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ook w:val="0600" w:firstRow="0" w:lastRow="0" w:firstColumn="0" w:lastColumn="0" w:noHBand="1" w:noVBand="1"/>
      </w:tblPr>
      <w:tblGrid>
        <w:gridCol w:w="5500"/>
        <w:gridCol w:w="5686"/>
      </w:tblGrid>
      <w:tr w:rsidR="008F4DB4" w:rsidRPr="00F21D92" w14:paraId="433E2E75" w14:textId="77777777" w:rsidTr="008305F4">
        <w:trPr>
          <w:trHeight w:val="7794"/>
        </w:trPr>
        <w:tc>
          <w:tcPr>
            <w:tcW w:w="5755" w:type="dxa"/>
          </w:tcPr>
          <w:bookmarkStart w:id="0" w:name="_GoBack"/>
          <w:bookmarkEnd w:id="0"/>
          <w:p w14:paraId="30D98A2D" w14:textId="4BDF505B" w:rsidR="008F4DB4" w:rsidRPr="00F21D92" w:rsidRDefault="008F4DB4" w:rsidP="007476A4">
            <w:pPr>
              <w:spacing w:before="360"/>
              <w:jc w:val="center"/>
              <w:rPr>
                <w:rFonts w:ascii="Microsoft YaHei" w:eastAsia="Microsoft YaHei" w:hAnsi="Microsoft YaHei"/>
              </w:rPr>
            </w:pPr>
            <w:r w:rsidRPr="00F21D92">
              <w:rPr>
                <w:rFonts w:ascii="Microsoft YaHei" w:eastAsia="Microsoft YaHei" w:hAnsi="Microsoft YaHei"/>
                <w:noProof/>
                <w:lang w:val="zh-CN" w:bidi="zh-CN"/>
              </w:rPr>
              <mc:AlternateContent>
                <mc:Choice Requires="wps">
                  <w:drawing>
                    <wp:inline distT="0" distB="0" distL="0" distR="0" wp14:anchorId="46384B22" wp14:editId="2A1E6CCB">
                      <wp:extent cx="2996768" cy="2877535"/>
                      <wp:effectExtent l="0" t="0" r="13335" b="18415"/>
                      <wp:docPr id="2" name="文本框 2" descr="说明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96768" cy="287753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chemeClr val="accent1"/>
                                </a:solidFill>
                                <a:prstDash val="dash"/>
                              </a:ln>
                            </wps:spPr>
                            <wps:txbx>
                              <w:txbxContent>
                                <w:p w14:paraId="309A2788" w14:textId="0D9B80DE" w:rsidR="00A94512" w:rsidRPr="00CC04B0" w:rsidRDefault="00A94512" w:rsidP="00A94512">
                                  <w:r w:rsidRPr="00CC04B0">
                                    <w:rPr>
                                      <w:lang w:val="zh-CN" w:bidi="zh-CN"/>
                                    </w:rPr>
                                    <w:t>此模板提供了两张卡片。在一张纸的正面和反面打印这两张卡片，然后沿横线裁剪。沿垂直线对半折叠。</w:t>
                                  </w:r>
                                </w:p>
                                <w:p w14:paraId="24EB491A" w14:textId="77777777" w:rsidR="00A94512" w:rsidRPr="00CC04B0" w:rsidRDefault="00A94512" w:rsidP="00A94512"/>
                                <w:p w14:paraId="03A0E52B" w14:textId="4DB88C6E" w:rsidR="008F4DB4" w:rsidRPr="00CC04B0" w:rsidRDefault="008F4DB4" w:rsidP="00D80668">
                                  <w:r w:rsidRPr="00CC04B0">
                                    <w:rPr>
                                      <w:lang w:val="zh-CN" w:bidi="zh-CN"/>
                                    </w:rPr>
                                    <w:t>若要替换一张照片，请首先使用鼠标左键将其选中。可能需要单击两次，以便选择控点出现在图像上。单击鼠标右键，然后选择</w:t>
                                  </w:r>
                                  <w:r w:rsidRPr="00CC04B0">
                                    <w:rPr>
                                      <w:lang w:val="zh-CN" w:bidi="zh-CN"/>
                                    </w:rPr>
                                    <w:t>“</w:t>
                                  </w:r>
                                  <w:r w:rsidRPr="00CC04B0">
                                    <w:rPr>
                                      <w:lang w:val="zh-CN" w:bidi="zh-CN"/>
                                    </w:rPr>
                                    <w:t>更改图片</w:t>
                                  </w:r>
                                  <w:r w:rsidRPr="00CC04B0">
                                    <w:rPr>
                                      <w:lang w:val="zh-CN" w:bidi="zh-CN"/>
                                    </w:rPr>
                                    <w:t>”</w:t>
                                  </w:r>
                                  <w:r w:rsidRPr="00CC04B0">
                                    <w:rPr>
                                      <w:lang w:val="zh-CN" w:bidi="zh-CN"/>
                                    </w:rPr>
                                    <w:t>。</w:t>
                                  </w:r>
                                  <w:r w:rsidRPr="00CC04B0">
                                    <w:rPr>
                                      <w:lang w:val="zh-CN" w:bidi="zh-CN"/>
                                    </w:rPr>
                                    <w:br/>
                                  </w:r>
                                  <w:r w:rsidRPr="00CC04B0">
                                    <w:rPr>
                                      <w:lang w:val="zh-CN" w:bidi="zh-CN"/>
                                    </w:rPr>
                                    <w:br/>
                                  </w:r>
                                  <w:r w:rsidRPr="00B4097B">
                                    <w:rPr>
                                      <w:rStyle w:val="a3"/>
                                      <w:lang w:val="zh-CN" w:bidi="zh-CN"/>
                                    </w:rPr>
                                    <w:t>重要！</w:t>
                                  </w:r>
                                  <w:r w:rsidRPr="00CC04B0">
                                    <w:rPr>
                                      <w:lang w:val="zh-CN" w:bidi="zh-CN"/>
                                    </w:rPr>
                                    <w:br/>
                                  </w:r>
                                  <w:r w:rsidRPr="00CC04B0">
                                    <w:rPr>
                                      <w:lang w:val="zh-CN" w:bidi="zh-CN"/>
                                    </w:rPr>
                                    <w:t>你需要在打印卡片之前删除此说明框。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46384B2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本框 2" o:spid="_x0000_s1026" type="#_x0000_t202" alt="说明" style="width:235.95pt;height:226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" filled="f" strokecolor="#da1c5c [3204]" strokeweight=".5pt">
                      <v:stroke dashstyle="dash"/>
                      <v:textbox>
                        <w:txbxContent>
                          <w:p w14:paraId="309A2788" w14:textId="0D9B80DE" w:rsidR="00A94512" w:rsidRPr="00CC04B0" w:rsidRDefault="00A94512" w:rsidP="00A94512">
                            <w:r w:rsidRPr="00CC04B0">
                              <w:rPr>
                                <w:lang w:val="zh-CN" w:bidi="zh-CN"/>
                              </w:rPr>
                              <w:t>此模板提供了两张卡片。在一张纸的正面和反面打印这两张卡片，然后沿横线裁剪。沿垂直线对半折叠。</w:t>
                            </w:r>
                          </w:p>
                          <w:p w14:paraId="24EB491A" w14:textId="77777777" w:rsidR="00A94512" w:rsidRPr="00CC04B0" w:rsidRDefault="00A94512" w:rsidP="00A94512"/>
                          <w:p w14:paraId="03A0E52B" w14:textId="4DB88C6E" w:rsidR="008F4DB4" w:rsidRPr="00CC04B0" w:rsidRDefault="008F4DB4" w:rsidP="00D80668">
                            <w:r w:rsidRPr="00CC04B0">
                              <w:rPr>
                                <w:lang w:val="zh-CN" w:bidi="zh-CN"/>
                              </w:rPr>
                              <w:t>若要替换一张照片，请首先使用鼠标左键将其选中。可能需要单击两次，以便选择控点出现在图像上。单击鼠标右键，然后选择</w:t>
                            </w:r>
                            <w:r w:rsidRPr="00CC04B0">
                              <w:rPr>
                                <w:lang w:val="zh-CN" w:bidi="zh-CN"/>
                              </w:rPr>
                              <w:t>“</w:t>
                            </w:r>
                            <w:r w:rsidRPr="00CC04B0">
                              <w:rPr>
                                <w:lang w:val="zh-CN" w:bidi="zh-CN"/>
                              </w:rPr>
                              <w:t>更改图片</w:t>
                            </w:r>
                            <w:r w:rsidRPr="00CC04B0">
                              <w:rPr>
                                <w:lang w:val="zh-CN" w:bidi="zh-CN"/>
                              </w:rPr>
                              <w:t>”</w:t>
                            </w:r>
                            <w:r w:rsidRPr="00CC04B0">
                              <w:rPr>
                                <w:lang w:val="zh-CN" w:bidi="zh-CN"/>
                              </w:rPr>
                              <w:t>。</w:t>
                            </w:r>
                            <w:r w:rsidRPr="00CC04B0">
                              <w:rPr>
                                <w:lang w:val="zh-CN" w:bidi="zh-CN"/>
                              </w:rPr>
                              <w:br/>
                            </w:r>
                            <w:r w:rsidRPr="00CC04B0">
                              <w:rPr>
                                <w:lang w:val="zh-CN" w:bidi="zh-CN"/>
                              </w:rPr>
                              <w:br/>
                            </w:r>
                            <w:r w:rsidRPr="00B4097B">
                              <w:rPr>
                                <w:rStyle w:val="af9"/>
                                <w:lang w:val="zh-CN" w:bidi="zh-CN"/>
                              </w:rPr>
                              <w:t>重要！</w:t>
                            </w:r>
                            <w:r w:rsidRPr="00CC04B0">
                              <w:rPr>
                                <w:lang w:val="zh-CN" w:bidi="zh-CN"/>
                              </w:rPr>
                              <w:br/>
                            </w:r>
                            <w:r w:rsidRPr="00CC04B0">
                              <w:rPr>
                                <w:lang w:val="zh-CN" w:bidi="zh-CN"/>
                              </w:rPr>
                              <w:t>你需要在打印卡片之前</w:t>
                            </w:r>
                            <w:proofErr w:type="gramStart"/>
                            <w:r w:rsidRPr="00CC04B0">
                              <w:rPr>
                                <w:lang w:val="zh-CN" w:bidi="zh-CN"/>
                              </w:rPr>
                              <w:t>删除此说明框</w:t>
                            </w:r>
                            <w:proofErr w:type="gramEnd"/>
                            <w:r w:rsidRPr="00CC04B0">
                              <w:rPr>
                                <w:lang w:val="zh-CN" w:bidi="zh-CN"/>
                              </w:rPr>
                              <w:t>。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5755" w:type="dxa"/>
            <w:vAlign w:val="center"/>
          </w:tcPr>
          <w:p w14:paraId="2496AB81" w14:textId="7B1B0271" w:rsidR="008F4DB4" w:rsidRPr="00F21D92" w:rsidRDefault="008F4DB4" w:rsidP="007476A4">
            <w:pPr>
              <w:jc w:val="center"/>
              <w:rPr>
                <w:rFonts w:ascii="Microsoft YaHei" w:eastAsia="Microsoft YaHei" w:hAnsi="Microsoft YaHei"/>
              </w:rPr>
            </w:pPr>
            <w:r w:rsidRPr="00F21D92">
              <w:rPr>
                <w:rFonts w:ascii="Microsoft YaHei" w:eastAsia="Microsoft YaHei" w:hAnsi="Microsoft YaHei"/>
                <w:noProof/>
                <w:lang w:val="zh-CN" w:bidi="zh-CN"/>
              </w:rPr>
              <mc:AlternateContent>
                <mc:Choice Requires="wpg">
                  <w:drawing>
                    <wp:inline distT="0" distB="0" distL="0" distR="0" wp14:anchorId="563997A5" wp14:editId="1931E205">
                      <wp:extent cx="3379470" cy="4232910"/>
                      <wp:effectExtent l="0" t="0" r="0" b="0"/>
                      <wp:docPr id="26" name="组 26" descr="封面图像和文本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9470" cy="4232910"/>
                                <a:chOff x="0" y="0"/>
                                <a:chExt cx="3379470" cy="4232910"/>
                              </a:xfrm>
                            </wpg:grpSpPr>
                            <wps:wsp>
                              <wps:cNvPr id="37" name="文本框 62">
                                <a:extLst/>
                              </wps:cNvPr>
                              <wps:cNvSpPr txBox="1"/>
                              <wps:spPr>
                                <a:xfrm>
                                  <a:off x="651933" y="8451"/>
                                  <a:ext cx="2226310" cy="18923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bookmarkStart w:id="1" w:name="_Hlk532760339" w:displacedByCustomXml="next"/>
                                  <w:sdt>
                                    <w:sdtPr>
                                      <w:tag w:val=""/>
                                      <w:id w:val="1606618891"/>
                                      <w:placeholder>
                                        <w:docPart w:val="5A7C1E539200433EAB241F54978C88A2"/>
                                      </w:placeholder>
                                      <w:showingPlcHdr/>
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<w15:appearance w15:val="hidden"/>
                                      <w:text/>
                                    </w:sdtPr>
                                    <w:sdtEndPr/>
                                    <w:sdtContent>
                                      <w:p w14:paraId="680B83A0" w14:textId="503B95E8" w:rsidR="008F4DB4" w:rsidRPr="00EF1000" w:rsidRDefault="00FC1622" w:rsidP="006641A9">
                                        <w:pPr>
                                          <w:pStyle w:val="Title"/>
                                        </w:pPr>
                                        <w:r w:rsidRPr="006641A9">
                                          <w:rPr>
                                            <w:rStyle w:val="TitleChar"/>
                                            <w:lang w:val="zh-CN" w:bidi="zh-CN"/>
                                          </w:rPr>
                                          <w:t>你的姓名</w:t>
                                        </w:r>
                                      </w:p>
                                    </w:sdtContent>
                                  </w:sdt>
                                  <w:bookmarkEnd w:id="1" w:displacedByCustomXml="prev"/>
                                </w:txbxContent>
                              </wps:txbx>
                              <wps:bodyPr wrap="square" lIns="0" tIns="0" rIns="0" bIns="0" rtlCol="0">
                                <a:spAutoFit/>
                              </wps:bodyPr>
                            </wps:wsp>
                            <wps:wsp>
                              <wps:cNvPr id="38" name="文本框 63">
                                <a:extLst/>
                              </wps:cNvPr>
                              <wps:cNvSpPr txBox="1"/>
                              <wps:spPr>
                                <a:xfrm>
                                  <a:off x="651933" y="220026"/>
                                  <a:ext cx="2226310" cy="18034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-933736818"/>
                                      <w:placeholder>
                                        <w:docPart w:val="6557AECEBDC64498A3CF1B03A3640613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1CC59168" w14:textId="43D6EC4C" w:rsidR="008F4DB4" w:rsidRPr="00EF1000" w:rsidRDefault="00D80668" w:rsidP="00D80668">
                                        <w:pPr>
                                          <w:pStyle w:val="Subtitle"/>
                                        </w:pPr>
                                        <w:r w:rsidRPr="00EF1000">
                                          <w:rPr>
                                            <w:rStyle w:val="SubtitleChar"/>
                                            <w:lang w:val="zh-CN" w:bidi="zh-CN"/>
                                          </w:rPr>
                                          <w:t>立即发送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0" tIns="0" rIns="0" bIns="0" rtlCol="0">
                                <a:spAutoFit/>
                              </wps:bodyPr>
                            </wps:wsp>
                            <wps:wsp>
                              <wps:cNvPr id="39" name="文本框 64">
                                <a:extLst/>
                              </wps:cNvPr>
                              <wps:cNvSpPr txBox="1"/>
                              <wps:spPr>
                                <a:xfrm>
                                  <a:off x="296333" y="3301304"/>
                                  <a:ext cx="2528570" cy="45720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2119789147"/>
                                      <w:placeholder>
                                        <w:docPart w:val="265F96A57E9C45C18E576CE2D2F3AA04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6267F50E" w14:textId="7C3E6F62" w:rsidR="008F4DB4" w:rsidRPr="00EF1000" w:rsidRDefault="006641A9" w:rsidP="00D80668">
                                        <w:pPr>
                                          <w:pStyle w:val="a"/>
                                        </w:pPr>
                                        <w:r w:rsidRPr="00F21D92">
                                          <w:rPr>
                                            <w:rFonts w:ascii="Microsoft YaHei" w:hAnsi="Microsoft YaHei"/>
                                            <w:lang w:val="zh-CN" w:bidi="zh-CN"/>
                                          </w:rPr>
                                          <w:t>在此处放置一条古怪的情人节消息。类似于；紫罗兰是蓝色的，玫瑰是红色的，你的身影深刻在我的脑海中...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0" tIns="0" rIns="0" bIns="0" rtlCol="0">
                                <a:spAutoFit/>
                              </wps:bodyPr>
                            </wps:wsp>
                            <wps:wsp>
                              <wps:cNvPr id="40" name="文本框 65">
                                <a:extLst/>
                              </wps:cNvPr>
                              <wps:cNvSpPr txBox="1"/>
                              <wps:spPr>
                                <a:xfrm>
                                  <a:off x="2226733" y="4012565"/>
                                  <a:ext cx="975995" cy="22034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2032372078"/>
                                      <w:placeholder>
                                        <w:docPart w:val="62266A34DBDA4E2484DC577FA4EB8A4D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493115B8" w14:textId="7CE9DFD7" w:rsidR="008F4DB4" w:rsidRPr="00EF1000" w:rsidRDefault="00D80668" w:rsidP="00D80668">
                                        <w:pPr>
                                          <w:pStyle w:val="a0"/>
                                        </w:pPr>
                                        <w:r w:rsidRPr="00EF1000">
                                          <w:rPr>
                                            <w:lang w:val="zh-CN" w:bidi="zh-CN"/>
                                          </w:rPr>
                                          <w:t>翻转卡片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0" tIns="0" rIns="0" bIns="0" rtlCol="0">
                                <a:sp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41" name="图片 41" descr="水汽蒙蒙的窗户上的心形图案">
                                  <a:extLst/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0" y="730850"/>
                                  <a:ext cx="3379470" cy="242383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42" name="图片 42" descr="社交个人资料照片">
                                  <a:extLst/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135467" y="0"/>
                                  <a:ext cx="424180" cy="424180"/>
                                </a:xfrm>
                                <a:prstGeom prst="ellipse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63997A5" id="组 26" o:spid="_x0000_s1027" alt="封面图像和文本" style="width:266.1pt;height:333.3pt;mso-position-horizontal-relative:char;mso-position-vertical-relative:line" coordsize="33794,4232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文本框 62" o:spid="_x0000_s1028" type="#_x0000_t202" style="position:absolute;left:6519;top:84;width:22263;height:18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" filled="f" stroked="f">
                        <v:textbox style="mso-fit-shape-to-text:t" inset="0,0,0,0">
                          <w:txbxContent>
                            <w:bookmarkStart w:id="2" w:name="_Hlk532760339" w:displacedByCustomXml="next"/>
                            <w:sdt>
                              <w:sdtPr>
                                <w:tag w:val=""/>
                                <w:id w:val="1606618891"/>
                                <w:placeholder>
                                  <w:docPart w:val="5A7C1E539200433EAB241F54978C88A2"/>
                                </w:placeholder>
                                <w:showingPlcHdr/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15:appearance w15:val="hidden"/>
                                <w:text/>
                              </w:sdtPr>
                              <w:sdtEndPr/>
                              <w:sdtContent>
                                <w:p w14:paraId="680B83A0" w14:textId="503B95E8" w:rsidR="008F4DB4" w:rsidRPr="00EF1000" w:rsidRDefault="00FC1622" w:rsidP="006641A9">
                                  <w:pPr>
                                    <w:pStyle w:val="Title"/>
                                  </w:pPr>
                                  <w:r w:rsidRPr="006641A9">
                                    <w:rPr>
                                      <w:rStyle w:val="TitleChar"/>
                                      <w:lang w:val="zh-CN" w:bidi="zh-CN"/>
                                    </w:rPr>
                                    <w:t>你的姓名</w:t>
                                  </w:r>
                                </w:p>
                              </w:sdtContent>
                            </w:sdt>
                            <w:bookmarkEnd w:id="2" w:displacedByCustomXml="prev"/>
                          </w:txbxContent>
                        </v:textbox>
                      </v:shape>
                      <v:shape id="文本框 63" o:spid="_x0000_s1029" type="#_x0000_t202" style="position:absolute;left:6519;top:2200;width:22263;height:18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" filled="f" stroked="f">
                        <v:textbox style="mso-fit-shape-to-text:t" inset="0,0,0,0">
                          <w:txbxContent>
                            <w:sdt>
                              <w:sdtPr>
                                <w:id w:val="-933736818"/>
                                <w:placeholder>
                                  <w:docPart w:val="6557AECEBDC64498A3CF1B03A3640613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1CC59168" w14:textId="43D6EC4C" w:rsidR="008F4DB4" w:rsidRPr="00EF1000" w:rsidRDefault="00D80668" w:rsidP="00D80668">
                                  <w:pPr>
                                    <w:pStyle w:val="Subtitle"/>
                                  </w:pPr>
                                  <w:r w:rsidRPr="00EF1000">
                                    <w:rPr>
                                      <w:rStyle w:val="SubtitleChar"/>
                                      <w:lang w:val="zh-CN" w:bidi="zh-CN"/>
                                    </w:rPr>
                                    <w:t>立即发送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文本框 64" o:spid="_x0000_s1030" type="#_x0000_t202" style="position:absolute;left:2963;top:33013;width:25286;height:4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" filled="f" stroked="f">
                        <v:textbox style="mso-fit-shape-to-text:t" inset="0,0,0,0">
                          <w:txbxContent>
                            <w:sdt>
                              <w:sdtPr>
                                <w:id w:val="2119789147"/>
                                <w:placeholder>
                                  <w:docPart w:val="265F96A57E9C45C18E576CE2D2F3AA04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267F50E" w14:textId="7C3E6F62" w:rsidR="008F4DB4" w:rsidRPr="00EF1000" w:rsidRDefault="006641A9" w:rsidP="00D80668">
                                  <w:pPr>
                                    <w:pStyle w:val="a"/>
                                  </w:pPr>
                                  <w:r w:rsidRPr="00F21D92">
                                    <w:rPr>
                                      <w:rFonts w:ascii="Microsoft YaHei" w:hAnsi="Microsoft YaHei"/>
                                      <w:lang w:val="zh-CN" w:bidi="zh-CN"/>
                                    </w:rPr>
                                    <w:t>在此处放置一条古怪的情人节消息。类似于；紫罗兰是蓝色的，玫瑰是红色的，你的身影深刻在我的脑海中...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文本框 65" o:spid="_x0000_s1031" type="#_x0000_t202" style="position:absolute;left:22267;top:40125;width:9760;height:22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" filled="f" stroked="f">
                        <v:textbox style="mso-fit-shape-to-text:t" inset="0,0,0,0">
                          <w:txbxContent>
                            <w:sdt>
                              <w:sdtPr>
                                <w:id w:val="2032372078"/>
                                <w:placeholder>
                                  <w:docPart w:val="62266A34DBDA4E2484DC577FA4EB8A4D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93115B8" w14:textId="7CE9DFD7" w:rsidR="008F4DB4" w:rsidRPr="00EF1000" w:rsidRDefault="00D80668" w:rsidP="00D80668">
                                  <w:pPr>
                                    <w:pStyle w:val="a0"/>
                                  </w:pPr>
                                  <w:r w:rsidRPr="00EF1000">
                                    <w:rPr>
                                      <w:lang w:val="zh-CN" w:bidi="zh-CN"/>
                                    </w:rPr>
                                    <w:t>翻转卡片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图片 41" o:spid="_x0000_s1032" type="#_x0000_t75" alt="水汽蒙蒙的窗户上的心形图案" style="position:absolute;top:7308;width:33794;height:242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">
                        <v:imagedata r:id="rId12" o:title="水汽蒙蒙的窗户上的心形图案"/>
                      </v:shape>
                      <v:shape id="图片 42" o:spid="_x0000_s1033" type="#_x0000_t75" alt="社交个人资料照片" style="position:absolute;left:1354;width:4242;height:42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">
                        <v:imagedata r:id="rId13" o:title="社交个人资料照片"/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8F4DB4" w:rsidRPr="00F21D92" w14:paraId="600570A3" w14:textId="77777777" w:rsidTr="008305F4">
        <w:trPr>
          <w:trHeight w:val="8050"/>
        </w:trPr>
        <w:tc>
          <w:tcPr>
            <w:tcW w:w="5755" w:type="dxa"/>
          </w:tcPr>
          <w:p w14:paraId="5A6E4ADA" w14:textId="77777777" w:rsidR="008F4DB4" w:rsidRPr="00F21D92" w:rsidRDefault="008F4DB4" w:rsidP="00D80668">
            <w:pPr>
              <w:rPr>
                <w:rFonts w:ascii="Microsoft YaHei" w:eastAsia="Microsoft YaHei" w:hAnsi="Microsoft YaHei"/>
              </w:rPr>
            </w:pPr>
          </w:p>
        </w:tc>
        <w:tc>
          <w:tcPr>
            <w:tcW w:w="5755" w:type="dxa"/>
            <w:vAlign w:val="center"/>
          </w:tcPr>
          <w:p w14:paraId="543A6A1B" w14:textId="555BF1EB" w:rsidR="008F4DB4" w:rsidRPr="00F21D92" w:rsidRDefault="008F4DB4" w:rsidP="007476A4">
            <w:pPr>
              <w:jc w:val="center"/>
              <w:rPr>
                <w:rFonts w:ascii="Microsoft YaHei" w:eastAsia="Microsoft YaHei" w:hAnsi="Microsoft YaHei"/>
              </w:rPr>
            </w:pPr>
            <w:r w:rsidRPr="00F21D92">
              <w:rPr>
                <w:rFonts w:ascii="Microsoft YaHei" w:eastAsia="Microsoft YaHei" w:hAnsi="Microsoft YaHei"/>
                <w:noProof/>
                <w:lang w:val="zh-CN" w:bidi="zh-CN"/>
              </w:rPr>
              <mc:AlternateContent>
                <mc:Choice Requires="wpg">
                  <w:drawing>
                    <wp:inline distT="0" distB="0" distL="0" distR="0" wp14:anchorId="435CB24B" wp14:editId="2B5DA153">
                      <wp:extent cx="3379470" cy="4232910"/>
                      <wp:effectExtent l="0" t="0" r="0" b="0"/>
                      <wp:docPr id="29" name="组 29" descr="封面图像和文本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9470" cy="4232910"/>
                                <a:chOff x="0" y="0"/>
                                <a:chExt cx="3379470" cy="4232910"/>
                              </a:xfrm>
                            </wpg:grpSpPr>
                            <wps:wsp>
                              <wps:cNvPr id="30" name="文本框 37">
                                <a:extLst/>
                              </wps:cNvPr>
                              <wps:cNvSpPr txBox="1"/>
                              <wps:spPr>
                                <a:xfrm>
                                  <a:off x="651933" y="8466"/>
                                  <a:ext cx="2226310" cy="18923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tag w:val=""/>
                                      <w:id w:val="541025019"/>
                                      <w:placeholder>
                                        <w:docPart w:val="6F073E7844EF4FF1A647093AEBD99C06"/>
                                      </w:placeholder>
                                      <w:showingPlcHdr/>
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<w15:appearance w15:val="hidden"/>
                                      <w:text/>
                                    </w:sdtPr>
                                    <w:sdtEndPr/>
                                    <w:sdtContent>
                                      <w:p w14:paraId="73758F30" w14:textId="4843271F" w:rsidR="008F4DB4" w:rsidRPr="00CC04B0" w:rsidRDefault="004947F7" w:rsidP="00D80668">
                                        <w:pPr>
                                          <w:pStyle w:val="Title"/>
                                        </w:pPr>
                                        <w:r w:rsidRPr="006641A9">
                                          <w:rPr>
                                            <w:rStyle w:val="TitleChar"/>
                                            <w:lang w:val="zh-CN" w:bidi="zh-CN"/>
                                          </w:rPr>
                                          <w:t>你的姓名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0" tIns="0" rIns="0" bIns="0" rtlCol="0">
                                <a:spAutoFit/>
                              </wps:bodyPr>
                            </wps:wsp>
                            <wps:wsp>
                              <wps:cNvPr id="31" name="文本框 38">
                                <a:extLst/>
                              </wps:cNvPr>
                              <wps:cNvSpPr txBox="1"/>
                              <wps:spPr>
                                <a:xfrm>
                                  <a:off x="651933" y="220123"/>
                                  <a:ext cx="2226310" cy="22034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956678576"/>
                                      <w:placeholder>
                                        <w:docPart w:val="740758D02E834FB49DABC12091D2D96F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000311FD" w14:textId="3577F8B1" w:rsidR="008F4DB4" w:rsidRPr="00CC04B0" w:rsidRDefault="00D80668" w:rsidP="00D80668">
                                        <w:pPr>
                                          <w:pStyle w:val="Subtitle"/>
                                        </w:pPr>
                                        <w:r w:rsidRPr="00CC04B0">
                                          <w:rPr>
                                            <w:lang w:val="zh-CN" w:bidi="zh-CN"/>
                                          </w:rPr>
                                          <w:t>立即发送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0" tIns="0" rIns="0" bIns="0" rtlCol="0">
                                <a:spAutoFit/>
                              </wps:bodyPr>
                            </wps:wsp>
                            <wps:wsp>
                              <wps:cNvPr id="32" name="文本框 39">
                                <a:extLst/>
                              </wps:cNvPr>
                              <wps:cNvSpPr txBox="1"/>
                              <wps:spPr>
                                <a:xfrm>
                                  <a:off x="296333" y="3301432"/>
                                  <a:ext cx="2528570" cy="45720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1844500390"/>
                                      <w:placeholder>
                                        <w:docPart w:val="550D4E6F82654EC3A29785D7F2A7BCC9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10D5B99B" w14:textId="050365D3" w:rsidR="008F4DB4" w:rsidRPr="00CC04B0" w:rsidRDefault="006641A9" w:rsidP="00D80668">
                                        <w:pPr>
                                          <w:pStyle w:val="a"/>
                                          <w:rPr>
                                            <w:rFonts w:asciiTheme="minorHAnsi" w:eastAsiaTheme="minorHAnsi" w:hAnsiTheme="minorHAnsi"/>
                                            <w:color w:val="000000"/>
                                            <w:kern w:val="0"/>
                                            <w:sz w:val="22"/>
                                            <w:szCs w:val="22"/>
                                            <w14:textFill>
                                              <w14:solidFill>
                                                <w14:srgbClr w14:val="000000">
                                                  <w14:alpha w14:val="50000"/>
                                                </w14:srgbClr>
                                              </w14:solidFill>
                                            </w14:textFill>
                                          </w:rPr>
                                        </w:pPr>
                                        <w:r w:rsidRPr="00CC04B0">
                                          <w:rPr>
                                            <w:lang w:val="zh-CN" w:bidi="zh-CN"/>
                                          </w:rPr>
                                          <w:t>在此处放置一条古怪的情人节消息。类似于；紫罗兰是蓝色的，玫瑰是红色的，你的身影深刻在我的脑海中</w:t>
                                        </w:r>
                                        <w:r w:rsidRPr="00CC04B0">
                                          <w:rPr>
                                            <w:lang w:val="zh-CN" w:bidi="zh-CN"/>
                                          </w:rPr>
                                          <w:t>...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0" tIns="0" rIns="0" bIns="0" rtlCol="0">
                                <a:spAutoFit/>
                              </wps:bodyPr>
                            </wps:wsp>
                            <wps:wsp>
                              <wps:cNvPr id="33" name="文本框 44">
                                <a:extLst/>
                              </wps:cNvPr>
                              <wps:cNvSpPr txBox="1"/>
                              <wps:spPr>
                                <a:xfrm>
                                  <a:off x="2226733" y="4012565"/>
                                  <a:ext cx="975995" cy="22034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1674680164"/>
                                      <w:placeholder>
                                        <w:docPart w:val="BA9604391B4E473CA96EEB5C32CC3681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196D4132" w14:textId="77777777" w:rsidR="00D80668" w:rsidRPr="00CC04B0" w:rsidRDefault="00D80668" w:rsidP="00D80668">
                                        <w:pPr>
                                          <w:pStyle w:val="a0"/>
                                        </w:pPr>
                                        <w:r w:rsidRPr="00CC04B0">
                                          <w:rPr>
                                            <w:lang w:val="zh-CN" w:bidi="zh-CN"/>
                                          </w:rPr>
                                          <w:t>翻转卡片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0" tIns="0" rIns="0" bIns="0" rtlCol="0">
                                <a:sp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34" name="图片 34" descr="水汽蒙蒙的窗户上的心形图案">
                                  <a:extLst/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0" y="730850"/>
                                  <a:ext cx="3379470" cy="241620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5" name="图片 35" descr="社交个人资料照片">
                                  <a:extLst/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135467" y="0"/>
                                  <a:ext cx="424180" cy="424180"/>
                                </a:xfrm>
                                <a:prstGeom prst="ellipse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35CB24B" id="组 29" o:spid="_x0000_s1034" alt="封面图像和文本" style="width:266.1pt;height:333.3pt;mso-position-horizontal-relative:char;mso-position-vertical-relative:line" coordsize="33794,4232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">
                      <v:shape id="文本框 37" o:spid="_x0000_s1035" type="#_x0000_t202" style="position:absolute;left:6519;top:84;width:22263;height:18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" filled="f" stroked="f">
                        <v:textbox style="mso-fit-shape-to-text:t" inset="0,0,0,0">
                          <w:txbxContent>
                            <w:sdt>
                              <w:sdtPr>
                                <w:tag w:val=""/>
                                <w:id w:val="541025019"/>
                                <w:placeholder>
                                  <w:docPart w:val="6F073E7844EF4FF1A647093AEBD99C06"/>
                                </w:placeholder>
                                <w:showingPlcHdr/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15:appearance w15:val="hidden"/>
                                <w:text/>
                              </w:sdtPr>
                              <w:sdtEndPr/>
                              <w:sdtContent>
                                <w:p w14:paraId="73758F30" w14:textId="4843271F" w:rsidR="008F4DB4" w:rsidRPr="00CC04B0" w:rsidRDefault="004947F7" w:rsidP="00D80668">
                                  <w:pPr>
                                    <w:pStyle w:val="Title"/>
                                  </w:pPr>
                                  <w:r w:rsidRPr="006641A9">
                                    <w:rPr>
                                      <w:rStyle w:val="TitleChar"/>
                                      <w:lang w:val="zh-CN" w:bidi="zh-CN"/>
                                    </w:rPr>
                                    <w:t>你的姓名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文本框 38" o:spid="_x0000_s1036" type="#_x0000_t202" style="position:absolute;left:6519;top:2201;width:22263;height:22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" filled="f" stroked="f">
                        <v:textbox style="mso-fit-shape-to-text:t" inset="0,0,0,0">
                          <w:txbxContent>
                            <w:sdt>
                              <w:sdtPr>
                                <w:id w:val="956678576"/>
                                <w:placeholder>
                                  <w:docPart w:val="740758D02E834FB49DABC12091D2D96F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000311FD" w14:textId="3577F8B1" w:rsidR="008F4DB4" w:rsidRPr="00CC04B0" w:rsidRDefault="00D80668" w:rsidP="00D80668">
                                  <w:pPr>
                                    <w:pStyle w:val="Subtitle"/>
                                  </w:pPr>
                                  <w:r w:rsidRPr="00CC04B0">
                                    <w:rPr>
                                      <w:lang w:val="zh-CN" w:bidi="zh-CN"/>
                                    </w:rPr>
                                    <w:t>立即发送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文本框 39" o:spid="_x0000_s1037" type="#_x0000_t202" style="position:absolute;left:2963;top:33014;width:25286;height:4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" filled="f" stroked="f">
                        <v:textbox style="mso-fit-shape-to-text:t" inset="0,0,0,0">
                          <w:txbxContent>
                            <w:sdt>
                              <w:sdtPr>
                                <w:id w:val="1844500390"/>
                                <w:placeholder>
                                  <w:docPart w:val="550D4E6F82654EC3A29785D7F2A7BCC9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10D5B99B" w14:textId="050365D3" w:rsidR="008F4DB4" w:rsidRPr="00CC04B0" w:rsidRDefault="006641A9" w:rsidP="00D80668">
                                  <w:pPr>
                                    <w:pStyle w:val="a"/>
                                    <w:rPr>
                                      <w:rFonts w:asciiTheme="minorHAnsi" w:eastAsiaTheme="minorHAnsi" w:hAnsiTheme="minorHAnsi"/>
                                      <w:color w:val="000000"/>
                                      <w:kern w:val="0"/>
                                      <w:sz w:val="22"/>
                                      <w:szCs w:val="22"/>
                                      <w14:textFill>
                                        <w14:solidFill>
                                          <w14:srgbClr w14:val="000000">
                                            <w14:alpha w14:val="50000"/>
                                          </w14:srgbClr>
                                        </w14:solidFill>
                                      </w14:textFill>
                                    </w:rPr>
                                  </w:pPr>
                                  <w:r w:rsidRPr="00CC04B0">
                                    <w:rPr>
                                      <w:lang w:val="zh-CN" w:bidi="zh-CN"/>
                                    </w:rPr>
                                    <w:t>在此处放置一条古怪的情人节消息。类似于；紫罗兰是蓝色的，玫瑰是红色的，你的身影深刻在我的脑海中</w:t>
                                  </w:r>
                                  <w:r w:rsidRPr="00CC04B0">
                                    <w:rPr>
                                      <w:lang w:val="zh-CN" w:bidi="zh-CN"/>
                                    </w:rPr>
                                    <w:t>...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文本框 44" o:spid="_x0000_s1038" type="#_x0000_t202" style="position:absolute;left:22267;top:40125;width:9760;height:22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" filled="f" stroked="f">
                        <v:textbox style="mso-fit-shape-to-text:t" inset="0,0,0,0">
                          <w:txbxContent>
                            <w:sdt>
                              <w:sdtPr>
                                <w:id w:val="1674680164"/>
                                <w:placeholder>
                                  <w:docPart w:val="BA9604391B4E473CA96EEB5C32CC3681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196D4132" w14:textId="77777777" w:rsidR="00D80668" w:rsidRPr="00CC04B0" w:rsidRDefault="00D80668" w:rsidP="00D80668">
                                  <w:pPr>
                                    <w:pStyle w:val="a0"/>
                                  </w:pPr>
                                  <w:r w:rsidRPr="00CC04B0">
                                    <w:rPr>
                                      <w:lang w:val="zh-CN" w:bidi="zh-CN"/>
                                    </w:rPr>
                                    <w:t>翻转卡片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图片 34" o:spid="_x0000_s1039" type="#_x0000_t75" alt="水汽蒙蒙的窗户上的心形图案" style="position:absolute;top:7308;width:33794;height:241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">
                        <v:imagedata r:id="rId15" o:title="水汽蒙蒙的窗户上的心形图案"/>
                      </v:shape>
                      <v:shape id="图片 35" o:spid="_x0000_s1040" type="#_x0000_t75" alt="社交个人资料照片" style="position:absolute;left:1354;width:4242;height:42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">
                        <v:imagedata r:id="rId13" o:title="社交个人资料照片"/>
                      </v:shape>
                      <w10:anchorlock/>
                    </v:group>
                  </w:pict>
                </mc:Fallback>
              </mc:AlternateContent>
            </w:r>
          </w:p>
        </w:tc>
      </w:tr>
    </w:tbl>
    <w:p w14:paraId="6930C916" w14:textId="3D546D60" w:rsidR="00CF40E3" w:rsidRPr="00F21D92" w:rsidRDefault="00CF40E3" w:rsidP="00D80668">
      <w:pPr>
        <w:rPr>
          <w:rFonts w:ascii="Microsoft YaHei" w:eastAsia="Microsoft YaHei" w:hAnsi="Microsoft YaHei"/>
          <w:sz w:val="4"/>
          <w:szCs w:val="4"/>
        </w:rPr>
      </w:pPr>
      <w:r w:rsidRPr="00F21D92">
        <w:rPr>
          <w:rFonts w:ascii="Microsoft YaHei" w:eastAsia="Microsoft YaHei" w:hAnsi="Microsoft YaHei"/>
          <w:sz w:val="4"/>
          <w:szCs w:val="4"/>
          <w:lang w:val="zh-CN" w:bidi="zh-CN"/>
        </w:rPr>
        <w:br w:type="page"/>
      </w:r>
    </w:p>
    <w:tbl>
      <w:tblPr>
        <w:tblW w:w="0" w:type="auto"/>
        <w:tblLook w:val="0600" w:firstRow="0" w:lastRow="0" w:firstColumn="0" w:lastColumn="0" w:noHBand="1" w:noVBand="1"/>
      </w:tblPr>
      <w:tblGrid>
        <w:gridCol w:w="5465"/>
        <w:gridCol w:w="5721"/>
      </w:tblGrid>
      <w:tr w:rsidR="008F4DB4" w:rsidRPr="00F21D92" w14:paraId="7FBD22E3" w14:textId="77777777" w:rsidTr="008305F4">
        <w:trPr>
          <w:trHeight w:val="7803"/>
        </w:trPr>
        <w:tc>
          <w:tcPr>
            <w:tcW w:w="5755" w:type="dxa"/>
          </w:tcPr>
          <w:p w14:paraId="4413BDCE" w14:textId="77777777" w:rsidR="008F4DB4" w:rsidRPr="00F21D92" w:rsidRDefault="008F4DB4" w:rsidP="00D80668">
            <w:pPr>
              <w:rPr>
                <w:rFonts w:ascii="Microsoft YaHei" w:eastAsia="Microsoft YaHei" w:hAnsi="Microsoft YaHei"/>
              </w:rPr>
            </w:pPr>
          </w:p>
        </w:tc>
        <w:tc>
          <w:tcPr>
            <w:tcW w:w="5755" w:type="dxa"/>
            <w:vAlign w:val="center"/>
          </w:tcPr>
          <w:p w14:paraId="44655D67" w14:textId="1D9FC093" w:rsidR="008F4DB4" w:rsidRPr="00F21D92" w:rsidRDefault="008F4DB4" w:rsidP="00D80668">
            <w:pPr>
              <w:jc w:val="center"/>
              <w:rPr>
                <w:rFonts w:ascii="Microsoft YaHei" w:eastAsia="Microsoft YaHei" w:hAnsi="Microsoft YaHei"/>
              </w:rPr>
            </w:pPr>
            <w:r w:rsidRPr="00F21D92">
              <w:rPr>
                <w:rFonts w:ascii="Microsoft YaHei" w:eastAsia="Microsoft YaHei" w:hAnsi="Microsoft YaHei"/>
                <w:noProof/>
                <w:lang w:val="zh-CN" w:bidi="zh-CN"/>
              </w:rPr>
              <mc:AlternateContent>
                <mc:Choice Requires="wpg">
                  <w:drawing>
                    <wp:inline distT="0" distB="0" distL="0" distR="0" wp14:anchorId="14AB9C13" wp14:editId="46B7958E">
                      <wp:extent cx="3099435" cy="3108527"/>
                      <wp:effectExtent l="0" t="0" r="5715" b="0"/>
                      <wp:docPr id="36" name="组 36" descr="内部文本气泡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099435" cy="3108527"/>
                                <a:chOff x="0" y="26895"/>
                                <a:chExt cx="3099435" cy="3108527"/>
                              </a:xfrm>
                            </wpg:grpSpPr>
                            <wpg:grpSp>
                              <wpg:cNvPr id="134" name="组 134" descr="对话气泡">
                                <a:extLst/>
                              </wpg:cNvPr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0" y="956734"/>
                                  <a:ext cx="2150110" cy="904240"/>
                                  <a:chOff x="4116180" y="2019511"/>
                                  <a:chExt cx="2150475" cy="904596"/>
                                </a:xfrm>
                              </wpg:grpSpPr>
                              <wpg:grpSp>
                                <wpg:cNvPr id="135" name="组 135">
                                  <a:extLst/>
                                </wpg:cNvPr>
                                <wpg:cNvGrpSpPr/>
                                <wpg:grpSpPr>
                                  <a:xfrm>
                                    <a:off x="4116180" y="2167619"/>
                                    <a:ext cx="2150475" cy="756488"/>
                                    <a:chOff x="4116180" y="2167619"/>
                                    <a:chExt cx="2150475" cy="756488"/>
                                  </a:xfrm>
                                </wpg:grpSpPr>
                                <wps:wsp>
                                  <wps:cNvPr id="136" name="任意多边形：形状 136" descr="对话气泡尾部">
                                    <a:extLst/>
                                  </wps:cNvPr>
                                  <wps:cNvSpPr/>
                                  <wps:spPr>
                                    <a:xfrm>
                                      <a:off x="4116180" y="2662431"/>
                                      <a:ext cx="171810" cy="261676"/>
                                    </a:xfrm>
                                    <a:custGeom>
                                      <a:avLst/>
                                      <a:gdLst>
                                        <a:gd name="connsiteX0" fmla="*/ 81524 w 198696"/>
                                        <a:gd name="connsiteY0" fmla="*/ 0 h 302625"/>
                                        <a:gd name="connsiteX1" fmla="*/ 198696 w 198696"/>
                                        <a:gd name="connsiteY1" fmla="*/ 0 h 302625"/>
                                        <a:gd name="connsiteX2" fmla="*/ 198696 w 198696"/>
                                        <a:gd name="connsiteY2" fmla="*/ 170303 h 302625"/>
                                        <a:gd name="connsiteX3" fmla="*/ 66374 w 198696"/>
                                        <a:gd name="connsiteY3" fmla="*/ 302625 h 302625"/>
                                        <a:gd name="connsiteX4" fmla="*/ 0 w 198696"/>
                                        <a:gd name="connsiteY4" fmla="*/ 302625 h 302625"/>
                                        <a:gd name="connsiteX5" fmla="*/ 81524 w 198696"/>
                                        <a:gd name="connsiteY5" fmla="*/ 221101 h 302625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</a:cxnLst>
                                      <a:rect l="l" t="t" r="r" b="b"/>
                                      <a:pathLst>
                                        <a:path w="198696" h="302625">
                                          <a:moveTo>
                                            <a:pt x="81524" y="0"/>
                                          </a:moveTo>
                                          <a:lnTo>
                                            <a:pt x="198696" y="0"/>
                                          </a:lnTo>
                                          <a:lnTo>
                                            <a:pt x="198696" y="170303"/>
                                          </a:lnTo>
                                          <a:cubicBezTo>
                                            <a:pt x="198696" y="243382"/>
                                            <a:pt x="139453" y="302625"/>
                                            <a:pt x="66374" y="302625"/>
                                          </a:cubicBezTo>
                                          <a:lnTo>
                                            <a:pt x="0" y="302625"/>
                                          </a:lnTo>
                                          <a:cubicBezTo>
                                            <a:pt x="45024" y="302625"/>
                                            <a:pt x="81524" y="266125"/>
                                            <a:pt x="81524" y="221101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 w="6350"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tlCol="0" anchor="ctr"/>
                                </wps:wsp>
                                <wps:wsp>
                                  <wps:cNvPr id="137" name="矩形​：圆角 137" descr="对话气泡">
                                    <a:extLst/>
                                  </wps:cNvPr>
                                  <wps:cNvSpPr/>
                                  <wps:spPr>
                                    <a:xfrm>
                                      <a:off x="4175662" y="2167619"/>
                                      <a:ext cx="2090993" cy="754799"/>
                                    </a:xfrm>
                                    <a:prstGeom prst="roundRect">
                                      <a:avLst>
                                        <a:gd name="adj" fmla="val 21884"/>
                                      </a:avLst>
                                    </a:prstGeom>
                                    <a:solidFill>
                                      <a:schemeClr val="bg1"/>
                                    </a:solidFill>
                                    <a:ln w="6350"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txbx>
                                    <w:txbxContent>
                                      <w:sdt>
                                        <w:sdtPr>
                                          <w:rPr>
                                            <w:rFonts w:ascii="Microsoft YaHei" w:eastAsia="Microsoft YaHei" w:hAnsi="Microsoft YaHei"/>
                                          </w:rPr>
                                          <w:id w:val="-1823335914"/>
                                          <w:placeholder>
                                            <w:docPart w:val="52BF6FAA67F340B2B5C3DA68120F4701"/>
                                          </w:placeholder>
                                          <w:temporary/>
                                          <w:showingPlcHdr/>
                                          <w15:appearance w15:val="hidden"/>
                                        </w:sdtPr>
                                        <w:sdtEndPr/>
                                        <w:sdtContent>
                                          <w:p w14:paraId="7F46D9FF" w14:textId="5BD1EC4E" w:rsidR="008F4DB4" w:rsidRPr="00F21D92" w:rsidRDefault="00D80668" w:rsidP="00D80668">
                                            <w:pPr>
                                              <w:rPr>
                                                <w:rFonts w:ascii="Microsoft YaHei" w:eastAsia="Microsoft YaHei" w:hAnsi="Microsoft YaHei"/>
                                              </w:rPr>
                                            </w:pPr>
                                            <w:r w:rsidRPr="00F21D92">
                                              <w:rPr>
                                                <w:rFonts w:ascii="Microsoft YaHei" w:eastAsia="Microsoft YaHei" w:hAnsi="Microsoft YaHei"/>
                                                <w:lang w:val="zh-CN" w:bidi="zh-CN"/>
                                              </w:rPr>
                                              <w:t xml:space="preserve">啊噢，今天是 </w:t>
                                            </w:r>
                                            <w:r w:rsidRPr="00F21D92">
                                              <w:rPr>
                                                <w:rFonts w:ascii="Microsoft YaHei" w:eastAsia="Microsoft YaHei" w:hAnsi="Microsoft YaHei"/>
                                                <w:lang w:val="zh-CN" w:bidi="zh-CN"/>
                                              </w:rPr>
                                              <w:br/>
                                              <w:t>情人节，是吗？</w:t>
                                            </w:r>
                                          </w:p>
                                        </w:sdtContent>
                                      </w:sdt>
                                    </w:txbxContent>
                                  </wps:txbx>
                                  <wps:bodyPr lIns="72000" tIns="0" rIns="0" bIns="0" rtlCol="0" anchor="ctr"/>
                                </wps:wsp>
                              </wpg:grpSp>
                              <wps:wsp>
                                <wps:cNvPr id="138" name="矩形 138">
                                  <a:extLst/>
                                </wps:cNvPr>
                                <wps:cNvSpPr/>
                                <wps:spPr>
                                  <a:xfrm>
                                    <a:off x="4278437" y="2019511"/>
                                    <a:ext cx="1988190" cy="1480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6350"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txbx>
                                  <w:txbxContent>
                                    <w:sdt>
                                      <w:sdtPr>
                                        <w:id w:val="247314180"/>
                                        <w:placeholder>
                                          <w:docPart w:val="79B3F5080E0945E1B2235D758C6681A1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62CD0D03" w14:textId="77777777" w:rsidR="00D80668" w:rsidRPr="00D80668" w:rsidRDefault="00D80668" w:rsidP="00D80668">
                                          <w:pPr>
                                            <w:pStyle w:val="a1"/>
                                          </w:pPr>
                                          <w:r w:rsidRPr="00D80668">
                                            <w:rPr>
                                              <w:lang w:val="zh-CN" w:bidi="zh-CN"/>
                                            </w:rPr>
                                            <w:t>收件人姓名</w:t>
                                          </w:r>
                                        </w:p>
                                        <w:p w14:paraId="5C2609D1" w14:textId="65540191" w:rsidR="008F4DB4" w:rsidRDefault="005A4BBE" w:rsidP="00D80668">
                                          <w:pPr>
                                            <w:pStyle w:val="a1"/>
                                          </w:pP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lIns="0" tIns="0" rIns="0" bIns="0" rtlCol="0" anchor="t"/>
                              </wps:wsp>
                            </wpg:grpSp>
                            <wpg:grpSp>
                              <wpg:cNvPr id="139" name="组 139" descr="对话气泡">
                                <a:extLst/>
                              </wpg:cNvPr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939800" y="26895"/>
                                  <a:ext cx="2159635" cy="865281"/>
                                  <a:chOff x="5055849" y="1090224"/>
                                  <a:chExt cx="2500932" cy="1002054"/>
                                </a:xfrm>
                              </wpg:grpSpPr>
                              <wpg:grpSp>
                                <wpg:cNvPr id="140" name="组 140">
                                  <a:extLst/>
                                </wpg:cNvPr>
                                <wpg:cNvGrpSpPr/>
                                <wpg:grpSpPr>
                                  <a:xfrm>
                                    <a:off x="5055849" y="1250741"/>
                                    <a:ext cx="2500932" cy="841537"/>
                                    <a:chOff x="5055849" y="1250741"/>
                                    <a:chExt cx="2500932" cy="841537"/>
                                  </a:xfrm>
                                </wpg:grpSpPr>
                                <wps:wsp>
                                  <wps:cNvPr id="141" name="任意多边形：形状 141" descr="对话气泡尾部">
                                    <a:extLst/>
                                  </wps:cNvPr>
                                  <wps:cNvSpPr/>
                                  <wps:spPr>
                                    <a:xfrm flipH="1">
                                      <a:off x="7358085" y="1789653"/>
                                      <a:ext cx="198696" cy="302625"/>
                                    </a:xfrm>
                                    <a:custGeom>
                                      <a:avLst/>
                                      <a:gdLst>
                                        <a:gd name="connsiteX0" fmla="*/ 81524 w 198696"/>
                                        <a:gd name="connsiteY0" fmla="*/ 0 h 302625"/>
                                        <a:gd name="connsiteX1" fmla="*/ 198696 w 198696"/>
                                        <a:gd name="connsiteY1" fmla="*/ 0 h 302625"/>
                                        <a:gd name="connsiteX2" fmla="*/ 198696 w 198696"/>
                                        <a:gd name="connsiteY2" fmla="*/ 170303 h 302625"/>
                                        <a:gd name="connsiteX3" fmla="*/ 66374 w 198696"/>
                                        <a:gd name="connsiteY3" fmla="*/ 302625 h 302625"/>
                                        <a:gd name="connsiteX4" fmla="*/ 0 w 198696"/>
                                        <a:gd name="connsiteY4" fmla="*/ 302625 h 302625"/>
                                        <a:gd name="connsiteX5" fmla="*/ 81524 w 198696"/>
                                        <a:gd name="connsiteY5" fmla="*/ 221101 h 302625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</a:cxnLst>
                                      <a:rect l="l" t="t" r="r" b="b"/>
                                      <a:pathLst>
                                        <a:path w="198696" h="302625">
                                          <a:moveTo>
                                            <a:pt x="81524" y="0"/>
                                          </a:moveTo>
                                          <a:lnTo>
                                            <a:pt x="198696" y="0"/>
                                          </a:lnTo>
                                          <a:lnTo>
                                            <a:pt x="198696" y="170303"/>
                                          </a:lnTo>
                                          <a:cubicBezTo>
                                            <a:pt x="198696" y="243382"/>
                                            <a:pt x="139453" y="302625"/>
                                            <a:pt x="66374" y="302625"/>
                                          </a:cubicBezTo>
                                          <a:lnTo>
                                            <a:pt x="0" y="302625"/>
                                          </a:lnTo>
                                          <a:cubicBezTo>
                                            <a:pt x="45024" y="302625"/>
                                            <a:pt x="81524" y="266125"/>
                                            <a:pt x="81524" y="221101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>
                                        <a:lumMod val="20000"/>
                                        <a:lumOff val="80000"/>
                                      </a:schemeClr>
                                    </a:solidFill>
                                    <a:ln w="6350"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tlCol="0" anchor="ctr"/>
                                </wps:wsp>
                                <wps:wsp>
                                  <wps:cNvPr id="142" name="矩形​：圆角 142" descr="对话气泡">
                                    <a:extLst/>
                                  </wps:cNvPr>
                                  <wps:cNvSpPr/>
                                  <wps:spPr>
                                    <a:xfrm>
                                      <a:off x="5055849" y="1250741"/>
                                      <a:ext cx="2409237" cy="759568"/>
                                    </a:xfrm>
                                    <a:prstGeom prst="roundRect">
                                      <a:avLst>
                                        <a:gd name="adj" fmla="val 19982"/>
                                      </a:avLst>
                                    </a:prstGeom>
                                    <a:solidFill>
                                      <a:schemeClr val="accent1">
                                        <a:lumMod val="20000"/>
                                        <a:lumOff val="80000"/>
                                      </a:schemeClr>
                                    </a:solidFill>
                                    <a:ln w="6350"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txbx>
                                    <w:txbxContent>
                                      <w:sdt>
                                        <w:sdtPr>
                                          <w:rPr>
                                            <w:rFonts w:ascii="Microsoft YaHei" w:eastAsia="Microsoft YaHei" w:hAnsi="Microsoft YaHei"/>
                                          </w:rPr>
                                          <w:id w:val="1810979258"/>
                                          <w:placeholder>
                                            <w:docPart w:val="9F994E7409314FAE839DCEE310DDAAEA"/>
                                          </w:placeholder>
                                          <w:temporary/>
                                          <w:showingPlcHdr/>
                                          <w15:appearance w15:val="hidden"/>
                                        </w:sdtPr>
                                        <w:sdtEndPr/>
                                        <w:sdtContent>
                                          <w:p w14:paraId="3A536C45" w14:textId="04B4B900" w:rsidR="008F4DB4" w:rsidRPr="00F21D92" w:rsidRDefault="00D80668" w:rsidP="00D80668">
                                            <w:pPr>
                                              <w:rPr>
                                                <w:rFonts w:ascii="Microsoft YaHei" w:eastAsia="Microsoft YaHei" w:hAnsi="Microsoft YaHei"/>
                                              </w:rPr>
                                            </w:pPr>
                                            <w:r w:rsidRPr="00F21D92">
                                              <w:rPr>
                                                <w:rFonts w:ascii="Microsoft YaHei" w:eastAsia="Microsoft YaHei" w:hAnsi="Microsoft YaHei"/>
                                                <w:lang w:val="zh-CN" w:bidi="zh-CN"/>
                                              </w:rPr>
                                              <w:t>嗨 J，我有特别的事要告诉你</w:t>
                                            </w:r>
                                          </w:p>
                                        </w:sdtContent>
                                      </w:sdt>
                                    </w:txbxContent>
                                  </wps:txbx>
                                  <wps:bodyPr lIns="72000" tIns="0" rIns="0" bIns="0" rtlCol="0" anchor="ctr"/>
                                </wps:wsp>
                              </wpg:grpSp>
                              <wps:wsp>
                                <wps:cNvPr id="143" name="矩形 143">
                                  <a:extLst/>
                                </wps:cNvPr>
                                <wps:cNvSpPr/>
                                <wps:spPr>
                                  <a:xfrm>
                                    <a:off x="5174720" y="1090224"/>
                                    <a:ext cx="2299320" cy="203393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6350"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txbx>
                                  <w:txbxContent>
                                    <w:sdt>
                                      <w:sdtPr>
                                        <w:tag w:val=""/>
                                        <w:id w:val="-2096226399"/>
                                        <w:placeholder>
                                          <w:docPart w:val="999E497BE4E042638F153FF2EA3EF0EF"/>
                                        </w:placeholder>
                                        <w:showingPlcHdr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15:appearance w15:val="hidden"/>
                                        <w:text/>
                                      </w:sdtPr>
                                      <w:sdtEndPr/>
                                      <w:sdtContent>
                                        <w:p w14:paraId="2D6D68A3" w14:textId="068509BF" w:rsidR="008F4DB4" w:rsidRDefault="004947F7" w:rsidP="00D80668">
                                          <w:pPr>
                                            <w:pStyle w:val="a1"/>
                                          </w:pPr>
                                          <w:r w:rsidRPr="004947F7">
                                            <w:rPr>
                                              <w:rFonts w:hint="eastAsia"/>
                                            </w:rPr>
                                            <w:t>你的姓名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lIns="0" tIns="0" rIns="0" bIns="0" rtlCol="0" anchor="t"/>
                              </wps:wsp>
                            </wpg:grpSp>
                            <wpg:grpSp>
                              <wpg:cNvPr id="144" name="组 144" descr="对话气泡">
                                <a:extLst/>
                              </wpg:cNvPr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948267" y="1971989"/>
                                  <a:ext cx="2150110" cy="1163433"/>
                                  <a:chOff x="5065374" y="3032235"/>
                                  <a:chExt cx="2489902" cy="1347418"/>
                                </a:xfrm>
                              </wpg:grpSpPr>
                              <wpg:grpSp>
                                <wpg:cNvPr id="145" name="组 145">
                                  <a:extLst/>
                                </wpg:cNvPr>
                                <wpg:cNvGrpSpPr/>
                                <wpg:grpSpPr>
                                  <a:xfrm>
                                    <a:off x="5065374" y="3234448"/>
                                    <a:ext cx="2489902" cy="1145205"/>
                                    <a:chOff x="5065374" y="3234448"/>
                                    <a:chExt cx="2489902" cy="1145205"/>
                                  </a:xfrm>
                                </wpg:grpSpPr>
                                <wps:wsp>
                                  <wps:cNvPr id="146" name="任意多边形：形状 146" descr="对话气泡尾部">
                                    <a:extLst/>
                                  </wps:cNvPr>
                                  <wps:cNvSpPr/>
                                  <wps:spPr>
                                    <a:xfrm flipH="1">
                                      <a:off x="7356581" y="4077028"/>
                                      <a:ext cx="198695" cy="302625"/>
                                    </a:xfrm>
                                    <a:custGeom>
                                      <a:avLst/>
                                      <a:gdLst>
                                        <a:gd name="connsiteX0" fmla="*/ 81524 w 198696"/>
                                        <a:gd name="connsiteY0" fmla="*/ 0 h 302625"/>
                                        <a:gd name="connsiteX1" fmla="*/ 198696 w 198696"/>
                                        <a:gd name="connsiteY1" fmla="*/ 0 h 302625"/>
                                        <a:gd name="connsiteX2" fmla="*/ 198696 w 198696"/>
                                        <a:gd name="connsiteY2" fmla="*/ 170303 h 302625"/>
                                        <a:gd name="connsiteX3" fmla="*/ 66374 w 198696"/>
                                        <a:gd name="connsiteY3" fmla="*/ 302625 h 302625"/>
                                        <a:gd name="connsiteX4" fmla="*/ 0 w 198696"/>
                                        <a:gd name="connsiteY4" fmla="*/ 302625 h 302625"/>
                                        <a:gd name="connsiteX5" fmla="*/ 81524 w 198696"/>
                                        <a:gd name="connsiteY5" fmla="*/ 221101 h 302625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</a:cxnLst>
                                      <a:rect l="l" t="t" r="r" b="b"/>
                                      <a:pathLst>
                                        <a:path w="198696" h="302625">
                                          <a:moveTo>
                                            <a:pt x="81524" y="0"/>
                                          </a:moveTo>
                                          <a:lnTo>
                                            <a:pt x="198696" y="0"/>
                                          </a:lnTo>
                                          <a:lnTo>
                                            <a:pt x="198696" y="170303"/>
                                          </a:lnTo>
                                          <a:cubicBezTo>
                                            <a:pt x="198696" y="243382"/>
                                            <a:pt x="139453" y="302625"/>
                                            <a:pt x="66374" y="302625"/>
                                          </a:cubicBezTo>
                                          <a:lnTo>
                                            <a:pt x="0" y="302625"/>
                                          </a:lnTo>
                                          <a:cubicBezTo>
                                            <a:pt x="45024" y="302625"/>
                                            <a:pt x="81524" y="266125"/>
                                            <a:pt x="81524" y="221101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>
                                        <a:lumMod val="20000"/>
                                        <a:lumOff val="80000"/>
                                      </a:schemeClr>
                                    </a:solidFill>
                                    <a:ln w="6350"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tlCol="0" anchor="ctr"/>
                                </wps:wsp>
                                <wps:wsp>
                                  <wps:cNvPr id="147" name="矩形​：圆角 147" descr="对话气泡">
                                    <a:extLst/>
                                  </wps:cNvPr>
                                  <wps:cNvSpPr/>
                                  <wps:spPr>
                                    <a:xfrm>
                                      <a:off x="5065374" y="3234448"/>
                                      <a:ext cx="2418210" cy="1145205"/>
                                    </a:xfrm>
                                    <a:prstGeom prst="roundRect">
                                      <a:avLst>
                                        <a:gd name="adj" fmla="val 17990"/>
                                      </a:avLst>
                                    </a:prstGeom>
                                    <a:solidFill>
                                      <a:schemeClr val="accent1">
                                        <a:lumMod val="20000"/>
                                        <a:lumOff val="80000"/>
                                      </a:schemeClr>
                                    </a:solidFill>
                                    <a:ln w="6350"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txbx>
                                    <w:txbxContent>
                                      <w:sdt>
                                        <w:sdtPr>
                                          <w:rPr>
                                            <w:rFonts w:ascii="Microsoft YaHei" w:eastAsia="Microsoft YaHei" w:hAnsi="Microsoft YaHei"/>
                                          </w:rPr>
                                          <w:id w:val="-1249268435"/>
                                          <w:placeholder>
                                            <w:docPart w:val="A9369E6B385E4858B1B50235FF24EEBE"/>
                                          </w:placeholder>
                                          <w:temporary/>
                                          <w:showingPlcHdr/>
                                          <w15:appearance w15:val="hidden"/>
                                        </w:sdtPr>
                                        <w:sdtEndPr/>
                                        <w:sdtContent>
                                          <w:p w14:paraId="5953F953" w14:textId="3EE9B99F" w:rsidR="008F4DB4" w:rsidRPr="00F21D92" w:rsidRDefault="00D80668" w:rsidP="00D80668">
                                            <w:pPr>
                                              <w:rPr>
                                                <w:rFonts w:ascii="Microsoft YaHei" w:eastAsia="Microsoft YaHei" w:hAnsi="Microsoft YaHei"/>
                                              </w:rPr>
                                            </w:pPr>
                                            <w:r w:rsidRPr="00F21D92">
                                              <w:rPr>
                                                <w:rFonts w:ascii="Microsoft YaHei" w:eastAsia="Microsoft YaHei" w:hAnsi="Microsoft YaHei"/>
                                                <w:lang w:val="zh-CN" w:bidi="zh-CN"/>
                                              </w:rPr>
                                              <w:t>是的，今天是情人节，我想问一下，你愿意做我的情人吗？</w:t>
                                            </w:r>
                                            <w:r w:rsidRPr="00F21D92">
                                              <w:rPr>
                                                <w:rFonts w:ascii="Segoe UI Emoji" w:eastAsia="Microsoft YaHei" w:hAnsi="Segoe UI Emoji" w:cs="Segoe UI Emoji"/>
                                                <w:lang w:val="zh-CN" w:bidi="zh-CN"/>
                                              </w:rPr>
                                              <w:t>😍😍😍</w:t>
                                            </w:r>
                                          </w:p>
                                        </w:sdtContent>
                                      </w:sdt>
                                    </w:txbxContent>
                                  </wps:txbx>
                                  <wps:bodyPr lIns="72000" tIns="0" rIns="0" bIns="0" rtlCol="0" anchor="ctr"/>
                                </wps:wsp>
                              </wpg:grpSp>
                              <wps:wsp>
                                <wps:cNvPr id="149" name="矩形 149">
                                  <a:extLst/>
                                </wps:cNvPr>
                                <wps:cNvSpPr/>
                                <wps:spPr>
                                  <a:xfrm>
                                    <a:off x="5184245" y="3032235"/>
                                    <a:ext cx="2299318" cy="200951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6350"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txbx>
                                  <w:txbxContent>
                                    <w:sdt>
                                      <w:sdtPr>
                                        <w:tag w:val=""/>
                                        <w:id w:val="195669509"/>
                                        <w:placeholder>
                                          <w:docPart w:val="4550C564272F4C2282CBEC49B21CB101"/>
                                        </w:placeholder>
                                        <w:showingPlcHdr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15:appearance w15:val="hidden"/>
                                        <w:text/>
                                      </w:sdtPr>
                                      <w:sdtEndPr/>
                                      <w:sdtContent>
                                        <w:p w14:paraId="0F7303E0" w14:textId="4B4D7376" w:rsidR="00D80668" w:rsidRPr="00D80668" w:rsidRDefault="004947F7" w:rsidP="00D80668">
                                          <w:pPr>
                                            <w:pStyle w:val="a1"/>
                                          </w:pPr>
                                          <w:r w:rsidRPr="004947F7">
                                            <w:rPr>
                                              <w:rFonts w:hint="eastAsia"/>
                                            </w:rPr>
                                            <w:t>你的姓名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lIns="0" tIns="0" rIns="0" bIns="0" rtlCol="0" anchor="t"/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4AB9C13" id="组 36" o:spid="_x0000_s1041" alt="内部文本气泡" style="width:244.05pt;height:244.75pt;mso-position-horizontal-relative:char;mso-position-vertical-relative:line" coordorigin=",268" coordsize="30994,310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">
                      <v:group id="组 134" o:spid="_x0000_s1042" alt="对话气泡" style="position:absolute;top:9567;width:21501;height:9042" coordorigin="41161,20195" coordsize="21504,90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">
                        <o:lock v:ext="edit" aspectratio="t"/>
                        <v:group id="组 135" o:spid="_x0000_s1043" style="position:absolute;left:41161;top:21676;width:21505;height:7565" coordorigin="41161,21676" coordsize="21504,75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">
                          <v:shape id="任意多边形：形状 136" o:spid="_x0000_s1044" alt="对话气泡尾部" style="position:absolute;left:41161;top:26624;width:1718;height:2617;visibility:visible;mso-wrap-style:square;v-text-anchor:middle" coordsize="198696,302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" path="m81524,l198696,r,170303c198696,243382,139453,302625,66374,302625l,302625v45024,,81524,-36500,81524,-81524l81524,xe" fillcolor="white [3212]" stroked="f" strokeweight=".5pt">
                            <v:stroke joinstyle="miter"/>
                            <v:path arrowok="t" o:connecttype="custom" o:connectlocs="70493,0;171810,0;171810,147259;57393,261676;0,261676;70493,191183" o:connectangles="0,0,0,0,0,0"/>
                          </v:shape>
                          <v:roundrect id="矩形​：圆角 137" o:spid="_x0000_s1045" alt="对话气泡" style="position:absolute;left:41756;top:21676;width:20910;height:7548;visibility:visible;mso-wrap-style:square;v-text-anchor:middle" arcsize="14342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" fillcolor="white [3212]" stroked="f" strokeweight=".5pt">
                            <v:stroke joinstyle="miter"/>
                            <v:textbox inset="2mm,0,0,0">
                              <w:txbxContent>
                                <w:sdt>
                                  <w:sdtPr>
                                    <w:rPr>
                                      <w:rFonts w:ascii="Microsoft YaHei" w:eastAsia="Microsoft YaHei" w:hAnsi="Microsoft YaHei"/>
                                    </w:rPr>
                                    <w:id w:val="-1823335914"/>
                                    <w:placeholder>
                                      <w:docPart w:val="52BF6FAA67F340B2B5C3DA68120F4701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7F46D9FF" w14:textId="5BD1EC4E" w:rsidR="008F4DB4" w:rsidRPr="00F21D92" w:rsidRDefault="00D80668" w:rsidP="00D80668">
                                      <w:pPr>
                                        <w:rPr>
                                          <w:rFonts w:ascii="Microsoft YaHei" w:eastAsia="Microsoft YaHei" w:hAnsi="Microsoft YaHei"/>
                                        </w:rPr>
                                      </w:pPr>
                                      <w:r w:rsidRPr="00F21D92">
                                        <w:rPr>
                                          <w:rFonts w:ascii="Microsoft YaHei" w:eastAsia="Microsoft YaHei" w:hAnsi="Microsoft YaHei"/>
                                          <w:lang w:val="zh-CN" w:bidi="zh-CN"/>
                                        </w:rPr>
                                        <w:t xml:space="preserve">啊噢，今天是 </w:t>
                                      </w:r>
                                      <w:r w:rsidRPr="00F21D92">
                                        <w:rPr>
                                          <w:rFonts w:ascii="Microsoft YaHei" w:eastAsia="Microsoft YaHei" w:hAnsi="Microsoft YaHei"/>
                                          <w:lang w:val="zh-CN" w:bidi="zh-CN"/>
                                        </w:rPr>
                                        <w:br/>
                                        <w:t>情人节，是吗？</w:t>
                                      </w:r>
                                    </w:p>
                                  </w:sdtContent>
                                </w:sdt>
                              </w:txbxContent>
                            </v:textbox>
                          </v:roundrect>
                        </v:group>
                        <v:rect id="矩形 138" o:spid="_x0000_s1046" style="position:absolute;left:42784;top:20195;width:19882;height:1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" filled="f" stroked="f" strokeweight=".5pt">
                          <v:textbox inset="0,0,0,0">
                            <w:txbxContent>
                              <w:sdt>
                                <w:sdtPr>
                                  <w:id w:val="247314180"/>
                                  <w:placeholder>
                                    <w:docPart w:val="79B3F5080E0945E1B2235D758C6681A1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62CD0D03" w14:textId="77777777" w:rsidR="00D80668" w:rsidRPr="00D80668" w:rsidRDefault="00D80668" w:rsidP="00D80668">
                                    <w:pPr>
                                      <w:pStyle w:val="a1"/>
                                    </w:pPr>
                                    <w:r w:rsidRPr="00D80668">
                                      <w:rPr>
                                        <w:lang w:val="zh-CN" w:bidi="zh-CN"/>
                                      </w:rPr>
                                      <w:t>收件人姓名</w:t>
                                    </w:r>
                                  </w:p>
                                  <w:p w14:paraId="5C2609D1" w14:textId="65540191" w:rsidR="008F4DB4" w:rsidRDefault="005A4BBE" w:rsidP="00D80668">
                                    <w:pPr>
                                      <w:pStyle w:val="a1"/>
                                    </w:pPr>
                                  </w:p>
                                </w:sdtContent>
                              </w:sdt>
                            </w:txbxContent>
                          </v:textbox>
                        </v:rect>
                      </v:group>
                      <v:group id="组 139" o:spid="_x0000_s1047" alt="对话气泡" style="position:absolute;left:9398;top:268;width:21596;height:8653" coordorigin="50558,10902" coordsize="25009,10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">
                        <o:lock v:ext="edit" aspectratio="t"/>
                        <v:group id="组 140" o:spid="_x0000_s1048" style="position:absolute;left:50558;top:12507;width:25009;height:8415" coordorigin="50558,12507" coordsize="25009,84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">
                          <v:shape id="任意多边形：形状 141" o:spid="_x0000_s1049" alt="对话气泡尾部" style="position:absolute;left:73580;top:17896;width:1987;height:3026;flip:x;visibility:visible;mso-wrap-style:square;v-text-anchor:middle" coordsize="198696,302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" path="m81524,l198696,r,170303c198696,243382,139453,302625,66374,302625l,302625v45024,,81524,-36500,81524,-81524l81524,xe" fillcolor="#f9d0dd [660]" stroked="f" strokeweight=".5pt">
                            <v:stroke joinstyle="miter"/>
                            <v:path arrowok="t" o:connecttype="custom" o:connectlocs="81524,0;198696,0;198696,170303;66374,302625;0,302625;81524,221101" o:connectangles="0,0,0,0,0,0"/>
                          </v:shape>
                          <v:roundrect id="矩形​：圆角 142" o:spid="_x0000_s1050" alt="对话气泡" style="position:absolute;left:50558;top:12507;width:24092;height:7596;visibility:visible;mso-wrap-style:square;v-text-anchor:middle" arcsize="13095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" fillcolor="#f9d0dd [660]" stroked="f" strokeweight=".5pt">
                            <v:stroke joinstyle="miter"/>
                            <v:textbox inset="2mm,0,0,0">
                              <w:txbxContent>
                                <w:sdt>
                                  <w:sdtPr>
                                    <w:rPr>
                                      <w:rFonts w:ascii="Microsoft YaHei" w:eastAsia="Microsoft YaHei" w:hAnsi="Microsoft YaHei"/>
                                    </w:rPr>
                                    <w:id w:val="1810979258"/>
                                    <w:placeholder>
                                      <w:docPart w:val="9F994E7409314FAE839DCEE310DDAAEA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3A536C45" w14:textId="04B4B900" w:rsidR="008F4DB4" w:rsidRPr="00F21D92" w:rsidRDefault="00D80668" w:rsidP="00D80668">
                                      <w:pPr>
                                        <w:rPr>
                                          <w:rFonts w:ascii="Microsoft YaHei" w:eastAsia="Microsoft YaHei" w:hAnsi="Microsoft YaHei"/>
                                        </w:rPr>
                                      </w:pPr>
                                      <w:r w:rsidRPr="00F21D92">
                                        <w:rPr>
                                          <w:rFonts w:ascii="Microsoft YaHei" w:eastAsia="Microsoft YaHei" w:hAnsi="Microsoft YaHei"/>
                                          <w:lang w:val="zh-CN" w:bidi="zh-CN"/>
                                        </w:rPr>
                                        <w:t>嗨 J，我有特别的事要告诉你</w:t>
                                      </w:r>
                                    </w:p>
                                  </w:sdtContent>
                                </w:sdt>
                              </w:txbxContent>
                            </v:textbox>
                          </v:roundrect>
                        </v:group>
                        <v:rect id="矩形 143" o:spid="_x0000_s1051" style="position:absolute;left:51747;top:10902;width:22993;height:20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" filled="f" stroked="f" strokeweight=".5pt">
                          <v:textbox inset="0,0,0,0">
                            <w:txbxContent>
                              <w:sdt>
                                <w:sdtPr>
                                  <w:tag w:val=""/>
                                  <w:id w:val="-2096226399"/>
                                  <w:placeholder>
                                    <w:docPart w:val="999E497BE4E042638F153FF2EA3EF0EF"/>
                                  </w:placeholder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15:appearance w15:val="hidden"/>
                                  <w:text/>
                                </w:sdtPr>
                                <w:sdtEndPr/>
                                <w:sdtContent>
                                  <w:p w14:paraId="2D6D68A3" w14:textId="068509BF" w:rsidR="008F4DB4" w:rsidRDefault="004947F7" w:rsidP="00D80668">
                                    <w:pPr>
                                      <w:pStyle w:val="a1"/>
                                    </w:pPr>
                                    <w:r w:rsidRPr="004947F7">
                                      <w:rPr>
                                        <w:rFonts w:hint="eastAsia"/>
                                      </w:rPr>
                                      <w:t>你的姓名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rect>
                      </v:group>
                      <v:group id="组 144" o:spid="_x0000_s1052" alt="对话气泡" style="position:absolute;left:9482;top:19719;width:21501;height:11635" coordorigin="50653,30322" coordsize="24899,13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">
                        <o:lock v:ext="edit" aspectratio="t"/>
                        <v:group id="组 145" o:spid="_x0000_s1053" style="position:absolute;left:50653;top:32344;width:24899;height:11452" coordorigin="50653,32344" coordsize="24899,114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">
                          <v:shape id="任意多边形：形状 146" o:spid="_x0000_s1054" alt="对话气泡尾部" style="position:absolute;left:73565;top:40770;width:1987;height:3026;flip:x;visibility:visible;mso-wrap-style:square;v-text-anchor:middle" coordsize="198696,302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" path="m81524,l198696,r,170303c198696,243382,139453,302625,66374,302625l,302625v45024,,81524,-36500,81524,-81524l81524,xe" fillcolor="#f9d0dd [660]" stroked="f" strokeweight=".5pt">
                            <v:stroke joinstyle="miter"/>
                            <v:path arrowok="t" o:connecttype="custom" o:connectlocs="81524,0;198695,0;198695,170303;66374,302625;0,302625;81524,221101" o:connectangles="0,0,0,0,0,0"/>
                          </v:shape>
                          <v:roundrect id="矩形​：圆角 147" o:spid="_x0000_s1055" alt="对话气泡" style="position:absolute;left:50653;top:32344;width:24182;height:11452;visibility:visible;mso-wrap-style:square;v-text-anchor:middle" arcsize="11790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" fillcolor="#f9d0dd [660]" stroked="f" strokeweight=".5pt">
                            <v:stroke joinstyle="miter"/>
                            <v:textbox inset="2mm,0,0,0">
                              <w:txbxContent>
                                <w:sdt>
                                  <w:sdtPr>
                                    <w:rPr>
                                      <w:rFonts w:ascii="Microsoft YaHei" w:eastAsia="Microsoft YaHei" w:hAnsi="Microsoft YaHei"/>
                                    </w:rPr>
                                    <w:id w:val="-1249268435"/>
                                    <w:placeholder>
                                      <w:docPart w:val="A9369E6B385E4858B1B50235FF24EEBE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5953F953" w14:textId="3EE9B99F" w:rsidR="008F4DB4" w:rsidRPr="00F21D92" w:rsidRDefault="00D80668" w:rsidP="00D80668">
                                      <w:pPr>
                                        <w:rPr>
                                          <w:rFonts w:ascii="Microsoft YaHei" w:eastAsia="Microsoft YaHei" w:hAnsi="Microsoft YaHei"/>
                                        </w:rPr>
                                      </w:pPr>
                                      <w:r w:rsidRPr="00F21D92">
                                        <w:rPr>
                                          <w:rFonts w:ascii="Microsoft YaHei" w:eastAsia="Microsoft YaHei" w:hAnsi="Microsoft YaHei"/>
                                          <w:lang w:val="zh-CN" w:bidi="zh-CN"/>
                                        </w:rPr>
                                        <w:t>是的，今天是情人节，我想问一下，你愿意做我的情人吗？</w:t>
                                      </w:r>
                                      <w:r w:rsidRPr="00F21D92">
                                        <w:rPr>
                                          <w:rFonts w:ascii="Segoe UI Emoji" w:eastAsia="Microsoft YaHei" w:hAnsi="Segoe UI Emoji" w:cs="Segoe UI Emoji"/>
                                          <w:lang w:val="zh-CN" w:bidi="zh-CN"/>
                                        </w:rPr>
                                        <w:t>😍😍😍</w:t>
                                      </w:r>
                                    </w:p>
                                  </w:sdtContent>
                                </w:sdt>
                              </w:txbxContent>
                            </v:textbox>
                          </v:roundrect>
                        </v:group>
                        <v:rect id="矩形 149" o:spid="_x0000_s1056" style="position:absolute;left:51842;top:30322;width:22993;height:20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" filled="f" stroked="f" strokeweight=".5pt">
                          <v:textbox inset="0,0,0,0">
                            <w:txbxContent>
                              <w:sdt>
                                <w:sdtPr>
                                  <w:tag w:val=""/>
                                  <w:id w:val="195669509"/>
                                  <w:placeholder>
                                    <w:docPart w:val="4550C564272F4C2282CBEC49B21CB101"/>
                                  </w:placeholder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15:appearance w15:val="hidden"/>
                                  <w:text/>
                                </w:sdtPr>
                                <w:sdtEndPr/>
                                <w:sdtContent>
                                  <w:p w14:paraId="0F7303E0" w14:textId="4B4D7376" w:rsidR="00D80668" w:rsidRPr="00D80668" w:rsidRDefault="004947F7" w:rsidP="00D80668">
                                    <w:pPr>
                                      <w:pStyle w:val="a1"/>
                                    </w:pPr>
                                    <w:r w:rsidRPr="004947F7">
                                      <w:rPr>
                                        <w:rFonts w:hint="eastAsia"/>
                                      </w:rPr>
                                      <w:t>你的姓名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rect>
                      </v:group>
                      <w10:anchorlock/>
                    </v:group>
                  </w:pict>
                </mc:Fallback>
              </mc:AlternateContent>
            </w:r>
          </w:p>
        </w:tc>
      </w:tr>
      <w:tr w:rsidR="008F4DB4" w:rsidRPr="00F21D92" w14:paraId="0BB5B3E8" w14:textId="77777777" w:rsidTr="008305F4">
        <w:trPr>
          <w:trHeight w:val="8035"/>
        </w:trPr>
        <w:tc>
          <w:tcPr>
            <w:tcW w:w="5755" w:type="dxa"/>
          </w:tcPr>
          <w:p w14:paraId="15F062F1" w14:textId="77777777" w:rsidR="008F4DB4" w:rsidRPr="00F21D92" w:rsidRDefault="008F4DB4" w:rsidP="00D80668">
            <w:pPr>
              <w:rPr>
                <w:rFonts w:ascii="Microsoft YaHei" w:eastAsia="Microsoft YaHei" w:hAnsi="Microsoft YaHei"/>
              </w:rPr>
            </w:pPr>
          </w:p>
        </w:tc>
        <w:tc>
          <w:tcPr>
            <w:tcW w:w="5755" w:type="dxa"/>
            <w:vAlign w:val="center"/>
          </w:tcPr>
          <w:p w14:paraId="4210706C" w14:textId="01382819" w:rsidR="008F4DB4" w:rsidRPr="00F21D92" w:rsidRDefault="00D80668" w:rsidP="00D80668">
            <w:pPr>
              <w:jc w:val="center"/>
              <w:rPr>
                <w:rFonts w:ascii="Microsoft YaHei" w:eastAsia="Microsoft YaHei" w:hAnsi="Microsoft YaHei"/>
              </w:rPr>
            </w:pPr>
            <w:r w:rsidRPr="00F21D92">
              <w:rPr>
                <w:rFonts w:ascii="Microsoft YaHei" w:eastAsia="Microsoft YaHei" w:hAnsi="Microsoft YaHei"/>
                <w:noProof/>
                <w:lang w:val="zh-CN" w:bidi="zh-CN"/>
              </w:rPr>
              <mc:AlternateContent>
                <mc:Choice Requires="wpg">
                  <w:drawing>
                    <wp:inline distT="0" distB="0" distL="0" distR="0" wp14:anchorId="6266E607" wp14:editId="41602357">
                      <wp:extent cx="3099435" cy="3108527"/>
                      <wp:effectExtent l="0" t="0" r="5715" b="0"/>
                      <wp:docPr id="60" name="组 60" descr="内部文本气泡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099435" cy="3108527"/>
                                <a:chOff x="0" y="26895"/>
                                <a:chExt cx="3099435" cy="3108527"/>
                              </a:xfrm>
                            </wpg:grpSpPr>
                            <wpg:grpSp>
                              <wpg:cNvPr id="61" name="组 61" descr="对话气泡">
                                <a:extLst/>
                              </wpg:cNvPr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0" y="956734"/>
                                  <a:ext cx="2150110" cy="904240"/>
                                  <a:chOff x="4116180" y="2019511"/>
                                  <a:chExt cx="2150475" cy="904596"/>
                                </a:xfrm>
                              </wpg:grpSpPr>
                              <wpg:grpSp>
                                <wpg:cNvPr id="62" name="组 62">
                                  <a:extLst/>
                                </wpg:cNvPr>
                                <wpg:cNvGrpSpPr/>
                                <wpg:grpSpPr>
                                  <a:xfrm>
                                    <a:off x="4116180" y="2167619"/>
                                    <a:ext cx="2150475" cy="756488"/>
                                    <a:chOff x="4116180" y="2167619"/>
                                    <a:chExt cx="2150475" cy="756488"/>
                                  </a:xfrm>
                                </wpg:grpSpPr>
                                <wps:wsp>
                                  <wps:cNvPr id="63" name="任意多边形：形状 63" descr="对话气泡尾部">
                                    <a:extLst/>
                                  </wps:cNvPr>
                                  <wps:cNvSpPr/>
                                  <wps:spPr>
                                    <a:xfrm>
                                      <a:off x="4116180" y="2662431"/>
                                      <a:ext cx="171810" cy="261676"/>
                                    </a:xfrm>
                                    <a:custGeom>
                                      <a:avLst/>
                                      <a:gdLst>
                                        <a:gd name="connsiteX0" fmla="*/ 81524 w 198696"/>
                                        <a:gd name="connsiteY0" fmla="*/ 0 h 302625"/>
                                        <a:gd name="connsiteX1" fmla="*/ 198696 w 198696"/>
                                        <a:gd name="connsiteY1" fmla="*/ 0 h 302625"/>
                                        <a:gd name="connsiteX2" fmla="*/ 198696 w 198696"/>
                                        <a:gd name="connsiteY2" fmla="*/ 170303 h 302625"/>
                                        <a:gd name="connsiteX3" fmla="*/ 66374 w 198696"/>
                                        <a:gd name="connsiteY3" fmla="*/ 302625 h 302625"/>
                                        <a:gd name="connsiteX4" fmla="*/ 0 w 198696"/>
                                        <a:gd name="connsiteY4" fmla="*/ 302625 h 302625"/>
                                        <a:gd name="connsiteX5" fmla="*/ 81524 w 198696"/>
                                        <a:gd name="connsiteY5" fmla="*/ 221101 h 302625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</a:cxnLst>
                                      <a:rect l="l" t="t" r="r" b="b"/>
                                      <a:pathLst>
                                        <a:path w="198696" h="302625">
                                          <a:moveTo>
                                            <a:pt x="81524" y="0"/>
                                          </a:moveTo>
                                          <a:lnTo>
                                            <a:pt x="198696" y="0"/>
                                          </a:lnTo>
                                          <a:lnTo>
                                            <a:pt x="198696" y="170303"/>
                                          </a:lnTo>
                                          <a:cubicBezTo>
                                            <a:pt x="198696" y="243382"/>
                                            <a:pt x="139453" y="302625"/>
                                            <a:pt x="66374" y="302625"/>
                                          </a:cubicBezTo>
                                          <a:lnTo>
                                            <a:pt x="0" y="302625"/>
                                          </a:lnTo>
                                          <a:cubicBezTo>
                                            <a:pt x="45024" y="302625"/>
                                            <a:pt x="81524" y="266125"/>
                                            <a:pt x="81524" y="221101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ysClr val="window" lastClr="FFFFFF"/>
                                    </a:solidFill>
                                    <a:ln w="635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64" name="矩形​：圆角 64" descr="对话气泡">
                                    <a:extLst/>
                                  </wps:cNvPr>
                                  <wps:cNvSpPr/>
                                  <wps:spPr>
                                    <a:xfrm>
                                      <a:off x="4175662" y="2167619"/>
                                      <a:ext cx="2090993" cy="754799"/>
                                    </a:xfrm>
                                    <a:prstGeom prst="roundRect">
                                      <a:avLst>
                                        <a:gd name="adj" fmla="val 21884"/>
                                      </a:avLst>
                                    </a:prstGeom>
                                    <a:solidFill>
                                      <a:sysClr val="window" lastClr="FFFFFF"/>
                                    </a:solidFill>
                                    <a:ln w="635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txbx>
                                    <w:txbxContent>
                                      <w:sdt>
                                        <w:sdtPr>
                                          <w:rPr>
                                            <w:rFonts w:ascii="Microsoft YaHei" w:eastAsia="Microsoft YaHei" w:hAnsi="Microsoft YaHei"/>
                                          </w:rPr>
                                          <w:id w:val="1713074623"/>
                                          <w:placeholder>
                                            <w:docPart w:val="DF04EA53E28246719F520618DB3A90DC"/>
                                          </w:placeholder>
                                          <w:temporary/>
                                          <w:showingPlcHdr/>
                                          <w15:appearance w15:val="hidden"/>
                                        </w:sdtPr>
                                        <w:sdtEndPr/>
                                        <w:sdtContent>
                                          <w:p w14:paraId="03CF9DEB" w14:textId="652A695F" w:rsidR="00D80668" w:rsidRPr="00F21D92" w:rsidRDefault="00D80668" w:rsidP="00D80668">
                                            <w:pPr>
                                              <w:rPr>
                                                <w:rFonts w:ascii="Microsoft YaHei" w:eastAsia="Microsoft YaHei" w:hAnsi="Microsoft YaHei"/>
                                              </w:rPr>
                                            </w:pPr>
                                            <w:r w:rsidRPr="00F21D92">
                                              <w:rPr>
                                                <w:rFonts w:ascii="Microsoft YaHei" w:eastAsia="Microsoft YaHei" w:hAnsi="Microsoft YaHei"/>
                                                <w:lang w:val="zh-CN" w:bidi="zh-CN"/>
                                              </w:rPr>
                                              <w:t xml:space="preserve">啊噢，今天是 </w:t>
                                            </w:r>
                                            <w:r w:rsidRPr="00F21D92">
                                              <w:rPr>
                                                <w:rFonts w:ascii="Microsoft YaHei" w:eastAsia="Microsoft YaHei" w:hAnsi="Microsoft YaHei"/>
                                                <w:lang w:val="zh-CN" w:bidi="zh-CN"/>
                                              </w:rPr>
                                              <w:br/>
                                              <w:t>情人节，是吗？</w:t>
                                            </w:r>
                                          </w:p>
                                        </w:sdtContent>
                                      </w:sdt>
                                    </w:txbxContent>
                                  </wps:txbx>
                                  <wps:bodyPr lIns="72000" tIns="0" rIns="0" bIns="0" rtlCol="0" anchor="ctr"/>
                                </wps:wsp>
                              </wpg:grpSp>
                              <wps:wsp>
                                <wps:cNvPr id="65" name="矩形 65">
                                  <a:extLst/>
                                </wps:cNvPr>
                                <wps:cNvSpPr/>
                                <wps:spPr>
                                  <a:xfrm>
                                    <a:off x="4278437" y="2019511"/>
                                    <a:ext cx="1988190" cy="1480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635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-1647115127"/>
                                        <w:placeholder>
                                          <w:docPart w:val="FD89287841434AF3B4B2B5B596D85B8B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283C1577" w14:textId="77777777" w:rsidR="00D80668" w:rsidRPr="00D80668" w:rsidRDefault="00D80668" w:rsidP="00D80668">
                                          <w:pPr>
                                            <w:pStyle w:val="a1"/>
                                          </w:pPr>
                                          <w:r w:rsidRPr="00D80668">
                                            <w:rPr>
                                              <w:lang w:val="zh-CN" w:bidi="zh-CN"/>
                                            </w:rPr>
                                            <w:t>收件人姓名</w:t>
                                          </w:r>
                                        </w:p>
                                        <w:p w14:paraId="24103B8B" w14:textId="77777777" w:rsidR="00D80668" w:rsidRDefault="005A4BBE" w:rsidP="00D80668">
                                          <w:pPr>
                                            <w:pStyle w:val="a1"/>
                                          </w:pP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lIns="0" tIns="0" rIns="0" bIns="0" rtlCol="0" anchor="t"/>
                              </wps:wsp>
                            </wpg:grpSp>
                            <wpg:grpSp>
                              <wpg:cNvPr id="66" name="组 66" descr="对话气泡">
                                <a:extLst/>
                              </wpg:cNvPr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939800" y="26895"/>
                                  <a:ext cx="2159635" cy="865282"/>
                                  <a:chOff x="5055849" y="1090224"/>
                                  <a:chExt cx="2500932" cy="1002055"/>
                                </a:xfrm>
                              </wpg:grpSpPr>
                              <wpg:grpSp>
                                <wpg:cNvPr id="67" name="组 67">
                                  <a:extLst/>
                                </wpg:cNvPr>
                                <wpg:cNvGrpSpPr/>
                                <wpg:grpSpPr>
                                  <a:xfrm>
                                    <a:off x="5055849" y="1250771"/>
                                    <a:ext cx="2500932" cy="841508"/>
                                    <a:chOff x="5055849" y="1250771"/>
                                    <a:chExt cx="2500932" cy="841508"/>
                                  </a:xfrm>
                                </wpg:grpSpPr>
                                <wps:wsp>
                                  <wps:cNvPr id="68" name="任意多边形：形状 68" descr="对话气泡尾部">
                                    <a:extLst/>
                                  </wps:cNvPr>
                                  <wps:cNvSpPr/>
                                  <wps:spPr>
                                    <a:xfrm flipH="1">
                                      <a:off x="7358085" y="1789653"/>
                                      <a:ext cx="198696" cy="302625"/>
                                    </a:xfrm>
                                    <a:custGeom>
                                      <a:avLst/>
                                      <a:gdLst>
                                        <a:gd name="connsiteX0" fmla="*/ 81524 w 198696"/>
                                        <a:gd name="connsiteY0" fmla="*/ 0 h 302625"/>
                                        <a:gd name="connsiteX1" fmla="*/ 198696 w 198696"/>
                                        <a:gd name="connsiteY1" fmla="*/ 0 h 302625"/>
                                        <a:gd name="connsiteX2" fmla="*/ 198696 w 198696"/>
                                        <a:gd name="connsiteY2" fmla="*/ 170303 h 302625"/>
                                        <a:gd name="connsiteX3" fmla="*/ 66374 w 198696"/>
                                        <a:gd name="connsiteY3" fmla="*/ 302625 h 302625"/>
                                        <a:gd name="connsiteX4" fmla="*/ 0 w 198696"/>
                                        <a:gd name="connsiteY4" fmla="*/ 302625 h 302625"/>
                                        <a:gd name="connsiteX5" fmla="*/ 81524 w 198696"/>
                                        <a:gd name="connsiteY5" fmla="*/ 221101 h 302625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</a:cxnLst>
                                      <a:rect l="l" t="t" r="r" b="b"/>
                                      <a:pathLst>
                                        <a:path w="198696" h="302625">
                                          <a:moveTo>
                                            <a:pt x="81524" y="0"/>
                                          </a:moveTo>
                                          <a:lnTo>
                                            <a:pt x="198696" y="0"/>
                                          </a:lnTo>
                                          <a:lnTo>
                                            <a:pt x="198696" y="170303"/>
                                          </a:lnTo>
                                          <a:cubicBezTo>
                                            <a:pt x="198696" y="243382"/>
                                            <a:pt x="139453" y="302625"/>
                                            <a:pt x="66374" y="302625"/>
                                          </a:cubicBezTo>
                                          <a:lnTo>
                                            <a:pt x="0" y="302625"/>
                                          </a:lnTo>
                                          <a:cubicBezTo>
                                            <a:pt x="45024" y="302625"/>
                                            <a:pt x="81524" y="266125"/>
                                            <a:pt x="81524" y="221101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DA1C5C">
                                        <a:lumMod val="20000"/>
                                        <a:lumOff val="80000"/>
                                      </a:srgbClr>
                                    </a:solidFill>
                                    <a:ln w="635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69" name="矩形​：圆角 69" descr="对话气泡">
                                    <a:extLst/>
                                  </wps:cNvPr>
                                  <wps:cNvSpPr/>
                                  <wps:spPr>
                                    <a:xfrm>
                                      <a:off x="5055849" y="1250771"/>
                                      <a:ext cx="2418210" cy="841508"/>
                                    </a:xfrm>
                                    <a:prstGeom prst="roundRect">
                                      <a:avLst>
                                        <a:gd name="adj" fmla="val 19982"/>
                                      </a:avLst>
                                    </a:prstGeom>
                                    <a:solidFill>
                                      <a:srgbClr val="DA1C5C">
                                        <a:lumMod val="20000"/>
                                        <a:lumOff val="80000"/>
                                      </a:srgbClr>
                                    </a:solidFill>
                                    <a:ln w="635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txbx>
                                    <w:txbxContent>
                                      <w:sdt>
                                        <w:sdtPr>
                                          <w:rPr>
                                            <w:rFonts w:ascii="Microsoft YaHei" w:eastAsia="Microsoft YaHei" w:hAnsi="Microsoft YaHei"/>
                                          </w:rPr>
                                          <w:id w:val="999393927"/>
                                          <w:placeholder>
                                            <w:docPart w:val="5A83C4B7195643B2B20DD382C46577CC"/>
                                          </w:placeholder>
                                          <w:temporary/>
                                          <w:showingPlcHdr/>
                                          <w15:appearance w15:val="hidden"/>
                                        </w:sdtPr>
                                        <w:sdtEndPr/>
                                        <w:sdtContent>
                                          <w:p w14:paraId="56A600D4" w14:textId="77777777" w:rsidR="00D80668" w:rsidRPr="00F21D92" w:rsidRDefault="00D80668" w:rsidP="00D80668">
                                            <w:pPr>
                                              <w:rPr>
                                                <w:rFonts w:ascii="Microsoft YaHei" w:eastAsia="Microsoft YaHei" w:hAnsi="Microsoft YaHei"/>
                                              </w:rPr>
                                            </w:pPr>
                                            <w:r w:rsidRPr="00F21D92">
                                              <w:rPr>
                                                <w:rFonts w:ascii="Microsoft YaHei" w:eastAsia="Microsoft YaHei" w:hAnsi="Microsoft YaHei"/>
                                                <w:lang w:val="zh-CN" w:bidi="zh-CN"/>
                                              </w:rPr>
                                              <w:t>嗨 J，我有特别的事要告诉你</w:t>
                                            </w:r>
                                          </w:p>
                                        </w:sdtContent>
                                      </w:sdt>
                                    </w:txbxContent>
                                  </wps:txbx>
                                  <wps:bodyPr lIns="72000" tIns="0" rIns="0" bIns="0" rtlCol="0" anchor="ctr"/>
                                </wps:wsp>
                              </wpg:grpSp>
                              <wps:wsp>
                                <wps:cNvPr id="70" name="矩形 70">
                                  <a:extLst/>
                                </wps:cNvPr>
                                <wps:cNvSpPr/>
                                <wps:spPr>
                                  <a:xfrm>
                                    <a:off x="5174720" y="1090224"/>
                                    <a:ext cx="2299320" cy="203393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635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txbx>
                                  <w:txbxContent>
                                    <w:sdt>
                                      <w:sdtPr>
                                        <w:tag w:val=""/>
                                        <w:id w:val="1928617435"/>
                                        <w:placeholder>
                                          <w:docPart w:val="C9600849F66F4182A37BAEA12CC7F4A5"/>
                                        </w:placeholder>
                                        <w:showingPlcHdr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15:appearance w15:val="hidden"/>
                                        <w:text/>
                                      </w:sdtPr>
                                      <w:sdtEndPr/>
                                      <w:sdtContent>
                                        <w:p w14:paraId="7A400BF5" w14:textId="6EDADD55" w:rsidR="00D80668" w:rsidRDefault="004947F7" w:rsidP="00D80668">
                                          <w:pPr>
                                            <w:pStyle w:val="a1"/>
                                          </w:pPr>
                                          <w:r w:rsidRPr="004947F7">
                                            <w:rPr>
                                              <w:rFonts w:hint="eastAsia"/>
                                            </w:rPr>
                                            <w:t>你的姓名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lIns="0" tIns="0" rIns="0" bIns="0" rtlCol="0" anchor="t"/>
                              </wps:wsp>
                            </wpg:grpSp>
                            <wpg:grpSp>
                              <wpg:cNvPr id="71" name="组 71" descr="对话气泡">
                                <a:extLst/>
                              </wpg:cNvPr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948267" y="1971989"/>
                                  <a:ext cx="2150110" cy="1163433"/>
                                  <a:chOff x="5065374" y="3032235"/>
                                  <a:chExt cx="2489902" cy="1347418"/>
                                </a:xfrm>
                              </wpg:grpSpPr>
                              <wpg:grpSp>
                                <wpg:cNvPr id="72" name="组 72">
                                  <a:extLst/>
                                </wpg:cNvPr>
                                <wpg:cNvGrpSpPr/>
                                <wpg:grpSpPr>
                                  <a:xfrm>
                                    <a:off x="5065374" y="3234448"/>
                                    <a:ext cx="2489902" cy="1145205"/>
                                    <a:chOff x="5065374" y="3234448"/>
                                    <a:chExt cx="2489902" cy="1145205"/>
                                  </a:xfrm>
                                </wpg:grpSpPr>
                                <wps:wsp>
                                  <wps:cNvPr id="73" name="任意多边形：形状 73" descr="对话气泡尾部">
                                    <a:extLst/>
                                  </wps:cNvPr>
                                  <wps:cNvSpPr/>
                                  <wps:spPr>
                                    <a:xfrm flipH="1">
                                      <a:off x="7356581" y="4077028"/>
                                      <a:ext cx="198695" cy="302625"/>
                                    </a:xfrm>
                                    <a:custGeom>
                                      <a:avLst/>
                                      <a:gdLst>
                                        <a:gd name="connsiteX0" fmla="*/ 81524 w 198696"/>
                                        <a:gd name="connsiteY0" fmla="*/ 0 h 302625"/>
                                        <a:gd name="connsiteX1" fmla="*/ 198696 w 198696"/>
                                        <a:gd name="connsiteY1" fmla="*/ 0 h 302625"/>
                                        <a:gd name="connsiteX2" fmla="*/ 198696 w 198696"/>
                                        <a:gd name="connsiteY2" fmla="*/ 170303 h 302625"/>
                                        <a:gd name="connsiteX3" fmla="*/ 66374 w 198696"/>
                                        <a:gd name="connsiteY3" fmla="*/ 302625 h 302625"/>
                                        <a:gd name="connsiteX4" fmla="*/ 0 w 198696"/>
                                        <a:gd name="connsiteY4" fmla="*/ 302625 h 302625"/>
                                        <a:gd name="connsiteX5" fmla="*/ 81524 w 198696"/>
                                        <a:gd name="connsiteY5" fmla="*/ 221101 h 302625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</a:cxnLst>
                                      <a:rect l="l" t="t" r="r" b="b"/>
                                      <a:pathLst>
                                        <a:path w="198696" h="302625">
                                          <a:moveTo>
                                            <a:pt x="81524" y="0"/>
                                          </a:moveTo>
                                          <a:lnTo>
                                            <a:pt x="198696" y="0"/>
                                          </a:lnTo>
                                          <a:lnTo>
                                            <a:pt x="198696" y="170303"/>
                                          </a:lnTo>
                                          <a:cubicBezTo>
                                            <a:pt x="198696" y="243382"/>
                                            <a:pt x="139453" y="302625"/>
                                            <a:pt x="66374" y="302625"/>
                                          </a:cubicBezTo>
                                          <a:lnTo>
                                            <a:pt x="0" y="302625"/>
                                          </a:lnTo>
                                          <a:cubicBezTo>
                                            <a:pt x="45024" y="302625"/>
                                            <a:pt x="81524" y="266125"/>
                                            <a:pt x="81524" y="221101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DA1C5C">
                                        <a:lumMod val="20000"/>
                                        <a:lumOff val="80000"/>
                                      </a:srgbClr>
                                    </a:solidFill>
                                    <a:ln w="635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74" name="矩形​：圆角 74" descr="对话气泡">
                                    <a:extLst/>
                                  </wps:cNvPr>
                                  <wps:cNvSpPr/>
                                  <wps:spPr>
                                    <a:xfrm>
                                      <a:off x="5065374" y="3234448"/>
                                      <a:ext cx="2418210" cy="1145205"/>
                                    </a:xfrm>
                                    <a:prstGeom prst="roundRect">
                                      <a:avLst>
                                        <a:gd name="adj" fmla="val 17990"/>
                                      </a:avLst>
                                    </a:prstGeom>
                                    <a:solidFill>
                                      <a:srgbClr val="DA1C5C">
                                        <a:lumMod val="20000"/>
                                        <a:lumOff val="80000"/>
                                      </a:srgbClr>
                                    </a:solidFill>
                                    <a:ln w="635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txbx>
                                    <w:txbxContent>
                                      <w:sdt>
                                        <w:sdtPr>
                                          <w:rPr>
                                            <w:rFonts w:ascii="Microsoft YaHei" w:eastAsia="Microsoft YaHei" w:hAnsi="Microsoft YaHei"/>
                                          </w:rPr>
                                          <w:id w:val="1104533930"/>
                                          <w:placeholder>
                                            <w:docPart w:val="BD9DC23E151047C2B9368BB96B7C35C2"/>
                                          </w:placeholder>
                                          <w:temporary/>
                                          <w:showingPlcHdr/>
                                          <w15:appearance w15:val="hidden"/>
                                        </w:sdtPr>
                                        <w:sdtEndPr/>
                                        <w:sdtContent>
                                          <w:p w14:paraId="5BE77DB7" w14:textId="10F7DB7D" w:rsidR="00D80668" w:rsidRPr="00F21D92" w:rsidRDefault="00D80668" w:rsidP="00D80668">
                                            <w:pPr>
                                              <w:rPr>
                                                <w:rFonts w:ascii="Microsoft YaHei" w:eastAsia="Microsoft YaHei" w:hAnsi="Microsoft YaHei"/>
                                              </w:rPr>
                                            </w:pPr>
                                            <w:r w:rsidRPr="00F21D92">
                                              <w:rPr>
                                                <w:rFonts w:ascii="Microsoft YaHei" w:eastAsia="Microsoft YaHei" w:hAnsi="Microsoft YaHei"/>
                                                <w:lang w:val="zh-CN" w:bidi="zh-CN"/>
                                              </w:rPr>
                                              <w:t>是的，今天是情人节，我想问一下，你愿意做我的情人吗？</w:t>
                                            </w:r>
                                            <w:r w:rsidRPr="00F21D92">
                                              <w:rPr>
                                                <w:rFonts w:ascii="Segoe UI Emoji" w:eastAsia="Microsoft YaHei" w:hAnsi="Segoe UI Emoji" w:cs="Segoe UI Emoji"/>
                                                <w:lang w:val="zh-CN" w:bidi="zh-CN"/>
                                              </w:rPr>
                                              <w:t>😍😍😍</w:t>
                                            </w:r>
                                          </w:p>
                                        </w:sdtContent>
                                      </w:sdt>
                                    </w:txbxContent>
                                  </wps:txbx>
                                  <wps:bodyPr lIns="72000" tIns="0" rIns="0" bIns="0" rtlCol="0" anchor="ctr"/>
                                </wps:wsp>
                              </wpg:grpSp>
                              <wps:wsp>
                                <wps:cNvPr id="75" name="矩形 75">
                                  <a:extLst/>
                                </wps:cNvPr>
                                <wps:cNvSpPr/>
                                <wps:spPr>
                                  <a:xfrm>
                                    <a:off x="5184245" y="3032235"/>
                                    <a:ext cx="2299318" cy="200951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635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txbx>
                                  <w:txbxContent>
                                    <w:sdt>
                                      <w:sdtPr>
                                        <w:tag w:val=""/>
                                        <w:id w:val="-1248029399"/>
                                        <w:placeholder>
                                          <w:docPart w:val="056F950E135A4D4BA4027597D6D0594A"/>
                                        </w:placeholder>
                                        <w:showingPlcHdr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15:appearance w15:val="hidden"/>
                                        <w:text/>
                                      </w:sdtPr>
                                      <w:sdtEndPr/>
                                      <w:sdtContent>
                                        <w:p w14:paraId="5A18B72D" w14:textId="044DA103" w:rsidR="00D80668" w:rsidRPr="00D80668" w:rsidRDefault="004947F7" w:rsidP="00D80668">
                                          <w:pPr>
                                            <w:pStyle w:val="a1"/>
                                          </w:pPr>
                                          <w:r w:rsidRPr="004947F7">
                                            <w:rPr>
                                              <w:rFonts w:hint="eastAsia"/>
                                            </w:rPr>
                                            <w:t>你的姓名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lIns="0" tIns="0" rIns="0" bIns="0" rtlCol="0" anchor="t"/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266E607" id="组 60" o:spid="_x0000_s1057" alt="内部文本气泡" style="width:244.05pt;height:244.75pt;mso-position-horizontal-relative:char;mso-position-vertical-relative:line" coordorigin=",268" coordsize="30994,310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">
                      <v:group id="组 61" o:spid="_x0000_s1058" alt="对话气泡" style="position:absolute;top:9567;width:21501;height:9042" coordorigin="41161,20195" coordsize="21504,90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      <o:lock v:ext="edit" aspectratio="t"/>
                        <v:group id="组 62" o:spid="_x0000_s1059" style="position:absolute;left:41161;top:21676;width:21505;height:7565" coordorigin="41161,21676" coordsize="21504,75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YqL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cgbPL+EHyO0/AAAA//8DAFBLAQItABQABgAIAAAAIQDb4fbL7gAAAIUBAAATAAAAAAAAAAAA&#10;AAAAAAAAAABbQ29udGVudF9UeXBlc10ueG1sUEsBAi0AFAAGAAgAAAAhAFr0LFu/AAAAFQEAAAsA&#10;AAAAAAAAAAAAAAAAHwEAAF9yZWxzLy5yZWxzUEsBAi0AFAAGAAgAAAAhACqliovEAAAA2wAAAA8A&#10;AAAAAAAAAAAAAAAABwIAAGRycy9kb3ducmV2LnhtbFBLBQYAAAAAAwADALcAAAD4AgAAAAA=&#10;">
                          <v:shape id="任意多边形：形状 63" o:spid="_x0000_s1060" alt="对话气泡尾部" style="position:absolute;left:41161;top:26624;width:1718;height:2617;visibility:visible;mso-wrap-style:square;v-text-anchor:middle" coordsize="198696,302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" path="m81524,l198696,r,170303c198696,243382,139453,302625,66374,302625l,302625v45024,,81524,-36500,81524,-81524l81524,xe" fillcolor="window" stroked="f" strokeweight=".5pt">
                            <v:stroke joinstyle="miter"/>
                            <v:path arrowok="t" o:connecttype="custom" o:connectlocs="70493,0;171810,0;171810,147259;57393,261676;0,261676;70493,191183" o:connectangles="0,0,0,0,0,0"/>
                          </v:shape>
                          <v:roundrect id="矩形​：圆角 64" o:spid="_x0000_s1061" alt="对话气泡" style="position:absolute;left:41756;top:21676;width:20910;height:7548;visibility:visible;mso-wrap-style:square;v-text-anchor:middle" arcsize="14342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" fillcolor="window" stroked="f" strokeweight=".5pt">
                            <v:stroke joinstyle="miter"/>
                            <v:textbox inset="2mm,0,0,0">
                              <w:txbxContent>
                                <w:sdt>
                                  <w:sdtPr>
                                    <w:rPr>
                                      <w:rFonts w:ascii="Microsoft YaHei" w:eastAsia="Microsoft YaHei" w:hAnsi="Microsoft YaHei"/>
                                    </w:rPr>
                                    <w:id w:val="1713074623"/>
                                    <w:placeholder>
                                      <w:docPart w:val="DF04EA53E28246719F520618DB3A90DC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03CF9DEB" w14:textId="652A695F" w:rsidR="00D80668" w:rsidRPr="00F21D92" w:rsidRDefault="00D80668" w:rsidP="00D80668">
                                      <w:pPr>
                                        <w:rPr>
                                          <w:rFonts w:ascii="Microsoft YaHei" w:eastAsia="Microsoft YaHei" w:hAnsi="Microsoft YaHei"/>
                                        </w:rPr>
                                      </w:pPr>
                                      <w:r w:rsidRPr="00F21D92">
                                        <w:rPr>
                                          <w:rFonts w:ascii="Microsoft YaHei" w:eastAsia="Microsoft YaHei" w:hAnsi="Microsoft YaHei"/>
                                          <w:lang w:val="zh-CN" w:bidi="zh-CN"/>
                                        </w:rPr>
                                        <w:t xml:space="preserve">啊噢，今天是 </w:t>
                                      </w:r>
                                      <w:r w:rsidRPr="00F21D92">
                                        <w:rPr>
                                          <w:rFonts w:ascii="Microsoft YaHei" w:eastAsia="Microsoft YaHei" w:hAnsi="Microsoft YaHei"/>
                                          <w:lang w:val="zh-CN" w:bidi="zh-CN"/>
                                        </w:rPr>
                                        <w:br/>
                                        <w:t>情人节，是吗？</w:t>
                                      </w:r>
                                    </w:p>
                                  </w:sdtContent>
                                </w:sdt>
                              </w:txbxContent>
                            </v:textbox>
                          </v:roundrect>
                        </v:group>
                        <v:rect id="矩形 65" o:spid="_x0000_s1062" style="position:absolute;left:42784;top:20195;width:19882;height:1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" filled="f" stroked="f" strokeweight=".5pt">
                          <v:textbox inset="0,0,0,0">
                            <w:txbxContent>
                              <w:sdt>
                                <w:sdtPr>
                                  <w:id w:val="-1647115127"/>
                                  <w:placeholder>
                                    <w:docPart w:val="FD89287841434AF3B4B2B5B596D85B8B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283C1577" w14:textId="77777777" w:rsidR="00D80668" w:rsidRPr="00D80668" w:rsidRDefault="00D80668" w:rsidP="00D80668">
                                    <w:pPr>
                                      <w:pStyle w:val="a1"/>
                                    </w:pPr>
                                    <w:r w:rsidRPr="00D80668">
                                      <w:rPr>
                                        <w:lang w:val="zh-CN" w:bidi="zh-CN"/>
                                      </w:rPr>
                                      <w:t>收件人姓名</w:t>
                                    </w:r>
                                  </w:p>
                                  <w:p w14:paraId="24103B8B" w14:textId="77777777" w:rsidR="00D80668" w:rsidRDefault="005A4BBE" w:rsidP="00D80668">
                                    <w:pPr>
                                      <w:pStyle w:val="a1"/>
                                    </w:pPr>
                                  </w:p>
                                </w:sdtContent>
                              </w:sdt>
                            </w:txbxContent>
                          </v:textbox>
                        </v:rect>
                      </v:group>
                      <v:group id="组 66" o:spid="_x0000_s1063" alt="对话气泡" style="position:absolute;left:9398;top:268;width:21596;height:8653" coordorigin="50558,10902" coordsize="25009,10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">
                        <o:lock v:ext="edit" aspectratio="t"/>
                        <v:group id="组 67" o:spid="_x0000_s1064" style="position:absolute;left:50558;top:12507;width:25009;height:8415" coordorigin="50558,12507" coordsize="25009,84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        <v:shape id="任意多边形：形状 68" o:spid="_x0000_s1065" alt="对话气泡尾部" style="position:absolute;left:73580;top:17896;width:1987;height:3026;flip:x;visibility:visible;mso-wrap-style:square;v-text-anchor:middle" coordsize="198696,302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" path="m81524,l198696,r,170303c198696,243382,139453,302625,66374,302625l,302625v45024,,81524,-36500,81524,-81524l81524,xe" fillcolor="#f9d0de" stroked="f" strokeweight=".5pt">
                            <v:stroke joinstyle="miter"/>
                            <v:path arrowok="t" o:connecttype="custom" o:connectlocs="81524,0;198696,0;198696,170303;66374,302625;0,302625;81524,221101" o:connectangles="0,0,0,0,0,0"/>
                          </v:shape>
                          <v:roundrect id="矩形​：圆角 69" o:spid="_x0000_s1066" alt="对话气泡" style="position:absolute;left:50558;top:12507;width:24182;height:8415;visibility:visible;mso-wrap-style:square;v-text-anchor:middle" arcsize="13095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" fillcolor="#f9d0de" stroked="f" strokeweight=".5pt">
                            <v:stroke joinstyle="miter"/>
                            <v:textbox inset="2mm,0,0,0">
                              <w:txbxContent>
                                <w:sdt>
                                  <w:sdtPr>
                                    <w:rPr>
                                      <w:rFonts w:ascii="Microsoft YaHei" w:eastAsia="Microsoft YaHei" w:hAnsi="Microsoft YaHei"/>
                                    </w:rPr>
                                    <w:id w:val="999393927"/>
                                    <w:placeholder>
                                      <w:docPart w:val="5A83C4B7195643B2B20DD382C46577CC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56A600D4" w14:textId="77777777" w:rsidR="00D80668" w:rsidRPr="00F21D92" w:rsidRDefault="00D80668" w:rsidP="00D80668">
                                      <w:pPr>
                                        <w:rPr>
                                          <w:rFonts w:ascii="Microsoft YaHei" w:eastAsia="Microsoft YaHei" w:hAnsi="Microsoft YaHei"/>
                                        </w:rPr>
                                      </w:pPr>
                                      <w:r w:rsidRPr="00F21D92">
                                        <w:rPr>
                                          <w:rFonts w:ascii="Microsoft YaHei" w:eastAsia="Microsoft YaHei" w:hAnsi="Microsoft YaHei"/>
                                          <w:lang w:val="zh-CN" w:bidi="zh-CN"/>
                                        </w:rPr>
                                        <w:t>嗨 J，我有特别的事要告诉你</w:t>
                                      </w:r>
                                    </w:p>
                                  </w:sdtContent>
                                </w:sdt>
                              </w:txbxContent>
                            </v:textbox>
                          </v:roundrect>
                        </v:group>
                        <v:rect id="矩形 70" o:spid="_x0000_s1067" style="position:absolute;left:51747;top:10902;width:22993;height:20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" filled="f" stroked="f" strokeweight=".5pt">
                          <v:textbox inset="0,0,0,0">
                            <w:txbxContent>
                              <w:sdt>
                                <w:sdtPr>
                                  <w:tag w:val=""/>
                                  <w:id w:val="1928617435"/>
                                  <w:placeholder>
                                    <w:docPart w:val="C9600849F66F4182A37BAEA12CC7F4A5"/>
                                  </w:placeholder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15:appearance w15:val="hidden"/>
                                  <w:text/>
                                </w:sdtPr>
                                <w:sdtEndPr/>
                                <w:sdtContent>
                                  <w:p w14:paraId="7A400BF5" w14:textId="6EDADD55" w:rsidR="00D80668" w:rsidRDefault="004947F7" w:rsidP="00D80668">
                                    <w:pPr>
                                      <w:pStyle w:val="a1"/>
                                    </w:pPr>
                                    <w:r w:rsidRPr="004947F7">
                                      <w:rPr>
                                        <w:rFonts w:hint="eastAsia"/>
                                      </w:rPr>
                                      <w:t>你的姓名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rect>
                      </v:group>
                      <v:group id="组 71" o:spid="_x0000_s1068" alt="对话气泡" style="position:absolute;left:9482;top:19719;width:21501;height:11635" coordorigin="50653,30322" coordsize="24899,13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oIhxQAAANs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">
                        <o:lock v:ext="edit" aspectratio="t"/>
                        <v:group id="组 72" o:spid="_x0000_s1069" style="position:absolute;left:50653;top:32344;width:24899;height:11452" coordorigin="50653,32344" coordsize="24899,114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BxW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7xE8v4QfIBcPAAAA//8DAFBLAQItABQABgAIAAAAIQDb4fbL7gAAAIUBAAATAAAAAAAAAAAA&#10;AAAAAAAAAABbQ29udGVudF9UeXBlc10ueG1sUEsBAi0AFAAGAAgAAAAhAFr0LFu/AAAAFQEAAAsA&#10;AAAAAAAAAAAAAAAAHwEAAF9yZWxzLy5yZWxzUEsBAi0AFAAGAAgAAAAhAK98HFbEAAAA2wAAAA8A&#10;AAAAAAAAAAAAAAAABwIAAGRycy9kb3ducmV2LnhtbFBLBQYAAAAAAwADALcAAAD4AgAAAAA=&#10;">
                          <v:shape id="任意多边形：形状 73" o:spid="_x0000_s1070" alt="对话气泡尾部" style="position:absolute;left:73565;top:40770;width:1987;height:3026;flip:x;visibility:visible;mso-wrap-style:square;v-text-anchor:middle" coordsize="198696,302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" path="m81524,l198696,r,170303c198696,243382,139453,302625,66374,302625l,302625v45024,,81524,-36500,81524,-81524l81524,xe" fillcolor="#f9d0de" stroked="f" strokeweight=".5pt">
                            <v:stroke joinstyle="miter"/>
                            <v:path arrowok="t" o:connecttype="custom" o:connectlocs="81524,0;198695,0;198695,170303;66374,302625;0,302625;81524,221101" o:connectangles="0,0,0,0,0,0"/>
                          </v:shape>
                          <v:roundrect id="矩形​：圆角 74" o:spid="_x0000_s1071" alt="对话气泡" style="position:absolute;left:50653;top:32344;width:24182;height:11452;visibility:visible;mso-wrap-style:square;v-text-anchor:middle" arcsize="11790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" fillcolor="#f9d0de" stroked="f" strokeweight=".5pt">
                            <v:stroke joinstyle="miter"/>
                            <v:textbox inset="2mm,0,0,0">
                              <w:txbxContent>
                                <w:sdt>
                                  <w:sdtPr>
                                    <w:rPr>
                                      <w:rFonts w:ascii="Microsoft YaHei" w:eastAsia="Microsoft YaHei" w:hAnsi="Microsoft YaHei"/>
                                    </w:rPr>
                                    <w:id w:val="1104533930"/>
                                    <w:placeholder>
                                      <w:docPart w:val="BD9DC23E151047C2B9368BB96B7C35C2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5BE77DB7" w14:textId="10F7DB7D" w:rsidR="00D80668" w:rsidRPr="00F21D92" w:rsidRDefault="00D80668" w:rsidP="00D80668">
                                      <w:pPr>
                                        <w:rPr>
                                          <w:rFonts w:ascii="Microsoft YaHei" w:eastAsia="Microsoft YaHei" w:hAnsi="Microsoft YaHei"/>
                                        </w:rPr>
                                      </w:pPr>
                                      <w:r w:rsidRPr="00F21D92">
                                        <w:rPr>
                                          <w:rFonts w:ascii="Microsoft YaHei" w:eastAsia="Microsoft YaHei" w:hAnsi="Microsoft YaHei"/>
                                          <w:lang w:val="zh-CN" w:bidi="zh-CN"/>
                                        </w:rPr>
                                        <w:t>是的，今天是情人节，我想问一下，你愿意做我的情人吗？</w:t>
                                      </w:r>
                                      <w:r w:rsidRPr="00F21D92">
                                        <w:rPr>
                                          <w:rFonts w:ascii="Segoe UI Emoji" w:eastAsia="Microsoft YaHei" w:hAnsi="Segoe UI Emoji" w:cs="Segoe UI Emoji"/>
                                          <w:lang w:val="zh-CN" w:bidi="zh-CN"/>
                                        </w:rPr>
                                        <w:t>😍😍😍</w:t>
                                      </w:r>
                                    </w:p>
                                  </w:sdtContent>
                                </w:sdt>
                              </w:txbxContent>
                            </v:textbox>
                          </v:roundrect>
                        </v:group>
                        <v:rect id="矩形 75" o:spid="_x0000_s1072" style="position:absolute;left:51842;top:30322;width:22993;height:20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" filled="f" stroked="f" strokeweight=".5pt">
                          <v:textbox inset="0,0,0,0">
                            <w:txbxContent>
                              <w:sdt>
                                <w:sdtPr>
                                  <w:tag w:val=""/>
                                  <w:id w:val="-1248029399"/>
                                  <w:placeholder>
                                    <w:docPart w:val="056F950E135A4D4BA4027597D6D0594A"/>
                                  </w:placeholder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15:appearance w15:val="hidden"/>
                                  <w:text/>
                                </w:sdtPr>
                                <w:sdtEndPr/>
                                <w:sdtContent>
                                  <w:p w14:paraId="5A18B72D" w14:textId="044DA103" w:rsidR="00D80668" w:rsidRPr="00D80668" w:rsidRDefault="004947F7" w:rsidP="00D80668">
                                    <w:pPr>
                                      <w:pStyle w:val="a1"/>
                                    </w:pPr>
                                    <w:r w:rsidRPr="004947F7">
                                      <w:rPr>
                                        <w:rFonts w:hint="eastAsia"/>
                                      </w:rPr>
                                      <w:t>你的姓名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rect>
                      </v:group>
                      <w10:anchorlock/>
                    </v:group>
                  </w:pict>
                </mc:Fallback>
              </mc:AlternateContent>
            </w:r>
          </w:p>
        </w:tc>
      </w:tr>
    </w:tbl>
    <w:p w14:paraId="3ECF6493" w14:textId="215CB26D" w:rsidR="005A20B8" w:rsidRPr="00F21D92" w:rsidRDefault="005A20B8" w:rsidP="00D80668">
      <w:pPr>
        <w:rPr>
          <w:rFonts w:ascii="Microsoft YaHei" w:eastAsia="Microsoft YaHei" w:hAnsi="Microsoft YaHei"/>
          <w:sz w:val="4"/>
          <w:szCs w:val="4"/>
        </w:rPr>
      </w:pPr>
    </w:p>
    <w:sectPr w:rsidR="005A20B8" w:rsidRPr="00F21D92" w:rsidSect="00F21D92">
      <w:headerReference w:type="even" r:id="rId16"/>
      <w:headerReference w:type="default" r:id="rId17"/>
      <w:pgSz w:w="11906" w:h="16838" w:code="9"/>
      <w:pgMar w:top="142" w:right="360" w:bottom="142" w:left="360" w:header="288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0A19B0" w14:textId="77777777" w:rsidR="005A4BBE" w:rsidRDefault="005A4BBE" w:rsidP="00D80668">
      <w:r>
        <w:separator/>
      </w:r>
    </w:p>
  </w:endnote>
  <w:endnote w:type="continuationSeparator" w:id="0">
    <w:p w14:paraId="5065FAF1" w14:textId="77777777" w:rsidR="005A4BBE" w:rsidRDefault="005A4BBE" w:rsidP="00D806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859174" w14:textId="77777777" w:rsidR="005A4BBE" w:rsidRDefault="005A4BBE" w:rsidP="00D80668">
      <w:r>
        <w:separator/>
      </w:r>
    </w:p>
  </w:footnote>
  <w:footnote w:type="continuationSeparator" w:id="0">
    <w:p w14:paraId="1C5C0C21" w14:textId="77777777" w:rsidR="005A4BBE" w:rsidRDefault="005A4BBE" w:rsidP="00D806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659FC5" w14:textId="74D14C9A" w:rsidR="00CF40E3" w:rsidRDefault="00CF40E3" w:rsidP="00D80668">
    <w:pPr>
      <w:pStyle w:val="Header"/>
    </w:pPr>
    <w:r w:rsidRPr="00CF40E3">
      <w:rPr>
        <w:noProof/>
        <w:lang w:val="zh-CN" w:bidi="zh-CN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1C74AB81" wp14:editId="31035A99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72400" cy="10058400"/>
              <wp:effectExtent l="0" t="0" r="21590" b="33020"/>
              <wp:wrapNone/>
              <wp:docPr id="13" name="组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58400"/>
                        <a:chOff x="0" y="0"/>
                        <a:chExt cx="7772400" cy="10058400"/>
                      </a:xfrm>
                    </wpg:grpSpPr>
                    <wps:wsp>
                      <wps:cNvPr id="14" name="矩形​​ 14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233999" y="5041392"/>
                          <a:ext cx="7304400" cy="47952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5" name="组 1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245877" y="5061822"/>
                          <a:ext cx="7242265" cy="4779032"/>
                          <a:chOff x="245877" y="5061822"/>
                          <a:chExt cx="7426274" cy="4900456"/>
                        </a:xfrm>
                      </wpg:grpSpPr>
                      <wps:wsp>
                        <wps:cNvPr id="16" name="任意多边形：形状 16">
                          <a:extLst/>
                        </wps:cNvPr>
                        <wps:cNvSpPr/>
                        <wps:spPr>
                          <a:xfrm>
                            <a:off x="304108" y="5061822"/>
                            <a:ext cx="7362098" cy="4900456"/>
                          </a:xfrm>
                          <a:custGeom>
                            <a:avLst/>
                            <a:gdLst>
                              <a:gd name="connsiteX0" fmla="*/ 2958484 w 7362098"/>
                              <a:gd name="connsiteY0" fmla="*/ 4882890 h 4900456"/>
                              <a:gd name="connsiteX1" fmla="*/ 2959281 w 7362098"/>
                              <a:gd name="connsiteY1" fmla="*/ 4885685 h 4900456"/>
                              <a:gd name="connsiteX2" fmla="*/ 2948500 w 7362098"/>
                              <a:gd name="connsiteY2" fmla="*/ 4899658 h 4900456"/>
                              <a:gd name="connsiteX3" fmla="*/ 2946903 w 7362098"/>
                              <a:gd name="connsiteY3" fmla="*/ 4900456 h 4900456"/>
                              <a:gd name="connsiteX4" fmla="*/ 2945305 w 7362098"/>
                              <a:gd name="connsiteY4" fmla="*/ 4900057 h 4900456"/>
                              <a:gd name="connsiteX5" fmla="*/ 2944905 w 7362098"/>
                              <a:gd name="connsiteY5" fmla="*/ 4897262 h 4900456"/>
                              <a:gd name="connsiteX6" fmla="*/ 2955687 w 7362098"/>
                              <a:gd name="connsiteY6" fmla="*/ 4883289 h 4900456"/>
                              <a:gd name="connsiteX7" fmla="*/ 2958484 w 7362098"/>
                              <a:gd name="connsiteY7" fmla="*/ 4882890 h 4900456"/>
                              <a:gd name="connsiteX8" fmla="*/ 3001992 w 7362098"/>
                              <a:gd name="connsiteY8" fmla="*/ 4876902 h 4900456"/>
                              <a:gd name="connsiteX9" fmla="*/ 3016360 w 7362098"/>
                              <a:gd name="connsiteY9" fmla="*/ 4887682 h 4900456"/>
                              <a:gd name="connsiteX10" fmla="*/ 3016761 w 7362098"/>
                              <a:gd name="connsiteY10" fmla="*/ 4890476 h 4900456"/>
                              <a:gd name="connsiteX11" fmla="*/ 3015164 w 7362098"/>
                              <a:gd name="connsiteY11" fmla="*/ 4891274 h 4900456"/>
                              <a:gd name="connsiteX12" fmla="*/ 3013562 w 7362098"/>
                              <a:gd name="connsiteY12" fmla="*/ 4890875 h 4900456"/>
                              <a:gd name="connsiteX13" fmla="*/ 2999599 w 7362098"/>
                              <a:gd name="connsiteY13" fmla="*/ 4880097 h 4900456"/>
                              <a:gd name="connsiteX14" fmla="*/ 2999198 w 7362098"/>
                              <a:gd name="connsiteY14" fmla="*/ 4877301 h 4900456"/>
                              <a:gd name="connsiteX15" fmla="*/ 3001992 w 7362098"/>
                              <a:gd name="connsiteY15" fmla="*/ 4876902 h 4900456"/>
                              <a:gd name="connsiteX16" fmla="*/ 2948101 w 7362098"/>
                              <a:gd name="connsiteY16" fmla="*/ 4873310 h 4900456"/>
                              <a:gd name="connsiteX17" fmla="*/ 2950896 w 7362098"/>
                              <a:gd name="connsiteY17" fmla="*/ 4874108 h 4900456"/>
                              <a:gd name="connsiteX18" fmla="*/ 2950098 w 7362098"/>
                              <a:gd name="connsiteY18" fmla="*/ 4876903 h 4900456"/>
                              <a:gd name="connsiteX19" fmla="*/ 2934926 w 7362098"/>
                              <a:gd name="connsiteY19" fmla="*/ 4885686 h 4900456"/>
                              <a:gd name="connsiteX20" fmla="*/ 2934129 w 7362098"/>
                              <a:gd name="connsiteY20" fmla="*/ 4886085 h 4900456"/>
                              <a:gd name="connsiteX21" fmla="*/ 2932129 w 7362098"/>
                              <a:gd name="connsiteY21" fmla="*/ 4884887 h 4900456"/>
                              <a:gd name="connsiteX22" fmla="*/ 2932928 w 7362098"/>
                              <a:gd name="connsiteY22" fmla="*/ 4882093 h 4900456"/>
                              <a:gd name="connsiteX23" fmla="*/ 3006778 w 7362098"/>
                              <a:gd name="connsiteY23" fmla="*/ 4866124 h 4900456"/>
                              <a:gd name="connsiteX24" fmla="*/ 3023546 w 7362098"/>
                              <a:gd name="connsiteY24" fmla="*/ 4870915 h 4900456"/>
                              <a:gd name="connsiteX25" fmla="*/ 3024744 w 7362098"/>
                              <a:gd name="connsiteY25" fmla="*/ 4873709 h 4900456"/>
                              <a:gd name="connsiteX26" fmla="*/ 3023150 w 7362098"/>
                              <a:gd name="connsiteY26" fmla="*/ 4875307 h 4900456"/>
                              <a:gd name="connsiteX27" fmla="*/ 3022354 w 7362098"/>
                              <a:gd name="connsiteY27" fmla="*/ 4875307 h 4900456"/>
                              <a:gd name="connsiteX28" fmla="*/ 3005577 w 7362098"/>
                              <a:gd name="connsiteY28" fmla="*/ 4870516 h 4900456"/>
                              <a:gd name="connsiteX29" fmla="*/ 3003985 w 7362098"/>
                              <a:gd name="connsiteY29" fmla="*/ 4867722 h 4900456"/>
                              <a:gd name="connsiteX30" fmla="*/ 3006778 w 7362098"/>
                              <a:gd name="connsiteY30" fmla="*/ 4866124 h 4900456"/>
                              <a:gd name="connsiteX31" fmla="*/ 2944907 w 7362098"/>
                              <a:gd name="connsiteY31" fmla="*/ 4861334 h 4900456"/>
                              <a:gd name="connsiteX32" fmla="*/ 2947303 w 7362098"/>
                              <a:gd name="connsiteY32" fmla="*/ 4863331 h 4900456"/>
                              <a:gd name="connsiteX33" fmla="*/ 2945308 w 7362098"/>
                              <a:gd name="connsiteY33" fmla="*/ 4865726 h 4900456"/>
                              <a:gd name="connsiteX34" fmla="*/ 2927740 w 7362098"/>
                              <a:gd name="connsiteY34" fmla="*/ 4868121 h 4900456"/>
                              <a:gd name="connsiteX35" fmla="*/ 2925344 w 7362098"/>
                              <a:gd name="connsiteY35" fmla="*/ 4866125 h 4900456"/>
                              <a:gd name="connsiteX36" fmla="*/ 2927342 w 7362098"/>
                              <a:gd name="connsiteY36" fmla="*/ 4863730 h 4900456"/>
                              <a:gd name="connsiteX37" fmla="*/ 3023947 w 7362098"/>
                              <a:gd name="connsiteY37" fmla="*/ 4851354 h 4900456"/>
                              <a:gd name="connsiteX38" fmla="*/ 3026343 w 7362098"/>
                              <a:gd name="connsiteY38" fmla="*/ 4853351 h 4900456"/>
                              <a:gd name="connsiteX39" fmla="*/ 3024346 w 7362098"/>
                              <a:gd name="connsiteY39" fmla="*/ 4855746 h 4900456"/>
                              <a:gd name="connsiteX40" fmla="*/ 3006778 w 7362098"/>
                              <a:gd name="connsiteY40" fmla="*/ 4858141 h 4900456"/>
                              <a:gd name="connsiteX41" fmla="*/ 3004382 w 7362098"/>
                              <a:gd name="connsiteY41" fmla="*/ 4856145 h 4900456"/>
                              <a:gd name="connsiteX42" fmla="*/ 3006380 w 7362098"/>
                              <a:gd name="connsiteY42" fmla="*/ 4853750 h 4900456"/>
                              <a:gd name="connsiteX43" fmla="*/ 2929337 w 7362098"/>
                              <a:gd name="connsiteY43" fmla="*/ 4844168 h 4900456"/>
                              <a:gd name="connsiteX44" fmla="*/ 2946105 w 7362098"/>
                              <a:gd name="connsiteY44" fmla="*/ 4848959 h 4900456"/>
                              <a:gd name="connsiteX45" fmla="*/ 2947701 w 7362098"/>
                              <a:gd name="connsiteY45" fmla="*/ 4851753 h 4900456"/>
                              <a:gd name="connsiteX46" fmla="*/ 2946105 w 7362098"/>
                              <a:gd name="connsiteY46" fmla="*/ 4853351 h 4900456"/>
                              <a:gd name="connsiteX47" fmla="*/ 2945305 w 7362098"/>
                              <a:gd name="connsiteY47" fmla="*/ 4853351 h 4900456"/>
                              <a:gd name="connsiteX48" fmla="*/ 2928537 w 7362098"/>
                              <a:gd name="connsiteY48" fmla="*/ 4848560 h 4900456"/>
                              <a:gd name="connsiteX49" fmla="*/ 2926540 w 7362098"/>
                              <a:gd name="connsiteY49" fmla="*/ 4845766 h 4900456"/>
                              <a:gd name="connsiteX50" fmla="*/ 2929337 w 7362098"/>
                              <a:gd name="connsiteY50" fmla="*/ 4844168 h 4900456"/>
                              <a:gd name="connsiteX51" fmla="*/ 3017160 w 7362098"/>
                              <a:gd name="connsiteY51" fmla="*/ 4833788 h 4900456"/>
                              <a:gd name="connsiteX52" fmla="*/ 3019959 w 7362098"/>
                              <a:gd name="connsiteY52" fmla="*/ 4834587 h 4900456"/>
                              <a:gd name="connsiteX53" fmla="*/ 3019159 w 7362098"/>
                              <a:gd name="connsiteY53" fmla="*/ 4837382 h 4900456"/>
                              <a:gd name="connsiteX54" fmla="*/ 3003985 w 7362098"/>
                              <a:gd name="connsiteY54" fmla="*/ 4846165 h 4900456"/>
                              <a:gd name="connsiteX55" fmla="*/ 3003189 w 7362098"/>
                              <a:gd name="connsiteY55" fmla="*/ 4846564 h 4900456"/>
                              <a:gd name="connsiteX56" fmla="*/ 3001193 w 7362098"/>
                              <a:gd name="connsiteY56" fmla="*/ 4845366 h 4900456"/>
                              <a:gd name="connsiteX57" fmla="*/ 3001989 w 7362098"/>
                              <a:gd name="connsiteY57" fmla="*/ 4842572 h 4900456"/>
                              <a:gd name="connsiteX58" fmla="*/ 2938917 w 7362098"/>
                              <a:gd name="connsiteY58" fmla="*/ 4828599 h 4900456"/>
                              <a:gd name="connsiteX59" fmla="*/ 2952892 w 7362098"/>
                              <a:gd name="connsiteY59" fmla="*/ 4839379 h 4900456"/>
                              <a:gd name="connsiteX60" fmla="*/ 2953294 w 7362098"/>
                              <a:gd name="connsiteY60" fmla="*/ 4842173 h 4900456"/>
                              <a:gd name="connsiteX61" fmla="*/ 2951695 w 7362098"/>
                              <a:gd name="connsiteY61" fmla="*/ 4842971 h 4900456"/>
                              <a:gd name="connsiteX62" fmla="*/ 2950098 w 7362098"/>
                              <a:gd name="connsiteY62" fmla="*/ 4842572 h 4900456"/>
                              <a:gd name="connsiteX63" fmla="*/ 2936523 w 7362098"/>
                              <a:gd name="connsiteY63" fmla="*/ 4831794 h 4900456"/>
                              <a:gd name="connsiteX64" fmla="*/ 2936124 w 7362098"/>
                              <a:gd name="connsiteY64" fmla="*/ 4828998 h 4900456"/>
                              <a:gd name="connsiteX65" fmla="*/ 2938917 w 7362098"/>
                              <a:gd name="connsiteY65" fmla="*/ 4828599 h 4900456"/>
                              <a:gd name="connsiteX66" fmla="*/ 3007175 w 7362098"/>
                              <a:gd name="connsiteY66" fmla="*/ 4819417 h 4900456"/>
                              <a:gd name="connsiteX67" fmla="*/ 3007585 w 7362098"/>
                              <a:gd name="connsiteY67" fmla="*/ 4822211 h 4900456"/>
                              <a:gd name="connsiteX68" fmla="*/ 2996801 w 7362098"/>
                              <a:gd name="connsiteY68" fmla="*/ 4836184 h 4900456"/>
                              <a:gd name="connsiteX69" fmla="*/ 2995203 w 7362098"/>
                              <a:gd name="connsiteY69" fmla="*/ 4836983 h 4900456"/>
                              <a:gd name="connsiteX70" fmla="*/ 2993603 w 7362098"/>
                              <a:gd name="connsiteY70" fmla="*/ 4836583 h 4900456"/>
                              <a:gd name="connsiteX71" fmla="*/ 2993603 w 7362098"/>
                              <a:gd name="connsiteY71" fmla="*/ 4833789 h 4900456"/>
                              <a:gd name="connsiteX72" fmla="*/ 3004382 w 7362098"/>
                              <a:gd name="connsiteY72" fmla="*/ 4819816 h 4900456"/>
                              <a:gd name="connsiteX73" fmla="*/ 3007175 w 7362098"/>
                              <a:gd name="connsiteY73" fmla="*/ 4819417 h 4900456"/>
                              <a:gd name="connsiteX74" fmla="*/ 2950895 w 7362098"/>
                              <a:gd name="connsiteY74" fmla="*/ 4815824 h 4900456"/>
                              <a:gd name="connsiteX75" fmla="*/ 2953688 w 7362098"/>
                              <a:gd name="connsiteY75" fmla="*/ 4816623 h 4900456"/>
                              <a:gd name="connsiteX76" fmla="*/ 2962475 w 7362098"/>
                              <a:gd name="connsiteY76" fmla="*/ 4831793 h 4900456"/>
                              <a:gd name="connsiteX77" fmla="*/ 2961676 w 7362098"/>
                              <a:gd name="connsiteY77" fmla="*/ 4834588 h 4900456"/>
                              <a:gd name="connsiteX78" fmla="*/ 2960876 w 7362098"/>
                              <a:gd name="connsiteY78" fmla="*/ 4834987 h 4900456"/>
                              <a:gd name="connsiteX79" fmla="*/ 2958883 w 7362098"/>
                              <a:gd name="connsiteY79" fmla="*/ 4833789 h 4900456"/>
                              <a:gd name="connsiteX80" fmla="*/ 2950097 w 7362098"/>
                              <a:gd name="connsiteY80" fmla="*/ 4818619 h 4900456"/>
                              <a:gd name="connsiteX81" fmla="*/ 2950895 w 7362098"/>
                              <a:gd name="connsiteY81" fmla="*/ 4815824 h 4900456"/>
                              <a:gd name="connsiteX82" fmla="*/ 2989215 w 7362098"/>
                              <a:gd name="connsiteY82" fmla="*/ 4810635 h 4900456"/>
                              <a:gd name="connsiteX83" fmla="*/ 2990814 w 7362098"/>
                              <a:gd name="connsiteY83" fmla="*/ 4813429 h 4900456"/>
                              <a:gd name="connsiteX84" fmla="*/ 2986020 w 7362098"/>
                              <a:gd name="connsiteY84" fmla="*/ 4830196 h 4900456"/>
                              <a:gd name="connsiteX85" fmla="*/ 2984424 w 7362098"/>
                              <a:gd name="connsiteY85" fmla="*/ 4831793 h 4900456"/>
                              <a:gd name="connsiteX86" fmla="*/ 2983623 w 7362098"/>
                              <a:gd name="connsiteY86" fmla="*/ 4831793 h 4900456"/>
                              <a:gd name="connsiteX87" fmla="*/ 2981628 w 7362098"/>
                              <a:gd name="connsiteY87" fmla="*/ 4828999 h 4900456"/>
                              <a:gd name="connsiteX88" fmla="*/ 2986418 w 7362098"/>
                              <a:gd name="connsiteY88" fmla="*/ 4812232 h 4900456"/>
                              <a:gd name="connsiteX89" fmla="*/ 2989215 w 7362098"/>
                              <a:gd name="connsiteY89" fmla="*/ 4810635 h 4900456"/>
                              <a:gd name="connsiteX90" fmla="*/ 2969658 w 7362098"/>
                              <a:gd name="connsiteY90" fmla="*/ 4809038 h 4900456"/>
                              <a:gd name="connsiteX91" fmla="*/ 2972053 w 7362098"/>
                              <a:gd name="connsiteY91" fmla="*/ 4811034 h 4900456"/>
                              <a:gd name="connsiteX92" fmla="*/ 2974446 w 7362098"/>
                              <a:gd name="connsiteY92" fmla="*/ 4828600 h 4900456"/>
                              <a:gd name="connsiteX93" fmla="*/ 2972451 w 7362098"/>
                              <a:gd name="connsiteY93" fmla="*/ 4830995 h 4900456"/>
                              <a:gd name="connsiteX94" fmla="*/ 2970057 w 7362098"/>
                              <a:gd name="connsiteY94" fmla="*/ 4828999 h 4900456"/>
                              <a:gd name="connsiteX95" fmla="*/ 2967664 w 7362098"/>
                              <a:gd name="connsiteY95" fmla="*/ 4811433 h 4900456"/>
                              <a:gd name="connsiteX96" fmla="*/ 2969658 w 7362098"/>
                              <a:gd name="connsiteY96" fmla="*/ 4809038 h 4900456"/>
                              <a:gd name="connsiteX97" fmla="*/ 2014013 w 7362098"/>
                              <a:gd name="connsiteY97" fmla="*/ 4784438 h 4900456"/>
                              <a:gd name="connsiteX98" fmla="*/ 2033125 w 7362098"/>
                              <a:gd name="connsiteY98" fmla="*/ 4798660 h 4900456"/>
                              <a:gd name="connsiteX99" fmla="*/ 2027536 w 7362098"/>
                              <a:gd name="connsiteY99" fmla="*/ 4802253 h 4900456"/>
                              <a:gd name="connsiteX100" fmla="*/ 1993204 w 7362098"/>
                              <a:gd name="connsiteY100" fmla="*/ 4794269 h 4900456"/>
                              <a:gd name="connsiteX101" fmla="*/ 1986018 w 7362098"/>
                              <a:gd name="connsiteY101" fmla="*/ 4828201 h 4900456"/>
                              <a:gd name="connsiteX102" fmla="*/ 1980429 w 7362098"/>
                              <a:gd name="connsiteY102" fmla="*/ 4831794 h 4900456"/>
                              <a:gd name="connsiteX103" fmla="*/ 1979630 w 7362098"/>
                              <a:gd name="connsiteY103" fmla="*/ 4830596 h 4900456"/>
                              <a:gd name="connsiteX104" fmla="*/ 1990409 w 7362098"/>
                              <a:gd name="connsiteY104" fmla="*/ 4787881 h 4900456"/>
                              <a:gd name="connsiteX105" fmla="*/ 2014013 w 7362098"/>
                              <a:gd name="connsiteY105" fmla="*/ 4784438 h 4900456"/>
                              <a:gd name="connsiteX106" fmla="*/ 54291 w 7362098"/>
                              <a:gd name="connsiteY106" fmla="*/ 4768321 h 4900456"/>
                              <a:gd name="connsiteX107" fmla="*/ 56686 w 7362098"/>
                              <a:gd name="connsiteY107" fmla="*/ 4770316 h 4900456"/>
                              <a:gd name="connsiteX108" fmla="*/ 59082 w 7362098"/>
                              <a:gd name="connsiteY108" fmla="*/ 4787882 h 4900456"/>
                              <a:gd name="connsiteX109" fmla="*/ 57085 w 7362098"/>
                              <a:gd name="connsiteY109" fmla="*/ 4790277 h 4900456"/>
                              <a:gd name="connsiteX110" fmla="*/ 54690 w 7362098"/>
                              <a:gd name="connsiteY110" fmla="*/ 4788281 h 4900456"/>
                              <a:gd name="connsiteX111" fmla="*/ 52295 w 7362098"/>
                              <a:gd name="connsiteY111" fmla="*/ 4770716 h 4900456"/>
                              <a:gd name="connsiteX112" fmla="*/ 54291 w 7362098"/>
                              <a:gd name="connsiteY112" fmla="*/ 4768321 h 4900456"/>
                              <a:gd name="connsiteX113" fmla="*/ 42714 w 7362098"/>
                              <a:gd name="connsiteY113" fmla="*/ 4767522 h 4900456"/>
                              <a:gd name="connsiteX114" fmla="*/ 43912 w 7362098"/>
                              <a:gd name="connsiteY114" fmla="*/ 4770316 h 4900456"/>
                              <a:gd name="connsiteX115" fmla="*/ 39121 w 7362098"/>
                              <a:gd name="connsiteY115" fmla="*/ 4787083 h 4900456"/>
                              <a:gd name="connsiteX116" fmla="*/ 37524 w 7362098"/>
                              <a:gd name="connsiteY116" fmla="*/ 4788680 h 4900456"/>
                              <a:gd name="connsiteX117" fmla="*/ 36725 w 7362098"/>
                              <a:gd name="connsiteY117" fmla="*/ 4788680 h 4900456"/>
                              <a:gd name="connsiteX118" fmla="*/ 35129 w 7362098"/>
                              <a:gd name="connsiteY118" fmla="*/ 4785886 h 4900456"/>
                              <a:gd name="connsiteX119" fmla="*/ 39919 w 7362098"/>
                              <a:gd name="connsiteY119" fmla="*/ 4769118 h 4900456"/>
                              <a:gd name="connsiteX120" fmla="*/ 42714 w 7362098"/>
                              <a:gd name="connsiteY120" fmla="*/ 4767522 h 4900456"/>
                              <a:gd name="connsiteX121" fmla="*/ 65068 w 7362098"/>
                              <a:gd name="connsiteY121" fmla="*/ 4764727 h 4900456"/>
                              <a:gd name="connsiteX122" fmla="*/ 67862 w 7362098"/>
                              <a:gd name="connsiteY122" fmla="*/ 4765526 h 4900456"/>
                              <a:gd name="connsiteX123" fmla="*/ 76646 w 7362098"/>
                              <a:gd name="connsiteY123" fmla="*/ 4780696 h 4900456"/>
                              <a:gd name="connsiteX124" fmla="*/ 75847 w 7362098"/>
                              <a:gd name="connsiteY124" fmla="*/ 4783491 h 4900456"/>
                              <a:gd name="connsiteX125" fmla="*/ 75049 w 7362098"/>
                              <a:gd name="connsiteY125" fmla="*/ 4783890 h 4900456"/>
                              <a:gd name="connsiteX126" fmla="*/ 73053 w 7362098"/>
                              <a:gd name="connsiteY126" fmla="*/ 4782692 h 4900456"/>
                              <a:gd name="connsiteX127" fmla="*/ 64270 w 7362098"/>
                              <a:gd name="connsiteY127" fmla="*/ 4767522 h 4900456"/>
                              <a:gd name="connsiteX128" fmla="*/ 65068 w 7362098"/>
                              <a:gd name="connsiteY128" fmla="*/ 4764727 h 4900456"/>
                              <a:gd name="connsiteX129" fmla="*/ 32734 w 7362098"/>
                              <a:gd name="connsiteY129" fmla="*/ 4762332 h 4900456"/>
                              <a:gd name="connsiteX130" fmla="*/ 33532 w 7362098"/>
                              <a:gd name="connsiteY130" fmla="*/ 4765126 h 4900456"/>
                              <a:gd name="connsiteX131" fmla="*/ 22754 w 7362098"/>
                              <a:gd name="connsiteY131" fmla="*/ 4779099 h 4900456"/>
                              <a:gd name="connsiteX132" fmla="*/ 21157 w 7362098"/>
                              <a:gd name="connsiteY132" fmla="*/ 4779898 h 4900456"/>
                              <a:gd name="connsiteX133" fmla="*/ 19560 w 7362098"/>
                              <a:gd name="connsiteY133" fmla="*/ 4779499 h 4900456"/>
                              <a:gd name="connsiteX134" fmla="*/ 19160 w 7362098"/>
                              <a:gd name="connsiteY134" fmla="*/ 4776704 h 4900456"/>
                              <a:gd name="connsiteX135" fmla="*/ 29939 w 7362098"/>
                              <a:gd name="connsiteY135" fmla="*/ 4762731 h 4900456"/>
                              <a:gd name="connsiteX136" fmla="*/ 32734 w 7362098"/>
                              <a:gd name="connsiteY136" fmla="*/ 4762332 h 4900456"/>
                              <a:gd name="connsiteX137" fmla="*/ 76645 w 7362098"/>
                              <a:gd name="connsiteY137" fmla="*/ 4756743 h 4900456"/>
                              <a:gd name="connsiteX138" fmla="*/ 91018 w 7362098"/>
                              <a:gd name="connsiteY138" fmla="*/ 4767523 h 4900456"/>
                              <a:gd name="connsiteX139" fmla="*/ 91417 w 7362098"/>
                              <a:gd name="connsiteY139" fmla="*/ 4770317 h 4900456"/>
                              <a:gd name="connsiteX140" fmla="*/ 89820 w 7362098"/>
                              <a:gd name="connsiteY140" fmla="*/ 4771115 h 4900456"/>
                              <a:gd name="connsiteX141" fmla="*/ 88223 w 7362098"/>
                              <a:gd name="connsiteY141" fmla="*/ 4770716 h 4900456"/>
                              <a:gd name="connsiteX142" fmla="*/ 74250 w 7362098"/>
                              <a:gd name="connsiteY142" fmla="*/ 4759938 h 4900456"/>
                              <a:gd name="connsiteX143" fmla="*/ 73851 w 7362098"/>
                              <a:gd name="connsiteY143" fmla="*/ 4757142 h 4900456"/>
                              <a:gd name="connsiteX144" fmla="*/ 76645 w 7362098"/>
                              <a:gd name="connsiteY144" fmla="*/ 4756743 h 4900456"/>
                              <a:gd name="connsiteX145" fmla="*/ 6757209 w 7362098"/>
                              <a:gd name="connsiteY145" fmla="*/ 4755146 h 4900456"/>
                              <a:gd name="connsiteX146" fmla="*/ 6759604 w 7362098"/>
                              <a:gd name="connsiteY146" fmla="*/ 4757142 h 4900456"/>
                              <a:gd name="connsiteX147" fmla="*/ 6761999 w 7362098"/>
                              <a:gd name="connsiteY147" fmla="*/ 4774708 h 4900456"/>
                              <a:gd name="connsiteX148" fmla="*/ 6760003 w 7362098"/>
                              <a:gd name="connsiteY148" fmla="*/ 4777103 h 4900456"/>
                              <a:gd name="connsiteX149" fmla="*/ 6757608 w 7362098"/>
                              <a:gd name="connsiteY149" fmla="*/ 4775107 h 4900456"/>
                              <a:gd name="connsiteX150" fmla="*/ 6755212 w 7362098"/>
                              <a:gd name="connsiteY150" fmla="*/ 4757542 h 4900456"/>
                              <a:gd name="connsiteX151" fmla="*/ 6757209 w 7362098"/>
                              <a:gd name="connsiteY151" fmla="*/ 4755146 h 4900456"/>
                              <a:gd name="connsiteX152" fmla="*/ 6745631 w 7362098"/>
                              <a:gd name="connsiteY152" fmla="*/ 4754348 h 4900456"/>
                              <a:gd name="connsiteX153" fmla="*/ 6746830 w 7362098"/>
                              <a:gd name="connsiteY153" fmla="*/ 4757142 h 4900456"/>
                              <a:gd name="connsiteX154" fmla="*/ 6742039 w 7362098"/>
                              <a:gd name="connsiteY154" fmla="*/ 4773909 h 4900456"/>
                              <a:gd name="connsiteX155" fmla="*/ 6740442 w 7362098"/>
                              <a:gd name="connsiteY155" fmla="*/ 4775506 h 4900456"/>
                              <a:gd name="connsiteX156" fmla="*/ 6739643 w 7362098"/>
                              <a:gd name="connsiteY156" fmla="*/ 4775506 h 4900456"/>
                              <a:gd name="connsiteX157" fmla="*/ 6738046 w 7362098"/>
                              <a:gd name="connsiteY157" fmla="*/ 4772712 h 4900456"/>
                              <a:gd name="connsiteX158" fmla="*/ 6742837 w 7362098"/>
                              <a:gd name="connsiteY158" fmla="*/ 4755945 h 4900456"/>
                              <a:gd name="connsiteX159" fmla="*/ 6745631 w 7362098"/>
                              <a:gd name="connsiteY159" fmla="*/ 4754348 h 4900456"/>
                              <a:gd name="connsiteX160" fmla="*/ 22355 w 7362098"/>
                              <a:gd name="connsiteY160" fmla="*/ 4752751 h 4900456"/>
                              <a:gd name="connsiteX161" fmla="*/ 25150 w 7362098"/>
                              <a:gd name="connsiteY161" fmla="*/ 4753550 h 4900456"/>
                              <a:gd name="connsiteX162" fmla="*/ 24351 w 7362098"/>
                              <a:gd name="connsiteY162" fmla="*/ 4756345 h 4900456"/>
                              <a:gd name="connsiteX163" fmla="*/ 9181 w 7362098"/>
                              <a:gd name="connsiteY163" fmla="*/ 4765128 h 4900456"/>
                              <a:gd name="connsiteX164" fmla="*/ 8383 w 7362098"/>
                              <a:gd name="connsiteY164" fmla="*/ 4765527 h 4900456"/>
                              <a:gd name="connsiteX165" fmla="*/ 6387 w 7362098"/>
                              <a:gd name="connsiteY165" fmla="*/ 4764329 h 4900456"/>
                              <a:gd name="connsiteX166" fmla="*/ 7185 w 7362098"/>
                              <a:gd name="connsiteY166" fmla="*/ 4761535 h 4900456"/>
                              <a:gd name="connsiteX167" fmla="*/ 6767986 w 7362098"/>
                              <a:gd name="connsiteY167" fmla="*/ 4751554 h 4900456"/>
                              <a:gd name="connsiteX168" fmla="*/ 6770781 w 7362098"/>
                              <a:gd name="connsiteY168" fmla="*/ 4752352 h 4900456"/>
                              <a:gd name="connsiteX169" fmla="*/ 6779564 w 7362098"/>
                              <a:gd name="connsiteY169" fmla="*/ 4767523 h 4900456"/>
                              <a:gd name="connsiteX170" fmla="*/ 6778765 w 7362098"/>
                              <a:gd name="connsiteY170" fmla="*/ 4770317 h 4900456"/>
                              <a:gd name="connsiteX171" fmla="*/ 6777967 w 7362098"/>
                              <a:gd name="connsiteY171" fmla="*/ 4770716 h 4900456"/>
                              <a:gd name="connsiteX172" fmla="*/ 6775971 w 7362098"/>
                              <a:gd name="connsiteY172" fmla="*/ 4769519 h 4900456"/>
                              <a:gd name="connsiteX173" fmla="*/ 6767187 w 7362098"/>
                              <a:gd name="connsiteY173" fmla="*/ 4754348 h 4900456"/>
                              <a:gd name="connsiteX174" fmla="*/ 6767986 w 7362098"/>
                              <a:gd name="connsiteY174" fmla="*/ 4751554 h 4900456"/>
                              <a:gd name="connsiteX175" fmla="*/ 6736051 w 7362098"/>
                              <a:gd name="connsiteY175" fmla="*/ 4749158 h 4900456"/>
                              <a:gd name="connsiteX176" fmla="*/ 6736849 w 7362098"/>
                              <a:gd name="connsiteY176" fmla="*/ 4751953 h 4900456"/>
                              <a:gd name="connsiteX177" fmla="*/ 6726071 w 7362098"/>
                              <a:gd name="connsiteY177" fmla="*/ 4765926 h 4900456"/>
                              <a:gd name="connsiteX178" fmla="*/ 6724473 w 7362098"/>
                              <a:gd name="connsiteY178" fmla="*/ 4766724 h 4900456"/>
                              <a:gd name="connsiteX179" fmla="*/ 6722876 w 7362098"/>
                              <a:gd name="connsiteY179" fmla="*/ 4766325 h 4900456"/>
                              <a:gd name="connsiteX180" fmla="*/ 6722477 w 7362098"/>
                              <a:gd name="connsiteY180" fmla="*/ 4763530 h 4900456"/>
                              <a:gd name="connsiteX181" fmla="*/ 6733256 w 7362098"/>
                              <a:gd name="connsiteY181" fmla="*/ 4749557 h 4900456"/>
                              <a:gd name="connsiteX182" fmla="*/ 6736051 w 7362098"/>
                              <a:gd name="connsiteY182" fmla="*/ 4749158 h 4900456"/>
                              <a:gd name="connsiteX183" fmla="*/ 5412906 w 7362098"/>
                              <a:gd name="connsiteY183" fmla="*/ 4748859 h 4900456"/>
                              <a:gd name="connsiteX184" fmla="*/ 5422287 w 7362098"/>
                              <a:gd name="connsiteY184" fmla="*/ 4749957 h 4900456"/>
                              <a:gd name="connsiteX185" fmla="*/ 5429473 w 7362098"/>
                              <a:gd name="connsiteY185" fmla="*/ 4761933 h 4900456"/>
                              <a:gd name="connsiteX186" fmla="*/ 5433066 w 7362098"/>
                              <a:gd name="connsiteY186" fmla="*/ 4766724 h 4900456"/>
                              <a:gd name="connsiteX187" fmla="*/ 5439054 w 7362098"/>
                              <a:gd name="connsiteY187" fmla="*/ 4766724 h 4900456"/>
                              <a:gd name="connsiteX188" fmla="*/ 5439453 w 7362098"/>
                              <a:gd name="connsiteY188" fmla="*/ 4766724 h 4900456"/>
                              <a:gd name="connsiteX189" fmla="*/ 5439852 w 7362098"/>
                              <a:gd name="connsiteY189" fmla="*/ 4766325 h 4900456"/>
                              <a:gd name="connsiteX190" fmla="*/ 5453026 w 7362098"/>
                              <a:gd name="connsiteY190" fmla="*/ 4765926 h 4900456"/>
                              <a:gd name="connsiteX191" fmla="*/ 5460211 w 7362098"/>
                              <a:gd name="connsiteY191" fmla="*/ 4777503 h 4900456"/>
                              <a:gd name="connsiteX192" fmla="*/ 5460211 w 7362098"/>
                              <a:gd name="connsiteY192" fmla="*/ 4777902 h 4900456"/>
                              <a:gd name="connsiteX193" fmla="*/ 5463804 w 7362098"/>
                              <a:gd name="connsiteY193" fmla="*/ 4782692 h 4900456"/>
                              <a:gd name="connsiteX194" fmla="*/ 5470191 w 7362098"/>
                              <a:gd name="connsiteY194" fmla="*/ 4782692 h 4900456"/>
                              <a:gd name="connsiteX195" fmla="*/ 5470591 w 7362098"/>
                              <a:gd name="connsiteY195" fmla="*/ 4782692 h 4900456"/>
                              <a:gd name="connsiteX196" fmla="*/ 5484563 w 7362098"/>
                              <a:gd name="connsiteY196" fmla="*/ 4781894 h 4900456"/>
                              <a:gd name="connsiteX197" fmla="*/ 5491748 w 7362098"/>
                              <a:gd name="connsiteY197" fmla="*/ 4793870 h 4900456"/>
                              <a:gd name="connsiteX198" fmla="*/ 5495341 w 7362098"/>
                              <a:gd name="connsiteY198" fmla="*/ 4798660 h 4900456"/>
                              <a:gd name="connsiteX199" fmla="*/ 5498535 w 7362098"/>
                              <a:gd name="connsiteY199" fmla="*/ 4799458 h 4900456"/>
                              <a:gd name="connsiteX200" fmla="*/ 5502926 w 7362098"/>
                              <a:gd name="connsiteY200" fmla="*/ 4799858 h 4900456"/>
                              <a:gd name="connsiteX201" fmla="*/ 5506519 w 7362098"/>
                              <a:gd name="connsiteY201" fmla="*/ 4803850 h 4900456"/>
                              <a:gd name="connsiteX202" fmla="*/ 5500930 w 7362098"/>
                              <a:gd name="connsiteY202" fmla="*/ 4808241 h 4900456"/>
                              <a:gd name="connsiteX203" fmla="*/ 5494942 w 7362098"/>
                              <a:gd name="connsiteY203" fmla="*/ 4807842 h 4900456"/>
                              <a:gd name="connsiteX204" fmla="*/ 5490151 w 7362098"/>
                              <a:gd name="connsiteY204" fmla="*/ 4806245 h 4900456"/>
                              <a:gd name="connsiteX205" fmla="*/ 5482966 w 7362098"/>
                              <a:gd name="connsiteY205" fmla="*/ 4794269 h 4900456"/>
                              <a:gd name="connsiteX206" fmla="*/ 5479772 w 7362098"/>
                              <a:gd name="connsiteY206" fmla="*/ 4789478 h 4900456"/>
                              <a:gd name="connsiteX207" fmla="*/ 5472986 w 7362098"/>
                              <a:gd name="connsiteY207" fmla="*/ 4789878 h 4900456"/>
                              <a:gd name="connsiteX208" fmla="*/ 5459413 w 7362098"/>
                              <a:gd name="connsiteY208" fmla="*/ 4790277 h 4900456"/>
                              <a:gd name="connsiteX209" fmla="*/ 5452227 w 7362098"/>
                              <a:gd name="connsiteY209" fmla="*/ 4778700 h 4900456"/>
                              <a:gd name="connsiteX210" fmla="*/ 5448635 w 7362098"/>
                              <a:gd name="connsiteY210" fmla="*/ 4773511 h 4900456"/>
                              <a:gd name="connsiteX211" fmla="*/ 5442647 w 7362098"/>
                              <a:gd name="connsiteY211" fmla="*/ 4773511 h 4900456"/>
                              <a:gd name="connsiteX212" fmla="*/ 5442247 w 7362098"/>
                              <a:gd name="connsiteY212" fmla="*/ 4773511 h 4900456"/>
                              <a:gd name="connsiteX213" fmla="*/ 5428675 w 7362098"/>
                              <a:gd name="connsiteY213" fmla="*/ 4773910 h 4900456"/>
                              <a:gd name="connsiteX214" fmla="*/ 5421489 w 7362098"/>
                              <a:gd name="connsiteY214" fmla="*/ 4761933 h 4900456"/>
                              <a:gd name="connsiteX215" fmla="*/ 5418294 w 7362098"/>
                              <a:gd name="connsiteY215" fmla="*/ 4757142 h 4900456"/>
                              <a:gd name="connsiteX216" fmla="*/ 5411508 w 7362098"/>
                              <a:gd name="connsiteY216" fmla="*/ 4757542 h 4900456"/>
                              <a:gd name="connsiteX217" fmla="*/ 5397935 w 7362098"/>
                              <a:gd name="connsiteY217" fmla="*/ 4757941 h 4900456"/>
                              <a:gd name="connsiteX218" fmla="*/ 5395540 w 7362098"/>
                              <a:gd name="connsiteY218" fmla="*/ 4756344 h 4900456"/>
                              <a:gd name="connsiteX219" fmla="*/ 5393943 w 7362098"/>
                              <a:gd name="connsiteY219" fmla="*/ 4751154 h 4900456"/>
                              <a:gd name="connsiteX220" fmla="*/ 5399133 w 7362098"/>
                              <a:gd name="connsiteY220" fmla="*/ 4749558 h 4900456"/>
                              <a:gd name="connsiteX221" fmla="*/ 5401528 w 7362098"/>
                              <a:gd name="connsiteY221" fmla="*/ 4750755 h 4900456"/>
                              <a:gd name="connsiteX222" fmla="*/ 5407915 w 7362098"/>
                              <a:gd name="connsiteY222" fmla="*/ 4750755 h 4900456"/>
                              <a:gd name="connsiteX223" fmla="*/ 5408314 w 7362098"/>
                              <a:gd name="connsiteY223" fmla="*/ 4750755 h 4900456"/>
                              <a:gd name="connsiteX224" fmla="*/ 5412906 w 7362098"/>
                              <a:gd name="connsiteY224" fmla="*/ 4748859 h 4900456"/>
                              <a:gd name="connsiteX225" fmla="*/ 81435 w 7362098"/>
                              <a:gd name="connsiteY225" fmla="*/ 4745566 h 4900456"/>
                              <a:gd name="connsiteX226" fmla="*/ 98201 w 7362098"/>
                              <a:gd name="connsiteY226" fmla="*/ 4750357 h 4900456"/>
                              <a:gd name="connsiteX227" fmla="*/ 99399 w 7362098"/>
                              <a:gd name="connsiteY227" fmla="*/ 4753151 h 4900456"/>
                              <a:gd name="connsiteX228" fmla="*/ 97802 w 7362098"/>
                              <a:gd name="connsiteY228" fmla="*/ 4754749 h 4900456"/>
                              <a:gd name="connsiteX229" fmla="*/ 97004 w 7362098"/>
                              <a:gd name="connsiteY229" fmla="*/ 4754749 h 4900456"/>
                              <a:gd name="connsiteX230" fmla="*/ 80237 w 7362098"/>
                              <a:gd name="connsiteY230" fmla="*/ 4749958 h 4900456"/>
                              <a:gd name="connsiteX231" fmla="*/ 78641 w 7362098"/>
                              <a:gd name="connsiteY231" fmla="*/ 4747162 h 4900456"/>
                              <a:gd name="connsiteX232" fmla="*/ 81435 w 7362098"/>
                              <a:gd name="connsiteY232" fmla="*/ 4745566 h 4900456"/>
                              <a:gd name="connsiteX233" fmla="*/ 6779562 w 7362098"/>
                              <a:gd name="connsiteY233" fmla="*/ 4743570 h 4900456"/>
                              <a:gd name="connsiteX234" fmla="*/ 6793935 w 7362098"/>
                              <a:gd name="connsiteY234" fmla="*/ 4754349 h 4900456"/>
                              <a:gd name="connsiteX235" fmla="*/ 6794334 w 7362098"/>
                              <a:gd name="connsiteY235" fmla="*/ 4757144 h 4900456"/>
                              <a:gd name="connsiteX236" fmla="*/ 6792737 w 7362098"/>
                              <a:gd name="connsiteY236" fmla="*/ 4757942 h 4900456"/>
                              <a:gd name="connsiteX237" fmla="*/ 6791140 w 7362098"/>
                              <a:gd name="connsiteY237" fmla="*/ 4757543 h 4900456"/>
                              <a:gd name="connsiteX238" fmla="*/ 6777167 w 7362098"/>
                              <a:gd name="connsiteY238" fmla="*/ 4746764 h 4900456"/>
                              <a:gd name="connsiteX239" fmla="*/ 6776768 w 7362098"/>
                              <a:gd name="connsiteY239" fmla="*/ 4743969 h 4900456"/>
                              <a:gd name="connsiteX240" fmla="*/ 6779562 w 7362098"/>
                              <a:gd name="connsiteY240" fmla="*/ 4743570 h 4900456"/>
                              <a:gd name="connsiteX241" fmla="*/ 3288614 w 7362098"/>
                              <a:gd name="connsiteY241" fmla="*/ 4742772 h 4900456"/>
                              <a:gd name="connsiteX242" fmla="*/ 3291408 w 7362098"/>
                              <a:gd name="connsiteY242" fmla="*/ 4744369 h 4900456"/>
                              <a:gd name="connsiteX243" fmla="*/ 3308973 w 7362098"/>
                              <a:gd name="connsiteY243" fmla="*/ 4755147 h 4900456"/>
                              <a:gd name="connsiteX244" fmla="*/ 3312169 w 7362098"/>
                              <a:gd name="connsiteY244" fmla="*/ 4756744 h 4900456"/>
                              <a:gd name="connsiteX245" fmla="*/ 3310971 w 7362098"/>
                              <a:gd name="connsiteY245" fmla="*/ 4759539 h 4900456"/>
                              <a:gd name="connsiteX246" fmla="*/ 3310569 w 7362098"/>
                              <a:gd name="connsiteY246" fmla="*/ 4759539 h 4900456"/>
                              <a:gd name="connsiteX247" fmla="*/ 3297795 w 7362098"/>
                              <a:gd name="connsiteY247" fmla="*/ 4758341 h 4900456"/>
                              <a:gd name="connsiteX248" fmla="*/ 3269052 w 7362098"/>
                              <a:gd name="connsiteY248" fmla="*/ 4790676 h 4900456"/>
                              <a:gd name="connsiteX249" fmla="*/ 3225939 w 7362098"/>
                              <a:gd name="connsiteY249" fmla="*/ 4793870 h 4900456"/>
                              <a:gd name="connsiteX250" fmla="*/ 3219153 w 7362098"/>
                              <a:gd name="connsiteY250" fmla="*/ 4805048 h 4900456"/>
                              <a:gd name="connsiteX251" fmla="*/ 3218755 w 7362098"/>
                              <a:gd name="connsiteY251" fmla="*/ 4805447 h 4900456"/>
                              <a:gd name="connsiteX252" fmla="*/ 3215959 w 7362098"/>
                              <a:gd name="connsiteY252" fmla="*/ 4804648 h 4900456"/>
                              <a:gd name="connsiteX253" fmla="*/ 3216356 w 7362098"/>
                              <a:gd name="connsiteY253" fmla="*/ 4801455 h 4900456"/>
                              <a:gd name="connsiteX254" fmla="*/ 3218356 w 7362098"/>
                              <a:gd name="connsiteY254" fmla="*/ 4780696 h 4900456"/>
                              <a:gd name="connsiteX255" fmla="*/ 3218755 w 7362098"/>
                              <a:gd name="connsiteY255" fmla="*/ 4777503 h 4900456"/>
                              <a:gd name="connsiteX256" fmla="*/ 3221949 w 7362098"/>
                              <a:gd name="connsiteY256" fmla="*/ 4777902 h 4900456"/>
                              <a:gd name="connsiteX257" fmla="*/ 3226341 w 7362098"/>
                              <a:gd name="connsiteY257" fmla="*/ 4789479 h 4900456"/>
                              <a:gd name="connsiteX258" fmla="*/ 3226745 w 7362098"/>
                              <a:gd name="connsiteY258" fmla="*/ 4789479 h 4900456"/>
                              <a:gd name="connsiteX259" fmla="*/ 3267056 w 7362098"/>
                              <a:gd name="connsiteY259" fmla="*/ 4786684 h 4900456"/>
                              <a:gd name="connsiteX260" fmla="*/ 3293406 w 7362098"/>
                              <a:gd name="connsiteY260" fmla="*/ 4756344 h 4900456"/>
                              <a:gd name="connsiteX261" fmla="*/ 3293406 w 7362098"/>
                              <a:gd name="connsiteY261" fmla="*/ 4755945 h 4900456"/>
                              <a:gd name="connsiteX262" fmla="*/ 3287016 w 7362098"/>
                              <a:gd name="connsiteY262" fmla="*/ 4745566 h 4900456"/>
                              <a:gd name="connsiteX263" fmla="*/ 3288614 w 7362098"/>
                              <a:gd name="connsiteY263" fmla="*/ 4742772 h 4900456"/>
                              <a:gd name="connsiteX264" fmla="*/ 19562 w 7362098"/>
                              <a:gd name="connsiteY264" fmla="*/ 4741175 h 4900456"/>
                              <a:gd name="connsiteX265" fmla="*/ 21957 w 7362098"/>
                              <a:gd name="connsiteY265" fmla="*/ 4743171 h 4900456"/>
                              <a:gd name="connsiteX266" fmla="*/ 19961 w 7362098"/>
                              <a:gd name="connsiteY266" fmla="*/ 4745566 h 4900456"/>
                              <a:gd name="connsiteX267" fmla="*/ 2395 w 7362098"/>
                              <a:gd name="connsiteY267" fmla="*/ 4747962 h 4900456"/>
                              <a:gd name="connsiteX268" fmla="*/ 0 w 7362098"/>
                              <a:gd name="connsiteY268" fmla="*/ 4745966 h 4900456"/>
                              <a:gd name="connsiteX269" fmla="*/ 1996 w 7362098"/>
                              <a:gd name="connsiteY269" fmla="*/ 4743570 h 4900456"/>
                              <a:gd name="connsiteX270" fmla="*/ 6725671 w 7362098"/>
                              <a:gd name="connsiteY270" fmla="*/ 4739578 h 4900456"/>
                              <a:gd name="connsiteX271" fmla="*/ 6728466 w 7362098"/>
                              <a:gd name="connsiteY271" fmla="*/ 4740376 h 4900456"/>
                              <a:gd name="connsiteX272" fmla="*/ 6727667 w 7362098"/>
                              <a:gd name="connsiteY272" fmla="*/ 4743170 h 4900456"/>
                              <a:gd name="connsiteX273" fmla="*/ 6712497 w 7362098"/>
                              <a:gd name="connsiteY273" fmla="*/ 4751954 h 4900456"/>
                              <a:gd name="connsiteX274" fmla="*/ 6711698 w 7362098"/>
                              <a:gd name="connsiteY274" fmla="*/ 4752353 h 4900456"/>
                              <a:gd name="connsiteX275" fmla="*/ 6709702 w 7362098"/>
                              <a:gd name="connsiteY275" fmla="*/ 4751155 h 4900456"/>
                              <a:gd name="connsiteX276" fmla="*/ 6710501 w 7362098"/>
                              <a:gd name="connsiteY276" fmla="*/ 4748361 h 4900456"/>
                              <a:gd name="connsiteX277" fmla="*/ 4211517 w 7362098"/>
                              <a:gd name="connsiteY277" fmla="*/ 4739578 h 4900456"/>
                              <a:gd name="connsiteX278" fmla="*/ 4216307 w 7362098"/>
                              <a:gd name="connsiteY278" fmla="*/ 4743170 h 4900456"/>
                              <a:gd name="connsiteX279" fmla="*/ 4219900 w 7362098"/>
                              <a:gd name="connsiteY279" fmla="*/ 4767523 h 4900456"/>
                              <a:gd name="connsiteX280" fmla="*/ 4244252 w 7362098"/>
                              <a:gd name="connsiteY280" fmla="*/ 4763930 h 4900456"/>
                              <a:gd name="connsiteX281" fmla="*/ 4249043 w 7362098"/>
                              <a:gd name="connsiteY281" fmla="*/ 4767523 h 4900456"/>
                              <a:gd name="connsiteX282" fmla="*/ 4245450 w 7362098"/>
                              <a:gd name="connsiteY282" fmla="*/ 4772313 h 4900456"/>
                              <a:gd name="connsiteX283" fmla="*/ 4221098 w 7362098"/>
                              <a:gd name="connsiteY283" fmla="*/ 4775906 h 4900456"/>
                              <a:gd name="connsiteX284" fmla="*/ 4224690 w 7362098"/>
                              <a:gd name="connsiteY284" fmla="*/ 4800257 h 4900456"/>
                              <a:gd name="connsiteX285" fmla="*/ 4221098 w 7362098"/>
                              <a:gd name="connsiteY285" fmla="*/ 4805047 h 4900456"/>
                              <a:gd name="connsiteX286" fmla="*/ 4216307 w 7362098"/>
                              <a:gd name="connsiteY286" fmla="*/ 4801455 h 4900456"/>
                              <a:gd name="connsiteX287" fmla="*/ 4212714 w 7362098"/>
                              <a:gd name="connsiteY287" fmla="*/ 4777103 h 4900456"/>
                              <a:gd name="connsiteX288" fmla="*/ 4188363 w 7362098"/>
                              <a:gd name="connsiteY288" fmla="*/ 4780696 h 4900456"/>
                              <a:gd name="connsiteX289" fmla="*/ 4183573 w 7362098"/>
                              <a:gd name="connsiteY289" fmla="*/ 4777103 h 4900456"/>
                              <a:gd name="connsiteX290" fmla="*/ 4187166 w 7362098"/>
                              <a:gd name="connsiteY290" fmla="*/ 4772313 h 4900456"/>
                              <a:gd name="connsiteX291" fmla="*/ 4211517 w 7362098"/>
                              <a:gd name="connsiteY291" fmla="*/ 4768720 h 4900456"/>
                              <a:gd name="connsiteX292" fmla="*/ 4207924 w 7362098"/>
                              <a:gd name="connsiteY292" fmla="*/ 4744368 h 4900456"/>
                              <a:gd name="connsiteX293" fmla="*/ 4211517 w 7362098"/>
                              <a:gd name="connsiteY293" fmla="*/ 4739578 h 4900456"/>
                              <a:gd name="connsiteX294" fmla="*/ 6784353 w 7362098"/>
                              <a:gd name="connsiteY294" fmla="*/ 4732393 h 4900456"/>
                              <a:gd name="connsiteX295" fmla="*/ 6801120 w 7362098"/>
                              <a:gd name="connsiteY295" fmla="*/ 4737184 h 4900456"/>
                              <a:gd name="connsiteX296" fmla="*/ 6802318 w 7362098"/>
                              <a:gd name="connsiteY296" fmla="*/ 4739978 h 4900456"/>
                              <a:gd name="connsiteX297" fmla="*/ 6800721 w 7362098"/>
                              <a:gd name="connsiteY297" fmla="*/ 4741575 h 4900456"/>
                              <a:gd name="connsiteX298" fmla="*/ 6799923 w 7362098"/>
                              <a:gd name="connsiteY298" fmla="*/ 4741575 h 4900456"/>
                              <a:gd name="connsiteX299" fmla="*/ 6783155 w 7362098"/>
                              <a:gd name="connsiteY299" fmla="*/ 4736784 h 4900456"/>
                              <a:gd name="connsiteX300" fmla="*/ 6781559 w 7362098"/>
                              <a:gd name="connsiteY300" fmla="*/ 4733990 h 4900456"/>
                              <a:gd name="connsiteX301" fmla="*/ 6784353 w 7362098"/>
                              <a:gd name="connsiteY301" fmla="*/ 4732393 h 4900456"/>
                              <a:gd name="connsiteX302" fmla="*/ 98602 w 7362098"/>
                              <a:gd name="connsiteY302" fmla="*/ 4730795 h 4900456"/>
                              <a:gd name="connsiteX303" fmla="*/ 100997 w 7362098"/>
                              <a:gd name="connsiteY303" fmla="*/ 4732791 h 4900456"/>
                              <a:gd name="connsiteX304" fmla="*/ 99001 w 7362098"/>
                              <a:gd name="connsiteY304" fmla="*/ 4735186 h 4900456"/>
                              <a:gd name="connsiteX305" fmla="*/ 81436 w 7362098"/>
                              <a:gd name="connsiteY305" fmla="*/ 4737582 h 4900456"/>
                              <a:gd name="connsiteX306" fmla="*/ 79041 w 7362098"/>
                              <a:gd name="connsiteY306" fmla="*/ 4735586 h 4900456"/>
                              <a:gd name="connsiteX307" fmla="*/ 81037 w 7362098"/>
                              <a:gd name="connsiteY307" fmla="*/ 4733190 h 4900456"/>
                              <a:gd name="connsiteX308" fmla="*/ 6722479 w 7362098"/>
                              <a:gd name="connsiteY308" fmla="*/ 4728001 h 4900456"/>
                              <a:gd name="connsiteX309" fmla="*/ 6724874 w 7362098"/>
                              <a:gd name="connsiteY309" fmla="*/ 4729997 h 4900456"/>
                              <a:gd name="connsiteX310" fmla="*/ 6722878 w 7362098"/>
                              <a:gd name="connsiteY310" fmla="*/ 4732392 h 4900456"/>
                              <a:gd name="connsiteX311" fmla="*/ 6705312 w 7362098"/>
                              <a:gd name="connsiteY311" fmla="*/ 4734788 h 4900456"/>
                              <a:gd name="connsiteX312" fmla="*/ 6702917 w 7362098"/>
                              <a:gd name="connsiteY312" fmla="*/ 4732792 h 4900456"/>
                              <a:gd name="connsiteX313" fmla="*/ 6704913 w 7362098"/>
                              <a:gd name="connsiteY313" fmla="*/ 4730396 h 4900456"/>
                              <a:gd name="connsiteX314" fmla="*/ 3991 w 7362098"/>
                              <a:gd name="connsiteY314" fmla="*/ 4724009 h 4900456"/>
                              <a:gd name="connsiteX315" fmla="*/ 20759 w 7362098"/>
                              <a:gd name="connsiteY315" fmla="*/ 4728800 h 4900456"/>
                              <a:gd name="connsiteX316" fmla="*/ 22355 w 7362098"/>
                              <a:gd name="connsiteY316" fmla="*/ 4731594 h 4900456"/>
                              <a:gd name="connsiteX317" fmla="*/ 20759 w 7362098"/>
                              <a:gd name="connsiteY317" fmla="*/ 4733191 h 4900456"/>
                              <a:gd name="connsiteX318" fmla="*/ 19960 w 7362098"/>
                              <a:gd name="connsiteY318" fmla="*/ 4733191 h 4900456"/>
                              <a:gd name="connsiteX319" fmla="*/ 3193 w 7362098"/>
                              <a:gd name="connsiteY319" fmla="*/ 4728400 h 4900456"/>
                              <a:gd name="connsiteX320" fmla="*/ 1197 w 7362098"/>
                              <a:gd name="connsiteY320" fmla="*/ 4725606 h 4900456"/>
                              <a:gd name="connsiteX321" fmla="*/ 3991 w 7362098"/>
                              <a:gd name="connsiteY321" fmla="*/ 4724009 h 4900456"/>
                              <a:gd name="connsiteX322" fmla="*/ 6801519 w 7362098"/>
                              <a:gd name="connsiteY322" fmla="*/ 4717622 h 4900456"/>
                              <a:gd name="connsiteX323" fmla="*/ 6803915 w 7362098"/>
                              <a:gd name="connsiteY323" fmla="*/ 4719618 h 4900456"/>
                              <a:gd name="connsiteX324" fmla="*/ 6801919 w 7362098"/>
                              <a:gd name="connsiteY324" fmla="*/ 4722013 h 4900456"/>
                              <a:gd name="connsiteX325" fmla="*/ 6784353 w 7362098"/>
                              <a:gd name="connsiteY325" fmla="*/ 4724409 h 4900456"/>
                              <a:gd name="connsiteX326" fmla="*/ 6781958 w 7362098"/>
                              <a:gd name="connsiteY326" fmla="*/ 4722413 h 4900456"/>
                              <a:gd name="connsiteX327" fmla="*/ 6783954 w 7362098"/>
                              <a:gd name="connsiteY327" fmla="*/ 4720017 h 4900456"/>
                              <a:gd name="connsiteX328" fmla="*/ 5430072 w 7362098"/>
                              <a:gd name="connsiteY328" fmla="*/ 4716923 h 4900456"/>
                              <a:gd name="connsiteX329" fmla="*/ 5439454 w 7362098"/>
                              <a:gd name="connsiteY329" fmla="*/ 4718021 h 4900456"/>
                              <a:gd name="connsiteX330" fmla="*/ 5446639 w 7362098"/>
                              <a:gd name="connsiteY330" fmla="*/ 4729997 h 4900456"/>
                              <a:gd name="connsiteX331" fmla="*/ 5450232 w 7362098"/>
                              <a:gd name="connsiteY331" fmla="*/ 4734787 h 4900456"/>
                              <a:gd name="connsiteX332" fmla="*/ 5456220 w 7362098"/>
                              <a:gd name="connsiteY332" fmla="*/ 4734787 h 4900456"/>
                              <a:gd name="connsiteX333" fmla="*/ 5456619 w 7362098"/>
                              <a:gd name="connsiteY333" fmla="*/ 4734787 h 4900456"/>
                              <a:gd name="connsiteX334" fmla="*/ 5457018 w 7362098"/>
                              <a:gd name="connsiteY334" fmla="*/ 4734388 h 4900456"/>
                              <a:gd name="connsiteX335" fmla="*/ 5470192 w 7362098"/>
                              <a:gd name="connsiteY335" fmla="*/ 4733989 h 4900456"/>
                              <a:gd name="connsiteX336" fmla="*/ 5477377 w 7362098"/>
                              <a:gd name="connsiteY336" fmla="*/ 4745566 h 4900456"/>
                              <a:gd name="connsiteX337" fmla="*/ 5477377 w 7362098"/>
                              <a:gd name="connsiteY337" fmla="*/ 4745965 h 4900456"/>
                              <a:gd name="connsiteX338" fmla="*/ 5480970 w 7362098"/>
                              <a:gd name="connsiteY338" fmla="*/ 4750756 h 4900456"/>
                              <a:gd name="connsiteX339" fmla="*/ 5487357 w 7362098"/>
                              <a:gd name="connsiteY339" fmla="*/ 4750756 h 4900456"/>
                              <a:gd name="connsiteX340" fmla="*/ 5487757 w 7362098"/>
                              <a:gd name="connsiteY340" fmla="*/ 4750756 h 4900456"/>
                              <a:gd name="connsiteX341" fmla="*/ 5501728 w 7362098"/>
                              <a:gd name="connsiteY341" fmla="*/ 4749958 h 4900456"/>
                              <a:gd name="connsiteX342" fmla="*/ 5508914 w 7362098"/>
                              <a:gd name="connsiteY342" fmla="*/ 4761934 h 4900456"/>
                              <a:gd name="connsiteX343" fmla="*/ 5512507 w 7362098"/>
                              <a:gd name="connsiteY343" fmla="*/ 4766724 h 4900456"/>
                              <a:gd name="connsiteX344" fmla="*/ 5515700 w 7362098"/>
                              <a:gd name="connsiteY344" fmla="*/ 4767522 h 4900456"/>
                              <a:gd name="connsiteX345" fmla="*/ 5520092 w 7362098"/>
                              <a:gd name="connsiteY345" fmla="*/ 4767922 h 4900456"/>
                              <a:gd name="connsiteX346" fmla="*/ 5523684 w 7362098"/>
                              <a:gd name="connsiteY346" fmla="*/ 4771914 h 4900456"/>
                              <a:gd name="connsiteX347" fmla="*/ 5518096 w 7362098"/>
                              <a:gd name="connsiteY347" fmla="*/ 4775906 h 4900456"/>
                              <a:gd name="connsiteX348" fmla="*/ 5512108 w 7362098"/>
                              <a:gd name="connsiteY348" fmla="*/ 4775506 h 4900456"/>
                              <a:gd name="connsiteX349" fmla="*/ 5507317 w 7362098"/>
                              <a:gd name="connsiteY349" fmla="*/ 4773910 h 4900456"/>
                              <a:gd name="connsiteX350" fmla="*/ 5500132 w 7362098"/>
                              <a:gd name="connsiteY350" fmla="*/ 4761934 h 4900456"/>
                              <a:gd name="connsiteX351" fmla="*/ 5496938 w 7362098"/>
                              <a:gd name="connsiteY351" fmla="*/ 4757143 h 4900456"/>
                              <a:gd name="connsiteX352" fmla="*/ 5490152 w 7362098"/>
                              <a:gd name="connsiteY352" fmla="*/ 4757542 h 4900456"/>
                              <a:gd name="connsiteX353" fmla="*/ 5476579 w 7362098"/>
                              <a:gd name="connsiteY353" fmla="*/ 4757942 h 4900456"/>
                              <a:gd name="connsiteX354" fmla="*/ 5469393 w 7362098"/>
                              <a:gd name="connsiteY354" fmla="*/ 4746364 h 4900456"/>
                              <a:gd name="connsiteX355" fmla="*/ 5465801 w 7362098"/>
                              <a:gd name="connsiteY355" fmla="*/ 4741174 h 4900456"/>
                              <a:gd name="connsiteX356" fmla="*/ 5459813 w 7362098"/>
                              <a:gd name="connsiteY356" fmla="*/ 4741174 h 4900456"/>
                              <a:gd name="connsiteX357" fmla="*/ 5459414 w 7362098"/>
                              <a:gd name="connsiteY357" fmla="*/ 4741174 h 4900456"/>
                              <a:gd name="connsiteX358" fmla="*/ 5445841 w 7362098"/>
                              <a:gd name="connsiteY358" fmla="*/ 4741574 h 4900456"/>
                              <a:gd name="connsiteX359" fmla="*/ 5438655 w 7362098"/>
                              <a:gd name="connsiteY359" fmla="*/ 4729598 h 4900456"/>
                              <a:gd name="connsiteX360" fmla="*/ 5435461 w 7362098"/>
                              <a:gd name="connsiteY360" fmla="*/ 4724807 h 4900456"/>
                              <a:gd name="connsiteX361" fmla="*/ 5428674 w 7362098"/>
                              <a:gd name="connsiteY361" fmla="*/ 4725206 h 4900456"/>
                              <a:gd name="connsiteX362" fmla="*/ 5415102 w 7362098"/>
                              <a:gd name="connsiteY362" fmla="*/ 4725606 h 4900456"/>
                              <a:gd name="connsiteX363" fmla="*/ 5412706 w 7362098"/>
                              <a:gd name="connsiteY363" fmla="*/ 4724009 h 4900456"/>
                              <a:gd name="connsiteX364" fmla="*/ 5411110 w 7362098"/>
                              <a:gd name="connsiteY364" fmla="*/ 4718819 h 4900456"/>
                              <a:gd name="connsiteX365" fmla="*/ 5416299 w 7362098"/>
                              <a:gd name="connsiteY365" fmla="*/ 4717222 h 4900456"/>
                              <a:gd name="connsiteX366" fmla="*/ 5418694 w 7362098"/>
                              <a:gd name="connsiteY366" fmla="*/ 4718819 h 4900456"/>
                              <a:gd name="connsiteX367" fmla="*/ 5425082 w 7362098"/>
                              <a:gd name="connsiteY367" fmla="*/ 4718819 h 4900456"/>
                              <a:gd name="connsiteX368" fmla="*/ 5425481 w 7362098"/>
                              <a:gd name="connsiteY368" fmla="*/ 4718819 h 4900456"/>
                              <a:gd name="connsiteX369" fmla="*/ 5430072 w 7362098"/>
                              <a:gd name="connsiteY369" fmla="*/ 4716923 h 4900456"/>
                              <a:gd name="connsiteX370" fmla="*/ 91814 w 7362098"/>
                              <a:gd name="connsiteY370" fmla="*/ 4713630 h 4900456"/>
                              <a:gd name="connsiteX371" fmla="*/ 94610 w 7362098"/>
                              <a:gd name="connsiteY371" fmla="*/ 4714428 h 4900456"/>
                              <a:gd name="connsiteX372" fmla="*/ 93810 w 7362098"/>
                              <a:gd name="connsiteY372" fmla="*/ 4717222 h 4900456"/>
                              <a:gd name="connsiteX373" fmla="*/ 78641 w 7362098"/>
                              <a:gd name="connsiteY373" fmla="*/ 4726006 h 4900456"/>
                              <a:gd name="connsiteX374" fmla="*/ 77843 w 7362098"/>
                              <a:gd name="connsiteY374" fmla="*/ 4726405 h 4900456"/>
                              <a:gd name="connsiteX375" fmla="*/ 75847 w 7362098"/>
                              <a:gd name="connsiteY375" fmla="*/ 4725207 h 4900456"/>
                              <a:gd name="connsiteX376" fmla="*/ 76645 w 7362098"/>
                              <a:gd name="connsiteY376" fmla="*/ 4722413 h 4900456"/>
                              <a:gd name="connsiteX377" fmla="*/ 6706908 w 7362098"/>
                              <a:gd name="connsiteY377" fmla="*/ 4710836 h 4900456"/>
                              <a:gd name="connsiteX378" fmla="*/ 6723675 w 7362098"/>
                              <a:gd name="connsiteY378" fmla="*/ 4715627 h 4900456"/>
                              <a:gd name="connsiteX379" fmla="*/ 6725272 w 7362098"/>
                              <a:gd name="connsiteY379" fmla="*/ 4718421 h 4900456"/>
                              <a:gd name="connsiteX380" fmla="*/ 6723675 w 7362098"/>
                              <a:gd name="connsiteY380" fmla="*/ 4720018 h 4900456"/>
                              <a:gd name="connsiteX381" fmla="*/ 6722877 w 7362098"/>
                              <a:gd name="connsiteY381" fmla="*/ 4720018 h 4900456"/>
                              <a:gd name="connsiteX382" fmla="*/ 6706110 w 7362098"/>
                              <a:gd name="connsiteY382" fmla="*/ 4715227 h 4900456"/>
                              <a:gd name="connsiteX383" fmla="*/ 6704114 w 7362098"/>
                              <a:gd name="connsiteY383" fmla="*/ 4712433 h 4900456"/>
                              <a:gd name="connsiteX384" fmla="*/ 6706908 w 7362098"/>
                              <a:gd name="connsiteY384" fmla="*/ 4710836 h 4900456"/>
                              <a:gd name="connsiteX385" fmla="*/ 13572 w 7362098"/>
                              <a:gd name="connsiteY385" fmla="*/ 4708041 h 4900456"/>
                              <a:gd name="connsiteX386" fmla="*/ 27545 w 7362098"/>
                              <a:gd name="connsiteY386" fmla="*/ 4718820 h 4900456"/>
                              <a:gd name="connsiteX387" fmla="*/ 27945 w 7362098"/>
                              <a:gd name="connsiteY387" fmla="*/ 4721615 h 4900456"/>
                              <a:gd name="connsiteX388" fmla="*/ 26347 w 7362098"/>
                              <a:gd name="connsiteY388" fmla="*/ 4722413 h 4900456"/>
                              <a:gd name="connsiteX389" fmla="*/ 24750 w 7362098"/>
                              <a:gd name="connsiteY389" fmla="*/ 4722014 h 4900456"/>
                              <a:gd name="connsiteX390" fmla="*/ 11177 w 7362098"/>
                              <a:gd name="connsiteY390" fmla="*/ 4711234 h 4900456"/>
                              <a:gd name="connsiteX391" fmla="*/ 10778 w 7362098"/>
                              <a:gd name="connsiteY391" fmla="*/ 4708440 h 4900456"/>
                              <a:gd name="connsiteX392" fmla="*/ 13572 w 7362098"/>
                              <a:gd name="connsiteY392" fmla="*/ 4708041 h 4900456"/>
                              <a:gd name="connsiteX393" fmla="*/ 6794733 w 7362098"/>
                              <a:gd name="connsiteY393" fmla="*/ 4700456 h 4900456"/>
                              <a:gd name="connsiteX394" fmla="*/ 6797528 w 7362098"/>
                              <a:gd name="connsiteY394" fmla="*/ 4701255 h 4900456"/>
                              <a:gd name="connsiteX395" fmla="*/ 6796729 w 7362098"/>
                              <a:gd name="connsiteY395" fmla="*/ 4704049 h 4900456"/>
                              <a:gd name="connsiteX396" fmla="*/ 6781559 w 7362098"/>
                              <a:gd name="connsiteY396" fmla="*/ 4712833 h 4900456"/>
                              <a:gd name="connsiteX397" fmla="*/ 6780760 w 7362098"/>
                              <a:gd name="connsiteY397" fmla="*/ 4713232 h 4900456"/>
                              <a:gd name="connsiteX398" fmla="*/ 6778764 w 7362098"/>
                              <a:gd name="connsiteY398" fmla="*/ 4712034 h 4900456"/>
                              <a:gd name="connsiteX399" fmla="*/ 6779563 w 7362098"/>
                              <a:gd name="connsiteY399" fmla="*/ 4709240 h 4900456"/>
                              <a:gd name="connsiteX400" fmla="*/ 81835 w 7362098"/>
                              <a:gd name="connsiteY400" fmla="*/ 4699259 h 4900456"/>
                              <a:gd name="connsiteX401" fmla="*/ 82235 w 7362098"/>
                              <a:gd name="connsiteY401" fmla="*/ 4702054 h 4900456"/>
                              <a:gd name="connsiteX402" fmla="*/ 71455 w 7362098"/>
                              <a:gd name="connsiteY402" fmla="*/ 4716027 h 4900456"/>
                              <a:gd name="connsiteX403" fmla="*/ 69858 w 7362098"/>
                              <a:gd name="connsiteY403" fmla="*/ 4716825 h 4900456"/>
                              <a:gd name="connsiteX404" fmla="*/ 68262 w 7362098"/>
                              <a:gd name="connsiteY404" fmla="*/ 4716426 h 4900456"/>
                              <a:gd name="connsiteX405" fmla="*/ 68262 w 7362098"/>
                              <a:gd name="connsiteY405" fmla="*/ 4713631 h 4900456"/>
                              <a:gd name="connsiteX406" fmla="*/ 79041 w 7362098"/>
                              <a:gd name="connsiteY406" fmla="*/ 4699658 h 4900456"/>
                              <a:gd name="connsiteX407" fmla="*/ 81835 w 7362098"/>
                              <a:gd name="connsiteY407" fmla="*/ 4699259 h 4900456"/>
                              <a:gd name="connsiteX408" fmla="*/ 25548 w 7362098"/>
                              <a:gd name="connsiteY408" fmla="*/ 4695266 h 4900456"/>
                              <a:gd name="connsiteX409" fmla="*/ 28343 w 7362098"/>
                              <a:gd name="connsiteY409" fmla="*/ 4696065 h 4900456"/>
                              <a:gd name="connsiteX410" fmla="*/ 37126 w 7362098"/>
                              <a:gd name="connsiteY410" fmla="*/ 4711235 h 4900456"/>
                              <a:gd name="connsiteX411" fmla="*/ 36327 w 7362098"/>
                              <a:gd name="connsiteY411" fmla="*/ 4714030 h 4900456"/>
                              <a:gd name="connsiteX412" fmla="*/ 35529 w 7362098"/>
                              <a:gd name="connsiteY412" fmla="*/ 4714429 h 4900456"/>
                              <a:gd name="connsiteX413" fmla="*/ 33533 w 7362098"/>
                              <a:gd name="connsiteY413" fmla="*/ 4713231 h 4900456"/>
                              <a:gd name="connsiteX414" fmla="*/ 24750 w 7362098"/>
                              <a:gd name="connsiteY414" fmla="*/ 4698061 h 4900456"/>
                              <a:gd name="connsiteX415" fmla="*/ 25548 w 7362098"/>
                              <a:gd name="connsiteY415" fmla="*/ 4695266 h 4900456"/>
                              <a:gd name="connsiteX416" fmla="*/ 6716490 w 7362098"/>
                              <a:gd name="connsiteY416" fmla="*/ 4694868 h 4900456"/>
                              <a:gd name="connsiteX417" fmla="*/ 6730463 w 7362098"/>
                              <a:gd name="connsiteY417" fmla="*/ 4705648 h 4900456"/>
                              <a:gd name="connsiteX418" fmla="*/ 6730862 w 7362098"/>
                              <a:gd name="connsiteY418" fmla="*/ 4708442 h 4900456"/>
                              <a:gd name="connsiteX419" fmla="*/ 6729265 w 7362098"/>
                              <a:gd name="connsiteY419" fmla="*/ 4709240 h 4900456"/>
                              <a:gd name="connsiteX420" fmla="*/ 6727668 w 7362098"/>
                              <a:gd name="connsiteY420" fmla="*/ 4708841 h 4900456"/>
                              <a:gd name="connsiteX421" fmla="*/ 6714094 w 7362098"/>
                              <a:gd name="connsiteY421" fmla="*/ 4698062 h 4900456"/>
                              <a:gd name="connsiteX422" fmla="*/ 6713695 w 7362098"/>
                              <a:gd name="connsiteY422" fmla="*/ 4695267 h 4900456"/>
                              <a:gd name="connsiteX423" fmla="*/ 6716490 w 7362098"/>
                              <a:gd name="connsiteY423" fmla="*/ 4694868 h 4900456"/>
                              <a:gd name="connsiteX424" fmla="*/ 63871 w 7362098"/>
                              <a:gd name="connsiteY424" fmla="*/ 4690477 h 4900456"/>
                              <a:gd name="connsiteX425" fmla="*/ 65468 w 7362098"/>
                              <a:gd name="connsiteY425" fmla="*/ 4693271 h 4900456"/>
                              <a:gd name="connsiteX426" fmla="*/ 60677 w 7362098"/>
                              <a:gd name="connsiteY426" fmla="*/ 4710038 h 4900456"/>
                              <a:gd name="connsiteX427" fmla="*/ 59080 w 7362098"/>
                              <a:gd name="connsiteY427" fmla="*/ 4711635 h 4900456"/>
                              <a:gd name="connsiteX428" fmla="*/ 58282 w 7362098"/>
                              <a:gd name="connsiteY428" fmla="*/ 4711635 h 4900456"/>
                              <a:gd name="connsiteX429" fmla="*/ 56285 w 7362098"/>
                              <a:gd name="connsiteY429" fmla="*/ 4708841 h 4900456"/>
                              <a:gd name="connsiteX430" fmla="*/ 61076 w 7362098"/>
                              <a:gd name="connsiteY430" fmla="*/ 4692074 h 4900456"/>
                              <a:gd name="connsiteX431" fmla="*/ 63871 w 7362098"/>
                              <a:gd name="connsiteY431" fmla="*/ 4690477 h 4900456"/>
                              <a:gd name="connsiteX432" fmla="*/ 43912 w 7362098"/>
                              <a:gd name="connsiteY432" fmla="*/ 4688481 h 4900456"/>
                              <a:gd name="connsiteX433" fmla="*/ 46308 w 7362098"/>
                              <a:gd name="connsiteY433" fmla="*/ 4690477 h 4900456"/>
                              <a:gd name="connsiteX434" fmla="*/ 48703 w 7362098"/>
                              <a:gd name="connsiteY434" fmla="*/ 4708043 h 4900456"/>
                              <a:gd name="connsiteX435" fmla="*/ 46707 w 7362098"/>
                              <a:gd name="connsiteY435" fmla="*/ 4710438 h 4900456"/>
                              <a:gd name="connsiteX436" fmla="*/ 44311 w 7362098"/>
                              <a:gd name="connsiteY436" fmla="*/ 4708442 h 4900456"/>
                              <a:gd name="connsiteX437" fmla="*/ 41916 w 7362098"/>
                              <a:gd name="connsiteY437" fmla="*/ 4690876 h 4900456"/>
                              <a:gd name="connsiteX438" fmla="*/ 43912 w 7362098"/>
                              <a:gd name="connsiteY438" fmla="*/ 4688481 h 4900456"/>
                              <a:gd name="connsiteX439" fmla="*/ 6784753 w 7362098"/>
                              <a:gd name="connsiteY439" fmla="*/ 4686085 h 4900456"/>
                              <a:gd name="connsiteX440" fmla="*/ 6785152 w 7362098"/>
                              <a:gd name="connsiteY440" fmla="*/ 4688879 h 4900456"/>
                              <a:gd name="connsiteX441" fmla="*/ 6774374 w 7362098"/>
                              <a:gd name="connsiteY441" fmla="*/ 4702852 h 4900456"/>
                              <a:gd name="connsiteX442" fmla="*/ 6772776 w 7362098"/>
                              <a:gd name="connsiteY442" fmla="*/ 4703651 h 4900456"/>
                              <a:gd name="connsiteX443" fmla="*/ 6771179 w 7362098"/>
                              <a:gd name="connsiteY443" fmla="*/ 4703251 h 4900456"/>
                              <a:gd name="connsiteX444" fmla="*/ 6771179 w 7362098"/>
                              <a:gd name="connsiteY444" fmla="*/ 4700457 h 4900456"/>
                              <a:gd name="connsiteX445" fmla="*/ 6781959 w 7362098"/>
                              <a:gd name="connsiteY445" fmla="*/ 4686484 h 4900456"/>
                              <a:gd name="connsiteX446" fmla="*/ 6784753 w 7362098"/>
                              <a:gd name="connsiteY446" fmla="*/ 4686085 h 4900456"/>
                              <a:gd name="connsiteX447" fmla="*/ 6728465 w 7362098"/>
                              <a:gd name="connsiteY447" fmla="*/ 4682093 h 4900456"/>
                              <a:gd name="connsiteX448" fmla="*/ 6731260 w 7362098"/>
                              <a:gd name="connsiteY448" fmla="*/ 4682892 h 4900456"/>
                              <a:gd name="connsiteX449" fmla="*/ 6740043 w 7362098"/>
                              <a:gd name="connsiteY449" fmla="*/ 4698062 h 4900456"/>
                              <a:gd name="connsiteX450" fmla="*/ 6739244 w 7362098"/>
                              <a:gd name="connsiteY450" fmla="*/ 4700857 h 4900456"/>
                              <a:gd name="connsiteX451" fmla="*/ 6738446 w 7362098"/>
                              <a:gd name="connsiteY451" fmla="*/ 4701256 h 4900456"/>
                              <a:gd name="connsiteX452" fmla="*/ 6736450 w 7362098"/>
                              <a:gd name="connsiteY452" fmla="*/ 4700058 h 4900456"/>
                              <a:gd name="connsiteX453" fmla="*/ 6727666 w 7362098"/>
                              <a:gd name="connsiteY453" fmla="*/ 4684888 h 4900456"/>
                              <a:gd name="connsiteX454" fmla="*/ 6728465 w 7362098"/>
                              <a:gd name="connsiteY454" fmla="*/ 4682093 h 4900456"/>
                              <a:gd name="connsiteX455" fmla="*/ 6766790 w 7362098"/>
                              <a:gd name="connsiteY455" fmla="*/ 4677303 h 4900456"/>
                              <a:gd name="connsiteX456" fmla="*/ 6768388 w 7362098"/>
                              <a:gd name="connsiteY456" fmla="*/ 4680097 h 4900456"/>
                              <a:gd name="connsiteX457" fmla="*/ 6763596 w 7362098"/>
                              <a:gd name="connsiteY457" fmla="*/ 4696864 h 4900456"/>
                              <a:gd name="connsiteX458" fmla="*/ 6761999 w 7362098"/>
                              <a:gd name="connsiteY458" fmla="*/ 4698461 h 4900456"/>
                              <a:gd name="connsiteX459" fmla="*/ 6761201 w 7362098"/>
                              <a:gd name="connsiteY459" fmla="*/ 4698461 h 4900456"/>
                              <a:gd name="connsiteX460" fmla="*/ 6759204 w 7362098"/>
                              <a:gd name="connsiteY460" fmla="*/ 4695667 h 4900456"/>
                              <a:gd name="connsiteX461" fmla="*/ 6763995 w 7362098"/>
                              <a:gd name="connsiteY461" fmla="*/ 4678899 h 4900456"/>
                              <a:gd name="connsiteX462" fmla="*/ 6766790 w 7362098"/>
                              <a:gd name="connsiteY462" fmla="*/ 4677303 h 4900456"/>
                              <a:gd name="connsiteX463" fmla="*/ 6746829 w 7362098"/>
                              <a:gd name="connsiteY463" fmla="*/ 4675307 h 4900456"/>
                              <a:gd name="connsiteX464" fmla="*/ 6749224 w 7362098"/>
                              <a:gd name="connsiteY464" fmla="*/ 4677303 h 4900456"/>
                              <a:gd name="connsiteX465" fmla="*/ 6751619 w 7362098"/>
                              <a:gd name="connsiteY465" fmla="*/ 4694869 h 4900456"/>
                              <a:gd name="connsiteX466" fmla="*/ 6749623 w 7362098"/>
                              <a:gd name="connsiteY466" fmla="*/ 4697264 h 4900456"/>
                              <a:gd name="connsiteX467" fmla="*/ 6747228 w 7362098"/>
                              <a:gd name="connsiteY467" fmla="*/ 4695268 h 4900456"/>
                              <a:gd name="connsiteX468" fmla="*/ 6744832 w 7362098"/>
                              <a:gd name="connsiteY468" fmla="*/ 4677702 h 4900456"/>
                              <a:gd name="connsiteX469" fmla="*/ 6746829 w 7362098"/>
                              <a:gd name="connsiteY469" fmla="*/ 4675307 h 4900456"/>
                              <a:gd name="connsiteX470" fmla="*/ 5791596 w 7362098"/>
                              <a:gd name="connsiteY470" fmla="*/ 4650706 h 4900456"/>
                              <a:gd name="connsiteX471" fmla="*/ 5810708 w 7362098"/>
                              <a:gd name="connsiteY471" fmla="*/ 4664927 h 4900456"/>
                              <a:gd name="connsiteX472" fmla="*/ 5805119 w 7362098"/>
                              <a:gd name="connsiteY472" fmla="*/ 4668520 h 4900456"/>
                              <a:gd name="connsiteX473" fmla="*/ 5770788 w 7362098"/>
                              <a:gd name="connsiteY473" fmla="*/ 4660536 h 4900456"/>
                              <a:gd name="connsiteX474" fmla="*/ 5763601 w 7362098"/>
                              <a:gd name="connsiteY474" fmla="*/ 4694469 h 4900456"/>
                              <a:gd name="connsiteX475" fmla="*/ 5758013 w 7362098"/>
                              <a:gd name="connsiteY475" fmla="*/ 4698062 h 4900456"/>
                              <a:gd name="connsiteX476" fmla="*/ 5757214 w 7362098"/>
                              <a:gd name="connsiteY476" fmla="*/ 4696864 h 4900456"/>
                              <a:gd name="connsiteX477" fmla="*/ 5767994 w 7362098"/>
                              <a:gd name="connsiteY477" fmla="*/ 4654149 h 4900456"/>
                              <a:gd name="connsiteX478" fmla="*/ 5791596 w 7362098"/>
                              <a:gd name="connsiteY478" fmla="*/ 4650706 h 4900456"/>
                              <a:gd name="connsiteX479" fmla="*/ 363267 w 7362098"/>
                              <a:gd name="connsiteY479" fmla="*/ 4622613 h 4900456"/>
                              <a:gd name="connsiteX480" fmla="*/ 366063 w 7362098"/>
                              <a:gd name="connsiteY480" fmla="*/ 4624210 h 4900456"/>
                              <a:gd name="connsiteX481" fmla="*/ 383628 w 7362098"/>
                              <a:gd name="connsiteY481" fmla="*/ 4634988 h 4900456"/>
                              <a:gd name="connsiteX482" fmla="*/ 386821 w 7362098"/>
                              <a:gd name="connsiteY482" fmla="*/ 4636585 h 4900456"/>
                              <a:gd name="connsiteX483" fmla="*/ 385624 w 7362098"/>
                              <a:gd name="connsiteY483" fmla="*/ 4639379 h 4900456"/>
                              <a:gd name="connsiteX484" fmla="*/ 385224 w 7362098"/>
                              <a:gd name="connsiteY484" fmla="*/ 4639379 h 4900456"/>
                              <a:gd name="connsiteX485" fmla="*/ 372450 w 7362098"/>
                              <a:gd name="connsiteY485" fmla="*/ 4638181 h 4900456"/>
                              <a:gd name="connsiteX486" fmla="*/ 343707 w 7362098"/>
                              <a:gd name="connsiteY486" fmla="*/ 4670517 h 4900456"/>
                              <a:gd name="connsiteX487" fmla="*/ 300593 w 7362098"/>
                              <a:gd name="connsiteY487" fmla="*/ 4673711 h 4900456"/>
                              <a:gd name="connsiteX488" fmla="*/ 293807 w 7362098"/>
                              <a:gd name="connsiteY488" fmla="*/ 4684889 h 4900456"/>
                              <a:gd name="connsiteX489" fmla="*/ 293408 w 7362098"/>
                              <a:gd name="connsiteY489" fmla="*/ 4685288 h 4900456"/>
                              <a:gd name="connsiteX490" fmla="*/ 290613 w 7362098"/>
                              <a:gd name="connsiteY490" fmla="*/ 4684489 h 4900456"/>
                              <a:gd name="connsiteX491" fmla="*/ 291012 w 7362098"/>
                              <a:gd name="connsiteY491" fmla="*/ 4681296 h 4900456"/>
                              <a:gd name="connsiteX492" fmla="*/ 293008 w 7362098"/>
                              <a:gd name="connsiteY492" fmla="*/ 4660536 h 4900456"/>
                              <a:gd name="connsiteX493" fmla="*/ 293408 w 7362098"/>
                              <a:gd name="connsiteY493" fmla="*/ 4657343 h 4900456"/>
                              <a:gd name="connsiteX494" fmla="*/ 296601 w 7362098"/>
                              <a:gd name="connsiteY494" fmla="*/ 4657742 h 4900456"/>
                              <a:gd name="connsiteX495" fmla="*/ 300992 w 7362098"/>
                              <a:gd name="connsiteY495" fmla="*/ 4669320 h 4900456"/>
                              <a:gd name="connsiteX496" fmla="*/ 301392 w 7362098"/>
                              <a:gd name="connsiteY496" fmla="*/ 4669320 h 4900456"/>
                              <a:gd name="connsiteX497" fmla="*/ 341711 w 7362098"/>
                              <a:gd name="connsiteY497" fmla="*/ 4666524 h 4900456"/>
                              <a:gd name="connsiteX498" fmla="*/ 368059 w 7362098"/>
                              <a:gd name="connsiteY498" fmla="*/ 4636185 h 4900456"/>
                              <a:gd name="connsiteX499" fmla="*/ 368059 w 7362098"/>
                              <a:gd name="connsiteY499" fmla="*/ 4635786 h 4900456"/>
                              <a:gd name="connsiteX500" fmla="*/ 361672 w 7362098"/>
                              <a:gd name="connsiteY500" fmla="*/ 4625407 h 4900456"/>
                              <a:gd name="connsiteX501" fmla="*/ 363267 w 7362098"/>
                              <a:gd name="connsiteY501" fmla="*/ 4622613 h 4900456"/>
                              <a:gd name="connsiteX502" fmla="*/ 1286223 w 7362098"/>
                              <a:gd name="connsiteY502" fmla="*/ 4619419 h 4900456"/>
                              <a:gd name="connsiteX503" fmla="*/ 1291013 w 7362098"/>
                              <a:gd name="connsiteY503" fmla="*/ 4623012 h 4900456"/>
                              <a:gd name="connsiteX504" fmla="*/ 1294607 w 7362098"/>
                              <a:gd name="connsiteY504" fmla="*/ 4647363 h 4900456"/>
                              <a:gd name="connsiteX505" fmla="*/ 1318958 w 7362098"/>
                              <a:gd name="connsiteY505" fmla="*/ 4643770 h 4900456"/>
                              <a:gd name="connsiteX506" fmla="*/ 1323748 w 7362098"/>
                              <a:gd name="connsiteY506" fmla="*/ 4647363 h 4900456"/>
                              <a:gd name="connsiteX507" fmla="*/ 1320156 w 7362098"/>
                              <a:gd name="connsiteY507" fmla="*/ 4652153 h 4900456"/>
                              <a:gd name="connsiteX508" fmla="*/ 1295804 w 7362098"/>
                              <a:gd name="connsiteY508" fmla="*/ 4655746 h 4900456"/>
                              <a:gd name="connsiteX509" fmla="*/ 1299396 w 7362098"/>
                              <a:gd name="connsiteY509" fmla="*/ 4680098 h 4900456"/>
                              <a:gd name="connsiteX510" fmla="*/ 1295804 w 7362098"/>
                              <a:gd name="connsiteY510" fmla="*/ 4684889 h 4900456"/>
                              <a:gd name="connsiteX511" fmla="*/ 1291013 w 7362098"/>
                              <a:gd name="connsiteY511" fmla="*/ 4681296 h 4900456"/>
                              <a:gd name="connsiteX512" fmla="*/ 1287420 w 7362098"/>
                              <a:gd name="connsiteY512" fmla="*/ 4656944 h 4900456"/>
                              <a:gd name="connsiteX513" fmla="*/ 1263069 w 7362098"/>
                              <a:gd name="connsiteY513" fmla="*/ 4660537 h 4900456"/>
                              <a:gd name="connsiteX514" fmla="*/ 1258279 w 7362098"/>
                              <a:gd name="connsiteY514" fmla="*/ 4656944 h 4900456"/>
                              <a:gd name="connsiteX515" fmla="*/ 1261872 w 7362098"/>
                              <a:gd name="connsiteY515" fmla="*/ 4652153 h 4900456"/>
                              <a:gd name="connsiteX516" fmla="*/ 1286223 w 7362098"/>
                              <a:gd name="connsiteY516" fmla="*/ 4648561 h 4900456"/>
                              <a:gd name="connsiteX517" fmla="*/ 1282630 w 7362098"/>
                              <a:gd name="connsiteY517" fmla="*/ 4624210 h 4900456"/>
                              <a:gd name="connsiteX518" fmla="*/ 1286223 w 7362098"/>
                              <a:gd name="connsiteY518" fmla="*/ 4619419 h 4900456"/>
                              <a:gd name="connsiteX519" fmla="*/ 3859025 w 7362098"/>
                              <a:gd name="connsiteY519" fmla="*/ 4617823 h 4900456"/>
                              <a:gd name="connsiteX520" fmla="*/ 3861421 w 7362098"/>
                              <a:gd name="connsiteY520" fmla="*/ 4619819 h 4900456"/>
                              <a:gd name="connsiteX521" fmla="*/ 3863816 w 7362098"/>
                              <a:gd name="connsiteY521" fmla="*/ 4637384 h 4900456"/>
                              <a:gd name="connsiteX522" fmla="*/ 3861820 w 7362098"/>
                              <a:gd name="connsiteY522" fmla="*/ 4639780 h 4900456"/>
                              <a:gd name="connsiteX523" fmla="*/ 3859424 w 7362098"/>
                              <a:gd name="connsiteY523" fmla="*/ 4637784 h 4900456"/>
                              <a:gd name="connsiteX524" fmla="*/ 3857029 w 7362098"/>
                              <a:gd name="connsiteY524" fmla="*/ 4620218 h 4900456"/>
                              <a:gd name="connsiteX525" fmla="*/ 3859025 w 7362098"/>
                              <a:gd name="connsiteY525" fmla="*/ 4617823 h 4900456"/>
                              <a:gd name="connsiteX526" fmla="*/ 3847448 w 7362098"/>
                              <a:gd name="connsiteY526" fmla="*/ 4617024 h 4900456"/>
                              <a:gd name="connsiteX527" fmla="*/ 3848646 w 7362098"/>
                              <a:gd name="connsiteY527" fmla="*/ 4619818 h 4900456"/>
                              <a:gd name="connsiteX528" fmla="*/ 3843856 w 7362098"/>
                              <a:gd name="connsiteY528" fmla="*/ 4636585 h 4900456"/>
                              <a:gd name="connsiteX529" fmla="*/ 3842258 w 7362098"/>
                              <a:gd name="connsiteY529" fmla="*/ 4638182 h 4900456"/>
                              <a:gd name="connsiteX530" fmla="*/ 3841459 w 7362098"/>
                              <a:gd name="connsiteY530" fmla="*/ 4638182 h 4900456"/>
                              <a:gd name="connsiteX531" fmla="*/ 3839863 w 7362098"/>
                              <a:gd name="connsiteY531" fmla="*/ 4635388 h 4900456"/>
                              <a:gd name="connsiteX532" fmla="*/ 3844654 w 7362098"/>
                              <a:gd name="connsiteY532" fmla="*/ 4618621 h 4900456"/>
                              <a:gd name="connsiteX533" fmla="*/ 3847448 w 7362098"/>
                              <a:gd name="connsiteY533" fmla="*/ 4617024 h 4900456"/>
                              <a:gd name="connsiteX534" fmla="*/ 3869803 w 7362098"/>
                              <a:gd name="connsiteY534" fmla="*/ 4614229 h 4900456"/>
                              <a:gd name="connsiteX535" fmla="*/ 3872597 w 7362098"/>
                              <a:gd name="connsiteY535" fmla="*/ 4615028 h 4900456"/>
                              <a:gd name="connsiteX536" fmla="*/ 3881381 w 7362098"/>
                              <a:gd name="connsiteY536" fmla="*/ 4630198 h 4900456"/>
                              <a:gd name="connsiteX537" fmla="*/ 3880582 w 7362098"/>
                              <a:gd name="connsiteY537" fmla="*/ 4632993 h 4900456"/>
                              <a:gd name="connsiteX538" fmla="*/ 3879784 w 7362098"/>
                              <a:gd name="connsiteY538" fmla="*/ 4633392 h 4900456"/>
                              <a:gd name="connsiteX539" fmla="*/ 3877788 w 7362098"/>
                              <a:gd name="connsiteY539" fmla="*/ 4632194 h 4900456"/>
                              <a:gd name="connsiteX540" fmla="*/ 3869004 w 7362098"/>
                              <a:gd name="connsiteY540" fmla="*/ 4617024 h 4900456"/>
                              <a:gd name="connsiteX541" fmla="*/ 3869803 w 7362098"/>
                              <a:gd name="connsiteY541" fmla="*/ 4614229 h 4900456"/>
                              <a:gd name="connsiteX542" fmla="*/ 3837868 w 7362098"/>
                              <a:gd name="connsiteY542" fmla="*/ 4611834 h 4900456"/>
                              <a:gd name="connsiteX543" fmla="*/ 3838666 w 7362098"/>
                              <a:gd name="connsiteY543" fmla="*/ 4614628 h 4900456"/>
                              <a:gd name="connsiteX544" fmla="*/ 3827887 w 7362098"/>
                              <a:gd name="connsiteY544" fmla="*/ 4628601 h 4900456"/>
                              <a:gd name="connsiteX545" fmla="*/ 3826290 w 7362098"/>
                              <a:gd name="connsiteY545" fmla="*/ 4629400 h 4900456"/>
                              <a:gd name="connsiteX546" fmla="*/ 3824693 w 7362098"/>
                              <a:gd name="connsiteY546" fmla="*/ 4629000 h 4900456"/>
                              <a:gd name="connsiteX547" fmla="*/ 3824294 w 7362098"/>
                              <a:gd name="connsiteY547" fmla="*/ 4626206 h 4900456"/>
                              <a:gd name="connsiteX548" fmla="*/ 3835073 w 7362098"/>
                              <a:gd name="connsiteY548" fmla="*/ 4612233 h 4900456"/>
                              <a:gd name="connsiteX549" fmla="*/ 3837868 w 7362098"/>
                              <a:gd name="connsiteY549" fmla="*/ 4611834 h 4900456"/>
                              <a:gd name="connsiteX550" fmla="*/ 2514762 w 7362098"/>
                              <a:gd name="connsiteY550" fmla="*/ 4611535 h 4900456"/>
                              <a:gd name="connsiteX551" fmla="*/ 2524144 w 7362098"/>
                              <a:gd name="connsiteY551" fmla="*/ 4612633 h 4900456"/>
                              <a:gd name="connsiteX552" fmla="*/ 2531328 w 7362098"/>
                              <a:gd name="connsiteY552" fmla="*/ 4624609 h 4900456"/>
                              <a:gd name="connsiteX553" fmla="*/ 2534921 w 7362098"/>
                              <a:gd name="connsiteY553" fmla="*/ 4629399 h 4900456"/>
                              <a:gd name="connsiteX554" fmla="*/ 2540909 w 7362098"/>
                              <a:gd name="connsiteY554" fmla="*/ 4629399 h 4900456"/>
                              <a:gd name="connsiteX555" fmla="*/ 2541309 w 7362098"/>
                              <a:gd name="connsiteY555" fmla="*/ 4629399 h 4900456"/>
                              <a:gd name="connsiteX556" fmla="*/ 2541707 w 7362098"/>
                              <a:gd name="connsiteY556" fmla="*/ 4629000 h 4900456"/>
                              <a:gd name="connsiteX557" fmla="*/ 2554880 w 7362098"/>
                              <a:gd name="connsiteY557" fmla="*/ 4628601 h 4900456"/>
                              <a:gd name="connsiteX558" fmla="*/ 2562067 w 7362098"/>
                              <a:gd name="connsiteY558" fmla="*/ 4640178 h 4900456"/>
                              <a:gd name="connsiteX559" fmla="*/ 2562067 w 7362098"/>
                              <a:gd name="connsiteY559" fmla="*/ 4640577 h 4900456"/>
                              <a:gd name="connsiteX560" fmla="*/ 2565660 w 7362098"/>
                              <a:gd name="connsiteY560" fmla="*/ 4645367 h 4900456"/>
                              <a:gd name="connsiteX561" fmla="*/ 2572047 w 7362098"/>
                              <a:gd name="connsiteY561" fmla="*/ 4645367 h 4900456"/>
                              <a:gd name="connsiteX562" fmla="*/ 2572446 w 7362098"/>
                              <a:gd name="connsiteY562" fmla="*/ 4645367 h 4900456"/>
                              <a:gd name="connsiteX563" fmla="*/ 2586418 w 7362098"/>
                              <a:gd name="connsiteY563" fmla="*/ 4644569 h 4900456"/>
                              <a:gd name="connsiteX564" fmla="*/ 2593603 w 7362098"/>
                              <a:gd name="connsiteY564" fmla="*/ 4656546 h 4900456"/>
                              <a:gd name="connsiteX565" fmla="*/ 2597196 w 7362098"/>
                              <a:gd name="connsiteY565" fmla="*/ 4661336 h 4900456"/>
                              <a:gd name="connsiteX566" fmla="*/ 2600389 w 7362098"/>
                              <a:gd name="connsiteY566" fmla="*/ 4662134 h 4900456"/>
                              <a:gd name="connsiteX567" fmla="*/ 2604782 w 7362098"/>
                              <a:gd name="connsiteY567" fmla="*/ 4662534 h 4900456"/>
                              <a:gd name="connsiteX568" fmla="*/ 2608375 w 7362098"/>
                              <a:gd name="connsiteY568" fmla="*/ 4666526 h 4900456"/>
                              <a:gd name="connsiteX569" fmla="*/ 2602786 w 7362098"/>
                              <a:gd name="connsiteY569" fmla="*/ 4670518 h 4900456"/>
                              <a:gd name="connsiteX570" fmla="*/ 2596797 w 7362098"/>
                              <a:gd name="connsiteY570" fmla="*/ 4670118 h 4900456"/>
                              <a:gd name="connsiteX571" fmla="*/ 2592007 w 7362098"/>
                              <a:gd name="connsiteY571" fmla="*/ 4668522 h 4900456"/>
                              <a:gd name="connsiteX572" fmla="*/ 2584821 w 7362098"/>
                              <a:gd name="connsiteY572" fmla="*/ 4656546 h 4900456"/>
                              <a:gd name="connsiteX573" fmla="*/ 2581628 w 7362098"/>
                              <a:gd name="connsiteY573" fmla="*/ 4651754 h 4900456"/>
                              <a:gd name="connsiteX574" fmla="*/ 2574840 w 7362098"/>
                              <a:gd name="connsiteY574" fmla="*/ 4652153 h 4900456"/>
                              <a:gd name="connsiteX575" fmla="*/ 2561268 w 7362098"/>
                              <a:gd name="connsiteY575" fmla="*/ 4652553 h 4900456"/>
                              <a:gd name="connsiteX576" fmla="*/ 2554083 w 7362098"/>
                              <a:gd name="connsiteY576" fmla="*/ 4640976 h 4900456"/>
                              <a:gd name="connsiteX577" fmla="*/ 2550490 w 7362098"/>
                              <a:gd name="connsiteY577" fmla="*/ 4635786 h 4900456"/>
                              <a:gd name="connsiteX578" fmla="*/ 2544502 w 7362098"/>
                              <a:gd name="connsiteY578" fmla="*/ 4635786 h 4900456"/>
                              <a:gd name="connsiteX579" fmla="*/ 2544103 w 7362098"/>
                              <a:gd name="connsiteY579" fmla="*/ 4635786 h 4900456"/>
                              <a:gd name="connsiteX580" fmla="*/ 2530531 w 7362098"/>
                              <a:gd name="connsiteY580" fmla="*/ 4636186 h 4900456"/>
                              <a:gd name="connsiteX581" fmla="*/ 2523345 w 7362098"/>
                              <a:gd name="connsiteY581" fmla="*/ 4624210 h 4900456"/>
                              <a:gd name="connsiteX582" fmla="*/ 2520152 w 7362098"/>
                              <a:gd name="connsiteY582" fmla="*/ 4619419 h 4900456"/>
                              <a:gd name="connsiteX583" fmla="*/ 2513365 w 7362098"/>
                              <a:gd name="connsiteY583" fmla="*/ 4619818 h 4900456"/>
                              <a:gd name="connsiteX584" fmla="*/ 2499792 w 7362098"/>
                              <a:gd name="connsiteY584" fmla="*/ 4620218 h 4900456"/>
                              <a:gd name="connsiteX585" fmla="*/ 2497397 w 7362098"/>
                              <a:gd name="connsiteY585" fmla="*/ 4618621 h 4900456"/>
                              <a:gd name="connsiteX586" fmla="*/ 2495800 w 7362098"/>
                              <a:gd name="connsiteY586" fmla="*/ 4613431 h 4900456"/>
                              <a:gd name="connsiteX587" fmla="*/ 2500990 w 7362098"/>
                              <a:gd name="connsiteY587" fmla="*/ 4611834 h 4900456"/>
                              <a:gd name="connsiteX588" fmla="*/ 2503385 w 7362098"/>
                              <a:gd name="connsiteY588" fmla="*/ 4613431 h 4900456"/>
                              <a:gd name="connsiteX589" fmla="*/ 2509772 w 7362098"/>
                              <a:gd name="connsiteY589" fmla="*/ 4613431 h 4900456"/>
                              <a:gd name="connsiteX590" fmla="*/ 2510172 w 7362098"/>
                              <a:gd name="connsiteY590" fmla="*/ 4613431 h 4900456"/>
                              <a:gd name="connsiteX591" fmla="*/ 2514762 w 7362098"/>
                              <a:gd name="connsiteY591" fmla="*/ 4611535 h 4900456"/>
                              <a:gd name="connsiteX592" fmla="*/ 7066188 w 7362098"/>
                              <a:gd name="connsiteY592" fmla="*/ 4609439 h 4900456"/>
                              <a:gd name="connsiteX593" fmla="*/ 7068983 w 7362098"/>
                              <a:gd name="connsiteY593" fmla="*/ 4611035 h 4900456"/>
                              <a:gd name="connsiteX594" fmla="*/ 7086547 w 7362098"/>
                              <a:gd name="connsiteY594" fmla="*/ 4621814 h 4900456"/>
                              <a:gd name="connsiteX595" fmla="*/ 7089741 w 7362098"/>
                              <a:gd name="connsiteY595" fmla="*/ 4623411 h 4900456"/>
                              <a:gd name="connsiteX596" fmla="*/ 7088543 w 7362098"/>
                              <a:gd name="connsiteY596" fmla="*/ 4626205 h 4900456"/>
                              <a:gd name="connsiteX597" fmla="*/ 7088144 w 7362098"/>
                              <a:gd name="connsiteY597" fmla="*/ 4626205 h 4900456"/>
                              <a:gd name="connsiteX598" fmla="*/ 7075370 w 7362098"/>
                              <a:gd name="connsiteY598" fmla="*/ 4625007 h 4900456"/>
                              <a:gd name="connsiteX599" fmla="*/ 7046628 w 7362098"/>
                              <a:gd name="connsiteY599" fmla="*/ 4657343 h 4900456"/>
                              <a:gd name="connsiteX600" fmla="*/ 7003513 w 7362098"/>
                              <a:gd name="connsiteY600" fmla="*/ 4660537 h 4900456"/>
                              <a:gd name="connsiteX601" fmla="*/ 6996727 w 7362098"/>
                              <a:gd name="connsiteY601" fmla="*/ 4671715 h 4900456"/>
                              <a:gd name="connsiteX602" fmla="*/ 6996328 w 7362098"/>
                              <a:gd name="connsiteY602" fmla="*/ 4672114 h 4900456"/>
                              <a:gd name="connsiteX603" fmla="*/ 6993533 w 7362098"/>
                              <a:gd name="connsiteY603" fmla="*/ 4671315 h 4900456"/>
                              <a:gd name="connsiteX604" fmla="*/ 6993933 w 7362098"/>
                              <a:gd name="connsiteY604" fmla="*/ 4668122 h 4900456"/>
                              <a:gd name="connsiteX605" fmla="*/ 6995929 w 7362098"/>
                              <a:gd name="connsiteY605" fmla="*/ 4647362 h 4900456"/>
                              <a:gd name="connsiteX606" fmla="*/ 6996328 w 7362098"/>
                              <a:gd name="connsiteY606" fmla="*/ 4644169 h 4900456"/>
                              <a:gd name="connsiteX607" fmla="*/ 6999521 w 7362098"/>
                              <a:gd name="connsiteY607" fmla="*/ 4644568 h 4900456"/>
                              <a:gd name="connsiteX608" fmla="*/ 7003913 w 7362098"/>
                              <a:gd name="connsiteY608" fmla="*/ 4656146 h 4900456"/>
                              <a:gd name="connsiteX609" fmla="*/ 7004312 w 7362098"/>
                              <a:gd name="connsiteY609" fmla="*/ 4656146 h 4900456"/>
                              <a:gd name="connsiteX610" fmla="*/ 7044632 w 7362098"/>
                              <a:gd name="connsiteY610" fmla="*/ 4653350 h 4900456"/>
                              <a:gd name="connsiteX611" fmla="*/ 7070979 w 7362098"/>
                              <a:gd name="connsiteY611" fmla="*/ 4623011 h 4900456"/>
                              <a:gd name="connsiteX612" fmla="*/ 7070979 w 7362098"/>
                              <a:gd name="connsiteY612" fmla="*/ 4622612 h 4900456"/>
                              <a:gd name="connsiteX613" fmla="*/ 7064592 w 7362098"/>
                              <a:gd name="connsiteY613" fmla="*/ 4612233 h 4900456"/>
                              <a:gd name="connsiteX614" fmla="*/ 7066188 w 7362098"/>
                              <a:gd name="connsiteY614" fmla="*/ 4609439 h 4900456"/>
                              <a:gd name="connsiteX615" fmla="*/ 3881379 w 7362098"/>
                              <a:gd name="connsiteY615" fmla="*/ 4606245 h 4900456"/>
                              <a:gd name="connsiteX616" fmla="*/ 3895752 w 7362098"/>
                              <a:gd name="connsiteY616" fmla="*/ 4617024 h 4900456"/>
                              <a:gd name="connsiteX617" fmla="*/ 3896151 w 7362098"/>
                              <a:gd name="connsiteY617" fmla="*/ 4619819 h 4900456"/>
                              <a:gd name="connsiteX618" fmla="*/ 3894554 w 7362098"/>
                              <a:gd name="connsiteY618" fmla="*/ 4620617 h 4900456"/>
                              <a:gd name="connsiteX619" fmla="*/ 3892957 w 7362098"/>
                              <a:gd name="connsiteY619" fmla="*/ 4620218 h 4900456"/>
                              <a:gd name="connsiteX620" fmla="*/ 3878984 w 7362098"/>
                              <a:gd name="connsiteY620" fmla="*/ 4609438 h 4900456"/>
                              <a:gd name="connsiteX621" fmla="*/ 3878585 w 7362098"/>
                              <a:gd name="connsiteY621" fmla="*/ 4606644 h 4900456"/>
                              <a:gd name="connsiteX622" fmla="*/ 3881379 w 7362098"/>
                              <a:gd name="connsiteY622" fmla="*/ 4606245 h 4900456"/>
                              <a:gd name="connsiteX623" fmla="*/ 3827488 w 7362098"/>
                              <a:gd name="connsiteY623" fmla="*/ 4602253 h 4900456"/>
                              <a:gd name="connsiteX624" fmla="*/ 3830283 w 7362098"/>
                              <a:gd name="connsiteY624" fmla="*/ 4603052 h 4900456"/>
                              <a:gd name="connsiteX625" fmla="*/ 3829484 w 7362098"/>
                              <a:gd name="connsiteY625" fmla="*/ 4605846 h 4900456"/>
                              <a:gd name="connsiteX626" fmla="*/ 3814314 w 7362098"/>
                              <a:gd name="connsiteY626" fmla="*/ 4614630 h 4900456"/>
                              <a:gd name="connsiteX627" fmla="*/ 3813515 w 7362098"/>
                              <a:gd name="connsiteY627" fmla="*/ 4615029 h 4900456"/>
                              <a:gd name="connsiteX628" fmla="*/ 3811519 w 7362098"/>
                              <a:gd name="connsiteY628" fmla="*/ 4613831 h 4900456"/>
                              <a:gd name="connsiteX629" fmla="*/ 3812318 w 7362098"/>
                              <a:gd name="connsiteY629" fmla="*/ 4611037 h 4900456"/>
                              <a:gd name="connsiteX630" fmla="*/ 3886170 w 7362098"/>
                              <a:gd name="connsiteY630" fmla="*/ 4595068 h 4900456"/>
                              <a:gd name="connsiteX631" fmla="*/ 3902937 w 7362098"/>
                              <a:gd name="connsiteY631" fmla="*/ 4599859 h 4900456"/>
                              <a:gd name="connsiteX632" fmla="*/ 3904135 w 7362098"/>
                              <a:gd name="connsiteY632" fmla="*/ 4602653 h 4900456"/>
                              <a:gd name="connsiteX633" fmla="*/ 3902538 w 7362098"/>
                              <a:gd name="connsiteY633" fmla="*/ 4604250 h 4900456"/>
                              <a:gd name="connsiteX634" fmla="*/ 3901740 w 7362098"/>
                              <a:gd name="connsiteY634" fmla="*/ 4604250 h 4900456"/>
                              <a:gd name="connsiteX635" fmla="*/ 3884972 w 7362098"/>
                              <a:gd name="connsiteY635" fmla="*/ 4599459 h 4900456"/>
                              <a:gd name="connsiteX636" fmla="*/ 3883376 w 7362098"/>
                              <a:gd name="connsiteY636" fmla="*/ 4596665 h 4900456"/>
                              <a:gd name="connsiteX637" fmla="*/ 3886170 w 7362098"/>
                              <a:gd name="connsiteY637" fmla="*/ 4595068 h 4900456"/>
                              <a:gd name="connsiteX638" fmla="*/ 3824296 w 7362098"/>
                              <a:gd name="connsiteY638" fmla="*/ 4590677 h 4900456"/>
                              <a:gd name="connsiteX639" fmla="*/ 3826691 w 7362098"/>
                              <a:gd name="connsiteY639" fmla="*/ 4592673 h 4900456"/>
                              <a:gd name="connsiteX640" fmla="*/ 3824695 w 7362098"/>
                              <a:gd name="connsiteY640" fmla="*/ 4595068 h 4900456"/>
                              <a:gd name="connsiteX641" fmla="*/ 3807129 w 7362098"/>
                              <a:gd name="connsiteY641" fmla="*/ 4597464 h 4900456"/>
                              <a:gd name="connsiteX642" fmla="*/ 3804734 w 7362098"/>
                              <a:gd name="connsiteY642" fmla="*/ 4595468 h 4900456"/>
                              <a:gd name="connsiteX643" fmla="*/ 3806730 w 7362098"/>
                              <a:gd name="connsiteY643" fmla="*/ 4593072 h 4900456"/>
                              <a:gd name="connsiteX644" fmla="*/ 3903336 w 7362098"/>
                              <a:gd name="connsiteY644" fmla="*/ 4580298 h 4900456"/>
                              <a:gd name="connsiteX645" fmla="*/ 3905732 w 7362098"/>
                              <a:gd name="connsiteY645" fmla="*/ 4582294 h 4900456"/>
                              <a:gd name="connsiteX646" fmla="*/ 3903736 w 7362098"/>
                              <a:gd name="connsiteY646" fmla="*/ 4584689 h 4900456"/>
                              <a:gd name="connsiteX647" fmla="*/ 3886170 w 7362098"/>
                              <a:gd name="connsiteY647" fmla="*/ 4587085 h 4900456"/>
                              <a:gd name="connsiteX648" fmla="*/ 3883775 w 7362098"/>
                              <a:gd name="connsiteY648" fmla="*/ 4585089 h 4900456"/>
                              <a:gd name="connsiteX649" fmla="*/ 3885771 w 7362098"/>
                              <a:gd name="connsiteY649" fmla="*/ 4582693 h 4900456"/>
                              <a:gd name="connsiteX650" fmla="*/ 2531928 w 7362098"/>
                              <a:gd name="connsiteY650" fmla="*/ 4579599 h 4900456"/>
                              <a:gd name="connsiteX651" fmla="*/ 2541309 w 7362098"/>
                              <a:gd name="connsiteY651" fmla="*/ 4580697 h 4900456"/>
                              <a:gd name="connsiteX652" fmla="*/ 2548494 w 7362098"/>
                              <a:gd name="connsiteY652" fmla="*/ 4592673 h 4900456"/>
                              <a:gd name="connsiteX653" fmla="*/ 2552086 w 7362098"/>
                              <a:gd name="connsiteY653" fmla="*/ 4597463 h 4900456"/>
                              <a:gd name="connsiteX654" fmla="*/ 2558075 w 7362098"/>
                              <a:gd name="connsiteY654" fmla="*/ 4597463 h 4900456"/>
                              <a:gd name="connsiteX655" fmla="*/ 2558474 w 7362098"/>
                              <a:gd name="connsiteY655" fmla="*/ 4597463 h 4900456"/>
                              <a:gd name="connsiteX656" fmla="*/ 2558872 w 7362098"/>
                              <a:gd name="connsiteY656" fmla="*/ 4597064 h 4900456"/>
                              <a:gd name="connsiteX657" fmla="*/ 2572047 w 7362098"/>
                              <a:gd name="connsiteY657" fmla="*/ 4596665 h 4900456"/>
                              <a:gd name="connsiteX658" fmla="*/ 2579232 w 7362098"/>
                              <a:gd name="connsiteY658" fmla="*/ 4608242 h 4900456"/>
                              <a:gd name="connsiteX659" fmla="*/ 2579232 w 7362098"/>
                              <a:gd name="connsiteY659" fmla="*/ 4608641 h 4900456"/>
                              <a:gd name="connsiteX660" fmla="*/ 2582826 w 7362098"/>
                              <a:gd name="connsiteY660" fmla="*/ 4613431 h 4900456"/>
                              <a:gd name="connsiteX661" fmla="*/ 2589211 w 7362098"/>
                              <a:gd name="connsiteY661" fmla="*/ 4613431 h 4900456"/>
                              <a:gd name="connsiteX662" fmla="*/ 2589612 w 7362098"/>
                              <a:gd name="connsiteY662" fmla="*/ 4613431 h 4900456"/>
                              <a:gd name="connsiteX663" fmla="*/ 2603583 w 7362098"/>
                              <a:gd name="connsiteY663" fmla="*/ 4612633 h 4900456"/>
                              <a:gd name="connsiteX664" fmla="*/ 2610770 w 7362098"/>
                              <a:gd name="connsiteY664" fmla="*/ 4624610 h 4900456"/>
                              <a:gd name="connsiteX665" fmla="*/ 2614363 w 7362098"/>
                              <a:gd name="connsiteY665" fmla="*/ 4629400 h 4900456"/>
                              <a:gd name="connsiteX666" fmla="*/ 2617554 w 7362098"/>
                              <a:gd name="connsiteY666" fmla="*/ 4630198 h 4900456"/>
                              <a:gd name="connsiteX667" fmla="*/ 2621945 w 7362098"/>
                              <a:gd name="connsiteY667" fmla="*/ 4630598 h 4900456"/>
                              <a:gd name="connsiteX668" fmla="*/ 2625538 w 7362098"/>
                              <a:gd name="connsiteY668" fmla="*/ 4634590 h 4900456"/>
                              <a:gd name="connsiteX669" fmla="*/ 2619949 w 7362098"/>
                              <a:gd name="connsiteY669" fmla="*/ 4638582 h 4900456"/>
                              <a:gd name="connsiteX670" fmla="*/ 2613962 w 7362098"/>
                              <a:gd name="connsiteY670" fmla="*/ 4638182 h 4900456"/>
                              <a:gd name="connsiteX671" fmla="*/ 2609172 w 7362098"/>
                              <a:gd name="connsiteY671" fmla="*/ 4636586 h 4900456"/>
                              <a:gd name="connsiteX672" fmla="*/ 2601988 w 7362098"/>
                              <a:gd name="connsiteY672" fmla="*/ 4624610 h 4900456"/>
                              <a:gd name="connsiteX673" fmla="*/ 2598793 w 7362098"/>
                              <a:gd name="connsiteY673" fmla="*/ 4619818 h 4900456"/>
                              <a:gd name="connsiteX674" fmla="*/ 2592007 w 7362098"/>
                              <a:gd name="connsiteY674" fmla="*/ 4620217 h 4900456"/>
                              <a:gd name="connsiteX675" fmla="*/ 2578435 w 7362098"/>
                              <a:gd name="connsiteY675" fmla="*/ 4620617 h 4900456"/>
                              <a:gd name="connsiteX676" fmla="*/ 2571248 w 7362098"/>
                              <a:gd name="connsiteY676" fmla="*/ 4609040 h 4900456"/>
                              <a:gd name="connsiteX677" fmla="*/ 2567659 w 7362098"/>
                              <a:gd name="connsiteY677" fmla="*/ 4603850 h 4900456"/>
                              <a:gd name="connsiteX678" fmla="*/ 2561667 w 7362098"/>
                              <a:gd name="connsiteY678" fmla="*/ 4603850 h 4900456"/>
                              <a:gd name="connsiteX679" fmla="*/ 2561269 w 7362098"/>
                              <a:gd name="connsiteY679" fmla="*/ 4603850 h 4900456"/>
                              <a:gd name="connsiteX680" fmla="*/ 2547696 w 7362098"/>
                              <a:gd name="connsiteY680" fmla="*/ 4604250 h 4900456"/>
                              <a:gd name="connsiteX681" fmla="*/ 2540510 w 7362098"/>
                              <a:gd name="connsiteY681" fmla="*/ 4592274 h 4900456"/>
                              <a:gd name="connsiteX682" fmla="*/ 2537318 w 7362098"/>
                              <a:gd name="connsiteY682" fmla="*/ 4587483 h 4900456"/>
                              <a:gd name="connsiteX683" fmla="*/ 2530531 w 7362098"/>
                              <a:gd name="connsiteY683" fmla="*/ 4587882 h 4900456"/>
                              <a:gd name="connsiteX684" fmla="*/ 2516959 w 7362098"/>
                              <a:gd name="connsiteY684" fmla="*/ 4588282 h 4900456"/>
                              <a:gd name="connsiteX685" fmla="*/ 2514563 w 7362098"/>
                              <a:gd name="connsiteY685" fmla="*/ 4586685 h 4900456"/>
                              <a:gd name="connsiteX686" fmla="*/ 2512966 w 7362098"/>
                              <a:gd name="connsiteY686" fmla="*/ 4581495 h 4900456"/>
                              <a:gd name="connsiteX687" fmla="*/ 2518156 w 7362098"/>
                              <a:gd name="connsiteY687" fmla="*/ 4579898 h 4900456"/>
                              <a:gd name="connsiteX688" fmla="*/ 2520550 w 7362098"/>
                              <a:gd name="connsiteY688" fmla="*/ 4581495 h 4900456"/>
                              <a:gd name="connsiteX689" fmla="*/ 2526939 w 7362098"/>
                              <a:gd name="connsiteY689" fmla="*/ 4581495 h 4900456"/>
                              <a:gd name="connsiteX690" fmla="*/ 2527338 w 7362098"/>
                              <a:gd name="connsiteY690" fmla="*/ 4581495 h 4900456"/>
                              <a:gd name="connsiteX691" fmla="*/ 2531928 w 7362098"/>
                              <a:gd name="connsiteY691" fmla="*/ 4579599 h 4900456"/>
                              <a:gd name="connsiteX692" fmla="*/ 3808725 w 7362098"/>
                              <a:gd name="connsiteY692" fmla="*/ 4573511 h 4900456"/>
                              <a:gd name="connsiteX693" fmla="*/ 3825492 w 7362098"/>
                              <a:gd name="connsiteY693" fmla="*/ 4578302 h 4900456"/>
                              <a:gd name="connsiteX694" fmla="*/ 3827089 w 7362098"/>
                              <a:gd name="connsiteY694" fmla="*/ 4581096 h 4900456"/>
                              <a:gd name="connsiteX695" fmla="*/ 3825492 w 7362098"/>
                              <a:gd name="connsiteY695" fmla="*/ 4582693 h 4900456"/>
                              <a:gd name="connsiteX696" fmla="*/ 3824694 w 7362098"/>
                              <a:gd name="connsiteY696" fmla="*/ 4582693 h 4900456"/>
                              <a:gd name="connsiteX697" fmla="*/ 3807927 w 7362098"/>
                              <a:gd name="connsiteY697" fmla="*/ 4577902 h 4900456"/>
                              <a:gd name="connsiteX698" fmla="*/ 3805931 w 7362098"/>
                              <a:gd name="connsiteY698" fmla="*/ 4575107 h 4900456"/>
                              <a:gd name="connsiteX699" fmla="*/ 3808725 w 7362098"/>
                              <a:gd name="connsiteY699" fmla="*/ 4573511 h 4900456"/>
                              <a:gd name="connsiteX700" fmla="*/ 3896550 w 7362098"/>
                              <a:gd name="connsiteY700" fmla="*/ 4563131 h 4900456"/>
                              <a:gd name="connsiteX701" fmla="*/ 3899345 w 7362098"/>
                              <a:gd name="connsiteY701" fmla="*/ 4563930 h 4900456"/>
                              <a:gd name="connsiteX702" fmla="*/ 3898546 w 7362098"/>
                              <a:gd name="connsiteY702" fmla="*/ 4566724 h 4900456"/>
                              <a:gd name="connsiteX703" fmla="*/ 3883376 w 7362098"/>
                              <a:gd name="connsiteY703" fmla="*/ 4575508 h 4900456"/>
                              <a:gd name="connsiteX704" fmla="*/ 3882577 w 7362098"/>
                              <a:gd name="connsiteY704" fmla="*/ 4575907 h 4900456"/>
                              <a:gd name="connsiteX705" fmla="*/ 3880581 w 7362098"/>
                              <a:gd name="connsiteY705" fmla="*/ 4574709 h 4900456"/>
                              <a:gd name="connsiteX706" fmla="*/ 3881380 w 7362098"/>
                              <a:gd name="connsiteY706" fmla="*/ 4571915 h 4900456"/>
                              <a:gd name="connsiteX707" fmla="*/ 3818307 w 7362098"/>
                              <a:gd name="connsiteY707" fmla="*/ 4557543 h 4900456"/>
                              <a:gd name="connsiteX708" fmla="*/ 3832280 w 7362098"/>
                              <a:gd name="connsiteY708" fmla="*/ 4568323 h 4900456"/>
                              <a:gd name="connsiteX709" fmla="*/ 3832679 w 7362098"/>
                              <a:gd name="connsiteY709" fmla="*/ 4571117 h 4900456"/>
                              <a:gd name="connsiteX710" fmla="*/ 3831082 w 7362098"/>
                              <a:gd name="connsiteY710" fmla="*/ 4571915 h 4900456"/>
                              <a:gd name="connsiteX711" fmla="*/ 3829485 w 7362098"/>
                              <a:gd name="connsiteY711" fmla="*/ 4571516 h 4900456"/>
                              <a:gd name="connsiteX712" fmla="*/ 3815911 w 7362098"/>
                              <a:gd name="connsiteY712" fmla="*/ 4560737 h 4900456"/>
                              <a:gd name="connsiteX713" fmla="*/ 3815512 w 7362098"/>
                              <a:gd name="connsiteY713" fmla="*/ 4557942 h 4900456"/>
                              <a:gd name="connsiteX714" fmla="*/ 3818307 w 7362098"/>
                              <a:gd name="connsiteY714" fmla="*/ 4557543 h 4900456"/>
                              <a:gd name="connsiteX715" fmla="*/ 3886570 w 7362098"/>
                              <a:gd name="connsiteY715" fmla="*/ 4548761 h 4900456"/>
                              <a:gd name="connsiteX716" fmla="*/ 3886969 w 7362098"/>
                              <a:gd name="connsiteY716" fmla="*/ 4551555 h 4900456"/>
                              <a:gd name="connsiteX717" fmla="*/ 3876190 w 7362098"/>
                              <a:gd name="connsiteY717" fmla="*/ 4565528 h 4900456"/>
                              <a:gd name="connsiteX718" fmla="*/ 3874593 w 7362098"/>
                              <a:gd name="connsiteY718" fmla="*/ 4566327 h 4900456"/>
                              <a:gd name="connsiteX719" fmla="*/ 3872996 w 7362098"/>
                              <a:gd name="connsiteY719" fmla="*/ 4565928 h 4900456"/>
                              <a:gd name="connsiteX720" fmla="*/ 3872996 w 7362098"/>
                              <a:gd name="connsiteY720" fmla="*/ 4563133 h 4900456"/>
                              <a:gd name="connsiteX721" fmla="*/ 3883776 w 7362098"/>
                              <a:gd name="connsiteY721" fmla="*/ 4549160 h 4900456"/>
                              <a:gd name="connsiteX722" fmla="*/ 3886570 w 7362098"/>
                              <a:gd name="connsiteY722" fmla="*/ 4548761 h 4900456"/>
                              <a:gd name="connsiteX723" fmla="*/ 3830282 w 7362098"/>
                              <a:gd name="connsiteY723" fmla="*/ 4544768 h 4900456"/>
                              <a:gd name="connsiteX724" fmla="*/ 3833076 w 7362098"/>
                              <a:gd name="connsiteY724" fmla="*/ 4545567 h 4900456"/>
                              <a:gd name="connsiteX725" fmla="*/ 3841860 w 7362098"/>
                              <a:gd name="connsiteY725" fmla="*/ 4560737 h 4900456"/>
                              <a:gd name="connsiteX726" fmla="*/ 3841061 w 7362098"/>
                              <a:gd name="connsiteY726" fmla="*/ 4563532 h 4900456"/>
                              <a:gd name="connsiteX727" fmla="*/ 3840263 w 7362098"/>
                              <a:gd name="connsiteY727" fmla="*/ 4563931 h 4900456"/>
                              <a:gd name="connsiteX728" fmla="*/ 3838267 w 7362098"/>
                              <a:gd name="connsiteY728" fmla="*/ 4562733 h 4900456"/>
                              <a:gd name="connsiteX729" fmla="*/ 3829483 w 7362098"/>
                              <a:gd name="connsiteY729" fmla="*/ 4547563 h 4900456"/>
                              <a:gd name="connsiteX730" fmla="*/ 3830282 w 7362098"/>
                              <a:gd name="connsiteY730" fmla="*/ 4544768 h 4900456"/>
                              <a:gd name="connsiteX731" fmla="*/ 3868606 w 7362098"/>
                              <a:gd name="connsiteY731" fmla="*/ 4539979 h 4900456"/>
                              <a:gd name="connsiteX732" fmla="*/ 3870203 w 7362098"/>
                              <a:gd name="connsiteY732" fmla="*/ 4542773 h 4900456"/>
                              <a:gd name="connsiteX733" fmla="*/ 3865412 w 7362098"/>
                              <a:gd name="connsiteY733" fmla="*/ 4559540 h 4900456"/>
                              <a:gd name="connsiteX734" fmla="*/ 3863814 w 7362098"/>
                              <a:gd name="connsiteY734" fmla="*/ 4561137 h 4900456"/>
                              <a:gd name="connsiteX735" fmla="*/ 3863016 w 7362098"/>
                              <a:gd name="connsiteY735" fmla="*/ 4561137 h 4900456"/>
                              <a:gd name="connsiteX736" fmla="*/ 3861020 w 7362098"/>
                              <a:gd name="connsiteY736" fmla="*/ 4558343 h 4900456"/>
                              <a:gd name="connsiteX737" fmla="*/ 3865811 w 7362098"/>
                              <a:gd name="connsiteY737" fmla="*/ 4541575 h 4900456"/>
                              <a:gd name="connsiteX738" fmla="*/ 3868606 w 7362098"/>
                              <a:gd name="connsiteY738" fmla="*/ 4539979 h 4900456"/>
                              <a:gd name="connsiteX739" fmla="*/ 3848645 w 7362098"/>
                              <a:gd name="connsiteY739" fmla="*/ 4537983 h 4900456"/>
                              <a:gd name="connsiteX740" fmla="*/ 3851041 w 7362098"/>
                              <a:gd name="connsiteY740" fmla="*/ 4539979 h 4900456"/>
                              <a:gd name="connsiteX741" fmla="*/ 3853436 w 7362098"/>
                              <a:gd name="connsiteY741" fmla="*/ 4557544 h 4900456"/>
                              <a:gd name="connsiteX742" fmla="*/ 3851440 w 7362098"/>
                              <a:gd name="connsiteY742" fmla="*/ 4559940 h 4900456"/>
                              <a:gd name="connsiteX743" fmla="*/ 3849044 w 7362098"/>
                              <a:gd name="connsiteY743" fmla="*/ 4557944 h 4900456"/>
                              <a:gd name="connsiteX744" fmla="*/ 3846649 w 7362098"/>
                              <a:gd name="connsiteY744" fmla="*/ 4540378 h 4900456"/>
                              <a:gd name="connsiteX745" fmla="*/ 3848645 w 7362098"/>
                              <a:gd name="connsiteY745" fmla="*/ 4537983 h 4900456"/>
                              <a:gd name="connsiteX746" fmla="*/ 2893457 w 7362098"/>
                              <a:gd name="connsiteY746" fmla="*/ 4513382 h 4900456"/>
                              <a:gd name="connsiteX747" fmla="*/ 2912573 w 7362098"/>
                              <a:gd name="connsiteY747" fmla="*/ 4527603 h 4900456"/>
                              <a:gd name="connsiteX748" fmla="*/ 2906981 w 7362098"/>
                              <a:gd name="connsiteY748" fmla="*/ 4531196 h 4900456"/>
                              <a:gd name="connsiteX749" fmla="*/ 2872650 w 7362098"/>
                              <a:gd name="connsiteY749" fmla="*/ 4523212 h 4900456"/>
                              <a:gd name="connsiteX750" fmla="*/ 2865465 w 7362098"/>
                              <a:gd name="connsiteY750" fmla="*/ 4557145 h 4900456"/>
                              <a:gd name="connsiteX751" fmla="*/ 2859874 w 7362098"/>
                              <a:gd name="connsiteY751" fmla="*/ 4560738 h 4900456"/>
                              <a:gd name="connsiteX752" fmla="*/ 2859076 w 7362098"/>
                              <a:gd name="connsiteY752" fmla="*/ 4559540 h 4900456"/>
                              <a:gd name="connsiteX753" fmla="*/ 2869854 w 7362098"/>
                              <a:gd name="connsiteY753" fmla="*/ 4516825 h 4900456"/>
                              <a:gd name="connsiteX754" fmla="*/ 2893457 w 7362098"/>
                              <a:gd name="connsiteY754" fmla="*/ 4513382 h 4900456"/>
                              <a:gd name="connsiteX755" fmla="*/ 933732 w 7362098"/>
                              <a:gd name="connsiteY755" fmla="*/ 4497264 h 4900456"/>
                              <a:gd name="connsiteX756" fmla="*/ 936126 w 7362098"/>
                              <a:gd name="connsiteY756" fmla="*/ 4499260 h 4900456"/>
                              <a:gd name="connsiteX757" fmla="*/ 938521 w 7362098"/>
                              <a:gd name="connsiteY757" fmla="*/ 4516826 h 4900456"/>
                              <a:gd name="connsiteX758" fmla="*/ 936524 w 7362098"/>
                              <a:gd name="connsiteY758" fmla="*/ 4519221 h 4900456"/>
                              <a:gd name="connsiteX759" fmla="*/ 934130 w 7362098"/>
                              <a:gd name="connsiteY759" fmla="*/ 4517225 h 4900456"/>
                              <a:gd name="connsiteX760" fmla="*/ 931735 w 7362098"/>
                              <a:gd name="connsiteY760" fmla="*/ 4499659 h 4900456"/>
                              <a:gd name="connsiteX761" fmla="*/ 933732 w 7362098"/>
                              <a:gd name="connsiteY761" fmla="*/ 4497264 h 4900456"/>
                              <a:gd name="connsiteX762" fmla="*/ 922154 w 7362098"/>
                              <a:gd name="connsiteY762" fmla="*/ 4496466 h 4900456"/>
                              <a:gd name="connsiteX763" fmla="*/ 923353 w 7362098"/>
                              <a:gd name="connsiteY763" fmla="*/ 4499260 h 4900456"/>
                              <a:gd name="connsiteX764" fmla="*/ 918562 w 7362098"/>
                              <a:gd name="connsiteY764" fmla="*/ 4516027 h 4900456"/>
                              <a:gd name="connsiteX765" fmla="*/ 916965 w 7362098"/>
                              <a:gd name="connsiteY765" fmla="*/ 4517624 h 4900456"/>
                              <a:gd name="connsiteX766" fmla="*/ 916165 w 7362098"/>
                              <a:gd name="connsiteY766" fmla="*/ 4517624 h 4900456"/>
                              <a:gd name="connsiteX767" fmla="*/ 914569 w 7362098"/>
                              <a:gd name="connsiteY767" fmla="*/ 4514830 h 4900456"/>
                              <a:gd name="connsiteX768" fmla="*/ 919360 w 7362098"/>
                              <a:gd name="connsiteY768" fmla="*/ 4498063 h 4900456"/>
                              <a:gd name="connsiteX769" fmla="*/ 922154 w 7362098"/>
                              <a:gd name="connsiteY769" fmla="*/ 4496466 h 4900456"/>
                              <a:gd name="connsiteX770" fmla="*/ 944507 w 7362098"/>
                              <a:gd name="connsiteY770" fmla="*/ 4493671 h 4900456"/>
                              <a:gd name="connsiteX771" fmla="*/ 947301 w 7362098"/>
                              <a:gd name="connsiteY771" fmla="*/ 4494470 h 4900456"/>
                              <a:gd name="connsiteX772" fmla="*/ 956085 w 7362098"/>
                              <a:gd name="connsiteY772" fmla="*/ 4509640 h 4900456"/>
                              <a:gd name="connsiteX773" fmla="*/ 955286 w 7362098"/>
                              <a:gd name="connsiteY773" fmla="*/ 4512435 h 4900456"/>
                              <a:gd name="connsiteX774" fmla="*/ 954488 w 7362098"/>
                              <a:gd name="connsiteY774" fmla="*/ 4512834 h 4900456"/>
                              <a:gd name="connsiteX775" fmla="*/ 952493 w 7362098"/>
                              <a:gd name="connsiteY775" fmla="*/ 4511636 h 4900456"/>
                              <a:gd name="connsiteX776" fmla="*/ 943709 w 7362098"/>
                              <a:gd name="connsiteY776" fmla="*/ 4496466 h 4900456"/>
                              <a:gd name="connsiteX777" fmla="*/ 944507 w 7362098"/>
                              <a:gd name="connsiteY777" fmla="*/ 4493671 h 4900456"/>
                              <a:gd name="connsiteX778" fmla="*/ 912175 w 7362098"/>
                              <a:gd name="connsiteY778" fmla="*/ 4491675 h 4900456"/>
                              <a:gd name="connsiteX779" fmla="*/ 912972 w 7362098"/>
                              <a:gd name="connsiteY779" fmla="*/ 4494470 h 4900456"/>
                              <a:gd name="connsiteX780" fmla="*/ 902194 w 7362098"/>
                              <a:gd name="connsiteY780" fmla="*/ 4508443 h 4900456"/>
                              <a:gd name="connsiteX781" fmla="*/ 900597 w 7362098"/>
                              <a:gd name="connsiteY781" fmla="*/ 4509241 h 4900456"/>
                              <a:gd name="connsiteX782" fmla="*/ 898999 w 7362098"/>
                              <a:gd name="connsiteY782" fmla="*/ 4508842 h 4900456"/>
                              <a:gd name="connsiteX783" fmla="*/ 898601 w 7362098"/>
                              <a:gd name="connsiteY783" fmla="*/ 4506047 h 4900456"/>
                              <a:gd name="connsiteX784" fmla="*/ 909380 w 7362098"/>
                              <a:gd name="connsiteY784" fmla="*/ 4492074 h 4900456"/>
                              <a:gd name="connsiteX785" fmla="*/ 912175 w 7362098"/>
                              <a:gd name="connsiteY785" fmla="*/ 4491675 h 4900456"/>
                              <a:gd name="connsiteX786" fmla="*/ 5063807 w 7362098"/>
                              <a:gd name="connsiteY786" fmla="*/ 4485687 h 4900456"/>
                              <a:gd name="connsiteX787" fmla="*/ 5068597 w 7362098"/>
                              <a:gd name="connsiteY787" fmla="*/ 4489280 h 4900456"/>
                              <a:gd name="connsiteX788" fmla="*/ 5072190 w 7362098"/>
                              <a:gd name="connsiteY788" fmla="*/ 4513631 h 4900456"/>
                              <a:gd name="connsiteX789" fmla="*/ 5096542 w 7362098"/>
                              <a:gd name="connsiteY789" fmla="*/ 4510038 h 4900456"/>
                              <a:gd name="connsiteX790" fmla="*/ 5101333 w 7362098"/>
                              <a:gd name="connsiteY790" fmla="*/ 4513631 h 4900456"/>
                              <a:gd name="connsiteX791" fmla="*/ 5097740 w 7362098"/>
                              <a:gd name="connsiteY791" fmla="*/ 4518421 h 4900456"/>
                              <a:gd name="connsiteX792" fmla="*/ 5073388 w 7362098"/>
                              <a:gd name="connsiteY792" fmla="*/ 4522014 h 4900456"/>
                              <a:gd name="connsiteX793" fmla="*/ 5076980 w 7362098"/>
                              <a:gd name="connsiteY793" fmla="*/ 4546366 h 4900456"/>
                              <a:gd name="connsiteX794" fmla="*/ 5073388 w 7362098"/>
                              <a:gd name="connsiteY794" fmla="*/ 4551157 h 4900456"/>
                              <a:gd name="connsiteX795" fmla="*/ 5068597 w 7362098"/>
                              <a:gd name="connsiteY795" fmla="*/ 4547564 h 4900456"/>
                              <a:gd name="connsiteX796" fmla="*/ 5065004 w 7362098"/>
                              <a:gd name="connsiteY796" fmla="*/ 4523212 h 4900456"/>
                              <a:gd name="connsiteX797" fmla="*/ 5040653 w 7362098"/>
                              <a:gd name="connsiteY797" fmla="*/ 4526805 h 4900456"/>
                              <a:gd name="connsiteX798" fmla="*/ 5035863 w 7362098"/>
                              <a:gd name="connsiteY798" fmla="*/ 4523212 h 4900456"/>
                              <a:gd name="connsiteX799" fmla="*/ 5039456 w 7362098"/>
                              <a:gd name="connsiteY799" fmla="*/ 4518421 h 4900456"/>
                              <a:gd name="connsiteX800" fmla="*/ 5063807 w 7362098"/>
                              <a:gd name="connsiteY800" fmla="*/ 4514829 h 4900456"/>
                              <a:gd name="connsiteX801" fmla="*/ 5060214 w 7362098"/>
                              <a:gd name="connsiteY801" fmla="*/ 4490478 h 4900456"/>
                              <a:gd name="connsiteX802" fmla="*/ 5063807 w 7362098"/>
                              <a:gd name="connsiteY802" fmla="*/ 4485687 h 4900456"/>
                              <a:gd name="connsiteX803" fmla="*/ 956085 w 7362098"/>
                              <a:gd name="connsiteY803" fmla="*/ 4485687 h 4900456"/>
                              <a:gd name="connsiteX804" fmla="*/ 970458 w 7362098"/>
                              <a:gd name="connsiteY804" fmla="*/ 4496467 h 4900456"/>
                              <a:gd name="connsiteX805" fmla="*/ 970857 w 7362098"/>
                              <a:gd name="connsiteY805" fmla="*/ 4499261 h 4900456"/>
                              <a:gd name="connsiteX806" fmla="*/ 969260 w 7362098"/>
                              <a:gd name="connsiteY806" fmla="*/ 4500059 h 4900456"/>
                              <a:gd name="connsiteX807" fmla="*/ 967661 w 7362098"/>
                              <a:gd name="connsiteY807" fmla="*/ 4499660 h 4900456"/>
                              <a:gd name="connsiteX808" fmla="*/ 953691 w 7362098"/>
                              <a:gd name="connsiteY808" fmla="*/ 4488881 h 4900456"/>
                              <a:gd name="connsiteX809" fmla="*/ 953291 w 7362098"/>
                              <a:gd name="connsiteY809" fmla="*/ 4486086 h 4900456"/>
                              <a:gd name="connsiteX810" fmla="*/ 956085 w 7362098"/>
                              <a:gd name="connsiteY810" fmla="*/ 4485687 h 4900456"/>
                              <a:gd name="connsiteX811" fmla="*/ 901794 w 7362098"/>
                              <a:gd name="connsiteY811" fmla="*/ 4482095 h 4900456"/>
                              <a:gd name="connsiteX812" fmla="*/ 904588 w 7362098"/>
                              <a:gd name="connsiteY812" fmla="*/ 4482893 h 4900456"/>
                              <a:gd name="connsiteX813" fmla="*/ 903790 w 7362098"/>
                              <a:gd name="connsiteY813" fmla="*/ 4485687 h 4900456"/>
                              <a:gd name="connsiteX814" fmla="*/ 888620 w 7362098"/>
                              <a:gd name="connsiteY814" fmla="*/ 4494471 h 4900456"/>
                              <a:gd name="connsiteX815" fmla="*/ 887821 w 7362098"/>
                              <a:gd name="connsiteY815" fmla="*/ 4494870 h 4900456"/>
                              <a:gd name="connsiteX816" fmla="*/ 885826 w 7362098"/>
                              <a:gd name="connsiteY816" fmla="*/ 4493672 h 4900456"/>
                              <a:gd name="connsiteX817" fmla="*/ 886624 w 7362098"/>
                              <a:gd name="connsiteY817" fmla="*/ 4490878 h 4900456"/>
                              <a:gd name="connsiteX818" fmla="*/ 6292341 w 7362098"/>
                              <a:gd name="connsiteY818" fmla="*/ 4478202 h 4900456"/>
                              <a:gd name="connsiteX819" fmla="*/ 6301723 w 7362098"/>
                              <a:gd name="connsiteY819" fmla="*/ 4479300 h 4900456"/>
                              <a:gd name="connsiteX820" fmla="*/ 6308908 w 7362098"/>
                              <a:gd name="connsiteY820" fmla="*/ 4491276 h 4900456"/>
                              <a:gd name="connsiteX821" fmla="*/ 6312501 w 7362098"/>
                              <a:gd name="connsiteY821" fmla="*/ 4496066 h 4900456"/>
                              <a:gd name="connsiteX822" fmla="*/ 6318489 w 7362098"/>
                              <a:gd name="connsiteY822" fmla="*/ 4496066 h 4900456"/>
                              <a:gd name="connsiteX823" fmla="*/ 6318888 w 7362098"/>
                              <a:gd name="connsiteY823" fmla="*/ 4496066 h 4900456"/>
                              <a:gd name="connsiteX824" fmla="*/ 6319287 w 7362098"/>
                              <a:gd name="connsiteY824" fmla="*/ 4495667 h 4900456"/>
                              <a:gd name="connsiteX825" fmla="*/ 6332461 w 7362098"/>
                              <a:gd name="connsiteY825" fmla="*/ 4495268 h 4900456"/>
                              <a:gd name="connsiteX826" fmla="*/ 6339646 w 7362098"/>
                              <a:gd name="connsiteY826" fmla="*/ 4506844 h 4900456"/>
                              <a:gd name="connsiteX827" fmla="*/ 6339646 w 7362098"/>
                              <a:gd name="connsiteY827" fmla="*/ 4507244 h 4900456"/>
                              <a:gd name="connsiteX828" fmla="*/ 6343239 w 7362098"/>
                              <a:gd name="connsiteY828" fmla="*/ 4512034 h 4900456"/>
                              <a:gd name="connsiteX829" fmla="*/ 6349626 w 7362098"/>
                              <a:gd name="connsiteY829" fmla="*/ 4512034 h 4900456"/>
                              <a:gd name="connsiteX830" fmla="*/ 6350026 w 7362098"/>
                              <a:gd name="connsiteY830" fmla="*/ 4512034 h 4900456"/>
                              <a:gd name="connsiteX831" fmla="*/ 6363997 w 7362098"/>
                              <a:gd name="connsiteY831" fmla="*/ 4511236 h 4900456"/>
                              <a:gd name="connsiteX832" fmla="*/ 6371183 w 7362098"/>
                              <a:gd name="connsiteY832" fmla="*/ 4523213 h 4900456"/>
                              <a:gd name="connsiteX833" fmla="*/ 6374776 w 7362098"/>
                              <a:gd name="connsiteY833" fmla="*/ 4528003 h 4900456"/>
                              <a:gd name="connsiteX834" fmla="*/ 6377969 w 7362098"/>
                              <a:gd name="connsiteY834" fmla="*/ 4528801 h 4900456"/>
                              <a:gd name="connsiteX835" fmla="*/ 6382361 w 7362098"/>
                              <a:gd name="connsiteY835" fmla="*/ 4529201 h 4900456"/>
                              <a:gd name="connsiteX836" fmla="*/ 6385953 w 7362098"/>
                              <a:gd name="connsiteY836" fmla="*/ 4533193 h 4900456"/>
                              <a:gd name="connsiteX837" fmla="*/ 6380365 w 7362098"/>
                              <a:gd name="connsiteY837" fmla="*/ 4537584 h 4900456"/>
                              <a:gd name="connsiteX838" fmla="*/ 6374377 w 7362098"/>
                              <a:gd name="connsiteY838" fmla="*/ 4537184 h 4900456"/>
                              <a:gd name="connsiteX839" fmla="*/ 6369586 w 7362098"/>
                              <a:gd name="connsiteY839" fmla="*/ 4535588 h 4900456"/>
                              <a:gd name="connsiteX840" fmla="*/ 6362401 w 7362098"/>
                              <a:gd name="connsiteY840" fmla="*/ 4523612 h 4900456"/>
                              <a:gd name="connsiteX841" fmla="*/ 6359207 w 7362098"/>
                              <a:gd name="connsiteY841" fmla="*/ 4518820 h 4900456"/>
                              <a:gd name="connsiteX842" fmla="*/ 6352421 w 7362098"/>
                              <a:gd name="connsiteY842" fmla="*/ 4519220 h 4900456"/>
                              <a:gd name="connsiteX843" fmla="*/ 6338848 w 7362098"/>
                              <a:gd name="connsiteY843" fmla="*/ 4519619 h 4900456"/>
                              <a:gd name="connsiteX844" fmla="*/ 6331662 w 7362098"/>
                              <a:gd name="connsiteY844" fmla="*/ 4508042 h 4900456"/>
                              <a:gd name="connsiteX845" fmla="*/ 6328070 w 7362098"/>
                              <a:gd name="connsiteY845" fmla="*/ 4502853 h 4900456"/>
                              <a:gd name="connsiteX846" fmla="*/ 6322082 w 7362098"/>
                              <a:gd name="connsiteY846" fmla="*/ 4502853 h 4900456"/>
                              <a:gd name="connsiteX847" fmla="*/ 6321683 w 7362098"/>
                              <a:gd name="connsiteY847" fmla="*/ 4502853 h 4900456"/>
                              <a:gd name="connsiteX848" fmla="*/ 6308110 w 7362098"/>
                              <a:gd name="connsiteY848" fmla="*/ 4503252 h 4900456"/>
                              <a:gd name="connsiteX849" fmla="*/ 6300924 w 7362098"/>
                              <a:gd name="connsiteY849" fmla="*/ 4491276 h 4900456"/>
                              <a:gd name="connsiteX850" fmla="*/ 6297730 w 7362098"/>
                              <a:gd name="connsiteY850" fmla="*/ 4486485 h 4900456"/>
                              <a:gd name="connsiteX851" fmla="*/ 6290943 w 7362098"/>
                              <a:gd name="connsiteY851" fmla="*/ 4486885 h 4900456"/>
                              <a:gd name="connsiteX852" fmla="*/ 6277371 w 7362098"/>
                              <a:gd name="connsiteY852" fmla="*/ 4487284 h 4900456"/>
                              <a:gd name="connsiteX853" fmla="*/ 6274975 w 7362098"/>
                              <a:gd name="connsiteY853" fmla="*/ 4485687 h 4900456"/>
                              <a:gd name="connsiteX854" fmla="*/ 6273379 w 7362098"/>
                              <a:gd name="connsiteY854" fmla="*/ 4480497 h 4900456"/>
                              <a:gd name="connsiteX855" fmla="*/ 6278568 w 7362098"/>
                              <a:gd name="connsiteY855" fmla="*/ 4478901 h 4900456"/>
                              <a:gd name="connsiteX856" fmla="*/ 6280963 w 7362098"/>
                              <a:gd name="connsiteY856" fmla="*/ 4480098 h 4900456"/>
                              <a:gd name="connsiteX857" fmla="*/ 6287351 w 7362098"/>
                              <a:gd name="connsiteY857" fmla="*/ 4480098 h 4900456"/>
                              <a:gd name="connsiteX858" fmla="*/ 6287750 w 7362098"/>
                              <a:gd name="connsiteY858" fmla="*/ 4480098 h 4900456"/>
                              <a:gd name="connsiteX859" fmla="*/ 6292341 w 7362098"/>
                              <a:gd name="connsiteY859" fmla="*/ 4478202 h 4900456"/>
                              <a:gd name="connsiteX860" fmla="*/ 960874 w 7362098"/>
                              <a:gd name="connsiteY860" fmla="*/ 4474909 h 4900456"/>
                              <a:gd name="connsiteX861" fmla="*/ 977641 w 7362098"/>
                              <a:gd name="connsiteY861" fmla="*/ 4479700 h 4900456"/>
                              <a:gd name="connsiteX862" fmla="*/ 978839 w 7362098"/>
                              <a:gd name="connsiteY862" fmla="*/ 4482494 h 4900456"/>
                              <a:gd name="connsiteX863" fmla="*/ 977242 w 7362098"/>
                              <a:gd name="connsiteY863" fmla="*/ 4484091 h 4900456"/>
                              <a:gd name="connsiteX864" fmla="*/ 976444 w 7362098"/>
                              <a:gd name="connsiteY864" fmla="*/ 4484091 h 4900456"/>
                              <a:gd name="connsiteX865" fmla="*/ 959676 w 7362098"/>
                              <a:gd name="connsiteY865" fmla="*/ 4479300 h 4900456"/>
                              <a:gd name="connsiteX866" fmla="*/ 958080 w 7362098"/>
                              <a:gd name="connsiteY866" fmla="*/ 4476506 h 4900456"/>
                              <a:gd name="connsiteX867" fmla="*/ 960874 w 7362098"/>
                              <a:gd name="connsiteY867" fmla="*/ 4474909 h 4900456"/>
                              <a:gd name="connsiteX868" fmla="*/ 4168005 w 7362098"/>
                              <a:gd name="connsiteY868" fmla="*/ 4472115 h 4900456"/>
                              <a:gd name="connsiteX869" fmla="*/ 4170800 w 7362098"/>
                              <a:gd name="connsiteY869" fmla="*/ 4473711 h 4900456"/>
                              <a:gd name="connsiteX870" fmla="*/ 4188364 w 7362098"/>
                              <a:gd name="connsiteY870" fmla="*/ 4484490 h 4900456"/>
                              <a:gd name="connsiteX871" fmla="*/ 4191558 w 7362098"/>
                              <a:gd name="connsiteY871" fmla="*/ 4486087 h 4900456"/>
                              <a:gd name="connsiteX872" fmla="*/ 4190360 w 7362098"/>
                              <a:gd name="connsiteY872" fmla="*/ 4488881 h 4900456"/>
                              <a:gd name="connsiteX873" fmla="*/ 4189961 w 7362098"/>
                              <a:gd name="connsiteY873" fmla="*/ 4488881 h 4900456"/>
                              <a:gd name="connsiteX874" fmla="*/ 4177187 w 7362098"/>
                              <a:gd name="connsiteY874" fmla="*/ 4487683 h 4900456"/>
                              <a:gd name="connsiteX875" fmla="*/ 4148444 w 7362098"/>
                              <a:gd name="connsiteY875" fmla="*/ 4520020 h 4900456"/>
                              <a:gd name="connsiteX876" fmla="*/ 4105330 w 7362098"/>
                              <a:gd name="connsiteY876" fmla="*/ 4523213 h 4900456"/>
                              <a:gd name="connsiteX877" fmla="*/ 4098544 w 7362098"/>
                              <a:gd name="connsiteY877" fmla="*/ 4534391 h 4900456"/>
                              <a:gd name="connsiteX878" fmla="*/ 4098145 w 7362098"/>
                              <a:gd name="connsiteY878" fmla="*/ 4534790 h 4900456"/>
                              <a:gd name="connsiteX879" fmla="*/ 4095350 w 7362098"/>
                              <a:gd name="connsiteY879" fmla="*/ 4533992 h 4900456"/>
                              <a:gd name="connsiteX880" fmla="*/ 4095750 w 7362098"/>
                              <a:gd name="connsiteY880" fmla="*/ 4530798 h 4900456"/>
                              <a:gd name="connsiteX881" fmla="*/ 4097746 w 7362098"/>
                              <a:gd name="connsiteY881" fmla="*/ 4510039 h 4900456"/>
                              <a:gd name="connsiteX882" fmla="*/ 4098145 w 7362098"/>
                              <a:gd name="connsiteY882" fmla="*/ 4506845 h 4900456"/>
                              <a:gd name="connsiteX883" fmla="*/ 4101338 w 7362098"/>
                              <a:gd name="connsiteY883" fmla="*/ 4507244 h 4900456"/>
                              <a:gd name="connsiteX884" fmla="*/ 4105730 w 7362098"/>
                              <a:gd name="connsiteY884" fmla="*/ 4518822 h 4900456"/>
                              <a:gd name="connsiteX885" fmla="*/ 4106129 w 7362098"/>
                              <a:gd name="connsiteY885" fmla="*/ 4518822 h 4900456"/>
                              <a:gd name="connsiteX886" fmla="*/ 4146448 w 7362098"/>
                              <a:gd name="connsiteY886" fmla="*/ 4516027 h 4900456"/>
                              <a:gd name="connsiteX887" fmla="*/ 4172796 w 7362098"/>
                              <a:gd name="connsiteY887" fmla="*/ 4485687 h 4900456"/>
                              <a:gd name="connsiteX888" fmla="*/ 4172796 w 7362098"/>
                              <a:gd name="connsiteY888" fmla="*/ 4485288 h 4900456"/>
                              <a:gd name="connsiteX889" fmla="*/ 4166409 w 7362098"/>
                              <a:gd name="connsiteY889" fmla="*/ 4474909 h 4900456"/>
                              <a:gd name="connsiteX890" fmla="*/ 4168005 w 7362098"/>
                              <a:gd name="connsiteY890" fmla="*/ 4472115 h 4900456"/>
                              <a:gd name="connsiteX891" fmla="*/ 898603 w 7362098"/>
                              <a:gd name="connsiteY891" fmla="*/ 4470518 h 4900456"/>
                              <a:gd name="connsiteX892" fmla="*/ 900998 w 7362098"/>
                              <a:gd name="connsiteY892" fmla="*/ 4472514 h 4900456"/>
                              <a:gd name="connsiteX893" fmla="*/ 899002 w 7362098"/>
                              <a:gd name="connsiteY893" fmla="*/ 4474909 h 4900456"/>
                              <a:gd name="connsiteX894" fmla="*/ 881436 w 7362098"/>
                              <a:gd name="connsiteY894" fmla="*/ 4477305 h 4900456"/>
                              <a:gd name="connsiteX895" fmla="*/ 879040 w 7362098"/>
                              <a:gd name="connsiteY895" fmla="*/ 4475309 h 4900456"/>
                              <a:gd name="connsiteX896" fmla="*/ 881037 w 7362098"/>
                              <a:gd name="connsiteY896" fmla="*/ 4472913 h 4900456"/>
                              <a:gd name="connsiteX897" fmla="*/ 978042 w 7362098"/>
                              <a:gd name="connsiteY897" fmla="*/ 4460139 h 4900456"/>
                              <a:gd name="connsiteX898" fmla="*/ 980437 w 7362098"/>
                              <a:gd name="connsiteY898" fmla="*/ 4462135 h 4900456"/>
                              <a:gd name="connsiteX899" fmla="*/ 978441 w 7362098"/>
                              <a:gd name="connsiteY899" fmla="*/ 4464530 h 4900456"/>
                              <a:gd name="connsiteX900" fmla="*/ 960875 w 7362098"/>
                              <a:gd name="connsiteY900" fmla="*/ 4466926 h 4900456"/>
                              <a:gd name="connsiteX901" fmla="*/ 958480 w 7362098"/>
                              <a:gd name="connsiteY901" fmla="*/ 4464930 h 4900456"/>
                              <a:gd name="connsiteX902" fmla="*/ 960476 w 7362098"/>
                              <a:gd name="connsiteY902" fmla="*/ 4462534 h 4900456"/>
                              <a:gd name="connsiteX903" fmla="*/ 883031 w 7362098"/>
                              <a:gd name="connsiteY903" fmla="*/ 4453353 h 4900456"/>
                              <a:gd name="connsiteX904" fmla="*/ 899799 w 7362098"/>
                              <a:gd name="connsiteY904" fmla="*/ 4458144 h 4900456"/>
                              <a:gd name="connsiteX905" fmla="*/ 901395 w 7362098"/>
                              <a:gd name="connsiteY905" fmla="*/ 4460938 h 4900456"/>
                              <a:gd name="connsiteX906" fmla="*/ 899799 w 7362098"/>
                              <a:gd name="connsiteY906" fmla="*/ 4462535 h 4900456"/>
                              <a:gd name="connsiteX907" fmla="*/ 899000 w 7362098"/>
                              <a:gd name="connsiteY907" fmla="*/ 4462535 h 4900456"/>
                              <a:gd name="connsiteX908" fmla="*/ 882233 w 7362098"/>
                              <a:gd name="connsiteY908" fmla="*/ 4457744 h 4900456"/>
                              <a:gd name="connsiteX909" fmla="*/ 880237 w 7362098"/>
                              <a:gd name="connsiteY909" fmla="*/ 4454950 h 4900456"/>
                              <a:gd name="connsiteX910" fmla="*/ 883031 w 7362098"/>
                              <a:gd name="connsiteY910" fmla="*/ 4453353 h 4900456"/>
                              <a:gd name="connsiteX911" fmla="*/ 6309107 w 7362098"/>
                              <a:gd name="connsiteY911" fmla="*/ 4445867 h 4900456"/>
                              <a:gd name="connsiteX912" fmla="*/ 6318488 w 7362098"/>
                              <a:gd name="connsiteY912" fmla="*/ 4446965 h 4900456"/>
                              <a:gd name="connsiteX913" fmla="*/ 6325674 w 7362098"/>
                              <a:gd name="connsiteY913" fmla="*/ 4458941 h 4900456"/>
                              <a:gd name="connsiteX914" fmla="*/ 6329267 w 7362098"/>
                              <a:gd name="connsiteY914" fmla="*/ 4463731 h 4900456"/>
                              <a:gd name="connsiteX915" fmla="*/ 6335255 w 7362098"/>
                              <a:gd name="connsiteY915" fmla="*/ 4463731 h 4900456"/>
                              <a:gd name="connsiteX916" fmla="*/ 6335654 w 7362098"/>
                              <a:gd name="connsiteY916" fmla="*/ 4463731 h 4900456"/>
                              <a:gd name="connsiteX917" fmla="*/ 6336053 w 7362098"/>
                              <a:gd name="connsiteY917" fmla="*/ 4463332 h 4900456"/>
                              <a:gd name="connsiteX918" fmla="*/ 6349227 w 7362098"/>
                              <a:gd name="connsiteY918" fmla="*/ 4462933 h 4900456"/>
                              <a:gd name="connsiteX919" fmla="*/ 6356412 w 7362098"/>
                              <a:gd name="connsiteY919" fmla="*/ 4474510 h 4900456"/>
                              <a:gd name="connsiteX920" fmla="*/ 6356412 w 7362098"/>
                              <a:gd name="connsiteY920" fmla="*/ 4474909 h 4900456"/>
                              <a:gd name="connsiteX921" fmla="*/ 6360005 w 7362098"/>
                              <a:gd name="connsiteY921" fmla="*/ 4479699 h 4900456"/>
                              <a:gd name="connsiteX922" fmla="*/ 6366392 w 7362098"/>
                              <a:gd name="connsiteY922" fmla="*/ 4479699 h 4900456"/>
                              <a:gd name="connsiteX923" fmla="*/ 6366792 w 7362098"/>
                              <a:gd name="connsiteY923" fmla="*/ 4479699 h 4900456"/>
                              <a:gd name="connsiteX924" fmla="*/ 6380764 w 7362098"/>
                              <a:gd name="connsiteY924" fmla="*/ 4478901 h 4900456"/>
                              <a:gd name="connsiteX925" fmla="*/ 6387949 w 7362098"/>
                              <a:gd name="connsiteY925" fmla="*/ 4490878 h 4900456"/>
                              <a:gd name="connsiteX926" fmla="*/ 6391542 w 7362098"/>
                              <a:gd name="connsiteY926" fmla="*/ 4495668 h 4900456"/>
                              <a:gd name="connsiteX927" fmla="*/ 6394736 w 7362098"/>
                              <a:gd name="connsiteY927" fmla="*/ 4496466 h 4900456"/>
                              <a:gd name="connsiteX928" fmla="*/ 6399127 w 7362098"/>
                              <a:gd name="connsiteY928" fmla="*/ 4496866 h 4900456"/>
                              <a:gd name="connsiteX929" fmla="*/ 6402720 w 7362098"/>
                              <a:gd name="connsiteY929" fmla="*/ 4500858 h 4900456"/>
                              <a:gd name="connsiteX930" fmla="*/ 6397131 w 7362098"/>
                              <a:gd name="connsiteY930" fmla="*/ 4504850 h 4900456"/>
                              <a:gd name="connsiteX931" fmla="*/ 6391143 w 7362098"/>
                              <a:gd name="connsiteY931" fmla="*/ 4504450 h 4900456"/>
                              <a:gd name="connsiteX932" fmla="*/ 6386352 w 7362098"/>
                              <a:gd name="connsiteY932" fmla="*/ 4502854 h 4900456"/>
                              <a:gd name="connsiteX933" fmla="*/ 6379167 w 7362098"/>
                              <a:gd name="connsiteY933" fmla="*/ 4490878 h 4900456"/>
                              <a:gd name="connsiteX934" fmla="*/ 6375973 w 7362098"/>
                              <a:gd name="connsiteY934" fmla="*/ 4486086 h 4900456"/>
                              <a:gd name="connsiteX935" fmla="*/ 6369187 w 7362098"/>
                              <a:gd name="connsiteY935" fmla="*/ 4486485 h 4900456"/>
                              <a:gd name="connsiteX936" fmla="*/ 6355614 w 7362098"/>
                              <a:gd name="connsiteY936" fmla="*/ 4486885 h 4900456"/>
                              <a:gd name="connsiteX937" fmla="*/ 6348428 w 7362098"/>
                              <a:gd name="connsiteY937" fmla="*/ 4475308 h 4900456"/>
                              <a:gd name="connsiteX938" fmla="*/ 6344836 w 7362098"/>
                              <a:gd name="connsiteY938" fmla="*/ 4470118 h 4900456"/>
                              <a:gd name="connsiteX939" fmla="*/ 6338848 w 7362098"/>
                              <a:gd name="connsiteY939" fmla="*/ 4470118 h 4900456"/>
                              <a:gd name="connsiteX940" fmla="*/ 6338448 w 7362098"/>
                              <a:gd name="connsiteY940" fmla="*/ 4470118 h 4900456"/>
                              <a:gd name="connsiteX941" fmla="*/ 6324876 w 7362098"/>
                              <a:gd name="connsiteY941" fmla="*/ 4470518 h 4900456"/>
                              <a:gd name="connsiteX942" fmla="*/ 6317690 w 7362098"/>
                              <a:gd name="connsiteY942" fmla="*/ 4458542 h 4900456"/>
                              <a:gd name="connsiteX943" fmla="*/ 6314495 w 7362098"/>
                              <a:gd name="connsiteY943" fmla="*/ 4453751 h 4900456"/>
                              <a:gd name="connsiteX944" fmla="*/ 6307709 w 7362098"/>
                              <a:gd name="connsiteY944" fmla="*/ 4454150 h 4900456"/>
                              <a:gd name="connsiteX945" fmla="*/ 6294136 w 7362098"/>
                              <a:gd name="connsiteY945" fmla="*/ 4454550 h 4900456"/>
                              <a:gd name="connsiteX946" fmla="*/ 6291741 w 7362098"/>
                              <a:gd name="connsiteY946" fmla="*/ 4452953 h 4900456"/>
                              <a:gd name="connsiteX947" fmla="*/ 6290144 w 7362098"/>
                              <a:gd name="connsiteY947" fmla="*/ 4447763 h 4900456"/>
                              <a:gd name="connsiteX948" fmla="*/ 6295334 w 7362098"/>
                              <a:gd name="connsiteY948" fmla="*/ 4446166 h 4900456"/>
                              <a:gd name="connsiteX949" fmla="*/ 6297729 w 7362098"/>
                              <a:gd name="connsiteY949" fmla="*/ 4447763 h 4900456"/>
                              <a:gd name="connsiteX950" fmla="*/ 6304116 w 7362098"/>
                              <a:gd name="connsiteY950" fmla="*/ 4447763 h 4900456"/>
                              <a:gd name="connsiteX951" fmla="*/ 6304515 w 7362098"/>
                              <a:gd name="connsiteY951" fmla="*/ 4447763 h 4900456"/>
                              <a:gd name="connsiteX952" fmla="*/ 6309107 w 7362098"/>
                              <a:gd name="connsiteY952" fmla="*/ 4445867 h 4900456"/>
                              <a:gd name="connsiteX953" fmla="*/ 971254 w 7362098"/>
                              <a:gd name="connsiteY953" fmla="*/ 4442574 h 4900456"/>
                              <a:gd name="connsiteX954" fmla="*/ 974049 w 7362098"/>
                              <a:gd name="connsiteY954" fmla="*/ 4443373 h 4900456"/>
                              <a:gd name="connsiteX955" fmla="*/ 973250 w 7362098"/>
                              <a:gd name="connsiteY955" fmla="*/ 4446167 h 4900456"/>
                              <a:gd name="connsiteX956" fmla="*/ 958080 w 7362098"/>
                              <a:gd name="connsiteY956" fmla="*/ 4454951 h 4900456"/>
                              <a:gd name="connsiteX957" fmla="*/ 957282 w 7362098"/>
                              <a:gd name="connsiteY957" fmla="*/ 4455350 h 4900456"/>
                              <a:gd name="connsiteX958" fmla="*/ 955286 w 7362098"/>
                              <a:gd name="connsiteY958" fmla="*/ 4454152 h 4900456"/>
                              <a:gd name="connsiteX959" fmla="*/ 956085 w 7362098"/>
                              <a:gd name="connsiteY959" fmla="*/ 4451358 h 4900456"/>
                              <a:gd name="connsiteX960" fmla="*/ 892613 w 7362098"/>
                              <a:gd name="connsiteY960" fmla="*/ 4437384 h 4900456"/>
                              <a:gd name="connsiteX961" fmla="*/ 906585 w 7362098"/>
                              <a:gd name="connsiteY961" fmla="*/ 4448164 h 4900456"/>
                              <a:gd name="connsiteX962" fmla="*/ 906986 w 7362098"/>
                              <a:gd name="connsiteY962" fmla="*/ 4450958 h 4900456"/>
                              <a:gd name="connsiteX963" fmla="*/ 905387 w 7362098"/>
                              <a:gd name="connsiteY963" fmla="*/ 4451756 h 4900456"/>
                              <a:gd name="connsiteX964" fmla="*/ 903792 w 7362098"/>
                              <a:gd name="connsiteY964" fmla="*/ 4451357 h 4900456"/>
                              <a:gd name="connsiteX965" fmla="*/ 890218 w 7362098"/>
                              <a:gd name="connsiteY965" fmla="*/ 4440578 h 4900456"/>
                              <a:gd name="connsiteX966" fmla="*/ 889819 w 7362098"/>
                              <a:gd name="connsiteY966" fmla="*/ 4437783 h 4900456"/>
                              <a:gd name="connsiteX967" fmla="*/ 892613 w 7362098"/>
                              <a:gd name="connsiteY967" fmla="*/ 4437384 h 4900456"/>
                              <a:gd name="connsiteX968" fmla="*/ 961275 w 7362098"/>
                              <a:gd name="connsiteY968" fmla="*/ 4428602 h 4900456"/>
                              <a:gd name="connsiteX969" fmla="*/ 961674 w 7362098"/>
                              <a:gd name="connsiteY969" fmla="*/ 4431396 h 4900456"/>
                              <a:gd name="connsiteX970" fmla="*/ 950895 w 7362098"/>
                              <a:gd name="connsiteY970" fmla="*/ 4445369 h 4900456"/>
                              <a:gd name="connsiteX971" fmla="*/ 949298 w 7362098"/>
                              <a:gd name="connsiteY971" fmla="*/ 4446168 h 4900456"/>
                              <a:gd name="connsiteX972" fmla="*/ 947701 w 7362098"/>
                              <a:gd name="connsiteY972" fmla="*/ 4445768 h 4900456"/>
                              <a:gd name="connsiteX973" fmla="*/ 947701 w 7362098"/>
                              <a:gd name="connsiteY973" fmla="*/ 4442974 h 4900456"/>
                              <a:gd name="connsiteX974" fmla="*/ 958480 w 7362098"/>
                              <a:gd name="connsiteY974" fmla="*/ 4429001 h 4900456"/>
                              <a:gd name="connsiteX975" fmla="*/ 961275 w 7362098"/>
                              <a:gd name="connsiteY975" fmla="*/ 4428602 h 4900456"/>
                              <a:gd name="connsiteX976" fmla="*/ 904988 w 7362098"/>
                              <a:gd name="connsiteY976" fmla="*/ 4424610 h 4900456"/>
                              <a:gd name="connsiteX977" fmla="*/ 907783 w 7362098"/>
                              <a:gd name="connsiteY977" fmla="*/ 4425409 h 4900456"/>
                              <a:gd name="connsiteX978" fmla="*/ 916567 w 7362098"/>
                              <a:gd name="connsiteY978" fmla="*/ 4440579 h 4900456"/>
                              <a:gd name="connsiteX979" fmla="*/ 915767 w 7362098"/>
                              <a:gd name="connsiteY979" fmla="*/ 4443374 h 4900456"/>
                              <a:gd name="connsiteX980" fmla="*/ 914969 w 7362098"/>
                              <a:gd name="connsiteY980" fmla="*/ 4443773 h 4900456"/>
                              <a:gd name="connsiteX981" fmla="*/ 912974 w 7362098"/>
                              <a:gd name="connsiteY981" fmla="*/ 4442575 h 4900456"/>
                              <a:gd name="connsiteX982" fmla="*/ 904190 w 7362098"/>
                              <a:gd name="connsiteY982" fmla="*/ 4427405 h 4900456"/>
                              <a:gd name="connsiteX983" fmla="*/ 904988 w 7362098"/>
                              <a:gd name="connsiteY983" fmla="*/ 4424610 h 4900456"/>
                              <a:gd name="connsiteX984" fmla="*/ 943309 w 7362098"/>
                              <a:gd name="connsiteY984" fmla="*/ 4419421 h 4900456"/>
                              <a:gd name="connsiteX985" fmla="*/ 944906 w 7362098"/>
                              <a:gd name="connsiteY985" fmla="*/ 4422215 h 4900456"/>
                              <a:gd name="connsiteX986" fmla="*/ 940115 w 7362098"/>
                              <a:gd name="connsiteY986" fmla="*/ 4438982 h 4900456"/>
                              <a:gd name="connsiteX987" fmla="*/ 938518 w 7362098"/>
                              <a:gd name="connsiteY987" fmla="*/ 4440579 h 4900456"/>
                              <a:gd name="connsiteX988" fmla="*/ 937721 w 7362098"/>
                              <a:gd name="connsiteY988" fmla="*/ 4440579 h 4900456"/>
                              <a:gd name="connsiteX989" fmla="*/ 935725 w 7362098"/>
                              <a:gd name="connsiteY989" fmla="*/ 4437785 h 4900456"/>
                              <a:gd name="connsiteX990" fmla="*/ 940514 w 7362098"/>
                              <a:gd name="connsiteY990" fmla="*/ 4421018 h 4900456"/>
                              <a:gd name="connsiteX991" fmla="*/ 943309 w 7362098"/>
                              <a:gd name="connsiteY991" fmla="*/ 4419421 h 4900456"/>
                              <a:gd name="connsiteX992" fmla="*/ 923353 w 7362098"/>
                              <a:gd name="connsiteY992" fmla="*/ 4417824 h 4900456"/>
                              <a:gd name="connsiteX993" fmla="*/ 925749 w 7362098"/>
                              <a:gd name="connsiteY993" fmla="*/ 4419820 h 4900456"/>
                              <a:gd name="connsiteX994" fmla="*/ 928145 w 7362098"/>
                              <a:gd name="connsiteY994" fmla="*/ 4437386 h 4900456"/>
                              <a:gd name="connsiteX995" fmla="*/ 926148 w 7362098"/>
                              <a:gd name="connsiteY995" fmla="*/ 4439781 h 4900456"/>
                              <a:gd name="connsiteX996" fmla="*/ 923753 w 7362098"/>
                              <a:gd name="connsiteY996" fmla="*/ 4437785 h 4900456"/>
                              <a:gd name="connsiteX997" fmla="*/ 921357 w 7362098"/>
                              <a:gd name="connsiteY997" fmla="*/ 4420219 h 4900456"/>
                              <a:gd name="connsiteX998" fmla="*/ 923353 w 7362098"/>
                              <a:gd name="connsiteY998" fmla="*/ 4417824 h 4900456"/>
                              <a:gd name="connsiteX999" fmla="*/ 6671031 w 7362098"/>
                              <a:gd name="connsiteY999" fmla="*/ 4380049 h 4900456"/>
                              <a:gd name="connsiteX1000" fmla="*/ 6690143 w 7362098"/>
                              <a:gd name="connsiteY1000" fmla="*/ 4394271 h 4900456"/>
                              <a:gd name="connsiteX1001" fmla="*/ 6684554 w 7362098"/>
                              <a:gd name="connsiteY1001" fmla="*/ 4397863 h 4900456"/>
                              <a:gd name="connsiteX1002" fmla="*/ 6650223 w 7362098"/>
                              <a:gd name="connsiteY1002" fmla="*/ 4389879 h 4900456"/>
                              <a:gd name="connsiteX1003" fmla="*/ 6643036 w 7362098"/>
                              <a:gd name="connsiteY1003" fmla="*/ 4423812 h 4900456"/>
                              <a:gd name="connsiteX1004" fmla="*/ 6637447 w 7362098"/>
                              <a:gd name="connsiteY1004" fmla="*/ 4427405 h 4900456"/>
                              <a:gd name="connsiteX1005" fmla="*/ 6636649 w 7362098"/>
                              <a:gd name="connsiteY1005" fmla="*/ 4426208 h 4900456"/>
                              <a:gd name="connsiteX1006" fmla="*/ 6647428 w 7362098"/>
                              <a:gd name="connsiteY1006" fmla="*/ 4383492 h 4900456"/>
                              <a:gd name="connsiteX1007" fmla="*/ 6671031 w 7362098"/>
                              <a:gd name="connsiteY1007" fmla="*/ 4380049 h 4900456"/>
                              <a:gd name="connsiteX1008" fmla="*/ 4711314 w 7362098"/>
                              <a:gd name="connsiteY1008" fmla="*/ 4363931 h 4900456"/>
                              <a:gd name="connsiteX1009" fmla="*/ 4713709 w 7362098"/>
                              <a:gd name="connsiteY1009" fmla="*/ 4365927 h 4900456"/>
                              <a:gd name="connsiteX1010" fmla="*/ 4716105 w 7362098"/>
                              <a:gd name="connsiteY1010" fmla="*/ 4383493 h 4900456"/>
                              <a:gd name="connsiteX1011" fmla="*/ 4714109 w 7362098"/>
                              <a:gd name="connsiteY1011" fmla="*/ 4385888 h 4900456"/>
                              <a:gd name="connsiteX1012" fmla="*/ 4711713 w 7362098"/>
                              <a:gd name="connsiteY1012" fmla="*/ 4383892 h 4900456"/>
                              <a:gd name="connsiteX1013" fmla="*/ 4709318 w 7362098"/>
                              <a:gd name="connsiteY1013" fmla="*/ 4366327 h 4900456"/>
                              <a:gd name="connsiteX1014" fmla="*/ 4711314 w 7362098"/>
                              <a:gd name="connsiteY1014" fmla="*/ 4363931 h 4900456"/>
                              <a:gd name="connsiteX1015" fmla="*/ 4699738 w 7362098"/>
                              <a:gd name="connsiteY1015" fmla="*/ 4363134 h 4900456"/>
                              <a:gd name="connsiteX1016" fmla="*/ 4700936 w 7362098"/>
                              <a:gd name="connsiteY1016" fmla="*/ 4365928 h 4900456"/>
                              <a:gd name="connsiteX1017" fmla="*/ 4696145 w 7362098"/>
                              <a:gd name="connsiteY1017" fmla="*/ 4382695 h 4900456"/>
                              <a:gd name="connsiteX1018" fmla="*/ 4694548 w 7362098"/>
                              <a:gd name="connsiteY1018" fmla="*/ 4384292 h 4900456"/>
                              <a:gd name="connsiteX1019" fmla="*/ 4693749 w 7362098"/>
                              <a:gd name="connsiteY1019" fmla="*/ 4384292 h 4900456"/>
                              <a:gd name="connsiteX1020" fmla="*/ 4692153 w 7362098"/>
                              <a:gd name="connsiteY1020" fmla="*/ 4381498 h 4900456"/>
                              <a:gd name="connsiteX1021" fmla="*/ 4696944 w 7362098"/>
                              <a:gd name="connsiteY1021" fmla="*/ 4364731 h 4900456"/>
                              <a:gd name="connsiteX1022" fmla="*/ 4699738 w 7362098"/>
                              <a:gd name="connsiteY1022" fmla="*/ 4363134 h 4900456"/>
                              <a:gd name="connsiteX1023" fmla="*/ 4721693 w 7362098"/>
                              <a:gd name="connsiteY1023" fmla="*/ 4360339 h 4900456"/>
                              <a:gd name="connsiteX1024" fmla="*/ 4724487 w 7362098"/>
                              <a:gd name="connsiteY1024" fmla="*/ 4361137 h 4900456"/>
                              <a:gd name="connsiteX1025" fmla="*/ 4733271 w 7362098"/>
                              <a:gd name="connsiteY1025" fmla="*/ 4376308 h 4900456"/>
                              <a:gd name="connsiteX1026" fmla="*/ 4732472 w 7362098"/>
                              <a:gd name="connsiteY1026" fmla="*/ 4379102 h 4900456"/>
                              <a:gd name="connsiteX1027" fmla="*/ 4731674 w 7362098"/>
                              <a:gd name="connsiteY1027" fmla="*/ 4379501 h 4900456"/>
                              <a:gd name="connsiteX1028" fmla="*/ 4729678 w 7362098"/>
                              <a:gd name="connsiteY1028" fmla="*/ 4378304 h 4900456"/>
                              <a:gd name="connsiteX1029" fmla="*/ 4720894 w 7362098"/>
                              <a:gd name="connsiteY1029" fmla="*/ 4363133 h 4900456"/>
                              <a:gd name="connsiteX1030" fmla="*/ 4721693 w 7362098"/>
                              <a:gd name="connsiteY1030" fmla="*/ 4360339 h 4900456"/>
                              <a:gd name="connsiteX1031" fmla="*/ 4689758 w 7362098"/>
                              <a:gd name="connsiteY1031" fmla="*/ 4357944 h 4900456"/>
                              <a:gd name="connsiteX1032" fmla="*/ 4690556 w 7362098"/>
                              <a:gd name="connsiteY1032" fmla="*/ 4360739 h 4900456"/>
                              <a:gd name="connsiteX1033" fmla="*/ 4679777 w 7362098"/>
                              <a:gd name="connsiteY1033" fmla="*/ 4374712 h 4900456"/>
                              <a:gd name="connsiteX1034" fmla="*/ 4678180 w 7362098"/>
                              <a:gd name="connsiteY1034" fmla="*/ 4375510 h 4900456"/>
                              <a:gd name="connsiteX1035" fmla="*/ 4676583 w 7362098"/>
                              <a:gd name="connsiteY1035" fmla="*/ 4375111 h 4900456"/>
                              <a:gd name="connsiteX1036" fmla="*/ 4676184 w 7362098"/>
                              <a:gd name="connsiteY1036" fmla="*/ 4372316 h 4900456"/>
                              <a:gd name="connsiteX1037" fmla="*/ 4686963 w 7362098"/>
                              <a:gd name="connsiteY1037" fmla="*/ 4358343 h 4900456"/>
                              <a:gd name="connsiteX1038" fmla="*/ 4689758 w 7362098"/>
                              <a:gd name="connsiteY1038" fmla="*/ 4357944 h 4900456"/>
                              <a:gd name="connsiteX1039" fmla="*/ 4733269 w 7362098"/>
                              <a:gd name="connsiteY1039" fmla="*/ 4352355 h 4900456"/>
                              <a:gd name="connsiteX1040" fmla="*/ 4747641 w 7362098"/>
                              <a:gd name="connsiteY1040" fmla="*/ 4363134 h 4900456"/>
                              <a:gd name="connsiteX1041" fmla="*/ 4748041 w 7362098"/>
                              <a:gd name="connsiteY1041" fmla="*/ 4365929 h 4900456"/>
                              <a:gd name="connsiteX1042" fmla="*/ 4746444 w 7362098"/>
                              <a:gd name="connsiteY1042" fmla="*/ 4366727 h 4900456"/>
                              <a:gd name="connsiteX1043" fmla="*/ 4744847 w 7362098"/>
                              <a:gd name="connsiteY1043" fmla="*/ 4366328 h 4900456"/>
                              <a:gd name="connsiteX1044" fmla="*/ 4730874 w 7362098"/>
                              <a:gd name="connsiteY1044" fmla="*/ 4355549 h 4900456"/>
                              <a:gd name="connsiteX1045" fmla="*/ 4730475 w 7362098"/>
                              <a:gd name="connsiteY1045" fmla="*/ 4352754 h 4900456"/>
                              <a:gd name="connsiteX1046" fmla="*/ 4733269 w 7362098"/>
                              <a:gd name="connsiteY1046" fmla="*/ 4352355 h 4900456"/>
                              <a:gd name="connsiteX1047" fmla="*/ 1242711 w 7362098"/>
                              <a:gd name="connsiteY1047" fmla="*/ 4351956 h 4900456"/>
                              <a:gd name="connsiteX1048" fmla="*/ 1245505 w 7362098"/>
                              <a:gd name="connsiteY1048" fmla="*/ 4353552 h 4900456"/>
                              <a:gd name="connsiteX1049" fmla="*/ 1263071 w 7362098"/>
                              <a:gd name="connsiteY1049" fmla="*/ 4364331 h 4900456"/>
                              <a:gd name="connsiteX1050" fmla="*/ 1266263 w 7362098"/>
                              <a:gd name="connsiteY1050" fmla="*/ 4365928 h 4900456"/>
                              <a:gd name="connsiteX1051" fmla="*/ 1265066 w 7362098"/>
                              <a:gd name="connsiteY1051" fmla="*/ 4368722 h 4900456"/>
                              <a:gd name="connsiteX1052" fmla="*/ 1264666 w 7362098"/>
                              <a:gd name="connsiteY1052" fmla="*/ 4368722 h 4900456"/>
                              <a:gd name="connsiteX1053" fmla="*/ 1251892 w 7362098"/>
                              <a:gd name="connsiteY1053" fmla="*/ 4367524 h 4900456"/>
                              <a:gd name="connsiteX1054" fmla="*/ 1223151 w 7362098"/>
                              <a:gd name="connsiteY1054" fmla="*/ 4399860 h 4900456"/>
                              <a:gd name="connsiteX1055" fmla="*/ 1180037 w 7362098"/>
                              <a:gd name="connsiteY1055" fmla="*/ 4403054 h 4900456"/>
                              <a:gd name="connsiteX1056" fmla="*/ 1173251 w 7362098"/>
                              <a:gd name="connsiteY1056" fmla="*/ 4414232 h 4900456"/>
                              <a:gd name="connsiteX1057" fmla="*/ 1172851 w 7362098"/>
                              <a:gd name="connsiteY1057" fmla="*/ 4414631 h 4900456"/>
                              <a:gd name="connsiteX1058" fmla="*/ 1170057 w 7362098"/>
                              <a:gd name="connsiteY1058" fmla="*/ 4413832 h 4900456"/>
                              <a:gd name="connsiteX1059" fmla="*/ 1170456 w 7362098"/>
                              <a:gd name="connsiteY1059" fmla="*/ 4410639 h 4900456"/>
                              <a:gd name="connsiteX1060" fmla="*/ 1172452 w 7362098"/>
                              <a:gd name="connsiteY1060" fmla="*/ 4389879 h 4900456"/>
                              <a:gd name="connsiteX1061" fmla="*/ 1172851 w 7362098"/>
                              <a:gd name="connsiteY1061" fmla="*/ 4386686 h 4900456"/>
                              <a:gd name="connsiteX1062" fmla="*/ 1176045 w 7362098"/>
                              <a:gd name="connsiteY1062" fmla="*/ 4387085 h 4900456"/>
                              <a:gd name="connsiteX1063" fmla="*/ 1180436 w 7362098"/>
                              <a:gd name="connsiteY1063" fmla="*/ 4398663 h 4900456"/>
                              <a:gd name="connsiteX1064" fmla="*/ 1180836 w 7362098"/>
                              <a:gd name="connsiteY1064" fmla="*/ 4398663 h 4900456"/>
                              <a:gd name="connsiteX1065" fmla="*/ 1221155 w 7362098"/>
                              <a:gd name="connsiteY1065" fmla="*/ 4395867 h 4900456"/>
                              <a:gd name="connsiteX1066" fmla="*/ 1247502 w 7362098"/>
                              <a:gd name="connsiteY1066" fmla="*/ 4365528 h 4900456"/>
                              <a:gd name="connsiteX1067" fmla="*/ 1247502 w 7362098"/>
                              <a:gd name="connsiteY1067" fmla="*/ 4365129 h 4900456"/>
                              <a:gd name="connsiteX1068" fmla="*/ 1241115 w 7362098"/>
                              <a:gd name="connsiteY1068" fmla="*/ 4354750 h 4900456"/>
                              <a:gd name="connsiteX1069" fmla="*/ 1242711 w 7362098"/>
                              <a:gd name="connsiteY1069" fmla="*/ 4351956 h 4900456"/>
                              <a:gd name="connsiteX1070" fmla="*/ 4679378 w 7362098"/>
                              <a:gd name="connsiteY1070" fmla="*/ 4348363 h 4900456"/>
                              <a:gd name="connsiteX1071" fmla="*/ 4682173 w 7362098"/>
                              <a:gd name="connsiteY1071" fmla="*/ 4349161 h 4900456"/>
                              <a:gd name="connsiteX1072" fmla="*/ 4681374 w 7362098"/>
                              <a:gd name="connsiteY1072" fmla="*/ 4351955 h 4900456"/>
                              <a:gd name="connsiteX1073" fmla="*/ 4666204 w 7362098"/>
                              <a:gd name="connsiteY1073" fmla="*/ 4360739 h 4900456"/>
                              <a:gd name="connsiteX1074" fmla="*/ 4665405 w 7362098"/>
                              <a:gd name="connsiteY1074" fmla="*/ 4361138 h 4900456"/>
                              <a:gd name="connsiteX1075" fmla="*/ 4663409 w 7362098"/>
                              <a:gd name="connsiteY1075" fmla="*/ 4359940 h 4900456"/>
                              <a:gd name="connsiteX1076" fmla="*/ 4664208 w 7362098"/>
                              <a:gd name="connsiteY1076" fmla="*/ 4357146 h 4900456"/>
                              <a:gd name="connsiteX1077" fmla="*/ 2165659 w 7362098"/>
                              <a:gd name="connsiteY1077" fmla="*/ 4348363 h 4900456"/>
                              <a:gd name="connsiteX1078" fmla="*/ 2170449 w 7362098"/>
                              <a:gd name="connsiteY1078" fmla="*/ 4351955 h 4900456"/>
                              <a:gd name="connsiteX1079" fmla="*/ 2174043 w 7362098"/>
                              <a:gd name="connsiteY1079" fmla="*/ 4376307 h 4900456"/>
                              <a:gd name="connsiteX1080" fmla="*/ 2198394 w 7362098"/>
                              <a:gd name="connsiteY1080" fmla="*/ 4372714 h 4900456"/>
                              <a:gd name="connsiteX1081" fmla="*/ 2203184 w 7362098"/>
                              <a:gd name="connsiteY1081" fmla="*/ 4376307 h 4900456"/>
                              <a:gd name="connsiteX1082" fmla="*/ 2199591 w 7362098"/>
                              <a:gd name="connsiteY1082" fmla="*/ 4381097 h 4900456"/>
                              <a:gd name="connsiteX1083" fmla="*/ 2175240 w 7362098"/>
                              <a:gd name="connsiteY1083" fmla="*/ 4384690 h 4900456"/>
                              <a:gd name="connsiteX1084" fmla="*/ 2178832 w 7362098"/>
                              <a:gd name="connsiteY1084" fmla="*/ 4409042 h 4900456"/>
                              <a:gd name="connsiteX1085" fmla="*/ 2175240 w 7362098"/>
                              <a:gd name="connsiteY1085" fmla="*/ 4413832 h 4900456"/>
                              <a:gd name="connsiteX1086" fmla="*/ 2170449 w 7362098"/>
                              <a:gd name="connsiteY1086" fmla="*/ 4410240 h 4900456"/>
                              <a:gd name="connsiteX1087" fmla="*/ 2166857 w 7362098"/>
                              <a:gd name="connsiteY1087" fmla="*/ 4385887 h 4900456"/>
                              <a:gd name="connsiteX1088" fmla="*/ 2142505 w 7362098"/>
                              <a:gd name="connsiteY1088" fmla="*/ 4389480 h 4900456"/>
                              <a:gd name="connsiteX1089" fmla="*/ 2137715 w 7362098"/>
                              <a:gd name="connsiteY1089" fmla="*/ 4385887 h 4900456"/>
                              <a:gd name="connsiteX1090" fmla="*/ 2141308 w 7362098"/>
                              <a:gd name="connsiteY1090" fmla="*/ 4381097 h 4900456"/>
                              <a:gd name="connsiteX1091" fmla="*/ 2165659 w 7362098"/>
                              <a:gd name="connsiteY1091" fmla="*/ 4377504 h 4900456"/>
                              <a:gd name="connsiteX1092" fmla="*/ 2162066 w 7362098"/>
                              <a:gd name="connsiteY1092" fmla="*/ 4353153 h 4900456"/>
                              <a:gd name="connsiteX1093" fmla="*/ 2165659 w 7362098"/>
                              <a:gd name="connsiteY1093" fmla="*/ 4348363 h 4900456"/>
                              <a:gd name="connsiteX1094" fmla="*/ 4738060 w 7362098"/>
                              <a:gd name="connsiteY1094" fmla="*/ 4341178 h 4900456"/>
                              <a:gd name="connsiteX1095" fmla="*/ 4754827 w 7362098"/>
                              <a:gd name="connsiteY1095" fmla="*/ 4345969 h 4900456"/>
                              <a:gd name="connsiteX1096" fmla="*/ 4756025 w 7362098"/>
                              <a:gd name="connsiteY1096" fmla="*/ 4348763 h 4900456"/>
                              <a:gd name="connsiteX1097" fmla="*/ 4754428 w 7362098"/>
                              <a:gd name="connsiteY1097" fmla="*/ 4350360 h 4900456"/>
                              <a:gd name="connsiteX1098" fmla="*/ 4753630 w 7362098"/>
                              <a:gd name="connsiteY1098" fmla="*/ 4350360 h 4900456"/>
                              <a:gd name="connsiteX1099" fmla="*/ 4736863 w 7362098"/>
                              <a:gd name="connsiteY1099" fmla="*/ 4345569 h 4900456"/>
                              <a:gd name="connsiteX1100" fmla="*/ 4735266 w 7362098"/>
                              <a:gd name="connsiteY1100" fmla="*/ 4342775 h 4900456"/>
                              <a:gd name="connsiteX1101" fmla="*/ 4738060 w 7362098"/>
                              <a:gd name="connsiteY1101" fmla="*/ 4341178 h 4900456"/>
                              <a:gd name="connsiteX1102" fmla="*/ 3394195 w 7362098"/>
                              <a:gd name="connsiteY1102" fmla="*/ 4340878 h 4900456"/>
                              <a:gd name="connsiteX1103" fmla="*/ 3403585 w 7362098"/>
                              <a:gd name="connsiteY1103" fmla="*/ 4341975 h 4900456"/>
                              <a:gd name="connsiteX1104" fmla="*/ 3410779 w 7362098"/>
                              <a:gd name="connsiteY1104" fmla="*/ 4353951 h 4900456"/>
                              <a:gd name="connsiteX1105" fmla="*/ 3414369 w 7362098"/>
                              <a:gd name="connsiteY1105" fmla="*/ 4358742 h 4900456"/>
                              <a:gd name="connsiteX1106" fmla="*/ 3420354 w 7362098"/>
                              <a:gd name="connsiteY1106" fmla="*/ 4358742 h 4900456"/>
                              <a:gd name="connsiteX1107" fmla="*/ 3420755 w 7362098"/>
                              <a:gd name="connsiteY1107" fmla="*/ 4358742 h 4900456"/>
                              <a:gd name="connsiteX1108" fmla="*/ 3421153 w 7362098"/>
                              <a:gd name="connsiteY1108" fmla="*/ 4358343 h 4900456"/>
                              <a:gd name="connsiteX1109" fmla="*/ 3434321 w 7362098"/>
                              <a:gd name="connsiteY1109" fmla="*/ 4357943 h 4900456"/>
                              <a:gd name="connsiteX1110" fmla="*/ 3441503 w 7362098"/>
                              <a:gd name="connsiteY1110" fmla="*/ 4369520 h 4900456"/>
                              <a:gd name="connsiteX1111" fmla="*/ 3441503 w 7362098"/>
                              <a:gd name="connsiteY1111" fmla="*/ 4369919 h 4900456"/>
                              <a:gd name="connsiteX1112" fmla="*/ 3445096 w 7362098"/>
                              <a:gd name="connsiteY1112" fmla="*/ 4374710 h 4900456"/>
                              <a:gd name="connsiteX1113" fmla="*/ 3451481 w 7362098"/>
                              <a:gd name="connsiteY1113" fmla="*/ 4374710 h 4900456"/>
                              <a:gd name="connsiteX1114" fmla="*/ 3451880 w 7362098"/>
                              <a:gd name="connsiteY1114" fmla="*/ 4374710 h 4900456"/>
                              <a:gd name="connsiteX1115" fmla="*/ 3465847 w 7362098"/>
                              <a:gd name="connsiteY1115" fmla="*/ 4373911 h 4900456"/>
                              <a:gd name="connsiteX1116" fmla="*/ 3473027 w 7362098"/>
                              <a:gd name="connsiteY1116" fmla="*/ 4385888 h 4900456"/>
                              <a:gd name="connsiteX1117" fmla="*/ 3476620 w 7362098"/>
                              <a:gd name="connsiteY1117" fmla="*/ 4390679 h 4900456"/>
                              <a:gd name="connsiteX1118" fmla="*/ 3479813 w 7362098"/>
                              <a:gd name="connsiteY1118" fmla="*/ 4391477 h 4900456"/>
                              <a:gd name="connsiteX1119" fmla="*/ 3484203 w 7362098"/>
                              <a:gd name="connsiteY1119" fmla="*/ 4391876 h 4900456"/>
                              <a:gd name="connsiteX1120" fmla="*/ 3487793 w 7362098"/>
                              <a:gd name="connsiteY1120" fmla="*/ 4395868 h 4900456"/>
                              <a:gd name="connsiteX1121" fmla="*/ 3482206 w 7362098"/>
                              <a:gd name="connsiteY1121" fmla="*/ 4399860 h 4900456"/>
                              <a:gd name="connsiteX1122" fmla="*/ 3476224 w 7362098"/>
                              <a:gd name="connsiteY1122" fmla="*/ 4399461 h 4900456"/>
                              <a:gd name="connsiteX1123" fmla="*/ 3471431 w 7362098"/>
                              <a:gd name="connsiteY1123" fmla="*/ 4397864 h 4900456"/>
                              <a:gd name="connsiteX1124" fmla="*/ 3464251 w 7362098"/>
                              <a:gd name="connsiteY1124" fmla="*/ 4385888 h 4900456"/>
                              <a:gd name="connsiteX1125" fmla="*/ 3461057 w 7362098"/>
                              <a:gd name="connsiteY1125" fmla="*/ 4381097 h 4900456"/>
                              <a:gd name="connsiteX1126" fmla="*/ 3454273 w 7362098"/>
                              <a:gd name="connsiteY1126" fmla="*/ 4381496 h 4900456"/>
                              <a:gd name="connsiteX1127" fmla="*/ 3440706 w 7362098"/>
                              <a:gd name="connsiteY1127" fmla="*/ 4381895 h 4900456"/>
                              <a:gd name="connsiteX1128" fmla="*/ 3433526 w 7362098"/>
                              <a:gd name="connsiteY1128" fmla="*/ 4370319 h 4900456"/>
                              <a:gd name="connsiteX1129" fmla="*/ 3429934 w 7362098"/>
                              <a:gd name="connsiteY1129" fmla="*/ 4365129 h 4900456"/>
                              <a:gd name="connsiteX1130" fmla="*/ 3423946 w 7362098"/>
                              <a:gd name="connsiteY1130" fmla="*/ 4365129 h 4900456"/>
                              <a:gd name="connsiteX1131" fmla="*/ 3423548 w 7362098"/>
                              <a:gd name="connsiteY1131" fmla="*/ 4365129 h 4900456"/>
                              <a:gd name="connsiteX1132" fmla="*/ 3409979 w 7362098"/>
                              <a:gd name="connsiteY1132" fmla="*/ 4365528 h 4900456"/>
                              <a:gd name="connsiteX1133" fmla="*/ 3402786 w 7362098"/>
                              <a:gd name="connsiteY1133" fmla="*/ 4353552 h 4900456"/>
                              <a:gd name="connsiteX1134" fmla="*/ 3399590 w 7362098"/>
                              <a:gd name="connsiteY1134" fmla="*/ 4348762 h 4900456"/>
                              <a:gd name="connsiteX1135" fmla="*/ 3392801 w 7362098"/>
                              <a:gd name="connsiteY1135" fmla="*/ 4349161 h 4900456"/>
                              <a:gd name="connsiteX1136" fmla="*/ 3379222 w 7362098"/>
                              <a:gd name="connsiteY1136" fmla="*/ 4349560 h 4900456"/>
                              <a:gd name="connsiteX1137" fmla="*/ 3376826 w 7362098"/>
                              <a:gd name="connsiteY1137" fmla="*/ 4347963 h 4900456"/>
                              <a:gd name="connsiteX1138" fmla="*/ 3375231 w 7362098"/>
                              <a:gd name="connsiteY1138" fmla="*/ 4342774 h 4900456"/>
                              <a:gd name="connsiteX1139" fmla="*/ 3380420 w 7362098"/>
                              <a:gd name="connsiteY1139" fmla="*/ 4341177 h 4900456"/>
                              <a:gd name="connsiteX1140" fmla="*/ 3382816 w 7362098"/>
                              <a:gd name="connsiteY1140" fmla="*/ 4342774 h 4900456"/>
                              <a:gd name="connsiteX1141" fmla="*/ 3389207 w 7362098"/>
                              <a:gd name="connsiteY1141" fmla="*/ 4342774 h 4900456"/>
                              <a:gd name="connsiteX1142" fmla="*/ 3389603 w 7362098"/>
                              <a:gd name="connsiteY1142" fmla="*/ 4342774 h 4900456"/>
                              <a:gd name="connsiteX1143" fmla="*/ 3394195 w 7362098"/>
                              <a:gd name="connsiteY1143" fmla="*/ 4340878 h 4900456"/>
                              <a:gd name="connsiteX1144" fmla="*/ 4676186 w 7362098"/>
                              <a:gd name="connsiteY1144" fmla="*/ 4336787 h 4900456"/>
                              <a:gd name="connsiteX1145" fmla="*/ 4678581 w 7362098"/>
                              <a:gd name="connsiteY1145" fmla="*/ 4338783 h 4900456"/>
                              <a:gd name="connsiteX1146" fmla="*/ 4676585 w 7362098"/>
                              <a:gd name="connsiteY1146" fmla="*/ 4341178 h 4900456"/>
                              <a:gd name="connsiteX1147" fmla="*/ 4659019 w 7362098"/>
                              <a:gd name="connsiteY1147" fmla="*/ 4343574 h 4900456"/>
                              <a:gd name="connsiteX1148" fmla="*/ 4656624 w 7362098"/>
                              <a:gd name="connsiteY1148" fmla="*/ 4341578 h 4900456"/>
                              <a:gd name="connsiteX1149" fmla="*/ 4658620 w 7362098"/>
                              <a:gd name="connsiteY1149" fmla="*/ 4339182 h 4900456"/>
                              <a:gd name="connsiteX1150" fmla="*/ 4755625 w 7362098"/>
                              <a:gd name="connsiteY1150" fmla="*/ 4326807 h 4900456"/>
                              <a:gd name="connsiteX1151" fmla="*/ 4758021 w 7362098"/>
                              <a:gd name="connsiteY1151" fmla="*/ 4328802 h 4900456"/>
                              <a:gd name="connsiteX1152" fmla="*/ 4756025 w 7362098"/>
                              <a:gd name="connsiteY1152" fmla="*/ 4331198 h 4900456"/>
                              <a:gd name="connsiteX1153" fmla="*/ 4738459 w 7362098"/>
                              <a:gd name="connsiteY1153" fmla="*/ 4333594 h 4900456"/>
                              <a:gd name="connsiteX1154" fmla="*/ 4736064 w 7362098"/>
                              <a:gd name="connsiteY1154" fmla="*/ 4331598 h 4900456"/>
                              <a:gd name="connsiteX1155" fmla="*/ 4738060 w 7362098"/>
                              <a:gd name="connsiteY1155" fmla="*/ 4329202 h 4900456"/>
                              <a:gd name="connsiteX1156" fmla="*/ 4660615 w 7362098"/>
                              <a:gd name="connsiteY1156" fmla="*/ 4319621 h 4900456"/>
                              <a:gd name="connsiteX1157" fmla="*/ 4677383 w 7362098"/>
                              <a:gd name="connsiteY1157" fmla="*/ 4324412 h 4900456"/>
                              <a:gd name="connsiteX1158" fmla="*/ 4678980 w 7362098"/>
                              <a:gd name="connsiteY1158" fmla="*/ 4327206 h 4900456"/>
                              <a:gd name="connsiteX1159" fmla="*/ 4677383 w 7362098"/>
                              <a:gd name="connsiteY1159" fmla="*/ 4328803 h 4900456"/>
                              <a:gd name="connsiteX1160" fmla="*/ 4676584 w 7362098"/>
                              <a:gd name="connsiteY1160" fmla="*/ 4328803 h 4900456"/>
                              <a:gd name="connsiteX1161" fmla="*/ 4659817 w 7362098"/>
                              <a:gd name="connsiteY1161" fmla="*/ 4324012 h 4900456"/>
                              <a:gd name="connsiteX1162" fmla="*/ 4657821 w 7362098"/>
                              <a:gd name="connsiteY1162" fmla="*/ 4321218 h 4900456"/>
                              <a:gd name="connsiteX1163" fmla="*/ 4660615 w 7362098"/>
                              <a:gd name="connsiteY1163" fmla="*/ 4319621 h 4900456"/>
                              <a:gd name="connsiteX1164" fmla="*/ 4748839 w 7362098"/>
                              <a:gd name="connsiteY1164" fmla="*/ 4309241 h 4900456"/>
                              <a:gd name="connsiteX1165" fmla="*/ 4751633 w 7362098"/>
                              <a:gd name="connsiteY1165" fmla="*/ 4310040 h 4900456"/>
                              <a:gd name="connsiteX1166" fmla="*/ 4750835 w 7362098"/>
                              <a:gd name="connsiteY1166" fmla="*/ 4312834 h 4900456"/>
                              <a:gd name="connsiteX1167" fmla="*/ 4735664 w 7362098"/>
                              <a:gd name="connsiteY1167" fmla="*/ 4321618 h 4900456"/>
                              <a:gd name="connsiteX1168" fmla="*/ 4734866 w 7362098"/>
                              <a:gd name="connsiteY1168" fmla="*/ 4322017 h 4900456"/>
                              <a:gd name="connsiteX1169" fmla="*/ 4732870 w 7362098"/>
                              <a:gd name="connsiteY1169" fmla="*/ 4320819 h 4900456"/>
                              <a:gd name="connsiteX1170" fmla="*/ 4733668 w 7362098"/>
                              <a:gd name="connsiteY1170" fmla="*/ 4318025 h 4900456"/>
                              <a:gd name="connsiteX1171" fmla="*/ 3411376 w 7362098"/>
                              <a:gd name="connsiteY1171" fmla="*/ 4308543 h 4900456"/>
                              <a:gd name="connsiteX1172" fmla="*/ 3420755 w 7362098"/>
                              <a:gd name="connsiteY1172" fmla="*/ 4309641 h 4900456"/>
                              <a:gd name="connsiteX1173" fmla="*/ 3427938 w 7362098"/>
                              <a:gd name="connsiteY1173" fmla="*/ 4321617 h 4900456"/>
                              <a:gd name="connsiteX1174" fmla="*/ 3431530 w 7362098"/>
                              <a:gd name="connsiteY1174" fmla="*/ 4326407 h 4900456"/>
                              <a:gd name="connsiteX1175" fmla="*/ 3437515 w 7362098"/>
                              <a:gd name="connsiteY1175" fmla="*/ 4326407 h 4900456"/>
                              <a:gd name="connsiteX1176" fmla="*/ 3437914 w 7362098"/>
                              <a:gd name="connsiteY1176" fmla="*/ 4326407 h 4900456"/>
                              <a:gd name="connsiteX1177" fmla="*/ 3438312 w 7362098"/>
                              <a:gd name="connsiteY1177" fmla="*/ 4326008 h 4900456"/>
                              <a:gd name="connsiteX1178" fmla="*/ 3451481 w 7362098"/>
                              <a:gd name="connsiteY1178" fmla="*/ 4325609 h 4900456"/>
                              <a:gd name="connsiteX1179" fmla="*/ 3458662 w 7362098"/>
                              <a:gd name="connsiteY1179" fmla="*/ 4337185 h 4900456"/>
                              <a:gd name="connsiteX1180" fmla="*/ 3458662 w 7362098"/>
                              <a:gd name="connsiteY1180" fmla="*/ 4337585 h 4900456"/>
                              <a:gd name="connsiteX1181" fmla="*/ 3462255 w 7362098"/>
                              <a:gd name="connsiteY1181" fmla="*/ 4342375 h 4900456"/>
                              <a:gd name="connsiteX1182" fmla="*/ 3468640 w 7362098"/>
                              <a:gd name="connsiteY1182" fmla="*/ 4342375 h 4900456"/>
                              <a:gd name="connsiteX1183" fmla="*/ 3469041 w 7362098"/>
                              <a:gd name="connsiteY1183" fmla="*/ 4342375 h 4900456"/>
                              <a:gd name="connsiteX1184" fmla="*/ 3483006 w 7362098"/>
                              <a:gd name="connsiteY1184" fmla="*/ 4341577 h 4900456"/>
                              <a:gd name="connsiteX1185" fmla="*/ 3490192 w 7362098"/>
                              <a:gd name="connsiteY1185" fmla="*/ 4353554 h 4900456"/>
                              <a:gd name="connsiteX1186" fmla="*/ 3493785 w 7362098"/>
                              <a:gd name="connsiteY1186" fmla="*/ 4358344 h 4900456"/>
                              <a:gd name="connsiteX1187" fmla="*/ 3496977 w 7362098"/>
                              <a:gd name="connsiteY1187" fmla="*/ 4359142 h 4900456"/>
                              <a:gd name="connsiteX1188" fmla="*/ 3501363 w 7362098"/>
                              <a:gd name="connsiteY1188" fmla="*/ 4359542 h 4900456"/>
                              <a:gd name="connsiteX1189" fmla="*/ 3504963 w 7362098"/>
                              <a:gd name="connsiteY1189" fmla="*/ 4363534 h 4900456"/>
                              <a:gd name="connsiteX1190" fmla="*/ 3499370 w 7362098"/>
                              <a:gd name="connsiteY1190" fmla="*/ 4367525 h 4900456"/>
                              <a:gd name="connsiteX1191" fmla="*/ 3493380 w 7362098"/>
                              <a:gd name="connsiteY1191" fmla="*/ 4367126 h 4900456"/>
                              <a:gd name="connsiteX1192" fmla="*/ 3488592 w 7362098"/>
                              <a:gd name="connsiteY1192" fmla="*/ 4365530 h 4900456"/>
                              <a:gd name="connsiteX1193" fmla="*/ 3481410 w 7362098"/>
                              <a:gd name="connsiteY1193" fmla="*/ 4353554 h 4900456"/>
                              <a:gd name="connsiteX1194" fmla="*/ 3478216 w 7362098"/>
                              <a:gd name="connsiteY1194" fmla="*/ 4348762 h 4900456"/>
                              <a:gd name="connsiteX1195" fmla="*/ 3471434 w 7362098"/>
                              <a:gd name="connsiteY1195" fmla="*/ 4349161 h 4900456"/>
                              <a:gd name="connsiteX1196" fmla="*/ 3457865 w 7362098"/>
                              <a:gd name="connsiteY1196" fmla="*/ 4349561 h 4900456"/>
                              <a:gd name="connsiteX1197" fmla="*/ 3450683 w 7362098"/>
                              <a:gd name="connsiteY1197" fmla="*/ 4337984 h 4900456"/>
                              <a:gd name="connsiteX1198" fmla="*/ 3447092 w 7362098"/>
                              <a:gd name="connsiteY1198" fmla="*/ 4332794 h 4900456"/>
                              <a:gd name="connsiteX1199" fmla="*/ 3441105 w 7362098"/>
                              <a:gd name="connsiteY1199" fmla="*/ 4332794 h 4900456"/>
                              <a:gd name="connsiteX1200" fmla="*/ 3440706 w 7362098"/>
                              <a:gd name="connsiteY1200" fmla="*/ 4332794 h 4900456"/>
                              <a:gd name="connsiteX1201" fmla="*/ 3427138 w 7362098"/>
                              <a:gd name="connsiteY1201" fmla="*/ 4333194 h 4900456"/>
                              <a:gd name="connsiteX1202" fmla="*/ 3419955 w 7362098"/>
                              <a:gd name="connsiteY1202" fmla="*/ 4321218 h 4900456"/>
                              <a:gd name="connsiteX1203" fmla="*/ 3416764 w 7362098"/>
                              <a:gd name="connsiteY1203" fmla="*/ 4316427 h 4900456"/>
                              <a:gd name="connsiteX1204" fmla="*/ 3409979 w 7362098"/>
                              <a:gd name="connsiteY1204" fmla="*/ 4316826 h 4900456"/>
                              <a:gd name="connsiteX1205" fmla="*/ 3396394 w 7362098"/>
                              <a:gd name="connsiteY1205" fmla="*/ 4317226 h 4900456"/>
                              <a:gd name="connsiteX1206" fmla="*/ 3393998 w 7362098"/>
                              <a:gd name="connsiteY1206" fmla="*/ 4315629 h 4900456"/>
                              <a:gd name="connsiteX1207" fmla="*/ 3392402 w 7362098"/>
                              <a:gd name="connsiteY1207" fmla="*/ 4310439 h 4900456"/>
                              <a:gd name="connsiteX1208" fmla="*/ 3397594 w 7362098"/>
                              <a:gd name="connsiteY1208" fmla="*/ 4308842 h 4900456"/>
                              <a:gd name="connsiteX1209" fmla="*/ 3399997 w 7362098"/>
                              <a:gd name="connsiteY1209" fmla="*/ 4310439 h 4900456"/>
                              <a:gd name="connsiteX1210" fmla="*/ 3406387 w 7362098"/>
                              <a:gd name="connsiteY1210" fmla="*/ 4310439 h 4900456"/>
                              <a:gd name="connsiteX1211" fmla="*/ 3406788 w 7362098"/>
                              <a:gd name="connsiteY1211" fmla="*/ 4310439 h 4900456"/>
                              <a:gd name="connsiteX1212" fmla="*/ 3411376 w 7362098"/>
                              <a:gd name="connsiteY1212" fmla="*/ 4308543 h 4900456"/>
                              <a:gd name="connsiteX1213" fmla="*/ 4670197 w 7362098"/>
                              <a:gd name="connsiteY1213" fmla="*/ 4303653 h 4900456"/>
                              <a:gd name="connsiteX1214" fmla="*/ 4684170 w 7362098"/>
                              <a:gd name="connsiteY1214" fmla="*/ 4314433 h 4900456"/>
                              <a:gd name="connsiteX1215" fmla="*/ 4684569 w 7362098"/>
                              <a:gd name="connsiteY1215" fmla="*/ 4317227 h 4900456"/>
                              <a:gd name="connsiteX1216" fmla="*/ 4682972 w 7362098"/>
                              <a:gd name="connsiteY1216" fmla="*/ 4318025 h 4900456"/>
                              <a:gd name="connsiteX1217" fmla="*/ 4681375 w 7362098"/>
                              <a:gd name="connsiteY1217" fmla="*/ 4317626 h 4900456"/>
                              <a:gd name="connsiteX1218" fmla="*/ 4667801 w 7362098"/>
                              <a:gd name="connsiteY1218" fmla="*/ 4306847 h 4900456"/>
                              <a:gd name="connsiteX1219" fmla="*/ 4667402 w 7362098"/>
                              <a:gd name="connsiteY1219" fmla="*/ 4304052 h 4900456"/>
                              <a:gd name="connsiteX1220" fmla="*/ 4670197 w 7362098"/>
                              <a:gd name="connsiteY1220" fmla="*/ 4303653 h 4900456"/>
                              <a:gd name="connsiteX1221" fmla="*/ 4738860 w 7362098"/>
                              <a:gd name="connsiteY1221" fmla="*/ 4294870 h 4900456"/>
                              <a:gd name="connsiteX1222" fmla="*/ 4739259 w 7362098"/>
                              <a:gd name="connsiteY1222" fmla="*/ 4297664 h 4900456"/>
                              <a:gd name="connsiteX1223" fmla="*/ 4728480 w 7362098"/>
                              <a:gd name="connsiteY1223" fmla="*/ 4311637 h 4900456"/>
                              <a:gd name="connsiteX1224" fmla="*/ 4726883 w 7362098"/>
                              <a:gd name="connsiteY1224" fmla="*/ 4312436 h 4900456"/>
                              <a:gd name="connsiteX1225" fmla="*/ 4725286 w 7362098"/>
                              <a:gd name="connsiteY1225" fmla="*/ 4312036 h 4900456"/>
                              <a:gd name="connsiteX1226" fmla="*/ 4725286 w 7362098"/>
                              <a:gd name="connsiteY1226" fmla="*/ 4309242 h 4900456"/>
                              <a:gd name="connsiteX1227" fmla="*/ 4736065 w 7362098"/>
                              <a:gd name="connsiteY1227" fmla="*/ 4295269 h 4900456"/>
                              <a:gd name="connsiteX1228" fmla="*/ 4738860 w 7362098"/>
                              <a:gd name="connsiteY1228" fmla="*/ 4294870 h 4900456"/>
                              <a:gd name="connsiteX1229" fmla="*/ 4682172 w 7362098"/>
                              <a:gd name="connsiteY1229" fmla="*/ 4290878 h 4900456"/>
                              <a:gd name="connsiteX1230" fmla="*/ 4684966 w 7362098"/>
                              <a:gd name="connsiteY1230" fmla="*/ 4291677 h 4900456"/>
                              <a:gd name="connsiteX1231" fmla="*/ 4693750 w 7362098"/>
                              <a:gd name="connsiteY1231" fmla="*/ 4306847 h 4900456"/>
                              <a:gd name="connsiteX1232" fmla="*/ 4692951 w 7362098"/>
                              <a:gd name="connsiteY1232" fmla="*/ 4309642 h 4900456"/>
                              <a:gd name="connsiteX1233" fmla="*/ 4692153 w 7362098"/>
                              <a:gd name="connsiteY1233" fmla="*/ 4310041 h 4900456"/>
                              <a:gd name="connsiteX1234" fmla="*/ 4690157 w 7362098"/>
                              <a:gd name="connsiteY1234" fmla="*/ 4308843 h 4900456"/>
                              <a:gd name="connsiteX1235" fmla="*/ 4681373 w 7362098"/>
                              <a:gd name="connsiteY1235" fmla="*/ 4293673 h 4900456"/>
                              <a:gd name="connsiteX1236" fmla="*/ 4682172 w 7362098"/>
                              <a:gd name="connsiteY1236" fmla="*/ 4290878 h 4900456"/>
                              <a:gd name="connsiteX1237" fmla="*/ 4720896 w 7362098"/>
                              <a:gd name="connsiteY1237" fmla="*/ 4286088 h 4900456"/>
                              <a:gd name="connsiteX1238" fmla="*/ 4722493 w 7362098"/>
                              <a:gd name="connsiteY1238" fmla="*/ 4288882 h 4900456"/>
                              <a:gd name="connsiteX1239" fmla="*/ 4717701 w 7362098"/>
                              <a:gd name="connsiteY1239" fmla="*/ 4305649 h 4900456"/>
                              <a:gd name="connsiteX1240" fmla="*/ 4716104 w 7362098"/>
                              <a:gd name="connsiteY1240" fmla="*/ 4307246 h 4900456"/>
                              <a:gd name="connsiteX1241" fmla="*/ 4715306 w 7362098"/>
                              <a:gd name="connsiteY1241" fmla="*/ 4307246 h 4900456"/>
                              <a:gd name="connsiteX1242" fmla="*/ 4713310 w 7362098"/>
                              <a:gd name="connsiteY1242" fmla="*/ 4304452 h 4900456"/>
                              <a:gd name="connsiteX1243" fmla="*/ 4718101 w 7362098"/>
                              <a:gd name="connsiteY1243" fmla="*/ 4287684 h 4900456"/>
                              <a:gd name="connsiteX1244" fmla="*/ 4720896 w 7362098"/>
                              <a:gd name="connsiteY1244" fmla="*/ 4286088 h 4900456"/>
                              <a:gd name="connsiteX1245" fmla="*/ 4700935 w 7362098"/>
                              <a:gd name="connsiteY1245" fmla="*/ 4284492 h 4900456"/>
                              <a:gd name="connsiteX1246" fmla="*/ 4703330 w 7362098"/>
                              <a:gd name="connsiteY1246" fmla="*/ 4286488 h 4900456"/>
                              <a:gd name="connsiteX1247" fmla="*/ 4705726 w 7362098"/>
                              <a:gd name="connsiteY1247" fmla="*/ 4304053 h 4900456"/>
                              <a:gd name="connsiteX1248" fmla="*/ 4703730 w 7362098"/>
                              <a:gd name="connsiteY1248" fmla="*/ 4306449 h 4900456"/>
                              <a:gd name="connsiteX1249" fmla="*/ 4701334 w 7362098"/>
                              <a:gd name="connsiteY1249" fmla="*/ 4304453 h 4900456"/>
                              <a:gd name="connsiteX1250" fmla="*/ 4698939 w 7362098"/>
                              <a:gd name="connsiteY1250" fmla="*/ 4286887 h 4900456"/>
                              <a:gd name="connsiteX1251" fmla="*/ 4700935 w 7362098"/>
                              <a:gd name="connsiteY1251" fmla="*/ 4284492 h 4900456"/>
                              <a:gd name="connsiteX1252" fmla="*/ 3772847 w 7362098"/>
                              <a:gd name="connsiteY1252" fmla="*/ 4242725 h 4900456"/>
                              <a:gd name="connsiteX1253" fmla="*/ 3791960 w 7362098"/>
                              <a:gd name="connsiteY1253" fmla="*/ 4256947 h 4900456"/>
                              <a:gd name="connsiteX1254" fmla="*/ 3786371 w 7362098"/>
                              <a:gd name="connsiteY1254" fmla="*/ 4260540 h 4900456"/>
                              <a:gd name="connsiteX1255" fmla="*/ 3752039 w 7362098"/>
                              <a:gd name="connsiteY1255" fmla="*/ 4252556 h 4900456"/>
                              <a:gd name="connsiteX1256" fmla="*/ 3744853 w 7362098"/>
                              <a:gd name="connsiteY1256" fmla="*/ 4286488 h 4900456"/>
                              <a:gd name="connsiteX1257" fmla="*/ 3739264 w 7362098"/>
                              <a:gd name="connsiteY1257" fmla="*/ 4290081 h 4900456"/>
                              <a:gd name="connsiteX1258" fmla="*/ 3738466 w 7362098"/>
                              <a:gd name="connsiteY1258" fmla="*/ 4288884 h 4900456"/>
                              <a:gd name="connsiteX1259" fmla="*/ 3749244 w 7362098"/>
                              <a:gd name="connsiteY1259" fmla="*/ 4246168 h 4900456"/>
                              <a:gd name="connsiteX1260" fmla="*/ 3772847 w 7362098"/>
                              <a:gd name="connsiteY1260" fmla="*/ 4242725 h 4900456"/>
                              <a:gd name="connsiteX1261" fmla="*/ 1813165 w 7362098"/>
                              <a:gd name="connsiteY1261" fmla="*/ 4226607 h 4900456"/>
                              <a:gd name="connsiteX1262" fmla="*/ 1815560 w 7362098"/>
                              <a:gd name="connsiteY1262" fmla="*/ 4228603 h 4900456"/>
                              <a:gd name="connsiteX1263" fmla="*/ 1817955 w 7362098"/>
                              <a:gd name="connsiteY1263" fmla="*/ 4246169 h 4900456"/>
                              <a:gd name="connsiteX1264" fmla="*/ 1815959 w 7362098"/>
                              <a:gd name="connsiteY1264" fmla="*/ 4248564 h 4900456"/>
                              <a:gd name="connsiteX1265" fmla="*/ 1813564 w 7362098"/>
                              <a:gd name="connsiteY1265" fmla="*/ 4246568 h 4900456"/>
                              <a:gd name="connsiteX1266" fmla="*/ 1811176 w 7362098"/>
                              <a:gd name="connsiteY1266" fmla="*/ 4229002 h 4900456"/>
                              <a:gd name="connsiteX1267" fmla="*/ 1813165 w 7362098"/>
                              <a:gd name="connsiteY1267" fmla="*/ 4226607 h 4900456"/>
                              <a:gd name="connsiteX1268" fmla="*/ 1801594 w 7362098"/>
                              <a:gd name="connsiteY1268" fmla="*/ 4225809 h 4900456"/>
                              <a:gd name="connsiteX1269" fmla="*/ 1802792 w 7362098"/>
                              <a:gd name="connsiteY1269" fmla="*/ 4228603 h 4900456"/>
                              <a:gd name="connsiteX1270" fmla="*/ 1798001 w 7362098"/>
                              <a:gd name="connsiteY1270" fmla="*/ 4245370 h 4900456"/>
                              <a:gd name="connsiteX1271" fmla="*/ 1796405 w 7362098"/>
                              <a:gd name="connsiteY1271" fmla="*/ 4246967 h 4900456"/>
                              <a:gd name="connsiteX1272" fmla="*/ 1795605 w 7362098"/>
                              <a:gd name="connsiteY1272" fmla="*/ 4246967 h 4900456"/>
                              <a:gd name="connsiteX1273" fmla="*/ 1794009 w 7362098"/>
                              <a:gd name="connsiteY1273" fmla="*/ 4244173 h 4900456"/>
                              <a:gd name="connsiteX1274" fmla="*/ 1798799 w 7362098"/>
                              <a:gd name="connsiteY1274" fmla="*/ 4227406 h 4900456"/>
                              <a:gd name="connsiteX1275" fmla="*/ 1801594 w 7362098"/>
                              <a:gd name="connsiteY1275" fmla="*/ 4225809 h 4900456"/>
                              <a:gd name="connsiteX1276" fmla="*/ 1823543 w 7362098"/>
                              <a:gd name="connsiteY1276" fmla="*/ 4223014 h 4900456"/>
                              <a:gd name="connsiteX1277" fmla="*/ 1826337 w 7362098"/>
                              <a:gd name="connsiteY1277" fmla="*/ 4223813 h 4900456"/>
                              <a:gd name="connsiteX1278" fmla="*/ 1835121 w 7362098"/>
                              <a:gd name="connsiteY1278" fmla="*/ 4238983 h 4900456"/>
                              <a:gd name="connsiteX1279" fmla="*/ 1834322 w 7362098"/>
                              <a:gd name="connsiteY1279" fmla="*/ 4241778 h 4900456"/>
                              <a:gd name="connsiteX1280" fmla="*/ 1833524 w 7362098"/>
                              <a:gd name="connsiteY1280" fmla="*/ 4242177 h 4900456"/>
                              <a:gd name="connsiteX1281" fmla="*/ 1831528 w 7362098"/>
                              <a:gd name="connsiteY1281" fmla="*/ 4240979 h 4900456"/>
                              <a:gd name="connsiteX1282" fmla="*/ 1822744 w 7362098"/>
                              <a:gd name="connsiteY1282" fmla="*/ 4225809 h 4900456"/>
                              <a:gd name="connsiteX1283" fmla="*/ 1823543 w 7362098"/>
                              <a:gd name="connsiteY1283" fmla="*/ 4223014 h 4900456"/>
                              <a:gd name="connsiteX1284" fmla="*/ 468855 w 7362098"/>
                              <a:gd name="connsiteY1284" fmla="*/ 4220719 h 4900456"/>
                              <a:gd name="connsiteX1285" fmla="*/ 478237 w 7362098"/>
                              <a:gd name="connsiteY1285" fmla="*/ 4221817 h 4900456"/>
                              <a:gd name="connsiteX1286" fmla="*/ 485422 w 7362098"/>
                              <a:gd name="connsiteY1286" fmla="*/ 4233793 h 4900456"/>
                              <a:gd name="connsiteX1287" fmla="*/ 489015 w 7362098"/>
                              <a:gd name="connsiteY1287" fmla="*/ 4238583 h 4900456"/>
                              <a:gd name="connsiteX1288" fmla="*/ 495003 w 7362098"/>
                              <a:gd name="connsiteY1288" fmla="*/ 4238583 h 4900456"/>
                              <a:gd name="connsiteX1289" fmla="*/ 495402 w 7362098"/>
                              <a:gd name="connsiteY1289" fmla="*/ 4238583 h 4900456"/>
                              <a:gd name="connsiteX1290" fmla="*/ 495801 w 7362098"/>
                              <a:gd name="connsiteY1290" fmla="*/ 4238184 h 4900456"/>
                              <a:gd name="connsiteX1291" fmla="*/ 508975 w 7362098"/>
                              <a:gd name="connsiteY1291" fmla="*/ 4237785 h 4900456"/>
                              <a:gd name="connsiteX1292" fmla="*/ 516160 w 7362098"/>
                              <a:gd name="connsiteY1292" fmla="*/ 4249361 h 4900456"/>
                              <a:gd name="connsiteX1293" fmla="*/ 516160 w 7362098"/>
                              <a:gd name="connsiteY1293" fmla="*/ 4249761 h 4900456"/>
                              <a:gd name="connsiteX1294" fmla="*/ 519753 w 7362098"/>
                              <a:gd name="connsiteY1294" fmla="*/ 4254551 h 4900456"/>
                              <a:gd name="connsiteX1295" fmla="*/ 526140 w 7362098"/>
                              <a:gd name="connsiteY1295" fmla="*/ 4254551 h 4900456"/>
                              <a:gd name="connsiteX1296" fmla="*/ 526540 w 7362098"/>
                              <a:gd name="connsiteY1296" fmla="*/ 4254551 h 4900456"/>
                              <a:gd name="connsiteX1297" fmla="*/ 540512 w 7362098"/>
                              <a:gd name="connsiteY1297" fmla="*/ 4253753 h 4900456"/>
                              <a:gd name="connsiteX1298" fmla="*/ 547697 w 7362098"/>
                              <a:gd name="connsiteY1298" fmla="*/ 4265730 h 4900456"/>
                              <a:gd name="connsiteX1299" fmla="*/ 551290 w 7362098"/>
                              <a:gd name="connsiteY1299" fmla="*/ 4270520 h 4900456"/>
                              <a:gd name="connsiteX1300" fmla="*/ 554484 w 7362098"/>
                              <a:gd name="connsiteY1300" fmla="*/ 4271318 h 4900456"/>
                              <a:gd name="connsiteX1301" fmla="*/ 558875 w 7362098"/>
                              <a:gd name="connsiteY1301" fmla="*/ 4271718 h 4900456"/>
                              <a:gd name="connsiteX1302" fmla="*/ 562468 w 7362098"/>
                              <a:gd name="connsiteY1302" fmla="*/ 4275710 h 4900456"/>
                              <a:gd name="connsiteX1303" fmla="*/ 556879 w 7362098"/>
                              <a:gd name="connsiteY1303" fmla="*/ 4279701 h 4900456"/>
                              <a:gd name="connsiteX1304" fmla="*/ 550891 w 7362098"/>
                              <a:gd name="connsiteY1304" fmla="*/ 4279302 h 4900456"/>
                              <a:gd name="connsiteX1305" fmla="*/ 546100 w 7362098"/>
                              <a:gd name="connsiteY1305" fmla="*/ 4277706 h 4900456"/>
                              <a:gd name="connsiteX1306" fmla="*/ 538915 w 7362098"/>
                              <a:gd name="connsiteY1306" fmla="*/ 4265730 h 4900456"/>
                              <a:gd name="connsiteX1307" fmla="*/ 535721 w 7362098"/>
                              <a:gd name="connsiteY1307" fmla="*/ 4260938 h 4900456"/>
                              <a:gd name="connsiteX1308" fmla="*/ 528935 w 7362098"/>
                              <a:gd name="connsiteY1308" fmla="*/ 4261337 h 4900456"/>
                              <a:gd name="connsiteX1309" fmla="*/ 515362 w 7362098"/>
                              <a:gd name="connsiteY1309" fmla="*/ 4261737 h 4900456"/>
                              <a:gd name="connsiteX1310" fmla="*/ 508176 w 7362098"/>
                              <a:gd name="connsiteY1310" fmla="*/ 4250160 h 4900456"/>
                              <a:gd name="connsiteX1311" fmla="*/ 504584 w 7362098"/>
                              <a:gd name="connsiteY1311" fmla="*/ 4244970 h 4900456"/>
                              <a:gd name="connsiteX1312" fmla="*/ 498596 w 7362098"/>
                              <a:gd name="connsiteY1312" fmla="*/ 4244970 h 4900456"/>
                              <a:gd name="connsiteX1313" fmla="*/ 498197 w 7362098"/>
                              <a:gd name="connsiteY1313" fmla="*/ 4244970 h 4900456"/>
                              <a:gd name="connsiteX1314" fmla="*/ 484624 w 7362098"/>
                              <a:gd name="connsiteY1314" fmla="*/ 4245370 h 4900456"/>
                              <a:gd name="connsiteX1315" fmla="*/ 477438 w 7362098"/>
                              <a:gd name="connsiteY1315" fmla="*/ 4233394 h 4900456"/>
                              <a:gd name="connsiteX1316" fmla="*/ 474245 w 7362098"/>
                              <a:gd name="connsiteY1316" fmla="*/ 4228603 h 4900456"/>
                              <a:gd name="connsiteX1317" fmla="*/ 467458 w 7362098"/>
                              <a:gd name="connsiteY1317" fmla="*/ 4229002 h 4900456"/>
                              <a:gd name="connsiteX1318" fmla="*/ 453885 w 7362098"/>
                              <a:gd name="connsiteY1318" fmla="*/ 4229402 h 4900456"/>
                              <a:gd name="connsiteX1319" fmla="*/ 451490 w 7362098"/>
                              <a:gd name="connsiteY1319" fmla="*/ 4227805 h 4900456"/>
                              <a:gd name="connsiteX1320" fmla="*/ 449893 w 7362098"/>
                              <a:gd name="connsiteY1320" fmla="*/ 4222615 h 4900456"/>
                              <a:gd name="connsiteX1321" fmla="*/ 455083 w 7362098"/>
                              <a:gd name="connsiteY1321" fmla="*/ 4221018 h 4900456"/>
                              <a:gd name="connsiteX1322" fmla="*/ 457478 w 7362098"/>
                              <a:gd name="connsiteY1322" fmla="*/ 4222615 h 4900456"/>
                              <a:gd name="connsiteX1323" fmla="*/ 463865 w 7362098"/>
                              <a:gd name="connsiteY1323" fmla="*/ 4222615 h 4900456"/>
                              <a:gd name="connsiteX1324" fmla="*/ 464265 w 7362098"/>
                              <a:gd name="connsiteY1324" fmla="*/ 4222615 h 4900456"/>
                              <a:gd name="connsiteX1325" fmla="*/ 468855 w 7362098"/>
                              <a:gd name="connsiteY1325" fmla="*/ 4220719 h 4900456"/>
                              <a:gd name="connsiteX1326" fmla="*/ 1791615 w 7362098"/>
                              <a:gd name="connsiteY1326" fmla="*/ 4220619 h 4900456"/>
                              <a:gd name="connsiteX1327" fmla="*/ 1792413 w 7362098"/>
                              <a:gd name="connsiteY1327" fmla="*/ 4223413 h 4900456"/>
                              <a:gd name="connsiteX1328" fmla="*/ 1781635 w 7362098"/>
                              <a:gd name="connsiteY1328" fmla="*/ 4237386 h 4900456"/>
                              <a:gd name="connsiteX1329" fmla="*/ 1780038 w 7362098"/>
                              <a:gd name="connsiteY1329" fmla="*/ 4238185 h 4900456"/>
                              <a:gd name="connsiteX1330" fmla="*/ 1778441 w 7362098"/>
                              <a:gd name="connsiteY1330" fmla="*/ 4237785 h 4900456"/>
                              <a:gd name="connsiteX1331" fmla="*/ 1778042 w 7362098"/>
                              <a:gd name="connsiteY1331" fmla="*/ 4234991 h 4900456"/>
                              <a:gd name="connsiteX1332" fmla="*/ 1788820 w 7362098"/>
                              <a:gd name="connsiteY1332" fmla="*/ 4221018 h 4900456"/>
                              <a:gd name="connsiteX1333" fmla="*/ 1791615 w 7362098"/>
                              <a:gd name="connsiteY1333" fmla="*/ 4220619 h 4900456"/>
                              <a:gd name="connsiteX1334" fmla="*/ 5019896 w 7362098"/>
                              <a:gd name="connsiteY1334" fmla="*/ 4218224 h 4900456"/>
                              <a:gd name="connsiteX1335" fmla="*/ 5022690 w 7362098"/>
                              <a:gd name="connsiteY1335" fmla="*/ 4219820 h 4900456"/>
                              <a:gd name="connsiteX1336" fmla="*/ 5040255 w 7362098"/>
                              <a:gd name="connsiteY1336" fmla="*/ 4230599 h 4900456"/>
                              <a:gd name="connsiteX1337" fmla="*/ 5043448 w 7362098"/>
                              <a:gd name="connsiteY1337" fmla="*/ 4232196 h 4900456"/>
                              <a:gd name="connsiteX1338" fmla="*/ 5042251 w 7362098"/>
                              <a:gd name="connsiteY1338" fmla="*/ 4234990 h 4900456"/>
                              <a:gd name="connsiteX1339" fmla="*/ 5041851 w 7362098"/>
                              <a:gd name="connsiteY1339" fmla="*/ 4234990 h 4900456"/>
                              <a:gd name="connsiteX1340" fmla="*/ 5029077 w 7362098"/>
                              <a:gd name="connsiteY1340" fmla="*/ 4233792 h 4900456"/>
                              <a:gd name="connsiteX1341" fmla="*/ 5000334 w 7362098"/>
                              <a:gd name="connsiteY1341" fmla="*/ 4266128 h 4900456"/>
                              <a:gd name="connsiteX1342" fmla="*/ 4957220 w 7362098"/>
                              <a:gd name="connsiteY1342" fmla="*/ 4269322 h 4900456"/>
                              <a:gd name="connsiteX1343" fmla="*/ 4950434 w 7362098"/>
                              <a:gd name="connsiteY1343" fmla="*/ 4280500 h 4900456"/>
                              <a:gd name="connsiteX1344" fmla="*/ 4950035 w 7362098"/>
                              <a:gd name="connsiteY1344" fmla="*/ 4280899 h 4900456"/>
                              <a:gd name="connsiteX1345" fmla="*/ 4947240 w 7362098"/>
                              <a:gd name="connsiteY1345" fmla="*/ 4280100 h 4900456"/>
                              <a:gd name="connsiteX1346" fmla="*/ 4947640 w 7362098"/>
                              <a:gd name="connsiteY1346" fmla="*/ 4276907 h 4900456"/>
                              <a:gd name="connsiteX1347" fmla="*/ 4949636 w 7362098"/>
                              <a:gd name="connsiteY1347" fmla="*/ 4256147 h 4900456"/>
                              <a:gd name="connsiteX1348" fmla="*/ 4950035 w 7362098"/>
                              <a:gd name="connsiteY1348" fmla="*/ 4252954 h 4900456"/>
                              <a:gd name="connsiteX1349" fmla="*/ 4953228 w 7362098"/>
                              <a:gd name="connsiteY1349" fmla="*/ 4253353 h 4900456"/>
                              <a:gd name="connsiteX1350" fmla="*/ 4957620 w 7362098"/>
                              <a:gd name="connsiteY1350" fmla="*/ 4264931 h 4900456"/>
                              <a:gd name="connsiteX1351" fmla="*/ 4958019 w 7362098"/>
                              <a:gd name="connsiteY1351" fmla="*/ 4264931 h 4900456"/>
                              <a:gd name="connsiteX1352" fmla="*/ 4998338 w 7362098"/>
                              <a:gd name="connsiteY1352" fmla="*/ 4262135 h 4900456"/>
                              <a:gd name="connsiteX1353" fmla="*/ 5024686 w 7362098"/>
                              <a:gd name="connsiteY1353" fmla="*/ 4231796 h 4900456"/>
                              <a:gd name="connsiteX1354" fmla="*/ 5024686 w 7362098"/>
                              <a:gd name="connsiteY1354" fmla="*/ 4231397 h 4900456"/>
                              <a:gd name="connsiteX1355" fmla="*/ 5018299 w 7362098"/>
                              <a:gd name="connsiteY1355" fmla="*/ 4221018 h 4900456"/>
                              <a:gd name="connsiteX1356" fmla="*/ 5019896 w 7362098"/>
                              <a:gd name="connsiteY1356" fmla="*/ 4218224 h 4900456"/>
                              <a:gd name="connsiteX1357" fmla="*/ 5943242 w 7362098"/>
                              <a:gd name="connsiteY1357" fmla="*/ 4215031 h 4900456"/>
                              <a:gd name="connsiteX1358" fmla="*/ 5948032 w 7362098"/>
                              <a:gd name="connsiteY1358" fmla="*/ 4218624 h 4900456"/>
                              <a:gd name="connsiteX1359" fmla="*/ 5951625 w 7362098"/>
                              <a:gd name="connsiteY1359" fmla="*/ 4242975 h 4900456"/>
                              <a:gd name="connsiteX1360" fmla="*/ 5975976 w 7362098"/>
                              <a:gd name="connsiteY1360" fmla="*/ 4239382 h 4900456"/>
                              <a:gd name="connsiteX1361" fmla="*/ 5980767 w 7362098"/>
                              <a:gd name="connsiteY1361" fmla="*/ 4242975 h 4900456"/>
                              <a:gd name="connsiteX1362" fmla="*/ 5977174 w 7362098"/>
                              <a:gd name="connsiteY1362" fmla="*/ 4247765 h 4900456"/>
                              <a:gd name="connsiteX1363" fmla="*/ 5952823 w 7362098"/>
                              <a:gd name="connsiteY1363" fmla="*/ 4251358 h 4900456"/>
                              <a:gd name="connsiteX1364" fmla="*/ 5956416 w 7362098"/>
                              <a:gd name="connsiteY1364" fmla="*/ 4275710 h 4900456"/>
                              <a:gd name="connsiteX1365" fmla="*/ 5952823 w 7362098"/>
                              <a:gd name="connsiteY1365" fmla="*/ 4280501 h 4900456"/>
                              <a:gd name="connsiteX1366" fmla="*/ 5948032 w 7362098"/>
                              <a:gd name="connsiteY1366" fmla="*/ 4276908 h 4900456"/>
                              <a:gd name="connsiteX1367" fmla="*/ 5944440 w 7362098"/>
                              <a:gd name="connsiteY1367" fmla="*/ 4252556 h 4900456"/>
                              <a:gd name="connsiteX1368" fmla="*/ 5920088 w 7362098"/>
                              <a:gd name="connsiteY1368" fmla="*/ 4256148 h 4900456"/>
                              <a:gd name="connsiteX1369" fmla="*/ 5915297 w 7362098"/>
                              <a:gd name="connsiteY1369" fmla="*/ 4252556 h 4900456"/>
                              <a:gd name="connsiteX1370" fmla="*/ 5918890 w 7362098"/>
                              <a:gd name="connsiteY1370" fmla="*/ 4247765 h 4900456"/>
                              <a:gd name="connsiteX1371" fmla="*/ 5943242 w 7362098"/>
                              <a:gd name="connsiteY1371" fmla="*/ 4244172 h 4900456"/>
                              <a:gd name="connsiteX1372" fmla="*/ 5939649 w 7362098"/>
                              <a:gd name="connsiteY1372" fmla="*/ 4219821 h 4900456"/>
                              <a:gd name="connsiteX1373" fmla="*/ 5943242 w 7362098"/>
                              <a:gd name="connsiteY1373" fmla="*/ 4215031 h 4900456"/>
                              <a:gd name="connsiteX1374" fmla="*/ 1835519 w 7362098"/>
                              <a:gd name="connsiteY1374" fmla="*/ 4215031 h 4900456"/>
                              <a:gd name="connsiteX1375" fmla="*/ 1849891 w 7362098"/>
                              <a:gd name="connsiteY1375" fmla="*/ 4225810 h 4900456"/>
                              <a:gd name="connsiteX1376" fmla="*/ 1850291 w 7362098"/>
                              <a:gd name="connsiteY1376" fmla="*/ 4228605 h 4900456"/>
                              <a:gd name="connsiteX1377" fmla="*/ 1848694 w 7362098"/>
                              <a:gd name="connsiteY1377" fmla="*/ 4229403 h 4900456"/>
                              <a:gd name="connsiteX1378" fmla="*/ 1847097 w 7362098"/>
                              <a:gd name="connsiteY1378" fmla="*/ 4229004 h 4900456"/>
                              <a:gd name="connsiteX1379" fmla="*/ 1833123 w 7362098"/>
                              <a:gd name="connsiteY1379" fmla="*/ 4218224 h 4900456"/>
                              <a:gd name="connsiteX1380" fmla="*/ 1832724 w 7362098"/>
                              <a:gd name="connsiteY1380" fmla="*/ 4215430 h 4900456"/>
                              <a:gd name="connsiteX1381" fmla="*/ 1835519 w 7362098"/>
                              <a:gd name="connsiteY1381" fmla="*/ 4215031 h 4900456"/>
                              <a:gd name="connsiteX1382" fmla="*/ 1781235 w 7362098"/>
                              <a:gd name="connsiteY1382" fmla="*/ 4211038 h 4900456"/>
                              <a:gd name="connsiteX1383" fmla="*/ 1784030 w 7362098"/>
                              <a:gd name="connsiteY1383" fmla="*/ 4211837 h 4900456"/>
                              <a:gd name="connsiteX1384" fmla="*/ 1783231 w 7362098"/>
                              <a:gd name="connsiteY1384" fmla="*/ 4214631 h 4900456"/>
                              <a:gd name="connsiteX1385" fmla="*/ 1768062 w 7362098"/>
                              <a:gd name="connsiteY1385" fmla="*/ 4223415 h 4900456"/>
                              <a:gd name="connsiteX1386" fmla="*/ 1767263 w 7362098"/>
                              <a:gd name="connsiteY1386" fmla="*/ 4223814 h 4900456"/>
                              <a:gd name="connsiteX1387" fmla="*/ 1765267 w 7362098"/>
                              <a:gd name="connsiteY1387" fmla="*/ 4222616 h 4900456"/>
                              <a:gd name="connsiteX1388" fmla="*/ 1766066 w 7362098"/>
                              <a:gd name="connsiteY1388" fmla="*/ 4219822 h 4900456"/>
                              <a:gd name="connsiteX1389" fmla="*/ 7171776 w 7362098"/>
                              <a:gd name="connsiteY1389" fmla="*/ 4207147 h 4900456"/>
                              <a:gd name="connsiteX1390" fmla="*/ 7181158 w 7362098"/>
                              <a:gd name="connsiteY1390" fmla="*/ 4208244 h 4900456"/>
                              <a:gd name="connsiteX1391" fmla="*/ 7188343 w 7362098"/>
                              <a:gd name="connsiteY1391" fmla="*/ 4220220 h 4900456"/>
                              <a:gd name="connsiteX1392" fmla="*/ 7191936 w 7362098"/>
                              <a:gd name="connsiteY1392" fmla="*/ 4225011 h 4900456"/>
                              <a:gd name="connsiteX1393" fmla="*/ 7197924 w 7362098"/>
                              <a:gd name="connsiteY1393" fmla="*/ 4225011 h 4900456"/>
                              <a:gd name="connsiteX1394" fmla="*/ 7198323 w 7362098"/>
                              <a:gd name="connsiteY1394" fmla="*/ 4225011 h 4900456"/>
                              <a:gd name="connsiteX1395" fmla="*/ 7198722 w 7362098"/>
                              <a:gd name="connsiteY1395" fmla="*/ 4224612 h 4900456"/>
                              <a:gd name="connsiteX1396" fmla="*/ 7211896 w 7362098"/>
                              <a:gd name="connsiteY1396" fmla="*/ 4224212 h 4900456"/>
                              <a:gd name="connsiteX1397" fmla="*/ 7219082 w 7362098"/>
                              <a:gd name="connsiteY1397" fmla="*/ 4235789 h 4900456"/>
                              <a:gd name="connsiteX1398" fmla="*/ 7219082 w 7362098"/>
                              <a:gd name="connsiteY1398" fmla="*/ 4236188 h 4900456"/>
                              <a:gd name="connsiteX1399" fmla="*/ 7222674 w 7362098"/>
                              <a:gd name="connsiteY1399" fmla="*/ 4240979 h 4900456"/>
                              <a:gd name="connsiteX1400" fmla="*/ 7229062 w 7362098"/>
                              <a:gd name="connsiteY1400" fmla="*/ 4240979 h 4900456"/>
                              <a:gd name="connsiteX1401" fmla="*/ 7229461 w 7362098"/>
                              <a:gd name="connsiteY1401" fmla="*/ 4240979 h 4900456"/>
                              <a:gd name="connsiteX1402" fmla="*/ 7243433 w 7362098"/>
                              <a:gd name="connsiteY1402" fmla="*/ 4240180 h 4900456"/>
                              <a:gd name="connsiteX1403" fmla="*/ 7250618 w 7362098"/>
                              <a:gd name="connsiteY1403" fmla="*/ 4252157 h 4900456"/>
                              <a:gd name="connsiteX1404" fmla="*/ 7254211 w 7362098"/>
                              <a:gd name="connsiteY1404" fmla="*/ 4256948 h 4900456"/>
                              <a:gd name="connsiteX1405" fmla="*/ 7257405 w 7362098"/>
                              <a:gd name="connsiteY1405" fmla="*/ 4257746 h 4900456"/>
                              <a:gd name="connsiteX1406" fmla="*/ 7261796 w 7362098"/>
                              <a:gd name="connsiteY1406" fmla="*/ 4258145 h 4900456"/>
                              <a:gd name="connsiteX1407" fmla="*/ 7265389 w 7362098"/>
                              <a:gd name="connsiteY1407" fmla="*/ 4262137 h 4900456"/>
                              <a:gd name="connsiteX1408" fmla="*/ 7259800 w 7362098"/>
                              <a:gd name="connsiteY1408" fmla="*/ 4266529 h 4900456"/>
                              <a:gd name="connsiteX1409" fmla="*/ 7253812 w 7362098"/>
                              <a:gd name="connsiteY1409" fmla="*/ 4266129 h 4900456"/>
                              <a:gd name="connsiteX1410" fmla="*/ 7249022 w 7362098"/>
                              <a:gd name="connsiteY1410" fmla="*/ 4264533 h 4900456"/>
                              <a:gd name="connsiteX1411" fmla="*/ 7241836 w 7362098"/>
                              <a:gd name="connsiteY1411" fmla="*/ 4252557 h 4900456"/>
                              <a:gd name="connsiteX1412" fmla="*/ 7238642 w 7362098"/>
                              <a:gd name="connsiteY1412" fmla="*/ 4247765 h 4900456"/>
                              <a:gd name="connsiteX1413" fmla="*/ 7231856 w 7362098"/>
                              <a:gd name="connsiteY1413" fmla="*/ 4248164 h 4900456"/>
                              <a:gd name="connsiteX1414" fmla="*/ 7218283 w 7362098"/>
                              <a:gd name="connsiteY1414" fmla="*/ 4248564 h 4900456"/>
                              <a:gd name="connsiteX1415" fmla="*/ 7211098 w 7362098"/>
                              <a:gd name="connsiteY1415" fmla="*/ 4236987 h 4900456"/>
                              <a:gd name="connsiteX1416" fmla="*/ 7207505 w 7362098"/>
                              <a:gd name="connsiteY1416" fmla="*/ 4231797 h 4900456"/>
                              <a:gd name="connsiteX1417" fmla="*/ 7201517 w 7362098"/>
                              <a:gd name="connsiteY1417" fmla="*/ 4231797 h 4900456"/>
                              <a:gd name="connsiteX1418" fmla="*/ 7201118 w 7362098"/>
                              <a:gd name="connsiteY1418" fmla="*/ 4231797 h 4900456"/>
                              <a:gd name="connsiteX1419" fmla="*/ 7187545 w 7362098"/>
                              <a:gd name="connsiteY1419" fmla="*/ 4232196 h 4900456"/>
                              <a:gd name="connsiteX1420" fmla="*/ 7180359 w 7362098"/>
                              <a:gd name="connsiteY1420" fmla="*/ 4220220 h 4900456"/>
                              <a:gd name="connsiteX1421" fmla="*/ 7177165 w 7362098"/>
                              <a:gd name="connsiteY1421" fmla="*/ 4215430 h 4900456"/>
                              <a:gd name="connsiteX1422" fmla="*/ 7170378 w 7362098"/>
                              <a:gd name="connsiteY1422" fmla="*/ 4215829 h 4900456"/>
                              <a:gd name="connsiteX1423" fmla="*/ 7156805 w 7362098"/>
                              <a:gd name="connsiteY1423" fmla="*/ 4216228 h 4900456"/>
                              <a:gd name="connsiteX1424" fmla="*/ 7154410 w 7362098"/>
                              <a:gd name="connsiteY1424" fmla="*/ 4214632 h 4900456"/>
                              <a:gd name="connsiteX1425" fmla="*/ 7152813 w 7362098"/>
                              <a:gd name="connsiteY1425" fmla="*/ 4209442 h 4900456"/>
                              <a:gd name="connsiteX1426" fmla="*/ 7158003 w 7362098"/>
                              <a:gd name="connsiteY1426" fmla="*/ 4207845 h 4900456"/>
                              <a:gd name="connsiteX1427" fmla="*/ 7160398 w 7362098"/>
                              <a:gd name="connsiteY1427" fmla="*/ 4209043 h 4900456"/>
                              <a:gd name="connsiteX1428" fmla="*/ 7166785 w 7362098"/>
                              <a:gd name="connsiteY1428" fmla="*/ 4209043 h 4900456"/>
                              <a:gd name="connsiteX1429" fmla="*/ 7167185 w 7362098"/>
                              <a:gd name="connsiteY1429" fmla="*/ 4209043 h 4900456"/>
                              <a:gd name="connsiteX1430" fmla="*/ 7171776 w 7362098"/>
                              <a:gd name="connsiteY1430" fmla="*/ 4207147 h 4900456"/>
                              <a:gd name="connsiteX1431" fmla="*/ 1840309 w 7362098"/>
                              <a:gd name="connsiteY1431" fmla="*/ 4203853 h 4900456"/>
                              <a:gd name="connsiteX1432" fmla="*/ 1857076 w 7362098"/>
                              <a:gd name="connsiteY1432" fmla="*/ 4208644 h 4900456"/>
                              <a:gd name="connsiteX1433" fmla="*/ 1858274 w 7362098"/>
                              <a:gd name="connsiteY1433" fmla="*/ 4211438 h 4900456"/>
                              <a:gd name="connsiteX1434" fmla="*/ 1856677 w 7362098"/>
                              <a:gd name="connsiteY1434" fmla="*/ 4213035 h 4900456"/>
                              <a:gd name="connsiteX1435" fmla="*/ 1855879 w 7362098"/>
                              <a:gd name="connsiteY1435" fmla="*/ 4213035 h 4900456"/>
                              <a:gd name="connsiteX1436" fmla="*/ 1839111 w 7362098"/>
                              <a:gd name="connsiteY1436" fmla="*/ 4208244 h 4900456"/>
                              <a:gd name="connsiteX1437" fmla="*/ 1837515 w 7362098"/>
                              <a:gd name="connsiteY1437" fmla="*/ 4205450 h 4900456"/>
                              <a:gd name="connsiteX1438" fmla="*/ 1840309 w 7362098"/>
                              <a:gd name="connsiteY1438" fmla="*/ 4203853 h 4900456"/>
                              <a:gd name="connsiteX1439" fmla="*/ 1778044 w 7362098"/>
                              <a:gd name="connsiteY1439" fmla="*/ 4199462 h 4900456"/>
                              <a:gd name="connsiteX1440" fmla="*/ 1780439 w 7362098"/>
                              <a:gd name="connsiteY1440" fmla="*/ 4201458 h 4900456"/>
                              <a:gd name="connsiteX1441" fmla="*/ 1778443 w 7362098"/>
                              <a:gd name="connsiteY1441" fmla="*/ 4203853 h 4900456"/>
                              <a:gd name="connsiteX1442" fmla="*/ 1760878 w 7362098"/>
                              <a:gd name="connsiteY1442" fmla="*/ 4206249 h 4900456"/>
                              <a:gd name="connsiteX1443" fmla="*/ 1758483 w 7362098"/>
                              <a:gd name="connsiteY1443" fmla="*/ 4204253 h 4900456"/>
                              <a:gd name="connsiteX1444" fmla="*/ 1760479 w 7362098"/>
                              <a:gd name="connsiteY1444" fmla="*/ 4201857 h 4900456"/>
                              <a:gd name="connsiteX1445" fmla="*/ 1857477 w 7362098"/>
                              <a:gd name="connsiteY1445" fmla="*/ 4189482 h 4900456"/>
                              <a:gd name="connsiteX1446" fmla="*/ 1859872 w 7362098"/>
                              <a:gd name="connsiteY1446" fmla="*/ 4191477 h 4900456"/>
                              <a:gd name="connsiteX1447" fmla="*/ 1857876 w 7362098"/>
                              <a:gd name="connsiteY1447" fmla="*/ 4193873 h 4900456"/>
                              <a:gd name="connsiteX1448" fmla="*/ 1840310 w 7362098"/>
                              <a:gd name="connsiteY1448" fmla="*/ 4196269 h 4900456"/>
                              <a:gd name="connsiteX1449" fmla="*/ 1837915 w 7362098"/>
                              <a:gd name="connsiteY1449" fmla="*/ 4194273 h 4900456"/>
                              <a:gd name="connsiteX1450" fmla="*/ 1839911 w 7362098"/>
                              <a:gd name="connsiteY1450" fmla="*/ 4191877 h 4900456"/>
                              <a:gd name="connsiteX1451" fmla="*/ 485622 w 7362098"/>
                              <a:gd name="connsiteY1451" fmla="*/ 4188384 h 4900456"/>
                              <a:gd name="connsiteX1452" fmla="*/ 495004 w 7362098"/>
                              <a:gd name="connsiteY1452" fmla="*/ 4189482 h 4900456"/>
                              <a:gd name="connsiteX1453" fmla="*/ 502189 w 7362098"/>
                              <a:gd name="connsiteY1453" fmla="*/ 4201458 h 4900456"/>
                              <a:gd name="connsiteX1454" fmla="*/ 505782 w 7362098"/>
                              <a:gd name="connsiteY1454" fmla="*/ 4206248 h 4900456"/>
                              <a:gd name="connsiteX1455" fmla="*/ 511770 w 7362098"/>
                              <a:gd name="connsiteY1455" fmla="*/ 4206248 h 4900456"/>
                              <a:gd name="connsiteX1456" fmla="*/ 512169 w 7362098"/>
                              <a:gd name="connsiteY1456" fmla="*/ 4206248 h 4900456"/>
                              <a:gd name="connsiteX1457" fmla="*/ 512568 w 7362098"/>
                              <a:gd name="connsiteY1457" fmla="*/ 4205849 h 4900456"/>
                              <a:gd name="connsiteX1458" fmla="*/ 525742 w 7362098"/>
                              <a:gd name="connsiteY1458" fmla="*/ 4205450 h 4900456"/>
                              <a:gd name="connsiteX1459" fmla="*/ 532927 w 7362098"/>
                              <a:gd name="connsiteY1459" fmla="*/ 4217027 h 4900456"/>
                              <a:gd name="connsiteX1460" fmla="*/ 532927 w 7362098"/>
                              <a:gd name="connsiteY1460" fmla="*/ 4217426 h 4900456"/>
                              <a:gd name="connsiteX1461" fmla="*/ 536520 w 7362098"/>
                              <a:gd name="connsiteY1461" fmla="*/ 4222216 h 4900456"/>
                              <a:gd name="connsiteX1462" fmla="*/ 542907 w 7362098"/>
                              <a:gd name="connsiteY1462" fmla="*/ 4222216 h 4900456"/>
                              <a:gd name="connsiteX1463" fmla="*/ 543307 w 7362098"/>
                              <a:gd name="connsiteY1463" fmla="*/ 4222216 h 4900456"/>
                              <a:gd name="connsiteX1464" fmla="*/ 557279 w 7362098"/>
                              <a:gd name="connsiteY1464" fmla="*/ 4221418 h 4900456"/>
                              <a:gd name="connsiteX1465" fmla="*/ 564464 w 7362098"/>
                              <a:gd name="connsiteY1465" fmla="*/ 4233395 h 4900456"/>
                              <a:gd name="connsiteX1466" fmla="*/ 568057 w 7362098"/>
                              <a:gd name="connsiteY1466" fmla="*/ 4238185 h 4900456"/>
                              <a:gd name="connsiteX1467" fmla="*/ 571251 w 7362098"/>
                              <a:gd name="connsiteY1467" fmla="*/ 4238983 h 4900456"/>
                              <a:gd name="connsiteX1468" fmla="*/ 575642 w 7362098"/>
                              <a:gd name="connsiteY1468" fmla="*/ 4239383 h 4900456"/>
                              <a:gd name="connsiteX1469" fmla="*/ 579235 w 7362098"/>
                              <a:gd name="connsiteY1469" fmla="*/ 4243375 h 4900456"/>
                              <a:gd name="connsiteX1470" fmla="*/ 573646 w 7362098"/>
                              <a:gd name="connsiteY1470" fmla="*/ 4247367 h 4900456"/>
                              <a:gd name="connsiteX1471" fmla="*/ 567658 w 7362098"/>
                              <a:gd name="connsiteY1471" fmla="*/ 4246967 h 4900456"/>
                              <a:gd name="connsiteX1472" fmla="*/ 562867 w 7362098"/>
                              <a:gd name="connsiteY1472" fmla="*/ 4245371 h 4900456"/>
                              <a:gd name="connsiteX1473" fmla="*/ 555682 w 7362098"/>
                              <a:gd name="connsiteY1473" fmla="*/ 4233395 h 4900456"/>
                              <a:gd name="connsiteX1474" fmla="*/ 552488 w 7362098"/>
                              <a:gd name="connsiteY1474" fmla="*/ 4228603 h 4900456"/>
                              <a:gd name="connsiteX1475" fmla="*/ 545702 w 7362098"/>
                              <a:gd name="connsiteY1475" fmla="*/ 4229002 h 4900456"/>
                              <a:gd name="connsiteX1476" fmla="*/ 532129 w 7362098"/>
                              <a:gd name="connsiteY1476" fmla="*/ 4229402 h 4900456"/>
                              <a:gd name="connsiteX1477" fmla="*/ 524943 w 7362098"/>
                              <a:gd name="connsiteY1477" fmla="*/ 4217825 h 4900456"/>
                              <a:gd name="connsiteX1478" fmla="*/ 521351 w 7362098"/>
                              <a:gd name="connsiteY1478" fmla="*/ 4212635 h 4900456"/>
                              <a:gd name="connsiteX1479" fmla="*/ 515363 w 7362098"/>
                              <a:gd name="connsiteY1479" fmla="*/ 4212635 h 4900456"/>
                              <a:gd name="connsiteX1480" fmla="*/ 514964 w 7362098"/>
                              <a:gd name="connsiteY1480" fmla="*/ 4212635 h 4900456"/>
                              <a:gd name="connsiteX1481" fmla="*/ 501391 w 7362098"/>
                              <a:gd name="connsiteY1481" fmla="*/ 4213035 h 4900456"/>
                              <a:gd name="connsiteX1482" fmla="*/ 494205 w 7362098"/>
                              <a:gd name="connsiteY1482" fmla="*/ 4201059 h 4900456"/>
                              <a:gd name="connsiteX1483" fmla="*/ 491012 w 7362098"/>
                              <a:gd name="connsiteY1483" fmla="*/ 4196268 h 4900456"/>
                              <a:gd name="connsiteX1484" fmla="*/ 484225 w 7362098"/>
                              <a:gd name="connsiteY1484" fmla="*/ 4196667 h 4900456"/>
                              <a:gd name="connsiteX1485" fmla="*/ 470652 w 7362098"/>
                              <a:gd name="connsiteY1485" fmla="*/ 4197067 h 4900456"/>
                              <a:gd name="connsiteX1486" fmla="*/ 468257 w 7362098"/>
                              <a:gd name="connsiteY1486" fmla="*/ 4195470 h 4900456"/>
                              <a:gd name="connsiteX1487" fmla="*/ 466660 w 7362098"/>
                              <a:gd name="connsiteY1487" fmla="*/ 4190280 h 4900456"/>
                              <a:gd name="connsiteX1488" fmla="*/ 471850 w 7362098"/>
                              <a:gd name="connsiteY1488" fmla="*/ 4188683 h 4900456"/>
                              <a:gd name="connsiteX1489" fmla="*/ 474245 w 7362098"/>
                              <a:gd name="connsiteY1489" fmla="*/ 4190280 h 4900456"/>
                              <a:gd name="connsiteX1490" fmla="*/ 480632 w 7362098"/>
                              <a:gd name="connsiteY1490" fmla="*/ 4190280 h 4900456"/>
                              <a:gd name="connsiteX1491" fmla="*/ 481032 w 7362098"/>
                              <a:gd name="connsiteY1491" fmla="*/ 4190280 h 4900456"/>
                              <a:gd name="connsiteX1492" fmla="*/ 485622 w 7362098"/>
                              <a:gd name="connsiteY1492" fmla="*/ 4188384 h 4900456"/>
                              <a:gd name="connsiteX1493" fmla="*/ 1762473 w 7362098"/>
                              <a:gd name="connsiteY1493" fmla="*/ 4182297 h 4900456"/>
                              <a:gd name="connsiteX1494" fmla="*/ 1779239 w 7362098"/>
                              <a:gd name="connsiteY1494" fmla="*/ 4187088 h 4900456"/>
                              <a:gd name="connsiteX1495" fmla="*/ 1780836 w 7362098"/>
                              <a:gd name="connsiteY1495" fmla="*/ 4189882 h 4900456"/>
                              <a:gd name="connsiteX1496" fmla="*/ 1779239 w 7362098"/>
                              <a:gd name="connsiteY1496" fmla="*/ 4191479 h 4900456"/>
                              <a:gd name="connsiteX1497" fmla="*/ 1778441 w 7362098"/>
                              <a:gd name="connsiteY1497" fmla="*/ 4191479 h 4900456"/>
                              <a:gd name="connsiteX1498" fmla="*/ 1761675 w 7362098"/>
                              <a:gd name="connsiteY1498" fmla="*/ 4186688 h 4900456"/>
                              <a:gd name="connsiteX1499" fmla="*/ 1759679 w 7362098"/>
                              <a:gd name="connsiteY1499" fmla="*/ 4183893 h 4900456"/>
                              <a:gd name="connsiteX1500" fmla="*/ 1762473 w 7362098"/>
                              <a:gd name="connsiteY1500" fmla="*/ 4182297 h 4900456"/>
                              <a:gd name="connsiteX1501" fmla="*/ 7188542 w 7362098"/>
                              <a:gd name="connsiteY1501" fmla="*/ 4175211 h 4900456"/>
                              <a:gd name="connsiteX1502" fmla="*/ 7197924 w 7362098"/>
                              <a:gd name="connsiteY1502" fmla="*/ 4176308 h 4900456"/>
                              <a:gd name="connsiteX1503" fmla="*/ 7205109 w 7362098"/>
                              <a:gd name="connsiteY1503" fmla="*/ 4188284 h 4900456"/>
                              <a:gd name="connsiteX1504" fmla="*/ 7208702 w 7362098"/>
                              <a:gd name="connsiteY1504" fmla="*/ 4193075 h 4900456"/>
                              <a:gd name="connsiteX1505" fmla="*/ 7214690 w 7362098"/>
                              <a:gd name="connsiteY1505" fmla="*/ 4193075 h 4900456"/>
                              <a:gd name="connsiteX1506" fmla="*/ 7215089 w 7362098"/>
                              <a:gd name="connsiteY1506" fmla="*/ 4193075 h 4900456"/>
                              <a:gd name="connsiteX1507" fmla="*/ 7215488 w 7362098"/>
                              <a:gd name="connsiteY1507" fmla="*/ 4192676 h 4900456"/>
                              <a:gd name="connsiteX1508" fmla="*/ 7228662 w 7362098"/>
                              <a:gd name="connsiteY1508" fmla="*/ 4192276 h 4900456"/>
                              <a:gd name="connsiteX1509" fmla="*/ 7235847 w 7362098"/>
                              <a:gd name="connsiteY1509" fmla="*/ 4203853 h 4900456"/>
                              <a:gd name="connsiteX1510" fmla="*/ 7235847 w 7362098"/>
                              <a:gd name="connsiteY1510" fmla="*/ 4204252 h 4900456"/>
                              <a:gd name="connsiteX1511" fmla="*/ 7239440 w 7362098"/>
                              <a:gd name="connsiteY1511" fmla="*/ 4209043 h 4900456"/>
                              <a:gd name="connsiteX1512" fmla="*/ 7245827 w 7362098"/>
                              <a:gd name="connsiteY1512" fmla="*/ 4209043 h 4900456"/>
                              <a:gd name="connsiteX1513" fmla="*/ 7246227 w 7362098"/>
                              <a:gd name="connsiteY1513" fmla="*/ 4209043 h 4900456"/>
                              <a:gd name="connsiteX1514" fmla="*/ 7260198 w 7362098"/>
                              <a:gd name="connsiteY1514" fmla="*/ 4208244 h 4900456"/>
                              <a:gd name="connsiteX1515" fmla="*/ 7267384 w 7362098"/>
                              <a:gd name="connsiteY1515" fmla="*/ 4220221 h 4900456"/>
                              <a:gd name="connsiteX1516" fmla="*/ 7270977 w 7362098"/>
                              <a:gd name="connsiteY1516" fmla="*/ 4225012 h 4900456"/>
                              <a:gd name="connsiteX1517" fmla="*/ 7274170 w 7362098"/>
                              <a:gd name="connsiteY1517" fmla="*/ 4225810 h 4900456"/>
                              <a:gd name="connsiteX1518" fmla="*/ 7278562 w 7362098"/>
                              <a:gd name="connsiteY1518" fmla="*/ 4226209 h 4900456"/>
                              <a:gd name="connsiteX1519" fmla="*/ 7282154 w 7362098"/>
                              <a:gd name="connsiteY1519" fmla="*/ 4230201 h 4900456"/>
                              <a:gd name="connsiteX1520" fmla="*/ 7276566 w 7362098"/>
                              <a:gd name="connsiteY1520" fmla="*/ 4234193 h 4900456"/>
                              <a:gd name="connsiteX1521" fmla="*/ 7270578 w 7362098"/>
                              <a:gd name="connsiteY1521" fmla="*/ 4233794 h 4900456"/>
                              <a:gd name="connsiteX1522" fmla="*/ 7265787 w 7362098"/>
                              <a:gd name="connsiteY1522" fmla="*/ 4232197 h 4900456"/>
                              <a:gd name="connsiteX1523" fmla="*/ 7258602 w 7362098"/>
                              <a:gd name="connsiteY1523" fmla="*/ 4220221 h 4900456"/>
                              <a:gd name="connsiteX1524" fmla="*/ 7255408 w 7362098"/>
                              <a:gd name="connsiteY1524" fmla="*/ 4215430 h 4900456"/>
                              <a:gd name="connsiteX1525" fmla="*/ 7248622 w 7362098"/>
                              <a:gd name="connsiteY1525" fmla="*/ 4215829 h 4900456"/>
                              <a:gd name="connsiteX1526" fmla="*/ 7235049 w 7362098"/>
                              <a:gd name="connsiteY1526" fmla="*/ 4216228 h 4900456"/>
                              <a:gd name="connsiteX1527" fmla="*/ 7227863 w 7362098"/>
                              <a:gd name="connsiteY1527" fmla="*/ 4204652 h 4900456"/>
                              <a:gd name="connsiteX1528" fmla="*/ 7224271 w 7362098"/>
                              <a:gd name="connsiteY1528" fmla="*/ 4199462 h 4900456"/>
                              <a:gd name="connsiteX1529" fmla="*/ 7218283 w 7362098"/>
                              <a:gd name="connsiteY1529" fmla="*/ 4199462 h 4900456"/>
                              <a:gd name="connsiteX1530" fmla="*/ 7217884 w 7362098"/>
                              <a:gd name="connsiteY1530" fmla="*/ 4199462 h 4900456"/>
                              <a:gd name="connsiteX1531" fmla="*/ 7204311 w 7362098"/>
                              <a:gd name="connsiteY1531" fmla="*/ 4199861 h 4900456"/>
                              <a:gd name="connsiteX1532" fmla="*/ 7197125 w 7362098"/>
                              <a:gd name="connsiteY1532" fmla="*/ 4187885 h 4900456"/>
                              <a:gd name="connsiteX1533" fmla="*/ 7193931 w 7362098"/>
                              <a:gd name="connsiteY1533" fmla="*/ 4183095 h 4900456"/>
                              <a:gd name="connsiteX1534" fmla="*/ 7187144 w 7362098"/>
                              <a:gd name="connsiteY1534" fmla="*/ 4183494 h 4900456"/>
                              <a:gd name="connsiteX1535" fmla="*/ 7173572 w 7362098"/>
                              <a:gd name="connsiteY1535" fmla="*/ 4183893 h 4900456"/>
                              <a:gd name="connsiteX1536" fmla="*/ 7171176 w 7362098"/>
                              <a:gd name="connsiteY1536" fmla="*/ 4182296 h 4900456"/>
                              <a:gd name="connsiteX1537" fmla="*/ 7169580 w 7362098"/>
                              <a:gd name="connsiteY1537" fmla="*/ 4177107 h 4900456"/>
                              <a:gd name="connsiteX1538" fmla="*/ 7174769 w 7362098"/>
                              <a:gd name="connsiteY1538" fmla="*/ 4175510 h 4900456"/>
                              <a:gd name="connsiteX1539" fmla="*/ 7177164 w 7362098"/>
                              <a:gd name="connsiteY1539" fmla="*/ 4177107 h 4900456"/>
                              <a:gd name="connsiteX1540" fmla="*/ 7183552 w 7362098"/>
                              <a:gd name="connsiteY1540" fmla="*/ 4177107 h 4900456"/>
                              <a:gd name="connsiteX1541" fmla="*/ 7183951 w 7362098"/>
                              <a:gd name="connsiteY1541" fmla="*/ 4177107 h 4900456"/>
                              <a:gd name="connsiteX1542" fmla="*/ 7188542 w 7362098"/>
                              <a:gd name="connsiteY1542" fmla="*/ 4175211 h 4900456"/>
                              <a:gd name="connsiteX1543" fmla="*/ 1850689 w 7362098"/>
                              <a:gd name="connsiteY1543" fmla="*/ 4171917 h 4900456"/>
                              <a:gd name="connsiteX1544" fmla="*/ 1853484 w 7362098"/>
                              <a:gd name="connsiteY1544" fmla="*/ 4172716 h 4900456"/>
                              <a:gd name="connsiteX1545" fmla="*/ 1852685 w 7362098"/>
                              <a:gd name="connsiteY1545" fmla="*/ 4175510 h 4900456"/>
                              <a:gd name="connsiteX1546" fmla="*/ 1837515 w 7362098"/>
                              <a:gd name="connsiteY1546" fmla="*/ 4184294 h 4900456"/>
                              <a:gd name="connsiteX1547" fmla="*/ 1836716 w 7362098"/>
                              <a:gd name="connsiteY1547" fmla="*/ 4184693 h 4900456"/>
                              <a:gd name="connsiteX1548" fmla="*/ 1834720 w 7362098"/>
                              <a:gd name="connsiteY1548" fmla="*/ 4183495 h 4900456"/>
                              <a:gd name="connsiteX1549" fmla="*/ 1835519 w 7362098"/>
                              <a:gd name="connsiteY1549" fmla="*/ 4180701 h 4900456"/>
                              <a:gd name="connsiteX1550" fmla="*/ 1772054 w 7362098"/>
                              <a:gd name="connsiteY1550" fmla="*/ 4166328 h 4900456"/>
                              <a:gd name="connsiteX1551" fmla="*/ 1786027 w 7362098"/>
                              <a:gd name="connsiteY1551" fmla="*/ 4177108 h 4900456"/>
                              <a:gd name="connsiteX1552" fmla="*/ 1786427 w 7362098"/>
                              <a:gd name="connsiteY1552" fmla="*/ 4179902 h 4900456"/>
                              <a:gd name="connsiteX1553" fmla="*/ 1784829 w 7362098"/>
                              <a:gd name="connsiteY1553" fmla="*/ 4180700 h 4900456"/>
                              <a:gd name="connsiteX1554" fmla="*/ 1783233 w 7362098"/>
                              <a:gd name="connsiteY1554" fmla="*/ 4180301 h 4900456"/>
                              <a:gd name="connsiteX1555" fmla="*/ 1769659 w 7362098"/>
                              <a:gd name="connsiteY1555" fmla="*/ 4169522 h 4900456"/>
                              <a:gd name="connsiteX1556" fmla="*/ 1769260 w 7362098"/>
                              <a:gd name="connsiteY1556" fmla="*/ 4166727 h 4900456"/>
                              <a:gd name="connsiteX1557" fmla="*/ 1772054 w 7362098"/>
                              <a:gd name="connsiteY1557" fmla="*/ 4166328 h 4900456"/>
                              <a:gd name="connsiteX1558" fmla="*/ 1840710 w 7362098"/>
                              <a:gd name="connsiteY1558" fmla="*/ 4157546 h 4900456"/>
                              <a:gd name="connsiteX1559" fmla="*/ 1841109 w 7362098"/>
                              <a:gd name="connsiteY1559" fmla="*/ 4160340 h 4900456"/>
                              <a:gd name="connsiteX1560" fmla="*/ 1830330 w 7362098"/>
                              <a:gd name="connsiteY1560" fmla="*/ 4174313 h 4900456"/>
                              <a:gd name="connsiteX1561" fmla="*/ 1828733 w 7362098"/>
                              <a:gd name="connsiteY1561" fmla="*/ 4175112 h 4900456"/>
                              <a:gd name="connsiteX1562" fmla="*/ 1827136 w 7362098"/>
                              <a:gd name="connsiteY1562" fmla="*/ 4174713 h 4900456"/>
                              <a:gd name="connsiteX1563" fmla="*/ 1827136 w 7362098"/>
                              <a:gd name="connsiteY1563" fmla="*/ 4171918 h 4900456"/>
                              <a:gd name="connsiteX1564" fmla="*/ 1837915 w 7362098"/>
                              <a:gd name="connsiteY1564" fmla="*/ 4157945 h 4900456"/>
                              <a:gd name="connsiteX1565" fmla="*/ 1840710 w 7362098"/>
                              <a:gd name="connsiteY1565" fmla="*/ 4157546 h 4900456"/>
                              <a:gd name="connsiteX1566" fmla="*/ 1784030 w 7362098"/>
                              <a:gd name="connsiteY1566" fmla="*/ 4153554 h 4900456"/>
                              <a:gd name="connsiteX1567" fmla="*/ 1786824 w 7362098"/>
                              <a:gd name="connsiteY1567" fmla="*/ 4154353 h 4900456"/>
                              <a:gd name="connsiteX1568" fmla="*/ 1795607 w 7362098"/>
                              <a:gd name="connsiteY1568" fmla="*/ 4169523 h 4900456"/>
                              <a:gd name="connsiteX1569" fmla="*/ 1794808 w 7362098"/>
                              <a:gd name="connsiteY1569" fmla="*/ 4172318 h 4900456"/>
                              <a:gd name="connsiteX1570" fmla="*/ 1794010 w 7362098"/>
                              <a:gd name="connsiteY1570" fmla="*/ 4172717 h 4900456"/>
                              <a:gd name="connsiteX1571" fmla="*/ 1792014 w 7362098"/>
                              <a:gd name="connsiteY1571" fmla="*/ 4171519 h 4900456"/>
                              <a:gd name="connsiteX1572" fmla="*/ 1783230 w 7362098"/>
                              <a:gd name="connsiteY1572" fmla="*/ 4156349 h 4900456"/>
                              <a:gd name="connsiteX1573" fmla="*/ 1784030 w 7362098"/>
                              <a:gd name="connsiteY1573" fmla="*/ 4153554 h 4900456"/>
                              <a:gd name="connsiteX1574" fmla="*/ 1822745 w 7362098"/>
                              <a:gd name="connsiteY1574" fmla="*/ 4148764 h 4900456"/>
                              <a:gd name="connsiteX1575" fmla="*/ 1824343 w 7362098"/>
                              <a:gd name="connsiteY1575" fmla="*/ 4151558 h 4900456"/>
                              <a:gd name="connsiteX1576" fmla="*/ 1819551 w 7362098"/>
                              <a:gd name="connsiteY1576" fmla="*/ 4168325 h 4900456"/>
                              <a:gd name="connsiteX1577" fmla="*/ 1817954 w 7362098"/>
                              <a:gd name="connsiteY1577" fmla="*/ 4169922 h 4900456"/>
                              <a:gd name="connsiteX1578" fmla="*/ 1817156 w 7362098"/>
                              <a:gd name="connsiteY1578" fmla="*/ 4169922 h 4900456"/>
                              <a:gd name="connsiteX1579" fmla="*/ 1815159 w 7362098"/>
                              <a:gd name="connsiteY1579" fmla="*/ 4167128 h 4900456"/>
                              <a:gd name="connsiteX1580" fmla="*/ 1819950 w 7362098"/>
                              <a:gd name="connsiteY1580" fmla="*/ 4150360 h 4900456"/>
                              <a:gd name="connsiteX1581" fmla="*/ 1822745 w 7362098"/>
                              <a:gd name="connsiteY1581" fmla="*/ 4148764 h 4900456"/>
                              <a:gd name="connsiteX1582" fmla="*/ 1802793 w 7362098"/>
                              <a:gd name="connsiteY1582" fmla="*/ 4147167 h 4900456"/>
                              <a:gd name="connsiteX1583" fmla="*/ 1805188 w 7362098"/>
                              <a:gd name="connsiteY1583" fmla="*/ 4149163 h 4900456"/>
                              <a:gd name="connsiteX1584" fmla="*/ 1807583 w 7362098"/>
                              <a:gd name="connsiteY1584" fmla="*/ 4166729 h 4900456"/>
                              <a:gd name="connsiteX1585" fmla="*/ 1805588 w 7362098"/>
                              <a:gd name="connsiteY1585" fmla="*/ 4169124 h 4900456"/>
                              <a:gd name="connsiteX1586" fmla="*/ 1803192 w 7362098"/>
                              <a:gd name="connsiteY1586" fmla="*/ 4167128 h 4900456"/>
                              <a:gd name="connsiteX1587" fmla="*/ 1800797 w 7362098"/>
                              <a:gd name="connsiteY1587" fmla="*/ 4149562 h 4900456"/>
                              <a:gd name="connsiteX1588" fmla="*/ 1802793 w 7362098"/>
                              <a:gd name="connsiteY1588" fmla="*/ 4147167 h 4900456"/>
                              <a:gd name="connsiteX1589" fmla="*/ 847156 w 7362098"/>
                              <a:gd name="connsiteY1589" fmla="*/ 4122167 h 4900456"/>
                              <a:gd name="connsiteX1590" fmla="*/ 866269 w 7362098"/>
                              <a:gd name="connsiteY1590" fmla="*/ 4136388 h 4900456"/>
                              <a:gd name="connsiteX1591" fmla="*/ 860679 w 7362098"/>
                              <a:gd name="connsiteY1591" fmla="*/ 4139981 h 4900456"/>
                              <a:gd name="connsiteX1592" fmla="*/ 826344 w 7362098"/>
                              <a:gd name="connsiteY1592" fmla="*/ 4131997 h 4900456"/>
                              <a:gd name="connsiteX1593" fmla="*/ 819160 w 7362098"/>
                              <a:gd name="connsiteY1593" fmla="*/ 4165930 h 4900456"/>
                              <a:gd name="connsiteX1594" fmla="*/ 813573 w 7362098"/>
                              <a:gd name="connsiteY1594" fmla="*/ 4169523 h 4900456"/>
                              <a:gd name="connsiteX1595" fmla="*/ 812774 w 7362098"/>
                              <a:gd name="connsiteY1595" fmla="*/ 4168325 h 4900456"/>
                              <a:gd name="connsiteX1596" fmla="*/ 823550 w 7362098"/>
                              <a:gd name="connsiteY1596" fmla="*/ 4125610 h 4900456"/>
                              <a:gd name="connsiteX1597" fmla="*/ 847156 w 7362098"/>
                              <a:gd name="connsiteY1597" fmla="*/ 4122167 h 4900456"/>
                              <a:gd name="connsiteX1598" fmla="*/ 5590750 w 7362098"/>
                              <a:gd name="connsiteY1598" fmla="*/ 4092876 h 4900456"/>
                              <a:gd name="connsiteX1599" fmla="*/ 5593145 w 7362098"/>
                              <a:gd name="connsiteY1599" fmla="*/ 4094872 h 4900456"/>
                              <a:gd name="connsiteX1600" fmla="*/ 5595540 w 7362098"/>
                              <a:gd name="connsiteY1600" fmla="*/ 4112437 h 4900456"/>
                              <a:gd name="connsiteX1601" fmla="*/ 5593544 w 7362098"/>
                              <a:gd name="connsiteY1601" fmla="*/ 4114833 h 4900456"/>
                              <a:gd name="connsiteX1602" fmla="*/ 5591149 w 7362098"/>
                              <a:gd name="connsiteY1602" fmla="*/ 4112837 h 4900456"/>
                              <a:gd name="connsiteX1603" fmla="*/ 5588753 w 7362098"/>
                              <a:gd name="connsiteY1603" fmla="*/ 4095271 h 4900456"/>
                              <a:gd name="connsiteX1604" fmla="*/ 5590750 w 7362098"/>
                              <a:gd name="connsiteY1604" fmla="*/ 4092876 h 4900456"/>
                              <a:gd name="connsiteX1605" fmla="*/ 5579172 w 7362098"/>
                              <a:gd name="connsiteY1605" fmla="*/ 4092078 h 4900456"/>
                              <a:gd name="connsiteX1606" fmla="*/ 5580371 w 7362098"/>
                              <a:gd name="connsiteY1606" fmla="*/ 4094872 h 4900456"/>
                              <a:gd name="connsiteX1607" fmla="*/ 5575580 w 7362098"/>
                              <a:gd name="connsiteY1607" fmla="*/ 4111639 h 4900456"/>
                              <a:gd name="connsiteX1608" fmla="*/ 5573983 w 7362098"/>
                              <a:gd name="connsiteY1608" fmla="*/ 4113236 h 4900456"/>
                              <a:gd name="connsiteX1609" fmla="*/ 5573185 w 7362098"/>
                              <a:gd name="connsiteY1609" fmla="*/ 4113236 h 4900456"/>
                              <a:gd name="connsiteX1610" fmla="*/ 5571587 w 7362098"/>
                              <a:gd name="connsiteY1610" fmla="*/ 4110442 h 4900456"/>
                              <a:gd name="connsiteX1611" fmla="*/ 5576378 w 7362098"/>
                              <a:gd name="connsiteY1611" fmla="*/ 4093675 h 4900456"/>
                              <a:gd name="connsiteX1612" fmla="*/ 5579172 w 7362098"/>
                              <a:gd name="connsiteY1612" fmla="*/ 4092078 h 4900456"/>
                              <a:gd name="connsiteX1613" fmla="*/ 5601128 w 7362098"/>
                              <a:gd name="connsiteY1613" fmla="*/ 4089682 h 4900456"/>
                              <a:gd name="connsiteX1614" fmla="*/ 5603923 w 7362098"/>
                              <a:gd name="connsiteY1614" fmla="*/ 4090481 h 4900456"/>
                              <a:gd name="connsiteX1615" fmla="*/ 5612706 w 7362098"/>
                              <a:gd name="connsiteY1615" fmla="*/ 4105651 h 4900456"/>
                              <a:gd name="connsiteX1616" fmla="*/ 5611907 w 7362098"/>
                              <a:gd name="connsiteY1616" fmla="*/ 4108446 h 4900456"/>
                              <a:gd name="connsiteX1617" fmla="*/ 5611109 w 7362098"/>
                              <a:gd name="connsiteY1617" fmla="*/ 4108845 h 4900456"/>
                              <a:gd name="connsiteX1618" fmla="*/ 5609113 w 7362098"/>
                              <a:gd name="connsiteY1618" fmla="*/ 4107647 h 4900456"/>
                              <a:gd name="connsiteX1619" fmla="*/ 5600330 w 7362098"/>
                              <a:gd name="connsiteY1619" fmla="*/ 4092477 h 4900456"/>
                              <a:gd name="connsiteX1620" fmla="*/ 5601128 w 7362098"/>
                              <a:gd name="connsiteY1620" fmla="*/ 4089682 h 4900456"/>
                              <a:gd name="connsiteX1621" fmla="*/ 5569193 w 7362098"/>
                              <a:gd name="connsiteY1621" fmla="*/ 4087287 h 4900456"/>
                              <a:gd name="connsiteX1622" fmla="*/ 5569991 w 7362098"/>
                              <a:gd name="connsiteY1622" fmla="*/ 4090081 h 4900456"/>
                              <a:gd name="connsiteX1623" fmla="*/ 5559213 w 7362098"/>
                              <a:gd name="connsiteY1623" fmla="*/ 4104054 h 4900456"/>
                              <a:gd name="connsiteX1624" fmla="*/ 5557615 w 7362098"/>
                              <a:gd name="connsiteY1624" fmla="*/ 4104853 h 4900456"/>
                              <a:gd name="connsiteX1625" fmla="*/ 5556018 w 7362098"/>
                              <a:gd name="connsiteY1625" fmla="*/ 4104453 h 4900456"/>
                              <a:gd name="connsiteX1626" fmla="*/ 5555619 w 7362098"/>
                              <a:gd name="connsiteY1626" fmla="*/ 4101659 h 4900456"/>
                              <a:gd name="connsiteX1627" fmla="*/ 5566399 w 7362098"/>
                              <a:gd name="connsiteY1627" fmla="*/ 4087686 h 4900456"/>
                              <a:gd name="connsiteX1628" fmla="*/ 5569193 w 7362098"/>
                              <a:gd name="connsiteY1628" fmla="*/ 4087287 h 4900456"/>
                              <a:gd name="connsiteX1629" fmla="*/ 5612705 w 7362098"/>
                              <a:gd name="connsiteY1629" fmla="*/ 4081698 h 4900456"/>
                              <a:gd name="connsiteX1630" fmla="*/ 5627077 w 7362098"/>
                              <a:gd name="connsiteY1630" fmla="*/ 4092477 h 4900456"/>
                              <a:gd name="connsiteX1631" fmla="*/ 5627476 w 7362098"/>
                              <a:gd name="connsiteY1631" fmla="*/ 4095272 h 4900456"/>
                              <a:gd name="connsiteX1632" fmla="*/ 5625879 w 7362098"/>
                              <a:gd name="connsiteY1632" fmla="*/ 4096070 h 4900456"/>
                              <a:gd name="connsiteX1633" fmla="*/ 5624282 w 7362098"/>
                              <a:gd name="connsiteY1633" fmla="*/ 4095671 h 4900456"/>
                              <a:gd name="connsiteX1634" fmla="*/ 5610309 w 7362098"/>
                              <a:gd name="connsiteY1634" fmla="*/ 4084892 h 4900456"/>
                              <a:gd name="connsiteX1635" fmla="*/ 5609910 w 7362098"/>
                              <a:gd name="connsiteY1635" fmla="*/ 4082097 h 4900456"/>
                              <a:gd name="connsiteX1636" fmla="*/ 5612705 w 7362098"/>
                              <a:gd name="connsiteY1636" fmla="*/ 4081698 h 4900456"/>
                              <a:gd name="connsiteX1637" fmla="*/ 2122147 w 7362098"/>
                              <a:gd name="connsiteY1637" fmla="*/ 4080900 h 4900456"/>
                              <a:gd name="connsiteX1638" fmla="*/ 2124941 w 7362098"/>
                              <a:gd name="connsiteY1638" fmla="*/ 4082496 h 4900456"/>
                              <a:gd name="connsiteX1639" fmla="*/ 2142507 w 7362098"/>
                              <a:gd name="connsiteY1639" fmla="*/ 4093275 h 4900456"/>
                              <a:gd name="connsiteX1640" fmla="*/ 2145700 w 7362098"/>
                              <a:gd name="connsiteY1640" fmla="*/ 4094872 h 4900456"/>
                              <a:gd name="connsiteX1641" fmla="*/ 2144503 w 7362098"/>
                              <a:gd name="connsiteY1641" fmla="*/ 4097666 h 4900456"/>
                              <a:gd name="connsiteX1642" fmla="*/ 2144103 w 7362098"/>
                              <a:gd name="connsiteY1642" fmla="*/ 4097666 h 4900456"/>
                              <a:gd name="connsiteX1643" fmla="*/ 2131330 w 7362098"/>
                              <a:gd name="connsiteY1643" fmla="*/ 4096468 h 4900456"/>
                              <a:gd name="connsiteX1644" fmla="*/ 2102587 w 7362098"/>
                              <a:gd name="connsiteY1644" fmla="*/ 4128805 h 4900456"/>
                              <a:gd name="connsiteX1645" fmla="*/ 2059471 w 7362098"/>
                              <a:gd name="connsiteY1645" fmla="*/ 4131998 h 4900456"/>
                              <a:gd name="connsiteX1646" fmla="*/ 2052685 w 7362098"/>
                              <a:gd name="connsiteY1646" fmla="*/ 4143176 h 4900456"/>
                              <a:gd name="connsiteX1647" fmla="*/ 2052286 w 7362098"/>
                              <a:gd name="connsiteY1647" fmla="*/ 4143575 h 4900456"/>
                              <a:gd name="connsiteX1648" fmla="*/ 2049491 w 7362098"/>
                              <a:gd name="connsiteY1648" fmla="*/ 4142777 h 4900456"/>
                              <a:gd name="connsiteX1649" fmla="*/ 2049892 w 7362098"/>
                              <a:gd name="connsiteY1649" fmla="*/ 4139583 h 4900456"/>
                              <a:gd name="connsiteX1650" fmla="*/ 2051887 w 7362098"/>
                              <a:gd name="connsiteY1650" fmla="*/ 4118824 h 4900456"/>
                              <a:gd name="connsiteX1651" fmla="*/ 2052286 w 7362098"/>
                              <a:gd name="connsiteY1651" fmla="*/ 4115630 h 4900456"/>
                              <a:gd name="connsiteX1652" fmla="*/ 2055480 w 7362098"/>
                              <a:gd name="connsiteY1652" fmla="*/ 4116029 h 4900456"/>
                              <a:gd name="connsiteX1653" fmla="*/ 2059871 w 7362098"/>
                              <a:gd name="connsiteY1653" fmla="*/ 4127607 h 4900456"/>
                              <a:gd name="connsiteX1654" fmla="*/ 2060271 w 7362098"/>
                              <a:gd name="connsiteY1654" fmla="*/ 4127607 h 4900456"/>
                              <a:gd name="connsiteX1655" fmla="*/ 2100590 w 7362098"/>
                              <a:gd name="connsiteY1655" fmla="*/ 4124812 h 4900456"/>
                              <a:gd name="connsiteX1656" fmla="*/ 2126937 w 7362098"/>
                              <a:gd name="connsiteY1656" fmla="*/ 4094472 h 4900456"/>
                              <a:gd name="connsiteX1657" fmla="*/ 2126937 w 7362098"/>
                              <a:gd name="connsiteY1657" fmla="*/ 4094073 h 4900456"/>
                              <a:gd name="connsiteX1658" fmla="*/ 2120549 w 7362098"/>
                              <a:gd name="connsiteY1658" fmla="*/ 4083694 h 4900456"/>
                              <a:gd name="connsiteX1659" fmla="*/ 2122147 w 7362098"/>
                              <a:gd name="connsiteY1659" fmla="*/ 4080900 h 4900456"/>
                              <a:gd name="connsiteX1660" fmla="*/ 5558813 w 7362098"/>
                              <a:gd name="connsiteY1660" fmla="*/ 4077706 h 4900456"/>
                              <a:gd name="connsiteX1661" fmla="*/ 5561608 w 7362098"/>
                              <a:gd name="connsiteY1661" fmla="*/ 4078505 h 4900456"/>
                              <a:gd name="connsiteX1662" fmla="*/ 5560809 w 7362098"/>
                              <a:gd name="connsiteY1662" fmla="*/ 4081299 h 4900456"/>
                              <a:gd name="connsiteX1663" fmla="*/ 5545639 w 7362098"/>
                              <a:gd name="connsiteY1663" fmla="*/ 4090083 h 4900456"/>
                              <a:gd name="connsiteX1664" fmla="*/ 5544840 w 7362098"/>
                              <a:gd name="connsiteY1664" fmla="*/ 4090482 h 4900456"/>
                              <a:gd name="connsiteX1665" fmla="*/ 5542844 w 7362098"/>
                              <a:gd name="connsiteY1665" fmla="*/ 4089284 h 4900456"/>
                              <a:gd name="connsiteX1666" fmla="*/ 5543643 w 7362098"/>
                              <a:gd name="connsiteY1666" fmla="*/ 4086490 h 4900456"/>
                              <a:gd name="connsiteX1667" fmla="*/ 3045104 w 7362098"/>
                              <a:gd name="connsiteY1667" fmla="*/ 4077706 h 4900456"/>
                              <a:gd name="connsiteX1668" fmla="*/ 3049892 w 7362098"/>
                              <a:gd name="connsiteY1668" fmla="*/ 4081299 h 4900456"/>
                              <a:gd name="connsiteX1669" fmla="*/ 3053486 w 7362098"/>
                              <a:gd name="connsiteY1669" fmla="*/ 4105650 h 4900456"/>
                              <a:gd name="connsiteX1670" fmla="*/ 3077840 w 7362098"/>
                              <a:gd name="connsiteY1670" fmla="*/ 4102057 h 4900456"/>
                              <a:gd name="connsiteX1671" fmla="*/ 3082626 w 7362098"/>
                              <a:gd name="connsiteY1671" fmla="*/ 4105650 h 4900456"/>
                              <a:gd name="connsiteX1672" fmla="*/ 3079038 w 7362098"/>
                              <a:gd name="connsiteY1672" fmla="*/ 4110440 h 4900456"/>
                              <a:gd name="connsiteX1673" fmla="*/ 3054684 w 7362098"/>
                              <a:gd name="connsiteY1673" fmla="*/ 4114033 h 4900456"/>
                              <a:gd name="connsiteX1674" fmla="*/ 3058274 w 7362098"/>
                              <a:gd name="connsiteY1674" fmla="*/ 4138385 h 4900456"/>
                              <a:gd name="connsiteX1675" fmla="*/ 3054684 w 7362098"/>
                              <a:gd name="connsiteY1675" fmla="*/ 4143176 h 4900456"/>
                              <a:gd name="connsiteX1676" fmla="*/ 3049892 w 7362098"/>
                              <a:gd name="connsiteY1676" fmla="*/ 4139583 h 4900456"/>
                              <a:gd name="connsiteX1677" fmla="*/ 3046298 w 7362098"/>
                              <a:gd name="connsiteY1677" fmla="*/ 4115231 h 4900456"/>
                              <a:gd name="connsiteX1678" fmla="*/ 3021953 w 7362098"/>
                              <a:gd name="connsiteY1678" fmla="*/ 4118824 h 4900456"/>
                              <a:gd name="connsiteX1679" fmla="*/ 3017160 w 7362098"/>
                              <a:gd name="connsiteY1679" fmla="*/ 4115231 h 4900456"/>
                              <a:gd name="connsiteX1680" fmla="*/ 3020759 w 7362098"/>
                              <a:gd name="connsiteY1680" fmla="*/ 4110440 h 4900456"/>
                              <a:gd name="connsiteX1681" fmla="*/ 3045104 w 7362098"/>
                              <a:gd name="connsiteY1681" fmla="*/ 4106848 h 4900456"/>
                              <a:gd name="connsiteX1682" fmla="*/ 3041514 w 7362098"/>
                              <a:gd name="connsiteY1682" fmla="*/ 4082496 h 4900456"/>
                              <a:gd name="connsiteX1683" fmla="*/ 3045104 w 7362098"/>
                              <a:gd name="connsiteY1683" fmla="*/ 4077706 h 4900456"/>
                              <a:gd name="connsiteX1684" fmla="*/ 5617495 w 7362098"/>
                              <a:gd name="connsiteY1684" fmla="*/ 4070521 h 4900456"/>
                              <a:gd name="connsiteX1685" fmla="*/ 5634262 w 7362098"/>
                              <a:gd name="connsiteY1685" fmla="*/ 4075312 h 4900456"/>
                              <a:gd name="connsiteX1686" fmla="*/ 5635460 w 7362098"/>
                              <a:gd name="connsiteY1686" fmla="*/ 4078106 h 4900456"/>
                              <a:gd name="connsiteX1687" fmla="*/ 5633863 w 7362098"/>
                              <a:gd name="connsiteY1687" fmla="*/ 4079703 h 4900456"/>
                              <a:gd name="connsiteX1688" fmla="*/ 5633065 w 7362098"/>
                              <a:gd name="connsiteY1688" fmla="*/ 4079703 h 4900456"/>
                              <a:gd name="connsiteX1689" fmla="*/ 5616298 w 7362098"/>
                              <a:gd name="connsiteY1689" fmla="*/ 4074912 h 4900456"/>
                              <a:gd name="connsiteX1690" fmla="*/ 5614701 w 7362098"/>
                              <a:gd name="connsiteY1690" fmla="*/ 4072117 h 4900456"/>
                              <a:gd name="connsiteX1691" fmla="*/ 5617495 w 7362098"/>
                              <a:gd name="connsiteY1691" fmla="*/ 4070521 h 4900456"/>
                              <a:gd name="connsiteX1692" fmla="*/ 4273592 w 7362098"/>
                              <a:gd name="connsiteY1692" fmla="*/ 4070221 h 4900456"/>
                              <a:gd name="connsiteX1693" fmla="*/ 4282974 w 7362098"/>
                              <a:gd name="connsiteY1693" fmla="*/ 4071319 h 4900456"/>
                              <a:gd name="connsiteX1694" fmla="*/ 4290159 w 7362098"/>
                              <a:gd name="connsiteY1694" fmla="*/ 4083295 h 4900456"/>
                              <a:gd name="connsiteX1695" fmla="*/ 4293752 w 7362098"/>
                              <a:gd name="connsiteY1695" fmla="*/ 4088085 h 4900456"/>
                              <a:gd name="connsiteX1696" fmla="*/ 4299740 w 7362098"/>
                              <a:gd name="connsiteY1696" fmla="*/ 4088085 h 4900456"/>
                              <a:gd name="connsiteX1697" fmla="*/ 4300139 w 7362098"/>
                              <a:gd name="connsiteY1697" fmla="*/ 4088085 h 4900456"/>
                              <a:gd name="connsiteX1698" fmla="*/ 4300538 w 7362098"/>
                              <a:gd name="connsiteY1698" fmla="*/ 4087686 h 4900456"/>
                              <a:gd name="connsiteX1699" fmla="*/ 4313712 w 7362098"/>
                              <a:gd name="connsiteY1699" fmla="*/ 4087287 h 4900456"/>
                              <a:gd name="connsiteX1700" fmla="*/ 4320898 w 7362098"/>
                              <a:gd name="connsiteY1700" fmla="*/ 4098864 h 4900456"/>
                              <a:gd name="connsiteX1701" fmla="*/ 4320898 w 7362098"/>
                              <a:gd name="connsiteY1701" fmla="*/ 4099263 h 4900456"/>
                              <a:gd name="connsiteX1702" fmla="*/ 4324490 w 7362098"/>
                              <a:gd name="connsiteY1702" fmla="*/ 4104053 h 4900456"/>
                              <a:gd name="connsiteX1703" fmla="*/ 4330878 w 7362098"/>
                              <a:gd name="connsiteY1703" fmla="*/ 4104053 h 4900456"/>
                              <a:gd name="connsiteX1704" fmla="*/ 4331277 w 7362098"/>
                              <a:gd name="connsiteY1704" fmla="*/ 4104053 h 4900456"/>
                              <a:gd name="connsiteX1705" fmla="*/ 4345250 w 7362098"/>
                              <a:gd name="connsiteY1705" fmla="*/ 4103255 h 4900456"/>
                              <a:gd name="connsiteX1706" fmla="*/ 4352435 w 7362098"/>
                              <a:gd name="connsiteY1706" fmla="*/ 4115232 h 4900456"/>
                              <a:gd name="connsiteX1707" fmla="*/ 4356028 w 7362098"/>
                              <a:gd name="connsiteY1707" fmla="*/ 4120022 h 4900456"/>
                              <a:gd name="connsiteX1708" fmla="*/ 4359222 w 7362098"/>
                              <a:gd name="connsiteY1708" fmla="*/ 4120820 h 4900456"/>
                              <a:gd name="connsiteX1709" fmla="*/ 4363613 w 7362098"/>
                              <a:gd name="connsiteY1709" fmla="*/ 4121220 h 4900456"/>
                              <a:gd name="connsiteX1710" fmla="*/ 4367206 w 7362098"/>
                              <a:gd name="connsiteY1710" fmla="*/ 4125212 h 4900456"/>
                              <a:gd name="connsiteX1711" fmla="*/ 4361617 w 7362098"/>
                              <a:gd name="connsiteY1711" fmla="*/ 4129204 h 4900456"/>
                              <a:gd name="connsiteX1712" fmla="*/ 4355629 w 7362098"/>
                              <a:gd name="connsiteY1712" fmla="*/ 4128804 h 4900456"/>
                              <a:gd name="connsiteX1713" fmla="*/ 4350839 w 7362098"/>
                              <a:gd name="connsiteY1713" fmla="*/ 4127208 h 4900456"/>
                              <a:gd name="connsiteX1714" fmla="*/ 4343653 w 7362098"/>
                              <a:gd name="connsiteY1714" fmla="*/ 4115232 h 4900456"/>
                              <a:gd name="connsiteX1715" fmla="*/ 4340459 w 7362098"/>
                              <a:gd name="connsiteY1715" fmla="*/ 4110440 h 4900456"/>
                              <a:gd name="connsiteX1716" fmla="*/ 4333672 w 7362098"/>
                              <a:gd name="connsiteY1716" fmla="*/ 4110839 h 4900456"/>
                              <a:gd name="connsiteX1717" fmla="*/ 4320099 w 7362098"/>
                              <a:gd name="connsiteY1717" fmla="*/ 4111239 h 4900456"/>
                              <a:gd name="connsiteX1718" fmla="*/ 4312914 w 7362098"/>
                              <a:gd name="connsiteY1718" fmla="*/ 4099662 h 4900456"/>
                              <a:gd name="connsiteX1719" fmla="*/ 4309321 w 7362098"/>
                              <a:gd name="connsiteY1719" fmla="*/ 4094472 h 4900456"/>
                              <a:gd name="connsiteX1720" fmla="*/ 4303333 w 7362098"/>
                              <a:gd name="connsiteY1720" fmla="*/ 4094472 h 4900456"/>
                              <a:gd name="connsiteX1721" fmla="*/ 4302934 w 7362098"/>
                              <a:gd name="connsiteY1721" fmla="*/ 4094472 h 4900456"/>
                              <a:gd name="connsiteX1722" fmla="*/ 4289361 w 7362098"/>
                              <a:gd name="connsiteY1722" fmla="*/ 4094872 h 4900456"/>
                              <a:gd name="connsiteX1723" fmla="*/ 4282175 w 7362098"/>
                              <a:gd name="connsiteY1723" fmla="*/ 4082896 h 4900456"/>
                              <a:gd name="connsiteX1724" fmla="*/ 4278982 w 7362098"/>
                              <a:gd name="connsiteY1724" fmla="*/ 4078105 h 4900456"/>
                              <a:gd name="connsiteX1725" fmla="*/ 4272195 w 7362098"/>
                              <a:gd name="connsiteY1725" fmla="*/ 4078504 h 4900456"/>
                              <a:gd name="connsiteX1726" fmla="*/ 4258622 w 7362098"/>
                              <a:gd name="connsiteY1726" fmla="*/ 4078904 h 4900456"/>
                              <a:gd name="connsiteX1727" fmla="*/ 4256227 w 7362098"/>
                              <a:gd name="connsiteY1727" fmla="*/ 4077307 h 4900456"/>
                              <a:gd name="connsiteX1728" fmla="*/ 4254630 w 7362098"/>
                              <a:gd name="connsiteY1728" fmla="*/ 4072117 h 4900456"/>
                              <a:gd name="connsiteX1729" fmla="*/ 4259820 w 7362098"/>
                              <a:gd name="connsiteY1729" fmla="*/ 4070520 h 4900456"/>
                              <a:gd name="connsiteX1730" fmla="*/ 4262215 w 7362098"/>
                              <a:gd name="connsiteY1730" fmla="*/ 4072117 h 4900456"/>
                              <a:gd name="connsiteX1731" fmla="*/ 4268602 w 7362098"/>
                              <a:gd name="connsiteY1731" fmla="*/ 4072117 h 4900456"/>
                              <a:gd name="connsiteX1732" fmla="*/ 4269002 w 7362098"/>
                              <a:gd name="connsiteY1732" fmla="*/ 4072117 h 4900456"/>
                              <a:gd name="connsiteX1733" fmla="*/ 4273592 w 7362098"/>
                              <a:gd name="connsiteY1733" fmla="*/ 4070221 h 4900456"/>
                              <a:gd name="connsiteX1734" fmla="*/ 5555620 w 7362098"/>
                              <a:gd name="connsiteY1734" fmla="*/ 4066130 h 4900456"/>
                              <a:gd name="connsiteX1735" fmla="*/ 5558015 w 7362098"/>
                              <a:gd name="connsiteY1735" fmla="*/ 4068126 h 4900456"/>
                              <a:gd name="connsiteX1736" fmla="*/ 5556019 w 7362098"/>
                              <a:gd name="connsiteY1736" fmla="*/ 4070521 h 4900456"/>
                              <a:gd name="connsiteX1737" fmla="*/ 5538453 w 7362098"/>
                              <a:gd name="connsiteY1737" fmla="*/ 4072917 h 4900456"/>
                              <a:gd name="connsiteX1738" fmla="*/ 5536058 w 7362098"/>
                              <a:gd name="connsiteY1738" fmla="*/ 4070921 h 4900456"/>
                              <a:gd name="connsiteX1739" fmla="*/ 5538054 w 7362098"/>
                              <a:gd name="connsiteY1739" fmla="*/ 4068525 h 4900456"/>
                              <a:gd name="connsiteX1740" fmla="*/ 5635061 w 7362098"/>
                              <a:gd name="connsiteY1740" fmla="*/ 4055751 h 4900456"/>
                              <a:gd name="connsiteX1741" fmla="*/ 5637456 w 7362098"/>
                              <a:gd name="connsiteY1741" fmla="*/ 4057747 h 4900456"/>
                              <a:gd name="connsiteX1742" fmla="*/ 5635460 w 7362098"/>
                              <a:gd name="connsiteY1742" fmla="*/ 4060142 h 4900456"/>
                              <a:gd name="connsiteX1743" fmla="*/ 5617894 w 7362098"/>
                              <a:gd name="connsiteY1743" fmla="*/ 4062538 h 4900456"/>
                              <a:gd name="connsiteX1744" fmla="*/ 5615499 w 7362098"/>
                              <a:gd name="connsiteY1744" fmla="*/ 4060542 h 4900456"/>
                              <a:gd name="connsiteX1745" fmla="*/ 5617495 w 7362098"/>
                              <a:gd name="connsiteY1745" fmla="*/ 4058146 h 4900456"/>
                              <a:gd name="connsiteX1746" fmla="*/ 5540050 w 7362098"/>
                              <a:gd name="connsiteY1746" fmla="*/ 4048964 h 4900456"/>
                              <a:gd name="connsiteX1747" fmla="*/ 5556818 w 7362098"/>
                              <a:gd name="connsiteY1747" fmla="*/ 4053755 h 4900456"/>
                              <a:gd name="connsiteX1748" fmla="*/ 5558415 w 7362098"/>
                              <a:gd name="connsiteY1748" fmla="*/ 4056549 h 4900456"/>
                              <a:gd name="connsiteX1749" fmla="*/ 5556818 w 7362098"/>
                              <a:gd name="connsiteY1749" fmla="*/ 4058146 h 4900456"/>
                              <a:gd name="connsiteX1750" fmla="*/ 5556019 w 7362098"/>
                              <a:gd name="connsiteY1750" fmla="*/ 4058146 h 4900456"/>
                              <a:gd name="connsiteX1751" fmla="*/ 5539252 w 7362098"/>
                              <a:gd name="connsiteY1751" fmla="*/ 4053355 h 4900456"/>
                              <a:gd name="connsiteX1752" fmla="*/ 5537256 w 7362098"/>
                              <a:gd name="connsiteY1752" fmla="*/ 4050560 h 4900456"/>
                              <a:gd name="connsiteX1753" fmla="*/ 5540050 w 7362098"/>
                              <a:gd name="connsiteY1753" fmla="*/ 4048964 h 4900456"/>
                              <a:gd name="connsiteX1754" fmla="*/ 5628274 w 7362098"/>
                              <a:gd name="connsiteY1754" fmla="*/ 4038584 h 4900456"/>
                              <a:gd name="connsiteX1755" fmla="*/ 5631069 w 7362098"/>
                              <a:gd name="connsiteY1755" fmla="*/ 4039383 h 4900456"/>
                              <a:gd name="connsiteX1756" fmla="*/ 5630270 w 7362098"/>
                              <a:gd name="connsiteY1756" fmla="*/ 4042177 h 4900456"/>
                              <a:gd name="connsiteX1757" fmla="*/ 5615100 w 7362098"/>
                              <a:gd name="connsiteY1757" fmla="*/ 4050961 h 4900456"/>
                              <a:gd name="connsiteX1758" fmla="*/ 5614301 w 7362098"/>
                              <a:gd name="connsiteY1758" fmla="*/ 4051360 h 4900456"/>
                              <a:gd name="connsiteX1759" fmla="*/ 5612305 w 7362098"/>
                              <a:gd name="connsiteY1759" fmla="*/ 4050162 h 4900456"/>
                              <a:gd name="connsiteX1760" fmla="*/ 5613104 w 7362098"/>
                              <a:gd name="connsiteY1760" fmla="*/ 4047368 h 4900456"/>
                              <a:gd name="connsiteX1761" fmla="*/ 4290358 w 7362098"/>
                              <a:gd name="connsiteY1761" fmla="*/ 4037886 h 4900456"/>
                              <a:gd name="connsiteX1762" fmla="*/ 4299740 w 7362098"/>
                              <a:gd name="connsiteY1762" fmla="*/ 4038984 h 4900456"/>
                              <a:gd name="connsiteX1763" fmla="*/ 4306925 w 7362098"/>
                              <a:gd name="connsiteY1763" fmla="*/ 4050960 h 4900456"/>
                              <a:gd name="connsiteX1764" fmla="*/ 4310518 w 7362098"/>
                              <a:gd name="connsiteY1764" fmla="*/ 4055750 h 4900456"/>
                              <a:gd name="connsiteX1765" fmla="*/ 4316506 w 7362098"/>
                              <a:gd name="connsiteY1765" fmla="*/ 4055750 h 4900456"/>
                              <a:gd name="connsiteX1766" fmla="*/ 4316905 w 7362098"/>
                              <a:gd name="connsiteY1766" fmla="*/ 4055750 h 4900456"/>
                              <a:gd name="connsiteX1767" fmla="*/ 4317304 w 7362098"/>
                              <a:gd name="connsiteY1767" fmla="*/ 4055351 h 4900456"/>
                              <a:gd name="connsiteX1768" fmla="*/ 4330478 w 7362098"/>
                              <a:gd name="connsiteY1768" fmla="*/ 4054952 h 4900456"/>
                              <a:gd name="connsiteX1769" fmla="*/ 4337663 w 7362098"/>
                              <a:gd name="connsiteY1769" fmla="*/ 4066528 h 4900456"/>
                              <a:gd name="connsiteX1770" fmla="*/ 4337663 w 7362098"/>
                              <a:gd name="connsiteY1770" fmla="*/ 4066928 h 4900456"/>
                              <a:gd name="connsiteX1771" fmla="*/ 4341256 w 7362098"/>
                              <a:gd name="connsiteY1771" fmla="*/ 4071718 h 4900456"/>
                              <a:gd name="connsiteX1772" fmla="*/ 4347643 w 7362098"/>
                              <a:gd name="connsiteY1772" fmla="*/ 4071718 h 4900456"/>
                              <a:gd name="connsiteX1773" fmla="*/ 4348043 w 7362098"/>
                              <a:gd name="connsiteY1773" fmla="*/ 4071718 h 4900456"/>
                              <a:gd name="connsiteX1774" fmla="*/ 4362015 w 7362098"/>
                              <a:gd name="connsiteY1774" fmla="*/ 4070920 h 4900456"/>
                              <a:gd name="connsiteX1775" fmla="*/ 4369201 w 7362098"/>
                              <a:gd name="connsiteY1775" fmla="*/ 4082897 h 4900456"/>
                              <a:gd name="connsiteX1776" fmla="*/ 4372794 w 7362098"/>
                              <a:gd name="connsiteY1776" fmla="*/ 4087687 h 4900456"/>
                              <a:gd name="connsiteX1777" fmla="*/ 4375987 w 7362098"/>
                              <a:gd name="connsiteY1777" fmla="*/ 4088485 h 4900456"/>
                              <a:gd name="connsiteX1778" fmla="*/ 4380379 w 7362098"/>
                              <a:gd name="connsiteY1778" fmla="*/ 4088885 h 4900456"/>
                              <a:gd name="connsiteX1779" fmla="*/ 4383971 w 7362098"/>
                              <a:gd name="connsiteY1779" fmla="*/ 4092877 h 4900456"/>
                              <a:gd name="connsiteX1780" fmla="*/ 4378383 w 7362098"/>
                              <a:gd name="connsiteY1780" fmla="*/ 4096869 h 4900456"/>
                              <a:gd name="connsiteX1781" fmla="*/ 4372395 w 7362098"/>
                              <a:gd name="connsiteY1781" fmla="*/ 4096469 h 4900456"/>
                              <a:gd name="connsiteX1782" fmla="*/ 4367604 w 7362098"/>
                              <a:gd name="connsiteY1782" fmla="*/ 4094873 h 4900456"/>
                              <a:gd name="connsiteX1783" fmla="*/ 4360419 w 7362098"/>
                              <a:gd name="connsiteY1783" fmla="*/ 4082897 h 4900456"/>
                              <a:gd name="connsiteX1784" fmla="*/ 4357225 w 7362098"/>
                              <a:gd name="connsiteY1784" fmla="*/ 4078105 h 4900456"/>
                              <a:gd name="connsiteX1785" fmla="*/ 4350438 w 7362098"/>
                              <a:gd name="connsiteY1785" fmla="*/ 4078504 h 4900456"/>
                              <a:gd name="connsiteX1786" fmla="*/ 4336865 w 7362098"/>
                              <a:gd name="connsiteY1786" fmla="*/ 4078904 h 4900456"/>
                              <a:gd name="connsiteX1787" fmla="*/ 4329679 w 7362098"/>
                              <a:gd name="connsiteY1787" fmla="*/ 4067327 h 4900456"/>
                              <a:gd name="connsiteX1788" fmla="*/ 4326087 w 7362098"/>
                              <a:gd name="connsiteY1788" fmla="*/ 4062137 h 4900456"/>
                              <a:gd name="connsiteX1789" fmla="*/ 4320099 w 7362098"/>
                              <a:gd name="connsiteY1789" fmla="*/ 4062137 h 4900456"/>
                              <a:gd name="connsiteX1790" fmla="*/ 4319700 w 7362098"/>
                              <a:gd name="connsiteY1790" fmla="*/ 4062137 h 4900456"/>
                              <a:gd name="connsiteX1791" fmla="*/ 4306127 w 7362098"/>
                              <a:gd name="connsiteY1791" fmla="*/ 4062536 h 4900456"/>
                              <a:gd name="connsiteX1792" fmla="*/ 4298941 w 7362098"/>
                              <a:gd name="connsiteY1792" fmla="*/ 4050560 h 4900456"/>
                              <a:gd name="connsiteX1793" fmla="*/ 4295748 w 7362098"/>
                              <a:gd name="connsiteY1793" fmla="*/ 4045770 h 4900456"/>
                              <a:gd name="connsiteX1794" fmla="*/ 4288961 w 7362098"/>
                              <a:gd name="connsiteY1794" fmla="*/ 4046169 h 4900456"/>
                              <a:gd name="connsiteX1795" fmla="*/ 4275389 w 7362098"/>
                              <a:gd name="connsiteY1795" fmla="*/ 4046568 h 4900456"/>
                              <a:gd name="connsiteX1796" fmla="*/ 4272993 w 7362098"/>
                              <a:gd name="connsiteY1796" fmla="*/ 4044972 h 4900456"/>
                              <a:gd name="connsiteX1797" fmla="*/ 4271397 w 7362098"/>
                              <a:gd name="connsiteY1797" fmla="*/ 4039782 h 4900456"/>
                              <a:gd name="connsiteX1798" fmla="*/ 4276586 w 7362098"/>
                              <a:gd name="connsiteY1798" fmla="*/ 4038185 h 4900456"/>
                              <a:gd name="connsiteX1799" fmla="*/ 4278981 w 7362098"/>
                              <a:gd name="connsiteY1799" fmla="*/ 4039782 h 4900456"/>
                              <a:gd name="connsiteX1800" fmla="*/ 4285369 w 7362098"/>
                              <a:gd name="connsiteY1800" fmla="*/ 4039782 h 4900456"/>
                              <a:gd name="connsiteX1801" fmla="*/ 4285768 w 7362098"/>
                              <a:gd name="connsiteY1801" fmla="*/ 4039782 h 4900456"/>
                              <a:gd name="connsiteX1802" fmla="*/ 4290358 w 7362098"/>
                              <a:gd name="connsiteY1802" fmla="*/ 4037886 h 4900456"/>
                              <a:gd name="connsiteX1803" fmla="*/ 5549631 w 7362098"/>
                              <a:gd name="connsiteY1803" fmla="*/ 4032996 h 4900456"/>
                              <a:gd name="connsiteX1804" fmla="*/ 5563604 w 7362098"/>
                              <a:gd name="connsiteY1804" fmla="*/ 4043775 h 4900456"/>
                              <a:gd name="connsiteX1805" fmla="*/ 5564003 w 7362098"/>
                              <a:gd name="connsiteY1805" fmla="*/ 4046570 h 4900456"/>
                              <a:gd name="connsiteX1806" fmla="*/ 5562407 w 7362098"/>
                              <a:gd name="connsiteY1806" fmla="*/ 4047368 h 4900456"/>
                              <a:gd name="connsiteX1807" fmla="*/ 5560810 w 7362098"/>
                              <a:gd name="connsiteY1807" fmla="*/ 4046969 h 4900456"/>
                              <a:gd name="connsiteX1808" fmla="*/ 5547236 w 7362098"/>
                              <a:gd name="connsiteY1808" fmla="*/ 4036190 h 4900456"/>
                              <a:gd name="connsiteX1809" fmla="*/ 5546837 w 7362098"/>
                              <a:gd name="connsiteY1809" fmla="*/ 4033395 h 4900456"/>
                              <a:gd name="connsiteX1810" fmla="*/ 5549631 w 7362098"/>
                              <a:gd name="connsiteY1810" fmla="*/ 4032996 h 4900456"/>
                              <a:gd name="connsiteX1811" fmla="*/ 5618295 w 7362098"/>
                              <a:gd name="connsiteY1811" fmla="*/ 4024214 h 4900456"/>
                              <a:gd name="connsiteX1812" fmla="*/ 5618694 w 7362098"/>
                              <a:gd name="connsiteY1812" fmla="*/ 4027009 h 4900456"/>
                              <a:gd name="connsiteX1813" fmla="*/ 5607915 w 7362098"/>
                              <a:gd name="connsiteY1813" fmla="*/ 4040982 h 4900456"/>
                              <a:gd name="connsiteX1814" fmla="*/ 5606318 w 7362098"/>
                              <a:gd name="connsiteY1814" fmla="*/ 4041780 h 4900456"/>
                              <a:gd name="connsiteX1815" fmla="*/ 5604721 w 7362098"/>
                              <a:gd name="connsiteY1815" fmla="*/ 4041381 h 4900456"/>
                              <a:gd name="connsiteX1816" fmla="*/ 5604721 w 7362098"/>
                              <a:gd name="connsiteY1816" fmla="*/ 4038586 h 4900456"/>
                              <a:gd name="connsiteX1817" fmla="*/ 5615500 w 7362098"/>
                              <a:gd name="connsiteY1817" fmla="*/ 4024613 h 4900456"/>
                              <a:gd name="connsiteX1818" fmla="*/ 5618295 w 7362098"/>
                              <a:gd name="connsiteY1818" fmla="*/ 4024214 h 4900456"/>
                              <a:gd name="connsiteX1819" fmla="*/ 5561607 w 7362098"/>
                              <a:gd name="connsiteY1819" fmla="*/ 4020221 h 4900456"/>
                              <a:gd name="connsiteX1820" fmla="*/ 5564402 w 7362098"/>
                              <a:gd name="connsiteY1820" fmla="*/ 4021020 h 4900456"/>
                              <a:gd name="connsiteX1821" fmla="*/ 5573185 w 7362098"/>
                              <a:gd name="connsiteY1821" fmla="*/ 4036190 h 4900456"/>
                              <a:gd name="connsiteX1822" fmla="*/ 5572386 w 7362098"/>
                              <a:gd name="connsiteY1822" fmla="*/ 4038985 h 4900456"/>
                              <a:gd name="connsiteX1823" fmla="*/ 5571588 w 7362098"/>
                              <a:gd name="connsiteY1823" fmla="*/ 4039384 h 4900456"/>
                              <a:gd name="connsiteX1824" fmla="*/ 5569592 w 7362098"/>
                              <a:gd name="connsiteY1824" fmla="*/ 4038186 h 4900456"/>
                              <a:gd name="connsiteX1825" fmla="*/ 5560808 w 7362098"/>
                              <a:gd name="connsiteY1825" fmla="*/ 4023016 h 4900456"/>
                              <a:gd name="connsiteX1826" fmla="*/ 5561607 w 7362098"/>
                              <a:gd name="connsiteY1826" fmla="*/ 4020221 h 4900456"/>
                              <a:gd name="connsiteX1827" fmla="*/ 5600331 w 7362098"/>
                              <a:gd name="connsiteY1827" fmla="*/ 4015032 h 4900456"/>
                              <a:gd name="connsiteX1828" fmla="*/ 5601928 w 7362098"/>
                              <a:gd name="connsiteY1828" fmla="*/ 4017826 h 4900456"/>
                              <a:gd name="connsiteX1829" fmla="*/ 5597137 w 7362098"/>
                              <a:gd name="connsiteY1829" fmla="*/ 4034593 h 4900456"/>
                              <a:gd name="connsiteX1830" fmla="*/ 5595540 w 7362098"/>
                              <a:gd name="connsiteY1830" fmla="*/ 4036190 h 4900456"/>
                              <a:gd name="connsiteX1831" fmla="*/ 5594742 w 7362098"/>
                              <a:gd name="connsiteY1831" fmla="*/ 4036190 h 4900456"/>
                              <a:gd name="connsiteX1832" fmla="*/ 5592745 w 7362098"/>
                              <a:gd name="connsiteY1832" fmla="*/ 4033396 h 4900456"/>
                              <a:gd name="connsiteX1833" fmla="*/ 5597536 w 7362098"/>
                              <a:gd name="connsiteY1833" fmla="*/ 4016628 h 4900456"/>
                              <a:gd name="connsiteX1834" fmla="*/ 5600331 w 7362098"/>
                              <a:gd name="connsiteY1834" fmla="*/ 4015032 h 4900456"/>
                              <a:gd name="connsiteX1835" fmla="*/ 5580371 w 7362098"/>
                              <a:gd name="connsiteY1835" fmla="*/ 4013436 h 4900456"/>
                              <a:gd name="connsiteX1836" fmla="*/ 5582766 w 7362098"/>
                              <a:gd name="connsiteY1836" fmla="*/ 4015432 h 4900456"/>
                              <a:gd name="connsiteX1837" fmla="*/ 5585161 w 7362098"/>
                              <a:gd name="connsiteY1837" fmla="*/ 4032998 h 4900456"/>
                              <a:gd name="connsiteX1838" fmla="*/ 5583165 w 7362098"/>
                              <a:gd name="connsiteY1838" fmla="*/ 4035393 h 4900456"/>
                              <a:gd name="connsiteX1839" fmla="*/ 5580770 w 7362098"/>
                              <a:gd name="connsiteY1839" fmla="*/ 4033397 h 4900456"/>
                              <a:gd name="connsiteX1840" fmla="*/ 5578374 w 7362098"/>
                              <a:gd name="connsiteY1840" fmla="*/ 4015831 h 4900456"/>
                              <a:gd name="connsiteX1841" fmla="*/ 5580371 w 7362098"/>
                              <a:gd name="connsiteY1841" fmla="*/ 4013436 h 4900456"/>
                              <a:gd name="connsiteX1842" fmla="*/ 4624738 w 7362098"/>
                              <a:gd name="connsiteY1842" fmla="*/ 3988835 h 4900456"/>
                              <a:gd name="connsiteX1843" fmla="*/ 4643850 w 7362098"/>
                              <a:gd name="connsiteY1843" fmla="*/ 4003057 h 4900456"/>
                              <a:gd name="connsiteX1844" fmla="*/ 4638262 w 7362098"/>
                              <a:gd name="connsiteY1844" fmla="*/ 4006649 h 4900456"/>
                              <a:gd name="connsiteX1845" fmla="*/ 4603930 w 7362098"/>
                              <a:gd name="connsiteY1845" fmla="*/ 3998665 h 4900456"/>
                              <a:gd name="connsiteX1846" fmla="*/ 4596744 w 7362098"/>
                              <a:gd name="connsiteY1846" fmla="*/ 4032598 h 4900456"/>
                              <a:gd name="connsiteX1847" fmla="*/ 4591155 w 7362098"/>
                              <a:gd name="connsiteY1847" fmla="*/ 4036191 h 4900456"/>
                              <a:gd name="connsiteX1848" fmla="*/ 4590357 w 7362098"/>
                              <a:gd name="connsiteY1848" fmla="*/ 4034994 h 4900456"/>
                              <a:gd name="connsiteX1849" fmla="*/ 4601135 w 7362098"/>
                              <a:gd name="connsiteY1849" fmla="*/ 3992278 h 4900456"/>
                              <a:gd name="connsiteX1850" fmla="*/ 4624738 w 7362098"/>
                              <a:gd name="connsiteY1850" fmla="*/ 3988835 h 4900456"/>
                              <a:gd name="connsiteX1851" fmla="*/ 119760 w 7362098"/>
                              <a:gd name="connsiteY1851" fmla="*/ 3957148 h 4900456"/>
                              <a:gd name="connsiteX1852" fmla="*/ 124550 w 7362098"/>
                              <a:gd name="connsiteY1852" fmla="*/ 3960741 h 4900456"/>
                              <a:gd name="connsiteX1853" fmla="*/ 128143 w 7362098"/>
                              <a:gd name="connsiteY1853" fmla="*/ 3985092 h 4900456"/>
                              <a:gd name="connsiteX1854" fmla="*/ 152494 w 7362098"/>
                              <a:gd name="connsiteY1854" fmla="*/ 3981499 h 4900456"/>
                              <a:gd name="connsiteX1855" fmla="*/ 157286 w 7362098"/>
                              <a:gd name="connsiteY1855" fmla="*/ 3985092 h 4900456"/>
                              <a:gd name="connsiteX1856" fmla="*/ 153693 w 7362098"/>
                              <a:gd name="connsiteY1856" fmla="*/ 3989882 h 4900456"/>
                              <a:gd name="connsiteX1857" fmla="*/ 129341 w 7362098"/>
                              <a:gd name="connsiteY1857" fmla="*/ 3993475 h 4900456"/>
                              <a:gd name="connsiteX1858" fmla="*/ 132933 w 7362098"/>
                              <a:gd name="connsiteY1858" fmla="*/ 4017827 h 4900456"/>
                              <a:gd name="connsiteX1859" fmla="*/ 129341 w 7362098"/>
                              <a:gd name="connsiteY1859" fmla="*/ 4022617 h 4900456"/>
                              <a:gd name="connsiteX1860" fmla="*/ 124550 w 7362098"/>
                              <a:gd name="connsiteY1860" fmla="*/ 4019025 h 4900456"/>
                              <a:gd name="connsiteX1861" fmla="*/ 120957 w 7362098"/>
                              <a:gd name="connsiteY1861" fmla="*/ 3994673 h 4900456"/>
                              <a:gd name="connsiteX1862" fmla="*/ 96606 w 7362098"/>
                              <a:gd name="connsiteY1862" fmla="*/ 3998265 h 4900456"/>
                              <a:gd name="connsiteX1863" fmla="*/ 91816 w 7362098"/>
                              <a:gd name="connsiteY1863" fmla="*/ 3994673 h 4900456"/>
                              <a:gd name="connsiteX1864" fmla="*/ 95409 w 7362098"/>
                              <a:gd name="connsiteY1864" fmla="*/ 3989882 h 4900456"/>
                              <a:gd name="connsiteX1865" fmla="*/ 119760 w 7362098"/>
                              <a:gd name="connsiteY1865" fmla="*/ 3986289 h 4900456"/>
                              <a:gd name="connsiteX1866" fmla="*/ 116167 w 7362098"/>
                              <a:gd name="connsiteY1866" fmla="*/ 3961938 h 4900456"/>
                              <a:gd name="connsiteX1867" fmla="*/ 119760 w 7362098"/>
                              <a:gd name="connsiteY1867" fmla="*/ 3957148 h 4900456"/>
                              <a:gd name="connsiteX1868" fmla="*/ 2692619 w 7362098"/>
                              <a:gd name="connsiteY1868" fmla="*/ 3955552 h 4900456"/>
                              <a:gd name="connsiteX1869" fmla="*/ 2695010 w 7362098"/>
                              <a:gd name="connsiteY1869" fmla="*/ 3957548 h 4900456"/>
                              <a:gd name="connsiteX1870" fmla="*/ 2697411 w 7362098"/>
                              <a:gd name="connsiteY1870" fmla="*/ 3975114 h 4900456"/>
                              <a:gd name="connsiteX1871" fmla="*/ 2695415 w 7362098"/>
                              <a:gd name="connsiteY1871" fmla="*/ 3977509 h 4900456"/>
                              <a:gd name="connsiteX1872" fmla="*/ 2693017 w 7362098"/>
                              <a:gd name="connsiteY1872" fmla="*/ 3975513 h 4900456"/>
                              <a:gd name="connsiteX1873" fmla="*/ 2690621 w 7362098"/>
                              <a:gd name="connsiteY1873" fmla="*/ 3957947 h 4900456"/>
                              <a:gd name="connsiteX1874" fmla="*/ 2692619 w 7362098"/>
                              <a:gd name="connsiteY1874" fmla="*/ 3955552 h 4900456"/>
                              <a:gd name="connsiteX1875" fmla="*/ 2681038 w 7362098"/>
                              <a:gd name="connsiteY1875" fmla="*/ 3954753 h 4900456"/>
                              <a:gd name="connsiteX1876" fmla="*/ 2682236 w 7362098"/>
                              <a:gd name="connsiteY1876" fmla="*/ 3957547 h 4900456"/>
                              <a:gd name="connsiteX1877" fmla="*/ 2677444 w 7362098"/>
                              <a:gd name="connsiteY1877" fmla="*/ 3974314 h 4900456"/>
                              <a:gd name="connsiteX1878" fmla="*/ 2675846 w 7362098"/>
                              <a:gd name="connsiteY1878" fmla="*/ 3975911 h 4900456"/>
                              <a:gd name="connsiteX1879" fmla="*/ 2675046 w 7362098"/>
                              <a:gd name="connsiteY1879" fmla="*/ 3975911 h 4900456"/>
                              <a:gd name="connsiteX1880" fmla="*/ 2673450 w 7362098"/>
                              <a:gd name="connsiteY1880" fmla="*/ 3973117 h 4900456"/>
                              <a:gd name="connsiteX1881" fmla="*/ 2678241 w 7362098"/>
                              <a:gd name="connsiteY1881" fmla="*/ 3956349 h 4900456"/>
                              <a:gd name="connsiteX1882" fmla="*/ 2681038 w 7362098"/>
                              <a:gd name="connsiteY1882" fmla="*/ 3954753 h 4900456"/>
                              <a:gd name="connsiteX1883" fmla="*/ 2702996 w 7362098"/>
                              <a:gd name="connsiteY1883" fmla="*/ 3952357 h 4900456"/>
                              <a:gd name="connsiteX1884" fmla="*/ 2705787 w 7362098"/>
                              <a:gd name="connsiteY1884" fmla="*/ 3953156 h 4900456"/>
                              <a:gd name="connsiteX1885" fmla="*/ 2714570 w 7362098"/>
                              <a:gd name="connsiteY1885" fmla="*/ 3968326 h 4900456"/>
                              <a:gd name="connsiteX1886" fmla="*/ 2713769 w 7362098"/>
                              <a:gd name="connsiteY1886" fmla="*/ 3971121 h 4900456"/>
                              <a:gd name="connsiteX1887" fmla="*/ 2712970 w 7362098"/>
                              <a:gd name="connsiteY1887" fmla="*/ 3971520 h 4900456"/>
                              <a:gd name="connsiteX1888" fmla="*/ 2710977 w 7362098"/>
                              <a:gd name="connsiteY1888" fmla="*/ 3970322 h 4900456"/>
                              <a:gd name="connsiteX1889" fmla="*/ 2702194 w 7362098"/>
                              <a:gd name="connsiteY1889" fmla="*/ 3955152 h 4900456"/>
                              <a:gd name="connsiteX1890" fmla="*/ 2702996 w 7362098"/>
                              <a:gd name="connsiteY1890" fmla="*/ 3952357 h 4900456"/>
                              <a:gd name="connsiteX1891" fmla="*/ 2671058 w 7362098"/>
                              <a:gd name="connsiteY1891" fmla="*/ 3949963 h 4900456"/>
                              <a:gd name="connsiteX1892" fmla="*/ 2671855 w 7362098"/>
                              <a:gd name="connsiteY1892" fmla="*/ 3952757 h 4900456"/>
                              <a:gd name="connsiteX1893" fmla="*/ 2661077 w 7362098"/>
                              <a:gd name="connsiteY1893" fmla="*/ 3966730 h 4900456"/>
                              <a:gd name="connsiteX1894" fmla="*/ 2659480 w 7362098"/>
                              <a:gd name="connsiteY1894" fmla="*/ 3967529 h 4900456"/>
                              <a:gd name="connsiteX1895" fmla="*/ 2657882 w 7362098"/>
                              <a:gd name="connsiteY1895" fmla="*/ 3967130 h 4900456"/>
                              <a:gd name="connsiteX1896" fmla="*/ 2657484 w 7362098"/>
                              <a:gd name="connsiteY1896" fmla="*/ 3964335 h 4900456"/>
                              <a:gd name="connsiteX1897" fmla="*/ 2668262 w 7362098"/>
                              <a:gd name="connsiteY1897" fmla="*/ 3950362 h 4900456"/>
                              <a:gd name="connsiteX1898" fmla="*/ 2671058 w 7362098"/>
                              <a:gd name="connsiteY1898" fmla="*/ 3949963 h 4900456"/>
                              <a:gd name="connsiteX1899" fmla="*/ 1347896 w 7362098"/>
                              <a:gd name="connsiteY1899" fmla="*/ 3949663 h 4900456"/>
                              <a:gd name="connsiteX1900" fmla="*/ 1357280 w 7362098"/>
                              <a:gd name="connsiteY1900" fmla="*/ 3950760 h 4900456"/>
                              <a:gd name="connsiteX1901" fmla="*/ 1364464 w 7362098"/>
                              <a:gd name="connsiteY1901" fmla="*/ 3962736 h 4900456"/>
                              <a:gd name="connsiteX1902" fmla="*/ 1368057 w 7362098"/>
                              <a:gd name="connsiteY1902" fmla="*/ 3967527 h 4900456"/>
                              <a:gd name="connsiteX1903" fmla="*/ 1374044 w 7362098"/>
                              <a:gd name="connsiteY1903" fmla="*/ 3967527 h 4900456"/>
                              <a:gd name="connsiteX1904" fmla="*/ 1374443 w 7362098"/>
                              <a:gd name="connsiteY1904" fmla="*/ 3967527 h 4900456"/>
                              <a:gd name="connsiteX1905" fmla="*/ 1374842 w 7362098"/>
                              <a:gd name="connsiteY1905" fmla="*/ 3967128 h 4900456"/>
                              <a:gd name="connsiteX1906" fmla="*/ 1388016 w 7362098"/>
                              <a:gd name="connsiteY1906" fmla="*/ 3966728 h 4900456"/>
                              <a:gd name="connsiteX1907" fmla="*/ 1395202 w 7362098"/>
                              <a:gd name="connsiteY1907" fmla="*/ 3978305 h 4900456"/>
                              <a:gd name="connsiteX1908" fmla="*/ 1395202 w 7362098"/>
                              <a:gd name="connsiteY1908" fmla="*/ 3978704 h 4900456"/>
                              <a:gd name="connsiteX1909" fmla="*/ 1398794 w 7362098"/>
                              <a:gd name="connsiteY1909" fmla="*/ 3983495 h 4900456"/>
                              <a:gd name="connsiteX1910" fmla="*/ 1405181 w 7362098"/>
                              <a:gd name="connsiteY1910" fmla="*/ 3983495 h 4900456"/>
                              <a:gd name="connsiteX1911" fmla="*/ 1405581 w 7362098"/>
                              <a:gd name="connsiteY1911" fmla="*/ 3983495 h 4900456"/>
                              <a:gd name="connsiteX1912" fmla="*/ 1419553 w 7362098"/>
                              <a:gd name="connsiteY1912" fmla="*/ 3982696 h 4900456"/>
                              <a:gd name="connsiteX1913" fmla="*/ 1426740 w 7362098"/>
                              <a:gd name="connsiteY1913" fmla="*/ 3994673 h 4900456"/>
                              <a:gd name="connsiteX1914" fmla="*/ 1430331 w 7362098"/>
                              <a:gd name="connsiteY1914" fmla="*/ 3999464 h 4900456"/>
                              <a:gd name="connsiteX1915" fmla="*/ 1433527 w 7362098"/>
                              <a:gd name="connsiteY1915" fmla="*/ 4000262 h 4900456"/>
                              <a:gd name="connsiteX1916" fmla="*/ 1437918 w 7362098"/>
                              <a:gd name="connsiteY1916" fmla="*/ 4000661 h 4900456"/>
                              <a:gd name="connsiteX1917" fmla="*/ 1441511 w 7362098"/>
                              <a:gd name="connsiteY1917" fmla="*/ 4004653 h 4900456"/>
                              <a:gd name="connsiteX1918" fmla="*/ 1435924 w 7362098"/>
                              <a:gd name="connsiteY1918" fmla="*/ 4008645 h 4900456"/>
                              <a:gd name="connsiteX1919" fmla="*/ 1429932 w 7362098"/>
                              <a:gd name="connsiteY1919" fmla="*/ 4008246 h 4900456"/>
                              <a:gd name="connsiteX1920" fmla="*/ 1425142 w 7362098"/>
                              <a:gd name="connsiteY1920" fmla="*/ 4006649 h 4900456"/>
                              <a:gd name="connsiteX1921" fmla="*/ 1417957 w 7362098"/>
                              <a:gd name="connsiteY1921" fmla="*/ 3994673 h 4900456"/>
                              <a:gd name="connsiteX1922" fmla="*/ 1414762 w 7362098"/>
                              <a:gd name="connsiteY1922" fmla="*/ 3989882 h 4900456"/>
                              <a:gd name="connsiteX1923" fmla="*/ 1407976 w 7362098"/>
                              <a:gd name="connsiteY1923" fmla="*/ 3990281 h 4900456"/>
                              <a:gd name="connsiteX1924" fmla="*/ 1394403 w 7362098"/>
                              <a:gd name="connsiteY1924" fmla="*/ 3990680 h 4900456"/>
                              <a:gd name="connsiteX1925" fmla="*/ 1387217 w 7362098"/>
                              <a:gd name="connsiteY1925" fmla="*/ 3979104 h 4900456"/>
                              <a:gd name="connsiteX1926" fmla="*/ 1383625 w 7362098"/>
                              <a:gd name="connsiteY1926" fmla="*/ 3973914 h 4900456"/>
                              <a:gd name="connsiteX1927" fmla="*/ 1377637 w 7362098"/>
                              <a:gd name="connsiteY1927" fmla="*/ 3973914 h 4900456"/>
                              <a:gd name="connsiteX1928" fmla="*/ 1377238 w 7362098"/>
                              <a:gd name="connsiteY1928" fmla="*/ 3973914 h 4900456"/>
                              <a:gd name="connsiteX1929" fmla="*/ 1363665 w 7362098"/>
                              <a:gd name="connsiteY1929" fmla="*/ 3974313 h 4900456"/>
                              <a:gd name="connsiteX1930" fmla="*/ 1356481 w 7362098"/>
                              <a:gd name="connsiteY1930" fmla="*/ 3962337 h 4900456"/>
                              <a:gd name="connsiteX1931" fmla="*/ 1353286 w 7362098"/>
                              <a:gd name="connsiteY1931" fmla="*/ 3957547 h 4900456"/>
                              <a:gd name="connsiteX1932" fmla="*/ 1346499 w 7362098"/>
                              <a:gd name="connsiteY1932" fmla="*/ 3957946 h 4900456"/>
                              <a:gd name="connsiteX1933" fmla="*/ 1332927 w 7362098"/>
                              <a:gd name="connsiteY1933" fmla="*/ 3958345 h 4900456"/>
                              <a:gd name="connsiteX1934" fmla="*/ 1330532 w 7362098"/>
                              <a:gd name="connsiteY1934" fmla="*/ 3956748 h 4900456"/>
                              <a:gd name="connsiteX1935" fmla="*/ 1328935 w 7362098"/>
                              <a:gd name="connsiteY1935" fmla="*/ 3951559 h 4900456"/>
                              <a:gd name="connsiteX1936" fmla="*/ 1334125 w 7362098"/>
                              <a:gd name="connsiteY1936" fmla="*/ 3949962 h 4900456"/>
                              <a:gd name="connsiteX1937" fmla="*/ 1336520 w 7362098"/>
                              <a:gd name="connsiteY1937" fmla="*/ 3951559 h 4900456"/>
                              <a:gd name="connsiteX1938" fmla="*/ 1342906 w 7362098"/>
                              <a:gd name="connsiteY1938" fmla="*/ 3951559 h 4900456"/>
                              <a:gd name="connsiteX1939" fmla="*/ 1343306 w 7362098"/>
                              <a:gd name="connsiteY1939" fmla="*/ 3951559 h 4900456"/>
                              <a:gd name="connsiteX1940" fmla="*/ 1347896 w 7362098"/>
                              <a:gd name="connsiteY1940" fmla="*/ 3949663 h 4900456"/>
                              <a:gd name="connsiteX1941" fmla="*/ 5899330 w 7362098"/>
                              <a:gd name="connsiteY1941" fmla="*/ 3947568 h 4900456"/>
                              <a:gd name="connsiteX1942" fmla="*/ 5902125 w 7362098"/>
                              <a:gd name="connsiteY1942" fmla="*/ 3949165 h 4900456"/>
                              <a:gd name="connsiteX1943" fmla="*/ 5919690 w 7362098"/>
                              <a:gd name="connsiteY1943" fmla="*/ 3959943 h 4900456"/>
                              <a:gd name="connsiteX1944" fmla="*/ 5922883 w 7362098"/>
                              <a:gd name="connsiteY1944" fmla="*/ 3961540 h 4900456"/>
                              <a:gd name="connsiteX1945" fmla="*/ 5921686 w 7362098"/>
                              <a:gd name="connsiteY1945" fmla="*/ 3964334 h 4900456"/>
                              <a:gd name="connsiteX1946" fmla="*/ 5921286 w 7362098"/>
                              <a:gd name="connsiteY1946" fmla="*/ 3964334 h 4900456"/>
                              <a:gd name="connsiteX1947" fmla="*/ 5908512 w 7362098"/>
                              <a:gd name="connsiteY1947" fmla="*/ 3963136 h 4900456"/>
                              <a:gd name="connsiteX1948" fmla="*/ 5879770 w 7362098"/>
                              <a:gd name="connsiteY1948" fmla="*/ 3995472 h 4900456"/>
                              <a:gd name="connsiteX1949" fmla="*/ 5836655 w 7362098"/>
                              <a:gd name="connsiteY1949" fmla="*/ 3998666 h 4900456"/>
                              <a:gd name="connsiteX1950" fmla="*/ 5829869 w 7362098"/>
                              <a:gd name="connsiteY1950" fmla="*/ 4009844 h 4900456"/>
                              <a:gd name="connsiteX1951" fmla="*/ 5829469 w 7362098"/>
                              <a:gd name="connsiteY1951" fmla="*/ 4010243 h 4900456"/>
                              <a:gd name="connsiteX1952" fmla="*/ 5826675 w 7362098"/>
                              <a:gd name="connsiteY1952" fmla="*/ 4009444 h 4900456"/>
                              <a:gd name="connsiteX1953" fmla="*/ 5827074 w 7362098"/>
                              <a:gd name="connsiteY1953" fmla="*/ 4006251 h 4900456"/>
                              <a:gd name="connsiteX1954" fmla="*/ 5829070 w 7362098"/>
                              <a:gd name="connsiteY1954" fmla="*/ 3985491 h 4900456"/>
                              <a:gd name="connsiteX1955" fmla="*/ 5829469 w 7362098"/>
                              <a:gd name="connsiteY1955" fmla="*/ 3982298 h 4900456"/>
                              <a:gd name="connsiteX1956" fmla="*/ 5832663 w 7362098"/>
                              <a:gd name="connsiteY1956" fmla="*/ 3982697 h 4900456"/>
                              <a:gd name="connsiteX1957" fmla="*/ 5837054 w 7362098"/>
                              <a:gd name="connsiteY1957" fmla="*/ 3994275 h 4900456"/>
                              <a:gd name="connsiteX1958" fmla="*/ 5837453 w 7362098"/>
                              <a:gd name="connsiteY1958" fmla="*/ 3994275 h 4900456"/>
                              <a:gd name="connsiteX1959" fmla="*/ 5877774 w 7362098"/>
                              <a:gd name="connsiteY1959" fmla="*/ 3991479 h 4900456"/>
                              <a:gd name="connsiteX1960" fmla="*/ 5904121 w 7362098"/>
                              <a:gd name="connsiteY1960" fmla="*/ 3961140 h 4900456"/>
                              <a:gd name="connsiteX1961" fmla="*/ 5904121 w 7362098"/>
                              <a:gd name="connsiteY1961" fmla="*/ 3960741 h 4900456"/>
                              <a:gd name="connsiteX1962" fmla="*/ 5897734 w 7362098"/>
                              <a:gd name="connsiteY1962" fmla="*/ 3950362 h 4900456"/>
                              <a:gd name="connsiteX1963" fmla="*/ 5899330 w 7362098"/>
                              <a:gd name="connsiteY1963" fmla="*/ 3947568 h 4900456"/>
                              <a:gd name="connsiteX1964" fmla="*/ 2714568 w 7362098"/>
                              <a:gd name="connsiteY1964" fmla="*/ 3944374 h 4900456"/>
                              <a:gd name="connsiteX1965" fmla="*/ 2728936 w 7362098"/>
                              <a:gd name="connsiteY1965" fmla="*/ 3955154 h 4900456"/>
                              <a:gd name="connsiteX1966" fmla="*/ 2729332 w 7362098"/>
                              <a:gd name="connsiteY1966" fmla="*/ 3957948 h 4900456"/>
                              <a:gd name="connsiteX1967" fmla="*/ 2727736 w 7362098"/>
                              <a:gd name="connsiteY1967" fmla="*/ 3958746 h 4900456"/>
                              <a:gd name="connsiteX1968" fmla="*/ 2726140 w 7362098"/>
                              <a:gd name="connsiteY1968" fmla="*/ 3958347 h 4900456"/>
                              <a:gd name="connsiteX1969" fmla="*/ 2712171 w 7362098"/>
                              <a:gd name="connsiteY1969" fmla="*/ 3947568 h 4900456"/>
                              <a:gd name="connsiteX1970" fmla="*/ 2711774 w 7362098"/>
                              <a:gd name="connsiteY1970" fmla="*/ 3944773 h 4900456"/>
                              <a:gd name="connsiteX1971" fmla="*/ 2714568 w 7362098"/>
                              <a:gd name="connsiteY1971" fmla="*/ 3944374 h 4900456"/>
                              <a:gd name="connsiteX1972" fmla="*/ 6822677 w 7362098"/>
                              <a:gd name="connsiteY1972" fmla="*/ 3943975 h 4900456"/>
                              <a:gd name="connsiteX1973" fmla="*/ 6827467 w 7362098"/>
                              <a:gd name="connsiteY1973" fmla="*/ 3947568 h 4900456"/>
                              <a:gd name="connsiteX1974" fmla="*/ 6831060 w 7362098"/>
                              <a:gd name="connsiteY1974" fmla="*/ 3971919 h 4900456"/>
                              <a:gd name="connsiteX1975" fmla="*/ 6855411 w 7362098"/>
                              <a:gd name="connsiteY1975" fmla="*/ 3968326 h 4900456"/>
                              <a:gd name="connsiteX1976" fmla="*/ 6860202 w 7362098"/>
                              <a:gd name="connsiteY1976" fmla="*/ 3971919 h 4900456"/>
                              <a:gd name="connsiteX1977" fmla="*/ 6856609 w 7362098"/>
                              <a:gd name="connsiteY1977" fmla="*/ 3976709 h 4900456"/>
                              <a:gd name="connsiteX1978" fmla="*/ 6832258 w 7362098"/>
                              <a:gd name="connsiteY1978" fmla="*/ 3980302 h 4900456"/>
                              <a:gd name="connsiteX1979" fmla="*/ 6835851 w 7362098"/>
                              <a:gd name="connsiteY1979" fmla="*/ 4004654 h 4900456"/>
                              <a:gd name="connsiteX1980" fmla="*/ 6832258 w 7362098"/>
                              <a:gd name="connsiteY1980" fmla="*/ 4009445 h 4900456"/>
                              <a:gd name="connsiteX1981" fmla="*/ 6827467 w 7362098"/>
                              <a:gd name="connsiteY1981" fmla="*/ 4005852 h 4900456"/>
                              <a:gd name="connsiteX1982" fmla="*/ 6823875 w 7362098"/>
                              <a:gd name="connsiteY1982" fmla="*/ 3981500 h 4900456"/>
                              <a:gd name="connsiteX1983" fmla="*/ 6799522 w 7362098"/>
                              <a:gd name="connsiteY1983" fmla="*/ 3985093 h 4900456"/>
                              <a:gd name="connsiteX1984" fmla="*/ 6794732 w 7362098"/>
                              <a:gd name="connsiteY1984" fmla="*/ 3981500 h 4900456"/>
                              <a:gd name="connsiteX1985" fmla="*/ 6798325 w 7362098"/>
                              <a:gd name="connsiteY1985" fmla="*/ 3976709 h 4900456"/>
                              <a:gd name="connsiteX1986" fmla="*/ 6822677 w 7362098"/>
                              <a:gd name="connsiteY1986" fmla="*/ 3973117 h 4900456"/>
                              <a:gd name="connsiteX1987" fmla="*/ 6819084 w 7362098"/>
                              <a:gd name="connsiteY1987" fmla="*/ 3948765 h 4900456"/>
                              <a:gd name="connsiteX1988" fmla="*/ 6822677 w 7362098"/>
                              <a:gd name="connsiteY1988" fmla="*/ 3943975 h 4900456"/>
                              <a:gd name="connsiteX1989" fmla="*/ 2660678 w 7362098"/>
                              <a:gd name="connsiteY1989" fmla="*/ 3940381 h 4900456"/>
                              <a:gd name="connsiteX1990" fmla="*/ 2663471 w 7362098"/>
                              <a:gd name="connsiteY1990" fmla="*/ 3941180 h 4900456"/>
                              <a:gd name="connsiteX1991" fmla="*/ 2662675 w 7362098"/>
                              <a:gd name="connsiteY1991" fmla="*/ 3943974 h 4900456"/>
                              <a:gd name="connsiteX1992" fmla="*/ 2647504 w 7362098"/>
                              <a:gd name="connsiteY1992" fmla="*/ 3952758 h 4900456"/>
                              <a:gd name="connsiteX1993" fmla="*/ 2646705 w 7362098"/>
                              <a:gd name="connsiteY1993" fmla="*/ 3953157 h 4900456"/>
                              <a:gd name="connsiteX1994" fmla="*/ 2644711 w 7362098"/>
                              <a:gd name="connsiteY1994" fmla="*/ 3951959 h 4900456"/>
                              <a:gd name="connsiteX1995" fmla="*/ 2645508 w 7362098"/>
                              <a:gd name="connsiteY1995" fmla="*/ 3949165 h 4900456"/>
                              <a:gd name="connsiteX1996" fmla="*/ 2719353 w 7362098"/>
                              <a:gd name="connsiteY1996" fmla="*/ 3933197 h 4900456"/>
                              <a:gd name="connsiteX1997" fmla="*/ 2736120 w 7362098"/>
                              <a:gd name="connsiteY1997" fmla="*/ 3937988 h 4900456"/>
                              <a:gd name="connsiteX1998" fmla="*/ 2737318 w 7362098"/>
                              <a:gd name="connsiteY1998" fmla="*/ 3940782 h 4900456"/>
                              <a:gd name="connsiteX1999" fmla="*/ 2735722 w 7362098"/>
                              <a:gd name="connsiteY1999" fmla="*/ 3942379 h 4900456"/>
                              <a:gd name="connsiteX2000" fmla="*/ 2734921 w 7362098"/>
                              <a:gd name="connsiteY2000" fmla="*/ 3942379 h 4900456"/>
                              <a:gd name="connsiteX2001" fmla="*/ 2718158 w 7362098"/>
                              <a:gd name="connsiteY2001" fmla="*/ 3937588 h 4900456"/>
                              <a:gd name="connsiteX2002" fmla="*/ 2716560 w 7362098"/>
                              <a:gd name="connsiteY2002" fmla="*/ 3934793 h 4900456"/>
                              <a:gd name="connsiteX2003" fmla="*/ 2719353 w 7362098"/>
                              <a:gd name="connsiteY2003" fmla="*/ 3933197 h 4900456"/>
                              <a:gd name="connsiteX2004" fmla="*/ 2657485 w 7362098"/>
                              <a:gd name="connsiteY2004" fmla="*/ 3928805 h 4900456"/>
                              <a:gd name="connsiteX2005" fmla="*/ 2659881 w 7362098"/>
                              <a:gd name="connsiteY2005" fmla="*/ 3930801 h 4900456"/>
                              <a:gd name="connsiteX2006" fmla="*/ 2657885 w 7362098"/>
                              <a:gd name="connsiteY2006" fmla="*/ 3933196 h 4900456"/>
                              <a:gd name="connsiteX2007" fmla="*/ 2640320 w 7362098"/>
                              <a:gd name="connsiteY2007" fmla="*/ 3935592 h 4900456"/>
                              <a:gd name="connsiteX2008" fmla="*/ 2637924 w 7362098"/>
                              <a:gd name="connsiteY2008" fmla="*/ 3933596 h 4900456"/>
                              <a:gd name="connsiteX2009" fmla="*/ 2639922 w 7362098"/>
                              <a:gd name="connsiteY2009" fmla="*/ 3931200 h 4900456"/>
                              <a:gd name="connsiteX2010" fmla="*/ 2736920 w 7362098"/>
                              <a:gd name="connsiteY2010" fmla="*/ 3918426 h 4900456"/>
                              <a:gd name="connsiteX2011" fmla="*/ 2739317 w 7362098"/>
                              <a:gd name="connsiteY2011" fmla="*/ 3920422 h 4900456"/>
                              <a:gd name="connsiteX2012" fmla="*/ 2737320 w 7362098"/>
                              <a:gd name="connsiteY2012" fmla="*/ 3922817 h 4900456"/>
                              <a:gd name="connsiteX2013" fmla="*/ 2719756 w 7362098"/>
                              <a:gd name="connsiteY2013" fmla="*/ 3925213 h 4900456"/>
                              <a:gd name="connsiteX2014" fmla="*/ 2717361 w 7362098"/>
                              <a:gd name="connsiteY2014" fmla="*/ 3923217 h 4900456"/>
                              <a:gd name="connsiteX2015" fmla="*/ 2719356 w 7362098"/>
                              <a:gd name="connsiteY2015" fmla="*/ 3920821 h 4900456"/>
                              <a:gd name="connsiteX2016" fmla="*/ 1365063 w 7362098"/>
                              <a:gd name="connsiteY2016" fmla="*/ 3917728 h 4900456"/>
                              <a:gd name="connsiteX2017" fmla="*/ 1374444 w 7362098"/>
                              <a:gd name="connsiteY2017" fmla="*/ 3918825 h 4900456"/>
                              <a:gd name="connsiteX2018" fmla="*/ 1381629 w 7362098"/>
                              <a:gd name="connsiteY2018" fmla="*/ 3930801 h 4900456"/>
                              <a:gd name="connsiteX2019" fmla="*/ 1385222 w 7362098"/>
                              <a:gd name="connsiteY2019" fmla="*/ 3935592 h 4900456"/>
                              <a:gd name="connsiteX2020" fmla="*/ 1391210 w 7362098"/>
                              <a:gd name="connsiteY2020" fmla="*/ 3935592 h 4900456"/>
                              <a:gd name="connsiteX2021" fmla="*/ 1391610 w 7362098"/>
                              <a:gd name="connsiteY2021" fmla="*/ 3935592 h 4900456"/>
                              <a:gd name="connsiteX2022" fmla="*/ 1392008 w 7362098"/>
                              <a:gd name="connsiteY2022" fmla="*/ 3935193 h 4900456"/>
                              <a:gd name="connsiteX2023" fmla="*/ 1405182 w 7362098"/>
                              <a:gd name="connsiteY2023" fmla="*/ 3934793 h 4900456"/>
                              <a:gd name="connsiteX2024" fmla="*/ 1412369 w 7362098"/>
                              <a:gd name="connsiteY2024" fmla="*/ 3946370 h 4900456"/>
                              <a:gd name="connsiteX2025" fmla="*/ 1412369 w 7362098"/>
                              <a:gd name="connsiteY2025" fmla="*/ 3946769 h 4900456"/>
                              <a:gd name="connsiteX2026" fmla="*/ 1415960 w 7362098"/>
                              <a:gd name="connsiteY2026" fmla="*/ 3951560 h 4900456"/>
                              <a:gd name="connsiteX2027" fmla="*/ 1422350 w 7362098"/>
                              <a:gd name="connsiteY2027" fmla="*/ 3951560 h 4900456"/>
                              <a:gd name="connsiteX2028" fmla="*/ 1422749 w 7362098"/>
                              <a:gd name="connsiteY2028" fmla="*/ 3951560 h 4900456"/>
                              <a:gd name="connsiteX2029" fmla="*/ 1436721 w 7362098"/>
                              <a:gd name="connsiteY2029" fmla="*/ 3950761 h 4900456"/>
                              <a:gd name="connsiteX2030" fmla="*/ 1443907 w 7362098"/>
                              <a:gd name="connsiteY2030" fmla="*/ 3962738 h 4900456"/>
                              <a:gd name="connsiteX2031" fmla="*/ 1447498 w 7362098"/>
                              <a:gd name="connsiteY2031" fmla="*/ 3967529 h 4900456"/>
                              <a:gd name="connsiteX2032" fmla="*/ 1450690 w 7362098"/>
                              <a:gd name="connsiteY2032" fmla="*/ 3968327 h 4900456"/>
                              <a:gd name="connsiteX2033" fmla="*/ 1455082 w 7362098"/>
                              <a:gd name="connsiteY2033" fmla="*/ 3968726 h 4900456"/>
                              <a:gd name="connsiteX2034" fmla="*/ 1458676 w 7362098"/>
                              <a:gd name="connsiteY2034" fmla="*/ 3972718 h 4900456"/>
                              <a:gd name="connsiteX2035" fmla="*/ 1453086 w 7362098"/>
                              <a:gd name="connsiteY2035" fmla="*/ 3976710 h 4900456"/>
                              <a:gd name="connsiteX2036" fmla="*/ 1447099 w 7362098"/>
                              <a:gd name="connsiteY2036" fmla="*/ 3976311 h 4900456"/>
                              <a:gd name="connsiteX2037" fmla="*/ 1442308 w 7362098"/>
                              <a:gd name="connsiteY2037" fmla="*/ 3974714 h 4900456"/>
                              <a:gd name="connsiteX2038" fmla="*/ 1435125 w 7362098"/>
                              <a:gd name="connsiteY2038" fmla="*/ 3962738 h 4900456"/>
                              <a:gd name="connsiteX2039" fmla="*/ 1431929 w 7362098"/>
                              <a:gd name="connsiteY2039" fmla="*/ 3957947 h 4900456"/>
                              <a:gd name="connsiteX2040" fmla="*/ 1425143 w 7362098"/>
                              <a:gd name="connsiteY2040" fmla="*/ 3958346 h 4900456"/>
                              <a:gd name="connsiteX2041" fmla="*/ 1411568 w 7362098"/>
                              <a:gd name="connsiteY2041" fmla="*/ 3958745 h 4900456"/>
                              <a:gd name="connsiteX2042" fmla="*/ 1404383 w 7362098"/>
                              <a:gd name="connsiteY2042" fmla="*/ 3947169 h 4900456"/>
                              <a:gd name="connsiteX2043" fmla="*/ 1400791 w 7362098"/>
                              <a:gd name="connsiteY2043" fmla="*/ 3941979 h 4900456"/>
                              <a:gd name="connsiteX2044" fmla="*/ 1394802 w 7362098"/>
                              <a:gd name="connsiteY2044" fmla="*/ 3941979 h 4900456"/>
                              <a:gd name="connsiteX2045" fmla="*/ 1394405 w 7362098"/>
                              <a:gd name="connsiteY2045" fmla="*/ 3941979 h 4900456"/>
                              <a:gd name="connsiteX2046" fmla="*/ 1380831 w 7362098"/>
                              <a:gd name="connsiteY2046" fmla="*/ 3942378 h 4900456"/>
                              <a:gd name="connsiteX2047" fmla="*/ 1373645 w 7362098"/>
                              <a:gd name="connsiteY2047" fmla="*/ 3930402 h 4900456"/>
                              <a:gd name="connsiteX2048" fmla="*/ 1370452 w 7362098"/>
                              <a:gd name="connsiteY2048" fmla="*/ 3925612 h 4900456"/>
                              <a:gd name="connsiteX2049" fmla="*/ 1363665 w 7362098"/>
                              <a:gd name="connsiteY2049" fmla="*/ 3926011 h 4900456"/>
                              <a:gd name="connsiteX2050" fmla="*/ 1350092 w 7362098"/>
                              <a:gd name="connsiteY2050" fmla="*/ 3926410 h 4900456"/>
                              <a:gd name="connsiteX2051" fmla="*/ 1347698 w 7362098"/>
                              <a:gd name="connsiteY2051" fmla="*/ 3924813 h 4900456"/>
                              <a:gd name="connsiteX2052" fmla="*/ 1346101 w 7362098"/>
                              <a:gd name="connsiteY2052" fmla="*/ 3919624 h 4900456"/>
                              <a:gd name="connsiteX2053" fmla="*/ 1351290 w 7362098"/>
                              <a:gd name="connsiteY2053" fmla="*/ 3918027 h 4900456"/>
                              <a:gd name="connsiteX2054" fmla="*/ 1353685 w 7362098"/>
                              <a:gd name="connsiteY2054" fmla="*/ 3919624 h 4900456"/>
                              <a:gd name="connsiteX2055" fmla="*/ 1360073 w 7362098"/>
                              <a:gd name="connsiteY2055" fmla="*/ 3919624 h 4900456"/>
                              <a:gd name="connsiteX2056" fmla="*/ 1360474 w 7362098"/>
                              <a:gd name="connsiteY2056" fmla="*/ 3919624 h 4900456"/>
                              <a:gd name="connsiteX2057" fmla="*/ 1365063 w 7362098"/>
                              <a:gd name="connsiteY2057" fmla="*/ 3917728 h 4900456"/>
                              <a:gd name="connsiteX2058" fmla="*/ 2641913 w 7362098"/>
                              <a:gd name="connsiteY2058" fmla="*/ 3911640 h 4900456"/>
                              <a:gd name="connsiteX2059" fmla="*/ 2658682 w 7362098"/>
                              <a:gd name="connsiteY2059" fmla="*/ 3916431 h 4900456"/>
                              <a:gd name="connsiteX2060" fmla="*/ 2660278 w 7362098"/>
                              <a:gd name="connsiteY2060" fmla="*/ 3919225 h 4900456"/>
                              <a:gd name="connsiteX2061" fmla="*/ 2658682 w 7362098"/>
                              <a:gd name="connsiteY2061" fmla="*/ 3920822 h 4900456"/>
                              <a:gd name="connsiteX2062" fmla="*/ 2657882 w 7362098"/>
                              <a:gd name="connsiteY2062" fmla="*/ 3920822 h 4900456"/>
                              <a:gd name="connsiteX2063" fmla="*/ 2641117 w 7362098"/>
                              <a:gd name="connsiteY2063" fmla="*/ 3916031 h 4900456"/>
                              <a:gd name="connsiteX2064" fmla="*/ 2639119 w 7362098"/>
                              <a:gd name="connsiteY2064" fmla="*/ 3913237 h 4900456"/>
                              <a:gd name="connsiteX2065" fmla="*/ 2641913 w 7362098"/>
                              <a:gd name="connsiteY2065" fmla="*/ 3911640 h 4900456"/>
                              <a:gd name="connsiteX2066" fmla="*/ 2730129 w 7362098"/>
                              <a:gd name="connsiteY2066" fmla="*/ 3901261 h 4900456"/>
                              <a:gd name="connsiteX2067" fmla="*/ 2732927 w 7362098"/>
                              <a:gd name="connsiteY2067" fmla="*/ 3902059 h 4900456"/>
                              <a:gd name="connsiteX2068" fmla="*/ 2732128 w 7362098"/>
                              <a:gd name="connsiteY2068" fmla="*/ 3904853 h 4900456"/>
                              <a:gd name="connsiteX2069" fmla="*/ 2716961 w 7362098"/>
                              <a:gd name="connsiteY2069" fmla="*/ 3913637 h 4900456"/>
                              <a:gd name="connsiteX2070" fmla="*/ 2716164 w 7362098"/>
                              <a:gd name="connsiteY2070" fmla="*/ 3914036 h 4900456"/>
                              <a:gd name="connsiteX2071" fmla="*/ 2714168 w 7362098"/>
                              <a:gd name="connsiteY2071" fmla="*/ 3912838 h 4900456"/>
                              <a:gd name="connsiteX2072" fmla="*/ 2714964 w 7362098"/>
                              <a:gd name="connsiteY2072" fmla="*/ 3910044 h 4900456"/>
                              <a:gd name="connsiteX2073" fmla="*/ 2651496 w 7362098"/>
                              <a:gd name="connsiteY2073" fmla="*/ 3895672 h 4900456"/>
                              <a:gd name="connsiteX2074" fmla="*/ 2665467 w 7362098"/>
                              <a:gd name="connsiteY2074" fmla="*/ 3906451 h 4900456"/>
                              <a:gd name="connsiteX2075" fmla="*/ 2665868 w 7362098"/>
                              <a:gd name="connsiteY2075" fmla="*/ 3909246 h 4900456"/>
                              <a:gd name="connsiteX2076" fmla="*/ 2664271 w 7362098"/>
                              <a:gd name="connsiteY2076" fmla="*/ 3910044 h 4900456"/>
                              <a:gd name="connsiteX2077" fmla="*/ 2662675 w 7362098"/>
                              <a:gd name="connsiteY2077" fmla="*/ 3909645 h 4900456"/>
                              <a:gd name="connsiteX2078" fmla="*/ 2649100 w 7362098"/>
                              <a:gd name="connsiteY2078" fmla="*/ 3898865 h 4900456"/>
                              <a:gd name="connsiteX2079" fmla="*/ 2648701 w 7362098"/>
                              <a:gd name="connsiteY2079" fmla="*/ 3896071 h 4900456"/>
                              <a:gd name="connsiteX2080" fmla="*/ 2651496 w 7362098"/>
                              <a:gd name="connsiteY2080" fmla="*/ 3895672 h 4900456"/>
                              <a:gd name="connsiteX2081" fmla="*/ 2720157 w 7362098"/>
                              <a:gd name="connsiteY2081" fmla="*/ 3886889 h 4900456"/>
                              <a:gd name="connsiteX2082" fmla="*/ 2720555 w 7362098"/>
                              <a:gd name="connsiteY2082" fmla="*/ 3889684 h 4900456"/>
                              <a:gd name="connsiteX2083" fmla="*/ 2709780 w 7362098"/>
                              <a:gd name="connsiteY2083" fmla="*/ 3903657 h 4900456"/>
                              <a:gd name="connsiteX2084" fmla="*/ 2708184 w 7362098"/>
                              <a:gd name="connsiteY2084" fmla="*/ 3904455 h 4900456"/>
                              <a:gd name="connsiteX2085" fmla="*/ 2706586 w 7362098"/>
                              <a:gd name="connsiteY2085" fmla="*/ 3904056 h 4900456"/>
                              <a:gd name="connsiteX2086" fmla="*/ 2706586 w 7362098"/>
                              <a:gd name="connsiteY2086" fmla="*/ 3901261 h 4900456"/>
                              <a:gd name="connsiteX2087" fmla="*/ 2717361 w 7362098"/>
                              <a:gd name="connsiteY2087" fmla="*/ 3887288 h 4900456"/>
                              <a:gd name="connsiteX2088" fmla="*/ 2720157 w 7362098"/>
                              <a:gd name="connsiteY2088" fmla="*/ 3886889 h 4900456"/>
                              <a:gd name="connsiteX2089" fmla="*/ 2663471 w 7362098"/>
                              <a:gd name="connsiteY2089" fmla="*/ 3882897 h 4900456"/>
                              <a:gd name="connsiteX2090" fmla="*/ 2666266 w 7362098"/>
                              <a:gd name="connsiteY2090" fmla="*/ 3883696 h 4900456"/>
                              <a:gd name="connsiteX2091" fmla="*/ 2675049 w 7362098"/>
                              <a:gd name="connsiteY2091" fmla="*/ 3898866 h 4900456"/>
                              <a:gd name="connsiteX2092" fmla="*/ 2674250 w 7362098"/>
                              <a:gd name="connsiteY2092" fmla="*/ 3901661 h 4900456"/>
                              <a:gd name="connsiteX2093" fmla="*/ 2673452 w 7362098"/>
                              <a:gd name="connsiteY2093" fmla="*/ 3902060 h 4900456"/>
                              <a:gd name="connsiteX2094" fmla="*/ 2671456 w 7362098"/>
                              <a:gd name="connsiteY2094" fmla="*/ 3900862 h 4900456"/>
                              <a:gd name="connsiteX2095" fmla="*/ 2662673 w 7362098"/>
                              <a:gd name="connsiteY2095" fmla="*/ 3885692 h 4900456"/>
                              <a:gd name="connsiteX2096" fmla="*/ 2663471 w 7362098"/>
                              <a:gd name="connsiteY2096" fmla="*/ 3882897 h 4900456"/>
                              <a:gd name="connsiteX2097" fmla="*/ 2702194 w 7362098"/>
                              <a:gd name="connsiteY2097" fmla="*/ 3877708 h 4900456"/>
                              <a:gd name="connsiteX2098" fmla="*/ 2703793 w 7362098"/>
                              <a:gd name="connsiteY2098" fmla="*/ 3880502 h 4900456"/>
                              <a:gd name="connsiteX2099" fmla="*/ 2699005 w 7362098"/>
                              <a:gd name="connsiteY2099" fmla="*/ 3897269 h 4900456"/>
                              <a:gd name="connsiteX2100" fmla="*/ 2697409 w 7362098"/>
                              <a:gd name="connsiteY2100" fmla="*/ 3898866 h 4900456"/>
                              <a:gd name="connsiteX2101" fmla="*/ 2696610 w 7362098"/>
                              <a:gd name="connsiteY2101" fmla="*/ 3898866 h 4900456"/>
                              <a:gd name="connsiteX2102" fmla="*/ 2694611 w 7362098"/>
                              <a:gd name="connsiteY2102" fmla="*/ 3896072 h 4900456"/>
                              <a:gd name="connsiteX2103" fmla="*/ 2699401 w 7362098"/>
                              <a:gd name="connsiteY2103" fmla="*/ 3879305 h 4900456"/>
                              <a:gd name="connsiteX2104" fmla="*/ 2702194 w 7362098"/>
                              <a:gd name="connsiteY2104" fmla="*/ 3877708 h 4900456"/>
                              <a:gd name="connsiteX2105" fmla="*/ 2682236 w 7362098"/>
                              <a:gd name="connsiteY2105" fmla="*/ 3876111 h 4900456"/>
                              <a:gd name="connsiteX2106" fmla="*/ 2684631 w 7362098"/>
                              <a:gd name="connsiteY2106" fmla="*/ 3878107 h 4900456"/>
                              <a:gd name="connsiteX2107" fmla="*/ 2687027 w 7362098"/>
                              <a:gd name="connsiteY2107" fmla="*/ 3895673 h 4900456"/>
                              <a:gd name="connsiteX2108" fmla="*/ 2685030 w 7362098"/>
                              <a:gd name="connsiteY2108" fmla="*/ 3898068 h 4900456"/>
                              <a:gd name="connsiteX2109" fmla="*/ 2682636 w 7362098"/>
                              <a:gd name="connsiteY2109" fmla="*/ 3896072 h 4900456"/>
                              <a:gd name="connsiteX2110" fmla="*/ 2680242 w 7362098"/>
                              <a:gd name="connsiteY2110" fmla="*/ 3878506 h 4900456"/>
                              <a:gd name="connsiteX2111" fmla="*/ 2682236 w 7362098"/>
                              <a:gd name="connsiteY2111" fmla="*/ 3876111 h 4900456"/>
                              <a:gd name="connsiteX2112" fmla="*/ 1726597 w 7362098"/>
                              <a:gd name="connsiteY2112" fmla="*/ 3851510 h 4900456"/>
                              <a:gd name="connsiteX2113" fmla="*/ 1745709 w 7362098"/>
                              <a:gd name="connsiteY2113" fmla="*/ 3865732 h 4900456"/>
                              <a:gd name="connsiteX2114" fmla="*/ 1740120 w 7362098"/>
                              <a:gd name="connsiteY2114" fmla="*/ 3869325 h 4900456"/>
                              <a:gd name="connsiteX2115" fmla="*/ 1705790 w 7362098"/>
                              <a:gd name="connsiteY2115" fmla="*/ 3861341 h 4900456"/>
                              <a:gd name="connsiteX2116" fmla="*/ 1698604 w 7362098"/>
                              <a:gd name="connsiteY2116" fmla="*/ 3895273 h 4900456"/>
                              <a:gd name="connsiteX2117" fmla="*/ 1693015 w 7362098"/>
                              <a:gd name="connsiteY2117" fmla="*/ 3898866 h 4900456"/>
                              <a:gd name="connsiteX2118" fmla="*/ 1692217 w 7362098"/>
                              <a:gd name="connsiteY2118" fmla="*/ 3897669 h 4900456"/>
                              <a:gd name="connsiteX2119" fmla="*/ 1702995 w 7362098"/>
                              <a:gd name="connsiteY2119" fmla="*/ 3854953 h 4900456"/>
                              <a:gd name="connsiteX2120" fmla="*/ 1726597 w 7362098"/>
                              <a:gd name="connsiteY2120" fmla="*/ 3851510 h 4900456"/>
                              <a:gd name="connsiteX2121" fmla="*/ 6470185 w 7362098"/>
                              <a:gd name="connsiteY2121" fmla="*/ 3822219 h 4900456"/>
                              <a:gd name="connsiteX2122" fmla="*/ 6472580 w 7362098"/>
                              <a:gd name="connsiteY2122" fmla="*/ 3824215 h 4900456"/>
                              <a:gd name="connsiteX2123" fmla="*/ 6474975 w 7362098"/>
                              <a:gd name="connsiteY2123" fmla="*/ 3841781 h 4900456"/>
                              <a:gd name="connsiteX2124" fmla="*/ 6472979 w 7362098"/>
                              <a:gd name="connsiteY2124" fmla="*/ 3844176 h 4900456"/>
                              <a:gd name="connsiteX2125" fmla="*/ 6470584 w 7362098"/>
                              <a:gd name="connsiteY2125" fmla="*/ 3842180 h 4900456"/>
                              <a:gd name="connsiteX2126" fmla="*/ 6468188 w 7362098"/>
                              <a:gd name="connsiteY2126" fmla="*/ 3824614 h 4900456"/>
                              <a:gd name="connsiteX2127" fmla="*/ 6470185 w 7362098"/>
                              <a:gd name="connsiteY2127" fmla="*/ 3822219 h 4900456"/>
                              <a:gd name="connsiteX2128" fmla="*/ 6458607 w 7362098"/>
                              <a:gd name="connsiteY2128" fmla="*/ 3821421 h 4900456"/>
                              <a:gd name="connsiteX2129" fmla="*/ 6459806 w 7362098"/>
                              <a:gd name="connsiteY2129" fmla="*/ 3824215 h 4900456"/>
                              <a:gd name="connsiteX2130" fmla="*/ 6455015 w 7362098"/>
                              <a:gd name="connsiteY2130" fmla="*/ 3840982 h 4900456"/>
                              <a:gd name="connsiteX2131" fmla="*/ 6453418 w 7362098"/>
                              <a:gd name="connsiteY2131" fmla="*/ 3842579 h 4900456"/>
                              <a:gd name="connsiteX2132" fmla="*/ 6452620 w 7362098"/>
                              <a:gd name="connsiteY2132" fmla="*/ 3842579 h 4900456"/>
                              <a:gd name="connsiteX2133" fmla="*/ 6451022 w 7362098"/>
                              <a:gd name="connsiteY2133" fmla="*/ 3839785 h 4900456"/>
                              <a:gd name="connsiteX2134" fmla="*/ 6455813 w 7362098"/>
                              <a:gd name="connsiteY2134" fmla="*/ 3823017 h 4900456"/>
                              <a:gd name="connsiteX2135" fmla="*/ 6458607 w 7362098"/>
                              <a:gd name="connsiteY2135" fmla="*/ 3821421 h 4900456"/>
                              <a:gd name="connsiteX2136" fmla="*/ 6480563 w 7362098"/>
                              <a:gd name="connsiteY2136" fmla="*/ 3818626 h 4900456"/>
                              <a:gd name="connsiteX2137" fmla="*/ 6483358 w 7362098"/>
                              <a:gd name="connsiteY2137" fmla="*/ 3819425 h 4900456"/>
                              <a:gd name="connsiteX2138" fmla="*/ 6492141 w 7362098"/>
                              <a:gd name="connsiteY2138" fmla="*/ 3834595 h 4900456"/>
                              <a:gd name="connsiteX2139" fmla="*/ 6491342 w 7362098"/>
                              <a:gd name="connsiteY2139" fmla="*/ 3837390 h 4900456"/>
                              <a:gd name="connsiteX2140" fmla="*/ 6490544 w 7362098"/>
                              <a:gd name="connsiteY2140" fmla="*/ 3837789 h 4900456"/>
                              <a:gd name="connsiteX2141" fmla="*/ 6488548 w 7362098"/>
                              <a:gd name="connsiteY2141" fmla="*/ 3836591 h 4900456"/>
                              <a:gd name="connsiteX2142" fmla="*/ 6479764 w 7362098"/>
                              <a:gd name="connsiteY2142" fmla="*/ 3821421 h 4900456"/>
                              <a:gd name="connsiteX2143" fmla="*/ 6480563 w 7362098"/>
                              <a:gd name="connsiteY2143" fmla="*/ 3818626 h 4900456"/>
                              <a:gd name="connsiteX2144" fmla="*/ 5125482 w 7362098"/>
                              <a:gd name="connsiteY2144" fmla="*/ 3816331 h 4900456"/>
                              <a:gd name="connsiteX2145" fmla="*/ 5134863 w 7362098"/>
                              <a:gd name="connsiteY2145" fmla="*/ 3817429 h 4900456"/>
                              <a:gd name="connsiteX2146" fmla="*/ 5142049 w 7362098"/>
                              <a:gd name="connsiteY2146" fmla="*/ 3829405 h 4900456"/>
                              <a:gd name="connsiteX2147" fmla="*/ 5145642 w 7362098"/>
                              <a:gd name="connsiteY2147" fmla="*/ 3834195 h 4900456"/>
                              <a:gd name="connsiteX2148" fmla="*/ 5151630 w 7362098"/>
                              <a:gd name="connsiteY2148" fmla="*/ 3834195 h 4900456"/>
                              <a:gd name="connsiteX2149" fmla="*/ 5152029 w 7362098"/>
                              <a:gd name="connsiteY2149" fmla="*/ 3834195 h 4900456"/>
                              <a:gd name="connsiteX2150" fmla="*/ 5152428 w 7362098"/>
                              <a:gd name="connsiteY2150" fmla="*/ 3833796 h 4900456"/>
                              <a:gd name="connsiteX2151" fmla="*/ 5165602 w 7362098"/>
                              <a:gd name="connsiteY2151" fmla="*/ 3833397 h 4900456"/>
                              <a:gd name="connsiteX2152" fmla="*/ 5172787 w 7362098"/>
                              <a:gd name="connsiteY2152" fmla="*/ 3844973 h 4900456"/>
                              <a:gd name="connsiteX2153" fmla="*/ 5172787 w 7362098"/>
                              <a:gd name="connsiteY2153" fmla="*/ 3845373 h 4900456"/>
                              <a:gd name="connsiteX2154" fmla="*/ 5176380 w 7362098"/>
                              <a:gd name="connsiteY2154" fmla="*/ 3850163 h 4900456"/>
                              <a:gd name="connsiteX2155" fmla="*/ 5182767 w 7362098"/>
                              <a:gd name="connsiteY2155" fmla="*/ 3850163 h 4900456"/>
                              <a:gd name="connsiteX2156" fmla="*/ 5183167 w 7362098"/>
                              <a:gd name="connsiteY2156" fmla="*/ 3850163 h 4900456"/>
                              <a:gd name="connsiteX2157" fmla="*/ 5197140 w 7362098"/>
                              <a:gd name="connsiteY2157" fmla="*/ 3849365 h 4900456"/>
                              <a:gd name="connsiteX2158" fmla="*/ 5204325 w 7362098"/>
                              <a:gd name="connsiteY2158" fmla="*/ 3861342 h 4900456"/>
                              <a:gd name="connsiteX2159" fmla="*/ 5207918 w 7362098"/>
                              <a:gd name="connsiteY2159" fmla="*/ 3866132 h 4900456"/>
                              <a:gd name="connsiteX2160" fmla="*/ 5211112 w 7362098"/>
                              <a:gd name="connsiteY2160" fmla="*/ 3866930 h 4900456"/>
                              <a:gd name="connsiteX2161" fmla="*/ 5215503 w 7362098"/>
                              <a:gd name="connsiteY2161" fmla="*/ 3867330 h 4900456"/>
                              <a:gd name="connsiteX2162" fmla="*/ 5219096 w 7362098"/>
                              <a:gd name="connsiteY2162" fmla="*/ 3871322 h 4900456"/>
                              <a:gd name="connsiteX2163" fmla="*/ 5213507 w 7362098"/>
                              <a:gd name="connsiteY2163" fmla="*/ 3875314 h 4900456"/>
                              <a:gd name="connsiteX2164" fmla="*/ 5207519 w 7362098"/>
                              <a:gd name="connsiteY2164" fmla="*/ 3874914 h 4900456"/>
                              <a:gd name="connsiteX2165" fmla="*/ 5202728 w 7362098"/>
                              <a:gd name="connsiteY2165" fmla="*/ 3873318 h 4900456"/>
                              <a:gd name="connsiteX2166" fmla="*/ 5195543 w 7362098"/>
                              <a:gd name="connsiteY2166" fmla="*/ 3861342 h 4900456"/>
                              <a:gd name="connsiteX2167" fmla="*/ 5192349 w 7362098"/>
                              <a:gd name="connsiteY2167" fmla="*/ 3856550 h 4900456"/>
                              <a:gd name="connsiteX2168" fmla="*/ 5185562 w 7362098"/>
                              <a:gd name="connsiteY2168" fmla="*/ 3856949 h 4900456"/>
                              <a:gd name="connsiteX2169" fmla="*/ 5171989 w 7362098"/>
                              <a:gd name="connsiteY2169" fmla="*/ 3857349 h 4900456"/>
                              <a:gd name="connsiteX2170" fmla="*/ 5164803 w 7362098"/>
                              <a:gd name="connsiteY2170" fmla="*/ 3845772 h 4900456"/>
                              <a:gd name="connsiteX2171" fmla="*/ 5161211 w 7362098"/>
                              <a:gd name="connsiteY2171" fmla="*/ 3840582 h 4900456"/>
                              <a:gd name="connsiteX2172" fmla="*/ 5155223 w 7362098"/>
                              <a:gd name="connsiteY2172" fmla="*/ 3840582 h 4900456"/>
                              <a:gd name="connsiteX2173" fmla="*/ 5154823 w 7362098"/>
                              <a:gd name="connsiteY2173" fmla="*/ 3840582 h 4900456"/>
                              <a:gd name="connsiteX2174" fmla="*/ 5141251 w 7362098"/>
                              <a:gd name="connsiteY2174" fmla="*/ 3840981 h 4900456"/>
                              <a:gd name="connsiteX2175" fmla="*/ 5134065 w 7362098"/>
                              <a:gd name="connsiteY2175" fmla="*/ 3829005 h 4900456"/>
                              <a:gd name="connsiteX2176" fmla="*/ 5130871 w 7362098"/>
                              <a:gd name="connsiteY2176" fmla="*/ 3824215 h 4900456"/>
                              <a:gd name="connsiteX2177" fmla="*/ 5124085 w 7362098"/>
                              <a:gd name="connsiteY2177" fmla="*/ 3824614 h 4900456"/>
                              <a:gd name="connsiteX2178" fmla="*/ 5110512 w 7362098"/>
                              <a:gd name="connsiteY2178" fmla="*/ 3825013 h 4900456"/>
                              <a:gd name="connsiteX2179" fmla="*/ 5108117 w 7362098"/>
                              <a:gd name="connsiteY2179" fmla="*/ 3823417 h 4900456"/>
                              <a:gd name="connsiteX2180" fmla="*/ 5106520 w 7362098"/>
                              <a:gd name="connsiteY2180" fmla="*/ 3818227 h 4900456"/>
                              <a:gd name="connsiteX2181" fmla="*/ 5111710 w 7362098"/>
                              <a:gd name="connsiteY2181" fmla="*/ 3816630 h 4900456"/>
                              <a:gd name="connsiteX2182" fmla="*/ 5114105 w 7362098"/>
                              <a:gd name="connsiteY2182" fmla="*/ 3818227 h 4900456"/>
                              <a:gd name="connsiteX2183" fmla="*/ 5120492 w 7362098"/>
                              <a:gd name="connsiteY2183" fmla="*/ 3818227 h 4900456"/>
                              <a:gd name="connsiteX2184" fmla="*/ 5120891 w 7362098"/>
                              <a:gd name="connsiteY2184" fmla="*/ 3818227 h 4900456"/>
                              <a:gd name="connsiteX2185" fmla="*/ 5125482 w 7362098"/>
                              <a:gd name="connsiteY2185" fmla="*/ 3816331 h 4900456"/>
                              <a:gd name="connsiteX2186" fmla="*/ 6448628 w 7362098"/>
                              <a:gd name="connsiteY2186" fmla="*/ 3816231 h 4900456"/>
                              <a:gd name="connsiteX2187" fmla="*/ 6449426 w 7362098"/>
                              <a:gd name="connsiteY2187" fmla="*/ 3819025 h 4900456"/>
                              <a:gd name="connsiteX2188" fmla="*/ 6438648 w 7362098"/>
                              <a:gd name="connsiteY2188" fmla="*/ 3832998 h 4900456"/>
                              <a:gd name="connsiteX2189" fmla="*/ 6437050 w 7362098"/>
                              <a:gd name="connsiteY2189" fmla="*/ 3833797 h 4900456"/>
                              <a:gd name="connsiteX2190" fmla="*/ 6435453 w 7362098"/>
                              <a:gd name="connsiteY2190" fmla="*/ 3833398 h 4900456"/>
                              <a:gd name="connsiteX2191" fmla="*/ 6435054 w 7362098"/>
                              <a:gd name="connsiteY2191" fmla="*/ 3830603 h 4900456"/>
                              <a:gd name="connsiteX2192" fmla="*/ 6445833 w 7362098"/>
                              <a:gd name="connsiteY2192" fmla="*/ 3816630 h 4900456"/>
                              <a:gd name="connsiteX2193" fmla="*/ 6448628 w 7362098"/>
                              <a:gd name="connsiteY2193" fmla="*/ 3816231 h 4900456"/>
                              <a:gd name="connsiteX2194" fmla="*/ 6492139 w 7362098"/>
                              <a:gd name="connsiteY2194" fmla="*/ 3810642 h 4900456"/>
                              <a:gd name="connsiteX2195" fmla="*/ 6506512 w 7362098"/>
                              <a:gd name="connsiteY2195" fmla="*/ 3821422 h 4900456"/>
                              <a:gd name="connsiteX2196" fmla="*/ 6506911 w 7362098"/>
                              <a:gd name="connsiteY2196" fmla="*/ 3824216 h 4900456"/>
                              <a:gd name="connsiteX2197" fmla="*/ 6505314 w 7362098"/>
                              <a:gd name="connsiteY2197" fmla="*/ 3825014 h 4900456"/>
                              <a:gd name="connsiteX2198" fmla="*/ 6503717 w 7362098"/>
                              <a:gd name="connsiteY2198" fmla="*/ 3824615 h 4900456"/>
                              <a:gd name="connsiteX2199" fmla="*/ 6489744 w 7362098"/>
                              <a:gd name="connsiteY2199" fmla="*/ 3813836 h 4900456"/>
                              <a:gd name="connsiteX2200" fmla="*/ 6489345 w 7362098"/>
                              <a:gd name="connsiteY2200" fmla="*/ 3811041 h 4900456"/>
                              <a:gd name="connsiteX2201" fmla="*/ 6492139 w 7362098"/>
                              <a:gd name="connsiteY2201" fmla="*/ 3810642 h 4900456"/>
                              <a:gd name="connsiteX2202" fmla="*/ 3001196 w 7362098"/>
                              <a:gd name="connsiteY2202" fmla="*/ 3810243 h 4900456"/>
                              <a:gd name="connsiteX2203" fmla="*/ 3003988 w 7362098"/>
                              <a:gd name="connsiteY2203" fmla="*/ 3811840 h 4900456"/>
                              <a:gd name="connsiteX2204" fmla="*/ 3021557 w 7362098"/>
                              <a:gd name="connsiteY2204" fmla="*/ 3822618 h 4900456"/>
                              <a:gd name="connsiteX2205" fmla="*/ 3024745 w 7362098"/>
                              <a:gd name="connsiteY2205" fmla="*/ 3824215 h 4900456"/>
                              <a:gd name="connsiteX2206" fmla="*/ 3023550 w 7362098"/>
                              <a:gd name="connsiteY2206" fmla="*/ 3827009 h 4900456"/>
                              <a:gd name="connsiteX2207" fmla="*/ 3023150 w 7362098"/>
                              <a:gd name="connsiteY2207" fmla="*/ 3827009 h 4900456"/>
                              <a:gd name="connsiteX2208" fmla="*/ 3010363 w 7362098"/>
                              <a:gd name="connsiteY2208" fmla="*/ 3825811 h 4900456"/>
                              <a:gd name="connsiteX2209" fmla="*/ 2981628 w 7362098"/>
                              <a:gd name="connsiteY2209" fmla="*/ 3858147 h 4900456"/>
                              <a:gd name="connsiteX2210" fmla="*/ 2938519 w 7362098"/>
                              <a:gd name="connsiteY2210" fmla="*/ 3861341 h 4900456"/>
                              <a:gd name="connsiteX2211" fmla="*/ 2931733 w 7362098"/>
                              <a:gd name="connsiteY2211" fmla="*/ 3872519 h 4900456"/>
                              <a:gd name="connsiteX2212" fmla="*/ 2931335 w 7362098"/>
                              <a:gd name="connsiteY2212" fmla="*/ 3872918 h 4900456"/>
                              <a:gd name="connsiteX2213" fmla="*/ 2928539 w 7362098"/>
                              <a:gd name="connsiteY2213" fmla="*/ 3872119 h 4900456"/>
                              <a:gd name="connsiteX2214" fmla="*/ 2928937 w 7362098"/>
                              <a:gd name="connsiteY2214" fmla="*/ 3868926 h 4900456"/>
                              <a:gd name="connsiteX2215" fmla="*/ 2930935 w 7362098"/>
                              <a:gd name="connsiteY2215" fmla="*/ 3848166 h 4900456"/>
                              <a:gd name="connsiteX2216" fmla="*/ 2931335 w 7362098"/>
                              <a:gd name="connsiteY2216" fmla="*/ 3844973 h 4900456"/>
                              <a:gd name="connsiteX2217" fmla="*/ 2934527 w 7362098"/>
                              <a:gd name="connsiteY2217" fmla="*/ 3845372 h 4900456"/>
                              <a:gd name="connsiteX2218" fmla="*/ 2938917 w 7362098"/>
                              <a:gd name="connsiteY2218" fmla="*/ 3856950 h 4900456"/>
                              <a:gd name="connsiteX2219" fmla="*/ 2939317 w 7362098"/>
                              <a:gd name="connsiteY2219" fmla="*/ 3856950 h 4900456"/>
                              <a:gd name="connsiteX2220" fmla="*/ 2979636 w 7362098"/>
                              <a:gd name="connsiteY2220" fmla="*/ 3854154 h 4900456"/>
                              <a:gd name="connsiteX2221" fmla="*/ 3005982 w 7362098"/>
                              <a:gd name="connsiteY2221" fmla="*/ 3823815 h 4900456"/>
                              <a:gd name="connsiteX2222" fmla="*/ 3005982 w 7362098"/>
                              <a:gd name="connsiteY2222" fmla="*/ 3823416 h 4900456"/>
                              <a:gd name="connsiteX2223" fmla="*/ 2999599 w 7362098"/>
                              <a:gd name="connsiteY2223" fmla="*/ 3813037 h 4900456"/>
                              <a:gd name="connsiteX2224" fmla="*/ 3001196 w 7362098"/>
                              <a:gd name="connsiteY2224" fmla="*/ 3810243 h 4900456"/>
                              <a:gd name="connsiteX2225" fmla="*/ 6438248 w 7362098"/>
                              <a:gd name="connsiteY2225" fmla="*/ 3807049 h 4900456"/>
                              <a:gd name="connsiteX2226" fmla="*/ 6441043 w 7362098"/>
                              <a:gd name="connsiteY2226" fmla="*/ 3807848 h 4900456"/>
                              <a:gd name="connsiteX2227" fmla="*/ 6440244 w 7362098"/>
                              <a:gd name="connsiteY2227" fmla="*/ 3810642 h 4900456"/>
                              <a:gd name="connsiteX2228" fmla="*/ 6425074 w 7362098"/>
                              <a:gd name="connsiteY2228" fmla="*/ 3819426 h 4900456"/>
                              <a:gd name="connsiteX2229" fmla="*/ 6424275 w 7362098"/>
                              <a:gd name="connsiteY2229" fmla="*/ 3819825 h 4900456"/>
                              <a:gd name="connsiteX2230" fmla="*/ 6422279 w 7362098"/>
                              <a:gd name="connsiteY2230" fmla="*/ 3818627 h 4900456"/>
                              <a:gd name="connsiteX2231" fmla="*/ 6423078 w 7362098"/>
                              <a:gd name="connsiteY2231" fmla="*/ 3815833 h 4900456"/>
                              <a:gd name="connsiteX2232" fmla="*/ 3924493 w 7362098"/>
                              <a:gd name="connsiteY2232" fmla="*/ 3806650 h 4900456"/>
                              <a:gd name="connsiteX2233" fmla="*/ 3929283 w 7362098"/>
                              <a:gd name="connsiteY2233" fmla="*/ 3810243 h 4900456"/>
                              <a:gd name="connsiteX2234" fmla="*/ 3932876 w 7362098"/>
                              <a:gd name="connsiteY2234" fmla="*/ 3834594 h 4900456"/>
                              <a:gd name="connsiteX2235" fmla="*/ 3957228 w 7362098"/>
                              <a:gd name="connsiteY2235" fmla="*/ 3831001 h 4900456"/>
                              <a:gd name="connsiteX2236" fmla="*/ 3962019 w 7362098"/>
                              <a:gd name="connsiteY2236" fmla="*/ 3834594 h 4900456"/>
                              <a:gd name="connsiteX2237" fmla="*/ 3958426 w 7362098"/>
                              <a:gd name="connsiteY2237" fmla="*/ 3839385 h 4900456"/>
                              <a:gd name="connsiteX2238" fmla="*/ 3934074 w 7362098"/>
                              <a:gd name="connsiteY2238" fmla="*/ 3842977 h 4900456"/>
                              <a:gd name="connsiteX2239" fmla="*/ 3937667 w 7362098"/>
                              <a:gd name="connsiteY2239" fmla="*/ 3867330 h 4900456"/>
                              <a:gd name="connsiteX2240" fmla="*/ 3934074 w 7362098"/>
                              <a:gd name="connsiteY2240" fmla="*/ 3872120 h 4900456"/>
                              <a:gd name="connsiteX2241" fmla="*/ 3929283 w 7362098"/>
                              <a:gd name="connsiteY2241" fmla="*/ 3868527 h 4900456"/>
                              <a:gd name="connsiteX2242" fmla="*/ 3925691 w 7362098"/>
                              <a:gd name="connsiteY2242" fmla="*/ 3844175 h 4900456"/>
                              <a:gd name="connsiteX2243" fmla="*/ 3901339 w 7362098"/>
                              <a:gd name="connsiteY2243" fmla="*/ 3847768 h 4900456"/>
                              <a:gd name="connsiteX2244" fmla="*/ 3896549 w 7362098"/>
                              <a:gd name="connsiteY2244" fmla="*/ 3844175 h 4900456"/>
                              <a:gd name="connsiteX2245" fmla="*/ 3900142 w 7362098"/>
                              <a:gd name="connsiteY2245" fmla="*/ 3839385 h 4900456"/>
                              <a:gd name="connsiteX2246" fmla="*/ 3924493 w 7362098"/>
                              <a:gd name="connsiteY2246" fmla="*/ 3835792 h 4900456"/>
                              <a:gd name="connsiteX2247" fmla="*/ 3920900 w 7362098"/>
                              <a:gd name="connsiteY2247" fmla="*/ 3811441 h 4900456"/>
                              <a:gd name="connsiteX2248" fmla="*/ 3924493 w 7362098"/>
                              <a:gd name="connsiteY2248" fmla="*/ 3806650 h 4900456"/>
                              <a:gd name="connsiteX2249" fmla="*/ 6496930 w 7362098"/>
                              <a:gd name="connsiteY2249" fmla="*/ 3799465 h 4900456"/>
                              <a:gd name="connsiteX2250" fmla="*/ 6513697 w 7362098"/>
                              <a:gd name="connsiteY2250" fmla="*/ 3804256 h 4900456"/>
                              <a:gd name="connsiteX2251" fmla="*/ 6514895 w 7362098"/>
                              <a:gd name="connsiteY2251" fmla="*/ 3807050 h 4900456"/>
                              <a:gd name="connsiteX2252" fmla="*/ 6513298 w 7362098"/>
                              <a:gd name="connsiteY2252" fmla="*/ 3808647 h 4900456"/>
                              <a:gd name="connsiteX2253" fmla="*/ 6512500 w 7362098"/>
                              <a:gd name="connsiteY2253" fmla="*/ 3808647 h 4900456"/>
                              <a:gd name="connsiteX2254" fmla="*/ 6495732 w 7362098"/>
                              <a:gd name="connsiteY2254" fmla="*/ 3803856 h 4900456"/>
                              <a:gd name="connsiteX2255" fmla="*/ 6494136 w 7362098"/>
                              <a:gd name="connsiteY2255" fmla="*/ 3801061 h 4900456"/>
                              <a:gd name="connsiteX2256" fmla="*/ 6496930 w 7362098"/>
                              <a:gd name="connsiteY2256" fmla="*/ 3799465 h 4900456"/>
                              <a:gd name="connsiteX2257" fmla="*/ 6435056 w 7362098"/>
                              <a:gd name="connsiteY2257" fmla="*/ 3795074 h 4900456"/>
                              <a:gd name="connsiteX2258" fmla="*/ 6437451 w 7362098"/>
                              <a:gd name="connsiteY2258" fmla="*/ 3797070 h 4900456"/>
                              <a:gd name="connsiteX2259" fmla="*/ 6435455 w 7362098"/>
                              <a:gd name="connsiteY2259" fmla="*/ 3799465 h 4900456"/>
                              <a:gd name="connsiteX2260" fmla="*/ 6417889 w 7362098"/>
                              <a:gd name="connsiteY2260" fmla="*/ 3801861 h 4900456"/>
                              <a:gd name="connsiteX2261" fmla="*/ 6415494 w 7362098"/>
                              <a:gd name="connsiteY2261" fmla="*/ 3799865 h 4900456"/>
                              <a:gd name="connsiteX2262" fmla="*/ 6417490 w 7362098"/>
                              <a:gd name="connsiteY2262" fmla="*/ 3797469 h 4900456"/>
                              <a:gd name="connsiteX2263" fmla="*/ 6514496 w 7362098"/>
                              <a:gd name="connsiteY2263" fmla="*/ 3785094 h 4900456"/>
                              <a:gd name="connsiteX2264" fmla="*/ 6516891 w 7362098"/>
                              <a:gd name="connsiteY2264" fmla="*/ 3787090 h 4900456"/>
                              <a:gd name="connsiteX2265" fmla="*/ 6514895 w 7362098"/>
                              <a:gd name="connsiteY2265" fmla="*/ 3789485 h 4900456"/>
                              <a:gd name="connsiteX2266" fmla="*/ 6497329 w 7362098"/>
                              <a:gd name="connsiteY2266" fmla="*/ 3791881 h 4900456"/>
                              <a:gd name="connsiteX2267" fmla="*/ 6494934 w 7362098"/>
                              <a:gd name="connsiteY2267" fmla="*/ 3789885 h 4900456"/>
                              <a:gd name="connsiteX2268" fmla="*/ 6496930 w 7362098"/>
                              <a:gd name="connsiteY2268" fmla="*/ 3787489 h 4900456"/>
                              <a:gd name="connsiteX2269" fmla="*/ 5142648 w 7362098"/>
                              <a:gd name="connsiteY2269" fmla="*/ 3783996 h 4900456"/>
                              <a:gd name="connsiteX2270" fmla="*/ 5152030 w 7362098"/>
                              <a:gd name="connsiteY2270" fmla="*/ 3785094 h 4900456"/>
                              <a:gd name="connsiteX2271" fmla="*/ 5159215 w 7362098"/>
                              <a:gd name="connsiteY2271" fmla="*/ 3797070 h 4900456"/>
                              <a:gd name="connsiteX2272" fmla="*/ 5162808 w 7362098"/>
                              <a:gd name="connsiteY2272" fmla="*/ 3801860 h 4900456"/>
                              <a:gd name="connsiteX2273" fmla="*/ 5168796 w 7362098"/>
                              <a:gd name="connsiteY2273" fmla="*/ 3801860 h 4900456"/>
                              <a:gd name="connsiteX2274" fmla="*/ 5169195 w 7362098"/>
                              <a:gd name="connsiteY2274" fmla="*/ 3801860 h 4900456"/>
                              <a:gd name="connsiteX2275" fmla="*/ 5169594 w 7362098"/>
                              <a:gd name="connsiteY2275" fmla="*/ 3801461 h 4900456"/>
                              <a:gd name="connsiteX2276" fmla="*/ 5182768 w 7362098"/>
                              <a:gd name="connsiteY2276" fmla="*/ 3801062 h 4900456"/>
                              <a:gd name="connsiteX2277" fmla="*/ 5189953 w 7362098"/>
                              <a:gd name="connsiteY2277" fmla="*/ 3812638 h 4900456"/>
                              <a:gd name="connsiteX2278" fmla="*/ 5189953 w 7362098"/>
                              <a:gd name="connsiteY2278" fmla="*/ 3813037 h 4900456"/>
                              <a:gd name="connsiteX2279" fmla="*/ 5193546 w 7362098"/>
                              <a:gd name="connsiteY2279" fmla="*/ 3817828 h 4900456"/>
                              <a:gd name="connsiteX2280" fmla="*/ 5199933 w 7362098"/>
                              <a:gd name="connsiteY2280" fmla="*/ 3817828 h 4900456"/>
                              <a:gd name="connsiteX2281" fmla="*/ 5200333 w 7362098"/>
                              <a:gd name="connsiteY2281" fmla="*/ 3817828 h 4900456"/>
                              <a:gd name="connsiteX2282" fmla="*/ 5214305 w 7362098"/>
                              <a:gd name="connsiteY2282" fmla="*/ 3817029 h 4900456"/>
                              <a:gd name="connsiteX2283" fmla="*/ 5221491 w 7362098"/>
                              <a:gd name="connsiteY2283" fmla="*/ 3829006 h 4900456"/>
                              <a:gd name="connsiteX2284" fmla="*/ 5225084 w 7362098"/>
                              <a:gd name="connsiteY2284" fmla="*/ 3833797 h 4900456"/>
                              <a:gd name="connsiteX2285" fmla="*/ 5228277 w 7362098"/>
                              <a:gd name="connsiteY2285" fmla="*/ 3834595 h 4900456"/>
                              <a:gd name="connsiteX2286" fmla="*/ 5232669 w 7362098"/>
                              <a:gd name="connsiteY2286" fmla="*/ 3834994 h 4900456"/>
                              <a:gd name="connsiteX2287" fmla="*/ 5236261 w 7362098"/>
                              <a:gd name="connsiteY2287" fmla="*/ 3838986 h 4900456"/>
                              <a:gd name="connsiteX2288" fmla="*/ 5230673 w 7362098"/>
                              <a:gd name="connsiteY2288" fmla="*/ 3842978 h 4900456"/>
                              <a:gd name="connsiteX2289" fmla="*/ 5224685 w 7362098"/>
                              <a:gd name="connsiteY2289" fmla="*/ 3842579 h 4900456"/>
                              <a:gd name="connsiteX2290" fmla="*/ 5219894 w 7362098"/>
                              <a:gd name="connsiteY2290" fmla="*/ 3840982 h 4900456"/>
                              <a:gd name="connsiteX2291" fmla="*/ 5212709 w 7362098"/>
                              <a:gd name="connsiteY2291" fmla="*/ 3829006 h 4900456"/>
                              <a:gd name="connsiteX2292" fmla="*/ 5209515 w 7362098"/>
                              <a:gd name="connsiteY2292" fmla="*/ 3824215 h 4900456"/>
                              <a:gd name="connsiteX2293" fmla="*/ 5202728 w 7362098"/>
                              <a:gd name="connsiteY2293" fmla="*/ 3824614 h 4900456"/>
                              <a:gd name="connsiteX2294" fmla="*/ 5189155 w 7362098"/>
                              <a:gd name="connsiteY2294" fmla="*/ 3825013 h 4900456"/>
                              <a:gd name="connsiteX2295" fmla="*/ 5181969 w 7362098"/>
                              <a:gd name="connsiteY2295" fmla="*/ 3813437 h 4900456"/>
                              <a:gd name="connsiteX2296" fmla="*/ 5178377 w 7362098"/>
                              <a:gd name="connsiteY2296" fmla="*/ 3808247 h 4900456"/>
                              <a:gd name="connsiteX2297" fmla="*/ 5172389 w 7362098"/>
                              <a:gd name="connsiteY2297" fmla="*/ 3808247 h 4900456"/>
                              <a:gd name="connsiteX2298" fmla="*/ 5171990 w 7362098"/>
                              <a:gd name="connsiteY2298" fmla="*/ 3808247 h 4900456"/>
                              <a:gd name="connsiteX2299" fmla="*/ 5158417 w 7362098"/>
                              <a:gd name="connsiteY2299" fmla="*/ 3808646 h 4900456"/>
                              <a:gd name="connsiteX2300" fmla="*/ 5151231 w 7362098"/>
                              <a:gd name="connsiteY2300" fmla="*/ 3796670 h 4900456"/>
                              <a:gd name="connsiteX2301" fmla="*/ 5148038 w 7362098"/>
                              <a:gd name="connsiteY2301" fmla="*/ 3791880 h 4900456"/>
                              <a:gd name="connsiteX2302" fmla="*/ 5141251 w 7362098"/>
                              <a:gd name="connsiteY2302" fmla="*/ 3792279 h 4900456"/>
                              <a:gd name="connsiteX2303" fmla="*/ 5127679 w 7362098"/>
                              <a:gd name="connsiteY2303" fmla="*/ 3792678 h 4900456"/>
                              <a:gd name="connsiteX2304" fmla="*/ 5125283 w 7362098"/>
                              <a:gd name="connsiteY2304" fmla="*/ 3791082 h 4900456"/>
                              <a:gd name="connsiteX2305" fmla="*/ 5123687 w 7362098"/>
                              <a:gd name="connsiteY2305" fmla="*/ 3785892 h 4900456"/>
                              <a:gd name="connsiteX2306" fmla="*/ 5128876 w 7362098"/>
                              <a:gd name="connsiteY2306" fmla="*/ 3784295 h 4900456"/>
                              <a:gd name="connsiteX2307" fmla="*/ 5131271 w 7362098"/>
                              <a:gd name="connsiteY2307" fmla="*/ 3785892 h 4900456"/>
                              <a:gd name="connsiteX2308" fmla="*/ 5137659 w 7362098"/>
                              <a:gd name="connsiteY2308" fmla="*/ 3785892 h 4900456"/>
                              <a:gd name="connsiteX2309" fmla="*/ 5138058 w 7362098"/>
                              <a:gd name="connsiteY2309" fmla="*/ 3785892 h 4900456"/>
                              <a:gd name="connsiteX2310" fmla="*/ 5142648 w 7362098"/>
                              <a:gd name="connsiteY2310" fmla="*/ 3783996 h 4900456"/>
                              <a:gd name="connsiteX2311" fmla="*/ 6419485 w 7362098"/>
                              <a:gd name="connsiteY2311" fmla="*/ 3777908 h 4900456"/>
                              <a:gd name="connsiteX2312" fmla="*/ 6436252 w 7362098"/>
                              <a:gd name="connsiteY2312" fmla="*/ 3782699 h 4900456"/>
                              <a:gd name="connsiteX2313" fmla="*/ 6437849 w 7362098"/>
                              <a:gd name="connsiteY2313" fmla="*/ 3785493 h 4900456"/>
                              <a:gd name="connsiteX2314" fmla="*/ 6436252 w 7362098"/>
                              <a:gd name="connsiteY2314" fmla="*/ 3787090 h 4900456"/>
                              <a:gd name="connsiteX2315" fmla="*/ 6435454 w 7362098"/>
                              <a:gd name="connsiteY2315" fmla="*/ 3787090 h 4900456"/>
                              <a:gd name="connsiteX2316" fmla="*/ 6418687 w 7362098"/>
                              <a:gd name="connsiteY2316" fmla="*/ 3782299 h 4900456"/>
                              <a:gd name="connsiteX2317" fmla="*/ 6416691 w 7362098"/>
                              <a:gd name="connsiteY2317" fmla="*/ 3779504 h 4900456"/>
                              <a:gd name="connsiteX2318" fmla="*/ 6419485 w 7362098"/>
                              <a:gd name="connsiteY2318" fmla="*/ 3777908 h 4900456"/>
                              <a:gd name="connsiteX2319" fmla="*/ 6507709 w 7362098"/>
                              <a:gd name="connsiteY2319" fmla="*/ 3767528 h 4900456"/>
                              <a:gd name="connsiteX2320" fmla="*/ 6510504 w 7362098"/>
                              <a:gd name="connsiteY2320" fmla="*/ 3768327 h 4900456"/>
                              <a:gd name="connsiteX2321" fmla="*/ 6509705 w 7362098"/>
                              <a:gd name="connsiteY2321" fmla="*/ 3771121 h 4900456"/>
                              <a:gd name="connsiteX2322" fmla="*/ 6494535 w 7362098"/>
                              <a:gd name="connsiteY2322" fmla="*/ 3779905 h 4900456"/>
                              <a:gd name="connsiteX2323" fmla="*/ 6493736 w 7362098"/>
                              <a:gd name="connsiteY2323" fmla="*/ 3780304 h 4900456"/>
                              <a:gd name="connsiteX2324" fmla="*/ 6491740 w 7362098"/>
                              <a:gd name="connsiteY2324" fmla="*/ 3779106 h 4900456"/>
                              <a:gd name="connsiteX2325" fmla="*/ 6492539 w 7362098"/>
                              <a:gd name="connsiteY2325" fmla="*/ 3776312 h 4900456"/>
                              <a:gd name="connsiteX2326" fmla="*/ 6429067 w 7362098"/>
                              <a:gd name="connsiteY2326" fmla="*/ 3762339 h 4900456"/>
                              <a:gd name="connsiteX2327" fmla="*/ 6443040 w 7362098"/>
                              <a:gd name="connsiteY2327" fmla="*/ 3773118 h 4900456"/>
                              <a:gd name="connsiteX2328" fmla="*/ 6443439 w 7362098"/>
                              <a:gd name="connsiteY2328" fmla="*/ 3775913 h 4900456"/>
                              <a:gd name="connsiteX2329" fmla="*/ 6441842 w 7362098"/>
                              <a:gd name="connsiteY2329" fmla="*/ 3776711 h 4900456"/>
                              <a:gd name="connsiteX2330" fmla="*/ 6440245 w 7362098"/>
                              <a:gd name="connsiteY2330" fmla="*/ 3776312 h 4900456"/>
                              <a:gd name="connsiteX2331" fmla="*/ 6426671 w 7362098"/>
                              <a:gd name="connsiteY2331" fmla="*/ 3765533 h 4900456"/>
                              <a:gd name="connsiteX2332" fmla="*/ 6426272 w 7362098"/>
                              <a:gd name="connsiteY2332" fmla="*/ 3762738 h 4900456"/>
                              <a:gd name="connsiteX2333" fmla="*/ 6429067 w 7362098"/>
                              <a:gd name="connsiteY2333" fmla="*/ 3762339 h 4900456"/>
                              <a:gd name="connsiteX2334" fmla="*/ 6497730 w 7362098"/>
                              <a:gd name="connsiteY2334" fmla="*/ 3753158 h 4900456"/>
                              <a:gd name="connsiteX2335" fmla="*/ 6498129 w 7362098"/>
                              <a:gd name="connsiteY2335" fmla="*/ 3755953 h 4900456"/>
                              <a:gd name="connsiteX2336" fmla="*/ 6487351 w 7362098"/>
                              <a:gd name="connsiteY2336" fmla="*/ 3769925 h 4900456"/>
                              <a:gd name="connsiteX2337" fmla="*/ 6485753 w 7362098"/>
                              <a:gd name="connsiteY2337" fmla="*/ 3770724 h 4900456"/>
                              <a:gd name="connsiteX2338" fmla="*/ 6484156 w 7362098"/>
                              <a:gd name="connsiteY2338" fmla="*/ 3770325 h 4900456"/>
                              <a:gd name="connsiteX2339" fmla="*/ 6484156 w 7362098"/>
                              <a:gd name="connsiteY2339" fmla="*/ 3767530 h 4900456"/>
                              <a:gd name="connsiteX2340" fmla="*/ 6494935 w 7362098"/>
                              <a:gd name="connsiteY2340" fmla="*/ 3753557 h 4900456"/>
                              <a:gd name="connsiteX2341" fmla="*/ 6497730 w 7362098"/>
                              <a:gd name="connsiteY2341" fmla="*/ 3753158 h 4900456"/>
                              <a:gd name="connsiteX2342" fmla="*/ 6441042 w 7362098"/>
                              <a:gd name="connsiteY2342" fmla="*/ 3749564 h 4900456"/>
                              <a:gd name="connsiteX2343" fmla="*/ 6443837 w 7362098"/>
                              <a:gd name="connsiteY2343" fmla="*/ 3750363 h 4900456"/>
                              <a:gd name="connsiteX2344" fmla="*/ 6452620 w 7362098"/>
                              <a:gd name="connsiteY2344" fmla="*/ 3765533 h 4900456"/>
                              <a:gd name="connsiteX2345" fmla="*/ 6451821 w 7362098"/>
                              <a:gd name="connsiteY2345" fmla="*/ 3768328 h 4900456"/>
                              <a:gd name="connsiteX2346" fmla="*/ 6451023 w 7362098"/>
                              <a:gd name="connsiteY2346" fmla="*/ 3768727 h 4900456"/>
                              <a:gd name="connsiteX2347" fmla="*/ 6449027 w 7362098"/>
                              <a:gd name="connsiteY2347" fmla="*/ 3767529 h 4900456"/>
                              <a:gd name="connsiteX2348" fmla="*/ 6440243 w 7362098"/>
                              <a:gd name="connsiteY2348" fmla="*/ 3752359 h 4900456"/>
                              <a:gd name="connsiteX2349" fmla="*/ 6441042 w 7362098"/>
                              <a:gd name="connsiteY2349" fmla="*/ 3749564 h 4900456"/>
                              <a:gd name="connsiteX2350" fmla="*/ 6479766 w 7362098"/>
                              <a:gd name="connsiteY2350" fmla="*/ 3744376 h 4900456"/>
                              <a:gd name="connsiteX2351" fmla="*/ 6481364 w 7362098"/>
                              <a:gd name="connsiteY2351" fmla="*/ 3747170 h 4900456"/>
                              <a:gd name="connsiteX2352" fmla="*/ 6476572 w 7362098"/>
                              <a:gd name="connsiteY2352" fmla="*/ 3763937 h 4900456"/>
                              <a:gd name="connsiteX2353" fmla="*/ 6474975 w 7362098"/>
                              <a:gd name="connsiteY2353" fmla="*/ 3765534 h 4900456"/>
                              <a:gd name="connsiteX2354" fmla="*/ 6474177 w 7362098"/>
                              <a:gd name="connsiteY2354" fmla="*/ 3765534 h 4900456"/>
                              <a:gd name="connsiteX2355" fmla="*/ 6472180 w 7362098"/>
                              <a:gd name="connsiteY2355" fmla="*/ 3762740 h 4900456"/>
                              <a:gd name="connsiteX2356" fmla="*/ 6476971 w 7362098"/>
                              <a:gd name="connsiteY2356" fmla="*/ 3745973 h 4900456"/>
                              <a:gd name="connsiteX2357" fmla="*/ 6479766 w 7362098"/>
                              <a:gd name="connsiteY2357" fmla="*/ 3744376 h 4900456"/>
                              <a:gd name="connsiteX2358" fmla="*/ 6459805 w 7362098"/>
                              <a:gd name="connsiteY2358" fmla="*/ 3742779 h 4900456"/>
                              <a:gd name="connsiteX2359" fmla="*/ 6462200 w 7362098"/>
                              <a:gd name="connsiteY2359" fmla="*/ 3744775 h 4900456"/>
                              <a:gd name="connsiteX2360" fmla="*/ 6464595 w 7362098"/>
                              <a:gd name="connsiteY2360" fmla="*/ 3762341 h 4900456"/>
                              <a:gd name="connsiteX2361" fmla="*/ 6462599 w 7362098"/>
                              <a:gd name="connsiteY2361" fmla="*/ 3764736 h 4900456"/>
                              <a:gd name="connsiteX2362" fmla="*/ 6460204 w 7362098"/>
                              <a:gd name="connsiteY2362" fmla="*/ 3762740 h 4900456"/>
                              <a:gd name="connsiteX2363" fmla="*/ 6457808 w 7362098"/>
                              <a:gd name="connsiteY2363" fmla="*/ 3745174 h 4900456"/>
                              <a:gd name="connsiteX2364" fmla="*/ 6459805 w 7362098"/>
                              <a:gd name="connsiteY2364" fmla="*/ 3742779 h 4900456"/>
                              <a:gd name="connsiteX2365" fmla="*/ 5504173 w 7362098"/>
                              <a:gd name="connsiteY2365" fmla="*/ 3717779 h 4900456"/>
                              <a:gd name="connsiteX2366" fmla="*/ 5523285 w 7362098"/>
                              <a:gd name="connsiteY2366" fmla="*/ 3732000 h 4900456"/>
                              <a:gd name="connsiteX2367" fmla="*/ 5517696 w 7362098"/>
                              <a:gd name="connsiteY2367" fmla="*/ 3735593 h 4900456"/>
                              <a:gd name="connsiteX2368" fmla="*/ 5483365 w 7362098"/>
                              <a:gd name="connsiteY2368" fmla="*/ 3727609 h 4900456"/>
                              <a:gd name="connsiteX2369" fmla="*/ 5476178 w 7362098"/>
                              <a:gd name="connsiteY2369" fmla="*/ 3761542 h 4900456"/>
                              <a:gd name="connsiteX2370" fmla="*/ 5470590 w 7362098"/>
                              <a:gd name="connsiteY2370" fmla="*/ 3765135 h 4900456"/>
                              <a:gd name="connsiteX2371" fmla="*/ 5469791 w 7362098"/>
                              <a:gd name="connsiteY2371" fmla="*/ 3763937 h 4900456"/>
                              <a:gd name="connsiteX2372" fmla="*/ 5480571 w 7362098"/>
                              <a:gd name="connsiteY2372" fmla="*/ 3721222 h 4900456"/>
                              <a:gd name="connsiteX2373" fmla="*/ 5504173 w 7362098"/>
                              <a:gd name="connsiteY2373" fmla="*/ 3717779 h 4900456"/>
                              <a:gd name="connsiteX2374" fmla="*/ 75848 w 7362098"/>
                              <a:gd name="connsiteY2374" fmla="*/ 3689685 h 4900456"/>
                              <a:gd name="connsiteX2375" fmla="*/ 78643 w 7362098"/>
                              <a:gd name="connsiteY2375" fmla="*/ 3691281 h 4900456"/>
                              <a:gd name="connsiteX2376" fmla="*/ 96208 w 7362098"/>
                              <a:gd name="connsiteY2376" fmla="*/ 3702060 h 4900456"/>
                              <a:gd name="connsiteX2377" fmla="*/ 99401 w 7362098"/>
                              <a:gd name="connsiteY2377" fmla="*/ 3703657 h 4900456"/>
                              <a:gd name="connsiteX2378" fmla="*/ 98204 w 7362098"/>
                              <a:gd name="connsiteY2378" fmla="*/ 3706451 h 4900456"/>
                              <a:gd name="connsiteX2379" fmla="*/ 97804 w 7362098"/>
                              <a:gd name="connsiteY2379" fmla="*/ 3706451 h 4900456"/>
                              <a:gd name="connsiteX2380" fmla="*/ 85030 w 7362098"/>
                              <a:gd name="connsiteY2380" fmla="*/ 3705253 h 4900456"/>
                              <a:gd name="connsiteX2381" fmla="*/ 56288 w 7362098"/>
                              <a:gd name="connsiteY2381" fmla="*/ 3737589 h 4900456"/>
                              <a:gd name="connsiteX2382" fmla="*/ 13173 w 7362098"/>
                              <a:gd name="connsiteY2382" fmla="*/ 3740783 h 4900456"/>
                              <a:gd name="connsiteX2383" fmla="*/ 6387 w 7362098"/>
                              <a:gd name="connsiteY2383" fmla="*/ 3751961 h 4900456"/>
                              <a:gd name="connsiteX2384" fmla="*/ 5988 w 7362098"/>
                              <a:gd name="connsiteY2384" fmla="*/ 3752360 h 4900456"/>
                              <a:gd name="connsiteX2385" fmla="*/ 3193 w 7362098"/>
                              <a:gd name="connsiteY2385" fmla="*/ 3751561 h 4900456"/>
                              <a:gd name="connsiteX2386" fmla="*/ 3592 w 7362098"/>
                              <a:gd name="connsiteY2386" fmla="*/ 3748368 h 4900456"/>
                              <a:gd name="connsiteX2387" fmla="*/ 5588 w 7362098"/>
                              <a:gd name="connsiteY2387" fmla="*/ 3727608 h 4900456"/>
                              <a:gd name="connsiteX2388" fmla="*/ 5988 w 7362098"/>
                              <a:gd name="connsiteY2388" fmla="*/ 3724415 h 4900456"/>
                              <a:gd name="connsiteX2389" fmla="*/ 9181 w 7362098"/>
                              <a:gd name="connsiteY2389" fmla="*/ 3724814 h 4900456"/>
                              <a:gd name="connsiteX2390" fmla="*/ 13572 w 7362098"/>
                              <a:gd name="connsiteY2390" fmla="*/ 3736392 h 4900456"/>
                              <a:gd name="connsiteX2391" fmla="*/ 13972 w 7362098"/>
                              <a:gd name="connsiteY2391" fmla="*/ 3736392 h 4900456"/>
                              <a:gd name="connsiteX2392" fmla="*/ 54292 w 7362098"/>
                              <a:gd name="connsiteY2392" fmla="*/ 3733596 h 4900456"/>
                              <a:gd name="connsiteX2393" fmla="*/ 80639 w 7362098"/>
                              <a:gd name="connsiteY2393" fmla="*/ 3703257 h 4900456"/>
                              <a:gd name="connsiteX2394" fmla="*/ 80639 w 7362098"/>
                              <a:gd name="connsiteY2394" fmla="*/ 3702858 h 4900456"/>
                              <a:gd name="connsiteX2395" fmla="*/ 74252 w 7362098"/>
                              <a:gd name="connsiteY2395" fmla="*/ 3692479 h 4900456"/>
                              <a:gd name="connsiteX2396" fmla="*/ 75848 w 7362098"/>
                              <a:gd name="connsiteY2396" fmla="*/ 3689685 h 4900456"/>
                              <a:gd name="connsiteX2397" fmla="*/ 999202 w 7362098"/>
                              <a:gd name="connsiteY2397" fmla="*/ 3686492 h 4900456"/>
                              <a:gd name="connsiteX2398" fmla="*/ 1003991 w 7362098"/>
                              <a:gd name="connsiteY2398" fmla="*/ 3690085 h 4900456"/>
                              <a:gd name="connsiteX2399" fmla="*/ 1007584 w 7362098"/>
                              <a:gd name="connsiteY2399" fmla="*/ 3714436 h 4900456"/>
                              <a:gd name="connsiteX2400" fmla="*/ 1031935 w 7362098"/>
                              <a:gd name="connsiteY2400" fmla="*/ 3710843 h 4900456"/>
                              <a:gd name="connsiteX2401" fmla="*/ 1036726 w 7362098"/>
                              <a:gd name="connsiteY2401" fmla="*/ 3714436 h 4900456"/>
                              <a:gd name="connsiteX2402" fmla="*/ 1033133 w 7362098"/>
                              <a:gd name="connsiteY2402" fmla="*/ 3719226 h 4900456"/>
                              <a:gd name="connsiteX2403" fmla="*/ 1008782 w 7362098"/>
                              <a:gd name="connsiteY2403" fmla="*/ 3722819 h 4900456"/>
                              <a:gd name="connsiteX2404" fmla="*/ 1012373 w 7362098"/>
                              <a:gd name="connsiteY2404" fmla="*/ 3747171 h 4900456"/>
                              <a:gd name="connsiteX2405" fmla="*/ 1008782 w 7362098"/>
                              <a:gd name="connsiteY2405" fmla="*/ 3751962 h 4900456"/>
                              <a:gd name="connsiteX2406" fmla="*/ 1003991 w 7362098"/>
                              <a:gd name="connsiteY2406" fmla="*/ 3748369 h 4900456"/>
                              <a:gd name="connsiteX2407" fmla="*/ 1000399 w 7362098"/>
                              <a:gd name="connsiteY2407" fmla="*/ 3724017 h 4900456"/>
                              <a:gd name="connsiteX2408" fmla="*/ 976045 w 7362098"/>
                              <a:gd name="connsiteY2408" fmla="*/ 3727609 h 4900456"/>
                              <a:gd name="connsiteX2409" fmla="*/ 971255 w 7362098"/>
                              <a:gd name="connsiteY2409" fmla="*/ 3724017 h 4900456"/>
                              <a:gd name="connsiteX2410" fmla="*/ 974849 w 7362098"/>
                              <a:gd name="connsiteY2410" fmla="*/ 3719226 h 4900456"/>
                              <a:gd name="connsiteX2411" fmla="*/ 999202 w 7362098"/>
                              <a:gd name="connsiteY2411" fmla="*/ 3715633 h 4900456"/>
                              <a:gd name="connsiteX2412" fmla="*/ 995607 w 7362098"/>
                              <a:gd name="connsiteY2412" fmla="*/ 3691282 h 4900456"/>
                              <a:gd name="connsiteX2413" fmla="*/ 999202 w 7362098"/>
                              <a:gd name="connsiteY2413" fmla="*/ 3686492 h 4900456"/>
                              <a:gd name="connsiteX2414" fmla="*/ 3572043 w 7362098"/>
                              <a:gd name="connsiteY2414" fmla="*/ 3684895 h 4900456"/>
                              <a:gd name="connsiteX2415" fmla="*/ 3574436 w 7362098"/>
                              <a:gd name="connsiteY2415" fmla="*/ 3686891 h 4900456"/>
                              <a:gd name="connsiteX2416" fmla="*/ 3576834 w 7362098"/>
                              <a:gd name="connsiteY2416" fmla="*/ 3704457 h 4900456"/>
                              <a:gd name="connsiteX2417" fmla="*/ 3574838 w 7362098"/>
                              <a:gd name="connsiteY2417" fmla="*/ 3706852 h 4900456"/>
                              <a:gd name="connsiteX2418" fmla="*/ 3572439 w 7362098"/>
                              <a:gd name="connsiteY2418" fmla="*/ 3704856 h 4900456"/>
                              <a:gd name="connsiteX2419" fmla="*/ 3570037 w 7362098"/>
                              <a:gd name="connsiteY2419" fmla="*/ 3687290 h 4900456"/>
                              <a:gd name="connsiteX2420" fmla="*/ 3572043 w 7362098"/>
                              <a:gd name="connsiteY2420" fmla="*/ 3684895 h 4900456"/>
                              <a:gd name="connsiteX2421" fmla="*/ 3560468 w 7362098"/>
                              <a:gd name="connsiteY2421" fmla="*/ 3684097 h 4900456"/>
                              <a:gd name="connsiteX2422" fmla="*/ 3561667 w 7362098"/>
                              <a:gd name="connsiteY2422" fmla="*/ 3686891 h 4900456"/>
                              <a:gd name="connsiteX2423" fmla="*/ 3556873 w 7362098"/>
                              <a:gd name="connsiteY2423" fmla="*/ 3703658 h 4900456"/>
                              <a:gd name="connsiteX2424" fmla="*/ 3555272 w 7362098"/>
                              <a:gd name="connsiteY2424" fmla="*/ 3705255 h 4900456"/>
                              <a:gd name="connsiteX2425" fmla="*/ 3554472 w 7362098"/>
                              <a:gd name="connsiteY2425" fmla="*/ 3705255 h 4900456"/>
                              <a:gd name="connsiteX2426" fmla="*/ 3552876 w 7362098"/>
                              <a:gd name="connsiteY2426" fmla="*/ 3702461 h 4900456"/>
                              <a:gd name="connsiteX2427" fmla="*/ 3557672 w 7362098"/>
                              <a:gd name="connsiteY2427" fmla="*/ 3685693 h 4900456"/>
                              <a:gd name="connsiteX2428" fmla="*/ 3560468 w 7362098"/>
                              <a:gd name="connsiteY2428" fmla="*/ 3684097 h 4900456"/>
                              <a:gd name="connsiteX2429" fmla="*/ 3582425 w 7362098"/>
                              <a:gd name="connsiteY2429" fmla="*/ 3681302 h 4900456"/>
                              <a:gd name="connsiteX2430" fmla="*/ 3585219 w 7362098"/>
                              <a:gd name="connsiteY2430" fmla="*/ 3682100 h 4900456"/>
                              <a:gd name="connsiteX2431" fmla="*/ 3594000 w 7362098"/>
                              <a:gd name="connsiteY2431" fmla="*/ 3697271 h 4900456"/>
                              <a:gd name="connsiteX2432" fmla="*/ 3593202 w 7362098"/>
                              <a:gd name="connsiteY2432" fmla="*/ 3700065 h 4900456"/>
                              <a:gd name="connsiteX2433" fmla="*/ 3592401 w 7362098"/>
                              <a:gd name="connsiteY2433" fmla="*/ 3700464 h 4900456"/>
                              <a:gd name="connsiteX2434" fmla="*/ 3590409 w 7362098"/>
                              <a:gd name="connsiteY2434" fmla="*/ 3699267 h 4900456"/>
                              <a:gd name="connsiteX2435" fmla="*/ 3581628 w 7362098"/>
                              <a:gd name="connsiteY2435" fmla="*/ 3684096 h 4900456"/>
                              <a:gd name="connsiteX2436" fmla="*/ 3582425 w 7362098"/>
                              <a:gd name="connsiteY2436" fmla="*/ 3681302 h 4900456"/>
                              <a:gd name="connsiteX2437" fmla="*/ 3550481 w 7362098"/>
                              <a:gd name="connsiteY2437" fmla="*/ 3679306 h 4900456"/>
                              <a:gd name="connsiteX2438" fmla="*/ 3551287 w 7362098"/>
                              <a:gd name="connsiteY2438" fmla="*/ 3682101 h 4900456"/>
                              <a:gd name="connsiteX2439" fmla="*/ 3540500 w 7362098"/>
                              <a:gd name="connsiteY2439" fmla="*/ 3696073 h 4900456"/>
                              <a:gd name="connsiteX2440" fmla="*/ 3538905 w 7362098"/>
                              <a:gd name="connsiteY2440" fmla="*/ 3696872 h 4900456"/>
                              <a:gd name="connsiteX2441" fmla="*/ 3537299 w 7362098"/>
                              <a:gd name="connsiteY2441" fmla="*/ 3696473 h 4900456"/>
                              <a:gd name="connsiteX2442" fmla="*/ 3536903 w 7362098"/>
                              <a:gd name="connsiteY2442" fmla="*/ 3693678 h 4900456"/>
                              <a:gd name="connsiteX2443" fmla="*/ 3547690 w 7362098"/>
                              <a:gd name="connsiteY2443" fmla="*/ 3679705 h 4900456"/>
                              <a:gd name="connsiteX2444" fmla="*/ 3550481 w 7362098"/>
                              <a:gd name="connsiteY2444" fmla="*/ 3679306 h 4900456"/>
                              <a:gd name="connsiteX2445" fmla="*/ 2227337 w 7362098"/>
                              <a:gd name="connsiteY2445" fmla="*/ 3679007 h 4900456"/>
                              <a:gd name="connsiteX2446" fmla="*/ 2236719 w 7362098"/>
                              <a:gd name="connsiteY2446" fmla="*/ 3680105 h 4900456"/>
                              <a:gd name="connsiteX2447" fmla="*/ 2243904 w 7362098"/>
                              <a:gd name="connsiteY2447" fmla="*/ 3692081 h 4900456"/>
                              <a:gd name="connsiteX2448" fmla="*/ 2247497 w 7362098"/>
                              <a:gd name="connsiteY2448" fmla="*/ 3696871 h 4900456"/>
                              <a:gd name="connsiteX2449" fmla="*/ 2253487 w 7362098"/>
                              <a:gd name="connsiteY2449" fmla="*/ 3696871 h 4900456"/>
                              <a:gd name="connsiteX2450" fmla="*/ 2253885 w 7362098"/>
                              <a:gd name="connsiteY2450" fmla="*/ 3696871 h 4900456"/>
                              <a:gd name="connsiteX2451" fmla="*/ 2254284 w 7362098"/>
                              <a:gd name="connsiteY2451" fmla="*/ 3696472 h 4900456"/>
                              <a:gd name="connsiteX2452" fmla="*/ 2267453 w 7362098"/>
                              <a:gd name="connsiteY2452" fmla="*/ 3696073 h 4900456"/>
                              <a:gd name="connsiteX2453" fmla="*/ 2274636 w 7362098"/>
                              <a:gd name="connsiteY2453" fmla="*/ 3707649 h 4900456"/>
                              <a:gd name="connsiteX2454" fmla="*/ 2274636 w 7362098"/>
                              <a:gd name="connsiteY2454" fmla="*/ 3708049 h 4900456"/>
                              <a:gd name="connsiteX2455" fmla="*/ 2278228 w 7362098"/>
                              <a:gd name="connsiteY2455" fmla="*/ 3712839 h 4900456"/>
                              <a:gd name="connsiteX2456" fmla="*/ 2284621 w 7362098"/>
                              <a:gd name="connsiteY2456" fmla="*/ 3712839 h 4900456"/>
                              <a:gd name="connsiteX2457" fmla="*/ 2285017 w 7362098"/>
                              <a:gd name="connsiteY2457" fmla="*/ 3712839 h 4900456"/>
                              <a:gd name="connsiteX2458" fmla="*/ 2298992 w 7362098"/>
                              <a:gd name="connsiteY2458" fmla="*/ 3712041 h 4900456"/>
                              <a:gd name="connsiteX2459" fmla="*/ 2306181 w 7362098"/>
                              <a:gd name="connsiteY2459" fmla="*/ 3724018 h 4900456"/>
                              <a:gd name="connsiteX2460" fmla="*/ 2309771 w 7362098"/>
                              <a:gd name="connsiteY2460" fmla="*/ 3728808 h 4900456"/>
                              <a:gd name="connsiteX2461" fmla="*/ 2312957 w 7362098"/>
                              <a:gd name="connsiteY2461" fmla="*/ 3729606 h 4900456"/>
                              <a:gd name="connsiteX2462" fmla="*/ 2317343 w 7362098"/>
                              <a:gd name="connsiteY2462" fmla="*/ 3730006 h 4900456"/>
                              <a:gd name="connsiteX2463" fmla="*/ 2320932 w 7362098"/>
                              <a:gd name="connsiteY2463" fmla="*/ 3733998 h 4900456"/>
                              <a:gd name="connsiteX2464" fmla="*/ 2315351 w 7362098"/>
                              <a:gd name="connsiteY2464" fmla="*/ 3737990 h 4900456"/>
                              <a:gd name="connsiteX2465" fmla="*/ 2309368 w 7362098"/>
                              <a:gd name="connsiteY2465" fmla="*/ 3737590 h 4900456"/>
                              <a:gd name="connsiteX2466" fmla="*/ 2304579 w 7362098"/>
                              <a:gd name="connsiteY2466" fmla="*/ 3735994 h 4900456"/>
                              <a:gd name="connsiteX2467" fmla="*/ 2297395 w 7362098"/>
                              <a:gd name="connsiteY2467" fmla="*/ 3724018 h 4900456"/>
                              <a:gd name="connsiteX2468" fmla="*/ 2294202 w 7362098"/>
                              <a:gd name="connsiteY2468" fmla="*/ 3719226 h 4900456"/>
                              <a:gd name="connsiteX2469" fmla="*/ 2287414 w 7362098"/>
                              <a:gd name="connsiteY2469" fmla="*/ 3719625 h 4900456"/>
                              <a:gd name="connsiteX2470" fmla="*/ 2273837 w 7362098"/>
                              <a:gd name="connsiteY2470" fmla="*/ 3720025 h 4900456"/>
                              <a:gd name="connsiteX2471" fmla="*/ 2266654 w 7362098"/>
                              <a:gd name="connsiteY2471" fmla="*/ 3708448 h 4900456"/>
                              <a:gd name="connsiteX2472" fmla="*/ 2263062 w 7362098"/>
                              <a:gd name="connsiteY2472" fmla="*/ 3703258 h 4900456"/>
                              <a:gd name="connsiteX2473" fmla="*/ 2257077 w 7362098"/>
                              <a:gd name="connsiteY2473" fmla="*/ 3703258 h 4900456"/>
                              <a:gd name="connsiteX2474" fmla="*/ 2256679 w 7362098"/>
                              <a:gd name="connsiteY2474" fmla="*/ 3703258 h 4900456"/>
                              <a:gd name="connsiteX2475" fmla="*/ 2243105 w 7362098"/>
                              <a:gd name="connsiteY2475" fmla="*/ 3703657 h 4900456"/>
                              <a:gd name="connsiteX2476" fmla="*/ 2235920 w 7362098"/>
                              <a:gd name="connsiteY2476" fmla="*/ 3691681 h 4900456"/>
                              <a:gd name="connsiteX2477" fmla="*/ 2232726 w 7362098"/>
                              <a:gd name="connsiteY2477" fmla="*/ 3686891 h 4900456"/>
                              <a:gd name="connsiteX2478" fmla="*/ 2225939 w 7362098"/>
                              <a:gd name="connsiteY2478" fmla="*/ 3687290 h 4900456"/>
                              <a:gd name="connsiteX2479" fmla="*/ 2212365 w 7362098"/>
                              <a:gd name="connsiteY2479" fmla="*/ 3687689 h 4900456"/>
                              <a:gd name="connsiteX2480" fmla="*/ 2209971 w 7362098"/>
                              <a:gd name="connsiteY2480" fmla="*/ 3686093 h 4900456"/>
                              <a:gd name="connsiteX2481" fmla="*/ 2208373 w 7362098"/>
                              <a:gd name="connsiteY2481" fmla="*/ 3680903 h 4900456"/>
                              <a:gd name="connsiteX2482" fmla="*/ 2213563 w 7362098"/>
                              <a:gd name="connsiteY2482" fmla="*/ 3679306 h 4900456"/>
                              <a:gd name="connsiteX2483" fmla="*/ 2215958 w 7362098"/>
                              <a:gd name="connsiteY2483" fmla="*/ 3680903 h 4900456"/>
                              <a:gd name="connsiteX2484" fmla="*/ 2222346 w 7362098"/>
                              <a:gd name="connsiteY2484" fmla="*/ 3680903 h 4900456"/>
                              <a:gd name="connsiteX2485" fmla="*/ 2222747 w 7362098"/>
                              <a:gd name="connsiteY2485" fmla="*/ 3680903 h 4900456"/>
                              <a:gd name="connsiteX2486" fmla="*/ 2227337 w 7362098"/>
                              <a:gd name="connsiteY2486" fmla="*/ 3679007 h 4900456"/>
                              <a:gd name="connsiteX2487" fmla="*/ 6778765 w 7362098"/>
                              <a:gd name="connsiteY2487" fmla="*/ 3676512 h 4900456"/>
                              <a:gd name="connsiteX2488" fmla="*/ 6781560 w 7362098"/>
                              <a:gd name="connsiteY2488" fmla="*/ 3678109 h 4900456"/>
                              <a:gd name="connsiteX2489" fmla="*/ 6799124 w 7362098"/>
                              <a:gd name="connsiteY2489" fmla="*/ 3688887 h 4900456"/>
                              <a:gd name="connsiteX2490" fmla="*/ 6802318 w 7362098"/>
                              <a:gd name="connsiteY2490" fmla="*/ 3690484 h 4900456"/>
                              <a:gd name="connsiteX2491" fmla="*/ 6801120 w 7362098"/>
                              <a:gd name="connsiteY2491" fmla="*/ 3693278 h 4900456"/>
                              <a:gd name="connsiteX2492" fmla="*/ 6800721 w 7362098"/>
                              <a:gd name="connsiteY2492" fmla="*/ 3693278 h 4900456"/>
                              <a:gd name="connsiteX2493" fmla="*/ 6787947 w 7362098"/>
                              <a:gd name="connsiteY2493" fmla="*/ 3692080 h 4900456"/>
                              <a:gd name="connsiteX2494" fmla="*/ 6759205 w 7362098"/>
                              <a:gd name="connsiteY2494" fmla="*/ 3724416 h 4900456"/>
                              <a:gd name="connsiteX2495" fmla="*/ 6716090 w 7362098"/>
                              <a:gd name="connsiteY2495" fmla="*/ 3727610 h 4900456"/>
                              <a:gd name="connsiteX2496" fmla="*/ 6709304 w 7362098"/>
                              <a:gd name="connsiteY2496" fmla="*/ 3738788 h 4900456"/>
                              <a:gd name="connsiteX2497" fmla="*/ 6708905 w 7362098"/>
                              <a:gd name="connsiteY2497" fmla="*/ 3739187 h 4900456"/>
                              <a:gd name="connsiteX2498" fmla="*/ 6706110 w 7362098"/>
                              <a:gd name="connsiteY2498" fmla="*/ 3738388 h 4900456"/>
                              <a:gd name="connsiteX2499" fmla="*/ 6706510 w 7362098"/>
                              <a:gd name="connsiteY2499" fmla="*/ 3735195 h 4900456"/>
                              <a:gd name="connsiteX2500" fmla="*/ 6708506 w 7362098"/>
                              <a:gd name="connsiteY2500" fmla="*/ 3714435 h 4900456"/>
                              <a:gd name="connsiteX2501" fmla="*/ 6708905 w 7362098"/>
                              <a:gd name="connsiteY2501" fmla="*/ 3711242 h 4900456"/>
                              <a:gd name="connsiteX2502" fmla="*/ 6712098 w 7362098"/>
                              <a:gd name="connsiteY2502" fmla="*/ 3711641 h 4900456"/>
                              <a:gd name="connsiteX2503" fmla="*/ 6716490 w 7362098"/>
                              <a:gd name="connsiteY2503" fmla="*/ 3723219 h 4900456"/>
                              <a:gd name="connsiteX2504" fmla="*/ 6716889 w 7362098"/>
                              <a:gd name="connsiteY2504" fmla="*/ 3723219 h 4900456"/>
                              <a:gd name="connsiteX2505" fmla="*/ 6757209 w 7362098"/>
                              <a:gd name="connsiteY2505" fmla="*/ 3720423 h 4900456"/>
                              <a:gd name="connsiteX2506" fmla="*/ 6783556 w 7362098"/>
                              <a:gd name="connsiteY2506" fmla="*/ 3690084 h 4900456"/>
                              <a:gd name="connsiteX2507" fmla="*/ 6783556 w 7362098"/>
                              <a:gd name="connsiteY2507" fmla="*/ 3689685 h 4900456"/>
                              <a:gd name="connsiteX2508" fmla="*/ 6777169 w 7362098"/>
                              <a:gd name="connsiteY2508" fmla="*/ 3679306 h 4900456"/>
                              <a:gd name="connsiteX2509" fmla="*/ 6778765 w 7362098"/>
                              <a:gd name="connsiteY2509" fmla="*/ 3676512 h 4900456"/>
                              <a:gd name="connsiteX2510" fmla="*/ 3593999 w 7362098"/>
                              <a:gd name="connsiteY2510" fmla="*/ 3673318 h 4900456"/>
                              <a:gd name="connsiteX2511" fmla="*/ 3608366 w 7362098"/>
                              <a:gd name="connsiteY2511" fmla="*/ 3684097 h 4900456"/>
                              <a:gd name="connsiteX2512" fmla="*/ 3608762 w 7362098"/>
                              <a:gd name="connsiteY2512" fmla="*/ 3686892 h 4900456"/>
                              <a:gd name="connsiteX2513" fmla="*/ 3607169 w 7362098"/>
                              <a:gd name="connsiteY2513" fmla="*/ 3687690 h 4900456"/>
                              <a:gd name="connsiteX2514" fmla="*/ 3605576 w 7362098"/>
                              <a:gd name="connsiteY2514" fmla="*/ 3687291 h 4900456"/>
                              <a:gd name="connsiteX2515" fmla="*/ 3591604 w 7362098"/>
                              <a:gd name="connsiteY2515" fmla="*/ 3676512 h 4900456"/>
                              <a:gd name="connsiteX2516" fmla="*/ 3591204 w 7362098"/>
                              <a:gd name="connsiteY2516" fmla="*/ 3673717 h 4900456"/>
                              <a:gd name="connsiteX2517" fmla="*/ 3593999 w 7362098"/>
                              <a:gd name="connsiteY2517" fmla="*/ 3673318 h 4900456"/>
                              <a:gd name="connsiteX2518" fmla="*/ 3540105 w 7362098"/>
                              <a:gd name="connsiteY2518" fmla="*/ 3669725 h 4900456"/>
                              <a:gd name="connsiteX2519" fmla="*/ 3542898 w 7362098"/>
                              <a:gd name="connsiteY2519" fmla="*/ 3670524 h 4900456"/>
                              <a:gd name="connsiteX2520" fmla="*/ 3542090 w 7362098"/>
                              <a:gd name="connsiteY2520" fmla="*/ 3673318 h 4900456"/>
                              <a:gd name="connsiteX2521" fmla="*/ 3526924 w 7362098"/>
                              <a:gd name="connsiteY2521" fmla="*/ 3682102 h 4900456"/>
                              <a:gd name="connsiteX2522" fmla="*/ 3526127 w 7362098"/>
                              <a:gd name="connsiteY2522" fmla="*/ 3682501 h 4900456"/>
                              <a:gd name="connsiteX2523" fmla="*/ 3524122 w 7362098"/>
                              <a:gd name="connsiteY2523" fmla="*/ 3681303 h 4900456"/>
                              <a:gd name="connsiteX2524" fmla="*/ 3524930 w 7362098"/>
                              <a:gd name="connsiteY2524" fmla="*/ 3678509 h 4900456"/>
                              <a:gd name="connsiteX2525" fmla="*/ 3598790 w 7362098"/>
                              <a:gd name="connsiteY2525" fmla="*/ 3662540 h 4900456"/>
                              <a:gd name="connsiteX2526" fmla="*/ 3615550 w 7362098"/>
                              <a:gd name="connsiteY2526" fmla="*/ 3667331 h 4900456"/>
                              <a:gd name="connsiteX2527" fmla="*/ 3616748 w 7362098"/>
                              <a:gd name="connsiteY2527" fmla="*/ 3670125 h 4900456"/>
                              <a:gd name="connsiteX2528" fmla="*/ 3615155 w 7362098"/>
                              <a:gd name="connsiteY2528" fmla="*/ 3671722 h 4900456"/>
                              <a:gd name="connsiteX2529" fmla="*/ 3614352 w 7362098"/>
                              <a:gd name="connsiteY2529" fmla="*/ 3671722 h 4900456"/>
                              <a:gd name="connsiteX2530" fmla="*/ 3597592 w 7362098"/>
                              <a:gd name="connsiteY2530" fmla="*/ 3666931 h 4900456"/>
                              <a:gd name="connsiteX2531" fmla="*/ 3595995 w 7362098"/>
                              <a:gd name="connsiteY2531" fmla="*/ 3664137 h 4900456"/>
                              <a:gd name="connsiteX2532" fmla="*/ 3598790 w 7362098"/>
                              <a:gd name="connsiteY2532" fmla="*/ 3662540 h 4900456"/>
                              <a:gd name="connsiteX2533" fmla="*/ 3536903 w 7362098"/>
                              <a:gd name="connsiteY2533" fmla="*/ 3657749 h 4900456"/>
                              <a:gd name="connsiteX2534" fmla="*/ 3539300 w 7362098"/>
                              <a:gd name="connsiteY2534" fmla="*/ 3659745 h 4900456"/>
                              <a:gd name="connsiteX2535" fmla="*/ 3537299 w 7362098"/>
                              <a:gd name="connsiteY2535" fmla="*/ 3662140 h 4900456"/>
                              <a:gd name="connsiteX2536" fmla="*/ 3519743 w 7362098"/>
                              <a:gd name="connsiteY2536" fmla="*/ 3664536 h 4900456"/>
                              <a:gd name="connsiteX2537" fmla="*/ 3517339 w 7362098"/>
                              <a:gd name="connsiteY2537" fmla="*/ 3662540 h 4900456"/>
                              <a:gd name="connsiteX2538" fmla="*/ 3519345 w 7362098"/>
                              <a:gd name="connsiteY2538" fmla="*/ 3660144 h 4900456"/>
                              <a:gd name="connsiteX2539" fmla="*/ 3616353 w 7362098"/>
                              <a:gd name="connsiteY2539" fmla="*/ 3647769 h 4900456"/>
                              <a:gd name="connsiteX2540" fmla="*/ 3618746 w 7362098"/>
                              <a:gd name="connsiteY2540" fmla="*/ 3649765 h 4900456"/>
                              <a:gd name="connsiteX2541" fmla="*/ 3616748 w 7362098"/>
                              <a:gd name="connsiteY2541" fmla="*/ 3652161 h 4900456"/>
                              <a:gd name="connsiteX2542" fmla="*/ 3599190 w 7362098"/>
                              <a:gd name="connsiteY2542" fmla="*/ 3654557 h 4900456"/>
                              <a:gd name="connsiteX2543" fmla="*/ 3596795 w 7362098"/>
                              <a:gd name="connsiteY2543" fmla="*/ 3652561 h 4900456"/>
                              <a:gd name="connsiteX2544" fmla="*/ 3598791 w 7362098"/>
                              <a:gd name="connsiteY2544" fmla="*/ 3650165 h 4900456"/>
                              <a:gd name="connsiteX2545" fmla="*/ 2244503 w 7362098"/>
                              <a:gd name="connsiteY2545" fmla="*/ 3646672 h 4900456"/>
                              <a:gd name="connsiteX2546" fmla="*/ 2253885 w 7362098"/>
                              <a:gd name="connsiteY2546" fmla="*/ 3647770 h 4900456"/>
                              <a:gd name="connsiteX2547" fmla="*/ 2261068 w 7362098"/>
                              <a:gd name="connsiteY2547" fmla="*/ 3659745 h 4900456"/>
                              <a:gd name="connsiteX2548" fmla="*/ 2264658 w 7362098"/>
                              <a:gd name="connsiteY2548" fmla="*/ 3664536 h 4900456"/>
                              <a:gd name="connsiteX2549" fmla="*/ 2270647 w 7362098"/>
                              <a:gd name="connsiteY2549" fmla="*/ 3664536 h 4900456"/>
                              <a:gd name="connsiteX2550" fmla="*/ 2271044 w 7362098"/>
                              <a:gd name="connsiteY2550" fmla="*/ 3664536 h 4900456"/>
                              <a:gd name="connsiteX2551" fmla="*/ 2271444 w 7362098"/>
                              <a:gd name="connsiteY2551" fmla="*/ 3664137 h 4900456"/>
                              <a:gd name="connsiteX2552" fmla="*/ 2284621 w 7362098"/>
                              <a:gd name="connsiteY2552" fmla="*/ 3663737 h 4900456"/>
                              <a:gd name="connsiteX2553" fmla="*/ 2291809 w 7362098"/>
                              <a:gd name="connsiteY2553" fmla="*/ 3675314 h 4900456"/>
                              <a:gd name="connsiteX2554" fmla="*/ 2291809 w 7362098"/>
                              <a:gd name="connsiteY2554" fmla="*/ 3675713 h 4900456"/>
                              <a:gd name="connsiteX2555" fmla="*/ 2295400 w 7362098"/>
                              <a:gd name="connsiteY2555" fmla="*/ 3680504 h 4900456"/>
                              <a:gd name="connsiteX2556" fmla="*/ 2301786 w 7362098"/>
                              <a:gd name="connsiteY2556" fmla="*/ 3680504 h 4900456"/>
                              <a:gd name="connsiteX2557" fmla="*/ 2302185 w 7362098"/>
                              <a:gd name="connsiteY2557" fmla="*/ 3680504 h 4900456"/>
                              <a:gd name="connsiteX2558" fmla="*/ 2316146 w 7362098"/>
                              <a:gd name="connsiteY2558" fmla="*/ 3679705 h 4900456"/>
                              <a:gd name="connsiteX2559" fmla="*/ 2323327 w 7362098"/>
                              <a:gd name="connsiteY2559" fmla="*/ 3691682 h 4900456"/>
                              <a:gd name="connsiteX2560" fmla="*/ 2326926 w 7362098"/>
                              <a:gd name="connsiteY2560" fmla="*/ 3696473 h 4900456"/>
                              <a:gd name="connsiteX2561" fmla="*/ 2330121 w 7362098"/>
                              <a:gd name="connsiteY2561" fmla="*/ 3697271 h 4900456"/>
                              <a:gd name="connsiteX2562" fmla="*/ 2334521 w 7362098"/>
                              <a:gd name="connsiteY2562" fmla="*/ 3697670 h 4900456"/>
                              <a:gd name="connsiteX2563" fmla="*/ 2338117 w 7362098"/>
                              <a:gd name="connsiteY2563" fmla="*/ 3701662 h 4900456"/>
                              <a:gd name="connsiteX2564" fmla="*/ 2332519 w 7362098"/>
                              <a:gd name="connsiteY2564" fmla="*/ 3705654 h 4900456"/>
                              <a:gd name="connsiteX2565" fmla="*/ 2326525 w 7362098"/>
                              <a:gd name="connsiteY2565" fmla="*/ 3705255 h 4900456"/>
                              <a:gd name="connsiteX2566" fmla="*/ 2321729 w 7362098"/>
                              <a:gd name="connsiteY2566" fmla="*/ 3703658 h 4900456"/>
                              <a:gd name="connsiteX2567" fmla="*/ 2314554 w 7362098"/>
                              <a:gd name="connsiteY2567" fmla="*/ 3691682 h 4900456"/>
                              <a:gd name="connsiteX2568" fmla="*/ 2311361 w 7362098"/>
                              <a:gd name="connsiteY2568" fmla="*/ 3686891 h 4900456"/>
                              <a:gd name="connsiteX2569" fmla="*/ 2304579 w 7362098"/>
                              <a:gd name="connsiteY2569" fmla="*/ 3687290 h 4900456"/>
                              <a:gd name="connsiteX2570" fmla="*/ 2291006 w 7362098"/>
                              <a:gd name="connsiteY2570" fmla="*/ 3687689 h 4900456"/>
                              <a:gd name="connsiteX2571" fmla="*/ 2283820 w 7362098"/>
                              <a:gd name="connsiteY2571" fmla="*/ 3676113 h 4900456"/>
                              <a:gd name="connsiteX2572" fmla="*/ 2280225 w 7362098"/>
                              <a:gd name="connsiteY2572" fmla="*/ 3670923 h 4900456"/>
                              <a:gd name="connsiteX2573" fmla="*/ 2274238 w 7362098"/>
                              <a:gd name="connsiteY2573" fmla="*/ 3670923 h 4900456"/>
                              <a:gd name="connsiteX2574" fmla="*/ 2273839 w 7362098"/>
                              <a:gd name="connsiteY2574" fmla="*/ 3670923 h 4900456"/>
                              <a:gd name="connsiteX2575" fmla="*/ 2260271 w 7362098"/>
                              <a:gd name="connsiteY2575" fmla="*/ 3671322 h 4900456"/>
                              <a:gd name="connsiteX2576" fmla="*/ 2253086 w 7362098"/>
                              <a:gd name="connsiteY2576" fmla="*/ 3659346 h 4900456"/>
                              <a:gd name="connsiteX2577" fmla="*/ 2249894 w 7362098"/>
                              <a:gd name="connsiteY2577" fmla="*/ 3654556 h 4900456"/>
                              <a:gd name="connsiteX2578" fmla="*/ 2243105 w 7362098"/>
                              <a:gd name="connsiteY2578" fmla="*/ 3654955 h 4900456"/>
                              <a:gd name="connsiteX2579" fmla="*/ 2229534 w 7362098"/>
                              <a:gd name="connsiteY2579" fmla="*/ 3655354 h 4900456"/>
                              <a:gd name="connsiteX2580" fmla="*/ 2227137 w 7362098"/>
                              <a:gd name="connsiteY2580" fmla="*/ 3653758 h 4900456"/>
                              <a:gd name="connsiteX2581" fmla="*/ 2225541 w 7362098"/>
                              <a:gd name="connsiteY2581" fmla="*/ 3648568 h 4900456"/>
                              <a:gd name="connsiteX2582" fmla="*/ 2230730 w 7362098"/>
                              <a:gd name="connsiteY2582" fmla="*/ 3646971 h 4900456"/>
                              <a:gd name="connsiteX2583" fmla="*/ 2233125 w 7362098"/>
                              <a:gd name="connsiteY2583" fmla="*/ 3648568 h 4900456"/>
                              <a:gd name="connsiteX2584" fmla="*/ 2239514 w 7362098"/>
                              <a:gd name="connsiteY2584" fmla="*/ 3648568 h 4900456"/>
                              <a:gd name="connsiteX2585" fmla="*/ 2239913 w 7362098"/>
                              <a:gd name="connsiteY2585" fmla="*/ 3648568 h 4900456"/>
                              <a:gd name="connsiteX2586" fmla="*/ 2244503 w 7362098"/>
                              <a:gd name="connsiteY2586" fmla="*/ 3646672 h 4900456"/>
                              <a:gd name="connsiteX2587" fmla="*/ 3521338 w 7362098"/>
                              <a:gd name="connsiteY2587" fmla="*/ 3640584 h 4900456"/>
                              <a:gd name="connsiteX2588" fmla="*/ 3538106 w 7362098"/>
                              <a:gd name="connsiteY2588" fmla="*/ 3645375 h 4900456"/>
                              <a:gd name="connsiteX2589" fmla="*/ 3539703 w 7362098"/>
                              <a:gd name="connsiteY2589" fmla="*/ 3648169 h 4900456"/>
                              <a:gd name="connsiteX2590" fmla="*/ 3538106 w 7362098"/>
                              <a:gd name="connsiteY2590" fmla="*/ 3649766 h 4900456"/>
                              <a:gd name="connsiteX2591" fmla="*/ 3537299 w 7362098"/>
                              <a:gd name="connsiteY2591" fmla="*/ 3649766 h 4900456"/>
                              <a:gd name="connsiteX2592" fmla="*/ 3520536 w 7362098"/>
                              <a:gd name="connsiteY2592" fmla="*/ 3644975 h 4900456"/>
                              <a:gd name="connsiteX2593" fmla="*/ 3518538 w 7362098"/>
                              <a:gd name="connsiteY2593" fmla="*/ 3642181 h 4900456"/>
                              <a:gd name="connsiteX2594" fmla="*/ 3521338 w 7362098"/>
                              <a:gd name="connsiteY2594" fmla="*/ 3640584 h 4900456"/>
                              <a:gd name="connsiteX2595" fmla="*/ 3609559 w 7362098"/>
                              <a:gd name="connsiteY2595" fmla="*/ 3630205 h 4900456"/>
                              <a:gd name="connsiteX2596" fmla="*/ 3612359 w 7362098"/>
                              <a:gd name="connsiteY2596" fmla="*/ 3631003 h 4900456"/>
                              <a:gd name="connsiteX2597" fmla="*/ 3611562 w 7362098"/>
                              <a:gd name="connsiteY2597" fmla="*/ 3633797 h 4900456"/>
                              <a:gd name="connsiteX2598" fmla="*/ 3596394 w 7362098"/>
                              <a:gd name="connsiteY2598" fmla="*/ 3642581 h 4900456"/>
                              <a:gd name="connsiteX2599" fmla="*/ 3595594 w 7362098"/>
                              <a:gd name="connsiteY2599" fmla="*/ 3642980 h 4900456"/>
                              <a:gd name="connsiteX2600" fmla="*/ 3593601 w 7362098"/>
                              <a:gd name="connsiteY2600" fmla="*/ 3641782 h 4900456"/>
                              <a:gd name="connsiteX2601" fmla="*/ 3594397 w 7362098"/>
                              <a:gd name="connsiteY2601" fmla="*/ 3638988 h 4900456"/>
                              <a:gd name="connsiteX2602" fmla="*/ 3530921 w 7362098"/>
                              <a:gd name="connsiteY2602" fmla="*/ 3625015 h 4900456"/>
                              <a:gd name="connsiteX2603" fmla="*/ 3544894 w 7362098"/>
                              <a:gd name="connsiteY2603" fmla="*/ 3635794 h 4900456"/>
                              <a:gd name="connsiteX2604" fmla="*/ 3545295 w 7362098"/>
                              <a:gd name="connsiteY2604" fmla="*/ 3638589 h 4900456"/>
                              <a:gd name="connsiteX2605" fmla="*/ 3543691 w 7362098"/>
                              <a:gd name="connsiteY2605" fmla="*/ 3639387 h 4900456"/>
                              <a:gd name="connsiteX2606" fmla="*/ 3542090 w 7362098"/>
                              <a:gd name="connsiteY2606" fmla="*/ 3638988 h 4900456"/>
                              <a:gd name="connsiteX2607" fmla="*/ 3528520 w 7362098"/>
                              <a:gd name="connsiteY2607" fmla="*/ 3628209 h 4900456"/>
                              <a:gd name="connsiteX2608" fmla="*/ 3528124 w 7362098"/>
                              <a:gd name="connsiteY2608" fmla="*/ 3625414 h 4900456"/>
                              <a:gd name="connsiteX2609" fmla="*/ 3530921 w 7362098"/>
                              <a:gd name="connsiteY2609" fmla="*/ 3625015 h 4900456"/>
                              <a:gd name="connsiteX2610" fmla="*/ 3599590 w 7362098"/>
                              <a:gd name="connsiteY2610" fmla="*/ 3615833 h 4900456"/>
                              <a:gd name="connsiteX2611" fmla="*/ 3599989 w 7362098"/>
                              <a:gd name="connsiteY2611" fmla="*/ 3618627 h 4900456"/>
                              <a:gd name="connsiteX2612" fmla="*/ 3589208 w 7362098"/>
                              <a:gd name="connsiteY2612" fmla="*/ 3632600 h 4900456"/>
                              <a:gd name="connsiteX2613" fmla="*/ 3587614 w 7362098"/>
                              <a:gd name="connsiteY2613" fmla="*/ 3633399 h 4900456"/>
                              <a:gd name="connsiteX2614" fmla="*/ 3586015 w 7362098"/>
                              <a:gd name="connsiteY2614" fmla="*/ 3632999 h 4900456"/>
                              <a:gd name="connsiteX2615" fmla="*/ 3586015 w 7362098"/>
                              <a:gd name="connsiteY2615" fmla="*/ 3630205 h 4900456"/>
                              <a:gd name="connsiteX2616" fmla="*/ 3596795 w 7362098"/>
                              <a:gd name="connsiteY2616" fmla="*/ 3616232 h 4900456"/>
                              <a:gd name="connsiteX2617" fmla="*/ 3599590 w 7362098"/>
                              <a:gd name="connsiteY2617" fmla="*/ 3615833 h 4900456"/>
                              <a:gd name="connsiteX2618" fmla="*/ 3542898 w 7362098"/>
                              <a:gd name="connsiteY2618" fmla="*/ 3612241 h 4900456"/>
                              <a:gd name="connsiteX2619" fmla="*/ 3545686 w 7362098"/>
                              <a:gd name="connsiteY2619" fmla="*/ 3613039 h 4900456"/>
                              <a:gd name="connsiteX2620" fmla="*/ 3554472 w 7362098"/>
                              <a:gd name="connsiteY2620" fmla="*/ 3628210 h 4900456"/>
                              <a:gd name="connsiteX2621" fmla="*/ 3553672 w 7362098"/>
                              <a:gd name="connsiteY2621" fmla="*/ 3631004 h 4900456"/>
                              <a:gd name="connsiteX2622" fmla="*/ 3552880 w 7362098"/>
                              <a:gd name="connsiteY2622" fmla="*/ 3631403 h 4900456"/>
                              <a:gd name="connsiteX2623" fmla="*/ 3550877 w 7362098"/>
                              <a:gd name="connsiteY2623" fmla="*/ 3630206 h 4900456"/>
                              <a:gd name="connsiteX2624" fmla="*/ 3542090 w 7362098"/>
                              <a:gd name="connsiteY2624" fmla="*/ 3615035 h 4900456"/>
                              <a:gd name="connsiteX2625" fmla="*/ 3542898 w 7362098"/>
                              <a:gd name="connsiteY2625" fmla="*/ 3612241 h 4900456"/>
                              <a:gd name="connsiteX2626" fmla="*/ 3581628 w 7362098"/>
                              <a:gd name="connsiteY2626" fmla="*/ 3607051 h 4900456"/>
                              <a:gd name="connsiteX2627" fmla="*/ 3583223 w 7362098"/>
                              <a:gd name="connsiteY2627" fmla="*/ 3609845 h 4900456"/>
                              <a:gd name="connsiteX2628" fmla="*/ 3578434 w 7362098"/>
                              <a:gd name="connsiteY2628" fmla="*/ 3626612 h 4900456"/>
                              <a:gd name="connsiteX2629" fmla="*/ 3576834 w 7362098"/>
                              <a:gd name="connsiteY2629" fmla="*/ 3628209 h 4900456"/>
                              <a:gd name="connsiteX2630" fmla="*/ 3576036 w 7362098"/>
                              <a:gd name="connsiteY2630" fmla="*/ 3628209 h 4900456"/>
                              <a:gd name="connsiteX2631" fmla="*/ 3574040 w 7362098"/>
                              <a:gd name="connsiteY2631" fmla="*/ 3625415 h 4900456"/>
                              <a:gd name="connsiteX2632" fmla="*/ 3578834 w 7362098"/>
                              <a:gd name="connsiteY2632" fmla="*/ 3608647 h 4900456"/>
                              <a:gd name="connsiteX2633" fmla="*/ 3581628 w 7362098"/>
                              <a:gd name="connsiteY2633" fmla="*/ 3607051 h 4900456"/>
                              <a:gd name="connsiteX2634" fmla="*/ 3561667 w 7362098"/>
                              <a:gd name="connsiteY2634" fmla="*/ 3605454 h 4900456"/>
                              <a:gd name="connsiteX2635" fmla="*/ 3564057 w 7362098"/>
                              <a:gd name="connsiteY2635" fmla="*/ 3607450 h 4900456"/>
                              <a:gd name="connsiteX2636" fmla="*/ 3566450 w 7362098"/>
                              <a:gd name="connsiteY2636" fmla="*/ 3625015 h 4900456"/>
                              <a:gd name="connsiteX2637" fmla="*/ 3564451 w 7362098"/>
                              <a:gd name="connsiteY2637" fmla="*/ 3627411 h 4900456"/>
                              <a:gd name="connsiteX2638" fmla="*/ 3562061 w 7362098"/>
                              <a:gd name="connsiteY2638" fmla="*/ 3625415 h 4900456"/>
                              <a:gd name="connsiteX2639" fmla="*/ 3559669 w 7362098"/>
                              <a:gd name="connsiteY2639" fmla="*/ 3607849 h 4900456"/>
                              <a:gd name="connsiteX2640" fmla="*/ 3561667 w 7362098"/>
                              <a:gd name="connsiteY2640" fmla="*/ 3605454 h 4900456"/>
                              <a:gd name="connsiteX2641" fmla="*/ 2606038 w 7362098"/>
                              <a:gd name="connsiteY2641" fmla="*/ 3580454 h 4900456"/>
                              <a:gd name="connsiteX2642" fmla="*/ 2625150 w 7362098"/>
                              <a:gd name="connsiteY2642" fmla="*/ 3594675 h 4900456"/>
                              <a:gd name="connsiteX2643" fmla="*/ 2619559 w 7362098"/>
                              <a:gd name="connsiteY2643" fmla="*/ 3598268 h 4900456"/>
                              <a:gd name="connsiteX2644" fmla="*/ 2585229 w 7362098"/>
                              <a:gd name="connsiteY2644" fmla="*/ 3590284 h 4900456"/>
                              <a:gd name="connsiteX2645" fmla="*/ 2578043 w 7362098"/>
                              <a:gd name="connsiteY2645" fmla="*/ 3624217 h 4900456"/>
                              <a:gd name="connsiteX2646" fmla="*/ 2572454 w 7362098"/>
                              <a:gd name="connsiteY2646" fmla="*/ 3627810 h 4900456"/>
                              <a:gd name="connsiteX2647" fmla="*/ 2571655 w 7362098"/>
                              <a:gd name="connsiteY2647" fmla="*/ 3626612 h 4900456"/>
                              <a:gd name="connsiteX2648" fmla="*/ 2582433 w 7362098"/>
                              <a:gd name="connsiteY2648" fmla="*/ 3583897 h 4900456"/>
                              <a:gd name="connsiteX2649" fmla="*/ 2606038 w 7362098"/>
                              <a:gd name="connsiteY2649" fmla="*/ 3580454 h 4900456"/>
                              <a:gd name="connsiteX2650" fmla="*/ 646305 w 7362098"/>
                              <a:gd name="connsiteY2650" fmla="*/ 3564736 h 4900456"/>
                              <a:gd name="connsiteX2651" fmla="*/ 648700 w 7362098"/>
                              <a:gd name="connsiteY2651" fmla="*/ 3566731 h 4900456"/>
                              <a:gd name="connsiteX2652" fmla="*/ 651096 w 7362098"/>
                              <a:gd name="connsiteY2652" fmla="*/ 3584297 h 4900456"/>
                              <a:gd name="connsiteX2653" fmla="*/ 649099 w 7362098"/>
                              <a:gd name="connsiteY2653" fmla="*/ 3586692 h 4900456"/>
                              <a:gd name="connsiteX2654" fmla="*/ 646704 w 7362098"/>
                              <a:gd name="connsiteY2654" fmla="*/ 3584696 h 4900456"/>
                              <a:gd name="connsiteX2655" fmla="*/ 644309 w 7362098"/>
                              <a:gd name="connsiteY2655" fmla="*/ 3567131 h 4900456"/>
                              <a:gd name="connsiteX2656" fmla="*/ 646305 w 7362098"/>
                              <a:gd name="connsiteY2656" fmla="*/ 3564736 h 4900456"/>
                              <a:gd name="connsiteX2657" fmla="*/ 634728 w 7362098"/>
                              <a:gd name="connsiteY2657" fmla="*/ 3563539 h 4900456"/>
                              <a:gd name="connsiteX2658" fmla="*/ 635926 w 7362098"/>
                              <a:gd name="connsiteY2658" fmla="*/ 3566333 h 4900456"/>
                              <a:gd name="connsiteX2659" fmla="*/ 631135 w 7362098"/>
                              <a:gd name="connsiteY2659" fmla="*/ 3583100 h 4900456"/>
                              <a:gd name="connsiteX2660" fmla="*/ 629538 w 7362098"/>
                              <a:gd name="connsiteY2660" fmla="*/ 3584697 h 4900456"/>
                              <a:gd name="connsiteX2661" fmla="*/ 628739 w 7362098"/>
                              <a:gd name="connsiteY2661" fmla="*/ 3584697 h 4900456"/>
                              <a:gd name="connsiteX2662" fmla="*/ 627143 w 7362098"/>
                              <a:gd name="connsiteY2662" fmla="*/ 3581903 h 4900456"/>
                              <a:gd name="connsiteX2663" fmla="*/ 631933 w 7362098"/>
                              <a:gd name="connsiteY2663" fmla="*/ 3565135 h 4900456"/>
                              <a:gd name="connsiteX2664" fmla="*/ 634728 w 7362098"/>
                              <a:gd name="connsiteY2664" fmla="*/ 3563539 h 4900456"/>
                              <a:gd name="connsiteX2665" fmla="*/ 657082 w 7362098"/>
                              <a:gd name="connsiteY2665" fmla="*/ 3561142 h 4900456"/>
                              <a:gd name="connsiteX2666" fmla="*/ 659876 w 7362098"/>
                              <a:gd name="connsiteY2666" fmla="*/ 3561941 h 4900456"/>
                              <a:gd name="connsiteX2667" fmla="*/ 668660 w 7362098"/>
                              <a:gd name="connsiteY2667" fmla="*/ 3577111 h 4900456"/>
                              <a:gd name="connsiteX2668" fmla="*/ 667861 w 7362098"/>
                              <a:gd name="connsiteY2668" fmla="*/ 3579906 h 4900456"/>
                              <a:gd name="connsiteX2669" fmla="*/ 667063 w 7362098"/>
                              <a:gd name="connsiteY2669" fmla="*/ 3580305 h 4900456"/>
                              <a:gd name="connsiteX2670" fmla="*/ 665067 w 7362098"/>
                              <a:gd name="connsiteY2670" fmla="*/ 3579107 h 4900456"/>
                              <a:gd name="connsiteX2671" fmla="*/ 656284 w 7362098"/>
                              <a:gd name="connsiteY2671" fmla="*/ 3563937 h 4900456"/>
                              <a:gd name="connsiteX2672" fmla="*/ 657082 w 7362098"/>
                              <a:gd name="connsiteY2672" fmla="*/ 3561142 h 4900456"/>
                              <a:gd name="connsiteX2673" fmla="*/ 625147 w 7362098"/>
                              <a:gd name="connsiteY2673" fmla="*/ 3558748 h 4900456"/>
                              <a:gd name="connsiteX2674" fmla="*/ 625945 w 7362098"/>
                              <a:gd name="connsiteY2674" fmla="*/ 3561542 h 4900456"/>
                              <a:gd name="connsiteX2675" fmla="*/ 615167 w 7362098"/>
                              <a:gd name="connsiteY2675" fmla="*/ 3575515 h 4900456"/>
                              <a:gd name="connsiteX2676" fmla="*/ 613570 w 7362098"/>
                              <a:gd name="connsiteY2676" fmla="*/ 3576314 h 4900456"/>
                              <a:gd name="connsiteX2677" fmla="*/ 611973 w 7362098"/>
                              <a:gd name="connsiteY2677" fmla="*/ 3575914 h 4900456"/>
                              <a:gd name="connsiteX2678" fmla="*/ 611574 w 7362098"/>
                              <a:gd name="connsiteY2678" fmla="*/ 3573120 h 4900456"/>
                              <a:gd name="connsiteX2679" fmla="*/ 622352 w 7362098"/>
                              <a:gd name="connsiteY2679" fmla="*/ 3559147 h 4900456"/>
                              <a:gd name="connsiteX2680" fmla="*/ 625147 w 7362098"/>
                              <a:gd name="connsiteY2680" fmla="*/ 3558748 h 4900456"/>
                              <a:gd name="connsiteX2681" fmla="*/ 668658 w 7362098"/>
                              <a:gd name="connsiteY2681" fmla="*/ 3553159 h 4900456"/>
                              <a:gd name="connsiteX2682" fmla="*/ 683031 w 7362098"/>
                              <a:gd name="connsiteY2682" fmla="*/ 3563938 h 4900456"/>
                              <a:gd name="connsiteX2683" fmla="*/ 683430 w 7362098"/>
                              <a:gd name="connsiteY2683" fmla="*/ 3566733 h 4900456"/>
                              <a:gd name="connsiteX2684" fmla="*/ 681833 w 7362098"/>
                              <a:gd name="connsiteY2684" fmla="*/ 3567531 h 4900456"/>
                              <a:gd name="connsiteX2685" fmla="*/ 680236 w 7362098"/>
                              <a:gd name="connsiteY2685" fmla="*/ 3567132 h 4900456"/>
                              <a:gd name="connsiteX2686" fmla="*/ 666263 w 7362098"/>
                              <a:gd name="connsiteY2686" fmla="*/ 3556353 h 4900456"/>
                              <a:gd name="connsiteX2687" fmla="*/ 665864 w 7362098"/>
                              <a:gd name="connsiteY2687" fmla="*/ 3553558 h 4900456"/>
                              <a:gd name="connsiteX2688" fmla="*/ 668658 w 7362098"/>
                              <a:gd name="connsiteY2688" fmla="*/ 3553159 h 4900456"/>
                              <a:gd name="connsiteX2689" fmla="*/ 4776383 w 7362098"/>
                              <a:gd name="connsiteY2689" fmla="*/ 3552760 h 4900456"/>
                              <a:gd name="connsiteX2690" fmla="*/ 4781173 w 7362098"/>
                              <a:gd name="connsiteY2690" fmla="*/ 3556353 h 4900456"/>
                              <a:gd name="connsiteX2691" fmla="*/ 4784766 w 7362098"/>
                              <a:gd name="connsiteY2691" fmla="*/ 3580704 h 4900456"/>
                              <a:gd name="connsiteX2692" fmla="*/ 4809118 w 7362098"/>
                              <a:gd name="connsiteY2692" fmla="*/ 3577111 h 4900456"/>
                              <a:gd name="connsiteX2693" fmla="*/ 4813909 w 7362098"/>
                              <a:gd name="connsiteY2693" fmla="*/ 3580704 h 4900456"/>
                              <a:gd name="connsiteX2694" fmla="*/ 4810316 w 7362098"/>
                              <a:gd name="connsiteY2694" fmla="*/ 3585494 h 4900456"/>
                              <a:gd name="connsiteX2695" fmla="*/ 4785964 w 7362098"/>
                              <a:gd name="connsiteY2695" fmla="*/ 3589087 h 4900456"/>
                              <a:gd name="connsiteX2696" fmla="*/ 4789556 w 7362098"/>
                              <a:gd name="connsiteY2696" fmla="*/ 3613439 h 4900456"/>
                              <a:gd name="connsiteX2697" fmla="*/ 4785964 w 7362098"/>
                              <a:gd name="connsiteY2697" fmla="*/ 3618229 h 4900456"/>
                              <a:gd name="connsiteX2698" fmla="*/ 4781173 w 7362098"/>
                              <a:gd name="connsiteY2698" fmla="*/ 3614637 h 4900456"/>
                              <a:gd name="connsiteX2699" fmla="*/ 4777580 w 7362098"/>
                              <a:gd name="connsiteY2699" fmla="*/ 3590285 h 4900456"/>
                              <a:gd name="connsiteX2700" fmla="*/ 4753229 w 7362098"/>
                              <a:gd name="connsiteY2700" fmla="*/ 3593877 h 4900456"/>
                              <a:gd name="connsiteX2701" fmla="*/ 4748439 w 7362098"/>
                              <a:gd name="connsiteY2701" fmla="*/ 3590285 h 4900456"/>
                              <a:gd name="connsiteX2702" fmla="*/ 4752032 w 7362098"/>
                              <a:gd name="connsiteY2702" fmla="*/ 3585494 h 4900456"/>
                              <a:gd name="connsiteX2703" fmla="*/ 4776383 w 7362098"/>
                              <a:gd name="connsiteY2703" fmla="*/ 3581901 h 4900456"/>
                              <a:gd name="connsiteX2704" fmla="*/ 4772790 w 7362098"/>
                              <a:gd name="connsiteY2704" fmla="*/ 3557550 h 4900456"/>
                              <a:gd name="connsiteX2705" fmla="*/ 4776383 w 7362098"/>
                              <a:gd name="connsiteY2705" fmla="*/ 3552760 h 4900456"/>
                              <a:gd name="connsiteX2706" fmla="*/ 7349620 w 7362098"/>
                              <a:gd name="connsiteY2706" fmla="*/ 3551563 h 4900456"/>
                              <a:gd name="connsiteX2707" fmla="*/ 7352015 w 7362098"/>
                              <a:gd name="connsiteY2707" fmla="*/ 3553559 h 4900456"/>
                              <a:gd name="connsiteX2708" fmla="*/ 7354410 w 7362098"/>
                              <a:gd name="connsiteY2708" fmla="*/ 3571124 h 4900456"/>
                              <a:gd name="connsiteX2709" fmla="*/ 7352414 w 7362098"/>
                              <a:gd name="connsiteY2709" fmla="*/ 3573520 h 4900456"/>
                              <a:gd name="connsiteX2710" fmla="*/ 7350019 w 7362098"/>
                              <a:gd name="connsiteY2710" fmla="*/ 3571524 h 4900456"/>
                              <a:gd name="connsiteX2711" fmla="*/ 7347623 w 7362098"/>
                              <a:gd name="connsiteY2711" fmla="*/ 3553958 h 4900456"/>
                              <a:gd name="connsiteX2712" fmla="*/ 7349620 w 7362098"/>
                              <a:gd name="connsiteY2712" fmla="*/ 3551563 h 4900456"/>
                              <a:gd name="connsiteX2713" fmla="*/ 7338042 w 7362098"/>
                              <a:gd name="connsiteY2713" fmla="*/ 3550365 h 4900456"/>
                              <a:gd name="connsiteX2714" fmla="*/ 7339241 w 7362098"/>
                              <a:gd name="connsiteY2714" fmla="*/ 3553159 h 4900456"/>
                              <a:gd name="connsiteX2715" fmla="*/ 7334450 w 7362098"/>
                              <a:gd name="connsiteY2715" fmla="*/ 3569926 h 4900456"/>
                              <a:gd name="connsiteX2716" fmla="*/ 7332853 w 7362098"/>
                              <a:gd name="connsiteY2716" fmla="*/ 3571523 h 4900456"/>
                              <a:gd name="connsiteX2717" fmla="*/ 7332054 w 7362098"/>
                              <a:gd name="connsiteY2717" fmla="*/ 3571523 h 4900456"/>
                              <a:gd name="connsiteX2718" fmla="*/ 7330457 w 7362098"/>
                              <a:gd name="connsiteY2718" fmla="*/ 3568729 h 4900456"/>
                              <a:gd name="connsiteX2719" fmla="*/ 7335248 w 7362098"/>
                              <a:gd name="connsiteY2719" fmla="*/ 3551961 h 4900456"/>
                              <a:gd name="connsiteX2720" fmla="*/ 7338042 w 7362098"/>
                              <a:gd name="connsiteY2720" fmla="*/ 3550365 h 4900456"/>
                              <a:gd name="connsiteX2721" fmla="*/ 614768 w 7362098"/>
                              <a:gd name="connsiteY2721" fmla="*/ 3549167 h 4900456"/>
                              <a:gd name="connsiteX2722" fmla="*/ 617563 w 7362098"/>
                              <a:gd name="connsiteY2722" fmla="*/ 3549966 h 4900456"/>
                              <a:gd name="connsiteX2723" fmla="*/ 616764 w 7362098"/>
                              <a:gd name="connsiteY2723" fmla="*/ 3552760 h 4900456"/>
                              <a:gd name="connsiteX2724" fmla="*/ 601594 w 7362098"/>
                              <a:gd name="connsiteY2724" fmla="*/ 3561544 h 4900456"/>
                              <a:gd name="connsiteX2725" fmla="*/ 600796 w 7362098"/>
                              <a:gd name="connsiteY2725" fmla="*/ 3561943 h 4900456"/>
                              <a:gd name="connsiteX2726" fmla="*/ 598800 w 7362098"/>
                              <a:gd name="connsiteY2726" fmla="*/ 3560745 h 4900456"/>
                              <a:gd name="connsiteX2727" fmla="*/ 599598 w 7362098"/>
                              <a:gd name="connsiteY2727" fmla="*/ 3557951 h 4900456"/>
                              <a:gd name="connsiteX2728" fmla="*/ 7328063 w 7362098"/>
                              <a:gd name="connsiteY2728" fmla="*/ 3545574 h 4900456"/>
                              <a:gd name="connsiteX2729" fmla="*/ 7328861 w 7362098"/>
                              <a:gd name="connsiteY2729" fmla="*/ 3548369 h 4900456"/>
                              <a:gd name="connsiteX2730" fmla="*/ 7318083 w 7362098"/>
                              <a:gd name="connsiteY2730" fmla="*/ 3562341 h 4900456"/>
                              <a:gd name="connsiteX2731" fmla="*/ 7316485 w 7362098"/>
                              <a:gd name="connsiteY2731" fmla="*/ 3563140 h 4900456"/>
                              <a:gd name="connsiteX2732" fmla="*/ 7314888 w 7362098"/>
                              <a:gd name="connsiteY2732" fmla="*/ 3562741 h 4900456"/>
                              <a:gd name="connsiteX2733" fmla="*/ 7314489 w 7362098"/>
                              <a:gd name="connsiteY2733" fmla="*/ 3559946 h 4900456"/>
                              <a:gd name="connsiteX2734" fmla="*/ 7325269 w 7362098"/>
                              <a:gd name="connsiteY2734" fmla="*/ 3545973 h 4900456"/>
                              <a:gd name="connsiteX2735" fmla="*/ 7328063 w 7362098"/>
                              <a:gd name="connsiteY2735" fmla="*/ 3545574 h 4900456"/>
                              <a:gd name="connsiteX2736" fmla="*/ 6004918 w 7362098"/>
                              <a:gd name="connsiteY2736" fmla="*/ 3545275 h 4900456"/>
                              <a:gd name="connsiteX2737" fmla="*/ 6014300 w 7362098"/>
                              <a:gd name="connsiteY2737" fmla="*/ 3546373 h 4900456"/>
                              <a:gd name="connsiteX2738" fmla="*/ 6021485 w 7362098"/>
                              <a:gd name="connsiteY2738" fmla="*/ 3558349 h 4900456"/>
                              <a:gd name="connsiteX2739" fmla="*/ 6025078 w 7362098"/>
                              <a:gd name="connsiteY2739" fmla="*/ 3563139 h 4900456"/>
                              <a:gd name="connsiteX2740" fmla="*/ 6031066 w 7362098"/>
                              <a:gd name="connsiteY2740" fmla="*/ 3563139 h 4900456"/>
                              <a:gd name="connsiteX2741" fmla="*/ 6031465 w 7362098"/>
                              <a:gd name="connsiteY2741" fmla="*/ 3563139 h 4900456"/>
                              <a:gd name="connsiteX2742" fmla="*/ 6031864 w 7362098"/>
                              <a:gd name="connsiteY2742" fmla="*/ 3562740 h 4900456"/>
                              <a:gd name="connsiteX2743" fmla="*/ 6045038 w 7362098"/>
                              <a:gd name="connsiteY2743" fmla="*/ 3562341 h 4900456"/>
                              <a:gd name="connsiteX2744" fmla="*/ 6052223 w 7362098"/>
                              <a:gd name="connsiteY2744" fmla="*/ 3573917 h 4900456"/>
                              <a:gd name="connsiteX2745" fmla="*/ 6052223 w 7362098"/>
                              <a:gd name="connsiteY2745" fmla="*/ 3574317 h 4900456"/>
                              <a:gd name="connsiteX2746" fmla="*/ 6055816 w 7362098"/>
                              <a:gd name="connsiteY2746" fmla="*/ 3579107 h 4900456"/>
                              <a:gd name="connsiteX2747" fmla="*/ 6062203 w 7362098"/>
                              <a:gd name="connsiteY2747" fmla="*/ 3579107 h 4900456"/>
                              <a:gd name="connsiteX2748" fmla="*/ 6062603 w 7362098"/>
                              <a:gd name="connsiteY2748" fmla="*/ 3579107 h 4900456"/>
                              <a:gd name="connsiteX2749" fmla="*/ 6076574 w 7362098"/>
                              <a:gd name="connsiteY2749" fmla="*/ 3578309 h 4900456"/>
                              <a:gd name="connsiteX2750" fmla="*/ 6083760 w 7362098"/>
                              <a:gd name="connsiteY2750" fmla="*/ 3590286 h 4900456"/>
                              <a:gd name="connsiteX2751" fmla="*/ 6087353 w 7362098"/>
                              <a:gd name="connsiteY2751" fmla="*/ 3595076 h 4900456"/>
                              <a:gd name="connsiteX2752" fmla="*/ 6090546 w 7362098"/>
                              <a:gd name="connsiteY2752" fmla="*/ 3595874 h 4900456"/>
                              <a:gd name="connsiteX2753" fmla="*/ 6094938 w 7362098"/>
                              <a:gd name="connsiteY2753" fmla="*/ 3596274 h 4900456"/>
                              <a:gd name="connsiteX2754" fmla="*/ 6098530 w 7362098"/>
                              <a:gd name="connsiteY2754" fmla="*/ 3600266 h 4900456"/>
                              <a:gd name="connsiteX2755" fmla="*/ 6092942 w 7362098"/>
                              <a:gd name="connsiteY2755" fmla="*/ 3604258 h 4900456"/>
                              <a:gd name="connsiteX2756" fmla="*/ 6086954 w 7362098"/>
                              <a:gd name="connsiteY2756" fmla="*/ 3603858 h 4900456"/>
                              <a:gd name="connsiteX2757" fmla="*/ 6082163 w 7362098"/>
                              <a:gd name="connsiteY2757" fmla="*/ 3602262 h 4900456"/>
                              <a:gd name="connsiteX2758" fmla="*/ 6074978 w 7362098"/>
                              <a:gd name="connsiteY2758" fmla="*/ 3590286 h 4900456"/>
                              <a:gd name="connsiteX2759" fmla="*/ 6071784 w 7362098"/>
                              <a:gd name="connsiteY2759" fmla="*/ 3585494 h 4900456"/>
                              <a:gd name="connsiteX2760" fmla="*/ 6064998 w 7362098"/>
                              <a:gd name="connsiteY2760" fmla="*/ 3585893 h 4900456"/>
                              <a:gd name="connsiteX2761" fmla="*/ 6051425 w 7362098"/>
                              <a:gd name="connsiteY2761" fmla="*/ 3586293 h 4900456"/>
                              <a:gd name="connsiteX2762" fmla="*/ 6044239 w 7362098"/>
                              <a:gd name="connsiteY2762" fmla="*/ 3574716 h 4900456"/>
                              <a:gd name="connsiteX2763" fmla="*/ 6040647 w 7362098"/>
                              <a:gd name="connsiteY2763" fmla="*/ 3569526 h 4900456"/>
                              <a:gd name="connsiteX2764" fmla="*/ 6034659 w 7362098"/>
                              <a:gd name="connsiteY2764" fmla="*/ 3569526 h 4900456"/>
                              <a:gd name="connsiteX2765" fmla="*/ 6034260 w 7362098"/>
                              <a:gd name="connsiteY2765" fmla="*/ 3569526 h 4900456"/>
                              <a:gd name="connsiteX2766" fmla="*/ 6020687 w 7362098"/>
                              <a:gd name="connsiteY2766" fmla="*/ 3569925 h 4900456"/>
                              <a:gd name="connsiteX2767" fmla="*/ 6013501 w 7362098"/>
                              <a:gd name="connsiteY2767" fmla="*/ 3557949 h 4900456"/>
                              <a:gd name="connsiteX2768" fmla="*/ 6010307 w 7362098"/>
                              <a:gd name="connsiteY2768" fmla="*/ 3553159 h 4900456"/>
                              <a:gd name="connsiteX2769" fmla="*/ 6003520 w 7362098"/>
                              <a:gd name="connsiteY2769" fmla="*/ 3553558 h 4900456"/>
                              <a:gd name="connsiteX2770" fmla="*/ 5989948 w 7362098"/>
                              <a:gd name="connsiteY2770" fmla="*/ 3553957 h 4900456"/>
                              <a:gd name="connsiteX2771" fmla="*/ 5987552 w 7362098"/>
                              <a:gd name="connsiteY2771" fmla="*/ 3552361 h 4900456"/>
                              <a:gd name="connsiteX2772" fmla="*/ 5985956 w 7362098"/>
                              <a:gd name="connsiteY2772" fmla="*/ 3547171 h 4900456"/>
                              <a:gd name="connsiteX2773" fmla="*/ 5991145 w 7362098"/>
                              <a:gd name="connsiteY2773" fmla="*/ 3545574 h 4900456"/>
                              <a:gd name="connsiteX2774" fmla="*/ 5993540 w 7362098"/>
                              <a:gd name="connsiteY2774" fmla="*/ 3547171 h 4900456"/>
                              <a:gd name="connsiteX2775" fmla="*/ 5999928 w 7362098"/>
                              <a:gd name="connsiteY2775" fmla="*/ 3547171 h 4900456"/>
                              <a:gd name="connsiteX2776" fmla="*/ 6000327 w 7362098"/>
                              <a:gd name="connsiteY2776" fmla="*/ 3547171 h 4900456"/>
                              <a:gd name="connsiteX2777" fmla="*/ 6004918 w 7362098"/>
                              <a:gd name="connsiteY2777" fmla="*/ 3545275 h 4900456"/>
                              <a:gd name="connsiteX2778" fmla="*/ 673449 w 7362098"/>
                              <a:gd name="connsiteY2778" fmla="*/ 3541982 h 4900456"/>
                              <a:gd name="connsiteX2779" fmla="*/ 690215 w 7362098"/>
                              <a:gd name="connsiteY2779" fmla="*/ 3546773 h 4900456"/>
                              <a:gd name="connsiteX2780" fmla="*/ 691413 w 7362098"/>
                              <a:gd name="connsiteY2780" fmla="*/ 3549567 h 4900456"/>
                              <a:gd name="connsiteX2781" fmla="*/ 689816 w 7362098"/>
                              <a:gd name="connsiteY2781" fmla="*/ 3551164 h 4900456"/>
                              <a:gd name="connsiteX2782" fmla="*/ 689018 w 7362098"/>
                              <a:gd name="connsiteY2782" fmla="*/ 3551164 h 4900456"/>
                              <a:gd name="connsiteX2783" fmla="*/ 672250 w 7362098"/>
                              <a:gd name="connsiteY2783" fmla="*/ 3546373 h 4900456"/>
                              <a:gd name="connsiteX2784" fmla="*/ 670655 w 7362098"/>
                              <a:gd name="connsiteY2784" fmla="*/ 3543578 h 4900456"/>
                              <a:gd name="connsiteX2785" fmla="*/ 673449 w 7362098"/>
                              <a:gd name="connsiteY2785" fmla="*/ 3541982 h 4900456"/>
                              <a:gd name="connsiteX2786" fmla="*/ 3880582 w 7362098"/>
                              <a:gd name="connsiteY2786" fmla="*/ 3539187 h 4900456"/>
                              <a:gd name="connsiteX2787" fmla="*/ 3883377 w 7362098"/>
                              <a:gd name="connsiteY2787" fmla="*/ 3540783 h 4900456"/>
                              <a:gd name="connsiteX2788" fmla="*/ 3900941 w 7362098"/>
                              <a:gd name="connsiteY2788" fmla="*/ 3551562 h 4900456"/>
                              <a:gd name="connsiteX2789" fmla="*/ 3904135 w 7362098"/>
                              <a:gd name="connsiteY2789" fmla="*/ 3553159 h 4900456"/>
                              <a:gd name="connsiteX2790" fmla="*/ 3902937 w 7362098"/>
                              <a:gd name="connsiteY2790" fmla="*/ 3555953 h 4900456"/>
                              <a:gd name="connsiteX2791" fmla="*/ 3902538 w 7362098"/>
                              <a:gd name="connsiteY2791" fmla="*/ 3555953 h 4900456"/>
                              <a:gd name="connsiteX2792" fmla="*/ 3889764 w 7362098"/>
                              <a:gd name="connsiteY2792" fmla="*/ 3554755 h 4900456"/>
                              <a:gd name="connsiteX2793" fmla="*/ 3861021 w 7362098"/>
                              <a:gd name="connsiteY2793" fmla="*/ 3587091 h 4900456"/>
                              <a:gd name="connsiteX2794" fmla="*/ 3817907 w 7362098"/>
                              <a:gd name="connsiteY2794" fmla="*/ 3590285 h 4900456"/>
                              <a:gd name="connsiteX2795" fmla="*/ 3811121 w 7362098"/>
                              <a:gd name="connsiteY2795" fmla="*/ 3601463 h 4900456"/>
                              <a:gd name="connsiteX2796" fmla="*/ 3810722 w 7362098"/>
                              <a:gd name="connsiteY2796" fmla="*/ 3601862 h 4900456"/>
                              <a:gd name="connsiteX2797" fmla="*/ 3807927 w 7362098"/>
                              <a:gd name="connsiteY2797" fmla="*/ 3601063 h 4900456"/>
                              <a:gd name="connsiteX2798" fmla="*/ 3808327 w 7362098"/>
                              <a:gd name="connsiteY2798" fmla="*/ 3597870 h 4900456"/>
                              <a:gd name="connsiteX2799" fmla="*/ 3810323 w 7362098"/>
                              <a:gd name="connsiteY2799" fmla="*/ 3577110 h 4900456"/>
                              <a:gd name="connsiteX2800" fmla="*/ 3810722 w 7362098"/>
                              <a:gd name="connsiteY2800" fmla="*/ 3573917 h 4900456"/>
                              <a:gd name="connsiteX2801" fmla="*/ 3813915 w 7362098"/>
                              <a:gd name="connsiteY2801" fmla="*/ 3574316 h 4900456"/>
                              <a:gd name="connsiteX2802" fmla="*/ 3818307 w 7362098"/>
                              <a:gd name="connsiteY2802" fmla="*/ 3585894 h 4900456"/>
                              <a:gd name="connsiteX2803" fmla="*/ 3818706 w 7362098"/>
                              <a:gd name="connsiteY2803" fmla="*/ 3585894 h 4900456"/>
                              <a:gd name="connsiteX2804" fmla="*/ 3859025 w 7362098"/>
                              <a:gd name="connsiteY2804" fmla="*/ 3583098 h 4900456"/>
                              <a:gd name="connsiteX2805" fmla="*/ 3885373 w 7362098"/>
                              <a:gd name="connsiteY2805" fmla="*/ 3552759 h 4900456"/>
                              <a:gd name="connsiteX2806" fmla="*/ 3885373 w 7362098"/>
                              <a:gd name="connsiteY2806" fmla="*/ 3552360 h 4900456"/>
                              <a:gd name="connsiteX2807" fmla="*/ 3878986 w 7362098"/>
                              <a:gd name="connsiteY2807" fmla="*/ 3541981 h 4900456"/>
                              <a:gd name="connsiteX2808" fmla="*/ 3880582 w 7362098"/>
                              <a:gd name="connsiteY2808" fmla="*/ 3539187 h 4900456"/>
                              <a:gd name="connsiteX2809" fmla="*/ 611576 w 7362098"/>
                              <a:gd name="connsiteY2809" fmla="*/ 3537591 h 4900456"/>
                              <a:gd name="connsiteX2810" fmla="*/ 613971 w 7362098"/>
                              <a:gd name="connsiteY2810" fmla="*/ 3539587 h 4900456"/>
                              <a:gd name="connsiteX2811" fmla="*/ 611975 w 7362098"/>
                              <a:gd name="connsiteY2811" fmla="*/ 3541982 h 4900456"/>
                              <a:gd name="connsiteX2812" fmla="*/ 594409 w 7362098"/>
                              <a:gd name="connsiteY2812" fmla="*/ 3544378 h 4900456"/>
                              <a:gd name="connsiteX2813" fmla="*/ 592014 w 7362098"/>
                              <a:gd name="connsiteY2813" fmla="*/ 3542382 h 4900456"/>
                              <a:gd name="connsiteX2814" fmla="*/ 594010 w 7362098"/>
                              <a:gd name="connsiteY2814" fmla="*/ 3539986 h 4900456"/>
                              <a:gd name="connsiteX2815" fmla="*/ 7317683 w 7362098"/>
                              <a:gd name="connsiteY2815" fmla="*/ 3535993 h 4900456"/>
                              <a:gd name="connsiteX2816" fmla="*/ 7320478 w 7362098"/>
                              <a:gd name="connsiteY2816" fmla="*/ 3536792 h 4900456"/>
                              <a:gd name="connsiteX2817" fmla="*/ 7319679 w 7362098"/>
                              <a:gd name="connsiteY2817" fmla="*/ 3539586 h 4900456"/>
                              <a:gd name="connsiteX2818" fmla="*/ 7304509 w 7362098"/>
                              <a:gd name="connsiteY2818" fmla="*/ 3548370 h 4900456"/>
                              <a:gd name="connsiteX2819" fmla="*/ 7303710 w 7362098"/>
                              <a:gd name="connsiteY2819" fmla="*/ 3548769 h 4900456"/>
                              <a:gd name="connsiteX2820" fmla="*/ 7301714 w 7362098"/>
                              <a:gd name="connsiteY2820" fmla="*/ 3547571 h 4900456"/>
                              <a:gd name="connsiteX2821" fmla="*/ 7302513 w 7362098"/>
                              <a:gd name="connsiteY2821" fmla="*/ 3544777 h 4900456"/>
                              <a:gd name="connsiteX2822" fmla="*/ 690616 w 7362098"/>
                              <a:gd name="connsiteY2822" fmla="*/ 3527211 h 4900456"/>
                              <a:gd name="connsiteX2823" fmla="*/ 693011 w 7362098"/>
                              <a:gd name="connsiteY2823" fmla="*/ 3529207 h 4900456"/>
                              <a:gd name="connsiteX2824" fmla="*/ 691015 w 7362098"/>
                              <a:gd name="connsiteY2824" fmla="*/ 3531602 h 4900456"/>
                              <a:gd name="connsiteX2825" fmla="*/ 673450 w 7362098"/>
                              <a:gd name="connsiteY2825" fmla="*/ 3533998 h 4900456"/>
                              <a:gd name="connsiteX2826" fmla="*/ 671054 w 7362098"/>
                              <a:gd name="connsiteY2826" fmla="*/ 3532002 h 4900456"/>
                              <a:gd name="connsiteX2827" fmla="*/ 673050 w 7362098"/>
                              <a:gd name="connsiteY2827" fmla="*/ 3529606 h 4900456"/>
                              <a:gd name="connsiteX2828" fmla="*/ 7314490 w 7362098"/>
                              <a:gd name="connsiteY2828" fmla="*/ 3524417 h 4900456"/>
                              <a:gd name="connsiteX2829" fmla="*/ 7316886 w 7362098"/>
                              <a:gd name="connsiteY2829" fmla="*/ 3526413 h 4900456"/>
                              <a:gd name="connsiteX2830" fmla="*/ 7314890 w 7362098"/>
                              <a:gd name="connsiteY2830" fmla="*/ 3528808 h 4900456"/>
                              <a:gd name="connsiteX2831" fmla="*/ 7297324 w 7362098"/>
                              <a:gd name="connsiteY2831" fmla="*/ 3531204 h 4900456"/>
                              <a:gd name="connsiteX2832" fmla="*/ 7294929 w 7362098"/>
                              <a:gd name="connsiteY2832" fmla="*/ 3529208 h 4900456"/>
                              <a:gd name="connsiteX2833" fmla="*/ 7296925 w 7362098"/>
                              <a:gd name="connsiteY2833" fmla="*/ 3526812 h 4900456"/>
                              <a:gd name="connsiteX2834" fmla="*/ 596004 w 7362098"/>
                              <a:gd name="connsiteY2834" fmla="*/ 3520425 h 4900456"/>
                              <a:gd name="connsiteX2835" fmla="*/ 612772 w 7362098"/>
                              <a:gd name="connsiteY2835" fmla="*/ 3525216 h 4900456"/>
                              <a:gd name="connsiteX2836" fmla="*/ 614368 w 7362098"/>
                              <a:gd name="connsiteY2836" fmla="*/ 3528010 h 4900456"/>
                              <a:gd name="connsiteX2837" fmla="*/ 612772 w 7362098"/>
                              <a:gd name="connsiteY2837" fmla="*/ 3529607 h 4900456"/>
                              <a:gd name="connsiteX2838" fmla="*/ 611973 w 7362098"/>
                              <a:gd name="connsiteY2838" fmla="*/ 3529607 h 4900456"/>
                              <a:gd name="connsiteX2839" fmla="*/ 595206 w 7362098"/>
                              <a:gd name="connsiteY2839" fmla="*/ 3524816 h 4900456"/>
                              <a:gd name="connsiteX2840" fmla="*/ 593210 w 7362098"/>
                              <a:gd name="connsiteY2840" fmla="*/ 3522021 h 4900456"/>
                              <a:gd name="connsiteX2841" fmla="*/ 596004 w 7362098"/>
                              <a:gd name="connsiteY2841" fmla="*/ 3520425 h 4900456"/>
                              <a:gd name="connsiteX2842" fmla="*/ 6022083 w 7362098"/>
                              <a:gd name="connsiteY2842" fmla="*/ 3513339 h 4900456"/>
                              <a:gd name="connsiteX2843" fmla="*/ 6031465 w 7362098"/>
                              <a:gd name="connsiteY2843" fmla="*/ 3514437 h 4900456"/>
                              <a:gd name="connsiteX2844" fmla="*/ 6038650 w 7362098"/>
                              <a:gd name="connsiteY2844" fmla="*/ 3526413 h 4900456"/>
                              <a:gd name="connsiteX2845" fmla="*/ 6042243 w 7362098"/>
                              <a:gd name="connsiteY2845" fmla="*/ 3531203 h 4900456"/>
                              <a:gd name="connsiteX2846" fmla="*/ 6048231 w 7362098"/>
                              <a:gd name="connsiteY2846" fmla="*/ 3531203 h 4900456"/>
                              <a:gd name="connsiteX2847" fmla="*/ 6048630 w 7362098"/>
                              <a:gd name="connsiteY2847" fmla="*/ 3531203 h 4900456"/>
                              <a:gd name="connsiteX2848" fmla="*/ 6049029 w 7362098"/>
                              <a:gd name="connsiteY2848" fmla="*/ 3530804 h 4900456"/>
                              <a:gd name="connsiteX2849" fmla="*/ 6062203 w 7362098"/>
                              <a:gd name="connsiteY2849" fmla="*/ 3530405 h 4900456"/>
                              <a:gd name="connsiteX2850" fmla="*/ 6069389 w 7362098"/>
                              <a:gd name="connsiteY2850" fmla="*/ 3541981 h 4900456"/>
                              <a:gd name="connsiteX2851" fmla="*/ 6069389 w 7362098"/>
                              <a:gd name="connsiteY2851" fmla="*/ 3542381 h 4900456"/>
                              <a:gd name="connsiteX2852" fmla="*/ 6072981 w 7362098"/>
                              <a:gd name="connsiteY2852" fmla="*/ 3547171 h 4900456"/>
                              <a:gd name="connsiteX2853" fmla="*/ 6079369 w 7362098"/>
                              <a:gd name="connsiteY2853" fmla="*/ 3547171 h 4900456"/>
                              <a:gd name="connsiteX2854" fmla="*/ 6079768 w 7362098"/>
                              <a:gd name="connsiteY2854" fmla="*/ 3547171 h 4900456"/>
                              <a:gd name="connsiteX2855" fmla="*/ 6093740 w 7362098"/>
                              <a:gd name="connsiteY2855" fmla="*/ 3546373 h 4900456"/>
                              <a:gd name="connsiteX2856" fmla="*/ 6100925 w 7362098"/>
                              <a:gd name="connsiteY2856" fmla="*/ 3558350 h 4900456"/>
                              <a:gd name="connsiteX2857" fmla="*/ 6104518 w 7362098"/>
                              <a:gd name="connsiteY2857" fmla="*/ 3563140 h 4900456"/>
                              <a:gd name="connsiteX2858" fmla="*/ 6107712 w 7362098"/>
                              <a:gd name="connsiteY2858" fmla="*/ 3563938 h 4900456"/>
                              <a:gd name="connsiteX2859" fmla="*/ 6112103 w 7362098"/>
                              <a:gd name="connsiteY2859" fmla="*/ 3564338 h 4900456"/>
                              <a:gd name="connsiteX2860" fmla="*/ 6115696 w 7362098"/>
                              <a:gd name="connsiteY2860" fmla="*/ 3568330 h 4900456"/>
                              <a:gd name="connsiteX2861" fmla="*/ 6110107 w 7362098"/>
                              <a:gd name="connsiteY2861" fmla="*/ 3572322 h 4900456"/>
                              <a:gd name="connsiteX2862" fmla="*/ 6104119 w 7362098"/>
                              <a:gd name="connsiteY2862" fmla="*/ 3571922 h 4900456"/>
                              <a:gd name="connsiteX2863" fmla="*/ 6099329 w 7362098"/>
                              <a:gd name="connsiteY2863" fmla="*/ 3570326 h 4900456"/>
                              <a:gd name="connsiteX2864" fmla="*/ 6092143 w 7362098"/>
                              <a:gd name="connsiteY2864" fmla="*/ 3558350 h 4900456"/>
                              <a:gd name="connsiteX2865" fmla="*/ 6088949 w 7362098"/>
                              <a:gd name="connsiteY2865" fmla="*/ 3553558 h 4900456"/>
                              <a:gd name="connsiteX2866" fmla="*/ 6082163 w 7362098"/>
                              <a:gd name="connsiteY2866" fmla="*/ 3553957 h 4900456"/>
                              <a:gd name="connsiteX2867" fmla="*/ 6068590 w 7362098"/>
                              <a:gd name="connsiteY2867" fmla="*/ 3554357 h 4900456"/>
                              <a:gd name="connsiteX2868" fmla="*/ 6061405 w 7362098"/>
                              <a:gd name="connsiteY2868" fmla="*/ 3542780 h 4900456"/>
                              <a:gd name="connsiteX2869" fmla="*/ 6057812 w 7362098"/>
                              <a:gd name="connsiteY2869" fmla="*/ 3537590 h 4900456"/>
                              <a:gd name="connsiteX2870" fmla="*/ 6051824 w 7362098"/>
                              <a:gd name="connsiteY2870" fmla="*/ 3537590 h 4900456"/>
                              <a:gd name="connsiteX2871" fmla="*/ 6051425 w 7362098"/>
                              <a:gd name="connsiteY2871" fmla="*/ 3537590 h 4900456"/>
                              <a:gd name="connsiteX2872" fmla="*/ 6037852 w 7362098"/>
                              <a:gd name="connsiteY2872" fmla="*/ 3537989 h 4900456"/>
                              <a:gd name="connsiteX2873" fmla="*/ 6030666 w 7362098"/>
                              <a:gd name="connsiteY2873" fmla="*/ 3526013 h 4900456"/>
                              <a:gd name="connsiteX2874" fmla="*/ 6027472 w 7362098"/>
                              <a:gd name="connsiteY2874" fmla="*/ 3521223 h 4900456"/>
                              <a:gd name="connsiteX2875" fmla="*/ 6020685 w 7362098"/>
                              <a:gd name="connsiteY2875" fmla="*/ 3521622 h 4900456"/>
                              <a:gd name="connsiteX2876" fmla="*/ 6007112 w 7362098"/>
                              <a:gd name="connsiteY2876" fmla="*/ 3522021 h 4900456"/>
                              <a:gd name="connsiteX2877" fmla="*/ 6004717 w 7362098"/>
                              <a:gd name="connsiteY2877" fmla="*/ 3520425 h 4900456"/>
                              <a:gd name="connsiteX2878" fmla="*/ 6003120 w 7362098"/>
                              <a:gd name="connsiteY2878" fmla="*/ 3515235 h 4900456"/>
                              <a:gd name="connsiteX2879" fmla="*/ 6008310 w 7362098"/>
                              <a:gd name="connsiteY2879" fmla="*/ 3513638 h 4900456"/>
                              <a:gd name="connsiteX2880" fmla="*/ 6010705 w 7362098"/>
                              <a:gd name="connsiteY2880" fmla="*/ 3515235 h 4900456"/>
                              <a:gd name="connsiteX2881" fmla="*/ 6017092 w 7362098"/>
                              <a:gd name="connsiteY2881" fmla="*/ 3515235 h 4900456"/>
                              <a:gd name="connsiteX2882" fmla="*/ 6017492 w 7362098"/>
                              <a:gd name="connsiteY2882" fmla="*/ 3515235 h 4900456"/>
                              <a:gd name="connsiteX2883" fmla="*/ 6022083 w 7362098"/>
                              <a:gd name="connsiteY2883" fmla="*/ 3513339 h 4900456"/>
                              <a:gd name="connsiteX2884" fmla="*/ 683828 w 7362098"/>
                              <a:gd name="connsiteY2884" fmla="*/ 3510045 h 4900456"/>
                              <a:gd name="connsiteX2885" fmla="*/ 686624 w 7362098"/>
                              <a:gd name="connsiteY2885" fmla="*/ 3510844 h 4900456"/>
                              <a:gd name="connsiteX2886" fmla="*/ 685825 w 7362098"/>
                              <a:gd name="connsiteY2886" fmla="*/ 3513638 h 4900456"/>
                              <a:gd name="connsiteX2887" fmla="*/ 670655 w 7362098"/>
                              <a:gd name="connsiteY2887" fmla="*/ 3522422 h 4900456"/>
                              <a:gd name="connsiteX2888" fmla="*/ 669856 w 7362098"/>
                              <a:gd name="connsiteY2888" fmla="*/ 3522821 h 4900456"/>
                              <a:gd name="connsiteX2889" fmla="*/ 667860 w 7362098"/>
                              <a:gd name="connsiteY2889" fmla="*/ 3521623 h 4900456"/>
                              <a:gd name="connsiteX2890" fmla="*/ 668659 w 7362098"/>
                              <a:gd name="connsiteY2890" fmla="*/ 3518829 h 4900456"/>
                              <a:gd name="connsiteX2891" fmla="*/ 7298920 w 7362098"/>
                              <a:gd name="connsiteY2891" fmla="*/ 3507252 h 4900456"/>
                              <a:gd name="connsiteX2892" fmla="*/ 7315688 w 7362098"/>
                              <a:gd name="connsiteY2892" fmla="*/ 3512043 h 4900456"/>
                              <a:gd name="connsiteX2893" fmla="*/ 7317285 w 7362098"/>
                              <a:gd name="connsiteY2893" fmla="*/ 3514837 h 4900456"/>
                              <a:gd name="connsiteX2894" fmla="*/ 7315688 w 7362098"/>
                              <a:gd name="connsiteY2894" fmla="*/ 3516434 h 4900456"/>
                              <a:gd name="connsiteX2895" fmla="*/ 7314889 w 7362098"/>
                              <a:gd name="connsiteY2895" fmla="*/ 3516434 h 4900456"/>
                              <a:gd name="connsiteX2896" fmla="*/ 7298122 w 7362098"/>
                              <a:gd name="connsiteY2896" fmla="*/ 3511643 h 4900456"/>
                              <a:gd name="connsiteX2897" fmla="*/ 7296126 w 7362098"/>
                              <a:gd name="connsiteY2897" fmla="*/ 3508848 h 4900456"/>
                              <a:gd name="connsiteX2898" fmla="*/ 7298920 w 7362098"/>
                              <a:gd name="connsiteY2898" fmla="*/ 3507252 h 4900456"/>
                              <a:gd name="connsiteX2899" fmla="*/ 605586 w 7362098"/>
                              <a:gd name="connsiteY2899" fmla="*/ 3504457 h 4900456"/>
                              <a:gd name="connsiteX2900" fmla="*/ 619559 w 7362098"/>
                              <a:gd name="connsiteY2900" fmla="*/ 3515236 h 4900456"/>
                              <a:gd name="connsiteX2901" fmla="*/ 619959 w 7362098"/>
                              <a:gd name="connsiteY2901" fmla="*/ 3518031 h 4900456"/>
                              <a:gd name="connsiteX2902" fmla="*/ 618361 w 7362098"/>
                              <a:gd name="connsiteY2902" fmla="*/ 3518829 h 4900456"/>
                              <a:gd name="connsiteX2903" fmla="*/ 616764 w 7362098"/>
                              <a:gd name="connsiteY2903" fmla="*/ 3518430 h 4900456"/>
                              <a:gd name="connsiteX2904" fmla="*/ 603191 w 7362098"/>
                              <a:gd name="connsiteY2904" fmla="*/ 3507651 h 4900456"/>
                              <a:gd name="connsiteX2905" fmla="*/ 602792 w 7362098"/>
                              <a:gd name="connsiteY2905" fmla="*/ 3504856 h 4900456"/>
                              <a:gd name="connsiteX2906" fmla="*/ 605586 w 7362098"/>
                              <a:gd name="connsiteY2906" fmla="*/ 3504457 h 4900456"/>
                              <a:gd name="connsiteX2907" fmla="*/ 673849 w 7362098"/>
                              <a:gd name="connsiteY2907" fmla="*/ 3495674 h 4900456"/>
                              <a:gd name="connsiteX2908" fmla="*/ 674249 w 7362098"/>
                              <a:gd name="connsiteY2908" fmla="*/ 3498469 h 4900456"/>
                              <a:gd name="connsiteX2909" fmla="*/ 663469 w 7362098"/>
                              <a:gd name="connsiteY2909" fmla="*/ 3512441 h 4900456"/>
                              <a:gd name="connsiteX2910" fmla="*/ 661872 w 7362098"/>
                              <a:gd name="connsiteY2910" fmla="*/ 3513240 h 4900456"/>
                              <a:gd name="connsiteX2911" fmla="*/ 660276 w 7362098"/>
                              <a:gd name="connsiteY2911" fmla="*/ 3512841 h 4900456"/>
                              <a:gd name="connsiteX2912" fmla="*/ 660276 w 7362098"/>
                              <a:gd name="connsiteY2912" fmla="*/ 3510046 h 4900456"/>
                              <a:gd name="connsiteX2913" fmla="*/ 671055 w 7362098"/>
                              <a:gd name="connsiteY2913" fmla="*/ 3496073 h 4900456"/>
                              <a:gd name="connsiteX2914" fmla="*/ 673849 w 7362098"/>
                              <a:gd name="connsiteY2914" fmla="*/ 3495674 h 4900456"/>
                              <a:gd name="connsiteX2915" fmla="*/ 617561 w 7362098"/>
                              <a:gd name="connsiteY2915" fmla="*/ 3491683 h 4900456"/>
                              <a:gd name="connsiteX2916" fmla="*/ 620356 w 7362098"/>
                              <a:gd name="connsiteY2916" fmla="*/ 3492481 h 4900456"/>
                              <a:gd name="connsiteX2917" fmla="*/ 629139 w 7362098"/>
                              <a:gd name="connsiteY2917" fmla="*/ 3507652 h 4900456"/>
                              <a:gd name="connsiteX2918" fmla="*/ 628340 w 7362098"/>
                              <a:gd name="connsiteY2918" fmla="*/ 3510446 h 4900456"/>
                              <a:gd name="connsiteX2919" fmla="*/ 627542 w 7362098"/>
                              <a:gd name="connsiteY2919" fmla="*/ 3510845 h 4900456"/>
                              <a:gd name="connsiteX2920" fmla="*/ 625546 w 7362098"/>
                              <a:gd name="connsiteY2920" fmla="*/ 3509648 h 4900456"/>
                              <a:gd name="connsiteX2921" fmla="*/ 616763 w 7362098"/>
                              <a:gd name="connsiteY2921" fmla="*/ 3494477 h 4900456"/>
                              <a:gd name="connsiteX2922" fmla="*/ 617561 w 7362098"/>
                              <a:gd name="connsiteY2922" fmla="*/ 3491683 h 4900456"/>
                              <a:gd name="connsiteX2923" fmla="*/ 7308501 w 7362098"/>
                              <a:gd name="connsiteY2923" fmla="*/ 3491283 h 4900456"/>
                              <a:gd name="connsiteX2924" fmla="*/ 7322474 w 7362098"/>
                              <a:gd name="connsiteY2924" fmla="*/ 3502062 h 4900456"/>
                              <a:gd name="connsiteX2925" fmla="*/ 7322874 w 7362098"/>
                              <a:gd name="connsiteY2925" fmla="*/ 3504857 h 4900456"/>
                              <a:gd name="connsiteX2926" fmla="*/ 7321277 w 7362098"/>
                              <a:gd name="connsiteY2926" fmla="*/ 3505655 h 4900456"/>
                              <a:gd name="connsiteX2927" fmla="*/ 7319680 w 7362098"/>
                              <a:gd name="connsiteY2927" fmla="*/ 3505256 h 4900456"/>
                              <a:gd name="connsiteX2928" fmla="*/ 7306106 w 7362098"/>
                              <a:gd name="connsiteY2928" fmla="*/ 3494477 h 4900456"/>
                              <a:gd name="connsiteX2929" fmla="*/ 7305707 w 7362098"/>
                              <a:gd name="connsiteY2929" fmla="*/ 3491682 h 4900456"/>
                              <a:gd name="connsiteX2930" fmla="*/ 7308501 w 7362098"/>
                              <a:gd name="connsiteY2930" fmla="*/ 3491283 h 4900456"/>
                              <a:gd name="connsiteX2931" fmla="*/ 655885 w 7362098"/>
                              <a:gd name="connsiteY2931" fmla="*/ 3486493 h 4900456"/>
                              <a:gd name="connsiteX2932" fmla="*/ 657482 w 7362098"/>
                              <a:gd name="connsiteY2932" fmla="*/ 3489287 h 4900456"/>
                              <a:gd name="connsiteX2933" fmla="*/ 652691 w 7362098"/>
                              <a:gd name="connsiteY2933" fmla="*/ 3506054 h 4900456"/>
                              <a:gd name="connsiteX2934" fmla="*/ 651094 w 7362098"/>
                              <a:gd name="connsiteY2934" fmla="*/ 3507651 h 4900456"/>
                              <a:gd name="connsiteX2935" fmla="*/ 650296 w 7362098"/>
                              <a:gd name="connsiteY2935" fmla="*/ 3507651 h 4900456"/>
                              <a:gd name="connsiteX2936" fmla="*/ 648300 w 7362098"/>
                              <a:gd name="connsiteY2936" fmla="*/ 3504857 h 4900456"/>
                              <a:gd name="connsiteX2937" fmla="*/ 653090 w 7362098"/>
                              <a:gd name="connsiteY2937" fmla="*/ 3488089 h 4900456"/>
                              <a:gd name="connsiteX2938" fmla="*/ 655885 w 7362098"/>
                              <a:gd name="connsiteY2938" fmla="*/ 3486493 h 4900456"/>
                              <a:gd name="connsiteX2939" fmla="*/ 636325 w 7362098"/>
                              <a:gd name="connsiteY2939" fmla="*/ 3484896 h 4900456"/>
                              <a:gd name="connsiteX2940" fmla="*/ 638721 w 7362098"/>
                              <a:gd name="connsiteY2940" fmla="*/ 3486892 h 4900456"/>
                              <a:gd name="connsiteX2941" fmla="*/ 641116 w 7362098"/>
                              <a:gd name="connsiteY2941" fmla="*/ 3504458 h 4900456"/>
                              <a:gd name="connsiteX2942" fmla="*/ 639119 w 7362098"/>
                              <a:gd name="connsiteY2942" fmla="*/ 3506853 h 4900456"/>
                              <a:gd name="connsiteX2943" fmla="*/ 636724 w 7362098"/>
                              <a:gd name="connsiteY2943" fmla="*/ 3504857 h 4900456"/>
                              <a:gd name="connsiteX2944" fmla="*/ 634329 w 7362098"/>
                              <a:gd name="connsiteY2944" fmla="*/ 3487291 h 4900456"/>
                              <a:gd name="connsiteX2945" fmla="*/ 636325 w 7362098"/>
                              <a:gd name="connsiteY2945" fmla="*/ 3484896 h 4900456"/>
                              <a:gd name="connsiteX2946" fmla="*/ 7320477 w 7362098"/>
                              <a:gd name="connsiteY2946" fmla="*/ 3478509 h 4900456"/>
                              <a:gd name="connsiteX2947" fmla="*/ 7323272 w 7362098"/>
                              <a:gd name="connsiteY2947" fmla="*/ 3479307 h 4900456"/>
                              <a:gd name="connsiteX2948" fmla="*/ 7332055 w 7362098"/>
                              <a:gd name="connsiteY2948" fmla="*/ 3494478 h 4900456"/>
                              <a:gd name="connsiteX2949" fmla="*/ 7331256 w 7362098"/>
                              <a:gd name="connsiteY2949" fmla="*/ 3497272 h 4900456"/>
                              <a:gd name="connsiteX2950" fmla="*/ 7330458 w 7362098"/>
                              <a:gd name="connsiteY2950" fmla="*/ 3497671 h 4900456"/>
                              <a:gd name="connsiteX2951" fmla="*/ 7328462 w 7362098"/>
                              <a:gd name="connsiteY2951" fmla="*/ 3496474 h 4900456"/>
                              <a:gd name="connsiteX2952" fmla="*/ 7319678 w 7362098"/>
                              <a:gd name="connsiteY2952" fmla="*/ 3481303 h 4900456"/>
                              <a:gd name="connsiteX2953" fmla="*/ 7320477 w 7362098"/>
                              <a:gd name="connsiteY2953" fmla="*/ 3478509 h 4900456"/>
                              <a:gd name="connsiteX2954" fmla="*/ 7359201 w 7362098"/>
                              <a:gd name="connsiteY2954" fmla="*/ 3473320 h 4900456"/>
                              <a:gd name="connsiteX2955" fmla="*/ 7360799 w 7362098"/>
                              <a:gd name="connsiteY2955" fmla="*/ 3476114 h 4900456"/>
                              <a:gd name="connsiteX2956" fmla="*/ 7356007 w 7362098"/>
                              <a:gd name="connsiteY2956" fmla="*/ 3492881 h 4900456"/>
                              <a:gd name="connsiteX2957" fmla="*/ 7354410 w 7362098"/>
                              <a:gd name="connsiteY2957" fmla="*/ 3494478 h 4900456"/>
                              <a:gd name="connsiteX2958" fmla="*/ 7353612 w 7362098"/>
                              <a:gd name="connsiteY2958" fmla="*/ 3494478 h 4900456"/>
                              <a:gd name="connsiteX2959" fmla="*/ 7351615 w 7362098"/>
                              <a:gd name="connsiteY2959" fmla="*/ 3491684 h 4900456"/>
                              <a:gd name="connsiteX2960" fmla="*/ 7356406 w 7362098"/>
                              <a:gd name="connsiteY2960" fmla="*/ 3474916 h 4900456"/>
                              <a:gd name="connsiteX2961" fmla="*/ 7359201 w 7362098"/>
                              <a:gd name="connsiteY2961" fmla="*/ 3473320 h 4900456"/>
                              <a:gd name="connsiteX2962" fmla="*/ 7339241 w 7362098"/>
                              <a:gd name="connsiteY2962" fmla="*/ 3471723 h 4900456"/>
                              <a:gd name="connsiteX2963" fmla="*/ 7341636 w 7362098"/>
                              <a:gd name="connsiteY2963" fmla="*/ 3473719 h 4900456"/>
                              <a:gd name="connsiteX2964" fmla="*/ 7344031 w 7362098"/>
                              <a:gd name="connsiteY2964" fmla="*/ 3491284 h 4900456"/>
                              <a:gd name="connsiteX2965" fmla="*/ 7342035 w 7362098"/>
                              <a:gd name="connsiteY2965" fmla="*/ 3493680 h 4900456"/>
                              <a:gd name="connsiteX2966" fmla="*/ 7339640 w 7362098"/>
                              <a:gd name="connsiteY2966" fmla="*/ 3491684 h 4900456"/>
                              <a:gd name="connsiteX2967" fmla="*/ 7337244 w 7362098"/>
                              <a:gd name="connsiteY2967" fmla="*/ 3474118 h 4900456"/>
                              <a:gd name="connsiteX2968" fmla="*/ 7339241 w 7362098"/>
                              <a:gd name="connsiteY2968" fmla="*/ 3471723 h 4900456"/>
                              <a:gd name="connsiteX2969" fmla="*/ 6383608 w 7362098"/>
                              <a:gd name="connsiteY2969" fmla="*/ 3447122 h 4900456"/>
                              <a:gd name="connsiteX2970" fmla="*/ 6402720 w 7362098"/>
                              <a:gd name="connsiteY2970" fmla="*/ 3461343 h 4900456"/>
                              <a:gd name="connsiteX2971" fmla="*/ 6397131 w 7362098"/>
                              <a:gd name="connsiteY2971" fmla="*/ 3464936 h 4900456"/>
                              <a:gd name="connsiteX2972" fmla="*/ 6362800 w 7362098"/>
                              <a:gd name="connsiteY2972" fmla="*/ 3456952 h 4900456"/>
                              <a:gd name="connsiteX2973" fmla="*/ 6355613 w 7362098"/>
                              <a:gd name="connsiteY2973" fmla="*/ 3490885 h 4900456"/>
                              <a:gd name="connsiteX2974" fmla="*/ 6350024 w 7362098"/>
                              <a:gd name="connsiteY2974" fmla="*/ 3494478 h 4900456"/>
                              <a:gd name="connsiteX2975" fmla="*/ 6349226 w 7362098"/>
                              <a:gd name="connsiteY2975" fmla="*/ 3493280 h 4900456"/>
                              <a:gd name="connsiteX2976" fmla="*/ 6360005 w 7362098"/>
                              <a:gd name="connsiteY2976" fmla="*/ 3450565 h 4900456"/>
                              <a:gd name="connsiteX2977" fmla="*/ 6383608 w 7362098"/>
                              <a:gd name="connsiteY2977" fmla="*/ 3447122 h 4900456"/>
                              <a:gd name="connsiteX2978" fmla="*/ 4423891 w 7362098"/>
                              <a:gd name="connsiteY2978" fmla="*/ 3431004 h 4900456"/>
                              <a:gd name="connsiteX2979" fmla="*/ 4426286 w 7362098"/>
                              <a:gd name="connsiteY2979" fmla="*/ 3433000 h 4900456"/>
                              <a:gd name="connsiteX2980" fmla="*/ 4428682 w 7362098"/>
                              <a:gd name="connsiteY2980" fmla="*/ 3450566 h 4900456"/>
                              <a:gd name="connsiteX2981" fmla="*/ 4426686 w 7362098"/>
                              <a:gd name="connsiteY2981" fmla="*/ 3452961 h 4900456"/>
                              <a:gd name="connsiteX2982" fmla="*/ 4424290 w 7362098"/>
                              <a:gd name="connsiteY2982" fmla="*/ 3450965 h 4900456"/>
                              <a:gd name="connsiteX2983" fmla="*/ 4421895 w 7362098"/>
                              <a:gd name="connsiteY2983" fmla="*/ 3433399 h 4900456"/>
                              <a:gd name="connsiteX2984" fmla="*/ 4423891 w 7362098"/>
                              <a:gd name="connsiteY2984" fmla="*/ 3431004 h 4900456"/>
                              <a:gd name="connsiteX2985" fmla="*/ 4412315 w 7362098"/>
                              <a:gd name="connsiteY2985" fmla="*/ 3430206 h 4900456"/>
                              <a:gd name="connsiteX2986" fmla="*/ 4413513 w 7362098"/>
                              <a:gd name="connsiteY2986" fmla="*/ 3433000 h 4900456"/>
                              <a:gd name="connsiteX2987" fmla="*/ 4408722 w 7362098"/>
                              <a:gd name="connsiteY2987" fmla="*/ 3449767 h 4900456"/>
                              <a:gd name="connsiteX2988" fmla="*/ 4407125 w 7362098"/>
                              <a:gd name="connsiteY2988" fmla="*/ 3451364 h 4900456"/>
                              <a:gd name="connsiteX2989" fmla="*/ 4406326 w 7362098"/>
                              <a:gd name="connsiteY2989" fmla="*/ 3451364 h 4900456"/>
                              <a:gd name="connsiteX2990" fmla="*/ 4404730 w 7362098"/>
                              <a:gd name="connsiteY2990" fmla="*/ 3448570 h 4900456"/>
                              <a:gd name="connsiteX2991" fmla="*/ 4409521 w 7362098"/>
                              <a:gd name="connsiteY2991" fmla="*/ 3431802 h 4900456"/>
                              <a:gd name="connsiteX2992" fmla="*/ 4412315 w 7362098"/>
                              <a:gd name="connsiteY2992" fmla="*/ 3430206 h 4900456"/>
                              <a:gd name="connsiteX2993" fmla="*/ 4434669 w 7362098"/>
                              <a:gd name="connsiteY2993" fmla="*/ 3427411 h 4900456"/>
                              <a:gd name="connsiteX2994" fmla="*/ 4437463 w 7362098"/>
                              <a:gd name="connsiteY2994" fmla="*/ 3428210 h 4900456"/>
                              <a:gd name="connsiteX2995" fmla="*/ 4446247 w 7362098"/>
                              <a:gd name="connsiteY2995" fmla="*/ 3443380 h 4900456"/>
                              <a:gd name="connsiteX2996" fmla="*/ 4445448 w 7362098"/>
                              <a:gd name="connsiteY2996" fmla="*/ 3446175 h 4900456"/>
                              <a:gd name="connsiteX2997" fmla="*/ 4444650 w 7362098"/>
                              <a:gd name="connsiteY2997" fmla="*/ 3446574 h 4900456"/>
                              <a:gd name="connsiteX2998" fmla="*/ 4442654 w 7362098"/>
                              <a:gd name="connsiteY2998" fmla="*/ 3445376 h 4900456"/>
                              <a:gd name="connsiteX2999" fmla="*/ 4433870 w 7362098"/>
                              <a:gd name="connsiteY2999" fmla="*/ 3430206 h 4900456"/>
                              <a:gd name="connsiteX3000" fmla="*/ 4434669 w 7362098"/>
                              <a:gd name="connsiteY3000" fmla="*/ 3427411 h 4900456"/>
                              <a:gd name="connsiteX3001" fmla="*/ 4402335 w 7362098"/>
                              <a:gd name="connsiteY3001" fmla="*/ 3425416 h 4900456"/>
                              <a:gd name="connsiteX3002" fmla="*/ 4403133 w 7362098"/>
                              <a:gd name="connsiteY3002" fmla="*/ 3428210 h 4900456"/>
                              <a:gd name="connsiteX3003" fmla="*/ 4392354 w 7362098"/>
                              <a:gd name="connsiteY3003" fmla="*/ 3442183 h 4900456"/>
                              <a:gd name="connsiteX3004" fmla="*/ 4390757 w 7362098"/>
                              <a:gd name="connsiteY3004" fmla="*/ 3442982 h 4900456"/>
                              <a:gd name="connsiteX3005" fmla="*/ 4389160 w 7362098"/>
                              <a:gd name="connsiteY3005" fmla="*/ 3442583 h 4900456"/>
                              <a:gd name="connsiteX3006" fmla="*/ 4388761 w 7362098"/>
                              <a:gd name="connsiteY3006" fmla="*/ 3439788 h 4900456"/>
                              <a:gd name="connsiteX3007" fmla="*/ 4399540 w 7362098"/>
                              <a:gd name="connsiteY3007" fmla="*/ 3425815 h 4900456"/>
                              <a:gd name="connsiteX3008" fmla="*/ 4402335 w 7362098"/>
                              <a:gd name="connsiteY3008" fmla="*/ 3425416 h 4900456"/>
                              <a:gd name="connsiteX3009" fmla="*/ 4446246 w 7362098"/>
                              <a:gd name="connsiteY3009" fmla="*/ 3419428 h 4900456"/>
                              <a:gd name="connsiteX3010" fmla="*/ 4460619 w 7362098"/>
                              <a:gd name="connsiteY3010" fmla="*/ 3430207 h 4900456"/>
                              <a:gd name="connsiteX3011" fmla="*/ 4461018 w 7362098"/>
                              <a:gd name="connsiteY3011" fmla="*/ 3433002 h 4900456"/>
                              <a:gd name="connsiteX3012" fmla="*/ 4459421 w 7362098"/>
                              <a:gd name="connsiteY3012" fmla="*/ 3433800 h 4900456"/>
                              <a:gd name="connsiteX3013" fmla="*/ 4457824 w 7362098"/>
                              <a:gd name="connsiteY3013" fmla="*/ 3433401 h 4900456"/>
                              <a:gd name="connsiteX3014" fmla="*/ 4443851 w 7362098"/>
                              <a:gd name="connsiteY3014" fmla="*/ 3422622 h 4900456"/>
                              <a:gd name="connsiteX3015" fmla="*/ 4443452 w 7362098"/>
                              <a:gd name="connsiteY3015" fmla="*/ 3419827 h 4900456"/>
                              <a:gd name="connsiteX3016" fmla="*/ 4446246 w 7362098"/>
                              <a:gd name="connsiteY3016" fmla="*/ 3419428 h 4900456"/>
                              <a:gd name="connsiteX3017" fmla="*/ 955288 w 7362098"/>
                              <a:gd name="connsiteY3017" fmla="*/ 3419029 h 4900456"/>
                              <a:gd name="connsiteX3018" fmla="*/ 958083 w 7362098"/>
                              <a:gd name="connsiteY3018" fmla="*/ 3420626 h 4900456"/>
                              <a:gd name="connsiteX3019" fmla="*/ 975648 w 7362098"/>
                              <a:gd name="connsiteY3019" fmla="*/ 3431404 h 4900456"/>
                              <a:gd name="connsiteX3020" fmla="*/ 978841 w 7362098"/>
                              <a:gd name="connsiteY3020" fmla="*/ 3433001 h 4900456"/>
                              <a:gd name="connsiteX3021" fmla="*/ 977644 w 7362098"/>
                              <a:gd name="connsiteY3021" fmla="*/ 3435795 h 4900456"/>
                              <a:gd name="connsiteX3022" fmla="*/ 977244 w 7362098"/>
                              <a:gd name="connsiteY3022" fmla="*/ 3435795 h 4900456"/>
                              <a:gd name="connsiteX3023" fmla="*/ 964469 w 7362098"/>
                              <a:gd name="connsiteY3023" fmla="*/ 3434597 h 4900456"/>
                              <a:gd name="connsiteX3024" fmla="*/ 935727 w 7362098"/>
                              <a:gd name="connsiteY3024" fmla="*/ 3466933 h 4900456"/>
                              <a:gd name="connsiteX3025" fmla="*/ 892614 w 7362098"/>
                              <a:gd name="connsiteY3025" fmla="*/ 3470127 h 4900456"/>
                              <a:gd name="connsiteX3026" fmla="*/ 885827 w 7362098"/>
                              <a:gd name="connsiteY3026" fmla="*/ 3481305 h 4900456"/>
                              <a:gd name="connsiteX3027" fmla="*/ 885429 w 7362098"/>
                              <a:gd name="connsiteY3027" fmla="*/ 3481704 h 4900456"/>
                              <a:gd name="connsiteX3028" fmla="*/ 882634 w 7362098"/>
                              <a:gd name="connsiteY3028" fmla="*/ 3480905 h 4900456"/>
                              <a:gd name="connsiteX3029" fmla="*/ 883033 w 7362098"/>
                              <a:gd name="connsiteY3029" fmla="*/ 3477712 h 4900456"/>
                              <a:gd name="connsiteX3030" fmla="*/ 885029 w 7362098"/>
                              <a:gd name="connsiteY3030" fmla="*/ 3456952 h 4900456"/>
                              <a:gd name="connsiteX3031" fmla="*/ 885429 w 7362098"/>
                              <a:gd name="connsiteY3031" fmla="*/ 3453759 h 4900456"/>
                              <a:gd name="connsiteX3032" fmla="*/ 888622 w 7362098"/>
                              <a:gd name="connsiteY3032" fmla="*/ 3454158 h 4900456"/>
                              <a:gd name="connsiteX3033" fmla="*/ 893013 w 7362098"/>
                              <a:gd name="connsiteY3033" fmla="*/ 3465736 h 4900456"/>
                              <a:gd name="connsiteX3034" fmla="*/ 893413 w 7362098"/>
                              <a:gd name="connsiteY3034" fmla="*/ 3465736 h 4900456"/>
                              <a:gd name="connsiteX3035" fmla="*/ 933732 w 7362098"/>
                              <a:gd name="connsiteY3035" fmla="*/ 3462940 h 4900456"/>
                              <a:gd name="connsiteX3036" fmla="*/ 960078 w 7362098"/>
                              <a:gd name="connsiteY3036" fmla="*/ 3432601 h 4900456"/>
                              <a:gd name="connsiteX3037" fmla="*/ 960078 w 7362098"/>
                              <a:gd name="connsiteY3037" fmla="*/ 3432202 h 4900456"/>
                              <a:gd name="connsiteX3038" fmla="*/ 953691 w 7362098"/>
                              <a:gd name="connsiteY3038" fmla="*/ 3421823 h 4900456"/>
                              <a:gd name="connsiteX3039" fmla="*/ 955288 w 7362098"/>
                              <a:gd name="connsiteY3039" fmla="*/ 3419029 h 4900456"/>
                              <a:gd name="connsiteX3040" fmla="*/ 4391955 w 7362098"/>
                              <a:gd name="connsiteY3040" fmla="*/ 3415835 h 4900456"/>
                              <a:gd name="connsiteX3041" fmla="*/ 4394750 w 7362098"/>
                              <a:gd name="connsiteY3041" fmla="*/ 3416633 h 4900456"/>
                              <a:gd name="connsiteX3042" fmla="*/ 4393951 w 7362098"/>
                              <a:gd name="connsiteY3042" fmla="*/ 3419427 h 4900456"/>
                              <a:gd name="connsiteX3043" fmla="*/ 4378781 w 7362098"/>
                              <a:gd name="connsiteY3043" fmla="*/ 3428211 h 4900456"/>
                              <a:gd name="connsiteX3044" fmla="*/ 4377982 w 7362098"/>
                              <a:gd name="connsiteY3044" fmla="*/ 3428610 h 4900456"/>
                              <a:gd name="connsiteX3045" fmla="*/ 4375986 w 7362098"/>
                              <a:gd name="connsiteY3045" fmla="*/ 3427412 h 4900456"/>
                              <a:gd name="connsiteX3046" fmla="*/ 4376785 w 7362098"/>
                              <a:gd name="connsiteY3046" fmla="*/ 3424618 h 4900456"/>
                              <a:gd name="connsiteX3047" fmla="*/ 1878235 w 7362098"/>
                              <a:gd name="connsiteY3047" fmla="*/ 3415436 h 4900456"/>
                              <a:gd name="connsiteX3048" fmla="*/ 1883025 w 7362098"/>
                              <a:gd name="connsiteY3048" fmla="*/ 3419029 h 4900456"/>
                              <a:gd name="connsiteX3049" fmla="*/ 1886618 w 7362098"/>
                              <a:gd name="connsiteY3049" fmla="*/ 3443380 h 4900456"/>
                              <a:gd name="connsiteX3050" fmla="*/ 1910970 w 7362098"/>
                              <a:gd name="connsiteY3050" fmla="*/ 3439787 h 4900456"/>
                              <a:gd name="connsiteX3051" fmla="*/ 1915760 w 7362098"/>
                              <a:gd name="connsiteY3051" fmla="*/ 3443380 h 4900456"/>
                              <a:gd name="connsiteX3052" fmla="*/ 1912168 w 7362098"/>
                              <a:gd name="connsiteY3052" fmla="*/ 3448170 h 4900456"/>
                              <a:gd name="connsiteX3053" fmla="*/ 1887817 w 7362098"/>
                              <a:gd name="connsiteY3053" fmla="*/ 3451763 h 4900456"/>
                              <a:gd name="connsiteX3054" fmla="*/ 1891409 w 7362098"/>
                              <a:gd name="connsiteY3054" fmla="*/ 3476115 h 4900456"/>
                              <a:gd name="connsiteX3055" fmla="*/ 1887817 w 7362098"/>
                              <a:gd name="connsiteY3055" fmla="*/ 3480905 h 4900456"/>
                              <a:gd name="connsiteX3056" fmla="*/ 1883025 w 7362098"/>
                              <a:gd name="connsiteY3056" fmla="*/ 3477313 h 4900456"/>
                              <a:gd name="connsiteX3057" fmla="*/ 1879432 w 7362098"/>
                              <a:gd name="connsiteY3057" fmla="*/ 3452961 h 4900456"/>
                              <a:gd name="connsiteX3058" fmla="*/ 1855080 w 7362098"/>
                              <a:gd name="connsiteY3058" fmla="*/ 3456553 h 4900456"/>
                              <a:gd name="connsiteX3059" fmla="*/ 1850290 w 7362098"/>
                              <a:gd name="connsiteY3059" fmla="*/ 3452961 h 4900456"/>
                              <a:gd name="connsiteX3060" fmla="*/ 1853883 w 7362098"/>
                              <a:gd name="connsiteY3060" fmla="*/ 3448170 h 4900456"/>
                              <a:gd name="connsiteX3061" fmla="*/ 1878235 w 7362098"/>
                              <a:gd name="connsiteY3061" fmla="*/ 3444578 h 4900456"/>
                              <a:gd name="connsiteX3062" fmla="*/ 1874642 w 7362098"/>
                              <a:gd name="connsiteY3062" fmla="*/ 3420226 h 4900456"/>
                              <a:gd name="connsiteX3063" fmla="*/ 1878235 w 7362098"/>
                              <a:gd name="connsiteY3063" fmla="*/ 3415436 h 4900456"/>
                              <a:gd name="connsiteX3064" fmla="*/ 4451036 w 7362098"/>
                              <a:gd name="connsiteY3064" fmla="*/ 3408650 h 4900456"/>
                              <a:gd name="connsiteX3065" fmla="*/ 4467803 w 7362098"/>
                              <a:gd name="connsiteY3065" fmla="*/ 3413441 h 4900456"/>
                              <a:gd name="connsiteX3066" fmla="*/ 4469001 w 7362098"/>
                              <a:gd name="connsiteY3066" fmla="*/ 3416235 h 4900456"/>
                              <a:gd name="connsiteX3067" fmla="*/ 4467404 w 7362098"/>
                              <a:gd name="connsiteY3067" fmla="*/ 3417832 h 4900456"/>
                              <a:gd name="connsiteX3068" fmla="*/ 4466606 w 7362098"/>
                              <a:gd name="connsiteY3068" fmla="*/ 3417832 h 4900456"/>
                              <a:gd name="connsiteX3069" fmla="*/ 4449838 w 7362098"/>
                              <a:gd name="connsiteY3069" fmla="*/ 3413041 h 4900456"/>
                              <a:gd name="connsiteX3070" fmla="*/ 4448242 w 7362098"/>
                              <a:gd name="connsiteY3070" fmla="*/ 3410246 h 4900456"/>
                              <a:gd name="connsiteX3071" fmla="*/ 4451036 w 7362098"/>
                              <a:gd name="connsiteY3071" fmla="*/ 3408650 h 4900456"/>
                              <a:gd name="connsiteX3072" fmla="*/ 3106783 w 7362098"/>
                              <a:gd name="connsiteY3072" fmla="*/ 3407951 h 4900456"/>
                              <a:gd name="connsiteX3073" fmla="*/ 3116163 w 7362098"/>
                              <a:gd name="connsiteY3073" fmla="*/ 3409049 h 4900456"/>
                              <a:gd name="connsiteX3074" fmla="*/ 3123341 w 7362098"/>
                              <a:gd name="connsiteY3074" fmla="*/ 3421025 h 4900456"/>
                              <a:gd name="connsiteX3075" fmla="*/ 3126939 w 7362098"/>
                              <a:gd name="connsiteY3075" fmla="*/ 3425815 h 4900456"/>
                              <a:gd name="connsiteX3076" fmla="*/ 3132926 w 7362098"/>
                              <a:gd name="connsiteY3076" fmla="*/ 3425815 h 4900456"/>
                              <a:gd name="connsiteX3077" fmla="*/ 3133324 w 7362098"/>
                              <a:gd name="connsiteY3077" fmla="*/ 3425815 h 4900456"/>
                              <a:gd name="connsiteX3078" fmla="*/ 3133723 w 7362098"/>
                              <a:gd name="connsiteY3078" fmla="*/ 3425416 h 4900456"/>
                              <a:gd name="connsiteX3079" fmla="*/ 3146906 w 7362098"/>
                              <a:gd name="connsiteY3079" fmla="*/ 3425017 h 4900456"/>
                              <a:gd name="connsiteX3080" fmla="*/ 3154095 w 7362098"/>
                              <a:gd name="connsiteY3080" fmla="*/ 3436593 h 4900456"/>
                              <a:gd name="connsiteX3081" fmla="*/ 3154095 w 7362098"/>
                              <a:gd name="connsiteY3081" fmla="*/ 3436993 h 4900456"/>
                              <a:gd name="connsiteX3082" fmla="*/ 3157687 w 7362098"/>
                              <a:gd name="connsiteY3082" fmla="*/ 3441783 h 4900456"/>
                              <a:gd name="connsiteX3083" fmla="*/ 3164078 w 7362098"/>
                              <a:gd name="connsiteY3083" fmla="*/ 3441783 h 4900456"/>
                              <a:gd name="connsiteX3084" fmla="*/ 3164474 w 7362098"/>
                              <a:gd name="connsiteY3084" fmla="*/ 3441783 h 4900456"/>
                              <a:gd name="connsiteX3085" fmla="*/ 3178442 w 7362098"/>
                              <a:gd name="connsiteY3085" fmla="*/ 3440985 h 4900456"/>
                              <a:gd name="connsiteX3086" fmla="*/ 3185625 w 7362098"/>
                              <a:gd name="connsiteY3086" fmla="*/ 3452962 h 4900456"/>
                              <a:gd name="connsiteX3087" fmla="*/ 3189217 w 7362098"/>
                              <a:gd name="connsiteY3087" fmla="*/ 3457752 h 4900456"/>
                              <a:gd name="connsiteX3088" fmla="*/ 3192406 w 7362098"/>
                              <a:gd name="connsiteY3088" fmla="*/ 3458550 h 4900456"/>
                              <a:gd name="connsiteX3089" fmla="*/ 3196805 w 7362098"/>
                              <a:gd name="connsiteY3089" fmla="*/ 3458950 h 4900456"/>
                              <a:gd name="connsiteX3090" fmla="*/ 3200395 w 7362098"/>
                              <a:gd name="connsiteY3090" fmla="*/ 3462942 h 4900456"/>
                              <a:gd name="connsiteX3091" fmla="*/ 3194808 w 7362098"/>
                              <a:gd name="connsiteY3091" fmla="*/ 3466934 h 4900456"/>
                              <a:gd name="connsiteX3092" fmla="*/ 3188818 w 7362098"/>
                              <a:gd name="connsiteY3092" fmla="*/ 3466534 h 4900456"/>
                              <a:gd name="connsiteX3093" fmla="*/ 3184027 w 7362098"/>
                              <a:gd name="connsiteY3093" fmla="*/ 3464938 h 4900456"/>
                              <a:gd name="connsiteX3094" fmla="*/ 3176842 w 7362098"/>
                              <a:gd name="connsiteY3094" fmla="*/ 3452962 h 4900456"/>
                              <a:gd name="connsiteX3095" fmla="*/ 3173642 w 7362098"/>
                              <a:gd name="connsiteY3095" fmla="*/ 3448170 h 4900456"/>
                              <a:gd name="connsiteX3096" fmla="*/ 3166867 w 7362098"/>
                              <a:gd name="connsiteY3096" fmla="*/ 3448569 h 4900456"/>
                              <a:gd name="connsiteX3097" fmla="*/ 3153296 w 7362098"/>
                              <a:gd name="connsiteY3097" fmla="*/ 3448969 h 4900456"/>
                              <a:gd name="connsiteX3098" fmla="*/ 3146107 w 7362098"/>
                              <a:gd name="connsiteY3098" fmla="*/ 3437392 h 4900456"/>
                              <a:gd name="connsiteX3099" fmla="*/ 3142512 w 7362098"/>
                              <a:gd name="connsiteY3099" fmla="*/ 3432202 h 4900456"/>
                              <a:gd name="connsiteX3100" fmla="*/ 3136520 w 7362098"/>
                              <a:gd name="connsiteY3100" fmla="*/ 3432202 h 4900456"/>
                              <a:gd name="connsiteX3101" fmla="*/ 3136122 w 7362098"/>
                              <a:gd name="connsiteY3101" fmla="*/ 3432202 h 4900456"/>
                              <a:gd name="connsiteX3102" fmla="*/ 3122543 w 7362098"/>
                              <a:gd name="connsiteY3102" fmla="*/ 3432602 h 4900456"/>
                              <a:gd name="connsiteX3103" fmla="*/ 3115363 w 7362098"/>
                              <a:gd name="connsiteY3103" fmla="*/ 3420626 h 4900456"/>
                              <a:gd name="connsiteX3104" fmla="*/ 3112173 w 7362098"/>
                              <a:gd name="connsiteY3104" fmla="*/ 3415835 h 4900456"/>
                              <a:gd name="connsiteX3105" fmla="*/ 3105389 w 7362098"/>
                              <a:gd name="connsiteY3105" fmla="*/ 3416234 h 4900456"/>
                              <a:gd name="connsiteX3106" fmla="*/ 3091810 w 7362098"/>
                              <a:gd name="connsiteY3106" fmla="*/ 3416634 h 4900456"/>
                              <a:gd name="connsiteX3107" fmla="*/ 3089412 w 7362098"/>
                              <a:gd name="connsiteY3107" fmla="*/ 3415037 h 4900456"/>
                              <a:gd name="connsiteX3108" fmla="*/ 3087817 w 7362098"/>
                              <a:gd name="connsiteY3108" fmla="*/ 3409847 h 4900456"/>
                              <a:gd name="connsiteX3109" fmla="*/ 3093008 w 7362098"/>
                              <a:gd name="connsiteY3109" fmla="*/ 3408250 h 4900456"/>
                              <a:gd name="connsiteX3110" fmla="*/ 3095408 w 7362098"/>
                              <a:gd name="connsiteY3110" fmla="*/ 3409847 h 4900456"/>
                              <a:gd name="connsiteX3111" fmla="*/ 3101797 w 7362098"/>
                              <a:gd name="connsiteY3111" fmla="*/ 3409847 h 4900456"/>
                              <a:gd name="connsiteX3112" fmla="*/ 3102196 w 7362098"/>
                              <a:gd name="connsiteY3112" fmla="*/ 3409847 h 4900456"/>
                              <a:gd name="connsiteX3113" fmla="*/ 3106783 w 7362098"/>
                              <a:gd name="connsiteY3113" fmla="*/ 3407951 h 4900456"/>
                              <a:gd name="connsiteX3114" fmla="*/ 4389162 w 7362098"/>
                              <a:gd name="connsiteY3114" fmla="*/ 3403859 h 4900456"/>
                              <a:gd name="connsiteX3115" fmla="*/ 4391557 w 7362098"/>
                              <a:gd name="connsiteY3115" fmla="*/ 3405855 h 4900456"/>
                              <a:gd name="connsiteX3116" fmla="*/ 4389561 w 7362098"/>
                              <a:gd name="connsiteY3116" fmla="*/ 3408250 h 4900456"/>
                              <a:gd name="connsiteX3117" fmla="*/ 4371995 w 7362098"/>
                              <a:gd name="connsiteY3117" fmla="*/ 3410646 h 4900456"/>
                              <a:gd name="connsiteX3118" fmla="*/ 4369600 w 7362098"/>
                              <a:gd name="connsiteY3118" fmla="*/ 3408650 h 4900456"/>
                              <a:gd name="connsiteX3119" fmla="*/ 4371596 w 7362098"/>
                              <a:gd name="connsiteY3119" fmla="*/ 3406254 h 4900456"/>
                              <a:gd name="connsiteX3120" fmla="*/ 4468202 w 7362098"/>
                              <a:gd name="connsiteY3120" fmla="*/ 3393879 h 4900456"/>
                              <a:gd name="connsiteX3121" fmla="*/ 4470598 w 7362098"/>
                              <a:gd name="connsiteY3121" fmla="*/ 3395875 h 4900456"/>
                              <a:gd name="connsiteX3122" fmla="*/ 4468602 w 7362098"/>
                              <a:gd name="connsiteY3122" fmla="*/ 3398270 h 4900456"/>
                              <a:gd name="connsiteX3123" fmla="*/ 4451036 w 7362098"/>
                              <a:gd name="connsiteY3123" fmla="*/ 3400666 h 4900456"/>
                              <a:gd name="connsiteX3124" fmla="*/ 4448641 w 7362098"/>
                              <a:gd name="connsiteY3124" fmla="*/ 3398670 h 4900456"/>
                              <a:gd name="connsiteX3125" fmla="*/ 4450637 w 7362098"/>
                              <a:gd name="connsiteY3125" fmla="*/ 3396274 h 4900456"/>
                              <a:gd name="connsiteX3126" fmla="*/ 4373592 w 7362098"/>
                              <a:gd name="connsiteY3126" fmla="*/ 3386694 h 4900456"/>
                              <a:gd name="connsiteX3127" fmla="*/ 4390359 w 7362098"/>
                              <a:gd name="connsiteY3127" fmla="*/ 3391485 h 4900456"/>
                              <a:gd name="connsiteX3128" fmla="*/ 4391956 w 7362098"/>
                              <a:gd name="connsiteY3128" fmla="*/ 3394279 h 4900456"/>
                              <a:gd name="connsiteX3129" fmla="*/ 4390359 w 7362098"/>
                              <a:gd name="connsiteY3129" fmla="*/ 3395876 h 4900456"/>
                              <a:gd name="connsiteX3130" fmla="*/ 4389561 w 7362098"/>
                              <a:gd name="connsiteY3130" fmla="*/ 3395876 h 4900456"/>
                              <a:gd name="connsiteX3131" fmla="*/ 4372794 w 7362098"/>
                              <a:gd name="connsiteY3131" fmla="*/ 3391085 h 4900456"/>
                              <a:gd name="connsiteX3132" fmla="*/ 4370798 w 7362098"/>
                              <a:gd name="connsiteY3132" fmla="*/ 3388290 h 4900456"/>
                              <a:gd name="connsiteX3133" fmla="*/ 4373592 w 7362098"/>
                              <a:gd name="connsiteY3133" fmla="*/ 3386694 h 4900456"/>
                              <a:gd name="connsiteX3134" fmla="*/ 4461416 w 7362098"/>
                              <a:gd name="connsiteY3134" fmla="*/ 3376314 h 4900456"/>
                              <a:gd name="connsiteX3135" fmla="*/ 4464211 w 7362098"/>
                              <a:gd name="connsiteY3135" fmla="*/ 3377113 h 4900456"/>
                              <a:gd name="connsiteX3136" fmla="*/ 4463412 w 7362098"/>
                              <a:gd name="connsiteY3136" fmla="*/ 3379907 h 4900456"/>
                              <a:gd name="connsiteX3137" fmla="*/ 4448242 w 7362098"/>
                              <a:gd name="connsiteY3137" fmla="*/ 3388691 h 4900456"/>
                              <a:gd name="connsiteX3138" fmla="*/ 4447443 w 7362098"/>
                              <a:gd name="connsiteY3138" fmla="*/ 3389090 h 4900456"/>
                              <a:gd name="connsiteX3139" fmla="*/ 4445447 w 7362098"/>
                              <a:gd name="connsiteY3139" fmla="*/ 3387892 h 4900456"/>
                              <a:gd name="connsiteX3140" fmla="*/ 4446246 w 7362098"/>
                              <a:gd name="connsiteY3140" fmla="*/ 3385098 h 4900456"/>
                              <a:gd name="connsiteX3141" fmla="*/ 3123941 w 7362098"/>
                              <a:gd name="connsiteY3141" fmla="*/ 3376015 h 4900456"/>
                              <a:gd name="connsiteX3142" fmla="*/ 3133324 w 7362098"/>
                              <a:gd name="connsiteY3142" fmla="*/ 3377113 h 4900456"/>
                              <a:gd name="connsiteX3143" fmla="*/ 3140513 w 7362098"/>
                              <a:gd name="connsiteY3143" fmla="*/ 3389089 h 4900456"/>
                              <a:gd name="connsiteX3144" fmla="*/ 3144109 w 7362098"/>
                              <a:gd name="connsiteY3144" fmla="*/ 3393879 h 4900456"/>
                              <a:gd name="connsiteX3145" fmla="*/ 3150102 w 7362098"/>
                              <a:gd name="connsiteY3145" fmla="*/ 3393879 h 4900456"/>
                              <a:gd name="connsiteX3146" fmla="*/ 3150499 w 7362098"/>
                              <a:gd name="connsiteY3146" fmla="*/ 3393879 h 4900456"/>
                              <a:gd name="connsiteX3147" fmla="*/ 3150900 w 7362098"/>
                              <a:gd name="connsiteY3147" fmla="*/ 3393480 h 4900456"/>
                              <a:gd name="connsiteX3148" fmla="*/ 3164078 w 7362098"/>
                              <a:gd name="connsiteY3148" fmla="*/ 3393081 h 4900456"/>
                              <a:gd name="connsiteX3149" fmla="*/ 3171256 w 7362098"/>
                              <a:gd name="connsiteY3149" fmla="*/ 3404657 h 4900456"/>
                              <a:gd name="connsiteX3150" fmla="*/ 3171256 w 7362098"/>
                              <a:gd name="connsiteY3150" fmla="*/ 3405057 h 4900456"/>
                              <a:gd name="connsiteX3151" fmla="*/ 3174842 w 7362098"/>
                              <a:gd name="connsiteY3151" fmla="*/ 3409847 h 4900456"/>
                              <a:gd name="connsiteX3152" fmla="*/ 3181232 w 7362098"/>
                              <a:gd name="connsiteY3152" fmla="*/ 3409847 h 4900456"/>
                              <a:gd name="connsiteX3153" fmla="*/ 3181635 w 7362098"/>
                              <a:gd name="connsiteY3153" fmla="*/ 3409847 h 4900456"/>
                              <a:gd name="connsiteX3154" fmla="*/ 3195606 w 7362098"/>
                              <a:gd name="connsiteY3154" fmla="*/ 3409049 h 4900456"/>
                              <a:gd name="connsiteX3155" fmla="*/ 3202789 w 7362098"/>
                              <a:gd name="connsiteY3155" fmla="*/ 3421026 h 4900456"/>
                              <a:gd name="connsiteX3156" fmla="*/ 3206381 w 7362098"/>
                              <a:gd name="connsiteY3156" fmla="*/ 3425816 h 4900456"/>
                              <a:gd name="connsiteX3157" fmla="*/ 3209575 w 7362098"/>
                              <a:gd name="connsiteY3157" fmla="*/ 3426614 h 4900456"/>
                              <a:gd name="connsiteX3158" fmla="*/ 3213967 w 7362098"/>
                              <a:gd name="connsiteY3158" fmla="*/ 3427014 h 4900456"/>
                              <a:gd name="connsiteX3159" fmla="*/ 3217559 w 7362098"/>
                              <a:gd name="connsiteY3159" fmla="*/ 3431006 h 4900456"/>
                              <a:gd name="connsiteX3160" fmla="*/ 3211972 w 7362098"/>
                              <a:gd name="connsiteY3160" fmla="*/ 3434998 h 4900456"/>
                              <a:gd name="connsiteX3161" fmla="*/ 3205983 w 7362098"/>
                              <a:gd name="connsiteY3161" fmla="*/ 3434598 h 4900456"/>
                              <a:gd name="connsiteX3162" fmla="*/ 3201193 w 7362098"/>
                              <a:gd name="connsiteY3162" fmla="*/ 3433002 h 4900456"/>
                              <a:gd name="connsiteX3163" fmla="*/ 3194009 w 7362098"/>
                              <a:gd name="connsiteY3163" fmla="*/ 3421026 h 4900456"/>
                              <a:gd name="connsiteX3164" fmla="*/ 3190815 w 7362098"/>
                              <a:gd name="connsiteY3164" fmla="*/ 3416234 h 4900456"/>
                              <a:gd name="connsiteX3165" fmla="*/ 3184027 w 7362098"/>
                              <a:gd name="connsiteY3165" fmla="*/ 3416633 h 4900456"/>
                              <a:gd name="connsiteX3166" fmla="*/ 3170453 w 7362098"/>
                              <a:gd name="connsiteY3166" fmla="*/ 3417033 h 4900456"/>
                              <a:gd name="connsiteX3167" fmla="*/ 3163278 w 7362098"/>
                              <a:gd name="connsiteY3167" fmla="*/ 3405456 h 4900456"/>
                              <a:gd name="connsiteX3168" fmla="*/ 3159683 w 7362098"/>
                              <a:gd name="connsiteY3168" fmla="*/ 3400266 h 4900456"/>
                              <a:gd name="connsiteX3169" fmla="*/ 3153695 w 7362098"/>
                              <a:gd name="connsiteY3169" fmla="*/ 3400266 h 4900456"/>
                              <a:gd name="connsiteX3170" fmla="*/ 3153293 w 7362098"/>
                              <a:gd name="connsiteY3170" fmla="*/ 3400266 h 4900456"/>
                              <a:gd name="connsiteX3171" fmla="*/ 3139714 w 7362098"/>
                              <a:gd name="connsiteY3171" fmla="*/ 3400666 h 4900456"/>
                              <a:gd name="connsiteX3172" fmla="*/ 3132524 w 7362098"/>
                              <a:gd name="connsiteY3172" fmla="*/ 3388690 h 4900456"/>
                              <a:gd name="connsiteX3173" fmla="*/ 3129332 w 7362098"/>
                              <a:gd name="connsiteY3173" fmla="*/ 3383899 h 4900456"/>
                              <a:gd name="connsiteX3174" fmla="*/ 3122543 w 7362098"/>
                              <a:gd name="connsiteY3174" fmla="*/ 3384298 h 4900456"/>
                              <a:gd name="connsiteX3175" fmla="*/ 3108983 w 7362098"/>
                              <a:gd name="connsiteY3175" fmla="*/ 3384698 h 4900456"/>
                              <a:gd name="connsiteX3176" fmla="*/ 3106585 w 7362098"/>
                              <a:gd name="connsiteY3176" fmla="*/ 3383101 h 4900456"/>
                              <a:gd name="connsiteX3177" fmla="*/ 3104992 w 7362098"/>
                              <a:gd name="connsiteY3177" fmla="*/ 3377911 h 4900456"/>
                              <a:gd name="connsiteX3178" fmla="*/ 3110178 w 7362098"/>
                              <a:gd name="connsiteY3178" fmla="*/ 3376314 h 4900456"/>
                              <a:gd name="connsiteX3179" fmla="*/ 3112570 w 7362098"/>
                              <a:gd name="connsiteY3179" fmla="*/ 3377911 h 4900456"/>
                              <a:gd name="connsiteX3180" fmla="*/ 3118955 w 7362098"/>
                              <a:gd name="connsiteY3180" fmla="*/ 3377911 h 4900456"/>
                              <a:gd name="connsiteX3181" fmla="*/ 3119352 w 7362098"/>
                              <a:gd name="connsiteY3181" fmla="*/ 3377911 h 4900456"/>
                              <a:gd name="connsiteX3182" fmla="*/ 3123941 w 7362098"/>
                              <a:gd name="connsiteY3182" fmla="*/ 3376015 h 4900456"/>
                              <a:gd name="connsiteX3183" fmla="*/ 4383173 w 7362098"/>
                              <a:gd name="connsiteY3183" fmla="*/ 3371124 h 4900456"/>
                              <a:gd name="connsiteX3184" fmla="*/ 4397146 w 7362098"/>
                              <a:gd name="connsiteY3184" fmla="*/ 3381903 h 4900456"/>
                              <a:gd name="connsiteX3185" fmla="*/ 4397545 w 7362098"/>
                              <a:gd name="connsiteY3185" fmla="*/ 3384698 h 4900456"/>
                              <a:gd name="connsiteX3186" fmla="*/ 4395948 w 7362098"/>
                              <a:gd name="connsiteY3186" fmla="*/ 3385496 h 4900456"/>
                              <a:gd name="connsiteX3187" fmla="*/ 4394351 w 7362098"/>
                              <a:gd name="connsiteY3187" fmla="*/ 3385097 h 4900456"/>
                              <a:gd name="connsiteX3188" fmla="*/ 4380777 w 7362098"/>
                              <a:gd name="connsiteY3188" fmla="*/ 3374318 h 4900456"/>
                              <a:gd name="connsiteX3189" fmla="*/ 4380378 w 7362098"/>
                              <a:gd name="connsiteY3189" fmla="*/ 3371523 h 4900456"/>
                              <a:gd name="connsiteX3190" fmla="*/ 4383173 w 7362098"/>
                              <a:gd name="connsiteY3190" fmla="*/ 3371124 h 4900456"/>
                              <a:gd name="connsiteX3191" fmla="*/ 4451436 w 7362098"/>
                              <a:gd name="connsiteY3191" fmla="*/ 3361943 h 4900456"/>
                              <a:gd name="connsiteX3192" fmla="*/ 4451835 w 7362098"/>
                              <a:gd name="connsiteY3192" fmla="*/ 3364738 h 4900456"/>
                              <a:gd name="connsiteX3193" fmla="*/ 4441056 w 7362098"/>
                              <a:gd name="connsiteY3193" fmla="*/ 3378710 h 4900456"/>
                              <a:gd name="connsiteX3194" fmla="*/ 4439459 w 7362098"/>
                              <a:gd name="connsiteY3194" fmla="*/ 3379509 h 4900456"/>
                              <a:gd name="connsiteX3195" fmla="*/ 4437862 w 7362098"/>
                              <a:gd name="connsiteY3195" fmla="*/ 3379110 h 4900456"/>
                              <a:gd name="connsiteX3196" fmla="*/ 4437862 w 7362098"/>
                              <a:gd name="connsiteY3196" fmla="*/ 3376315 h 4900456"/>
                              <a:gd name="connsiteX3197" fmla="*/ 4448642 w 7362098"/>
                              <a:gd name="connsiteY3197" fmla="*/ 3362342 h 4900456"/>
                              <a:gd name="connsiteX3198" fmla="*/ 4451436 w 7362098"/>
                              <a:gd name="connsiteY3198" fmla="*/ 3361943 h 4900456"/>
                              <a:gd name="connsiteX3199" fmla="*/ 4395148 w 7362098"/>
                              <a:gd name="connsiteY3199" fmla="*/ 3358350 h 4900456"/>
                              <a:gd name="connsiteX3200" fmla="*/ 4397942 w 7362098"/>
                              <a:gd name="connsiteY3200" fmla="*/ 3359149 h 4900456"/>
                              <a:gd name="connsiteX3201" fmla="*/ 4406726 w 7362098"/>
                              <a:gd name="connsiteY3201" fmla="*/ 3374319 h 4900456"/>
                              <a:gd name="connsiteX3202" fmla="*/ 4405927 w 7362098"/>
                              <a:gd name="connsiteY3202" fmla="*/ 3377114 h 4900456"/>
                              <a:gd name="connsiteX3203" fmla="*/ 4405129 w 7362098"/>
                              <a:gd name="connsiteY3203" fmla="*/ 3377513 h 4900456"/>
                              <a:gd name="connsiteX3204" fmla="*/ 4403133 w 7362098"/>
                              <a:gd name="connsiteY3204" fmla="*/ 3376315 h 4900456"/>
                              <a:gd name="connsiteX3205" fmla="*/ 4394349 w 7362098"/>
                              <a:gd name="connsiteY3205" fmla="*/ 3361145 h 4900456"/>
                              <a:gd name="connsiteX3206" fmla="*/ 4395148 w 7362098"/>
                              <a:gd name="connsiteY3206" fmla="*/ 3358350 h 4900456"/>
                              <a:gd name="connsiteX3207" fmla="*/ 4433473 w 7362098"/>
                              <a:gd name="connsiteY3207" fmla="*/ 3353161 h 4900456"/>
                              <a:gd name="connsiteX3208" fmla="*/ 4435070 w 7362098"/>
                              <a:gd name="connsiteY3208" fmla="*/ 3355955 h 4900456"/>
                              <a:gd name="connsiteX3209" fmla="*/ 4430278 w 7362098"/>
                              <a:gd name="connsiteY3209" fmla="*/ 3372722 h 4900456"/>
                              <a:gd name="connsiteX3210" fmla="*/ 4428681 w 7362098"/>
                              <a:gd name="connsiteY3210" fmla="*/ 3374319 h 4900456"/>
                              <a:gd name="connsiteX3211" fmla="*/ 4427883 w 7362098"/>
                              <a:gd name="connsiteY3211" fmla="*/ 3374319 h 4900456"/>
                              <a:gd name="connsiteX3212" fmla="*/ 4425887 w 7362098"/>
                              <a:gd name="connsiteY3212" fmla="*/ 3371525 h 4900456"/>
                              <a:gd name="connsiteX3213" fmla="*/ 4430678 w 7362098"/>
                              <a:gd name="connsiteY3213" fmla="*/ 3354758 h 4900456"/>
                              <a:gd name="connsiteX3214" fmla="*/ 4433473 w 7362098"/>
                              <a:gd name="connsiteY3214" fmla="*/ 3353161 h 4900456"/>
                              <a:gd name="connsiteX3215" fmla="*/ 4413512 w 7362098"/>
                              <a:gd name="connsiteY3215" fmla="*/ 3351564 h 4900456"/>
                              <a:gd name="connsiteX3216" fmla="*/ 4415907 w 7362098"/>
                              <a:gd name="connsiteY3216" fmla="*/ 3353560 h 4900456"/>
                              <a:gd name="connsiteX3217" fmla="*/ 4418303 w 7362098"/>
                              <a:gd name="connsiteY3217" fmla="*/ 3371126 h 4900456"/>
                              <a:gd name="connsiteX3218" fmla="*/ 4416307 w 7362098"/>
                              <a:gd name="connsiteY3218" fmla="*/ 3373521 h 4900456"/>
                              <a:gd name="connsiteX3219" fmla="*/ 4413911 w 7362098"/>
                              <a:gd name="connsiteY3219" fmla="*/ 3371525 h 4900456"/>
                              <a:gd name="connsiteX3220" fmla="*/ 4411516 w 7362098"/>
                              <a:gd name="connsiteY3220" fmla="*/ 3353959 h 4900456"/>
                              <a:gd name="connsiteX3221" fmla="*/ 4413512 w 7362098"/>
                              <a:gd name="connsiteY3221" fmla="*/ 3351564 h 4900456"/>
                              <a:gd name="connsiteX3222" fmla="*/ 3485455 w 7362098"/>
                              <a:gd name="connsiteY3222" fmla="*/ 3309798 h 4900456"/>
                              <a:gd name="connsiteX3223" fmla="*/ 3504567 w 7362098"/>
                              <a:gd name="connsiteY3223" fmla="*/ 3324019 h 4900456"/>
                              <a:gd name="connsiteX3224" fmla="*/ 3498973 w 7362098"/>
                              <a:gd name="connsiteY3224" fmla="*/ 3327612 h 4900456"/>
                              <a:gd name="connsiteX3225" fmla="*/ 3464658 w 7362098"/>
                              <a:gd name="connsiteY3225" fmla="*/ 3319628 h 4900456"/>
                              <a:gd name="connsiteX3226" fmla="*/ 3457475 w 7362098"/>
                              <a:gd name="connsiteY3226" fmla="*/ 3353561 h 4900456"/>
                              <a:gd name="connsiteX3227" fmla="*/ 3451888 w 7362098"/>
                              <a:gd name="connsiteY3227" fmla="*/ 3357154 h 4900456"/>
                              <a:gd name="connsiteX3228" fmla="*/ 3451092 w 7362098"/>
                              <a:gd name="connsiteY3228" fmla="*/ 3355956 h 4900456"/>
                              <a:gd name="connsiteX3229" fmla="*/ 3461863 w 7362098"/>
                              <a:gd name="connsiteY3229" fmla="*/ 3313241 h 4900456"/>
                              <a:gd name="connsiteX3230" fmla="*/ 3485455 w 7362098"/>
                              <a:gd name="connsiteY3230" fmla="*/ 3309798 h 4900456"/>
                              <a:gd name="connsiteX3231" fmla="*/ 1525751 w 7362098"/>
                              <a:gd name="connsiteY3231" fmla="*/ 3293680 h 4900456"/>
                              <a:gd name="connsiteX3232" fmla="*/ 1528147 w 7362098"/>
                              <a:gd name="connsiteY3232" fmla="*/ 3295676 h 4900456"/>
                              <a:gd name="connsiteX3233" fmla="*/ 1530541 w 7362098"/>
                              <a:gd name="connsiteY3233" fmla="*/ 3313242 h 4900456"/>
                              <a:gd name="connsiteX3234" fmla="*/ 1528546 w 7362098"/>
                              <a:gd name="connsiteY3234" fmla="*/ 3315637 h 4900456"/>
                              <a:gd name="connsiteX3235" fmla="*/ 1526152 w 7362098"/>
                              <a:gd name="connsiteY3235" fmla="*/ 3313641 h 4900456"/>
                              <a:gd name="connsiteX3236" fmla="*/ 1523757 w 7362098"/>
                              <a:gd name="connsiteY3236" fmla="*/ 3296075 h 4900456"/>
                              <a:gd name="connsiteX3237" fmla="*/ 1525751 w 7362098"/>
                              <a:gd name="connsiteY3237" fmla="*/ 3293680 h 4900456"/>
                              <a:gd name="connsiteX3238" fmla="*/ 1514174 w 7362098"/>
                              <a:gd name="connsiteY3238" fmla="*/ 3292882 h 4900456"/>
                              <a:gd name="connsiteX3239" fmla="*/ 1515373 w 7362098"/>
                              <a:gd name="connsiteY3239" fmla="*/ 3295676 h 4900456"/>
                              <a:gd name="connsiteX3240" fmla="*/ 1510582 w 7362098"/>
                              <a:gd name="connsiteY3240" fmla="*/ 3312443 h 4900456"/>
                              <a:gd name="connsiteX3241" fmla="*/ 1508982 w 7362098"/>
                              <a:gd name="connsiteY3241" fmla="*/ 3314040 h 4900456"/>
                              <a:gd name="connsiteX3242" fmla="*/ 1508184 w 7362098"/>
                              <a:gd name="connsiteY3242" fmla="*/ 3314040 h 4900456"/>
                              <a:gd name="connsiteX3243" fmla="*/ 1506588 w 7362098"/>
                              <a:gd name="connsiteY3243" fmla="*/ 3311246 h 4900456"/>
                              <a:gd name="connsiteX3244" fmla="*/ 1511379 w 7362098"/>
                              <a:gd name="connsiteY3244" fmla="*/ 3294478 h 4900456"/>
                              <a:gd name="connsiteX3245" fmla="*/ 1514174 w 7362098"/>
                              <a:gd name="connsiteY3245" fmla="*/ 3292882 h 4900456"/>
                              <a:gd name="connsiteX3246" fmla="*/ 1536525 w 7362098"/>
                              <a:gd name="connsiteY3246" fmla="*/ 3290088 h 4900456"/>
                              <a:gd name="connsiteX3247" fmla="*/ 1539320 w 7362098"/>
                              <a:gd name="connsiteY3247" fmla="*/ 3290886 h 4900456"/>
                              <a:gd name="connsiteX3248" fmla="*/ 1548102 w 7362098"/>
                              <a:gd name="connsiteY3248" fmla="*/ 3306057 h 4900456"/>
                              <a:gd name="connsiteX3249" fmla="*/ 1547305 w 7362098"/>
                              <a:gd name="connsiteY3249" fmla="*/ 3308851 h 4900456"/>
                              <a:gd name="connsiteX3250" fmla="*/ 1546508 w 7362098"/>
                              <a:gd name="connsiteY3250" fmla="*/ 3309250 h 4900456"/>
                              <a:gd name="connsiteX3251" fmla="*/ 1544510 w 7362098"/>
                              <a:gd name="connsiteY3251" fmla="*/ 3308053 h 4900456"/>
                              <a:gd name="connsiteX3252" fmla="*/ 1535729 w 7362098"/>
                              <a:gd name="connsiteY3252" fmla="*/ 3292882 h 4900456"/>
                              <a:gd name="connsiteX3253" fmla="*/ 1536525 w 7362098"/>
                              <a:gd name="connsiteY3253" fmla="*/ 3290088 h 4900456"/>
                              <a:gd name="connsiteX3254" fmla="*/ 1504593 w 7362098"/>
                              <a:gd name="connsiteY3254" fmla="*/ 3288091 h 4900456"/>
                              <a:gd name="connsiteX3255" fmla="*/ 1505392 w 7362098"/>
                              <a:gd name="connsiteY3255" fmla="*/ 3290886 h 4900456"/>
                              <a:gd name="connsiteX3256" fmla="*/ 1494612 w 7362098"/>
                              <a:gd name="connsiteY3256" fmla="*/ 3304858 h 4900456"/>
                              <a:gd name="connsiteX3257" fmla="*/ 1493015 w 7362098"/>
                              <a:gd name="connsiteY3257" fmla="*/ 3305657 h 4900456"/>
                              <a:gd name="connsiteX3258" fmla="*/ 1491419 w 7362098"/>
                              <a:gd name="connsiteY3258" fmla="*/ 3305258 h 4900456"/>
                              <a:gd name="connsiteX3259" fmla="*/ 1491019 w 7362098"/>
                              <a:gd name="connsiteY3259" fmla="*/ 3302463 h 4900456"/>
                              <a:gd name="connsiteX3260" fmla="*/ 1501797 w 7362098"/>
                              <a:gd name="connsiteY3260" fmla="*/ 3288490 h 4900456"/>
                              <a:gd name="connsiteX3261" fmla="*/ 1504593 w 7362098"/>
                              <a:gd name="connsiteY3261" fmla="*/ 3288091 h 4900456"/>
                              <a:gd name="connsiteX3262" fmla="*/ 181435 w 7362098"/>
                              <a:gd name="connsiteY3262" fmla="*/ 3287792 h 4900456"/>
                              <a:gd name="connsiteX3263" fmla="*/ 190817 w 7362098"/>
                              <a:gd name="connsiteY3263" fmla="*/ 3288890 h 4900456"/>
                              <a:gd name="connsiteX3264" fmla="*/ 198002 w 7362098"/>
                              <a:gd name="connsiteY3264" fmla="*/ 3300866 h 4900456"/>
                              <a:gd name="connsiteX3265" fmla="*/ 201595 w 7362098"/>
                              <a:gd name="connsiteY3265" fmla="*/ 3305656 h 4900456"/>
                              <a:gd name="connsiteX3266" fmla="*/ 207583 w 7362098"/>
                              <a:gd name="connsiteY3266" fmla="*/ 3305656 h 4900456"/>
                              <a:gd name="connsiteX3267" fmla="*/ 207982 w 7362098"/>
                              <a:gd name="connsiteY3267" fmla="*/ 3305656 h 4900456"/>
                              <a:gd name="connsiteX3268" fmla="*/ 208381 w 7362098"/>
                              <a:gd name="connsiteY3268" fmla="*/ 3305257 h 4900456"/>
                              <a:gd name="connsiteX3269" fmla="*/ 221555 w 7362098"/>
                              <a:gd name="connsiteY3269" fmla="*/ 3304858 h 4900456"/>
                              <a:gd name="connsiteX3270" fmla="*/ 228740 w 7362098"/>
                              <a:gd name="connsiteY3270" fmla="*/ 3316434 h 4900456"/>
                              <a:gd name="connsiteX3271" fmla="*/ 228740 w 7362098"/>
                              <a:gd name="connsiteY3271" fmla="*/ 3316834 h 4900456"/>
                              <a:gd name="connsiteX3272" fmla="*/ 232333 w 7362098"/>
                              <a:gd name="connsiteY3272" fmla="*/ 3321624 h 4900456"/>
                              <a:gd name="connsiteX3273" fmla="*/ 238720 w 7362098"/>
                              <a:gd name="connsiteY3273" fmla="*/ 3321624 h 4900456"/>
                              <a:gd name="connsiteX3274" fmla="*/ 239120 w 7362098"/>
                              <a:gd name="connsiteY3274" fmla="*/ 3321624 h 4900456"/>
                              <a:gd name="connsiteX3275" fmla="*/ 253092 w 7362098"/>
                              <a:gd name="connsiteY3275" fmla="*/ 3320826 h 4900456"/>
                              <a:gd name="connsiteX3276" fmla="*/ 260277 w 7362098"/>
                              <a:gd name="connsiteY3276" fmla="*/ 3332803 h 4900456"/>
                              <a:gd name="connsiteX3277" fmla="*/ 263870 w 7362098"/>
                              <a:gd name="connsiteY3277" fmla="*/ 3337593 h 4900456"/>
                              <a:gd name="connsiteX3278" fmla="*/ 267064 w 7362098"/>
                              <a:gd name="connsiteY3278" fmla="*/ 3338391 h 4900456"/>
                              <a:gd name="connsiteX3279" fmla="*/ 271455 w 7362098"/>
                              <a:gd name="connsiteY3279" fmla="*/ 3338791 h 4900456"/>
                              <a:gd name="connsiteX3280" fmla="*/ 275048 w 7362098"/>
                              <a:gd name="connsiteY3280" fmla="*/ 3342783 h 4900456"/>
                              <a:gd name="connsiteX3281" fmla="*/ 269459 w 7362098"/>
                              <a:gd name="connsiteY3281" fmla="*/ 3346775 h 4900456"/>
                              <a:gd name="connsiteX3282" fmla="*/ 263471 w 7362098"/>
                              <a:gd name="connsiteY3282" fmla="*/ 3346375 h 4900456"/>
                              <a:gd name="connsiteX3283" fmla="*/ 258680 w 7362098"/>
                              <a:gd name="connsiteY3283" fmla="*/ 3344779 h 4900456"/>
                              <a:gd name="connsiteX3284" fmla="*/ 251495 w 7362098"/>
                              <a:gd name="connsiteY3284" fmla="*/ 3332803 h 4900456"/>
                              <a:gd name="connsiteX3285" fmla="*/ 248301 w 7362098"/>
                              <a:gd name="connsiteY3285" fmla="*/ 3328011 h 4900456"/>
                              <a:gd name="connsiteX3286" fmla="*/ 241515 w 7362098"/>
                              <a:gd name="connsiteY3286" fmla="*/ 3328410 h 4900456"/>
                              <a:gd name="connsiteX3287" fmla="*/ 227942 w 7362098"/>
                              <a:gd name="connsiteY3287" fmla="*/ 3328810 h 4900456"/>
                              <a:gd name="connsiteX3288" fmla="*/ 220756 w 7362098"/>
                              <a:gd name="connsiteY3288" fmla="*/ 3317233 h 4900456"/>
                              <a:gd name="connsiteX3289" fmla="*/ 217164 w 7362098"/>
                              <a:gd name="connsiteY3289" fmla="*/ 3312043 h 4900456"/>
                              <a:gd name="connsiteX3290" fmla="*/ 211176 w 7362098"/>
                              <a:gd name="connsiteY3290" fmla="*/ 3312043 h 4900456"/>
                              <a:gd name="connsiteX3291" fmla="*/ 210777 w 7362098"/>
                              <a:gd name="connsiteY3291" fmla="*/ 3312043 h 4900456"/>
                              <a:gd name="connsiteX3292" fmla="*/ 197204 w 7362098"/>
                              <a:gd name="connsiteY3292" fmla="*/ 3312442 h 4900456"/>
                              <a:gd name="connsiteX3293" fmla="*/ 190018 w 7362098"/>
                              <a:gd name="connsiteY3293" fmla="*/ 3300466 h 4900456"/>
                              <a:gd name="connsiteX3294" fmla="*/ 186825 w 7362098"/>
                              <a:gd name="connsiteY3294" fmla="*/ 3295676 h 4900456"/>
                              <a:gd name="connsiteX3295" fmla="*/ 180038 w 7362098"/>
                              <a:gd name="connsiteY3295" fmla="*/ 3296075 h 4900456"/>
                              <a:gd name="connsiteX3296" fmla="*/ 166465 w 7362098"/>
                              <a:gd name="connsiteY3296" fmla="*/ 3296474 h 4900456"/>
                              <a:gd name="connsiteX3297" fmla="*/ 164070 w 7362098"/>
                              <a:gd name="connsiteY3297" fmla="*/ 3294878 h 4900456"/>
                              <a:gd name="connsiteX3298" fmla="*/ 162473 w 7362098"/>
                              <a:gd name="connsiteY3298" fmla="*/ 3289688 h 4900456"/>
                              <a:gd name="connsiteX3299" fmla="*/ 167663 w 7362098"/>
                              <a:gd name="connsiteY3299" fmla="*/ 3288091 h 4900456"/>
                              <a:gd name="connsiteX3300" fmla="*/ 170058 w 7362098"/>
                              <a:gd name="connsiteY3300" fmla="*/ 3289688 h 4900456"/>
                              <a:gd name="connsiteX3301" fmla="*/ 176445 w 7362098"/>
                              <a:gd name="connsiteY3301" fmla="*/ 3289688 h 4900456"/>
                              <a:gd name="connsiteX3302" fmla="*/ 176845 w 7362098"/>
                              <a:gd name="connsiteY3302" fmla="*/ 3289688 h 4900456"/>
                              <a:gd name="connsiteX3303" fmla="*/ 181435 w 7362098"/>
                              <a:gd name="connsiteY3303" fmla="*/ 3287792 h 4900456"/>
                              <a:gd name="connsiteX3304" fmla="*/ 4732871 w 7362098"/>
                              <a:gd name="connsiteY3304" fmla="*/ 3285297 h 4900456"/>
                              <a:gd name="connsiteX3305" fmla="*/ 4735666 w 7362098"/>
                              <a:gd name="connsiteY3305" fmla="*/ 3286894 h 4900456"/>
                              <a:gd name="connsiteX3306" fmla="*/ 4753230 w 7362098"/>
                              <a:gd name="connsiteY3306" fmla="*/ 3297672 h 4900456"/>
                              <a:gd name="connsiteX3307" fmla="*/ 4756424 w 7362098"/>
                              <a:gd name="connsiteY3307" fmla="*/ 3299269 h 4900456"/>
                              <a:gd name="connsiteX3308" fmla="*/ 4755226 w 7362098"/>
                              <a:gd name="connsiteY3308" fmla="*/ 3302063 h 4900456"/>
                              <a:gd name="connsiteX3309" fmla="*/ 4754827 w 7362098"/>
                              <a:gd name="connsiteY3309" fmla="*/ 3302063 h 4900456"/>
                              <a:gd name="connsiteX3310" fmla="*/ 4742053 w 7362098"/>
                              <a:gd name="connsiteY3310" fmla="*/ 3300865 h 4900456"/>
                              <a:gd name="connsiteX3311" fmla="*/ 4713310 w 7362098"/>
                              <a:gd name="connsiteY3311" fmla="*/ 3333201 h 4900456"/>
                              <a:gd name="connsiteX3312" fmla="*/ 4670196 w 7362098"/>
                              <a:gd name="connsiteY3312" fmla="*/ 3336395 h 4900456"/>
                              <a:gd name="connsiteX3313" fmla="*/ 4663410 w 7362098"/>
                              <a:gd name="connsiteY3313" fmla="*/ 3347573 h 4900456"/>
                              <a:gd name="connsiteX3314" fmla="*/ 4663011 w 7362098"/>
                              <a:gd name="connsiteY3314" fmla="*/ 3347972 h 4900456"/>
                              <a:gd name="connsiteX3315" fmla="*/ 4660216 w 7362098"/>
                              <a:gd name="connsiteY3315" fmla="*/ 3347173 h 4900456"/>
                              <a:gd name="connsiteX3316" fmla="*/ 4660616 w 7362098"/>
                              <a:gd name="connsiteY3316" fmla="*/ 3343980 h 4900456"/>
                              <a:gd name="connsiteX3317" fmla="*/ 4662612 w 7362098"/>
                              <a:gd name="connsiteY3317" fmla="*/ 3323220 h 4900456"/>
                              <a:gd name="connsiteX3318" fmla="*/ 4663011 w 7362098"/>
                              <a:gd name="connsiteY3318" fmla="*/ 3320027 h 4900456"/>
                              <a:gd name="connsiteX3319" fmla="*/ 4666204 w 7362098"/>
                              <a:gd name="connsiteY3319" fmla="*/ 3320426 h 4900456"/>
                              <a:gd name="connsiteX3320" fmla="*/ 4670596 w 7362098"/>
                              <a:gd name="connsiteY3320" fmla="*/ 3332004 h 4900456"/>
                              <a:gd name="connsiteX3321" fmla="*/ 4670995 w 7362098"/>
                              <a:gd name="connsiteY3321" fmla="*/ 3332004 h 4900456"/>
                              <a:gd name="connsiteX3322" fmla="*/ 4711314 w 7362098"/>
                              <a:gd name="connsiteY3322" fmla="*/ 3329208 h 4900456"/>
                              <a:gd name="connsiteX3323" fmla="*/ 4737662 w 7362098"/>
                              <a:gd name="connsiteY3323" fmla="*/ 3298869 h 4900456"/>
                              <a:gd name="connsiteX3324" fmla="*/ 4737662 w 7362098"/>
                              <a:gd name="connsiteY3324" fmla="*/ 3298470 h 4900456"/>
                              <a:gd name="connsiteX3325" fmla="*/ 4731275 w 7362098"/>
                              <a:gd name="connsiteY3325" fmla="*/ 3288091 h 4900456"/>
                              <a:gd name="connsiteX3326" fmla="*/ 4732871 w 7362098"/>
                              <a:gd name="connsiteY3326" fmla="*/ 3285297 h 4900456"/>
                              <a:gd name="connsiteX3327" fmla="*/ 5655819 w 7362098"/>
                              <a:gd name="connsiteY3327" fmla="*/ 3282103 h 4900456"/>
                              <a:gd name="connsiteX3328" fmla="*/ 5660609 w 7362098"/>
                              <a:gd name="connsiteY3328" fmla="*/ 3285696 h 4900456"/>
                              <a:gd name="connsiteX3329" fmla="*/ 5664202 w 7362098"/>
                              <a:gd name="connsiteY3329" fmla="*/ 3310047 h 4900456"/>
                              <a:gd name="connsiteX3330" fmla="*/ 5688553 w 7362098"/>
                              <a:gd name="connsiteY3330" fmla="*/ 3306454 h 4900456"/>
                              <a:gd name="connsiteX3331" fmla="*/ 5693344 w 7362098"/>
                              <a:gd name="connsiteY3331" fmla="*/ 3310047 h 4900456"/>
                              <a:gd name="connsiteX3332" fmla="*/ 5689751 w 7362098"/>
                              <a:gd name="connsiteY3332" fmla="*/ 3314837 h 4900456"/>
                              <a:gd name="connsiteX3333" fmla="*/ 5665400 w 7362098"/>
                              <a:gd name="connsiteY3333" fmla="*/ 3318430 h 4900456"/>
                              <a:gd name="connsiteX3334" fmla="*/ 5668993 w 7362098"/>
                              <a:gd name="connsiteY3334" fmla="*/ 3342782 h 4900456"/>
                              <a:gd name="connsiteX3335" fmla="*/ 5665400 w 7362098"/>
                              <a:gd name="connsiteY3335" fmla="*/ 3347572 h 4900456"/>
                              <a:gd name="connsiteX3336" fmla="*/ 5660609 w 7362098"/>
                              <a:gd name="connsiteY3336" fmla="*/ 3343980 h 4900456"/>
                              <a:gd name="connsiteX3337" fmla="*/ 5657017 w 7362098"/>
                              <a:gd name="connsiteY3337" fmla="*/ 3319628 h 4900456"/>
                              <a:gd name="connsiteX3338" fmla="*/ 5632665 w 7362098"/>
                              <a:gd name="connsiteY3338" fmla="*/ 3323220 h 4900456"/>
                              <a:gd name="connsiteX3339" fmla="*/ 5627874 w 7362098"/>
                              <a:gd name="connsiteY3339" fmla="*/ 3319628 h 4900456"/>
                              <a:gd name="connsiteX3340" fmla="*/ 5631467 w 7362098"/>
                              <a:gd name="connsiteY3340" fmla="*/ 3314837 h 4900456"/>
                              <a:gd name="connsiteX3341" fmla="*/ 5655819 w 7362098"/>
                              <a:gd name="connsiteY3341" fmla="*/ 3311244 h 4900456"/>
                              <a:gd name="connsiteX3342" fmla="*/ 5652226 w 7362098"/>
                              <a:gd name="connsiteY3342" fmla="*/ 3286893 h 4900456"/>
                              <a:gd name="connsiteX3343" fmla="*/ 5655819 w 7362098"/>
                              <a:gd name="connsiteY3343" fmla="*/ 3282103 h 4900456"/>
                              <a:gd name="connsiteX3344" fmla="*/ 1548102 w 7362098"/>
                              <a:gd name="connsiteY3344" fmla="*/ 3282103 h 4900456"/>
                              <a:gd name="connsiteX3345" fmla="*/ 1562475 w 7362098"/>
                              <a:gd name="connsiteY3345" fmla="*/ 3292882 h 4900456"/>
                              <a:gd name="connsiteX3346" fmla="*/ 1562874 w 7362098"/>
                              <a:gd name="connsiteY3346" fmla="*/ 3295677 h 4900456"/>
                              <a:gd name="connsiteX3347" fmla="*/ 1561277 w 7362098"/>
                              <a:gd name="connsiteY3347" fmla="*/ 3296475 h 4900456"/>
                              <a:gd name="connsiteX3348" fmla="*/ 1559680 w 7362098"/>
                              <a:gd name="connsiteY3348" fmla="*/ 3296076 h 4900456"/>
                              <a:gd name="connsiteX3349" fmla="*/ 1545708 w 7362098"/>
                              <a:gd name="connsiteY3349" fmla="*/ 3285297 h 4900456"/>
                              <a:gd name="connsiteX3350" fmla="*/ 1545308 w 7362098"/>
                              <a:gd name="connsiteY3350" fmla="*/ 3282502 h 4900456"/>
                              <a:gd name="connsiteX3351" fmla="*/ 1548102 w 7362098"/>
                              <a:gd name="connsiteY3351" fmla="*/ 3282103 h 4900456"/>
                              <a:gd name="connsiteX3352" fmla="*/ 1494214 w 7362098"/>
                              <a:gd name="connsiteY3352" fmla="*/ 3278510 h 4900456"/>
                              <a:gd name="connsiteX3353" fmla="*/ 1497008 w 7362098"/>
                              <a:gd name="connsiteY3353" fmla="*/ 3279309 h 4900456"/>
                              <a:gd name="connsiteX3354" fmla="*/ 1496210 w 7362098"/>
                              <a:gd name="connsiteY3354" fmla="*/ 3282103 h 4900456"/>
                              <a:gd name="connsiteX3355" fmla="*/ 1481038 w 7362098"/>
                              <a:gd name="connsiteY3355" fmla="*/ 3290887 h 4900456"/>
                              <a:gd name="connsiteX3356" fmla="*/ 1480239 w 7362098"/>
                              <a:gd name="connsiteY3356" fmla="*/ 3291286 h 4900456"/>
                              <a:gd name="connsiteX3357" fmla="*/ 1478243 w 7362098"/>
                              <a:gd name="connsiteY3357" fmla="*/ 3290088 h 4900456"/>
                              <a:gd name="connsiteX3358" fmla="*/ 1479041 w 7362098"/>
                              <a:gd name="connsiteY3358" fmla="*/ 3287294 h 4900456"/>
                              <a:gd name="connsiteX3359" fmla="*/ 6884353 w 7362098"/>
                              <a:gd name="connsiteY3359" fmla="*/ 3274618 h 4900456"/>
                              <a:gd name="connsiteX3360" fmla="*/ 6893735 w 7362098"/>
                              <a:gd name="connsiteY3360" fmla="*/ 3275716 h 4900456"/>
                              <a:gd name="connsiteX3361" fmla="*/ 6900920 w 7362098"/>
                              <a:gd name="connsiteY3361" fmla="*/ 3287691 h 4900456"/>
                              <a:gd name="connsiteX3362" fmla="*/ 6904513 w 7362098"/>
                              <a:gd name="connsiteY3362" fmla="*/ 3292482 h 4900456"/>
                              <a:gd name="connsiteX3363" fmla="*/ 6910501 w 7362098"/>
                              <a:gd name="connsiteY3363" fmla="*/ 3292482 h 4900456"/>
                              <a:gd name="connsiteX3364" fmla="*/ 6910900 w 7362098"/>
                              <a:gd name="connsiteY3364" fmla="*/ 3292482 h 4900456"/>
                              <a:gd name="connsiteX3365" fmla="*/ 6911299 w 7362098"/>
                              <a:gd name="connsiteY3365" fmla="*/ 3292083 h 4900456"/>
                              <a:gd name="connsiteX3366" fmla="*/ 6924473 w 7362098"/>
                              <a:gd name="connsiteY3366" fmla="*/ 3291683 h 4900456"/>
                              <a:gd name="connsiteX3367" fmla="*/ 6931659 w 7362098"/>
                              <a:gd name="connsiteY3367" fmla="*/ 3303260 h 4900456"/>
                              <a:gd name="connsiteX3368" fmla="*/ 6931659 w 7362098"/>
                              <a:gd name="connsiteY3368" fmla="*/ 3303659 h 4900456"/>
                              <a:gd name="connsiteX3369" fmla="*/ 6935251 w 7362098"/>
                              <a:gd name="connsiteY3369" fmla="*/ 3308450 h 4900456"/>
                              <a:gd name="connsiteX3370" fmla="*/ 6941639 w 7362098"/>
                              <a:gd name="connsiteY3370" fmla="*/ 3308450 h 4900456"/>
                              <a:gd name="connsiteX3371" fmla="*/ 6942038 w 7362098"/>
                              <a:gd name="connsiteY3371" fmla="*/ 3308450 h 4900456"/>
                              <a:gd name="connsiteX3372" fmla="*/ 6956010 w 7362098"/>
                              <a:gd name="connsiteY3372" fmla="*/ 3307651 h 4900456"/>
                              <a:gd name="connsiteX3373" fmla="*/ 6963195 w 7362098"/>
                              <a:gd name="connsiteY3373" fmla="*/ 3319628 h 4900456"/>
                              <a:gd name="connsiteX3374" fmla="*/ 6966788 w 7362098"/>
                              <a:gd name="connsiteY3374" fmla="*/ 3324419 h 4900456"/>
                              <a:gd name="connsiteX3375" fmla="*/ 6969982 w 7362098"/>
                              <a:gd name="connsiteY3375" fmla="*/ 3325217 h 4900456"/>
                              <a:gd name="connsiteX3376" fmla="*/ 6974373 w 7362098"/>
                              <a:gd name="connsiteY3376" fmla="*/ 3325616 h 4900456"/>
                              <a:gd name="connsiteX3377" fmla="*/ 6977966 w 7362098"/>
                              <a:gd name="connsiteY3377" fmla="*/ 3329608 h 4900456"/>
                              <a:gd name="connsiteX3378" fmla="*/ 6972377 w 7362098"/>
                              <a:gd name="connsiteY3378" fmla="*/ 3333600 h 4900456"/>
                              <a:gd name="connsiteX3379" fmla="*/ 6966389 w 7362098"/>
                              <a:gd name="connsiteY3379" fmla="*/ 3333201 h 4900456"/>
                              <a:gd name="connsiteX3380" fmla="*/ 6961599 w 7362098"/>
                              <a:gd name="connsiteY3380" fmla="*/ 3331604 h 4900456"/>
                              <a:gd name="connsiteX3381" fmla="*/ 6954413 w 7362098"/>
                              <a:gd name="connsiteY3381" fmla="*/ 3319628 h 4900456"/>
                              <a:gd name="connsiteX3382" fmla="*/ 6951219 w 7362098"/>
                              <a:gd name="connsiteY3382" fmla="*/ 3314837 h 4900456"/>
                              <a:gd name="connsiteX3383" fmla="*/ 6944433 w 7362098"/>
                              <a:gd name="connsiteY3383" fmla="*/ 3315236 h 4900456"/>
                              <a:gd name="connsiteX3384" fmla="*/ 6930860 w 7362098"/>
                              <a:gd name="connsiteY3384" fmla="*/ 3315635 h 4900456"/>
                              <a:gd name="connsiteX3385" fmla="*/ 6923675 w 7362098"/>
                              <a:gd name="connsiteY3385" fmla="*/ 3304059 h 4900456"/>
                              <a:gd name="connsiteX3386" fmla="*/ 6920082 w 7362098"/>
                              <a:gd name="connsiteY3386" fmla="*/ 3298869 h 4900456"/>
                              <a:gd name="connsiteX3387" fmla="*/ 6914094 w 7362098"/>
                              <a:gd name="connsiteY3387" fmla="*/ 3298869 h 4900456"/>
                              <a:gd name="connsiteX3388" fmla="*/ 6913695 w 7362098"/>
                              <a:gd name="connsiteY3388" fmla="*/ 3298869 h 4900456"/>
                              <a:gd name="connsiteX3389" fmla="*/ 6900122 w 7362098"/>
                              <a:gd name="connsiteY3389" fmla="*/ 3299268 h 4900456"/>
                              <a:gd name="connsiteX3390" fmla="*/ 6892936 w 7362098"/>
                              <a:gd name="connsiteY3390" fmla="*/ 3287292 h 4900456"/>
                              <a:gd name="connsiteX3391" fmla="*/ 6889742 w 7362098"/>
                              <a:gd name="connsiteY3391" fmla="*/ 3282502 h 4900456"/>
                              <a:gd name="connsiteX3392" fmla="*/ 6882955 w 7362098"/>
                              <a:gd name="connsiteY3392" fmla="*/ 3282901 h 4900456"/>
                              <a:gd name="connsiteX3393" fmla="*/ 6869382 w 7362098"/>
                              <a:gd name="connsiteY3393" fmla="*/ 3283300 h 4900456"/>
                              <a:gd name="connsiteX3394" fmla="*/ 6866987 w 7362098"/>
                              <a:gd name="connsiteY3394" fmla="*/ 3281704 h 4900456"/>
                              <a:gd name="connsiteX3395" fmla="*/ 6865390 w 7362098"/>
                              <a:gd name="connsiteY3395" fmla="*/ 3276514 h 4900456"/>
                              <a:gd name="connsiteX3396" fmla="*/ 6870580 w 7362098"/>
                              <a:gd name="connsiteY3396" fmla="*/ 3274917 h 4900456"/>
                              <a:gd name="connsiteX3397" fmla="*/ 6872975 w 7362098"/>
                              <a:gd name="connsiteY3397" fmla="*/ 3276514 h 4900456"/>
                              <a:gd name="connsiteX3398" fmla="*/ 6879362 w 7362098"/>
                              <a:gd name="connsiteY3398" fmla="*/ 3276514 h 4900456"/>
                              <a:gd name="connsiteX3399" fmla="*/ 6879762 w 7362098"/>
                              <a:gd name="connsiteY3399" fmla="*/ 3276514 h 4900456"/>
                              <a:gd name="connsiteX3400" fmla="*/ 6884353 w 7362098"/>
                              <a:gd name="connsiteY3400" fmla="*/ 3274618 h 4900456"/>
                              <a:gd name="connsiteX3401" fmla="*/ 1552891 w 7362098"/>
                              <a:gd name="connsiteY3401" fmla="*/ 3271325 h 4900456"/>
                              <a:gd name="connsiteX3402" fmla="*/ 1569658 w 7362098"/>
                              <a:gd name="connsiteY3402" fmla="*/ 3276116 h 4900456"/>
                              <a:gd name="connsiteX3403" fmla="*/ 1570856 w 7362098"/>
                              <a:gd name="connsiteY3403" fmla="*/ 3278910 h 4900456"/>
                              <a:gd name="connsiteX3404" fmla="*/ 1569260 w 7362098"/>
                              <a:gd name="connsiteY3404" fmla="*/ 3280507 h 4900456"/>
                              <a:gd name="connsiteX3405" fmla="*/ 1568462 w 7362098"/>
                              <a:gd name="connsiteY3405" fmla="*/ 3280507 h 4900456"/>
                              <a:gd name="connsiteX3406" fmla="*/ 1551693 w 7362098"/>
                              <a:gd name="connsiteY3406" fmla="*/ 3275716 h 4900456"/>
                              <a:gd name="connsiteX3407" fmla="*/ 1550098 w 7362098"/>
                              <a:gd name="connsiteY3407" fmla="*/ 3272922 h 4900456"/>
                              <a:gd name="connsiteX3408" fmla="*/ 1552891 w 7362098"/>
                              <a:gd name="connsiteY3408" fmla="*/ 3271325 h 4900456"/>
                              <a:gd name="connsiteX3409" fmla="*/ 1491022 w 7362098"/>
                              <a:gd name="connsiteY3409" fmla="*/ 3266535 h 4900456"/>
                              <a:gd name="connsiteX3410" fmla="*/ 1493417 w 7362098"/>
                              <a:gd name="connsiteY3410" fmla="*/ 3268531 h 4900456"/>
                              <a:gd name="connsiteX3411" fmla="*/ 1491420 w 7362098"/>
                              <a:gd name="connsiteY3411" fmla="*/ 3270926 h 4900456"/>
                              <a:gd name="connsiteX3412" fmla="*/ 1473853 w 7362098"/>
                              <a:gd name="connsiteY3412" fmla="*/ 3273322 h 4900456"/>
                              <a:gd name="connsiteX3413" fmla="*/ 1471459 w 7362098"/>
                              <a:gd name="connsiteY3413" fmla="*/ 3271326 h 4900456"/>
                              <a:gd name="connsiteX3414" fmla="*/ 1473454 w 7362098"/>
                              <a:gd name="connsiteY3414" fmla="*/ 3268930 h 4900456"/>
                              <a:gd name="connsiteX3415" fmla="*/ 1570060 w 7362098"/>
                              <a:gd name="connsiteY3415" fmla="*/ 3256555 h 4900456"/>
                              <a:gd name="connsiteX3416" fmla="*/ 1572453 w 7362098"/>
                              <a:gd name="connsiteY3416" fmla="*/ 3258551 h 4900456"/>
                              <a:gd name="connsiteX3417" fmla="*/ 1570457 w 7362098"/>
                              <a:gd name="connsiteY3417" fmla="*/ 3260946 h 4900456"/>
                              <a:gd name="connsiteX3418" fmla="*/ 1552891 w 7362098"/>
                              <a:gd name="connsiteY3418" fmla="*/ 3263342 h 4900456"/>
                              <a:gd name="connsiteX3419" fmla="*/ 1550500 w 7362098"/>
                              <a:gd name="connsiteY3419" fmla="*/ 3261346 h 4900456"/>
                              <a:gd name="connsiteX3420" fmla="*/ 1552495 w 7362098"/>
                              <a:gd name="connsiteY3420" fmla="*/ 3258950 h 4900456"/>
                              <a:gd name="connsiteX3421" fmla="*/ 198601 w 7362098"/>
                              <a:gd name="connsiteY3421" fmla="*/ 3255457 h 4900456"/>
                              <a:gd name="connsiteX3422" fmla="*/ 207983 w 7362098"/>
                              <a:gd name="connsiteY3422" fmla="*/ 3256555 h 4900456"/>
                              <a:gd name="connsiteX3423" fmla="*/ 215168 w 7362098"/>
                              <a:gd name="connsiteY3423" fmla="*/ 3268530 h 4900456"/>
                              <a:gd name="connsiteX3424" fmla="*/ 218761 w 7362098"/>
                              <a:gd name="connsiteY3424" fmla="*/ 3273321 h 4900456"/>
                              <a:gd name="connsiteX3425" fmla="*/ 224749 w 7362098"/>
                              <a:gd name="connsiteY3425" fmla="*/ 3273321 h 4900456"/>
                              <a:gd name="connsiteX3426" fmla="*/ 225148 w 7362098"/>
                              <a:gd name="connsiteY3426" fmla="*/ 3273321 h 4900456"/>
                              <a:gd name="connsiteX3427" fmla="*/ 225547 w 7362098"/>
                              <a:gd name="connsiteY3427" fmla="*/ 3272922 h 4900456"/>
                              <a:gd name="connsiteX3428" fmla="*/ 238721 w 7362098"/>
                              <a:gd name="connsiteY3428" fmla="*/ 3272522 h 4900456"/>
                              <a:gd name="connsiteX3429" fmla="*/ 245906 w 7362098"/>
                              <a:gd name="connsiteY3429" fmla="*/ 3284099 h 4900456"/>
                              <a:gd name="connsiteX3430" fmla="*/ 245906 w 7362098"/>
                              <a:gd name="connsiteY3430" fmla="*/ 3284498 h 4900456"/>
                              <a:gd name="connsiteX3431" fmla="*/ 249499 w 7362098"/>
                              <a:gd name="connsiteY3431" fmla="*/ 3289289 h 4900456"/>
                              <a:gd name="connsiteX3432" fmla="*/ 255886 w 7362098"/>
                              <a:gd name="connsiteY3432" fmla="*/ 3289289 h 4900456"/>
                              <a:gd name="connsiteX3433" fmla="*/ 256286 w 7362098"/>
                              <a:gd name="connsiteY3433" fmla="*/ 3289289 h 4900456"/>
                              <a:gd name="connsiteX3434" fmla="*/ 270258 w 7362098"/>
                              <a:gd name="connsiteY3434" fmla="*/ 3288490 h 4900456"/>
                              <a:gd name="connsiteX3435" fmla="*/ 277443 w 7362098"/>
                              <a:gd name="connsiteY3435" fmla="*/ 3300467 h 4900456"/>
                              <a:gd name="connsiteX3436" fmla="*/ 281036 w 7362098"/>
                              <a:gd name="connsiteY3436" fmla="*/ 3305258 h 4900456"/>
                              <a:gd name="connsiteX3437" fmla="*/ 284230 w 7362098"/>
                              <a:gd name="connsiteY3437" fmla="*/ 3306056 h 4900456"/>
                              <a:gd name="connsiteX3438" fmla="*/ 288621 w 7362098"/>
                              <a:gd name="connsiteY3438" fmla="*/ 3306455 h 4900456"/>
                              <a:gd name="connsiteX3439" fmla="*/ 292214 w 7362098"/>
                              <a:gd name="connsiteY3439" fmla="*/ 3310447 h 4900456"/>
                              <a:gd name="connsiteX3440" fmla="*/ 286625 w 7362098"/>
                              <a:gd name="connsiteY3440" fmla="*/ 3314439 h 4900456"/>
                              <a:gd name="connsiteX3441" fmla="*/ 280637 w 7362098"/>
                              <a:gd name="connsiteY3441" fmla="*/ 3314040 h 4900456"/>
                              <a:gd name="connsiteX3442" fmla="*/ 275846 w 7362098"/>
                              <a:gd name="connsiteY3442" fmla="*/ 3312443 h 4900456"/>
                              <a:gd name="connsiteX3443" fmla="*/ 268661 w 7362098"/>
                              <a:gd name="connsiteY3443" fmla="*/ 3300467 h 4900456"/>
                              <a:gd name="connsiteX3444" fmla="*/ 265467 w 7362098"/>
                              <a:gd name="connsiteY3444" fmla="*/ 3295676 h 4900456"/>
                              <a:gd name="connsiteX3445" fmla="*/ 258681 w 7362098"/>
                              <a:gd name="connsiteY3445" fmla="*/ 3296075 h 4900456"/>
                              <a:gd name="connsiteX3446" fmla="*/ 245108 w 7362098"/>
                              <a:gd name="connsiteY3446" fmla="*/ 3296474 h 4900456"/>
                              <a:gd name="connsiteX3447" fmla="*/ 237923 w 7362098"/>
                              <a:gd name="connsiteY3447" fmla="*/ 3284898 h 4900456"/>
                              <a:gd name="connsiteX3448" fmla="*/ 234330 w 7362098"/>
                              <a:gd name="connsiteY3448" fmla="*/ 3279708 h 4900456"/>
                              <a:gd name="connsiteX3449" fmla="*/ 228342 w 7362098"/>
                              <a:gd name="connsiteY3449" fmla="*/ 3279708 h 4900456"/>
                              <a:gd name="connsiteX3450" fmla="*/ 227943 w 7362098"/>
                              <a:gd name="connsiteY3450" fmla="*/ 3279708 h 4900456"/>
                              <a:gd name="connsiteX3451" fmla="*/ 214370 w 7362098"/>
                              <a:gd name="connsiteY3451" fmla="*/ 3280107 h 4900456"/>
                              <a:gd name="connsiteX3452" fmla="*/ 207184 w 7362098"/>
                              <a:gd name="connsiteY3452" fmla="*/ 3268131 h 4900456"/>
                              <a:gd name="connsiteX3453" fmla="*/ 203991 w 7362098"/>
                              <a:gd name="connsiteY3453" fmla="*/ 3263341 h 4900456"/>
                              <a:gd name="connsiteX3454" fmla="*/ 197204 w 7362098"/>
                              <a:gd name="connsiteY3454" fmla="*/ 3263740 h 4900456"/>
                              <a:gd name="connsiteX3455" fmla="*/ 183631 w 7362098"/>
                              <a:gd name="connsiteY3455" fmla="*/ 3264139 h 4900456"/>
                              <a:gd name="connsiteX3456" fmla="*/ 181236 w 7362098"/>
                              <a:gd name="connsiteY3456" fmla="*/ 3262543 h 4900456"/>
                              <a:gd name="connsiteX3457" fmla="*/ 179639 w 7362098"/>
                              <a:gd name="connsiteY3457" fmla="*/ 3257353 h 4900456"/>
                              <a:gd name="connsiteX3458" fmla="*/ 184829 w 7362098"/>
                              <a:gd name="connsiteY3458" fmla="*/ 3255756 h 4900456"/>
                              <a:gd name="connsiteX3459" fmla="*/ 187224 w 7362098"/>
                              <a:gd name="connsiteY3459" fmla="*/ 3257353 h 4900456"/>
                              <a:gd name="connsiteX3460" fmla="*/ 193611 w 7362098"/>
                              <a:gd name="connsiteY3460" fmla="*/ 3257353 h 4900456"/>
                              <a:gd name="connsiteX3461" fmla="*/ 194011 w 7362098"/>
                              <a:gd name="connsiteY3461" fmla="*/ 3257353 h 4900456"/>
                              <a:gd name="connsiteX3462" fmla="*/ 198601 w 7362098"/>
                              <a:gd name="connsiteY3462" fmla="*/ 3255457 h 4900456"/>
                              <a:gd name="connsiteX3463" fmla="*/ 1475449 w 7362098"/>
                              <a:gd name="connsiteY3463" fmla="*/ 3249369 h 4900456"/>
                              <a:gd name="connsiteX3464" fmla="*/ 1492217 w 7362098"/>
                              <a:gd name="connsiteY3464" fmla="*/ 3254160 h 4900456"/>
                              <a:gd name="connsiteX3465" fmla="*/ 1493814 w 7362098"/>
                              <a:gd name="connsiteY3465" fmla="*/ 3256954 h 4900456"/>
                              <a:gd name="connsiteX3466" fmla="*/ 1492217 w 7362098"/>
                              <a:gd name="connsiteY3466" fmla="*/ 3258551 h 4900456"/>
                              <a:gd name="connsiteX3467" fmla="*/ 1491419 w 7362098"/>
                              <a:gd name="connsiteY3467" fmla="*/ 3258551 h 4900456"/>
                              <a:gd name="connsiteX3468" fmla="*/ 1474650 w 7362098"/>
                              <a:gd name="connsiteY3468" fmla="*/ 3253760 h 4900456"/>
                              <a:gd name="connsiteX3469" fmla="*/ 1472653 w 7362098"/>
                              <a:gd name="connsiteY3469" fmla="*/ 3250966 h 4900456"/>
                              <a:gd name="connsiteX3470" fmla="*/ 1475449 w 7362098"/>
                              <a:gd name="connsiteY3470" fmla="*/ 3249369 h 4900456"/>
                              <a:gd name="connsiteX3471" fmla="*/ 6901518 w 7362098"/>
                              <a:gd name="connsiteY3471" fmla="*/ 3242283 h 4900456"/>
                              <a:gd name="connsiteX3472" fmla="*/ 6910900 w 7362098"/>
                              <a:gd name="connsiteY3472" fmla="*/ 3243381 h 4900456"/>
                              <a:gd name="connsiteX3473" fmla="*/ 6918085 w 7362098"/>
                              <a:gd name="connsiteY3473" fmla="*/ 3255357 h 4900456"/>
                              <a:gd name="connsiteX3474" fmla="*/ 6921678 w 7362098"/>
                              <a:gd name="connsiteY3474" fmla="*/ 3260147 h 4900456"/>
                              <a:gd name="connsiteX3475" fmla="*/ 6927666 w 7362098"/>
                              <a:gd name="connsiteY3475" fmla="*/ 3260147 h 4900456"/>
                              <a:gd name="connsiteX3476" fmla="*/ 6928065 w 7362098"/>
                              <a:gd name="connsiteY3476" fmla="*/ 3260147 h 4900456"/>
                              <a:gd name="connsiteX3477" fmla="*/ 6928464 w 7362098"/>
                              <a:gd name="connsiteY3477" fmla="*/ 3259748 h 4900456"/>
                              <a:gd name="connsiteX3478" fmla="*/ 6941638 w 7362098"/>
                              <a:gd name="connsiteY3478" fmla="*/ 3259349 h 4900456"/>
                              <a:gd name="connsiteX3479" fmla="*/ 6948823 w 7362098"/>
                              <a:gd name="connsiteY3479" fmla="*/ 3270925 h 4900456"/>
                              <a:gd name="connsiteX3480" fmla="*/ 6948823 w 7362098"/>
                              <a:gd name="connsiteY3480" fmla="*/ 3271325 h 4900456"/>
                              <a:gd name="connsiteX3481" fmla="*/ 6952416 w 7362098"/>
                              <a:gd name="connsiteY3481" fmla="*/ 3276115 h 4900456"/>
                              <a:gd name="connsiteX3482" fmla="*/ 6958803 w 7362098"/>
                              <a:gd name="connsiteY3482" fmla="*/ 3276115 h 4900456"/>
                              <a:gd name="connsiteX3483" fmla="*/ 6959203 w 7362098"/>
                              <a:gd name="connsiteY3483" fmla="*/ 3276115 h 4900456"/>
                              <a:gd name="connsiteX3484" fmla="*/ 6973174 w 7362098"/>
                              <a:gd name="connsiteY3484" fmla="*/ 3275317 h 4900456"/>
                              <a:gd name="connsiteX3485" fmla="*/ 6980360 w 7362098"/>
                              <a:gd name="connsiteY3485" fmla="*/ 3287294 h 4900456"/>
                              <a:gd name="connsiteX3486" fmla="*/ 6983953 w 7362098"/>
                              <a:gd name="connsiteY3486" fmla="*/ 3292084 h 4900456"/>
                              <a:gd name="connsiteX3487" fmla="*/ 6987146 w 7362098"/>
                              <a:gd name="connsiteY3487" fmla="*/ 3292882 h 4900456"/>
                              <a:gd name="connsiteX3488" fmla="*/ 6991538 w 7362098"/>
                              <a:gd name="connsiteY3488" fmla="*/ 3293282 h 4900456"/>
                              <a:gd name="connsiteX3489" fmla="*/ 6995130 w 7362098"/>
                              <a:gd name="connsiteY3489" fmla="*/ 3297274 h 4900456"/>
                              <a:gd name="connsiteX3490" fmla="*/ 6989542 w 7362098"/>
                              <a:gd name="connsiteY3490" fmla="*/ 3301266 h 4900456"/>
                              <a:gd name="connsiteX3491" fmla="*/ 6983554 w 7362098"/>
                              <a:gd name="connsiteY3491" fmla="*/ 3300866 h 4900456"/>
                              <a:gd name="connsiteX3492" fmla="*/ 6978763 w 7362098"/>
                              <a:gd name="connsiteY3492" fmla="*/ 3299270 h 4900456"/>
                              <a:gd name="connsiteX3493" fmla="*/ 6971578 w 7362098"/>
                              <a:gd name="connsiteY3493" fmla="*/ 3287294 h 4900456"/>
                              <a:gd name="connsiteX3494" fmla="*/ 6968384 w 7362098"/>
                              <a:gd name="connsiteY3494" fmla="*/ 3282502 h 4900456"/>
                              <a:gd name="connsiteX3495" fmla="*/ 6961598 w 7362098"/>
                              <a:gd name="connsiteY3495" fmla="*/ 3282901 h 4900456"/>
                              <a:gd name="connsiteX3496" fmla="*/ 6948025 w 7362098"/>
                              <a:gd name="connsiteY3496" fmla="*/ 3283301 h 4900456"/>
                              <a:gd name="connsiteX3497" fmla="*/ 6940839 w 7362098"/>
                              <a:gd name="connsiteY3497" fmla="*/ 3271724 h 4900456"/>
                              <a:gd name="connsiteX3498" fmla="*/ 6937247 w 7362098"/>
                              <a:gd name="connsiteY3498" fmla="*/ 3266534 h 4900456"/>
                              <a:gd name="connsiteX3499" fmla="*/ 6931259 w 7362098"/>
                              <a:gd name="connsiteY3499" fmla="*/ 3266534 h 4900456"/>
                              <a:gd name="connsiteX3500" fmla="*/ 6930860 w 7362098"/>
                              <a:gd name="connsiteY3500" fmla="*/ 3266534 h 4900456"/>
                              <a:gd name="connsiteX3501" fmla="*/ 6917287 w 7362098"/>
                              <a:gd name="connsiteY3501" fmla="*/ 3266934 h 4900456"/>
                              <a:gd name="connsiteX3502" fmla="*/ 6910101 w 7362098"/>
                              <a:gd name="connsiteY3502" fmla="*/ 3254958 h 4900456"/>
                              <a:gd name="connsiteX3503" fmla="*/ 6906907 w 7362098"/>
                              <a:gd name="connsiteY3503" fmla="*/ 3250167 h 4900456"/>
                              <a:gd name="connsiteX3504" fmla="*/ 6900120 w 7362098"/>
                              <a:gd name="connsiteY3504" fmla="*/ 3250566 h 4900456"/>
                              <a:gd name="connsiteX3505" fmla="*/ 6886548 w 7362098"/>
                              <a:gd name="connsiteY3505" fmla="*/ 3250966 h 4900456"/>
                              <a:gd name="connsiteX3506" fmla="*/ 6884152 w 7362098"/>
                              <a:gd name="connsiteY3506" fmla="*/ 3249369 h 4900456"/>
                              <a:gd name="connsiteX3507" fmla="*/ 6882556 w 7362098"/>
                              <a:gd name="connsiteY3507" fmla="*/ 3244179 h 4900456"/>
                              <a:gd name="connsiteX3508" fmla="*/ 6887745 w 7362098"/>
                              <a:gd name="connsiteY3508" fmla="*/ 3242582 h 4900456"/>
                              <a:gd name="connsiteX3509" fmla="*/ 6890140 w 7362098"/>
                              <a:gd name="connsiteY3509" fmla="*/ 3244179 h 4900456"/>
                              <a:gd name="connsiteX3510" fmla="*/ 6896528 w 7362098"/>
                              <a:gd name="connsiteY3510" fmla="*/ 3244179 h 4900456"/>
                              <a:gd name="connsiteX3511" fmla="*/ 6896927 w 7362098"/>
                              <a:gd name="connsiteY3511" fmla="*/ 3244179 h 4900456"/>
                              <a:gd name="connsiteX3512" fmla="*/ 6901518 w 7362098"/>
                              <a:gd name="connsiteY3512" fmla="*/ 3242283 h 4900456"/>
                              <a:gd name="connsiteX3513" fmla="*/ 1563272 w 7362098"/>
                              <a:gd name="connsiteY3513" fmla="*/ 3238990 h 4900456"/>
                              <a:gd name="connsiteX3514" fmla="*/ 1566069 w 7362098"/>
                              <a:gd name="connsiteY3514" fmla="*/ 3239788 h 4900456"/>
                              <a:gd name="connsiteX3515" fmla="*/ 1565268 w 7362098"/>
                              <a:gd name="connsiteY3515" fmla="*/ 3242582 h 4900456"/>
                              <a:gd name="connsiteX3516" fmla="*/ 1550099 w 7362098"/>
                              <a:gd name="connsiteY3516" fmla="*/ 3251366 h 4900456"/>
                              <a:gd name="connsiteX3517" fmla="*/ 1549301 w 7362098"/>
                              <a:gd name="connsiteY3517" fmla="*/ 3251765 h 4900456"/>
                              <a:gd name="connsiteX3518" fmla="*/ 1547305 w 7362098"/>
                              <a:gd name="connsiteY3518" fmla="*/ 3250567 h 4900456"/>
                              <a:gd name="connsiteX3519" fmla="*/ 1548102 w 7362098"/>
                              <a:gd name="connsiteY3519" fmla="*/ 3247773 h 4900456"/>
                              <a:gd name="connsiteX3520" fmla="*/ 1485031 w 7362098"/>
                              <a:gd name="connsiteY3520" fmla="*/ 3233800 h 4900456"/>
                              <a:gd name="connsiteX3521" fmla="*/ 1499003 w 7362098"/>
                              <a:gd name="connsiteY3521" fmla="*/ 3244579 h 4900456"/>
                              <a:gd name="connsiteX3522" fmla="*/ 1499405 w 7362098"/>
                              <a:gd name="connsiteY3522" fmla="*/ 3247374 h 4900456"/>
                              <a:gd name="connsiteX3523" fmla="*/ 1497807 w 7362098"/>
                              <a:gd name="connsiteY3523" fmla="*/ 3248172 h 4900456"/>
                              <a:gd name="connsiteX3524" fmla="*/ 1496210 w 7362098"/>
                              <a:gd name="connsiteY3524" fmla="*/ 3247773 h 4900456"/>
                              <a:gd name="connsiteX3525" fmla="*/ 1482636 w 7362098"/>
                              <a:gd name="connsiteY3525" fmla="*/ 3236994 h 4900456"/>
                              <a:gd name="connsiteX3526" fmla="*/ 1482237 w 7362098"/>
                              <a:gd name="connsiteY3526" fmla="*/ 3234199 h 4900456"/>
                              <a:gd name="connsiteX3527" fmla="*/ 1485031 w 7362098"/>
                              <a:gd name="connsiteY3527" fmla="*/ 3233800 h 4900456"/>
                              <a:gd name="connsiteX3528" fmla="*/ 1553293 w 7362098"/>
                              <a:gd name="connsiteY3528" fmla="*/ 3224619 h 4900456"/>
                              <a:gd name="connsiteX3529" fmla="*/ 1553694 w 7362098"/>
                              <a:gd name="connsiteY3529" fmla="*/ 3227413 h 4900456"/>
                              <a:gd name="connsiteX3530" fmla="*/ 1542912 w 7362098"/>
                              <a:gd name="connsiteY3530" fmla="*/ 3241386 h 4900456"/>
                              <a:gd name="connsiteX3531" fmla="*/ 1541317 w 7362098"/>
                              <a:gd name="connsiteY3531" fmla="*/ 3242185 h 4900456"/>
                              <a:gd name="connsiteX3532" fmla="*/ 1539719 w 7362098"/>
                              <a:gd name="connsiteY3532" fmla="*/ 3241785 h 4900456"/>
                              <a:gd name="connsiteX3533" fmla="*/ 1539719 w 7362098"/>
                              <a:gd name="connsiteY3533" fmla="*/ 3238991 h 4900456"/>
                              <a:gd name="connsiteX3534" fmla="*/ 1550500 w 7362098"/>
                              <a:gd name="connsiteY3534" fmla="*/ 3225018 h 4900456"/>
                              <a:gd name="connsiteX3535" fmla="*/ 1553293 w 7362098"/>
                              <a:gd name="connsiteY3535" fmla="*/ 3224619 h 4900456"/>
                              <a:gd name="connsiteX3536" fmla="*/ 1497008 w 7362098"/>
                              <a:gd name="connsiteY3536" fmla="*/ 3221026 h 4900456"/>
                              <a:gd name="connsiteX3537" fmla="*/ 1499801 w 7362098"/>
                              <a:gd name="connsiteY3537" fmla="*/ 3221824 h 4900456"/>
                              <a:gd name="connsiteX3538" fmla="*/ 1508586 w 7362098"/>
                              <a:gd name="connsiteY3538" fmla="*/ 3236995 h 4900456"/>
                              <a:gd name="connsiteX3539" fmla="*/ 1507786 w 7362098"/>
                              <a:gd name="connsiteY3539" fmla="*/ 3239789 h 4900456"/>
                              <a:gd name="connsiteX3540" fmla="*/ 1506987 w 7362098"/>
                              <a:gd name="connsiteY3540" fmla="*/ 3240188 h 4900456"/>
                              <a:gd name="connsiteX3541" fmla="*/ 1504992 w 7362098"/>
                              <a:gd name="connsiteY3541" fmla="*/ 3238991 h 4900456"/>
                              <a:gd name="connsiteX3542" fmla="*/ 1496209 w 7362098"/>
                              <a:gd name="connsiteY3542" fmla="*/ 3223820 h 4900456"/>
                              <a:gd name="connsiteX3543" fmla="*/ 1497008 w 7362098"/>
                              <a:gd name="connsiteY3543" fmla="*/ 3221026 h 4900456"/>
                              <a:gd name="connsiteX3544" fmla="*/ 1535330 w 7362098"/>
                              <a:gd name="connsiteY3544" fmla="*/ 3215836 h 4900456"/>
                              <a:gd name="connsiteX3545" fmla="*/ 1536927 w 7362098"/>
                              <a:gd name="connsiteY3545" fmla="*/ 3218630 h 4900456"/>
                              <a:gd name="connsiteX3546" fmla="*/ 1532137 w 7362098"/>
                              <a:gd name="connsiteY3546" fmla="*/ 3235397 h 4900456"/>
                              <a:gd name="connsiteX3547" fmla="*/ 1530539 w 7362098"/>
                              <a:gd name="connsiteY3547" fmla="*/ 3236994 h 4900456"/>
                              <a:gd name="connsiteX3548" fmla="*/ 1529741 w 7362098"/>
                              <a:gd name="connsiteY3548" fmla="*/ 3236994 h 4900456"/>
                              <a:gd name="connsiteX3549" fmla="*/ 1527746 w 7362098"/>
                              <a:gd name="connsiteY3549" fmla="*/ 3234200 h 4900456"/>
                              <a:gd name="connsiteX3550" fmla="*/ 1532536 w 7362098"/>
                              <a:gd name="connsiteY3550" fmla="*/ 3217432 h 4900456"/>
                              <a:gd name="connsiteX3551" fmla="*/ 1535330 w 7362098"/>
                              <a:gd name="connsiteY3551" fmla="*/ 3215836 h 4900456"/>
                              <a:gd name="connsiteX3552" fmla="*/ 1515374 w 7362098"/>
                              <a:gd name="connsiteY3552" fmla="*/ 3214240 h 4900456"/>
                              <a:gd name="connsiteX3553" fmla="*/ 1517771 w 7362098"/>
                              <a:gd name="connsiteY3553" fmla="*/ 3216236 h 4900456"/>
                              <a:gd name="connsiteX3554" fmla="*/ 1520166 w 7362098"/>
                              <a:gd name="connsiteY3554" fmla="*/ 3233801 h 4900456"/>
                              <a:gd name="connsiteX3555" fmla="*/ 1518170 w 7362098"/>
                              <a:gd name="connsiteY3555" fmla="*/ 3236197 h 4900456"/>
                              <a:gd name="connsiteX3556" fmla="*/ 1515774 w 7362098"/>
                              <a:gd name="connsiteY3556" fmla="*/ 3234201 h 4900456"/>
                              <a:gd name="connsiteX3557" fmla="*/ 1513378 w 7362098"/>
                              <a:gd name="connsiteY3557" fmla="*/ 3216635 h 4900456"/>
                              <a:gd name="connsiteX3558" fmla="*/ 1515374 w 7362098"/>
                              <a:gd name="connsiteY3558" fmla="*/ 3214240 h 4900456"/>
                              <a:gd name="connsiteX3559" fmla="*/ 560129 w 7362098"/>
                              <a:gd name="connsiteY3559" fmla="*/ 3189639 h 4900456"/>
                              <a:gd name="connsiteX3560" fmla="*/ 579241 w 7362098"/>
                              <a:gd name="connsiteY3560" fmla="*/ 3203860 h 4900456"/>
                              <a:gd name="connsiteX3561" fmla="*/ 573652 w 7362098"/>
                              <a:gd name="connsiteY3561" fmla="*/ 3207453 h 4900456"/>
                              <a:gd name="connsiteX3562" fmla="*/ 539321 w 7362098"/>
                              <a:gd name="connsiteY3562" fmla="*/ 3199469 h 4900456"/>
                              <a:gd name="connsiteX3563" fmla="*/ 532135 w 7362098"/>
                              <a:gd name="connsiteY3563" fmla="*/ 3233402 h 4900456"/>
                              <a:gd name="connsiteX3564" fmla="*/ 526546 w 7362098"/>
                              <a:gd name="connsiteY3564" fmla="*/ 3236995 h 4900456"/>
                              <a:gd name="connsiteX3565" fmla="*/ 525748 w 7362098"/>
                              <a:gd name="connsiteY3565" fmla="*/ 3235797 h 4900456"/>
                              <a:gd name="connsiteX3566" fmla="*/ 536526 w 7362098"/>
                              <a:gd name="connsiteY3566" fmla="*/ 3193082 h 4900456"/>
                              <a:gd name="connsiteX3567" fmla="*/ 560129 w 7362098"/>
                              <a:gd name="connsiteY3567" fmla="*/ 3189639 h 4900456"/>
                              <a:gd name="connsiteX3568" fmla="*/ 7263044 w 7362098"/>
                              <a:gd name="connsiteY3568" fmla="*/ 3176465 h 4900456"/>
                              <a:gd name="connsiteX3569" fmla="*/ 7282155 w 7362098"/>
                              <a:gd name="connsiteY3569" fmla="*/ 3190686 h 4900456"/>
                              <a:gd name="connsiteX3570" fmla="*/ 7276566 w 7362098"/>
                              <a:gd name="connsiteY3570" fmla="*/ 3194279 h 4900456"/>
                              <a:gd name="connsiteX3571" fmla="*/ 7242235 w 7362098"/>
                              <a:gd name="connsiteY3571" fmla="*/ 3186295 h 4900456"/>
                              <a:gd name="connsiteX3572" fmla="*/ 7235049 w 7362098"/>
                              <a:gd name="connsiteY3572" fmla="*/ 3220228 h 4900456"/>
                              <a:gd name="connsiteX3573" fmla="*/ 7229460 w 7362098"/>
                              <a:gd name="connsiteY3573" fmla="*/ 3223821 h 4900456"/>
                              <a:gd name="connsiteX3574" fmla="*/ 7228661 w 7362098"/>
                              <a:gd name="connsiteY3574" fmla="*/ 3222623 h 4900456"/>
                              <a:gd name="connsiteX3575" fmla="*/ 7239441 w 7362098"/>
                              <a:gd name="connsiteY3575" fmla="*/ 3179908 h 4900456"/>
                              <a:gd name="connsiteX3576" fmla="*/ 7263044 w 7362098"/>
                              <a:gd name="connsiteY3576" fmla="*/ 3176465 h 4900456"/>
                              <a:gd name="connsiteX3577" fmla="*/ 5303326 w 7362098"/>
                              <a:gd name="connsiteY3577" fmla="*/ 3160348 h 4900456"/>
                              <a:gd name="connsiteX3578" fmla="*/ 5305721 w 7362098"/>
                              <a:gd name="connsiteY3578" fmla="*/ 3162344 h 4900456"/>
                              <a:gd name="connsiteX3579" fmla="*/ 5308117 w 7362098"/>
                              <a:gd name="connsiteY3579" fmla="*/ 3179909 h 4900456"/>
                              <a:gd name="connsiteX3580" fmla="*/ 5306121 w 7362098"/>
                              <a:gd name="connsiteY3580" fmla="*/ 3182305 h 4900456"/>
                              <a:gd name="connsiteX3581" fmla="*/ 5303725 w 7362098"/>
                              <a:gd name="connsiteY3581" fmla="*/ 3180309 h 4900456"/>
                              <a:gd name="connsiteX3582" fmla="*/ 5301330 w 7362098"/>
                              <a:gd name="connsiteY3582" fmla="*/ 3162743 h 4900456"/>
                              <a:gd name="connsiteX3583" fmla="*/ 5303326 w 7362098"/>
                              <a:gd name="connsiteY3583" fmla="*/ 3160348 h 4900456"/>
                              <a:gd name="connsiteX3584" fmla="*/ 5291749 w 7362098"/>
                              <a:gd name="connsiteY3584" fmla="*/ 3159550 h 4900456"/>
                              <a:gd name="connsiteX3585" fmla="*/ 5292947 w 7362098"/>
                              <a:gd name="connsiteY3585" fmla="*/ 3162344 h 4900456"/>
                              <a:gd name="connsiteX3586" fmla="*/ 5288156 w 7362098"/>
                              <a:gd name="connsiteY3586" fmla="*/ 3179111 h 4900456"/>
                              <a:gd name="connsiteX3587" fmla="*/ 5286559 w 7362098"/>
                              <a:gd name="connsiteY3587" fmla="*/ 3180708 h 4900456"/>
                              <a:gd name="connsiteX3588" fmla="*/ 5285761 w 7362098"/>
                              <a:gd name="connsiteY3588" fmla="*/ 3180708 h 4900456"/>
                              <a:gd name="connsiteX3589" fmla="*/ 5284164 w 7362098"/>
                              <a:gd name="connsiteY3589" fmla="*/ 3177914 h 4900456"/>
                              <a:gd name="connsiteX3590" fmla="*/ 5288955 w 7362098"/>
                              <a:gd name="connsiteY3590" fmla="*/ 3161147 h 4900456"/>
                              <a:gd name="connsiteX3591" fmla="*/ 5291749 w 7362098"/>
                              <a:gd name="connsiteY3591" fmla="*/ 3159550 h 4900456"/>
                              <a:gd name="connsiteX3592" fmla="*/ 5314104 w 7362098"/>
                              <a:gd name="connsiteY3592" fmla="*/ 3156754 h 4900456"/>
                              <a:gd name="connsiteX3593" fmla="*/ 5316898 w 7362098"/>
                              <a:gd name="connsiteY3593" fmla="*/ 3157553 h 4900456"/>
                              <a:gd name="connsiteX3594" fmla="*/ 5325682 w 7362098"/>
                              <a:gd name="connsiteY3594" fmla="*/ 3172723 h 4900456"/>
                              <a:gd name="connsiteX3595" fmla="*/ 5324883 w 7362098"/>
                              <a:gd name="connsiteY3595" fmla="*/ 3175518 h 4900456"/>
                              <a:gd name="connsiteX3596" fmla="*/ 5324085 w 7362098"/>
                              <a:gd name="connsiteY3596" fmla="*/ 3175917 h 4900456"/>
                              <a:gd name="connsiteX3597" fmla="*/ 5322089 w 7362098"/>
                              <a:gd name="connsiteY3597" fmla="*/ 3174719 h 4900456"/>
                              <a:gd name="connsiteX3598" fmla="*/ 5313305 w 7362098"/>
                              <a:gd name="connsiteY3598" fmla="*/ 3159549 h 4900456"/>
                              <a:gd name="connsiteX3599" fmla="*/ 5314104 w 7362098"/>
                              <a:gd name="connsiteY3599" fmla="*/ 3156754 h 4900456"/>
                              <a:gd name="connsiteX3600" fmla="*/ 5281770 w 7362098"/>
                              <a:gd name="connsiteY3600" fmla="*/ 3154360 h 4900456"/>
                              <a:gd name="connsiteX3601" fmla="*/ 5282568 w 7362098"/>
                              <a:gd name="connsiteY3601" fmla="*/ 3157155 h 4900456"/>
                              <a:gd name="connsiteX3602" fmla="*/ 5271789 w 7362098"/>
                              <a:gd name="connsiteY3602" fmla="*/ 3171127 h 4900456"/>
                              <a:gd name="connsiteX3603" fmla="*/ 5270192 w 7362098"/>
                              <a:gd name="connsiteY3603" fmla="*/ 3171926 h 4900456"/>
                              <a:gd name="connsiteX3604" fmla="*/ 5268595 w 7362098"/>
                              <a:gd name="connsiteY3604" fmla="*/ 3171527 h 4900456"/>
                              <a:gd name="connsiteX3605" fmla="*/ 5268196 w 7362098"/>
                              <a:gd name="connsiteY3605" fmla="*/ 3168732 h 4900456"/>
                              <a:gd name="connsiteX3606" fmla="*/ 5278976 w 7362098"/>
                              <a:gd name="connsiteY3606" fmla="*/ 3154759 h 4900456"/>
                              <a:gd name="connsiteX3607" fmla="*/ 5281770 w 7362098"/>
                              <a:gd name="connsiteY3607" fmla="*/ 3154360 h 4900456"/>
                              <a:gd name="connsiteX3608" fmla="*/ 5325680 w 7362098"/>
                              <a:gd name="connsiteY3608" fmla="*/ 3148771 h 4900456"/>
                              <a:gd name="connsiteX3609" fmla="*/ 5340052 w 7362098"/>
                              <a:gd name="connsiteY3609" fmla="*/ 3159550 h 4900456"/>
                              <a:gd name="connsiteX3610" fmla="*/ 5340452 w 7362098"/>
                              <a:gd name="connsiteY3610" fmla="*/ 3162345 h 4900456"/>
                              <a:gd name="connsiteX3611" fmla="*/ 5338855 w 7362098"/>
                              <a:gd name="connsiteY3611" fmla="*/ 3163143 h 4900456"/>
                              <a:gd name="connsiteX3612" fmla="*/ 5337258 w 7362098"/>
                              <a:gd name="connsiteY3612" fmla="*/ 3162744 h 4900456"/>
                              <a:gd name="connsiteX3613" fmla="*/ 5323285 w 7362098"/>
                              <a:gd name="connsiteY3613" fmla="*/ 3151965 h 4900456"/>
                              <a:gd name="connsiteX3614" fmla="*/ 5322886 w 7362098"/>
                              <a:gd name="connsiteY3614" fmla="*/ 3149170 h 4900456"/>
                              <a:gd name="connsiteX3615" fmla="*/ 5325680 w 7362098"/>
                              <a:gd name="connsiteY3615" fmla="*/ 3148771 h 4900456"/>
                              <a:gd name="connsiteX3616" fmla="*/ 1834722 w 7362098"/>
                              <a:gd name="connsiteY3616" fmla="*/ 3148372 h 4900456"/>
                              <a:gd name="connsiteX3617" fmla="*/ 1837517 w 7362098"/>
                              <a:gd name="connsiteY3617" fmla="*/ 3149968 h 4900456"/>
                              <a:gd name="connsiteX3618" fmla="*/ 1855083 w 7362098"/>
                              <a:gd name="connsiteY3618" fmla="*/ 3160747 h 4900456"/>
                              <a:gd name="connsiteX3619" fmla="*/ 1858276 w 7362098"/>
                              <a:gd name="connsiteY3619" fmla="*/ 3162344 h 4900456"/>
                              <a:gd name="connsiteX3620" fmla="*/ 1857079 w 7362098"/>
                              <a:gd name="connsiteY3620" fmla="*/ 3165138 h 4900456"/>
                              <a:gd name="connsiteX3621" fmla="*/ 1856679 w 7362098"/>
                              <a:gd name="connsiteY3621" fmla="*/ 3165138 h 4900456"/>
                              <a:gd name="connsiteX3622" fmla="*/ 1843904 w 7362098"/>
                              <a:gd name="connsiteY3622" fmla="*/ 3163940 h 4900456"/>
                              <a:gd name="connsiteX3623" fmla="*/ 1815162 w 7362098"/>
                              <a:gd name="connsiteY3623" fmla="*/ 3196277 h 4900456"/>
                              <a:gd name="connsiteX3624" fmla="*/ 1772055 w 7362098"/>
                              <a:gd name="connsiteY3624" fmla="*/ 3199470 h 4900456"/>
                              <a:gd name="connsiteX3625" fmla="*/ 1765269 w 7362098"/>
                              <a:gd name="connsiteY3625" fmla="*/ 3210648 h 4900456"/>
                              <a:gd name="connsiteX3626" fmla="*/ 1764870 w 7362098"/>
                              <a:gd name="connsiteY3626" fmla="*/ 3211047 h 4900456"/>
                              <a:gd name="connsiteX3627" fmla="*/ 1762075 w 7362098"/>
                              <a:gd name="connsiteY3627" fmla="*/ 3210249 h 4900456"/>
                              <a:gd name="connsiteX3628" fmla="*/ 1762475 w 7362098"/>
                              <a:gd name="connsiteY3628" fmla="*/ 3207055 h 4900456"/>
                              <a:gd name="connsiteX3629" fmla="*/ 1764471 w 7362098"/>
                              <a:gd name="connsiteY3629" fmla="*/ 3186296 h 4900456"/>
                              <a:gd name="connsiteX3630" fmla="*/ 1764870 w 7362098"/>
                              <a:gd name="connsiteY3630" fmla="*/ 3183102 h 4900456"/>
                              <a:gd name="connsiteX3631" fmla="*/ 1768063 w 7362098"/>
                              <a:gd name="connsiteY3631" fmla="*/ 3183501 h 4900456"/>
                              <a:gd name="connsiteX3632" fmla="*/ 1772455 w 7362098"/>
                              <a:gd name="connsiteY3632" fmla="*/ 3195079 h 4900456"/>
                              <a:gd name="connsiteX3633" fmla="*/ 1772854 w 7362098"/>
                              <a:gd name="connsiteY3633" fmla="*/ 3195079 h 4900456"/>
                              <a:gd name="connsiteX3634" fmla="*/ 1813165 w 7362098"/>
                              <a:gd name="connsiteY3634" fmla="*/ 3192284 h 4900456"/>
                              <a:gd name="connsiteX3635" fmla="*/ 1839513 w 7362098"/>
                              <a:gd name="connsiteY3635" fmla="*/ 3161944 h 4900456"/>
                              <a:gd name="connsiteX3636" fmla="*/ 1839513 w 7362098"/>
                              <a:gd name="connsiteY3636" fmla="*/ 3161545 h 4900456"/>
                              <a:gd name="connsiteX3637" fmla="*/ 1833126 w 7362098"/>
                              <a:gd name="connsiteY3637" fmla="*/ 3151166 h 4900456"/>
                              <a:gd name="connsiteX3638" fmla="*/ 1834722 w 7362098"/>
                              <a:gd name="connsiteY3638" fmla="*/ 3148372 h 4900456"/>
                              <a:gd name="connsiteX3639" fmla="*/ 2757682 w 7362098"/>
                              <a:gd name="connsiteY3639" fmla="*/ 3144779 h 4900456"/>
                              <a:gd name="connsiteX3640" fmla="*/ 2762470 w 7362098"/>
                              <a:gd name="connsiteY3640" fmla="*/ 3148372 h 4900456"/>
                              <a:gd name="connsiteX3641" fmla="*/ 2766063 w 7362098"/>
                              <a:gd name="connsiteY3641" fmla="*/ 3172723 h 4900456"/>
                              <a:gd name="connsiteX3642" fmla="*/ 2790416 w 7362098"/>
                              <a:gd name="connsiteY3642" fmla="*/ 3169130 h 4900456"/>
                              <a:gd name="connsiteX3643" fmla="*/ 2795204 w 7362098"/>
                              <a:gd name="connsiteY3643" fmla="*/ 3172723 h 4900456"/>
                              <a:gd name="connsiteX3644" fmla="*/ 2791613 w 7362098"/>
                              <a:gd name="connsiteY3644" fmla="*/ 3177513 h 4900456"/>
                              <a:gd name="connsiteX3645" fmla="*/ 2767261 w 7362098"/>
                              <a:gd name="connsiteY3645" fmla="*/ 3181106 h 4900456"/>
                              <a:gd name="connsiteX3646" fmla="*/ 2770853 w 7362098"/>
                              <a:gd name="connsiteY3646" fmla="*/ 3205458 h 4900456"/>
                              <a:gd name="connsiteX3647" fmla="*/ 2767261 w 7362098"/>
                              <a:gd name="connsiteY3647" fmla="*/ 3210249 h 4900456"/>
                              <a:gd name="connsiteX3648" fmla="*/ 2762470 w 7362098"/>
                              <a:gd name="connsiteY3648" fmla="*/ 3206656 h 4900456"/>
                              <a:gd name="connsiteX3649" fmla="*/ 2758876 w 7362098"/>
                              <a:gd name="connsiteY3649" fmla="*/ 3182304 h 4900456"/>
                              <a:gd name="connsiteX3650" fmla="*/ 2734523 w 7362098"/>
                              <a:gd name="connsiteY3650" fmla="*/ 3185896 h 4900456"/>
                              <a:gd name="connsiteX3651" fmla="*/ 2729733 w 7362098"/>
                              <a:gd name="connsiteY3651" fmla="*/ 3182304 h 4900456"/>
                              <a:gd name="connsiteX3652" fmla="*/ 2733325 w 7362098"/>
                              <a:gd name="connsiteY3652" fmla="*/ 3177513 h 4900456"/>
                              <a:gd name="connsiteX3653" fmla="*/ 2757682 w 7362098"/>
                              <a:gd name="connsiteY3653" fmla="*/ 3173920 h 4900456"/>
                              <a:gd name="connsiteX3654" fmla="*/ 2754088 w 7362098"/>
                              <a:gd name="connsiteY3654" fmla="*/ 3149569 h 4900456"/>
                              <a:gd name="connsiteX3655" fmla="*/ 2757682 w 7362098"/>
                              <a:gd name="connsiteY3655" fmla="*/ 3144779 h 4900456"/>
                              <a:gd name="connsiteX3656" fmla="*/ 5271390 w 7362098"/>
                              <a:gd name="connsiteY3656" fmla="*/ 3144778 h 4900456"/>
                              <a:gd name="connsiteX3657" fmla="*/ 5274185 w 7362098"/>
                              <a:gd name="connsiteY3657" fmla="*/ 3145577 h 4900456"/>
                              <a:gd name="connsiteX3658" fmla="*/ 5273386 w 7362098"/>
                              <a:gd name="connsiteY3658" fmla="*/ 3148371 h 4900456"/>
                              <a:gd name="connsiteX3659" fmla="*/ 5258216 w 7362098"/>
                              <a:gd name="connsiteY3659" fmla="*/ 3157155 h 4900456"/>
                              <a:gd name="connsiteX3660" fmla="*/ 5257417 w 7362098"/>
                              <a:gd name="connsiteY3660" fmla="*/ 3157554 h 4900456"/>
                              <a:gd name="connsiteX3661" fmla="*/ 5255421 w 7362098"/>
                              <a:gd name="connsiteY3661" fmla="*/ 3156356 h 4900456"/>
                              <a:gd name="connsiteX3662" fmla="*/ 5256220 w 7362098"/>
                              <a:gd name="connsiteY3662" fmla="*/ 3153562 h 4900456"/>
                              <a:gd name="connsiteX3663" fmla="*/ 5330471 w 7362098"/>
                              <a:gd name="connsiteY3663" fmla="*/ 3137594 h 4900456"/>
                              <a:gd name="connsiteX3664" fmla="*/ 5347238 w 7362098"/>
                              <a:gd name="connsiteY3664" fmla="*/ 3142385 h 4900456"/>
                              <a:gd name="connsiteX3665" fmla="*/ 5348436 w 7362098"/>
                              <a:gd name="connsiteY3665" fmla="*/ 3145179 h 4900456"/>
                              <a:gd name="connsiteX3666" fmla="*/ 5346839 w 7362098"/>
                              <a:gd name="connsiteY3666" fmla="*/ 3146776 h 4900456"/>
                              <a:gd name="connsiteX3667" fmla="*/ 5346041 w 7362098"/>
                              <a:gd name="connsiteY3667" fmla="*/ 3146776 h 4900456"/>
                              <a:gd name="connsiteX3668" fmla="*/ 5329274 w 7362098"/>
                              <a:gd name="connsiteY3668" fmla="*/ 3141985 h 4900456"/>
                              <a:gd name="connsiteX3669" fmla="*/ 5327677 w 7362098"/>
                              <a:gd name="connsiteY3669" fmla="*/ 3139191 h 4900456"/>
                              <a:gd name="connsiteX3670" fmla="*/ 5330471 w 7362098"/>
                              <a:gd name="connsiteY3670" fmla="*/ 3137594 h 4900456"/>
                              <a:gd name="connsiteX3671" fmla="*/ 3986169 w 7362098"/>
                              <a:gd name="connsiteY3671" fmla="*/ 3137294 h 4900456"/>
                              <a:gd name="connsiteX3672" fmla="*/ 3995551 w 7362098"/>
                              <a:gd name="connsiteY3672" fmla="*/ 3138392 h 4900456"/>
                              <a:gd name="connsiteX3673" fmla="*/ 4002736 w 7362098"/>
                              <a:gd name="connsiteY3673" fmla="*/ 3150368 h 4900456"/>
                              <a:gd name="connsiteX3674" fmla="*/ 4006329 w 7362098"/>
                              <a:gd name="connsiteY3674" fmla="*/ 3155158 h 4900456"/>
                              <a:gd name="connsiteX3675" fmla="*/ 4012317 w 7362098"/>
                              <a:gd name="connsiteY3675" fmla="*/ 3155158 h 4900456"/>
                              <a:gd name="connsiteX3676" fmla="*/ 4012716 w 7362098"/>
                              <a:gd name="connsiteY3676" fmla="*/ 3155158 h 4900456"/>
                              <a:gd name="connsiteX3677" fmla="*/ 4013115 w 7362098"/>
                              <a:gd name="connsiteY3677" fmla="*/ 3154759 h 4900456"/>
                              <a:gd name="connsiteX3678" fmla="*/ 4026289 w 7362098"/>
                              <a:gd name="connsiteY3678" fmla="*/ 3154360 h 4900456"/>
                              <a:gd name="connsiteX3679" fmla="*/ 4033475 w 7362098"/>
                              <a:gd name="connsiteY3679" fmla="*/ 3165936 h 4900456"/>
                              <a:gd name="connsiteX3680" fmla="*/ 4033475 w 7362098"/>
                              <a:gd name="connsiteY3680" fmla="*/ 3166336 h 4900456"/>
                              <a:gd name="connsiteX3681" fmla="*/ 4037067 w 7362098"/>
                              <a:gd name="connsiteY3681" fmla="*/ 3171126 h 4900456"/>
                              <a:gd name="connsiteX3682" fmla="*/ 4043455 w 7362098"/>
                              <a:gd name="connsiteY3682" fmla="*/ 3171126 h 4900456"/>
                              <a:gd name="connsiteX3683" fmla="*/ 4043854 w 7362098"/>
                              <a:gd name="connsiteY3683" fmla="*/ 3171126 h 4900456"/>
                              <a:gd name="connsiteX3684" fmla="*/ 4057827 w 7362098"/>
                              <a:gd name="connsiteY3684" fmla="*/ 3170328 h 4900456"/>
                              <a:gd name="connsiteX3685" fmla="*/ 4065012 w 7362098"/>
                              <a:gd name="connsiteY3685" fmla="*/ 3182305 h 4900456"/>
                              <a:gd name="connsiteX3686" fmla="*/ 4068605 w 7362098"/>
                              <a:gd name="connsiteY3686" fmla="*/ 3187095 h 4900456"/>
                              <a:gd name="connsiteX3687" fmla="*/ 4071799 w 7362098"/>
                              <a:gd name="connsiteY3687" fmla="*/ 3187893 h 4900456"/>
                              <a:gd name="connsiteX3688" fmla="*/ 4076190 w 7362098"/>
                              <a:gd name="connsiteY3688" fmla="*/ 3188293 h 4900456"/>
                              <a:gd name="connsiteX3689" fmla="*/ 4079783 w 7362098"/>
                              <a:gd name="connsiteY3689" fmla="*/ 3192285 h 4900456"/>
                              <a:gd name="connsiteX3690" fmla="*/ 4074194 w 7362098"/>
                              <a:gd name="connsiteY3690" fmla="*/ 3196277 h 4900456"/>
                              <a:gd name="connsiteX3691" fmla="*/ 4068206 w 7362098"/>
                              <a:gd name="connsiteY3691" fmla="*/ 3195877 h 4900456"/>
                              <a:gd name="connsiteX3692" fmla="*/ 4063416 w 7362098"/>
                              <a:gd name="connsiteY3692" fmla="*/ 3194281 h 4900456"/>
                              <a:gd name="connsiteX3693" fmla="*/ 4056230 w 7362098"/>
                              <a:gd name="connsiteY3693" fmla="*/ 3182305 h 4900456"/>
                              <a:gd name="connsiteX3694" fmla="*/ 4053036 w 7362098"/>
                              <a:gd name="connsiteY3694" fmla="*/ 3177513 h 4900456"/>
                              <a:gd name="connsiteX3695" fmla="*/ 4046249 w 7362098"/>
                              <a:gd name="connsiteY3695" fmla="*/ 3177912 h 4900456"/>
                              <a:gd name="connsiteX3696" fmla="*/ 4032676 w 7362098"/>
                              <a:gd name="connsiteY3696" fmla="*/ 3178312 h 4900456"/>
                              <a:gd name="connsiteX3697" fmla="*/ 4025491 w 7362098"/>
                              <a:gd name="connsiteY3697" fmla="*/ 3166735 h 4900456"/>
                              <a:gd name="connsiteX3698" fmla="*/ 4021898 w 7362098"/>
                              <a:gd name="connsiteY3698" fmla="*/ 3161545 h 4900456"/>
                              <a:gd name="connsiteX3699" fmla="*/ 4015910 w 7362098"/>
                              <a:gd name="connsiteY3699" fmla="*/ 3161545 h 4900456"/>
                              <a:gd name="connsiteX3700" fmla="*/ 4015511 w 7362098"/>
                              <a:gd name="connsiteY3700" fmla="*/ 3161545 h 4900456"/>
                              <a:gd name="connsiteX3701" fmla="*/ 4001938 w 7362098"/>
                              <a:gd name="connsiteY3701" fmla="*/ 3161944 h 4900456"/>
                              <a:gd name="connsiteX3702" fmla="*/ 3994752 w 7362098"/>
                              <a:gd name="connsiteY3702" fmla="*/ 3149968 h 4900456"/>
                              <a:gd name="connsiteX3703" fmla="*/ 3991559 w 7362098"/>
                              <a:gd name="connsiteY3703" fmla="*/ 3145178 h 4900456"/>
                              <a:gd name="connsiteX3704" fmla="*/ 3984772 w 7362098"/>
                              <a:gd name="connsiteY3704" fmla="*/ 3145577 h 4900456"/>
                              <a:gd name="connsiteX3705" fmla="*/ 3971199 w 7362098"/>
                              <a:gd name="connsiteY3705" fmla="*/ 3145976 h 4900456"/>
                              <a:gd name="connsiteX3706" fmla="*/ 3968804 w 7362098"/>
                              <a:gd name="connsiteY3706" fmla="*/ 3144380 h 4900456"/>
                              <a:gd name="connsiteX3707" fmla="*/ 3967207 w 7362098"/>
                              <a:gd name="connsiteY3707" fmla="*/ 3139190 h 4900456"/>
                              <a:gd name="connsiteX3708" fmla="*/ 3972397 w 7362098"/>
                              <a:gd name="connsiteY3708" fmla="*/ 3137593 h 4900456"/>
                              <a:gd name="connsiteX3709" fmla="*/ 3974792 w 7362098"/>
                              <a:gd name="connsiteY3709" fmla="*/ 3139190 h 4900456"/>
                              <a:gd name="connsiteX3710" fmla="*/ 3981179 w 7362098"/>
                              <a:gd name="connsiteY3710" fmla="*/ 3139190 h 4900456"/>
                              <a:gd name="connsiteX3711" fmla="*/ 3981579 w 7362098"/>
                              <a:gd name="connsiteY3711" fmla="*/ 3139190 h 4900456"/>
                              <a:gd name="connsiteX3712" fmla="*/ 3986169 w 7362098"/>
                              <a:gd name="connsiteY3712" fmla="*/ 3137294 h 4900456"/>
                              <a:gd name="connsiteX3713" fmla="*/ 5268596 w 7362098"/>
                              <a:gd name="connsiteY3713" fmla="*/ 3133202 h 4900456"/>
                              <a:gd name="connsiteX3714" fmla="*/ 5270992 w 7362098"/>
                              <a:gd name="connsiteY3714" fmla="*/ 3135198 h 4900456"/>
                              <a:gd name="connsiteX3715" fmla="*/ 5268996 w 7362098"/>
                              <a:gd name="connsiteY3715" fmla="*/ 3137593 h 4900456"/>
                              <a:gd name="connsiteX3716" fmla="*/ 5251430 w 7362098"/>
                              <a:gd name="connsiteY3716" fmla="*/ 3139989 h 4900456"/>
                              <a:gd name="connsiteX3717" fmla="*/ 5249035 w 7362098"/>
                              <a:gd name="connsiteY3717" fmla="*/ 3137993 h 4900456"/>
                              <a:gd name="connsiteX3718" fmla="*/ 5251031 w 7362098"/>
                              <a:gd name="connsiteY3718" fmla="*/ 3135597 h 4900456"/>
                              <a:gd name="connsiteX3719" fmla="*/ 5347638 w 7362098"/>
                              <a:gd name="connsiteY3719" fmla="*/ 3122823 h 4900456"/>
                              <a:gd name="connsiteX3720" fmla="*/ 5350033 w 7362098"/>
                              <a:gd name="connsiteY3720" fmla="*/ 3124819 h 4900456"/>
                              <a:gd name="connsiteX3721" fmla="*/ 5348037 w 7362098"/>
                              <a:gd name="connsiteY3721" fmla="*/ 3127214 h 4900456"/>
                              <a:gd name="connsiteX3722" fmla="*/ 5330471 w 7362098"/>
                              <a:gd name="connsiteY3722" fmla="*/ 3129610 h 4900456"/>
                              <a:gd name="connsiteX3723" fmla="*/ 5328076 w 7362098"/>
                              <a:gd name="connsiteY3723" fmla="*/ 3127614 h 4900456"/>
                              <a:gd name="connsiteX3724" fmla="*/ 5330072 w 7362098"/>
                              <a:gd name="connsiteY3724" fmla="*/ 3125218 h 4900456"/>
                              <a:gd name="connsiteX3725" fmla="*/ 5253026 w 7362098"/>
                              <a:gd name="connsiteY3725" fmla="*/ 3116037 h 4900456"/>
                              <a:gd name="connsiteX3726" fmla="*/ 5269794 w 7362098"/>
                              <a:gd name="connsiteY3726" fmla="*/ 3120828 h 4900456"/>
                              <a:gd name="connsiteX3727" fmla="*/ 5271391 w 7362098"/>
                              <a:gd name="connsiteY3727" fmla="*/ 3123622 h 4900456"/>
                              <a:gd name="connsiteX3728" fmla="*/ 5269794 w 7362098"/>
                              <a:gd name="connsiteY3728" fmla="*/ 3125219 h 4900456"/>
                              <a:gd name="connsiteX3729" fmla="*/ 5268995 w 7362098"/>
                              <a:gd name="connsiteY3729" fmla="*/ 3125219 h 4900456"/>
                              <a:gd name="connsiteX3730" fmla="*/ 5252228 w 7362098"/>
                              <a:gd name="connsiteY3730" fmla="*/ 3120428 h 4900456"/>
                              <a:gd name="connsiteX3731" fmla="*/ 5250232 w 7362098"/>
                              <a:gd name="connsiteY3731" fmla="*/ 3117633 h 4900456"/>
                              <a:gd name="connsiteX3732" fmla="*/ 5253026 w 7362098"/>
                              <a:gd name="connsiteY3732" fmla="*/ 3116037 h 4900456"/>
                              <a:gd name="connsiteX3733" fmla="*/ 5340852 w 7362098"/>
                              <a:gd name="connsiteY3733" fmla="*/ 3105657 h 4900456"/>
                              <a:gd name="connsiteX3734" fmla="*/ 5343646 w 7362098"/>
                              <a:gd name="connsiteY3734" fmla="*/ 3106456 h 4900456"/>
                              <a:gd name="connsiteX3735" fmla="*/ 5342848 w 7362098"/>
                              <a:gd name="connsiteY3735" fmla="*/ 3109250 h 4900456"/>
                              <a:gd name="connsiteX3736" fmla="*/ 5327677 w 7362098"/>
                              <a:gd name="connsiteY3736" fmla="*/ 3118034 h 4900456"/>
                              <a:gd name="connsiteX3737" fmla="*/ 5326879 w 7362098"/>
                              <a:gd name="connsiteY3737" fmla="*/ 3118433 h 4900456"/>
                              <a:gd name="connsiteX3738" fmla="*/ 5324883 w 7362098"/>
                              <a:gd name="connsiteY3738" fmla="*/ 3117235 h 4900456"/>
                              <a:gd name="connsiteX3739" fmla="*/ 5325681 w 7362098"/>
                              <a:gd name="connsiteY3739" fmla="*/ 3114441 h 4900456"/>
                              <a:gd name="connsiteX3740" fmla="*/ 4003334 w 7362098"/>
                              <a:gd name="connsiteY3740" fmla="*/ 3104959 h 4900456"/>
                              <a:gd name="connsiteX3741" fmla="*/ 4012716 w 7362098"/>
                              <a:gd name="connsiteY3741" fmla="*/ 3106057 h 4900456"/>
                              <a:gd name="connsiteX3742" fmla="*/ 4019901 w 7362098"/>
                              <a:gd name="connsiteY3742" fmla="*/ 3118032 h 4900456"/>
                              <a:gd name="connsiteX3743" fmla="*/ 4023494 w 7362098"/>
                              <a:gd name="connsiteY3743" fmla="*/ 3122823 h 4900456"/>
                              <a:gd name="connsiteX3744" fmla="*/ 4029482 w 7362098"/>
                              <a:gd name="connsiteY3744" fmla="*/ 3122823 h 4900456"/>
                              <a:gd name="connsiteX3745" fmla="*/ 4029881 w 7362098"/>
                              <a:gd name="connsiteY3745" fmla="*/ 3122823 h 4900456"/>
                              <a:gd name="connsiteX3746" fmla="*/ 4030280 w 7362098"/>
                              <a:gd name="connsiteY3746" fmla="*/ 3122424 h 4900456"/>
                              <a:gd name="connsiteX3747" fmla="*/ 4043454 w 7362098"/>
                              <a:gd name="connsiteY3747" fmla="*/ 3122024 h 4900456"/>
                              <a:gd name="connsiteX3748" fmla="*/ 4050639 w 7362098"/>
                              <a:gd name="connsiteY3748" fmla="*/ 3133601 h 4900456"/>
                              <a:gd name="connsiteX3749" fmla="*/ 4050639 w 7362098"/>
                              <a:gd name="connsiteY3749" fmla="*/ 3134000 h 4900456"/>
                              <a:gd name="connsiteX3750" fmla="*/ 4054232 w 7362098"/>
                              <a:gd name="connsiteY3750" fmla="*/ 3138791 h 4900456"/>
                              <a:gd name="connsiteX3751" fmla="*/ 4060619 w 7362098"/>
                              <a:gd name="connsiteY3751" fmla="*/ 3138791 h 4900456"/>
                              <a:gd name="connsiteX3752" fmla="*/ 4061019 w 7362098"/>
                              <a:gd name="connsiteY3752" fmla="*/ 3138791 h 4900456"/>
                              <a:gd name="connsiteX3753" fmla="*/ 4074991 w 7362098"/>
                              <a:gd name="connsiteY3753" fmla="*/ 3137992 h 4900456"/>
                              <a:gd name="connsiteX3754" fmla="*/ 4082177 w 7362098"/>
                              <a:gd name="connsiteY3754" fmla="*/ 3149969 h 4900456"/>
                              <a:gd name="connsiteX3755" fmla="*/ 4085770 w 7362098"/>
                              <a:gd name="connsiteY3755" fmla="*/ 3154760 h 4900456"/>
                              <a:gd name="connsiteX3756" fmla="*/ 4088963 w 7362098"/>
                              <a:gd name="connsiteY3756" fmla="*/ 3155558 h 4900456"/>
                              <a:gd name="connsiteX3757" fmla="*/ 4093355 w 7362098"/>
                              <a:gd name="connsiteY3757" fmla="*/ 3155957 h 4900456"/>
                              <a:gd name="connsiteX3758" fmla="*/ 4096947 w 7362098"/>
                              <a:gd name="connsiteY3758" fmla="*/ 3159949 h 4900456"/>
                              <a:gd name="connsiteX3759" fmla="*/ 4091359 w 7362098"/>
                              <a:gd name="connsiteY3759" fmla="*/ 3163941 h 4900456"/>
                              <a:gd name="connsiteX3760" fmla="*/ 4085371 w 7362098"/>
                              <a:gd name="connsiteY3760" fmla="*/ 3163542 h 4900456"/>
                              <a:gd name="connsiteX3761" fmla="*/ 4080580 w 7362098"/>
                              <a:gd name="connsiteY3761" fmla="*/ 3161945 h 4900456"/>
                              <a:gd name="connsiteX3762" fmla="*/ 4073395 w 7362098"/>
                              <a:gd name="connsiteY3762" fmla="*/ 3149969 h 4900456"/>
                              <a:gd name="connsiteX3763" fmla="*/ 4070201 w 7362098"/>
                              <a:gd name="connsiteY3763" fmla="*/ 3145178 h 4900456"/>
                              <a:gd name="connsiteX3764" fmla="*/ 4063414 w 7362098"/>
                              <a:gd name="connsiteY3764" fmla="*/ 3145577 h 4900456"/>
                              <a:gd name="connsiteX3765" fmla="*/ 4049841 w 7362098"/>
                              <a:gd name="connsiteY3765" fmla="*/ 3145976 h 4900456"/>
                              <a:gd name="connsiteX3766" fmla="*/ 4042655 w 7362098"/>
                              <a:gd name="connsiteY3766" fmla="*/ 3134400 h 4900456"/>
                              <a:gd name="connsiteX3767" fmla="*/ 4039063 w 7362098"/>
                              <a:gd name="connsiteY3767" fmla="*/ 3129210 h 4900456"/>
                              <a:gd name="connsiteX3768" fmla="*/ 4033075 w 7362098"/>
                              <a:gd name="connsiteY3768" fmla="*/ 3129210 h 4900456"/>
                              <a:gd name="connsiteX3769" fmla="*/ 4032676 w 7362098"/>
                              <a:gd name="connsiteY3769" fmla="*/ 3129210 h 4900456"/>
                              <a:gd name="connsiteX3770" fmla="*/ 4019103 w 7362098"/>
                              <a:gd name="connsiteY3770" fmla="*/ 3129609 h 4900456"/>
                              <a:gd name="connsiteX3771" fmla="*/ 4011917 w 7362098"/>
                              <a:gd name="connsiteY3771" fmla="*/ 3117633 h 4900456"/>
                              <a:gd name="connsiteX3772" fmla="*/ 4008724 w 7362098"/>
                              <a:gd name="connsiteY3772" fmla="*/ 3112843 h 4900456"/>
                              <a:gd name="connsiteX3773" fmla="*/ 4001937 w 7362098"/>
                              <a:gd name="connsiteY3773" fmla="*/ 3113242 h 4900456"/>
                              <a:gd name="connsiteX3774" fmla="*/ 3988365 w 7362098"/>
                              <a:gd name="connsiteY3774" fmla="*/ 3113641 h 4900456"/>
                              <a:gd name="connsiteX3775" fmla="*/ 3985969 w 7362098"/>
                              <a:gd name="connsiteY3775" fmla="*/ 3112045 h 4900456"/>
                              <a:gd name="connsiteX3776" fmla="*/ 3984373 w 7362098"/>
                              <a:gd name="connsiteY3776" fmla="*/ 3106855 h 4900456"/>
                              <a:gd name="connsiteX3777" fmla="*/ 3989562 w 7362098"/>
                              <a:gd name="connsiteY3777" fmla="*/ 3105258 h 4900456"/>
                              <a:gd name="connsiteX3778" fmla="*/ 3991957 w 7362098"/>
                              <a:gd name="connsiteY3778" fmla="*/ 3106855 h 4900456"/>
                              <a:gd name="connsiteX3779" fmla="*/ 3998345 w 7362098"/>
                              <a:gd name="connsiteY3779" fmla="*/ 3106855 h 4900456"/>
                              <a:gd name="connsiteX3780" fmla="*/ 3998744 w 7362098"/>
                              <a:gd name="connsiteY3780" fmla="*/ 3106855 h 4900456"/>
                              <a:gd name="connsiteX3781" fmla="*/ 4003334 w 7362098"/>
                              <a:gd name="connsiteY3781" fmla="*/ 3104959 h 4900456"/>
                              <a:gd name="connsiteX3782" fmla="*/ 5262607 w 7362098"/>
                              <a:gd name="connsiteY3782" fmla="*/ 3100069 h 4900456"/>
                              <a:gd name="connsiteX3783" fmla="*/ 5276580 w 7362098"/>
                              <a:gd name="connsiteY3783" fmla="*/ 3110848 h 4900456"/>
                              <a:gd name="connsiteX3784" fmla="*/ 5276980 w 7362098"/>
                              <a:gd name="connsiteY3784" fmla="*/ 3113643 h 4900456"/>
                              <a:gd name="connsiteX3785" fmla="*/ 5275383 w 7362098"/>
                              <a:gd name="connsiteY3785" fmla="*/ 3114441 h 4900456"/>
                              <a:gd name="connsiteX3786" fmla="*/ 5273786 w 7362098"/>
                              <a:gd name="connsiteY3786" fmla="*/ 3114042 h 4900456"/>
                              <a:gd name="connsiteX3787" fmla="*/ 5260212 w 7362098"/>
                              <a:gd name="connsiteY3787" fmla="*/ 3103263 h 4900456"/>
                              <a:gd name="connsiteX3788" fmla="*/ 5259813 w 7362098"/>
                              <a:gd name="connsiteY3788" fmla="*/ 3100468 h 4900456"/>
                              <a:gd name="connsiteX3789" fmla="*/ 5262607 w 7362098"/>
                              <a:gd name="connsiteY3789" fmla="*/ 3100069 h 4900456"/>
                              <a:gd name="connsiteX3790" fmla="*/ 5330872 w 7362098"/>
                              <a:gd name="connsiteY3790" fmla="*/ 3091286 h 4900456"/>
                              <a:gd name="connsiteX3791" fmla="*/ 5331271 w 7362098"/>
                              <a:gd name="connsiteY3791" fmla="*/ 3094080 h 4900456"/>
                              <a:gd name="connsiteX3792" fmla="*/ 5320491 w 7362098"/>
                              <a:gd name="connsiteY3792" fmla="*/ 3108053 h 4900456"/>
                              <a:gd name="connsiteX3793" fmla="*/ 5318895 w 7362098"/>
                              <a:gd name="connsiteY3793" fmla="*/ 3108852 h 4900456"/>
                              <a:gd name="connsiteX3794" fmla="*/ 5317298 w 7362098"/>
                              <a:gd name="connsiteY3794" fmla="*/ 3108453 h 4900456"/>
                              <a:gd name="connsiteX3795" fmla="*/ 5317298 w 7362098"/>
                              <a:gd name="connsiteY3795" fmla="*/ 3105658 h 4900456"/>
                              <a:gd name="connsiteX3796" fmla="*/ 5328077 w 7362098"/>
                              <a:gd name="connsiteY3796" fmla="*/ 3091685 h 4900456"/>
                              <a:gd name="connsiteX3797" fmla="*/ 5330872 w 7362098"/>
                              <a:gd name="connsiteY3797" fmla="*/ 3091286 h 4900456"/>
                              <a:gd name="connsiteX3798" fmla="*/ 5274583 w 7362098"/>
                              <a:gd name="connsiteY3798" fmla="*/ 3087295 h 4900456"/>
                              <a:gd name="connsiteX3799" fmla="*/ 5277377 w 7362098"/>
                              <a:gd name="connsiteY3799" fmla="*/ 3088093 h 4900456"/>
                              <a:gd name="connsiteX3800" fmla="*/ 5286161 w 7362098"/>
                              <a:gd name="connsiteY3800" fmla="*/ 3103264 h 4900456"/>
                              <a:gd name="connsiteX3801" fmla="*/ 5285362 w 7362098"/>
                              <a:gd name="connsiteY3801" fmla="*/ 3106058 h 4900456"/>
                              <a:gd name="connsiteX3802" fmla="*/ 5284564 w 7362098"/>
                              <a:gd name="connsiteY3802" fmla="*/ 3106457 h 4900456"/>
                              <a:gd name="connsiteX3803" fmla="*/ 5282568 w 7362098"/>
                              <a:gd name="connsiteY3803" fmla="*/ 3105260 h 4900456"/>
                              <a:gd name="connsiteX3804" fmla="*/ 5273784 w 7362098"/>
                              <a:gd name="connsiteY3804" fmla="*/ 3090089 h 4900456"/>
                              <a:gd name="connsiteX3805" fmla="*/ 5274583 w 7362098"/>
                              <a:gd name="connsiteY3805" fmla="*/ 3087295 h 4900456"/>
                              <a:gd name="connsiteX3806" fmla="*/ 5312908 w 7362098"/>
                              <a:gd name="connsiteY3806" fmla="*/ 3082504 h 4900456"/>
                              <a:gd name="connsiteX3807" fmla="*/ 5314504 w 7362098"/>
                              <a:gd name="connsiteY3807" fmla="*/ 3085298 h 4900456"/>
                              <a:gd name="connsiteX3808" fmla="*/ 5309713 w 7362098"/>
                              <a:gd name="connsiteY3808" fmla="*/ 3102065 h 4900456"/>
                              <a:gd name="connsiteX3809" fmla="*/ 5308116 w 7362098"/>
                              <a:gd name="connsiteY3809" fmla="*/ 3103662 h 4900456"/>
                              <a:gd name="connsiteX3810" fmla="*/ 5307318 w 7362098"/>
                              <a:gd name="connsiteY3810" fmla="*/ 3103662 h 4900456"/>
                              <a:gd name="connsiteX3811" fmla="*/ 5305322 w 7362098"/>
                              <a:gd name="connsiteY3811" fmla="*/ 3100868 h 4900456"/>
                              <a:gd name="connsiteX3812" fmla="*/ 5310113 w 7362098"/>
                              <a:gd name="connsiteY3812" fmla="*/ 3084100 h 4900456"/>
                              <a:gd name="connsiteX3813" fmla="*/ 5312908 w 7362098"/>
                              <a:gd name="connsiteY3813" fmla="*/ 3082504 h 4900456"/>
                              <a:gd name="connsiteX3814" fmla="*/ 5292947 w 7362098"/>
                              <a:gd name="connsiteY3814" fmla="*/ 3080508 h 4900456"/>
                              <a:gd name="connsiteX3815" fmla="*/ 5295342 w 7362098"/>
                              <a:gd name="connsiteY3815" fmla="*/ 3082504 h 4900456"/>
                              <a:gd name="connsiteX3816" fmla="*/ 5297738 w 7362098"/>
                              <a:gd name="connsiteY3816" fmla="*/ 3100069 h 4900456"/>
                              <a:gd name="connsiteX3817" fmla="*/ 5295742 w 7362098"/>
                              <a:gd name="connsiteY3817" fmla="*/ 3102465 h 4900456"/>
                              <a:gd name="connsiteX3818" fmla="*/ 5293346 w 7362098"/>
                              <a:gd name="connsiteY3818" fmla="*/ 3100469 h 4900456"/>
                              <a:gd name="connsiteX3819" fmla="*/ 5290951 w 7362098"/>
                              <a:gd name="connsiteY3819" fmla="*/ 3082903 h 4900456"/>
                              <a:gd name="connsiteX3820" fmla="*/ 5292947 w 7362098"/>
                              <a:gd name="connsiteY3820" fmla="*/ 3080508 h 4900456"/>
                              <a:gd name="connsiteX3821" fmla="*/ 4337714 w 7362098"/>
                              <a:gd name="connsiteY3821" fmla="*/ 3055907 h 4900456"/>
                              <a:gd name="connsiteX3822" fmla="*/ 4356827 w 7362098"/>
                              <a:gd name="connsiteY3822" fmla="*/ 3070128 h 4900456"/>
                              <a:gd name="connsiteX3823" fmla="*/ 4351238 w 7362098"/>
                              <a:gd name="connsiteY3823" fmla="*/ 3073721 h 4900456"/>
                              <a:gd name="connsiteX3824" fmla="*/ 4316906 w 7362098"/>
                              <a:gd name="connsiteY3824" fmla="*/ 3065737 h 4900456"/>
                              <a:gd name="connsiteX3825" fmla="*/ 4309720 w 7362098"/>
                              <a:gd name="connsiteY3825" fmla="*/ 3099670 h 4900456"/>
                              <a:gd name="connsiteX3826" fmla="*/ 4304131 w 7362098"/>
                              <a:gd name="connsiteY3826" fmla="*/ 3103263 h 4900456"/>
                              <a:gd name="connsiteX3827" fmla="*/ 4303333 w 7362098"/>
                              <a:gd name="connsiteY3827" fmla="*/ 3102065 h 4900456"/>
                              <a:gd name="connsiteX3828" fmla="*/ 4314111 w 7362098"/>
                              <a:gd name="connsiteY3828" fmla="*/ 3059350 h 4900456"/>
                              <a:gd name="connsiteX3829" fmla="*/ 4337714 w 7362098"/>
                              <a:gd name="connsiteY3829" fmla="*/ 3055907 h 4900456"/>
                              <a:gd name="connsiteX3830" fmla="*/ 2405188 w 7362098"/>
                              <a:gd name="connsiteY3830" fmla="*/ 3023023 h 4900456"/>
                              <a:gd name="connsiteX3831" fmla="*/ 2407582 w 7362098"/>
                              <a:gd name="connsiteY3831" fmla="*/ 3025019 h 4900456"/>
                              <a:gd name="connsiteX3832" fmla="*/ 2409981 w 7362098"/>
                              <a:gd name="connsiteY3832" fmla="*/ 3042585 h 4900456"/>
                              <a:gd name="connsiteX3833" fmla="*/ 2407982 w 7362098"/>
                              <a:gd name="connsiteY3833" fmla="*/ 3044980 h 4900456"/>
                              <a:gd name="connsiteX3834" fmla="*/ 2405589 w 7362098"/>
                              <a:gd name="connsiteY3834" fmla="*/ 3042984 h 4900456"/>
                              <a:gd name="connsiteX3835" fmla="*/ 2403193 w 7362098"/>
                              <a:gd name="connsiteY3835" fmla="*/ 3025419 h 4900456"/>
                              <a:gd name="connsiteX3836" fmla="*/ 2405188 w 7362098"/>
                              <a:gd name="connsiteY3836" fmla="*/ 3023023 h 4900456"/>
                              <a:gd name="connsiteX3837" fmla="*/ 2393612 w 7362098"/>
                              <a:gd name="connsiteY3837" fmla="*/ 3022225 h 4900456"/>
                              <a:gd name="connsiteX3838" fmla="*/ 2394812 w 7362098"/>
                              <a:gd name="connsiteY3838" fmla="*/ 3025019 h 4900456"/>
                              <a:gd name="connsiteX3839" fmla="*/ 2390019 w 7362098"/>
                              <a:gd name="connsiteY3839" fmla="*/ 3041786 h 4900456"/>
                              <a:gd name="connsiteX3840" fmla="*/ 2388422 w 7362098"/>
                              <a:gd name="connsiteY3840" fmla="*/ 3043383 h 4900456"/>
                              <a:gd name="connsiteX3841" fmla="*/ 2387624 w 7362098"/>
                              <a:gd name="connsiteY3841" fmla="*/ 3043383 h 4900456"/>
                              <a:gd name="connsiteX3842" fmla="*/ 2386029 w 7362098"/>
                              <a:gd name="connsiteY3842" fmla="*/ 3040589 h 4900456"/>
                              <a:gd name="connsiteX3843" fmla="*/ 2390818 w 7362098"/>
                              <a:gd name="connsiteY3843" fmla="*/ 3023821 h 4900456"/>
                              <a:gd name="connsiteX3844" fmla="*/ 2393612 w 7362098"/>
                              <a:gd name="connsiteY3844" fmla="*/ 3022225 h 4900456"/>
                              <a:gd name="connsiteX3845" fmla="*/ 2415960 w 7362098"/>
                              <a:gd name="connsiteY3845" fmla="*/ 3019431 h 4900456"/>
                              <a:gd name="connsiteX3846" fmla="*/ 2418755 w 7362098"/>
                              <a:gd name="connsiteY3846" fmla="*/ 3020229 h 4900456"/>
                              <a:gd name="connsiteX3847" fmla="*/ 2427542 w 7362098"/>
                              <a:gd name="connsiteY3847" fmla="*/ 3035400 h 4900456"/>
                              <a:gd name="connsiteX3848" fmla="*/ 2426742 w 7362098"/>
                              <a:gd name="connsiteY3848" fmla="*/ 3038194 h 4900456"/>
                              <a:gd name="connsiteX3849" fmla="*/ 2425945 w 7362098"/>
                              <a:gd name="connsiteY3849" fmla="*/ 3038593 h 4900456"/>
                              <a:gd name="connsiteX3850" fmla="*/ 2423947 w 7362098"/>
                              <a:gd name="connsiteY3850" fmla="*/ 3037396 h 4900456"/>
                              <a:gd name="connsiteX3851" fmla="*/ 2415163 w 7362098"/>
                              <a:gd name="connsiteY3851" fmla="*/ 3022225 h 4900456"/>
                              <a:gd name="connsiteX3852" fmla="*/ 2415960 w 7362098"/>
                              <a:gd name="connsiteY3852" fmla="*/ 3019431 h 4900456"/>
                              <a:gd name="connsiteX3853" fmla="*/ 2383635 w 7362098"/>
                              <a:gd name="connsiteY3853" fmla="*/ 3017035 h 4900456"/>
                              <a:gd name="connsiteX3854" fmla="*/ 2384432 w 7362098"/>
                              <a:gd name="connsiteY3854" fmla="*/ 3019829 h 4900456"/>
                              <a:gd name="connsiteX3855" fmla="*/ 2373656 w 7362098"/>
                              <a:gd name="connsiteY3855" fmla="*/ 3033802 h 4900456"/>
                              <a:gd name="connsiteX3856" fmla="*/ 2372058 w 7362098"/>
                              <a:gd name="connsiteY3856" fmla="*/ 3034601 h 4900456"/>
                              <a:gd name="connsiteX3857" fmla="*/ 2370461 w 7362098"/>
                              <a:gd name="connsiteY3857" fmla="*/ 3034201 h 4900456"/>
                              <a:gd name="connsiteX3858" fmla="*/ 2370060 w 7362098"/>
                              <a:gd name="connsiteY3858" fmla="*/ 3031407 h 4900456"/>
                              <a:gd name="connsiteX3859" fmla="*/ 2380840 w 7362098"/>
                              <a:gd name="connsiteY3859" fmla="*/ 3017434 h 4900456"/>
                              <a:gd name="connsiteX3860" fmla="*/ 2383635 w 7362098"/>
                              <a:gd name="connsiteY3860" fmla="*/ 3017035 h 4900456"/>
                              <a:gd name="connsiteX3861" fmla="*/ 1060876 w 7362098"/>
                              <a:gd name="connsiteY3861" fmla="*/ 3016736 h 4900456"/>
                              <a:gd name="connsiteX3862" fmla="*/ 1070258 w 7362098"/>
                              <a:gd name="connsiteY3862" fmla="*/ 3017834 h 4900456"/>
                              <a:gd name="connsiteX3863" fmla="*/ 1077443 w 7362098"/>
                              <a:gd name="connsiteY3863" fmla="*/ 3029810 h 4900456"/>
                              <a:gd name="connsiteX3864" fmla="*/ 1081036 w 7362098"/>
                              <a:gd name="connsiteY3864" fmla="*/ 3034600 h 4900456"/>
                              <a:gd name="connsiteX3865" fmla="*/ 1087024 w 7362098"/>
                              <a:gd name="connsiteY3865" fmla="*/ 3034600 h 4900456"/>
                              <a:gd name="connsiteX3866" fmla="*/ 1087424 w 7362098"/>
                              <a:gd name="connsiteY3866" fmla="*/ 3034600 h 4900456"/>
                              <a:gd name="connsiteX3867" fmla="*/ 1087823 w 7362098"/>
                              <a:gd name="connsiteY3867" fmla="*/ 3034201 h 4900456"/>
                              <a:gd name="connsiteX3868" fmla="*/ 1100997 w 7362098"/>
                              <a:gd name="connsiteY3868" fmla="*/ 3033802 h 4900456"/>
                              <a:gd name="connsiteX3869" fmla="*/ 1108183 w 7362098"/>
                              <a:gd name="connsiteY3869" fmla="*/ 3045378 h 4900456"/>
                              <a:gd name="connsiteX3870" fmla="*/ 1108183 w 7362098"/>
                              <a:gd name="connsiteY3870" fmla="*/ 3045778 h 4900456"/>
                              <a:gd name="connsiteX3871" fmla="*/ 1111775 w 7362098"/>
                              <a:gd name="connsiteY3871" fmla="*/ 3050568 h 4900456"/>
                              <a:gd name="connsiteX3872" fmla="*/ 1118163 w 7362098"/>
                              <a:gd name="connsiteY3872" fmla="*/ 3050568 h 4900456"/>
                              <a:gd name="connsiteX3873" fmla="*/ 1118563 w 7362098"/>
                              <a:gd name="connsiteY3873" fmla="*/ 3050568 h 4900456"/>
                              <a:gd name="connsiteX3874" fmla="*/ 1132535 w 7362098"/>
                              <a:gd name="connsiteY3874" fmla="*/ 3049770 h 4900456"/>
                              <a:gd name="connsiteX3875" fmla="*/ 1139720 w 7362098"/>
                              <a:gd name="connsiteY3875" fmla="*/ 3061747 h 4900456"/>
                              <a:gd name="connsiteX3876" fmla="*/ 1143314 w 7362098"/>
                              <a:gd name="connsiteY3876" fmla="*/ 3066537 h 4900456"/>
                              <a:gd name="connsiteX3877" fmla="*/ 1146508 w 7362098"/>
                              <a:gd name="connsiteY3877" fmla="*/ 3067335 h 4900456"/>
                              <a:gd name="connsiteX3878" fmla="*/ 1150899 w 7362098"/>
                              <a:gd name="connsiteY3878" fmla="*/ 3067735 h 4900456"/>
                              <a:gd name="connsiteX3879" fmla="*/ 1154492 w 7362098"/>
                              <a:gd name="connsiteY3879" fmla="*/ 3071727 h 4900456"/>
                              <a:gd name="connsiteX3880" fmla="*/ 1148903 w 7362098"/>
                              <a:gd name="connsiteY3880" fmla="*/ 3075719 h 4900456"/>
                              <a:gd name="connsiteX3881" fmla="*/ 1142914 w 7362098"/>
                              <a:gd name="connsiteY3881" fmla="*/ 3075319 h 4900456"/>
                              <a:gd name="connsiteX3882" fmla="*/ 1138123 w 7362098"/>
                              <a:gd name="connsiteY3882" fmla="*/ 3073723 h 4900456"/>
                              <a:gd name="connsiteX3883" fmla="*/ 1130938 w 7362098"/>
                              <a:gd name="connsiteY3883" fmla="*/ 3061747 h 4900456"/>
                              <a:gd name="connsiteX3884" fmla="*/ 1127744 w 7362098"/>
                              <a:gd name="connsiteY3884" fmla="*/ 3056955 h 4900456"/>
                              <a:gd name="connsiteX3885" fmla="*/ 1120958 w 7362098"/>
                              <a:gd name="connsiteY3885" fmla="*/ 3057354 h 4900456"/>
                              <a:gd name="connsiteX3886" fmla="*/ 1107384 w 7362098"/>
                              <a:gd name="connsiteY3886" fmla="*/ 3057754 h 4900456"/>
                              <a:gd name="connsiteX3887" fmla="*/ 1100199 w 7362098"/>
                              <a:gd name="connsiteY3887" fmla="*/ 3046177 h 4900456"/>
                              <a:gd name="connsiteX3888" fmla="*/ 1096606 w 7362098"/>
                              <a:gd name="connsiteY3888" fmla="*/ 3040987 h 4900456"/>
                              <a:gd name="connsiteX3889" fmla="*/ 1090618 w 7362098"/>
                              <a:gd name="connsiteY3889" fmla="*/ 3040987 h 4900456"/>
                              <a:gd name="connsiteX3890" fmla="*/ 1090219 w 7362098"/>
                              <a:gd name="connsiteY3890" fmla="*/ 3040987 h 4900456"/>
                              <a:gd name="connsiteX3891" fmla="*/ 1076645 w 7362098"/>
                              <a:gd name="connsiteY3891" fmla="*/ 3041387 h 4900456"/>
                              <a:gd name="connsiteX3892" fmla="*/ 1069459 w 7362098"/>
                              <a:gd name="connsiteY3892" fmla="*/ 3029411 h 4900456"/>
                              <a:gd name="connsiteX3893" fmla="*/ 1066266 w 7362098"/>
                              <a:gd name="connsiteY3893" fmla="*/ 3024620 h 4900456"/>
                              <a:gd name="connsiteX3894" fmla="*/ 1059479 w 7362098"/>
                              <a:gd name="connsiteY3894" fmla="*/ 3025019 h 4900456"/>
                              <a:gd name="connsiteX3895" fmla="*/ 1045905 w 7362098"/>
                              <a:gd name="connsiteY3895" fmla="*/ 3025419 h 4900456"/>
                              <a:gd name="connsiteX3896" fmla="*/ 1043510 w 7362098"/>
                              <a:gd name="connsiteY3896" fmla="*/ 3023822 h 4900456"/>
                              <a:gd name="connsiteX3897" fmla="*/ 1041913 w 7362098"/>
                              <a:gd name="connsiteY3897" fmla="*/ 3018632 h 4900456"/>
                              <a:gd name="connsiteX3898" fmla="*/ 1047103 w 7362098"/>
                              <a:gd name="connsiteY3898" fmla="*/ 3017035 h 4900456"/>
                              <a:gd name="connsiteX3899" fmla="*/ 1049498 w 7362098"/>
                              <a:gd name="connsiteY3899" fmla="*/ 3018632 h 4900456"/>
                              <a:gd name="connsiteX3900" fmla="*/ 1055886 w 7362098"/>
                              <a:gd name="connsiteY3900" fmla="*/ 3018632 h 4900456"/>
                              <a:gd name="connsiteX3901" fmla="*/ 1056286 w 7362098"/>
                              <a:gd name="connsiteY3901" fmla="*/ 3018632 h 4900456"/>
                              <a:gd name="connsiteX3902" fmla="*/ 1060876 w 7362098"/>
                              <a:gd name="connsiteY3902" fmla="*/ 3016736 h 4900456"/>
                              <a:gd name="connsiteX3903" fmla="*/ 5612307 w 7362098"/>
                              <a:gd name="connsiteY3903" fmla="*/ 3014640 h 4900456"/>
                              <a:gd name="connsiteX3904" fmla="*/ 5615101 w 7362098"/>
                              <a:gd name="connsiteY3904" fmla="*/ 3016236 h 4900456"/>
                              <a:gd name="connsiteX3905" fmla="*/ 5632666 w 7362098"/>
                              <a:gd name="connsiteY3905" fmla="*/ 3027015 h 4900456"/>
                              <a:gd name="connsiteX3906" fmla="*/ 5635859 w 7362098"/>
                              <a:gd name="connsiteY3906" fmla="*/ 3028612 h 4900456"/>
                              <a:gd name="connsiteX3907" fmla="*/ 5634662 w 7362098"/>
                              <a:gd name="connsiteY3907" fmla="*/ 3031406 h 4900456"/>
                              <a:gd name="connsiteX3908" fmla="*/ 5634263 w 7362098"/>
                              <a:gd name="connsiteY3908" fmla="*/ 3031406 h 4900456"/>
                              <a:gd name="connsiteX3909" fmla="*/ 5621488 w 7362098"/>
                              <a:gd name="connsiteY3909" fmla="*/ 3030208 h 4900456"/>
                              <a:gd name="connsiteX3910" fmla="*/ 5592746 w 7362098"/>
                              <a:gd name="connsiteY3910" fmla="*/ 3062545 h 4900456"/>
                              <a:gd name="connsiteX3911" fmla="*/ 5549631 w 7362098"/>
                              <a:gd name="connsiteY3911" fmla="*/ 3065738 h 4900456"/>
                              <a:gd name="connsiteX3912" fmla="*/ 5542845 w 7362098"/>
                              <a:gd name="connsiteY3912" fmla="*/ 3076916 h 4900456"/>
                              <a:gd name="connsiteX3913" fmla="*/ 5542446 w 7362098"/>
                              <a:gd name="connsiteY3913" fmla="*/ 3077315 h 4900456"/>
                              <a:gd name="connsiteX3914" fmla="*/ 5539651 w 7362098"/>
                              <a:gd name="connsiteY3914" fmla="*/ 3076517 h 4900456"/>
                              <a:gd name="connsiteX3915" fmla="*/ 5540050 w 7362098"/>
                              <a:gd name="connsiteY3915" fmla="*/ 3073323 h 4900456"/>
                              <a:gd name="connsiteX3916" fmla="*/ 5542046 w 7362098"/>
                              <a:gd name="connsiteY3916" fmla="*/ 3052564 h 4900456"/>
                              <a:gd name="connsiteX3917" fmla="*/ 5542446 w 7362098"/>
                              <a:gd name="connsiteY3917" fmla="*/ 3049370 h 4900456"/>
                              <a:gd name="connsiteX3918" fmla="*/ 5545639 w 7362098"/>
                              <a:gd name="connsiteY3918" fmla="*/ 3049769 h 4900456"/>
                              <a:gd name="connsiteX3919" fmla="*/ 5550030 w 7362098"/>
                              <a:gd name="connsiteY3919" fmla="*/ 3061347 h 4900456"/>
                              <a:gd name="connsiteX3920" fmla="*/ 5550430 w 7362098"/>
                              <a:gd name="connsiteY3920" fmla="*/ 3061347 h 4900456"/>
                              <a:gd name="connsiteX3921" fmla="*/ 5590750 w 7362098"/>
                              <a:gd name="connsiteY3921" fmla="*/ 3058552 h 4900456"/>
                              <a:gd name="connsiteX3922" fmla="*/ 5617097 w 7362098"/>
                              <a:gd name="connsiteY3922" fmla="*/ 3028212 h 4900456"/>
                              <a:gd name="connsiteX3923" fmla="*/ 5617097 w 7362098"/>
                              <a:gd name="connsiteY3923" fmla="*/ 3027813 h 4900456"/>
                              <a:gd name="connsiteX3924" fmla="*/ 5610710 w 7362098"/>
                              <a:gd name="connsiteY3924" fmla="*/ 3017434 h 4900456"/>
                              <a:gd name="connsiteX3925" fmla="*/ 5612307 w 7362098"/>
                              <a:gd name="connsiteY3925" fmla="*/ 3014640 h 4900456"/>
                              <a:gd name="connsiteX3926" fmla="*/ 6535254 w 7362098"/>
                              <a:gd name="connsiteY3926" fmla="*/ 3011447 h 4900456"/>
                              <a:gd name="connsiteX3927" fmla="*/ 6540044 w 7362098"/>
                              <a:gd name="connsiteY3927" fmla="*/ 3015040 h 4900456"/>
                              <a:gd name="connsiteX3928" fmla="*/ 6543637 w 7362098"/>
                              <a:gd name="connsiteY3928" fmla="*/ 3039391 h 4900456"/>
                              <a:gd name="connsiteX3929" fmla="*/ 6567988 w 7362098"/>
                              <a:gd name="connsiteY3929" fmla="*/ 3035798 h 4900456"/>
                              <a:gd name="connsiteX3930" fmla="*/ 6572779 w 7362098"/>
                              <a:gd name="connsiteY3930" fmla="*/ 3039391 h 4900456"/>
                              <a:gd name="connsiteX3931" fmla="*/ 6569186 w 7362098"/>
                              <a:gd name="connsiteY3931" fmla="*/ 3044181 h 4900456"/>
                              <a:gd name="connsiteX3932" fmla="*/ 6544835 w 7362098"/>
                              <a:gd name="connsiteY3932" fmla="*/ 3047774 h 4900456"/>
                              <a:gd name="connsiteX3933" fmla="*/ 6548428 w 7362098"/>
                              <a:gd name="connsiteY3933" fmla="*/ 3072126 h 4900456"/>
                              <a:gd name="connsiteX3934" fmla="*/ 6544835 w 7362098"/>
                              <a:gd name="connsiteY3934" fmla="*/ 3076916 h 4900456"/>
                              <a:gd name="connsiteX3935" fmla="*/ 6540044 w 7362098"/>
                              <a:gd name="connsiteY3935" fmla="*/ 3073324 h 4900456"/>
                              <a:gd name="connsiteX3936" fmla="*/ 6536452 w 7362098"/>
                              <a:gd name="connsiteY3936" fmla="*/ 3048972 h 4900456"/>
                              <a:gd name="connsiteX3937" fmla="*/ 6512099 w 7362098"/>
                              <a:gd name="connsiteY3937" fmla="*/ 3052564 h 4900456"/>
                              <a:gd name="connsiteX3938" fmla="*/ 6507309 w 7362098"/>
                              <a:gd name="connsiteY3938" fmla="*/ 3048972 h 4900456"/>
                              <a:gd name="connsiteX3939" fmla="*/ 6510902 w 7362098"/>
                              <a:gd name="connsiteY3939" fmla="*/ 3044181 h 4900456"/>
                              <a:gd name="connsiteX3940" fmla="*/ 6535254 w 7362098"/>
                              <a:gd name="connsiteY3940" fmla="*/ 3040588 h 4900456"/>
                              <a:gd name="connsiteX3941" fmla="*/ 6531661 w 7362098"/>
                              <a:gd name="connsiteY3941" fmla="*/ 3016237 h 4900456"/>
                              <a:gd name="connsiteX3942" fmla="*/ 6535254 w 7362098"/>
                              <a:gd name="connsiteY3942" fmla="*/ 3011447 h 4900456"/>
                              <a:gd name="connsiteX3943" fmla="*/ 2427541 w 7362098"/>
                              <a:gd name="connsiteY3943" fmla="*/ 3011446 h 4900456"/>
                              <a:gd name="connsiteX3944" fmla="*/ 2441916 w 7362098"/>
                              <a:gd name="connsiteY3944" fmla="*/ 3022225 h 4900456"/>
                              <a:gd name="connsiteX3945" fmla="*/ 2442317 w 7362098"/>
                              <a:gd name="connsiteY3945" fmla="*/ 3025020 h 4900456"/>
                              <a:gd name="connsiteX3946" fmla="*/ 2440718 w 7362098"/>
                              <a:gd name="connsiteY3946" fmla="*/ 3025818 h 4900456"/>
                              <a:gd name="connsiteX3947" fmla="*/ 2439121 w 7362098"/>
                              <a:gd name="connsiteY3947" fmla="*/ 3025419 h 4900456"/>
                              <a:gd name="connsiteX3948" fmla="*/ 2425145 w 7362098"/>
                              <a:gd name="connsiteY3948" fmla="*/ 3014640 h 4900456"/>
                              <a:gd name="connsiteX3949" fmla="*/ 2424746 w 7362098"/>
                              <a:gd name="connsiteY3949" fmla="*/ 3011845 h 4900456"/>
                              <a:gd name="connsiteX3950" fmla="*/ 2427541 w 7362098"/>
                              <a:gd name="connsiteY3950" fmla="*/ 3011446 h 4900456"/>
                              <a:gd name="connsiteX3951" fmla="*/ 2373256 w 7362098"/>
                              <a:gd name="connsiteY3951" fmla="*/ 3007455 h 4900456"/>
                              <a:gd name="connsiteX3952" fmla="*/ 2376052 w 7362098"/>
                              <a:gd name="connsiteY3952" fmla="*/ 3008253 h 4900456"/>
                              <a:gd name="connsiteX3953" fmla="*/ 2375254 w 7362098"/>
                              <a:gd name="connsiteY3953" fmla="*/ 3011047 h 4900456"/>
                              <a:gd name="connsiteX3954" fmla="*/ 2360080 w 7362098"/>
                              <a:gd name="connsiteY3954" fmla="*/ 3019831 h 4900456"/>
                              <a:gd name="connsiteX3955" fmla="*/ 2359281 w 7362098"/>
                              <a:gd name="connsiteY3955" fmla="*/ 3020230 h 4900456"/>
                              <a:gd name="connsiteX3956" fmla="*/ 2357284 w 7362098"/>
                              <a:gd name="connsiteY3956" fmla="*/ 3019032 h 4900456"/>
                              <a:gd name="connsiteX3957" fmla="*/ 2358084 w 7362098"/>
                              <a:gd name="connsiteY3957" fmla="*/ 3016238 h 4900456"/>
                              <a:gd name="connsiteX3958" fmla="*/ 2432332 w 7362098"/>
                              <a:gd name="connsiteY3958" fmla="*/ 3000269 h 4900456"/>
                              <a:gd name="connsiteX3959" fmla="*/ 2449103 w 7362098"/>
                              <a:gd name="connsiteY3959" fmla="*/ 3005060 h 4900456"/>
                              <a:gd name="connsiteX3960" fmla="*/ 2450303 w 7362098"/>
                              <a:gd name="connsiteY3960" fmla="*/ 3007854 h 4900456"/>
                              <a:gd name="connsiteX3961" fmla="*/ 2448704 w 7362098"/>
                              <a:gd name="connsiteY3961" fmla="*/ 3009451 h 4900456"/>
                              <a:gd name="connsiteX3962" fmla="*/ 2447907 w 7362098"/>
                              <a:gd name="connsiteY3962" fmla="*/ 3009451 h 4900456"/>
                              <a:gd name="connsiteX3963" fmla="*/ 2431135 w 7362098"/>
                              <a:gd name="connsiteY3963" fmla="*/ 3004660 h 4900456"/>
                              <a:gd name="connsiteX3964" fmla="*/ 2429537 w 7362098"/>
                              <a:gd name="connsiteY3964" fmla="*/ 3001865 h 4900456"/>
                              <a:gd name="connsiteX3965" fmla="*/ 2432332 w 7362098"/>
                              <a:gd name="connsiteY3965" fmla="*/ 3000269 h 4900456"/>
                              <a:gd name="connsiteX3966" fmla="*/ 2370462 w 7362098"/>
                              <a:gd name="connsiteY3966" fmla="*/ 2995878 h 4900456"/>
                              <a:gd name="connsiteX3967" fmla="*/ 2372858 w 7362098"/>
                              <a:gd name="connsiteY3967" fmla="*/ 2997874 h 4900456"/>
                              <a:gd name="connsiteX3968" fmla="*/ 2370861 w 7362098"/>
                              <a:gd name="connsiteY3968" fmla="*/ 3000269 h 4900456"/>
                              <a:gd name="connsiteX3969" fmla="*/ 2353291 w 7362098"/>
                              <a:gd name="connsiteY3969" fmla="*/ 3002665 h 4900456"/>
                              <a:gd name="connsiteX3970" fmla="*/ 2350899 w 7362098"/>
                              <a:gd name="connsiteY3970" fmla="*/ 3000669 h 4900456"/>
                              <a:gd name="connsiteX3971" fmla="*/ 2352894 w 7362098"/>
                              <a:gd name="connsiteY3971" fmla="*/ 2998273 h 4900456"/>
                              <a:gd name="connsiteX3972" fmla="*/ 2449504 w 7362098"/>
                              <a:gd name="connsiteY3972" fmla="*/ 2985898 h 4900456"/>
                              <a:gd name="connsiteX3973" fmla="*/ 2451900 w 7362098"/>
                              <a:gd name="connsiteY3973" fmla="*/ 2987893 h 4900456"/>
                              <a:gd name="connsiteX3974" fmla="*/ 2449903 w 7362098"/>
                              <a:gd name="connsiteY3974" fmla="*/ 2990289 h 4900456"/>
                              <a:gd name="connsiteX3975" fmla="*/ 2432332 w 7362098"/>
                              <a:gd name="connsiteY3975" fmla="*/ 2992685 h 4900456"/>
                              <a:gd name="connsiteX3976" fmla="*/ 2429937 w 7362098"/>
                              <a:gd name="connsiteY3976" fmla="*/ 2990689 h 4900456"/>
                              <a:gd name="connsiteX3977" fmla="*/ 2431933 w 7362098"/>
                              <a:gd name="connsiteY3977" fmla="*/ 2988293 h 4900456"/>
                              <a:gd name="connsiteX3978" fmla="*/ 1077644 w 7362098"/>
                              <a:gd name="connsiteY3978" fmla="*/ 2984800 h 4900456"/>
                              <a:gd name="connsiteX3979" fmla="*/ 1087026 w 7362098"/>
                              <a:gd name="connsiteY3979" fmla="*/ 2985898 h 4900456"/>
                              <a:gd name="connsiteX3980" fmla="*/ 1094211 w 7362098"/>
                              <a:gd name="connsiteY3980" fmla="*/ 2997874 h 4900456"/>
                              <a:gd name="connsiteX3981" fmla="*/ 1097804 w 7362098"/>
                              <a:gd name="connsiteY3981" fmla="*/ 3002664 h 4900456"/>
                              <a:gd name="connsiteX3982" fmla="*/ 1103792 w 7362098"/>
                              <a:gd name="connsiteY3982" fmla="*/ 3002664 h 4900456"/>
                              <a:gd name="connsiteX3983" fmla="*/ 1104191 w 7362098"/>
                              <a:gd name="connsiteY3983" fmla="*/ 3002664 h 4900456"/>
                              <a:gd name="connsiteX3984" fmla="*/ 1104590 w 7362098"/>
                              <a:gd name="connsiteY3984" fmla="*/ 3002265 h 4900456"/>
                              <a:gd name="connsiteX3985" fmla="*/ 1117764 w 7362098"/>
                              <a:gd name="connsiteY3985" fmla="*/ 3001866 h 4900456"/>
                              <a:gd name="connsiteX3986" fmla="*/ 1124951 w 7362098"/>
                              <a:gd name="connsiteY3986" fmla="*/ 3013442 h 4900456"/>
                              <a:gd name="connsiteX3987" fmla="*/ 1124951 w 7362098"/>
                              <a:gd name="connsiteY3987" fmla="*/ 3013842 h 4900456"/>
                              <a:gd name="connsiteX3988" fmla="*/ 1128543 w 7362098"/>
                              <a:gd name="connsiteY3988" fmla="*/ 3018632 h 4900456"/>
                              <a:gd name="connsiteX3989" fmla="*/ 1134931 w 7362098"/>
                              <a:gd name="connsiteY3989" fmla="*/ 3018632 h 4900456"/>
                              <a:gd name="connsiteX3990" fmla="*/ 1135330 w 7362098"/>
                              <a:gd name="connsiteY3990" fmla="*/ 3018632 h 4900456"/>
                              <a:gd name="connsiteX3991" fmla="*/ 1149303 w 7362098"/>
                              <a:gd name="connsiteY3991" fmla="*/ 3017834 h 4900456"/>
                              <a:gd name="connsiteX3992" fmla="*/ 1156488 w 7362098"/>
                              <a:gd name="connsiteY3992" fmla="*/ 3029811 h 4900456"/>
                              <a:gd name="connsiteX3993" fmla="*/ 1160081 w 7362098"/>
                              <a:gd name="connsiteY3993" fmla="*/ 3034601 h 4900456"/>
                              <a:gd name="connsiteX3994" fmla="*/ 1163275 w 7362098"/>
                              <a:gd name="connsiteY3994" fmla="*/ 3035399 h 4900456"/>
                              <a:gd name="connsiteX3995" fmla="*/ 1167666 w 7362098"/>
                              <a:gd name="connsiteY3995" fmla="*/ 3035799 h 4900456"/>
                              <a:gd name="connsiteX3996" fmla="*/ 1171260 w 7362098"/>
                              <a:gd name="connsiteY3996" fmla="*/ 3039791 h 4900456"/>
                              <a:gd name="connsiteX3997" fmla="*/ 1165670 w 7362098"/>
                              <a:gd name="connsiteY3997" fmla="*/ 3043783 h 4900456"/>
                              <a:gd name="connsiteX3998" fmla="*/ 1159682 w 7362098"/>
                              <a:gd name="connsiteY3998" fmla="*/ 3043383 h 4900456"/>
                              <a:gd name="connsiteX3999" fmla="*/ 1154891 w 7362098"/>
                              <a:gd name="connsiteY3999" fmla="*/ 3041787 h 4900456"/>
                              <a:gd name="connsiteX4000" fmla="*/ 1147706 w 7362098"/>
                              <a:gd name="connsiteY4000" fmla="*/ 3029811 h 4900456"/>
                              <a:gd name="connsiteX4001" fmla="*/ 1144512 w 7362098"/>
                              <a:gd name="connsiteY4001" fmla="*/ 3025019 h 4900456"/>
                              <a:gd name="connsiteX4002" fmla="*/ 1137725 w 7362098"/>
                              <a:gd name="connsiteY4002" fmla="*/ 3025418 h 4900456"/>
                              <a:gd name="connsiteX4003" fmla="*/ 1124152 w 7362098"/>
                              <a:gd name="connsiteY4003" fmla="*/ 3025818 h 4900456"/>
                              <a:gd name="connsiteX4004" fmla="*/ 1116967 w 7362098"/>
                              <a:gd name="connsiteY4004" fmla="*/ 3014241 h 4900456"/>
                              <a:gd name="connsiteX4005" fmla="*/ 1113374 w 7362098"/>
                              <a:gd name="connsiteY4005" fmla="*/ 3009051 h 4900456"/>
                              <a:gd name="connsiteX4006" fmla="*/ 1107385 w 7362098"/>
                              <a:gd name="connsiteY4006" fmla="*/ 3009051 h 4900456"/>
                              <a:gd name="connsiteX4007" fmla="*/ 1106986 w 7362098"/>
                              <a:gd name="connsiteY4007" fmla="*/ 3009051 h 4900456"/>
                              <a:gd name="connsiteX4008" fmla="*/ 1093413 w 7362098"/>
                              <a:gd name="connsiteY4008" fmla="*/ 3009451 h 4900456"/>
                              <a:gd name="connsiteX4009" fmla="*/ 1086227 w 7362098"/>
                              <a:gd name="connsiteY4009" fmla="*/ 2997475 h 4900456"/>
                              <a:gd name="connsiteX4010" fmla="*/ 1083034 w 7362098"/>
                              <a:gd name="connsiteY4010" fmla="*/ 2992684 h 4900456"/>
                              <a:gd name="connsiteX4011" fmla="*/ 1076246 w 7362098"/>
                              <a:gd name="connsiteY4011" fmla="*/ 2993083 h 4900456"/>
                              <a:gd name="connsiteX4012" fmla="*/ 1062674 w 7362098"/>
                              <a:gd name="connsiteY4012" fmla="*/ 2993483 h 4900456"/>
                              <a:gd name="connsiteX4013" fmla="*/ 1060278 w 7362098"/>
                              <a:gd name="connsiteY4013" fmla="*/ 2991886 h 4900456"/>
                              <a:gd name="connsiteX4014" fmla="*/ 1058682 w 7362098"/>
                              <a:gd name="connsiteY4014" fmla="*/ 2986696 h 4900456"/>
                              <a:gd name="connsiteX4015" fmla="*/ 1063871 w 7362098"/>
                              <a:gd name="connsiteY4015" fmla="*/ 2985099 h 4900456"/>
                              <a:gd name="connsiteX4016" fmla="*/ 1066266 w 7362098"/>
                              <a:gd name="connsiteY4016" fmla="*/ 2986696 h 4900456"/>
                              <a:gd name="connsiteX4017" fmla="*/ 1072653 w 7362098"/>
                              <a:gd name="connsiteY4017" fmla="*/ 2986696 h 4900456"/>
                              <a:gd name="connsiteX4018" fmla="*/ 1073053 w 7362098"/>
                              <a:gd name="connsiteY4018" fmla="*/ 2986696 h 4900456"/>
                              <a:gd name="connsiteX4019" fmla="*/ 1077644 w 7362098"/>
                              <a:gd name="connsiteY4019" fmla="*/ 2984800 h 4900456"/>
                              <a:gd name="connsiteX4020" fmla="*/ 2354889 w 7362098"/>
                              <a:gd name="connsiteY4020" fmla="*/ 2978712 h 4900456"/>
                              <a:gd name="connsiteX4021" fmla="*/ 2371658 w 7362098"/>
                              <a:gd name="connsiteY4021" fmla="*/ 2983503 h 4900456"/>
                              <a:gd name="connsiteX4022" fmla="*/ 2373256 w 7362098"/>
                              <a:gd name="connsiteY4022" fmla="*/ 2986297 h 4900456"/>
                              <a:gd name="connsiteX4023" fmla="*/ 2371658 w 7362098"/>
                              <a:gd name="connsiteY4023" fmla="*/ 2987894 h 4900456"/>
                              <a:gd name="connsiteX4024" fmla="*/ 2370859 w 7362098"/>
                              <a:gd name="connsiteY4024" fmla="*/ 2987894 h 4900456"/>
                              <a:gd name="connsiteX4025" fmla="*/ 2354090 w 7362098"/>
                              <a:gd name="connsiteY4025" fmla="*/ 2983103 h 4900456"/>
                              <a:gd name="connsiteX4026" fmla="*/ 2352094 w 7362098"/>
                              <a:gd name="connsiteY4026" fmla="*/ 2980308 h 4900456"/>
                              <a:gd name="connsiteX4027" fmla="*/ 2354889 w 7362098"/>
                              <a:gd name="connsiteY4027" fmla="*/ 2978712 h 4900456"/>
                              <a:gd name="connsiteX4028" fmla="*/ 2442713 w 7362098"/>
                              <a:gd name="connsiteY4028" fmla="*/ 2968332 h 4900456"/>
                              <a:gd name="connsiteX4029" fmla="*/ 2445511 w 7362098"/>
                              <a:gd name="connsiteY4029" fmla="*/ 2969131 h 4900456"/>
                              <a:gd name="connsiteX4030" fmla="*/ 2444711 w 7362098"/>
                              <a:gd name="connsiteY4030" fmla="*/ 2971925 h 4900456"/>
                              <a:gd name="connsiteX4031" fmla="*/ 2429537 w 7362098"/>
                              <a:gd name="connsiteY4031" fmla="*/ 2980709 h 4900456"/>
                              <a:gd name="connsiteX4032" fmla="*/ 2428737 w 7362098"/>
                              <a:gd name="connsiteY4032" fmla="*/ 2981108 h 4900456"/>
                              <a:gd name="connsiteX4033" fmla="*/ 2426741 w 7362098"/>
                              <a:gd name="connsiteY4033" fmla="*/ 2979910 h 4900456"/>
                              <a:gd name="connsiteX4034" fmla="*/ 2427541 w 7362098"/>
                              <a:gd name="connsiteY4034" fmla="*/ 2977116 h 4900456"/>
                              <a:gd name="connsiteX4035" fmla="*/ 2364468 w 7362098"/>
                              <a:gd name="connsiteY4035" fmla="*/ 2962744 h 4900456"/>
                              <a:gd name="connsiteX4036" fmla="*/ 2378448 w 7362098"/>
                              <a:gd name="connsiteY4036" fmla="*/ 2973523 h 4900456"/>
                              <a:gd name="connsiteX4037" fmla="*/ 2378846 w 7362098"/>
                              <a:gd name="connsiteY4037" fmla="*/ 2976318 h 4900456"/>
                              <a:gd name="connsiteX4038" fmla="*/ 2377250 w 7362098"/>
                              <a:gd name="connsiteY4038" fmla="*/ 2977116 h 4900456"/>
                              <a:gd name="connsiteX4039" fmla="*/ 2375654 w 7362098"/>
                              <a:gd name="connsiteY4039" fmla="*/ 2976717 h 4900456"/>
                              <a:gd name="connsiteX4040" fmla="*/ 2362076 w 7362098"/>
                              <a:gd name="connsiteY4040" fmla="*/ 2965938 h 4900456"/>
                              <a:gd name="connsiteX4041" fmla="*/ 2361679 w 7362098"/>
                              <a:gd name="connsiteY4041" fmla="*/ 2963143 h 4900456"/>
                              <a:gd name="connsiteX4042" fmla="*/ 2364468 w 7362098"/>
                              <a:gd name="connsiteY4042" fmla="*/ 2962744 h 4900456"/>
                              <a:gd name="connsiteX4043" fmla="*/ 2432733 w 7362098"/>
                              <a:gd name="connsiteY4043" fmla="*/ 2953962 h 4900456"/>
                              <a:gd name="connsiteX4044" fmla="*/ 2433133 w 7362098"/>
                              <a:gd name="connsiteY4044" fmla="*/ 2956756 h 4900456"/>
                              <a:gd name="connsiteX4045" fmla="*/ 2422350 w 7362098"/>
                              <a:gd name="connsiteY4045" fmla="*/ 2970729 h 4900456"/>
                              <a:gd name="connsiteX4046" fmla="*/ 2420753 w 7362098"/>
                              <a:gd name="connsiteY4046" fmla="*/ 2971528 h 4900456"/>
                              <a:gd name="connsiteX4047" fmla="*/ 2419156 w 7362098"/>
                              <a:gd name="connsiteY4047" fmla="*/ 2971128 h 4900456"/>
                              <a:gd name="connsiteX4048" fmla="*/ 2419156 w 7362098"/>
                              <a:gd name="connsiteY4048" fmla="*/ 2968334 h 4900456"/>
                              <a:gd name="connsiteX4049" fmla="*/ 2429938 w 7362098"/>
                              <a:gd name="connsiteY4049" fmla="*/ 2954361 h 4900456"/>
                              <a:gd name="connsiteX4050" fmla="*/ 2432733 w 7362098"/>
                              <a:gd name="connsiteY4050" fmla="*/ 2953962 h 4900456"/>
                              <a:gd name="connsiteX4051" fmla="*/ 2376451 w 7362098"/>
                              <a:gd name="connsiteY4051" fmla="*/ 2949969 h 4900456"/>
                              <a:gd name="connsiteX4052" fmla="*/ 2379244 w 7362098"/>
                              <a:gd name="connsiteY4052" fmla="*/ 2950768 h 4900456"/>
                              <a:gd name="connsiteX4053" fmla="*/ 2388026 w 7362098"/>
                              <a:gd name="connsiteY4053" fmla="*/ 2965938 h 4900456"/>
                              <a:gd name="connsiteX4054" fmla="*/ 2387226 w 7362098"/>
                              <a:gd name="connsiteY4054" fmla="*/ 2968733 h 4900456"/>
                              <a:gd name="connsiteX4055" fmla="*/ 2386428 w 7362098"/>
                              <a:gd name="connsiteY4055" fmla="*/ 2969132 h 4900456"/>
                              <a:gd name="connsiteX4056" fmla="*/ 2384431 w 7362098"/>
                              <a:gd name="connsiteY4056" fmla="*/ 2967934 h 4900456"/>
                              <a:gd name="connsiteX4057" fmla="*/ 2375651 w 7362098"/>
                              <a:gd name="connsiteY4057" fmla="*/ 2952764 h 4900456"/>
                              <a:gd name="connsiteX4058" fmla="*/ 2376451 w 7362098"/>
                              <a:gd name="connsiteY4058" fmla="*/ 2949969 h 4900456"/>
                              <a:gd name="connsiteX4059" fmla="*/ 2414766 w 7362098"/>
                              <a:gd name="connsiteY4059" fmla="*/ 2945180 h 4900456"/>
                              <a:gd name="connsiteX4060" fmla="*/ 2416360 w 7362098"/>
                              <a:gd name="connsiteY4060" fmla="*/ 2947974 h 4900456"/>
                              <a:gd name="connsiteX4061" fmla="*/ 2411572 w 7362098"/>
                              <a:gd name="connsiteY4061" fmla="*/ 2964741 h 4900456"/>
                              <a:gd name="connsiteX4062" fmla="*/ 2409973 w 7362098"/>
                              <a:gd name="connsiteY4062" fmla="*/ 2966338 h 4900456"/>
                              <a:gd name="connsiteX4063" fmla="*/ 2409181 w 7362098"/>
                              <a:gd name="connsiteY4063" fmla="*/ 2966338 h 4900456"/>
                              <a:gd name="connsiteX4064" fmla="*/ 2407179 w 7362098"/>
                              <a:gd name="connsiteY4064" fmla="*/ 2963544 h 4900456"/>
                              <a:gd name="connsiteX4065" fmla="*/ 2411968 w 7362098"/>
                              <a:gd name="connsiteY4065" fmla="*/ 2946776 h 4900456"/>
                              <a:gd name="connsiteX4066" fmla="*/ 2414766 w 7362098"/>
                              <a:gd name="connsiteY4066" fmla="*/ 2945180 h 4900456"/>
                              <a:gd name="connsiteX4067" fmla="*/ 2394812 w 7362098"/>
                              <a:gd name="connsiteY4067" fmla="*/ 2943583 h 4900456"/>
                              <a:gd name="connsiteX4068" fmla="*/ 2397203 w 7362098"/>
                              <a:gd name="connsiteY4068" fmla="*/ 2945579 h 4900456"/>
                              <a:gd name="connsiteX4069" fmla="*/ 2399602 w 7362098"/>
                              <a:gd name="connsiteY4069" fmla="*/ 2963144 h 4900456"/>
                              <a:gd name="connsiteX4070" fmla="*/ 2397598 w 7362098"/>
                              <a:gd name="connsiteY4070" fmla="*/ 2965540 h 4900456"/>
                              <a:gd name="connsiteX4071" fmla="*/ 2395207 w 7362098"/>
                              <a:gd name="connsiteY4071" fmla="*/ 2963544 h 4900456"/>
                              <a:gd name="connsiteX4072" fmla="*/ 2392814 w 7362098"/>
                              <a:gd name="connsiteY4072" fmla="*/ 2945978 h 4900456"/>
                              <a:gd name="connsiteX4073" fmla="*/ 2394812 w 7362098"/>
                              <a:gd name="connsiteY4073" fmla="*/ 2943583 h 4900456"/>
                              <a:gd name="connsiteX4074" fmla="*/ 1439575 w 7362098"/>
                              <a:gd name="connsiteY4074" fmla="*/ 2918583 h 4900456"/>
                              <a:gd name="connsiteX4075" fmla="*/ 1458684 w 7362098"/>
                              <a:gd name="connsiteY4075" fmla="*/ 2932804 h 4900456"/>
                              <a:gd name="connsiteX4076" fmla="*/ 1453096 w 7362098"/>
                              <a:gd name="connsiteY4076" fmla="*/ 2936397 h 4900456"/>
                              <a:gd name="connsiteX4077" fmla="*/ 1418765 w 7362098"/>
                              <a:gd name="connsiteY4077" fmla="*/ 2928413 h 4900456"/>
                              <a:gd name="connsiteX4078" fmla="*/ 1411578 w 7362098"/>
                              <a:gd name="connsiteY4078" fmla="*/ 2962346 h 4900456"/>
                              <a:gd name="connsiteX4079" fmla="*/ 1405988 w 7362098"/>
                              <a:gd name="connsiteY4079" fmla="*/ 2965939 h 4900456"/>
                              <a:gd name="connsiteX4080" fmla="*/ 1405190 w 7362098"/>
                              <a:gd name="connsiteY4080" fmla="*/ 2964741 h 4900456"/>
                              <a:gd name="connsiteX4081" fmla="*/ 1415969 w 7362098"/>
                              <a:gd name="connsiteY4081" fmla="*/ 2922026 h 4900456"/>
                              <a:gd name="connsiteX4082" fmla="*/ 1439575 w 7362098"/>
                              <a:gd name="connsiteY4082" fmla="*/ 2918583 h 4900456"/>
                              <a:gd name="connsiteX4083" fmla="*/ 6182761 w 7362098"/>
                              <a:gd name="connsiteY4083" fmla="*/ 2889292 h 4900456"/>
                              <a:gd name="connsiteX4084" fmla="*/ 6185156 w 7362098"/>
                              <a:gd name="connsiteY4084" fmla="*/ 2891288 h 4900456"/>
                              <a:gd name="connsiteX4085" fmla="*/ 6187551 w 7362098"/>
                              <a:gd name="connsiteY4085" fmla="*/ 2908854 h 4900456"/>
                              <a:gd name="connsiteX4086" fmla="*/ 6185555 w 7362098"/>
                              <a:gd name="connsiteY4086" fmla="*/ 2911249 h 4900456"/>
                              <a:gd name="connsiteX4087" fmla="*/ 6183160 w 7362098"/>
                              <a:gd name="connsiteY4087" fmla="*/ 2909253 h 4900456"/>
                              <a:gd name="connsiteX4088" fmla="*/ 6180764 w 7362098"/>
                              <a:gd name="connsiteY4088" fmla="*/ 2891687 h 4900456"/>
                              <a:gd name="connsiteX4089" fmla="*/ 6182761 w 7362098"/>
                              <a:gd name="connsiteY4089" fmla="*/ 2889292 h 4900456"/>
                              <a:gd name="connsiteX4090" fmla="*/ 6171184 w 7362098"/>
                              <a:gd name="connsiteY4090" fmla="*/ 2888494 h 4900456"/>
                              <a:gd name="connsiteX4091" fmla="*/ 6172383 w 7362098"/>
                              <a:gd name="connsiteY4091" fmla="*/ 2891288 h 4900456"/>
                              <a:gd name="connsiteX4092" fmla="*/ 6167592 w 7362098"/>
                              <a:gd name="connsiteY4092" fmla="*/ 2908055 h 4900456"/>
                              <a:gd name="connsiteX4093" fmla="*/ 6165995 w 7362098"/>
                              <a:gd name="connsiteY4093" fmla="*/ 2909652 h 4900456"/>
                              <a:gd name="connsiteX4094" fmla="*/ 6165197 w 7362098"/>
                              <a:gd name="connsiteY4094" fmla="*/ 2909652 h 4900456"/>
                              <a:gd name="connsiteX4095" fmla="*/ 6163599 w 7362098"/>
                              <a:gd name="connsiteY4095" fmla="*/ 2906858 h 4900456"/>
                              <a:gd name="connsiteX4096" fmla="*/ 6168390 w 7362098"/>
                              <a:gd name="connsiteY4096" fmla="*/ 2890090 h 4900456"/>
                              <a:gd name="connsiteX4097" fmla="*/ 6171184 w 7362098"/>
                              <a:gd name="connsiteY4097" fmla="*/ 2888494 h 4900456"/>
                              <a:gd name="connsiteX4098" fmla="*/ 6193539 w 7362098"/>
                              <a:gd name="connsiteY4098" fmla="*/ 2886098 h 4900456"/>
                              <a:gd name="connsiteX4099" fmla="*/ 6196334 w 7362098"/>
                              <a:gd name="connsiteY4099" fmla="*/ 2886897 h 4900456"/>
                              <a:gd name="connsiteX4100" fmla="*/ 6205117 w 7362098"/>
                              <a:gd name="connsiteY4100" fmla="*/ 2902067 h 4900456"/>
                              <a:gd name="connsiteX4101" fmla="*/ 6204318 w 7362098"/>
                              <a:gd name="connsiteY4101" fmla="*/ 2904862 h 4900456"/>
                              <a:gd name="connsiteX4102" fmla="*/ 6203520 w 7362098"/>
                              <a:gd name="connsiteY4102" fmla="*/ 2905261 h 4900456"/>
                              <a:gd name="connsiteX4103" fmla="*/ 6201524 w 7362098"/>
                              <a:gd name="connsiteY4103" fmla="*/ 2904063 h 4900456"/>
                              <a:gd name="connsiteX4104" fmla="*/ 6192740 w 7362098"/>
                              <a:gd name="connsiteY4104" fmla="*/ 2888893 h 4900456"/>
                              <a:gd name="connsiteX4105" fmla="*/ 6193539 w 7362098"/>
                              <a:gd name="connsiteY4105" fmla="*/ 2886098 h 4900456"/>
                              <a:gd name="connsiteX4106" fmla="*/ 6161205 w 7362098"/>
                              <a:gd name="connsiteY4106" fmla="*/ 2883703 h 4900456"/>
                              <a:gd name="connsiteX4107" fmla="*/ 6162003 w 7362098"/>
                              <a:gd name="connsiteY4107" fmla="*/ 2886497 h 4900456"/>
                              <a:gd name="connsiteX4108" fmla="*/ 6151225 w 7362098"/>
                              <a:gd name="connsiteY4108" fmla="*/ 2900470 h 4900456"/>
                              <a:gd name="connsiteX4109" fmla="*/ 6149627 w 7362098"/>
                              <a:gd name="connsiteY4109" fmla="*/ 2901269 h 4900456"/>
                              <a:gd name="connsiteX4110" fmla="*/ 6148030 w 7362098"/>
                              <a:gd name="connsiteY4110" fmla="*/ 2900870 h 4900456"/>
                              <a:gd name="connsiteX4111" fmla="*/ 6147631 w 7362098"/>
                              <a:gd name="connsiteY4111" fmla="*/ 2898075 h 4900456"/>
                              <a:gd name="connsiteX4112" fmla="*/ 6158410 w 7362098"/>
                              <a:gd name="connsiteY4112" fmla="*/ 2884102 h 4900456"/>
                              <a:gd name="connsiteX4113" fmla="*/ 6161205 w 7362098"/>
                              <a:gd name="connsiteY4113" fmla="*/ 2883703 h 4900456"/>
                              <a:gd name="connsiteX4114" fmla="*/ 4838458 w 7362098"/>
                              <a:gd name="connsiteY4114" fmla="*/ 2883404 h 4900456"/>
                              <a:gd name="connsiteX4115" fmla="*/ 4847840 w 7362098"/>
                              <a:gd name="connsiteY4115" fmla="*/ 2884502 h 4900456"/>
                              <a:gd name="connsiteX4116" fmla="*/ 4855025 w 7362098"/>
                              <a:gd name="connsiteY4116" fmla="*/ 2896477 h 4900456"/>
                              <a:gd name="connsiteX4117" fmla="*/ 4858618 w 7362098"/>
                              <a:gd name="connsiteY4117" fmla="*/ 2901268 h 4900456"/>
                              <a:gd name="connsiteX4118" fmla="*/ 4864606 w 7362098"/>
                              <a:gd name="connsiteY4118" fmla="*/ 2901268 h 4900456"/>
                              <a:gd name="connsiteX4119" fmla="*/ 4865005 w 7362098"/>
                              <a:gd name="connsiteY4119" fmla="*/ 2901268 h 4900456"/>
                              <a:gd name="connsiteX4120" fmla="*/ 4865404 w 7362098"/>
                              <a:gd name="connsiteY4120" fmla="*/ 2900869 h 4900456"/>
                              <a:gd name="connsiteX4121" fmla="*/ 4878578 w 7362098"/>
                              <a:gd name="connsiteY4121" fmla="*/ 2900469 h 4900456"/>
                              <a:gd name="connsiteX4122" fmla="*/ 4885764 w 7362098"/>
                              <a:gd name="connsiteY4122" fmla="*/ 2912046 h 4900456"/>
                              <a:gd name="connsiteX4123" fmla="*/ 4885764 w 7362098"/>
                              <a:gd name="connsiteY4123" fmla="*/ 2912445 h 4900456"/>
                              <a:gd name="connsiteX4124" fmla="*/ 4889356 w 7362098"/>
                              <a:gd name="connsiteY4124" fmla="*/ 2917236 h 4900456"/>
                              <a:gd name="connsiteX4125" fmla="*/ 4895744 w 7362098"/>
                              <a:gd name="connsiteY4125" fmla="*/ 2917236 h 4900456"/>
                              <a:gd name="connsiteX4126" fmla="*/ 4896143 w 7362098"/>
                              <a:gd name="connsiteY4126" fmla="*/ 2917236 h 4900456"/>
                              <a:gd name="connsiteX4127" fmla="*/ 4910116 w 7362098"/>
                              <a:gd name="connsiteY4127" fmla="*/ 2916437 h 4900456"/>
                              <a:gd name="connsiteX4128" fmla="*/ 4917301 w 7362098"/>
                              <a:gd name="connsiteY4128" fmla="*/ 2928414 h 4900456"/>
                              <a:gd name="connsiteX4129" fmla="*/ 4920894 w 7362098"/>
                              <a:gd name="connsiteY4129" fmla="*/ 2933205 h 4900456"/>
                              <a:gd name="connsiteX4130" fmla="*/ 4924088 w 7362098"/>
                              <a:gd name="connsiteY4130" fmla="*/ 2934003 h 4900456"/>
                              <a:gd name="connsiteX4131" fmla="*/ 4928479 w 7362098"/>
                              <a:gd name="connsiteY4131" fmla="*/ 2934402 h 4900456"/>
                              <a:gd name="connsiteX4132" fmla="*/ 4932072 w 7362098"/>
                              <a:gd name="connsiteY4132" fmla="*/ 2938394 h 4900456"/>
                              <a:gd name="connsiteX4133" fmla="*/ 4926483 w 7362098"/>
                              <a:gd name="connsiteY4133" fmla="*/ 2942386 h 4900456"/>
                              <a:gd name="connsiteX4134" fmla="*/ 4920495 w 7362098"/>
                              <a:gd name="connsiteY4134" fmla="*/ 2941987 h 4900456"/>
                              <a:gd name="connsiteX4135" fmla="*/ 4915705 w 7362098"/>
                              <a:gd name="connsiteY4135" fmla="*/ 2940390 h 4900456"/>
                              <a:gd name="connsiteX4136" fmla="*/ 4908519 w 7362098"/>
                              <a:gd name="connsiteY4136" fmla="*/ 2928414 h 4900456"/>
                              <a:gd name="connsiteX4137" fmla="*/ 4905325 w 7362098"/>
                              <a:gd name="connsiteY4137" fmla="*/ 2923623 h 4900456"/>
                              <a:gd name="connsiteX4138" fmla="*/ 4898538 w 7362098"/>
                              <a:gd name="connsiteY4138" fmla="*/ 2924022 h 4900456"/>
                              <a:gd name="connsiteX4139" fmla="*/ 4884965 w 7362098"/>
                              <a:gd name="connsiteY4139" fmla="*/ 2924421 h 4900456"/>
                              <a:gd name="connsiteX4140" fmla="*/ 4877780 w 7362098"/>
                              <a:gd name="connsiteY4140" fmla="*/ 2912845 h 4900456"/>
                              <a:gd name="connsiteX4141" fmla="*/ 4874187 w 7362098"/>
                              <a:gd name="connsiteY4141" fmla="*/ 2907655 h 4900456"/>
                              <a:gd name="connsiteX4142" fmla="*/ 4868199 w 7362098"/>
                              <a:gd name="connsiteY4142" fmla="*/ 2907655 h 4900456"/>
                              <a:gd name="connsiteX4143" fmla="*/ 4867800 w 7362098"/>
                              <a:gd name="connsiteY4143" fmla="*/ 2907655 h 4900456"/>
                              <a:gd name="connsiteX4144" fmla="*/ 4854227 w 7362098"/>
                              <a:gd name="connsiteY4144" fmla="*/ 2908054 h 4900456"/>
                              <a:gd name="connsiteX4145" fmla="*/ 4847041 w 7362098"/>
                              <a:gd name="connsiteY4145" fmla="*/ 2896078 h 4900456"/>
                              <a:gd name="connsiteX4146" fmla="*/ 4843848 w 7362098"/>
                              <a:gd name="connsiteY4146" fmla="*/ 2891288 h 4900456"/>
                              <a:gd name="connsiteX4147" fmla="*/ 4837061 w 7362098"/>
                              <a:gd name="connsiteY4147" fmla="*/ 2891687 h 4900456"/>
                              <a:gd name="connsiteX4148" fmla="*/ 4823488 w 7362098"/>
                              <a:gd name="connsiteY4148" fmla="*/ 2892086 h 4900456"/>
                              <a:gd name="connsiteX4149" fmla="*/ 4821093 w 7362098"/>
                              <a:gd name="connsiteY4149" fmla="*/ 2890490 h 4900456"/>
                              <a:gd name="connsiteX4150" fmla="*/ 4819496 w 7362098"/>
                              <a:gd name="connsiteY4150" fmla="*/ 2885300 h 4900456"/>
                              <a:gd name="connsiteX4151" fmla="*/ 4824686 w 7362098"/>
                              <a:gd name="connsiteY4151" fmla="*/ 2883703 h 4900456"/>
                              <a:gd name="connsiteX4152" fmla="*/ 4827081 w 7362098"/>
                              <a:gd name="connsiteY4152" fmla="*/ 2885300 h 4900456"/>
                              <a:gd name="connsiteX4153" fmla="*/ 4833468 w 7362098"/>
                              <a:gd name="connsiteY4153" fmla="*/ 2885300 h 4900456"/>
                              <a:gd name="connsiteX4154" fmla="*/ 4833868 w 7362098"/>
                              <a:gd name="connsiteY4154" fmla="*/ 2885300 h 4900456"/>
                              <a:gd name="connsiteX4155" fmla="*/ 4838458 w 7362098"/>
                              <a:gd name="connsiteY4155" fmla="*/ 2883404 h 4900456"/>
                              <a:gd name="connsiteX4156" fmla="*/ 6205116 w 7362098"/>
                              <a:gd name="connsiteY4156" fmla="*/ 2878114 h 4900456"/>
                              <a:gd name="connsiteX4157" fmla="*/ 6219488 w 7362098"/>
                              <a:gd name="connsiteY4157" fmla="*/ 2888893 h 4900456"/>
                              <a:gd name="connsiteX4158" fmla="*/ 6219887 w 7362098"/>
                              <a:gd name="connsiteY4158" fmla="*/ 2891688 h 4900456"/>
                              <a:gd name="connsiteX4159" fmla="*/ 6218290 w 7362098"/>
                              <a:gd name="connsiteY4159" fmla="*/ 2892486 h 4900456"/>
                              <a:gd name="connsiteX4160" fmla="*/ 6216693 w 7362098"/>
                              <a:gd name="connsiteY4160" fmla="*/ 2892087 h 4900456"/>
                              <a:gd name="connsiteX4161" fmla="*/ 6202720 w 7362098"/>
                              <a:gd name="connsiteY4161" fmla="*/ 2881308 h 4900456"/>
                              <a:gd name="connsiteX4162" fmla="*/ 6202321 w 7362098"/>
                              <a:gd name="connsiteY4162" fmla="*/ 2878513 h 4900456"/>
                              <a:gd name="connsiteX4163" fmla="*/ 6205116 w 7362098"/>
                              <a:gd name="connsiteY4163" fmla="*/ 2878114 h 4900456"/>
                              <a:gd name="connsiteX4164" fmla="*/ 2714169 w 7362098"/>
                              <a:gd name="connsiteY4164" fmla="*/ 2877316 h 4900456"/>
                              <a:gd name="connsiteX4165" fmla="*/ 2716963 w 7362098"/>
                              <a:gd name="connsiteY4165" fmla="*/ 2878912 h 4900456"/>
                              <a:gd name="connsiteX4166" fmla="*/ 2734527 w 7362098"/>
                              <a:gd name="connsiteY4166" fmla="*/ 2889691 h 4900456"/>
                              <a:gd name="connsiteX4167" fmla="*/ 2737719 w 7362098"/>
                              <a:gd name="connsiteY4167" fmla="*/ 2891288 h 4900456"/>
                              <a:gd name="connsiteX4168" fmla="*/ 2736523 w 7362098"/>
                              <a:gd name="connsiteY4168" fmla="*/ 2894082 h 4900456"/>
                              <a:gd name="connsiteX4169" fmla="*/ 2736123 w 7362098"/>
                              <a:gd name="connsiteY4169" fmla="*/ 2894082 h 4900456"/>
                              <a:gd name="connsiteX4170" fmla="*/ 2723349 w 7362098"/>
                              <a:gd name="connsiteY4170" fmla="*/ 2892884 h 4900456"/>
                              <a:gd name="connsiteX4171" fmla="*/ 2694614 w 7362098"/>
                              <a:gd name="connsiteY4171" fmla="*/ 2925220 h 4900456"/>
                              <a:gd name="connsiteX4172" fmla="*/ 2651497 w 7362098"/>
                              <a:gd name="connsiteY4172" fmla="*/ 2928414 h 4900456"/>
                              <a:gd name="connsiteX4173" fmla="*/ 2644711 w 7362098"/>
                              <a:gd name="connsiteY4173" fmla="*/ 2939592 h 4900456"/>
                              <a:gd name="connsiteX4174" fmla="*/ 2644313 w 7362098"/>
                              <a:gd name="connsiteY4174" fmla="*/ 2939991 h 4900456"/>
                              <a:gd name="connsiteX4175" fmla="*/ 2641516 w 7362098"/>
                              <a:gd name="connsiteY4175" fmla="*/ 2939192 h 4900456"/>
                              <a:gd name="connsiteX4176" fmla="*/ 2641916 w 7362098"/>
                              <a:gd name="connsiteY4176" fmla="*/ 2935999 h 4900456"/>
                              <a:gd name="connsiteX4177" fmla="*/ 2643913 w 7362098"/>
                              <a:gd name="connsiteY4177" fmla="*/ 2915239 h 4900456"/>
                              <a:gd name="connsiteX4178" fmla="*/ 2644313 w 7362098"/>
                              <a:gd name="connsiteY4178" fmla="*/ 2912046 h 4900456"/>
                              <a:gd name="connsiteX4179" fmla="*/ 2647504 w 7362098"/>
                              <a:gd name="connsiteY4179" fmla="*/ 2912445 h 4900456"/>
                              <a:gd name="connsiteX4180" fmla="*/ 2651897 w 7362098"/>
                              <a:gd name="connsiteY4180" fmla="*/ 2924023 h 4900456"/>
                              <a:gd name="connsiteX4181" fmla="*/ 2652296 w 7362098"/>
                              <a:gd name="connsiteY4181" fmla="*/ 2924023 h 4900456"/>
                              <a:gd name="connsiteX4182" fmla="*/ 2692619 w 7362098"/>
                              <a:gd name="connsiteY4182" fmla="*/ 2921227 h 4900456"/>
                              <a:gd name="connsiteX4183" fmla="*/ 2718959 w 7362098"/>
                              <a:gd name="connsiteY4183" fmla="*/ 2890888 h 4900456"/>
                              <a:gd name="connsiteX4184" fmla="*/ 2718959 w 7362098"/>
                              <a:gd name="connsiteY4184" fmla="*/ 2890489 h 4900456"/>
                              <a:gd name="connsiteX4185" fmla="*/ 2712574 w 7362098"/>
                              <a:gd name="connsiteY4185" fmla="*/ 2880110 h 4900456"/>
                              <a:gd name="connsiteX4186" fmla="*/ 2714169 w 7362098"/>
                              <a:gd name="connsiteY4186" fmla="*/ 2877316 h 4900456"/>
                              <a:gd name="connsiteX4187" fmla="*/ 6150825 w 7362098"/>
                              <a:gd name="connsiteY4187" fmla="*/ 2874122 h 4900456"/>
                              <a:gd name="connsiteX4188" fmla="*/ 6153620 w 7362098"/>
                              <a:gd name="connsiteY4188" fmla="*/ 2874921 h 4900456"/>
                              <a:gd name="connsiteX4189" fmla="*/ 6152821 w 7362098"/>
                              <a:gd name="connsiteY4189" fmla="*/ 2877715 h 4900456"/>
                              <a:gd name="connsiteX4190" fmla="*/ 6137651 w 7362098"/>
                              <a:gd name="connsiteY4190" fmla="*/ 2886499 h 4900456"/>
                              <a:gd name="connsiteX4191" fmla="*/ 6136852 w 7362098"/>
                              <a:gd name="connsiteY4191" fmla="*/ 2886898 h 4900456"/>
                              <a:gd name="connsiteX4192" fmla="*/ 6134856 w 7362098"/>
                              <a:gd name="connsiteY4192" fmla="*/ 2885700 h 4900456"/>
                              <a:gd name="connsiteX4193" fmla="*/ 6135655 w 7362098"/>
                              <a:gd name="connsiteY4193" fmla="*/ 2882906 h 4900456"/>
                              <a:gd name="connsiteX4194" fmla="*/ 3637113 w 7362098"/>
                              <a:gd name="connsiteY4194" fmla="*/ 2874122 h 4900456"/>
                              <a:gd name="connsiteX4195" fmla="*/ 3641901 w 7362098"/>
                              <a:gd name="connsiteY4195" fmla="*/ 2877715 h 4900456"/>
                              <a:gd name="connsiteX4196" fmla="*/ 3645494 w 7362098"/>
                              <a:gd name="connsiteY4196" fmla="*/ 2902066 h 4900456"/>
                              <a:gd name="connsiteX4197" fmla="*/ 3669843 w 7362098"/>
                              <a:gd name="connsiteY4197" fmla="*/ 2898473 h 4900456"/>
                              <a:gd name="connsiteX4198" fmla="*/ 3674634 w 7362098"/>
                              <a:gd name="connsiteY4198" fmla="*/ 2902066 h 4900456"/>
                              <a:gd name="connsiteX4199" fmla="*/ 3671042 w 7362098"/>
                              <a:gd name="connsiteY4199" fmla="*/ 2906856 h 4900456"/>
                              <a:gd name="connsiteX4200" fmla="*/ 3646695 w 7362098"/>
                              <a:gd name="connsiteY4200" fmla="*/ 2910449 h 4900456"/>
                              <a:gd name="connsiteX4201" fmla="*/ 3650288 w 7362098"/>
                              <a:gd name="connsiteY4201" fmla="*/ 2934801 h 4900456"/>
                              <a:gd name="connsiteX4202" fmla="*/ 3646695 w 7362098"/>
                              <a:gd name="connsiteY4202" fmla="*/ 2939592 h 4900456"/>
                              <a:gd name="connsiteX4203" fmla="*/ 3641901 w 7362098"/>
                              <a:gd name="connsiteY4203" fmla="*/ 2935999 h 4900456"/>
                              <a:gd name="connsiteX4204" fmla="*/ 3638310 w 7362098"/>
                              <a:gd name="connsiteY4204" fmla="*/ 2911647 h 4900456"/>
                              <a:gd name="connsiteX4205" fmla="*/ 3613951 w 7362098"/>
                              <a:gd name="connsiteY4205" fmla="*/ 2915239 h 4900456"/>
                              <a:gd name="connsiteX4206" fmla="*/ 3609165 w 7362098"/>
                              <a:gd name="connsiteY4206" fmla="*/ 2911647 h 4900456"/>
                              <a:gd name="connsiteX4207" fmla="*/ 3612762 w 7362098"/>
                              <a:gd name="connsiteY4207" fmla="*/ 2906856 h 4900456"/>
                              <a:gd name="connsiteX4208" fmla="*/ 3637113 w 7362098"/>
                              <a:gd name="connsiteY4208" fmla="*/ 2903263 h 4900456"/>
                              <a:gd name="connsiteX4209" fmla="*/ 3633520 w 7362098"/>
                              <a:gd name="connsiteY4209" fmla="*/ 2878912 h 4900456"/>
                              <a:gd name="connsiteX4210" fmla="*/ 3637113 w 7362098"/>
                              <a:gd name="connsiteY4210" fmla="*/ 2874122 h 4900456"/>
                              <a:gd name="connsiteX4211" fmla="*/ 6209906 w 7362098"/>
                              <a:gd name="connsiteY4211" fmla="*/ 2866937 h 4900456"/>
                              <a:gd name="connsiteX4212" fmla="*/ 6226673 w 7362098"/>
                              <a:gd name="connsiteY4212" fmla="*/ 2871728 h 4900456"/>
                              <a:gd name="connsiteX4213" fmla="*/ 6227871 w 7362098"/>
                              <a:gd name="connsiteY4213" fmla="*/ 2874522 h 4900456"/>
                              <a:gd name="connsiteX4214" fmla="*/ 6226274 w 7362098"/>
                              <a:gd name="connsiteY4214" fmla="*/ 2876119 h 4900456"/>
                              <a:gd name="connsiteX4215" fmla="*/ 6225476 w 7362098"/>
                              <a:gd name="connsiteY4215" fmla="*/ 2876119 h 4900456"/>
                              <a:gd name="connsiteX4216" fmla="*/ 6208708 w 7362098"/>
                              <a:gd name="connsiteY4216" fmla="*/ 2871328 h 4900456"/>
                              <a:gd name="connsiteX4217" fmla="*/ 6207112 w 7362098"/>
                              <a:gd name="connsiteY4217" fmla="*/ 2868533 h 4900456"/>
                              <a:gd name="connsiteX4218" fmla="*/ 6209906 w 7362098"/>
                              <a:gd name="connsiteY4218" fmla="*/ 2866937 h 4900456"/>
                              <a:gd name="connsiteX4219" fmla="*/ 6147632 w 7362098"/>
                              <a:gd name="connsiteY4219" fmla="*/ 2862545 h 4900456"/>
                              <a:gd name="connsiteX4220" fmla="*/ 6150027 w 7362098"/>
                              <a:gd name="connsiteY4220" fmla="*/ 2864541 h 4900456"/>
                              <a:gd name="connsiteX4221" fmla="*/ 6148031 w 7362098"/>
                              <a:gd name="connsiteY4221" fmla="*/ 2866936 h 4900456"/>
                              <a:gd name="connsiteX4222" fmla="*/ 6130465 w 7362098"/>
                              <a:gd name="connsiteY4222" fmla="*/ 2869332 h 4900456"/>
                              <a:gd name="connsiteX4223" fmla="*/ 6128070 w 7362098"/>
                              <a:gd name="connsiteY4223" fmla="*/ 2867336 h 4900456"/>
                              <a:gd name="connsiteX4224" fmla="*/ 6130066 w 7362098"/>
                              <a:gd name="connsiteY4224" fmla="*/ 2864940 h 4900456"/>
                              <a:gd name="connsiteX4225" fmla="*/ 6227073 w 7362098"/>
                              <a:gd name="connsiteY4225" fmla="*/ 2852166 h 4900456"/>
                              <a:gd name="connsiteX4226" fmla="*/ 6229468 w 7362098"/>
                              <a:gd name="connsiteY4226" fmla="*/ 2854162 h 4900456"/>
                              <a:gd name="connsiteX4227" fmla="*/ 6227472 w 7362098"/>
                              <a:gd name="connsiteY4227" fmla="*/ 2856557 h 4900456"/>
                              <a:gd name="connsiteX4228" fmla="*/ 6209906 w 7362098"/>
                              <a:gd name="connsiteY4228" fmla="*/ 2858953 h 4900456"/>
                              <a:gd name="connsiteX4229" fmla="*/ 6207511 w 7362098"/>
                              <a:gd name="connsiteY4229" fmla="*/ 2856957 h 4900456"/>
                              <a:gd name="connsiteX4230" fmla="*/ 6209507 w 7362098"/>
                              <a:gd name="connsiteY4230" fmla="*/ 2854561 h 4900456"/>
                              <a:gd name="connsiteX4231" fmla="*/ 4855225 w 7362098"/>
                              <a:gd name="connsiteY4231" fmla="*/ 2851068 h 4900456"/>
                              <a:gd name="connsiteX4232" fmla="*/ 4864607 w 7362098"/>
                              <a:gd name="connsiteY4232" fmla="*/ 2852166 h 4900456"/>
                              <a:gd name="connsiteX4233" fmla="*/ 4871792 w 7362098"/>
                              <a:gd name="connsiteY4233" fmla="*/ 2864142 h 4900456"/>
                              <a:gd name="connsiteX4234" fmla="*/ 4875385 w 7362098"/>
                              <a:gd name="connsiteY4234" fmla="*/ 2868932 h 4900456"/>
                              <a:gd name="connsiteX4235" fmla="*/ 4881373 w 7362098"/>
                              <a:gd name="connsiteY4235" fmla="*/ 2868932 h 4900456"/>
                              <a:gd name="connsiteX4236" fmla="*/ 4881772 w 7362098"/>
                              <a:gd name="connsiteY4236" fmla="*/ 2868932 h 4900456"/>
                              <a:gd name="connsiteX4237" fmla="*/ 4882171 w 7362098"/>
                              <a:gd name="connsiteY4237" fmla="*/ 2868533 h 4900456"/>
                              <a:gd name="connsiteX4238" fmla="*/ 4895345 w 7362098"/>
                              <a:gd name="connsiteY4238" fmla="*/ 2868134 h 4900456"/>
                              <a:gd name="connsiteX4239" fmla="*/ 4902530 w 7362098"/>
                              <a:gd name="connsiteY4239" fmla="*/ 2879710 h 4900456"/>
                              <a:gd name="connsiteX4240" fmla="*/ 4902530 w 7362098"/>
                              <a:gd name="connsiteY4240" fmla="*/ 2880110 h 4900456"/>
                              <a:gd name="connsiteX4241" fmla="*/ 4906123 w 7362098"/>
                              <a:gd name="connsiteY4241" fmla="*/ 2884900 h 4900456"/>
                              <a:gd name="connsiteX4242" fmla="*/ 4912510 w 7362098"/>
                              <a:gd name="connsiteY4242" fmla="*/ 2884900 h 4900456"/>
                              <a:gd name="connsiteX4243" fmla="*/ 4912910 w 7362098"/>
                              <a:gd name="connsiteY4243" fmla="*/ 2884900 h 4900456"/>
                              <a:gd name="connsiteX4244" fmla="*/ 4926882 w 7362098"/>
                              <a:gd name="connsiteY4244" fmla="*/ 2884102 h 4900456"/>
                              <a:gd name="connsiteX4245" fmla="*/ 4934068 w 7362098"/>
                              <a:gd name="connsiteY4245" fmla="*/ 2896079 h 4900456"/>
                              <a:gd name="connsiteX4246" fmla="*/ 4937661 w 7362098"/>
                              <a:gd name="connsiteY4246" fmla="*/ 2900869 h 4900456"/>
                              <a:gd name="connsiteX4247" fmla="*/ 4940854 w 7362098"/>
                              <a:gd name="connsiteY4247" fmla="*/ 2901667 h 4900456"/>
                              <a:gd name="connsiteX4248" fmla="*/ 4945246 w 7362098"/>
                              <a:gd name="connsiteY4248" fmla="*/ 2902067 h 4900456"/>
                              <a:gd name="connsiteX4249" fmla="*/ 4948838 w 7362098"/>
                              <a:gd name="connsiteY4249" fmla="*/ 2906059 h 4900456"/>
                              <a:gd name="connsiteX4250" fmla="*/ 4943250 w 7362098"/>
                              <a:gd name="connsiteY4250" fmla="*/ 2910051 h 4900456"/>
                              <a:gd name="connsiteX4251" fmla="*/ 4937262 w 7362098"/>
                              <a:gd name="connsiteY4251" fmla="*/ 2909651 h 4900456"/>
                              <a:gd name="connsiteX4252" fmla="*/ 4932471 w 7362098"/>
                              <a:gd name="connsiteY4252" fmla="*/ 2908055 h 4900456"/>
                              <a:gd name="connsiteX4253" fmla="*/ 4925286 w 7362098"/>
                              <a:gd name="connsiteY4253" fmla="*/ 2896079 h 4900456"/>
                              <a:gd name="connsiteX4254" fmla="*/ 4922092 w 7362098"/>
                              <a:gd name="connsiteY4254" fmla="*/ 2891287 h 4900456"/>
                              <a:gd name="connsiteX4255" fmla="*/ 4915305 w 7362098"/>
                              <a:gd name="connsiteY4255" fmla="*/ 2891686 h 4900456"/>
                              <a:gd name="connsiteX4256" fmla="*/ 4901732 w 7362098"/>
                              <a:gd name="connsiteY4256" fmla="*/ 2892086 h 4900456"/>
                              <a:gd name="connsiteX4257" fmla="*/ 4894546 w 7362098"/>
                              <a:gd name="connsiteY4257" fmla="*/ 2880509 h 4900456"/>
                              <a:gd name="connsiteX4258" fmla="*/ 4890954 w 7362098"/>
                              <a:gd name="connsiteY4258" fmla="*/ 2875319 h 4900456"/>
                              <a:gd name="connsiteX4259" fmla="*/ 4884966 w 7362098"/>
                              <a:gd name="connsiteY4259" fmla="*/ 2875319 h 4900456"/>
                              <a:gd name="connsiteX4260" fmla="*/ 4884567 w 7362098"/>
                              <a:gd name="connsiteY4260" fmla="*/ 2875319 h 4900456"/>
                              <a:gd name="connsiteX4261" fmla="*/ 4870994 w 7362098"/>
                              <a:gd name="connsiteY4261" fmla="*/ 2875719 h 4900456"/>
                              <a:gd name="connsiteX4262" fmla="*/ 4863808 w 7362098"/>
                              <a:gd name="connsiteY4262" fmla="*/ 2863743 h 4900456"/>
                              <a:gd name="connsiteX4263" fmla="*/ 4860615 w 7362098"/>
                              <a:gd name="connsiteY4263" fmla="*/ 2858952 h 4900456"/>
                              <a:gd name="connsiteX4264" fmla="*/ 4853828 w 7362098"/>
                              <a:gd name="connsiteY4264" fmla="*/ 2859351 h 4900456"/>
                              <a:gd name="connsiteX4265" fmla="*/ 4840256 w 7362098"/>
                              <a:gd name="connsiteY4265" fmla="*/ 2859751 h 4900456"/>
                              <a:gd name="connsiteX4266" fmla="*/ 4837860 w 7362098"/>
                              <a:gd name="connsiteY4266" fmla="*/ 2858154 h 4900456"/>
                              <a:gd name="connsiteX4267" fmla="*/ 4836264 w 7362098"/>
                              <a:gd name="connsiteY4267" fmla="*/ 2852964 h 4900456"/>
                              <a:gd name="connsiteX4268" fmla="*/ 4841453 w 7362098"/>
                              <a:gd name="connsiteY4268" fmla="*/ 2851367 h 4900456"/>
                              <a:gd name="connsiteX4269" fmla="*/ 4843848 w 7362098"/>
                              <a:gd name="connsiteY4269" fmla="*/ 2852964 h 4900456"/>
                              <a:gd name="connsiteX4270" fmla="*/ 4850236 w 7362098"/>
                              <a:gd name="connsiteY4270" fmla="*/ 2852964 h 4900456"/>
                              <a:gd name="connsiteX4271" fmla="*/ 4850635 w 7362098"/>
                              <a:gd name="connsiteY4271" fmla="*/ 2852964 h 4900456"/>
                              <a:gd name="connsiteX4272" fmla="*/ 4855225 w 7362098"/>
                              <a:gd name="connsiteY4272" fmla="*/ 2851068 h 4900456"/>
                              <a:gd name="connsiteX4273" fmla="*/ 6132461 w 7362098"/>
                              <a:gd name="connsiteY4273" fmla="*/ 2845380 h 4900456"/>
                              <a:gd name="connsiteX4274" fmla="*/ 6149229 w 7362098"/>
                              <a:gd name="connsiteY4274" fmla="*/ 2850171 h 4900456"/>
                              <a:gd name="connsiteX4275" fmla="*/ 6150825 w 7362098"/>
                              <a:gd name="connsiteY4275" fmla="*/ 2852965 h 4900456"/>
                              <a:gd name="connsiteX4276" fmla="*/ 6149229 w 7362098"/>
                              <a:gd name="connsiteY4276" fmla="*/ 2854562 h 4900456"/>
                              <a:gd name="connsiteX4277" fmla="*/ 6148430 w 7362098"/>
                              <a:gd name="connsiteY4277" fmla="*/ 2854562 h 4900456"/>
                              <a:gd name="connsiteX4278" fmla="*/ 6131663 w 7362098"/>
                              <a:gd name="connsiteY4278" fmla="*/ 2849771 h 4900456"/>
                              <a:gd name="connsiteX4279" fmla="*/ 6129667 w 7362098"/>
                              <a:gd name="connsiteY4279" fmla="*/ 2846976 h 4900456"/>
                              <a:gd name="connsiteX4280" fmla="*/ 6132461 w 7362098"/>
                              <a:gd name="connsiteY4280" fmla="*/ 2845380 h 4900456"/>
                              <a:gd name="connsiteX4281" fmla="*/ 6220286 w 7362098"/>
                              <a:gd name="connsiteY4281" fmla="*/ 2834601 h 4900456"/>
                              <a:gd name="connsiteX4282" fmla="*/ 6223081 w 7362098"/>
                              <a:gd name="connsiteY4282" fmla="*/ 2835400 h 4900456"/>
                              <a:gd name="connsiteX4283" fmla="*/ 6222282 w 7362098"/>
                              <a:gd name="connsiteY4283" fmla="*/ 2838194 h 4900456"/>
                              <a:gd name="connsiteX4284" fmla="*/ 6207112 w 7362098"/>
                              <a:gd name="connsiteY4284" fmla="*/ 2846978 h 4900456"/>
                              <a:gd name="connsiteX4285" fmla="*/ 6206313 w 7362098"/>
                              <a:gd name="connsiteY4285" fmla="*/ 2847377 h 4900456"/>
                              <a:gd name="connsiteX4286" fmla="*/ 6204317 w 7362098"/>
                              <a:gd name="connsiteY4286" fmla="*/ 2846179 h 4900456"/>
                              <a:gd name="connsiteX4287" fmla="*/ 6205116 w 7362098"/>
                              <a:gd name="connsiteY4287" fmla="*/ 2843385 h 4900456"/>
                              <a:gd name="connsiteX4288" fmla="*/ 6141644 w 7362098"/>
                              <a:gd name="connsiteY4288" fmla="*/ 2829412 h 4900456"/>
                              <a:gd name="connsiteX4289" fmla="*/ 6155617 w 7362098"/>
                              <a:gd name="connsiteY4289" fmla="*/ 2840191 h 4900456"/>
                              <a:gd name="connsiteX4290" fmla="*/ 6156016 w 7362098"/>
                              <a:gd name="connsiteY4290" fmla="*/ 2842986 h 4900456"/>
                              <a:gd name="connsiteX4291" fmla="*/ 6154419 w 7362098"/>
                              <a:gd name="connsiteY4291" fmla="*/ 2843784 h 4900456"/>
                              <a:gd name="connsiteX4292" fmla="*/ 6152822 w 7362098"/>
                              <a:gd name="connsiteY4292" fmla="*/ 2843385 h 4900456"/>
                              <a:gd name="connsiteX4293" fmla="*/ 6139248 w 7362098"/>
                              <a:gd name="connsiteY4293" fmla="*/ 2832606 h 4900456"/>
                              <a:gd name="connsiteX4294" fmla="*/ 6138849 w 7362098"/>
                              <a:gd name="connsiteY4294" fmla="*/ 2829811 h 4900456"/>
                              <a:gd name="connsiteX4295" fmla="*/ 6141644 w 7362098"/>
                              <a:gd name="connsiteY4295" fmla="*/ 2829412 h 4900456"/>
                              <a:gd name="connsiteX4296" fmla="*/ 6210306 w 7362098"/>
                              <a:gd name="connsiteY4296" fmla="*/ 2820629 h 4900456"/>
                              <a:gd name="connsiteX4297" fmla="*/ 6210705 w 7362098"/>
                              <a:gd name="connsiteY4297" fmla="*/ 2823423 h 4900456"/>
                              <a:gd name="connsiteX4298" fmla="*/ 6199927 w 7362098"/>
                              <a:gd name="connsiteY4298" fmla="*/ 2837396 h 4900456"/>
                              <a:gd name="connsiteX4299" fmla="*/ 6198329 w 7362098"/>
                              <a:gd name="connsiteY4299" fmla="*/ 2838195 h 4900456"/>
                              <a:gd name="connsiteX4300" fmla="*/ 6196732 w 7362098"/>
                              <a:gd name="connsiteY4300" fmla="*/ 2837796 h 4900456"/>
                              <a:gd name="connsiteX4301" fmla="*/ 6196732 w 7362098"/>
                              <a:gd name="connsiteY4301" fmla="*/ 2835001 h 4900456"/>
                              <a:gd name="connsiteX4302" fmla="*/ 6207512 w 7362098"/>
                              <a:gd name="connsiteY4302" fmla="*/ 2821028 h 4900456"/>
                              <a:gd name="connsiteX4303" fmla="*/ 6210306 w 7362098"/>
                              <a:gd name="connsiteY4303" fmla="*/ 2820629 h 4900456"/>
                              <a:gd name="connsiteX4304" fmla="*/ 6154018 w 7362098"/>
                              <a:gd name="connsiteY4304" fmla="*/ 2816637 h 4900456"/>
                              <a:gd name="connsiteX4305" fmla="*/ 6156813 w 7362098"/>
                              <a:gd name="connsiteY4305" fmla="*/ 2817436 h 4900456"/>
                              <a:gd name="connsiteX4306" fmla="*/ 6165596 w 7362098"/>
                              <a:gd name="connsiteY4306" fmla="*/ 2832606 h 4900456"/>
                              <a:gd name="connsiteX4307" fmla="*/ 6164797 w 7362098"/>
                              <a:gd name="connsiteY4307" fmla="*/ 2835401 h 4900456"/>
                              <a:gd name="connsiteX4308" fmla="*/ 6163999 w 7362098"/>
                              <a:gd name="connsiteY4308" fmla="*/ 2835800 h 4900456"/>
                              <a:gd name="connsiteX4309" fmla="*/ 6162003 w 7362098"/>
                              <a:gd name="connsiteY4309" fmla="*/ 2834602 h 4900456"/>
                              <a:gd name="connsiteX4310" fmla="*/ 6153220 w 7362098"/>
                              <a:gd name="connsiteY4310" fmla="*/ 2819432 h 4900456"/>
                              <a:gd name="connsiteX4311" fmla="*/ 6154018 w 7362098"/>
                              <a:gd name="connsiteY4311" fmla="*/ 2816637 h 4900456"/>
                              <a:gd name="connsiteX4312" fmla="*/ 6192342 w 7362098"/>
                              <a:gd name="connsiteY4312" fmla="*/ 2811448 h 4900456"/>
                              <a:gd name="connsiteX4313" fmla="*/ 6193940 w 7362098"/>
                              <a:gd name="connsiteY4313" fmla="*/ 2814242 h 4900456"/>
                              <a:gd name="connsiteX4314" fmla="*/ 6189148 w 7362098"/>
                              <a:gd name="connsiteY4314" fmla="*/ 2831009 h 4900456"/>
                              <a:gd name="connsiteX4315" fmla="*/ 6187551 w 7362098"/>
                              <a:gd name="connsiteY4315" fmla="*/ 2832606 h 4900456"/>
                              <a:gd name="connsiteX4316" fmla="*/ 6186753 w 7362098"/>
                              <a:gd name="connsiteY4316" fmla="*/ 2832606 h 4900456"/>
                              <a:gd name="connsiteX4317" fmla="*/ 6184756 w 7362098"/>
                              <a:gd name="connsiteY4317" fmla="*/ 2829812 h 4900456"/>
                              <a:gd name="connsiteX4318" fmla="*/ 6189547 w 7362098"/>
                              <a:gd name="connsiteY4318" fmla="*/ 2813044 h 4900456"/>
                              <a:gd name="connsiteX4319" fmla="*/ 6192342 w 7362098"/>
                              <a:gd name="connsiteY4319" fmla="*/ 2811448 h 4900456"/>
                              <a:gd name="connsiteX4320" fmla="*/ 6172382 w 7362098"/>
                              <a:gd name="connsiteY4320" fmla="*/ 2809851 h 4900456"/>
                              <a:gd name="connsiteX4321" fmla="*/ 6174777 w 7362098"/>
                              <a:gd name="connsiteY4321" fmla="*/ 2811847 h 4900456"/>
                              <a:gd name="connsiteX4322" fmla="*/ 6177172 w 7362098"/>
                              <a:gd name="connsiteY4322" fmla="*/ 2829412 h 4900456"/>
                              <a:gd name="connsiteX4323" fmla="*/ 6175176 w 7362098"/>
                              <a:gd name="connsiteY4323" fmla="*/ 2831808 h 4900456"/>
                              <a:gd name="connsiteX4324" fmla="*/ 6172781 w 7362098"/>
                              <a:gd name="connsiteY4324" fmla="*/ 2829812 h 4900456"/>
                              <a:gd name="connsiteX4325" fmla="*/ 6170385 w 7362098"/>
                              <a:gd name="connsiteY4325" fmla="*/ 2812246 h 4900456"/>
                              <a:gd name="connsiteX4326" fmla="*/ 6172382 w 7362098"/>
                              <a:gd name="connsiteY4326" fmla="*/ 2809851 h 4900456"/>
                              <a:gd name="connsiteX4327" fmla="*/ 5216750 w 7362098"/>
                              <a:gd name="connsiteY4327" fmla="*/ 2785250 h 4900456"/>
                              <a:gd name="connsiteX4328" fmla="*/ 5235862 w 7362098"/>
                              <a:gd name="connsiteY4328" fmla="*/ 2799471 h 4900456"/>
                              <a:gd name="connsiteX4329" fmla="*/ 5230273 w 7362098"/>
                              <a:gd name="connsiteY4329" fmla="*/ 2803064 h 4900456"/>
                              <a:gd name="connsiteX4330" fmla="*/ 5195941 w 7362098"/>
                              <a:gd name="connsiteY4330" fmla="*/ 2795080 h 4900456"/>
                              <a:gd name="connsiteX4331" fmla="*/ 5188755 w 7362098"/>
                              <a:gd name="connsiteY4331" fmla="*/ 2829013 h 4900456"/>
                              <a:gd name="connsiteX4332" fmla="*/ 5183167 w 7362098"/>
                              <a:gd name="connsiteY4332" fmla="*/ 2832606 h 4900456"/>
                              <a:gd name="connsiteX4333" fmla="*/ 5182368 w 7362098"/>
                              <a:gd name="connsiteY4333" fmla="*/ 2831408 h 4900456"/>
                              <a:gd name="connsiteX4334" fmla="*/ 5193147 w 7362098"/>
                              <a:gd name="connsiteY4334" fmla="*/ 2788693 h 4900456"/>
                              <a:gd name="connsiteX4335" fmla="*/ 5216750 w 7362098"/>
                              <a:gd name="connsiteY4335" fmla="*/ 2785250 h 4900456"/>
                              <a:gd name="connsiteX4336" fmla="*/ 711773 w 7362098"/>
                              <a:gd name="connsiteY4336" fmla="*/ 2753564 h 4900456"/>
                              <a:gd name="connsiteX4337" fmla="*/ 716563 w 7362098"/>
                              <a:gd name="connsiteY4337" fmla="*/ 2757157 h 4900456"/>
                              <a:gd name="connsiteX4338" fmla="*/ 720156 w 7362098"/>
                              <a:gd name="connsiteY4338" fmla="*/ 2781508 h 4900456"/>
                              <a:gd name="connsiteX4339" fmla="*/ 744507 w 7362098"/>
                              <a:gd name="connsiteY4339" fmla="*/ 2777915 h 4900456"/>
                              <a:gd name="connsiteX4340" fmla="*/ 749298 w 7362098"/>
                              <a:gd name="connsiteY4340" fmla="*/ 2781508 h 4900456"/>
                              <a:gd name="connsiteX4341" fmla="*/ 745705 w 7362098"/>
                              <a:gd name="connsiteY4341" fmla="*/ 2786298 h 4900456"/>
                              <a:gd name="connsiteX4342" fmla="*/ 721354 w 7362098"/>
                              <a:gd name="connsiteY4342" fmla="*/ 2789891 h 4900456"/>
                              <a:gd name="connsiteX4343" fmla="*/ 724946 w 7362098"/>
                              <a:gd name="connsiteY4343" fmla="*/ 2814243 h 4900456"/>
                              <a:gd name="connsiteX4344" fmla="*/ 721354 w 7362098"/>
                              <a:gd name="connsiteY4344" fmla="*/ 2819034 h 4900456"/>
                              <a:gd name="connsiteX4345" fmla="*/ 716563 w 7362098"/>
                              <a:gd name="connsiteY4345" fmla="*/ 2815441 h 4900456"/>
                              <a:gd name="connsiteX4346" fmla="*/ 712970 w 7362098"/>
                              <a:gd name="connsiteY4346" fmla="*/ 2791089 h 4900456"/>
                              <a:gd name="connsiteX4347" fmla="*/ 688619 w 7362098"/>
                              <a:gd name="connsiteY4347" fmla="*/ 2794681 h 4900456"/>
                              <a:gd name="connsiteX4348" fmla="*/ 683829 w 7362098"/>
                              <a:gd name="connsiteY4348" fmla="*/ 2791089 h 4900456"/>
                              <a:gd name="connsiteX4349" fmla="*/ 687422 w 7362098"/>
                              <a:gd name="connsiteY4349" fmla="*/ 2786298 h 4900456"/>
                              <a:gd name="connsiteX4350" fmla="*/ 711773 w 7362098"/>
                              <a:gd name="connsiteY4350" fmla="*/ 2782705 h 4900456"/>
                              <a:gd name="connsiteX4351" fmla="*/ 708180 w 7362098"/>
                              <a:gd name="connsiteY4351" fmla="*/ 2758354 h 4900456"/>
                              <a:gd name="connsiteX4352" fmla="*/ 711773 w 7362098"/>
                              <a:gd name="connsiteY4352" fmla="*/ 2753564 h 4900456"/>
                              <a:gd name="connsiteX4353" fmla="*/ 3284640 w 7362098"/>
                              <a:gd name="connsiteY4353" fmla="*/ 2751968 h 4900456"/>
                              <a:gd name="connsiteX4354" fmla="*/ 3287030 w 7362098"/>
                              <a:gd name="connsiteY4354" fmla="*/ 2753964 h 4900456"/>
                              <a:gd name="connsiteX4355" fmla="*/ 3289424 w 7362098"/>
                              <a:gd name="connsiteY4355" fmla="*/ 2771529 h 4900456"/>
                              <a:gd name="connsiteX4356" fmla="*/ 3287429 w 7362098"/>
                              <a:gd name="connsiteY4356" fmla="*/ 2773925 h 4900456"/>
                              <a:gd name="connsiteX4357" fmla="*/ 3285039 w 7362098"/>
                              <a:gd name="connsiteY4357" fmla="*/ 2771929 h 4900456"/>
                              <a:gd name="connsiteX4358" fmla="*/ 3282642 w 7362098"/>
                              <a:gd name="connsiteY4358" fmla="*/ 2754363 h 4900456"/>
                              <a:gd name="connsiteX4359" fmla="*/ 3284640 w 7362098"/>
                              <a:gd name="connsiteY4359" fmla="*/ 2751968 h 4900456"/>
                              <a:gd name="connsiteX4360" fmla="*/ 3273060 w 7362098"/>
                              <a:gd name="connsiteY4360" fmla="*/ 2751169 h 4900456"/>
                              <a:gd name="connsiteX4361" fmla="*/ 3274257 w 7362098"/>
                              <a:gd name="connsiteY4361" fmla="*/ 2753963 h 4900456"/>
                              <a:gd name="connsiteX4362" fmla="*/ 3269466 w 7362098"/>
                              <a:gd name="connsiteY4362" fmla="*/ 2770730 h 4900456"/>
                              <a:gd name="connsiteX4363" fmla="*/ 3267871 w 7362098"/>
                              <a:gd name="connsiteY4363" fmla="*/ 2772327 h 4900456"/>
                              <a:gd name="connsiteX4364" fmla="*/ 3267069 w 7362098"/>
                              <a:gd name="connsiteY4364" fmla="*/ 2772327 h 4900456"/>
                              <a:gd name="connsiteX4365" fmla="*/ 3265475 w 7362098"/>
                              <a:gd name="connsiteY4365" fmla="*/ 2769533 h 4900456"/>
                              <a:gd name="connsiteX4366" fmla="*/ 3270263 w 7362098"/>
                              <a:gd name="connsiteY4366" fmla="*/ 2752765 h 4900456"/>
                              <a:gd name="connsiteX4367" fmla="*/ 3273060 w 7362098"/>
                              <a:gd name="connsiteY4367" fmla="*/ 2751169 h 4900456"/>
                              <a:gd name="connsiteX4368" fmla="*/ 3295409 w 7362098"/>
                              <a:gd name="connsiteY4368" fmla="*/ 2748773 h 4900456"/>
                              <a:gd name="connsiteX4369" fmla="*/ 3298207 w 7362098"/>
                              <a:gd name="connsiteY4369" fmla="*/ 2749572 h 4900456"/>
                              <a:gd name="connsiteX4370" fmla="*/ 3306988 w 7362098"/>
                              <a:gd name="connsiteY4370" fmla="*/ 2764742 h 4900456"/>
                              <a:gd name="connsiteX4371" fmla="*/ 3306191 w 7362098"/>
                              <a:gd name="connsiteY4371" fmla="*/ 2767537 h 4900456"/>
                              <a:gd name="connsiteX4372" fmla="*/ 3305394 w 7362098"/>
                              <a:gd name="connsiteY4372" fmla="*/ 2767936 h 4900456"/>
                              <a:gd name="connsiteX4373" fmla="*/ 3303395 w 7362098"/>
                              <a:gd name="connsiteY4373" fmla="*/ 2766738 h 4900456"/>
                              <a:gd name="connsiteX4374" fmla="*/ 3294615 w 7362098"/>
                              <a:gd name="connsiteY4374" fmla="*/ 2751568 h 4900456"/>
                              <a:gd name="connsiteX4375" fmla="*/ 3295409 w 7362098"/>
                              <a:gd name="connsiteY4375" fmla="*/ 2748773 h 4900456"/>
                              <a:gd name="connsiteX4376" fmla="*/ 3263080 w 7362098"/>
                              <a:gd name="connsiteY4376" fmla="*/ 2746378 h 4900456"/>
                              <a:gd name="connsiteX4377" fmla="*/ 3263881 w 7362098"/>
                              <a:gd name="connsiteY4377" fmla="*/ 2749172 h 4900456"/>
                              <a:gd name="connsiteX4378" fmla="*/ 3253107 w 7362098"/>
                              <a:gd name="connsiteY4378" fmla="*/ 2763145 h 4900456"/>
                              <a:gd name="connsiteX4379" fmla="*/ 3251509 w 7362098"/>
                              <a:gd name="connsiteY4379" fmla="*/ 2763944 h 4900456"/>
                              <a:gd name="connsiteX4380" fmla="*/ 3249911 w 7362098"/>
                              <a:gd name="connsiteY4380" fmla="*/ 2763544 h 4900456"/>
                              <a:gd name="connsiteX4381" fmla="*/ 3249512 w 7362098"/>
                              <a:gd name="connsiteY4381" fmla="*/ 2760750 h 4900456"/>
                              <a:gd name="connsiteX4382" fmla="*/ 3260291 w 7362098"/>
                              <a:gd name="connsiteY4382" fmla="*/ 2746777 h 4900456"/>
                              <a:gd name="connsiteX4383" fmla="*/ 3263080 w 7362098"/>
                              <a:gd name="connsiteY4383" fmla="*/ 2746378 h 4900456"/>
                              <a:gd name="connsiteX4384" fmla="*/ 1940312 w 7362098"/>
                              <a:gd name="connsiteY4384" fmla="*/ 2746079 h 4900456"/>
                              <a:gd name="connsiteX4385" fmla="*/ 1949693 w 7362098"/>
                              <a:gd name="connsiteY4385" fmla="*/ 2747177 h 4900456"/>
                              <a:gd name="connsiteX4386" fmla="*/ 1956879 w 7362098"/>
                              <a:gd name="connsiteY4386" fmla="*/ 2759153 h 4900456"/>
                              <a:gd name="connsiteX4387" fmla="*/ 1960472 w 7362098"/>
                              <a:gd name="connsiteY4387" fmla="*/ 2763943 h 4900456"/>
                              <a:gd name="connsiteX4388" fmla="*/ 1966460 w 7362098"/>
                              <a:gd name="connsiteY4388" fmla="*/ 2763943 h 4900456"/>
                              <a:gd name="connsiteX4389" fmla="*/ 1966859 w 7362098"/>
                              <a:gd name="connsiteY4389" fmla="*/ 2763943 h 4900456"/>
                              <a:gd name="connsiteX4390" fmla="*/ 1967258 w 7362098"/>
                              <a:gd name="connsiteY4390" fmla="*/ 2763544 h 4900456"/>
                              <a:gd name="connsiteX4391" fmla="*/ 1980433 w 7362098"/>
                              <a:gd name="connsiteY4391" fmla="*/ 2763145 h 4900456"/>
                              <a:gd name="connsiteX4392" fmla="*/ 1987617 w 7362098"/>
                              <a:gd name="connsiteY4392" fmla="*/ 2774721 h 4900456"/>
                              <a:gd name="connsiteX4393" fmla="*/ 1987617 w 7362098"/>
                              <a:gd name="connsiteY4393" fmla="*/ 2775121 h 4900456"/>
                              <a:gd name="connsiteX4394" fmla="*/ 1991211 w 7362098"/>
                              <a:gd name="connsiteY4394" fmla="*/ 2779911 h 4900456"/>
                              <a:gd name="connsiteX4395" fmla="*/ 1997597 w 7362098"/>
                              <a:gd name="connsiteY4395" fmla="*/ 2779911 h 4900456"/>
                              <a:gd name="connsiteX4396" fmla="*/ 1997998 w 7362098"/>
                              <a:gd name="connsiteY4396" fmla="*/ 2779911 h 4900456"/>
                              <a:gd name="connsiteX4397" fmla="*/ 2011970 w 7362098"/>
                              <a:gd name="connsiteY4397" fmla="*/ 2779113 h 4900456"/>
                              <a:gd name="connsiteX4398" fmla="*/ 2019155 w 7362098"/>
                              <a:gd name="connsiteY4398" fmla="*/ 2791090 h 4900456"/>
                              <a:gd name="connsiteX4399" fmla="*/ 2022748 w 7362098"/>
                              <a:gd name="connsiteY4399" fmla="*/ 2795880 h 4900456"/>
                              <a:gd name="connsiteX4400" fmla="*/ 2025943 w 7362098"/>
                              <a:gd name="connsiteY4400" fmla="*/ 2796678 h 4900456"/>
                              <a:gd name="connsiteX4401" fmla="*/ 2030334 w 7362098"/>
                              <a:gd name="connsiteY4401" fmla="*/ 2797078 h 4900456"/>
                              <a:gd name="connsiteX4402" fmla="*/ 2033926 w 7362098"/>
                              <a:gd name="connsiteY4402" fmla="*/ 2801070 h 4900456"/>
                              <a:gd name="connsiteX4403" fmla="*/ 2028337 w 7362098"/>
                              <a:gd name="connsiteY4403" fmla="*/ 2805062 h 4900456"/>
                              <a:gd name="connsiteX4404" fmla="*/ 2022349 w 7362098"/>
                              <a:gd name="connsiteY4404" fmla="*/ 2804662 h 4900456"/>
                              <a:gd name="connsiteX4405" fmla="*/ 2017558 w 7362098"/>
                              <a:gd name="connsiteY4405" fmla="*/ 2803066 h 4900456"/>
                              <a:gd name="connsiteX4406" fmla="*/ 2010373 w 7362098"/>
                              <a:gd name="connsiteY4406" fmla="*/ 2791090 h 4900456"/>
                              <a:gd name="connsiteX4407" fmla="*/ 2007179 w 7362098"/>
                              <a:gd name="connsiteY4407" fmla="*/ 2786298 h 4900456"/>
                              <a:gd name="connsiteX4408" fmla="*/ 2000393 w 7362098"/>
                              <a:gd name="connsiteY4408" fmla="*/ 2786697 h 4900456"/>
                              <a:gd name="connsiteX4409" fmla="*/ 1986819 w 7362098"/>
                              <a:gd name="connsiteY4409" fmla="*/ 2787097 h 4900456"/>
                              <a:gd name="connsiteX4410" fmla="*/ 1979633 w 7362098"/>
                              <a:gd name="connsiteY4410" fmla="*/ 2775520 h 4900456"/>
                              <a:gd name="connsiteX4411" fmla="*/ 1976041 w 7362098"/>
                              <a:gd name="connsiteY4411" fmla="*/ 2770330 h 4900456"/>
                              <a:gd name="connsiteX4412" fmla="*/ 1970053 w 7362098"/>
                              <a:gd name="connsiteY4412" fmla="*/ 2770330 h 4900456"/>
                              <a:gd name="connsiteX4413" fmla="*/ 1969653 w 7362098"/>
                              <a:gd name="connsiteY4413" fmla="*/ 2770330 h 4900456"/>
                              <a:gd name="connsiteX4414" fmla="*/ 1956080 w 7362098"/>
                              <a:gd name="connsiteY4414" fmla="*/ 2770729 h 4900456"/>
                              <a:gd name="connsiteX4415" fmla="*/ 1948894 w 7362098"/>
                              <a:gd name="connsiteY4415" fmla="*/ 2758753 h 4900456"/>
                              <a:gd name="connsiteX4416" fmla="*/ 1945701 w 7362098"/>
                              <a:gd name="connsiteY4416" fmla="*/ 2753963 h 4900456"/>
                              <a:gd name="connsiteX4417" fmla="*/ 1938914 w 7362098"/>
                              <a:gd name="connsiteY4417" fmla="*/ 2754362 h 4900456"/>
                              <a:gd name="connsiteX4418" fmla="*/ 1925341 w 7362098"/>
                              <a:gd name="connsiteY4418" fmla="*/ 2754761 h 4900456"/>
                              <a:gd name="connsiteX4419" fmla="*/ 1922946 w 7362098"/>
                              <a:gd name="connsiteY4419" fmla="*/ 2753165 h 4900456"/>
                              <a:gd name="connsiteX4420" fmla="*/ 1921350 w 7362098"/>
                              <a:gd name="connsiteY4420" fmla="*/ 2747975 h 4900456"/>
                              <a:gd name="connsiteX4421" fmla="*/ 1926539 w 7362098"/>
                              <a:gd name="connsiteY4421" fmla="*/ 2746378 h 4900456"/>
                              <a:gd name="connsiteX4422" fmla="*/ 1928934 w 7362098"/>
                              <a:gd name="connsiteY4422" fmla="*/ 2747975 h 4900456"/>
                              <a:gd name="connsiteX4423" fmla="*/ 1935321 w 7362098"/>
                              <a:gd name="connsiteY4423" fmla="*/ 2747975 h 4900456"/>
                              <a:gd name="connsiteX4424" fmla="*/ 1935721 w 7362098"/>
                              <a:gd name="connsiteY4424" fmla="*/ 2747975 h 4900456"/>
                              <a:gd name="connsiteX4425" fmla="*/ 1940312 w 7362098"/>
                              <a:gd name="connsiteY4425" fmla="*/ 2746079 h 4900456"/>
                              <a:gd name="connsiteX4426" fmla="*/ 6491741 w 7362098"/>
                              <a:gd name="connsiteY4426" fmla="*/ 2743984 h 4900456"/>
                              <a:gd name="connsiteX4427" fmla="*/ 6494536 w 7362098"/>
                              <a:gd name="connsiteY4427" fmla="*/ 2745580 h 4900456"/>
                              <a:gd name="connsiteX4428" fmla="*/ 6512100 w 7362098"/>
                              <a:gd name="connsiteY4428" fmla="*/ 2756359 h 4900456"/>
                              <a:gd name="connsiteX4429" fmla="*/ 6515294 w 7362098"/>
                              <a:gd name="connsiteY4429" fmla="*/ 2757956 h 4900456"/>
                              <a:gd name="connsiteX4430" fmla="*/ 6514096 w 7362098"/>
                              <a:gd name="connsiteY4430" fmla="*/ 2760750 h 4900456"/>
                              <a:gd name="connsiteX4431" fmla="*/ 6513697 w 7362098"/>
                              <a:gd name="connsiteY4431" fmla="*/ 2760750 h 4900456"/>
                              <a:gd name="connsiteX4432" fmla="*/ 6500923 w 7362098"/>
                              <a:gd name="connsiteY4432" fmla="*/ 2759552 h 4900456"/>
                              <a:gd name="connsiteX4433" fmla="*/ 6472181 w 7362098"/>
                              <a:gd name="connsiteY4433" fmla="*/ 2791889 h 4900456"/>
                              <a:gd name="connsiteX4434" fmla="*/ 6429066 w 7362098"/>
                              <a:gd name="connsiteY4434" fmla="*/ 2795082 h 4900456"/>
                              <a:gd name="connsiteX4435" fmla="*/ 6422280 w 7362098"/>
                              <a:gd name="connsiteY4435" fmla="*/ 2806260 h 4900456"/>
                              <a:gd name="connsiteX4436" fmla="*/ 6421881 w 7362098"/>
                              <a:gd name="connsiteY4436" fmla="*/ 2806659 h 4900456"/>
                              <a:gd name="connsiteX4437" fmla="*/ 6419086 w 7362098"/>
                              <a:gd name="connsiteY4437" fmla="*/ 2805861 h 4900456"/>
                              <a:gd name="connsiteX4438" fmla="*/ 6419486 w 7362098"/>
                              <a:gd name="connsiteY4438" fmla="*/ 2802667 h 4900456"/>
                              <a:gd name="connsiteX4439" fmla="*/ 6421482 w 7362098"/>
                              <a:gd name="connsiteY4439" fmla="*/ 2781908 h 4900456"/>
                              <a:gd name="connsiteX4440" fmla="*/ 6421881 w 7362098"/>
                              <a:gd name="connsiteY4440" fmla="*/ 2778714 h 4900456"/>
                              <a:gd name="connsiteX4441" fmla="*/ 6425074 w 7362098"/>
                              <a:gd name="connsiteY4441" fmla="*/ 2779113 h 4900456"/>
                              <a:gd name="connsiteX4442" fmla="*/ 6429466 w 7362098"/>
                              <a:gd name="connsiteY4442" fmla="*/ 2790691 h 4900456"/>
                              <a:gd name="connsiteX4443" fmla="*/ 6429865 w 7362098"/>
                              <a:gd name="connsiteY4443" fmla="*/ 2790691 h 4900456"/>
                              <a:gd name="connsiteX4444" fmla="*/ 6470185 w 7362098"/>
                              <a:gd name="connsiteY4444" fmla="*/ 2787896 h 4900456"/>
                              <a:gd name="connsiteX4445" fmla="*/ 6496532 w 7362098"/>
                              <a:gd name="connsiteY4445" fmla="*/ 2757556 h 4900456"/>
                              <a:gd name="connsiteX4446" fmla="*/ 6496532 w 7362098"/>
                              <a:gd name="connsiteY4446" fmla="*/ 2757157 h 4900456"/>
                              <a:gd name="connsiteX4447" fmla="*/ 6490145 w 7362098"/>
                              <a:gd name="connsiteY4447" fmla="*/ 2746778 h 4900456"/>
                              <a:gd name="connsiteX4448" fmla="*/ 6491741 w 7362098"/>
                              <a:gd name="connsiteY4448" fmla="*/ 2743984 h 4900456"/>
                              <a:gd name="connsiteX4449" fmla="*/ 3306988 w 7362098"/>
                              <a:gd name="connsiteY4449" fmla="*/ 2740790 h 4900456"/>
                              <a:gd name="connsiteX4450" fmla="*/ 3321359 w 7362098"/>
                              <a:gd name="connsiteY4450" fmla="*/ 2751569 h 4900456"/>
                              <a:gd name="connsiteX4451" fmla="*/ 3321752 w 7362098"/>
                              <a:gd name="connsiteY4451" fmla="*/ 2754364 h 4900456"/>
                              <a:gd name="connsiteX4452" fmla="*/ 3320162 w 7362098"/>
                              <a:gd name="connsiteY4452" fmla="*/ 2755162 h 4900456"/>
                              <a:gd name="connsiteX4453" fmla="*/ 3318565 w 7362098"/>
                              <a:gd name="connsiteY4453" fmla="*/ 2754763 h 4900456"/>
                              <a:gd name="connsiteX4454" fmla="*/ 3304598 w 7362098"/>
                              <a:gd name="connsiteY4454" fmla="*/ 2743984 h 4900456"/>
                              <a:gd name="connsiteX4455" fmla="*/ 3304193 w 7362098"/>
                              <a:gd name="connsiteY4455" fmla="*/ 2741189 h 4900456"/>
                              <a:gd name="connsiteX4456" fmla="*/ 3306988 w 7362098"/>
                              <a:gd name="connsiteY4456" fmla="*/ 2740790 h 4900456"/>
                              <a:gd name="connsiteX4457" fmla="*/ 3252706 w 7362098"/>
                              <a:gd name="connsiteY4457" fmla="*/ 2736797 h 4900456"/>
                              <a:gd name="connsiteX4458" fmla="*/ 3255500 w 7362098"/>
                              <a:gd name="connsiteY4458" fmla="*/ 2737596 h 4900456"/>
                              <a:gd name="connsiteX4459" fmla="*/ 3254702 w 7362098"/>
                              <a:gd name="connsiteY4459" fmla="*/ 2740390 h 4900456"/>
                              <a:gd name="connsiteX4460" fmla="*/ 3239525 w 7362098"/>
                              <a:gd name="connsiteY4460" fmla="*/ 2749174 h 4900456"/>
                              <a:gd name="connsiteX4461" fmla="*/ 3238729 w 7362098"/>
                              <a:gd name="connsiteY4461" fmla="*/ 2749573 h 4900456"/>
                              <a:gd name="connsiteX4462" fmla="*/ 3236735 w 7362098"/>
                              <a:gd name="connsiteY4462" fmla="*/ 2748375 h 4900456"/>
                              <a:gd name="connsiteX4463" fmla="*/ 3237533 w 7362098"/>
                              <a:gd name="connsiteY4463" fmla="*/ 2745581 h 4900456"/>
                              <a:gd name="connsiteX4464" fmla="*/ 3311778 w 7362098"/>
                              <a:gd name="connsiteY4464" fmla="*/ 2729612 h 4900456"/>
                              <a:gd name="connsiteX4465" fmla="*/ 3328546 w 7362098"/>
                              <a:gd name="connsiteY4465" fmla="*/ 2734403 h 4900456"/>
                              <a:gd name="connsiteX4466" fmla="*/ 3329745 w 7362098"/>
                              <a:gd name="connsiteY4466" fmla="*/ 2737197 h 4900456"/>
                              <a:gd name="connsiteX4467" fmla="*/ 3328148 w 7362098"/>
                              <a:gd name="connsiteY4467" fmla="*/ 2738794 h 4900456"/>
                              <a:gd name="connsiteX4468" fmla="*/ 3327349 w 7362098"/>
                              <a:gd name="connsiteY4468" fmla="*/ 2738794 h 4900456"/>
                              <a:gd name="connsiteX4469" fmla="*/ 3310580 w 7362098"/>
                              <a:gd name="connsiteY4469" fmla="*/ 2734003 h 4900456"/>
                              <a:gd name="connsiteX4470" fmla="*/ 3308984 w 7362098"/>
                              <a:gd name="connsiteY4470" fmla="*/ 2731208 h 4900456"/>
                              <a:gd name="connsiteX4471" fmla="*/ 3311778 w 7362098"/>
                              <a:gd name="connsiteY4471" fmla="*/ 2729612 h 4900456"/>
                              <a:gd name="connsiteX4472" fmla="*/ 3249911 w 7362098"/>
                              <a:gd name="connsiteY4472" fmla="*/ 2725221 h 4900456"/>
                              <a:gd name="connsiteX4473" fmla="*/ 3252307 w 7362098"/>
                              <a:gd name="connsiteY4473" fmla="*/ 2727217 h 4900456"/>
                              <a:gd name="connsiteX4474" fmla="*/ 3250309 w 7362098"/>
                              <a:gd name="connsiteY4474" fmla="*/ 2729612 h 4900456"/>
                              <a:gd name="connsiteX4475" fmla="*/ 3232745 w 7362098"/>
                              <a:gd name="connsiteY4475" fmla="*/ 2732008 h 4900456"/>
                              <a:gd name="connsiteX4476" fmla="*/ 3230354 w 7362098"/>
                              <a:gd name="connsiteY4476" fmla="*/ 2730012 h 4900456"/>
                              <a:gd name="connsiteX4477" fmla="*/ 3232348 w 7362098"/>
                              <a:gd name="connsiteY4477" fmla="*/ 2727616 h 4900456"/>
                              <a:gd name="connsiteX4478" fmla="*/ 3328948 w 7362098"/>
                              <a:gd name="connsiteY4478" fmla="*/ 2714842 h 4900456"/>
                              <a:gd name="connsiteX4479" fmla="*/ 3331342 w 7362098"/>
                              <a:gd name="connsiteY4479" fmla="*/ 2716838 h 4900456"/>
                              <a:gd name="connsiteX4480" fmla="*/ 3329348 w 7362098"/>
                              <a:gd name="connsiteY4480" fmla="*/ 2719233 h 4900456"/>
                              <a:gd name="connsiteX4481" fmla="*/ 3311778 w 7362098"/>
                              <a:gd name="connsiteY4481" fmla="*/ 2721629 h 4900456"/>
                              <a:gd name="connsiteX4482" fmla="*/ 3309385 w 7362098"/>
                              <a:gd name="connsiteY4482" fmla="*/ 2719633 h 4900456"/>
                              <a:gd name="connsiteX4483" fmla="*/ 3311380 w 7362098"/>
                              <a:gd name="connsiteY4483" fmla="*/ 2717237 h 4900456"/>
                              <a:gd name="connsiteX4484" fmla="*/ 1957078 w 7362098"/>
                              <a:gd name="connsiteY4484" fmla="*/ 2713744 h 4900456"/>
                              <a:gd name="connsiteX4485" fmla="*/ 1966460 w 7362098"/>
                              <a:gd name="connsiteY4485" fmla="*/ 2714842 h 4900456"/>
                              <a:gd name="connsiteX4486" fmla="*/ 1973645 w 7362098"/>
                              <a:gd name="connsiteY4486" fmla="*/ 2726817 h 4900456"/>
                              <a:gd name="connsiteX4487" fmla="*/ 1977238 w 7362098"/>
                              <a:gd name="connsiteY4487" fmla="*/ 2731608 h 4900456"/>
                              <a:gd name="connsiteX4488" fmla="*/ 1983226 w 7362098"/>
                              <a:gd name="connsiteY4488" fmla="*/ 2731608 h 4900456"/>
                              <a:gd name="connsiteX4489" fmla="*/ 1983625 w 7362098"/>
                              <a:gd name="connsiteY4489" fmla="*/ 2731608 h 4900456"/>
                              <a:gd name="connsiteX4490" fmla="*/ 1984024 w 7362098"/>
                              <a:gd name="connsiteY4490" fmla="*/ 2731209 h 4900456"/>
                              <a:gd name="connsiteX4491" fmla="*/ 1997198 w 7362098"/>
                              <a:gd name="connsiteY4491" fmla="*/ 2730809 h 4900456"/>
                              <a:gd name="connsiteX4492" fmla="*/ 2004385 w 7362098"/>
                              <a:gd name="connsiteY4492" fmla="*/ 2742386 h 4900456"/>
                              <a:gd name="connsiteX4493" fmla="*/ 2004385 w 7362098"/>
                              <a:gd name="connsiteY4493" fmla="*/ 2742785 h 4900456"/>
                              <a:gd name="connsiteX4494" fmla="*/ 2007977 w 7362098"/>
                              <a:gd name="connsiteY4494" fmla="*/ 2747576 h 4900456"/>
                              <a:gd name="connsiteX4495" fmla="*/ 2014364 w 7362098"/>
                              <a:gd name="connsiteY4495" fmla="*/ 2747576 h 4900456"/>
                              <a:gd name="connsiteX4496" fmla="*/ 2014764 w 7362098"/>
                              <a:gd name="connsiteY4496" fmla="*/ 2747576 h 4900456"/>
                              <a:gd name="connsiteX4497" fmla="*/ 2028736 w 7362098"/>
                              <a:gd name="connsiteY4497" fmla="*/ 2746777 h 4900456"/>
                              <a:gd name="connsiteX4498" fmla="*/ 2035922 w 7362098"/>
                              <a:gd name="connsiteY4498" fmla="*/ 2758754 h 4900456"/>
                              <a:gd name="connsiteX4499" fmla="*/ 2039515 w 7362098"/>
                              <a:gd name="connsiteY4499" fmla="*/ 2763545 h 4900456"/>
                              <a:gd name="connsiteX4500" fmla="*/ 2042708 w 7362098"/>
                              <a:gd name="connsiteY4500" fmla="*/ 2764343 h 4900456"/>
                              <a:gd name="connsiteX4501" fmla="*/ 2047100 w 7362098"/>
                              <a:gd name="connsiteY4501" fmla="*/ 2764742 h 4900456"/>
                              <a:gd name="connsiteX4502" fmla="*/ 2050692 w 7362098"/>
                              <a:gd name="connsiteY4502" fmla="*/ 2768734 h 4900456"/>
                              <a:gd name="connsiteX4503" fmla="*/ 2045104 w 7362098"/>
                              <a:gd name="connsiteY4503" fmla="*/ 2772726 h 4900456"/>
                              <a:gd name="connsiteX4504" fmla="*/ 2039116 w 7362098"/>
                              <a:gd name="connsiteY4504" fmla="*/ 2772327 h 4900456"/>
                              <a:gd name="connsiteX4505" fmla="*/ 2034325 w 7362098"/>
                              <a:gd name="connsiteY4505" fmla="*/ 2770730 h 4900456"/>
                              <a:gd name="connsiteX4506" fmla="*/ 2027139 w 7362098"/>
                              <a:gd name="connsiteY4506" fmla="*/ 2758754 h 4900456"/>
                              <a:gd name="connsiteX4507" fmla="*/ 2023945 w 7362098"/>
                              <a:gd name="connsiteY4507" fmla="*/ 2753963 h 4900456"/>
                              <a:gd name="connsiteX4508" fmla="*/ 2017159 w 7362098"/>
                              <a:gd name="connsiteY4508" fmla="*/ 2754362 h 4900456"/>
                              <a:gd name="connsiteX4509" fmla="*/ 2003586 w 7362098"/>
                              <a:gd name="connsiteY4509" fmla="*/ 2754761 h 4900456"/>
                              <a:gd name="connsiteX4510" fmla="*/ 1996401 w 7362098"/>
                              <a:gd name="connsiteY4510" fmla="*/ 2743185 h 4900456"/>
                              <a:gd name="connsiteX4511" fmla="*/ 1992807 w 7362098"/>
                              <a:gd name="connsiteY4511" fmla="*/ 2737995 h 4900456"/>
                              <a:gd name="connsiteX4512" fmla="*/ 1986819 w 7362098"/>
                              <a:gd name="connsiteY4512" fmla="*/ 2737995 h 4900456"/>
                              <a:gd name="connsiteX4513" fmla="*/ 1986420 w 7362098"/>
                              <a:gd name="connsiteY4513" fmla="*/ 2737995 h 4900456"/>
                              <a:gd name="connsiteX4514" fmla="*/ 1972847 w 7362098"/>
                              <a:gd name="connsiteY4514" fmla="*/ 2738394 h 4900456"/>
                              <a:gd name="connsiteX4515" fmla="*/ 1965661 w 7362098"/>
                              <a:gd name="connsiteY4515" fmla="*/ 2726418 h 4900456"/>
                              <a:gd name="connsiteX4516" fmla="*/ 1962468 w 7362098"/>
                              <a:gd name="connsiteY4516" fmla="*/ 2721628 h 4900456"/>
                              <a:gd name="connsiteX4517" fmla="*/ 1955681 w 7362098"/>
                              <a:gd name="connsiteY4517" fmla="*/ 2722027 h 4900456"/>
                              <a:gd name="connsiteX4518" fmla="*/ 1942108 w 7362098"/>
                              <a:gd name="connsiteY4518" fmla="*/ 2722426 h 4900456"/>
                              <a:gd name="connsiteX4519" fmla="*/ 1939712 w 7362098"/>
                              <a:gd name="connsiteY4519" fmla="*/ 2720830 h 4900456"/>
                              <a:gd name="connsiteX4520" fmla="*/ 1938116 w 7362098"/>
                              <a:gd name="connsiteY4520" fmla="*/ 2715640 h 4900456"/>
                              <a:gd name="connsiteX4521" fmla="*/ 1943305 w 7362098"/>
                              <a:gd name="connsiteY4521" fmla="*/ 2714043 h 4900456"/>
                              <a:gd name="connsiteX4522" fmla="*/ 1945700 w 7362098"/>
                              <a:gd name="connsiteY4522" fmla="*/ 2715640 h 4900456"/>
                              <a:gd name="connsiteX4523" fmla="*/ 1952089 w 7362098"/>
                              <a:gd name="connsiteY4523" fmla="*/ 2715640 h 4900456"/>
                              <a:gd name="connsiteX4524" fmla="*/ 1952487 w 7362098"/>
                              <a:gd name="connsiteY4524" fmla="*/ 2715640 h 4900456"/>
                              <a:gd name="connsiteX4525" fmla="*/ 1957078 w 7362098"/>
                              <a:gd name="connsiteY4525" fmla="*/ 2713744 h 4900456"/>
                              <a:gd name="connsiteX4526" fmla="*/ 3234339 w 7362098"/>
                              <a:gd name="connsiteY4526" fmla="*/ 2708056 h 4900456"/>
                              <a:gd name="connsiteX4527" fmla="*/ 3251106 w 7362098"/>
                              <a:gd name="connsiteY4527" fmla="*/ 2712847 h 4900456"/>
                              <a:gd name="connsiteX4528" fmla="*/ 3252705 w 7362098"/>
                              <a:gd name="connsiteY4528" fmla="*/ 2715641 h 4900456"/>
                              <a:gd name="connsiteX4529" fmla="*/ 3251106 w 7362098"/>
                              <a:gd name="connsiteY4529" fmla="*/ 2717238 h 4900456"/>
                              <a:gd name="connsiteX4530" fmla="*/ 3250309 w 7362098"/>
                              <a:gd name="connsiteY4530" fmla="*/ 2717238 h 4900456"/>
                              <a:gd name="connsiteX4531" fmla="*/ 3233543 w 7362098"/>
                              <a:gd name="connsiteY4531" fmla="*/ 2712447 h 4900456"/>
                              <a:gd name="connsiteX4532" fmla="*/ 3231546 w 7362098"/>
                              <a:gd name="connsiteY4532" fmla="*/ 2709652 h 4900456"/>
                              <a:gd name="connsiteX4533" fmla="*/ 3234339 w 7362098"/>
                              <a:gd name="connsiteY4533" fmla="*/ 2708056 h 4900456"/>
                              <a:gd name="connsiteX4534" fmla="*/ 3322159 w 7362098"/>
                              <a:gd name="connsiteY4534" fmla="*/ 2697277 h 4900456"/>
                              <a:gd name="connsiteX4535" fmla="*/ 3324954 w 7362098"/>
                              <a:gd name="connsiteY4535" fmla="*/ 2698075 h 4900456"/>
                              <a:gd name="connsiteX4536" fmla="*/ 3324152 w 7362098"/>
                              <a:gd name="connsiteY4536" fmla="*/ 2700869 h 4900456"/>
                              <a:gd name="connsiteX4537" fmla="*/ 3308985 w 7362098"/>
                              <a:gd name="connsiteY4537" fmla="*/ 2709653 h 4900456"/>
                              <a:gd name="connsiteX4538" fmla="*/ 3308187 w 7362098"/>
                              <a:gd name="connsiteY4538" fmla="*/ 2710052 h 4900456"/>
                              <a:gd name="connsiteX4539" fmla="*/ 3306187 w 7362098"/>
                              <a:gd name="connsiteY4539" fmla="*/ 2708854 h 4900456"/>
                              <a:gd name="connsiteX4540" fmla="*/ 3306988 w 7362098"/>
                              <a:gd name="connsiteY4540" fmla="*/ 2706060 h 4900456"/>
                              <a:gd name="connsiteX4541" fmla="*/ 3243924 w 7362098"/>
                              <a:gd name="connsiteY4541" fmla="*/ 2692087 h 4900456"/>
                              <a:gd name="connsiteX4542" fmla="*/ 3257897 w 7362098"/>
                              <a:gd name="connsiteY4542" fmla="*/ 2702866 h 4900456"/>
                              <a:gd name="connsiteX4543" fmla="*/ 3258296 w 7362098"/>
                              <a:gd name="connsiteY4543" fmla="*/ 2705661 h 4900456"/>
                              <a:gd name="connsiteX4544" fmla="*/ 3256698 w 7362098"/>
                              <a:gd name="connsiteY4544" fmla="*/ 2706459 h 4900456"/>
                              <a:gd name="connsiteX4545" fmla="*/ 3255101 w 7362098"/>
                              <a:gd name="connsiteY4545" fmla="*/ 2706060 h 4900456"/>
                              <a:gd name="connsiteX4546" fmla="*/ 3241526 w 7362098"/>
                              <a:gd name="connsiteY4546" fmla="*/ 2695281 h 4900456"/>
                              <a:gd name="connsiteX4547" fmla="*/ 3241130 w 7362098"/>
                              <a:gd name="connsiteY4547" fmla="*/ 2692486 h 4900456"/>
                              <a:gd name="connsiteX4548" fmla="*/ 3243924 w 7362098"/>
                              <a:gd name="connsiteY4548" fmla="*/ 2692087 h 4900456"/>
                              <a:gd name="connsiteX4549" fmla="*/ 3312179 w 7362098"/>
                              <a:gd name="connsiteY4549" fmla="*/ 2683305 h 4900456"/>
                              <a:gd name="connsiteX4550" fmla="*/ 3312576 w 7362098"/>
                              <a:gd name="connsiteY4550" fmla="*/ 2686100 h 4900456"/>
                              <a:gd name="connsiteX4551" fmla="*/ 3301801 w 7362098"/>
                              <a:gd name="connsiteY4551" fmla="*/ 2700072 h 4900456"/>
                              <a:gd name="connsiteX4552" fmla="*/ 3300203 w 7362098"/>
                              <a:gd name="connsiteY4552" fmla="*/ 2700871 h 4900456"/>
                              <a:gd name="connsiteX4553" fmla="*/ 3298608 w 7362098"/>
                              <a:gd name="connsiteY4553" fmla="*/ 2700472 h 4900456"/>
                              <a:gd name="connsiteX4554" fmla="*/ 3298608 w 7362098"/>
                              <a:gd name="connsiteY4554" fmla="*/ 2697677 h 4900456"/>
                              <a:gd name="connsiteX4555" fmla="*/ 3309385 w 7362098"/>
                              <a:gd name="connsiteY4555" fmla="*/ 2683704 h 4900456"/>
                              <a:gd name="connsiteX4556" fmla="*/ 3312179 w 7362098"/>
                              <a:gd name="connsiteY4556" fmla="*/ 2683305 h 4900456"/>
                              <a:gd name="connsiteX4557" fmla="*/ 3255900 w 7362098"/>
                              <a:gd name="connsiteY4557" fmla="*/ 2679313 h 4900456"/>
                              <a:gd name="connsiteX4558" fmla="*/ 3258694 w 7362098"/>
                              <a:gd name="connsiteY4558" fmla="*/ 2680111 h 4900456"/>
                              <a:gd name="connsiteX4559" fmla="*/ 3267475 w 7362098"/>
                              <a:gd name="connsiteY4559" fmla="*/ 2695282 h 4900456"/>
                              <a:gd name="connsiteX4560" fmla="*/ 3266670 w 7362098"/>
                              <a:gd name="connsiteY4560" fmla="*/ 2698076 h 4900456"/>
                              <a:gd name="connsiteX4561" fmla="*/ 3265874 w 7362098"/>
                              <a:gd name="connsiteY4561" fmla="*/ 2698475 h 4900456"/>
                              <a:gd name="connsiteX4562" fmla="*/ 3263881 w 7362098"/>
                              <a:gd name="connsiteY4562" fmla="*/ 2697278 h 4900456"/>
                              <a:gd name="connsiteX4563" fmla="*/ 3255099 w 7362098"/>
                              <a:gd name="connsiteY4563" fmla="*/ 2682107 h 4900456"/>
                              <a:gd name="connsiteX4564" fmla="*/ 3255900 w 7362098"/>
                              <a:gd name="connsiteY4564" fmla="*/ 2679313 h 4900456"/>
                              <a:gd name="connsiteX4565" fmla="*/ 3294215 w 7362098"/>
                              <a:gd name="connsiteY4565" fmla="*/ 2674124 h 4900456"/>
                              <a:gd name="connsiteX4566" fmla="*/ 3295809 w 7362098"/>
                              <a:gd name="connsiteY4566" fmla="*/ 2676918 h 4900456"/>
                              <a:gd name="connsiteX4567" fmla="*/ 3291021 w 7362098"/>
                              <a:gd name="connsiteY4567" fmla="*/ 2693685 h 4900456"/>
                              <a:gd name="connsiteX4568" fmla="*/ 3289424 w 7362098"/>
                              <a:gd name="connsiteY4568" fmla="*/ 2695282 h 4900456"/>
                              <a:gd name="connsiteX4569" fmla="*/ 3288627 w 7362098"/>
                              <a:gd name="connsiteY4569" fmla="*/ 2695282 h 4900456"/>
                              <a:gd name="connsiteX4570" fmla="*/ 3286631 w 7362098"/>
                              <a:gd name="connsiteY4570" fmla="*/ 2692488 h 4900456"/>
                              <a:gd name="connsiteX4571" fmla="*/ 3291418 w 7362098"/>
                              <a:gd name="connsiteY4571" fmla="*/ 2675720 h 4900456"/>
                              <a:gd name="connsiteX4572" fmla="*/ 3294215 w 7362098"/>
                              <a:gd name="connsiteY4572" fmla="*/ 2674124 h 4900456"/>
                              <a:gd name="connsiteX4573" fmla="*/ 3274257 w 7362098"/>
                              <a:gd name="connsiteY4573" fmla="*/ 2672527 h 4900456"/>
                              <a:gd name="connsiteX4574" fmla="*/ 3276650 w 7362098"/>
                              <a:gd name="connsiteY4574" fmla="*/ 2674523 h 4900456"/>
                              <a:gd name="connsiteX4575" fmla="*/ 3279048 w 7362098"/>
                              <a:gd name="connsiteY4575" fmla="*/ 2692089 h 4900456"/>
                              <a:gd name="connsiteX4576" fmla="*/ 3277053 w 7362098"/>
                              <a:gd name="connsiteY4576" fmla="*/ 2694484 h 4900456"/>
                              <a:gd name="connsiteX4577" fmla="*/ 3274657 w 7362098"/>
                              <a:gd name="connsiteY4577" fmla="*/ 2692488 h 4900456"/>
                              <a:gd name="connsiteX4578" fmla="*/ 3272258 w 7362098"/>
                              <a:gd name="connsiteY4578" fmla="*/ 2674922 h 4900456"/>
                              <a:gd name="connsiteX4579" fmla="*/ 3274257 w 7362098"/>
                              <a:gd name="connsiteY4579" fmla="*/ 2672527 h 4900456"/>
                              <a:gd name="connsiteX4580" fmla="*/ 2318997 w 7362098"/>
                              <a:gd name="connsiteY4580" fmla="*/ 2647926 h 4900456"/>
                              <a:gd name="connsiteX4581" fmla="*/ 2338128 w 7362098"/>
                              <a:gd name="connsiteY4581" fmla="*/ 2662147 h 4900456"/>
                              <a:gd name="connsiteX4582" fmla="*/ 2332530 w 7362098"/>
                              <a:gd name="connsiteY4582" fmla="*/ 2665740 h 4900456"/>
                              <a:gd name="connsiteX4583" fmla="*/ 2298202 w 7362098"/>
                              <a:gd name="connsiteY4583" fmla="*/ 2657756 h 4900456"/>
                              <a:gd name="connsiteX4584" fmla="*/ 2291019 w 7362098"/>
                              <a:gd name="connsiteY4584" fmla="*/ 2691689 h 4900456"/>
                              <a:gd name="connsiteX4585" fmla="*/ 2285426 w 7362098"/>
                              <a:gd name="connsiteY4585" fmla="*/ 2695282 h 4900456"/>
                              <a:gd name="connsiteX4586" fmla="*/ 2284627 w 7362098"/>
                              <a:gd name="connsiteY4586" fmla="*/ 2694084 h 4900456"/>
                              <a:gd name="connsiteX4587" fmla="*/ 2295409 w 7362098"/>
                              <a:gd name="connsiteY4587" fmla="*/ 2651369 h 4900456"/>
                              <a:gd name="connsiteX4588" fmla="*/ 2318997 w 7362098"/>
                              <a:gd name="connsiteY4588" fmla="*/ 2647926 h 4900456"/>
                              <a:gd name="connsiteX4589" fmla="*/ 4489359 w 7362098"/>
                              <a:gd name="connsiteY4589" fmla="*/ 2620232 h 4900456"/>
                              <a:gd name="connsiteX4590" fmla="*/ 4494149 w 7362098"/>
                              <a:gd name="connsiteY4590" fmla="*/ 2623825 h 4900456"/>
                              <a:gd name="connsiteX4591" fmla="*/ 4497742 w 7362098"/>
                              <a:gd name="connsiteY4591" fmla="*/ 2648176 h 4900456"/>
                              <a:gd name="connsiteX4592" fmla="*/ 4522094 w 7362098"/>
                              <a:gd name="connsiteY4592" fmla="*/ 2644583 h 4900456"/>
                              <a:gd name="connsiteX4593" fmla="*/ 4526885 w 7362098"/>
                              <a:gd name="connsiteY4593" fmla="*/ 2648176 h 4900456"/>
                              <a:gd name="connsiteX4594" fmla="*/ 4523292 w 7362098"/>
                              <a:gd name="connsiteY4594" fmla="*/ 2652966 h 4900456"/>
                              <a:gd name="connsiteX4595" fmla="*/ 4498940 w 7362098"/>
                              <a:gd name="connsiteY4595" fmla="*/ 2656559 h 4900456"/>
                              <a:gd name="connsiteX4596" fmla="*/ 4502533 w 7362098"/>
                              <a:gd name="connsiteY4596" fmla="*/ 2680911 h 4900456"/>
                              <a:gd name="connsiteX4597" fmla="*/ 4498940 w 7362098"/>
                              <a:gd name="connsiteY4597" fmla="*/ 2685701 h 4900456"/>
                              <a:gd name="connsiteX4598" fmla="*/ 4494149 w 7362098"/>
                              <a:gd name="connsiteY4598" fmla="*/ 2682109 h 4900456"/>
                              <a:gd name="connsiteX4599" fmla="*/ 4490557 w 7362098"/>
                              <a:gd name="connsiteY4599" fmla="*/ 2657757 h 4900456"/>
                              <a:gd name="connsiteX4600" fmla="*/ 4466205 w 7362098"/>
                              <a:gd name="connsiteY4600" fmla="*/ 2661349 h 4900456"/>
                              <a:gd name="connsiteX4601" fmla="*/ 4461415 w 7362098"/>
                              <a:gd name="connsiteY4601" fmla="*/ 2657757 h 4900456"/>
                              <a:gd name="connsiteX4602" fmla="*/ 4465008 w 7362098"/>
                              <a:gd name="connsiteY4602" fmla="*/ 2652966 h 4900456"/>
                              <a:gd name="connsiteX4603" fmla="*/ 4489359 w 7362098"/>
                              <a:gd name="connsiteY4603" fmla="*/ 2649373 h 4900456"/>
                              <a:gd name="connsiteX4604" fmla="*/ 4485766 w 7362098"/>
                              <a:gd name="connsiteY4604" fmla="*/ 2625022 h 4900456"/>
                              <a:gd name="connsiteX4605" fmla="*/ 4489359 w 7362098"/>
                              <a:gd name="connsiteY4605" fmla="*/ 2620232 h 4900456"/>
                              <a:gd name="connsiteX4606" fmla="*/ 7062197 w 7362098"/>
                              <a:gd name="connsiteY4606" fmla="*/ 2618635 h 4900456"/>
                              <a:gd name="connsiteX4607" fmla="*/ 7064592 w 7362098"/>
                              <a:gd name="connsiteY4607" fmla="*/ 2620631 h 4900456"/>
                              <a:gd name="connsiteX4608" fmla="*/ 7066987 w 7362098"/>
                              <a:gd name="connsiteY4608" fmla="*/ 2638197 h 4900456"/>
                              <a:gd name="connsiteX4609" fmla="*/ 7064991 w 7362098"/>
                              <a:gd name="connsiteY4609" fmla="*/ 2640592 h 4900456"/>
                              <a:gd name="connsiteX4610" fmla="*/ 7062596 w 7362098"/>
                              <a:gd name="connsiteY4610" fmla="*/ 2638596 h 4900456"/>
                              <a:gd name="connsiteX4611" fmla="*/ 7060200 w 7362098"/>
                              <a:gd name="connsiteY4611" fmla="*/ 2621030 h 4900456"/>
                              <a:gd name="connsiteX4612" fmla="*/ 7062197 w 7362098"/>
                              <a:gd name="connsiteY4612" fmla="*/ 2618635 h 4900456"/>
                              <a:gd name="connsiteX4613" fmla="*/ 7050619 w 7362098"/>
                              <a:gd name="connsiteY4613" fmla="*/ 2617837 h 4900456"/>
                              <a:gd name="connsiteX4614" fmla="*/ 7051818 w 7362098"/>
                              <a:gd name="connsiteY4614" fmla="*/ 2620631 h 4900456"/>
                              <a:gd name="connsiteX4615" fmla="*/ 7047027 w 7362098"/>
                              <a:gd name="connsiteY4615" fmla="*/ 2637398 h 4900456"/>
                              <a:gd name="connsiteX4616" fmla="*/ 7045430 w 7362098"/>
                              <a:gd name="connsiteY4616" fmla="*/ 2638995 h 4900456"/>
                              <a:gd name="connsiteX4617" fmla="*/ 7044631 w 7362098"/>
                              <a:gd name="connsiteY4617" fmla="*/ 2638995 h 4900456"/>
                              <a:gd name="connsiteX4618" fmla="*/ 7043034 w 7362098"/>
                              <a:gd name="connsiteY4618" fmla="*/ 2636201 h 4900456"/>
                              <a:gd name="connsiteX4619" fmla="*/ 7047825 w 7362098"/>
                              <a:gd name="connsiteY4619" fmla="*/ 2619433 h 4900456"/>
                              <a:gd name="connsiteX4620" fmla="*/ 7050619 w 7362098"/>
                              <a:gd name="connsiteY4620" fmla="*/ 2617837 h 4900456"/>
                              <a:gd name="connsiteX4621" fmla="*/ 7072575 w 7362098"/>
                              <a:gd name="connsiteY4621" fmla="*/ 2615041 h 4900456"/>
                              <a:gd name="connsiteX4622" fmla="*/ 7075370 w 7362098"/>
                              <a:gd name="connsiteY4622" fmla="*/ 2615840 h 4900456"/>
                              <a:gd name="connsiteX4623" fmla="*/ 7084153 w 7362098"/>
                              <a:gd name="connsiteY4623" fmla="*/ 2631010 h 4900456"/>
                              <a:gd name="connsiteX4624" fmla="*/ 7083354 w 7362098"/>
                              <a:gd name="connsiteY4624" fmla="*/ 2633805 h 4900456"/>
                              <a:gd name="connsiteX4625" fmla="*/ 7082556 w 7362098"/>
                              <a:gd name="connsiteY4625" fmla="*/ 2634204 h 4900456"/>
                              <a:gd name="connsiteX4626" fmla="*/ 7080560 w 7362098"/>
                              <a:gd name="connsiteY4626" fmla="*/ 2633006 h 4900456"/>
                              <a:gd name="connsiteX4627" fmla="*/ 7071776 w 7362098"/>
                              <a:gd name="connsiteY4627" fmla="*/ 2617836 h 4900456"/>
                              <a:gd name="connsiteX4628" fmla="*/ 7072575 w 7362098"/>
                              <a:gd name="connsiteY4628" fmla="*/ 2615041 h 4900456"/>
                              <a:gd name="connsiteX4629" fmla="*/ 5717894 w 7362098"/>
                              <a:gd name="connsiteY4629" fmla="*/ 2612747 h 4900456"/>
                              <a:gd name="connsiteX4630" fmla="*/ 5727276 w 7362098"/>
                              <a:gd name="connsiteY4630" fmla="*/ 2613845 h 4900456"/>
                              <a:gd name="connsiteX4631" fmla="*/ 5734461 w 7362098"/>
                              <a:gd name="connsiteY4631" fmla="*/ 2625820 h 4900456"/>
                              <a:gd name="connsiteX4632" fmla="*/ 5738054 w 7362098"/>
                              <a:gd name="connsiteY4632" fmla="*/ 2630611 h 4900456"/>
                              <a:gd name="connsiteX4633" fmla="*/ 5744042 w 7362098"/>
                              <a:gd name="connsiteY4633" fmla="*/ 2630611 h 4900456"/>
                              <a:gd name="connsiteX4634" fmla="*/ 5744441 w 7362098"/>
                              <a:gd name="connsiteY4634" fmla="*/ 2630611 h 4900456"/>
                              <a:gd name="connsiteX4635" fmla="*/ 5744840 w 7362098"/>
                              <a:gd name="connsiteY4635" fmla="*/ 2630212 h 4900456"/>
                              <a:gd name="connsiteX4636" fmla="*/ 5758014 w 7362098"/>
                              <a:gd name="connsiteY4636" fmla="*/ 2629812 h 4900456"/>
                              <a:gd name="connsiteX4637" fmla="*/ 5765199 w 7362098"/>
                              <a:gd name="connsiteY4637" fmla="*/ 2641389 h 4900456"/>
                              <a:gd name="connsiteX4638" fmla="*/ 5765199 w 7362098"/>
                              <a:gd name="connsiteY4638" fmla="*/ 2641788 h 4900456"/>
                              <a:gd name="connsiteX4639" fmla="*/ 5768792 w 7362098"/>
                              <a:gd name="connsiteY4639" fmla="*/ 2646579 h 4900456"/>
                              <a:gd name="connsiteX4640" fmla="*/ 5775179 w 7362098"/>
                              <a:gd name="connsiteY4640" fmla="*/ 2646579 h 4900456"/>
                              <a:gd name="connsiteX4641" fmla="*/ 5775579 w 7362098"/>
                              <a:gd name="connsiteY4641" fmla="*/ 2646579 h 4900456"/>
                              <a:gd name="connsiteX4642" fmla="*/ 5789550 w 7362098"/>
                              <a:gd name="connsiteY4642" fmla="*/ 2645780 h 4900456"/>
                              <a:gd name="connsiteX4643" fmla="*/ 5796736 w 7362098"/>
                              <a:gd name="connsiteY4643" fmla="*/ 2657757 h 4900456"/>
                              <a:gd name="connsiteX4644" fmla="*/ 5800329 w 7362098"/>
                              <a:gd name="connsiteY4644" fmla="*/ 2662548 h 4900456"/>
                              <a:gd name="connsiteX4645" fmla="*/ 5803522 w 7362098"/>
                              <a:gd name="connsiteY4645" fmla="*/ 2663346 h 4900456"/>
                              <a:gd name="connsiteX4646" fmla="*/ 5807914 w 7362098"/>
                              <a:gd name="connsiteY4646" fmla="*/ 2663745 h 4900456"/>
                              <a:gd name="connsiteX4647" fmla="*/ 5811506 w 7362098"/>
                              <a:gd name="connsiteY4647" fmla="*/ 2667737 h 4900456"/>
                              <a:gd name="connsiteX4648" fmla="*/ 5805918 w 7362098"/>
                              <a:gd name="connsiteY4648" fmla="*/ 2671729 h 4900456"/>
                              <a:gd name="connsiteX4649" fmla="*/ 5799930 w 7362098"/>
                              <a:gd name="connsiteY4649" fmla="*/ 2671330 h 4900456"/>
                              <a:gd name="connsiteX4650" fmla="*/ 5795139 w 7362098"/>
                              <a:gd name="connsiteY4650" fmla="*/ 2669733 h 4900456"/>
                              <a:gd name="connsiteX4651" fmla="*/ 5787954 w 7362098"/>
                              <a:gd name="connsiteY4651" fmla="*/ 2657757 h 4900456"/>
                              <a:gd name="connsiteX4652" fmla="*/ 5784760 w 7362098"/>
                              <a:gd name="connsiteY4652" fmla="*/ 2652966 h 4900456"/>
                              <a:gd name="connsiteX4653" fmla="*/ 5777974 w 7362098"/>
                              <a:gd name="connsiteY4653" fmla="*/ 2653365 h 4900456"/>
                              <a:gd name="connsiteX4654" fmla="*/ 5764401 w 7362098"/>
                              <a:gd name="connsiteY4654" fmla="*/ 2653764 h 4900456"/>
                              <a:gd name="connsiteX4655" fmla="*/ 5757215 w 7362098"/>
                              <a:gd name="connsiteY4655" fmla="*/ 2642188 h 4900456"/>
                              <a:gd name="connsiteX4656" fmla="*/ 5753623 w 7362098"/>
                              <a:gd name="connsiteY4656" fmla="*/ 2636998 h 4900456"/>
                              <a:gd name="connsiteX4657" fmla="*/ 5747635 w 7362098"/>
                              <a:gd name="connsiteY4657" fmla="*/ 2636998 h 4900456"/>
                              <a:gd name="connsiteX4658" fmla="*/ 5747236 w 7362098"/>
                              <a:gd name="connsiteY4658" fmla="*/ 2636998 h 4900456"/>
                              <a:gd name="connsiteX4659" fmla="*/ 5733663 w 7362098"/>
                              <a:gd name="connsiteY4659" fmla="*/ 2637397 h 4900456"/>
                              <a:gd name="connsiteX4660" fmla="*/ 5726477 w 7362098"/>
                              <a:gd name="connsiteY4660" fmla="*/ 2625421 h 4900456"/>
                              <a:gd name="connsiteX4661" fmla="*/ 5723283 w 7362098"/>
                              <a:gd name="connsiteY4661" fmla="*/ 2620631 h 4900456"/>
                              <a:gd name="connsiteX4662" fmla="*/ 5716496 w 7362098"/>
                              <a:gd name="connsiteY4662" fmla="*/ 2621030 h 4900456"/>
                              <a:gd name="connsiteX4663" fmla="*/ 5702924 w 7362098"/>
                              <a:gd name="connsiteY4663" fmla="*/ 2621429 h 4900456"/>
                              <a:gd name="connsiteX4664" fmla="*/ 5700528 w 7362098"/>
                              <a:gd name="connsiteY4664" fmla="*/ 2619833 h 4900456"/>
                              <a:gd name="connsiteX4665" fmla="*/ 5698932 w 7362098"/>
                              <a:gd name="connsiteY4665" fmla="*/ 2614643 h 4900456"/>
                              <a:gd name="connsiteX4666" fmla="*/ 5704121 w 7362098"/>
                              <a:gd name="connsiteY4666" fmla="*/ 2613046 h 4900456"/>
                              <a:gd name="connsiteX4667" fmla="*/ 5706516 w 7362098"/>
                              <a:gd name="connsiteY4667" fmla="*/ 2614643 h 4900456"/>
                              <a:gd name="connsiteX4668" fmla="*/ 5712904 w 7362098"/>
                              <a:gd name="connsiteY4668" fmla="*/ 2614643 h 4900456"/>
                              <a:gd name="connsiteX4669" fmla="*/ 5713303 w 7362098"/>
                              <a:gd name="connsiteY4669" fmla="*/ 2614643 h 4900456"/>
                              <a:gd name="connsiteX4670" fmla="*/ 5717894 w 7362098"/>
                              <a:gd name="connsiteY4670" fmla="*/ 2612747 h 4900456"/>
                              <a:gd name="connsiteX4671" fmla="*/ 7040640 w 7362098"/>
                              <a:gd name="connsiteY4671" fmla="*/ 2612647 h 4900456"/>
                              <a:gd name="connsiteX4672" fmla="*/ 7041438 w 7362098"/>
                              <a:gd name="connsiteY4672" fmla="*/ 2615441 h 4900456"/>
                              <a:gd name="connsiteX4673" fmla="*/ 7030660 w 7362098"/>
                              <a:gd name="connsiteY4673" fmla="*/ 2629414 h 4900456"/>
                              <a:gd name="connsiteX4674" fmla="*/ 7029062 w 7362098"/>
                              <a:gd name="connsiteY4674" fmla="*/ 2630213 h 4900456"/>
                              <a:gd name="connsiteX4675" fmla="*/ 7027465 w 7362098"/>
                              <a:gd name="connsiteY4675" fmla="*/ 2629813 h 4900456"/>
                              <a:gd name="connsiteX4676" fmla="*/ 7027066 w 7362098"/>
                              <a:gd name="connsiteY4676" fmla="*/ 2627019 h 4900456"/>
                              <a:gd name="connsiteX4677" fmla="*/ 7037846 w 7362098"/>
                              <a:gd name="connsiteY4677" fmla="*/ 2613046 h 4900456"/>
                              <a:gd name="connsiteX4678" fmla="*/ 7040640 w 7362098"/>
                              <a:gd name="connsiteY4678" fmla="*/ 2612647 h 4900456"/>
                              <a:gd name="connsiteX4679" fmla="*/ 7084550 w 7362098"/>
                              <a:gd name="connsiteY4679" fmla="*/ 2607058 h 4900456"/>
                              <a:gd name="connsiteX4680" fmla="*/ 7098922 w 7362098"/>
                              <a:gd name="connsiteY4680" fmla="*/ 2617837 h 4900456"/>
                              <a:gd name="connsiteX4681" fmla="*/ 7099322 w 7362098"/>
                              <a:gd name="connsiteY4681" fmla="*/ 2620632 h 4900456"/>
                              <a:gd name="connsiteX4682" fmla="*/ 7097725 w 7362098"/>
                              <a:gd name="connsiteY4682" fmla="*/ 2621430 h 4900456"/>
                              <a:gd name="connsiteX4683" fmla="*/ 7096128 w 7362098"/>
                              <a:gd name="connsiteY4683" fmla="*/ 2621031 h 4900456"/>
                              <a:gd name="connsiteX4684" fmla="*/ 7082155 w 7362098"/>
                              <a:gd name="connsiteY4684" fmla="*/ 2610252 h 4900456"/>
                              <a:gd name="connsiteX4685" fmla="*/ 7081756 w 7362098"/>
                              <a:gd name="connsiteY4685" fmla="*/ 2607457 h 4900456"/>
                              <a:gd name="connsiteX4686" fmla="*/ 7084550 w 7362098"/>
                              <a:gd name="connsiteY4686" fmla="*/ 2607058 h 4900456"/>
                              <a:gd name="connsiteX4687" fmla="*/ 3593601 w 7362098"/>
                              <a:gd name="connsiteY4687" fmla="*/ 2606659 h 4900456"/>
                              <a:gd name="connsiteX4688" fmla="*/ 3596396 w 7362098"/>
                              <a:gd name="connsiteY4688" fmla="*/ 2608256 h 4900456"/>
                              <a:gd name="connsiteX4689" fmla="*/ 3613955 w 7362098"/>
                              <a:gd name="connsiteY4689" fmla="*/ 2619034 h 4900456"/>
                              <a:gd name="connsiteX4690" fmla="*/ 3617150 w 7362098"/>
                              <a:gd name="connsiteY4690" fmla="*/ 2620631 h 4900456"/>
                              <a:gd name="connsiteX4691" fmla="*/ 3615952 w 7362098"/>
                              <a:gd name="connsiteY4691" fmla="*/ 2623425 h 4900456"/>
                              <a:gd name="connsiteX4692" fmla="*/ 3615556 w 7362098"/>
                              <a:gd name="connsiteY4692" fmla="*/ 2623425 h 4900456"/>
                              <a:gd name="connsiteX4693" fmla="*/ 3602786 w 7362098"/>
                              <a:gd name="connsiteY4693" fmla="*/ 2622227 h 4900456"/>
                              <a:gd name="connsiteX4694" fmla="*/ 3574040 w 7362098"/>
                              <a:gd name="connsiteY4694" fmla="*/ 2654563 h 4900456"/>
                              <a:gd name="connsiteX4695" fmla="*/ 3530921 w 7362098"/>
                              <a:gd name="connsiteY4695" fmla="*/ 2657757 h 4900456"/>
                              <a:gd name="connsiteX4696" fmla="*/ 3524122 w 7362098"/>
                              <a:gd name="connsiteY4696" fmla="*/ 2668935 h 4900456"/>
                              <a:gd name="connsiteX4697" fmla="*/ 3523728 w 7362098"/>
                              <a:gd name="connsiteY4697" fmla="*/ 2669334 h 4900456"/>
                              <a:gd name="connsiteX4698" fmla="*/ 3520936 w 7362098"/>
                              <a:gd name="connsiteY4698" fmla="*/ 2668535 h 4900456"/>
                              <a:gd name="connsiteX4699" fmla="*/ 3521338 w 7362098"/>
                              <a:gd name="connsiteY4699" fmla="*/ 2665342 h 4900456"/>
                              <a:gd name="connsiteX4700" fmla="*/ 3523325 w 7362098"/>
                              <a:gd name="connsiteY4700" fmla="*/ 2644582 h 4900456"/>
                              <a:gd name="connsiteX4701" fmla="*/ 3523728 w 7362098"/>
                              <a:gd name="connsiteY4701" fmla="*/ 2641389 h 4900456"/>
                              <a:gd name="connsiteX4702" fmla="*/ 3526924 w 7362098"/>
                              <a:gd name="connsiteY4702" fmla="*/ 2641788 h 4900456"/>
                              <a:gd name="connsiteX4703" fmla="*/ 3531322 w 7362098"/>
                              <a:gd name="connsiteY4703" fmla="*/ 2653366 h 4900456"/>
                              <a:gd name="connsiteX4704" fmla="*/ 3531725 w 7362098"/>
                              <a:gd name="connsiteY4704" fmla="*/ 2653366 h 4900456"/>
                              <a:gd name="connsiteX4705" fmla="*/ 3572043 w 7362098"/>
                              <a:gd name="connsiteY4705" fmla="*/ 2650570 h 4900456"/>
                              <a:gd name="connsiteX4706" fmla="*/ 3598392 w 7362098"/>
                              <a:gd name="connsiteY4706" fmla="*/ 2620231 h 4900456"/>
                              <a:gd name="connsiteX4707" fmla="*/ 3598392 w 7362098"/>
                              <a:gd name="connsiteY4707" fmla="*/ 2619832 h 4900456"/>
                              <a:gd name="connsiteX4708" fmla="*/ 3592003 w 7362098"/>
                              <a:gd name="connsiteY4708" fmla="*/ 2609453 h 4900456"/>
                              <a:gd name="connsiteX4709" fmla="*/ 3593601 w 7362098"/>
                              <a:gd name="connsiteY4709" fmla="*/ 2606659 h 4900456"/>
                              <a:gd name="connsiteX4710" fmla="*/ 7030260 w 7362098"/>
                              <a:gd name="connsiteY4710" fmla="*/ 2603066 h 4900456"/>
                              <a:gd name="connsiteX4711" fmla="*/ 7033055 w 7362098"/>
                              <a:gd name="connsiteY4711" fmla="*/ 2603865 h 4900456"/>
                              <a:gd name="connsiteX4712" fmla="*/ 7032256 w 7362098"/>
                              <a:gd name="connsiteY4712" fmla="*/ 2606659 h 4900456"/>
                              <a:gd name="connsiteX4713" fmla="*/ 7017086 w 7362098"/>
                              <a:gd name="connsiteY4713" fmla="*/ 2615443 h 4900456"/>
                              <a:gd name="connsiteX4714" fmla="*/ 7016287 w 7362098"/>
                              <a:gd name="connsiteY4714" fmla="*/ 2615842 h 4900456"/>
                              <a:gd name="connsiteX4715" fmla="*/ 7014291 w 7362098"/>
                              <a:gd name="connsiteY4715" fmla="*/ 2614644 h 4900456"/>
                              <a:gd name="connsiteX4716" fmla="*/ 7015090 w 7362098"/>
                              <a:gd name="connsiteY4716" fmla="*/ 2611850 h 4900456"/>
                              <a:gd name="connsiteX4717" fmla="*/ 7089341 w 7362098"/>
                              <a:gd name="connsiteY4717" fmla="*/ 2595881 h 4900456"/>
                              <a:gd name="connsiteX4718" fmla="*/ 7106108 w 7362098"/>
                              <a:gd name="connsiteY4718" fmla="*/ 2600672 h 4900456"/>
                              <a:gd name="connsiteX4719" fmla="*/ 7107306 w 7362098"/>
                              <a:gd name="connsiteY4719" fmla="*/ 2603466 h 4900456"/>
                              <a:gd name="connsiteX4720" fmla="*/ 7105709 w 7362098"/>
                              <a:gd name="connsiteY4720" fmla="*/ 2605063 h 4900456"/>
                              <a:gd name="connsiteX4721" fmla="*/ 7104911 w 7362098"/>
                              <a:gd name="connsiteY4721" fmla="*/ 2605063 h 4900456"/>
                              <a:gd name="connsiteX4722" fmla="*/ 7088144 w 7362098"/>
                              <a:gd name="connsiteY4722" fmla="*/ 2600272 h 4900456"/>
                              <a:gd name="connsiteX4723" fmla="*/ 7086547 w 7362098"/>
                              <a:gd name="connsiteY4723" fmla="*/ 2597477 h 4900456"/>
                              <a:gd name="connsiteX4724" fmla="*/ 7089341 w 7362098"/>
                              <a:gd name="connsiteY4724" fmla="*/ 2595881 h 4900456"/>
                              <a:gd name="connsiteX4725" fmla="*/ 7027066 w 7362098"/>
                              <a:gd name="connsiteY4725" fmla="*/ 2591490 h 4900456"/>
                              <a:gd name="connsiteX4726" fmla="*/ 7029462 w 7362098"/>
                              <a:gd name="connsiteY4726" fmla="*/ 2593486 h 4900456"/>
                              <a:gd name="connsiteX4727" fmla="*/ 7027466 w 7362098"/>
                              <a:gd name="connsiteY4727" fmla="*/ 2595881 h 4900456"/>
                              <a:gd name="connsiteX4728" fmla="*/ 7009900 w 7362098"/>
                              <a:gd name="connsiteY4728" fmla="*/ 2598277 h 4900456"/>
                              <a:gd name="connsiteX4729" fmla="*/ 7007505 w 7362098"/>
                              <a:gd name="connsiteY4729" fmla="*/ 2596281 h 4900456"/>
                              <a:gd name="connsiteX4730" fmla="*/ 7009501 w 7362098"/>
                              <a:gd name="connsiteY4730" fmla="*/ 2593885 h 4900456"/>
                              <a:gd name="connsiteX4731" fmla="*/ 7106508 w 7362098"/>
                              <a:gd name="connsiteY4731" fmla="*/ 2581510 h 4900456"/>
                              <a:gd name="connsiteX4732" fmla="*/ 7108903 w 7362098"/>
                              <a:gd name="connsiteY4732" fmla="*/ 2583506 h 4900456"/>
                              <a:gd name="connsiteX4733" fmla="*/ 7106907 w 7362098"/>
                              <a:gd name="connsiteY4733" fmla="*/ 2585901 h 4900456"/>
                              <a:gd name="connsiteX4734" fmla="*/ 7089341 w 7362098"/>
                              <a:gd name="connsiteY4734" fmla="*/ 2588297 h 4900456"/>
                              <a:gd name="connsiteX4735" fmla="*/ 7086946 w 7362098"/>
                              <a:gd name="connsiteY4735" fmla="*/ 2586301 h 4900456"/>
                              <a:gd name="connsiteX4736" fmla="*/ 7088942 w 7362098"/>
                              <a:gd name="connsiteY4736" fmla="*/ 2583905 h 4900456"/>
                              <a:gd name="connsiteX4737" fmla="*/ 5734660 w 7362098"/>
                              <a:gd name="connsiteY4737" fmla="*/ 2580412 h 4900456"/>
                              <a:gd name="connsiteX4738" fmla="*/ 5744042 w 7362098"/>
                              <a:gd name="connsiteY4738" fmla="*/ 2581510 h 4900456"/>
                              <a:gd name="connsiteX4739" fmla="*/ 5751227 w 7362098"/>
                              <a:gd name="connsiteY4739" fmla="*/ 2593486 h 4900456"/>
                              <a:gd name="connsiteX4740" fmla="*/ 5754820 w 7362098"/>
                              <a:gd name="connsiteY4740" fmla="*/ 2598276 h 4900456"/>
                              <a:gd name="connsiteX4741" fmla="*/ 5760808 w 7362098"/>
                              <a:gd name="connsiteY4741" fmla="*/ 2598276 h 4900456"/>
                              <a:gd name="connsiteX4742" fmla="*/ 5761207 w 7362098"/>
                              <a:gd name="connsiteY4742" fmla="*/ 2598276 h 4900456"/>
                              <a:gd name="connsiteX4743" fmla="*/ 5761606 w 7362098"/>
                              <a:gd name="connsiteY4743" fmla="*/ 2597877 h 4900456"/>
                              <a:gd name="connsiteX4744" fmla="*/ 5774780 w 7362098"/>
                              <a:gd name="connsiteY4744" fmla="*/ 2597478 h 4900456"/>
                              <a:gd name="connsiteX4745" fmla="*/ 5781966 w 7362098"/>
                              <a:gd name="connsiteY4745" fmla="*/ 2609054 h 4900456"/>
                              <a:gd name="connsiteX4746" fmla="*/ 5781966 w 7362098"/>
                              <a:gd name="connsiteY4746" fmla="*/ 2609454 h 4900456"/>
                              <a:gd name="connsiteX4747" fmla="*/ 5785558 w 7362098"/>
                              <a:gd name="connsiteY4747" fmla="*/ 2614244 h 4900456"/>
                              <a:gd name="connsiteX4748" fmla="*/ 5791946 w 7362098"/>
                              <a:gd name="connsiteY4748" fmla="*/ 2614244 h 4900456"/>
                              <a:gd name="connsiteX4749" fmla="*/ 5792345 w 7362098"/>
                              <a:gd name="connsiteY4749" fmla="*/ 2614244 h 4900456"/>
                              <a:gd name="connsiteX4750" fmla="*/ 5806317 w 7362098"/>
                              <a:gd name="connsiteY4750" fmla="*/ 2613446 h 4900456"/>
                              <a:gd name="connsiteX4751" fmla="*/ 5813502 w 7362098"/>
                              <a:gd name="connsiteY4751" fmla="*/ 2625423 h 4900456"/>
                              <a:gd name="connsiteX4752" fmla="*/ 5817095 w 7362098"/>
                              <a:gd name="connsiteY4752" fmla="*/ 2630213 h 4900456"/>
                              <a:gd name="connsiteX4753" fmla="*/ 5820289 w 7362098"/>
                              <a:gd name="connsiteY4753" fmla="*/ 2631011 h 4900456"/>
                              <a:gd name="connsiteX4754" fmla="*/ 5824680 w 7362098"/>
                              <a:gd name="connsiteY4754" fmla="*/ 2631411 h 4900456"/>
                              <a:gd name="connsiteX4755" fmla="*/ 5828273 w 7362098"/>
                              <a:gd name="connsiteY4755" fmla="*/ 2635403 h 4900456"/>
                              <a:gd name="connsiteX4756" fmla="*/ 5822684 w 7362098"/>
                              <a:gd name="connsiteY4756" fmla="*/ 2639395 h 4900456"/>
                              <a:gd name="connsiteX4757" fmla="*/ 5816696 w 7362098"/>
                              <a:gd name="connsiteY4757" fmla="*/ 2638995 h 4900456"/>
                              <a:gd name="connsiteX4758" fmla="*/ 5811906 w 7362098"/>
                              <a:gd name="connsiteY4758" fmla="*/ 2637399 h 4900456"/>
                              <a:gd name="connsiteX4759" fmla="*/ 5804720 w 7362098"/>
                              <a:gd name="connsiteY4759" fmla="*/ 2625423 h 4900456"/>
                              <a:gd name="connsiteX4760" fmla="*/ 5801526 w 7362098"/>
                              <a:gd name="connsiteY4760" fmla="*/ 2620631 h 4900456"/>
                              <a:gd name="connsiteX4761" fmla="*/ 5794740 w 7362098"/>
                              <a:gd name="connsiteY4761" fmla="*/ 2621030 h 4900456"/>
                              <a:gd name="connsiteX4762" fmla="*/ 5781167 w 7362098"/>
                              <a:gd name="connsiteY4762" fmla="*/ 2621430 h 4900456"/>
                              <a:gd name="connsiteX4763" fmla="*/ 5773982 w 7362098"/>
                              <a:gd name="connsiteY4763" fmla="*/ 2609853 h 4900456"/>
                              <a:gd name="connsiteX4764" fmla="*/ 5770389 w 7362098"/>
                              <a:gd name="connsiteY4764" fmla="*/ 2604663 h 4900456"/>
                              <a:gd name="connsiteX4765" fmla="*/ 5764401 w 7362098"/>
                              <a:gd name="connsiteY4765" fmla="*/ 2604663 h 4900456"/>
                              <a:gd name="connsiteX4766" fmla="*/ 5764002 w 7362098"/>
                              <a:gd name="connsiteY4766" fmla="*/ 2604663 h 4900456"/>
                              <a:gd name="connsiteX4767" fmla="*/ 5750429 w 7362098"/>
                              <a:gd name="connsiteY4767" fmla="*/ 2605062 h 4900456"/>
                              <a:gd name="connsiteX4768" fmla="*/ 5743243 w 7362098"/>
                              <a:gd name="connsiteY4768" fmla="*/ 2593086 h 4900456"/>
                              <a:gd name="connsiteX4769" fmla="*/ 5740049 w 7362098"/>
                              <a:gd name="connsiteY4769" fmla="*/ 2588296 h 4900456"/>
                              <a:gd name="connsiteX4770" fmla="*/ 5733262 w 7362098"/>
                              <a:gd name="connsiteY4770" fmla="*/ 2588695 h 4900456"/>
                              <a:gd name="connsiteX4771" fmla="*/ 5719689 w 7362098"/>
                              <a:gd name="connsiteY4771" fmla="*/ 2589094 h 4900456"/>
                              <a:gd name="connsiteX4772" fmla="*/ 5717294 w 7362098"/>
                              <a:gd name="connsiteY4772" fmla="*/ 2587498 h 4900456"/>
                              <a:gd name="connsiteX4773" fmla="*/ 5715697 w 7362098"/>
                              <a:gd name="connsiteY4773" fmla="*/ 2582308 h 4900456"/>
                              <a:gd name="connsiteX4774" fmla="*/ 5720887 w 7362098"/>
                              <a:gd name="connsiteY4774" fmla="*/ 2580711 h 4900456"/>
                              <a:gd name="connsiteX4775" fmla="*/ 5723282 w 7362098"/>
                              <a:gd name="connsiteY4775" fmla="*/ 2582308 h 4900456"/>
                              <a:gd name="connsiteX4776" fmla="*/ 5729669 w 7362098"/>
                              <a:gd name="connsiteY4776" fmla="*/ 2582308 h 4900456"/>
                              <a:gd name="connsiteX4777" fmla="*/ 5730069 w 7362098"/>
                              <a:gd name="connsiteY4777" fmla="*/ 2582308 h 4900456"/>
                              <a:gd name="connsiteX4778" fmla="*/ 5734660 w 7362098"/>
                              <a:gd name="connsiteY4778" fmla="*/ 2580412 h 4900456"/>
                              <a:gd name="connsiteX4779" fmla="*/ 342949 w 7362098"/>
                              <a:gd name="connsiteY4779" fmla="*/ 2579514 h 4900456"/>
                              <a:gd name="connsiteX4780" fmla="*/ 345344 w 7362098"/>
                              <a:gd name="connsiteY4780" fmla="*/ 2581510 h 4900456"/>
                              <a:gd name="connsiteX4781" fmla="*/ 347739 w 7362098"/>
                              <a:gd name="connsiteY4781" fmla="*/ 2599075 h 4900456"/>
                              <a:gd name="connsiteX4782" fmla="*/ 345743 w 7362098"/>
                              <a:gd name="connsiteY4782" fmla="*/ 2601471 h 4900456"/>
                              <a:gd name="connsiteX4783" fmla="*/ 343347 w 7362098"/>
                              <a:gd name="connsiteY4783" fmla="*/ 2599475 h 4900456"/>
                              <a:gd name="connsiteX4784" fmla="*/ 340952 w 7362098"/>
                              <a:gd name="connsiteY4784" fmla="*/ 2581909 h 4900456"/>
                              <a:gd name="connsiteX4785" fmla="*/ 342949 w 7362098"/>
                              <a:gd name="connsiteY4785" fmla="*/ 2579514 h 4900456"/>
                              <a:gd name="connsiteX4786" fmla="*/ 331370 w 7362098"/>
                              <a:gd name="connsiteY4786" fmla="*/ 2578715 h 4900456"/>
                              <a:gd name="connsiteX4787" fmla="*/ 332568 w 7362098"/>
                              <a:gd name="connsiteY4787" fmla="*/ 2581509 h 4900456"/>
                              <a:gd name="connsiteX4788" fmla="*/ 327778 w 7362098"/>
                              <a:gd name="connsiteY4788" fmla="*/ 2598276 h 4900456"/>
                              <a:gd name="connsiteX4789" fmla="*/ 326181 w 7362098"/>
                              <a:gd name="connsiteY4789" fmla="*/ 2599873 h 4900456"/>
                              <a:gd name="connsiteX4790" fmla="*/ 325382 w 7362098"/>
                              <a:gd name="connsiteY4790" fmla="*/ 2599873 h 4900456"/>
                              <a:gd name="connsiteX4791" fmla="*/ 323785 w 7362098"/>
                              <a:gd name="connsiteY4791" fmla="*/ 2597079 h 4900456"/>
                              <a:gd name="connsiteX4792" fmla="*/ 328576 w 7362098"/>
                              <a:gd name="connsiteY4792" fmla="*/ 2580312 h 4900456"/>
                              <a:gd name="connsiteX4793" fmla="*/ 331370 w 7362098"/>
                              <a:gd name="connsiteY4793" fmla="*/ 2578715 h 4900456"/>
                              <a:gd name="connsiteX4794" fmla="*/ 353725 w 7362098"/>
                              <a:gd name="connsiteY4794" fmla="*/ 2575920 h 4900456"/>
                              <a:gd name="connsiteX4795" fmla="*/ 356520 w 7362098"/>
                              <a:gd name="connsiteY4795" fmla="*/ 2576719 h 4900456"/>
                              <a:gd name="connsiteX4796" fmla="*/ 365303 w 7362098"/>
                              <a:gd name="connsiteY4796" fmla="*/ 2591889 h 4900456"/>
                              <a:gd name="connsiteX4797" fmla="*/ 364504 w 7362098"/>
                              <a:gd name="connsiteY4797" fmla="*/ 2594684 h 4900456"/>
                              <a:gd name="connsiteX4798" fmla="*/ 363706 w 7362098"/>
                              <a:gd name="connsiteY4798" fmla="*/ 2595083 h 4900456"/>
                              <a:gd name="connsiteX4799" fmla="*/ 361710 w 7362098"/>
                              <a:gd name="connsiteY4799" fmla="*/ 2593885 h 4900456"/>
                              <a:gd name="connsiteX4800" fmla="*/ 352927 w 7362098"/>
                              <a:gd name="connsiteY4800" fmla="*/ 2578715 h 4900456"/>
                              <a:gd name="connsiteX4801" fmla="*/ 353725 w 7362098"/>
                              <a:gd name="connsiteY4801" fmla="*/ 2575920 h 4900456"/>
                              <a:gd name="connsiteX4802" fmla="*/ 7011497 w 7362098"/>
                              <a:gd name="connsiteY4802" fmla="*/ 2574324 h 4900456"/>
                              <a:gd name="connsiteX4803" fmla="*/ 7028265 w 7362098"/>
                              <a:gd name="connsiteY4803" fmla="*/ 2579115 h 4900456"/>
                              <a:gd name="connsiteX4804" fmla="*/ 7029862 w 7362098"/>
                              <a:gd name="connsiteY4804" fmla="*/ 2581909 h 4900456"/>
                              <a:gd name="connsiteX4805" fmla="*/ 7028265 w 7362098"/>
                              <a:gd name="connsiteY4805" fmla="*/ 2583506 h 4900456"/>
                              <a:gd name="connsiteX4806" fmla="*/ 7027466 w 7362098"/>
                              <a:gd name="connsiteY4806" fmla="*/ 2583506 h 4900456"/>
                              <a:gd name="connsiteX4807" fmla="*/ 7010699 w 7362098"/>
                              <a:gd name="connsiteY4807" fmla="*/ 2578715 h 4900456"/>
                              <a:gd name="connsiteX4808" fmla="*/ 7008703 w 7362098"/>
                              <a:gd name="connsiteY4808" fmla="*/ 2575920 h 4900456"/>
                              <a:gd name="connsiteX4809" fmla="*/ 7011497 w 7362098"/>
                              <a:gd name="connsiteY4809" fmla="*/ 2574324 h 4900456"/>
                              <a:gd name="connsiteX4810" fmla="*/ 321791 w 7362098"/>
                              <a:gd name="connsiteY4810" fmla="*/ 2573525 h 4900456"/>
                              <a:gd name="connsiteX4811" fmla="*/ 322589 w 7362098"/>
                              <a:gd name="connsiteY4811" fmla="*/ 2576320 h 4900456"/>
                              <a:gd name="connsiteX4812" fmla="*/ 311810 w 7362098"/>
                              <a:gd name="connsiteY4812" fmla="*/ 2590292 h 4900456"/>
                              <a:gd name="connsiteX4813" fmla="*/ 310213 w 7362098"/>
                              <a:gd name="connsiteY4813" fmla="*/ 2591091 h 4900456"/>
                              <a:gd name="connsiteX4814" fmla="*/ 308616 w 7362098"/>
                              <a:gd name="connsiteY4814" fmla="*/ 2590692 h 4900456"/>
                              <a:gd name="connsiteX4815" fmla="*/ 308217 w 7362098"/>
                              <a:gd name="connsiteY4815" fmla="*/ 2587897 h 4900456"/>
                              <a:gd name="connsiteX4816" fmla="*/ 318996 w 7362098"/>
                              <a:gd name="connsiteY4816" fmla="*/ 2573924 h 4900456"/>
                              <a:gd name="connsiteX4817" fmla="*/ 321791 w 7362098"/>
                              <a:gd name="connsiteY4817" fmla="*/ 2573525 h 4900456"/>
                              <a:gd name="connsiteX4818" fmla="*/ 365302 w 7362098"/>
                              <a:gd name="connsiteY4818" fmla="*/ 2567937 h 4900456"/>
                              <a:gd name="connsiteX4819" fmla="*/ 379674 w 7362098"/>
                              <a:gd name="connsiteY4819" fmla="*/ 2578716 h 4900456"/>
                              <a:gd name="connsiteX4820" fmla="*/ 380073 w 7362098"/>
                              <a:gd name="connsiteY4820" fmla="*/ 2581511 h 4900456"/>
                              <a:gd name="connsiteX4821" fmla="*/ 378476 w 7362098"/>
                              <a:gd name="connsiteY4821" fmla="*/ 2582309 h 4900456"/>
                              <a:gd name="connsiteX4822" fmla="*/ 376879 w 7362098"/>
                              <a:gd name="connsiteY4822" fmla="*/ 2581910 h 4900456"/>
                              <a:gd name="connsiteX4823" fmla="*/ 362907 w 7362098"/>
                              <a:gd name="connsiteY4823" fmla="*/ 2571131 h 4900456"/>
                              <a:gd name="connsiteX4824" fmla="*/ 362508 w 7362098"/>
                              <a:gd name="connsiteY4824" fmla="*/ 2568336 h 4900456"/>
                              <a:gd name="connsiteX4825" fmla="*/ 365302 w 7362098"/>
                              <a:gd name="connsiteY4825" fmla="*/ 2567937 h 4900456"/>
                              <a:gd name="connsiteX4826" fmla="*/ 311012 w 7362098"/>
                              <a:gd name="connsiteY4826" fmla="*/ 2564344 h 4900456"/>
                              <a:gd name="connsiteX4827" fmla="*/ 313807 w 7362098"/>
                              <a:gd name="connsiteY4827" fmla="*/ 2565142 h 4900456"/>
                              <a:gd name="connsiteX4828" fmla="*/ 313009 w 7362098"/>
                              <a:gd name="connsiteY4828" fmla="*/ 2567936 h 4900456"/>
                              <a:gd name="connsiteX4829" fmla="*/ 297838 w 7362098"/>
                              <a:gd name="connsiteY4829" fmla="*/ 2576720 h 4900456"/>
                              <a:gd name="connsiteX4830" fmla="*/ 297040 w 7362098"/>
                              <a:gd name="connsiteY4830" fmla="*/ 2577119 h 4900456"/>
                              <a:gd name="connsiteX4831" fmla="*/ 295044 w 7362098"/>
                              <a:gd name="connsiteY4831" fmla="*/ 2575921 h 4900456"/>
                              <a:gd name="connsiteX4832" fmla="*/ 295842 w 7362098"/>
                              <a:gd name="connsiteY4832" fmla="*/ 2573127 h 4900456"/>
                              <a:gd name="connsiteX4833" fmla="*/ 7099721 w 7362098"/>
                              <a:gd name="connsiteY4833" fmla="*/ 2563944 h 4900456"/>
                              <a:gd name="connsiteX4834" fmla="*/ 7102515 w 7362098"/>
                              <a:gd name="connsiteY4834" fmla="*/ 2564743 h 4900456"/>
                              <a:gd name="connsiteX4835" fmla="*/ 7101717 w 7362098"/>
                              <a:gd name="connsiteY4835" fmla="*/ 2567537 h 4900456"/>
                              <a:gd name="connsiteX4836" fmla="*/ 7086546 w 7362098"/>
                              <a:gd name="connsiteY4836" fmla="*/ 2576321 h 4900456"/>
                              <a:gd name="connsiteX4837" fmla="*/ 7085748 w 7362098"/>
                              <a:gd name="connsiteY4837" fmla="*/ 2576720 h 4900456"/>
                              <a:gd name="connsiteX4838" fmla="*/ 7083752 w 7362098"/>
                              <a:gd name="connsiteY4838" fmla="*/ 2575522 h 4900456"/>
                              <a:gd name="connsiteX4839" fmla="*/ 7084550 w 7362098"/>
                              <a:gd name="connsiteY4839" fmla="*/ 2572728 h 4900456"/>
                              <a:gd name="connsiteX4840" fmla="*/ 7021078 w 7362098"/>
                              <a:gd name="connsiteY4840" fmla="*/ 2558356 h 4900456"/>
                              <a:gd name="connsiteX4841" fmla="*/ 7035051 w 7362098"/>
                              <a:gd name="connsiteY4841" fmla="*/ 2569135 h 4900456"/>
                              <a:gd name="connsiteX4842" fmla="*/ 7035451 w 7362098"/>
                              <a:gd name="connsiteY4842" fmla="*/ 2571930 h 4900456"/>
                              <a:gd name="connsiteX4843" fmla="*/ 7033854 w 7362098"/>
                              <a:gd name="connsiteY4843" fmla="*/ 2572728 h 4900456"/>
                              <a:gd name="connsiteX4844" fmla="*/ 7032257 w 7362098"/>
                              <a:gd name="connsiteY4844" fmla="*/ 2572329 h 4900456"/>
                              <a:gd name="connsiteX4845" fmla="*/ 7018683 w 7362098"/>
                              <a:gd name="connsiteY4845" fmla="*/ 2561550 h 4900456"/>
                              <a:gd name="connsiteX4846" fmla="*/ 7018284 w 7362098"/>
                              <a:gd name="connsiteY4846" fmla="*/ 2558755 h 4900456"/>
                              <a:gd name="connsiteX4847" fmla="*/ 7021078 w 7362098"/>
                              <a:gd name="connsiteY4847" fmla="*/ 2558356 h 4900456"/>
                              <a:gd name="connsiteX4848" fmla="*/ 370092 w 7362098"/>
                              <a:gd name="connsiteY4848" fmla="*/ 2556759 h 4900456"/>
                              <a:gd name="connsiteX4849" fmla="*/ 386859 w 7362098"/>
                              <a:gd name="connsiteY4849" fmla="*/ 2561550 h 4900456"/>
                              <a:gd name="connsiteX4850" fmla="*/ 388057 w 7362098"/>
                              <a:gd name="connsiteY4850" fmla="*/ 2564344 h 4900456"/>
                              <a:gd name="connsiteX4851" fmla="*/ 386460 w 7362098"/>
                              <a:gd name="connsiteY4851" fmla="*/ 2565941 h 4900456"/>
                              <a:gd name="connsiteX4852" fmla="*/ 385662 w 7362098"/>
                              <a:gd name="connsiteY4852" fmla="*/ 2565941 h 4900456"/>
                              <a:gd name="connsiteX4853" fmla="*/ 368894 w 7362098"/>
                              <a:gd name="connsiteY4853" fmla="*/ 2561150 h 4900456"/>
                              <a:gd name="connsiteX4854" fmla="*/ 367298 w 7362098"/>
                              <a:gd name="connsiteY4854" fmla="*/ 2558356 h 4900456"/>
                              <a:gd name="connsiteX4855" fmla="*/ 370092 w 7362098"/>
                              <a:gd name="connsiteY4855" fmla="*/ 2556759 h 4900456"/>
                              <a:gd name="connsiteX4856" fmla="*/ 308219 w 7362098"/>
                              <a:gd name="connsiteY4856" fmla="*/ 2552368 h 4900456"/>
                              <a:gd name="connsiteX4857" fmla="*/ 310614 w 7362098"/>
                              <a:gd name="connsiteY4857" fmla="*/ 2554364 h 4900456"/>
                              <a:gd name="connsiteX4858" fmla="*/ 308618 w 7362098"/>
                              <a:gd name="connsiteY4858" fmla="*/ 2556759 h 4900456"/>
                              <a:gd name="connsiteX4859" fmla="*/ 291053 w 7362098"/>
                              <a:gd name="connsiteY4859" fmla="*/ 2559155 h 4900456"/>
                              <a:gd name="connsiteX4860" fmla="*/ 288657 w 7362098"/>
                              <a:gd name="connsiteY4860" fmla="*/ 2557159 h 4900456"/>
                              <a:gd name="connsiteX4861" fmla="*/ 290654 w 7362098"/>
                              <a:gd name="connsiteY4861" fmla="*/ 2554763 h 4900456"/>
                              <a:gd name="connsiteX4862" fmla="*/ 7089741 w 7362098"/>
                              <a:gd name="connsiteY4862" fmla="*/ 2549573 h 4900456"/>
                              <a:gd name="connsiteX4863" fmla="*/ 7090140 w 7362098"/>
                              <a:gd name="connsiteY4863" fmla="*/ 2552368 h 4900456"/>
                              <a:gd name="connsiteX4864" fmla="*/ 7079362 w 7362098"/>
                              <a:gd name="connsiteY4864" fmla="*/ 2566340 h 4900456"/>
                              <a:gd name="connsiteX4865" fmla="*/ 7077764 w 7362098"/>
                              <a:gd name="connsiteY4865" fmla="*/ 2567139 h 4900456"/>
                              <a:gd name="connsiteX4866" fmla="*/ 7076167 w 7362098"/>
                              <a:gd name="connsiteY4866" fmla="*/ 2566740 h 4900456"/>
                              <a:gd name="connsiteX4867" fmla="*/ 7076167 w 7362098"/>
                              <a:gd name="connsiteY4867" fmla="*/ 2563945 h 4900456"/>
                              <a:gd name="connsiteX4868" fmla="*/ 7086946 w 7362098"/>
                              <a:gd name="connsiteY4868" fmla="*/ 2549972 h 4900456"/>
                              <a:gd name="connsiteX4869" fmla="*/ 7089741 w 7362098"/>
                              <a:gd name="connsiteY4869" fmla="*/ 2549573 h 4900456"/>
                              <a:gd name="connsiteX4870" fmla="*/ 7033054 w 7362098"/>
                              <a:gd name="connsiteY4870" fmla="*/ 2545582 h 4900456"/>
                              <a:gd name="connsiteX4871" fmla="*/ 7035849 w 7362098"/>
                              <a:gd name="connsiteY4871" fmla="*/ 2546380 h 4900456"/>
                              <a:gd name="connsiteX4872" fmla="*/ 7044632 w 7362098"/>
                              <a:gd name="connsiteY4872" fmla="*/ 2561551 h 4900456"/>
                              <a:gd name="connsiteX4873" fmla="*/ 7043833 w 7362098"/>
                              <a:gd name="connsiteY4873" fmla="*/ 2564345 h 4900456"/>
                              <a:gd name="connsiteX4874" fmla="*/ 7043035 w 7362098"/>
                              <a:gd name="connsiteY4874" fmla="*/ 2564744 h 4900456"/>
                              <a:gd name="connsiteX4875" fmla="*/ 7041039 w 7362098"/>
                              <a:gd name="connsiteY4875" fmla="*/ 2563547 h 4900456"/>
                              <a:gd name="connsiteX4876" fmla="*/ 7032255 w 7362098"/>
                              <a:gd name="connsiteY4876" fmla="*/ 2548376 h 4900456"/>
                              <a:gd name="connsiteX4877" fmla="*/ 7033054 w 7362098"/>
                              <a:gd name="connsiteY4877" fmla="*/ 2545582 h 4900456"/>
                              <a:gd name="connsiteX4878" fmla="*/ 387259 w 7362098"/>
                              <a:gd name="connsiteY4878" fmla="*/ 2542388 h 4900456"/>
                              <a:gd name="connsiteX4879" fmla="*/ 389654 w 7362098"/>
                              <a:gd name="connsiteY4879" fmla="*/ 2544384 h 4900456"/>
                              <a:gd name="connsiteX4880" fmla="*/ 387658 w 7362098"/>
                              <a:gd name="connsiteY4880" fmla="*/ 2546779 h 4900456"/>
                              <a:gd name="connsiteX4881" fmla="*/ 370093 w 7362098"/>
                              <a:gd name="connsiteY4881" fmla="*/ 2549175 h 4900456"/>
                              <a:gd name="connsiteX4882" fmla="*/ 367698 w 7362098"/>
                              <a:gd name="connsiteY4882" fmla="*/ 2547179 h 4900456"/>
                              <a:gd name="connsiteX4883" fmla="*/ 369694 w 7362098"/>
                              <a:gd name="connsiteY4883" fmla="*/ 2544783 h 4900456"/>
                              <a:gd name="connsiteX4884" fmla="*/ 7071778 w 7362098"/>
                              <a:gd name="connsiteY4884" fmla="*/ 2540791 h 4900456"/>
                              <a:gd name="connsiteX4885" fmla="*/ 7073376 w 7362098"/>
                              <a:gd name="connsiteY4885" fmla="*/ 2543585 h 4900456"/>
                              <a:gd name="connsiteX4886" fmla="*/ 7068584 w 7362098"/>
                              <a:gd name="connsiteY4886" fmla="*/ 2560352 h 4900456"/>
                              <a:gd name="connsiteX4887" fmla="*/ 7066987 w 7362098"/>
                              <a:gd name="connsiteY4887" fmla="*/ 2561949 h 4900456"/>
                              <a:gd name="connsiteX4888" fmla="*/ 7066189 w 7362098"/>
                              <a:gd name="connsiteY4888" fmla="*/ 2561949 h 4900456"/>
                              <a:gd name="connsiteX4889" fmla="*/ 7064192 w 7362098"/>
                              <a:gd name="connsiteY4889" fmla="*/ 2559155 h 4900456"/>
                              <a:gd name="connsiteX4890" fmla="*/ 7068983 w 7362098"/>
                              <a:gd name="connsiteY4890" fmla="*/ 2542388 h 4900456"/>
                              <a:gd name="connsiteX4891" fmla="*/ 7071778 w 7362098"/>
                              <a:gd name="connsiteY4891" fmla="*/ 2540791 h 4900456"/>
                              <a:gd name="connsiteX4892" fmla="*/ 7051817 w 7362098"/>
                              <a:gd name="connsiteY4892" fmla="*/ 2539194 h 4900456"/>
                              <a:gd name="connsiteX4893" fmla="*/ 7054212 w 7362098"/>
                              <a:gd name="connsiteY4893" fmla="*/ 2541190 h 4900456"/>
                              <a:gd name="connsiteX4894" fmla="*/ 7056607 w 7362098"/>
                              <a:gd name="connsiteY4894" fmla="*/ 2558756 h 4900456"/>
                              <a:gd name="connsiteX4895" fmla="*/ 7054611 w 7362098"/>
                              <a:gd name="connsiteY4895" fmla="*/ 2561151 h 4900456"/>
                              <a:gd name="connsiteX4896" fmla="*/ 7052216 w 7362098"/>
                              <a:gd name="connsiteY4896" fmla="*/ 2559155 h 4900456"/>
                              <a:gd name="connsiteX4897" fmla="*/ 7049820 w 7362098"/>
                              <a:gd name="connsiteY4897" fmla="*/ 2541589 h 4900456"/>
                              <a:gd name="connsiteX4898" fmla="*/ 7051817 w 7362098"/>
                              <a:gd name="connsiteY4898" fmla="*/ 2539194 h 4900456"/>
                              <a:gd name="connsiteX4899" fmla="*/ 292648 w 7362098"/>
                              <a:gd name="connsiteY4899" fmla="*/ 2535203 h 4900456"/>
                              <a:gd name="connsiteX4900" fmla="*/ 309415 w 7362098"/>
                              <a:gd name="connsiteY4900" fmla="*/ 2539994 h 4900456"/>
                              <a:gd name="connsiteX4901" fmla="*/ 311012 w 7362098"/>
                              <a:gd name="connsiteY4901" fmla="*/ 2542788 h 4900456"/>
                              <a:gd name="connsiteX4902" fmla="*/ 309415 w 7362098"/>
                              <a:gd name="connsiteY4902" fmla="*/ 2544385 h 4900456"/>
                              <a:gd name="connsiteX4903" fmla="*/ 308617 w 7362098"/>
                              <a:gd name="connsiteY4903" fmla="*/ 2544385 h 4900456"/>
                              <a:gd name="connsiteX4904" fmla="*/ 291850 w 7362098"/>
                              <a:gd name="connsiteY4904" fmla="*/ 2539594 h 4900456"/>
                              <a:gd name="connsiteX4905" fmla="*/ 289854 w 7362098"/>
                              <a:gd name="connsiteY4905" fmla="*/ 2536799 h 4900456"/>
                              <a:gd name="connsiteX4906" fmla="*/ 292648 w 7362098"/>
                              <a:gd name="connsiteY4906" fmla="*/ 2535203 h 4900456"/>
                              <a:gd name="connsiteX4907" fmla="*/ 380472 w 7362098"/>
                              <a:gd name="connsiteY4907" fmla="*/ 2524823 h 4900456"/>
                              <a:gd name="connsiteX4908" fmla="*/ 383267 w 7362098"/>
                              <a:gd name="connsiteY4908" fmla="*/ 2525622 h 4900456"/>
                              <a:gd name="connsiteX4909" fmla="*/ 382468 w 7362098"/>
                              <a:gd name="connsiteY4909" fmla="*/ 2528416 h 4900456"/>
                              <a:gd name="connsiteX4910" fmla="*/ 367298 w 7362098"/>
                              <a:gd name="connsiteY4910" fmla="*/ 2537200 h 4900456"/>
                              <a:gd name="connsiteX4911" fmla="*/ 366499 w 7362098"/>
                              <a:gd name="connsiteY4911" fmla="*/ 2537599 h 4900456"/>
                              <a:gd name="connsiteX4912" fmla="*/ 364503 w 7362098"/>
                              <a:gd name="connsiteY4912" fmla="*/ 2536401 h 4900456"/>
                              <a:gd name="connsiteX4913" fmla="*/ 365302 w 7362098"/>
                              <a:gd name="connsiteY4913" fmla="*/ 2533607 h 4900456"/>
                              <a:gd name="connsiteX4914" fmla="*/ 302229 w 7362098"/>
                              <a:gd name="connsiteY4914" fmla="*/ 2519234 h 4900456"/>
                              <a:gd name="connsiteX4915" fmla="*/ 316202 w 7362098"/>
                              <a:gd name="connsiteY4915" fmla="*/ 2530013 h 4900456"/>
                              <a:gd name="connsiteX4916" fmla="*/ 316602 w 7362098"/>
                              <a:gd name="connsiteY4916" fmla="*/ 2532808 h 4900456"/>
                              <a:gd name="connsiteX4917" fmla="*/ 315005 w 7362098"/>
                              <a:gd name="connsiteY4917" fmla="*/ 2533606 h 4900456"/>
                              <a:gd name="connsiteX4918" fmla="*/ 313408 w 7362098"/>
                              <a:gd name="connsiteY4918" fmla="*/ 2533207 h 4900456"/>
                              <a:gd name="connsiteX4919" fmla="*/ 299834 w 7362098"/>
                              <a:gd name="connsiteY4919" fmla="*/ 2522428 h 4900456"/>
                              <a:gd name="connsiteX4920" fmla="*/ 299435 w 7362098"/>
                              <a:gd name="connsiteY4920" fmla="*/ 2519633 h 4900456"/>
                              <a:gd name="connsiteX4921" fmla="*/ 302229 w 7362098"/>
                              <a:gd name="connsiteY4921" fmla="*/ 2519234 h 4900456"/>
                              <a:gd name="connsiteX4922" fmla="*/ 6096185 w 7362098"/>
                              <a:gd name="connsiteY4922" fmla="*/ 2514195 h 4900456"/>
                              <a:gd name="connsiteX4923" fmla="*/ 6115297 w 7362098"/>
                              <a:gd name="connsiteY4923" fmla="*/ 2528416 h 4900456"/>
                              <a:gd name="connsiteX4924" fmla="*/ 6109708 w 7362098"/>
                              <a:gd name="connsiteY4924" fmla="*/ 2532009 h 4900456"/>
                              <a:gd name="connsiteX4925" fmla="*/ 6075377 w 7362098"/>
                              <a:gd name="connsiteY4925" fmla="*/ 2524025 h 4900456"/>
                              <a:gd name="connsiteX4926" fmla="*/ 6068190 w 7362098"/>
                              <a:gd name="connsiteY4926" fmla="*/ 2557958 h 4900456"/>
                              <a:gd name="connsiteX4927" fmla="*/ 6062601 w 7362098"/>
                              <a:gd name="connsiteY4927" fmla="*/ 2561551 h 4900456"/>
                              <a:gd name="connsiteX4928" fmla="*/ 6061803 w 7362098"/>
                              <a:gd name="connsiteY4928" fmla="*/ 2560353 h 4900456"/>
                              <a:gd name="connsiteX4929" fmla="*/ 6072582 w 7362098"/>
                              <a:gd name="connsiteY4929" fmla="*/ 2517638 h 4900456"/>
                              <a:gd name="connsiteX4930" fmla="*/ 6096185 w 7362098"/>
                              <a:gd name="connsiteY4930" fmla="*/ 2514195 h 4900456"/>
                              <a:gd name="connsiteX4931" fmla="*/ 370492 w 7362098"/>
                              <a:gd name="connsiteY4931" fmla="*/ 2510452 h 4900456"/>
                              <a:gd name="connsiteX4932" fmla="*/ 370892 w 7362098"/>
                              <a:gd name="connsiteY4932" fmla="*/ 2513246 h 4900456"/>
                              <a:gd name="connsiteX4933" fmla="*/ 360113 w 7362098"/>
                              <a:gd name="connsiteY4933" fmla="*/ 2527219 h 4900456"/>
                              <a:gd name="connsiteX4934" fmla="*/ 358516 w 7362098"/>
                              <a:gd name="connsiteY4934" fmla="*/ 2528018 h 4900456"/>
                              <a:gd name="connsiteX4935" fmla="*/ 356919 w 7362098"/>
                              <a:gd name="connsiteY4935" fmla="*/ 2527619 h 4900456"/>
                              <a:gd name="connsiteX4936" fmla="*/ 356919 w 7362098"/>
                              <a:gd name="connsiteY4936" fmla="*/ 2524824 h 4900456"/>
                              <a:gd name="connsiteX4937" fmla="*/ 367698 w 7362098"/>
                              <a:gd name="connsiteY4937" fmla="*/ 2510851 h 4900456"/>
                              <a:gd name="connsiteX4938" fmla="*/ 370492 w 7362098"/>
                              <a:gd name="connsiteY4938" fmla="*/ 2510452 h 4900456"/>
                              <a:gd name="connsiteX4939" fmla="*/ 314205 w 7362098"/>
                              <a:gd name="connsiteY4939" fmla="*/ 2506460 h 4900456"/>
                              <a:gd name="connsiteX4940" fmla="*/ 316999 w 7362098"/>
                              <a:gd name="connsiteY4940" fmla="*/ 2507258 h 4900456"/>
                              <a:gd name="connsiteX4941" fmla="*/ 325783 w 7362098"/>
                              <a:gd name="connsiteY4941" fmla="*/ 2522429 h 4900456"/>
                              <a:gd name="connsiteX4942" fmla="*/ 324984 w 7362098"/>
                              <a:gd name="connsiteY4942" fmla="*/ 2525223 h 4900456"/>
                              <a:gd name="connsiteX4943" fmla="*/ 324186 w 7362098"/>
                              <a:gd name="connsiteY4943" fmla="*/ 2525622 h 4900456"/>
                              <a:gd name="connsiteX4944" fmla="*/ 322189 w 7362098"/>
                              <a:gd name="connsiteY4944" fmla="*/ 2524425 h 4900456"/>
                              <a:gd name="connsiteX4945" fmla="*/ 313407 w 7362098"/>
                              <a:gd name="connsiteY4945" fmla="*/ 2509254 h 4900456"/>
                              <a:gd name="connsiteX4946" fmla="*/ 314205 w 7362098"/>
                              <a:gd name="connsiteY4946" fmla="*/ 2506460 h 4900456"/>
                              <a:gd name="connsiteX4947" fmla="*/ 352529 w 7362098"/>
                              <a:gd name="connsiteY4947" fmla="*/ 2501670 h 4900456"/>
                              <a:gd name="connsiteX4948" fmla="*/ 354125 w 7362098"/>
                              <a:gd name="connsiteY4948" fmla="*/ 2504464 h 4900456"/>
                              <a:gd name="connsiteX4949" fmla="*/ 349335 w 7362098"/>
                              <a:gd name="connsiteY4949" fmla="*/ 2521231 h 4900456"/>
                              <a:gd name="connsiteX4950" fmla="*/ 347737 w 7362098"/>
                              <a:gd name="connsiteY4950" fmla="*/ 2522828 h 4900456"/>
                              <a:gd name="connsiteX4951" fmla="*/ 346940 w 7362098"/>
                              <a:gd name="connsiteY4951" fmla="*/ 2522828 h 4900456"/>
                              <a:gd name="connsiteX4952" fmla="*/ 344943 w 7362098"/>
                              <a:gd name="connsiteY4952" fmla="*/ 2520034 h 4900456"/>
                              <a:gd name="connsiteX4953" fmla="*/ 349734 w 7362098"/>
                              <a:gd name="connsiteY4953" fmla="*/ 2503266 h 4900456"/>
                              <a:gd name="connsiteX4954" fmla="*/ 352529 w 7362098"/>
                              <a:gd name="connsiteY4954" fmla="*/ 2501670 h 4900456"/>
                              <a:gd name="connsiteX4955" fmla="*/ 332569 w 7362098"/>
                              <a:gd name="connsiteY4955" fmla="*/ 2500073 h 4900456"/>
                              <a:gd name="connsiteX4956" fmla="*/ 334965 w 7362098"/>
                              <a:gd name="connsiteY4956" fmla="*/ 2502069 h 4900456"/>
                              <a:gd name="connsiteX4957" fmla="*/ 337360 w 7362098"/>
                              <a:gd name="connsiteY4957" fmla="*/ 2519635 h 4900456"/>
                              <a:gd name="connsiteX4958" fmla="*/ 335364 w 7362098"/>
                              <a:gd name="connsiteY4958" fmla="*/ 2522030 h 4900456"/>
                              <a:gd name="connsiteX4959" fmla="*/ 332969 w 7362098"/>
                              <a:gd name="connsiteY4959" fmla="*/ 2520034 h 4900456"/>
                              <a:gd name="connsiteX4960" fmla="*/ 330573 w 7362098"/>
                              <a:gd name="connsiteY4960" fmla="*/ 2502468 h 4900456"/>
                              <a:gd name="connsiteX4961" fmla="*/ 332569 w 7362098"/>
                              <a:gd name="connsiteY4961" fmla="*/ 2500073 h 4900456"/>
                              <a:gd name="connsiteX4962" fmla="*/ 4136867 w 7362098"/>
                              <a:gd name="connsiteY4962" fmla="*/ 2498077 h 4900456"/>
                              <a:gd name="connsiteX4963" fmla="*/ 4139262 w 7362098"/>
                              <a:gd name="connsiteY4963" fmla="*/ 2500073 h 4900456"/>
                              <a:gd name="connsiteX4964" fmla="*/ 4141658 w 7362098"/>
                              <a:gd name="connsiteY4964" fmla="*/ 2517639 h 4900456"/>
                              <a:gd name="connsiteX4965" fmla="*/ 4139662 w 7362098"/>
                              <a:gd name="connsiteY4965" fmla="*/ 2520034 h 4900456"/>
                              <a:gd name="connsiteX4966" fmla="*/ 4137266 w 7362098"/>
                              <a:gd name="connsiteY4966" fmla="*/ 2518038 h 4900456"/>
                              <a:gd name="connsiteX4967" fmla="*/ 4134871 w 7362098"/>
                              <a:gd name="connsiteY4967" fmla="*/ 2500472 h 4900456"/>
                              <a:gd name="connsiteX4968" fmla="*/ 4136867 w 7362098"/>
                              <a:gd name="connsiteY4968" fmla="*/ 2498077 h 4900456"/>
                              <a:gd name="connsiteX4969" fmla="*/ 4125291 w 7362098"/>
                              <a:gd name="connsiteY4969" fmla="*/ 2497279 h 4900456"/>
                              <a:gd name="connsiteX4970" fmla="*/ 4126489 w 7362098"/>
                              <a:gd name="connsiteY4970" fmla="*/ 2500073 h 4900456"/>
                              <a:gd name="connsiteX4971" fmla="*/ 4121698 w 7362098"/>
                              <a:gd name="connsiteY4971" fmla="*/ 2516840 h 4900456"/>
                              <a:gd name="connsiteX4972" fmla="*/ 4120101 w 7362098"/>
                              <a:gd name="connsiteY4972" fmla="*/ 2518437 h 4900456"/>
                              <a:gd name="connsiteX4973" fmla="*/ 4119303 w 7362098"/>
                              <a:gd name="connsiteY4973" fmla="*/ 2518437 h 4900456"/>
                              <a:gd name="connsiteX4974" fmla="*/ 4117706 w 7362098"/>
                              <a:gd name="connsiteY4974" fmla="*/ 2515643 h 4900456"/>
                              <a:gd name="connsiteX4975" fmla="*/ 4122497 w 7362098"/>
                              <a:gd name="connsiteY4975" fmla="*/ 2498875 h 4900456"/>
                              <a:gd name="connsiteX4976" fmla="*/ 4125291 w 7362098"/>
                              <a:gd name="connsiteY4976" fmla="*/ 2497279 h 4900456"/>
                              <a:gd name="connsiteX4977" fmla="*/ 4147246 w 7362098"/>
                              <a:gd name="connsiteY4977" fmla="*/ 2494883 h 4900456"/>
                              <a:gd name="connsiteX4978" fmla="*/ 4150040 w 7362098"/>
                              <a:gd name="connsiteY4978" fmla="*/ 2495682 h 4900456"/>
                              <a:gd name="connsiteX4979" fmla="*/ 4158824 w 7362098"/>
                              <a:gd name="connsiteY4979" fmla="*/ 2510852 h 4900456"/>
                              <a:gd name="connsiteX4980" fmla="*/ 4158025 w 7362098"/>
                              <a:gd name="connsiteY4980" fmla="*/ 2513647 h 4900456"/>
                              <a:gd name="connsiteX4981" fmla="*/ 4157227 w 7362098"/>
                              <a:gd name="connsiteY4981" fmla="*/ 2514046 h 4900456"/>
                              <a:gd name="connsiteX4982" fmla="*/ 4155231 w 7362098"/>
                              <a:gd name="connsiteY4982" fmla="*/ 2512848 h 4900456"/>
                              <a:gd name="connsiteX4983" fmla="*/ 4146447 w 7362098"/>
                              <a:gd name="connsiteY4983" fmla="*/ 2497678 h 4900456"/>
                              <a:gd name="connsiteX4984" fmla="*/ 4147246 w 7362098"/>
                              <a:gd name="connsiteY4984" fmla="*/ 2494883 h 4900456"/>
                              <a:gd name="connsiteX4985" fmla="*/ 4115311 w 7362098"/>
                              <a:gd name="connsiteY4985" fmla="*/ 2492488 h 4900456"/>
                              <a:gd name="connsiteX4986" fmla="*/ 4116109 w 7362098"/>
                              <a:gd name="connsiteY4986" fmla="*/ 2495282 h 4900456"/>
                              <a:gd name="connsiteX4987" fmla="*/ 4105330 w 7362098"/>
                              <a:gd name="connsiteY4987" fmla="*/ 2509255 h 4900456"/>
                              <a:gd name="connsiteX4988" fmla="*/ 4103733 w 7362098"/>
                              <a:gd name="connsiteY4988" fmla="*/ 2510054 h 4900456"/>
                              <a:gd name="connsiteX4989" fmla="*/ 4102136 w 7362098"/>
                              <a:gd name="connsiteY4989" fmla="*/ 2509655 h 4900456"/>
                              <a:gd name="connsiteX4990" fmla="*/ 4101737 w 7362098"/>
                              <a:gd name="connsiteY4990" fmla="*/ 2506860 h 4900456"/>
                              <a:gd name="connsiteX4991" fmla="*/ 4112516 w 7362098"/>
                              <a:gd name="connsiteY4991" fmla="*/ 2492887 h 4900456"/>
                              <a:gd name="connsiteX4992" fmla="*/ 4115311 w 7362098"/>
                              <a:gd name="connsiteY4992" fmla="*/ 2492488 h 4900456"/>
                              <a:gd name="connsiteX4993" fmla="*/ 4158822 w 7362098"/>
                              <a:gd name="connsiteY4993" fmla="*/ 2486899 h 4900456"/>
                              <a:gd name="connsiteX4994" fmla="*/ 4173195 w 7362098"/>
                              <a:gd name="connsiteY4994" fmla="*/ 2497678 h 4900456"/>
                              <a:gd name="connsiteX4995" fmla="*/ 4173594 w 7362098"/>
                              <a:gd name="connsiteY4995" fmla="*/ 2500473 h 4900456"/>
                              <a:gd name="connsiteX4996" fmla="*/ 4171997 w 7362098"/>
                              <a:gd name="connsiteY4996" fmla="*/ 2501271 h 4900456"/>
                              <a:gd name="connsiteX4997" fmla="*/ 4170400 w 7362098"/>
                              <a:gd name="connsiteY4997" fmla="*/ 2500872 h 4900456"/>
                              <a:gd name="connsiteX4998" fmla="*/ 4156427 w 7362098"/>
                              <a:gd name="connsiteY4998" fmla="*/ 2490093 h 4900456"/>
                              <a:gd name="connsiteX4999" fmla="*/ 4156028 w 7362098"/>
                              <a:gd name="connsiteY4999" fmla="*/ 2487298 h 4900456"/>
                              <a:gd name="connsiteX5000" fmla="*/ 4158822 w 7362098"/>
                              <a:gd name="connsiteY5000" fmla="*/ 2486899 h 4900456"/>
                              <a:gd name="connsiteX5001" fmla="*/ 4104931 w 7362098"/>
                              <a:gd name="connsiteY5001" fmla="*/ 2482907 h 4900456"/>
                              <a:gd name="connsiteX5002" fmla="*/ 4107726 w 7362098"/>
                              <a:gd name="connsiteY5002" fmla="*/ 2483706 h 4900456"/>
                              <a:gd name="connsiteX5003" fmla="*/ 4106927 w 7362098"/>
                              <a:gd name="connsiteY5003" fmla="*/ 2486500 h 4900456"/>
                              <a:gd name="connsiteX5004" fmla="*/ 4091757 w 7362098"/>
                              <a:gd name="connsiteY5004" fmla="*/ 2495284 h 4900456"/>
                              <a:gd name="connsiteX5005" fmla="*/ 4090958 w 7362098"/>
                              <a:gd name="connsiteY5005" fmla="*/ 2495683 h 4900456"/>
                              <a:gd name="connsiteX5006" fmla="*/ 4088962 w 7362098"/>
                              <a:gd name="connsiteY5006" fmla="*/ 2494485 h 4900456"/>
                              <a:gd name="connsiteX5007" fmla="*/ 4089761 w 7362098"/>
                              <a:gd name="connsiteY5007" fmla="*/ 2491691 h 4900456"/>
                              <a:gd name="connsiteX5008" fmla="*/ 1591218 w 7362098"/>
                              <a:gd name="connsiteY5008" fmla="*/ 2482907 h 4900456"/>
                              <a:gd name="connsiteX5009" fmla="*/ 1596007 w 7362098"/>
                              <a:gd name="connsiteY5009" fmla="*/ 2486500 h 4900456"/>
                              <a:gd name="connsiteX5010" fmla="*/ 1599601 w 7362098"/>
                              <a:gd name="connsiteY5010" fmla="*/ 2510851 h 4900456"/>
                              <a:gd name="connsiteX5011" fmla="*/ 1623954 w 7362098"/>
                              <a:gd name="connsiteY5011" fmla="*/ 2507258 h 4900456"/>
                              <a:gd name="connsiteX5012" fmla="*/ 1628742 w 7362098"/>
                              <a:gd name="connsiteY5012" fmla="*/ 2510851 h 4900456"/>
                              <a:gd name="connsiteX5013" fmla="*/ 1625151 w 7362098"/>
                              <a:gd name="connsiteY5013" fmla="*/ 2515641 h 4900456"/>
                              <a:gd name="connsiteX5014" fmla="*/ 1600798 w 7362098"/>
                              <a:gd name="connsiteY5014" fmla="*/ 2519234 h 4900456"/>
                              <a:gd name="connsiteX5015" fmla="*/ 1604391 w 7362098"/>
                              <a:gd name="connsiteY5015" fmla="*/ 2543586 h 4900456"/>
                              <a:gd name="connsiteX5016" fmla="*/ 1600798 w 7362098"/>
                              <a:gd name="connsiteY5016" fmla="*/ 2548377 h 4900456"/>
                              <a:gd name="connsiteX5017" fmla="*/ 1596007 w 7362098"/>
                              <a:gd name="connsiteY5017" fmla="*/ 2544784 h 4900456"/>
                              <a:gd name="connsiteX5018" fmla="*/ 1592416 w 7362098"/>
                              <a:gd name="connsiteY5018" fmla="*/ 2520432 h 4900456"/>
                              <a:gd name="connsiteX5019" fmla="*/ 1568063 w 7362098"/>
                              <a:gd name="connsiteY5019" fmla="*/ 2524024 h 4900456"/>
                              <a:gd name="connsiteX5020" fmla="*/ 1563272 w 7362098"/>
                              <a:gd name="connsiteY5020" fmla="*/ 2520432 h 4900456"/>
                              <a:gd name="connsiteX5021" fmla="*/ 1566865 w 7362098"/>
                              <a:gd name="connsiteY5021" fmla="*/ 2515641 h 4900456"/>
                              <a:gd name="connsiteX5022" fmla="*/ 1591218 w 7362098"/>
                              <a:gd name="connsiteY5022" fmla="*/ 2512048 h 4900456"/>
                              <a:gd name="connsiteX5023" fmla="*/ 1587623 w 7362098"/>
                              <a:gd name="connsiteY5023" fmla="*/ 2487697 h 4900456"/>
                              <a:gd name="connsiteX5024" fmla="*/ 1591218 w 7362098"/>
                              <a:gd name="connsiteY5024" fmla="*/ 2482907 h 4900456"/>
                              <a:gd name="connsiteX5025" fmla="*/ 4163613 w 7362098"/>
                              <a:gd name="connsiteY5025" fmla="*/ 2475722 h 4900456"/>
                              <a:gd name="connsiteX5026" fmla="*/ 4180380 w 7362098"/>
                              <a:gd name="connsiteY5026" fmla="*/ 2480513 h 4900456"/>
                              <a:gd name="connsiteX5027" fmla="*/ 4181578 w 7362098"/>
                              <a:gd name="connsiteY5027" fmla="*/ 2483307 h 4900456"/>
                              <a:gd name="connsiteX5028" fmla="*/ 4179981 w 7362098"/>
                              <a:gd name="connsiteY5028" fmla="*/ 2484904 h 4900456"/>
                              <a:gd name="connsiteX5029" fmla="*/ 4179183 w 7362098"/>
                              <a:gd name="connsiteY5029" fmla="*/ 2484904 h 4900456"/>
                              <a:gd name="connsiteX5030" fmla="*/ 4162415 w 7362098"/>
                              <a:gd name="connsiteY5030" fmla="*/ 2480113 h 4900456"/>
                              <a:gd name="connsiteX5031" fmla="*/ 4160819 w 7362098"/>
                              <a:gd name="connsiteY5031" fmla="*/ 2477318 h 4900456"/>
                              <a:gd name="connsiteX5032" fmla="*/ 4163613 w 7362098"/>
                              <a:gd name="connsiteY5032" fmla="*/ 2475722 h 4900456"/>
                              <a:gd name="connsiteX5033" fmla="*/ 2819756 w 7362098"/>
                              <a:gd name="connsiteY5033" fmla="*/ 2475423 h 4900456"/>
                              <a:gd name="connsiteX5034" fmla="*/ 2829137 w 7362098"/>
                              <a:gd name="connsiteY5034" fmla="*/ 2476521 h 4900456"/>
                              <a:gd name="connsiteX5035" fmla="*/ 2836323 w 7362098"/>
                              <a:gd name="connsiteY5035" fmla="*/ 2488497 h 4900456"/>
                              <a:gd name="connsiteX5036" fmla="*/ 2839917 w 7362098"/>
                              <a:gd name="connsiteY5036" fmla="*/ 2493287 h 4900456"/>
                              <a:gd name="connsiteX5037" fmla="*/ 2845906 w 7362098"/>
                              <a:gd name="connsiteY5037" fmla="*/ 2493287 h 4900456"/>
                              <a:gd name="connsiteX5038" fmla="*/ 2846305 w 7362098"/>
                              <a:gd name="connsiteY5038" fmla="*/ 2493287 h 4900456"/>
                              <a:gd name="connsiteX5039" fmla="*/ 2846703 w 7362098"/>
                              <a:gd name="connsiteY5039" fmla="*/ 2492888 h 4900456"/>
                              <a:gd name="connsiteX5040" fmla="*/ 2859878 w 7362098"/>
                              <a:gd name="connsiteY5040" fmla="*/ 2492489 h 4900456"/>
                              <a:gd name="connsiteX5041" fmla="*/ 2867063 w 7362098"/>
                              <a:gd name="connsiteY5041" fmla="*/ 2504065 h 4900456"/>
                              <a:gd name="connsiteX5042" fmla="*/ 2867063 w 7362098"/>
                              <a:gd name="connsiteY5042" fmla="*/ 2504465 h 4900456"/>
                              <a:gd name="connsiteX5043" fmla="*/ 2870656 w 7362098"/>
                              <a:gd name="connsiteY5043" fmla="*/ 2509255 h 4900456"/>
                              <a:gd name="connsiteX5044" fmla="*/ 2877045 w 7362098"/>
                              <a:gd name="connsiteY5044" fmla="*/ 2509255 h 4900456"/>
                              <a:gd name="connsiteX5045" fmla="*/ 2877446 w 7362098"/>
                              <a:gd name="connsiteY5045" fmla="*/ 2509255 h 4900456"/>
                              <a:gd name="connsiteX5046" fmla="*/ 2891417 w 7362098"/>
                              <a:gd name="connsiteY5046" fmla="*/ 2508457 h 4900456"/>
                              <a:gd name="connsiteX5047" fmla="*/ 2898600 w 7362098"/>
                              <a:gd name="connsiteY5047" fmla="*/ 2520434 h 4900456"/>
                              <a:gd name="connsiteX5048" fmla="*/ 2902194 w 7362098"/>
                              <a:gd name="connsiteY5048" fmla="*/ 2525224 h 4900456"/>
                              <a:gd name="connsiteX5049" fmla="*/ 2905389 w 7362098"/>
                              <a:gd name="connsiteY5049" fmla="*/ 2526022 h 4900456"/>
                              <a:gd name="connsiteX5050" fmla="*/ 2909780 w 7362098"/>
                              <a:gd name="connsiteY5050" fmla="*/ 2526422 h 4900456"/>
                              <a:gd name="connsiteX5051" fmla="*/ 2913375 w 7362098"/>
                              <a:gd name="connsiteY5051" fmla="*/ 2530414 h 4900456"/>
                              <a:gd name="connsiteX5052" fmla="*/ 2907781 w 7362098"/>
                              <a:gd name="connsiteY5052" fmla="*/ 2534406 h 4900456"/>
                              <a:gd name="connsiteX5053" fmla="*/ 2901796 w 7362098"/>
                              <a:gd name="connsiteY5053" fmla="*/ 2534006 h 4900456"/>
                              <a:gd name="connsiteX5054" fmla="*/ 2897007 w 7362098"/>
                              <a:gd name="connsiteY5054" fmla="*/ 2532410 h 4900456"/>
                              <a:gd name="connsiteX5055" fmla="*/ 2889818 w 7362098"/>
                              <a:gd name="connsiteY5055" fmla="*/ 2520434 h 4900456"/>
                              <a:gd name="connsiteX5056" fmla="*/ 2886626 w 7362098"/>
                              <a:gd name="connsiteY5056" fmla="*/ 2515642 h 4900456"/>
                              <a:gd name="connsiteX5057" fmla="*/ 2879841 w 7362098"/>
                              <a:gd name="connsiteY5057" fmla="*/ 2516041 h 4900456"/>
                              <a:gd name="connsiteX5058" fmla="*/ 2866266 w 7362098"/>
                              <a:gd name="connsiteY5058" fmla="*/ 2516441 h 4900456"/>
                              <a:gd name="connsiteX5059" fmla="*/ 2859079 w 7362098"/>
                              <a:gd name="connsiteY5059" fmla="*/ 2504864 h 4900456"/>
                              <a:gd name="connsiteX5060" fmla="*/ 2855487 w 7362098"/>
                              <a:gd name="connsiteY5060" fmla="*/ 2499674 h 4900456"/>
                              <a:gd name="connsiteX5061" fmla="*/ 2849498 w 7362098"/>
                              <a:gd name="connsiteY5061" fmla="*/ 2499674 h 4900456"/>
                              <a:gd name="connsiteX5062" fmla="*/ 2849099 w 7362098"/>
                              <a:gd name="connsiteY5062" fmla="*/ 2499674 h 4900456"/>
                              <a:gd name="connsiteX5063" fmla="*/ 2835525 w 7362098"/>
                              <a:gd name="connsiteY5063" fmla="*/ 2500073 h 4900456"/>
                              <a:gd name="connsiteX5064" fmla="*/ 2828339 w 7362098"/>
                              <a:gd name="connsiteY5064" fmla="*/ 2488097 h 4900456"/>
                              <a:gd name="connsiteX5065" fmla="*/ 2825145 w 7362098"/>
                              <a:gd name="connsiteY5065" fmla="*/ 2483307 h 4900456"/>
                              <a:gd name="connsiteX5066" fmla="*/ 2818359 w 7362098"/>
                              <a:gd name="connsiteY5066" fmla="*/ 2483706 h 4900456"/>
                              <a:gd name="connsiteX5067" fmla="*/ 2804785 w 7362098"/>
                              <a:gd name="connsiteY5067" fmla="*/ 2484105 h 4900456"/>
                              <a:gd name="connsiteX5068" fmla="*/ 2802391 w 7362098"/>
                              <a:gd name="connsiteY5068" fmla="*/ 2482509 h 4900456"/>
                              <a:gd name="connsiteX5069" fmla="*/ 2800794 w 7362098"/>
                              <a:gd name="connsiteY5069" fmla="*/ 2477319 h 4900456"/>
                              <a:gd name="connsiteX5070" fmla="*/ 2805983 w 7362098"/>
                              <a:gd name="connsiteY5070" fmla="*/ 2475722 h 4900456"/>
                              <a:gd name="connsiteX5071" fmla="*/ 2808378 w 7362098"/>
                              <a:gd name="connsiteY5071" fmla="*/ 2477319 h 4900456"/>
                              <a:gd name="connsiteX5072" fmla="*/ 2814766 w 7362098"/>
                              <a:gd name="connsiteY5072" fmla="*/ 2477319 h 4900456"/>
                              <a:gd name="connsiteX5073" fmla="*/ 2815165 w 7362098"/>
                              <a:gd name="connsiteY5073" fmla="*/ 2477319 h 4900456"/>
                              <a:gd name="connsiteX5074" fmla="*/ 2819756 w 7362098"/>
                              <a:gd name="connsiteY5074" fmla="*/ 2475423 h 4900456"/>
                              <a:gd name="connsiteX5075" fmla="*/ 4101739 w 7362098"/>
                              <a:gd name="connsiteY5075" fmla="*/ 2471331 h 4900456"/>
                              <a:gd name="connsiteX5076" fmla="*/ 4104134 w 7362098"/>
                              <a:gd name="connsiteY5076" fmla="*/ 2473327 h 4900456"/>
                              <a:gd name="connsiteX5077" fmla="*/ 4102138 w 7362098"/>
                              <a:gd name="connsiteY5077" fmla="*/ 2475722 h 4900456"/>
                              <a:gd name="connsiteX5078" fmla="*/ 4084572 w 7362098"/>
                              <a:gd name="connsiteY5078" fmla="*/ 2478118 h 4900456"/>
                              <a:gd name="connsiteX5079" fmla="*/ 4082177 w 7362098"/>
                              <a:gd name="connsiteY5079" fmla="*/ 2476122 h 4900456"/>
                              <a:gd name="connsiteX5080" fmla="*/ 4084173 w 7362098"/>
                              <a:gd name="connsiteY5080" fmla="*/ 2473726 h 4900456"/>
                              <a:gd name="connsiteX5081" fmla="*/ 4181179 w 7362098"/>
                              <a:gd name="connsiteY5081" fmla="*/ 2460952 h 4900456"/>
                              <a:gd name="connsiteX5082" fmla="*/ 4183574 w 7362098"/>
                              <a:gd name="connsiteY5082" fmla="*/ 2462948 h 4900456"/>
                              <a:gd name="connsiteX5083" fmla="*/ 4181578 w 7362098"/>
                              <a:gd name="connsiteY5083" fmla="*/ 2465343 h 4900456"/>
                              <a:gd name="connsiteX5084" fmla="*/ 4164012 w 7362098"/>
                              <a:gd name="connsiteY5084" fmla="*/ 2467739 h 4900456"/>
                              <a:gd name="connsiteX5085" fmla="*/ 4161617 w 7362098"/>
                              <a:gd name="connsiteY5085" fmla="*/ 2465743 h 4900456"/>
                              <a:gd name="connsiteX5086" fmla="*/ 4163613 w 7362098"/>
                              <a:gd name="connsiteY5086" fmla="*/ 2463347 h 4900456"/>
                              <a:gd name="connsiteX5087" fmla="*/ 4086169 w 7362098"/>
                              <a:gd name="connsiteY5087" fmla="*/ 2454165 h 4900456"/>
                              <a:gd name="connsiteX5088" fmla="*/ 4102936 w 7362098"/>
                              <a:gd name="connsiteY5088" fmla="*/ 2458956 h 4900456"/>
                              <a:gd name="connsiteX5089" fmla="*/ 4104533 w 7362098"/>
                              <a:gd name="connsiteY5089" fmla="*/ 2461750 h 4900456"/>
                              <a:gd name="connsiteX5090" fmla="*/ 4102936 w 7362098"/>
                              <a:gd name="connsiteY5090" fmla="*/ 2463347 h 4900456"/>
                              <a:gd name="connsiteX5091" fmla="*/ 4102138 w 7362098"/>
                              <a:gd name="connsiteY5091" fmla="*/ 2463347 h 4900456"/>
                              <a:gd name="connsiteX5092" fmla="*/ 4085371 w 7362098"/>
                              <a:gd name="connsiteY5092" fmla="*/ 2458556 h 4900456"/>
                              <a:gd name="connsiteX5093" fmla="*/ 4083375 w 7362098"/>
                              <a:gd name="connsiteY5093" fmla="*/ 2455761 h 4900456"/>
                              <a:gd name="connsiteX5094" fmla="*/ 4086169 w 7362098"/>
                              <a:gd name="connsiteY5094" fmla="*/ 2454165 h 4900456"/>
                              <a:gd name="connsiteX5095" fmla="*/ 4173993 w 7362098"/>
                              <a:gd name="connsiteY5095" fmla="*/ 2443786 h 4900456"/>
                              <a:gd name="connsiteX5096" fmla="*/ 4176788 w 7362098"/>
                              <a:gd name="connsiteY5096" fmla="*/ 2444584 h 4900456"/>
                              <a:gd name="connsiteX5097" fmla="*/ 4175989 w 7362098"/>
                              <a:gd name="connsiteY5097" fmla="*/ 2447378 h 4900456"/>
                              <a:gd name="connsiteX5098" fmla="*/ 4160819 w 7362098"/>
                              <a:gd name="connsiteY5098" fmla="*/ 2456162 h 4900456"/>
                              <a:gd name="connsiteX5099" fmla="*/ 4160020 w 7362098"/>
                              <a:gd name="connsiteY5099" fmla="*/ 2456561 h 4900456"/>
                              <a:gd name="connsiteX5100" fmla="*/ 4158024 w 7362098"/>
                              <a:gd name="connsiteY5100" fmla="*/ 2455363 h 4900456"/>
                              <a:gd name="connsiteX5101" fmla="*/ 4158823 w 7362098"/>
                              <a:gd name="connsiteY5101" fmla="*/ 2452569 h 4900456"/>
                              <a:gd name="connsiteX5102" fmla="*/ 2836523 w 7362098"/>
                              <a:gd name="connsiteY5102" fmla="*/ 2443087 h 4900456"/>
                              <a:gd name="connsiteX5103" fmla="*/ 2845906 w 7362098"/>
                              <a:gd name="connsiteY5103" fmla="*/ 2444185 h 4900456"/>
                              <a:gd name="connsiteX5104" fmla="*/ 2853091 w 7362098"/>
                              <a:gd name="connsiteY5104" fmla="*/ 2456160 h 4900456"/>
                              <a:gd name="connsiteX5105" fmla="*/ 2856685 w 7362098"/>
                              <a:gd name="connsiteY5105" fmla="*/ 2460951 h 4900456"/>
                              <a:gd name="connsiteX5106" fmla="*/ 2862672 w 7362098"/>
                              <a:gd name="connsiteY5106" fmla="*/ 2460951 h 4900456"/>
                              <a:gd name="connsiteX5107" fmla="*/ 2863072 w 7362098"/>
                              <a:gd name="connsiteY5107" fmla="*/ 2460951 h 4900456"/>
                              <a:gd name="connsiteX5108" fmla="*/ 2863471 w 7362098"/>
                              <a:gd name="connsiteY5108" fmla="*/ 2460552 h 4900456"/>
                              <a:gd name="connsiteX5109" fmla="*/ 2876645 w 7362098"/>
                              <a:gd name="connsiteY5109" fmla="*/ 2460152 h 4900456"/>
                              <a:gd name="connsiteX5110" fmla="*/ 2883830 w 7362098"/>
                              <a:gd name="connsiteY5110" fmla="*/ 2471729 h 4900456"/>
                              <a:gd name="connsiteX5111" fmla="*/ 2883830 w 7362098"/>
                              <a:gd name="connsiteY5111" fmla="*/ 2472128 h 4900456"/>
                              <a:gd name="connsiteX5112" fmla="*/ 2887424 w 7362098"/>
                              <a:gd name="connsiteY5112" fmla="*/ 2476919 h 4900456"/>
                              <a:gd name="connsiteX5113" fmla="*/ 2893811 w 7362098"/>
                              <a:gd name="connsiteY5113" fmla="*/ 2476919 h 4900456"/>
                              <a:gd name="connsiteX5114" fmla="*/ 2894209 w 7362098"/>
                              <a:gd name="connsiteY5114" fmla="*/ 2476919 h 4900456"/>
                              <a:gd name="connsiteX5115" fmla="*/ 2908182 w 7362098"/>
                              <a:gd name="connsiteY5115" fmla="*/ 2476120 h 4900456"/>
                              <a:gd name="connsiteX5116" fmla="*/ 2915369 w 7362098"/>
                              <a:gd name="connsiteY5116" fmla="*/ 2488097 h 4900456"/>
                              <a:gd name="connsiteX5117" fmla="*/ 2918962 w 7362098"/>
                              <a:gd name="connsiteY5117" fmla="*/ 2492888 h 4900456"/>
                              <a:gd name="connsiteX5118" fmla="*/ 2922154 w 7362098"/>
                              <a:gd name="connsiteY5118" fmla="*/ 2493686 h 4900456"/>
                              <a:gd name="connsiteX5119" fmla="*/ 2926545 w 7362098"/>
                              <a:gd name="connsiteY5119" fmla="*/ 2494085 h 4900456"/>
                              <a:gd name="connsiteX5120" fmla="*/ 2930141 w 7362098"/>
                              <a:gd name="connsiteY5120" fmla="*/ 2498077 h 4900456"/>
                              <a:gd name="connsiteX5121" fmla="*/ 2924549 w 7362098"/>
                              <a:gd name="connsiteY5121" fmla="*/ 2502069 h 4900456"/>
                              <a:gd name="connsiteX5122" fmla="*/ 2918563 w 7362098"/>
                              <a:gd name="connsiteY5122" fmla="*/ 2501670 h 4900456"/>
                              <a:gd name="connsiteX5123" fmla="*/ 2913773 w 7362098"/>
                              <a:gd name="connsiteY5123" fmla="*/ 2500073 h 4900456"/>
                              <a:gd name="connsiteX5124" fmla="*/ 2906584 w 7362098"/>
                              <a:gd name="connsiteY5124" fmla="*/ 2488097 h 4900456"/>
                              <a:gd name="connsiteX5125" fmla="*/ 2903390 w 7362098"/>
                              <a:gd name="connsiteY5125" fmla="*/ 2483306 h 4900456"/>
                              <a:gd name="connsiteX5126" fmla="*/ 2896607 w 7362098"/>
                              <a:gd name="connsiteY5126" fmla="*/ 2483705 h 4900456"/>
                              <a:gd name="connsiteX5127" fmla="*/ 2883034 w 7362098"/>
                              <a:gd name="connsiteY5127" fmla="*/ 2484104 h 4900456"/>
                              <a:gd name="connsiteX5128" fmla="*/ 2875846 w 7362098"/>
                              <a:gd name="connsiteY5128" fmla="*/ 2472528 h 4900456"/>
                              <a:gd name="connsiteX5129" fmla="*/ 2872253 w 7362098"/>
                              <a:gd name="connsiteY5129" fmla="*/ 2467338 h 4900456"/>
                              <a:gd name="connsiteX5130" fmla="*/ 2866266 w 7362098"/>
                              <a:gd name="connsiteY5130" fmla="*/ 2467338 h 4900456"/>
                              <a:gd name="connsiteX5131" fmla="*/ 2865866 w 7362098"/>
                              <a:gd name="connsiteY5131" fmla="*/ 2467338 h 4900456"/>
                              <a:gd name="connsiteX5132" fmla="*/ 2852293 w 7362098"/>
                              <a:gd name="connsiteY5132" fmla="*/ 2467737 h 4900456"/>
                              <a:gd name="connsiteX5133" fmla="*/ 2845106 w 7362098"/>
                              <a:gd name="connsiteY5133" fmla="*/ 2455761 h 4900456"/>
                              <a:gd name="connsiteX5134" fmla="*/ 2841914 w 7362098"/>
                              <a:gd name="connsiteY5134" fmla="*/ 2450971 h 4900456"/>
                              <a:gd name="connsiteX5135" fmla="*/ 2835126 w 7362098"/>
                              <a:gd name="connsiteY5135" fmla="*/ 2451370 h 4900456"/>
                              <a:gd name="connsiteX5136" fmla="*/ 2821551 w 7362098"/>
                              <a:gd name="connsiteY5136" fmla="*/ 2451769 h 4900456"/>
                              <a:gd name="connsiteX5137" fmla="*/ 2819156 w 7362098"/>
                              <a:gd name="connsiteY5137" fmla="*/ 2450173 h 4900456"/>
                              <a:gd name="connsiteX5138" fmla="*/ 2817561 w 7362098"/>
                              <a:gd name="connsiteY5138" fmla="*/ 2444983 h 4900456"/>
                              <a:gd name="connsiteX5139" fmla="*/ 2822749 w 7362098"/>
                              <a:gd name="connsiteY5139" fmla="*/ 2443386 h 4900456"/>
                              <a:gd name="connsiteX5140" fmla="*/ 2825145 w 7362098"/>
                              <a:gd name="connsiteY5140" fmla="*/ 2444983 h 4900456"/>
                              <a:gd name="connsiteX5141" fmla="*/ 2831533 w 7362098"/>
                              <a:gd name="connsiteY5141" fmla="*/ 2444983 h 4900456"/>
                              <a:gd name="connsiteX5142" fmla="*/ 2831932 w 7362098"/>
                              <a:gd name="connsiteY5142" fmla="*/ 2444983 h 4900456"/>
                              <a:gd name="connsiteX5143" fmla="*/ 2836523 w 7362098"/>
                              <a:gd name="connsiteY5143" fmla="*/ 2443087 h 4900456"/>
                              <a:gd name="connsiteX5144" fmla="*/ 4095750 w 7362098"/>
                              <a:gd name="connsiteY5144" fmla="*/ 2438197 h 4900456"/>
                              <a:gd name="connsiteX5145" fmla="*/ 4109723 w 7362098"/>
                              <a:gd name="connsiteY5145" fmla="*/ 2448976 h 4900456"/>
                              <a:gd name="connsiteX5146" fmla="*/ 4110122 w 7362098"/>
                              <a:gd name="connsiteY5146" fmla="*/ 2451771 h 4900456"/>
                              <a:gd name="connsiteX5147" fmla="*/ 4108525 w 7362098"/>
                              <a:gd name="connsiteY5147" fmla="*/ 2452569 h 4900456"/>
                              <a:gd name="connsiteX5148" fmla="*/ 4106928 w 7362098"/>
                              <a:gd name="connsiteY5148" fmla="*/ 2452170 h 4900456"/>
                              <a:gd name="connsiteX5149" fmla="*/ 4093354 w 7362098"/>
                              <a:gd name="connsiteY5149" fmla="*/ 2441391 h 4900456"/>
                              <a:gd name="connsiteX5150" fmla="*/ 4092955 w 7362098"/>
                              <a:gd name="connsiteY5150" fmla="*/ 2438596 h 4900456"/>
                              <a:gd name="connsiteX5151" fmla="*/ 4095750 w 7362098"/>
                              <a:gd name="connsiteY5151" fmla="*/ 2438197 h 4900456"/>
                              <a:gd name="connsiteX5152" fmla="*/ 651924 w 7362098"/>
                              <a:gd name="connsiteY5152" fmla="*/ 2433806 h 4900456"/>
                              <a:gd name="connsiteX5153" fmla="*/ 654719 w 7362098"/>
                              <a:gd name="connsiteY5153" fmla="*/ 2435402 h 4900456"/>
                              <a:gd name="connsiteX5154" fmla="*/ 672284 w 7362098"/>
                              <a:gd name="connsiteY5154" fmla="*/ 2446181 h 4900456"/>
                              <a:gd name="connsiteX5155" fmla="*/ 675477 w 7362098"/>
                              <a:gd name="connsiteY5155" fmla="*/ 2447778 h 4900456"/>
                              <a:gd name="connsiteX5156" fmla="*/ 674280 w 7362098"/>
                              <a:gd name="connsiteY5156" fmla="*/ 2450572 h 4900456"/>
                              <a:gd name="connsiteX5157" fmla="*/ 673880 w 7362098"/>
                              <a:gd name="connsiteY5157" fmla="*/ 2450572 h 4900456"/>
                              <a:gd name="connsiteX5158" fmla="*/ 661106 w 7362098"/>
                              <a:gd name="connsiteY5158" fmla="*/ 2449374 h 4900456"/>
                              <a:gd name="connsiteX5159" fmla="*/ 632364 w 7362098"/>
                              <a:gd name="connsiteY5159" fmla="*/ 2481711 h 4900456"/>
                              <a:gd name="connsiteX5160" fmla="*/ 589250 w 7362098"/>
                              <a:gd name="connsiteY5160" fmla="*/ 2484904 h 4900456"/>
                              <a:gd name="connsiteX5161" fmla="*/ 582464 w 7362098"/>
                              <a:gd name="connsiteY5161" fmla="*/ 2496082 h 4900456"/>
                              <a:gd name="connsiteX5162" fmla="*/ 582065 w 7362098"/>
                              <a:gd name="connsiteY5162" fmla="*/ 2496481 h 4900456"/>
                              <a:gd name="connsiteX5163" fmla="*/ 579270 w 7362098"/>
                              <a:gd name="connsiteY5163" fmla="*/ 2495683 h 4900456"/>
                              <a:gd name="connsiteX5164" fmla="*/ 579669 w 7362098"/>
                              <a:gd name="connsiteY5164" fmla="*/ 2492489 h 4900456"/>
                              <a:gd name="connsiteX5165" fmla="*/ 581665 w 7362098"/>
                              <a:gd name="connsiteY5165" fmla="*/ 2471730 h 4900456"/>
                              <a:gd name="connsiteX5166" fmla="*/ 582065 w 7362098"/>
                              <a:gd name="connsiteY5166" fmla="*/ 2468536 h 4900456"/>
                              <a:gd name="connsiteX5167" fmla="*/ 585258 w 7362098"/>
                              <a:gd name="connsiteY5167" fmla="*/ 2468935 h 4900456"/>
                              <a:gd name="connsiteX5168" fmla="*/ 589649 w 7362098"/>
                              <a:gd name="connsiteY5168" fmla="*/ 2480513 h 4900456"/>
                              <a:gd name="connsiteX5169" fmla="*/ 590049 w 7362098"/>
                              <a:gd name="connsiteY5169" fmla="*/ 2480513 h 4900456"/>
                              <a:gd name="connsiteX5170" fmla="*/ 630368 w 7362098"/>
                              <a:gd name="connsiteY5170" fmla="*/ 2477718 h 4900456"/>
                              <a:gd name="connsiteX5171" fmla="*/ 656715 w 7362098"/>
                              <a:gd name="connsiteY5171" fmla="*/ 2447378 h 4900456"/>
                              <a:gd name="connsiteX5172" fmla="*/ 656715 w 7362098"/>
                              <a:gd name="connsiteY5172" fmla="*/ 2446979 h 4900456"/>
                              <a:gd name="connsiteX5173" fmla="*/ 650328 w 7362098"/>
                              <a:gd name="connsiteY5173" fmla="*/ 2436600 h 4900456"/>
                              <a:gd name="connsiteX5174" fmla="*/ 651924 w 7362098"/>
                              <a:gd name="connsiteY5174" fmla="*/ 2433806 h 4900456"/>
                              <a:gd name="connsiteX5175" fmla="*/ 4164013 w 7362098"/>
                              <a:gd name="connsiteY5175" fmla="*/ 2429415 h 4900456"/>
                              <a:gd name="connsiteX5176" fmla="*/ 4164412 w 7362098"/>
                              <a:gd name="connsiteY5176" fmla="*/ 2432209 h 4900456"/>
                              <a:gd name="connsiteX5177" fmla="*/ 4153633 w 7362098"/>
                              <a:gd name="connsiteY5177" fmla="*/ 2446182 h 4900456"/>
                              <a:gd name="connsiteX5178" fmla="*/ 4152036 w 7362098"/>
                              <a:gd name="connsiteY5178" fmla="*/ 2446981 h 4900456"/>
                              <a:gd name="connsiteX5179" fmla="*/ 4150439 w 7362098"/>
                              <a:gd name="connsiteY5179" fmla="*/ 2446582 h 4900456"/>
                              <a:gd name="connsiteX5180" fmla="*/ 4150439 w 7362098"/>
                              <a:gd name="connsiteY5180" fmla="*/ 2443787 h 4900456"/>
                              <a:gd name="connsiteX5181" fmla="*/ 4161219 w 7362098"/>
                              <a:gd name="connsiteY5181" fmla="*/ 2429814 h 4900456"/>
                              <a:gd name="connsiteX5182" fmla="*/ 4164013 w 7362098"/>
                              <a:gd name="connsiteY5182" fmla="*/ 2429415 h 4900456"/>
                              <a:gd name="connsiteX5183" fmla="*/ 4107725 w 7362098"/>
                              <a:gd name="connsiteY5183" fmla="*/ 2425422 h 4900456"/>
                              <a:gd name="connsiteX5184" fmla="*/ 4110519 w 7362098"/>
                              <a:gd name="connsiteY5184" fmla="*/ 2426221 h 4900456"/>
                              <a:gd name="connsiteX5185" fmla="*/ 4119303 w 7362098"/>
                              <a:gd name="connsiteY5185" fmla="*/ 2441391 h 4900456"/>
                              <a:gd name="connsiteX5186" fmla="*/ 4118504 w 7362098"/>
                              <a:gd name="connsiteY5186" fmla="*/ 2444186 h 4900456"/>
                              <a:gd name="connsiteX5187" fmla="*/ 4117706 w 7362098"/>
                              <a:gd name="connsiteY5187" fmla="*/ 2444585 h 4900456"/>
                              <a:gd name="connsiteX5188" fmla="*/ 4115710 w 7362098"/>
                              <a:gd name="connsiteY5188" fmla="*/ 2443387 h 4900456"/>
                              <a:gd name="connsiteX5189" fmla="*/ 4106926 w 7362098"/>
                              <a:gd name="connsiteY5189" fmla="*/ 2428217 h 4900456"/>
                              <a:gd name="connsiteX5190" fmla="*/ 4107725 w 7362098"/>
                              <a:gd name="connsiteY5190" fmla="*/ 2425422 h 4900456"/>
                              <a:gd name="connsiteX5191" fmla="*/ 4146449 w 7362098"/>
                              <a:gd name="connsiteY5191" fmla="*/ 2420233 h 4900456"/>
                              <a:gd name="connsiteX5192" fmla="*/ 4148046 w 7362098"/>
                              <a:gd name="connsiteY5192" fmla="*/ 2423027 h 4900456"/>
                              <a:gd name="connsiteX5193" fmla="*/ 4143254 w 7362098"/>
                              <a:gd name="connsiteY5193" fmla="*/ 2439794 h 4900456"/>
                              <a:gd name="connsiteX5194" fmla="*/ 4141657 w 7362098"/>
                              <a:gd name="connsiteY5194" fmla="*/ 2441391 h 4900456"/>
                              <a:gd name="connsiteX5195" fmla="*/ 4140859 w 7362098"/>
                              <a:gd name="connsiteY5195" fmla="*/ 2441391 h 4900456"/>
                              <a:gd name="connsiteX5196" fmla="*/ 4138863 w 7362098"/>
                              <a:gd name="connsiteY5196" fmla="*/ 2438597 h 4900456"/>
                              <a:gd name="connsiteX5197" fmla="*/ 4143654 w 7362098"/>
                              <a:gd name="connsiteY5197" fmla="*/ 2421829 h 4900456"/>
                              <a:gd name="connsiteX5198" fmla="*/ 4146449 w 7362098"/>
                              <a:gd name="connsiteY5198" fmla="*/ 2420233 h 4900456"/>
                              <a:gd name="connsiteX5199" fmla="*/ 4126488 w 7362098"/>
                              <a:gd name="connsiteY5199" fmla="*/ 2418637 h 4900456"/>
                              <a:gd name="connsiteX5200" fmla="*/ 4128883 w 7362098"/>
                              <a:gd name="connsiteY5200" fmla="*/ 2420633 h 4900456"/>
                              <a:gd name="connsiteX5201" fmla="*/ 4131279 w 7362098"/>
                              <a:gd name="connsiteY5201" fmla="*/ 2438198 h 4900456"/>
                              <a:gd name="connsiteX5202" fmla="*/ 4129283 w 7362098"/>
                              <a:gd name="connsiteY5202" fmla="*/ 2440594 h 4900456"/>
                              <a:gd name="connsiteX5203" fmla="*/ 4126887 w 7362098"/>
                              <a:gd name="connsiteY5203" fmla="*/ 2438598 h 4900456"/>
                              <a:gd name="connsiteX5204" fmla="*/ 4124492 w 7362098"/>
                              <a:gd name="connsiteY5204" fmla="*/ 2421032 h 4900456"/>
                              <a:gd name="connsiteX5205" fmla="*/ 4126488 w 7362098"/>
                              <a:gd name="connsiteY5205" fmla="*/ 2418637 h 4900456"/>
                              <a:gd name="connsiteX5206" fmla="*/ 3198062 w 7362098"/>
                              <a:gd name="connsiteY5206" fmla="*/ 2376870 h 4900456"/>
                              <a:gd name="connsiteX5207" fmla="*/ 3217172 w 7362098"/>
                              <a:gd name="connsiteY5207" fmla="*/ 2391091 h 4900456"/>
                              <a:gd name="connsiteX5208" fmla="*/ 3211583 w 7362098"/>
                              <a:gd name="connsiteY5208" fmla="*/ 2394684 h 4900456"/>
                              <a:gd name="connsiteX5209" fmla="*/ 3177253 w 7362098"/>
                              <a:gd name="connsiteY5209" fmla="*/ 2386700 h 4900456"/>
                              <a:gd name="connsiteX5210" fmla="*/ 3170068 w 7362098"/>
                              <a:gd name="connsiteY5210" fmla="*/ 2420633 h 4900456"/>
                              <a:gd name="connsiteX5211" fmla="*/ 3164490 w 7362098"/>
                              <a:gd name="connsiteY5211" fmla="*/ 2424226 h 4900456"/>
                              <a:gd name="connsiteX5212" fmla="*/ 3163689 w 7362098"/>
                              <a:gd name="connsiteY5212" fmla="*/ 2423028 h 4900456"/>
                              <a:gd name="connsiteX5213" fmla="*/ 3174457 w 7362098"/>
                              <a:gd name="connsiteY5213" fmla="*/ 2380313 h 4900456"/>
                              <a:gd name="connsiteX5214" fmla="*/ 3198062 w 7362098"/>
                              <a:gd name="connsiteY5214" fmla="*/ 2376870 h 4900456"/>
                              <a:gd name="connsiteX5215" fmla="*/ 4445448 w 7362098"/>
                              <a:gd name="connsiteY5215" fmla="*/ 2352769 h 4900456"/>
                              <a:gd name="connsiteX5216" fmla="*/ 4448243 w 7362098"/>
                              <a:gd name="connsiteY5216" fmla="*/ 2354365 h 4900456"/>
                              <a:gd name="connsiteX5217" fmla="*/ 4465807 w 7362098"/>
                              <a:gd name="connsiteY5217" fmla="*/ 2365144 h 4900456"/>
                              <a:gd name="connsiteX5218" fmla="*/ 4469001 w 7362098"/>
                              <a:gd name="connsiteY5218" fmla="*/ 2366741 h 4900456"/>
                              <a:gd name="connsiteX5219" fmla="*/ 4467803 w 7362098"/>
                              <a:gd name="connsiteY5219" fmla="*/ 2369535 h 4900456"/>
                              <a:gd name="connsiteX5220" fmla="*/ 4467404 w 7362098"/>
                              <a:gd name="connsiteY5220" fmla="*/ 2369535 h 4900456"/>
                              <a:gd name="connsiteX5221" fmla="*/ 4454630 w 7362098"/>
                              <a:gd name="connsiteY5221" fmla="*/ 2368337 h 4900456"/>
                              <a:gd name="connsiteX5222" fmla="*/ 4425887 w 7362098"/>
                              <a:gd name="connsiteY5222" fmla="*/ 2400674 h 4900456"/>
                              <a:gd name="connsiteX5223" fmla="*/ 4382773 w 7362098"/>
                              <a:gd name="connsiteY5223" fmla="*/ 2403867 h 4900456"/>
                              <a:gd name="connsiteX5224" fmla="*/ 4375987 w 7362098"/>
                              <a:gd name="connsiteY5224" fmla="*/ 2415045 h 4900456"/>
                              <a:gd name="connsiteX5225" fmla="*/ 4375588 w 7362098"/>
                              <a:gd name="connsiteY5225" fmla="*/ 2415444 h 4900456"/>
                              <a:gd name="connsiteX5226" fmla="*/ 4372793 w 7362098"/>
                              <a:gd name="connsiteY5226" fmla="*/ 2414646 h 4900456"/>
                              <a:gd name="connsiteX5227" fmla="*/ 4373193 w 7362098"/>
                              <a:gd name="connsiteY5227" fmla="*/ 2411452 h 4900456"/>
                              <a:gd name="connsiteX5228" fmla="*/ 4375189 w 7362098"/>
                              <a:gd name="connsiteY5228" fmla="*/ 2390693 h 4900456"/>
                              <a:gd name="connsiteX5229" fmla="*/ 4375588 w 7362098"/>
                              <a:gd name="connsiteY5229" fmla="*/ 2387499 h 4900456"/>
                              <a:gd name="connsiteX5230" fmla="*/ 4378781 w 7362098"/>
                              <a:gd name="connsiteY5230" fmla="*/ 2387898 h 4900456"/>
                              <a:gd name="connsiteX5231" fmla="*/ 4383173 w 7362098"/>
                              <a:gd name="connsiteY5231" fmla="*/ 2399476 h 4900456"/>
                              <a:gd name="connsiteX5232" fmla="*/ 4383572 w 7362098"/>
                              <a:gd name="connsiteY5232" fmla="*/ 2399476 h 4900456"/>
                              <a:gd name="connsiteX5233" fmla="*/ 4423891 w 7362098"/>
                              <a:gd name="connsiteY5233" fmla="*/ 2396681 h 4900456"/>
                              <a:gd name="connsiteX5234" fmla="*/ 4450239 w 7362098"/>
                              <a:gd name="connsiteY5234" fmla="*/ 2366341 h 4900456"/>
                              <a:gd name="connsiteX5235" fmla="*/ 4450239 w 7362098"/>
                              <a:gd name="connsiteY5235" fmla="*/ 2365942 h 4900456"/>
                              <a:gd name="connsiteX5236" fmla="*/ 4443852 w 7362098"/>
                              <a:gd name="connsiteY5236" fmla="*/ 2355563 h 4900456"/>
                              <a:gd name="connsiteX5237" fmla="*/ 4445448 w 7362098"/>
                              <a:gd name="connsiteY5237" fmla="*/ 2352769 h 4900456"/>
                              <a:gd name="connsiteX5238" fmla="*/ 5368794 w 7362098"/>
                              <a:gd name="connsiteY5238" fmla="*/ 2349176 h 4900456"/>
                              <a:gd name="connsiteX5239" fmla="*/ 5373584 w 7362098"/>
                              <a:gd name="connsiteY5239" fmla="*/ 2352769 h 4900456"/>
                              <a:gd name="connsiteX5240" fmla="*/ 5377177 w 7362098"/>
                              <a:gd name="connsiteY5240" fmla="*/ 2377120 h 4900456"/>
                              <a:gd name="connsiteX5241" fmla="*/ 5401529 w 7362098"/>
                              <a:gd name="connsiteY5241" fmla="*/ 2373527 h 4900456"/>
                              <a:gd name="connsiteX5242" fmla="*/ 5406319 w 7362098"/>
                              <a:gd name="connsiteY5242" fmla="*/ 2377120 h 4900456"/>
                              <a:gd name="connsiteX5243" fmla="*/ 5402727 w 7362098"/>
                              <a:gd name="connsiteY5243" fmla="*/ 2381911 h 4900456"/>
                              <a:gd name="connsiteX5244" fmla="*/ 5378374 w 7362098"/>
                              <a:gd name="connsiteY5244" fmla="*/ 2385503 h 4900456"/>
                              <a:gd name="connsiteX5245" fmla="*/ 5381967 w 7362098"/>
                              <a:gd name="connsiteY5245" fmla="*/ 2409855 h 4900456"/>
                              <a:gd name="connsiteX5246" fmla="*/ 5378374 w 7362098"/>
                              <a:gd name="connsiteY5246" fmla="*/ 2414646 h 4900456"/>
                              <a:gd name="connsiteX5247" fmla="*/ 5373584 w 7362098"/>
                              <a:gd name="connsiteY5247" fmla="*/ 2411053 h 4900456"/>
                              <a:gd name="connsiteX5248" fmla="*/ 5369991 w 7362098"/>
                              <a:gd name="connsiteY5248" fmla="*/ 2386701 h 4900456"/>
                              <a:gd name="connsiteX5249" fmla="*/ 5345640 w 7362098"/>
                              <a:gd name="connsiteY5249" fmla="*/ 2390294 h 4900456"/>
                              <a:gd name="connsiteX5250" fmla="*/ 5340850 w 7362098"/>
                              <a:gd name="connsiteY5250" fmla="*/ 2386701 h 4900456"/>
                              <a:gd name="connsiteX5251" fmla="*/ 5344442 w 7362098"/>
                              <a:gd name="connsiteY5251" fmla="*/ 2381911 h 4900456"/>
                              <a:gd name="connsiteX5252" fmla="*/ 5368794 w 7362098"/>
                              <a:gd name="connsiteY5252" fmla="*/ 2378318 h 4900456"/>
                              <a:gd name="connsiteX5253" fmla="*/ 5365201 w 7362098"/>
                              <a:gd name="connsiteY5253" fmla="*/ 2353967 h 4900456"/>
                              <a:gd name="connsiteX5254" fmla="*/ 5368794 w 7362098"/>
                              <a:gd name="connsiteY5254" fmla="*/ 2349176 h 4900456"/>
                              <a:gd name="connsiteX5255" fmla="*/ 6597329 w 7362098"/>
                              <a:gd name="connsiteY5255" fmla="*/ 2341691 h 4900456"/>
                              <a:gd name="connsiteX5256" fmla="*/ 6606711 w 7362098"/>
                              <a:gd name="connsiteY5256" fmla="*/ 2342789 h 4900456"/>
                              <a:gd name="connsiteX5257" fmla="*/ 6613896 w 7362098"/>
                              <a:gd name="connsiteY5257" fmla="*/ 2354765 h 4900456"/>
                              <a:gd name="connsiteX5258" fmla="*/ 6617489 w 7362098"/>
                              <a:gd name="connsiteY5258" fmla="*/ 2359555 h 4900456"/>
                              <a:gd name="connsiteX5259" fmla="*/ 6623477 w 7362098"/>
                              <a:gd name="connsiteY5259" fmla="*/ 2359555 h 4900456"/>
                              <a:gd name="connsiteX5260" fmla="*/ 6623876 w 7362098"/>
                              <a:gd name="connsiteY5260" fmla="*/ 2359555 h 4900456"/>
                              <a:gd name="connsiteX5261" fmla="*/ 6624276 w 7362098"/>
                              <a:gd name="connsiteY5261" fmla="*/ 2359156 h 4900456"/>
                              <a:gd name="connsiteX5262" fmla="*/ 6637449 w 7362098"/>
                              <a:gd name="connsiteY5262" fmla="*/ 2358757 h 4900456"/>
                              <a:gd name="connsiteX5263" fmla="*/ 6644635 w 7362098"/>
                              <a:gd name="connsiteY5263" fmla="*/ 2370333 h 4900456"/>
                              <a:gd name="connsiteX5264" fmla="*/ 6644635 w 7362098"/>
                              <a:gd name="connsiteY5264" fmla="*/ 2370733 h 4900456"/>
                              <a:gd name="connsiteX5265" fmla="*/ 6648227 w 7362098"/>
                              <a:gd name="connsiteY5265" fmla="*/ 2375523 h 4900456"/>
                              <a:gd name="connsiteX5266" fmla="*/ 6654615 w 7362098"/>
                              <a:gd name="connsiteY5266" fmla="*/ 2375523 h 4900456"/>
                              <a:gd name="connsiteX5267" fmla="*/ 6655014 w 7362098"/>
                              <a:gd name="connsiteY5267" fmla="*/ 2375523 h 4900456"/>
                              <a:gd name="connsiteX5268" fmla="*/ 6668986 w 7362098"/>
                              <a:gd name="connsiteY5268" fmla="*/ 2374725 h 4900456"/>
                              <a:gd name="connsiteX5269" fmla="*/ 6676171 w 7362098"/>
                              <a:gd name="connsiteY5269" fmla="*/ 2386702 h 4900456"/>
                              <a:gd name="connsiteX5270" fmla="*/ 6679764 w 7362098"/>
                              <a:gd name="connsiteY5270" fmla="*/ 2391492 h 4900456"/>
                              <a:gd name="connsiteX5271" fmla="*/ 6682958 w 7362098"/>
                              <a:gd name="connsiteY5271" fmla="*/ 2392290 h 4900456"/>
                              <a:gd name="connsiteX5272" fmla="*/ 6687349 w 7362098"/>
                              <a:gd name="connsiteY5272" fmla="*/ 2392690 h 4900456"/>
                              <a:gd name="connsiteX5273" fmla="*/ 6690942 w 7362098"/>
                              <a:gd name="connsiteY5273" fmla="*/ 2396682 h 4900456"/>
                              <a:gd name="connsiteX5274" fmla="*/ 6685353 w 7362098"/>
                              <a:gd name="connsiteY5274" fmla="*/ 2400674 h 4900456"/>
                              <a:gd name="connsiteX5275" fmla="*/ 6679365 w 7362098"/>
                              <a:gd name="connsiteY5275" fmla="*/ 2400274 h 4900456"/>
                              <a:gd name="connsiteX5276" fmla="*/ 6674574 w 7362098"/>
                              <a:gd name="connsiteY5276" fmla="*/ 2398678 h 4900456"/>
                              <a:gd name="connsiteX5277" fmla="*/ 6667389 w 7362098"/>
                              <a:gd name="connsiteY5277" fmla="*/ 2386702 h 4900456"/>
                              <a:gd name="connsiteX5278" fmla="*/ 6664195 w 7362098"/>
                              <a:gd name="connsiteY5278" fmla="*/ 2381910 h 4900456"/>
                              <a:gd name="connsiteX5279" fmla="*/ 6657409 w 7362098"/>
                              <a:gd name="connsiteY5279" fmla="*/ 2382309 h 4900456"/>
                              <a:gd name="connsiteX5280" fmla="*/ 6643836 w 7362098"/>
                              <a:gd name="connsiteY5280" fmla="*/ 2382709 h 4900456"/>
                              <a:gd name="connsiteX5281" fmla="*/ 6636651 w 7362098"/>
                              <a:gd name="connsiteY5281" fmla="*/ 2371132 h 4900456"/>
                              <a:gd name="connsiteX5282" fmla="*/ 6633058 w 7362098"/>
                              <a:gd name="connsiteY5282" fmla="*/ 2365942 h 4900456"/>
                              <a:gd name="connsiteX5283" fmla="*/ 6627070 w 7362098"/>
                              <a:gd name="connsiteY5283" fmla="*/ 2365942 h 4900456"/>
                              <a:gd name="connsiteX5284" fmla="*/ 6626671 w 7362098"/>
                              <a:gd name="connsiteY5284" fmla="*/ 2365942 h 4900456"/>
                              <a:gd name="connsiteX5285" fmla="*/ 6613098 w 7362098"/>
                              <a:gd name="connsiteY5285" fmla="*/ 2366341 h 4900456"/>
                              <a:gd name="connsiteX5286" fmla="*/ 6605912 w 7362098"/>
                              <a:gd name="connsiteY5286" fmla="*/ 2354365 h 4900456"/>
                              <a:gd name="connsiteX5287" fmla="*/ 6602718 w 7362098"/>
                              <a:gd name="connsiteY5287" fmla="*/ 2349575 h 4900456"/>
                              <a:gd name="connsiteX5288" fmla="*/ 6595931 w 7362098"/>
                              <a:gd name="connsiteY5288" fmla="*/ 2349974 h 4900456"/>
                              <a:gd name="connsiteX5289" fmla="*/ 6582359 w 7362098"/>
                              <a:gd name="connsiteY5289" fmla="*/ 2350373 h 4900456"/>
                              <a:gd name="connsiteX5290" fmla="*/ 6579963 w 7362098"/>
                              <a:gd name="connsiteY5290" fmla="*/ 2348777 h 4900456"/>
                              <a:gd name="connsiteX5291" fmla="*/ 6578367 w 7362098"/>
                              <a:gd name="connsiteY5291" fmla="*/ 2343587 h 4900456"/>
                              <a:gd name="connsiteX5292" fmla="*/ 6583556 w 7362098"/>
                              <a:gd name="connsiteY5292" fmla="*/ 2341990 h 4900456"/>
                              <a:gd name="connsiteX5293" fmla="*/ 6585951 w 7362098"/>
                              <a:gd name="connsiteY5293" fmla="*/ 2343587 h 4900456"/>
                              <a:gd name="connsiteX5294" fmla="*/ 6592339 w 7362098"/>
                              <a:gd name="connsiteY5294" fmla="*/ 2343587 h 4900456"/>
                              <a:gd name="connsiteX5295" fmla="*/ 6592738 w 7362098"/>
                              <a:gd name="connsiteY5295" fmla="*/ 2343587 h 4900456"/>
                              <a:gd name="connsiteX5296" fmla="*/ 6597329 w 7362098"/>
                              <a:gd name="connsiteY5296" fmla="*/ 2341691 h 4900456"/>
                              <a:gd name="connsiteX5297" fmla="*/ 6614095 w 7362098"/>
                              <a:gd name="connsiteY5297" fmla="*/ 2309755 h 4900456"/>
                              <a:gd name="connsiteX5298" fmla="*/ 6623477 w 7362098"/>
                              <a:gd name="connsiteY5298" fmla="*/ 2310853 h 4900456"/>
                              <a:gd name="connsiteX5299" fmla="*/ 6630662 w 7362098"/>
                              <a:gd name="connsiteY5299" fmla="*/ 2322829 h 4900456"/>
                              <a:gd name="connsiteX5300" fmla="*/ 6634255 w 7362098"/>
                              <a:gd name="connsiteY5300" fmla="*/ 2327619 h 4900456"/>
                              <a:gd name="connsiteX5301" fmla="*/ 6640243 w 7362098"/>
                              <a:gd name="connsiteY5301" fmla="*/ 2327619 h 4900456"/>
                              <a:gd name="connsiteX5302" fmla="*/ 6640642 w 7362098"/>
                              <a:gd name="connsiteY5302" fmla="*/ 2327619 h 4900456"/>
                              <a:gd name="connsiteX5303" fmla="*/ 6641041 w 7362098"/>
                              <a:gd name="connsiteY5303" fmla="*/ 2327220 h 4900456"/>
                              <a:gd name="connsiteX5304" fmla="*/ 6654215 w 7362098"/>
                              <a:gd name="connsiteY5304" fmla="*/ 2326821 h 4900456"/>
                              <a:gd name="connsiteX5305" fmla="*/ 6661400 w 7362098"/>
                              <a:gd name="connsiteY5305" fmla="*/ 2338397 h 4900456"/>
                              <a:gd name="connsiteX5306" fmla="*/ 6661400 w 7362098"/>
                              <a:gd name="connsiteY5306" fmla="*/ 2338797 h 4900456"/>
                              <a:gd name="connsiteX5307" fmla="*/ 6664993 w 7362098"/>
                              <a:gd name="connsiteY5307" fmla="*/ 2343587 h 4900456"/>
                              <a:gd name="connsiteX5308" fmla="*/ 6671380 w 7362098"/>
                              <a:gd name="connsiteY5308" fmla="*/ 2343587 h 4900456"/>
                              <a:gd name="connsiteX5309" fmla="*/ 6671780 w 7362098"/>
                              <a:gd name="connsiteY5309" fmla="*/ 2343587 h 4900456"/>
                              <a:gd name="connsiteX5310" fmla="*/ 6685751 w 7362098"/>
                              <a:gd name="connsiteY5310" fmla="*/ 2342789 h 4900456"/>
                              <a:gd name="connsiteX5311" fmla="*/ 6692937 w 7362098"/>
                              <a:gd name="connsiteY5311" fmla="*/ 2354766 h 4900456"/>
                              <a:gd name="connsiteX5312" fmla="*/ 6696530 w 7362098"/>
                              <a:gd name="connsiteY5312" fmla="*/ 2359556 h 4900456"/>
                              <a:gd name="connsiteX5313" fmla="*/ 6699723 w 7362098"/>
                              <a:gd name="connsiteY5313" fmla="*/ 2360354 h 4900456"/>
                              <a:gd name="connsiteX5314" fmla="*/ 6704115 w 7362098"/>
                              <a:gd name="connsiteY5314" fmla="*/ 2360754 h 4900456"/>
                              <a:gd name="connsiteX5315" fmla="*/ 6707707 w 7362098"/>
                              <a:gd name="connsiteY5315" fmla="*/ 2364746 h 4900456"/>
                              <a:gd name="connsiteX5316" fmla="*/ 6702119 w 7362098"/>
                              <a:gd name="connsiteY5316" fmla="*/ 2368738 h 4900456"/>
                              <a:gd name="connsiteX5317" fmla="*/ 6696131 w 7362098"/>
                              <a:gd name="connsiteY5317" fmla="*/ 2368338 h 4900456"/>
                              <a:gd name="connsiteX5318" fmla="*/ 6691340 w 7362098"/>
                              <a:gd name="connsiteY5318" fmla="*/ 2366742 h 4900456"/>
                              <a:gd name="connsiteX5319" fmla="*/ 6684155 w 7362098"/>
                              <a:gd name="connsiteY5319" fmla="*/ 2354766 h 4900456"/>
                              <a:gd name="connsiteX5320" fmla="*/ 6680961 w 7362098"/>
                              <a:gd name="connsiteY5320" fmla="*/ 2349974 h 4900456"/>
                              <a:gd name="connsiteX5321" fmla="*/ 6674175 w 7362098"/>
                              <a:gd name="connsiteY5321" fmla="*/ 2350373 h 4900456"/>
                              <a:gd name="connsiteX5322" fmla="*/ 6660602 w 7362098"/>
                              <a:gd name="connsiteY5322" fmla="*/ 2350773 h 4900456"/>
                              <a:gd name="connsiteX5323" fmla="*/ 6653416 w 7362098"/>
                              <a:gd name="connsiteY5323" fmla="*/ 2339196 h 4900456"/>
                              <a:gd name="connsiteX5324" fmla="*/ 6649824 w 7362098"/>
                              <a:gd name="connsiteY5324" fmla="*/ 2334006 h 4900456"/>
                              <a:gd name="connsiteX5325" fmla="*/ 6643836 w 7362098"/>
                              <a:gd name="connsiteY5325" fmla="*/ 2334006 h 4900456"/>
                              <a:gd name="connsiteX5326" fmla="*/ 6643437 w 7362098"/>
                              <a:gd name="connsiteY5326" fmla="*/ 2334006 h 4900456"/>
                              <a:gd name="connsiteX5327" fmla="*/ 6629864 w 7362098"/>
                              <a:gd name="connsiteY5327" fmla="*/ 2334405 h 4900456"/>
                              <a:gd name="connsiteX5328" fmla="*/ 6622678 w 7362098"/>
                              <a:gd name="connsiteY5328" fmla="*/ 2322429 h 4900456"/>
                              <a:gd name="connsiteX5329" fmla="*/ 6619484 w 7362098"/>
                              <a:gd name="connsiteY5329" fmla="*/ 2317639 h 4900456"/>
                              <a:gd name="connsiteX5330" fmla="*/ 6612697 w 7362098"/>
                              <a:gd name="connsiteY5330" fmla="*/ 2318038 h 4900456"/>
                              <a:gd name="connsiteX5331" fmla="*/ 6599125 w 7362098"/>
                              <a:gd name="connsiteY5331" fmla="*/ 2318437 h 4900456"/>
                              <a:gd name="connsiteX5332" fmla="*/ 6596729 w 7362098"/>
                              <a:gd name="connsiteY5332" fmla="*/ 2316841 h 4900456"/>
                              <a:gd name="connsiteX5333" fmla="*/ 6595133 w 7362098"/>
                              <a:gd name="connsiteY5333" fmla="*/ 2311651 h 4900456"/>
                              <a:gd name="connsiteX5334" fmla="*/ 6600322 w 7362098"/>
                              <a:gd name="connsiteY5334" fmla="*/ 2310054 h 4900456"/>
                              <a:gd name="connsiteX5335" fmla="*/ 6602717 w 7362098"/>
                              <a:gd name="connsiteY5335" fmla="*/ 2311651 h 4900456"/>
                              <a:gd name="connsiteX5336" fmla="*/ 6609105 w 7362098"/>
                              <a:gd name="connsiteY5336" fmla="*/ 2311651 h 4900456"/>
                              <a:gd name="connsiteX5337" fmla="*/ 6609504 w 7362098"/>
                              <a:gd name="connsiteY5337" fmla="*/ 2311651 h 4900456"/>
                              <a:gd name="connsiteX5338" fmla="*/ 6614095 w 7362098"/>
                              <a:gd name="connsiteY5338" fmla="*/ 2309755 h 4900456"/>
                              <a:gd name="connsiteX5339" fmla="*/ 1222401 w 7362098"/>
                              <a:gd name="connsiteY5339" fmla="*/ 2308458 h 4900456"/>
                              <a:gd name="connsiteX5340" fmla="*/ 1224796 w 7362098"/>
                              <a:gd name="connsiteY5340" fmla="*/ 2310454 h 4900456"/>
                              <a:gd name="connsiteX5341" fmla="*/ 1227191 w 7362098"/>
                              <a:gd name="connsiteY5341" fmla="*/ 2328020 h 4900456"/>
                              <a:gd name="connsiteX5342" fmla="*/ 1225195 w 7362098"/>
                              <a:gd name="connsiteY5342" fmla="*/ 2330415 h 4900456"/>
                              <a:gd name="connsiteX5343" fmla="*/ 1222800 w 7362098"/>
                              <a:gd name="connsiteY5343" fmla="*/ 2328419 h 4900456"/>
                              <a:gd name="connsiteX5344" fmla="*/ 1220404 w 7362098"/>
                              <a:gd name="connsiteY5344" fmla="*/ 2310853 h 4900456"/>
                              <a:gd name="connsiteX5345" fmla="*/ 1222401 w 7362098"/>
                              <a:gd name="connsiteY5345" fmla="*/ 2308458 h 4900456"/>
                              <a:gd name="connsiteX5346" fmla="*/ 1210823 w 7362098"/>
                              <a:gd name="connsiteY5346" fmla="*/ 2307659 h 4900456"/>
                              <a:gd name="connsiteX5347" fmla="*/ 1212021 w 7362098"/>
                              <a:gd name="connsiteY5347" fmla="*/ 2310453 h 4900456"/>
                              <a:gd name="connsiteX5348" fmla="*/ 1207231 w 7362098"/>
                              <a:gd name="connsiteY5348" fmla="*/ 2327220 h 4900456"/>
                              <a:gd name="connsiteX5349" fmla="*/ 1205634 w 7362098"/>
                              <a:gd name="connsiteY5349" fmla="*/ 2328817 h 4900456"/>
                              <a:gd name="connsiteX5350" fmla="*/ 1204835 w 7362098"/>
                              <a:gd name="connsiteY5350" fmla="*/ 2328817 h 4900456"/>
                              <a:gd name="connsiteX5351" fmla="*/ 1203239 w 7362098"/>
                              <a:gd name="connsiteY5351" fmla="*/ 2326023 h 4900456"/>
                              <a:gd name="connsiteX5352" fmla="*/ 1208029 w 7362098"/>
                              <a:gd name="connsiteY5352" fmla="*/ 2309255 h 4900456"/>
                              <a:gd name="connsiteX5353" fmla="*/ 1210823 w 7362098"/>
                              <a:gd name="connsiteY5353" fmla="*/ 2307659 h 4900456"/>
                              <a:gd name="connsiteX5354" fmla="*/ 1233177 w 7362098"/>
                              <a:gd name="connsiteY5354" fmla="*/ 2305263 h 4900456"/>
                              <a:gd name="connsiteX5355" fmla="*/ 1235971 w 7362098"/>
                              <a:gd name="connsiteY5355" fmla="*/ 2306062 h 4900456"/>
                              <a:gd name="connsiteX5356" fmla="*/ 1244754 w 7362098"/>
                              <a:gd name="connsiteY5356" fmla="*/ 2321232 h 4900456"/>
                              <a:gd name="connsiteX5357" fmla="*/ 1243955 w 7362098"/>
                              <a:gd name="connsiteY5357" fmla="*/ 2324027 h 4900456"/>
                              <a:gd name="connsiteX5358" fmla="*/ 1243157 w 7362098"/>
                              <a:gd name="connsiteY5358" fmla="*/ 2324426 h 4900456"/>
                              <a:gd name="connsiteX5359" fmla="*/ 1241161 w 7362098"/>
                              <a:gd name="connsiteY5359" fmla="*/ 2323228 h 4900456"/>
                              <a:gd name="connsiteX5360" fmla="*/ 1232379 w 7362098"/>
                              <a:gd name="connsiteY5360" fmla="*/ 2308058 h 4900456"/>
                              <a:gd name="connsiteX5361" fmla="*/ 1233177 w 7362098"/>
                              <a:gd name="connsiteY5361" fmla="*/ 2305263 h 4900456"/>
                              <a:gd name="connsiteX5362" fmla="*/ 1200845 w 7362098"/>
                              <a:gd name="connsiteY5362" fmla="*/ 2302869 h 4900456"/>
                              <a:gd name="connsiteX5363" fmla="*/ 1201643 w 7362098"/>
                              <a:gd name="connsiteY5363" fmla="*/ 2305663 h 4900456"/>
                              <a:gd name="connsiteX5364" fmla="*/ 1190865 w 7362098"/>
                              <a:gd name="connsiteY5364" fmla="*/ 2319636 h 4900456"/>
                              <a:gd name="connsiteX5365" fmla="*/ 1189267 w 7362098"/>
                              <a:gd name="connsiteY5365" fmla="*/ 2320435 h 4900456"/>
                              <a:gd name="connsiteX5366" fmla="*/ 1187670 w 7362098"/>
                              <a:gd name="connsiteY5366" fmla="*/ 2320036 h 4900456"/>
                              <a:gd name="connsiteX5367" fmla="*/ 1187272 w 7362098"/>
                              <a:gd name="connsiteY5367" fmla="*/ 2317241 h 4900456"/>
                              <a:gd name="connsiteX5368" fmla="*/ 1198050 w 7362098"/>
                              <a:gd name="connsiteY5368" fmla="*/ 2303268 h 4900456"/>
                              <a:gd name="connsiteX5369" fmla="*/ 1200845 w 7362098"/>
                              <a:gd name="connsiteY5369" fmla="*/ 2302869 h 4900456"/>
                              <a:gd name="connsiteX5370" fmla="*/ 1244752 w 7362098"/>
                              <a:gd name="connsiteY5370" fmla="*/ 2297280 h 4900456"/>
                              <a:gd name="connsiteX5371" fmla="*/ 1259124 w 7362098"/>
                              <a:gd name="connsiteY5371" fmla="*/ 2308059 h 4900456"/>
                              <a:gd name="connsiteX5372" fmla="*/ 1259524 w 7362098"/>
                              <a:gd name="connsiteY5372" fmla="*/ 2310854 h 4900456"/>
                              <a:gd name="connsiteX5373" fmla="*/ 1257927 w 7362098"/>
                              <a:gd name="connsiteY5373" fmla="*/ 2311652 h 4900456"/>
                              <a:gd name="connsiteX5374" fmla="*/ 1256330 w 7362098"/>
                              <a:gd name="connsiteY5374" fmla="*/ 2311253 h 4900456"/>
                              <a:gd name="connsiteX5375" fmla="*/ 1242358 w 7362098"/>
                              <a:gd name="connsiteY5375" fmla="*/ 2300474 h 4900456"/>
                              <a:gd name="connsiteX5376" fmla="*/ 1241959 w 7362098"/>
                              <a:gd name="connsiteY5376" fmla="*/ 2297679 h 4900456"/>
                              <a:gd name="connsiteX5377" fmla="*/ 1244752 w 7362098"/>
                              <a:gd name="connsiteY5377" fmla="*/ 2297280 h 4900456"/>
                              <a:gd name="connsiteX5378" fmla="*/ 1190466 w 7362098"/>
                              <a:gd name="connsiteY5378" fmla="*/ 2293287 h 4900456"/>
                              <a:gd name="connsiteX5379" fmla="*/ 1193260 w 7362098"/>
                              <a:gd name="connsiteY5379" fmla="*/ 2294086 h 4900456"/>
                              <a:gd name="connsiteX5380" fmla="*/ 1192462 w 7362098"/>
                              <a:gd name="connsiteY5380" fmla="*/ 2296880 h 4900456"/>
                              <a:gd name="connsiteX5381" fmla="*/ 1177290 w 7362098"/>
                              <a:gd name="connsiteY5381" fmla="*/ 2305664 h 4900456"/>
                              <a:gd name="connsiteX5382" fmla="*/ 1176492 w 7362098"/>
                              <a:gd name="connsiteY5382" fmla="*/ 2306063 h 4900456"/>
                              <a:gd name="connsiteX5383" fmla="*/ 1174496 w 7362098"/>
                              <a:gd name="connsiteY5383" fmla="*/ 2304865 h 4900456"/>
                              <a:gd name="connsiteX5384" fmla="*/ 1175294 w 7362098"/>
                              <a:gd name="connsiteY5384" fmla="*/ 2302071 h 4900456"/>
                              <a:gd name="connsiteX5385" fmla="*/ 1249543 w 7362098"/>
                              <a:gd name="connsiteY5385" fmla="*/ 2286103 h 4900456"/>
                              <a:gd name="connsiteX5386" fmla="*/ 1266308 w 7362098"/>
                              <a:gd name="connsiteY5386" fmla="*/ 2290894 h 4900456"/>
                              <a:gd name="connsiteX5387" fmla="*/ 1267506 w 7362098"/>
                              <a:gd name="connsiteY5387" fmla="*/ 2293688 h 4900456"/>
                              <a:gd name="connsiteX5388" fmla="*/ 1265910 w 7362098"/>
                              <a:gd name="connsiteY5388" fmla="*/ 2295285 h 4900456"/>
                              <a:gd name="connsiteX5389" fmla="*/ 1265111 w 7362098"/>
                              <a:gd name="connsiteY5389" fmla="*/ 2295285 h 4900456"/>
                              <a:gd name="connsiteX5390" fmla="*/ 1248345 w 7362098"/>
                              <a:gd name="connsiteY5390" fmla="*/ 2290494 h 4900456"/>
                              <a:gd name="connsiteX5391" fmla="*/ 1246748 w 7362098"/>
                              <a:gd name="connsiteY5391" fmla="*/ 2287699 h 4900456"/>
                              <a:gd name="connsiteX5392" fmla="*/ 1249543 w 7362098"/>
                              <a:gd name="connsiteY5392" fmla="*/ 2286103 h 4900456"/>
                              <a:gd name="connsiteX5393" fmla="*/ 1187672 w 7362098"/>
                              <a:gd name="connsiteY5393" fmla="*/ 2281711 h 4900456"/>
                              <a:gd name="connsiteX5394" fmla="*/ 1190068 w 7362098"/>
                              <a:gd name="connsiteY5394" fmla="*/ 2283707 h 4900456"/>
                              <a:gd name="connsiteX5395" fmla="*/ 1188072 w 7362098"/>
                              <a:gd name="connsiteY5395" fmla="*/ 2286102 h 4900456"/>
                              <a:gd name="connsiteX5396" fmla="*/ 1170505 w 7362098"/>
                              <a:gd name="connsiteY5396" fmla="*/ 2288498 h 4900456"/>
                              <a:gd name="connsiteX5397" fmla="*/ 1168110 w 7362098"/>
                              <a:gd name="connsiteY5397" fmla="*/ 2286502 h 4900456"/>
                              <a:gd name="connsiteX5398" fmla="*/ 1170106 w 7362098"/>
                              <a:gd name="connsiteY5398" fmla="*/ 2284106 h 4900456"/>
                              <a:gd name="connsiteX5399" fmla="*/ 1266710 w 7362098"/>
                              <a:gd name="connsiteY5399" fmla="*/ 2271332 h 4900456"/>
                              <a:gd name="connsiteX5400" fmla="*/ 1269104 w 7362098"/>
                              <a:gd name="connsiteY5400" fmla="*/ 2273328 h 4900456"/>
                              <a:gd name="connsiteX5401" fmla="*/ 1267109 w 7362098"/>
                              <a:gd name="connsiteY5401" fmla="*/ 2275723 h 4900456"/>
                              <a:gd name="connsiteX5402" fmla="*/ 1249544 w 7362098"/>
                              <a:gd name="connsiteY5402" fmla="*/ 2278119 h 4900456"/>
                              <a:gd name="connsiteX5403" fmla="*/ 1247149 w 7362098"/>
                              <a:gd name="connsiteY5403" fmla="*/ 2276123 h 4900456"/>
                              <a:gd name="connsiteX5404" fmla="*/ 1249145 w 7362098"/>
                              <a:gd name="connsiteY5404" fmla="*/ 2273727 h 4900456"/>
                              <a:gd name="connsiteX5405" fmla="*/ 1172100 w 7362098"/>
                              <a:gd name="connsiteY5405" fmla="*/ 2264546 h 4900456"/>
                              <a:gd name="connsiteX5406" fmla="*/ 1188868 w 7362098"/>
                              <a:gd name="connsiteY5406" fmla="*/ 2269337 h 4900456"/>
                              <a:gd name="connsiteX5407" fmla="*/ 1190465 w 7362098"/>
                              <a:gd name="connsiteY5407" fmla="*/ 2272131 h 4900456"/>
                              <a:gd name="connsiteX5408" fmla="*/ 1188868 w 7362098"/>
                              <a:gd name="connsiteY5408" fmla="*/ 2273728 h 4900456"/>
                              <a:gd name="connsiteX5409" fmla="*/ 1188070 w 7362098"/>
                              <a:gd name="connsiteY5409" fmla="*/ 2273728 h 4900456"/>
                              <a:gd name="connsiteX5410" fmla="*/ 1171302 w 7362098"/>
                              <a:gd name="connsiteY5410" fmla="*/ 2268937 h 4900456"/>
                              <a:gd name="connsiteX5411" fmla="*/ 1169305 w 7362098"/>
                              <a:gd name="connsiteY5411" fmla="*/ 2266142 h 4900456"/>
                              <a:gd name="connsiteX5412" fmla="*/ 1172100 w 7362098"/>
                              <a:gd name="connsiteY5412" fmla="*/ 2264546 h 4900456"/>
                              <a:gd name="connsiteX5413" fmla="*/ 1259924 w 7362098"/>
                              <a:gd name="connsiteY5413" fmla="*/ 2254167 h 4900456"/>
                              <a:gd name="connsiteX5414" fmla="*/ 1262717 w 7362098"/>
                              <a:gd name="connsiteY5414" fmla="*/ 2254965 h 4900456"/>
                              <a:gd name="connsiteX5415" fmla="*/ 1261919 w 7362098"/>
                              <a:gd name="connsiteY5415" fmla="*/ 2257759 h 4900456"/>
                              <a:gd name="connsiteX5416" fmla="*/ 1246749 w 7362098"/>
                              <a:gd name="connsiteY5416" fmla="*/ 2266543 h 4900456"/>
                              <a:gd name="connsiteX5417" fmla="*/ 1245951 w 7362098"/>
                              <a:gd name="connsiteY5417" fmla="*/ 2266942 h 4900456"/>
                              <a:gd name="connsiteX5418" fmla="*/ 1243955 w 7362098"/>
                              <a:gd name="connsiteY5418" fmla="*/ 2265744 h 4900456"/>
                              <a:gd name="connsiteX5419" fmla="*/ 1244752 w 7362098"/>
                              <a:gd name="connsiteY5419" fmla="*/ 2262950 h 4900456"/>
                              <a:gd name="connsiteX5420" fmla="*/ 1181682 w 7362098"/>
                              <a:gd name="connsiteY5420" fmla="*/ 2248578 h 4900456"/>
                              <a:gd name="connsiteX5421" fmla="*/ 1195656 w 7362098"/>
                              <a:gd name="connsiteY5421" fmla="*/ 2259357 h 4900456"/>
                              <a:gd name="connsiteX5422" fmla="*/ 1196056 w 7362098"/>
                              <a:gd name="connsiteY5422" fmla="*/ 2262152 h 4900456"/>
                              <a:gd name="connsiteX5423" fmla="*/ 1194458 w 7362098"/>
                              <a:gd name="connsiteY5423" fmla="*/ 2262950 h 4900456"/>
                              <a:gd name="connsiteX5424" fmla="*/ 1192862 w 7362098"/>
                              <a:gd name="connsiteY5424" fmla="*/ 2262551 h 4900456"/>
                              <a:gd name="connsiteX5425" fmla="*/ 1179287 w 7362098"/>
                              <a:gd name="connsiteY5425" fmla="*/ 2251772 h 4900456"/>
                              <a:gd name="connsiteX5426" fmla="*/ 1178888 w 7362098"/>
                              <a:gd name="connsiteY5426" fmla="*/ 2248977 h 4900456"/>
                              <a:gd name="connsiteX5427" fmla="*/ 1181682 w 7362098"/>
                              <a:gd name="connsiteY5427" fmla="*/ 2248578 h 4900456"/>
                              <a:gd name="connsiteX5428" fmla="*/ 6975621 w 7362098"/>
                              <a:gd name="connsiteY5428" fmla="*/ 2243538 h 4900456"/>
                              <a:gd name="connsiteX5429" fmla="*/ 6994732 w 7362098"/>
                              <a:gd name="connsiteY5429" fmla="*/ 2257759 h 4900456"/>
                              <a:gd name="connsiteX5430" fmla="*/ 6989143 w 7362098"/>
                              <a:gd name="connsiteY5430" fmla="*/ 2261352 h 4900456"/>
                              <a:gd name="connsiteX5431" fmla="*/ 6954812 w 7362098"/>
                              <a:gd name="connsiteY5431" fmla="*/ 2253368 h 4900456"/>
                              <a:gd name="connsiteX5432" fmla="*/ 6947626 w 7362098"/>
                              <a:gd name="connsiteY5432" fmla="*/ 2287301 h 4900456"/>
                              <a:gd name="connsiteX5433" fmla="*/ 6942037 w 7362098"/>
                              <a:gd name="connsiteY5433" fmla="*/ 2290894 h 4900456"/>
                              <a:gd name="connsiteX5434" fmla="*/ 6941238 w 7362098"/>
                              <a:gd name="connsiteY5434" fmla="*/ 2289696 h 4900456"/>
                              <a:gd name="connsiteX5435" fmla="*/ 6952018 w 7362098"/>
                              <a:gd name="connsiteY5435" fmla="*/ 2246981 h 4900456"/>
                              <a:gd name="connsiteX5436" fmla="*/ 6975621 w 7362098"/>
                              <a:gd name="connsiteY5436" fmla="*/ 2243538 h 4900456"/>
                              <a:gd name="connsiteX5437" fmla="*/ 1249943 w 7362098"/>
                              <a:gd name="connsiteY5437" fmla="*/ 2239795 h 4900456"/>
                              <a:gd name="connsiteX5438" fmla="*/ 1250343 w 7362098"/>
                              <a:gd name="connsiteY5438" fmla="*/ 2242589 h 4900456"/>
                              <a:gd name="connsiteX5439" fmla="*/ 1239564 w 7362098"/>
                              <a:gd name="connsiteY5439" fmla="*/ 2256562 h 4900456"/>
                              <a:gd name="connsiteX5440" fmla="*/ 1237967 w 7362098"/>
                              <a:gd name="connsiteY5440" fmla="*/ 2257361 h 4900456"/>
                              <a:gd name="connsiteX5441" fmla="*/ 1236371 w 7362098"/>
                              <a:gd name="connsiteY5441" fmla="*/ 2256962 h 4900456"/>
                              <a:gd name="connsiteX5442" fmla="*/ 1236371 w 7362098"/>
                              <a:gd name="connsiteY5442" fmla="*/ 2254167 h 4900456"/>
                              <a:gd name="connsiteX5443" fmla="*/ 1247149 w 7362098"/>
                              <a:gd name="connsiteY5443" fmla="*/ 2240194 h 4900456"/>
                              <a:gd name="connsiteX5444" fmla="*/ 1249943 w 7362098"/>
                              <a:gd name="connsiteY5444" fmla="*/ 2239795 h 4900456"/>
                              <a:gd name="connsiteX5445" fmla="*/ 1193658 w 7362098"/>
                              <a:gd name="connsiteY5445" fmla="*/ 2235803 h 4900456"/>
                              <a:gd name="connsiteX5446" fmla="*/ 1196453 w 7362098"/>
                              <a:gd name="connsiteY5446" fmla="*/ 2236602 h 4900456"/>
                              <a:gd name="connsiteX5447" fmla="*/ 1205236 w 7362098"/>
                              <a:gd name="connsiteY5447" fmla="*/ 2251772 h 4900456"/>
                              <a:gd name="connsiteX5448" fmla="*/ 1204437 w 7362098"/>
                              <a:gd name="connsiteY5448" fmla="*/ 2254567 h 4900456"/>
                              <a:gd name="connsiteX5449" fmla="*/ 1203639 w 7362098"/>
                              <a:gd name="connsiteY5449" fmla="*/ 2254966 h 4900456"/>
                              <a:gd name="connsiteX5450" fmla="*/ 1201643 w 7362098"/>
                              <a:gd name="connsiteY5450" fmla="*/ 2253768 h 4900456"/>
                              <a:gd name="connsiteX5451" fmla="*/ 1192861 w 7362098"/>
                              <a:gd name="connsiteY5451" fmla="*/ 2238598 h 4900456"/>
                              <a:gd name="connsiteX5452" fmla="*/ 1193658 w 7362098"/>
                              <a:gd name="connsiteY5452" fmla="*/ 2235803 h 4900456"/>
                              <a:gd name="connsiteX5453" fmla="*/ 1231980 w 7362098"/>
                              <a:gd name="connsiteY5453" fmla="*/ 2230614 h 4900456"/>
                              <a:gd name="connsiteX5454" fmla="*/ 1233576 w 7362098"/>
                              <a:gd name="connsiteY5454" fmla="*/ 2233408 h 4900456"/>
                              <a:gd name="connsiteX5455" fmla="*/ 1228786 w 7362098"/>
                              <a:gd name="connsiteY5455" fmla="*/ 2250175 h 4900456"/>
                              <a:gd name="connsiteX5456" fmla="*/ 1227189 w 7362098"/>
                              <a:gd name="connsiteY5456" fmla="*/ 2251772 h 4900456"/>
                              <a:gd name="connsiteX5457" fmla="*/ 1226391 w 7362098"/>
                              <a:gd name="connsiteY5457" fmla="*/ 2251772 h 4900456"/>
                              <a:gd name="connsiteX5458" fmla="*/ 1224395 w 7362098"/>
                              <a:gd name="connsiteY5458" fmla="*/ 2248978 h 4900456"/>
                              <a:gd name="connsiteX5459" fmla="*/ 1229185 w 7362098"/>
                              <a:gd name="connsiteY5459" fmla="*/ 2232210 h 4900456"/>
                              <a:gd name="connsiteX5460" fmla="*/ 1231980 w 7362098"/>
                              <a:gd name="connsiteY5460" fmla="*/ 2230614 h 4900456"/>
                              <a:gd name="connsiteX5461" fmla="*/ 1212022 w 7362098"/>
                              <a:gd name="connsiteY5461" fmla="*/ 2229017 h 4900456"/>
                              <a:gd name="connsiteX5462" fmla="*/ 1214418 w 7362098"/>
                              <a:gd name="connsiteY5462" fmla="*/ 2231013 h 4900456"/>
                              <a:gd name="connsiteX5463" fmla="*/ 1216813 w 7362098"/>
                              <a:gd name="connsiteY5463" fmla="*/ 2248578 h 4900456"/>
                              <a:gd name="connsiteX5464" fmla="*/ 1214817 w 7362098"/>
                              <a:gd name="connsiteY5464" fmla="*/ 2250974 h 4900456"/>
                              <a:gd name="connsiteX5465" fmla="*/ 1212422 w 7362098"/>
                              <a:gd name="connsiteY5465" fmla="*/ 2248978 h 4900456"/>
                              <a:gd name="connsiteX5466" fmla="*/ 1210026 w 7362098"/>
                              <a:gd name="connsiteY5466" fmla="*/ 2231412 h 4900456"/>
                              <a:gd name="connsiteX5467" fmla="*/ 1212022 w 7362098"/>
                              <a:gd name="connsiteY5467" fmla="*/ 2229017 h 4900456"/>
                              <a:gd name="connsiteX5468" fmla="*/ 5015903 w 7362098"/>
                              <a:gd name="connsiteY5468" fmla="*/ 2227420 h 4900456"/>
                              <a:gd name="connsiteX5469" fmla="*/ 5018298 w 7362098"/>
                              <a:gd name="connsiteY5469" fmla="*/ 2229416 h 4900456"/>
                              <a:gd name="connsiteX5470" fmla="*/ 5020694 w 7362098"/>
                              <a:gd name="connsiteY5470" fmla="*/ 2246982 h 4900456"/>
                              <a:gd name="connsiteX5471" fmla="*/ 5018698 w 7362098"/>
                              <a:gd name="connsiteY5471" fmla="*/ 2249377 h 4900456"/>
                              <a:gd name="connsiteX5472" fmla="*/ 5016302 w 7362098"/>
                              <a:gd name="connsiteY5472" fmla="*/ 2247381 h 4900456"/>
                              <a:gd name="connsiteX5473" fmla="*/ 5013907 w 7362098"/>
                              <a:gd name="connsiteY5473" fmla="*/ 2229815 h 4900456"/>
                              <a:gd name="connsiteX5474" fmla="*/ 5015903 w 7362098"/>
                              <a:gd name="connsiteY5474" fmla="*/ 2227420 h 4900456"/>
                              <a:gd name="connsiteX5475" fmla="*/ 5004725 w 7362098"/>
                              <a:gd name="connsiteY5475" fmla="*/ 2226622 h 4900456"/>
                              <a:gd name="connsiteX5476" fmla="*/ 5005923 w 7362098"/>
                              <a:gd name="connsiteY5476" fmla="*/ 2229416 h 4900456"/>
                              <a:gd name="connsiteX5477" fmla="*/ 5001132 w 7362098"/>
                              <a:gd name="connsiteY5477" fmla="*/ 2246183 h 4900456"/>
                              <a:gd name="connsiteX5478" fmla="*/ 4999535 w 7362098"/>
                              <a:gd name="connsiteY5478" fmla="*/ 2247780 h 4900456"/>
                              <a:gd name="connsiteX5479" fmla="*/ 4998736 w 7362098"/>
                              <a:gd name="connsiteY5479" fmla="*/ 2247780 h 4900456"/>
                              <a:gd name="connsiteX5480" fmla="*/ 4997140 w 7362098"/>
                              <a:gd name="connsiteY5480" fmla="*/ 2244986 h 4900456"/>
                              <a:gd name="connsiteX5481" fmla="*/ 5001931 w 7362098"/>
                              <a:gd name="connsiteY5481" fmla="*/ 2228218 h 4900456"/>
                              <a:gd name="connsiteX5482" fmla="*/ 5004725 w 7362098"/>
                              <a:gd name="connsiteY5482" fmla="*/ 2226622 h 4900456"/>
                              <a:gd name="connsiteX5483" fmla="*/ 5026681 w 7362098"/>
                              <a:gd name="connsiteY5483" fmla="*/ 2223827 h 4900456"/>
                              <a:gd name="connsiteX5484" fmla="*/ 5029475 w 7362098"/>
                              <a:gd name="connsiteY5484" fmla="*/ 2224626 h 4900456"/>
                              <a:gd name="connsiteX5485" fmla="*/ 5038259 w 7362098"/>
                              <a:gd name="connsiteY5485" fmla="*/ 2239796 h 4900456"/>
                              <a:gd name="connsiteX5486" fmla="*/ 5037460 w 7362098"/>
                              <a:gd name="connsiteY5486" fmla="*/ 2242591 h 4900456"/>
                              <a:gd name="connsiteX5487" fmla="*/ 5036662 w 7362098"/>
                              <a:gd name="connsiteY5487" fmla="*/ 2242990 h 4900456"/>
                              <a:gd name="connsiteX5488" fmla="*/ 5034666 w 7362098"/>
                              <a:gd name="connsiteY5488" fmla="*/ 2241792 h 4900456"/>
                              <a:gd name="connsiteX5489" fmla="*/ 5025882 w 7362098"/>
                              <a:gd name="connsiteY5489" fmla="*/ 2226622 h 4900456"/>
                              <a:gd name="connsiteX5490" fmla="*/ 5026681 w 7362098"/>
                              <a:gd name="connsiteY5490" fmla="*/ 2223827 h 4900456"/>
                              <a:gd name="connsiteX5491" fmla="*/ 4994746 w 7362098"/>
                              <a:gd name="connsiteY5491" fmla="*/ 2221831 h 4900456"/>
                              <a:gd name="connsiteX5492" fmla="*/ 4995544 w 7362098"/>
                              <a:gd name="connsiteY5492" fmla="*/ 2224625 h 4900456"/>
                              <a:gd name="connsiteX5493" fmla="*/ 4984765 w 7362098"/>
                              <a:gd name="connsiteY5493" fmla="*/ 2238598 h 4900456"/>
                              <a:gd name="connsiteX5494" fmla="*/ 4983168 w 7362098"/>
                              <a:gd name="connsiteY5494" fmla="*/ 2239397 h 4900456"/>
                              <a:gd name="connsiteX5495" fmla="*/ 4981571 w 7362098"/>
                              <a:gd name="connsiteY5495" fmla="*/ 2238998 h 4900456"/>
                              <a:gd name="connsiteX5496" fmla="*/ 4981172 w 7362098"/>
                              <a:gd name="connsiteY5496" fmla="*/ 2236203 h 4900456"/>
                              <a:gd name="connsiteX5497" fmla="*/ 4991952 w 7362098"/>
                              <a:gd name="connsiteY5497" fmla="*/ 2222230 h 4900456"/>
                              <a:gd name="connsiteX5498" fmla="*/ 4994746 w 7362098"/>
                              <a:gd name="connsiteY5498" fmla="*/ 2221831 h 4900456"/>
                              <a:gd name="connsiteX5499" fmla="*/ 5038257 w 7362098"/>
                              <a:gd name="connsiteY5499" fmla="*/ 2215843 h 4900456"/>
                              <a:gd name="connsiteX5500" fmla="*/ 5052629 w 7362098"/>
                              <a:gd name="connsiteY5500" fmla="*/ 2226622 h 4900456"/>
                              <a:gd name="connsiteX5501" fmla="*/ 5053029 w 7362098"/>
                              <a:gd name="connsiteY5501" fmla="*/ 2229417 h 4900456"/>
                              <a:gd name="connsiteX5502" fmla="*/ 5051432 w 7362098"/>
                              <a:gd name="connsiteY5502" fmla="*/ 2230215 h 4900456"/>
                              <a:gd name="connsiteX5503" fmla="*/ 5049835 w 7362098"/>
                              <a:gd name="connsiteY5503" fmla="*/ 2229816 h 4900456"/>
                              <a:gd name="connsiteX5504" fmla="*/ 5035862 w 7362098"/>
                              <a:gd name="connsiteY5504" fmla="*/ 2219037 h 4900456"/>
                              <a:gd name="connsiteX5505" fmla="*/ 5035463 w 7362098"/>
                              <a:gd name="connsiteY5505" fmla="*/ 2216242 h 4900456"/>
                              <a:gd name="connsiteX5506" fmla="*/ 5038257 w 7362098"/>
                              <a:gd name="connsiteY5506" fmla="*/ 2215843 h 4900456"/>
                              <a:gd name="connsiteX5507" fmla="*/ 4984366 w 7362098"/>
                              <a:gd name="connsiteY5507" fmla="*/ 2212251 h 4900456"/>
                              <a:gd name="connsiteX5508" fmla="*/ 4987161 w 7362098"/>
                              <a:gd name="connsiteY5508" fmla="*/ 2213049 h 4900456"/>
                              <a:gd name="connsiteX5509" fmla="*/ 4986362 w 7362098"/>
                              <a:gd name="connsiteY5509" fmla="*/ 2215843 h 4900456"/>
                              <a:gd name="connsiteX5510" fmla="*/ 4971192 w 7362098"/>
                              <a:gd name="connsiteY5510" fmla="*/ 2224627 h 4900456"/>
                              <a:gd name="connsiteX5511" fmla="*/ 4970393 w 7362098"/>
                              <a:gd name="connsiteY5511" fmla="*/ 2225026 h 4900456"/>
                              <a:gd name="connsiteX5512" fmla="*/ 4968397 w 7362098"/>
                              <a:gd name="connsiteY5512" fmla="*/ 2223828 h 4900456"/>
                              <a:gd name="connsiteX5513" fmla="*/ 4969196 w 7362098"/>
                              <a:gd name="connsiteY5513" fmla="*/ 2221034 h 4900456"/>
                              <a:gd name="connsiteX5514" fmla="*/ 2470665 w 7362098"/>
                              <a:gd name="connsiteY5514" fmla="*/ 2211851 h 4900456"/>
                              <a:gd name="connsiteX5515" fmla="*/ 2475455 w 7362098"/>
                              <a:gd name="connsiteY5515" fmla="*/ 2215444 h 4900456"/>
                              <a:gd name="connsiteX5516" fmla="*/ 2479048 w 7362098"/>
                              <a:gd name="connsiteY5516" fmla="*/ 2239795 h 4900456"/>
                              <a:gd name="connsiteX5517" fmla="*/ 2503399 w 7362098"/>
                              <a:gd name="connsiteY5517" fmla="*/ 2236202 h 4900456"/>
                              <a:gd name="connsiteX5518" fmla="*/ 2508190 w 7362098"/>
                              <a:gd name="connsiteY5518" fmla="*/ 2239795 h 4900456"/>
                              <a:gd name="connsiteX5519" fmla="*/ 2504596 w 7362098"/>
                              <a:gd name="connsiteY5519" fmla="*/ 2244586 h 4900456"/>
                              <a:gd name="connsiteX5520" fmla="*/ 2480246 w 7362098"/>
                              <a:gd name="connsiteY5520" fmla="*/ 2248178 h 4900456"/>
                              <a:gd name="connsiteX5521" fmla="*/ 2483838 w 7362098"/>
                              <a:gd name="connsiteY5521" fmla="*/ 2272530 h 4900456"/>
                              <a:gd name="connsiteX5522" fmla="*/ 2480246 w 7362098"/>
                              <a:gd name="connsiteY5522" fmla="*/ 2277321 h 4900456"/>
                              <a:gd name="connsiteX5523" fmla="*/ 2475455 w 7362098"/>
                              <a:gd name="connsiteY5523" fmla="*/ 2273728 h 4900456"/>
                              <a:gd name="connsiteX5524" fmla="*/ 2471863 w 7362098"/>
                              <a:gd name="connsiteY5524" fmla="*/ 2249376 h 4900456"/>
                              <a:gd name="connsiteX5525" fmla="*/ 2447506 w 7362098"/>
                              <a:gd name="connsiteY5525" fmla="*/ 2252969 h 4900456"/>
                              <a:gd name="connsiteX5526" fmla="*/ 2442716 w 7362098"/>
                              <a:gd name="connsiteY5526" fmla="*/ 2249376 h 4900456"/>
                              <a:gd name="connsiteX5527" fmla="*/ 2446308 w 7362098"/>
                              <a:gd name="connsiteY5527" fmla="*/ 2244586 h 4900456"/>
                              <a:gd name="connsiteX5528" fmla="*/ 2470665 w 7362098"/>
                              <a:gd name="connsiteY5528" fmla="*/ 2240993 h 4900456"/>
                              <a:gd name="connsiteX5529" fmla="*/ 2467072 w 7362098"/>
                              <a:gd name="connsiteY5529" fmla="*/ 2216642 h 4900456"/>
                              <a:gd name="connsiteX5530" fmla="*/ 2470665 w 7362098"/>
                              <a:gd name="connsiteY5530" fmla="*/ 2211851 h 4900456"/>
                              <a:gd name="connsiteX5531" fmla="*/ 5043048 w 7362098"/>
                              <a:gd name="connsiteY5531" fmla="*/ 2205065 h 4900456"/>
                              <a:gd name="connsiteX5532" fmla="*/ 5059815 w 7362098"/>
                              <a:gd name="connsiteY5532" fmla="*/ 2209856 h 4900456"/>
                              <a:gd name="connsiteX5533" fmla="*/ 5061013 w 7362098"/>
                              <a:gd name="connsiteY5533" fmla="*/ 2212650 h 4900456"/>
                              <a:gd name="connsiteX5534" fmla="*/ 5059416 w 7362098"/>
                              <a:gd name="connsiteY5534" fmla="*/ 2214247 h 4900456"/>
                              <a:gd name="connsiteX5535" fmla="*/ 5058618 w 7362098"/>
                              <a:gd name="connsiteY5535" fmla="*/ 2214247 h 4900456"/>
                              <a:gd name="connsiteX5536" fmla="*/ 5041851 w 7362098"/>
                              <a:gd name="connsiteY5536" fmla="*/ 2209456 h 4900456"/>
                              <a:gd name="connsiteX5537" fmla="*/ 5040254 w 7362098"/>
                              <a:gd name="connsiteY5537" fmla="*/ 2206661 h 4900456"/>
                              <a:gd name="connsiteX5538" fmla="*/ 5043048 w 7362098"/>
                              <a:gd name="connsiteY5538" fmla="*/ 2205065 h 4900456"/>
                              <a:gd name="connsiteX5539" fmla="*/ 256773 w 7362098"/>
                              <a:gd name="connsiteY5539" fmla="*/ 2204416 h 4900456"/>
                              <a:gd name="connsiteX5540" fmla="*/ 275885 w 7362098"/>
                              <a:gd name="connsiteY5540" fmla="*/ 2218637 h 4900456"/>
                              <a:gd name="connsiteX5541" fmla="*/ 270296 w 7362098"/>
                              <a:gd name="connsiteY5541" fmla="*/ 2222230 h 4900456"/>
                              <a:gd name="connsiteX5542" fmla="*/ 235965 w 7362098"/>
                              <a:gd name="connsiteY5542" fmla="*/ 2214246 h 4900456"/>
                              <a:gd name="connsiteX5543" fmla="*/ 228779 w 7362098"/>
                              <a:gd name="connsiteY5543" fmla="*/ 2248179 h 4900456"/>
                              <a:gd name="connsiteX5544" fmla="*/ 223190 w 7362098"/>
                              <a:gd name="connsiteY5544" fmla="*/ 2251772 h 4900456"/>
                              <a:gd name="connsiteX5545" fmla="*/ 222392 w 7362098"/>
                              <a:gd name="connsiteY5545" fmla="*/ 2250574 h 4900456"/>
                              <a:gd name="connsiteX5546" fmla="*/ 233170 w 7362098"/>
                              <a:gd name="connsiteY5546" fmla="*/ 2207859 h 4900456"/>
                              <a:gd name="connsiteX5547" fmla="*/ 256773 w 7362098"/>
                              <a:gd name="connsiteY5547" fmla="*/ 2204416 h 4900456"/>
                              <a:gd name="connsiteX5548" fmla="*/ 3699146 w 7362098"/>
                              <a:gd name="connsiteY5548" fmla="*/ 2204366 h 4900456"/>
                              <a:gd name="connsiteX5549" fmla="*/ 3708527 w 7362098"/>
                              <a:gd name="connsiteY5549" fmla="*/ 2205464 h 4900456"/>
                              <a:gd name="connsiteX5550" fmla="*/ 3715712 w 7362098"/>
                              <a:gd name="connsiteY5550" fmla="*/ 2217440 h 4900456"/>
                              <a:gd name="connsiteX5551" fmla="*/ 3719305 w 7362098"/>
                              <a:gd name="connsiteY5551" fmla="*/ 2222230 h 4900456"/>
                              <a:gd name="connsiteX5552" fmla="*/ 3725293 w 7362098"/>
                              <a:gd name="connsiteY5552" fmla="*/ 2222230 h 4900456"/>
                              <a:gd name="connsiteX5553" fmla="*/ 3725692 w 7362098"/>
                              <a:gd name="connsiteY5553" fmla="*/ 2222230 h 4900456"/>
                              <a:gd name="connsiteX5554" fmla="*/ 3726091 w 7362098"/>
                              <a:gd name="connsiteY5554" fmla="*/ 2221831 h 4900456"/>
                              <a:gd name="connsiteX5555" fmla="*/ 3739265 w 7362098"/>
                              <a:gd name="connsiteY5555" fmla="*/ 2221432 h 4900456"/>
                              <a:gd name="connsiteX5556" fmla="*/ 3746451 w 7362098"/>
                              <a:gd name="connsiteY5556" fmla="*/ 2233008 h 4900456"/>
                              <a:gd name="connsiteX5557" fmla="*/ 3746451 w 7362098"/>
                              <a:gd name="connsiteY5557" fmla="*/ 2233408 h 4900456"/>
                              <a:gd name="connsiteX5558" fmla="*/ 3750044 w 7362098"/>
                              <a:gd name="connsiteY5558" fmla="*/ 2238198 h 4900456"/>
                              <a:gd name="connsiteX5559" fmla="*/ 3756432 w 7362098"/>
                              <a:gd name="connsiteY5559" fmla="*/ 2238198 h 4900456"/>
                              <a:gd name="connsiteX5560" fmla="*/ 3756831 w 7362098"/>
                              <a:gd name="connsiteY5560" fmla="*/ 2238198 h 4900456"/>
                              <a:gd name="connsiteX5561" fmla="*/ 3770803 w 7362098"/>
                              <a:gd name="connsiteY5561" fmla="*/ 2237400 h 4900456"/>
                              <a:gd name="connsiteX5562" fmla="*/ 3777988 w 7362098"/>
                              <a:gd name="connsiteY5562" fmla="*/ 2249377 h 4900456"/>
                              <a:gd name="connsiteX5563" fmla="*/ 3781581 w 7362098"/>
                              <a:gd name="connsiteY5563" fmla="*/ 2254167 h 4900456"/>
                              <a:gd name="connsiteX5564" fmla="*/ 3784775 w 7362098"/>
                              <a:gd name="connsiteY5564" fmla="*/ 2254965 h 4900456"/>
                              <a:gd name="connsiteX5565" fmla="*/ 3789166 w 7362098"/>
                              <a:gd name="connsiteY5565" fmla="*/ 2255365 h 4900456"/>
                              <a:gd name="connsiteX5566" fmla="*/ 3792759 w 7362098"/>
                              <a:gd name="connsiteY5566" fmla="*/ 2259357 h 4900456"/>
                              <a:gd name="connsiteX5567" fmla="*/ 3787170 w 7362098"/>
                              <a:gd name="connsiteY5567" fmla="*/ 2263349 h 4900456"/>
                              <a:gd name="connsiteX5568" fmla="*/ 3781182 w 7362098"/>
                              <a:gd name="connsiteY5568" fmla="*/ 2262949 h 4900456"/>
                              <a:gd name="connsiteX5569" fmla="*/ 3776391 w 7362098"/>
                              <a:gd name="connsiteY5569" fmla="*/ 2261353 h 4900456"/>
                              <a:gd name="connsiteX5570" fmla="*/ 3769206 w 7362098"/>
                              <a:gd name="connsiteY5570" fmla="*/ 2249377 h 4900456"/>
                              <a:gd name="connsiteX5571" fmla="*/ 3766012 w 7362098"/>
                              <a:gd name="connsiteY5571" fmla="*/ 2244585 h 4900456"/>
                              <a:gd name="connsiteX5572" fmla="*/ 3759226 w 7362098"/>
                              <a:gd name="connsiteY5572" fmla="*/ 2244984 h 4900456"/>
                              <a:gd name="connsiteX5573" fmla="*/ 3745652 w 7362098"/>
                              <a:gd name="connsiteY5573" fmla="*/ 2245384 h 4900456"/>
                              <a:gd name="connsiteX5574" fmla="*/ 3738467 w 7362098"/>
                              <a:gd name="connsiteY5574" fmla="*/ 2233807 h 4900456"/>
                              <a:gd name="connsiteX5575" fmla="*/ 3734874 w 7362098"/>
                              <a:gd name="connsiteY5575" fmla="*/ 2228617 h 4900456"/>
                              <a:gd name="connsiteX5576" fmla="*/ 3728886 w 7362098"/>
                              <a:gd name="connsiteY5576" fmla="*/ 2228617 h 4900456"/>
                              <a:gd name="connsiteX5577" fmla="*/ 3728487 w 7362098"/>
                              <a:gd name="connsiteY5577" fmla="*/ 2228617 h 4900456"/>
                              <a:gd name="connsiteX5578" fmla="*/ 3714914 w 7362098"/>
                              <a:gd name="connsiteY5578" fmla="*/ 2229017 h 4900456"/>
                              <a:gd name="connsiteX5579" fmla="*/ 3707728 w 7362098"/>
                              <a:gd name="connsiteY5579" fmla="*/ 2217041 h 4900456"/>
                              <a:gd name="connsiteX5580" fmla="*/ 3704535 w 7362098"/>
                              <a:gd name="connsiteY5580" fmla="*/ 2212250 h 4900456"/>
                              <a:gd name="connsiteX5581" fmla="*/ 3697748 w 7362098"/>
                              <a:gd name="connsiteY5581" fmla="*/ 2212649 h 4900456"/>
                              <a:gd name="connsiteX5582" fmla="*/ 3684175 w 7362098"/>
                              <a:gd name="connsiteY5582" fmla="*/ 2213049 h 4900456"/>
                              <a:gd name="connsiteX5583" fmla="*/ 3681780 w 7362098"/>
                              <a:gd name="connsiteY5583" fmla="*/ 2211452 h 4900456"/>
                              <a:gd name="connsiteX5584" fmla="*/ 3680218 w 7362098"/>
                              <a:gd name="connsiteY5584" fmla="*/ 2206262 h 4900456"/>
                              <a:gd name="connsiteX5585" fmla="*/ 3685373 w 7362098"/>
                              <a:gd name="connsiteY5585" fmla="*/ 2204665 h 4900456"/>
                              <a:gd name="connsiteX5586" fmla="*/ 3687768 w 7362098"/>
                              <a:gd name="connsiteY5586" fmla="*/ 2206262 h 4900456"/>
                              <a:gd name="connsiteX5587" fmla="*/ 3694155 w 7362098"/>
                              <a:gd name="connsiteY5587" fmla="*/ 2206262 h 4900456"/>
                              <a:gd name="connsiteX5588" fmla="*/ 3694555 w 7362098"/>
                              <a:gd name="connsiteY5588" fmla="*/ 2206262 h 4900456"/>
                              <a:gd name="connsiteX5589" fmla="*/ 3699146 w 7362098"/>
                              <a:gd name="connsiteY5589" fmla="*/ 2204366 h 4900456"/>
                              <a:gd name="connsiteX5590" fmla="*/ 4981173 w 7362098"/>
                              <a:gd name="connsiteY5590" fmla="*/ 2200275 h 4900456"/>
                              <a:gd name="connsiteX5591" fmla="*/ 4983569 w 7362098"/>
                              <a:gd name="connsiteY5591" fmla="*/ 2202271 h 4900456"/>
                              <a:gd name="connsiteX5592" fmla="*/ 4981573 w 7362098"/>
                              <a:gd name="connsiteY5592" fmla="*/ 2204666 h 4900456"/>
                              <a:gd name="connsiteX5593" fmla="*/ 4964007 w 7362098"/>
                              <a:gd name="connsiteY5593" fmla="*/ 2207062 h 4900456"/>
                              <a:gd name="connsiteX5594" fmla="*/ 4961612 w 7362098"/>
                              <a:gd name="connsiteY5594" fmla="*/ 2205066 h 4900456"/>
                              <a:gd name="connsiteX5595" fmla="*/ 4963608 w 7362098"/>
                              <a:gd name="connsiteY5595" fmla="*/ 2202670 h 4900456"/>
                              <a:gd name="connsiteX5596" fmla="*/ 5060215 w 7362098"/>
                              <a:gd name="connsiteY5596" fmla="*/ 2190295 h 4900456"/>
                              <a:gd name="connsiteX5597" fmla="*/ 5062610 w 7362098"/>
                              <a:gd name="connsiteY5597" fmla="*/ 2192291 h 4900456"/>
                              <a:gd name="connsiteX5598" fmla="*/ 5060614 w 7362098"/>
                              <a:gd name="connsiteY5598" fmla="*/ 2194686 h 4900456"/>
                              <a:gd name="connsiteX5599" fmla="*/ 5043048 w 7362098"/>
                              <a:gd name="connsiteY5599" fmla="*/ 2197082 h 4900456"/>
                              <a:gd name="connsiteX5600" fmla="*/ 5040653 w 7362098"/>
                              <a:gd name="connsiteY5600" fmla="*/ 2195086 h 4900456"/>
                              <a:gd name="connsiteX5601" fmla="*/ 5042649 w 7362098"/>
                              <a:gd name="connsiteY5601" fmla="*/ 2192690 h 4900456"/>
                              <a:gd name="connsiteX5602" fmla="*/ 4965603 w 7362098"/>
                              <a:gd name="connsiteY5602" fmla="*/ 2183109 h 4900456"/>
                              <a:gd name="connsiteX5603" fmla="*/ 4982371 w 7362098"/>
                              <a:gd name="connsiteY5603" fmla="*/ 2187900 h 4900456"/>
                              <a:gd name="connsiteX5604" fmla="*/ 4983968 w 7362098"/>
                              <a:gd name="connsiteY5604" fmla="*/ 2190694 h 4900456"/>
                              <a:gd name="connsiteX5605" fmla="*/ 4982371 w 7362098"/>
                              <a:gd name="connsiteY5605" fmla="*/ 2192291 h 4900456"/>
                              <a:gd name="connsiteX5606" fmla="*/ 4981572 w 7362098"/>
                              <a:gd name="connsiteY5606" fmla="*/ 2192291 h 4900456"/>
                              <a:gd name="connsiteX5607" fmla="*/ 4964805 w 7362098"/>
                              <a:gd name="connsiteY5607" fmla="*/ 2187500 h 4900456"/>
                              <a:gd name="connsiteX5608" fmla="*/ 4962809 w 7362098"/>
                              <a:gd name="connsiteY5608" fmla="*/ 2184705 h 4900456"/>
                              <a:gd name="connsiteX5609" fmla="*/ 4965603 w 7362098"/>
                              <a:gd name="connsiteY5609" fmla="*/ 2183109 h 4900456"/>
                              <a:gd name="connsiteX5610" fmla="*/ 5053429 w 7362098"/>
                              <a:gd name="connsiteY5610" fmla="*/ 2172729 h 4900456"/>
                              <a:gd name="connsiteX5611" fmla="*/ 5056223 w 7362098"/>
                              <a:gd name="connsiteY5611" fmla="*/ 2173528 h 4900456"/>
                              <a:gd name="connsiteX5612" fmla="*/ 5055425 w 7362098"/>
                              <a:gd name="connsiteY5612" fmla="*/ 2176322 h 4900456"/>
                              <a:gd name="connsiteX5613" fmla="*/ 5040254 w 7362098"/>
                              <a:gd name="connsiteY5613" fmla="*/ 2185106 h 4900456"/>
                              <a:gd name="connsiteX5614" fmla="*/ 5039456 w 7362098"/>
                              <a:gd name="connsiteY5614" fmla="*/ 2185505 h 4900456"/>
                              <a:gd name="connsiteX5615" fmla="*/ 5037460 w 7362098"/>
                              <a:gd name="connsiteY5615" fmla="*/ 2184307 h 4900456"/>
                              <a:gd name="connsiteX5616" fmla="*/ 5038258 w 7362098"/>
                              <a:gd name="connsiteY5616" fmla="*/ 2181513 h 4900456"/>
                              <a:gd name="connsiteX5617" fmla="*/ 3715912 w 7362098"/>
                              <a:gd name="connsiteY5617" fmla="*/ 2172431 h 4900456"/>
                              <a:gd name="connsiteX5618" fmla="*/ 3725292 w 7362098"/>
                              <a:gd name="connsiteY5618" fmla="*/ 2173529 h 4900456"/>
                              <a:gd name="connsiteX5619" fmla="*/ 3732478 w 7362098"/>
                              <a:gd name="connsiteY5619" fmla="*/ 2185505 h 4900456"/>
                              <a:gd name="connsiteX5620" fmla="*/ 3736071 w 7362098"/>
                              <a:gd name="connsiteY5620" fmla="*/ 2190295 h 4900456"/>
                              <a:gd name="connsiteX5621" fmla="*/ 3742059 w 7362098"/>
                              <a:gd name="connsiteY5621" fmla="*/ 2190295 h 4900456"/>
                              <a:gd name="connsiteX5622" fmla="*/ 3742458 w 7362098"/>
                              <a:gd name="connsiteY5622" fmla="*/ 2190295 h 4900456"/>
                              <a:gd name="connsiteX5623" fmla="*/ 3742857 w 7362098"/>
                              <a:gd name="connsiteY5623" fmla="*/ 2189896 h 4900456"/>
                              <a:gd name="connsiteX5624" fmla="*/ 3756031 w 7362098"/>
                              <a:gd name="connsiteY5624" fmla="*/ 2189497 h 4900456"/>
                              <a:gd name="connsiteX5625" fmla="*/ 3763216 w 7362098"/>
                              <a:gd name="connsiteY5625" fmla="*/ 2201073 h 4900456"/>
                              <a:gd name="connsiteX5626" fmla="*/ 3763216 w 7362098"/>
                              <a:gd name="connsiteY5626" fmla="*/ 2201473 h 4900456"/>
                              <a:gd name="connsiteX5627" fmla="*/ 3766810 w 7362098"/>
                              <a:gd name="connsiteY5627" fmla="*/ 2206263 h 4900456"/>
                              <a:gd name="connsiteX5628" fmla="*/ 3773197 w 7362098"/>
                              <a:gd name="connsiteY5628" fmla="*/ 2206263 h 4900456"/>
                              <a:gd name="connsiteX5629" fmla="*/ 3773597 w 7362098"/>
                              <a:gd name="connsiteY5629" fmla="*/ 2206263 h 4900456"/>
                              <a:gd name="connsiteX5630" fmla="*/ 3787569 w 7362098"/>
                              <a:gd name="connsiteY5630" fmla="*/ 2205465 h 4900456"/>
                              <a:gd name="connsiteX5631" fmla="*/ 3794754 w 7362098"/>
                              <a:gd name="connsiteY5631" fmla="*/ 2217442 h 4900456"/>
                              <a:gd name="connsiteX5632" fmla="*/ 3798347 w 7362098"/>
                              <a:gd name="connsiteY5632" fmla="*/ 2222232 h 4900456"/>
                              <a:gd name="connsiteX5633" fmla="*/ 3801541 w 7362098"/>
                              <a:gd name="connsiteY5633" fmla="*/ 2223030 h 4900456"/>
                              <a:gd name="connsiteX5634" fmla="*/ 3805932 w 7362098"/>
                              <a:gd name="connsiteY5634" fmla="*/ 2223430 h 4900456"/>
                              <a:gd name="connsiteX5635" fmla="*/ 3809524 w 7362098"/>
                              <a:gd name="connsiteY5635" fmla="*/ 2227422 h 4900456"/>
                              <a:gd name="connsiteX5636" fmla="*/ 3803936 w 7362098"/>
                              <a:gd name="connsiteY5636" fmla="*/ 2231414 h 4900456"/>
                              <a:gd name="connsiteX5637" fmla="*/ 3797948 w 7362098"/>
                              <a:gd name="connsiteY5637" fmla="*/ 2231014 h 4900456"/>
                              <a:gd name="connsiteX5638" fmla="*/ 3793157 w 7362098"/>
                              <a:gd name="connsiteY5638" fmla="*/ 2229418 h 4900456"/>
                              <a:gd name="connsiteX5639" fmla="*/ 3785972 w 7362098"/>
                              <a:gd name="connsiteY5639" fmla="*/ 2217442 h 4900456"/>
                              <a:gd name="connsiteX5640" fmla="*/ 3782778 w 7362098"/>
                              <a:gd name="connsiteY5640" fmla="*/ 2212650 h 4900456"/>
                              <a:gd name="connsiteX5641" fmla="*/ 3775992 w 7362098"/>
                              <a:gd name="connsiteY5641" fmla="*/ 2213049 h 4900456"/>
                              <a:gd name="connsiteX5642" fmla="*/ 3762418 w 7362098"/>
                              <a:gd name="connsiteY5642" fmla="*/ 2213449 h 4900456"/>
                              <a:gd name="connsiteX5643" fmla="*/ 3755232 w 7362098"/>
                              <a:gd name="connsiteY5643" fmla="*/ 2201872 h 4900456"/>
                              <a:gd name="connsiteX5644" fmla="*/ 3751640 w 7362098"/>
                              <a:gd name="connsiteY5644" fmla="*/ 2196682 h 4900456"/>
                              <a:gd name="connsiteX5645" fmla="*/ 3745652 w 7362098"/>
                              <a:gd name="connsiteY5645" fmla="*/ 2196682 h 4900456"/>
                              <a:gd name="connsiteX5646" fmla="*/ 3745252 w 7362098"/>
                              <a:gd name="connsiteY5646" fmla="*/ 2196682 h 4900456"/>
                              <a:gd name="connsiteX5647" fmla="*/ 3731680 w 7362098"/>
                              <a:gd name="connsiteY5647" fmla="*/ 2197082 h 4900456"/>
                              <a:gd name="connsiteX5648" fmla="*/ 3724494 w 7362098"/>
                              <a:gd name="connsiteY5648" fmla="*/ 2185106 h 4900456"/>
                              <a:gd name="connsiteX5649" fmla="*/ 3721300 w 7362098"/>
                              <a:gd name="connsiteY5649" fmla="*/ 2180315 h 4900456"/>
                              <a:gd name="connsiteX5650" fmla="*/ 3714514 w 7362098"/>
                              <a:gd name="connsiteY5650" fmla="*/ 2180714 h 4900456"/>
                              <a:gd name="connsiteX5651" fmla="*/ 3700941 w 7362098"/>
                              <a:gd name="connsiteY5651" fmla="*/ 2181114 h 4900456"/>
                              <a:gd name="connsiteX5652" fmla="*/ 3698546 w 7362098"/>
                              <a:gd name="connsiteY5652" fmla="*/ 2179517 h 4900456"/>
                              <a:gd name="connsiteX5653" fmla="*/ 3696949 w 7362098"/>
                              <a:gd name="connsiteY5653" fmla="*/ 2174327 h 4900456"/>
                              <a:gd name="connsiteX5654" fmla="*/ 3702139 w 7362098"/>
                              <a:gd name="connsiteY5654" fmla="*/ 2172730 h 4900456"/>
                              <a:gd name="connsiteX5655" fmla="*/ 3704534 w 7362098"/>
                              <a:gd name="connsiteY5655" fmla="*/ 2174327 h 4900456"/>
                              <a:gd name="connsiteX5656" fmla="*/ 3710921 w 7362098"/>
                              <a:gd name="connsiteY5656" fmla="*/ 2174327 h 4900456"/>
                              <a:gd name="connsiteX5657" fmla="*/ 3711321 w 7362098"/>
                              <a:gd name="connsiteY5657" fmla="*/ 2174327 h 4900456"/>
                              <a:gd name="connsiteX5658" fmla="*/ 3715912 w 7362098"/>
                              <a:gd name="connsiteY5658" fmla="*/ 2172431 h 4900456"/>
                              <a:gd name="connsiteX5659" fmla="*/ 4975184 w 7362098"/>
                              <a:gd name="connsiteY5659" fmla="*/ 2167540 h 4900456"/>
                              <a:gd name="connsiteX5660" fmla="*/ 4989157 w 7362098"/>
                              <a:gd name="connsiteY5660" fmla="*/ 2178319 h 4900456"/>
                              <a:gd name="connsiteX5661" fmla="*/ 4989557 w 7362098"/>
                              <a:gd name="connsiteY5661" fmla="*/ 2181114 h 4900456"/>
                              <a:gd name="connsiteX5662" fmla="*/ 4987960 w 7362098"/>
                              <a:gd name="connsiteY5662" fmla="*/ 2181912 h 4900456"/>
                              <a:gd name="connsiteX5663" fmla="*/ 4986363 w 7362098"/>
                              <a:gd name="connsiteY5663" fmla="*/ 2181513 h 4900456"/>
                              <a:gd name="connsiteX5664" fmla="*/ 4972789 w 7362098"/>
                              <a:gd name="connsiteY5664" fmla="*/ 2170734 h 4900456"/>
                              <a:gd name="connsiteX5665" fmla="*/ 4972390 w 7362098"/>
                              <a:gd name="connsiteY5665" fmla="*/ 2167939 h 4900456"/>
                              <a:gd name="connsiteX5666" fmla="*/ 4975184 w 7362098"/>
                              <a:gd name="connsiteY5666" fmla="*/ 2167540 h 4900456"/>
                              <a:gd name="connsiteX5667" fmla="*/ 1531371 w 7362098"/>
                              <a:gd name="connsiteY5667" fmla="*/ 2163149 h 4900456"/>
                              <a:gd name="connsiteX5668" fmla="*/ 1534163 w 7362098"/>
                              <a:gd name="connsiteY5668" fmla="*/ 2164745 h 4900456"/>
                              <a:gd name="connsiteX5669" fmla="*/ 1551727 w 7362098"/>
                              <a:gd name="connsiteY5669" fmla="*/ 2175524 h 4900456"/>
                              <a:gd name="connsiteX5670" fmla="*/ 1554920 w 7362098"/>
                              <a:gd name="connsiteY5670" fmla="*/ 2177121 h 4900456"/>
                              <a:gd name="connsiteX5671" fmla="*/ 1553727 w 7362098"/>
                              <a:gd name="connsiteY5671" fmla="*/ 2179915 h 4900456"/>
                              <a:gd name="connsiteX5672" fmla="*/ 1553325 w 7362098"/>
                              <a:gd name="connsiteY5672" fmla="*/ 2179915 h 4900456"/>
                              <a:gd name="connsiteX5673" fmla="*/ 1540555 w 7362098"/>
                              <a:gd name="connsiteY5673" fmla="*/ 2178717 h 4900456"/>
                              <a:gd name="connsiteX5674" fmla="*/ 1511817 w 7362098"/>
                              <a:gd name="connsiteY5674" fmla="*/ 2211054 h 4900456"/>
                              <a:gd name="connsiteX5675" fmla="*/ 1468696 w 7362098"/>
                              <a:gd name="connsiteY5675" fmla="*/ 2214247 h 4900456"/>
                              <a:gd name="connsiteX5676" fmla="*/ 1461912 w 7362098"/>
                              <a:gd name="connsiteY5676" fmla="*/ 2225425 h 4900456"/>
                              <a:gd name="connsiteX5677" fmla="*/ 1461513 w 7362098"/>
                              <a:gd name="connsiteY5677" fmla="*/ 2225824 h 4900456"/>
                              <a:gd name="connsiteX5678" fmla="*/ 1458715 w 7362098"/>
                              <a:gd name="connsiteY5678" fmla="*/ 2225026 h 4900456"/>
                              <a:gd name="connsiteX5679" fmla="*/ 1459115 w 7362098"/>
                              <a:gd name="connsiteY5679" fmla="*/ 2221832 h 4900456"/>
                              <a:gd name="connsiteX5680" fmla="*/ 1461111 w 7362098"/>
                              <a:gd name="connsiteY5680" fmla="*/ 2201073 h 4900456"/>
                              <a:gd name="connsiteX5681" fmla="*/ 1461513 w 7362098"/>
                              <a:gd name="connsiteY5681" fmla="*/ 2197879 h 4900456"/>
                              <a:gd name="connsiteX5682" fmla="*/ 1464705 w 7362098"/>
                              <a:gd name="connsiteY5682" fmla="*/ 2198278 h 4900456"/>
                              <a:gd name="connsiteX5683" fmla="*/ 1469095 w 7362098"/>
                              <a:gd name="connsiteY5683" fmla="*/ 2209856 h 4900456"/>
                              <a:gd name="connsiteX5684" fmla="*/ 1469497 w 7362098"/>
                              <a:gd name="connsiteY5684" fmla="*/ 2209856 h 4900456"/>
                              <a:gd name="connsiteX5685" fmla="*/ 1509821 w 7362098"/>
                              <a:gd name="connsiteY5685" fmla="*/ 2207061 h 4900456"/>
                              <a:gd name="connsiteX5686" fmla="*/ 1536161 w 7362098"/>
                              <a:gd name="connsiteY5686" fmla="*/ 2176721 h 4900456"/>
                              <a:gd name="connsiteX5687" fmla="*/ 1536161 w 7362098"/>
                              <a:gd name="connsiteY5687" fmla="*/ 2176322 h 4900456"/>
                              <a:gd name="connsiteX5688" fmla="*/ 1529778 w 7362098"/>
                              <a:gd name="connsiteY5688" fmla="*/ 2165943 h 4900456"/>
                              <a:gd name="connsiteX5689" fmla="*/ 1531371 w 7362098"/>
                              <a:gd name="connsiteY5689" fmla="*/ 2163149 h 4900456"/>
                              <a:gd name="connsiteX5690" fmla="*/ 5043449 w 7362098"/>
                              <a:gd name="connsiteY5690" fmla="*/ 2158359 h 4900456"/>
                              <a:gd name="connsiteX5691" fmla="*/ 5043848 w 7362098"/>
                              <a:gd name="connsiteY5691" fmla="*/ 2161154 h 4900456"/>
                              <a:gd name="connsiteX5692" fmla="*/ 5033068 w 7362098"/>
                              <a:gd name="connsiteY5692" fmla="*/ 2175126 h 4900456"/>
                              <a:gd name="connsiteX5693" fmla="*/ 5031472 w 7362098"/>
                              <a:gd name="connsiteY5693" fmla="*/ 2175925 h 4900456"/>
                              <a:gd name="connsiteX5694" fmla="*/ 5029875 w 7362098"/>
                              <a:gd name="connsiteY5694" fmla="*/ 2175526 h 4900456"/>
                              <a:gd name="connsiteX5695" fmla="*/ 5029875 w 7362098"/>
                              <a:gd name="connsiteY5695" fmla="*/ 2172731 h 4900456"/>
                              <a:gd name="connsiteX5696" fmla="*/ 5040654 w 7362098"/>
                              <a:gd name="connsiteY5696" fmla="*/ 2158758 h 4900456"/>
                              <a:gd name="connsiteX5697" fmla="*/ 5043449 w 7362098"/>
                              <a:gd name="connsiteY5697" fmla="*/ 2158359 h 4900456"/>
                              <a:gd name="connsiteX5698" fmla="*/ 4987160 w 7362098"/>
                              <a:gd name="connsiteY5698" fmla="*/ 2154765 h 4900456"/>
                              <a:gd name="connsiteX5699" fmla="*/ 4989954 w 7362098"/>
                              <a:gd name="connsiteY5699" fmla="*/ 2155564 h 4900456"/>
                              <a:gd name="connsiteX5700" fmla="*/ 4998738 w 7362098"/>
                              <a:gd name="connsiteY5700" fmla="*/ 2170734 h 4900456"/>
                              <a:gd name="connsiteX5701" fmla="*/ 4997939 w 7362098"/>
                              <a:gd name="connsiteY5701" fmla="*/ 2173529 h 4900456"/>
                              <a:gd name="connsiteX5702" fmla="*/ 4997141 w 7362098"/>
                              <a:gd name="connsiteY5702" fmla="*/ 2173928 h 4900456"/>
                              <a:gd name="connsiteX5703" fmla="*/ 4995145 w 7362098"/>
                              <a:gd name="connsiteY5703" fmla="*/ 2172730 h 4900456"/>
                              <a:gd name="connsiteX5704" fmla="*/ 4986361 w 7362098"/>
                              <a:gd name="connsiteY5704" fmla="*/ 2157560 h 4900456"/>
                              <a:gd name="connsiteX5705" fmla="*/ 4987160 w 7362098"/>
                              <a:gd name="connsiteY5705" fmla="*/ 2154765 h 4900456"/>
                              <a:gd name="connsiteX5706" fmla="*/ 5025884 w 7362098"/>
                              <a:gd name="connsiteY5706" fmla="*/ 2149577 h 4900456"/>
                              <a:gd name="connsiteX5707" fmla="*/ 5027481 w 7362098"/>
                              <a:gd name="connsiteY5707" fmla="*/ 2152371 h 4900456"/>
                              <a:gd name="connsiteX5708" fmla="*/ 5022689 w 7362098"/>
                              <a:gd name="connsiteY5708" fmla="*/ 2169138 h 4900456"/>
                              <a:gd name="connsiteX5709" fmla="*/ 5021092 w 7362098"/>
                              <a:gd name="connsiteY5709" fmla="*/ 2170735 h 4900456"/>
                              <a:gd name="connsiteX5710" fmla="*/ 5020294 w 7362098"/>
                              <a:gd name="connsiteY5710" fmla="*/ 2170735 h 4900456"/>
                              <a:gd name="connsiteX5711" fmla="*/ 5018298 w 7362098"/>
                              <a:gd name="connsiteY5711" fmla="*/ 2167941 h 4900456"/>
                              <a:gd name="connsiteX5712" fmla="*/ 5023089 w 7362098"/>
                              <a:gd name="connsiteY5712" fmla="*/ 2151174 h 4900456"/>
                              <a:gd name="connsiteX5713" fmla="*/ 5025884 w 7362098"/>
                              <a:gd name="connsiteY5713" fmla="*/ 2149577 h 4900456"/>
                              <a:gd name="connsiteX5714" fmla="*/ 5005923 w 7362098"/>
                              <a:gd name="connsiteY5714" fmla="*/ 2147980 h 4900456"/>
                              <a:gd name="connsiteX5715" fmla="*/ 5008318 w 7362098"/>
                              <a:gd name="connsiteY5715" fmla="*/ 2149976 h 4900456"/>
                              <a:gd name="connsiteX5716" fmla="*/ 5010714 w 7362098"/>
                              <a:gd name="connsiteY5716" fmla="*/ 2167542 h 4900456"/>
                              <a:gd name="connsiteX5717" fmla="*/ 5008718 w 7362098"/>
                              <a:gd name="connsiteY5717" fmla="*/ 2169937 h 4900456"/>
                              <a:gd name="connsiteX5718" fmla="*/ 5006322 w 7362098"/>
                              <a:gd name="connsiteY5718" fmla="*/ 2167941 h 4900456"/>
                              <a:gd name="connsiteX5719" fmla="*/ 5003927 w 7362098"/>
                              <a:gd name="connsiteY5719" fmla="*/ 2150375 h 4900456"/>
                              <a:gd name="connsiteX5720" fmla="*/ 5005923 w 7362098"/>
                              <a:gd name="connsiteY5720" fmla="*/ 2147980 h 4900456"/>
                              <a:gd name="connsiteX5721" fmla="*/ 4050290 w 7362098"/>
                              <a:gd name="connsiteY5721" fmla="*/ 2122980 h 4900456"/>
                              <a:gd name="connsiteX5722" fmla="*/ 4069403 w 7362098"/>
                              <a:gd name="connsiteY5722" fmla="*/ 2137201 h 4900456"/>
                              <a:gd name="connsiteX5723" fmla="*/ 4063814 w 7362098"/>
                              <a:gd name="connsiteY5723" fmla="*/ 2140794 h 4900456"/>
                              <a:gd name="connsiteX5724" fmla="*/ 4029482 w 7362098"/>
                              <a:gd name="connsiteY5724" fmla="*/ 2132810 h 4900456"/>
                              <a:gd name="connsiteX5725" fmla="*/ 4022296 w 7362098"/>
                              <a:gd name="connsiteY5725" fmla="*/ 2166743 h 4900456"/>
                              <a:gd name="connsiteX5726" fmla="*/ 4016707 w 7362098"/>
                              <a:gd name="connsiteY5726" fmla="*/ 2170336 h 4900456"/>
                              <a:gd name="connsiteX5727" fmla="*/ 4015909 w 7362098"/>
                              <a:gd name="connsiteY5727" fmla="*/ 2169138 h 4900456"/>
                              <a:gd name="connsiteX5728" fmla="*/ 4026687 w 7362098"/>
                              <a:gd name="connsiteY5728" fmla="*/ 2126423 h 4900456"/>
                              <a:gd name="connsiteX5729" fmla="*/ 4050290 w 7362098"/>
                              <a:gd name="connsiteY5729" fmla="*/ 2122980 h 4900456"/>
                              <a:gd name="connsiteX5730" fmla="*/ 5324884 w 7362098"/>
                              <a:gd name="connsiteY5730" fmla="*/ 2081713 h 4900456"/>
                              <a:gd name="connsiteX5731" fmla="*/ 5327678 w 7362098"/>
                              <a:gd name="connsiteY5731" fmla="*/ 2083310 h 4900456"/>
                              <a:gd name="connsiteX5732" fmla="*/ 5345243 w 7362098"/>
                              <a:gd name="connsiteY5732" fmla="*/ 2094088 h 4900456"/>
                              <a:gd name="connsiteX5733" fmla="*/ 5348436 w 7362098"/>
                              <a:gd name="connsiteY5733" fmla="*/ 2095685 h 4900456"/>
                              <a:gd name="connsiteX5734" fmla="*/ 5347239 w 7362098"/>
                              <a:gd name="connsiteY5734" fmla="*/ 2098479 h 4900456"/>
                              <a:gd name="connsiteX5735" fmla="*/ 5346840 w 7362098"/>
                              <a:gd name="connsiteY5735" fmla="*/ 2098479 h 4900456"/>
                              <a:gd name="connsiteX5736" fmla="*/ 5334065 w 7362098"/>
                              <a:gd name="connsiteY5736" fmla="*/ 2097281 h 4900456"/>
                              <a:gd name="connsiteX5737" fmla="*/ 5305322 w 7362098"/>
                              <a:gd name="connsiteY5737" fmla="*/ 2129617 h 4900456"/>
                              <a:gd name="connsiteX5738" fmla="*/ 5262208 w 7362098"/>
                              <a:gd name="connsiteY5738" fmla="*/ 2132811 h 4900456"/>
                              <a:gd name="connsiteX5739" fmla="*/ 5255422 w 7362098"/>
                              <a:gd name="connsiteY5739" fmla="*/ 2143989 h 4900456"/>
                              <a:gd name="connsiteX5740" fmla="*/ 5255023 w 7362098"/>
                              <a:gd name="connsiteY5740" fmla="*/ 2144388 h 4900456"/>
                              <a:gd name="connsiteX5741" fmla="*/ 5252228 w 7362098"/>
                              <a:gd name="connsiteY5741" fmla="*/ 2143589 h 4900456"/>
                              <a:gd name="connsiteX5742" fmla="*/ 5252627 w 7362098"/>
                              <a:gd name="connsiteY5742" fmla="*/ 2140396 h 4900456"/>
                              <a:gd name="connsiteX5743" fmla="*/ 5254623 w 7362098"/>
                              <a:gd name="connsiteY5743" fmla="*/ 2119636 h 4900456"/>
                              <a:gd name="connsiteX5744" fmla="*/ 5255023 w 7362098"/>
                              <a:gd name="connsiteY5744" fmla="*/ 2116443 h 4900456"/>
                              <a:gd name="connsiteX5745" fmla="*/ 5258216 w 7362098"/>
                              <a:gd name="connsiteY5745" fmla="*/ 2116842 h 4900456"/>
                              <a:gd name="connsiteX5746" fmla="*/ 5262607 w 7362098"/>
                              <a:gd name="connsiteY5746" fmla="*/ 2128420 h 4900456"/>
                              <a:gd name="connsiteX5747" fmla="*/ 5263007 w 7362098"/>
                              <a:gd name="connsiteY5747" fmla="*/ 2128420 h 4900456"/>
                              <a:gd name="connsiteX5748" fmla="*/ 5303326 w 7362098"/>
                              <a:gd name="connsiteY5748" fmla="*/ 2125624 h 4900456"/>
                              <a:gd name="connsiteX5749" fmla="*/ 5329674 w 7362098"/>
                              <a:gd name="connsiteY5749" fmla="*/ 2095285 h 4900456"/>
                              <a:gd name="connsiteX5750" fmla="*/ 5329674 w 7362098"/>
                              <a:gd name="connsiteY5750" fmla="*/ 2094886 h 4900456"/>
                              <a:gd name="connsiteX5751" fmla="*/ 5323287 w 7362098"/>
                              <a:gd name="connsiteY5751" fmla="*/ 2084507 h 4900456"/>
                              <a:gd name="connsiteX5752" fmla="*/ 5324884 w 7362098"/>
                              <a:gd name="connsiteY5752" fmla="*/ 2081713 h 4900456"/>
                              <a:gd name="connsiteX5753" fmla="*/ 6248230 w 7362098"/>
                              <a:gd name="connsiteY5753" fmla="*/ 2078519 h 4900456"/>
                              <a:gd name="connsiteX5754" fmla="*/ 6253020 w 7362098"/>
                              <a:gd name="connsiteY5754" fmla="*/ 2082112 h 4900456"/>
                              <a:gd name="connsiteX5755" fmla="*/ 6256613 w 7362098"/>
                              <a:gd name="connsiteY5755" fmla="*/ 2106463 h 4900456"/>
                              <a:gd name="connsiteX5756" fmla="*/ 6280964 w 7362098"/>
                              <a:gd name="connsiteY5756" fmla="*/ 2102870 h 4900456"/>
                              <a:gd name="connsiteX5757" fmla="*/ 6285755 w 7362098"/>
                              <a:gd name="connsiteY5757" fmla="*/ 2106463 h 4900456"/>
                              <a:gd name="connsiteX5758" fmla="*/ 6282162 w 7362098"/>
                              <a:gd name="connsiteY5758" fmla="*/ 2111253 h 4900456"/>
                              <a:gd name="connsiteX5759" fmla="*/ 6257811 w 7362098"/>
                              <a:gd name="connsiteY5759" fmla="*/ 2114846 h 4900456"/>
                              <a:gd name="connsiteX5760" fmla="*/ 6261404 w 7362098"/>
                              <a:gd name="connsiteY5760" fmla="*/ 2139198 h 4900456"/>
                              <a:gd name="connsiteX5761" fmla="*/ 6257811 w 7362098"/>
                              <a:gd name="connsiteY5761" fmla="*/ 2143988 h 4900456"/>
                              <a:gd name="connsiteX5762" fmla="*/ 6253020 w 7362098"/>
                              <a:gd name="connsiteY5762" fmla="*/ 2140396 h 4900456"/>
                              <a:gd name="connsiteX5763" fmla="*/ 6249428 w 7362098"/>
                              <a:gd name="connsiteY5763" fmla="*/ 2116044 h 4900456"/>
                              <a:gd name="connsiteX5764" fmla="*/ 6225076 w 7362098"/>
                              <a:gd name="connsiteY5764" fmla="*/ 2119636 h 4900456"/>
                              <a:gd name="connsiteX5765" fmla="*/ 6220285 w 7362098"/>
                              <a:gd name="connsiteY5765" fmla="*/ 2116044 h 4900456"/>
                              <a:gd name="connsiteX5766" fmla="*/ 6223878 w 7362098"/>
                              <a:gd name="connsiteY5766" fmla="*/ 2111253 h 4900456"/>
                              <a:gd name="connsiteX5767" fmla="*/ 6248230 w 7362098"/>
                              <a:gd name="connsiteY5767" fmla="*/ 2107660 h 4900456"/>
                              <a:gd name="connsiteX5768" fmla="*/ 6244637 w 7362098"/>
                              <a:gd name="connsiteY5768" fmla="*/ 2083309 h 4900456"/>
                              <a:gd name="connsiteX5769" fmla="*/ 6248230 w 7362098"/>
                              <a:gd name="connsiteY5769" fmla="*/ 2078519 h 4900456"/>
                              <a:gd name="connsiteX5770" fmla="*/ 2101821 w 7362098"/>
                              <a:gd name="connsiteY5770" fmla="*/ 2037801 h 4900456"/>
                              <a:gd name="connsiteX5771" fmla="*/ 2104215 w 7362098"/>
                              <a:gd name="connsiteY5771" fmla="*/ 2039797 h 4900456"/>
                              <a:gd name="connsiteX5772" fmla="*/ 2106611 w 7362098"/>
                              <a:gd name="connsiteY5772" fmla="*/ 2057363 h 4900456"/>
                              <a:gd name="connsiteX5773" fmla="*/ 2104613 w 7362098"/>
                              <a:gd name="connsiteY5773" fmla="*/ 2059758 h 4900456"/>
                              <a:gd name="connsiteX5774" fmla="*/ 2102220 w 7362098"/>
                              <a:gd name="connsiteY5774" fmla="*/ 2057762 h 4900456"/>
                              <a:gd name="connsiteX5775" fmla="*/ 2099824 w 7362098"/>
                              <a:gd name="connsiteY5775" fmla="*/ 2040196 h 4900456"/>
                              <a:gd name="connsiteX5776" fmla="*/ 2101821 w 7362098"/>
                              <a:gd name="connsiteY5776" fmla="*/ 2037801 h 4900456"/>
                              <a:gd name="connsiteX5777" fmla="*/ 2090241 w 7362098"/>
                              <a:gd name="connsiteY5777" fmla="*/ 2037003 h 4900456"/>
                              <a:gd name="connsiteX5778" fmla="*/ 2091442 w 7362098"/>
                              <a:gd name="connsiteY5778" fmla="*/ 2039797 h 4900456"/>
                              <a:gd name="connsiteX5779" fmla="*/ 2086651 w 7362098"/>
                              <a:gd name="connsiteY5779" fmla="*/ 2056564 h 4900456"/>
                              <a:gd name="connsiteX5780" fmla="*/ 2085053 w 7362098"/>
                              <a:gd name="connsiteY5780" fmla="*/ 2058161 h 4900456"/>
                              <a:gd name="connsiteX5781" fmla="*/ 2084255 w 7362098"/>
                              <a:gd name="connsiteY5781" fmla="*/ 2058161 h 4900456"/>
                              <a:gd name="connsiteX5782" fmla="*/ 2082658 w 7362098"/>
                              <a:gd name="connsiteY5782" fmla="*/ 2055367 h 4900456"/>
                              <a:gd name="connsiteX5783" fmla="*/ 2087448 w 7362098"/>
                              <a:gd name="connsiteY5783" fmla="*/ 2038599 h 4900456"/>
                              <a:gd name="connsiteX5784" fmla="*/ 2090241 w 7362098"/>
                              <a:gd name="connsiteY5784" fmla="*/ 2037003 h 4900456"/>
                              <a:gd name="connsiteX5785" fmla="*/ 2112599 w 7362098"/>
                              <a:gd name="connsiteY5785" fmla="*/ 2034207 h 4900456"/>
                              <a:gd name="connsiteX5786" fmla="*/ 2115393 w 7362098"/>
                              <a:gd name="connsiteY5786" fmla="*/ 2035006 h 4900456"/>
                              <a:gd name="connsiteX5787" fmla="*/ 2124177 w 7362098"/>
                              <a:gd name="connsiteY5787" fmla="*/ 2050176 h 4900456"/>
                              <a:gd name="connsiteX5788" fmla="*/ 2123379 w 7362098"/>
                              <a:gd name="connsiteY5788" fmla="*/ 2052971 h 4900456"/>
                              <a:gd name="connsiteX5789" fmla="*/ 2122581 w 7362098"/>
                              <a:gd name="connsiteY5789" fmla="*/ 2053370 h 4900456"/>
                              <a:gd name="connsiteX5790" fmla="*/ 2120584 w 7362098"/>
                              <a:gd name="connsiteY5790" fmla="*/ 2052172 h 4900456"/>
                              <a:gd name="connsiteX5791" fmla="*/ 2111801 w 7362098"/>
                              <a:gd name="connsiteY5791" fmla="*/ 2037002 h 4900456"/>
                              <a:gd name="connsiteX5792" fmla="*/ 2112599 w 7362098"/>
                              <a:gd name="connsiteY5792" fmla="*/ 2034207 h 4900456"/>
                              <a:gd name="connsiteX5793" fmla="*/ 2080263 w 7362098"/>
                              <a:gd name="connsiteY5793" fmla="*/ 2032212 h 4900456"/>
                              <a:gd name="connsiteX5794" fmla="*/ 2081062 w 7362098"/>
                              <a:gd name="connsiteY5794" fmla="*/ 2035006 h 4900456"/>
                              <a:gd name="connsiteX5795" fmla="*/ 2070282 w 7362098"/>
                              <a:gd name="connsiteY5795" fmla="*/ 2048979 h 4900456"/>
                              <a:gd name="connsiteX5796" fmla="*/ 2068685 w 7362098"/>
                              <a:gd name="connsiteY5796" fmla="*/ 2049778 h 4900456"/>
                              <a:gd name="connsiteX5797" fmla="*/ 2067089 w 7362098"/>
                              <a:gd name="connsiteY5797" fmla="*/ 2049379 h 4900456"/>
                              <a:gd name="connsiteX5798" fmla="*/ 2066690 w 7362098"/>
                              <a:gd name="connsiteY5798" fmla="*/ 2046584 h 4900456"/>
                              <a:gd name="connsiteX5799" fmla="*/ 2077469 w 7362098"/>
                              <a:gd name="connsiteY5799" fmla="*/ 2032611 h 4900456"/>
                              <a:gd name="connsiteX5800" fmla="*/ 2080263 w 7362098"/>
                              <a:gd name="connsiteY5800" fmla="*/ 2032212 h 4900456"/>
                              <a:gd name="connsiteX5801" fmla="*/ 757511 w 7362098"/>
                              <a:gd name="connsiteY5801" fmla="*/ 2031913 h 4900456"/>
                              <a:gd name="connsiteX5802" fmla="*/ 766905 w 7362098"/>
                              <a:gd name="connsiteY5802" fmla="*/ 2033011 h 4900456"/>
                              <a:gd name="connsiteX5803" fmla="*/ 774090 w 7362098"/>
                              <a:gd name="connsiteY5803" fmla="*/ 2044986 h 4900456"/>
                              <a:gd name="connsiteX5804" fmla="*/ 777681 w 7362098"/>
                              <a:gd name="connsiteY5804" fmla="*/ 2049777 h 4900456"/>
                              <a:gd name="connsiteX5805" fmla="*/ 783669 w 7362098"/>
                              <a:gd name="connsiteY5805" fmla="*/ 2049777 h 4900456"/>
                              <a:gd name="connsiteX5806" fmla="*/ 784068 w 7362098"/>
                              <a:gd name="connsiteY5806" fmla="*/ 2049777 h 4900456"/>
                              <a:gd name="connsiteX5807" fmla="*/ 784466 w 7362098"/>
                              <a:gd name="connsiteY5807" fmla="*/ 2049378 h 4900456"/>
                              <a:gd name="connsiteX5808" fmla="*/ 797640 w 7362098"/>
                              <a:gd name="connsiteY5808" fmla="*/ 2048978 h 4900456"/>
                              <a:gd name="connsiteX5809" fmla="*/ 804827 w 7362098"/>
                              <a:gd name="connsiteY5809" fmla="*/ 2060555 h 4900456"/>
                              <a:gd name="connsiteX5810" fmla="*/ 804827 w 7362098"/>
                              <a:gd name="connsiteY5810" fmla="*/ 2060954 h 4900456"/>
                              <a:gd name="connsiteX5811" fmla="*/ 808421 w 7362098"/>
                              <a:gd name="connsiteY5811" fmla="*/ 2065745 h 4900456"/>
                              <a:gd name="connsiteX5812" fmla="*/ 814806 w 7362098"/>
                              <a:gd name="connsiteY5812" fmla="*/ 2065745 h 4900456"/>
                              <a:gd name="connsiteX5813" fmla="*/ 815207 w 7362098"/>
                              <a:gd name="connsiteY5813" fmla="*/ 2065745 h 4900456"/>
                              <a:gd name="connsiteX5814" fmla="*/ 829179 w 7362098"/>
                              <a:gd name="connsiteY5814" fmla="*/ 2064946 h 4900456"/>
                              <a:gd name="connsiteX5815" fmla="*/ 836367 w 7362098"/>
                              <a:gd name="connsiteY5815" fmla="*/ 2076923 h 4900456"/>
                              <a:gd name="connsiteX5816" fmla="*/ 839959 w 7362098"/>
                              <a:gd name="connsiteY5816" fmla="*/ 2081714 h 4900456"/>
                              <a:gd name="connsiteX5817" fmla="*/ 843151 w 7362098"/>
                              <a:gd name="connsiteY5817" fmla="*/ 2082512 h 4900456"/>
                              <a:gd name="connsiteX5818" fmla="*/ 847543 w 7362098"/>
                              <a:gd name="connsiteY5818" fmla="*/ 2082911 h 4900456"/>
                              <a:gd name="connsiteX5819" fmla="*/ 851136 w 7362098"/>
                              <a:gd name="connsiteY5819" fmla="*/ 2086903 h 4900456"/>
                              <a:gd name="connsiteX5820" fmla="*/ 845546 w 7362098"/>
                              <a:gd name="connsiteY5820" fmla="*/ 2091295 h 4900456"/>
                              <a:gd name="connsiteX5821" fmla="*/ 839560 w 7362098"/>
                              <a:gd name="connsiteY5821" fmla="*/ 2090895 h 4900456"/>
                              <a:gd name="connsiteX5822" fmla="*/ 834771 w 7362098"/>
                              <a:gd name="connsiteY5822" fmla="*/ 2089299 h 4900456"/>
                              <a:gd name="connsiteX5823" fmla="*/ 827579 w 7362098"/>
                              <a:gd name="connsiteY5823" fmla="*/ 2077323 h 4900456"/>
                              <a:gd name="connsiteX5824" fmla="*/ 824384 w 7362098"/>
                              <a:gd name="connsiteY5824" fmla="*/ 2072531 h 4900456"/>
                              <a:gd name="connsiteX5825" fmla="*/ 817600 w 7362098"/>
                              <a:gd name="connsiteY5825" fmla="*/ 2072930 h 4900456"/>
                              <a:gd name="connsiteX5826" fmla="*/ 804028 w 7362098"/>
                              <a:gd name="connsiteY5826" fmla="*/ 2073330 h 4900456"/>
                              <a:gd name="connsiteX5827" fmla="*/ 796843 w 7362098"/>
                              <a:gd name="connsiteY5827" fmla="*/ 2061753 h 4900456"/>
                              <a:gd name="connsiteX5828" fmla="*/ 793248 w 7362098"/>
                              <a:gd name="connsiteY5828" fmla="*/ 2056563 h 4900456"/>
                              <a:gd name="connsiteX5829" fmla="*/ 787262 w 7362098"/>
                              <a:gd name="connsiteY5829" fmla="*/ 2056563 h 4900456"/>
                              <a:gd name="connsiteX5830" fmla="*/ 786862 w 7362098"/>
                              <a:gd name="connsiteY5830" fmla="*/ 2056563 h 4900456"/>
                              <a:gd name="connsiteX5831" fmla="*/ 773292 w 7362098"/>
                              <a:gd name="connsiteY5831" fmla="*/ 2056962 h 4900456"/>
                              <a:gd name="connsiteX5832" fmla="*/ 766107 w 7362098"/>
                              <a:gd name="connsiteY5832" fmla="*/ 2044986 h 4900456"/>
                              <a:gd name="connsiteX5833" fmla="*/ 762900 w 7362098"/>
                              <a:gd name="connsiteY5833" fmla="*/ 2040196 h 4900456"/>
                              <a:gd name="connsiteX5834" fmla="*/ 756113 w 7362098"/>
                              <a:gd name="connsiteY5834" fmla="*/ 2040595 h 4900456"/>
                              <a:gd name="connsiteX5835" fmla="*/ 742540 w 7362098"/>
                              <a:gd name="connsiteY5835" fmla="*/ 2040995 h 4900456"/>
                              <a:gd name="connsiteX5836" fmla="*/ 740145 w 7362098"/>
                              <a:gd name="connsiteY5836" fmla="*/ 2039398 h 4900456"/>
                              <a:gd name="connsiteX5837" fmla="*/ 738548 w 7362098"/>
                              <a:gd name="connsiteY5837" fmla="*/ 2034208 h 4900456"/>
                              <a:gd name="connsiteX5838" fmla="*/ 743738 w 7362098"/>
                              <a:gd name="connsiteY5838" fmla="*/ 2032611 h 4900456"/>
                              <a:gd name="connsiteX5839" fmla="*/ 746133 w 7362098"/>
                              <a:gd name="connsiteY5839" fmla="*/ 2033809 h 4900456"/>
                              <a:gd name="connsiteX5840" fmla="*/ 752520 w 7362098"/>
                              <a:gd name="connsiteY5840" fmla="*/ 2033809 h 4900456"/>
                              <a:gd name="connsiteX5841" fmla="*/ 752920 w 7362098"/>
                              <a:gd name="connsiteY5841" fmla="*/ 2033809 h 4900456"/>
                              <a:gd name="connsiteX5842" fmla="*/ 757511 w 7362098"/>
                              <a:gd name="connsiteY5842" fmla="*/ 2031913 h 4900456"/>
                              <a:gd name="connsiteX5843" fmla="*/ 2124175 w 7362098"/>
                              <a:gd name="connsiteY5843" fmla="*/ 2026224 h 4900456"/>
                              <a:gd name="connsiteX5844" fmla="*/ 2138547 w 7362098"/>
                              <a:gd name="connsiteY5844" fmla="*/ 2037003 h 4900456"/>
                              <a:gd name="connsiteX5845" fmla="*/ 2138947 w 7362098"/>
                              <a:gd name="connsiteY5845" fmla="*/ 2039798 h 4900456"/>
                              <a:gd name="connsiteX5846" fmla="*/ 2137350 w 7362098"/>
                              <a:gd name="connsiteY5846" fmla="*/ 2040596 h 4900456"/>
                              <a:gd name="connsiteX5847" fmla="*/ 2135754 w 7362098"/>
                              <a:gd name="connsiteY5847" fmla="*/ 2040197 h 4900456"/>
                              <a:gd name="connsiteX5848" fmla="*/ 2121779 w 7362098"/>
                              <a:gd name="connsiteY5848" fmla="*/ 2029418 h 4900456"/>
                              <a:gd name="connsiteX5849" fmla="*/ 2121380 w 7362098"/>
                              <a:gd name="connsiteY5849" fmla="*/ 2026623 h 4900456"/>
                              <a:gd name="connsiteX5850" fmla="*/ 2124175 w 7362098"/>
                              <a:gd name="connsiteY5850" fmla="*/ 2026224 h 4900456"/>
                              <a:gd name="connsiteX5851" fmla="*/ 2069884 w 7362098"/>
                              <a:gd name="connsiteY5851" fmla="*/ 2022632 h 4900456"/>
                              <a:gd name="connsiteX5852" fmla="*/ 2072678 w 7362098"/>
                              <a:gd name="connsiteY5852" fmla="*/ 2023430 h 4900456"/>
                              <a:gd name="connsiteX5853" fmla="*/ 2071882 w 7362098"/>
                              <a:gd name="connsiteY5853" fmla="*/ 2026224 h 4900456"/>
                              <a:gd name="connsiteX5854" fmla="*/ 2056709 w 7362098"/>
                              <a:gd name="connsiteY5854" fmla="*/ 2035008 h 4900456"/>
                              <a:gd name="connsiteX5855" fmla="*/ 2055912 w 7362098"/>
                              <a:gd name="connsiteY5855" fmla="*/ 2035407 h 4900456"/>
                              <a:gd name="connsiteX5856" fmla="*/ 2053915 w 7362098"/>
                              <a:gd name="connsiteY5856" fmla="*/ 2034209 h 4900456"/>
                              <a:gd name="connsiteX5857" fmla="*/ 2054713 w 7362098"/>
                              <a:gd name="connsiteY5857" fmla="*/ 2031415 h 4900456"/>
                              <a:gd name="connsiteX5858" fmla="*/ 2128967 w 7362098"/>
                              <a:gd name="connsiteY5858" fmla="*/ 2015446 h 4900456"/>
                              <a:gd name="connsiteX5859" fmla="*/ 2145734 w 7362098"/>
                              <a:gd name="connsiteY5859" fmla="*/ 2020237 h 4900456"/>
                              <a:gd name="connsiteX5860" fmla="*/ 2146931 w 7362098"/>
                              <a:gd name="connsiteY5860" fmla="*/ 2023031 h 4900456"/>
                              <a:gd name="connsiteX5861" fmla="*/ 2145333 w 7362098"/>
                              <a:gd name="connsiteY5861" fmla="*/ 2024628 h 4900456"/>
                              <a:gd name="connsiteX5862" fmla="*/ 2144537 w 7362098"/>
                              <a:gd name="connsiteY5862" fmla="*/ 2024628 h 4900456"/>
                              <a:gd name="connsiteX5863" fmla="*/ 2127767 w 7362098"/>
                              <a:gd name="connsiteY5863" fmla="*/ 2019837 h 4900456"/>
                              <a:gd name="connsiteX5864" fmla="*/ 2126171 w 7362098"/>
                              <a:gd name="connsiteY5864" fmla="*/ 2017042 h 4900456"/>
                              <a:gd name="connsiteX5865" fmla="*/ 2128967 w 7362098"/>
                              <a:gd name="connsiteY5865" fmla="*/ 2015446 h 4900456"/>
                              <a:gd name="connsiteX5866" fmla="*/ 2067091 w 7362098"/>
                              <a:gd name="connsiteY5866" fmla="*/ 2010655 h 4900456"/>
                              <a:gd name="connsiteX5867" fmla="*/ 2069486 w 7362098"/>
                              <a:gd name="connsiteY5867" fmla="*/ 2012651 h 4900456"/>
                              <a:gd name="connsiteX5868" fmla="*/ 2067489 w 7362098"/>
                              <a:gd name="connsiteY5868" fmla="*/ 2015046 h 4900456"/>
                              <a:gd name="connsiteX5869" fmla="*/ 2049924 w 7362098"/>
                              <a:gd name="connsiteY5869" fmla="*/ 2017442 h 4900456"/>
                              <a:gd name="connsiteX5870" fmla="*/ 2047529 w 7362098"/>
                              <a:gd name="connsiteY5870" fmla="*/ 2015446 h 4900456"/>
                              <a:gd name="connsiteX5871" fmla="*/ 2049525 w 7362098"/>
                              <a:gd name="connsiteY5871" fmla="*/ 2013050 h 4900456"/>
                              <a:gd name="connsiteX5872" fmla="*/ 2146133 w 7362098"/>
                              <a:gd name="connsiteY5872" fmla="*/ 2000675 h 4900456"/>
                              <a:gd name="connsiteX5873" fmla="*/ 2148528 w 7362098"/>
                              <a:gd name="connsiteY5873" fmla="*/ 2002671 h 4900456"/>
                              <a:gd name="connsiteX5874" fmla="*/ 2146532 w 7362098"/>
                              <a:gd name="connsiteY5874" fmla="*/ 2005066 h 4900456"/>
                              <a:gd name="connsiteX5875" fmla="*/ 2128967 w 7362098"/>
                              <a:gd name="connsiteY5875" fmla="*/ 2007462 h 4900456"/>
                              <a:gd name="connsiteX5876" fmla="*/ 2126570 w 7362098"/>
                              <a:gd name="connsiteY5876" fmla="*/ 2005466 h 4900456"/>
                              <a:gd name="connsiteX5877" fmla="*/ 2128566 w 7362098"/>
                              <a:gd name="connsiteY5877" fmla="*/ 2003070 h 4900456"/>
                              <a:gd name="connsiteX5878" fmla="*/ 774289 w 7362098"/>
                              <a:gd name="connsiteY5878" fmla="*/ 1999578 h 4900456"/>
                              <a:gd name="connsiteX5879" fmla="*/ 783669 w 7362098"/>
                              <a:gd name="connsiteY5879" fmla="*/ 2000676 h 4900456"/>
                              <a:gd name="connsiteX5880" fmla="*/ 790853 w 7362098"/>
                              <a:gd name="connsiteY5880" fmla="*/ 2012652 h 4900456"/>
                              <a:gd name="connsiteX5881" fmla="*/ 794446 w 7362098"/>
                              <a:gd name="connsiteY5881" fmla="*/ 2017442 h 4900456"/>
                              <a:gd name="connsiteX5882" fmla="*/ 800435 w 7362098"/>
                              <a:gd name="connsiteY5882" fmla="*/ 2017442 h 4900456"/>
                              <a:gd name="connsiteX5883" fmla="*/ 800834 w 7362098"/>
                              <a:gd name="connsiteY5883" fmla="*/ 2017442 h 4900456"/>
                              <a:gd name="connsiteX5884" fmla="*/ 801233 w 7362098"/>
                              <a:gd name="connsiteY5884" fmla="*/ 2017043 h 4900456"/>
                              <a:gd name="connsiteX5885" fmla="*/ 814407 w 7362098"/>
                              <a:gd name="connsiteY5885" fmla="*/ 2016644 h 4900456"/>
                              <a:gd name="connsiteX5886" fmla="*/ 821590 w 7362098"/>
                              <a:gd name="connsiteY5886" fmla="*/ 2028220 h 4900456"/>
                              <a:gd name="connsiteX5887" fmla="*/ 821590 w 7362098"/>
                              <a:gd name="connsiteY5887" fmla="*/ 2028620 h 4900456"/>
                              <a:gd name="connsiteX5888" fmla="*/ 825181 w 7362098"/>
                              <a:gd name="connsiteY5888" fmla="*/ 2033410 h 4900456"/>
                              <a:gd name="connsiteX5889" fmla="*/ 831577 w 7362098"/>
                              <a:gd name="connsiteY5889" fmla="*/ 2033410 h 4900456"/>
                              <a:gd name="connsiteX5890" fmla="*/ 831973 w 7362098"/>
                              <a:gd name="connsiteY5890" fmla="*/ 2033410 h 4900456"/>
                              <a:gd name="connsiteX5891" fmla="*/ 845946 w 7362098"/>
                              <a:gd name="connsiteY5891" fmla="*/ 2032612 h 4900456"/>
                              <a:gd name="connsiteX5892" fmla="*/ 853131 w 7362098"/>
                              <a:gd name="connsiteY5892" fmla="*/ 2044589 h 4900456"/>
                              <a:gd name="connsiteX5893" fmla="*/ 856724 w 7362098"/>
                              <a:gd name="connsiteY5893" fmla="*/ 2049379 h 4900456"/>
                              <a:gd name="connsiteX5894" fmla="*/ 859917 w 7362098"/>
                              <a:gd name="connsiteY5894" fmla="*/ 2050177 h 4900456"/>
                              <a:gd name="connsiteX5895" fmla="*/ 864309 w 7362098"/>
                              <a:gd name="connsiteY5895" fmla="*/ 2050577 h 4900456"/>
                              <a:gd name="connsiteX5896" fmla="*/ 867903 w 7362098"/>
                              <a:gd name="connsiteY5896" fmla="*/ 2054569 h 4900456"/>
                              <a:gd name="connsiteX5897" fmla="*/ 862312 w 7362098"/>
                              <a:gd name="connsiteY5897" fmla="*/ 2058561 h 4900456"/>
                              <a:gd name="connsiteX5898" fmla="*/ 856325 w 7362098"/>
                              <a:gd name="connsiteY5898" fmla="*/ 2058161 h 4900456"/>
                              <a:gd name="connsiteX5899" fmla="*/ 851533 w 7362098"/>
                              <a:gd name="connsiteY5899" fmla="*/ 2056565 h 4900456"/>
                              <a:gd name="connsiteX5900" fmla="*/ 844348 w 7362098"/>
                              <a:gd name="connsiteY5900" fmla="*/ 2044589 h 4900456"/>
                              <a:gd name="connsiteX5901" fmla="*/ 841156 w 7362098"/>
                              <a:gd name="connsiteY5901" fmla="*/ 2039797 h 4900456"/>
                              <a:gd name="connsiteX5902" fmla="*/ 834370 w 7362098"/>
                              <a:gd name="connsiteY5902" fmla="*/ 2040196 h 4900456"/>
                              <a:gd name="connsiteX5903" fmla="*/ 820792 w 7362098"/>
                              <a:gd name="connsiteY5903" fmla="*/ 2040596 h 4900456"/>
                              <a:gd name="connsiteX5904" fmla="*/ 813609 w 7362098"/>
                              <a:gd name="connsiteY5904" fmla="*/ 2029019 h 4900456"/>
                              <a:gd name="connsiteX5905" fmla="*/ 810017 w 7362098"/>
                              <a:gd name="connsiteY5905" fmla="*/ 2023829 h 4900456"/>
                              <a:gd name="connsiteX5906" fmla="*/ 804028 w 7362098"/>
                              <a:gd name="connsiteY5906" fmla="*/ 2023829 h 4900456"/>
                              <a:gd name="connsiteX5907" fmla="*/ 803629 w 7362098"/>
                              <a:gd name="connsiteY5907" fmla="*/ 2023829 h 4900456"/>
                              <a:gd name="connsiteX5908" fmla="*/ 790055 w 7362098"/>
                              <a:gd name="connsiteY5908" fmla="*/ 2024228 h 4900456"/>
                              <a:gd name="connsiteX5909" fmla="*/ 782870 w 7362098"/>
                              <a:gd name="connsiteY5909" fmla="*/ 2012252 h 4900456"/>
                              <a:gd name="connsiteX5910" fmla="*/ 779677 w 7362098"/>
                              <a:gd name="connsiteY5910" fmla="*/ 2007462 h 4900456"/>
                              <a:gd name="connsiteX5911" fmla="*/ 772892 w 7362098"/>
                              <a:gd name="connsiteY5911" fmla="*/ 2007861 h 4900456"/>
                              <a:gd name="connsiteX5912" fmla="*/ 759307 w 7362098"/>
                              <a:gd name="connsiteY5912" fmla="*/ 2008260 h 4900456"/>
                              <a:gd name="connsiteX5913" fmla="*/ 756911 w 7362098"/>
                              <a:gd name="connsiteY5913" fmla="*/ 2006664 h 4900456"/>
                              <a:gd name="connsiteX5914" fmla="*/ 755315 w 7362098"/>
                              <a:gd name="connsiteY5914" fmla="*/ 2001474 h 4900456"/>
                              <a:gd name="connsiteX5915" fmla="*/ 760504 w 7362098"/>
                              <a:gd name="connsiteY5915" fmla="*/ 1999877 h 4900456"/>
                              <a:gd name="connsiteX5916" fmla="*/ 762899 w 7362098"/>
                              <a:gd name="connsiteY5916" fmla="*/ 2001474 h 4900456"/>
                              <a:gd name="connsiteX5917" fmla="*/ 769299 w 7362098"/>
                              <a:gd name="connsiteY5917" fmla="*/ 2001474 h 4900456"/>
                              <a:gd name="connsiteX5918" fmla="*/ 769699 w 7362098"/>
                              <a:gd name="connsiteY5918" fmla="*/ 2001474 h 4900456"/>
                              <a:gd name="connsiteX5919" fmla="*/ 774289 w 7362098"/>
                              <a:gd name="connsiteY5919" fmla="*/ 1999578 h 4900456"/>
                              <a:gd name="connsiteX5920" fmla="*/ 2051520 w 7362098"/>
                              <a:gd name="connsiteY5920" fmla="*/ 1993490 h 4900456"/>
                              <a:gd name="connsiteX5921" fmla="*/ 2068288 w 7362098"/>
                              <a:gd name="connsiteY5921" fmla="*/ 1998281 h 4900456"/>
                              <a:gd name="connsiteX5922" fmla="*/ 2069884 w 7362098"/>
                              <a:gd name="connsiteY5922" fmla="*/ 2001075 h 4900456"/>
                              <a:gd name="connsiteX5923" fmla="*/ 2068288 w 7362098"/>
                              <a:gd name="connsiteY5923" fmla="*/ 2002672 h 4900456"/>
                              <a:gd name="connsiteX5924" fmla="*/ 2067489 w 7362098"/>
                              <a:gd name="connsiteY5924" fmla="*/ 2002672 h 4900456"/>
                              <a:gd name="connsiteX5925" fmla="*/ 2050722 w 7362098"/>
                              <a:gd name="connsiteY5925" fmla="*/ 1997881 h 4900456"/>
                              <a:gd name="connsiteX5926" fmla="*/ 2048725 w 7362098"/>
                              <a:gd name="connsiteY5926" fmla="*/ 1995086 h 4900456"/>
                              <a:gd name="connsiteX5927" fmla="*/ 2051520 w 7362098"/>
                              <a:gd name="connsiteY5927" fmla="*/ 1993490 h 4900456"/>
                              <a:gd name="connsiteX5928" fmla="*/ 2139347 w 7362098"/>
                              <a:gd name="connsiteY5928" fmla="*/ 1983110 h 4900456"/>
                              <a:gd name="connsiteX5929" fmla="*/ 2142141 w 7362098"/>
                              <a:gd name="connsiteY5929" fmla="*/ 1983909 h 4900456"/>
                              <a:gd name="connsiteX5930" fmla="*/ 2141342 w 7362098"/>
                              <a:gd name="connsiteY5930" fmla="*/ 1986703 h 4900456"/>
                              <a:gd name="connsiteX5931" fmla="*/ 2126171 w 7362098"/>
                              <a:gd name="connsiteY5931" fmla="*/ 1995487 h 4900456"/>
                              <a:gd name="connsiteX5932" fmla="*/ 2125372 w 7362098"/>
                              <a:gd name="connsiteY5932" fmla="*/ 1995886 h 4900456"/>
                              <a:gd name="connsiteX5933" fmla="*/ 2123377 w 7362098"/>
                              <a:gd name="connsiteY5933" fmla="*/ 1994688 h 4900456"/>
                              <a:gd name="connsiteX5934" fmla="*/ 2124176 w 7362098"/>
                              <a:gd name="connsiteY5934" fmla="*/ 1991894 h 4900456"/>
                              <a:gd name="connsiteX5935" fmla="*/ 2061101 w 7362098"/>
                              <a:gd name="connsiteY5935" fmla="*/ 1977921 h 4900456"/>
                              <a:gd name="connsiteX5936" fmla="*/ 2075074 w 7362098"/>
                              <a:gd name="connsiteY5936" fmla="*/ 1988700 h 4900456"/>
                              <a:gd name="connsiteX5937" fmla="*/ 2075474 w 7362098"/>
                              <a:gd name="connsiteY5937" fmla="*/ 1991495 h 4900456"/>
                              <a:gd name="connsiteX5938" fmla="*/ 2073876 w 7362098"/>
                              <a:gd name="connsiteY5938" fmla="*/ 1992293 h 4900456"/>
                              <a:gd name="connsiteX5939" fmla="*/ 2072280 w 7362098"/>
                              <a:gd name="connsiteY5939" fmla="*/ 1991894 h 4900456"/>
                              <a:gd name="connsiteX5940" fmla="*/ 2058705 w 7362098"/>
                              <a:gd name="connsiteY5940" fmla="*/ 1981115 h 4900456"/>
                              <a:gd name="connsiteX5941" fmla="*/ 2058305 w 7362098"/>
                              <a:gd name="connsiteY5941" fmla="*/ 1978320 h 4900456"/>
                              <a:gd name="connsiteX5942" fmla="*/ 2061101 w 7362098"/>
                              <a:gd name="connsiteY5942" fmla="*/ 1977921 h 4900456"/>
                              <a:gd name="connsiteX5943" fmla="*/ 2129367 w 7362098"/>
                              <a:gd name="connsiteY5943" fmla="*/ 1968739 h 4900456"/>
                              <a:gd name="connsiteX5944" fmla="*/ 2129767 w 7362098"/>
                              <a:gd name="connsiteY5944" fmla="*/ 1971534 h 4900456"/>
                              <a:gd name="connsiteX5945" fmla="*/ 2118985 w 7362098"/>
                              <a:gd name="connsiteY5945" fmla="*/ 1985506 h 4900456"/>
                              <a:gd name="connsiteX5946" fmla="*/ 2117388 w 7362098"/>
                              <a:gd name="connsiteY5946" fmla="*/ 1986305 h 4900456"/>
                              <a:gd name="connsiteX5947" fmla="*/ 2115792 w 7362098"/>
                              <a:gd name="connsiteY5947" fmla="*/ 1985906 h 4900456"/>
                              <a:gd name="connsiteX5948" fmla="*/ 2115792 w 7362098"/>
                              <a:gd name="connsiteY5948" fmla="*/ 1983111 h 4900456"/>
                              <a:gd name="connsiteX5949" fmla="*/ 2126572 w 7362098"/>
                              <a:gd name="connsiteY5949" fmla="*/ 1969138 h 4900456"/>
                              <a:gd name="connsiteX5950" fmla="*/ 2129367 w 7362098"/>
                              <a:gd name="connsiteY5950" fmla="*/ 1968739 h 4900456"/>
                              <a:gd name="connsiteX5951" fmla="*/ 2073078 w 7362098"/>
                              <a:gd name="connsiteY5951" fmla="*/ 1965146 h 4900456"/>
                              <a:gd name="connsiteX5952" fmla="*/ 2075871 w 7362098"/>
                              <a:gd name="connsiteY5952" fmla="*/ 1965945 h 4900456"/>
                              <a:gd name="connsiteX5953" fmla="*/ 2084654 w 7362098"/>
                              <a:gd name="connsiteY5953" fmla="*/ 1981115 h 4900456"/>
                              <a:gd name="connsiteX5954" fmla="*/ 2083857 w 7362098"/>
                              <a:gd name="connsiteY5954" fmla="*/ 1983910 h 4900456"/>
                              <a:gd name="connsiteX5955" fmla="*/ 2083058 w 7362098"/>
                              <a:gd name="connsiteY5955" fmla="*/ 1984309 h 4900456"/>
                              <a:gd name="connsiteX5956" fmla="*/ 2081062 w 7362098"/>
                              <a:gd name="connsiteY5956" fmla="*/ 1983111 h 4900456"/>
                              <a:gd name="connsiteX5957" fmla="*/ 2072277 w 7362098"/>
                              <a:gd name="connsiteY5957" fmla="*/ 1967941 h 4900456"/>
                              <a:gd name="connsiteX5958" fmla="*/ 2073078 w 7362098"/>
                              <a:gd name="connsiteY5958" fmla="*/ 1965146 h 4900456"/>
                              <a:gd name="connsiteX5959" fmla="*/ 2111401 w 7362098"/>
                              <a:gd name="connsiteY5959" fmla="*/ 1959957 h 4900456"/>
                              <a:gd name="connsiteX5960" fmla="*/ 2112998 w 7362098"/>
                              <a:gd name="connsiteY5960" fmla="*/ 1962751 h 4900456"/>
                              <a:gd name="connsiteX5961" fmla="*/ 2108209 w 7362098"/>
                              <a:gd name="connsiteY5961" fmla="*/ 1979518 h 4900456"/>
                              <a:gd name="connsiteX5962" fmla="*/ 2106611 w 7362098"/>
                              <a:gd name="connsiteY5962" fmla="*/ 1981115 h 4900456"/>
                              <a:gd name="connsiteX5963" fmla="*/ 2105814 w 7362098"/>
                              <a:gd name="connsiteY5963" fmla="*/ 1981115 h 4900456"/>
                              <a:gd name="connsiteX5964" fmla="*/ 2103817 w 7362098"/>
                              <a:gd name="connsiteY5964" fmla="*/ 1978321 h 4900456"/>
                              <a:gd name="connsiteX5965" fmla="*/ 2108606 w 7362098"/>
                              <a:gd name="connsiteY5965" fmla="*/ 1961554 h 4900456"/>
                              <a:gd name="connsiteX5966" fmla="*/ 2111401 w 7362098"/>
                              <a:gd name="connsiteY5966" fmla="*/ 1959957 h 4900456"/>
                              <a:gd name="connsiteX5967" fmla="*/ 2091441 w 7362098"/>
                              <a:gd name="connsiteY5967" fmla="*/ 1958360 h 4900456"/>
                              <a:gd name="connsiteX5968" fmla="*/ 2093836 w 7362098"/>
                              <a:gd name="connsiteY5968" fmla="*/ 1960356 h 4900456"/>
                              <a:gd name="connsiteX5969" fmla="*/ 2096232 w 7362098"/>
                              <a:gd name="connsiteY5969" fmla="*/ 1977922 h 4900456"/>
                              <a:gd name="connsiteX5970" fmla="*/ 2094235 w 7362098"/>
                              <a:gd name="connsiteY5970" fmla="*/ 1980317 h 4900456"/>
                              <a:gd name="connsiteX5971" fmla="*/ 2091839 w 7362098"/>
                              <a:gd name="connsiteY5971" fmla="*/ 1978321 h 4900456"/>
                              <a:gd name="connsiteX5972" fmla="*/ 2089444 w 7362098"/>
                              <a:gd name="connsiteY5972" fmla="*/ 1960755 h 4900456"/>
                              <a:gd name="connsiteX5973" fmla="*/ 2091441 w 7362098"/>
                              <a:gd name="connsiteY5973" fmla="*/ 1958360 h 4900456"/>
                              <a:gd name="connsiteX5974" fmla="*/ 5895338 w 7362098"/>
                              <a:gd name="connsiteY5974" fmla="*/ 1956764 h 4900456"/>
                              <a:gd name="connsiteX5975" fmla="*/ 5897733 w 7362098"/>
                              <a:gd name="connsiteY5975" fmla="*/ 1958760 h 4900456"/>
                              <a:gd name="connsiteX5976" fmla="*/ 5900128 w 7362098"/>
                              <a:gd name="connsiteY5976" fmla="*/ 1976325 h 4900456"/>
                              <a:gd name="connsiteX5977" fmla="*/ 5898132 w 7362098"/>
                              <a:gd name="connsiteY5977" fmla="*/ 1978721 h 4900456"/>
                              <a:gd name="connsiteX5978" fmla="*/ 5895737 w 7362098"/>
                              <a:gd name="connsiteY5978" fmla="*/ 1976725 h 4900456"/>
                              <a:gd name="connsiteX5979" fmla="*/ 5893341 w 7362098"/>
                              <a:gd name="connsiteY5979" fmla="*/ 1959159 h 4900456"/>
                              <a:gd name="connsiteX5980" fmla="*/ 5895338 w 7362098"/>
                              <a:gd name="connsiteY5980" fmla="*/ 1956764 h 4900456"/>
                              <a:gd name="connsiteX5981" fmla="*/ 5883761 w 7362098"/>
                              <a:gd name="connsiteY5981" fmla="*/ 1955566 h 4900456"/>
                              <a:gd name="connsiteX5982" fmla="*/ 5884960 w 7362098"/>
                              <a:gd name="connsiteY5982" fmla="*/ 1958360 h 4900456"/>
                              <a:gd name="connsiteX5983" fmla="*/ 5880169 w 7362098"/>
                              <a:gd name="connsiteY5983" fmla="*/ 1975127 h 4900456"/>
                              <a:gd name="connsiteX5984" fmla="*/ 5878572 w 7362098"/>
                              <a:gd name="connsiteY5984" fmla="*/ 1976724 h 4900456"/>
                              <a:gd name="connsiteX5985" fmla="*/ 5877774 w 7362098"/>
                              <a:gd name="connsiteY5985" fmla="*/ 1976724 h 4900456"/>
                              <a:gd name="connsiteX5986" fmla="*/ 5876176 w 7362098"/>
                              <a:gd name="connsiteY5986" fmla="*/ 1973930 h 4900456"/>
                              <a:gd name="connsiteX5987" fmla="*/ 5880967 w 7362098"/>
                              <a:gd name="connsiteY5987" fmla="*/ 1957162 h 4900456"/>
                              <a:gd name="connsiteX5988" fmla="*/ 5883761 w 7362098"/>
                              <a:gd name="connsiteY5988" fmla="*/ 1955566 h 4900456"/>
                              <a:gd name="connsiteX5989" fmla="*/ 5906116 w 7362098"/>
                              <a:gd name="connsiteY5989" fmla="*/ 1953170 h 4900456"/>
                              <a:gd name="connsiteX5990" fmla="*/ 5908911 w 7362098"/>
                              <a:gd name="connsiteY5990" fmla="*/ 1953969 h 4900456"/>
                              <a:gd name="connsiteX5991" fmla="*/ 5917694 w 7362098"/>
                              <a:gd name="connsiteY5991" fmla="*/ 1969139 h 4900456"/>
                              <a:gd name="connsiteX5992" fmla="*/ 5916895 w 7362098"/>
                              <a:gd name="connsiteY5992" fmla="*/ 1971934 h 4900456"/>
                              <a:gd name="connsiteX5993" fmla="*/ 5916097 w 7362098"/>
                              <a:gd name="connsiteY5993" fmla="*/ 1972333 h 4900456"/>
                              <a:gd name="connsiteX5994" fmla="*/ 5914101 w 7362098"/>
                              <a:gd name="connsiteY5994" fmla="*/ 1971135 h 4900456"/>
                              <a:gd name="connsiteX5995" fmla="*/ 5905317 w 7362098"/>
                              <a:gd name="connsiteY5995" fmla="*/ 1955965 h 4900456"/>
                              <a:gd name="connsiteX5996" fmla="*/ 5906116 w 7362098"/>
                              <a:gd name="connsiteY5996" fmla="*/ 1953170 h 4900456"/>
                              <a:gd name="connsiteX5997" fmla="*/ 5874181 w 7362098"/>
                              <a:gd name="connsiteY5997" fmla="*/ 1950775 h 4900456"/>
                              <a:gd name="connsiteX5998" fmla="*/ 5874979 w 7362098"/>
                              <a:gd name="connsiteY5998" fmla="*/ 1953570 h 4900456"/>
                              <a:gd name="connsiteX5999" fmla="*/ 5864201 w 7362098"/>
                              <a:gd name="connsiteY5999" fmla="*/ 1967542 h 4900456"/>
                              <a:gd name="connsiteX6000" fmla="*/ 5862603 w 7362098"/>
                              <a:gd name="connsiteY6000" fmla="*/ 1968341 h 4900456"/>
                              <a:gd name="connsiteX6001" fmla="*/ 5861006 w 7362098"/>
                              <a:gd name="connsiteY6001" fmla="*/ 1967942 h 4900456"/>
                              <a:gd name="connsiteX6002" fmla="*/ 5860607 w 7362098"/>
                              <a:gd name="connsiteY6002" fmla="*/ 1965147 h 4900456"/>
                              <a:gd name="connsiteX6003" fmla="*/ 5871386 w 7362098"/>
                              <a:gd name="connsiteY6003" fmla="*/ 1951174 h 4900456"/>
                              <a:gd name="connsiteX6004" fmla="*/ 5874181 w 7362098"/>
                              <a:gd name="connsiteY6004" fmla="*/ 1950775 h 4900456"/>
                              <a:gd name="connsiteX6005" fmla="*/ 4551035 w 7362098"/>
                              <a:gd name="connsiteY6005" fmla="*/ 1950476 h 4900456"/>
                              <a:gd name="connsiteX6006" fmla="*/ 4560417 w 7362098"/>
                              <a:gd name="connsiteY6006" fmla="*/ 1951574 h 4900456"/>
                              <a:gd name="connsiteX6007" fmla="*/ 4567602 w 7362098"/>
                              <a:gd name="connsiteY6007" fmla="*/ 1963550 h 4900456"/>
                              <a:gd name="connsiteX6008" fmla="*/ 4571195 w 7362098"/>
                              <a:gd name="connsiteY6008" fmla="*/ 1968340 h 4900456"/>
                              <a:gd name="connsiteX6009" fmla="*/ 4577183 w 7362098"/>
                              <a:gd name="connsiteY6009" fmla="*/ 1968340 h 4900456"/>
                              <a:gd name="connsiteX6010" fmla="*/ 4577582 w 7362098"/>
                              <a:gd name="connsiteY6010" fmla="*/ 1968340 h 4900456"/>
                              <a:gd name="connsiteX6011" fmla="*/ 4577981 w 7362098"/>
                              <a:gd name="connsiteY6011" fmla="*/ 1967941 h 4900456"/>
                              <a:gd name="connsiteX6012" fmla="*/ 4591155 w 7362098"/>
                              <a:gd name="connsiteY6012" fmla="*/ 1967542 h 4900456"/>
                              <a:gd name="connsiteX6013" fmla="*/ 4598341 w 7362098"/>
                              <a:gd name="connsiteY6013" fmla="*/ 1979118 h 4900456"/>
                              <a:gd name="connsiteX6014" fmla="*/ 4598341 w 7362098"/>
                              <a:gd name="connsiteY6014" fmla="*/ 1979518 h 4900456"/>
                              <a:gd name="connsiteX6015" fmla="*/ 4601933 w 7362098"/>
                              <a:gd name="connsiteY6015" fmla="*/ 1984308 h 4900456"/>
                              <a:gd name="connsiteX6016" fmla="*/ 4608321 w 7362098"/>
                              <a:gd name="connsiteY6016" fmla="*/ 1984308 h 4900456"/>
                              <a:gd name="connsiteX6017" fmla="*/ 4608720 w 7362098"/>
                              <a:gd name="connsiteY6017" fmla="*/ 1984308 h 4900456"/>
                              <a:gd name="connsiteX6018" fmla="*/ 4622693 w 7362098"/>
                              <a:gd name="connsiteY6018" fmla="*/ 1983510 h 4900456"/>
                              <a:gd name="connsiteX6019" fmla="*/ 4629878 w 7362098"/>
                              <a:gd name="connsiteY6019" fmla="*/ 1995487 h 4900456"/>
                              <a:gd name="connsiteX6020" fmla="*/ 4633471 w 7362098"/>
                              <a:gd name="connsiteY6020" fmla="*/ 2000277 h 4900456"/>
                              <a:gd name="connsiteX6021" fmla="*/ 4636665 w 7362098"/>
                              <a:gd name="connsiteY6021" fmla="*/ 2001075 h 4900456"/>
                              <a:gd name="connsiteX6022" fmla="*/ 4641056 w 7362098"/>
                              <a:gd name="connsiteY6022" fmla="*/ 2001475 h 4900456"/>
                              <a:gd name="connsiteX6023" fmla="*/ 4644649 w 7362098"/>
                              <a:gd name="connsiteY6023" fmla="*/ 2005467 h 4900456"/>
                              <a:gd name="connsiteX6024" fmla="*/ 4639060 w 7362098"/>
                              <a:gd name="connsiteY6024" fmla="*/ 2009459 h 4900456"/>
                              <a:gd name="connsiteX6025" fmla="*/ 4633072 w 7362098"/>
                              <a:gd name="connsiteY6025" fmla="*/ 2009059 h 4900456"/>
                              <a:gd name="connsiteX6026" fmla="*/ 4628282 w 7362098"/>
                              <a:gd name="connsiteY6026" fmla="*/ 2007463 h 4900456"/>
                              <a:gd name="connsiteX6027" fmla="*/ 4621096 w 7362098"/>
                              <a:gd name="connsiteY6027" fmla="*/ 1995487 h 4900456"/>
                              <a:gd name="connsiteX6028" fmla="*/ 4617902 w 7362098"/>
                              <a:gd name="connsiteY6028" fmla="*/ 1990695 h 4900456"/>
                              <a:gd name="connsiteX6029" fmla="*/ 4611115 w 7362098"/>
                              <a:gd name="connsiteY6029" fmla="*/ 1991094 h 4900456"/>
                              <a:gd name="connsiteX6030" fmla="*/ 4597542 w 7362098"/>
                              <a:gd name="connsiteY6030" fmla="*/ 1991494 h 4900456"/>
                              <a:gd name="connsiteX6031" fmla="*/ 4590357 w 7362098"/>
                              <a:gd name="connsiteY6031" fmla="*/ 1979917 h 4900456"/>
                              <a:gd name="connsiteX6032" fmla="*/ 4586764 w 7362098"/>
                              <a:gd name="connsiteY6032" fmla="*/ 1974727 h 4900456"/>
                              <a:gd name="connsiteX6033" fmla="*/ 4580776 w 7362098"/>
                              <a:gd name="connsiteY6033" fmla="*/ 1974727 h 4900456"/>
                              <a:gd name="connsiteX6034" fmla="*/ 4580377 w 7362098"/>
                              <a:gd name="connsiteY6034" fmla="*/ 1974727 h 4900456"/>
                              <a:gd name="connsiteX6035" fmla="*/ 4566804 w 7362098"/>
                              <a:gd name="connsiteY6035" fmla="*/ 1975126 h 4900456"/>
                              <a:gd name="connsiteX6036" fmla="*/ 4559618 w 7362098"/>
                              <a:gd name="connsiteY6036" fmla="*/ 1963150 h 4900456"/>
                              <a:gd name="connsiteX6037" fmla="*/ 4556425 w 7362098"/>
                              <a:gd name="connsiteY6037" fmla="*/ 1958360 h 4900456"/>
                              <a:gd name="connsiteX6038" fmla="*/ 4549638 w 7362098"/>
                              <a:gd name="connsiteY6038" fmla="*/ 1958759 h 4900456"/>
                              <a:gd name="connsiteX6039" fmla="*/ 4536065 w 7362098"/>
                              <a:gd name="connsiteY6039" fmla="*/ 1959158 h 4900456"/>
                              <a:gd name="connsiteX6040" fmla="*/ 4533670 w 7362098"/>
                              <a:gd name="connsiteY6040" fmla="*/ 1957562 h 4900456"/>
                              <a:gd name="connsiteX6041" fmla="*/ 4532073 w 7362098"/>
                              <a:gd name="connsiteY6041" fmla="*/ 1952372 h 4900456"/>
                              <a:gd name="connsiteX6042" fmla="*/ 4537263 w 7362098"/>
                              <a:gd name="connsiteY6042" fmla="*/ 1950775 h 4900456"/>
                              <a:gd name="connsiteX6043" fmla="*/ 4539658 w 7362098"/>
                              <a:gd name="connsiteY6043" fmla="*/ 1952372 h 4900456"/>
                              <a:gd name="connsiteX6044" fmla="*/ 4546045 w 7362098"/>
                              <a:gd name="connsiteY6044" fmla="*/ 1952372 h 4900456"/>
                              <a:gd name="connsiteX6045" fmla="*/ 4546445 w 7362098"/>
                              <a:gd name="connsiteY6045" fmla="*/ 1952372 h 4900456"/>
                              <a:gd name="connsiteX6046" fmla="*/ 4551035 w 7362098"/>
                              <a:gd name="connsiteY6046" fmla="*/ 1950476 h 4900456"/>
                              <a:gd name="connsiteX6047" fmla="*/ 5917693 w 7362098"/>
                              <a:gd name="connsiteY6047" fmla="*/ 1945187 h 4900456"/>
                              <a:gd name="connsiteX6048" fmla="*/ 5932065 w 7362098"/>
                              <a:gd name="connsiteY6048" fmla="*/ 1955966 h 4900456"/>
                              <a:gd name="connsiteX6049" fmla="*/ 5932464 w 7362098"/>
                              <a:gd name="connsiteY6049" fmla="*/ 1958761 h 4900456"/>
                              <a:gd name="connsiteX6050" fmla="*/ 5930867 w 7362098"/>
                              <a:gd name="connsiteY6050" fmla="*/ 1959559 h 4900456"/>
                              <a:gd name="connsiteX6051" fmla="*/ 5929270 w 7362098"/>
                              <a:gd name="connsiteY6051" fmla="*/ 1959160 h 4900456"/>
                              <a:gd name="connsiteX6052" fmla="*/ 5915297 w 7362098"/>
                              <a:gd name="connsiteY6052" fmla="*/ 1948381 h 4900456"/>
                              <a:gd name="connsiteX6053" fmla="*/ 5914898 w 7362098"/>
                              <a:gd name="connsiteY6053" fmla="*/ 1945586 h 4900456"/>
                              <a:gd name="connsiteX6054" fmla="*/ 5917693 w 7362098"/>
                              <a:gd name="connsiteY6054" fmla="*/ 1945187 h 4900456"/>
                              <a:gd name="connsiteX6055" fmla="*/ 3350098 w 7362098"/>
                              <a:gd name="connsiteY6055" fmla="*/ 1941195 h 4900456"/>
                              <a:gd name="connsiteX6056" fmla="*/ 3354877 w 7362098"/>
                              <a:gd name="connsiteY6056" fmla="*/ 1944788 h 4900456"/>
                              <a:gd name="connsiteX6057" fmla="*/ 3358474 w 7362098"/>
                              <a:gd name="connsiteY6057" fmla="*/ 1969139 h 4900456"/>
                              <a:gd name="connsiteX6058" fmla="*/ 3382826 w 7362098"/>
                              <a:gd name="connsiteY6058" fmla="*/ 1965546 h 4900456"/>
                              <a:gd name="connsiteX6059" fmla="*/ 3387621 w 7362098"/>
                              <a:gd name="connsiteY6059" fmla="*/ 1969139 h 4900456"/>
                              <a:gd name="connsiteX6060" fmla="*/ 3384025 w 7362098"/>
                              <a:gd name="connsiteY6060" fmla="*/ 1973929 h 4900456"/>
                              <a:gd name="connsiteX6061" fmla="*/ 3359670 w 7362098"/>
                              <a:gd name="connsiteY6061" fmla="*/ 1977522 h 4900456"/>
                              <a:gd name="connsiteX6062" fmla="*/ 3363265 w 7362098"/>
                              <a:gd name="connsiteY6062" fmla="*/ 2001874 h 4900456"/>
                              <a:gd name="connsiteX6063" fmla="*/ 3359670 w 7362098"/>
                              <a:gd name="connsiteY6063" fmla="*/ 2006665 h 4900456"/>
                              <a:gd name="connsiteX6064" fmla="*/ 3354877 w 7362098"/>
                              <a:gd name="connsiteY6064" fmla="*/ 2003072 h 4900456"/>
                              <a:gd name="connsiteX6065" fmla="*/ 3351294 w 7362098"/>
                              <a:gd name="connsiteY6065" fmla="*/ 1978720 h 4900456"/>
                              <a:gd name="connsiteX6066" fmla="*/ 3326950 w 7362098"/>
                              <a:gd name="connsiteY6066" fmla="*/ 1982312 h 4900456"/>
                              <a:gd name="connsiteX6067" fmla="*/ 3322159 w 7362098"/>
                              <a:gd name="connsiteY6067" fmla="*/ 1978720 h 4900456"/>
                              <a:gd name="connsiteX6068" fmla="*/ 3325752 w 7362098"/>
                              <a:gd name="connsiteY6068" fmla="*/ 1973929 h 4900456"/>
                              <a:gd name="connsiteX6069" fmla="*/ 3350098 w 7362098"/>
                              <a:gd name="connsiteY6069" fmla="*/ 1970336 h 4900456"/>
                              <a:gd name="connsiteX6070" fmla="*/ 3346504 w 7362098"/>
                              <a:gd name="connsiteY6070" fmla="*/ 1945985 h 4900456"/>
                              <a:gd name="connsiteX6071" fmla="*/ 3350098 w 7362098"/>
                              <a:gd name="connsiteY6071" fmla="*/ 1941195 h 4900456"/>
                              <a:gd name="connsiteX6072" fmla="*/ 5863802 w 7362098"/>
                              <a:gd name="connsiteY6072" fmla="*/ 1941194 h 4900456"/>
                              <a:gd name="connsiteX6073" fmla="*/ 5866596 w 7362098"/>
                              <a:gd name="connsiteY6073" fmla="*/ 1941993 h 4900456"/>
                              <a:gd name="connsiteX6074" fmla="*/ 5865798 w 7362098"/>
                              <a:gd name="connsiteY6074" fmla="*/ 1944787 h 4900456"/>
                              <a:gd name="connsiteX6075" fmla="*/ 5850627 w 7362098"/>
                              <a:gd name="connsiteY6075" fmla="*/ 1953571 h 4900456"/>
                              <a:gd name="connsiteX6076" fmla="*/ 5849829 w 7362098"/>
                              <a:gd name="connsiteY6076" fmla="*/ 1953970 h 4900456"/>
                              <a:gd name="connsiteX6077" fmla="*/ 5847833 w 7362098"/>
                              <a:gd name="connsiteY6077" fmla="*/ 1952772 h 4900456"/>
                              <a:gd name="connsiteX6078" fmla="*/ 5848631 w 7362098"/>
                              <a:gd name="connsiteY6078" fmla="*/ 1949978 h 4900456"/>
                              <a:gd name="connsiteX6079" fmla="*/ 5922483 w 7362098"/>
                              <a:gd name="connsiteY6079" fmla="*/ 1934009 h 4900456"/>
                              <a:gd name="connsiteX6080" fmla="*/ 5939250 w 7362098"/>
                              <a:gd name="connsiteY6080" fmla="*/ 1938800 h 4900456"/>
                              <a:gd name="connsiteX6081" fmla="*/ 5940448 w 7362098"/>
                              <a:gd name="connsiteY6081" fmla="*/ 1941594 h 4900456"/>
                              <a:gd name="connsiteX6082" fmla="*/ 5938851 w 7362098"/>
                              <a:gd name="connsiteY6082" fmla="*/ 1943191 h 4900456"/>
                              <a:gd name="connsiteX6083" fmla="*/ 5938053 w 7362098"/>
                              <a:gd name="connsiteY6083" fmla="*/ 1943191 h 4900456"/>
                              <a:gd name="connsiteX6084" fmla="*/ 5921285 w 7362098"/>
                              <a:gd name="connsiteY6084" fmla="*/ 1938400 h 4900456"/>
                              <a:gd name="connsiteX6085" fmla="*/ 5919689 w 7362098"/>
                              <a:gd name="connsiteY6085" fmla="*/ 1935606 h 4900456"/>
                              <a:gd name="connsiteX6086" fmla="*/ 5922483 w 7362098"/>
                              <a:gd name="connsiteY6086" fmla="*/ 1934009 h 4900456"/>
                              <a:gd name="connsiteX6087" fmla="*/ 1135823 w 7362098"/>
                              <a:gd name="connsiteY6087" fmla="*/ 1933759 h 4900456"/>
                              <a:gd name="connsiteX6088" fmla="*/ 1154936 w 7362098"/>
                              <a:gd name="connsiteY6088" fmla="*/ 1947980 h 4900456"/>
                              <a:gd name="connsiteX6089" fmla="*/ 1149347 w 7362098"/>
                              <a:gd name="connsiteY6089" fmla="*/ 1951573 h 4900456"/>
                              <a:gd name="connsiteX6090" fmla="*/ 1115013 w 7362098"/>
                              <a:gd name="connsiteY6090" fmla="*/ 1943589 h 4900456"/>
                              <a:gd name="connsiteX6091" fmla="*/ 1107827 w 7362098"/>
                              <a:gd name="connsiteY6091" fmla="*/ 1977522 h 4900456"/>
                              <a:gd name="connsiteX6092" fmla="*/ 1102238 w 7362098"/>
                              <a:gd name="connsiteY6092" fmla="*/ 1981115 h 4900456"/>
                              <a:gd name="connsiteX6093" fmla="*/ 1101440 w 7362098"/>
                              <a:gd name="connsiteY6093" fmla="*/ 1979917 h 4900456"/>
                              <a:gd name="connsiteX6094" fmla="*/ 1112218 w 7362098"/>
                              <a:gd name="connsiteY6094" fmla="*/ 1937202 h 4900456"/>
                              <a:gd name="connsiteX6095" fmla="*/ 1135823 w 7362098"/>
                              <a:gd name="connsiteY6095" fmla="*/ 1933759 h 4900456"/>
                              <a:gd name="connsiteX6096" fmla="*/ 5860608 w 7362098"/>
                              <a:gd name="connsiteY6096" fmla="*/ 1929618 h 4900456"/>
                              <a:gd name="connsiteX6097" fmla="*/ 5863003 w 7362098"/>
                              <a:gd name="connsiteY6097" fmla="*/ 1931614 h 4900456"/>
                              <a:gd name="connsiteX6098" fmla="*/ 5861007 w 7362098"/>
                              <a:gd name="connsiteY6098" fmla="*/ 1934009 h 4900456"/>
                              <a:gd name="connsiteX6099" fmla="*/ 5843441 w 7362098"/>
                              <a:gd name="connsiteY6099" fmla="*/ 1936405 h 4900456"/>
                              <a:gd name="connsiteX6100" fmla="*/ 5841046 w 7362098"/>
                              <a:gd name="connsiteY6100" fmla="*/ 1934409 h 4900456"/>
                              <a:gd name="connsiteX6101" fmla="*/ 5843042 w 7362098"/>
                              <a:gd name="connsiteY6101" fmla="*/ 1932013 h 4900456"/>
                              <a:gd name="connsiteX6102" fmla="*/ 5939650 w 7362098"/>
                              <a:gd name="connsiteY6102" fmla="*/ 1919239 h 4900456"/>
                              <a:gd name="connsiteX6103" fmla="*/ 5942045 w 7362098"/>
                              <a:gd name="connsiteY6103" fmla="*/ 1921235 h 4900456"/>
                              <a:gd name="connsiteX6104" fmla="*/ 5940049 w 7362098"/>
                              <a:gd name="connsiteY6104" fmla="*/ 1923630 h 4900456"/>
                              <a:gd name="connsiteX6105" fmla="*/ 5922483 w 7362098"/>
                              <a:gd name="connsiteY6105" fmla="*/ 1926026 h 4900456"/>
                              <a:gd name="connsiteX6106" fmla="*/ 5920088 w 7362098"/>
                              <a:gd name="connsiteY6106" fmla="*/ 1924030 h 4900456"/>
                              <a:gd name="connsiteX6107" fmla="*/ 5922084 w 7362098"/>
                              <a:gd name="connsiteY6107" fmla="*/ 1921634 h 4900456"/>
                              <a:gd name="connsiteX6108" fmla="*/ 4568201 w 7362098"/>
                              <a:gd name="connsiteY6108" fmla="*/ 1918540 h 4900456"/>
                              <a:gd name="connsiteX6109" fmla="*/ 4577583 w 7362098"/>
                              <a:gd name="connsiteY6109" fmla="*/ 1919638 h 4900456"/>
                              <a:gd name="connsiteX6110" fmla="*/ 4584768 w 7362098"/>
                              <a:gd name="connsiteY6110" fmla="*/ 1931614 h 4900456"/>
                              <a:gd name="connsiteX6111" fmla="*/ 4588361 w 7362098"/>
                              <a:gd name="connsiteY6111" fmla="*/ 1936404 h 4900456"/>
                              <a:gd name="connsiteX6112" fmla="*/ 4594349 w 7362098"/>
                              <a:gd name="connsiteY6112" fmla="*/ 1936404 h 4900456"/>
                              <a:gd name="connsiteX6113" fmla="*/ 4594748 w 7362098"/>
                              <a:gd name="connsiteY6113" fmla="*/ 1936404 h 4900456"/>
                              <a:gd name="connsiteX6114" fmla="*/ 4595147 w 7362098"/>
                              <a:gd name="connsiteY6114" fmla="*/ 1936005 h 4900456"/>
                              <a:gd name="connsiteX6115" fmla="*/ 4608321 w 7362098"/>
                              <a:gd name="connsiteY6115" fmla="*/ 1935606 h 4900456"/>
                              <a:gd name="connsiteX6116" fmla="*/ 4615506 w 7362098"/>
                              <a:gd name="connsiteY6116" fmla="*/ 1947182 h 4900456"/>
                              <a:gd name="connsiteX6117" fmla="*/ 4615506 w 7362098"/>
                              <a:gd name="connsiteY6117" fmla="*/ 1947582 h 4900456"/>
                              <a:gd name="connsiteX6118" fmla="*/ 4619099 w 7362098"/>
                              <a:gd name="connsiteY6118" fmla="*/ 1952372 h 4900456"/>
                              <a:gd name="connsiteX6119" fmla="*/ 4625486 w 7362098"/>
                              <a:gd name="connsiteY6119" fmla="*/ 1952372 h 4900456"/>
                              <a:gd name="connsiteX6120" fmla="*/ 4625886 w 7362098"/>
                              <a:gd name="connsiteY6120" fmla="*/ 1952372 h 4900456"/>
                              <a:gd name="connsiteX6121" fmla="*/ 4639858 w 7362098"/>
                              <a:gd name="connsiteY6121" fmla="*/ 1951574 h 4900456"/>
                              <a:gd name="connsiteX6122" fmla="*/ 4647044 w 7362098"/>
                              <a:gd name="connsiteY6122" fmla="*/ 1963551 h 4900456"/>
                              <a:gd name="connsiteX6123" fmla="*/ 4650637 w 7362098"/>
                              <a:gd name="connsiteY6123" fmla="*/ 1968341 h 4900456"/>
                              <a:gd name="connsiteX6124" fmla="*/ 4653830 w 7362098"/>
                              <a:gd name="connsiteY6124" fmla="*/ 1969139 h 4900456"/>
                              <a:gd name="connsiteX6125" fmla="*/ 4658222 w 7362098"/>
                              <a:gd name="connsiteY6125" fmla="*/ 1969539 h 4900456"/>
                              <a:gd name="connsiteX6126" fmla="*/ 4661814 w 7362098"/>
                              <a:gd name="connsiteY6126" fmla="*/ 1973531 h 4900456"/>
                              <a:gd name="connsiteX6127" fmla="*/ 4656226 w 7362098"/>
                              <a:gd name="connsiteY6127" fmla="*/ 1977523 h 4900456"/>
                              <a:gd name="connsiteX6128" fmla="*/ 4650238 w 7362098"/>
                              <a:gd name="connsiteY6128" fmla="*/ 1977123 h 4900456"/>
                              <a:gd name="connsiteX6129" fmla="*/ 4645447 w 7362098"/>
                              <a:gd name="connsiteY6129" fmla="*/ 1975527 h 4900456"/>
                              <a:gd name="connsiteX6130" fmla="*/ 4638262 w 7362098"/>
                              <a:gd name="connsiteY6130" fmla="*/ 1963551 h 4900456"/>
                              <a:gd name="connsiteX6131" fmla="*/ 4635068 w 7362098"/>
                              <a:gd name="connsiteY6131" fmla="*/ 1958759 h 4900456"/>
                              <a:gd name="connsiteX6132" fmla="*/ 4628281 w 7362098"/>
                              <a:gd name="connsiteY6132" fmla="*/ 1959158 h 4900456"/>
                              <a:gd name="connsiteX6133" fmla="*/ 4614708 w 7362098"/>
                              <a:gd name="connsiteY6133" fmla="*/ 1959558 h 4900456"/>
                              <a:gd name="connsiteX6134" fmla="*/ 4607522 w 7362098"/>
                              <a:gd name="connsiteY6134" fmla="*/ 1947981 h 4900456"/>
                              <a:gd name="connsiteX6135" fmla="*/ 4603930 w 7362098"/>
                              <a:gd name="connsiteY6135" fmla="*/ 1942791 h 4900456"/>
                              <a:gd name="connsiteX6136" fmla="*/ 4597942 w 7362098"/>
                              <a:gd name="connsiteY6136" fmla="*/ 1942791 h 4900456"/>
                              <a:gd name="connsiteX6137" fmla="*/ 4597543 w 7362098"/>
                              <a:gd name="connsiteY6137" fmla="*/ 1942791 h 4900456"/>
                              <a:gd name="connsiteX6138" fmla="*/ 4583970 w 7362098"/>
                              <a:gd name="connsiteY6138" fmla="*/ 1943190 h 4900456"/>
                              <a:gd name="connsiteX6139" fmla="*/ 4576784 w 7362098"/>
                              <a:gd name="connsiteY6139" fmla="*/ 1931214 h 4900456"/>
                              <a:gd name="connsiteX6140" fmla="*/ 4573591 w 7362098"/>
                              <a:gd name="connsiteY6140" fmla="*/ 1926424 h 4900456"/>
                              <a:gd name="connsiteX6141" fmla="*/ 4566804 w 7362098"/>
                              <a:gd name="connsiteY6141" fmla="*/ 1926823 h 4900456"/>
                              <a:gd name="connsiteX6142" fmla="*/ 4553232 w 7362098"/>
                              <a:gd name="connsiteY6142" fmla="*/ 1927222 h 4900456"/>
                              <a:gd name="connsiteX6143" fmla="*/ 4550836 w 7362098"/>
                              <a:gd name="connsiteY6143" fmla="*/ 1925626 h 4900456"/>
                              <a:gd name="connsiteX6144" fmla="*/ 4549240 w 7362098"/>
                              <a:gd name="connsiteY6144" fmla="*/ 1920436 h 4900456"/>
                              <a:gd name="connsiteX6145" fmla="*/ 4554429 w 7362098"/>
                              <a:gd name="connsiteY6145" fmla="*/ 1918839 h 4900456"/>
                              <a:gd name="connsiteX6146" fmla="*/ 4556824 w 7362098"/>
                              <a:gd name="connsiteY6146" fmla="*/ 1920436 h 4900456"/>
                              <a:gd name="connsiteX6147" fmla="*/ 4563212 w 7362098"/>
                              <a:gd name="connsiteY6147" fmla="*/ 1920436 h 4900456"/>
                              <a:gd name="connsiteX6148" fmla="*/ 4563611 w 7362098"/>
                              <a:gd name="connsiteY6148" fmla="*/ 1920436 h 4900456"/>
                              <a:gd name="connsiteX6149" fmla="*/ 4568201 w 7362098"/>
                              <a:gd name="connsiteY6149" fmla="*/ 1918540 h 4900456"/>
                              <a:gd name="connsiteX6150" fmla="*/ 5845038 w 7362098"/>
                              <a:gd name="connsiteY6150" fmla="*/ 1912453 h 4900456"/>
                              <a:gd name="connsiteX6151" fmla="*/ 5861806 w 7362098"/>
                              <a:gd name="connsiteY6151" fmla="*/ 1917244 h 4900456"/>
                              <a:gd name="connsiteX6152" fmla="*/ 5863402 w 7362098"/>
                              <a:gd name="connsiteY6152" fmla="*/ 1920038 h 4900456"/>
                              <a:gd name="connsiteX6153" fmla="*/ 5861806 w 7362098"/>
                              <a:gd name="connsiteY6153" fmla="*/ 1921635 h 4900456"/>
                              <a:gd name="connsiteX6154" fmla="*/ 5861007 w 7362098"/>
                              <a:gd name="connsiteY6154" fmla="*/ 1921635 h 4900456"/>
                              <a:gd name="connsiteX6155" fmla="*/ 5844240 w 7362098"/>
                              <a:gd name="connsiteY6155" fmla="*/ 1916844 h 4900456"/>
                              <a:gd name="connsiteX6156" fmla="*/ 5842244 w 7362098"/>
                              <a:gd name="connsiteY6156" fmla="*/ 1914049 h 4900456"/>
                              <a:gd name="connsiteX6157" fmla="*/ 5845038 w 7362098"/>
                              <a:gd name="connsiteY6157" fmla="*/ 1912453 h 4900456"/>
                              <a:gd name="connsiteX6158" fmla="*/ 5932863 w 7362098"/>
                              <a:gd name="connsiteY6158" fmla="*/ 1902073 h 4900456"/>
                              <a:gd name="connsiteX6159" fmla="*/ 5935658 w 7362098"/>
                              <a:gd name="connsiteY6159" fmla="*/ 1902872 h 4900456"/>
                              <a:gd name="connsiteX6160" fmla="*/ 5934859 w 7362098"/>
                              <a:gd name="connsiteY6160" fmla="*/ 1905666 h 4900456"/>
                              <a:gd name="connsiteX6161" fmla="*/ 5919689 w 7362098"/>
                              <a:gd name="connsiteY6161" fmla="*/ 1914450 h 4900456"/>
                              <a:gd name="connsiteX6162" fmla="*/ 5918890 w 7362098"/>
                              <a:gd name="connsiteY6162" fmla="*/ 1914849 h 4900456"/>
                              <a:gd name="connsiteX6163" fmla="*/ 5916894 w 7362098"/>
                              <a:gd name="connsiteY6163" fmla="*/ 1913651 h 4900456"/>
                              <a:gd name="connsiteX6164" fmla="*/ 5917693 w 7362098"/>
                              <a:gd name="connsiteY6164" fmla="*/ 1910857 h 4900456"/>
                              <a:gd name="connsiteX6165" fmla="*/ 5854619 w 7362098"/>
                              <a:gd name="connsiteY6165" fmla="*/ 1896484 h 4900456"/>
                              <a:gd name="connsiteX6166" fmla="*/ 5868592 w 7362098"/>
                              <a:gd name="connsiteY6166" fmla="*/ 1907263 h 4900456"/>
                              <a:gd name="connsiteX6167" fmla="*/ 5868991 w 7362098"/>
                              <a:gd name="connsiteY6167" fmla="*/ 1910058 h 4900456"/>
                              <a:gd name="connsiteX6168" fmla="*/ 5867395 w 7362098"/>
                              <a:gd name="connsiteY6168" fmla="*/ 1910856 h 4900456"/>
                              <a:gd name="connsiteX6169" fmla="*/ 5865798 w 7362098"/>
                              <a:gd name="connsiteY6169" fmla="*/ 1910457 h 4900456"/>
                              <a:gd name="connsiteX6170" fmla="*/ 5852224 w 7362098"/>
                              <a:gd name="connsiteY6170" fmla="*/ 1899678 h 4900456"/>
                              <a:gd name="connsiteX6171" fmla="*/ 5851825 w 7362098"/>
                              <a:gd name="connsiteY6171" fmla="*/ 1896883 h 4900456"/>
                              <a:gd name="connsiteX6172" fmla="*/ 5854619 w 7362098"/>
                              <a:gd name="connsiteY6172" fmla="*/ 1896484 h 4900456"/>
                              <a:gd name="connsiteX6173" fmla="*/ 2410793 w 7362098"/>
                              <a:gd name="connsiteY6173" fmla="*/ 1892094 h 4900456"/>
                              <a:gd name="connsiteX6174" fmla="*/ 2413595 w 7362098"/>
                              <a:gd name="connsiteY6174" fmla="*/ 1893691 h 4900456"/>
                              <a:gd name="connsiteX6175" fmla="*/ 2431157 w 7362098"/>
                              <a:gd name="connsiteY6175" fmla="*/ 1904469 h 4900456"/>
                              <a:gd name="connsiteX6176" fmla="*/ 2434352 w 7362098"/>
                              <a:gd name="connsiteY6176" fmla="*/ 1906066 h 4900456"/>
                              <a:gd name="connsiteX6177" fmla="*/ 2433155 w 7362098"/>
                              <a:gd name="connsiteY6177" fmla="*/ 1908860 h 4900456"/>
                              <a:gd name="connsiteX6178" fmla="*/ 2432755 w 7362098"/>
                              <a:gd name="connsiteY6178" fmla="*/ 1908860 h 4900456"/>
                              <a:gd name="connsiteX6179" fmla="*/ 2419975 w 7362098"/>
                              <a:gd name="connsiteY6179" fmla="*/ 1907662 h 4900456"/>
                              <a:gd name="connsiteX6180" fmla="*/ 2391241 w 7362098"/>
                              <a:gd name="connsiteY6180" fmla="*/ 1939998 h 4900456"/>
                              <a:gd name="connsiteX6181" fmla="*/ 2348126 w 7362098"/>
                              <a:gd name="connsiteY6181" fmla="*/ 1943192 h 4900456"/>
                              <a:gd name="connsiteX6182" fmla="*/ 2341343 w 7362098"/>
                              <a:gd name="connsiteY6182" fmla="*/ 1954370 h 4900456"/>
                              <a:gd name="connsiteX6183" fmla="*/ 2340943 w 7362098"/>
                              <a:gd name="connsiteY6183" fmla="*/ 1954769 h 4900456"/>
                              <a:gd name="connsiteX6184" fmla="*/ 2338153 w 7362098"/>
                              <a:gd name="connsiteY6184" fmla="*/ 1953970 h 4900456"/>
                              <a:gd name="connsiteX6185" fmla="*/ 2338550 w 7362098"/>
                              <a:gd name="connsiteY6185" fmla="*/ 1950777 h 4900456"/>
                              <a:gd name="connsiteX6186" fmla="*/ 2340546 w 7362098"/>
                              <a:gd name="connsiteY6186" fmla="*/ 1930017 h 4900456"/>
                              <a:gd name="connsiteX6187" fmla="*/ 2340943 w 7362098"/>
                              <a:gd name="connsiteY6187" fmla="*/ 1926824 h 4900456"/>
                              <a:gd name="connsiteX6188" fmla="*/ 2344134 w 7362098"/>
                              <a:gd name="connsiteY6188" fmla="*/ 1927223 h 4900456"/>
                              <a:gd name="connsiteX6189" fmla="*/ 2348525 w 7362098"/>
                              <a:gd name="connsiteY6189" fmla="*/ 1938801 h 4900456"/>
                              <a:gd name="connsiteX6190" fmla="*/ 2348924 w 7362098"/>
                              <a:gd name="connsiteY6190" fmla="*/ 1938801 h 4900456"/>
                              <a:gd name="connsiteX6191" fmla="*/ 2389247 w 7362098"/>
                              <a:gd name="connsiteY6191" fmla="*/ 1936005 h 4900456"/>
                              <a:gd name="connsiteX6192" fmla="*/ 2415586 w 7362098"/>
                              <a:gd name="connsiteY6192" fmla="*/ 1905666 h 4900456"/>
                              <a:gd name="connsiteX6193" fmla="*/ 2415586 w 7362098"/>
                              <a:gd name="connsiteY6193" fmla="*/ 1905267 h 4900456"/>
                              <a:gd name="connsiteX6194" fmla="*/ 2409199 w 7362098"/>
                              <a:gd name="connsiteY6194" fmla="*/ 1894888 h 4900456"/>
                              <a:gd name="connsiteX6195" fmla="*/ 2410793 w 7362098"/>
                              <a:gd name="connsiteY6195" fmla="*/ 1892094 h 4900456"/>
                              <a:gd name="connsiteX6196" fmla="*/ 5922883 w 7362098"/>
                              <a:gd name="connsiteY6196" fmla="*/ 1887702 h 4900456"/>
                              <a:gd name="connsiteX6197" fmla="*/ 5923282 w 7362098"/>
                              <a:gd name="connsiteY6197" fmla="*/ 1890496 h 4900456"/>
                              <a:gd name="connsiteX6198" fmla="*/ 5912504 w 7362098"/>
                              <a:gd name="connsiteY6198" fmla="*/ 1904469 h 4900456"/>
                              <a:gd name="connsiteX6199" fmla="*/ 5910906 w 7362098"/>
                              <a:gd name="connsiteY6199" fmla="*/ 1905268 h 4900456"/>
                              <a:gd name="connsiteX6200" fmla="*/ 5909309 w 7362098"/>
                              <a:gd name="connsiteY6200" fmla="*/ 1904869 h 4900456"/>
                              <a:gd name="connsiteX6201" fmla="*/ 5909309 w 7362098"/>
                              <a:gd name="connsiteY6201" fmla="*/ 1902074 h 4900456"/>
                              <a:gd name="connsiteX6202" fmla="*/ 5920089 w 7362098"/>
                              <a:gd name="connsiteY6202" fmla="*/ 1888101 h 4900456"/>
                              <a:gd name="connsiteX6203" fmla="*/ 5922883 w 7362098"/>
                              <a:gd name="connsiteY6203" fmla="*/ 1887702 h 4900456"/>
                              <a:gd name="connsiteX6204" fmla="*/ 5866595 w 7362098"/>
                              <a:gd name="connsiteY6204" fmla="*/ 1883710 h 4900456"/>
                              <a:gd name="connsiteX6205" fmla="*/ 5869390 w 7362098"/>
                              <a:gd name="connsiteY6205" fmla="*/ 1884508 h 4900456"/>
                              <a:gd name="connsiteX6206" fmla="*/ 5878173 w 7362098"/>
                              <a:gd name="connsiteY6206" fmla="*/ 1899679 h 4900456"/>
                              <a:gd name="connsiteX6207" fmla="*/ 5877374 w 7362098"/>
                              <a:gd name="connsiteY6207" fmla="*/ 1902473 h 4900456"/>
                              <a:gd name="connsiteX6208" fmla="*/ 5876576 w 7362098"/>
                              <a:gd name="connsiteY6208" fmla="*/ 1902872 h 4900456"/>
                              <a:gd name="connsiteX6209" fmla="*/ 5874580 w 7362098"/>
                              <a:gd name="connsiteY6209" fmla="*/ 1901675 h 4900456"/>
                              <a:gd name="connsiteX6210" fmla="*/ 5865797 w 7362098"/>
                              <a:gd name="connsiteY6210" fmla="*/ 1886504 h 4900456"/>
                              <a:gd name="connsiteX6211" fmla="*/ 5866595 w 7362098"/>
                              <a:gd name="connsiteY6211" fmla="*/ 1883710 h 4900456"/>
                              <a:gd name="connsiteX6212" fmla="*/ 5904919 w 7362098"/>
                              <a:gd name="connsiteY6212" fmla="*/ 1878521 h 4900456"/>
                              <a:gd name="connsiteX6213" fmla="*/ 5906517 w 7362098"/>
                              <a:gd name="connsiteY6213" fmla="*/ 1881315 h 4900456"/>
                              <a:gd name="connsiteX6214" fmla="*/ 5901725 w 7362098"/>
                              <a:gd name="connsiteY6214" fmla="*/ 1898082 h 4900456"/>
                              <a:gd name="connsiteX6215" fmla="*/ 5900128 w 7362098"/>
                              <a:gd name="connsiteY6215" fmla="*/ 1899679 h 4900456"/>
                              <a:gd name="connsiteX6216" fmla="*/ 5899330 w 7362098"/>
                              <a:gd name="connsiteY6216" fmla="*/ 1899679 h 4900456"/>
                              <a:gd name="connsiteX6217" fmla="*/ 5897333 w 7362098"/>
                              <a:gd name="connsiteY6217" fmla="*/ 1896885 h 4900456"/>
                              <a:gd name="connsiteX6218" fmla="*/ 5902124 w 7362098"/>
                              <a:gd name="connsiteY6218" fmla="*/ 1880117 h 4900456"/>
                              <a:gd name="connsiteX6219" fmla="*/ 5904919 w 7362098"/>
                              <a:gd name="connsiteY6219" fmla="*/ 1878521 h 4900456"/>
                              <a:gd name="connsiteX6220" fmla="*/ 5885358 w 7362098"/>
                              <a:gd name="connsiteY6220" fmla="*/ 1876924 h 4900456"/>
                              <a:gd name="connsiteX6221" fmla="*/ 5887753 w 7362098"/>
                              <a:gd name="connsiteY6221" fmla="*/ 1878920 h 4900456"/>
                              <a:gd name="connsiteX6222" fmla="*/ 5890148 w 7362098"/>
                              <a:gd name="connsiteY6222" fmla="*/ 1896485 h 4900456"/>
                              <a:gd name="connsiteX6223" fmla="*/ 5888152 w 7362098"/>
                              <a:gd name="connsiteY6223" fmla="*/ 1898881 h 4900456"/>
                              <a:gd name="connsiteX6224" fmla="*/ 5885757 w 7362098"/>
                              <a:gd name="connsiteY6224" fmla="*/ 1896885 h 4900456"/>
                              <a:gd name="connsiteX6225" fmla="*/ 5883361 w 7362098"/>
                              <a:gd name="connsiteY6225" fmla="*/ 1879319 h 4900456"/>
                              <a:gd name="connsiteX6226" fmla="*/ 5885358 w 7362098"/>
                              <a:gd name="connsiteY6226" fmla="*/ 1876924 h 4900456"/>
                              <a:gd name="connsiteX6227" fmla="*/ 4929726 w 7362098"/>
                              <a:gd name="connsiteY6227" fmla="*/ 1852323 h 4900456"/>
                              <a:gd name="connsiteX6228" fmla="*/ 4948838 w 7362098"/>
                              <a:gd name="connsiteY6228" fmla="*/ 1866544 h 4900456"/>
                              <a:gd name="connsiteX6229" fmla="*/ 4943249 w 7362098"/>
                              <a:gd name="connsiteY6229" fmla="*/ 1870137 h 4900456"/>
                              <a:gd name="connsiteX6230" fmla="*/ 4908917 w 7362098"/>
                              <a:gd name="connsiteY6230" fmla="*/ 1862153 h 4900456"/>
                              <a:gd name="connsiteX6231" fmla="*/ 4901732 w 7362098"/>
                              <a:gd name="connsiteY6231" fmla="*/ 1896086 h 4900456"/>
                              <a:gd name="connsiteX6232" fmla="*/ 4896143 w 7362098"/>
                              <a:gd name="connsiteY6232" fmla="*/ 1899679 h 4900456"/>
                              <a:gd name="connsiteX6233" fmla="*/ 4895344 w 7362098"/>
                              <a:gd name="connsiteY6233" fmla="*/ 1898481 h 4900456"/>
                              <a:gd name="connsiteX6234" fmla="*/ 4906123 w 7362098"/>
                              <a:gd name="connsiteY6234" fmla="*/ 1855766 h 4900456"/>
                              <a:gd name="connsiteX6235" fmla="*/ 4929726 w 7362098"/>
                              <a:gd name="connsiteY6235" fmla="*/ 1852323 h 4900456"/>
                              <a:gd name="connsiteX6236" fmla="*/ 6204318 w 7362098"/>
                              <a:gd name="connsiteY6236" fmla="*/ 1811056 h 4900456"/>
                              <a:gd name="connsiteX6237" fmla="*/ 6207113 w 7362098"/>
                              <a:gd name="connsiteY6237" fmla="*/ 1812652 h 4900456"/>
                              <a:gd name="connsiteX6238" fmla="*/ 6224677 w 7362098"/>
                              <a:gd name="connsiteY6238" fmla="*/ 1823431 h 4900456"/>
                              <a:gd name="connsiteX6239" fmla="*/ 6227871 w 7362098"/>
                              <a:gd name="connsiteY6239" fmla="*/ 1825028 h 4900456"/>
                              <a:gd name="connsiteX6240" fmla="*/ 6226673 w 7362098"/>
                              <a:gd name="connsiteY6240" fmla="*/ 1827822 h 4900456"/>
                              <a:gd name="connsiteX6241" fmla="*/ 6226274 w 7362098"/>
                              <a:gd name="connsiteY6241" fmla="*/ 1827822 h 4900456"/>
                              <a:gd name="connsiteX6242" fmla="*/ 6213500 w 7362098"/>
                              <a:gd name="connsiteY6242" fmla="*/ 1826624 h 4900456"/>
                              <a:gd name="connsiteX6243" fmla="*/ 6184758 w 7362098"/>
                              <a:gd name="connsiteY6243" fmla="*/ 1858961 h 4900456"/>
                              <a:gd name="connsiteX6244" fmla="*/ 6141643 w 7362098"/>
                              <a:gd name="connsiteY6244" fmla="*/ 1862154 h 4900456"/>
                              <a:gd name="connsiteX6245" fmla="*/ 6134857 w 7362098"/>
                              <a:gd name="connsiteY6245" fmla="*/ 1873332 h 4900456"/>
                              <a:gd name="connsiteX6246" fmla="*/ 6134458 w 7362098"/>
                              <a:gd name="connsiteY6246" fmla="*/ 1873731 h 4900456"/>
                              <a:gd name="connsiteX6247" fmla="*/ 6131663 w 7362098"/>
                              <a:gd name="connsiteY6247" fmla="*/ 1872933 h 4900456"/>
                              <a:gd name="connsiteX6248" fmla="*/ 6132063 w 7362098"/>
                              <a:gd name="connsiteY6248" fmla="*/ 1869739 h 4900456"/>
                              <a:gd name="connsiteX6249" fmla="*/ 6134059 w 7362098"/>
                              <a:gd name="connsiteY6249" fmla="*/ 1848980 h 4900456"/>
                              <a:gd name="connsiteX6250" fmla="*/ 6134458 w 7362098"/>
                              <a:gd name="connsiteY6250" fmla="*/ 1845786 h 4900456"/>
                              <a:gd name="connsiteX6251" fmla="*/ 6137651 w 7362098"/>
                              <a:gd name="connsiteY6251" fmla="*/ 1846185 h 4900456"/>
                              <a:gd name="connsiteX6252" fmla="*/ 6142043 w 7362098"/>
                              <a:gd name="connsiteY6252" fmla="*/ 1857763 h 4900456"/>
                              <a:gd name="connsiteX6253" fmla="*/ 6142442 w 7362098"/>
                              <a:gd name="connsiteY6253" fmla="*/ 1857763 h 4900456"/>
                              <a:gd name="connsiteX6254" fmla="*/ 6182762 w 7362098"/>
                              <a:gd name="connsiteY6254" fmla="*/ 1854968 h 4900456"/>
                              <a:gd name="connsiteX6255" fmla="*/ 6209109 w 7362098"/>
                              <a:gd name="connsiteY6255" fmla="*/ 1824628 h 4900456"/>
                              <a:gd name="connsiteX6256" fmla="*/ 6209109 w 7362098"/>
                              <a:gd name="connsiteY6256" fmla="*/ 1824229 h 4900456"/>
                              <a:gd name="connsiteX6257" fmla="*/ 6202722 w 7362098"/>
                              <a:gd name="connsiteY6257" fmla="*/ 1813850 h 4900456"/>
                              <a:gd name="connsiteX6258" fmla="*/ 6204318 w 7362098"/>
                              <a:gd name="connsiteY6258" fmla="*/ 1811056 h 4900456"/>
                              <a:gd name="connsiteX6259" fmla="*/ 7127266 w 7362098"/>
                              <a:gd name="connsiteY6259" fmla="*/ 1807463 h 4900456"/>
                              <a:gd name="connsiteX6260" fmla="*/ 7132056 w 7362098"/>
                              <a:gd name="connsiteY6260" fmla="*/ 1811056 h 4900456"/>
                              <a:gd name="connsiteX6261" fmla="*/ 7135649 w 7362098"/>
                              <a:gd name="connsiteY6261" fmla="*/ 1835407 h 4900456"/>
                              <a:gd name="connsiteX6262" fmla="*/ 7160000 w 7362098"/>
                              <a:gd name="connsiteY6262" fmla="*/ 1831814 h 4900456"/>
                              <a:gd name="connsiteX6263" fmla="*/ 7164790 w 7362098"/>
                              <a:gd name="connsiteY6263" fmla="*/ 1835407 h 4900456"/>
                              <a:gd name="connsiteX6264" fmla="*/ 7161198 w 7362098"/>
                              <a:gd name="connsiteY6264" fmla="*/ 1840197 h 4900456"/>
                              <a:gd name="connsiteX6265" fmla="*/ 7136846 w 7362098"/>
                              <a:gd name="connsiteY6265" fmla="*/ 1843790 h 4900456"/>
                              <a:gd name="connsiteX6266" fmla="*/ 7140439 w 7362098"/>
                              <a:gd name="connsiteY6266" fmla="*/ 1868142 h 4900456"/>
                              <a:gd name="connsiteX6267" fmla="*/ 7136846 w 7362098"/>
                              <a:gd name="connsiteY6267" fmla="*/ 1872932 h 4900456"/>
                              <a:gd name="connsiteX6268" fmla="*/ 7132056 w 7362098"/>
                              <a:gd name="connsiteY6268" fmla="*/ 1869340 h 4900456"/>
                              <a:gd name="connsiteX6269" fmla="*/ 7128463 w 7362098"/>
                              <a:gd name="connsiteY6269" fmla="*/ 1844988 h 4900456"/>
                              <a:gd name="connsiteX6270" fmla="*/ 7104111 w 7362098"/>
                              <a:gd name="connsiteY6270" fmla="*/ 1848580 h 4900456"/>
                              <a:gd name="connsiteX6271" fmla="*/ 7099321 w 7362098"/>
                              <a:gd name="connsiteY6271" fmla="*/ 1844988 h 4900456"/>
                              <a:gd name="connsiteX6272" fmla="*/ 7102913 w 7362098"/>
                              <a:gd name="connsiteY6272" fmla="*/ 1840197 h 4900456"/>
                              <a:gd name="connsiteX6273" fmla="*/ 7127266 w 7362098"/>
                              <a:gd name="connsiteY6273" fmla="*/ 1836604 h 4900456"/>
                              <a:gd name="connsiteX6274" fmla="*/ 7123673 w 7362098"/>
                              <a:gd name="connsiteY6274" fmla="*/ 1812253 h 4900456"/>
                              <a:gd name="connsiteX6275" fmla="*/ 7127266 w 7362098"/>
                              <a:gd name="connsiteY6275" fmla="*/ 1807463 h 4900456"/>
                              <a:gd name="connsiteX6276" fmla="*/ 408416 w 7362098"/>
                              <a:gd name="connsiteY6276" fmla="*/ 1768741 h 4900456"/>
                              <a:gd name="connsiteX6277" fmla="*/ 413206 w 7362098"/>
                              <a:gd name="connsiteY6277" fmla="*/ 1772334 h 4900456"/>
                              <a:gd name="connsiteX6278" fmla="*/ 416799 w 7362098"/>
                              <a:gd name="connsiteY6278" fmla="*/ 1796685 h 4900456"/>
                              <a:gd name="connsiteX6279" fmla="*/ 441150 w 7362098"/>
                              <a:gd name="connsiteY6279" fmla="*/ 1793092 h 4900456"/>
                              <a:gd name="connsiteX6280" fmla="*/ 445941 w 7362098"/>
                              <a:gd name="connsiteY6280" fmla="*/ 1796685 h 4900456"/>
                              <a:gd name="connsiteX6281" fmla="*/ 442348 w 7362098"/>
                              <a:gd name="connsiteY6281" fmla="*/ 1801475 h 4900456"/>
                              <a:gd name="connsiteX6282" fmla="*/ 417997 w 7362098"/>
                              <a:gd name="connsiteY6282" fmla="*/ 1805068 h 4900456"/>
                              <a:gd name="connsiteX6283" fmla="*/ 421589 w 7362098"/>
                              <a:gd name="connsiteY6283" fmla="*/ 1829420 h 4900456"/>
                              <a:gd name="connsiteX6284" fmla="*/ 417997 w 7362098"/>
                              <a:gd name="connsiteY6284" fmla="*/ 1834211 h 4900456"/>
                              <a:gd name="connsiteX6285" fmla="*/ 413206 w 7362098"/>
                              <a:gd name="connsiteY6285" fmla="*/ 1830618 h 4900456"/>
                              <a:gd name="connsiteX6286" fmla="*/ 409613 w 7362098"/>
                              <a:gd name="connsiteY6286" fmla="*/ 1806266 h 4900456"/>
                              <a:gd name="connsiteX6287" fmla="*/ 385262 w 7362098"/>
                              <a:gd name="connsiteY6287" fmla="*/ 1809859 h 4900456"/>
                              <a:gd name="connsiteX6288" fmla="*/ 380472 w 7362098"/>
                              <a:gd name="connsiteY6288" fmla="*/ 1806266 h 4900456"/>
                              <a:gd name="connsiteX6289" fmla="*/ 384065 w 7362098"/>
                              <a:gd name="connsiteY6289" fmla="*/ 1801475 h 4900456"/>
                              <a:gd name="connsiteX6290" fmla="*/ 408416 w 7362098"/>
                              <a:gd name="connsiteY6290" fmla="*/ 1797883 h 4900456"/>
                              <a:gd name="connsiteX6291" fmla="*/ 404823 w 7362098"/>
                              <a:gd name="connsiteY6291" fmla="*/ 1773531 h 4900456"/>
                              <a:gd name="connsiteX6292" fmla="*/ 408416 w 7362098"/>
                              <a:gd name="connsiteY6292" fmla="*/ 1768741 h 4900456"/>
                              <a:gd name="connsiteX6293" fmla="*/ 2981256 w 7362098"/>
                              <a:gd name="connsiteY6293" fmla="*/ 1767144 h 4900456"/>
                              <a:gd name="connsiteX6294" fmla="*/ 2983649 w 7362098"/>
                              <a:gd name="connsiteY6294" fmla="*/ 1769140 h 4900456"/>
                              <a:gd name="connsiteX6295" fmla="*/ 2986050 w 7362098"/>
                              <a:gd name="connsiteY6295" fmla="*/ 1786705 h 4900456"/>
                              <a:gd name="connsiteX6296" fmla="*/ 2984049 w 7362098"/>
                              <a:gd name="connsiteY6296" fmla="*/ 1789101 h 4900456"/>
                              <a:gd name="connsiteX6297" fmla="*/ 2981654 w 7362098"/>
                              <a:gd name="connsiteY6297" fmla="*/ 1787105 h 4900456"/>
                              <a:gd name="connsiteX6298" fmla="*/ 2979262 w 7362098"/>
                              <a:gd name="connsiteY6298" fmla="*/ 1769539 h 4900456"/>
                              <a:gd name="connsiteX6299" fmla="*/ 2981256 w 7362098"/>
                              <a:gd name="connsiteY6299" fmla="*/ 1767144 h 4900456"/>
                              <a:gd name="connsiteX6300" fmla="*/ 2969688 w 7362098"/>
                              <a:gd name="connsiteY6300" fmla="*/ 1766346 h 4900456"/>
                              <a:gd name="connsiteX6301" fmla="*/ 2970884 w 7362098"/>
                              <a:gd name="connsiteY6301" fmla="*/ 1769140 h 4900456"/>
                              <a:gd name="connsiteX6302" fmla="*/ 2966096 w 7362098"/>
                              <a:gd name="connsiteY6302" fmla="*/ 1785907 h 4900456"/>
                              <a:gd name="connsiteX6303" fmla="*/ 2964500 w 7362098"/>
                              <a:gd name="connsiteY6303" fmla="*/ 1787504 h 4900456"/>
                              <a:gd name="connsiteX6304" fmla="*/ 2963701 w 7362098"/>
                              <a:gd name="connsiteY6304" fmla="*/ 1787504 h 4900456"/>
                              <a:gd name="connsiteX6305" fmla="*/ 2962107 w 7362098"/>
                              <a:gd name="connsiteY6305" fmla="*/ 1784710 h 4900456"/>
                              <a:gd name="connsiteX6306" fmla="*/ 2966895 w 7362098"/>
                              <a:gd name="connsiteY6306" fmla="*/ 1767943 h 4900456"/>
                              <a:gd name="connsiteX6307" fmla="*/ 2969688 w 7362098"/>
                              <a:gd name="connsiteY6307" fmla="*/ 1766346 h 4900456"/>
                              <a:gd name="connsiteX6308" fmla="*/ 2992039 w 7362098"/>
                              <a:gd name="connsiteY6308" fmla="*/ 1763551 h 4900456"/>
                              <a:gd name="connsiteX6309" fmla="*/ 2994833 w 7362098"/>
                              <a:gd name="connsiteY6309" fmla="*/ 1764350 h 4900456"/>
                              <a:gd name="connsiteX6310" fmla="*/ 3003618 w 7362098"/>
                              <a:gd name="connsiteY6310" fmla="*/ 1779520 h 4900456"/>
                              <a:gd name="connsiteX6311" fmla="*/ 3002819 w 7362098"/>
                              <a:gd name="connsiteY6311" fmla="*/ 1782315 h 4900456"/>
                              <a:gd name="connsiteX6312" fmla="*/ 3002018 w 7362098"/>
                              <a:gd name="connsiteY6312" fmla="*/ 1782714 h 4900456"/>
                              <a:gd name="connsiteX6313" fmla="*/ 3000025 w 7362098"/>
                              <a:gd name="connsiteY6313" fmla="*/ 1781516 h 4900456"/>
                              <a:gd name="connsiteX6314" fmla="*/ 2991237 w 7362098"/>
                              <a:gd name="connsiteY6314" fmla="*/ 1766346 h 4900456"/>
                              <a:gd name="connsiteX6315" fmla="*/ 2992039 w 7362098"/>
                              <a:gd name="connsiteY6315" fmla="*/ 1763551 h 4900456"/>
                              <a:gd name="connsiteX6316" fmla="*/ 2959714 w 7362098"/>
                              <a:gd name="connsiteY6316" fmla="*/ 1761156 h 4900456"/>
                              <a:gd name="connsiteX6317" fmla="*/ 2960511 w 7362098"/>
                              <a:gd name="connsiteY6317" fmla="*/ 1763950 h 4900456"/>
                              <a:gd name="connsiteX6318" fmla="*/ 2949732 w 7362098"/>
                              <a:gd name="connsiteY6318" fmla="*/ 1777923 h 4900456"/>
                              <a:gd name="connsiteX6319" fmla="*/ 2948134 w 7362098"/>
                              <a:gd name="connsiteY6319" fmla="*/ 1778722 h 4900456"/>
                              <a:gd name="connsiteX6320" fmla="*/ 2946533 w 7362098"/>
                              <a:gd name="connsiteY6320" fmla="*/ 1778323 h 4900456"/>
                              <a:gd name="connsiteX6321" fmla="*/ 2946138 w 7362098"/>
                              <a:gd name="connsiteY6321" fmla="*/ 1775528 h 4900456"/>
                              <a:gd name="connsiteX6322" fmla="*/ 2956919 w 7362098"/>
                              <a:gd name="connsiteY6322" fmla="*/ 1761555 h 4900456"/>
                              <a:gd name="connsiteX6323" fmla="*/ 2959714 w 7362098"/>
                              <a:gd name="connsiteY6323" fmla="*/ 1761156 h 4900456"/>
                              <a:gd name="connsiteX6324" fmla="*/ 1636960 w 7362098"/>
                              <a:gd name="connsiteY6324" fmla="*/ 1760857 h 4900456"/>
                              <a:gd name="connsiteX6325" fmla="*/ 1646342 w 7362098"/>
                              <a:gd name="connsiteY6325" fmla="*/ 1761955 h 4900456"/>
                              <a:gd name="connsiteX6326" fmla="*/ 1653528 w 7362098"/>
                              <a:gd name="connsiteY6326" fmla="*/ 1773931 h 4900456"/>
                              <a:gd name="connsiteX6327" fmla="*/ 1657120 w 7362098"/>
                              <a:gd name="connsiteY6327" fmla="*/ 1778721 h 4900456"/>
                              <a:gd name="connsiteX6328" fmla="*/ 1663110 w 7362098"/>
                              <a:gd name="connsiteY6328" fmla="*/ 1778721 h 4900456"/>
                              <a:gd name="connsiteX6329" fmla="*/ 1663509 w 7362098"/>
                              <a:gd name="connsiteY6329" fmla="*/ 1778721 h 4900456"/>
                              <a:gd name="connsiteX6330" fmla="*/ 1663909 w 7362098"/>
                              <a:gd name="connsiteY6330" fmla="*/ 1778322 h 4900456"/>
                              <a:gd name="connsiteX6331" fmla="*/ 1677087 w 7362098"/>
                              <a:gd name="connsiteY6331" fmla="*/ 1777923 h 4900456"/>
                              <a:gd name="connsiteX6332" fmla="*/ 1684270 w 7362098"/>
                              <a:gd name="connsiteY6332" fmla="*/ 1789499 h 4900456"/>
                              <a:gd name="connsiteX6333" fmla="*/ 1684270 w 7362098"/>
                              <a:gd name="connsiteY6333" fmla="*/ 1789899 h 4900456"/>
                              <a:gd name="connsiteX6334" fmla="*/ 1687864 w 7362098"/>
                              <a:gd name="connsiteY6334" fmla="*/ 1794689 h 4900456"/>
                              <a:gd name="connsiteX6335" fmla="*/ 1694252 w 7362098"/>
                              <a:gd name="connsiteY6335" fmla="*/ 1794689 h 4900456"/>
                              <a:gd name="connsiteX6336" fmla="*/ 1694652 w 7362098"/>
                              <a:gd name="connsiteY6336" fmla="*/ 1794689 h 4900456"/>
                              <a:gd name="connsiteX6337" fmla="*/ 1708625 w 7362098"/>
                              <a:gd name="connsiteY6337" fmla="*/ 1793891 h 4900456"/>
                              <a:gd name="connsiteX6338" fmla="*/ 1715809 w 7362098"/>
                              <a:gd name="connsiteY6338" fmla="*/ 1805868 h 4900456"/>
                              <a:gd name="connsiteX6339" fmla="*/ 1719401 w 7362098"/>
                              <a:gd name="connsiteY6339" fmla="*/ 1810658 h 4900456"/>
                              <a:gd name="connsiteX6340" fmla="*/ 1722594 w 7362098"/>
                              <a:gd name="connsiteY6340" fmla="*/ 1811456 h 4900456"/>
                              <a:gd name="connsiteX6341" fmla="*/ 1726985 w 7362098"/>
                              <a:gd name="connsiteY6341" fmla="*/ 1811856 h 4900456"/>
                              <a:gd name="connsiteX6342" fmla="*/ 1730580 w 7362098"/>
                              <a:gd name="connsiteY6342" fmla="*/ 1815848 h 4900456"/>
                              <a:gd name="connsiteX6343" fmla="*/ 1724990 w 7362098"/>
                              <a:gd name="connsiteY6343" fmla="*/ 1820239 h 4900456"/>
                              <a:gd name="connsiteX6344" fmla="*/ 1719003 w 7362098"/>
                              <a:gd name="connsiteY6344" fmla="*/ 1819840 h 4900456"/>
                              <a:gd name="connsiteX6345" fmla="*/ 1714212 w 7362098"/>
                              <a:gd name="connsiteY6345" fmla="*/ 1818243 h 4900456"/>
                              <a:gd name="connsiteX6346" fmla="*/ 1707029 w 7362098"/>
                              <a:gd name="connsiteY6346" fmla="*/ 1806267 h 4900456"/>
                              <a:gd name="connsiteX6347" fmla="*/ 1703834 w 7362098"/>
                              <a:gd name="connsiteY6347" fmla="*/ 1801475 h 4900456"/>
                              <a:gd name="connsiteX6348" fmla="*/ 1697047 w 7362098"/>
                              <a:gd name="connsiteY6348" fmla="*/ 1801875 h 4900456"/>
                              <a:gd name="connsiteX6349" fmla="*/ 1683473 w 7362098"/>
                              <a:gd name="connsiteY6349" fmla="*/ 1802274 h 4900456"/>
                              <a:gd name="connsiteX6350" fmla="*/ 1676286 w 7362098"/>
                              <a:gd name="connsiteY6350" fmla="*/ 1790697 h 4900456"/>
                              <a:gd name="connsiteX6351" fmla="*/ 1672694 w 7362098"/>
                              <a:gd name="connsiteY6351" fmla="*/ 1785507 h 4900456"/>
                              <a:gd name="connsiteX6352" fmla="*/ 1666705 w 7362098"/>
                              <a:gd name="connsiteY6352" fmla="*/ 1785507 h 4900456"/>
                              <a:gd name="connsiteX6353" fmla="*/ 1666305 w 7362098"/>
                              <a:gd name="connsiteY6353" fmla="*/ 1785507 h 4900456"/>
                              <a:gd name="connsiteX6354" fmla="*/ 1652730 w 7362098"/>
                              <a:gd name="connsiteY6354" fmla="*/ 1785907 h 4900456"/>
                              <a:gd name="connsiteX6355" fmla="*/ 1645544 w 7362098"/>
                              <a:gd name="connsiteY6355" fmla="*/ 1773931 h 4900456"/>
                              <a:gd name="connsiteX6356" fmla="*/ 1642350 w 7362098"/>
                              <a:gd name="connsiteY6356" fmla="*/ 1769140 h 4900456"/>
                              <a:gd name="connsiteX6357" fmla="*/ 1635563 w 7362098"/>
                              <a:gd name="connsiteY6357" fmla="*/ 1769539 h 4900456"/>
                              <a:gd name="connsiteX6358" fmla="*/ 1621992 w 7362098"/>
                              <a:gd name="connsiteY6358" fmla="*/ 1769939 h 4900456"/>
                              <a:gd name="connsiteX6359" fmla="*/ 1619595 w 7362098"/>
                              <a:gd name="connsiteY6359" fmla="*/ 1768342 h 4900456"/>
                              <a:gd name="connsiteX6360" fmla="*/ 1617997 w 7362098"/>
                              <a:gd name="connsiteY6360" fmla="*/ 1763152 h 4900456"/>
                              <a:gd name="connsiteX6361" fmla="*/ 1623189 w 7362098"/>
                              <a:gd name="connsiteY6361" fmla="*/ 1761555 h 4900456"/>
                              <a:gd name="connsiteX6362" fmla="*/ 1625584 w 7362098"/>
                              <a:gd name="connsiteY6362" fmla="*/ 1762753 h 4900456"/>
                              <a:gd name="connsiteX6363" fmla="*/ 1631968 w 7362098"/>
                              <a:gd name="connsiteY6363" fmla="*/ 1762753 h 4900456"/>
                              <a:gd name="connsiteX6364" fmla="*/ 1632370 w 7362098"/>
                              <a:gd name="connsiteY6364" fmla="*/ 1762753 h 4900456"/>
                              <a:gd name="connsiteX6365" fmla="*/ 1636960 w 7362098"/>
                              <a:gd name="connsiteY6365" fmla="*/ 1760857 h 4900456"/>
                              <a:gd name="connsiteX6366" fmla="*/ 3003618 w 7362098"/>
                              <a:gd name="connsiteY6366" fmla="*/ 1755567 h 4900456"/>
                              <a:gd name="connsiteX6367" fmla="*/ 3017994 w 7362098"/>
                              <a:gd name="connsiteY6367" fmla="*/ 1766346 h 4900456"/>
                              <a:gd name="connsiteX6368" fmla="*/ 3018395 w 7362098"/>
                              <a:gd name="connsiteY6368" fmla="*/ 1769141 h 4900456"/>
                              <a:gd name="connsiteX6369" fmla="*/ 3016795 w 7362098"/>
                              <a:gd name="connsiteY6369" fmla="*/ 1769939 h 4900456"/>
                              <a:gd name="connsiteX6370" fmla="*/ 3015190 w 7362098"/>
                              <a:gd name="connsiteY6370" fmla="*/ 1769540 h 4900456"/>
                              <a:gd name="connsiteX6371" fmla="*/ 3001221 w 7362098"/>
                              <a:gd name="connsiteY6371" fmla="*/ 1758761 h 4900456"/>
                              <a:gd name="connsiteX6372" fmla="*/ 3000820 w 7362098"/>
                              <a:gd name="connsiteY6372" fmla="*/ 1755966 h 4900456"/>
                              <a:gd name="connsiteX6373" fmla="*/ 3003618 w 7362098"/>
                              <a:gd name="connsiteY6373" fmla="*/ 1755567 h 4900456"/>
                              <a:gd name="connsiteX6374" fmla="*/ 2949331 w 7362098"/>
                              <a:gd name="connsiteY6374" fmla="*/ 1751575 h 4900456"/>
                              <a:gd name="connsiteX6375" fmla="*/ 2952125 w 7362098"/>
                              <a:gd name="connsiteY6375" fmla="*/ 1752374 h 4900456"/>
                              <a:gd name="connsiteX6376" fmla="*/ 2951328 w 7362098"/>
                              <a:gd name="connsiteY6376" fmla="*/ 1755168 h 4900456"/>
                              <a:gd name="connsiteX6377" fmla="*/ 2936153 w 7362098"/>
                              <a:gd name="connsiteY6377" fmla="*/ 1763952 h 4900456"/>
                              <a:gd name="connsiteX6378" fmla="*/ 2935355 w 7362098"/>
                              <a:gd name="connsiteY6378" fmla="*/ 1764351 h 4900456"/>
                              <a:gd name="connsiteX6379" fmla="*/ 2933361 w 7362098"/>
                              <a:gd name="connsiteY6379" fmla="*/ 1763153 h 4900456"/>
                              <a:gd name="connsiteX6380" fmla="*/ 2934159 w 7362098"/>
                              <a:gd name="connsiteY6380" fmla="*/ 1760359 h 4900456"/>
                              <a:gd name="connsiteX6381" fmla="*/ 3008392 w 7362098"/>
                              <a:gd name="connsiteY6381" fmla="*/ 1744390 h 4900456"/>
                              <a:gd name="connsiteX6382" fmla="*/ 3025172 w 7362098"/>
                              <a:gd name="connsiteY6382" fmla="*/ 1749181 h 4900456"/>
                              <a:gd name="connsiteX6383" fmla="*/ 3026365 w 7362098"/>
                              <a:gd name="connsiteY6383" fmla="*/ 1751975 h 4900456"/>
                              <a:gd name="connsiteX6384" fmla="*/ 3024773 w 7362098"/>
                              <a:gd name="connsiteY6384" fmla="*/ 1753572 h 4900456"/>
                              <a:gd name="connsiteX6385" fmla="*/ 3023973 w 7362098"/>
                              <a:gd name="connsiteY6385" fmla="*/ 1753572 h 4900456"/>
                              <a:gd name="connsiteX6386" fmla="*/ 3007200 w 7362098"/>
                              <a:gd name="connsiteY6386" fmla="*/ 1748781 h 4900456"/>
                              <a:gd name="connsiteX6387" fmla="*/ 3005611 w 7362098"/>
                              <a:gd name="connsiteY6387" fmla="*/ 1745986 h 4900456"/>
                              <a:gd name="connsiteX6388" fmla="*/ 3008392 w 7362098"/>
                              <a:gd name="connsiteY6388" fmla="*/ 1744390 h 4900456"/>
                              <a:gd name="connsiteX6389" fmla="*/ 2946138 w 7362098"/>
                              <a:gd name="connsiteY6389" fmla="*/ 1739999 h 4900456"/>
                              <a:gd name="connsiteX6390" fmla="*/ 2948530 w 7362098"/>
                              <a:gd name="connsiteY6390" fmla="*/ 1741995 h 4900456"/>
                              <a:gd name="connsiteX6391" fmla="*/ 2946533 w 7362098"/>
                              <a:gd name="connsiteY6391" fmla="*/ 1744390 h 4900456"/>
                              <a:gd name="connsiteX6392" fmla="*/ 2928968 w 7362098"/>
                              <a:gd name="connsiteY6392" fmla="*/ 1746786 h 4900456"/>
                              <a:gd name="connsiteX6393" fmla="*/ 2926571 w 7362098"/>
                              <a:gd name="connsiteY6393" fmla="*/ 1744790 h 4900456"/>
                              <a:gd name="connsiteX6394" fmla="*/ 2928568 w 7362098"/>
                              <a:gd name="connsiteY6394" fmla="*/ 1742394 h 4900456"/>
                              <a:gd name="connsiteX6395" fmla="*/ 3025568 w 7362098"/>
                              <a:gd name="connsiteY6395" fmla="*/ 1729619 h 4900456"/>
                              <a:gd name="connsiteX6396" fmla="*/ 3027968 w 7362098"/>
                              <a:gd name="connsiteY6396" fmla="*/ 1731615 h 4900456"/>
                              <a:gd name="connsiteX6397" fmla="*/ 3025972 w 7362098"/>
                              <a:gd name="connsiteY6397" fmla="*/ 1734010 h 4900456"/>
                              <a:gd name="connsiteX6398" fmla="*/ 3008392 w 7362098"/>
                              <a:gd name="connsiteY6398" fmla="*/ 1736406 h 4900456"/>
                              <a:gd name="connsiteX6399" fmla="*/ 3006009 w 7362098"/>
                              <a:gd name="connsiteY6399" fmla="*/ 1734410 h 4900456"/>
                              <a:gd name="connsiteX6400" fmla="*/ 3007995 w 7362098"/>
                              <a:gd name="connsiteY6400" fmla="*/ 1732014 h 4900456"/>
                              <a:gd name="connsiteX6401" fmla="*/ 1653727 w 7362098"/>
                              <a:gd name="connsiteY6401" fmla="*/ 1728921 h 4900456"/>
                              <a:gd name="connsiteX6402" fmla="*/ 1663110 w 7362098"/>
                              <a:gd name="connsiteY6402" fmla="*/ 1730019 h 4900456"/>
                              <a:gd name="connsiteX6403" fmla="*/ 1670298 w 7362098"/>
                              <a:gd name="connsiteY6403" fmla="*/ 1741995 h 4900456"/>
                              <a:gd name="connsiteX6404" fmla="*/ 1673892 w 7362098"/>
                              <a:gd name="connsiteY6404" fmla="*/ 1746785 h 4900456"/>
                              <a:gd name="connsiteX6405" fmla="*/ 1679879 w 7362098"/>
                              <a:gd name="connsiteY6405" fmla="*/ 1746785 h 4900456"/>
                              <a:gd name="connsiteX6406" fmla="*/ 1680279 w 7362098"/>
                              <a:gd name="connsiteY6406" fmla="*/ 1746785 h 4900456"/>
                              <a:gd name="connsiteX6407" fmla="*/ 1680677 w 7362098"/>
                              <a:gd name="connsiteY6407" fmla="*/ 1746386 h 4900456"/>
                              <a:gd name="connsiteX6408" fmla="*/ 1693854 w 7362098"/>
                              <a:gd name="connsiteY6408" fmla="*/ 1745987 h 4900456"/>
                              <a:gd name="connsiteX6409" fmla="*/ 1701039 w 7362098"/>
                              <a:gd name="connsiteY6409" fmla="*/ 1757563 h 4900456"/>
                              <a:gd name="connsiteX6410" fmla="*/ 1701039 w 7362098"/>
                              <a:gd name="connsiteY6410" fmla="*/ 1757963 h 4900456"/>
                              <a:gd name="connsiteX6411" fmla="*/ 1704633 w 7362098"/>
                              <a:gd name="connsiteY6411" fmla="*/ 1762753 h 4900456"/>
                              <a:gd name="connsiteX6412" fmla="*/ 1711018 w 7362098"/>
                              <a:gd name="connsiteY6412" fmla="*/ 1762753 h 4900456"/>
                              <a:gd name="connsiteX6413" fmla="*/ 1711418 w 7362098"/>
                              <a:gd name="connsiteY6413" fmla="*/ 1762753 h 4900456"/>
                              <a:gd name="connsiteX6414" fmla="*/ 1725389 w 7362098"/>
                              <a:gd name="connsiteY6414" fmla="*/ 1761955 h 4900456"/>
                              <a:gd name="connsiteX6415" fmla="*/ 1732574 w 7362098"/>
                              <a:gd name="connsiteY6415" fmla="*/ 1773932 h 4900456"/>
                              <a:gd name="connsiteX6416" fmla="*/ 1736166 w 7362098"/>
                              <a:gd name="connsiteY6416" fmla="*/ 1778722 h 4900456"/>
                              <a:gd name="connsiteX6417" fmla="*/ 1739361 w 7362098"/>
                              <a:gd name="connsiteY6417" fmla="*/ 1779520 h 4900456"/>
                              <a:gd name="connsiteX6418" fmla="*/ 1743751 w 7362098"/>
                              <a:gd name="connsiteY6418" fmla="*/ 1779920 h 4900456"/>
                              <a:gd name="connsiteX6419" fmla="*/ 1747345 w 7362098"/>
                              <a:gd name="connsiteY6419" fmla="*/ 1783912 h 4900456"/>
                              <a:gd name="connsiteX6420" fmla="*/ 1741756 w 7362098"/>
                              <a:gd name="connsiteY6420" fmla="*/ 1787904 h 4900456"/>
                              <a:gd name="connsiteX6421" fmla="*/ 1735766 w 7362098"/>
                              <a:gd name="connsiteY6421" fmla="*/ 1787504 h 4900456"/>
                              <a:gd name="connsiteX6422" fmla="*/ 1730977 w 7362098"/>
                              <a:gd name="connsiteY6422" fmla="*/ 1785908 h 4900456"/>
                              <a:gd name="connsiteX6423" fmla="*/ 1723792 w 7362098"/>
                              <a:gd name="connsiteY6423" fmla="*/ 1773932 h 4900456"/>
                              <a:gd name="connsiteX6424" fmla="*/ 1720598 w 7362098"/>
                              <a:gd name="connsiteY6424" fmla="*/ 1769140 h 4900456"/>
                              <a:gd name="connsiteX6425" fmla="*/ 1713813 w 7362098"/>
                              <a:gd name="connsiteY6425" fmla="*/ 1769539 h 4900456"/>
                              <a:gd name="connsiteX6426" fmla="*/ 1700241 w 7362098"/>
                              <a:gd name="connsiteY6426" fmla="*/ 1769939 h 4900456"/>
                              <a:gd name="connsiteX6427" fmla="*/ 1693055 w 7362098"/>
                              <a:gd name="connsiteY6427" fmla="*/ 1758362 h 4900456"/>
                              <a:gd name="connsiteX6428" fmla="*/ 1689462 w 7362098"/>
                              <a:gd name="connsiteY6428" fmla="*/ 1753172 h 4900456"/>
                              <a:gd name="connsiteX6429" fmla="*/ 1683473 w 7362098"/>
                              <a:gd name="connsiteY6429" fmla="*/ 1753172 h 4900456"/>
                              <a:gd name="connsiteX6430" fmla="*/ 1683074 w 7362098"/>
                              <a:gd name="connsiteY6430" fmla="*/ 1753172 h 4900456"/>
                              <a:gd name="connsiteX6431" fmla="*/ 1669499 w 7362098"/>
                              <a:gd name="connsiteY6431" fmla="*/ 1753571 h 4900456"/>
                              <a:gd name="connsiteX6432" fmla="*/ 1662310 w 7362098"/>
                              <a:gd name="connsiteY6432" fmla="*/ 1741595 h 4900456"/>
                              <a:gd name="connsiteX6433" fmla="*/ 1659117 w 7362098"/>
                              <a:gd name="connsiteY6433" fmla="*/ 1736805 h 4900456"/>
                              <a:gd name="connsiteX6434" fmla="*/ 1652329 w 7362098"/>
                              <a:gd name="connsiteY6434" fmla="*/ 1737204 h 4900456"/>
                              <a:gd name="connsiteX6435" fmla="*/ 1638756 w 7362098"/>
                              <a:gd name="connsiteY6435" fmla="*/ 1737603 h 4900456"/>
                              <a:gd name="connsiteX6436" fmla="*/ 1636362 w 7362098"/>
                              <a:gd name="connsiteY6436" fmla="*/ 1736007 h 4900456"/>
                              <a:gd name="connsiteX6437" fmla="*/ 1634764 w 7362098"/>
                              <a:gd name="connsiteY6437" fmla="*/ 1730817 h 4900456"/>
                              <a:gd name="connsiteX6438" fmla="*/ 1639955 w 7362098"/>
                              <a:gd name="connsiteY6438" fmla="*/ 1729220 h 4900456"/>
                              <a:gd name="connsiteX6439" fmla="*/ 1642350 w 7362098"/>
                              <a:gd name="connsiteY6439" fmla="*/ 1730817 h 4900456"/>
                              <a:gd name="connsiteX6440" fmla="*/ 1648736 w 7362098"/>
                              <a:gd name="connsiteY6440" fmla="*/ 1730817 h 4900456"/>
                              <a:gd name="connsiteX6441" fmla="*/ 1649137 w 7362098"/>
                              <a:gd name="connsiteY6441" fmla="*/ 1730817 h 4900456"/>
                              <a:gd name="connsiteX6442" fmla="*/ 1653727 w 7362098"/>
                              <a:gd name="connsiteY6442" fmla="*/ 1728921 h 4900456"/>
                              <a:gd name="connsiteX6443" fmla="*/ 2930564 w 7362098"/>
                              <a:gd name="connsiteY6443" fmla="*/ 1722833 h 4900456"/>
                              <a:gd name="connsiteX6444" fmla="*/ 2947336 w 7362098"/>
                              <a:gd name="connsiteY6444" fmla="*/ 1727624 h 4900456"/>
                              <a:gd name="connsiteX6445" fmla="*/ 2948932 w 7362098"/>
                              <a:gd name="connsiteY6445" fmla="*/ 1730418 h 4900456"/>
                              <a:gd name="connsiteX6446" fmla="*/ 2947336 w 7362098"/>
                              <a:gd name="connsiteY6446" fmla="*/ 1732015 h 4900456"/>
                              <a:gd name="connsiteX6447" fmla="*/ 2946533 w 7362098"/>
                              <a:gd name="connsiteY6447" fmla="*/ 1732015 h 4900456"/>
                              <a:gd name="connsiteX6448" fmla="*/ 2929764 w 7362098"/>
                              <a:gd name="connsiteY6448" fmla="*/ 1727224 h 4900456"/>
                              <a:gd name="connsiteX6449" fmla="*/ 2927767 w 7362098"/>
                              <a:gd name="connsiteY6449" fmla="*/ 1724429 h 4900456"/>
                              <a:gd name="connsiteX6450" fmla="*/ 2930564 w 7362098"/>
                              <a:gd name="connsiteY6450" fmla="*/ 1722833 h 4900456"/>
                              <a:gd name="connsiteX6451" fmla="*/ 3018794 w 7362098"/>
                              <a:gd name="connsiteY6451" fmla="*/ 1712454 h 4900456"/>
                              <a:gd name="connsiteX6452" fmla="*/ 3021588 w 7362098"/>
                              <a:gd name="connsiteY6452" fmla="*/ 1713252 h 4900456"/>
                              <a:gd name="connsiteX6453" fmla="*/ 3020791 w 7362098"/>
                              <a:gd name="connsiteY6453" fmla="*/ 1716046 h 4900456"/>
                              <a:gd name="connsiteX6454" fmla="*/ 3005611 w 7362098"/>
                              <a:gd name="connsiteY6454" fmla="*/ 1724830 h 4900456"/>
                              <a:gd name="connsiteX6455" fmla="*/ 3004815 w 7362098"/>
                              <a:gd name="connsiteY6455" fmla="*/ 1725229 h 4900456"/>
                              <a:gd name="connsiteX6456" fmla="*/ 3002819 w 7362098"/>
                              <a:gd name="connsiteY6456" fmla="*/ 1724031 h 4900456"/>
                              <a:gd name="connsiteX6457" fmla="*/ 3003618 w 7362098"/>
                              <a:gd name="connsiteY6457" fmla="*/ 1721237 h 4900456"/>
                              <a:gd name="connsiteX6458" fmla="*/ 2940146 w 7362098"/>
                              <a:gd name="connsiteY6458" fmla="*/ 1706865 h 4900456"/>
                              <a:gd name="connsiteX6459" fmla="*/ 2954120 w 7362098"/>
                              <a:gd name="connsiteY6459" fmla="*/ 1717644 h 4900456"/>
                              <a:gd name="connsiteX6460" fmla="*/ 2954522 w 7362098"/>
                              <a:gd name="connsiteY6460" fmla="*/ 1720439 h 4900456"/>
                              <a:gd name="connsiteX6461" fmla="*/ 2952925 w 7362098"/>
                              <a:gd name="connsiteY6461" fmla="*/ 1721237 h 4900456"/>
                              <a:gd name="connsiteX6462" fmla="*/ 2951328 w 7362098"/>
                              <a:gd name="connsiteY6462" fmla="*/ 1720838 h 4900456"/>
                              <a:gd name="connsiteX6463" fmla="*/ 2937748 w 7362098"/>
                              <a:gd name="connsiteY6463" fmla="*/ 1710059 h 4900456"/>
                              <a:gd name="connsiteX6464" fmla="*/ 2937351 w 7362098"/>
                              <a:gd name="connsiteY6464" fmla="*/ 1707264 h 4900456"/>
                              <a:gd name="connsiteX6465" fmla="*/ 2940146 w 7362098"/>
                              <a:gd name="connsiteY6465" fmla="*/ 1706865 h 4900456"/>
                              <a:gd name="connsiteX6466" fmla="*/ 3008789 w 7362098"/>
                              <a:gd name="connsiteY6466" fmla="*/ 1698083 h 4900456"/>
                              <a:gd name="connsiteX6467" fmla="*/ 3009187 w 7362098"/>
                              <a:gd name="connsiteY6467" fmla="*/ 1700877 h 4900456"/>
                              <a:gd name="connsiteX6468" fmla="*/ 2998428 w 7362098"/>
                              <a:gd name="connsiteY6468" fmla="*/ 1714850 h 4900456"/>
                              <a:gd name="connsiteX6469" fmla="*/ 2996834 w 7362098"/>
                              <a:gd name="connsiteY6469" fmla="*/ 1715649 h 4900456"/>
                              <a:gd name="connsiteX6470" fmla="*/ 2995237 w 7362098"/>
                              <a:gd name="connsiteY6470" fmla="*/ 1715250 h 4900456"/>
                              <a:gd name="connsiteX6471" fmla="*/ 2995237 w 7362098"/>
                              <a:gd name="connsiteY6471" fmla="*/ 1712455 h 4900456"/>
                              <a:gd name="connsiteX6472" fmla="*/ 3006009 w 7362098"/>
                              <a:gd name="connsiteY6472" fmla="*/ 1698482 h 4900456"/>
                              <a:gd name="connsiteX6473" fmla="*/ 3008789 w 7362098"/>
                              <a:gd name="connsiteY6473" fmla="*/ 1698083 h 4900456"/>
                              <a:gd name="connsiteX6474" fmla="*/ 2952527 w 7362098"/>
                              <a:gd name="connsiteY6474" fmla="*/ 1694091 h 4900456"/>
                              <a:gd name="connsiteX6475" fmla="*/ 2955321 w 7362098"/>
                              <a:gd name="connsiteY6475" fmla="*/ 1694889 h 4900456"/>
                              <a:gd name="connsiteX6476" fmla="*/ 2964104 w 7362098"/>
                              <a:gd name="connsiteY6476" fmla="*/ 1710060 h 4900456"/>
                              <a:gd name="connsiteX6477" fmla="*/ 2963304 w 7362098"/>
                              <a:gd name="connsiteY6477" fmla="*/ 1712854 h 4900456"/>
                              <a:gd name="connsiteX6478" fmla="*/ 2962508 w 7362098"/>
                              <a:gd name="connsiteY6478" fmla="*/ 1713253 h 4900456"/>
                              <a:gd name="connsiteX6479" fmla="*/ 2960511 w 7362098"/>
                              <a:gd name="connsiteY6479" fmla="*/ 1712056 h 4900456"/>
                              <a:gd name="connsiteX6480" fmla="*/ 2951723 w 7362098"/>
                              <a:gd name="connsiteY6480" fmla="*/ 1696885 h 4900456"/>
                              <a:gd name="connsiteX6481" fmla="*/ 2952527 w 7362098"/>
                              <a:gd name="connsiteY6481" fmla="*/ 1694091 h 4900456"/>
                              <a:gd name="connsiteX6482" fmla="*/ 2990843 w 7362098"/>
                              <a:gd name="connsiteY6482" fmla="*/ 1689301 h 4900456"/>
                              <a:gd name="connsiteX6483" fmla="*/ 2992437 w 7362098"/>
                              <a:gd name="connsiteY6483" fmla="*/ 1692095 h 4900456"/>
                              <a:gd name="connsiteX6484" fmla="*/ 2987644 w 7362098"/>
                              <a:gd name="connsiteY6484" fmla="*/ 1708862 h 4900456"/>
                              <a:gd name="connsiteX6485" fmla="*/ 2986050 w 7362098"/>
                              <a:gd name="connsiteY6485" fmla="*/ 1710459 h 4900456"/>
                              <a:gd name="connsiteX6486" fmla="*/ 2985247 w 7362098"/>
                              <a:gd name="connsiteY6486" fmla="*/ 1710459 h 4900456"/>
                              <a:gd name="connsiteX6487" fmla="*/ 2983252 w 7362098"/>
                              <a:gd name="connsiteY6487" fmla="*/ 1707665 h 4900456"/>
                              <a:gd name="connsiteX6488" fmla="*/ 2988040 w 7362098"/>
                              <a:gd name="connsiteY6488" fmla="*/ 1690897 h 4900456"/>
                              <a:gd name="connsiteX6489" fmla="*/ 2990843 w 7362098"/>
                              <a:gd name="connsiteY6489" fmla="*/ 1689301 h 4900456"/>
                              <a:gd name="connsiteX6490" fmla="*/ 4201936 w 7362098"/>
                              <a:gd name="connsiteY6490" fmla="*/ 1687304 h 4900456"/>
                              <a:gd name="connsiteX6491" fmla="*/ 4206726 w 7362098"/>
                              <a:gd name="connsiteY6491" fmla="*/ 1690897 h 4900456"/>
                              <a:gd name="connsiteX6492" fmla="*/ 4210319 w 7362098"/>
                              <a:gd name="connsiteY6492" fmla="*/ 1715248 h 4900456"/>
                              <a:gd name="connsiteX6493" fmla="*/ 4234671 w 7362098"/>
                              <a:gd name="connsiteY6493" fmla="*/ 1711655 h 4900456"/>
                              <a:gd name="connsiteX6494" fmla="*/ 4239462 w 7362098"/>
                              <a:gd name="connsiteY6494" fmla="*/ 1715248 h 4900456"/>
                              <a:gd name="connsiteX6495" fmla="*/ 4235869 w 7362098"/>
                              <a:gd name="connsiteY6495" fmla="*/ 1720038 h 4900456"/>
                              <a:gd name="connsiteX6496" fmla="*/ 4211517 w 7362098"/>
                              <a:gd name="connsiteY6496" fmla="*/ 1723631 h 4900456"/>
                              <a:gd name="connsiteX6497" fmla="*/ 4215110 w 7362098"/>
                              <a:gd name="connsiteY6497" fmla="*/ 1747983 h 4900456"/>
                              <a:gd name="connsiteX6498" fmla="*/ 4211517 w 7362098"/>
                              <a:gd name="connsiteY6498" fmla="*/ 1752774 h 4900456"/>
                              <a:gd name="connsiteX6499" fmla="*/ 4206726 w 7362098"/>
                              <a:gd name="connsiteY6499" fmla="*/ 1749181 h 4900456"/>
                              <a:gd name="connsiteX6500" fmla="*/ 4203134 w 7362098"/>
                              <a:gd name="connsiteY6500" fmla="*/ 1724829 h 4900456"/>
                              <a:gd name="connsiteX6501" fmla="*/ 4178782 w 7362098"/>
                              <a:gd name="connsiteY6501" fmla="*/ 1728421 h 4900456"/>
                              <a:gd name="connsiteX6502" fmla="*/ 4173992 w 7362098"/>
                              <a:gd name="connsiteY6502" fmla="*/ 1724829 h 4900456"/>
                              <a:gd name="connsiteX6503" fmla="*/ 4177585 w 7362098"/>
                              <a:gd name="connsiteY6503" fmla="*/ 1720038 h 4900456"/>
                              <a:gd name="connsiteX6504" fmla="*/ 4201936 w 7362098"/>
                              <a:gd name="connsiteY6504" fmla="*/ 1716445 h 4900456"/>
                              <a:gd name="connsiteX6505" fmla="*/ 4198343 w 7362098"/>
                              <a:gd name="connsiteY6505" fmla="*/ 1692094 h 4900456"/>
                              <a:gd name="connsiteX6506" fmla="*/ 4201936 w 7362098"/>
                              <a:gd name="connsiteY6506" fmla="*/ 1687304 h 4900456"/>
                              <a:gd name="connsiteX6507" fmla="*/ 2970884 w 7362098"/>
                              <a:gd name="connsiteY6507" fmla="*/ 1687304 h 4900456"/>
                              <a:gd name="connsiteX6508" fmla="*/ 2973277 w 7362098"/>
                              <a:gd name="connsiteY6508" fmla="*/ 1689300 h 4900456"/>
                              <a:gd name="connsiteX6509" fmla="*/ 2975671 w 7362098"/>
                              <a:gd name="connsiteY6509" fmla="*/ 1706866 h 4900456"/>
                              <a:gd name="connsiteX6510" fmla="*/ 2973675 w 7362098"/>
                              <a:gd name="connsiteY6510" fmla="*/ 1709261 h 4900456"/>
                              <a:gd name="connsiteX6511" fmla="*/ 2971284 w 7362098"/>
                              <a:gd name="connsiteY6511" fmla="*/ 1707265 h 4900456"/>
                              <a:gd name="connsiteX6512" fmla="*/ 2968887 w 7362098"/>
                              <a:gd name="connsiteY6512" fmla="*/ 1689699 h 4900456"/>
                              <a:gd name="connsiteX6513" fmla="*/ 2970884 w 7362098"/>
                              <a:gd name="connsiteY6513" fmla="*/ 1687304 h 4900456"/>
                              <a:gd name="connsiteX6514" fmla="*/ 6774773 w 7362098"/>
                              <a:gd name="connsiteY6514" fmla="*/ 1685708 h 4900456"/>
                              <a:gd name="connsiteX6515" fmla="*/ 6777168 w 7362098"/>
                              <a:gd name="connsiteY6515" fmla="*/ 1687704 h 4900456"/>
                              <a:gd name="connsiteX6516" fmla="*/ 6779563 w 7362098"/>
                              <a:gd name="connsiteY6516" fmla="*/ 1705270 h 4900456"/>
                              <a:gd name="connsiteX6517" fmla="*/ 6777567 w 7362098"/>
                              <a:gd name="connsiteY6517" fmla="*/ 1707665 h 4900456"/>
                              <a:gd name="connsiteX6518" fmla="*/ 6775172 w 7362098"/>
                              <a:gd name="connsiteY6518" fmla="*/ 1705669 h 4900456"/>
                              <a:gd name="connsiteX6519" fmla="*/ 6772776 w 7362098"/>
                              <a:gd name="connsiteY6519" fmla="*/ 1688103 h 4900456"/>
                              <a:gd name="connsiteX6520" fmla="*/ 6774773 w 7362098"/>
                              <a:gd name="connsiteY6520" fmla="*/ 1685708 h 4900456"/>
                              <a:gd name="connsiteX6521" fmla="*/ 6763196 w 7362098"/>
                              <a:gd name="connsiteY6521" fmla="*/ 1684909 h 4900456"/>
                              <a:gd name="connsiteX6522" fmla="*/ 6764395 w 7362098"/>
                              <a:gd name="connsiteY6522" fmla="*/ 1687703 h 4900456"/>
                              <a:gd name="connsiteX6523" fmla="*/ 6759604 w 7362098"/>
                              <a:gd name="connsiteY6523" fmla="*/ 1704470 h 4900456"/>
                              <a:gd name="connsiteX6524" fmla="*/ 6758007 w 7362098"/>
                              <a:gd name="connsiteY6524" fmla="*/ 1706067 h 4900456"/>
                              <a:gd name="connsiteX6525" fmla="*/ 6757208 w 7362098"/>
                              <a:gd name="connsiteY6525" fmla="*/ 1706067 h 4900456"/>
                              <a:gd name="connsiteX6526" fmla="*/ 6755611 w 7362098"/>
                              <a:gd name="connsiteY6526" fmla="*/ 1703273 h 4900456"/>
                              <a:gd name="connsiteX6527" fmla="*/ 6760402 w 7362098"/>
                              <a:gd name="connsiteY6527" fmla="*/ 1686505 h 4900456"/>
                              <a:gd name="connsiteX6528" fmla="*/ 6763196 w 7362098"/>
                              <a:gd name="connsiteY6528" fmla="*/ 1684909 h 4900456"/>
                              <a:gd name="connsiteX6529" fmla="*/ 6785551 w 7362098"/>
                              <a:gd name="connsiteY6529" fmla="*/ 1682115 h 4900456"/>
                              <a:gd name="connsiteX6530" fmla="*/ 6788346 w 7362098"/>
                              <a:gd name="connsiteY6530" fmla="*/ 1682913 h 4900456"/>
                              <a:gd name="connsiteX6531" fmla="*/ 6797129 w 7362098"/>
                              <a:gd name="connsiteY6531" fmla="*/ 1698084 h 4900456"/>
                              <a:gd name="connsiteX6532" fmla="*/ 6796330 w 7362098"/>
                              <a:gd name="connsiteY6532" fmla="*/ 1700878 h 4900456"/>
                              <a:gd name="connsiteX6533" fmla="*/ 6795532 w 7362098"/>
                              <a:gd name="connsiteY6533" fmla="*/ 1701277 h 4900456"/>
                              <a:gd name="connsiteX6534" fmla="*/ 6793536 w 7362098"/>
                              <a:gd name="connsiteY6534" fmla="*/ 1700080 h 4900456"/>
                              <a:gd name="connsiteX6535" fmla="*/ 6784752 w 7362098"/>
                              <a:gd name="connsiteY6535" fmla="*/ 1684909 h 4900456"/>
                              <a:gd name="connsiteX6536" fmla="*/ 6785551 w 7362098"/>
                              <a:gd name="connsiteY6536" fmla="*/ 1682115 h 4900456"/>
                              <a:gd name="connsiteX6537" fmla="*/ 6753616 w 7362098"/>
                              <a:gd name="connsiteY6537" fmla="*/ 1680119 h 4900456"/>
                              <a:gd name="connsiteX6538" fmla="*/ 6754414 w 7362098"/>
                              <a:gd name="connsiteY6538" fmla="*/ 1682913 h 4900456"/>
                              <a:gd name="connsiteX6539" fmla="*/ 6743636 w 7362098"/>
                              <a:gd name="connsiteY6539" fmla="*/ 1696886 h 4900456"/>
                              <a:gd name="connsiteX6540" fmla="*/ 6742038 w 7362098"/>
                              <a:gd name="connsiteY6540" fmla="*/ 1697685 h 4900456"/>
                              <a:gd name="connsiteX6541" fmla="*/ 6740441 w 7362098"/>
                              <a:gd name="connsiteY6541" fmla="*/ 1697286 h 4900456"/>
                              <a:gd name="connsiteX6542" fmla="*/ 6740042 w 7362098"/>
                              <a:gd name="connsiteY6542" fmla="*/ 1694491 h 4900456"/>
                              <a:gd name="connsiteX6543" fmla="*/ 6750821 w 7362098"/>
                              <a:gd name="connsiteY6543" fmla="*/ 1680518 h 4900456"/>
                              <a:gd name="connsiteX6544" fmla="*/ 6753616 w 7362098"/>
                              <a:gd name="connsiteY6544" fmla="*/ 1680119 h 4900456"/>
                              <a:gd name="connsiteX6545" fmla="*/ 5430471 w 7362098"/>
                              <a:gd name="connsiteY6545" fmla="*/ 1679819 h 4900456"/>
                              <a:gd name="connsiteX6546" fmla="*/ 5439853 w 7362098"/>
                              <a:gd name="connsiteY6546" fmla="*/ 1680917 h 4900456"/>
                              <a:gd name="connsiteX6547" fmla="*/ 5447038 w 7362098"/>
                              <a:gd name="connsiteY6547" fmla="*/ 1692893 h 4900456"/>
                              <a:gd name="connsiteX6548" fmla="*/ 5450631 w 7362098"/>
                              <a:gd name="connsiteY6548" fmla="*/ 1697683 h 4900456"/>
                              <a:gd name="connsiteX6549" fmla="*/ 5456619 w 7362098"/>
                              <a:gd name="connsiteY6549" fmla="*/ 1697683 h 4900456"/>
                              <a:gd name="connsiteX6550" fmla="*/ 5457018 w 7362098"/>
                              <a:gd name="connsiteY6550" fmla="*/ 1697683 h 4900456"/>
                              <a:gd name="connsiteX6551" fmla="*/ 5457417 w 7362098"/>
                              <a:gd name="connsiteY6551" fmla="*/ 1697284 h 4900456"/>
                              <a:gd name="connsiteX6552" fmla="*/ 5470591 w 7362098"/>
                              <a:gd name="connsiteY6552" fmla="*/ 1696885 h 4900456"/>
                              <a:gd name="connsiteX6553" fmla="*/ 5477776 w 7362098"/>
                              <a:gd name="connsiteY6553" fmla="*/ 1708461 h 4900456"/>
                              <a:gd name="connsiteX6554" fmla="*/ 5477776 w 7362098"/>
                              <a:gd name="connsiteY6554" fmla="*/ 1708861 h 4900456"/>
                              <a:gd name="connsiteX6555" fmla="*/ 5481369 w 7362098"/>
                              <a:gd name="connsiteY6555" fmla="*/ 1713651 h 4900456"/>
                              <a:gd name="connsiteX6556" fmla="*/ 5487756 w 7362098"/>
                              <a:gd name="connsiteY6556" fmla="*/ 1713651 h 4900456"/>
                              <a:gd name="connsiteX6557" fmla="*/ 5488156 w 7362098"/>
                              <a:gd name="connsiteY6557" fmla="*/ 1713651 h 4900456"/>
                              <a:gd name="connsiteX6558" fmla="*/ 5502127 w 7362098"/>
                              <a:gd name="connsiteY6558" fmla="*/ 1712853 h 4900456"/>
                              <a:gd name="connsiteX6559" fmla="*/ 5509313 w 7362098"/>
                              <a:gd name="connsiteY6559" fmla="*/ 1724829 h 4900456"/>
                              <a:gd name="connsiteX6560" fmla="*/ 5512906 w 7362098"/>
                              <a:gd name="connsiteY6560" fmla="*/ 1729620 h 4900456"/>
                              <a:gd name="connsiteX6561" fmla="*/ 5516099 w 7362098"/>
                              <a:gd name="connsiteY6561" fmla="*/ 1730418 h 4900456"/>
                              <a:gd name="connsiteX6562" fmla="*/ 5520491 w 7362098"/>
                              <a:gd name="connsiteY6562" fmla="*/ 1730817 h 4900456"/>
                              <a:gd name="connsiteX6563" fmla="*/ 5524083 w 7362098"/>
                              <a:gd name="connsiteY6563" fmla="*/ 1734809 h 4900456"/>
                              <a:gd name="connsiteX6564" fmla="*/ 5518495 w 7362098"/>
                              <a:gd name="connsiteY6564" fmla="*/ 1738801 h 4900456"/>
                              <a:gd name="connsiteX6565" fmla="*/ 5512507 w 7362098"/>
                              <a:gd name="connsiteY6565" fmla="*/ 1738402 h 4900456"/>
                              <a:gd name="connsiteX6566" fmla="*/ 5507716 w 7362098"/>
                              <a:gd name="connsiteY6566" fmla="*/ 1736805 h 4900456"/>
                              <a:gd name="connsiteX6567" fmla="*/ 5500531 w 7362098"/>
                              <a:gd name="connsiteY6567" fmla="*/ 1724829 h 4900456"/>
                              <a:gd name="connsiteX6568" fmla="*/ 5497337 w 7362098"/>
                              <a:gd name="connsiteY6568" fmla="*/ 1720038 h 4900456"/>
                              <a:gd name="connsiteX6569" fmla="*/ 5490551 w 7362098"/>
                              <a:gd name="connsiteY6569" fmla="*/ 1720437 h 4900456"/>
                              <a:gd name="connsiteX6570" fmla="*/ 5476978 w 7362098"/>
                              <a:gd name="connsiteY6570" fmla="*/ 1720836 h 4900456"/>
                              <a:gd name="connsiteX6571" fmla="*/ 5469792 w 7362098"/>
                              <a:gd name="connsiteY6571" fmla="*/ 1709260 h 4900456"/>
                              <a:gd name="connsiteX6572" fmla="*/ 5466200 w 7362098"/>
                              <a:gd name="connsiteY6572" fmla="*/ 1704070 h 4900456"/>
                              <a:gd name="connsiteX6573" fmla="*/ 5460212 w 7362098"/>
                              <a:gd name="connsiteY6573" fmla="*/ 1704070 h 4900456"/>
                              <a:gd name="connsiteX6574" fmla="*/ 5459813 w 7362098"/>
                              <a:gd name="connsiteY6574" fmla="*/ 1704070 h 4900456"/>
                              <a:gd name="connsiteX6575" fmla="*/ 5446240 w 7362098"/>
                              <a:gd name="connsiteY6575" fmla="*/ 1704469 h 4900456"/>
                              <a:gd name="connsiteX6576" fmla="*/ 5439054 w 7362098"/>
                              <a:gd name="connsiteY6576" fmla="*/ 1692493 h 4900456"/>
                              <a:gd name="connsiteX6577" fmla="*/ 5435860 w 7362098"/>
                              <a:gd name="connsiteY6577" fmla="*/ 1687703 h 4900456"/>
                              <a:gd name="connsiteX6578" fmla="*/ 5429073 w 7362098"/>
                              <a:gd name="connsiteY6578" fmla="*/ 1688102 h 4900456"/>
                              <a:gd name="connsiteX6579" fmla="*/ 5415501 w 7362098"/>
                              <a:gd name="connsiteY6579" fmla="*/ 1688501 h 4900456"/>
                              <a:gd name="connsiteX6580" fmla="*/ 5413105 w 7362098"/>
                              <a:gd name="connsiteY6580" fmla="*/ 1686905 h 4900456"/>
                              <a:gd name="connsiteX6581" fmla="*/ 5411509 w 7362098"/>
                              <a:gd name="connsiteY6581" fmla="*/ 1681715 h 4900456"/>
                              <a:gd name="connsiteX6582" fmla="*/ 5416698 w 7362098"/>
                              <a:gd name="connsiteY6582" fmla="*/ 1680118 h 4900456"/>
                              <a:gd name="connsiteX6583" fmla="*/ 5419093 w 7362098"/>
                              <a:gd name="connsiteY6583" fmla="*/ 1681715 h 4900456"/>
                              <a:gd name="connsiteX6584" fmla="*/ 5425481 w 7362098"/>
                              <a:gd name="connsiteY6584" fmla="*/ 1681715 h 4900456"/>
                              <a:gd name="connsiteX6585" fmla="*/ 5425880 w 7362098"/>
                              <a:gd name="connsiteY6585" fmla="*/ 1681715 h 4900456"/>
                              <a:gd name="connsiteX6586" fmla="*/ 5430471 w 7362098"/>
                              <a:gd name="connsiteY6586" fmla="*/ 1679819 h 4900456"/>
                              <a:gd name="connsiteX6587" fmla="*/ 6797127 w 7362098"/>
                              <a:gd name="connsiteY6587" fmla="*/ 1674131 h 4900456"/>
                              <a:gd name="connsiteX6588" fmla="*/ 6811499 w 7362098"/>
                              <a:gd name="connsiteY6588" fmla="*/ 1684910 h 4900456"/>
                              <a:gd name="connsiteX6589" fmla="*/ 6811899 w 7362098"/>
                              <a:gd name="connsiteY6589" fmla="*/ 1687705 h 4900456"/>
                              <a:gd name="connsiteX6590" fmla="*/ 6810302 w 7362098"/>
                              <a:gd name="connsiteY6590" fmla="*/ 1688503 h 4900456"/>
                              <a:gd name="connsiteX6591" fmla="*/ 6808705 w 7362098"/>
                              <a:gd name="connsiteY6591" fmla="*/ 1688104 h 4900456"/>
                              <a:gd name="connsiteX6592" fmla="*/ 6794732 w 7362098"/>
                              <a:gd name="connsiteY6592" fmla="*/ 1677325 h 4900456"/>
                              <a:gd name="connsiteX6593" fmla="*/ 6794333 w 7362098"/>
                              <a:gd name="connsiteY6593" fmla="*/ 1674530 h 4900456"/>
                              <a:gd name="connsiteX6594" fmla="*/ 6797127 w 7362098"/>
                              <a:gd name="connsiteY6594" fmla="*/ 1674131 h 4900456"/>
                              <a:gd name="connsiteX6595" fmla="*/ 6743236 w 7362098"/>
                              <a:gd name="connsiteY6595" fmla="*/ 1670538 h 4900456"/>
                              <a:gd name="connsiteX6596" fmla="*/ 6746031 w 7362098"/>
                              <a:gd name="connsiteY6596" fmla="*/ 1671336 h 4900456"/>
                              <a:gd name="connsiteX6597" fmla="*/ 6745232 w 7362098"/>
                              <a:gd name="connsiteY6597" fmla="*/ 1674130 h 4900456"/>
                              <a:gd name="connsiteX6598" fmla="*/ 6730062 w 7362098"/>
                              <a:gd name="connsiteY6598" fmla="*/ 1682914 h 4900456"/>
                              <a:gd name="connsiteX6599" fmla="*/ 6729263 w 7362098"/>
                              <a:gd name="connsiteY6599" fmla="*/ 1683313 h 4900456"/>
                              <a:gd name="connsiteX6600" fmla="*/ 6727267 w 7362098"/>
                              <a:gd name="connsiteY6600" fmla="*/ 1682115 h 4900456"/>
                              <a:gd name="connsiteX6601" fmla="*/ 6728066 w 7362098"/>
                              <a:gd name="connsiteY6601" fmla="*/ 1679321 h 4900456"/>
                              <a:gd name="connsiteX6602" fmla="*/ 6801918 w 7362098"/>
                              <a:gd name="connsiteY6602" fmla="*/ 1663353 h 4900456"/>
                              <a:gd name="connsiteX6603" fmla="*/ 6818685 w 7362098"/>
                              <a:gd name="connsiteY6603" fmla="*/ 1668144 h 4900456"/>
                              <a:gd name="connsiteX6604" fmla="*/ 6819883 w 7362098"/>
                              <a:gd name="connsiteY6604" fmla="*/ 1670938 h 4900456"/>
                              <a:gd name="connsiteX6605" fmla="*/ 6818286 w 7362098"/>
                              <a:gd name="connsiteY6605" fmla="*/ 1672535 h 4900456"/>
                              <a:gd name="connsiteX6606" fmla="*/ 6817488 w 7362098"/>
                              <a:gd name="connsiteY6606" fmla="*/ 1672535 h 4900456"/>
                              <a:gd name="connsiteX6607" fmla="*/ 6800721 w 7362098"/>
                              <a:gd name="connsiteY6607" fmla="*/ 1667744 h 4900456"/>
                              <a:gd name="connsiteX6608" fmla="*/ 6799124 w 7362098"/>
                              <a:gd name="connsiteY6608" fmla="*/ 1664949 h 4900456"/>
                              <a:gd name="connsiteX6609" fmla="*/ 6801918 w 7362098"/>
                              <a:gd name="connsiteY6609" fmla="*/ 1663353 h 4900456"/>
                              <a:gd name="connsiteX6610" fmla="*/ 2015242 w 7362098"/>
                              <a:gd name="connsiteY6610" fmla="*/ 1662704 h 4900456"/>
                              <a:gd name="connsiteX6611" fmla="*/ 2034355 w 7362098"/>
                              <a:gd name="connsiteY6611" fmla="*/ 1676925 h 4900456"/>
                              <a:gd name="connsiteX6612" fmla="*/ 2028766 w 7362098"/>
                              <a:gd name="connsiteY6612" fmla="*/ 1680518 h 4900456"/>
                              <a:gd name="connsiteX6613" fmla="*/ 1994433 w 7362098"/>
                              <a:gd name="connsiteY6613" fmla="*/ 1672534 h 4900456"/>
                              <a:gd name="connsiteX6614" fmla="*/ 1987248 w 7362098"/>
                              <a:gd name="connsiteY6614" fmla="*/ 1706467 h 4900456"/>
                              <a:gd name="connsiteX6615" fmla="*/ 1981658 w 7362098"/>
                              <a:gd name="connsiteY6615" fmla="*/ 1710060 h 4900456"/>
                              <a:gd name="connsiteX6616" fmla="*/ 1980860 w 7362098"/>
                              <a:gd name="connsiteY6616" fmla="*/ 1708862 h 4900456"/>
                              <a:gd name="connsiteX6617" fmla="*/ 1991639 w 7362098"/>
                              <a:gd name="connsiteY6617" fmla="*/ 1666147 h 4900456"/>
                              <a:gd name="connsiteX6618" fmla="*/ 2015242 w 7362098"/>
                              <a:gd name="connsiteY6618" fmla="*/ 1662704 h 4900456"/>
                              <a:gd name="connsiteX6619" fmla="*/ 6740043 w 7362098"/>
                              <a:gd name="connsiteY6619" fmla="*/ 1658562 h 4900456"/>
                              <a:gd name="connsiteX6620" fmla="*/ 6742438 w 7362098"/>
                              <a:gd name="connsiteY6620" fmla="*/ 1660558 h 4900456"/>
                              <a:gd name="connsiteX6621" fmla="*/ 6740442 w 7362098"/>
                              <a:gd name="connsiteY6621" fmla="*/ 1662953 h 4900456"/>
                              <a:gd name="connsiteX6622" fmla="*/ 6722876 w 7362098"/>
                              <a:gd name="connsiteY6622" fmla="*/ 1665349 h 4900456"/>
                              <a:gd name="connsiteX6623" fmla="*/ 6720481 w 7362098"/>
                              <a:gd name="connsiteY6623" fmla="*/ 1663353 h 4900456"/>
                              <a:gd name="connsiteX6624" fmla="*/ 6722477 w 7362098"/>
                              <a:gd name="connsiteY6624" fmla="*/ 1660957 h 4900456"/>
                              <a:gd name="connsiteX6625" fmla="*/ 6819085 w 7362098"/>
                              <a:gd name="connsiteY6625" fmla="*/ 1648582 h 4900456"/>
                              <a:gd name="connsiteX6626" fmla="*/ 6821480 w 7362098"/>
                              <a:gd name="connsiteY6626" fmla="*/ 1650578 h 4900456"/>
                              <a:gd name="connsiteX6627" fmla="*/ 6819484 w 7362098"/>
                              <a:gd name="connsiteY6627" fmla="*/ 1652973 h 4900456"/>
                              <a:gd name="connsiteX6628" fmla="*/ 6801918 w 7362098"/>
                              <a:gd name="connsiteY6628" fmla="*/ 1655369 h 4900456"/>
                              <a:gd name="connsiteX6629" fmla="*/ 6799523 w 7362098"/>
                              <a:gd name="connsiteY6629" fmla="*/ 1653373 h 4900456"/>
                              <a:gd name="connsiteX6630" fmla="*/ 6801519 w 7362098"/>
                              <a:gd name="connsiteY6630" fmla="*/ 1650977 h 4900456"/>
                              <a:gd name="connsiteX6631" fmla="*/ 5447636 w 7362098"/>
                              <a:gd name="connsiteY6631" fmla="*/ 1647484 h 4900456"/>
                              <a:gd name="connsiteX6632" fmla="*/ 5457018 w 7362098"/>
                              <a:gd name="connsiteY6632" fmla="*/ 1648582 h 4900456"/>
                              <a:gd name="connsiteX6633" fmla="*/ 5464203 w 7362098"/>
                              <a:gd name="connsiteY6633" fmla="*/ 1660558 h 4900456"/>
                              <a:gd name="connsiteX6634" fmla="*/ 5467796 w 7362098"/>
                              <a:gd name="connsiteY6634" fmla="*/ 1665348 h 4900456"/>
                              <a:gd name="connsiteX6635" fmla="*/ 5473784 w 7362098"/>
                              <a:gd name="connsiteY6635" fmla="*/ 1665348 h 4900456"/>
                              <a:gd name="connsiteX6636" fmla="*/ 5474183 w 7362098"/>
                              <a:gd name="connsiteY6636" fmla="*/ 1665348 h 4900456"/>
                              <a:gd name="connsiteX6637" fmla="*/ 5474583 w 7362098"/>
                              <a:gd name="connsiteY6637" fmla="*/ 1664949 h 4900456"/>
                              <a:gd name="connsiteX6638" fmla="*/ 5487756 w 7362098"/>
                              <a:gd name="connsiteY6638" fmla="*/ 1664550 h 4900456"/>
                              <a:gd name="connsiteX6639" fmla="*/ 5494942 w 7362098"/>
                              <a:gd name="connsiteY6639" fmla="*/ 1676126 h 4900456"/>
                              <a:gd name="connsiteX6640" fmla="*/ 5494942 w 7362098"/>
                              <a:gd name="connsiteY6640" fmla="*/ 1676526 h 4900456"/>
                              <a:gd name="connsiteX6641" fmla="*/ 5498534 w 7362098"/>
                              <a:gd name="connsiteY6641" fmla="*/ 1681316 h 4900456"/>
                              <a:gd name="connsiteX6642" fmla="*/ 5504922 w 7362098"/>
                              <a:gd name="connsiteY6642" fmla="*/ 1681316 h 4900456"/>
                              <a:gd name="connsiteX6643" fmla="*/ 5505321 w 7362098"/>
                              <a:gd name="connsiteY6643" fmla="*/ 1681316 h 4900456"/>
                              <a:gd name="connsiteX6644" fmla="*/ 5519293 w 7362098"/>
                              <a:gd name="connsiteY6644" fmla="*/ 1680518 h 4900456"/>
                              <a:gd name="connsiteX6645" fmla="*/ 5526478 w 7362098"/>
                              <a:gd name="connsiteY6645" fmla="*/ 1692494 h 4900456"/>
                              <a:gd name="connsiteX6646" fmla="*/ 5530071 w 7362098"/>
                              <a:gd name="connsiteY6646" fmla="*/ 1697285 h 4900456"/>
                              <a:gd name="connsiteX6647" fmla="*/ 5533265 w 7362098"/>
                              <a:gd name="connsiteY6647" fmla="*/ 1698083 h 4900456"/>
                              <a:gd name="connsiteX6648" fmla="*/ 5537656 w 7362098"/>
                              <a:gd name="connsiteY6648" fmla="*/ 1698482 h 4900456"/>
                              <a:gd name="connsiteX6649" fmla="*/ 5541249 w 7362098"/>
                              <a:gd name="connsiteY6649" fmla="*/ 1702474 h 4900456"/>
                              <a:gd name="connsiteX6650" fmla="*/ 5535660 w 7362098"/>
                              <a:gd name="connsiteY6650" fmla="*/ 1706466 h 4900456"/>
                              <a:gd name="connsiteX6651" fmla="*/ 5529672 w 7362098"/>
                              <a:gd name="connsiteY6651" fmla="*/ 1706067 h 4900456"/>
                              <a:gd name="connsiteX6652" fmla="*/ 5524881 w 7362098"/>
                              <a:gd name="connsiteY6652" fmla="*/ 1704470 h 4900456"/>
                              <a:gd name="connsiteX6653" fmla="*/ 5517696 w 7362098"/>
                              <a:gd name="connsiteY6653" fmla="*/ 1692494 h 4900456"/>
                              <a:gd name="connsiteX6654" fmla="*/ 5514502 w 7362098"/>
                              <a:gd name="connsiteY6654" fmla="*/ 1687703 h 4900456"/>
                              <a:gd name="connsiteX6655" fmla="*/ 5507716 w 7362098"/>
                              <a:gd name="connsiteY6655" fmla="*/ 1688102 h 4900456"/>
                              <a:gd name="connsiteX6656" fmla="*/ 5494143 w 7362098"/>
                              <a:gd name="connsiteY6656" fmla="*/ 1688501 h 4900456"/>
                              <a:gd name="connsiteX6657" fmla="*/ 5486958 w 7362098"/>
                              <a:gd name="connsiteY6657" fmla="*/ 1676925 h 4900456"/>
                              <a:gd name="connsiteX6658" fmla="*/ 5483365 w 7362098"/>
                              <a:gd name="connsiteY6658" fmla="*/ 1671735 h 4900456"/>
                              <a:gd name="connsiteX6659" fmla="*/ 5477377 w 7362098"/>
                              <a:gd name="connsiteY6659" fmla="*/ 1671735 h 4900456"/>
                              <a:gd name="connsiteX6660" fmla="*/ 5476978 w 7362098"/>
                              <a:gd name="connsiteY6660" fmla="*/ 1671735 h 4900456"/>
                              <a:gd name="connsiteX6661" fmla="*/ 5463405 w 7362098"/>
                              <a:gd name="connsiteY6661" fmla="*/ 1672134 h 4900456"/>
                              <a:gd name="connsiteX6662" fmla="*/ 5456219 w 7362098"/>
                              <a:gd name="connsiteY6662" fmla="*/ 1660158 h 4900456"/>
                              <a:gd name="connsiteX6663" fmla="*/ 5453025 w 7362098"/>
                              <a:gd name="connsiteY6663" fmla="*/ 1655368 h 4900456"/>
                              <a:gd name="connsiteX6664" fmla="*/ 5446238 w 7362098"/>
                              <a:gd name="connsiteY6664" fmla="*/ 1655767 h 4900456"/>
                              <a:gd name="connsiteX6665" fmla="*/ 5432666 w 7362098"/>
                              <a:gd name="connsiteY6665" fmla="*/ 1656166 h 4900456"/>
                              <a:gd name="connsiteX6666" fmla="*/ 5430270 w 7362098"/>
                              <a:gd name="connsiteY6666" fmla="*/ 1654570 h 4900456"/>
                              <a:gd name="connsiteX6667" fmla="*/ 5428674 w 7362098"/>
                              <a:gd name="connsiteY6667" fmla="*/ 1649380 h 4900456"/>
                              <a:gd name="connsiteX6668" fmla="*/ 5433863 w 7362098"/>
                              <a:gd name="connsiteY6668" fmla="*/ 1647783 h 4900456"/>
                              <a:gd name="connsiteX6669" fmla="*/ 5436258 w 7362098"/>
                              <a:gd name="connsiteY6669" fmla="*/ 1649380 h 4900456"/>
                              <a:gd name="connsiteX6670" fmla="*/ 5442646 w 7362098"/>
                              <a:gd name="connsiteY6670" fmla="*/ 1649380 h 4900456"/>
                              <a:gd name="connsiteX6671" fmla="*/ 5443045 w 7362098"/>
                              <a:gd name="connsiteY6671" fmla="*/ 1649380 h 4900456"/>
                              <a:gd name="connsiteX6672" fmla="*/ 5447636 w 7362098"/>
                              <a:gd name="connsiteY6672" fmla="*/ 1647484 h 4900456"/>
                              <a:gd name="connsiteX6673" fmla="*/ 55929 w 7362098"/>
                              <a:gd name="connsiteY6673" fmla="*/ 1646586 h 4900456"/>
                              <a:gd name="connsiteX6674" fmla="*/ 58324 w 7362098"/>
                              <a:gd name="connsiteY6674" fmla="*/ 1648582 h 4900456"/>
                              <a:gd name="connsiteX6675" fmla="*/ 60719 w 7362098"/>
                              <a:gd name="connsiteY6675" fmla="*/ 1666148 h 4900456"/>
                              <a:gd name="connsiteX6676" fmla="*/ 58723 w 7362098"/>
                              <a:gd name="connsiteY6676" fmla="*/ 1668543 h 4900456"/>
                              <a:gd name="connsiteX6677" fmla="*/ 56328 w 7362098"/>
                              <a:gd name="connsiteY6677" fmla="*/ 1666547 h 4900456"/>
                              <a:gd name="connsiteX6678" fmla="*/ 53932 w 7362098"/>
                              <a:gd name="connsiteY6678" fmla="*/ 1648981 h 4900456"/>
                              <a:gd name="connsiteX6679" fmla="*/ 55929 w 7362098"/>
                              <a:gd name="connsiteY6679" fmla="*/ 1646586 h 4900456"/>
                              <a:gd name="connsiteX6680" fmla="*/ 44352 w 7362098"/>
                              <a:gd name="connsiteY6680" fmla="*/ 1645788 h 4900456"/>
                              <a:gd name="connsiteX6681" fmla="*/ 45550 w 7362098"/>
                              <a:gd name="connsiteY6681" fmla="*/ 1648582 h 4900456"/>
                              <a:gd name="connsiteX6682" fmla="*/ 40759 w 7362098"/>
                              <a:gd name="connsiteY6682" fmla="*/ 1665349 h 4900456"/>
                              <a:gd name="connsiteX6683" fmla="*/ 39162 w 7362098"/>
                              <a:gd name="connsiteY6683" fmla="*/ 1666946 h 4900456"/>
                              <a:gd name="connsiteX6684" fmla="*/ 38363 w 7362098"/>
                              <a:gd name="connsiteY6684" fmla="*/ 1666946 h 4900456"/>
                              <a:gd name="connsiteX6685" fmla="*/ 36767 w 7362098"/>
                              <a:gd name="connsiteY6685" fmla="*/ 1664152 h 4900456"/>
                              <a:gd name="connsiteX6686" fmla="*/ 41557 w 7362098"/>
                              <a:gd name="connsiteY6686" fmla="*/ 1647384 h 4900456"/>
                              <a:gd name="connsiteX6687" fmla="*/ 44352 w 7362098"/>
                              <a:gd name="connsiteY6687" fmla="*/ 1645788 h 4900456"/>
                              <a:gd name="connsiteX6688" fmla="*/ 66307 w 7362098"/>
                              <a:gd name="connsiteY6688" fmla="*/ 1642994 h 4900456"/>
                              <a:gd name="connsiteX6689" fmla="*/ 69101 w 7362098"/>
                              <a:gd name="connsiteY6689" fmla="*/ 1643792 h 4900456"/>
                              <a:gd name="connsiteX6690" fmla="*/ 77885 w 7362098"/>
                              <a:gd name="connsiteY6690" fmla="*/ 1658963 h 4900456"/>
                              <a:gd name="connsiteX6691" fmla="*/ 77086 w 7362098"/>
                              <a:gd name="connsiteY6691" fmla="*/ 1661757 h 4900456"/>
                              <a:gd name="connsiteX6692" fmla="*/ 76288 w 7362098"/>
                              <a:gd name="connsiteY6692" fmla="*/ 1662156 h 4900456"/>
                              <a:gd name="connsiteX6693" fmla="*/ 74291 w 7362098"/>
                              <a:gd name="connsiteY6693" fmla="*/ 1660959 h 4900456"/>
                              <a:gd name="connsiteX6694" fmla="*/ 65509 w 7362098"/>
                              <a:gd name="connsiteY6694" fmla="*/ 1645788 h 4900456"/>
                              <a:gd name="connsiteX6695" fmla="*/ 66307 w 7362098"/>
                              <a:gd name="connsiteY6695" fmla="*/ 1642994 h 4900456"/>
                              <a:gd name="connsiteX6696" fmla="*/ 6724473 w 7362098"/>
                              <a:gd name="connsiteY6696" fmla="*/ 1641397 h 4900456"/>
                              <a:gd name="connsiteX6697" fmla="*/ 6741241 w 7362098"/>
                              <a:gd name="connsiteY6697" fmla="*/ 1646188 h 4900456"/>
                              <a:gd name="connsiteX6698" fmla="*/ 6742838 w 7362098"/>
                              <a:gd name="connsiteY6698" fmla="*/ 1648982 h 4900456"/>
                              <a:gd name="connsiteX6699" fmla="*/ 6741241 w 7362098"/>
                              <a:gd name="connsiteY6699" fmla="*/ 1650579 h 4900456"/>
                              <a:gd name="connsiteX6700" fmla="*/ 6740442 w 7362098"/>
                              <a:gd name="connsiteY6700" fmla="*/ 1650579 h 4900456"/>
                              <a:gd name="connsiteX6701" fmla="*/ 6723675 w 7362098"/>
                              <a:gd name="connsiteY6701" fmla="*/ 1645788 h 4900456"/>
                              <a:gd name="connsiteX6702" fmla="*/ 6721679 w 7362098"/>
                              <a:gd name="connsiteY6702" fmla="*/ 1642993 h 4900456"/>
                              <a:gd name="connsiteX6703" fmla="*/ 6724473 w 7362098"/>
                              <a:gd name="connsiteY6703" fmla="*/ 1641397 h 4900456"/>
                              <a:gd name="connsiteX6704" fmla="*/ 34372 w 7362098"/>
                              <a:gd name="connsiteY6704" fmla="*/ 1640997 h 4900456"/>
                              <a:gd name="connsiteX6705" fmla="*/ 35170 w 7362098"/>
                              <a:gd name="connsiteY6705" fmla="*/ 1643791 h 4900456"/>
                              <a:gd name="connsiteX6706" fmla="*/ 24391 w 7362098"/>
                              <a:gd name="connsiteY6706" fmla="*/ 1657764 h 4900456"/>
                              <a:gd name="connsiteX6707" fmla="*/ 22794 w 7362098"/>
                              <a:gd name="connsiteY6707" fmla="*/ 1658563 h 4900456"/>
                              <a:gd name="connsiteX6708" fmla="*/ 21197 w 7362098"/>
                              <a:gd name="connsiteY6708" fmla="*/ 1658164 h 4900456"/>
                              <a:gd name="connsiteX6709" fmla="*/ 20798 w 7362098"/>
                              <a:gd name="connsiteY6709" fmla="*/ 1655369 h 4900456"/>
                              <a:gd name="connsiteX6710" fmla="*/ 31577 w 7362098"/>
                              <a:gd name="connsiteY6710" fmla="*/ 1641396 h 4900456"/>
                              <a:gd name="connsiteX6711" fmla="*/ 34372 w 7362098"/>
                              <a:gd name="connsiteY6711" fmla="*/ 1640997 h 4900456"/>
                              <a:gd name="connsiteX6712" fmla="*/ 77883 w 7362098"/>
                              <a:gd name="connsiteY6712" fmla="*/ 1635009 h 4900456"/>
                              <a:gd name="connsiteX6713" fmla="*/ 92256 w 7362098"/>
                              <a:gd name="connsiteY6713" fmla="*/ 1645788 h 4900456"/>
                              <a:gd name="connsiteX6714" fmla="*/ 92655 w 7362098"/>
                              <a:gd name="connsiteY6714" fmla="*/ 1648583 h 4900456"/>
                              <a:gd name="connsiteX6715" fmla="*/ 91058 w 7362098"/>
                              <a:gd name="connsiteY6715" fmla="*/ 1649381 h 4900456"/>
                              <a:gd name="connsiteX6716" fmla="*/ 89461 w 7362098"/>
                              <a:gd name="connsiteY6716" fmla="*/ 1648982 h 4900456"/>
                              <a:gd name="connsiteX6717" fmla="*/ 75488 w 7362098"/>
                              <a:gd name="connsiteY6717" fmla="*/ 1638203 h 4900456"/>
                              <a:gd name="connsiteX6718" fmla="*/ 75089 w 7362098"/>
                              <a:gd name="connsiteY6718" fmla="*/ 1635408 h 4900456"/>
                              <a:gd name="connsiteX6719" fmla="*/ 77883 w 7362098"/>
                              <a:gd name="connsiteY6719" fmla="*/ 1635009 h 4900456"/>
                              <a:gd name="connsiteX6720" fmla="*/ 23992 w 7362098"/>
                              <a:gd name="connsiteY6720" fmla="*/ 1631417 h 4900456"/>
                              <a:gd name="connsiteX6721" fmla="*/ 26787 w 7362098"/>
                              <a:gd name="connsiteY6721" fmla="*/ 1632215 h 4900456"/>
                              <a:gd name="connsiteX6722" fmla="*/ 25988 w 7362098"/>
                              <a:gd name="connsiteY6722" fmla="*/ 1635009 h 4900456"/>
                              <a:gd name="connsiteX6723" fmla="*/ 10818 w 7362098"/>
                              <a:gd name="connsiteY6723" fmla="*/ 1643793 h 4900456"/>
                              <a:gd name="connsiteX6724" fmla="*/ 10020 w 7362098"/>
                              <a:gd name="connsiteY6724" fmla="*/ 1644192 h 4900456"/>
                              <a:gd name="connsiteX6725" fmla="*/ 8024 w 7362098"/>
                              <a:gd name="connsiteY6725" fmla="*/ 1642994 h 4900456"/>
                              <a:gd name="connsiteX6726" fmla="*/ 8822 w 7362098"/>
                              <a:gd name="connsiteY6726" fmla="*/ 1640200 h 4900456"/>
                              <a:gd name="connsiteX6727" fmla="*/ 6812298 w 7362098"/>
                              <a:gd name="connsiteY6727" fmla="*/ 1631018 h 4900456"/>
                              <a:gd name="connsiteX6728" fmla="*/ 6815093 w 7362098"/>
                              <a:gd name="connsiteY6728" fmla="*/ 1631816 h 4900456"/>
                              <a:gd name="connsiteX6729" fmla="*/ 6814294 w 7362098"/>
                              <a:gd name="connsiteY6729" fmla="*/ 1634610 h 4900456"/>
                              <a:gd name="connsiteX6730" fmla="*/ 6799124 w 7362098"/>
                              <a:gd name="connsiteY6730" fmla="*/ 1643394 h 4900456"/>
                              <a:gd name="connsiteX6731" fmla="*/ 6798325 w 7362098"/>
                              <a:gd name="connsiteY6731" fmla="*/ 1643793 h 4900456"/>
                              <a:gd name="connsiteX6732" fmla="*/ 6796329 w 7362098"/>
                              <a:gd name="connsiteY6732" fmla="*/ 1642595 h 4900456"/>
                              <a:gd name="connsiteX6733" fmla="*/ 6797128 w 7362098"/>
                              <a:gd name="connsiteY6733" fmla="*/ 1639801 h 4900456"/>
                              <a:gd name="connsiteX6734" fmla="*/ 6734055 w 7362098"/>
                              <a:gd name="connsiteY6734" fmla="*/ 1625828 h 4900456"/>
                              <a:gd name="connsiteX6735" fmla="*/ 6748028 w 7362098"/>
                              <a:gd name="connsiteY6735" fmla="*/ 1636607 h 4900456"/>
                              <a:gd name="connsiteX6736" fmla="*/ 6748427 w 7362098"/>
                              <a:gd name="connsiteY6736" fmla="*/ 1639402 h 4900456"/>
                              <a:gd name="connsiteX6737" fmla="*/ 6746830 w 7362098"/>
                              <a:gd name="connsiteY6737" fmla="*/ 1640200 h 4900456"/>
                              <a:gd name="connsiteX6738" fmla="*/ 6745233 w 7362098"/>
                              <a:gd name="connsiteY6738" fmla="*/ 1639801 h 4900456"/>
                              <a:gd name="connsiteX6739" fmla="*/ 6731659 w 7362098"/>
                              <a:gd name="connsiteY6739" fmla="*/ 1629022 h 4900456"/>
                              <a:gd name="connsiteX6740" fmla="*/ 6731260 w 7362098"/>
                              <a:gd name="connsiteY6740" fmla="*/ 1626227 h 4900456"/>
                              <a:gd name="connsiteX6741" fmla="*/ 6734055 w 7362098"/>
                              <a:gd name="connsiteY6741" fmla="*/ 1625828 h 4900456"/>
                              <a:gd name="connsiteX6742" fmla="*/ 82673 w 7362098"/>
                              <a:gd name="connsiteY6742" fmla="*/ 1624231 h 4900456"/>
                              <a:gd name="connsiteX6743" fmla="*/ 99440 w 7362098"/>
                              <a:gd name="connsiteY6743" fmla="*/ 1629022 h 4900456"/>
                              <a:gd name="connsiteX6744" fmla="*/ 100638 w 7362098"/>
                              <a:gd name="connsiteY6744" fmla="*/ 1631816 h 4900456"/>
                              <a:gd name="connsiteX6745" fmla="*/ 99041 w 7362098"/>
                              <a:gd name="connsiteY6745" fmla="*/ 1633413 h 4900456"/>
                              <a:gd name="connsiteX6746" fmla="*/ 98243 w 7362098"/>
                              <a:gd name="connsiteY6746" fmla="*/ 1633413 h 4900456"/>
                              <a:gd name="connsiteX6747" fmla="*/ 81475 w 7362098"/>
                              <a:gd name="connsiteY6747" fmla="*/ 1628622 h 4900456"/>
                              <a:gd name="connsiteX6748" fmla="*/ 79879 w 7362098"/>
                              <a:gd name="connsiteY6748" fmla="*/ 1625827 h 4900456"/>
                              <a:gd name="connsiteX6749" fmla="*/ 82673 w 7362098"/>
                              <a:gd name="connsiteY6749" fmla="*/ 1624231 h 4900456"/>
                              <a:gd name="connsiteX6750" fmla="*/ 3290238 w 7362098"/>
                              <a:gd name="connsiteY6750" fmla="*/ 1621437 h 4900456"/>
                              <a:gd name="connsiteX6751" fmla="*/ 3293034 w 7362098"/>
                              <a:gd name="connsiteY6751" fmla="*/ 1623033 h 4900456"/>
                              <a:gd name="connsiteX6752" fmla="*/ 3310601 w 7362098"/>
                              <a:gd name="connsiteY6752" fmla="*/ 1633812 h 4900456"/>
                              <a:gd name="connsiteX6753" fmla="*/ 3313790 w 7362098"/>
                              <a:gd name="connsiteY6753" fmla="*/ 1635409 h 4900456"/>
                              <a:gd name="connsiteX6754" fmla="*/ 3312594 w 7362098"/>
                              <a:gd name="connsiteY6754" fmla="*/ 1638203 h 4900456"/>
                              <a:gd name="connsiteX6755" fmla="*/ 3312196 w 7362098"/>
                              <a:gd name="connsiteY6755" fmla="*/ 1638203 h 4900456"/>
                              <a:gd name="connsiteX6756" fmla="*/ 3299428 w 7362098"/>
                              <a:gd name="connsiteY6756" fmla="*/ 1637005 h 4900456"/>
                              <a:gd name="connsiteX6757" fmla="*/ 3270684 w 7362098"/>
                              <a:gd name="connsiteY6757" fmla="*/ 1669342 h 4900456"/>
                              <a:gd name="connsiteX6758" fmla="*/ 3227579 w 7362098"/>
                              <a:gd name="connsiteY6758" fmla="*/ 1672535 h 4900456"/>
                              <a:gd name="connsiteX6759" fmla="*/ 3220784 w 7362098"/>
                              <a:gd name="connsiteY6759" fmla="*/ 1683713 h 4900456"/>
                              <a:gd name="connsiteX6760" fmla="*/ 3220381 w 7362098"/>
                              <a:gd name="connsiteY6760" fmla="*/ 1684112 h 4900456"/>
                              <a:gd name="connsiteX6761" fmla="*/ 3217590 w 7362098"/>
                              <a:gd name="connsiteY6761" fmla="*/ 1683313 h 4900456"/>
                              <a:gd name="connsiteX6762" fmla="*/ 3217988 w 7362098"/>
                              <a:gd name="connsiteY6762" fmla="*/ 1680120 h 4900456"/>
                              <a:gd name="connsiteX6763" fmla="*/ 3219987 w 7362098"/>
                              <a:gd name="connsiteY6763" fmla="*/ 1659361 h 4900456"/>
                              <a:gd name="connsiteX6764" fmla="*/ 3220381 w 7362098"/>
                              <a:gd name="connsiteY6764" fmla="*/ 1656167 h 4900456"/>
                              <a:gd name="connsiteX6765" fmla="*/ 3223575 w 7362098"/>
                              <a:gd name="connsiteY6765" fmla="*/ 1656566 h 4900456"/>
                              <a:gd name="connsiteX6766" fmla="*/ 3227980 w 7362098"/>
                              <a:gd name="connsiteY6766" fmla="*/ 1668144 h 4900456"/>
                              <a:gd name="connsiteX6767" fmla="*/ 3228376 w 7362098"/>
                              <a:gd name="connsiteY6767" fmla="*/ 1668144 h 4900456"/>
                              <a:gd name="connsiteX6768" fmla="*/ 3268688 w 7362098"/>
                              <a:gd name="connsiteY6768" fmla="*/ 1665349 h 4900456"/>
                              <a:gd name="connsiteX6769" fmla="*/ 3295030 w 7362098"/>
                              <a:gd name="connsiteY6769" fmla="*/ 1635009 h 4900456"/>
                              <a:gd name="connsiteX6770" fmla="*/ 3295030 w 7362098"/>
                              <a:gd name="connsiteY6770" fmla="*/ 1634610 h 4900456"/>
                              <a:gd name="connsiteX6771" fmla="*/ 3288642 w 7362098"/>
                              <a:gd name="connsiteY6771" fmla="*/ 1624231 h 4900456"/>
                              <a:gd name="connsiteX6772" fmla="*/ 3290238 w 7362098"/>
                              <a:gd name="connsiteY6772" fmla="*/ 1621437 h 4900456"/>
                              <a:gd name="connsiteX6773" fmla="*/ 20800 w 7362098"/>
                              <a:gd name="connsiteY6773" fmla="*/ 1619840 h 4900456"/>
                              <a:gd name="connsiteX6774" fmla="*/ 23196 w 7362098"/>
                              <a:gd name="connsiteY6774" fmla="*/ 1621836 h 4900456"/>
                              <a:gd name="connsiteX6775" fmla="*/ 21199 w 7362098"/>
                              <a:gd name="connsiteY6775" fmla="*/ 1624231 h 4900456"/>
                              <a:gd name="connsiteX6776" fmla="*/ 3634 w 7362098"/>
                              <a:gd name="connsiteY6776" fmla="*/ 1626627 h 4900456"/>
                              <a:gd name="connsiteX6777" fmla="*/ 1239 w 7362098"/>
                              <a:gd name="connsiteY6777" fmla="*/ 1624631 h 4900456"/>
                              <a:gd name="connsiteX6778" fmla="*/ 3235 w 7362098"/>
                              <a:gd name="connsiteY6778" fmla="*/ 1622235 h 4900456"/>
                              <a:gd name="connsiteX6779" fmla="*/ 6802319 w 7362098"/>
                              <a:gd name="connsiteY6779" fmla="*/ 1616646 h 4900456"/>
                              <a:gd name="connsiteX6780" fmla="*/ 6802718 w 7362098"/>
                              <a:gd name="connsiteY6780" fmla="*/ 1619440 h 4900456"/>
                              <a:gd name="connsiteX6781" fmla="*/ 6791939 w 7362098"/>
                              <a:gd name="connsiteY6781" fmla="*/ 1633413 h 4900456"/>
                              <a:gd name="connsiteX6782" fmla="*/ 6790342 w 7362098"/>
                              <a:gd name="connsiteY6782" fmla="*/ 1634212 h 4900456"/>
                              <a:gd name="connsiteX6783" fmla="*/ 6788745 w 7362098"/>
                              <a:gd name="connsiteY6783" fmla="*/ 1633813 h 4900456"/>
                              <a:gd name="connsiteX6784" fmla="*/ 6788745 w 7362098"/>
                              <a:gd name="connsiteY6784" fmla="*/ 1631018 h 4900456"/>
                              <a:gd name="connsiteX6785" fmla="*/ 6799524 w 7362098"/>
                              <a:gd name="connsiteY6785" fmla="*/ 1617045 h 4900456"/>
                              <a:gd name="connsiteX6786" fmla="*/ 6802319 w 7362098"/>
                              <a:gd name="connsiteY6786" fmla="*/ 1616646 h 4900456"/>
                              <a:gd name="connsiteX6787" fmla="*/ 6746030 w 7362098"/>
                              <a:gd name="connsiteY6787" fmla="*/ 1613054 h 4900456"/>
                              <a:gd name="connsiteX6788" fmla="*/ 6748825 w 7362098"/>
                              <a:gd name="connsiteY6788" fmla="*/ 1613852 h 4900456"/>
                              <a:gd name="connsiteX6789" fmla="*/ 6757608 w 7362098"/>
                              <a:gd name="connsiteY6789" fmla="*/ 1629023 h 4900456"/>
                              <a:gd name="connsiteX6790" fmla="*/ 6756809 w 7362098"/>
                              <a:gd name="connsiteY6790" fmla="*/ 1631817 h 4900456"/>
                              <a:gd name="connsiteX6791" fmla="*/ 6756011 w 7362098"/>
                              <a:gd name="connsiteY6791" fmla="*/ 1632216 h 4900456"/>
                              <a:gd name="connsiteX6792" fmla="*/ 6754015 w 7362098"/>
                              <a:gd name="connsiteY6792" fmla="*/ 1631019 h 4900456"/>
                              <a:gd name="connsiteX6793" fmla="*/ 6745231 w 7362098"/>
                              <a:gd name="connsiteY6793" fmla="*/ 1615848 h 4900456"/>
                              <a:gd name="connsiteX6794" fmla="*/ 6746030 w 7362098"/>
                              <a:gd name="connsiteY6794" fmla="*/ 1613054 h 4900456"/>
                              <a:gd name="connsiteX6795" fmla="*/ 100240 w 7362098"/>
                              <a:gd name="connsiteY6795" fmla="*/ 1609461 h 4900456"/>
                              <a:gd name="connsiteX6796" fmla="*/ 102635 w 7362098"/>
                              <a:gd name="connsiteY6796" fmla="*/ 1611457 h 4900456"/>
                              <a:gd name="connsiteX6797" fmla="*/ 100639 w 7362098"/>
                              <a:gd name="connsiteY6797" fmla="*/ 1613852 h 4900456"/>
                              <a:gd name="connsiteX6798" fmla="*/ 83073 w 7362098"/>
                              <a:gd name="connsiteY6798" fmla="*/ 1616248 h 4900456"/>
                              <a:gd name="connsiteX6799" fmla="*/ 80678 w 7362098"/>
                              <a:gd name="connsiteY6799" fmla="*/ 1614252 h 4900456"/>
                              <a:gd name="connsiteX6800" fmla="*/ 82674 w 7362098"/>
                              <a:gd name="connsiteY6800" fmla="*/ 1611856 h 4900456"/>
                              <a:gd name="connsiteX6801" fmla="*/ 6784354 w 7362098"/>
                              <a:gd name="connsiteY6801" fmla="*/ 1607864 h 4900456"/>
                              <a:gd name="connsiteX6802" fmla="*/ 6785952 w 7362098"/>
                              <a:gd name="connsiteY6802" fmla="*/ 1610658 h 4900456"/>
                              <a:gd name="connsiteX6803" fmla="*/ 6781160 w 7362098"/>
                              <a:gd name="connsiteY6803" fmla="*/ 1627425 h 4900456"/>
                              <a:gd name="connsiteX6804" fmla="*/ 6779563 w 7362098"/>
                              <a:gd name="connsiteY6804" fmla="*/ 1629022 h 4900456"/>
                              <a:gd name="connsiteX6805" fmla="*/ 6778765 w 7362098"/>
                              <a:gd name="connsiteY6805" fmla="*/ 1629022 h 4900456"/>
                              <a:gd name="connsiteX6806" fmla="*/ 6776768 w 7362098"/>
                              <a:gd name="connsiteY6806" fmla="*/ 1626228 h 4900456"/>
                              <a:gd name="connsiteX6807" fmla="*/ 6781559 w 7362098"/>
                              <a:gd name="connsiteY6807" fmla="*/ 1609460 h 4900456"/>
                              <a:gd name="connsiteX6808" fmla="*/ 6784354 w 7362098"/>
                              <a:gd name="connsiteY6808" fmla="*/ 1607864 h 4900456"/>
                              <a:gd name="connsiteX6809" fmla="*/ 6764394 w 7362098"/>
                              <a:gd name="connsiteY6809" fmla="*/ 1606267 h 4900456"/>
                              <a:gd name="connsiteX6810" fmla="*/ 6766789 w 7362098"/>
                              <a:gd name="connsiteY6810" fmla="*/ 1608263 h 4900456"/>
                              <a:gd name="connsiteX6811" fmla="*/ 6769184 w 7362098"/>
                              <a:gd name="connsiteY6811" fmla="*/ 1625829 h 4900456"/>
                              <a:gd name="connsiteX6812" fmla="*/ 6767188 w 7362098"/>
                              <a:gd name="connsiteY6812" fmla="*/ 1628224 h 4900456"/>
                              <a:gd name="connsiteX6813" fmla="*/ 6764793 w 7362098"/>
                              <a:gd name="connsiteY6813" fmla="*/ 1626228 h 4900456"/>
                              <a:gd name="connsiteX6814" fmla="*/ 6762397 w 7362098"/>
                              <a:gd name="connsiteY6814" fmla="*/ 1608662 h 4900456"/>
                              <a:gd name="connsiteX6815" fmla="*/ 6764394 w 7362098"/>
                              <a:gd name="connsiteY6815" fmla="*/ 1606267 h 4900456"/>
                              <a:gd name="connsiteX6816" fmla="*/ 5229 w 7362098"/>
                              <a:gd name="connsiteY6816" fmla="*/ 1602275 h 4900456"/>
                              <a:gd name="connsiteX6817" fmla="*/ 21997 w 7362098"/>
                              <a:gd name="connsiteY6817" fmla="*/ 1607066 h 4900456"/>
                              <a:gd name="connsiteX6818" fmla="*/ 23593 w 7362098"/>
                              <a:gd name="connsiteY6818" fmla="*/ 1609860 h 4900456"/>
                              <a:gd name="connsiteX6819" fmla="*/ 21997 w 7362098"/>
                              <a:gd name="connsiteY6819" fmla="*/ 1611457 h 4900456"/>
                              <a:gd name="connsiteX6820" fmla="*/ 21198 w 7362098"/>
                              <a:gd name="connsiteY6820" fmla="*/ 1611457 h 4900456"/>
                              <a:gd name="connsiteX6821" fmla="*/ 4431 w 7362098"/>
                              <a:gd name="connsiteY6821" fmla="*/ 1606666 h 4900456"/>
                              <a:gd name="connsiteX6822" fmla="*/ 2435 w 7362098"/>
                              <a:gd name="connsiteY6822" fmla="*/ 1603871 h 4900456"/>
                              <a:gd name="connsiteX6823" fmla="*/ 5229 w 7362098"/>
                              <a:gd name="connsiteY6823" fmla="*/ 1602275 h 4900456"/>
                              <a:gd name="connsiteX6824" fmla="*/ 93452 w 7362098"/>
                              <a:gd name="connsiteY6824" fmla="*/ 1591895 h 4900456"/>
                              <a:gd name="connsiteX6825" fmla="*/ 96247 w 7362098"/>
                              <a:gd name="connsiteY6825" fmla="*/ 1592694 h 4900456"/>
                              <a:gd name="connsiteX6826" fmla="*/ 95448 w 7362098"/>
                              <a:gd name="connsiteY6826" fmla="*/ 1595488 h 4900456"/>
                              <a:gd name="connsiteX6827" fmla="*/ 80279 w 7362098"/>
                              <a:gd name="connsiteY6827" fmla="*/ 1604272 h 4900456"/>
                              <a:gd name="connsiteX6828" fmla="*/ 79480 w 7362098"/>
                              <a:gd name="connsiteY6828" fmla="*/ 1604671 h 4900456"/>
                              <a:gd name="connsiteX6829" fmla="*/ 77483 w 7362098"/>
                              <a:gd name="connsiteY6829" fmla="*/ 1603473 h 4900456"/>
                              <a:gd name="connsiteX6830" fmla="*/ 78283 w 7362098"/>
                              <a:gd name="connsiteY6830" fmla="*/ 1600679 h 4900456"/>
                              <a:gd name="connsiteX6831" fmla="*/ 14811 w 7362098"/>
                              <a:gd name="connsiteY6831" fmla="*/ 1586706 h 4900456"/>
                              <a:gd name="connsiteX6832" fmla="*/ 28783 w 7362098"/>
                              <a:gd name="connsiteY6832" fmla="*/ 1597485 h 4900456"/>
                              <a:gd name="connsiteX6833" fmla="*/ 29183 w 7362098"/>
                              <a:gd name="connsiteY6833" fmla="*/ 1600280 h 4900456"/>
                              <a:gd name="connsiteX6834" fmla="*/ 27586 w 7362098"/>
                              <a:gd name="connsiteY6834" fmla="*/ 1601078 h 4900456"/>
                              <a:gd name="connsiteX6835" fmla="*/ 25989 w 7362098"/>
                              <a:gd name="connsiteY6835" fmla="*/ 1600679 h 4900456"/>
                              <a:gd name="connsiteX6836" fmla="*/ 12416 w 7362098"/>
                              <a:gd name="connsiteY6836" fmla="*/ 1589900 h 4900456"/>
                              <a:gd name="connsiteX6837" fmla="*/ 12017 w 7362098"/>
                              <a:gd name="connsiteY6837" fmla="*/ 1587105 h 4900456"/>
                              <a:gd name="connsiteX6838" fmla="*/ 14811 w 7362098"/>
                              <a:gd name="connsiteY6838" fmla="*/ 1586706 h 4900456"/>
                              <a:gd name="connsiteX6839" fmla="*/ 5809161 w 7362098"/>
                              <a:gd name="connsiteY6839" fmla="*/ 1581666 h 4900456"/>
                              <a:gd name="connsiteX6840" fmla="*/ 5828273 w 7362098"/>
                              <a:gd name="connsiteY6840" fmla="*/ 1595887 h 4900456"/>
                              <a:gd name="connsiteX6841" fmla="*/ 5822684 w 7362098"/>
                              <a:gd name="connsiteY6841" fmla="*/ 1599480 h 4900456"/>
                              <a:gd name="connsiteX6842" fmla="*/ 5788353 w 7362098"/>
                              <a:gd name="connsiteY6842" fmla="*/ 1591496 h 4900456"/>
                              <a:gd name="connsiteX6843" fmla="*/ 5781166 w 7362098"/>
                              <a:gd name="connsiteY6843" fmla="*/ 1625429 h 4900456"/>
                              <a:gd name="connsiteX6844" fmla="*/ 5775577 w 7362098"/>
                              <a:gd name="connsiteY6844" fmla="*/ 1629022 h 4900456"/>
                              <a:gd name="connsiteX6845" fmla="*/ 5774779 w 7362098"/>
                              <a:gd name="connsiteY6845" fmla="*/ 1627824 h 4900456"/>
                              <a:gd name="connsiteX6846" fmla="*/ 5785558 w 7362098"/>
                              <a:gd name="connsiteY6846" fmla="*/ 1585109 h 4900456"/>
                              <a:gd name="connsiteX6847" fmla="*/ 5809161 w 7362098"/>
                              <a:gd name="connsiteY6847" fmla="*/ 1581666 h 4900456"/>
                              <a:gd name="connsiteX6848" fmla="*/ 83474 w 7362098"/>
                              <a:gd name="connsiteY6848" fmla="*/ 1577924 h 4900456"/>
                              <a:gd name="connsiteX6849" fmla="*/ 83873 w 7362098"/>
                              <a:gd name="connsiteY6849" fmla="*/ 1580718 h 4900456"/>
                              <a:gd name="connsiteX6850" fmla="*/ 73094 w 7362098"/>
                              <a:gd name="connsiteY6850" fmla="*/ 1594691 h 4900456"/>
                              <a:gd name="connsiteX6851" fmla="*/ 71497 w 7362098"/>
                              <a:gd name="connsiteY6851" fmla="*/ 1595490 h 4900456"/>
                              <a:gd name="connsiteX6852" fmla="*/ 69900 w 7362098"/>
                              <a:gd name="connsiteY6852" fmla="*/ 1595091 h 4900456"/>
                              <a:gd name="connsiteX6853" fmla="*/ 69900 w 7362098"/>
                              <a:gd name="connsiteY6853" fmla="*/ 1592296 h 4900456"/>
                              <a:gd name="connsiteX6854" fmla="*/ 80678 w 7362098"/>
                              <a:gd name="connsiteY6854" fmla="*/ 1578323 h 4900456"/>
                              <a:gd name="connsiteX6855" fmla="*/ 83474 w 7362098"/>
                              <a:gd name="connsiteY6855" fmla="*/ 1577924 h 4900456"/>
                              <a:gd name="connsiteX6856" fmla="*/ 26786 w 7362098"/>
                              <a:gd name="connsiteY6856" fmla="*/ 1573931 h 4900456"/>
                              <a:gd name="connsiteX6857" fmla="*/ 29580 w 7362098"/>
                              <a:gd name="connsiteY6857" fmla="*/ 1574730 h 4900456"/>
                              <a:gd name="connsiteX6858" fmla="*/ 38364 w 7362098"/>
                              <a:gd name="connsiteY6858" fmla="*/ 1589900 h 4900456"/>
                              <a:gd name="connsiteX6859" fmla="*/ 37565 w 7362098"/>
                              <a:gd name="connsiteY6859" fmla="*/ 1592695 h 4900456"/>
                              <a:gd name="connsiteX6860" fmla="*/ 36767 w 7362098"/>
                              <a:gd name="connsiteY6860" fmla="*/ 1593094 h 4900456"/>
                              <a:gd name="connsiteX6861" fmla="*/ 34771 w 7362098"/>
                              <a:gd name="connsiteY6861" fmla="*/ 1591896 h 4900456"/>
                              <a:gd name="connsiteX6862" fmla="*/ 25988 w 7362098"/>
                              <a:gd name="connsiteY6862" fmla="*/ 1576726 h 4900456"/>
                              <a:gd name="connsiteX6863" fmla="*/ 26786 w 7362098"/>
                              <a:gd name="connsiteY6863" fmla="*/ 1573931 h 4900456"/>
                              <a:gd name="connsiteX6864" fmla="*/ 65509 w 7362098"/>
                              <a:gd name="connsiteY6864" fmla="*/ 1568743 h 4900456"/>
                              <a:gd name="connsiteX6865" fmla="*/ 67105 w 7362098"/>
                              <a:gd name="connsiteY6865" fmla="*/ 1571537 h 4900456"/>
                              <a:gd name="connsiteX6866" fmla="*/ 62315 w 7362098"/>
                              <a:gd name="connsiteY6866" fmla="*/ 1588304 h 4900456"/>
                              <a:gd name="connsiteX6867" fmla="*/ 60718 w 7362098"/>
                              <a:gd name="connsiteY6867" fmla="*/ 1589901 h 4900456"/>
                              <a:gd name="connsiteX6868" fmla="*/ 59920 w 7362098"/>
                              <a:gd name="connsiteY6868" fmla="*/ 1589901 h 4900456"/>
                              <a:gd name="connsiteX6869" fmla="*/ 57923 w 7362098"/>
                              <a:gd name="connsiteY6869" fmla="*/ 1587107 h 4900456"/>
                              <a:gd name="connsiteX6870" fmla="*/ 62714 w 7362098"/>
                              <a:gd name="connsiteY6870" fmla="*/ 1570339 h 4900456"/>
                              <a:gd name="connsiteX6871" fmla="*/ 65509 w 7362098"/>
                              <a:gd name="connsiteY6871" fmla="*/ 1568743 h 4900456"/>
                              <a:gd name="connsiteX6872" fmla="*/ 45550 w 7362098"/>
                              <a:gd name="connsiteY6872" fmla="*/ 1567146 h 4900456"/>
                              <a:gd name="connsiteX6873" fmla="*/ 47945 w 7362098"/>
                              <a:gd name="connsiteY6873" fmla="*/ 1569142 h 4900456"/>
                              <a:gd name="connsiteX6874" fmla="*/ 50341 w 7362098"/>
                              <a:gd name="connsiteY6874" fmla="*/ 1586708 h 4900456"/>
                              <a:gd name="connsiteX6875" fmla="*/ 48344 w 7362098"/>
                              <a:gd name="connsiteY6875" fmla="*/ 1589103 h 4900456"/>
                              <a:gd name="connsiteX6876" fmla="*/ 45949 w 7362098"/>
                              <a:gd name="connsiteY6876" fmla="*/ 1587107 h 4900456"/>
                              <a:gd name="connsiteX6877" fmla="*/ 43554 w 7362098"/>
                              <a:gd name="connsiteY6877" fmla="*/ 1569541 h 4900456"/>
                              <a:gd name="connsiteX6878" fmla="*/ 45550 w 7362098"/>
                              <a:gd name="connsiteY6878" fmla="*/ 1567146 h 4900456"/>
                              <a:gd name="connsiteX6879" fmla="*/ 7083754 w 7362098"/>
                              <a:gd name="connsiteY6879" fmla="*/ 1540399 h 4900456"/>
                              <a:gd name="connsiteX6880" fmla="*/ 7086548 w 7362098"/>
                              <a:gd name="connsiteY6880" fmla="*/ 1541995 h 4900456"/>
                              <a:gd name="connsiteX6881" fmla="*/ 7104113 w 7362098"/>
                              <a:gd name="connsiteY6881" fmla="*/ 1552774 h 4900456"/>
                              <a:gd name="connsiteX6882" fmla="*/ 7107306 w 7362098"/>
                              <a:gd name="connsiteY6882" fmla="*/ 1554371 h 4900456"/>
                              <a:gd name="connsiteX6883" fmla="*/ 7106109 w 7362098"/>
                              <a:gd name="connsiteY6883" fmla="*/ 1557165 h 4900456"/>
                              <a:gd name="connsiteX6884" fmla="*/ 7105709 w 7362098"/>
                              <a:gd name="connsiteY6884" fmla="*/ 1557165 h 4900456"/>
                              <a:gd name="connsiteX6885" fmla="*/ 7092935 w 7362098"/>
                              <a:gd name="connsiteY6885" fmla="*/ 1555967 h 4900456"/>
                              <a:gd name="connsiteX6886" fmla="*/ 7064193 w 7362098"/>
                              <a:gd name="connsiteY6886" fmla="*/ 1588304 h 4900456"/>
                              <a:gd name="connsiteX6887" fmla="*/ 7021078 w 7362098"/>
                              <a:gd name="connsiteY6887" fmla="*/ 1591497 h 4900456"/>
                              <a:gd name="connsiteX6888" fmla="*/ 7014292 w 7362098"/>
                              <a:gd name="connsiteY6888" fmla="*/ 1602675 h 4900456"/>
                              <a:gd name="connsiteX6889" fmla="*/ 7013893 w 7362098"/>
                              <a:gd name="connsiteY6889" fmla="*/ 1603074 h 4900456"/>
                              <a:gd name="connsiteX6890" fmla="*/ 7011098 w 7362098"/>
                              <a:gd name="connsiteY6890" fmla="*/ 1602275 h 4900456"/>
                              <a:gd name="connsiteX6891" fmla="*/ 7011498 w 7362098"/>
                              <a:gd name="connsiteY6891" fmla="*/ 1599082 h 4900456"/>
                              <a:gd name="connsiteX6892" fmla="*/ 7013494 w 7362098"/>
                              <a:gd name="connsiteY6892" fmla="*/ 1578323 h 4900456"/>
                              <a:gd name="connsiteX6893" fmla="*/ 7013893 w 7362098"/>
                              <a:gd name="connsiteY6893" fmla="*/ 1575129 h 4900456"/>
                              <a:gd name="connsiteX6894" fmla="*/ 7017086 w 7362098"/>
                              <a:gd name="connsiteY6894" fmla="*/ 1575528 h 4900456"/>
                              <a:gd name="connsiteX6895" fmla="*/ 7021478 w 7362098"/>
                              <a:gd name="connsiteY6895" fmla="*/ 1587106 h 4900456"/>
                              <a:gd name="connsiteX6896" fmla="*/ 7021877 w 7362098"/>
                              <a:gd name="connsiteY6896" fmla="*/ 1587106 h 4900456"/>
                              <a:gd name="connsiteX6897" fmla="*/ 7062197 w 7362098"/>
                              <a:gd name="connsiteY6897" fmla="*/ 1584311 h 4900456"/>
                              <a:gd name="connsiteX6898" fmla="*/ 7088544 w 7362098"/>
                              <a:gd name="connsiteY6898" fmla="*/ 1553971 h 4900456"/>
                              <a:gd name="connsiteX6899" fmla="*/ 7088544 w 7362098"/>
                              <a:gd name="connsiteY6899" fmla="*/ 1553572 h 4900456"/>
                              <a:gd name="connsiteX6900" fmla="*/ 7082157 w 7362098"/>
                              <a:gd name="connsiteY6900" fmla="*/ 1543193 h 4900456"/>
                              <a:gd name="connsiteX6901" fmla="*/ 7083754 w 7362098"/>
                              <a:gd name="connsiteY6901" fmla="*/ 1540399 h 4900456"/>
                              <a:gd name="connsiteX6902" fmla="*/ 3833077 w 7362098"/>
                              <a:gd name="connsiteY6902" fmla="*/ 1513254 h 4900456"/>
                              <a:gd name="connsiteX6903" fmla="*/ 3835473 w 7362098"/>
                              <a:gd name="connsiteY6903" fmla="*/ 1515250 h 4900456"/>
                              <a:gd name="connsiteX6904" fmla="*/ 3837868 w 7362098"/>
                              <a:gd name="connsiteY6904" fmla="*/ 1532815 h 4900456"/>
                              <a:gd name="connsiteX6905" fmla="*/ 3835872 w 7362098"/>
                              <a:gd name="connsiteY6905" fmla="*/ 1535210 h 4900456"/>
                              <a:gd name="connsiteX6906" fmla="*/ 3833476 w 7362098"/>
                              <a:gd name="connsiteY6906" fmla="*/ 1533214 h 4900456"/>
                              <a:gd name="connsiteX6907" fmla="*/ 3831081 w 7362098"/>
                              <a:gd name="connsiteY6907" fmla="*/ 1515649 h 4900456"/>
                              <a:gd name="connsiteX6908" fmla="*/ 3833077 w 7362098"/>
                              <a:gd name="connsiteY6908" fmla="*/ 1513254 h 4900456"/>
                              <a:gd name="connsiteX6909" fmla="*/ 3821900 w 7362098"/>
                              <a:gd name="connsiteY6909" fmla="*/ 1512455 h 4900456"/>
                              <a:gd name="connsiteX6910" fmla="*/ 3823098 w 7362098"/>
                              <a:gd name="connsiteY6910" fmla="*/ 1515249 h 4900456"/>
                              <a:gd name="connsiteX6911" fmla="*/ 3818308 w 7362098"/>
                              <a:gd name="connsiteY6911" fmla="*/ 1532016 h 4900456"/>
                              <a:gd name="connsiteX6912" fmla="*/ 3816710 w 7362098"/>
                              <a:gd name="connsiteY6912" fmla="*/ 1533613 h 4900456"/>
                              <a:gd name="connsiteX6913" fmla="*/ 3815912 w 7362098"/>
                              <a:gd name="connsiteY6913" fmla="*/ 1533613 h 4900456"/>
                              <a:gd name="connsiteX6914" fmla="*/ 3814315 w 7362098"/>
                              <a:gd name="connsiteY6914" fmla="*/ 1530819 h 4900456"/>
                              <a:gd name="connsiteX6915" fmla="*/ 3819106 w 7362098"/>
                              <a:gd name="connsiteY6915" fmla="*/ 1514051 h 4900456"/>
                              <a:gd name="connsiteX6916" fmla="*/ 3821900 w 7362098"/>
                              <a:gd name="connsiteY6916" fmla="*/ 1512455 h 4900456"/>
                              <a:gd name="connsiteX6917" fmla="*/ 3843855 w 7362098"/>
                              <a:gd name="connsiteY6917" fmla="*/ 1509661 h 4900456"/>
                              <a:gd name="connsiteX6918" fmla="*/ 3846649 w 7362098"/>
                              <a:gd name="connsiteY6918" fmla="*/ 1510459 h 4900456"/>
                              <a:gd name="connsiteX6919" fmla="*/ 3855433 w 7362098"/>
                              <a:gd name="connsiteY6919" fmla="*/ 1525630 h 4900456"/>
                              <a:gd name="connsiteX6920" fmla="*/ 3854634 w 7362098"/>
                              <a:gd name="connsiteY6920" fmla="*/ 1528424 h 4900456"/>
                              <a:gd name="connsiteX6921" fmla="*/ 3853836 w 7362098"/>
                              <a:gd name="connsiteY6921" fmla="*/ 1528823 h 4900456"/>
                              <a:gd name="connsiteX6922" fmla="*/ 3851840 w 7362098"/>
                              <a:gd name="connsiteY6922" fmla="*/ 1527626 h 4900456"/>
                              <a:gd name="connsiteX6923" fmla="*/ 3843056 w 7362098"/>
                              <a:gd name="connsiteY6923" fmla="*/ 1512455 h 4900456"/>
                              <a:gd name="connsiteX6924" fmla="*/ 3843855 w 7362098"/>
                              <a:gd name="connsiteY6924" fmla="*/ 1509661 h 4900456"/>
                              <a:gd name="connsiteX6925" fmla="*/ 3811920 w 7362098"/>
                              <a:gd name="connsiteY6925" fmla="*/ 1507266 h 4900456"/>
                              <a:gd name="connsiteX6926" fmla="*/ 3812718 w 7362098"/>
                              <a:gd name="connsiteY6926" fmla="*/ 1510060 h 4900456"/>
                              <a:gd name="connsiteX6927" fmla="*/ 3801939 w 7362098"/>
                              <a:gd name="connsiteY6927" fmla="*/ 1524033 h 4900456"/>
                              <a:gd name="connsiteX6928" fmla="*/ 3800342 w 7362098"/>
                              <a:gd name="connsiteY6928" fmla="*/ 1524832 h 4900456"/>
                              <a:gd name="connsiteX6929" fmla="*/ 3798745 w 7362098"/>
                              <a:gd name="connsiteY6929" fmla="*/ 1524433 h 4900456"/>
                              <a:gd name="connsiteX6930" fmla="*/ 3798346 w 7362098"/>
                              <a:gd name="connsiteY6930" fmla="*/ 1521638 h 4900456"/>
                              <a:gd name="connsiteX6931" fmla="*/ 3809125 w 7362098"/>
                              <a:gd name="connsiteY6931" fmla="*/ 1507665 h 4900456"/>
                              <a:gd name="connsiteX6932" fmla="*/ 3811920 w 7362098"/>
                              <a:gd name="connsiteY6932" fmla="*/ 1507266 h 4900456"/>
                              <a:gd name="connsiteX6933" fmla="*/ 3855431 w 7362098"/>
                              <a:gd name="connsiteY6933" fmla="*/ 1501677 h 4900456"/>
                              <a:gd name="connsiteX6934" fmla="*/ 3869804 w 7362098"/>
                              <a:gd name="connsiteY6934" fmla="*/ 1512456 h 4900456"/>
                              <a:gd name="connsiteX6935" fmla="*/ 3870203 w 7362098"/>
                              <a:gd name="connsiteY6935" fmla="*/ 1515251 h 4900456"/>
                              <a:gd name="connsiteX6936" fmla="*/ 3868606 w 7362098"/>
                              <a:gd name="connsiteY6936" fmla="*/ 1516049 h 4900456"/>
                              <a:gd name="connsiteX6937" fmla="*/ 3867009 w 7362098"/>
                              <a:gd name="connsiteY6937" fmla="*/ 1515650 h 4900456"/>
                              <a:gd name="connsiteX6938" fmla="*/ 3853036 w 7362098"/>
                              <a:gd name="connsiteY6938" fmla="*/ 1504871 h 4900456"/>
                              <a:gd name="connsiteX6939" fmla="*/ 3852637 w 7362098"/>
                              <a:gd name="connsiteY6939" fmla="*/ 1502076 h 4900456"/>
                              <a:gd name="connsiteX6940" fmla="*/ 3855431 w 7362098"/>
                              <a:gd name="connsiteY6940" fmla="*/ 1501677 h 4900456"/>
                              <a:gd name="connsiteX6941" fmla="*/ 364505 w 7362098"/>
                              <a:gd name="connsiteY6941" fmla="*/ 1501278 h 4900456"/>
                              <a:gd name="connsiteX6942" fmla="*/ 367300 w 7362098"/>
                              <a:gd name="connsiteY6942" fmla="*/ 1502874 h 4900456"/>
                              <a:gd name="connsiteX6943" fmla="*/ 384865 w 7362098"/>
                              <a:gd name="connsiteY6943" fmla="*/ 1513653 h 4900456"/>
                              <a:gd name="connsiteX6944" fmla="*/ 388058 w 7362098"/>
                              <a:gd name="connsiteY6944" fmla="*/ 1515250 h 4900456"/>
                              <a:gd name="connsiteX6945" fmla="*/ 386861 w 7362098"/>
                              <a:gd name="connsiteY6945" fmla="*/ 1518044 h 4900456"/>
                              <a:gd name="connsiteX6946" fmla="*/ 386461 w 7362098"/>
                              <a:gd name="connsiteY6946" fmla="*/ 1518044 h 4900456"/>
                              <a:gd name="connsiteX6947" fmla="*/ 373687 w 7362098"/>
                              <a:gd name="connsiteY6947" fmla="*/ 1516846 h 4900456"/>
                              <a:gd name="connsiteX6948" fmla="*/ 344945 w 7362098"/>
                              <a:gd name="connsiteY6948" fmla="*/ 1549183 h 4900456"/>
                              <a:gd name="connsiteX6949" fmla="*/ 301831 w 7362098"/>
                              <a:gd name="connsiteY6949" fmla="*/ 1552376 h 4900456"/>
                              <a:gd name="connsiteX6950" fmla="*/ 295045 w 7362098"/>
                              <a:gd name="connsiteY6950" fmla="*/ 1563554 h 4900456"/>
                              <a:gd name="connsiteX6951" fmla="*/ 294646 w 7362098"/>
                              <a:gd name="connsiteY6951" fmla="*/ 1563953 h 4900456"/>
                              <a:gd name="connsiteX6952" fmla="*/ 291851 w 7362098"/>
                              <a:gd name="connsiteY6952" fmla="*/ 1563154 h 4900456"/>
                              <a:gd name="connsiteX6953" fmla="*/ 292250 w 7362098"/>
                              <a:gd name="connsiteY6953" fmla="*/ 1559961 h 4900456"/>
                              <a:gd name="connsiteX6954" fmla="*/ 294246 w 7362098"/>
                              <a:gd name="connsiteY6954" fmla="*/ 1539202 h 4900456"/>
                              <a:gd name="connsiteX6955" fmla="*/ 294646 w 7362098"/>
                              <a:gd name="connsiteY6955" fmla="*/ 1536008 h 4900456"/>
                              <a:gd name="connsiteX6956" fmla="*/ 297839 w 7362098"/>
                              <a:gd name="connsiteY6956" fmla="*/ 1536407 h 4900456"/>
                              <a:gd name="connsiteX6957" fmla="*/ 302230 w 7362098"/>
                              <a:gd name="connsiteY6957" fmla="*/ 1547985 h 4900456"/>
                              <a:gd name="connsiteX6958" fmla="*/ 302630 w 7362098"/>
                              <a:gd name="connsiteY6958" fmla="*/ 1547985 h 4900456"/>
                              <a:gd name="connsiteX6959" fmla="*/ 342949 w 7362098"/>
                              <a:gd name="connsiteY6959" fmla="*/ 1545191 h 4900456"/>
                              <a:gd name="connsiteX6960" fmla="*/ 369296 w 7362098"/>
                              <a:gd name="connsiteY6960" fmla="*/ 1514850 h 4900456"/>
                              <a:gd name="connsiteX6961" fmla="*/ 369296 w 7362098"/>
                              <a:gd name="connsiteY6961" fmla="*/ 1514451 h 4900456"/>
                              <a:gd name="connsiteX6962" fmla="*/ 362909 w 7362098"/>
                              <a:gd name="connsiteY6962" fmla="*/ 1504072 h 4900456"/>
                              <a:gd name="connsiteX6963" fmla="*/ 364505 w 7362098"/>
                              <a:gd name="connsiteY6963" fmla="*/ 1501278 h 4900456"/>
                              <a:gd name="connsiteX6964" fmla="*/ 3801541 w 7362098"/>
                              <a:gd name="connsiteY6964" fmla="*/ 1497685 h 4900456"/>
                              <a:gd name="connsiteX6965" fmla="*/ 3804335 w 7362098"/>
                              <a:gd name="connsiteY6965" fmla="*/ 1498483 h 4900456"/>
                              <a:gd name="connsiteX6966" fmla="*/ 3803536 w 7362098"/>
                              <a:gd name="connsiteY6966" fmla="*/ 1501277 h 4900456"/>
                              <a:gd name="connsiteX6967" fmla="*/ 3788366 w 7362098"/>
                              <a:gd name="connsiteY6967" fmla="*/ 1510061 h 4900456"/>
                              <a:gd name="connsiteX6968" fmla="*/ 3787568 w 7362098"/>
                              <a:gd name="connsiteY6968" fmla="*/ 1510460 h 4900456"/>
                              <a:gd name="connsiteX6969" fmla="*/ 3785572 w 7362098"/>
                              <a:gd name="connsiteY6969" fmla="*/ 1509262 h 4900456"/>
                              <a:gd name="connsiteX6970" fmla="*/ 3786370 w 7362098"/>
                              <a:gd name="connsiteY6970" fmla="*/ 1506468 h 4900456"/>
                              <a:gd name="connsiteX6971" fmla="*/ 1287865 w 7362098"/>
                              <a:gd name="connsiteY6971" fmla="*/ 1497685 h 4900456"/>
                              <a:gd name="connsiteX6972" fmla="*/ 1292655 w 7362098"/>
                              <a:gd name="connsiteY6972" fmla="*/ 1501278 h 4900456"/>
                              <a:gd name="connsiteX6973" fmla="*/ 1296247 w 7362098"/>
                              <a:gd name="connsiteY6973" fmla="*/ 1525629 h 4900456"/>
                              <a:gd name="connsiteX6974" fmla="*/ 1320600 w 7362098"/>
                              <a:gd name="connsiteY6974" fmla="*/ 1522036 h 4900456"/>
                              <a:gd name="connsiteX6975" fmla="*/ 1325389 w 7362098"/>
                              <a:gd name="connsiteY6975" fmla="*/ 1525629 h 4900456"/>
                              <a:gd name="connsiteX6976" fmla="*/ 1321798 w 7362098"/>
                              <a:gd name="connsiteY6976" fmla="*/ 1530419 h 4900456"/>
                              <a:gd name="connsiteX6977" fmla="*/ 1297445 w 7362098"/>
                              <a:gd name="connsiteY6977" fmla="*/ 1534012 h 4900456"/>
                              <a:gd name="connsiteX6978" fmla="*/ 1301038 w 7362098"/>
                              <a:gd name="connsiteY6978" fmla="*/ 1558364 h 4900456"/>
                              <a:gd name="connsiteX6979" fmla="*/ 1297445 w 7362098"/>
                              <a:gd name="connsiteY6979" fmla="*/ 1563155 h 4900456"/>
                              <a:gd name="connsiteX6980" fmla="*/ 1292655 w 7362098"/>
                              <a:gd name="connsiteY6980" fmla="*/ 1559562 h 4900456"/>
                              <a:gd name="connsiteX6981" fmla="*/ 1289063 w 7362098"/>
                              <a:gd name="connsiteY6981" fmla="*/ 1535210 h 4900456"/>
                              <a:gd name="connsiteX6982" fmla="*/ 1264712 w 7362098"/>
                              <a:gd name="connsiteY6982" fmla="*/ 1538802 h 4900456"/>
                              <a:gd name="connsiteX6983" fmla="*/ 1259922 w 7362098"/>
                              <a:gd name="connsiteY6983" fmla="*/ 1535210 h 4900456"/>
                              <a:gd name="connsiteX6984" fmla="*/ 1263515 w 7362098"/>
                              <a:gd name="connsiteY6984" fmla="*/ 1530419 h 4900456"/>
                              <a:gd name="connsiteX6985" fmla="*/ 1287865 w 7362098"/>
                              <a:gd name="connsiteY6985" fmla="*/ 1526826 h 4900456"/>
                              <a:gd name="connsiteX6986" fmla="*/ 1284273 w 7362098"/>
                              <a:gd name="connsiteY6986" fmla="*/ 1502475 h 4900456"/>
                              <a:gd name="connsiteX6987" fmla="*/ 1287865 w 7362098"/>
                              <a:gd name="connsiteY6987" fmla="*/ 1497685 h 4900456"/>
                              <a:gd name="connsiteX6988" fmla="*/ 3860222 w 7362098"/>
                              <a:gd name="connsiteY6988" fmla="*/ 1490500 h 4900456"/>
                              <a:gd name="connsiteX6989" fmla="*/ 3876989 w 7362098"/>
                              <a:gd name="connsiteY6989" fmla="*/ 1495291 h 4900456"/>
                              <a:gd name="connsiteX6990" fmla="*/ 3878187 w 7362098"/>
                              <a:gd name="connsiteY6990" fmla="*/ 1498085 h 4900456"/>
                              <a:gd name="connsiteX6991" fmla="*/ 3876590 w 7362098"/>
                              <a:gd name="connsiteY6991" fmla="*/ 1499682 h 4900456"/>
                              <a:gd name="connsiteX6992" fmla="*/ 3875792 w 7362098"/>
                              <a:gd name="connsiteY6992" fmla="*/ 1499682 h 4900456"/>
                              <a:gd name="connsiteX6993" fmla="*/ 3859024 w 7362098"/>
                              <a:gd name="connsiteY6993" fmla="*/ 1494892 h 4900456"/>
                              <a:gd name="connsiteX6994" fmla="*/ 3857428 w 7362098"/>
                              <a:gd name="connsiteY6994" fmla="*/ 1492096 h 4900456"/>
                              <a:gd name="connsiteX6995" fmla="*/ 3860222 w 7362098"/>
                              <a:gd name="connsiteY6995" fmla="*/ 1490500 h 4900456"/>
                              <a:gd name="connsiteX6996" fmla="*/ 2516396 w 7362098"/>
                              <a:gd name="connsiteY6996" fmla="*/ 1490200 h 4900456"/>
                              <a:gd name="connsiteX6997" fmla="*/ 2525776 w 7362098"/>
                              <a:gd name="connsiteY6997" fmla="*/ 1491298 h 4900456"/>
                              <a:gd name="connsiteX6998" fmla="*/ 2532962 w 7362098"/>
                              <a:gd name="connsiteY6998" fmla="*/ 1503274 h 4900456"/>
                              <a:gd name="connsiteX6999" fmla="*/ 2536554 w 7362098"/>
                              <a:gd name="connsiteY6999" fmla="*/ 1508064 h 4900456"/>
                              <a:gd name="connsiteX7000" fmla="*/ 2542542 w 7362098"/>
                              <a:gd name="connsiteY7000" fmla="*/ 1508064 h 4900456"/>
                              <a:gd name="connsiteX7001" fmla="*/ 2542941 w 7362098"/>
                              <a:gd name="connsiteY7001" fmla="*/ 1508064 h 4900456"/>
                              <a:gd name="connsiteX7002" fmla="*/ 2543340 w 7362098"/>
                              <a:gd name="connsiteY7002" fmla="*/ 1507665 h 4900456"/>
                              <a:gd name="connsiteX7003" fmla="*/ 2556514 w 7362098"/>
                              <a:gd name="connsiteY7003" fmla="*/ 1507266 h 4900456"/>
                              <a:gd name="connsiteX7004" fmla="*/ 2563699 w 7362098"/>
                              <a:gd name="connsiteY7004" fmla="*/ 1518842 h 4900456"/>
                              <a:gd name="connsiteX7005" fmla="*/ 2563699 w 7362098"/>
                              <a:gd name="connsiteY7005" fmla="*/ 1519242 h 4900456"/>
                              <a:gd name="connsiteX7006" fmla="*/ 2567291 w 7362098"/>
                              <a:gd name="connsiteY7006" fmla="*/ 1524032 h 4900456"/>
                              <a:gd name="connsiteX7007" fmla="*/ 2573678 w 7362098"/>
                              <a:gd name="connsiteY7007" fmla="*/ 1524032 h 4900456"/>
                              <a:gd name="connsiteX7008" fmla="*/ 2574078 w 7362098"/>
                              <a:gd name="connsiteY7008" fmla="*/ 1524032 h 4900456"/>
                              <a:gd name="connsiteX7009" fmla="*/ 2588051 w 7362098"/>
                              <a:gd name="connsiteY7009" fmla="*/ 1523234 h 4900456"/>
                              <a:gd name="connsiteX7010" fmla="*/ 2595236 w 7362098"/>
                              <a:gd name="connsiteY7010" fmla="*/ 1535210 h 4900456"/>
                              <a:gd name="connsiteX7011" fmla="*/ 2598827 w 7362098"/>
                              <a:gd name="connsiteY7011" fmla="*/ 1540001 h 4900456"/>
                              <a:gd name="connsiteX7012" fmla="*/ 2602024 w 7362098"/>
                              <a:gd name="connsiteY7012" fmla="*/ 1540799 h 4900456"/>
                              <a:gd name="connsiteX7013" fmla="*/ 2606414 w 7362098"/>
                              <a:gd name="connsiteY7013" fmla="*/ 1541198 h 4900456"/>
                              <a:gd name="connsiteX7014" fmla="*/ 2610005 w 7362098"/>
                              <a:gd name="connsiteY7014" fmla="*/ 1545190 h 4900456"/>
                              <a:gd name="connsiteX7015" fmla="*/ 2604421 w 7362098"/>
                              <a:gd name="connsiteY7015" fmla="*/ 1549582 h 4900456"/>
                              <a:gd name="connsiteX7016" fmla="*/ 2598428 w 7362098"/>
                              <a:gd name="connsiteY7016" fmla="*/ 1549182 h 4900456"/>
                              <a:gd name="connsiteX7017" fmla="*/ 2593639 w 7362098"/>
                              <a:gd name="connsiteY7017" fmla="*/ 1547586 h 4900456"/>
                              <a:gd name="connsiteX7018" fmla="*/ 2586453 w 7362098"/>
                              <a:gd name="connsiteY7018" fmla="*/ 1535610 h 4900456"/>
                              <a:gd name="connsiteX7019" fmla="*/ 2583261 w 7362098"/>
                              <a:gd name="connsiteY7019" fmla="*/ 1530819 h 4900456"/>
                              <a:gd name="connsiteX7020" fmla="*/ 2576473 w 7362098"/>
                              <a:gd name="connsiteY7020" fmla="*/ 1531218 h 4900456"/>
                              <a:gd name="connsiteX7021" fmla="*/ 2562900 w 7362098"/>
                              <a:gd name="connsiteY7021" fmla="*/ 1531618 h 4900456"/>
                              <a:gd name="connsiteX7022" fmla="*/ 2555714 w 7362098"/>
                              <a:gd name="connsiteY7022" fmla="*/ 1520040 h 4900456"/>
                              <a:gd name="connsiteX7023" fmla="*/ 2552122 w 7362098"/>
                              <a:gd name="connsiteY7023" fmla="*/ 1514850 h 4900456"/>
                              <a:gd name="connsiteX7024" fmla="*/ 2546135 w 7362098"/>
                              <a:gd name="connsiteY7024" fmla="*/ 1514850 h 4900456"/>
                              <a:gd name="connsiteX7025" fmla="*/ 2545735 w 7362098"/>
                              <a:gd name="connsiteY7025" fmla="*/ 1514850 h 4900456"/>
                              <a:gd name="connsiteX7026" fmla="*/ 2532164 w 7362098"/>
                              <a:gd name="connsiteY7026" fmla="*/ 1515250 h 4900456"/>
                              <a:gd name="connsiteX7027" fmla="*/ 2524978 w 7362098"/>
                              <a:gd name="connsiteY7027" fmla="*/ 1503274 h 4900456"/>
                              <a:gd name="connsiteX7028" fmla="*/ 2521784 w 7362098"/>
                              <a:gd name="connsiteY7028" fmla="*/ 1498483 h 4900456"/>
                              <a:gd name="connsiteX7029" fmla="*/ 2514999 w 7362098"/>
                              <a:gd name="connsiteY7029" fmla="*/ 1498882 h 4900456"/>
                              <a:gd name="connsiteX7030" fmla="*/ 2501427 w 7362098"/>
                              <a:gd name="connsiteY7030" fmla="*/ 1499282 h 4900456"/>
                              <a:gd name="connsiteX7031" fmla="*/ 2499031 w 7362098"/>
                              <a:gd name="connsiteY7031" fmla="*/ 1497685 h 4900456"/>
                              <a:gd name="connsiteX7032" fmla="*/ 2497435 w 7362098"/>
                              <a:gd name="connsiteY7032" fmla="*/ 1492495 h 4900456"/>
                              <a:gd name="connsiteX7033" fmla="*/ 2502625 w 7362098"/>
                              <a:gd name="connsiteY7033" fmla="*/ 1490898 h 4900456"/>
                              <a:gd name="connsiteX7034" fmla="*/ 2505020 w 7362098"/>
                              <a:gd name="connsiteY7034" fmla="*/ 1492096 h 4900456"/>
                              <a:gd name="connsiteX7035" fmla="*/ 2511406 w 7362098"/>
                              <a:gd name="connsiteY7035" fmla="*/ 1492096 h 4900456"/>
                              <a:gd name="connsiteX7036" fmla="*/ 2511807 w 7362098"/>
                              <a:gd name="connsiteY7036" fmla="*/ 1492096 h 4900456"/>
                              <a:gd name="connsiteX7037" fmla="*/ 2516396 w 7362098"/>
                              <a:gd name="connsiteY7037" fmla="*/ 1490200 h 4900456"/>
                              <a:gd name="connsiteX7038" fmla="*/ 3798348 w 7362098"/>
                              <a:gd name="connsiteY7038" fmla="*/ 1486108 h 4900456"/>
                              <a:gd name="connsiteX7039" fmla="*/ 3800743 w 7362098"/>
                              <a:gd name="connsiteY7039" fmla="*/ 1488104 h 4900456"/>
                              <a:gd name="connsiteX7040" fmla="*/ 3798747 w 7362098"/>
                              <a:gd name="connsiteY7040" fmla="*/ 1490500 h 4900456"/>
                              <a:gd name="connsiteX7041" fmla="*/ 3781181 w 7362098"/>
                              <a:gd name="connsiteY7041" fmla="*/ 1492895 h 4900456"/>
                              <a:gd name="connsiteX7042" fmla="*/ 3778786 w 7362098"/>
                              <a:gd name="connsiteY7042" fmla="*/ 1490899 h 4900456"/>
                              <a:gd name="connsiteX7043" fmla="*/ 3780782 w 7362098"/>
                              <a:gd name="connsiteY7043" fmla="*/ 1488503 h 4900456"/>
                              <a:gd name="connsiteX7044" fmla="*/ 3877388 w 7362098"/>
                              <a:gd name="connsiteY7044" fmla="*/ 1476128 h 4900456"/>
                              <a:gd name="connsiteX7045" fmla="*/ 3879784 w 7362098"/>
                              <a:gd name="connsiteY7045" fmla="*/ 1478124 h 4900456"/>
                              <a:gd name="connsiteX7046" fmla="*/ 3877788 w 7362098"/>
                              <a:gd name="connsiteY7046" fmla="*/ 1480521 h 4900456"/>
                              <a:gd name="connsiteX7047" fmla="*/ 3860222 w 7362098"/>
                              <a:gd name="connsiteY7047" fmla="*/ 1482916 h 4900456"/>
                              <a:gd name="connsiteX7048" fmla="*/ 3857827 w 7362098"/>
                              <a:gd name="connsiteY7048" fmla="*/ 1480920 h 4900456"/>
                              <a:gd name="connsiteX7049" fmla="*/ 3859823 w 7362098"/>
                              <a:gd name="connsiteY7049" fmla="*/ 1478524 h 4900456"/>
                              <a:gd name="connsiteX7050" fmla="*/ 3782777 w 7362098"/>
                              <a:gd name="connsiteY7050" fmla="*/ 1468943 h 4900456"/>
                              <a:gd name="connsiteX7051" fmla="*/ 3799545 w 7362098"/>
                              <a:gd name="connsiteY7051" fmla="*/ 1473734 h 4900456"/>
                              <a:gd name="connsiteX7052" fmla="*/ 3801141 w 7362098"/>
                              <a:gd name="connsiteY7052" fmla="*/ 1476528 h 4900456"/>
                              <a:gd name="connsiteX7053" fmla="*/ 3799545 w 7362098"/>
                              <a:gd name="connsiteY7053" fmla="*/ 1478125 h 4900456"/>
                              <a:gd name="connsiteX7054" fmla="*/ 3798746 w 7362098"/>
                              <a:gd name="connsiteY7054" fmla="*/ 1478125 h 4900456"/>
                              <a:gd name="connsiteX7055" fmla="*/ 3781979 w 7362098"/>
                              <a:gd name="connsiteY7055" fmla="*/ 1473335 h 4900456"/>
                              <a:gd name="connsiteX7056" fmla="*/ 3779983 w 7362098"/>
                              <a:gd name="connsiteY7056" fmla="*/ 1470539 h 4900456"/>
                              <a:gd name="connsiteX7057" fmla="*/ 3782777 w 7362098"/>
                              <a:gd name="connsiteY7057" fmla="*/ 1468943 h 4900456"/>
                              <a:gd name="connsiteX7058" fmla="*/ 3870602 w 7362098"/>
                              <a:gd name="connsiteY7058" fmla="*/ 1458564 h 4900456"/>
                              <a:gd name="connsiteX7059" fmla="*/ 3873397 w 7362098"/>
                              <a:gd name="connsiteY7059" fmla="*/ 1459362 h 4900456"/>
                              <a:gd name="connsiteX7060" fmla="*/ 3872598 w 7362098"/>
                              <a:gd name="connsiteY7060" fmla="*/ 1462156 h 4900456"/>
                              <a:gd name="connsiteX7061" fmla="*/ 3857428 w 7362098"/>
                              <a:gd name="connsiteY7061" fmla="*/ 1470940 h 4900456"/>
                              <a:gd name="connsiteX7062" fmla="*/ 3856629 w 7362098"/>
                              <a:gd name="connsiteY7062" fmla="*/ 1471339 h 4900456"/>
                              <a:gd name="connsiteX7063" fmla="*/ 3854633 w 7362098"/>
                              <a:gd name="connsiteY7063" fmla="*/ 1470141 h 4900456"/>
                              <a:gd name="connsiteX7064" fmla="*/ 3855432 w 7362098"/>
                              <a:gd name="connsiteY7064" fmla="*/ 1467347 h 4900456"/>
                              <a:gd name="connsiteX7065" fmla="*/ 2533161 w 7362098"/>
                              <a:gd name="connsiteY7065" fmla="*/ 1457865 h 4900456"/>
                              <a:gd name="connsiteX7066" fmla="*/ 2542541 w 7362098"/>
                              <a:gd name="connsiteY7066" fmla="*/ 1458963 h 4900456"/>
                              <a:gd name="connsiteX7067" fmla="*/ 2549727 w 7362098"/>
                              <a:gd name="connsiteY7067" fmla="*/ 1470939 h 4900456"/>
                              <a:gd name="connsiteX7068" fmla="*/ 2553319 w 7362098"/>
                              <a:gd name="connsiteY7068" fmla="*/ 1475729 h 4900456"/>
                              <a:gd name="connsiteX7069" fmla="*/ 2559308 w 7362098"/>
                              <a:gd name="connsiteY7069" fmla="*/ 1475729 h 4900456"/>
                              <a:gd name="connsiteX7070" fmla="*/ 2559706 w 7362098"/>
                              <a:gd name="connsiteY7070" fmla="*/ 1475729 h 4900456"/>
                              <a:gd name="connsiteX7071" fmla="*/ 2560105 w 7362098"/>
                              <a:gd name="connsiteY7071" fmla="*/ 1475330 h 4900456"/>
                              <a:gd name="connsiteX7072" fmla="*/ 2573280 w 7362098"/>
                              <a:gd name="connsiteY7072" fmla="*/ 1474931 h 4900456"/>
                              <a:gd name="connsiteX7073" fmla="*/ 2580466 w 7362098"/>
                              <a:gd name="connsiteY7073" fmla="*/ 1486507 h 4900456"/>
                              <a:gd name="connsiteX7074" fmla="*/ 2580466 w 7362098"/>
                              <a:gd name="connsiteY7074" fmla="*/ 1486907 h 4900456"/>
                              <a:gd name="connsiteX7075" fmla="*/ 2584058 w 7362098"/>
                              <a:gd name="connsiteY7075" fmla="*/ 1491697 h 4900456"/>
                              <a:gd name="connsiteX7076" fmla="*/ 2590445 w 7362098"/>
                              <a:gd name="connsiteY7076" fmla="*/ 1491697 h 4900456"/>
                              <a:gd name="connsiteX7077" fmla="*/ 2590844 w 7362098"/>
                              <a:gd name="connsiteY7077" fmla="*/ 1491697 h 4900456"/>
                              <a:gd name="connsiteX7078" fmla="*/ 2604818 w 7362098"/>
                              <a:gd name="connsiteY7078" fmla="*/ 1490899 h 4900456"/>
                              <a:gd name="connsiteX7079" fmla="*/ 2612001 w 7362098"/>
                              <a:gd name="connsiteY7079" fmla="*/ 1502875 h 4900456"/>
                              <a:gd name="connsiteX7080" fmla="*/ 2615593 w 7362098"/>
                              <a:gd name="connsiteY7080" fmla="*/ 1507666 h 4900456"/>
                              <a:gd name="connsiteX7081" fmla="*/ 2618787 w 7362098"/>
                              <a:gd name="connsiteY7081" fmla="*/ 1508464 h 4900456"/>
                              <a:gd name="connsiteX7082" fmla="*/ 2623178 w 7362098"/>
                              <a:gd name="connsiteY7082" fmla="*/ 1508863 h 4900456"/>
                              <a:gd name="connsiteX7083" fmla="*/ 2626770 w 7362098"/>
                              <a:gd name="connsiteY7083" fmla="*/ 1512855 h 4900456"/>
                              <a:gd name="connsiteX7084" fmla="*/ 2621182 w 7362098"/>
                              <a:gd name="connsiteY7084" fmla="*/ 1516847 h 4900456"/>
                              <a:gd name="connsiteX7085" fmla="*/ 2615193 w 7362098"/>
                              <a:gd name="connsiteY7085" fmla="*/ 1516448 h 4900456"/>
                              <a:gd name="connsiteX7086" fmla="*/ 2610403 w 7362098"/>
                              <a:gd name="connsiteY7086" fmla="*/ 1514851 h 4900456"/>
                              <a:gd name="connsiteX7087" fmla="*/ 2603223 w 7362098"/>
                              <a:gd name="connsiteY7087" fmla="*/ 1502875 h 4900456"/>
                              <a:gd name="connsiteX7088" fmla="*/ 2600024 w 7362098"/>
                              <a:gd name="connsiteY7088" fmla="*/ 1498085 h 4900456"/>
                              <a:gd name="connsiteX7089" fmla="*/ 2593239 w 7362098"/>
                              <a:gd name="connsiteY7089" fmla="*/ 1498484 h 4900456"/>
                              <a:gd name="connsiteX7090" fmla="*/ 2579666 w 7362098"/>
                              <a:gd name="connsiteY7090" fmla="*/ 1498883 h 4900456"/>
                              <a:gd name="connsiteX7091" fmla="*/ 2572481 w 7362098"/>
                              <a:gd name="connsiteY7091" fmla="*/ 1487306 h 4900456"/>
                              <a:gd name="connsiteX7092" fmla="*/ 2568887 w 7362098"/>
                              <a:gd name="connsiteY7092" fmla="*/ 1482116 h 4900456"/>
                              <a:gd name="connsiteX7093" fmla="*/ 2562900 w 7362098"/>
                              <a:gd name="connsiteY7093" fmla="*/ 1482116 h 4900456"/>
                              <a:gd name="connsiteX7094" fmla="*/ 2562500 w 7362098"/>
                              <a:gd name="connsiteY7094" fmla="*/ 1482116 h 4900456"/>
                              <a:gd name="connsiteX7095" fmla="*/ 2548928 w 7362098"/>
                              <a:gd name="connsiteY7095" fmla="*/ 1482515 h 4900456"/>
                              <a:gd name="connsiteX7096" fmla="*/ 2541743 w 7362098"/>
                              <a:gd name="connsiteY7096" fmla="*/ 1470539 h 4900456"/>
                              <a:gd name="connsiteX7097" fmla="*/ 2538548 w 7362098"/>
                              <a:gd name="connsiteY7097" fmla="*/ 1465749 h 4900456"/>
                              <a:gd name="connsiteX7098" fmla="*/ 2531764 w 7362098"/>
                              <a:gd name="connsiteY7098" fmla="*/ 1466148 h 4900456"/>
                              <a:gd name="connsiteX7099" fmla="*/ 2518191 w 7362098"/>
                              <a:gd name="connsiteY7099" fmla="*/ 1466547 h 4900456"/>
                              <a:gd name="connsiteX7100" fmla="*/ 2515796 w 7362098"/>
                              <a:gd name="connsiteY7100" fmla="*/ 1464951 h 4900456"/>
                              <a:gd name="connsiteX7101" fmla="*/ 2514199 w 7362098"/>
                              <a:gd name="connsiteY7101" fmla="*/ 1459761 h 4900456"/>
                              <a:gd name="connsiteX7102" fmla="*/ 2519390 w 7362098"/>
                              <a:gd name="connsiteY7102" fmla="*/ 1458164 h 4900456"/>
                              <a:gd name="connsiteX7103" fmla="*/ 2521784 w 7362098"/>
                              <a:gd name="connsiteY7103" fmla="*/ 1459761 h 4900456"/>
                              <a:gd name="connsiteX7104" fmla="*/ 2528171 w 7362098"/>
                              <a:gd name="connsiteY7104" fmla="*/ 1459761 h 4900456"/>
                              <a:gd name="connsiteX7105" fmla="*/ 2528570 w 7362098"/>
                              <a:gd name="connsiteY7105" fmla="*/ 1459761 h 4900456"/>
                              <a:gd name="connsiteX7106" fmla="*/ 2533161 w 7362098"/>
                              <a:gd name="connsiteY7106" fmla="*/ 1457865 h 4900456"/>
                              <a:gd name="connsiteX7107" fmla="*/ 3792359 w 7362098"/>
                              <a:gd name="connsiteY7107" fmla="*/ 1452975 h 4900456"/>
                              <a:gd name="connsiteX7108" fmla="*/ 3806331 w 7362098"/>
                              <a:gd name="connsiteY7108" fmla="*/ 1463754 h 4900456"/>
                              <a:gd name="connsiteX7109" fmla="*/ 3806731 w 7362098"/>
                              <a:gd name="connsiteY7109" fmla="*/ 1466549 h 4900456"/>
                              <a:gd name="connsiteX7110" fmla="*/ 3805134 w 7362098"/>
                              <a:gd name="connsiteY7110" fmla="*/ 1467347 h 4900456"/>
                              <a:gd name="connsiteX7111" fmla="*/ 3803537 w 7362098"/>
                              <a:gd name="connsiteY7111" fmla="*/ 1466948 h 4900456"/>
                              <a:gd name="connsiteX7112" fmla="*/ 3789963 w 7362098"/>
                              <a:gd name="connsiteY7112" fmla="*/ 1456169 h 4900456"/>
                              <a:gd name="connsiteX7113" fmla="*/ 3789564 w 7362098"/>
                              <a:gd name="connsiteY7113" fmla="*/ 1453374 h 4900456"/>
                              <a:gd name="connsiteX7114" fmla="*/ 3792359 w 7362098"/>
                              <a:gd name="connsiteY7114" fmla="*/ 1452975 h 4900456"/>
                              <a:gd name="connsiteX7115" fmla="*/ 3860622 w 7362098"/>
                              <a:gd name="connsiteY7115" fmla="*/ 1444192 h 4900456"/>
                              <a:gd name="connsiteX7116" fmla="*/ 3861021 w 7362098"/>
                              <a:gd name="connsiteY7116" fmla="*/ 1446986 h 4900456"/>
                              <a:gd name="connsiteX7117" fmla="*/ 3850242 w 7362098"/>
                              <a:gd name="connsiteY7117" fmla="*/ 1460959 h 4900456"/>
                              <a:gd name="connsiteX7118" fmla="*/ 3848645 w 7362098"/>
                              <a:gd name="connsiteY7118" fmla="*/ 1461758 h 4900456"/>
                              <a:gd name="connsiteX7119" fmla="*/ 3847048 w 7362098"/>
                              <a:gd name="connsiteY7119" fmla="*/ 1461359 h 4900456"/>
                              <a:gd name="connsiteX7120" fmla="*/ 3847048 w 7362098"/>
                              <a:gd name="connsiteY7120" fmla="*/ 1458564 h 4900456"/>
                              <a:gd name="connsiteX7121" fmla="*/ 3857828 w 7362098"/>
                              <a:gd name="connsiteY7121" fmla="*/ 1444591 h 4900456"/>
                              <a:gd name="connsiteX7122" fmla="*/ 3860622 w 7362098"/>
                              <a:gd name="connsiteY7122" fmla="*/ 1444192 h 4900456"/>
                              <a:gd name="connsiteX7123" fmla="*/ 3804334 w 7362098"/>
                              <a:gd name="connsiteY7123" fmla="*/ 1440200 h 4900456"/>
                              <a:gd name="connsiteX7124" fmla="*/ 3807128 w 7362098"/>
                              <a:gd name="connsiteY7124" fmla="*/ 1440999 h 4900456"/>
                              <a:gd name="connsiteX7125" fmla="*/ 3815912 w 7362098"/>
                              <a:gd name="connsiteY7125" fmla="*/ 1456169 h 4900456"/>
                              <a:gd name="connsiteX7126" fmla="*/ 3815113 w 7362098"/>
                              <a:gd name="connsiteY7126" fmla="*/ 1458964 h 4900456"/>
                              <a:gd name="connsiteX7127" fmla="*/ 3814315 w 7362098"/>
                              <a:gd name="connsiteY7127" fmla="*/ 1459363 h 4900456"/>
                              <a:gd name="connsiteX7128" fmla="*/ 3812319 w 7362098"/>
                              <a:gd name="connsiteY7128" fmla="*/ 1458165 h 4900456"/>
                              <a:gd name="connsiteX7129" fmla="*/ 3803535 w 7362098"/>
                              <a:gd name="connsiteY7129" fmla="*/ 1442995 h 4900456"/>
                              <a:gd name="connsiteX7130" fmla="*/ 3804334 w 7362098"/>
                              <a:gd name="connsiteY7130" fmla="*/ 1440200 h 4900456"/>
                              <a:gd name="connsiteX7131" fmla="*/ 3843058 w 7362098"/>
                              <a:gd name="connsiteY7131" fmla="*/ 1435410 h 4900456"/>
                              <a:gd name="connsiteX7132" fmla="*/ 3844655 w 7362098"/>
                              <a:gd name="connsiteY7132" fmla="*/ 1438204 h 4900456"/>
                              <a:gd name="connsiteX7133" fmla="*/ 3839864 w 7362098"/>
                              <a:gd name="connsiteY7133" fmla="*/ 1454971 h 4900456"/>
                              <a:gd name="connsiteX7134" fmla="*/ 3838266 w 7362098"/>
                              <a:gd name="connsiteY7134" fmla="*/ 1456568 h 4900456"/>
                              <a:gd name="connsiteX7135" fmla="*/ 3837468 w 7362098"/>
                              <a:gd name="connsiteY7135" fmla="*/ 1456568 h 4900456"/>
                              <a:gd name="connsiteX7136" fmla="*/ 3835472 w 7362098"/>
                              <a:gd name="connsiteY7136" fmla="*/ 1453774 h 4900456"/>
                              <a:gd name="connsiteX7137" fmla="*/ 3840263 w 7362098"/>
                              <a:gd name="connsiteY7137" fmla="*/ 1437006 h 4900456"/>
                              <a:gd name="connsiteX7138" fmla="*/ 3843058 w 7362098"/>
                              <a:gd name="connsiteY7138" fmla="*/ 1435410 h 4900456"/>
                              <a:gd name="connsiteX7139" fmla="*/ 3823097 w 7362098"/>
                              <a:gd name="connsiteY7139" fmla="*/ 1433813 h 4900456"/>
                              <a:gd name="connsiteX7140" fmla="*/ 3825493 w 7362098"/>
                              <a:gd name="connsiteY7140" fmla="*/ 1435809 h 4900456"/>
                              <a:gd name="connsiteX7141" fmla="*/ 3827888 w 7362098"/>
                              <a:gd name="connsiteY7141" fmla="*/ 1453375 h 4900456"/>
                              <a:gd name="connsiteX7142" fmla="*/ 3825892 w 7362098"/>
                              <a:gd name="connsiteY7142" fmla="*/ 1455770 h 4900456"/>
                              <a:gd name="connsiteX7143" fmla="*/ 3823496 w 7362098"/>
                              <a:gd name="connsiteY7143" fmla="*/ 1453774 h 4900456"/>
                              <a:gd name="connsiteX7144" fmla="*/ 3821101 w 7362098"/>
                              <a:gd name="connsiteY7144" fmla="*/ 1436208 h 4900456"/>
                              <a:gd name="connsiteX7145" fmla="*/ 3823097 w 7362098"/>
                              <a:gd name="connsiteY7145" fmla="*/ 1433813 h 4900456"/>
                              <a:gd name="connsiteX7146" fmla="*/ 5081371 w 7362098"/>
                              <a:gd name="connsiteY7146" fmla="*/ 1416647 h 4900456"/>
                              <a:gd name="connsiteX7147" fmla="*/ 5086161 w 7362098"/>
                              <a:gd name="connsiteY7147" fmla="*/ 1420240 h 4900456"/>
                              <a:gd name="connsiteX7148" fmla="*/ 5089754 w 7362098"/>
                              <a:gd name="connsiteY7148" fmla="*/ 1444591 h 4900456"/>
                              <a:gd name="connsiteX7149" fmla="*/ 5114106 w 7362098"/>
                              <a:gd name="connsiteY7149" fmla="*/ 1440998 h 4900456"/>
                              <a:gd name="connsiteX7150" fmla="*/ 5118896 w 7362098"/>
                              <a:gd name="connsiteY7150" fmla="*/ 1444591 h 4900456"/>
                              <a:gd name="connsiteX7151" fmla="*/ 5115304 w 7362098"/>
                              <a:gd name="connsiteY7151" fmla="*/ 1449381 h 4900456"/>
                              <a:gd name="connsiteX7152" fmla="*/ 5090951 w 7362098"/>
                              <a:gd name="connsiteY7152" fmla="*/ 1452974 h 4900456"/>
                              <a:gd name="connsiteX7153" fmla="*/ 5094544 w 7362098"/>
                              <a:gd name="connsiteY7153" fmla="*/ 1477326 h 4900456"/>
                              <a:gd name="connsiteX7154" fmla="*/ 5090951 w 7362098"/>
                              <a:gd name="connsiteY7154" fmla="*/ 1482117 h 4900456"/>
                              <a:gd name="connsiteX7155" fmla="*/ 5086161 w 7362098"/>
                              <a:gd name="connsiteY7155" fmla="*/ 1478524 h 4900456"/>
                              <a:gd name="connsiteX7156" fmla="*/ 5082568 w 7362098"/>
                              <a:gd name="connsiteY7156" fmla="*/ 1454172 h 4900456"/>
                              <a:gd name="connsiteX7157" fmla="*/ 5058217 w 7362098"/>
                              <a:gd name="connsiteY7157" fmla="*/ 1457764 h 4900456"/>
                              <a:gd name="connsiteX7158" fmla="*/ 5053427 w 7362098"/>
                              <a:gd name="connsiteY7158" fmla="*/ 1454172 h 4900456"/>
                              <a:gd name="connsiteX7159" fmla="*/ 5057019 w 7362098"/>
                              <a:gd name="connsiteY7159" fmla="*/ 1449381 h 4900456"/>
                              <a:gd name="connsiteX7160" fmla="*/ 5081371 w 7362098"/>
                              <a:gd name="connsiteY7160" fmla="*/ 1445789 h 4900456"/>
                              <a:gd name="connsiteX7161" fmla="*/ 5077778 w 7362098"/>
                              <a:gd name="connsiteY7161" fmla="*/ 1421437 h 4900456"/>
                              <a:gd name="connsiteX7162" fmla="*/ 5081371 w 7362098"/>
                              <a:gd name="connsiteY7162" fmla="*/ 1416647 h 4900456"/>
                              <a:gd name="connsiteX7163" fmla="*/ 6309906 w 7362098"/>
                              <a:gd name="connsiteY7163" fmla="*/ 1408763 h 4900456"/>
                              <a:gd name="connsiteX7164" fmla="*/ 6319288 w 7362098"/>
                              <a:gd name="connsiteY7164" fmla="*/ 1409861 h 4900456"/>
                              <a:gd name="connsiteX7165" fmla="*/ 6326473 w 7362098"/>
                              <a:gd name="connsiteY7165" fmla="*/ 1421837 h 4900456"/>
                              <a:gd name="connsiteX7166" fmla="*/ 6330066 w 7362098"/>
                              <a:gd name="connsiteY7166" fmla="*/ 1426627 h 4900456"/>
                              <a:gd name="connsiteX7167" fmla="*/ 6336054 w 7362098"/>
                              <a:gd name="connsiteY7167" fmla="*/ 1426627 h 4900456"/>
                              <a:gd name="connsiteX7168" fmla="*/ 6336453 w 7362098"/>
                              <a:gd name="connsiteY7168" fmla="*/ 1426627 h 4900456"/>
                              <a:gd name="connsiteX7169" fmla="*/ 6336853 w 7362098"/>
                              <a:gd name="connsiteY7169" fmla="*/ 1426228 h 4900456"/>
                              <a:gd name="connsiteX7170" fmla="*/ 6350026 w 7362098"/>
                              <a:gd name="connsiteY7170" fmla="*/ 1425829 h 4900456"/>
                              <a:gd name="connsiteX7171" fmla="*/ 6357212 w 7362098"/>
                              <a:gd name="connsiteY7171" fmla="*/ 1437405 h 4900456"/>
                              <a:gd name="connsiteX7172" fmla="*/ 6357212 w 7362098"/>
                              <a:gd name="connsiteY7172" fmla="*/ 1437805 h 4900456"/>
                              <a:gd name="connsiteX7173" fmla="*/ 6360804 w 7362098"/>
                              <a:gd name="connsiteY7173" fmla="*/ 1442595 h 4900456"/>
                              <a:gd name="connsiteX7174" fmla="*/ 6367192 w 7362098"/>
                              <a:gd name="connsiteY7174" fmla="*/ 1442595 h 4900456"/>
                              <a:gd name="connsiteX7175" fmla="*/ 6367591 w 7362098"/>
                              <a:gd name="connsiteY7175" fmla="*/ 1442595 h 4900456"/>
                              <a:gd name="connsiteX7176" fmla="*/ 6381563 w 7362098"/>
                              <a:gd name="connsiteY7176" fmla="*/ 1441797 h 4900456"/>
                              <a:gd name="connsiteX7177" fmla="*/ 6388748 w 7362098"/>
                              <a:gd name="connsiteY7177" fmla="*/ 1453774 h 4900456"/>
                              <a:gd name="connsiteX7178" fmla="*/ 6392341 w 7362098"/>
                              <a:gd name="connsiteY7178" fmla="*/ 1458564 h 4900456"/>
                              <a:gd name="connsiteX7179" fmla="*/ 6395535 w 7362098"/>
                              <a:gd name="connsiteY7179" fmla="*/ 1459362 h 4900456"/>
                              <a:gd name="connsiteX7180" fmla="*/ 6399926 w 7362098"/>
                              <a:gd name="connsiteY7180" fmla="*/ 1459762 h 4900456"/>
                              <a:gd name="connsiteX7181" fmla="*/ 6403519 w 7362098"/>
                              <a:gd name="connsiteY7181" fmla="*/ 1463754 h 4900456"/>
                              <a:gd name="connsiteX7182" fmla="*/ 6397930 w 7362098"/>
                              <a:gd name="connsiteY7182" fmla="*/ 1467746 h 4900456"/>
                              <a:gd name="connsiteX7183" fmla="*/ 6391942 w 7362098"/>
                              <a:gd name="connsiteY7183" fmla="*/ 1467346 h 4900456"/>
                              <a:gd name="connsiteX7184" fmla="*/ 6387151 w 7362098"/>
                              <a:gd name="connsiteY7184" fmla="*/ 1465750 h 4900456"/>
                              <a:gd name="connsiteX7185" fmla="*/ 6379966 w 7362098"/>
                              <a:gd name="connsiteY7185" fmla="*/ 1453774 h 4900456"/>
                              <a:gd name="connsiteX7186" fmla="*/ 6376772 w 7362098"/>
                              <a:gd name="connsiteY7186" fmla="*/ 1448983 h 4900456"/>
                              <a:gd name="connsiteX7187" fmla="*/ 6369986 w 7362098"/>
                              <a:gd name="connsiteY7187" fmla="*/ 1449382 h 4900456"/>
                              <a:gd name="connsiteX7188" fmla="*/ 6356413 w 7362098"/>
                              <a:gd name="connsiteY7188" fmla="*/ 1449782 h 4900456"/>
                              <a:gd name="connsiteX7189" fmla="*/ 6349228 w 7362098"/>
                              <a:gd name="connsiteY7189" fmla="*/ 1438204 h 4900456"/>
                              <a:gd name="connsiteX7190" fmla="*/ 6345635 w 7362098"/>
                              <a:gd name="connsiteY7190" fmla="*/ 1433014 h 4900456"/>
                              <a:gd name="connsiteX7191" fmla="*/ 6339647 w 7362098"/>
                              <a:gd name="connsiteY7191" fmla="*/ 1433014 h 4900456"/>
                              <a:gd name="connsiteX7192" fmla="*/ 6339248 w 7362098"/>
                              <a:gd name="connsiteY7192" fmla="*/ 1433014 h 4900456"/>
                              <a:gd name="connsiteX7193" fmla="*/ 6325675 w 7362098"/>
                              <a:gd name="connsiteY7193" fmla="*/ 1433413 h 4900456"/>
                              <a:gd name="connsiteX7194" fmla="*/ 6318489 w 7362098"/>
                              <a:gd name="connsiteY7194" fmla="*/ 1421437 h 4900456"/>
                              <a:gd name="connsiteX7195" fmla="*/ 6315295 w 7362098"/>
                              <a:gd name="connsiteY7195" fmla="*/ 1416647 h 4900456"/>
                              <a:gd name="connsiteX7196" fmla="*/ 6308508 w 7362098"/>
                              <a:gd name="connsiteY7196" fmla="*/ 1417046 h 4900456"/>
                              <a:gd name="connsiteX7197" fmla="*/ 6294936 w 7362098"/>
                              <a:gd name="connsiteY7197" fmla="*/ 1417445 h 4900456"/>
                              <a:gd name="connsiteX7198" fmla="*/ 6292540 w 7362098"/>
                              <a:gd name="connsiteY7198" fmla="*/ 1415849 h 4900456"/>
                              <a:gd name="connsiteX7199" fmla="*/ 6290944 w 7362098"/>
                              <a:gd name="connsiteY7199" fmla="*/ 1410659 h 4900456"/>
                              <a:gd name="connsiteX7200" fmla="*/ 6296133 w 7362098"/>
                              <a:gd name="connsiteY7200" fmla="*/ 1409062 h 4900456"/>
                              <a:gd name="connsiteX7201" fmla="*/ 6298528 w 7362098"/>
                              <a:gd name="connsiteY7201" fmla="*/ 1410659 h 4900456"/>
                              <a:gd name="connsiteX7202" fmla="*/ 6304916 w 7362098"/>
                              <a:gd name="connsiteY7202" fmla="*/ 1410659 h 4900456"/>
                              <a:gd name="connsiteX7203" fmla="*/ 6305315 w 7362098"/>
                              <a:gd name="connsiteY7203" fmla="*/ 1410659 h 4900456"/>
                              <a:gd name="connsiteX7204" fmla="*/ 6309906 w 7362098"/>
                              <a:gd name="connsiteY7204" fmla="*/ 1408763 h 4900456"/>
                              <a:gd name="connsiteX7205" fmla="*/ 2894685 w 7362098"/>
                              <a:gd name="connsiteY7205" fmla="*/ 1392047 h 4900456"/>
                              <a:gd name="connsiteX7206" fmla="*/ 2913800 w 7362098"/>
                              <a:gd name="connsiteY7206" fmla="*/ 1406268 h 4900456"/>
                              <a:gd name="connsiteX7207" fmla="*/ 2908206 w 7362098"/>
                              <a:gd name="connsiteY7207" fmla="*/ 1409861 h 4900456"/>
                              <a:gd name="connsiteX7208" fmla="*/ 2873878 w 7362098"/>
                              <a:gd name="connsiteY7208" fmla="*/ 1401877 h 4900456"/>
                              <a:gd name="connsiteX7209" fmla="*/ 2866690 w 7362098"/>
                              <a:gd name="connsiteY7209" fmla="*/ 1435810 h 4900456"/>
                              <a:gd name="connsiteX7210" fmla="*/ 2861100 w 7362098"/>
                              <a:gd name="connsiteY7210" fmla="*/ 1439403 h 4900456"/>
                              <a:gd name="connsiteX7211" fmla="*/ 2860302 w 7362098"/>
                              <a:gd name="connsiteY7211" fmla="*/ 1438205 h 4900456"/>
                              <a:gd name="connsiteX7212" fmla="*/ 2871083 w 7362098"/>
                              <a:gd name="connsiteY7212" fmla="*/ 1395490 h 4900456"/>
                              <a:gd name="connsiteX7213" fmla="*/ 2894685 w 7362098"/>
                              <a:gd name="connsiteY7213" fmla="*/ 1392047 h 4900456"/>
                              <a:gd name="connsiteX7214" fmla="*/ 6327071 w 7362098"/>
                              <a:gd name="connsiteY7214" fmla="*/ 1376828 h 4900456"/>
                              <a:gd name="connsiteX7215" fmla="*/ 6336452 w 7362098"/>
                              <a:gd name="connsiteY7215" fmla="*/ 1377926 h 4900456"/>
                              <a:gd name="connsiteX7216" fmla="*/ 6343638 w 7362098"/>
                              <a:gd name="connsiteY7216" fmla="*/ 1389902 h 4900456"/>
                              <a:gd name="connsiteX7217" fmla="*/ 6347231 w 7362098"/>
                              <a:gd name="connsiteY7217" fmla="*/ 1394692 h 4900456"/>
                              <a:gd name="connsiteX7218" fmla="*/ 6353219 w 7362098"/>
                              <a:gd name="connsiteY7218" fmla="*/ 1394692 h 4900456"/>
                              <a:gd name="connsiteX7219" fmla="*/ 6353618 w 7362098"/>
                              <a:gd name="connsiteY7219" fmla="*/ 1394692 h 4900456"/>
                              <a:gd name="connsiteX7220" fmla="*/ 6354017 w 7362098"/>
                              <a:gd name="connsiteY7220" fmla="*/ 1394293 h 4900456"/>
                              <a:gd name="connsiteX7221" fmla="*/ 6367191 w 7362098"/>
                              <a:gd name="connsiteY7221" fmla="*/ 1393894 h 4900456"/>
                              <a:gd name="connsiteX7222" fmla="*/ 6374376 w 7362098"/>
                              <a:gd name="connsiteY7222" fmla="*/ 1405470 h 4900456"/>
                              <a:gd name="connsiteX7223" fmla="*/ 6374376 w 7362098"/>
                              <a:gd name="connsiteY7223" fmla="*/ 1405870 h 4900456"/>
                              <a:gd name="connsiteX7224" fmla="*/ 6377969 w 7362098"/>
                              <a:gd name="connsiteY7224" fmla="*/ 1410660 h 4900456"/>
                              <a:gd name="connsiteX7225" fmla="*/ 6384356 w 7362098"/>
                              <a:gd name="connsiteY7225" fmla="*/ 1410660 h 4900456"/>
                              <a:gd name="connsiteX7226" fmla="*/ 6384756 w 7362098"/>
                              <a:gd name="connsiteY7226" fmla="*/ 1410660 h 4900456"/>
                              <a:gd name="connsiteX7227" fmla="*/ 6398728 w 7362098"/>
                              <a:gd name="connsiteY7227" fmla="*/ 1409862 h 4900456"/>
                              <a:gd name="connsiteX7228" fmla="*/ 6405913 w 7362098"/>
                              <a:gd name="connsiteY7228" fmla="*/ 1421839 h 4900456"/>
                              <a:gd name="connsiteX7229" fmla="*/ 6409506 w 7362098"/>
                              <a:gd name="connsiteY7229" fmla="*/ 1426629 h 4900456"/>
                              <a:gd name="connsiteX7230" fmla="*/ 6412700 w 7362098"/>
                              <a:gd name="connsiteY7230" fmla="*/ 1427427 h 4900456"/>
                              <a:gd name="connsiteX7231" fmla="*/ 6417091 w 7362098"/>
                              <a:gd name="connsiteY7231" fmla="*/ 1427827 h 4900456"/>
                              <a:gd name="connsiteX7232" fmla="*/ 6420684 w 7362098"/>
                              <a:gd name="connsiteY7232" fmla="*/ 1431819 h 4900456"/>
                              <a:gd name="connsiteX7233" fmla="*/ 6415095 w 7362098"/>
                              <a:gd name="connsiteY7233" fmla="*/ 1435811 h 4900456"/>
                              <a:gd name="connsiteX7234" fmla="*/ 6409107 w 7362098"/>
                              <a:gd name="connsiteY7234" fmla="*/ 1435411 h 4900456"/>
                              <a:gd name="connsiteX7235" fmla="*/ 6404316 w 7362098"/>
                              <a:gd name="connsiteY7235" fmla="*/ 1433815 h 4900456"/>
                              <a:gd name="connsiteX7236" fmla="*/ 6397131 w 7362098"/>
                              <a:gd name="connsiteY7236" fmla="*/ 1421839 h 4900456"/>
                              <a:gd name="connsiteX7237" fmla="*/ 6393937 w 7362098"/>
                              <a:gd name="connsiteY7237" fmla="*/ 1417048 h 4900456"/>
                              <a:gd name="connsiteX7238" fmla="*/ 6387151 w 7362098"/>
                              <a:gd name="connsiteY7238" fmla="*/ 1417447 h 4900456"/>
                              <a:gd name="connsiteX7239" fmla="*/ 6373578 w 7362098"/>
                              <a:gd name="connsiteY7239" fmla="*/ 1417847 h 4900456"/>
                              <a:gd name="connsiteX7240" fmla="*/ 6366392 w 7362098"/>
                              <a:gd name="connsiteY7240" fmla="*/ 1406269 h 4900456"/>
                              <a:gd name="connsiteX7241" fmla="*/ 6362800 w 7362098"/>
                              <a:gd name="connsiteY7241" fmla="*/ 1401079 h 4900456"/>
                              <a:gd name="connsiteX7242" fmla="*/ 6356812 w 7362098"/>
                              <a:gd name="connsiteY7242" fmla="*/ 1401079 h 4900456"/>
                              <a:gd name="connsiteX7243" fmla="*/ 6356412 w 7362098"/>
                              <a:gd name="connsiteY7243" fmla="*/ 1401079 h 4900456"/>
                              <a:gd name="connsiteX7244" fmla="*/ 6342840 w 7362098"/>
                              <a:gd name="connsiteY7244" fmla="*/ 1401478 h 4900456"/>
                              <a:gd name="connsiteX7245" fmla="*/ 6335654 w 7362098"/>
                              <a:gd name="connsiteY7245" fmla="*/ 1389502 h 4900456"/>
                              <a:gd name="connsiteX7246" fmla="*/ 6332459 w 7362098"/>
                              <a:gd name="connsiteY7246" fmla="*/ 1384712 h 4900456"/>
                              <a:gd name="connsiteX7247" fmla="*/ 6325673 w 7362098"/>
                              <a:gd name="connsiteY7247" fmla="*/ 1385111 h 4900456"/>
                              <a:gd name="connsiteX7248" fmla="*/ 6312100 w 7362098"/>
                              <a:gd name="connsiteY7248" fmla="*/ 1385510 h 4900456"/>
                              <a:gd name="connsiteX7249" fmla="*/ 6309705 w 7362098"/>
                              <a:gd name="connsiteY7249" fmla="*/ 1383914 h 4900456"/>
                              <a:gd name="connsiteX7250" fmla="*/ 6308108 w 7362098"/>
                              <a:gd name="connsiteY7250" fmla="*/ 1378724 h 4900456"/>
                              <a:gd name="connsiteX7251" fmla="*/ 6313298 w 7362098"/>
                              <a:gd name="connsiteY7251" fmla="*/ 1377127 h 4900456"/>
                              <a:gd name="connsiteX7252" fmla="*/ 6315693 w 7362098"/>
                              <a:gd name="connsiteY7252" fmla="*/ 1378724 h 4900456"/>
                              <a:gd name="connsiteX7253" fmla="*/ 6322080 w 7362098"/>
                              <a:gd name="connsiteY7253" fmla="*/ 1378724 h 4900456"/>
                              <a:gd name="connsiteX7254" fmla="*/ 6322479 w 7362098"/>
                              <a:gd name="connsiteY7254" fmla="*/ 1378724 h 4900456"/>
                              <a:gd name="connsiteX7255" fmla="*/ 6327071 w 7362098"/>
                              <a:gd name="connsiteY7255" fmla="*/ 1376828 h 4900456"/>
                              <a:gd name="connsiteX7256" fmla="*/ 934974 w 7362098"/>
                              <a:gd name="connsiteY7256" fmla="*/ 1375930 h 4900456"/>
                              <a:gd name="connsiteX7257" fmla="*/ 937365 w 7362098"/>
                              <a:gd name="connsiteY7257" fmla="*/ 1377926 h 4900456"/>
                              <a:gd name="connsiteX7258" fmla="*/ 939760 w 7362098"/>
                              <a:gd name="connsiteY7258" fmla="*/ 1395491 h 4900456"/>
                              <a:gd name="connsiteX7259" fmla="*/ 937765 w 7362098"/>
                              <a:gd name="connsiteY7259" fmla="*/ 1397886 h 4900456"/>
                              <a:gd name="connsiteX7260" fmla="*/ 935372 w 7362098"/>
                              <a:gd name="connsiteY7260" fmla="*/ 1395890 h 4900456"/>
                              <a:gd name="connsiteX7261" fmla="*/ 932977 w 7362098"/>
                              <a:gd name="connsiteY7261" fmla="*/ 1378325 h 4900456"/>
                              <a:gd name="connsiteX7262" fmla="*/ 934974 w 7362098"/>
                              <a:gd name="connsiteY7262" fmla="*/ 1375930 h 4900456"/>
                              <a:gd name="connsiteX7263" fmla="*/ 923797 w 7362098"/>
                              <a:gd name="connsiteY7263" fmla="*/ 1375131 h 4900456"/>
                              <a:gd name="connsiteX7264" fmla="*/ 924996 w 7362098"/>
                              <a:gd name="connsiteY7264" fmla="*/ 1377925 h 4900456"/>
                              <a:gd name="connsiteX7265" fmla="*/ 920202 w 7362098"/>
                              <a:gd name="connsiteY7265" fmla="*/ 1394692 h 4900456"/>
                              <a:gd name="connsiteX7266" fmla="*/ 918605 w 7362098"/>
                              <a:gd name="connsiteY7266" fmla="*/ 1396289 h 4900456"/>
                              <a:gd name="connsiteX7267" fmla="*/ 917806 w 7362098"/>
                              <a:gd name="connsiteY7267" fmla="*/ 1396289 h 4900456"/>
                              <a:gd name="connsiteX7268" fmla="*/ 916210 w 7362098"/>
                              <a:gd name="connsiteY7268" fmla="*/ 1393495 h 4900456"/>
                              <a:gd name="connsiteX7269" fmla="*/ 921000 w 7362098"/>
                              <a:gd name="connsiteY7269" fmla="*/ 1376727 h 4900456"/>
                              <a:gd name="connsiteX7270" fmla="*/ 923797 w 7362098"/>
                              <a:gd name="connsiteY7270" fmla="*/ 1375131 h 4900456"/>
                              <a:gd name="connsiteX7271" fmla="*/ 945750 w 7362098"/>
                              <a:gd name="connsiteY7271" fmla="*/ 1372336 h 4900456"/>
                              <a:gd name="connsiteX7272" fmla="*/ 948544 w 7362098"/>
                              <a:gd name="connsiteY7272" fmla="*/ 1373135 h 4900456"/>
                              <a:gd name="connsiteX7273" fmla="*/ 957328 w 7362098"/>
                              <a:gd name="connsiteY7273" fmla="*/ 1388305 h 4900456"/>
                              <a:gd name="connsiteX7274" fmla="*/ 956528 w 7362098"/>
                              <a:gd name="connsiteY7274" fmla="*/ 1391100 h 4900456"/>
                              <a:gd name="connsiteX7275" fmla="*/ 955731 w 7362098"/>
                              <a:gd name="connsiteY7275" fmla="*/ 1391499 h 4900456"/>
                              <a:gd name="connsiteX7276" fmla="*/ 953735 w 7362098"/>
                              <a:gd name="connsiteY7276" fmla="*/ 1390301 h 4900456"/>
                              <a:gd name="connsiteX7277" fmla="*/ 944951 w 7362098"/>
                              <a:gd name="connsiteY7277" fmla="*/ 1375131 h 4900456"/>
                              <a:gd name="connsiteX7278" fmla="*/ 945750 w 7362098"/>
                              <a:gd name="connsiteY7278" fmla="*/ 1372336 h 4900456"/>
                              <a:gd name="connsiteX7279" fmla="*/ 913817 w 7362098"/>
                              <a:gd name="connsiteY7279" fmla="*/ 1369941 h 4900456"/>
                              <a:gd name="connsiteX7280" fmla="*/ 914614 w 7362098"/>
                              <a:gd name="connsiteY7280" fmla="*/ 1372735 h 4900456"/>
                              <a:gd name="connsiteX7281" fmla="*/ 903833 w 7362098"/>
                              <a:gd name="connsiteY7281" fmla="*/ 1386708 h 4900456"/>
                              <a:gd name="connsiteX7282" fmla="*/ 902239 w 7362098"/>
                              <a:gd name="connsiteY7282" fmla="*/ 1387507 h 4900456"/>
                              <a:gd name="connsiteX7283" fmla="*/ 900641 w 7362098"/>
                              <a:gd name="connsiteY7283" fmla="*/ 1387108 h 4900456"/>
                              <a:gd name="connsiteX7284" fmla="*/ 900243 w 7362098"/>
                              <a:gd name="connsiteY7284" fmla="*/ 1384313 h 4900456"/>
                              <a:gd name="connsiteX7285" fmla="*/ 911021 w 7362098"/>
                              <a:gd name="connsiteY7285" fmla="*/ 1370340 h 4900456"/>
                              <a:gd name="connsiteX7286" fmla="*/ 913817 w 7362098"/>
                              <a:gd name="connsiteY7286" fmla="*/ 1369941 h 4900456"/>
                              <a:gd name="connsiteX7287" fmla="*/ 4142057 w 7362098"/>
                              <a:gd name="connsiteY7287" fmla="*/ 1367546 h 4900456"/>
                              <a:gd name="connsiteX7288" fmla="*/ 4144852 w 7362098"/>
                              <a:gd name="connsiteY7288" fmla="*/ 1369142 h 4900456"/>
                              <a:gd name="connsiteX7289" fmla="*/ 4162416 w 7362098"/>
                              <a:gd name="connsiteY7289" fmla="*/ 1379921 h 4900456"/>
                              <a:gd name="connsiteX7290" fmla="*/ 4165610 w 7362098"/>
                              <a:gd name="connsiteY7290" fmla="*/ 1381518 h 4900456"/>
                              <a:gd name="connsiteX7291" fmla="*/ 4164412 w 7362098"/>
                              <a:gd name="connsiteY7291" fmla="*/ 1384312 h 4900456"/>
                              <a:gd name="connsiteX7292" fmla="*/ 4164013 w 7362098"/>
                              <a:gd name="connsiteY7292" fmla="*/ 1384312 h 4900456"/>
                              <a:gd name="connsiteX7293" fmla="*/ 4151239 w 7362098"/>
                              <a:gd name="connsiteY7293" fmla="*/ 1383114 h 4900456"/>
                              <a:gd name="connsiteX7294" fmla="*/ 4122496 w 7362098"/>
                              <a:gd name="connsiteY7294" fmla="*/ 1415451 h 4900456"/>
                              <a:gd name="connsiteX7295" fmla="*/ 4079382 w 7362098"/>
                              <a:gd name="connsiteY7295" fmla="*/ 1418644 h 4900456"/>
                              <a:gd name="connsiteX7296" fmla="*/ 4072596 w 7362098"/>
                              <a:gd name="connsiteY7296" fmla="*/ 1429822 h 4900456"/>
                              <a:gd name="connsiteX7297" fmla="*/ 4072197 w 7362098"/>
                              <a:gd name="connsiteY7297" fmla="*/ 1430221 h 4900456"/>
                              <a:gd name="connsiteX7298" fmla="*/ 4069402 w 7362098"/>
                              <a:gd name="connsiteY7298" fmla="*/ 1429422 h 4900456"/>
                              <a:gd name="connsiteX7299" fmla="*/ 4069802 w 7362098"/>
                              <a:gd name="connsiteY7299" fmla="*/ 1426229 h 4900456"/>
                              <a:gd name="connsiteX7300" fmla="*/ 4071798 w 7362098"/>
                              <a:gd name="connsiteY7300" fmla="*/ 1405470 h 4900456"/>
                              <a:gd name="connsiteX7301" fmla="*/ 4072197 w 7362098"/>
                              <a:gd name="connsiteY7301" fmla="*/ 1402276 h 4900456"/>
                              <a:gd name="connsiteX7302" fmla="*/ 4075390 w 7362098"/>
                              <a:gd name="connsiteY7302" fmla="*/ 1402675 h 4900456"/>
                              <a:gd name="connsiteX7303" fmla="*/ 4079782 w 7362098"/>
                              <a:gd name="connsiteY7303" fmla="*/ 1414253 h 4900456"/>
                              <a:gd name="connsiteX7304" fmla="*/ 4080181 w 7362098"/>
                              <a:gd name="connsiteY7304" fmla="*/ 1414253 h 4900456"/>
                              <a:gd name="connsiteX7305" fmla="*/ 4120500 w 7362098"/>
                              <a:gd name="connsiteY7305" fmla="*/ 1411459 h 4900456"/>
                              <a:gd name="connsiteX7306" fmla="*/ 4146848 w 7362098"/>
                              <a:gd name="connsiteY7306" fmla="*/ 1381118 h 4900456"/>
                              <a:gd name="connsiteX7307" fmla="*/ 4146848 w 7362098"/>
                              <a:gd name="connsiteY7307" fmla="*/ 1380719 h 4900456"/>
                              <a:gd name="connsiteX7308" fmla="*/ 4140461 w 7362098"/>
                              <a:gd name="connsiteY7308" fmla="*/ 1370340 h 4900456"/>
                              <a:gd name="connsiteX7309" fmla="*/ 4142057 w 7362098"/>
                              <a:gd name="connsiteY7309" fmla="*/ 1367546 h 4900456"/>
                              <a:gd name="connsiteX7310" fmla="*/ 957326 w 7362098"/>
                              <a:gd name="connsiteY7310" fmla="*/ 1364352 h 4900456"/>
                              <a:gd name="connsiteX7311" fmla="*/ 971700 w 7362098"/>
                              <a:gd name="connsiteY7311" fmla="*/ 1375131 h 4900456"/>
                              <a:gd name="connsiteX7312" fmla="*/ 972097 w 7362098"/>
                              <a:gd name="connsiteY7312" fmla="*/ 1377926 h 4900456"/>
                              <a:gd name="connsiteX7313" fmla="*/ 970500 w 7362098"/>
                              <a:gd name="connsiteY7313" fmla="*/ 1378724 h 4900456"/>
                              <a:gd name="connsiteX7314" fmla="*/ 968905 w 7362098"/>
                              <a:gd name="connsiteY7314" fmla="*/ 1378325 h 4900456"/>
                              <a:gd name="connsiteX7315" fmla="*/ 954932 w 7362098"/>
                              <a:gd name="connsiteY7315" fmla="*/ 1367546 h 4900456"/>
                              <a:gd name="connsiteX7316" fmla="*/ 954532 w 7362098"/>
                              <a:gd name="connsiteY7316" fmla="*/ 1364751 h 4900456"/>
                              <a:gd name="connsiteX7317" fmla="*/ 957326 w 7362098"/>
                              <a:gd name="connsiteY7317" fmla="*/ 1364352 h 4900456"/>
                              <a:gd name="connsiteX7318" fmla="*/ 903435 w 7362098"/>
                              <a:gd name="connsiteY7318" fmla="*/ 1360360 h 4900456"/>
                              <a:gd name="connsiteX7319" fmla="*/ 906230 w 7362098"/>
                              <a:gd name="connsiteY7319" fmla="*/ 1361159 h 4900456"/>
                              <a:gd name="connsiteX7320" fmla="*/ 905431 w 7362098"/>
                              <a:gd name="connsiteY7320" fmla="*/ 1363953 h 4900456"/>
                              <a:gd name="connsiteX7321" fmla="*/ 890262 w 7362098"/>
                              <a:gd name="connsiteY7321" fmla="*/ 1372737 h 4900456"/>
                              <a:gd name="connsiteX7322" fmla="*/ 889465 w 7362098"/>
                              <a:gd name="connsiteY7322" fmla="*/ 1373136 h 4900456"/>
                              <a:gd name="connsiteX7323" fmla="*/ 887467 w 7362098"/>
                              <a:gd name="connsiteY7323" fmla="*/ 1371938 h 4900456"/>
                              <a:gd name="connsiteX7324" fmla="*/ 888266 w 7362098"/>
                              <a:gd name="connsiteY7324" fmla="*/ 1369144 h 4900456"/>
                              <a:gd name="connsiteX7325" fmla="*/ 962116 w 7362098"/>
                              <a:gd name="connsiteY7325" fmla="*/ 1353175 h 4900456"/>
                              <a:gd name="connsiteX7326" fmla="*/ 978883 w 7362098"/>
                              <a:gd name="connsiteY7326" fmla="*/ 1357966 h 4900456"/>
                              <a:gd name="connsiteX7327" fmla="*/ 980081 w 7362098"/>
                              <a:gd name="connsiteY7327" fmla="*/ 1360760 h 4900456"/>
                              <a:gd name="connsiteX7328" fmla="*/ 978483 w 7362098"/>
                              <a:gd name="connsiteY7328" fmla="*/ 1362357 h 4900456"/>
                              <a:gd name="connsiteX7329" fmla="*/ 977685 w 7362098"/>
                              <a:gd name="connsiteY7329" fmla="*/ 1362357 h 4900456"/>
                              <a:gd name="connsiteX7330" fmla="*/ 960918 w 7362098"/>
                              <a:gd name="connsiteY7330" fmla="*/ 1357567 h 4900456"/>
                              <a:gd name="connsiteX7331" fmla="*/ 959321 w 7362098"/>
                              <a:gd name="connsiteY7331" fmla="*/ 1354771 h 4900456"/>
                              <a:gd name="connsiteX7332" fmla="*/ 962116 w 7362098"/>
                              <a:gd name="connsiteY7332" fmla="*/ 1353175 h 4900456"/>
                              <a:gd name="connsiteX7333" fmla="*/ 900244 w 7362098"/>
                              <a:gd name="connsiteY7333" fmla="*/ 1348784 h 4900456"/>
                              <a:gd name="connsiteX7334" fmla="*/ 902639 w 7362098"/>
                              <a:gd name="connsiteY7334" fmla="*/ 1350780 h 4900456"/>
                              <a:gd name="connsiteX7335" fmla="*/ 900643 w 7362098"/>
                              <a:gd name="connsiteY7335" fmla="*/ 1353176 h 4900456"/>
                              <a:gd name="connsiteX7336" fmla="*/ 883078 w 7362098"/>
                              <a:gd name="connsiteY7336" fmla="*/ 1355571 h 4900456"/>
                              <a:gd name="connsiteX7337" fmla="*/ 880682 w 7362098"/>
                              <a:gd name="connsiteY7337" fmla="*/ 1353575 h 4900456"/>
                              <a:gd name="connsiteX7338" fmla="*/ 882678 w 7362098"/>
                              <a:gd name="connsiteY7338" fmla="*/ 1351179 h 4900456"/>
                              <a:gd name="connsiteX7339" fmla="*/ 979683 w 7362098"/>
                              <a:gd name="connsiteY7339" fmla="*/ 1338804 h 4900456"/>
                              <a:gd name="connsiteX7340" fmla="*/ 982079 w 7362098"/>
                              <a:gd name="connsiteY7340" fmla="*/ 1340800 h 4900456"/>
                              <a:gd name="connsiteX7341" fmla="*/ 980081 w 7362098"/>
                              <a:gd name="connsiteY7341" fmla="*/ 1343196 h 4900456"/>
                              <a:gd name="connsiteX7342" fmla="*/ 962516 w 7362098"/>
                              <a:gd name="connsiteY7342" fmla="*/ 1345591 h 4900456"/>
                              <a:gd name="connsiteX7343" fmla="*/ 960121 w 7362098"/>
                              <a:gd name="connsiteY7343" fmla="*/ 1343595 h 4900456"/>
                              <a:gd name="connsiteX7344" fmla="*/ 962117 w 7362098"/>
                              <a:gd name="connsiteY7344" fmla="*/ 1341199 h 4900456"/>
                              <a:gd name="connsiteX7345" fmla="*/ 884672 w 7362098"/>
                              <a:gd name="connsiteY7345" fmla="*/ 1331618 h 4900456"/>
                              <a:gd name="connsiteX7346" fmla="*/ 901440 w 7362098"/>
                              <a:gd name="connsiteY7346" fmla="*/ 1336409 h 4900456"/>
                              <a:gd name="connsiteX7347" fmla="*/ 903037 w 7362098"/>
                              <a:gd name="connsiteY7347" fmla="*/ 1339203 h 4900456"/>
                              <a:gd name="connsiteX7348" fmla="*/ 901440 w 7362098"/>
                              <a:gd name="connsiteY7348" fmla="*/ 1340800 h 4900456"/>
                              <a:gd name="connsiteX7349" fmla="*/ 900642 w 7362098"/>
                              <a:gd name="connsiteY7349" fmla="*/ 1340800 h 4900456"/>
                              <a:gd name="connsiteX7350" fmla="*/ 883875 w 7362098"/>
                              <a:gd name="connsiteY7350" fmla="*/ 1336010 h 4900456"/>
                              <a:gd name="connsiteX7351" fmla="*/ 881879 w 7362098"/>
                              <a:gd name="connsiteY7351" fmla="*/ 1333214 h 4900456"/>
                              <a:gd name="connsiteX7352" fmla="*/ 884672 w 7362098"/>
                              <a:gd name="connsiteY7352" fmla="*/ 1331618 h 4900456"/>
                              <a:gd name="connsiteX7353" fmla="*/ 972496 w 7362098"/>
                              <a:gd name="connsiteY7353" fmla="*/ 1321239 h 4900456"/>
                              <a:gd name="connsiteX7354" fmla="*/ 975291 w 7362098"/>
                              <a:gd name="connsiteY7354" fmla="*/ 1322037 h 4900456"/>
                              <a:gd name="connsiteX7355" fmla="*/ 974493 w 7362098"/>
                              <a:gd name="connsiteY7355" fmla="*/ 1324831 h 4900456"/>
                              <a:gd name="connsiteX7356" fmla="*/ 959321 w 7362098"/>
                              <a:gd name="connsiteY7356" fmla="*/ 1333615 h 4900456"/>
                              <a:gd name="connsiteX7357" fmla="*/ 958523 w 7362098"/>
                              <a:gd name="connsiteY7357" fmla="*/ 1334014 h 4900456"/>
                              <a:gd name="connsiteX7358" fmla="*/ 956527 w 7362098"/>
                              <a:gd name="connsiteY7358" fmla="*/ 1332816 h 4900456"/>
                              <a:gd name="connsiteX7359" fmla="*/ 957327 w 7362098"/>
                              <a:gd name="connsiteY7359" fmla="*/ 1330022 h 4900456"/>
                              <a:gd name="connsiteX7360" fmla="*/ 894255 w 7362098"/>
                              <a:gd name="connsiteY7360" fmla="*/ 1315650 h 4900456"/>
                              <a:gd name="connsiteX7361" fmla="*/ 908227 w 7362098"/>
                              <a:gd name="connsiteY7361" fmla="*/ 1326429 h 4900456"/>
                              <a:gd name="connsiteX7362" fmla="*/ 908627 w 7362098"/>
                              <a:gd name="connsiteY7362" fmla="*/ 1329224 h 4900456"/>
                              <a:gd name="connsiteX7363" fmla="*/ 907029 w 7362098"/>
                              <a:gd name="connsiteY7363" fmla="*/ 1330022 h 4900456"/>
                              <a:gd name="connsiteX7364" fmla="*/ 905431 w 7362098"/>
                              <a:gd name="connsiteY7364" fmla="*/ 1329623 h 4900456"/>
                              <a:gd name="connsiteX7365" fmla="*/ 891859 w 7362098"/>
                              <a:gd name="connsiteY7365" fmla="*/ 1318844 h 4900456"/>
                              <a:gd name="connsiteX7366" fmla="*/ 891460 w 7362098"/>
                              <a:gd name="connsiteY7366" fmla="*/ 1316049 h 4900456"/>
                              <a:gd name="connsiteX7367" fmla="*/ 894255 w 7362098"/>
                              <a:gd name="connsiteY7367" fmla="*/ 1315650 h 4900456"/>
                              <a:gd name="connsiteX7368" fmla="*/ 6688596 w 7362098"/>
                              <a:gd name="connsiteY7368" fmla="*/ 1310610 h 4900456"/>
                              <a:gd name="connsiteX7369" fmla="*/ 6707707 w 7362098"/>
                              <a:gd name="connsiteY7369" fmla="*/ 1324831 h 4900456"/>
                              <a:gd name="connsiteX7370" fmla="*/ 6702119 w 7362098"/>
                              <a:gd name="connsiteY7370" fmla="*/ 1328424 h 4900456"/>
                              <a:gd name="connsiteX7371" fmla="*/ 6667788 w 7362098"/>
                              <a:gd name="connsiteY7371" fmla="*/ 1320440 h 4900456"/>
                              <a:gd name="connsiteX7372" fmla="*/ 6660601 w 7362098"/>
                              <a:gd name="connsiteY7372" fmla="*/ 1354373 h 4900456"/>
                              <a:gd name="connsiteX7373" fmla="*/ 6655012 w 7362098"/>
                              <a:gd name="connsiteY7373" fmla="*/ 1357966 h 4900456"/>
                              <a:gd name="connsiteX7374" fmla="*/ 6654214 w 7362098"/>
                              <a:gd name="connsiteY7374" fmla="*/ 1356768 h 4900456"/>
                              <a:gd name="connsiteX7375" fmla="*/ 6664993 w 7362098"/>
                              <a:gd name="connsiteY7375" fmla="*/ 1314053 h 4900456"/>
                              <a:gd name="connsiteX7376" fmla="*/ 6688596 w 7362098"/>
                              <a:gd name="connsiteY7376" fmla="*/ 1310610 h 4900456"/>
                              <a:gd name="connsiteX7377" fmla="*/ 962516 w 7362098"/>
                              <a:gd name="connsiteY7377" fmla="*/ 1306868 h 4900456"/>
                              <a:gd name="connsiteX7378" fmla="*/ 962916 w 7362098"/>
                              <a:gd name="connsiteY7378" fmla="*/ 1309662 h 4900456"/>
                              <a:gd name="connsiteX7379" fmla="*/ 952138 w 7362098"/>
                              <a:gd name="connsiteY7379" fmla="*/ 1323635 h 4900456"/>
                              <a:gd name="connsiteX7380" fmla="*/ 950541 w 7362098"/>
                              <a:gd name="connsiteY7380" fmla="*/ 1324434 h 4900456"/>
                              <a:gd name="connsiteX7381" fmla="*/ 948944 w 7362098"/>
                              <a:gd name="connsiteY7381" fmla="*/ 1324035 h 4900456"/>
                              <a:gd name="connsiteX7382" fmla="*/ 948944 w 7362098"/>
                              <a:gd name="connsiteY7382" fmla="*/ 1321240 h 4900456"/>
                              <a:gd name="connsiteX7383" fmla="*/ 959722 w 7362098"/>
                              <a:gd name="connsiteY7383" fmla="*/ 1307267 h 4900456"/>
                              <a:gd name="connsiteX7384" fmla="*/ 962516 w 7362098"/>
                              <a:gd name="connsiteY7384" fmla="*/ 1306868 h 4900456"/>
                              <a:gd name="connsiteX7385" fmla="*/ 906230 w 7362098"/>
                              <a:gd name="connsiteY7385" fmla="*/ 1302876 h 4900456"/>
                              <a:gd name="connsiteX7386" fmla="*/ 909024 w 7362098"/>
                              <a:gd name="connsiteY7386" fmla="*/ 1303674 h 4900456"/>
                              <a:gd name="connsiteX7387" fmla="*/ 917809 w 7362098"/>
                              <a:gd name="connsiteY7387" fmla="*/ 1318845 h 4900456"/>
                              <a:gd name="connsiteX7388" fmla="*/ 917010 w 7362098"/>
                              <a:gd name="connsiteY7388" fmla="*/ 1321639 h 4900456"/>
                              <a:gd name="connsiteX7389" fmla="*/ 916212 w 7362098"/>
                              <a:gd name="connsiteY7389" fmla="*/ 1322038 h 4900456"/>
                              <a:gd name="connsiteX7390" fmla="*/ 914215 w 7362098"/>
                              <a:gd name="connsiteY7390" fmla="*/ 1320841 h 4900456"/>
                              <a:gd name="connsiteX7391" fmla="*/ 905431 w 7362098"/>
                              <a:gd name="connsiteY7391" fmla="*/ 1305670 h 4900456"/>
                              <a:gd name="connsiteX7392" fmla="*/ 906230 w 7362098"/>
                              <a:gd name="connsiteY7392" fmla="*/ 1302876 h 4900456"/>
                              <a:gd name="connsiteX7393" fmla="*/ 944953 w 7362098"/>
                              <a:gd name="connsiteY7393" fmla="*/ 1298086 h 4900456"/>
                              <a:gd name="connsiteX7394" fmla="*/ 946548 w 7362098"/>
                              <a:gd name="connsiteY7394" fmla="*/ 1300880 h 4900456"/>
                              <a:gd name="connsiteX7395" fmla="*/ 941755 w 7362098"/>
                              <a:gd name="connsiteY7395" fmla="*/ 1317647 h 4900456"/>
                              <a:gd name="connsiteX7396" fmla="*/ 940156 w 7362098"/>
                              <a:gd name="connsiteY7396" fmla="*/ 1319244 h 4900456"/>
                              <a:gd name="connsiteX7397" fmla="*/ 939359 w 7362098"/>
                              <a:gd name="connsiteY7397" fmla="*/ 1319244 h 4900456"/>
                              <a:gd name="connsiteX7398" fmla="*/ 937364 w 7362098"/>
                              <a:gd name="connsiteY7398" fmla="*/ 1316450 h 4900456"/>
                              <a:gd name="connsiteX7399" fmla="*/ 942154 w 7362098"/>
                              <a:gd name="connsiteY7399" fmla="*/ 1299682 h 4900456"/>
                              <a:gd name="connsiteX7400" fmla="*/ 944953 w 7362098"/>
                              <a:gd name="connsiteY7400" fmla="*/ 1298086 h 4900456"/>
                              <a:gd name="connsiteX7401" fmla="*/ 924997 w 7362098"/>
                              <a:gd name="connsiteY7401" fmla="*/ 1296489 h 4900456"/>
                              <a:gd name="connsiteX7402" fmla="*/ 927391 w 7362098"/>
                              <a:gd name="connsiteY7402" fmla="*/ 1298485 h 4900456"/>
                              <a:gd name="connsiteX7403" fmla="*/ 929785 w 7362098"/>
                              <a:gd name="connsiteY7403" fmla="*/ 1316051 h 4900456"/>
                              <a:gd name="connsiteX7404" fmla="*/ 927791 w 7362098"/>
                              <a:gd name="connsiteY7404" fmla="*/ 1318446 h 4900456"/>
                              <a:gd name="connsiteX7405" fmla="*/ 925396 w 7362098"/>
                              <a:gd name="connsiteY7405" fmla="*/ 1316450 h 4900456"/>
                              <a:gd name="connsiteX7406" fmla="*/ 923000 w 7362098"/>
                              <a:gd name="connsiteY7406" fmla="*/ 1298884 h 4900456"/>
                              <a:gd name="connsiteX7407" fmla="*/ 924997 w 7362098"/>
                              <a:gd name="connsiteY7407" fmla="*/ 1296489 h 4900456"/>
                              <a:gd name="connsiteX7408" fmla="*/ 4712512 w 7362098"/>
                              <a:gd name="connsiteY7408" fmla="*/ 1242198 h 4900456"/>
                              <a:gd name="connsiteX7409" fmla="*/ 4714907 w 7362098"/>
                              <a:gd name="connsiteY7409" fmla="*/ 1244194 h 4900456"/>
                              <a:gd name="connsiteX7410" fmla="*/ 4717303 w 7362098"/>
                              <a:gd name="connsiteY7410" fmla="*/ 1261760 h 4900456"/>
                              <a:gd name="connsiteX7411" fmla="*/ 4715307 w 7362098"/>
                              <a:gd name="connsiteY7411" fmla="*/ 1264155 h 4900456"/>
                              <a:gd name="connsiteX7412" fmla="*/ 4712911 w 7362098"/>
                              <a:gd name="connsiteY7412" fmla="*/ 1262159 h 4900456"/>
                              <a:gd name="connsiteX7413" fmla="*/ 4710516 w 7362098"/>
                              <a:gd name="connsiteY7413" fmla="*/ 1244593 h 4900456"/>
                              <a:gd name="connsiteX7414" fmla="*/ 4712512 w 7362098"/>
                              <a:gd name="connsiteY7414" fmla="*/ 1242198 h 4900456"/>
                              <a:gd name="connsiteX7415" fmla="*/ 4700935 w 7362098"/>
                              <a:gd name="connsiteY7415" fmla="*/ 1241400 h 4900456"/>
                              <a:gd name="connsiteX7416" fmla="*/ 4702133 w 7362098"/>
                              <a:gd name="connsiteY7416" fmla="*/ 1244194 h 4900456"/>
                              <a:gd name="connsiteX7417" fmla="*/ 4697342 w 7362098"/>
                              <a:gd name="connsiteY7417" fmla="*/ 1260961 h 4900456"/>
                              <a:gd name="connsiteX7418" fmla="*/ 4695745 w 7362098"/>
                              <a:gd name="connsiteY7418" fmla="*/ 1262558 h 4900456"/>
                              <a:gd name="connsiteX7419" fmla="*/ 4694947 w 7362098"/>
                              <a:gd name="connsiteY7419" fmla="*/ 1262558 h 4900456"/>
                              <a:gd name="connsiteX7420" fmla="*/ 4693350 w 7362098"/>
                              <a:gd name="connsiteY7420" fmla="*/ 1259764 h 4900456"/>
                              <a:gd name="connsiteX7421" fmla="*/ 4698141 w 7362098"/>
                              <a:gd name="connsiteY7421" fmla="*/ 1242996 h 4900456"/>
                              <a:gd name="connsiteX7422" fmla="*/ 4700935 w 7362098"/>
                              <a:gd name="connsiteY7422" fmla="*/ 1241400 h 4900456"/>
                              <a:gd name="connsiteX7423" fmla="*/ 4723290 w 7362098"/>
                              <a:gd name="connsiteY7423" fmla="*/ 1239004 h 4900456"/>
                              <a:gd name="connsiteX7424" fmla="*/ 4726084 w 7362098"/>
                              <a:gd name="connsiteY7424" fmla="*/ 1239802 h 4900456"/>
                              <a:gd name="connsiteX7425" fmla="*/ 4734868 w 7362098"/>
                              <a:gd name="connsiteY7425" fmla="*/ 1254973 h 4900456"/>
                              <a:gd name="connsiteX7426" fmla="*/ 4734069 w 7362098"/>
                              <a:gd name="connsiteY7426" fmla="*/ 1257767 h 4900456"/>
                              <a:gd name="connsiteX7427" fmla="*/ 4733271 w 7362098"/>
                              <a:gd name="connsiteY7427" fmla="*/ 1258166 h 4900456"/>
                              <a:gd name="connsiteX7428" fmla="*/ 4731275 w 7362098"/>
                              <a:gd name="connsiteY7428" fmla="*/ 1256969 h 4900456"/>
                              <a:gd name="connsiteX7429" fmla="*/ 4722491 w 7362098"/>
                              <a:gd name="connsiteY7429" fmla="*/ 1241798 h 4900456"/>
                              <a:gd name="connsiteX7430" fmla="*/ 4723290 w 7362098"/>
                              <a:gd name="connsiteY7430" fmla="*/ 1239004 h 4900456"/>
                              <a:gd name="connsiteX7431" fmla="*/ 4691355 w 7362098"/>
                              <a:gd name="connsiteY7431" fmla="*/ 1236609 h 4900456"/>
                              <a:gd name="connsiteX7432" fmla="*/ 4692153 w 7362098"/>
                              <a:gd name="connsiteY7432" fmla="*/ 1239403 h 4900456"/>
                              <a:gd name="connsiteX7433" fmla="*/ 4681374 w 7362098"/>
                              <a:gd name="connsiteY7433" fmla="*/ 1253376 h 4900456"/>
                              <a:gd name="connsiteX7434" fmla="*/ 4679777 w 7362098"/>
                              <a:gd name="connsiteY7434" fmla="*/ 1254175 h 4900456"/>
                              <a:gd name="connsiteX7435" fmla="*/ 4678180 w 7362098"/>
                              <a:gd name="connsiteY7435" fmla="*/ 1253776 h 4900456"/>
                              <a:gd name="connsiteX7436" fmla="*/ 4677781 w 7362098"/>
                              <a:gd name="connsiteY7436" fmla="*/ 1250981 h 4900456"/>
                              <a:gd name="connsiteX7437" fmla="*/ 4688561 w 7362098"/>
                              <a:gd name="connsiteY7437" fmla="*/ 1237008 h 4900456"/>
                              <a:gd name="connsiteX7438" fmla="*/ 4691355 w 7362098"/>
                              <a:gd name="connsiteY7438" fmla="*/ 1236609 h 4900456"/>
                              <a:gd name="connsiteX7439" fmla="*/ 4734866 w 7362098"/>
                              <a:gd name="connsiteY7439" fmla="*/ 1231020 h 4900456"/>
                              <a:gd name="connsiteX7440" fmla="*/ 4749238 w 7362098"/>
                              <a:gd name="connsiteY7440" fmla="*/ 1241799 h 4900456"/>
                              <a:gd name="connsiteX7441" fmla="*/ 4749638 w 7362098"/>
                              <a:gd name="connsiteY7441" fmla="*/ 1244594 h 4900456"/>
                              <a:gd name="connsiteX7442" fmla="*/ 4748041 w 7362098"/>
                              <a:gd name="connsiteY7442" fmla="*/ 1245392 h 4900456"/>
                              <a:gd name="connsiteX7443" fmla="*/ 4746444 w 7362098"/>
                              <a:gd name="connsiteY7443" fmla="*/ 1244993 h 4900456"/>
                              <a:gd name="connsiteX7444" fmla="*/ 4732471 w 7362098"/>
                              <a:gd name="connsiteY7444" fmla="*/ 1234214 h 4900456"/>
                              <a:gd name="connsiteX7445" fmla="*/ 4732072 w 7362098"/>
                              <a:gd name="connsiteY7445" fmla="*/ 1231419 h 4900456"/>
                              <a:gd name="connsiteX7446" fmla="*/ 4734866 w 7362098"/>
                              <a:gd name="connsiteY7446" fmla="*/ 1231020 h 4900456"/>
                              <a:gd name="connsiteX7447" fmla="*/ 1243956 w 7362098"/>
                              <a:gd name="connsiteY7447" fmla="*/ 1230222 h 4900456"/>
                              <a:gd name="connsiteX7448" fmla="*/ 1246751 w 7362098"/>
                              <a:gd name="connsiteY7448" fmla="*/ 1231818 h 4900456"/>
                              <a:gd name="connsiteX7449" fmla="*/ 1264315 w 7362098"/>
                              <a:gd name="connsiteY7449" fmla="*/ 1242597 h 4900456"/>
                              <a:gd name="connsiteX7450" fmla="*/ 1267508 w 7362098"/>
                              <a:gd name="connsiteY7450" fmla="*/ 1244194 h 4900456"/>
                              <a:gd name="connsiteX7451" fmla="*/ 1266312 w 7362098"/>
                              <a:gd name="connsiteY7451" fmla="*/ 1246988 h 4900456"/>
                              <a:gd name="connsiteX7452" fmla="*/ 1265911 w 7362098"/>
                              <a:gd name="connsiteY7452" fmla="*/ 1246988 h 4900456"/>
                              <a:gd name="connsiteX7453" fmla="*/ 1253138 w 7362098"/>
                              <a:gd name="connsiteY7453" fmla="*/ 1245790 h 4900456"/>
                              <a:gd name="connsiteX7454" fmla="*/ 1224397 w 7362098"/>
                              <a:gd name="connsiteY7454" fmla="*/ 1278127 h 4900456"/>
                              <a:gd name="connsiteX7455" fmla="*/ 1181284 w 7362098"/>
                              <a:gd name="connsiteY7455" fmla="*/ 1281320 h 4900456"/>
                              <a:gd name="connsiteX7456" fmla="*/ 1174498 w 7362098"/>
                              <a:gd name="connsiteY7456" fmla="*/ 1292498 h 4900456"/>
                              <a:gd name="connsiteX7457" fmla="*/ 1174099 w 7362098"/>
                              <a:gd name="connsiteY7457" fmla="*/ 1292897 h 4900456"/>
                              <a:gd name="connsiteX7458" fmla="*/ 1171303 w 7362098"/>
                              <a:gd name="connsiteY7458" fmla="*/ 1292098 h 4900456"/>
                              <a:gd name="connsiteX7459" fmla="*/ 1171702 w 7362098"/>
                              <a:gd name="connsiteY7459" fmla="*/ 1288905 h 4900456"/>
                              <a:gd name="connsiteX7460" fmla="*/ 1173698 w 7362098"/>
                              <a:gd name="connsiteY7460" fmla="*/ 1268146 h 4900456"/>
                              <a:gd name="connsiteX7461" fmla="*/ 1174099 w 7362098"/>
                              <a:gd name="connsiteY7461" fmla="*/ 1264952 h 4900456"/>
                              <a:gd name="connsiteX7462" fmla="*/ 1177292 w 7362098"/>
                              <a:gd name="connsiteY7462" fmla="*/ 1265351 h 4900456"/>
                              <a:gd name="connsiteX7463" fmla="*/ 1181682 w 7362098"/>
                              <a:gd name="connsiteY7463" fmla="*/ 1276929 h 4900456"/>
                              <a:gd name="connsiteX7464" fmla="*/ 1182083 w 7362098"/>
                              <a:gd name="connsiteY7464" fmla="*/ 1276929 h 4900456"/>
                              <a:gd name="connsiteX7465" fmla="*/ 1222401 w 7362098"/>
                              <a:gd name="connsiteY7465" fmla="*/ 1274135 h 4900456"/>
                              <a:gd name="connsiteX7466" fmla="*/ 1248747 w 7362098"/>
                              <a:gd name="connsiteY7466" fmla="*/ 1243794 h 4900456"/>
                              <a:gd name="connsiteX7467" fmla="*/ 1248747 w 7362098"/>
                              <a:gd name="connsiteY7467" fmla="*/ 1243395 h 4900456"/>
                              <a:gd name="connsiteX7468" fmla="*/ 1242360 w 7362098"/>
                              <a:gd name="connsiteY7468" fmla="*/ 1233016 h 4900456"/>
                              <a:gd name="connsiteX7469" fmla="*/ 1243956 w 7362098"/>
                              <a:gd name="connsiteY7469" fmla="*/ 1230222 h 4900456"/>
                              <a:gd name="connsiteX7470" fmla="*/ 4680975 w 7362098"/>
                              <a:gd name="connsiteY7470" fmla="*/ 1227028 h 4900456"/>
                              <a:gd name="connsiteX7471" fmla="*/ 4683770 w 7362098"/>
                              <a:gd name="connsiteY7471" fmla="*/ 1227826 h 4900456"/>
                              <a:gd name="connsiteX7472" fmla="*/ 4682971 w 7362098"/>
                              <a:gd name="connsiteY7472" fmla="*/ 1230620 h 4900456"/>
                              <a:gd name="connsiteX7473" fmla="*/ 4667801 w 7362098"/>
                              <a:gd name="connsiteY7473" fmla="*/ 1239404 h 4900456"/>
                              <a:gd name="connsiteX7474" fmla="*/ 4667002 w 7362098"/>
                              <a:gd name="connsiteY7474" fmla="*/ 1239803 h 4900456"/>
                              <a:gd name="connsiteX7475" fmla="*/ 4665006 w 7362098"/>
                              <a:gd name="connsiteY7475" fmla="*/ 1238605 h 4900456"/>
                              <a:gd name="connsiteX7476" fmla="*/ 4665805 w 7362098"/>
                              <a:gd name="connsiteY7476" fmla="*/ 1235811 h 4900456"/>
                              <a:gd name="connsiteX7477" fmla="*/ 2167290 w 7362098"/>
                              <a:gd name="connsiteY7477" fmla="*/ 1227028 h 4900456"/>
                              <a:gd name="connsiteX7478" fmla="*/ 2172080 w 7362098"/>
                              <a:gd name="connsiteY7478" fmla="*/ 1230621 h 4900456"/>
                              <a:gd name="connsiteX7479" fmla="*/ 2175670 w 7362098"/>
                              <a:gd name="connsiteY7479" fmla="*/ 1254972 h 4900456"/>
                              <a:gd name="connsiteX7480" fmla="*/ 2200026 w 7362098"/>
                              <a:gd name="connsiteY7480" fmla="*/ 1251379 h 4900456"/>
                              <a:gd name="connsiteX7481" fmla="*/ 2204815 w 7362098"/>
                              <a:gd name="connsiteY7481" fmla="*/ 1254972 h 4900456"/>
                              <a:gd name="connsiteX7482" fmla="*/ 2201223 w 7362098"/>
                              <a:gd name="connsiteY7482" fmla="*/ 1259762 h 4900456"/>
                              <a:gd name="connsiteX7483" fmla="*/ 2176870 w 7362098"/>
                              <a:gd name="connsiteY7483" fmla="*/ 1263355 h 4900456"/>
                              <a:gd name="connsiteX7484" fmla="*/ 2180461 w 7362098"/>
                              <a:gd name="connsiteY7484" fmla="*/ 1287707 h 4900456"/>
                              <a:gd name="connsiteX7485" fmla="*/ 2176870 w 7362098"/>
                              <a:gd name="connsiteY7485" fmla="*/ 1292498 h 4900456"/>
                              <a:gd name="connsiteX7486" fmla="*/ 2172080 w 7362098"/>
                              <a:gd name="connsiteY7486" fmla="*/ 1288905 h 4900456"/>
                              <a:gd name="connsiteX7487" fmla="*/ 2168486 w 7362098"/>
                              <a:gd name="connsiteY7487" fmla="*/ 1264553 h 4900456"/>
                              <a:gd name="connsiteX7488" fmla="*/ 2144136 w 7362098"/>
                              <a:gd name="connsiteY7488" fmla="*/ 1268145 h 4900456"/>
                              <a:gd name="connsiteX7489" fmla="*/ 2139345 w 7362098"/>
                              <a:gd name="connsiteY7489" fmla="*/ 1264553 h 4900456"/>
                              <a:gd name="connsiteX7490" fmla="*/ 2142938 w 7362098"/>
                              <a:gd name="connsiteY7490" fmla="*/ 1259762 h 4900456"/>
                              <a:gd name="connsiteX7491" fmla="*/ 2167290 w 7362098"/>
                              <a:gd name="connsiteY7491" fmla="*/ 1256170 h 4900456"/>
                              <a:gd name="connsiteX7492" fmla="*/ 2163698 w 7362098"/>
                              <a:gd name="connsiteY7492" fmla="*/ 1231818 h 4900456"/>
                              <a:gd name="connsiteX7493" fmla="*/ 2167290 w 7362098"/>
                              <a:gd name="connsiteY7493" fmla="*/ 1227028 h 4900456"/>
                              <a:gd name="connsiteX7494" fmla="*/ 4739657 w 7362098"/>
                              <a:gd name="connsiteY7494" fmla="*/ 1219843 h 4900456"/>
                              <a:gd name="connsiteX7495" fmla="*/ 4756424 w 7362098"/>
                              <a:gd name="connsiteY7495" fmla="*/ 1224634 h 4900456"/>
                              <a:gd name="connsiteX7496" fmla="*/ 4757622 w 7362098"/>
                              <a:gd name="connsiteY7496" fmla="*/ 1227428 h 4900456"/>
                              <a:gd name="connsiteX7497" fmla="*/ 4756025 w 7362098"/>
                              <a:gd name="connsiteY7497" fmla="*/ 1229025 h 4900456"/>
                              <a:gd name="connsiteX7498" fmla="*/ 4755227 w 7362098"/>
                              <a:gd name="connsiteY7498" fmla="*/ 1229025 h 4900456"/>
                              <a:gd name="connsiteX7499" fmla="*/ 4738460 w 7362098"/>
                              <a:gd name="connsiteY7499" fmla="*/ 1224235 h 4900456"/>
                              <a:gd name="connsiteX7500" fmla="*/ 4736863 w 7362098"/>
                              <a:gd name="connsiteY7500" fmla="*/ 1221439 h 4900456"/>
                              <a:gd name="connsiteX7501" fmla="*/ 4739657 w 7362098"/>
                              <a:gd name="connsiteY7501" fmla="*/ 1219843 h 4900456"/>
                              <a:gd name="connsiteX7502" fmla="*/ 3395425 w 7362098"/>
                              <a:gd name="connsiteY7502" fmla="*/ 1219144 h 4900456"/>
                              <a:gd name="connsiteX7503" fmla="*/ 3404821 w 7362098"/>
                              <a:gd name="connsiteY7503" fmla="*/ 1220242 h 4900456"/>
                              <a:gd name="connsiteX7504" fmla="*/ 3412013 w 7362098"/>
                              <a:gd name="connsiteY7504" fmla="*/ 1232218 h 4900456"/>
                              <a:gd name="connsiteX7505" fmla="*/ 3415601 w 7362098"/>
                              <a:gd name="connsiteY7505" fmla="*/ 1237008 h 4900456"/>
                              <a:gd name="connsiteX7506" fmla="*/ 3421586 w 7362098"/>
                              <a:gd name="connsiteY7506" fmla="*/ 1237008 h 4900456"/>
                              <a:gd name="connsiteX7507" fmla="*/ 3421985 w 7362098"/>
                              <a:gd name="connsiteY7507" fmla="*/ 1237008 h 4900456"/>
                              <a:gd name="connsiteX7508" fmla="*/ 3422385 w 7362098"/>
                              <a:gd name="connsiteY7508" fmla="*/ 1236609 h 4900456"/>
                              <a:gd name="connsiteX7509" fmla="*/ 3435549 w 7362098"/>
                              <a:gd name="connsiteY7509" fmla="*/ 1236210 h 4900456"/>
                              <a:gd name="connsiteX7510" fmla="*/ 3442729 w 7362098"/>
                              <a:gd name="connsiteY7510" fmla="*/ 1247786 h 4900456"/>
                              <a:gd name="connsiteX7511" fmla="*/ 3442729 w 7362098"/>
                              <a:gd name="connsiteY7511" fmla="*/ 1248186 h 4900456"/>
                              <a:gd name="connsiteX7512" fmla="*/ 3446319 w 7362098"/>
                              <a:gd name="connsiteY7512" fmla="*/ 1252976 h 4900456"/>
                              <a:gd name="connsiteX7513" fmla="*/ 3452703 w 7362098"/>
                              <a:gd name="connsiteY7513" fmla="*/ 1252976 h 4900456"/>
                              <a:gd name="connsiteX7514" fmla="*/ 3453101 w 7362098"/>
                              <a:gd name="connsiteY7514" fmla="*/ 1252976 h 4900456"/>
                              <a:gd name="connsiteX7515" fmla="*/ 3467066 w 7362098"/>
                              <a:gd name="connsiteY7515" fmla="*/ 1252178 h 4900456"/>
                              <a:gd name="connsiteX7516" fmla="*/ 3474244 w 7362098"/>
                              <a:gd name="connsiteY7516" fmla="*/ 1264155 h 4900456"/>
                              <a:gd name="connsiteX7517" fmla="*/ 3477837 w 7362098"/>
                              <a:gd name="connsiteY7517" fmla="*/ 1268945 h 4900456"/>
                              <a:gd name="connsiteX7518" fmla="*/ 3481028 w 7362098"/>
                              <a:gd name="connsiteY7518" fmla="*/ 1269743 h 4900456"/>
                              <a:gd name="connsiteX7519" fmla="*/ 3485420 w 7362098"/>
                              <a:gd name="connsiteY7519" fmla="*/ 1270143 h 4900456"/>
                              <a:gd name="connsiteX7520" fmla="*/ 3489010 w 7362098"/>
                              <a:gd name="connsiteY7520" fmla="*/ 1274135 h 4900456"/>
                              <a:gd name="connsiteX7521" fmla="*/ 3483421 w 7362098"/>
                              <a:gd name="connsiteY7521" fmla="*/ 1278526 h 4900456"/>
                              <a:gd name="connsiteX7522" fmla="*/ 3477439 w 7362098"/>
                              <a:gd name="connsiteY7522" fmla="*/ 1278127 h 4900456"/>
                              <a:gd name="connsiteX7523" fmla="*/ 3472649 w 7362098"/>
                              <a:gd name="connsiteY7523" fmla="*/ 1276530 h 4900456"/>
                              <a:gd name="connsiteX7524" fmla="*/ 3465470 w 7362098"/>
                              <a:gd name="connsiteY7524" fmla="*/ 1264554 h 4900456"/>
                              <a:gd name="connsiteX7525" fmla="*/ 3462278 w 7362098"/>
                              <a:gd name="connsiteY7525" fmla="*/ 1259763 h 4900456"/>
                              <a:gd name="connsiteX7526" fmla="*/ 3455496 w 7362098"/>
                              <a:gd name="connsiteY7526" fmla="*/ 1260163 h 4900456"/>
                              <a:gd name="connsiteX7527" fmla="*/ 3441932 w 7362098"/>
                              <a:gd name="connsiteY7527" fmla="*/ 1260562 h 4900456"/>
                              <a:gd name="connsiteX7528" fmla="*/ 3434752 w 7362098"/>
                              <a:gd name="connsiteY7528" fmla="*/ 1248984 h 4900456"/>
                              <a:gd name="connsiteX7529" fmla="*/ 3431161 w 7362098"/>
                              <a:gd name="connsiteY7529" fmla="*/ 1243794 h 4900456"/>
                              <a:gd name="connsiteX7530" fmla="*/ 3425176 w 7362098"/>
                              <a:gd name="connsiteY7530" fmla="*/ 1243794 h 4900456"/>
                              <a:gd name="connsiteX7531" fmla="*/ 3424778 w 7362098"/>
                              <a:gd name="connsiteY7531" fmla="*/ 1243794 h 4900456"/>
                              <a:gd name="connsiteX7532" fmla="*/ 3411212 w 7362098"/>
                              <a:gd name="connsiteY7532" fmla="*/ 1244194 h 4900456"/>
                              <a:gd name="connsiteX7533" fmla="*/ 3404029 w 7362098"/>
                              <a:gd name="connsiteY7533" fmla="*/ 1232218 h 4900456"/>
                              <a:gd name="connsiteX7534" fmla="*/ 3400824 w 7362098"/>
                              <a:gd name="connsiteY7534" fmla="*/ 1227427 h 4900456"/>
                              <a:gd name="connsiteX7535" fmla="*/ 3394027 w 7362098"/>
                              <a:gd name="connsiteY7535" fmla="*/ 1227826 h 4900456"/>
                              <a:gd name="connsiteX7536" fmla="*/ 3380446 w 7362098"/>
                              <a:gd name="connsiteY7536" fmla="*/ 1228226 h 4900456"/>
                              <a:gd name="connsiteX7537" fmla="*/ 3378047 w 7362098"/>
                              <a:gd name="connsiteY7537" fmla="*/ 1226629 h 4900456"/>
                              <a:gd name="connsiteX7538" fmla="*/ 3376451 w 7362098"/>
                              <a:gd name="connsiteY7538" fmla="*/ 1221439 h 4900456"/>
                              <a:gd name="connsiteX7539" fmla="*/ 3381643 w 7362098"/>
                              <a:gd name="connsiteY7539" fmla="*/ 1219842 h 4900456"/>
                              <a:gd name="connsiteX7540" fmla="*/ 3384036 w 7362098"/>
                              <a:gd name="connsiteY7540" fmla="*/ 1221040 h 4900456"/>
                              <a:gd name="connsiteX7541" fmla="*/ 3390432 w 7362098"/>
                              <a:gd name="connsiteY7541" fmla="*/ 1221040 h 4900456"/>
                              <a:gd name="connsiteX7542" fmla="*/ 3390833 w 7362098"/>
                              <a:gd name="connsiteY7542" fmla="*/ 1221040 h 4900456"/>
                              <a:gd name="connsiteX7543" fmla="*/ 3395425 w 7362098"/>
                              <a:gd name="connsiteY7543" fmla="*/ 1219144 h 4900456"/>
                              <a:gd name="connsiteX7544" fmla="*/ 4677782 w 7362098"/>
                              <a:gd name="connsiteY7544" fmla="*/ 1215451 h 4900456"/>
                              <a:gd name="connsiteX7545" fmla="*/ 4680178 w 7362098"/>
                              <a:gd name="connsiteY7545" fmla="*/ 1217447 h 4900456"/>
                              <a:gd name="connsiteX7546" fmla="*/ 4678182 w 7362098"/>
                              <a:gd name="connsiteY7546" fmla="*/ 1219843 h 4900456"/>
                              <a:gd name="connsiteX7547" fmla="*/ 4660616 w 7362098"/>
                              <a:gd name="connsiteY7547" fmla="*/ 1222238 h 4900456"/>
                              <a:gd name="connsiteX7548" fmla="*/ 4658221 w 7362098"/>
                              <a:gd name="connsiteY7548" fmla="*/ 1220242 h 4900456"/>
                              <a:gd name="connsiteX7549" fmla="*/ 4660217 w 7362098"/>
                              <a:gd name="connsiteY7549" fmla="*/ 1217846 h 4900456"/>
                              <a:gd name="connsiteX7550" fmla="*/ 4756824 w 7362098"/>
                              <a:gd name="connsiteY7550" fmla="*/ 1205072 h 4900456"/>
                              <a:gd name="connsiteX7551" fmla="*/ 4759219 w 7362098"/>
                              <a:gd name="connsiteY7551" fmla="*/ 1207068 h 4900456"/>
                              <a:gd name="connsiteX7552" fmla="*/ 4757223 w 7362098"/>
                              <a:gd name="connsiteY7552" fmla="*/ 1209464 h 4900456"/>
                              <a:gd name="connsiteX7553" fmla="*/ 4739657 w 7362098"/>
                              <a:gd name="connsiteY7553" fmla="*/ 1211859 h 4900456"/>
                              <a:gd name="connsiteX7554" fmla="*/ 4737262 w 7362098"/>
                              <a:gd name="connsiteY7554" fmla="*/ 1209863 h 4900456"/>
                              <a:gd name="connsiteX7555" fmla="*/ 4739258 w 7362098"/>
                              <a:gd name="connsiteY7555" fmla="*/ 1207467 h 4900456"/>
                              <a:gd name="connsiteX7556" fmla="*/ 4662212 w 7362098"/>
                              <a:gd name="connsiteY7556" fmla="*/ 1198286 h 4900456"/>
                              <a:gd name="connsiteX7557" fmla="*/ 4678980 w 7362098"/>
                              <a:gd name="connsiteY7557" fmla="*/ 1203077 h 4900456"/>
                              <a:gd name="connsiteX7558" fmla="*/ 4680577 w 7362098"/>
                              <a:gd name="connsiteY7558" fmla="*/ 1205871 h 4900456"/>
                              <a:gd name="connsiteX7559" fmla="*/ 4678980 w 7362098"/>
                              <a:gd name="connsiteY7559" fmla="*/ 1207468 h 4900456"/>
                              <a:gd name="connsiteX7560" fmla="*/ 4678181 w 7362098"/>
                              <a:gd name="connsiteY7560" fmla="*/ 1207468 h 4900456"/>
                              <a:gd name="connsiteX7561" fmla="*/ 4661414 w 7362098"/>
                              <a:gd name="connsiteY7561" fmla="*/ 1202678 h 4900456"/>
                              <a:gd name="connsiteX7562" fmla="*/ 4659418 w 7362098"/>
                              <a:gd name="connsiteY7562" fmla="*/ 1199882 h 4900456"/>
                              <a:gd name="connsiteX7563" fmla="*/ 4662212 w 7362098"/>
                              <a:gd name="connsiteY7563" fmla="*/ 1198286 h 4900456"/>
                              <a:gd name="connsiteX7564" fmla="*/ 4750038 w 7362098"/>
                              <a:gd name="connsiteY7564" fmla="*/ 1187907 h 4900456"/>
                              <a:gd name="connsiteX7565" fmla="*/ 4752832 w 7362098"/>
                              <a:gd name="connsiteY7565" fmla="*/ 1188705 h 4900456"/>
                              <a:gd name="connsiteX7566" fmla="*/ 4752034 w 7362098"/>
                              <a:gd name="connsiteY7566" fmla="*/ 1191499 h 4900456"/>
                              <a:gd name="connsiteX7567" fmla="*/ 4736863 w 7362098"/>
                              <a:gd name="connsiteY7567" fmla="*/ 1200283 h 4900456"/>
                              <a:gd name="connsiteX7568" fmla="*/ 4736065 w 7362098"/>
                              <a:gd name="connsiteY7568" fmla="*/ 1200682 h 4900456"/>
                              <a:gd name="connsiteX7569" fmla="*/ 4734069 w 7362098"/>
                              <a:gd name="connsiteY7569" fmla="*/ 1199484 h 4900456"/>
                              <a:gd name="connsiteX7570" fmla="*/ 4734867 w 7362098"/>
                              <a:gd name="connsiteY7570" fmla="*/ 1196690 h 4900456"/>
                              <a:gd name="connsiteX7571" fmla="*/ 3412610 w 7362098"/>
                              <a:gd name="connsiteY7571" fmla="*/ 1187208 h 4900456"/>
                              <a:gd name="connsiteX7572" fmla="*/ 3421982 w 7362098"/>
                              <a:gd name="connsiteY7572" fmla="*/ 1188306 h 4900456"/>
                              <a:gd name="connsiteX7573" fmla="*/ 3429165 w 7362098"/>
                              <a:gd name="connsiteY7573" fmla="*/ 1200282 h 4900456"/>
                              <a:gd name="connsiteX7574" fmla="*/ 3432755 w 7362098"/>
                              <a:gd name="connsiteY7574" fmla="*/ 1205072 h 4900456"/>
                              <a:gd name="connsiteX7575" fmla="*/ 3438740 w 7362098"/>
                              <a:gd name="connsiteY7575" fmla="*/ 1205072 h 4900456"/>
                              <a:gd name="connsiteX7576" fmla="*/ 3439139 w 7362098"/>
                              <a:gd name="connsiteY7576" fmla="*/ 1205072 h 4900456"/>
                              <a:gd name="connsiteX7577" fmla="*/ 3439537 w 7362098"/>
                              <a:gd name="connsiteY7577" fmla="*/ 1204673 h 4900456"/>
                              <a:gd name="connsiteX7578" fmla="*/ 3452703 w 7362098"/>
                              <a:gd name="connsiteY7578" fmla="*/ 1204274 h 4900456"/>
                              <a:gd name="connsiteX7579" fmla="*/ 3459883 w 7362098"/>
                              <a:gd name="connsiteY7579" fmla="*/ 1215850 h 4900456"/>
                              <a:gd name="connsiteX7580" fmla="*/ 3459883 w 7362098"/>
                              <a:gd name="connsiteY7580" fmla="*/ 1216250 h 4900456"/>
                              <a:gd name="connsiteX7581" fmla="*/ 3463474 w 7362098"/>
                              <a:gd name="connsiteY7581" fmla="*/ 1221040 h 4900456"/>
                              <a:gd name="connsiteX7582" fmla="*/ 3469857 w 7362098"/>
                              <a:gd name="connsiteY7582" fmla="*/ 1221040 h 4900456"/>
                              <a:gd name="connsiteX7583" fmla="*/ 3470256 w 7362098"/>
                              <a:gd name="connsiteY7583" fmla="*/ 1221040 h 4900456"/>
                              <a:gd name="connsiteX7584" fmla="*/ 3484218 w 7362098"/>
                              <a:gd name="connsiteY7584" fmla="*/ 1220242 h 4900456"/>
                              <a:gd name="connsiteX7585" fmla="*/ 3491403 w 7362098"/>
                              <a:gd name="connsiteY7585" fmla="*/ 1232219 h 4900456"/>
                              <a:gd name="connsiteX7586" fmla="*/ 3494996 w 7362098"/>
                              <a:gd name="connsiteY7586" fmla="*/ 1237009 h 4900456"/>
                              <a:gd name="connsiteX7587" fmla="*/ 3498187 w 7362098"/>
                              <a:gd name="connsiteY7587" fmla="*/ 1237807 h 4900456"/>
                              <a:gd name="connsiteX7588" fmla="*/ 3502574 w 7362098"/>
                              <a:gd name="connsiteY7588" fmla="*/ 1238207 h 4900456"/>
                              <a:gd name="connsiteX7589" fmla="*/ 3506178 w 7362098"/>
                              <a:gd name="connsiteY7589" fmla="*/ 1242199 h 4900456"/>
                              <a:gd name="connsiteX7590" fmla="*/ 3500578 w 7362098"/>
                              <a:gd name="connsiteY7590" fmla="*/ 1246191 h 4900456"/>
                              <a:gd name="connsiteX7591" fmla="*/ 3494595 w 7362098"/>
                              <a:gd name="connsiteY7591" fmla="*/ 1245791 h 4900456"/>
                              <a:gd name="connsiteX7592" fmla="*/ 3489811 w 7362098"/>
                              <a:gd name="connsiteY7592" fmla="*/ 1244195 h 4900456"/>
                              <a:gd name="connsiteX7593" fmla="*/ 3482620 w 7362098"/>
                              <a:gd name="connsiteY7593" fmla="*/ 1232219 h 4900456"/>
                              <a:gd name="connsiteX7594" fmla="*/ 3479431 w 7362098"/>
                              <a:gd name="connsiteY7594" fmla="*/ 1227428 h 4900456"/>
                              <a:gd name="connsiteX7595" fmla="*/ 3472649 w 7362098"/>
                              <a:gd name="connsiteY7595" fmla="*/ 1227827 h 4900456"/>
                              <a:gd name="connsiteX7596" fmla="*/ 3459086 w 7362098"/>
                              <a:gd name="connsiteY7596" fmla="*/ 1228227 h 4900456"/>
                              <a:gd name="connsiteX7597" fmla="*/ 3451904 w 7362098"/>
                              <a:gd name="connsiteY7597" fmla="*/ 1216649 h 4900456"/>
                              <a:gd name="connsiteX7598" fmla="*/ 3448316 w 7362098"/>
                              <a:gd name="connsiteY7598" fmla="*/ 1211459 h 4900456"/>
                              <a:gd name="connsiteX7599" fmla="*/ 3442331 w 7362098"/>
                              <a:gd name="connsiteY7599" fmla="*/ 1211459 h 4900456"/>
                              <a:gd name="connsiteX7600" fmla="*/ 3441932 w 7362098"/>
                              <a:gd name="connsiteY7600" fmla="*/ 1211459 h 4900456"/>
                              <a:gd name="connsiteX7601" fmla="*/ 3428368 w 7362098"/>
                              <a:gd name="connsiteY7601" fmla="*/ 1211858 h 4900456"/>
                              <a:gd name="connsiteX7602" fmla="*/ 3421185 w 7362098"/>
                              <a:gd name="connsiteY7602" fmla="*/ 1199882 h 4900456"/>
                              <a:gd name="connsiteX7603" fmla="*/ 3417994 w 7362098"/>
                              <a:gd name="connsiteY7603" fmla="*/ 1195092 h 4900456"/>
                              <a:gd name="connsiteX7604" fmla="*/ 3411212 w 7362098"/>
                              <a:gd name="connsiteY7604" fmla="*/ 1195491 h 4900456"/>
                              <a:gd name="connsiteX7605" fmla="*/ 3397620 w 7362098"/>
                              <a:gd name="connsiteY7605" fmla="*/ 1195890 h 4900456"/>
                              <a:gd name="connsiteX7606" fmla="*/ 3395222 w 7362098"/>
                              <a:gd name="connsiteY7606" fmla="*/ 1194294 h 4900456"/>
                              <a:gd name="connsiteX7607" fmla="*/ 3393624 w 7362098"/>
                              <a:gd name="connsiteY7607" fmla="*/ 1189104 h 4900456"/>
                              <a:gd name="connsiteX7608" fmla="*/ 3398819 w 7362098"/>
                              <a:gd name="connsiteY7608" fmla="*/ 1187507 h 4900456"/>
                              <a:gd name="connsiteX7609" fmla="*/ 3401218 w 7362098"/>
                              <a:gd name="connsiteY7609" fmla="*/ 1189104 h 4900456"/>
                              <a:gd name="connsiteX7610" fmla="*/ 3407615 w 7362098"/>
                              <a:gd name="connsiteY7610" fmla="*/ 1189104 h 4900456"/>
                              <a:gd name="connsiteX7611" fmla="*/ 3408022 w 7362098"/>
                              <a:gd name="connsiteY7611" fmla="*/ 1189104 h 4900456"/>
                              <a:gd name="connsiteX7612" fmla="*/ 3412610 w 7362098"/>
                              <a:gd name="connsiteY7612" fmla="*/ 1187208 h 4900456"/>
                              <a:gd name="connsiteX7613" fmla="*/ 4671793 w 7362098"/>
                              <a:gd name="connsiteY7613" fmla="*/ 1182318 h 4900456"/>
                              <a:gd name="connsiteX7614" fmla="*/ 4685766 w 7362098"/>
                              <a:gd name="connsiteY7614" fmla="*/ 1193097 h 4900456"/>
                              <a:gd name="connsiteX7615" fmla="*/ 4686166 w 7362098"/>
                              <a:gd name="connsiteY7615" fmla="*/ 1195892 h 4900456"/>
                              <a:gd name="connsiteX7616" fmla="*/ 4684569 w 7362098"/>
                              <a:gd name="connsiteY7616" fmla="*/ 1196690 h 4900456"/>
                              <a:gd name="connsiteX7617" fmla="*/ 4682972 w 7362098"/>
                              <a:gd name="connsiteY7617" fmla="*/ 1196291 h 4900456"/>
                              <a:gd name="connsiteX7618" fmla="*/ 4669398 w 7362098"/>
                              <a:gd name="connsiteY7618" fmla="*/ 1185512 h 4900456"/>
                              <a:gd name="connsiteX7619" fmla="*/ 4668999 w 7362098"/>
                              <a:gd name="connsiteY7619" fmla="*/ 1182717 h 4900456"/>
                              <a:gd name="connsiteX7620" fmla="*/ 4671793 w 7362098"/>
                              <a:gd name="connsiteY7620" fmla="*/ 1182318 h 4900456"/>
                              <a:gd name="connsiteX7621" fmla="*/ 4740058 w 7362098"/>
                              <a:gd name="connsiteY7621" fmla="*/ 1173535 h 4900456"/>
                              <a:gd name="connsiteX7622" fmla="*/ 4740457 w 7362098"/>
                              <a:gd name="connsiteY7622" fmla="*/ 1176329 h 4900456"/>
                              <a:gd name="connsiteX7623" fmla="*/ 4729677 w 7362098"/>
                              <a:gd name="connsiteY7623" fmla="*/ 1190302 h 4900456"/>
                              <a:gd name="connsiteX7624" fmla="*/ 4728081 w 7362098"/>
                              <a:gd name="connsiteY7624" fmla="*/ 1191101 h 4900456"/>
                              <a:gd name="connsiteX7625" fmla="*/ 4726484 w 7362098"/>
                              <a:gd name="connsiteY7625" fmla="*/ 1190702 h 4900456"/>
                              <a:gd name="connsiteX7626" fmla="*/ 4726484 w 7362098"/>
                              <a:gd name="connsiteY7626" fmla="*/ 1187907 h 4900456"/>
                              <a:gd name="connsiteX7627" fmla="*/ 4737263 w 7362098"/>
                              <a:gd name="connsiteY7627" fmla="*/ 1173934 h 4900456"/>
                              <a:gd name="connsiteX7628" fmla="*/ 4740058 w 7362098"/>
                              <a:gd name="connsiteY7628" fmla="*/ 1173535 h 4900456"/>
                              <a:gd name="connsiteX7629" fmla="*/ 4683769 w 7362098"/>
                              <a:gd name="connsiteY7629" fmla="*/ 1169544 h 4900456"/>
                              <a:gd name="connsiteX7630" fmla="*/ 4686563 w 7362098"/>
                              <a:gd name="connsiteY7630" fmla="*/ 1170342 h 4900456"/>
                              <a:gd name="connsiteX7631" fmla="*/ 4695347 w 7362098"/>
                              <a:gd name="connsiteY7631" fmla="*/ 1185513 h 4900456"/>
                              <a:gd name="connsiteX7632" fmla="*/ 4694548 w 7362098"/>
                              <a:gd name="connsiteY7632" fmla="*/ 1188307 h 4900456"/>
                              <a:gd name="connsiteX7633" fmla="*/ 4693750 w 7362098"/>
                              <a:gd name="connsiteY7633" fmla="*/ 1188706 h 4900456"/>
                              <a:gd name="connsiteX7634" fmla="*/ 4691754 w 7362098"/>
                              <a:gd name="connsiteY7634" fmla="*/ 1187509 h 4900456"/>
                              <a:gd name="connsiteX7635" fmla="*/ 4682970 w 7362098"/>
                              <a:gd name="connsiteY7635" fmla="*/ 1172338 h 4900456"/>
                              <a:gd name="connsiteX7636" fmla="*/ 4683769 w 7362098"/>
                              <a:gd name="connsiteY7636" fmla="*/ 1169544 h 4900456"/>
                              <a:gd name="connsiteX7637" fmla="*/ 4722094 w 7362098"/>
                              <a:gd name="connsiteY7637" fmla="*/ 1164354 h 4900456"/>
                              <a:gd name="connsiteX7638" fmla="*/ 4723690 w 7362098"/>
                              <a:gd name="connsiteY7638" fmla="*/ 1167148 h 4900456"/>
                              <a:gd name="connsiteX7639" fmla="*/ 4718899 w 7362098"/>
                              <a:gd name="connsiteY7639" fmla="*/ 1183915 h 4900456"/>
                              <a:gd name="connsiteX7640" fmla="*/ 4717302 w 7362098"/>
                              <a:gd name="connsiteY7640" fmla="*/ 1185512 h 4900456"/>
                              <a:gd name="connsiteX7641" fmla="*/ 4716504 w 7362098"/>
                              <a:gd name="connsiteY7641" fmla="*/ 1185512 h 4900456"/>
                              <a:gd name="connsiteX7642" fmla="*/ 4714508 w 7362098"/>
                              <a:gd name="connsiteY7642" fmla="*/ 1182718 h 4900456"/>
                              <a:gd name="connsiteX7643" fmla="*/ 4719299 w 7362098"/>
                              <a:gd name="connsiteY7643" fmla="*/ 1165950 h 4900456"/>
                              <a:gd name="connsiteX7644" fmla="*/ 4722094 w 7362098"/>
                              <a:gd name="connsiteY7644" fmla="*/ 1164354 h 4900456"/>
                              <a:gd name="connsiteX7645" fmla="*/ 4702532 w 7362098"/>
                              <a:gd name="connsiteY7645" fmla="*/ 1162757 h 4900456"/>
                              <a:gd name="connsiteX7646" fmla="*/ 4704927 w 7362098"/>
                              <a:gd name="connsiteY7646" fmla="*/ 1164753 h 4900456"/>
                              <a:gd name="connsiteX7647" fmla="*/ 4707323 w 7362098"/>
                              <a:gd name="connsiteY7647" fmla="*/ 1182319 h 4900456"/>
                              <a:gd name="connsiteX7648" fmla="*/ 4705327 w 7362098"/>
                              <a:gd name="connsiteY7648" fmla="*/ 1184714 h 4900456"/>
                              <a:gd name="connsiteX7649" fmla="*/ 4702931 w 7362098"/>
                              <a:gd name="connsiteY7649" fmla="*/ 1182718 h 4900456"/>
                              <a:gd name="connsiteX7650" fmla="*/ 4700536 w 7362098"/>
                              <a:gd name="connsiteY7650" fmla="*/ 1165152 h 4900456"/>
                              <a:gd name="connsiteX7651" fmla="*/ 4702532 w 7362098"/>
                              <a:gd name="connsiteY7651" fmla="*/ 1162757 h 4900456"/>
                              <a:gd name="connsiteX7652" fmla="*/ 5960807 w 7362098"/>
                              <a:gd name="connsiteY7652" fmla="*/ 1145592 h 4900456"/>
                              <a:gd name="connsiteX7653" fmla="*/ 5965597 w 7362098"/>
                              <a:gd name="connsiteY7653" fmla="*/ 1149185 h 4900456"/>
                              <a:gd name="connsiteX7654" fmla="*/ 5969190 w 7362098"/>
                              <a:gd name="connsiteY7654" fmla="*/ 1173536 h 4900456"/>
                              <a:gd name="connsiteX7655" fmla="*/ 5993541 w 7362098"/>
                              <a:gd name="connsiteY7655" fmla="*/ 1169943 h 4900456"/>
                              <a:gd name="connsiteX7656" fmla="*/ 5998332 w 7362098"/>
                              <a:gd name="connsiteY7656" fmla="*/ 1173536 h 4900456"/>
                              <a:gd name="connsiteX7657" fmla="*/ 5994739 w 7362098"/>
                              <a:gd name="connsiteY7657" fmla="*/ 1178326 h 4900456"/>
                              <a:gd name="connsiteX7658" fmla="*/ 5970388 w 7362098"/>
                              <a:gd name="connsiteY7658" fmla="*/ 1181919 h 4900456"/>
                              <a:gd name="connsiteX7659" fmla="*/ 5973981 w 7362098"/>
                              <a:gd name="connsiteY7659" fmla="*/ 1206271 h 4900456"/>
                              <a:gd name="connsiteX7660" fmla="*/ 5970388 w 7362098"/>
                              <a:gd name="connsiteY7660" fmla="*/ 1211062 h 4900456"/>
                              <a:gd name="connsiteX7661" fmla="*/ 5965597 w 7362098"/>
                              <a:gd name="connsiteY7661" fmla="*/ 1207469 h 4900456"/>
                              <a:gd name="connsiteX7662" fmla="*/ 5962005 w 7362098"/>
                              <a:gd name="connsiteY7662" fmla="*/ 1183117 h 4900456"/>
                              <a:gd name="connsiteX7663" fmla="*/ 5937653 w 7362098"/>
                              <a:gd name="connsiteY7663" fmla="*/ 1186709 h 4900456"/>
                              <a:gd name="connsiteX7664" fmla="*/ 5932862 w 7362098"/>
                              <a:gd name="connsiteY7664" fmla="*/ 1183117 h 4900456"/>
                              <a:gd name="connsiteX7665" fmla="*/ 5936455 w 7362098"/>
                              <a:gd name="connsiteY7665" fmla="*/ 1178326 h 4900456"/>
                              <a:gd name="connsiteX7666" fmla="*/ 5960807 w 7362098"/>
                              <a:gd name="connsiteY7666" fmla="*/ 1174733 h 4900456"/>
                              <a:gd name="connsiteX7667" fmla="*/ 5957214 w 7362098"/>
                              <a:gd name="connsiteY7667" fmla="*/ 1150382 h 4900456"/>
                              <a:gd name="connsiteX7668" fmla="*/ 5960807 w 7362098"/>
                              <a:gd name="connsiteY7668" fmla="*/ 1145592 h 4900456"/>
                              <a:gd name="connsiteX7669" fmla="*/ 3746899 w 7362098"/>
                              <a:gd name="connsiteY7669" fmla="*/ 1138156 h 4900456"/>
                              <a:gd name="connsiteX7670" fmla="*/ 3766012 w 7362098"/>
                              <a:gd name="connsiteY7670" fmla="*/ 1152377 h 4900456"/>
                              <a:gd name="connsiteX7671" fmla="*/ 3760423 w 7362098"/>
                              <a:gd name="connsiteY7671" fmla="*/ 1155970 h 4900456"/>
                              <a:gd name="connsiteX7672" fmla="*/ 3726091 w 7362098"/>
                              <a:gd name="connsiteY7672" fmla="*/ 1147986 h 4900456"/>
                              <a:gd name="connsiteX7673" fmla="*/ 3718905 w 7362098"/>
                              <a:gd name="connsiteY7673" fmla="*/ 1181919 h 4900456"/>
                              <a:gd name="connsiteX7674" fmla="*/ 3713316 w 7362098"/>
                              <a:gd name="connsiteY7674" fmla="*/ 1185512 h 4900456"/>
                              <a:gd name="connsiteX7675" fmla="*/ 3712518 w 7362098"/>
                              <a:gd name="connsiteY7675" fmla="*/ 1184314 h 4900456"/>
                              <a:gd name="connsiteX7676" fmla="*/ 3723296 w 7362098"/>
                              <a:gd name="connsiteY7676" fmla="*/ 1141599 h 4900456"/>
                              <a:gd name="connsiteX7677" fmla="*/ 3746899 w 7362098"/>
                              <a:gd name="connsiteY7677" fmla="*/ 1138156 h 4900456"/>
                              <a:gd name="connsiteX7678" fmla="*/ 7189341 w 7362098"/>
                              <a:gd name="connsiteY7678" fmla="*/ 1138107 h 4900456"/>
                              <a:gd name="connsiteX7679" fmla="*/ 7198722 w 7362098"/>
                              <a:gd name="connsiteY7679" fmla="*/ 1139205 h 4900456"/>
                              <a:gd name="connsiteX7680" fmla="*/ 7205908 w 7362098"/>
                              <a:gd name="connsiteY7680" fmla="*/ 1151181 h 4900456"/>
                              <a:gd name="connsiteX7681" fmla="*/ 7209501 w 7362098"/>
                              <a:gd name="connsiteY7681" fmla="*/ 1155971 h 4900456"/>
                              <a:gd name="connsiteX7682" fmla="*/ 7215489 w 7362098"/>
                              <a:gd name="connsiteY7682" fmla="*/ 1155971 h 4900456"/>
                              <a:gd name="connsiteX7683" fmla="*/ 7215888 w 7362098"/>
                              <a:gd name="connsiteY7683" fmla="*/ 1155971 h 4900456"/>
                              <a:gd name="connsiteX7684" fmla="*/ 7216287 w 7362098"/>
                              <a:gd name="connsiteY7684" fmla="*/ 1155572 h 4900456"/>
                              <a:gd name="connsiteX7685" fmla="*/ 7229461 w 7362098"/>
                              <a:gd name="connsiteY7685" fmla="*/ 1155173 h 4900456"/>
                              <a:gd name="connsiteX7686" fmla="*/ 7236646 w 7362098"/>
                              <a:gd name="connsiteY7686" fmla="*/ 1166749 h 4900456"/>
                              <a:gd name="connsiteX7687" fmla="*/ 7236646 w 7362098"/>
                              <a:gd name="connsiteY7687" fmla="*/ 1167149 h 4900456"/>
                              <a:gd name="connsiteX7688" fmla="*/ 7240239 w 7362098"/>
                              <a:gd name="connsiteY7688" fmla="*/ 1171939 h 4900456"/>
                              <a:gd name="connsiteX7689" fmla="*/ 7246626 w 7362098"/>
                              <a:gd name="connsiteY7689" fmla="*/ 1171939 h 4900456"/>
                              <a:gd name="connsiteX7690" fmla="*/ 7247026 w 7362098"/>
                              <a:gd name="connsiteY7690" fmla="*/ 1171939 h 4900456"/>
                              <a:gd name="connsiteX7691" fmla="*/ 7260998 w 7362098"/>
                              <a:gd name="connsiteY7691" fmla="*/ 1171141 h 4900456"/>
                              <a:gd name="connsiteX7692" fmla="*/ 7268183 w 7362098"/>
                              <a:gd name="connsiteY7692" fmla="*/ 1183117 h 4900456"/>
                              <a:gd name="connsiteX7693" fmla="*/ 7271776 w 7362098"/>
                              <a:gd name="connsiteY7693" fmla="*/ 1187908 h 4900456"/>
                              <a:gd name="connsiteX7694" fmla="*/ 7274970 w 7362098"/>
                              <a:gd name="connsiteY7694" fmla="*/ 1188706 h 4900456"/>
                              <a:gd name="connsiteX7695" fmla="*/ 7279361 w 7362098"/>
                              <a:gd name="connsiteY7695" fmla="*/ 1189105 h 4900456"/>
                              <a:gd name="connsiteX7696" fmla="*/ 7282954 w 7362098"/>
                              <a:gd name="connsiteY7696" fmla="*/ 1193097 h 4900456"/>
                              <a:gd name="connsiteX7697" fmla="*/ 7277365 w 7362098"/>
                              <a:gd name="connsiteY7697" fmla="*/ 1197089 h 4900456"/>
                              <a:gd name="connsiteX7698" fmla="*/ 7271377 w 7362098"/>
                              <a:gd name="connsiteY7698" fmla="*/ 1196690 h 4900456"/>
                              <a:gd name="connsiteX7699" fmla="*/ 7266586 w 7362098"/>
                              <a:gd name="connsiteY7699" fmla="*/ 1195093 h 4900456"/>
                              <a:gd name="connsiteX7700" fmla="*/ 7259401 w 7362098"/>
                              <a:gd name="connsiteY7700" fmla="*/ 1183117 h 4900456"/>
                              <a:gd name="connsiteX7701" fmla="*/ 7256207 w 7362098"/>
                              <a:gd name="connsiteY7701" fmla="*/ 1178327 h 4900456"/>
                              <a:gd name="connsiteX7702" fmla="*/ 7249421 w 7362098"/>
                              <a:gd name="connsiteY7702" fmla="*/ 1178726 h 4900456"/>
                              <a:gd name="connsiteX7703" fmla="*/ 7235848 w 7362098"/>
                              <a:gd name="connsiteY7703" fmla="*/ 1179125 h 4900456"/>
                              <a:gd name="connsiteX7704" fmla="*/ 7228662 w 7362098"/>
                              <a:gd name="connsiteY7704" fmla="*/ 1167548 h 4900456"/>
                              <a:gd name="connsiteX7705" fmla="*/ 7225070 w 7362098"/>
                              <a:gd name="connsiteY7705" fmla="*/ 1162358 h 4900456"/>
                              <a:gd name="connsiteX7706" fmla="*/ 7219082 w 7362098"/>
                              <a:gd name="connsiteY7706" fmla="*/ 1162358 h 4900456"/>
                              <a:gd name="connsiteX7707" fmla="*/ 7218682 w 7362098"/>
                              <a:gd name="connsiteY7707" fmla="*/ 1162358 h 4900456"/>
                              <a:gd name="connsiteX7708" fmla="*/ 7205110 w 7362098"/>
                              <a:gd name="connsiteY7708" fmla="*/ 1162757 h 4900456"/>
                              <a:gd name="connsiteX7709" fmla="*/ 7197924 w 7362098"/>
                              <a:gd name="connsiteY7709" fmla="*/ 1150781 h 4900456"/>
                              <a:gd name="connsiteX7710" fmla="*/ 7194729 w 7362098"/>
                              <a:gd name="connsiteY7710" fmla="*/ 1145991 h 4900456"/>
                              <a:gd name="connsiteX7711" fmla="*/ 7187943 w 7362098"/>
                              <a:gd name="connsiteY7711" fmla="*/ 1146390 h 4900456"/>
                              <a:gd name="connsiteX7712" fmla="*/ 7174370 w 7362098"/>
                              <a:gd name="connsiteY7712" fmla="*/ 1146789 h 4900456"/>
                              <a:gd name="connsiteX7713" fmla="*/ 7171975 w 7362098"/>
                              <a:gd name="connsiteY7713" fmla="*/ 1145193 h 4900456"/>
                              <a:gd name="connsiteX7714" fmla="*/ 7170378 w 7362098"/>
                              <a:gd name="connsiteY7714" fmla="*/ 1140003 h 4900456"/>
                              <a:gd name="connsiteX7715" fmla="*/ 7175568 w 7362098"/>
                              <a:gd name="connsiteY7715" fmla="*/ 1138406 h 4900456"/>
                              <a:gd name="connsiteX7716" fmla="*/ 7177963 w 7362098"/>
                              <a:gd name="connsiteY7716" fmla="*/ 1140003 h 4900456"/>
                              <a:gd name="connsiteX7717" fmla="*/ 7184350 w 7362098"/>
                              <a:gd name="connsiteY7717" fmla="*/ 1140003 h 4900456"/>
                              <a:gd name="connsiteX7718" fmla="*/ 7184749 w 7362098"/>
                              <a:gd name="connsiteY7718" fmla="*/ 1140003 h 4900456"/>
                              <a:gd name="connsiteX7719" fmla="*/ 7189341 w 7362098"/>
                              <a:gd name="connsiteY7719" fmla="*/ 1138107 h 4900456"/>
                              <a:gd name="connsiteX7720" fmla="*/ 7206107 w 7362098"/>
                              <a:gd name="connsiteY7720" fmla="*/ 1105772 h 4900456"/>
                              <a:gd name="connsiteX7721" fmla="*/ 7215489 w 7362098"/>
                              <a:gd name="connsiteY7721" fmla="*/ 1106870 h 4900456"/>
                              <a:gd name="connsiteX7722" fmla="*/ 7222674 w 7362098"/>
                              <a:gd name="connsiteY7722" fmla="*/ 1118846 h 4900456"/>
                              <a:gd name="connsiteX7723" fmla="*/ 7226267 w 7362098"/>
                              <a:gd name="connsiteY7723" fmla="*/ 1123636 h 4900456"/>
                              <a:gd name="connsiteX7724" fmla="*/ 7232255 w 7362098"/>
                              <a:gd name="connsiteY7724" fmla="*/ 1123636 h 4900456"/>
                              <a:gd name="connsiteX7725" fmla="*/ 7232654 w 7362098"/>
                              <a:gd name="connsiteY7725" fmla="*/ 1123636 h 4900456"/>
                              <a:gd name="connsiteX7726" fmla="*/ 7233054 w 7362098"/>
                              <a:gd name="connsiteY7726" fmla="*/ 1123237 h 4900456"/>
                              <a:gd name="connsiteX7727" fmla="*/ 7246227 w 7362098"/>
                              <a:gd name="connsiteY7727" fmla="*/ 1122838 h 4900456"/>
                              <a:gd name="connsiteX7728" fmla="*/ 7253413 w 7362098"/>
                              <a:gd name="connsiteY7728" fmla="*/ 1134414 h 4900456"/>
                              <a:gd name="connsiteX7729" fmla="*/ 7253413 w 7362098"/>
                              <a:gd name="connsiteY7729" fmla="*/ 1134814 h 4900456"/>
                              <a:gd name="connsiteX7730" fmla="*/ 7257005 w 7362098"/>
                              <a:gd name="connsiteY7730" fmla="*/ 1139604 h 4900456"/>
                              <a:gd name="connsiteX7731" fmla="*/ 7263393 w 7362098"/>
                              <a:gd name="connsiteY7731" fmla="*/ 1139604 h 4900456"/>
                              <a:gd name="connsiteX7732" fmla="*/ 7263792 w 7362098"/>
                              <a:gd name="connsiteY7732" fmla="*/ 1139604 h 4900456"/>
                              <a:gd name="connsiteX7733" fmla="*/ 7277764 w 7362098"/>
                              <a:gd name="connsiteY7733" fmla="*/ 1138806 h 4900456"/>
                              <a:gd name="connsiteX7734" fmla="*/ 7284949 w 7362098"/>
                              <a:gd name="connsiteY7734" fmla="*/ 1150782 h 4900456"/>
                              <a:gd name="connsiteX7735" fmla="*/ 7288542 w 7362098"/>
                              <a:gd name="connsiteY7735" fmla="*/ 1155573 h 4900456"/>
                              <a:gd name="connsiteX7736" fmla="*/ 7291736 w 7362098"/>
                              <a:gd name="connsiteY7736" fmla="*/ 1156371 h 4900456"/>
                              <a:gd name="connsiteX7737" fmla="*/ 7296127 w 7362098"/>
                              <a:gd name="connsiteY7737" fmla="*/ 1156770 h 4900456"/>
                              <a:gd name="connsiteX7738" fmla="*/ 7299720 w 7362098"/>
                              <a:gd name="connsiteY7738" fmla="*/ 1160762 h 4900456"/>
                              <a:gd name="connsiteX7739" fmla="*/ 7294131 w 7362098"/>
                              <a:gd name="connsiteY7739" fmla="*/ 1164754 h 4900456"/>
                              <a:gd name="connsiteX7740" fmla="*/ 7288143 w 7362098"/>
                              <a:gd name="connsiteY7740" fmla="*/ 1164355 h 4900456"/>
                              <a:gd name="connsiteX7741" fmla="*/ 7283352 w 7362098"/>
                              <a:gd name="connsiteY7741" fmla="*/ 1162758 h 4900456"/>
                              <a:gd name="connsiteX7742" fmla="*/ 7276167 w 7362098"/>
                              <a:gd name="connsiteY7742" fmla="*/ 1150782 h 4900456"/>
                              <a:gd name="connsiteX7743" fmla="*/ 7272973 w 7362098"/>
                              <a:gd name="connsiteY7743" fmla="*/ 1145992 h 4900456"/>
                              <a:gd name="connsiteX7744" fmla="*/ 7266187 w 7362098"/>
                              <a:gd name="connsiteY7744" fmla="*/ 1146391 h 4900456"/>
                              <a:gd name="connsiteX7745" fmla="*/ 7252614 w 7362098"/>
                              <a:gd name="connsiteY7745" fmla="*/ 1146790 h 4900456"/>
                              <a:gd name="connsiteX7746" fmla="*/ 7245429 w 7362098"/>
                              <a:gd name="connsiteY7746" fmla="*/ 1135213 h 4900456"/>
                              <a:gd name="connsiteX7747" fmla="*/ 7241836 w 7362098"/>
                              <a:gd name="connsiteY7747" fmla="*/ 1130023 h 4900456"/>
                              <a:gd name="connsiteX7748" fmla="*/ 7235848 w 7362098"/>
                              <a:gd name="connsiteY7748" fmla="*/ 1130023 h 4900456"/>
                              <a:gd name="connsiteX7749" fmla="*/ 7235449 w 7362098"/>
                              <a:gd name="connsiteY7749" fmla="*/ 1130023 h 4900456"/>
                              <a:gd name="connsiteX7750" fmla="*/ 7221876 w 7362098"/>
                              <a:gd name="connsiteY7750" fmla="*/ 1130422 h 4900456"/>
                              <a:gd name="connsiteX7751" fmla="*/ 7214690 w 7362098"/>
                              <a:gd name="connsiteY7751" fmla="*/ 1118446 h 4900456"/>
                              <a:gd name="connsiteX7752" fmla="*/ 7211496 w 7362098"/>
                              <a:gd name="connsiteY7752" fmla="*/ 1113656 h 4900456"/>
                              <a:gd name="connsiteX7753" fmla="*/ 7204709 w 7362098"/>
                              <a:gd name="connsiteY7753" fmla="*/ 1114055 h 4900456"/>
                              <a:gd name="connsiteX7754" fmla="*/ 7191137 w 7362098"/>
                              <a:gd name="connsiteY7754" fmla="*/ 1114454 h 4900456"/>
                              <a:gd name="connsiteX7755" fmla="*/ 7188741 w 7362098"/>
                              <a:gd name="connsiteY7755" fmla="*/ 1112858 h 4900456"/>
                              <a:gd name="connsiteX7756" fmla="*/ 7187145 w 7362098"/>
                              <a:gd name="connsiteY7756" fmla="*/ 1107668 h 4900456"/>
                              <a:gd name="connsiteX7757" fmla="*/ 7192334 w 7362098"/>
                              <a:gd name="connsiteY7757" fmla="*/ 1106071 h 4900456"/>
                              <a:gd name="connsiteX7758" fmla="*/ 7194729 w 7362098"/>
                              <a:gd name="connsiteY7758" fmla="*/ 1107668 h 4900456"/>
                              <a:gd name="connsiteX7759" fmla="*/ 7201117 w 7362098"/>
                              <a:gd name="connsiteY7759" fmla="*/ 1107668 h 4900456"/>
                              <a:gd name="connsiteX7760" fmla="*/ 7201516 w 7362098"/>
                              <a:gd name="connsiteY7760" fmla="*/ 1107668 h 4900456"/>
                              <a:gd name="connsiteX7761" fmla="*/ 7206107 w 7362098"/>
                              <a:gd name="connsiteY7761" fmla="*/ 1105772 h 4900456"/>
                              <a:gd name="connsiteX7762" fmla="*/ 1814391 w 7362098"/>
                              <a:gd name="connsiteY7762" fmla="*/ 1104873 h 4900456"/>
                              <a:gd name="connsiteX7763" fmla="*/ 1816786 w 7362098"/>
                              <a:gd name="connsiteY7763" fmla="*/ 1106869 h 4900456"/>
                              <a:gd name="connsiteX7764" fmla="*/ 1819181 w 7362098"/>
                              <a:gd name="connsiteY7764" fmla="*/ 1124435 h 4900456"/>
                              <a:gd name="connsiteX7765" fmla="*/ 1817185 w 7362098"/>
                              <a:gd name="connsiteY7765" fmla="*/ 1126830 h 4900456"/>
                              <a:gd name="connsiteX7766" fmla="*/ 1814790 w 7362098"/>
                              <a:gd name="connsiteY7766" fmla="*/ 1124834 h 4900456"/>
                              <a:gd name="connsiteX7767" fmla="*/ 1812394 w 7362098"/>
                              <a:gd name="connsiteY7767" fmla="*/ 1107268 h 4900456"/>
                              <a:gd name="connsiteX7768" fmla="*/ 1814391 w 7362098"/>
                              <a:gd name="connsiteY7768" fmla="*/ 1104873 h 4900456"/>
                              <a:gd name="connsiteX7769" fmla="*/ 1802837 w 7362098"/>
                              <a:gd name="connsiteY7769" fmla="*/ 1104075 h 4900456"/>
                              <a:gd name="connsiteX7770" fmla="*/ 1804034 w 7362098"/>
                              <a:gd name="connsiteY7770" fmla="*/ 1106869 h 4900456"/>
                              <a:gd name="connsiteX7771" fmla="*/ 1799244 w 7362098"/>
                              <a:gd name="connsiteY7771" fmla="*/ 1123636 h 4900456"/>
                              <a:gd name="connsiteX7772" fmla="*/ 1797647 w 7362098"/>
                              <a:gd name="connsiteY7772" fmla="*/ 1125233 h 4900456"/>
                              <a:gd name="connsiteX7773" fmla="*/ 1796848 w 7362098"/>
                              <a:gd name="connsiteY7773" fmla="*/ 1125233 h 4900456"/>
                              <a:gd name="connsiteX7774" fmla="*/ 1795252 w 7362098"/>
                              <a:gd name="connsiteY7774" fmla="*/ 1122439 h 4900456"/>
                              <a:gd name="connsiteX7775" fmla="*/ 1800042 w 7362098"/>
                              <a:gd name="connsiteY7775" fmla="*/ 1105671 h 4900456"/>
                              <a:gd name="connsiteX7776" fmla="*/ 1802837 w 7362098"/>
                              <a:gd name="connsiteY7776" fmla="*/ 1104075 h 4900456"/>
                              <a:gd name="connsiteX7777" fmla="*/ 1825169 w 7362098"/>
                              <a:gd name="connsiteY7777" fmla="*/ 1101680 h 4900456"/>
                              <a:gd name="connsiteX7778" fmla="*/ 1827963 w 7362098"/>
                              <a:gd name="connsiteY7778" fmla="*/ 1102478 h 4900456"/>
                              <a:gd name="connsiteX7779" fmla="*/ 1836747 w 7362098"/>
                              <a:gd name="connsiteY7779" fmla="*/ 1117649 h 4900456"/>
                              <a:gd name="connsiteX7780" fmla="*/ 1835948 w 7362098"/>
                              <a:gd name="connsiteY7780" fmla="*/ 1120443 h 4900456"/>
                              <a:gd name="connsiteX7781" fmla="*/ 1835149 w 7362098"/>
                              <a:gd name="connsiteY7781" fmla="*/ 1120842 h 4900456"/>
                              <a:gd name="connsiteX7782" fmla="*/ 1833154 w 7362098"/>
                              <a:gd name="connsiteY7782" fmla="*/ 1119645 h 4900456"/>
                              <a:gd name="connsiteX7783" fmla="*/ 1824370 w 7362098"/>
                              <a:gd name="connsiteY7783" fmla="*/ 1104474 h 4900456"/>
                              <a:gd name="connsiteX7784" fmla="*/ 1825169 w 7362098"/>
                              <a:gd name="connsiteY7784" fmla="*/ 1101680 h 4900456"/>
                              <a:gd name="connsiteX7785" fmla="*/ 1793257 w 7362098"/>
                              <a:gd name="connsiteY7785" fmla="*/ 1099284 h 4900456"/>
                              <a:gd name="connsiteX7786" fmla="*/ 1794056 w 7362098"/>
                              <a:gd name="connsiteY7786" fmla="*/ 1102078 h 4900456"/>
                              <a:gd name="connsiteX7787" fmla="*/ 1783277 w 7362098"/>
                              <a:gd name="connsiteY7787" fmla="*/ 1116051 h 4900456"/>
                              <a:gd name="connsiteX7788" fmla="*/ 1781680 w 7362098"/>
                              <a:gd name="connsiteY7788" fmla="*/ 1116850 h 4900456"/>
                              <a:gd name="connsiteX7789" fmla="*/ 1780083 w 7362098"/>
                              <a:gd name="connsiteY7789" fmla="*/ 1116451 h 4900456"/>
                              <a:gd name="connsiteX7790" fmla="*/ 1779685 w 7362098"/>
                              <a:gd name="connsiteY7790" fmla="*/ 1113656 h 4900456"/>
                              <a:gd name="connsiteX7791" fmla="*/ 1790462 w 7362098"/>
                              <a:gd name="connsiteY7791" fmla="*/ 1099683 h 4900456"/>
                              <a:gd name="connsiteX7792" fmla="*/ 1793257 w 7362098"/>
                              <a:gd name="connsiteY7792" fmla="*/ 1099284 h 4900456"/>
                              <a:gd name="connsiteX7793" fmla="*/ 470092 w 7362098"/>
                              <a:gd name="connsiteY7793" fmla="*/ 1098985 h 4900456"/>
                              <a:gd name="connsiteX7794" fmla="*/ 479473 w 7362098"/>
                              <a:gd name="connsiteY7794" fmla="*/ 1100083 h 4900456"/>
                              <a:gd name="connsiteX7795" fmla="*/ 486658 w 7362098"/>
                              <a:gd name="connsiteY7795" fmla="*/ 1112059 h 4900456"/>
                              <a:gd name="connsiteX7796" fmla="*/ 490251 w 7362098"/>
                              <a:gd name="connsiteY7796" fmla="*/ 1116849 h 4900456"/>
                              <a:gd name="connsiteX7797" fmla="*/ 496239 w 7362098"/>
                              <a:gd name="connsiteY7797" fmla="*/ 1116849 h 4900456"/>
                              <a:gd name="connsiteX7798" fmla="*/ 496638 w 7362098"/>
                              <a:gd name="connsiteY7798" fmla="*/ 1116849 h 4900456"/>
                              <a:gd name="connsiteX7799" fmla="*/ 497037 w 7362098"/>
                              <a:gd name="connsiteY7799" fmla="*/ 1116450 h 4900456"/>
                              <a:gd name="connsiteX7800" fmla="*/ 510211 w 7362098"/>
                              <a:gd name="connsiteY7800" fmla="*/ 1116051 h 4900456"/>
                              <a:gd name="connsiteX7801" fmla="*/ 517396 w 7362098"/>
                              <a:gd name="connsiteY7801" fmla="*/ 1127627 h 4900456"/>
                              <a:gd name="connsiteX7802" fmla="*/ 517396 w 7362098"/>
                              <a:gd name="connsiteY7802" fmla="*/ 1128027 h 4900456"/>
                              <a:gd name="connsiteX7803" fmla="*/ 520989 w 7362098"/>
                              <a:gd name="connsiteY7803" fmla="*/ 1132817 h 4900456"/>
                              <a:gd name="connsiteX7804" fmla="*/ 527376 w 7362098"/>
                              <a:gd name="connsiteY7804" fmla="*/ 1132817 h 4900456"/>
                              <a:gd name="connsiteX7805" fmla="*/ 527776 w 7362098"/>
                              <a:gd name="connsiteY7805" fmla="*/ 1132817 h 4900456"/>
                              <a:gd name="connsiteX7806" fmla="*/ 541749 w 7362098"/>
                              <a:gd name="connsiteY7806" fmla="*/ 1132019 h 4900456"/>
                              <a:gd name="connsiteX7807" fmla="*/ 548933 w 7362098"/>
                              <a:gd name="connsiteY7807" fmla="*/ 1143995 h 4900456"/>
                              <a:gd name="connsiteX7808" fmla="*/ 552526 w 7362098"/>
                              <a:gd name="connsiteY7808" fmla="*/ 1148786 h 4900456"/>
                              <a:gd name="connsiteX7809" fmla="*/ 555721 w 7362098"/>
                              <a:gd name="connsiteY7809" fmla="*/ 1149584 h 4900456"/>
                              <a:gd name="connsiteX7810" fmla="*/ 560111 w 7362098"/>
                              <a:gd name="connsiteY7810" fmla="*/ 1149983 h 4900456"/>
                              <a:gd name="connsiteX7811" fmla="*/ 563704 w 7362098"/>
                              <a:gd name="connsiteY7811" fmla="*/ 1153975 h 4900456"/>
                              <a:gd name="connsiteX7812" fmla="*/ 558115 w 7362098"/>
                              <a:gd name="connsiteY7812" fmla="*/ 1158367 h 4900456"/>
                              <a:gd name="connsiteX7813" fmla="*/ 552128 w 7362098"/>
                              <a:gd name="connsiteY7813" fmla="*/ 1157967 h 4900456"/>
                              <a:gd name="connsiteX7814" fmla="*/ 547336 w 7362098"/>
                              <a:gd name="connsiteY7814" fmla="*/ 1156371 h 4900456"/>
                              <a:gd name="connsiteX7815" fmla="*/ 540151 w 7362098"/>
                              <a:gd name="connsiteY7815" fmla="*/ 1144395 h 4900456"/>
                              <a:gd name="connsiteX7816" fmla="*/ 536957 w 7362098"/>
                              <a:gd name="connsiteY7816" fmla="*/ 1139604 h 4900456"/>
                              <a:gd name="connsiteX7817" fmla="*/ 530171 w 7362098"/>
                              <a:gd name="connsiteY7817" fmla="*/ 1140003 h 4900456"/>
                              <a:gd name="connsiteX7818" fmla="*/ 516598 w 7362098"/>
                              <a:gd name="connsiteY7818" fmla="*/ 1140403 h 4900456"/>
                              <a:gd name="connsiteX7819" fmla="*/ 509413 w 7362098"/>
                              <a:gd name="connsiteY7819" fmla="*/ 1128825 h 4900456"/>
                              <a:gd name="connsiteX7820" fmla="*/ 505820 w 7362098"/>
                              <a:gd name="connsiteY7820" fmla="*/ 1123635 h 4900456"/>
                              <a:gd name="connsiteX7821" fmla="*/ 499832 w 7362098"/>
                              <a:gd name="connsiteY7821" fmla="*/ 1123635 h 4900456"/>
                              <a:gd name="connsiteX7822" fmla="*/ 499433 w 7362098"/>
                              <a:gd name="connsiteY7822" fmla="*/ 1123635 h 4900456"/>
                              <a:gd name="connsiteX7823" fmla="*/ 485860 w 7362098"/>
                              <a:gd name="connsiteY7823" fmla="*/ 1124035 h 4900456"/>
                              <a:gd name="connsiteX7824" fmla="*/ 478674 w 7362098"/>
                              <a:gd name="connsiteY7824" fmla="*/ 1112059 h 4900456"/>
                              <a:gd name="connsiteX7825" fmla="*/ 475481 w 7362098"/>
                              <a:gd name="connsiteY7825" fmla="*/ 1107268 h 4900456"/>
                              <a:gd name="connsiteX7826" fmla="*/ 468694 w 7362098"/>
                              <a:gd name="connsiteY7826" fmla="*/ 1107667 h 4900456"/>
                              <a:gd name="connsiteX7827" fmla="*/ 455121 w 7362098"/>
                              <a:gd name="connsiteY7827" fmla="*/ 1108067 h 4900456"/>
                              <a:gd name="connsiteX7828" fmla="*/ 452726 w 7362098"/>
                              <a:gd name="connsiteY7828" fmla="*/ 1106470 h 4900456"/>
                              <a:gd name="connsiteX7829" fmla="*/ 451130 w 7362098"/>
                              <a:gd name="connsiteY7829" fmla="*/ 1101280 h 4900456"/>
                              <a:gd name="connsiteX7830" fmla="*/ 456319 w 7362098"/>
                              <a:gd name="connsiteY7830" fmla="*/ 1099683 h 4900456"/>
                              <a:gd name="connsiteX7831" fmla="*/ 458714 w 7362098"/>
                              <a:gd name="connsiteY7831" fmla="*/ 1100881 h 4900456"/>
                              <a:gd name="connsiteX7832" fmla="*/ 465101 w 7362098"/>
                              <a:gd name="connsiteY7832" fmla="*/ 1100881 h 4900456"/>
                              <a:gd name="connsiteX7833" fmla="*/ 465501 w 7362098"/>
                              <a:gd name="connsiteY7833" fmla="*/ 1100881 h 4900456"/>
                              <a:gd name="connsiteX7834" fmla="*/ 470092 w 7362098"/>
                              <a:gd name="connsiteY7834" fmla="*/ 1098985 h 4900456"/>
                              <a:gd name="connsiteX7835" fmla="*/ 5021493 w 7362098"/>
                              <a:gd name="connsiteY7835" fmla="*/ 1096890 h 4900456"/>
                              <a:gd name="connsiteX7836" fmla="*/ 5024287 w 7362098"/>
                              <a:gd name="connsiteY7836" fmla="*/ 1098486 h 4900456"/>
                              <a:gd name="connsiteX7837" fmla="*/ 5041852 w 7362098"/>
                              <a:gd name="connsiteY7837" fmla="*/ 1109265 h 4900456"/>
                              <a:gd name="connsiteX7838" fmla="*/ 5045045 w 7362098"/>
                              <a:gd name="connsiteY7838" fmla="*/ 1110862 h 4900456"/>
                              <a:gd name="connsiteX7839" fmla="*/ 5043848 w 7362098"/>
                              <a:gd name="connsiteY7839" fmla="*/ 1113656 h 4900456"/>
                              <a:gd name="connsiteX7840" fmla="*/ 5043449 w 7362098"/>
                              <a:gd name="connsiteY7840" fmla="*/ 1113656 h 4900456"/>
                              <a:gd name="connsiteX7841" fmla="*/ 5030674 w 7362098"/>
                              <a:gd name="connsiteY7841" fmla="*/ 1112458 h 4900456"/>
                              <a:gd name="connsiteX7842" fmla="*/ 5001931 w 7362098"/>
                              <a:gd name="connsiteY7842" fmla="*/ 1144794 h 4900456"/>
                              <a:gd name="connsiteX7843" fmla="*/ 4958817 w 7362098"/>
                              <a:gd name="connsiteY7843" fmla="*/ 1147988 h 4900456"/>
                              <a:gd name="connsiteX7844" fmla="*/ 4952031 w 7362098"/>
                              <a:gd name="connsiteY7844" fmla="*/ 1159166 h 4900456"/>
                              <a:gd name="connsiteX7845" fmla="*/ 4951632 w 7362098"/>
                              <a:gd name="connsiteY7845" fmla="*/ 1159565 h 4900456"/>
                              <a:gd name="connsiteX7846" fmla="*/ 4948837 w 7362098"/>
                              <a:gd name="connsiteY7846" fmla="*/ 1158766 h 4900456"/>
                              <a:gd name="connsiteX7847" fmla="*/ 4949236 w 7362098"/>
                              <a:gd name="connsiteY7847" fmla="*/ 1155573 h 4900456"/>
                              <a:gd name="connsiteX7848" fmla="*/ 4951232 w 7362098"/>
                              <a:gd name="connsiteY7848" fmla="*/ 1134813 h 4900456"/>
                              <a:gd name="connsiteX7849" fmla="*/ 4951632 w 7362098"/>
                              <a:gd name="connsiteY7849" fmla="*/ 1131620 h 4900456"/>
                              <a:gd name="connsiteX7850" fmla="*/ 4954825 w 7362098"/>
                              <a:gd name="connsiteY7850" fmla="*/ 1132019 h 4900456"/>
                              <a:gd name="connsiteX7851" fmla="*/ 4959216 w 7362098"/>
                              <a:gd name="connsiteY7851" fmla="*/ 1143597 h 4900456"/>
                              <a:gd name="connsiteX7852" fmla="*/ 4959616 w 7362098"/>
                              <a:gd name="connsiteY7852" fmla="*/ 1143597 h 4900456"/>
                              <a:gd name="connsiteX7853" fmla="*/ 4999935 w 7362098"/>
                              <a:gd name="connsiteY7853" fmla="*/ 1140802 h 4900456"/>
                              <a:gd name="connsiteX7854" fmla="*/ 5026283 w 7362098"/>
                              <a:gd name="connsiteY7854" fmla="*/ 1110462 h 4900456"/>
                              <a:gd name="connsiteX7855" fmla="*/ 5026283 w 7362098"/>
                              <a:gd name="connsiteY7855" fmla="*/ 1110063 h 4900456"/>
                              <a:gd name="connsiteX7856" fmla="*/ 5019896 w 7362098"/>
                              <a:gd name="connsiteY7856" fmla="*/ 1099684 h 4900456"/>
                              <a:gd name="connsiteX7857" fmla="*/ 5021493 w 7362098"/>
                              <a:gd name="connsiteY7857" fmla="*/ 1096890 h 4900456"/>
                              <a:gd name="connsiteX7858" fmla="*/ 1836745 w 7362098"/>
                              <a:gd name="connsiteY7858" fmla="*/ 1093696 h 4900456"/>
                              <a:gd name="connsiteX7859" fmla="*/ 1851117 w 7362098"/>
                              <a:gd name="connsiteY7859" fmla="*/ 1104475 h 4900456"/>
                              <a:gd name="connsiteX7860" fmla="*/ 1851517 w 7362098"/>
                              <a:gd name="connsiteY7860" fmla="*/ 1107270 h 4900456"/>
                              <a:gd name="connsiteX7861" fmla="*/ 1849920 w 7362098"/>
                              <a:gd name="connsiteY7861" fmla="*/ 1108068 h 4900456"/>
                              <a:gd name="connsiteX7862" fmla="*/ 1848323 w 7362098"/>
                              <a:gd name="connsiteY7862" fmla="*/ 1107669 h 4900456"/>
                              <a:gd name="connsiteX7863" fmla="*/ 1834350 w 7362098"/>
                              <a:gd name="connsiteY7863" fmla="*/ 1096890 h 4900456"/>
                              <a:gd name="connsiteX7864" fmla="*/ 1833951 w 7362098"/>
                              <a:gd name="connsiteY7864" fmla="*/ 1094095 h 4900456"/>
                              <a:gd name="connsiteX7865" fmla="*/ 1836745 w 7362098"/>
                              <a:gd name="connsiteY7865" fmla="*/ 1093696 h 4900456"/>
                              <a:gd name="connsiteX7866" fmla="*/ 1782878 w 7362098"/>
                              <a:gd name="connsiteY7866" fmla="*/ 1089704 h 4900456"/>
                              <a:gd name="connsiteX7867" fmla="*/ 1785673 w 7362098"/>
                              <a:gd name="connsiteY7867" fmla="*/ 1090502 h 4900456"/>
                              <a:gd name="connsiteX7868" fmla="*/ 1784874 w 7362098"/>
                              <a:gd name="connsiteY7868" fmla="*/ 1093296 h 4900456"/>
                              <a:gd name="connsiteX7869" fmla="*/ 1769706 w 7362098"/>
                              <a:gd name="connsiteY7869" fmla="*/ 1102080 h 4900456"/>
                              <a:gd name="connsiteX7870" fmla="*/ 1768906 w 7362098"/>
                              <a:gd name="connsiteY7870" fmla="*/ 1102479 h 4900456"/>
                              <a:gd name="connsiteX7871" fmla="*/ 1766910 w 7362098"/>
                              <a:gd name="connsiteY7871" fmla="*/ 1101281 h 4900456"/>
                              <a:gd name="connsiteX7872" fmla="*/ 1767710 w 7362098"/>
                              <a:gd name="connsiteY7872" fmla="*/ 1098487 h 4900456"/>
                              <a:gd name="connsiteX7873" fmla="*/ 1841536 w 7362098"/>
                              <a:gd name="connsiteY7873" fmla="*/ 1082518 h 4900456"/>
                              <a:gd name="connsiteX7874" fmla="*/ 1858303 w 7362098"/>
                              <a:gd name="connsiteY7874" fmla="*/ 1087309 h 4900456"/>
                              <a:gd name="connsiteX7875" fmla="*/ 1859501 w 7362098"/>
                              <a:gd name="connsiteY7875" fmla="*/ 1090103 h 4900456"/>
                              <a:gd name="connsiteX7876" fmla="*/ 1857904 w 7362098"/>
                              <a:gd name="connsiteY7876" fmla="*/ 1091700 h 4900456"/>
                              <a:gd name="connsiteX7877" fmla="*/ 1857106 w 7362098"/>
                              <a:gd name="connsiteY7877" fmla="*/ 1091700 h 4900456"/>
                              <a:gd name="connsiteX7878" fmla="*/ 1840339 w 7362098"/>
                              <a:gd name="connsiteY7878" fmla="*/ 1086910 h 4900456"/>
                              <a:gd name="connsiteX7879" fmla="*/ 1838742 w 7362098"/>
                              <a:gd name="connsiteY7879" fmla="*/ 1084114 h 4900456"/>
                              <a:gd name="connsiteX7880" fmla="*/ 1841536 w 7362098"/>
                              <a:gd name="connsiteY7880" fmla="*/ 1082518 h 4900456"/>
                              <a:gd name="connsiteX7881" fmla="*/ 1779685 w 7362098"/>
                              <a:gd name="connsiteY7881" fmla="*/ 1078127 h 4900456"/>
                              <a:gd name="connsiteX7882" fmla="*/ 1782080 w 7362098"/>
                              <a:gd name="connsiteY7882" fmla="*/ 1080123 h 4900456"/>
                              <a:gd name="connsiteX7883" fmla="*/ 1780084 w 7362098"/>
                              <a:gd name="connsiteY7883" fmla="*/ 1082519 h 4900456"/>
                              <a:gd name="connsiteX7884" fmla="*/ 1762520 w 7362098"/>
                              <a:gd name="connsiteY7884" fmla="*/ 1084914 h 4900456"/>
                              <a:gd name="connsiteX7885" fmla="*/ 1760125 w 7362098"/>
                              <a:gd name="connsiteY7885" fmla="*/ 1082918 h 4900456"/>
                              <a:gd name="connsiteX7886" fmla="*/ 1762121 w 7362098"/>
                              <a:gd name="connsiteY7886" fmla="*/ 1080522 h 4900456"/>
                              <a:gd name="connsiteX7887" fmla="*/ 1858703 w 7362098"/>
                              <a:gd name="connsiteY7887" fmla="*/ 1067748 h 4900456"/>
                              <a:gd name="connsiteX7888" fmla="*/ 1861099 w 7362098"/>
                              <a:gd name="connsiteY7888" fmla="*/ 1069744 h 4900456"/>
                              <a:gd name="connsiteX7889" fmla="*/ 1859102 w 7362098"/>
                              <a:gd name="connsiteY7889" fmla="*/ 1072140 h 4900456"/>
                              <a:gd name="connsiteX7890" fmla="*/ 1841536 w 7362098"/>
                              <a:gd name="connsiteY7890" fmla="*/ 1074535 h 4900456"/>
                              <a:gd name="connsiteX7891" fmla="*/ 1839141 w 7362098"/>
                              <a:gd name="connsiteY7891" fmla="*/ 1072539 h 4900456"/>
                              <a:gd name="connsiteX7892" fmla="*/ 1841136 w 7362098"/>
                              <a:gd name="connsiteY7892" fmla="*/ 1070143 h 4900456"/>
                              <a:gd name="connsiteX7893" fmla="*/ 487258 w 7362098"/>
                              <a:gd name="connsiteY7893" fmla="*/ 1067049 h 4900456"/>
                              <a:gd name="connsiteX7894" fmla="*/ 496639 w 7362098"/>
                              <a:gd name="connsiteY7894" fmla="*/ 1068147 h 4900456"/>
                              <a:gd name="connsiteX7895" fmla="*/ 503824 w 7362098"/>
                              <a:gd name="connsiteY7895" fmla="*/ 1080123 h 4900456"/>
                              <a:gd name="connsiteX7896" fmla="*/ 507417 w 7362098"/>
                              <a:gd name="connsiteY7896" fmla="*/ 1084913 h 4900456"/>
                              <a:gd name="connsiteX7897" fmla="*/ 513405 w 7362098"/>
                              <a:gd name="connsiteY7897" fmla="*/ 1084913 h 4900456"/>
                              <a:gd name="connsiteX7898" fmla="*/ 513804 w 7362098"/>
                              <a:gd name="connsiteY7898" fmla="*/ 1084913 h 4900456"/>
                              <a:gd name="connsiteX7899" fmla="*/ 514203 w 7362098"/>
                              <a:gd name="connsiteY7899" fmla="*/ 1084514 h 4900456"/>
                              <a:gd name="connsiteX7900" fmla="*/ 527377 w 7362098"/>
                              <a:gd name="connsiteY7900" fmla="*/ 1084115 h 4900456"/>
                              <a:gd name="connsiteX7901" fmla="*/ 534563 w 7362098"/>
                              <a:gd name="connsiteY7901" fmla="*/ 1095691 h 4900456"/>
                              <a:gd name="connsiteX7902" fmla="*/ 534563 w 7362098"/>
                              <a:gd name="connsiteY7902" fmla="*/ 1096091 h 4900456"/>
                              <a:gd name="connsiteX7903" fmla="*/ 538155 w 7362098"/>
                              <a:gd name="connsiteY7903" fmla="*/ 1100881 h 4900456"/>
                              <a:gd name="connsiteX7904" fmla="*/ 544542 w 7362098"/>
                              <a:gd name="connsiteY7904" fmla="*/ 1100881 h 4900456"/>
                              <a:gd name="connsiteX7905" fmla="*/ 544942 w 7362098"/>
                              <a:gd name="connsiteY7905" fmla="*/ 1100881 h 4900456"/>
                              <a:gd name="connsiteX7906" fmla="*/ 558914 w 7362098"/>
                              <a:gd name="connsiteY7906" fmla="*/ 1100083 h 4900456"/>
                              <a:gd name="connsiteX7907" fmla="*/ 566099 w 7362098"/>
                              <a:gd name="connsiteY7907" fmla="*/ 1112059 h 4900456"/>
                              <a:gd name="connsiteX7908" fmla="*/ 569693 w 7362098"/>
                              <a:gd name="connsiteY7908" fmla="*/ 1116850 h 4900456"/>
                              <a:gd name="connsiteX7909" fmla="*/ 572886 w 7362098"/>
                              <a:gd name="connsiteY7909" fmla="*/ 1117648 h 4900456"/>
                              <a:gd name="connsiteX7910" fmla="*/ 577277 w 7362098"/>
                              <a:gd name="connsiteY7910" fmla="*/ 1118047 h 4900456"/>
                              <a:gd name="connsiteX7911" fmla="*/ 580870 w 7362098"/>
                              <a:gd name="connsiteY7911" fmla="*/ 1122039 h 4900456"/>
                              <a:gd name="connsiteX7912" fmla="*/ 575281 w 7362098"/>
                              <a:gd name="connsiteY7912" fmla="*/ 1126031 h 4900456"/>
                              <a:gd name="connsiteX7913" fmla="*/ 569293 w 7362098"/>
                              <a:gd name="connsiteY7913" fmla="*/ 1125632 h 4900456"/>
                              <a:gd name="connsiteX7914" fmla="*/ 564502 w 7362098"/>
                              <a:gd name="connsiteY7914" fmla="*/ 1124035 h 4900456"/>
                              <a:gd name="connsiteX7915" fmla="*/ 557317 w 7362098"/>
                              <a:gd name="connsiteY7915" fmla="*/ 1112059 h 4900456"/>
                              <a:gd name="connsiteX7916" fmla="*/ 554123 w 7362098"/>
                              <a:gd name="connsiteY7916" fmla="*/ 1107269 h 4900456"/>
                              <a:gd name="connsiteX7917" fmla="*/ 547337 w 7362098"/>
                              <a:gd name="connsiteY7917" fmla="*/ 1107668 h 4900456"/>
                              <a:gd name="connsiteX7918" fmla="*/ 533764 w 7362098"/>
                              <a:gd name="connsiteY7918" fmla="*/ 1108067 h 4900456"/>
                              <a:gd name="connsiteX7919" fmla="*/ 526579 w 7362098"/>
                              <a:gd name="connsiteY7919" fmla="*/ 1096490 h 4900456"/>
                              <a:gd name="connsiteX7920" fmla="*/ 522986 w 7362098"/>
                              <a:gd name="connsiteY7920" fmla="*/ 1091300 h 4900456"/>
                              <a:gd name="connsiteX7921" fmla="*/ 516998 w 7362098"/>
                              <a:gd name="connsiteY7921" fmla="*/ 1091300 h 4900456"/>
                              <a:gd name="connsiteX7922" fmla="*/ 516599 w 7362098"/>
                              <a:gd name="connsiteY7922" fmla="*/ 1091300 h 4900456"/>
                              <a:gd name="connsiteX7923" fmla="*/ 503026 w 7362098"/>
                              <a:gd name="connsiteY7923" fmla="*/ 1091699 h 4900456"/>
                              <a:gd name="connsiteX7924" fmla="*/ 495840 w 7362098"/>
                              <a:gd name="connsiteY7924" fmla="*/ 1079723 h 4900456"/>
                              <a:gd name="connsiteX7925" fmla="*/ 492647 w 7362098"/>
                              <a:gd name="connsiteY7925" fmla="*/ 1074933 h 4900456"/>
                              <a:gd name="connsiteX7926" fmla="*/ 485860 w 7362098"/>
                              <a:gd name="connsiteY7926" fmla="*/ 1075332 h 4900456"/>
                              <a:gd name="connsiteX7927" fmla="*/ 472287 w 7362098"/>
                              <a:gd name="connsiteY7927" fmla="*/ 1075731 h 4900456"/>
                              <a:gd name="connsiteX7928" fmla="*/ 469892 w 7362098"/>
                              <a:gd name="connsiteY7928" fmla="*/ 1074135 h 4900456"/>
                              <a:gd name="connsiteX7929" fmla="*/ 468295 w 7362098"/>
                              <a:gd name="connsiteY7929" fmla="*/ 1068945 h 4900456"/>
                              <a:gd name="connsiteX7930" fmla="*/ 473485 w 7362098"/>
                              <a:gd name="connsiteY7930" fmla="*/ 1067348 h 4900456"/>
                              <a:gd name="connsiteX7931" fmla="*/ 475880 w 7362098"/>
                              <a:gd name="connsiteY7931" fmla="*/ 1068945 h 4900456"/>
                              <a:gd name="connsiteX7932" fmla="*/ 482267 w 7362098"/>
                              <a:gd name="connsiteY7932" fmla="*/ 1068945 h 4900456"/>
                              <a:gd name="connsiteX7933" fmla="*/ 482667 w 7362098"/>
                              <a:gd name="connsiteY7933" fmla="*/ 1068945 h 4900456"/>
                              <a:gd name="connsiteX7934" fmla="*/ 487258 w 7362098"/>
                              <a:gd name="connsiteY7934" fmla="*/ 1067049 h 4900456"/>
                              <a:gd name="connsiteX7935" fmla="*/ 1764117 w 7362098"/>
                              <a:gd name="connsiteY7935" fmla="*/ 1060962 h 4900456"/>
                              <a:gd name="connsiteX7936" fmla="*/ 1780884 w 7362098"/>
                              <a:gd name="connsiteY7936" fmla="*/ 1065753 h 4900456"/>
                              <a:gd name="connsiteX7937" fmla="*/ 1782480 w 7362098"/>
                              <a:gd name="connsiteY7937" fmla="*/ 1068547 h 4900456"/>
                              <a:gd name="connsiteX7938" fmla="*/ 1780884 w 7362098"/>
                              <a:gd name="connsiteY7938" fmla="*/ 1070144 h 4900456"/>
                              <a:gd name="connsiteX7939" fmla="*/ 1780084 w 7362098"/>
                              <a:gd name="connsiteY7939" fmla="*/ 1070144 h 4900456"/>
                              <a:gd name="connsiteX7940" fmla="*/ 1763318 w 7362098"/>
                              <a:gd name="connsiteY7940" fmla="*/ 1065354 h 4900456"/>
                              <a:gd name="connsiteX7941" fmla="*/ 1761322 w 7362098"/>
                              <a:gd name="connsiteY7941" fmla="*/ 1062558 h 4900456"/>
                              <a:gd name="connsiteX7942" fmla="*/ 1764117 w 7362098"/>
                              <a:gd name="connsiteY7942" fmla="*/ 1060962 h 4900456"/>
                              <a:gd name="connsiteX7943" fmla="*/ 1851916 w 7362098"/>
                              <a:gd name="connsiteY7943" fmla="*/ 1050583 h 4900456"/>
                              <a:gd name="connsiteX7944" fmla="*/ 1854711 w 7362098"/>
                              <a:gd name="connsiteY7944" fmla="*/ 1051381 h 4900456"/>
                              <a:gd name="connsiteX7945" fmla="*/ 1853912 w 7362098"/>
                              <a:gd name="connsiteY7945" fmla="*/ 1054175 h 4900456"/>
                              <a:gd name="connsiteX7946" fmla="*/ 1838742 w 7362098"/>
                              <a:gd name="connsiteY7946" fmla="*/ 1062959 h 4900456"/>
                              <a:gd name="connsiteX7947" fmla="*/ 1837943 w 7362098"/>
                              <a:gd name="connsiteY7947" fmla="*/ 1063358 h 4900456"/>
                              <a:gd name="connsiteX7948" fmla="*/ 1835947 w 7362098"/>
                              <a:gd name="connsiteY7948" fmla="*/ 1062160 h 4900456"/>
                              <a:gd name="connsiteX7949" fmla="*/ 1836745 w 7362098"/>
                              <a:gd name="connsiteY7949" fmla="*/ 1059366 h 4900456"/>
                              <a:gd name="connsiteX7950" fmla="*/ 1773697 w 7362098"/>
                              <a:gd name="connsiteY7950" fmla="*/ 1044993 h 4900456"/>
                              <a:gd name="connsiteX7951" fmla="*/ 1787669 w 7362098"/>
                              <a:gd name="connsiteY7951" fmla="*/ 1055772 h 4900456"/>
                              <a:gd name="connsiteX7952" fmla="*/ 1788068 w 7362098"/>
                              <a:gd name="connsiteY7952" fmla="*/ 1058567 h 4900456"/>
                              <a:gd name="connsiteX7953" fmla="*/ 1786471 w 7362098"/>
                              <a:gd name="connsiteY7953" fmla="*/ 1059365 h 4900456"/>
                              <a:gd name="connsiteX7954" fmla="*/ 1784874 w 7362098"/>
                              <a:gd name="connsiteY7954" fmla="*/ 1058966 h 4900456"/>
                              <a:gd name="connsiteX7955" fmla="*/ 1771302 w 7362098"/>
                              <a:gd name="connsiteY7955" fmla="*/ 1048187 h 4900456"/>
                              <a:gd name="connsiteX7956" fmla="*/ 1770903 w 7362098"/>
                              <a:gd name="connsiteY7956" fmla="*/ 1045392 h 4900456"/>
                              <a:gd name="connsiteX7957" fmla="*/ 1773697 w 7362098"/>
                              <a:gd name="connsiteY7957" fmla="*/ 1044993 h 4900456"/>
                              <a:gd name="connsiteX7958" fmla="*/ 1841936 w 7362098"/>
                              <a:gd name="connsiteY7958" fmla="*/ 1036211 h 4900456"/>
                              <a:gd name="connsiteX7959" fmla="*/ 1842336 w 7362098"/>
                              <a:gd name="connsiteY7959" fmla="*/ 1039005 h 4900456"/>
                              <a:gd name="connsiteX7960" fmla="*/ 1831556 w 7362098"/>
                              <a:gd name="connsiteY7960" fmla="*/ 1052978 h 4900456"/>
                              <a:gd name="connsiteX7961" fmla="*/ 1829959 w 7362098"/>
                              <a:gd name="connsiteY7961" fmla="*/ 1053777 h 4900456"/>
                              <a:gd name="connsiteX7962" fmla="*/ 1828363 w 7362098"/>
                              <a:gd name="connsiteY7962" fmla="*/ 1053378 h 4900456"/>
                              <a:gd name="connsiteX7963" fmla="*/ 1828363 w 7362098"/>
                              <a:gd name="connsiteY7963" fmla="*/ 1050583 h 4900456"/>
                              <a:gd name="connsiteX7964" fmla="*/ 1839142 w 7362098"/>
                              <a:gd name="connsiteY7964" fmla="*/ 1036610 h 4900456"/>
                              <a:gd name="connsiteX7965" fmla="*/ 1841936 w 7362098"/>
                              <a:gd name="connsiteY7965" fmla="*/ 1036211 h 4900456"/>
                              <a:gd name="connsiteX7966" fmla="*/ 1785672 w 7362098"/>
                              <a:gd name="connsiteY7966" fmla="*/ 1032220 h 4900456"/>
                              <a:gd name="connsiteX7967" fmla="*/ 1788466 w 7362098"/>
                              <a:gd name="connsiteY7967" fmla="*/ 1033018 h 4900456"/>
                              <a:gd name="connsiteX7968" fmla="*/ 1797249 w 7362098"/>
                              <a:gd name="connsiteY7968" fmla="*/ 1048189 h 4900456"/>
                              <a:gd name="connsiteX7969" fmla="*/ 1796450 w 7362098"/>
                              <a:gd name="connsiteY7969" fmla="*/ 1050983 h 4900456"/>
                              <a:gd name="connsiteX7970" fmla="*/ 1795653 w 7362098"/>
                              <a:gd name="connsiteY7970" fmla="*/ 1051382 h 4900456"/>
                              <a:gd name="connsiteX7971" fmla="*/ 1793656 w 7362098"/>
                              <a:gd name="connsiteY7971" fmla="*/ 1050185 h 4900456"/>
                              <a:gd name="connsiteX7972" fmla="*/ 1784873 w 7362098"/>
                              <a:gd name="connsiteY7972" fmla="*/ 1035014 h 4900456"/>
                              <a:gd name="connsiteX7973" fmla="*/ 1785672 w 7362098"/>
                              <a:gd name="connsiteY7973" fmla="*/ 1032220 h 4900456"/>
                              <a:gd name="connsiteX7974" fmla="*/ 1824371 w 7362098"/>
                              <a:gd name="connsiteY7974" fmla="*/ 1027030 h 4900456"/>
                              <a:gd name="connsiteX7975" fmla="*/ 1825967 w 7362098"/>
                              <a:gd name="connsiteY7975" fmla="*/ 1029824 h 4900456"/>
                              <a:gd name="connsiteX7976" fmla="*/ 1821177 w 7362098"/>
                              <a:gd name="connsiteY7976" fmla="*/ 1046591 h 4900456"/>
                              <a:gd name="connsiteX7977" fmla="*/ 1819579 w 7362098"/>
                              <a:gd name="connsiteY7977" fmla="*/ 1048188 h 4900456"/>
                              <a:gd name="connsiteX7978" fmla="*/ 1818781 w 7362098"/>
                              <a:gd name="connsiteY7978" fmla="*/ 1048188 h 4900456"/>
                              <a:gd name="connsiteX7979" fmla="*/ 1816785 w 7362098"/>
                              <a:gd name="connsiteY7979" fmla="*/ 1045394 h 4900456"/>
                              <a:gd name="connsiteX7980" fmla="*/ 1821576 w 7362098"/>
                              <a:gd name="connsiteY7980" fmla="*/ 1028626 h 4900456"/>
                              <a:gd name="connsiteX7981" fmla="*/ 1824371 w 7362098"/>
                              <a:gd name="connsiteY7981" fmla="*/ 1027030 h 4900456"/>
                              <a:gd name="connsiteX7982" fmla="*/ 1804434 w 7362098"/>
                              <a:gd name="connsiteY7982" fmla="*/ 1025433 h 4900456"/>
                              <a:gd name="connsiteX7983" fmla="*/ 1806830 w 7362098"/>
                              <a:gd name="connsiteY7983" fmla="*/ 1027429 h 4900456"/>
                              <a:gd name="connsiteX7984" fmla="*/ 1809225 w 7362098"/>
                              <a:gd name="connsiteY7984" fmla="*/ 1044995 h 4900456"/>
                              <a:gd name="connsiteX7985" fmla="*/ 1807229 w 7362098"/>
                              <a:gd name="connsiteY7985" fmla="*/ 1047390 h 4900456"/>
                              <a:gd name="connsiteX7986" fmla="*/ 1804833 w 7362098"/>
                              <a:gd name="connsiteY7986" fmla="*/ 1045394 h 4900456"/>
                              <a:gd name="connsiteX7987" fmla="*/ 1802438 w 7362098"/>
                              <a:gd name="connsiteY7987" fmla="*/ 1027828 h 4900456"/>
                              <a:gd name="connsiteX7988" fmla="*/ 1804434 w 7362098"/>
                              <a:gd name="connsiteY7988" fmla="*/ 1025433 h 4900456"/>
                              <a:gd name="connsiteX7989" fmla="*/ 848796 w 7362098"/>
                              <a:gd name="connsiteY7989" fmla="*/ 1000832 h 4900456"/>
                              <a:gd name="connsiteX7990" fmla="*/ 867908 w 7362098"/>
                              <a:gd name="connsiteY7990" fmla="*/ 1015053 h 4900456"/>
                              <a:gd name="connsiteX7991" fmla="*/ 862319 w 7362098"/>
                              <a:gd name="connsiteY7991" fmla="*/ 1018646 h 4900456"/>
                              <a:gd name="connsiteX7992" fmla="*/ 827980 w 7362098"/>
                              <a:gd name="connsiteY7992" fmla="*/ 1010662 h 4900456"/>
                              <a:gd name="connsiteX7993" fmla="*/ 820797 w 7362098"/>
                              <a:gd name="connsiteY7993" fmla="*/ 1044595 h 4900456"/>
                              <a:gd name="connsiteX7994" fmla="*/ 815211 w 7362098"/>
                              <a:gd name="connsiteY7994" fmla="*/ 1048188 h 4900456"/>
                              <a:gd name="connsiteX7995" fmla="*/ 814413 w 7362098"/>
                              <a:gd name="connsiteY7995" fmla="*/ 1046990 h 4900456"/>
                              <a:gd name="connsiteX7996" fmla="*/ 825186 w 7362098"/>
                              <a:gd name="connsiteY7996" fmla="*/ 1004275 h 4900456"/>
                              <a:gd name="connsiteX7997" fmla="*/ 848796 w 7362098"/>
                              <a:gd name="connsiteY7997" fmla="*/ 1000832 h 4900456"/>
                              <a:gd name="connsiteX7998" fmla="*/ 5591947 w 7362098"/>
                              <a:gd name="connsiteY7998" fmla="*/ 971541 h 4900456"/>
                              <a:gd name="connsiteX7999" fmla="*/ 5594342 w 7362098"/>
                              <a:gd name="connsiteY7999" fmla="*/ 973537 h 4900456"/>
                              <a:gd name="connsiteX8000" fmla="*/ 5596737 w 7362098"/>
                              <a:gd name="connsiteY8000" fmla="*/ 991103 h 4900456"/>
                              <a:gd name="connsiteX8001" fmla="*/ 5594741 w 7362098"/>
                              <a:gd name="connsiteY8001" fmla="*/ 993498 h 4900456"/>
                              <a:gd name="connsiteX8002" fmla="*/ 5592346 w 7362098"/>
                              <a:gd name="connsiteY8002" fmla="*/ 991502 h 4900456"/>
                              <a:gd name="connsiteX8003" fmla="*/ 5589950 w 7362098"/>
                              <a:gd name="connsiteY8003" fmla="*/ 973936 h 4900456"/>
                              <a:gd name="connsiteX8004" fmla="*/ 5591947 w 7362098"/>
                              <a:gd name="connsiteY8004" fmla="*/ 971541 h 4900456"/>
                              <a:gd name="connsiteX8005" fmla="*/ 5580370 w 7362098"/>
                              <a:gd name="connsiteY8005" fmla="*/ 970743 h 4900456"/>
                              <a:gd name="connsiteX8006" fmla="*/ 5581569 w 7362098"/>
                              <a:gd name="connsiteY8006" fmla="*/ 973537 h 4900456"/>
                              <a:gd name="connsiteX8007" fmla="*/ 5576778 w 7362098"/>
                              <a:gd name="connsiteY8007" fmla="*/ 990304 h 4900456"/>
                              <a:gd name="connsiteX8008" fmla="*/ 5575181 w 7362098"/>
                              <a:gd name="connsiteY8008" fmla="*/ 991901 h 4900456"/>
                              <a:gd name="connsiteX8009" fmla="*/ 5574383 w 7362098"/>
                              <a:gd name="connsiteY8009" fmla="*/ 991901 h 4900456"/>
                              <a:gd name="connsiteX8010" fmla="*/ 5572785 w 7362098"/>
                              <a:gd name="connsiteY8010" fmla="*/ 989107 h 4900456"/>
                              <a:gd name="connsiteX8011" fmla="*/ 5577576 w 7362098"/>
                              <a:gd name="connsiteY8011" fmla="*/ 972339 h 4900456"/>
                              <a:gd name="connsiteX8012" fmla="*/ 5580370 w 7362098"/>
                              <a:gd name="connsiteY8012" fmla="*/ 970743 h 4900456"/>
                              <a:gd name="connsiteX8013" fmla="*/ 5602725 w 7362098"/>
                              <a:gd name="connsiteY8013" fmla="*/ 967948 h 4900456"/>
                              <a:gd name="connsiteX8014" fmla="*/ 5605520 w 7362098"/>
                              <a:gd name="connsiteY8014" fmla="*/ 968746 h 4900456"/>
                              <a:gd name="connsiteX8015" fmla="*/ 5614303 w 7362098"/>
                              <a:gd name="connsiteY8015" fmla="*/ 983917 h 4900456"/>
                              <a:gd name="connsiteX8016" fmla="*/ 5613504 w 7362098"/>
                              <a:gd name="connsiteY8016" fmla="*/ 986711 h 4900456"/>
                              <a:gd name="connsiteX8017" fmla="*/ 5612706 w 7362098"/>
                              <a:gd name="connsiteY8017" fmla="*/ 987110 h 4900456"/>
                              <a:gd name="connsiteX8018" fmla="*/ 5610710 w 7362098"/>
                              <a:gd name="connsiteY8018" fmla="*/ 985913 h 4900456"/>
                              <a:gd name="connsiteX8019" fmla="*/ 5601926 w 7362098"/>
                              <a:gd name="connsiteY8019" fmla="*/ 970742 h 4900456"/>
                              <a:gd name="connsiteX8020" fmla="*/ 5602725 w 7362098"/>
                              <a:gd name="connsiteY8020" fmla="*/ 967948 h 4900456"/>
                              <a:gd name="connsiteX8021" fmla="*/ 4247644 w 7362098"/>
                              <a:gd name="connsiteY8021" fmla="*/ 965653 h 4900456"/>
                              <a:gd name="connsiteX8022" fmla="*/ 4257026 w 7362098"/>
                              <a:gd name="connsiteY8022" fmla="*/ 966751 h 4900456"/>
                              <a:gd name="connsiteX8023" fmla="*/ 4264211 w 7362098"/>
                              <a:gd name="connsiteY8023" fmla="*/ 978727 h 4900456"/>
                              <a:gd name="connsiteX8024" fmla="*/ 4267804 w 7362098"/>
                              <a:gd name="connsiteY8024" fmla="*/ 983517 h 4900456"/>
                              <a:gd name="connsiteX8025" fmla="*/ 4273792 w 7362098"/>
                              <a:gd name="connsiteY8025" fmla="*/ 983517 h 4900456"/>
                              <a:gd name="connsiteX8026" fmla="*/ 4274191 w 7362098"/>
                              <a:gd name="connsiteY8026" fmla="*/ 983517 h 4900456"/>
                              <a:gd name="connsiteX8027" fmla="*/ 4274590 w 7362098"/>
                              <a:gd name="connsiteY8027" fmla="*/ 983118 h 4900456"/>
                              <a:gd name="connsiteX8028" fmla="*/ 4287764 w 7362098"/>
                              <a:gd name="connsiteY8028" fmla="*/ 982719 h 4900456"/>
                              <a:gd name="connsiteX8029" fmla="*/ 4294950 w 7362098"/>
                              <a:gd name="connsiteY8029" fmla="*/ 994295 h 4900456"/>
                              <a:gd name="connsiteX8030" fmla="*/ 4294950 w 7362098"/>
                              <a:gd name="connsiteY8030" fmla="*/ 994695 h 4900456"/>
                              <a:gd name="connsiteX8031" fmla="*/ 4298542 w 7362098"/>
                              <a:gd name="connsiteY8031" fmla="*/ 999485 h 4900456"/>
                              <a:gd name="connsiteX8032" fmla="*/ 4304930 w 7362098"/>
                              <a:gd name="connsiteY8032" fmla="*/ 999485 h 4900456"/>
                              <a:gd name="connsiteX8033" fmla="*/ 4305329 w 7362098"/>
                              <a:gd name="connsiteY8033" fmla="*/ 999485 h 4900456"/>
                              <a:gd name="connsiteX8034" fmla="*/ 4319302 w 7362098"/>
                              <a:gd name="connsiteY8034" fmla="*/ 998687 h 4900456"/>
                              <a:gd name="connsiteX8035" fmla="*/ 4326487 w 7362098"/>
                              <a:gd name="connsiteY8035" fmla="*/ 1010664 h 4900456"/>
                              <a:gd name="connsiteX8036" fmla="*/ 4330080 w 7362098"/>
                              <a:gd name="connsiteY8036" fmla="*/ 1015454 h 4900456"/>
                              <a:gd name="connsiteX8037" fmla="*/ 4333274 w 7362098"/>
                              <a:gd name="connsiteY8037" fmla="*/ 1016252 h 4900456"/>
                              <a:gd name="connsiteX8038" fmla="*/ 4337665 w 7362098"/>
                              <a:gd name="connsiteY8038" fmla="*/ 1016652 h 4900456"/>
                              <a:gd name="connsiteX8039" fmla="*/ 4341258 w 7362098"/>
                              <a:gd name="connsiteY8039" fmla="*/ 1020644 h 4900456"/>
                              <a:gd name="connsiteX8040" fmla="*/ 4335669 w 7362098"/>
                              <a:gd name="connsiteY8040" fmla="*/ 1025035 h 4900456"/>
                              <a:gd name="connsiteX8041" fmla="*/ 4329681 w 7362098"/>
                              <a:gd name="connsiteY8041" fmla="*/ 1024636 h 4900456"/>
                              <a:gd name="connsiteX8042" fmla="*/ 4324891 w 7362098"/>
                              <a:gd name="connsiteY8042" fmla="*/ 1023039 h 4900456"/>
                              <a:gd name="connsiteX8043" fmla="*/ 4317705 w 7362098"/>
                              <a:gd name="connsiteY8043" fmla="*/ 1011063 h 4900456"/>
                              <a:gd name="connsiteX8044" fmla="*/ 4314511 w 7362098"/>
                              <a:gd name="connsiteY8044" fmla="*/ 1006272 h 4900456"/>
                              <a:gd name="connsiteX8045" fmla="*/ 4307724 w 7362098"/>
                              <a:gd name="connsiteY8045" fmla="*/ 1006672 h 4900456"/>
                              <a:gd name="connsiteX8046" fmla="*/ 4294151 w 7362098"/>
                              <a:gd name="connsiteY8046" fmla="*/ 1007071 h 4900456"/>
                              <a:gd name="connsiteX8047" fmla="*/ 4286966 w 7362098"/>
                              <a:gd name="connsiteY8047" fmla="*/ 995493 h 4900456"/>
                              <a:gd name="connsiteX8048" fmla="*/ 4283373 w 7362098"/>
                              <a:gd name="connsiteY8048" fmla="*/ 990303 h 4900456"/>
                              <a:gd name="connsiteX8049" fmla="*/ 4277385 w 7362098"/>
                              <a:gd name="connsiteY8049" fmla="*/ 990303 h 4900456"/>
                              <a:gd name="connsiteX8050" fmla="*/ 4276986 w 7362098"/>
                              <a:gd name="connsiteY8050" fmla="*/ 990303 h 4900456"/>
                              <a:gd name="connsiteX8051" fmla="*/ 4263413 w 7362098"/>
                              <a:gd name="connsiteY8051" fmla="*/ 990703 h 4900456"/>
                              <a:gd name="connsiteX8052" fmla="*/ 4256227 w 7362098"/>
                              <a:gd name="connsiteY8052" fmla="*/ 978727 h 4900456"/>
                              <a:gd name="connsiteX8053" fmla="*/ 4253034 w 7362098"/>
                              <a:gd name="connsiteY8053" fmla="*/ 973936 h 4900456"/>
                              <a:gd name="connsiteX8054" fmla="*/ 4246247 w 7362098"/>
                              <a:gd name="connsiteY8054" fmla="*/ 974335 h 4900456"/>
                              <a:gd name="connsiteX8055" fmla="*/ 4232674 w 7362098"/>
                              <a:gd name="connsiteY8055" fmla="*/ 974735 h 4900456"/>
                              <a:gd name="connsiteX8056" fmla="*/ 4230279 w 7362098"/>
                              <a:gd name="connsiteY8056" fmla="*/ 973138 h 4900456"/>
                              <a:gd name="connsiteX8057" fmla="*/ 4228682 w 7362098"/>
                              <a:gd name="connsiteY8057" fmla="*/ 967948 h 4900456"/>
                              <a:gd name="connsiteX8058" fmla="*/ 4233872 w 7362098"/>
                              <a:gd name="connsiteY8058" fmla="*/ 966351 h 4900456"/>
                              <a:gd name="connsiteX8059" fmla="*/ 4236267 w 7362098"/>
                              <a:gd name="connsiteY8059" fmla="*/ 967549 h 4900456"/>
                              <a:gd name="connsiteX8060" fmla="*/ 4242654 w 7362098"/>
                              <a:gd name="connsiteY8060" fmla="*/ 967549 h 4900456"/>
                              <a:gd name="connsiteX8061" fmla="*/ 4243054 w 7362098"/>
                              <a:gd name="connsiteY8061" fmla="*/ 967549 h 4900456"/>
                              <a:gd name="connsiteX8062" fmla="*/ 4247644 w 7362098"/>
                              <a:gd name="connsiteY8062" fmla="*/ 965653 h 4900456"/>
                              <a:gd name="connsiteX8063" fmla="*/ 5570790 w 7362098"/>
                              <a:gd name="connsiteY8063" fmla="*/ 965553 h 4900456"/>
                              <a:gd name="connsiteX8064" fmla="*/ 5571588 w 7362098"/>
                              <a:gd name="connsiteY8064" fmla="*/ 968347 h 4900456"/>
                              <a:gd name="connsiteX8065" fmla="*/ 5560810 w 7362098"/>
                              <a:gd name="connsiteY8065" fmla="*/ 982320 h 4900456"/>
                              <a:gd name="connsiteX8066" fmla="*/ 5559212 w 7362098"/>
                              <a:gd name="connsiteY8066" fmla="*/ 983119 h 4900456"/>
                              <a:gd name="connsiteX8067" fmla="*/ 5557615 w 7362098"/>
                              <a:gd name="connsiteY8067" fmla="*/ 982720 h 4900456"/>
                              <a:gd name="connsiteX8068" fmla="*/ 5557216 w 7362098"/>
                              <a:gd name="connsiteY8068" fmla="*/ 979925 h 4900456"/>
                              <a:gd name="connsiteX8069" fmla="*/ 5567995 w 7362098"/>
                              <a:gd name="connsiteY8069" fmla="*/ 965952 h 4900456"/>
                              <a:gd name="connsiteX8070" fmla="*/ 5570790 w 7362098"/>
                              <a:gd name="connsiteY8070" fmla="*/ 965553 h 4900456"/>
                              <a:gd name="connsiteX8071" fmla="*/ 5614302 w 7362098"/>
                              <a:gd name="connsiteY8071" fmla="*/ 959964 h 4900456"/>
                              <a:gd name="connsiteX8072" fmla="*/ 5628674 w 7362098"/>
                              <a:gd name="connsiteY8072" fmla="*/ 970743 h 4900456"/>
                              <a:gd name="connsiteX8073" fmla="*/ 5629073 w 7362098"/>
                              <a:gd name="connsiteY8073" fmla="*/ 973538 h 4900456"/>
                              <a:gd name="connsiteX8074" fmla="*/ 5627476 w 7362098"/>
                              <a:gd name="connsiteY8074" fmla="*/ 974336 h 4900456"/>
                              <a:gd name="connsiteX8075" fmla="*/ 5625879 w 7362098"/>
                              <a:gd name="connsiteY8075" fmla="*/ 973937 h 4900456"/>
                              <a:gd name="connsiteX8076" fmla="*/ 5611906 w 7362098"/>
                              <a:gd name="connsiteY8076" fmla="*/ 963158 h 4900456"/>
                              <a:gd name="connsiteX8077" fmla="*/ 5611507 w 7362098"/>
                              <a:gd name="connsiteY8077" fmla="*/ 960363 h 4900456"/>
                              <a:gd name="connsiteX8078" fmla="*/ 5614302 w 7362098"/>
                              <a:gd name="connsiteY8078" fmla="*/ 959964 h 4900456"/>
                              <a:gd name="connsiteX8079" fmla="*/ 2123377 w 7362098"/>
                              <a:gd name="connsiteY8079" fmla="*/ 959565 h 4900456"/>
                              <a:gd name="connsiteX8080" fmla="*/ 2126171 w 7362098"/>
                              <a:gd name="connsiteY8080" fmla="*/ 961161 h 4900456"/>
                              <a:gd name="connsiteX8081" fmla="*/ 2143738 w 7362098"/>
                              <a:gd name="connsiteY8081" fmla="*/ 971940 h 4900456"/>
                              <a:gd name="connsiteX8082" fmla="*/ 2146931 w 7362098"/>
                              <a:gd name="connsiteY8082" fmla="*/ 973537 h 4900456"/>
                              <a:gd name="connsiteX8083" fmla="*/ 2145734 w 7362098"/>
                              <a:gd name="connsiteY8083" fmla="*/ 976331 h 4900456"/>
                              <a:gd name="connsiteX8084" fmla="*/ 2145333 w 7362098"/>
                              <a:gd name="connsiteY8084" fmla="*/ 976331 h 4900456"/>
                              <a:gd name="connsiteX8085" fmla="*/ 2132559 w 7362098"/>
                              <a:gd name="connsiteY8085" fmla="*/ 975133 h 4900456"/>
                              <a:gd name="connsiteX8086" fmla="*/ 2103817 w 7362098"/>
                              <a:gd name="connsiteY8086" fmla="*/ 1007470 h 4900456"/>
                              <a:gd name="connsiteX8087" fmla="*/ 2060702 w 7362098"/>
                              <a:gd name="connsiteY8087" fmla="*/ 1010663 h 4900456"/>
                              <a:gd name="connsiteX8088" fmla="*/ 2053915 w 7362098"/>
                              <a:gd name="connsiteY8088" fmla="*/ 1021841 h 4900456"/>
                              <a:gd name="connsiteX8089" fmla="*/ 2053517 w 7362098"/>
                              <a:gd name="connsiteY8089" fmla="*/ 1022240 h 4900456"/>
                              <a:gd name="connsiteX8090" fmla="*/ 2050721 w 7362098"/>
                              <a:gd name="connsiteY8090" fmla="*/ 1021441 h 4900456"/>
                              <a:gd name="connsiteX8091" fmla="*/ 2051120 w 7362098"/>
                              <a:gd name="connsiteY8091" fmla="*/ 1018248 h 4900456"/>
                              <a:gd name="connsiteX8092" fmla="*/ 2053117 w 7362098"/>
                              <a:gd name="connsiteY8092" fmla="*/ 997489 h 4900456"/>
                              <a:gd name="connsiteX8093" fmla="*/ 2053517 w 7362098"/>
                              <a:gd name="connsiteY8093" fmla="*/ 994295 h 4900456"/>
                              <a:gd name="connsiteX8094" fmla="*/ 2056709 w 7362098"/>
                              <a:gd name="connsiteY8094" fmla="*/ 994694 h 4900456"/>
                              <a:gd name="connsiteX8095" fmla="*/ 2061101 w 7362098"/>
                              <a:gd name="connsiteY8095" fmla="*/ 1006272 h 4900456"/>
                              <a:gd name="connsiteX8096" fmla="*/ 2061500 w 7362098"/>
                              <a:gd name="connsiteY8096" fmla="*/ 1006272 h 4900456"/>
                              <a:gd name="connsiteX8097" fmla="*/ 2101821 w 7362098"/>
                              <a:gd name="connsiteY8097" fmla="*/ 1003478 h 4900456"/>
                              <a:gd name="connsiteX8098" fmla="*/ 2128168 w 7362098"/>
                              <a:gd name="connsiteY8098" fmla="*/ 973137 h 4900456"/>
                              <a:gd name="connsiteX8099" fmla="*/ 2128168 w 7362098"/>
                              <a:gd name="connsiteY8099" fmla="*/ 972738 h 4900456"/>
                              <a:gd name="connsiteX8100" fmla="*/ 2121781 w 7362098"/>
                              <a:gd name="connsiteY8100" fmla="*/ 962359 h 4900456"/>
                              <a:gd name="connsiteX8101" fmla="*/ 2123377 w 7362098"/>
                              <a:gd name="connsiteY8101" fmla="*/ 959565 h 4900456"/>
                              <a:gd name="connsiteX8102" fmla="*/ 5560411 w 7362098"/>
                              <a:gd name="connsiteY8102" fmla="*/ 956372 h 4900456"/>
                              <a:gd name="connsiteX8103" fmla="*/ 5563205 w 7362098"/>
                              <a:gd name="connsiteY8103" fmla="*/ 957170 h 4900456"/>
                              <a:gd name="connsiteX8104" fmla="*/ 5562407 w 7362098"/>
                              <a:gd name="connsiteY8104" fmla="*/ 959964 h 4900456"/>
                              <a:gd name="connsiteX8105" fmla="*/ 5547236 w 7362098"/>
                              <a:gd name="connsiteY8105" fmla="*/ 968748 h 4900456"/>
                              <a:gd name="connsiteX8106" fmla="*/ 5546438 w 7362098"/>
                              <a:gd name="connsiteY8106" fmla="*/ 969147 h 4900456"/>
                              <a:gd name="connsiteX8107" fmla="*/ 5544442 w 7362098"/>
                              <a:gd name="connsiteY8107" fmla="*/ 967949 h 4900456"/>
                              <a:gd name="connsiteX8108" fmla="*/ 5545240 w 7362098"/>
                              <a:gd name="connsiteY8108" fmla="*/ 965155 h 4900456"/>
                              <a:gd name="connsiteX8109" fmla="*/ 3046325 w 7362098"/>
                              <a:gd name="connsiteY8109" fmla="*/ 955972 h 4900456"/>
                              <a:gd name="connsiteX8110" fmla="*/ 3051113 w 7362098"/>
                              <a:gd name="connsiteY8110" fmla="*/ 959565 h 4900456"/>
                              <a:gd name="connsiteX8111" fmla="*/ 3054712 w 7362098"/>
                              <a:gd name="connsiteY8111" fmla="*/ 983916 h 4900456"/>
                              <a:gd name="connsiteX8112" fmla="*/ 3079067 w 7362098"/>
                              <a:gd name="connsiteY8112" fmla="*/ 980323 h 4900456"/>
                              <a:gd name="connsiteX8113" fmla="*/ 3083855 w 7362098"/>
                              <a:gd name="connsiteY8113" fmla="*/ 983916 h 4900456"/>
                              <a:gd name="connsiteX8114" fmla="*/ 3080265 w 7362098"/>
                              <a:gd name="connsiteY8114" fmla="*/ 988707 h 4900456"/>
                              <a:gd name="connsiteX8115" fmla="*/ 3055905 w 7362098"/>
                              <a:gd name="connsiteY8115" fmla="*/ 992299 h 4900456"/>
                              <a:gd name="connsiteX8116" fmla="*/ 3059500 w 7362098"/>
                              <a:gd name="connsiteY8116" fmla="*/ 1016651 h 4900456"/>
                              <a:gd name="connsiteX8117" fmla="*/ 3055905 w 7362098"/>
                              <a:gd name="connsiteY8117" fmla="*/ 1021442 h 4900456"/>
                              <a:gd name="connsiteX8118" fmla="*/ 3051113 w 7362098"/>
                              <a:gd name="connsiteY8118" fmla="*/ 1017849 h 4900456"/>
                              <a:gd name="connsiteX8119" fmla="*/ 3047523 w 7362098"/>
                              <a:gd name="connsiteY8119" fmla="*/ 993497 h 4900456"/>
                              <a:gd name="connsiteX8120" fmla="*/ 3023178 w 7362098"/>
                              <a:gd name="connsiteY8120" fmla="*/ 997090 h 4900456"/>
                              <a:gd name="connsiteX8121" fmla="*/ 3018392 w 7362098"/>
                              <a:gd name="connsiteY8121" fmla="*/ 993497 h 4900456"/>
                              <a:gd name="connsiteX8122" fmla="*/ 3021984 w 7362098"/>
                              <a:gd name="connsiteY8122" fmla="*/ 988707 h 4900456"/>
                              <a:gd name="connsiteX8123" fmla="*/ 3046325 w 7362098"/>
                              <a:gd name="connsiteY8123" fmla="*/ 985114 h 4900456"/>
                              <a:gd name="connsiteX8124" fmla="*/ 3042735 w 7362098"/>
                              <a:gd name="connsiteY8124" fmla="*/ 960763 h 4900456"/>
                              <a:gd name="connsiteX8125" fmla="*/ 3046325 w 7362098"/>
                              <a:gd name="connsiteY8125" fmla="*/ 955972 h 4900456"/>
                              <a:gd name="connsiteX8126" fmla="*/ 5619092 w 7362098"/>
                              <a:gd name="connsiteY8126" fmla="*/ 948787 h 4900456"/>
                              <a:gd name="connsiteX8127" fmla="*/ 5635859 w 7362098"/>
                              <a:gd name="connsiteY8127" fmla="*/ 953578 h 4900456"/>
                              <a:gd name="connsiteX8128" fmla="*/ 5637057 w 7362098"/>
                              <a:gd name="connsiteY8128" fmla="*/ 956372 h 4900456"/>
                              <a:gd name="connsiteX8129" fmla="*/ 5635460 w 7362098"/>
                              <a:gd name="connsiteY8129" fmla="*/ 957969 h 4900456"/>
                              <a:gd name="connsiteX8130" fmla="*/ 5634662 w 7362098"/>
                              <a:gd name="connsiteY8130" fmla="*/ 957969 h 4900456"/>
                              <a:gd name="connsiteX8131" fmla="*/ 5617894 w 7362098"/>
                              <a:gd name="connsiteY8131" fmla="*/ 953179 h 4900456"/>
                              <a:gd name="connsiteX8132" fmla="*/ 5616298 w 7362098"/>
                              <a:gd name="connsiteY8132" fmla="*/ 950383 h 4900456"/>
                              <a:gd name="connsiteX8133" fmla="*/ 5619092 w 7362098"/>
                              <a:gd name="connsiteY8133" fmla="*/ 948787 h 4900456"/>
                              <a:gd name="connsiteX8134" fmla="*/ 5557217 w 7362098"/>
                              <a:gd name="connsiteY8134" fmla="*/ 944396 h 4900456"/>
                              <a:gd name="connsiteX8135" fmla="*/ 5559612 w 7362098"/>
                              <a:gd name="connsiteY8135" fmla="*/ 946392 h 4900456"/>
                              <a:gd name="connsiteX8136" fmla="*/ 5557616 w 7362098"/>
                              <a:gd name="connsiteY8136" fmla="*/ 948788 h 4900456"/>
                              <a:gd name="connsiteX8137" fmla="*/ 5540050 w 7362098"/>
                              <a:gd name="connsiteY8137" fmla="*/ 951183 h 4900456"/>
                              <a:gd name="connsiteX8138" fmla="*/ 5537655 w 7362098"/>
                              <a:gd name="connsiteY8138" fmla="*/ 949187 h 4900456"/>
                              <a:gd name="connsiteX8139" fmla="*/ 5539651 w 7362098"/>
                              <a:gd name="connsiteY8139" fmla="*/ 946791 h 4900456"/>
                              <a:gd name="connsiteX8140" fmla="*/ 5636259 w 7362098"/>
                              <a:gd name="connsiteY8140" fmla="*/ 934416 h 4900456"/>
                              <a:gd name="connsiteX8141" fmla="*/ 5638654 w 7362098"/>
                              <a:gd name="connsiteY8141" fmla="*/ 936412 h 4900456"/>
                              <a:gd name="connsiteX8142" fmla="*/ 5636658 w 7362098"/>
                              <a:gd name="connsiteY8142" fmla="*/ 938808 h 4900456"/>
                              <a:gd name="connsiteX8143" fmla="*/ 5619092 w 7362098"/>
                              <a:gd name="connsiteY8143" fmla="*/ 941203 h 4900456"/>
                              <a:gd name="connsiteX8144" fmla="*/ 5616697 w 7362098"/>
                              <a:gd name="connsiteY8144" fmla="*/ 939207 h 4900456"/>
                              <a:gd name="connsiteX8145" fmla="*/ 5618693 w 7362098"/>
                              <a:gd name="connsiteY8145" fmla="*/ 936811 h 4900456"/>
                              <a:gd name="connsiteX8146" fmla="*/ 4264809 w 7362098"/>
                              <a:gd name="connsiteY8146" fmla="*/ 933318 h 4900456"/>
                              <a:gd name="connsiteX8147" fmla="*/ 4274191 w 7362098"/>
                              <a:gd name="connsiteY8147" fmla="*/ 934416 h 4900456"/>
                              <a:gd name="connsiteX8148" fmla="*/ 4281376 w 7362098"/>
                              <a:gd name="connsiteY8148" fmla="*/ 946392 h 4900456"/>
                              <a:gd name="connsiteX8149" fmla="*/ 4284969 w 7362098"/>
                              <a:gd name="connsiteY8149" fmla="*/ 951182 h 4900456"/>
                              <a:gd name="connsiteX8150" fmla="*/ 4290957 w 7362098"/>
                              <a:gd name="connsiteY8150" fmla="*/ 951182 h 4900456"/>
                              <a:gd name="connsiteX8151" fmla="*/ 4291356 w 7362098"/>
                              <a:gd name="connsiteY8151" fmla="*/ 951182 h 4900456"/>
                              <a:gd name="connsiteX8152" fmla="*/ 4291755 w 7362098"/>
                              <a:gd name="connsiteY8152" fmla="*/ 950783 h 4900456"/>
                              <a:gd name="connsiteX8153" fmla="*/ 4304929 w 7362098"/>
                              <a:gd name="connsiteY8153" fmla="*/ 950384 h 4900456"/>
                              <a:gd name="connsiteX8154" fmla="*/ 4312114 w 7362098"/>
                              <a:gd name="connsiteY8154" fmla="*/ 961960 h 4900456"/>
                              <a:gd name="connsiteX8155" fmla="*/ 4312114 w 7362098"/>
                              <a:gd name="connsiteY8155" fmla="*/ 962360 h 4900456"/>
                              <a:gd name="connsiteX8156" fmla="*/ 4315707 w 7362098"/>
                              <a:gd name="connsiteY8156" fmla="*/ 967150 h 4900456"/>
                              <a:gd name="connsiteX8157" fmla="*/ 4322094 w 7362098"/>
                              <a:gd name="connsiteY8157" fmla="*/ 967150 h 4900456"/>
                              <a:gd name="connsiteX8158" fmla="*/ 4322494 w 7362098"/>
                              <a:gd name="connsiteY8158" fmla="*/ 967150 h 4900456"/>
                              <a:gd name="connsiteX8159" fmla="*/ 4336466 w 7362098"/>
                              <a:gd name="connsiteY8159" fmla="*/ 966352 h 4900456"/>
                              <a:gd name="connsiteX8160" fmla="*/ 4343652 w 7362098"/>
                              <a:gd name="connsiteY8160" fmla="*/ 978328 h 4900456"/>
                              <a:gd name="connsiteX8161" fmla="*/ 4347245 w 7362098"/>
                              <a:gd name="connsiteY8161" fmla="*/ 983119 h 4900456"/>
                              <a:gd name="connsiteX8162" fmla="*/ 4350438 w 7362098"/>
                              <a:gd name="connsiteY8162" fmla="*/ 983917 h 4900456"/>
                              <a:gd name="connsiteX8163" fmla="*/ 4354830 w 7362098"/>
                              <a:gd name="connsiteY8163" fmla="*/ 984316 h 4900456"/>
                              <a:gd name="connsiteX8164" fmla="*/ 4358422 w 7362098"/>
                              <a:gd name="connsiteY8164" fmla="*/ 988308 h 4900456"/>
                              <a:gd name="connsiteX8165" fmla="*/ 4352834 w 7362098"/>
                              <a:gd name="connsiteY8165" fmla="*/ 992300 h 4900456"/>
                              <a:gd name="connsiteX8166" fmla="*/ 4346846 w 7362098"/>
                              <a:gd name="connsiteY8166" fmla="*/ 991901 h 4900456"/>
                              <a:gd name="connsiteX8167" fmla="*/ 4342055 w 7362098"/>
                              <a:gd name="connsiteY8167" fmla="*/ 990304 h 4900456"/>
                              <a:gd name="connsiteX8168" fmla="*/ 4334870 w 7362098"/>
                              <a:gd name="connsiteY8168" fmla="*/ 978328 h 4900456"/>
                              <a:gd name="connsiteX8169" fmla="*/ 4331676 w 7362098"/>
                              <a:gd name="connsiteY8169" fmla="*/ 973538 h 4900456"/>
                              <a:gd name="connsiteX8170" fmla="*/ 4324889 w 7362098"/>
                              <a:gd name="connsiteY8170" fmla="*/ 973937 h 4900456"/>
                              <a:gd name="connsiteX8171" fmla="*/ 4311316 w 7362098"/>
                              <a:gd name="connsiteY8171" fmla="*/ 974336 h 4900456"/>
                              <a:gd name="connsiteX8172" fmla="*/ 4304130 w 7362098"/>
                              <a:gd name="connsiteY8172" fmla="*/ 962759 h 4900456"/>
                              <a:gd name="connsiteX8173" fmla="*/ 4300538 w 7362098"/>
                              <a:gd name="connsiteY8173" fmla="*/ 957569 h 4900456"/>
                              <a:gd name="connsiteX8174" fmla="*/ 4294550 w 7362098"/>
                              <a:gd name="connsiteY8174" fmla="*/ 957569 h 4900456"/>
                              <a:gd name="connsiteX8175" fmla="*/ 4294151 w 7362098"/>
                              <a:gd name="connsiteY8175" fmla="*/ 957569 h 4900456"/>
                              <a:gd name="connsiteX8176" fmla="*/ 4280578 w 7362098"/>
                              <a:gd name="connsiteY8176" fmla="*/ 957968 h 4900456"/>
                              <a:gd name="connsiteX8177" fmla="*/ 4273392 w 7362098"/>
                              <a:gd name="connsiteY8177" fmla="*/ 945992 h 4900456"/>
                              <a:gd name="connsiteX8178" fmla="*/ 4270199 w 7362098"/>
                              <a:gd name="connsiteY8178" fmla="*/ 941202 h 4900456"/>
                              <a:gd name="connsiteX8179" fmla="*/ 4263412 w 7362098"/>
                              <a:gd name="connsiteY8179" fmla="*/ 941601 h 4900456"/>
                              <a:gd name="connsiteX8180" fmla="*/ 4249840 w 7362098"/>
                              <a:gd name="connsiteY8180" fmla="*/ 942000 h 4900456"/>
                              <a:gd name="connsiteX8181" fmla="*/ 4247444 w 7362098"/>
                              <a:gd name="connsiteY8181" fmla="*/ 940404 h 4900456"/>
                              <a:gd name="connsiteX8182" fmla="*/ 4245848 w 7362098"/>
                              <a:gd name="connsiteY8182" fmla="*/ 935214 h 4900456"/>
                              <a:gd name="connsiteX8183" fmla="*/ 4251037 w 7362098"/>
                              <a:gd name="connsiteY8183" fmla="*/ 933617 h 4900456"/>
                              <a:gd name="connsiteX8184" fmla="*/ 4253432 w 7362098"/>
                              <a:gd name="connsiteY8184" fmla="*/ 935214 h 4900456"/>
                              <a:gd name="connsiteX8185" fmla="*/ 4259820 w 7362098"/>
                              <a:gd name="connsiteY8185" fmla="*/ 935214 h 4900456"/>
                              <a:gd name="connsiteX8186" fmla="*/ 4260219 w 7362098"/>
                              <a:gd name="connsiteY8186" fmla="*/ 935214 h 4900456"/>
                              <a:gd name="connsiteX8187" fmla="*/ 4264809 w 7362098"/>
                              <a:gd name="connsiteY8187" fmla="*/ 933318 h 4900456"/>
                              <a:gd name="connsiteX8188" fmla="*/ 5541647 w 7362098"/>
                              <a:gd name="connsiteY8188" fmla="*/ 927230 h 4900456"/>
                              <a:gd name="connsiteX8189" fmla="*/ 5558415 w 7362098"/>
                              <a:gd name="connsiteY8189" fmla="*/ 932021 h 4900456"/>
                              <a:gd name="connsiteX8190" fmla="*/ 5560011 w 7362098"/>
                              <a:gd name="connsiteY8190" fmla="*/ 934815 h 4900456"/>
                              <a:gd name="connsiteX8191" fmla="*/ 5558415 w 7362098"/>
                              <a:gd name="connsiteY8191" fmla="*/ 936412 h 4900456"/>
                              <a:gd name="connsiteX8192" fmla="*/ 5557616 w 7362098"/>
                              <a:gd name="connsiteY8192" fmla="*/ 936412 h 4900456"/>
                              <a:gd name="connsiteX8193" fmla="*/ 5540849 w 7362098"/>
                              <a:gd name="connsiteY8193" fmla="*/ 931622 h 4900456"/>
                              <a:gd name="connsiteX8194" fmla="*/ 5538853 w 7362098"/>
                              <a:gd name="connsiteY8194" fmla="*/ 928826 h 4900456"/>
                              <a:gd name="connsiteX8195" fmla="*/ 5541647 w 7362098"/>
                              <a:gd name="connsiteY8195" fmla="*/ 927230 h 4900456"/>
                              <a:gd name="connsiteX8196" fmla="*/ 5629472 w 7362098"/>
                              <a:gd name="connsiteY8196" fmla="*/ 916851 h 4900456"/>
                              <a:gd name="connsiteX8197" fmla="*/ 5632267 w 7362098"/>
                              <a:gd name="connsiteY8197" fmla="*/ 917649 h 4900456"/>
                              <a:gd name="connsiteX8198" fmla="*/ 5631468 w 7362098"/>
                              <a:gd name="connsiteY8198" fmla="*/ 920443 h 4900456"/>
                              <a:gd name="connsiteX8199" fmla="*/ 5616298 w 7362098"/>
                              <a:gd name="connsiteY8199" fmla="*/ 929227 h 4900456"/>
                              <a:gd name="connsiteX8200" fmla="*/ 5615499 w 7362098"/>
                              <a:gd name="connsiteY8200" fmla="*/ 929626 h 4900456"/>
                              <a:gd name="connsiteX8201" fmla="*/ 5613503 w 7362098"/>
                              <a:gd name="connsiteY8201" fmla="*/ 928428 h 4900456"/>
                              <a:gd name="connsiteX8202" fmla="*/ 5614302 w 7362098"/>
                              <a:gd name="connsiteY8202" fmla="*/ 925634 h 4900456"/>
                              <a:gd name="connsiteX8203" fmla="*/ 5551228 w 7362098"/>
                              <a:gd name="connsiteY8203" fmla="*/ 911262 h 4900456"/>
                              <a:gd name="connsiteX8204" fmla="*/ 5565201 w 7362098"/>
                              <a:gd name="connsiteY8204" fmla="*/ 922041 h 4900456"/>
                              <a:gd name="connsiteX8205" fmla="*/ 5565600 w 7362098"/>
                              <a:gd name="connsiteY8205" fmla="*/ 924836 h 4900456"/>
                              <a:gd name="connsiteX8206" fmla="*/ 5564004 w 7362098"/>
                              <a:gd name="connsiteY8206" fmla="*/ 925634 h 4900456"/>
                              <a:gd name="connsiteX8207" fmla="*/ 5562407 w 7362098"/>
                              <a:gd name="connsiteY8207" fmla="*/ 925235 h 4900456"/>
                              <a:gd name="connsiteX8208" fmla="*/ 5548833 w 7362098"/>
                              <a:gd name="connsiteY8208" fmla="*/ 914456 h 4900456"/>
                              <a:gd name="connsiteX8209" fmla="*/ 5548434 w 7362098"/>
                              <a:gd name="connsiteY8209" fmla="*/ 911661 h 4900456"/>
                              <a:gd name="connsiteX8210" fmla="*/ 5551228 w 7362098"/>
                              <a:gd name="connsiteY8210" fmla="*/ 911262 h 4900456"/>
                              <a:gd name="connsiteX8211" fmla="*/ 5619492 w 7362098"/>
                              <a:gd name="connsiteY8211" fmla="*/ 902479 h 4900456"/>
                              <a:gd name="connsiteX8212" fmla="*/ 5619891 w 7362098"/>
                              <a:gd name="connsiteY8212" fmla="*/ 905273 h 4900456"/>
                              <a:gd name="connsiteX8213" fmla="*/ 5609113 w 7362098"/>
                              <a:gd name="connsiteY8213" fmla="*/ 919246 h 4900456"/>
                              <a:gd name="connsiteX8214" fmla="*/ 5607515 w 7362098"/>
                              <a:gd name="connsiteY8214" fmla="*/ 920045 h 4900456"/>
                              <a:gd name="connsiteX8215" fmla="*/ 5605918 w 7362098"/>
                              <a:gd name="connsiteY8215" fmla="*/ 919646 h 4900456"/>
                              <a:gd name="connsiteX8216" fmla="*/ 5605918 w 7362098"/>
                              <a:gd name="connsiteY8216" fmla="*/ 916851 h 4900456"/>
                              <a:gd name="connsiteX8217" fmla="*/ 5616698 w 7362098"/>
                              <a:gd name="connsiteY8217" fmla="*/ 902878 h 4900456"/>
                              <a:gd name="connsiteX8218" fmla="*/ 5619492 w 7362098"/>
                              <a:gd name="connsiteY8218" fmla="*/ 902479 h 4900456"/>
                              <a:gd name="connsiteX8219" fmla="*/ 5563204 w 7362098"/>
                              <a:gd name="connsiteY8219" fmla="*/ 898488 h 4900456"/>
                              <a:gd name="connsiteX8220" fmla="*/ 5565999 w 7362098"/>
                              <a:gd name="connsiteY8220" fmla="*/ 899286 h 4900456"/>
                              <a:gd name="connsiteX8221" fmla="*/ 5574782 w 7362098"/>
                              <a:gd name="connsiteY8221" fmla="*/ 914457 h 4900456"/>
                              <a:gd name="connsiteX8222" fmla="*/ 5573983 w 7362098"/>
                              <a:gd name="connsiteY8222" fmla="*/ 917251 h 4900456"/>
                              <a:gd name="connsiteX8223" fmla="*/ 5573185 w 7362098"/>
                              <a:gd name="connsiteY8223" fmla="*/ 917650 h 4900456"/>
                              <a:gd name="connsiteX8224" fmla="*/ 5571189 w 7362098"/>
                              <a:gd name="connsiteY8224" fmla="*/ 916453 h 4900456"/>
                              <a:gd name="connsiteX8225" fmla="*/ 5562406 w 7362098"/>
                              <a:gd name="connsiteY8225" fmla="*/ 901282 h 4900456"/>
                              <a:gd name="connsiteX8226" fmla="*/ 5563204 w 7362098"/>
                              <a:gd name="connsiteY8226" fmla="*/ 898488 h 4900456"/>
                              <a:gd name="connsiteX8227" fmla="*/ 5601528 w 7362098"/>
                              <a:gd name="connsiteY8227" fmla="*/ 893697 h 4900456"/>
                              <a:gd name="connsiteX8228" fmla="*/ 5603126 w 7362098"/>
                              <a:gd name="connsiteY8228" fmla="*/ 896491 h 4900456"/>
                              <a:gd name="connsiteX8229" fmla="*/ 5598334 w 7362098"/>
                              <a:gd name="connsiteY8229" fmla="*/ 913258 h 4900456"/>
                              <a:gd name="connsiteX8230" fmla="*/ 5596737 w 7362098"/>
                              <a:gd name="connsiteY8230" fmla="*/ 914855 h 4900456"/>
                              <a:gd name="connsiteX8231" fmla="*/ 5595939 w 7362098"/>
                              <a:gd name="connsiteY8231" fmla="*/ 914855 h 4900456"/>
                              <a:gd name="connsiteX8232" fmla="*/ 5593942 w 7362098"/>
                              <a:gd name="connsiteY8232" fmla="*/ 912061 h 4900456"/>
                              <a:gd name="connsiteX8233" fmla="*/ 5598733 w 7362098"/>
                              <a:gd name="connsiteY8233" fmla="*/ 895293 h 4900456"/>
                              <a:gd name="connsiteX8234" fmla="*/ 5601528 w 7362098"/>
                              <a:gd name="connsiteY8234" fmla="*/ 893697 h 4900456"/>
                              <a:gd name="connsiteX8235" fmla="*/ 5581568 w 7362098"/>
                              <a:gd name="connsiteY8235" fmla="*/ 892100 h 4900456"/>
                              <a:gd name="connsiteX8236" fmla="*/ 5583963 w 7362098"/>
                              <a:gd name="connsiteY8236" fmla="*/ 894096 h 4900456"/>
                              <a:gd name="connsiteX8237" fmla="*/ 5586358 w 7362098"/>
                              <a:gd name="connsiteY8237" fmla="*/ 911662 h 4900456"/>
                              <a:gd name="connsiteX8238" fmla="*/ 5584362 w 7362098"/>
                              <a:gd name="connsiteY8238" fmla="*/ 914057 h 4900456"/>
                              <a:gd name="connsiteX8239" fmla="*/ 5581967 w 7362098"/>
                              <a:gd name="connsiteY8239" fmla="*/ 912061 h 4900456"/>
                              <a:gd name="connsiteX8240" fmla="*/ 5579571 w 7362098"/>
                              <a:gd name="connsiteY8240" fmla="*/ 894495 h 4900456"/>
                              <a:gd name="connsiteX8241" fmla="*/ 5581568 w 7362098"/>
                              <a:gd name="connsiteY8241" fmla="*/ 892100 h 4900456"/>
                              <a:gd name="connsiteX8242" fmla="*/ 6840242 w 7362098"/>
                              <a:gd name="connsiteY8242" fmla="*/ 874935 h 4900456"/>
                              <a:gd name="connsiteX8243" fmla="*/ 6845032 w 7362098"/>
                              <a:gd name="connsiteY8243" fmla="*/ 878528 h 4900456"/>
                              <a:gd name="connsiteX8244" fmla="*/ 6848625 w 7362098"/>
                              <a:gd name="connsiteY8244" fmla="*/ 902879 h 4900456"/>
                              <a:gd name="connsiteX8245" fmla="*/ 6872976 w 7362098"/>
                              <a:gd name="connsiteY8245" fmla="*/ 899286 h 4900456"/>
                              <a:gd name="connsiteX8246" fmla="*/ 6877767 w 7362098"/>
                              <a:gd name="connsiteY8246" fmla="*/ 902879 h 4900456"/>
                              <a:gd name="connsiteX8247" fmla="*/ 6874174 w 7362098"/>
                              <a:gd name="connsiteY8247" fmla="*/ 907669 h 4900456"/>
                              <a:gd name="connsiteX8248" fmla="*/ 6849823 w 7362098"/>
                              <a:gd name="connsiteY8248" fmla="*/ 911262 h 4900456"/>
                              <a:gd name="connsiteX8249" fmla="*/ 6853415 w 7362098"/>
                              <a:gd name="connsiteY8249" fmla="*/ 935614 h 4900456"/>
                              <a:gd name="connsiteX8250" fmla="*/ 6849823 w 7362098"/>
                              <a:gd name="connsiteY8250" fmla="*/ 940405 h 4900456"/>
                              <a:gd name="connsiteX8251" fmla="*/ 6845032 w 7362098"/>
                              <a:gd name="connsiteY8251" fmla="*/ 936812 h 4900456"/>
                              <a:gd name="connsiteX8252" fmla="*/ 6841439 w 7362098"/>
                              <a:gd name="connsiteY8252" fmla="*/ 912460 h 4900456"/>
                              <a:gd name="connsiteX8253" fmla="*/ 6817087 w 7362098"/>
                              <a:gd name="connsiteY8253" fmla="*/ 916052 h 4900456"/>
                              <a:gd name="connsiteX8254" fmla="*/ 6812297 w 7362098"/>
                              <a:gd name="connsiteY8254" fmla="*/ 912460 h 4900456"/>
                              <a:gd name="connsiteX8255" fmla="*/ 6815890 w 7362098"/>
                              <a:gd name="connsiteY8255" fmla="*/ 907669 h 4900456"/>
                              <a:gd name="connsiteX8256" fmla="*/ 6840242 w 7362098"/>
                              <a:gd name="connsiteY8256" fmla="*/ 904076 h 4900456"/>
                              <a:gd name="connsiteX8257" fmla="*/ 6836649 w 7362098"/>
                              <a:gd name="connsiteY8257" fmla="*/ 879725 h 4900456"/>
                              <a:gd name="connsiteX8258" fmla="*/ 6840242 w 7362098"/>
                              <a:gd name="connsiteY8258" fmla="*/ 874935 h 4900456"/>
                              <a:gd name="connsiteX8259" fmla="*/ 4626335 w 7362098"/>
                              <a:gd name="connsiteY8259" fmla="*/ 867101 h 4900456"/>
                              <a:gd name="connsiteX8260" fmla="*/ 4645447 w 7362098"/>
                              <a:gd name="connsiteY8260" fmla="*/ 881322 h 4900456"/>
                              <a:gd name="connsiteX8261" fmla="*/ 4639858 w 7362098"/>
                              <a:gd name="connsiteY8261" fmla="*/ 884915 h 4900456"/>
                              <a:gd name="connsiteX8262" fmla="*/ 4605526 w 7362098"/>
                              <a:gd name="connsiteY8262" fmla="*/ 876931 h 4900456"/>
                              <a:gd name="connsiteX8263" fmla="*/ 4598341 w 7362098"/>
                              <a:gd name="connsiteY8263" fmla="*/ 910864 h 4900456"/>
                              <a:gd name="connsiteX8264" fmla="*/ 4592752 w 7362098"/>
                              <a:gd name="connsiteY8264" fmla="*/ 914457 h 4900456"/>
                              <a:gd name="connsiteX8265" fmla="*/ 4591953 w 7362098"/>
                              <a:gd name="connsiteY8265" fmla="*/ 913259 h 4900456"/>
                              <a:gd name="connsiteX8266" fmla="*/ 4602732 w 7362098"/>
                              <a:gd name="connsiteY8266" fmla="*/ 870544 h 4900456"/>
                              <a:gd name="connsiteX8267" fmla="*/ 4626335 w 7362098"/>
                              <a:gd name="connsiteY8267" fmla="*/ 867101 h 4900456"/>
                              <a:gd name="connsiteX8268" fmla="*/ 120997 w 7362098"/>
                              <a:gd name="connsiteY8268" fmla="*/ 835813 h 4900456"/>
                              <a:gd name="connsiteX8269" fmla="*/ 125787 w 7362098"/>
                              <a:gd name="connsiteY8269" fmla="*/ 839406 h 4900456"/>
                              <a:gd name="connsiteX8270" fmla="*/ 129380 w 7362098"/>
                              <a:gd name="connsiteY8270" fmla="*/ 863757 h 4900456"/>
                              <a:gd name="connsiteX8271" fmla="*/ 153731 w 7362098"/>
                              <a:gd name="connsiteY8271" fmla="*/ 860164 h 4900456"/>
                              <a:gd name="connsiteX8272" fmla="*/ 158522 w 7362098"/>
                              <a:gd name="connsiteY8272" fmla="*/ 863757 h 4900456"/>
                              <a:gd name="connsiteX8273" fmla="*/ 154929 w 7362098"/>
                              <a:gd name="connsiteY8273" fmla="*/ 868547 h 4900456"/>
                              <a:gd name="connsiteX8274" fmla="*/ 130578 w 7362098"/>
                              <a:gd name="connsiteY8274" fmla="*/ 872140 h 4900456"/>
                              <a:gd name="connsiteX8275" fmla="*/ 134170 w 7362098"/>
                              <a:gd name="connsiteY8275" fmla="*/ 896492 h 4900456"/>
                              <a:gd name="connsiteX8276" fmla="*/ 130578 w 7362098"/>
                              <a:gd name="connsiteY8276" fmla="*/ 901283 h 4900456"/>
                              <a:gd name="connsiteX8277" fmla="*/ 125787 w 7362098"/>
                              <a:gd name="connsiteY8277" fmla="*/ 897690 h 4900456"/>
                              <a:gd name="connsiteX8278" fmla="*/ 122194 w 7362098"/>
                              <a:gd name="connsiteY8278" fmla="*/ 873338 h 4900456"/>
                              <a:gd name="connsiteX8279" fmla="*/ 97843 w 7362098"/>
                              <a:gd name="connsiteY8279" fmla="*/ 876930 h 4900456"/>
                              <a:gd name="connsiteX8280" fmla="*/ 93053 w 7362098"/>
                              <a:gd name="connsiteY8280" fmla="*/ 873338 h 4900456"/>
                              <a:gd name="connsiteX8281" fmla="*/ 96646 w 7362098"/>
                              <a:gd name="connsiteY8281" fmla="*/ 868547 h 4900456"/>
                              <a:gd name="connsiteX8282" fmla="*/ 120997 w 7362098"/>
                              <a:gd name="connsiteY8282" fmla="*/ 864955 h 4900456"/>
                              <a:gd name="connsiteX8283" fmla="*/ 117404 w 7362098"/>
                              <a:gd name="connsiteY8283" fmla="*/ 840603 h 4900456"/>
                              <a:gd name="connsiteX8284" fmla="*/ 120997 w 7362098"/>
                              <a:gd name="connsiteY8284" fmla="*/ 835813 h 4900456"/>
                              <a:gd name="connsiteX8285" fmla="*/ 2693845 w 7362098"/>
                              <a:gd name="connsiteY8285" fmla="*/ 834217 h 4900456"/>
                              <a:gd name="connsiteX8286" fmla="*/ 2696236 w 7362098"/>
                              <a:gd name="connsiteY8286" fmla="*/ 836213 h 4900456"/>
                              <a:gd name="connsiteX8287" fmla="*/ 2698633 w 7362098"/>
                              <a:gd name="connsiteY8287" fmla="*/ 853779 h 4900456"/>
                              <a:gd name="connsiteX8288" fmla="*/ 2696640 w 7362098"/>
                              <a:gd name="connsiteY8288" fmla="*/ 856174 h 4900456"/>
                              <a:gd name="connsiteX8289" fmla="*/ 2694243 w 7362098"/>
                              <a:gd name="connsiteY8289" fmla="*/ 854178 h 4900456"/>
                              <a:gd name="connsiteX8290" fmla="*/ 2691847 w 7362098"/>
                              <a:gd name="connsiteY8290" fmla="*/ 836612 h 4900456"/>
                              <a:gd name="connsiteX8291" fmla="*/ 2693845 w 7362098"/>
                              <a:gd name="connsiteY8291" fmla="*/ 834217 h 4900456"/>
                              <a:gd name="connsiteX8292" fmla="*/ 2682265 w 7362098"/>
                              <a:gd name="connsiteY8292" fmla="*/ 833418 h 4900456"/>
                              <a:gd name="connsiteX8293" fmla="*/ 2683459 w 7362098"/>
                              <a:gd name="connsiteY8293" fmla="*/ 836212 h 4900456"/>
                              <a:gd name="connsiteX8294" fmla="*/ 2678671 w 7362098"/>
                              <a:gd name="connsiteY8294" fmla="*/ 852979 h 4900456"/>
                              <a:gd name="connsiteX8295" fmla="*/ 2677074 w 7362098"/>
                              <a:gd name="connsiteY8295" fmla="*/ 854576 h 4900456"/>
                              <a:gd name="connsiteX8296" fmla="*/ 2676273 w 7362098"/>
                              <a:gd name="connsiteY8296" fmla="*/ 854576 h 4900456"/>
                              <a:gd name="connsiteX8297" fmla="*/ 2674676 w 7362098"/>
                              <a:gd name="connsiteY8297" fmla="*/ 851782 h 4900456"/>
                              <a:gd name="connsiteX8298" fmla="*/ 2679471 w 7362098"/>
                              <a:gd name="connsiteY8298" fmla="*/ 835014 h 4900456"/>
                              <a:gd name="connsiteX8299" fmla="*/ 2682265 w 7362098"/>
                              <a:gd name="connsiteY8299" fmla="*/ 833418 h 4900456"/>
                              <a:gd name="connsiteX8300" fmla="*/ 2704622 w 7362098"/>
                              <a:gd name="connsiteY8300" fmla="*/ 830624 h 4900456"/>
                              <a:gd name="connsiteX8301" fmla="*/ 2707411 w 7362098"/>
                              <a:gd name="connsiteY8301" fmla="*/ 831422 h 4900456"/>
                              <a:gd name="connsiteX8302" fmla="*/ 2716192 w 7362098"/>
                              <a:gd name="connsiteY8302" fmla="*/ 846593 h 4900456"/>
                              <a:gd name="connsiteX8303" fmla="*/ 2715393 w 7362098"/>
                              <a:gd name="connsiteY8303" fmla="*/ 849387 h 4900456"/>
                              <a:gd name="connsiteX8304" fmla="*/ 2714594 w 7362098"/>
                              <a:gd name="connsiteY8304" fmla="*/ 849786 h 4900456"/>
                              <a:gd name="connsiteX8305" fmla="*/ 2712600 w 7362098"/>
                              <a:gd name="connsiteY8305" fmla="*/ 848589 h 4900456"/>
                              <a:gd name="connsiteX8306" fmla="*/ 2703821 w 7362098"/>
                              <a:gd name="connsiteY8306" fmla="*/ 833418 h 4900456"/>
                              <a:gd name="connsiteX8307" fmla="*/ 2704622 w 7362098"/>
                              <a:gd name="connsiteY8307" fmla="*/ 830624 h 4900456"/>
                              <a:gd name="connsiteX8308" fmla="*/ 1349539 w 7362098"/>
                              <a:gd name="connsiteY8308" fmla="*/ 828328 h 4900456"/>
                              <a:gd name="connsiteX8309" fmla="*/ 1358921 w 7362098"/>
                              <a:gd name="connsiteY8309" fmla="*/ 829426 h 4900456"/>
                              <a:gd name="connsiteX8310" fmla="*/ 1366105 w 7362098"/>
                              <a:gd name="connsiteY8310" fmla="*/ 841402 h 4900456"/>
                              <a:gd name="connsiteX8311" fmla="*/ 1369698 w 7362098"/>
                              <a:gd name="connsiteY8311" fmla="*/ 846192 h 4900456"/>
                              <a:gd name="connsiteX8312" fmla="*/ 1375685 w 7362098"/>
                              <a:gd name="connsiteY8312" fmla="*/ 846192 h 4900456"/>
                              <a:gd name="connsiteX8313" fmla="*/ 1376084 w 7362098"/>
                              <a:gd name="connsiteY8313" fmla="*/ 846192 h 4900456"/>
                              <a:gd name="connsiteX8314" fmla="*/ 1376483 w 7362098"/>
                              <a:gd name="connsiteY8314" fmla="*/ 845793 h 4900456"/>
                              <a:gd name="connsiteX8315" fmla="*/ 1389657 w 7362098"/>
                              <a:gd name="connsiteY8315" fmla="*/ 845394 h 4900456"/>
                              <a:gd name="connsiteX8316" fmla="*/ 1396844 w 7362098"/>
                              <a:gd name="connsiteY8316" fmla="*/ 856970 h 4900456"/>
                              <a:gd name="connsiteX8317" fmla="*/ 1396844 w 7362098"/>
                              <a:gd name="connsiteY8317" fmla="*/ 857370 h 4900456"/>
                              <a:gd name="connsiteX8318" fmla="*/ 1400435 w 7362098"/>
                              <a:gd name="connsiteY8318" fmla="*/ 862160 h 4900456"/>
                              <a:gd name="connsiteX8319" fmla="*/ 1406822 w 7362098"/>
                              <a:gd name="connsiteY8319" fmla="*/ 862160 h 4900456"/>
                              <a:gd name="connsiteX8320" fmla="*/ 1407223 w 7362098"/>
                              <a:gd name="connsiteY8320" fmla="*/ 862160 h 4900456"/>
                              <a:gd name="connsiteX8321" fmla="*/ 1421195 w 7362098"/>
                              <a:gd name="connsiteY8321" fmla="*/ 861362 h 4900456"/>
                              <a:gd name="connsiteX8322" fmla="*/ 1428380 w 7362098"/>
                              <a:gd name="connsiteY8322" fmla="*/ 873338 h 4900456"/>
                              <a:gd name="connsiteX8323" fmla="*/ 1431974 w 7362098"/>
                              <a:gd name="connsiteY8323" fmla="*/ 878129 h 4900456"/>
                              <a:gd name="connsiteX8324" fmla="*/ 1435172 w 7362098"/>
                              <a:gd name="connsiteY8324" fmla="*/ 878927 h 4900456"/>
                              <a:gd name="connsiteX8325" fmla="*/ 1439563 w 7362098"/>
                              <a:gd name="connsiteY8325" fmla="*/ 879326 h 4900456"/>
                              <a:gd name="connsiteX8326" fmla="*/ 1443153 w 7362098"/>
                              <a:gd name="connsiteY8326" fmla="*/ 883318 h 4900456"/>
                              <a:gd name="connsiteX8327" fmla="*/ 1437567 w 7362098"/>
                              <a:gd name="connsiteY8327" fmla="*/ 887710 h 4900456"/>
                              <a:gd name="connsiteX8328" fmla="*/ 1431575 w 7362098"/>
                              <a:gd name="connsiteY8328" fmla="*/ 887310 h 4900456"/>
                              <a:gd name="connsiteX8329" fmla="*/ 1426785 w 7362098"/>
                              <a:gd name="connsiteY8329" fmla="*/ 885714 h 4900456"/>
                              <a:gd name="connsiteX8330" fmla="*/ 1419599 w 7362098"/>
                              <a:gd name="connsiteY8330" fmla="*/ 873738 h 4900456"/>
                              <a:gd name="connsiteX8331" fmla="*/ 1416405 w 7362098"/>
                              <a:gd name="connsiteY8331" fmla="*/ 868947 h 4900456"/>
                              <a:gd name="connsiteX8332" fmla="*/ 1409617 w 7362098"/>
                              <a:gd name="connsiteY8332" fmla="*/ 869346 h 4900456"/>
                              <a:gd name="connsiteX8333" fmla="*/ 1396046 w 7362098"/>
                              <a:gd name="connsiteY8333" fmla="*/ 869746 h 4900456"/>
                              <a:gd name="connsiteX8334" fmla="*/ 1388858 w 7362098"/>
                              <a:gd name="connsiteY8334" fmla="*/ 858168 h 4900456"/>
                              <a:gd name="connsiteX8335" fmla="*/ 1385267 w 7362098"/>
                              <a:gd name="connsiteY8335" fmla="*/ 852978 h 4900456"/>
                              <a:gd name="connsiteX8336" fmla="*/ 1379278 w 7362098"/>
                              <a:gd name="connsiteY8336" fmla="*/ 852978 h 4900456"/>
                              <a:gd name="connsiteX8337" fmla="*/ 1378878 w 7362098"/>
                              <a:gd name="connsiteY8337" fmla="*/ 852978 h 4900456"/>
                              <a:gd name="connsiteX8338" fmla="*/ 1365307 w 7362098"/>
                              <a:gd name="connsiteY8338" fmla="*/ 853378 h 4900456"/>
                              <a:gd name="connsiteX8339" fmla="*/ 1358123 w 7362098"/>
                              <a:gd name="connsiteY8339" fmla="*/ 841402 h 4900456"/>
                              <a:gd name="connsiteX8340" fmla="*/ 1354929 w 7362098"/>
                              <a:gd name="connsiteY8340" fmla="*/ 836611 h 4900456"/>
                              <a:gd name="connsiteX8341" fmla="*/ 1348140 w 7362098"/>
                              <a:gd name="connsiteY8341" fmla="*/ 837010 h 4900456"/>
                              <a:gd name="connsiteX8342" fmla="*/ 1334571 w 7362098"/>
                              <a:gd name="connsiteY8342" fmla="*/ 837410 h 4900456"/>
                              <a:gd name="connsiteX8343" fmla="*/ 1332174 w 7362098"/>
                              <a:gd name="connsiteY8343" fmla="*/ 835813 h 4900456"/>
                              <a:gd name="connsiteX8344" fmla="*/ 1330578 w 7362098"/>
                              <a:gd name="connsiteY8344" fmla="*/ 830623 h 4900456"/>
                              <a:gd name="connsiteX8345" fmla="*/ 1335767 w 7362098"/>
                              <a:gd name="connsiteY8345" fmla="*/ 829027 h 4900456"/>
                              <a:gd name="connsiteX8346" fmla="*/ 1338161 w 7362098"/>
                              <a:gd name="connsiteY8346" fmla="*/ 830224 h 4900456"/>
                              <a:gd name="connsiteX8347" fmla="*/ 1344549 w 7362098"/>
                              <a:gd name="connsiteY8347" fmla="*/ 830224 h 4900456"/>
                              <a:gd name="connsiteX8348" fmla="*/ 1344948 w 7362098"/>
                              <a:gd name="connsiteY8348" fmla="*/ 830224 h 4900456"/>
                              <a:gd name="connsiteX8349" fmla="*/ 1349539 w 7362098"/>
                              <a:gd name="connsiteY8349" fmla="*/ 828328 h 4900456"/>
                              <a:gd name="connsiteX8350" fmla="*/ 2672682 w 7362098"/>
                              <a:gd name="connsiteY8350" fmla="*/ 828228 h 4900456"/>
                              <a:gd name="connsiteX8351" fmla="*/ 2673480 w 7362098"/>
                              <a:gd name="connsiteY8351" fmla="*/ 831022 h 4900456"/>
                              <a:gd name="connsiteX8352" fmla="*/ 2662701 w 7362098"/>
                              <a:gd name="connsiteY8352" fmla="*/ 844995 h 4900456"/>
                              <a:gd name="connsiteX8353" fmla="*/ 2661103 w 7362098"/>
                              <a:gd name="connsiteY8353" fmla="*/ 845794 h 4900456"/>
                              <a:gd name="connsiteX8354" fmla="*/ 2659506 w 7362098"/>
                              <a:gd name="connsiteY8354" fmla="*/ 845395 h 4900456"/>
                              <a:gd name="connsiteX8355" fmla="*/ 2659108 w 7362098"/>
                              <a:gd name="connsiteY8355" fmla="*/ 842600 h 4900456"/>
                              <a:gd name="connsiteX8356" fmla="*/ 2669886 w 7362098"/>
                              <a:gd name="connsiteY8356" fmla="*/ 828627 h 4900456"/>
                              <a:gd name="connsiteX8357" fmla="*/ 2672682 w 7362098"/>
                              <a:gd name="connsiteY8357" fmla="*/ 828228 h 4900456"/>
                              <a:gd name="connsiteX8358" fmla="*/ 5900927 w 7362098"/>
                              <a:gd name="connsiteY8358" fmla="*/ 825834 h 4900456"/>
                              <a:gd name="connsiteX8359" fmla="*/ 5903722 w 7362098"/>
                              <a:gd name="connsiteY8359" fmla="*/ 827430 h 4900456"/>
                              <a:gd name="connsiteX8360" fmla="*/ 5921286 w 7362098"/>
                              <a:gd name="connsiteY8360" fmla="*/ 838209 h 4900456"/>
                              <a:gd name="connsiteX8361" fmla="*/ 5924480 w 7362098"/>
                              <a:gd name="connsiteY8361" fmla="*/ 839806 h 4900456"/>
                              <a:gd name="connsiteX8362" fmla="*/ 5923282 w 7362098"/>
                              <a:gd name="connsiteY8362" fmla="*/ 842600 h 4900456"/>
                              <a:gd name="connsiteX8363" fmla="*/ 5922883 w 7362098"/>
                              <a:gd name="connsiteY8363" fmla="*/ 842600 h 4900456"/>
                              <a:gd name="connsiteX8364" fmla="*/ 5910109 w 7362098"/>
                              <a:gd name="connsiteY8364" fmla="*/ 841402 h 4900456"/>
                              <a:gd name="connsiteX8365" fmla="*/ 5881367 w 7362098"/>
                              <a:gd name="connsiteY8365" fmla="*/ 873739 h 4900456"/>
                              <a:gd name="connsiteX8366" fmla="*/ 5838252 w 7362098"/>
                              <a:gd name="connsiteY8366" fmla="*/ 876932 h 4900456"/>
                              <a:gd name="connsiteX8367" fmla="*/ 5831466 w 7362098"/>
                              <a:gd name="connsiteY8367" fmla="*/ 888110 h 4900456"/>
                              <a:gd name="connsiteX8368" fmla="*/ 5831067 w 7362098"/>
                              <a:gd name="connsiteY8368" fmla="*/ 888509 h 4900456"/>
                              <a:gd name="connsiteX8369" fmla="*/ 5828272 w 7362098"/>
                              <a:gd name="connsiteY8369" fmla="*/ 887710 h 4900456"/>
                              <a:gd name="connsiteX8370" fmla="*/ 5828672 w 7362098"/>
                              <a:gd name="connsiteY8370" fmla="*/ 884517 h 4900456"/>
                              <a:gd name="connsiteX8371" fmla="*/ 5830668 w 7362098"/>
                              <a:gd name="connsiteY8371" fmla="*/ 863758 h 4900456"/>
                              <a:gd name="connsiteX8372" fmla="*/ 5831067 w 7362098"/>
                              <a:gd name="connsiteY8372" fmla="*/ 860564 h 4900456"/>
                              <a:gd name="connsiteX8373" fmla="*/ 5834260 w 7362098"/>
                              <a:gd name="connsiteY8373" fmla="*/ 860963 h 4900456"/>
                              <a:gd name="connsiteX8374" fmla="*/ 5838652 w 7362098"/>
                              <a:gd name="connsiteY8374" fmla="*/ 872541 h 4900456"/>
                              <a:gd name="connsiteX8375" fmla="*/ 5839051 w 7362098"/>
                              <a:gd name="connsiteY8375" fmla="*/ 872541 h 4900456"/>
                              <a:gd name="connsiteX8376" fmla="*/ 5879371 w 7362098"/>
                              <a:gd name="connsiteY8376" fmla="*/ 869747 h 4900456"/>
                              <a:gd name="connsiteX8377" fmla="*/ 5905718 w 7362098"/>
                              <a:gd name="connsiteY8377" fmla="*/ 839406 h 4900456"/>
                              <a:gd name="connsiteX8378" fmla="*/ 5905718 w 7362098"/>
                              <a:gd name="connsiteY8378" fmla="*/ 839007 h 4900456"/>
                              <a:gd name="connsiteX8379" fmla="*/ 5899331 w 7362098"/>
                              <a:gd name="connsiteY8379" fmla="*/ 828628 h 4900456"/>
                              <a:gd name="connsiteX8380" fmla="*/ 5900927 w 7362098"/>
                              <a:gd name="connsiteY8380" fmla="*/ 825834 h 4900456"/>
                              <a:gd name="connsiteX8381" fmla="*/ 2716190 w 7362098"/>
                              <a:gd name="connsiteY8381" fmla="*/ 822640 h 4900456"/>
                              <a:gd name="connsiteX8382" fmla="*/ 2730553 w 7362098"/>
                              <a:gd name="connsiteY8382" fmla="*/ 833419 h 4900456"/>
                              <a:gd name="connsiteX8383" fmla="*/ 2730954 w 7362098"/>
                              <a:gd name="connsiteY8383" fmla="*/ 836214 h 4900456"/>
                              <a:gd name="connsiteX8384" fmla="*/ 2729356 w 7362098"/>
                              <a:gd name="connsiteY8384" fmla="*/ 837012 h 4900456"/>
                              <a:gd name="connsiteX8385" fmla="*/ 2727759 w 7362098"/>
                              <a:gd name="connsiteY8385" fmla="*/ 836613 h 4900456"/>
                              <a:gd name="connsiteX8386" fmla="*/ 2713793 w 7362098"/>
                              <a:gd name="connsiteY8386" fmla="*/ 825834 h 4900456"/>
                              <a:gd name="connsiteX8387" fmla="*/ 2713397 w 7362098"/>
                              <a:gd name="connsiteY8387" fmla="*/ 823039 h 4900456"/>
                              <a:gd name="connsiteX8388" fmla="*/ 2716190 w 7362098"/>
                              <a:gd name="connsiteY8388" fmla="*/ 822640 h 4900456"/>
                              <a:gd name="connsiteX8389" fmla="*/ 2662300 w 7362098"/>
                              <a:gd name="connsiteY8389" fmla="*/ 819047 h 4900456"/>
                              <a:gd name="connsiteX8390" fmla="*/ 2665097 w 7362098"/>
                              <a:gd name="connsiteY8390" fmla="*/ 819845 h 4900456"/>
                              <a:gd name="connsiteX8391" fmla="*/ 2664298 w 7362098"/>
                              <a:gd name="connsiteY8391" fmla="*/ 822639 h 4900456"/>
                              <a:gd name="connsiteX8392" fmla="*/ 2649129 w 7362098"/>
                              <a:gd name="connsiteY8392" fmla="*/ 831423 h 4900456"/>
                              <a:gd name="connsiteX8393" fmla="*/ 2648331 w 7362098"/>
                              <a:gd name="connsiteY8393" fmla="*/ 831822 h 4900456"/>
                              <a:gd name="connsiteX8394" fmla="*/ 2646334 w 7362098"/>
                              <a:gd name="connsiteY8394" fmla="*/ 830624 h 4900456"/>
                              <a:gd name="connsiteX8395" fmla="*/ 2647132 w 7362098"/>
                              <a:gd name="connsiteY8395" fmla="*/ 827830 h 4900456"/>
                              <a:gd name="connsiteX8396" fmla="*/ 2720976 w 7362098"/>
                              <a:gd name="connsiteY8396" fmla="*/ 811462 h 4900456"/>
                              <a:gd name="connsiteX8397" fmla="*/ 2737743 w 7362098"/>
                              <a:gd name="connsiteY8397" fmla="*/ 816253 h 4900456"/>
                              <a:gd name="connsiteX8398" fmla="*/ 2738942 w 7362098"/>
                              <a:gd name="connsiteY8398" fmla="*/ 819047 h 4900456"/>
                              <a:gd name="connsiteX8399" fmla="*/ 2737346 w 7362098"/>
                              <a:gd name="connsiteY8399" fmla="*/ 820644 h 4900456"/>
                              <a:gd name="connsiteX8400" fmla="*/ 2736545 w 7362098"/>
                              <a:gd name="connsiteY8400" fmla="*/ 820644 h 4900456"/>
                              <a:gd name="connsiteX8401" fmla="*/ 2719780 w 7362098"/>
                              <a:gd name="connsiteY8401" fmla="*/ 815854 h 4900456"/>
                              <a:gd name="connsiteX8402" fmla="*/ 2718184 w 7362098"/>
                              <a:gd name="connsiteY8402" fmla="*/ 813058 h 4900456"/>
                              <a:gd name="connsiteX8403" fmla="*/ 2720976 w 7362098"/>
                              <a:gd name="connsiteY8403" fmla="*/ 811462 h 4900456"/>
                              <a:gd name="connsiteX8404" fmla="*/ 2659109 w 7362098"/>
                              <a:gd name="connsiteY8404" fmla="*/ 807071 h 4900456"/>
                              <a:gd name="connsiteX8405" fmla="*/ 2661503 w 7362098"/>
                              <a:gd name="connsiteY8405" fmla="*/ 809067 h 4900456"/>
                              <a:gd name="connsiteX8406" fmla="*/ 2659507 w 7362098"/>
                              <a:gd name="connsiteY8406" fmla="*/ 811463 h 4900456"/>
                              <a:gd name="connsiteX8407" fmla="*/ 2641942 w 7362098"/>
                              <a:gd name="connsiteY8407" fmla="*/ 813858 h 4900456"/>
                              <a:gd name="connsiteX8408" fmla="*/ 2639548 w 7362098"/>
                              <a:gd name="connsiteY8408" fmla="*/ 811862 h 4900456"/>
                              <a:gd name="connsiteX8409" fmla="*/ 2641542 w 7362098"/>
                              <a:gd name="connsiteY8409" fmla="*/ 809466 h 4900456"/>
                              <a:gd name="connsiteX8410" fmla="*/ 2738143 w 7362098"/>
                              <a:gd name="connsiteY8410" fmla="*/ 797092 h 4900456"/>
                              <a:gd name="connsiteX8411" fmla="*/ 2740536 w 7362098"/>
                              <a:gd name="connsiteY8411" fmla="*/ 799088 h 4900456"/>
                              <a:gd name="connsiteX8412" fmla="*/ 2738543 w 7362098"/>
                              <a:gd name="connsiteY8412" fmla="*/ 801484 h 4900456"/>
                              <a:gd name="connsiteX8413" fmla="*/ 2720976 w 7362098"/>
                              <a:gd name="connsiteY8413" fmla="*/ 803879 h 4900456"/>
                              <a:gd name="connsiteX8414" fmla="*/ 2718583 w 7362098"/>
                              <a:gd name="connsiteY8414" fmla="*/ 801883 h 4900456"/>
                              <a:gd name="connsiteX8415" fmla="*/ 2720579 w 7362098"/>
                              <a:gd name="connsiteY8415" fmla="*/ 799487 h 4900456"/>
                              <a:gd name="connsiteX8416" fmla="*/ 1366703 w 7362098"/>
                              <a:gd name="connsiteY8416" fmla="*/ 795993 h 4900456"/>
                              <a:gd name="connsiteX8417" fmla="*/ 1376084 w 7362098"/>
                              <a:gd name="connsiteY8417" fmla="*/ 797091 h 4900456"/>
                              <a:gd name="connsiteX8418" fmla="*/ 1383269 w 7362098"/>
                              <a:gd name="connsiteY8418" fmla="*/ 809067 h 4900456"/>
                              <a:gd name="connsiteX8419" fmla="*/ 1386862 w 7362098"/>
                              <a:gd name="connsiteY8419" fmla="*/ 813857 h 4900456"/>
                              <a:gd name="connsiteX8420" fmla="*/ 1392851 w 7362098"/>
                              <a:gd name="connsiteY8420" fmla="*/ 813857 h 4900456"/>
                              <a:gd name="connsiteX8421" fmla="*/ 1393249 w 7362098"/>
                              <a:gd name="connsiteY8421" fmla="*/ 813857 h 4900456"/>
                              <a:gd name="connsiteX8422" fmla="*/ 1393648 w 7362098"/>
                              <a:gd name="connsiteY8422" fmla="*/ 813458 h 4900456"/>
                              <a:gd name="connsiteX8423" fmla="*/ 1406822 w 7362098"/>
                              <a:gd name="connsiteY8423" fmla="*/ 813059 h 4900456"/>
                              <a:gd name="connsiteX8424" fmla="*/ 1414008 w 7362098"/>
                              <a:gd name="connsiteY8424" fmla="*/ 824635 h 4900456"/>
                              <a:gd name="connsiteX8425" fmla="*/ 1414008 w 7362098"/>
                              <a:gd name="connsiteY8425" fmla="*/ 825035 h 4900456"/>
                              <a:gd name="connsiteX8426" fmla="*/ 1417601 w 7362098"/>
                              <a:gd name="connsiteY8426" fmla="*/ 829825 h 4900456"/>
                              <a:gd name="connsiteX8427" fmla="*/ 1423990 w 7362098"/>
                              <a:gd name="connsiteY8427" fmla="*/ 829825 h 4900456"/>
                              <a:gd name="connsiteX8428" fmla="*/ 1424389 w 7362098"/>
                              <a:gd name="connsiteY8428" fmla="*/ 829825 h 4900456"/>
                              <a:gd name="connsiteX8429" fmla="*/ 1438362 w 7362098"/>
                              <a:gd name="connsiteY8429" fmla="*/ 829027 h 4900456"/>
                              <a:gd name="connsiteX8430" fmla="*/ 1445547 w 7362098"/>
                              <a:gd name="connsiteY8430" fmla="*/ 841004 h 4900456"/>
                              <a:gd name="connsiteX8431" fmla="*/ 1449138 w 7362098"/>
                              <a:gd name="connsiteY8431" fmla="*/ 845794 h 4900456"/>
                              <a:gd name="connsiteX8432" fmla="*/ 1452331 w 7362098"/>
                              <a:gd name="connsiteY8432" fmla="*/ 846592 h 4900456"/>
                              <a:gd name="connsiteX8433" fmla="*/ 1456721 w 7362098"/>
                              <a:gd name="connsiteY8433" fmla="*/ 846992 h 4900456"/>
                              <a:gd name="connsiteX8434" fmla="*/ 1460318 w 7362098"/>
                              <a:gd name="connsiteY8434" fmla="*/ 850984 h 4900456"/>
                              <a:gd name="connsiteX8435" fmla="*/ 1454724 w 7362098"/>
                              <a:gd name="connsiteY8435" fmla="*/ 854976 h 4900456"/>
                              <a:gd name="connsiteX8436" fmla="*/ 1448739 w 7362098"/>
                              <a:gd name="connsiteY8436" fmla="*/ 854576 h 4900456"/>
                              <a:gd name="connsiteX8437" fmla="*/ 1443951 w 7362098"/>
                              <a:gd name="connsiteY8437" fmla="*/ 852980 h 4900456"/>
                              <a:gd name="connsiteX8438" fmla="*/ 1436767 w 7362098"/>
                              <a:gd name="connsiteY8438" fmla="*/ 841004 h 4900456"/>
                              <a:gd name="connsiteX8439" fmla="*/ 1433574 w 7362098"/>
                              <a:gd name="connsiteY8439" fmla="*/ 836213 h 4900456"/>
                              <a:gd name="connsiteX8440" fmla="*/ 1426785 w 7362098"/>
                              <a:gd name="connsiteY8440" fmla="*/ 836612 h 4900456"/>
                              <a:gd name="connsiteX8441" fmla="*/ 1413210 w 7362098"/>
                              <a:gd name="connsiteY8441" fmla="*/ 837012 h 4900456"/>
                              <a:gd name="connsiteX8442" fmla="*/ 1406023 w 7362098"/>
                              <a:gd name="connsiteY8442" fmla="*/ 825434 h 4900456"/>
                              <a:gd name="connsiteX8443" fmla="*/ 1402430 w 7362098"/>
                              <a:gd name="connsiteY8443" fmla="*/ 820244 h 4900456"/>
                              <a:gd name="connsiteX8444" fmla="*/ 1396443 w 7362098"/>
                              <a:gd name="connsiteY8444" fmla="*/ 820244 h 4900456"/>
                              <a:gd name="connsiteX8445" fmla="*/ 1396045 w 7362098"/>
                              <a:gd name="connsiteY8445" fmla="*/ 820244 h 4900456"/>
                              <a:gd name="connsiteX8446" fmla="*/ 1382472 w 7362098"/>
                              <a:gd name="connsiteY8446" fmla="*/ 820643 h 4900456"/>
                              <a:gd name="connsiteX8447" fmla="*/ 1375284 w 7362098"/>
                              <a:gd name="connsiteY8447" fmla="*/ 808667 h 4900456"/>
                              <a:gd name="connsiteX8448" fmla="*/ 1372092 w 7362098"/>
                              <a:gd name="connsiteY8448" fmla="*/ 803877 h 4900456"/>
                              <a:gd name="connsiteX8449" fmla="*/ 1365306 w 7362098"/>
                              <a:gd name="connsiteY8449" fmla="*/ 804276 h 4900456"/>
                              <a:gd name="connsiteX8450" fmla="*/ 1351733 w 7362098"/>
                              <a:gd name="connsiteY8450" fmla="*/ 804675 h 4900456"/>
                              <a:gd name="connsiteX8451" fmla="*/ 1349339 w 7362098"/>
                              <a:gd name="connsiteY8451" fmla="*/ 803079 h 4900456"/>
                              <a:gd name="connsiteX8452" fmla="*/ 1347740 w 7362098"/>
                              <a:gd name="connsiteY8452" fmla="*/ 797889 h 4900456"/>
                              <a:gd name="connsiteX8453" fmla="*/ 1352931 w 7362098"/>
                              <a:gd name="connsiteY8453" fmla="*/ 796292 h 4900456"/>
                              <a:gd name="connsiteX8454" fmla="*/ 1355327 w 7362098"/>
                              <a:gd name="connsiteY8454" fmla="*/ 797889 h 4900456"/>
                              <a:gd name="connsiteX8455" fmla="*/ 1361714 w 7362098"/>
                              <a:gd name="connsiteY8455" fmla="*/ 797889 h 4900456"/>
                              <a:gd name="connsiteX8456" fmla="*/ 1362115 w 7362098"/>
                              <a:gd name="connsiteY8456" fmla="*/ 797889 h 4900456"/>
                              <a:gd name="connsiteX8457" fmla="*/ 1366703 w 7362098"/>
                              <a:gd name="connsiteY8457" fmla="*/ 795993 h 4900456"/>
                              <a:gd name="connsiteX8458" fmla="*/ 2643538 w 7362098"/>
                              <a:gd name="connsiteY8458" fmla="*/ 789906 h 4900456"/>
                              <a:gd name="connsiteX8459" fmla="*/ 2660306 w 7362098"/>
                              <a:gd name="connsiteY8459" fmla="*/ 794697 h 4900456"/>
                              <a:gd name="connsiteX8460" fmla="*/ 2661903 w 7362098"/>
                              <a:gd name="connsiteY8460" fmla="*/ 797491 h 4900456"/>
                              <a:gd name="connsiteX8461" fmla="*/ 2660306 w 7362098"/>
                              <a:gd name="connsiteY8461" fmla="*/ 799088 h 4900456"/>
                              <a:gd name="connsiteX8462" fmla="*/ 2659507 w 7362098"/>
                              <a:gd name="connsiteY8462" fmla="*/ 799088 h 4900456"/>
                              <a:gd name="connsiteX8463" fmla="*/ 2642741 w 7362098"/>
                              <a:gd name="connsiteY8463" fmla="*/ 794298 h 4900456"/>
                              <a:gd name="connsiteX8464" fmla="*/ 2640746 w 7362098"/>
                              <a:gd name="connsiteY8464" fmla="*/ 791502 h 4900456"/>
                              <a:gd name="connsiteX8465" fmla="*/ 2643538 w 7362098"/>
                              <a:gd name="connsiteY8465" fmla="*/ 789906 h 4900456"/>
                              <a:gd name="connsiteX8466" fmla="*/ 2731352 w 7362098"/>
                              <a:gd name="connsiteY8466" fmla="*/ 779526 h 4900456"/>
                              <a:gd name="connsiteX8467" fmla="*/ 2734148 w 7362098"/>
                              <a:gd name="connsiteY8467" fmla="*/ 780325 h 4900456"/>
                              <a:gd name="connsiteX8468" fmla="*/ 2733351 w 7362098"/>
                              <a:gd name="connsiteY8468" fmla="*/ 783119 h 4900456"/>
                              <a:gd name="connsiteX8469" fmla="*/ 2718184 w 7362098"/>
                              <a:gd name="connsiteY8469" fmla="*/ 791903 h 4900456"/>
                              <a:gd name="connsiteX8470" fmla="*/ 2717385 w 7362098"/>
                              <a:gd name="connsiteY8470" fmla="*/ 792302 h 4900456"/>
                              <a:gd name="connsiteX8471" fmla="*/ 2715389 w 7362098"/>
                              <a:gd name="connsiteY8471" fmla="*/ 791104 h 4900456"/>
                              <a:gd name="connsiteX8472" fmla="*/ 2716190 w 7362098"/>
                              <a:gd name="connsiteY8472" fmla="*/ 788310 h 4900456"/>
                              <a:gd name="connsiteX8473" fmla="*/ 2653120 w 7362098"/>
                              <a:gd name="connsiteY8473" fmla="*/ 774337 h 4900456"/>
                              <a:gd name="connsiteX8474" fmla="*/ 2667093 w 7362098"/>
                              <a:gd name="connsiteY8474" fmla="*/ 785116 h 4900456"/>
                              <a:gd name="connsiteX8475" fmla="*/ 2667491 w 7362098"/>
                              <a:gd name="connsiteY8475" fmla="*/ 787911 h 4900456"/>
                              <a:gd name="connsiteX8476" fmla="*/ 2665894 w 7362098"/>
                              <a:gd name="connsiteY8476" fmla="*/ 788709 h 4900456"/>
                              <a:gd name="connsiteX8477" fmla="*/ 2664298 w 7362098"/>
                              <a:gd name="connsiteY8477" fmla="*/ 788310 h 4900456"/>
                              <a:gd name="connsiteX8478" fmla="*/ 2650725 w 7362098"/>
                              <a:gd name="connsiteY8478" fmla="*/ 777531 h 4900456"/>
                              <a:gd name="connsiteX8479" fmla="*/ 2650326 w 7362098"/>
                              <a:gd name="connsiteY8479" fmla="*/ 774736 h 4900456"/>
                              <a:gd name="connsiteX8480" fmla="*/ 2653120 w 7362098"/>
                              <a:gd name="connsiteY8480" fmla="*/ 774337 h 4900456"/>
                              <a:gd name="connsiteX8481" fmla="*/ 2721376 w 7362098"/>
                              <a:gd name="connsiteY8481" fmla="*/ 765155 h 4900456"/>
                              <a:gd name="connsiteX8482" fmla="*/ 2721777 w 7362098"/>
                              <a:gd name="connsiteY8482" fmla="*/ 767949 h 4900456"/>
                              <a:gd name="connsiteX8483" fmla="*/ 2711001 w 7362098"/>
                              <a:gd name="connsiteY8483" fmla="*/ 781922 h 4900456"/>
                              <a:gd name="connsiteX8484" fmla="*/ 2709405 w 7362098"/>
                              <a:gd name="connsiteY8484" fmla="*/ 782721 h 4900456"/>
                              <a:gd name="connsiteX8485" fmla="*/ 2707812 w 7362098"/>
                              <a:gd name="connsiteY8485" fmla="*/ 782322 h 4900456"/>
                              <a:gd name="connsiteX8486" fmla="*/ 2707812 w 7362098"/>
                              <a:gd name="connsiteY8486" fmla="*/ 779527 h 4900456"/>
                              <a:gd name="connsiteX8487" fmla="*/ 2718583 w 7362098"/>
                              <a:gd name="connsiteY8487" fmla="*/ 765554 h 4900456"/>
                              <a:gd name="connsiteX8488" fmla="*/ 2721376 w 7362098"/>
                              <a:gd name="connsiteY8488" fmla="*/ 765155 h 4900456"/>
                              <a:gd name="connsiteX8489" fmla="*/ 2665097 w 7362098"/>
                              <a:gd name="connsiteY8489" fmla="*/ 761562 h 4900456"/>
                              <a:gd name="connsiteX8490" fmla="*/ 2667889 w 7362098"/>
                              <a:gd name="connsiteY8490" fmla="*/ 762361 h 4900456"/>
                              <a:gd name="connsiteX8491" fmla="*/ 2676674 w 7362098"/>
                              <a:gd name="connsiteY8491" fmla="*/ 777531 h 4900456"/>
                              <a:gd name="connsiteX8492" fmla="*/ 2675875 w 7362098"/>
                              <a:gd name="connsiteY8492" fmla="*/ 780326 h 4900456"/>
                              <a:gd name="connsiteX8493" fmla="*/ 2675076 w 7362098"/>
                              <a:gd name="connsiteY8493" fmla="*/ 780725 h 4900456"/>
                              <a:gd name="connsiteX8494" fmla="*/ 2673081 w 7362098"/>
                              <a:gd name="connsiteY8494" fmla="*/ 779527 h 4900456"/>
                              <a:gd name="connsiteX8495" fmla="*/ 2664297 w 7362098"/>
                              <a:gd name="connsiteY8495" fmla="*/ 764357 h 4900456"/>
                              <a:gd name="connsiteX8496" fmla="*/ 2665097 w 7362098"/>
                              <a:gd name="connsiteY8496" fmla="*/ 761562 h 4900456"/>
                              <a:gd name="connsiteX8497" fmla="*/ 2703422 w 7362098"/>
                              <a:gd name="connsiteY8497" fmla="*/ 756373 h 4900456"/>
                              <a:gd name="connsiteX8498" fmla="*/ 2705018 w 7362098"/>
                              <a:gd name="connsiteY8498" fmla="*/ 759167 h 4900456"/>
                              <a:gd name="connsiteX8499" fmla="*/ 2700231 w 7362098"/>
                              <a:gd name="connsiteY8499" fmla="*/ 775934 h 4900456"/>
                              <a:gd name="connsiteX8500" fmla="*/ 2698633 w 7362098"/>
                              <a:gd name="connsiteY8500" fmla="*/ 777531 h 4900456"/>
                              <a:gd name="connsiteX8501" fmla="*/ 2697836 w 7362098"/>
                              <a:gd name="connsiteY8501" fmla="*/ 777531 h 4900456"/>
                              <a:gd name="connsiteX8502" fmla="*/ 2695841 w 7362098"/>
                              <a:gd name="connsiteY8502" fmla="*/ 774737 h 4900456"/>
                              <a:gd name="connsiteX8503" fmla="*/ 2700631 w 7362098"/>
                              <a:gd name="connsiteY8503" fmla="*/ 757969 h 4900456"/>
                              <a:gd name="connsiteX8504" fmla="*/ 2703422 w 7362098"/>
                              <a:gd name="connsiteY8504" fmla="*/ 756373 h 4900456"/>
                              <a:gd name="connsiteX8505" fmla="*/ 2683459 w 7362098"/>
                              <a:gd name="connsiteY8505" fmla="*/ 754776 h 4900456"/>
                              <a:gd name="connsiteX8506" fmla="*/ 2685857 w 7362098"/>
                              <a:gd name="connsiteY8506" fmla="*/ 756772 h 4900456"/>
                              <a:gd name="connsiteX8507" fmla="*/ 2688254 w 7362098"/>
                              <a:gd name="connsiteY8507" fmla="*/ 774338 h 4900456"/>
                              <a:gd name="connsiteX8508" fmla="*/ 2686255 w 7362098"/>
                              <a:gd name="connsiteY8508" fmla="*/ 776733 h 4900456"/>
                              <a:gd name="connsiteX8509" fmla="*/ 2683860 w 7362098"/>
                              <a:gd name="connsiteY8509" fmla="*/ 774737 h 4900456"/>
                              <a:gd name="connsiteX8510" fmla="*/ 2681465 w 7362098"/>
                              <a:gd name="connsiteY8510" fmla="*/ 757171 h 4900456"/>
                              <a:gd name="connsiteX8511" fmla="*/ 2683459 w 7362098"/>
                              <a:gd name="connsiteY8511" fmla="*/ 754776 h 4900456"/>
                              <a:gd name="connsiteX8512" fmla="*/ 1728240 w 7362098"/>
                              <a:gd name="connsiteY8512" fmla="*/ 729776 h 4900456"/>
                              <a:gd name="connsiteX8513" fmla="*/ 1747352 w 7362098"/>
                              <a:gd name="connsiteY8513" fmla="*/ 743997 h 4900456"/>
                              <a:gd name="connsiteX8514" fmla="*/ 1741763 w 7362098"/>
                              <a:gd name="connsiteY8514" fmla="*/ 747590 h 4900456"/>
                              <a:gd name="connsiteX8515" fmla="*/ 1707434 w 7362098"/>
                              <a:gd name="connsiteY8515" fmla="*/ 739606 h 4900456"/>
                              <a:gd name="connsiteX8516" fmla="*/ 1700247 w 7362098"/>
                              <a:gd name="connsiteY8516" fmla="*/ 773539 h 4900456"/>
                              <a:gd name="connsiteX8517" fmla="*/ 1694658 w 7362098"/>
                              <a:gd name="connsiteY8517" fmla="*/ 777132 h 4900456"/>
                              <a:gd name="connsiteX8518" fmla="*/ 1693861 w 7362098"/>
                              <a:gd name="connsiteY8518" fmla="*/ 775934 h 4900456"/>
                              <a:gd name="connsiteX8519" fmla="*/ 1704639 w 7362098"/>
                              <a:gd name="connsiteY8519" fmla="*/ 733219 h 4900456"/>
                              <a:gd name="connsiteX8520" fmla="*/ 1728240 w 7362098"/>
                              <a:gd name="connsiteY8520" fmla="*/ 729776 h 4900456"/>
                              <a:gd name="connsiteX8521" fmla="*/ 3898545 w 7362098"/>
                              <a:gd name="connsiteY8521" fmla="*/ 702082 h 4900456"/>
                              <a:gd name="connsiteX8522" fmla="*/ 3903335 w 7362098"/>
                              <a:gd name="connsiteY8522" fmla="*/ 705675 h 4900456"/>
                              <a:gd name="connsiteX8523" fmla="*/ 3906928 w 7362098"/>
                              <a:gd name="connsiteY8523" fmla="*/ 730026 h 4900456"/>
                              <a:gd name="connsiteX8524" fmla="*/ 3931280 w 7362098"/>
                              <a:gd name="connsiteY8524" fmla="*/ 726433 h 4900456"/>
                              <a:gd name="connsiteX8525" fmla="*/ 3936071 w 7362098"/>
                              <a:gd name="connsiteY8525" fmla="*/ 730026 h 4900456"/>
                              <a:gd name="connsiteX8526" fmla="*/ 3932478 w 7362098"/>
                              <a:gd name="connsiteY8526" fmla="*/ 734816 h 4900456"/>
                              <a:gd name="connsiteX8527" fmla="*/ 3908126 w 7362098"/>
                              <a:gd name="connsiteY8527" fmla="*/ 738409 h 4900456"/>
                              <a:gd name="connsiteX8528" fmla="*/ 3911719 w 7362098"/>
                              <a:gd name="connsiteY8528" fmla="*/ 762761 h 4900456"/>
                              <a:gd name="connsiteX8529" fmla="*/ 3908126 w 7362098"/>
                              <a:gd name="connsiteY8529" fmla="*/ 767551 h 4900456"/>
                              <a:gd name="connsiteX8530" fmla="*/ 3903335 w 7362098"/>
                              <a:gd name="connsiteY8530" fmla="*/ 763959 h 4900456"/>
                              <a:gd name="connsiteX8531" fmla="*/ 3899743 w 7362098"/>
                              <a:gd name="connsiteY8531" fmla="*/ 739607 h 4900456"/>
                              <a:gd name="connsiteX8532" fmla="*/ 3875391 w 7362098"/>
                              <a:gd name="connsiteY8532" fmla="*/ 743199 h 4900456"/>
                              <a:gd name="connsiteX8533" fmla="*/ 3870601 w 7362098"/>
                              <a:gd name="connsiteY8533" fmla="*/ 739607 h 4900456"/>
                              <a:gd name="connsiteX8534" fmla="*/ 3874194 w 7362098"/>
                              <a:gd name="connsiteY8534" fmla="*/ 734816 h 4900456"/>
                              <a:gd name="connsiteX8535" fmla="*/ 3898545 w 7362098"/>
                              <a:gd name="connsiteY8535" fmla="*/ 731223 h 4900456"/>
                              <a:gd name="connsiteX8536" fmla="*/ 3894952 w 7362098"/>
                              <a:gd name="connsiteY8536" fmla="*/ 706872 h 4900456"/>
                              <a:gd name="connsiteX8537" fmla="*/ 3898545 w 7362098"/>
                              <a:gd name="connsiteY8537" fmla="*/ 702082 h 4900456"/>
                              <a:gd name="connsiteX8538" fmla="*/ 6471382 w 7362098"/>
                              <a:gd name="connsiteY8538" fmla="*/ 700885 h 4900456"/>
                              <a:gd name="connsiteX8539" fmla="*/ 6473777 w 7362098"/>
                              <a:gd name="connsiteY8539" fmla="*/ 702881 h 4900456"/>
                              <a:gd name="connsiteX8540" fmla="*/ 6476172 w 7362098"/>
                              <a:gd name="connsiteY8540" fmla="*/ 720446 h 4900456"/>
                              <a:gd name="connsiteX8541" fmla="*/ 6474176 w 7362098"/>
                              <a:gd name="connsiteY8541" fmla="*/ 722841 h 4900456"/>
                              <a:gd name="connsiteX8542" fmla="*/ 6471781 w 7362098"/>
                              <a:gd name="connsiteY8542" fmla="*/ 720845 h 4900456"/>
                              <a:gd name="connsiteX8543" fmla="*/ 6469385 w 7362098"/>
                              <a:gd name="connsiteY8543" fmla="*/ 703280 h 4900456"/>
                              <a:gd name="connsiteX8544" fmla="*/ 6471382 w 7362098"/>
                              <a:gd name="connsiteY8544" fmla="*/ 700885 h 4900456"/>
                              <a:gd name="connsiteX8545" fmla="*/ 6459805 w 7362098"/>
                              <a:gd name="connsiteY8545" fmla="*/ 699687 h 4900456"/>
                              <a:gd name="connsiteX8546" fmla="*/ 6461004 w 7362098"/>
                              <a:gd name="connsiteY8546" fmla="*/ 702481 h 4900456"/>
                              <a:gd name="connsiteX8547" fmla="*/ 6456213 w 7362098"/>
                              <a:gd name="connsiteY8547" fmla="*/ 719248 h 4900456"/>
                              <a:gd name="connsiteX8548" fmla="*/ 6454616 w 7362098"/>
                              <a:gd name="connsiteY8548" fmla="*/ 720845 h 4900456"/>
                              <a:gd name="connsiteX8549" fmla="*/ 6453817 w 7362098"/>
                              <a:gd name="connsiteY8549" fmla="*/ 720845 h 4900456"/>
                              <a:gd name="connsiteX8550" fmla="*/ 6452220 w 7362098"/>
                              <a:gd name="connsiteY8550" fmla="*/ 718051 h 4900456"/>
                              <a:gd name="connsiteX8551" fmla="*/ 6457011 w 7362098"/>
                              <a:gd name="connsiteY8551" fmla="*/ 701283 h 4900456"/>
                              <a:gd name="connsiteX8552" fmla="*/ 6459805 w 7362098"/>
                              <a:gd name="connsiteY8552" fmla="*/ 699687 h 4900456"/>
                              <a:gd name="connsiteX8553" fmla="*/ 6482160 w 7362098"/>
                              <a:gd name="connsiteY8553" fmla="*/ 697292 h 4900456"/>
                              <a:gd name="connsiteX8554" fmla="*/ 6484955 w 7362098"/>
                              <a:gd name="connsiteY8554" fmla="*/ 698090 h 4900456"/>
                              <a:gd name="connsiteX8555" fmla="*/ 6493738 w 7362098"/>
                              <a:gd name="connsiteY8555" fmla="*/ 713260 h 4900456"/>
                              <a:gd name="connsiteX8556" fmla="*/ 6492939 w 7362098"/>
                              <a:gd name="connsiteY8556" fmla="*/ 716055 h 4900456"/>
                              <a:gd name="connsiteX8557" fmla="*/ 6492141 w 7362098"/>
                              <a:gd name="connsiteY8557" fmla="*/ 716454 h 4900456"/>
                              <a:gd name="connsiteX8558" fmla="*/ 6490145 w 7362098"/>
                              <a:gd name="connsiteY8558" fmla="*/ 715256 h 4900456"/>
                              <a:gd name="connsiteX8559" fmla="*/ 6481361 w 7362098"/>
                              <a:gd name="connsiteY8559" fmla="*/ 700086 h 4900456"/>
                              <a:gd name="connsiteX8560" fmla="*/ 6482160 w 7362098"/>
                              <a:gd name="connsiteY8560" fmla="*/ 697292 h 4900456"/>
                              <a:gd name="connsiteX8561" fmla="*/ 6449826 w 7362098"/>
                              <a:gd name="connsiteY8561" fmla="*/ 694896 h 4900456"/>
                              <a:gd name="connsiteX8562" fmla="*/ 6450624 w 7362098"/>
                              <a:gd name="connsiteY8562" fmla="*/ 697690 h 4900456"/>
                              <a:gd name="connsiteX8563" fmla="*/ 6439846 w 7362098"/>
                              <a:gd name="connsiteY8563" fmla="*/ 711663 h 4900456"/>
                              <a:gd name="connsiteX8564" fmla="*/ 6438248 w 7362098"/>
                              <a:gd name="connsiteY8564" fmla="*/ 712462 h 4900456"/>
                              <a:gd name="connsiteX8565" fmla="*/ 6436651 w 7362098"/>
                              <a:gd name="connsiteY8565" fmla="*/ 712063 h 4900456"/>
                              <a:gd name="connsiteX8566" fmla="*/ 6436252 w 7362098"/>
                              <a:gd name="connsiteY8566" fmla="*/ 709268 h 4900456"/>
                              <a:gd name="connsiteX8567" fmla="*/ 6447032 w 7362098"/>
                              <a:gd name="connsiteY8567" fmla="*/ 695295 h 4900456"/>
                              <a:gd name="connsiteX8568" fmla="*/ 6449826 w 7362098"/>
                              <a:gd name="connsiteY8568" fmla="*/ 694896 h 4900456"/>
                              <a:gd name="connsiteX8569" fmla="*/ 5127079 w 7362098"/>
                              <a:gd name="connsiteY8569" fmla="*/ 694597 h 4900456"/>
                              <a:gd name="connsiteX8570" fmla="*/ 5136461 w 7362098"/>
                              <a:gd name="connsiteY8570" fmla="*/ 695695 h 4900456"/>
                              <a:gd name="connsiteX8571" fmla="*/ 5143646 w 7362098"/>
                              <a:gd name="connsiteY8571" fmla="*/ 707671 h 4900456"/>
                              <a:gd name="connsiteX8572" fmla="*/ 5147239 w 7362098"/>
                              <a:gd name="connsiteY8572" fmla="*/ 712461 h 4900456"/>
                              <a:gd name="connsiteX8573" fmla="*/ 5153227 w 7362098"/>
                              <a:gd name="connsiteY8573" fmla="*/ 712461 h 4900456"/>
                              <a:gd name="connsiteX8574" fmla="*/ 5153626 w 7362098"/>
                              <a:gd name="connsiteY8574" fmla="*/ 712461 h 4900456"/>
                              <a:gd name="connsiteX8575" fmla="*/ 5154025 w 7362098"/>
                              <a:gd name="connsiteY8575" fmla="*/ 712062 h 4900456"/>
                              <a:gd name="connsiteX8576" fmla="*/ 5167199 w 7362098"/>
                              <a:gd name="connsiteY8576" fmla="*/ 711663 h 4900456"/>
                              <a:gd name="connsiteX8577" fmla="*/ 5174384 w 7362098"/>
                              <a:gd name="connsiteY8577" fmla="*/ 723239 h 4900456"/>
                              <a:gd name="connsiteX8578" fmla="*/ 5174384 w 7362098"/>
                              <a:gd name="connsiteY8578" fmla="*/ 723639 h 4900456"/>
                              <a:gd name="connsiteX8579" fmla="*/ 5177977 w 7362098"/>
                              <a:gd name="connsiteY8579" fmla="*/ 728429 h 4900456"/>
                              <a:gd name="connsiteX8580" fmla="*/ 5184364 w 7362098"/>
                              <a:gd name="connsiteY8580" fmla="*/ 728429 h 4900456"/>
                              <a:gd name="connsiteX8581" fmla="*/ 5184764 w 7362098"/>
                              <a:gd name="connsiteY8581" fmla="*/ 728429 h 4900456"/>
                              <a:gd name="connsiteX8582" fmla="*/ 5198736 w 7362098"/>
                              <a:gd name="connsiteY8582" fmla="*/ 727631 h 4900456"/>
                              <a:gd name="connsiteX8583" fmla="*/ 5205922 w 7362098"/>
                              <a:gd name="connsiteY8583" fmla="*/ 739608 h 4900456"/>
                              <a:gd name="connsiteX8584" fmla="*/ 5209515 w 7362098"/>
                              <a:gd name="connsiteY8584" fmla="*/ 744398 h 4900456"/>
                              <a:gd name="connsiteX8585" fmla="*/ 5212708 w 7362098"/>
                              <a:gd name="connsiteY8585" fmla="*/ 745196 h 4900456"/>
                              <a:gd name="connsiteX8586" fmla="*/ 5217100 w 7362098"/>
                              <a:gd name="connsiteY8586" fmla="*/ 745595 h 4900456"/>
                              <a:gd name="connsiteX8587" fmla="*/ 5220692 w 7362098"/>
                              <a:gd name="connsiteY8587" fmla="*/ 749587 h 4900456"/>
                              <a:gd name="connsiteX8588" fmla="*/ 5215104 w 7362098"/>
                              <a:gd name="connsiteY8588" fmla="*/ 753979 h 4900456"/>
                              <a:gd name="connsiteX8589" fmla="*/ 5209116 w 7362098"/>
                              <a:gd name="connsiteY8589" fmla="*/ 753579 h 4900456"/>
                              <a:gd name="connsiteX8590" fmla="*/ 5204325 w 7362098"/>
                              <a:gd name="connsiteY8590" fmla="*/ 751983 h 4900456"/>
                              <a:gd name="connsiteX8591" fmla="*/ 5197140 w 7362098"/>
                              <a:gd name="connsiteY8591" fmla="*/ 740007 h 4900456"/>
                              <a:gd name="connsiteX8592" fmla="*/ 5193946 w 7362098"/>
                              <a:gd name="connsiteY8592" fmla="*/ 735216 h 4900456"/>
                              <a:gd name="connsiteX8593" fmla="*/ 5187159 w 7362098"/>
                              <a:gd name="connsiteY8593" fmla="*/ 735616 h 4900456"/>
                              <a:gd name="connsiteX8594" fmla="*/ 5173586 w 7362098"/>
                              <a:gd name="connsiteY8594" fmla="*/ 736015 h 4900456"/>
                              <a:gd name="connsiteX8595" fmla="*/ 5166400 w 7362098"/>
                              <a:gd name="connsiteY8595" fmla="*/ 724437 h 4900456"/>
                              <a:gd name="connsiteX8596" fmla="*/ 5162808 w 7362098"/>
                              <a:gd name="connsiteY8596" fmla="*/ 719247 h 4900456"/>
                              <a:gd name="connsiteX8597" fmla="*/ 5156820 w 7362098"/>
                              <a:gd name="connsiteY8597" fmla="*/ 719247 h 4900456"/>
                              <a:gd name="connsiteX8598" fmla="*/ 5156421 w 7362098"/>
                              <a:gd name="connsiteY8598" fmla="*/ 719247 h 4900456"/>
                              <a:gd name="connsiteX8599" fmla="*/ 5142848 w 7362098"/>
                              <a:gd name="connsiteY8599" fmla="*/ 719647 h 4900456"/>
                              <a:gd name="connsiteX8600" fmla="*/ 5135662 w 7362098"/>
                              <a:gd name="connsiteY8600" fmla="*/ 707671 h 4900456"/>
                              <a:gd name="connsiteX8601" fmla="*/ 5132469 w 7362098"/>
                              <a:gd name="connsiteY8601" fmla="*/ 702880 h 4900456"/>
                              <a:gd name="connsiteX8602" fmla="*/ 5125682 w 7362098"/>
                              <a:gd name="connsiteY8602" fmla="*/ 703279 h 4900456"/>
                              <a:gd name="connsiteX8603" fmla="*/ 5112110 w 7362098"/>
                              <a:gd name="connsiteY8603" fmla="*/ 703679 h 4900456"/>
                              <a:gd name="connsiteX8604" fmla="*/ 5109714 w 7362098"/>
                              <a:gd name="connsiteY8604" fmla="*/ 702082 h 4900456"/>
                              <a:gd name="connsiteX8605" fmla="*/ 5108118 w 7362098"/>
                              <a:gd name="connsiteY8605" fmla="*/ 696892 h 4900456"/>
                              <a:gd name="connsiteX8606" fmla="*/ 5113307 w 7362098"/>
                              <a:gd name="connsiteY8606" fmla="*/ 695295 h 4900456"/>
                              <a:gd name="connsiteX8607" fmla="*/ 5115702 w 7362098"/>
                              <a:gd name="connsiteY8607" fmla="*/ 696493 h 4900456"/>
                              <a:gd name="connsiteX8608" fmla="*/ 5122090 w 7362098"/>
                              <a:gd name="connsiteY8608" fmla="*/ 696493 h 4900456"/>
                              <a:gd name="connsiteX8609" fmla="*/ 5122489 w 7362098"/>
                              <a:gd name="connsiteY8609" fmla="*/ 696493 h 4900456"/>
                              <a:gd name="connsiteX8610" fmla="*/ 5127079 w 7362098"/>
                              <a:gd name="connsiteY8610" fmla="*/ 694597 h 4900456"/>
                              <a:gd name="connsiteX8611" fmla="*/ 6493736 w 7362098"/>
                              <a:gd name="connsiteY8611" fmla="*/ 689307 h 4900456"/>
                              <a:gd name="connsiteX8612" fmla="*/ 6508108 w 7362098"/>
                              <a:gd name="connsiteY8612" fmla="*/ 700086 h 4900456"/>
                              <a:gd name="connsiteX8613" fmla="*/ 6508508 w 7362098"/>
                              <a:gd name="connsiteY8613" fmla="*/ 702881 h 4900456"/>
                              <a:gd name="connsiteX8614" fmla="*/ 6506911 w 7362098"/>
                              <a:gd name="connsiteY8614" fmla="*/ 703679 h 4900456"/>
                              <a:gd name="connsiteX8615" fmla="*/ 6505314 w 7362098"/>
                              <a:gd name="connsiteY8615" fmla="*/ 703280 h 4900456"/>
                              <a:gd name="connsiteX8616" fmla="*/ 6491341 w 7362098"/>
                              <a:gd name="connsiteY8616" fmla="*/ 692501 h 4900456"/>
                              <a:gd name="connsiteX8617" fmla="*/ 6490942 w 7362098"/>
                              <a:gd name="connsiteY8617" fmla="*/ 689706 h 4900456"/>
                              <a:gd name="connsiteX8618" fmla="*/ 6493736 w 7362098"/>
                              <a:gd name="connsiteY8618" fmla="*/ 689307 h 4900456"/>
                              <a:gd name="connsiteX8619" fmla="*/ 3002819 w 7362098"/>
                              <a:gd name="connsiteY8619" fmla="*/ 688509 h 4900456"/>
                              <a:gd name="connsiteX8620" fmla="*/ 3005611 w 7362098"/>
                              <a:gd name="connsiteY8620" fmla="*/ 690105 h 4900456"/>
                              <a:gd name="connsiteX8621" fmla="*/ 3023178 w 7362098"/>
                              <a:gd name="connsiteY8621" fmla="*/ 700884 h 4900456"/>
                              <a:gd name="connsiteX8622" fmla="*/ 3026365 w 7362098"/>
                              <a:gd name="connsiteY8622" fmla="*/ 702481 h 4900456"/>
                              <a:gd name="connsiteX8623" fmla="*/ 3025172 w 7362098"/>
                              <a:gd name="connsiteY8623" fmla="*/ 705275 h 4900456"/>
                              <a:gd name="connsiteX8624" fmla="*/ 3024773 w 7362098"/>
                              <a:gd name="connsiteY8624" fmla="*/ 705275 h 4900456"/>
                              <a:gd name="connsiteX8625" fmla="*/ 3011989 w 7362098"/>
                              <a:gd name="connsiteY8625" fmla="*/ 704077 h 4900456"/>
                              <a:gd name="connsiteX8626" fmla="*/ 2983252 w 7362098"/>
                              <a:gd name="connsiteY8626" fmla="*/ 736414 h 4900456"/>
                              <a:gd name="connsiteX8627" fmla="*/ 2940146 w 7362098"/>
                              <a:gd name="connsiteY8627" fmla="*/ 739607 h 4900456"/>
                              <a:gd name="connsiteX8628" fmla="*/ 2933361 w 7362098"/>
                              <a:gd name="connsiteY8628" fmla="*/ 750785 h 4900456"/>
                              <a:gd name="connsiteX8629" fmla="*/ 2932961 w 7362098"/>
                              <a:gd name="connsiteY8629" fmla="*/ 751184 h 4900456"/>
                              <a:gd name="connsiteX8630" fmla="*/ 2930163 w 7362098"/>
                              <a:gd name="connsiteY8630" fmla="*/ 750385 h 4900456"/>
                              <a:gd name="connsiteX8631" fmla="*/ 2930564 w 7362098"/>
                              <a:gd name="connsiteY8631" fmla="*/ 747192 h 4900456"/>
                              <a:gd name="connsiteX8632" fmla="*/ 2932561 w 7362098"/>
                              <a:gd name="connsiteY8632" fmla="*/ 726433 h 4900456"/>
                              <a:gd name="connsiteX8633" fmla="*/ 2932961 w 7362098"/>
                              <a:gd name="connsiteY8633" fmla="*/ 723239 h 4900456"/>
                              <a:gd name="connsiteX8634" fmla="*/ 2936153 w 7362098"/>
                              <a:gd name="connsiteY8634" fmla="*/ 723638 h 4900456"/>
                              <a:gd name="connsiteX8635" fmla="*/ 2940545 w 7362098"/>
                              <a:gd name="connsiteY8635" fmla="*/ 735216 h 4900456"/>
                              <a:gd name="connsiteX8636" fmla="*/ 2940944 w 7362098"/>
                              <a:gd name="connsiteY8636" fmla="*/ 735216 h 4900456"/>
                              <a:gd name="connsiteX8637" fmla="*/ 2981256 w 7362098"/>
                              <a:gd name="connsiteY8637" fmla="*/ 732422 h 4900456"/>
                              <a:gd name="connsiteX8638" fmla="*/ 3007597 w 7362098"/>
                              <a:gd name="connsiteY8638" fmla="*/ 702081 h 4900456"/>
                              <a:gd name="connsiteX8639" fmla="*/ 3007597 w 7362098"/>
                              <a:gd name="connsiteY8639" fmla="*/ 701682 h 4900456"/>
                              <a:gd name="connsiteX8640" fmla="*/ 3001221 w 7362098"/>
                              <a:gd name="connsiteY8640" fmla="*/ 691303 h 4900456"/>
                              <a:gd name="connsiteX8641" fmla="*/ 3002819 w 7362098"/>
                              <a:gd name="connsiteY8641" fmla="*/ 688509 h 4900456"/>
                              <a:gd name="connsiteX8642" fmla="*/ 6439446 w 7362098"/>
                              <a:gd name="connsiteY8642" fmla="*/ 685316 h 4900456"/>
                              <a:gd name="connsiteX8643" fmla="*/ 6442241 w 7362098"/>
                              <a:gd name="connsiteY8643" fmla="*/ 686114 h 4900456"/>
                              <a:gd name="connsiteX8644" fmla="*/ 6441442 w 7362098"/>
                              <a:gd name="connsiteY8644" fmla="*/ 688908 h 4900456"/>
                              <a:gd name="connsiteX8645" fmla="*/ 6426272 w 7362098"/>
                              <a:gd name="connsiteY8645" fmla="*/ 697692 h 4900456"/>
                              <a:gd name="connsiteX8646" fmla="*/ 6425473 w 7362098"/>
                              <a:gd name="connsiteY8646" fmla="*/ 698091 h 4900456"/>
                              <a:gd name="connsiteX8647" fmla="*/ 6423477 w 7362098"/>
                              <a:gd name="connsiteY8647" fmla="*/ 696893 h 4900456"/>
                              <a:gd name="connsiteX8648" fmla="*/ 6424276 w 7362098"/>
                              <a:gd name="connsiteY8648" fmla="*/ 694099 h 4900456"/>
                              <a:gd name="connsiteX8649" fmla="*/ 6498527 w 7362098"/>
                              <a:gd name="connsiteY8649" fmla="*/ 678130 h 4900456"/>
                              <a:gd name="connsiteX8650" fmla="*/ 6515294 w 7362098"/>
                              <a:gd name="connsiteY8650" fmla="*/ 682921 h 4900456"/>
                              <a:gd name="connsiteX8651" fmla="*/ 6516492 w 7362098"/>
                              <a:gd name="connsiteY8651" fmla="*/ 685715 h 4900456"/>
                              <a:gd name="connsiteX8652" fmla="*/ 6514895 w 7362098"/>
                              <a:gd name="connsiteY8652" fmla="*/ 687312 h 4900456"/>
                              <a:gd name="connsiteX8653" fmla="*/ 6514097 w 7362098"/>
                              <a:gd name="connsiteY8653" fmla="*/ 687312 h 4900456"/>
                              <a:gd name="connsiteX8654" fmla="*/ 6497330 w 7362098"/>
                              <a:gd name="connsiteY8654" fmla="*/ 682522 h 4900456"/>
                              <a:gd name="connsiteX8655" fmla="*/ 6495733 w 7362098"/>
                              <a:gd name="connsiteY8655" fmla="*/ 679726 h 4900456"/>
                              <a:gd name="connsiteX8656" fmla="*/ 6498527 w 7362098"/>
                              <a:gd name="connsiteY8656" fmla="*/ 678130 h 4900456"/>
                              <a:gd name="connsiteX8657" fmla="*/ 6436652 w 7362098"/>
                              <a:gd name="connsiteY8657" fmla="*/ 673739 h 4900456"/>
                              <a:gd name="connsiteX8658" fmla="*/ 6439047 w 7362098"/>
                              <a:gd name="connsiteY8658" fmla="*/ 675735 h 4900456"/>
                              <a:gd name="connsiteX8659" fmla="*/ 6437051 w 7362098"/>
                              <a:gd name="connsiteY8659" fmla="*/ 678131 h 4900456"/>
                              <a:gd name="connsiteX8660" fmla="*/ 6419485 w 7362098"/>
                              <a:gd name="connsiteY8660" fmla="*/ 680526 h 4900456"/>
                              <a:gd name="connsiteX8661" fmla="*/ 6417090 w 7362098"/>
                              <a:gd name="connsiteY8661" fmla="*/ 678530 h 4900456"/>
                              <a:gd name="connsiteX8662" fmla="*/ 6419086 w 7362098"/>
                              <a:gd name="connsiteY8662" fmla="*/ 676134 h 4900456"/>
                              <a:gd name="connsiteX8663" fmla="*/ 6515693 w 7362098"/>
                              <a:gd name="connsiteY8663" fmla="*/ 663360 h 4900456"/>
                              <a:gd name="connsiteX8664" fmla="*/ 6518088 w 7362098"/>
                              <a:gd name="connsiteY8664" fmla="*/ 665356 h 4900456"/>
                              <a:gd name="connsiteX8665" fmla="*/ 6516092 w 7362098"/>
                              <a:gd name="connsiteY8665" fmla="*/ 667752 h 4900456"/>
                              <a:gd name="connsiteX8666" fmla="*/ 6498526 w 7362098"/>
                              <a:gd name="connsiteY8666" fmla="*/ 670147 h 4900456"/>
                              <a:gd name="connsiteX8667" fmla="*/ 6496131 w 7362098"/>
                              <a:gd name="connsiteY8667" fmla="*/ 668151 h 4900456"/>
                              <a:gd name="connsiteX8668" fmla="*/ 6498127 w 7362098"/>
                              <a:gd name="connsiteY8668" fmla="*/ 665755 h 4900456"/>
                              <a:gd name="connsiteX8669" fmla="*/ 5143845 w 7362098"/>
                              <a:gd name="connsiteY8669" fmla="*/ 662661 h 4900456"/>
                              <a:gd name="connsiteX8670" fmla="*/ 5153227 w 7362098"/>
                              <a:gd name="connsiteY8670" fmla="*/ 663759 h 4900456"/>
                              <a:gd name="connsiteX8671" fmla="*/ 5160412 w 7362098"/>
                              <a:gd name="connsiteY8671" fmla="*/ 675735 h 4900456"/>
                              <a:gd name="connsiteX8672" fmla="*/ 5164005 w 7362098"/>
                              <a:gd name="connsiteY8672" fmla="*/ 680525 h 4900456"/>
                              <a:gd name="connsiteX8673" fmla="*/ 5169993 w 7362098"/>
                              <a:gd name="connsiteY8673" fmla="*/ 680525 h 4900456"/>
                              <a:gd name="connsiteX8674" fmla="*/ 5170392 w 7362098"/>
                              <a:gd name="connsiteY8674" fmla="*/ 680525 h 4900456"/>
                              <a:gd name="connsiteX8675" fmla="*/ 5170791 w 7362098"/>
                              <a:gd name="connsiteY8675" fmla="*/ 680126 h 4900456"/>
                              <a:gd name="connsiteX8676" fmla="*/ 5183965 w 7362098"/>
                              <a:gd name="connsiteY8676" fmla="*/ 679727 h 4900456"/>
                              <a:gd name="connsiteX8677" fmla="*/ 5191151 w 7362098"/>
                              <a:gd name="connsiteY8677" fmla="*/ 691303 h 4900456"/>
                              <a:gd name="connsiteX8678" fmla="*/ 5191151 w 7362098"/>
                              <a:gd name="connsiteY8678" fmla="*/ 691703 h 4900456"/>
                              <a:gd name="connsiteX8679" fmla="*/ 5194743 w 7362098"/>
                              <a:gd name="connsiteY8679" fmla="*/ 696493 h 4900456"/>
                              <a:gd name="connsiteX8680" fmla="*/ 5201131 w 7362098"/>
                              <a:gd name="connsiteY8680" fmla="*/ 696493 h 4900456"/>
                              <a:gd name="connsiteX8681" fmla="*/ 5201530 w 7362098"/>
                              <a:gd name="connsiteY8681" fmla="*/ 696493 h 4900456"/>
                              <a:gd name="connsiteX8682" fmla="*/ 5215503 w 7362098"/>
                              <a:gd name="connsiteY8682" fmla="*/ 695695 h 4900456"/>
                              <a:gd name="connsiteX8683" fmla="*/ 5222688 w 7362098"/>
                              <a:gd name="connsiteY8683" fmla="*/ 707672 h 4900456"/>
                              <a:gd name="connsiteX8684" fmla="*/ 5226281 w 7362098"/>
                              <a:gd name="connsiteY8684" fmla="*/ 712462 h 4900456"/>
                              <a:gd name="connsiteX8685" fmla="*/ 5229475 w 7362098"/>
                              <a:gd name="connsiteY8685" fmla="*/ 713260 h 4900456"/>
                              <a:gd name="connsiteX8686" fmla="*/ 5233866 w 7362098"/>
                              <a:gd name="connsiteY8686" fmla="*/ 713659 h 4900456"/>
                              <a:gd name="connsiteX8687" fmla="*/ 5237459 w 7362098"/>
                              <a:gd name="connsiteY8687" fmla="*/ 717651 h 4900456"/>
                              <a:gd name="connsiteX8688" fmla="*/ 5231870 w 7362098"/>
                              <a:gd name="connsiteY8688" fmla="*/ 721643 h 4900456"/>
                              <a:gd name="connsiteX8689" fmla="*/ 5225882 w 7362098"/>
                              <a:gd name="connsiteY8689" fmla="*/ 721244 h 4900456"/>
                              <a:gd name="connsiteX8690" fmla="*/ 5221092 w 7362098"/>
                              <a:gd name="connsiteY8690" fmla="*/ 719647 h 4900456"/>
                              <a:gd name="connsiteX8691" fmla="*/ 5213906 w 7362098"/>
                              <a:gd name="connsiteY8691" fmla="*/ 707672 h 4900456"/>
                              <a:gd name="connsiteX8692" fmla="*/ 5210712 w 7362098"/>
                              <a:gd name="connsiteY8692" fmla="*/ 702881 h 4900456"/>
                              <a:gd name="connsiteX8693" fmla="*/ 5203925 w 7362098"/>
                              <a:gd name="connsiteY8693" fmla="*/ 703280 h 4900456"/>
                              <a:gd name="connsiteX8694" fmla="*/ 5190352 w 7362098"/>
                              <a:gd name="connsiteY8694" fmla="*/ 703680 h 4900456"/>
                              <a:gd name="connsiteX8695" fmla="*/ 5183167 w 7362098"/>
                              <a:gd name="connsiteY8695" fmla="*/ 692102 h 4900456"/>
                              <a:gd name="connsiteX8696" fmla="*/ 5179574 w 7362098"/>
                              <a:gd name="connsiteY8696" fmla="*/ 686912 h 4900456"/>
                              <a:gd name="connsiteX8697" fmla="*/ 5173586 w 7362098"/>
                              <a:gd name="connsiteY8697" fmla="*/ 686912 h 4900456"/>
                              <a:gd name="connsiteX8698" fmla="*/ 5173187 w 7362098"/>
                              <a:gd name="connsiteY8698" fmla="*/ 686912 h 4900456"/>
                              <a:gd name="connsiteX8699" fmla="*/ 5159614 w 7362098"/>
                              <a:gd name="connsiteY8699" fmla="*/ 687311 h 4900456"/>
                              <a:gd name="connsiteX8700" fmla="*/ 5152428 w 7362098"/>
                              <a:gd name="connsiteY8700" fmla="*/ 675335 h 4900456"/>
                              <a:gd name="connsiteX8701" fmla="*/ 5149235 w 7362098"/>
                              <a:gd name="connsiteY8701" fmla="*/ 670545 h 4900456"/>
                              <a:gd name="connsiteX8702" fmla="*/ 5142448 w 7362098"/>
                              <a:gd name="connsiteY8702" fmla="*/ 670944 h 4900456"/>
                              <a:gd name="connsiteX8703" fmla="*/ 5128875 w 7362098"/>
                              <a:gd name="connsiteY8703" fmla="*/ 671343 h 4900456"/>
                              <a:gd name="connsiteX8704" fmla="*/ 5126480 w 7362098"/>
                              <a:gd name="connsiteY8704" fmla="*/ 669747 h 4900456"/>
                              <a:gd name="connsiteX8705" fmla="*/ 5124883 w 7362098"/>
                              <a:gd name="connsiteY8705" fmla="*/ 664557 h 4900456"/>
                              <a:gd name="connsiteX8706" fmla="*/ 5130073 w 7362098"/>
                              <a:gd name="connsiteY8706" fmla="*/ 662960 h 4900456"/>
                              <a:gd name="connsiteX8707" fmla="*/ 5132468 w 7362098"/>
                              <a:gd name="connsiteY8707" fmla="*/ 664557 h 4900456"/>
                              <a:gd name="connsiteX8708" fmla="*/ 5138855 w 7362098"/>
                              <a:gd name="connsiteY8708" fmla="*/ 664557 h 4900456"/>
                              <a:gd name="connsiteX8709" fmla="*/ 5139255 w 7362098"/>
                              <a:gd name="connsiteY8709" fmla="*/ 664557 h 4900456"/>
                              <a:gd name="connsiteX8710" fmla="*/ 5143845 w 7362098"/>
                              <a:gd name="connsiteY8710" fmla="*/ 662661 h 4900456"/>
                              <a:gd name="connsiteX8711" fmla="*/ 6421082 w 7362098"/>
                              <a:gd name="connsiteY8711" fmla="*/ 656573 h 4900456"/>
                              <a:gd name="connsiteX8712" fmla="*/ 6437850 w 7362098"/>
                              <a:gd name="connsiteY8712" fmla="*/ 661364 h 4900456"/>
                              <a:gd name="connsiteX8713" fmla="*/ 6439447 w 7362098"/>
                              <a:gd name="connsiteY8713" fmla="*/ 664158 h 4900456"/>
                              <a:gd name="connsiteX8714" fmla="*/ 6437850 w 7362098"/>
                              <a:gd name="connsiteY8714" fmla="*/ 665755 h 4900456"/>
                              <a:gd name="connsiteX8715" fmla="*/ 6437051 w 7362098"/>
                              <a:gd name="connsiteY8715" fmla="*/ 665755 h 4900456"/>
                              <a:gd name="connsiteX8716" fmla="*/ 6420284 w 7362098"/>
                              <a:gd name="connsiteY8716" fmla="*/ 660965 h 4900456"/>
                              <a:gd name="connsiteX8717" fmla="*/ 6418288 w 7362098"/>
                              <a:gd name="connsiteY8717" fmla="*/ 658169 h 4900456"/>
                              <a:gd name="connsiteX8718" fmla="*/ 6421082 w 7362098"/>
                              <a:gd name="connsiteY8718" fmla="*/ 656573 h 4900456"/>
                              <a:gd name="connsiteX8719" fmla="*/ 6508907 w 7362098"/>
                              <a:gd name="connsiteY8719" fmla="*/ 646194 h 4900456"/>
                              <a:gd name="connsiteX8720" fmla="*/ 6511702 w 7362098"/>
                              <a:gd name="connsiteY8720" fmla="*/ 646992 h 4900456"/>
                              <a:gd name="connsiteX8721" fmla="*/ 6510903 w 7362098"/>
                              <a:gd name="connsiteY8721" fmla="*/ 649786 h 4900456"/>
                              <a:gd name="connsiteX8722" fmla="*/ 6495733 w 7362098"/>
                              <a:gd name="connsiteY8722" fmla="*/ 658570 h 4900456"/>
                              <a:gd name="connsiteX8723" fmla="*/ 6494934 w 7362098"/>
                              <a:gd name="connsiteY8723" fmla="*/ 658969 h 4900456"/>
                              <a:gd name="connsiteX8724" fmla="*/ 6492938 w 7362098"/>
                              <a:gd name="connsiteY8724" fmla="*/ 657771 h 4900456"/>
                              <a:gd name="connsiteX8725" fmla="*/ 6493737 w 7362098"/>
                              <a:gd name="connsiteY8725" fmla="*/ 654977 h 4900456"/>
                              <a:gd name="connsiteX8726" fmla="*/ 6430663 w 7362098"/>
                              <a:gd name="connsiteY8726" fmla="*/ 640605 h 4900456"/>
                              <a:gd name="connsiteX8727" fmla="*/ 6444636 w 7362098"/>
                              <a:gd name="connsiteY8727" fmla="*/ 651384 h 4900456"/>
                              <a:gd name="connsiteX8728" fmla="*/ 6445035 w 7362098"/>
                              <a:gd name="connsiteY8728" fmla="*/ 654179 h 4900456"/>
                              <a:gd name="connsiteX8729" fmla="*/ 6443438 w 7362098"/>
                              <a:gd name="connsiteY8729" fmla="*/ 654977 h 4900456"/>
                              <a:gd name="connsiteX8730" fmla="*/ 6441841 w 7362098"/>
                              <a:gd name="connsiteY8730" fmla="*/ 654578 h 4900456"/>
                              <a:gd name="connsiteX8731" fmla="*/ 6428267 w 7362098"/>
                              <a:gd name="connsiteY8731" fmla="*/ 643799 h 4900456"/>
                              <a:gd name="connsiteX8732" fmla="*/ 6427868 w 7362098"/>
                              <a:gd name="connsiteY8732" fmla="*/ 641004 h 4900456"/>
                              <a:gd name="connsiteX8733" fmla="*/ 6430663 w 7362098"/>
                              <a:gd name="connsiteY8733" fmla="*/ 640605 h 4900456"/>
                              <a:gd name="connsiteX8734" fmla="*/ 6498927 w 7362098"/>
                              <a:gd name="connsiteY8734" fmla="*/ 631823 h 4900456"/>
                              <a:gd name="connsiteX8735" fmla="*/ 6499326 w 7362098"/>
                              <a:gd name="connsiteY8735" fmla="*/ 634617 h 4900456"/>
                              <a:gd name="connsiteX8736" fmla="*/ 6488547 w 7362098"/>
                              <a:gd name="connsiteY8736" fmla="*/ 648590 h 4900456"/>
                              <a:gd name="connsiteX8737" fmla="*/ 6486950 w 7362098"/>
                              <a:gd name="connsiteY8737" fmla="*/ 649389 h 4900456"/>
                              <a:gd name="connsiteX8738" fmla="*/ 6485353 w 7362098"/>
                              <a:gd name="connsiteY8738" fmla="*/ 648990 h 4900456"/>
                              <a:gd name="connsiteX8739" fmla="*/ 6485353 w 7362098"/>
                              <a:gd name="connsiteY8739" fmla="*/ 646195 h 4900456"/>
                              <a:gd name="connsiteX8740" fmla="*/ 6496132 w 7362098"/>
                              <a:gd name="connsiteY8740" fmla="*/ 632222 h 4900456"/>
                              <a:gd name="connsiteX8741" fmla="*/ 6498927 w 7362098"/>
                              <a:gd name="connsiteY8741" fmla="*/ 631823 h 4900456"/>
                              <a:gd name="connsiteX8742" fmla="*/ 6442639 w 7362098"/>
                              <a:gd name="connsiteY8742" fmla="*/ 627831 h 4900456"/>
                              <a:gd name="connsiteX8743" fmla="*/ 6445434 w 7362098"/>
                              <a:gd name="connsiteY8743" fmla="*/ 628629 h 4900456"/>
                              <a:gd name="connsiteX8744" fmla="*/ 6454217 w 7362098"/>
                              <a:gd name="connsiteY8744" fmla="*/ 643800 h 4900456"/>
                              <a:gd name="connsiteX8745" fmla="*/ 6453418 w 7362098"/>
                              <a:gd name="connsiteY8745" fmla="*/ 646594 h 4900456"/>
                              <a:gd name="connsiteX8746" fmla="*/ 6452620 w 7362098"/>
                              <a:gd name="connsiteY8746" fmla="*/ 646993 h 4900456"/>
                              <a:gd name="connsiteX8747" fmla="*/ 6450624 w 7362098"/>
                              <a:gd name="connsiteY8747" fmla="*/ 645796 h 4900456"/>
                              <a:gd name="connsiteX8748" fmla="*/ 6441840 w 7362098"/>
                              <a:gd name="connsiteY8748" fmla="*/ 630625 h 4900456"/>
                              <a:gd name="connsiteX8749" fmla="*/ 6442639 w 7362098"/>
                              <a:gd name="connsiteY8749" fmla="*/ 627831 h 4900456"/>
                              <a:gd name="connsiteX8750" fmla="*/ 6480963 w 7362098"/>
                              <a:gd name="connsiteY8750" fmla="*/ 622641 h 4900456"/>
                              <a:gd name="connsiteX8751" fmla="*/ 6482561 w 7362098"/>
                              <a:gd name="connsiteY8751" fmla="*/ 625435 h 4900456"/>
                              <a:gd name="connsiteX8752" fmla="*/ 6477769 w 7362098"/>
                              <a:gd name="connsiteY8752" fmla="*/ 642202 h 4900456"/>
                              <a:gd name="connsiteX8753" fmla="*/ 6476172 w 7362098"/>
                              <a:gd name="connsiteY8753" fmla="*/ 643799 h 4900456"/>
                              <a:gd name="connsiteX8754" fmla="*/ 6475374 w 7362098"/>
                              <a:gd name="connsiteY8754" fmla="*/ 643799 h 4900456"/>
                              <a:gd name="connsiteX8755" fmla="*/ 6473377 w 7362098"/>
                              <a:gd name="connsiteY8755" fmla="*/ 641005 h 4900456"/>
                              <a:gd name="connsiteX8756" fmla="*/ 6478168 w 7362098"/>
                              <a:gd name="connsiteY8756" fmla="*/ 624237 h 4900456"/>
                              <a:gd name="connsiteX8757" fmla="*/ 6480963 w 7362098"/>
                              <a:gd name="connsiteY8757" fmla="*/ 622641 h 4900456"/>
                              <a:gd name="connsiteX8758" fmla="*/ 6461003 w 7362098"/>
                              <a:gd name="connsiteY8758" fmla="*/ 621045 h 4900456"/>
                              <a:gd name="connsiteX8759" fmla="*/ 6463398 w 7362098"/>
                              <a:gd name="connsiteY8759" fmla="*/ 623041 h 4900456"/>
                              <a:gd name="connsiteX8760" fmla="*/ 6465793 w 7362098"/>
                              <a:gd name="connsiteY8760" fmla="*/ 640607 h 4900456"/>
                              <a:gd name="connsiteX8761" fmla="*/ 6463797 w 7362098"/>
                              <a:gd name="connsiteY8761" fmla="*/ 643002 h 4900456"/>
                              <a:gd name="connsiteX8762" fmla="*/ 6461402 w 7362098"/>
                              <a:gd name="connsiteY8762" fmla="*/ 641006 h 4900456"/>
                              <a:gd name="connsiteX8763" fmla="*/ 6459006 w 7362098"/>
                              <a:gd name="connsiteY8763" fmla="*/ 623440 h 4900456"/>
                              <a:gd name="connsiteX8764" fmla="*/ 6461003 w 7362098"/>
                              <a:gd name="connsiteY8764" fmla="*/ 621045 h 4900456"/>
                              <a:gd name="connsiteX8765" fmla="*/ 5505770 w 7362098"/>
                              <a:gd name="connsiteY8765" fmla="*/ 596444 h 4900456"/>
                              <a:gd name="connsiteX8766" fmla="*/ 5524882 w 7362098"/>
                              <a:gd name="connsiteY8766" fmla="*/ 610665 h 4900456"/>
                              <a:gd name="connsiteX8767" fmla="*/ 5519293 w 7362098"/>
                              <a:gd name="connsiteY8767" fmla="*/ 614258 h 4900456"/>
                              <a:gd name="connsiteX8768" fmla="*/ 5484962 w 7362098"/>
                              <a:gd name="connsiteY8768" fmla="*/ 606274 h 4900456"/>
                              <a:gd name="connsiteX8769" fmla="*/ 5477775 w 7362098"/>
                              <a:gd name="connsiteY8769" fmla="*/ 640207 h 4900456"/>
                              <a:gd name="connsiteX8770" fmla="*/ 5472186 w 7362098"/>
                              <a:gd name="connsiteY8770" fmla="*/ 643800 h 4900456"/>
                              <a:gd name="connsiteX8771" fmla="*/ 5471388 w 7362098"/>
                              <a:gd name="connsiteY8771" fmla="*/ 642602 h 4900456"/>
                              <a:gd name="connsiteX8772" fmla="*/ 5482167 w 7362098"/>
                              <a:gd name="connsiteY8772" fmla="*/ 599887 h 4900456"/>
                              <a:gd name="connsiteX8773" fmla="*/ 5505770 w 7362098"/>
                              <a:gd name="connsiteY8773" fmla="*/ 596444 h 4900456"/>
                              <a:gd name="connsiteX8774" fmla="*/ 3546090 w 7362098"/>
                              <a:gd name="connsiteY8774" fmla="*/ 580326 h 4900456"/>
                              <a:gd name="connsiteX8775" fmla="*/ 3548496 w 7362098"/>
                              <a:gd name="connsiteY8775" fmla="*/ 582322 h 4900456"/>
                              <a:gd name="connsiteX8776" fmla="*/ 3550888 w 7362098"/>
                              <a:gd name="connsiteY8776" fmla="*/ 599888 h 4900456"/>
                              <a:gd name="connsiteX8777" fmla="*/ 3548891 w 7362098"/>
                              <a:gd name="connsiteY8777" fmla="*/ 602283 h 4900456"/>
                              <a:gd name="connsiteX8778" fmla="*/ 3546496 w 7362098"/>
                              <a:gd name="connsiteY8778" fmla="*/ 600287 h 4900456"/>
                              <a:gd name="connsiteX8779" fmla="*/ 3544095 w 7362098"/>
                              <a:gd name="connsiteY8779" fmla="*/ 582721 h 4900456"/>
                              <a:gd name="connsiteX8780" fmla="*/ 3546090 w 7362098"/>
                              <a:gd name="connsiteY8780" fmla="*/ 580326 h 4900456"/>
                              <a:gd name="connsiteX8781" fmla="*/ 3534521 w 7362098"/>
                              <a:gd name="connsiteY8781" fmla="*/ 579528 h 4900456"/>
                              <a:gd name="connsiteX8782" fmla="*/ 3535715 w 7362098"/>
                              <a:gd name="connsiteY8782" fmla="*/ 582322 h 4900456"/>
                              <a:gd name="connsiteX8783" fmla="*/ 3530928 w 7362098"/>
                              <a:gd name="connsiteY8783" fmla="*/ 599089 h 4900456"/>
                              <a:gd name="connsiteX8784" fmla="*/ 3529324 w 7362098"/>
                              <a:gd name="connsiteY8784" fmla="*/ 600686 h 4900456"/>
                              <a:gd name="connsiteX8785" fmla="*/ 3528526 w 7362098"/>
                              <a:gd name="connsiteY8785" fmla="*/ 600686 h 4900456"/>
                              <a:gd name="connsiteX8786" fmla="*/ 3526924 w 7362098"/>
                              <a:gd name="connsiteY8786" fmla="*/ 597892 h 4900456"/>
                              <a:gd name="connsiteX8787" fmla="*/ 3531726 w 7362098"/>
                              <a:gd name="connsiteY8787" fmla="*/ 581124 h 4900456"/>
                              <a:gd name="connsiteX8788" fmla="*/ 3534521 w 7362098"/>
                              <a:gd name="connsiteY8788" fmla="*/ 579528 h 4900456"/>
                              <a:gd name="connsiteX8789" fmla="*/ 3556478 w 7362098"/>
                              <a:gd name="connsiteY8789" fmla="*/ 576734 h 4900456"/>
                              <a:gd name="connsiteX8790" fmla="*/ 3559277 w 7362098"/>
                              <a:gd name="connsiteY8790" fmla="*/ 577532 h 4900456"/>
                              <a:gd name="connsiteX8791" fmla="*/ 3568046 w 7362098"/>
                              <a:gd name="connsiteY8791" fmla="*/ 592703 h 4900456"/>
                              <a:gd name="connsiteX8792" fmla="*/ 3567259 w 7362098"/>
                              <a:gd name="connsiteY8792" fmla="*/ 595497 h 4900456"/>
                              <a:gd name="connsiteX8793" fmla="*/ 3566450 w 7362098"/>
                              <a:gd name="connsiteY8793" fmla="*/ 595896 h 4900456"/>
                              <a:gd name="connsiteX8794" fmla="*/ 3564451 w 7362098"/>
                              <a:gd name="connsiteY8794" fmla="*/ 594699 h 4900456"/>
                              <a:gd name="connsiteX8795" fmla="*/ 3555679 w 7362098"/>
                              <a:gd name="connsiteY8795" fmla="*/ 579528 h 4900456"/>
                              <a:gd name="connsiteX8796" fmla="*/ 3556478 w 7362098"/>
                              <a:gd name="connsiteY8796" fmla="*/ 576734 h 4900456"/>
                              <a:gd name="connsiteX8797" fmla="*/ 3524532 w 7362098"/>
                              <a:gd name="connsiteY8797" fmla="*/ 574737 h 4900456"/>
                              <a:gd name="connsiteX8798" fmla="*/ 3525332 w 7362098"/>
                              <a:gd name="connsiteY8798" fmla="*/ 577531 h 4900456"/>
                              <a:gd name="connsiteX8799" fmla="*/ 3514543 w 7362098"/>
                              <a:gd name="connsiteY8799" fmla="*/ 591504 h 4900456"/>
                              <a:gd name="connsiteX8800" fmla="*/ 3512953 w 7362098"/>
                              <a:gd name="connsiteY8800" fmla="*/ 592303 h 4900456"/>
                              <a:gd name="connsiteX8801" fmla="*/ 3511357 w 7362098"/>
                              <a:gd name="connsiteY8801" fmla="*/ 591904 h 4900456"/>
                              <a:gd name="connsiteX8802" fmla="*/ 3510956 w 7362098"/>
                              <a:gd name="connsiteY8802" fmla="*/ 589109 h 4900456"/>
                              <a:gd name="connsiteX8803" fmla="*/ 3521747 w 7362098"/>
                              <a:gd name="connsiteY8803" fmla="*/ 575136 h 4900456"/>
                              <a:gd name="connsiteX8804" fmla="*/ 3524532 w 7362098"/>
                              <a:gd name="connsiteY8804" fmla="*/ 574737 h 4900456"/>
                              <a:gd name="connsiteX8805" fmla="*/ 3568046 w 7362098"/>
                              <a:gd name="connsiteY8805" fmla="*/ 568749 h 4900456"/>
                              <a:gd name="connsiteX8806" fmla="*/ 3582432 w 7362098"/>
                              <a:gd name="connsiteY8806" fmla="*/ 579528 h 4900456"/>
                              <a:gd name="connsiteX8807" fmla="*/ 3582830 w 7362098"/>
                              <a:gd name="connsiteY8807" fmla="*/ 582323 h 4900456"/>
                              <a:gd name="connsiteX8808" fmla="*/ 3581236 w 7362098"/>
                              <a:gd name="connsiteY8808" fmla="*/ 583121 h 4900456"/>
                              <a:gd name="connsiteX8809" fmla="*/ 3579637 w 7362098"/>
                              <a:gd name="connsiteY8809" fmla="*/ 582722 h 4900456"/>
                              <a:gd name="connsiteX8810" fmla="*/ 3565653 w 7362098"/>
                              <a:gd name="connsiteY8810" fmla="*/ 571943 h 4900456"/>
                              <a:gd name="connsiteX8811" fmla="*/ 3565257 w 7362098"/>
                              <a:gd name="connsiteY8811" fmla="*/ 569148 h 4900456"/>
                              <a:gd name="connsiteX8812" fmla="*/ 3568046 w 7362098"/>
                              <a:gd name="connsiteY8812" fmla="*/ 568749 h 4900456"/>
                              <a:gd name="connsiteX8813" fmla="*/ 77485 w 7362098"/>
                              <a:gd name="connsiteY8813" fmla="*/ 568350 h 4900456"/>
                              <a:gd name="connsiteX8814" fmla="*/ 80280 w 7362098"/>
                              <a:gd name="connsiteY8814" fmla="*/ 569946 h 4900456"/>
                              <a:gd name="connsiteX8815" fmla="*/ 97845 w 7362098"/>
                              <a:gd name="connsiteY8815" fmla="*/ 580725 h 4900456"/>
                              <a:gd name="connsiteX8816" fmla="*/ 101038 w 7362098"/>
                              <a:gd name="connsiteY8816" fmla="*/ 582322 h 4900456"/>
                              <a:gd name="connsiteX8817" fmla="*/ 99841 w 7362098"/>
                              <a:gd name="connsiteY8817" fmla="*/ 585116 h 4900456"/>
                              <a:gd name="connsiteX8818" fmla="*/ 99441 w 7362098"/>
                              <a:gd name="connsiteY8818" fmla="*/ 585116 h 4900456"/>
                              <a:gd name="connsiteX8819" fmla="*/ 86667 w 7362098"/>
                              <a:gd name="connsiteY8819" fmla="*/ 583918 h 4900456"/>
                              <a:gd name="connsiteX8820" fmla="*/ 57925 w 7362098"/>
                              <a:gd name="connsiteY8820" fmla="*/ 616254 h 4900456"/>
                              <a:gd name="connsiteX8821" fmla="*/ 14811 w 7362098"/>
                              <a:gd name="connsiteY8821" fmla="*/ 619448 h 4900456"/>
                              <a:gd name="connsiteX8822" fmla="*/ 8025 w 7362098"/>
                              <a:gd name="connsiteY8822" fmla="*/ 630626 h 4900456"/>
                              <a:gd name="connsiteX8823" fmla="*/ 7626 w 7362098"/>
                              <a:gd name="connsiteY8823" fmla="*/ 631025 h 4900456"/>
                              <a:gd name="connsiteX8824" fmla="*/ 4831 w 7362098"/>
                              <a:gd name="connsiteY8824" fmla="*/ 630226 h 4900456"/>
                              <a:gd name="connsiteX8825" fmla="*/ 5230 w 7362098"/>
                              <a:gd name="connsiteY8825" fmla="*/ 627033 h 4900456"/>
                              <a:gd name="connsiteX8826" fmla="*/ 7226 w 7362098"/>
                              <a:gd name="connsiteY8826" fmla="*/ 606274 h 4900456"/>
                              <a:gd name="connsiteX8827" fmla="*/ 7626 w 7362098"/>
                              <a:gd name="connsiteY8827" fmla="*/ 603080 h 4900456"/>
                              <a:gd name="connsiteX8828" fmla="*/ 10819 w 7362098"/>
                              <a:gd name="connsiteY8828" fmla="*/ 603479 h 4900456"/>
                              <a:gd name="connsiteX8829" fmla="*/ 15210 w 7362098"/>
                              <a:gd name="connsiteY8829" fmla="*/ 615057 h 4900456"/>
                              <a:gd name="connsiteX8830" fmla="*/ 15610 w 7362098"/>
                              <a:gd name="connsiteY8830" fmla="*/ 615057 h 4900456"/>
                              <a:gd name="connsiteX8831" fmla="*/ 55929 w 7362098"/>
                              <a:gd name="connsiteY8831" fmla="*/ 612262 h 4900456"/>
                              <a:gd name="connsiteX8832" fmla="*/ 82276 w 7362098"/>
                              <a:gd name="connsiteY8832" fmla="*/ 581922 h 4900456"/>
                              <a:gd name="connsiteX8833" fmla="*/ 82276 w 7362098"/>
                              <a:gd name="connsiteY8833" fmla="*/ 581523 h 4900456"/>
                              <a:gd name="connsiteX8834" fmla="*/ 75889 w 7362098"/>
                              <a:gd name="connsiteY8834" fmla="*/ 571144 h 4900456"/>
                              <a:gd name="connsiteX8835" fmla="*/ 77485 w 7362098"/>
                              <a:gd name="connsiteY8835" fmla="*/ 568350 h 4900456"/>
                              <a:gd name="connsiteX8836" fmla="*/ 3514159 w 7362098"/>
                              <a:gd name="connsiteY8836" fmla="*/ 565157 h 4900456"/>
                              <a:gd name="connsiteX8837" fmla="*/ 3516950 w 7362098"/>
                              <a:gd name="connsiteY8837" fmla="*/ 565955 h 4900456"/>
                              <a:gd name="connsiteX8838" fmla="*/ 3516143 w 7362098"/>
                              <a:gd name="connsiteY8838" fmla="*/ 568749 h 4900456"/>
                              <a:gd name="connsiteX8839" fmla="*/ 3500970 w 7362098"/>
                              <a:gd name="connsiteY8839" fmla="*/ 577533 h 4900456"/>
                              <a:gd name="connsiteX8840" fmla="*/ 3500173 w 7362098"/>
                              <a:gd name="connsiteY8840" fmla="*/ 577932 h 4900456"/>
                              <a:gd name="connsiteX8841" fmla="*/ 3498181 w 7362098"/>
                              <a:gd name="connsiteY8841" fmla="*/ 576734 h 4900456"/>
                              <a:gd name="connsiteX8842" fmla="*/ 3498973 w 7362098"/>
                              <a:gd name="connsiteY8842" fmla="*/ 573940 h 4900456"/>
                              <a:gd name="connsiteX8843" fmla="*/ 1000443 w 7362098"/>
                              <a:gd name="connsiteY8843" fmla="*/ 564758 h 4900456"/>
                              <a:gd name="connsiteX8844" fmla="*/ 1005233 w 7362098"/>
                              <a:gd name="connsiteY8844" fmla="*/ 568351 h 4900456"/>
                              <a:gd name="connsiteX8845" fmla="*/ 1008826 w 7362098"/>
                              <a:gd name="connsiteY8845" fmla="*/ 592702 h 4900456"/>
                              <a:gd name="connsiteX8846" fmla="*/ 1033176 w 7362098"/>
                              <a:gd name="connsiteY8846" fmla="*/ 589109 h 4900456"/>
                              <a:gd name="connsiteX8847" fmla="*/ 1037967 w 7362098"/>
                              <a:gd name="connsiteY8847" fmla="*/ 592702 h 4900456"/>
                              <a:gd name="connsiteX8848" fmla="*/ 1034374 w 7362098"/>
                              <a:gd name="connsiteY8848" fmla="*/ 597492 h 4900456"/>
                              <a:gd name="connsiteX8849" fmla="*/ 1010022 w 7362098"/>
                              <a:gd name="connsiteY8849" fmla="*/ 601085 h 4900456"/>
                              <a:gd name="connsiteX8850" fmla="*/ 1013613 w 7362098"/>
                              <a:gd name="connsiteY8850" fmla="*/ 625437 h 4900456"/>
                              <a:gd name="connsiteX8851" fmla="*/ 1010022 w 7362098"/>
                              <a:gd name="connsiteY8851" fmla="*/ 630227 h 4900456"/>
                              <a:gd name="connsiteX8852" fmla="*/ 1005233 w 7362098"/>
                              <a:gd name="connsiteY8852" fmla="*/ 626635 h 4900456"/>
                              <a:gd name="connsiteX8853" fmla="*/ 1001640 w 7362098"/>
                              <a:gd name="connsiteY8853" fmla="*/ 602282 h 4900456"/>
                              <a:gd name="connsiteX8854" fmla="*/ 977286 w 7362098"/>
                              <a:gd name="connsiteY8854" fmla="*/ 605875 h 4900456"/>
                              <a:gd name="connsiteX8855" fmla="*/ 972497 w 7362098"/>
                              <a:gd name="connsiteY8855" fmla="*/ 602282 h 4900456"/>
                              <a:gd name="connsiteX8856" fmla="*/ 976089 w 7362098"/>
                              <a:gd name="connsiteY8856" fmla="*/ 597492 h 4900456"/>
                              <a:gd name="connsiteX8857" fmla="*/ 1000443 w 7362098"/>
                              <a:gd name="connsiteY8857" fmla="*/ 593899 h 4900456"/>
                              <a:gd name="connsiteX8858" fmla="*/ 996852 w 7362098"/>
                              <a:gd name="connsiteY8858" fmla="*/ 569548 h 4900456"/>
                              <a:gd name="connsiteX8859" fmla="*/ 1000443 w 7362098"/>
                              <a:gd name="connsiteY8859" fmla="*/ 564758 h 4900456"/>
                              <a:gd name="connsiteX8860" fmla="*/ 3572841 w 7362098"/>
                              <a:gd name="connsiteY8860" fmla="*/ 557971 h 4900456"/>
                              <a:gd name="connsiteX8861" fmla="*/ 3589614 w 7362098"/>
                              <a:gd name="connsiteY8861" fmla="*/ 562762 h 4900456"/>
                              <a:gd name="connsiteX8862" fmla="*/ 3590811 w 7362098"/>
                              <a:gd name="connsiteY8862" fmla="*/ 565556 h 4900456"/>
                              <a:gd name="connsiteX8863" fmla="*/ 3589216 w 7362098"/>
                              <a:gd name="connsiteY8863" fmla="*/ 567153 h 4900456"/>
                              <a:gd name="connsiteX8864" fmla="*/ 3588419 w 7362098"/>
                              <a:gd name="connsiteY8864" fmla="*/ 567153 h 4900456"/>
                              <a:gd name="connsiteX8865" fmla="*/ 3571642 w 7362098"/>
                              <a:gd name="connsiteY8865" fmla="*/ 562363 h 4900456"/>
                              <a:gd name="connsiteX8866" fmla="*/ 3570047 w 7362098"/>
                              <a:gd name="connsiteY8866" fmla="*/ 559567 h 4900456"/>
                              <a:gd name="connsiteX8867" fmla="*/ 3572841 w 7362098"/>
                              <a:gd name="connsiteY8867" fmla="*/ 557971 h 4900456"/>
                              <a:gd name="connsiteX8868" fmla="*/ 2228968 w 7362098"/>
                              <a:gd name="connsiteY8868" fmla="*/ 557273 h 4900456"/>
                              <a:gd name="connsiteX8869" fmla="*/ 2238348 w 7362098"/>
                              <a:gd name="connsiteY8869" fmla="*/ 558371 h 4900456"/>
                              <a:gd name="connsiteX8870" fmla="*/ 2245535 w 7362098"/>
                              <a:gd name="connsiteY8870" fmla="*/ 570347 h 4900456"/>
                              <a:gd name="connsiteX8871" fmla="*/ 2249130 w 7362098"/>
                              <a:gd name="connsiteY8871" fmla="*/ 575137 h 4900456"/>
                              <a:gd name="connsiteX8872" fmla="*/ 2255115 w 7362098"/>
                              <a:gd name="connsiteY8872" fmla="*/ 575137 h 4900456"/>
                              <a:gd name="connsiteX8873" fmla="*/ 2255514 w 7362098"/>
                              <a:gd name="connsiteY8873" fmla="*/ 575137 h 4900456"/>
                              <a:gd name="connsiteX8874" fmla="*/ 2255912 w 7362098"/>
                              <a:gd name="connsiteY8874" fmla="*/ 574738 h 4900456"/>
                              <a:gd name="connsiteX8875" fmla="*/ 2269075 w 7362098"/>
                              <a:gd name="connsiteY8875" fmla="*/ 574339 h 4900456"/>
                              <a:gd name="connsiteX8876" fmla="*/ 2276256 w 7362098"/>
                              <a:gd name="connsiteY8876" fmla="*/ 585915 h 4900456"/>
                              <a:gd name="connsiteX8877" fmla="*/ 2276256 w 7362098"/>
                              <a:gd name="connsiteY8877" fmla="*/ 586315 h 4900456"/>
                              <a:gd name="connsiteX8878" fmla="*/ 2279855 w 7362098"/>
                              <a:gd name="connsiteY8878" fmla="*/ 591105 h 4900456"/>
                              <a:gd name="connsiteX8879" fmla="*/ 2286248 w 7362098"/>
                              <a:gd name="connsiteY8879" fmla="*/ 591105 h 4900456"/>
                              <a:gd name="connsiteX8880" fmla="*/ 2286650 w 7362098"/>
                              <a:gd name="connsiteY8880" fmla="*/ 591105 h 4900456"/>
                              <a:gd name="connsiteX8881" fmla="*/ 2300616 w 7362098"/>
                              <a:gd name="connsiteY8881" fmla="*/ 590307 h 4900456"/>
                              <a:gd name="connsiteX8882" fmla="*/ 2307805 w 7362098"/>
                              <a:gd name="connsiteY8882" fmla="*/ 602283 h 4900456"/>
                              <a:gd name="connsiteX8883" fmla="*/ 2311387 w 7362098"/>
                              <a:gd name="connsiteY8883" fmla="*/ 607074 h 4900456"/>
                              <a:gd name="connsiteX8884" fmla="*/ 2314577 w 7362098"/>
                              <a:gd name="connsiteY8884" fmla="*/ 607872 h 4900456"/>
                              <a:gd name="connsiteX8885" fmla="*/ 2318966 w 7362098"/>
                              <a:gd name="connsiteY8885" fmla="*/ 608271 h 4900456"/>
                              <a:gd name="connsiteX8886" fmla="*/ 2322547 w 7362098"/>
                              <a:gd name="connsiteY8886" fmla="*/ 612263 h 4900456"/>
                              <a:gd name="connsiteX8887" fmla="*/ 2316974 w 7362098"/>
                              <a:gd name="connsiteY8887" fmla="*/ 616655 h 4900456"/>
                              <a:gd name="connsiteX8888" fmla="*/ 2310991 w 7362098"/>
                              <a:gd name="connsiteY8888" fmla="*/ 616255 h 4900456"/>
                              <a:gd name="connsiteX8889" fmla="*/ 2306212 w 7362098"/>
                              <a:gd name="connsiteY8889" fmla="*/ 614659 h 4900456"/>
                              <a:gd name="connsiteX8890" fmla="*/ 2299018 w 7362098"/>
                              <a:gd name="connsiteY8890" fmla="*/ 602683 h 4900456"/>
                              <a:gd name="connsiteX8891" fmla="*/ 2295826 w 7362098"/>
                              <a:gd name="connsiteY8891" fmla="*/ 597892 h 4900456"/>
                              <a:gd name="connsiteX8892" fmla="*/ 2289046 w 7362098"/>
                              <a:gd name="connsiteY8892" fmla="*/ 598291 h 4900456"/>
                              <a:gd name="connsiteX8893" fmla="*/ 2275459 w 7362098"/>
                              <a:gd name="connsiteY8893" fmla="*/ 598691 h 4900456"/>
                              <a:gd name="connsiteX8894" fmla="*/ 2268278 w 7362098"/>
                              <a:gd name="connsiteY8894" fmla="*/ 587113 h 4900456"/>
                              <a:gd name="connsiteX8895" fmla="*/ 2264688 w 7362098"/>
                              <a:gd name="connsiteY8895" fmla="*/ 581923 h 4900456"/>
                              <a:gd name="connsiteX8896" fmla="*/ 2258705 w 7362098"/>
                              <a:gd name="connsiteY8896" fmla="*/ 581923 h 4900456"/>
                              <a:gd name="connsiteX8897" fmla="*/ 2258307 w 7362098"/>
                              <a:gd name="connsiteY8897" fmla="*/ 581923 h 4900456"/>
                              <a:gd name="connsiteX8898" fmla="*/ 2244738 w 7362098"/>
                              <a:gd name="connsiteY8898" fmla="*/ 582323 h 4900456"/>
                              <a:gd name="connsiteX8899" fmla="*/ 2237551 w 7362098"/>
                              <a:gd name="connsiteY8899" fmla="*/ 570347 h 4900456"/>
                              <a:gd name="connsiteX8900" fmla="*/ 2234355 w 7362098"/>
                              <a:gd name="connsiteY8900" fmla="*/ 565556 h 4900456"/>
                              <a:gd name="connsiteX8901" fmla="*/ 2227570 w 7362098"/>
                              <a:gd name="connsiteY8901" fmla="*/ 565955 h 4900456"/>
                              <a:gd name="connsiteX8902" fmla="*/ 2213995 w 7362098"/>
                              <a:gd name="connsiteY8902" fmla="*/ 566355 h 4900456"/>
                              <a:gd name="connsiteX8903" fmla="*/ 2211600 w 7362098"/>
                              <a:gd name="connsiteY8903" fmla="*/ 564758 h 4900456"/>
                              <a:gd name="connsiteX8904" fmla="*/ 2210003 w 7362098"/>
                              <a:gd name="connsiteY8904" fmla="*/ 559568 h 4900456"/>
                              <a:gd name="connsiteX8905" fmla="*/ 2215194 w 7362098"/>
                              <a:gd name="connsiteY8905" fmla="*/ 557971 h 4900456"/>
                              <a:gd name="connsiteX8906" fmla="*/ 2217588 w 7362098"/>
                              <a:gd name="connsiteY8906" fmla="*/ 559169 h 4900456"/>
                              <a:gd name="connsiteX8907" fmla="*/ 2223976 w 7362098"/>
                              <a:gd name="connsiteY8907" fmla="*/ 559169 h 4900456"/>
                              <a:gd name="connsiteX8908" fmla="*/ 2224376 w 7362098"/>
                              <a:gd name="connsiteY8908" fmla="*/ 559169 h 4900456"/>
                              <a:gd name="connsiteX8909" fmla="*/ 2228968 w 7362098"/>
                              <a:gd name="connsiteY8909" fmla="*/ 557273 h 4900456"/>
                              <a:gd name="connsiteX8910" fmla="*/ 6780363 w 7362098"/>
                              <a:gd name="connsiteY8910" fmla="*/ 555177 h 4900456"/>
                              <a:gd name="connsiteX8911" fmla="*/ 6783157 w 7362098"/>
                              <a:gd name="connsiteY8911" fmla="*/ 556773 h 4900456"/>
                              <a:gd name="connsiteX8912" fmla="*/ 6800722 w 7362098"/>
                              <a:gd name="connsiteY8912" fmla="*/ 567552 h 4900456"/>
                              <a:gd name="connsiteX8913" fmla="*/ 6803915 w 7362098"/>
                              <a:gd name="connsiteY8913" fmla="*/ 569149 h 4900456"/>
                              <a:gd name="connsiteX8914" fmla="*/ 6802718 w 7362098"/>
                              <a:gd name="connsiteY8914" fmla="*/ 571943 h 4900456"/>
                              <a:gd name="connsiteX8915" fmla="*/ 6802318 w 7362098"/>
                              <a:gd name="connsiteY8915" fmla="*/ 571943 h 4900456"/>
                              <a:gd name="connsiteX8916" fmla="*/ 6789544 w 7362098"/>
                              <a:gd name="connsiteY8916" fmla="*/ 570745 h 4900456"/>
                              <a:gd name="connsiteX8917" fmla="*/ 6760802 w 7362098"/>
                              <a:gd name="connsiteY8917" fmla="*/ 603082 h 4900456"/>
                              <a:gd name="connsiteX8918" fmla="*/ 6717687 w 7362098"/>
                              <a:gd name="connsiteY8918" fmla="*/ 606275 h 4900456"/>
                              <a:gd name="connsiteX8919" fmla="*/ 6710901 w 7362098"/>
                              <a:gd name="connsiteY8919" fmla="*/ 617453 h 4900456"/>
                              <a:gd name="connsiteX8920" fmla="*/ 6710502 w 7362098"/>
                              <a:gd name="connsiteY8920" fmla="*/ 617852 h 4900456"/>
                              <a:gd name="connsiteX8921" fmla="*/ 6707707 w 7362098"/>
                              <a:gd name="connsiteY8921" fmla="*/ 617053 h 4900456"/>
                              <a:gd name="connsiteX8922" fmla="*/ 6708107 w 7362098"/>
                              <a:gd name="connsiteY8922" fmla="*/ 613860 h 4900456"/>
                              <a:gd name="connsiteX8923" fmla="*/ 6710103 w 7362098"/>
                              <a:gd name="connsiteY8923" fmla="*/ 593101 h 4900456"/>
                              <a:gd name="connsiteX8924" fmla="*/ 6710502 w 7362098"/>
                              <a:gd name="connsiteY8924" fmla="*/ 589907 h 4900456"/>
                              <a:gd name="connsiteX8925" fmla="*/ 6713695 w 7362098"/>
                              <a:gd name="connsiteY8925" fmla="*/ 590306 h 4900456"/>
                              <a:gd name="connsiteX8926" fmla="*/ 6718087 w 7362098"/>
                              <a:gd name="connsiteY8926" fmla="*/ 601884 h 4900456"/>
                              <a:gd name="connsiteX8927" fmla="*/ 6718486 w 7362098"/>
                              <a:gd name="connsiteY8927" fmla="*/ 601884 h 4900456"/>
                              <a:gd name="connsiteX8928" fmla="*/ 6758806 w 7362098"/>
                              <a:gd name="connsiteY8928" fmla="*/ 599090 h 4900456"/>
                              <a:gd name="connsiteX8929" fmla="*/ 6785153 w 7362098"/>
                              <a:gd name="connsiteY8929" fmla="*/ 568749 h 4900456"/>
                              <a:gd name="connsiteX8930" fmla="*/ 6785153 w 7362098"/>
                              <a:gd name="connsiteY8930" fmla="*/ 568350 h 4900456"/>
                              <a:gd name="connsiteX8931" fmla="*/ 6778766 w 7362098"/>
                              <a:gd name="connsiteY8931" fmla="*/ 557971 h 4900456"/>
                              <a:gd name="connsiteX8932" fmla="*/ 6780363 w 7362098"/>
                              <a:gd name="connsiteY8932" fmla="*/ 555177 h 4900456"/>
                              <a:gd name="connsiteX8933" fmla="*/ 3510963 w 7362098"/>
                              <a:gd name="connsiteY8933" fmla="*/ 553181 h 4900456"/>
                              <a:gd name="connsiteX8934" fmla="*/ 3513356 w 7362098"/>
                              <a:gd name="connsiteY8934" fmla="*/ 555177 h 4900456"/>
                              <a:gd name="connsiteX8935" fmla="*/ 3511368 w 7362098"/>
                              <a:gd name="connsiteY8935" fmla="*/ 557573 h 4900456"/>
                              <a:gd name="connsiteX8936" fmla="*/ 3493787 w 7362098"/>
                              <a:gd name="connsiteY8936" fmla="*/ 559968 h 4900456"/>
                              <a:gd name="connsiteX8937" fmla="*/ 3491394 w 7362098"/>
                              <a:gd name="connsiteY8937" fmla="*/ 557972 h 4900456"/>
                              <a:gd name="connsiteX8938" fmla="*/ 3493389 w 7362098"/>
                              <a:gd name="connsiteY8938" fmla="*/ 555576 h 4900456"/>
                              <a:gd name="connsiteX8939" fmla="*/ 3590412 w 7362098"/>
                              <a:gd name="connsiteY8939" fmla="*/ 543201 h 4900456"/>
                              <a:gd name="connsiteX8940" fmla="*/ 3592809 w 7362098"/>
                              <a:gd name="connsiteY8940" fmla="*/ 545197 h 4900456"/>
                              <a:gd name="connsiteX8941" fmla="*/ 3590814 w 7362098"/>
                              <a:gd name="connsiteY8941" fmla="*/ 547593 h 4900456"/>
                              <a:gd name="connsiteX8942" fmla="*/ 3573243 w 7362098"/>
                              <a:gd name="connsiteY8942" fmla="*/ 549988 h 4900456"/>
                              <a:gd name="connsiteX8943" fmla="*/ 3570845 w 7362098"/>
                              <a:gd name="connsiteY8943" fmla="*/ 547992 h 4900456"/>
                              <a:gd name="connsiteX8944" fmla="*/ 3572841 w 7362098"/>
                              <a:gd name="connsiteY8944" fmla="*/ 545596 h 4900456"/>
                              <a:gd name="connsiteX8945" fmla="*/ 3495387 w 7362098"/>
                              <a:gd name="connsiteY8945" fmla="*/ 536015 h 4900456"/>
                              <a:gd name="connsiteX8946" fmla="*/ 3512163 w 7362098"/>
                              <a:gd name="connsiteY8946" fmla="*/ 540806 h 4900456"/>
                              <a:gd name="connsiteX8947" fmla="*/ 3513756 w 7362098"/>
                              <a:gd name="connsiteY8947" fmla="*/ 543600 h 4900456"/>
                              <a:gd name="connsiteX8948" fmla="*/ 3512163 w 7362098"/>
                              <a:gd name="connsiteY8948" fmla="*/ 545197 h 4900456"/>
                              <a:gd name="connsiteX8949" fmla="*/ 3511357 w 7362098"/>
                              <a:gd name="connsiteY8949" fmla="*/ 545197 h 4900456"/>
                              <a:gd name="connsiteX8950" fmla="*/ 3494584 w 7362098"/>
                              <a:gd name="connsiteY8950" fmla="*/ 540407 h 4900456"/>
                              <a:gd name="connsiteX8951" fmla="*/ 3492588 w 7362098"/>
                              <a:gd name="connsiteY8951" fmla="*/ 537611 h 4900456"/>
                              <a:gd name="connsiteX8952" fmla="*/ 3495387 w 7362098"/>
                              <a:gd name="connsiteY8952" fmla="*/ 536015 h 4900456"/>
                              <a:gd name="connsiteX8953" fmla="*/ 3583626 w 7362098"/>
                              <a:gd name="connsiteY8953" fmla="*/ 525636 h 4900456"/>
                              <a:gd name="connsiteX8954" fmla="*/ 3586422 w 7362098"/>
                              <a:gd name="connsiteY8954" fmla="*/ 526434 h 4900456"/>
                              <a:gd name="connsiteX8955" fmla="*/ 3585625 w 7362098"/>
                              <a:gd name="connsiteY8955" fmla="*/ 529228 h 4900456"/>
                              <a:gd name="connsiteX8956" fmla="*/ 3570443 w 7362098"/>
                              <a:gd name="connsiteY8956" fmla="*/ 538012 h 4900456"/>
                              <a:gd name="connsiteX8957" fmla="*/ 3569641 w 7362098"/>
                              <a:gd name="connsiteY8957" fmla="*/ 538411 h 4900456"/>
                              <a:gd name="connsiteX8958" fmla="*/ 3567649 w 7362098"/>
                              <a:gd name="connsiteY8958" fmla="*/ 537213 h 4900456"/>
                              <a:gd name="connsiteX8959" fmla="*/ 3568446 w 7362098"/>
                              <a:gd name="connsiteY8959" fmla="*/ 534419 h 4900456"/>
                              <a:gd name="connsiteX8960" fmla="*/ 2246134 w 7362098"/>
                              <a:gd name="connsiteY8960" fmla="*/ 525337 h 4900456"/>
                              <a:gd name="connsiteX8961" fmla="*/ 2255514 w 7362098"/>
                              <a:gd name="connsiteY8961" fmla="*/ 526435 h 4900456"/>
                              <a:gd name="connsiteX8962" fmla="*/ 2262694 w 7362098"/>
                              <a:gd name="connsiteY8962" fmla="*/ 538411 h 4900456"/>
                              <a:gd name="connsiteX8963" fmla="*/ 2266284 w 7362098"/>
                              <a:gd name="connsiteY8963" fmla="*/ 543201 h 4900456"/>
                              <a:gd name="connsiteX8964" fmla="*/ 2272267 w 7362098"/>
                              <a:gd name="connsiteY8964" fmla="*/ 543201 h 4900456"/>
                              <a:gd name="connsiteX8965" fmla="*/ 2272668 w 7362098"/>
                              <a:gd name="connsiteY8965" fmla="*/ 543201 h 4900456"/>
                              <a:gd name="connsiteX8966" fmla="*/ 2273066 w 7362098"/>
                              <a:gd name="connsiteY8966" fmla="*/ 542802 h 4900456"/>
                              <a:gd name="connsiteX8967" fmla="*/ 2286248 w 7362098"/>
                              <a:gd name="connsiteY8967" fmla="*/ 542403 h 4900456"/>
                              <a:gd name="connsiteX8968" fmla="*/ 2293435 w 7362098"/>
                              <a:gd name="connsiteY8968" fmla="*/ 553979 h 4900456"/>
                              <a:gd name="connsiteX8969" fmla="*/ 2293435 w 7362098"/>
                              <a:gd name="connsiteY8969" fmla="*/ 554379 h 4900456"/>
                              <a:gd name="connsiteX8970" fmla="*/ 2297026 w 7362098"/>
                              <a:gd name="connsiteY8970" fmla="*/ 559169 h 4900456"/>
                              <a:gd name="connsiteX8971" fmla="*/ 2303416 w 7362098"/>
                              <a:gd name="connsiteY8971" fmla="*/ 559169 h 4900456"/>
                              <a:gd name="connsiteX8972" fmla="*/ 2303819 w 7362098"/>
                              <a:gd name="connsiteY8972" fmla="*/ 559169 h 4900456"/>
                              <a:gd name="connsiteX8973" fmla="*/ 2317777 w 7362098"/>
                              <a:gd name="connsiteY8973" fmla="*/ 558371 h 4900456"/>
                              <a:gd name="connsiteX8974" fmla="*/ 2324945 w 7362098"/>
                              <a:gd name="connsiteY8974" fmla="*/ 570347 h 4900456"/>
                              <a:gd name="connsiteX8975" fmla="*/ 2328548 w 7362098"/>
                              <a:gd name="connsiteY8975" fmla="*/ 575138 h 4900456"/>
                              <a:gd name="connsiteX8976" fmla="*/ 2331748 w 7362098"/>
                              <a:gd name="connsiteY8976" fmla="*/ 575936 h 4900456"/>
                              <a:gd name="connsiteX8977" fmla="*/ 2336153 w 7362098"/>
                              <a:gd name="connsiteY8977" fmla="*/ 576335 h 4900456"/>
                              <a:gd name="connsiteX8978" fmla="*/ 2339748 w 7362098"/>
                              <a:gd name="connsiteY8978" fmla="*/ 580327 h 4900456"/>
                              <a:gd name="connsiteX8979" fmla="*/ 2334151 w 7362098"/>
                              <a:gd name="connsiteY8979" fmla="*/ 584319 h 4900456"/>
                              <a:gd name="connsiteX8980" fmla="*/ 2328146 w 7362098"/>
                              <a:gd name="connsiteY8980" fmla="*/ 583920 h 4900456"/>
                              <a:gd name="connsiteX8981" fmla="*/ 2323344 w 7362098"/>
                              <a:gd name="connsiteY8981" fmla="*/ 582323 h 4900456"/>
                              <a:gd name="connsiteX8982" fmla="*/ 2316177 w 7362098"/>
                              <a:gd name="connsiteY8982" fmla="*/ 570347 h 4900456"/>
                              <a:gd name="connsiteX8983" fmla="*/ 2312980 w 7362098"/>
                              <a:gd name="connsiteY8983" fmla="*/ 565557 h 4900456"/>
                              <a:gd name="connsiteX8984" fmla="*/ 2306208 w 7362098"/>
                              <a:gd name="connsiteY8984" fmla="*/ 565956 h 4900456"/>
                              <a:gd name="connsiteX8985" fmla="*/ 2292633 w 7362098"/>
                              <a:gd name="connsiteY8985" fmla="*/ 566355 h 4900456"/>
                              <a:gd name="connsiteX8986" fmla="*/ 2285450 w 7362098"/>
                              <a:gd name="connsiteY8986" fmla="*/ 554778 h 4900456"/>
                              <a:gd name="connsiteX8987" fmla="*/ 2281855 w 7362098"/>
                              <a:gd name="connsiteY8987" fmla="*/ 549588 h 4900456"/>
                              <a:gd name="connsiteX8988" fmla="*/ 2275860 w 7362098"/>
                              <a:gd name="connsiteY8988" fmla="*/ 549588 h 4900456"/>
                              <a:gd name="connsiteX8989" fmla="*/ 2275459 w 7362098"/>
                              <a:gd name="connsiteY8989" fmla="*/ 549588 h 4900456"/>
                              <a:gd name="connsiteX8990" fmla="*/ 2261895 w 7362098"/>
                              <a:gd name="connsiteY8990" fmla="*/ 549987 h 4900456"/>
                              <a:gd name="connsiteX8991" fmla="*/ 2254714 w 7362098"/>
                              <a:gd name="connsiteY8991" fmla="*/ 538011 h 4900456"/>
                              <a:gd name="connsiteX8992" fmla="*/ 2251523 w 7362098"/>
                              <a:gd name="connsiteY8992" fmla="*/ 533221 h 4900456"/>
                              <a:gd name="connsiteX8993" fmla="*/ 2244736 w 7362098"/>
                              <a:gd name="connsiteY8993" fmla="*/ 533620 h 4900456"/>
                              <a:gd name="connsiteX8994" fmla="*/ 2231162 w 7362098"/>
                              <a:gd name="connsiteY8994" fmla="*/ 534019 h 4900456"/>
                              <a:gd name="connsiteX8995" fmla="*/ 2228766 w 7362098"/>
                              <a:gd name="connsiteY8995" fmla="*/ 532423 h 4900456"/>
                              <a:gd name="connsiteX8996" fmla="*/ 2227170 w 7362098"/>
                              <a:gd name="connsiteY8996" fmla="*/ 527233 h 4900456"/>
                              <a:gd name="connsiteX8997" fmla="*/ 2232358 w 7362098"/>
                              <a:gd name="connsiteY8997" fmla="*/ 525636 h 4900456"/>
                              <a:gd name="connsiteX8998" fmla="*/ 2234755 w 7362098"/>
                              <a:gd name="connsiteY8998" fmla="*/ 527233 h 4900456"/>
                              <a:gd name="connsiteX8999" fmla="*/ 2241143 w 7362098"/>
                              <a:gd name="connsiteY8999" fmla="*/ 527233 h 4900456"/>
                              <a:gd name="connsiteX9000" fmla="*/ 2241542 w 7362098"/>
                              <a:gd name="connsiteY9000" fmla="*/ 527233 h 4900456"/>
                              <a:gd name="connsiteX9001" fmla="*/ 2246134 w 7362098"/>
                              <a:gd name="connsiteY9001" fmla="*/ 525337 h 4900456"/>
                              <a:gd name="connsiteX9002" fmla="*/ 3504963 w 7362098"/>
                              <a:gd name="connsiteY9002" fmla="*/ 520446 h 4900456"/>
                              <a:gd name="connsiteX9003" fmla="*/ 3518949 w 7362098"/>
                              <a:gd name="connsiteY9003" fmla="*/ 531225 h 4900456"/>
                              <a:gd name="connsiteX9004" fmla="*/ 3519352 w 7362098"/>
                              <a:gd name="connsiteY9004" fmla="*/ 534020 h 4900456"/>
                              <a:gd name="connsiteX9005" fmla="*/ 3517751 w 7362098"/>
                              <a:gd name="connsiteY9005" fmla="*/ 534818 h 4900456"/>
                              <a:gd name="connsiteX9006" fmla="*/ 3516143 w 7362098"/>
                              <a:gd name="connsiteY9006" fmla="*/ 534419 h 4900456"/>
                              <a:gd name="connsiteX9007" fmla="*/ 3502574 w 7362098"/>
                              <a:gd name="connsiteY9007" fmla="*/ 523640 h 4900456"/>
                              <a:gd name="connsiteX9008" fmla="*/ 3502169 w 7362098"/>
                              <a:gd name="connsiteY9008" fmla="*/ 520845 h 4900456"/>
                              <a:gd name="connsiteX9009" fmla="*/ 3504963 w 7362098"/>
                              <a:gd name="connsiteY9009" fmla="*/ 520446 h 4900456"/>
                              <a:gd name="connsiteX9010" fmla="*/ 3573643 w 7362098"/>
                              <a:gd name="connsiteY9010" fmla="*/ 511265 h 4900456"/>
                              <a:gd name="connsiteX9011" fmla="*/ 3574045 w 7362098"/>
                              <a:gd name="connsiteY9011" fmla="*/ 514059 h 4900456"/>
                              <a:gd name="connsiteX9012" fmla="*/ 3563265 w 7362098"/>
                              <a:gd name="connsiteY9012" fmla="*/ 528032 h 4900456"/>
                              <a:gd name="connsiteX9013" fmla="*/ 3561672 w 7362098"/>
                              <a:gd name="connsiteY9013" fmla="*/ 528831 h 4900456"/>
                              <a:gd name="connsiteX9014" fmla="*/ 3560070 w 7362098"/>
                              <a:gd name="connsiteY9014" fmla="*/ 528432 h 4900456"/>
                              <a:gd name="connsiteX9015" fmla="*/ 3560070 w 7362098"/>
                              <a:gd name="connsiteY9015" fmla="*/ 525637 h 4900456"/>
                              <a:gd name="connsiteX9016" fmla="*/ 3570845 w 7362098"/>
                              <a:gd name="connsiteY9016" fmla="*/ 511664 h 4900456"/>
                              <a:gd name="connsiteX9017" fmla="*/ 3573643 w 7362098"/>
                              <a:gd name="connsiteY9017" fmla="*/ 511265 h 4900456"/>
                              <a:gd name="connsiteX9018" fmla="*/ 3516950 w 7362098"/>
                              <a:gd name="connsiteY9018" fmla="*/ 507672 h 4900456"/>
                              <a:gd name="connsiteX9019" fmla="*/ 3519743 w 7362098"/>
                              <a:gd name="connsiteY9019" fmla="*/ 508470 h 4900456"/>
                              <a:gd name="connsiteX9020" fmla="*/ 3528529 w 7362098"/>
                              <a:gd name="connsiteY9020" fmla="*/ 523640 h 4900456"/>
                              <a:gd name="connsiteX9021" fmla="*/ 3527725 w 7362098"/>
                              <a:gd name="connsiteY9021" fmla="*/ 526435 h 4900456"/>
                              <a:gd name="connsiteX9022" fmla="*/ 3526929 w 7362098"/>
                              <a:gd name="connsiteY9022" fmla="*/ 526834 h 4900456"/>
                              <a:gd name="connsiteX9023" fmla="*/ 3524940 w 7362098"/>
                              <a:gd name="connsiteY9023" fmla="*/ 525636 h 4900456"/>
                              <a:gd name="connsiteX9024" fmla="*/ 3516143 w 7362098"/>
                              <a:gd name="connsiteY9024" fmla="*/ 510466 h 4900456"/>
                              <a:gd name="connsiteX9025" fmla="*/ 3516950 w 7362098"/>
                              <a:gd name="connsiteY9025" fmla="*/ 507672 h 4900456"/>
                              <a:gd name="connsiteX9026" fmla="*/ 3555679 w 7362098"/>
                              <a:gd name="connsiteY9026" fmla="*/ 502483 h 4900456"/>
                              <a:gd name="connsiteX9027" fmla="*/ 3557279 w 7362098"/>
                              <a:gd name="connsiteY9027" fmla="*/ 505277 h 4900456"/>
                              <a:gd name="connsiteX9028" fmla="*/ 3552480 w 7362098"/>
                              <a:gd name="connsiteY9028" fmla="*/ 522044 h 4900456"/>
                              <a:gd name="connsiteX9029" fmla="*/ 3550888 w 7362098"/>
                              <a:gd name="connsiteY9029" fmla="*/ 523641 h 4900456"/>
                              <a:gd name="connsiteX9030" fmla="*/ 3550086 w 7362098"/>
                              <a:gd name="connsiteY9030" fmla="*/ 523641 h 4900456"/>
                              <a:gd name="connsiteX9031" fmla="*/ 3548094 w 7362098"/>
                              <a:gd name="connsiteY9031" fmla="*/ 520847 h 4900456"/>
                              <a:gd name="connsiteX9032" fmla="*/ 3552880 w 7362098"/>
                              <a:gd name="connsiteY9032" fmla="*/ 504079 h 4900456"/>
                              <a:gd name="connsiteX9033" fmla="*/ 3555679 w 7362098"/>
                              <a:gd name="connsiteY9033" fmla="*/ 502483 h 4900456"/>
                              <a:gd name="connsiteX9034" fmla="*/ 3535715 w 7362098"/>
                              <a:gd name="connsiteY9034" fmla="*/ 500886 h 4900456"/>
                              <a:gd name="connsiteX9035" fmla="*/ 3538108 w 7362098"/>
                              <a:gd name="connsiteY9035" fmla="*/ 502882 h 4900456"/>
                              <a:gd name="connsiteX9036" fmla="*/ 3540500 w 7362098"/>
                              <a:gd name="connsiteY9036" fmla="*/ 520448 h 4900456"/>
                              <a:gd name="connsiteX9037" fmla="*/ 3538504 w 7362098"/>
                              <a:gd name="connsiteY9037" fmla="*/ 522843 h 4900456"/>
                              <a:gd name="connsiteX9038" fmla="*/ 3536110 w 7362098"/>
                              <a:gd name="connsiteY9038" fmla="*/ 520847 h 4900456"/>
                              <a:gd name="connsiteX9039" fmla="*/ 3533726 w 7362098"/>
                              <a:gd name="connsiteY9039" fmla="*/ 503281 h 4900456"/>
                              <a:gd name="connsiteX9040" fmla="*/ 3535715 w 7362098"/>
                              <a:gd name="connsiteY9040" fmla="*/ 500886 h 4900456"/>
                              <a:gd name="connsiteX9041" fmla="*/ 2607659 w 7362098"/>
                              <a:gd name="connsiteY9041" fmla="*/ 459119 h 4900456"/>
                              <a:gd name="connsiteX9042" fmla="*/ 2626770 w 7362098"/>
                              <a:gd name="connsiteY9042" fmla="*/ 473340 h 4900456"/>
                              <a:gd name="connsiteX9043" fmla="*/ 2621182 w 7362098"/>
                              <a:gd name="connsiteY9043" fmla="*/ 476933 h 4900456"/>
                              <a:gd name="connsiteX9044" fmla="*/ 2586851 w 7362098"/>
                              <a:gd name="connsiteY9044" fmla="*/ 468949 h 4900456"/>
                              <a:gd name="connsiteX9045" fmla="*/ 2579666 w 7362098"/>
                              <a:gd name="connsiteY9045" fmla="*/ 502882 h 4900456"/>
                              <a:gd name="connsiteX9046" fmla="*/ 2574078 w 7362098"/>
                              <a:gd name="connsiteY9046" fmla="*/ 506475 h 4900456"/>
                              <a:gd name="connsiteX9047" fmla="*/ 2573279 w 7362098"/>
                              <a:gd name="connsiteY9047" fmla="*/ 505277 h 4900456"/>
                              <a:gd name="connsiteX9048" fmla="*/ 2584058 w 7362098"/>
                              <a:gd name="connsiteY9048" fmla="*/ 462562 h 4900456"/>
                              <a:gd name="connsiteX9049" fmla="*/ 2607659 w 7362098"/>
                              <a:gd name="connsiteY9049" fmla="*/ 459119 h 4900456"/>
                              <a:gd name="connsiteX9050" fmla="*/ 647939 w 7362098"/>
                              <a:gd name="connsiteY9050" fmla="*/ 443002 h 4900456"/>
                              <a:gd name="connsiteX9051" fmla="*/ 650335 w 7362098"/>
                              <a:gd name="connsiteY9051" fmla="*/ 444998 h 4900456"/>
                              <a:gd name="connsiteX9052" fmla="*/ 652730 w 7362098"/>
                              <a:gd name="connsiteY9052" fmla="*/ 462564 h 4900456"/>
                              <a:gd name="connsiteX9053" fmla="*/ 650733 w 7362098"/>
                              <a:gd name="connsiteY9053" fmla="*/ 464959 h 4900456"/>
                              <a:gd name="connsiteX9054" fmla="*/ 648338 w 7362098"/>
                              <a:gd name="connsiteY9054" fmla="*/ 462963 h 4900456"/>
                              <a:gd name="connsiteX9055" fmla="*/ 645943 w 7362098"/>
                              <a:gd name="connsiteY9055" fmla="*/ 445397 h 4900456"/>
                              <a:gd name="connsiteX9056" fmla="*/ 647939 w 7362098"/>
                              <a:gd name="connsiteY9056" fmla="*/ 443002 h 4900456"/>
                              <a:gd name="connsiteX9057" fmla="*/ 636361 w 7362098"/>
                              <a:gd name="connsiteY9057" fmla="*/ 442204 h 4900456"/>
                              <a:gd name="connsiteX9058" fmla="*/ 637560 w 7362098"/>
                              <a:gd name="connsiteY9058" fmla="*/ 444998 h 4900456"/>
                              <a:gd name="connsiteX9059" fmla="*/ 632769 w 7362098"/>
                              <a:gd name="connsiteY9059" fmla="*/ 461765 h 4900456"/>
                              <a:gd name="connsiteX9060" fmla="*/ 631172 w 7362098"/>
                              <a:gd name="connsiteY9060" fmla="*/ 463362 h 4900456"/>
                              <a:gd name="connsiteX9061" fmla="*/ 630372 w 7362098"/>
                              <a:gd name="connsiteY9061" fmla="*/ 463362 h 4900456"/>
                              <a:gd name="connsiteX9062" fmla="*/ 628777 w 7362098"/>
                              <a:gd name="connsiteY9062" fmla="*/ 460568 h 4900456"/>
                              <a:gd name="connsiteX9063" fmla="*/ 633567 w 7362098"/>
                              <a:gd name="connsiteY9063" fmla="*/ 443800 h 4900456"/>
                              <a:gd name="connsiteX9064" fmla="*/ 636361 w 7362098"/>
                              <a:gd name="connsiteY9064" fmla="*/ 442204 h 4900456"/>
                              <a:gd name="connsiteX9065" fmla="*/ 658318 w 7362098"/>
                              <a:gd name="connsiteY9065" fmla="*/ 439409 h 4900456"/>
                              <a:gd name="connsiteX9066" fmla="*/ 661112 w 7362098"/>
                              <a:gd name="connsiteY9066" fmla="*/ 440207 h 4900456"/>
                              <a:gd name="connsiteX9067" fmla="*/ 669896 w 7362098"/>
                              <a:gd name="connsiteY9067" fmla="*/ 455378 h 4900456"/>
                              <a:gd name="connsiteX9068" fmla="*/ 669096 w 7362098"/>
                              <a:gd name="connsiteY9068" fmla="*/ 458172 h 4900456"/>
                              <a:gd name="connsiteX9069" fmla="*/ 668298 w 7362098"/>
                              <a:gd name="connsiteY9069" fmla="*/ 458571 h 4900456"/>
                              <a:gd name="connsiteX9070" fmla="*/ 666302 w 7362098"/>
                              <a:gd name="connsiteY9070" fmla="*/ 457374 h 4900456"/>
                              <a:gd name="connsiteX9071" fmla="*/ 657520 w 7362098"/>
                              <a:gd name="connsiteY9071" fmla="*/ 442203 h 4900456"/>
                              <a:gd name="connsiteX9072" fmla="*/ 658318 w 7362098"/>
                              <a:gd name="connsiteY9072" fmla="*/ 439409 h 4900456"/>
                              <a:gd name="connsiteX9073" fmla="*/ 626383 w 7362098"/>
                              <a:gd name="connsiteY9073" fmla="*/ 437413 h 4900456"/>
                              <a:gd name="connsiteX9074" fmla="*/ 627181 w 7362098"/>
                              <a:gd name="connsiteY9074" fmla="*/ 440207 h 4900456"/>
                              <a:gd name="connsiteX9075" fmla="*/ 616402 w 7362098"/>
                              <a:gd name="connsiteY9075" fmla="*/ 454180 h 4900456"/>
                              <a:gd name="connsiteX9076" fmla="*/ 614805 w 7362098"/>
                              <a:gd name="connsiteY9076" fmla="*/ 454979 h 4900456"/>
                              <a:gd name="connsiteX9077" fmla="*/ 613208 w 7362098"/>
                              <a:gd name="connsiteY9077" fmla="*/ 454580 h 4900456"/>
                              <a:gd name="connsiteX9078" fmla="*/ 612809 w 7362098"/>
                              <a:gd name="connsiteY9078" fmla="*/ 451785 h 4900456"/>
                              <a:gd name="connsiteX9079" fmla="*/ 623587 w 7362098"/>
                              <a:gd name="connsiteY9079" fmla="*/ 437812 h 4900456"/>
                              <a:gd name="connsiteX9080" fmla="*/ 626383 w 7362098"/>
                              <a:gd name="connsiteY9080" fmla="*/ 437413 h 4900456"/>
                              <a:gd name="connsiteX9081" fmla="*/ 3854634 w 7362098"/>
                              <a:gd name="connsiteY9081" fmla="*/ 434619 h 4900456"/>
                              <a:gd name="connsiteX9082" fmla="*/ 3857429 w 7362098"/>
                              <a:gd name="connsiteY9082" fmla="*/ 436215 h 4900456"/>
                              <a:gd name="connsiteX9083" fmla="*/ 3874994 w 7362098"/>
                              <a:gd name="connsiteY9083" fmla="*/ 446994 h 4900456"/>
                              <a:gd name="connsiteX9084" fmla="*/ 3878187 w 7362098"/>
                              <a:gd name="connsiteY9084" fmla="*/ 448591 h 4900456"/>
                              <a:gd name="connsiteX9085" fmla="*/ 3876990 w 7362098"/>
                              <a:gd name="connsiteY9085" fmla="*/ 451385 h 4900456"/>
                              <a:gd name="connsiteX9086" fmla="*/ 3876590 w 7362098"/>
                              <a:gd name="connsiteY9086" fmla="*/ 451385 h 4900456"/>
                              <a:gd name="connsiteX9087" fmla="*/ 3863816 w 7362098"/>
                              <a:gd name="connsiteY9087" fmla="*/ 450187 h 4900456"/>
                              <a:gd name="connsiteX9088" fmla="*/ 3835073 w 7362098"/>
                              <a:gd name="connsiteY9088" fmla="*/ 482523 h 4900456"/>
                              <a:gd name="connsiteX9089" fmla="*/ 3791959 w 7362098"/>
                              <a:gd name="connsiteY9089" fmla="*/ 485717 h 4900456"/>
                              <a:gd name="connsiteX9090" fmla="*/ 3785173 w 7362098"/>
                              <a:gd name="connsiteY9090" fmla="*/ 496895 h 4900456"/>
                              <a:gd name="connsiteX9091" fmla="*/ 3784774 w 7362098"/>
                              <a:gd name="connsiteY9091" fmla="*/ 497294 h 4900456"/>
                              <a:gd name="connsiteX9092" fmla="*/ 3781979 w 7362098"/>
                              <a:gd name="connsiteY9092" fmla="*/ 496495 h 4900456"/>
                              <a:gd name="connsiteX9093" fmla="*/ 3782379 w 7362098"/>
                              <a:gd name="connsiteY9093" fmla="*/ 493302 h 4900456"/>
                              <a:gd name="connsiteX9094" fmla="*/ 3784375 w 7362098"/>
                              <a:gd name="connsiteY9094" fmla="*/ 472543 h 4900456"/>
                              <a:gd name="connsiteX9095" fmla="*/ 3784774 w 7362098"/>
                              <a:gd name="connsiteY9095" fmla="*/ 469349 h 4900456"/>
                              <a:gd name="connsiteX9096" fmla="*/ 3787967 w 7362098"/>
                              <a:gd name="connsiteY9096" fmla="*/ 469748 h 4900456"/>
                              <a:gd name="connsiteX9097" fmla="*/ 3792359 w 7362098"/>
                              <a:gd name="connsiteY9097" fmla="*/ 481326 h 4900456"/>
                              <a:gd name="connsiteX9098" fmla="*/ 3792758 w 7362098"/>
                              <a:gd name="connsiteY9098" fmla="*/ 481326 h 4900456"/>
                              <a:gd name="connsiteX9099" fmla="*/ 3833077 w 7362098"/>
                              <a:gd name="connsiteY9099" fmla="*/ 478531 h 4900456"/>
                              <a:gd name="connsiteX9100" fmla="*/ 3859425 w 7362098"/>
                              <a:gd name="connsiteY9100" fmla="*/ 448191 h 4900456"/>
                              <a:gd name="connsiteX9101" fmla="*/ 3859425 w 7362098"/>
                              <a:gd name="connsiteY9101" fmla="*/ 447792 h 4900456"/>
                              <a:gd name="connsiteX9102" fmla="*/ 3853038 w 7362098"/>
                              <a:gd name="connsiteY9102" fmla="*/ 437413 h 4900456"/>
                              <a:gd name="connsiteX9103" fmla="*/ 3854634 w 7362098"/>
                              <a:gd name="connsiteY9103" fmla="*/ 434619 h 4900456"/>
                              <a:gd name="connsiteX9104" fmla="*/ 4777980 w 7362098"/>
                              <a:gd name="connsiteY9104" fmla="*/ 431425 h 4900456"/>
                              <a:gd name="connsiteX9105" fmla="*/ 4782770 w 7362098"/>
                              <a:gd name="connsiteY9105" fmla="*/ 435018 h 4900456"/>
                              <a:gd name="connsiteX9106" fmla="*/ 4786363 w 7362098"/>
                              <a:gd name="connsiteY9106" fmla="*/ 459369 h 4900456"/>
                              <a:gd name="connsiteX9107" fmla="*/ 4810715 w 7362098"/>
                              <a:gd name="connsiteY9107" fmla="*/ 455776 h 4900456"/>
                              <a:gd name="connsiteX9108" fmla="*/ 4815505 w 7362098"/>
                              <a:gd name="connsiteY9108" fmla="*/ 459369 h 4900456"/>
                              <a:gd name="connsiteX9109" fmla="*/ 4811913 w 7362098"/>
                              <a:gd name="connsiteY9109" fmla="*/ 464159 h 4900456"/>
                              <a:gd name="connsiteX9110" fmla="*/ 4787560 w 7362098"/>
                              <a:gd name="connsiteY9110" fmla="*/ 467752 h 4900456"/>
                              <a:gd name="connsiteX9111" fmla="*/ 4791153 w 7362098"/>
                              <a:gd name="connsiteY9111" fmla="*/ 492104 h 4900456"/>
                              <a:gd name="connsiteX9112" fmla="*/ 4787560 w 7362098"/>
                              <a:gd name="connsiteY9112" fmla="*/ 496895 h 4900456"/>
                              <a:gd name="connsiteX9113" fmla="*/ 4782770 w 7362098"/>
                              <a:gd name="connsiteY9113" fmla="*/ 493302 h 4900456"/>
                              <a:gd name="connsiteX9114" fmla="*/ 4779177 w 7362098"/>
                              <a:gd name="connsiteY9114" fmla="*/ 468950 h 4900456"/>
                              <a:gd name="connsiteX9115" fmla="*/ 4754826 w 7362098"/>
                              <a:gd name="connsiteY9115" fmla="*/ 472542 h 4900456"/>
                              <a:gd name="connsiteX9116" fmla="*/ 4750036 w 7362098"/>
                              <a:gd name="connsiteY9116" fmla="*/ 468950 h 4900456"/>
                              <a:gd name="connsiteX9117" fmla="*/ 4753628 w 7362098"/>
                              <a:gd name="connsiteY9117" fmla="*/ 464159 h 4900456"/>
                              <a:gd name="connsiteX9118" fmla="*/ 4777980 w 7362098"/>
                              <a:gd name="connsiteY9118" fmla="*/ 460566 h 4900456"/>
                              <a:gd name="connsiteX9119" fmla="*/ 4774387 w 7362098"/>
                              <a:gd name="connsiteY9119" fmla="*/ 436215 h 4900456"/>
                              <a:gd name="connsiteX9120" fmla="*/ 4777980 w 7362098"/>
                              <a:gd name="connsiteY9120" fmla="*/ 431425 h 4900456"/>
                              <a:gd name="connsiteX9121" fmla="*/ 670293 w 7362098"/>
                              <a:gd name="connsiteY9121" fmla="*/ 431425 h 4900456"/>
                              <a:gd name="connsiteX9122" fmla="*/ 684666 w 7362098"/>
                              <a:gd name="connsiteY9122" fmla="*/ 442204 h 4900456"/>
                              <a:gd name="connsiteX9123" fmla="*/ 685064 w 7362098"/>
                              <a:gd name="connsiteY9123" fmla="*/ 444999 h 4900456"/>
                              <a:gd name="connsiteX9124" fmla="*/ 683467 w 7362098"/>
                              <a:gd name="connsiteY9124" fmla="*/ 445797 h 4900456"/>
                              <a:gd name="connsiteX9125" fmla="*/ 681871 w 7362098"/>
                              <a:gd name="connsiteY9125" fmla="*/ 445398 h 4900456"/>
                              <a:gd name="connsiteX9126" fmla="*/ 667898 w 7362098"/>
                              <a:gd name="connsiteY9126" fmla="*/ 434619 h 4900456"/>
                              <a:gd name="connsiteX9127" fmla="*/ 667499 w 7362098"/>
                              <a:gd name="connsiteY9127" fmla="*/ 431824 h 4900456"/>
                              <a:gd name="connsiteX9128" fmla="*/ 670293 w 7362098"/>
                              <a:gd name="connsiteY9128" fmla="*/ 431425 h 4900456"/>
                              <a:gd name="connsiteX9129" fmla="*/ 7350817 w 7362098"/>
                              <a:gd name="connsiteY9129" fmla="*/ 429828 h 4900456"/>
                              <a:gd name="connsiteX9130" fmla="*/ 7353212 w 7362098"/>
                              <a:gd name="connsiteY9130" fmla="*/ 431824 h 4900456"/>
                              <a:gd name="connsiteX9131" fmla="*/ 7355607 w 7362098"/>
                              <a:gd name="connsiteY9131" fmla="*/ 449390 h 4900456"/>
                              <a:gd name="connsiteX9132" fmla="*/ 7353611 w 7362098"/>
                              <a:gd name="connsiteY9132" fmla="*/ 451785 h 4900456"/>
                              <a:gd name="connsiteX9133" fmla="*/ 7351216 w 7362098"/>
                              <a:gd name="connsiteY9133" fmla="*/ 449789 h 4900456"/>
                              <a:gd name="connsiteX9134" fmla="*/ 7348820 w 7362098"/>
                              <a:gd name="connsiteY9134" fmla="*/ 432223 h 4900456"/>
                              <a:gd name="connsiteX9135" fmla="*/ 7350817 w 7362098"/>
                              <a:gd name="connsiteY9135" fmla="*/ 429828 h 4900456"/>
                              <a:gd name="connsiteX9136" fmla="*/ 7339240 w 7362098"/>
                              <a:gd name="connsiteY9136" fmla="*/ 429030 h 4900456"/>
                              <a:gd name="connsiteX9137" fmla="*/ 7340439 w 7362098"/>
                              <a:gd name="connsiteY9137" fmla="*/ 431824 h 4900456"/>
                              <a:gd name="connsiteX9138" fmla="*/ 7335648 w 7362098"/>
                              <a:gd name="connsiteY9138" fmla="*/ 448591 h 4900456"/>
                              <a:gd name="connsiteX9139" fmla="*/ 7334051 w 7362098"/>
                              <a:gd name="connsiteY9139" fmla="*/ 450188 h 4900456"/>
                              <a:gd name="connsiteX9140" fmla="*/ 7333253 w 7362098"/>
                              <a:gd name="connsiteY9140" fmla="*/ 450188 h 4900456"/>
                              <a:gd name="connsiteX9141" fmla="*/ 7331655 w 7362098"/>
                              <a:gd name="connsiteY9141" fmla="*/ 447394 h 4900456"/>
                              <a:gd name="connsiteX9142" fmla="*/ 7336446 w 7362098"/>
                              <a:gd name="connsiteY9142" fmla="*/ 430626 h 4900456"/>
                              <a:gd name="connsiteX9143" fmla="*/ 7339240 w 7362098"/>
                              <a:gd name="connsiteY9143" fmla="*/ 429030 h 4900456"/>
                              <a:gd name="connsiteX9144" fmla="*/ 616002 w 7362098"/>
                              <a:gd name="connsiteY9144" fmla="*/ 427833 h 4900456"/>
                              <a:gd name="connsiteX9145" fmla="*/ 618798 w 7362098"/>
                              <a:gd name="connsiteY9145" fmla="*/ 428631 h 4900456"/>
                              <a:gd name="connsiteX9146" fmla="*/ 617998 w 7362098"/>
                              <a:gd name="connsiteY9146" fmla="*/ 431425 h 4900456"/>
                              <a:gd name="connsiteX9147" fmla="*/ 602829 w 7362098"/>
                              <a:gd name="connsiteY9147" fmla="*/ 440209 h 4900456"/>
                              <a:gd name="connsiteX9148" fmla="*/ 602031 w 7362098"/>
                              <a:gd name="connsiteY9148" fmla="*/ 440608 h 4900456"/>
                              <a:gd name="connsiteX9149" fmla="*/ 600035 w 7362098"/>
                              <a:gd name="connsiteY9149" fmla="*/ 439410 h 4900456"/>
                              <a:gd name="connsiteX9150" fmla="*/ 600833 w 7362098"/>
                              <a:gd name="connsiteY9150" fmla="*/ 436616 h 4900456"/>
                              <a:gd name="connsiteX9151" fmla="*/ 7329261 w 7362098"/>
                              <a:gd name="connsiteY9151" fmla="*/ 424239 h 4900456"/>
                              <a:gd name="connsiteX9152" fmla="*/ 7330059 w 7362098"/>
                              <a:gd name="connsiteY9152" fmla="*/ 427033 h 4900456"/>
                              <a:gd name="connsiteX9153" fmla="*/ 7319281 w 7362098"/>
                              <a:gd name="connsiteY9153" fmla="*/ 441006 h 4900456"/>
                              <a:gd name="connsiteX9154" fmla="*/ 7317683 w 7362098"/>
                              <a:gd name="connsiteY9154" fmla="*/ 441805 h 4900456"/>
                              <a:gd name="connsiteX9155" fmla="*/ 7316086 w 7362098"/>
                              <a:gd name="connsiteY9155" fmla="*/ 441406 h 4900456"/>
                              <a:gd name="connsiteX9156" fmla="*/ 7315687 w 7362098"/>
                              <a:gd name="connsiteY9156" fmla="*/ 438611 h 4900456"/>
                              <a:gd name="connsiteX9157" fmla="*/ 7326466 w 7362098"/>
                              <a:gd name="connsiteY9157" fmla="*/ 424638 h 4900456"/>
                              <a:gd name="connsiteX9158" fmla="*/ 7329261 w 7362098"/>
                              <a:gd name="connsiteY9158" fmla="*/ 424239 h 4900456"/>
                              <a:gd name="connsiteX9159" fmla="*/ 6006515 w 7362098"/>
                              <a:gd name="connsiteY9159" fmla="*/ 423940 h 4900456"/>
                              <a:gd name="connsiteX9160" fmla="*/ 6015897 w 7362098"/>
                              <a:gd name="connsiteY9160" fmla="*/ 425038 h 4900456"/>
                              <a:gd name="connsiteX9161" fmla="*/ 6023082 w 7362098"/>
                              <a:gd name="connsiteY9161" fmla="*/ 437014 h 4900456"/>
                              <a:gd name="connsiteX9162" fmla="*/ 6026675 w 7362098"/>
                              <a:gd name="connsiteY9162" fmla="*/ 441804 h 4900456"/>
                              <a:gd name="connsiteX9163" fmla="*/ 6032663 w 7362098"/>
                              <a:gd name="connsiteY9163" fmla="*/ 441804 h 4900456"/>
                              <a:gd name="connsiteX9164" fmla="*/ 6033062 w 7362098"/>
                              <a:gd name="connsiteY9164" fmla="*/ 441804 h 4900456"/>
                              <a:gd name="connsiteX9165" fmla="*/ 6033462 w 7362098"/>
                              <a:gd name="connsiteY9165" fmla="*/ 441405 h 4900456"/>
                              <a:gd name="connsiteX9166" fmla="*/ 6046635 w 7362098"/>
                              <a:gd name="connsiteY9166" fmla="*/ 441006 h 4900456"/>
                              <a:gd name="connsiteX9167" fmla="*/ 6053821 w 7362098"/>
                              <a:gd name="connsiteY9167" fmla="*/ 452582 h 4900456"/>
                              <a:gd name="connsiteX9168" fmla="*/ 6053821 w 7362098"/>
                              <a:gd name="connsiteY9168" fmla="*/ 452982 h 4900456"/>
                              <a:gd name="connsiteX9169" fmla="*/ 6057413 w 7362098"/>
                              <a:gd name="connsiteY9169" fmla="*/ 457772 h 4900456"/>
                              <a:gd name="connsiteX9170" fmla="*/ 6063801 w 7362098"/>
                              <a:gd name="connsiteY9170" fmla="*/ 457772 h 4900456"/>
                              <a:gd name="connsiteX9171" fmla="*/ 6064200 w 7362098"/>
                              <a:gd name="connsiteY9171" fmla="*/ 457772 h 4900456"/>
                              <a:gd name="connsiteX9172" fmla="*/ 6078172 w 7362098"/>
                              <a:gd name="connsiteY9172" fmla="*/ 456974 h 4900456"/>
                              <a:gd name="connsiteX9173" fmla="*/ 6085357 w 7362098"/>
                              <a:gd name="connsiteY9173" fmla="*/ 468950 h 4900456"/>
                              <a:gd name="connsiteX9174" fmla="*/ 6088950 w 7362098"/>
                              <a:gd name="connsiteY9174" fmla="*/ 473741 h 4900456"/>
                              <a:gd name="connsiteX9175" fmla="*/ 6092144 w 7362098"/>
                              <a:gd name="connsiteY9175" fmla="*/ 474539 h 4900456"/>
                              <a:gd name="connsiteX9176" fmla="*/ 6096535 w 7362098"/>
                              <a:gd name="connsiteY9176" fmla="*/ 474938 h 4900456"/>
                              <a:gd name="connsiteX9177" fmla="*/ 6100128 w 7362098"/>
                              <a:gd name="connsiteY9177" fmla="*/ 478930 h 4900456"/>
                              <a:gd name="connsiteX9178" fmla="*/ 6094539 w 7362098"/>
                              <a:gd name="connsiteY9178" fmla="*/ 483322 h 4900456"/>
                              <a:gd name="connsiteX9179" fmla="*/ 6088551 w 7362098"/>
                              <a:gd name="connsiteY9179" fmla="*/ 482922 h 4900456"/>
                              <a:gd name="connsiteX9180" fmla="*/ 6083760 w 7362098"/>
                              <a:gd name="connsiteY9180" fmla="*/ 481326 h 4900456"/>
                              <a:gd name="connsiteX9181" fmla="*/ 6076575 w 7362098"/>
                              <a:gd name="connsiteY9181" fmla="*/ 469350 h 4900456"/>
                              <a:gd name="connsiteX9182" fmla="*/ 6073381 w 7362098"/>
                              <a:gd name="connsiteY9182" fmla="*/ 464559 h 4900456"/>
                              <a:gd name="connsiteX9183" fmla="*/ 6066595 w 7362098"/>
                              <a:gd name="connsiteY9183" fmla="*/ 464958 h 4900456"/>
                              <a:gd name="connsiteX9184" fmla="*/ 6053022 w 7362098"/>
                              <a:gd name="connsiteY9184" fmla="*/ 465358 h 4900456"/>
                              <a:gd name="connsiteX9185" fmla="*/ 6045837 w 7362098"/>
                              <a:gd name="connsiteY9185" fmla="*/ 453780 h 4900456"/>
                              <a:gd name="connsiteX9186" fmla="*/ 6042244 w 7362098"/>
                              <a:gd name="connsiteY9186" fmla="*/ 448590 h 4900456"/>
                              <a:gd name="connsiteX9187" fmla="*/ 6036256 w 7362098"/>
                              <a:gd name="connsiteY9187" fmla="*/ 448590 h 4900456"/>
                              <a:gd name="connsiteX9188" fmla="*/ 6035857 w 7362098"/>
                              <a:gd name="connsiteY9188" fmla="*/ 448590 h 4900456"/>
                              <a:gd name="connsiteX9189" fmla="*/ 6022284 w 7362098"/>
                              <a:gd name="connsiteY9189" fmla="*/ 448990 h 4900456"/>
                              <a:gd name="connsiteX9190" fmla="*/ 6015098 w 7362098"/>
                              <a:gd name="connsiteY9190" fmla="*/ 437014 h 4900456"/>
                              <a:gd name="connsiteX9191" fmla="*/ 6011904 w 7362098"/>
                              <a:gd name="connsiteY9191" fmla="*/ 432223 h 4900456"/>
                              <a:gd name="connsiteX9192" fmla="*/ 6005117 w 7362098"/>
                              <a:gd name="connsiteY9192" fmla="*/ 432622 h 4900456"/>
                              <a:gd name="connsiteX9193" fmla="*/ 5991545 w 7362098"/>
                              <a:gd name="connsiteY9193" fmla="*/ 433022 h 4900456"/>
                              <a:gd name="connsiteX9194" fmla="*/ 5989149 w 7362098"/>
                              <a:gd name="connsiteY9194" fmla="*/ 431425 h 4900456"/>
                              <a:gd name="connsiteX9195" fmla="*/ 5987553 w 7362098"/>
                              <a:gd name="connsiteY9195" fmla="*/ 426235 h 4900456"/>
                              <a:gd name="connsiteX9196" fmla="*/ 5992742 w 7362098"/>
                              <a:gd name="connsiteY9196" fmla="*/ 424638 h 4900456"/>
                              <a:gd name="connsiteX9197" fmla="*/ 5995137 w 7362098"/>
                              <a:gd name="connsiteY9197" fmla="*/ 425836 h 4900456"/>
                              <a:gd name="connsiteX9198" fmla="*/ 6001525 w 7362098"/>
                              <a:gd name="connsiteY9198" fmla="*/ 425836 h 4900456"/>
                              <a:gd name="connsiteX9199" fmla="*/ 6001924 w 7362098"/>
                              <a:gd name="connsiteY9199" fmla="*/ 425836 h 4900456"/>
                              <a:gd name="connsiteX9200" fmla="*/ 6006515 w 7362098"/>
                              <a:gd name="connsiteY9200" fmla="*/ 423940 h 4900456"/>
                              <a:gd name="connsiteX9201" fmla="*/ 675083 w 7362098"/>
                              <a:gd name="connsiteY9201" fmla="*/ 420647 h 4900456"/>
                              <a:gd name="connsiteX9202" fmla="*/ 691850 w 7362098"/>
                              <a:gd name="connsiteY9202" fmla="*/ 425438 h 4900456"/>
                              <a:gd name="connsiteX9203" fmla="*/ 693048 w 7362098"/>
                              <a:gd name="connsiteY9203" fmla="*/ 428232 h 4900456"/>
                              <a:gd name="connsiteX9204" fmla="*/ 691451 w 7362098"/>
                              <a:gd name="connsiteY9204" fmla="*/ 429829 h 4900456"/>
                              <a:gd name="connsiteX9205" fmla="*/ 690653 w 7362098"/>
                              <a:gd name="connsiteY9205" fmla="*/ 429829 h 4900456"/>
                              <a:gd name="connsiteX9206" fmla="*/ 673885 w 7362098"/>
                              <a:gd name="connsiteY9206" fmla="*/ 425039 h 4900456"/>
                              <a:gd name="connsiteX9207" fmla="*/ 672289 w 7362098"/>
                              <a:gd name="connsiteY9207" fmla="*/ 422243 h 4900456"/>
                              <a:gd name="connsiteX9208" fmla="*/ 675083 w 7362098"/>
                              <a:gd name="connsiteY9208" fmla="*/ 420647 h 4900456"/>
                              <a:gd name="connsiteX9209" fmla="*/ 612810 w 7362098"/>
                              <a:gd name="connsiteY9209" fmla="*/ 415856 h 4900456"/>
                              <a:gd name="connsiteX9210" fmla="*/ 615205 w 7362098"/>
                              <a:gd name="connsiteY9210" fmla="*/ 417852 h 4900456"/>
                              <a:gd name="connsiteX9211" fmla="*/ 613209 w 7362098"/>
                              <a:gd name="connsiteY9211" fmla="*/ 420248 h 4900456"/>
                              <a:gd name="connsiteX9212" fmla="*/ 595643 w 7362098"/>
                              <a:gd name="connsiteY9212" fmla="*/ 422643 h 4900456"/>
                              <a:gd name="connsiteX9213" fmla="*/ 593248 w 7362098"/>
                              <a:gd name="connsiteY9213" fmla="*/ 420647 h 4900456"/>
                              <a:gd name="connsiteX9214" fmla="*/ 595244 w 7362098"/>
                              <a:gd name="connsiteY9214" fmla="*/ 418251 h 4900456"/>
                              <a:gd name="connsiteX9215" fmla="*/ 7318882 w 7362098"/>
                              <a:gd name="connsiteY9215" fmla="*/ 414659 h 4900456"/>
                              <a:gd name="connsiteX9216" fmla="*/ 7321676 w 7362098"/>
                              <a:gd name="connsiteY9216" fmla="*/ 415457 h 4900456"/>
                              <a:gd name="connsiteX9217" fmla="*/ 7320878 w 7362098"/>
                              <a:gd name="connsiteY9217" fmla="*/ 418251 h 4900456"/>
                              <a:gd name="connsiteX9218" fmla="*/ 7305707 w 7362098"/>
                              <a:gd name="connsiteY9218" fmla="*/ 427035 h 4900456"/>
                              <a:gd name="connsiteX9219" fmla="*/ 7304909 w 7362098"/>
                              <a:gd name="connsiteY9219" fmla="*/ 427434 h 4900456"/>
                              <a:gd name="connsiteX9220" fmla="*/ 7302913 w 7362098"/>
                              <a:gd name="connsiteY9220" fmla="*/ 426236 h 4900456"/>
                              <a:gd name="connsiteX9221" fmla="*/ 7303711 w 7362098"/>
                              <a:gd name="connsiteY9221" fmla="*/ 423442 h 4900456"/>
                              <a:gd name="connsiteX9222" fmla="*/ 692251 w 7362098"/>
                              <a:gd name="connsiteY9222" fmla="*/ 405876 h 4900456"/>
                              <a:gd name="connsiteX9223" fmla="*/ 694646 w 7362098"/>
                              <a:gd name="connsiteY9223" fmla="*/ 407872 h 4900456"/>
                              <a:gd name="connsiteX9224" fmla="*/ 692649 w 7362098"/>
                              <a:gd name="connsiteY9224" fmla="*/ 410268 h 4900456"/>
                              <a:gd name="connsiteX9225" fmla="*/ 675084 w 7362098"/>
                              <a:gd name="connsiteY9225" fmla="*/ 412663 h 4900456"/>
                              <a:gd name="connsiteX9226" fmla="*/ 672689 w 7362098"/>
                              <a:gd name="connsiteY9226" fmla="*/ 410667 h 4900456"/>
                              <a:gd name="connsiteX9227" fmla="*/ 674685 w 7362098"/>
                              <a:gd name="connsiteY9227" fmla="*/ 408271 h 4900456"/>
                              <a:gd name="connsiteX9228" fmla="*/ 7316087 w 7362098"/>
                              <a:gd name="connsiteY9228" fmla="*/ 402683 h 4900456"/>
                              <a:gd name="connsiteX9229" fmla="*/ 7318482 w 7362098"/>
                              <a:gd name="connsiteY9229" fmla="*/ 404679 h 4900456"/>
                              <a:gd name="connsiteX9230" fmla="*/ 7316486 w 7362098"/>
                              <a:gd name="connsiteY9230" fmla="*/ 407075 h 4900456"/>
                              <a:gd name="connsiteX9231" fmla="*/ 7298920 w 7362098"/>
                              <a:gd name="connsiteY9231" fmla="*/ 409470 h 4900456"/>
                              <a:gd name="connsiteX9232" fmla="*/ 7296525 w 7362098"/>
                              <a:gd name="connsiteY9232" fmla="*/ 407474 h 4900456"/>
                              <a:gd name="connsiteX9233" fmla="*/ 7298521 w 7362098"/>
                              <a:gd name="connsiteY9233" fmla="*/ 405078 h 4900456"/>
                              <a:gd name="connsiteX9234" fmla="*/ 597240 w 7362098"/>
                              <a:gd name="connsiteY9234" fmla="*/ 398691 h 4900456"/>
                              <a:gd name="connsiteX9235" fmla="*/ 614008 w 7362098"/>
                              <a:gd name="connsiteY9235" fmla="*/ 403482 h 4900456"/>
                              <a:gd name="connsiteX9236" fmla="*/ 615603 w 7362098"/>
                              <a:gd name="connsiteY9236" fmla="*/ 406276 h 4900456"/>
                              <a:gd name="connsiteX9237" fmla="*/ 614008 w 7362098"/>
                              <a:gd name="connsiteY9237" fmla="*/ 407873 h 4900456"/>
                              <a:gd name="connsiteX9238" fmla="*/ 613208 w 7362098"/>
                              <a:gd name="connsiteY9238" fmla="*/ 407873 h 4900456"/>
                              <a:gd name="connsiteX9239" fmla="*/ 596441 w 7362098"/>
                              <a:gd name="connsiteY9239" fmla="*/ 403083 h 4900456"/>
                              <a:gd name="connsiteX9240" fmla="*/ 594446 w 7362098"/>
                              <a:gd name="connsiteY9240" fmla="*/ 400287 h 4900456"/>
                              <a:gd name="connsiteX9241" fmla="*/ 597240 w 7362098"/>
                              <a:gd name="connsiteY9241" fmla="*/ 398691 h 4900456"/>
                              <a:gd name="connsiteX9242" fmla="*/ 6023281 w 7362098"/>
                              <a:gd name="connsiteY9242" fmla="*/ 391605 h 4900456"/>
                              <a:gd name="connsiteX9243" fmla="*/ 6032663 w 7362098"/>
                              <a:gd name="connsiteY9243" fmla="*/ 392703 h 4900456"/>
                              <a:gd name="connsiteX9244" fmla="*/ 6039848 w 7362098"/>
                              <a:gd name="connsiteY9244" fmla="*/ 404679 h 4900456"/>
                              <a:gd name="connsiteX9245" fmla="*/ 6043441 w 7362098"/>
                              <a:gd name="connsiteY9245" fmla="*/ 409469 h 4900456"/>
                              <a:gd name="connsiteX9246" fmla="*/ 6049429 w 7362098"/>
                              <a:gd name="connsiteY9246" fmla="*/ 409469 h 4900456"/>
                              <a:gd name="connsiteX9247" fmla="*/ 6049828 w 7362098"/>
                              <a:gd name="connsiteY9247" fmla="*/ 409469 h 4900456"/>
                              <a:gd name="connsiteX9248" fmla="*/ 6050227 w 7362098"/>
                              <a:gd name="connsiteY9248" fmla="*/ 409070 h 4900456"/>
                              <a:gd name="connsiteX9249" fmla="*/ 6063401 w 7362098"/>
                              <a:gd name="connsiteY9249" fmla="*/ 408671 h 4900456"/>
                              <a:gd name="connsiteX9250" fmla="*/ 6070586 w 7362098"/>
                              <a:gd name="connsiteY9250" fmla="*/ 420247 h 4900456"/>
                              <a:gd name="connsiteX9251" fmla="*/ 6070586 w 7362098"/>
                              <a:gd name="connsiteY9251" fmla="*/ 420647 h 4900456"/>
                              <a:gd name="connsiteX9252" fmla="*/ 6074179 w 7362098"/>
                              <a:gd name="connsiteY9252" fmla="*/ 425437 h 4900456"/>
                              <a:gd name="connsiteX9253" fmla="*/ 6080566 w 7362098"/>
                              <a:gd name="connsiteY9253" fmla="*/ 425437 h 4900456"/>
                              <a:gd name="connsiteX9254" fmla="*/ 6080966 w 7362098"/>
                              <a:gd name="connsiteY9254" fmla="*/ 425437 h 4900456"/>
                              <a:gd name="connsiteX9255" fmla="*/ 6094937 w 7362098"/>
                              <a:gd name="connsiteY9255" fmla="*/ 424639 h 4900456"/>
                              <a:gd name="connsiteX9256" fmla="*/ 6102123 w 7362098"/>
                              <a:gd name="connsiteY9256" fmla="*/ 436615 h 4900456"/>
                              <a:gd name="connsiteX9257" fmla="*/ 6105716 w 7362098"/>
                              <a:gd name="connsiteY9257" fmla="*/ 441406 h 4900456"/>
                              <a:gd name="connsiteX9258" fmla="*/ 6108909 w 7362098"/>
                              <a:gd name="connsiteY9258" fmla="*/ 442204 h 4900456"/>
                              <a:gd name="connsiteX9259" fmla="*/ 6113301 w 7362098"/>
                              <a:gd name="connsiteY9259" fmla="*/ 442603 h 4900456"/>
                              <a:gd name="connsiteX9260" fmla="*/ 6116893 w 7362098"/>
                              <a:gd name="connsiteY9260" fmla="*/ 446595 h 4900456"/>
                              <a:gd name="connsiteX9261" fmla="*/ 6111305 w 7362098"/>
                              <a:gd name="connsiteY9261" fmla="*/ 450587 h 4900456"/>
                              <a:gd name="connsiteX9262" fmla="*/ 6105317 w 7362098"/>
                              <a:gd name="connsiteY9262" fmla="*/ 450188 h 4900456"/>
                              <a:gd name="connsiteX9263" fmla="*/ 6100526 w 7362098"/>
                              <a:gd name="connsiteY9263" fmla="*/ 448591 h 4900456"/>
                              <a:gd name="connsiteX9264" fmla="*/ 6093341 w 7362098"/>
                              <a:gd name="connsiteY9264" fmla="*/ 436615 h 4900456"/>
                              <a:gd name="connsiteX9265" fmla="*/ 6090147 w 7362098"/>
                              <a:gd name="connsiteY9265" fmla="*/ 431825 h 4900456"/>
                              <a:gd name="connsiteX9266" fmla="*/ 6083361 w 7362098"/>
                              <a:gd name="connsiteY9266" fmla="*/ 432224 h 4900456"/>
                              <a:gd name="connsiteX9267" fmla="*/ 6069788 w 7362098"/>
                              <a:gd name="connsiteY9267" fmla="*/ 432623 h 4900456"/>
                              <a:gd name="connsiteX9268" fmla="*/ 6062602 w 7362098"/>
                              <a:gd name="connsiteY9268" fmla="*/ 421046 h 4900456"/>
                              <a:gd name="connsiteX9269" fmla="*/ 6059010 w 7362098"/>
                              <a:gd name="connsiteY9269" fmla="*/ 415856 h 4900456"/>
                              <a:gd name="connsiteX9270" fmla="*/ 6053022 w 7362098"/>
                              <a:gd name="connsiteY9270" fmla="*/ 415856 h 4900456"/>
                              <a:gd name="connsiteX9271" fmla="*/ 6052623 w 7362098"/>
                              <a:gd name="connsiteY9271" fmla="*/ 415856 h 4900456"/>
                              <a:gd name="connsiteX9272" fmla="*/ 6039050 w 7362098"/>
                              <a:gd name="connsiteY9272" fmla="*/ 416255 h 4900456"/>
                              <a:gd name="connsiteX9273" fmla="*/ 6031864 w 7362098"/>
                              <a:gd name="connsiteY9273" fmla="*/ 404279 h 4900456"/>
                              <a:gd name="connsiteX9274" fmla="*/ 6028670 w 7362098"/>
                              <a:gd name="connsiteY9274" fmla="*/ 399489 h 4900456"/>
                              <a:gd name="connsiteX9275" fmla="*/ 6021883 w 7362098"/>
                              <a:gd name="connsiteY9275" fmla="*/ 399888 h 4900456"/>
                              <a:gd name="connsiteX9276" fmla="*/ 6008311 w 7362098"/>
                              <a:gd name="connsiteY9276" fmla="*/ 400287 h 4900456"/>
                              <a:gd name="connsiteX9277" fmla="*/ 6005915 w 7362098"/>
                              <a:gd name="connsiteY9277" fmla="*/ 398691 h 4900456"/>
                              <a:gd name="connsiteX9278" fmla="*/ 6004319 w 7362098"/>
                              <a:gd name="connsiteY9278" fmla="*/ 393501 h 4900456"/>
                              <a:gd name="connsiteX9279" fmla="*/ 6009508 w 7362098"/>
                              <a:gd name="connsiteY9279" fmla="*/ 391904 h 4900456"/>
                              <a:gd name="connsiteX9280" fmla="*/ 6011903 w 7362098"/>
                              <a:gd name="connsiteY9280" fmla="*/ 393501 h 4900456"/>
                              <a:gd name="connsiteX9281" fmla="*/ 6018291 w 7362098"/>
                              <a:gd name="connsiteY9281" fmla="*/ 393501 h 4900456"/>
                              <a:gd name="connsiteX9282" fmla="*/ 6018690 w 7362098"/>
                              <a:gd name="connsiteY9282" fmla="*/ 393501 h 4900456"/>
                              <a:gd name="connsiteX9283" fmla="*/ 6023281 w 7362098"/>
                              <a:gd name="connsiteY9283" fmla="*/ 391605 h 4900456"/>
                              <a:gd name="connsiteX9284" fmla="*/ 685463 w 7362098"/>
                              <a:gd name="connsiteY9284" fmla="*/ 388312 h 4900456"/>
                              <a:gd name="connsiteX9285" fmla="*/ 688257 w 7362098"/>
                              <a:gd name="connsiteY9285" fmla="*/ 389110 h 4900456"/>
                              <a:gd name="connsiteX9286" fmla="*/ 687459 w 7362098"/>
                              <a:gd name="connsiteY9286" fmla="*/ 391904 h 4900456"/>
                              <a:gd name="connsiteX9287" fmla="*/ 672289 w 7362098"/>
                              <a:gd name="connsiteY9287" fmla="*/ 400688 h 4900456"/>
                              <a:gd name="connsiteX9288" fmla="*/ 671490 w 7362098"/>
                              <a:gd name="connsiteY9288" fmla="*/ 401087 h 4900456"/>
                              <a:gd name="connsiteX9289" fmla="*/ 669494 w 7362098"/>
                              <a:gd name="connsiteY9289" fmla="*/ 399889 h 4900456"/>
                              <a:gd name="connsiteX9290" fmla="*/ 670293 w 7362098"/>
                              <a:gd name="connsiteY9290" fmla="*/ 397095 h 4900456"/>
                              <a:gd name="connsiteX9291" fmla="*/ 7300517 w 7362098"/>
                              <a:gd name="connsiteY9291" fmla="*/ 385517 h 4900456"/>
                              <a:gd name="connsiteX9292" fmla="*/ 7317285 w 7362098"/>
                              <a:gd name="connsiteY9292" fmla="*/ 390308 h 4900456"/>
                              <a:gd name="connsiteX9293" fmla="*/ 7318882 w 7362098"/>
                              <a:gd name="connsiteY9293" fmla="*/ 393102 h 4900456"/>
                              <a:gd name="connsiteX9294" fmla="*/ 7317285 w 7362098"/>
                              <a:gd name="connsiteY9294" fmla="*/ 394699 h 4900456"/>
                              <a:gd name="connsiteX9295" fmla="*/ 7316486 w 7362098"/>
                              <a:gd name="connsiteY9295" fmla="*/ 394699 h 4900456"/>
                              <a:gd name="connsiteX9296" fmla="*/ 7299719 w 7362098"/>
                              <a:gd name="connsiteY9296" fmla="*/ 389909 h 4900456"/>
                              <a:gd name="connsiteX9297" fmla="*/ 7297723 w 7362098"/>
                              <a:gd name="connsiteY9297" fmla="*/ 387113 h 4900456"/>
                              <a:gd name="connsiteX9298" fmla="*/ 7300517 w 7362098"/>
                              <a:gd name="connsiteY9298" fmla="*/ 385517 h 4900456"/>
                              <a:gd name="connsiteX9299" fmla="*/ 606821 w 7362098"/>
                              <a:gd name="connsiteY9299" fmla="*/ 383122 h 4900456"/>
                              <a:gd name="connsiteX9300" fmla="*/ 620794 w 7362098"/>
                              <a:gd name="connsiteY9300" fmla="*/ 393901 h 4900456"/>
                              <a:gd name="connsiteX9301" fmla="*/ 621194 w 7362098"/>
                              <a:gd name="connsiteY9301" fmla="*/ 396696 h 4900456"/>
                              <a:gd name="connsiteX9302" fmla="*/ 619597 w 7362098"/>
                              <a:gd name="connsiteY9302" fmla="*/ 397494 h 4900456"/>
                              <a:gd name="connsiteX9303" fmla="*/ 618000 w 7362098"/>
                              <a:gd name="connsiteY9303" fmla="*/ 397095 h 4900456"/>
                              <a:gd name="connsiteX9304" fmla="*/ 604426 w 7362098"/>
                              <a:gd name="connsiteY9304" fmla="*/ 386316 h 4900456"/>
                              <a:gd name="connsiteX9305" fmla="*/ 604027 w 7362098"/>
                              <a:gd name="connsiteY9305" fmla="*/ 383521 h 4900456"/>
                              <a:gd name="connsiteX9306" fmla="*/ 606821 w 7362098"/>
                              <a:gd name="connsiteY9306" fmla="*/ 383122 h 4900456"/>
                              <a:gd name="connsiteX9307" fmla="*/ 675483 w 7362098"/>
                              <a:gd name="connsiteY9307" fmla="*/ 373940 h 4900456"/>
                              <a:gd name="connsiteX9308" fmla="*/ 675882 w 7362098"/>
                              <a:gd name="connsiteY9308" fmla="*/ 376734 h 4900456"/>
                              <a:gd name="connsiteX9309" fmla="*/ 665104 w 7362098"/>
                              <a:gd name="connsiteY9309" fmla="*/ 390707 h 4900456"/>
                              <a:gd name="connsiteX9310" fmla="*/ 663507 w 7362098"/>
                              <a:gd name="connsiteY9310" fmla="*/ 391506 h 4900456"/>
                              <a:gd name="connsiteX9311" fmla="*/ 661909 w 7362098"/>
                              <a:gd name="connsiteY9311" fmla="*/ 391107 h 4900456"/>
                              <a:gd name="connsiteX9312" fmla="*/ 661909 w 7362098"/>
                              <a:gd name="connsiteY9312" fmla="*/ 388312 h 4900456"/>
                              <a:gd name="connsiteX9313" fmla="*/ 672688 w 7362098"/>
                              <a:gd name="connsiteY9313" fmla="*/ 374339 h 4900456"/>
                              <a:gd name="connsiteX9314" fmla="*/ 675483 w 7362098"/>
                              <a:gd name="connsiteY9314" fmla="*/ 373940 h 4900456"/>
                              <a:gd name="connsiteX9315" fmla="*/ 618797 w 7362098"/>
                              <a:gd name="connsiteY9315" fmla="*/ 370348 h 4900456"/>
                              <a:gd name="connsiteX9316" fmla="*/ 621591 w 7362098"/>
                              <a:gd name="connsiteY9316" fmla="*/ 371146 h 4900456"/>
                              <a:gd name="connsiteX9317" fmla="*/ 630375 w 7362098"/>
                              <a:gd name="connsiteY9317" fmla="*/ 386317 h 4900456"/>
                              <a:gd name="connsiteX9318" fmla="*/ 629576 w 7362098"/>
                              <a:gd name="connsiteY9318" fmla="*/ 389111 h 4900456"/>
                              <a:gd name="connsiteX9319" fmla="*/ 628778 w 7362098"/>
                              <a:gd name="connsiteY9319" fmla="*/ 389510 h 4900456"/>
                              <a:gd name="connsiteX9320" fmla="*/ 626781 w 7362098"/>
                              <a:gd name="connsiteY9320" fmla="*/ 388313 h 4900456"/>
                              <a:gd name="connsiteX9321" fmla="*/ 617999 w 7362098"/>
                              <a:gd name="connsiteY9321" fmla="*/ 373142 h 4900456"/>
                              <a:gd name="connsiteX9322" fmla="*/ 618797 w 7362098"/>
                              <a:gd name="connsiteY9322" fmla="*/ 370348 h 4900456"/>
                              <a:gd name="connsiteX9323" fmla="*/ 7310097 w 7362098"/>
                              <a:gd name="connsiteY9323" fmla="*/ 369948 h 4900456"/>
                              <a:gd name="connsiteX9324" fmla="*/ 7324070 w 7362098"/>
                              <a:gd name="connsiteY9324" fmla="*/ 380727 h 4900456"/>
                              <a:gd name="connsiteX9325" fmla="*/ 7324469 w 7362098"/>
                              <a:gd name="connsiteY9325" fmla="*/ 383522 h 4900456"/>
                              <a:gd name="connsiteX9326" fmla="*/ 7322873 w 7362098"/>
                              <a:gd name="connsiteY9326" fmla="*/ 384320 h 4900456"/>
                              <a:gd name="connsiteX9327" fmla="*/ 7321276 w 7362098"/>
                              <a:gd name="connsiteY9327" fmla="*/ 383921 h 4900456"/>
                              <a:gd name="connsiteX9328" fmla="*/ 7307702 w 7362098"/>
                              <a:gd name="connsiteY9328" fmla="*/ 373142 h 4900456"/>
                              <a:gd name="connsiteX9329" fmla="*/ 7307303 w 7362098"/>
                              <a:gd name="connsiteY9329" fmla="*/ 370347 h 4900456"/>
                              <a:gd name="connsiteX9330" fmla="*/ 7310097 w 7362098"/>
                              <a:gd name="connsiteY9330" fmla="*/ 369948 h 4900456"/>
                              <a:gd name="connsiteX9331" fmla="*/ 657520 w 7362098"/>
                              <a:gd name="connsiteY9331" fmla="*/ 365158 h 4900456"/>
                              <a:gd name="connsiteX9332" fmla="*/ 659116 w 7362098"/>
                              <a:gd name="connsiteY9332" fmla="*/ 367952 h 4900456"/>
                              <a:gd name="connsiteX9333" fmla="*/ 654326 w 7362098"/>
                              <a:gd name="connsiteY9333" fmla="*/ 384719 h 4900456"/>
                              <a:gd name="connsiteX9334" fmla="*/ 652729 w 7362098"/>
                              <a:gd name="connsiteY9334" fmla="*/ 386316 h 4900456"/>
                              <a:gd name="connsiteX9335" fmla="*/ 651930 w 7362098"/>
                              <a:gd name="connsiteY9335" fmla="*/ 386316 h 4900456"/>
                              <a:gd name="connsiteX9336" fmla="*/ 649934 w 7362098"/>
                              <a:gd name="connsiteY9336" fmla="*/ 383522 h 4900456"/>
                              <a:gd name="connsiteX9337" fmla="*/ 654724 w 7362098"/>
                              <a:gd name="connsiteY9337" fmla="*/ 366754 h 4900456"/>
                              <a:gd name="connsiteX9338" fmla="*/ 657520 w 7362098"/>
                              <a:gd name="connsiteY9338" fmla="*/ 365158 h 4900456"/>
                              <a:gd name="connsiteX9339" fmla="*/ 637561 w 7362098"/>
                              <a:gd name="connsiteY9339" fmla="*/ 363561 h 4900456"/>
                              <a:gd name="connsiteX9340" fmla="*/ 639956 w 7362098"/>
                              <a:gd name="connsiteY9340" fmla="*/ 365557 h 4900456"/>
                              <a:gd name="connsiteX9341" fmla="*/ 642351 w 7362098"/>
                              <a:gd name="connsiteY9341" fmla="*/ 383123 h 4900456"/>
                              <a:gd name="connsiteX9342" fmla="*/ 640354 w 7362098"/>
                              <a:gd name="connsiteY9342" fmla="*/ 385518 h 4900456"/>
                              <a:gd name="connsiteX9343" fmla="*/ 637959 w 7362098"/>
                              <a:gd name="connsiteY9343" fmla="*/ 383522 h 4900456"/>
                              <a:gd name="connsiteX9344" fmla="*/ 635564 w 7362098"/>
                              <a:gd name="connsiteY9344" fmla="*/ 365956 h 4900456"/>
                              <a:gd name="connsiteX9345" fmla="*/ 637561 w 7362098"/>
                              <a:gd name="connsiteY9345" fmla="*/ 363561 h 4900456"/>
                              <a:gd name="connsiteX9346" fmla="*/ 7322074 w 7362098"/>
                              <a:gd name="connsiteY9346" fmla="*/ 357174 h 4900456"/>
                              <a:gd name="connsiteX9347" fmla="*/ 7324869 w 7362098"/>
                              <a:gd name="connsiteY9347" fmla="*/ 357972 h 4900456"/>
                              <a:gd name="connsiteX9348" fmla="*/ 7333652 w 7362098"/>
                              <a:gd name="connsiteY9348" fmla="*/ 373143 h 4900456"/>
                              <a:gd name="connsiteX9349" fmla="*/ 7332853 w 7362098"/>
                              <a:gd name="connsiteY9349" fmla="*/ 375937 h 4900456"/>
                              <a:gd name="connsiteX9350" fmla="*/ 7332055 w 7362098"/>
                              <a:gd name="connsiteY9350" fmla="*/ 376336 h 4900456"/>
                              <a:gd name="connsiteX9351" fmla="*/ 7330059 w 7362098"/>
                              <a:gd name="connsiteY9351" fmla="*/ 375139 h 4900456"/>
                              <a:gd name="connsiteX9352" fmla="*/ 7321275 w 7362098"/>
                              <a:gd name="connsiteY9352" fmla="*/ 359968 h 4900456"/>
                              <a:gd name="connsiteX9353" fmla="*/ 7322074 w 7362098"/>
                              <a:gd name="connsiteY9353" fmla="*/ 357174 h 4900456"/>
                              <a:gd name="connsiteX9354" fmla="*/ 7360397 w 7362098"/>
                              <a:gd name="connsiteY9354" fmla="*/ 351985 h 4900456"/>
                              <a:gd name="connsiteX9355" fmla="*/ 7361995 w 7362098"/>
                              <a:gd name="connsiteY9355" fmla="*/ 354779 h 4900456"/>
                              <a:gd name="connsiteX9356" fmla="*/ 7357204 w 7362098"/>
                              <a:gd name="connsiteY9356" fmla="*/ 371546 h 4900456"/>
                              <a:gd name="connsiteX9357" fmla="*/ 7355607 w 7362098"/>
                              <a:gd name="connsiteY9357" fmla="*/ 373143 h 4900456"/>
                              <a:gd name="connsiteX9358" fmla="*/ 7354809 w 7362098"/>
                              <a:gd name="connsiteY9358" fmla="*/ 373143 h 4900456"/>
                              <a:gd name="connsiteX9359" fmla="*/ 7352812 w 7362098"/>
                              <a:gd name="connsiteY9359" fmla="*/ 370349 h 4900456"/>
                              <a:gd name="connsiteX9360" fmla="*/ 7357603 w 7362098"/>
                              <a:gd name="connsiteY9360" fmla="*/ 353581 h 4900456"/>
                              <a:gd name="connsiteX9361" fmla="*/ 7360397 w 7362098"/>
                              <a:gd name="connsiteY9361" fmla="*/ 351985 h 4900456"/>
                              <a:gd name="connsiteX9362" fmla="*/ 7340438 w 7362098"/>
                              <a:gd name="connsiteY9362" fmla="*/ 350388 h 4900456"/>
                              <a:gd name="connsiteX9363" fmla="*/ 7342833 w 7362098"/>
                              <a:gd name="connsiteY9363" fmla="*/ 352384 h 4900456"/>
                              <a:gd name="connsiteX9364" fmla="*/ 7345228 w 7362098"/>
                              <a:gd name="connsiteY9364" fmla="*/ 369950 h 4900456"/>
                              <a:gd name="connsiteX9365" fmla="*/ 7343232 w 7362098"/>
                              <a:gd name="connsiteY9365" fmla="*/ 372345 h 4900456"/>
                              <a:gd name="connsiteX9366" fmla="*/ 7340837 w 7362098"/>
                              <a:gd name="connsiteY9366" fmla="*/ 370349 h 4900456"/>
                              <a:gd name="connsiteX9367" fmla="*/ 7338441 w 7362098"/>
                              <a:gd name="connsiteY9367" fmla="*/ 352783 h 4900456"/>
                              <a:gd name="connsiteX9368" fmla="*/ 7340438 w 7362098"/>
                              <a:gd name="connsiteY9368" fmla="*/ 350388 h 4900456"/>
                              <a:gd name="connsiteX9369" fmla="*/ 6385205 w 7362098"/>
                              <a:gd name="connsiteY9369" fmla="*/ 325787 h 4900456"/>
                              <a:gd name="connsiteX9370" fmla="*/ 6404316 w 7362098"/>
                              <a:gd name="connsiteY9370" fmla="*/ 340008 h 4900456"/>
                              <a:gd name="connsiteX9371" fmla="*/ 6398728 w 7362098"/>
                              <a:gd name="connsiteY9371" fmla="*/ 343601 h 4900456"/>
                              <a:gd name="connsiteX9372" fmla="*/ 6364397 w 7362098"/>
                              <a:gd name="connsiteY9372" fmla="*/ 335617 h 4900456"/>
                              <a:gd name="connsiteX9373" fmla="*/ 6357210 w 7362098"/>
                              <a:gd name="connsiteY9373" fmla="*/ 369550 h 4900456"/>
                              <a:gd name="connsiteX9374" fmla="*/ 6351621 w 7362098"/>
                              <a:gd name="connsiteY9374" fmla="*/ 373143 h 4900456"/>
                              <a:gd name="connsiteX9375" fmla="*/ 6350823 w 7362098"/>
                              <a:gd name="connsiteY9375" fmla="*/ 371945 h 4900456"/>
                              <a:gd name="connsiteX9376" fmla="*/ 6361602 w 7362098"/>
                              <a:gd name="connsiteY9376" fmla="*/ 329230 h 4900456"/>
                              <a:gd name="connsiteX9377" fmla="*/ 6385205 w 7362098"/>
                              <a:gd name="connsiteY9377" fmla="*/ 325787 h 4900456"/>
                              <a:gd name="connsiteX9378" fmla="*/ 4425488 w 7362098"/>
                              <a:gd name="connsiteY9378" fmla="*/ 309670 h 4900456"/>
                              <a:gd name="connsiteX9379" fmla="*/ 4427883 w 7362098"/>
                              <a:gd name="connsiteY9379" fmla="*/ 311666 h 4900456"/>
                              <a:gd name="connsiteX9380" fmla="*/ 4430279 w 7362098"/>
                              <a:gd name="connsiteY9380" fmla="*/ 329231 h 4900456"/>
                              <a:gd name="connsiteX9381" fmla="*/ 4428283 w 7362098"/>
                              <a:gd name="connsiteY9381" fmla="*/ 331626 h 4900456"/>
                              <a:gd name="connsiteX9382" fmla="*/ 4425887 w 7362098"/>
                              <a:gd name="connsiteY9382" fmla="*/ 329630 h 4900456"/>
                              <a:gd name="connsiteX9383" fmla="*/ 4423492 w 7362098"/>
                              <a:gd name="connsiteY9383" fmla="*/ 312065 h 4900456"/>
                              <a:gd name="connsiteX9384" fmla="*/ 4425488 w 7362098"/>
                              <a:gd name="connsiteY9384" fmla="*/ 309670 h 4900456"/>
                              <a:gd name="connsiteX9385" fmla="*/ 4413911 w 7362098"/>
                              <a:gd name="connsiteY9385" fmla="*/ 308871 h 4900456"/>
                              <a:gd name="connsiteX9386" fmla="*/ 4415109 w 7362098"/>
                              <a:gd name="connsiteY9386" fmla="*/ 311665 h 4900456"/>
                              <a:gd name="connsiteX9387" fmla="*/ 4410318 w 7362098"/>
                              <a:gd name="connsiteY9387" fmla="*/ 328432 h 4900456"/>
                              <a:gd name="connsiteX9388" fmla="*/ 4408721 w 7362098"/>
                              <a:gd name="connsiteY9388" fmla="*/ 330029 h 4900456"/>
                              <a:gd name="connsiteX9389" fmla="*/ 4407922 w 7362098"/>
                              <a:gd name="connsiteY9389" fmla="*/ 330029 h 4900456"/>
                              <a:gd name="connsiteX9390" fmla="*/ 4406326 w 7362098"/>
                              <a:gd name="connsiteY9390" fmla="*/ 327235 h 4900456"/>
                              <a:gd name="connsiteX9391" fmla="*/ 4411117 w 7362098"/>
                              <a:gd name="connsiteY9391" fmla="*/ 310467 h 4900456"/>
                              <a:gd name="connsiteX9392" fmla="*/ 4413911 w 7362098"/>
                              <a:gd name="connsiteY9392" fmla="*/ 308871 h 4900456"/>
                              <a:gd name="connsiteX9393" fmla="*/ 4435867 w 7362098"/>
                              <a:gd name="connsiteY9393" fmla="*/ 306077 h 4900456"/>
                              <a:gd name="connsiteX9394" fmla="*/ 4438661 w 7362098"/>
                              <a:gd name="connsiteY9394" fmla="*/ 306875 h 4900456"/>
                              <a:gd name="connsiteX9395" fmla="*/ 4447445 w 7362098"/>
                              <a:gd name="connsiteY9395" fmla="*/ 322045 h 4900456"/>
                              <a:gd name="connsiteX9396" fmla="*/ 4446646 w 7362098"/>
                              <a:gd name="connsiteY9396" fmla="*/ 324840 h 4900456"/>
                              <a:gd name="connsiteX9397" fmla="*/ 4445848 w 7362098"/>
                              <a:gd name="connsiteY9397" fmla="*/ 325239 h 4900456"/>
                              <a:gd name="connsiteX9398" fmla="*/ 4443852 w 7362098"/>
                              <a:gd name="connsiteY9398" fmla="*/ 324041 h 4900456"/>
                              <a:gd name="connsiteX9399" fmla="*/ 4435068 w 7362098"/>
                              <a:gd name="connsiteY9399" fmla="*/ 308871 h 4900456"/>
                              <a:gd name="connsiteX9400" fmla="*/ 4435867 w 7362098"/>
                              <a:gd name="connsiteY9400" fmla="*/ 306077 h 4900456"/>
                              <a:gd name="connsiteX9401" fmla="*/ 4403932 w 7362098"/>
                              <a:gd name="connsiteY9401" fmla="*/ 303681 h 4900456"/>
                              <a:gd name="connsiteX9402" fmla="*/ 4404730 w 7362098"/>
                              <a:gd name="connsiteY9402" fmla="*/ 306475 h 4900456"/>
                              <a:gd name="connsiteX9403" fmla="*/ 4393951 w 7362098"/>
                              <a:gd name="connsiteY9403" fmla="*/ 320448 h 4900456"/>
                              <a:gd name="connsiteX9404" fmla="*/ 4392354 w 7362098"/>
                              <a:gd name="connsiteY9404" fmla="*/ 321247 h 4900456"/>
                              <a:gd name="connsiteX9405" fmla="*/ 4390757 w 7362098"/>
                              <a:gd name="connsiteY9405" fmla="*/ 320848 h 4900456"/>
                              <a:gd name="connsiteX9406" fmla="*/ 4390358 w 7362098"/>
                              <a:gd name="connsiteY9406" fmla="*/ 318053 h 4900456"/>
                              <a:gd name="connsiteX9407" fmla="*/ 4401138 w 7362098"/>
                              <a:gd name="connsiteY9407" fmla="*/ 304080 h 4900456"/>
                              <a:gd name="connsiteX9408" fmla="*/ 4403932 w 7362098"/>
                              <a:gd name="connsiteY9408" fmla="*/ 303681 h 4900456"/>
                              <a:gd name="connsiteX9409" fmla="*/ 4447443 w 7362098"/>
                              <a:gd name="connsiteY9409" fmla="*/ 298093 h 4900456"/>
                              <a:gd name="connsiteX9410" fmla="*/ 4461815 w 7362098"/>
                              <a:gd name="connsiteY9410" fmla="*/ 308872 h 4900456"/>
                              <a:gd name="connsiteX9411" fmla="*/ 4462215 w 7362098"/>
                              <a:gd name="connsiteY9411" fmla="*/ 311667 h 4900456"/>
                              <a:gd name="connsiteX9412" fmla="*/ 4460618 w 7362098"/>
                              <a:gd name="connsiteY9412" fmla="*/ 312465 h 4900456"/>
                              <a:gd name="connsiteX9413" fmla="*/ 4459021 w 7362098"/>
                              <a:gd name="connsiteY9413" fmla="*/ 312066 h 4900456"/>
                              <a:gd name="connsiteX9414" fmla="*/ 4445048 w 7362098"/>
                              <a:gd name="connsiteY9414" fmla="*/ 301287 h 4900456"/>
                              <a:gd name="connsiteX9415" fmla="*/ 4444649 w 7362098"/>
                              <a:gd name="connsiteY9415" fmla="*/ 298492 h 4900456"/>
                              <a:gd name="connsiteX9416" fmla="*/ 4447443 w 7362098"/>
                              <a:gd name="connsiteY9416" fmla="*/ 298093 h 4900456"/>
                              <a:gd name="connsiteX9417" fmla="*/ 956929 w 7362098"/>
                              <a:gd name="connsiteY9417" fmla="*/ 297295 h 4900456"/>
                              <a:gd name="connsiteX9418" fmla="*/ 959722 w 7362098"/>
                              <a:gd name="connsiteY9418" fmla="*/ 298891 h 4900456"/>
                              <a:gd name="connsiteX9419" fmla="*/ 977288 w 7362098"/>
                              <a:gd name="connsiteY9419" fmla="*/ 309670 h 4900456"/>
                              <a:gd name="connsiteX9420" fmla="*/ 980481 w 7362098"/>
                              <a:gd name="connsiteY9420" fmla="*/ 311267 h 4900456"/>
                              <a:gd name="connsiteX9421" fmla="*/ 979286 w 7362098"/>
                              <a:gd name="connsiteY9421" fmla="*/ 314061 h 4900456"/>
                              <a:gd name="connsiteX9422" fmla="*/ 978884 w 7362098"/>
                              <a:gd name="connsiteY9422" fmla="*/ 314061 h 4900456"/>
                              <a:gd name="connsiteX9423" fmla="*/ 966109 w 7362098"/>
                              <a:gd name="connsiteY9423" fmla="*/ 312863 h 4900456"/>
                              <a:gd name="connsiteX9424" fmla="*/ 937366 w 7362098"/>
                              <a:gd name="connsiteY9424" fmla="*/ 345200 h 4900456"/>
                              <a:gd name="connsiteX9425" fmla="*/ 894255 w 7362098"/>
                              <a:gd name="connsiteY9425" fmla="*/ 348393 h 4900456"/>
                              <a:gd name="connsiteX9426" fmla="*/ 887468 w 7362098"/>
                              <a:gd name="connsiteY9426" fmla="*/ 359571 h 4900456"/>
                              <a:gd name="connsiteX9427" fmla="*/ 887069 w 7362098"/>
                              <a:gd name="connsiteY9427" fmla="*/ 359970 h 4900456"/>
                              <a:gd name="connsiteX9428" fmla="*/ 884274 w 7362098"/>
                              <a:gd name="connsiteY9428" fmla="*/ 359171 h 4900456"/>
                              <a:gd name="connsiteX9429" fmla="*/ 884674 w 7362098"/>
                              <a:gd name="connsiteY9429" fmla="*/ 355978 h 4900456"/>
                              <a:gd name="connsiteX9430" fmla="*/ 886669 w 7362098"/>
                              <a:gd name="connsiteY9430" fmla="*/ 335219 h 4900456"/>
                              <a:gd name="connsiteX9431" fmla="*/ 887069 w 7362098"/>
                              <a:gd name="connsiteY9431" fmla="*/ 332025 h 4900456"/>
                              <a:gd name="connsiteX9432" fmla="*/ 890263 w 7362098"/>
                              <a:gd name="connsiteY9432" fmla="*/ 332424 h 4900456"/>
                              <a:gd name="connsiteX9433" fmla="*/ 894654 w 7362098"/>
                              <a:gd name="connsiteY9433" fmla="*/ 344002 h 4900456"/>
                              <a:gd name="connsiteX9434" fmla="*/ 895054 w 7362098"/>
                              <a:gd name="connsiteY9434" fmla="*/ 344002 h 4900456"/>
                              <a:gd name="connsiteX9435" fmla="*/ 935372 w 7362098"/>
                              <a:gd name="connsiteY9435" fmla="*/ 341208 h 4900456"/>
                              <a:gd name="connsiteX9436" fmla="*/ 961720 w 7362098"/>
                              <a:gd name="connsiteY9436" fmla="*/ 310867 h 4900456"/>
                              <a:gd name="connsiteX9437" fmla="*/ 961720 w 7362098"/>
                              <a:gd name="connsiteY9437" fmla="*/ 310468 h 4900456"/>
                              <a:gd name="connsiteX9438" fmla="*/ 955332 w 7362098"/>
                              <a:gd name="connsiteY9438" fmla="*/ 300089 h 4900456"/>
                              <a:gd name="connsiteX9439" fmla="*/ 956929 w 7362098"/>
                              <a:gd name="connsiteY9439" fmla="*/ 297295 h 4900456"/>
                              <a:gd name="connsiteX9440" fmla="*/ 4393552 w 7362098"/>
                              <a:gd name="connsiteY9440" fmla="*/ 294101 h 4900456"/>
                              <a:gd name="connsiteX9441" fmla="*/ 4396347 w 7362098"/>
                              <a:gd name="connsiteY9441" fmla="*/ 294899 h 4900456"/>
                              <a:gd name="connsiteX9442" fmla="*/ 4395548 w 7362098"/>
                              <a:gd name="connsiteY9442" fmla="*/ 297693 h 4900456"/>
                              <a:gd name="connsiteX9443" fmla="*/ 4380378 w 7362098"/>
                              <a:gd name="connsiteY9443" fmla="*/ 306477 h 4900456"/>
                              <a:gd name="connsiteX9444" fmla="*/ 4379579 w 7362098"/>
                              <a:gd name="connsiteY9444" fmla="*/ 306876 h 4900456"/>
                              <a:gd name="connsiteX9445" fmla="*/ 4377583 w 7362098"/>
                              <a:gd name="connsiteY9445" fmla="*/ 305678 h 4900456"/>
                              <a:gd name="connsiteX9446" fmla="*/ 4378382 w 7362098"/>
                              <a:gd name="connsiteY9446" fmla="*/ 302884 h 4900456"/>
                              <a:gd name="connsiteX9447" fmla="*/ 1879860 w 7362098"/>
                              <a:gd name="connsiteY9447" fmla="*/ 294101 h 4900456"/>
                              <a:gd name="connsiteX9448" fmla="*/ 1884650 w 7362098"/>
                              <a:gd name="connsiteY9448" fmla="*/ 297694 h 4900456"/>
                              <a:gd name="connsiteX9449" fmla="*/ 1888244 w 7362098"/>
                              <a:gd name="connsiteY9449" fmla="*/ 322045 h 4900456"/>
                              <a:gd name="connsiteX9450" fmla="*/ 1912596 w 7362098"/>
                              <a:gd name="connsiteY9450" fmla="*/ 318452 h 4900456"/>
                              <a:gd name="connsiteX9451" fmla="*/ 1917387 w 7362098"/>
                              <a:gd name="connsiteY9451" fmla="*/ 322045 h 4900456"/>
                              <a:gd name="connsiteX9452" fmla="*/ 1913794 w 7362098"/>
                              <a:gd name="connsiteY9452" fmla="*/ 326835 h 4900456"/>
                              <a:gd name="connsiteX9453" fmla="*/ 1889442 w 7362098"/>
                              <a:gd name="connsiteY9453" fmla="*/ 330428 h 4900456"/>
                              <a:gd name="connsiteX9454" fmla="*/ 1893034 w 7362098"/>
                              <a:gd name="connsiteY9454" fmla="*/ 354780 h 4900456"/>
                              <a:gd name="connsiteX9455" fmla="*/ 1889442 w 7362098"/>
                              <a:gd name="connsiteY9455" fmla="*/ 359571 h 4900456"/>
                              <a:gd name="connsiteX9456" fmla="*/ 1884650 w 7362098"/>
                              <a:gd name="connsiteY9456" fmla="*/ 355978 h 4900456"/>
                              <a:gd name="connsiteX9457" fmla="*/ 1881057 w 7362098"/>
                              <a:gd name="connsiteY9457" fmla="*/ 331626 h 4900456"/>
                              <a:gd name="connsiteX9458" fmla="*/ 1856705 w 7362098"/>
                              <a:gd name="connsiteY9458" fmla="*/ 335218 h 4900456"/>
                              <a:gd name="connsiteX9459" fmla="*/ 1851915 w 7362098"/>
                              <a:gd name="connsiteY9459" fmla="*/ 331626 h 4900456"/>
                              <a:gd name="connsiteX9460" fmla="*/ 1855508 w 7362098"/>
                              <a:gd name="connsiteY9460" fmla="*/ 326835 h 4900456"/>
                              <a:gd name="connsiteX9461" fmla="*/ 1879860 w 7362098"/>
                              <a:gd name="connsiteY9461" fmla="*/ 323242 h 4900456"/>
                              <a:gd name="connsiteX9462" fmla="*/ 1876267 w 7362098"/>
                              <a:gd name="connsiteY9462" fmla="*/ 298891 h 4900456"/>
                              <a:gd name="connsiteX9463" fmla="*/ 1879860 w 7362098"/>
                              <a:gd name="connsiteY9463" fmla="*/ 294101 h 4900456"/>
                              <a:gd name="connsiteX9464" fmla="*/ 4452234 w 7362098"/>
                              <a:gd name="connsiteY9464" fmla="*/ 286915 h 4900456"/>
                              <a:gd name="connsiteX9465" fmla="*/ 4469001 w 7362098"/>
                              <a:gd name="connsiteY9465" fmla="*/ 291706 h 4900456"/>
                              <a:gd name="connsiteX9466" fmla="*/ 4470199 w 7362098"/>
                              <a:gd name="connsiteY9466" fmla="*/ 294500 h 4900456"/>
                              <a:gd name="connsiteX9467" fmla="*/ 4468602 w 7362098"/>
                              <a:gd name="connsiteY9467" fmla="*/ 296097 h 4900456"/>
                              <a:gd name="connsiteX9468" fmla="*/ 4467804 w 7362098"/>
                              <a:gd name="connsiteY9468" fmla="*/ 296097 h 4900456"/>
                              <a:gd name="connsiteX9469" fmla="*/ 4451037 w 7362098"/>
                              <a:gd name="connsiteY9469" fmla="*/ 291307 h 4900456"/>
                              <a:gd name="connsiteX9470" fmla="*/ 4449440 w 7362098"/>
                              <a:gd name="connsiteY9470" fmla="*/ 288511 h 4900456"/>
                              <a:gd name="connsiteX9471" fmla="*/ 4452234 w 7362098"/>
                              <a:gd name="connsiteY9471" fmla="*/ 286915 h 4900456"/>
                              <a:gd name="connsiteX9472" fmla="*/ 3108409 w 7362098"/>
                              <a:gd name="connsiteY9472" fmla="*/ 286616 h 4900456"/>
                              <a:gd name="connsiteX9473" fmla="*/ 3117786 w 7362098"/>
                              <a:gd name="connsiteY9473" fmla="*/ 287714 h 4900456"/>
                              <a:gd name="connsiteX9474" fmla="*/ 3124966 w 7362098"/>
                              <a:gd name="connsiteY9474" fmla="*/ 299690 h 4900456"/>
                              <a:gd name="connsiteX9475" fmla="*/ 3128557 w 7362098"/>
                              <a:gd name="connsiteY9475" fmla="*/ 304480 h 4900456"/>
                              <a:gd name="connsiteX9476" fmla="*/ 3134550 w 7362098"/>
                              <a:gd name="connsiteY9476" fmla="*/ 304480 h 4900456"/>
                              <a:gd name="connsiteX9477" fmla="*/ 3134950 w 7362098"/>
                              <a:gd name="connsiteY9477" fmla="*/ 304480 h 4900456"/>
                              <a:gd name="connsiteX9478" fmla="*/ 3135349 w 7362098"/>
                              <a:gd name="connsiteY9478" fmla="*/ 304081 h 4900456"/>
                              <a:gd name="connsiteX9479" fmla="*/ 3148536 w 7362098"/>
                              <a:gd name="connsiteY9479" fmla="*/ 303682 h 4900456"/>
                              <a:gd name="connsiteX9480" fmla="*/ 3155725 w 7362098"/>
                              <a:gd name="connsiteY9480" fmla="*/ 315258 h 4900456"/>
                              <a:gd name="connsiteX9481" fmla="*/ 3155725 w 7362098"/>
                              <a:gd name="connsiteY9481" fmla="*/ 315658 h 4900456"/>
                              <a:gd name="connsiteX9482" fmla="*/ 3159320 w 7362098"/>
                              <a:gd name="connsiteY9482" fmla="*/ 320448 h 4900456"/>
                              <a:gd name="connsiteX9483" fmla="*/ 3165700 w 7362098"/>
                              <a:gd name="connsiteY9483" fmla="*/ 320448 h 4900456"/>
                              <a:gd name="connsiteX9484" fmla="*/ 3166104 w 7362098"/>
                              <a:gd name="connsiteY9484" fmla="*/ 320448 h 4900456"/>
                              <a:gd name="connsiteX9485" fmla="*/ 3180062 w 7362098"/>
                              <a:gd name="connsiteY9485" fmla="*/ 319650 h 4900456"/>
                              <a:gd name="connsiteX9486" fmla="*/ 3187249 w 7362098"/>
                              <a:gd name="connsiteY9486" fmla="*/ 331627 h 4900456"/>
                              <a:gd name="connsiteX9487" fmla="*/ 3190846 w 7362098"/>
                              <a:gd name="connsiteY9487" fmla="*/ 336417 h 4900456"/>
                              <a:gd name="connsiteX9488" fmla="*/ 3194042 w 7362098"/>
                              <a:gd name="connsiteY9488" fmla="*/ 337215 h 4900456"/>
                              <a:gd name="connsiteX9489" fmla="*/ 3198431 w 7362098"/>
                              <a:gd name="connsiteY9489" fmla="*/ 337614 h 4900456"/>
                              <a:gd name="connsiteX9490" fmla="*/ 3202020 w 7362098"/>
                              <a:gd name="connsiteY9490" fmla="*/ 341606 h 4900456"/>
                              <a:gd name="connsiteX9491" fmla="*/ 3196435 w 7362098"/>
                              <a:gd name="connsiteY9491" fmla="*/ 345998 h 4900456"/>
                              <a:gd name="connsiteX9492" fmla="*/ 3190442 w 7362098"/>
                              <a:gd name="connsiteY9492" fmla="*/ 345598 h 4900456"/>
                              <a:gd name="connsiteX9493" fmla="*/ 3185653 w 7362098"/>
                              <a:gd name="connsiteY9493" fmla="*/ 344002 h 4900456"/>
                              <a:gd name="connsiteX9494" fmla="*/ 3178468 w 7362098"/>
                              <a:gd name="connsiteY9494" fmla="*/ 332026 h 4900456"/>
                              <a:gd name="connsiteX9495" fmla="*/ 3175265 w 7362098"/>
                              <a:gd name="connsiteY9495" fmla="*/ 327235 h 4900456"/>
                              <a:gd name="connsiteX9496" fmla="*/ 3168490 w 7362098"/>
                              <a:gd name="connsiteY9496" fmla="*/ 327635 h 4900456"/>
                              <a:gd name="connsiteX9497" fmla="*/ 3154926 w 7362098"/>
                              <a:gd name="connsiteY9497" fmla="*/ 328034 h 4900456"/>
                              <a:gd name="connsiteX9498" fmla="*/ 3147737 w 7362098"/>
                              <a:gd name="connsiteY9498" fmla="*/ 316456 h 4900456"/>
                              <a:gd name="connsiteX9499" fmla="*/ 3144140 w 7362098"/>
                              <a:gd name="connsiteY9499" fmla="*/ 311266 h 4900456"/>
                              <a:gd name="connsiteX9500" fmla="*/ 3138146 w 7362098"/>
                              <a:gd name="connsiteY9500" fmla="*/ 311266 h 4900456"/>
                              <a:gd name="connsiteX9501" fmla="*/ 3137749 w 7362098"/>
                              <a:gd name="connsiteY9501" fmla="*/ 311266 h 4900456"/>
                              <a:gd name="connsiteX9502" fmla="*/ 3124162 w 7362098"/>
                              <a:gd name="connsiteY9502" fmla="*/ 311666 h 4900456"/>
                              <a:gd name="connsiteX9503" fmla="*/ 3116988 w 7362098"/>
                              <a:gd name="connsiteY9503" fmla="*/ 299690 h 4900456"/>
                              <a:gd name="connsiteX9504" fmla="*/ 3113800 w 7362098"/>
                              <a:gd name="connsiteY9504" fmla="*/ 294899 h 4900456"/>
                              <a:gd name="connsiteX9505" fmla="*/ 3107016 w 7362098"/>
                              <a:gd name="connsiteY9505" fmla="*/ 295298 h 4900456"/>
                              <a:gd name="connsiteX9506" fmla="*/ 3093441 w 7362098"/>
                              <a:gd name="connsiteY9506" fmla="*/ 295698 h 4900456"/>
                              <a:gd name="connsiteX9507" fmla="*/ 3091043 w 7362098"/>
                              <a:gd name="connsiteY9507" fmla="*/ 294101 h 4900456"/>
                              <a:gd name="connsiteX9508" fmla="*/ 3089438 w 7362098"/>
                              <a:gd name="connsiteY9508" fmla="*/ 288911 h 4900456"/>
                              <a:gd name="connsiteX9509" fmla="*/ 3094643 w 7362098"/>
                              <a:gd name="connsiteY9509" fmla="*/ 287314 h 4900456"/>
                              <a:gd name="connsiteX9510" fmla="*/ 3097037 w 7362098"/>
                              <a:gd name="connsiteY9510" fmla="*/ 288512 h 4900456"/>
                              <a:gd name="connsiteX9511" fmla="*/ 3103424 w 7362098"/>
                              <a:gd name="connsiteY9511" fmla="*/ 288512 h 4900456"/>
                              <a:gd name="connsiteX9512" fmla="*/ 3103825 w 7362098"/>
                              <a:gd name="connsiteY9512" fmla="*/ 288512 h 4900456"/>
                              <a:gd name="connsiteX9513" fmla="*/ 3108409 w 7362098"/>
                              <a:gd name="connsiteY9513" fmla="*/ 286616 h 4900456"/>
                              <a:gd name="connsiteX9514" fmla="*/ 4390359 w 7362098"/>
                              <a:gd name="connsiteY9514" fmla="*/ 282524 h 4900456"/>
                              <a:gd name="connsiteX9515" fmla="*/ 4392755 w 7362098"/>
                              <a:gd name="connsiteY9515" fmla="*/ 284520 h 4900456"/>
                              <a:gd name="connsiteX9516" fmla="*/ 4390759 w 7362098"/>
                              <a:gd name="connsiteY9516" fmla="*/ 286916 h 4900456"/>
                              <a:gd name="connsiteX9517" fmla="*/ 4373193 w 7362098"/>
                              <a:gd name="connsiteY9517" fmla="*/ 289311 h 4900456"/>
                              <a:gd name="connsiteX9518" fmla="*/ 4370798 w 7362098"/>
                              <a:gd name="connsiteY9518" fmla="*/ 287315 h 4900456"/>
                              <a:gd name="connsiteX9519" fmla="*/ 4372794 w 7362098"/>
                              <a:gd name="connsiteY9519" fmla="*/ 284919 h 4900456"/>
                              <a:gd name="connsiteX9520" fmla="*/ 4469800 w 7362098"/>
                              <a:gd name="connsiteY9520" fmla="*/ 272145 h 4900456"/>
                              <a:gd name="connsiteX9521" fmla="*/ 4472195 w 7362098"/>
                              <a:gd name="connsiteY9521" fmla="*/ 274141 h 4900456"/>
                              <a:gd name="connsiteX9522" fmla="*/ 4470199 w 7362098"/>
                              <a:gd name="connsiteY9522" fmla="*/ 276537 h 4900456"/>
                              <a:gd name="connsiteX9523" fmla="*/ 4452633 w 7362098"/>
                              <a:gd name="connsiteY9523" fmla="*/ 278932 h 4900456"/>
                              <a:gd name="connsiteX9524" fmla="*/ 4450238 w 7362098"/>
                              <a:gd name="connsiteY9524" fmla="*/ 276936 h 4900456"/>
                              <a:gd name="connsiteX9525" fmla="*/ 4452234 w 7362098"/>
                              <a:gd name="connsiteY9525" fmla="*/ 274540 h 4900456"/>
                              <a:gd name="connsiteX9526" fmla="*/ 4374789 w 7362098"/>
                              <a:gd name="connsiteY9526" fmla="*/ 265359 h 4900456"/>
                              <a:gd name="connsiteX9527" fmla="*/ 4391557 w 7362098"/>
                              <a:gd name="connsiteY9527" fmla="*/ 270150 h 4900456"/>
                              <a:gd name="connsiteX9528" fmla="*/ 4393154 w 7362098"/>
                              <a:gd name="connsiteY9528" fmla="*/ 272944 h 4900456"/>
                              <a:gd name="connsiteX9529" fmla="*/ 4391557 w 7362098"/>
                              <a:gd name="connsiteY9529" fmla="*/ 274541 h 4900456"/>
                              <a:gd name="connsiteX9530" fmla="*/ 4390758 w 7362098"/>
                              <a:gd name="connsiteY9530" fmla="*/ 274541 h 4900456"/>
                              <a:gd name="connsiteX9531" fmla="*/ 4373991 w 7362098"/>
                              <a:gd name="connsiteY9531" fmla="*/ 269751 h 4900456"/>
                              <a:gd name="connsiteX9532" fmla="*/ 4371995 w 7362098"/>
                              <a:gd name="connsiteY9532" fmla="*/ 266955 h 4900456"/>
                              <a:gd name="connsiteX9533" fmla="*/ 4374789 w 7362098"/>
                              <a:gd name="connsiteY9533" fmla="*/ 265359 h 4900456"/>
                              <a:gd name="connsiteX9534" fmla="*/ 4463013 w 7362098"/>
                              <a:gd name="connsiteY9534" fmla="*/ 254980 h 4900456"/>
                              <a:gd name="connsiteX9535" fmla="*/ 4465807 w 7362098"/>
                              <a:gd name="connsiteY9535" fmla="*/ 255778 h 4900456"/>
                              <a:gd name="connsiteX9536" fmla="*/ 4465009 w 7362098"/>
                              <a:gd name="connsiteY9536" fmla="*/ 258572 h 4900456"/>
                              <a:gd name="connsiteX9537" fmla="*/ 4449838 w 7362098"/>
                              <a:gd name="connsiteY9537" fmla="*/ 267356 h 4900456"/>
                              <a:gd name="connsiteX9538" fmla="*/ 4449040 w 7362098"/>
                              <a:gd name="connsiteY9538" fmla="*/ 267755 h 4900456"/>
                              <a:gd name="connsiteX9539" fmla="*/ 4447044 w 7362098"/>
                              <a:gd name="connsiteY9539" fmla="*/ 266557 h 4900456"/>
                              <a:gd name="connsiteX9540" fmla="*/ 4447842 w 7362098"/>
                              <a:gd name="connsiteY9540" fmla="*/ 263763 h 4900456"/>
                              <a:gd name="connsiteX9541" fmla="*/ 3125164 w 7362098"/>
                              <a:gd name="connsiteY9541" fmla="*/ 254281 h 4900456"/>
                              <a:gd name="connsiteX9542" fmla="*/ 3134548 w 7362098"/>
                              <a:gd name="connsiteY9542" fmla="*/ 255379 h 4900456"/>
                              <a:gd name="connsiteX9543" fmla="*/ 3141742 w 7362098"/>
                              <a:gd name="connsiteY9543" fmla="*/ 267355 h 4900456"/>
                              <a:gd name="connsiteX9544" fmla="*/ 3145339 w 7362098"/>
                              <a:gd name="connsiteY9544" fmla="*/ 272145 h 4900456"/>
                              <a:gd name="connsiteX9545" fmla="*/ 3151333 w 7362098"/>
                              <a:gd name="connsiteY9545" fmla="*/ 272145 h 4900456"/>
                              <a:gd name="connsiteX9546" fmla="*/ 3151732 w 7362098"/>
                              <a:gd name="connsiteY9546" fmla="*/ 272145 h 4900456"/>
                              <a:gd name="connsiteX9547" fmla="*/ 3152130 w 7362098"/>
                              <a:gd name="connsiteY9547" fmla="*/ 271746 h 4900456"/>
                              <a:gd name="connsiteX9548" fmla="*/ 3165304 w 7362098"/>
                              <a:gd name="connsiteY9548" fmla="*/ 271347 h 4900456"/>
                              <a:gd name="connsiteX9549" fmla="*/ 3172481 w 7362098"/>
                              <a:gd name="connsiteY9549" fmla="*/ 282923 h 4900456"/>
                              <a:gd name="connsiteX9550" fmla="*/ 3172481 w 7362098"/>
                              <a:gd name="connsiteY9550" fmla="*/ 283323 h 4900456"/>
                              <a:gd name="connsiteX9551" fmla="*/ 3176067 w 7362098"/>
                              <a:gd name="connsiteY9551" fmla="*/ 288113 h 4900456"/>
                              <a:gd name="connsiteX9552" fmla="*/ 3182458 w 7362098"/>
                              <a:gd name="connsiteY9552" fmla="*/ 288113 h 4900456"/>
                              <a:gd name="connsiteX9553" fmla="*/ 3182860 w 7362098"/>
                              <a:gd name="connsiteY9553" fmla="*/ 288113 h 4900456"/>
                              <a:gd name="connsiteX9554" fmla="*/ 3196833 w 7362098"/>
                              <a:gd name="connsiteY9554" fmla="*/ 287315 h 4900456"/>
                              <a:gd name="connsiteX9555" fmla="*/ 3204014 w 7362098"/>
                              <a:gd name="connsiteY9555" fmla="*/ 299291 h 4900456"/>
                              <a:gd name="connsiteX9556" fmla="*/ 3207606 w 7362098"/>
                              <a:gd name="connsiteY9556" fmla="*/ 304082 h 4900456"/>
                              <a:gd name="connsiteX9557" fmla="*/ 3210802 w 7362098"/>
                              <a:gd name="connsiteY9557" fmla="*/ 304880 h 4900456"/>
                              <a:gd name="connsiteX9558" fmla="*/ 3215193 w 7362098"/>
                              <a:gd name="connsiteY9558" fmla="*/ 305279 h 4900456"/>
                              <a:gd name="connsiteX9559" fmla="*/ 3218788 w 7362098"/>
                              <a:gd name="connsiteY9559" fmla="*/ 309271 h 4900456"/>
                              <a:gd name="connsiteX9560" fmla="*/ 3213197 w 7362098"/>
                              <a:gd name="connsiteY9560" fmla="*/ 313263 h 4900456"/>
                              <a:gd name="connsiteX9561" fmla="*/ 3207209 w 7362098"/>
                              <a:gd name="connsiteY9561" fmla="*/ 312864 h 4900456"/>
                              <a:gd name="connsiteX9562" fmla="*/ 3202418 w 7362098"/>
                              <a:gd name="connsiteY9562" fmla="*/ 311267 h 4900456"/>
                              <a:gd name="connsiteX9563" fmla="*/ 3195238 w 7362098"/>
                              <a:gd name="connsiteY9563" fmla="*/ 299291 h 4900456"/>
                              <a:gd name="connsiteX9564" fmla="*/ 3192037 w 7362098"/>
                              <a:gd name="connsiteY9564" fmla="*/ 294501 h 4900456"/>
                              <a:gd name="connsiteX9565" fmla="*/ 3185253 w 7362098"/>
                              <a:gd name="connsiteY9565" fmla="*/ 294900 h 4900456"/>
                              <a:gd name="connsiteX9566" fmla="*/ 3171689 w 7362098"/>
                              <a:gd name="connsiteY9566" fmla="*/ 295299 h 4900456"/>
                              <a:gd name="connsiteX9567" fmla="*/ 3164508 w 7362098"/>
                              <a:gd name="connsiteY9567" fmla="*/ 283722 h 4900456"/>
                              <a:gd name="connsiteX9568" fmla="*/ 3160921 w 7362098"/>
                              <a:gd name="connsiteY9568" fmla="*/ 278532 h 4900456"/>
                              <a:gd name="connsiteX9569" fmla="*/ 3154926 w 7362098"/>
                              <a:gd name="connsiteY9569" fmla="*/ 278532 h 4900456"/>
                              <a:gd name="connsiteX9570" fmla="*/ 3154529 w 7362098"/>
                              <a:gd name="connsiteY9570" fmla="*/ 278532 h 4900456"/>
                              <a:gd name="connsiteX9571" fmla="*/ 3140943 w 7362098"/>
                              <a:gd name="connsiteY9571" fmla="*/ 278931 h 4900456"/>
                              <a:gd name="connsiteX9572" fmla="*/ 3133750 w 7362098"/>
                              <a:gd name="connsiteY9572" fmla="*/ 266955 h 4900456"/>
                              <a:gd name="connsiteX9573" fmla="*/ 3130553 w 7362098"/>
                              <a:gd name="connsiteY9573" fmla="*/ 262165 h 4900456"/>
                              <a:gd name="connsiteX9574" fmla="*/ 3123763 w 7362098"/>
                              <a:gd name="connsiteY9574" fmla="*/ 262564 h 4900456"/>
                              <a:gd name="connsiteX9575" fmla="*/ 3110204 w 7362098"/>
                              <a:gd name="connsiteY9575" fmla="*/ 262963 h 4900456"/>
                              <a:gd name="connsiteX9576" fmla="*/ 3107816 w 7362098"/>
                              <a:gd name="connsiteY9576" fmla="*/ 261367 h 4900456"/>
                              <a:gd name="connsiteX9577" fmla="*/ 3106217 w 7362098"/>
                              <a:gd name="connsiteY9577" fmla="*/ 256177 h 4900456"/>
                              <a:gd name="connsiteX9578" fmla="*/ 3111403 w 7362098"/>
                              <a:gd name="connsiteY9578" fmla="*/ 254580 h 4900456"/>
                              <a:gd name="connsiteX9579" fmla="*/ 3113793 w 7362098"/>
                              <a:gd name="connsiteY9579" fmla="*/ 256177 h 4900456"/>
                              <a:gd name="connsiteX9580" fmla="*/ 3120175 w 7362098"/>
                              <a:gd name="connsiteY9580" fmla="*/ 256177 h 4900456"/>
                              <a:gd name="connsiteX9581" fmla="*/ 3120574 w 7362098"/>
                              <a:gd name="connsiteY9581" fmla="*/ 256177 h 4900456"/>
                              <a:gd name="connsiteX9582" fmla="*/ 3125164 w 7362098"/>
                              <a:gd name="connsiteY9582" fmla="*/ 254281 h 4900456"/>
                              <a:gd name="connsiteX9583" fmla="*/ 4384370 w 7362098"/>
                              <a:gd name="connsiteY9583" fmla="*/ 249390 h 4900456"/>
                              <a:gd name="connsiteX9584" fmla="*/ 4398343 w 7362098"/>
                              <a:gd name="connsiteY9584" fmla="*/ 260169 h 4900456"/>
                              <a:gd name="connsiteX9585" fmla="*/ 4398743 w 7362098"/>
                              <a:gd name="connsiteY9585" fmla="*/ 262964 h 4900456"/>
                              <a:gd name="connsiteX9586" fmla="*/ 4397146 w 7362098"/>
                              <a:gd name="connsiteY9586" fmla="*/ 263762 h 4900456"/>
                              <a:gd name="connsiteX9587" fmla="*/ 4395549 w 7362098"/>
                              <a:gd name="connsiteY9587" fmla="*/ 263363 h 4900456"/>
                              <a:gd name="connsiteX9588" fmla="*/ 4381975 w 7362098"/>
                              <a:gd name="connsiteY9588" fmla="*/ 252584 h 4900456"/>
                              <a:gd name="connsiteX9589" fmla="*/ 4381576 w 7362098"/>
                              <a:gd name="connsiteY9589" fmla="*/ 249789 h 4900456"/>
                              <a:gd name="connsiteX9590" fmla="*/ 4384370 w 7362098"/>
                              <a:gd name="connsiteY9590" fmla="*/ 249390 h 4900456"/>
                              <a:gd name="connsiteX9591" fmla="*/ 4453033 w 7362098"/>
                              <a:gd name="connsiteY9591" fmla="*/ 240608 h 4900456"/>
                              <a:gd name="connsiteX9592" fmla="*/ 4453432 w 7362098"/>
                              <a:gd name="connsiteY9592" fmla="*/ 243402 h 4900456"/>
                              <a:gd name="connsiteX9593" fmla="*/ 4442653 w 7362098"/>
                              <a:gd name="connsiteY9593" fmla="*/ 257375 h 4900456"/>
                              <a:gd name="connsiteX9594" fmla="*/ 4441056 w 7362098"/>
                              <a:gd name="connsiteY9594" fmla="*/ 258174 h 4900456"/>
                              <a:gd name="connsiteX9595" fmla="*/ 4439459 w 7362098"/>
                              <a:gd name="connsiteY9595" fmla="*/ 257775 h 4900456"/>
                              <a:gd name="connsiteX9596" fmla="*/ 4439459 w 7362098"/>
                              <a:gd name="connsiteY9596" fmla="*/ 254980 h 4900456"/>
                              <a:gd name="connsiteX9597" fmla="*/ 4450238 w 7362098"/>
                              <a:gd name="connsiteY9597" fmla="*/ 241007 h 4900456"/>
                              <a:gd name="connsiteX9598" fmla="*/ 4453033 w 7362098"/>
                              <a:gd name="connsiteY9598" fmla="*/ 240608 h 4900456"/>
                              <a:gd name="connsiteX9599" fmla="*/ 4396346 w 7362098"/>
                              <a:gd name="connsiteY9599" fmla="*/ 236616 h 4900456"/>
                              <a:gd name="connsiteX9600" fmla="*/ 4399140 w 7362098"/>
                              <a:gd name="connsiteY9600" fmla="*/ 237414 h 4900456"/>
                              <a:gd name="connsiteX9601" fmla="*/ 4407924 w 7362098"/>
                              <a:gd name="connsiteY9601" fmla="*/ 252585 h 4900456"/>
                              <a:gd name="connsiteX9602" fmla="*/ 4407125 w 7362098"/>
                              <a:gd name="connsiteY9602" fmla="*/ 255379 h 4900456"/>
                              <a:gd name="connsiteX9603" fmla="*/ 4406327 w 7362098"/>
                              <a:gd name="connsiteY9603" fmla="*/ 255778 h 4900456"/>
                              <a:gd name="connsiteX9604" fmla="*/ 4404331 w 7362098"/>
                              <a:gd name="connsiteY9604" fmla="*/ 254581 h 4900456"/>
                              <a:gd name="connsiteX9605" fmla="*/ 4395547 w 7362098"/>
                              <a:gd name="connsiteY9605" fmla="*/ 239410 h 4900456"/>
                              <a:gd name="connsiteX9606" fmla="*/ 4396346 w 7362098"/>
                              <a:gd name="connsiteY9606" fmla="*/ 236616 h 4900456"/>
                              <a:gd name="connsiteX9607" fmla="*/ 4435070 w 7362098"/>
                              <a:gd name="connsiteY9607" fmla="*/ 231826 h 4900456"/>
                              <a:gd name="connsiteX9608" fmla="*/ 4436667 w 7362098"/>
                              <a:gd name="connsiteY9608" fmla="*/ 234620 h 4900456"/>
                              <a:gd name="connsiteX9609" fmla="*/ 4431875 w 7362098"/>
                              <a:gd name="connsiteY9609" fmla="*/ 251387 h 4900456"/>
                              <a:gd name="connsiteX9610" fmla="*/ 4430278 w 7362098"/>
                              <a:gd name="connsiteY9610" fmla="*/ 252984 h 4900456"/>
                              <a:gd name="connsiteX9611" fmla="*/ 4429480 w 7362098"/>
                              <a:gd name="connsiteY9611" fmla="*/ 252984 h 4900456"/>
                              <a:gd name="connsiteX9612" fmla="*/ 4427484 w 7362098"/>
                              <a:gd name="connsiteY9612" fmla="*/ 250190 h 4900456"/>
                              <a:gd name="connsiteX9613" fmla="*/ 4432275 w 7362098"/>
                              <a:gd name="connsiteY9613" fmla="*/ 233422 h 4900456"/>
                              <a:gd name="connsiteX9614" fmla="*/ 4435070 w 7362098"/>
                              <a:gd name="connsiteY9614" fmla="*/ 231826 h 4900456"/>
                              <a:gd name="connsiteX9615" fmla="*/ 4415109 w 7362098"/>
                              <a:gd name="connsiteY9615" fmla="*/ 229830 h 4900456"/>
                              <a:gd name="connsiteX9616" fmla="*/ 4417504 w 7362098"/>
                              <a:gd name="connsiteY9616" fmla="*/ 231826 h 4900456"/>
                              <a:gd name="connsiteX9617" fmla="*/ 4419900 w 7362098"/>
                              <a:gd name="connsiteY9617" fmla="*/ 249392 h 4900456"/>
                              <a:gd name="connsiteX9618" fmla="*/ 4417904 w 7362098"/>
                              <a:gd name="connsiteY9618" fmla="*/ 251787 h 4900456"/>
                              <a:gd name="connsiteX9619" fmla="*/ 4415508 w 7362098"/>
                              <a:gd name="connsiteY9619" fmla="*/ 249791 h 4900456"/>
                              <a:gd name="connsiteX9620" fmla="*/ 4413113 w 7362098"/>
                              <a:gd name="connsiteY9620" fmla="*/ 232225 h 4900456"/>
                              <a:gd name="connsiteX9621" fmla="*/ 4415109 w 7362098"/>
                              <a:gd name="connsiteY9621" fmla="*/ 229830 h 4900456"/>
                              <a:gd name="connsiteX9622" fmla="*/ 3459527 w 7362098"/>
                              <a:gd name="connsiteY9622" fmla="*/ 205229 h 4900456"/>
                              <a:gd name="connsiteX9623" fmla="*/ 3478627 w 7362098"/>
                              <a:gd name="connsiteY9623" fmla="*/ 219450 h 4900456"/>
                              <a:gd name="connsiteX9624" fmla="*/ 3473040 w 7362098"/>
                              <a:gd name="connsiteY9624" fmla="*/ 223043 h 4900456"/>
                              <a:gd name="connsiteX9625" fmla="*/ 3438730 w 7362098"/>
                              <a:gd name="connsiteY9625" fmla="*/ 215059 h 4900456"/>
                              <a:gd name="connsiteX9626" fmla="*/ 3431547 w 7362098"/>
                              <a:gd name="connsiteY9626" fmla="*/ 248992 h 4900456"/>
                              <a:gd name="connsiteX9627" fmla="*/ 3425963 w 7362098"/>
                              <a:gd name="connsiteY9627" fmla="*/ 252585 h 4900456"/>
                              <a:gd name="connsiteX9628" fmla="*/ 3425163 w 7362098"/>
                              <a:gd name="connsiteY9628" fmla="*/ 251387 h 4900456"/>
                              <a:gd name="connsiteX9629" fmla="*/ 3435936 w 7362098"/>
                              <a:gd name="connsiteY9629" fmla="*/ 208672 h 4900456"/>
                              <a:gd name="connsiteX9630" fmla="*/ 3459527 w 7362098"/>
                              <a:gd name="connsiteY9630" fmla="*/ 205229 h 4900456"/>
                              <a:gd name="connsiteX9631" fmla="*/ 1527394 w 7362098"/>
                              <a:gd name="connsiteY9631" fmla="*/ 172345 h 4900456"/>
                              <a:gd name="connsiteX9632" fmla="*/ 1529788 w 7362098"/>
                              <a:gd name="connsiteY9632" fmla="*/ 174341 h 4900456"/>
                              <a:gd name="connsiteX9633" fmla="*/ 1532183 w 7362098"/>
                              <a:gd name="connsiteY9633" fmla="*/ 191906 h 4900456"/>
                              <a:gd name="connsiteX9634" fmla="*/ 1530184 w 7362098"/>
                              <a:gd name="connsiteY9634" fmla="*/ 194301 h 4900456"/>
                              <a:gd name="connsiteX9635" fmla="*/ 1527793 w 7362098"/>
                              <a:gd name="connsiteY9635" fmla="*/ 192305 h 4900456"/>
                              <a:gd name="connsiteX9636" fmla="*/ 1525400 w 7362098"/>
                              <a:gd name="connsiteY9636" fmla="*/ 174740 h 4900456"/>
                              <a:gd name="connsiteX9637" fmla="*/ 1527394 w 7362098"/>
                              <a:gd name="connsiteY9637" fmla="*/ 172345 h 4900456"/>
                              <a:gd name="connsiteX9638" fmla="*/ 1515818 w 7362098"/>
                              <a:gd name="connsiteY9638" fmla="*/ 171547 h 4900456"/>
                              <a:gd name="connsiteX9639" fmla="*/ 1517018 w 7362098"/>
                              <a:gd name="connsiteY9639" fmla="*/ 174341 h 4900456"/>
                              <a:gd name="connsiteX9640" fmla="*/ 1512224 w 7362098"/>
                              <a:gd name="connsiteY9640" fmla="*/ 191108 h 4900456"/>
                              <a:gd name="connsiteX9641" fmla="*/ 1510628 w 7362098"/>
                              <a:gd name="connsiteY9641" fmla="*/ 192705 h 4900456"/>
                              <a:gd name="connsiteX9642" fmla="*/ 1509826 w 7362098"/>
                              <a:gd name="connsiteY9642" fmla="*/ 192705 h 4900456"/>
                              <a:gd name="connsiteX9643" fmla="*/ 1508228 w 7362098"/>
                              <a:gd name="connsiteY9643" fmla="*/ 189911 h 4900456"/>
                              <a:gd name="connsiteX9644" fmla="*/ 1513024 w 7362098"/>
                              <a:gd name="connsiteY9644" fmla="*/ 173143 h 4900456"/>
                              <a:gd name="connsiteX9645" fmla="*/ 1515818 w 7362098"/>
                              <a:gd name="connsiteY9645" fmla="*/ 171547 h 4900456"/>
                              <a:gd name="connsiteX9646" fmla="*/ 1537767 w 7362098"/>
                              <a:gd name="connsiteY9646" fmla="*/ 168753 h 4900456"/>
                              <a:gd name="connsiteX9647" fmla="*/ 1540560 w 7362098"/>
                              <a:gd name="connsiteY9647" fmla="*/ 169551 h 4900456"/>
                              <a:gd name="connsiteX9648" fmla="*/ 1549344 w 7362098"/>
                              <a:gd name="connsiteY9648" fmla="*/ 184722 h 4900456"/>
                              <a:gd name="connsiteX9649" fmla="*/ 1548545 w 7362098"/>
                              <a:gd name="connsiteY9649" fmla="*/ 187516 h 4900456"/>
                              <a:gd name="connsiteX9650" fmla="*/ 1547748 w 7362098"/>
                              <a:gd name="connsiteY9650" fmla="*/ 187915 h 4900456"/>
                              <a:gd name="connsiteX9651" fmla="*/ 1545752 w 7362098"/>
                              <a:gd name="connsiteY9651" fmla="*/ 186718 h 4900456"/>
                              <a:gd name="connsiteX9652" fmla="*/ 1536970 w 7362098"/>
                              <a:gd name="connsiteY9652" fmla="*/ 171547 h 4900456"/>
                              <a:gd name="connsiteX9653" fmla="*/ 1537767 w 7362098"/>
                              <a:gd name="connsiteY9653" fmla="*/ 168753 h 4900456"/>
                              <a:gd name="connsiteX9654" fmla="*/ 1505835 w 7362098"/>
                              <a:gd name="connsiteY9654" fmla="*/ 166357 h 4900456"/>
                              <a:gd name="connsiteX9655" fmla="*/ 1506633 w 7362098"/>
                              <a:gd name="connsiteY9655" fmla="*/ 169151 h 4900456"/>
                              <a:gd name="connsiteX9656" fmla="*/ 1495855 w 7362098"/>
                              <a:gd name="connsiteY9656" fmla="*/ 183124 h 4900456"/>
                              <a:gd name="connsiteX9657" fmla="*/ 1494258 w 7362098"/>
                              <a:gd name="connsiteY9657" fmla="*/ 183923 h 4900456"/>
                              <a:gd name="connsiteX9658" fmla="*/ 1492661 w 7362098"/>
                              <a:gd name="connsiteY9658" fmla="*/ 183524 h 4900456"/>
                              <a:gd name="connsiteX9659" fmla="*/ 1492261 w 7362098"/>
                              <a:gd name="connsiteY9659" fmla="*/ 180729 h 4900456"/>
                              <a:gd name="connsiteX9660" fmla="*/ 1503039 w 7362098"/>
                              <a:gd name="connsiteY9660" fmla="*/ 166756 h 4900456"/>
                              <a:gd name="connsiteX9661" fmla="*/ 1505835 w 7362098"/>
                              <a:gd name="connsiteY9661" fmla="*/ 166357 h 4900456"/>
                              <a:gd name="connsiteX9662" fmla="*/ 183072 w 7362098"/>
                              <a:gd name="connsiteY9662" fmla="*/ 166058 h 4900456"/>
                              <a:gd name="connsiteX9663" fmla="*/ 192454 w 7362098"/>
                              <a:gd name="connsiteY9663" fmla="*/ 167156 h 4900456"/>
                              <a:gd name="connsiteX9664" fmla="*/ 199638 w 7362098"/>
                              <a:gd name="connsiteY9664" fmla="*/ 179132 h 4900456"/>
                              <a:gd name="connsiteX9665" fmla="*/ 203231 w 7362098"/>
                              <a:gd name="connsiteY9665" fmla="*/ 183922 h 4900456"/>
                              <a:gd name="connsiteX9666" fmla="*/ 209220 w 7362098"/>
                              <a:gd name="connsiteY9666" fmla="*/ 183922 h 4900456"/>
                              <a:gd name="connsiteX9667" fmla="*/ 209619 w 7362098"/>
                              <a:gd name="connsiteY9667" fmla="*/ 183922 h 4900456"/>
                              <a:gd name="connsiteX9668" fmla="*/ 210018 w 7362098"/>
                              <a:gd name="connsiteY9668" fmla="*/ 183523 h 4900456"/>
                              <a:gd name="connsiteX9669" fmla="*/ 223192 w 7362098"/>
                              <a:gd name="connsiteY9669" fmla="*/ 183124 h 4900456"/>
                              <a:gd name="connsiteX9670" fmla="*/ 230378 w 7362098"/>
                              <a:gd name="connsiteY9670" fmla="*/ 194700 h 4900456"/>
                              <a:gd name="connsiteX9671" fmla="*/ 230378 w 7362098"/>
                              <a:gd name="connsiteY9671" fmla="*/ 195100 h 4900456"/>
                              <a:gd name="connsiteX9672" fmla="*/ 233969 w 7362098"/>
                              <a:gd name="connsiteY9672" fmla="*/ 199890 h 4900456"/>
                              <a:gd name="connsiteX9673" fmla="*/ 240356 w 7362098"/>
                              <a:gd name="connsiteY9673" fmla="*/ 199890 h 4900456"/>
                              <a:gd name="connsiteX9674" fmla="*/ 240756 w 7362098"/>
                              <a:gd name="connsiteY9674" fmla="*/ 199890 h 4900456"/>
                              <a:gd name="connsiteX9675" fmla="*/ 254729 w 7362098"/>
                              <a:gd name="connsiteY9675" fmla="*/ 199092 h 4900456"/>
                              <a:gd name="connsiteX9676" fmla="*/ 261913 w 7362098"/>
                              <a:gd name="connsiteY9676" fmla="*/ 211068 h 4900456"/>
                              <a:gd name="connsiteX9677" fmla="*/ 265507 w 7362098"/>
                              <a:gd name="connsiteY9677" fmla="*/ 215859 h 4900456"/>
                              <a:gd name="connsiteX9678" fmla="*/ 268701 w 7362098"/>
                              <a:gd name="connsiteY9678" fmla="*/ 216657 h 4900456"/>
                              <a:gd name="connsiteX9679" fmla="*/ 273092 w 7362098"/>
                              <a:gd name="connsiteY9679" fmla="*/ 217056 h 4900456"/>
                              <a:gd name="connsiteX9680" fmla="*/ 276684 w 7362098"/>
                              <a:gd name="connsiteY9680" fmla="*/ 221048 h 4900456"/>
                              <a:gd name="connsiteX9681" fmla="*/ 271095 w 7362098"/>
                              <a:gd name="connsiteY9681" fmla="*/ 225040 h 4900456"/>
                              <a:gd name="connsiteX9682" fmla="*/ 265108 w 7362098"/>
                              <a:gd name="connsiteY9682" fmla="*/ 224641 h 4900456"/>
                              <a:gd name="connsiteX9683" fmla="*/ 260316 w 7362098"/>
                              <a:gd name="connsiteY9683" fmla="*/ 223044 h 4900456"/>
                              <a:gd name="connsiteX9684" fmla="*/ 253132 w 7362098"/>
                              <a:gd name="connsiteY9684" fmla="*/ 211068 h 4900456"/>
                              <a:gd name="connsiteX9685" fmla="*/ 249938 w 7362098"/>
                              <a:gd name="connsiteY9685" fmla="*/ 206278 h 4900456"/>
                              <a:gd name="connsiteX9686" fmla="*/ 243151 w 7362098"/>
                              <a:gd name="connsiteY9686" fmla="*/ 206677 h 4900456"/>
                              <a:gd name="connsiteX9687" fmla="*/ 229578 w 7362098"/>
                              <a:gd name="connsiteY9687" fmla="*/ 207077 h 4900456"/>
                              <a:gd name="connsiteX9688" fmla="*/ 222394 w 7362098"/>
                              <a:gd name="connsiteY9688" fmla="*/ 195499 h 4900456"/>
                              <a:gd name="connsiteX9689" fmla="*/ 218800 w 7362098"/>
                              <a:gd name="connsiteY9689" fmla="*/ 190309 h 4900456"/>
                              <a:gd name="connsiteX9690" fmla="*/ 212812 w 7362098"/>
                              <a:gd name="connsiteY9690" fmla="*/ 190309 h 4900456"/>
                              <a:gd name="connsiteX9691" fmla="*/ 212413 w 7362098"/>
                              <a:gd name="connsiteY9691" fmla="*/ 190309 h 4900456"/>
                              <a:gd name="connsiteX9692" fmla="*/ 198841 w 7362098"/>
                              <a:gd name="connsiteY9692" fmla="*/ 190708 h 4900456"/>
                              <a:gd name="connsiteX9693" fmla="*/ 191655 w 7362098"/>
                              <a:gd name="connsiteY9693" fmla="*/ 178732 h 4900456"/>
                              <a:gd name="connsiteX9694" fmla="*/ 188462 w 7362098"/>
                              <a:gd name="connsiteY9694" fmla="*/ 173942 h 4900456"/>
                              <a:gd name="connsiteX9695" fmla="*/ 181675 w 7362098"/>
                              <a:gd name="connsiteY9695" fmla="*/ 174341 h 4900456"/>
                              <a:gd name="connsiteX9696" fmla="*/ 168102 w 7362098"/>
                              <a:gd name="connsiteY9696" fmla="*/ 174740 h 4900456"/>
                              <a:gd name="connsiteX9697" fmla="*/ 165707 w 7362098"/>
                              <a:gd name="connsiteY9697" fmla="*/ 173144 h 4900456"/>
                              <a:gd name="connsiteX9698" fmla="*/ 164110 w 7362098"/>
                              <a:gd name="connsiteY9698" fmla="*/ 167954 h 4900456"/>
                              <a:gd name="connsiteX9699" fmla="*/ 169300 w 7362098"/>
                              <a:gd name="connsiteY9699" fmla="*/ 166357 h 4900456"/>
                              <a:gd name="connsiteX9700" fmla="*/ 171694 w 7362098"/>
                              <a:gd name="connsiteY9700" fmla="*/ 167954 h 4900456"/>
                              <a:gd name="connsiteX9701" fmla="*/ 178082 w 7362098"/>
                              <a:gd name="connsiteY9701" fmla="*/ 167954 h 4900456"/>
                              <a:gd name="connsiteX9702" fmla="*/ 178482 w 7362098"/>
                              <a:gd name="connsiteY9702" fmla="*/ 167954 h 4900456"/>
                              <a:gd name="connsiteX9703" fmla="*/ 183072 w 7362098"/>
                              <a:gd name="connsiteY9703" fmla="*/ 166058 h 4900456"/>
                              <a:gd name="connsiteX9704" fmla="*/ 4734070 w 7362098"/>
                              <a:gd name="connsiteY9704" fmla="*/ 163962 h 4900456"/>
                              <a:gd name="connsiteX9705" fmla="*/ 4736864 w 7362098"/>
                              <a:gd name="connsiteY9705" fmla="*/ 165558 h 4900456"/>
                              <a:gd name="connsiteX9706" fmla="*/ 4754429 w 7362098"/>
                              <a:gd name="connsiteY9706" fmla="*/ 176337 h 4900456"/>
                              <a:gd name="connsiteX9707" fmla="*/ 4757622 w 7362098"/>
                              <a:gd name="connsiteY9707" fmla="*/ 177934 h 4900456"/>
                              <a:gd name="connsiteX9708" fmla="*/ 4756425 w 7362098"/>
                              <a:gd name="connsiteY9708" fmla="*/ 180728 h 4900456"/>
                              <a:gd name="connsiteX9709" fmla="*/ 4756026 w 7362098"/>
                              <a:gd name="connsiteY9709" fmla="*/ 180728 h 4900456"/>
                              <a:gd name="connsiteX9710" fmla="*/ 4743251 w 7362098"/>
                              <a:gd name="connsiteY9710" fmla="*/ 179530 h 4900456"/>
                              <a:gd name="connsiteX9711" fmla="*/ 4714508 w 7362098"/>
                              <a:gd name="connsiteY9711" fmla="*/ 211866 h 4900456"/>
                              <a:gd name="connsiteX9712" fmla="*/ 4671394 w 7362098"/>
                              <a:gd name="connsiteY9712" fmla="*/ 215060 h 4900456"/>
                              <a:gd name="connsiteX9713" fmla="*/ 4664608 w 7362098"/>
                              <a:gd name="connsiteY9713" fmla="*/ 226238 h 4900456"/>
                              <a:gd name="connsiteX9714" fmla="*/ 4664209 w 7362098"/>
                              <a:gd name="connsiteY9714" fmla="*/ 226637 h 4900456"/>
                              <a:gd name="connsiteX9715" fmla="*/ 4661414 w 7362098"/>
                              <a:gd name="connsiteY9715" fmla="*/ 225838 h 4900456"/>
                              <a:gd name="connsiteX9716" fmla="*/ 4661813 w 7362098"/>
                              <a:gd name="connsiteY9716" fmla="*/ 222645 h 4900456"/>
                              <a:gd name="connsiteX9717" fmla="*/ 4663809 w 7362098"/>
                              <a:gd name="connsiteY9717" fmla="*/ 201886 h 4900456"/>
                              <a:gd name="connsiteX9718" fmla="*/ 4664209 w 7362098"/>
                              <a:gd name="connsiteY9718" fmla="*/ 198692 h 4900456"/>
                              <a:gd name="connsiteX9719" fmla="*/ 4667402 w 7362098"/>
                              <a:gd name="connsiteY9719" fmla="*/ 199091 h 4900456"/>
                              <a:gd name="connsiteX9720" fmla="*/ 4671793 w 7362098"/>
                              <a:gd name="connsiteY9720" fmla="*/ 210669 h 4900456"/>
                              <a:gd name="connsiteX9721" fmla="*/ 4672193 w 7362098"/>
                              <a:gd name="connsiteY9721" fmla="*/ 210669 h 4900456"/>
                              <a:gd name="connsiteX9722" fmla="*/ 4712512 w 7362098"/>
                              <a:gd name="connsiteY9722" fmla="*/ 207875 h 4900456"/>
                              <a:gd name="connsiteX9723" fmla="*/ 4738860 w 7362098"/>
                              <a:gd name="connsiteY9723" fmla="*/ 177534 h 4900456"/>
                              <a:gd name="connsiteX9724" fmla="*/ 4738860 w 7362098"/>
                              <a:gd name="connsiteY9724" fmla="*/ 177135 h 4900456"/>
                              <a:gd name="connsiteX9725" fmla="*/ 4732473 w 7362098"/>
                              <a:gd name="connsiteY9725" fmla="*/ 166756 h 4900456"/>
                              <a:gd name="connsiteX9726" fmla="*/ 4734070 w 7362098"/>
                              <a:gd name="connsiteY9726" fmla="*/ 163962 h 4900456"/>
                              <a:gd name="connsiteX9727" fmla="*/ 5657416 w 7362098"/>
                              <a:gd name="connsiteY9727" fmla="*/ 160768 h 4900456"/>
                              <a:gd name="connsiteX9728" fmla="*/ 5662206 w 7362098"/>
                              <a:gd name="connsiteY9728" fmla="*/ 164361 h 4900456"/>
                              <a:gd name="connsiteX9729" fmla="*/ 5665799 w 7362098"/>
                              <a:gd name="connsiteY9729" fmla="*/ 188712 h 4900456"/>
                              <a:gd name="connsiteX9730" fmla="*/ 5690150 w 7362098"/>
                              <a:gd name="connsiteY9730" fmla="*/ 185119 h 4900456"/>
                              <a:gd name="connsiteX9731" fmla="*/ 5694941 w 7362098"/>
                              <a:gd name="connsiteY9731" fmla="*/ 188712 h 4900456"/>
                              <a:gd name="connsiteX9732" fmla="*/ 5691348 w 7362098"/>
                              <a:gd name="connsiteY9732" fmla="*/ 193502 h 4900456"/>
                              <a:gd name="connsiteX9733" fmla="*/ 5666997 w 7362098"/>
                              <a:gd name="connsiteY9733" fmla="*/ 197095 h 4900456"/>
                              <a:gd name="connsiteX9734" fmla="*/ 5670590 w 7362098"/>
                              <a:gd name="connsiteY9734" fmla="*/ 221447 h 4900456"/>
                              <a:gd name="connsiteX9735" fmla="*/ 5666997 w 7362098"/>
                              <a:gd name="connsiteY9735" fmla="*/ 226238 h 4900456"/>
                              <a:gd name="connsiteX9736" fmla="*/ 5662206 w 7362098"/>
                              <a:gd name="connsiteY9736" fmla="*/ 222645 h 4900456"/>
                              <a:gd name="connsiteX9737" fmla="*/ 5658614 w 7362098"/>
                              <a:gd name="connsiteY9737" fmla="*/ 198293 h 4900456"/>
                              <a:gd name="connsiteX9738" fmla="*/ 5634262 w 7362098"/>
                              <a:gd name="connsiteY9738" fmla="*/ 201885 h 4900456"/>
                              <a:gd name="connsiteX9739" fmla="*/ 5629471 w 7362098"/>
                              <a:gd name="connsiteY9739" fmla="*/ 198293 h 4900456"/>
                              <a:gd name="connsiteX9740" fmla="*/ 5633064 w 7362098"/>
                              <a:gd name="connsiteY9740" fmla="*/ 193502 h 4900456"/>
                              <a:gd name="connsiteX9741" fmla="*/ 5657416 w 7362098"/>
                              <a:gd name="connsiteY9741" fmla="*/ 189909 h 4900456"/>
                              <a:gd name="connsiteX9742" fmla="*/ 5653823 w 7362098"/>
                              <a:gd name="connsiteY9742" fmla="*/ 165558 h 4900456"/>
                              <a:gd name="connsiteX9743" fmla="*/ 5657416 w 7362098"/>
                              <a:gd name="connsiteY9743" fmla="*/ 160768 h 4900456"/>
                              <a:gd name="connsiteX9744" fmla="*/ 1549342 w 7362098"/>
                              <a:gd name="connsiteY9744" fmla="*/ 160768 h 4900456"/>
                              <a:gd name="connsiteX9745" fmla="*/ 1563713 w 7362098"/>
                              <a:gd name="connsiteY9745" fmla="*/ 171547 h 4900456"/>
                              <a:gd name="connsiteX9746" fmla="*/ 1564114 w 7362098"/>
                              <a:gd name="connsiteY9746" fmla="*/ 174342 h 4900456"/>
                              <a:gd name="connsiteX9747" fmla="*/ 1562514 w 7362098"/>
                              <a:gd name="connsiteY9747" fmla="*/ 175140 h 4900456"/>
                              <a:gd name="connsiteX9748" fmla="*/ 1560920 w 7362098"/>
                              <a:gd name="connsiteY9748" fmla="*/ 174741 h 4900456"/>
                              <a:gd name="connsiteX9749" fmla="*/ 1546951 w 7362098"/>
                              <a:gd name="connsiteY9749" fmla="*/ 163962 h 4900456"/>
                              <a:gd name="connsiteX9750" fmla="*/ 1546550 w 7362098"/>
                              <a:gd name="connsiteY9750" fmla="*/ 161167 h 4900456"/>
                              <a:gd name="connsiteX9751" fmla="*/ 1549342 w 7362098"/>
                              <a:gd name="connsiteY9751" fmla="*/ 160768 h 4900456"/>
                              <a:gd name="connsiteX9752" fmla="*/ 1495457 w 7362098"/>
                              <a:gd name="connsiteY9752" fmla="*/ 156777 h 4900456"/>
                              <a:gd name="connsiteX9753" fmla="*/ 1498249 w 7362098"/>
                              <a:gd name="connsiteY9753" fmla="*/ 157575 h 4900456"/>
                              <a:gd name="connsiteX9754" fmla="*/ 1497453 w 7362098"/>
                              <a:gd name="connsiteY9754" fmla="*/ 160369 h 4900456"/>
                              <a:gd name="connsiteX9755" fmla="*/ 1482280 w 7362098"/>
                              <a:gd name="connsiteY9755" fmla="*/ 169153 h 4900456"/>
                              <a:gd name="connsiteX9756" fmla="*/ 1481482 w 7362098"/>
                              <a:gd name="connsiteY9756" fmla="*/ 169552 h 4900456"/>
                              <a:gd name="connsiteX9757" fmla="*/ 1479485 w 7362098"/>
                              <a:gd name="connsiteY9757" fmla="*/ 168354 h 4900456"/>
                              <a:gd name="connsiteX9758" fmla="*/ 1480283 w 7362098"/>
                              <a:gd name="connsiteY9758" fmla="*/ 165560 h 4900456"/>
                              <a:gd name="connsiteX9759" fmla="*/ 6885950 w 7362098"/>
                              <a:gd name="connsiteY9759" fmla="*/ 152884 h 4900456"/>
                              <a:gd name="connsiteX9760" fmla="*/ 6895331 w 7362098"/>
                              <a:gd name="connsiteY9760" fmla="*/ 153982 h 4900456"/>
                              <a:gd name="connsiteX9761" fmla="*/ 6902517 w 7362098"/>
                              <a:gd name="connsiteY9761" fmla="*/ 165958 h 4900456"/>
                              <a:gd name="connsiteX9762" fmla="*/ 6906110 w 7362098"/>
                              <a:gd name="connsiteY9762" fmla="*/ 170748 h 4900456"/>
                              <a:gd name="connsiteX9763" fmla="*/ 6912098 w 7362098"/>
                              <a:gd name="connsiteY9763" fmla="*/ 170748 h 4900456"/>
                              <a:gd name="connsiteX9764" fmla="*/ 6912497 w 7362098"/>
                              <a:gd name="connsiteY9764" fmla="*/ 170748 h 4900456"/>
                              <a:gd name="connsiteX9765" fmla="*/ 6912896 w 7362098"/>
                              <a:gd name="connsiteY9765" fmla="*/ 170349 h 4900456"/>
                              <a:gd name="connsiteX9766" fmla="*/ 6926070 w 7362098"/>
                              <a:gd name="connsiteY9766" fmla="*/ 169950 h 4900456"/>
                              <a:gd name="connsiteX9767" fmla="*/ 6933255 w 7362098"/>
                              <a:gd name="connsiteY9767" fmla="*/ 181526 h 4900456"/>
                              <a:gd name="connsiteX9768" fmla="*/ 6933255 w 7362098"/>
                              <a:gd name="connsiteY9768" fmla="*/ 181926 h 4900456"/>
                              <a:gd name="connsiteX9769" fmla="*/ 6936848 w 7362098"/>
                              <a:gd name="connsiteY9769" fmla="*/ 186716 h 4900456"/>
                              <a:gd name="connsiteX9770" fmla="*/ 6943235 w 7362098"/>
                              <a:gd name="connsiteY9770" fmla="*/ 186716 h 4900456"/>
                              <a:gd name="connsiteX9771" fmla="*/ 6943635 w 7362098"/>
                              <a:gd name="connsiteY9771" fmla="*/ 186716 h 4900456"/>
                              <a:gd name="connsiteX9772" fmla="*/ 6957607 w 7362098"/>
                              <a:gd name="connsiteY9772" fmla="*/ 185918 h 4900456"/>
                              <a:gd name="connsiteX9773" fmla="*/ 6964792 w 7362098"/>
                              <a:gd name="connsiteY9773" fmla="*/ 197894 h 4900456"/>
                              <a:gd name="connsiteX9774" fmla="*/ 6968385 w 7362098"/>
                              <a:gd name="connsiteY9774" fmla="*/ 202685 h 4900456"/>
                              <a:gd name="connsiteX9775" fmla="*/ 6971579 w 7362098"/>
                              <a:gd name="connsiteY9775" fmla="*/ 203483 h 4900456"/>
                              <a:gd name="connsiteX9776" fmla="*/ 6975970 w 7362098"/>
                              <a:gd name="connsiteY9776" fmla="*/ 203882 h 4900456"/>
                              <a:gd name="connsiteX9777" fmla="*/ 6979563 w 7362098"/>
                              <a:gd name="connsiteY9777" fmla="*/ 207874 h 4900456"/>
                              <a:gd name="connsiteX9778" fmla="*/ 6973974 w 7362098"/>
                              <a:gd name="connsiteY9778" fmla="*/ 212266 h 4900456"/>
                              <a:gd name="connsiteX9779" fmla="*/ 6967986 w 7362098"/>
                              <a:gd name="connsiteY9779" fmla="*/ 211866 h 4900456"/>
                              <a:gd name="connsiteX9780" fmla="*/ 6963195 w 7362098"/>
                              <a:gd name="connsiteY9780" fmla="*/ 210270 h 4900456"/>
                              <a:gd name="connsiteX9781" fmla="*/ 6956010 w 7362098"/>
                              <a:gd name="connsiteY9781" fmla="*/ 198294 h 4900456"/>
                              <a:gd name="connsiteX9782" fmla="*/ 6952816 w 7362098"/>
                              <a:gd name="connsiteY9782" fmla="*/ 193503 h 4900456"/>
                              <a:gd name="connsiteX9783" fmla="*/ 6946030 w 7362098"/>
                              <a:gd name="connsiteY9783" fmla="*/ 193903 h 4900456"/>
                              <a:gd name="connsiteX9784" fmla="*/ 6932457 w 7362098"/>
                              <a:gd name="connsiteY9784" fmla="*/ 194302 h 4900456"/>
                              <a:gd name="connsiteX9785" fmla="*/ 6925271 w 7362098"/>
                              <a:gd name="connsiteY9785" fmla="*/ 182724 h 4900456"/>
                              <a:gd name="connsiteX9786" fmla="*/ 6921679 w 7362098"/>
                              <a:gd name="connsiteY9786" fmla="*/ 177534 h 4900456"/>
                              <a:gd name="connsiteX9787" fmla="*/ 6915691 w 7362098"/>
                              <a:gd name="connsiteY9787" fmla="*/ 177534 h 4900456"/>
                              <a:gd name="connsiteX9788" fmla="*/ 6915291 w 7362098"/>
                              <a:gd name="connsiteY9788" fmla="*/ 177534 h 4900456"/>
                              <a:gd name="connsiteX9789" fmla="*/ 6901719 w 7362098"/>
                              <a:gd name="connsiteY9789" fmla="*/ 177934 h 4900456"/>
                              <a:gd name="connsiteX9790" fmla="*/ 6894533 w 7362098"/>
                              <a:gd name="connsiteY9790" fmla="*/ 165958 h 4900456"/>
                              <a:gd name="connsiteX9791" fmla="*/ 6891338 w 7362098"/>
                              <a:gd name="connsiteY9791" fmla="*/ 161167 h 4900456"/>
                              <a:gd name="connsiteX9792" fmla="*/ 6884552 w 7362098"/>
                              <a:gd name="connsiteY9792" fmla="*/ 161566 h 4900456"/>
                              <a:gd name="connsiteX9793" fmla="*/ 6870979 w 7362098"/>
                              <a:gd name="connsiteY9793" fmla="*/ 161966 h 4900456"/>
                              <a:gd name="connsiteX9794" fmla="*/ 6868584 w 7362098"/>
                              <a:gd name="connsiteY9794" fmla="*/ 160369 h 4900456"/>
                              <a:gd name="connsiteX9795" fmla="*/ 6866987 w 7362098"/>
                              <a:gd name="connsiteY9795" fmla="*/ 155179 h 4900456"/>
                              <a:gd name="connsiteX9796" fmla="*/ 6872177 w 7362098"/>
                              <a:gd name="connsiteY9796" fmla="*/ 153582 h 4900456"/>
                              <a:gd name="connsiteX9797" fmla="*/ 6874572 w 7362098"/>
                              <a:gd name="connsiteY9797" fmla="*/ 154780 h 4900456"/>
                              <a:gd name="connsiteX9798" fmla="*/ 6880959 w 7362098"/>
                              <a:gd name="connsiteY9798" fmla="*/ 154780 h 4900456"/>
                              <a:gd name="connsiteX9799" fmla="*/ 6881358 w 7362098"/>
                              <a:gd name="connsiteY9799" fmla="*/ 154780 h 4900456"/>
                              <a:gd name="connsiteX9800" fmla="*/ 6885950 w 7362098"/>
                              <a:gd name="connsiteY9800" fmla="*/ 152884 h 4900456"/>
                              <a:gd name="connsiteX9801" fmla="*/ 1554134 w 7362098"/>
                              <a:gd name="connsiteY9801" fmla="*/ 149591 h 4900456"/>
                              <a:gd name="connsiteX9802" fmla="*/ 1570898 w 7362098"/>
                              <a:gd name="connsiteY9802" fmla="*/ 154382 h 4900456"/>
                              <a:gd name="connsiteX9803" fmla="*/ 1572099 w 7362098"/>
                              <a:gd name="connsiteY9803" fmla="*/ 157176 h 4900456"/>
                              <a:gd name="connsiteX9804" fmla="*/ 1570500 w 7362098"/>
                              <a:gd name="connsiteY9804" fmla="*/ 158773 h 4900456"/>
                              <a:gd name="connsiteX9805" fmla="*/ 1569702 w 7362098"/>
                              <a:gd name="connsiteY9805" fmla="*/ 158773 h 4900456"/>
                              <a:gd name="connsiteX9806" fmla="*/ 1552938 w 7362098"/>
                              <a:gd name="connsiteY9806" fmla="*/ 153983 h 4900456"/>
                              <a:gd name="connsiteX9807" fmla="*/ 1551339 w 7362098"/>
                              <a:gd name="connsiteY9807" fmla="*/ 151187 h 4900456"/>
                              <a:gd name="connsiteX9808" fmla="*/ 1554134 w 7362098"/>
                              <a:gd name="connsiteY9808" fmla="*/ 149591 h 4900456"/>
                              <a:gd name="connsiteX9809" fmla="*/ 1492262 w 7362098"/>
                              <a:gd name="connsiteY9809" fmla="*/ 145200 h 4900456"/>
                              <a:gd name="connsiteX9810" fmla="*/ 1494658 w 7362098"/>
                              <a:gd name="connsiteY9810" fmla="*/ 147196 h 4900456"/>
                              <a:gd name="connsiteX9811" fmla="*/ 1492662 w 7362098"/>
                              <a:gd name="connsiteY9811" fmla="*/ 149592 h 4900456"/>
                              <a:gd name="connsiteX9812" fmla="*/ 1475093 w 7362098"/>
                              <a:gd name="connsiteY9812" fmla="*/ 151987 h 4900456"/>
                              <a:gd name="connsiteX9813" fmla="*/ 1472698 w 7362098"/>
                              <a:gd name="connsiteY9813" fmla="*/ 149991 h 4900456"/>
                              <a:gd name="connsiteX9814" fmla="*/ 1474695 w 7362098"/>
                              <a:gd name="connsiteY9814" fmla="*/ 147595 h 4900456"/>
                              <a:gd name="connsiteX9815" fmla="*/ 1571703 w 7362098"/>
                              <a:gd name="connsiteY9815" fmla="*/ 134820 h 4900456"/>
                              <a:gd name="connsiteX9816" fmla="*/ 1574095 w 7362098"/>
                              <a:gd name="connsiteY9816" fmla="*/ 136816 h 4900456"/>
                              <a:gd name="connsiteX9817" fmla="*/ 1572099 w 7362098"/>
                              <a:gd name="connsiteY9817" fmla="*/ 139212 h 4900456"/>
                              <a:gd name="connsiteX9818" fmla="*/ 1554532 w 7362098"/>
                              <a:gd name="connsiteY9818" fmla="*/ 141607 h 4900456"/>
                              <a:gd name="connsiteX9819" fmla="*/ 1552136 w 7362098"/>
                              <a:gd name="connsiteY9819" fmla="*/ 139611 h 4900456"/>
                              <a:gd name="connsiteX9820" fmla="*/ 1554134 w 7362098"/>
                              <a:gd name="connsiteY9820" fmla="*/ 137215 h 4900456"/>
                              <a:gd name="connsiteX9821" fmla="*/ 199838 w 7362098"/>
                              <a:gd name="connsiteY9821" fmla="*/ 134122 h 4900456"/>
                              <a:gd name="connsiteX9822" fmla="*/ 209220 w 7362098"/>
                              <a:gd name="connsiteY9822" fmla="*/ 135220 h 4900456"/>
                              <a:gd name="connsiteX9823" fmla="*/ 216405 w 7362098"/>
                              <a:gd name="connsiteY9823" fmla="*/ 147196 h 4900456"/>
                              <a:gd name="connsiteX9824" fmla="*/ 219998 w 7362098"/>
                              <a:gd name="connsiteY9824" fmla="*/ 151986 h 4900456"/>
                              <a:gd name="connsiteX9825" fmla="*/ 225985 w 7362098"/>
                              <a:gd name="connsiteY9825" fmla="*/ 151986 h 4900456"/>
                              <a:gd name="connsiteX9826" fmla="*/ 226385 w 7362098"/>
                              <a:gd name="connsiteY9826" fmla="*/ 151986 h 4900456"/>
                              <a:gd name="connsiteX9827" fmla="*/ 226784 w 7362098"/>
                              <a:gd name="connsiteY9827" fmla="*/ 151587 h 4900456"/>
                              <a:gd name="connsiteX9828" fmla="*/ 239958 w 7362098"/>
                              <a:gd name="connsiteY9828" fmla="*/ 151188 h 4900456"/>
                              <a:gd name="connsiteX9829" fmla="*/ 247144 w 7362098"/>
                              <a:gd name="connsiteY9829" fmla="*/ 162764 h 4900456"/>
                              <a:gd name="connsiteX9830" fmla="*/ 247144 w 7362098"/>
                              <a:gd name="connsiteY9830" fmla="*/ 163164 h 4900456"/>
                              <a:gd name="connsiteX9831" fmla="*/ 250735 w 7362098"/>
                              <a:gd name="connsiteY9831" fmla="*/ 167954 h 4900456"/>
                              <a:gd name="connsiteX9832" fmla="*/ 257122 w 7362098"/>
                              <a:gd name="connsiteY9832" fmla="*/ 167954 h 4900456"/>
                              <a:gd name="connsiteX9833" fmla="*/ 257522 w 7362098"/>
                              <a:gd name="connsiteY9833" fmla="*/ 167954 h 4900456"/>
                              <a:gd name="connsiteX9834" fmla="*/ 271494 w 7362098"/>
                              <a:gd name="connsiteY9834" fmla="*/ 167156 h 4900456"/>
                              <a:gd name="connsiteX9835" fmla="*/ 278680 w 7362098"/>
                              <a:gd name="connsiteY9835" fmla="*/ 179132 h 4900456"/>
                              <a:gd name="connsiteX9836" fmla="*/ 282273 w 7362098"/>
                              <a:gd name="connsiteY9836" fmla="*/ 183923 h 4900456"/>
                              <a:gd name="connsiteX9837" fmla="*/ 285466 w 7362098"/>
                              <a:gd name="connsiteY9837" fmla="*/ 184721 h 4900456"/>
                              <a:gd name="connsiteX9838" fmla="*/ 289858 w 7362098"/>
                              <a:gd name="connsiteY9838" fmla="*/ 185120 h 4900456"/>
                              <a:gd name="connsiteX9839" fmla="*/ 293450 w 7362098"/>
                              <a:gd name="connsiteY9839" fmla="*/ 189112 h 4900456"/>
                              <a:gd name="connsiteX9840" fmla="*/ 287861 w 7362098"/>
                              <a:gd name="connsiteY9840" fmla="*/ 193104 h 4900456"/>
                              <a:gd name="connsiteX9841" fmla="*/ 281874 w 7362098"/>
                              <a:gd name="connsiteY9841" fmla="*/ 192705 h 4900456"/>
                              <a:gd name="connsiteX9842" fmla="*/ 277082 w 7362098"/>
                              <a:gd name="connsiteY9842" fmla="*/ 191108 h 4900456"/>
                              <a:gd name="connsiteX9843" fmla="*/ 269897 w 7362098"/>
                              <a:gd name="connsiteY9843" fmla="*/ 179132 h 4900456"/>
                              <a:gd name="connsiteX9844" fmla="*/ 266703 w 7362098"/>
                              <a:gd name="connsiteY9844" fmla="*/ 174342 h 4900456"/>
                              <a:gd name="connsiteX9845" fmla="*/ 259917 w 7362098"/>
                              <a:gd name="connsiteY9845" fmla="*/ 174741 h 4900456"/>
                              <a:gd name="connsiteX9846" fmla="*/ 246344 w 7362098"/>
                              <a:gd name="connsiteY9846" fmla="*/ 175141 h 4900456"/>
                              <a:gd name="connsiteX9847" fmla="*/ 239159 w 7362098"/>
                              <a:gd name="connsiteY9847" fmla="*/ 163563 h 4900456"/>
                              <a:gd name="connsiteX9848" fmla="*/ 235566 w 7362098"/>
                              <a:gd name="connsiteY9848" fmla="*/ 158373 h 4900456"/>
                              <a:gd name="connsiteX9849" fmla="*/ 229578 w 7362098"/>
                              <a:gd name="connsiteY9849" fmla="*/ 158373 h 4900456"/>
                              <a:gd name="connsiteX9850" fmla="*/ 229179 w 7362098"/>
                              <a:gd name="connsiteY9850" fmla="*/ 158373 h 4900456"/>
                              <a:gd name="connsiteX9851" fmla="*/ 215606 w 7362098"/>
                              <a:gd name="connsiteY9851" fmla="*/ 158772 h 4900456"/>
                              <a:gd name="connsiteX9852" fmla="*/ 208420 w 7362098"/>
                              <a:gd name="connsiteY9852" fmla="*/ 146796 h 4900456"/>
                              <a:gd name="connsiteX9853" fmla="*/ 205227 w 7362098"/>
                              <a:gd name="connsiteY9853" fmla="*/ 142006 h 4900456"/>
                              <a:gd name="connsiteX9854" fmla="*/ 198441 w 7362098"/>
                              <a:gd name="connsiteY9854" fmla="*/ 142405 h 4900456"/>
                              <a:gd name="connsiteX9855" fmla="*/ 184868 w 7362098"/>
                              <a:gd name="connsiteY9855" fmla="*/ 142804 h 4900456"/>
                              <a:gd name="connsiteX9856" fmla="*/ 182472 w 7362098"/>
                              <a:gd name="connsiteY9856" fmla="*/ 141208 h 4900456"/>
                              <a:gd name="connsiteX9857" fmla="*/ 180875 w 7362098"/>
                              <a:gd name="connsiteY9857" fmla="*/ 136018 h 4900456"/>
                              <a:gd name="connsiteX9858" fmla="*/ 186065 w 7362098"/>
                              <a:gd name="connsiteY9858" fmla="*/ 134421 h 4900456"/>
                              <a:gd name="connsiteX9859" fmla="*/ 188461 w 7362098"/>
                              <a:gd name="connsiteY9859" fmla="*/ 136018 h 4900456"/>
                              <a:gd name="connsiteX9860" fmla="*/ 194848 w 7362098"/>
                              <a:gd name="connsiteY9860" fmla="*/ 136018 h 4900456"/>
                              <a:gd name="connsiteX9861" fmla="*/ 195247 w 7362098"/>
                              <a:gd name="connsiteY9861" fmla="*/ 136018 h 4900456"/>
                              <a:gd name="connsiteX9862" fmla="*/ 199838 w 7362098"/>
                              <a:gd name="connsiteY9862" fmla="*/ 134122 h 4900456"/>
                              <a:gd name="connsiteX9863" fmla="*/ 1476691 w 7362098"/>
                              <a:gd name="connsiteY9863" fmla="*/ 128034 h 4900456"/>
                              <a:gd name="connsiteX9864" fmla="*/ 1493461 w 7362098"/>
                              <a:gd name="connsiteY9864" fmla="*/ 132825 h 4900456"/>
                              <a:gd name="connsiteX9865" fmla="*/ 1495058 w 7362098"/>
                              <a:gd name="connsiteY9865" fmla="*/ 135619 h 4900456"/>
                              <a:gd name="connsiteX9866" fmla="*/ 1493461 w 7362098"/>
                              <a:gd name="connsiteY9866" fmla="*/ 137216 h 4900456"/>
                              <a:gd name="connsiteX9867" fmla="*/ 1492661 w 7362098"/>
                              <a:gd name="connsiteY9867" fmla="*/ 137216 h 4900456"/>
                              <a:gd name="connsiteX9868" fmla="*/ 1475892 w 7362098"/>
                              <a:gd name="connsiteY9868" fmla="*/ 132426 h 4900456"/>
                              <a:gd name="connsiteX9869" fmla="*/ 1473895 w 7362098"/>
                              <a:gd name="connsiteY9869" fmla="*/ 129630 h 4900456"/>
                              <a:gd name="connsiteX9870" fmla="*/ 1476691 w 7362098"/>
                              <a:gd name="connsiteY9870" fmla="*/ 128034 h 4900456"/>
                              <a:gd name="connsiteX9871" fmla="*/ 6902716 w 7362098"/>
                              <a:gd name="connsiteY9871" fmla="*/ 120948 h 4900456"/>
                              <a:gd name="connsiteX9872" fmla="*/ 6912098 w 7362098"/>
                              <a:gd name="connsiteY9872" fmla="*/ 122046 h 4900456"/>
                              <a:gd name="connsiteX9873" fmla="*/ 6919283 w 7362098"/>
                              <a:gd name="connsiteY9873" fmla="*/ 134022 h 4900456"/>
                              <a:gd name="connsiteX9874" fmla="*/ 6922876 w 7362098"/>
                              <a:gd name="connsiteY9874" fmla="*/ 138812 h 4900456"/>
                              <a:gd name="connsiteX9875" fmla="*/ 6928864 w 7362098"/>
                              <a:gd name="connsiteY9875" fmla="*/ 138812 h 4900456"/>
                              <a:gd name="connsiteX9876" fmla="*/ 6929263 w 7362098"/>
                              <a:gd name="connsiteY9876" fmla="*/ 138812 h 4900456"/>
                              <a:gd name="connsiteX9877" fmla="*/ 6929662 w 7362098"/>
                              <a:gd name="connsiteY9877" fmla="*/ 138413 h 4900456"/>
                              <a:gd name="connsiteX9878" fmla="*/ 6942836 w 7362098"/>
                              <a:gd name="connsiteY9878" fmla="*/ 138014 h 4900456"/>
                              <a:gd name="connsiteX9879" fmla="*/ 6950021 w 7362098"/>
                              <a:gd name="connsiteY9879" fmla="*/ 149590 h 4900456"/>
                              <a:gd name="connsiteX9880" fmla="*/ 6950021 w 7362098"/>
                              <a:gd name="connsiteY9880" fmla="*/ 149990 h 4900456"/>
                              <a:gd name="connsiteX9881" fmla="*/ 6953614 w 7362098"/>
                              <a:gd name="connsiteY9881" fmla="*/ 154780 h 4900456"/>
                              <a:gd name="connsiteX9882" fmla="*/ 6960001 w 7362098"/>
                              <a:gd name="connsiteY9882" fmla="*/ 154780 h 4900456"/>
                              <a:gd name="connsiteX9883" fmla="*/ 6960401 w 7362098"/>
                              <a:gd name="connsiteY9883" fmla="*/ 154780 h 4900456"/>
                              <a:gd name="connsiteX9884" fmla="*/ 6974372 w 7362098"/>
                              <a:gd name="connsiteY9884" fmla="*/ 153982 h 4900456"/>
                              <a:gd name="connsiteX9885" fmla="*/ 6981558 w 7362098"/>
                              <a:gd name="connsiteY9885" fmla="*/ 165958 h 4900456"/>
                              <a:gd name="connsiteX9886" fmla="*/ 6985151 w 7362098"/>
                              <a:gd name="connsiteY9886" fmla="*/ 170749 h 4900456"/>
                              <a:gd name="connsiteX9887" fmla="*/ 6988344 w 7362098"/>
                              <a:gd name="connsiteY9887" fmla="*/ 171547 h 4900456"/>
                              <a:gd name="connsiteX9888" fmla="*/ 6992736 w 7362098"/>
                              <a:gd name="connsiteY9888" fmla="*/ 171946 h 4900456"/>
                              <a:gd name="connsiteX9889" fmla="*/ 6996328 w 7362098"/>
                              <a:gd name="connsiteY9889" fmla="*/ 175938 h 4900456"/>
                              <a:gd name="connsiteX9890" fmla="*/ 6990740 w 7362098"/>
                              <a:gd name="connsiteY9890" fmla="*/ 179930 h 4900456"/>
                              <a:gd name="connsiteX9891" fmla="*/ 6984752 w 7362098"/>
                              <a:gd name="connsiteY9891" fmla="*/ 179531 h 4900456"/>
                              <a:gd name="connsiteX9892" fmla="*/ 6979961 w 7362098"/>
                              <a:gd name="connsiteY9892" fmla="*/ 177934 h 4900456"/>
                              <a:gd name="connsiteX9893" fmla="*/ 6972776 w 7362098"/>
                              <a:gd name="connsiteY9893" fmla="*/ 165958 h 4900456"/>
                              <a:gd name="connsiteX9894" fmla="*/ 6969582 w 7362098"/>
                              <a:gd name="connsiteY9894" fmla="*/ 161168 h 4900456"/>
                              <a:gd name="connsiteX9895" fmla="*/ 6962796 w 7362098"/>
                              <a:gd name="connsiteY9895" fmla="*/ 161567 h 4900456"/>
                              <a:gd name="connsiteX9896" fmla="*/ 6949223 w 7362098"/>
                              <a:gd name="connsiteY9896" fmla="*/ 161967 h 4900456"/>
                              <a:gd name="connsiteX9897" fmla="*/ 6942037 w 7362098"/>
                              <a:gd name="connsiteY9897" fmla="*/ 150389 h 4900456"/>
                              <a:gd name="connsiteX9898" fmla="*/ 6938445 w 7362098"/>
                              <a:gd name="connsiteY9898" fmla="*/ 145199 h 4900456"/>
                              <a:gd name="connsiteX9899" fmla="*/ 6932457 w 7362098"/>
                              <a:gd name="connsiteY9899" fmla="*/ 145199 h 4900456"/>
                              <a:gd name="connsiteX9900" fmla="*/ 6932058 w 7362098"/>
                              <a:gd name="connsiteY9900" fmla="*/ 145199 h 4900456"/>
                              <a:gd name="connsiteX9901" fmla="*/ 6918485 w 7362098"/>
                              <a:gd name="connsiteY9901" fmla="*/ 145598 h 4900456"/>
                              <a:gd name="connsiteX9902" fmla="*/ 6911299 w 7362098"/>
                              <a:gd name="connsiteY9902" fmla="*/ 133622 h 4900456"/>
                              <a:gd name="connsiteX9903" fmla="*/ 6908105 w 7362098"/>
                              <a:gd name="connsiteY9903" fmla="*/ 128832 h 4900456"/>
                              <a:gd name="connsiteX9904" fmla="*/ 6901318 w 7362098"/>
                              <a:gd name="connsiteY9904" fmla="*/ 129231 h 4900456"/>
                              <a:gd name="connsiteX9905" fmla="*/ 6887746 w 7362098"/>
                              <a:gd name="connsiteY9905" fmla="*/ 129630 h 4900456"/>
                              <a:gd name="connsiteX9906" fmla="*/ 6885350 w 7362098"/>
                              <a:gd name="connsiteY9906" fmla="*/ 128034 h 4900456"/>
                              <a:gd name="connsiteX9907" fmla="*/ 6883754 w 7362098"/>
                              <a:gd name="connsiteY9907" fmla="*/ 122844 h 4900456"/>
                              <a:gd name="connsiteX9908" fmla="*/ 6888943 w 7362098"/>
                              <a:gd name="connsiteY9908" fmla="*/ 121247 h 4900456"/>
                              <a:gd name="connsiteX9909" fmla="*/ 6891338 w 7362098"/>
                              <a:gd name="connsiteY9909" fmla="*/ 122844 h 4900456"/>
                              <a:gd name="connsiteX9910" fmla="*/ 6897726 w 7362098"/>
                              <a:gd name="connsiteY9910" fmla="*/ 122844 h 4900456"/>
                              <a:gd name="connsiteX9911" fmla="*/ 6898125 w 7362098"/>
                              <a:gd name="connsiteY9911" fmla="*/ 122844 h 4900456"/>
                              <a:gd name="connsiteX9912" fmla="*/ 6902716 w 7362098"/>
                              <a:gd name="connsiteY9912" fmla="*/ 120948 h 4900456"/>
                              <a:gd name="connsiteX9913" fmla="*/ 1564910 w 7362098"/>
                              <a:gd name="connsiteY9913" fmla="*/ 117655 h 4900456"/>
                              <a:gd name="connsiteX9914" fmla="*/ 1567703 w 7362098"/>
                              <a:gd name="connsiteY9914" fmla="*/ 118453 h 4900456"/>
                              <a:gd name="connsiteX9915" fmla="*/ 1566904 w 7362098"/>
                              <a:gd name="connsiteY9915" fmla="*/ 121247 h 4900456"/>
                              <a:gd name="connsiteX9916" fmla="*/ 1551736 w 7362098"/>
                              <a:gd name="connsiteY9916" fmla="*/ 130031 h 4900456"/>
                              <a:gd name="connsiteX9917" fmla="*/ 1550937 w 7362098"/>
                              <a:gd name="connsiteY9917" fmla="*/ 130430 h 4900456"/>
                              <a:gd name="connsiteX9918" fmla="*/ 1548946 w 7362098"/>
                              <a:gd name="connsiteY9918" fmla="*/ 129232 h 4900456"/>
                              <a:gd name="connsiteX9919" fmla="*/ 1549744 w 7362098"/>
                              <a:gd name="connsiteY9919" fmla="*/ 126438 h 4900456"/>
                              <a:gd name="connsiteX9920" fmla="*/ 1486274 w 7362098"/>
                              <a:gd name="connsiteY9920" fmla="*/ 112066 h 4900456"/>
                              <a:gd name="connsiteX9921" fmla="*/ 1500246 w 7362098"/>
                              <a:gd name="connsiteY9921" fmla="*/ 122845 h 4900456"/>
                              <a:gd name="connsiteX9922" fmla="*/ 1500647 w 7362098"/>
                              <a:gd name="connsiteY9922" fmla="*/ 125640 h 4900456"/>
                              <a:gd name="connsiteX9923" fmla="*/ 1499051 w 7362098"/>
                              <a:gd name="connsiteY9923" fmla="*/ 126438 h 4900456"/>
                              <a:gd name="connsiteX9924" fmla="*/ 1497453 w 7362098"/>
                              <a:gd name="connsiteY9924" fmla="*/ 126039 h 4900456"/>
                              <a:gd name="connsiteX9925" fmla="*/ 1483878 w 7362098"/>
                              <a:gd name="connsiteY9925" fmla="*/ 115260 h 4900456"/>
                              <a:gd name="connsiteX9926" fmla="*/ 1483479 w 7362098"/>
                              <a:gd name="connsiteY9926" fmla="*/ 112465 h 4900456"/>
                              <a:gd name="connsiteX9927" fmla="*/ 1486274 w 7362098"/>
                              <a:gd name="connsiteY9927" fmla="*/ 112066 h 4900456"/>
                              <a:gd name="connsiteX9928" fmla="*/ 1554933 w 7362098"/>
                              <a:gd name="connsiteY9928" fmla="*/ 103284 h 4900456"/>
                              <a:gd name="connsiteX9929" fmla="*/ 1555330 w 7362098"/>
                              <a:gd name="connsiteY9929" fmla="*/ 106078 h 4900456"/>
                              <a:gd name="connsiteX9930" fmla="*/ 1544556 w 7362098"/>
                              <a:gd name="connsiteY9930" fmla="*/ 120051 h 4900456"/>
                              <a:gd name="connsiteX9931" fmla="*/ 1542954 w 7362098"/>
                              <a:gd name="connsiteY9931" fmla="*/ 120850 h 4900456"/>
                              <a:gd name="connsiteX9932" fmla="*/ 1541361 w 7362098"/>
                              <a:gd name="connsiteY9932" fmla="*/ 120451 h 4900456"/>
                              <a:gd name="connsiteX9933" fmla="*/ 1541361 w 7362098"/>
                              <a:gd name="connsiteY9933" fmla="*/ 117656 h 4900456"/>
                              <a:gd name="connsiteX9934" fmla="*/ 1552136 w 7362098"/>
                              <a:gd name="connsiteY9934" fmla="*/ 103683 h 4900456"/>
                              <a:gd name="connsiteX9935" fmla="*/ 1554933 w 7362098"/>
                              <a:gd name="connsiteY9935" fmla="*/ 103284 h 4900456"/>
                              <a:gd name="connsiteX9936" fmla="*/ 1498249 w 7362098"/>
                              <a:gd name="connsiteY9936" fmla="*/ 99292 h 4900456"/>
                              <a:gd name="connsiteX9937" fmla="*/ 1501044 w 7362098"/>
                              <a:gd name="connsiteY9937" fmla="*/ 100090 h 4900456"/>
                              <a:gd name="connsiteX9938" fmla="*/ 1509831 w 7362098"/>
                              <a:gd name="connsiteY9938" fmla="*/ 115260 h 4900456"/>
                              <a:gd name="connsiteX9939" fmla="*/ 1509029 w 7362098"/>
                              <a:gd name="connsiteY9939" fmla="*/ 118055 h 4900456"/>
                              <a:gd name="connsiteX9940" fmla="*/ 1508232 w 7362098"/>
                              <a:gd name="connsiteY9940" fmla="*/ 118454 h 4900456"/>
                              <a:gd name="connsiteX9941" fmla="*/ 1506235 w 7362098"/>
                              <a:gd name="connsiteY9941" fmla="*/ 117256 h 4900456"/>
                              <a:gd name="connsiteX9942" fmla="*/ 1497452 w 7362098"/>
                              <a:gd name="connsiteY9942" fmla="*/ 102086 h 4900456"/>
                              <a:gd name="connsiteX9943" fmla="*/ 1498249 w 7362098"/>
                              <a:gd name="connsiteY9943" fmla="*/ 99292 h 4900456"/>
                              <a:gd name="connsiteX9944" fmla="*/ 1536970 w 7362098"/>
                              <a:gd name="connsiteY9944" fmla="*/ 94502 h 4900456"/>
                              <a:gd name="connsiteX9945" fmla="*/ 1538565 w 7362098"/>
                              <a:gd name="connsiteY9945" fmla="*/ 97296 h 4900456"/>
                              <a:gd name="connsiteX9946" fmla="*/ 1533775 w 7362098"/>
                              <a:gd name="connsiteY9946" fmla="*/ 114063 h 4900456"/>
                              <a:gd name="connsiteX9947" fmla="*/ 1532180 w 7362098"/>
                              <a:gd name="connsiteY9947" fmla="*/ 115660 h 4900456"/>
                              <a:gd name="connsiteX9948" fmla="*/ 1531383 w 7362098"/>
                              <a:gd name="connsiteY9948" fmla="*/ 115660 h 4900456"/>
                              <a:gd name="connsiteX9949" fmla="*/ 1529387 w 7362098"/>
                              <a:gd name="connsiteY9949" fmla="*/ 112866 h 4900456"/>
                              <a:gd name="connsiteX9950" fmla="*/ 1534173 w 7362098"/>
                              <a:gd name="connsiteY9950" fmla="*/ 96098 h 4900456"/>
                              <a:gd name="connsiteX9951" fmla="*/ 1536970 w 7362098"/>
                              <a:gd name="connsiteY9951" fmla="*/ 94502 h 4900456"/>
                              <a:gd name="connsiteX9952" fmla="*/ 1517018 w 7362098"/>
                              <a:gd name="connsiteY9952" fmla="*/ 92505 h 4900456"/>
                              <a:gd name="connsiteX9953" fmla="*/ 1519412 w 7362098"/>
                              <a:gd name="connsiteY9953" fmla="*/ 94501 h 4900456"/>
                              <a:gd name="connsiteX9954" fmla="*/ 1521807 w 7362098"/>
                              <a:gd name="connsiteY9954" fmla="*/ 112067 h 4900456"/>
                              <a:gd name="connsiteX9955" fmla="*/ 1519812 w 7362098"/>
                              <a:gd name="connsiteY9955" fmla="*/ 114462 h 4900456"/>
                              <a:gd name="connsiteX9956" fmla="*/ 1517418 w 7362098"/>
                              <a:gd name="connsiteY9956" fmla="*/ 112466 h 4900456"/>
                              <a:gd name="connsiteX9957" fmla="*/ 1515021 w 7362098"/>
                              <a:gd name="connsiteY9957" fmla="*/ 94900 h 4900456"/>
                              <a:gd name="connsiteX9958" fmla="*/ 1517018 w 7362098"/>
                              <a:gd name="connsiteY9958" fmla="*/ 92505 h 4900456"/>
                              <a:gd name="connsiteX9959" fmla="*/ 561363 w 7362098"/>
                              <a:gd name="connsiteY9959" fmla="*/ 67905 h 4900456"/>
                              <a:gd name="connsiteX9960" fmla="*/ 580476 w 7362098"/>
                              <a:gd name="connsiteY9960" fmla="*/ 82126 h 4900456"/>
                              <a:gd name="connsiteX9961" fmla="*/ 574887 w 7362098"/>
                              <a:gd name="connsiteY9961" fmla="*/ 85719 h 4900456"/>
                              <a:gd name="connsiteX9962" fmla="*/ 540555 w 7362098"/>
                              <a:gd name="connsiteY9962" fmla="*/ 77735 h 4900456"/>
                              <a:gd name="connsiteX9963" fmla="*/ 533369 w 7362098"/>
                              <a:gd name="connsiteY9963" fmla="*/ 111668 h 4900456"/>
                              <a:gd name="connsiteX9964" fmla="*/ 527780 w 7362098"/>
                              <a:gd name="connsiteY9964" fmla="*/ 115261 h 4900456"/>
                              <a:gd name="connsiteX9965" fmla="*/ 526982 w 7362098"/>
                              <a:gd name="connsiteY9965" fmla="*/ 114063 h 4900456"/>
                              <a:gd name="connsiteX9966" fmla="*/ 537760 w 7362098"/>
                              <a:gd name="connsiteY9966" fmla="*/ 71348 h 4900456"/>
                              <a:gd name="connsiteX9967" fmla="*/ 561363 w 7362098"/>
                              <a:gd name="connsiteY9967" fmla="*/ 67905 h 4900456"/>
                              <a:gd name="connsiteX9968" fmla="*/ 7264241 w 7362098"/>
                              <a:gd name="connsiteY9968" fmla="*/ 54731 h 4900456"/>
                              <a:gd name="connsiteX9969" fmla="*/ 7283353 w 7362098"/>
                              <a:gd name="connsiteY9969" fmla="*/ 68952 h 4900456"/>
                              <a:gd name="connsiteX9970" fmla="*/ 7277764 w 7362098"/>
                              <a:gd name="connsiteY9970" fmla="*/ 72545 h 4900456"/>
                              <a:gd name="connsiteX9971" fmla="*/ 7243433 w 7362098"/>
                              <a:gd name="connsiteY9971" fmla="*/ 64561 h 4900456"/>
                              <a:gd name="connsiteX9972" fmla="*/ 7236246 w 7362098"/>
                              <a:gd name="connsiteY9972" fmla="*/ 98494 h 4900456"/>
                              <a:gd name="connsiteX9973" fmla="*/ 7230657 w 7362098"/>
                              <a:gd name="connsiteY9973" fmla="*/ 102087 h 4900456"/>
                              <a:gd name="connsiteX9974" fmla="*/ 7229859 w 7362098"/>
                              <a:gd name="connsiteY9974" fmla="*/ 100889 h 4900456"/>
                              <a:gd name="connsiteX9975" fmla="*/ 7240638 w 7362098"/>
                              <a:gd name="connsiteY9975" fmla="*/ 58174 h 4900456"/>
                              <a:gd name="connsiteX9976" fmla="*/ 7264241 w 7362098"/>
                              <a:gd name="connsiteY9976" fmla="*/ 54731 h 4900456"/>
                              <a:gd name="connsiteX9977" fmla="*/ 5304923 w 7362098"/>
                              <a:gd name="connsiteY9977" fmla="*/ 38614 h 4900456"/>
                              <a:gd name="connsiteX9978" fmla="*/ 5307318 w 7362098"/>
                              <a:gd name="connsiteY9978" fmla="*/ 40610 h 4900456"/>
                              <a:gd name="connsiteX9979" fmla="*/ 5309714 w 7362098"/>
                              <a:gd name="connsiteY9979" fmla="*/ 58176 h 4900456"/>
                              <a:gd name="connsiteX9980" fmla="*/ 5307718 w 7362098"/>
                              <a:gd name="connsiteY9980" fmla="*/ 60571 h 4900456"/>
                              <a:gd name="connsiteX9981" fmla="*/ 5305322 w 7362098"/>
                              <a:gd name="connsiteY9981" fmla="*/ 58575 h 4900456"/>
                              <a:gd name="connsiteX9982" fmla="*/ 5302927 w 7362098"/>
                              <a:gd name="connsiteY9982" fmla="*/ 41009 h 4900456"/>
                              <a:gd name="connsiteX9983" fmla="*/ 5304923 w 7362098"/>
                              <a:gd name="connsiteY9983" fmla="*/ 38614 h 4900456"/>
                              <a:gd name="connsiteX9984" fmla="*/ 5293346 w 7362098"/>
                              <a:gd name="connsiteY9984" fmla="*/ 37815 h 4900456"/>
                              <a:gd name="connsiteX9985" fmla="*/ 5294544 w 7362098"/>
                              <a:gd name="connsiteY9985" fmla="*/ 40609 h 4900456"/>
                              <a:gd name="connsiteX9986" fmla="*/ 5289753 w 7362098"/>
                              <a:gd name="connsiteY9986" fmla="*/ 57376 h 4900456"/>
                              <a:gd name="connsiteX9987" fmla="*/ 5288156 w 7362098"/>
                              <a:gd name="connsiteY9987" fmla="*/ 58973 h 4900456"/>
                              <a:gd name="connsiteX9988" fmla="*/ 5287358 w 7362098"/>
                              <a:gd name="connsiteY9988" fmla="*/ 58973 h 4900456"/>
                              <a:gd name="connsiteX9989" fmla="*/ 5285761 w 7362098"/>
                              <a:gd name="connsiteY9989" fmla="*/ 56179 h 4900456"/>
                              <a:gd name="connsiteX9990" fmla="*/ 5290552 w 7362098"/>
                              <a:gd name="connsiteY9990" fmla="*/ 39411 h 4900456"/>
                              <a:gd name="connsiteX9991" fmla="*/ 5293346 w 7362098"/>
                              <a:gd name="connsiteY9991" fmla="*/ 37815 h 4900456"/>
                              <a:gd name="connsiteX9992" fmla="*/ 5315301 w 7362098"/>
                              <a:gd name="connsiteY9992" fmla="*/ 35021 h 4900456"/>
                              <a:gd name="connsiteX9993" fmla="*/ 5318095 w 7362098"/>
                              <a:gd name="connsiteY9993" fmla="*/ 35819 h 4900456"/>
                              <a:gd name="connsiteX9994" fmla="*/ 5326879 w 7362098"/>
                              <a:gd name="connsiteY9994" fmla="*/ 50990 h 4900456"/>
                              <a:gd name="connsiteX9995" fmla="*/ 5326080 w 7362098"/>
                              <a:gd name="connsiteY9995" fmla="*/ 53784 h 4900456"/>
                              <a:gd name="connsiteX9996" fmla="*/ 5325282 w 7362098"/>
                              <a:gd name="connsiteY9996" fmla="*/ 54183 h 4900456"/>
                              <a:gd name="connsiteX9997" fmla="*/ 5323286 w 7362098"/>
                              <a:gd name="connsiteY9997" fmla="*/ 52986 h 4900456"/>
                              <a:gd name="connsiteX9998" fmla="*/ 5314502 w 7362098"/>
                              <a:gd name="connsiteY9998" fmla="*/ 37815 h 4900456"/>
                              <a:gd name="connsiteX9999" fmla="*/ 5315301 w 7362098"/>
                              <a:gd name="connsiteY9999" fmla="*/ 35021 h 4900456"/>
                              <a:gd name="connsiteX10000" fmla="*/ 5283367 w 7362098"/>
                              <a:gd name="connsiteY10000" fmla="*/ 33025 h 4900456"/>
                              <a:gd name="connsiteX10001" fmla="*/ 5284165 w 7362098"/>
                              <a:gd name="connsiteY10001" fmla="*/ 35819 h 4900456"/>
                              <a:gd name="connsiteX10002" fmla="*/ 5273386 w 7362098"/>
                              <a:gd name="connsiteY10002" fmla="*/ 49792 h 4900456"/>
                              <a:gd name="connsiteX10003" fmla="*/ 5271789 w 7362098"/>
                              <a:gd name="connsiteY10003" fmla="*/ 50591 h 4900456"/>
                              <a:gd name="connsiteX10004" fmla="*/ 5270192 w 7362098"/>
                              <a:gd name="connsiteY10004" fmla="*/ 50192 h 4900456"/>
                              <a:gd name="connsiteX10005" fmla="*/ 5269793 w 7362098"/>
                              <a:gd name="connsiteY10005" fmla="*/ 47397 h 4900456"/>
                              <a:gd name="connsiteX10006" fmla="*/ 5280572 w 7362098"/>
                              <a:gd name="connsiteY10006" fmla="*/ 33424 h 4900456"/>
                              <a:gd name="connsiteX10007" fmla="*/ 5283367 w 7362098"/>
                              <a:gd name="connsiteY10007" fmla="*/ 33025 h 4900456"/>
                              <a:gd name="connsiteX10008" fmla="*/ 3960221 w 7362098"/>
                              <a:gd name="connsiteY10008" fmla="*/ 32725 h 4900456"/>
                              <a:gd name="connsiteX10009" fmla="*/ 3969603 w 7362098"/>
                              <a:gd name="connsiteY10009" fmla="*/ 33823 h 4900456"/>
                              <a:gd name="connsiteX10010" fmla="*/ 3976788 w 7362098"/>
                              <a:gd name="connsiteY10010" fmla="*/ 45799 h 4900456"/>
                              <a:gd name="connsiteX10011" fmla="*/ 3980381 w 7362098"/>
                              <a:gd name="connsiteY10011" fmla="*/ 50589 h 4900456"/>
                              <a:gd name="connsiteX10012" fmla="*/ 3986369 w 7362098"/>
                              <a:gd name="connsiteY10012" fmla="*/ 50589 h 4900456"/>
                              <a:gd name="connsiteX10013" fmla="*/ 3986768 w 7362098"/>
                              <a:gd name="connsiteY10013" fmla="*/ 50589 h 4900456"/>
                              <a:gd name="connsiteX10014" fmla="*/ 3987167 w 7362098"/>
                              <a:gd name="connsiteY10014" fmla="*/ 50190 h 4900456"/>
                              <a:gd name="connsiteX10015" fmla="*/ 4000341 w 7362098"/>
                              <a:gd name="connsiteY10015" fmla="*/ 49791 h 4900456"/>
                              <a:gd name="connsiteX10016" fmla="*/ 4007527 w 7362098"/>
                              <a:gd name="connsiteY10016" fmla="*/ 61367 h 4900456"/>
                              <a:gd name="connsiteX10017" fmla="*/ 4007527 w 7362098"/>
                              <a:gd name="connsiteY10017" fmla="*/ 61767 h 4900456"/>
                              <a:gd name="connsiteX10018" fmla="*/ 4011119 w 7362098"/>
                              <a:gd name="connsiteY10018" fmla="*/ 66557 h 4900456"/>
                              <a:gd name="connsiteX10019" fmla="*/ 4017507 w 7362098"/>
                              <a:gd name="connsiteY10019" fmla="*/ 66557 h 4900456"/>
                              <a:gd name="connsiteX10020" fmla="*/ 4017906 w 7362098"/>
                              <a:gd name="connsiteY10020" fmla="*/ 66557 h 4900456"/>
                              <a:gd name="connsiteX10021" fmla="*/ 4031879 w 7362098"/>
                              <a:gd name="connsiteY10021" fmla="*/ 65759 h 4900456"/>
                              <a:gd name="connsiteX10022" fmla="*/ 4039064 w 7362098"/>
                              <a:gd name="connsiteY10022" fmla="*/ 77735 h 4900456"/>
                              <a:gd name="connsiteX10023" fmla="*/ 4042657 w 7362098"/>
                              <a:gd name="connsiteY10023" fmla="*/ 82526 h 4900456"/>
                              <a:gd name="connsiteX10024" fmla="*/ 4045851 w 7362098"/>
                              <a:gd name="connsiteY10024" fmla="*/ 83324 h 4900456"/>
                              <a:gd name="connsiteX10025" fmla="*/ 4050242 w 7362098"/>
                              <a:gd name="connsiteY10025" fmla="*/ 83723 h 4900456"/>
                              <a:gd name="connsiteX10026" fmla="*/ 4053835 w 7362098"/>
                              <a:gd name="connsiteY10026" fmla="*/ 87715 h 4900456"/>
                              <a:gd name="connsiteX10027" fmla="*/ 4048246 w 7362098"/>
                              <a:gd name="connsiteY10027" fmla="*/ 92107 h 4900456"/>
                              <a:gd name="connsiteX10028" fmla="*/ 4042258 w 7362098"/>
                              <a:gd name="connsiteY10028" fmla="*/ 91707 h 4900456"/>
                              <a:gd name="connsiteX10029" fmla="*/ 4037468 w 7362098"/>
                              <a:gd name="connsiteY10029" fmla="*/ 90111 h 4900456"/>
                              <a:gd name="connsiteX10030" fmla="*/ 4030282 w 7362098"/>
                              <a:gd name="connsiteY10030" fmla="*/ 78135 h 4900456"/>
                              <a:gd name="connsiteX10031" fmla="*/ 4027088 w 7362098"/>
                              <a:gd name="connsiteY10031" fmla="*/ 73344 h 4900456"/>
                              <a:gd name="connsiteX10032" fmla="*/ 4020301 w 7362098"/>
                              <a:gd name="connsiteY10032" fmla="*/ 73744 h 4900456"/>
                              <a:gd name="connsiteX10033" fmla="*/ 4006728 w 7362098"/>
                              <a:gd name="connsiteY10033" fmla="*/ 74143 h 4900456"/>
                              <a:gd name="connsiteX10034" fmla="*/ 3999543 w 7362098"/>
                              <a:gd name="connsiteY10034" fmla="*/ 62565 h 4900456"/>
                              <a:gd name="connsiteX10035" fmla="*/ 3995950 w 7362098"/>
                              <a:gd name="connsiteY10035" fmla="*/ 57375 h 4900456"/>
                              <a:gd name="connsiteX10036" fmla="*/ 3989962 w 7362098"/>
                              <a:gd name="connsiteY10036" fmla="*/ 57375 h 4900456"/>
                              <a:gd name="connsiteX10037" fmla="*/ 3989563 w 7362098"/>
                              <a:gd name="connsiteY10037" fmla="*/ 57375 h 4900456"/>
                              <a:gd name="connsiteX10038" fmla="*/ 3975990 w 7362098"/>
                              <a:gd name="connsiteY10038" fmla="*/ 57775 h 4900456"/>
                              <a:gd name="connsiteX10039" fmla="*/ 3968804 w 7362098"/>
                              <a:gd name="connsiteY10039" fmla="*/ 45799 h 4900456"/>
                              <a:gd name="connsiteX10040" fmla="*/ 3965611 w 7362098"/>
                              <a:gd name="connsiteY10040" fmla="*/ 41008 h 4900456"/>
                              <a:gd name="connsiteX10041" fmla="*/ 3958824 w 7362098"/>
                              <a:gd name="connsiteY10041" fmla="*/ 41407 h 4900456"/>
                              <a:gd name="connsiteX10042" fmla="*/ 3945251 w 7362098"/>
                              <a:gd name="connsiteY10042" fmla="*/ 41807 h 4900456"/>
                              <a:gd name="connsiteX10043" fmla="*/ 3942856 w 7362098"/>
                              <a:gd name="connsiteY10043" fmla="*/ 40210 h 4900456"/>
                              <a:gd name="connsiteX10044" fmla="*/ 3941259 w 7362098"/>
                              <a:gd name="connsiteY10044" fmla="*/ 35020 h 4900456"/>
                              <a:gd name="connsiteX10045" fmla="*/ 3946449 w 7362098"/>
                              <a:gd name="connsiteY10045" fmla="*/ 33423 h 4900456"/>
                              <a:gd name="connsiteX10046" fmla="*/ 3948844 w 7362098"/>
                              <a:gd name="connsiteY10046" fmla="*/ 34621 h 4900456"/>
                              <a:gd name="connsiteX10047" fmla="*/ 3955231 w 7362098"/>
                              <a:gd name="connsiteY10047" fmla="*/ 34621 h 4900456"/>
                              <a:gd name="connsiteX10048" fmla="*/ 3955631 w 7362098"/>
                              <a:gd name="connsiteY10048" fmla="*/ 34621 h 4900456"/>
                              <a:gd name="connsiteX10049" fmla="*/ 3960221 w 7362098"/>
                              <a:gd name="connsiteY10049" fmla="*/ 32725 h 4900456"/>
                              <a:gd name="connsiteX10050" fmla="*/ 5326879 w 7362098"/>
                              <a:gd name="connsiteY10050" fmla="*/ 27037 h 4900456"/>
                              <a:gd name="connsiteX10051" fmla="*/ 5341251 w 7362098"/>
                              <a:gd name="connsiteY10051" fmla="*/ 37816 h 4900456"/>
                              <a:gd name="connsiteX10052" fmla="*/ 5341650 w 7362098"/>
                              <a:gd name="connsiteY10052" fmla="*/ 40611 h 4900456"/>
                              <a:gd name="connsiteX10053" fmla="*/ 5340053 w 7362098"/>
                              <a:gd name="connsiteY10053" fmla="*/ 41409 h 4900456"/>
                              <a:gd name="connsiteX10054" fmla="*/ 5338456 w 7362098"/>
                              <a:gd name="connsiteY10054" fmla="*/ 41010 h 4900456"/>
                              <a:gd name="connsiteX10055" fmla="*/ 5324483 w 7362098"/>
                              <a:gd name="connsiteY10055" fmla="*/ 30231 h 4900456"/>
                              <a:gd name="connsiteX10056" fmla="*/ 5324084 w 7362098"/>
                              <a:gd name="connsiteY10056" fmla="*/ 27436 h 4900456"/>
                              <a:gd name="connsiteX10057" fmla="*/ 5326879 w 7362098"/>
                              <a:gd name="connsiteY10057" fmla="*/ 27037 h 4900456"/>
                              <a:gd name="connsiteX10058" fmla="*/ 1835948 w 7362098"/>
                              <a:gd name="connsiteY10058" fmla="*/ 26638 h 4900456"/>
                              <a:gd name="connsiteX10059" fmla="*/ 1838742 w 7362098"/>
                              <a:gd name="connsiteY10059" fmla="*/ 28234 h 4900456"/>
                              <a:gd name="connsiteX10060" fmla="*/ 1856308 w 7362098"/>
                              <a:gd name="connsiteY10060" fmla="*/ 39013 h 4900456"/>
                              <a:gd name="connsiteX10061" fmla="*/ 1859501 w 7362098"/>
                              <a:gd name="connsiteY10061" fmla="*/ 40610 h 4900456"/>
                              <a:gd name="connsiteX10062" fmla="*/ 1858304 w 7362098"/>
                              <a:gd name="connsiteY10062" fmla="*/ 43404 h 4900456"/>
                              <a:gd name="connsiteX10063" fmla="*/ 1857904 w 7362098"/>
                              <a:gd name="connsiteY10063" fmla="*/ 43404 h 4900456"/>
                              <a:gd name="connsiteX10064" fmla="*/ 1845129 w 7362098"/>
                              <a:gd name="connsiteY10064" fmla="*/ 42206 h 4900456"/>
                              <a:gd name="connsiteX10065" fmla="*/ 1816386 w 7362098"/>
                              <a:gd name="connsiteY10065" fmla="*/ 74542 h 4900456"/>
                              <a:gd name="connsiteX10066" fmla="*/ 1773298 w 7362098"/>
                              <a:gd name="connsiteY10066" fmla="*/ 77736 h 4900456"/>
                              <a:gd name="connsiteX10067" fmla="*/ 1766513 w 7362098"/>
                              <a:gd name="connsiteY10067" fmla="*/ 88914 h 4900456"/>
                              <a:gd name="connsiteX10068" fmla="*/ 1766113 w 7362098"/>
                              <a:gd name="connsiteY10068" fmla="*/ 89313 h 4900456"/>
                              <a:gd name="connsiteX10069" fmla="*/ 1763318 w 7362098"/>
                              <a:gd name="connsiteY10069" fmla="*/ 88514 h 4900456"/>
                              <a:gd name="connsiteX10070" fmla="*/ 1763718 w 7362098"/>
                              <a:gd name="connsiteY10070" fmla="*/ 85321 h 4900456"/>
                              <a:gd name="connsiteX10071" fmla="*/ 1765713 w 7362098"/>
                              <a:gd name="connsiteY10071" fmla="*/ 64562 h 4900456"/>
                              <a:gd name="connsiteX10072" fmla="*/ 1766113 w 7362098"/>
                              <a:gd name="connsiteY10072" fmla="*/ 61368 h 4900456"/>
                              <a:gd name="connsiteX10073" fmla="*/ 1769306 w 7362098"/>
                              <a:gd name="connsiteY10073" fmla="*/ 61767 h 4900456"/>
                              <a:gd name="connsiteX10074" fmla="*/ 1773697 w 7362098"/>
                              <a:gd name="connsiteY10074" fmla="*/ 73345 h 4900456"/>
                              <a:gd name="connsiteX10075" fmla="*/ 1774096 w 7362098"/>
                              <a:gd name="connsiteY10075" fmla="*/ 73345 h 4900456"/>
                              <a:gd name="connsiteX10076" fmla="*/ 1814391 w 7362098"/>
                              <a:gd name="connsiteY10076" fmla="*/ 70551 h 4900456"/>
                              <a:gd name="connsiteX10077" fmla="*/ 1840738 w 7362098"/>
                              <a:gd name="connsiteY10077" fmla="*/ 40210 h 4900456"/>
                              <a:gd name="connsiteX10078" fmla="*/ 1840738 w 7362098"/>
                              <a:gd name="connsiteY10078" fmla="*/ 39811 h 4900456"/>
                              <a:gd name="connsiteX10079" fmla="*/ 1834351 w 7362098"/>
                              <a:gd name="connsiteY10079" fmla="*/ 29432 h 4900456"/>
                              <a:gd name="connsiteX10080" fmla="*/ 1835948 w 7362098"/>
                              <a:gd name="connsiteY10080" fmla="*/ 26638 h 4900456"/>
                              <a:gd name="connsiteX10081" fmla="*/ 5272988 w 7362098"/>
                              <a:gd name="connsiteY10081" fmla="*/ 23444 h 4900456"/>
                              <a:gd name="connsiteX10082" fmla="*/ 5275782 w 7362098"/>
                              <a:gd name="connsiteY10082" fmla="*/ 24242 h 4900456"/>
                              <a:gd name="connsiteX10083" fmla="*/ 5274984 w 7362098"/>
                              <a:gd name="connsiteY10083" fmla="*/ 27036 h 4900456"/>
                              <a:gd name="connsiteX10084" fmla="*/ 5259813 w 7362098"/>
                              <a:gd name="connsiteY10084" fmla="*/ 35820 h 4900456"/>
                              <a:gd name="connsiteX10085" fmla="*/ 5259015 w 7362098"/>
                              <a:gd name="connsiteY10085" fmla="*/ 36219 h 4900456"/>
                              <a:gd name="connsiteX10086" fmla="*/ 5257019 w 7362098"/>
                              <a:gd name="connsiteY10086" fmla="*/ 35021 h 4900456"/>
                              <a:gd name="connsiteX10087" fmla="*/ 5257817 w 7362098"/>
                              <a:gd name="connsiteY10087" fmla="*/ 32227 h 4900456"/>
                              <a:gd name="connsiteX10088" fmla="*/ 2759302 w 7362098"/>
                              <a:gd name="connsiteY10088" fmla="*/ 23444 h 4900456"/>
                              <a:gd name="connsiteX10089" fmla="*/ 2764092 w 7362098"/>
                              <a:gd name="connsiteY10089" fmla="*/ 27037 h 4900456"/>
                              <a:gd name="connsiteX10090" fmla="*/ 2767686 w 7362098"/>
                              <a:gd name="connsiteY10090" fmla="*/ 51388 h 4900456"/>
                              <a:gd name="connsiteX10091" fmla="*/ 2792037 w 7362098"/>
                              <a:gd name="connsiteY10091" fmla="*/ 47795 h 4900456"/>
                              <a:gd name="connsiteX10092" fmla="*/ 2796829 w 7362098"/>
                              <a:gd name="connsiteY10092" fmla="*/ 51388 h 4900456"/>
                              <a:gd name="connsiteX10093" fmla="*/ 2793235 w 7362098"/>
                              <a:gd name="connsiteY10093" fmla="*/ 56178 h 4900456"/>
                              <a:gd name="connsiteX10094" fmla="*/ 2768885 w 7362098"/>
                              <a:gd name="connsiteY10094" fmla="*/ 59771 h 4900456"/>
                              <a:gd name="connsiteX10095" fmla="*/ 2772475 w 7362098"/>
                              <a:gd name="connsiteY10095" fmla="*/ 84123 h 4900456"/>
                              <a:gd name="connsiteX10096" fmla="*/ 2768885 w 7362098"/>
                              <a:gd name="connsiteY10096" fmla="*/ 88914 h 4900456"/>
                              <a:gd name="connsiteX10097" fmla="*/ 2764092 w 7362098"/>
                              <a:gd name="connsiteY10097" fmla="*/ 85321 h 4900456"/>
                              <a:gd name="connsiteX10098" fmla="*/ 2760501 w 7362098"/>
                              <a:gd name="connsiteY10098" fmla="*/ 60969 h 4900456"/>
                              <a:gd name="connsiteX10099" fmla="*/ 2736146 w 7362098"/>
                              <a:gd name="connsiteY10099" fmla="*/ 64561 h 4900456"/>
                              <a:gd name="connsiteX10100" fmla="*/ 2731352 w 7362098"/>
                              <a:gd name="connsiteY10100" fmla="*/ 60969 h 4900456"/>
                              <a:gd name="connsiteX10101" fmla="*/ 2734947 w 7362098"/>
                              <a:gd name="connsiteY10101" fmla="*/ 56178 h 4900456"/>
                              <a:gd name="connsiteX10102" fmla="*/ 2759302 w 7362098"/>
                              <a:gd name="connsiteY10102" fmla="*/ 52585 h 4900456"/>
                              <a:gd name="connsiteX10103" fmla="*/ 2755709 w 7362098"/>
                              <a:gd name="connsiteY10103" fmla="*/ 28234 h 4900456"/>
                              <a:gd name="connsiteX10104" fmla="*/ 2759302 w 7362098"/>
                              <a:gd name="connsiteY10104" fmla="*/ 23444 h 4900456"/>
                              <a:gd name="connsiteX10105" fmla="*/ 5331669 w 7362098"/>
                              <a:gd name="connsiteY10105" fmla="*/ 16259 h 4900456"/>
                              <a:gd name="connsiteX10106" fmla="*/ 5348436 w 7362098"/>
                              <a:gd name="connsiteY10106" fmla="*/ 21050 h 4900456"/>
                              <a:gd name="connsiteX10107" fmla="*/ 5349634 w 7362098"/>
                              <a:gd name="connsiteY10107" fmla="*/ 23844 h 4900456"/>
                              <a:gd name="connsiteX10108" fmla="*/ 5348037 w 7362098"/>
                              <a:gd name="connsiteY10108" fmla="*/ 25441 h 4900456"/>
                              <a:gd name="connsiteX10109" fmla="*/ 5347239 w 7362098"/>
                              <a:gd name="connsiteY10109" fmla="*/ 25441 h 4900456"/>
                              <a:gd name="connsiteX10110" fmla="*/ 5330471 w 7362098"/>
                              <a:gd name="connsiteY10110" fmla="*/ 20651 h 4900456"/>
                              <a:gd name="connsiteX10111" fmla="*/ 5328875 w 7362098"/>
                              <a:gd name="connsiteY10111" fmla="*/ 17855 h 4900456"/>
                              <a:gd name="connsiteX10112" fmla="*/ 5331669 w 7362098"/>
                              <a:gd name="connsiteY10112" fmla="*/ 16259 h 4900456"/>
                              <a:gd name="connsiteX10113" fmla="*/ 5269794 w 7362098"/>
                              <a:gd name="connsiteY10113" fmla="*/ 11867 h 4900456"/>
                              <a:gd name="connsiteX10114" fmla="*/ 5272189 w 7362098"/>
                              <a:gd name="connsiteY10114" fmla="*/ 13863 h 4900456"/>
                              <a:gd name="connsiteX10115" fmla="*/ 5270193 w 7362098"/>
                              <a:gd name="connsiteY10115" fmla="*/ 16259 h 4900456"/>
                              <a:gd name="connsiteX10116" fmla="*/ 5252627 w 7362098"/>
                              <a:gd name="connsiteY10116" fmla="*/ 18654 h 4900456"/>
                              <a:gd name="connsiteX10117" fmla="*/ 5250232 w 7362098"/>
                              <a:gd name="connsiteY10117" fmla="*/ 16658 h 4900456"/>
                              <a:gd name="connsiteX10118" fmla="*/ 5252228 w 7362098"/>
                              <a:gd name="connsiteY10118" fmla="*/ 14262 h 4900456"/>
                              <a:gd name="connsiteX10119" fmla="*/ 5349235 w 7362098"/>
                              <a:gd name="connsiteY10119" fmla="*/ 1488 h 4900456"/>
                              <a:gd name="connsiteX10120" fmla="*/ 5351630 w 7362098"/>
                              <a:gd name="connsiteY10120" fmla="*/ 3484 h 4900456"/>
                              <a:gd name="connsiteX10121" fmla="*/ 5349634 w 7362098"/>
                              <a:gd name="connsiteY10121" fmla="*/ 5880 h 4900456"/>
                              <a:gd name="connsiteX10122" fmla="*/ 5332068 w 7362098"/>
                              <a:gd name="connsiteY10122" fmla="*/ 8275 h 4900456"/>
                              <a:gd name="connsiteX10123" fmla="*/ 5329673 w 7362098"/>
                              <a:gd name="connsiteY10123" fmla="*/ 6279 h 4900456"/>
                              <a:gd name="connsiteX10124" fmla="*/ 5331669 w 7362098"/>
                              <a:gd name="connsiteY10124" fmla="*/ 3883 h 4900456"/>
                              <a:gd name="connsiteX10125" fmla="*/ 3977386 w 7362098"/>
                              <a:gd name="connsiteY10125" fmla="*/ 390 h 4900456"/>
                              <a:gd name="connsiteX10126" fmla="*/ 3986768 w 7362098"/>
                              <a:gd name="connsiteY10126" fmla="*/ 1488 h 4900456"/>
                              <a:gd name="connsiteX10127" fmla="*/ 3993953 w 7362098"/>
                              <a:gd name="connsiteY10127" fmla="*/ 13464 h 4900456"/>
                              <a:gd name="connsiteX10128" fmla="*/ 3997546 w 7362098"/>
                              <a:gd name="connsiteY10128" fmla="*/ 18254 h 4900456"/>
                              <a:gd name="connsiteX10129" fmla="*/ 4003534 w 7362098"/>
                              <a:gd name="connsiteY10129" fmla="*/ 18254 h 4900456"/>
                              <a:gd name="connsiteX10130" fmla="*/ 4003933 w 7362098"/>
                              <a:gd name="connsiteY10130" fmla="*/ 18254 h 4900456"/>
                              <a:gd name="connsiteX10131" fmla="*/ 4004332 w 7362098"/>
                              <a:gd name="connsiteY10131" fmla="*/ 17855 h 4900456"/>
                              <a:gd name="connsiteX10132" fmla="*/ 4017506 w 7362098"/>
                              <a:gd name="connsiteY10132" fmla="*/ 17456 h 4900456"/>
                              <a:gd name="connsiteX10133" fmla="*/ 4024691 w 7362098"/>
                              <a:gd name="connsiteY10133" fmla="*/ 29032 h 4900456"/>
                              <a:gd name="connsiteX10134" fmla="*/ 4024691 w 7362098"/>
                              <a:gd name="connsiteY10134" fmla="*/ 29432 h 4900456"/>
                              <a:gd name="connsiteX10135" fmla="*/ 4028284 w 7362098"/>
                              <a:gd name="connsiteY10135" fmla="*/ 34222 h 4900456"/>
                              <a:gd name="connsiteX10136" fmla="*/ 4034671 w 7362098"/>
                              <a:gd name="connsiteY10136" fmla="*/ 34222 h 4900456"/>
                              <a:gd name="connsiteX10137" fmla="*/ 4035071 w 7362098"/>
                              <a:gd name="connsiteY10137" fmla="*/ 34222 h 4900456"/>
                              <a:gd name="connsiteX10138" fmla="*/ 4049043 w 7362098"/>
                              <a:gd name="connsiteY10138" fmla="*/ 33424 h 4900456"/>
                              <a:gd name="connsiteX10139" fmla="*/ 4056229 w 7362098"/>
                              <a:gd name="connsiteY10139" fmla="*/ 45400 h 4900456"/>
                              <a:gd name="connsiteX10140" fmla="*/ 4059822 w 7362098"/>
                              <a:gd name="connsiteY10140" fmla="*/ 50191 h 4900456"/>
                              <a:gd name="connsiteX10141" fmla="*/ 4063015 w 7362098"/>
                              <a:gd name="connsiteY10141" fmla="*/ 50989 h 4900456"/>
                              <a:gd name="connsiteX10142" fmla="*/ 4067407 w 7362098"/>
                              <a:gd name="connsiteY10142" fmla="*/ 51388 h 4900456"/>
                              <a:gd name="connsiteX10143" fmla="*/ 4070999 w 7362098"/>
                              <a:gd name="connsiteY10143" fmla="*/ 55380 h 4900456"/>
                              <a:gd name="connsiteX10144" fmla="*/ 4065411 w 7362098"/>
                              <a:gd name="connsiteY10144" fmla="*/ 59372 h 4900456"/>
                              <a:gd name="connsiteX10145" fmla="*/ 4059423 w 7362098"/>
                              <a:gd name="connsiteY10145" fmla="*/ 58973 h 4900456"/>
                              <a:gd name="connsiteX10146" fmla="*/ 4054632 w 7362098"/>
                              <a:gd name="connsiteY10146" fmla="*/ 57376 h 4900456"/>
                              <a:gd name="connsiteX10147" fmla="*/ 4047447 w 7362098"/>
                              <a:gd name="connsiteY10147" fmla="*/ 45400 h 4900456"/>
                              <a:gd name="connsiteX10148" fmla="*/ 4044253 w 7362098"/>
                              <a:gd name="connsiteY10148" fmla="*/ 40610 h 4900456"/>
                              <a:gd name="connsiteX10149" fmla="*/ 4037466 w 7362098"/>
                              <a:gd name="connsiteY10149" fmla="*/ 41009 h 4900456"/>
                              <a:gd name="connsiteX10150" fmla="*/ 4023893 w 7362098"/>
                              <a:gd name="connsiteY10150" fmla="*/ 41409 h 4900456"/>
                              <a:gd name="connsiteX10151" fmla="*/ 4016707 w 7362098"/>
                              <a:gd name="connsiteY10151" fmla="*/ 29831 h 4900456"/>
                              <a:gd name="connsiteX10152" fmla="*/ 4013115 w 7362098"/>
                              <a:gd name="connsiteY10152" fmla="*/ 24641 h 4900456"/>
                              <a:gd name="connsiteX10153" fmla="*/ 4007127 w 7362098"/>
                              <a:gd name="connsiteY10153" fmla="*/ 24641 h 4900456"/>
                              <a:gd name="connsiteX10154" fmla="*/ 4006728 w 7362098"/>
                              <a:gd name="connsiteY10154" fmla="*/ 24641 h 4900456"/>
                              <a:gd name="connsiteX10155" fmla="*/ 3993155 w 7362098"/>
                              <a:gd name="connsiteY10155" fmla="*/ 25040 h 4900456"/>
                              <a:gd name="connsiteX10156" fmla="*/ 3985969 w 7362098"/>
                              <a:gd name="connsiteY10156" fmla="*/ 13064 h 4900456"/>
                              <a:gd name="connsiteX10157" fmla="*/ 3982776 w 7362098"/>
                              <a:gd name="connsiteY10157" fmla="*/ 8274 h 4900456"/>
                              <a:gd name="connsiteX10158" fmla="*/ 3975989 w 7362098"/>
                              <a:gd name="connsiteY10158" fmla="*/ 8673 h 4900456"/>
                              <a:gd name="connsiteX10159" fmla="*/ 3962417 w 7362098"/>
                              <a:gd name="connsiteY10159" fmla="*/ 9072 h 4900456"/>
                              <a:gd name="connsiteX10160" fmla="*/ 3960021 w 7362098"/>
                              <a:gd name="connsiteY10160" fmla="*/ 7476 h 4900456"/>
                              <a:gd name="connsiteX10161" fmla="*/ 3958425 w 7362098"/>
                              <a:gd name="connsiteY10161" fmla="*/ 2286 h 4900456"/>
                              <a:gd name="connsiteX10162" fmla="*/ 3963614 w 7362098"/>
                              <a:gd name="connsiteY10162" fmla="*/ 689 h 4900456"/>
                              <a:gd name="connsiteX10163" fmla="*/ 3966009 w 7362098"/>
                              <a:gd name="connsiteY10163" fmla="*/ 2286 h 4900456"/>
                              <a:gd name="connsiteX10164" fmla="*/ 3972397 w 7362098"/>
                              <a:gd name="connsiteY10164" fmla="*/ 2286 h 4900456"/>
                              <a:gd name="connsiteX10165" fmla="*/ 3972796 w 7362098"/>
                              <a:gd name="connsiteY10165" fmla="*/ 2286 h 4900456"/>
                              <a:gd name="connsiteX10166" fmla="*/ 3977386 w 7362098"/>
                              <a:gd name="connsiteY10166" fmla="*/ 390 h 4900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  <a:cxn ang="0">
                                <a:pos x="connsiteX4408" y="connsiteY4408"/>
                              </a:cxn>
                              <a:cxn ang="0">
                                <a:pos x="connsiteX4409" y="connsiteY4409"/>
                              </a:cxn>
                              <a:cxn ang="0">
                                <a:pos x="connsiteX4410" y="connsiteY4410"/>
                              </a:cxn>
                              <a:cxn ang="0">
                                <a:pos x="connsiteX4411" y="connsiteY4411"/>
                              </a:cxn>
                              <a:cxn ang="0">
                                <a:pos x="connsiteX4412" y="connsiteY4412"/>
                              </a:cxn>
                              <a:cxn ang="0">
                                <a:pos x="connsiteX4413" y="connsiteY4413"/>
                              </a:cxn>
                              <a:cxn ang="0">
                                <a:pos x="connsiteX4414" y="connsiteY4414"/>
                              </a:cxn>
                              <a:cxn ang="0">
                                <a:pos x="connsiteX4415" y="connsiteY4415"/>
                              </a:cxn>
                              <a:cxn ang="0">
                                <a:pos x="connsiteX4416" y="connsiteY4416"/>
                              </a:cxn>
                              <a:cxn ang="0">
                                <a:pos x="connsiteX4417" y="connsiteY4417"/>
                              </a:cxn>
                              <a:cxn ang="0">
                                <a:pos x="connsiteX4418" y="connsiteY4418"/>
                              </a:cxn>
                              <a:cxn ang="0">
                                <a:pos x="connsiteX4419" y="connsiteY4419"/>
                              </a:cxn>
                              <a:cxn ang="0">
                                <a:pos x="connsiteX4420" y="connsiteY4420"/>
                              </a:cxn>
                              <a:cxn ang="0">
                                <a:pos x="connsiteX4421" y="connsiteY4421"/>
                              </a:cxn>
                              <a:cxn ang="0">
                                <a:pos x="connsiteX4422" y="connsiteY4422"/>
                              </a:cxn>
                              <a:cxn ang="0">
                                <a:pos x="connsiteX4423" y="connsiteY4423"/>
                              </a:cxn>
                              <a:cxn ang="0">
                                <a:pos x="connsiteX4424" y="connsiteY4424"/>
                              </a:cxn>
                              <a:cxn ang="0">
                                <a:pos x="connsiteX4425" y="connsiteY4425"/>
                              </a:cxn>
                              <a:cxn ang="0">
                                <a:pos x="connsiteX4426" y="connsiteY4426"/>
                              </a:cxn>
                              <a:cxn ang="0">
                                <a:pos x="connsiteX4427" y="connsiteY4427"/>
                              </a:cxn>
                              <a:cxn ang="0">
                                <a:pos x="connsiteX4428" y="connsiteY4428"/>
                              </a:cxn>
                              <a:cxn ang="0">
                                <a:pos x="connsiteX4429" y="connsiteY4429"/>
                              </a:cxn>
                              <a:cxn ang="0">
                                <a:pos x="connsiteX4430" y="connsiteY4430"/>
                              </a:cxn>
                              <a:cxn ang="0">
                                <a:pos x="connsiteX4431" y="connsiteY4431"/>
                              </a:cxn>
                              <a:cxn ang="0">
                                <a:pos x="connsiteX4432" y="connsiteY4432"/>
                              </a:cxn>
                              <a:cxn ang="0">
                                <a:pos x="connsiteX4433" y="connsiteY4433"/>
                              </a:cxn>
                              <a:cxn ang="0">
                                <a:pos x="connsiteX4434" y="connsiteY4434"/>
                              </a:cxn>
                              <a:cxn ang="0">
                                <a:pos x="connsiteX4435" y="connsiteY4435"/>
                              </a:cxn>
                              <a:cxn ang="0">
                                <a:pos x="connsiteX4436" y="connsiteY4436"/>
                              </a:cxn>
                              <a:cxn ang="0">
                                <a:pos x="connsiteX4437" y="connsiteY4437"/>
                              </a:cxn>
                              <a:cxn ang="0">
                                <a:pos x="connsiteX4438" y="connsiteY4438"/>
                              </a:cxn>
                              <a:cxn ang="0">
                                <a:pos x="connsiteX4439" y="connsiteY4439"/>
                              </a:cxn>
                              <a:cxn ang="0">
                                <a:pos x="connsiteX4440" y="connsiteY4440"/>
                              </a:cxn>
                              <a:cxn ang="0">
                                <a:pos x="connsiteX4441" y="connsiteY4441"/>
                              </a:cxn>
                              <a:cxn ang="0">
                                <a:pos x="connsiteX4442" y="connsiteY4442"/>
                              </a:cxn>
                              <a:cxn ang="0">
                                <a:pos x="connsiteX4443" y="connsiteY4443"/>
                              </a:cxn>
                              <a:cxn ang="0">
                                <a:pos x="connsiteX4444" y="connsiteY4444"/>
                              </a:cxn>
                              <a:cxn ang="0">
                                <a:pos x="connsiteX4445" y="connsiteY4445"/>
                              </a:cxn>
                              <a:cxn ang="0">
                                <a:pos x="connsiteX4446" y="connsiteY4446"/>
                              </a:cxn>
                              <a:cxn ang="0">
                                <a:pos x="connsiteX4447" y="connsiteY4447"/>
                              </a:cxn>
                              <a:cxn ang="0">
                                <a:pos x="connsiteX4448" y="connsiteY4448"/>
                              </a:cxn>
                              <a:cxn ang="0">
                                <a:pos x="connsiteX4449" y="connsiteY4449"/>
                              </a:cxn>
                              <a:cxn ang="0">
                                <a:pos x="connsiteX4450" y="connsiteY4450"/>
                              </a:cxn>
                              <a:cxn ang="0">
                                <a:pos x="connsiteX4451" y="connsiteY4451"/>
                              </a:cxn>
                              <a:cxn ang="0">
                                <a:pos x="connsiteX4452" y="connsiteY4452"/>
                              </a:cxn>
                              <a:cxn ang="0">
                                <a:pos x="connsiteX4453" y="connsiteY4453"/>
                              </a:cxn>
                              <a:cxn ang="0">
                                <a:pos x="connsiteX4454" y="connsiteY4454"/>
                              </a:cxn>
                              <a:cxn ang="0">
                                <a:pos x="connsiteX4455" y="connsiteY4455"/>
                              </a:cxn>
                              <a:cxn ang="0">
                                <a:pos x="connsiteX4456" y="connsiteY4456"/>
                              </a:cxn>
                              <a:cxn ang="0">
                                <a:pos x="connsiteX4457" y="connsiteY4457"/>
                              </a:cxn>
                              <a:cxn ang="0">
                                <a:pos x="connsiteX4458" y="connsiteY4458"/>
                              </a:cxn>
                              <a:cxn ang="0">
                                <a:pos x="connsiteX4459" y="connsiteY4459"/>
                              </a:cxn>
                              <a:cxn ang="0">
                                <a:pos x="connsiteX4460" y="connsiteY4460"/>
                              </a:cxn>
                              <a:cxn ang="0">
                                <a:pos x="connsiteX4461" y="connsiteY4461"/>
                              </a:cxn>
                              <a:cxn ang="0">
                                <a:pos x="connsiteX4462" y="connsiteY4462"/>
                              </a:cxn>
                              <a:cxn ang="0">
                                <a:pos x="connsiteX4463" y="connsiteY4463"/>
                              </a:cxn>
                              <a:cxn ang="0">
                                <a:pos x="connsiteX4464" y="connsiteY4464"/>
                              </a:cxn>
                              <a:cxn ang="0">
                                <a:pos x="connsiteX4465" y="connsiteY4465"/>
                              </a:cxn>
                              <a:cxn ang="0">
                                <a:pos x="connsiteX4466" y="connsiteY4466"/>
                              </a:cxn>
                              <a:cxn ang="0">
                                <a:pos x="connsiteX4467" y="connsiteY4467"/>
                              </a:cxn>
                              <a:cxn ang="0">
                                <a:pos x="connsiteX4468" y="connsiteY4468"/>
                              </a:cxn>
                              <a:cxn ang="0">
                                <a:pos x="connsiteX4469" y="connsiteY4469"/>
                              </a:cxn>
                              <a:cxn ang="0">
                                <a:pos x="connsiteX4470" y="connsiteY4470"/>
                              </a:cxn>
                              <a:cxn ang="0">
                                <a:pos x="connsiteX4471" y="connsiteY4471"/>
                              </a:cxn>
                              <a:cxn ang="0">
                                <a:pos x="connsiteX4472" y="connsiteY4472"/>
                              </a:cxn>
                              <a:cxn ang="0">
                                <a:pos x="connsiteX4473" y="connsiteY4473"/>
                              </a:cxn>
                              <a:cxn ang="0">
                                <a:pos x="connsiteX4474" y="connsiteY4474"/>
                              </a:cxn>
                              <a:cxn ang="0">
                                <a:pos x="connsiteX4475" y="connsiteY4475"/>
                              </a:cxn>
                              <a:cxn ang="0">
                                <a:pos x="connsiteX4476" y="connsiteY4476"/>
                              </a:cxn>
                              <a:cxn ang="0">
                                <a:pos x="connsiteX4477" y="connsiteY4477"/>
                              </a:cxn>
                              <a:cxn ang="0">
                                <a:pos x="connsiteX4478" y="connsiteY4478"/>
                              </a:cxn>
                              <a:cxn ang="0">
                                <a:pos x="connsiteX4479" y="connsiteY4479"/>
                              </a:cxn>
                              <a:cxn ang="0">
                                <a:pos x="connsiteX4480" y="connsiteY4480"/>
                              </a:cxn>
                              <a:cxn ang="0">
                                <a:pos x="connsiteX4481" y="connsiteY4481"/>
                              </a:cxn>
                              <a:cxn ang="0">
                                <a:pos x="connsiteX4482" y="connsiteY4482"/>
                              </a:cxn>
                              <a:cxn ang="0">
                                <a:pos x="connsiteX4483" y="connsiteY4483"/>
                              </a:cxn>
                              <a:cxn ang="0">
                                <a:pos x="connsiteX4484" y="connsiteY4484"/>
                              </a:cxn>
                              <a:cxn ang="0">
                                <a:pos x="connsiteX4485" y="connsiteY4485"/>
                              </a:cxn>
                              <a:cxn ang="0">
                                <a:pos x="connsiteX4486" y="connsiteY4486"/>
                              </a:cxn>
                              <a:cxn ang="0">
                                <a:pos x="connsiteX4487" y="connsiteY4487"/>
                              </a:cxn>
                              <a:cxn ang="0">
                                <a:pos x="connsiteX4488" y="connsiteY4488"/>
                              </a:cxn>
                              <a:cxn ang="0">
                                <a:pos x="connsiteX4489" y="connsiteY4489"/>
                              </a:cxn>
                              <a:cxn ang="0">
                                <a:pos x="connsiteX4490" y="connsiteY4490"/>
                              </a:cxn>
                              <a:cxn ang="0">
                                <a:pos x="connsiteX4491" y="connsiteY4491"/>
                              </a:cxn>
                              <a:cxn ang="0">
                                <a:pos x="connsiteX4492" y="connsiteY4492"/>
                              </a:cxn>
                              <a:cxn ang="0">
                                <a:pos x="connsiteX4493" y="connsiteY4493"/>
                              </a:cxn>
                              <a:cxn ang="0">
                                <a:pos x="connsiteX4494" y="connsiteY4494"/>
                              </a:cxn>
                              <a:cxn ang="0">
                                <a:pos x="connsiteX4495" y="connsiteY4495"/>
                              </a:cxn>
                              <a:cxn ang="0">
                                <a:pos x="connsiteX4496" y="connsiteY4496"/>
                              </a:cxn>
                              <a:cxn ang="0">
                                <a:pos x="connsiteX4497" y="connsiteY4497"/>
                              </a:cxn>
                              <a:cxn ang="0">
                                <a:pos x="connsiteX4498" y="connsiteY4498"/>
                              </a:cxn>
                              <a:cxn ang="0">
                                <a:pos x="connsiteX4499" y="connsiteY4499"/>
                              </a:cxn>
                              <a:cxn ang="0">
                                <a:pos x="connsiteX4500" y="connsiteY4500"/>
                              </a:cxn>
                              <a:cxn ang="0">
                                <a:pos x="connsiteX4501" y="connsiteY4501"/>
                              </a:cxn>
                              <a:cxn ang="0">
                                <a:pos x="connsiteX4502" y="connsiteY4502"/>
                              </a:cxn>
                              <a:cxn ang="0">
                                <a:pos x="connsiteX4503" y="connsiteY4503"/>
                              </a:cxn>
                              <a:cxn ang="0">
                                <a:pos x="connsiteX4504" y="connsiteY4504"/>
                              </a:cxn>
                              <a:cxn ang="0">
                                <a:pos x="connsiteX4505" y="connsiteY4505"/>
                              </a:cxn>
                              <a:cxn ang="0">
                                <a:pos x="connsiteX4506" y="connsiteY4506"/>
                              </a:cxn>
                              <a:cxn ang="0">
                                <a:pos x="connsiteX4507" y="connsiteY4507"/>
                              </a:cxn>
                              <a:cxn ang="0">
                                <a:pos x="connsiteX4508" y="connsiteY4508"/>
                              </a:cxn>
                              <a:cxn ang="0">
                                <a:pos x="connsiteX4509" y="connsiteY4509"/>
                              </a:cxn>
                              <a:cxn ang="0">
                                <a:pos x="connsiteX4510" y="connsiteY4510"/>
                              </a:cxn>
                              <a:cxn ang="0">
                                <a:pos x="connsiteX4511" y="connsiteY4511"/>
                              </a:cxn>
                              <a:cxn ang="0">
                                <a:pos x="connsiteX4512" y="connsiteY4512"/>
                              </a:cxn>
                              <a:cxn ang="0">
                                <a:pos x="connsiteX4513" y="connsiteY4513"/>
                              </a:cxn>
                              <a:cxn ang="0">
                                <a:pos x="connsiteX4514" y="connsiteY4514"/>
                              </a:cxn>
                              <a:cxn ang="0">
                                <a:pos x="connsiteX4515" y="connsiteY4515"/>
                              </a:cxn>
                              <a:cxn ang="0">
                                <a:pos x="connsiteX4516" y="connsiteY4516"/>
                              </a:cxn>
                              <a:cxn ang="0">
                                <a:pos x="connsiteX4517" y="connsiteY4517"/>
                              </a:cxn>
                              <a:cxn ang="0">
                                <a:pos x="connsiteX4518" y="connsiteY4518"/>
                              </a:cxn>
                              <a:cxn ang="0">
                                <a:pos x="connsiteX4519" y="connsiteY4519"/>
                              </a:cxn>
                              <a:cxn ang="0">
                                <a:pos x="connsiteX4520" y="connsiteY4520"/>
                              </a:cxn>
                              <a:cxn ang="0">
                                <a:pos x="connsiteX4521" y="connsiteY4521"/>
                              </a:cxn>
                              <a:cxn ang="0">
                                <a:pos x="connsiteX4522" y="connsiteY4522"/>
                              </a:cxn>
                              <a:cxn ang="0">
                                <a:pos x="connsiteX4523" y="connsiteY4523"/>
                              </a:cxn>
                              <a:cxn ang="0">
                                <a:pos x="connsiteX4524" y="connsiteY4524"/>
                              </a:cxn>
                              <a:cxn ang="0">
                                <a:pos x="connsiteX4525" y="connsiteY4525"/>
                              </a:cxn>
                              <a:cxn ang="0">
                                <a:pos x="connsiteX4526" y="connsiteY4526"/>
                              </a:cxn>
                              <a:cxn ang="0">
                                <a:pos x="connsiteX4527" y="connsiteY4527"/>
                              </a:cxn>
                              <a:cxn ang="0">
                                <a:pos x="connsiteX4528" y="connsiteY4528"/>
                              </a:cxn>
                              <a:cxn ang="0">
                                <a:pos x="connsiteX4529" y="connsiteY4529"/>
                              </a:cxn>
                              <a:cxn ang="0">
                                <a:pos x="connsiteX4530" y="connsiteY4530"/>
                              </a:cxn>
                              <a:cxn ang="0">
                                <a:pos x="connsiteX4531" y="connsiteY4531"/>
                              </a:cxn>
                              <a:cxn ang="0">
                                <a:pos x="connsiteX4532" y="connsiteY4532"/>
                              </a:cxn>
                              <a:cxn ang="0">
                                <a:pos x="connsiteX4533" y="connsiteY4533"/>
                              </a:cxn>
                              <a:cxn ang="0">
                                <a:pos x="connsiteX4534" y="connsiteY4534"/>
                              </a:cxn>
                              <a:cxn ang="0">
                                <a:pos x="connsiteX4535" y="connsiteY4535"/>
                              </a:cxn>
                              <a:cxn ang="0">
                                <a:pos x="connsiteX4536" y="connsiteY4536"/>
                              </a:cxn>
                              <a:cxn ang="0">
                                <a:pos x="connsiteX4537" y="connsiteY4537"/>
                              </a:cxn>
                              <a:cxn ang="0">
                                <a:pos x="connsiteX4538" y="connsiteY4538"/>
                              </a:cxn>
                              <a:cxn ang="0">
                                <a:pos x="connsiteX4539" y="connsiteY4539"/>
                              </a:cxn>
                              <a:cxn ang="0">
                                <a:pos x="connsiteX4540" y="connsiteY4540"/>
                              </a:cxn>
                              <a:cxn ang="0">
                                <a:pos x="connsiteX4541" y="connsiteY4541"/>
                              </a:cxn>
                              <a:cxn ang="0">
                                <a:pos x="connsiteX4542" y="connsiteY4542"/>
                              </a:cxn>
                              <a:cxn ang="0">
                                <a:pos x="connsiteX4543" y="connsiteY4543"/>
                              </a:cxn>
                              <a:cxn ang="0">
                                <a:pos x="connsiteX4544" y="connsiteY4544"/>
                              </a:cxn>
                              <a:cxn ang="0">
                                <a:pos x="connsiteX4545" y="connsiteY4545"/>
                              </a:cxn>
                              <a:cxn ang="0">
                                <a:pos x="connsiteX4546" y="connsiteY4546"/>
                              </a:cxn>
                              <a:cxn ang="0">
                                <a:pos x="connsiteX4547" y="connsiteY4547"/>
                              </a:cxn>
                              <a:cxn ang="0">
                                <a:pos x="connsiteX4548" y="connsiteY4548"/>
                              </a:cxn>
                              <a:cxn ang="0">
                                <a:pos x="connsiteX4549" y="connsiteY4549"/>
                              </a:cxn>
                              <a:cxn ang="0">
                                <a:pos x="connsiteX4550" y="connsiteY4550"/>
                              </a:cxn>
                              <a:cxn ang="0">
                                <a:pos x="connsiteX4551" y="connsiteY4551"/>
                              </a:cxn>
                              <a:cxn ang="0">
                                <a:pos x="connsiteX4552" y="connsiteY4552"/>
                              </a:cxn>
                              <a:cxn ang="0">
                                <a:pos x="connsiteX4553" y="connsiteY4553"/>
                              </a:cxn>
                              <a:cxn ang="0">
                                <a:pos x="connsiteX4554" y="connsiteY4554"/>
                              </a:cxn>
                              <a:cxn ang="0">
                                <a:pos x="connsiteX4555" y="connsiteY4555"/>
                              </a:cxn>
                              <a:cxn ang="0">
                                <a:pos x="connsiteX4556" y="connsiteY4556"/>
                              </a:cxn>
                              <a:cxn ang="0">
                                <a:pos x="connsiteX4557" y="connsiteY4557"/>
                              </a:cxn>
                              <a:cxn ang="0">
                                <a:pos x="connsiteX4558" y="connsiteY4558"/>
                              </a:cxn>
                              <a:cxn ang="0">
                                <a:pos x="connsiteX4559" y="connsiteY4559"/>
                              </a:cxn>
                              <a:cxn ang="0">
                                <a:pos x="connsiteX4560" y="connsiteY4560"/>
                              </a:cxn>
                              <a:cxn ang="0">
                                <a:pos x="connsiteX4561" y="connsiteY4561"/>
                              </a:cxn>
                              <a:cxn ang="0">
                                <a:pos x="connsiteX4562" y="connsiteY4562"/>
                              </a:cxn>
                              <a:cxn ang="0">
                                <a:pos x="connsiteX4563" y="connsiteY4563"/>
                              </a:cxn>
                              <a:cxn ang="0">
                                <a:pos x="connsiteX4564" y="connsiteY4564"/>
                              </a:cxn>
                              <a:cxn ang="0">
                                <a:pos x="connsiteX4565" y="connsiteY4565"/>
                              </a:cxn>
                              <a:cxn ang="0">
                                <a:pos x="connsiteX4566" y="connsiteY4566"/>
                              </a:cxn>
                              <a:cxn ang="0">
                                <a:pos x="connsiteX4567" y="connsiteY4567"/>
                              </a:cxn>
                              <a:cxn ang="0">
                                <a:pos x="connsiteX4568" y="connsiteY4568"/>
                              </a:cxn>
                              <a:cxn ang="0">
                                <a:pos x="connsiteX4569" y="connsiteY4569"/>
                              </a:cxn>
                              <a:cxn ang="0">
                                <a:pos x="connsiteX4570" y="connsiteY4570"/>
                              </a:cxn>
                              <a:cxn ang="0">
                                <a:pos x="connsiteX4571" y="connsiteY4571"/>
                              </a:cxn>
                              <a:cxn ang="0">
                                <a:pos x="connsiteX4572" y="connsiteY4572"/>
                              </a:cxn>
                              <a:cxn ang="0">
                                <a:pos x="connsiteX4573" y="connsiteY4573"/>
                              </a:cxn>
                              <a:cxn ang="0">
                                <a:pos x="connsiteX4574" y="connsiteY4574"/>
                              </a:cxn>
                              <a:cxn ang="0">
                                <a:pos x="connsiteX4575" y="connsiteY4575"/>
                              </a:cxn>
                              <a:cxn ang="0">
                                <a:pos x="connsiteX4576" y="connsiteY4576"/>
                              </a:cxn>
                              <a:cxn ang="0">
                                <a:pos x="connsiteX4577" y="connsiteY4577"/>
                              </a:cxn>
                              <a:cxn ang="0">
                                <a:pos x="connsiteX4578" y="connsiteY4578"/>
                              </a:cxn>
                              <a:cxn ang="0">
                                <a:pos x="connsiteX4579" y="connsiteY4579"/>
                              </a:cxn>
                              <a:cxn ang="0">
                                <a:pos x="connsiteX4580" y="connsiteY4580"/>
                              </a:cxn>
                              <a:cxn ang="0">
                                <a:pos x="connsiteX4581" y="connsiteY4581"/>
                              </a:cxn>
                              <a:cxn ang="0">
                                <a:pos x="connsiteX4582" y="connsiteY4582"/>
                              </a:cxn>
                              <a:cxn ang="0">
                                <a:pos x="connsiteX4583" y="connsiteY4583"/>
                              </a:cxn>
                              <a:cxn ang="0">
                                <a:pos x="connsiteX4584" y="connsiteY4584"/>
                              </a:cxn>
                              <a:cxn ang="0">
                                <a:pos x="connsiteX4585" y="connsiteY4585"/>
                              </a:cxn>
                              <a:cxn ang="0">
                                <a:pos x="connsiteX4586" y="connsiteY4586"/>
                              </a:cxn>
                              <a:cxn ang="0">
                                <a:pos x="connsiteX4587" y="connsiteY4587"/>
                              </a:cxn>
                              <a:cxn ang="0">
                                <a:pos x="connsiteX4588" y="connsiteY4588"/>
                              </a:cxn>
                              <a:cxn ang="0">
                                <a:pos x="connsiteX4589" y="connsiteY4589"/>
                              </a:cxn>
                              <a:cxn ang="0">
                                <a:pos x="connsiteX4590" y="connsiteY4590"/>
                              </a:cxn>
                              <a:cxn ang="0">
                                <a:pos x="connsiteX4591" y="connsiteY4591"/>
                              </a:cxn>
                              <a:cxn ang="0">
                                <a:pos x="connsiteX4592" y="connsiteY4592"/>
                              </a:cxn>
                              <a:cxn ang="0">
                                <a:pos x="connsiteX4593" y="connsiteY4593"/>
                              </a:cxn>
                              <a:cxn ang="0">
                                <a:pos x="connsiteX4594" y="connsiteY4594"/>
                              </a:cxn>
                              <a:cxn ang="0">
                                <a:pos x="connsiteX4595" y="connsiteY4595"/>
                              </a:cxn>
                              <a:cxn ang="0">
                                <a:pos x="connsiteX4596" y="connsiteY4596"/>
                              </a:cxn>
                              <a:cxn ang="0">
                                <a:pos x="connsiteX4597" y="connsiteY4597"/>
                              </a:cxn>
                              <a:cxn ang="0">
                                <a:pos x="connsiteX4598" y="connsiteY4598"/>
                              </a:cxn>
                              <a:cxn ang="0">
                                <a:pos x="connsiteX4599" y="connsiteY4599"/>
                              </a:cxn>
                              <a:cxn ang="0">
                                <a:pos x="connsiteX4600" y="connsiteY4600"/>
                              </a:cxn>
                              <a:cxn ang="0">
                                <a:pos x="connsiteX4601" y="connsiteY4601"/>
                              </a:cxn>
                              <a:cxn ang="0">
                                <a:pos x="connsiteX4602" y="connsiteY4602"/>
                              </a:cxn>
                              <a:cxn ang="0">
                                <a:pos x="connsiteX4603" y="connsiteY4603"/>
                              </a:cxn>
                              <a:cxn ang="0">
                                <a:pos x="connsiteX4604" y="connsiteY4604"/>
                              </a:cxn>
                              <a:cxn ang="0">
                                <a:pos x="connsiteX4605" y="connsiteY4605"/>
                              </a:cxn>
                              <a:cxn ang="0">
                                <a:pos x="connsiteX4606" y="connsiteY4606"/>
                              </a:cxn>
                              <a:cxn ang="0">
                                <a:pos x="connsiteX4607" y="connsiteY4607"/>
                              </a:cxn>
                              <a:cxn ang="0">
                                <a:pos x="connsiteX4608" y="connsiteY4608"/>
                              </a:cxn>
                              <a:cxn ang="0">
                                <a:pos x="connsiteX4609" y="connsiteY4609"/>
                              </a:cxn>
                              <a:cxn ang="0">
                                <a:pos x="connsiteX4610" y="connsiteY4610"/>
                              </a:cxn>
                              <a:cxn ang="0">
                                <a:pos x="connsiteX4611" y="connsiteY4611"/>
                              </a:cxn>
                              <a:cxn ang="0">
                                <a:pos x="connsiteX4612" y="connsiteY4612"/>
                              </a:cxn>
                              <a:cxn ang="0">
                                <a:pos x="connsiteX4613" y="connsiteY4613"/>
                              </a:cxn>
                              <a:cxn ang="0">
                                <a:pos x="connsiteX4614" y="connsiteY4614"/>
                              </a:cxn>
                              <a:cxn ang="0">
                                <a:pos x="connsiteX4615" y="connsiteY4615"/>
                              </a:cxn>
                              <a:cxn ang="0">
                                <a:pos x="connsiteX4616" y="connsiteY4616"/>
                              </a:cxn>
                              <a:cxn ang="0">
                                <a:pos x="connsiteX4617" y="connsiteY4617"/>
                              </a:cxn>
                              <a:cxn ang="0">
                                <a:pos x="connsiteX4618" y="connsiteY4618"/>
                              </a:cxn>
                              <a:cxn ang="0">
                                <a:pos x="connsiteX4619" y="connsiteY4619"/>
                              </a:cxn>
                              <a:cxn ang="0">
                                <a:pos x="connsiteX4620" y="connsiteY4620"/>
                              </a:cxn>
                              <a:cxn ang="0">
                                <a:pos x="connsiteX4621" y="connsiteY4621"/>
                              </a:cxn>
                              <a:cxn ang="0">
                                <a:pos x="connsiteX4622" y="connsiteY4622"/>
                              </a:cxn>
                              <a:cxn ang="0">
                                <a:pos x="connsiteX4623" y="connsiteY4623"/>
                              </a:cxn>
                              <a:cxn ang="0">
                                <a:pos x="connsiteX4624" y="connsiteY4624"/>
                              </a:cxn>
                              <a:cxn ang="0">
                                <a:pos x="connsiteX4625" y="connsiteY4625"/>
                              </a:cxn>
                              <a:cxn ang="0">
                                <a:pos x="connsiteX4626" y="connsiteY4626"/>
                              </a:cxn>
                              <a:cxn ang="0">
                                <a:pos x="connsiteX4627" y="connsiteY4627"/>
                              </a:cxn>
                              <a:cxn ang="0">
                                <a:pos x="connsiteX4628" y="connsiteY4628"/>
                              </a:cxn>
                              <a:cxn ang="0">
                                <a:pos x="connsiteX4629" y="connsiteY4629"/>
                              </a:cxn>
                              <a:cxn ang="0">
                                <a:pos x="connsiteX4630" y="connsiteY4630"/>
                              </a:cxn>
                              <a:cxn ang="0">
                                <a:pos x="connsiteX4631" y="connsiteY4631"/>
                              </a:cxn>
                              <a:cxn ang="0">
                                <a:pos x="connsiteX4632" y="connsiteY4632"/>
                              </a:cxn>
                              <a:cxn ang="0">
                                <a:pos x="connsiteX4633" y="connsiteY4633"/>
                              </a:cxn>
                              <a:cxn ang="0">
                                <a:pos x="connsiteX4634" y="connsiteY4634"/>
                              </a:cxn>
                              <a:cxn ang="0">
                                <a:pos x="connsiteX4635" y="connsiteY4635"/>
                              </a:cxn>
                              <a:cxn ang="0">
                                <a:pos x="connsiteX4636" y="connsiteY4636"/>
                              </a:cxn>
                              <a:cxn ang="0">
                                <a:pos x="connsiteX4637" y="connsiteY4637"/>
                              </a:cxn>
                              <a:cxn ang="0">
                                <a:pos x="connsiteX4638" y="connsiteY4638"/>
                              </a:cxn>
                              <a:cxn ang="0">
                                <a:pos x="connsiteX4639" y="connsiteY4639"/>
                              </a:cxn>
                              <a:cxn ang="0">
                                <a:pos x="connsiteX4640" y="connsiteY4640"/>
                              </a:cxn>
                              <a:cxn ang="0">
                                <a:pos x="connsiteX4641" y="connsiteY4641"/>
                              </a:cxn>
                              <a:cxn ang="0">
                                <a:pos x="connsiteX4642" y="connsiteY4642"/>
                              </a:cxn>
                              <a:cxn ang="0">
                                <a:pos x="connsiteX4643" y="connsiteY4643"/>
                              </a:cxn>
                              <a:cxn ang="0">
                                <a:pos x="connsiteX4644" y="connsiteY4644"/>
                              </a:cxn>
                              <a:cxn ang="0">
                                <a:pos x="connsiteX4645" y="connsiteY4645"/>
                              </a:cxn>
                              <a:cxn ang="0">
                                <a:pos x="connsiteX4646" y="connsiteY4646"/>
                              </a:cxn>
                              <a:cxn ang="0">
                                <a:pos x="connsiteX4647" y="connsiteY4647"/>
                              </a:cxn>
                              <a:cxn ang="0">
                                <a:pos x="connsiteX4648" y="connsiteY4648"/>
                              </a:cxn>
                              <a:cxn ang="0">
                                <a:pos x="connsiteX4649" y="connsiteY4649"/>
                              </a:cxn>
                              <a:cxn ang="0">
                                <a:pos x="connsiteX4650" y="connsiteY4650"/>
                              </a:cxn>
                              <a:cxn ang="0">
                                <a:pos x="connsiteX4651" y="connsiteY4651"/>
                              </a:cxn>
                              <a:cxn ang="0">
                                <a:pos x="connsiteX4652" y="connsiteY4652"/>
                              </a:cxn>
                              <a:cxn ang="0">
                                <a:pos x="connsiteX4653" y="connsiteY4653"/>
                              </a:cxn>
                              <a:cxn ang="0">
                                <a:pos x="connsiteX4654" y="connsiteY4654"/>
                              </a:cxn>
                              <a:cxn ang="0">
                                <a:pos x="connsiteX4655" y="connsiteY4655"/>
                              </a:cxn>
                              <a:cxn ang="0">
                                <a:pos x="connsiteX4656" y="connsiteY4656"/>
                              </a:cxn>
                              <a:cxn ang="0">
                                <a:pos x="connsiteX4657" y="connsiteY4657"/>
                              </a:cxn>
                              <a:cxn ang="0">
                                <a:pos x="connsiteX4658" y="connsiteY4658"/>
                              </a:cxn>
                              <a:cxn ang="0">
                                <a:pos x="connsiteX4659" y="connsiteY4659"/>
                              </a:cxn>
                              <a:cxn ang="0">
                                <a:pos x="connsiteX4660" y="connsiteY4660"/>
                              </a:cxn>
                              <a:cxn ang="0">
                                <a:pos x="connsiteX4661" y="connsiteY4661"/>
                              </a:cxn>
                              <a:cxn ang="0">
                                <a:pos x="connsiteX4662" y="connsiteY4662"/>
                              </a:cxn>
                              <a:cxn ang="0">
                                <a:pos x="connsiteX4663" y="connsiteY4663"/>
                              </a:cxn>
                              <a:cxn ang="0">
                                <a:pos x="connsiteX4664" y="connsiteY4664"/>
                              </a:cxn>
                              <a:cxn ang="0">
                                <a:pos x="connsiteX4665" y="connsiteY4665"/>
                              </a:cxn>
                              <a:cxn ang="0">
                                <a:pos x="connsiteX4666" y="connsiteY4666"/>
                              </a:cxn>
                              <a:cxn ang="0">
                                <a:pos x="connsiteX4667" y="connsiteY4667"/>
                              </a:cxn>
                              <a:cxn ang="0">
                                <a:pos x="connsiteX4668" y="connsiteY4668"/>
                              </a:cxn>
                              <a:cxn ang="0">
                                <a:pos x="connsiteX4669" y="connsiteY4669"/>
                              </a:cxn>
                              <a:cxn ang="0">
                                <a:pos x="connsiteX4670" y="connsiteY4670"/>
                              </a:cxn>
                              <a:cxn ang="0">
                                <a:pos x="connsiteX4671" y="connsiteY4671"/>
                              </a:cxn>
                              <a:cxn ang="0">
                                <a:pos x="connsiteX4672" y="connsiteY4672"/>
                              </a:cxn>
                              <a:cxn ang="0">
                                <a:pos x="connsiteX4673" y="connsiteY4673"/>
                              </a:cxn>
                              <a:cxn ang="0">
                                <a:pos x="connsiteX4674" y="connsiteY4674"/>
                              </a:cxn>
                              <a:cxn ang="0">
                                <a:pos x="connsiteX4675" y="connsiteY4675"/>
                              </a:cxn>
                              <a:cxn ang="0">
                                <a:pos x="connsiteX4676" y="connsiteY4676"/>
                              </a:cxn>
                              <a:cxn ang="0">
                                <a:pos x="connsiteX4677" y="connsiteY4677"/>
                              </a:cxn>
                              <a:cxn ang="0">
                                <a:pos x="connsiteX4678" y="connsiteY4678"/>
                              </a:cxn>
                              <a:cxn ang="0">
                                <a:pos x="connsiteX4679" y="connsiteY4679"/>
                              </a:cxn>
                              <a:cxn ang="0">
                                <a:pos x="connsiteX4680" y="connsiteY4680"/>
                              </a:cxn>
                              <a:cxn ang="0">
                                <a:pos x="connsiteX4681" y="connsiteY4681"/>
                              </a:cxn>
                              <a:cxn ang="0">
                                <a:pos x="connsiteX4682" y="connsiteY4682"/>
                              </a:cxn>
                              <a:cxn ang="0">
                                <a:pos x="connsiteX4683" y="connsiteY4683"/>
                              </a:cxn>
                              <a:cxn ang="0">
                                <a:pos x="connsiteX4684" y="connsiteY4684"/>
                              </a:cxn>
                              <a:cxn ang="0">
                                <a:pos x="connsiteX4685" y="connsiteY4685"/>
                              </a:cxn>
                              <a:cxn ang="0">
                                <a:pos x="connsiteX4686" y="connsiteY4686"/>
                              </a:cxn>
                              <a:cxn ang="0">
                                <a:pos x="connsiteX4687" y="connsiteY4687"/>
                              </a:cxn>
                              <a:cxn ang="0">
                                <a:pos x="connsiteX4688" y="connsiteY4688"/>
                              </a:cxn>
                              <a:cxn ang="0">
                                <a:pos x="connsiteX4689" y="connsiteY4689"/>
                              </a:cxn>
                              <a:cxn ang="0">
                                <a:pos x="connsiteX4690" y="connsiteY4690"/>
                              </a:cxn>
                              <a:cxn ang="0">
                                <a:pos x="connsiteX4691" y="connsiteY4691"/>
                              </a:cxn>
                              <a:cxn ang="0">
                                <a:pos x="connsiteX4692" y="connsiteY4692"/>
                              </a:cxn>
                              <a:cxn ang="0">
                                <a:pos x="connsiteX4693" y="connsiteY4693"/>
                              </a:cxn>
                              <a:cxn ang="0">
                                <a:pos x="connsiteX4694" y="connsiteY4694"/>
                              </a:cxn>
                              <a:cxn ang="0">
                                <a:pos x="connsiteX4695" y="connsiteY4695"/>
                              </a:cxn>
                              <a:cxn ang="0">
                                <a:pos x="connsiteX4696" y="connsiteY4696"/>
                              </a:cxn>
                              <a:cxn ang="0">
                                <a:pos x="connsiteX4697" y="connsiteY4697"/>
                              </a:cxn>
                              <a:cxn ang="0">
                                <a:pos x="connsiteX4698" y="connsiteY4698"/>
                              </a:cxn>
                              <a:cxn ang="0">
                                <a:pos x="connsiteX4699" y="connsiteY4699"/>
                              </a:cxn>
                              <a:cxn ang="0">
                                <a:pos x="connsiteX4700" y="connsiteY4700"/>
                              </a:cxn>
                              <a:cxn ang="0">
                                <a:pos x="connsiteX4701" y="connsiteY4701"/>
                              </a:cxn>
                              <a:cxn ang="0">
                                <a:pos x="connsiteX4702" y="connsiteY4702"/>
                              </a:cxn>
                              <a:cxn ang="0">
                                <a:pos x="connsiteX4703" y="connsiteY4703"/>
                              </a:cxn>
                              <a:cxn ang="0">
                                <a:pos x="connsiteX4704" y="connsiteY4704"/>
                              </a:cxn>
                              <a:cxn ang="0">
                                <a:pos x="connsiteX4705" y="connsiteY4705"/>
                              </a:cxn>
                              <a:cxn ang="0">
                                <a:pos x="connsiteX4706" y="connsiteY4706"/>
                              </a:cxn>
                              <a:cxn ang="0">
                                <a:pos x="connsiteX4707" y="connsiteY4707"/>
                              </a:cxn>
                              <a:cxn ang="0">
                                <a:pos x="connsiteX4708" y="connsiteY4708"/>
                              </a:cxn>
                              <a:cxn ang="0">
                                <a:pos x="connsiteX4709" y="connsiteY4709"/>
                              </a:cxn>
                              <a:cxn ang="0">
                                <a:pos x="connsiteX4710" y="connsiteY4710"/>
                              </a:cxn>
                              <a:cxn ang="0">
                                <a:pos x="connsiteX4711" y="connsiteY4711"/>
                              </a:cxn>
                              <a:cxn ang="0">
                                <a:pos x="connsiteX4712" y="connsiteY4712"/>
                              </a:cxn>
                              <a:cxn ang="0">
                                <a:pos x="connsiteX4713" y="connsiteY4713"/>
                              </a:cxn>
                              <a:cxn ang="0">
                                <a:pos x="connsiteX4714" y="connsiteY4714"/>
                              </a:cxn>
                              <a:cxn ang="0">
                                <a:pos x="connsiteX4715" y="connsiteY4715"/>
                              </a:cxn>
                              <a:cxn ang="0">
                                <a:pos x="connsiteX4716" y="connsiteY4716"/>
                              </a:cxn>
                              <a:cxn ang="0">
                                <a:pos x="connsiteX4717" y="connsiteY4717"/>
                              </a:cxn>
                              <a:cxn ang="0">
                                <a:pos x="connsiteX4718" y="connsiteY4718"/>
                              </a:cxn>
                              <a:cxn ang="0">
                                <a:pos x="connsiteX4719" y="connsiteY4719"/>
                              </a:cxn>
                              <a:cxn ang="0">
                                <a:pos x="connsiteX4720" y="connsiteY4720"/>
                              </a:cxn>
                              <a:cxn ang="0">
                                <a:pos x="connsiteX4721" y="connsiteY4721"/>
                              </a:cxn>
                              <a:cxn ang="0">
                                <a:pos x="connsiteX4722" y="connsiteY4722"/>
                              </a:cxn>
                              <a:cxn ang="0">
                                <a:pos x="connsiteX4723" y="connsiteY4723"/>
                              </a:cxn>
                              <a:cxn ang="0">
                                <a:pos x="connsiteX4724" y="connsiteY4724"/>
                              </a:cxn>
                              <a:cxn ang="0">
                                <a:pos x="connsiteX4725" y="connsiteY4725"/>
                              </a:cxn>
                              <a:cxn ang="0">
                                <a:pos x="connsiteX4726" y="connsiteY4726"/>
                              </a:cxn>
                              <a:cxn ang="0">
                                <a:pos x="connsiteX4727" y="connsiteY4727"/>
                              </a:cxn>
                              <a:cxn ang="0">
                                <a:pos x="connsiteX4728" y="connsiteY4728"/>
                              </a:cxn>
                              <a:cxn ang="0">
                                <a:pos x="connsiteX4729" y="connsiteY4729"/>
                              </a:cxn>
                              <a:cxn ang="0">
                                <a:pos x="connsiteX4730" y="connsiteY4730"/>
                              </a:cxn>
                              <a:cxn ang="0">
                                <a:pos x="connsiteX4731" y="connsiteY4731"/>
                              </a:cxn>
                              <a:cxn ang="0">
                                <a:pos x="connsiteX4732" y="connsiteY4732"/>
                              </a:cxn>
                              <a:cxn ang="0">
                                <a:pos x="connsiteX4733" y="connsiteY4733"/>
                              </a:cxn>
                              <a:cxn ang="0">
                                <a:pos x="connsiteX4734" y="connsiteY4734"/>
                              </a:cxn>
                              <a:cxn ang="0">
                                <a:pos x="connsiteX4735" y="connsiteY4735"/>
                              </a:cxn>
                              <a:cxn ang="0">
                                <a:pos x="connsiteX4736" y="connsiteY4736"/>
                              </a:cxn>
                              <a:cxn ang="0">
                                <a:pos x="connsiteX4737" y="connsiteY4737"/>
                              </a:cxn>
                              <a:cxn ang="0">
                                <a:pos x="connsiteX4738" y="connsiteY4738"/>
                              </a:cxn>
                              <a:cxn ang="0">
                                <a:pos x="connsiteX4739" y="connsiteY4739"/>
                              </a:cxn>
                              <a:cxn ang="0">
                                <a:pos x="connsiteX4740" y="connsiteY4740"/>
                              </a:cxn>
                              <a:cxn ang="0">
                                <a:pos x="connsiteX4741" y="connsiteY4741"/>
                              </a:cxn>
                              <a:cxn ang="0">
                                <a:pos x="connsiteX4742" y="connsiteY4742"/>
                              </a:cxn>
                              <a:cxn ang="0">
                                <a:pos x="connsiteX4743" y="connsiteY4743"/>
                              </a:cxn>
                              <a:cxn ang="0">
                                <a:pos x="connsiteX4744" y="connsiteY4744"/>
                              </a:cxn>
                              <a:cxn ang="0">
                                <a:pos x="connsiteX4745" y="connsiteY4745"/>
                              </a:cxn>
                              <a:cxn ang="0">
                                <a:pos x="connsiteX4746" y="connsiteY4746"/>
                              </a:cxn>
                              <a:cxn ang="0">
                                <a:pos x="connsiteX4747" y="connsiteY4747"/>
                              </a:cxn>
                              <a:cxn ang="0">
                                <a:pos x="connsiteX4748" y="connsiteY4748"/>
                              </a:cxn>
                              <a:cxn ang="0">
                                <a:pos x="connsiteX4749" y="connsiteY4749"/>
                              </a:cxn>
                              <a:cxn ang="0">
                                <a:pos x="connsiteX4750" y="connsiteY4750"/>
                              </a:cxn>
                              <a:cxn ang="0">
                                <a:pos x="connsiteX4751" y="connsiteY4751"/>
                              </a:cxn>
                              <a:cxn ang="0">
                                <a:pos x="connsiteX4752" y="connsiteY4752"/>
                              </a:cxn>
                              <a:cxn ang="0">
                                <a:pos x="connsiteX4753" y="connsiteY4753"/>
                              </a:cxn>
                              <a:cxn ang="0">
                                <a:pos x="connsiteX4754" y="connsiteY4754"/>
                              </a:cxn>
                              <a:cxn ang="0">
                                <a:pos x="connsiteX4755" y="connsiteY4755"/>
                              </a:cxn>
                              <a:cxn ang="0">
                                <a:pos x="connsiteX4756" y="connsiteY4756"/>
                              </a:cxn>
                              <a:cxn ang="0">
                                <a:pos x="connsiteX4757" y="connsiteY4757"/>
                              </a:cxn>
                              <a:cxn ang="0">
                                <a:pos x="connsiteX4758" y="connsiteY4758"/>
                              </a:cxn>
                              <a:cxn ang="0">
                                <a:pos x="connsiteX4759" y="connsiteY4759"/>
                              </a:cxn>
                              <a:cxn ang="0">
                                <a:pos x="connsiteX4760" y="connsiteY4760"/>
                              </a:cxn>
                              <a:cxn ang="0">
                                <a:pos x="connsiteX4761" y="connsiteY4761"/>
                              </a:cxn>
                              <a:cxn ang="0">
                                <a:pos x="connsiteX4762" y="connsiteY4762"/>
                              </a:cxn>
                              <a:cxn ang="0">
                                <a:pos x="connsiteX4763" y="connsiteY4763"/>
                              </a:cxn>
                              <a:cxn ang="0">
                                <a:pos x="connsiteX4764" y="connsiteY4764"/>
                              </a:cxn>
                              <a:cxn ang="0">
                                <a:pos x="connsiteX4765" y="connsiteY4765"/>
                              </a:cxn>
                              <a:cxn ang="0">
                                <a:pos x="connsiteX4766" y="connsiteY4766"/>
                              </a:cxn>
                              <a:cxn ang="0">
                                <a:pos x="connsiteX4767" y="connsiteY4767"/>
                              </a:cxn>
                              <a:cxn ang="0">
                                <a:pos x="connsiteX4768" y="connsiteY4768"/>
                              </a:cxn>
                              <a:cxn ang="0">
                                <a:pos x="connsiteX4769" y="connsiteY4769"/>
                              </a:cxn>
                              <a:cxn ang="0">
                                <a:pos x="connsiteX4770" y="connsiteY4770"/>
                              </a:cxn>
                              <a:cxn ang="0">
                                <a:pos x="connsiteX4771" y="connsiteY4771"/>
                              </a:cxn>
                              <a:cxn ang="0">
                                <a:pos x="connsiteX4772" y="connsiteY4772"/>
                              </a:cxn>
                              <a:cxn ang="0">
                                <a:pos x="connsiteX4773" y="connsiteY4773"/>
                              </a:cxn>
                              <a:cxn ang="0">
                                <a:pos x="connsiteX4774" y="connsiteY4774"/>
                              </a:cxn>
                              <a:cxn ang="0">
                                <a:pos x="connsiteX4775" y="connsiteY4775"/>
                              </a:cxn>
                              <a:cxn ang="0">
                                <a:pos x="connsiteX4776" y="connsiteY4776"/>
                              </a:cxn>
                              <a:cxn ang="0">
                                <a:pos x="connsiteX4777" y="connsiteY4777"/>
                              </a:cxn>
                              <a:cxn ang="0">
                                <a:pos x="connsiteX4778" y="connsiteY4778"/>
                              </a:cxn>
                              <a:cxn ang="0">
                                <a:pos x="connsiteX4779" y="connsiteY4779"/>
                              </a:cxn>
                              <a:cxn ang="0">
                                <a:pos x="connsiteX4780" y="connsiteY4780"/>
                              </a:cxn>
                              <a:cxn ang="0">
                                <a:pos x="connsiteX4781" y="connsiteY4781"/>
                              </a:cxn>
                              <a:cxn ang="0">
                                <a:pos x="connsiteX4782" y="connsiteY4782"/>
                              </a:cxn>
                              <a:cxn ang="0">
                                <a:pos x="connsiteX4783" y="connsiteY4783"/>
                              </a:cxn>
                              <a:cxn ang="0">
                                <a:pos x="connsiteX4784" y="connsiteY4784"/>
                              </a:cxn>
                              <a:cxn ang="0">
                                <a:pos x="connsiteX4785" y="connsiteY4785"/>
                              </a:cxn>
                              <a:cxn ang="0">
                                <a:pos x="connsiteX4786" y="connsiteY4786"/>
                              </a:cxn>
                              <a:cxn ang="0">
                                <a:pos x="connsiteX4787" y="connsiteY4787"/>
                              </a:cxn>
                              <a:cxn ang="0">
                                <a:pos x="connsiteX4788" y="connsiteY4788"/>
                              </a:cxn>
                              <a:cxn ang="0">
                                <a:pos x="connsiteX4789" y="connsiteY4789"/>
                              </a:cxn>
                              <a:cxn ang="0">
                                <a:pos x="connsiteX4790" y="connsiteY4790"/>
                              </a:cxn>
                              <a:cxn ang="0">
                                <a:pos x="connsiteX4791" y="connsiteY4791"/>
                              </a:cxn>
                              <a:cxn ang="0">
                                <a:pos x="connsiteX4792" y="connsiteY4792"/>
                              </a:cxn>
                              <a:cxn ang="0">
                                <a:pos x="connsiteX4793" y="connsiteY4793"/>
                              </a:cxn>
                              <a:cxn ang="0">
                                <a:pos x="connsiteX4794" y="connsiteY4794"/>
                              </a:cxn>
                              <a:cxn ang="0">
                                <a:pos x="connsiteX4795" y="connsiteY4795"/>
                              </a:cxn>
                              <a:cxn ang="0">
                                <a:pos x="connsiteX4796" y="connsiteY4796"/>
                              </a:cxn>
                              <a:cxn ang="0">
                                <a:pos x="connsiteX4797" y="connsiteY4797"/>
                              </a:cxn>
                              <a:cxn ang="0">
                                <a:pos x="connsiteX4798" y="connsiteY4798"/>
                              </a:cxn>
                              <a:cxn ang="0">
                                <a:pos x="connsiteX4799" y="connsiteY4799"/>
                              </a:cxn>
                              <a:cxn ang="0">
                                <a:pos x="connsiteX4800" y="connsiteY4800"/>
                              </a:cxn>
                              <a:cxn ang="0">
                                <a:pos x="connsiteX4801" y="connsiteY4801"/>
                              </a:cxn>
                              <a:cxn ang="0">
                                <a:pos x="connsiteX4802" y="connsiteY4802"/>
                              </a:cxn>
                              <a:cxn ang="0">
                                <a:pos x="connsiteX4803" y="connsiteY4803"/>
                              </a:cxn>
                              <a:cxn ang="0">
                                <a:pos x="connsiteX4804" y="connsiteY4804"/>
                              </a:cxn>
                              <a:cxn ang="0">
                                <a:pos x="connsiteX4805" y="connsiteY4805"/>
                              </a:cxn>
                              <a:cxn ang="0">
                                <a:pos x="connsiteX4806" y="connsiteY4806"/>
                              </a:cxn>
                              <a:cxn ang="0">
                                <a:pos x="connsiteX4807" y="connsiteY4807"/>
                              </a:cxn>
                              <a:cxn ang="0">
                                <a:pos x="connsiteX4808" y="connsiteY4808"/>
                              </a:cxn>
                              <a:cxn ang="0">
                                <a:pos x="connsiteX4809" y="connsiteY4809"/>
                              </a:cxn>
                              <a:cxn ang="0">
                                <a:pos x="connsiteX4810" y="connsiteY4810"/>
                              </a:cxn>
                              <a:cxn ang="0">
                                <a:pos x="connsiteX4811" y="connsiteY4811"/>
                              </a:cxn>
                              <a:cxn ang="0">
                                <a:pos x="connsiteX4812" y="connsiteY4812"/>
                              </a:cxn>
                              <a:cxn ang="0">
                                <a:pos x="connsiteX4813" y="connsiteY4813"/>
                              </a:cxn>
                              <a:cxn ang="0">
                                <a:pos x="connsiteX4814" y="connsiteY4814"/>
                              </a:cxn>
                              <a:cxn ang="0">
                                <a:pos x="connsiteX4815" y="connsiteY4815"/>
                              </a:cxn>
                              <a:cxn ang="0">
                                <a:pos x="connsiteX4816" y="connsiteY4816"/>
                              </a:cxn>
                              <a:cxn ang="0">
                                <a:pos x="connsiteX4817" y="connsiteY4817"/>
                              </a:cxn>
                              <a:cxn ang="0">
                                <a:pos x="connsiteX4818" y="connsiteY4818"/>
                              </a:cxn>
                              <a:cxn ang="0">
                                <a:pos x="connsiteX4819" y="connsiteY4819"/>
                              </a:cxn>
                              <a:cxn ang="0">
                                <a:pos x="connsiteX4820" y="connsiteY4820"/>
                              </a:cxn>
                              <a:cxn ang="0">
                                <a:pos x="connsiteX4821" y="connsiteY4821"/>
                              </a:cxn>
                              <a:cxn ang="0">
                                <a:pos x="connsiteX4822" y="connsiteY4822"/>
                              </a:cxn>
                              <a:cxn ang="0">
                                <a:pos x="connsiteX4823" y="connsiteY4823"/>
                              </a:cxn>
                              <a:cxn ang="0">
                                <a:pos x="connsiteX4824" y="connsiteY4824"/>
                              </a:cxn>
                              <a:cxn ang="0">
                                <a:pos x="connsiteX4825" y="connsiteY4825"/>
                              </a:cxn>
                              <a:cxn ang="0">
                                <a:pos x="connsiteX4826" y="connsiteY4826"/>
                              </a:cxn>
                              <a:cxn ang="0">
                                <a:pos x="connsiteX4827" y="connsiteY4827"/>
                              </a:cxn>
                              <a:cxn ang="0">
                                <a:pos x="connsiteX4828" y="connsiteY4828"/>
                              </a:cxn>
                              <a:cxn ang="0">
                                <a:pos x="connsiteX4829" y="connsiteY4829"/>
                              </a:cxn>
                              <a:cxn ang="0">
                                <a:pos x="connsiteX4830" y="connsiteY4830"/>
                              </a:cxn>
                              <a:cxn ang="0">
                                <a:pos x="connsiteX4831" y="connsiteY4831"/>
                              </a:cxn>
                              <a:cxn ang="0">
                                <a:pos x="connsiteX4832" y="connsiteY4832"/>
                              </a:cxn>
                              <a:cxn ang="0">
                                <a:pos x="connsiteX4833" y="connsiteY4833"/>
                              </a:cxn>
                              <a:cxn ang="0">
                                <a:pos x="connsiteX4834" y="connsiteY4834"/>
                              </a:cxn>
                              <a:cxn ang="0">
                                <a:pos x="connsiteX4835" y="connsiteY4835"/>
                              </a:cxn>
                              <a:cxn ang="0">
                                <a:pos x="connsiteX4836" y="connsiteY4836"/>
                              </a:cxn>
                              <a:cxn ang="0">
                                <a:pos x="connsiteX4837" y="connsiteY4837"/>
                              </a:cxn>
                              <a:cxn ang="0">
                                <a:pos x="connsiteX4838" y="connsiteY4838"/>
                              </a:cxn>
                              <a:cxn ang="0">
                                <a:pos x="connsiteX4839" y="connsiteY4839"/>
                              </a:cxn>
                              <a:cxn ang="0">
                                <a:pos x="connsiteX4840" y="connsiteY4840"/>
                              </a:cxn>
                              <a:cxn ang="0">
                                <a:pos x="connsiteX4841" y="connsiteY4841"/>
                              </a:cxn>
                              <a:cxn ang="0">
                                <a:pos x="connsiteX4842" y="connsiteY4842"/>
                              </a:cxn>
                              <a:cxn ang="0">
                                <a:pos x="connsiteX4843" y="connsiteY4843"/>
                              </a:cxn>
                              <a:cxn ang="0">
                                <a:pos x="connsiteX4844" y="connsiteY4844"/>
                              </a:cxn>
                              <a:cxn ang="0">
                                <a:pos x="connsiteX4845" y="connsiteY4845"/>
                              </a:cxn>
                              <a:cxn ang="0">
                                <a:pos x="connsiteX4846" y="connsiteY4846"/>
                              </a:cxn>
                              <a:cxn ang="0">
                                <a:pos x="connsiteX4847" y="connsiteY4847"/>
                              </a:cxn>
                              <a:cxn ang="0">
                                <a:pos x="connsiteX4848" y="connsiteY4848"/>
                              </a:cxn>
                              <a:cxn ang="0">
                                <a:pos x="connsiteX4849" y="connsiteY4849"/>
                              </a:cxn>
                              <a:cxn ang="0">
                                <a:pos x="connsiteX4850" y="connsiteY4850"/>
                              </a:cxn>
                              <a:cxn ang="0">
                                <a:pos x="connsiteX4851" y="connsiteY4851"/>
                              </a:cxn>
                              <a:cxn ang="0">
                                <a:pos x="connsiteX4852" y="connsiteY4852"/>
                              </a:cxn>
                              <a:cxn ang="0">
                                <a:pos x="connsiteX4853" y="connsiteY4853"/>
                              </a:cxn>
                              <a:cxn ang="0">
                                <a:pos x="connsiteX4854" y="connsiteY4854"/>
                              </a:cxn>
                              <a:cxn ang="0">
                                <a:pos x="connsiteX4855" y="connsiteY4855"/>
                              </a:cxn>
                              <a:cxn ang="0">
                                <a:pos x="connsiteX4856" y="connsiteY4856"/>
                              </a:cxn>
                              <a:cxn ang="0">
                                <a:pos x="connsiteX4857" y="connsiteY4857"/>
                              </a:cxn>
                              <a:cxn ang="0">
                                <a:pos x="connsiteX4858" y="connsiteY4858"/>
                              </a:cxn>
                              <a:cxn ang="0">
                                <a:pos x="connsiteX4859" y="connsiteY4859"/>
                              </a:cxn>
                              <a:cxn ang="0">
                                <a:pos x="connsiteX4860" y="connsiteY4860"/>
                              </a:cxn>
                              <a:cxn ang="0">
                                <a:pos x="connsiteX4861" y="connsiteY4861"/>
                              </a:cxn>
                              <a:cxn ang="0">
                                <a:pos x="connsiteX4862" y="connsiteY4862"/>
                              </a:cxn>
                              <a:cxn ang="0">
                                <a:pos x="connsiteX4863" y="connsiteY4863"/>
                              </a:cxn>
                              <a:cxn ang="0">
                                <a:pos x="connsiteX4864" y="connsiteY4864"/>
                              </a:cxn>
                              <a:cxn ang="0">
                                <a:pos x="connsiteX4865" y="connsiteY4865"/>
                              </a:cxn>
                              <a:cxn ang="0">
                                <a:pos x="connsiteX4866" y="connsiteY4866"/>
                              </a:cxn>
                              <a:cxn ang="0">
                                <a:pos x="connsiteX4867" y="connsiteY4867"/>
                              </a:cxn>
                              <a:cxn ang="0">
                                <a:pos x="connsiteX4868" y="connsiteY4868"/>
                              </a:cxn>
                              <a:cxn ang="0">
                                <a:pos x="connsiteX4869" y="connsiteY4869"/>
                              </a:cxn>
                              <a:cxn ang="0">
                                <a:pos x="connsiteX4870" y="connsiteY4870"/>
                              </a:cxn>
                              <a:cxn ang="0">
                                <a:pos x="connsiteX4871" y="connsiteY4871"/>
                              </a:cxn>
                              <a:cxn ang="0">
                                <a:pos x="connsiteX4872" y="connsiteY4872"/>
                              </a:cxn>
                              <a:cxn ang="0">
                                <a:pos x="connsiteX4873" y="connsiteY4873"/>
                              </a:cxn>
                              <a:cxn ang="0">
                                <a:pos x="connsiteX4874" y="connsiteY4874"/>
                              </a:cxn>
                              <a:cxn ang="0">
                                <a:pos x="connsiteX4875" y="connsiteY4875"/>
                              </a:cxn>
                              <a:cxn ang="0">
                                <a:pos x="connsiteX4876" y="connsiteY4876"/>
                              </a:cxn>
                              <a:cxn ang="0">
                                <a:pos x="connsiteX4877" y="connsiteY4877"/>
                              </a:cxn>
                              <a:cxn ang="0">
                                <a:pos x="connsiteX4878" y="connsiteY4878"/>
                              </a:cxn>
                              <a:cxn ang="0">
                                <a:pos x="connsiteX4879" y="connsiteY4879"/>
                              </a:cxn>
                              <a:cxn ang="0">
                                <a:pos x="connsiteX4880" y="connsiteY4880"/>
                              </a:cxn>
                              <a:cxn ang="0">
                                <a:pos x="connsiteX4881" y="connsiteY4881"/>
                              </a:cxn>
                              <a:cxn ang="0">
                                <a:pos x="connsiteX4882" y="connsiteY4882"/>
                              </a:cxn>
                              <a:cxn ang="0">
                                <a:pos x="connsiteX4883" y="connsiteY4883"/>
                              </a:cxn>
                              <a:cxn ang="0">
                                <a:pos x="connsiteX4884" y="connsiteY4884"/>
                              </a:cxn>
                              <a:cxn ang="0">
                                <a:pos x="connsiteX4885" y="connsiteY4885"/>
                              </a:cxn>
                              <a:cxn ang="0">
                                <a:pos x="connsiteX4886" y="connsiteY4886"/>
                              </a:cxn>
                              <a:cxn ang="0">
                                <a:pos x="connsiteX4887" y="connsiteY4887"/>
                              </a:cxn>
                              <a:cxn ang="0">
                                <a:pos x="connsiteX4888" y="connsiteY4888"/>
                              </a:cxn>
                              <a:cxn ang="0">
                                <a:pos x="connsiteX4889" y="connsiteY4889"/>
                              </a:cxn>
                              <a:cxn ang="0">
                                <a:pos x="connsiteX4890" y="connsiteY4890"/>
                              </a:cxn>
                              <a:cxn ang="0">
                                <a:pos x="connsiteX4891" y="connsiteY4891"/>
                              </a:cxn>
                              <a:cxn ang="0">
                                <a:pos x="connsiteX4892" y="connsiteY4892"/>
                              </a:cxn>
                              <a:cxn ang="0">
                                <a:pos x="connsiteX4893" y="connsiteY4893"/>
                              </a:cxn>
                              <a:cxn ang="0">
                                <a:pos x="connsiteX4894" y="connsiteY4894"/>
                              </a:cxn>
                              <a:cxn ang="0">
                                <a:pos x="connsiteX4895" y="connsiteY4895"/>
                              </a:cxn>
                              <a:cxn ang="0">
                                <a:pos x="connsiteX4896" y="connsiteY4896"/>
                              </a:cxn>
                              <a:cxn ang="0">
                                <a:pos x="connsiteX4897" y="connsiteY4897"/>
                              </a:cxn>
                              <a:cxn ang="0">
                                <a:pos x="connsiteX4898" y="connsiteY4898"/>
                              </a:cxn>
                              <a:cxn ang="0">
                                <a:pos x="connsiteX4899" y="connsiteY4899"/>
                              </a:cxn>
                              <a:cxn ang="0">
                                <a:pos x="connsiteX4900" y="connsiteY4900"/>
                              </a:cxn>
                              <a:cxn ang="0">
                                <a:pos x="connsiteX4901" y="connsiteY4901"/>
                              </a:cxn>
                              <a:cxn ang="0">
                                <a:pos x="connsiteX4902" y="connsiteY4902"/>
                              </a:cxn>
                              <a:cxn ang="0">
                                <a:pos x="connsiteX4903" y="connsiteY4903"/>
                              </a:cxn>
                              <a:cxn ang="0">
                                <a:pos x="connsiteX4904" y="connsiteY4904"/>
                              </a:cxn>
                              <a:cxn ang="0">
                                <a:pos x="connsiteX4905" y="connsiteY4905"/>
                              </a:cxn>
                              <a:cxn ang="0">
                                <a:pos x="connsiteX4906" y="connsiteY4906"/>
                              </a:cxn>
                              <a:cxn ang="0">
                                <a:pos x="connsiteX4907" y="connsiteY4907"/>
                              </a:cxn>
                              <a:cxn ang="0">
                                <a:pos x="connsiteX4908" y="connsiteY4908"/>
                              </a:cxn>
                              <a:cxn ang="0">
                                <a:pos x="connsiteX4909" y="connsiteY4909"/>
                              </a:cxn>
                              <a:cxn ang="0">
                                <a:pos x="connsiteX4910" y="connsiteY4910"/>
                              </a:cxn>
                              <a:cxn ang="0">
                                <a:pos x="connsiteX4911" y="connsiteY4911"/>
                              </a:cxn>
                              <a:cxn ang="0">
                                <a:pos x="connsiteX4912" y="connsiteY4912"/>
                              </a:cxn>
                              <a:cxn ang="0">
                                <a:pos x="connsiteX4913" y="connsiteY4913"/>
                              </a:cxn>
                              <a:cxn ang="0">
                                <a:pos x="connsiteX4914" y="connsiteY4914"/>
                              </a:cxn>
                              <a:cxn ang="0">
                                <a:pos x="connsiteX4915" y="connsiteY4915"/>
                              </a:cxn>
                              <a:cxn ang="0">
                                <a:pos x="connsiteX4916" y="connsiteY4916"/>
                              </a:cxn>
                              <a:cxn ang="0">
                                <a:pos x="connsiteX4917" y="connsiteY4917"/>
                              </a:cxn>
                              <a:cxn ang="0">
                                <a:pos x="connsiteX4918" y="connsiteY4918"/>
                              </a:cxn>
                              <a:cxn ang="0">
                                <a:pos x="connsiteX4919" y="connsiteY4919"/>
                              </a:cxn>
                              <a:cxn ang="0">
                                <a:pos x="connsiteX4920" y="connsiteY4920"/>
                              </a:cxn>
                              <a:cxn ang="0">
                                <a:pos x="connsiteX4921" y="connsiteY4921"/>
                              </a:cxn>
                              <a:cxn ang="0">
                                <a:pos x="connsiteX4922" y="connsiteY4922"/>
                              </a:cxn>
                              <a:cxn ang="0">
                                <a:pos x="connsiteX4923" y="connsiteY4923"/>
                              </a:cxn>
                              <a:cxn ang="0">
                                <a:pos x="connsiteX4924" y="connsiteY4924"/>
                              </a:cxn>
                              <a:cxn ang="0">
                                <a:pos x="connsiteX4925" y="connsiteY4925"/>
                              </a:cxn>
                              <a:cxn ang="0">
                                <a:pos x="connsiteX4926" y="connsiteY4926"/>
                              </a:cxn>
                              <a:cxn ang="0">
                                <a:pos x="connsiteX4927" y="connsiteY4927"/>
                              </a:cxn>
                              <a:cxn ang="0">
                                <a:pos x="connsiteX4928" y="connsiteY4928"/>
                              </a:cxn>
                              <a:cxn ang="0">
                                <a:pos x="connsiteX4929" y="connsiteY4929"/>
                              </a:cxn>
                              <a:cxn ang="0">
                                <a:pos x="connsiteX4930" y="connsiteY4930"/>
                              </a:cxn>
                              <a:cxn ang="0">
                                <a:pos x="connsiteX4931" y="connsiteY4931"/>
                              </a:cxn>
                              <a:cxn ang="0">
                                <a:pos x="connsiteX4932" y="connsiteY4932"/>
                              </a:cxn>
                              <a:cxn ang="0">
                                <a:pos x="connsiteX4933" y="connsiteY4933"/>
                              </a:cxn>
                              <a:cxn ang="0">
                                <a:pos x="connsiteX4934" y="connsiteY4934"/>
                              </a:cxn>
                              <a:cxn ang="0">
                                <a:pos x="connsiteX4935" y="connsiteY4935"/>
                              </a:cxn>
                              <a:cxn ang="0">
                                <a:pos x="connsiteX4936" y="connsiteY4936"/>
                              </a:cxn>
                              <a:cxn ang="0">
                                <a:pos x="connsiteX4937" y="connsiteY4937"/>
                              </a:cxn>
                              <a:cxn ang="0">
                                <a:pos x="connsiteX4938" y="connsiteY4938"/>
                              </a:cxn>
                              <a:cxn ang="0">
                                <a:pos x="connsiteX4939" y="connsiteY4939"/>
                              </a:cxn>
                              <a:cxn ang="0">
                                <a:pos x="connsiteX4940" y="connsiteY4940"/>
                              </a:cxn>
                              <a:cxn ang="0">
                                <a:pos x="connsiteX4941" y="connsiteY4941"/>
                              </a:cxn>
                              <a:cxn ang="0">
                                <a:pos x="connsiteX4942" y="connsiteY4942"/>
                              </a:cxn>
                              <a:cxn ang="0">
                                <a:pos x="connsiteX4943" y="connsiteY4943"/>
                              </a:cxn>
                              <a:cxn ang="0">
                                <a:pos x="connsiteX4944" y="connsiteY4944"/>
                              </a:cxn>
                              <a:cxn ang="0">
                                <a:pos x="connsiteX4945" y="connsiteY4945"/>
                              </a:cxn>
                              <a:cxn ang="0">
                                <a:pos x="connsiteX4946" y="connsiteY4946"/>
                              </a:cxn>
                              <a:cxn ang="0">
                                <a:pos x="connsiteX4947" y="connsiteY4947"/>
                              </a:cxn>
                              <a:cxn ang="0">
                                <a:pos x="connsiteX4948" y="connsiteY4948"/>
                              </a:cxn>
                              <a:cxn ang="0">
                                <a:pos x="connsiteX4949" y="connsiteY4949"/>
                              </a:cxn>
                              <a:cxn ang="0">
                                <a:pos x="connsiteX4950" y="connsiteY4950"/>
                              </a:cxn>
                              <a:cxn ang="0">
                                <a:pos x="connsiteX4951" y="connsiteY4951"/>
                              </a:cxn>
                              <a:cxn ang="0">
                                <a:pos x="connsiteX4952" y="connsiteY4952"/>
                              </a:cxn>
                              <a:cxn ang="0">
                                <a:pos x="connsiteX4953" y="connsiteY4953"/>
                              </a:cxn>
                              <a:cxn ang="0">
                                <a:pos x="connsiteX4954" y="connsiteY4954"/>
                              </a:cxn>
                              <a:cxn ang="0">
                                <a:pos x="connsiteX4955" y="connsiteY4955"/>
                              </a:cxn>
                              <a:cxn ang="0">
                                <a:pos x="connsiteX4956" y="connsiteY4956"/>
                              </a:cxn>
                              <a:cxn ang="0">
                                <a:pos x="connsiteX4957" y="connsiteY4957"/>
                              </a:cxn>
                              <a:cxn ang="0">
                                <a:pos x="connsiteX4958" y="connsiteY4958"/>
                              </a:cxn>
                              <a:cxn ang="0">
                                <a:pos x="connsiteX4959" y="connsiteY4959"/>
                              </a:cxn>
                              <a:cxn ang="0">
                                <a:pos x="connsiteX4960" y="connsiteY4960"/>
                              </a:cxn>
                              <a:cxn ang="0">
                                <a:pos x="connsiteX4961" y="connsiteY4961"/>
                              </a:cxn>
                              <a:cxn ang="0">
                                <a:pos x="connsiteX4962" y="connsiteY4962"/>
                              </a:cxn>
                              <a:cxn ang="0">
                                <a:pos x="connsiteX4963" y="connsiteY4963"/>
                              </a:cxn>
                              <a:cxn ang="0">
                                <a:pos x="connsiteX4964" y="connsiteY4964"/>
                              </a:cxn>
                              <a:cxn ang="0">
                                <a:pos x="connsiteX4965" y="connsiteY4965"/>
                              </a:cxn>
                              <a:cxn ang="0">
                                <a:pos x="connsiteX4966" y="connsiteY4966"/>
                              </a:cxn>
                              <a:cxn ang="0">
                                <a:pos x="connsiteX4967" y="connsiteY4967"/>
                              </a:cxn>
                              <a:cxn ang="0">
                                <a:pos x="connsiteX4968" y="connsiteY4968"/>
                              </a:cxn>
                              <a:cxn ang="0">
                                <a:pos x="connsiteX4969" y="connsiteY4969"/>
                              </a:cxn>
                              <a:cxn ang="0">
                                <a:pos x="connsiteX4970" y="connsiteY4970"/>
                              </a:cxn>
                              <a:cxn ang="0">
                                <a:pos x="connsiteX4971" y="connsiteY4971"/>
                              </a:cxn>
                              <a:cxn ang="0">
                                <a:pos x="connsiteX4972" y="connsiteY4972"/>
                              </a:cxn>
                              <a:cxn ang="0">
                                <a:pos x="connsiteX4973" y="connsiteY4973"/>
                              </a:cxn>
                              <a:cxn ang="0">
                                <a:pos x="connsiteX4974" y="connsiteY4974"/>
                              </a:cxn>
                              <a:cxn ang="0">
                                <a:pos x="connsiteX4975" y="connsiteY4975"/>
                              </a:cxn>
                              <a:cxn ang="0">
                                <a:pos x="connsiteX4976" y="connsiteY4976"/>
                              </a:cxn>
                              <a:cxn ang="0">
                                <a:pos x="connsiteX4977" y="connsiteY4977"/>
                              </a:cxn>
                              <a:cxn ang="0">
                                <a:pos x="connsiteX4978" y="connsiteY4978"/>
                              </a:cxn>
                              <a:cxn ang="0">
                                <a:pos x="connsiteX4979" y="connsiteY4979"/>
                              </a:cxn>
                              <a:cxn ang="0">
                                <a:pos x="connsiteX4980" y="connsiteY4980"/>
                              </a:cxn>
                              <a:cxn ang="0">
                                <a:pos x="connsiteX4981" y="connsiteY4981"/>
                              </a:cxn>
                              <a:cxn ang="0">
                                <a:pos x="connsiteX4982" y="connsiteY4982"/>
                              </a:cxn>
                              <a:cxn ang="0">
                                <a:pos x="connsiteX4983" y="connsiteY4983"/>
                              </a:cxn>
                              <a:cxn ang="0">
                                <a:pos x="connsiteX4984" y="connsiteY4984"/>
                              </a:cxn>
                              <a:cxn ang="0">
                                <a:pos x="connsiteX4985" y="connsiteY4985"/>
                              </a:cxn>
                              <a:cxn ang="0">
                                <a:pos x="connsiteX4986" y="connsiteY4986"/>
                              </a:cxn>
                              <a:cxn ang="0">
                                <a:pos x="connsiteX4987" y="connsiteY4987"/>
                              </a:cxn>
                              <a:cxn ang="0">
                                <a:pos x="connsiteX4988" y="connsiteY4988"/>
                              </a:cxn>
                              <a:cxn ang="0">
                                <a:pos x="connsiteX4989" y="connsiteY4989"/>
                              </a:cxn>
                              <a:cxn ang="0">
                                <a:pos x="connsiteX4990" y="connsiteY4990"/>
                              </a:cxn>
                              <a:cxn ang="0">
                                <a:pos x="connsiteX4991" y="connsiteY4991"/>
                              </a:cxn>
                              <a:cxn ang="0">
                                <a:pos x="connsiteX4992" y="connsiteY4992"/>
                              </a:cxn>
                              <a:cxn ang="0">
                                <a:pos x="connsiteX4993" y="connsiteY4993"/>
                              </a:cxn>
                              <a:cxn ang="0">
                                <a:pos x="connsiteX4994" y="connsiteY4994"/>
                              </a:cxn>
                              <a:cxn ang="0">
                                <a:pos x="connsiteX4995" y="connsiteY4995"/>
                              </a:cxn>
                              <a:cxn ang="0">
                                <a:pos x="connsiteX4996" y="connsiteY4996"/>
                              </a:cxn>
                              <a:cxn ang="0">
                                <a:pos x="connsiteX4997" y="connsiteY4997"/>
                              </a:cxn>
                              <a:cxn ang="0">
                                <a:pos x="connsiteX4998" y="connsiteY4998"/>
                              </a:cxn>
                              <a:cxn ang="0">
                                <a:pos x="connsiteX4999" y="connsiteY4999"/>
                              </a:cxn>
                              <a:cxn ang="0">
                                <a:pos x="connsiteX5000" y="connsiteY5000"/>
                              </a:cxn>
                              <a:cxn ang="0">
                                <a:pos x="connsiteX5001" y="connsiteY5001"/>
                              </a:cxn>
                              <a:cxn ang="0">
                                <a:pos x="connsiteX5002" y="connsiteY5002"/>
                              </a:cxn>
                              <a:cxn ang="0">
                                <a:pos x="connsiteX5003" y="connsiteY5003"/>
                              </a:cxn>
                              <a:cxn ang="0">
                                <a:pos x="connsiteX5004" y="connsiteY5004"/>
                              </a:cxn>
                              <a:cxn ang="0">
                                <a:pos x="connsiteX5005" y="connsiteY5005"/>
                              </a:cxn>
                              <a:cxn ang="0">
                                <a:pos x="connsiteX5006" y="connsiteY5006"/>
                              </a:cxn>
                              <a:cxn ang="0">
                                <a:pos x="connsiteX5007" y="connsiteY5007"/>
                              </a:cxn>
                              <a:cxn ang="0">
                                <a:pos x="connsiteX5008" y="connsiteY5008"/>
                              </a:cxn>
                              <a:cxn ang="0">
                                <a:pos x="connsiteX5009" y="connsiteY5009"/>
                              </a:cxn>
                              <a:cxn ang="0">
                                <a:pos x="connsiteX5010" y="connsiteY5010"/>
                              </a:cxn>
                              <a:cxn ang="0">
                                <a:pos x="connsiteX5011" y="connsiteY5011"/>
                              </a:cxn>
                              <a:cxn ang="0">
                                <a:pos x="connsiteX5012" y="connsiteY5012"/>
                              </a:cxn>
                              <a:cxn ang="0">
                                <a:pos x="connsiteX5013" y="connsiteY5013"/>
                              </a:cxn>
                              <a:cxn ang="0">
                                <a:pos x="connsiteX5014" y="connsiteY5014"/>
                              </a:cxn>
                              <a:cxn ang="0">
                                <a:pos x="connsiteX5015" y="connsiteY5015"/>
                              </a:cxn>
                              <a:cxn ang="0">
                                <a:pos x="connsiteX5016" y="connsiteY5016"/>
                              </a:cxn>
                              <a:cxn ang="0">
                                <a:pos x="connsiteX5017" y="connsiteY5017"/>
                              </a:cxn>
                              <a:cxn ang="0">
                                <a:pos x="connsiteX5018" y="connsiteY5018"/>
                              </a:cxn>
                              <a:cxn ang="0">
                                <a:pos x="connsiteX5019" y="connsiteY5019"/>
                              </a:cxn>
                              <a:cxn ang="0">
                                <a:pos x="connsiteX5020" y="connsiteY5020"/>
                              </a:cxn>
                              <a:cxn ang="0">
                                <a:pos x="connsiteX5021" y="connsiteY5021"/>
                              </a:cxn>
                              <a:cxn ang="0">
                                <a:pos x="connsiteX5022" y="connsiteY5022"/>
                              </a:cxn>
                              <a:cxn ang="0">
                                <a:pos x="connsiteX5023" y="connsiteY5023"/>
                              </a:cxn>
                              <a:cxn ang="0">
                                <a:pos x="connsiteX5024" y="connsiteY5024"/>
                              </a:cxn>
                              <a:cxn ang="0">
                                <a:pos x="connsiteX5025" y="connsiteY5025"/>
                              </a:cxn>
                              <a:cxn ang="0">
                                <a:pos x="connsiteX5026" y="connsiteY5026"/>
                              </a:cxn>
                              <a:cxn ang="0">
                                <a:pos x="connsiteX5027" y="connsiteY5027"/>
                              </a:cxn>
                              <a:cxn ang="0">
                                <a:pos x="connsiteX5028" y="connsiteY5028"/>
                              </a:cxn>
                              <a:cxn ang="0">
                                <a:pos x="connsiteX5029" y="connsiteY5029"/>
                              </a:cxn>
                              <a:cxn ang="0">
                                <a:pos x="connsiteX5030" y="connsiteY5030"/>
                              </a:cxn>
                              <a:cxn ang="0">
                                <a:pos x="connsiteX5031" y="connsiteY5031"/>
                              </a:cxn>
                              <a:cxn ang="0">
                                <a:pos x="connsiteX5032" y="connsiteY5032"/>
                              </a:cxn>
                              <a:cxn ang="0">
                                <a:pos x="connsiteX5033" y="connsiteY5033"/>
                              </a:cxn>
                              <a:cxn ang="0">
                                <a:pos x="connsiteX5034" y="connsiteY5034"/>
                              </a:cxn>
                              <a:cxn ang="0">
                                <a:pos x="connsiteX5035" y="connsiteY5035"/>
                              </a:cxn>
                              <a:cxn ang="0">
                                <a:pos x="connsiteX5036" y="connsiteY5036"/>
                              </a:cxn>
                              <a:cxn ang="0">
                                <a:pos x="connsiteX5037" y="connsiteY5037"/>
                              </a:cxn>
                              <a:cxn ang="0">
                                <a:pos x="connsiteX5038" y="connsiteY5038"/>
                              </a:cxn>
                              <a:cxn ang="0">
                                <a:pos x="connsiteX5039" y="connsiteY5039"/>
                              </a:cxn>
                              <a:cxn ang="0">
                                <a:pos x="connsiteX5040" y="connsiteY5040"/>
                              </a:cxn>
                              <a:cxn ang="0">
                                <a:pos x="connsiteX5041" y="connsiteY5041"/>
                              </a:cxn>
                              <a:cxn ang="0">
                                <a:pos x="connsiteX5042" y="connsiteY5042"/>
                              </a:cxn>
                              <a:cxn ang="0">
                                <a:pos x="connsiteX5043" y="connsiteY5043"/>
                              </a:cxn>
                              <a:cxn ang="0">
                                <a:pos x="connsiteX5044" y="connsiteY5044"/>
                              </a:cxn>
                              <a:cxn ang="0">
                                <a:pos x="connsiteX5045" y="connsiteY5045"/>
                              </a:cxn>
                              <a:cxn ang="0">
                                <a:pos x="connsiteX5046" y="connsiteY5046"/>
                              </a:cxn>
                              <a:cxn ang="0">
                                <a:pos x="connsiteX5047" y="connsiteY5047"/>
                              </a:cxn>
                              <a:cxn ang="0">
                                <a:pos x="connsiteX5048" y="connsiteY5048"/>
                              </a:cxn>
                              <a:cxn ang="0">
                                <a:pos x="connsiteX5049" y="connsiteY5049"/>
                              </a:cxn>
                              <a:cxn ang="0">
                                <a:pos x="connsiteX5050" y="connsiteY5050"/>
                              </a:cxn>
                              <a:cxn ang="0">
                                <a:pos x="connsiteX5051" y="connsiteY5051"/>
                              </a:cxn>
                              <a:cxn ang="0">
                                <a:pos x="connsiteX5052" y="connsiteY5052"/>
                              </a:cxn>
                              <a:cxn ang="0">
                                <a:pos x="connsiteX5053" y="connsiteY5053"/>
                              </a:cxn>
                              <a:cxn ang="0">
                                <a:pos x="connsiteX5054" y="connsiteY5054"/>
                              </a:cxn>
                              <a:cxn ang="0">
                                <a:pos x="connsiteX5055" y="connsiteY5055"/>
                              </a:cxn>
                              <a:cxn ang="0">
                                <a:pos x="connsiteX5056" y="connsiteY5056"/>
                              </a:cxn>
                              <a:cxn ang="0">
                                <a:pos x="connsiteX5057" y="connsiteY5057"/>
                              </a:cxn>
                              <a:cxn ang="0">
                                <a:pos x="connsiteX5058" y="connsiteY5058"/>
                              </a:cxn>
                              <a:cxn ang="0">
                                <a:pos x="connsiteX5059" y="connsiteY5059"/>
                              </a:cxn>
                              <a:cxn ang="0">
                                <a:pos x="connsiteX5060" y="connsiteY5060"/>
                              </a:cxn>
                              <a:cxn ang="0">
                                <a:pos x="connsiteX5061" y="connsiteY5061"/>
                              </a:cxn>
                              <a:cxn ang="0">
                                <a:pos x="connsiteX5062" y="connsiteY5062"/>
                              </a:cxn>
                              <a:cxn ang="0">
                                <a:pos x="connsiteX5063" y="connsiteY5063"/>
                              </a:cxn>
                              <a:cxn ang="0">
                                <a:pos x="connsiteX5064" y="connsiteY5064"/>
                              </a:cxn>
                              <a:cxn ang="0">
                                <a:pos x="connsiteX5065" y="connsiteY5065"/>
                              </a:cxn>
                              <a:cxn ang="0">
                                <a:pos x="connsiteX5066" y="connsiteY5066"/>
                              </a:cxn>
                              <a:cxn ang="0">
                                <a:pos x="connsiteX5067" y="connsiteY5067"/>
                              </a:cxn>
                              <a:cxn ang="0">
                                <a:pos x="connsiteX5068" y="connsiteY5068"/>
                              </a:cxn>
                              <a:cxn ang="0">
                                <a:pos x="connsiteX5069" y="connsiteY5069"/>
                              </a:cxn>
                              <a:cxn ang="0">
                                <a:pos x="connsiteX5070" y="connsiteY5070"/>
                              </a:cxn>
                              <a:cxn ang="0">
                                <a:pos x="connsiteX5071" y="connsiteY5071"/>
                              </a:cxn>
                              <a:cxn ang="0">
                                <a:pos x="connsiteX5072" y="connsiteY5072"/>
                              </a:cxn>
                              <a:cxn ang="0">
                                <a:pos x="connsiteX5073" y="connsiteY5073"/>
                              </a:cxn>
                              <a:cxn ang="0">
                                <a:pos x="connsiteX5074" y="connsiteY5074"/>
                              </a:cxn>
                              <a:cxn ang="0">
                                <a:pos x="connsiteX5075" y="connsiteY5075"/>
                              </a:cxn>
                              <a:cxn ang="0">
                                <a:pos x="connsiteX5076" y="connsiteY5076"/>
                              </a:cxn>
                              <a:cxn ang="0">
                                <a:pos x="connsiteX5077" y="connsiteY5077"/>
                              </a:cxn>
                              <a:cxn ang="0">
                                <a:pos x="connsiteX5078" y="connsiteY5078"/>
                              </a:cxn>
                              <a:cxn ang="0">
                                <a:pos x="connsiteX5079" y="connsiteY5079"/>
                              </a:cxn>
                              <a:cxn ang="0">
                                <a:pos x="connsiteX5080" y="connsiteY5080"/>
                              </a:cxn>
                              <a:cxn ang="0">
                                <a:pos x="connsiteX5081" y="connsiteY5081"/>
                              </a:cxn>
                              <a:cxn ang="0">
                                <a:pos x="connsiteX5082" y="connsiteY5082"/>
                              </a:cxn>
                              <a:cxn ang="0">
                                <a:pos x="connsiteX5083" y="connsiteY5083"/>
                              </a:cxn>
                              <a:cxn ang="0">
                                <a:pos x="connsiteX5084" y="connsiteY5084"/>
                              </a:cxn>
                              <a:cxn ang="0">
                                <a:pos x="connsiteX5085" y="connsiteY5085"/>
                              </a:cxn>
                              <a:cxn ang="0">
                                <a:pos x="connsiteX5086" y="connsiteY5086"/>
                              </a:cxn>
                              <a:cxn ang="0">
                                <a:pos x="connsiteX5087" y="connsiteY5087"/>
                              </a:cxn>
                              <a:cxn ang="0">
                                <a:pos x="connsiteX5088" y="connsiteY5088"/>
                              </a:cxn>
                              <a:cxn ang="0">
                                <a:pos x="connsiteX5089" y="connsiteY5089"/>
                              </a:cxn>
                              <a:cxn ang="0">
                                <a:pos x="connsiteX5090" y="connsiteY5090"/>
                              </a:cxn>
                              <a:cxn ang="0">
                                <a:pos x="connsiteX5091" y="connsiteY5091"/>
                              </a:cxn>
                              <a:cxn ang="0">
                                <a:pos x="connsiteX5092" y="connsiteY5092"/>
                              </a:cxn>
                              <a:cxn ang="0">
                                <a:pos x="connsiteX5093" y="connsiteY5093"/>
                              </a:cxn>
                              <a:cxn ang="0">
                                <a:pos x="connsiteX5094" y="connsiteY5094"/>
                              </a:cxn>
                              <a:cxn ang="0">
                                <a:pos x="connsiteX5095" y="connsiteY5095"/>
                              </a:cxn>
                              <a:cxn ang="0">
                                <a:pos x="connsiteX5096" y="connsiteY5096"/>
                              </a:cxn>
                              <a:cxn ang="0">
                                <a:pos x="connsiteX5097" y="connsiteY5097"/>
                              </a:cxn>
                              <a:cxn ang="0">
                                <a:pos x="connsiteX5098" y="connsiteY5098"/>
                              </a:cxn>
                              <a:cxn ang="0">
                                <a:pos x="connsiteX5099" y="connsiteY5099"/>
                              </a:cxn>
                              <a:cxn ang="0">
                                <a:pos x="connsiteX5100" y="connsiteY5100"/>
                              </a:cxn>
                              <a:cxn ang="0">
                                <a:pos x="connsiteX5101" y="connsiteY5101"/>
                              </a:cxn>
                              <a:cxn ang="0">
                                <a:pos x="connsiteX5102" y="connsiteY5102"/>
                              </a:cxn>
                              <a:cxn ang="0">
                                <a:pos x="connsiteX5103" y="connsiteY5103"/>
                              </a:cxn>
                              <a:cxn ang="0">
                                <a:pos x="connsiteX5104" y="connsiteY5104"/>
                              </a:cxn>
                              <a:cxn ang="0">
                                <a:pos x="connsiteX5105" y="connsiteY5105"/>
                              </a:cxn>
                              <a:cxn ang="0">
                                <a:pos x="connsiteX5106" y="connsiteY5106"/>
                              </a:cxn>
                              <a:cxn ang="0">
                                <a:pos x="connsiteX5107" y="connsiteY5107"/>
                              </a:cxn>
                              <a:cxn ang="0">
                                <a:pos x="connsiteX5108" y="connsiteY5108"/>
                              </a:cxn>
                              <a:cxn ang="0">
                                <a:pos x="connsiteX5109" y="connsiteY5109"/>
                              </a:cxn>
                              <a:cxn ang="0">
                                <a:pos x="connsiteX5110" y="connsiteY5110"/>
                              </a:cxn>
                              <a:cxn ang="0">
                                <a:pos x="connsiteX5111" y="connsiteY5111"/>
                              </a:cxn>
                              <a:cxn ang="0">
                                <a:pos x="connsiteX5112" y="connsiteY5112"/>
                              </a:cxn>
                              <a:cxn ang="0">
                                <a:pos x="connsiteX5113" y="connsiteY5113"/>
                              </a:cxn>
                              <a:cxn ang="0">
                                <a:pos x="connsiteX5114" y="connsiteY5114"/>
                              </a:cxn>
                              <a:cxn ang="0">
                                <a:pos x="connsiteX5115" y="connsiteY5115"/>
                              </a:cxn>
                              <a:cxn ang="0">
                                <a:pos x="connsiteX5116" y="connsiteY5116"/>
                              </a:cxn>
                              <a:cxn ang="0">
                                <a:pos x="connsiteX5117" y="connsiteY5117"/>
                              </a:cxn>
                              <a:cxn ang="0">
                                <a:pos x="connsiteX5118" y="connsiteY5118"/>
                              </a:cxn>
                              <a:cxn ang="0">
                                <a:pos x="connsiteX5119" y="connsiteY5119"/>
                              </a:cxn>
                              <a:cxn ang="0">
                                <a:pos x="connsiteX5120" y="connsiteY5120"/>
                              </a:cxn>
                              <a:cxn ang="0">
                                <a:pos x="connsiteX5121" y="connsiteY5121"/>
                              </a:cxn>
                              <a:cxn ang="0">
                                <a:pos x="connsiteX5122" y="connsiteY5122"/>
                              </a:cxn>
                              <a:cxn ang="0">
                                <a:pos x="connsiteX5123" y="connsiteY5123"/>
                              </a:cxn>
                              <a:cxn ang="0">
                                <a:pos x="connsiteX5124" y="connsiteY5124"/>
                              </a:cxn>
                              <a:cxn ang="0">
                                <a:pos x="connsiteX5125" y="connsiteY5125"/>
                              </a:cxn>
                              <a:cxn ang="0">
                                <a:pos x="connsiteX5126" y="connsiteY5126"/>
                              </a:cxn>
                              <a:cxn ang="0">
                                <a:pos x="connsiteX5127" y="connsiteY5127"/>
                              </a:cxn>
                              <a:cxn ang="0">
                                <a:pos x="connsiteX5128" y="connsiteY5128"/>
                              </a:cxn>
                              <a:cxn ang="0">
                                <a:pos x="connsiteX5129" y="connsiteY5129"/>
                              </a:cxn>
                              <a:cxn ang="0">
                                <a:pos x="connsiteX5130" y="connsiteY5130"/>
                              </a:cxn>
                              <a:cxn ang="0">
                                <a:pos x="connsiteX5131" y="connsiteY5131"/>
                              </a:cxn>
                              <a:cxn ang="0">
                                <a:pos x="connsiteX5132" y="connsiteY5132"/>
                              </a:cxn>
                              <a:cxn ang="0">
                                <a:pos x="connsiteX5133" y="connsiteY5133"/>
                              </a:cxn>
                              <a:cxn ang="0">
                                <a:pos x="connsiteX5134" y="connsiteY5134"/>
                              </a:cxn>
                              <a:cxn ang="0">
                                <a:pos x="connsiteX5135" y="connsiteY5135"/>
                              </a:cxn>
                              <a:cxn ang="0">
                                <a:pos x="connsiteX5136" y="connsiteY5136"/>
                              </a:cxn>
                              <a:cxn ang="0">
                                <a:pos x="connsiteX5137" y="connsiteY5137"/>
                              </a:cxn>
                              <a:cxn ang="0">
                                <a:pos x="connsiteX5138" y="connsiteY5138"/>
                              </a:cxn>
                              <a:cxn ang="0">
                                <a:pos x="connsiteX5139" y="connsiteY5139"/>
                              </a:cxn>
                              <a:cxn ang="0">
                                <a:pos x="connsiteX5140" y="connsiteY5140"/>
                              </a:cxn>
                              <a:cxn ang="0">
                                <a:pos x="connsiteX5141" y="connsiteY5141"/>
                              </a:cxn>
                              <a:cxn ang="0">
                                <a:pos x="connsiteX5142" y="connsiteY5142"/>
                              </a:cxn>
                              <a:cxn ang="0">
                                <a:pos x="connsiteX5143" y="connsiteY5143"/>
                              </a:cxn>
                              <a:cxn ang="0">
                                <a:pos x="connsiteX5144" y="connsiteY5144"/>
                              </a:cxn>
                              <a:cxn ang="0">
                                <a:pos x="connsiteX5145" y="connsiteY5145"/>
                              </a:cxn>
                              <a:cxn ang="0">
                                <a:pos x="connsiteX5146" y="connsiteY5146"/>
                              </a:cxn>
                              <a:cxn ang="0">
                                <a:pos x="connsiteX5147" y="connsiteY5147"/>
                              </a:cxn>
                              <a:cxn ang="0">
                                <a:pos x="connsiteX5148" y="connsiteY5148"/>
                              </a:cxn>
                              <a:cxn ang="0">
                                <a:pos x="connsiteX5149" y="connsiteY5149"/>
                              </a:cxn>
                              <a:cxn ang="0">
                                <a:pos x="connsiteX5150" y="connsiteY5150"/>
                              </a:cxn>
                              <a:cxn ang="0">
                                <a:pos x="connsiteX5151" y="connsiteY5151"/>
                              </a:cxn>
                              <a:cxn ang="0">
                                <a:pos x="connsiteX5152" y="connsiteY5152"/>
                              </a:cxn>
                              <a:cxn ang="0">
                                <a:pos x="connsiteX5153" y="connsiteY5153"/>
                              </a:cxn>
                              <a:cxn ang="0">
                                <a:pos x="connsiteX5154" y="connsiteY5154"/>
                              </a:cxn>
                              <a:cxn ang="0">
                                <a:pos x="connsiteX5155" y="connsiteY5155"/>
                              </a:cxn>
                              <a:cxn ang="0">
                                <a:pos x="connsiteX5156" y="connsiteY5156"/>
                              </a:cxn>
                              <a:cxn ang="0">
                                <a:pos x="connsiteX5157" y="connsiteY5157"/>
                              </a:cxn>
                              <a:cxn ang="0">
                                <a:pos x="connsiteX5158" y="connsiteY5158"/>
                              </a:cxn>
                              <a:cxn ang="0">
                                <a:pos x="connsiteX5159" y="connsiteY5159"/>
                              </a:cxn>
                              <a:cxn ang="0">
                                <a:pos x="connsiteX5160" y="connsiteY5160"/>
                              </a:cxn>
                              <a:cxn ang="0">
                                <a:pos x="connsiteX5161" y="connsiteY5161"/>
                              </a:cxn>
                              <a:cxn ang="0">
                                <a:pos x="connsiteX5162" y="connsiteY5162"/>
                              </a:cxn>
                              <a:cxn ang="0">
                                <a:pos x="connsiteX5163" y="connsiteY5163"/>
                              </a:cxn>
                              <a:cxn ang="0">
                                <a:pos x="connsiteX5164" y="connsiteY5164"/>
                              </a:cxn>
                              <a:cxn ang="0">
                                <a:pos x="connsiteX5165" y="connsiteY5165"/>
                              </a:cxn>
                              <a:cxn ang="0">
                                <a:pos x="connsiteX5166" y="connsiteY5166"/>
                              </a:cxn>
                              <a:cxn ang="0">
                                <a:pos x="connsiteX5167" y="connsiteY5167"/>
                              </a:cxn>
                              <a:cxn ang="0">
                                <a:pos x="connsiteX5168" y="connsiteY5168"/>
                              </a:cxn>
                              <a:cxn ang="0">
                                <a:pos x="connsiteX5169" y="connsiteY5169"/>
                              </a:cxn>
                              <a:cxn ang="0">
                                <a:pos x="connsiteX5170" y="connsiteY5170"/>
                              </a:cxn>
                              <a:cxn ang="0">
                                <a:pos x="connsiteX5171" y="connsiteY5171"/>
                              </a:cxn>
                              <a:cxn ang="0">
                                <a:pos x="connsiteX5172" y="connsiteY5172"/>
                              </a:cxn>
                              <a:cxn ang="0">
                                <a:pos x="connsiteX5173" y="connsiteY5173"/>
                              </a:cxn>
                              <a:cxn ang="0">
                                <a:pos x="connsiteX5174" y="connsiteY5174"/>
                              </a:cxn>
                              <a:cxn ang="0">
                                <a:pos x="connsiteX5175" y="connsiteY5175"/>
                              </a:cxn>
                              <a:cxn ang="0">
                                <a:pos x="connsiteX5176" y="connsiteY5176"/>
                              </a:cxn>
                              <a:cxn ang="0">
                                <a:pos x="connsiteX5177" y="connsiteY5177"/>
                              </a:cxn>
                              <a:cxn ang="0">
                                <a:pos x="connsiteX5178" y="connsiteY5178"/>
                              </a:cxn>
                              <a:cxn ang="0">
                                <a:pos x="connsiteX5179" y="connsiteY5179"/>
                              </a:cxn>
                              <a:cxn ang="0">
                                <a:pos x="connsiteX5180" y="connsiteY5180"/>
                              </a:cxn>
                              <a:cxn ang="0">
                                <a:pos x="connsiteX5181" y="connsiteY5181"/>
                              </a:cxn>
                              <a:cxn ang="0">
                                <a:pos x="connsiteX5182" y="connsiteY5182"/>
                              </a:cxn>
                              <a:cxn ang="0">
                                <a:pos x="connsiteX5183" y="connsiteY5183"/>
                              </a:cxn>
                              <a:cxn ang="0">
                                <a:pos x="connsiteX5184" y="connsiteY5184"/>
                              </a:cxn>
                              <a:cxn ang="0">
                                <a:pos x="connsiteX5185" y="connsiteY5185"/>
                              </a:cxn>
                              <a:cxn ang="0">
                                <a:pos x="connsiteX5186" y="connsiteY5186"/>
                              </a:cxn>
                              <a:cxn ang="0">
                                <a:pos x="connsiteX5187" y="connsiteY5187"/>
                              </a:cxn>
                              <a:cxn ang="0">
                                <a:pos x="connsiteX5188" y="connsiteY5188"/>
                              </a:cxn>
                              <a:cxn ang="0">
                                <a:pos x="connsiteX5189" y="connsiteY5189"/>
                              </a:cxn>
                              <a:cxn ang="0">
                                <a:pos x="connsiteX5190" y="connsiteY5190"/>
                              </a:cxn>
                              <a:cxn ang="0">
                                <a:pos x="connsiteX5191" y="connsiteY5191"/>
                              </a:cxn>
                              <a:cxn ang="0">
                                <a:pos x="connsiteX5192" y="connsiteY5192"/>
                              </a:cxn>
                              <a:cxn ang="0">
                                <a:pos x="connsiteX5193" y="connsiteY5193"/>
                              </a:cxn>
                              <a:cxn ang="0">
                                <a:pos x="connsiteX5194" y="connsiteY5194"/>
                              </a:cxn>
                              <a:cxn ang="0">
                                <a:pos x="connsiteX5195" y="connsiteY5195"/>
                              </a:cxn>
                              <a:cxn ang="0">
                                <a:pos x="connsiteX5196" y="connsiteY5196"/>
                              </a:cxn>
                              <a:cxn ang="0">
                                <a:pos x="connsiteX5197" y="connsiteY5197"/>
                              </a:cxn>
                              <a:cxn ang="0">
                                <a:pos x="connsiteX5198" y="connsiteY5198"/>
                              </a:cxn>
                              <a:cxn ang="0">
                                <a:pos x="connsiteX5199" y="connsiteY5199"/>
                              </a:cxn>
                              <a:cxn ang="0">
                                <a:pos x="connsiteX5200" y="connsiteY5200"/>
                              </a:cxn>
                              <a:cxn ang="0">
                                <a:pos x="connsiteX5201" y="connsiteY5201"/>
                              </a:cxn>
                              <a:cxn ang="0">
                                <a:pos x="connsiteX5202" y="connsiteY5202"/>
                              </a:cxn>
                              <a:cxn ang="0">
                                <a:pos x="connsiteX5203" y="connsiteY5203"/>
                              </a:cxn>
                              <a:cxn ang="0">
                                <a:pos x="connsiteX5204" y="connsiteY5204"/>
                              </a:cxn>
                              <a:cxn ang="0">
                                <a:pos x="connsiteX5205" y="connsiteY5205"/>
                              </a:cxn>
                              <a:cxn ang="0">
                                <a:pos x="connsiteX5206" y="connsiteY5206"/>
                              </a:cxn>
                              <a:cxn ang="0">
                                <a:pos x="connsiteX5207" y="connsiteY5207"/>
                              </a:cxn>
                              <a:cxn ang="0">
                                <a:pos x="connsiteX5208" y="connsiteY5208"/>
                              </a:cxn>
                              <a:cxn ang="0">
                                <a:pos x="connsiteX5209" y="connsiteY5209"/>
                              </a:cxn>
                              <a:cxn ang="0">
                                <a:pos x="connsiteX5210" y="connsiteY5210"/>
                              </a:cxn>
                              <a:cxn ang="0">
                                <a:pos x="connsiteX5211" y="connsiteY5211"/>
                              </a:cxn>
                              <a:cxn ang="0">
                                <a:pos x="connsiteX5212" y="connsiteY5212"/>
                              </a:cxn>
                              <a:cxn ang="0">
                                <a:pos x="connsiteX5213" y="connsiteY5213"/>
                              </a:cxn>
                              <a:cxn ang="0">
                                <a:pos x="connsiteX5214" y="connsiteY5214"/>
                              </a:cxn>
                              <a:cxn ang="0">
                                <a:pos x="connsiteX5215" y="connsiteY5215"/>
                              </a:cxn>
                              <a:cxn ang="0">
                                <a:pos x="connsiteX5216" y="connsiteY5216"/>
                              </a:cxn>
                              <a:cxn ang="0">
                                <a:pos x="connsiteX5217" y="connsiteY5217"/>
                              </a:cxn>
                              <a:cxn ang="0">
                                <a:pos x="connsiteX5218" y="connsiteY5218"/>
                              </a:cxn>
                              <a:cxn ang="0">
                                <a:pos x="connsiteX5219" y="connsiteY5219"/>
                              </a:cxn>
                              <a:cxn ang="0">
                                <a:pos x="connsiteX5220" y="connsiteY5220"/>
                              </a:cxn>
                              <a:cxn ang="0">
                                <a:pos x="connsiteX5221" y="connsiteY5221"/>
                              </a:cxn>
                              <a:cxn ang="0">
                                <a:pos x="connsiteX5222" y="connsiteY5222"/>
                              </a:cxn>
                              <a:cxn ang="0">
                                <a:pos x="connsiteX5223" y="connsiteY5223"/>
                              </a:cxn>
                              <a:cxn ang="0">
                                <a:pos x="connsiteX5224" y="connsiteY5224"/>
                              </a:cxn>
                              <a:cxn ang="0">
                                <a:pos x="connsiteX5225" y="connsiteY5225"/>
                              </a:cxn>
                              <a:cxn ang="0">
                                <a:pos x="connsiteX5226" y="connsiteY5226"/>
                              </a:cxn>
                              <a:cxn ang="0">
                                <a:pos x="connsiteX5227" y="connsiteY5227"/>
                              </a:cxn>
                              <a:cxn ang="0">
                                <a:pos x="connsiteX5228" y="connsiteY5228"/>
                              </a:cxn>
                              <a:cxn ang="0">
                                <a:pos x="connsiteX5229" y="connsiteY5229"/>
                              </a:cxn>
                              <a:cxn ang="0">
                                <a:pos x="connsiteX5230" y="connsiteY5230"/>
                              </a:cxn>
                              <a:cxn ang="0">
                                <a:pos x="connsiteX5231" y="connsiteY5231"/>
                              </a:cxn>
                              <a:cxn ang="0">
                                <a:pos x="connsiteX5232" y="connsiteY5232"/>
                              </a:cxn>
                              <a:cxn ang="0">
                                <a:pos x="connsiteX5233" y="connsiteY5233"/>
                              </a:cxn>
                              <a:cxn ang="0">
                                <a:pos x="connsiteX5234" y="connsiteY5234"/>
                              </a:cxn>
                              <a:cxn ang="0">
                                <a:pos x="connsiteX5235" y="connsiteY5235"/>
                              </a:cxn>
                              <a:cxn ang="0">
                                <a:pos x="connsiteX5236" y="connsiteY5236"/>
                              </a:cxn>
                              <a:cxn ang="0">
                                <a:pos x="connsiteX5237" y="connsiteY5237"/>
                              </a:cxn>
                              <a:cxn ang="0">
                                <a:pos x="connsiteX5238" y="connsiteY5238"/>
                              </a:cxn>
                              <a:cxn ang="0">
                                <a:pos x="connsiteX5239" y="connsiteY5239"/>
                              </a:cxn>
                              <a:cxn ang="0">
                                <a:pos x="connsiteX5240" y="connsiteY5240"/>
                              </a:cxn>
                              <a:cxn ang="0">
                                <a:pos x="connsiteX5241" y="connsiteY5241"/>
                              </a:cxn>
                              <a:cxn ang="0">
                                <a:pos x="connsiteX5242" y="connsiteY5242"/>
                              </a:cxn>
                              <a:cxn ang="0">
                                <a:pos x="connsiteX5243" y="connsiteY5243"/>
                              </a:cxn>
                              <a:cxn ang="0">
                                <a:pos x="connsiteX5244" y="connsiteY5244"/>
                              </a:cxn>
                              <a:cxn ang="0">
                                <a:pos x="connsiteX5245" y="connsiteY5245"/>
                              </a:cxn>
                              <a:cxn ang="0">
                                <a:pos x="connsiteX5246" y="connsiteY5246"/>
                              </a:cxn>
                              <a:cxn ang="0">
                                <a:pos x="connsiteX5247" y="connsiteY5247"/>
                              </a:cxn>
                              <a:cxn ang="0">
                                <a:pos x="connsiteX5248" y="connsiteY5248"/>
                              </a:cxn>
                              <a:cxn ang="0">
                                <a:pos x="connsiteX5249" y="connsiteY5249"/>
                              </a:cxn>
                              <a:cxn ang="0">
                                <a:pos x="connsiteX5250" y="connsiteY5250"/>
                              </a:cxn>
                              <a:cxn ang="0">
                                <a:pos x="connsiteX5251" y="connsiteY5251"/>
                              </a:cxn>
                              <a:cxn ang="0">
                                <a:pos x="connsiteX5252" y="connsiteY5252"/>
                              </a:cxn>
                              <a:cxn ang="0">
                                <a:pos x="connsiteX5253" y="connsiteY5253"/>
                              </a:cxn>
                              <a:cxn ang="0">
                                <a:pos x="connsiteX5254" y="connsiteY5254"/>
                              </a:cxn>
                              <a:cxn ang="0">
                                <a:pos x="connsiteX5255" y="connsiteY5255"/>
                              </a:cxn>
                              <a:cxn ang="0">
                                <a:pos x="connsiteX5256" y="connsiteY5256"/>
                              </a:cxn>
                              <a:cxn ang="0">
                                <a:pos x="connsiteX5257" y="connsiteY5257"/>
                              </a:cxn>
                              <a:cxn ang="0">
                                <a:pos x="connsiteX5258" y="connsiteY5258"/>
                              </a:cxn>
                              <a:cxn ang="0">
                                <a:pos x="connsiteX5259" y="connsiteY5259"/>
                              </a:cxn>
                              <a:cxn ang="0">
                                <a:pos x="connsiteX5260" y="connsiteY5260"/>
                              </a:cxn>
                              <a:cxn ang="0">
                                <a:pos x="connsiteX5261" y="connsiteY5261"/>
                              </a:cxn>
                              <a:cxn ang="0">
                                <a:pos x="connsiteX5262" y="connsiteY5262"/>
                              </a:cxn>
                              <a:cxn ang="0">
                                <a:pos x="connsiteX5263" y="connsiteY5263"/>
                              </a:cxn>
                              <a:cxn ang="0">
                                <a:pos x="connsiteX5264" y="connsiteY5264"/>
                              </a:cxn>
                              <a:cxn ang="0">
                                <a:pos x="connsiteX5265" y="connsiteY5265"/>
                              </a:cxn>
                              <a:cxn ang="0">
                                <a:pos x="connsiteX5266" y="connsiteY5266"/>
                              </a:cxn>
                              <a:cxn ang="0">
                                <a:pos x="connsiteX5267" y="connsiteY5267"/>
                              </a:cxn>
                              <a:cxn ang="0">
                                <a:pos x="connsiteX5268" y="connsiteY5268"/>
                              </a:cxn>
                              <a:cxn ang="0">
                                <a:pos x="connsiteX5269" y="connsiteY5269"/>
                              </a:cxn>
                              <a:cxn ang="0">
                                <a:pos x="connsiteX5270" y="connsiteY5270"/>
                              </a:cxn>
                              <a:cxn ang="0">
                                <a:pos x="connsiteX5271" y="connsiteY5271"/>
                              </a:cxn>
                              <a:cxn ang="0">
                                <a:pos x="connsiteX5272" y="connsiteY5272"/>
                              </a:cxn>
                              <a:cxn ang="0">
                                <a:pos x="connsiteX5273" y="connsiteY5273"/>
                              </a:cxn>
                              <a:cxn ang="0">
                                <a:pos x="connsiteX5274" y="connsiteY5274"/>
                              </a:cxn>
                              <a:cxn ang="0">
                                <a:pos x="connsiteX5275" y="connsiteY5275"/>
                              </a:cxn>
                              <a:cxn ang="0">
                                <a:pos x="connsiteX5276" y="connsiteY5276"/>
                              </a:cxn>
                              <a:cxn ang="0">
                                <a:pos x="connsiteX5277" y="connsiteY5277"/>
                              </a:cxn>
                              <a:cxn ang="0">
                                <a:pos x="connsiteX5278" y="connsiteY5278"/>
                              </a:cxn>
                              <a:cxn ang="0">
                                <a:pos x="connsiteX5279" y="connsiteY5279"/>
                              </a:cxn>
                              <a:cxn ang="0">
                                <a:pos x="connsiteX5280" y="connsiteY5280"/>
                              </a:cxn>
                              <a:cxn ang="0">
                                <a:pos x="connsiteX5281" y="connsiteY5281"/>
                              </a:cxn>
                              <a:cxn ang="0">
                                <a:pos x="connsiteX5282" y="connsiteY5282"/>
                              </a:cxn>
                              <a:cxn ang="0">
                                <a:pos x="connsiteX5283" y="connsiteY5283"/>
                              </a:cxn>
                              <a:cxn ang="0">
                                <a:pos x="connsiteX5284" y="connsiteY5284"/>
                              </a:cxn>
                              <a:cxn ang="0">
                                <a:pos x="connsiteX5285" y="connsiteY5285"/>
                              </a:cxn>
                              <a:cxn ang="0">
                                <a:pos x="connsiteX5286" y="connsiteY5286"/>
                              </a:cxn>
                              <a:cxn ang="0">
                                <a:pos x="connsiteX5287" y="connsiteY5287"/>
                              </a:cxn>
                              <a:cxn ang="0">
                                <a:pos x="connsiteX5288" y="connsiteY5288"/>
                              </a:cxn>
                              <a:cxn ang="0">
                                <a:pos x="connsiteX5289" y="connsiteY5289"/>
                              </a:cxn>
                              <a:cxn ang="0">
                                <a:pos x="connsiteX5290" y="connsiteY5290"/>
                              </a:cxn>
                              <a:cxn ang="0">
                                <a:pos x="connsiteX5291" y="connsiteY5291"/>
                              </a:cxn>
                              <a:cxn ang="0">
                                <a:pos x="connsiteX5292" y="connsiteY5292"/>
                              </a:cxn>
                              <a:cxn ang="0">
                                <a:pos x="connsiteX5293" y="connsiteY5293"/>
                              </a:cxn>
                              <a:cxn ang="0">
                                <a:pos x="connsiteX5294" y="connsiteY5294"/>
                              </a:cxn>
                              <a:cxn ang="0">
                                <a:pos x="connsiteX5295" y="connsiteY5295"/>
                              </a:cxn>
                              <a:cxn ang="0">
                                <a:pos x="connsiteX5296" y="connsiteY5296"/>
                              </a:cxn>
                              <a:cxn ang="0">
                                <a:pos x="connsiteX5297" y="connsiteY5297"/>
                              </a:cxn>
                              <a:cxn ang="0">
                                <a:pos x="connsiteX5298" y="connsiteY5298"/>
                              </a:cxn>
                              <a:cxn ang="0">
                                <a:pos x="connsiteX5299" y="connsiteY5299"/>
                              </a:cxn>
                              <a:cxn ang="0">
                                <a:pos x="connsiteX5300" y="connsiteY5300"/>
                              </a:cxn>
                              <a:cxn ang="0">
                                <a:pos x="connsiteX5301" y="connsiteY5301"/>
                              </a:cxn>
                              <a:cxn ang="0">
                                <a:pos x="connsiteX5302" y="connsiteY5302"/>
                              </a:cxn>
                              <a:cxn ang="0">
                                <a:pos x="connsiteX5303" y="connsiteY5303"/>
                              </a:cxn>
                              <a:cxn ang="0">
                                <a:pos x="connsiteX5304" y="connsiteY5304"/>
                              </a:cxn>
                              <a:cxn ang="0">
                                <a:pos x="connsiteX5305" y="connsiteY5305"/>
                              </a:cxn>
                              <a:cxn ang="0">
                                <a:pos x="connsiteX5306" y="connsiteY5306"/>
                              </a:cxn>
                              <a:cxn ang="0">
                                <a:pos x="connsiteX5307" y="connsiteY5307"/>
                              </a:cxn>
                              <a:cxn ang="0">
                                <a:pos x="connsiteX5308" y="connsiteY5308"/>
                              </a:cxn>
                              <a:cxn ang="0">
                                <a:pos x="connsiteX5309" y="connsiteY5309"/>
                              </a:cxn>
                              <a:cxn ang="0">
                                <a:pos x="connsiteX5310" y="connsiteY5310"/>
                              </a:cxn>
                              <a:cxn ang="0">
                                <a:pos x="connsiteX5311" y="connsiteY5311"/>
                              </a:cxn>
                              <a:cxn ang="0">
                                <a:pos x="connsiteX5312" y="connsiteY5312"/>
                              </a:cxn>
                              <a:cxn ang="0">
                                <a:pos x="connsiteX5313" y="connsiteY5313"/>
                              </a:cxn>
                              <a:cxn ang="0">
                                <a:pos x="connsiteX5314" y="connsiteY5314"/>
                              </a:cxn>
                              <a:cxn ang="0">
                                <a:pos x="connsiteX5315" y="connsiteY5315"/>
                              </a:cxn>
                              <a:cxn ang="0">
                                <a:pos x="connsiteX5316" y="connsiteY5316"/>
                              </a:cxn>
                              <a:cxn ang="0">
                                <a:pos x="connsiteX5317" y="connsiteY5317"/>
                              </a:cxn>
                              <a:cxn ang="0">
                                <a:pos x="connsiteX5318" y="connsiteY5318"/>
                              </a:cxn>
                              <a:cxn ang="0">
                                <a:pos x="connsiteX5319" y="connsiteY5319"/>
                              </a:cxn>
                              <a:cxn ang="0">
                                <a:pos x="connsiteX5320" y="connsiteY5320"/>
                              </a:cxn>
                              <a:cxn ang="0">
                                <a:pos x="connsiteX5321" y="connsiteY5321"/>
                              </a:cxn>
                              <a:cxn ang="0">
                                <a:pos x="connsiteX5322" y="connsiteY5322"/>
                              </a:cxn>
                              <a:cxn ang="0">
                                <a:pos x="connsiteX5323" y="connsiteY5323"/>
                              </a:cxn>
                              <a:cxn ang="0">
                                <a:pos x="connsiteX5324" y="connsiteY5324"/>
                              </a:cxn>
                              <a:cxn ang="0">
                                <a:pos x="connsiteX5325" y="connsiteY5325"/>
                              </a:cxn>
                              <a:cxn ang="0">
                                <a:pos x="connsiteX5326" y="connsiteY5326"/>
                              </a:cxn>
                              <a:cxn ang="0">
                                <a:pos x="connsiteX5327" y="connsiteY5327"/>
                              </a:cxn>
                              <a:cxn ang="0">
                                <a:pos x="connsiteX5328" y="connsiteY5328"/>
                              </a:cxn>
                              <a:cxn ang="0">
                                <a:pos x="connsiteX5329" y="connsiteY5329"/>
                              </a:cxn>
                              <a:cxn ang="0">
                                <a:pos x="connsiteX5330" y="connsiteY5330"/>
                              </a:cxn>
                              <a:cxn ang="0">
                                <a:pos x="connsiteX5331" y="connsiteY5331"/>
                              </a:cxn>
                              <a:cxn ang="0">
                                <a:pos x="connsiteX5332" y="connsiteY5332"/>
                              </a:cxn>
                              <a:cxn ang="0">
                                <a:pos x="connsiteX5333" y="connsiteY5333"/>
                              </a:cxn>
                              <a:cxn ang="0">
                                <a:pos x="connsiteX5334" y="connsiteY5334"/>
                              </a:cxn>
                              <a:cxn ang="0">
                                <a:pos x="connsiteX5335" y="connsiteY5335"/>
                              </a:cxn>
                              <a:cxn ang="0">
                                <a:pos x="connsiteX5336" y="connsiteY5336"/>
                              </a:cxn>
                              <a:cxn ang="0">
                                <a:pos x="connsiteX5337" y="connsiteY5337"/>
                              </a:cxn>
                              <a:cxn ang="0">
                                <a:pos x="connsiteX5338" y="connsiteY5338"/>
                              </a:cxn>
                              <a:cxn ang="0">
                                <a:pos x="connsiteX5339" y="connsiteY5339"/>
                              </a:cxn>
                              <a:cxn ang="0">
                                <a:pos x="connsiteX5340" y="connsiteY5340"/>
                              </a:cxn>
                              <a:cxn ang="0">
                                <a:pos x="connsiteX5341" y="connsiteY5341"/>
                              </a:cxn>
                              <a:cxn ang="0">
                                <a:pos x="connsiteX5342" y="connsiteY5342"/>
                              </a:cxn>
                              <a:cxn ang="0">
                                <a:pos x="connsiteX5343" y="connsiteY5343"/>
                              </a:cxn>
                              <a:cxn ang="0">
                                <a:pos x="connsiteX5344" y="connsiteY5344"/>
                              </a:cxn>
                              <a:cxn ang="0">
                                <a:pos x="connsiteX5345" y="connsiteY5345"/>
                              </a:cxn>
                              <a:cxn ang="0">
                                <a:pos x="connsiteX5346" y="connsiteY5346"/>
                              </a:cxn>
                              <a:cxn ang="0">
                                <a:pos x="connsiteX5347" y="connsiteY5347"/>
                              </a:cxn>
                              <a:cxn ang="0">
                                <a:pos x="connsiteX5348" y="connsiteY5348"/>
                              </a:cxn>
                              <a:cxn ang="0">
                                <a:pos x="connsiteX5349" y="connsiteY5349"/>
                              </a:cxn>
                              <a:cxn ang="0">
                                <a:pos x="connsiteX5350" y="connsiteY5350"/>
                              </a:cxn>
                              <a:cxn ang="0">
                                <a:pos x="connsiteX5351" y="connsiteY5351"/>
                              </a:cxn>
                              <a:cxn ang="0">
                                <a:pos x="connsiteX5352" y="connsiteY5352"/>
                              </a:cxn>
                              <a:cxn ang="0">
                                <a:pos x="connsiteX5353" y="connsiteY5353"/>
                              </a:cxn>
                              <a:cxn ang="0">
                                <a:pos x="connsiteX5354" y="connsiteY5354"/>
                              </a:cxn>
                              <a:cxn ang="0">
                                <a:pos x="connsiteX5355" y="connsiteY5355"/>
                              </a:cxn>
                              <a:cxn ang="0">
                                <a:pos x="connsiteX5356" y="connsiteY5356"/>
                              </a:cxn>
                              <a:cxn ang="0">
                                <a:pos x="connsiteX5357" y="connsiteY5357"/>
                              </a:cxn>
                              <a:cxn ang="0">
                                <a:pos x="connsiteX5358" y="connsiteY5358"/>
                              </a:cxn>
                              <a:cxn ang="0">
                                <a:pos x="connsiteX5359" y="connsiteY5359"/>
                              </a:cxn>
                              <a:cxn ang="0">
                                <a:pos x="connsiteX5360" y="connsiteY5360"/>
                              </a:cxn>
                              <a:cxn ang="0">
                                <a:pos x="connsiteX5361" y="connsiteY5361"/>
                              </a:cxn>
                              <a:cxn ang="0">
                                <a:pos x="connsiteX5362" y="connsiteY5362"/>
                              </a:cxn>
                              <a:cxn ang="0">
                                <a:pos x="connsiteX5363" y="connsiteY5363"/>
                              </a:cxn>
                              <a:cxn ang="0">
                                <a:pos x="connsiteX5364" y="connsiteY5364"/>
                              </a:cxn>
                              <a:cxn ang="0">
                                <a:pos x="connsiteX5365" y="connsiteY5365"/>
                              </a:cxn>
                              <a:cxn ang="0">
                                <a:pos x="connsiteX5366" y="connsiteY5366"/>
                              </a:cxn>
                              <a:cxn ang="0">
                                <a:pos x="connsiteX5367" y="connsiteY5367"/>
                              </a:cxn>
                              <a:cxn ang="0">
                                <a:pos x="connsiteX5368" y="connsiteY5368"/>
                              </a:cxn>
                              <a:cxn ang="0">
                                <a:pos x="connsiteX5369" y="connsiteY5369"/>
                              </a:cxn>
                              <a:cxn ang="0">
                                <a:pos x="connsiteX5370" y="connsiteY5370"/>
                              </a:cxn>
                              <a:cxn ang="0">
                                <a:pos x="connsiteX5371" y="connsiteY5371"/>
                              </a:cxn>
                              <a:cxn ang="0">
                                <a:pos x="connsiteX5372" y="connsiteY5372"/>
                              </a:cxn>
                              <a:cxn ang="0">
                                <a:pos x="connsiteX5373" y="connsiteY5373"/>
                              </a:cxn>
                              <a:cxn ang="0">
                                <a:pos x="connsiteX5374" y="connsiteY5374"/>
                              </a:cxn>
                              <a:cxn ang="0">
                                <a:pos x="connsiteX5375" y="connsiteY5375"/>
                              </a:cxn>
                              <a:cxn ang="0">
                                <a:pos x="connsiteX5376" y="connsiteY5376"/>
                              </a:cxn>
                              <a:cxn ang="0">
                                <a:pos x="connsiteX5377" y="connsiteY5377"/>
                              </a:cxn>
                              <a:cxn ang="0">
                                <a:pos x="connsiteX5378" y="connsiteY5378"/>
                              </a:cxn>
                              <a:cxn ang="0">
                                <a:pos x="connsiteX5379" y="connsiteY5379"/>
                              </a:cxn>
                              <a:cxn ang="0">
                                <a:pos x="connsiteX5380" y="connsiteY5380"/>
                              </a:cxn>
                              <a:cxn ang="0">
                                <a:pos x="connsiteX5381" y="connsiteY5381"/>
                              </a:cxn>
                              <a:cxn ang="0">
                                <a:pos x="connsiteX5382" y="connsiteY5382"/>
                              </a:cxn>
                              <a:cxn ang="0">
                                <a:pos x="connsiteX5383" y="connsiteY5383"/>
                              </a:cxn>
                              <a:cxn ang="0">
                                <a:pos x="connsiteX5384" y="connsiteY5384"/>
                              </a:cxn>
                              <a:cxn ang="0">
                                <a:pos x="connsiteX5385" y="connsiteY5385"/>
                              </a:cxn>
                              <a:cxn ang="0">
                                <a:pos x="connsiteX5386" y="connsiteY5386"/>
                              </a:cxn>
                              <a:cxn ang="0">
                                <a:pos x="connsiteX5387" y="connsiteY5387"/>
                              </a:cxn>
                              <a:cxn ang="0">
                                <a:pos x="connsiteX5388" y="connsiteY5388"/>
                              </a:cxn>
                              <a:cxn ang="0">
                                <a:pos x="connsiteX5389" y="connsiteY5389"/>
                              </a:cxn>
                              <a:cxn ang="0">
                                <a:pos x="connsiteX5390" y="connsiteY5390"/>
                              </a:cxn>
                              <a:cxn ang="0">
                                <a:pos x="connsiteX5391" y="connsiteY5391"/>
                              </a:cxn>
                              <a:cxn ang="0">
                                <a:pos x="connsiteX5392" y="connsiteY5392"/>
                              </a:cxn>
                              <a:cxn ang="0">
                                <a:pos x="connsiteX5393" y="connsiteY5393"/>
                              </a:cxn>
                              <a:cxn ang="0">
                                <a:pos x="connsiteX5394" y="connsiteY5394"/>
                              </a:cxn>
                              <a:cxn ang="0">
                                <a:pos x="connsiteX5395" y="connsiteY5395"/>
                              </a:cxn>
                              <a:cxn ang="0">
                                <a:pos x="connsiteX5396" y="connsiteY5396"/>
                              </a:cxn>
                              <a:cxn ang="0">
                                <a:pos x="connsiteX5397" y="connsiteY5397"/>
                              </a:cxn>
                              <a:cxn ang="0">
                                <a:pos x="connsiteX5398" y="connsiteY5398"/>
                              </a:cxn>
                              <a:cxn ang="0">
                                <a:pos x="connsiteX5399" y="connsiteY5399"/>
                              </a:cxn>
                              <a:cxn ang="0">
                                <a:pos x="connsiteX5400" y="connsiteY5400"/>
                              </a:cxn>
                              <a:cxn ang="0">
                                <a:pos x="connsiteX5401" y="connsiteY5401"/>
                              </a:cxn>
                              <a:cxn ang="0">
                                <a:pos x="connsiteX5402" y="connsiteY5402"/>
                              </a:cxn>
                              <a:cxn ang="0">
                                <a:pos x="connsiteX5403" y="connsiteY5403"/>
                              </a:cxn>
                              <a:cxn ang="0">
                                <a:pos x="connsiteX5404" y="connsiteY5404"/>
                              </a:cxn>
                              <a:cxn ang="0">
                                <a:pos x="connsiteX5405" y="connsiteY5405"/>
                              </a:cxn>
                              <a:cxn ang="0">
                                <a:pos x="connsiteX5406" y="connsiteY5406"/>
                              </a:cxn>
                              <a:cxn ang="0">
                                <a:pos x="connsiteX5407" y="connsiteY5407"/>
                              </a:cxn>
                              <a:cxn ang="0">
                                <a:pos x="connsiteX5408" y="connsiteY5408"/>
                              </a:cxn>
                              <a:cxn ang="0">
                                <a:pos x="connsiteX5409" y="connsiteY5409"/>
                              </a:cxn>
                              <a:cxn ang="0">
                                <a:pos x="connsiteX5410" y="connsiteY5410"/>
                              </a:cxn>
                              <a:cxn ang="0">
                                <a:pos x="connsiteX5411" y="connsiteY5411"/>
                              </a:cxn>
                              <a:cxn ang="0">
                                <a:pos x="connsiteX5412" y="connsiteY5412"/>
                              </a:cxn>
                              <a:cxn ang="0">
                                <a:pos x="connsiteX5413" y="connsiteY5413"/>
                              </a:cxn>
                              <a:cxn ang="0">
                                <a:pos x="connsiteX5414" y="connsiteY5414"/>
                              </a:cxn>
                              <a:cxn ang="0">
                                <a:pos x="connsiteX5415" y="connsiteY5415"/>
                              </a:cxn>
                              <a:cxn ang="0">
                                <a:pos x="connsiteX5416" y="connsiteY5416"/>
                              </a:cxn>
                              <a:cxn ang="0">
                                <a:pos x="connsiteX5417" y="connsiteY5417"/>
                              </a:cxn>
                              <a:cxn ang="0">
                                <a:pos x="connsiteX5418" y="connsiteY5418"/>
                              </a:cxn>
                              <a:cxn ang="0">
                                <a:pos x="connsiteX5419" y="connsiteY5419"/>
                              </a:cxn>
                              <a:cxn ang="0">
                                <a:pos x="connsiteX5420" y="connsiteY5420"/>
                              </a:cxn>
                              <a:cxn ang="0">
                                <a:pos x="connsiteX5421" y="connsiteY5421"/>
                              </a:cxn>
                              <a:cxn ang="0">
                                <a:pos x="connsiteX5422" y="connsiteY5422"/>
                              </a:cxn>
                              <a:cxn ang="0">
                                <a:pos x="connsiteX5423" y="connsiteY5423"/>
                              </a:cxn>
                              <a:cxn ang="0">
                                <a:pos x="connsiteX5424" y="connsiteY5424"/>
                              </a:cxn>
                              <a:cxn ang="0">
                                <a:pos x="connsiteX5425" y="connsiteY5425"/>
                              </a:cxn>
                              <a:cxn ang="0">
                                <a:pos x="connsiteX5426" y="connsiteY5426"/>
                              </a:cxn>
                              <a:cxn ang="0">
                                <a:pos x="connsiteX5427" y="connsiteY5427"/>
                              </a:cxn>
                              <a:cxn ang="0">
                                <a:pos x="connsiteX5428" y="connsiteY5428"/>
                              </a:cxn>
                              <a:cxn ang="0">
                                <a:pos x="connsiteX5429" y="connsiteY5429"/>
                              </a:cxn>
                              <a:cxn ang="0">
                                <a:pos x="connsiteX5430" y="connsiteY5430"/>
                              </a:cxn>
                              <a:cxn ang="0">
                                <a:pos x="connsiteX5431" y="connsiteY5431"/>
                              </a:cxn>
                              <a:cxn ang="0">
                                <a:pos x="connsiteX5432" y="connsiteY5432"/>
                              </a:cxn>
                              <a:cxn ang="0">
                                <a:pos x="connsiteX5433" y="connsiteY5433"/>
                              </a:cxn>
                              <a:cxn ang="0">
                                <a:pos x="connsiteX5434" y="connsiteY5434"/>
                              </a:cxn>
                              <a:cxn ang="0">
                                <a:pos x="connsiteX5435" y="connsiteY5435"/>
                              </a:cxn>
                              <a:cxn ang="0">
                                <a:pos x="connsiteX5436" y="connsiteY5436"/>
                              </a:cxn>
                              <a:cxn ang="0">
                                <a:pos x="connsiteX5437" y="connsiteY5437"/>
                              </a:cxn>
                              <a:cxn ang="0">
                                <a:pos x="connsiteX5438" y="connsiteY5438"/>
                              </a:cxn>
                              <a:cxn ang="0">
                                <a:pos x="connsiteX5439" y="connsiteY5439"/>
                              </a:cxn>
                              <a:cxn ang="0">
                                <a:pos x="connsiteX5440" y="connsiteY5440"/>
                              </a:cxn>
                              <a:cxn ang="0">
                                <a:pos x="connsiteX5441" y="connsiteY5441"/>
                              </a:cxn>
                              <a:cxn ang="0">
                                <a:pos x="connsiteX5442" y="connsiteY5442"/>
                              </a:cxn>
                              <a:cxn ang="0">
                                <a:pos x="connsiteX5443" y="connsiteY5443"/>
                              </a:cxn>
                              <a:cxn ang="0">
                                <a:pos x="connsiteX5444" y="connsiteY5444"/>
                              </a:cxn>
                              <a:cxn ang="0">
                                <a:pos x="connsiteX5445" y="connsiteY5445"/>
                              </a:cxn>
                              <a:cxn ang="0">
                                <a:pos x="connsiteX5446" y="connsiteY5446"/>
                              </a:cxn>
                              <a:cxn ang="0">
                                <a:pos x="connsiteX5447" y="connsiteY5447"/>
                              </a:cxn>
                              <a:cxn ang="0">
                                <a:pos x="connsiteX5448" y="connsiteY5448"/>
                              </a:cxn>
                              <a:cxn ang="0">
                                <a:pos x="connsiteX5449" y="connsiteY5449"/>
                              </a:cxn>
                              <a:cxn ang="0">
                                <a:pos x="connsiteX5450" y="connsiteY5450"/>
                              </a:cxn>
                              <a:cxn ang="0">
                                <a:pos x="connsiteX5451" y="connsiteY5451"/>
                              </a:cxn>
                              <a:cxn ang="0">
                                <a:pos x="connsiteX5452" y="connsiteY5452"/>
                              </a:cxn>
                              <a:cxn ang="0">
                                <a:pos x="connsiteX5453" y="connsiteY5453"/>
                              </a:cxn>
                              <a:cxn ang="0">
                                <a:pos x="connsiteX5454" y="connsiteY5454"/>
                              </a:cxn>
                              <a:cxn ang="0">
                                <a:pos x="connsiteX5455" y="connsiteY5455"/>
                              </a:cxn>
                              <a:cxn ang="0">
                                <a:pos x="connsiteX5456" y="connsiteY5456"/>
                              </a:cxn>
                              <a:cxn ang="0">
                                <a:pos x="connsiteX5457" y="connsiteY5457"/>
                              </a:cxn>
                              <a:cxn ang="0">
                                <a:pos x="connsiteX5458" y="connsiteY5458"/>
                              </a:cxn>
                              <a:cxn ang="0">
                                <a:pos x="connsiteX5459" y="connsiteY5459"/>
                              </a:cxn>
                              <a:cxn ang="0">
                                <a:pos x="connsiteX5460" y="connsiteY5460"/>
                              </a:cxn>
                              <a:cxn ang="0">
                                <a:pos x="connsiteX5461" y="connsiteY5461"/>
                              </a:cxn>
                              <a:cxn ang="0">
                                <a:pos x="connsiteX5462" y="connsiteY5462"/>
                              </a:cxn>
                              <a:cxn ang="0">
                                <a:pos x="connsiteX5463" y="connsiteY5463"/>
                              </a:cxn>
                              <a:cxn ang="0">
                                <a:pos x="connsiteX5464" y="connsiteY5464"/>
                              </a:cxn>
                              <a:cxn ang="0">
                                <a:pos x="connsiteX5465" y="connsiteY5465"/>
                              </a:cxn>
                              <a:cxn ang="0">
                                <a:pos x="connsiteX5466" y="connsiteY5466"/>
                              </a:cxn>
                              <a:cxn ang="0">
                                <a:pos x="connsiteX5467" y="connsiteY5467"/>
                              </a:cxn>
                              <a:cxn ang="0">
                                <a:pos x="connsiteX5468" y="connsiteY5468"/>
                              </a:cxn>
                              <a:cxn ang="0">
                                <a:pos x="connsiteX5469" y="connsiteY5469"/>
                              </a:cxn>
                              <a:cxn ang="0">
                                <a:pos x="connsiteX5470" y="connsiteY5470"/>
                              </a:cxn>
                              <a:cxn ang="0">
                                <a:pos x="connsiteX5471" y="connsiteY5471"/>
                              </a:cxn>
                              <a:cxn ang="0">
                                <a:pos x="connsiteX5472" y="connsiteY5472"/>
                              </a:cxn>
                              <a:cxn ang="0">
                                <a:pos x="connsiteX5473" y="connsiteY5473"/>
                              </a:cxn>
                              <a:cxn ang="0">
                                <a:pos x="connsiteX5474" y="connsiteY5474"/>
                              </a:cxn>
                              <a:cxn ang="0">
                                <a:pos x="connsiteX5475" y="connsiteY5475"/>
                              </a:cxn>
                              <a:cxn ang="0">
                                <a:pos x="connsiteX5476" y="connsiteY5476"/>
                              </a:cxn>
                              <a:cxn ang="0">
                                <a:pos x="connsiteX5477" y="connsiteY5477"/>
                              </a:cxn>
                              <a:cxn ang="0">
                                <a:pos x="connsiteX5478" y="connsiteY5478"/>
                              </a:cxn>
                              <a:cxn ang="0">
                                <a:pos x="connsiteX5479" y="connsiteY5479"/>
                              </a:cxn>
                              <a:cxn ang="0">
                                <a:pos x="connsiteX5480" y="connsiteY5480"/>
                              </a:cxn>
                              <a:cxn ang="0">
                                <a:pos x="connsiteX5481" y="connsiteY5481"/>
                              </a:cxn>
                              <a:cxn ang="0">
                                <a:pos x="connsiteX5482" y="connsiteY5482"/>
                              </a:cxn>
                              <a:cxn ang="0">
                                <a:pos x="connsiteX5483" y="connsiteY5483"/>
                              </a:cxn>
                              <a:cxn ang="0">
                                <a:pos x="connsiteX5484" y="connsiteY5484"/>
                              </a:cxn>
                              <a:cxn ang="0">
                                <a:pos x="connsiteX5485" y="connsiteY5485"/>
                              </a:cxn>
                              <a:cxn ang="0">
                                <a:pos x="connsiteX5486" y="connsiteY5486"/>
                              </a:cxn>
                              <a:cxn ang="0">
                                <a:pos x="connsiteX5487" y="connsiteY5487"/>
                              </a:cxn>
                              <a:cxn ang="0">
                                <a:pos x="connsiteX5488" y="connsiteY5488"/>
                              </a:cxn>
                              <a:cxn ang="0">
                                <a:pos x="connsiteX5489" y="connsiteY5489"/>
                              </a:cxn>
                              <a:cxn ang="0">
                                <a:pos x="connsiteX5490" y="connsiteY5490"/>
                              </a:cxn>
                              <a:cxn ang="0">
                                <a:pos x="connsiteX5491" y="connsiteY5491"/>
                              </a:cxn>
                              <a:cxn ang="0">
                                <a:pos x="connsiteX5492" y="connsiteY5492"/>
                              </a:cxn>
                              <a:cxn ang="0">
                                <a:pos x="connsiteX5493" y="connsiteY5493"/>
                              </a:cxn>
                              <a:cxn ang="0">
                                <a:pos x="connsiteX5494" y="connsiteY5494"/>
                              </a:cxn>
                              <a:cxn ang="0">
                                <a:pos x="connsiteX5495" y="connsiteY5495"/>
                              </a:cxn>
                              <a:cxn ang="0">
                                <a:pos x="connsiteX5496" y="connsiteY5496"/>
                              </a:cxn>
                              <a:cxn ang="0">
                                <a:pos x="connsiteX5497" y="connsiteY5497"/>
                              </a:cxn>
                              <a:cxn ang="0">
                                <a:pos x="connsiteX5498" y="connsiteY5498"/>
                              </a:cxn>
                              <a:cxn ang="0">
                                <a:pos x="connsiteX5499" y="connsiteY5499"/>
                              </a:cxn>
                              <a:cxn ang="0">
                                <a:pos x="connsiteX5500" y="connsiteY5500"/>
                              </a:cxn>
                              <a:cxn ang="0">
                                <a:pos x="connsiteX5501" y="connsiteY5501"/>
                              </a:cxn>
                              <a:cxn ang="0">
                                <a:pos x="connsiteX5502" y="connsiteY5502"/>
                              </a:cxn>
                              <a:cxn ang="0">
                                <a:pos x="connsiteX5503" y="connsiteY5503"/>
                              </a:cxn>
                              <a:cxn ang="0">
                                <a:pos x="connsiteX5504" y="connsiteY5504"/>
                              </a:cxn>
                              <a:cxn ang="0">
                                <a:pos x="connsiteX5505" y="connsiteY5505"/>
                              </a:cxn>
                              <a:cxn ang="0">
                                <a:pos x="connsiteX5506" y="connsiteY5506"/>
                              </a:cxn>
                              <a:cxn ang="0">
                                <a:pos x="connsiteX5507" y="connsiteY5507"/>
                              </a:cxn>
                              <a:cxn ang="0">
                                <a:pos x="connsiteX5508" y="connsiteY5508"/>
                              </a:cxn>
                              <a:cxn ang="0">
                                <a:pos x="connsiteX5509" y="connsiteY5509"/>
                              </a:cxn>
                              <a:cxn ang="0">
                                <a:pos x="connsiteX5510" y="connsiteY5510"/>
                              </a:cxn>
                              <a:cxn ang="0">
                                <a:pos x="connsiteX5511" y="connsiteY5511"/>
                              </a:cxn>
                              <a:cxn ang="0">
                                <a:pos x="connsiteX5512" y="connsiteY5512"/>
                              </a:cxn>
                              <a:cxn ang="0">
                                <a:pos x="connsiteX5513" y="connsiteY5513"/>
                              </a:cxn>
                              <a:cxn ang="0">
                                <a:pos x="connsiteX5514" y="connsiteY5514"/>
                              </a:cxn>
                              <a:cxn ang="0">
                                <a:pos x="connsiteX5515" y="connsiteY5515"/>
                              </a:cxn>
                              <a:cxn ang="0">
                                <a:pos x="connsiteX5516" y="connsiteY5516"/>
                              </a:cxn>
                              <a:cxn ang="0">
                                <a:pos x="connsiteX5517" y="connsiteY5517"/>
                              </a:cxn>
                              <a:cxn ang="0">
                                <a:pos x="connsiteX5518" y="connsiteY5518"/>
                              </a:cxn>
                              <a:cxn ang="0">
                                <a:pos x="connsiteX5519" y="connsiteY5519"/>
                              </a:cxn>
                              <a:cxn ang="0">
                                <a:pos x="connsiteX5520" y="connsiteY5520"/>
                              </a:cxn>
                              <a:cxn ang="0">
                                <a:pos x="connsiteX5521" y="connsiteY5521"/>
                              </a:cxn>
                              <a:cxn ang="0">
                                <a:pos x="connsiteX5522" y="connsiteY5522"/>
                              </a:cxn>
                              <a:cxn ang="0">
                                <a:pos x="connsiteX5523" y="connsiteY5523"/>
                              </a:cxn>
                              <a:cxn ang="0">
                                <a:pos x="connsiteX5524" y="connsiteY5524"/>
                              </a:cxn>
                              <a:cxn ang="0">
                                <a:pos x="connsiteX5525" y="connsiteY5525"/>
                              </a:cxn>
                              <a:cxn ang="0">
                                <a:pos x="connsiteX5526" y="connsiteY5526"/>
                              </a:cxn>
                              <a:cxn ang="0">
                                <a:pos x="connsiteX5527" y="connsiteY5527"/>
                              </a:cxn>
                              <a:cxn ang="0">
                                <a:pos x="connsiteX5528" y="connsiteY5528"/>
                              </a:cxn>
                              <a:cxn ang="0">
                                <a:pos x="connsiteX5529" y="connsiteY5529"/>
                              </a:cxn>
                              <a:cxn ang="0">
                                <a:pos x="connsiteX5530" y="connsiteY5530"/>
                              </a:cxn>
                              <a:cxn ang="0">
                                <a:pos x="connsiteX5531" y="connsiteY5531"/>
                              </a:cxn>
                              <a:cxn ang="0">
                                <a:pos x="connsiteX5532" y="connsiteY5532"/>
                              </a:cxn>
                              <a:cxn ang="0">
                                <a:pos x="connsiteX5533" y="connsiteY5533"/>
                              </a:cxn>
                              <a:cxn ang="0">
                                <a:pos x="connsiteX5534" y="connsiteY5534"/>
                              </a:cxn>
                              <a:cxn ang="0">
                                <a:pos x="connsiteX5535" y="connsiteY5535"/>
                              </a:cxn>
                              <a:cxn ang="0">
                                <a:pos x="connsiteX5536" y="connsiteY5536"/>
                              </a:cxn>
                              <a:cxn ang="0">
                                <a:pos x="connsiteX5537" y="connsiteY5537"/>
                              </a:cxn>
                              <a:cxn ang="0">
                                <a:pos x="connsiteX5538" y="connsiteY5538"/>
                              </a:cxn>
                              <a:cxn ang="0">
                                <a:pos x="connsiteX5539" y="connsiteY5539"/>
                              </a:cxn>
                              <a:cxn ang="0">
                                <a:pos x="connsiteX5540" y="connsiteY5540"/>
                              </a:cxn>
                              <a:cxn ang="0">
                                <a:pos x="connsiteX5541" y="connsiteY5541"/>
                              </a:cxn>
                              <a:cxn ang="0">
                                <a:pos x="connsiteX5542" y="connsiteY5542"/>
                              </a:cxn>
                              <a:cxn ang="0">
                                <a:pos x="connsiteX5543" y="connsiteY5543"/>
                              </a:cxn>
                              <a:cxn ang="0">
                                <a:pos x="connsiteX5544" y="connsiteY5544"/>
                              </a:cxn>
                              <a:cxn ang="0">
                                <a:pos x="connsiteX5545" y="connsiteY5545"/>
                              </a:cxn>
                              <a:cxn ang="0">
                                <a:pos x="connsiteX5546" y="connsiteY5546"/>
                              </a:cxn>
                              <a:cxn ang="0">
                                <a:pos x="connsiteX5547" y="connsiteY5547"/>
                              </a:cxn>
                              <a:cxn ang="0">
                                <a:pos x="connsiteX5548" y="connsiteY5548"/>
                              </a:cxn>
                              <a:cxn ang="0">
                                <a:pos x="connsiteX5549" y="connsiteY5549"/>
                              </a:cxn>
                              <a:cxn ang="0">
                                <a:pos x="connsiteX5550" y="connsiteY5550"/>
                              </a:cxn>
                              <a:cxn ang="0">
                                <a:pos x="connsiteX5551" y="connsiteY5551"/>
                              </a:cxn>
                              <a:cxn ang="0">
                                <a:pos x="connsiteX5552" y="connsiteY5552"/>
                              </a:cxn>
                              <a:cxn ang="0">
                                <a:pos x="connsiteX5553" y="connsiteY5553"/>
                              </a:cxn>
                              <a:cxn ang="0">
                                <a:pos x="connsiteX5554" y="connsiteY5554"/>
                              </a:cxn>
                              <a:cxn ang="0">
                                <a:pos x="connsiteX5555" y="connsiteY5555"/>
                              </a:cxn>
                              <a:cxn ang="0">
                                <a:pos x="connsiteX5556" y="connsiteY5556"/>
                              </a:cxn>
                              <a:cxn ang="0">
                                <a:pos x="connsiteX5557" y="connsiteY5557"/>
                              </a:cxn>
                              <a:cxn ang="0">
                                <a:pos x="connsiteX5558" y="connsiteY5558"/>
                              </a:cxn>
                              <a:cxn ang="0">
                                <a:pos x="connsiteX5559" y="connsiteY5559"/>
                              </a:cxn>
                              <a:cxn ang="0">
                                <a:pos x="connsiteX5560" y="connsiteY5560"/>
                              </a:cxn>
                              <a:cxn ang="0">
                                <a:pos x="connsiteX5561" y="connsiteY5561"/>
                              </a:cxn>
                              <a:cxn ang="0">
                                <a:pos x="connsiteX5562" y="connsiteY5562"/>
                              </a:cxn>
                              <a:cxn ang="0">
                                <a:pos x="connsiteX5563" y="connsiteY5563"/>
                              </a:cxn>
                              <a:cxn ang="0">
                                <a:pos x="connsiteX5564" y="connsiteY5564"/>
                              </a:cxn>
                              <a:cxn ang="0">
                                <a:pos x="connsiteX5565" y="connsiteY5565"/>
                              </a:cxn>
                              <a:cxn ang="0">
                                <a:pos x="connsiteX5566" y="connsiteY5566"/>
                              </a:cxn>
                              <a:cxn ang="0">
                                <a:pos x="connsiteX5567" y="connsiteY5567"/>
                              </a:cxn>
                              <a:cxn ang="0">
                                <a:pos x="connsiteX5568" y="connsiteY5568"/>
                              </a:cxn>
                              <a:cxn ang="0">
                                <a:pos x="connsiteX5569" y="connsiteY5569"/>
                              </a:cxn>
                              <a:cxn ang="0">
                                <a:pos x="connsiteX5570" y="connsiteY5570"/>
                              </a:cxn>
                              <a:cxn ang="0">
                                <a:pos x="connsiteX5571" y="connsiteY5571"/>
                              </a:cxn>
                              <a:cxn ang="0">
                                <a:pos x="connsiteX5572" y="connsiteY5572"/>
                              </a:cxn>
                              <a:cxn ang="0">
                                <a:pos x="connsiteX5573" y="connsiteY5573"/>
                              </a:cxn>
                              <a:cxn ang="0">
                                <a:pos x="connsiteX5574" y="connsiteY5574"/>
                              </a:cxn>
                              <a:cxn ang="0">
                                <a:pos x="connsiteX5575" y="connsiteY5575"/>
                              </a:cxn>
                              <a:cxn ang="0">
                                <a:pos x="connsiteX5576" y="connsiteY5576"/>
                              </a:cxn>
                              <a:cxn ang="0">
                                <a:pos x="connsiteX5577" y="connsiteY5577"/>
                              </a:cxn>
                              <a:cxn ang="0">
                                <a:pos x="connsiteX5578" y="connsiteY5578"/>
                              </a:cxn>
                              <a:cxn ang="0">
                                <a:pos x="connsiteX5579" y="connsiteY5579"/>
                              </a:cxn>
                              <a:cxn ang="0">
                                <a:pos x="connsiteX5580" y="connsiteY5580"/>
                              </a:cxn>
                              <a:cxn ang="0">
                                <a:pos x="connsiteX5581" y="connsiteY5581"/>
                              </a:cxn>
                              <a:cxn ang="0">
                                <a:pos x="connsiteX5582" y="connsiteY5582"/>
                              </a:cxn>
                              <a:cxn ang="0">
                                <a:pos x="connsiteX5583" y="connsiteY5583"/>
                              </a:cxn>
                              <a:cxn ang="0">
                                <a:pos x="connsiteX5584" y="connsiteY5584"/>
                              </a:cxn>
                              <a:cxn ang="0">
                                <a:pos x="connsiteX5585" y="connsiteY5585"/>
                              </a:cxn>
                              <a:cxn ang="0">
                                <a:pos x="connsiteX5586" y="connsiteY5586"/>
                              </a:cxn>
                              <a:cxn ang="0">
                                <a:pos x="connsiteX5587" y="connsiteY5587"/>
                              </a:cxn>
                              <a:cxn ang="0">
                                <a:pos x="connsiteX5588" y="connsiteY5588"/>
                              </a:cxn>
                              <a:cxn ang="0">
                                <a:pos x="connsiteX5589" y="connsiteY5589"/>
                              </a:cxn>
                              <a:cxn ang="0">
                                <a:pos x="connsiteX5590" y="connsiteY5590"/>
                              </a:cxn>
                              <a:cxn ang="0">
                                <a:pos x="connsiteX5591" y="connsiteY5591"/>
                              </a:cxn>
                              <a:cxn ang="0">
                                <a:pos x="connsiteX5592" y="connsiteY5592"/>
                              </a:cxn>
                              <a:cxn ang="0">
                                <a:pos x="connsiteX5593" y="connsiteY5593"/>
                              </a:cxn>
                              <a:cxn ang="0">
                                <a:pos x="connsiteX5594" y="connsiteY5594"/>
                              </a:cxn>
                              <a:cxn ang="0">
                                <a:pos x="connsiteX5595" y="connsiteY5595"/>
                              </a:cxn>
                              <a:cxn ang="0">
                                <a:pos x="connsiteX5596" y="connsiteY5596"/>
                              </a:cxn>
                              <a:cxn ang="0">
                                <a:pos x="connsiteX5597" y="connsiteY5597"/>
                              </a:cxn>
                              <a:cxn ang="0">
                                <a:pos x="connsiteX5598" y="connsiteY5598"/>
                              </a:cxn>
                              <a:cxn ang="0">
                                <a:pos x="connsiteX5599" y="connsiteY5599"/>
                              </a:cxn>
                              <a:cxn ang="0">
                                <a:pos x="connsiteX5600" y="connsiteY5600"/>
                              </a:cxn>
                              <a:cxn ang="0">
                                <a:pos x="connsiteX5601" y="connsiteY5601"/>
                              </a:cxn>
                              <a:cxn ang="0">
                                <a:pos x="connsiteX5602" y="connsiteY5602"/>
                              </a:cxn>
                              <a:cxn ang="0">
                                <a:pos x="connsiteX5603" y="connsiteY5603"/>
                              </a:cxn>
                              <a:cxn ang="0">
                                <a:pos x="connsiteX5604" y="connsiteY5604"/>
                              </a:cxn>
                              <a:cxn ang="0">
                                <a:pos x="connsiteX5605" y="connsiteY5605"/>
                              </a:cxn>
                              <a:cxn ang="0">
                                <a:pos x="connsiteX5606" y="connsiteY5606"/>
                              </a:cxn>
                              <a:cxn ang="0">
                                <a:pos x="connsiteX5607" y="connsiteY5607"/>
                              </a:cxn>
                              <a:cxn ang="0">
                                <a:pos x="connsiteX5608" y="connsiteY5608"/>
                              </a:cxn>
                              <a:cxn ang="0">
                                <a:pos x="connsiteX5609" y="connsiteY5609"/>
                              </a:cxn>
                              <a:cxn ang="0">
                                <a:pos x="connsiteX5610" y="connsiteY5610"/>
                              </a:cxn>
                              <a:cxn ang="0">
                                <a:pos x="connsiteX5611" y="connsiteY5611"/>
                              </a:cxn>
                              <a:cxn ang="0">
                                <a:pos x="connsiteX5612" y="connsiteY5612"/>
                              </a:cxn>
                              <a:cxn ang="0">
                                <a:pos x="connsiteX5613" y="connsiteY5613"/>
                              </a:cxn>
                              <a:cxn ang="0">
                                <a:pos x="connsiteX5614" y="connsiteY5614"/>
                              </a:cxn>
                              <a:cxn ang="0">
                                <a:pos x="connsiteX5615" y="connsiteY5615"/>
                              </a:cxn>
                              <a:cxn ang="0">
                                <a:pos x="connsiteX5616" y="connsiteY5616"/>
                              </a:cxn>
                              <a:cxn ang="0">
                                <a:pos x="connsiteX5617" y="connsiteY5617"/>
                              </a:cxn>
                              <a:cxn ang="0">
                                <a:pos x="connsiteX5618" y="connsiteY5618"/>
                              </a:cxn>
                              <a:cxn ang="0">
                                <a:pos x="connsiteX5619" y="connsiteY5619"/>
                              </a:cxn>
                              <a:cxn ang="0">
                                <a:pos x="connsiteX5620" y="connsiteY5620"/>
                              </a:cxn>
                              <a:cxn ang="0">
                                <a:pos x="connsiteX5621" y="connsiteY5621"/>
                              </a:cxn>
                              <a:cxn ang="0">
                                <a:pos x="connsiteX5622" y="connsiteY5622"/>
                              </a:cxn>
                              <a:cxn ang="0">
                                <a:pos x="connsiteX5623" y="connsiteY5623"/>
                              </a:cxn>
                              <a:cxn ang="0">
                                <a:pos x="connsiteX5624" y="connsiteY5624"/>
                              </a:cxn>
                              <a:cxn ang="0">
                                <a:pos x="connsiteX5625" y="connsiteY5625"/>
                              </a:cxn>
                              <a:cxn ang="0">
                                <a:pos x="connsiteX5626" y="connsiteY5626"/>
                              </a:cxn>
                              <a:cxn ang="0">
                                <a:pos x="connsiteX5627" y="connsiteY5627"/>
                              </a:cxn>
                              <a:cxn ang="0">
                                <a:pos x="connsiteX5628" y="connsiteY5628"/>
                              </a:cxn>
                              <a:cxn ang="0">
                                <a:pos x="connsiteX5629" y="connsiteY5629"/>
                              </a:cxn>
                              <a:cxn ang="0">
                                <a:pos x="connsiteX5630" y="connsiteY5630"/>
                              </a:cxn>
                              <a:cxn ang="0">
                                <a:pos x="connsiteX5631" y="connsiteY5631"/>
                              </a:cxn>
                              <a:cxn ang="0">
                                <a:pos x="connsiteX5632" y="connsiteY5632"/>
                              </a:cxn>
                              <a:cxn ang="0">
                                <a:pos x="connsiteX5633" y="connsiteY5633"/>
                              </a:cxn>
                              <a:cxn ang="0">
                                <a:pos x="connsiteX5634" y="connsiteY5634"/>
                              </a:cxn>
                              <a:cxn ang="0">
                                <a:pos x="connsiteX5635" y="connsiteY5635"/>
                              </a:cxn>
                              <a:cxn ang="0">
                                <a:pos x="connsiteX5636" y="connsiteY5636"/>
                              </a:cxn>
                              <a:cxn ang="0">
                                <a:pos x="connsiteX5637" y="connsiteY5637"/>
                              </a:cxn>
                              <a:cxn ang="0">
                                <a:pos x="connsiteX5638" y="connsiteY5638"/>
                              </a:cxn>
                              <a:cxn ang="0">
                                <a:pos x="connsiteX5639" y="connsiteY5639"/>
                              </a:cxn>
                              <a:cxn ang="0">
                                <a:pos x="connsiteX5640" y="connsiteY5640"/>
                              </a:cxn>
                              <a:cxn ang="0">
                                <a:pos x="connsiteX5641" y="connsiteY5641"/>
                              </a:cxn>
                              <a:cxn ang="0">
                                <a:pos x="connsiteX5642" y="connsiteY5642"/>
                              </a:cxn>
                              <a:cxn ang="0">
                                <a:pos x="connsiteX5643" y="connsiteY5643"/>
                              </a:cxn>
                              <a:cxn ang="0">
                                <a:pos x="connsiteX5644" y="connsiteY5644"/>
                              </a:cxn>
                              <a:cxn ang="0">
                                <a:pos x="connsiteX5645" y="connsiteY5645"/>
                              </a:cxn>
                              <a:cxn ang="0">
                                <a:pos x="connsiteX5646" y="connsiteY5646"/>
                              </a:cxn>
                              <a:cxn ang="0">
                                <a:pos x="connsiteX5647" y="connsiteY5647"/>
                              </a:cxn>
                              <a:cxn ang="0">
                                <a:pos x="connsiteX5648" y="connsiteY5648"/>
                              </a:cxn>
                              <a:cxn ang="0">
                                <a:pos x="connsiteX5649" y="connsiteY5649"/>
                              </a:cxn>
                              <a:cxn ang="0">
                                <a:pos x="connsiteX5650" y="connsiteY5650"/>
                              </a:cxn>
                              <a:cxn ang="0">
                                <a:pos x="connsiteX5651" y="connsiteY5651"/>
                              </a:cxn>
                              <a:cxn ang="0">
                                <a:pos x="connsiteX5652" y="connsiteY5652"/>
                              </a:cxn>
                              <a:cxn ang="0">
                                <a:pos x="connsiteX5653" y="connsiteY5653"/>
                              </a:cxn>
                              <a:cxn ang="0">
                                <a:pos x="connsiteX5654" y="connsiteY5654"/>
                              </a:cxn>
                              <a:cxn ang="0">
                                <a:pos x="connsiteX5655" y="connsiteY5655"/>
                              </a:cxn>
                              <a:cxn ang="0">
                                <a:pos x="connsiteX5656" y="connsiteY5656"/>
                              </a:cxn>
                              <a:cxn ang="0">
                                <a:pos x="connsiteX5657" y="connsiteY5657"/>
                              </a:cxn>
                              <a:cxn ang="0">
                                <a:pos x="connsiteX5658" y="connsiteY5658"/>
                              </a:cxn>
                              <a:cxn ang="0">
                                <a:pos x="connsiteX5659" y="connsiteY5659"/>
                              </a:cxn>
                              <a:cxn ang="0">
                                <a:pos x="connsiteX5660" y="connsiteY5660"/>
                              </a:cxn>
                              <a:cxn ang="0">
                                <a:pos x="connsiteX5661" y="connsiteY5661"/>
                              </a:cxn>
                              <a:cxn ang="0">
                                <a:pos x="connsiteX5662" y="connsiteY5662"/>
                              </a:cxn>
                              <a:cxn ang="0">
                                <a:pos x="connsiteX5663" y="connsiteY5663"/>
                              </a:cxn>
                              <a:cxn ang="0">
                                <a:pos x="connsiteX5664" y="connsiteY5664"/>
                              </a:cxn>
                              <a:cxn ang="0">
                                <a:pos x="connsiteX5665" y="connsiteY5665"/>
                              </a:cxn>
                              <a:cxn ang="0">
                                <a:pos x="connsiteX5666" y="connsiteY5666"/>
                              </a:cxn>
                              <a:cxn ang="0">
                                <a:pos x="connsiteX5667" y="connsiteY5667"/>
                              </a:cxn>
                              <a:cxn ang="0">
                                <a:pos x="connsiteX5668" y="connsiteY5668"/>
                              </a:cxn>
                              <a:cxn ang="0">
                                <a:pos x="connsiteX5669" y="connsiteY5669"/>
                              </a:cxn>
                              <a:cxn ang="0">
                                <a:pos x="connsiteX5670" y="connsiteY5670"/>
                              </a:cxn>
                              <a:cxn ang="0">
                                <a:pos x="connsiteX5671" y="connsiteY5671"/>
                              </a:cxn>
                              <a:cxn ang="0">
                                <a:pos x="connsiteX5672" y="connsiteY5672"/>
                              </a:cxn>
                              <a:cxn ang="0">
                                <a:pos x="connsiteX5673" y="connsiteY5673"/>
                              </a:cxn>
                              <a:cxn ang="0">
                                <a:pos x="connsiteX5674" y="connsiteY5674"/>
                              </a:cxn>
                              <a:cxn ang="0">
                                <a:pos x="connsiteX5675" y="connsiteY5675"/>
                              </a:cxn>
                              <a:cxn ang="0">
                                <a:pos x="connsiteX5676" y="connsiteY5676"/>
                              </a:cxn>
                              <a:cxn ang="0">
                                <a:pos x="connsiteX5677" y="connsiteY5677"/>
                              </a:cxn>
                              <a:cxn ang="0">
                                <a:pos x="connsiteX5678" y="connsiteY5678"/>
                              </a:cxn>
                              <a:cxn ang="0">
                                <a:pos x="connsiteX5679" y="connsiteY5679"/>
                              </a:cxn>
                              <a:cxn ang="0">
                                <a:pos x="connsiteX5680" y="connsiteY5680"/>
                              </a:cxn>
                              <a:cxn ang="0">
                                <a:pos x="connsiteX5681" y="connsiteY5681"/>
                              </a:cxn>
                              <a:cxn ang="0">
                                <a:pos x="connsiteX5682" y="connsiteY5682"/>
                              </a:cxn>
                              <a:cxn ang="0">
                                <a:pos x="connsiteX5683" y="connsiteY5683"/>
                              </a:cxn>
                              <a:cxn ang="0">
                                <a:pos x="connsiteX5684" y="connsiteY5684"/>
                              </a:cxn>
                              <a:cxn ang="0">
                                <a:pos x="connsiteX5685" y="connsiteY5685"/>
                              </a:cxn>
                              <a:cxn ang="0">
                                <a:pos x="connsiteX5686" y="connsiteY5686"/>
                              </a:cxn>
                              <a:cxn ang="0">
                                <a:pos x="connsiteX5687" y="connsiteY5687"/>
                              </a:cxn>
                              <a:cxn ang="0">
                                <a:pos x="connsiteX5688" y="connsiteY5688"/>
                              </a:cxn>
                              <a:cxn ang="0">
                                <a:pos x="connsiteX5689" y="connsiteY5689"/>
                              </a:cxn>
                              <a:cxn ang="0">
                                <a:pos x="connsiteX5690" y="connsiteY5690"/>
                              </a:cxn>
                              <a:cxn ang="0">
                                <a:pos x="connsiteX5691" y="connsiteY5691"/>
                              </a:cxn>
                              <a:cxn ang="0">
                                <a:pos x="connsiteX5692" y="connsiteY5692"/>
                              </a:cxn>
                              <a:cxn ang="0">
                                <a:pos x="connsiteX5693" y="connsiteY5693"/>
                              </a:cxn>
                              <a:cxn ang="0">
                                <a:pos x="connsiteX5694" y="connsiteY5694"/>
                              </a:cxn>
                              <a:cxn ang="0">
                                <a:pos x="connsiteX5695" y="connsiteY5695"/>
                              </a:cxn>
                              <a:cxn ang="0">
                                <a:pos x="connsiteX5696" y="connsiteY5696"/>
                              </a:cxn>
                              <a:cxn ang="0">
                                <a:pos x="connsiteX5697" y="connsiteY5697"/>
                              </a:cxn>
                              <a:cxn ang="0">
                                <a:pos x="connsiteX5698" y="connsiteY5698"/>
                              </a:cxn>
                              <a:cxn ang="0">
                                <a:pos x="connsiteX5699" y="connsiteY5699"/>
                              </a:cxn>
                              <a:cxn ang="0">
                                <a:pos x="connsiteX5700" y="connsiteY5700"/>
                              </a:cxn>
                              <a:cxn ang="0">
                                <a:pos x="connsiteX5701" y="connsiteY5701"/>
                              </a:cxn>
                              <a:cxn ang="0">
                                <a:pos x="connsiteX5702" y="connsiteY5702"/>
                              </a:cxn>
                              <a:cxn ang="0">
                                <a:pos x="connsiteX5703" y="connsiteY5703"/>
                              </a:cxn>
                              <a:cxn ang="0">
                                <a:pos x="connsiteX5704" y="connsiteY5704"/>
                              </a:cxn>
                              <a:cxn ang="0">
                                <a:pos x="connsiteX5705" y="connsiteY5705"/>
                              </a:cxn>
                              <a:cxn ang="0">
                                <a:pos x="connsiteX5706" y="connsiteY5706"/>
                              </a:cxn>
                              <a:cxn ang="0">
                                <a:pos x="connsiteX5707" y="connsiteY5707"/>
                              </a:cxn>
                              <a:cxn ang="0">
                                <a:pos x="connsiteX5708" y="connsiteY5708"/>
                              </a:cxn>
                              <a:cxn ang="0">
                                <a:pos x="connsiteX5709" y="connsiteY5709"/>
                              </a:cxn>
                              <a:cxn ang="0">
                                <a:pos x="connsiteX5710" y="connsiteY5710"/>
                              </a:cxn>
                              <a:cxn ang="0">
                                <a:pos x="connsiteX5711" y="connsiteY5711"/>
                              </a:cxn>
                              <a:cxn ang="0">
                                <a:pos x="connsiteX5712" y="connsiteY5712"/>
                              </a:cxn>
                              <a:cxn ang="0">
                                <a:pos x="connsiteX5713" y="connsiteY5713"/>
                              </a:cxn>
                              <a:cxn ang="0">
                                <a:pos x="connsiteX5714" y="connsiteY5714"/>
                              </a:cxn>
                              <a:cxn ang="0">
                                <a:pos x="connsiteX5715" y="connsiteY5715"/>
                              </a:cxn>
                              <a:cxn ang="0">
                                <a:pos x="connsiteX5716" y="connsiteY5716"/>
                              </a:cxn>
                              <a:cxn ang="0">
                                <a:pos x="connsiteX5717" y="connsiteY5717"/>
                              </a:cxn>
                              <a:cxn ang="0">
                                <a:pos x="connsiteX5718" y="connsiteY5718"/>
                              </a:cxn>
                              <a:cxn ang="0">
                                <a:pos x="connsiteX5719" y="connsiteY5719"/>
                              </a:cxn>
                              <a:cxn ang="0">
                                <a:pos x="connsiteX5720" y="connsiteY5720"/>
                              </a:cxn>
                              <a:cxn ang="0">
                                <a:pos x="connsiteX5721" y="connsiteY5721"/>
                              </a:cxn>
                              <a:cxn ang="0">
                                <a:pos x="connsiteX5722" y="connsiteY5722"/>
                              </a:cxn>
                              <a:cxn ang="0">
                                <a:pos x="connsiteX5723" y="connsiteY5723"/>
                              </a:cxn>
                              <a:cxn ang="0">
                                <a:pos x="connsiteX5724" y="connsiteY5724"/>
                              </a:cxn>
                              <a:cxn ang="0">
                                <a:pos x="connsiteX5725" y="connsiteY5725"/>
                              </a:cxn>
                              <a:cxn ang="0">
                                <a:pos x="connsiteX5726" y="connsiteY5726"/>
                              </a:cxn>
                              <a:cxn ang="0">
                                <a:pos x="connsiteX5727" y="connsiteY5727"/>
                              </a:cxn>
                              <a:cxn ang="0">
                                <a:pos x="connsiteX5728" y="connsiteY5728"/>
                              </a:cxn>
                              <a:cxn ang="0">
                                <a:pos x="connsiteX5729" y="connsiteY5729"/>
                              </a:cxn>
                              <a:cxn ang="0">
                                <a:pos x="connsiteX5730" y="connsiteY5730"/>
                              </a:cxn>
                              <a:cxn ang="0">
                                <a:pos x="connsiteX5731" y="connsiteY5731"/>
                              </a:cxn>
                              <a:cxn ang="0">
                                <a:pos x="connsiteX5732" y="connsiteY5732"/>
                              </a:cxn>
                              <a:cxn ang="0">
                                <a:pos x="connsiteX5733" y="connsiteY5733"/>
                              </a:cxn>
                              <a:cxn ang="0">
                                <a:pos x="connsiteX5734" y="connsiteY5734"/>
                              </a:cxn>
                              <a:cxn ang="0">
                                <a:pos x="connsiteX5735" y="connsiteY5735"/>
                              </a:cxn>
                              <a:cxn ang="0">
                                <a:pos x="connsiteX5736" y="connsiteY5736"/>
                              </a:cxn>
                              <a:cxn ang="0">
                                <a:pos x="connsiteX5737" y="connsiteY5737"/>
                              </a:cxn>
                              <a:cxn ang="0">
                                <a:pos x="connsiteX5738" y="connsiteY5738"/>
                              </a:cxn>
                              <a:cxn ang="0">
                                <a:pos x="connsiteX5739" y="connsiteY5739"/>
                              </a:cxn>
                              <a:cxn ang="0">
                                <a:pos x="connsiteX5740" y="connsiteY5740"/>
                              </a:cxn>
                              <a:cxn ang="0">
                                <a:pos x="connsiteX5741" y="connsiteY5741"/>
                              </a:cxn>
                              <a:cxn ang="0">
                                <a:pos x="connsiteX5742" y="connsiteY5742"/>
                              </a:cxn>
                              <a:cxn ang="0">
                                <a:pos x="connsiteX5743" y="connsiteY5743"/>
                              </a:cxn>
                              <a:cxn ang="0">
                                <a:pos x="connsiteX5744" y="connsiteY5744"/>
                              </a:cxn>
                              <a:cxn ang="0">
                                <a:pos x="connsiteX5745" y="connsiteY5745"/>
                              </a:cxn>
                              <a:cxn ang="0">
                                <a:pos x="connsiteX5746" y="connsiteY5746"/>
                              </a:cxn>
                              <a:cxn ang="0">
                                <a:pos x="connsiteX5747" y="connsiteY5747"/>
                              </a:cxn>
                              <a:cxn ang="0">
                                <a:pos x="connsiteX5748" y="connsiteY5748"/>
                              </a:cxn>
                              <a:cxn ang="0">
                                <a:pos x="connsiteX5749" y="connsiteY5749"/>
                              </a:cxn>
                              <a:cxn ang="0">
                                <a:pos x="connsiteX5750" y="connsiteY5750"/>
                              </a:cxn>
                              <a:cxn ang="0">
                                <a:pos x="connsiteX5751" y="connsiteY5751"/>
                              </a:cxn>
                              <a:cxn ang="0">
                                <a:pos x="connsiteX5752" y="connsiteY5752"/>
                              </a:cxn>
                              <a:cxn ang="0">
                                <a:pos x="connsiteX5753" y="connsiteY5753"/>
                              </a:cxn>
                              <a:cxn ang="0">
                                <a:pos x="connsiteX5754" y="connsiteY5754"/>
                              </a:cxn>
                              <a:cxn ang="0">
                                <a:pos x="connsiteX5755" y="connsiteY5755"/>
                              </a:cxn>
                              <a:cxn ang="0">
                                <a:pos x="connsiteX5756" y="connsiteY5756"/>
                              </a:cxn>
                              <a:cxn ang="0">
                                <a:pos x="connsiteX5757" y="connsiteY5757"/>
                              </a:cxn>
                              <a:cxn ang="0">
                                <a:pos x="connsiteX5758" y="connsiteY5758"/>
                              </a:cxn>
                              <a:cxn ang="0">
                                <a:pos x="connsiteX5759" y="connsiteY5759"/>
                              </a:cxn>
                              <a:cxn ang="0">
                                <a:pos x="connsiteX5760" y="connsiteY5760"/>
                              </a:cxn>
                              <a:cxn ang="0">
                                <a:pos x="connsiteX5761" y="connsiteY5761"/>
                              </a:cxn>
                              <a:cxn ang="0">
                                <a:pos x="connsiteX5762" y="connsiteY5762"/>
                              </a:cxn>
                              <a:cxn ang="0">
                                <a:pos x="connsiteX5763" y="connsiteY5763"/>
                              </a:cxn>
                              <a:cxn ang="0">
                                <a:pos x="connsiteX5764" y="connsiteY5764"/>
                              </a:cxn>
                              <a:cxn ang="0">
                                <a:pos x="connsiteX5765" y="connsiteY5765"/>
                              </a:cxn>
                              <a:cxn ang="0">
                                <a:pos x="connsiteX5766" y="connsiteY5766"/>
                              </a:cxn>
                              <a:cxn ang="0">
                                <a:pos x="connsiteX5767" y="connsiteY5767"/>
                              </a:cxn>
                              <a:cxn ang="0">
                                <a:pos x="connsiteX5768" y="connsiteY5768"/>
                              </a:cxn>
                              <a:cxn ang="0">
                                <a:pos x="connsiteX5769" y="connsiteY5769"/>
                              </a:cxn>
                              <a:cxn ang="0">
                                <a:pos x="connsiteX5770" y="connsiteY5770"/>
                              </a:cxn>
                              <a:cxn ang="0">
                                <a:pos x="connsiteX5771" y="connsiteY5771"/>
                              </a:cxn>
                              <a:cxn ang="0">
                                <a:pos x="connsiteX5772" y="connsiteY5772"/>
                              </a:cxn>
                              <a:cxn ang="0">
                                <a:pos x="connsiteX5773" y="connsiteY5773"/>
                              </a:cxn>
                              <a:cxn ang="0">
                                <a:pos x="connsiteX5774" y="connsiteY5774"/>
                              </a:cxn>
                              <a:cxn ang="0">
                                <a:pos x="connsiteX5775" y="connsiteY5775"/>
                              </a:cxn>
                              <a:cxn ang="0">
                                <a:pos x="connsiteX5776" y="connsiteY5776"/>
                              </a:cxn>
                              <a:cxn ang="0">
                                <a:pos x="connsiteX5777" y="connsiteY5777"/>
                              </a:cxn>
                              <a:cxn ang="0">
                                <a:pos x="connsiteX5778" y="connsiteY5778"/>
                              </a:cxn>
                              <a:cxn ang="0">
                                <a:pos x="connsiteX5779" y="connsiteY5779"/>
                              </a:cxn>
                              <a:cxn ang="0">
                                <a:pos x="connsiteX5780" y="connsiteY5780"/>
                              </a:cxn>
                              <a:cxn ang="0">
                                <a:pos x="connsiteX5781" y="connsiteY5781"/>
                              </a:cxn>
                              <a:cxn ang="0">
                                <a:pos x="connsiteX5782" y="connsiteY5782"/>
                              </a:cxn>
                              <a:cxn ang="0">
                                <a:pos x="connsiteX5783" y="connsiteY5783"/>
                              </a:cxn>
                              <a:cxn ang="0">
                                <a:pos x="connsiteX5784" y="connsiteY5784"/>
                              </a:cxn>
                              <a:cxn ang="0">
                                <a:pos x="connsiteX5785" y="connsiteY5785"/>
                              </a:cxn>
                              <a:cxn ang="0">
                                <a:pos x="connsiteX5786" y="connsiteY5786"/>
                              </a:cxn>
                              <a:cxn ang="0">
                                <a:pos x="connsiteX5787" y="connsiteY5787"/>
                              </a:cxn>
                              <a:cxn ang="0">
                                <a:pos x="connsiteX5788" y="connsiteY5788"/>
                              </a:cxn>
                              <a:cxn ang="0">
                                <a:pos x="connsiteX5789" y="connsiteY5789"/>
                              </a:cxn>
                              <a:cxn ang="0">
                                <a:pos x="connsiteX5790" y="connsiteY5790"/>
                              </a:cxn>
                              <a:cxn ang="0">
                                <a:pos x="connsiteX5791" y="connsiteY5791"/>
                              </a:cxn>
                              <a:cxn ang="0">
                                <a:pos x="connsiteX5792" y="connsiteY5792"/>
                              </a:cxn>
                              <a:cxn ang="0">
                                <a:pos x="connsiteX5793" y="connsiteY5793"/>
                              </a:cxn>
                              <a:cxn ang="0">
                                <a:pos x="connsiteX5794" y="connsiteY5794"/>
                              </a:cxn>
                              <a:cxn ang="0">
                                <a:pos x="connsiteX5795" y="connsiteY5795"/>
                              </a:cxn>
                              <a:cxn ang="0">
                                <a:pos x="connsiteX5796" y="connsiteY5796"/>
                              </a:cxn>
                              <a:cxn ang="0">
                                <a:pos x="connsiteX5797" y="connsiteY5797"/>
                              </a:cxn>
                              <a:cxn ang="0">
                                <a:pos x="connsiteX5798" y="connsiteY5798"/>
                              </a:cxn>
                              <a:cxn ang="0">
                                <a:pos x="connsiteX5799" y="connsiteY5799"/>
                              </a:cxn>
                              <a:cxn ang="0">
                                <a:pos x="connsiteX5800" y="connsiteY5800"/>
                              </a:cxn>
                              <a:cxn ang="0">
                                <a:pos x="connsiteX5801" y="connsiteY5801"/>
                              </a:cxn>
                              <a:cxn ang="0">
                                <a:pos x="connsiteX5802" y="connsiteY5802"/>
                              </a:cxn>
                              <a:cxn ang="0">
                                <a:pos x="connsiteX5803" y="connsiteY5803"/>
                              </a:cxn>
                              <a:cxn ang="0">
                                <a:pos x="connsiteX5804" y="connsiteY5804"/>
                              </a:cxn>
                              <a:cxn ang="0">
                                <a:pos x="connsiteX5805" y="connsiteY5805"/>
                              </a:cxn>
                              <a:cxn ang="0">
                                <a:pos x="connsiteX5806" y="connsiteY5806"/>
                              </a:cxn>
                              <a:cxn ang="0">
                                <a:pos x="connsiteX5807" y="connsiteY5807"/>
                              </a:cxn>
                              <a:cxn ang="0">
                                <a:pos x="connsiteX5808" y="connsiteY5808"/>
                              </a:cxn>
                              <a:cxn ang="0">
                                <a:pos x="connsiteX5809" y="connsiteY5809"/>
                              </a:cxn>
                              <a:cxn ang="0">
                                <a:pos x="connsiteX5810" y="connsiteY5810"/>
                              </a:cxn>
                              <a:cxn ang="0">
                                <a:pos x="connsiteX5811" y="connsiteY5811"/>
                              </a:cxn>
                              <a:cxn ang="0">
                                <a:pos x="connsiteX5812" y="connsiteY5812"/>
                              </a:cxn>
                              <a:cxn ang="0">
                                <a:pos x="connsiteX5813" y="connsiteY5813"/>
                              </a:cxn>
                              <a:cxn ang="0">
                                <a:pos x="connsiteX5814" y="connsiteY5814"/>
                              </a:cxn>
                              <a:cxn ang="0">
                                <a:pos x="connsiteX5815" y="connsiteY5815"/>
                              </a:cxn>
                              <a:cxn ang="0">
                                <a:pos x="connsiteX5816" y="connsiteY5816"/>
                              </a:cxn>
                              <a:cxn ang="0">
                                <a:pos x="connsiteX5817" y="connsiteY5817"/>
                              </a:cxn>
                              <a:cxn ang="0">
                                <a:pos x="connsiteX5818" y="connsiteY5818"/>
                              </a:cxn>
                              <a:cxn ang="0">
                                <a:pos x="connsiteX5819" y="connsiteY5819"/>
                              </a:cxn>
                              <a:cxn ang="0">
                                <a:pos x="connsiteX5820" y="connsiteY5820"/>
                              </a:cxn>
                              <a:cxn ang="0">
                                <a:pos x="connsiteX5821" y="connsiteY5821"/>
                              </a:cxn>
                              <a:cxn ang="0">
                                <a:pos x="connsiteX5822" y="connsiteY5822"/>
                              </a:cxn>
                              <a:cxn ang="0">
                                <a:pos x="connsiteX5823" y="connsiteY5823"/>
                              </a:cxn>
                              <a:cxn ang="0">
                                <a:pos x="connsiteX5824" y="connsiteY5824"/>
                              </a:cxn>
                              <a:cxn ang="0">
                                <a:pos x="connsiteX5825" y="connsiteY5825"/>
                              </a:cxn>
                              <a:cxn ang="0">
                                <a:pos x="connsiteX5826" y="connsiteY5826"/>
                              </a:cxn>
                              <a:cxn ang="0">
                                <a:pos x="connsiteX5827" y="connsiteY5827"/>
                              </a:cxn>
                              <a:cxn ang="0">
                                <a:pos x="connsiteX5828" y="connsiteY5828"/>
                              </a:cxn>
                              <a:cxn ang="0">
                                <a:pos x="connsiteX5829" y="connsiteY5829"/>
                              </a:cxn>
                              <a:cxn ang="0">
                                <a:pos x="connsiteX5830" y="connsiteY5830"/>
                              </a:cxn>
                              <a:cxn ang="0">
                                <a:pos x="connsiteX5831" y="connsiteY5831"/>
                              </a:cxn>
                              <a:cxn ang="0">
                                <a:pos x="connsiteX5832" y="connsiteY5832"/>
                              </a:cxn>
                              <a:cxn ang="0">
                                <a:pos x="connsiteX5833" y="connsiteY5833"/>
                              </a:cxn>
                              <a:cxn ang="0">
                                <a:pos x="connsiteX5834" y="connsiteY5834"/>
                              </a:cxn>
                              <a:cxn ang="0">
                                <a:pos x="connsiteX5835" y="connsiteY5835"/>
                              </a:cxn>
                              <a:cxn ang="0">
                                <a:pos x="connsiteX5836" y="connsiteY5836"/>
                              </a:cxn>
                              <a:cxn ang="0">
                                <a:pos x="connsiteX5837" y="connsiteY5837"/>
                              </a:cxn>
                              <a:cxn ang="0">
                                <a:pos x="connsiteX5838" y="connsiteY5838"/>
                              </a:cxn>
                              <a:cxn ang="0">
                                <a:pos x="connsiteX5839" y="connsiteY5839"/>
                              </a:cxn>
                              <a:cxn ang="0">
                                <a:pos x="connsiteX5840" y="connsiteY5840"/>
                              </a:cxn>
                              <a:cxn ang="0">
                                <a:pos x="connsiteX5841" y="connsiteY5841"/>
                              </a:cxn>
                              <a:cxn ang="0">
                                <a:pos x="connsiteX5842" y="connsiteY5842"/>
                              </a:cxn>
                              <a:cxn ang="0">
                                <a:pos x="connsiteX5843" y="connsiteY5843"/>
                              </a:cxn>
                              <a:cxn ang="0">
                                <a:pos x="connsiteX5844" y="connsiteY5844"/>
                              </a:cxn>
                              <a:cxn ang="0">
                                <a:pos x="connsiteX5845" y="connsiteY5845"/>
                              </a:cxn>
                              <a:cxn ang="0">
                                <a:pos x="connsiteX5846" y="connsiteY5846"/>
                              </a:cxn>
                              <a:cxn ang="0">
                                <a:pos x="connsiteX5847" y="connsiteY5847"/>
                              </a:cxn>
                              <a:cxn ang="0">
                                <a:pos x="connsiteX5848" y="connsiteY5848"/>
                              </a:cxn>
                              <a:cxn ang="0">
                                <a:pos x="connsiteX5849" y="connsiteY5849"/>
                              </a:cxn>
                              <a:cxn ang="0">
                                <a:pos x="connsiteX5850" y="connsiteY5850"/>
                              </a:cxn>
                              <a:cxn ang="0">
                                <a:pos x="connsiteX5851" y="connsiteY5851"/>
                              </a:cxn>
                              <a:cxn ang="0">
                                <a:pos x="connsiteX5852" y="connsiteY5852"/>
                              </a:cxn>
                              <a:cxn ang="0">
                                <a:pos x="connsiteX5853" y="connsiteY5853"/>
                              </a:cxn>
                              <a:cxn ang="0">
                                <a:pos x="connsiteX5854" y="connsiteY5854"/>
                              </a:cxn>
                              <a:cxn ang="0">
                                <a:pos x="connsiteX5855" y="connsiteY5855"/>
                              </a:cxn>
                              <a:cxn ang="0">
                                <a:pos x="connsiteX5856" y="connsiteY5856"/>
                              </a:cxn>
                              <a:cxn ang="0">
                                <a:pos x="connsiteX5857" y="connsiteY5857"/>
                              </a:cxn>
                              <a:cxn ang="0">
                                <a:pos x="connsiteX5858" y="connsiteY5858"/>
                              </a:cxn>
                              <a:cxn ang="0">
                                <a:pos x="connsiteX5859" y="connsiteY5859"/>
                              </a:cxn>
                              <a:cxn ang="0">
                                <a:pos x="connsiteX5860" y="connsiteY5860"/>
                              </a:cxn>
                              <a:cxn ang="0">
                                <a:pos x="connsiteX5861" y="connsiteY5861"/>
                              </a:cxn>
                              <a:cxn ang="0">
                                <a:pos x="connsiteX5862" y="connsiteY5862"/>
                              </a:cxn>
                              <a:cxn ang="0">
                                <a:pos x="connsiteX5863" y="connsiteY5863"/>
                              </a:cxn>
                              <a:cxn ang="0">
                                <a:pos x="connsiteX5864" y="connsiteY5864"/>
                              </a:cxn>
                              <a:cxn ang="0">
                                <a:pos x="connsiteX5865" y="connsiteY5865"/>
                              </a:cxn>
                              <a:cxn ang="0">
                                <a:pos x="connsiteX5866" y="connsiteY5866"/>
                              </a:cxn>
                              <a:cxn ang="0">
                                <a:pos x="connsiteX5867" y="connsiteY5867"/>
                              </a:cxn>
                              <a:cxn ang="0">
                                <a:pos x="connsiteX5868" y="connsiteY5868"/>
                              </a:cxn>
                              <a:cxn ang="0">
                                <a:pos x="connsiteX5869" y="connsiteY5869"/>
                              </a:cxn>
                              <a:cxn ang="0">
                                <a:pos x="connsiteX5870" y="connsiteY5870"/>
                              </a:cxn>
                              <a:cxn ang="0">
                                <a:pos x="connsiteX5871" y="connsiteY5871"/>
                              </a:cxn>
                              <a:cxn ang="0">
                                <a:pos x="connsiteX5872" y="connsiteY5872"/>
                              </a:cxn>
                              <a:cxn ang="0">
                                <a:pos x="connsiteX5873" y="connsiteY5873"/>
                              </a:cxn>
                              <a:cxn ang="0">
                                <a:pos x="connsiteX5874" y="connsiteY5874"/>
                              </a:cxn>
                              <a:cxn ang="0">
                                <a:pos x="connsiteX5875" y="connsiteY5875"/>
                              </a:cxn>
                              <a:cxn ang="0">
                                <a:pos x="connsiteX5876" y="connsiteY5876"/>
                              </a:cxn>
                              <a:cxn ang="0">
                                <a:pos x="connsiteX5877" y="connsiteY5877"/>
                              </a:cxn>
                              <a:cxn ang="0">
                                <a:pos x="connsiteX5878" y="connsiteY5878"/>
                              </a:cxn>
                              <a:cxn ang="0">
                                <a:pos x="connsiteX5879" y="connsiteY5879"/>
                              </a:cxn>
                              <a:cxn ang="0">
                                <a:pos x="connsiteX5880" y="connsiteY5880"/>
                              </a:cxn>
                              <a:cxn ang="0">
                                <a:pos x="connsiteX5881" y="connsiteY5881"/>
                              </a:cxn>
                              <a:cxn ang="0">
                                <a:pos x="connsiteX5882" y="connsiteY5882"/>
                              </a:cxn>
                              <a:cxn ang="0">
                                <a:pos x="connsiteX5883" y="connsiteY5883"/>
                              </a:cxn>
                              <a:cxn ang="0">
                                <a:pos x="connsiteX5884" y="connsiteY5884"/>
                              </a:cxn>
                              <a:cxn ang="0">
                                <a:pos x="connsiteX5885" y="connsiteY5885"/>
                              </a:cxn>
                              <a:cxn ang="0">
                                <a:pos x="connsiteX5886" y="connsiteY5886"/>
                              </a:cxn>
                              <a:cxn ang="0">
                                <a:pos x="connsiteX5887" y="connsiteY5887"/>
                              </a:cxn>
                              <a:cxn ang="0">
                                <a:pos x="connsiteX5888" y="connsiteY5888"/>
                              </a:cxn>
                              <a:cxn ang="0">
                                <a:pos x="connsiteX5889" y="connsiteY5889"/>
                              </a:cxn>
                              <a:cxn ang="0">
                                <a:pos x="connsiteX5890" y="connsiteY5890"/>
                              </a:cxn>
                              <a:cxn ang="0">
                                <a:pos x="connsiteX5891" y="connsiteY5891"/>
                              </a:cxn>
                              <a:cxn ang="0">
                                <a:pos x="connsiteX5892" y="connsiteY5892"/>
                              </a:cxn>
                              <a:cxn ang="0">
                                <a:pos x="connsiteX5893" y="connsiteY5893"/>
                              </a:cxn>
                              <a:cxn ang="0">
                                <a:pos x="connsiteX5894" y="connsiteY5894"/>
                              </a:cxn>
                              <a:cxn ang="0">
                                <a:pos x="connsiteX5895" y="connsiteY5895"/>
                              </a:cxn>
                              <a:cxn ang="0">
                                <a:pos x="connsiteX5896" y="connsiteY5896"/>
                              </a:cxn>
                              <a:cxn ang="0">
                                <a:pos x="connsiteX5897" y="connsiteY5897"/>
                              </a:cxn>
                              <a:cxn ang="0">
                                <a:pos x="connsiteX5898" y="connsiteY5898"/>
                              </a:cxn>
                              <a:cxn ang="0">
                                <a:pos x="connsiteX5899" y="connsiteY5899"/>
                              </a:cxn>
                              <a:cxn ang="0">
                                <a:pos x="connsiteX5900" y="connsiteY5900"/>
                              </a:cxn>
                              <a:cxn ang="0">
                                <a:pos x="connsiteX5901" y="connsiteY5901"/>
                              </a:cxn>
                              <a:cxn ang="0">
                                <a:pos x="connsiteX5902" y="connsiteY5902"/>
                              </a:cxn>
                              <a:cxn ang="0">
                                <a:pos x="connsiteX5903" y="connsiteY5903"/>
                              </a:cxn>
                              <a:cxn ang="0">
                                <a:pos x="connsiteX5904" y="connsiteY5904"/>
                              </a:cxn>
                              <a:cxn ang="0">
                                <a:pos x="connsiteX5905" y="connsiteY5905"/>
                              </a:cxn>
                              <a:cxn ang="0">
                                <a:pos x="connsiteX5906" y="connsiteY5906"/>
                              </a:cxn>
                              <a:cxn ang="0">
                                <a:pos x="connsiteX5907" y="connsiteY5907"/>
                              </a:cxn>
                              <a:cxn ang="0">
                                <a:pos x="connsiteX5908" y="connsiteY5908"/>
                              </a:cxn>
                              <a:cxn ang="0">
                                <a:pos x="connsiteX5909" y="connsiteY5909"/>
                              </a:cxn>
                              <a:cxn ang="0">
                                <a:pos x="connsiteX5910" y="connsiteY5910"/>
                              </a:cxn>
                              <a:cxn ang="0">
                                <a:pos x="connsiteX5911" y="connsiteY5911"/>
                              </a:cxn>
                              <a:cxn ang="0">
                                <a:pos x="connsiteX5912" y="connsiteY5912"/>
                              </a:cxn>
                              <a:cxn ang="0">
                                <a:pos x="connsiteX5913" y="connsiteY5913"/>
                              </a:cxn>
                              <a:cxn ang="0">
                                <a:pos x="connsiteX5914" y="connsiteY5914"/>
                              </a:cxn>
                              <a:cxn ang="0">
                                <a:pos x="connsiteX5915" y="connsiteY5915"/>
                              </a:cxn>
                              <a:cxn ang="0">
                                <a:pos x="connsiteX5916" y="connsiteY5916"/>
                              </a:cxn>
                              <a:cxn ang="0">
                                <a:pos x="connsiteX5917" y="connsiteY5917"/>
                              </a:cxn>
                              <a:cxn ang="0">
                                <a:pos x="connsiteX5918" y="connsiteY5918"/>
                              </a:cxn>
                              <a:cxn ang="0">
                                <a:pos x="connsiteX5919" y="connsiteY5919"/>
                              </a:cxn>
                              <a:cxn ang="0">
                                <a:pos x="connsiteX5920" y="connsiteY5920"/>
                              </a:cxn>
                              <a:cxn ang="0">
                                <a:pos x="connsiteX5921" y="connsiteY5921"/>
                              </a:cxn>
                              <a:cxn ang="0">
                                <a:pos x="connsiteX5922" y="connsiteY5922"/>
                              </a:cxn>
                              <a:cxn ang="0">
                                <a:pos x="connsiteX5923" y="connsiteY5923"/>
                              </a:cxn>
                              <a:cxn ang="0">
                                <a:pos x="connsiteX5924" y="connsiteY5924"/>
                              </a:cxn>
                              <a:cxn ang="0">
                                <a:pos x="connsiteX5925" y="connsiteY5925"/>
                              </a:cxn>
                              <a:cxn ang="0">
                                <a:pos x="connsiteX5926" y="connsiteY5926"/>
                              </a:cxn>
                              <a:cxn ang="0">
                                <a:pos x="connsiteX5927" y="connsiteY5927"/>
                              </a:cxn>
                              <a:cxn ang="0">
                                <a:pos x="connsiteX5928" y="connsiteY5928"/>
                              </a:cxn>
                              <a:cxn ang="0">
                                <a:pos x="connsiteX5929" y="connsiteY5929"/>
                              </a:cxn>
                              <a:cxn ang="0">
                                <a:pos x="connsiteX5930" y="connsiteY5930"/>
                              </a:cxn>
                              <a:cxn ang="0">
                                <a:pos x="connsiteX5931" y="connsiteY5931"/>
                              </a:cxn>
                              <a:cxn ang="0">
                                <a:pos x="connsiteX5932" y="connsiteY5932"/>
                              </a:cxn>
                              <a:cxn ang="0">
                                <a:pos x="connsiteX5933" y="connsiteY5933"/>
                              </a:cxn>
                              <a:cxn ang="0">
                                <a:pos x="connsiteX5934" y="connsiteY5934"/>
                              </a:cxn>
                              <a:cxn ang="0">
                                <a:pos x="connsiteX5935" y="connsiteY5935"/>
                              </a:cxn>
                              <a:cxn ang="0">
                                <a:pos x="connsiteX5936" y="connsiteY5936"/>
                              </a:cxn>
                              <a:cxn ang="0">
                                <a:pos x="connsiteX5937" y="connsiteY5937"/>
                              </a:cxn>
                              <a:cxn ang="0">
                                <a:pos x="connsiteX5938" y="connsiteY5938"/>
                              </a:cxn>
                              <a:cxn ang="0">
                                <a:pos x="connsiteX5939" y="connsiteY5939"/>
                              </a:cxn>
                              <a:cxn ang="0">
                                <a:pos x="connsiteX5940" y="connsiteY5940"/>
                              </a:cxn>
                              <a:cxn ang="0">
                                <a:pos x="connsiteX5941" y="connsiteY5941"/>
                              </a:cxn>
                              <a:cxn ang="0">
                                <a:pos x="connsiteX5942" y="connsiteY5942"/>
                              </a:cxn>
                              <a:cxn ang="0">
                                <a:pos x="connsiteX5943" y="connsiteY5943"/>
                              </a:cxn>
                              <a:cxn ang="0">
                                <a:pos x="connsiteX5944" y="connsiteY5944"/>
                              </a:cxn>
                              <a:cxn ang="0">
                                <a:pos x="connsiteX5945" y="connsiteY5945"/>
                              </a:cxn>
                              <a:cxn ang="0">
                                <a:pos x="connsiteX5946" y="connsiteY5946"/>
                              </a:cxn>
                              <a:cxn ang="0">
                                <a:pos x="connsiteX5947" y="connsiteY5947"/>
                              </a:cxn>
                              <a:cxn ang="0">
                                <a:pos x="connsiteX5948" y="connsiteY5948"/>
                              </a:cxn>
                              <a:cxn ang="0">
                                <a:pos x="connsiteX5949" y="connsiteY5949"/>
                              </a:cxn>
                              <a:cxn ang="0">
                                <a:pos x="connsiteX5950" y="connsiteY5950"/>
                              </a:cxn>
                              <a:cxn ang="0">
                                <a:pos x="connsiteX5951" y="connsiteY5951"/>
                              </a:cxn>
                              <a:cxn ang="0">
                                <a:pos x="connsiteX5952" y="connsiteY5952"/>
                              </a:cxn>
                              <a:cxn ang="0">
                                <a:pos x="connsiteX5953" y="connsiteY5953"/>
                              </a:cxn>
                              <a:cxn ang="0">
                                <a:pos x="connsiteX5954" y="connsiteY5954"/>
                              </a:cxn>
                              <a:cxn ang="0">
                                <a:pos x="connsiteX5955" y="connsiteY5955"/>
                              </a:cxn>
                              <a:cxn ang="0">
                                <a:pos x="connsiteX5956" y="connsiteY5956"/>
                              </a:cxn>
                              <a:cxn ang="0">
                                <a:pos x="connsiteX5957" y="connsiteY5957"/>
                              </a:cxn>
                              <a:cxn ang="0">
                                <a:pos x="connsiteX5958" y="connsiteY5958"/>
                              </a:cxn>
                              <a:cxn ang="0">
                                <a:pos x="connsiteX5959" y="connsiteY5959"/>
                              </a:cxn>
                              <a:cxn ang="0">
                                <a:pos x="connsiteX5960" y="connsiteY5960"/>
                              </a:cxn>
                              <a:cxn ang="0">
                                <a:pos x="connsiteX5961" y="connsiteY5961"/>
                              </a:cxn>
                              <a:cxn ang="0">
                                <a:pos x="connsiteX5962" y="connsiteY5962"/>
                              </a:cxn>
                              <a:cxn ang="0">
                                <a:pos x="connsiteX5963" y="connsiteY5963"/>
                              </a:cxn>
                              <a:cxn ang="0">
                                <a:pos x="connsiteX5964" y="connsiteY5964"/>
                              </a:cxn>
                              <a:cxn ang="0">
                                <a:pos x="connsiteX5965" y="connsiteY5965"/>
                              </a:cxn>
                              <a:cxn ang="0">
                                <a:pos x="connsiteX5966" y="connsiteY5966"/>
                              </a:cxn>
                              <a:cxn ang="0">
                                <a:pos x="connsiteX5967" y="connsiteY5967"/>
                              </a:cxn>
                              <a:cxn ang="0">
                                <a:pos x="connsiteX5968" y="connsiteY5968"/>
                              </a:cxn>
                              <a:cxn ang="0">
                                <a:pos x="connsiteX5969" y="connsiteY5969"/>
                              </a:cxn>
                              <a:cxn ang="0">
                                <a:pos x="connsiteX5970" y="connsiteY5970"/>
                              </a:cxn>
                              <a:cxn ang="0">
                                <a:pos x="connsiteX5971" y="connsiteY5971"/>
                              </a:cxn>
                              <a:cxn ang="0">
                                <a:pos x="connsiteX5972" y="connsiteY5972"/>
                              </a:cxn>
                              <a:cxn ang="0">
                                <a:pos x="connsiteX5973" y="connsiteY5973"/>
                              </a:cxn>
                              <a:cxn ang="0">
                                <a:pos x="connsiteX5974" y="connsiteY5974"/>
                              </a:cxn>
                              <a:cxn ang="0">
                                <a:pos x="connsiteX5975" y="connsiteY5975"/>
                              </a:cxn>
                              <a:cxn ang="0">
                                <a:pos x="connsiteX5976" y="connsiteY5976"/>
                              </a:cxn>
                              <a:cxn ang="0">
                                <a:pos x="connsiteX5977" y="connsiteY5977"/>
                              </a:cxn>
                              <a:cxn ang="0">
                                <a:pos x="connsiteX5978" y="connsiteY5978"/>
                              </a:cxn>
                              <a:cxn ang="0">
                                <a:pos x="connsiteX5979" y="connsiteY5979"/>
                              </a:cxn>
                              <a:cxn ang="0">
                                <a:pos x="connsiteX5980" y="connsiteY5980"/>
                              </a:cxn>
                              <a:cxn ang="0">
                                <a:pos x="connsiteX5981" y="connsiteY5981"/>
                              </a:cxn>
                              <a:cxn ang="0">
                                <a:pos x="connsiteX5982" y="connsiteY5982"/>
                              </a:cxn>
                              <a:cxn ang="0">
                                <a:pos x="connsiteX5983" y="connsiteY5983"/>
                              </a:cxn>
                              <a:cxn ang="0">
                                <a:pos x="connsiteX5984" y="connsiteY5984"/>
                              </a:cxn>
                              <a:cxn ang="0">
                                <a:pos x="connsiteX5985" y="connsiteY5985"/>
                              </a:cxn>
                              <a:cxn ang="0">
                                <a:pos x="connsiteX5986" y="connsiteY5986"/>
                              </a:cxn>
                              <a:cxn ang="0">
                                <a:pos x="connsiteX5987" y="connsiteY5987"/>
                              </a:cxn>
                              <a:cxn ang="0">
                                <a:pos x="connsiteX5988" y="connsiteY5988"/>
                              </a:cxn>
                              <a:cxn ang="0">
                                <a:pos x="connsiteX5989" y="connsiteY5989"/>
                              </a:cxn>
                              <a:cxn ang="0">
                                <a:pos x="connsiteX5990" y="connsiteY5990"/>
                              </a:cxn>
                              <a:cxn ang="0">
                                <a:pos x="connsiteX5991" y="connsiteY5991"/>
                              </a:cxn>
                              <a:cxn ang="0">
                                <a:pos x="connsiteX5992" y="connsiteY5992"/>
                              </a:cxn>
                              <a:cxn ang="0">
                                <a:pos x="connsiteX5993" y="connsiteY5993"/>
                              </a:cxn>
                              <a:cxn ang="0">
                                <a:pos x="connsiteX5994" y="connsiteY5994"/>
                              </a:cxn>
                              <a:cxn ang="0">
                                <a:pos x="connsiteX5995" y="connsiteY5995"/>
                              </a:cxn>
                              <a:cxn ang="0">
                                <a:pos x="connsiteX5996" y="connsiteY5996"/>
                              </a:cxn>
                              <a:cxn ang="0">
                                <a:pos x="connsiteX5997" y="connsiteY5997"/>
                              </a:cxn>
                              <a:cxn ang="0">
                                <a:pos x="connsiteX5998" y="connsiteY5998"/>
                              </a:cxn>
                              <a:cxn ang="0">
                                <a:pos x="connsiteX5999" y="connsiteY5999"/>
                              </a:cxn>
                              <a:cxn ang="0">
                                <a:pos x="connsiteX6000" y="connsiteY6000"/>
                              </a:cxn>
                              <a:cxn ang="0">
                                <a:pos x="connsiteX6001" y="connsiteY6001"/>
                              </a:cxn>
                              <a:cxn ang="0">
                                <a:pos x="connsiteX6002" y="connsiteY6002"/>
                              </a:cxn>
                              <a:cxn ang="0">
                                <a:pos x="connsiteX6003" y="connsiteY6003"/>
                              </a:cxn>
                              <a:cxn ang="0">
                                <a:pos x="connsiteX6004" y="connsiteY6004"/>
                              </a:cxn>
                              <a:cxn ang="0">
                                <a:pos x="connsiteX6005" y="connsiteY6005"/>
                              </a:cxn>
                              <a:cxn ang="0">
                                <a:pos x="connsiteX6006" y="connsiteY6006"/>
                              </a:cxn>
                              <a:cxn ang="0">
                                <a:pos x="connsiteX6007" y="connsiteY6007"/>
                              </a:cxn>
                              <a:cxn ang="0">
                                <a:pos x="connsiteX6008" y="connsiteY6008"/>
                              </a:cxn>
                              <a:cxn ang="0">
                                <a:pos x="connsiteX6009" y="connsiteY6009"/>
                              </a:cxn>
                              <a:cxn ang="0">
                                <a:pos x="connsiteX6010" y="connsiteY6010"/>
                              </a:cxn>
                              <a:cxn ang="0">
                                <a:pos x="connsiteX6011" y="connsiteY6011"/>
                              </a:cxn>
                              <a:cxn ang="0">
                                <a:pos x="connsiteX6012" y="connsiteY6012"/>
                              </a:cxn>
                              <a:cxn ang="0">
                                <a:pos x="connsiteX6013" y="connsiteY6013"/>
                              </a:cxn>
                              <a:cxn ang="0">
                                <a:pos x="connsiteX6014" y="connsiteY6014"/>
                              </a:cxn>
                              <a:cxn ang="0">
                                <a:pos x="connsiteX6015" y="connsiteY6015"/>
                              </a:cxn>
                              <a:cxn ang="0">
                                <a:pos x="connsiteX6016" y="connsiteY6016"/>
                              </a:cxn>
                              <a:cxn ang="0">
                                <a:pos x="connsiteX6017" y="connsiteY6017"/>
                              </a:cxn>
                              <a:cxn ang="0">
                                <a:pos x="connsiteX6018" y="connsiteY6018"/>
                              </a:cxn>
                              <a:cxn ang="0">
                                <a:pos x="connsiteX6019" y="connsiteY6019"/>
                              </a:cxn>
                              <a:cxn ang="0">
                                <a:pos x="connsiteX6020" y="connsiteY6020"/>
                              </a:cxn>
                              <a:cxn ang="0">
                                <a:pos x="connsiteX6021" y="connsiteY6021"/>
                              </a:cxn>
                              <a:cxn ang="0">
                                <a:pos x="connsiteX6022" y="connsiteY6022"/>
                              </a:cxn>
                              <a:cxn ang="0">
                                <a:pos x="connsiteX6023" y="connsiteY6023"/>
                              </a:cxn>
                              <a:cxn ang="0">
                                <a:pos x="connsiteX6024" y="connsiteY6024"/>
                              </a:cxn>
                              <a:cxn ang="0">
                                <a:pos x="connsiteX6025" y="connsiteY6025"/>
                              </a:cxn>
                              <a:cxn ang="0">
                                <a:pos x="connsiteX6026" y="connsiteY6026"/>
                              </a:cxn>
                              <a:cxn ang="0">
                                <a:pos x="connsiteX6027" y="connsiteY6027"/>
                              </a:cxn>
                              <a:cxn ang="0">
                                <a:pos x="connsiteX6028" y="connsiteY6028"/>
                              </a:cxn>
                              <a:cxn ang="0">
                                <a:pos x="connsiteX6029" y="connsiteY6029"/>
                              </a:cxn>
                              <a:cxn ang="0">
                                <a:pos x="connsiteX6030" y="connsiteY6030"/>
                              </a:cxn>
                              <a:cxn ang="0">
                                <a:pos x="connsiteX6031" y="connsiteY6031"/>
                              </a:cxn>
                              <a:cxn ang="0">
                                <a:pos x="connsiteX6032" y="connsiteY6032"/>
                              </a:cxn>
                              <a:cxn ang="0">
                                <a:pos x="connsiteX6033" y="connsiteY6033"/>
                              </a:cxn>
                              <a:cxn ang="0">
                                <a:pos x="connsiteX6034" y="connsiteY6034"/>
                              </a:cxn>
                              <a:cxn ang="0">
                                <a:pos x="connsiteX6035" y="connsiteY6035"/>
                              </a:cxn>
                              <a:cxn ang="0">
                                <a:pos x="connsiteX6036" y="connsiteY6036"/>
                              </a:cxn>
                              <a:cxn ang="0">
                                <a:pos x="connsiteX6037" y="connsiteY6037"/>
                              </a:cxn>
                              <a:cxn ang="0">
                                <a:pos x="connsiteX6038" y="connsiteY6038"/>
                              </a:cxn>
                              <a:cxn ang="0">
                                <a:pos x="connsiteX6039" y="connsiteY6039"/>
                              </a:cxn>
                              <a:cxn ang="0">
                                <a:pos x="connsiteX6040" y="connsiteY6040"/>
                              </a:cxn>
                              <a:cxn ang="0">
                                <a:pos x="connsiteX6041" y="connsiteY6041"/>
                              </a:cxn>
                              <a:cxn ang="0">
                                <a:pos x="connsiteX6042" y="connsiteY6042"/>
                              </a:cxn>
                              <a:cxn ang="0">
                                <a:pos x="connsiteX6043" y="connsiteY6043"/>
                              </a:cxn>
                              <a:cxn ang="0">
                                <a:pos x="connsiteX6044" y="connsiteY6044"/>
                              </a:cxn>
                              <a:cxn ang="0">
                                <a:pos x="connsiteX6045" y="connsiteY6045"/>
                              </a:cxn>
                              <a:cxn ang="0">
                                <a:pos x="connsiteX6046" y="connsiteY6046"/>
                              </a:cxn>
                              <a:cxn ang="0">
                                <a:pos x="connsiteX6047" y="connsiteY6047"/>
                              </a:cxn>
                              <a:cxn ang="0">
                                <a:pos x="connsiteX6048" y="connsiteY6048"/>
                              </a:cxn>
                              <a:cxn ang="0">
                                <a:pos x="connsiteX6049" y="connsiteY6049"/>
                              </a:cxn>
                              <a:cxn ang="0">
                                <a:pos x="connsiteX6050" y="connsiteY6050"/>
                              </a:cxn>
                              <a:cxn ang="0">
                                <a:pos x="connsiteX6051" y="connsiteY6051"/>
                              </a:cxn>
                              <a:cxn ang="0">
                                <a:pos x="connsiteX6052" y="connsiteY6052"/>
                              </a:cxn>
                              <a:cxn ang="0">
                                <a:pos x="connsiteX6053" y="connsiteY6053"/>
                              </a:cxn>
                              <a:cxn ang="0">
                                <a:pos x="connsiteX6054" y="connsiteY6054"/>
                              </a:cxn>
                              <a:cxn ang="0">
                                <a:pos x="connsiteX6055" y="connsiteY6055"/>
                              </a:cxn>
                              <a:cxn ang="0">
                                <a:pos x="connsiteX6056" y="connsiteY6056"/>
                              </a:cxn>
                              <a:cxn ang="0">
                                <a:pos x="connsiteX6057" y="connsiteY6057"/>
                              </a:cxn>
                              <a:cxn ang="0">
                                <a:pos x="connsiteX6058" y="connsiteY6058"/>
                              </a:cxn>
                              <a:cxn ang="0">
                                <a:pos x="connsiteX6059" y="connsiteY6059"/>
                              </a:cxn>
                              <a:cxn ang="0">
                                <a:pos x="connsiteX6060" y="connsiteY6060"/>
                              </a:cxn>
                              <a:cxn ang="0">
                                <a:pos x="connsiteX6061" y="connsiteY6061"/>
                              </a:cxn>
                              <a:cxn ang="0">
                                <a:pos x="connsiteX6062" y="connsiteY6062"/>
                              </a:cxn>
                              <a:cxn ang="0">
                                <a:pos x="connsiteX6063" y="connsiteY6063"/>
                              </a:cxn>
                              <a:cxn ang="0">
                                <a:pos x="connsiteX6064" y="connsiteY6064"/>
                              </a:cxn>
                              <a:cxn ang="0">
                                <a:pos x="connsiteX6065" y="connsiteY6065"/>
                              </a:cxn>
                              <a:cxn ang="0">
                                <a:pos x="connsiteX6066" y="connsiteY6066"/>
                              </a:cxn>
                              <a:cxn ang="0">
                                <a:pos x="connsiteX6067" y="connsiteY6067"/>
                              </a:cxn>
                              <a:cxn ang="0">
                                <a:pos x="connsiteX6068" y="connsiteY6068"/>
                              </a:cxn>
                              <a:cxn ang="0">
                                <a:pos x="connsiteX6069" y="connsiteY6069"/>
                              </a:cxn>
                              <a:cxn ang="0">
                                <a:pos x="connsiteX6070" y="connsiteY6070"/>
                              </a:cxn>
                              <a:cxn ang="0">
                                <a:pos x="connsiteX6071" y="connsiteY6071"/>
                              </a:cxn>
                              <a:cxn ang="0">
                                <a:pos x="connsiteX6072" y="connsiteY6072"/>
                              </a:cxn>
                              <a:cxn ang="0">
                                <a:pos x="connsiteX6073" y="connsiteY6073"/>
                              </a:cxn>
                              <a:cxn ang="0">
                                <a:pos x="connsiteX6074" y="connsiteY6074"/>
                              </a:cxn>
                              <a:cxn ang="0">
                                <a:pos x="connsiteX6075" y="connsiteY6075"/>
                              </a:cxn>
                              <a:cxn ang="0">
                                <a:pos x="connsiteX6076" y="connsiteY6076"/>
                              </a:cxn>
                              <a:cxn ang="0">
                                <a:pos x="connsiteX6077" y="connsiteY6077"/>
                              </a:cxn>
                              <a:cxn ang="0">
                                <a:pos x="connsiteX6078" y="connsiteY6078"/>
                              </a:cxn>
                              <a:cxn ang="0">
                                <a:pos x="connsiteX6079" y="connsiteY6079"/>
                              </a:cxn>
                              <a:cxn ang="0">
                                <a:pos x="connsiteX6080" y="connsiteY6080"/>
                              </a:cxn>
                              <a:cxn ang="0">
                                <a:pos x="connsiteX6081" y="connsiteY6081"/>
                              </a:cxn>
                              <a:cxn ang="0">
                                <a:pos x="connsiteX6082" y="connsiteY6082"/>
                              </a:cxn>
                              <a:cxn ang="0">
                                <a:pos x="connsiteX6083" y="connsiteY6083"/>
                              </a:cxn>
                              <a:cxn ang="0">
                                <a:pos x="connsiteX6084" y="connsiteY6084"/>
                              </a:cxn>
                              <a:cxn ang="0">
                                <a:pos x="connsiteX6085" y="connsiteY6085"/>
                              </a:cxn>
                              <a:cxn ang="0">
                                <a:pos x="connsiteX6086" y="connsiteY6086"/>
                              </a:cxn>
                              <a:cxn ang="0">
                                <a:pos x="connsiteX6087" y="connsiteY6087"/>
                              </a:cxn>
                              <a:cxn ang="0">
                                <a:pos x="connsiteX6088" y="connsiteY6088"/>
                              </a:cxn>
                              <a:cxn ang="0">
                                <a:pos x="connsiteX6089" y="connsiteY6089"/>
                              </a:cxn>
                              <a:cxn ang="0">
                                <a:pos x="connsiteX6090" y="connsiteY6090"/>
                              </a:cxn>
                              <a:cxn ang="0">
                                <a:pos x="connsiteX6091" y="connsiteY6091"/>
                              </a:cxn>
                              <a:cxn ang="0">
                                <a:pos x="connsiteX6092" y="connsiteY6092"/>
                              </a:cxn>
                              <a:cxn ang="0">
                                <a:pos x="connsiteX6093" y="connsiteY6093"/>
                              </a:cxn>
                              <a:cxn ang="0">
                                <a:pos x="connsiteX6094" y="connsiteY6094"/>
                              </a:cxn>
                              <a:cxn ang="0">
                                <a:pos x="connsiteX6095" y="connsiteY6095"/>
                              </a:cxn>
                              <a:cxn ang="0">
                                <a:pos x="connsiteX6096" y="connsiteY6096"/>
                              </a:cxn>
                              <a:cxn ang="0">
                                <a:pos x="connsiteX6097" y="connsiteY6097"/>
                              </a:cxn>
                              <a:cxn ang="0">
                                <a:pos x="connsiteX6098" y="connsiteY6098"/>
                              </a:cxn>
                              <a:cxn ang="0">
                                <a:pos x="connsiteX6099" y="connsiteY6099"/>
                              </a:cxn>
                              <a:cxn ang="0">
                                <a:pos x="connsiteX6100" y="connsiteY6100"/>
                              </a:cxn>
                              <a:cxn ang="0">
                                <a:pos x="connsiteX6101" y="connsiteY6101"/>
                              </a:cxn>
                              <a:cxn ang="0">
                                <a:pos x="connsiteX6102" y="connsiteY6102"/>
                              </a:cxn>
                              <a:cxn ang="0">
                                <a:pos x="connsiteX6103" y="connsiteY6103"/>
                              </a:cxn>
                              <a:cxn ang="0">
                                <a:pos x="connsiteX6104" y="connsiteY6104"/>
                              </a:cxn>
                              <a:cxn ang="0">
                                <a:pos x="connsiteX6105" y="connsiteY6105"/>
                              </a:cxn>
                              <a:cxn ang="0">
                                <a:pos x="connsiteX6106" y="connsiteY6106"/>
                              </a:cxn>
                              <a:cxn ang="0">
                                <a:pos x="connsiteX6107" y="connsiteY6107"/>
                              </a:cxn>
                              <a:cxn ang="0">
                                <a:pos x="connsiteX6108" y="connsiteY6108"/>
                              </a:cxn>
                              <a:cxn ang="0">
                                <a:pos x="connsiteX6109" y="connsiteY6109"/>
                              </a:cxn>
                              <a:cxn ang="0">
                                <a:pos x="connsiteX6110" y="connsiteY6110"/>
                              </a:cxn>
                              <a:cxn ang="0">
                                <a:pos x="connsiteX6111" y="connsiteY6111"/>
                              </a:cxn>
                              <a:cxn ang="0">
                                <a:pos x="connsiteX6112" y="connsiteY6112"/>
                              </a:cxn>
                              <a:cxn ang="0">
                                <a:pos x="connsiteX6113" y="connsiteY6113"/>
                              </a:cxn>
                              <a:cxn ang="0">
                                <a:pos x="connsiteX6114" y="connsiteY6114"/>
                              </a:cxn>
                              <a:cxn ang="0">
                                <a:pos x="connsiteX6115" y="connsiteY6115"/>
                              </a:cxn>
                              <a:cxn ang="0">
                                <a:pos x="connsiteX6116" y="connsiteY6116"/>
                              </a:cxn>
                              <a:cxn ang="0">
                                <a:pos x="connsiteX6117" y="connsiteY6117"/>
                              </a:cxn>
                              <a:cxn ang="0">
                                <a:pos x="connsiteX6118" y="connsiteY6118"/>
                              </a:cxn>
                              <a:cxn ang="0">
                                <a:pos x="connsiteX6119" y="connsiteY6119"/>
                              </a:cxn>
                              <a:cxn ang="0">
                                <a:pos x="connsiteX6120" y="connsiteY6120"/>
                              </a:cxn>
                              <a:cxn ang="0">
                                <a:pos x="connsiteX6121" y="connsiteY6121"/>
                              </a:cxn>
                              <a:cxn ang="0">
                                <a:pos x="connsiteX6122" y="connsiteY6122"/>
                              </a:cxn>
                              <a:cxn ang="0">
                                <a:pos x="connsiteX6123" y="connsiteY6123"/>
                              </a:cxn>
                              <a:cxn ang="0">
                                <a:pos x="connsiteX6124" y="connsiteY6124"/>
                              </a:cxn>
                              <a:cxn ang="0">
                                <a:pos x="connsiteX6125" y="connsiteY6125"/>
                              </a:cxn>
                              <a:cxn ang="0">
                                <a:pos x="connsiteX6126" y="connsiteY6126"/>
                              </a:cxn>
                              <a:cxn ang="0">
                                <a:pos x="connsiteX6127" y="connsiteY6127"/>
                              </a:cxn>
                              <a:cxn ang="0">
                                <a:pos x="connsiteX6128" y="connsiteY6128"/>
                              </a:cxn>
                              <a:cxn ang="0">
                                <a:pos x="connsiteX6129" y="connsiteY6129"/>
                              </a:cxn>
                              <a:cxn ang="0">
                                <a:pos x="connsiteX6130" y="connsiteY6130"/>
                              </a:cxn>
                              <a:cxn ang="0">
                                <a:pos x="connsiteX6131" y="connsiteY6131"/>
                              </a:cxn>
                              <a:cxn ang="0">
                                <a:pos x="connsiteX6132" y="connsiteY6132"/>
                              </a:cxn>
                              <a:cxn ang="0">
                                <a:pos x="connsiteX6133" y="connsiteY6133"/>
                              </a:cxn>
                              <a:cxn ang="0">
                                <a:pos x="connsiteX6134" y="connsiteY6134"/>
                              </a:cxn>
                              <a:cxn ang="0">
                                <a:pos x="connsiteX6135" y="connsiteY6135"/>
                              </a:cxn>
                              <a:cxn ang="0">
                                <a:pos x="connsiteX6136" y="connsiteY6136"/>
                              </a:cxn>
                              <a:cxn ang="0">
                                <a:pos x="connsiteX6137" y="connsiteY6137"/>
                              </a:cxn>
                              <a:cxn ang="0">
                                <a:pos x="connsiteX6138" y="connsiteY6138"/>
                              </a:cxn>
                              <a:cxn ang="0">
                                <a:pos x="connsiteX6139" y="connsiteY6139"/>
                              </a:cxn>
                              <a:cxn ang="0">
                                <a:pos x="connsiteX6140" y="connsiteY6140"/>
                              </a:cxn>
                              <a:cxn ang="0">
                                <a:pos x="connsiteX6141" y="connsiteY6141"/>
                              </a:cxn>
                              <a:cxn ang="0">
                                <a:pos x="connsiteX6142" y="connsiteY6142"/>
                              </a:cxn>
                              <a:cxn ang="0">
                                <a:pos x="connsiteX6143" y="connsiteY6143"/>
                              </a:cxn>
                              <a:cxn ang="0">
                                <a:pos x="connsiteX6144" y="connsiteY6144"/>
                              </a:cxn>
                              <a:cxn ang="0">
                                <a:pos x="connsiteX6145" y="connsiteY6145"/>
                              </a:cxn>
                              <a:cxn ang="0">
                                <a:pos x="connsiteX6146" y="connsiteY6146"/>
                              </a:cxn>
                              <a:cxn ang="0">
                                <a:pos x="connsiteX6147" y="connsiteY6147"/>
                              </a:cxn>
                              <a:cxn ang="0">
                                <a:pos x="connsiteX6148" y="connsiteY6148"/>
                              </a:cxn>
                              <a:cxn ang="0">
                                <a:pos x="connsiteX6149" y="connsiteY6149"/>
                              </a:cxn>
                              <a:cxn ang="0">
                                <a:pos x="connsiteX6150" y="connsiteY6150"/>
                              </a:cxn>
                              <a:cxn ang="0">
                                <a:pos x="connsiteX6151" y="connsiteY6151"/>
                              </a:cxn>
                              <a:cxn ang="0">
                                <a:pos x="connsiteX6152" y="connsiteY6152"/>
                              </a:cxn>
                              <a:cxn ang="0">
                                <a:pos x="connsiteX6153" y="connsiteY6153"/>
                              </a:cxn>
                              <a:cxn ang="0">
                                <a:pos x="connsiteX6154" y="connsiteY6154"/>
                              </a:cxn>
                              <a:cxn ang="0">
                                <a:pos x="connsiteX6155" y="connsiteY6155"/>
                              </a:cxn>
                              <a:cxn ang="0">
                                <a:pos x="connsiteX6156" y="connsiteY6156"/>
                              </a:cxn>
                              <a:cxn ang="0">
                                <a:pos x="connsiteX6157" y="connsiteY6157"/>
                              </a:cxn>
                              <a:cxn ang="0">
                                <a:pos x="connsiteX6158" y="connsiteY6158"/>
                              </a:cxn>
                              <a:cxn ang="0">
                                <a:pos x="connsiteX6159" y="connsiteY6159"/>
                              </a:cxn>
                              <a:cxn ang="0">
                                <a:pos x="connsiteX6160" y="connsiteY6160"/>
                              </a:cxn>
                              <a:cxn ang="0">
                                <a:pos x="connsiteX6161" y="connsiteY6161"/>
                              </a:cxn>
                              <a:cxn ang="0">
                                <a:pos x="connsiteX6162" y="connsiteY6162"/>
                              </a:cxn>
                              <a:cxn ang="0">
                                <a:pos x="connsiteX6163" y="connsiteY6163"/>
                              </a:cxn>
                              <a:cxn ang="0">
                                <a:pos x="connsiteX6164" y="connsiteY6164"/>
                              </a:cxn>
                              <a:cxn ang="0">
                                <a:pos x="connsiteX6165" y="connsiteY6165"/>
                              </a:cxn>
                              <a:cxn ang="0">
                                <a:pos x="connsiteX6166" y="connsiteY6166"/>
                              </a:cxn>
                              <a:cxn ang="0">
                                <a:pos x="connsiteX6167" y="connsiteY6167"/>
                              </a:cxn>
                              <a:cxn ang="0">
                                <a:pos x="connsiteX6168" y="connsiteY6168"/>
                              </a:cxn>
                              <a:cxn ang="0">
                                <a:pos x="connsiteX6169" y="connsiteY6169"/>
                              </a:cxn>
                              <a:cxn ang="0">
                                <a:pos x="connsiteX6170" y="connsiteY6170"/>
                              </a:cxn>
                              <a:cxn ang="0">
                                <a:pos x="connsiteX6171" y="connsiteY6171"/>
                              </a:cxn>
                              <a:cxn ang="0">
                                <a:pos x="connsiteX6172" y="connsiteY6172"/>
                              </a:cxn>
                              <a:cxn ang="0">
                                <a:pos x="connsiteX6173" y="connsiteY6173"/>
                              </a:cxn>
                              <a:cxn ang="0">
                                <a:pos x="connsiteX6174" y="connsiteY6174"/>
                              </a:cxn>
                              <a:cxn ang="0">
                                <a:pos x="connsiteX6175" y="connsiteY6175"/>
                              </a:cxn>
                              <a:cxn ang="0">
                                <a:pos x="connsiteX6176" y="connsiteY6176"/>
                              </a:cxn>
                              <a:cxn ang="0">
                                <a:pos x="connsiteX6177" y="connsiteY6177"/>
                              </a:cxn>
                              <a:cxn ang="0">
                                <a:pos x="connsiteX6178" y="connsiteY6178"/>
                              </a:cxn>
                              <a:cxn ang="0">
                                <a:pos x="connsiteX6179" y="connsiteY6179"/>
                              </a:cxn>
                              <a:cxn ang="0">
                                <a:pos x="connsiteX6180" y="connsiteY6180"/>
                              </a:cxn>
                              <a:cxn ang="0">
                                <a:pos x="connsiteX6181" y="connsiteY6181"/>
                              </a:cxn>
                              <a:cxn ang="0">
                                <a:pos x="connsiteX6182" y="connsiteY6182"/>
                              </a:cxn>
                              <a:cxn ang="0">
                                <a:pos x="connsiteX6183" y="connsiteY6183"/>
                              </a:cxn>
                              <a:cxn ang="0">
                                <a:pos x="connsiteX6184" y="connsiteY6184"/>
                              </a:cxn>
                              <a:cxn ang="0">
                                <a:pos x="connsiteX6185" y="connsiteY6185"/>
                              </a:cxn>
                              <a:cxn ang="0">
                                <a:pos x="connsiteX6186" y="connsiteY6186"/>
                              </a:cxn>
                              <a:cxn ang="0">
                                <a:pos x="connsiteX6187" y="connsiteY6187"/>
                              </a:cxn>
                              <a:cxn ang="0">
                                <a:pos x="connsiteX6188" y="connsiteY6188"/>
                              </a:cxn>
                              <a:cxn ang="0">
                                <a:pos x="connsiteX6189" y="connsiteY6189"/>
                              </a:cxn>
                              <a:cxn ang="0">
                                <a:pos x="connsiteX6190" y="connsiteY6190"/>
                              </a:cxn>
                              <a:cxn ang="0">
                                <a:pos x="connsiteX6191" y="connsiteY6191"/>
                              </a:cxn>
                              <a:cxn ang="0">
                                <a:pos x="connsiteX6192" y="connsiteY6192"/>
                              </a:cxn>
                              <a:cxn ang="0">
                                <a:pos x="connsiteX6193" y="connsiteY6193"/>
                              </a:cxn>
                              <a:cxn ang="0">
                                <a:pos x="connsiteX6194" y="connsiteY6194"/>
                              </a:cxn>
                              <a:cxn ang="0">
                                <a:pos x="connsiteX6195" y="connsiteY6195"/>
                              </a:cxn>
                              <a:cxn ang="0">
                                <a:pos x="connsiteX6196" y="connsiteY6196"/>
                              </a:cxn>
                              <a:cxn ang="0">
                                <a:pos x="connsiteX6197" y="connsiteY6197"/>
                              </a:cxn>
                              <a:cxn ang="0">
                                <a:pos x="connsiteX6198" y="connsiteY6198"/>
                              </a:cxn>
                              <a:cxn ang="0">
                                <a:pos x="connsiteX6199" y="connsiteY6199"/>
                              </a:cxn>
                              <a:cxn ang="0">
                                <a:pos x="connsiteX6200" y="connsiteY6200"/>
                              </a:cxn>
                              <a:cxn ang="0">
                                <a:pos x="connsiteX6201" y="connsiteY6201"/>
                              </a:cxn>
                              <a:cxn ang="0">
                                <a:pos x="connsiteX6202" y="connsiteY6202"/>
                              </a:cxn>
                              <a:cxn ang="0">
                                <a:pos x="connsiteX6203" y="connsiteY6203"/>
                              </a:cxn>
                              <a:cxn ang="0">
                                <a:pos x="connsiteX6204" y="connsiteY6204"/>
                              </a:cxn>
                              <a:cxn ang="0">
                                <a:pos x="connsiteX6205" y="connsiteY6205"/>
                              </a:cxn>
                              <a:cxn ang="0">
                                <a:pos x="connsiteX6206" y="connsiteY6206"/>
                              </a:cxn>
                              <a:cxn ang="0">
                                <a:pos x="connsiteX6207" y="connsiteY6207"/>
                              </a:cxn>
                              <a:cxn ang="0">
                                <a:pos x="connsiteX6208" y="connsiteY6208"/>
                              </a:cxn>
                              <a:cxn ang="0">
                                <a:pos x="connsiteX6209" y="connsiteY6209"/>
                              </a:cxn>
                              <a:cxn ang="0">
                                <a:pos x="connsiteX6210" y="connsiteY6210"/>
                              </a:cxn>
                              <a:cxn ang="0">
                                <a:pos x="connsiteX6211" y="connsiteY6211"/>
                              </a:cxn>
                              <a:cxn ang="0">
                                <a:pos x="connsiteX6212" y="connsiteY6212"/>
                              </a:cxn>
                              <a:cxn ang="0">
                                <a:pos x="connsiteX6213" y="connsiteY6213"/>
                              </a:cxn>
                              <a:cxn ang="0">
                                <a:pos x="connsiteX6214" y="connsiteY6214"/>
                              </a:cxn>
                              <a:cxn ang="0">
                                <a:pos x="connsiteX6215" y="connsiteY6215"/>
                              </a:cxn>
                              <a:cxn ang="0">
                                <a:pos x="connsiteX6216" y="connsiteY6216"/>
                              </a:cxn>
                              <a:cxn ang="0">
                                <a:pos x="connsiteX6217" y="connsiteY6217"/>
                              </a:cxn>
                              <a:cxn ang="0">
                                <a:pos x="connsiteX6218" y="connsiteY6218"/>
                              </a:cxn>
                              <a:cxn ang="0">
                                <a:pos x="connsiteX6219" y="connsiteY6219"/>
                              </a:cxn>
                              <a:cxn ang="0">
                                <a:pos x="connsiteX6220" y="connsiteY6220"/>
                              </a:cxn>
                              <a:cxn ang="0">
                                <a:pos x="connsiteX6221" y="connsiteY6221"/>
                              </a:cxn>
                              <a:cxn ang="0">
                                <a:pos x="connsiteX6222" y="connsiteY6222"/>
                              </a:cxn>
                              <a:cxn ang="0">
                                <a:pos x="connsiteX6223" y="connsiteY6223"/>
                              </a:cxn>
                              <a:cxn ang="0">
                                <a:pos x="connsiteX6224" y="connsiteY6224"/>
                              </a:cxn>
                              <a:cxn ang="0">
                                <a:pos x="connsiteX6225" y="connsiteY6225"/>
                              </a:cxn>
                              <a:cxn ang="0">
                                <a:pos x="connsiteX6226" y="connsiteY6226"/>
                              </a:cxn>
                              <a:cxn ang="0">
                                <a:pos x="connsiteX6227" y="connsiteY6227"/>
                              </a:cxn>
                              <a:cxn ang="0">
                                <a:pos x="connsiteX6228" y="connsiteY6228"/>
                              </a:cxn>
                              <a:cxn ang="0">
                                <a:pos x="connsiteX6229" y="connsiteY6229"/>
                              </a:cxn>
                              <a:cxn ang="0">
                                <a:pos x="connsiteX6230" y="connsiteY6230"/>
                              </a:cxn>
                              <a:cxn ang="0">
                                <a:pos x="connsiteX6231" y="connsiteY6231"/>
                              </a:cxn>
                              <a:cxn ang="0">
                                <a:pos x="connsiteX6232" y="connsiteY6232"/>
                              </a:cxn>
                              <a:cxn ang="0">
                                <a:pos x="connsiteX6233" y="connsiteY6233"/>
                              </a:cxn>
                              <a:cxn ang="0">
                                <a:pos x="connsiteX6234" y="connsiteY6234"/>
                              </a:cxn>
                              <a:cxn ang="0">
                                <a:pos x="connsiteX6235" y="connsiteY6235"/>
                              </a:cxn>
                              <a:cxn ang="0">
                                <a:pos x="connsiteX6236" y="connsiteY6236"/>
                              </a:cxn>
                              <a:cxn ang="0">
                                <a:pos x="connsiteX6237" y="connsiteY6237"/>
                              </a:cxn>
                              <a:cxn ang="0">
                                <a:pos x="connsiteX6238" y="connsiteY6238"/>
                              </a:cxn>
                              <a:cxn ang="0">
                                <a:pos x="connsiteX6239" y="connsiteY6239"/>
                              </a:cxn>
                              <a:cxn ang="0">
                                <a:pos x="connsiteX6240" y="connsiteY6240"/>
                              </a:cxn>
                              <a:cxn ang="0">
                                <a:pos x="connsiteX6241" y="connsiteY6241"/>
                              </a:cxn>
                              <a:cxn ang="0">
                                <a:pos x="connsiteX6242" y="connsiteY6242"/>
                              </a:cxn>
                              <a:cxn ang="0">
                                <a:pos x="connsiteX6243" y="connsiteY6243"/>
                              </a:cxn>
                              <a:cxn ang="0">
                                <a:pos x="connsiteX6244" y="connsiteY6244"/>
                              </a:cxn>
                              <a:cxn ang="0">
                                <a:pos x="connsiteX6245" y="connsiteY6245"/>
                              </a:cxn>
                              <a:cxn ang="0">
                                <a:pos x="connsiteX6246" y="connsiteY6246"/>
                              </a:cxn>
                              <a:cxn ang="0">
                                <a:pos x="connsiteX6247" y="connsiteY6247"/>
                              </a:cxn>
                              <a:cxn ang="0">
                                <a:pos x="connsiteX6248" y="connsiteY6248"/>
                              </a:cxn>
                              <a:cxn ang="0">
                                <a:pos x="connsiteX6249" y="connsiteY6249"/>
                              </a:cxn>
                              <a:cxn ang="0">
                                <a:pos x="connsiteX6250" y="connsiteY6250"/>
                              </a:cxn>
                              <a:cxn ang="0">
                                <a:pos x="connsiteX6251" y="connsiteY6251"/>
                              </a:cxn>
                              <a:cxn ang="0">
                                <a:pos x="connsiteX6252" y="connsiteY6252"/>
                              </a:cxn>
                              <a:cxn ang="0">
                                <a:pos x="connsiteX6253" y="connsiteY6253"/>
                              </a:cxn>
                              <a:cxn ang="0">
                                <a:pos x="connsiteX6254" y="connsiteY6254"/>
                              </a:cxn>
                              <a:cxn ang="0">
                                <a:pos x="connsiteX6255" y="connsiteY6255"/>
                              </a:cxn>
                              <a:cxn ang="0">
                                <a:pos x="connsiteX6256" y="connsiteY6256"/>
                              </a:cxn>
                              <a:cxn ang="0">
                                <a:pos x="connsiteX6257" y="connsiteY6257"/>
                              </a:cxn>
                              <a:cxn ang="0">
                                <a:pos x="connsiteX6258" y="connsiteY6258"/>
                              </a:cxn>
                              <a:cxn ang="0">
                                <a:pos x="connsiteX6259" y="connsiteY6259"/>
                              </a:cxn>
                              <a:cxn ang="0">
                                <a:pos x="connsiteX6260" y="connsiteY6260"/>
                              </a:cxn>
                              <a:cxn ang="0">
                                <a:pos x="connsiteX6261" y="connsiteY6261"/>
                              </a:cxn>
                              <a:cxn ang="0">
                                <a:pos x="connsiteX6262" y="connsiteY6262"/>
                              </a:cxn>
                              <a:cxn ang="0">
                                <a:pos x="connsiteX6263" y="connsiteY6263"/>
                              </a:cxn>
                              <a:cxn ang="0">
                                <a:pos x="connsiteX6264" y="connsiteY6264"/>
                              </a:cxn>
                              <a:cxn ang="0">
                                <a:pos x="connsiteX6265" y="connsiteY6265"/>
                              </a:cxn>
                              <a:cxn ang="0">
                                <a:pos x="connsiteX6266" y="connsiteY6266"/>
                              </a:cxn>
                              <a:cxn ang="0">
                                <a:pos x="connsiteX6267" y="connsiteY6267"/>
                              </a:cxn>
                              <a:cxn ang="0">
                                <a:pos x="connsiteX6268" y="connsiteY6268"/>
                              </a:cxn>
                              <a:cxn ang="0">
                                <a:pos x="connsiteX6269" y="connsiteY6269"/>
                              </a:cxn>
                              <a:cxn ang="0">
                                <a:pos x="connsiteX6270" y="connsiteY6270"/>
                              </a:cxn>
                              <a:cxn ang="0">
                                <a:pos x="connsiteX6271" y="connsiteY6271"/>
                              </a:cxn>
                              <a:cxn ang="0">
                                <a:pos x="connsiteX6272" y="connsiteY6272"/>
                              </a:cxn>
                              <a:cxn ang="0">
                                <a:pos x="connsiteX6273" y="connsiteY6273"/>
                              </a:cxn>
                              <a:cxn ang="0">
                                <a:pos x="connsiteX6274" y="connsiteY6274"/>
                              </a:cxn>
                              <a:cxn ang="0">
                                <a:pos x="connsiteX6275" y="connsiteY6275"/>
                              </a:cxn>
                              <a:cxn ang="0">
                                <a:pos x="connsiteX6276" y="connsiteY6276"/>
                              </a:cxn>
                              <a:cxn ang="0">
                                <a:pos x="connsiteX6277" y="connsiteY6277"/>
                              </a:cxn>
                              <a:cxn ang="0">
                                <a:pos x="connsiteX6278" y="connsiteY6278"/>
                              </a:cxn>
                              <a:cxn ang="0">
                                <a:pos x="connsiteX6279" y="connsiteY6279"/>
                              </a:cxn>
                              <a:cxn ang="0">
                                <a:pos x="connsiteX6280" y="connsiteY6280"/>
                              </a:cxn>
                              <a:cxn ang="0">
                                <a:pos x="connsiteX6281" y="connsiteY6281"/>
                              </a:cxn>
                              <a:cxn ang="0">
                                <a:pos x="connsiteX6282" y="connsiteY6282"/>
                              </a:cxn>
                              <a:cxn ang="0">
                                <a:pos x="connsiteX6283" y="connsiteY6283"/>
                              </a:cxn>
                              <a:cxn ang="0">
                                <a:pos x="connsiteX6284" y="connsiteY6284"/>
                              </a:cxn>
                              <a:cxn ang="0">
                                <a:pos x="connsiteX6285" y="connsiteY6285"/>
                              </a:cxn>
                              <a:cxn ang="0">
                                <a:pos x="connsiteX6286" y="connsiteY6286"/>
                              </a:cxn>
                              <a:cxn ang="0">
                                <a:pos x="connsiteX6287" y="connsiteY6287"/>
                              </a:cxn>
                              <a:cxn ang="0">
                                <a:pos x="connsiteX6288" y="connsiteY6288"/>
                              </a:cxn>
                              <a:cxn ang="0">
                                <a:pos x="connsiteX6289" y="connsiteY6289"/>
                              </a:cxn>
                              <a:cxn ang="0">
                                <a:pos x="connsiteX6290" y="connsiteY6290"/>
                              </a:cxn>
                              <a:cxn ang="0">
                                <a:pos x="connsiteX6291" y="connsiteY6291"/>
                              </a:cxn>
                              <a:cxn ang="0">
                                <a:pos x="connsiteX6292" y="connsiteY6292"/>
                              </a:cxn>
                              <a:cxn ang="0">
                                <a:pos x="connsiteX6293" y="connsiteY6293"/>
                              </a:cxn>
                              <a:cxn ang="0">
                                <a:pos x="connsiteX6294" y="connsiteY6294"/>
                              </a:cxn>
                              <a:cxn ang="0">
                                <a:pos x="connsiteX6295" y="connsiteY6295"/>
                              </a:cxn>
                              <a:cxn ang="0">
                                <a:pos x="connsiteX6296" y="connsiteY6296"/>
                              </a:cxn>
                              <a:cxn ang="0">
                                <a:pos x="connsiteX6297" y="connsiteY6297"/>
                              </a:cxn>
                              <a:cxn ang="0">
                                <a:pos x="connsiteX6298" y="connsiteY6298"/>
                              </a:cxn>
                              <a:cxn ang="0">
                                <a:pos x="connsiteX6299" y="connsiteY6299"/>
                              </a:cxn>
                              <a:cxn ang="0">
                                <a:pos x="connsiteX6300" y="connsiteY6300"/>
                              </a:cxn>
                              <a:cxn ang="0">
                                <a:pos x="connsiteX6301" y="connsiteY6301"/>
                              </a:cxn>
                              <a:cxn ang="0">
                                <a:pos x="connsiteX6302" y="connsiteY6302"/>
                              </a:cxn>
                              <a:cxn ang="0">
                                <a:pos x="connsiteX6303" y="connsiteY6303"/>
                              </a:cxn>
                              <a:cxn ang="0">
                                <a:pos x="connsiteX6304" y="connsiteY6304"/>
                              </a:cxn>
                              <a:cxn ang="0">
                                <a:pos x="connsiteX6305" y="connsiteY6305"/>
                              </a:cxn>
                              <a:cxn ang="0">
                                <a:pos x="connsiteX6306" y="connsiteY6306"/>
                              </a:cxn>
                              <a:cxn ang="0">
                                <a:pos x="connsiteX6307" y="connsiteY6307"/>
                              </a:cxn>
                              <a:cxn ang="0">
                                <a:pos x="connsiteX6308" y="connsiteY6308"/>
                              </a:cxn>
                              <a:cxn ang="0">
                                <a:pos x="connsiteX6309" y="connsiteY6309"/>
                              </a:cxn>
                              <a:cxn ang="0">
                                <a:pos x="connsiteX6310" y="connsiteY6310"/>
                              </a:cxn>
                              <a:cxn ang="0">
                                <a:pos x="connsiteX6311" y="connsiteY6311"/>
                              </a:cxn>
                              <a:cxn ang="0">
                                <a:pos x="connsiteX6312" y="connsiteY6312"/>
                              </a:cxn>
                              <a:cxn ang="0">
                                <a:pos x="connsiteX6313" y="connsiteY6313"/>
                              </a:cxn>
                              <a:cxn ang="0">
                                <a:pos x="connsiteX6314" y="connsiteY6314"/>
                              </a:cxn>
                              <a:cxn ang="0">
                                <a:pos x="connsiteX6315" y="connsiteY6315"/>
                              </a:cxn>
                              <a:cxn ang="0">
                                <a:pos x="connsiteX6316" y="connsiteY6316"/>
                              </a:cxn>
                              <a:cxn ang="0">
                                <a:pos x="connsiteX6317" y="connsiteY6317"/>
                              </a:cxn>
                              <a:cxn ang="0">
                                <a:pos x="connsiteX6318" y="connsiteY6318"/>
                              </a:cxn>
                              <a:cxn ang="0">
                                <a:pos x="connsiteX6319" y="connsiteY6319"/>
                              </a:cxn>
                              <a:cxn ang="0">
                                <a:pos x="connsiteX6320" y="connsiteY6320"/>
                              </a:cxn>
                              <a:cxn ang="0">
                                <a:pos x="connsiteX6321" y="connsiteY6321"/>
                              </a:cxn>
                              <a:cxn ang="0">
                                <a:pos x="connsiteX6322" y="connsiteY6322"/>
                              </a:cxn>
                              <a:cxn ang="0">
                                <a:pos x="connsiteX6323" y="connsiteY6323"/>
                              </a:cxn>
                              <a:cxn ang="0">
                                <a:pos x="connsiteX6324" y="connsiteY6324"/>
                              </a:cxn>
                              <a:cxn ang="0">
                                <a:pos x="connsiteX6325" y="connsiteY6325"/>
                              </a:cxn>
                              <a:cxn ang="0">
                                <a:pos x="connsiteX6326" y="connsiteY6326"/>
                              </a:cxn>
                              <a:cxn ang="0">
                                <a:pos x="connsiteX6327" y="connsiteY6327"/>
                              </a:cxn>
                              <a:cxn ang="0">
                                <a:pos x="connsiteX6328" y="connsiteY6328"/>
                              </a:cxn>
                              <a:cxn ang="0">
                                <a:pos x="connsiteX6329" y="connsiteY6329"/>
                              </a:cxn>
                              <a:cxn ang="0">
                                <a:pos x="connsiteX6330" y="connsiteY6330"/>
                              </a:cxn>
                              <a:cxn ang="0">
                                <a:pos x="connsiteX6331" y="connsiteY6331"/>
                              </a:cxn>
                              <a:cxn ang="0">
                                <a:pos x="connsiteX6332" y="connsiteY6332"/>
                              </a:cxn>
                              <a:cxn ang="0">
                                <a:pos x="connsiteX6333" y="connsiteY6333"/>
                              </a:cxn>
                              <a:cxn ang="0">
                                <a:pos x="connsiteX6334" y="connsiteY6334"/>
                              </a:cxn>
                              <a:cxn ang="0">
                                <a:pos x="connsiteX6335" y="connsiteY6335"/>
                              </a:cxn>
                              <a:cxn ang="0">
                                <a:pos x="connsiteX6336" y="connsiteY6336"/>
                              </a:cxn>
                              <a:cxn ang="0">
                                <a:pos x="connsiteX6337" y="connsiteY6337"/>
                              </a:cxn>
                              <a:cxn ang="0">
                                <a:pos x="connsiteX6338" y="connsiteY6338"/>
                              </a:cxn>
                              <a:cxn ang="0">
                                <a:pos x="connsiteX6339" y="connsiteY6339"/>
                              </a:cxn>
                              <a:cxn ang="0">
                                <a:pos x="connsiteX6340" y="connsiteY6340"/>
                              </a:cxn>
                              <a:cxn ang="0">
                                <a:pos x="connsiteX6341" y="connsiteY6341"/>
                              </a:cxn>
                              <a:cxn ang="0">
                                <a:pos x="connsiteX6342" y="connsiteY6342"/>
                              </a:cxn>
                              <a:cxn ang="0">
                                <a:pos x="connsiteX6343" y="connsiteY6343"/>
                              </a:cxn>
                              <a:cxn ang="0">
                                <a:pos x="connsiteX6344" y="connsiteY6344"/>
                              </a:cxn>
                              <a:cxn ang="0">
                                <a:pos x="connsiteX6345" y="connsiteY6345"/>
                              </a:cxn>
                              <a:cxn ang="0">
                                <a:pos x="connsiteX6346" y="connsiteY6346"/>
                              </a:cxn>
                              <a:cxn ang="0">
                                <a:pos x="connsiteX6347" y="connsiteY6347"/>
                              </a:cxn>
                              <a:cxn ang="0">
                                <a:pos x="connsiteX6348" y="connsiteY6348"/>
                              </a:cxn>
                              <a:cxn ang="0">
                                <a:pos x="connsiteX6349" y="connsiteY6349"/>
                              </a:cxn>
                              <a:cxn ang="0">
                                <a:pos x="connsiteX6350" y="connsiteY6350"/>
                              </a:cxn>
                              <a:cxn ang="0">
                                <a:pos x="connsiteX6351" y="connsiteY6351"/>
                              </a:cxn>
                              <a:cxn ang="0">
                                <a:pos x="connsiteX6352" y="connsiteY6352"/>
                              </a:cxn>
                              <a:cxn ang="0">
                                <a:pos x="connsiteX6353" y="connsiteY6353"/>
                              </a:cxn>
                              <a:cxn ang="0">
                                <a:pos x="connsiteX6354" y="connsiteY6354"/>
                              </a:cxn>
                              <a:cxn ang="0">
                                <a:pos x="connsiteX6355" y="connsiteY6355"/>
                              </a:cxn>
                              <a:cxn ang="0">
                                <a:pos x="connsiteX6356" y="connsiteY6356"/>
                              </a:cxn>
                              <a:cxn ang="0">
                                <a:pos x="connsiteX6357" y="connsiteY6357"/>
                              </a:cxn>
                              <a:cxn ang="0">
                                <a:pos x="connsiteX6358" y="connsiteY6358"/>
                              </a:cxn>
                              <a:cxn ang="0">
                                <a:pos x="connsiteX6359" y="connsiteY6359"/>
                              </a:cxn>
                              <a:cxn ang="0">
                                <a:pos x="connsiteX6360" y="connsiteY6360"/>
                              </a:cxn>
                              <a:cxn ang="0">
                                <a:pos x="connsiteX6361" y="connsiteY6361"/>
                              </a:cxn>
                              <a:cxn ang="0">
                                <a:pos x="connsiteX6362" y="connsiteY6362"/>
                              </a:cxn>
                              <a:cxn ang="0">
                                <a:pos x="connsiteX6363" y="connsiteY6363"/>
                              </a:cxn>
                              <a:cxn ang="0">
                                <a:pos x="connsiteX6364" y="connsiteY6364"/>
                              </a:cxn>
                              <a:cxn ang="0">
                                <a:pos x="connsiteX6365" y="connsiteY6365"/>
                              </a:cxn>
                              <a:cxn ang="0">
                                <a:pos x="connsiteX6366" y="connsiteY6366"/>
                              </a:cxn>
                              <a:cxn ang="0">
                                <a:pos x="connsiteX6367" y="connsiteY6367"/>
                              </a:cxn>
                              <a:cxn ang="0">
                                <a:pos x="connsiteX6368" y="connsiteY6368"/>
                              </a:cxn>
                              <a:cxn ang="0">
                                <a:pos x="connsiteX6369" y="connsiteY6369"/>
                              </a:cxn>
                              <a:cxn ang="0">
                                <a:pos x="connsiteX6370" y="connsiteY6370"/>
                              </a:cxn>
                              <a:cxn ang="0">
                                <a:pos x="connsiteX6371" y="connsiteY6371"/>
                              </a:cxn>
                              <a:cxn ang="0">
                                <a:pos x="connsiteX6372" y="connsiteY6372"/>
                              </a:cxn>
                              <a:cxn ang="0">
                                <a:pos x="connsiteX6373" y="connsiteY6373"/>
                              </a:cxn>
                              <a:cxn ang="0">
                                <a:pos x="connsiteX6374" y="connsiteY6374"/>
                              </a:cxn>
                              <a:cxn ang="0">
                                <a:pos x="connsiteX6375" y="connsiteY6375"/>
                              </a:cxn>
                              <a:cxn ang="0">
                                <a:pos x="connsiteX6376" y="connsiteY6376"/>
                              </a:cxn>
                              <a:cxn ang="0">
                                <a:pos x="connsiteX6377" y="connsiteY6377"/>
                              </a:cxn>
                              <a:cxn ang="0">
                                <a:pos x="connsiteX6378" y="connsiteY6378"/>
                              </a:cxn>
                              <a:cxn ang="0">
                                <a:pos x="connsiteX6379" y="connsiteY6379"/>
                              </a:cxn>
                              <a:cxn ang="0">
                                <a:pos x="connsiteX6380" y="connsiteY6380"/>
                              </a:cxn>
                              <a:cxn ang="0">
                                <a:pos x="connsiteX6381" y="connsiteY6381"/>
                              </a:cxn>
                              <a:cxn ang="0">
                                <a:pos x="connsiteX6382" y="connsiteY6382"/>
                              </a:cxn>
                              <a:cxn ang="0">
                                <a:pos x="connsiteX6383" y="connsiteY6383"/>
                              </a:cxn>
                              <a:cxn ang="0">
                                <a:pos x="connsiteX6384" y="connsiteY6384"/>
                              </a:cxn>
                              <a:cxn ang="0">
                                <a:pos x="connsiteX6385" y="connsiteY6385"/>
                              </a:cxn>
                              <a:cxn ang="0">
                                <a:pos x="connsiteX6386" y="connsiteY6386"/>
                              </a:cxn>
                              <a:cxn ang="0">
                                <a:pos x="connsiteX6387" y="connsiteY6387"/>
                              </a:cxn>
                              <a:cxn ang="0">
                                <a:pos x="connsiteX6388" y="connsiteY6388"/>
                              </a:cxn>
                              <a:cxn ang="0">
                                <a:pos x="connsiteX6389" y="connsiteY6389"/>
                              </a:cxn>
                              <a:cxn ang="0">
                                <a:pos x="connsiteX6390" y="connsiteY6390"/>
                              </a:cxn>
                              <a:cxn ang="0">
                                <a:pos x="connsiteX6391" y="connsiteY6391"/>
                              </a:cxn>
                              <a:cxn ang="0">
                                <a:pos x="connsiteX6392" y="connsiteY6392"/>
                              </a:cxn>
                              <a:cxn ang="0">
                                <a:pos x="connsiteX6393" y="connsiteY6393"/>
                              </a:cxn>
                              <a:cxn ang="0">
                                <a:pos x="connsiteX6394" y="connsiteY6394"/>
                              </a:cxn>
                              <a:cxn ang="0">
                                <a:pos x="connsiteX6395" y="connsiteY6395"/>
                              </a:cxn>
                              <a:cxn ang="0">
                                <a:pos x="connsiteX6396" y="connsiteY6396"/>
                              </a:cxn>
                              <a:cxn ang="0">
                                <a:pos x="connsiteX6397" y="connsiteY6397"/>
                              </a:cxn>
                              <a:cxn ang="0">
                                <a:pos x="connsiteX6398" y="connsiteY6398"/>
                              </a:cxn>
                              <a:cxn ang="0">
                                <a:pos x="connsiteX6399" y="connsiteY6399"/>
                              </a:cxn>
                              <a:cxn ang="0">
                                <a:pos x="connsiteX6400" y="connsiteY6400"/>
                              </a:cxn>
                              <a:cxn ang="0">
                                <a:pos x="connsiteX6401" y="connsiteY6401"/>
                              </a:cxn>
                              <a:cxn ang="0">
                                <a:pos x="connsiteX6402" y="connsiteY6402"/>
                              </a:cxn>
                              <a:cxn ang="0">
                                <a:pos x="connsiteX6403" y="connsiteY6403"/>
                              </a:cxn>
                              <a:cxn ang="0">
                                <a:pos x="connsiteX6404" y="connsiteY6404"/>
                              </a:cxn>
                              <a:cxn ang="0">
                                <a:pos x="connsiteX6405" y="connsiteY6405"/>
                              </a:cxn>
                              <a:cxn ang="0">
                                <a:pos x="connsiteX6406" y="connsiteY6406"/>
                              </a:cxn>
                              <a:cxn ang="0">
                                <a:pos x="connsiteX6407" y="connsiteY6407"/>
                              </a:cxn>
                              <a:cxn ang="0">
                                <a:pos x="connsiteX6408" y="connsiteY6408"/>
                              </a:cxn>
                              <a:cxn ang="0">
                                <a:pos x="connsiteX6409" y="connsiteY6409"/>
                              </a:cxn>
                              <a:cxn ang="0">
                                <a:pos x="connsiteX6410" y="connsiteY6410"/>
                              </a:cxn>
                              <a:cxn ang="0">
                                <a:pos x="connsiteX6411" y="connsiteY6411"/>
                              </a:cxn>
                              <a:cxn ang="0">
                                <a:pos x="connsiteX6412" y="connsiteY6412"/>
                              </a:cxn>
                              <a:cxn ang="0">
                                <a:pos x="connsiteX6413" y="connsiteY6413"/>
                              </a:cxn>
                              <a:cxn ang="0">
                                <a:pos x="connsiteX6414" y="connsiteY6414"/>
                              </a:cxn>
                              <a:cxn ang="0">
                                <a:pos x="connsiteX6415" y="connsiteY6415"/>
                              </a:cxn>
                              <a:cxn ang="0">
                                <a:pos x="connsiteX6416" y="connsiteY6416"/>
                              </a:cxn>
                              <a:cxn ang="0">
                                <a:pos x="connsiteX6417" y="connsiteY6417"/>
                              </a:cxn>
                              <a:cxn ang="0">
                                <a:pos x="connsiteX6418" y="connsiteY6418"/>
                              </a:cxn>
                              <a:cxn ang="0">
                                <a:pos x="connsiteX6419" y="connsiteY6419"/>
                              </a:cxn>
                              <a:cxn ang="0">
                                <a:pos x="connsiteX6420" y="connsiteY6420"/>
                              </a:cxn>
                              <a:cxn ang="0">
                                <a:pos x="connsiteX6421" y="connsiteY6421"/>
                              </a:cxn>
                              <a:cxn ang="0">
                                <a:pos x="connsiteX6422" y="connsiteY6422"/>
                              </a:cxn>
                              <a:cxn ang="0">
                                <a:pos x="connsiteX6423" y="connsiteY6423"/>
                              </a:cxn>
                              <a:cxn ang="0">
                                <a:pos x="connsiteX6424" y="connsiteY6424"/>
                              </a:cxn>
                              <a:cxn ang="0">
                                <a:pos x="connsiteX6425" y="connsiteY6425"/>
                              </a:cxn>
                              <a:cxn ang="0">
                                <a:pos x="connsiteX6426" y="connsiteY6426"/>
                              </a:cxn>
                              <a:cxn ang="0">
                                <a:pos x="connsiteX6427" y="connsiteY6427"/>
                              </a:cxn>
                              <a:cxn ang="0">
                                <a:pos x="connsiteX6428" y="connsiteY6428"/>
                              </a:cxn>
                              <a:cxn ang="0">
                                <a:pos x="connsiteX6429" y="connsiteY6429"/>
                              </a:cxn>
                              <a:cxn ang="0">
                                <a:pos x="connsiteX6430" y="connsiteY6430"/>
                              </a:cxn>
                              <a:cxn ang="0">
                                <a:pos x="connsiteX6431" y="connsiteY6431"/>
                              </a:cxn>
                              <a:cxn ang="0">
                                <a:pos x="connsiteX6432" y="connsiteY6432"/>
                              </a:cxn>
                              <a:cxn ang="0">
                                <a:pos x="connsiteX6433" y="connsiteY6433"/>
                              </a:cxn>
                              <a:cxn ang="0">
                                <a:pos x="connsiteX6434" y="connsiteY6434"/>
                              </a:cxn>
                              <a:cxn ang="0">
                                <a:pos x="connsiteX6435" y="connsiteY6435"/>
                              </a:cxn>
                              <a:cxn ang="0">
                                <a:pos x="connsiteX6436" y="connsiteY6436"/>
                              </a:cxn>
                              <a:cxn ang="0">
                                <a:pos x="connsiteX6437" y="connsiteY6437"/>
                              </a:cxn>
                              <a:cxn ang="0">
                                <a:pos x="connsiteX6438" y="connsiteY6438"/>
                              </a:cxn>
                              <a:cxn ang="0">
                                <a:pos x="connsiteX6439" y="connsiteY6439"/>
                              </a:cxn>
                              <a:cxn ang="0">
                                <a:pos x="connsiteX6440" y="connsiteY6440"/>
                              </a:cxn>
                              <a:cxn ang="0">
                                <a:pos x="connsiteX6441" y="connsiteY6441"/>
                              </a:cxn>
                              <a:cxn ang="0">
                                <a:pos x="connsiteX6442" y="connsiteY6442"/>
                              </a:cxn>
                              <a:cxn ang="0">
                                <a:pos x="connsiteX6443" y="connsiteY6443"/>
                              </a:cxn>
                              <a:cxn ang="0">
                                <a:pos x="connsiteX6444" y="connsiteY6444"/>
                              </a:cxn>
                              <a:cxn ang="0">
                                <a:pos x="connsiteX6445" y="connsiteY6445"/>
                              </a:cxn>
                              <a:cxn ang="0">
                                <a:pos x="connsiteX6446" y="connsiteY6446"/>
                              </a:cxn>
                              <a:cxn ang="0">
                                <a:pos x="connsiteX6447" y="connsiteY6447"/>
                              </a:cxn>
                              <a:cxn ang="0">
                                <a:pos x="connsiteX6448" y="connsiteY6448"/>
                              </a:cxn>
                              <a:cxn ang="0">
                                <a:pos x="connsiteX6449" y="connsiteY6449"/>
                              </a:cxn>
                              <a:cxn ang="0">
                                <a:pos x="connsiteX6450" y="connsiteY6450"/>
                              </a:cxn>
                              <a:cxn ang="0">
                                <a:pos x="connsiteX6451" y="connsiteY6451"/>
                              </a:cxn>
                              <a:cxn ang="0">
                                <a:pos x="connsiteX6452" y="connsiteY6452"/>
                              </a:cxn>
                              <a:cxn ang="0">
                                <a:pos x="connsiteX6453" y="connsiteY6453"/>
                              </a:cxn>
                              <a:cxn ang="0">
                                <a:pos x="connsiteX6454" y="connsiteY6454"/>
                              </a:cxn>
                              <a:cxn ang="0">
                                <a:pos x="connsiteX6455" y="connsiteY6455"/>
                              </a:cxn>
                              <a:cxn ang="0">
                                <a:pos x="connsiteX6456" y="connsiteY6456"/>
                              </a:cxn>
                              <a:cxn ang="0">
                                <a:pos x="connsiteX6457" y="connsiteY6457"/>
                              </a:cxn>
                              <a:cxn ang="0">
                                <a:pos x="connsiteX6458" y="connsiteY6458"/>
                              </a:cxn>
                              <a:cxn ang="0">
                                <a:pos x="connsiteX6459" y="connsiteY6459"/>
                              </a:cxn>
                              <a:cxn ang="0">
                                <a:pos x="connsiteX6460" y="connsiteY6460"/>
                              </a:cxn>
                              <a:cxn ang="0">
                                <a:pos x="connsiteX6461" y="connsiteY6461"/>
                              </a:cxn>
                              <a:cxn ang="0">
                                <a:pos x="connsiteX6462" y="connsiteY6462"/>
                              </a:cxn>
                              <a:cxn ang="0">
                                <a:pos x="connsiteX6463" y="connsiteY6463"/>
                              </a:cxn>
                              <a:cxn ang="0">
                                <a:pos x="connsiteX6464" y="connsiteY6464"/>
                              </a:cxn>
                              <a:cxn ang="0">
                                <a:pos x="connsiteX6465" y="connsiteY6465"/>
                              </a:cxn>
                              <a:cxn ang="0">
                                <a:pos x="connsiteX6466" y="connsiteY6466"/>
                              </a:cxn>
                              <a:cxn ang="0">
                                <a:pos x="connsiteX6467" y="connsiteY6467"/>
                              </a:cxn>
                              <a:cxn ang="0">
                                <a:pos x="connsiteX6468" y="connsiteY6468"/>
                              </a:cxn>
                              <a:cxn ang="0">
                                <a:pos x="connsiteX6469" y="connsiteY6469"/>
                              </a:cxn>
                              <a:cxn ang="0">
                                <a:pos x="connsiteX6470" y="connsiteY6470"/>
                              </a:cxn>
                              <a:cxn ang="0">
                                <a:pos x="connsiteX6471" y="connsiteY6471"/>
                              </a:cxn>
                              <a:cxn ang="0">
                                <a:pos x="connsiteX6472" y="connsiteY6472"/>
                              </a:cxn>
                              <a:cxn ang="0">
                                <a:pos x="connsiteX6473" y="connsiteY6473"/>
                              </a:cxn>
                              <a:cxn ang="0">
                                <a:pos x="connsiteX6474" y="connsiteY6474"/>
                              </a:cxn>
                              <a:cxn ang="0">
                                <a:pos x="connsiteX6475" y="connsiteY6475"/>
                              </a:cxn>
                              <a:cxn ang="0">
                                <a:pos x="connsiteX6476" y="connsiteY6476"/>
                              </a:cxn>
                              <a:cxn ang="0">
                                <a:pos x="connsiteX6477" y="connsiteY6477"/>
                              </a:cxn>
                              <a:cxn ang="0">
                                <a:pos x="connsiteX6478" y="connsiteY6478"/>
                              </a:cxn>
                              <a:cxn ang="0">
                                <a:pos x="connsiteX6479" y="connsiteY6479"/>
                              </a:cxn>
                              <a:cxn ang="0">
                                <a:pos x="connsiteX6480" y="connsiteY6480"/>
                              </a:cxn>
                              <a:cxn ang="0">
                                <a:pos x="connsiteX6481" y="connsiteY6481"/>
                              </a:cxn>
                              <a:cxn ang="0">
                                <a:pos x="connsiteX6482" y="connsiteY6482"/>
                              </a:cxn>
                              <a:cxn ang="0">
                                <a:pos x="connsiteX6483" y="connsiteY6483"/>
                              </a:cxn>
                              <a:cxn ang="0">
                                <a:pos x="connsiteX6484" y="connsiteY6484"/>
                              </a:cxn>
                              <a:cxn ang="0">
                                <a:pos x="connsiteX6485" y="connsiteY6485"/>
                              </a:cxn>
                              <a:cxn ang="0">
                                <a:pos x="connsiteX6486" y="connsiteY6486"/>
                              </a:cxn>
                              <a:cxn ang="0">
                                <a:pos x="connsiteX6487" y="connsiteY6487"/>
                              </a:cxn>
                              <a:cxn ang="0">
                                <a:pos x="connsiteX6488" y="connsiteY6488"/>
                              </a:cxn>
                              <a:cxn ang="0">
                                <a:pos x="connsiteX6489" y="connsiteY6489"/>
                              </a:cxn>
                              <a:cxn ang="0">
                                <a:pos x="connsiteX6490" y="connsiteY6490"/>
                              </a:cxn>
                              <a:cxn ang="0">
                                <a:pos x="connsiteX6491" y="connsiteY6491"/>
                              </a:cxn>
                              <a:cxn ang="0">
                                <a:pos x="connsiteX6492" y="connsiteY6492"/>
                              </a:cxn>
                              <a:cxn ang="0">
                                <a:pos x="connsiteX6493" y="connsiteY6493"/>
                              </a:cxn>
                              <a:cxn ang="0">
                                <a:pos x="connsiteX6494" y="connsiteY6494"/>
                              </a:cxn>
                              <a:cxn ang="0">
                                <a:pos x="connsiteX6495" y="connsiteY6495"/>
                              </a:cxn>
                              <a:cxn ang="0">
                                <a:pos x="connsiteX6496" y="connsiteY6496"/>
                              </a:cxn>
                              <a:cxn ang="0">
                                <a:pos x="connsiteX6497" y="connsiteY6497"/>
                              </a:cxn>
                              <a:cxn ang="0">
                                <a:pos x="connsiteX6498" y="connsiteY6498"/>
                              </a:cxn>
                              <a:cxn ang="0">
                                <a:pos x="connsiteX6499" y="connsiteY6499"/>
                              </a:cxn>
                              <a:cxn ang="0">
                                <a:pos x="connsiteX6500" y="connsiteY6500"/>
                              </a:cxn>
                              <a:cxn ang="0">
                                <a:pos x="connsiteX6501" y="connsiteY6501"/>
                              </a:cxn>
                              <a:cxn ang="0">
                                <a:pos x="connsiteX6502" y="connsiteY6502"/>
                              </a:cxn>
                              <a:cxn ang="0">
                                <a:pos x="connsiteX6503" y="connsiteY6503"/>
                              </a:cxn>
                              <a:cxn ang="0">
                                <a:pos x="connsiteX6504" y="connsiteY6504"/>
                              </a:cxn>
                              <a:cxn ang="0">
                                <a:pos x="connsiteX6505" y="connsiteY6505"/>
                              </a:cxn>
                              <a:cxn ang="0">
                                <a:pos x="connsiteX6506" y="connsiteY6506"/>
                              </a:cxn>
                              <a:cxn ang="0">
                                <a:pos x="connsiteX6507" y="connsiteY6507"/>
                              </a:cxn>
                              <a:cxn ang="0">
                                <a:pos x="connsiteX6508" y="connsiteY6508"/>
                              </a:cxn>
                              <a:cxn ang="0">
                                <a:pos x="connsiteX6509" y="connsiteY6509"/>
                              </a:cxn>
                              <a:cxn ang="0">
                                <a:pos x="connsiteX6510" y="connsiteY6510"/>
                              </a:cxn>
                              <a:cxn ang="0">
                                <a:pos x="connsiteX6511" y="connsiteY6511"/>
                              </a:cxn>
                              <a:cxn ang="0">
                                <a:pos x="connsiteX6512" y="connsiteY6512"/>
                              </a:cxn>
                              <a:cxn ang="0">
                                <a:pos x="connsiteX6513" y="connsiteY6513"/>
                              </a:cxn>
                              <a:cxn ang="0">
                                <a:pos x="connsiteX6514" y="connsiteY6514"/>
                              </a:cxn>
                              <a:cxn ang="0">
                                <a:pos x="connsiteX6515" y="connsiteY6515"/>
                              </a:cxn>
                              <a:cxn ang="0">
                                <a:pos x="connsiteX6516" y="connsiteY6516"/>
                              </a:cxn>
                              <a:cxn ang="0">
                                <a:pos x="connsiteX6517" y="connsiteY6517"/>
                              </a:cxn>
                              <a:cxn ang="0">
                                <a:pos x="connsiteX6518" y="connsiteY6518"/>
                              </a:cxn>
                              <a:cxn ang="0">
                                <a:pos x="connsiteX6519" y="connsiteY6519"/>
                              </a:cxn>
                              <a:cxn ang="0">
                                <a:pos x="connsiteX6520" y="connsiteY6520"/>
                              </a:cxn>
                              <a:cxn ang="0">
                                <a:pos x="connsiteX6521" y="connsiteY6521"/>
                              </a:cxn>
                              <a:cxn ang="0">
                                <a:pos x="connsiteX6522" y="connsiteY6522"/>
                              </a:cxn>
                              <a:cxn ang="0">
                                <a:pos x="connsiteX6523" y="connsiteY6523"/>
                              </a:cxn>
                              <a:cxn ang="0">
                                <a:pos x="connsiteX6524" y="connsiteY6524"/>
                              </a:cxn>
                              <a:cxn ang="0">
                                <a:pos x="connsiteX6525" y="connsiteY6525"/>
                              </a:cxn>
                              <a:cxn ang="0">
                                <a:pos x="connsiteX6526" y="connsiteY6526"/>
                              </a:cxn>
                              <a:cxn ang="0">
                                <a:pos x="connsiteX6527" y="connsiteY6527"/>
                              </a:cxn>
                              <a:cxn ang="0">
                                <a:pos x="connsiteX6528" y="connsiteY6528"/>
                              </a:cxn>
                              <a:cxn ang="0">
                                <a:pos x="connsiteX6529" y="connsiteY6529"/>
                              </a:cxn>
                              <a:cxn ang="0">
                                <a:pos x="connsiteX6530" y="connsiteY6530"/>
                              </a:cxn>
                              <a:cxn ang="0">
                                <a:pos x="connsiteX6531" y="connsiteY6531"/>
                              </a:cxn>
                              <a:cxn ang="0">
                                <a:pos x="connsiteX6532" y="connsiteY6532"/>
                              </a:cxn>
                              <a:cxn ang="0">
                                <a:pos x="connsiteX6533" y="connsiteY6533"/>
                              </a:cxn>
                              <a:cxn ang="0">
                                <a:pos x="connsiteX6534" y="connsiteY6534"/>
                              </a:cxn>
                              <a:cxn ang="0">
                                <a:pos x="connsiteX6535" y="connsiteY6535"/>
                              </a:cxn>
                              <a:cxn ang="0">
                                <a:pos x="connsiteX6536" y="connsiteY6536"/>
                              </a:cxn>
                              <a:cxn ang="0">
                                <a:pos x="connsiteX6537" y="connsiteY6537"/>
                              </a:cxn>
                              <a:cxn ang="0">
                                <a:pos x="connsiteX6538" y="connsiteY6538"/>
                              </a:cxn>
                              <a:cxn ang="0">
                                <a:pos x="connsiteX6539" y="connsiteY6539"/>
                              </a:cxn>
                              <a:cxn ang="0">
                                <a:pos x="connsiteX6540" y="connsiteY6540"/>
                              </a:cxn>
                              <a:cxn ang="0">
                                <a:pos x="connsiteX6541" y="connsiteY6541"/>
                              </a:cxn>
                              <a:cxn ang="0">
                                <a:pos x="connsiteX6542" y="connsiteY6542"/>
                              </a:cxn>
                              <a:cxn ang="0">
                                <a:pos x="connsiteX6543" y="connsiteY6543"/>
                              </a:cxn>
                              <a:cxn ang="0">
                                <a:pos x="connsiteX6544" y="connsiteY6544"/>
                              </a:cxn>
                              <a:cxn ang="0">
                                <a:pos x="connsiteX6545" y="connsiteY6545"/>
                              </a:cxn>
                              <a:cxn ang="0">
                                <a:pos x="connsiteX6546" y="connsiteY6546"/>
                              </a:cxn>
                              <a:cxn ang="0">
                                <a:pos x="connsiteX6547" y="connsiteY6547"/>
                              </a:cxn>
                              <a:cxn ang="0">
                                <a:pos x="connsiteX6548" y="connsiteY6548"/>
                              </a:cxn>
                              <a:cxn ang="0">
                                <a:pos x="connsiteX6549" y="connsiteY6549"/>
                              </a:cxn>
                              <a:cxn ang="0">
                                <a:pos x="connsiteX6550" y="connsiteY6550"/>
                              </a:cxn>
                              <a:cxn ang="0">
                                <a:pos x="connsiteX6551" y="connsiteY6551"/>
                              </a:cxn>
                              <a:cxn ang="0">
                                <a:pos x="connsiteX6552" y="connsiteY6552"/>
                              </a:cxn>
                              <a:cxn ang="0">
                                <a:pos x="connsiteX6553" y="connsiteY6553"/>
                              </a:cxn>
                              <a:cxn ang="0">
                                <a:pos x="connsiteX6554" y="connsiteY6554"/>
                              </a:cxn>
                              <a:cxn ang="0">
                                <a:pos x="connsiteX6555" y="connsiteY6555"/>
                              </a:cxn>
                              <a:cxn ang="0">
                                <a:pos x="connsiteX6556" y="connsiteY6556"/>
                              </a:cxn>
                              <a:cxn ang="0">
                                <a:pos x="connsiteX6557" y="connsiteY6557"/>
                              </a:cxn>
                              <a:cxn ang="0">
                                <a:pos x="connsiteX6558" y="connsiteY6558"/>
                              </a:cxn>
                              <a:cxn ang="0">
                                <a:pos x="connsiteX6559" y="connsiteY6559"/>
                              </a:cxn>
                              <a:cxn ang="0">
                                <a:pos x="connsiteX6560" y="connsiteY6560"/>
                              </a:cxn>
                              <a:cxn ang="0">
                                <a:pos x="connsiteX6561" y="connsiteY6561"/>
                              </a:cxn>
                              <a:cxn ang="0">
                                <a:pos x="connsiteX6562" y="connsiteY6562"/>
                              </a:cxn>
                              <a:cxn ang="0">
                                <a:pos x="connsiteX6563" y="connsiteY6563"/>
                              </a:cxn>
                              <a:cxn ang="0">
                                <a:pos x="connsiteX6564" y="connsiteY6564"/>
                              </a:cxn>
                              <a:cxn ang="0">
                                <a:pos x="connsiteX6565" y="connsiteY6565"/>
                              </a:cxn>
                              <a:cxn ang="0">
                                <a:pos x="connsiteX6566" y="connsiteY6566"/>
                              </a:cxn>
                              <a:cxn ang="0">
                                <a:pos x="connsiteX6567" y="connsiteY6567"/>
                              </a:cxn>
                              <a:cxn ang="0">
                                <a:pos x="connsiteX6568" y="connsiteY6568"/>
                              </a:cxn>
                              <a:cxn ang="0">
                                <a:pos x="connsiteX6569" y="connsiteY6569"/>
                              </a:cxn>
                              <a:cxn ang="0">
                                <a:pos x="connsiteX6570" y="connsiteY6570"/>
                              </a:cxn>
                              <a:cxn ang="0">
                                <a:pos x="connsiteX6571" y="connsiteY6571"/>
                              </a:cxn>
                              <a:cxn ang="0">
                                <a:pos x="connsiteX6572" y="connsiteY6572"/>
                              </a:cxn>
                              <a:cxn ang="0">
                                <a:pos x="connsiteX6573" y="connsiteY6573"/>
                              </a:cxn>
                              <a:cxn ang="0">
                                <a:pos x="connsiteX6574" y="connsiteY6574"/>
                              </a:cxn>
                              <a:cxn ang="0">
                                <a:pos x="connsiteX6575" y="connsiteY6575"/>
                              </a:cxn>
                              <a:cxn ang="0">
                                <a:pos x="connsiteX6576" y="connsiteY6576"/>
                              </a:cxn>
                              <a:cxn ang="0">
                                <a:pos x="connsiteX6577" y="connsiteY6577"/>
                              </a:cxn>
                              <a:cxn ang="0">
                                <a:pos x="connsiteX6578" y="connsiteY6578"/>
                              </a:cxn>
                              <a:cxn ang="0">
                                <a:pos x="connsiteX6579" y="connsiteY6579"/>
                              </a:cxn>
                              <a:cxn ang="0">
                                <a:pos x="connsiteX6580" y="connsiteY6580"/>
                              </a:cxn>
                              <a:cxn ang="0">
                                <a:pos x="connsiteX6581" y="connsiteY6581"/>
                              </a:cxn>
                              <a:cxn ang="0">
                                <a:pos x="connsiteX6582" y="connsiteY6582"/>
                              </a:cxn>
                              <a:cxn ang="0">
                                <a:pos x="connsiteX6583" y="connsiteY6583"/>
                              </a:cxn>
                              <a:cxn ang="0">
                                <a:pos x="connsiteX6584" y="connsiteY6584"/>
                              </a:cxn>
                              <a:cxn ang="0">
                                <a:pos x="connsiteX6585" y="connsiteY6585"/>
                              </a:cxn>
                              <a:cxn ang="0">
                                <a:pos x="connsiteX6586" y="connsiteY6586"/>
                              </a:cxn>
                              <a:cxn ang="0">
                                <a:pos x="connsiteX6587" y="connsiteY6587"/>
                              </a:cxn>
                              <a:cxn ang="0">
                                <a:pos x="connsiteX6588" y="connsiteY6588"/>
                              </a:cxn>
                              <a:cxn ang="0">
                                <a:pos x="connsiteX6589" y="connsiteY6589"/>
                              </a:cxn>
                              <a:cxn ang="0">
                                <a:pos x="connsiteX6590" y="connsiteY6590"/>
                              </a:cxn>
                              <a:cxn ang="0">
                                <a:pos x="connsiteX6591" y="connsiteY6591"/>
                              </a:cxn>
                              <a:cxn ang="0">
                                <a:pos x="connsiteX6592" y="connsiteY6592"/>
                              </a:cxn>
                              <a:cxn ang="0">
                                <a:pos x="connsiteX6593" y="connsiteY6593"/>
                              </a:cxn>
                              <a:cxn ang="0">
                                <a:pos x="connsiteX6594" y="connsiteY6594"/>
                              </a:cxn>
                              <a:cxn ang="0">
                                <a:pos x="connsiteX6595" y="connsiteY6595"/>
                              </a:cxn>
                              <a:cxn ang="0">
                                <a:pos x="connsiteX6596" y="connsiteY6596"/>
                              </a:cxn>
                              <a:cxn ang="0">
                                <a:pos x="connsiteX6597" y="connsiteY6597"/>
                              </a:cxn>
                              <a:cxn ang="0">
                                <a:pos x="connsiteX6598" y="connsiteY6598"/>
                              </a:cxn>
                              <a:cxn ang="0">
                                <a:pos x="connsiteX6599" y="connsiteY6599"/>
                              </a:cxn>
                              <a:cxn ang="0">
                                <a:pos x="connsiteX6600" y="connsiteY6600"/>
                              </a:cxn>
                              <a:cxn ang="0">
                                <a:pos x="connsiteX6601" y="connsiteY6601"/>
                              </a:cxn>
                              <a:cxn ang="0">
                                <a:pos x="connsiteX6602" y="connsiteY6602"/>
                              </a:cxn>
                              <a:cxn ang="0">
                                <a:pos x="connsiteX6603" y="connsiteY6603"/>
                              </a:cxn>
                              <a:cxn ang="0">
                                <a:pos x="connsiteX6604" y="connsiteY6604"/>
                              </a:cxn>
                              <a:cxn ang="0">
                                <a:pos x="connsiteX6605" y="connsiteY6605"/>
                              </a:cxn>
                              <a:cxn ang="0">
                                <a:pos x="connsiteX6606" y="connsiteY6606"/>
                              </a:cxn>
                              <a:cxn ang="0">
                                <a:pos x="connsiteX6607" y="connsiteY6607"/>
                              </a:cxn>
                              <a:cxn ang="0">
                                <a:pos x="connsiteX6608" y="connsiteY6608"/>
                              </a:cxn>
                              <a:cxn ang="0">
                                <a:pos x="connsiteX6609" y="connsiteY6609"/>
                              </a:cxn>
                              <a:cxn ang="0">
                                <a:pos x="connsiteX6610" y="connsiteY6610"/>
                              </a:cxn>
                              <a:cxn ang="0">
                                <a:pos x="connsiteX6611" y="connsiteY6611"/>
                              </a:cxn>
                              <a:cxn ang="0">
                                <a:pos x="connsiteX6612" y="connsiteY6612"/>
                              </a:cxn>
                              <a:cxn ang="0">
                                <a:pos x="connsiteX6613" y="connsiteY6613"/>
                              </a:cxn>
                              <a:cxn ang="0">
                                <a:pos x="connsiteX6614" y="connsiteY6614"/>
                              </a:cxn>
                              <a:cxn ang="0">
                                <a:pos x="connsiteX6615" y="connsiteY6615"/>
                              </a:cxn>
                              <a:cxn ang="0">
                                <a:pos x="connsiteX6616" y="connsiteY6616"/>
                              </a:cxn>
                              <a:cxn ang="0">
                                <a:pos x="connsiteX6617" y="connsiteY6617"/>
                              </a:cxn>
                              <a:cxn ang="0">
                                <a:pos x="connsiteX6618" y="connsiteY6618"/>
                              </a:cxn>
                              <a:cxn ang="0">
                                <a:pos x="connsiteX6619" y="connsiteY6619"/>
                              </a:cxn>
                              <a:cxn ang="0">
                                <a:pos x="connsiteX6620" y="connsiteY6620"/>
                              </a:cxn>
                              <a:cxn ang="0">
                                <a:pos x="connsiteX6621" y="connsiteY6621"/>
                              </a:cxn>
                              <a:cxn ang="0">
                                <a:pos x="connsiteX6622" y="connsiteY6622"/>
                              </a:cxn>
                              <a:cxn ang="0">
                                <a:pos x="connsiteX6623" y="connsiteY6623"/>
                              </a:cxn>
                              <a:cxn ang="0">
                                <a:pos x="connsiteX6624" y="connsiteY6624"/>
                              </a:cxn>
                              <a:cxn ang="0">
                                <a:pos x="connsiteX6625" y="connsiteY6625"/>
                              </a:cxn>
                              <a:cxn ang="0">
                                <a:pos x="connsiteX6626" y="connsiteY6626"/>
                              </a:cxn>
                              <a:cxn ang="0">
                                <a:pos x="connsiteX6627" y="connsiteY6627"/>
                              </a:cxn>
                              <a:cxn ang="0">
                                <a:pos x="connsiteX6628" y="connsiteY6628"/>
                              </a:cxn>
                              <a:cxn ang="0">
                                <a:pos x="connsiteX6629" y="connsiteY6629"/>
                              </a:cxn>
                              <a:cxn ang="0">
                                <a:pos x="connsiteX6630" y="connsiteY6630"/>
                              </a:cxn>
                              <a:cxn ang="0">
                                <a:pos x="connsiteX6631" y="connsiteY6631"/>
                              </a:cxn>
                              <a:cxn ang="0">
                                <a:pos x="connsiteX6632" y="connsiteY6632"/>
                              </a:cxn>
                              <a:cxn ang="0">
                                <a:pos x="connsiteX6633" y="connsiteY6633"/>
                              </a:cxn>
                              <a:cxn ang="0">
                                <a:pos x="connsiteX6634" y="connsiteY6634"/>
                              </a:cxn>
                              <a:cxn ang="0">
                                <a:pos x="connsiteX6635" y="connsiteY6635"/>
                              </a:cxn>
                              <a:cxn ang="0">
                                <a:pos x="connsiteX6636" y="connsiteY6636"/>
                              </a:cxn>
                              <a:cxn ang="0">
                                <a:pos x="connsiteX6637" y="connsiteY6637"/>
                              </a:cxn>
                              <a:cxn ang="0">
                                <a:pos x="connsiteX6638" y="connsiteY6638"/>
                              </a:cxn>
                              <a:cxn ang="0">
                                <a:pos x="connsiteX6639" y="connsiteY6639"/>
                              </a:cxn>
                              <a:cxn ang="0">
                                <a:pos x="connsiteX6640" y="connsiteY6640"/>
                              </a:cxn>
                              <a:cxn ang="0">
                                <a:pos x="connsiteX6641" y="connsiteY6641"/>
                              </a:cxn>
                              <a:cxn ang="0">
                                <a:pos x="connsiteX6642" y="connsiteY6642"/>
                              </a:cxn>
                              <a:cxn ang="0">
                                <a:pos x="connsiteX6643" y="connsiteY6643"/>
                              </a:cxn>
                              <a:cxn ang="0">
                                <a:pos x="connsiteX6644" y="connsiteY6644"/>
                              </a:cxn>
                              <a:cxn ang="0">
                                <a:pos x="connsiteX6645" y="connsiteY6645"/>
                              </a:cxn>
                              <a:cxn ang="0">
                                <a:pos x="connsiteX6646" y="connsiteY6646"/>
                              </a:cxn>
                              <a:cxn ang="0">
                                <a:pos x="connsiteX6647" y="connsiteY6647"/>
                              </a:cxn>
                              <a:cxn ang="0">
                                <a:pos x="connsiteX6648" y="connsiteY6648"/>
                              </a:cxn>
                              <a:cxn ang="0">
                                <a:pos x="connsiteX6649" y="connsiteY6649"/>
                              </a:cxn>
                              <a:cxn ang="0">
                                <a:pos x="connsiteX6650" y="connsiteY6650"/>
                              </a:cxn>
                              <a:cxn ang="0">
                                <a:pos x="connsiteX6651" y="connsiteY6651"/>
                              </a:cxn>
                              <a:cxn ang="0">
                                <a:pos x="connsiteX6652" y="connsiteY6652"/>
                              </a:cxn>
                              <a:cxn ang="0">
                                <a:pos x="connsiteX6653" y="connsiteY6653"/>
                              </a:cxn>
                              <a:cxn ang="0">
                                <a:pos x="connsiteX6654" y="connsiteY6654"/>
                              </a:cxn>
                              <a:cxn ang="0">
                                <a:pos x="connsiteX6655" y="connsiteY6655"/>
                              </a:cxn>
                              <a:cxn ang="0">
                                <a:pos x="connsiteX6656" y="connsiteY6656"/>
                              </a:cxn>
                              <a:cxn ang="0">
                                <a:pos x="connsiteX6657" y="connsiteY6657"/>
                              </a:cxn>
                              <a:cxn ang="0">
                                <a:pos x="connsiteX6658" y="connsiteY6658"/>
                              </a:cxn>
                              <a:cxn ang="0">
                                <a:pos x="connsiteX6659" y="connsiteY6659"/>
                              </a:cxn>
                              <a:cxn ang="0">
                                <a:pos x="connsiteX6660" y="connsiteY6660"/>
                              </a:cxn>
                              <a:cxn ang="0">
                                <a:pos x="connsiteX6661" y="connsiteY6661"/>
                              </a:cxn>
                              <a:cxn ang="0">
                                <a:pos x="connsiteX6662" y="connsiteY6662"/>
                              </a:cxn>
                              <a:cxn ang="0">
                                <a:pos x="connsiteX6663" y="connsiteY6663"/>
                              </a:cxn>
                              <a:cxn ang="0">
                                <a:pos x="connsiteX6664" y="connsiteY6664"/>
                              </a:cxn>
                              <a:cxn ang="0">
                                <a:pos x="connsiteX6665" y="connsiteY6665"/>
                              </a:cxn>
                              <a:cxn ang="0">
                                <a:pos x="connsiteX6666" y="connsiteY6666"/>
                              </a:cxn>
                              <a:cxn ang="0">
                                <a:pos x="connsiteX6667" y="connsiteY6667"/>
                              </a:cxn>
                              <a:cxn ang="0">
                                <a:pos x="connsiteX6668" y="connsiteY6668"/>
                              </a:cxn>
                              <a:cxn ang="0">
                                <a:pos x="connsiteX6669" y="connsiteY6669"/>
                              </a:cxn>
                              <a:cxn ang="0">
                                <a:pos x="connsiteX6670" y="connsiteY6670"/>
                              </a:cxn>
                              <a:cxn ang="0">
                                <a:pos x="connsiteX6671" y="connsiteY6671"/>
                              </a:cxn>
                              <a:cxn ang="0">
                                <a:pos x="connsiteX6672" y="connsiteY6672"/>
                              </a:cxn>
                              <a:cxn ang="0">
                                <a:pos x="connsiteX6673" y="connsiteY6673"/>
                              </a:cxn>
                              <a:cxn ang="0">
                                <a:pos x="connsiteX6674" y="connsiteY6674"/>
                              </a:cxn>
                              <a:cxn ang="0">
                                <a:pos x="connsiteX6675" y="connsiteY6675"/>
                              </a:cxn>
                              <a:cxn ang="0">
                                <a:pos x="connsiteX6676" y="connsiteY6676"/>
                              </a:cxn>
                              <a:cxn ang="0">
                                <a:pos x="connsiteX6677" y="connsiteY6677"/>
                              </a:cxn>
                              <a:cxn ang="0">
                                <a:pos x="connsiteX6678" y="connsiteY6678"/>
                              </a:cxn>
                              <a:cxn ang="0">
                                <a:pos x="connsiteX6679" y="connsiteY6679"/>
                              </a:cxn>
                              <a:cxn ang="0">
                                <a:pos x="connsiteX6680" y="connsiteY6680"/>
                              </a:cxn>
                              <a:cxn ang="0">
                                <a:pos x="connsiteX6681" y="connsiteY6681"/>
                              </a:cxn>
                              <a:cxn ang="0">
                                <a:pos x="connsiteX6682" y="connsiteY6682"/>
                              </a:cxn>
                              <a:cxn ang="0">
                                <a:pos x="connsiteX6683" y="connsiteY6683"/>
                              </a:cxn>
                              <a:cxn ang="0">
                                <a:pos x="connsiteX6684" y="connsiteY6684"/>
                              </a:cxn>
                              <a:cxn ang="0">
                                <a:pos x="connsiteX6685" y="connsiteY6685"/>
                              </a:cxn>
                              <a:cxn ang="0">
                                <a:pos x="connsiteX6686" y="connsiteY6686"/>
                              </a:cxn>
                              <a:cxn ang="0">
                                <a:pos x="connsiteX6687" y="connsiteY6687"/>
                              </a:cxn>
                              <a:cxn ang="0">
                                <a:pos x="connsiteX6688" y="connsiteY6688"/>
                              </a:cxn>
                              <a:cxn ang="0">
                                <a:pos x="connsiteX6689" y="connsiteY6689"/>
                              </a:cxn>
                              <a:cxn ang="0">
                                <a:pos x="connsiteX6690" y="connsiteY6690"/>
                              </a:cxn>
                              <a:cxn ang="0">
                                <a:pos x="connsiteX6691" y="connsiteY6691"/>
                              </a:cxn>
                              <a:cxn ang="0">
                                <a:pos x="connsiteX6692" y="connsiteY6692"/>
                              </a:cxn>
                              <a:cxn ang="0">
                                <a:pos x="connsiteX6693" y="connsiteY6693"/>
                              </a:cxn>
                              <a:cxn ang="0">
                                <a:pos x="connsiteX6694" y="connsiteY6694"/>
                              </a:cxn>
                              <a:cxn ang="0">
                                <a:pos x="connsiteX6695" y="connsiteY6695"/>
                              </a:cxn>
                              <a:cxn ang="0">
                                <a:pos x="connsiteX6696" y="connsiteY6696"/>
                              </a:cxn>
                              <a:cxn ang="0">
                                <a:pos x="connsiteX6697" y="connsiteY6697"/>
                              </a:cxn>
                              <a:cxn ang="0">
                                <a:pos x="connsiteX6698" y="connsiteY6698"/>
                              </a:cxn>
                              <a:cxn ang="0">
                                <a:pos x="connsiteX6699" y="connsiteY6699"/>
                              </a:cxn>
                              <a:cxn ang="0">
                                <a:pos x="connsiteX6700" y="connsiteY6700"/>
                              </a:cxn>
                              <a:cxn ang="0">
                                <a:pos x="connsiteX6701" y="connsiteY6701"/>
                              </a:cxn>
                              <a:cxn ang="0">
                                <a:pos x="connsiteX6702" y="connsiteY6702"/>
                              </a:cxn>
                              <a:cxn ang="0">
                                <a:pos x="connsiteX6703" y="connsiteY6703"/>
                              </a:cxn>
                              <a:cxn ang="0">
                                <a:pos x="connsiteX6704" y="connsiteY6704"/>
                              </a:cxn>
                              <a:cxn ang="0">
                                <a:pos x="connsiteX6705" y="connsiteY6705"/>
                              </a:cxn>
                              <a:cxn ang="0">
                                <a:pos x="connsiteX6706" y="connsiteY6706"/>
                              </a:cxn>
                              <a:cxn ang="0">
                                <a:pos x="connsiteX6707" y="connsiteY6707"/>
                              </a:cxn>
                              <a:cxn ang="0">
                                <a:pos x="connsiteX6708" y="connsiteY6708"/>
                              </a:cxn>
                              <a:cxn ang="0">
                                <a:pos x="connsiteX6709" y="connsiteY6709"/>
                              </a:cxn>
                              <a:cxn ang="0">
                                <a:pos x="connsiteX6710" y="connsiteY6710"/>
                              </a:cxn>
                              <a:cxn ang="0">
                                <a:pos x="connsiteX6711" y="connsiteY6711"/>
                              </a:cxn>
                              <a:cxn ang="0">
                                <a:pos x="connsiteX6712" y="connsiteY6712"/>
                              </a:cxn>
                              <a:cxn ang="0">
                                <a:pos x="connsiteX6713" y="connsiteY6713"/>
                              </a:cxn>
                              <a:cxn ang="0">
                                <a:pos x="connsiteX6714" y="connsiteY6714"/>
                              </a:cxn>
                              <a:cxn ang="0">
                                <a:pos x="connsiteX6715" y="connsiteY6715"/>
                              </a:cxn>
                              <a:cxn ang="0">
                                <a:pos x="connsiteX6716" y="connsiteY6716"/>
                              </a:cxn>
                              <a:cxn ang="0">
                                <a:pos x="connsiteX6717" y="connsiteY6717"/>
                              </a:cxn>
                              <a:cxn ang="0">
                                <a:pos x="connsiteX6718" y="connsiteY6718"/>
                              </a:cxn>
                              <a:cxn ang="0">
                                <a:pos x="connsiteX6719" y="connsiteY6719"/>
                              </a:cxn>
                              <a:cxn ang="0">
                                <a:pos x="connsiteX6720" y="connsiteY6720"/>
                              </a:cxn>
                              <a:cxn ang="0">
                                <a:pos x="connsiteX6721" y="connsiteY6721"/>
                              </a:cxn>
                              <a:cxn ang="0">
                                <a:pos x="connsiteX6722" y="connsiteY6722"/>
                              </a:cxn>
                              <a:cxn ang="0">
                                <a:pos x="connsiteX6723" y="connsiteY6723"/>
                              </a:cxn>
                              <a:cxn ang="0">
                                <a:pos x="connsiteX6724" y="connsiteY6724"/>
                              </a:cxn>
                              <a:cxn ang="0">
                                <a:pos x="connsiteX6725" y="connsiteY6725"/>
                              </a:cxn>
                              <a:cxn ang="0">
                                <a:pos x="connsiteX6726" y="connsiteY6726"/>
                              </a:cxn>
                              <a:cxn ang="0">
                                <a:pos x="connsiteX6727" y="connsiteY6727"/>
                              </a:cxn>
                              <a:cxn ang="0">
                                <a:pos x="connsiteX6728" y="connsiteY6728"/>
                              </a:cxn>
                              <a:cxn ang="0">
                                <a:pos x="connsiteX6729" y="connsiteY6729"/>
                              </a:cxn>
                              <a:cxn ang="0">
                                <a:pos x="connsiteX6730" y="connsiteY6730"/>
                              </a:cxn>
                              <a:cxn ang="0">
                                <a:pos x="connsiteX6731" y="connsiteY6731"/>
                              </a:cxn>
                              <a:cxn ang="0">
                                <a:pos x="connsiteX6732" y="connsiteY6732"/>
                              </a:cxn>
                              <a:cxn ang="0">
                                <a:pos x="connsiteX6733" y="connsiteY6733"/>
                              </a:cxn>
                              <a:cxn ang="0">
                                <a:pos x="connsiteX6734" y="connsiteY6734"/>
                              </a:cxn>
                              <a:cxn ang="0">
                                <a:pos x="connsiteX6735" y="connsiteY6735"/>
                              </a:cxn>
                              <a:cxn ang="0">
                                <a:pos x="connsiteX6736" y="connsiteY6736"/>
                              </a:cxn>
                              <a:cxn ang="0">
                                <a:pos x="connsiteX6737" y="connsiteY6737"/>
                              </a:cxn>
                              <a:cxn ang="0">
                                <a:pos x="connsiteX6738" y="connsiteY6738"/>
                              </a:cxn>
                              <a:cxn ang="0">
                                <a:pos x="connsiteX6739" y="connsiteY6739"/>
                              </a:cxn>
                              <a:cxn ang="0">
                                <a:pos x="connsiteX6740" y="connsiteY6740"/>
                              </a:cxn>
                              <a:cxn ang="0">
                                <a:pos x="connsiteX6741" y="connsiteY6741"/>
                              </a:cxn>
                              <a:cxn ang="0">
                                <a:pos x="connsiteX6742" y="connsiteY6742"/>
                              </a:cxn>
                              <a:cxn ang="0">
                                <a:pos x="connsiteX6743" y="connsiteY6743"/>
                              </a:cxn>
                              <a:cxn ang="0">
                                <a:pos x="connsiteX6744" y="connsiteY6744"/>
                              </a:cxn>
                              <a:cxn ang="0">
                                <a:pos x="connsiteX6745" y="connsiteY6745"/>
                              </a:cxn>
                              <a:cxn ang="0">
                                <a:pos x="connsiteX6746" y="connsiteY6746"/>
                              </a:cxn>
                              <a:cxn ang="0">
                                <a:pos x="connsiteX6747" y="connsiteY6747"/>
                              </a:cxn>
                              <a:cxn ang="0">
                                <a:pos x="connsiteX6748" y="connsiteY6748"/>
                              </a:cxn>
                              <a:cxn ang="0">
                                <a:pos x="connsiteX6749" y="connsiteY6749"/>
                              </a:cxn>
                              <a:cxn ang="0">
                                <a:pos x="connsiteX6750" y="connsiteY6750"/>
                              </a:cxn>
                              <a:cxn ang="0">
                                <a:pos x="connsiteX6751" y="connsiteY6751"/>
                              </a:cxn>
                              <a:cxn ang="0">
                                <a:pos x="connsiteX6752" y="connsiteY6752"/>
                              </a:cxn>
                              <a:cxn ang="0">
                                <a:pos x="connsiteX6753" y="connsiteY6753"/>
                              </a:cxn>
                              <a:cxn ang="0">
                                <a:pos x="connsiteX6754" y="connsiteY6754"/>
                              </a:cxn>
                              <a:cxn ang="0">
                                <a:pos x="connsiteX6755" y="connsiteY6755"/>
                              </a:cxn>
                              <a:cxn ang="0">
                                <a:pos x="connsiteX6756" y="connsiteY6756"/>
                              </a:cxn>
                              <a:cxn ang="0">
                                <a:pos x="connsiteX6757" y="connsiteY6757"/>
                              </a:cxn>
                              <a:cxn ang="0">
                                <a:pos x="connsiteX6758" y="connsiteY6758"/>
                              </a:cxn>
                              <a:cxn ang="0">
                                <a:pos x="connsiteX6759" y="connsiteY6759"/>
                              </a:cxn>
                              <a:cxn ang="0">
                                <a:pos x="connsiteX6760" y="connsiteY6760"/>
                              </a:cxn>
                              <a:cxn ang="0">
                                <a:pos x="connsiteX6761" y="connsiteY6761"/>
                              </a:cxn>
                              <a:cxn ang="0">
                                <a:pos x="connsiteX6762" y="connsiteY6762"/>
                              </a:cxn>
                              <a:cxn ang="0">
                                <a:pos x="connsiteX6763" y="connsiteY6763"/>
                              </a:cxn>
                              <a:cxn ang="0">
                                <a:pos x="connsiteX6764" y="connsiteY6764"/>
                              </a:cxn>
                              <a:cxn ang="0">
                                <a:pos x="connsiteX6765" y="connsiteY6765"/>
                              </a:cxn>
                              <a:cxn ang="0">
                                <a:pos x="connsiteX6766" y="connsiteY6766"/>
                              </a:cxn>
                              <a:cxn ang="0">
                                <a:pos x="connsiteX6767" y="connsiteY6767"/>
                              </a:cxn>
                              <a:cxn ang="0">
                                <a:pos x="connsiteX6768" y="connsiteY6768"/>
                              </a:cxn>
                              <a:cxn ang="0">
                                <a:pos x="connsiteX6769" y="connsiteY6769"/>
                              </a:cxn>
                              <a:cxn ang="0">
                                <a:pos x="connsiteX6770" y="connsiteY6770"/>
                              </a:cxn>
                              <a:cxn ang="0">
                                <a:pos x="connsiteX6771" y="connsiteY6771"/>
                              </a:cxn>
                              <a:cxn ang="0">
                                <a:pos x="connsiteX6772" y="connsiteY6772"/>
                              </a:cxn>
                              <a:cxn ang="0">
                                <a:pos x="connsiteX6773" y="connsiteY6773"/>
                              </a:cxn>
                              <a:cxn ang="0">
                                <a:pos x="connsiteX6774" y="connsiteY6774"/>
                              </a:cxn>
                              <a:cxn ang="0">
                                <a:pos x="connsiteX6775" y="connsiteY6775"/>
                              </a:cxn>
                              <a:cxn ang="0">
                                <a:pos x="connsiteX6776" y="connsiteY6776"/>
                              </a:cxn>
                              <a:cxn ang="0">
                                <a:pos x="connsiteX6777" y="connsiteY6777"/>
                              </a:cxn>
                              <a:cxn ang="0">
                                <a:pos x="connsiteX6778" y="connsiteY6778"/>
                              </a:cxn>
                              <a:cxn ang="0">
                                <a:pos x="connsiteX6779" y="connsiteY6779"/>
                              </a:cxn>
                              <a:cxn ang="0">
                                <a:pos x="connsiteX6780" y="connsiteY6780"/>
                              </a:cxn>
                              <a:cxn ang="0">
                                <a:pos x="connsiteX6781" y="connsiteY6781"/>
                              </a:cxn>
                              <a:cxn ang="0">
                                <a:pos x="connsiteX6782" y="connsiteY6782"/>
                              </a:cxn>
                              <a:cxn ang="0">
                                <a:pos x="connsiteX6783" y="connsiteY6783"/>
                              </a:cxn>
                              <a:cxn ang="0">
                                <a:pos x="connsiteX6784" y="connsiteY6784"/>
                              </a:cxn>
                              <a:cxn ang="0">
                                <a:pos x="connsiteX6785" y="connsiteY6785"/>
                              </a:cxn>
                              <a:cxn ang="0">
                                <a:pos x="connsiteX6786" y="connsiteY6786"/>
                              </a:cxn>
                              <a:cxn ang="0">
                                <a:pos x="connsiteX6787" y="connsiteY6787"/>
                              </a:cxn>
                              <a:cxn ang="0">
                                <a:pos x="connsiteX6788" y="connsiteY6788"/>
                              </a:cxn>
                              <a:cxn ang="0">
                                <a:pos x="connsiteX6789" y="connsiteY6789"/>
                              </a:cxn>
                              <a:cxn ang="0">
                                <a:pos x="connsiteX6790" y="connsiteY6790"/>
                              </a:cxn>
                              <a:cxn ang="0">
                                <a:pos x="connsiteX6791" y="connsiteY6791"/>
                              </a:cxn>
                              <a:cxn ang="0">
                                <a:pos x="connsiteX6792" y="connsiteY6792"/>
                              </a:cxn>
                              <a:cxn ang="0">
                                <a:pos x="connsiteX6793" y="connsiteY6793"/>
                              </a:cxn>
                              <a:cxn ang="0">
                                <a:pos x="connsiteX6794" y="connsiteY6794"/>
                              </a:cxn>
                              <a:cxn ang="0">
                                <a:pos x="connsiteX6795" y="connsiteY6795"/>
                              </a:cxn>
                              <a:cxn ang="0">
                                <a:pos x="connsiteX6796" y="connsiteY6796"/>
                              </a:cxn>
                              <a:cxn ang="0">
                                <a:pos x="connsiteX6797" y="connsiteY6797"/>
                              </a:cxn>
                              <a:cxn ang="0">
                                <a:pos x="connsiteX6798" y="connsiteY6798"/>
                              </a:cxn>
                              <a:cxn ang="0">
                                <a:pos x="connsiteX6799" y="connsiteY6799"/>
                              </a:cxn>
                              <a:cxn ang="0">
                                <a:pos x="connsiteX6800" y="connsiteY6800"/>
                              </a:cxn>
                              <a:cxn ang="0">
                                <a:pos x="connsiteX6801" y="connsiteY6801"/>
                              </a:cxn>
                              <a:cxn ang="0">
                                <a:pos x="connsiteX6802" y="connsiteY6802"/>
                              </a:cxn>
                              <a:cxn ang="0">
                                <a:pos x="connsiteX6803" y="connsiteY6803"/>
                              </a:cxn>
                              <a:cxn ang="0">
                                <a:pos x="connsiteX6804" y="connsiteY6804"/>
                              </a:cxn>
                              <a:cxn ang="0">
                                <a:pos x="connsiteX6805" y="connsiteY6805"/>
                              </a:cxn>
                              <a:cxn ang="0">
                                <a:pos x="connsiteX6806" y="connsiteY6806"/>
                              </a:cxn>
                              <a:cxn ang="0">
                                <a:pos x="connsiteX6807" y="connsiteY6807"/>
                              </a:cxn>
                              <a:cxn ang="0">
                                <a:pos x="connsiteX6808" y="connsiteY6808"/>
                              </a:cxn>
                              <a:cxn ang="0">
                                <a:pos x="connsiteX6809" y="connsiteY6809"/>
                              </a:cxn>
                              <a:cxn ang="0">
                                <a:pos x="connsiteX6810" y="connsiteY6810"/>
                              </a:cxn>
                              <a:cxn ang="0">
                                <a:pos x="connsiteX6811" y="connsiteY6811"/>
                              </a:cxn>
                              <a:cxn ang="0">
                                <a:pos x="connsiteX6812" y="connsiteY6812"/>
                              </a:cxn>
                              <a:cxn ang="0">
                                <a:pos x="connsiteX6813" y="connsiteY6813"/>
                              </a:cxn>
                              <a:cxn ang="0">
                                <a:pos x="connsiteX6814" y="connsiteY6814"/>
                              </a:cxn>
                              <a:cxn ang="0">
                                <a:pos x="connsiteX6815" y="connsiteY6815"/>
                              </a:cxn>
                              <a:cxn ang="0">
                                <a:pos x="connsiteX6816" y="connsiteY6816"/>
                              </a:cxn>
                              <a:cxn ang="0">
                                <a:pos x="connsiteX6817" y="connsiteY6817"/>
                              </a:cxn>
                              <a:cxn ang="0">
                                <a:pos x="connsiteX6818" y="connsiteY6818"/>
                              </a:cxn>
                              <a:cxn ang="0">
                                <a:pos x="connsiteX6819" y="connsiteY6819"/>
                              </a:cxn>
                              <a:cxn ang="0">
                                <a:pos x="connsiteX6820" y="connsiteY6820"/>
                              </a:cxn>
                              <a:cxn ang="0">
                                <a:pos x="connsiteX6821" y="connsiteY6821"/>
                              </a:cxn>
                              <a:cxn ang="0">
                                <a:pos x="connsiteX6822" y="connsiteY6822"/>
                              </a:cxn>
                              <a:cxn ang="0">
                                <a:pos x="connsiteX6823" y="connsiteY6823"/>
                              </a:cxn>
                              <a:cxn ang="0">
                                <a:pos x="connsiteX6824" y="connsiteY6824"/>
                              </a:cxn>
                              <a:cxn ang="0">
                                <a:pos x="connsiteX6825" y="connsiteY6825"/>
                              </a:cxn>
                              <a:cxn ang="0">
                                <a:pos x="connsiteX6826" y="connsiteY6826"/>
                              </a:cxn>
                              <a:cxn ang="0">
                                <a:pos x="connsiteX6827" y="connsiteY6827"/>
                              </a:cxn>
                              <a:cxn ang="0">
                                <a:pos x="connsiteX6828" y="connsiteY6828"/>
                              </a:cxn>
                              <a:cxn ang="0">
                                <a:pos x="connsiteX6829" y="connsiteY6829"/>
                              </a:cxn>
                              <a:cxn ang="0">
                                <a:pos x="connsiteX6830" y="connsiteY6830"/>
                              </a:cxn>
                              <a:cxn ang="0">
                                <a:pos x="connsiteX6831" y="connsiteY6831"/>
                              </a:cxn>
                              <a:cxn ang="0">
                                <a:pos x="connsiteX6832" y="connsiteY6832"/>
                              </a:cxn>
                              <a:cxn ang="0">
                                <a:pos x="connsiteX6833" y="connsiteY6833"/>
                              </a:cxn>
                              <a:cxn ang="0">
                                <a:pos x="connsiteX6834" y="connsiteY6834"/>
                              </a:cxn>
                              <a:cxn ang="0">
                                <a:pos x="connsiteX6835" y="connsiteY6835"/>
                              </a:cxn>
                              <a:cxn ang="0">
                                <a:pos x="connsiteX6836" y="connsiteY6836"/>
                              </a:cxn>
                              <a:cxn ang="0">
                                <a:pos x="connsiteX6837" y="connsiteY6837"/>
                              </a:cxn>
                              <a:cxn ang="0">
                                <a:pos x="connsiteX6838" y="connsiteY6838"/>
                              </a:cxn>
                              <a:cxn ang="0">
                                <a:pos x="connsiteX6839" y="connsiteY6839"/>
                              </a:cxn>
                              <a:cxn ang="0">
                                <a:pos x="connsiteX6840" y="connsiteY6840"/>
                              </a:cxn>
                              <a:cxn ang="0">
                                <a:pos x="connsiteX6841" y="connsiteY6841"/>
                              </a:cxn>
                              <a:cxn ang="0">
                                <a:pos x="connsiteX6842" y="connsiteY6842"/>
                              </a:cxn>
                              <a:cxn ang="0">
                                <a:pos x="connsiteX6843" y="connsiteY6843"/>
                              </a:cxn>
                              <a:cxn ang="0">
                                <a:pos x="connsiteX6844" y="connsiteY6844"/>
                              </a:cxn>
                              <a:cxn ang="0">
                                <a:pos x="connsiteX6845" y="connsiteY6845"/>
                              </a:cxn>
                              <a:cxn ang="0">
                                <a:pos x="connsiteX6846" y="connsiteY6846"/>
                              </a:cxn>
                              <a:cxn ang="0">
                                <a:pos x="connsiteX6847" y="connsiteY6847"/>
                              </a:cxn>
                              <a:cxn ang="0">
                                <a:pos x="connsiteX6848" y="connsiteY6848"/>
                              </a:cxn>
                              <a:cxn ang="0">
                                <a:pos x="connsiteX6849" y="connsiteY6849"/>
                              </a:cxn>
                              <a:cxn ang="0">
                                <a:pos x="connsiteX6850" y="connsiteY6850"/>
                              </a:cxn>
                              <a:cxn ang="0">
                                <a:pos x="connsiteX6851" y="connsiteY6851"/>
                              </a:cxn>
                              <a:cxn ang="0">
                                <a:pos x="connsiteX6852" y="connsiteY6852"/>
                              </a:cxn>
                              <a:cxn ang="0">
                                <a:pos x="connsiteX6853" y="connsiteY6853"/>
                              </a:cxn>
                              <a:cxn ang="0">
                                <a:pos x="connsiteX6854" y="connsiteY6854"/>
                              </a:cxn>
                              <a:cxn ang="0">
                                <a:pos x="connsiteX6855" y="connsiteY6855"/>
                              </a:cxn>
                              <a:cxn ang="0">
                                <a:pos x="connsiteX6856" y="connsiteY6856"/>
                              </a:cxn>
                              <a:cxn ang="0">
                                <a:pos x="connsiteX6857" y="connsiteY6857"/>
                              </a:cxn>
                              <a:cxn ang="0">
                                <a:pos x="connsiteX6858" y="connsiteY6858"/>
                              </a:cxn>
                              <a:cxn ang="0">
                                <a:pos x="connsiteX6859" y="connsiteY6859"/>
                              </a:cxn>
                              <a:cxn ang="0">
                                <a:pos x="connsiteX6860" y="connsiteY6860"/>
                              </a:cxn>
                              <a:cxn ang="0">
                                <a:pos x="connsiteX6861" y="connsiteY6861"/>
                              </a:cxn>
                              <a:cxn ang="0">
                                <a:pos x="connsiteX6862" y="connsiteY6862"/>
                              </a:cxn>
                              <a:cxn ang="0">
                                <a:pos x="connsiteX6863" y="connsiteY6863"/>
                              </a:cxn>
                              <a:cxn ang="0">
                                <a:pos x="connsiteX6864" y="connsiteY6864"/>
                              </a:cxn>
                              <a:cxn ang="0">
                                <a:pos x="connsiteX6865" y="connsiteY6865"/>
                              </a:cxn>
                              <a:cxn ang="0">
                                <a:pos x="connsiteX6866" y="connsiteY6866"/>
                              </a:cxn>
                              <a:cxn ang="0">
                                <a:pos x="connsiteX6867" y="connsiteY6867"/>
                              </a:cxn>
                              <a:cxn ang="0">
                                <a:pos x="connsiteX6868" y="connsiteY6868"/>
                              </a:cxn>
                              <a:cxn ang="0">
                                <a:pos x="connsiteX6869" y="connsiteY6869"/>
                              </a:cxn>
                              <a:cxn ang="0">
                                <a:pos x="connsiteX6870" y="connsiteY6870"/>
                              </a:cxn>
                              <a:cxn ang="0">
                                <a:pos x="connsiteX6871" y="connsiteY6871"/>
                              </a:cxn>
                              <a:cxn ang="0">
                                <a:pos x="connsiteX6872" y="connsiteY6872"/>
                              </a:cxn>
                              <a:cxn ang="0">
                                <a:pos x="connsiteX6873" y="connsiteY6873"/>
                              </a:cxn>
                              <a:cxn ang="0">
                                <a:pos x="connsiteX6874" y="connsiteY6874"/>
                              </a:cxn>
                              <a:cxn ang="0">
                                <a:pos x="connsiteX6875" y="connsiteY6875"/>
                              </a:cxn>
                              <a:cxn ang="0">
                                <a:pos x="connsiteX6876" y="connsiteY6876"/>
                              </a:cxn>
                              <a:cxn ang="0">
                                <a:pos x="connsiteX6877" y="connsiteY6877"/>
                              </a:cxn>
                              <a:cxn ang="0">
                                <a:pos x="connsiteX6878" y="connsiteY6878"/>
                              </a:cxn>
                              <a:cxn ang="0">
                                <a:pos x="connsiteX6879" y="connsiteY6879"/>
                              </a:cxn>
                              <a:cxn ang="0">
                                <a:pos x="connsiteX6880" y="connsiteY6880"/>
                              </a:cxn>
                              <a:cxn ang="0">
                                <a:pos x="connsiteX6881" y="connsiteY6881"/>
                              </a:cxn>
                              <a:cxn ang="0">
                                <a:pos x="connsiteX6882" y="connsiteY6882"/>
                              </a:cxn>
                              <a:cxn ang="0">
                                <a:pos x="connsiteX6883" y="connsiteY6883"/>
                              </a:cxn>
                              <a:cxn ang="0">
                                <a:pos x="connsiteX6884" y="connsiteY6884"/>
                              </a:cxn>
                              <a:cxn ang="0">
                                <a:pos x="connsiteX6885" y="connsiteY6885"/>
                              </a:cxn>
                              <a:cxn ang="0">
                                <a:pos x="connsiteX6886" y="connsiteY6886"/>
                              </a:cxn>
                              <a:cxn ang="0">
                                <a:pos x="connsiteX6887" y="connsiteY6887"/>
                              </a:cxn>
                              <a:cxn ang="0">
                                <a:pos x="connsiteX6888" y="connsiteY6888"/>
                              </a:cxn>
                              <a:cxn ang="0">
                                <a:pos x="connsiteX6889" y="connsiteY6889"/>
                              </a:cxn>
                              <a:cxn ang="0">
                                <a:pos x="connsiteX6890" y="connsiteY6890"/>
                              </a:cxn>
                              <a:cxn ang="0">
                                <a:pos x="connsiteX6891" y="connsiteY6891"/>
                              </a:cxn>
                              <a:cxn ang="0">
                                <a:pos x="connsiteX6892" y="connsiteY6892"/>
                              </a:cxn>
                              <a:cxn ang="0">
                                <a:pos x="connsiteX6893" y="connsiteY6893"/>
                              </a:cxn>
                              <a:cxn ang="0">
                                <a:pos x="connsiteX6894" y="connsiteY6894"/>
                              </a:cxn>
                              <a:cxn ang="0">
                                <a:pos x="connsiteX6895" y="connsiteY6895"/>
                              </a:cxn>
                              <a:cxn ang="0">
                                <a:pos x="connsiteX6896" y="connsiteY6896"/>
                              </a:cxn>
                              <a:cxn ang="0">
                                <a:pos x="connsiteX6897" y="connsiteY6897"/>
                              </a:cxn>
                              <a:cxn ang="0">
                                <a:pos x="connsiteX6898" y="connsiteY6898"/>
                              </a:cxn>
                              <a:cxn ang="0">
                                <a:pos x="connsiteX6899" y="connsiteY6899"/>
                              </a:cxn>
                              <a:cxn ang="0">
                                <a:pos x="connsiteX6900" y="connsiteY6900"/>
                              </a:cxn>
                              <a:cxn ang="0">
                                <a:pos x="connsiteX6901" y="connsiteY6901"/>
                              </a:cxn>
                              <a:cxn ang="0">
                                <a:pos x="connsiteX6902" y="connsiteY6902"/>
                              </a:cxn>
                              <a:cxn ang="0">
                                <a:pos x="connsiteX6903" y="connsiteY6903"/>
                              </a:cxn>
                              <a:cxn ang="0">
                                <a:pos x="connsiteX6904" y="connsiteY6904"/>
                              </a:cxn>
                              <a:cxn ang="0">
                                <a:pos x="connsiteX6905" y="connsiteY6905"/>
                              </a:cxn>
                              <a:cxn ang="0">
                                <a:pos x="connsiteX6906" y="connsiteY6906"/>
                              </a:cxn>
                              <a:cxn ang="0">
                                <a:pos x="connsiteX6907" y="connsiteY6907"/>
                              </a:cxn>
                              <a:cxn ang="0">
                                <a:pos x="connsiteX6908" y="connsiteY6908"/>
                              </a:cxn>
                              <a:cxn ang="0">
                                <a:pos x="connsiteX6909" y="connsiteY6909"/>
                              </a:cxn>
                              <a:cxn ang="0">
                                <a:pos x="connsiteX6910" y="connsiteY6910"/>
                              </a:cxn>
                              <a:cxn ang="0">
                                <a:pos x="connsiteX6911" y="connsiteY6911"/>
                              </a:cxn>
                              <a:cxn ang="0">
                                <a:pos x="connsiteX6912" y="connsiteY6912"/>
                              </a:cxn>
                              <a:cxn ang="0">
                                <a:pos x="connsiteX6913" y="connsiteY6913"/>
                              </a:cxn>
                              <a:cxn ang="0">
                                <a:pos x="connsiteX6914" y="connsiteY6914"/>
                              </a:cxn>
                              <a:cxn ang="0">
                                <a:pos x="connsiteX6915" y="connsiteY6915"/>
                              </a:cxn>
                              <a:cxn ang="0">
                                <a:pos x="connsiteX6916" y="connsiteY6916"/>
                              </a:cxn>
                              <a:cxn ang="0">
                                <a:pos x="connsiteX6917" y="connsiteY6917"/>
                              </a:cxn>
                              <a:cxn ang="0">
                                <a:pos x="connsiteX6918" y="connsiteY6918"/>
                              </a:cxn>
                              <a:cxn ang="0">
                                <a:pos x="connsiteX6919" y="connsiteY6919"/>
                              </a:cxn>
                              <a:cxn ang="0">
                                <a:pos x="connsiteX6920" y="connsiteY6920"/>
                              </a:cxn>
                              <a:cxn ang="0">
                                <a:pos x="connsiteX6921" y="connsiteY6921"/>
                              </a:cxn>
                              <a:cxn ang="0">
                                <a:pos x="connsiteX6922" y="connsiteY6922"/>
                              </a:cxn>
                              <a:cxn ang="0">
                                <a:pos x="connsiteX6923" y="connsiteY6923"/>
                              </a:cxn>
                              <a:cxn ang="0">
                                <a:pos x="connsiteX6924" y="connsiteY6924"/>
                              </a:cxn>
                              <a:cxn ang="0">
                                <a:pos x="connsiteX6925" y="connsiteY6925"/>
                              </a:cxn>
                              <a:cxn ang="0">
                                <a:pos x="connsiteX6926" y="connsiteY6926"/>
                              </a:cxn>
                              <a:cxn ang="0">
                                <a:pos x="connsiteX6927" y="connsiteY6927"/>
                              </a:cxn>
                              <a:cxn ang="0">
                                <a:pos x="connsiteX6928" y="connsiteY6928"/>
                              </a:cxn>
                              <a:cxn ang="0">
                                <a:pos x="connsiteX6929" y="connsiteY6929"/>
                              </a:cxn>
                              <a:cxn ang="0">
                                <a:pos x="connsiteX6930" y="connsiteY6930"/>
                              </a:cxn>
                              <a:cxn ang="0">
                                <a:pos x="connsiteX6931" y="connsiteY6931"/>
                              </a:cxn>
                              <a:cxn ang="0">
                                <a:pos x="connsiteX6932" y="connsiteY6932"/>
                              </a:cxn>
                              <a:cxn ang="0">
                                <a:pos x="connsiteX6933" y="connsiteY6933"/>
                              </a:cxn>
                              <a:cxn ang="0">
                                <a:pos x="connsiteX6934" y="connsiteY6934"/>
                              </a:cxn>
                              <a:cxn ang="0">
                                <a:pos x="connsiteX6935" y="connsiteY6935"/>
                              </a:cxn>
                              <a:cxn ang="0">
                                <a:pos x="connsiteX6936" y="connsiteY6936"/>
                              </a:cxn>
                              <a:cxn ang="0">
                                <a:pos x="connsiteX6937" y="connsiteY6937"/>
                              </a:cxn>
                              <a:cxn ang="0">
                                <a:pos x="connsiteX6938" y="connsiteY6938"/>
                              </a:cxn>
                              <a:cxn ang="0">
                                <a:pos x="connsiteX6939" y="connsiteY6939"/>
                              </a:cxn>
                              <a:cxn ang="0">
                                <a:pos x="connsiteX6940" y="connsiteY6940"/>
                              </a:cxn>
                              <a:cxn ang="0">
                                <a:pos x="connsiteX6941" y="connsiteY6941"/>
                              </a:cxn>
                              <a:cxn ang="0">
                                <a:pos x="connsiteX6942" y="connsiteY6942"/>
                              </a:cxn>
                              <a:cxn ang="0">
                                <a:pos x="connsiteX6943" y="connsiteY6943"/>
                              </a:cxn>
                              <a:cxn ang="0">
                                <a:pos x="connsiteX6944" y="connsiteY6944"/>
                              </a:cxn>
                              <a:cxn ang="0">
                                <a:pos x="connsiteX6945" y="connsiteY6945"/>
                              </a:cxn>
                              <a:cxn ang="0">
                                <a:pos x="connsiteX6946" y="connsiteY6946"/>
                              </a:cxn>
                              <a:cxn ang="0">
                                <a:pos x="connsiteX6947" y="connsiteY6947"/>
                              </a:cxn>
                              <a:cxn ang="0">
                                <a:pos x="connsiteX6948" y="connsiteY6948"/>
                              </a:cxn>
                              <a:cxn ang="0">
                                <a:pos x="connsiteX6949" y="connsiteY6949"/>
                              </a:cxn>
                              <a:cxn ang="0">
                                <a:pos x="connsiteX6950" y="connsiteY6950"/>
                              </a:cxn>
                              <a:cxn ang="0">
                                <a:pos x="connsiteX6951" y="connsiteY6951"/>
                              </a:cxn>
                              <a:cxn ang="0">
                                <a:pos x="connsiteX6952" y="connsiteY6952"/>
                              </a:cxn>
                              <a:cxn ang="0">
                                <a:pos x="connsiteX6953" y="connsiteY6953"/>
                              </a:cxn>
                              <a:cxn ang="0">
                                <a:pos x="connsiteX6954" y="connsiteY6954"/>
                              </a:cxn>
                              <a:cxn ang="0">
                                <a:pos x="connsiteX6955" y="connsiteY6955"/>
                              </a:cxn>
                              <a:cxn ang="0">
                                <a:pos x="connsiteX6956" y="connsiteY6956"/>
                              </a:cxn>
                              <a:cxn ang="0">
                                <a:pos x="connsiteX6957" y="connsiteY6957"/>
                              </a:cxn>
                              <a:cxn ang="0">
                                <a:pos x="connsiteX6958" y="connsiteY6958"/>
                              </a:cxn>
                              <a:cxn ang="0">
                                <a:pos x="connsiteX6959" y="connsiteY6959"/>
                              </a:cxn>
                              <a:cxn ang="0">
                                <a:pos x="connsiteX6960" y="connsiteY6960"/>
                              </a:cxn>
                              <a:cxn ang="0">
                                <a:pos x="connsiteX6961" y="connsiteY6961"/>
                              </a:cxn>
                              <a:cxn ang="0">
                                <a:pos x="connsiteX6962" y="connsiteY6962"/>
                              </a:cxn>
                              <a:cxn ang="0">
                                <a:pos x="connsiteX6963" y="connsiteY6963"/>
                              </a:cxn>
                              <a:cxn ang="0">
                                <a:pos x="connsiteX6964" y="connsiteY6964"/>
                              </a:cxn>
                              <a:cxn ang="0">
                                <a:pos x="connsiteX6965" y="connsiteY6965"/>
                              </a:cxn>
                              <a:cxn ang="0">
                                <a:pos x="connsiteX6966" y="connsiteY6966"/>
                              </a:cxn>
                              <a:cxn ang="0">
                                <a:pos x="connsiteX6967" y="connsiteY6967"/>
                              </a:cxn>
                              <a:cxn ang="0">
                                <a:pos x="connsiteX6968" y="connsiteY6968"/>
                              </a:cxn>
                              <a:cxn ang="0">
                                <a:pos x="connsiteX6969" y="connsiteY6969"/>
                              </a:cxn>
                              <a:cxn ang="0">
                                <a:pos x="connsiteX6970" y="connsiteY6970"/>
                              </a:cxn>
                              <a:cxn ang="0">
                                <a:pos x="connsiteX6971" y="connsiteY6971"/>
                              </a:cxn>
                              <a:cxn ang="0">
                                <a:pos x="connsiteX6972" y="connsiteY6972"/>
                              </a:cxn>
                              <a:cxn ang="0">
                                <a:pos x="connsiteX6973" y="connsiteY6973"/>
                              </a:cxn>
                              <a:cxn ang="0">
                                <a:pos x="connsiteX6974" y="connsiteY6974"/>
                              </a:cxn>
                              <a:cxn ang="0">
                                <a:pos x="connsiteX6975" y="connsiteY6975"/>
                              </a:cxn>
                              <a:cxn ang="0">
                                <a:pos x="connsiteX6976" y="connsiteY6976"/>
                              </a:cxn>
                              <a:cxn ang="0">
                                <a:pos x="connsiteX6977" y="connsiteY6977"/>
                              </a:cxn>
                              <a:cxn ang="0">
                                <a:pos x="connsiteX6978" y="connsiteY6978"/>
                              </a:cxn>
                              <a:cxn ang="0">
                                <a:pos x="connsiteX6979" y="connsiteY6979"/>
                              </a:cxn>
                              <a:cxn ang="0">
                                <a:pos x="connsiteX6980" y="connsiteY6980"/>
                              </a:cxn>
                              <a:cxn ang="0">
                                <a:pos x="connsiteX6981" y="connsiteY6981"/>
                              </a:cxn>
                              <a:cxn ang="0">
                                <a:pos x="connsiteX6982" y="connsiteY6982"/>
                              </a:cxn>
                              <a:cxn ang="0">
                                <a:pos x="connsiteX6983" y="connsiteY6983"/>
                              </a:cxn>
                              <a:cxn ang="0">
                                <a:pos x="connsiteX6984" y="connsiteY6984"/>
                              </a:cxn>
                              <a:cxn ang="0">
                                <a:pos x="connsiteX6985" y="connsiteY6985"/>
                              </a:cxn>
                              <a:cxn ang="0">
                                <a:pos x="connsiteX6986" y="connsiteY6986"/>
                              </a:cxn>
                              <a:cxn ang="0">
                                <a:pos x="connsiteX6987" y="connsiteY6987"/>
                              </a:cxn>
                              <a:cxn ang="0">
                                <a:pos x="connsiteX6988" y="connsiteY6988"/>
                              </a:cxn>
                              <a:cxn ang="0">
                                <a:pos x="connsiteX6989" y="connsiteY6989"/>
                              </a:cxn>
                              <a:cxn ang="0">
                                <a:pos x="connsiteX6990" y="connsiteY6990"/>
                              </a:cxn>
                              <a:cxn ang="0">
                                <a:pos x="connsiteX6991" y="connsiteY6991"/>
                              </a:cxn>
                              <a:cxn ang="0">
                                <a:pos x="connsiteX6992" y="connsiteY6992"/>
                              </a:cxn>
                              <a:cxn ang="0">
                                <a:pos x="connsiteX6993" y="connsiteY6993"/>
                              </a:cxn>
                              <a:cxn ang="0">
                                <a:pos x="connsiteX6994" y="connsiteY6994"/>
                              </a:cxn>
                              <a:cxn ang="0">
                                <a:pos x="connsiteX6995" y="connsiteY6995"/>
                              </a:cxn>
                              <a:cxn ang="0">
                                <a:pos x="connsiteX6996" y="connsiteY6996"/>
                              </a:cxn>
                              <a:cxn ang="0">
                                <a:pos x="connsiteX6997" y="connsiteY6997"/>
                              </a:cxn>
                              <a:cxn ang="0">
                                <a:pos x="connsiteX6998" y="connsiteY6998"/>
                              </a:cxn>
                              <a:cxn ang="0">
                                <a:pos x="connsiteX6999" y="connsiteY6999"/>
                              </a:cxn>
                              <a:cxn ang="0">
                                <a:pos x="connsiteX7000" y="connsiteY7000"/>
                              </a:cxn>
                              <a:cxn ang="0">
                                <a:pos x="connsiteX7001" y="connsiteY7001"/>
                              </a:cxn>
                              <a:cxn ang="0">
                                <a:pos x="connsiteX7002" y="connsiteY7002"/>
                              </a:cxn>
                              <a:cxn ang="0">
                                <a:pos x="connsiteX7003" y="connsiteY7003"/>
                              </a:cxn>
                              <a:cxn ang="0">
                                <a:pos x="connsiteX7004" y="connsiteY7004"/>
                              </a:cxn>
                              <a:cxn ang="0">
                                <a:pos x="connsiteX7005" y="connsiteY7005"/>
                              </a:cxn>
                              <a:cxn ang="0">
                                <a:pos x="connsiteX7006" y="connsiteY7006"/>
                              </a:cxn>
                              <a:cxn ang="0">
                                <a:pos x="connsiteX7007" y="connsiteY7007"/>
                              </a:cxn>
                              <a:cxn ang="0">
                                <a:pos x="connsiteX7008" y="connsiteY7008"/>
                              </a:cxn>
                              <a:cxn ang="0">
                                <a:pos x="connsiteX7009" y="connsiteY7009"/>
                              </a:cxn>
                              <a:cxn ang="0">
                                <a:pos x="connsiteX7010" y="connsiteY7010"/>
                              </a:cxn>
                              <a:cxn ang="0">
                                <a:pos x="connsiteX7011" y="connsiteY7011"/>
                              </a:cxn>
                              <a:cxn ang="0">
                                <a:pos x="connsiteX7012" y="connsiteY7012"/>
                              </a:cxn>
                              <a:cxn ang="0">
                                <a:pos x="connsiteX7013" y="connsiteY7013"/>
                              </a:cxn>
                              <a:cxn ang="0">
                                <a:pos x="connsiteX7014" y="connsiteY7014"/>
                              </a:cxn>
                              <a:cxn ang="0">
                                <a:pos x="connsiteX7015" y="connsiteY7015"/>
                              </a:cxn>
                              <a:cxn ang="0">
                                <a:pos x="connsiteX7016" y="connsiteY7016"/>
                              </a:cxn>
                              <a:cxn ang="0">
                                <a:pos x="connsiteX7017" y="connsiteY7017"/>
                              </a:cxn>
                              <a:cxn ang="0">
                                <a:pos x="connsiteX7018" y="connsiteY7018"/>
                              </a:cxn>
                              <a:cxn ang="0">
                                <a:pos x="connsiteX7019" y="connsiteY7019"/>
                              </a:cxn>
                              <a:cxn ang="0">
                                <a:pos x="connsiteX7020" y="connsiteY7020"/>
                              </a:cxn>
                              <a:cxn ang="0">
                                <a:pos x="connsiteX7021" y="connsiteY7021"/>
                              </a:cxn>
                              <a:cxn ang="0">
                                <a:pos x="connsiteX7022" y="connsiteY7022"/>
                              </a:cxn>
                              <a:cxn ang="0">
                                <a:pos x="connsiteX7023" y="connsiteY7023"/>
                              </a:cxn>
                              <a:cxn ang="0">
                                <a:pos x="connsiteX7024" y="connsiteY7024"/>
                              </a:cxn>
                              <a:cxn ang="0">
                                <a:pos x="connsiteX7025" y="connsiteY7025"/>
                              </a:cxn>
                              <a:cxn ang="0">
                                <a:pos x="connsiteX7026" y="connsiteY7026"/>
                              </a:cxn>
                              <a:cxn ang="0">
                                <a:pos x="connsiteX7027" y="connsiteY7027"/>
                              </a:cxn>
                              <a:cxn ang="0">
                                <a:pos x="connsiteX7028" y="connsiteY7028"/>
                              </a:cxn>
                              <a:cxn ang="0">
                                <a:pos x="connsiteX7029" y="connsiteY7029"/>
                              </a:cxn>
                              <a:cxn ang="0">
                                <a:pos x="connsiteX7030" y="connsiteY7030"/>
                              </a:cxn>
                              <a:cxn ang="0">
                                <a:pos x="connsiteX7031" y="connsiteY7031"/>
                              </a:cxn>
                              <a:cxn ang="0">
                                <a:pos x="connsiteX7032" y="connsiteY7032"/>
                              </a:cxn>
                              <a:cxn ang="0">
                                <a:pos x="connsiteX7033" y="connsiteY7033"/>
                              </a:cxn>
                              <a:cxn ang="0">
                                <a:pos x="connsiteX7034" y="connsiteY7034"/>
                              </a:cxn>
                              <a:cxn ang="0">
                                <a:pos x="connsiteX7035" y="connsiteY7035"/>
                              </a:cxn>
                              <a:cxn ang="0">
                                <a:pos x="connsiteX7036" y="connsiteY7036"/>
                              </a:cxn>
                              <a:cxn ang="0">
                                <a:pos x="connsiteX7037" y="connsiteY7037"/>
                              </a:cxn>
                              <a:cxn ang="0">
                                <a:pos x="connsiteX7038" y="connsiteY7038"/>
                              </a:cxn>
                              <a:cxn ang="0">
                                <a:pos x="connsiteX7039" y="connsiteY7039"/>
                              </a:cxn>
                              <a:cxn ang="0">
                                <a:pos x="connsiteX7040" y="connsiteY7040"/>
                              </a:cxn>
                              <a:cxn ang="0">
                                <a:pos x="connsiteX7041" y="connsiteY7041"/>
                              </a:cxn>
                              <a:cxn ang="0">
                                <a:pos x="connsiteX7042" y="connsiteY7042"/>
                              </a:cxn>
                              <a:cxn ang="0">
                                <a:pos x="connsiteX7043" y="connsiteY7043"/>
                              </a:cxn>
                              <a:cxn ang="0">
                                <a:pos x="connsiteX7044" y="connsiteY7044"/>
                              </a:cxn>
                              <a:cxn ang="0">
                                <a:pos x="connsiteX7045" y="connsiteY7045"/>
                              </a:cxn>
                              <a:cxn ang="0">
                                <a:pos x="connsiteX7046" y="connsiteY7046"/>
                              </a:cxn>
                              <a:cxn ang="0">
                                <a:pos x="connsiteX7047" y="connsiteY7047"/>
                              </a:cxn>
                              <a:cxn ang="0">
                                <a:pos x="connsiteX7048" y="connsiteY7048"/>
                              </a:cxn>
                              <a:cxn ang="0">
                                <a:pos x="connsiteX7049" y="connsiteY7049"/>
                              </a:cxn>
                              <a:cxn ang="0">
                                <a:pos x="connsiteX7050" y="connsiteY7050"/>
                              </a:cxn>
                              <a:cxn ang="0">
                                <a:pos x="connsiteX7051" y="connsiteY7051"/>
                              </a:cxn>
                              <a:cxn ang="0">
                                <a:pos x="connsiteX7052" y="connsiteY7052"/>
                              </a:cxn>
                              <a:cxn ang="0">
                                <a:pos x="connsiteX7053" y="connsiteY7053"/>
                              </a:cxn>
                              <a:cxn ang="0">
                                <a:pos x="connsiteX7054" y="connsiteY7054"/>
                              </a:cxn>
                              <a:cxn ang="0">
                                <a:pos x="connsiteX7055" y="connsiteY7055"/>
                              </a:cxn>
                              <a:cxn ang="0">
                                <a:pos x="connsiteX7056" y="connsiteY7056"/>
                              </a:cxn>
                              <a:cxn ang="0">
                                <a:pos x="connsiteX7057" y="connsiteY7057"/>
                              </a:cxn>
                              <a:cxn ang="0">
                                <a:pos x="connsiteX7058" y="connsiteY7058"/>
                              </a:cxn>
                              <a:cxn ang="0">
                                <a:pos x="connsiteX7059" y="connsiteY7059"/>
                              </a:cxn>
                              <a:cxn ang="0">
                                <a:pos x="connsiteX7060" y="connsiteY7060"/>
                              </a:cxn>
                              <a:cxn ang="0">
                                <a:pos x="connsiteX7061" y="connsiteY7061"/>
                              </a:cxn>
                              <a:cxn ang="0">
                                <a:pos x="connsiteX7062" y="connsiteY7062"/>
                              </a:cxn>
                              <a:cxn ang="0">
                                <a:pos x="connsiteX7063" y="connsiteY7063"/>
                              </a:cxn>
                              <a:cxn ang="0">
                                <a:pos x="connsiteX7064" y="connsiteY7064"/>
                              </a:cxn>
                              <a:cxn ang="0">
                                <a:pos x="connsiteX7065" y="connsiteY7065"/>
                              </a:cxn>
                              <a:cxn ang="0">
                                <a:pos x="connsiteX7066" y="connsiteY7066"/>
                              </a:cxn>
                              <a:cxn ang="0">
                                <a:pos x="connsiteX7067" y="connsiteY7067"/>
                              </a:cxn>
                              <a:cxn ang="0">
                                <a:pos x="connsiteX7068" y="connsiteY7068"/>
                              </a:cxn>
                              <a:cxn ang="0">
                                <a:pos x="connsiteX7069" y="connsiteY7069"/>
                              </a:cxn>
                              <a:cxn ang="0">
                                <a:pos x="connsiteX7070" y="connsiteY7070"/>
                              </a:cxn>
                              <a:cxn ang="0">
                                <a:pos x="connsiteX7071" y="connsiteY7071"/>
                              </a:cxn>
                              <a:cxn ang="0">
                                <a:pos x="connsiteX7072" y="connsiteY7072"/>
                              </a:cxn>
                              <a:cxn ang="0">
                                <a:pos x="connsiteX7073" y="connsiteY7073"/>
                              </a:cxn>
                              <a:cxn ang="0">
                                <a:pos x="connsiteX7074" y="connsiteY7074"/>
                              </a:cxn>
                              <a:cxn ang="0">
                                <a:pos x="connsiteX7075" y="connsiteY7075"/>
                              </a:cxn>
                              <a:cxn ang="0">
                                <a:pos x="connsiteX7076" y="connsiteY7076"/>
                              </a:cxn>
                              <a:cxn ang="0">
                                <a:pos x="connsiteX7077" y="connsiteY7077"/>
                              </a:cxn>
                              <a:cxn ang="0">
                                <a:pos x="connsiteX7078" y="connsiteY7078"/>
                              </a:cxn>
                              <a:cxn ang="0">
                                <a:pos x="connsiteX7079" y="connsiteY7079"/>
                              </a:cxn>
                              <a:cxn ang="0">
                                <a:pos x="connsiteX7080" y="connsiteY7080"/>
                              </a:cxn>
                              <a:cxn ang="0">
                                <a:pos x="connsiteX7081" y="connsiteY7081"/>
                              </a:cxn>
                              <a:cxn ang="0">
                                <a:pos x="connsiteX7082" y="connsiteY7082"/>
                              </a:cxn>
                              <a:cxn ang="0">
                                <a:pos x="connsiteX7083" y="connsiteY7083"/>
                              </a:cxn>
                              <a:cxn ang="0">
                                <a:pos x="connsiteX7084" y="connsiteY7084"/>
                              </a:cxn>
                              <a:cxn ang="0">
                                <a:pos x="connsiteX7085" y="connsiteY7085"/>
                              </a:cxn>
                              <a:cxn ang="0">
                                <a:pos x="connsiteX7086" y="connsiteY7086"/>
                              </a:cxn>
                              <a:cxn ang="0">
                                <a:pos x="connsiteX7087" y="connsiteY7087"/>
                              </a:cxn>
                              <a:cxn ang="0">
                                <a:pos x="connsiteX7088" y="connsiteY7088"/>
                              </a:cxn>
                              <a:cxn ang="0">
                                <a:pos x="connsiteX7089" y="connsiteY7089"/>
                              </a:cxn>
                              <a:cxn ang="0">
                                <a:pos x="connsiteX7090" y="connsiteY7090"/>
                              </a:cxn>
                              <a:cxn ang="0">
                                <a:pos x="connsiteX7091" y="connsiteY7091"/>
                              </a:cxn>
                              <a:cxn ang="0">
                                <a:pos x="connsiteX7092" y="connsiteY7092"/>
                              </a:cxn>
                              <a:cxn ang="0">
                                <a:pos x="connsiteX7093" y="connsiteY7093"/>
                              </a:cxn>
                              <a:cxn ang="0">
                                <a:pos x="connsiteX7094" y="connsiteY7094"/>
                              </a:cxn>
                              <a:cxn ang="0">
                                <a:pos x="connsiteX7095" y="connsiteY7095"/>
                              </a:cxn>
                              <a:cxn ang="0">
                                <a:pos x="connsiteX7096" y="connsiteY7096"/>
                              </a:cxn>
                              <a:cxn ang="0">
                                <a:pos x="connsiteX7097" y="connsiteY7097"/>
                              </a:cxn>
                              <a:cxn ang="0">
                                <a:pos x="connsiteX7098" y="connsiteY7098"/>
                              </a:cxn>
                              <a:cxn ang="0">
                                <a:pos x="connsiteX7099" y="connsiteY7099"/>
                              </a:cxn>
                              <a:cxn ang="0">
                                <a:pos x="connsiteX7100" y="connsiteY7100"/>
                              </a:cxn>
                              <a:cxn ang="0">
                                <a:pos x="connsiteX7101" y="connsiteY7101"/>
                              </a:cxn>
                              <a:cxn ang="0">
                                <a:pos x="connsiteX7102" y="connsiteY7102"/>
                              </a:cxn>
                              <a:cxn ang="0">
                                <a:pos x="connsiteX7103" y="connsiteY7103"/>
                              </a:cxn>
                              <a:cxn ang="0">
                                <a:pos x="connsiteX7104" y="connsiteY7104"/>
                              </a:cxn>
                              <a:cxn ang="0">
                                <a:pos x="connsiteX7105" y="connsiteY7105"/>
                              </a:cxn>
                              <a:cxn ang="0">
                                <a:pos x="connsiteX7106" y="connsiteY7106"/>
                              </a:cxn>
                              <a:cxn ang="0">
                                <a:pos x="connsiteX7107" y="connsiteY7107"/>
                              </a:cxn>
                              <a:cxn ang="0">
                                <a:pos x="connsiteX7108" y="connsiteY7108"/>
                              </a:cxn>
                              <a:cxn ang="0">
                                <a:pos x="connsiteX7109" y="connsiteY7109"/>
                              </a:cxn>
                              <a:cxn ang="0">
                                <a:pos x="connsiteX7110" y="connsiteY7110"/>
                              </a:cxn>
                              <a:cxn ang="0">
                                <a:pos x="connsiteX7111" y="connsiteY7111"/>
                              </a:cxn>
                              <a:cxn ang="0">
                                <a:pos x="connsiteX7112" y="connsiteY7112"/>
                              </a:cxn>
                              <a:cxn ang="0">
                                <a:pos x="connsiteX7113" y="connsiteY7113"/>
                              </a:cxn>
                              <a:cxn ang="0">
                                <a:pos x="connsiteX7114" y="connsiteY7114"/>
                              </a:cxn>
                              <a:cxn ang="0">
                                <a:pos x="connsiteX7115" y="connsiteY7115"/>
                              </a:cxn>
                              <a:cxn ang="0">
                                <a:pos x="connsiteX7116" y="connsiteY7116"/>
                              </a:cxn>
                              <a:cxn ang="0">
                                <a:pos x="connsiteX7117" y="connsiteY7117"/>
                              </a:cxn>
                              <a:cxn ang="0">
                                <a:pos x="connsiteX7118" y="connsiteY7118"/>
                              </a:cxn>
                              <a:cxn ang="0">
                                <a:pos x="connsiteX7119" y="connsiteY7119"/>
                              </a:cxn>
                              <a:cxn ang="0">
                                <a:pos x="connsiteX7120" y="connsiteY7120"/>
                              </a:cxn>
                              <a:cxn ang="0">
                                <a:pos x="connsiteX7121" y="connsiteY7121"/>
                              </a:cxn>
                              <a:cxn ang="0">
                                <a:pos x="connsiteX7122" y="connsiteY7122"/>
                              </a:cxn>
                              <a:cxn ang="0">
                                <a:pos x="connsiteX7123" y="connsiteY7123"/>
                              </a:cxn>
                              <a:cxn ang="0">
                                <a:pos x="connsiteX7124" y="connsiteY7124"/>
                              </a:cxn>
                              <a:cxn ang="0">
                                <a:pos x="connsiteX7125" y="connsiteY7125"/>
                              </a:cxn>
                              <a:cxn ang="0">
                                <a:pos x="connsiteX7126" y="connsiteY7126"/>
                              </a:cxn>
                              <a:cxn ang="0">
                                <a:pos x="connsiteX7127" y="connsiteY7127"/>
                              </a:cxn>
                              <a:cxn ang="0">
                                <a:pos x="connsiteX7128" y="connsiteY7128"/>
                              </a:cxn>
                              <a:cxn ang="0">
                                <a:pos x="connsiteX7129" y="connsiteY7129"/>
                              </a:cxn>
                              <a:cxn ang="0">
                                <a:pos x="connsiteX7130" y="connsiteY7130"/>
                              </a:cxn>
                              <a:cxn ang="0">
                                <a:pos x="connsiteX7131" y="connsiteY7131"/>
                              </a:cxn>
                              <a:cxn ang="0">
                                <a:pos x="connsiteX7132" y="connsiteY7132"/>
                              </a:cxn>
                              <a:cxn ang="0">
                                <a:pos x="connsiteX7133" y="connsiteY7133"/>
                              </a:cxn>
                              <a:cxn ang="0">
                                <a:pos x="connsiteX7134" y="connsiteY7134"/>
                              </a:cxn>
                              <a:cxn ang="0">
                                <a:pos x="connsiteX7135" y="connsiteY7135"/>
                              </a:cxn>
                              <a:cxn ang="0">
                                <a:pos x="connsiteX7136" y="connsiteY7136"/>
                              </a:cxn>
                              <a:cxn ang="0">
                                <a:pos x="connsiteX7137" y="connsiteY7137"/>
                              </a:cxn>
                              <a:cxn ang="0">
                                <a:pos x="connsiteX7138" y="connsiteY7138"/>
                              </a:cxn>
                              <a:cxn ang="0">
                                <a:pos x="connsiteX7139" y="connsiteY7139"/>
                              </a:cxn>
                              <a:cxn ang="0">
                                <a:pos x="connsiteX7140" y="connsiteY7140"/>
                              </a:cxn>
                              <a:cxn ang="0">
                                <a:pos x="connsiteX7141" y="connsiteY7141"/>
                              </a:cxn>
                              <a:cxn ang="0">
                                <a:pos x="connsiteX7142" y="connsiteY7142"/>
                              </a:cxn>
                              <a:cxn ang="0">
                                <a:pos x="connsiteX7143" y="connsiteY7143"/>
                              </a:cxn>
                              <a:cxn ang="0">
                                <a:pos x="connsiteX7144" y="connsiteY7144"/>
                              </a:cxn>
                              <a:cxn ang="0">
                                <a:pos x="connsiteX7145" y="connsiteY7145"/>
                              </a:cxn>
                              <a:cxn ang="0">
                                <a:pos x="connsiteX7146" y="connsiteY7146"/>
                              </a:cxn>
                              <a:cxn ang="0">
                                <a:pos x="connsiteX7147" y="connsiteY7147"/>
                              </a:cxn>
                              <a:cxn ang="0">
                                <a:pos x="connsiteX7148" y="connsiteY7148"/>
                              </a:cxn>
                              <a:cxn ang="0">
                                <a:pos x="connsiteX7149" y="connsiteY7149"/>
                              </a:cxn>
                              <a:cxn ang="0">
                                <a:pos x="connsiteX7150" y="connsiteY7150"/>
                              </a:cxn>
                              <a:cxn ang="0">
                                <a:pos x="connsiteX7151" y="connsiteY7151"/>
                              </a:cxn>
                              <a:cxn ang="0">
                                <a:pos x="connsiteX7152" y="connsiteY7152"/>
                              </a:cxn>
                              <a:cxn ang="0">
                                <a:pos x="connsiteX7153" y="connsiteY7153"/>
                              </a:cxn>
                              <a:cxn ang="0">
                                <a:pos x="connsiteX7154" y="connsiteY7154"/>
                              </a:cxn>
                              <a:cxn ang="0">
                                <a:pos x="connsiteX7155" y="connsiteY7155"/>
                              </a:cxn>
                              <a:cxn ang="0">
                                <a:pos x="connsiteX7156" y="connsiteY7156"/>
                              </a:cxn>
                              <a:cxn ang="0">
                                <a:pos x="connsiteX7157" y="connsiteY7157"/>
                              </a:cxn>
                              <a:cxn ang="0">
                                <a:pos x="connsiteX7158" y="connsiteY7158"/>
                              </a:cxn>
                              <a:cxn ang="0">
                                <a:pos x="connsiteX7159" y="connsiteY7159"/>
                              </a:cxn>
                              <a:cxn ang="0">
                                <a:pos x="connsiteX7160" y="connsiteY7160"/>
                              </a:cxn>
                              <a:cxn ang="0">
                                <a:pos x="connsiteX7161" y="connsiteY7161"/>
                              </a:cxn>
                              <a:cxn ang="0">
                                <a:pos x="connsiteX7162" y="connsiteY7162"/>
                              </a:cxn>
                              <a:cxn ang="0">
                                <a:pos x="connsiteX7163" y="connsiteY7163"/>
                              </a:cxn>
                              <a:cxn ang="0">
                                <a:pos x="connsiteX7164" y="connsiteY7164"/>
                              </a:cxn>
                              <a:cxn ang="0">
                                <a:pos x="connsiteX7165" y="connsiteY7165"/>
                              </a:cxn>
                              <a:cxn ang="0">
                                <a:pos x="connsiteX7166" y="connsiteY7166"/>
                              </a:cxn>
                              <a:cxn ang="0">
                                <a:pos x="connsiteX7167" y="connsiteY7167"/>
                              </a:cxn>
                              <a:cxn ang="0">
                                <a:pos x="connsiteX7168" y="connsiteY7168"/>
                              </a:cxn>
                              <a:cxn ang="0">
                                <a:pos x="connsiteX7169" y="connsiteY7169"/>
                              </a:cxn>
                              <a:cxn ang="0">
                                <a:pos x="connsiteX7170" y="connsiteY7170"/>
                              </a:cxn>
                              <a:cxn ang="0">
                                <a:pos x="connsiteX7171" y="connsiteY7171"/>
                              </a:cxn>
                              <a:cxn ang="0">
                                <a:pos x="connsiteX7172" y="connsiteY7172"/>
                              </a:cxn>
                              <a:cxn ang="0">
                                <a:pos x="connsiteX7173" y="connsiteY7173"/>
                              </a:cxn>
                              <a:cxn ang="0">
                                <a:pos x="connsiteX7174" y="connsiteY7174"/>
                              </a:cxn>
                              <a:cxn ang="0">
                                <a:pos x="connsiteX7175" y="connsiteY7175"/>
                              </a:cxn>
                              <a:cxn ang="0">
                                <a:pos x="connsiteX7176" y="connsiteY7176"/>
                              </a:cxn>
                              <a:cxn ang="0">
                                <a:pos x="connsiteX7177" y="connsiteY7177"/>
                              </a:cxn>
                              <a:cxn ang="0">
                                <a:pos x="connsiteX7178" y="connsiteY7178"/>
                              </a:cxn>
                              <a:cxn ang="0">
                                <a:pos x="connsiteX7179" y="connsiteY7179"/>
                              </a:cxn>
                              <a:cxn ang="0">
                                <a:pos x="connsiteX7180" y="connsiteY7180"/>
                              </a:cxn>
                              <a:cxn ang="0">
                                <a:pos x="connsiteX7181" y="connsiteY7181"/>
                              </a:cxn>
                              <a:cxn ang="0">
                                <a:pos x="connsiteX7182" y="connsiteY7182"/>
                              </a:cxn>
                              <a:cxn ang="0">
                                <a:pos x="connsiteX7183" y="connsiteY7183"/>
                              </a:cxn>
                              <a:cxn ang="0">
                                <a:pos x="connsiteX7184" y="connsiteY7184"/>
                              </a:cxn>
                              <a:cxn ang="0">
                                <a:pos x="connsiteX7185" y="connsiteY7185"/>
                              </a:cxn>
                              <a:cxn ang="0">
                                <a:pos x="connsiteX7186" y="connsiteY7186"/>
                              </a:cxn>
                              <a:cxn ang="0">
                                <a:pos x="connsiteX7187" y="connsiteY7187"/>
                              </a:cxn>
                              <a:cxn ang="0">
                                <a:pos x="connsiteX7188" y="connsiteY7188"/>
                              </a:cxn>
                              <a:cxn ang="0">
                                <a:pos x="connsiteX7189" y="connsiteY7189"/>
                              </a:cxn>
                              <a:cxn ang="0">
                                <a:pos x="connsiteX7190" y="connsiteY7190"/>
                              </a:cxn>
                              <a:cxn ang="0">
                                <a:pos x="connsiteX7191" y="connsiteY7191"/>
                              </a:cxn>
                              <a:cxn ang="0">
                                <a:pos x="connsiteX7192" y="connsiteY7192"/>
                              </a:cxn>
                              <a:cxn ang="0">
                                <a:pos x="connsiteX7193" y="connsiteY7193"/>
                              </a:cxn>
                              <a:cxn ang="0">
                                <a:pos x="connsiteX7194" y="connsiteY7194"/>
                              </a:cxn>
                              <a:cxn ang="0">
                                <a:pos x="connsiteX7195" y="connsiteY7195"/>
                              </a:cxn>
                              <a:cxn ang="0">
                                <a:pos x="connsiteX7196" y="connsiteY7196"/>
                              </a:cxn>
                              <a:cxn ang="0">
                                <a:pos x="connsiteX7197" y="connsiteY7197"/>
                              </a:cxn>
                              <a:cxn ang="0">
                                <a:pos x="connsiteX7198" y="connsiteY7198"/>
                              </a:cxn>
                              <a:cxn ang="0">
                                <a:pos x="connsiteX7199" y="connsiteY7199"/>
                              </a:cxn>
                              <a:cxn ang="0">
                                <a:pos x="connsiteX7200" y="connsiteY7200"/>
                              </a:cxn>
                              <a:cxn ang="0">
                                <a:pos x="connsiteX7201" y="connsiteY7201"/>
                              </a:cxn>
                              <a:cxn ang="0">
                                <a:pos x="connsiteX7202" y="connsiteY7202"/>
                              </a:cxn>
                              <a:cxn ang="0">
                                <a:pos x="connsiteX7203" y="connsiteY7203"/>
                              </a:cxn>
                              <a:cxn ang="0">
                                <a:pos x="connsiteX7204" y="connsiteY7204"/>
                              </a:cxn>
                              <a:cxn ang="0">
                                <a:pos x="connsiteX7205" y="connsiteY7205"/>
                              </a:cxn>
                              <a:cxn ang="0">
                                <a:pos x="connsiteX7206" y="connsiteY7206"/>
                              </a:cxn>
                              <a:cxn ang="0">
                                <a:pos x="connsiteX7207" y="connsiteY7207"/>
                              </a:cxn>
                              <a:cxn ang="0">
                                <a:pos x="connsiteX7208" y="connsiteY7208"/>
                              </a:cxn>
                              <a:cxn ang="0">
                                <a:pos x="connsiteX7209" y="connsiteY7209"/>
                              </a:cxn>
                              <a:cxn ang="0">
                                <a:pos x="connsiteX7210" y="connsiteY7210"/>
                              </a:cxn>
                              <a:cxn ang="0">
                                <a:pos x="connsiteX7211" y="connsiteY7211"/>
                              </a:cxn>
                              <a:cxn ang="0">
                                <a:pos x="connsiteX7212" y="connsiteY7212"/>
                              </a:cxn>
                              <a:cxn ang="0">
                                <a:pos x="connsiteX7213" y="connsiteY7213"/>
                              </a:cxn>
                              <a:cxn ang="0">
                                <a:pos x="connsiteX7214" y="connsiteY7214"/>
                              </a:cxn>
                              <a:cxn ang="0">
                                <a:pos x="connsiteX7215" y="connsiteY7215"/>
                              </a:cxn>
                              <a:cxn ang="0">
                                <a:pos x="connsiteX7216" y="connsiteY7216"/>
                              </a:cxn>
                              <a:cxn ang="0">
                                <a:pos x="connsiteX7217" y="connsiteY7217"/>
                              </a:cxn>
                              <a:cxn ang="0">
                                <a:pos x="connsiteX7218" y="connsiteY7218"/>
                              </a:cxn>
                              <a:cxn ang="0">
                                <a:pos x="connsiteX7219" y="connsiteY7219"/>
                              </a:cxn>
                              <a:cxn ang="0">
                                <a:pos x="connsiteX7220" y="connsiteY7220"/>
                              </a:cxn>
                              <a:cxn ang="0">
                                <a:pos x="connsiteX7221" y="connsiteY7221"/>
                              </a:cxn>
                              <a:cxn ang="0">
                                <a:pos x="connsiteX7222" y="connsiteY7222"/>
                              </a:cxn>
                              <a:cxn ang="0">
                                <a:pos x="connsiteX7223" y="connsiteY7223"/>
                              </a:cxn>
                              <a:cxn ang="0">
                                <a:pos x="connsiteX7224" y="connsiteY7224"/>
                              </a:cxn>
                              <a:cxn ang="0">
                                <a:pos x="connsiteX7225" y="connsiteY7225"/>
                              </a:cxn>
                              <a:cxn ang="0">
                                <a:pos x="connsiteX7226" y="connsiteY7226"/>
                              </a:cxn>
                              <a:cxn ang="0">
                                <a:pos x="connsiteX7227" y="connsiteY7227"/>
                              </a:cxn>
                              <a:cxn ang="0">
                                <a:pos x="connsiteX7228" y="connsiteY7228"/>
                              </a:cxn>
                              <a:cxn ang="0">
                                <a:pos x="connsiteX7229" y="connsiteY7229"/>
                              </a:cxn>
                              <a:cxn ang="0">
                                <a:pos x="connsiteX7230" y="connsiteY7230"/>
                              </a:cxn>
                              <a:cxn ang="0">
                                <a:pos x="connsiteX7231" y="connsiteY7231"/>
                              </a:cxn>
                              <a:cxn ang="0">
                                <a:pos x="connsiteX7232" y="connsiteY7232"/>
                              </a:cxn>
                              <a:cxn ang="0">
                                <a:pos x="connsiteX7233" y="connsiteY7233"/>
                              </a:cxn>
                              <a:cxn ang="0">
                                <a:pos x="connsiteX7234" y="connsiteY7234"/>
                              </a:cxn>
                              <a:cxn ang="0">
                                <a:pos x="connsiteX7235" y="connsiteY7235"/>
                              </a:cxn>
                              <a:cxn ang="0">
                                <a:pos x="connsiteX7236" y="connsiteY7236"/>
                              </a:cxn>
                              <a:cxn ang="0">
                                <a:pos x="connsiteX7237" y="connsiteY7237"/>
                              </a:cxn>
                              <a:cxn ang="0">
                                <a:pos x="connsiteX7238" y="connsiteY7238"/>
                              </a:cxn>
                              <a:cxn ang="0">
                                <a:pos x="connsiteX7239" y="connsiteY7239"/>
                              </a:cxn>
                              <a:cxn ang="0">
                                <a:pos x="connsiteX7240" y="connsiteY7240"/>
                              </a:cxn>
                              <a:cxn ang="0">
                                <a:pos x="connsiteX7241" y="connsiteY7241"/>
                              </a:cxn>
                              <a:cxn ang="0">
                                <a:pos x="connsiteX7242" y="connsiteY7242"/>
                              </a:cxn>
                              <a:cxn ang="0">
                                <a:pos x="connsiteX7243" y="connsiteY7243"/>
                              </a:cxn>
                              <a:cxn ang="0">
                                <a:pos x="connsiteX7244" y="connsiteY7244"/>
                              </a:cxn>
                              <a:cxn ang="0">
                                <a:pos x="connsiteX7245" y="connsiteY7245"/>
                              </a:cxn>
                              <a:cxn ang="0">
                                <a:pos x="connsiteX7246" y="connsiteY7246"/>
                              </a:cxn>
                              <a:cxn ang="0">
                                <a:pos x="connsiteX7247" y="connsiteY7247"/>
                              </a:cxn>
                              <a:cxn ang="0">
                                <a:pos x="connsiteX7248" y="connsiteY7248"/>
                              </a:cxn>
                              <a:cxn ang="0">
                                <a:pos x="connsiteX7249" y="connsiteY7249"/>
                              </a:cxn>
                              <a:cxn ang="0">
                                <a:pos x="connsiteX7250" y="connsiteY7250"/>
                              </a:cxn>
                              <a:cxn ang="0">
                                <a:pos x="connsiteX7251" y="connsiteY7251"/>
                              </a:cxn>
                              <a:cxn ang="0">
                                <a:pos x="connsiteX7252" y="connsiteY7252"/>
                              </a:cxn>
                              <a:cxn ang="0">
                                <a:pos x="connsiteX7253" y="connsiteY7253"/>
                              </a:cxn>
                              <a:cxn ang="0">
                                <a:pos x="connsiteX7254" y="connsiteY7254"/>
                              </a:cxn>
                              <a:cxn ang="0">
                                <a:pos x="connsiteX7255" y="connsiteY7255"/>
                              </a:cxn>
                              <a:cxn ang="0">
                                <a:pos x="connsiteX7256" y="connsiteY7256"/>
                              </a:cxn>
                              <a:cxn ang="0">
                                <a:pos x="connsiteX7257" y="connsiteY7257"/>
                              </a:cxn>
                              <a:cxn ang="0">
                                <a:pos x="connsiteX7258" y="connsiteY7258"/>
                              </a:cxn>
                              <a:cxn ang="0">
                                <a:pos x="connsiteX7259" y="connsiteY7259"/>
                              </a:cxn>
                              <a:cxn ang="0">
                                <a:pos x="connsiteX7260" y="connsiteY7260"/>
                              </a:cxn>
                              <a:cxn ang="0">
                                <a:pos x="connsiteX7261" y="connsiteY7261"/>
                              </a:cxn>
                              <a:cxn ang="0">
                                <a:pos x="connsiteX7262" y="connsiteY7262"/>
                              </a:cxn>
                              <a:cxn ang="0">
                                <a:pos x="connsiteX7263" y="connsiteY7263"/>
                              </a:cxn>
                              <a:cxn ang="0">
                                <a:pos x="connsiteX7264" y="connsiteY7264"/>
                              </a:cxn>
                              <a:cxn ang="0">
                                <a:pos x="connsiteX7265" y="connsiteY7265"/>
                              </a:cxn>
                              <a:cxn ang="0">
                                <a:pos x="connsiteX7266" y="connsiteY7266"/>
                              </a:cxn>
                              <a:cxn ang="0">
                                <a:pos x="connsiteX7267" y="connsiteY7267"/>
                              </a:cxn>
                              <a:cxn ang="0">
                                <a:pos x="connsiteX7268" y="connsiteY7268"/>
                              </a:cxn>
                              <a:cxn ang="0">
                                <a:pos x="connsiteX7269" y="connsiteY7269"/>
                              </a:cxn>
                              <a:cxn ang="0">
                                <a:pos x="connsiteX7270" y="connsiteY7270"/>
                              </a:cxn>
                              <a:cxn ang="0">
                                <a:pos x="connsiteX7271" y="connsiteY7271"/>
                              </a:cxn>
                              <a:cxn ang="0">
                                <a:pos x="connsiteX7272" y="connsiteY7272"/>
                              </a:cxn>
                              <a:cxn ang="0">
                                <a:pos x="connsiteX7273" y="connsiteY7273"/>
                              </a:cxn>
                              <a:cxn ang="0">
                                <a:pos x="connsiteX7274" y="connsiteY7274"/>
                              </a:cxn>
                              <a:cxn ang="0">
                                <a:pos x="connsiteX7275" y="connsiteY7275"/>
                              </a:cxn>
                              <a:cxn ang="0">
                                <a:pos x="connsiteX7276" y="connsiteY7276"/>
                              </a:cxn>
                              <a:cxn ang="0">
                                <a:pos x="connsiteX7277" y="connsiteY7277"/>
                              </a:cxn>
                              <a:cxn ang="0">
                                <a:pos x="connsiteX7278" y="connsiteY7278"/>
                              </a:cxn>
                              <a:cxn ang="0">
                                <a:pos x="connsiteX7279" y="connsiteY7279"/>
                              </a:cxn>
                              <a:cxn ang="0">
                                <a:pos x="connsiteX7280" y="connsiteY7280"/>
                              </a:cxn>
                              <a:cxn ang="0">
                                <a:pos x="connsiteX7281" y="connsiteY7281"/>
                              </a:cxn>
                              <a:cxn ang="0">
                                <a:pos x="connsiteX7282" y="connsiteY7282"/>
                              </a:cxn>
                              <a:cxn ang="0">
                                <a:pos x="connsiteX7283" y="connsiteY7283"/>
                              </a:cxn>
                              <a:cxn ang="0">
                                <a:pos x="connsiteX7284" y="connsiteY7284"/>
                              </a:cxn>
                              <a:cxn ang="0">
                                <a:pos x="connsiteX7285" y="connsiteY7285"/>
                              </a:cxn>
                              <a:cxn ang="0">
                                <a:pos x="connsiteX7286" y="connsiteY7286"/>
                              </a:cxn>
                              <a:cxn ang="0">
                                <a:pos x="connsiteX7287" y="connsiteY7287"/>
                              </a:cxn>
                              <a:cxn ang="0">
                                <a:pos x="connsiteX7288" y="connsiteY7288"/>
                              </a:cxn>
                              <a:cxn ang="0">
                                <a:pos x="connsiteX7289" y="connsiteY7289"/>
                              </a:cxn>
                              <a:cxn ang="0">
                                <a:pos x="connsiteX7290" y="connsiteY7290"/>
                              </a:cxn>
                              <a:cxn ang="0">
                                <a:pos x="connsiteX7291" y="connsiteY7291"/>
                              </a:cxn>
                              <a:cxn ang="0">
                                <a:pos x="connsiteX7292" y="connsiteY7292"/>
                              </a:cxn>
                              <a:cxn ang="0">
                                <a:pos x="connsiteX7293" y="connsiteY7293"/>
                              </a:cxn>
                              <a:cxn ang="0">
                                <a:pos x="connsiteX7294" y="connsiteY7294"/>
                              </a:cxn>
                              <a:cxn ang="0">
                                <a:pos x="connsiteX7295" y="connsiteY7295"/>
                              </a:cxn>
                              <a:cxn ang="0">
                                <a:pos x="connsiteX7296" y="connsiteY7296"/>
                              </a:cxn>
                              <a:cxn ang="0">
                                <a:pos x="connsiteX7297" y="connsiteY7297"/>
                              </a:cxn>
                              <a:cxn ang="0">
                                <a:pos x="connsiteX7298" y="connsiteY7298"/>
                              </a:cxn>
                              <a:cxn ang="0">
                                <a:pos x="connsiteX7299" y="connsiteY7299"/>
                              </a:cxn>
                              <a:cxn ang="0">
                                <a:pos x="connsiteX7300" y="connsiteY7300"/>
                              </a:cxn>
                              <a:cxn ang="0">
                                <a:pos x="connsiteX7301" y="connsiteY7301"/>
                              </a:cxn>
                              <a:cxn ang="0">
                                <a:pos x="connsiteX7302" y="connsiteY7302"/>
                              </a:cxn>
                              <a:cxn ang="0">
                                <a:pos x="connsiteX7303" y="connsiteY7303"/>
                              </a:cxn>
                              <a:cxn ang="0">
                                <a:pos x="connsiteX7304" y="connsiteY7304"/>
                              </a:cxn>
                              <a:cxn ang="0">
                                <a:pos x="connsiteX7305" y="connsiteY7305"/>
                              </a:cxn>
                              <a:cxn ang="0">
                                <a:pos x="connsiteX7306" y="connsiteY7306"/>
                              </a:cxn>
                              <a:cxn ang="0">
                                <a:pos x="connsiteX7307" y="connsiteY7307"/>
                              </a:cxn>
                              <a:cxn ang="0">
                                <a:pos x="connsiteX7308" y="connsiteY7308"/>
                              </a:cxn>
                              <a:cxn ang="0">
                                <a:pos x="connsiteX7309" y="connsiteY7309"/>
                              </a:cxn>
                              <a:cxn ang="0">
                                <a:pos x="connsiteX7310" y="connsiteY7310"/>
                              </a:cxn>
                              <a:cxn ang="0">
                                <a:pos x="connsiteX7311" y="connsiteY7311"/>
                              </a:cxn>
                              <a:cxn ang="0">
                                <a:pos x="connsiteX7312" y="connsiteY7312"/>
                              </a:cxn>
                              <a:cxn ang="0">
                                <a:pos x="connsiteX7313" y="connsiteY7313"/>
                              </a:cxn>
                              <a:cxn ang="0">
                                <a:pos x="connsiteX7314" y="connsiteY7314"/>
                              </a:cxn>
                              <a:cxn ang="0">
                                <a:pos x="connsiteX7315" y="connsiteY7315"/>
                              </a:cxn>
                              <a:cxn ang="0">
                                <a:pos x="connsiteX7316" y="connsiteY7316"/>
                              </a:cxn>
                              <a:cxn ang="0">
                                <a:pos x="connsiteX7317" y="connsiteY7317"/>
                              </a:cxn>
                              <a:cxn ang="0">
                                <a:pos x="connsiteX7318" y="connsiteY7318"/>
                              </a:cxn>
                              <a:cxn ang="0">
                                <a:pos x="connsiteX7319" y="connsiteY7319"/>
                              </a:cxn>
                              <a:cxn ang="0">
                                <a:pos x="connsiteX7320" y="connsiteY7320"/>
                              </a:cxn>
                              <a:cxn ang="0">
                                <a:pos x="connsiteX7321" y="connsiteY7321"/>
                              </a:cxn>
                              <a:cxn ang="0">
                                <a:pos x="connsiteX7322" y="connsiteY7322"/>
                              </a:cxn>
                              <a:cxn ang="0">
                                <a:pos x="connsiteX7323" y="connsiteY7323"/>
                              </a:cxn>
                              <a:cxn ang="0">
                                <a:pos x="connsiteX7324" y="connsiteY7324"/>
                              </a:cxn>
                              <a:cxn ang="0">
                                <a:pos x="connsiteX7325" y="connsiteY7325"/>
                              </a:cxn>
                              <a:cxn ang="0">
                                <a:pos x="connsiteX7326" y="connsiteY7326"/>
                              </a:cxn>
                              <a:cxn ang="0">
                                <a:pos x="connsiteX7327" y="connsiteY7327"/>
                              </a:cxn>
                              <a:cxn ang="0">
                                <a:pos x="connsiteX7328" y="connsiteY7328"/>
                              </a:cxn>
                              <a:cxn ang="0">
                                <a:pos x="connsiteX7329" y="connsiteY7329"/>
                              </a:cxn>
                              <a:cxn ang="0">
                                <a:pos x="connsiteX7330" y="connsiteY7330"/>
                              </a:cxn>
                              <a:cxn ang="0">
                                <a:pos x="connsiteX7331" y="connsiteY7331"/>
                              </a:cxn>
                              <a:cxn ang="0">
                                <a:pos x="connsiteX7332" y="connsiteY7332"/>
                              </a:cxn>
                              <a:cxn ang="0">
                                <a:pos x="connsiteX7333" y="connsiteY7333"/>
                              </a:cxn>
                              <a:cxn ang="0">
                                <a:pos x="connsiteX7334" y="connsiteY7334"/>
                              </a:cxn>
                              <a:cxn ang="0">
                                <a:pos x="connsiteX7335" y="connsiteY7335"/>
                              </a:cxn>
                              <a:cxn ang="0">
                                <a:pos x="connsiteX7336" y="connsiteY7336"/>
                              </a:cxn>
                              <a:cxn ang="0">
                                <a:pos x="connsiteX7337" y="connsiteY7337"/>
                              </a:cxn>
                              <a:cxn ang="0">
                                <a:pos x="connsiteX7338" y="connsiteY7338"/>
                              </a:cxn>
                              <a:cxn ang="0">
                                <a:pos x="connsiteX7339" y="connsiteY7339"/>
                              </a:cxn>
                              <a:cxn ang="0">
                                <a:pos x="connsiteX7340" y="connsiteY7340"/>
                              </a:cxn>
                              <a:cxn ang="0">
                                <a:pos x="connsiteX7341" y="connsiteY7341"/>
                              </a:cxn>
                              <a:cxn ang="0">
                                <a:pos x="connsiteX7342" y="connsiteY7342"/>
                              </a:cxn>
                              <a:cxn ang="0">
                                <a:pos x="connsiteX7343" y="connsiteY7343"/>
                              </a:cxn>
                              <a:cxn ang="0">
                                <a:pos x="connsiteX7344" y="connsiteY7344"/>
                              </a:cxn>
                              <a:cxn ang="0">
                                <a:pos x="connsiteX7345" y="connsiteY7345"/>
                              </a:cxn>
                              <a:cxn ang="0">
                                <a:pos x="connsiteX7346" y="connsiteY7346"/>
                              </a:cxn>
                              <a:cxn ang="0">
                                <a:pos x="connsiteX7347" y="connsiteY7347"/>
                              </a:cxn>
                              <a:cxn ang="0">
                                <a:pos x="connsiteX7348" y="connsiteY7348"/>
                              </a:cxn>
                              <a:cxn ang="0">
                                <a:pos x="connsiteX7349" y="connsiteY7349"/>
                              </a:cxn>
                              <a:cxn ang="0">
                                <a:pos x="connsiteX7350" y="connsiteY7350"/>
                              </a:cxn>
                              <a:cxn ang="0">
                                <a:pos x="connsiteX7351" y="connsiteY7351"/>
                              </a:cxn>
                              <a:cxn ang="0">
                                <a:pos x="connsiteX7352" y="connsiteY7352"/>
                              </a:cxn>
                              <a:cxn ang="0">
                                <a:pos x="connsiteX7353" y="connsiteY7353"/>
                              </a:cxn>
                              <a:cxn ang="0">
                                <a:pos x="connsiteX7354" y="connsiteY7354"/>
                              </a:cxn>
                              <a:cxn ang="0">
                                <a:pos x="connsiteX7355" y="connsiteY7355"/>
                              </a:cxn>
                              <a:cxn ang="0">
                                <a:pos x="connsiteX7356" y="connsiteY7356"/>
                              </a:cxn>
                              <a:cxn ang="0">
                                <a:pos x="connsiteX7357" y="connsiteY7357"/>
                              </a:cxn>
                              <a:cxn ang="0">
                                <a:pos x="connsiteX7358" y="connsiteY7358"/>
                              </a:cxn>
                              <a:cxn ang="0">
                                <a:pos x="connsiteX7359" y="connsiteY7359"/>
                              </a:cxn>
                              <a:cxn ang="0">
                                <a:pos x="connsiteX7360" y="connsiteY7360"/>
                              </a:cxn>
                              <a:cxn ang="0">
                                <a:pos x="connsiteX7361" y="connsiteY7361"/>
                              </a:cxn>
                              <a:cxn ang="0">
                                <a:pos x="connsiteX7362" y="connsiteY7362"/>
                              </a:cxn>
                              <a:cxn ang="0">
                                <a:pos x="connsiteX7363" y="connsiteY7363"/>
                              </a:cxn>
                              <a:cxn ang="0">
                                <a:pos x="connsiteX7364" y="connsiteY7364"/>
                              </a:cxn>
                              <a:cxn ang="0">
                                <a:pos x="connsiteX7365" y="connsiteY7365"/>
                              </a:cxn>
                              <a:cxn ang="0">
                                <a:pos x="connsiteX7366" y="connsiteY7366"/>
                              </a:cxn>
                              <a:cxn ang="0">
                                <a:pos x="connsiteX7367" y="connsiteY7367"/>
                              </a:cxn>
                              <a:cxn ang="0">
                                <a:pos x="connsiteX7368" y="connsiteY7368"/>
                              </a:cxn>
                              <a:cxn ang="0">
                                <a:pos x="connsiteX7369" y="connsiteY7369"/>
                              </a:cxn>
                              <a:cxn ang="0">
                                <a:pos x="connsiteX7370" y="connsiteY7370"/>
                              </a:cxn>
                              <a:cxn ang="0">
                                <a:pos x="connsiteX7371" y="connsiteY7371"/>
                              </a:cxn>
                              <a:cxn ang="0">
                                <a:pos x="connsiteX7372" y="connsiteY7372"/>
                              </a:cxn>
                              <a:cxn ang="0">
                                <a:pos x="connsiteX7373" y="connsiteY7373"/>
                              </a:cxn>
                              <a:cxn ang="0">
                                <a:pos x="connsiteX7374" y="connsiteY7374"/>
                              </a:cxn>
                              <a:cxn ang="0">
                                <a:pos x="connsiteX7375" y="connsiteY7375"/>
                              </a:cxn>
                              <a:cxn ang="0">
                                <a:pos x="connsiteX7376" y="connsiteY7376"/>
                              </a:cxn>
                              <a:cxn ang="0">
                                <a:pos x="connsiteX7377" y="connsiteY7377"/>
                              </a:cxn>
                              <a:cxn ang="0">
                                <a:pos x="connsiteX7378" y="connsiteY7378"/>
                              </a:cxn>
                              <a:cxn ang="0">
                                <a:pos x="connsiteX7379" y="connsiteY7379"/>
                              </a:cxn>
                              <a:cxn ang="0">
                                <a:pos x="connsiteX7380" y="connsiteY7380"/>
                              </a:cxn>
                              <a:cxn ang="0">
                                <a:pos x="connsiteX7381" y="connsiteY7381"/>
                              </a:cxn>
                              <a:cxn ang="0">
                                <a:pos x="connsiteX7382" y="connsiteY7382"/>
                              </a:cxn>
                              <a:cxn ang="0">
                                <a:pos x="connsiteX7383" y="connsiteY7383"/>
                              </a:cxn>
                              <a:cxn ang="0">
                                <a:pos x="connsiteX7384" y="connsiteY7384"/>
                              </a:cxn>
                              <a:cxn ang="0">
                                <a:pos x="connsiteX7385" y="connsiteY7385"/>
                              </a:cxn>
                              <a:cxn ang="0">
                                <a:pos x="connsiteX7386" y="connsiteY7386"/>
                              </a:cxn>
                              <a:cxn ang="0">
                                <a:pos x="connsiteX7387" y="connsiteY7387"/>
                              </a:cxn>
                              <a:cxn ang="0">
                                <a:pos x="connsiteX7388" y="connsiteY7388"/>
                              </a:cxn>
                              <a:cxn ang="0">
                                <a:pos x="connsiteX7389" y="connsiteY7389"/>
                              </a:cxn>
                              <a:cxn ang="0">
                                <a:pos x="connsiteX7390" y="connsiteY7390"/>
                              </a:cxn>
                              <a:cxn ang="0">
                                <a:pos x="connsiteX7391" y="connsiteY7391"/>
                              </a:cxn>
                              <a:cxn ang="0">
                                <a:pos x="connsiteX7392" y="connsiteY7392"/>
                              </a:cxn>
                              <a:cxn ang="0">
                                <a:pos x="connsiteX7393" y="connsiteY7393"/>
                              </a:cxn>
                              <a:cxn ang="0">
                                <a:pos x="connsiteX7394" y="connsiteY7394"/>
                              </a:cxn>
                              <a:cxn ang="0">
                                <a:pos x="connsiteX7395" y="connsiteY7395"/>
                              </a:cxn>
                              <a:cxn ang="0">
                                <a:pos x="connsiteX7396" y="connsiteY7396"/>
                              </a:cxn>
                              <a:cxn ang="0">
                                <a:pos x="connsiteX7397" y="connsiteY7397"/>
                              </a:cxn>
                              <a:cxn ang="0">
                                <a:pos x="connsiteX7398" y="connsiteY7398"/>
                              </a:cxn>
                              <a:cxn ang="0">
                                <a:pos x="connsiteX7399" y="connsiteY7399"/>
                              </a:cxn>
                              <a:cxn ang="0">
                                <a:pos x="connsiteX7400" y="connsiteY7400"/>
                              </a:cxn>
                              <a:cxn ang="0">
                                <a:pos x="connsiteX7401" y="connsiteY7401"/>
                              </a:cxn>
                              <a:cxn ang="0">
                                <a:pos x="connsiteX7402" y="connsiteY7402"/>
                              </a:cxn>
                              <a:cxn ang="0">
                                <a:pos x="connsiteX7403" y="connsiteY7403"/>
                              </a:cxn>
                              <a:cxn ang="0">
                                <a:pos x="connsiteX7404" y="connsiteY7404"/>
                              </a:cxn>
                              <a:cxn ang="0">
                                <a:pos x="connsiteX7405" y="connsiteY7405"/>
                              </a:cxn>
                              <a:cxn ang="0">
                                <a:pos x="connsiteX7406" y="connsiteY7406"/>
                              </a:cxn>
                              <a:cxn ang="0">
                                <a:pos x="connsiteX7407" y="connsiteY7407"/>
                              </a:cxn>
                              <a:cxn ang="0">
                                <a:pos x="connsiteX7408" y="connsiteY7408"/>
                              </a:cxn>
                              <a:cxn ang="0">
                                <a:pos x="connsiteX7409" y="connsiteY7409"/>
                              </a:cxn>
                              <a:cxn ang="0">
                                <a:pos x="connsiteX7410" y="connsiteY7410"/>
                              </a:cxn>
                              <a:cxn ang="0">
                                <a:pos x="connsiteX7411" y="connsiteY7411"/>
                              </a:cxn>
                              <a:cxn ang="0">
                                <a:pos x="connsiteX7412" y="connsiteY7412"/>
                              </a:cxn>
                              <a:cxn ang="0">
                                <a:pos x="connsiteX7413" y="connsiteY7413"/>
                              </a:cxn>
                              <a:cxn ang="0">
                                <a:pos x="connsiteX7414" y="connsiteY7414"/>
                              </a:cxn>
                              <a:cxn ang="0">
                                <a:pos x="connsiteX7415" y="connsiteY7415"/>
                              </a:cxn>
                              <a:cxn ang="0">
                                <a:pos x="connsiteX7416" y="connsiteY7416"/>
                              </a:cxn>
                              <a:cxn ang="0">
                                <a:pos x="connsiteX7417" y="connsiteY7417"/>
                              </a:cxn>
                              <a:cxn ang="0">
                                <a:pos x="connsiteX7418" y="connsiteY7418"/>
                              </a:cxn>
                              <a:cxn ang="0">
                                <a:pos x="connsiteX7419" y="connsiteY7419"/>
                              </a:cxn>
                              <a:cxn ang="0">
                                <a:pos x="connsiteX7420" y="connsiteY7420"/>
                              </a:cxn>
                              <a:cxn ang="0">
                                <a:pos x="connsiteX7421" y="connsiteY7421"/>
                              </a:cxn>
                              <a:cxn ang="0">
                                <a:pos x="connsiteX7422" y="connsiteY7422"/>
                              </a:cxn>
                              <a:cxn ang="0">
                                <a:pos x="connsiteX7423" y="connsiteY7423"/>
                              </a:cxn>
                              <a:cxn ang="0">
                                <a:pos x="connsiteX7424" y="connsiteY7424"/>
                              </a:cxn>
                              <a:cxn ang="0">
                                <a:pos x="connsiteX7425" y="connsiteY7425"/>
                              </a:cxn>
                              <a:cxn ang="0">
                                <a:pos x="connsiteX7426" y="connsiteY7426"/>
                              </a:cxn>
                              <a:cxn ang="0">
                                <a:pos x="connsiteX7427" y="connsiteY7427"/>
                              </a:cxn>
                              <a:cxn ang="0">
                                <a:pos x="connsiteX7428" y="connsiteY7428"/>
                              </a:cxn>
                              <a:cxn ang="0">
                                <a:pos x="connsiteX7429" y="connsiteY7429"/>
                              </a:cxn>
                              <a:cxn ang="0">
                                <a:pos x="connsiteX7430" y="connsiteY7430"/>
                              </a:cxn>
                              <a:cxn ang="0">
                                <a:pos x="connsiteX7431" y="connsiteY7431"/>
                              </a:cxn>
                              <a:cxn ang="0">
                                <a:pos x="connsiteX7432" y="connsiteY7432"/>
                              </a:cxn>
                              <a:cxn ang="0">
                                <a:pos x="connsiteX7433" y="connsiteY7433"/>
                              </a:cxn>
                              <a:cxn ang="0">
                                <a:pos x="connsiteX7434" y="connsiteY7434"/>
                              </a:cxn>
                              <a:cxn ang="0">
                                <a:pos x="connsiteX7435" y="connsiteY7435"/>
                              </a:cxn>
                              <a:cxn ang="0">
                                <a:pos x="connsiteX7436" y="connsiteY7436"/>
                              </a:cxn>
                              <a:cxn ang="0">
                                <a:pos x="connsiteX7437" y="connsiteY7437"/>
                              </a:cxn>
                              <a:cxn ang="0">
                                <a:pos x="connsiteX7438" y="connsiteY7438"/>
                              </a:cxn>
                              <a:cxn ang="0">
                                <a:pos x="connsiteX7439" y="connsiteY7439"/>
                              </a:cxn>
                              <a:cxn ang="0">
                                <a:pos x="connsiteX7440" y="connsiteY7440"/>
                              </a:cxn>
                              <a:cxn ang="0">
                                <a:pos x="connsiteX7441" y="connsiteY7441"/>
                              </a:cxn>
                              <a:cxn ang="0">
                                <a:pos x="connsiteX7442" y="connsiteY7442"/>
                              </a:cxn>
                              <a:cxn ang="0">
                                <a:pos x="connsiteX7443" y="connsiteY7443"/>
                              </a:cxn>
                              <a:cxn ang="0">
                                <a:pos x="connsiteX7444" y="connsiteY7444"/>
                              </a:cxn>
                              <a:cxn ang="0">
                                <a:pos x="connsiteX7445" y="connsiteY7445"/>
                              </a:cxn>
                              <a:cxn ang="0">
                                <a:pos x="connsiteX7446" y="connsiteY7446"/>
                              </a:cxn>
                              <a:cxn ang="0">
                                <a:pos x="connsiteX7447" y="connsiteY7447"/>
                              </a:cxn>
                              <a:cxn ang="0">
                                <a:pos x="connsiteX7448" y="connsiteY7448"/>
                              </a:cxn>
                              <a:cxn ang="0">
                                <a:pos x="connsiteX7449" y="connsiteY7449"/>
                              </a:cxn>
                              <a:cxn ang="0">
                                <a:pos x="connsiteX7450" y="connsiteY7450"/>
                              </a:cxn>
                              <a:cxn ang="0">
                                <a:pos x="connsiteX7451" y="connsiteY7451"/>
                              </a:cxn>
                              <a:cxn ang="0">
                                <a:pos x="connsiteX7452" y="connsiteY7452"/>
                              </a:cxn>
                              <a:cxn ang="0">
                                <a:pos x="connsiteX7453" y="connsiteY7453"/>
                              </a:cxn>
                              <a:cxn ang="0">
                                <a:pos x="connsiteX7454" y="connsiteY7454"/>
                              </a:cxn>
                              <a:cxn ang="0">
                                <a:pos x="connsiteX7455" y="connsiteY7455"/>
                              </a:cxn>
                              <a:cxn ang="0">
                                <a:pos x="connsiteX7456" y="connsiteY7456"/>
                              </a:cxn>
                              <a:cxn ang="0">
                                <a:pos x="connsiteX7457" y="connsiteY7457"/>
                              </a:cxn>
                              <a:cxn ang="0">
                                <a:pos x="connsiteX7458" y="connsiteY7458"/>
                              </a:cxn>
                              <a:cxn ang="0">
                                <a:pos x="connsiteX7459" y="connsiteY7459"/>
                              </a:cxn>
                              <a:cxn ang="0">
                                <a:pos x="connsiteX7460" y="connsiteY7460"/>
                              </a:cxn>
                              <a:cxn ang="0">
                                <a:pos x="connsiteX7461" y="connsiteY7461"/>
                              </a:cxn>
                              <a:cxn ang="0">
                                <a:pos x="connsiteX7462" y="connsiteY7462"/>
                              </a:cxn>
                              <a:cxn ang="0">
                                <a:pos x="connsiteX7463" y="connsiteY7463"/>
                              </a:cxn>
                              <a:cxn ang="0">
                                <a:pos x="connsiteX7464" y="connsiteY7464"/>
                              </a:cxn>
                              <a:cxn ang="0">
                                <a:pos x="connsiteX7465" y="connsiteY7465"/>
                              </a:cxn>
                              <a:cxn ang="0">
                                <a:pos x="connsiteX7466" y="connsiteY7466"/>
                              </a:cxn>
                              <a:cxn ang="0">
                                <a:pos x="connsiteX7467" y="connsiteY7467"/>
                              </a:cxn>
                              <a:cxn ang="0">
                                <a:pos x="connsiteX7468" y="connsiteY7468"/>
                              </a:cxn>
                              <a:cxn ang="0">
                                <a:pos x="connsiteX7469" y="connsiteY7469"/>
                              </a:cxn>
                              <a:cxn ang="0">
                                <a:pos x="connsiteX7470" y="connsiteY7470"/>
                              </a:cxn>
                              <a:cxn ang="0">
                                <a:pos x="connsiteX7471" y="connsiteY7471"/>
                              </a:cxn>
                              <a:cxn ang="0">
                                <a:pos x="connsiteX7472" y="connsiteY7472"/>
                              </a:cxn>
                              <a:cxn ang="0">
                                <a:pos x="connsiteX7473" y="connsiteY7473"/>
                              </a:cxn>
                              <a:cxn ang="0">
                                <a:pos x="connsiteX7474" y="connsiteY7474"/>
                              </a:cxn>
                              <a:cxn ang="0">
                                <a:pos x="connsiteX7475" y="connsiteY7475"/>
                              </a:cxn>
                              <a:cxn ang="0">
                                <a:pos x="connsiteX7476" y="connsiteY7476"/>
                              </a:cxn>
                              <a:cxn ang="0">
                                <a:pos x="connsiteX7477" y="connsiteY7477"/>
                              </a:cxn>
                              <a:cxn ang="0">
                                <a:pos x="connsiteX7478" y="connsiteY7478"/>
                              </a:cxn>
                              <a:cxn ang="0">
                                <a:pos x="connsiteX7479" y="connsiteY7479"/>
                              </a:cxn>
                              <a:cxn ang="0">
                                <a:pos x="connsiteX7480" y="connsiteY7480"/>
                              </a:cxn>
                              <a:cxn ang="0">
                                <a:pos x="connsiteX7481" y="connsiteY7481"/>
                              </a:cxn>
                              <a:cxn ang="0">
                                <a:pos x="connsiteX7482" y="connsiteY7482"/>
                              </a:cxn>
                              <a:cxn ang="0">
                                <a:pos x="connsiteX7483" y="connsiteY7483"/>
                              </a:cxn>
                              <a:cxn ang="0">
                                <a:pos x="connsiteX7484" y="connsiteY7484"/>
                              </a:cxn>
                              <a:cxn ang="0">
                                <a:pos x="connsiteX7485" y="connsiteY7485"/>
                              </a:cxn>
                              <a:cxn ang="0">
                                <a:pos x="connsiteX7486" y="connsiteY7486"/>
                              </a:cxn>
                              <a:cxn ang="0">
                                <a:pos x="connsiteX7487" y="connsiteY7487"/>
                              </a:cxn>
                              <a:cxn ang="0">
                                <a:pos x="connsiteX7488" y="connsiteY7488"/>
                              </a:cxn>
                              <a:cxn ang="0">
                                <a:pos x="connsiteX7489" y="connsiteY7489"/>
                              </a:cxn>
                              <a:cxn ang="0">
                                <a:pos x="connsiteX7490" y="connsiteY7490"/>
                              </a:cxn>
                              <a:cxn ang="0">
                                <a:pos x="connsiteX7491" y="connsiteY7491"/>
                              </a:cxn>
                              <a:cxn ang="0">
                                <a:pos x="connsiteX7492" y="connsiteY7492"/>
                              </a:cxn>
                              <a:cxn ang="0">
                                <a:pos x="connsiteX7493" y="connsiteY7493"/>
                              </a:cxn>
                              <a:cxn ang="0">
                                <a:pos x="connsiteX7494" y="connsiteY7494"/>
                              </a:cxn>
                              <a:cxn ang="0">
                                <a:pos x="connsiteX7495" y="connsiteY7495"/>
                              </a:cxn>
                              <a:cxn ang="0">
                                <a:pos x="connsiteX7496" y="connsiteY7496"/>
                              </a:cxn>
                              <a:cxn ang="0">
                                <a:pos x="connsiteX7497" y="connsiteY7497"/>
                              </a:cxn>
                              <a:cxn ang="0">
                                <a:pos x="connsiteX7498" y="connsiteY7498"/>
                              </a:cxn>
                              <a:cxn ang="0">
                                <a:pos x="connsiteX7499" y="connsiteY7499"/>
                              </a:cxn>
                              <a:cxn ang="0">
                                <a:pos x="connsiteX7500" y="connsiteY7500"/>
                              </a:cxn>
                              <a:cxn ang="0">
                                <a:pos x="connsiteX7501" y="connsiteY7501"/>
                              </a:cxn>
                              <a:cxn ang="0">
                                <a:pos x="connsiteX7502" y="connsiteY7502"/>
                              </a:cxn>
                              <a:cxn ang="0">
                                <a:pos x="connsiteX7503" y="connsiteY7503"/>
                              </a:cxn>
                              <a:cxn ang="0">
                                <a:pos x="connsiteX7504" y="connsiteY7504"/>
                              </a:cxn>
                              <a:cxn ang="0">
                                <a:pos x="connsiteX7505" y="connsiteY7505"/>
                              </a:cxn>
                              <a:cxn ang="0">
                                <a:pos x="connsiteX7506" y="connsiteY7506"/>
                              </a:cxn>
                              <a:cxn ang="0">
                                <a:pos x="connsiteX7507" y="connsiteY7507"/>
                              </a:cxn>
                              <a:cxn ang="0">
                                <a:pos x="connsiteX7508" y="connsiteY7508"/>
                              </a:cxn>
                              <a:cxn ang="0">
                                <a:pos x="connsiteX7509" y="connsiteY7509"/>
                              </a:cxn>
                              <a:cxn ang="0">
                                <a:pos x="connsiteX7510" y="connsiteY7510"/>
                              </a:cxn>
                              <a:cxn ang="0">
                                <a:pos x="connsiteX7511" y="connsiteY7511"/>
                              </a:cxn>
                              <a:cxn ang="0">
                                <a:pos x="connsiteX7512" y="connsiteY7512"/>
                              </a:cxn>
                              <a:cxn ang="0">
                                <a:pos x="connsiteX7513" y="connsiteY7513"/>
                              </a:cxn>
                              <a:cxn ang="0">
                                <a:pos x="connsiteX7514" y="connsiteY7514"/>
                              </a:cxn>
                              <a:cxn ang="0">
                                <a:pos x="connsiteX7515" y="connsiteY7515"/>
                              </a:cxn>
                              <a:cxn ang="0">
                                <a:pos x="connsiteX7516" y="connsiteY7516"/>
                              </a:cxn>
                              <a:cxn ang="0">
                                <a:pos x="connsiteX7517" y="connsiteY7517"/>
                              </a:cxn>
                              <a:cxn ang="0">
                                <a:pos x="connsiteX7518" y="connsiteY7518"/>
                              </a:cxn>
                              <a:cxn ang="0">
                                <a:pos x="connsiteX7519" y="connsiteY7519"/>
                              </a:cxn>
                              <a:cxn ang="0">
                                <a:pos x="connsiteX7520" y="connsiteY7520"/>
                              </a:cxn>
                              <a:cxn ang="0">
                                <a:pos x="connsiteX7521" y="connsiteY7521"/>
                              </a:cxn>
                              <a:cxn ang="0">
                                <a:pos x="connsiteX7522" y="connsiteY7522"/>
                              </a:cxn>
                              <a:cxn ang="0">
                                <a:pos x="connsiteX7523" y="connsiteY7523"/>
                              </a:cxn>
                              <a:cxn ang="0">
                                <a:pos x="connsiteX7524" y="connsiteY7524"/>
                              </a:cxn>
                              <a:cxn ang="0">
                                <a:pos x="connsiteX7525" y="connsiteY7525"/>
                              </a:cxn>
                              <a:cxn ang="0">
                                <a:pos x="connsiteX7526" y="connsiteY7526"/>
                              </a:cxn>
                              <a:cxn ang="0">
                                <a:pos x="connsiteX7527" y="connsiteY7527"/>
                              </a:cxn>
                              <a:cxn ang="0">
                                <a:pos x="connsiteX7528" y="connsiteY7528"/>
                              </a:cxn>
                              <a:cxn ang="0">
                                <a:pos x="connsiteX7529" y="connsiteY7529"/>
                              </a:cxn>
                              <a:cxn ang="0">
                                <a:pos x="connsiteX7530" y="connsiteY7530"/>
                              </a:cxn>
                              <a:cxn ang="0">
                                <a:pos x="connsiteX7531" y="connsiteY7531"/>
                              </a:cxn>
                              <a:cxn ang="0">
                                <a:pos x="connsiteX7532" y="connsiteY7532"/>
                              </a:cxn>
                              <a:cxn ang="0">
                                <a:pos x="connsiteX7533" y="connsiteY7533"/>
                              </a:cxn>
                              <a:cxn ang="0">
                                <a:pos x="connsiteX7534" y="connsiteY7534"/>
                              </a:cxn>
                              <a:cxn ang="0">
                                <a:pos x="connsiteX7535" y="connsiteY7535"/>
                              </a:cxn>
                              <a:cxn ang="0">
                                <a:pos x="connsiteX7536" y="connsiteY7536"/>
                              </a:cxn>
                              <a:cxn ang="0">
                                <a:pos x="connsiteX7537" y="connsiteY7537"/>
                              </a:cxn>
                              <a:cxn ang="0">
                                <a:pos x="connsiteX7538" y="connsiteY7538"/>
                              </a:cxn>
                              <a:cxn ang="0">
                                <a:pos x="connsiteX7539" y="connsiteY7539"/>
                              </a:cxn>
                              <a:cxn ang="0">
                                <a:pos x="connsiteX7540" y="connsiteY7540"/>
                              </a:cxn>
                              <a:cxn ang="0">
                                <a:pos x="connsiteX7541" y="connsiteY7541"/>
                              </a:cxn>
                              <a:cxn ang="0">
                                <a:pos x="connsiteX7542" y="connsiteY7542"/>
                              </a:cxn>
                              <a:cxn ang="0">
                                <a:pos x="connsiteX7543" y="connsiteY7543"/>
                              </a:cxn>
                              <a:cxn ang="0">
                                <a:pos x="connsiteX7544" y="connsiteY7544"/>
                              </a:cxn>
                              <a:cxn ang="0">
                                <a:pos x="connsiteX7545" y="connsiteY7545"/>
                              </a:cxn>
                              <a:cxn ang="0">
                                <a:pos x="connsiteX7546" y="connsiteY7546"/>
                              </a:cxn>
                              <a:cxn ang="0">
                                <a:pos x="connsiteX7547" y="connsiteY7547"/>
                              </a:cxn>
                              <a:cxn ang="0">
                                <a:pos x="connsiteX7548" y="connsiteY7548"/>
                              </a:cxn>
                              <a:cxn ang="0">
                                <a:pos x="connsiteX7549" y="connsiteY7549"/>
                              </a:cxn>
                              <a:cxn ang="0">
                                <a:pos x="connsiteX7550" y="connsiteY7550"/>
                              </a:cxn>
                              <a:cxn ang="0">
                                <a:pos x="connsiteX7551" y="connsiteY7551"/>
                              </a:cxn>
                              <a:cxn ang="0">
                                <a:pos x="connsiteX7552" y="connsiteY7552"/>
                              </a:cxn>
                              <a:cxn ang="0">
                                <a:pos x="connsiteX7553" y="connsiteY7553"/>
                              </a:cxn>
                              <a:cxn ang="0">
                                <a:pos x="connsiteX7554" y="connsiteY7554"/>
                              </a:cxn>
                              <a:cxn ang="0">
                                <a:pos x="connsiteX7555" y="connsiteY7555"/>
                              </a:cxn>
                              <a:cxn ang="0">
                                <a:pos x="connsiteX7556" y="connsiteY7556"/>
                              </a:cxn>
                              <a:cxn ang="0">
                                <a:pos x="connsiteX7557" y="connsiteY7557"/>
                              </a:cxn>
                              <a:cxn ang="0">
                                <a:pos x="connsiteX7558" y="connsiteY7558"/>
                              </a:cxn>
                              <a:cxn ang="0">
                                <a:pos x="connsiteX7559" y="connsiteY7559"/>
                              </a:cxn>
                              <a:cxn ang="0">
                                <a:pos x="connsiteX7560" y="connsiteY7560"/>
                              </a:cxn>
                              <a:cxn ang="0">
                                <a:pos x="connsiteX7561" y="connsiteY7561"/>
                              </a:cxn>
                              <a:cxn ang="0">
                                <a:pos x="connsiteX7562" y="connsiteY7562"/>
                              </a:cxn>
                              <a:cxn ang="0">
                                <a:pos x="connsiteX7563" y="connsiteY7563"/>
                              </a:cxn>
                              <a:cxn ang="0">
                                <a:pos x="connsiteX7564" y="connsiteY7564"/>
                              </a:cxn>
                              <a:cxn ang="0">
                                <a:pos x="connsiteX7565" y="connsiteY7565"/>
                              </a:cxn>
                              <a:cxn ang="0">
                                <a:pos x="connsiteX7566" y="connsiteY7566"/>
                              </a:cxn>
                              <a:cxn ang="0">
                                <a:pos x="connsiteX7567" y="connsiteY7567"/>
                              </a:cxn>
                              <a:cxn ang="0">
                                <a:pos x="connsiteX7568" y="connsiteY7568"/>
                              </a:cxn>
                              <a:cxn ang="0">
                                <a:pos x="connsiteX7569" y="connsiteY7569"/>
                              </a:cxn>
                              <a:cxn ang="0">
                                <a:pos x="connsiteX7570" y="connsiteY7570"/>
                              </a:cxn>
                              <a:cxn ang="0">
                                <a:pos x="connsiteX7571" y="connsiteY7571"/>
                              </a:cxn>
                              <a:cxn ang="0">
                                <a:pos x="connsiteX7572" y="connsiteY7572"/>
                              </a:cxn>
                              <a:cxn ang="0">
                                <a:pos x="connsiteX7573" y="connsiteY7573"/>
                              </a:cxn>
                              <a:cxn ang="0">
                                <a:pos x="connsiteX7574" y="connsiteY7574"/>
                              </a:cxn>
                              <a:cxn ang="0">
                                <a:pos x="connsiteX7575" y="connsiteY7575"/>
                              </a:cxn>
                              <a:cxn ang="0">
                                <a:pos x="connsiteX7576" y="connsiteY7576"/>
                              </a:cxn>
                              <a:cxn ang="0">
                                <a:pos x="connsiteX7577" y="connsiteY7577"/>
                              </a:cxn>
                              <a:cxn ang="0">
                                <a:pos x="connsiteX7578" y="connsiteY7578"/>
                              </a:cxn>
                              <a:cxn ang="0">
                                <a:pos x="connsiteX7579" y="connsiteY7579"/>
                              </a:cxn>
                              <a:cxn ang="0">
                                <a:pos x="connsiteX7580" y="connsiteY7580"/>
                              </a:cxn>
                              <a:cxn ang="0">
                                <a:pos x="connsiteX7581" y="connsiteY7581"/>
                              </a:cxn>
                              <a:cxn ang="0">
                                <a:pos x="connsiteX7582" y="connsiteY7582"/>
                              </a:cxn>
                              <a:cxn ang="0">
                                <a:pos x="connsiteX7583" y="connsiteY7583"/>
                              </a:cxn>
                              <a:cxn ang="0">
                                <a:pos x="connsiteX7584" y="connsiteY7584"/>
                              </a:cxn>
                              <a:cxn ang="0">
                                <a:pos x="connsiteX7585" y="connsiteY7585"/>
                              </a:cxn>
                              <a:cxn ang="0">
                                <a:pos x="connsiteX7586" y="connsiteY7586"/>
                              </a:cxn>
                              <a:cxn ang="0">
                                <a:pos x="connsiteX7587" y="connsiteY7587"/>
                              </a:cxn>
                              <a:cxn ang="0">
                                <a:pos x="connsiteX7588" y="connsiteY7588"/>
                              </a:cxn>
                              <a:cxn ang="0">
                                <a:pos x="connsiteX7589" y="connsiteY7589"/>
                              </a:cxn>
                              <a:cxn ang="0">
                                <a:pos x="connsiteX7590" y="connsiteY7590"/>
                              </a:cxn>
                              <a:cxn ang="0">
                                <a:pos x="connsiteX7591" y="connsiteY7591"/>
                              </a:cxn>
                              <a:cxn ang="0">
                                <a:pos x="connsiteX7592" y="connsiteY7592"/>
                              </a:cxn>
                              <a:cxn ang="0">
                                <a:pos x="connsiteX7593" y="connsiteY7593"/>
                              </a:cxn>
                              <a:cxn ang="0">
                                <a:pos x="connsiteX7594" y="connsiteY7594"/>
                              </a:cxn>
                              <a:cxn ang="0">
                                <a:pos x="connsiteX7595" y="connsiteY7595"/>
                              </a:cxn>
                              <a:cxn ang="0">
                                <a:pos x="connsiteX7596" y="connsiteY7596"/>
                              </a:cxn>
                              <a:cxn ang="0">
                                <a:pos x="connsiteX7597" y="connsiteY7597"/>
                              </a:cxn>
                              <a:cxn ang="0">
                                <a:pos x="connsiteX7598" y="connsiteY7598"/>
                              </a:cxn>
                              <a:cxn ang="0">
                                <a:pos x="connsiteX7599" y="connsiteY7599"/>
                              </a:cxn>
                              <a:cxn ang="0">
                                <a:pos x="connsiteX7600" y="connsiteY7600"/>
                              </a:cxn>
                              <a:cxn ang="0">
                                <a:pos x="connsiteX7601" y="connsiteY7601"/>
                              </a:cxn>
                              <a:cxn ang="0">
                                <a:pos x="connsiteX7602" y="connsiteY7602"/>
                              </a:cxn>
                              <a:cxn ang="0">
                                <a:pos x="connsiteX7603" y="connsiteY7603"/>
                              </a:cxn>
                              <a:cxn ang="0">
                                <a:pos x="connsiteX7604" y="connsiteY7604"/>
                              </a:cxn>
                              <a:cxn ang="0">
                                <a:pos x="connsiteX7605" y="connsiteY7605"/>
                              </a:cxn>
                              <a:cxn ang="0">
                                <a:pos x="connsiteX7606" y="connsiteY7606"/>
                              </a:cxn>
                              <a:cxn ang="0">
                                <a:pos x="connsiteX7607" y="connsiteY7607"/>
                              </a:cxn>
                              <a:cxn ang="0">
                                <a:pos x="connsiteX7608" y="connsiteY7608"/>
                              </a:cxn>
                              <a:cxn ang="0">
                                <a:pos x="connsiteX7609" y="connsiteY7609"/>
                              </a:cxn>
                              <a:cxn ang="0">
                                <a:pos x="connsiteX7610" y="connsiteY7610"/>
                              </a:cxn>
                              <a:cxn ang="0">
                                <a:pos x="connsiteX7611" y="connsiteY7611"/>
                              </a:cxn>
                              <a:cxn ang="0">
                                <a:pos x="connsiteX7612" y="connsiteY7612"/>
                              </a:cxn>
                              <a:cxn ang="0">
                                <a:pos x="connsiteX7613" y="connsiteY7613"/>
                              </a:cxn>
                              <a:cxn ang="0">
                                <a:pos x="connsiteX7614" y="connsiteY7614"/>
                              </a:cxn>
                              <a:cxn ang="0">
                                <a:pos x="connsiteX7615" y="connsiteY7615"/>
                              </a:cxn>
                              <a:cxn ang="0">
                                <a:pos x="connsiteX7616" y="connsiteY7616"/>
                              </a:cxn>
                              <a:cxn ang="0">
                                <a:pos x="connsiteX7617" y="connsiteY7617"/>
                              </a:cxn>
                              <a:cxn ang="0">
                                <a:pos x="connsiteX7618" y="connsiteY7618"/>
                              </a:cxn>
                              <a:cxn ang="0">
                                <a:pos x="connsiteX7619" y="connsiteY7619"/>
                              </a:cxn>
                              <a:cxn ang="0">
                                <a:pos x="connsiteX7620" y="connsiteY7620"/>
                              </a:cxn>
                              <a:cxn ang="0">
                                <a:pos x="connsiteX7621" y="connsiteY7621"/>
                              </a:cxn>
                              <a:cxn ang="0">
                                <a:pos x="connsiteX7622" y="connsiteY7622"/>
                              </a:cxn>
                              <a:cxn ang="0">
                                <a:pos x="connsiteX7623" y="connsiteY7623"/>
                              </a:cxn>
                              <a:cxn ang="0">
                                <a:pos x="connsiteX7624" y="connsiteY7624"/>
                              </a:cxn>
                              <a:cxn ang="0">
                                <a:pos x="connsiteX7625" y="connsiteY7625"/>
                              </a:cxn>
                              <a:cxn ang="0">
                                <a:pos x="connsiteX7626" y="connsiteY7626"/>
                              </a:cxn>
                              <a:cxn ang="0">
                                <a:pos x="connsiteX7627" y="connsiteY7627"/>
                              </a:cxn>
                              <a:cxn ang="0">
                                <a:pos x="connsiteX7628" y="connsiteY7628"/>
                              </a:cxn>
                              <a:cxn ang="0">
                                <a:pos x="connsiteX7629" y="connsiteY7629"/>
                              </a:cxn>
                              <a:cxn ang="0">
                                <a:pos x="connsiteX7630" y="connsiteY7630"/>
                              </a:cxn>
                              <a:cxn ang="0">
                                <a:pos x="connsiteX7631" y="connsiteY7631"/>
                              </a:cxn>
                              <a:cxn ang="0">
                                <a:pos x="connsiteX7632" y="connsiteY7632"/>
                              </a:cxn>
                              <a:cxn ang="0">
                                <a:pos x="connsiteX7633" y="connsiteY7633"/>
                              </a:cxn>
                              <a:cxn ang="0">
                                <a:pos x="connsiteX7634" y="connsiteY7634"/>
                              </a:cxn>
                              <a:cxn ang="0">
                                <a:pos x="connsiteX7635" y="connsiteY7635"/>
                              </a:cxn>
                              <a:cxn ang="0">
                                <a:pos x="connsiteX7636" y="connsiteY7636"/>
                              </a:cxn>
                              <a:cxn ang="0">
                                <a:pos x="connsiteX7637" y="connsiteY7637"/>
                              </a:cxn>
                              <a:cxn ang="0">
                                <a:pos x="connsiteX7638" y="connsiteY7638"/>
                              </a:cxn>
                              <a:cxn ang="0">
                                <a:pos x="connsiteX7639" y="connsiteY7639"/>
                              </a:cxn>
                              <a:cxn ang="0">
                                <a:pos x="connsiteX7640" y="connsiteY7640"/>
                              </a:cxn>
                              <a:cxn ang="0">
                                <a:pos x="connsiteX7641" y="connsiteY7641"/>
                              </a:cxn>
                              <a:cxn ang="0">
                                <a:pos x="connsiteX7642" y="connsiteY7642"/>
                              </a:cxn>
                              <a:cxn ang="0">
                                <a:pos x="connsiteX7643" y="connsiteY7643"/>
                              </a:cxn>
                              <a:cxn ang="0">
                                <a:pos x="connsiteX7644" y="connsiteY7644"/>
                              </a:cxn>
                              <a:cxn ang="0">
                                <a:pos x="connsiteX7645" y="connsiteY7645"/>
                              </a:cxn>
                              <a:cxn ang="0">
                                <a:pos x="connsiteX7646" y="connsiteY7646"/>
                              </a:cxn>
                              <a:cxn ang="0">
                                <a:pos x="connsiteX7647" y="connsiteY7647"/>
                              </a:cxn>
                              <a:cxn ang="0">
                                <a:pos x="connsiteX7648" y="connsiteY7648"/>
                              </a:cxn>
                              <a:cxn ang="0">
                                <a:pos x="connsiteX7649" y="connsiteY7649"/>
                              </a:cxn>
                              <a:cxn ang="0">
                                <a:pos x="connsiteX7650" y="connsiteY7650"/>
                              </a:cxn>
                              <a:cxn ang="0">
                                <a:pos x="connsiteX7651" y="connsiteY7651"/>
                              </a:cxn>
                              <a:cxn ang="0">
                                <a:pos x="connsiteX7652" y="connsiteY7652"/>
                              </a:cxn>
                              <a:cxn ang="0">
                                <a:pos x="connsiteX7653" y="connsiteY7653"/>
                              </a:cxn>
                              <a:cxn ang="0">
                                <a:pos x="connsiteX7654" y="connsiteY7654"/>
                              </a:cxn>
                              <a:cxn ang="0">
                                <a:pos x="connsiteX7655" y="connsiteY7655"/>
                              </a:cxn>
                              <a:cxn ang="0">
                                <a:pos x="connsiteX7656" y="connsiteY7656"/>
                              </a:cxn>
                              <a:cxn ang="0">
                                <a:pos x="connsiteX7657" y="connsiteY7657"/>
                              </a:cxn>
                              <a:cxn ang="0">
                                <a:pos x="connsiteX7658" y="connsiteY7658"/>
                              </a:cxn>
                              <a:cxn ang="0">
                                <a:pos x="connsiteX7659" y="connsiteY7659"/>
                              </a:cxn>
                              <a:cxn ang="0">
                                <a:pos x="connsiteX7660" y="connsiteY7660"/>
                              </a:cxn>
                              <a:cxn ang="0">
                                <a:pos x="connsiteX7661" y="connsiteY7661"/>
                              </a:cxn>
                              <a:cxn ang="0">
                                <a:pos x="connsiteX7662" y="connsiteY7662"/>
                              </a:cxn>
                              <a:cxn ang="0">
                                <a:pos x="connsiteX7663" y="connsiteY7663"/>
                              </a:cxn>
                              <a:cxn ang="0">
                                <a:pos x="connsiteX7664" y="connsiteY7664"/>
                              </a:cxn>
                              <a:cxn ang="0">
                                <a:pos x="connsiteX7665" y="connsiteY7665"/>
                              </a:cxn>
                              <a:cxn ang="0">
                                <a:pos x="connsiteX7666" y="connsiteY7666"/>
                              </a:cxn>
                              <a:cxn ang="0">
                                <a:pos x="connsiteX7667" y="connsiteY7667"/>
                              </a:cxn>
                              <a:cxn ang="0">
                                <a:pos x="connsiteX7668" y="connsiteY7668"/>
                              </a:cxn>
                              <a:cxn ang="0">
                                <a:pos x="connsiteX7669" y="connsiteY7669"/>
                              </a:cxn>
                              <a:cxn ang="0">
                                <a:pos x="connsiteX7670" y="connsiteY7670"/>
                              </a:cxn>
                              <a:cxn ang="0">
                                <a:pos x="connsiteX7671" y="connsiteY7671"/>
                              </a:cxn>
                              <a:cxn ang="0">
                                <a:pos x="connsiteX7672" y="connsiteY7672"/>
                              </a:cxn>
                              <a:cxn ang="0">
                                <a:pos x="connsiteX7673" y="connsiteY7673"/>
                              </a:cxn>
                              <a:cxn ang="0">
                                <a:pos x="connsiteX7674" y="connsiteY7674"/>
                              </a:cxn>
                              <a:cxn ang="0">
                                <a:pos x="connsiteX7675" y="connsiteY7675"/>
                              </a:cxn>
                              <a:cxn ang="0">
                                <a:pos x="connsiteX7676" y="connsiteY7676"/>
                              </a:cxn>
                              <a:cxn ang="0">
                                <a:pos x="connsiteX7677" y="connsiteY7677"/>
                              </a:cxn>
                              <a:cxn ang="0">
                                <a:pos x="connsiteX7678" y="connsiteY7678"/>
                              </a:cxn>
                              <a:cxn ang="0">
                                <a:pos x="connsiteX7679" y="connsiteY7679"/>
                              </a:cxn>
                              <a:cxn ang="0">
                                <a:pos x="connsiteX7680" y="connsiteY7680"/>
                              </a:cxn>
                              <a:cxn ang="0">
                                <a:pos x="connsiteX7681" y="connsiteY7681"/>
                              </a:cxn>
                              <a:cxn ang="0">
                                <a:pos x="connsiteX7682" y="connsiteY7682"/>
                              </a:cxn>
                              <a:cxn ang="0">
                                <a:pos x="connsiteX7683" y="connsiteY7683"/>
                              </a:cxn>
                              <a:cxn ang="0">
                                <a:pos x="connsiteX7684" y="connsiteY7684"/>
                              </a:cxn>
                              <a:cxn ang="0">
                                <a:pos x="connsiteX7685" y="connsiteY7685"/>
                              </a:cxn>
                              <a:cxn ang="0">
                                <a:pos x="connsiteX7686" y="connsiteY7686"/>
                              </a:cxn>
                              <a:cxn ang="0">
                                <a:pos x="connsiteX7687" y="connsiteY7687"/>
                              </a:cxn>
                              <a:cxn ang="0">
                                <a:pos x="connsiteX7688" y="connsiteY7688"/>
                              </a:cxn>
                              <a:cxn ang="0">
                                <a:pos x="connsiteX7689" y="connsiteY7689"/>
                              </a:cxn>
                              <a:cxn ang="0">
                                <a:pos x="connsiteX7690" y="connsiteY7690"/>
                              </a:cxn>
                              <a:cxn ang="0">
                                <a:pos x="connsiteX7691" y="connsiteY7691"/>
                              </a:cxn>
                              <a:cxn ang="0">
                                <a:pos x="connsiteX7692" y="connsiteY7692"/>
                              </a:cxn>
                              <a:cxn ang="0">
                                <a:pos x="connsiteX7693" y="connsiteY7693"/>
                              </a:cxn>
                              <a:cxn ang="0">
                                <a:pos x="connsiteX7694" y="connsiteY7694"/>
                              </a:cxn>
                              <a:cxn ang="0">
                                <a:pos x="connsiteX7695" y="connsiteY7695"/>
                              </a:cxn>
                              <a:cxn ang="0">
                                <a:pos x="connsiteX7696" y="connsiteY7696"/>
                              </a:cxn>
                              <a:cxn ang="0">
                                <a:pos x="connsiteX7697" y="connsiteY7697"/>
                              </a:cxn>
                              <a:cxn ang="0">
                                <a:pos x="connsiteX7698" y="connsiteY7698"/>
                              </a:cxn>
                              <a:cxn ang="0">
                                <a:pos x="connsiteX7699" y="connsiteY7699"/>
                              </a:cxn>
                              <a:cxn ang="0">
                                <a:pos x="connsiteX7700" y="connsiteY7700"/>
                              </a:cxn>
                              <a:cxn ang="0">
                                <a:pos x="connsiteX7701" y="connsiteY7701"/>
                              </a:cxn>
                              <a:cxn ang="0">
                                <a:pos x="connsiteX7702" y="connsiteY7702"/>
                              </a:cxn>
                              <a:cxn ang="0">
                                <a:pos x="connsiteX7703" y="connsiteY7703"/>
                              </a:cxn>
                              <a:cxn ang="0">
                                <a:pos x="connsiteX7704" y="connsiteY7704"/>
                              </a:cxn>
                              <a:cxn ang="0">
                                <a:pos x="connsiteX7705" y="connsiteY7705"/>
                              </a:cxn>
                              <a:cxn ang="0">
                                <a:pos x="connsiteX7706" y="connsiteY7706"/>
                              </a:cxn>
                              <a:cxn ang="0">
                                <a:pos x="connsiteX7707" y="connsiteY7707"/>
                              </a:cxn>
                              <a:cxn ang="0">
                                <a:pos x="connsiteX7708" y="connsiteY7708"/>
                              </a:cxn>
                              <a:cxn ang="0">
                                <a:pos x="connsiteX7709" y="connsiteY7709"/>
                              </a:cxn>
                              <a:cxn ang="0">
                                <a:pos x="connsiteX7710" y="connsiteY7710"/>
                              </a:cxn>
                              <a:cxn ang="0">
                                <a:pos x="connsiteX7711" y="connsiteY7711"/>
                              </a:cxn>
                              <a:cxn ang="0">
                                <a:pos x="connsiteX7712" y="connsiteY7712"/>
                              </a:cxn>
                              <a:cxn ang="0">
                                <a:pos x="connsiteX7713" y="connsiteY7713"/>
                              </a:cxn>
                              <a:cxn ang="0">
                                <a:pos x="connsiteX7714" y="connsiteY7714"/>
                              </a:cxn>
                              <a:cxn ang="0">
                                <a:pos x="connsiteX7715" y="connsiteY7715"/>
                              </a:cxn>
                              <a:cxn ang="0">
                                <a:pos x="connsiteX7716" y="connsiteY7716"/>
                              </a:cxn>
                              <a:cxn ang="0">
                                <a:pos x="connsiteX7717" y="connsiteY7717"/>
                              </a:cxn>
                              <a:cxn ang="0">
                                <a:pos x="connsiteX7718" y="connsiteY7718"/>
                              </a:cxn>
                              <a:cxn ang="0">
                                <a:pos x="connsiteX7719" y="connsiteY7719"/>
                              </a:cxn>
                              <a:cxn ang="0">
                                <a:pos x="connsiteX7720" y="connsiteY7720"/>
                              </a:cxn>
                              <a:cxn ang="0">
                                <a:pos x="connsiteX7721" y="connsiteY7721"/>
                              </a:cxn>
                              <a:cxn ang="0">
                                <a:pos x="connsiteX7722" y="connsiteY7722"/>
                              </a:cxn>
                              <a:cxn ang="0">
                                <a:pos x="connsiteX7723" y="connsiteY7723"/>
                              </a:cxn>
                              <a:cxn ang="0">
                                <a:pos x="connsiteX7724" y="connsiteY7724"/>
                              </a:cxn>
                              <a:cxn ang="0">
                                <a:pos x="connsiteX7725" y="connsiteY7725"/>
                              </a:cxn>
                              <a:cxn ang="0">
                                <a:pos x="connsiteX7726" y="connsiteY7726"/>
                              </a:cxn>
                              <a:cxn ang="0">
                                <a:pos x="connsiteX7727" y="connsiteY7727"/>
                              </a:cxn>
                              <a:cxn ang="0">
                                <a:pos x="connsiteX7728" y="connsiteY7728"/>
                              </a:cxn>
                              <a:cxn ang="0">
                                <a:pos x="connsiteX7729" y="connsiteY7729"/>
                              </a:cxn>
                              <a:cxn ang="0">
                                <a:pos x="connsiteX7730" y="connsiteY7730"/>
                              </a:cxn>
                              <a:cxn ang="0">
                                <a:pos x="connsiteX7731" y="connsiteY7731"/>
                              </a:cxn>
                              <a:cxn ang="0">
                                <a:pos x="connsiteX7732" y="connsiteY7732"/>
                              </a:cxn>
                              <a:cxn ang="0">
                                <a:pos x="connsiteX7733" y="connsiteY7733"/>
                              </a:cxn>
                              <a:cxn ang="0">
                                <a:pos x="connsiteX7734" y="connsiteY7734"/>
                              </a:cxn>
                              <a:cxn ang="0">
                                <a:pos x="connsiteX7735" y="connsiteY7735"/>
                              </a:cxn>
                              <a:cxn ang="0">
                                <a:pos x="connsiteX7736" y="connsiteY7736"/>
                              </a:cxn>
                              <a:cxn ang="0">
                                <a:pos x="connsiteX7737" y="connsiteY7737"/>
                              </a:cxn>
                              <a:cxn ang="0">
                                <a:pos x="connsiteX7738" y="connsiteY7738"/>
                              </a:cxn>
                              <a:cxn ang="0">
                                <a:pos x="connsiteX7739" y="connsiteY7739"/>
                              </a:cxn>
                              <a:cxn ang="0">
                                <a:pos x="connsiteX7740" y="connsiteY7740"/>
                              </a:cxn>
                              <a:cxn ang="0">
                                <a:pos x="connsiteX7741" y="connsiteY7741"/>
                              </a:cxn>
                              <a:cxn ang="0">
                                <a:pos x="connsiteX7742" y="connsiteY7742"/>
                              </a:cxn>
                              <a:cxn ang="0">
                                <a:pos x="connsiteX7743" y="connsiteY7743"/>
                              </a:cxn>
                              <a:cxn ang="0">
                                <a:pos x="connsiteX7744" y="connsiteY7744"/>
                              </a:cxn>
                              <a:cxn ang="0">
                                <a:pos x="connsiteX7745" y="connsiteY7745"/>
                              </a:cxn>
                              <a:cxn ang="0">
                                <a:pos x="connsiteX7746" y="connsiteY7746"/>
                              </a:cxn>
                              <a:cxn ang="0">
                                <a:pos x="connsiteX7747" y="connsiteY7747"/>
                              </a:cxn>
                              <a:cxn ang="0">
                                <a:pos x="connsiteX7748" y="connsiteY7748"/>
                              </a:cxn>
                              <a:cxn ang="0">
                                <a:pos x="connsiteX7749" y="connsiteY7749"/>
                              </a:cxn>
                              <a:cxn ang="0">
                                <a:pos x="connsiteX7750" y="connsiteY7750"/>
                              </a:cxn>
                              <a:cxn ang="0">
                                <a:pos x="connsiteX7751" y="connsiteY7751"/>
                              </a:cxn>
                              <a:cxn ang="0">
                                <a:pos x="connsiteX7752" y="connsiteY7752"/>
                              </a:cxn>
                              <a:cxn ang="0">
                                <a:pos x="connsiteX7753" y="connsiteY7753"/>
                              </a:cxn>
                              <a:cxn ang="0">
                                <a:pos x="connsiteX7754" y="connsiteY7754"/>
                              </a:cxn>
                              <a:cxn ang="0">
                                <a:pos x="connsiteX7755" y="connsiteY7755"/>
                              </a:cxn>
                              <a:cxn ang="0">
                                <a:pos x="connsiteX7756" y="connsiteY7756"/>
                              </a:cxn>
                              <a:cxn ang="0">
                                <a:pos x="connsiteX7757" y="connsiteY7757"/>
                              </a:cxn>
                              <a:cxn ang="0">
                                <a:pos x="connsiteX7758" y="connsiteY7758"/>
                              </a:cxn>
                              <a:cxn ang="0">
                                <a:pos x="connsiteX7759" y="connsiteY7759"/>
                              </a:cxn>
                              <a:cxn ang="0">
                                <a:pos x="connsiteX7760" y="connsiteY7760"/>
                              </a:cxn>
                              <a:cxn ang="0">
                                <a:pos x="connsiteX7761" y="connsiteY7761"/>
                              </a:cxn>
                              <a:cxn ang="0">
                                <a:pos x="connsiteX7762" y="connsiteY7762"/>
                              </a:cxn>
                              <a:cxn ang="0">
                                <a:pos x="connsiteX7763" y="connsiteY7763"/>
                              </a:cxn>
                              <a:cxn ang="0">
                                <a:pos x="connsiteX7764" y="connsiteY7764"/>
                              </a:cxn>
                              <a:cxn ang="0">
                                <a:pos x="connsiteX7765" y="connsiteY7765"/>
                              </a:cxn>
                              <a:cxn ang="0">
                                <a:pos x="connsiteX7766" y="connsiteY7766"/>
                              </a:cxn>
                              <a:cxn ang="0">
                                <a:pos x="connsiteX7767" y="connsiteY7767"/>
                              </a:cxn>
                              <a:cxn ang="0">
                                <a:pos x="connsiteX7768" y="connsiteY7768"/>
                              </a:cxn>
                              <a:cxn ang="0">
                                <a:pos x="connsiteX7769" y="connsiteY7769"/>
                              </a:cxn>
                              <a:cxn ang="0">
                                <a:pos x="connsiteX7770" y="connsiteY7770"/>
                              </a:cxn>
                              <a:cxn ang="0">
                                <a:pos x="connsiteX7771" y="connsiteY7771"/>
                              </a:cxn>
                              <a:cxn ang="0">
                                <a:pos x="connsiteX7772" y="connsiteY7772"/>
                              </a:cxn>
                              <a:cxn ang="0">
                                <a:pos x="connsiteX7773" y="connsiteY7773"/>
                              </a:cxn>
                              <a:cxn ang="0">
                                <a:pos x="connsiteX7774" y="connsiteY7774"/>
                              </a:cxn>
                              <a:cxn ang="0">
                                <a:pos x="connsiteX7775" y="connsiteY7775"/>
                              </a:cxn>
                              <a:cxn ang="0">
                                <a:pos x="connsiteX7776" y="connsiteY7776"/>
                              </a:cxn>
                              <a:cxn ang="0">
                                <a:pos x="connsiteX7777" y="connsiteY7777"/>
                              </a:cxn>
                              <a:cxn ang="0">
                                <a:pos x="connsiteX7778" y="connsiteY7778"/>
                              </a:cxn>
                              <a:cxn ang="0">
                                <a:pos x="connsiteX7779" y="connsiteY7779"/>
                              </a:cxn>
                              <a:cxn ang="0">
                                <a:pos x="connsiteX7780" y="connsiteY7780"/>
                              </a:cxn>
                              <a:cxn ang="0">
                                <a:pos x="connsiteX7781" y="connsiteY7781"/>
                              </a:cxn>
                              <a:cxn ang="0">
                                <a:pos x="connsiteX7782" y="connsiteY7782"/>
                              </a:cxn>
                              <a:cxn ang="0">
                                <a:pos x="connsiteX7783" y="connsiteY7783"/>
                              </a:cxn>
                              <a:cxn ang="0">
                                <a:pos x="connsiteX7784" y="connsiteY7784"/>
                              </a:cxn>
                              <a:cxn ang="0">
                                <a:pos x="connsiteX7785" y="connsiteY7785"/>
                              </a:cxn>
                              <a:cxn ang="0">
                                <a:pos x="connsiteX7786" y="connsiteY7786"/>
                              </a:cxn>
                              <a:cxn ang="0">
                                <a:pos x="connsiteX7787" y="connsiteY7787"/>
                              </a:cxn>
                              <a:cxn ang="0">
                                <a:pos x="connsiteX7788" y="connsiteY7788"/>
                              </a:cxn>
                              <a:cxn ang="0">
                                <a:pos x="connsiteX7789" y="connsiteY7789"/>
                              </a:cxn>
                              <a:cxn ang="0">
                                <a:pos x="connsiteX7790" y="connsiteY7790"/>
                              </a:cxn>
                              <a:cxn ang="0">
                                <a:pos x="connsiteX7791" y="connsiteY7791"/>
                              </a:cxn>
                              <a:cxn ang="0">
                                <a:pos x="connsiteX7792" y="connsiteY7792"/>
                              </a:cxn>
                              <a:cxn ang="0">
                                <a:pos x="connsiteX7793" y="connsiteY7793"/>
                              </a:cxn>
                              <a:cxn ang="0">
                                <a:pos x="connsiteX7794" y="connsiteY7794"/>
                              </a:cxn>
                              <a:cxn ang="0">
                                <a:pos x="connsiteX7795" y="connsiteY7795"/>
                              </a:cxn>
                              <a:cxn ang="0">
                                <a:pos x="connsiteX7796" y="connsiteY7796"/>
                              </a:cxn>
                              <a:cxn ang="0">
                                <a:pos x="connsiteX7797" y="connsiteY7797"/>
                              </a:cxn>
                              <a:cxn ang="0">
                                <a:pos x="connsiteX7798" y="connsiteY7798"/>
                              </a:cxn>
                              <a:cxn ang="0">
                                <a:pos x="connsiteX7799" y="connsiteY7799"/>
                              </a:cxn>
                              <a:cxn ang="0">
                                <a:pos x="connsiteX7800" y="connsiteY7800"/>
                              </a:cxn>
                              <a:cxn ang="0">
                                <a:pos x="connsiteX7801" y="connsiteY7801"/>
                              </a:cxn>
                              <a:cxn ang="0">
                                <a:pos x="connsiteX7802" y="connsiteY7802"/>
                              </a:cxn>
                              <a:cxn ang="0">
                                <a:pos x="connsiteX7803" y="connsiteY7803"/>
                              </a:cxn>
                              <a:cxn ang="0">
                                <a:pos x="connsiteX7804" y="connsiteY7804"/>
                              </a:cxn>
                              <a:cxn ang="0">
                                <a:pos x="connsiteX7805" y="connsiteY7805"/>
                              </a:cxn>
                              <a:cxn ang="0">
                                <a:pos x="connsiteX7806" y="connsiteY7806"/>
                              </a:cxn>
                              <a:cxn ang="0">
                                <a:pos x="connsiteX7807" y="connsiteY7807"/>
                              </a:cxn>
                              <a:cxn ang="0">
                                <a:pos x="connsiteX7808" y="connsiteY7808"/>
                              </a:cxn>
                              <a:cxn ang="0">
                                <a:pos x="connsiteX7809" y="connsiteY7809"/>
                              </a:cxn>
                              <a:cxn ang="0">
                                <a:pos x="connsiteX7810" y="connsiteY7810"/>
                              </a:cxn>
                              <a:cxn ang="0">
                                <a:pos x="connsiteX7811" y="connsiteY7811"/>
                              </a:cxn>
                              <a:cxn ang="0">
                                <a:pos x="connsiteX7812" y="connsiteY7812"/>
                              </a:cxn>
                              <a:cxn ang="0">
                                <a:pos x="connsiteX7813" y="connsiteY7813"/>
                              </a:cxn>
                              <a:cxn ang="0">
                                <a:pos x="connsiteX7814" y="connsiteY7814"/>
                              </a:cxn>
                              <a:cxn ang="0">
                                <a:pos x="connsiteX7815" y="connsiteY7815"/>
                              </a:cxn>
                              <a:cxn ang="0">
                                <a:pos x="connsiteX7816" y="connsiteY7816"/>
                              </a:cxn>
                              <a:cxn ang="0">
                                <a:pos x="connsiteX7817" y="connsiteY7817"/>
                              </a:cxn>
                              <a:cxn ang="0">
                                <a:pos x="connsiteX7818" y="connsiteY7818"/>
                              </a:cxn>
                              <a:cxn ang="0">
                                <a:pos x="connsiteX7819" y="connsiteY7819"/>
                              </a:cxn>
                              <a:cxn ang="0">
                                <a:pos x="connsiteX7820" y="connsiteY7820"/>
                              </a:cxn>
                              <a:cxn ang="0">
                                <a:pos x="connsiteX7821" y="connsiteY7821"/>
                              </a:cxn>
                              <a:cxn ang="0">
                                <a:pos x="connsiteX7822" y="connsiteY7822"/>
                              </a:cxn>
                              <a:cxn ang="0">
                                <a:pos x="connsiteX7823" y="connsiteY7823"/>
                              </a:cxn>
                              <a:cxn ang="0">
                                <a:pos x="connsiteX7824" y="connsiteY7824"/>
                              </a:cxn>
                              <a:cxn ang="0">
                                <a:pos x="connsiteX7825" y="connsiteY7825"/>
                              </a:cxn>
                              <a:cxn ang="0">
                                <a:pos x="connsiteX7826" y="connsiteY7826"/>
                              </a:cxn>
                              <a:cxn ang="0">
                                <a:pos x="connsiteX7827" y="connsiteY7827"/>
                              </a:cxn>
                              <a:cxn ang="0">
                                <a:pos x="connsiteX7828" y="connsiteY7828"/>
                              </a:cxn>
                              <a:cxn ang="0">
                                <a:pos x="connsiteX7829" y="connsiteY7829"/>
                              </a:cxn>
                              <a:cxn ang="0">
                                <a:pos x="connsiteX7830" y="connsiteY7830"/>
                              </a:cxn>
                              <a:cxn ang="0">
                                <a:pos x="connsiteX7831" y="connsiteY7831"/>
                              </a:cxn>
                              <a:cxn ang="0">
                                <a:pos x="connsiteX7832" y="connsiteY7832"/>
                              </a:cxn>
                              <a:cxn ang="0">
                                <a:pos x="connsiteX7833" y="connsiteY7833"/>
                              </a:cxn>
                              <a:cxn ang="0">
                                <a:pos x="connsiteX7834" y="connsiteY7834"/>
                              </a:cxn>
                              <a:cxn ang="0">
                                <a:pos x="connsiteX7835" y="connsiteY7835"/>
                              </a:cxn>
                              <a:cxn ang="0">
                                <a:pos x="connsiteX7836" y="connsiteY7836"/>
                              </a:cxn>
                              <a:cxn ang="0">
                                <a:pos x="connsiteX7837" y="connsiteY7837"/>
                              </a:cxn>
                              <a:cxn ang="0">
                                <a:pos x="connsiteX7838" y="connsiteY7838"/>
                              </a:cxn>
                              <a:cxn ang="0">
                                <a:pos x="connsiteX7839" y="connsiteY7839"/>
                              </a:cxn>
                              <a:cxn ang="0">
                                <a:pos x="connsiteX7840" y="connsiteY7840"/>
                              </a:cxn>
                              <a:cxn ang="0">
                                <a:pos x="connsiteX7841" y="connsiteY7841"/>
                              </a:cxn>
                              <a:cxn ang="0">
                                <a:pos x="connsiteX7842" y="connsiteY7842"/>
                              </a:cxn>
                              <a:cxn ang="0">
                                <a:pos x="connsiteX7843" y="connsiteY7843"/>
                              </a:cxn>
                              <a:cxn ang="0">
                                <a:pos x="connsiteX7844" y="connsiteY7844"/>
                              </a:cxn>
                              <a:cxn ang="0">
                                <a:pos x="connsiteX7845" y="connsiteY7845"/>
                              </a:cxn>
                              <a:cxn ang="0">
                                <a:pos x="connsiteX7846" y="connsiteY7846"/>
                              </a:cxn>
                              <a:cxn ang="0">
                                <a:pos x="connsiteX7847" y="connsiteY7847"/>
                              </a:cxn>
                              <a:cxn ang="0">
                                <a:pos x="connsiteX7848" y="connsiteY7848"/>
                              </a:cxn>
                              <a:cxn ang="0">
                                <a:pos x="connsiteX7849" y="connsiteY7849"/>
                              </a:cxn>
                              <a:cxn ang="0">
                                <a:pos x="connsiteX7850" y="connsiteY7850"/>
                              </a:cxn>
                              <a:cxn ang="0">
                                <a:pos x="connsiteX7851" y="connsiteY7851"/>
                              </a:cxn>
                              <a:cxn ang="0">
                                <a:pos x="connsiteX7852" y="connsiteY7852"/>
                              </a:cxn>
                              <a:cxn ang="0">
                                <a:pos x="connsiteX7853" y="connsiteY7853"/>
                              </a:cxn>
                              <a:cxn ang="0">
                                <a:pos x="connsiteX7854" y="connsiteY7854"/>
                              </a:cxn>
                              <a:cxn ang="0">
                                <a:pos x="connsiteX7855" y="connsiteY7855"/>
                              </a:cxn>
                              <a:cxn ang="0">
                                <a:pos x="connsiteX7856" y="connsiteY7856"/>
                              </a:cxn>
                              <a:cxn ang="0">
                                <a:pos x="connsiteX7857" y="connsiteY7857"/>
                              </a:cxn>
                              <a:cxn ang="0">
                                <a:pos x="connsiteX7858" y="connsiteY7858"/>
                              </a:cxn>
                              <a:cxn ang="0">
                                <a:pos x="connsiteX7859" y="connsiteY7859"/>
                              </a:cxn>
                              <a:cxn ang="0">
                                <a:pos x="connsiteX7860" y="connsiteY7860"/>
                              </a:cxn>
                              <a:cxn ang="0">
                                <a:pos x="connsiteX7861" y="connsiteY7861"/>
                              </a:cxn>
                              <a:cxn ang="0">
                                <a:pos x="connsiteX7862" y="connsiteY7862"/>
                              </a:cxn>
                              <a:cxn ang="0">
                                <a:pos x="connsiteX7863" y="connsiteY7863"/>
                              </a:cxn>
                              <a:cxn ang="0">
                                <a:pos x="connsiteX7864" y="connsiteY7864"/>
                              </a:cxn>
                              <a:cxn ang="0">
                                <a:pos x="connsiteX7865" y="connsiteY7865"/>
                              </a:cxn>
                              <a:cxn ang="0">
                                <a:pos x="connsiteX7866" y="connsiteY7866"/>
                              </a:cxn>
                              <a:cxn ang="0">
                                <a:pos x="connsiteX7867" y="connsiteY7867"/>
                              </a:cxn>
                              <a:cxn ang="0">
                                <a:pos x="connsiteX7868" y="connsiteY7868"/>
                              </a:cxn>
                              <a:cxn ang="0">
                                <a:pos x="connsiteX7869" y="connsiteY7869"/>
                              </a:cxn>
                              <a:cxn ang="0">
                                <a:pos x="connsiteX7870" y="connsiteY7870"/>
                              </a:cxn>
                              <a:cxn ang="0">
                                <a:pos x="connsiteX7871" y="connsiteY7871"/>
                              </a:cxn>
                              <a:cxn ang="0">
                                <a:pos x="connsiteX7872" y="connsiteY7872"/>
                              </a:cxn>
                              <a:cxn ang="0">
                                <a:pos x="connsiteX7873" y="connsiteY7873"/>
                              </a:cxn>
                              <a:cxn ang="0">
                                <a:pos x="connsiteX7874" y="connsiteY7874"/>
                              </a:cxn>
                              <a:cxn ang="0">
                                <a:pos x="connsiteX7875" y="connsiteY7875"/>
                              </a:cxn>
                              <a:cxn ang="0">
                                <a:pos x="connsiteX7876" y="connsiteY7876"/>
                              </a:cxn>
                              <a:cxn ang="0">
                                <a:pos x="connsiteX7877" y="connsiteY7877"/>
                              </a:cxn>
                              <a:cxn ang="0">
                                <a:pos x="connsiteX7878" y="connsiteY7878"/>
                              </a:cxn>
                              <a:cxn ang="0">
                                <a:pos x="connsiteX7879" y="connsiteY7879"/>
                              </a:cxn>
                              <a:cxn ang="0">
                                <a:pos x="connsiteX7880" y="connsiteY7880"/>
                              </a:cxn>
                              <a:cxn ang="0">
                                <a:pos x="connsiteX7881" y="connsiteY7881"/>
                              </a:cxn>
                              <a:cxn ang="0">
                                <a:pos x="connsiteX7882" y="connsiteY7882"/>
                              </a:cxn>
                              <a:cxn ang="0">
                                <a:pos x="connsiteX7883" y="connsiteY7883"/>
                              </a:cxn>
                              <a:cxn ang="0">
                                <a:pos x="connsiteX7884" y="connsiteY7884"/>
                              </a:cxn>
                              <a:cxn ang="0">
                                <a:pos x="connsiteX7885" y="connsiteY7885"/>
                              </a:cxn>
                              <a:cxn ang="0">
                                <a:pos x="connsiteX7886" y="connsiteY7886"/>
                              </a:cxn>
                              <a:cxn ang="0">
                                <a:pos x="connsiteX7887" y="connsiteY7887"/>
                              </a:cxn>
                              <a:cxn ang="0">
                                <a:pos x="connsiteX7888" y="connsiteY7888"/>
                              </a:cxn>
                              <a:cxn ang="0">
                                <a:pos x="connsiteX7889" y="connsiteY7889"/>
                              </a:cxn>
                              <a:cxn ang="0">
                                <a:pos x="connsiteX7890" y="connsiteY7890"/>
                              </a:cxn>
                              <a:cxn ang="0">
                                <a:pos x="connsiteX7891" y="connsiteY7891"/>
                              </a:cxn>
                              <a:cxn ang="0">
                                <a:pos x="connsiteX7892" y="connsiteY7892"/>
                              </a:cxn>
                              <a:cxn ang="0">
                                <a:pos x="connsiteX7893" y="connsiteY7893"/>
                              </a:cxn>
                              <a:cxn ang="0">
                                <a:pos x="connsiteX7894" y="connsiteY7894"/>
                              </a:cxn>
                              <a:cxn ang="0">
                                <a:pos x="connsiteX7895" y="connsiteY7895"/>
                              </a:cxn>
                              <a:cxn ang="0">
                                <a:pos x="connsiteX7896" y="connsiteY7896"/>
                              </a:cxn>
                              <a:cxn ang="0">
                                <a:pos x="connsiteX7897" y="connsiteY7897"/>
                              </a:cxn>
                              <a:cxn ang="0">
                                <a:pos x="connsiteX7898" y="connsiteY7898"/>
                              </a:cxn>
                              <a:cxn ang="0">
                                <a:pos x="connsiteX7899" y="connsiteY7899"/>
                              </a:cxn>
                              <a:cxn ang="0">
                                <a:pos x="connsiteX7900" y="connsiteY7900"/>
                              </a:cxn>
                              <a:cxn ang="0">
                                <a:pos x="connsiteX7901" y="connsiteY7901"/>
                              </a:cxn>
                              <a:cxn ang="0">
                                <a:pos x="connsiteX7902" y="connsiteY7902"/>
                              </a:cxn>
                              <a:cxn ang="0">
                                <a:pos x="connsiteX7903" y="connsiteY7903"/>
                              </a:cxn>
                              <a:cxn ang="0">
                                <a:pos x="connsiteX7904" y="connsiteY7904"/>
                              </a:cxn>
                              <a:cxn ang="0">
                                <a:pos x="connsiteX7905" y="connsiteY7905"/>
                              </a:cxn>
                              <a:cxn ang="0">
                                <a:pos x="connsiteX7906" y="connsiteY7906"/>
                              </a:cxn>
                              <a:cxn ang="0">
                                <a:pos x="connsiteX7907" y="connsiteY7907"/>
                              </a:cxn>
                              <a:cxn ang="0">
                                <a:pos x="connsiteX7908" y="connsiteY7908"/>
                              </a:cxn>
                              <a:cxn ang="0">
                                <a:pos x="connsiteX7909" y="connsiteY7909"/>
                              </a:cxn>
                              <a:cxn ang="0">
                                <a:pos x="connsiteX7910" y="connsiteY7910"/>
                              </a:cxn>
                              <a:cxn ang="0">
                                <a:pos x="connsiteX7911" y="connsiteY7911"/>
                              </a:cxn>
                              <a:cxn ang="0">
                                <a:pos x="connsiteX7912" y="connsiteY7912"/>
                              </a:cxn>
                              <a:cxn ang="0">
                                <a:pos x="connsiteX7913" y="connsiteY7913"/>
                              </a:cxn>
                              <a:cxn ang="0">
                                <a:pos x="connsiteX7914" y="connsiteY7914"/>
                              </a:cxn>
                              <a:cxn ang="0">
                                <a:pos x="connsiteX7915" y="connsiteY7915"/>
                              </a:cxn>
                              <a:cxn ang="0">
                                <a:pos x="connsiteX7916" y="connsiteY7916"/>
                              </a:cxn>
                              <a:cxn ang="0">
                                <a:pos x="connsiteX7917" y="connsiteY7917"/>
                              </a:cxn>
                              <a:cxn ang="0">
                                <a:pos x="connsiteX7918" y="connsiteY7918"/>
                              </a:cxn>
                              <a:cxn ang="0">
                                <a:pos x="connsiteX7919" y="connsiteY7919"/>
                              </a:cxn>
                              <a:cxn ang="0">
                                <a:pos x="connsiteX7920" y="connsiteY7920"/>
                              </a:cxn>
                              <a:cxn ang="0">
                                <a:pos x="connsiteX7921" y="connsiteY7921"/>
                              </a:cxn>
                              <a:cxn ang="0">
                                <a:pos x="connsiteX7922" y="connsiteY7922"/>
                              </a:cxn>
                              <a:cxn ang="0">
                                <a:pos x="connsiteX7923" y="connsiteY7923"/>
                              </a:cxn>
                              <a:cxn ang="0">
                                <a:pos x="connsiteX7924" y="connsiteY7924"/>
                              </a:cxn>
                              <a:cxn ang="0">
                                <a:pos x="connsiteX7925" y="connsiteY7925"/>
                              </a:cxn>
                              <a:cxn ang="0">
                                <a:pos x="connsiteX7926" y="connsiteY7926"/>
                              </a:cxn>
                              <a:cxn ang="0">
                                <a:pos x="connsiteX7927" y="connsiteY7927"/>
                              </a:cxn>
                              <a:cxn ang="0">
                                <a:pos x="connsiteX7928" y="connsiteY7928"/>
                              </a:cxn>
                              <a:cxn ang="0">
                                <a:pos x="connsiteX7929" y="connsiteY7929"/>
                              </a:cxn>
                              <a:cxn ang="0">
                                <a:pos x="connsiteX7930" y="connsiteY7930"/>
                              </a:cxn>
                              <a:cxn ang="0">
                                <a:pos x="connsiteX7931" y="connsiteY7931"/>
                              </a:cxn>
                              <a:cxn ang="0">
                                <a:pos x="connsiteX7932" y="connsiteY7932"/>
                              </a:cxn>
                              <a:cxn ang="0">
                                <a:pos x="connsiteX7933" y="connsiteY7933"/>
                              </a:cxn>
                              <a:cxn ang="0">
                                <a:pos x="connsiteX7934" y="connsiteY7934"/>
                              </a:cxn>
                              <a:cxn ang="0">
                                <a:pos x="connsiteX7935" y="connsiteY7935"/>
                              </a:cxn>
                              <a:cxn ang="0">
                                <a:pos x="connsiteX7936" y="connsiteY7936"/>
                              </a:cxn>
                              <a:cxn ang="0">
                                <a:pos x="connsiteX7937" y="connsiteY7937"/>
                              </a:cxn>
                              <a:cxn ang="0">
                                <a:pos x="connsiteX7938" y="connsiteY7938"/>
                              </a:cxn>
                              <a:cxn ang="0">
                                <a:pos x="connsiteX7939" y="connsiteY7939"/>
                              </a:cxn>
                              <a:cxn ang="0">
                                <a:pos x="connsiteX7940" y="connsiteY7940"/>
                              </a:cxn>
                              <a:cxn ang="0">
                                <a:pos x="connsiteX7941" y="connsiteY7941"/>
                              </a:cxn>
                              <a:cxn ang="0">
                                <a:pos x="connsiteX7942" y="connsiteY7942"/>
                              </a:cxn>
                              <a:cxn ang="0">
                                <a:pos x="connsiteX7943" y="connsiteY7943"/>
                              </a:cxn>
                              <a:cxn ang="0">
                                <a:pos x="connsiteX7944" y="connsiteY7944"/>
                              </a:cxn>
                              <a:cxn ang="0">
                                <a:pos x="connsiteX7945" y="connsiteY7945"/>
                              </a:cxn>
                              <a:cxn ang="0">
                                <a:pos x="connsiteX7946" y="connsiteY7946"/>
                              </a:cxn>
                              <a:cxn ang="0">
                                <a:pos x="connsiteX7947" y="connsiteY7947"/>
                              </a:cxn>
                              <a:cxn ang="0">
                                <a:pos x="connsiteX7948" y="connsiteY7948"/>
                              </a:cxn>
                              <a:cxn ang="0">
                                <a:pos x="connsiteX7949" y="connsiteY7949"/>
                              </a:cxn>
                              <a:cxn ang="0">
                                <a:pos x="connsiteX7950" y="connsiteY7950"/>
                              </a:cxn>
                              <a:cxn ang="0">
                                <a:pos x="connsiteX7951" y="connsiteY7951"/>
                              </a:cxn>
                              <a:cxn ang="0">
                                <a:pos x="connsiteX7952" y="connsiteY7952"/>
                              </a:cxn>
                              <a:cxn ang="0">
                                <a:pos x="connsiteX7953" y="connsiteY7953"/>
                              </a:cxn>
                              <a:cxn ang="0">
                                <a:pos x="connsiteX7954" y="connsiteY7954"/>
                              </a:cxn>
                              <a:cxn ang="0">
                                <a:pos x="connsiteX7955" y="connsiteY7955"/>
                              </a:cxn>
                              <a:cxn ang="0">
                                <a:pos x="connsiteX7956" y="connsiteY7956"/>
                              </a:cxn>
                              <a:cxn ang="0">
                                <a:pos x="connsiteX7957" y="connsiteY7957"/>
                              </a:cxn>
                              <a:cxn ang="0">
                                <a:pos x="connsiteX7958" y="connsiteY7958"/>
                              </a:cxn>
                              <a:cxn ang="0">
                                <a:pos x="connsiteX7959" y="connsiteY7959"/>
                              </a:cxn>
                              <a:cxn ang="0">
                                <a:pos x="connsiteX7960" y="connsiteY7960"/>
                              </a:cxn>
                              <a:cxn ang="0">
                                <a:pos x="connsiteX7961" y="connsiteY7961"/>
                              </a:cxn>
                              <a:cxn ang="0">
                                <a:pos x="connsiteX7962" y="connsiteY7962"/>
                              </a:cxn>
                              <a:cxn ang="0">
                                <a:pos x="connsiteX7963" y="connsiteY7963"/>
                              </a:cxn>
                              <a:cxn ang="0">
                                <a:pos x="connsiteX7964" y="connsiteY7964"/>
                              </a:cxn>
                              <a:cxn ang="0">
                                <a:pos x="connsiteX7965" y="connsiteY7965"/>
                              </a:cxn>
                              <a:cxn ang="0">
                                <a:pos x="connsiteX7966" y="connsiteY7966"/>
                              </a:cxn>
                              <a:cxn ang="0">
                                <a:pos x="connsiteX7967" y="connsiteY7967"/>
                              </a:cxn>
                              <a:cxn ang="0">
                                <a:pos x="connsiteX7968" y="connsiteY7968"/>
                              </a:cxn>
                              <a:cxn ang="0">
                                <a:pos x="connsiteX7969" y="connsiteY7969"/>
                              </a:cxn>
                              <a:cxn ang="0">
                                <a:pos x="connsiteX7970" y="connsiteY7970"/>
                              </a:cxn>
                              <a:cxn ang="0">
                                <a:pos x="connsiteX7971" y="connsiteY7971"/>
                              </a:cxn>
                              <a:cxn ang="0">
                                <a:pos x="connsiteX7972" y="connsiteY7972"/>
                              </a:cxn>
                              <a:cxn ang="0">
                                <a:pos x="connsiteX7973" y="connsiteY7973"/>
                              </a:cxn>
                              <a:cxn ang="0">
                                <a:pos x="connsiteX7974" y="connsiteY7974"/>
                              </a:cxn>
                              <a:cxn ang="0">
                                <a:pos x="connsiteX7975" y="connsiteY7975"/>
                              </a:cxn>
                              <a:cxn ang="0">
                                <a:pos x="connsiteX7976" y="connsiteY7976"/>
                              </a:cxn>
                              <a:cxn ang="0">
                                <a:pos x="connsiteX7977" y="connsiteY7977"/>
                              </a:cxn>
                              <a:cxn ang="0">
                                <a:pos x="connsiteX7978" y="connsiteY7978"/>
                              </a:cxn>
                              <a:cxn ang="0">
                                <a:pos x="connsiteX7979" y="connsiteY7979"/>
                              </a:cxn>
                              <a:cxn ang="0">
                                <a:pos x="connsiteX7980" y="connsiteY7980"/>
                              </a:cxn>
                              <a:cxn ang="0">
                                <a:pos x="connsiteX7981" y="connsiteY7981"/>
                              </a:cxn>
                              <a:cxn ang="0">
                                <a:pos x="connsiteX7982" y="connsiteY7982"/>
                              </a:cxn>
                              <a:cxn ang="0">
                                <a:pos x="connsiteX7983" y="connsiteY7983"/>
                              </a:cxn>
                              <a:cxn ang="0">
                                <a:pos x="connsiteX7984" y="connsiteY7984"/>
                              </a:cxn>
                              <a:cxn ang="0">
                                <a:pos x="connsiteX7985" y="connsiteY7985"/>
                              </a:cxn>
                              <a:cxn ang="0">
                                <a:pos x="connsiteX7986" y="connsiteY7986"/>
                              </a:cxn>
                              <a:cxn ang="0">
                                <a:pos x="connsiteX7987" y="connsiteY7987"/>
                              </a:cxn>
                              <a:cxn ang="0">
                                <a:pos x="connsiteX7988" y="connsiteY7988"/>
                              </a:cxn>
                              <a:cxn ang="0">
                                <a:pos x="connsiteX7989" y="connsiteY7989"/>
                              </a:cxn>
                              <a:cxn ang="0">
                                <a:pos x="connsiteX7990" y="connsiteY7990"/>
                              </a:cxn>
                              <a:cxn ang="0">
                                <a:pos x="connsiteX7991" y="connsiteY7991"/>
                              </a:cxn>
                              <a:cxn ang="0">
                                <a:pos x="connsiteX7992" y="connsiteY7992"/>
                              </a:cxn>
                              <a:cxn ang="0">
                                <a:pos x="connsiteX7993" y="connsiteY7993"/>
                              </a:cxn>
                              <a:cxn ang="0">
                                <a:pos x="connsiteX7994" y="connsiteY7994"/>
                              </a:cxn>
                              <a:cxn ang="0">
                                <a:pos x="connsiteX7995" y="connsiteY7995"/>
                              </a:cxn>
                              <a:cxn ang="0">
                                <a:pos x="connsiteX7996" y="connsiteY7996"/>
                              </a:cxn>
                              <a:cxn ang="0">
                                <a:pos x="connsiteX7997" y="connsiteY7997"/>
                              </a:cxn>
                              <a:cxn ang="0">
                                <a:pos x="connsiteX7998" y="connsiteY7998"/>
                              </a:cxn>
                              <a:cxn ang="0">
                                <a:pos x="connsiteX7999" y="connsiteY7999"/>
                              </a:cxn>
                              <a:cxn ang="0">
                                <a:pos x="connsiteX8000" y="connsiteY8000"/>
                              </a:cxn>
                              <a:cxn ang="0">
                                <a:pos x="connsiteX8001" y="connsiteY8001"/>
                              </a:cxn>
                              <a:cxn ang="0">
                                <a:pos x="connsiteX8002" y="connsiteY8002"/>
                              </a:cxn>
                              <a:cxn ang="0">
                                <a:pos x="connsiteX8003" y="connsiteY8003"/>
                              </a:cxn>
                              <a:cxn ang="0">
                                <a:pos x="connsiteX8004" y="connsiteY8004"/>
                              </a:cxn>
                              <a:cxn ang="0">
                                <a:pos x="connsiteX8005" y="connsiteY8005"/>
                              </a:cxn>
                              <a:cxn ang="0">
                                <a:pos x="connsiteX8006" y="connsiteY8006"/>
                              </a:cxn>
                              <a:cxn ang="0">
                                <a:pos x="connsiteX8007" y="connsiteY8007"/>
                              </a:cxn>
                              <a:cxn ang="0">
                                <a:pos x="connsiteX8008" y="connsiteY8008"/>
                              </a:cxn>
                              <a:cxn ang="0">
                                <a:pos x="connsiteX8009" y="connsiteY8009"/>
                              </a:cxn>
                              <a:cxn ang="0">
                                <a:pos x="connsiteX8010" y="connsiteY8010"/>
                              </a:cxn>
                              <a:cxn ang="0">
                                <a:pos x="connsiteX8011" y="connsiteY8011"/>
                              </a:cxn>
                              <a:cxn ang="0">
                                <a:pos x="connsiteX8012" y="connsiteY8012"/>
                              </a:cxn>
                              <a:cxn ang="0">
                                <a:pos x="connsiteX8013" y="connsiteY8013"/>
                              </a:cxn>
                              <a:cxn ang="0">
                                <a:pos x="connsiteX8014" y="connsiteY8014"/>
                              </a:cxn>
                              <a:cxn ang="0">
                                <a:pos x="connsiteX8015" y="connsiteY8015"/>
                              </a:cxn>
                              <a:cxn ang="0">
                                <a:pos x="connsiteX8016" y="connsiteY8016"/>
                              </a:cxn>
                              <a:cxn ang="0">
                                <a:pos x="connsiteX8017" y="connsiteY8017"/>
                              </a:cxn>
                              <a:cxn ang="0">
                                <a:pos x="connsiteX8018" y="connsiteY8018"/>
                              </a:cxn>
                              <a:cxn ang="0">
                                <a:pos x="connsiteX8019" y="connsiteY8019"/>
                              </a:cxn>
                              <a:cxn ang="0">
                                <a:pos x="connsiteX8020" y="connsiteY8020"/>
                              </a:cxn>
                              <a:cxn ang="0">
                                <a:pos x="connsiteX8021" y="connsiteY8021"/>
                              </a:cxn>
                              <a:cxn ang="0">
                                <a:pos x="connsiteX8022" y="connsiteY8022"/>
                              </a:cxn>
                              <a:cxn ang="0">
                                <a:pos x="connsiteX8023" y="connsiteY8023"/>
                              </a:cxn>
                              <a:cxn ang="0">
                                <a:pos x="connsiteX8024" y="connsiteY8024"/>
                              </a:cxn>
                              <a:cxn ang="0">
                                <a:pos x="connsiteX8025" y="connsiteY8025"/>
                              </a:cxn>
                              <a:cxn ang="0">
                                <a:pos x="connsiteX8026" y="connsiteY8026"/>
                              </a:cxn>
                              <a:cxn ang="0">
                                <a:pos x="connsiteX8027" y="connsiteY8027"/>
                              </a:cxn>
                              <a:cxn ang="0">
                                <a:pos x="connsiteX8028" y="connsiteY8028"/>
                              </a:cxn>
                              <a:cxn ang="0">
                                <a:pos x="connsiteX8029" y="connsiteY8029"/>
                              </a:cxn>
                              <a:cxn ang="0">
                                <a:pos x="connsiteX8030" y="connsiteY8030"/>
                              </a:cxn>
                              <a:cxn ang="0">
                                <a:pos x="connsiteX8031" y="connsiteY8031"/>
                              </a:cxn>
                              <a:cxn ang="0">
                                <a:pos x="connsiteX8032" y="connsiteY8032"/>
                              </a:cxn>
                              <a:cxn ang="0">
                                <a:pos x="connsiteX8033" y="connsiteY8033"/>
                              </a:cxn>
                              <a:cxn ang="0">
                                <a:pos x="connsiteX8034" y="connsiteY8034"/>
                              </a:cxn>
                              <a:cxn ang="0">
                                <a:pos x="connsiteX8035" y="connsiteY8035"/>
                              </a:cxn>
                              <a:cxn ang="0">
                                <a:pos x="connsiteX8036" y="connsiteY8036"/>
                              </a:cxn>
                              <a:cxn ang="0">
                                <a:pos x="connsiteX8037" y="connsiteY8037"/>
                              </a:cxn>
                              <a:cxn ang="0">
                                <a:pos x="connsiteX8038" y="connsiteY8038"/>
                              </a:cxn>
                              <a:cxn ang="0">
                                <a:pos x="connsiteX8039" y="connsiteY8039"/>
                              </a:cxn>
                              <a:cxn ang="0">
                                <a:pos x="connsiteX8040" y="connsiteY8040"/>
                              </a:cxn>
                              <a:cxn ang="0">
                                <a:pos x="connsiteX8041" y="connsiteY8041"/>
                              </a:cxn>
                              <a:cxn ang="0">
                                <a:pos x="connsiteX8042" y="connsiteY8042"/>
                              </a:cxn>
                              <a:cxn ang="0">
                                <a:pos x="connsiteX8043" y="connsiteY8043"/>
                              </a:cxn>
                              <a:cxn ang="0">
                                <a:pos x="connsiteX8044" y="connsiteY8044"/>
                              </a:cxn>
                              <a:cxn ang="0">
                                <a:pos x="connsiteX8045" y="connsiteY8045"/>
                              </a:cxn>
                              <a:cxn ang="0">
                                <a:pos x="connsiteX8046" y="connsiteY8046"/>
                              </a:cxn>
                              <a:cxn ang="0">
                                <a:pos x="connsiteX8047" y="connsiteY8047"/>
                              </a:cxn>
                              <a:cxn ang="0">
                                <a:pos x="connsiteX8048" y="connsiteY8048"/>
                              </a:cxn>
                              <a:cxn ang="0">
                                <a:pos x="connsiteX8049" y="connsiteY8049"/>
                              </a:cxn>
                              <a:cxn ang="0">
                                <a:pos x="connsiteX8050" y="connsiteY8050"/>
                              </a:cxn>
                              <a:cxn ang="0">
                                <a:pos x="connsiteX8051" y="connsiteY8051"/>
                              </a:cxn>
                              <a:cxn ang="0">
                                <a:pos x="connsiteX8052" y="connsiteY8052"/>
                              </a:cxn>
                              <a:cxn ang="0">
                                <a:pos x="connsiteX8053" y="connsiteY8053"/>
                              </a:cxn>
                              <a:cxn ang="0">
                                <a:pos x="connsiteX8054" y="connsiteY8054"/>
                              </a:cxn>
                              <a:cxn ang="0">
                                <a:pos x="connsiteX8055" y="connsiteY8055"/>
                              </a:cxn>
                              <a:cxn ang="0">
                                <a:pos x="connsiteX8056" y="connsiteY8056"/>
                              </a:cxn>
                              <a:cxn ang="0">
                                <a:pos x="connsiteX8057" y="connsiteY8057"/>
                              </a:cxn>
                              <a:cxn ang="0">
                                <a:pos x="connsiteX8058" y="connsiteY8058"/>
                              </a:cxn>
                              <a:cxn ang="0">
                                <a:pos x="connsiteX8059" y="connsiteY8059"/>
                              </a:cxn>
                              <a:cxn ang="0">
                                <a:pos x="connsiteX8060" y="connsiteY8060"/>
                              </a:cxn>
                              <a:cxn ang="0">
                                <a:pos x="connsiteX8061" y="connsiteY8061"/>
                              </a:cxn>
                              <a:cxn ang="0">
                                <a:pos x="connsiteX8062" y="connsiteY8062"/>
                              </a:cxn>
                              <a:cxn ang="0">
                                <a:pos x="connsiteX8063" y="connsiteY8063"/>
                              </a:cxn>
                              <a:cxn ang="0">
                                <a:pos x="connsiteX8064" y="connsiteY8064"/>
                              </a:cxn>
                              <a:cxn ang="0">
                                <a:pos x="connsiteX8065" y="connsiteY8065"/>
                              </a:cxn>
                              <a:cxn ang="0">
                                <a:pos x="connsiteX8066" y="connsiteY8066"/>
                              </a:cxn>
                              <a:cxn ang="0">
                                <a:pos x="connsiteX8067" y="connsiteY8067"/>
                              </a:cxn>
                              <a:cxn ang="0">
                                <a:pos x="connsiteX8068" y="connsiteY8068"/>
                              </a:cxn>
                              <a:cxn ang="0">
                                <a:pos x="connsiteX8069" y="connsiteY8069"/>
                              </a:cxn>
                              <a:cxn ang="0">
                                <a:pos x="connsiteX8070" y="connsiteY8070"/>
                              </a:cxn>
                              <a:cxn ang="0">
                                <a:pos x="connsiteX8071" y="connsiteY8071"/>
                              </a:cxn>
                              <a:cxn ang="0">
                                <a:pos x="connsiteX8072" y="connsiteY8072"/>
                              </a:cxn>
                              <a:cxn ang="0">
                                <a:pos x="connsiteX8073" y="connsiteY8073"/>
                              </a:cxn>
                              <a:cxn ang="0">
                                <a:pos x="connsiteX8074" y="connsiteY8074"/>
                              </a:cxn>
                              <a:cxn ang="0">
                                <a:pos x="connsiteX8075" y="connsiteY8075"/>
                              </a:cxn>
                              <a:cxn ang="0">
                                <a:pos x="connsiteX8076" y="connsiteY8076"/>
                              </a:cxn>
                              <a:cxn ang="0">
                                <a:pos x="connsiteX8077" y="connsiteY8077"/>
                              </a:cxn>
                              <a:cxn ang="0">
                                <a:pos x="connsiteX8078" y="connsiteY8078"/>
                              </a:cxn>
                              <a:cxn ang="0">
                                <a:pos x="connsiteX8079" y="connsiteY8079"/>
                              </a:cxn>
                              <a:cxn ang="0">
                                <a:pos x="connsiteX8080" y="connsiteY8080"/>
                              </a:cxn>
                              <a:cxn ang="0">
                                <a:pos x="connsiteX8081" y="connsiteY8081"/>
                              </a:cxn>
                              <a:cxn ang="0">
                                <a:pos x="connsiteX8082" y="connsiteY8082"/>
                              </a:cxn>
                              <a:cxn ang="0">
                                <a:pos x="connsiteX8083" y="connsiteY8083"/>
                              </a:cxn>
                              <a:cxn ang="0">
                                <a:pos x="connsiteX8084" y="connsiteY8084"/>
                              </a:cxn>
                              <a:cxn ang="0">
                                <a:pos x="connsiteX8085" y="connsiteY8085"/>
                              </a:cxn>
                              <a:cxn ang="0">
                                <a:pos x="connsiteX8086" y="connsiteY8086"/>
                              </a:cxn>
                              <a:cxn ang="0">
                                <a:pos x="connsiteX8087" y="connsiteY8087"/>
                              </a:cxn>
                              <a:cxn ang="0">
                                <a:pos x="connsiteX8088" y="connsiteY8088"/>
                              </a:cxn>
                              <a:cxn ang="0">
                                <a:pos x="connsiteX8089" y="connsiteY8089"/>
                              </a:cxn>
                              <a:cxn ang="0">
                                <a:pos x="connsiteX8090" y="connsiteY8090"/>
                              </a:cxn>
                              <a:cxn ang="0">
                                <a:pos x="connsiteX8091" y="connsiteY8091"/>
                              </a:cxn>
                              <a:cxn ang="0">
                                <a:pos x="connsiteX8092" y="connsiteY8092"/>
                              </a:cxn>
                              <a:cxn ang="0">
                                <a:pos x="connsiteX8093" y="connsiteY8093"/>
                              </a:cxn>
                              <a:cxn ang="0">
                                <a:pos x="connsiteX8094" y="connsiteY8094"/>
                              </a:cxn>
                              <a:cxn ang="0">
                                <a:pos x="connsiteX8095" y="connsiteY8095"/>
                              </a:cxn>
                              <a:cxn ang="0">
                                <a:pos x="connsiteX8096" y="connsiteY8096"/>
                              </a:cxn>
                              <a:cxn ang="0">
                                <a:pos x="connsiteX8097" y="connsiteY8097"/>
                              </a:cxn>
                              <a:cxn ang="0">
                                <a:pos x="connsiteX8098" y="connsiteY8098"/>
                              </a:cxn>
                              <a:cxn ang="0">
                                <a:pos x="connsiteX8099" y="connsiteY8099"/>
                              </a:cxn>
                              <a:cxn ang="0">
                                <a:pos x="connsiteX8100" y="connsiteY8100"/>
                              </a:cxn>
                              <a:cxn ang="0">
                                <a:pos x="connsiteX8101" y="connsiteY8101"/>
                              </a:cxn>
                              <a:cxn ang="0">
                                <a:pos x="connsiteX8102" y="connsiteY8102"/>
                              </a:cxn>
                              <a:cxn ang="0">
                                <a:pos x="connsiteX8103" y="connsiteY8103"/>
                              </a:cxn>
                              <a:cxn ang="0">
                                <a:pos x="connsiteX8104" y="connsiteY8104"/>
                              </a:cxn>
                              <a:cxn ang="0">
                                <a:pos x="connsiteX8105" y="connsiteY8105"/>
                              </a:cxn>
                              <a:cxn ang="0">
                                <a:pos x="connsiteX8106" y="connsiteY8106"/>
                              </a:cxn>
                              <a:cxn ang="0">
                                <a:pos x="connsiteX8107" y="connsiteY8107"/>
                              </a:cxn>
                              <a:cxn ang="0">
                                <a:pos x="connsiteX8108" y="connsiteY8108"/>
                              </a:cxn>
                              <a:cxn ang="0">
                                <a:pos x="connsiteX8109" y="connsiteY8109"/>
                              </a:cxn>
                              <a:cxn ang="0">
                                <a:pos x="connsiteX8110" y="connsiteY8110"/>
                              </a:cxn>
                              <a:cxn ang="0">
                                <a:pos x="connsiteX8111" y="connsiteY8111"/>
                              </a:cxn>
                              <a:cxn ang="0">
                                <a:pos x="connsiteX8112" y="connsiteY8112"/>
                              </a:cxn>
                              <a:cxn ang="0">
                                <a:pos x="connsiteX8113" y="connsiteY8113"/>
                              </a:cxn>
                              <a:cxn ang="0">
                                <a:pos x="connsiteX8114" y="connsiteY8114"/>
                              </a:cxn>
                              <a:cxn ang="0">
                                <a:pos x="connsiteX8115" y="connsiteY8115"/>
                              </a:cxn>
                              <a:cxn ang="0">
                                <a:pos x="connsiteX8116" y="connsiteY8116"/>
                              </a:cxn>
                              <a:cxn ang="0">
                                <a:pos x="connsiteX8117" y="connsiteY8117"/>
                              </a:cxn>
                              <a:cxn ang="0">
                                <a:pos x="connsiteX8118" y="connsiteY8118"/>
                              </a:cxn>
                              <a:cxn ang="0">
                                <a:pos x="connsiteX8119" y="connsiteY8119"/>
                              </a:cxn>
                              <a:cxn ang="0">
                                <a:pos x="connsiteX8120" y="connsiteY8120"/>
                              </a:cxn>
                              <a:cxn ang="0">
                                <a:pos x="connsiteX8121" y="connsiteY8121"/>
                              </a:cxn>
                              <a:cxn ang="0">
                                <a:pos x="connsiteX8122" y="connsiteY8122"/>
                              </a:cxn>
                              <a:cxn ang="0">
                                <a:pos x="connsiteX8123" y="connsiteY8123"/>
                              </a:cxn>
                              <a:cxn ang="0">
                                <a:pos x="connsiteX8124" y="connsiteY8124"/>
                              </a:cxn>
                              <a:cxn ang="0">
                                <a:pos x="connsiteX8125" y="connsiteY8125"/>
                              </a:cxn>
                              <a:cxn ang="0">
                                <a:pos x="connsiteX8126" y="connsiteY8126"/>
                              </a:cxn>
                              <a:cxn ang="0">
                                <a:pos x="connsiteX8127" y="connsiteY8127"/>
                              </a:cxn>
                              <a:cxn ang="0">
                                <a:pos x="connsiteX8128" y="connsiteY8128"/>
                              </a:cxn>
                              <a:cxn ang="0">
                                <a:pos x="connsiteX8129" y="connsiteY8129"/>
                              </a:cxn>
                              <a:cxn ang="0">
                                <a:pos x="connsiteX8130" y="connsiteY8130"/>
                              </a:cxn>
                              <a:cxn ang="0">
                                <a:pos x="connsiteX8131" y="connsiteY8131"/>
                              </a:cxn>
                              <a:cxn ang="0">
                                <a:pos x="connsiteX8132" y="connsiteY8132"/>
                              </a:cxn>
                              <a:cxn ang="0">
                                <a:pos x="connsiteX8133" y="connsiteY8133"/>
                              </a:cxn>
                              <a:cxn ang="0">
                                <a:pos x="connsiteX8134" y="connsiteY8134"/>
                              </a:cxn>
                              <a:cxn ang="0">
                                <a:pos x="connsiteX8135" y="connsiteY8135"/>
                              </a:cxn>
                              <a:cxn ang="0">
                                <a:pos x="connsiteX8136" y="connsiteY8136"/>
                              </a:cxn>
                              <a:cxn ang="0">
                                <a:pos x="connsiteX8137" y="connsiteY8137"/>
                              </a:cxn>
                              <a:cxn ang="0">
                                <a:pos x="connsiteX8138" y="connsiteY8138"/>
                              </a:cxn>
                              <a:cxn ang="0">
                                <a:pos x="connsiteX8139" y="connsiteY8139"/>
                              </a:cxn>
                              <a:cxn ang="0">
                                <a:pos x="connsiteX8140" y="connsiteY8140"/>
                              </a:cxn>
                              <a:cxn ang="0">
                                <a:pos x="connsiteX8141" y="connsiteY8141"/>
                              </a:cxn>
                              <a:cxn ang="0">
                                <a:pos x="connsiteX8142" y="connsiteY8142"/>
                              </a:cxn>
                              <a:cxn ang="0">
                                <a:pos x="connsiteX8143" y="connsiteY8143"/>
                              </a:cxn>
                              <a:cxn ang="0">
                                <a:pos x="connsiteX8144" y="connsiteY8144"/>
                              </a:cxn>
                              <a:cxn ang="0">
                                <a:pos x="connsiteX8145" y="connsiteY8145"/>
                              </a:cxn>
                              <a:cxn ang="0">
                                <a:pos x="connsiteX8146" y="connsiteY8146"/>
                              </a:cxn>
                              <a:cxn ang="0">
                                <a:pos x="connsiteX8147" y="connsiteY8147"/>
                              </a:cxn>
                              <a:cxn ang="0">
                                <a:pos x="connsiteX8148" y="connsiteY8148"/>
                              </a:cxn>
                              <a:cxn ang="0">
                                <a:pos x="connsiteX8149" y="connsiteY8149"/>
                              </a:cxn>
                              <a:cxn ang="0">
                                <a:pos x="connsiteX8150" y="connsiteY8150"/>
                              </a:cxn>
                              <a:cxn ang="0">
                                <a:pos x="connsiteX8151" y="connsiteY8151"/>
                              </a:cxn>
                              <a:cxn ang="0">
                                <a:pos x="connsiteX8152" y="connsiteY8152"/>
                              </a:cxn>
                              <a:cxn ang="0">
                                <a:pos x="connsiteX8153" y="connsiteY8153"/>
                              </a:cxn>
                              <a:cxn ang="0">
                                <a:pos x="connsiteX8154" y="connsiteY8154"/>
                              </a:cxn>
                              <a:cxn ang="0">
                                <a:pos x="connsiteX8155" y="connsiteY8155"/>
                              </a:cxn>
                              <a:cxn ang="0">
                                <a:pos x="connsiteX8156" y="connsiteY8156"/>
                              </a:cxn>
                              <a:cxn ang="0">
                                <a:pos x="connsiteX8157" y="connsiteY8157"/>
                              </a:cxn>
                              <a:cxn ang="0">
                                <a:pos x="connsiteX8158" y="connsiteY8158"/>
                              </a:cxn>
                              <a:cxn ang="0">
                                <a:pos x="connsiteX8159" y="connsiteY8159"/>
                              </a:cxn>
                              <a:cxn ang="0">
                                <a:pos x="connsiteX8160" y="connsiteY8160"/>
                              </a:cxn>
                              <a:cxn ang="0">
                                <a:pos x="connsiteX8161" y="connsiteY8161"/>
                              </a:cxn>
                              <a:cxn ang="0">
                                <a:pos x="connsiteX8162" y="connsiteY8162"/>
                              </a:cxn>
                              <a:cxn ang="0">
                                <a:pos x="connsiteX8163" y="connsiteY8163"/>
                              </a:cxn>
                              <a:cxn ang="0">
                                <a:pos x="connsiteX8164" y="connsiteY8164"/>
                              </a:cxn>
                              <a:cxn ang="0">
                                <a:pos x="connsiteX8165" y="connsiteY8165"/>
                              </a:cxn>
                              <a:cxn ang="0">
                                <a:pos x="connsiteX8166" y="connsiteY8166"/>
                              </a:cxn>
                              <a:cxn ang="0">
                                <a:pos x="connsiteX8167" y="connsiteY8167"/>
                              </a:cxn>
                              <a:cxn ang="0">
                                <a:pos x="connsiteX8168" y="connsiteY8168"/>
                              </a:cxn>
                              <a:cxn ang="0">
                                <a:pos x="connsiteX8169" y="connsiteY8169"/>
                              </a:cxn>
                              <a:cxn ang="0">
                                <a:pos x="connsiteX8170" y="connsiteY8170"/>
                              </a:cxn>
                              <a:cxn ang="0">
                                <a:pos x="connsiteX8171" y="connsiteY8171"/>
                              </a:cxn>
                              <a:cxn ang="0">
                                <a:pos x="connsiteX8172" y="connsiteY8172"/>
                              </a:cxn>
                              <a:cxn ang="0">
                                <a:pos x="connsiteX8173" y="connsiteY8173"/>
                              </a:cxn>
                              <a:cxn ang="0">
                                <a:pos x="connsiteX8174" y="connsiteY8174"/>
                              </a:cxn>
                              <a:cxn ang="0">
                                <a:pos x="connsiteX8175" y="connsiteY8175"/>
                              </a:cxn>
                              <a:cxn ang="0">
                                <a:pos x="connsiteX8176" y="connsiteY8176"/>
                              </a:cxn>
                              <a:cxn ang="0">
                                <a:pos x="connsiteX8177" y="connsiteY8177"/>
                              </a:cxn>
                              <a:cxn ang="0">
                                <a:pos x="connsiteX8178" y="connsiteY8178"/>
                              </a:cxn>
                              <a:cxn ang="0">
                                <a:pos x="connsiteX8179" y="connsiteY8179"/>
                              </a:cxn>
                              <a:cxn ang="0">
                                <a:pos x="connsiteX8180" y="connsiteY8180"/>
                              </a:cxn>
                              <a:cxn ang="0">
                                <a:pos x="connsiteX8181" y="connsiteY8181"/>
                              </a:cxn>
                              <a:cxn ang="0">
                                <a:pos x="connsiteX8182" y="connsiteY8182"/>
                              </a:cxn>
                              <a:cxn ang="0">
                                <a:pos x="connsiteX8183" y="connsiteY8183"/>
                              </a:cxn>
                              <a:cxn ang="0">
                                <a:pos x="connsiteX8184" y="connsiteY8184"/>
                              </a:cxn>
                              <a:cxn ang="0">
                                <a:pos x="connsiteX8185" y="connsiteY8185"/>
                              </a:cxn>
                              <a:cxn ang="0">
                                <a:pos x="connsiteX8186" y="connsiteY8186"/>
                              </a:cxn>
                              <a:cxn ang="0">
                                <a:pos x="connsiteX8187" y="connsiteY8187"/>
                              </a:cxn>
                              <a:cxn ang="0">
                                <a:pos x="connsiteX8188" y="connsiteY8188"/>
                              </a:cxn>
                              <a:cxn ang="0">
                                <a:pos x="connsiteX8189" y="connsiteY8189"/>
                              </a:cxn>
                              <a:cxn ang="0">
                                <a:pos x="connsiteX8190" y="connsiteY8190"/>
                              </a:cxn>
                              <a:cxn ang="0">
                                <a:pos x="connsiteX8191" y="connsiteY8191"/>
                              </a:cxn>
                              <a:cxn ang="0">
                                <a:pos x="connsiteX8192" y="connsiteY8192"/>
                              </a:cxn>
                              <a:cxn ang="0">
                                <a:pos x="connsiteX8193" y="connsiteY8193"/>
                              </a:cxn>
                              <a:cxn ang="0">
                                <a:pos x="connsiteX8194" y="connsiteY8194"/>
                              </a:cxn>
                              <a:cxn ang="0">
                                <a:pos x="connsiteX8195" y="connsiteY8195"/>
                              </a:cxn>
                              <a:cxn ang="0">
                                <a:pos x="connsiteX8196" y="connsiteY8196"/>
                              </a:cxn>
                              <a:cxn ang="0">
                                <a:pos x="connsiteX8197" y="connsiteY8197"/>
                              </a:cxn>
                              <a:cxn ang="0">
                                <a:pos x="connsiteX8198" y="connsiteY8198"/>
                              </a:cxn>
                              <a:cxn ang="0">
                                <a:pos x="connsiteX8199" y="connsiteY8199"/>
                              </a:cxn>
                              <a:cxn ang="0">
                                <a:pos x="connsiteX8200" y="connsiteY8200"/>
                              </a:cxn>
                              <a:cxn ang="0">
                                <a:pos x="connsiteX8201" y="connsiteY8201"/>
                              </a:cxn>
                              <a:cxn ang="0">
                                <a:pos x="connsiteX8202" y="connsiteY8202"/>
                              </a:cxn>
                              <a:cxn ang="0">
                                <a:pos x="connsiteX8203" y="connsiteY8203"/>
                              </a:cxn>
                              <a:cxn ang="0">
                                <a:pos x="connsiteX8204" y="connsiteY8204"/>
                              </a:cxn>
                              <a:cxn ang="0">
                                <a:pos x="connsiteX8205" y="connsiteY8205"/>
                              </a:cxn>
                              <a:cxn ang="0">
                                <a:pos x="connsiteX8206" y="connsiteY8206"/>
                              </a:cxn>
                              <a:cxn ang="0">
                                <a:pos x="connsiteX8207" y="connsiteY8207"/>
                              </a:cxn>
                              <a:cxn ang="0">
                                <a:pos x="connsiteX8208" y="connsiteY8208"/>
                              </a:cxn>
                              <a:cxn ang="0">
                                <a:pos x="connsiteX8209" y="connsiteY8209"/>
                              </a:cxn>
                              <a:cxn ang="0">
                                <a:pos x="connsiteX8210" y="connsiteY8210"/>
                              </a:cxn>
                              <a:cxn ang="0">
                                <a:pos x="connsiteX8211" y="connsiteY8211"/>
                              </a:cxn>
                              <a:cxn ang="0">
                                <a:pos x="connsiteX8212" y="connsiteY8212"/>
                              </a:cxn>
                              <a:cxn ang="0">
                                <a:pos x="connsiteX8213" y="connsiteY8213"/>
                              </a:cxn>
                              <a:cxn ang="0">
                                <a:pos x="connsiteX8214" y="connsiteY8214"/>
                              </a:cxn>
                              <a:cxn ang="0">
                                <a:pos x="connsiteX8215" y="connsiteY8215"/>
                              </a:cxn>
                              <a:cxn ang="0">
                                <a:pos x="connsiteX8216" y="connsiteY8216"/>
                              </a:cxn>
                              <a:cxn ang="0">
                                <a:pos x="connsiteX8217" y="connsiteY8217"/>
                              </a:cxn>
                              <a:cxn ang="0">
                                <a:pos x="connsiteX8218" y="connsiteY8218"/>
                              </a:cxn>
                              <a:cxn ang="0">
                                <a:pos x="connsiteX8219" y="connsiteY8219"/>
                              </a:cxn>
                              <a:cxn ang="0">
                                <a:pos x="connsiteX8220" y="connsiteY8220"/>
                              </a:cxn>
                              <a:cxn ang="0">
                                <a:pos x="connsiteX8221" y="connsiteY8221"/>
                              </a:cxn>
                              <a:cxn ang="0">
                                <a:pos x="connsiteX8222" y="connsiteY8222"/>
                              </a:cxn>
                              <a:cxn ang="0">
                                <a:pos x="connsiteX8223" y="connsiteY8223"/>
                              </a:cxn>
                              <a:cxn ang="0">
                                <a:pos x="connsiteX8224" y="connsiteY8224"/>
                              </a:cxn>
                              <a:cxn ang="0">
                                <a:pos x="connsiteX8225" y="connsiteY8225"/>
                              </a:cxn>
                              <a:cxn ang="0">
                                <a:pos x="connsiteX8226" y="connsiteY8226"/>
                              </a:cxn>
                              <a:cxn ang="0">
                                <a:pos x="connsiteX8227" y="connsiteY8227"/>
                              </a:cxn>
                              <a:cxn ang="0">
                                <a:pos x="connsiteX8228" y="connsiteY8228"/>
                              </a:cxn>
                              <a:cxn ang="0">
                                <a:pos x="connsiteX8229" y="connsiteY8229"/>
                              </a:cxn>
                              <a:cxn ang="0">
                                <a:pos x="connsiteX8230" y="connsiteY8230"/>
                              </a:cxn>
                              <a:cxn ang="0">
                                <a:pos x="connsiteX8231" y="connsiteY8231"/>
                              </a:cxn>
                              <a:cxn ang="0">
                                <a:pos x="connsiteX8232" y="connsiteY8232"/>
                              </a:cxn>
                              <a:cxn ang="0">
                                <a:pos x="connsiteX8233" y="connsiteY8233"/>
                              </a:cxn>
                              <a:cxn ang="0">
                                <a:pos x="connsiteX8234" y="connsiteY8234"/>
                              </a:cxn>
                              <a:cxn ang="0">
                                <a:pos x="connsiteX8235" y="connsiteY8235"/>
                              </a:cxn>
                              <a:cxn ang="0">
                                <a:pos x="connsiteX8236" y="connsiteY8236"/>
                              </a:cxn>
                              <a:cxn ang="0">
                                <a:pos x="connsiteX8237" y="connsiteY8237"/>
                              </a:cxn>
                              <a:cxn ang="0">
                                <a:pos x="connsiteX8238" y="connsiteY8238"/>
                              </a:cxn>
                              <a:cxn ang="0">
                                <a:pos x="connsiteX8239" y="connsiteY8239"/>
                              </a:cxn>
                              <a:cxn ang="0">
                                <a:pos x="connsiteX8240" y="connsiteY8240"/>
                              </a:cxn>
                              <a:cxn ang="0">
                                <a:pos x="connsiteX8241" y="connsiteY8241"/>
                              </a:cxn>
                              <a:cxn ang="0">
                                <a:pos x="connsiteX8242" y="connsiteY8242"/>
                              </a:cxn>
                              <a:cxn ang="0">
                                <a:pos x="connsiteX8243" y="connsiteY8243"/>
                              </a:cxn>
                              <a:cxn ang="0">
                                <a:pos x="connsiteX8244" y="connsiteY8244"/>
                              </a:cxn>
                              <a:cxn ang="0">
                                <a:pos x="connsiteX8245" y="connsiteY8245"/>
                              </a:cxn>
                              <a:cxn ang="0">
                                <a:pos x="connsiteX8246" y="connsiteY8246"/>
                              </a:cxn>
                              <a:cxn ang="0">
                                <a:pos x="connsiteX8247" y="connsiteY8247"/>
                              </a:cxn>
                              <a:cxn ang="0">
                                <a:pos x="connsiteX8248" y="connsiteY8248"/>
                              </a:cxn>
                              <a:cxn ang="0">
                                <a:pos x="connsiteX8249" y="connsiteY8249"/>
                              </a:cxn>
                              <a:cxn ang="0">
                                <a:pos x="connsiteX8250" y="connsiteY8250"/>
                              </a:cxn>
                              <a:cxn ang="0">
                                <a:pos x="connsiteX8251" y="connsiteY8251"/>
                              </a:cxn>
                              <a:cxn ang="0">
                                <a:pos x="connsiteX8252" y="connsiteY8252"/>
                              </a:cxn>
                              <a:cxn ang="0">
                                <a:pos x="connsiteX8253" y="connsiteY8253"/>
                              </a:cxn>
                              <a:cxn ang="0">
                                <a:pos x="connsiteX8254" y="connsiteY8254"/>
                              </a:cxn>
                              <a:cxn ang="0">
                                <a:pos x="connsiteX8255" y="connsiteY8255"/>
                              </a:cxn>
                              <a:cxn ang="0">
                                <a:pos x="connsiteX8256" y="connsiteY8256"/>
                              </a:cxn>
                              <a:cxn ang="0">
                                <a:pos x="connsiteX8257" y="connsiteY8257"/>
                              </a:cxn>
                              <a:cxn ang="0">
                                <a:pos x="connsiteX8258" y="connsiteY8258"/>
                              </a:cxn>
                              <a:cxn ang="0">
                                <a:pos x="connsiteX8259" y="connsiteY8259"/>
                              </a:cxn>
                              <a:cxn ang="0">
                                <a:pos x="connsiteX8260" y="connsiteY8260"/>
                              </a:cxn>
                              <a:cxn ang="0">
                                <a:pos x="connsiteX8261" y="connsiteY8261"/>
                              </a:cxn>
                              <a:cxn ang="0">
                                <a:pos x="connsiteX8262" y="connsiteY8262"/>
                              </a:cxn>
                              <a:cxn ang="0">
                                <a:pos x="connsiteX8263" y="connsiteY8263"/>
                              </a:cxn>
                              <a:cxn ang="0">
                                <a:pos x="connsiteX8264" y="connsiteY8264"/>
                              </a:cxn>
                              <a:cxn ang="0">
                                <a:pos x="connsiteX8265" y="connsiteY8265"/>
                              </a:cxn>
                              <a:cxn ang="0">
                                <a:pos x="connsiteX8266" y="connsiteY8266"/>
                              </a:cxn>
                              <a:cxn ang="0">
                                <a:pos x="connsiteX8267" y="connsiteY8267"/>
                              </a:cxn>
                              <a:cxn ang="0">
                                <a:pos x="connsiteX8268" y="connsiteY8268"/>
                              </a:cxn>
                              <a:cxn ang="0">
                                <a:pos x="connsiteX8269" y="connsiteY8269"/>
                              </a:cxn>
                              <a:cxn ang="0">
                                <a:pos x="connsiteX8270" y="connsiteY8270"/>
                              </a:cxn>
                              <a:cxn ang="0">
                                <a:pos x="connsiteX8271" y="connsiteY8271"/>
                              </a:cxn>
                              <a:cxn ang="0">
                                <a:pos x="connsiteX8272" y="connsiteY8272"/>
                              </a:cxn>
                              <a:cxn ang="0">
                                <a:pos x="connsiteX8273" y="connsiteY8273"/>
                              </a:cxn>
                              <a:cxn ang="0">
                                <a:pos x="connsiteX8274" y="connsiteY8274"/>
                              </a:cxn>
                              <a:cxn ang="0">
                                <a:pos x="connsiteX8275" y="connsiteY8275"/>
                              </a:cxn>
                              <a:cxn ang="0">
                                <a:pos x="connsiteX8276" y="connsiteY8276"/>
                              </a:cxn>
                              <a:cxn ang="0">
                                <a:pos x="connsiteX8277" y="connsiteY8277"/>
                              </a:cxn>
                              <a:cxn ang="0">
                                <a:pos x="connsiteX8278" y="connsiteY8278"/>
                              </a:cxn>
                              <a:cxn ang="0">
                                <a:pos x="connsiteX8279" y="connsiteY8279"/>
                              </a:cxn>
                              <a:cxn ang="0">
                                <a:pos x="connsiteX8280" y="connsiteY8280"/>
                              </a:cxn>
                              <a:cxn ang="0">
                                <a:pos x="connsiteX8281" y="connsiteY8281"/>
                              </a:cxn>
                              <a:cxn ang="0">
                                <a:pos x="connsiteX8282" y="connsiteY8282"/>
                              </a:cxn>
                              <a:cxn ang="0">
                                <a:pos x="connsiteX8283" y="connsiteY8283"/>
                              </a:cxn>
                              <a:cxn ang="0">
                                <a:pos x="connsiteX8284" y="connsiteY8284"/>
                              </a:cxn>
                              <a:cxn ang="0">
                                <a:pos x="connsiteX8285" y="connsiteY8285"/>
                              </a:cxn>
                              <a:cxn ang="0">
                                <a:pos x="connsiteX8286" y="connsiteY8286"/>
                              </a:cxn>
                              <a:cxn ang="0">
                                <a:pos x="connsiteX8287" y="connsiteY8287"/>
                              </a:cxn>
                              <a:cxn ang="0">
                                <a:pos x="connsiteX8288" y="connsiteY8288"/>
                              </a:cxn>
                              <a:cxn ang="0">
                                <a:pos x="connsiteX8289" y="connsiteY8289"/>
                              </a:cxn>
                              <a:cxn ang="0">
                                <a:pos x="connsiteX8290" y="connsiteY8290"/>
                              </a:cxn>
                              <a:cxn ang="0">
                                <a:pos x="connsiteX8291" y="connsiteY8291"/>
                              </a:cxn>
                              <a:cxn ang="0">
                                <a:pos x="connsiteX8292" y="connsiteY8292"/>
                              </a:cxn>
                              <a:cxn ang="0">
                                <a:pos x="connsiteX8293" y="connsiteY8293"/>
                              </a:cxn>
                              <a:cxn ang="0">
                                <a:pos x="connsiteX8294" y="connsiteY8294"/>
                              </a:cxn>
                              <a:cxn ang="0">
                                <a:pos x="connsiteX8295" y="connsiteY8295"/>
                              </a:cxn>
                              <a:cxn ang="0">
                                <a:pos x="connsiteX8296" y="connsiteY8296"/>
                              </a:cxn>
                              <a:cxn ang="0">
                                <a:pos x="connsiteX8297" y="connsiteY8297"/>
                              </a:cxn>
                              <a:cxn ang="0">
                                <a:pos x="connsiteX8298" y="connsiteY8298"/>
                              </a:cxn>
                              <a:cxn ang="0">
                                <a:pos x="connsiteX8299" y="connsiteY8299"/>
                              </a:cxn>
                              <a:cxn ang="0">
                                <a:pos x="connsiteX8300" y="connsiteY8300"/>
                              </a:cxn>
                              <a:cxn ang="0">
                                <a:pos x="connsiteX8301" y="connsiteY8301"/>
                              </a:cxn>
                              <a:cxn ang="0">
                                <a:pos x="connsiteX8302" y="connsiteY8302"/>
                              </a:cxn>
                              <a:cxn ang="0">
                                <a:pos x="connsiteX8303" y="connsiteY8303"/>
                              </a:cxn>
                              <a:cxn ang="0">
                                <a:pos x="connsiteX8304" y="connsiteY8304"/>
                              </a:cxn>
                              <a:cxn ang="0">
                                <a:pos x="connsiteX8305" y="connsiteY8305"/>
                              </a:cxn>
                              <a:cxn ang="0">
                                <a:pos x="connsiteX8306" y="connsiteY8306"/>
                              </a:cxn>
                              <a:cxn ang="0">
                                <a:pos x="connsiteX8307" y="connsiteY8307"/>
                              </a:cxn>
                              <a:cxn ang="0">
                                <a:pos x="connsiteX8308" y="connsiteY8308"/>
                              </a:cxn>
                              <a:cxn ang="0">
                                <a:pos x="connsiteX8309" y="connsiteY8309"/>
                              </a:cxn>
                              <a:cxn ang="0">
                                <a:pos x="connsiteX8310" y="connsiteY8310"/>
                              </a:cxn>
                              <a:cxn ang="0">
                                <a:pos x="connsiteX8311" y="connsiteY8311"/>
                              </a:cxn>
                              <a:cxn ang="0">
                                <a:pos x="connsiteX8312" y="connsiteY8312"/>
                              </a:cxn>
                              <a:cxn ang="0">
                                <a:pos x="connsiteX8313" y="connsiteY8313"/>
                              </a:cxn>
                              <a:cxn ang="0">
                                <a:pos x="connsiteX8314" y="connsiteY8314"/>
                              </a:cxn>
                              <a:cxn ang="0">
                                <a:pos x="connsiteX8315" y="connsiteY8315"/>
                              </a:cxn>
                              <a:cxn ang="0">
                                <a:pos x="connsiteX8316" y="connsiteY8316"/>
                              </a:cxn>
                              <a:cxn ang="0">
                                <a:pos x="connsiteX8317" y="connsiteY8317"/>
                              </a:cxn>
                              <a:cxn ang="0">
                                <a:pos x="connsiteX8318" y="connsiteY8318"/>
                              </a:cxn>
                              <a:cxn ang="0">
                                <a:pos x="connsiteX8319" y="connsiteY8319"/>
                              </a:cxn>
                              <a:cxn ang="0">
                                <a:pos x="connsiteX8320" y="connsiteY8320"/>
                              </a:cxn>
                              <a:cxn ang="0">
                                <a:pos x="connsiteX8321" y="connsiteY8321"/>
                              </a:cxn>
                              <a:cxn ang="0">
                                <a:pos x="connsiteX8322" y="connsiteY8322"/>
                              </a:cxn>
                              <a:cxn ang="0">
                                <a:pos x="connsiteX8323" y="connsiteY8323"/>
                              </a:cxn>
                              <a:cxn ang="0">
                                <a:pos x="connsiteX8324" y="connsiteY8324"/>
                              </a:cxn>
                              <a:cxn ang="0">
                                <a:pos x="connsiteX8325" y="connsiteY8325"/>
                              </a:cxn>
                              <a:cxn ang="0">
                                <a:pos x="connsiteX8326" y="connsiteY8326"/>
                              </a:cxn>
                              <a:cxn ang="0">
                                <a:pos x="connsiteX8327" y="connsiteY8327"/>
                              </a:cxn>
                              <a:cxn ang="0">
                                <a:pos x="connsiteX8328" y="connsiteY8328"/>
                              </a:cxn>
                              <a:cxn ang="0">
                                <a:pos x="connsiteX8329" y="connsiteY8329"/>
                              </a:cxn>
                              <a:cxn ang="0">
                                <a:pos x="connsiteX8330" y="connsiteY8330"/>
                              </a:cxn>
                              <a:cxn ang="0">
                                <a:pos x="connsiteX8331" y="connsiteY8331"/>
                              </a:cxn>
                              <a:cxn ang="0">
                                <a:pos x="connsiteX8332" y="connsiteY8332"/>
                              </a:cxn>
                              <a:cxn ang="0">
                                <a:pos x="connsiteX8333" y="connsiteY8333"/>
                              </a:cxn>
                              <a:cxn ang="0">
                                <a:pos x="connsiteX8334" y="connsiteY8334"/>
                              </a:cxn>
                              <a:cxn ang="0">
                                <a:pos x="connsiteX8335" y="connsiteY8335"/>
                              </a:cxn>
                              <a:cxn ang="0">
                                <a:pos x="connsiteX8336" y="connsiteY8336"/>
                              </a:cxn>
                              <a:cxn ang="0">
                                <a:pos x="connsiteX8337" y="connsiteY8337"/>
                              </a:cxn>
                              <a:cxn ang="0">
                                <a:pos x="connsiteX8338" y="connsiteY8338"/>
                              </a:cxn>
                              <a:cxn ang="0">
                                <a:pos x="connsiteX8339" y="connsiteY8339"/>
                              </a:cxn>
                              <a:cxn ang="0">
                                <a:pos x="connsiteX8340" y="connsiteY8340"/>
                              </a:cxn>
                              <a:cxn ang="0">
                                <a:pos x="connsiteX8341" y="connsiteY8341"/>
                              </a:cxn>
                              <a:cxn ang="0">
                                <a:pos x="connsiteX8342" y="connsiteY8342"/>
                              </a:cxn>
                              <a:cxn ang="0">
                                <a:pos x="connsiteX8343" y="connsiteY8343"/>
                              </a:cxn>
                              <a:cxn ang="0">
                                <a:pos x="connsiteX8344" y="connsiteY8344"/>
                              </a:cxn>
                              <a:cxn ang="0">
                                <a:pos x="connsiteX8345" y="connsiteY8345"/>
                              </a:cxn>
                              <a:cxn ang="0">
                                <a:pos x="connsiteX8346" y="connsiteY8346"/>
                              </a:cxn>
                              <a:cxn ang="0">
                                <a:pos x="connsiteX8347" y="connsiteY8347"/>
                              </a:cxn>
                              <a:cxn ang="0">
                                <a:pos x="connsiteX8348" y="connsiteY8348"/>
                              </a:cxn>
                              <a:cxn ang="0">
                                <a:pos x="connsiteX8349" y="connsiteY8349"/>
                              </a:cxn>
                              <a:cxn ang="0">
                                <a:pos x="connsiteX8350" y="connsiteY8350"/>
                              </a:cxn>
                              <a:cxn ang="0">
                                <a:pos x="connsiteX8351" y="connsiteY8351"/>
                              </a:cxn>
                              <a:cxn ang="0">
                                <a:pos x="connsiteX8352" y="connsiteY8352"/>
                              </a:cxn>
                              <a:cxn ang="0">
                                <a:pos x="connsiteX8353" y="connsiteY8353"/>
                              </a:cxn>
                              <a:cxn ang="0">
                                <a:pos x="connsiteX8354" y="connsiteY8354"/>
                              </a:cxn>
                              <a:cxn ang="0">
                                <a:pos x="connsiteX8355" y="connsiteY8355"/>
                              </a:cxn>
                              <a:cxn ang="0">
                                <a:pos x="connsiteX8356" y="connsiteY8356"/>
                              </a:cxn>
                              <a:cxn ang="0">
                                <a:pos x="connsiteX8357" y="connsiteY8357"/>
                              </a:cxn>
                              <a:cxn ang="0">
                                <a:pos x="connsiteX8358" y="connsiteY8358"/>
                              </a:cxn>
                              <a:cxn ang="0">
                                <a:pos x="connsiteX8359" y="connsiteY8359"/>
                              </a:cxn>
                              <a:cxn ang="0">
                                <a:pos x="connsiteX8360" y="connsiteY8360"/>
                              </a:cxn>
                              <a:cxn ang="0">
                                <a:pos x="connsiteX8361" y="connsiteY8361"/>
                              </a:cxn>
                              <a:cxn ang="0">
                                <a:pos x="connsiteX8362" y="connsiteY8362"/>
                              </a:cxn>
                              <a:cxn ang="0">
                                <a:pos x="connsiteX8363" y="connsiteY8363"/>
                              </a:cxn>
                              <a:cxn ang="0">
                                <a:pos x="connsiteX8364" y="connsiteY8364"/>
                              </a:cxn>
                              <a:cxn ang="0">
                                <a:pos x="connsiteX8365" y="connsiteY8365"/>
                              </a:cxn>
                              <a:cxn ang="0">
                                <a:pos x="connsiteX8366" y="connsiteY8366"/>
                              </a:cxn>
                              <a:cxn ang="0">
                                <a:pos x="connsiteX8367" y="connsiteY8367"/>
                              </a:cxn>
                              <a:cxn ang="0">
                                <a:pos x="connsiteX8368" y="connsiteY8368"/>
                              </a:cxn>
                              <a:cxn ang="0">
                                <a:pos x="connsiteX8369" y="connsiteY8369"/>
                              </a:cxn>
                              <a:cxn ang="0">
                                <a:pos x="connsiteX8370" y="connsiteY8370"/>
                              </a:cxn>
                              <a:cxn ang="0">
                                <a:pos x="connsiteX8371" y="connsiteY8371"/>
                              </a:cxn>
                              <a:cxn ang="0">
                                <a:pos x="connsiteX8372" y="connsiteY8372"/>
                              </a:cxn>
                              <a:cxn ang="0">
                                <a:pos x="connsiteX8373" y="connsiteY8373"/>
                              </a:cxn>
                              <a:cxn ang="0">
                                <a:pos x="connsiteX8374" y="connsiteY8374"/>
                              </a:cxn>
                              <a:cxn ang="0">
                                <a:pos x="connsiteX8375" y="connsiteY8375"/>
                              </a:cxn>
                              <a:cxn ang="0">
                                <a:pos x="connsiteX8376" y="connsiteY8376"/>
                              </a:cxn>
                              <a:cxn ang="0">
                                <a:pos x="connsiteX8377" y="connsiteY8377"/>
                              </a:cxn>
                              <a:cxn ang="0">
                                <a:pos x="connsiteX8378" y="connsiteY8378"/>
                              </a:cxn>
                              <a:cxn ang="0">
                                <a:pos x="connsiteX8379" y="connsiteY8379"/>
                              </a:cxn>
                              <a:cxn ang="0">
                                <a:pos x="connsiteX8380" y="connsiteY8380"/>
                              </a:cxn>
                              <a:cxn ang="0">
                                <a:pos x="connsiteX8381" y="connsiteY8381"/>
                              </a:cxn>
                              <a:cxn ang="0">
                                <a:pos x="connsiteX8382" y="connsiteY8382"/>
                              </a:cxn>
                              <a:cxn ang="0">
                                <a:pos x="connsiteX8383" y="connsiteY8383"/>
                              </a:cxn>
                              <a:cxn ang="0">
                                <a:pos x="connsiteX8384" y="connsiteY8384"/>
                              </a:cxn>
                              <a:cxn ang="0">
                                <a:pos x="connsiteX8385" y="connsiteY8385"/>
                              </a:cxn>
                              <a:cxn ang="0">
                                <a:pos x="connsiteX8386" y="connsiteY8386"/>
                              </a:cxn>
                              <a:cxn ang="0">
                                <a:pos x="connsiteX8387" y="connsiteY8387"/>
                              </a:cxn>
                              <a:cxn ang="0">
                                <a:pos x="connsiteX8388" y="connsiteY8388"/>
                              </a:cxn>
                              <a:cxn ang="0">
                                <a:pos x="connsiteX8389" y="connsiteY8389"/>
                              </a:cxn>
                              <a:cxn ang="0">
                                <a:pos x="connsiteX8390" y="connsiteY8390"/>
                              </a:cxn>
                              <a:cxn ang="0">
                                <a:pos x="connsiteX8391" y="connsiteY8391"/>
                              </a:cxn>
                              <a:cxn ang="0">
                                <a:pos x="connsiteX8392" y="connsiteY8392"/>
                              </a:cxn>
                              <a:cxn ang="0">
                                <a:pos x="connsiteX8393" y="connsiteY8393"/>
                              </a:cxn>
                              <a:cxn ang="0">
                                <a:pos x="connsiteX8394" y="connsiteY8394"/>
                              </a:cxn>
                              <a:cxn ang="0">
                                <a:pos x="connsiteX8395" y="connsiteY8395"/>
                              </a:cxn>
                              <a:cxn ang="0">
                                <a:pos x="connsiteX8396" y="connsiteY8396"/>
                              </a:cxn>
                              <a:cxn ang="0">
                                <a:pos x="connsiteX8397" y="connsiteY8397"/>
                              </a:cxn>
                              <a:cxn ang="0">
                                <a:pos x="connsiteX8398" y="connsiteY8398"/>
                              </a:cxn>
                              <a:cxn ang="0">
                                <a:pos x="connsiteX8399" y="connsiteY8399"/>
                              </a:cxn>
                              <a:cxn ang="0">
                                <a:pos x="connsiteX8400" y="connsiteY8400"/>
                              </a:cxn>
                              <a:cxn ang="0">
                                <a:pos x="connsiteX8401" y="connsiteY8401"/>
                              </a:cxn>
                              <a:cxn ang="0">
                                <a:pos x="connsiteX8402" y="connsiteY8402"/>
                              </a:cxn>
                              <a:cxn ang="0">
                                <a:pos x="connsiteX8403" y="connsiteY8403"/>
                              </a:cxn>
                              <a:cxn ang="0">
                                <a:pos x="connsiteX8404" y="connsiteY8404"/>
                              </a:cxn>
                              <a:cxn ang="0">
                                <a:pos x="connsiteX8405" y="connsiteY8405"/>
                              </a:cxn>
                              <a:cxn ang="0">
                                <a:pos x="connsiteX8406" y="connsiteY8406"/>
                              </a:cxn>
                              <a:cxn ang="0">
                                <a:pos x="connsiteX8407" y="connsiteY8407"/>
                              </a:cxn>
                              <a:cxn ang="0">
                                <a:pos x="connsiteX8408" y="connsiteY8408"/>
                              </a:cxn>
                              <a:cxn ang="0">
                                <a:pos x="connsiteX8409" y="connsiteY8409"/>
                              </a:cxn>
                              <a:cxn ang="0">
                                <a:pos x="connsiteX8410" y="connsiteY8410"/>
                              </a:cxn>
                              <a:cxn ang="0">
                                <a:pos x="connsiteX8411" y="connsiteY8411"/>
                              </a:cxn>
                              <a:cxn ang="0">
                                <a:pos x="connsiteX8412" y="connsiteY8412"/>
                              </a:cxn>
                              <a:cxn ang="0">
                                <a:pos x="connsiteX8413" y="connsiteY8413"/>
                              </a:cxn>
                              <a:cxn ang="0">
                                <a:pos x="connsiteX8414" y="connsiteY8414"/>
                              </a:cxn>
                              <a:cxn ang="0">
                                <a:pos x="connsiteX8415" y="connsiteY8415"/>
                              </a:cxn>
                              <a:cxn ang="0">
                                <a:pos x="connsiteX8416" y="connsiteY8416"/>
                              </a:cxn>
                              <a:cxn ang="0">
                                <a:pos x="connsiteX8417" y="connsiteY8417"/>
                              </a:cxn>
                              <a:cxn ang="0">
                                <a:pos x="connsiteX8418" y="connsiteY8418"/>
                              </a:cxn>
                              <a:cxn ang="0">
                                <a:pos x="connsiteX8419" y="connsiteY8419"/>
                              </a:cxn>
                              <a:cxn ang="0">
                                <a:pos x="connsiteX8420" y="connsiteY8420"/>
                              </a:cxn>
                              <a:cxn ang="0">
                                <a:pos x="connsiteX8421" y="connsiteY8421"/>
                              </a:cxn>
                              <a:cxn ang="0">
                                <a:pos x="connsiteX8422" y="connsiteY8422"/>
                              </a:cxn>
                              <a:cxn ang="0">
                                <a:pos x="connsiteX8423" y="connsiteY8423"/>
                              </a:cxn>
                              <a:cxn ang="0">
                                <a:pos x="connsiteX8424" y="connsiteY8424"/>
                              </a:cxn>
                              <a:cxn ang="0">
                                <a:pos x="connsiteX8425" y="connsiteY8425"/>
                              </a:cxn>
                              <a:cxn ang="0">
                                <a:pos x="connsiteX8426" y="connsiteY8426"/>
                              </a:cxn>
                              <a:cxn ang="0">
                                <a:pos x="connsiteX8427" y="connsiteY8427"/>
                              </a:cxn>
                              <a:cxn ang="0">
                                <a:pos x="connsiteX8428" y="connsiteY8428"/>
                              </a:cxn>
                              <a:cxn ang="0">
                                <a:pos x="connsiteX8429" y="connsiteY8429"/>
                              </a:cxn>
                              <a:cxn ang="0">
                                <a:pos x="connsiteX8430" y="connsiteY8430"/>
                              </a:cxn>
                              <a:cxn ang="0">
                                <a:pos x="connsiteX8431" y="connsiteY8431"/>
                              </a:cxn>
                              <a:cxn ang="0">
                                <a:pos x="connsiteX8432" y="connsiteY8432"/>
                              </a:cxn>
                              <a:cxn ang="0">
                                <a:pos x="connsiteX8433" y="connsiteY8433"/>
                              </a:cxn>
                              <a:cxn ang="0">
                                <a:pos x="connsiteX8434" y="connsiteY8434"/>
                              </a:cxn>
                              <a:cxn ang="0">
                                <a:pos x="connsiteX8435" y="connsiteY8435"/>
                              </a:cxn>
                              <a:cxn ang="0">
                                <a:pos x="connsiteX8436" y="connsiteY8436"/>
                              </a:cxn>
                              <a:cxn ang="0">
                                <a:pos x="connsiteX8437" y="connsiteY8437"/>
                              </a:cxn>
                              <a:cxn ang="0">
                                <a:pos x="connsiteX8438" y="connsiteY8438"/>
                              </a:cxn>
                              <a:cxn ang="0">
                                <a:pos x="connsiteX8439" y="connsiteY8439"/>
                              </a:cxn>
                              <a:cxn ang="0">
                                <a:pos x="connsiteX8440" y="connsiteY8440"/>
                              </a:cxn>
                              <a:cxn ang="0">
                                <a:pos x="connsiteX8441" y="connsiteY8441"/>
                              </a:cxn>
                              <a:cxn ang="0">
                                <a:pos x="connsiteX8442" y="connsiteY8442"/>
                              </a:cxn>
                              <a:cxn ang="0">
                                <a:pos x="connsiteX8443" y="connsiteY8443"/>
                              </a:cxn>
                              <a:cxn ang="0">
                                <a:pos x="connsiteX8444" y="connsiteY8444"/>
                              </a:cxn>
                              <a:cxn ang="0">
                                <a:pos x="connsiteX8445" y="connsiteY8445"/>
                              </a:cxn>
                              <a:cxn ang="0">
                                <a:pos x="connsiteX8446" y="connsiteY8446"/>
                              </a:cxn>
                              <a:cxn ang="0">
                                <a:pos x="connsiteX8447" y="connsiteY8447"/>
                              </a:cxn>
                              <a:cxn ang="0">
                                <a:pos x="connsiteX8448" y="connsiteY8448"/>
                              </a:cxn>
                              <a:cxn ang="0">
                                <a:pos x="connsiteX8449" y="connsiteY8449"/>
                              </a:cxn>
                              <a:cxn ang="0">
                                <a:pos x="connsiteX8450" y="connsiteY8450"/>
                              </a:cxn>
                              <a:cxn ang="0">
                                <a:pos x="connsiteX8451" y="connsiteY8451"/>
                              </a:cxn>
                              <a:cxn ang="0">
                                <a:pos x="connsiteX8452" y="connsiteY8452"/>
                              </a:cxn>
                              <a:cxn ang="0">
                                <a:pos x="connsiteX8453" y="connsiteY8453"/>
                              </a:cxn>
                              <a:cxn ang="0">
                                <a:pos x="connsiteX8454" y="connsiteY8454"/>
                              </a:cxn>
                              <a:cxn ang="0">
                                <a:pos x="connsiteX8455" y="connsiteY8455"/>
                              </a:cxn>
                              <a:cxn ang="0">
                                <a:pos x="connsiteX8456" y="connsiteY8456"/>
                              </a:cxn>
                              <a:cxn ang="0">
                                <a:pos x="connsiteX8457" y="connsiteY8457"/>
                              </a:cxn>
                              <a:cxn ang="0">
                                <a:pos x="connsiteX8458" y="connsiteY8458"/>
                              </a:cxn>
                              <a:cxn ang="0">
                                <a:pos x="connsiteX8459" y="connsiteY8459"/>
                              </a:cxn>
                              <a:cxn ang="0">
                                <a:pos x="connsiteX8460" y="connsiteY8460"/>
                              </a:cxn>
                              <a:cxn ang="0">
                                <a:pos x="connsiteX8461" y="connsiteY8461"/>
                              </a:cxn>
                              <a:cxn ang="0">
                                <a:pos x="connsiteX8462" y="connsiteY8462"/>
                              </a:cxn>
                              <a:cxn ang="0">
                                <a:pos x="connsiteX8463" y="connsiteY8463"/>
                              </a:cxn>
                              <a:cxn ang="0">
                                <a:pos x="connsiteX8464" y="connsiteY8464"/>
                              </a:cxn>
                              <a:cxn ang="0">
                                <a:pos x="connsiteX8465" y="connsiteY8465"/>
                              </a:cxn>
                              <a:cxn ang="0">
                                <a:pos x="connsiteX8466" y="connsiteY8466"/>
                              </a:cxn>
                              <a:cxn ang="0">
                                <a:pos x="connsiteX8467" y="connsiteY8467"/>
                              </a:cxn>
                              <a:cxn ang="0">
                                <a:pos x="connsiteX8468" y="connsiteY8468"/>
                              </a:cxn>
                              <a:cxn ang="0">
                                <a:pos x="connsiteX8469" y="connsiteY8469"/>
                              </a:cxn>
                              <a:cxn ang="0">
                                <a:pos x="connsiteX8470" y="connsiteY8470"/>
                              </a:cxn>
                              <a:cxn ang="0">
                                <a:pos x="connsiteX8471" y="connsiteY8471"/>
                              </a:cxn>
                              <a:cxn ang="0">
                                <a:pos x="connsiteX8472" y="connsiteY8472"/>
                              </a:cxn>
                              <a:cxn ang="0">
                                <a:pos x="connsiteX8473" y="connsiteY8473"/>
                              </a:cxn>
                              <a:cxn ang="0">
                                <a:pos x="connsiteX8474" y="connsiteY8474"/>
                              </a:cxn>
                              <a:cxn ang="0">
                                <a:pos x="connsiteX8475" y="connsiteY8475"/>
                              </a:cxn>
                              <a:cxn ang="0">
                                <a:pos x="connsiteX8476" y="connsiteY8476"/>
                              </a:cxn>
                              <a:cxn ang="0">
                                <a:pos x="connsiteX8477" y="connsiteY8477"/>
                              </a:cxn>
                              <a:cxn ang="0">
                                <a:pos x="connsiteX8478" y="connsiteY8478"/>
                              </a:cxn>
                              <a:cxn ang="0">
                                <a:pos x="connsiteX8479" y="connsiteY8479"/>
                              </a:cxn>
                              <a:cxn ang="0">
                                <a:pos x="connsiteX8480" y="connsiteY8480"/>
                              </a:cxn>
                              <a:cxn ang="0">
                                <a:pos x="connsiteX8481" y="connsiteY8481"/>
                              </a:cxn>
                              <a:cxn ang="0">
                                <a:pos x="connsiteX8482" y="connsiteY8482"/>
                              </a:cxn>
                              <a:cxn ang="0">
                                <a:pos x="connsiteX8483" y="connsiteY8483"/>
                              </a:cxn>
                              <a:cxn ang="0">
                                <a:pos x="connsiteX8484" y="connsiteY8484"/>
                              </a:cxn>
                              <a:cxn ang="0">
                                <a:pos x="connsiteX8485" y="connsiteY8485"/>
                              </a:cxn>
                              <a:cxn ang="0">
                                <a:pos x="connsiteX8486" y="connsiteY8486"/>
                              </a:cxn>
                              <a:cxn ang="0">
                                <a:pos x="connsiteX8487" y="connsiteY8487"/>
                              </a:cxn>
                              <a:cxn ang="0">
                                <a:pos x="connsiteX8488" y="connsiteY8488"/>
                              </a:cxn>
                              <a:cxn ang="0">
                                <a:pos x="connsiteX8489" y="connsiteY8489"/>
                              </a:cxn>
                              <a:cxn ang="0">
                                <a:pos x="connsiteX8490" y="connsiteY8490"/>
                              </a:cxn>
                              <a:cxn ang="0">
                                <a:pos x="connsiteX8491" y="connsiteY8491"/>
                              </a:cxn>
                              <a:cxn ang="0">
                                <a:pos x="connsiteX8492" y="connsiteY8492"/>
                              </a:cxn>
                              <a:cxn ang="0">
                                <a:pos x="connsiteX8493" y="connsiteY8493"/>
                              </a:cxn>
                              <a:cxn ang="0">
                                <a:pos x="connsiteX8494" y="connsiteY8494"/>
                              </a:cxn>
                              <a:cxn ang="0">
                                <a:pos x="connsiteX8495" y="connsiteY8495"/>
                              </a:cxn>
                              <a:cxn ang="0">
                                <a:pos x="connsiteX8496" y="connsiteY8496"/>
                              </a:cxn>
                              <a:cxn ang="0">
                                <a:pos x="connsiteX8497" y="connsiteY8497"/>
                              </a:cxn>
                              <a:cxn ang="0">
                                <a:pos x="connsiteX8498" y="connsiteY8498"/>
                              </a:cxn>
                              <a:cxn ang="0">
                                <a:pos x="connsiteX8499" y="connsiteY8499"/>
                              </a:cxn>
                              <a:cxn ang="0">
                                <a:pos x="connsiteX8500" y="connsiteY8500"/>
                              </a:cxn>
                              <a:cxn ang="0">
                                <a:pos x="connsiteX8501" y="connsiteY8501"/>
                              </a:cxn>
                              <a:cxn ang="0">
                                <a:pos x="connsiteX8502" y="connsiteY8502"/>
                              </a:cxn>
                              <a:cxn ang="0">
                                <a:pos x="connsiteX8503" y="connsiteY8503"/>
                              </a:cxn>
                              <a:cxn ang="0">
                                <a:pos x="connsiteX8504" y="connsiteY8504"/>
                              </a:cxn>
                              <a:cxn ang="0">
                                <a:pos x="connsiteX8505" y="connsiteY8505"/>
                              </a:cxn>
                              <a:cxn ang="0">
                                <a:pos x="connsiteX8506" y="connsiteY8506"/>
                              </a:cxn>
                              <a:cxn ang="0">
                                <a:pos x="connsiteX8507" y="connsiteY8507"/>
                              </a:cxn>
                              <a:cxn ang="0">
                                <a:pos x="connsiteX8508" y="connsiteY8508"/>
                              </a:cxn>
                              <a:cxn ang="0">
                                <a:pos x="connsiteX8509" y="connsiteY8509"/>
                              </a:cxn>
                              <a:cxn ang="0">
                                <a:pos x="connsiteX8510" y="connsiteY8510"/>
                              </a:cxn>
                              <a:cxn ang="0">
                                <a:pos x="connsiteX8511" y="connsiteY8511"/>
                              </a:cxn>
                              <a:cxn ang="0">
                                <a:pos x="connsiteX8512" y="connsiteY8512"/>
                              </a:cxn>
                              <a:cxn ang="0">
                                <a:pos x="connsiteX8513" y="connsiteY8513"/>
                              </a:cxn>
                              <a:cxn ang="0">
                                <a:pos x="connsiteX8514" y="connsiteY8514"/>
                              </a:cxn>
                              <a:cxn ang="0">
                                <a:pos x="connsiteX8515" y="connsiteY8515"/>
                              </a:cxn>
                              <a:cxn ang="0">
                                <a:pos x="connsiteX8516" y="connsiteY8516"/>
                              </a:cxn>
                              <a:cxn ang="0">
                                <a:pos x="connsiteX8517" y="connsiteY8517"/>
                              </a:cxn>
                              <a:cxn ang="0">
                                <a:pos x="connsiteX8518" y="connsiteY8518"/>
                              </a:cxn>
                              <a:cxn ang="0">
                                <a:pos x="connsiteX8519" y="connsiteY8519"/>
                              </a:cxn>
                              <a:cxn ang="0">
                                <a:pos x="connsiteX8520" y="connsiteY8520"/>
                              </a:cxn>
                              <a:cxn ang="0">
                                <a:pos x="connsiteX8521" y="connsiteY8521"/>
                              </a:cxn>
                              <a:cxn ang="0">
                                <a:pos x="connsiteX8522" y="connsiteY8522"/>
                              </a:cxn>
                              <a:cxn ang="0">
                                <a:pos x="connsiteX8523" y="connsiteY8523"/>
                              </a:cxn>
                              <a:cxn ang="0">
                                <a:pos x="connsiteX8524" y="connsiteY8524"/>
                              </a:cxn>
                              <a:cxn ang="0">
                                <a:pos x="connsiteX8525" y="connsiteY8525"/>
                              </a:cxn>
                              <a:cxn ang="0">
                                <a:pos x="connsiteX8526" y="connsiteY8526"/>
                              </a:cxn>
                              <a:cxn ang="0">
                                <a:pos x="connsiteX8527" y="connsiteY8527"/>
                              </a:cxn>
                              <a:cxn ang="0">
                                <a:pos x="connsiteX8528" y="connsiteY8528"/>
                              </a:cxn>
                              <a:cxn ang="0">
                                <a:pos x="connsiteX8529" y="connsiteY8529"/>
                              </a:cxn>
                              <a:cxn ang="0">
                                <a:pos x="connsiteX8530" y="connsiteY8530"/>
                              </a:cxn>
                              <a:cxn ang="0">
                                <a:pos x="connsiteX8531" y="connsiteY8531"/>
                              </a:cxn>
                              <a:cxn ang="0">
                                <a:pos x="connsiteX8532" y="connsiteY8532"/>
                              </a:cxn>
                              <a:cxn ang="0">
                                <a:pos x="connsiteX8533" y="connsiteY8533"/>
                              </a:cxn>
                              <a:cxn ang="0">
                                <a:pos x="connsiteX8534" y="connsiteY8534"/>
                              </a:cxn>
                              <a:cxn ang="0">
                                <a:pos x="connsiteX8535" y="connsiteY8535"/>
                              </a:cxn>
                              <a:cxn ang="0">
                                <a:pos x="connsiteX8536" y="connsiteY8536"/>
                              </a:cxn>
                              <a:cxn ang="0">
                                <a:pos x="connsiteX8537" y="connsiteY8537"/>
                              </a:cxn>
                              <a:cxn ang="0">
                                <a:pos x="connsiteX8538" y="connsiteY8538"/>
                              </a:cxn>
                              <a:cxn ang="0">
                                <a:pos x="connsiteX8539" y="connsiteY8539"/>
                              </a:cxn>
                              <a:cxn ang="0">
                                <a:pos x="connsiteX8540" y="connsiteY8540"/>
                              </a:cxn>
                              <a:cxn ang="0">
                                <a:pos x="connsiteX8541" y="connsiteY8541"/>
                              </a:cxn>
                              <a:cxn ang="0">
                                <a:pos x="connsiteX8542" y="connsiteY8542"/>
                              </a:cxn>
                              <a:cxn ang="0">
                                <a:pos x="connsiteX8543" y="connsiteY8543"/>
                              </a:cxn>
                              <a:cxn ang="0">
                                <a:pos x="connsiteX8544" y="connsiteY8544"/>
                              </a:cxn>
                              <a:cxn ang="0">
                                <a:pos x="connsiteX8545" y="connsiteY8545"/>
                              </a:cxn>
                              <a:cxn ang="0">
                                <a:pos x="connsiteX8546" y="connsiteY8546"/>
                              </a:cxn>
                              <a:cxn ang="0">
                                <a:pos x="connsiteX8547" y="connsiteY8547"/>
                              </a:cxn>
                              <a:cxn ang="0">
                                <a:pos x="connsiteX8548" y="connsiteY8548"/>
                              </a:cxn>
                              <a:cxn ang="0">
                                <a:pos x="connsiteX8549" y="connsiteY8549"/>
                              </a:cxn>
                              <a:cxn ang="0">
                                <a:pos x="connsiteX8550" y="connsiteY8550"/>
                              </a:cxn>
                              <a:cxn ang="0">
                                <a:pos x="connsiteX8551" y="connsiteY8551"/>
                              </a:cxn>
                              <a:cxn ang="0">
                                <a:pos x="connsiteX8552" y="connsiteY8552"/>
                              </a:cxn>
                              <a:cxn ang="0">
                                <a:pos x="connsiteX8553" y="connsiteY8553"/>
                              </a:cxn>
                              <a:cxn ang="0">
                                <a:pos x="connsiteX8554" y="connsiteY8554"/>
                              </a:cxn>
                              <a:cxn ang="0">
                                <a:pos x="connsiteX8555" y="connsiteY8555"/>
                              </a:cxn>
                              <a:cxn ang="0">
                                <a:pos x="connsiteX8556" y="connsiteY8556"/>
                              </a:cxn>
                              <a:cxn ang="0">
                                <a:pos x="connsiteX8557" y="connsiteY8557"/>
                              </a:cxn>
                              <a:cxn ang="0">
                                <a:pos x="connsiteX8558" y="connsiteY8558"/>
                              </a:cxn>
                              <a:cxn ang="0">
                                <a:pos x="connsiteX8559" y="connsiteY8559"/>
                              </a:cxn>
                              <a:cxn ang="0">
                                <a:pos x="connsiteX8560" y="connsiteY8560"/>
                              </a:cxn>
                              <a:cxn ang="0">
                                <a:pos x="connsiteX8561" y="connsiteY8561"/>
                              </a:cxn>
                              <a:cxn ang="0">
                                <a:pos x="connsiteX8562" y="connsiteY8562"/>
                              </a:cxn>
                              <a:cxn ang="0">
                                <a:pos x="connsiteX8563" y="connsiteY8563"/>
                              </a:cxn>
                              <a:cxn ang="0">
                                <a:pos x="connsiteX8564" y="connsiteY8564"/>
                              </a:cxn>
                              <a:cxn ang="0">
                                <a:pos x="connsiteX8565" y="connsiteY8565"/>
                              </a:cxn>
                              <a:cxn ang="0">
                                <a:pos x="connsiteX8566" y="connsiteY8566"/>
                              </a:cxn>
                              <a:cxn ang="0">
                                <a:pos x="connsiteX8567" y="connsiteY8567"/>
                              </a:cxn>
                              <a:cxn ang="0">
                                <a:pos x="connsiteX8568" y="connsiteY8568"/>
                              </a:cxn>
                              <a:cxn ang="0">
                                <a:pos x="connsiteX8569" y="connsiteY8569"/>
                              </a:cxn>
                              <a:cxn ang="0">
                                <a:pos x="connsiteX8570" y="connsiteY8570"/>
                              </a:cxn>
                              <a:cxn ang="0">
                                <a:pos x="connsiteX8571" y="connsiteY8571"/>
                              </a:cxn>
                              <a:cxn ang="0">
                                <a:pos x="connsiteX8572" y="connsiteY8572"/>
                              </a:cxn>
                              <a:cxn ang="0">
                                <a:pos x="connsiteX8573" y="connsiteY8573"/>
                              </a:cxn>
                              <a:cxn ang="0">
                                <a:pos x="connsiteX8574" y="connsiteY8574"/>
                              </a:cxn>
                              <a:cxn ang="0">
                                <a:pos x="connsiteX8575" y="connsiteY8575"/>
                              </a:cxn>
                              <a:cxn ang="0">
                                <a:pos x="connsiteX8576" y="connsiteY8576"/>
                              </a:cxn>
                              <a:cxn ang="0">
                                <a:pos x="connsiteX8577" y="connsiteY8577"/>
                              </a:cxn>
                              <a:cxn ang="0">
                                <a:pos x="connsiteX8578" y="connsiteY8578"/>
                              </a:cxn>
                              <a:cxn ang="0">
                                <a:pos x="connsiteX8579" y="connsiteY8579"/>
                              </a:cxn>
                              <a:cxn ang="0">
                                <a:pos x="connsiteX8580" y="connsiteY8580"/>
                              </a:cxn>
                              <a:cxn ang="0">
                                <a:pos x="connsiteX8581" y="connsiteY8581"/>
                              </a:cxn>
                              <a:cxn ang="0">
                                <a:pos x="connsiteX8582" y="connsiteY8582"/>
                              </a:cxn>
                              <a:cxn ang="0">
                                <a:pos x="connsiteX8583" y="connsiteY8583"/>
                              </a:cxn>
                              <a:cxn ang="0">
                                <a:pos x="connsiteX8584" y="connsiteY8584"/>
                              </a:cxn>
                              <a:cxn ang="0">
                                <a:pos x="connsiteX8585" y="connsiteY8585"/>
                              </a:cxn>
                              <a:cxn ang="0">
                                <a:pos x="connsiteX8586" y="connsiteY8586"/>
                              </a:cxn>
                              <a:cxn ang="0">
                                <a:pos x="connsiteX8587" y="connsiteY8587"/>
                              </a:cxn>
                              <a:cxn ang="0">
                                <a:pos x="connsiteX8588" y="connsiteY8588"/>
                              </a:cxn>
                              <a:cxn ang="0">
                                <a:pos x="connsiteX8589" y="connsiteY8589"/>
                              </a:cxn>
                              <a:cxn ang="0">
                                <a:pos x="connsiteX8590" y="connsiteY8590"/>
                              </a:cxn>
                              <a:cxn ang="0">
                                <a:pos x="connsiteX8591" y="connsiteY8591"/>
                              </a:cxn>
                              <a:cxn ang="0">
                                <a:pos x="connsiteX8592" y="connsiteY8592"/>
                              </a:cxn>
                              <a:cxn ang="0">
                                <a:pos x="connsiteX8593" y="connsiteY8593"/>
                              </a:cxn>
                              <a:cxn ang="0">
                                <a:pos x="connsiteX8594" y="connsiteY8594"/>
                              </a:cxn>
                              <a:cxn ang="0">
                                <a:pos x="connsiteX8595" y="connsiteY8595"/>
                              </a:cxn>
                              <a:cxn ang="0">
                                <a:pos x="connsiteX8596" y="connsiteY8596"/>
                              </a:cxn>
                              <a:cxn ang="0">
                                <a:pos x="connsiteX8597" y="connsiteY8597"/>
                              </a:cxn>
                              <a:cxn ang="0">
                                <a:pos x="connsiteX8598" y="connsiteY8598"/>
                              </a:cxn>
                              <a:cxn ang="0">
                                <a:pos x="connsiteX8599" y="connsiteY8599"/>
                              </a:cxn>
                              <a:cxn ang="0">
                                <a:pos x="connsiteX8600" y="connsiteY8600"/>
                              </a:cxn>
                              <a:cxn ang="0">
                                <a:pos x="connsiteX8601" y="connsiteY8601"/>
                              </a:cxn>
                              <a:cxn ang="0">
                                <a:pos x="connsiteX8602" y="connsiteY8602"/>
                              </a:cxn>
                              <a:cxn ang="0">
                                <a:pos x="connsiteX8603" y="connsiteY8603"/>
                              </a:cxn>
                              <a:cxn ang="0">
                                <a:pos x="connsiteX8604" y="connsiteY8604"/>
                              </a:cxn>
                              <a:cxn ang="0">
                                <a:pos x="connsiteX8605" y="connsiteY8605"/>
                              </a:cxn>
                              <a:cxn ang="0">
                                <a:pos x="connsiteX8606" y="connsiteY8606"/>
                              </a:cxn>
                              <a:cxn ang="0">
                                <a:pos x="connsiteX8607" y="connsiteY8607"/>
                              </a:cxn>
                              <a:cxn ang="0">
                                <a:pos x="connsiteX8608" y="connsiteY8608"/>
                              </a:cxn>
                              <a:cxn ang="0">
                                <a:pos x="connsiteX8609" y="connsiteY8609"/>
                              </a:cxn>
                              <a:cxn ang="0">
                                <a:pos x="connsiteX8610" y="connsiteY8610"/>
                              </a:cxn>
                              <a:cxn ang="0">
                                <a:pos x="connsiteX8611" y="connsiteY8611"/>
                              </a:cxn>
                              <a:cxn ang="0">
                                <a:pos x="connsiteX8612" y="connsiteY8612"/>
                              </a:cxn>
                              <a:cxn ang="0">
                                <a:pos x="connsiteX8613" y="connsiteY8613"/>
                              </a:cxn>
                              <a:cxn ang="0">
                                <a:pos x="connsiteX8614" y="connsiteY8614"/>
                              </a:cxn>
                              <a:cxn ang="0">
                                <a:pos x="connsiteX8615" y="connsiteY8615"/>
                              </a:cxn>
                              <a:cxn ang="0">
                                <a:pos x="connsiteX8616" y="connsiteY8616"/>
                              </a:cxn>
                              <a:cxn ang="0">
                                <a:pos x="connsiteX8617" y="connsiteY8617"/>
                              </a:cxn>
                              <a:cxn ang="0">
                                <a:pos x="connsiteX8618" y="connsiteY8618"/>
                              </a:cxn>
                              <a:cxn ang="0">
                                <a:pos x="connsiteX8619" y="connsiteY8619"/>
                              </a:cxn>
                              <a:cxn ang="0">
                                <a:pos x="connsiteX8620" y="connsiteY8620"/>
                              </a:cxn>
                              <a:cxn ang="0">
                                <a:pos x="connsiteX8621" y="connsiteY8621"/>
                              </a:cxn>
                              <a:cxn ang="0">
                                <a:pos x="connsiteX8622" y="connsiteY8622"/>
                              </a:cxn>
                              <a:cxn ang="0">
                                <a:pos x="connsiteX8623" y="connsiteY8623"/>
                              </a:cxn>
                              <a:cxn ang="0">
                                <a:pos x="connsiteX8624" y="connsiteY8624"/>
                              </a:cxn>
                              <a:cxn ang="0">
                                <a:pos x="connsiteX8625" y="connsiteY8625"/>
                              </a:cxn>
                              <a:cxn ang="0">
                                <a:pos x="connsiteX8626" y="connsiteY8626"/>
                              </a:cxn>
                              <a:cxn ang="0">
                                <a:pos x="connsiteX8627" y="connsiteY8627"/>
                              </a:cxn>
                              <a:cxn ang="0">
                                <a:pos x="connsiteX8628" y="connsiteY8628"/>
                              </a:cxn>
                              <a:cxn ang="0">
                                <a:pos x="connsiteX8629" y="connsiteY8629"/>
                              </a:cxn>
                              <a:cxn ang="0">
                                <a:pos x="connsiteX8630" y="connsiteY8630"/>
                              </a:cxn>
                              <a:cxn ang="0">
                                <a:pos x="connsiteX8631" y="connsiteY8631"/>
                              </a:cxn>
                              <a:cxn ang="0">
                                <a:pos x="connsiteX8632" y="connsiteY8632"/>
                              </a:cxn>
                              <a:cxn ang="0">
                                <a:pos x="connsiteX8633" y="connsiteY8633"/>
                              </a:cxn>
                              <a:cxn ang="0">
                                <a:pos x="connsiteX8634" y="connsiteY8634"/>
                              </a:cxn>
                              <a:cxn ang="0">
                                <a:pos x="connsiteX8635" y="connsiteY8635"/>
                              </a:cxn>
                              <a:cxn ang="0">
                                <a:pos x="connsiteX8636" y="connsiteY8636"/>
                              </a:cxn>
                              <a:cxn ang="0">
                                <a:pos x="connsiteX8637" y="connsiteY8637"/>
                              </a:cxn>
                              <a:cxn ang="0">
                                <a:pos x="connsiteX8638" y="connsiteY8638"/>
                              </a:cxn>
                              <a:cxn ang="0">
                                <a:pos x="connsiteX8639" y="connsiteY8639"/>
                              </a:cxn>
                              <a:cxn ang="0">
                                <a:pos x="connsiteX8640" y="connsiteY8640"/>
                              </a:cxn>
                              <a:cxn ang="0">
                                <a:pos x="connsiteX8641" y="connsiteY8641"/>
                              </a:cxn>
                              <a:cxn ang="0">
                                <a:pos x="connsiteX8642" y="connsiteY8642"/>
                              </a:cxn>
                              <a:cxn ang="0">
                                <a:pos x="connsiteX8643" y="connsiteY8643"/>
                              </a:cxn>
                              <a:cxn ang="0">
                                <a:pos x="connsiteX8644" y="connsiteY8644"/>
                              </a:cxn>
                              <a:cxn ang="0">
                                <a:pos x="connsiteX8645" y="connsiteY8645"/>
                              </a:cxn>
                              <a:cxn ang="0">
                                <a:pos x="connsiteX8646" y="connsiteY8646"/>
                              </a:cxn>
                              <a:cxn ang="0">
                                <a:pos x="connsiteX8647" y="connsiteY8647"/>
                              </a:cxn>
                              <a:cxn ang="0">
                                <a:pos x="connsiteX8648" y="connsiteY8648"/>
                              </a:cxn>
                              <a:cxn ang="0">
                                <a:pos x="connsiteX8649" y="connsiteY8649"/>
                              </a:cxn>
                              <a:cxn ang="0">
                                <a:pos x="connsiteX8650" y="connsiteY8650"/>
                              </a:cxn>
                              <a:cxn ang="0">
                                <a:pos x="connsiteX8651" y="connsiteY8651"/>
                              </a:cxn>
                              <a:cxn ang="0">
                                <a:pos x="connsiteX8652" y="connsiteY8652"/>
                              </a:cxn>
                              <a:cxn ang="0">
                                <a:pos x="connsiteX8653" y="connsiteY8653"/>
                              </a:cxn>
                              <a:cxn ang="0">
                                <a:pos x="connsiteX8654" y="connsiteY8654"/>
                              </a:cxn>
                              <a:cxn ang="0">
                                <a:pos x="connsiteX8655" y="connsiteY8655"/>
                              </a:cxn>
                              <a:cxn ang="0">
                                <a:pos x="connsiteX8656" y="connsiteY8656"/>
                              </a:cxn>
                              <a:cxn ang="0">
                                <a:pos x="connsiteX8657" y="connsiteY8657"/>
                              </a:cxn>
                              <a:cxn ang="0">
                                <a:pos x="connsiteX8658" y="connsiteY8658"/>
                              </a:cxn>
                              <a:cxn ang="0">
                                <a:pos x="connsiteX8659" y="connsiteY8659"/>
                              </a:cxn>
                              <a:cxn ang="0">
                                <a:pos x="connsiteX8660" y="connsiteY8660"/>
                              </a:cxn>
                              <a:cxn ang="0">
                                <a:pos x="connsiteX8661" y="connsiteY8661"/>
                              </a:cxn>
                              <a:cxn ang="0">
                                <a:pos x="connsiteX8662" y="connsiteY8662"/>
                              </a:cxn>
                              <a:cxn ang="0">
                                <a:pos x="connsiteX8663" y="connsiteY8663"/>
                              </a:cxn>
                              <a:cxn ang="0">
                                <a:pos x="connsiteX8664" y="connsiteY8664"/>
                              </a:cxn>
                              <a:cxn ang="0">
                                <a:pos x="connsiteX8665" y="connsiteY8665"/>
                              </a:cxn>
                              <a:cxn ang="0">
                                <a:pos x="connsiteX8666" y="connsiteY8666"/>
                              </a:cxn>
                              <a:cxn ang="0">
                                <a:pos x="connsiteX8667" y="connsiteY8667"/>
                              </a:cxn>
                              <a:cxn ang="0">
                                <a:pos x="connsiteX8668" y="connsiteY8668"/>
                              </a:cxn>
                              <a:cxn ang="0">
                                <a:pos x="connsiteX8669" y="connsiteY8669"/>
                              </a:cxn>
                              <a:cxn ang="0">
                                <a:pos x="connsiteX8670" y="connsiteY8670"/>
                              </a:cxn>
                              <a:cxn ang="0">
                                <a:pos x="connsiteX8671" y="connsiteY8671"/>
                              </a:cxn>
                              <a:cxn ang="0">
                                <a:pos x="connsiteX8672" y="connsiteY8672"/>
                              </a:cxn>
                              <a:cxn ang="0">
                                <a:pos x="connsiteX8673" y="connsiteY8673"/>
                              </a:cxn>
                              <a:cxn ang="0">
                                <a:pos x="connsiteX8674" y="connsiteY8674"/>
                              </a:cxn>
                              <a:cxn ang="0">
                                <a:pos x="connsiteX8675" y="connsiteY8675"/>
                              </a:cxn>
                              <a:cxn ang="0">
                                <a:pos x="connsiteX8676" y="connsiteY8676"/>
                              </a:cxn>
                              <a:cxn ang="0">
                                <a:pos x="connsiteX8677" y="connsiteY8677"/>
                              </a:cxn>
                              <a:cxn ang="0">
                                <a:pos x="connsiteX8678" y="connsiteY8678"/>
                              </a:cxn>
                              <a:cxn ang="0">
                                <a:pos x="connsiteX8679" y="connsiteY8679"/>
                              </a:cxn>
                              <a:cxn ang="0">
                                <a:pos x="connsiteX8680" y="connsiteY8680"/>
                              </a:cxn>
                              <a:cxn ang="0">
                                <a:pos x="connsiteX8681" y="connsiteY8681"/>
                              </a:cxn>
                              <a:cxn ang="0">
                                <a:pos x="connsiteX8682" y="connsiteY8682"/>
                              </a:cxn>
                              <a:cxn ang="0">
                                <a:pos x="connsiteX8683" y="connsiteY8683"/>
                              </a:cxn>
                              <a:cxn ang="0">
                                <a:pos x="connsiteX8684" y="connsiteY8684"/>
                              </a:cxn>
                              <a:cxn ang="0">
                                <a:pos x="connsiteX8685" y="connsiteY8685"/>
                              </a:cxn>
                              <a:cxn ang="0">
                                <a:pos x="connsiteX8686" y="connsiteY8686"/>
                              </a:cxn>
                              <a:cxn ang="0">
                                <a:pos x="connsiteX8687" y="connsiteY8687"/>
                              </a:cxn>
                              <a:cxn ang="0">
                                <a:pos x="connsiteX8688" y="connsiteY8688"/>
                              </a:cxn>
                              <a:cxn ang="0">
                                <a:pos x="connsiteX8689" y="connsiteY8689"/>
                              </a:cxn>
                              <a:cxn ang="0">
                                <a:pos x="connsiteX8690" y="connsiteY8690"/>
                              </a:cxn>
                              <a:cxn ang="0">
                                <a:pos x="connsiteX8691" y="connsiteY8691"/>
                              </a:cxn>
                              <a:cxn ang="0">
                                <a:pos x="connsiteX8692" y="connsiteY8692"/>
                              </a:cxn>
                              <a:cxn ang="0">
                                <a:pos x="connsiteX8693" y="connsiteY8693"/>
                              </a:cxn>
                              <a:cxn ang="0">
                                <a:pos x="connsiteX8694" y="connsiteY8694"/>
                              </a:cxn>
                              <a:cxn ang="0">
                                <a:pos x="connsiteX8695" y="connsiteY8695"/>
                              </a:cxn>
                              <a:cxn ang="0">
                                <a:pos x="connsiteX8696" y="connsiteY8696"/>
                              </a:cxn>
                              <a:cxn ang="0">
                                <a:pos x="connsiteX8697" y="connsiteY8697"/>
                              </a:cxn>
                              <a:cxn ang="0">
                                <a:pos x="connsiteX8698" y="connsiteY8698"/>
                              </a:cxn>
                              <a:cxn ang="0">
                                <a:pos x="connsiteX8699" y="connsiteY8699"/>
                              </a:cxn>
                              <a:cxn ang="0">
                                <a:pos x="connsiteX8700" y="connsiteY8700"/>
                              </a:cxn>
                              <a:cxn ang="0">
                                <a:pos x="connsiteX8701" y="connsiteY8701"/>
                              </a:cxn>
                              <a:cxn ang="0">
                                <a:pos x="connsiteX8702" y="connsiteY8702"/>
                              </a:cxn>
                              <a:cxn ang="0">
                                <a:pos x="connsiteX8703" y="connsiteY8703"/>
                              </a:cxn>
                              <a:cxn ang="0">
                                <a:pos x="connsiteX8704" y="connsiteY8704"/>
                              </a:cxn>
                              <a:cxn ang="0">
                                <a:pos x="connsiteX8705" y="connsiteY8705"/>
                              </a:cxn>
                              <a:cxn ang="0">
                                <a:pos x="connsiteX8706" y="connsiteY8706"/>
                              </a:cxn>
                              <a:cxn ang="0">
                                <a:pos x="connsiteX8707" y="connsiteY8707"/>
                              </a:cxn>
                              <a:cxn ang="0">
                                <a:pos x="connsiteX8708" y="connsiteY8708"/>
                              </a:cxn>
                              <a:cxn ang="0">
                                <a:pos x="connsiteX8709" y="connsiteY8709"/>
                              </a:cxn>
                              <a:cxn ang="0">
                                <a:pos x="connsiteX8710" y="connsiteY8710"/>
                              </a:cxn>
                              <a:cxn ang="0">
                                <a:pos x="connsiteX8711" y="connsiteY8711"/>
                              </a:cxn>
                              <a:cxn ang="0">
                                <a:pos x="connsiteX8712" y="connsiteY8712"/>
                              </a:cxn>
                              <a:cxn ang="0">
                                <a:pos x="connsiteX8713" y="connsiteY8713"/>
                              </a:cxn>
                              <a:cxn ang="0">
                                <a:pos x="connsiteX8714" y="connsiteY8714"/>
                              </a:cxn>
                              <a:cxn ang="0">
                                <a:pos x="connsiteX8715" y="connsiteY8715"/>
                              </a:cxn>
                              <a:cxn ang="0">
                                <a:pos x="connsiteX8716" y="connsiteY8716"/>
                              </a:cxn>
                              <a:cxn ang="0">
                                <a:pos x="connsiteX8717" y="connsiteY8717"/>
                              </a:cxn>
                              <a:cxn ang="0">
                                <a:pos x="connsiteX8718" y="connsiteY8718"/>
                              </a:cxn>
                              <a:cxn ang="0">
                                <a:pos x="connsiteX8719" y="connsiteY8719"/>
                              </a:cxn>
                              <a:cxn ang="0">
                                <a:pos x="connsiteX8720" y="connsiteY8720"/>
                              </a:cxn>
                              <a:cxn ang="0">
                                <a:pos x="connsiteX8721" y="connsiteY8721"/>
                              </a:cxn>
                              <a:cxn ang="0">
                                <a:pos x="connsiteX8722" y="connsiteY8722"/>
                              </a:cxn>
                              <a:cxn ang="0">
                                <a:pos x="connsiteX8723" y="connsiteY8723"/>
                              </a:cxn>
                              <a:cxn ang="0">
                                <a:pos x="connsiteX8724" y="connsiteY8724"/>
                              </a:cxn>
                              <a:cxn ang="0">
                                <a:pos x="connsiteX8725" y="connsiteY8725"/>
                              </a:cxn>
                              <a:cxn ang="0">
                                <a:pos x="connsiteX8726" y="connsiteY8726"/>
                              </a:cxn>
                              <a:cxn ang="0">
                                <a:pos x="connsiteX8727" y="connsiteY8727"/>
                              </a:cxn>
                              <a:cxn ang="0">
                                <a:pos x="connsiteX8728" y="connsiteY8728"/>
                              </a:cxn>
                              <a:cxn ang="0">
                                <a:pos x="connsiteX8729" y="connsiteY8729"/>
                              </a:cxn>
                              <a:cxn ang="0">
                                <a:pos x="connsiteX8730" y="connsiteY8730"/>
                              </a:cxn>
                              <a:cxn ang="0">
                                <a:pos x="connsiteX8731" y="connsiteY8731"/>
                              </a:cxn>
                              <a:cxn ang="0">
                                <a:pos x="connsiteX8732" y="connsiteY8732"/>
                              </a:cxn>
                              <a:cxn ang="0">
                                <a:pos x="connsiteX8733" y="connsiteY8733"/>
                              </a:cxn>
                              <a:cxn ang="0">
                                <a:pos x="connsiteX8734" y="connsiteY8734"/>
                              </a:cxn>
                              <a:cxn ang="0">
                                <a:pos x="connsiteX8735" y="connsiteY8735"/>
                              </a:cxn>
                              <a:cxn ang="0">
                                <a:pos x="connsiteX8736" y="connsiteY8736"/>
                              </a:cxn>
                              <a:cxn ang="0">
                                <a:pos x="connsiteX8737" y="connsiteY8737"/>
                              </a:cxn>
                              <a:cxn ang="0">
                                <a:pos x="connsiteX8738" y="connsiteY8738"/>
                              </a:cxn>
                              <a:cxn ang="0">
                                <a:pos x="connsiteX8739" y="connsiteY8739"/>
                              </a:cxn>
                              <a:cxn ang="0">
                                <a:pos x="connsiteX8740" y="connsiteY8740"/>
                              </a:cxn>
                              <a:cxn ang="0">
                                <a:pos x="connsiteX8741" y="connsiteY8741"/>
                              </a:cxn>
                              <a:cxn ang="0">
                                <a:pos x="connsiteX8742" y="connsiteY8742"/>
                              </a:cxn>
                              <a:cxn ang="0">
                                <a:pos x="connsiteX8743" y="connsiteY8743"/>
                              </a:cxn>
                              <a:cxn ang="0">
                                <a:pos x="connsiteX8744" y="connsiteY8744"/>
                              </a:cxn>
                              <a:cxn ang="0">
                                <a:pos x="connsiteX8745" y="connsiteY8745"/>
                              </a:cxn>
                              <a:cxn ang="0">
                                <a:pos x="connsiteX8746" y="connsiteY8746"/>
                              </a:cxn>
                              <a:cxn ang="0">
                                <a:pos x="connsiteX8747" y="connsiteY8747"/>
                              </a:cxn>
                              <a:cxn ang="0">
                                <a:pos x="connsiteX8748" y="connsiteY8748"/>
                              </a:cxn>
                              <a:cxn ang="0">
                                <a:pos x="connsiteX8749" y="connsiteY8749"/>
                              </a:cxn>
                              <a:cxn ang="0">
                                <a:pos x="connsiteX8750" y="connsiteY8750"/>
                              </a:cxn>
                              <a:cxn ang="0">
                                <a:pos x="connsiteX8751" y="connsiteY8751"/>
                              </a:cxn>
                              <a:cxn ang="0">
                                <a:pos x="connsiteX8752" y="connsiteY8752"/>
                              </a:cxn>
                              <a:cxn ang="0">
                                <a:pos x="connsiteX8753" y="connsiteY8753"/>
                              </a:cxn>
                              <a:cxn ang="0">
                                <a:pos x="connsiteX8754" y="connsiteY8754"/>
                              </a:cxn>
                              <a:cxn ang="0">
                                <a:pos x="connsiteX8755" y="connsiteY8755"/>
                              </a:cxn>
                              <a:cxn ang="0">
                                <a:pos x="connsiteX8756" y="connsiteY8756"/>
                              </a:cxn>
                              <a:cxn ang="0">
                                <a:pos x="connsiteX8757" y="connsiteY8757"/>
                              </a:cxn>
                              <a:cxn ang="0">
                                <a:pos x="connsiteX8758" y="connsiteY8758"/>
                              </a:cxn>
                              <a:cxn ang="0">
                                <a:pos x="connsiteX8759" y="connsiteY8759"/>
                              </a:cxn>
                              <a:cxn ang="0">
                                <a:pos x="connsiteX8760" y="connsiteY8760"/>
                              </a:cxn>
                              <a:cxn ang="0">
                                <a:pos x="connsiteX8761" y="connsiteY8761"/>
                              </a:cxn>
                              <a:cxn ang="0">
                                <a:pos x="connsiteX8762" y="connsiteY8762"/>
                              </a:cxn>
                              <a:cxn ang="0">
                                <a:pos x="connsiteX8763" y="connsiteY8763"/>
                              </a:cxn>
                              <a:cxn ang="0">
                                <a:pos x="connsiteX8764" y="connsiteY8764"/>
                              </a:cxn>
                              <a:cxn ang="0">
                                <a:pos x="connsiteX8765" y="connsiteY8765"/>
                              </a:cxn>
                              <a:cxn ang="0">
                                <a:pos x="connsiteX8766" y="connsiteY8766"/>
                              </a:cxn>
                              <a:cxn ang="0">
                                <a:pos x="connsiteX8767" y="connsiteY8767"/>
                              </a:cxn>
                              <a:cxn ang="0">
                                <a:pos x="connsiteX8768" y="connsiteY8768"/>
                              </a:cxn>
                              <a:cxn ang="0">
                                <a:pos x="connsiteX8769" y="connsiteY8769"/>
                              </a:cxn>
                              <a:cxn ang="0">
                                <a:pos x="connsiteX8770" y="connsiteY8770"/>
                              </a:cxn>
                              <a:cxn ang="0">
                                <a:pos x="connsiteX8771" y="connsiteY8771"/>
                              </a:cxn>
                              <a:cxn ang="0">
                                <a:pos x="connsiteX8772" y="connsiteY8772"/>
                              </a:cxn>
                              <a:cxn ang="0">
                                <a:pos x="connsiteX8773" y="connsiteY8773"/>
                              </a:cxn>
                              <a:cxn ang="0">
                                <a:pos x="connsiteX8774" y="connsiteY8774"/>
                              </a:cxn>
                              <a:cxn ang="0">
                                <a:pos x="connsiteX8775" y="connsiteY8775"/>
                              </a:cxn>
                              <a:cxn ang="0">
                                <a:pos x="connsiteX8776" y="connsiteY8776"/>
                              </a:cxn>
                              <a:cxn ang="0">
                                <a:pos x="connsiteX8777" y="connsiteY8777"/>
                              </a:cxn>
                              <a:cxn ang="0">
                                <a:pos x="connsiteX8778" y="connsiteY8778"/>
                              </a:cxn>
                              <a:cxn ang="0">
                                <a:pos x="connsiteX8779" y="connsiteY8779"/>
                              </a:cxn>
                              <a:cxn ang="0">
                                <a:pos x="connsiteX8780" y="connsiteY8780"/>
                              </a:cxn>
                              <a:cxn ang="0">
                                <a:pos x="connsiteX8781" y="connsiteY8781"/>
                              </a:cxn>
                              <a:cxn ang="0">
                                <a:pos x="connsiteX8782" y="connsiteY8782"/>
                              </a:cxn>
                              <a:cxn ang="0">
                                <a:pos x="connsiteX8783" y="connsiteY8783"/>
                              </a:cxn>
                              <a:cxn ang="0">
                                <a:pos x="connsiteX8784" y="connsiteY8784"/>
                              </a:cxn>
                              <a:cxn ang="0">
                                <a:pos x="connsiteX8785" y="connsiteY8785"/>
                              </a:cxn>
                              <a:cxn ang="0">
                                <a:pos x="connsiteX8786" y="connsiteY8786"/>
                              </a:cxn>
                              <a:cxn ang="0">
                                <a:pos x="connsiteX8787" y="connsiteY8787"/>
                              </a:cxn>
                              <a:cxn ang="0">
                                <a:pos x="connsiteX8788" y="connsiteY8788"/>
                              </a:cxn>
                              <a:cxn ang="0">
                                <a:pos x="connsiteX8789" y="connsiteY8789"/>
                              </a:cxn>
                              <a:cxn ang="0">
                                <a:pos x="connsiteX8790" y="connsiteY8790"/>
                              </a:cxn>
                              <a:cxn ang="0">
                                <a:pos x="connsiteX8791" y="connsiteY8791"/>
                              </a:cxn>
                              <a:cxn ang="0">
                                <a:pos x="connsiteX8792" y="connsiteY8792"/>
                              </a:cxn>
                              <a:cxn ang="0">
                                <a:pos x="connsiteX8793" y="connsiteY8793"/>
                              </a:cxn>
                              <a:cxn ang="0">
                                <a:pos x="connsiteX8794" y="connsiteY8794"/>
                              </a:cxn>
                              <a:cxn ang="0">
                                <a:pos x="connsiteX8795" y="connsiteY8795"/>
                              </a:cxn>
                              <a:cxn ang="0">
                                <a:pos x="connsiteX8796" y="connsiteY8796"/>
                              </a:cxn>
                              <a:cxn ang="0">
                                <a:pos x="connsiteX8797" y="connsiteY8797"/>
                              </a:cxn>
                              <a:cxn ang="0">
                                <a:pos x="connsiteX8798" y="connsiteY8798"/>
                              </a:cxn>
                              <a:cxn ang="0">
                                <a:pos x="connsiteX8799" y="connsiteY8799"/>
                              </a:cxn>
                              <a:cxn ang="0">
                                <a:pos x="connsiteX8800" y="connsiteY8800"/>
                              </a:cxn>
                              <a:cxn ang="0">
                                <a:pos x="connsiteX8801" y="connsiteY8801"/>
                              </a:cxn>
                              <a:cxn ang="0">
                                <a:pos x="connsiteX8802" y="connsiteY8802"/>
                              </a:cxn>
                              <a:cxn ang="0">
                                <a:pos x="connsiteX8803" y="connsiteY8803"/>
                              </a:cxn>
                              <a:cxn ang="0">
                                <a:pos x="connsiteX8804" y="connsiteY8804"/>
                              </a:cxn>
                              <a:cxn ang="0">
                                <a:pos x="connsiteX8805" y="connsiteY8805"/>
                              </a:cxn>
                              <a:cxn ang="0">
                                <a:pos x="connsiteX8806" y="connsiteY8806"/>
                              </a:cxn>
                              <a:cxn ang="0">
                                <a:pos x="connsiteX8807" y="connsiteY8807"/>
                              </a:cxn>
                              <a:cxn ang="0">
                                <a:pos x="connsiteX8808" y="connsiteY8808"/>
                              </a:cxn>
                              <a:cxn ang="0">
                                <a:pos x="connsiteX8809" y="connsiteY8809"/>
                              </a:cxn>
                              <a:cxn ang="0">
                                <a:pos x="connsiteX8810" y="connsiteY8810"/>
                              </a:cxn>
                              <a:cxn ang="0">
                                <a:pos x="connsiteX8811" y="connsiteY8811"/>
                              </a:cxn>
                              <a:cxn ang="0">
                                <a:pos x="connsiteX8812" y="connsiteY8812"/>
                              </a:cxn>
                              <a:cxn ang="0">
                                <a:pos x="connsiteX8813" y="connsiteY8813"/>
                              </a:cxn>
                              <a:cxn ang="0">
                                <a:pos x="connsiteX8814" y="connsiteY8814"/>
                              </a:cxn>
                              <a:cxn ang="0">
                                <a:pos x="connsiteX8815" y="connsiteY8815"/>
                              </a:cxn>
                              <a:cxn ang="0">
                                <a:pos x="connsiteX8816" y="connsiteY8816"/>
                              </a:cxn>
                              <a:cxn ang="0">
                                <a:pos x="connsiteX8817" y="connsiteY8817"/>
                              </a:cxn>
                              <a:cxn ang="0">
                                <a:pos x="connsiteX8818" y="connsiteY8818"/>
                              </a:cxn>
                              <a:cxn ang="0">
                                <a:pos x="connsiteX8819" y="connsiteY8819"/>
                              </a:cxn>
                              <a:cxn ang="0">
                                <a:pos x="connsiteX8820" y="connsiteY8820"/>
                              </a:cxn>
                              <a:cxn ang="0">
                                <a:pos x="connsiteX8821" y="connsiteY8821"/>
                              </a:cxn>
                              <a:cxn ang="0">
                                <a:pos x="connsiteX8822" y="connsiteY8822"/>
                              </a:cxn>
                              <a:cxn ang="0">
                                <a:pos x="connsiteX8823" y="connsiteY8823"/>
                              </a:cxn>
                              <a:cxn ang="0">
                                <a:pos x="connsiteX8824" y="connsiteY8824"/>
                              </a:cxn>
                              <a:cxn ang="0">
                                <a:pos x="connsiteX8825" y="connsiteY8825"/>
                              </a:cxn>
                              <a:cxn ang="0">
                                <a:pos x="connsiteX8826" y="connsiteY8826"/>
                              </a:cxn>
                              <a:cxn ang="0">
                                <a:pos x="connsiteX8827" y="connsiteY8827"/>
                              </a:cxn>
                              <a:cxn ang="0">
                                <a:pos x="connsiteX8828" y="connsiteY8828"/>
                              </a:cxn>
                              <a:cxn ang="0">
                                <a:pos x="connsiteX8829" y="connsiteY8829"/>
                              </a:cxn>
                              <a:cxn ang="0">
                                <a:pos x="connsiteX8830" y="connsiteY8830"/>
                              </a:cxn>
                              <a:cxn ang="0">
                                <a:pos x="connsiteX8831" y="connsiteY8831"/>
                              </a:cxn>
                              <a:cxn ang="0">
                                <a:pos x="connsiteX8832" y="connsiteY8832"/>
                              </a:cxn>
                              <a:cxn ang="0">
                                <a:pos x="connsiteX8833" y="connsiteY8833"/>
                              </a:cxn>
                              <a:cxn ang="0">
                                <a:pos x="connsiteX8834" y="connsiteY8834"/>
                              </a:cxn>
                              <a:cxn ang="0">
                                <a:pos x="connsiteX8835" y="connsiteY8835"/>
                              </a:cxn>
                              <a:cxn ang="0">
                                <a:pos x="connsiteX8836" y="connsiteY8836"/>
                              </a:cxn>
                              <a:cxn ang="0">
                                <a:pos x="connsiteX8837" y="connsiteY8837"/>
                              </a:cxn>
                              <a:cxn ang="0">
                                <a:pos x="connsiteX8838" y="connsiteY8838"/>
                              </a:cxn>
                              <a:cxn ang="0">
                                <a:pos x="connsiteX8839" y="connsiteY8839"/>
                              </a:cxn>
                              <a:cxn ang="0">
                                <a:pos x="connsiteX8840" y="connsiteY8840"/>
                              </a:cxn>
                              <a:cxn ang="0">
                                <a:pos x="connsiteX8841" y="connsiteY8841"/>
                              </a:cxn>
                              <a:cxn ang="0">
                                <a:pos x="connsiteX8842" y="connsiteY8842"/>
                              </a:cxn>
                              <a:cxn ang="0">
                                <a:pos x="connsiteX8843" y="connsiteY8843"/>
                              </a:cxn>
                              <a:cxn ang="0">
                                <a:pos x="connsiteX8844" y="connsiteY8844"/>
                              </a:cxn>
                              <a:cxn ang="0">
                                <a:pos x="connsiteX8845" y="connsiteY8845"/>
                              </a:cxn>
                              <a:cxn ang="0">
                                <a:pos x="connsiteX8846" y="connsiteY8846"/>
                              </a:cxn>
                              <a:cxn ang="0">
                                <a:pos x="connsiteX8847" y="connsiteY8847"/>
                              </a:cxn>
                              <a:cxn ang="0">
                                <a:pos x="connsiteX8848" y="connsiteY8848"/>
                              </a:cxn>
                              <a:cxn ang="0">
                                <a:pos x="connsiteX8849" y="connsiteY8849"/>
                              </a:cxn>
                              <a:cxn ang="0">
                                <a:pos x="connsiteX8850" y="connsiteY8850"/>
                              </a:cxn>
                              <a:cxn ang="0">
                                <a:pos x="connsiteX8851" y="connsiteY8851"/>
                              </a:cxn>
                              <a:cxn ang="0">
                                <a:pos x="connsiteX8852" y="connsiteY8852"/>
                              </a:cxn>
                              <a:cxn ang="0">
                                <a:pos x="connsiteX8853" y="connsiteY8853"/>
                              </a:cxn>
                              <a:cxn ang="0">
                                <a:pos x="connsiteX8854" y="connsiteY8854"/>
                              </a:cxn>
                              <a:cxn ang="0">
                                <a:pos x="connsiteX8855" y="connsiteY8855"/>
                              </a:cxn>
                              <a:cxn ang="0">
                                <a:pos x="connsiteX8856" y="connsiteY8856"/>
                              </a:cxn>
                              <a:cxn ang="0">
                                <a:pos x="connsiteX8857" y="connsiteY8857"/>
                              </a:cxn>
                              <a:cxn ang="0">
                                <a:pos x="connsiteX8858" y="connsiteY8858"/>
                              </a:cxn>
                              <a:cxn ang="0">
                                <a:pos x="connsiteX8859" y="connsiteY8859"/>
                              </a:cxn>
                              <a:cxn ang="0">
                                <a:pos x="connsiteX8860" y="connsiteY8860"/>
                              </a:cxn>
                              <a:cxn ang="0">
                                <a:pos x="connsiteX8861" y="connsiteY8861"/>
                              </a:cxn>
                              <a:cxn ang="0">
                                <a:pos x="connsiteX8862" y="connsiteY8862"/>
                              </a:cxn>
                              <a:cxn ang="0">
                                <a:pos x="connsiteX8863" y="connsiteY8863"/>
                              </a:cxn>
                              <a:cxn ang="0">
                                <a:pos x="connsiteX8864" y="connsiteY8864"/>
                              </a:cxn>
                              <a:cxn ang="0">
                                <a:pos x="connsiteX8865" y="connsiteY8865"/>
                              </a:cxn>
                              <a:cxn ang="0">
                                <a:pos x="connsiteX8866" y="connsiteY8866"/>
                              </a:cxn>
                              <a:cxn ang="0">
                                <a:pos x="connsiteX8867" y="connsiteY8867"/>
                              </a:cxn>
                              <a:cxn ang="0">
                                <a:pos x="connsiteX8868" y="connsiteY8868"/>
                              </a:cxn>
                              <a:cxn ang="0">
                                <a:pos x="connsiteX8869" y="connsiteY8869"/>
                              </a:cxn>
                              <a:cxn ang="0">
                                <a:pos x="connsiteX8870" y="connsiteY8870"/>
                              </a:cxn>
                              <a:cxn ang="0">
                                <a:pos x="connsiteX8871" y="connsiteY8871"/>
                              </a:cxn>
                              <a:cxn ang="0">
                                <a:pos x="connsiteX8872" y="connsiteY8872"/>
                              </a:cxn>
                              <a:cxn ang="0">
                                <a:pos x="connsiteX8873" y="connsiteY8873"/>
                              </a:cxn>
                              <a:cxn ang="0">
                                <a:pos x="connsiteX8874" y="connsiteY8874"/>
                              </a:cxn>
                              <a:cxn ang="0">
                                <a:pos x="connsiteX8875" y="connsiteY8875"/>
                              </a:cxn>
                              <a:cxn ang="0">
                                <a:pos x="connsiteX8876" y="connsiteY8876"/>
                              </a:cxn>
                              <a:cxn ang="0">
                                <a:pos x="connsiteX8877" y="connsiteY8877"/>
                              </a:cxn>
                              <a:cxn ang="0">
                                <a:pos x="connsiteX8878" y="connsiteY8878"/>
                              </a:cxn>
                              <a:cxn ang="0">
                                <a:pos x="connsiteX8879" y="connsiteY8879"/>
                              </a:cxn>
                              <a:cxn ang="0">
                                <a:pos x="connsiteX8880" y="connsiteY8880"/>
                              </a:cxn>
                              <a:cxn ang="0">
                                <a:pos x="connsiteX8881" y="connsiteY8881"/>
                              </a:cxn>
                              <a:cxn ang="0">
                                <a:pos x="connsiteX8882" y="connsiteY8882"/>
                              </a:cxn>
                              <a:cxn ang="0">
                                <a:pos x="connsiteX8883" y="connsiteY8883"/>
                              </a:cxn>
                              <a:cxn ang="0">
                                <a:pos x="connsiteX8884" y="connsiteY8884"/>
                              </a:cxn>
                              <a:cxn ang="0">
                                <a:pos x="connsiteX8885" y="connsiteY8885"/>
                              </a:cxn>
                              <a:cxn ang="0">
                                <a:pos x="connsiteX8886" y="connsiteY8886"/>
                              </a:cxn>
                              <a:cxn ang="0">
                                <a:pos x="connsiteX8887" y="connsiteY8887"/>
                              </a:cxn>
                              <a:cxn ang="0">
                                <a:pos x="connsiteX8888" y="connsiteY8888"/>
                              </a:cxn>
                              <a:cxn ang="0">
                                <a:pos x="connsiteX8889" y="connsiteY8889"/>
                              </a:cxn>
                              <a:cxn ang="0">
                                <a:pos x="connsiteX8890" y="connsiteY8890"/>
                              </a:cxn>
                              <a:cxn ang="0">
                                <a:pos x="connsiteX8891" y="connsiteY8891"/>
                              </a:cxn>
                              <a:cxn ang="0">
                                <a:pos x="connsiteX8892" y="connsiteY8892"/>
                              </a:cxn>
                              <a:cxn ang="0">
                                <a:pos x="connsiteX8893" y="connsiteY8893"/>
                              </a:cxn>
                              <a:cxn ang="0">
                                <a:pos x="connsiteX8894" y="connsiteY8894"/>
                              </a:cxn>
                              <a:cxn ang="0">
                                <a:pos x="connsiteX8895" y="connsiteY8895"/>
                              </a:cxn>
                              <a:cxn ang="0">
                                <a:pos x="connsiteX8896" y="connsiteY8896"/>
                              </a:cxn>
                              <a:cxn ang="0">
                                <a:pos x="connsiteX8897" y="connsiteY8897"/>
                              </a:cxn>
                              <a:cxn ang="0">
                                <a:pos x="connsiteX8898" y="connsiteY8898"/>
                              </a:cxn>
                              <a:cxn ang="0">
                                <a:pos x="connsiteX8899" y="connsiteY8899"/>
                              </a:cxn>
                              <a:cxn ang="0">
                                <a:pos x="connsiteX8900" y="connsiteY8900"/>
                              </a:cxn>
                              <a:cxn ang="0">
                                <a:pos x="connsiteX8901" y="connsiteY8901"/>
                              </a:cxn>
                              <a:cxn ang="0">
                                <a:pos x="connsiteX8902" y="connsiteY8902"/>
                              </a:cxn>
                              <a:cxn ang="0">
                                <a:pos x="connsiteX8903" y="connsiteY8903"/>
                              </a:cxn>
                              <a:cxn ang="0">
                                <a:pos x="connsiteX8904" y="connsiteY8904"/>
                              </a:cxn>
                              <a:cxn ang="0">
                                <a:pos x="connsiteX8905" y="connsiteY8905"/>
                              </a:cxn>
                              <a:cxn ang="0">
                                <a:pos x="connsiteX8906" y="connsiteY8906"/>
                              </a:cxn>
                              <a:cxn ang="0">
                                <a:pos x="connsiteX8907" y="connsiteY8907"/>
                              </a:cxn>
                              <a:cxn ang="0">
                                <a:pos x="connsiteX8908" y="connsiteY8908"/>
                              </a:cxn>
                              <a:cxn ang="0">
                                <a:pos x="connsiteX8909" y="connsiteY8909"/>
                              </a:cxn>
                              <a:cxn ang="0">
                                <a:pos x="connsiteX8910" y="connsiteY8910"/>
                              </a:cxn>
                              <a:cxn ang="0">
                                <a:pos x="connsiteX8911" y="connsiteY8911"/>
                              </a:cxn>
                              <a:cxn ang="0">
                                <a:pos x="connsiteX8912" y="connsiteY8912"/>
                              </a:cxn>
                              <a:cxn ang="0">
                                <a:pos x="connsiteX8913" y="connsiteY8913"/>
                              </a:cxn>
                              <a:cxn ang="0">
                                <a:pos x="connsiteX8914" y="connsiteY8914"/>
                              </a:cxn>
                              <a:cxn ang="0">
                                <a:pos x="connsiteX8915" y="connsiteY8915"/>
                              </a:cxn>
                              <a:cxn ang="0">
                                <a:pos x="connsiteX8916" y="connsiteY8916"/>
                              </a:cxn>
                              <a:cxn ang="0">
                                <a:pos x="connsiteX8917" y="connsiteY8917"/>
                              </a:cxn>
                              <a:cxn ang="0">
                                <a:pos x="connsiteX8918" y="connsiteY8918"/>
                              </a:cxn>
                              <a:cxn ang="0">
                                <a:pos x="connsiteX8919" y="connsiteY8919"/>
                              </a:cxn>
                              <a:cxn ang="0">
                                <a:pos x="connsiteX8920" y="connsiteY8920"/>
                              </a:cxn>
                              <a:cxn ang="0">
                                <a:pos x="connsiteX8921" y="connsiteY8921"/>
                              </a:cxn>
                              <a:cxn ang="0">
                                <a:pos x="connsiteX8922" y="connsiteY8922"/>
                              </a:cxn>
                              <a:cxn ang="0">
                                <a:pos x="connsiteX8923" y="connsiteY8923"/>
                              </a:cxn>
                              <a:cxn ang="0">
                                <a:pos x="connsiteX8924" y="connsiteY8924"/>
                              </a:cxn>
                              <a:cxn ang="0">
                                <a:pos x="connsiteX8925" y="connsiteY8925"/>
                              </a:cxn>
                              <a:cxn ang="0">
                                <a:pos x="connsiteX8926" y="connsiteY8926"/>
                              </a:cxn>
                              <a:cxn ang="0">
                                <a:pos x="connsiteX8927" y="connsiteY8927"/>
                              </a:cxn>
                              <a:cxn ang="0">
                                <a:pos x="connsiteX8928" y="connsiteY8928"/>
                              </a:cxn>
                              <a:cxn ang="0">
                                <a:pos x="connsiteX8929" y="connsiteY8929"/>
                              </a:cxn>
                              <a:cxn ang="0">
                                <a:pos x="connsiteX8930" y="connsiteY8930"/>
                              </a:cxn>
                              <a:cxn ang="0">
                                <a:pos x="connsiteX8931" y="connsiteY8931"/>
                              </a:cxn>
                              <a:cxn ang="0">
                                <a:pos x="connsiteX8932" y="connsiteY8932"/>
                              </a:cxn>
                              <a:cxn ang="0">
                                <a:pos x="connsiteX8933" y="connsiteY8933"/>
                              </a:cxn>
                              <a:cxn ang="0">
                                <a:pos x="connsiteX8934" y="connsiteY8934"/>
                              </a:cxn>
                              <a:cxn ang="0">
                                <a:pos x="connsiteX8935" y="connsiteY8935"/>
                              </a:cxn>
                              <a:cxn ang="0">
                                <a:pos x="connsiteX8936" y="connsiteY8936"/>
                              </a:cxn>
                              <a:cxn ang="0">
                                <a:pos x="connsiteX8937" y="connsiteY8937"/>
                              </a:cxn>
                              <a:cxn ang="0">
                                <a:pos x="connsiteX8938" y="connsiteY8938"/>
                              </a:cxn>
                              <a:cxn ang="0">
                                <a:pos x="connsiteX8939" y="connsiteY8939"/>
                              </a:cxn>
                              <a:cxn ang="0">
                                <a:pos x="connsiteX8940" y="connsiteY8940"/>
                              </a:cxn>
                              <a:cxn ang="0">
                                <a:pos x="connsiteX8941" y="connsiteY8941"/>
                              </a:cxn>
                              <a:cxn ang="0">
                                <a:pos x="connsiteX8942" y="connsiteY8942"/>
                              </a:cxn>
                              <a:cxn ang="0">
                                <a:pos x="connsiteX8943" y="connsiteY8943"/>
                              </a:cxn>
                              <a:cxn ang="0">
                                <a:pos x="connsiteX8944" y="connsiteY8944"/>
                              </a:cxn>
                              <a:cxn ang="0">
                                <a:pos x="connsiteX8945" y="connsiteY8945"/>
                              </a:cxn>
                              <a:cxn ang="0">
                                <a:pos x="connsiteX8946" y="connsiteY8946"/>
                              </a:cxn>
                              <a:cxn ang="0">
                                <a:pos x="connsiteX8947" y="connsiteY8947"/>
                              </a:cxn>
                              <a:cxn ang="0">
                                <a:pos x="connsiteX8948" y="connsiteY8948"/>
                              </a:cxn>
                              <a:cxn ang="0">
                                <a:pos x="connsiteX8949" y="connsiteY8949"/>
                              </a:cxn>
                              <a:cxn ang="0">
                                <a:pos x="connsiteX8950" y="connsiteY8950"/>
                              </a:cxn>
                              <a:cxn ang="0">
                                <a:pos x="connsiteX8951" y="connsiteY8951"/>
                              </a:cxn>
                              <a:cxn ang="0">
                                <a:pos x="connsiteX8952" y="connsiteY8952"/>
                              </a:cxn>
                              <a:cxn ang="0">
                                <a:pos x="connsiteX8953" y="connsiteY8953"/>
                              </a:cxn>
                              <a:cxn ang="0">
                                <a:pos x="connsiteX8954" y="connsiteY8954"/>
                              </a:cxn>
                              <a:cxn ang="0">
                                <a:pos x="connsiteX8955" y="connsiteY8955"/>
                              </a:cxn>
                              <a:cxn ang="0">
                                <a:pos x="connsiteX8956" y="connsiteY8956"/>
                              </a:cxn>
                              <a:cxn ang="0">
                                <a:pos x="connsiteX8957" y="connsiteY8957"/>
                              </a:cxn>
                              <a:cxn ang="0">
                                <a:pos x="connsiteX8958" y="connsiteY8958"/>
                              </a:cxn>
                              <a:cxn ang="0">
                                <a:pos x="connsiteX8959" y="connsiteY8959"/>
                              </a:cxn>
                              <a:cxn ang="0">
                                <a:pos x="connsiteX8960" y="connsiteY8960"/>
                              </a:cxn>
                              <a:cxn ang="0">
                                <a:pos x="connsiteX8961" y="connsiteY8961"/>
                              </a:cxn>
                              <a:cxn ang="0">
                                <a:pos x="connsiteX8962" y="connsiteY8962"/>
                              </a:cxn>
                              <a:cxn ang="0">
                                <a:pos x="connsiteX8963" y="connsiteY8963"/>
                              </a:cxn>
                              <a:cxn ang="0">
                                <a:pos x="connsiteX8964" y="connsiteY8964"/>
                              </a:cxn>
                              <a:cxn ang="0">
                                <a:pos x="connsiteX8965" y="connsiteY8965"/>
                              </a:cxn>
                              <a:cxn ang="0">
                                <a:pos x="connsiteX8966" y="connsiteY8966"/>
                              </a:cxn>
                              <a:cxn ang="0">
                                <a:pos x="connsiteX8967" y="connsiteY8967"/>
                              </a:cxn>
                              <a:cxn ang="0">
                                <a:pos x="connsiteX8968" y="connsiteY8968"/>
                              </a:cxn>
                              <a:cxn ang="0">
                                <a:pos x="connsiteX8969" y="connsiteY8969"/>
                              </a:cxn>
                              <a:cxn ang="0">
                                <a:pos x="connsiteX8970" y="connsiteY8970"/>
                              </a:cxn>
                              <a:cxn ang="0">
                                <a:pos x="connsiteX8971" y="connsiteY8971"/>
                              </a:cxn>
                              <a:cxn ang="0">
                                <a:pos x="connsiteX8972" y="connsiteY8972"/>
                              </a:cxn>
                              <a:cxn ang="0">
                                <a:pos x="connsiteX8973" y="connsiteY8973"/>
                              </a:cxn>
                              <a:cxn ang="0">
                                <a:pos x="connsiteX8974" y="connsiteY8974"/>
                              </a:cxn>
                              <a:cxn ang="0">
                                <a:pos x="connsiteX8975" y="connsiteY8975"/>
                              </a:cxn>
                              <a:cxn ang="0">
                                <a:pos x="connsiteX8976" y="connsiteY8976"/>
                              </a:cxn>
                              <a:cxn ang="0">
                                <a:pos x="connsiteX8977" y="connsiteY8977"/>
                              </a:cxn>
                              <a:cxn ang="0">
                                <a:pos x="connsiteX8978" y="connsiteY8978"/>
                              </a:cxn>
                              <a:cxn ang="0">
                                <a:pos x="connsiteX8979" y="connsiteY8979"/>
                              </a:cxn>
                              <a:cxn ang="0">
                                <a:pos x="connsiteX8980" y="connsiteY8980"/>
                              </a:cxn>
                              <a:cxn ang="0">
                                <a:pos x="connsiteX8981" y="connsiteY8981"/>
                              </a:cxn>
                              <a:cxn ang="0">
                                <a:pos x="connsiteX8982" y="connsiteY8982"/>
                              </a:cxn>
                              <a:cxn ang="0">
                                <a:pos x="connsiteX8983" y="connsiteY8983"/>
                              </a:cxn>
                              <a:cxn ang="0">
                                <a:pos x="connsiteX8984" y="connsiteY8984"/>
                              </a:cxn>
                              <a:cxn ang="0">
                                <a:pos x="connsiteX8985" y="connsiteY8985"/>
                              </a:cxn>
                              <a:cxn ang="0">
                                <a:pos x="connsiteX8986" y="connsiteY8986"/>
                              </a:cxn>
                              <a:cxn ang="0">
                                <a:pos x="connsiteX8987" y="connsiteY8987"/>
                              </a:cxn>
                              <a:cxn ang="0">
                                <a:pos x="connsiteX8988" y="connsiteY8988"/>
                              </a:cxn>
                              <a:cxn ang="0">
                                <a:pos x="connsiteX8989" y="connsiteY8989"/>
                              </a:cxn>
                              <a:cxn ang="0">
                                <a:pos x="connsiteX8990" y="connsiteY8990"/>
                              </a:cxn>
                              <a:cxn ang="0">
                                <a:pos x="connsiteX8991" y="connsiteY8991"/>
                              </a:cxn>
                              <a:cxn ang="0">
                                <a:pos x="connsiteX8992" y="connsiteY8992"/>
                              </a:cxn>
                              <a:cxn ang="0">
                                <a:pos x="connsiteX8993" y="connsiteY8993"/>
                              </a:cxn>
                              <a:cxn ang="0">
                                <a:pos x="connsiteX8994" y="connsiteY8994"/>
                              </a:cxn>
                              <a:cxn ang="0">
                                <a:pos x="connsiteX8995" y="connsiteY8995"/>
                              </a:cxn>
                              <a:cxn ang="0">
                                <a:pos x="connsiteX8996" y="connsiteY8996"/>
                              </a:cxn>
                              <a:cxn ang="0">
                                <a:pos x="connsiteX8997" y="connsiteY8997"/>
                              </a:cxn>
                              <a:cxn ang="0">
                                <a:pos x="connsiteX8998" y="connsiteY8998"/>
                              </a:cxn>
                              <a:cxn ang="0">
                                <a:pos x="connsiteX8999" y="connsiteY8999"/>
                              </a:cxn>
                              <a:cxn ang="0">
                                <a:pos x="connsiteX9000" y="connsiteY9000"/>
                              </a:cxn>
                              <a:cxn ang="0">
                                <a:pos x="connsiteX9001" y="connsiteY9001"/>
                              </a:cxn>
                              <a:cxn ang="0">
                                <a:pos x="connsiteX9002" y="connsiteY9002"/>
                              </a:cxn>
                              <a:cxn ang="0">
                                <a:pos x="connsiteX9003" y="connsiteY9003"/>
                              </a:cxn>
                              <a:cxn ang="0">
                                <a:pos x="connsiteX9004" y="connsiteY9004"/>
                              </a:cxn>
                              <a:cxn ang="0">
                                <a:pos x="connsiteX9005" y="connsiteY9005"/>
                              </a:cxn>
                              <a:cxn ang="0">
                                <a:pos x="connsiteX9006" y="connsiteY9006"/>
                              </a:cxn>
                              <a:cxn ang="0">
                                <a:pos x="connsiteX9007" y="connsiteY9007"/>
                              </a:cxn>
                              <a:cxn ang="0">
                                <a:pos x="connsiteX9008" y="connsiteY9008"/>
                              </a:cxn>
                              <a:cxn ang="0">
                                <a:pos x="connsiteX9009" y="connsiteY9009"/>
                              </a:cxn>
                              <a:cxn ang="0">
                                <a:pos x="connsiteX9010" y="connsiteY9010"/>
                              </a:cxn>
                              <a:cxn ang="0">
                                <a:pos x="connsiteX9011" y="connsiteY9011"/>
                              </a:cxn>
                              <a:cxn ang="0">
                                <a:pos x="connsiteX9012" y="connsiteY9012"/>
                              </a:cxn>
                              <a:cxn ang="0">
                                <a:pos x="connsiteX9013" y="connsiteY9013"/>
                              </a:cxn>
                              <a:cxn ang="0">
                                <a:pos x="connsiteX9014" y="connsiteY9014"/>
                              </a:cxn>
                              <a:cxn ang="0">
                                <a:pos x="connsiteX9015" y="connsiteY9015"/>
                              </a:cxn>
                              <a:cxn ang="0">
                                <a:pos x="connsiteX9016" y="connsiteY9016"/>
                              </a:cxn>
                              <a:cxn ang="0">
                                <a:pos x="connsiteX9017" y="connsiteY9017"/>
                              </a:cxn>
                              <a:cxn ang="0">
                                <a:pos x="connsiteX9018" y="connsiteY9018"/>
                              </a:cxn>
                              <a:cxn ang="0">
                                <a:pos x="connsiteX9019" y="connsiteY9019"/>
                              </a:cxn>
                              <a:cxn ang="0">
                                <a:pos x="connsiteX9020" y="connsiteY9020"/>
                              </a:cxn>
                              <a:cxn ang="0">
                                <a:pos x="connsiteX9021" y="connsiteY9021"/>
                              </a:cxn>
                              <a:cxn ang="0">
                                <a:pos x="connsiteX9022" y="connsiteY9022"/>
                              </a:cxn>
                              <a:cxn ang="0">
                                <a:pos x="connsiteX9023" y="connsiteY9023"/>
                              </a:cxn>
                              <a:cxn ang="0">
                                <a:pos x="connsiteX9024" y="connsiteY9024"/>
                              </a:cxn>
                              <a:cxn ang="0">
                                <a:pos x="connsiteX9025" y="connsiteY9025"/>
                              </a:cxn>
                              <a:cxn ang="0">
                                <a:pos x="connsiteX9026" y="connsiteY9026"/>
                              </a:cxn>
                              <a:cxn ang="0">
                                <a:pos x="connsiteX9027" y="connsiteY9027"/>
                              </a:cxn>
                              <a:cxn ang="0">
                                <a:pos x="connsiteX9028" y="connsiteY9028"/>
                              </a:cxn>
                              <a:cxn ang="0">
                                <a:pos x="connsiteX9029" y="connsiteY9029"/>
                              </a:cxn>
                              <a:cxn ang="0">
                                <a:pos x="connsiteX9030" y="connsiteY9030"/>
                              </a:cxn>
                              <a:cxn ang="0">
                                <a:pos x="connsiteX9031" y="connsiteY9031"/>
                              </a:cxn>
                              <a:cxn ang="0">
                                <a:pos x="connsiteX9032" y="connsiteY9032"/>
                              </a:cxn>
                              <a:cxn ang="0">
                                <a:pos x="connsiteX9033" y="connsiteY9033"/>
                              </a:cxn>
                              <a:cxn ang="0">
                                <a:pos x="connsiteX9034" y="connsiteY9034"/>
                              </a:cxn>
                              <a:cxn ang="0">
                                <a:pos x="connsiteX9035" y="connsiteY9035"/>
                              </a:cxn>
                              <a:cxn ang="0">
                                <a:pos x="connsiteX9036" y="connsiteY9036"/>
                              </a:cxn>
                              <a:cxn ang="0">
                                <a:pos x="connsiteX9037" y="connsiteY9037"/>
                              </a:cxn>
                              <a:cxn ang="0">
                                <a:pos x="connsiteX9038" y="connsiteY9038"/>
                              </a:cxn>
                              <a:cxn ang="0">
                                <a:pos x="connsiteX9039" y="connsiteY9039"/>
                              </a:cxn>
                              <a:cxn ang="0">
                                <a:pos x="connsiteX9040" y="connsiteY9040"/>
                              </a:cxn>
                              <a:cxn ang="0">
                                <a:pos x="connsiteX9041" y="connsiteY9041"/>
                              </a:cxn>
                              <a:cxn ang="0">
                                <a:pos x="connsiteX9042" y="connsiteY9042"/>
                              </a:cxn>
                              <a:cxn ang="0">
                                <a:pos x="connsiteX9043" y="connsiteY9043"/>
                              </a:cxn>
                              <a:cxn ang="0">
                                <a:pos x="connsiteX9044" y="connsiteY9044"/>
                              </a:cxn>
                              <a:cxn ang="0">
                                <a:pos x="connsiteX9045" y="connsiteY9045"/>
                              </a:cxn>
                              <a:cxn ang="0">
                                <a:pos x="connsiteX9046" y="connsiteY9046"/>
                              </a:cxn>
                              <a:cxn ang="0">
                                <a:pos x="connsiteX9047" y="connsiteY9047"/>
                              </a:cxn>
                              <a:cxn ang="0">
                                <a:pos x="connsiteX9048" y="connsiteY9048"/>
                              </a:cxn>
                              <a:cxn ang="0">
                                <a:pos x="connsiteX9049" y="connsiteY9049"/>
                              </a:cxn>
                              <a:cxn ang="0">
                                <a:pos x="connsiteX9050" y="connsiteY9050"/>
                              </a:cxn>
                              <a:cxn ang="0">
                                <a:pos x="connsiteX9051" y="connsiteY9051"/>
                              </a:cxn>
                              <a:cxn ang="0">
                                <a:pos x="connsiteX9052" y="connsiteY9052"/>
                              </a:cxn>
                              <a:cxn ang="0">
                                <a:pos x="connsiteX9053" y="connsiteY9053"/>
                              </a:cxn>
                              <a:cxn ang="0">
                                <a:pos x="connsiteX9054" y="connsiteY9054"/>
                              </a:cxn>
                              <a:cxn ang="0">
                                <a:pos x="connsiteX9055" y="connsiteY9055"/>
                              </a:cxn>
                              <a:cxn ang="0">
                                <a:pos x="connsiteX9056" y="connsiteY9056"/>
                              </a:cxn>
                              <a:cxn ang="0">
                                <a:pos x="connsiteX9057" y="connsiteY9057"/>
                              </a:cxn>
                              <a:cxn ang="0">
                                <a:pos x="connsiteX9058" y="connsiteY9058"/>
                              </a:cxn>
                              <a:cxn ang="0">
                                <a:pos x="connsiteX9059" y="connsiteY9059"/>
                              </a:cxn>
                              <a:cxn ang="0">
                                <a:pos x="connsiteX9060" y="connsiteY9060"/>
                              </a:cxn>
                              <a:cxn ang="0">
                                <a:pos x="connsiteX9061" y="connsiteY9061"/>
                              </a:cxn>
                              <a:cxn ang="0">
                                <a:pos x="connsiteX9062" y="connsiteY9062"/>
                              </a:cxn>
                              <a:cxn ang="0">
                                <a:pos x="connsiteX9063" y="connsiteY9063"/>
                              </a:cxn>
                              <a:cxn ang="0">
                                <a:pos x="connsiteX9064" y="connsiteY9064"/>
                              </a:cxn>
                              <a:cxn ang="0">
                                <a:pos x="connsiteX9065" y="connsiteY9065"/>
                              </a:cxn>
                              <a:cxn ang="0">
                                <a:pos x="connsiteX9066" y="connsiteY9066"/>
                              </a:cxn>
                              <a:cxn ang="0">
                                <a:pos x="connsiteX9067" y="connsiteY9067"/>
                              </a:cxn>
                              <a:cxn ang="0">
                                <a:pos x="connsiteX9068" y="connsiteY9068"/>
                              </a:cxn>
                              <a:cxn ang="0">
                                <a:pos x="connsiteX9069" y="connsiteY9069"/>
                              </a:cxn>
                              <a:cxn ang="0">
                                <a:pos x="connsiteX9070" y="connsiteY9070"/>
                              </a:cxn>
                              <a:cxn ang="0">
                                <a:pos x="connsiteX9071" y="connsiteY9071"/>
                              </a:cxn>
                              <a:cxn ang="0">
                                <a:pos x="connsiteX9072" y="connsiteY9072"/>
                              </a:cxn>
                              <a:cxn ang="0">
                                <a:pos x="connsiteX9073" y="connsiteY9073"/>
                              </a:cxn>
                              <a:cxn ang="0">
                                <a:pos x="connsiteX9074" y="connsiteY9074"/>
                              </a:cxn>
                              <a:cxn ang="0">
                                <a:pos x="connsiteX9075" y="connsiteY9075"/>
                              </a:cxn>
                              <a:cxn ang="0">
                                <a:pos x="connsiteX9076" y="connsiteY9076"/>
                              </a:cxn>
                              <a:cxn ang="0">
                                <a:pos x="connsiteX9077" y="connsiteY9077"/>
                              </a:cxn>
                              <a:cxn ang="0">
                                <a:pos x="connsiteX9078" y="connsiteY9078"/>
                              </a:cxn>
                              <a:cxn ang="0">
                                <a:pos x="connsiteX9079" y="connsiteY9079"/>
                              </a:cxn>
                              <a:cxn ang="0">
                                <a:pos x="connsiteX9080" y="connsiteY9080"/>
                              </a:cxn>
                              <a:cxn ang="0">
                                <a:pos x="connsiteX9081" y="connsiteY9081"/>
                              </a:cxn>
                              <a:cxn ang="0">
                                <a:pos x="connsiteX9082" y="connsiteY9082"/>
                              </a:cxn>
                              <a:cxn ang="0">
                                <a:pos x="connsiteX9083" y="connsiteY9083"/>
                              </a:cxn>
                              <a:cxn ang="0">
                                <a:pos x="connsiteX9084" y="connsiteY9084"/>
                              </a:cxn>
                              <a:cxn ang="0">
                                <a:pos x="connsiteX9085" y="connsiteY9085"/>
                              </a:cxn>
                              <a:cxn ang="0">
                                <a:pos x="connsiteX9086" y="connsiteY9086"/>
                              </a:cxn>
                              <a:cxn ang="0">
                                <a:pos x="connsiteX9087" y="connsiteY9087"/>
                              </a:cxn>
                              <a:cxn ang="0">
                                <a:pos x="connsiteX9088" y="connsiteY9088"/>
                              </a:cxn>
                              <a:cxn ang="0">
                                <a:pos x="connsiteX9089" y="connsiteY9089"/>
                              </a:cxn>
                              <a:cxn ang="0">
                                <a:pos x="connsiteX9090" y="connsiteY9090"/>
                              </a:cxn>
                              <a:cxn ang="0">
                                <a:pos x="connsiteX9091" y="connsiteY9091"/>
                              </a:cxn>
                              <a:cxn ang="0">
                                <a:pos x="connsiteX9092" y="connsiteY9092"/>
                              </a:cxn>
                              <a:cxn ang="0">
                                <a:pos x="connsiteX9093" y="connsiteY9093"/>
                              </a:cxn>
                              <a:cxn ang="0">
                                <a:pos x="connsiteX9094" y="connsiteY9094"/>
                              </a:cxn>
                              <a:cxn ang="0">
                                <a:pos x="connsiteX9095" y="connsiteY9095"/>
                              </a:cxn>
                              <a:cxn ang="0">
                                <a:pos x="connsiteX9096" y="connsiteY9096"/>
                              </a:cxn>
                              <a:cxn ang="0">
                                <a:pos x="connsiteX9097" y="connsiteY9097"/>
                              </a:cxn>
                              <a:cxn ang="0">
                                <a:pos x="connsiteX9098" y="connsiteY9098"/>
                              </a:cxn>
                              <a:cxn ang="0">
                                <a:pos x="connsiteX9099" y="connsiteY9099"/>
                              </a:cxn>
                              <a:cxn ang="0">
                                <a:pos x="connsiteX9100" y="connsiteY9100"/>
                              </a:cxn>
                              <a:cxn ang="0">
                                <a:pos x="connsiteX9101" y="connsiteY9101"/>
                              </a:cxn>
                              <a:cxn ang="0">
                                <a:pos x="connsiteX9102" y="connsiteY9102"/>
                              </a:cxn>
                              <a:cxn ang="0">
                                <a:pos x="connsiteX9103" y="connsiteY9103"/>
                              </a:cxn>
                              <a:cxn ang="0">
                                <a:pos x="connsiteX9104" y="connsiteY9104"/>
                              </a:cxn>
                              <a:cxn ang="0">
                                <a:pos x="connsiteX9105" y="connsiteY9105"/>
                              </a:cxn>
                              <a:cxn ang="0">
                                <a:pos x="connsiteX9106" y="connsiteY9106"/>
                              </a:cxn>
                              <a:cxn ang="0">
                                <a:pos x="connsiteX9107" y="connsiteY9107"/>
                              </a:cxn>
                              <a:cxn ang="0">
                                <a:pos x="connsiteX9108" y="connsiteY9108"/>
                              </a:cxn>
                              <a:cxn ang="0">
                                <a:pos x="connsiteX9109" y="connsiteY9109"/>
                              </a:cxn>
                              <a:cxn ang="0">
                                <a:pos x="connsiteX9110" y="connsiteY9110"/>
                              </a:cxn>
                              <a:cxn ang="0">
                                <a:pos x="connsiteX9111" y="connsiteY9111"/>
                              </a:cxn>
                              <a:cxn ang="0">
                                <a:pos x="connsiteX9112" y="connsiteY9112"/>
                              </a:cxn>
                              <a:cxn ang="0">
                                <a:pos x="connsiteX9113" y="connsiteY9113"/>
                              </a:cxn>
                              <a:cxn ang="0">
                                <a:pos x="connsiteX9114" y="connsiteY9114"/>
                              </a:cxn>
                              <a:cxn ang="0">
                                <a:pos x="connsiteX9115" y="connsiteY9115"/>
                              </a:cxn>
                              <a:cxn ang="0">
                                <a:pos x="connsiteX9116" y="connsiteY9116"/>
                              </a:cxn>
                              <a:cxn ang="0">
                                <a:pos x="connsiteX9117" y="connsiteY9117"/>
                              </a:cxn>
                              <a:cxn ang="0">
                                <a:pos x="connsiteX9118" y="connsiteY9118"/>
                              </a:cxn>
                              <a:cxn ang="0">
                                <a:pos x="connsiteX9119" y="connsiteY9119"/>
                              </a:cxn>
                              <a:cxn ang="0">
                                <a:pos x="connsiteX9120" y="connsiteY9120"/>
                              </a:cxn>
                              <a:cxn ang="0">
                                <a:pos x="connsiteX9121" y="connsiteY9121"/>
                              </a:cxn>
                              <a:cxn ang="0">
                                <a:pos x="connsiteX9122" y="connsiteY9122"/>
                              </a:cxn>
                              <a:cxn ang="0">
                                <a:pos x="connsiteX9123" y="connsiteY9123"/>
                              </a:cxn>
                              <a:cxn ang="0">
                                <a:pos x="connsiteX9124" y="connsiteY9124"/>
                              </a:cxn>
                              <a:cxn ang="0">
                                <a:pos x="connsiteX9125" y="connsiteY9125"/>
                              </a:cxn>
                              <a:cxn ang="0">
                                <a:pos x="connsiteX9126" y="connsiteY9126"/>
                              </a:cxn>
                              <a:cxn ang="0">
                                <a:pos x="connsiteX9127" y="connsiteY9127"/>
                              </a:cxn>
                              <a:cxn ang="0">
                                <a:pos x="connsiteX9128" y="connsiteY9128"/>
                              </a:cxn>
                              <a:cxn ang="0">
                                <a:pos x="connsiteX9129" y="connsiteY9129"/>
                              </a:cxn>
                              <a:cxn ang="0">
                                <a:pos x="connsiteX9130" y="connsiteY9130"/>
                              </a:cxn>
                              <a:cxn ang="0">
                                <a:pos x="connsiteX9131" y="connsiteY9131"/>
                              </a:cxn>
                              <a:cxn ang="0">
                                <a:pos x="connsiteX9132" y="connsiteY9132"/>
                              </a:cxn>
                              <a:cxn ang="0">
                                <a:pos x="connsiteX9133" y="connsiteY9133"/>
                              </a:cxn>
                              <a:cxn ang="0">
                                <a:pos x="connsiteX9134" y="connsiteY9134"/>
                              </a:cxn>
                              <a:cxn ang="0">
                                <a:pos x="connsiteX9135" y="connsiteY9135"/>
                              </a:cxn>
                              <a:cxn ang="0">
                                <a:pos x="connsiteX9136" y="connsiteY9136"/>
                              </a:cxn>
                              <a:cxn ang="0">
                                <a:pos x="connsiteX9137" y="connsiteY9137"/>
                              </a:cxn>
                              <a:cxn ang="0">
                                <a:pos x="connsiteX9138" y="connsiteY9138"/>
                              </a:cxn>
                              <a:cxn ang="0">
                                <a:pos x="connsiteX9139" y="connsiteY9139"/>
                              </a:cxn>
                              <a:cxn ang="0">
                                <a:pos x="connsiteX9140" y="connsiteY9140"/>
                              </a:cxn>
                              <a:cxn ang="0">
                                <a:pos x="connsiteX9141" y="connsiteY9141"/>
                              </a:cxn>
                              <a:cxn ang="0">
                                <a:pos x="connsiteX9142" y="connsiteY9142"/>
                              </a:cxn>
                              <a:cxn ang="0">
                                <a:pos x="connsiteX9143" y="connsiteY9143"/>
                              </a:cxn>
                              <a:cxn ang="0">
                                <a:pos x="connsiteX9144" y="connsiteY9144"/>
                              </a:cxn>
                              <a:cxn ang="0">
                                <a:pos x="connsiteX9145" y="connsiteY9145"/>
                              </a:cxn>
                              <a:cxn ang="0">
                                <a:pos x="connsiteX9146" y="connsiteY9146"/>
                              </a:cxn>
                              <a:cxn ang="0">
                                <a:pos x="connsiteX9147" y="connsiteY9147"/>
                              </a:cxn>
                              <a:cxn ang="0">
                                <a:pos x="connsiteX9148" y="connsiteY9148"/>
                              </a:cxn>
                              <a:cxn ang="0">
                                <a:pos x="connsiteX9149" y="connsiteY9149"/>
                              </a:cxn>
                              <a:cxn ang="0">
                                <a:pos x="connsiteX9150" y="connsiteY9150"/>
                              </a:cxn>
                              <a:cxn ang="0">
                                <a:pos x="connsiteX9151" y="connsiteY9151"/>
                              </a:cxn>
                              <a:cxn ang="0">
                                <a:pos x="connsiteX9152" y="connsiteY9152"/>
                              </a:cxn>
                              <a:cxn ang="0">
                                <a:pos x="connsiteX9153" y="connsiteY9153"/>
                              </a:cxn>
                              <a:cxn ang="0">
                                <a:pos x="connsiteX9154" y="connsiteY9154"/>
                              </a:cxn>
                              <a:cxn ang="0">
                                <a:pos x="connsiteX9155" y="connsiteY9155"/>
                              </a:cxn>
                              <a:cxn ang="0">
                                <a:pos x="connsiteX9156" y="connsiteY9156"/>
                              </a:cxn>
                              <a:cxn ang="0">
                                <a:pos x="connsiteX9157" y="connsiteY9157"/>
                              </a:cxn>
                              <a:cxn ang="0">
                                <a:pos x="connsiteX9158" y="connsiteY9158"/>
                              </a:cxn>
                              <a:cxn ang="0">
                                <a:pos x="connsiteX9159" y="connsiteY9159"/>
                              </a:cxn>
                              <a:cxn ang="0">
                                <a:pos x="connsiteX9160" y="connsiteY9160"/>
                              </a:cxn>
                              <a:cxn ang="0">
                                <a:pos x="connsiteX9161" y="connsiteY9161"/>
                              </a:cxn>
                              <a:cxn ang="0">
                                <a:pos x="connsiteX9162" y="connsiteY9162"/>
                              </a:cxn>
                              <a:cxn ang="0">
                                <a:pos x="connsiteX9163" y="connsiteY9163"/>
                              </a:cxn>
                              <a:cxn ang="0">
                                <a:pos x="connsiteX9164" y="connsiteY9164"/>
                              </a:cxn>
                              <a:cxn ang="0">
                                <a:pos x="connsiteX9165" y="connsiteY9165"/>
                              </a:cxn>
                              <a:cxn ang="0">
                                <a:pos x="connsiteX9166" y="connsiteY9166"/>
                              </a:cxn>
                              <a:cxn ang="0">
                                <a:pos x="connsiteX9167" y="connsiteY9167"/>
                              </a:cxn>
                              <a:cxn ang="0">
                                <a:pos x="connsiteX9168" y="connsiteY9168"/>
                              </a:cxn>
                              <a:cxn ang="0">
                                <a:pos x="connsiteX9169" y="connsiteY9169"/>
                              </a:cxn>
                              <a:cxn ang="0">
                                <a:pos x="connsiteX9170" y="connsiteY9170"/>
                              </a:cxn>
                              <a:cxn ang="0">
                                <a:pos x="connsiteX9171" y="connsiteY9171"/>
                              </a:cxn>
                              <a:cxn ang="0">
                                <a:pos x="connsiteX9172" y="connsiteY9172"/>
                              </a:cxn>
                              <a:cxn ang="0">
                                <a:pos x="connsiteX9173" y="connsiteY9173"/>
                              </a:cxn>
                              <a:cxn ang="0">
                                <a:pos x="connsiteX9174" y="connsiteY9174"/>
                              </a:cxn>
                              <a:cxn ang="0">
                                <a:pos x="connsiteX9175" y="connsiteY9175"/>
                              </a:cxn>
                              <a:cxn ang="0">
                                <a:pos x="connsiteX9176" y="connsiteY9176"/>
                              </a:cxn>
                              <a:cxn ang="0">
                                <a:pos x="connsiteX9177" y="connsiteY9177"/>
                              </a:cxn>
                              <a:cxn ang="0">
                                <a:pos x="connsiteX9178" y="connsiteY9178"/>
                              </a:cxn>
                              <a:cxn ang="0">
                                <a:pos x="connsiteX9179" y="connsiteY9179"/>
                              </a:cxn>
                              <a:cxn ang="0">
                                <a:pos x="connsiteX9180" y="connsiteY9180"/>
                              </a:cxn>
                              <a:cxn ang="0">
                                <a:pos x="connsiteX9181" y="connsiteY9181"/>
                              </a:cxn>
                              <a:cxn ang="0">
                                <a:pos x="connsiteX9182" y="connsiteY9182"/>
                              </a:cxn>
                              <a:cxn ang="0">
                                <a:pos x="connsiteX9183" y="connsiteY9183"/>
                              </a:cxn>
                              <a:cxn ang="0">
                                <a:pos x="connsiteX9184" y="connsiteY9184"/>
                              </a:cxn>
                              <a:cxn ang="0">
                                <a:pos x="connsiteX9185" y="connsiteY9185"/>
                              </a:cxn>
                              <a:cxn ang="0">
                                <a:pos x="connsiteX9186" y="connsiteY9186"/>
                              </a:cxn>
                              <a:cxn ang="0">
                                <a:pos x="connsiteX9187" y="connsiteY9187"/>
                              </a:cxn>
                              <a:cxn ang="0">
                                <a:pos x="connsiteX9188" y="connsiteY9188"/>
                              </a:cxn>
                              <a:cxn ang="0">
                                <a:pos x="connsiteX9189" y="connsiteY9189"/>
                              </a:cxn>
                              <a:cxn ang="0">
                                <a:pos x="connsiteX9190" y="connsiteY9190"/>
                              </a:cxn>
                              <a:cxn ang="0">
                                <a:pos x="connsiteX9191" y="connsiteY9191"/>
                              </a:cxn>
                              <a:cxn ang="0">
                                <a:pos x="connsiteX9192" y="connsiteY9192"/>
                              </a:cxn>
                              <a:cxn ang="0">
                                <a:pos x="connsiteX9193" y="connsiteY9193"/>
                              </a:cxn>
                              <a:cxn ang="0">
                                <a:pos x="connsiteX9194" y="connsiteY9194"/>
                              </a:cxn>
                              <a:cxn ang="0">
                                <a:pos x="connsiteX9195" y="connsiteY9195"/>
                              </a:cxn>
                              <a:cxn ang="0">
                                <a:pos x="connsiteX9196" y="connsiteY9196"/>
                              </a:cxn>
                              <a:cxn ang="0">
                                <a:pos x="connsiteX9197" y="connsiteY9197"/>
                              </a:cxn>
                              <a:cxn ang="0">
                                <a:pos x="connsiteX9198" y="connsiteY9198"/>
                              </a:cxn>
                              <a:cxn ang="0">
                                <a:pos x="connsiteX9199" y="connsiteY9199"/>
                              </a:cxn>
                              <a:cxn ang="0">
                                <a:pos x="connsiteX9200" y="connsiteY9200"/>
                              </a:cxn>
                              <a:cxn ang="0">
                                <a:pos x="connsiteX9201" y="connsiteY9201"/>
                              </a:cxn>
                              <a:cxn ang="0">
                                <a:pos x="connsiteX9202" y="connsiteY9202"/>
                              </a:cxn>
                              <a:cxn ang="0">
                                <a:pos x="connsiteX9203" y="connsiteY9203"/>
                              </a:cxn>
                              <a:cxn ang="0">
                                <a:pos x="connsiteX9204" y="connsiteY9204"/>
                              </a:cxn>
                              <a:cxn ang="0">
                                <a:pos x="connsiteX9205" y="connsiteY9205"/>
                              </a:cxn>
                              <a:cxn ang="0">
                                <a:pos x="connsiteX9206" y="connsiteY9206"/>
                              </a:cxn>
                              <a:cxn ang="0">
                                <a:pos x="connsiteX9207" y="connsiteY9207"/>
                              </a:cxn>
                              <a:cxn ang="0">
                                <a:pos x="connsiteX9208" y="connsiteY9208"/>
                              </a:cxn>
                              <a:cxn ang="0">
                                <a:pos x="connsiteX9209" y="connsiteY9209"/>
                              </a:cxn>
                              <a:cxn ang="0">
                                <a:pos x="connsiteX9210" y="connsiteY9210"/>
                              </a:cxn>
                              <a:cxn ang="0">
                                <a:pos x="connsiteX9211" y="connsiteY9211"/>
                              </a:cxn>
                              <a:cxn ang="0">
                                <a:pos x="connsiteX9212" y="connsiteY9212"/>
                              </a:cxn>
                              <a:cxn ang="0">
                                <a:pos x="connsiteX9213" y="connsiteY9213"/>
                              </a:cxn>
                              <a:cxn ang="0">
                                <a:pos x="connsiteX9214" y="connsiteY9214"/>
                              </a:cxn>
                              <a:cxn ang="0">
                                <a:pos x="connsiteX9215" y="connsiteY9215"/>
                              </a:cxn>
                              <a:cxn ang="0">
                                <a:pos x="connsiteX9216" y="connsiteY9216"/>
                              </a:cxn>
                              <a:cxn ang="0">
                                <a:pos x="connsiteX9217" y="connsiteY9217"/>
                              </a:cxn>
                              <a:cxn ang="0">
                                <a:pos x="connsiteX9218" y="connsiteY9218"/>
                              </a:cxn>
                              <a:cxn ang="0">
                                <a:pos x="connsiteX9219" y="connsiteY9219"/>
                              </a:cxn>
                              <a:cxn ang="0">
                                <a:pos x="connsiteX9220" y="connsiteY9220"/>
                              </a:cxn>
                              <a:cxn ang="0">
                                <a:pos x="connsiteX9221" y="connsiteY9221"/>
                              </a:cxn>
                              <a:cxn ang="0">
                                <a:pos x="connsiteX9222" y="connsiteY9222"/>
                              </a:cxn>
                              <a:cxn ang="0">
                                <a:pos x="connsiteX9223" y="connsiteY9223"/>
                              </a:cxn>
                              <a:cxn ang="0">
                                <a:pos x="connsiteX9224" y="connsiteY9224"/>
                              </a:cxn>
                              <a:cxn ang="0">
                                <a:pos x="connsiteX9225" y="connsiteY9225"/>
                              </a:cxn>
                              <a:cxn ang="0">
                                <a:pos x="connsiteX9226" y="connsiteY9226"/>
                              </a:cxn>
                              <a:cxn ang="0">
                                <a:pos x="connsiteX9227" y="connsiteY9227"/>
                              </a:cxn>
                              <a:cxn ang="0">
                                <a:pos x="connsiteX9228" y="connsiteY9228"/>
                              </a:cxn>
                              <a:cxn ang="0">
                                <a:pos x="connsiteX9229" y="connsiteY9229"/>
                              </a:cxn>
                              <a:cxn ang="0">
                                <a:pos x="connsiteX9230" y="connsiteY9230"/>
                              </a:cxn>
                              <a:cxn ang="0">
                                <a:pos x="connsiteX9231" y="connsiteY9231"/>
                              </a:cxn>
                              <a:cxn ang="0">
                                <a:pos x="connsiteX9232" y="connsiteY9232"/>
                              </a:cxn>
                              <a:cxn ang="0">
                                <a:pos x="connsiteX9233" y="connsiteY9233"/>
                              </a:cxn>
                              <a:cxn ang="0">
                                <a:pos x="connsiteX9234" y="connsiteY9234"/>
                              </a:cxn>
                              <a:cxn ang="0">
                                <a:pos x="connsiteX9235" y="connsiteY9235"/>
                              </a:cxn>
                              <a:cxn ang="0">
                                <a:pos x="connsiteX9236" y="connsiteY9236"/>
                              </a:cxn>
                              <a:cxn ang="0">
                                <a:pos x="connsiteX9237" y="connsiteY9237"/>
                              </a:cxn>
                              <a:cxn ang="0">
                                <a:pos x="connsiteX9238" y="connsiteY9238"/>
                              </a:cxn>
                              <a:cxn ang="0">
                                <a:pos x="connsiteX9239" y="connsiteY9239"/>
                              </a:cxn>
                              <a:cxn ang="0">
                                <a:pos x="connsiteX9240" y="connsiteY9240"/>
                              </a:cxn>
                              <a:cxn ang="0">
                                <a:pos x="connsiteX9241" y="connsiteY9241"/>
                              </a:cxn>
                              <a:cxn ang="0">
                                <a:pos x="connsiteX9242" y="connsiteY9242"/>
                              </a:cxn>
                              <a:cxn ang="0">
                                <a:pos x="connsiteX9243" y="connsiteY9243"/>
                              </a:cxn>
                              <a:cxn ang="0">
                                <a:pos x="connsiteX9244" y="connsiteY9244"/>
                              </a:cxn>
                              <a:cxn ang="0">
                                <a:pos x="connsiteX9245" y="connsiteY9245"/>
                              </a:cxn>
                              <a:cxn ang="0">
                                <a:pos x="connsiteX9246" y="connsiteY9246"/>
                              </a:cxn>
                              <a:cxn ang="0">
                                <a:pos x="connsiteX9247" y="connsiteY9247"/>
                              </a:cxn>
                              <a:cxn ang="0">
                                <a:pos x="connsiteX9248" y="connsiteY9248"/>
                              </a:cxn>
                              <a:cxn ang="0">
                                <a:pos x="connsiteX9249" y="connsiteY9249"/>
                              </a:cxn>
                              <a:cxn ang="0">
                                <a:pos x="connsiteX9250" y="connsiteY9250"/>
                              </a:cxn>
                              <a:cxn ang="0">
                                <a:pos x="connsiteX9251" y="connsiteY9251"/>
                              </a:cxn>
                              <a:cxn ang="0">
                                <a:pos x="connsiteX9252" y="connsiteY9252"/>
                              </a:cxn>
                              <a:cxn ang="0">
                                <a:pos x="connsiteX9253" y="connsiteY9253"/>
                              </a:cxn>
                              <a:cxn ang="0">
                                <a:pos x="connsiteX9254" y="connsiteY9254"/>
                              </a:cxn>
                              <a:cxn ang="0">
                                <a:pos x="connsiteX9255" y="connsiteY9255"/>
                              </a:cxn>
                              <a:cxn ang="0">
                                <a:pos x="connsiteX9256" y="connsiteY9256"/>
                              </a:cxn>
                              <a:cxn ang="0">
                                <a:pos x="connsiteX9257" y="connsiteY9257"/>
                              </a:cxn>
                              <a:cxn ang="0">
                                <a:pos x="connsiteX9258" y="connsiteY9258"/>
                              </a:cxn>
                              <a:cxn ang="0">
                                <a:pos x="connsiteX9259" y="connsiteY9259"/>
                              </a:cxn>
                              <a:cxn ang="0">
                                <a:pos x="connsiteX9260" y="connsiteY9260"/>
                              </a:cxn>
                              <a:cxn ang="0">
                                <a:pos x="connsiteX9261" y="connsiteY9261"/>
                              </a:cxn>
                              <a:cxn ang="0">
                                <a:pos x="connsiteX9262" y="connsiteY9262"/>
                              </a:cxn>
                              <a:cxn ang="0">
                                <a:pos x="connsiteX9263" y="connsiteY9263"/>
                              </a:cxn>
                              <a:cxn ang="0">
                                <a:pos x="connsiteX9264" y="connsiteY9264"/>
                              </a:cxn>
                              <a:cxn ang="0">
                                <a:pos x="connsiteX9265" y="connsiteY9265"/>
                              </a:cxn>
                              <a:cxn ang="0">
                                <a:pos x="connsiteX9266" y="connsiteY9266"/>
                              </a:cxn>
                              <a:cxn ang="0">
                                <a:pos x="connsiteX9267" y="connsiteY9267"/>
                              </a:cxn>
                              <a:cxn ang="0">
                                <a:pos x="connsiteX9268" y="connsiteY9268"/>
                              </a:cxn>
                              <a:cxn ang="0">
                                <a:pos x="connsiteX9269" y="connsiteY9269"/>
                              </a:cxn>
                              <a:cxn ang="0">
                                <a:pos x="connsiteX9270" y="connsiteY9270"/>
                              </a:cxn>
                              <a:cxn ang="0">
                                <a:pos x="connsiteX9271" y="connsiteY9271"/>
                              </a:cxn>
                              <a:cxn ang="0">
                                <a:pos x="connsiteX9272" y="connsiteY9272"/>
                              </a:cxn>
                              <a:cxn ang="0">
                                <a:pos x="connsiteX9273" y="connsiteY9273"/>
                              </a:cxn>
                              <a:cxn ang="0">
                                <a:pos x="connsiteX9274" y="connsiteY9274"/>
                              </a:cxn>
                              <a:cxn ang="0">
                                <a:pos x="connsiteX9275" y="connsiteY9275"/>
                              </a:cxn>
                              <a:cxn ang="0">
                                <a:pos x="connsiteX9276" y="connsiteY9276"/>
                              </a:cxn>
                              <a:cxn ang="0">
                                <a:pos x="connsiteX9277" y="connsiteY9277"/>
                              </a:cxn>
                              <a:cxn ang="0">
                                <a:pos x="connsiteX9278" y="connsiteY9278"/>
                              </a:cxn>
                              <a:cxn ang="0">
                                <a:pos x="connsiteX9279" y="connsiteY9279"/>
                              </a:cxn>
                              <a:cxn ang="0">
                                <a:pos x="connsiteX9280" y="connsiteY9280"/>
                              </a:cxn>
                              <a:cxn ang="0">
                                <a:pos x="connsiteX9281" y="connsiteY9281"/>
                              </a:cxn>
                              <a:cxn ang="0">
                                <a:pos x="connsiteX9282" y="connsiteY9282"/>
                              </a:cxn>
                              <a:cxn ang="0">
                                <a:pos x="connsiteX9283" y="connsiteY9283"/>
                              </a:cxn>
                              <a:cxn ang="0">
                                <a:pos x="connsiteX9284" y="connsiteY9284"/>
                              </a:cxn>
                              <a:cxn ang="0">
                                <a:pos x="connsiteX9285" y="connsiteY9285"/>
                              </a:cxn>
                              <a:cxn ang="0">
                                <a:pos x="connsiteX9286" y="connsiteY9286"/>
                              </a:cxn>
                              <a:cxn ang="0">
                                <a:pos x="connsiteX9287" y="connsiteY9287"/>
                              </a:cxn>
                              <a:cxn ang="0">
                                <a:pos x="connsiteX9288" y="connsiteY9288"/>
                              </a:cxn>
                              <a:cxn ang="0">
                                <a:pos x="connsiteX9289" y="connsiteY9289"/>
                              </a:cxn>
                              <a:cxn ang="0">
                                <a:pos x="connsiteX9290" y="connsiteY9290"/>
                              </a:cxn>
                              <a:cxn ang="0">
                                <a:pos x="connsiteX9291" y="connsiteY9291"/>
                              </a:cxn>
                              <a:cxn ang="0">
                                <a:pos x="connsiteX9292" y="connsiteY9292"/>
                              </a:cxn>
                              <a:cxn ang="0">
                                <a:pos x="connsiteX9293" y="connsiteY9293"/>
                              </a:cxn>
                              <a:cxn ang="0">
                                <a:pos x="connsiteX9294" y="connsiteY9294"/>
                              </a:cxn>
                              <a:cxn ang="0">
                                <a:pos x="connsiteX9295" y="connsiteY9295"/>
                              </a:cxn>
                              <a:cxn ang="0">
                                <a:pos x="connsiteX9296" y="connsiteY9296"/>
                              </a:cxn>
                              <a:cxn ang="0">
                                <a:pos x="connsiteX9297" y="connsiteY9297"/>
                              </a:cxn>
                              <a:cxn ang="0">
                                <a:pos x="connsiteX9298" y="connsiteY9298"/>
                              </a:cxn>
                              <a:cxn ang="0">
                                <a:pos x="connsiteX9299" y="connsiteY9299"/>
                              </a:cxn>
                              <a:cxn ang="0">
                                <a:pos x="connsiteX9300" y="connsiteY9300"/>
                              </a:cxn>
                              <a:cxn ang="0">
                                <a:pos x="connsiteX9301" y="connsiteY9301"/>
                              </a:cxn>
                              <a:cxn ang="0">
                                <a:pos x="connsiteX9302" y="connsiteY9302"/>
                              </a:cxn>
                              <a:cxn ang="0">
                                <a:pos x="connsiteX9303" y="connsiteY9303"/>
                              </a:cxn>
                              <a:cxn ang="0">
                                <a:pos x="connsiteX9304" y="connsiteY9304"/>
                              </a:cxn>
                              <a:cxn ang="0">
                                <a:pos x="connsiteX9305" y="connsiteY9305"/>
                              </a:cxn>
                              <a:cxn ang="0">
                                <a:pos x="connsiteX9306" y="connsiteY9306"/>
                              </a:cxn>
                              <a:cxn ang="0">
                                <a:pos x="connsiteX9307" y="connsiteY9307"/>
                              </a:cxn>
                              <a:cxn ang="0">
                                <a:pos x="connsiteX9308" y="connsiteY9308"/>
                              </a:cxn>
                              <a:cxn ang="0">
                                <a:pos x="connsiteX9309" y="connsiteY9309"/>
                              </a:cxn>
                              <a:cxn ang="0">
                                <a:pos x="connsiteX9310" y="connsiteY9310"/>
                              </a:cxn>
                              <a:cxn ang="0">
                                <a:pos x="connsiteX9311" y="connsiteY9311"/>
                              </a:cxn>
                              <a:cxn ang="0">
                                <a:pos x="connsiteX9312" y="connsiteY9312"/>
                              </a:cxn>
                              <a:cxn ang="0">
                                <a:pos x="connsiteX9313" y="connsiteY9313"/>
                              </a:cxn>
                              <a:cxn ang="0">
                                <a:pos x="connsiteX9314" y="connsiteY9314"/>
                              </a:cxn>
                              <a:cxn ang="0">
                                <a:pos x="connsiteX9315" y="connsiteY9315"/>
                              </a:cxn>
                              <a:cxn ang="0">
                                <a:pos x="connsiteX9316" y="connsiteY9316"/>
                              </a:cxn>
                              <a:cxn ang="0">
                                <a:pos x="connsiteX9317" y="connsiteY9317"/>
                              </a:cxn>
                              <a:cxn ang="0">
                                <a:pos x="connsiteX9318" y="connsiteY9318"/>
                              </a:cxn>
                              <a:cxn ang="0">
                                <a:pos x="connsiteX9319" y="connsiteY9319"/>
                              </a:cxn>
                              <a:cxn ang="0">
                                <a:pos x="connsiteX9320" y="connsiteY9320"/>
                              </a:cxn>
                              <a:cxn ang="0">
                                <a:pos x="connsiteX9321" y="connsiteY9321"/>
                              </a:cxn>
                              <a:cxn ang="0">
                                <a:pos x="connsiteX9322" y="connsiteY9322"/>
                              </a:cxn>
                              <a:cxn ang="0">
                                <a:pos x="connsiteX9323" y="connsiteY9323"/>
                              </a:cxn>
                              <a:cxn ang="0">
                                <a:pos x="connsiteX9324" y="connsiteY9324"/>
                              </a:cxn>
                              <a:cxn ang="0">
                                <a:pos x="connsiteX9325" y="connsiteY9325"/>
                              </a:cxn>
                              <a:cxn ang="0">
                                <a:pos x="connsiteX9326" y="connsiteY9326"/>
                              </a:cxn>
                              <a:cxn ang="0">
                                <a:pos x="connsiteX9327" y="connsiteY9327"/>
                              </a:cxn>
                              <a:cxn ang="0">
                                <a:pos x="connsiteX9328" y="connsiteY9328"/>
                              </a:cxn>
                              <a:cxn ang="0">
                                <a:pos x="connsiteX9329" y="connsiteY9329"/>
                              </a:cxn>
                              <a:cxn ang="0">
                                <a:pos x="connsiteX9330" y="connsiteY9330"/>
                              </a:cxn>
                              <a:cxn ang="0">
                                <a:pos x="connsiteX9331" y="connsiteY9331"/>
                              </a:cxn>
                              <a:cxn ang="0">
                                <a:pos x="connsiteX9332" y="connsiteY9332"/>
                              </a:cxn>
                              <a:cxn ang="0">
                                <a:pos x="connsiteX9333" y="connsiteY9333"/>
                              </a:cxn>
                              <a:cxn ang="0">
                                <a:pos x="connsiteX9334" y="connsiteY9334"/>
                              </a:cxn>
                              <a:cxn ang="0">
                                <a:pos x="connsiteX9335" y="connsiteY9335"/>
                              </a:cxn>
                              <a:cxn ang="0">
                                <a:pos x="connsiteX9336" y="connsiteY9336"/>
                              </a:cxn>
                              <a:cxn ang="0">
                                <a:pos x="connsiteX9337" y="connsiteY9337"/>
                              </a:cxn>
                              <a:cxn ang="0">
                                <a:pos x="connsiteX9338" y="connsiteY9338"/>
                              </a:cxn>
                              <a:cxn ang="0">
                                <a:pos x="connsiteX9339" y="connsiteY9339"/>
                              </a:cxn>
                              <a:cxn ang="0">
                                <a:pos x="connsiteX9340" y="connsiteY9340"/>
                              </a:cxn>
                              <a:cxn ang="0">
                                <a:pos x="connsiteX9341" y="connsiteY9341"/>
                              </a:cxn>
                              <a:cxn ang="0">
                                <a:pos x="connsiteX9342" y="connsiteY9342"/>
                              </a:cxn>
                              <a:cxn ang="0">
                                <a:pos x="connsiteX9343" y="connsiteY9343"/>
                              </a:cxn>
                              <a:cxn ang="0">
                                <a:pos x="connsiteX9344" y="connsiteY9344"/>
                              </a:cxn>
                              <a:cxn ang="0">
                                <a:pos x="connsiteX9345" y="connsiteY9345"/>
                              </a:cxn>
                              <a:cxn ang="0">
                                <a:pos x="connsiteX9346" y="connsiteY9346"/>
                              </a:cxn>
                              <a:cxn ang="0">
                                <a:pos x="connsiteX9347" y="connsiteY9347"/>
                              </a:cxn>
                              <a:cxn ang="0">
                                <a:pos x="connsiteX9348" y="connsiteY9348"/>
                              </a:cxn>
                              <a:cxn ang="0">
                                <a:pos x="connsiteX9349" y="connsiteY9349"/>
                              </a:cxn>
                              <a:cxn ang="0">
                                <a:pos x="connsiteX9350" y="connsiteY9350"/>
                              </a:cxn>
                              <a:cxn ang="0">
                                <a:pos x="connsiteX9351" y="connsiteY9351"/>
                              </a:cxn>
                              <a:cxn ang="0">
                                <a:pos x="connsiteX9352" y="connsiteY9352"/>
                              </a:cxn>
                              <a:cxn ang="0">
                                <a:pos x="connsiteX9353" y="connsiteY9353"/>
                              </a:cxn>
                              <a:cxn ang="0">
                                <a:pos x="connsiteX9354" y="connsiteY9354"/>
                              </a:cxn>
                              <a:cxn ang="0">
                                <a:pos x="connsiteX9355" y="connsiteY9355"/>
                              </a:cxn>
                              <a:cxn ang="0">
                                <a:pos x="connsiteX9356" y="connsiteY9356"/>
                              </a:cxn>
                              <a:cxn ang="0">
                                <a:pos x="connsiteX9357" y="connsiteY9357"/>
                              </a:cxn>
                              <a:cxn ang="0">
                                <a:pos x="connsiteX9358" y="connsiteY9358"/>
                              </a:cxn>
                              <a:cxn ang="0">
                                <a:pos x="connsiteX9359" y="connsiteY9359"/>
                              </a:cxn>
                              <a:cxn ang="0">
                                <a:pos x="connsiteX9360" y="connsiteY9360"/>
                              </a:cxn>
                              <a:cxn ang="0">
                                <a:pos x="connsiteX9361" y="connsiteY9361"/>
                              </a:cxn>
                              <a:cxn ang="0">
                                <a:pos x="connsiteX9362" y="connsiteY9362"/>
                              </a:cxn>
                              <a:cxn ang="0">
                                <a:pos x="connsiteX9363" y="connsiteY9363"/>
                              </a:cxn>
                              <a:cxn ang="0">
                                <a:pos x="connsiteX9364" y="connsiteY9364"/>
                              </a:cxn>
                              <a:cxn ang="0">
                                <a:pos x="connsiteX9365" y="connsiteY9365"/>
                              </a:cxn>
                              <a:cxn ang="0">
                                <a:pos x="connsiteX9366" y="connsiteY9366"/>
                              </a:cxn>
                              <a:cxn ang="0">
                                <a:pos x="connsiteX9367" y="connsiteY9367"/>
                              </a:cxn>
                              <a:cxn ang="0">
                                <a:pos x="connsiteX9368" y="connsiteY9368"/>
                              </a:cxn>
                              <a:cxn ang="0">
                                <a:pos x="connsiteX9369" y="connsiteY9369"/>
                              </a:cxn>
                              <a:cxn ang="0">
                                <a:pos x="connsiteX9370" y="connsiteY9370"/>
                              </a:cxn>
                              <a:cxn ang="0">
                                <a:pos x="connsiteX9371" y="connsiteY9371"/>
                              </a:cxn>
                              <a:cxn ang="0">
                                <a:pos x="connsiteX9372" y="connsiteY9372"/>
                              </a:cxn>
                              <a:cxn ang="0">
                                <a:pos x="connsiteX9373" y="connsiteY9373"/>
                              </a:cxn>
                              <a:cxn ang="0">
                                <a:pos x="connsiteX9374" y="connsiteY9374"/>
                              </a:cxn>
                              <a:cxn ang="0">
                                <a:pos x="connsiteX9375" y="connsiteY9375"/>
                              </a:cxn>
                              <a:cxn ang="0">
                                <a:pos x="connsiteX9376" y="connsiteY9376"/>
                              </a:cxn>
                              <a:cxn ang="0">
                                <a:pos x="connsiteX9377" y="connsiteY9377"/>
                              </a:cxn>
                              <a:cxn ang="0">
                                <a:pos x="connsiteX9378" y="connsiteY9378"/>
                              </a:cxn>
                              <a:cxn ang="0">
                                <a:pos x="connsiteX9379" y="connsiteY9379"/>
                              </a:cxn>
                              <a:cxn ang="0">
                                <a:pos x="connsiteX9380" y="connsiteY9380"/>
                              </a:cxn>
                              <a:cxn ang="0">
                                <a:pos x="connsiteX9381" y="connsiteY9381"/>
                              </a:cxn>
                              <a:cxn ang="0">
                                <a:pos x="connsiteX9382" y="connsiteY9382"/>
                              </a:cxn>
                              <a:cxn ang="0">
                                <a:pos x="connsiteX9383" y="connsiteY9383"/>
                              </a:cxn>
                              <a:cxn ang="0">
                                <a:pos x="connsiteX9384" y="connsiteY9384"/>
                              </a:cxn>
                              <a:cxn ang="0">
                                <a:pos x="connsiteX9385" y="connsiteY9385"/>
                              </a:cxn>
                              <a:cxn ang="0">
                                <a:pos x="connsiteX9386" y="connsiteY9386"/>
                              </a:cxn>
                              <a:cxn ang="0">
                                <a:pos x="connsiteX9387" y="connsiteY9387"/>
                              </a:cxn>
                              <a:cxn ang="0">
                                <a:pos x="connsiteX9388" y="connsiteY9388"/>
                              </a:cxn>
                              <a:cxn ang="0">
                                <a:pos x="connsiteX9389" y="connsiteY9389"/>
                              </a:cxn>
                              <a:cxn ang="0">
                                <a:pos x="connsiteX9390" y="connsiteY9390"/>
                              </a:cxn>
                              <a:cxn ang="0">
                                <a:pos x="connsiteX9391" y="connsiteY9391"/>
                              </a:cxn>
                              <a:cxn ang="0">
                                <a:pos x="connsiteX9392" y="connsiteY9392"/>
                              </a:cxn>
                              <a:cxn ang="0">
                                <a:pos x="connsiteX9393" y="connsiteY9393"/>
                              </a:cxn>
                              <a:cxn ang="0">
                                <a:pos x="connsiteX9394" y="connsiteY9394"/>
                              </a:cxn>
                              <a:cxn ang="0">
                                <a:pos x="connsiteX9395" y="connsiteY9395"/>
                              </a:cxn>
                              <a:cxn ang="0">
                                <a:pos x="connsiteX9396" y="connsiteY9396"/>
                              </a:cxn>
                              <a:cxn ang="0">
                                <a:pos x="connsiteX9397" y="connsiteY9397"/>
                              </a:cxn>
                              <a:cxn ang="0">
                                <a:pos x="connsiteX9398" y="connsiteY9398"/>
                              </a:cxn>
                              <a:cxn ang="0">
                                <a:pos x="connsiteX9399" y="connsiteY9399"/>
                              </a:cxn>
                              <a:cxn ang="0">
                                <a:pos x="connsiteX9400" y="connsiteY9400"/>
                              </a:cxn>
                              <a:cxn ang="0">
                                <a:pos x="connsiteX9401" y="connsiteY9401"/>
                              </a:cxn>
                              <a:cxn ang="0">
                                <a:pos x="connsiteX9402" y="connsiteY9402"/>
                              </a:cxn>
                              <a:cxn ang="0">
                                <a:pos x="connsiteX9403" y="connsiteY9403"/>
                              </a:cxn>
                              <a:cxn ang="0">
                                <a:pos x="connsiteX9404" y="connsiteY9404"/>
                              </a:cxn>
                              <a:cxn ang="0">
                                <a:pos x="connsiteX9405" y="connsiteY9405"/>
                              </a:cxn>
                              <a:cxn ang="0">
                                <a:pos x="connsiteX9406" y="connsiteY9406"/>
                              </a:cxn>
                              <a:cxn ang="0">
                                <a:pos x="connsiteX9407" y="connsiteY9407"/>
                              </a:cxn>
                              <a:cxn ang="0">
                                <a:pos x="connsiteX9408" y="connsiteY9408"/>
                              </a:cxn>
                              <a:cxn ang="0">
                                <a:pos x="connsiteX9409" y="connsiteY9409"/>
                              </a:cxn>
                              <a:cxn ang="0">
                                <a:pos x="connsiteX9410" y="connsiteY9410"/>
                              </a:cxn>
                              <a:cxn ang="0">
                                <a:pos x="connsiteX9411" y="connsiteY9411"/>
                              </a:cxn>
                              <a:cxn ang="0">
                                <a:pos x="connsiteX9412" y="connsiteY9412"/>
                              </a:cxn>
                              <a:cxn ang="0">
                                <a:pos x="connsiteX9413" y="connsiteY9413"/>
                              </a:cxn>
                              <a:cxn ang="0">
                                <a:pos x="connsiteX9414" y="connsiteY9414"/>
                              </a:cxn>
                              <a:cxn ang="0">
                                <a:pos x="connsiteX9415" y="connsiteY9415"/>
                              </a:cxn>
                              <a:cxn ang="0">
                                <a:pos x="connsiteX9416" y="connsiteY9416"/>
                              </a:cxn>
                              <a:cxn ang="0">
                                <a:pos x="connsiteX9417" y="connsiteY9417"/>
                              </a:cxn>
                              <a:cxn ang="0">
                                <a:pos x="connsiteX9418" y="connsiteY9418"/>
                              </a:cxn>
                              <a:cxn ang="0">
                                <a:pos x="connsiteX9419" y="connsiteY9419"/>
                              </a:cxn>
                              <a:cxn ang="0">
                                <a:pos x="connsiteX9420" y="connsiteY9420"/>
                              </a:cxn>
                              <a:cxn ang="0">
                                <a:pos x="connsiteX9421" y="connsiteY9421"/>
                              </a:cxn>
                              <a:cxn ang="0">
                                <a:pos x="connsiteX9422" y="connsiteY9422"/>
                              </a:cxn>
                              <a:cxn ang="0">
                                <a:pos x="connsiteX9423" y="connsiteY9423"/>
                              </a:cxn>
                              <a:cxn ang="0">
                                <a:pos x="connsiteX9424" y="connsiteY9424"/>
                              </a:cxn>
                              <a:cxn ang="0">
                                <a:pos x="connsiteX9425" y="connsiteY9425"/>
                              </a:cxn>
                              <a:cxn ang="0">
                                <a:pos x="connsiteX9426" y="connsiteY9426"/>
                              </a:cxn>
                              <a:cxn ang="0">
                                <a:pos x="connsiteX9427" y="connsiteY9427"/>
                              </a:cxn>
                              <a:cxn ang="0">
                                <a:pos x="connsiteX9428" y="connsiteY9428"/>
                              </a:cxn>
                              <a:cxn ang="0">
                                <a:pos x="connsiteX9429" y="connsiteY9429"/>
                              </a:cxn>
                              <a:cxn ang="0">
                                <a:pos x="connsiteX9430" y="connsiteY9430"/>
                              </a:cxn>
                              <a:cxn ang="0">
                                <a:pos x="connsiteX9431" y="connsiteY9431"/>
                              </a:cxn>
                              <a:cxn ang="0">
                                <a:pos x="connsiteX9432" y="connsiteY9432"/>
                              </a:cxn>
                              <a:cxn ang="0">
                                <a:pos x="connsiteX9433" y="connsiteY9433"/>
                              </a:cxn>
                              <a:cxn ang="0">
                                <a:pos x="connsiteX9434" y="connsiteY9434"/>
                              </a:cxn>
                              <a:cxn ang="0">
                                <a:pos x="connsiteX9435" y="connsiteY9435"/>
                              </a:cxn>
                              <a:cxn ang="0">
                                <a:pos x="connsiteX9436" y="connsiteY9436"/>
                              </a:cxn>
                              <a:cxn ang="0">
                                <a:pos x="connsiteX9437" y="connsiteY9437"/>
                              </a:cxn>
                              <a:cxn ang="0">
                                <a:pos x="connsiteX9438" y="connsiteY9438"/>
                              </a:cxn>
                              <a:cxn ang="0">
                                <a:pos x="connsiteX9439" y="connsiteY9439"/>
                              </a:cxn>
                              <a:cxn ang="0">
                                <a:pos x="connsiteX9440" y="connsiteY9440"/>
                              </a:cxn>
                              <a:cxn ang="0">
                                <a:pos x="connsiteX9441" y="connsiteY9441"/>
                              </a:cxn>
                              <a:cxn ang="0">
                                <a:pos x="connsiteX9442" y="connsiteY9442"/>
                              </a:cxn>
                              <a:cxn ang="0">
                                <a:pos x="connsiteX9443" y="connsiteY9443"/>
                              </a:cxn>
                              <a:cxn ang="0">
                                <a:pos x="connsiteX9444" y="connsiteY9444"/>
                              </a:cxn>
                              <a:cxn ang="0">
                                <a:pos x="connsiteX9445" y="connsiteY9445"/>
                              </a:cxn>
                              <a:cxn ang="0">
                                <a:pos x="connsiteX9446" y="connsiteY9446"/>
                              </a:cxn>
                              <a:cxn ang="0">
                                <a:pos x="connsiteX9447" y="connsiteY9447"/>
                              </a:cxn>
                              <a:cxn ang="0">
                                <a:pos x="connsiteX9448" y="connsiteY9448"/>
                              </a:cxn>
                              <a:cxn ang="0">
                                <a:pos x="connsiteX9449" y="connsiteY9449"/>
                              </a:cxn>
                              <a:cxn ang="0">
                                <a:pos x="connsiteX9450" y="connsiteY9450"/>
                              </a:cxn>
                              <a:cxn ang="0">
                                <a:pos x="connsiteX9451" y="connsiteY9451"/>
                              </a:cxn>
                              <a:cxn ang="0">
                                <a:pos x="connsiteX9452" y="connsiteY9452"/>
                              </a:cxn>
                              <a:cxn ang="0">
                                <a:pos x="connsiteX9453" y="connsiteY9453"/>
                              </a:cxn>
                              <a:cxn ang="0">
                                <a:pos x="connsiteX9454" y="connsiteY9454"/>
                              </a:cxn>
                              <a:cxn ang="0">
                                <a:pos x="connsiteX9455" y="connsiteY9455"/>
                              </a:cxn>
                              <a:cxn ang="0">
                                <a:pos x="connsiteX9456" y="connsiteY9456"/>
                              </a:cxn>
                              <a:cxn ang="0">
                                <a:pos x="connsiteX9457" y="connsiteY9457"/>
                              </a:cxn>
                              <a:cxn ang="0">
                                <a:pos x="connsiteX9458" y="connsiteY9458"/>
                              </a:cxn>
                              <a:cxn ang="0">
                                <a:pos x="connsiteX9459" y="connsiteY9459"/>
                              </a:cxn>
                              <a:cxn ang="0">
                                <a:pos x="connsiteX9460" y="connsiteY9460"/>
                              </a:cxn>
                              <a:cxn ang="0">
                                <a:pos x="connsiteX9461" y="connsiteY9461"/>
                              </a:cxn>
                              <a:cxn ang="0">
                                <a:pos x="connsiteX9462" y="connsiteY9462"/>
                              </a:cxn>
                              <a:cxn ang="0">
                                <a:pos x="connsiteX9463" y="connsiteY9463"/>
                              </a:cxn>
                              <a:cxn ang="0">
                                <a:pos x="connsiteX9464" y="connsiteY9464"/>
                              </a:cxn>
                              <a:cxn ang="0">
                                <a:pos x="connsiteX9465" y="connsiteY9465"/>
                              </a:cxn>
                              <a:cxn ang="0">
                                <a:pos x="connsiteX9466" y="connsiteY9466"/>
                              </a:cxn>
                              <a:cxn ang="0">
                                <a:pos x="connsiteX9467" y="connsiteY9467"/>
                              </a:cxn>
                              <a:cxn ang="0">
                                <a:pos x="connsiteX9468" y="connsiteY9468"/>
                              </a:cxn>
                              <a:cxn ang="0">
                                <a:pos x="connsiteX9469" y="connsiteY9469"/>
                              </a:cxn>
                              <a:cxn ang="0">
                                <a:pos x="connsiteX9470" y="connsiteY9470"/>
                              </a:cxn>
                              <a:cxn ang="0">
                                <a:pos x="connsiteX9471" y="connsiteY9471"/>
                              </a:cxn>
                              <a:cxn ang="0">
                                <a:pos x="connsiteX9472" y="connsiteY9472"/>
                              </a:cxn>
                              <a:cxn ang="0">
                                <a:pos x="connsiteX9473" y="connsiteY9473"/>
                              </a:cxn>
                              <a:cxn ang="0">
                                <a:pos x="connsiteX9474" y="connsiteY9474"/>
                              </a:cxn>
                              <a:cxn ang="0">
                                <a:pos x="connsiteX9475" y="connsiteY9475"/>
                              </a:cxn>
                              <a:cxn ang="0">
                                <a:pos x="connsiteX9476" y="connsiteY9476"/>
                              </a:cxn>
                              <a:cxn ang="0">
                                <a:pos x="connsiteX9477" y="connsiteY9477"/>
                              </a:cxn>
                              <a:cxn ang="0">
                                <a:pos x="connsiteX9478" y="connsiteY9478"/>
                              </a:cxn>
                              <a:cxn ang="0">
                                <a:pos x="connsiteX9479" y="connsiteY9479"/>
                              </a:cxn>
                              <a:cxn ang="0">
                                <a:pos x="connsiteX9480" y="connsiteY9480"/>
                              </a:cxn>
                              <a:cxn ang="0">
                                <a:pos x="connsiteX9481" y="connsiteY9481"/>
                              </a:cxn>
                              <a:cxn ang="0">
                                <a:pos x="connsiteX9482" y="connsiteY9482"/>
                              </a:cxn>
                              <a:cxn ang="0">
                                <a:pos x="connsiteX9483" y="connsiteY9483"/>
                              </a:cxn>
                              <a:cxn ang="0">
                                <a:pos x="connsiteX9484" y="connsiteY9484"/>
                              </a:cxn>
                              <a:cxn ang="0">
                                <a:pos x="connsiteX9485" y="connsiteY9485"/>
                              </a:cxn>
                              <a:cxn ang="0">
                                <a:pos x="connsiteX9486" y="connsiteY9486"/>
                              </a:cxn>
                              <a:cxn ang="0">
                                <a:pos x="connsiteX9487" y="connsiteY9487"/>
                              </a:cxn>
                              <a:cxn ang="0">
                                <a:pos x="connsiteX9488" y="connsiteY9488"/>
                              </a:cxn>
                              <a:cxn ang="0">
                                <a:pos x="connsiteX9489" y="connsiteY9489"/>
                              </a:cxn>
                              <a:cxn ang="0">
                                <a:pos x="connsiteX9490" y="connsiteY9490"/>
                              </a:cxn>
                              <a:cxn ang="0">
                                <a:pos x="connsiteX9491" y="connsiteY9491"/>
                              </a:cxn>
                              <a:cxn ang="0">
                                <a:pos x="connsiteX9492" y="connsiteY9492"/>
                              </a:cxn>
                              <a:cxn ang="0">
                                <a:pos x="connsiteX9493" y="connsiteY9493"/>
                              </a:cxn>
                              <a:cxn ang="0">
                                <a:pos x="connsiteX9494" y="connsiteY9494"/>
                              </a:cxn>
                              <a:cxn ang="0">
                                <a:pos x="connsiteX9495" y="connsiteY9495"/>
                              </a:cxn>
                              <a:cxn ang="0">
                                <a:pos x="connsiteX9496" y="connsiteY9496"/>
                              </a:cxn>
                              <a:cxn ang="0">
                                <a:pos x="connsiteX9497" y="connsiteY9497"/>
                              </a:cxn>
                              <a:cxn ang="0">
                                <a:pos x="connsiteX9498" y="connsiteY9498"/>
                              </a:cxn>
                              <a:cxn ang="0">
                                <a:pos x="connsiteX9499" y="connsiteY9499"/>
                              </a:cxn>
                              <a:cxn ang="0">
                                <a:pos x="connsiteX9500" y="connsiteY9500"/>
                              </a:cxn>
                              <a:cxn ang="0">
                                <a:pos x="connsiteX9501" y="connsiteY9501"/>
                              </a:cxn>
                              <a:cxn ang="0">
                                <a:pos x="connsiteX9502" y="connsiteY9502"/>
                              </a:cxn>
                              <a:cxn ang="0">
                                <a:pos x="connsiteX9503" y="connsiteY9503"/>
                              </a:cxn>
                              <a:cxn ang="0">
                                <a:pos x="connsiteX9504" y="connsiteY9504"/>
                              </a:cxn>
                              <a:cxn ang="0">
                                <a:pos x="connsiteX9505" y="connsiteY9505"/>
                              </a:cxn>
                              <a:cxn ang="0">
                                <a:pos x="connsiteX9506" y="connsiteY9506"/>
                              </a:cxn>
                              <a:cxn ang="0">
                                <a:pos x="connsiteX9507" y="connsiteY9507"/>
                              </a:cxn>
                              <a:cxn ang="0">
                                <a:pos x="connsiteX9508" y="connsiteY9508"/>
                              </a:cxn>
                              <a:cxn ang="0">
                                <a:pos x="connsiteX9509" y="connsiteY9509"/>
                              </a:cxn>
                              <a:cxn ang="0">
                                <a:pos x="connsiteX9510" y="connsiteY9510"/>
                              </a:cxn>
                              <a:cxn ang="0">
                                <a:pos x="connsiteX9511" y="connsiteY9511"/>
                              </a:cxn>
                              <a:cxn ang="0">
                                <a:pos x="connsiteX9512" y="connsiteY9512"/>
                              </a:cxn>
                              <a:cxn ang="0">
                                <a:pos x="connsiteX9513" y="connsiteY9513"/>
                              </a:cxn>
                              <a:cxn ang="0">
                                <a:pos x="connsiteX9514" y="connsiteY9514"/>
                              </a:cxn>
                              <a:cxn ang="0">
                                <a:pos x="connsiteX9515" y="connsiteY9515"/>
                              </a:cxn>
                              <a:cxn ang="0">
                                <a:pos x="connsiteX9516" y="connsiteY9516"/>
                              </a:cxn>
                              <a:cxn ang="0">
                                <a:pos x="connsiteX9517" y="connsiteY9517"/>
                              </a:cxn>
                              <a:cxn ang="0">
                                <a:pos x="connsiteX9518" y="connsiteY9518"/>
                              </a:cxn>
                              <a:cxn ang="0">
                                <a:pos x="connsiteX9519" y="connsiteY9519"/>
                              </a:cxn>
                              <a:cxn ang="0">
                                <a:pos x="connsiteX9520" y="connsiteY9520"/>
                              </a:cxn>
                              <a:cxn ang="0">
                                <a:pos x="connsiteX9521" y="connsiteY9521"/>
                              </a:cxn>
                              <a:cxn ang="0">
                                <a:pos x="connsiteX9522" y="connsiteY9522"/>
                              </a:cxn>
                              <a:cxn ang="0">
                                <a:pos x="connsiteX9523" y="connsiteY9523"/>
                              </a:cxn>
                              <a:cxn ang="0">
                                <a:pos x="connsiteX9524" y="connsiteY9524"/>
                              </a:cxn>
                              <a:cxn ang="0">
                                <a:pos x="connsiteX9525" y="connsiteY9525"/>
                              </a:cxn>
                              <a:cxn ang="0">
                                <a:pos x="connsiteX9526" y="connsiteY9526"/>
                              </a:cxn>
                              <a:cxn ang="0">
                                <a:pos x="connsiteX9527" y="connsiteY9527"/>
                              </a:cxn>
                              <a:cxn ang="0">
                                <a:pos x="connsiteX9528" y="connsiteY9528"/>
                              </a:cxn>
                              <a:cxn ang="0">
                                <a:pos x="connsiteX9529" y="connsiteY9529"/>
                              </a:cxn>
                              <a:cxn ang="0">
                                <a:pos x="connsiteX9530" y="connsiteY9530"/>
                              </a:cxn>
                              <a:cxn ang="0">
                                <a:pos x="connsiteX9531" y="connsiteY9531"/>
                              </a:cxn>
                              <a:cxn ang="0">
                                <a:pos x="connsiteX9532" y="connsiteY9532"/>
                              </a:cxn>
                              <a:cxn ang="0">
                                <a:pos x="connsiteX9533" y="connsiteY9533"/>
                              </a:cxn>
                              <a:cxn ang="0">
                                <a:pos x="connsiteX9534" y="connsiteY9534"/>
                              </a:cxn>
                              <a:cxn ang="0">
                                <a:pos x="connsiteX9535" y="connsiteY9535"/>
                              </a:cxn>
                              <a:cxn ang="0">
                                <a:pos x="connsiteX9536" y="connsiteY9536"/>
                              </a:cxn>
                              <a:cxn ang="0">
                                <a:pos x="connsiteX9537" y="connsiteY9537"/>
                              </a:cxn>
                              <a:cxn ang="0">
                                <a:pos x="connsiteX9538" y="connsiteY9538"/>
                              </a:cxn>
                              <a:cxn ang="0">
                                <a:pos x="connsiteX9539" y="connsiteY9539"/>
                              </a:cxn>
                              <a:cxn ang="0">
                                <a:pos x="connsiteX9540" y="connsiteY9540"/>
                              </a:cxn>
                              <a:cxn ang="0">
                                <a:pos x="connsiteX9541" y="connsiteY9541"/>
                              </a:cxn>
                              <a:cxn ang="0">
                                <a:pos x="connsiteX9542" y="connsiteY9542"/>
                              </a:cxn>
                              <a:cxn ang="0">
                                <a:pos x="connsiteX9543" y="connsiteY9543"/>
                              </a:cxn>
                              <a:cxn ang="0">
                                <a:pos x="connsiteX9544" y="connsiteY9544"/>
                              </a:cxn>
                              <a:cxn ang="0">
                                <a:pos x="connsiteX9545" y="connsiteY9545"/>
                              </a:cxn>
                              <a:cxn ang="0">
                                <a:pos x="connsiteX9546" y="connsiteY9546"/>
                              </a:cxn>
                              <a:cxn ang="0">
                                <a:pos x="connsiteX9547" y="connsiteY9547"/>
                              </a:cxn>
                              <a:cxn ang="0">
                                <a:pos x="connsiteX9548" y="connsiteY9548"/>
                              </a:cxn>
                              <a:cxn ang="0">
                                <a:pos x="connsiteX9549" y="connsiteY9549"/>
                              </a:cxn>
                              <a:cxn ang="0">
                                <a:pos x="connsiteX9550" y="connsiteY9550"/>
                              </a:cxn>
                              <a:cxn ang="0">
                                <a:pos x="connsiteX9551" y="connsiteY9551"/>
                              </a:cxn>
                              <a:cxn ang="0">
                                <a:pos x="connsiteX9552" y="connsiteY9552"/>
                              </a:cxn>
                              <a:cxn ang="0">
                                <a:pos x="connsiteX9553" y="connsiteY9553"/>
                              </a:cxn>
                              <a:cxn ang="0">
                                <a:pos x="connsiteX9554" y="connsiteY9554"/>
                              </a:cxn>
                              <a:cxn ang="0">
                                <a:pos x="connsiteX9555" y="connsiteY9555"/>
                              </a:cxn>
                              <a:cxn ang="0">
                                <a:pos x="connsiteX9556" y="connsiteY9556"/>
                              </a:cxn>
                              <a:cxn ang="0">
                                <a:pos x="connsiteX9557" y="connsiteY9557"/>
                              </a:cxn>
                              <a:cxn ang="0">
                                <a:pos x="connsiteX9558" y="connsiteY9558"/>
                              </a:cxn>
                              <a:cxn ang="0">
                                <a:pos x="connsiteX9559" y="connsiteY9559"/>
                              </a:cxn>
                              <a:cxn ang="0">
                                <a:pos x="connsiteX9560" y="connsiteY9560"/>
                              </a:cxn>
                              <a:cxn ang="0">
                                <a:pos x="connsiteX9561" y="connsiteY9561"/>
                              </a:cxn>
                              <a:cxn ang="0">
                                <a:pos x="connsiteX9562" y="connsiteY9562"/>
                              </a:cxn>
                              <a:cxn ang="0">
                                <a:pos x="connsiteX9563" y="connsiteY9563"/>
                              </a:cxn>
                              <a:cxn ang="0">
                                <a:pos x="connsiteX9564" y="connsiteY9564"/>
                              </a:cxn>
                              <a:cxn ang="0">
                                <a:pos x="connsiteX9565" y="connsiteY9565"/>
                              </a:cxn>
                              <a:cxn ang="0">
                                <a:pos x="connsiteX9566" y="connsiteY9566"/>
                              </a:cxn>
                              <a:cxn ang="0">
                                <a:pos x="connsiteX9567" y="connsiteY9567"/>
                              </a:cxn>
                              <a:cxn ang="0">
                                <a:pos x="connsiteX9568" y="connsiteY9568"/>
                              </a:cxn>
                              <a:cxn ang="0">
                                <a:pos x="connsiteX9569" y="connsiteY9569"/>
                              </a:cxn>
                              <a:cxn ang="0">
                                <a:pos x="connsiteX9570" y="connsiteY9570"/>
                              </a:cxn>
                              <a:cxn ang="0">
                                <a:pos x="connsiteX9571" y="connsiteY9571"/>
                              </a:cxn>
                              <a:cxn ang="0">
                                <a:pos x="connsiteX9572" y="connsiteY9572"/>
                              </a:cxn>
                              <a:cxn ang="0">
                                <a:pos x="connsiteX9573" y="connsiteY9573"/>
                              </a:cxn>
                              <a:cxn ang="0">
                                <a:pos x="connsiteX9574" y="connsiteY9574"/>
                              </a:cxn>
                              <a:cxn ang="0">
                                <a:pos x="connsiteX9575" y="connsiteY9575"/>
                              </a:cxn>
                              <a:cxn ang="0">
                                <a:pos x="connsiteX9576" y="connsiteY9576"/>
                              </a:cxn>
                              <a:cxn ang="0">
                                <a:pos x="connsiteX9577" y="connsiteY9577"/>
                              </a:cxn>
                              <a:cxn ang="0">
                                <a:pos x="connsiteX9578" y="connsiteY9578"/>
                              </a:cxn>
                              <a:cxn ang="0">
                                <a:pos x="connsiteX9579" y="connsiteY9579"/>
                              </a:cxn>
                              <a:cxn ang="0">
                                <a:pos x="connsiteX9580" y="connsiteY9580"/>
                              </a:cxn>
                              <a:cxn ang="0">
                                <a:pos x="connsiteX9581" y="connsiteY9581"/>
                              </a:cxn>
                              <a:cxn ang="0">
                                <a:pos x="connsiteX9582" y="connsiteY9582"/>
                              </a:cxn>
                              <a:cxn ang="0">
                                <a:pos x="connsiteX9583" y="connsiteY9583"/>
                              </a:cxn>
                              <a:cxn ang="0">
                                <a:pos x="connsiteX9584" y="connsiteY9584"/>
                              </a:cxn>
                              <a:cxn ang="0">
                                <a:pos x="connsiteX9585" y="connsiteY9585"/>
                              </a:cxn>
                              <a:cxn ang="0">
                                <a:pos x="connsiteX9586" y="connsiteY9586"/>
                              </a:cxn>
                              <a:cxn ang="0">
                                <a:pos x="connsiteX9587" y="connsiteY9587"/>
                              </a:cxn>
                              <a:cxn ang="0">
                                <a:pos x="connsiteX9588" y="connsiteY9588"/>
                              </a:cxn>
                              <a:cxn ang="0">
                                <a:pos x="connsiteX9589" y="connsiteY9589"/>
                              </a:cxn>
                              <a:cxn ang="0">
                                <a:pos x="connsiteX9590" y="connsiteY9590"/>
                              </a:cxn>
                              <a:cxn ang="0">
                                <a:pos x="connsiteX9591" y="connsiteY9591"/>
                              </a:cxn>
                              <a:cxn ang="0">
                                <a:pos x="connsiteX9592" y="connsiteY9592"/>
                              </a:cxn>
                              <a:cxn ang="0">
                                <a:pos x="connsiteX9593" y="connsiteY9593"/>
                              </a:cxn>
                              <a:cxn ang="0">
                                <a:pos x="connsiteX9594" y="connsiteY9594"/>
                              </a:cxn>
                              <a:cxn ang="0">
                                <a:pos x="connsiteX9595" y="connsiteY9595"/>
                              </a:cxn>
                              <a:cxn ang="0">
                                <a:pos x="connsiteX9596" y="connsiteY9596"/>
                              </a:cxn>
                              <a:cxn ang="0">
                                <a:pos x="connsiteX9597" y="connsiteY9597"/>
                              </a:cxn>
                              <a:cxn ang="0">
                                <a:pos x="connsiteX9598" y="connsiteY9598"/>
                              </a:cxn>
                              <a:cxn ang="0">
                                <a:pos x="connsiteX9599" y="connsiteY9599"/>
                              </a:cxn>
                              <a:cxn ang="0">
                                <a:pos x="connsiteX9600" y="connsiteY9600"/>
                              </a:cxn>
                              <a:cxn ang="0">
                                <a:pos x="connsiteX9601" y="connsiteY9601"/>
                              </a:cxn>
                              <a:cxn ang="0">
                                <a:pos x="connsiteX9602" y="connsiteY9602"/>
                              </a:cxn>
                              <a:cxn ang="0">
                                <a:pos x="connsiteX9603" y="connsiteY9603"/>
                              </a:cxn>
                              <a:cxn ang="0">
                                <a:pos x="connsiteX9604" y="connsiteY9604"/>
                              </a:cxn>
                              <a:cxn ang="0">
                                <a:pos x="connsiteX9605" y="connsiteY9605"/>
                              </a:cxn>
                              <a:cxn ang="0">
                                <a:pos x="connsiteX9606" y="connsiteY9606"/>
                              </a:cxn>
                              <a:cxn ang="0">
                                <a:pos x="connsiteX9607" y="connsiteY9607"/>
                              </a:cxn>
                              <a:cxn ang="0">
                                <a:pos x="connsiteX9608" y="connsiteY9608"/>
                              </a:cxn>
                              <a:cxn ang="0">
                                <a:pos x="connsiteX9609" y="connsiteY9609"/>
                              </a:cxn>
                              <a:cxn ang="0">
                                <a:pos x="connsiteX9610" y="connsiteY9610"/>
                              </a:cxn>
                              <a:cxn ang="0">
                                <a:pos x="connsiteX9611" y="connsiteY9611"/>
                              </a:cxn>
                              <a:cxn ang="0">
                                <a:pos x="connsiteX9612" y="connsiteY9612"/>
                              </a:cxn>
                              <a:cxn ang="0">
                                <a:pos x="connsiteX9613" y="connsiteY9613"/>
                              </a:cxn>
                              <a:cxn ang="0">
                                <a:pos x="connsiteX9614" y="connsiteY9614"/>
                              </a:cxn>
                              <a:cxn ang="0">
                                <a:pos x="connsiteX9615" y="connsiteY9615"/>
                              </a:cxn>
                              <a:cxn ang="0">
                                <a:pos x="connsiteX9616" y="connsiteY9616"/>
                              </a:cxn>
                              <a:cxn ang="0">
                                <a:pos x="connsiteX9617" y="connsiteY9617"/>
                              </a:cxn>
                              <a:cxn ang="0">
                                <a:pos x="connsiteX9618" y="connsiteY9618"/>
                              </a:cxn>
                              <a:cxn ang="0">
                                <a:pos x="connsiteX9619" y="connsiteY9619"/>
                              </a:cxn>
                              <a:cxn ang="0">
                                <a:pos x="connsiteX9620" y="connsiteY9620"/>
                              </a:cxn>
                              <a:cxn ang="0">
                                <a:pos x="connsiteX9621" y="connsiteY9621"/>
                              </a:cxn>
                              <a:cxn ang="0">
                                <a:pos x="connsiteX9622" y="connsiteY9622"/>
                              </a:cxn>
                              <a:cxn ang="0">
                                <a:pos x="connsiteX9623" y="connsiteY9623"/>
                              </a:cxn>
                              <a:cxn ang="0">
                                <a:pos x="connsiteX9624" y="connsiteY9624"/>
                              </a:cxn>
                              <a:cxn ang="0">
                                <a:pos x="connsiteX9625" y="connsiteY9625"/>
                              </a:cxn>
                              <a:cxn ang="0">
                                <a:pos x="connsiteX9626" y="connsiteY9626"/>
                              </a:cxn>
                              <a:cxn ang="0">
                                <a:pos x="connsiteX9627" y="connsiteY9627"/>
                              </a:cxn>
                              <a:cxn ang="0">
                                <a:pos x="connsiteX9628" y="connsiteY9628"/>
                              </a:cxn>
                              <a:cxn ang="0">
                                <a:pos x="connsiteX9629" y="connsiteY9629"/>
                              </a:cxn>
                              <a:cxn ang="0">
                                <a:pos x="connsiteX9630" y="connsiteY9630"/>
                              </a:cxn>
                              <a:cxn ang="0">
                                <a:pos x="connsiteX9631" y="connsiteY9631"/>
                              </a:cxn>
                              <a:cxn ang="0">
                                <a:pos x="connsiteX9632" y="connsiteY9632"/>
                              </a:cxn>
                              <a:cxn ang="0">
                                <a:pos x="connsiteX9633" y="connsiteY9633"/>
                              </a:cxn>
                              <a:cxn ang="0">
                                <a:pos x="connsiteX9634" y="connsiteY9634"/>
                              </a:cxn>
                              <a:cxn ang="0">
                                <a:pos x="connsiteX9635" y="connsiteY9635"/>
                              </a:cxn>
                              <a:cxn ang="0">
                                <a:pos x="connsiteX9636" y="connsiteY9636"/>
                              </a:cxn>
                              <a:cxn ang="0">
                                <a:pos x="connsiteX9637" y="connsiteY9637"/>
                              </a:cxn>
                              <a:cxn ang="0">
                                <a:pos x="connsiteX9638" y="connsiteY9638"/>
                              </a:cxn>
                              <a:cxn ang="0">
                                <a:pos x="connsiteX9639" y="connsiteY9639"/>
                              </a:cxn>
                              <a:cxn ang="0">
                                <a:pos x="connsiteX9640" y="connsiteY9640"/>
                              </a:cxn>
                              <a:cxn ang="0">
                                <a:pos x="connsiteX9641" y="connsiteY9641"/>
                              </a:cxn>
                              <a:cxn ang="0">
                                <a:pos x="connsiteX9642" y="connsiteY9642"/>
                              </a:cxn>
                              <a:cxn ang="0">
                                <a:pos x="connsiteX9643" y="connsiteY9643"/>
                              </a:cxn>
                              <a:cxn ang="0">
                                <a:pos x="connsiteX9644" y="connsiteY9644"/>
                              </a:cxn>
                              <a:cxn ang="0">
                                <a:pos x="connsiteX9645" y="connsiteY9645"/>
                              </a:cxn>
                              <a:cxn ang="0">
                                <a:pos x="connsiteX9646" y="connsiteY9646"/>
                              </a:cxn>
                              <a:cxn ang="0">
                                <a:pos x="connsiteX9647" y="connsiteY9647"/>
                              </a:cxn>
                              <a:cxn ang="0">
                                <a:pos x="connsiteX9648" y="connsiteY9648"/>
                              </a:cxn>
                              <a:cxn ang="0">
                                <a:pos x="connsiteX9649" y="connsiteY9649"/>
                              </a:cxn>
                              <a:cxn ang="0">
                                <a:pos x="connsiteX9650" y="connsiteY9650"/>
                              </a:cxn>
                              <a:cxn ang="0">
                                <a:pos x="connsiteX9651" y="connsiteY9651"/>
                              </a:cxn>
                              <a:cxn ang="0">
                                <a:pos x="connsiteX9652" y="connsiteY9652"/>
                              </a:cxn>
                              <a:cxn ang="0">
                                <a:pos x="connsiteX9653" y="connsiteY9653"/>
                              </a:cxn>
                              <a:cxn ang="0">
                                <a:pos x="connsiteX9654" y="connsiteY9654"/>
                              </a:cxn>
                              <a:cxn ang="0">
                                <a:pos x="connsiteX9655" y="connsiteY9655"/>
                              </a:cxn>
                              <a:cxn ang="0">
                                <a:pos x="connsiteX9656" y="connsiteY9656"/>
                              </a:cxn>
                              <a:cxn ang="0">
                                <a:pos x="connsiteX9657" y="connsiteY9657"/>
                              </a:cxn>
                              <a:cxn ang="0">
                                <a:pos x="connsiteX9658" y="connsiteY9658"/>
                              </a:cxn>
                              <a:cxn ang="0">
                                <a:pos x="connsiteX9659" y="connsiteY9659"/>
                              </a:cxn>
                              <a:cxn ang="0">
                                <a:pos x="connsiteX9660" y="connsiteY9660"/>
                              </a:cxn>
                              <a:cxn ang="0">
                                <a:pos x="connsiteX9661" y="connsiteY9661"/>
                              </a:cxn>
                              <a:cxn ang="0">
                                <a:pos x="connsiteX9662" y="connsiteY9662"/>
                              </a:cxn>
                              <a:cxn ang="0">
                                <a:pos x="connsiteX9663" y="connsiteY9663"/>
                              </a:cxn>
                              <a:cxn ang="0">
                                <a:pos x="connsiteX9664" y="connsiteY9664"/>
                              </a:cxn>
                              <a:cxn ang="0">
                                <a:pos x="connsiteX9665" y="connsiteY9665"/>
                              </a:cxn>
                              <a:cxn ang="0">
                                <a:pos x="connsiteX9666" y="connsiteY9666"/>
                              </a:cxn>
                              <a:cxn ang="0">
                                <a:pos x="connsiteX9667" y="connsiteY9667"/>
                              </a:cxn>
                              <a:cxn ang="0">
                                <a:pos x="connsiteX9668" y="connsiteY9668"/>
                              </a:cxn>
                              <a:cxn ang="0">
                                <a:pos x="connsiteX9669" y="connsiteY9669"/>
                              </a:cxn>
                              <a:cxn ang="0">
                                <a:pos x="connsiteX9670" y="connsiteY9670"/>
                              </a:cxn>
                              <a:cxn ang="0">
                                <a:pos x="connsiteX9671" y="connsiteY9671"/>
                              </a:cxn>
                              <a:cxn ang="0">
                                <a:pos x="connsiteX9672" y="connsiteY9672"/>
                              </a:cxn>
                              <a:cxn ang="0">
                                <a:pos x="connsiteX9673" y="connsiteY9673"/>
                              </a:cxn>
                              <a:cxn ang="0">
                                <a:pos x="connsiteX9674" y="connsiteY9674"/>
                              </a:cxn>
                              <a:cxn ang="0">
                                <a:pos x="connsiteX9675" y="connsiteY9675"/>
                              </a:cxn>
                              <a:cxn ang="0">
                                <a:pos x="connsiteX9676" y="connsiteY9676"/>
                              </a:cxn>
                              <a:cxn ang="0">
                                <a:pos x="connsiteX9677" y="connsiteY9677"/>
                              </a:cxn>
                              <a:cxn ang="0">
                                <a:pos x="connsiteX9678" y="connsiteY9678"/>
                              </a:cxn>
                              <a:cxn ang="0">
                                <a:pos x="connsiteX9679" y="connsiteY9679"/>
                              </a:cxn>
                              <a:cxn ang="0">
                                <a:pos x="connsiteX9680" y="connsiteY9680"/>
                              </a:cxn>
                              <a:cxn ang="0">
                                <a:pos x="connsiteX9681" y="connsiteY9681"/>
                              </a:cxn>
                              <a:cxn ang="0">
                                <a:pos x="connsiteX9682" y="connsiteY9682"/>
                              </a:cxn>
                              <a:cxn ang="0">
                                <a:pos x="connsiteX9683" y="connsiteY9683"/>
                              </a:cxn>
                              <a:cxn ang="0">
                                <a:pos x="connsiteX9684" y="connsiteY9684"/>
                              </a:cxn>
                              <a:cxn ang="0">
                                <a:pos x="connsiteX9685" y="connsiteY9685"/>
                              </a:cxn>
                              <a:cxn ang="0">
                                <a:pos x="connsiteX9686" y="connsiteY9686"/>
                              </a:cxn>
                              <a:cxn ang="0">
                                <a:pos x="connsiteX9687" y="connsiteY9687"/>
                              </a:cxn>
                              <a:cxn ang="0">
                                <a:pos x="connsiteX9688" y="connsiteY9688"/>
                              </a:cxn>
                              <a:cxn ang="0">
                                <a:pos x="connsiteX9689" y="connsiteY9689"/>
                              </a:cxn>
                              <a:cxn ang="0">
                                <a:pos x="connsiteX9690" y="connsiteY9690"/>
                              </a:cxn>
                              <a:cxn ang="0">
                                <a:pos x="connsiteX9691" y="connsiteY9691"/>
                              </a:cxn>
                              <a:cxn ang="0">
                                <a:pos x="connsiteX9692" y="connsiteY9692"/>
                              </a:cxn>
                              <a:cxn ang="0">
                                <a:pos x="connsiteX9693" y="connsiteY9693"/>
                              </a:cxn>
                              <a:cxn ang="0">
                                <a:pos x="connsiteX9694" y="connsiteY9694"/>
                              </a:cxn>
                              <a:cxn ang="0">
                                <a:pos x="connsiteX9695" y="connsiteY9695"/>
                              </a:cxn>
                              <a:cxn ang="0">
                                <a:pos x="connsiteX9696" y="connsiteY9696"/>
                              </a:cxn>
                              <a:cxn ang="0">
                                <a:pos x="connsiteX9697" y="connsiteY9697"/>
                              </a:cxn>
                              <a:cxn ang="0">
                                <a:pos x="connsiteX9698" y="connsiteY9698"/>
                              </a:cxn>
                              <a:cxn ang="0">
                                <a:pos x="connsiteX9699" y="connsiteY9699"/>
                              </a:cxn>
                              <a:cxn ang="0">
                                <a:pos x="connsiteX9700" y="connsiteY9700"/>
                              </a:cxn>
                              <a:cxn ang="0">
                                <a:pos x="connsiteX9701" y="connsiteY9701"/>
                              </a:cxn>
                              <a:cxn ang="0">
                                <a:pos x="connsiteX9702" y="connsiteY9702"/>
                              </a:cxn>
                              <a:cxn ang="0">
                                <a:pos x="connsiteX9703" y="connsiteY9703"/>
                              </a:cxn>
                              <a:cxn ang="0">
                                <a:pos x="connsiteX9704" y="connsiteY9704"/>
                              </a:cxn>
                              <a:cxn ang="0">
                                <a:pos x="connsiteX9705" y="connsiteY9705"/>
                              </a:cxn>
                              <a:cxn ang="0">
                                <a:pos x="connsiteX9706" y="connsiteY9706"/>
                              </a:cxn>
                              <a:cxn ang="0">
                                <a:pos x="connsiteX9707" y="connsiteY9707"/>
                              </a:cxn>
                              <a:cxn ang="0">
                                <a:pos x="connsiteX9708" y="connsiteY9708"/>
                              </a:cxn>
                              <a:cxn ang="0">
                                <a:pos x="connsiteX9709" y="connsiteY9709"/>
                              </a:cxn>
                              <a:cxn ang="0">
                                <a:pos x="connsiteX9710" y="connsiteY9710"/>
                              </a:cxn>
                              <a:cxn ang="0">
                                <a:pos x="connsiteX9711" y="connsiteY9711"/>
                              </a:cxn>
                              <a:cxn ang="0">
                                <a:pos x="connsiteX9712" y="connsiteY9712"/>
                              </a:cxn>
                              <a:cxn ang="0">
                                <a:pos x="connsiteX9713" y="connsiteY9713"/>
                              </a:cxn>
                              <a:cxn ang="0">
                                <a:pos x="connsiteX9714" y="connsiteY9714"/>
                              </a:cxn>
                              <a:cxn ang="0">
                                <a:pos x="connsiteX9715" y="connsiteY9715"/>
                              </a:cxn>
                              <a:cxn ang="0">
                                <a:pos x="connsiteX9716" y="connsiteY9716"/>
                              </a:cxn>
                              <a:cxn ang="0">
                                <a:pos x="connsiteX9717" y="connsiteY9717"/>
                              </a:cxn>
                              <a:cxn ang="0">
                                <a:pos x="connsiteX9718" y="connsiteY9718"/>
                              </a:cxn>
                              <a:cxn ang="0">
                                <a:pos x="connsiteX9719" y="connsiteY9719"/>
                              </a:cxn>
                              <a:cxn ang="0">
                                <a:pos x="connsiteX9720" y="connsiteY9720"/>
                              </a:cxn>
                              <a:cxn ang="0">
                                <a:pos x="connsiteX9721" y="connsiteY9721"/>
                              </a:cxn>
                              <a:cxn ang="0">
                                <a:pos x="connsiteX9722" y="connsiteY9722"/>
                              </a:cxn>
                              <a:cxn ang="0">
                                <a:pos x="connsiteX9723" y="connsiteY9723"/>
                              </a:cxn>
                              <a:cxn ang="0">
                                <a:pos x="connsiteX9724" y="connsiteY9724"/>
                              </a:cxn>
                              <a:cxn ang="0">
                                <a:pos x="connsiteX9725" y="connsiteY9725"/>
                              </a:cxn>
                              <a:cxn ang="0">
                                <a:pos x="connsiteX9726" y="connsiteY9726"/>
                              </a:cxn>
                              <a:cxn ang="0">
                                <a:pos x="connsiteX9727" y="connsiteY9727"/>
                              </a:cxn>
                              <a:cxn ang="0">
                                <a:pos x="connsiteX9728" y="connsiteY9728"/>
                              </a:cxn>
                              <a:cxn ang="0">
                                <a:pos x="connsiteX9729" y="connsiteY9729"/>
                              </a:cxn>
                              <a:cxn ang="0">
                                <a:pos x="connsiteX9730" y="connsiteY9730"/>
                              </a:cxn>
                              <a:cxn ang="0">
                                <a:pos x="connsiteX9731" y="connsiteY9731"/>
                              </a:cxn>
                              <a:cxn ang="0">
                                <a:pos x="connsiteX9732" y="connsiteY9732"/>
                              </a:cxn>
                              <a:cxn ang="0">
                                <a:pos x="connsiteX9733" y="connsiteY9733"/>
                              </a:cxn>
                              <a:cxn ang="0">
                                <a:pos x="connsiteX9734" y="connsiteY9734"/>
                              </a:cxn>
                              <a:cxn ang="0">
                                <a:pos x="connsiteX9735" y="connsiteY9735"/>
                              </a:cxn>
                              <a:cxn ang="0">
                                <a:pos x="connsiteX9736" y="connsiteY9736"/>
                              </a:cxn>
                              <a:cxn ang="0">
                                <a:pos x="connsiteX9737" y="connsiteY9737"/>
                              </a:cxn>
                              <a:cxn ang="0">
                                <a:pos x="connsiteX9738" y="connsiteY9738"/>
                              </a:cxn>
                              <a:cxn ang="0">
                                <a:pos x="connsiteX9739" y="connsiteY9739"/>
                              </a:cxn>
                              <a:cxn ang="0">
                                <a:pos x="connsiteX9740" y="connsiteY9740"/>
                              </a:cxn>
                              <a:cxn ang="0">
                                <a:pos x="connsiteX9741" y="connsiteY9741"/>
                              </a:cxn>
                              <a:cxn ang="0">
                                <a:pos x="connsiteX9742" y="connsiteY9742"/>
                              </a:cxn>
                              <a:cxn ang="0">
                                <a:pos x="connsiteX9743" y="connsiteY9743"/>
                              </a:cxn>
                              <a:cxn ang="0">
                                <a:pos x="connsiteX9744" y="connsiteY9744"/>
                              </a:cxn>
                              <a:cxn ang="0">
                                <a:pos x="connsiteX9745" y="connsiteY9745"/>
                              </a:cxn>
                              <a:cxn ang="0">
                                <a:pos x="connsiteX9746" y="connsiteY9746"/>
                              </a:cxn>
                              <a:cxn ang="0">
                                <a:pos x="connsiteX9747" y="connsiteY9747"/>
                              </a:cxn>
                              <a:cxn ang="0">
                                <a:pos x="connsiteX9748" y="connsiteY9748"/>
                              </a:cxn>
                              <a:cxn ang="0">
                                <a:pos x="connsiteX9749" y="connsiteY9749"/>
                              </a:cxn>
                              <a:cxn ang="0">
                                <a:pos x="connsiteX9750" y="connsiteY9750"/>
                              </a:cxn>
                              <a:cxn ang="0">
                                <a:pos x="connsiteX9751" y="connsiteY9751"/>
                              </a:cxn>
                              <a:cxn ang="0">
                                <a:pos x="connsiteX9752" y="connsiteY9752"/>
                              </a:cxn>
                              <a:cxn ang="0">
                                <a:pos x="connsiteX9753" y="connsiteY9753"/>
                              </a:cxn>
                              <a:cxn ang="0">
                                <a:pos x="connsiteX9754" y="connsiteY9754"/>
                              </a:cxn>
                              <a:cxn ang="0">
                                <a:pos x="connsiteX9755" y="connsiteY9755"/>
                              </a:cxn>
                              <a:cxn ang="0">
                                <a:pos x="connsiteX9756" y="connsiteY9756"/>
                              </a:cxn>
                              <a:cxn ang="0">
                                <a:pos x="connsiteX9757" y="connsiteY9757"/>
                              </a:cxn>
                              <a:cxn ang="0">
                                <a:pos x="connsiteX9758" y="connsiteY9758"/>
                              </a:cxn>
                              <a:cxn ang="0">
                                <a:pos x="connsiteX9759" y="connsiteY9759"/>
                              </a:cxn>
                              <a:cxn ang="0">
                                <a:pos x="connsiteX9760" y="connsiteY9760"/>
                              </a:cxn>
                              <a:cxn ang="0">
                                <a:pos x="connsiteX9761" y="connsiteY9761"/>
                              </a:cxn>
                              <a:cxn ang="0">
                                <a:pos x="connsiteX9762" y="connsiteY9762"/>
                              </a:cxn>
                              <a:cxn ang="0">
                                <a:pos x="connsiteX9763" y="connsiteY9763"/>
                              </a:cxn>
                              <a:cxn ang="0">
                                <a:pos x="connsiteX9764" y="connsiteY9764"/>
                              </a:cxn>
                              <a:cxn ang="0">
                                <a:pos x="connsiteX9765" y="connsiteY9765"/>
                              </a:cxn>
                              <a:cxn ang="0">
                                <a:pos x="connsiteX9766" y="connsiteY9766"/>
                              </a:cxn>
                              <a:cxn ang="0">
                                <a:pos x="connsiteX9767" y="connsiteY9767"/>
                              </a:cxn>
                              <a:cxn ang="0">
                                <a:pos x="connsiteX9768" y="connsiteY9768"/>
                              </a:cxn>
                              <a:cxn ang="0">
                                <a:pos x="connsiteX9769" y="connsiteY9769"/>
                              </a:cxn>
                              <a:cxn ang="0">
                                <a:pos x="connsiteX9770" y="connsiteY9770"/>
                              </a:cxn>
                              <a:cxn ang="0">
                                <a:pos x="connsiteX9771" y="connsiteY9771"/>
                              </a:cxn>
                              <a:cxn ang="0">
                                <a:pos x="connsiteX9772" y="connsiteY9772"/>
                              </a:cxn>
                              <a:cxn ang="0">
                                <a:pos x="connsiteX9773" y="connsiteY9773"/>
                              </a:cxn>
                              <a:cxn ang="0">
                                <a:pos x="connsiteX9774" y="connsiteY9774"/>
                              </a:cxn>
                              <a:cxn ang="0">
                                <a:pos x="connsiteX9775" y="connsiteY9775"/>
                              </a:cxn>
                              <a:cxn ang="0">
                                <a:pos x="connsiteX9776" y="connsiteY9776"/>
                              </a:cxn>
                              <a:cxn ang="0">
                                <a:pos x="connsiteX9777" y="connsiteY9777"/>
                              </a:cxn>
                              <a:cxn ang="0">
                                <a:pos x="connsiteX9778" y="connsiteY9778"/>
                              </a:cxn>
                              <a:cxn ang="0">
                                <a:pos x="connsiteX9779" y="connsiteY9779"/>
                              </a:cxn>
                              <a:cxn ang="0">
                                <a:pos x="connsiteX9780" y="connsiteY9780"/>
                              </a:cxn>
                              <a:cxn ang="0">
                                <a:pos x="connsiteX9781" y="connsiteY9781"/>
                              </a:cxn>
                              <a:cxn ang="0">
                                <a:pos x="connsiteX9782" y="connsiteY9782"/>
                              </a:cxn>
                              <a:cxn ang="0">
                                <a:pos x="connsiteX9783" y="connsiteY9783"/>
                              </a:cxn>
                              <a:cxn ang="0">
                                <a:pos x="connsiteX9784" y="connsiteY9784"/>
                              </a:cxn>
                              <a:cxn ang="0">
                                <a:pos x="connsiteX9785" y="connsiteY9785"/>
                              </a:cxn>
                              <a:cxn ang="0">
                                <a:pos x="connsiteX9786" y="connsiteY9786"/>
                              </a:cxn>
                              <a:cxn ang="0">
                                <a:pos x="connsiteX9787" y="connsiteY9787"/>
                              </a:cxn>
                              <a:cxn ang="0">
                                <a:pos x="connsiteX9788" y="connsiteY9788"/>
                              </a:cxn>
                              <a:cxn ang="0">
                                <a:pos x="connsiteX9789" y="connsiteY9789"/>
                              </a:cxn>
                              <a:cxn ang="0">
                                <a:pos x="connsiteX9790" y="connsiteY9790"/>
                              </a:cxn>
                              <a:cxn ang="0">
                                <a:pos x="connsiteX9791" y="connsiteY9791"/>
                              </a:cxn>
                              <a:cxn ang="0">
                                <a:pos x="connsiteX9792" y="connsiteY9792"/>
                              </a:cxn>
                              <a:cxn ang="0">
                                <a:pos x="connsiteX9793" y="connsiteY9793"/>
                              </a:cxn>
                              <a:cxn ang="0">
                                <a:pos x="connsiteX9794" y="connsiteY9794"/>
                              </a:cxn>
                              <a:cxn ang="0">
                                <a:pos x="connsiteX9795" y="connsiteY9795"/>
                              </a:cxn>
                              <a:cxn ang="0">
                                <a:pos x="connsiteX9796" y="connsiteY9796"/>
                              </a:cxn>
                              <a:cxn ang="0">
                                <a:pos x="connsiteX9797" y="connsiteY9797"/>
                              </a:cxn>
                              <a:cxn ang="0">
                                <a:pos x="connsiteX9798" y="connsiteY9798"/>
                              </a:cxn>
                              <a:cxn ang="0">
                                <a:pos x="connsiteX9799" y="connsiteY9799"/>
                              </a:cxn>
                              <a:cxn ang="0">
                                <a:pos x="connsiteX9800" y="connsiteY9800"/>
                              </a:cxn>
                              <a:cxn ang="0">
                                <a:pos x="connsiteX9801" y="connsiteY9801"/>
                              </a:cxn>
                              <a:cxn ang="0">
                                <a:pos x="connsiteX9802" y="connsiteY9802"/>
                              </a:cxn>
                              <a:cxn ang="0">
                                <a:pos x="connsiteX9803" y="connsiteY9803"/>
                              </a:cxn>
                              <a:cxn ang="0">
                                <a:pos x="connsiteX9804" y="connsiteY9804"/>
                              </a:cxn>
                              <a:cxn ang="0">
                                <a:pos x="connsiteX9805" y="connsiteY9805"/>
                              </a:cxn>
                              <a:cxn ang="0">
                                <a:pos x="connsiteX9806" y="connsiteY9806"/>
                              </a:cxn>
                              <a:cxn ang="0">
                                <a:pos x="connsiteX9807" y="connsiteY9807"/>
                              </a:cxn>
                              <a:cxn ang="0">
                                <a:pos x="connsiteX9808" y="connsiteY9808"/>
                              </a:cxn>
                              <a:cxn ang="0">
                                <a:pos x="connsiteX9809" y="connsiteY9809"/>
                              </a:cxn>
                              <a:cxn ang="0">
                                <a:pos x="connsiteX9810" y="connsiteY9810"/>
                              </a:cxn>
                              <a:cxn ang="0">
                                <a:pos x="connsiteX9811" y="connsiteY9811"/>
                              </a:cxn>
                              <a:cxn ang="0">
                                <a:pos x="connsiteX9812" y="connsiteY9812"/>
                              </a:cxn>
                              <a:cxn ang="0">
                                <a:pos x="connsiteX9813" y="connsiteY9813"/>
                              </a:cxn>
                              <a:cxn ang="0">
                                <a:pos x="connsiteX9814" y="connsiteY9814"/>
                              </a:cxn>
                              <a:cxn ang="0">
                                <a:pos x="connsiteX9815" y="connsiteY9815"/>
                              </a:cxn>
                              <a:cxn ang="0">
                                <a:pos x="connsiteX9816" y="connsiteY9816"/>
                              </a:cxn>
                              <a:cxn ang="0">
                                <a:pos x="connsiteX9817" y="connsiteY9817"/>
                              </a:cxn>
                              <a:cxn ang="0">
                                <a:pos x="connsiteX9818" y="connsiteY9818"/>
                              </a:cxn>
                              <a:cxn ang="0">
                                <a:pos x="connsiteX9819" y="connsiteY9819"/>
                              </a:cxn>
                              <a:cxn ang="0">
                                <a:pos x="connsiteX9820" y="connsiteY9820"/>
                              </a:cxn>
                              <a:cxn ang="0">
                                <a:pos x="connsiteX9821" y="connsiteY9821"/>
                              </a:cxn>
                              <a:cxn ang="0">
                                <a:pos x="connsiteX9822" y="connsiteY9822"/>
                              </a:cxn>
                              <a:cxn ang="0">
                                <a:pos x="connsiteX9823" y="connsiteY9823"/>
                              </a:cxn>
                              <a:cxn ang="0">
                                <a:pos x="connsiteX9824" y="connsiteY9824"/>
                              </a:cxn>
                              <a:cxn ang="0">
                                <a:pos x="connsiteX9825" y="connsiteY9825"/>
                              </a:cxn>
                              <a:cxn ang="0">
                                <a:pos x="connsiteX9826" y="connsiteY9826"/>
                              </a:cxn>
                              <a:cxn ang="0">
                                <a:pos x="connsiteX9827" y="connsiteY9827"/>
                              </a:cxn>
                              <a:cxn ang="0">
                                <a:pos x="connsiteX9828" y="connsiteY9828"/>
                              </a:cxn>
                              <a:cxn ang="0">
                                <a:pos x="connsiteX9829" y="connsiteY9829"/>
                              </a:cxn>
                              <a:cxn ang="0">
                                <a:pos x="connsiteX9830" y="connsiteY9830"/>
                              </a:cxn>
                              <a:cxn ang="0">
                                <a:pos x="connsiteX9831" y="connsiteY9831"/>
                              </a:cxn>
                              <a:cxn ang="0">
                                <a:pos x="connsiteX9832" y="connsiteY9832"/>
                              </a:cxn>
                              <a:cxn ang="0">
                                <a:pos x="connsiteX9833" y="connsiteY9833"/>
                              </a:cxn>
                              <a:cxn ang="0">
                                <a:pos x="connsiteX9834" y="connsiteY9834"/>
                              </a:cxn>
                              <a:cxn ang="0">
                                <a:pos x="connsiteX9835" y="connsiteY9835"/>
                              </a:cxn>
                              <a:cxn ang="0">
                                <a:pos x="connsiteX9836" y="connsiteY9836"/>
                              </a:cxn>
                              <a:cxn ang="0">
                                <a:pos x="connsiteX9837" y="connsiteY9837"/>
                              </a:cxn>
                              <a:cxn ang="0">
                                <a:pos x="connsiteX9838" y="connsiteY9838"/>
                              </a:cxn>
                              <a:cxn ang="0">
                                <a:pos x="connsiteX9839" y="connsiteY9839"/>
                              </a:cxn>
                              <a:cxn ang="0">
                                <a:pos x="connsiteX9840" y="connsiteY9840"/>
                              </a:cxn>
                              <a:cxn ang="0">
                                <a:pos x="connsiteX9841" y="connsiteY9841"/>
                              </a:cxn>
                              <a:cxn ang="0">
                                <a:pos x="connsiteX9842" y="connsiteY9842"/>
                              </a:cxn>
                              <a:cxn ang="0">
                                <a:pos x="connsiteX9843" y="connsiteY9843"/>
                              </a:cxn>
                              <a:cxn ang="0">
                                <a:pos x="connsiteX9844" y="connsiteY9844"/>
                              </a:cxn>
                              <a:cxn ang="0">
                                <a:pos x="connsiteX9845" y="connsiteY9845"/>
                              </a:cxn>
                              <a:cxn ang="0">
                                <a:pos x="connsiteX9846" y="connsiteY9846"/>
                              </a:cxn>
                              <a:cxn ang="0">
                                <a:pos x="connsiteX9847" y="connsiteY9847"/>
                              </a:cxn>
                              <a:cxn ang="0">
                                <a:pos x="connsiteX9848" y="connsiteY9848"/>
                              </a:cxn>
                              <a:cxn ang="0">
                                <a:pos x="connsiteX9849" y="connsiteY9849"/>
                              </a:cxn>
                              <a:cxn ang="0">
                                <a:pos x="connsiteX9850" y="connsiteY9850"/>
                              </a:cxn>
                              <a:cxn ang="0">
                                <a:pos x="connsiteX9851" y="connsiteY9851"/>
                              </a:cxn>
                              <a:cxn ang="0">
                                <a:pos x="connsiteX9852" y="connsiteY9852"/>
                              </a:cxn>
                              <a:cxn ang="0">
                                <a:pos x="connsiteX9853" y="connsiteY9853"/>
                              </a:cxn>
                              <a:cxn ang="0">
                                <a:pos x="connsiteX9854" y="connsiteY9854"/>
                              </a:cxn>
                              <a:cxn ang="0">
                                <a:pos x="connsiteX9855" y="connsiteY9855"/>
                              </a:cxn>
                              <a:cxn ang="0">
                                <a:pos x="connsiteX9856" y="connsiteY9856"/>
                              </a:cxn>
                              <a:cxn ang="0">
                                <a:pos x="connsiteX9857" y="connsiteY9857"/>
                              </a:cxn>
                              <a:cxn ang="0">
                                <a:pos x="connsiteX9858" y="connsiteY9858"/>
                              </a:cxn>
                              <a:cxn ang="0">
                                <a:pos x="connsiteX9859" y="connsiteY9859"/>
                              </a:cxn>
                              <a:cxn ang="0">
                                <a:pos x="connsiteX9860" y="connsiteY9860"/>
                              </a:cxn>
                              <a:cxn ang="0">
                                <a:pos x="connsiteX9861" y="connsiteY9861"/>
                              </a:cxn>
                              <a:cxn ang="0">
                                <a:pos x="connsiteX9862" y="connsiteY9862"/>
                              </a:cxn>
                              <a:cxn ang="0">
                                <a:pos x="connsiteX9863" y="connsiteY9863"/>
                              </a:cxn>
                              <a:cxn ang="0">
                                <a:pos x="connsiteX9864" y="connsiteY9864"/>
                              </a:cxn>
                              <a:cxn ang="0">
                                <a:pos x="connsiteX9865" y="connsiteY9865"/>
                              </a:cxn>
                              <a:cxn ang="0">
                                <a:pos x="connsiteX9866" y="connsiteY9866"/>
                              </a:cxn>
                              <a:cxn ang="0">
                                <a:pos x="connsiteX9867" y="connsiteY9867"/>
                              </a:cxn>
                              <a:cxn ang="0">
                                <a:pos x="connsiteX9868" y="connsiteY9868"/>
                              </a:cxn>
                              <a:cxn ang="0">
                                <a:pos x="connsiteX9869" y="connsiteY9869"/>
                              </a:cxn>
                              <a:cxn ang="0">
                                <a:pos x="connsiteX9870" y="connsiteY9870"/>
                              </a:cxn>
                              <a:cxn ang="0">
                                <a:pos x="connsiteX9871" y="connsiteY9871"/>
                              </a:cxn>
                              <a:cxn ang="0">
                                <a:pos x="connsiteX9872" y="connsiteY9872"/>
                              </a:cxn>
                              <a:cxn ang="0">
                                <a:pos x="connsiteX9873" y="connsiteY9873"/>
                              </a:cxn>
                              <a:cxn ang="0">
                                <a:pos x="connsiteX9874" y="connsiteY9874"/>
                              </a:cxn>
                              <a:cxn ang="0">
                                <a:pos x="connsiteX9875" y="connsiteY9875"/>
                              </a:cxn>
                              <a:cxn ang="0">
                                <a:pos x="connsiteX9876" y="connsiteY9876"/>
                              </a:cxn>
                              <a:cxn ang="0">
                                <a:pos x="connsiteX9877" y="connsiteY9877"/>
                              </a:cxn>
                              <a:cxn ang="0">
                                <a:pos x="connsiteX9878" y="connsiteY9878"/>
                              </a:cxn>
                              <a:cxn ang="0">
                                <a:pos x="connsiteX9879" y="connsiteY9879"/>
                              </a:cxn>
                              <a:cxn ang="0">
                                <a:pos x="connsiteX9880" y="connsiteY9880"/>
                              </a:cxn>
                              <a:cxn ang="0">
                                <a:pos x="connsiteX9881" y="connsiteY9881"/>
                              </a:cxn>
                              <a:cxn ang="0">
                                <a:pos x="connsiteX9882" y="connsiteY9882"/>
                              </a:cxn>
                              <a:cxn ang="0">
                                <a:pos x="connsiteX9883" y="connsiteY9883"/>
                              </a:cxn>
                              <a:cxn ang="0">
                                <a:pos x="connsiteX9884" y="connsiteY9884"/>
                              </a:cxn>
                              <a:cxn ang="0">
                                <a:pos x="connsiteX9885" y="connsiteY9885"/>
                              </a:cxn>
                              <a:cxn ang="0">
                                <a:pos x="connsiteX9886" y="connsiteY9886"/>
                              </a:cxn>
                              <a:cxn ang="0">
                                <a:pos x="connsiteX9887" y="connsiteY9887"/>
                              </a:cxn>
                              <a:cxn ang="0">
                                <a:pos x="connsiteX9888" y="connsiteY9888"/>
                              </a:cxn>
                              <a:cxn ang="0">
                                <a:pos x="connsiteX9889" y="connsiteY9889"/>
                              </a:cxn>
                              <a:cxn ang="0">
                                <a:pos x="connsiteX9890" y="connsiteY9890"/>
                              </a:cxn>
                              <a:cxn ang="0">
                                <a:pos x="connsiteX9891" y="connsiteY9891"/>
                              </a:cxn>
                              <a:cxn ang="0">
                                <a:pos x="connsiteX9892" y="connsiteY9892"/>
                              </a:cxn>
                              <a:cxn ang="0">
                                <a:pos x="connsiteX9893" y="connsiteY9893"/>
                              </a:cxn>
                              <a:cxn ang="0">
                                <a:pos x="connsiteX9894" y="connsiteY9894"/>
                              </a:cxn>
                              <a:cxn ang="0">
                                <a:pos x="connsiteX9895" y="connsiteY9895"/>
                              </a:cxn>
                              <a:cxn ang="0">
                                <a:pos x="connsiteX9896" y="connsiteY9896"/>
                              </a:cxn>
                              <a:cxn ang="0">
                                <a:pos x="connsiteX9897" y="connsiteY9897"/>
                              </a:cxn>
                              <a:cxn ang="0">
                                <a:pos x="connsiteX9898" y="connsiteY9898"/>
                              </a:cxn>
                              <a:cxn ang="0">
                                <a:pos x="connsiteX9899" y="connsiteY9899"/>
                              </a:cxn>
                              <a:cxn ang="0">
                                <a:pos x="connsiteX9900" y="connsiteY9900"/>
                              </a:cxn>
                              <a:cxn ang="0">
                                <a:pos x="connsiteX9901" y="connsiteY9901"/>
                              </a:cxn>
                              <a:cxn ang="0">
                                <a:pos x="connsiteX9902" y="connsiteY9902"/>
                              </a:cxn>
                              <a:cxn ang="0">
                                <a:pos x="connsiteX9903" y="connsiteY9903"/>
                              </a:cxn>
                              <a:cxn ang="0">
                                <a:pos x="connsiteX9904" y="connsiteY9904"/>
                              </a:cxn>
                              <a:cxn ang="0">
                                <a:pos x="connsiteX9905" y="connsiteY9905"/>
                              </a:cxn>
                              <a:cxn ang="0">
                                <a:pos x="connsiteX9906" y="connsiteY9906"/>
                              </a:cxn>
                              <a:cxn ang="0">
                                <a:pos x="connsiteX9907" y="connsiteY9907"/>
                              </a:cxn>
                              <a:cxn ang="0">
                                <a:pos x="connsiteX9908" y="connsiteY9908"/>
                              </a:cxn>
                              <a:cxn ang="0">
                                <a:pos x="connsiteX9909" y="connsiteY9909"/>
                              </a:cxn>
                              <a:cxn ang="0">
                                <a:pos x="connsiteX9910" y="connsiteY9910"/>
                              </a:cxn>
                              <a:cxn ang="0">
                                <a:pos x="connsiteX9911" y="connsiteY9911"/>
                              </a:cxn>
                              <a:cxn ang="0">
                                <a:pos x="connsiteX9912" y="connsiteY9912"/>
                              </a:cxn>
                              <a:cxn ang="0">
                                <a:pos x="connsiteX9913" y="connsiteY9913"/>
                              </a:cxn>
                              <a:cxn ang="0">
                                <a:pos x="connsiteX9914" y="connsiteY9914"/>
                              </a:cxn>
                              <a:cxn ang="0">
                                <a:pos x="connsiteX9915" y="connsiteY9915"/>
                              </a:cxn>
                              <a:cxn ang="0">
                                <a:pos x="connsiteX9916" y="connsiteY9916"/>
                              </a:cxn>
                              <a:cxn ang="0">
                                <a:pos x="connsiteX9917" y="connsiteY9917"/>
                              </a:cxn>
                              <a:cxn ang="0">
                                <a:pos x="connsiteX9918" y="connsiteY9918"/>
                              </a:cxn>
                              <a:cxn ang="0">
                                <a:pos x="connsiteX9919" y="connsiteY9919"/>
                              </a:cxn>
                              <a:cxn ang="0">
                                <a:pos x="connsiteX9920" y="connsiteY9920"/>
                              </a:cxn>
                              <a:cxn ang="0">
                                <a:pos x="connsiteX9921" y="connsiteY9921"/>
                              </a:cxn>
                              <a:cxn ang="0">
                                <a:pos x="connsiteX9922" y="connsiteY9922"/>
                              </a:cxn>
                              <a:cxn ang="0">
                                <a:pos x="connsiteX9923" y="connsiteY9923"/>
                              </a:cxn>
                              <a:cxn ang="0">
                                <a:pos x="connsiteX9924" y="connsiteY9924"/>
                              </a:cxn>
                              <a:cxn ang="0">
                                <a:pos x="connsiteX9925" y="connsiteY9925"/>
                              </a:cxn>
                              <a:cxn ang="0">
                                <a:pos x="connsiteX9926" y="connsiteY9926"/>
                              </a:cxn>
                              <a:cxn ang="0">
                                <a:pos x="connsiteX9927" y="connsiteY9927"/>
                              </a:cxn>
                              <a:cxn ang="0">
                                <a:pos x="connsiteX9928" y="connsiteY9928"/>
                              </a:cxn>
                              <a:cxn ang="0">
                                <a:pos x="connsiteX9929" y="connsiteY9929"/>
                              </a:cxn>
                              <a:cxn ang="0">
                                <a:pos x="connsiteX9930" y="connsiteY9930"/>
                              </a:cxn>
                              <a:cxn ang="0">
                                <a:pos x="connsiteX9931" y="connsiteY9931"/>
                              </a:cxn>
                              <a:cxn ang="0">
                                <a:pos x="connsiteX9932" y="connsiteY9932"/>
                              </a:cxn>
                              <a:cxn ang="0">
                                <a:pos x="connsiteX9933" y="connsiteY9933"/>
                              </a:cxn>
                              <a:cxn ang="0">
                                <a:pos x="connsiteX9934" y="connsiteY9934"/>
                              </a:cxn>
                              <a:cxn ang="0">
                                <a:pos x="connsiteX9935" y="connsiteY9935"/>
                              </a:cxn>
                              <a:cxn ang="0">
                                <a:pos x="connsiteX9936" y="connsiteY9936"/>
                              </a:cxn>
                              <a:cxn ang="0">
                                <a:pos x="connsiteX9937" y="connsiteY9937"/>
                              </a:cxn>
                              <a:cxn ang="0">
                                <a:pos x="connsiteX9938" y="connsiteY9938"/>
                              </a:cxn>
                              <a:cxn ang="0">
                                <a:pos x="connsiteX9939" y="connsiteY9939"/>
                              </a:cxn>
                              <a:cxn ang="0">
                                <a:pos x="connsiteX9940" y="connsiteY9940"/>
                              </a:cxn>
                              <a:cxn ang="0">
                                <a:pos x="connsiteX9941" y="connsiteY9941"/>
                              </a:cxn>
                              <a:cxn ang="0">
                                <a:pos x="connsiteX9942" y="connsiteY9942"/>
                              </a:cxn>
                              <a:cxn ang="0">
                                <a:pos x="connsiteX9943" y="connsiteY9943"/>
                              </a:cxn>
                              <a:cxn ang="0">
                                <a:pos x="connsiteX9944" y="connsiteY9944"/>
                              </a:cxn>
                              <a:cxn ang="0">
                                <a:pos x="connsiteX9945" y="connsiteY9945"/>
                              </a:cxn>
                              <a:cxn ang="0">
                                <a:pos x="connsiteX9946" y="connsiteY9946"/>
                              </a:cxn>
                              <a:cxn ang="0">
                                <a:pos x="connsiteX9947" y="connsiteY9947"/>
                              </a:cxn>
                              <a:cxn ang="0">
                                <a:pos x="connsiteX9948" y="connsiteY9948"/>
                              </a:cxn>
                              <a:cxn ang="0">
                                <a:pos x="connsiteX9949" y="connsiteY9949"/>
                              </a:cxn>
                              <a:cxn ang="0">
                                <a:pos x="connsiteX9950" y="connsiteY9950"/>
                              </a:cxn>
                              <a:cxn ang="0">
                                <a:pos x="connsiteX9951" y="connsiteY9951"/>
                              </a:cxn>
                              <a:cxn ang="0">
                                <a:pos x="connsiteX9952" y="connsiteY9952"/>
                              </a:cxn>
                              <a:cxn ang="0">
                                <a:pos x="connsiteX9953" y="connsiteY9953"/>
                              </a:cxn>
                              <a:cxn ang="0">
                                <a:pos x="connsiteX9954" y="connsiteY9954"/>
                              </a:cxn>
                              <a:cxn ang="0">
                                <a:pos x="connsiteX9955" y="connsiteY9955"/>
                              </a:cxn>
                              <a:cxn ang="0">
                                <a:pos x="connsiteX9956" y="connsiteY9956"/>
                              </a:cxn>
                              <a:cxn ang="0">
                                <a:pos x="connsiteX9957" y="connsiteY9957"/>
                              </a:cxn>
                              <a:cxn ang="0">
                                <a:pos x="connsiteX9958" y="connsiteY9958"/>
                              </a:cxn>
                              <a:cxn ang="0">
                                <a:pos x="connsiteX9959" y="connsiteY9959"/>
                              </a:cxn>
                              <a:cxn ang="0">
                                <a:pos x="connsiteX9960" y="connsiteY9960"/>
                              </a:cxn>
                              <a:cxn ang="0">
                                <a:pos x="connsiteX9961" y="connsiteY9961"/>
                              </a:cxn>
                              <a:cxn ang="0">
                                <a:pos x="connsiteX9962" y="connsiteY9962"/>
                              </a:cxn>
                              <a:cxn ang="0">
                                <a:pos x="connsiteX9963" y="connsiteY9963"/>
                              </a:cxn>
                              <a:cxn ang="0">
                                <a:pos x="connsiteX9964" y="connsiteY9964"/>
                              </a:cxn>
                              <a:cxn ang="0">
                                <a:pos x="connsiteX9965" y="connsiteY9965"/>
                              </a:cxn>
                              <a:cxn ang="0">
                                <a:pos x="connsiteX9966" y="connsiteY9966"/>
                              </a:cxn>
                              <a:cxn ang="0">
                                <a:pos x="connsiteX9967" y="connsiteY9967"/>
                              </a:cxn>
                              <a:cxn ang="0">
                                <a:pos x="connsiteX9968" y="connsiteY9968"/>
                              </a:cxn>
                              <a:cxn ang="0">
                                <a:pos x="connsiteX9969" y="connsiteY9969"/>
                              </a:cxn>
                              <a:cxn ang="0">
                                <a:pos x="connsiteX9970" y="connsiteY9970"/>
                              </a:cxn>
                              <a:cxn ang="0">
                                <a:pos x="connsiteX9971" y="connsiteY9971"/>
                              </a:cxn>
                              <a:cxn ang="0">
                                <a:pos x="connsiteX9972" y="connsiteY9972"/>
                              </a:cxn>
                              <a:cxn ang="0">
                                <a:pos x="connsiteX9973" y="connsiteY9973"/>
                              </a:cxn>
                              <a:cxn ang="0">
                                <a:pos x="connsiteX9974" y="connsiteY9974"/>
                              </a:cxn>
                              <a:cxn ang="0">
                                <a:pos x="connsiteX9975" y="connsiteY9975"/>
                              </a:cxn>
                              <a:cxn ang="0">
                                <a:pos x="connsiteX9976" y="connsiteY9976"/>
                              </a:cxn>
                              <a:cxn ang="0">
                                <a:pos x="connsiteX9977" y="connsiteY9977"/>
                              </a:cxn>
                              <a:cxn ang="0">
                                <a:pos x="connsiteX9978" y="connsiteY9978"/>
                              </a:cxn>
                              <a:cxn ang="0">
                                <a:pos x="connsiteX9979" y="connsiteY9979"/>
                              </a:cxn>
                              <a:cxn ang="0">
                                <a:pos x="connsiteX9980" y="connsiteY9980"/>
                              </a:cxn>
                              <a:cxn ang="0">
                                <a:pos x="connsiteX9981" y="connsiteY9981"/>
                              </a:cxn>
                              <a:cxn ang="0">
                                <a:pos x="connsiteX9982" y="connsiteY9982"/>
                              </a:cxn>
                              <a:cxn ang="0">
                                <a:pos x="connsiteX9983" y="connsiteY9983"/>
                              </a:cxn>
                              <a:cxn ang="0">
                                <a:pos x="connsiteX9984" y="connsiteY9984"/>
                              </a:cxn>
                              <a:cxn ang="0">
                                <a:pos x="connsiteX9985" y="connsiteY9985"/>
                              </a:cxn>
                              <a:cxn ang="0">
                                <a:pos x="connsiteX9986" y="connsiteY9986"/>
                              </a:cxn>
                              <a:cxn ang="0">
                                <a:pos x="connsiteX9987" y="connsiteY9987"/>
                              </a:cxn>
                              <a:cxn ang="0">
                                <a:pos x="connsiteX9988" y="connsiteY9988"/>
                              </a:cxn>
                              <a:cxn ang="0">
                                <a:pos x="connsiteX9989" y="connsiteY9989"/>
                              </a:cxn>
                              <a:cxn ang="0">
                                <a:pos x="connsiteX9990" y="connsiteY9990"/>
                              </a:cxn>
                              <a:cxn ang="0">
                                <a:pos x="connsiteX9991" y="connsiteY9991"/>
                              </a:cxn>
                              <a:cxn ang="0">
                                <a:pos x="connsiteX9992" y="connsiteY9992"/>
                              </a:cxn>
                              <a:cxn ang="0">
                                <a:pos x="connsiteX9993" y="connsiteY9993"/>
                              </a:cxn>
                              <a:cxn ang="0">
                                <a:pos x="connsiteX9994" y="connsiteY9994"/>
                              </a:cxn>
                              <a:cxn ang="0">
                                <a:pos x="connsiteX9995" y="connsiteY9995"/>
                              </a:cxn>
                              <a:cxn ang="0">
                                <a:pos x="connsiteX9996" y="connsiteY9996"/>
                              </a:cxn>
                              <a:cxn ang="0">
                                <a:pos x="connsiteX9997" y="connsiteY9997"/>
                              </a:cxn>
                              <a:cxn ang="0">
                                <a:pos x="connsiteX9998" y="connsiteY9998"/>
                              </a:cxn>
                              <a:cxn ang="0">
                                <a:pos x="connsiteX9999" y="connsiteY9999"/>
                              </a:cxn>
                              <a:cxn ang="0">
                                <a:pos x="connsiteX10000" y="connsiteY10000"/>
                              </a:cxn>
                              <a:cxn ang="0">
                                <a:pos x="connsiteX10001" y="connsiteY10001"/>
                              </a:cxn>
                              <a:cxn ang="0">
                                <a:pos x="connsiteX10002" y="connsiteY10002"/>
                              </a:cxn>
                              <a:cxn ang="0">
                                <a:pos x="connsiteX10003" y="connsiteY10003"/>
                              </a:cxn>
                              <a:cxn ang="0">
                                <a:pos x="connsiteX10004" y="connsiteY10004"/>
                              </a:cxn>
                              <a:cxn ang="0">
                                <a:pos x="connsiteX10005" y="connsiteY10005"/>
                              </a:cxn>
                              <a:cxn ang="0">
                                <a:pos x="connsiteX10006" y="connsiteY10006"/>
                              </a:cxn>
                              <a:cxn ang="0">
                                <a:pos x="connsiteX10007" y="connsiteY10007"/>
                              </a:cxn>
                              <a:cxn ang="0">
                                <a:pos x="connsiteX10008" y="connsiteY10008"/>
                              </a:cxn>
                              <a:cxn ang="0">
                                <a:pos x="connsiteX10009" y="connsiteY10009"/>
                              </a:cxn>
                              <a:cxn ang="0">
                                <a:pos x="connsiteX10010" y="connsiteY10010"/>
                              </a:cxn>
                              <a:cxn ang="0">
                                <a:pos x="connsiteX10011" y="connsiteY10011"/>
                              </a:cxn>
                              <a:cxn ang="0">
                                <a:pos x="connsiteX10012" y="connsiteY10012"/>
                              </a:cxn>
                              <a:cxn ang="0">
                                <a:pos x="connsiteX10013" y="connsiteY10013"/>
                              </a:cxn>
                              <a:cxn ang="0">
                                <a:pos x="connsiteX10014" y="connsiteY10014"/>
                              </a:cxn>
                              <a:cxn ang="0">
                                <a:pos x="connsiteX10015" y="connsiteY10015"/>
                              </a:cxn>
                              <a:cxn ang="0">
                                <a:pos x="connsiteX10016" y="connsiteY10016"/>
                              </a:cxn>
                              <a:cxn ang="0">
                                <a:pos x="connsiteX10017" y="connsiteY10017"/>
                              </a:cxn>
                              <a:cxn ang="0">
                                <a:pos x="connsiteX10018" y="connsiteY10018"/>
                              </a:cxn>
                              <a:cxn ang="0">
                                <a:pos x="connsiteX10019" y="connsiteY10019"/>
                              </a:cxn>
                              <a:cxn ang="0">
                                <a:pos x="connsiteX10020" y="connsiteY10020"/>
                              </a:cxn>
                              <a:cxn ang="0">
                                <a:pos x="connsiteX10021" y="connsiteY10021"/>
                              </a:cxn>
                              <a:cxn ang="0">
                                <a:pos x="connsiteX10022" y="connsiteY10022"/>
                              </a:cxn>
                              <a:cxn ang="0">
                                <a:pos x="connsiteX10023" y="connsiteY10023"/>
                              </a:cxn>
                              <a:cxn ang="0">
                                <a:pos x="connsiteX10024" y="connsiteY10024"/>
                              </a:cxn>
                              <a:cxn ang="0">
                                <a:pos x="connsiteX10025" y="connsiteY10025"/>
                              </a:cxn>
                              <a:cxn ang="0">
                                <a:pos x="connsiteX10026" y="connsiteY10026"/>
                              </a:cxn>
                              <a:cxn ang="0">
                                <a:pos x="connsiteX10027" y="connsiteY10027"/>
                              </a:cxn>
                              <a:cxn ang="0">
                                <a:pos x="connsiteX10028" y="connsiteY10028"/>
                              </a:cxn>
                              <a:cxn ang="0">
                                <a:pos x="connsiteX10029" y="connsiteY10029"/>
                              </a:cxn>
                              <a:cxn ang="0">
                                <a:pos x="connsiteX10030" y="connsiteY10030"/>
                              </a:cxn>
                              <a:cxn ang="0">
                                <a:pos x="connsiteX10031" y="connsiteY10031"/>
                              </a:cxn>
                              <a:cxn ang="0">
                                <a:pos x="connsiteX10032" y="connsiteY10032"/>
                              </a:cxn>
                              <a:cxn ang="0">
                                <a:pos x="connsiteX10033" y="connsiteY10033"/>
                              </a:cxn>
                              <a:cxn ang="0">
                                <a:pos x="connsiteX10034" y="connsiteY10034"/>
                              </a:cxn>
                              <a:cxn ang="0">
                                <a:pos x="connsiteX10035" y="connsiteY10035"/>
                              </a:cxn>
                              <a:cxn ang="0">
                                <a:pos x="connsiteX10036" y="connsiteY10036"/>
                              </a:cxn>
                              <a:cxn ang="0">
                                <a:pos x="connsiteX10037" y="connsiteY10037"/>
                              </a:cxn>
                              <a:cxn ang="0">
                                <a:pos x="connsiteX10038" y="connsiteY10038"/>
                              </a:cxn>
                              <a:cxn ang="0">
                                <a:pos x="connsiteX10039" y="connsiteY10039"/>
                              </a:cxn>
                              <a:cxn ang="0">
                                <a:pos x="connsiteX10040" y="connsiteY10040"/>
                              </a:cxn>
                              <a:cxn ang="0">
                                <a:pos x="connsiteX10041" y="connsiteY10041"/>
                              </a:cxn>
                              <a:cxn ang="0">
                                <a:pos x="connsiteX10042" y="connsiteY10042"/>
                              </a:cxn>
                              <a:cxn ang="0">
                                <a:pos x="connsiteX10043" y="connsiteY10043"/>
                              </a:cxn>
                              <a:cxn ang="0">
                                <a:pos x="connsiteX10044" y="connsiteY10044"/>
                              </a:cxn>
                              <a:cxn ang="0">
                                <a:pos x="connsiteX10045" y="connsiteY10045"/>
                              </a:cxn>
                              <a:cxn ang="0">
                                <a:pos x="connsiteX10046" y="connsiteY10046"/>
                              </a:cxn>
                              <a:cxn ang="0">
                                <a:pos x="connsiteX10047" y="connsiteY10047"/>
                              </a:cxn>
                              <a:cxn ang="0">
                                <a:pos x="connsiteX10048" y="connsiteY10048"/>
                              </a:cxn>
                              <a:cxn ang="0">
                                <a:pos x="connsiteX10049" y="connsiteY10049"/>
                              </a:cxn>
                              <a:cxn ang="0">
                                <a:pos x="connsiteX10050" y="connsiteY10050"/>
                              </a:cxn>
                              <a:cxn ang="0">
                                <a:pos x="connsiteX10051" y="connsiteY10051"/>
                              </a:cxn>
                              <a:cxn ang="0">
                                <a:pos x="connsiteX10052" y="connsiteY10052"/>
                              </a:cxn>
                              <a:cxn ang="0">
                                <a:pos x="connsiteX10053" y="connsiteY10053"/>
                              </a:cxn>
                              <a:cxn ang="0">
                                <a:pos x="connsiteX10054" y="connsiteY10054"/>
                              </a:cxn>
                              <a:cxn ang="0">
                                <a:pos x="connsiteX10055" y="connsiteY10055"/>
                              </a:cxn>
                              <a:cxn ang="0">
                                <a:pos x="connsiteX10056" y="connsiteY10056"/>
                              </a:cxn>
                              <a:cxn ang="0">
                                <a:pos x="connsiteX10057" y="connsiteY10057"/>
                              </a:cxn>
                              <a:cxn ang="0">
                                <a:pos x="connsiteX10058" y="connsiteY10058"/>
                              </a:cxn>
                              <a:cxn ang="0">
                                <a:pos x="connsiteX10059" y="connsiteY10059"/>
                              </a:cxn>
                              <a:cxn ang="0">
                                <a:pos x="connsiteX10060" y="connsiteY10060"/>
                              </a:cxn>
                              <a:cxn ang="0">
                                <a:pos x="connsiteX10061" y="connsiteY10061"/>
                              </a:cxn>
                              <a:cxn ang="0">
                                <a:pos x="connsiteX10062" y="connsiteY10062"/>
                              </a:cxn>
                              <a:cxn ang="0">
                                <a:pos x="connsiteX10063" y="connsiteY10063"/>
                              </a:cxn>
                              <a:cxn ang="0">
                                <a:pos x="connsiteX10064" y="connsiteY10064"/>
                              </a:cxn>
                              <a:cxn ang="0">
                                <a:pos x="connsiteX10065" y="connsiteY10065"/>
                              </a:cxn>
                              <a:cxn ang="0">
                                <a:pos x="connsiteX10066" y="connsiteY10066"/>
                              </a:cxn>
                              <a:cxn ang="0">
                                <a:pos x="connsiteX10067" y="connsiteY10067"/>
                              </a:cxn>
                              <a:cxn ang="0">
                                <a:pos x="connsiteX10068" y="connsiteY10068"/>
                              </a:cxn>
                              <a:cxn ang="0">
                                <a:pos x="connsiteX10069" y="connsiteY10069"/>
                              </a:cxn>
                              <a:cxn ang="0">
                                <a:pos x="connsiteX10070" y="connsiteY10070"/>
                              </a:cxn>
                              <a:cxn ang="0">
                                <a:pos x="connsiteX10071" y="connsiteY10071"/>
                              </a:cxn>
                              <a:cxn ang="0">
                                <a:pos x="connsiteX10072" y="connsiteY10072"/>
                              </a:cxn>
                              <a:cxn ang="0">
                                <a:pos x="connsiteX10073" y="connsiteY10073"/>
                              </a:cxn>
                              <a:cxn ang="0">
                                <a:pos x="connsiteX10074" y="connsiteY10074"/>
                              </a:cxn>
                              <a:cxn ang="0">
                                <a:pos x="connsiteX10075" y="connsiteY10075"/>
                              </a:cxn>
                              <a:cxn ang="0">
                                <a:pos x="connsiteX10076" y="connsiteY10076"/>
                              </a:cxn>
                              <a:cxn ang="0">
                                <a:pos x="connsiteX10077" y="connsiteY10077"/>
                              </a:cxn>
                              <a:cxn ang="0">
                                <a:pos x="connsiteX10078" y="connsiteY10078"/>
                              </a:cxn>
                              <a:cxn ang="0">
                                <a:pos x="connsiteX10079" y="connsiteY10079"/>
                              </a:cxn>
                              <a:cxn ang="0">
                                <a:pos x="connsiteX10080" y="connsiteY10080"/>
                              </a:cxn>
                              <a:cxn ang="0">
                                <a:pos x="connsiteX10081" y="connsiteY10081"/>
                              </a:cxn>
                              <a:cxn ang="0">
                                <a:pos x="connsiteX10082" y="connsiteY10082"/>
                              </a:cxn>
                              <a:cxn ang="0">
                                <a:pos x="connsiteX10083" y="connsiteY10083"/>
                              </a:cxn>
                              <a:cxn ang="0">
                                <a:pos x="connsiteX10084" y="connsiteY10084"/>
                              </a:cxn>
                              <a:cxn ang="0">
                                <a:pos x="connsiteX10085" y="connsiteY10085"/>
                              </a:cxn>
                              <a:cxn ang="0">
                                <a:pos x="connsiteX10086" y="connsiteY10086"/>
                              </a:cxn>
                              <a:cxn ang="0">
                                <a:pos x="connsiteX10087" y="connsiteY10087"/>
                              </a:cxn>
                              <a:cxn ang="0">
                                <a:pos x="connsiteX10088" y="connsiteY10088"/>
                              </a:cxn>
                              <a:cxn ang="0">
                                <a:pos x="connsiteX10089" y="connsiteY10089"/>
                              </a:cxn>
                              <a:cxn ang="0">
                                <a:pos x="connsiteX10090" y="connsiteY10090"/>
                              </a:cxn>
                              <a:cxn ang="0">
                                <a:pos x="connsiteX10091" y="connsiteY10091"/>
                              </a:cxn>
                              <a:cxn ang="0">
                                <a:pos x="connsiteX10092" y="connsiteY10092"/>
                              </a:cxn>
                              <a:cxn ang="0">
                                <a:pos x="connsiteX10093" y="connsiteY10093"/>
                              </a:cxn>
                              <a:cxn ang="0">
                                <a:pos x="connsiteX10094" y="connsiteY10094"/>
                              </a:cxn>
                              <a:cxn ang="0">
                                <a:pos x="connsiteX10095" y="connsiteY10095"/>
                              </a:cxn>
                              <a:cxn ang="0">
                                <a:pos x="connsiteX10096" y="connsiteY10096"/>
                              </a:cxn>
                              <a:cxn ang="0">
                                <a:pos x="connsiteX10097" y="connsiteY10097"/>
                              </a:cxn>
                              <a:cxn ang="0">
                                <a:pos x="connsiteX10098" y="connsiteY10098"/>
                              </a:cxn>
                              <a:cxn ang="0">
                                <a:pos x="connsiteX10099" y="connsiteY10099"/>
                              </a:cxn>
                              <a:cxn ang="0">
                                <a:pos x="connsiteX10100" y="connsiteY10100"/>
                              </a:cxn>
                              <a:cxn ang="0">
                                <a:pos x="connsiteX10101" y="connsiteY10101"/>
                              </a:cxn>
                              <a:cxn ang="0">
                                <a:pos x="connsiteX10102" y="connsiteY10102"/>
                              </a:cxn>
                              <a:cxn ang="0">
                                <a:pos x="connsiteX10103" y="connsiteY10103"/>
                              </a:cxn>
                              <a:cxn ang="0">
                                <a:pos x="connsiteX10104" y="connsiteY10104"/>
                              </a:cxn>
                              <a:cxn ang="0">
                                <a:pos x="connsiteX10105" y="connsiteY10105"/>
                              </a:cxn>
                              <a:cxn ang="0">
                                <a:pos x="connsiteX10106" y="connsiteY10106"/>
                              </a:cxn>
                              <a:cxn ang="0">
                                <a:pos x="connsiteX10107" y="connsiteY10107"/>
                              </a:cxn>
                              <a:cxn ang="0">
                                <a:pos x="connsiteX10108" y="connsiteY10108"/>
                              </a:cxn>
                              <a:cxn ang="0">
                                <a:pos x="connsiteX10109" y="connsiteY10109"/>
                              </a:cxn>
                              <a:cxn ang="0">
                                <a:pos x="connsiteX10110" y="connsiteY10110"/>
                              </a:cxn>
                              <a:cxn ang="0">
                                <a:pos x="connsiteX10111" y="connsiteY10111"/>
                              </a:cxn>
                              <a:cxn ang="0">
                                <a:pos x="connsiteX10112" y="connsiteY10112"/>
                              </a:cxn>
                              <a:cxn ang="0">
                                <a:pos x="connsiteX10113" y="connsiteY10113"/>
                              </a:cxn>
                              <a:cxn ang="0">
                                <a:pos x="connsiteX10114" y="connsiteY10114"/>
                              </a:cxn>
                              <a:cxn ang="0">
                                <a:pos x="connsiteX10115" y="connsiteY10115"/>
                              </a:cxn>
                              <a:cxn ang="0">
                                <a:pos x="connsiteX10116" y="connsiteY10116"/>
                              </a:cxn>
                              <a:cxn ang="0">
                                <a:pos x="connsiteX10117" y="connsiteY10117"/>
                              </a:cxn>
                              <a:cxn ang="0">
                                <a:pos x="connsiteX10118" y="connsiteY10118"/>
                              </a:cxn>
                              <a:cxn ang="0">
                                <a:pos x="connsiteX10119" y="connsiteY10119"/>
                              </a:cxn>
                              <a:cxn ang="0">
                                <a:pos x="connsiteX10120" y="connsiteY10120"/>
                              </a:cxn>
                              <a:cxn ang="0">
                                <a:pos x="connsiteX10121" y="connsiteY10121"/>
                              </a:cxn>
                              <a:cxn ang="0">
                                <a:pos x="connsiteX10122" y="connsiteY10122"/>
                              </a:cxn>
                              <a:cxn ang="0">
                                <a:pos x="connsiteX10123" y="connsiteY10123"/>
                              </a:cxn>
                              <a:cxn ang="0">
                                <a:pos x="connsiteX10124" y="connsiteY10124"/>
                              </a:cxn>
                              <a:cxn ang="0">
                                <a:pos x="connsiteX10125" y="connsiteY10125"/>
                              </a:cxn>
                              <a:cxn ang="0">
                                <a:pos x="connsiteX10126" y="connsiteY10126"/>
                              </a:cxn>
                              <a:cxn ang="0">
                                <a:pos x="connsiteX10127" y="connsiteY10127"/>
                              </a:cxn>
                              <a:cxn ang="0">
                                <a:pos x="connsiteX10128" y="connsiteY10128"/>
                              </a:cxn>
                              <a:cxn ang="0">
                                <a:pos x="connsiteX10129" y="connsiteY10129"/>
                              </a:cxn>
                              <a:cxn ang="0">
                                <a:pos x="connsiteX10130" y="connsiteY10130"/>
                              </a:cxn>
                              <a:cxn ang="0">
                                <a:pos x="connsiteX10131" y="connsiteY10131"/>
                              </a:cxn>
                              <a:cxn ang="0">
                                <a:pos x="connsiteX10132" y="connsiteY10132"/>
                              </a:cxn>
                              <a:cxn ang="0">
                                <a:pos x="connsiteX10133" y="connsiteY10133"/>
                              </a:cxn>
                              <a:cxn ang="0">
                                <a:pos x="connsiteX10134" y="connsiteY10134"/>
                              </a:cxn>
                              <a:cxn ang="0">
                                <a:pos x="connsiteX10135" y="connsiteY10135"/>
                              </a:cxn>
                              <a:cxn ang="0">
                                <a:pos x="connsiteX10136" y="connsiteY10136"/>
                              </a:cxn>
                              <a:cxn ang="0">
                                <a:pos x="connsiteX10137" y="connsiteY10137"/>
                              </a:cxn>
                              <a:cxn ang="0">
                                <a:pos x="connsiteX10138" y="connsiteY10138"/>
                              </a:cxn>
                              <a:cxn ang="0">
                                <a:pos x="connsiteX10139" y="connsiteY10139"/>
                              </a:cxn>
                              <a:cxn ang="0">
                                <a:pos x="connsiteX10140" y="connsiteY10140"/>
                              </a:cxn>
                              <a:cxn ang="0">
                                <a:pos x="connsiteX10141" y="connsiteY10141"/>
                              </a:cxn>
                              <a:cxn ang="0">
                                <a:pos x="connsiteX10142" y="connsiteY10142"/>
                              </a:cxn>
                              <a:cxn ang="0">
                                <a:pos x="connsiteX10143" y="connsiteY10143"/>
                              </a:cxn>
                              <a:cxn ang="0">
                                <a:pos x="connsiteX10144" y="connsiteY10144"/>
                              </a:cxn>
                              <a:cxn ang="0">
                                <a:pos x="connsiteX10145" y="connsiteY10145"/>
                              </a:cxn>
                              <a:cxn ang="0">
                                <a:pos x="connsiteX10146" y="connsiteY10146"/>
                              </a:cxn>
                              <a:cxn ang="0">
                                <a:pos x="connsiteX10147" y="connsiteY10147"/>
                              </a:cxn>
                              <a:cxn ang="0">
                                <a:pos x="connsiteX10148" y="connsiteY10148"/>
                              </a:cxn>
                              <a:cxn ang="0">
                                <a:pos x="connsiteX10149" y="connsiteY10149"/>
                              </a:cxn>
                              <a:cxn ang="0">
                                <a:pos x="connsiteX10150" y="connsiteY10150"/>
                              </a:cxn>
                              <a:cxn ang="0">
                                <a:pos x="connsiteX10151" y="connsiteY10151"/>
                              </a:cxn>
                              <a:cxn ang="0">
                                <a:pos x="connsiteX10152" y="connsiteY10152"/>
                              </a:cxn>
                              <a:cxn ang="0">
                                <a:pos x="connsiteX10153" y="connsiteY10153"/>
                              </a:cxn>
                              <a:cxn ang="0">
                                <a:pos x="connsiteX10154" y="connsiteY10154"/>
                              </a:cxn>
                              <a:cxn ang="0">
                                <a:pos x="connsiteX10155" y="connsiteY10155"/>
                              </a:cxn>
                              <a:cxn ang="0">
                                <a:pos x="connsiteX10156" y="connsiteY10156"/>
                              </a:cxn>
                              <a:cxn ang="0">
                                <a:pos x="connsiteX10157" y="connsiteY10157"/>
                              </a:cxn>
                              <a:cxn ang="0">
                                <a:pos x="connsiteX10158" y="connsiteY10158"/>
                              </a:cxn>
                              <a:cxn ang="0">
                                <a:pos x="connsiteX10159" y="connsiteY10159"/>
                              </a:cxn>
                              <a:cxn ang="0">
                                <a:pos x="connsiteX10160" y="connsiteY10160"/>
                              </a:cxn>
                              <a:cxn ang="0">
                                <a:pos x="connsiteX10161" y="connsiteY10161"/>
                              </a:cxn>
                              <a:cxn ang="0">
                                <a:pos x="connsiteX10162" y="connsiteY10162"/>
                              </a:cxn>
                              <a:cxn ang="0">
                                <a:pos x="connsiteX10163" y="connsiteY10163"/>
                              </a:cxn>
                              <a:cxn ang="0">
                                <a:pos x="connsiteX10164" y="connsiteY10164"/>
                              </a:cxn>
                              <a:cxn ang="0">
                                <a:pos x="connsiteX10165" y="connsiteY10165"/>
                              </a:cxn>
                              <a:cxn ang="0">
                                <a:pos x="connsiteX10166" y="connsiteY10166"/>
                              </a:cxn>
                            </a:cxnLst>
                            <a:rect l="l" t="t" r="r" b="b"/>
                            <a:pathLst>
                              <a:path w="7362098" h="4900456">
                                <a:moveTo>
                                  <a:pt x="2958484" y="4882890"/>
                                </a:moveTo>
                                <a:cubicBezTo>
                                  <a:pt x="2959281" y="4883289"/>
                                  <a:pt x="2959281" y="4884886"/>
                                  <a:pt x="2959281" y="4885685"/>
                                </a:cubicBezTo>
                                <a:lnTo>
                                  <a:pt x="2948500" y="4899658"/>
                                </a:lnTo>
                                <a:cubicBezTo>
                                  <a:pt x="2948100" y="4900057"/>
                                  <a:pt x="2947302" y="4900456"/>
                                  <a:pt x="2946903" y="4900456"/>
                                </a:cubicBezTo>
                                <a:cubicBezTo>
                                  <a:pt x="2946502" y="4900456"/>
                                  <a:pt x="2945702" y="4900456"/>
                                  <a:pt x="2945305" y="4900057"/>
                                </a:cubicBezTo>
                                <a:cubicBezTo>
                                  <a:pt x="2944507" y="4899658"/>
                                  <a:pt x="2944110" y="4898061"/>
                                  <a:pt x="2944905" y="4897262"/>
                                </a:cubicBezTo>
                                <a:lnTo>
                                  <a:pt x="2955687" y="4883289"/>
                                </a:lnTo>
                                <a:cubicBezTo>
                                  <a:pt x="2956086" y="4882491"/>
                                  <a:pt x="2957685" y="4882092"/>
                                  <a:pt x="2958484" y="4882890"/>
                                </a:cubicBezTo>
                                <a:close/>
                                <a:moveTo>
                                  <a:pt x="3001992" y="4876902"/>
                                </a:moveTo>
                                <a:lnTo>
                                  <a:pt x="3016360" y="4887682"/>
                                </a:lnTo>
                                <a:cubicBezTo>
                                  <a:pt x="3017160" y="4888081"/>
                                  <a:pt x="3017561" y="4889678"/>
                                  <a:pt x="3016761" y="4890476"/>
                                </a:cubicBezTo>
                                <a:cubicBezTo>
                                  <a:pt x="3016360" y="4890875"/>
                                  <a:pt x="3015562" y="4891274"/>
                                  <a:pt x="3015164" y="4891274"/>
                                </a:cubicBezTo>
                                <a:cubicBezTo>
                                  <a:pt x="3014762" y="4891274"/>
                                  <a:pt x="3013962" y="4891274"/>
                                  <a:pt x="3013562" y="4890875"/>
                                </a:cubicBezTo>
                                <a:lnTo>
                                  <a:pt x="2999599" y="4880097"/>
                                </a:lnTo>
                                <a:cubicBezTo>
                                  <a:pt x="2998797" y="4879698"/>
                                  <a:pt x="2998401" y="4878100"/>
                                  <a:pt x="2999198" y="4877301"/>
                                </a:cubicBezTo>
                                <a:cubicBezTo>
                                  <a:pt x="2999599" y="4876503"/>
                                  <a:pt x="3001193" y="4876104"/>
                                  <a:pt x="3001992" y="4876902"/>
                                </a:cubicBezTo>
                                <a:close/>
                                <a:moveTo>
                                  <a:pt x="2948101" y="4873310"/>
                                </a:moveTo>
                                <a:cubicBezTo>
                                  <a:pt x="2948904" y="4872910"/>
                                  <a:pt x="2950496" y="4872910"/>
                                  <a:pt x="2950896" y="4874108"/>
                                </a:cubicBezTo>
                                <a:cubicBezTo>
                                  <a:pt x="2951295" y="4874907"/>
                                  <a:pt x="2950896" y="4876504"/>
                                  <a:pt x="2950098" y="4876903"/>
                                </a:cubicBezTo>
                                <a:lnTo>
                                  <a:pt x="2934926" y="4885686"/>
                                </a:lnTo>
                                <a:lnTo>
                                  <a:pt x="2934129" y="4886085"/>
                                </a:lnTo>
                                <a:cubicBezTo>
                                  <a:pt x="2933328" y="4886085"/>
                                  <a:pt x="2932532" y="4885686"/>
                                  <a:pt x="2932129" y="4884887"/>
                                </a:cubicBezTo>
                                <a:cubicBezTo>
                                  <a:pt x="2931731" y="4884089"/>
                                  <a:pt x="2931731" y="4882492"/>
                                  <a:pt x="2932928" y="4882093"/>
                                </a:cubicBezTo>
                                <a:close/>
                                <a:moveTo>
                                  <a:pt x="3006778" y="4866124"/>
                                </a:moveTo>
                                <a:lnTo>
                                  <a:pt x="3023546" y="4870915"/>
                                </a:lnTo>
                                <a:cubicBezTo>
                                  <a:pt x="3024744" y="4870915"/>
                                  <a:pt x="3025542" y="4872113"/>
                                  <a:pt x="3024744" y="4873709"/>
                                </a:cubicBezTo>
                                <a:cubicBezTo>
                                  <a:pt x="3024744" y="4874508"/>
                                  <a:pt x="3023947" y="4875307"/>
                                  <a:pt x="3023150" y="4875307"/>
                                </a:cubicBezTo>
                                <a:lnTo>
                                  <a:pt x="3022354" y="4875307"/>
                                </a:lnTo>
                                <a:lnTo>
                                  <a:pt x="3005577" y="4870516"/>
                                </a:lnTo>
                                <a:cubicBezTo>
                                  <a:pt x="3004382" y="4870117"/>
                                  <a:pt x="3003581" y="4868919"/>
                                  <a:pt x="3003985" y="4867722"/>
                                </a:cubicBezTo>
                                <a:cubicBezTo>
                                  <a:pt x="3004382" y="4866523"/>
                                  <a:pt x="3005577" y="4865725"/>
                                  <a:pt x="3006778" y="4866124"/>
                                </a:cubicBezTo>
                                <a:close/>
                                <a:moveTo>
                                  <a:pt x="2944907" y="4861334"/>
                                </a:moveTo>
                                <a:cubicBezTo>
                                  <a:pt x="2946105" y="4861334"/>
                                  <a:pt x="2947303" y="4862133"/>
                                  <a:pt x="2947303" y="4863331"/>
                                </a:cubicBezTo>
                                <a:cubicBezTo>
                                  <a:pt x="2947303" y="4864528"/>
                                  <a:pt x="2946505" y="4865726"/>
                                  <a:pt x="2945308" y="4865726"/>
                                </a:cubicBezTo>
                                <a:lnTo>
                                  <a:pt x="2927740" y="4868121"/>
                                </a:lnTo>
                                <a:cubicBezTo>
                                  <a:pt x="2926540" y="4868121"/>
                                  <a:pt x="2925344" y="4867323"/>
                                  <a:pt x="2925344" y="4866125"/>
                                </a:cubicBezTo>
                                <a:cubicBezTo>
                                  <a:pt x="2925344" y="4864927"/>
                                  <a:pt x="2926143" y="4863730"/>
                                  <a:pt x="2927342" y="4863730"/>
                                </a:cubicBezTo>
                                <a:close/>
                                <a:moveTo>
                                  <a:pt x="3023947" y="4851354"/>
                                </a:moveTo>
                                <a:cubicBezTo>
                                  <a:pt x="3025144" y="4851354"/>
                                  <a:pt x="3026343" y="4852153"/>
                                  <a:pt x="3026343" y="4853351"/>
                                </a:cubicBezTo>
                                <a:cubicBezTo>
                                  <a:pt x="3026343" y="4854548"/>
                                  <a:pt x="3025544" y="4855746"/>
                                  <a:pt x="3024346" y="4855746"/>
                                </a:cubicBezTo>
                                <a:lnTo>
                                  <a:pt x="3006778" y="4858141"/>
                                </a:lnTo>
                                <a:cubicBezTo>
                                  <a:pt x="3005577" y="4858141"/>
                                  <a:pt x="3004382" y="4857343"/>
                                  <a:pt x="3004382" y="4856145"/>
                                </a:cubicBezTo>
                                <a:cubicBezTo>
                                  <a:pt x="3004382" y="4854947"/>
                                  <a:pt x="3005181" y="4853750"/>
                                  <a:pt x="3006380" y="4853750"/>
                                </a:cubicBezTo>
                                <a:close/>
                                <a:moveTo>
                                  <a:pt x="2929337" y="4844168"/>
                                </a:moveTo>
                                <a:lnTo>
                                  <a:pt x="2946105" y="4848959"/>
                                </a:lnTo>
                                <a:cubicBezTo>
                                  <a:pt x="2947302" y="4849358"/>
                                  <a:pt x="2948101" y="4850556"/>
                                  <a:pt x="2947701" y="4851753"/>
                                </a:cubicBezTo>
                                <a:cubicBezTo>
                                  <a:pt x="2947701" y="4852552"/>
                                  <a:pt x="2946903" y="4853351"/>
                                  <a:pt x="2946105" y="4853351"/>
                                </a:cubicBezTo>
                                <a:lnTo>
                                  <a:pt x="2945305" y="4853351"/>
                                </a:lnTo>
                                <a:lnTo>
                                  <a:pt x="2928537" y="4848560"/>
                                </a:lnTo>
                                <a:cubicBezTo>
                                  <a:pt x="2927338" y="4848560"/>
                                  <a:pt x="2926540" y="4847362"/>
                                  <a:pt x="2926540" y="4845766"/>
                                </a:cubicBezTo>
                                <a:cubicBezTo>
                                  <a:pt x="2926937" y="4844567"/>
                                  <a:pt x="2928139" y="4843769"/>
                                  <a:pt x="2929337" y="4844168"/>
                                </a:cubicBezTo>
                                <a:close/>
                                <a:moveTo>
                                  <a:pt x="3017160" y="4833788"/>
                                </a:moveTo>
                                <a:cubicBezTo>
                                  <a:pt x="3017960" y="4833389"/>
                                  <a:pt x="3019557" y="4833389"/>
                                  <a:pt x="3019959" y="4834587"/>
                                </a:cubicBezTo>
                                <a:cubicBezTo>
                                  <a:pt x="3020358" y="4835386"/>
                                  <a:pt x="3020358" y="4836983"/>
                                  <a:pt x="3019159" y="4837382"/>
                                </a:cubicBezTo>
                                <a:lnTo>
                                  <a:pt x="3003985" y="4846165"/>
                                </a:lnTo>
                                <a:lnTo>
                                  <a:pt x="3003189" y="4846564"/>
                                </a:lnTo>
                                <a:cubicBezTo>
                                  <a:pt x="3002392" y="4846564"/>
                                  <a:pt x="3001592" y="4846165"/>
                                  <a:pt x="3001193" y="4845366"/>
                                </a:cubicBezTo>
                                <a:cubicBezTo>
                                  <a:pt x="3000792" y="4844568"/>
                                  <a:pt x="3001193" y="4842971"/>
                                  <a:pt x="3001989" y="4842572"/>
                                </a:cubicBezTo>
                                <a:close/>
                                <a:moveTo>
                                  <a:pt x="2938917" y="4828599"/>
                                </a:moveTo>
                                <a:lnTo>
                                  <a:pt x="2952892" y="4839379"/>
                                </a:lnTo>
                                <a:cubicBezTo>
                                  <a:pt x="2953692" y="4839778"/>
                                  <a:pt x="2954091" y="4841375"/>
                                  <a:pt x="2953294" y="4842173"/>
                                </a:cubicBezTo>
                                <a:cubicBezTo>
                                  <a:pt x="2952892" y="4842572"/>
                                  <a:pt x="2952096" y="4842971"/>
                                  <a:pt x="2951695" y="4842971"/>
                                </a:cubicBezTo>
                                <a:cubicBezTo>
                                  <a:pt x="2951295" y="4842971"/>
                                  <a:pt x="2950498" y="4842971"/>
                                  <a:pt x="2950098" y="4842572"/>
                                </a:cubicBezTo>
                                <a:lnTo>
                                  <a:pt x="2936523" y="4831794"/>
                                </a:lnTo>
                                <a:cubicBezTo>
                                  <a:pt x="2935725" y="4831395"/>
                                  <a:pt x="2935324" y="4829797"/>
                                  <a:pt x="2936124" y="4828998"/>
                                </a:cubicBezTo>
                                <a:cubicBezTo>
                                  <a:pt x="2936523" y="4828200"/>
                                  <a:pt x="2938119" y="4827801"/>
                                  <a:pt x="2938917" y="4828599"/>
                                </a:cubicBezTo>
                                <a:close/>
                                <a:moveTo>
                                  <a:pt x="3007175" y="4819417"/>
                                </a:moveTo>
                                <a:cubicBezTo>
                                  <a:pt x="3007970" y="4819816"/>
                                  <a:pt x="3008366" y="4821413"/>
                                  <a:pt x="3007585" y="4822211"/>
                                </a:cubicBezTo>
                                <a:lnTo>
                                  <a:pt x="2996801" y="4836184"/>
                                </a:lnTo>
                                <a:cubicBezTo>
                                  <a:pt x="2996401" y="4836583"/>
                                  <a:pt x="2995603" y="4836983"/>
                                  <a:pt x="2995203" y="4836983"/>
                                </a:cubicBezTo>
                                <a:cubicBezTo>
                                  <a:pt x="2994801" y="4836983"/>
                                  <a:pt x="2994004" y="4836983"/>
                                  <a:pt x="2993603" y="4836583"/>
                                </a:cubicBezTo>
                                <a:cubicBezTo>
                                  <a:pt x="2992806" y="4836184"/>
                                  <a:pt x="2992806" y="4834587"/>
                                  <a:pt x="2993603" y="4833789"/>
                                </a:cubicBezTo>
                                <a:lnTo>
                                  <a:pt x="3004382" y="4819816"/>
                                </a:lnTo>
                                <a:cubicBezTo>
                                  <a:pt x="3004781" y="4819018"/>
                                  <a:pt x="3006380" y="4818619"/>
                                  <a:pt x="3007175" y="4819417"/>
                                </a:cubicBezTo>
                                <a:close/>
                                <a:moveTo>
                                  <a:pt x="2950895" y="4815824"/>
                                </a:moveTo>
                                <a:cubicBezTo>
                                  <a:pt x="2951692" y="4815425"/>
                                  <a:pt x="2953289" y="4815425"/>
                                  <a:pt x="2953688" y="4816623"/>
                                </a:cubicBezTo>
                                <a:lnTo>
                                  <a:pt x="2962475" y="4831793"/>
                                </a:lnTo>
                                <a:cubicBezTo>
                                  <a:pt x="2962874" y="4832592"/>
                                  <a:pt x="2962874" y="4834189"/>
                                  <a:pt x="2961676" y="4834588"/>
                                </a:cubicBezTo>
                                <a:lnTo>
                                  <a:pt x="2960876" y="4834987"/>
                                </a:lnTo>
                                <a:cubicBezTo>
                                  <a:pt x="2960080" y="4834987"/>
                                  <a:pt x="2959281" y="4834588"/>
                                  <a:pt x="2958883" y="4833789"/>
                                </a:cubicBezTo>
                                <a:lnTo>
                                  <a:pt x="2950097" y="4818619"/>
                                </a:lnTo>
                                <a:cubicBezTo>
                                  <a:pt x="2949697" y="4817820"/>
                                  <a:pt x="2949697" y="4816224"/>
                                  <a:pt x="2950895" y="4815824"/>
                                </a:cubicBezTo>
                                <a:close/>
                                <a:moveTo>
                                  <a:pt x="2989215" y="4810635"/>
                                </a:moveTo>
                                <a:cubicBezTo>
                                  <a:pt x="2990410" y="4811034"/>
                                  <a:pt x="2991208" y="4812232"/>
                                  <a:pt x="2990814" y="4813429"/>
                                </a:cubicBezTo>
                                <a:lnTo>
                                  <a:pt x="2986020" y="4830196"/>
                                </a:lnTo>
                                <a:cubicBezTo>
                                  <a:pt x="2986020" y="4830995"/>
                                  <a:pt x="2985219" y="4831793"/>
                                  <a:pt x="2984424" y="4831793"/>
                                </a:cubicBezTo>
                                <a:lnTo>
                                  <a:pt x="2983623" y="4831793"/>
                                </a:lnTo>
                                <a:cubicBezTo>
                                  <a:pt x="2982826" y="4831394"/>
                                  <a:pt x="2982027" y="4830196"/>
                                  <a:pt x="2981628" y="4828999"/>
                                </a:cubicBezTo>
                                <a:lnTo>
                                  <a:pt x="2986418" y="4812232"/>
                                </a:lnTo>
                                <a:cubicBezTo>
                                  <a:pt x="2986817" y="4811034"/>
                                  <a:pt x="2988016" y="4810236"/>
                                  <a:pt x="2989215" y="4810635"/>
                                </a:cubicBezTo>
                                <a:close/>
                                <a:moveTo>
                                  <a:pt x="2969658" y="4809038"/>
                                </a:moveTo>
                                <a:cubicBezTo>
                                  <a:pt x="2970853" y="4809038"/>
                                  <a:pt x="2972053" y="4809836"/>
                                  <a:pt x="2972053" y="4811034"/>
                                </a:cubicBezTo>
                                <a:lnTo>
                                  <a:pt x="2974446" y="4828600"/>
                                </a:lnTo>
                                <a:cubicBezTo>
                                  <a:pt x="2974446" y="4829797"/>
                                  <a:pt x="2973649" y="4830995"/>
                                  <a:pt x="2972451" y="4830995"/>
                                </a:cubicBezTo>
                                <a:cubicBezTo>
                                  <a:pt x="2971254" y="4830995"/>
                                  <a:pt x="2970057" y="4830197"/>
                                  <a:pt x="2970057" y="4828999"/>
                                </a:cubicBezTo>
                                <a:lnTo>
                                  <a:pt x="2967664" y="4811433"/>
                                </a:lnTo>
                                <a:cubicBezTo>
                                  <a:pt x="2967664" y="4810236"/>
                                  <a:pt x="2968461" y="4809038"/>
                                  <a:pt x="2969658" y="4809038"/>
                                </a:cubicBezTo>
                                <a:close/>
                                <a:moveTo>
                                  <a:pt x="2014013" y="4784438"/>
                                </a:moveTo>
                                <a:cubicBezTo>
                                  <a:pt x="2021747" y="4786384"/>
                                  <a:pt x="2028733" y="4791275"/>
                                  <a:pt x="2033125" y="4798660"/>
                                </a:cubicBezTo>
                                <a:lnTo>
                                  <a:pt x="2027536" y="4802253"/>
                                </a:lnTo>
                                <a:cubicBezTo>
                                  <a:pt x="2019951" y="4790675"/>
                                  <a:pt x="2004781" y="4787083"/>
                                  <a:pt x="1993204" y="4794269"/>
                                </a:cubicBezTo>
                                <a:cubicBezTo>
                                  <a:pt x="1981626" y="4801455"/>
                                  <a:pt x="1978033" y="4816624"/>
                                  <a:pt x="1986018" y="4828201"/>
                                </a:cubicBezTo>
                                <a:lnTo>
                                  <a:pt x="1980429" y="4831794"/>
                                </a:lnTo>
                                <a:cubicBezTo>
                                  <a:pt x="1980029" y="4831395"/>
                                  <a:pt x="1980029" y="4830995"/>
                                  <a:pt x="1979630" y="4830596"/>
                                </a:cubicBezTo>
                                <a:cubicBezTo>
                                  <a:pt x="1970848" y="4815826"/>
                                  <a:pt x="1975638" y="4796664"/>
                                  <a:pt x="1990409" y="4787881"/>
                                </a:cubicBezTo>
                                <a:cubicBezTo>
                                  <a:pt x="1997794" y="4783490"/>
                                  <a:pt x="2006277" y="4782492"/>
                                  <a:pt x="2014013" y="4784438"/>
                                </a:cubicBezTo>
                                <a:close/>
                                <a:moveTo>
                                  <a:pt x="54291" y="4768321"/>
                                </a:moveTo>
                                <a:cubicBezTo>
                                  <a:pt x="55488" y="4767921"/>
                                  <a:pt x="56686" y="4768720"/>
                                  <a:pt x="56686" y="4770316"/>
                                </a:cubicBezTo>
                                <a:lnTo>
                                  <a:pt x="59082" y="4787882"/>
                                </a:lnTo>
                                <a:cubicBezTo>
                                  <a:pt x="59082" y="4789080"/>
                                  <a:pt x="58284" y="4790277"/>
                                  <a:pt x="57085" y="4790277"/>
                                </a:cubicBezTo>
                                <a:cubicBezTo>
                                  <a:pt x="55888" y="4790277"/>
                                  <a:pt x="54690" y="4789479"/>
                                  <a:pt x="54690" y="4788281"/>
                                </a:cubicBezTo>
                                <a:lnTo>
                                  <a:pt x="52295" y="4770716"/>
                                </a:lnTo>
                                <a:cubicBezTo>
                                  <a:pt x="52295" y="4769518"/>
                                  <a:pt x="53093" y="4768321"/>
                                  <a:pt x="54291" y="4768321"/>
                                </a:cubicBezTo>
                                <a:close/>
                                <a:moveTo>
                                  <a:pt x="42714" y="4767522"/>
                                </a:moveTo>
                                <a:cubicBezTo>
                                  <a:pt x="43912" y="4767522"/>
                                  <a:pt x="44710" y="4768719"/>
                                  <a:pt x="43912" y="4770316"/>
                                </a:cubicBezTo>
                                <a:lnTo>
                                  <a:pt x="39121" y="4787083"/>
                                </a:lnTo>
                                <a:cubicBezTo>
                                  <a:pt x="39121" y="4787882"/>
                                  <a:pt x="38322" y="4788680"/>
                                  <a:pt x="37524" y="4788680"/>
                                </a:cubicBezTo>
                                <a:lnTo>
                                  <a:pt x="36725" y="4788680"/>
                                </a:lnTo>
                                <a:cubicBezTo>
                                  <a:pt x="35528" y="4788281"/>
                                  <a:pt x="34729" y="4787083"/>
                                  <a:pt x="35129" y="4785886"/>
                                </a:cubicBezTo>
                                <a:lnTo>
                                  <a:pt x="39919" y="4769118"/>
                                </a:lnTo>
                                <a:cubicBezTo>
                                  <a:pt x="40318" y="4767921"/>
                                  <a:pt x="41516" y="4767122"/>
                                  <a:pt x="42714" y="4767522"/>
                                </a:cubicBezTo>
                                <a:close/>
                                <a:moveTo>
                                  <a:pt x="65068" y="4764727"/>
                                </a:moveTo>
                                <a:cubicBezTo>
                                  <a:pt x="65866" y="4764328"/>
                                  <a:pt x="67463" y="4764328"/>
                                  <a:pt x="67862" y="4765526"/>
                                </a:cubicBezTo>
                                <a:lnTo>
                                  <a:pt x="76646" y="4780696"/>
                                </a:lnTo>
                                <a:cubicBezTo>
                                  <a:pt x="77045" y="4781495"/>
                                  <a:pt x="77045" y="4783092"/>
                                  <a:pt x="75847" y="4783491"/>
                                </a:cubicBezTo>
                                <a:lnTo>
                                  <a:pt x="75049" y="4783890"/>
                                </a:lnTo>
                                <a:cubicBezTo>
                                  <a:pt x="74251" y="4783890"/>
                                  <a:pt x="73452" y="4783491"/>
                                  <a:pt x="73053" y="4782692"/>
                                </a:cubicBezTo>
                                <a:lnTo>
                                  <a:pt x="64270" y="4767522"/>
                                </a:lnTo>
                                <a:cubicBezTo>
                                  <a:pt x="63870" y="4766723"/>
                                  <a:pt x="63870" y="4765127"/>
                                  <a:pt x="65068" y="4764727"/>
                                </a:cubicBezTo>
                                <a:close/>
                                <a:moveTo>
                                  <a:pt x="32734" y="4762332"/>
                                </a:moveTo>
                                <a:cubicBezTo>
                                  <a:pt x="33931" y="4763130"/>
                                  <a:pt x="33931" y="4764328"/>
                                  <a:pt x="33532" y="4765126"/>
                                </a:cubicBezTo>
                                <a:lnTo>
                                  <a:pt x="22754" y="4779099"/>
                                </a:lnTo>
                                <a:cubicBezTo>
                                  <a:pt x="22355" y="4779499"/>
                                  <a:pt x="21556" y="4779898"/>
                                  <a:pt x="21157" y="4779898"/>
                                </a:cubicBezTo>
                                <a:cubicBezTo>
                                  <a:pt x="20758" y="4779898"/>
                                  <a:pt x="19959" y="4779898"/>
                                  <a:pt x="19560" y="4779499"/>
                                </a:cubicBezTo>
                                <a:cubicBezTo>
                                  <a:pt x="18761" y="4779099"/>
                                  <a:pt x="18362" y="4777503"/>
                                  <a:pt x="19160" y="4776704"/>
                                </a:cubicBezTo>
                                <a:lnTo>
                                  <a:pt x="29939" y="4762731"/>
                                </a:lnTo>
                                <a:cubicBezTo>
                                  <a:pt x="30339" y="4761933"/>
                                  <a:pt x="31935" y="4761534"/>
                                  <a:pt x="32734" y="4762332"/>
                                </a:cubicBezTo>
                                <a:close/>
                                <a:moveTo>
                                  <a:pt x="76645" y="4756743"/>
                                </a:moveTo>
                                <a:lnTo>
                                  <a:pt x="91018" y="4767523"/>
                                </a:lnTo>
                                <a:cubicBezTo>
                                  <a:pt x="91816" y="4767922"/>
                                  <a:pt x="92215" y="4769519"/>
                                  <a:pt x="91417" y="4770317"/>
                                </a:cubicBezTo>
                                <a:cubicBezTo>
                                  <a:pt x="91018" y="4770716"/>
                                  <a:pt x="90219" y="4771115"/>
                                  <a:pt x="89820" y="4771115"/>
                                </a:cubicBezTo>
                                <a:cubicBezTo>
                                  <a:pt x="89421" y="4771115"/>
                                  <a:pt x="88622" y="4771115"/>
                                  <a:pt x="88223" y="4770716"/>
                                </a:cubicBezTo>
                                <a:lnTo>
                                  <a:pt x="74250" y="4759938"/>
                                </a:lnTo>
                                <a:cubicBezTo>
                                  <a:pt x="73452" y="4759539"/>
                                  <a:pt x="73053" y="4757941"/>
                                  <a:pt x="73851" y="4757142"/>
                                </a:cubicBezTo>
                                <a:cubicBezTo>
                                  <a:pt x="74250" y="4756344"/>
                                  <a:pt x="75847" y="4755945"/>
                                  <a:pt x="76645" y="4756743"/>
                                </a:cubicBezTo>
                                <a:close/>
                                <a:moveTo>
                                  <a:pt x="6757209" y="4755146"/>
                                </a:moveTo>
                                <a:cubicBezTo>
                                  <a:pt x="6758407" y="4754747"/>
                                  <a:pt x="6759604" y="4755546"/>
                                  <a:pt x="6759604" y="4757142"/>
                                </a:cubicBezTo>
                                <a:lnTo>
                                  <a:pt x="6761999" y="4774708"/>
                                </a:lnTo>
                                <a:cubicBezTo>
                                  <a:pt x="6761999" y="4775906"/>
                                  <a:pt x="6761201" y="4777103"/>
                                  <a:pt x="6760003" y="4777103"/>
                                </a:cubicBezTo>
                                <a:cubicBezTo>
                                  <a:pt x="6758806" y="4777103"/>
                                  <a:pt x="6757608" y="4776305"/>
                                  <a:pt x="6757608" y="4775107"/>
                                </a:cubicBezTo>
                                <a:lnTo>
                                  <a:pt x="6755212" y="4757542"/>
                                </a:lnTo>
                                <a:cubicBezTo>
                                  <a:pt x="6755212" y="4756344"/>
                                  <a:pt x="6756011" y="4755146"/>
                                  <a:pt x="6757209" y="4755146"/>
                                </a:cubicBezTo>
                                <a:close/>
                                <a:moveTo>
                                  <a:pt x="6745631" y="4754348"/>
                                </a:moveTo>
                                <a:cubicBezTo>
                                  <a:pt x="6746830" y="4754348"/>
                                  <a:pt x="6747628" y="4755545"/>
                                  <a:pt x="6746830" y="4757142"/>
                                </a:cubicBezTo>
                                <a:lnTo>
                                  <a:pt x="6742039" y="4773909"/>
                                </a:lnTo>
                                <a:cubicBezTo>
                                  <a:pt x="6742039" y="4774708"/>
                                  <a:pt x="6741240" y="4775506"/>
                                  <a:pt x="6740442" y="4775506"/>
                                </a:cubicBezTo>
                                <a:lnTo>
                                  <a:pt x="6739643" y="4775506"/>
                                </a:lnTo>
                                <a:cubicBezTo>
                                  <a:pt x="6738445" y="4775107"/>
                                  <a:pt x="6737646" y="4773909"/>
                                  <a:pt x="6738046" y="4772712"/>
                                </a:cubicBezTo>
                                <a:lnTo>
                                  <a:pt x="6742837" y="4755945"/>
                                </a:lnTo>
                                <a:cubicBezTo>
                                  <a:pt x="6743236" y="4754747"/>
                                  <a:pt x="6744434" y="4753949"/>
                                  <a:pt x="6745631" y="4754348"/>
                                </a:cubicBezTo>
                                <a:close/>
                                <a:moveTo>
                                  <a:pt x="22355" y="4752751"/>
                                </a:moveTo>
                                <a:cubicBezTo>
                                  <a:pt x="23154" y="4752352"/>
                                  <a:pt x="24751" y="4752352"/>
                                  <a:pt x="25150" y="4753550"/>
                                </a:cubicBezTo>
                                <a:cubicBezTo>
                                  <a:pt x="25948" y="4754748"/>
                                  <a:pt x="25549" y="4755946"/>
                                  <a:pt x="24351" y="4756345"/>
                                </a:cubicBezTo>
                                <a:lnTo>
                                  <a:pt x="9181" y="4765128"/>
                                </a:lnTo>
                                <a:lnTo>
                                  <a:pt x="8383" y="4765527"/>
                                </a:lnTo>
                                <a:cubicBezTo>
                                  <a:pt x="7584" y="4765527"/>
                                  <a:pt x="6786" y="4765128"/>
                                  <a:pt x="6387" y="4764329"/>
                                </a:cubicBezTo>
                                <a:cubicBezTo>
                                  <a:pt x="5987" y="4763531"/>
                                  <a:pt x="5987" y="4761934"/>
                                  <a:pt x="7185" y="4761535"/>
                                </a:cubicBezTo>
                                <a:close/>
                                <a:moveTo>
                                  <a:pt x="6767986" y="4751554"/>
                                </a:moveTo>
                                <a:cubicBezTo>
                                  <a:pt x="6768785" y="4751154"/>
                                  <a:pt x="6770382" y="4751154"/>
                                  <a:pt x="6770781" y="4752352"/>
                                </a:cubicBezTo>
                                <a:lnTo>
                                  <a:pt x="6779564" y="4767523"/>
                                </a:lnTo>
                                <a:cubicBezTo>
                                  <a:pt x="6779963" y="4768321"/>
                                  <a:pt x="6779963" y="4769918"/>
                                  <a:pt x="6778765" y="4770317"/>
                                </a:cubicBezTo>
                                <a:lnTo>
                                  <a:pt x="6777967" y="4770716"/>
                                </a:lnTo>
                                <a:cubicBezTo>
                                  <a:pt x="6777168" y="4770716"/>
                                  <a:pt x="6776370" y="4770317"/>
                                  <a:pt x="6775971" y="4769519"/>
                                </a:cubicBezTo>
                                <a:lnTo>
                                  <a:pt x="6767187" y="4754348"/>
                                </a:lnTo>
                                <a:cubicBezTo>
                                  <a:pt x="6766788" y="4753550"/>
                                  <a:pt x="6766788" y="4751953"/>
                                  <a:pt x="6767986" y="4751554"/>
                                </a:cubicBezTo>
                                <a:close/>
                                <a:moveTo>
                                  <a:pt x="6736051" y="4749158"/>
                                </a:moveTo>
                                <a:cubicBezTo>
                                  <a:pt x="6736849" y="4749957"/>
                                  <a:pt x="6736849" y="4751154"/>
                                  <a:pt x="6736849" y="4751953"/>
                                </a:cubicBezTo>
                                <a:lnTo>
                                  <a:pt x="6726071" y="4765926"/>
                                </a:lnTo>
                                <a:cubicBezTo>
                                  <a:pt x="6725671" y="4766325"/>
                                  <a:pt x="6724873" y="4766724"/>
                                  <a:pt x="6724473" y="4766724"/>
                                </a:cubicBezTo>
                                <a:cubicBezTo>
                                  <a:pt x="6724074" y="4766724"/>
                                  <a:pt x="6723275" y="4766724"/>
                                  <a:pt x="6722876" y="4766325"/>
                                </a:cubicBezTo>
                                <a:cubicBezTo>
                                  <a:pt x="6722078" y="4765926"/>
                                  <a:pt x="6721678" y="4764329"/>
                                  <a:pt x="6722477" y="4763530"/>
                                </a:cubicBezTo>
                                <a:lnTo>
                                  <a:pt x="6733256" y="4749557"/>
                                </a:lnTo>
                                <a:cubicBezTo>
                                  <a:pt x="6733655" y="4748759"/>
                                  <a:pt x="6735252" y="4748360"/>
                                  <a:pt x="6736051" y="4749158"/>
                                </a:cubicBezTo>
                                <a:close/>
                                <a:moveTo>
                                  <a:pt x="5412906" y="4748859"/>
                                </a:moveTo>
                                <a:cubicBezTo>
                                  <a:pt x="5415500" y="4748261"/>
                                  <a:pt x="5418894" y="4748161"/>
                                  <a:pt x="5422287" y="4749957"/>
                                </a:cubicBezTo>
                                <a:cubicBezTo>
                                  <a:pt x="5429872" y="4753949"/>
                                  <a:pt x="5429473" y="4761534"/>
                                  <a:pt x="5429473" y="4761933"/>
                                </a:cubicBezTo>
                                <a:cubicBezTo>
                                  <a:pt x="5429473" y="4761933"/>
                                  <a:pt x="5429473" y="4764728"/>
                                  <a:pt x="5433066" y="4766724"/>
                                </a:cubicBezTo>
                                <a:cubicBezTo>
                                  <a:pt x="5436659" y="4768321"/>
                                  <a:pt x="5439054" y="4766724"/>
                                  <a:pt x="5439054" y="4766724"/>
                                </a:cubicBezTo>
                                <a:lnTo>
                                  <a:pt x="5439453" y="4766724"/>
                                </a:lnTo>
                                <a:lnTo>
                                  <a:pt x="5439852" y="4766325"/>
                                </a:lnTo>
                                <a:cubicBezTo>
                                  <a:pt x="5441848" y="4765127"/>
                                  <a:pt x="5446639" y="4762732"/>
                                  <a:pt x="5453026" y="4765926"/>
                                </a:cubicBezTo>
                                <a:cubicBezTo>
                                  <a:pt x="5459812" y="4769519"/>
                                  <a:pt x="5460211" y="4777103"/>
                                  <a:pt x="5460211" y="4777503"/>
                                </a:cubicBezTo>
                                <a:lnTo>
                                  <a:pt x="5460211" y="4777902"/>
                                </a:lnTo>
                                <a:cubicBezTo>
                                  <a:pt x="5460211" y="4777902"/>
                                  <a:pt x="5460211" y="4780696"/>
                                  <a:pt x="5463804" y="4782692"/>
                                </a:cubicBezTo>
                                <a:cubicBezTo>
                                  <a:pt x="5467397" y="4784688"/>
                                  <a:pt x="5470191" y="4782692"/>
                                  <a:pt x="5470191" y="4782692"/>
                                </a:cubicBezTo>
                                <a:lnTo>
                                  <a:pt x="5470591" y="4782692"/>
                                </a:lnTo>
                                <a:cubicBezTo>
                                  <a:pt x="5470990" y="4782293"/>
                                  <a:pt x="5478175" y="4778301"/>
                                  <a:pt x="5484563" y="4781894"/>
                                </a:cubicBezTo>
                                <a:cubicBezTo>
                                  <a:pt x="5492147" y="4785886"/>
                                  <a:pt x="5491748" y="4793470"/>
                                  <a:pt x="5491748" y="4793870"/>
                                </a:cubicBezTo>
                                <a:cubicBezTo>
                                  <a:pt x="5491748" y="4793870"/>
                                  <a:pt x="5491748" y="4796664"/>
                                  <a:pt x="5495341" y="4798660"/>
                                </a:cubicBezTo>
                                <a:cubicBezTo>
                                  <a:pt x="5496539" y="4799059"/>
                                  <a:pt x="5497337" y="4799458"/>
                                  <a:pt x="5498535" y="4799458"/>
                                </a:cubicBezTo>
                                <a:lnTo>
                                  <a:pt x="5502926" y="4799858"/>
                                </a:lnTo>
                                <a:cubicBezTo>
                                  <a:pt x="5504922" y="4799858"/>
                                  <a:pt x="5506519" y="4801854"/>
                                  <a:pt x="5506519" y="4803850"/>
                                </a:cubicBezTo>
                                <a:cubicBezTo>
                                  <a:pt x="5506519" y="4806245"/>
                                  <a:pt x="5504523" y="4807842"/>
                                  <a:pt x="5500930" y="4808241"/>
                                </a:cubicBezTo>
                                <a:lnTo>
                                  <a:pt x="5494942" y="4807842"/>
                                </a:lnTo>
                                <a:cubicBezTo>
                                  <a:pt x="5493345" y="4807442"/>
                                  <a:pt x="5491748" y="4807043"/>
                                  <a:pt x="5490151" y="4806245"/>
                                </a:cubicBezTo>
                                <a:cubicBezTo>
                                  <a:pt x="5482567" y="4802253"/>
                                  <a:pt x="5482966" y="4794668"/>
                                  <a:pt x="5482966" y="4794269"/>
                                </a:cubicBezTo>
                                <a:cubicBezTo>
                                  <a:pt x="5482966" y="4794269"/>
                                  <a:pt x="5483365" y="4791474"/>
                                  <a:pt x="5479772" y="4789478"/>
                                </a:cubicBezTo>
                                <a:cubicBezTo>
                                  <a:pt x="5476978" y="4787882"/>
                                  <a:pt x="5473385" y="4789478"/>
                                  <a:pt x="5472986" y="4789878"/>
                                </a:cubicBezTo>
                                <a:cubicBezTo>
                                  <a:pt x="5471788" y="4790676"/>
                                  <a:pt x="5466199" y="4793870"/>
                                  <a:pt x="5459413" y="4790277"/>
                                </a:cubicBezTo>
                                <a:cubicBezTo>
                                  <a:pt x="5452627" y="4786684"/>
                                  <a:pt x="5452227" y="4780297"/>
                                  <a:pt x="5452227" y="4778700"/>
                                </a:cubicBezTo>
                                <a:cubicBezTo>
                                  <a:pt x="5451828" y="4778301"/>
                                  <a:pt x="5451429" y="4775107"/>
                                  <a:pt x="5448635" y="4773511"/>
                                </a:cubicBezTo>
                                <a:cubicBezTo>
                                  <a:pt x="5445441" y="4771914"/>
                                  <a:pt x="5443445" y="4773111"/>
                                  <a:pt x="5442647" y="4773511"/>
                                </a:cubicBezTo>
                                <a:lnTo>
                                  <a:pt x="5442247" y="4773511"/>
                                </a:lnTo>
                                <a:cubicBezTo>
                                  <a:pt x="5441050" y="4774309"/>
                                  <a:pt x="5435860" y="4777503"/>
                                  <a:pt x="5428675" y="4773910"/>
                                </a:cubicBezTo>
                                <a:cubicBezTo>
                                  <a:pt x="5421090" y="4769918"/>
                                  <a:pt x="5421489" y="4762732"/>
                                  <a:pt x="5421489" y="4761933"/>
                                </a:cubicBezTo>
                                <a:cubicBezTo>
                                  <a:pt x="5421888" y="4761933"/>
                                  <a:pt x="5421489" y="4758739"/>
                                  <a:pt x="5418294" y="4757142"/>
                                </a:cubicBezTo>
                                <a:cubicBezTo>
                                  <a:pt x="5415500" y="4755546"/>
                                  <a:pt x="5411907" y="4757142"/>
                                  <a:pt x="5411508" y="4757542"/>
                                </a:cubicBezTo>
                                <a:cubicBezTo>
                                  <a:pt x="5410310" y="4758340"/>
                                  <a:pt x="5404722" y="4761534"/>
                                  <a:pt x="5397935" y="4757941"/>
                                </a:cubicBezTo>
                                <a:lnTo>
                                  <a:pt x="5395540" y="4756344"/>
                                </a:lnTo>
                                <a:cubicBezTo>
                                  <a:pt x="5393544" y="4755546"/>
                                  <a:pt x="5392746" y="4753150"/>
                                  <a:pt x="5393943" y="4751154"/>
                                </a:cubicBezTo>
                                <a:cubicBezTo>
                                  <a:pt x="5394742" y="4749158"/>
                                  <a:pt x="5397137" y="4748360"/>
                                  <a:pt x="5399133" y="4749558"/>
                                </a:cubicBezTo>
                                <a:lnTo>
                                  <a:pt x="5401528" y="4750755"/>
                                </a:lnTo>
                                <a:cubicBezTo>
                                  <a:pt x="5405121" y="4752751"/>
                                  <a:pt x="5407915" y="4750755"/>
                                  <a:pt x="5407915" y="4750755"/>
                                </a:cubicBezTo>
                                <a:lnTo>
                                  <a:pt x="5408314" y="4750755"/>
                                </a:lnTo>
                                <a:cubicBezTo>
                                  <a:pt x="5408514" y="4750556"/>
                                  <a:pt x="5410311" y="4749458"/>
                                  <a:pt x="5412906" y="4748859"/>
                                </a:cubicBezTo>
                                <a:close/>
                                <a:moveTo>
                                  <a:pt x="81435" y="4745566"/>
                                </a:moveTo>
                                <a:lnTo>
                                  <a:pt x="98201" y="4750357"/>
                                </a:lnTo>
                                <a:cubicBezTo>
                                  <a:pt x="99399" y="4750756"/>
                                  <a:pt x="99798" y="4751954"/>
                                  <a:pt x="99399" y="4753151"/>
                                </a:cubicBezTo>
                                <a:cubicBezTo>
                                  <a:pt x="99399" y="4753950"/>
                                  <a:pt x="98601" y="4754749"/>
                                  <a:pt x="97802" y="4754749"/>
                                </a:cubicBezTo>
                                <a:lnTo>
                                  <a:pt x="97004" y="4754749"/>
                                </a:lnTo>
                                <a:lnTo>
                                  <a:pt x="80237" y="4749958"/>
                                </a:lnTo>
                                <a:cubicBezTo>
                                  <a:pt x="79040" y="4749559"/>
                                  <a:pt x="78240" y="4748361"/>
                                  <a:pt x="78641" y="4747162"/>
                                </a:cubicBezTo>
                                <a:cubicBezTo>
                                  <a:pt x="79040" y="4745965"/>
                                  <a:pt x="80237" y="4745166"/>
                                  <a:pt x="81435" y="4745566"/>
                                </a:cubicBezTo>
                                <a:close/>
                                <a:moveTo>
                                  <a:pt x="6779562" y="4743570"/>
                                </a:moveTo>
                                <a:lnTo>
                                  <a:pt x="6793935" y="4754349"/>
                                </a:lnTo>
                                <a:cubicBezTo>
                                  <a:pt x="6794733" y="4754749"/>
                                  <a:pt x="6795132" y="4756345"/>
                                  <a:pt x="6794334" y="4757144"/>
                                </a:cubicBezTo>
                                <a:cubicBezTo>
                                  <a:pt x="6793935" y="4757543"/>
                                  <a:pt x="6793136" y="4757942"/>
                                  <a:pt x="6792737" y="4757942"/>
                                </a:cubicBezTo>
                                <a:cubicBezTo>
                                  <a:pt x="6792338" y="4757942"/>
                                  <a:pt x="6791539" y="4757942"/>
                                  <a:pt x="6791140" y="4757543"/>
                                </a:cubicBezTo>
                                <a:lnTo>
                                  <a:pt x="6777167" y="4746764"/>
                                </a:lnTo>
                                <a:cubicBezTo>
                                  <a:pt x="6776369" y="4746364"/>
                                  <a:pt x="6775970" y="4744768"/>
                                  <a:pt x="6776768" y="4743969"/>
                                </a:cubicBezTo>
                                <a:cubicBezTo>
                                  <a:pt x="6777167" y="4743171"/>
                                  <a:pt x="6778764" y="4742772"/>
                                  <a:pt x="6779562" y="4743570"/>
                                </a:cubicBezTo>
                                <a:close/>
                                <a:moveTo>
                                  <a:pt x="3288614" y="4742772"/>
                                </a:moveTo>
                                <a:cubicBezTo>
                                  <a:pt x="3289809" y="4742373"/>
                                  <a:pt x="3291008" y="4743171"/>
                                  <a:pt x="3291408" y="4744369"/>
                                </a:cubicBezTo>
                                <a:cubicBezTo>
                                  <a:pt x="3293004" y="4751953"/>
                                  <a:pt x="3300993" y="4757143"/>
                                  <a:pt x="3308973" y="4755147"/>
                                </a:cubicBezTo>
                                <a:cubicBezTo>
                                  <a:pt x="3310171" y="4755147"/>
                                  <a:pt x="3311369" y="4755945"/>
                                  <a:pt x="3312169" y="4756744"/>
                                </a:cubicBezTo>
                                <a:cubicBezTo>
                                  <a:pt x="3312563" y="4757942"/>
                                  <a:pt x="3311767" y="4759140"/>
                                  <a:pt x="3310971" y="4759539"/>
                                </a:cubicBezTo>
                                <a:lnTo>
                                  <a:pt x="3310569" y="4759539"/>
                                </a:lnTo>
                                <a:cubicBezTo>
                                  <a:pt x="3306179" y="4760737"/>
                                  <a:pt x="3301790" y="4760337"/>
                                  <a:pt x="3297795" y="4758341"/>
                                </a:cubicBezTo>
                                <a:cubicBezTo>
                                  <a:pt x="3292605" y="4772713"/>
                                  <a:pt x="3282631" y="4783890"/>
                                  <a:pt x="3269052" y="4790676"/>
                                </a:cubicBezTo>
                                <a:cubicBezTo>
                                  <a:pt x="3255485" y="4797463"/>
                                  <a:pt x="3240312" y="4798660"/>
                                  <a:pt x="3225939" y="4793870"/>
                                </a:cubicBezTo>
                                <a:cubicBezTo>
                                  <a:pt x="3225142" y="4798261"/>
                                  <a:pt x="3222745" y="4802253"/>
                                  <a:pt x="3219153" y="4805048"/>
                                </a:cubicBezTo>
                                <a:lnTo>
                                  <a:pt x="3218755" y="4805447"/>
                                </a:lnTo>
                                <a:cubicBezTo>
                                  <a:pt x="3217956" y="4805846"/>
                                  <a:pt x="3216760" y="4805447"/>
                                  <a:pt x="3215959" y="4804648"/>
                                </a:cubicBezTo>
                                <a:cubicBezTo>
                                  <a:pt x="3215163" y="4803850"/>
                                  <a:pt x="3215163" y="4802253"/>
                                  <a:pt x="3216356" y="4801455"/>
                                </a:cubicBezTo>
                                <a:cubicBezTo>
                                  <a:pt x="3222349" y="4796265"/>
                                  <a:pt x="3223545" y="4787084"/>
                                  <a:pt x="3218356" y="4780696"/>
                                </a:cubicBezTo>
                                <a:cubicBezTo>
                                  <a:pt x="3217557" y="4779898"/>
                                  <a:pt x="3217557" y="4778301"/>
                                  <a:pt x="3218755" y="4777503"/>
                                </a:cubicBezTo>
                                <a:cubicBezTo>
                                  <a:pt x="3219554" y="4776705"/>
                                  <a:pt x="3221150" y="4776705"/>
                                  <a:pt x="3221949" y="4777902"/>
                                </a:cubicBezTo>
                                <a:cubicBezTo>
                                  <a:pt x="3224743" y="4781495"/>
                                  <a:pt x="3226341" y="4785487"/>
                                  <a:pt x="3226341" y="4789479"/>
                                </a:cubicBezTo>
                                <a:lnTo>
                                  <a:pt x="3226745" y="4789479"/>
                                </a:lnTo>
                                <a:cubicBezTo>
                                  <a:pt x="3240312" y="4793870"/>
                                  <a:pt x="3254288" y="4793072"/>
                                  <a:pt x="3267056" y="4786684"/>
                                </a:cubicBezTo>
                                <a:cubicBezTo>
                                  <a:pt x="3279433" y="4780297"/>
                                  <a:pt x="3289014" y="4769519"/>
                                  <a:pt x="3293406" y="4756344"/>
                                </a:cubicBezTo>
                                <a:lnTo>
                                  <a:pt x="3293406" y="4755945"/>
                                </a:lnTo>
                                <a:cubicBezTo>
                                  <a:pt x="3290208" y="4753550"/>
                                  <a:pt x="3288216" y="4749957"/>
                                  <a:pt x="3287016" y="4745566"/>
                                </a:cubicBezTo>
                                <a:cubicBezTo>
                                  <a:pt x="3286617" y="4744369"/>
                                  <a:pt x="3287417" y="4743171"/>
                                  <a:pt x="3288614" y="4742772"/>
                                </a:cubicBezTo>
                                <a:close/>
                                <a:moveTo>
                                  <a:pt x="19562" y="4741175"/>
                                </a:moveTo>
                                <a:cubicBezTo>
                                  <a:pt x="20759" y="4741175"/>
                                  <a:pt x="21957" y="4741973"/>
                                  <a:pt x="21957" y="4743171"/>
                                </a:cubicBezTo>
                                <a:cubicBezTo>
                                  <a:pt x="21957" y="4744369"/>
                                  <a:pt x="21158" y="4745566"/>
                                  <a:pt x="19961" y="4745566"/>
                                </a:cubicBezTo>
                                <a:lnTo>
                                  <a:pt x="2395" y="4747962"/>
                                </a:lnTo>
                                <a:cubicBezTo>
                                  <a:pt x="1197" y="4747962"/>
                                  <a:pt x="0" y="4747164"/>
                                  <a:pt x="0" y="4745966"/>
                                </a:cubicBezTo>
                                <a:cubicBezTo>
                                  <a:pt x="0" y="4744768"/>
                                  <a:pt x="798" y="4743570"/>
                                  <a:pt x="1996" y="4743570"/>
                                </a:cubicBezTo>
                                <a:close/>
                                <a:moveTo>
                                  <a:pt x="6725671" y="4739578"/>
                                </a:moveTo>
                                <a:cubicBezTo>
                                  <a:pt x="6726470" y="4739178"/>
                                  <a:pt x="6728067" y="4739178"/>
                                  <a:pt x="6728466" y="4740376"/>
                                </a:cubicBezTo>
                                <a:cubicBezTo>
                                  <a:pt x="6728865" y="4741574"/>
                                  <a:pt x="6728466" y="4742771"/>
                                  <a:pt x="6727667" y="4743170"/>
                                </a:cubicBezTo>
                                <a:lnTo>
                                  <a:pt x="6712497" y="4751954"/>
                                </a:lnTo>
                                <a:lnTo>
                                  <a:pt x="6711698" y="4752353"/>
                                </a:lnTo>
                                <a:cubicBezTo>
                                  <a:pt x="6710900" y="4752353"/>
                                  <a:pt x="6710102" y="4751954"/>
                                  <a:pt x="6709702" y="4751155"/>
                                </a:cubicBezTo>
                                <a:cubicBezTo>
                                  <a:pt x="6709303" y="4750357"/>
                                  <a:pt x="6709303" y="4748760"/>
                                  <a:pt x="6710501" y="4748361"/>
                                </a:cubicBezTo>
                                <a:close/>
                                <a:moveTo>
                                  <a:pt x="4211517" y="4739578"/>
                                </a:moveTo>
                                <a:cubicBezTo>
                                  <a:pt x="4213912" y="4739178"/>
                                  <a:pt x="4216307" y="4740775"/>
                                  <a:pt x="4216307" y="4743170"/>
                                </a:cubicBezTo>
                                <a:lnTo>
                                  <a:pt x="4219900" y="4767523"/>
                                </a:lnTo>
                                <a:lnTo>
                                  <a:pt x="4244252" y="4763930"/>
                                </a:lnTo>
                                <a:cubicBezTo>
                                  <a:pt x="4246647" y="4763531"/>
                                  <a:pt x="4248643" y="4765127"/>
                                  <a:pt x="4249043" y="4767523"/>
                                </a:cubicBezTo>
                                <a:cubicBezTo>
                                  <a:pt x="4249442" y="4769918"/>
                                  <a:pt x="4247845" y="4771914"/>
                                  <a:pt x="4245450" y="4772313"/>
                                </a:cubicBezTo>
                                <a:lnTo>
                                  <a:pt x="4221098" y="4775906"/>
                                </a:lnTo>
                                <a:lnTo>
                                  <a:pt x="4224690" y="4800257"/>
                                </a:lnTo>
                                <a:cubicBezTo>
                                  <a:pt x="4225090" y="4802652"/>
                                  <a:pt x="4223493" y="4804648"/>
                                  <a:pt x="4221098" y="4805047"/>
                                </a:cubicBezTo>
                                <a:cubicBezTo>
                                  <a:pt x="4218702" y="4805447"/>
                                  <a:pt x="4216706" y="4803850"/>
                                  <a:pt x="4216307" y="4801455"/>
                                </a:cubicBezTo>
                                <a:lnTo>
                                  <a:pt x="4212714" y="4777103"/>
                                </a:lnTo>
                                <a:lnTo>
                                  <a:pt x="4188363" y="4780696"/>
                                </a:lnTo>
                                <a:cubicBezTo>
                                  <a:pt x="4185968" y="4781095"/>
                                  <a:pt x="4183972" y="4779499"/>
                                  <a:pt x="4183573" y="4777103"/>
                                </a:cubicBezTo>
                                <a:cubicBezTo>
                                  <a:pt x="4183174" y="4774708"/>
                                  <a:pt x="4184770" y="4772712"/>
                                  <a:pt x="4187166" y="4772313"/>
                                </a:cubicBezTo>
                                <a:lnTo>
                                  <a:pt x="4211517" y="4768720"/>
                                </a:lnTo>
                                <a:lnTo>
                                  <a:pt x="4207924" y="4744368"/>
                                </a:lnTo>
                                <a:cubicBezTo>
                                  <a:pt x="4207525" y="4741973"/>
                                  <a:pt x="4209122" y="4739977"/>
                                  <a:pt x="4211517" y="4739578"/>
                                </a:cubicBezTo>
                                <a:close/>
                                <a:moveTo>
                                  <a:pt x="6784353" y="4732393"/>
                                </a:moveTo>
                                <a:lnTo>
                                  <a:pt x="6801120" y="4737184"/>
                                </a:lnTo>
                                <a:cubicBezTo>
                                  <a:pt x="6802318" y="4737583"/>
                                  <a:pt x="6802717" y="4738781"/>
                                  <a:pt x="6802318" y="4739978"/>
                                </a:cubicBezTo>
                                <a:cubicBezTo>
                                  <a:pt x="6802318" y="4740777"/>
                                  <a:pt x="6801520" y="4741575"/>
                                  <a:pt x="6800721" y="4741575"/>
                                </a:cubicBezTo>
                                <a:lnTo>
                                  <a:pt x="6799923" y="4741575"/>
                                </a:lnTo>
                                <a:lnTo>
                                  <a:pt x="6783155" y="4736784"/>
                                </a:lnTo>
                                <a:cubicBezTo>
                                  <a:pt x="6781958" y="4736385"/>
                                  <a:pt x="6781159" y="4735187"/>
                                  <a:pt x="6781559" y="4733990"/>
                                </a:cubicBezTo>
                                <a:cubicBezTo>
                                  <a:pt x="6781958" y="4732792"/>
                                  <a:pt x="6783155" y="4731994"/>
                                  <a:pt x="6784353" y="4732393"/>
                                </a:cubicBezTo>
                                <a:close/>
                                <a:moveTo>
                                  <a:pt x="98602" y="4730795"/>
                                </a:moveTo>
                                <a:cubicBezTo>
                                  <a:pt x="99799" y="4730795"/>
                                  <a:pt x="100997" y="4731593"/>
                                  <a:pt x="100997" y="4732791"/>
                                </a:cubicBezTo>
                                <a:cubicBezTo>
                                  <a:pt x="100997" y="4733989"/>
                                  <a:pt x="100198" y="4735186"/>
                                  <a:pt x="99001" y="4735186"/>
                                </a:cubicBezTo>
                                <a:lnTo>
                                  <a:pt x="81436" y="4737582"/>
                                </a:lnTo>
                                <a:cubicBezTo>
                                  <a:pt x="80238" y="4737582"/>
                                  <a:pt x="79041" y="4736784"/>
                                  <a:pt x="79041" y="4735586"/>
                                </a:cubicBezTo>
                                <a:cubicBezTo>
                                  <a:pt x="79041" y="4734388"/>
                                  <a:pt x="79839" y="4733190"/>
                                  <a:pt x="81037" y="4733190"/>
                                </a:cubicBezTo>
                                <a:close/>
                                <a:moveTo>
                                  <a:pt x="6722479" y="4728001"/>
                                </a:moveTo>
                                <a:cubicBezTo>
                                  <a:pt x="6723676" y="4728001"/>
                                  <a:pt x="6724874" y="4728799"/>
                                  <a:pt x="6724874" y="4729997"/>
                                </a:cubicBezTo>
                                <a:cubicBezTo>
                                  <a:pt x="6724874" y="4731194"/>
                                  <a:pt x="6724076" y="4732392"/>
                                  <a:pt x="6722878" y="4732392"/>
                                </a:cubicBezTo>
                                <a:lnTo>
                                  <a:pt x="6705312" y="4734788"/>
                                </a:lnTo>
                                <a:cubicBezTo>
                                  <a:pt x="6704115" y="4734788"/>
                                  <a:pt x="6702917" y="4733990"/>
                                  <a:pt x="6702917" y="4732792"/>
                                </a:cubicBezTo>
                                <a:cubicBezTo>
                                  <a:pt x="6702917" y="4731594"/>
                                  <a:pt x="6703715" y="4730396"/>
                                  <a:pt x="6704913" y="4730396"/>
                                </a:cubicBezTo>
                                <a:close/>
                                <a:moveTo>
                                  <a:pt x="3991" y="4724009"/>
                                </a:moveTo>
                                <a:lnTo>
                                  <a:pt x="20759" y="4728800"/>
                                </a:lnTo>
                                <a:cubicBezTo>
                                  <a:pt x="21956" y="4729199"/>
                                  <a:pt x="22755" y="4730397"/>
                                  <a:pt x="22355" y="4731594"/>
                                </a:cubicBezTo>
                                <a:cubicBezTo>
                                  <a:pt x="22355" y="4732393"/>
                                  <a:pt x="21557" y="4733191"/>
                                  <a:pt x="20759" y="4733191"/>
                                </a:cubicBezTo>
                                <a:lnTo>
                                  <a:pt x="19960" y="4733191"/>
                                </a:lnTo>
                                <a:lnTo>
                                  <a:pt x="3193" y="4728400"/>
                                </a:lnTo>
                                <a:cubicBezTo>
                                  <a:pt x="1995" y="4728001"/>
                                  <a:pt x="1197" y="4726803"/>
                                  <a:pt x="1197" y="4725606"/>
                                </a:cubicBezTo>
                                <a:cubicBezTo>
                                  <a:pt x="1596" y="4724408"/>
                                  <a:pt x="2794" y="4723610"/>
                                  <a:pt x="3991" y="4724009"/>
                                </a:cubicBezTo>
                                <a:close/>
                                <a:moveTo>
                                  <a:pt x="6801519" y="4717622"/>
                                </a:moveTo>
                                <a:cubicBezTo>
                                  <a:pt x="6802717" y="4717622"/>
                                  <a:pt x="6803915" y="4718420"/>
                                  <a:pt x="6803915" y="4719618"/>
                                </a:cubicBezTo>
                                <a:cubicBezTo>
                                  <a:pt x="6803915" y="4720815"/>
                                  <a:pt x="6803116" y="4722013"/>
                                  <a:pt x="6801919" y="4722013"/>
                                </a:cubicBezTo>
                                <a:lnTo>
                                  <a:pt x="6784353" y="4724409"/>
                                </a:lnTo>
                                <a:cubicBezTo>
                                  <a:pt x="6783155" y="4724409"/>
                                  <a:pt x="6781958" y="4723611"/>
                                  <a:pt x="6781958" y="4722413"/>
                                </a:cubicBezTo>
                                <a:cubicBezTo>
                                  <a:pt x="6781958" y="4721214"/>
                                  <a:pt x="6782756" y="4720017"/>
                                  <a:pt x="6783954" y="4720017"/>
                                </a:cubicBezTo>
                                <a:close/>
                                <a:moveTo>
                                  <a:pt x="5430072" y="4716923"/>
                                </a:moveTo>
                                <a:cubicBezTo>
                                  <a:pt x="5432667" y="4716324"/>
                                  <a:pt x="5436060" y="4716224"/>
                                  <a:pt x="5439454" y="4718021"/>
                                </a:cubicBezTo>
                                <a:cubicBezTo>
                                  <a:pt x="5447038" y="4722013"/>
                                  <a:pt x="5446639" y="4729598"/>
                                  <a:pt x="5446639" y="4729997"/>
                                </a:cubicBezTo>
                                <a:cubicBezTo>
                                  <a:pt x="5446639" y="4729997"/>
                                  <a:pt x="5446639" y="4732791"/>
                                  <a:pt x="5450232" y="4734787"/>
                                </a:cubicBezTo>
                                <a:cubicBezTo>
                                  <a:pt x="5453825" y="4736384"/>
                                  <a:pt x="5456220" y="4734787"/>
                                  <a:pt x="5456220" y="4734787"/>
                                </a:cubicBezTo>
                                <a:lnTo>
                                  <a:pt x="5456619" y="4734787"/>
                                </a:lnTo>
                                <a:lnTo>
                                  <a:pt x="5457018" y="4734388"/>
                                </a:lnTo>
                                <a:cubicBezTo>
                                  <a:pt x="5459014" y="4733190"/>
                                  <a:pt x="5463805" y="4730795"/>
                                  <a:pt x="5470192" y="4733989"/>
                                </a:cubicBezTo>
                                <a:cubicBezTo>
                                  <a:pt x="5476978" y="4737582"/>
                                  <a:pt x="5477377" y="4745166"/>
                                  <a:pt x="5477377" y="4745566"/>
                                </a:cubicBezTo>
                                <a:lnTo>
                                  <a:pt x="5477377" y="4745965"/>
                                </a:lnTo>
                                <a:cubicBezTo>
                                  <a:pt x="5477377" y="4745965"/>
                                  <a:pt x="5477377" y="4748760"/>
                                  <a:pt x="5480970" y="4750756"/>
                                </a:cubicBezTo>
                                <a:cubicBezTo>
                                  <a:pt x="5484563" y="4752752"/>
                                  <a:pt x="5487357" y="4750756"/>
                                  <a:pt x="5487357" y="4750756"/>
                                </a:cubicBezTo>
                                <a:lnTo>
                                  <a:pt x="5487757" y="4750756"/>
                                </a:lnTo>
                                <a:cubicBezTo>
                                  <a:pt x="5488156" y="4750357"/>
                                  <a:pt x="5495341" y="4746364"/>
                                  <a:pt x="5501728" y="4749958"/>
                                </a:cubicBezTo>
                                <a:cubicBezTo>
                                  <a:pt x="5509313" y="4753950"/>
                                  <a:pt x="5508914" y="4761534"/>
                                  <a:pt x="5508914" y="4761934"/>
                                </a:cubicBezTo>
                                <a:cubicBezTo>
                                  <a:pt x="5508914" y="4761934"/>
                                  <a:pt x="5508914" y="4764728"/>
                                  <a:pt x="5512507" y="4766724"/>
                                </a:cubicBezTo>
                                <a:cubicBezTo>
                                  <a:pt x="5513704" y="4767123"/>
                                  <a:pt x="5514503" y="4767522"/>
                                  <a:pt x="5515700" y="4767522"/>
                                </a:cubicBezTo>
                                <a:lnTo>
                                  <a:pt x="5520092" y="4767922"/>
                                </a:lnTo>
                                <a:cubicBezTo>
                                  <a:pt x="5522088" y="4767922"/>
                                  <a:pt x="5523684" y="4769918"/>
                                  <a:pt x="5523684" y="4771914"/>
                                </a:cubicBezTo>
                                <a:cubicBezTo>
                                  <a:pt x="5523285" y="4773910"/>
                                  <a:pt x="5521688" y="4775506"/>
                                  <a:pt x="5518096" y="4775906"/>
                                </a:cubicBezTo>
                                <a:lnTo>
                                  <a:pt x="5512108" y="4775506"/>
                                </a:lnTo>
                                <a:cubicBezTo>
                                  <a:pt x="5510511" y="4775107"/>
                                  <a:pt x="5508914" y="4774708"/>
                                  <a:pt x="5507317" y="4773910"/>
                                </a:cubicBezTo>
                                <a:cubicBezTo>
                                  <a:pt x="5499732" y="4769918"/>
                                  <a:pt x="5500132" y="4762333"/>
                                  <a:pt x="5500132" y="4761934"/>
                                </a:cubicBezTo>
                                <a:cubicBezTo>
                                  <a:pt x="5500132" y="4761934"/>
                                  <a:pt x="5500531" y="4759139"/>
                                  <a:pt x="5496938" y="4757143"/>
                                </a:cubicBezTo>
                                <a:cubicBezTo>
                                  <a:pt x="5494144" y="4755546"/>
                                  <a:pt x="5490551" y="4757143"/>
                                  <a:pt x="5490152" y="4757542"/>
                                </a:cubicBezTo>
                                <a:cubicBezTo>
                                  <a:pt x="5488954" y="4758341"/>
                                  <a:pt x="5483365" y="4761534"/>
                                  <a:pt x="5476579" y="4757942"/>
                                </a:cubicBezTo>
                                <a:cubicBezTo>
                                  <a:pt x="5469793" y="4754349"/>
                                  <a:pt x="5469393" y="4747962"/>
                                  <a:pt x="5469393" y="4746364"/>
                                </a:cubicBezTo>
                                <a:cubicBezTo>
                                  <a:pt x="5468994" y="4745965"/>
                                  <a:pt x="5468595" y="4742771"/>
                                  <a:pt x="5465801" y="4741174"/>
                                </a:cubicBezTo>
                                <a:cubicBezTo>
                                  <a:pt x="5462607" y="4739578"/>
                                  <a:pt x="5460611" y="4740775"/>
                                  <a:pt x="5459813" y="4741174"/>
                                </a:cubicBezTo>
                                <a:lnTo>
                                  <a:pt x="5459414" y="4741174"/>
                                </a:lnTo>
                                <a:cubicBezTo>
                                  <a:pt x="5458216" y="4741973"/>
                                  <a:pt x="5453026" y="4745166"/>
                                  <a:pt x="5445841" y="4741574"/>
                                </a:cubicBezTo>
                                <a:cubicBezTo>
                                  <a:pt x="5438256" y="4737582"/>
                                  <a:pt x="5438655" y="4730396"/>
                                  <a:pt x="5438655" y="4729598"/>
                                </a:cubicBezTo>
                                <a:cubicBezTo>
                                  <a:pt x="5439054" y="4729598"/>
                                  <a:pt x="5438655" y="4726404"/>
                                  <a:pt x="5435461" y="4724807"/>
                                </a:cubicBezTo>
                                <a:cubicBezTo>
                                  <a:pt x="5432666" y="4723210"/>
                                  <a:pt x="5429073" y="4724807"/>
                                  <a:pt x="5428674" y="4725206"/>
                                </a:cubicBezTo>
                                <a:cubicBezTo>
                                  <a:pt x="5427477" y="4726005"/>
                                  <a:pt x="5421888" y="4729198"/>
                                  <a:pt x="5415102" y="4725606"/>
                                </a:cubicBezTo>
                                <a:lnTo>
                                  <a:pt x="5412706" y="4724009"/>
                                </a:lnTo>
                                <a:cubicBezTo>
                                  <a:pt x="5410710" y="4723210"/>
                                  <a:pt x="5409912" y="4720815"/>
                                  <a:pt x="5411110" y="4718819"/>
                                </a:cubicBezTo>
                                <a:cubicBezTo>
                                  <a:pt x="5411908" y="4716823"/>
                                  <a:pt x="5414303" y="4716025"/>
                                  <a:pt x="5416299" y="4717222"/>
                                </a:cubicBezTo>
                                <a:lnTo>
                                  <a:pt x="5418694" y="4718819"/>
                                </a:lnTo>
                                <a:cubicBezTo>
                                  <a:pt x="5422287" y="4720815"/>
                                  <a:pt x="5425082" y="4718819"/>
                                  <a:pt x="5425082" y="4718819"/>
                                </a:cubicBezTo>
                                <a:lnTo>
                                  <a:pt x="5425481" y="4718819"/>
                                </a:lnTo>
                                <a:cubicBezTo>
                                  <a:pt x="5425681" y="4718619"/>
                                  <a:pt x="5427477" y="4717521"/>
                                  <a:pt x="5430072" y="4716923"/>
                                </a:cubicBezTo>
                                <a:close/>
                                <a:moveTo>
                                  <a:pt x="91814" y="4713630"/>
                                </a:moveTo>
                                <a:cubicBezTo>
                                  <a:pt x="92613" y="4713230"/>
                                  <a:pt x="94211" y="4713230"/>
                                  <a:pt x="94610" y="4714428"/>
                                </a:cubicBezTo>
                                <a:cubicBezTo>
                                  <a:pt x="95009" y="4715226"/>
                                  <a:pt x="95009" y="4716823"/>
                                  <a:pt x="93810" y="4717222"/>
                                </a:cubicBezTo>
                                <a:lnTo>
                                  <a:pt x="78641" y="4726006"/>
                                </a:lnTo>
                                <a:lnTo>
                                  <a:pt x="77843" y="4726405"/>
                                </a:lnTo>
                                <a:cubicBezTo>
                                  <a:pt x="77044" y="4726405"/>
                                  <a:pt x="76246" y="4726006"/>
                                  <a:pt x="75847" y="4725207"/>
                                </a:cubicBezTo>
                                <a:cubicBezTo>
                                  <a:pt x="75447" y="4724010"/>
                                  <a:pt x="75447" y="4722812"/>
                                  <a:pt x="76645" y="4722413"/>
                                </a:cubicBezTo>
                                <a:close/>
                                <a:moveTo>
                                  <a:pt x="6706908" y="4710836"/>
                                </a:moveTo>
                                <a:lnTo>
                                  <a:pt x="6723675" y="4715627"/>
                                </a:lnTo>
                                <a:cubicBezTo>
                                  <a:pt x="6724873" y="4716026"/>
                                  <a:pt x="6725671" y="4717224"/>
                                  <a:pt x="6725272" y="4718421"/>
                                </a:cubicBezTo>
                                <a:cubicBezTo>
                                  <a:pt x="6725272" y="4719220"/>
                                  <a:pt x="6724474" y="4720018"/>
                                  <a:pt x="6723675" y="4720018"/>
                                </a:cubicBezTo>
                                <a:lnTo>
                                  <a:pt x="6722877" y="4720018"/>
                                </a:lnTo>
                                <a:lnTo>
                                  <a:pt x="6706110" y="4715227"/>
                                </a:lnTo>
                                <a:cubicBezTo>
                                  <a:pt x="6704912" y="4714828"/>
                                  <a:pt x="6704114" y="4713630"/>
                                  <a:pt x="6704114" y="4712433"/>
                                </a:cubicBezTo>
                                <a:cubicBezTo>
                                  <a:pt x="6704513" y="4711235"/>
                                  <a:pt x="6705710" y="4710437"/>
                                  <a:pt x="6706908" y="4710836"/>
                                </a:cubicBezTo>
                                <a:close/>
                                <a:moveTo>
                                  <a:pt x="13572" y="4708041"/>
                                </a:moveTo>
                                <a:lnTo>
                                  <a:pt x="27545" y="4718820"/>
                                </a:lnTo>
                                <a:cubicBezTo>
                                  <a:pt x="28344" y="4719219"/>
                                  <a:pt x="28743" y="4720816"/>
                                  <a:pt x="27945" y="4721615"/>
                                </a:cubicBezTo>
                                <a:cubicBezTo>
                                  <a:pt x="27545" y="4722014"/>
                                  <a:pt x="26746" y="4722413"/>
                                  <a:pt x="26347" y="4722413"/>
                                </a:cubicBezTo>
                                <a:cubicBezTo>
                                  <a:pt x="25948" y="4722413"/>
                                  <a:pt x="25149" y="4722413"/>
                                  <a:pt x="24750" y="4722014"/>
                                </a:cubicBezTo>
                                <a:lnTo>
                                  <a:pt x="11177" y="4711234"/>
                                </a:lnTo>
                                <a:cubicBezTo>
                                  <a:pt x="10379" y="4710835"/>
                                  <a:pt x="9980" y="4709238"/>
                                  <a:pt x="10778" y="4708440"/>
                                </a:cubicBezTo>
                                <a:cubicBezTo>
                                  <a:pt x="11177" y="4707642"/>
                                  <a:pt x="12774" y="4707242"/>
                                  <a:pt x="13572" y="4708041"/>
                                </a:cubicBezTo>
                                <a:close/>
                                <a:moveTo>
                                  <a:pt x="6794733" y="4700456"/>
                                </a:moveTo>
                                <a:cubicBezTo>
                                  <a:pt x="6795532" y="4700057"/>
                                  <a:pt x="6797128" y="4700057"/>
                                  <a:pt x="6797528" y="4701255"/>
                                </a:cubicBezTo>
                                <a:cubicBezTo>
                                  <a:pt x="6797927" y="4702053"/>
                                  <a:pt x="6797927" y="4703650"/>
                                  <a:pt x="6796729" y="4704049"/>
                                </a:cubicBezTo>
                                <a:lnTo>
                                  <a:pt x="6781559" y="4712833"/>
                                </a:lnTo>
                                <a:lnTo>
                                  <a:pt x="6780760" y="4713232"/>
                                </a:lnTo>
                                <a:cubicBezTo>
                                  <a:pt x="6779962" y="4713232"/>
                                  <a:pt x="6779163" y="4712833"/>
                                  <a:pt x="6778764" y="4712034"/>
                                </a:cubicBezTo>
                                <a:cubicBezTo>
                                  <a:pt x="6778365" y="4710837"/>
                                  <a:pt x="6778764" y="4709639"/>
                                  <a:pt x="6779563" y="4709240"/>
                                </a:cubicBezTo>
                                <a:close/>
                                <a:moveTo>
                                  <a:pt x="81835" y="4699259"/>
                                </a:moveTo>
                                <a:cubicBezTo>
                                  <a:pt x="82634" y="4699658"/>
                                  <a:pt x="83033" y="4701255"/>
                                  <a:pt x="82235" y="4702054"/>
                                </a:cubicBezTo>
                                <a:lnTo>
                                  <a:pt x="71455" y="4716027"/>
                                </a:lnTo>
                                <a:cubicBezTo>
                                  <a:pt x="71056" y="4716426"/>
                                  <a:pt x="70258" y="4716825"/>
                                  <a:pt x="69858" y="4716825"/>
                                </a:cubicBezTo>
                                <a:cubicBezTo>
                                  <a:pt x="69459" y="4716825"/>
                                  <a:pt x="68661" y="4716825"/>
                                  <a:pt x="68262" y="4716426"/>
                                </a:cubicBezTo>
                                <a:cubicBezTo>
                                  <a:pt x="67463" y="4715627"/>
                                  <a:pt x="67064" y="4714430"/>
                                  <a:pt x="68262" y="4713631"/>
                                </a:cubicBezTo>
                                <a:lnTo>
                                  <a:pt x="79041" y="4699658"/>
                                </a:lnTo>
                                <a:cubicBezTo>
                                  <a:pt x="79440" y="4698860"/>
                                  <a:pt x="81037" y="4698461"/>
                                  <a:pt x="81835" y="4699259"/>
                                </a:cubicBezTo>
                                <a:close/>
                                <a:moveTo>
                                  <a:pt x="25548" y="4695266"/>
                                </a:moveTo>
                                <a:cubicBezTo>
                                  <a:pt x="26346" y="4694867"/>
                                  <a:pt x="27944" y="4694867"/>
                                  <a:pt x="28343" y="4696065"/>
                                </a:cubicBezTo>
                                <a:lnTo>
                                  <a:pt x="37126" y="4711235"/>
                                </a:lnTo>
                                <a:cubicBezTo>
                                  <a:pt x="37525" y="4712034"/>
                                  <a:pt x="37525" y="4713631"/>
                                  <a:pt x="36327" y="4714030"/>
                                </a:cubicBezTo>
                                <a:lnTo>
                                  <a:pt x="35529" y="4714429"/>
                                </a:lnTo>
                                <a:cubicBezTo>
                                  <a:pt x="34731" y="4714429"/>
                                  <a:pt x="33932" y="4714030"/>
                                  <a:pt x="33533" y="4713231"/>
                                </a:cubicBezTo>
                                <a:lnTo>
                                  <a:pt x="24750" y="4698061"/>
                                </a:lnTo>
                                <a:cubicBezTo>
                                  <a:pt x="24350" y="4697262"/>
                                  <a:pt x="24350" y="4695666"/>
                                  <a:pt x="25548" y="4695266"/>
                                </a:cubicBezTo>
                                <a:close/>
                                <a:moveTo>
                                  <a:pt x="6716490" y="4694868"/>
                                </a:moveTo>
                                <a:lnTo>
                                  <a:pt x="6730463" y="4705648"/>
                                </a:lnTo>
                                <a:cubicBezTo>
                                  <a:pt x="6731261" y="4706047"/>
                                  <a:pt x="6731660" y="4707644"/>
                                  <a:pt x="6730862" y="4708442"/>
                                </a:cubicBezTo>
                                <a:cubicBezTo>
                                  <a:pt x="6730463" y="4708841"/>
                                  <a:pt x="6729664" y="4709240"/>
                                  <a:pt x="6729265" y="4709240"/>
                                </a:cubicBezTo>
                                <a:cubicBezTo>
                                  <a:pt x="6728866" y="4709240"/>
                                  <a:pt x="6728067" y="4709240"/>
                                  <a:pt x="6727668" y="4708841"/>
                                </a:cubicBezTo>
                                <a:lnTo>
                                  <a:pt x="6714094" y="4698062"/>
                                </a:lnTo>
                                <a:cubicBezTo>
                                  <a:pt x="6713296" y="4697663"/>
                                  <a:pt x="6712897" y="4696066"/>
                                  <a:pt x="6713695" y="4695267"/>
                                </a:cubicBezTo>
                                <a:cubicBezTo>
                                  <a:pt x="6714094" y="4694469"/>
                                  <a:pt x="6715691" y="4694070"/>
                                  <a:pt x="6716490" y="4694868"/>
                                </a:cubicBezTo>
                                <a:close/>
                                <a:moveTo>
                                  <a:pt x="63871" y="4690477"/>
                                </a:moveTo>
                                <a:cubicBezTo>
                                  <a:pt x="65069" y="4690876"/>
                                  <a:pt x="65868" y="4692074"/>
                                  <a:pt x="65468" y="4693271"/>
                                </a:cubicBezTo>
                                <a:lnTo>
                                  <a:pt x="60677" y="4710038"/>
                                </a:lnTo>
                                <a:cubicBezTo>
                                  <a:pt x="60677" y="4710837"/>
                                  <a:pt x="59879" y="4711635"/>
                                  <a:pt x="59080" y="4711635"/>
                                </a:cubicBezTo>
                                <a:lnTo>
                                  <a:pt x="58282" y="4711635"/>
                                </a:lnTo>
                                <a:cubicBezTo>
                                  <a:pt x="57084" y="4711236"/>
                                  <a:pt x="56685" y="4710038"/>
                                  <a:pt x="56285" y="4708841"/>
                                </a:cubicBezTo>
                                <a:lnTo>
                                  <a:pt x="61076" y="4692074"/>
                                </a:lnTo>
                                <a:cubicBezTo>
                                  <a:pt x="61475" y="4690876"/>
                                  <a:pt x="62673" y="4690078"/>
                                  <a:pt x="63871" y="4690477"/>
                                </a:cubicBezTo>
                                <a:close/>
                                <a:moveTo>
                                  <a:pt x="43912" y="4688481"/>
                                </a:moveTo>
                                <a:cubicBezTo>
                                  <a:pt x="45110" y="4688481"/>
                                  <a:pt x="46308" y="4689279"/>
                                  <a:pt x="46308" y="4690477"/>
                                </a:cubicBezTo>
                                <a:lnTo>
                                  <a:pt x="48703" y="4708043"/>
                                </a:lnTo>
                                <a:cubicBezTo>
                                  <a:pt x="48703" y="4709240"/>
                                  <a:pt x="47905" y="4710438"/>
                                  <a:pt x="46707" y="4710438"/>
                                </a:cubicBezTo>
                                <a:cubicBezTo>
                                  <a:pt x="45510" y="4710837"/>
                                  <a:pt x="44710" y="4710039"/>
                                  <a:pt x="44311" y="4708442"/>
                                </a:cubicBezTo>
                                <a:lnTo>
                                  <a:pt x="41916" y="4690876"/>
                                </a:lnTo>
                                <a:cubicBezTo>
                                  <a:pt x="41916" y="4689679"/>
                                  <a:pt x="42714" y="4688481"/>
                                  <a:pt x="43912" y="4688481"/>
                                </a:cubicBezTo>
                                <a:close/>
                                <a:moveTo>
                                  <a:pt x="6784753" y="4686085"/>
                                </a:moveTo>
                                <a:cubicBezTo>
                                  <a:pt x="6785552" y="4686484"/>
                                  <a:pt x="6785951" y="4688081"/>
                                  <a:pt x="6785152" y="4688879"/>
                                </a:cubicBezTo>
                                <a:lnTo>
                                  <a:pt x="6774374" y="4702852"/>
                                </a:lnTo>
                                <a:cubicBezTo>
                                  <a:pt x="6773975" y="4703251"/>
                                  <a:pt x="6773176" y="4703651"/>
                                  <a:pt x="6772776" y="4703651"/>
                                </a:cubicBezTo>
                                <a:cubicBezTo>
                                  <a:pt x="6772377" y="4703651"/>
                                  <a:pt x="6771579" y="4703651"/>
                                  <a:pt x="6771179" y="4703251"/>
                                </a:cubicBezTo>
                                <a:cubicBezTo>
                                  <a:pt x="6770381" y="4702453"/>
                                  <a:pt x="6769982" y="4701255"/>
                                  <a:pt x="6771179" y="4700457"/>
                                </a:cubicBezTo>
                                <a:lnTo>
                                  <a:pt x="6781959" y="4686484"/>
                                </a:lnTo>
                                <a:cubicBezTo>
                                  <a:pt x="6782358" y="4685686"/>
                                  <a:pt x="6783955" y="4685286"/>
                                  <a:pt x="6784753" y="4686085"/>
                                </a:cubicBezTo>
                                <a:close/>
                                <a:moveTo>
                                  <a:pt x="6728465" y="4682093"/>
                                </a:moveTo>
                                <a:cubicBezTo>
                                  <a:pt x="6729264" y="4681694"/>
                                  <a:pt x="6730861" y="4681694"/>
                                  <a:pt x="6731260" y="4682892"/>
                                </a:cubicBezTo>
                                <a:lnTo>
                                  <a:pt x="6740043" y="4698062"/>
                                </a:lnTo>
                                <a:cubicBezTo>
                                  <a:pt x="6740442" y="4698861"/>
                                  <a:pt x="6740442" y="4700458"/>
                                  <a:pt x="6739244" y="4700857"/>
                                </a:cubicBezTo>
                                <a:lnTo>
                                  <a:pt x="6738446" y="4701256"/>
                                </a:lnTo>
                                <a:cubicBezTo>
                                  <a:pt x="6737647" y="4701256"/>
                                  <a:pt x="6736849" y="4700857"/>
                                  <a:pt x="6736450" y="4700058"/>
                                </a:cubicBezTo>
                                <a:lnTo>
                                  <a:pt x="6727666" y="4684888"/>
                                </a:lnTo>
                                <a:cubicBezTo>
                                  <a:pt x="6727267" y="4684089"/>
                                  <a:pt x="6727267" y="4682493"/>
                                  <a:pt x="6728465" y="4682093"/>
                                </a:cubicBezTo>
                                <a:close/>
                                <a:moveTo>
                                  <a:pt x="6766790" y="4677303"/>
                                </a:moveTo>
                                <a:cubicBezTo>
                                  <a:pt x="6767988" y="4677702"/>
                                  <a:pt x="6768787" y="4678899"/>
                                  <a:pt x="6768388" y="4680097"/>
                                </a:cubicBezTo>
                                <a:lnTo>
                                  <a:pt x="6763596" y="4696864"/>
                                </a:lnTo>
                                <a:cubicBezTo>
                                  <a:pt x="6763596" y="4697663"/>
                                  <a:pt x="6762798" y="4698461"/>
                                  <a:pt x="6761999" y="4698461"/>
                                </a:cubicBezTo>
                                <a:lnTo>
                                  <a:pt x="6761201" y="4698461"/>
                                </a:lnTo>
                                <a:cubicBezTo>
                                  <a:pt x="6760403" y="4698062"/>
                                  <a:pt x="6759603" y="4696864"/>
                                  <a:pt x="6759204" y="4695667"/>
                                </a:cubicBezTo>
                                <a:lnTo>
                                  <a:pt x="6763995" y="4678899"/>
                                </a:lnTo>
                                <a:cubicBezTo>
                                  <a:pt x="6764395" y="4677702"/>
                                  <a:pt x="6765592" y="4676903"/>
                                  <a:pt x="6766790" y="4677303"/>
                                </a:cubicBezTo>
                                <a:close/>
                                <a:moveTo>
                                  <a:pt x="6746829" y="4675307"/>
                                </a:moveTo>
                                <a:cubicBezTo>
                                  <a:pt x="6748027" y="4675307"/>
                                  <a:pt x="6749224" y="4676105"/>
                                  <a:pt x="6749224" y="4677303"/>
                                </a:cubicBezTo>
                                <a:lnTo>
                                  <a:pt x="6751619" y="4694869"/>
                                </a:lnTo>
                                <a:cubicBezTo>
                                  <a:pt x="6751619" y="4696066"/>
                                  <a:pt x="6750821" y="4697264"/>
                                  <a:pt x="6749623" y="4697264"/>
                                </a:cubicBezTo>
                                <a:cubicBezTo>
                                  <a:pt x="6748825" y="4697663"/>
                                  <a:pt x="6747627" y="4696865"/>
                                  <a:pt x="6747228" y="4695268"/>
                                </a:cubicBezTo>
                                <a:lnTo>
                                  <a:pt x="6744832" y="4677702"/>
                                </a:lnTo>
                                <a:cubicBezTo>
                                  <a:pt x="6744832" y="4676505"/>
                                  <a:pt x="6745631" y="4675307"/>
                                  <a:pt x="6746829" y="4675307"/>
                                </a:cubicBezTo>
                                <a:close/>
                                <a:moveTo>
                                  <a:pt x="5791596" y="4650706"/>
                                </a:moveTo>
                                <a:cubicBezTo>
                                  <a:pt x="5799331" y="4652652"/>
                                  <a:pt x="5806317" y="4657542"/>
                                  <a:pt x="5810708" y="4664927"/>
                                </a:cubicBezTo>
                                <a:lnTo>
                                  <a:pt x="5805119" y="4668520"/>
                                </a:lnTo>
                                <a:cubicBezTo>
                                  <a:pt x="5797534" y="4656943"/>
                                  <a:pt x="5782365" y="4653351"/>
                                  <a:pt x="5770788" y="4660536"/>
                                </a:cubicBezTo>
                                <a:cubicBezTo>
                                  <a:pt x="5759210" y="4667722"/>
                                  <a:pt x="5755617" y="4683290"/>
                                  <a:pt x="5763601" y="4694469"/>
                                </a:cubicBezTo>
                                <a:lnTo>
                                  <a:pt x="5758013" y="4698062"/>
                                </a:lnTo>
                                <a:cubicBezTo>
                                  <a:pt x="5757613" y="4697663"/>
                                  <a:pt x="5757613" y="4697263"/>
                                  <a:pt x="5757214" y="4696864"/>
                                </a:cubicBezTo>
                                <a:cubicBezTo>
                                  <a:pt x="5748432" y="4682093"/>
                                  <a:pt x="5753222" y="4662931"/>
                                  <a:pt x="5767994" y="4654149"/>
                                </a:cubicBezTo>
                                <a:cubicBezTo>
                                  <a:pt x="5775379" y="4649758"/>
                                  <a:pt x="5783862" y="4648760"/>
                                  <a:pt x="5791596" y="4650706"/>
                                </a:cubicBezTo>
                                <a:close/>
                                <a:moveTo>
                                  <a:pt x="363267" y="4622613"/>
                                </a:moveTo>
                                <a:cubicBezTo>
                                  <a:pt x="364466" y="4622214"/>
                                  <a:pt x="365664" y="4623012"/>
                                  <a:pt x="366063" y="4624210"/>
                                </a:cubicBezTo>
                                <a:cubicBezTo>
                                  <a:pt x="367660" y="4631794"/>
                                  <a:pt x="375644" y="4636984"/>
                                  <a:pt x="383628" y="4634988"/>
                                </a:cubicBezTo>
                                <a:cubicBezTo>
                                  <a:pt x="384825" y="4634589"/>
                                  <a:pt x="386023" y="4635387"/>
                                  <a:pt x="386821" y="4636585"/>
                                </a:cubicBezTo>
                                <a:cubicBezTo>
                                  <a:pt x="387220" y="4637782"/>
                                  <a:pt x="386422" y="4638980"/>
                                  <a:pt x="385624" y="4639379"/>
                                </a:cubicBezTo>
                                <a:lnTo>
                                  <a:pt x="385224" y="4639379"/>
                                </a:lnTo>
                                <a:cubicBezTo>
                                  <a:pt x="380833" y="4640577"/>
                                  <a:pt x="376442" y="4640177"/>
                                  <a:pt x="372450" y="4638181"/>
                                </a:cubicBezTo>
                                <a:cubicBezTo>
                                  <a:pt x="367260" y="4652553"/>
                                  <a:pt x="357280" y="4663730"/>
                                  <a:pt x="343707" y="4670517"/>
                                </a:cubicBezTo>
                                <a:cubicBezTo>
                                  <a:pt x="330134" y="4677304"/>
                                  <a:pt x="314964" y="4678501"/>
                                  <a:pt x="300593" y="4673711"/>
                                </a:cubicBezTo>
                                <a:cubicBezTo>
                                  <a:pt x="299795" y="4678102"/>
                                  <a:pt x="297400" y="4682094"/>
                                  <a:pt x="293807" y="4684889"/>
                                </a:cubicBezTo>
                                <a:lnTo>
                                  <a:pt x="293408" y="4685288"/>
                                </a:lnTo>
                                <a:cubicBezTo>
                                  <a:pt x="292609" y="4685687"/>
                                  <a:pt x="291412" y="4685288"/>
                                  <a:pt x="290613" y="4684489"/>
                                </a:cubicBezTo>
                                <a:cubicBezTo>
                                  <a:pt x="289815" y="4683691"/>
                                  <a:pt x="289815" y="4682094"/>
                                  <a:pt x="291012" y="4681296"/>
                                </a:cubicBezTo>
                                <a:cubicBezTo>
                                  <a:pt x="297000" y="4676106"/>
                                  <a:pt x="298198" y="4666924"/>
                                  <a:pt x="293008" y="4660536"/>
                                </a:cubicBezTo>
                                <a:cubicBezTo>
                                  <a:pt x="292210" y="4659738"/>
                                  <a:pt x="292210" y="4658141"/>
                                  <a:pt x="293408" y="4657343"/>
                                </a:cubicBezTo>
                                <a:cubicBezTo>
                                  <a:pt x="294206" y="4656545"/>
                                  <a:pt x="295803" y="4656545"/>
                                  <a:pt x="296601" y="4657742"/>
                                </a:cubicBezTo>
                                <a:cubicBezTo>
                                  <a:pt x="299396" y="4661335"/>
                                  <a:pt x="300992" y="4665327"/>
                                  <a:pt x="300992" y="4669320"/>
                                </a:cubicBezTo>
                                <a:lnTo>
                                  <a:pt x="301392" y="4669320"/>
                                </a:lnTo>
                                <a:cubicBezTo>
                                  <a:pt x="314964" y="4673711"/>
                                  <a:pt x="328936" y="4672913"/>
                                  <a:pt x="341711" y="4666524"/>
                                </a:cubicBezTo>
                                <a:cubicBezTo>
                                  <a:pt x="354086" y="4660137"/>
                                  <a:pt x="363668" y="4649359"/>
                                  <a:pt x="368059" y="4636185"/>
                                </a:cubicBezTo>
                                <a:lnTo>
                                  <a:pt x="368059" y="4635786"/>
                                </a:lnTo>
                                <a:cubicBezTo>
                                  <a:pt x="364865" y="4633391"/>
                                  <a:pt x="362869" y="4629798"/>
                                  <a:pt x="361672" y="4625407"/>
                                </a:cubicBezTo>
                                <a:cubicBezTo>
                                  <a:pt x="361272" y="4624210"/>
                                  <a:pt x="362071" y="4623012"/>
                                  <a:pt x="363267" y="4622613"/>
                                </a:cubicBezTo>
                                <a:close/>
                                <a:moveTo>
                                  <a:pt x="1286223" y="4619419"/>
                                </a:moveTo>
                                <a:cubicBezTo>
                                  <a:pt x="1288618" y="4619020"/>
                                  <a:pt x="1291013" y="4620617"/>
                                  <a:pt x="1291013" y="4623012"/>
                                </a:cubicBezTo>
                                <a:lnTo>
                                  <a:pt x="1294607" y="4647363"/>
                                </a:lnTo>
                                <a:lnTo>
                                  <a:pt x="1318958" y="4643770"/>
                                </a:lnTo>
                                <a:cubicBezTo>
                                  <a:pt x="1321353" y="4643371"/>
                                  <a:pt x="1323348" y="4644968"/>
                                  <a:pt x="1323748" y="4647363"/>
                                </a:cubicBezTo>
                                <a:cubicBezTo>
                                  <a:pt x="1324147" y="4649758"/>
                                  <a:pt x="1322551" y="4651754"/>
                                  <a:pt x="1320156" y="4652153"/>
                                </a:cubicBezTo>
                                <a:lnTo>
                                  <a:pt x="1295804" y="4655746"/>
                                </a:lnTo>
                                <a:lnTo>
                                  <a:pt x="1299396" y="4680098"/>
                                </a:lnTo>
                                <a:cubicBezTo>
                                  <a:pt x="1299795" y="4682494"/>
                                  <a:pt x="1298199" y="4684489"/>
                                  <a:pt x="1295804" y="4684889"/>
                                </a:cubicBezTo>
                                <a:cubicBezTo>
                                  <a:pt x="1293408" y="4685288"/>
                                  <a:pt x="1291412" y="4683691"/>
                                  <a:pt x="1291013" y="4681296"/>
                                </a:cubicBezTo>
                                <a:lnTo>
                                  <a:pt x="1287420" y="4656944"/>
                                </a:lnTo>
                                <a:lnTo>
                                  <a:pt x="1263069" y="4660537"/>
                                </a:lnTo>
                                <a:cubicBezTo>
                                  <a:pt x="1260674" y="4660936"/>
                                  <a:pt x="1258679" y="4659339"/>
                                  <a:pt x="1258279" y="4656944"/>
                                </a:cubicBezTo>
                                <a:cubicBezTo>
                                  <a:pt x="1257880" y="4654549"/>
                                  <a:pt x="1259476" y="4652553"/>
                                  <a:pt x="1261872" y="4652153"/>
                                </a:cubicBezTo>
                                <a:lnTo>
                                  <a:pt x="1286223" y="4648561"/>
                                </a:lnTo>
                                <a:lnTo>
                                  <a:pt x="1282630" y="4624210"/>
                                </a:lnTo>
                                <a:cubicBezTo>
                                  <a:pt x="1282231" y="4621814"/>
                                  <a:pt x="1283829" y="4619818"/>
                                  <a:pt x="1286223" y="4619419"/>
                                </a:cubicBezTo>
                                <a:close/>
                                <a:moveTo>
                                  <a:pt x="3859025" y="4617823"/>
                                </a:moveTo>
                                <a:cubicBezTo>
                                  <a:pt x="3860223" y="4617423"/>
                                  <a:pt x="3861421" y="4618222"/>
                                  <a:pt x="3861421" y="4619819"/>
                                </a:cubicBezTo>
                                <a:lnTo>
                                  <a:pt x="3863816" y="4637384"/>
                                </a:lnTo>
                                <a:cubicBezTo>
                                  <a:pt x="3863816" y="4638582"/>
                                  <a:pt x="3863018" y="4639780"/>
                                  <a:pt x="3861820" y="4639780"/>
                                </a:cubicBezTo>
                                <a:cubicBezTo>
                                  <a:pt x="3860622" y="4639780"/>
                                  <a:pt x="3859424" y="4638981"/>
                                  <a:pt x="3859424" y="4637784"/>
                                </a:cubicBezTo>
                                <a:lnTo>
                                  <a:pt x="3857029" y="4620218"/>
                                </a:lnTo>
                                <a:cubicBezTo>
                                  <a:pt x="3857029" y="4619020"/>
                                  <a:pt x="3857827" y="4617823"/>
                                  <a:pt x="3859025" y="4617823"/>
                                </a:cubicBezTo>
                                <a:close/>
                                <a:moveTo>
                                  <a:pt x="3847448" y="4617024"/>
                                </a:moveTo>
                                <a:cubicBezTo>
                                  <a:pt x="3848646" y="4617024"/>
                                  <a:pt x="3849444" y="4618221"/>
                                  <a:pt x="3848646" y="4619818"/>
                                </a:cubicBezTo>
                                <a:lnTo>
                                  <a:pt x="3843856" y="4636585"/>
                                </a:lnTo>
                                <a:cubicBezTo>
                                  <a:pt x="3843856" y="4637384"/>
                                  <a:pt x="3843056" y="4638182"/>
                                  <a:pt x="3842258" y="4638182"/>
                                </a:cubicBezTo>
                                <a:lnTo>
                                  <a:pt x="3841459" y="4638182"/>
                                </a:lnTo>
                                <a:cubicBezTo>
                                  <a:pt x="3840262" y="4637783"/>
                                  <a:pt x="3839463" y="4636585"/>
                                  <a:pt x="3839863" y="4635388"/>
                                </a:cubicBezTo>
                                <a:lnTo>
                                  <a:pt x="3844654" y="4618621"/>
                                </a:lnTo>
                                <a:cubicBezTo>
                                  <a:pt x="3845053" y="4617423"/>
                                  <a:pt x="3846251" y="4616625"/>
                                  <a:pt x="3847448" y="4617024"/>
                                </a:cubicBezTo>
                                <a:close/>
                                <a:moveTo>
                                  <a:pt x="3869803" y="4614229"/>
                                </a:moveTo>
                                <a:cubicBezTo>
                                  <a:pt x="3870601" y="4613830"/>
                                  <a:pt x="3872198" y="4613830"/>
                                  <a:pt x="3872597" y="4615028"/>
                                </a:cubicBezTo>
                                <a:lnTo>
                                  <a:pt x="3881381" y="4630198"/>
                                </a:lnTo>
                                <a:cubicBezTo>
                                  <a:pt x="3881780" y="4630997"/>
                                  <a:pt x="3881780" y="4632594"/>
                                  <a:pt x="3880582" y="4632993"/>
                                </a:cubicBezTo>
                                <a:lnTo>
                                  <a:pt x="3879784" y="4633392"/>
                                </a:lnTo>
                                <a:cubicBezTo>
                                  <a:pt x="3878985" y="4633392"/>
                                  <a:pt x="3878187" y="4632993"/>
                                  <a:pt x="3877788" y="4632194"/>
                                </a:cubicBezTo>
                                <a:lnTo>
                                  <a:pt x="3869004" y="4617024"/>
                                </a:lnTo>
                                <a:cubicBezTo>
                                  <a:pt x="3868605" y="4616225"/>
                                  <a:pt x="3868605" y="4614629"/>
                                  <a:pt x="3869803" y="4614229"/>
                                </a:cubicBezTo>
                                <a:close/>
                                <a:moveTo>
                                  <a:pt x="3837868" y="4611834"/>
                                </a:moveTo>
                                <a:cubicBezTo>
                                  <a:pt x="3838666" y="4612632"/>
                                  <a:pt x="3838666" y="4613830"/>
                                  <a:pt x="3838666" y="4614628"/>
                                </a:cubicBezTo>
                                <a:lnTo>
                                  <a:pt x="3827887" y="4628601"/>
                                </a:lnTo>
                                <a:cubicBezTo>
                                  <a:pt x="3827487" y="4629000"/>
                                  <a:pt x="3826689" y="4629400"/>
                                  <a:pt x="3826290" y="4629400"/>
                                </a:cubicBezTo>
                                <a:cubicBezTo>
                                  <a:pt x="3825891" y="4629400"/>
                                  <a:pt x="3825092" y="4629400"/>
                                  <a:pt x="3824693" y="4629000"/>
                                </a:cubicBezTo>
                                <a:cubicBezTo>
                                  <a:pt x="3823895" y="4628601"/>
                                  <a:pt x="3823495" y="4627004"/>
                                  <a:pt x="3824294" y="4626206"/>
                                </a:cubicBezTo>
                                <a:lnTo>
                                  <a:pt x="3835073" y="4612233"/>
                                </a:lnTo>
                                <a:cubicBezTo>
                                  <a:pt x="3835472" y="4611435"/>
                                  <a:pt x="3837069" y="4611036"/>
                                  <a:pt x="3837868" y="4611834"/>
                                </a:cubicBezTo>
                                <a:close/>
                                <a:moveTo>
                                  <a:pt x="2514762" y="4611535"/>
                                </a:moveTo>
                                <a:cubicBezTo>
                                  <a:pt x="2517357" y="4610936"/>
                                  <a:pt x="2520750" y="4610836"/>
                                  <a:pt x="2524144" y="4612633"/>
                                </a:cubicBezTo>
                                <a:cubicBezTo>
                                  <a:pt x="2531727" y="4616625"/>
                                  <a:pt x="2531328" y="4624210"/>
                                  <a:pt x="2531328" y="4624609"/>
                                </a:cubicBezTo>
                                <a:cubicBezTo>
                                  <a:pt x="2531328" y="4624609"/>
                                  <a:pt x="2531328" y="4627403"/>
                                  <a:pt x="2534921" y="4629399"/>
                                </a:cubicBezTo>
                                <a:cubicBezTo>
                                  <a:pt x="2538514" y="4630996"/>
                                  <a:pt x="2540909" y="4629399"/>
                                  <a:pt x="2540909" y="4629399"/>
                                </a:cubicBezTo>
                                <a:lnTo>
                                  <a:pt x="2541309" y="4629399"/>
                                </a:lnTo>
                                <a:lnTo>
                                  <a:pt x="2541707" y="4629000"/>
                                </a:lnTo>
                                <a:cubicBezTo>
                                  <a:pt x="2543703" y="4627802"/>
                                  <a:pt x="2548494" y="4625407"/>
                                  <a:pt x="2554880" y="4628601"/>
                                </a:cubicBezTo>
                                <a:cubicBezTo>
                                  <a:pt x="2561666" y="4632194"/>
                                  <a:pt x="2562067" y="4639778"/>
                                  <a:pt x="2562067" y="4640178"/>
                                </a:cubicBezTo>
                                <a:lnTo>
                                  <a:pt x="2562067" y="4640577"/>
                                </a:lnTo>
                                <a:cubicBezTo>
                                  <a:pt x="2562067" y="4640577"/>
                                  <a:pt x="2562067" y="4643371"/>
                                  <a:pt x="2565660" y="4645367"/>
                                </a:cubicBezTo>
                                <a:cubicBezTo>
                                  <a:pt x="2569253" y="4647363"/>
                                  <a:pt x="2572047" y="4645367"/>
                                  <a:pt x="2572047" y="4645367"/>
                                </a:cubicBezTo>
                                <a:lnTo>
                                  <a:pt x="2572446" y="4645367"/>
                                </a:lnTo>
                                <a:cubicBezTo>
                                  <a:pt x="2572844" y="4644968"/>
                                  <a:pt x="2580031" y="4640976"/>
                                  <a:pt x="2586418" y="4644569"/>
                                </a:cubicBezTo>
                                <a:cubicBezTo>
                                  <a:pt x="2594003" y="4648561"/>
                                  <a:pt x="2593603" y="4656146"/>
                                  <a:pt x="2593603" y="4656546"/>
                                </a:cubicBezTo>
                                <a:cubicBezTo>
                                  <a:pt x="2593603" y="4656546"/>
                                  <a:pt x="2593603" y="4659340"/>
                                  <a:pt x="2597196" y="4661336"/>
                                </a:cubicBezTo>
                                <a:cubicBezTo>
                                  <a:pt x="2598393" y="4661735"/>
                                  <a:pt x="2599191" y="4662134"/>
                                  <a:pt x="2600389" y="4662134"/>
                                </a:cubicBezTo>
                                <a:lnTo>
                                  <a:pt x="2604782" y="4662534"/>
                                </a:lnTo>
                                <a:cubicBezTo>
                                  <a:pt x="2606778" y="4662534"/>
                                  <a:pt x="2608375" y="4664530"/>
                                  <a:pt x="2608375" y="4666526"/>
                                </a:cubicBezTo>
                                <a:cubicBezTo>
                                  <a:pt x="2608375" y="4668921"/>
                                  <a:pt x="2606380" y="4670518"/>
                                  <a:pt x="2602786" y="4670518"/>
                                </a:cubicBezTo>
                                <a:lnTo>
                                  <a:pt x="2596797" y="4670118"/>
                                </a:lnTo>
                                <a:cubicBezTo>
                                  <a:pt x="2595200" y="4669719"/>
                                  <a:pt x="2593603" y="4669320"/>
                                  <a:pt x="2592007" y="4668522"/>
                                </a:cubicBezTo>
                                <a:cubicBezTo>
                                  <a:pt x="2584422" y="4664530"/>
                                  <a:pt x="2584821" y="4656945"/>
                                  <a:pt x="2584821" y="4656546"/>
                                </a:cubicBezTo>
                                <a:cubicBezTo>
                                  <a:pt x="2584821" y="4656546"/>
                                  <a:pt x="2585220" y="4653750"/>
                                  <a:pt x="2581628" y="4651754"/>
                                </a:cubicBezTo>
                                <a:cubicBezTo>
                                  <a:pt x="2578833" y="4650157"/>
                                  <a:pt x="2575240" y="4651754"/>
                                  <a:pt x="2574840" y="4652153"/>
                                </a:cubicBezTo>
                                <a:cubicBezTo>
                                  <a:pt x="2573643" y="4652952"/>
                                  <a:pt x="2568056" y="4656146"/>
                                  <a:pt x="2561268" y="4652553"/>
                                </a:cubicBezTo>
                                <a:cubicBezTo>
                                  <a:pt x="2554481" y="4648960"/>
                                  <a:pt x="2554083" y="4642573"/>
                                  <a:pt x="2554083" y="4640976"/>
                                </a:cubicBezTo>
                                <a:cubicBezTo>
                                  <a:pt x="2553683" y="4640577"/>
                                  <a:pt x="2553284" y="4637383"/>
                                  <a:pt x="2550490" y="4635786"/>
                                </a:cubicBezTo>
                                <a:cubicBezTo>
                                  <a:pt x="2547296" y="4634190"/>
                                  <a:pt x="2545300" y="4635387"/>
                                  <a:pt x="2544502" y="4635786"/>
                                </a:cubicBezTo>
                                <a:lnTo>
                                  <a:pt x="2544103" y="4635786"/>
                                </a:lnTo>
                                <a:cubicBezTo>
                                  <a:pt x="2542905" y="4636585"/>
                                  <a:pt x="2537715" y="4639778"/>
                                  <a:pt x="2530531" y="4636186"/>
                                </a:cubicBezTo>
                                <a:cubicBezTo>
                                  <a:pt x="2522945" y="4632194"/>
                                  <a:pt x="2523345" y="4625008"/>
                                  <a:pt x="2523345" y="4624210"/>
                                </a:cubicBezTo>
                                <a:cubicBezTo>
                                  <a:pt x="2523744" y="4624210"/>
                                  <a:pt x="2523345" y="4621016"/>
                                  <a:pt x="2520152" y="4619419"/>
                                </a:cubicBezTo>
                                <a:cubicBezTo>
                                  <a:pt x="2517357" y="4617822"/>
                                  <a:pt x="2513763" y="4619419"/>
                                  <a:pt x="2513365" y="4619818"/>
                                </a:cubicBezTo>
                                <a:cubicBezTo>
                                  <a:pt x="2512168" y="4620617"/>
                                  <a:pt x="2506579" y="4623810"/>
                                  <a:pt x="2499792" y="4620218"/>
                                </a:cubicBezTo>
                                <a:lnTo>
                                  <a:pt x="2497397" y="4618621"/>
                                </a:lnTo>
                                <a:cubicBezTo>
                                  <a:pt x="2495401" y="4617822"/>
                                  <a:pt x="2494603" y="4615427"/>
                                  <a:pt x="2495800" y="4613431"/>
                                </a:cubicBezTo>
                                <a:cubicBezTo>
                                  <a:pt x="2496600" y="4611435"/>
                                  <a:pt x="2498994" y="4610637"/>
                                  <a:pt x="2500990" y="4611834"/>
                                </a:cubicBezTo>
                                <a:lnTo>
                                  <a:pt x="2503385" y="4613431"/>
                                </a:lnTo>
                                <a:cubicBezTo>
                                  <a:pt x="2506978" y="4615427"/>
                                  <a:pt x="2509772" y="4613431"/>
                                  <a:pt x="2509772" y="4613431"/>
                                </a:cubicBezTo>
                                <a:lnTo>
                                  <a:pt x="2510172" y="4613431"/>
                                </a:lnTo>
                                <a:cubicBezTo>
                                  <a:pt x="2510371" y="4613231"/>
                                  <a:pt x="2512168" y="4612134"/>
                                  <a:pt x="2514762" y="4611535"/>
                                </a:cubicBezTo>
                                <a:close/>
                                <a:moveTo>
                                  <a:pt x="7066188" y="4609439"/>
                                </a:moveTo>
                                <a:cubicBezTo>
                                  <a:pt x="7067386" y="4609039"/>
                                  <a:pt x="7068584" y="4609838"/>
                                  <a:pt x="7068983" y="4611035"/>
                                </a:cubicBezTo>
                                <a:cubicBezTo>
                                  <a:pt x="7070580" y="4618620"/>
                                  <a:pt x="7078564" y="4623810"/>
                                  <a:pt x="7086547" y="4621814"/>
                                </a:cubicBezTo>
                                <a:cubicBezTo>
                                  <a:pt x="7087745" y="4621415"/>
                                  <a:pt x="7088943" y="4622213"/>
                                  <a:pt x="7089741" y="4623411"/>
                                </a:cubicBezTo>
                                <a:cubicBezTo>
                                  <a:pt x="7090140" y="4624608"/>
                                  <a:pt x="7089342" y="4625806"/>
                                  <a:pt x="7088543" y="4626205"/>
                                </a:cubicBezTo>
                                <a:lnTo>
                                  <a:pt x="7088144" y="4626205"/>
                                </a:lnTo>
                                <a:cubicBezTo>
                                  <a:pt x="7083753" y="4627403"/>
                                  <a:pt x="7079362" y="4627003"/>
                                  <a:pt x="7075370" y="4625007"/>
                                </a:cubicBezTo>
                                <a:cubicBezTo>
                                  <a:pt x="7070180" y="4639378"/>
                                  <a:pt x="7060200" y="4650556"/>
                                  <a:pt x="7046628" y="4657343"/>
                                </a:cubicBezTo>
                                <a:cubicBezTo>
                                  <a:pt x="7033055" y="4664130"/>
                                  <a:pt x="7017885" y="4665327"/>
                                  <a:pt x="7003513" y="4660537"/>
                                </a:cubicBezTo>
                                <a:cubicBezTo>
                                  <a:pt x="7002715" y="4664928"/>
                                  <a:pt x="7000320" y="4668920"/>
                                  <a:pt x="6996727" y="4671715"/>
                                </a:cubicBezTo>
                                <a:lnTo>
                                  <a:pt x="6996328" y="4672114"/>
                                </a:lnTo>
                                <a:cubicBezTo>
                                  <a:pt x="6995529" y="4672513"/>
                                  <a:pt x="6994332" y="4672114"/>
                                  <a:pt x="6993533" y="4671315"/>
                                </a:cubicBezTo>
                                <a:cubicBezTo>
                                  <a:pt x="6992735" y="4670517"/>
                                  <a:pt x="6992735" y="4668920"/>
                                  <a:pt x="6993933" y="4668122"/>
                                </a:cubicBezTo>
                                <a:cubicBezTo>
                                  <a:pt x="6999921" y="4662932"/>
                                  <a:pt x="7001118" y="4653750"/>
                                  <a:pt x="6995929" y="4647362"/>
                                </a:cubicBezTo>
                                <a:cubicBezTo>
                                  <a:pt x="6995130" y="4646564"/>
                                  <a:pt x="6995130" y="4644967"/>
                                  <a:pt x="6996328" y="4644169"/>
                                </a:cubicBezTo>
                                <a:cubicBezTo>
                                  <a:pt x="6997126" y="4643370"/>
                                  <a:pt x="6998723" y="4643370"/>
                                  <a:pt x="6999521" y="4644568"/>
                                </a:cubicBezTo>
                                <a:cubicBezTo>
                                  <a:pt x="7002316" y="4648161"/>
                                  <a:pt x="7003913" y="4652153"/>
                                  <a:pt x="7003913" y="4656146"/>
                                </a:cubicBezTo>
                                <a:lnTo>
                                  <a:pt x="7004312" y="4656146"/>
                                </a:lnTo>
                                <a:cubicBezTo>
                                  <a:pt x="7017885" y="4660537"/>
                                  <a:pt x="7031857" y="4659739"/>
                                  <a:pt x="7044632" y="4653350"/>
                                </a:cubicBezTo>
                                <a:cubicBezTo>
                                  <a:pt x="7057007" y="4646963"/>
                                  <a:pt x="7066588" y="4636185"/>
                                  <a:pt x="7070979" y="4623011"/>
                                </a:cubicBezTo>
                                <a:lnTo>
                                  <a:pt x="7070979" y="4622612"/>
                                </a:lnTo>
                                <a:cubicBezTo>
                                  <a:pt x="7067785" y="4620217"/>
                                  <a:pt x="7065789" y="4616624"/>
                                  <a:pt x="7064592" y="4612233"/>
                                </a:cubicBezTo>
                                <a:cubicBezTo>
                                  <a:pt x="7064192" y="4611035"/>
                                  <a:pt x="7064991" y="4609838"/>
                                  <a:pt x="7066188" y="4609439"/>
                                </a:cubicBezTo>
                                <a:close/>
                                <a:moveTo>
                                  <a:pt x="3881379" y="4606245"/>
                                </a:moveTo>
                                <a:lnTo>
                                  <a:pt x="3895752" y="4617024"/>
                                </a:lnTo>
                                <a:cubicBezTo>
                                  <a:pt x="3896550" y="4617423"/>
                                  <a:pt x="3896949" y="4619020"/>
                                  <a:pt x="3896151" y="4619819"/>
                                </a:cubicBezTo>
                                <a:cubicBezTo>
                                  <a:pt x="3895752" y="4620218"/>
                                  <a:pt x="3894953" y="4620617"/>
                                  <a:pt x="3894554" y="4620617"/>
                                </a:cubicBezTo>
                                <a:cubicBezTo>
                                  <a:pt x="3894155" y="4620617"/>
                                  <a:pt x="3893356" y="4620617"/>
                                  <a:pt x="3892957" y="4620218"/>
                                </a:cubicBezTo>
                                <a:lnTo>
                                  <a:pt x="3878984" y="4609438"/>
                                </a:lnTo>
                                <a:cubicBezTo>
                                  <a:pt x="3878186" y="4609039"/>
                                  <a:pt x="3877787" y="4607442"/>
                                  <a:pt x="3878585" y="4606644"/>
                                </a:cubicBezTo>
                                <a:cubicBezTo>
                                  <a:pt x="3878984" y="4605846"/>
                                  <a:pt x="3880581" y="4605446"/>
                                  <a:pt x="3881379" y="4606245"/>
                                </a:cubicBezTo>
                                <a:close/>
                                <a:moveTo>
                                  <a:pt x="3827488" y="4602253"/>
                                </a:moveTo>
                                <a:cubicBezTo>
                                  <a:pt x="3828287" y="4601854"/>
                                  <a:pt x="3829884" y="4601854"/>
                                  <a:pt x="3830283" y="4603052"/>
                                </a:cubicBezTo>
                                <a:cubicBezTo>
                                  <a:pt x="3830682" y="4604249"/>
                                  <a:pt x="3830283" y="4605447"/>
                                  <a:pt x="3829484" y="4605846"/>
                                </a:cubicBezTo>
                                <a:lnTo>
                                  <a:pt x="3814314" y="4614630"/>
                                </a:lnTo>
                                <a:lnTo>
                                  <a:pt x="3813515" y="4615029"/>
                                </a:lnTo>
                                <a:cubicBezTo>
                                  <a:pt x="3812717" y="4615029"/>
                                  <a:pt x="3811919" y="4614630"/>
                                  <a:pt x="3811519" y="4613831"/>
                                </a:cubicBezTo>
                                <a:cubicBezTo>
                                  <a:pt x="3811120" y="4613033"/>
                                  <a:pt x="3811120" y="4611436"/>
                                  <a:pt x="3812318" y="4611037"/>
                                </a:cubicBezTo>
                                <a:close/>
                                <a:moveTo>
                                  <a:pt x="3886170" y="4595068"/>
                                </a:moveTo>
                                <a:lnTo>
                                  <a:pt x="3902937" y="4599859"/>
                                </a:lnTo>
                                <a:cubicBezTo>
                                  <a:pt x="3904135" y="4600258"/>
                                  <a:pt x="3904534" y="4601456"/>
                                  <a:pt x="3904135" y="4602653"/>
                                </a:cubicBezTo>
                                <a:cubicBezTo>
                                  <a:pt x="3904135" y="4603452"/>
                                  <a:pt x="3903337" y="4604250"/>
                                  <a:pt x="3902538" y="4604250"/>
                                </a:cubicBezTo>
                                <a:lnTo>
                                  <a:pt x="3901740" y="4604250"/>
                                </a:lnTo>
                                <a:lnTo>
                                  <a:pt x="3884972" y="4599459"/>
                                </a:lnTo>
                                <a:cubicBezTo>
                                  <a:pt x="3883775" y="4599060"/>
                                  <a:pt x="3882976" y="4597862"/>
                                  <a:pt x="3883376" y="4596665"/>
                                </a:cubicBezTo>
                                <a:cubicBezTo>
                                  <a:pt x="3883775" y="4595467"/>
                                  <a:pt x="3884972" y="4594669"/>
                                  <a:pt x="3886170" y="4595068"/>
                                </a:cubicBezTo>
                                <a:close/>
                                <a:moveTo>
                                  <a:pt x="3824296" y="4590677"/>
                                </a:moveTo>
                                <a:cubicBezTo>
                                  <a:pt x="3825493" y="4590677"/>
                                  <a:pt x="3826691" y="4591475"/>
                                  <a:pt x="3826691" y="4592673"/>
                                </a:cubicBezTo>
                                <a:cubicBezTo>
                                  <a:pt x="3826691" y="4593871"/>
                                  <a:pt x="3825893" y="4595068"/>
                                  <a:pt x="3824695" y="4595068"/>
                                </a:cubicBezTo>
                                <a:lnTo>
                                  <a:pt x="3807129" y="4597464"/>
                                </a:lnTo>
                                <a:cubicBezTo>
                                  <a:pt x="3805932" y="4597464"/>
                                  <a:pt x="3804734" y="4596666"/>
                                  <a:pt x="3804734" y="4595468"/>
                                </a:cubicBezTo>
                                <a:cubicBezTo>
                                  <a:pt x="3804734" y="4594270"/>
                                  <a:pt x="3805532" y="4593072"/>
                                  <a:pt x="3806730" y="4593072"/>
                                </a:cubicBezTo>
                                <a:close/>
                                <a:moveTo>
                                  <a:pt x="3903336" y="4580298"/>
                                </a:moveTo>
                                <a:cubicBezTo>
                                  <a:pt x="3904534" y="4580298"/>
                                  <a:pt x="3905732" y="4581096"/>
                                  <a:pt x="3905732" y="4582294"/>
                                </a:cubicBezTo>
                                <a:cubicBezTo>
                                  <a:pt x="3905732" y="4583491"/>
                                  <a:pt x="3904933" y="4584689"/>
                                  <a:pt x="3903736" y="4584689"/>
                                </a:cubicBezTo>
                                <a:lnTo>
                                  <a:pt x="3886170" y="4587085"/>
                                </a:lnTo>
                                <a:cubicBezTo>
                                  <a:pt x="3884972" y="4587085"/>
                                  <a:pt x="3883775" y="4586287"/>
                                  <a:pt x="3883775" y="4585089"/>
                                </a:cubicBezTo>
                                <a:cubicBezTo>
                                  <a:pt x="3883775" y="4583891"/>
                                  <a:pt x="3884573" y="4582693"/>
                                  <a:pt x="3885771" y="4582693"/>
                                </a:cubicBezTo>
                                <a:close/>
                                <a:moveTo>
                                  <a:pt x="2531928" y="4579599"/>
                                </a:moveTo>
                                <a:cubicBezTo>
                                  <a:pt x="2534522" y="4579000"/>
                                  <a:pt x="2537916" y="4578900"/>
                                  <a:pt x="2541309" y="4580697"/>
                                </a:cubicBezTo>
                                <a:cubicBezTo>
                                  <a:pt x="2548894" y="4584689"/>
                                  <a:pt x="2548494" y="4592274"/>
                                  <a:pt x="2548494" y="4592673"/>
                                </a:cubicBezTo>
                                <a:cubicBezTo>
                                  <a:pt x="2548494" y="4592673"/>
                                  <a:pt x="2548494" y="4595467"/>
                                  <a:pt x="2552086" y="4597463"/>
                                </a:cubicBezTo>
                                <a:cubicBezTo>
                                  <a:pt x="2555680" y="4599060"/>
                                  <a:pt x="2558075" y="4597463"/>
                                  <a:pt x="2558075" y="4597463"/>
                                </a:cubicBezTo>
                                <a:lnTo>
                                  <a:pt x="2558474" y="4597463"/>
                                </a:lnTo>
                                <a:lnTo>
                                  <a:pt x="2558872" y="4597064"/>
                                </a:lnTo>
                                <a:cubicBezTo>
                                  <a:pt x="2560869" y="4595866"/>
                                  <a:pt x="2565660" y="4593471"/>
                                  <a:pt x="2572047" y="4596665"/>
                                </a:cubicBezTo>
                                <a:cubicBezTo>
                                  <a:pt x="2578833" y="4600258"/>
                                  <a:pt x="2579232" y="4607842"/>
                                  <a:pt x="2579232" y="4608242"/>
                                </a:cubicBezTo>
                                <a:lnTo>
                                  <a:pt x="2579232" y="4608641"/>
                                </a:lnTo>
                                <a:cubicBezTo>
                                  <a:pt x="2579232" y="4608641"/>
                                  <a:pt x="2579232" y="4611435"/>
                                  <a:pt x="2582826" y="4613431"/>
                                </a:cubicBezTo>
                                <a:cubicBezTo>
                                  <a:pt x="2586419" y="4615427"/>
                                  <a:pt x="2589211" y="4613431"/>
                                  <a:pt x="2589211" y="4613431"/>
                                </a:cubicBezTo>
                                <a:lnTo>
                                  <a:pt x="2589612" y="4613431"/>
                                </a:lnTo>
                                <a:cubicBezTo>
                                  <a:pt x="2590011" y="4613032"/>
                                  <a:pt x="2597196" y="4609040"/>
                                  <a:pt x="2603583" y="4612633"/>
                                </a:cubicBezTo>
                                <a:cubicBezTo>
                                  <a:pt x="2611167" y="4616625"/>
                                  <a:pt x="2610770" y="4624210"/>
                                  <a:pt x="2610770" y="4624610"/>
                                </a:cubicBezTo>
                                <a:cubicBezTo>
                                  <a:pt x="2610770" y="4624610"/>
                                  <a:pt x="2610770" y="4627404"/>
                                  <a:pt x="2614363" y="4629400"/>
                                </a:cubicBezTo>
                                <a:cubicBezTo>
                                  <a:pt x="2615560" y="4629799"/>
                                  <a:pt x="2616357" y="4630198"/>
                                  <a:pt x="2617554" y="4630198"/>
                                </a:cubicBezTo>
                                <a:lnTo>
                                  <a:pt x="2621945" y="4630598"/>
                                </a:lnTo>
                                <a:cubicBezTo>
                                  <a:pt x="2623942" y="4630598"/>
                                  <a:pt x="2625538" y="4632594"/>
                                  <a:pt x="2625538" y="4634590"/>
                                </a:cubicBezTo>
                                <a:cubicBezTo>
                                  <a:pt x="2625139" y="4636586"/>
                                  <a:pt x="2623541" y="4638182"/>
                                  <a:pt x="2619949" y="4638582"/>
                                </a:cubicBezTo>
                                <a:lnTo>
                                  <a:pt x="2613962" y="4638182"/>
                                </a:lnTo>
                                <a:cubicBezTo>
                                  <a:pt x="2612366" y="4637783"/>
                                  <a:pt x="2610770" y="4637384"/>
                                  <a:pt x="2609172" y="4636586"/>
                                </a:cubicBezTo>
                                <a:cubicBezTo>
                                  <a:pt x="2601587" y="4632594"/>
                                  <a:pt x="2601988" y="4625009"/>
                                  <a:pt x="2601988" y="4624610"/>
                                </a:cubicBezTo>
                                <a:cubicBezTo>
                                  <a:pt x="2601988" y="4624610"/>
                                  <a:pt x="2602384" y="4621814"/>
                                  <a:pt x="2598793" y="4619818"/>
                                </a:cubicBezTo>
                                <a:cubicBezTo>
                                  <a:pt x="2595999" y="4618221"/>
                                  <a:pt x="2592406" y="4619818"/>
                                  <a:pt x="2592007" y="4620217"/>
                                </a:cubicBezTo>
                                <a:cubicBezTo>
                                  <a:pt x="2590809" y="4621016"/>
                                  <a:pt x="2585220" y="4624210"/>
                                  <a:pt x="2578435" y="4620617"/>
                                </a:cubicBezTo>
                                <a:cubicBezTo>
                                  <a:pt x="2571648" y="4617024"/>
                                  <a:pt x="2571248" y="4610637"/>
                                  <a:pt x="2571248" y="4609040"/>
                                </a:cubicBezTo>
                                <a:cubicBezTo>
                                  <a:pt x="2570850" y="4608641"/>
                                  <a:pt x="2570449" y="4605447"/>
                                  <a:pt x="2567659" y="4603850"/>
                                </a:cubicBezTo>
                                <a:cubicBezTo>
                                  <a:pt x="2564462" y="4602254"/>
                                  <a:pt x="2562466" y="4603451"/>
                                  <a:pt x="2561667" y="4603850"/>
                                </a:cubicBezTo>
                                <a:lnTo>
                                  <a:pt x="2561269" y="4603850"/>
                                </a:lnTo>
                                <a:cubicBezTo>
                                  <a:pt x="2560070" y="4604649"/>
                                  <a:pt x="2554880" y="4607842"/>
                                  <a:pt x="2547696" y="4604250"/>
                                </a:cubicBezTo>
                                <a:cubicBezTo>
                                  <a:pt x="2540111" y="4600258"/>
                                  <a:pt x="2540510" y="4593072"/>
                                  <a:pt x="2540510" y="4592274"/>
                                </a:cubicBezTo>
                                <a:cubicBezTo>
                                  <a:pt x="2540910" y="4592274"/>
                                  <a:pt x="2540510" y="4589080"/>
                                  <a:pt x="2537318" y="4587483"/>
                                </a:cubicBezTo>
                                <a:cubicBezTo>
                                  <a:pt x="2534522" y="4585886"/>
                                  <a:pt x="2530930" y="4587483"/>
                                  <a:pt x="2530531" y="4587882"/>
                                </a:cubicBezTo>
                                <a:cubicBezTo>
                                  <a:pt x="2529333" y="4588681"/>
                                  <a:pt x="2523744" y="4591874"/>
                                  <a:pt x="2516959" y="4588282"/>
                                </a:cubicBezTo>
                                <a:lnTo>
                                  <a:pt x="2514563" y="4586685"/>
                                </a:lnTo>
                                <a:cubicBezTo>
                                  <a:pt x="2512567" y="4585886"/>
                                  <a:pt x="2511769" y="4583491"/>
                                  <a:pt x="2512966" y="4581495"/>
                                </a:cubicBezTo>
                                <a:cubicBezTo>
                                  <a:pt x="2513765" y="4579499"/>
                                  <a:pt x="2516160" y="4578701"/>
                                  <a:pt x="2518156" y="4579898"/>
                                </a:cubicBezTo>
                                <a:lnTo>
                                  <a:pt x="2520550" y="4581495"/>
                                </a:lnTo>
                                <a:cubicBezTo>
                                  <a:pt x="2524143" y="4583491"/>
                                  <a:pt x="2526939" y="4581495"/>
                                  <a:pt x="2526939" y="4581495"/>
                                </a:cubicBezTo>
                                <a:lnTo>
                                  <a:pt x="2527338" y="4581495"/>
                                </a:lnTo>
                                <a:cubicBezTo>
                                  <a:pt x="2527537" y="4581295"/>
                                  <a:pt x="2529333" y="4580198"/>
                                  <a:pt x="2531928" y="4579599"/>
                                </a:cubicBezTo>
                                <a:close/>
                                <a:moveTo>
                                  <a:pt x="3808725" y="4573511"/>
                                </a:moveTo>
                                <a:lnTo>
                                  <a:pt x="3825492" y="4578302"/>
                                </a:lnTo>
                                <a:cubicBezTo>
                                  <a:pt x="3826690" y="4578701"/>
                                  <a:pt x="3827488" y="4579899"/>
                                  <a:pt x="3827089" y="4581096"/>
                                </a:cubicBezTo>
                                <a:cubicBezTo>
                                  <a:pt x="3827089" y="4581895"/>
                                  <a:pt x="3826291" y="4582693"/>
                                  <a:pt x="3825492" y="4582693"/>
                                </a:cubicBezTo>
                                <a:lnTo>
                                  <a:pt x="3824694" y="4582693"/>
                                </a:lnTo>
                                <a:lnTo>
                                  <a:pt x="3807927" y="4577902"/>
                                </a:lnTo>
                                <a:cubicBezTo>
                                  <a:pt x="3806729" y="4577503"/>
                                  <a:pt x="3805931" y="4576305"/>
                                  <a:pt x="3805931" y="4575107"/>
                                </a:cubicBezTo>
                                <a:cubicBezTo>
                                  <a:pt x="3806330" y="4573910"/>
                                  <a:pt x="3807527" y="4573111"/>
                                  <a:pt x="3808725" y="4573511"/>
                                </a:cubicBezTo>
                                <a:close/>
                                <a:moveTo>
                                  <a:pt x="3896550" y="4563131"/>
                                </a:moveTo>
                                <a:cubicBezTo>
                                  <a:pt x="3897349" y="4562732"/>
                                  <a:pt x="3898945" y="4562732"/>
                                  <a:pt x="3899345" y="4563930"/>
                                </a:cubicBezTo>
                                <a:cubicBezTo>
                                  <a:pt x="3899744" y="4564728"/>
                                  <a:pt x="3899744" y="4566325"/>
                                  <a:pt x="3898546" y="4566724"/>
                                </a:cubicBezTo>
                                <a:lnTo>
                                  <a:pt x="3883376" y="4575508"/>
                                </a:lnTo>
                                <a:lnTo>
                                  <a:pt x="3882577" y="4575907"/>
                                </a:lnTo>
                                <a:cubicBezTo>
                                  <a:pt x="3881779" y="4575907"/>
                                  <a:pt x="3880980" y="4575508"/>
                                  <a:pt x="3880581" y="4574709"/>
                                </a:cubicBezTo>
                                <a:cubicBezTo>
                                  <a:pt x="3880182" y="4573512"/>
                                  <a:pt x="3880581" y="4572314"/>
                                  <a:pt x="3881380" y="4571915"/>
                                </a:cubicBezTo>
                                <a:close/>
                                <a:moveTo>
                                  <a:pt x="3818307" y="4557543"/>
                                </a:moveTo>
                                <a:lnTo>
                                  <a:pt x="3832280" y="4568323"/>
                                </a:lnTo>
                                <a:cubicBezTo>
                                  <a:pt x="3833078" y="4568722"/>
                                  <a:pt x="3833477" y="4570319"/>
                                  <a:pt x="3832679" y="4571117"/>
                                </a:cubicBezTo>
                                <a:cubicBezTo>
                                  <a:pt x="3832280" y="4571516"/>
                                  <a:pt x="3831481" y="4571915"/>
                                  <a:pt x="3831082" y="4571915"/>
                                </a:cubicBezTo>
                                <a:cubicBezTo>
                                  <a:pt x="3830683" y="4571915"/>
                                  <a:pt x="3829884" y="4571915"/>
                                  <a:pt x="3829485" y="4571516"/>
                                </a:cubicBezTo>
                                <a:lnTo>
                                  <a:pt x="3815911" y="4560737"/>
                                </a:lnTo>
                                <a:cubicBezTo>
                                  <a:pt x="3815113" y="4560338"/>
                                  <a:pt x="3814714" y="4558741"/>
                                  <a:pt x="3815512" y="4557942"/>
                                </a:cubicBezTo>
                                <a:cubicBezTo>
                                  <a:pt x="3815911" y="4557144"/>
                                  <a:pt x="3817508" y="4556745"/>
                                  <a:pt x="3818307" y="4557543"/>
                                </a:cubicBezTo>
                                <a:close/>
                                <a:moveTo>
                                  <a:pt x="3886570" y="4548761"/>
                                </a:moveTo>
                                <a:cubicBezTo>
                                  <a:pt x="3887369" y="4549160"/>
                                  <a:pt x="3887768" y="4550757"/>
                                  <a:pt x="3886969" y="4551555"/>
                                </a:cubicBezTo>
                                <a:lnTo>
                                  <a:pt x="3876190" y="4565528"/>
                                </a:lnTo>
                                <a:cubicBezTo>
                                  <a:pt x="3875791" y="4565928"/>
                                  <a:pt x="3874992" y="4566327"/>
                                  <a:pt x="3874593" y="4566327"/>
                                </a:cubicBezTo>
                                <a:cubicBezTo>
                                  <a:pt x="3874194" y="4566327"/>
                                  <a:pt x="3873396" y="4566327"/>
                                  <a:pt x="3872996" y="4565928"/>
                                </a:cubicBezTo>
                                <a:cubicBezTo>
                                  <a:pt x="3872198" y="4565129"/>
                                  <a:pt x="3871799" y="4563932"/>
                                  <a:pt x="3872996" y="4563133"/>
                                </a:cubicBezTo>
                                <a:lnTo>
                                  <a:pt x="3883776" y="4549160"/>
                                </a:lnTo>
                                <a:cubicBezTo>
                                  <a:pt x="3884175" y="4548362"/>
                                  <a:pt x="3885772" y="4547963"/>
                                  <a:pt x="3886570" y="4548761"/>
                                </a:cubicBezTo>
                                <a:close/>
                                <a:moveTo>
                                  <a:pt x="3830282" y="4544768"/>
                                </a:moveTo>
                                <a:cubicBezTo>
                                  <a:pt x="3831080" y="4544369"/>
                                  <a:pt x="3832677" y="4544369"/>
                                  <a:pt x="3833076" y="4545567"/>
                                </a:cubicBezTo>
                                <a:lnTo>
                                  <a:pt x="3841860" y="4560737"/>
                                </a:lnTo>
                                <a:cubicBezTo>
                                  <a:pt x="3842259" y="4561536"/>
                                  <a:pt x="3842259" y="4563133"/>
                                  <a:pt x="3841061" y="4563532"/>
                                </a:cubicBezTo>
                                <a:lnTo>
                                  <a:pt x="3840263" y="4563931"/>
                                </a:lnTo>
                                <a:cubicBezTo>
                                  <a:pt x="3839464" y="4563931"/>
                                  <a:pt x="3838666" y="4563532"/>
                                  <a:pt x="3838267" y="4562733"/>
                                </a:cubicBezTo>
                                <a:lnTo>
                                  <a:pt x="3829483" y="4547563"/>
                                </a:lnTo>
                                <a:cubicBezTo>
                                  <a:pt x="3829084" y="4546764"/>
                                  <a:pt x="3829084" y="4545168"/>
                                  <a:pt x="3830282" y="4544768"/>
                                </a:cubicBezTo>
                                <a:close/>
                                <a:moveTo>
                                  <a:pt x="3868606" y="4539979"/>
                                </a:moveTo>
                                <a:cubicBezTo>
                                  <a:pt x="3869803" y="4540378"/>
                                  <a:pt x="3870602" y="4541575"/>
                                  <a:pt x="3870203" y="4542773"/>
                                </a:cubicBezTo>
                                <a:lnTo>
                                  <a:pt x="3865412" y="4559540"/>
                                </a:lnTo>
                                <a:cubicBezTo>
                                  <a:pt x="3865412" y="4560339"/>
                                  <a:pt x="3864613" y="4561137"/>
                                  <a:pt x="3863814" y="4561137"/>
                                </a:cubicBezTo>
                                <a:lnTo>
                                  <a:pt x="3863016" y="4561137"/>
                                </a:lnTo>
                                <a:cubicBezTo>
                                  <a:pt x="3862218" y="4560738"/>
                                  <a:pt x="3861419" y="4559540"/>
                                  <a:pt x="3861020" y="4558343"/>
                                </a:cubicBezTo>
                                <a:lnTo>
                                  <a:pt x="3865811" y="4541575"/>
                                </a:lnTo>
                                <a:cubicBezTo>
                                  <a:pt x="3866211" y="4540378"/>
                                  <a:pt x="3867408" y="4539579"/>
                                  <a:pt x="3868606" y="4539979"/>
                                </a:cubicBezTo>
                                <a:close/>
                                <a:moveTo>
                                  <a:pt x="3848645" y="4537983"/>
                                </a:moveTo>
                                <a:cubicBezTo>
                                  <a:pt x="3849843" y="4537983"/>
                                  <a:pt x="3851041" y="4538781"/>
                                  <a:pt x="3851041" y="4539979"/>
                                </a:cubicBezTo>
                                <a:lnTo>
                                  <a:pt x="3853436" y="4557544"/>
                                </a:lnTo>
                                <a:cubicBezTo>
                                  <a:pt x="3853436" y="4558742"/>
                                  <a:pt x="3852638" y="4559940"/>
                                  <a:pt x="3851440" y="4559940"/>
                                </a:cubicBezTo>
                                <a:cubicBezTo>
                                  <a:pt x="3850642" y="4560339"/>
                                  <a:pt x="3849443" y="4559540"/>
                                  <a:pt x="3849044" y="4557944"/>
                                </a:cubicBezTo>
                                <a:lnTo>
                                  <a:pt x="3846649" y="4540378"/>
                                </a:lnTo>
                                <a:cubicBezTo>
                                  <a:pt x="3846649" y="4539180"/>
                                  <a:pt x="3847447" y="4537983"/>
                                  <a:pt x="3848645" y="4537983"/>
                                </a:cubicBezTo>
                                <a:close/>
                                <a:moveTo>
                                  <a:pt x="2893457" y="4513382"/>
                                </a:moveTo>
                                <a:cubicBezTo>
                                  <a:pt x="2901194" y="4515328"/>
                                  <a:pt x="2908178" y="4520218"/>
                                  <a:pt x="2912573" y="4527603"/>
                                </a:cubicBezTo>
                                <a:lnTo>
                                  <a:pt x="2906981" y="4531196"/>
                                </a:lnTo>
                                <a:cubicBezTo>
                                  <a:pt x="2899396" y="4519619"/>
                                  <a:pt x="2884229" y="4516027"/>
                                  <a:pt x="2872650" y="4523212"/>
                                </a:cubicBezTo>
                                <a:cubicBezTo>
                                  <a:pt x="2861073" y="4530398"/>
                                  <a:pt x="2857479" y="4545967"/>
                                  <a:pt x="2865465" y="4557145"/>
                                </a:cubicBezTo>
                                <a:lnTo>
                                  <a:pt x="2859874" y="4560738"/>
                                </a:lnTo>
                                <a:cubicBezTo>
                                  <a:pt x="2859476" y="4560339"/>
                                  <a:pt x="2859476" y="4559940"/>
                                  <a:pt x="2859076" y="4559540"/>
                                </a:cubicBezTo>
                                <a:cubicBezTo>
                                  <a:pt x="2850294" y="4544769"/>
                                  <a:pt x="2855084" y="4525607"/>
                                  <a:pt x="2869854" y="4516825"/>
                                </a:cubicBezTo>
                                <a:cubicBezTo>
                                  <a:pt x="2877241" y="4512434"/>
                                  <a:pt x="2885724" y="4511436"/>
                                  <a:pt x="2893457" y="4513382"/>
                                </a:cubicBezTo>
                                <a:close/>
                                <a:moveTo>
                                  <a:pt x="933732" y="4497264"/>
                                </a:moveTo>
                                <a:cubicBezTo>
                                  <a:pt x="934928" y="4497264"/>
                                  <a:pt x="936126" y="4498062"/>
                                  <a:pt x="936126" y="4499260"/>
                                </a:cubicBezTo>
                                <a:lnTo>
                                  <a:pt x="938521" y="4516826"/>
                                </a:lnTo>
                                <a:cubicBezTo>
                                  <a:pt x="938521" y="4518023"/>
                                  <a:pt x="937722" y="4519221"/>
                                  <a:pt x="936524" y="4519221"/>
                                </a:cubicBezTo>
                                <a:cubicBezTo>
                                  <a:pt x="935328" y="4519221"/>
                                  <a:pt x="934130" y="4518423"/>
                                  <a:pt x="934130" y="4517225"/>
                                </a:cubicBezTo>
                                <a:lnTo>
                                  <a:pt x="931735" y="4499659"/>
                                </a:lnTo>
                                <a:cubicBezTo>
                                  <a:pt x="931735" y="4498462"/>
                                  <a:pt x="932533" y="4497264"/>
                                  <a:pt x="933732" y="4497264"/>
                                </a:cubicBezTo>
                                <a:close/>
                                <a:moveTo>
                                  <a:pt x="922154" y="4496466"/>
                                </a:moveTo>
                                <a:cubicBezTo>
                                  <a:pt x="923353" y="4496865"/>
                                  <a:pt x="924151" y="4498063"/>
                                  <a:pt x="923353" y="4499260"/>
                                </a:cubicBezTo>
                                <a:lnTo>
                                  <a:pt x="918562" y="4516027"/>
                                </a:lnTo>
                                <a:cubicBezTo>
                                  <a:pt x="918562" y="4516826"/>
                                  <a:pt x="917763" y="4517624"/>
                                  <a:pt x="916965" y="4517624"/>
                                </a:cubicBezTo>
                                <a:lnTo>
                                  <a:pt x="916165" y="4517624"/>
                                </a:lnTo>
                                <a:cubicBezTo>
                                  <a:pt x="914968" y="4517225"/>
                                  <a:pt x="914169" y="4516027"/>
                                  <a:pt x="914569" y="4514830"/>
                                </a:cubicBezTo>
                                <a:lnTo>
                                  <a:pt x="919360" y="4498063"/>
                                </a:lnTo>
                                <a:cubicBezTo>
                                  <a:pt x="919759" y="4496865"/>
                                  <a:pt x="920957" y="4496067"/>
                                  <a:pt x="922154" y="4496466"/>
                                </a:cubicBezTo>
                                <a:close/>
                                <a:moveTo>
                                  <a:pt x="944507" y="4493671"/>
                                </a:moveTo>
                                <a:cubicBezTo>
                                  <a:pt x="945305" y="4493272"/>
                                  <a:pt x="946903" y="4493272"/>
                                  <a:pt x="947301" y="4494470"/>
                                </a:cubicBezTo>
                                <a:lnTo>
                                  <a:pt x="956085" y="4509640"/>
                                </a:lnTo>
                                <a:cubicBezTo>
                                  <a:pt x="956485" y="4510439"/>
                                  <a:pt x="956485" y="4512036"/>
                                  <a:pt x="955286" y="4512435"/>
                                </a:cubicBezTo>
                                <a:lnTo>
                                  <a:pt x="954488" y="4512834"/>
                                </a:lnTo>
                                <a:cubicBezTo>
                                  <a:pt x="953689" y="4512834"/>
                                  <a:pt x="952891" y="4512435"/>
                                  <a:pt x="952493" y="4511636"/>
                                </a:cubicBezTo>
                                <a:lnTo>
                                  <a:pt x="943709" y="4496466"/>
                                </a:lnTo>
                                <a:cubicBezTo>
                                  <a:pt x="943308" y="4495667"/>
                                  <a:pt x="943308" y="4494071"/>
                                  <a:pt x="944507" y="4493671"/>
                                </a:cubicBezTo>
                                <a:close/>
                                <a:moveTo>
                                  <a:pt x="912175" y="4491675"/>
                                </a:moveTo>
                                <a:cubicBezTo>
                                  <a:pt x="913371" y="4492474"/>
                                  <a:pt x="913371" y="4493671"/>
                                  <a:pt x="912972" y="4494470"/>
                                </a:cubicBezTo>
                                <a:lnTo>
                                  <a:pt x="902194" y="4508443"/>
                                </a:lnTo>
                                <a:cubicBezTo>
                                  <a:pt x="901794" y="4508842"/>
                                  <a:pt x="900996" y="4509241"/>
                                  <a:pt x="900597" y="4509241"/>
                                </a:cubicBezTo>
                                <a:cubicBezTo>
                                  <a:pt x="900198" y="4509241"/>
                                  <a:pt x="899398" y="4509241"/>
                                  <a:pt x="898999" y="4508842"/>
                                </a:cubicBezTo>
                                <a:cubicBezTo>
                                  <a:pt x="898202" y="4508443"/>
                                  <a:pt x="897802" y="4506846"/>
                                  <a:pt x="898601" y="4506047"/>
                                </a:cubicBezTo>
                                <a:lnTo>
                                  <a:pt x="909380" y="4492074"/>
                                </a:lnTo>
                                <a:cubicBezTo>
                                  <a:pt x="909780" y="4491276"/>
                                  <a:pt x="911375" y="4490877"/>
                                  <a:pt x="912175" y="4491675"/>
                                </a:cubicBezTo>
                                <a:close/>
                                <a:moveTo>
                                  <a:pt x="5063807" y="4485687"/>
                                </a:moveTo>
                                <a:cubicBezTo>
                                  <a:pt x="5066202" y="4485288"/>
                                  <a:pt x="5068198" y="4486885"/>
                                  <a:pt x="5068597" y="4489280"/>
                                </a:cubicBezTo>
                                <a:lnTo>
                                  <a:pt x="5072190" y="4513631"/>
                                </a:lnTo>
                                <a:lnTo>
                                  <a:pt x="5096542" y="4510038"/>
                                </a:lnTo>
                                <a:cubicBezTo>
                                  <a:pt x="5098937" y="4509639"/>
                                  <a:pt x="5100933" y="4511236"/>
                                  <a:pt x="5101333" y="4513631"/>
                                </a:cubicBezTo>
                                <a:cubicBezTo>
                                  <a:pt x="5101732" y="4516026"/>
                                  <a:pt x="5100135" y="4518022"/>
                                  <a:pt x="5097740" y="4518421"/>
                                </a:cubicBezTo>
                                <a:lnTo>
                                  <a:pt x="5073388" y="4522014"/>
                                </a:lnTo>
                                <a:lnTo>
                                  <a:pt x="5076980" y="4546366"/>
                                </a:lnTo>
                                <a:cubicBezTo>
                                  <a:pt x="5077380" y="4548762"/>
                                  <a:pt x="5075783" y="4550757"/>
                                  <a:pt x="5073388" y="4551157"/>
                                </a:cubicBezTo>
                                <a:cubicBezTo>
                                  <a:pt x="5070992" y="4551556"/>
                                  <a:pt x="5068996" y="4549959"/>
                                  <a:pt x="5068597" y="4547564"/>
                                </a:cubicBezTo>
                                <a:lnTo>
                                  <a:pt x="5065004" y="4523212"/>
                                </a:lnTo>
                                <a:lnTo>
                                  <a:pt x="5040653" y="4526805"/>
                                </a:lnTo>
                                <a:cubicBezTo>
                                  <a:pt x="5038258" y="4527204"/>
                                  <a:pt x="5036262" y="4525607"/>
                                  <a:pt x="5035863" y="4523212"/>
                                </a:cubicBezTo>
                                <a:cubicBezTo>
                                  <a:pt x="5035464" y="4520817"/>
                                  <a:pt x="5037060" y="4518821"/>
                                  <a:pt x="5039456" y="4518421"/>
                                </a:cubicBezTo>
                                <a:lnTo>
                                  <a:pt x="5063807" y="4514829"/>
                                </a:lnTo>
                                <a:lnTo>
                                  <a:pt x="5060214" y="4490478"/>
                                </a:lnTo>
                                <a:cubicBezTo>
                                  <a:pt x="5059815" y="4488082"/>
                                  <a:pt x="5061412" y="4486086"/>
                                  <a:pt x="5063807" y="4485687"/>
                                </a:cubicBezTo>
                                <a:close/>
                                <a:moveTo>
                                  <a:pt x="956085" y="4485687"/>
                                </a:moveTo>
                                <a:lnTo>
                                  <a:pt x="970458" y="4496467"/>
                                </a:lnTo>
                                <a:cubicBezTo>
                                  <a:pt x="971256" y="4496866"/>
                                  <a:pt x="971655" y="4498463"/>
                                  <a:pt x="970857" y="4499261"/>
                                </a:cubicBezTo>
                                <a:cubicBezTo>
                                  <a:pt x="970458" y="4499660"/>
                                  <a:pt x="969659" y="4500059"/>
                                  <a:pt x="969260" y="4500059"/>
                                </a:cubicBezTo>
                                <a:cubicBezTo>
                                  <a:pt x="968860" y="4500059"/>
                                  <a:pt x="968061" y="4500059"/>
                                  <a:pt x="967661" y="4499660"/>
                                </a:cubicBezTo>
                                <a:lnTo>
                                  <a:pt x="953691" y="4488881"/>
                                </a:lnTo>
                                <a:cubicBezTo>
                                  <a:pt x="952892" y="4488482"/>
                                  <a:pt x="952493" y="4486885"/>
                                  <a:pt x="953291" y="4486086"/>
                                </a:cubicBezTo>
                                <a:cubicBezTo>
                                  <a:pt x="953691" y="4485288"/>
                                  <a:pt x="955287" y="4484889"/>
                                  <a:pt x="956085" y="4485687"/>
                                </a:cubicBezTo>
                                <a:close/>
                                <a:moveTo>
                                  <a:pt x="901794" y="4482095"/>
                                </a:moveTo>
                                <a:cubicBezTo>
                                  <a:pt x="902593" y="4481695"/>
                                  <a:pt x="904190" y="4481695"/>
                                  <a:pt x="904588" y="4482893"/>
                                </a:cubicBezTo>
                                <a:cubicBezTo>
                                  <a:pt x="905386" y="4483691"/>
                                  <a:pt x="904987" y="4485288"/>
                                  <a:pt x="903790" y="4485687"/>
                                </a:cubicBezTo>
                                <a:lnTo>
                                  <a:pt x="888620" y="4494471"/>
                                </a:lnTo>
                                <a:lnTo>
                                  <a:pt x="887821" y="4494870"/>
                                </a:lnTo>
                                <a:cubicBezTo>
                                  <a:pt x="887023" y="4494870"/>
                                  <a:pt x="886225" y="4494471"/>
                                  <a:pt x="885826" y="4493672"/>
                                </a:cubicBezTo>
                                <a:cubicBezTo>
                                  <a:pt x="885426" y="4492874"/>
                                  <a:pt x="885426" y="4491277"/>
                                  <a:pt x="886624" y="4490878"/>
                                </a:cubicBezTo>
                                <a:close/>
                                <a:moveTo>
                                  <a:pt x="6292341" y="4478202"/>
                                </a:moveTo>
                                <a:cubicBezTo>
                                  <a:pt x="6294936" y="4477603"/>
                                  <a:pt x="6298329" y="4477503"/>
                                  <a:pt x="6301723" y="4479300"/>
                                </a:cubicBezTo>
                                <a:cubicBezTo>
                                  <a:pt x="6309307" y="4483292"/>
                                  <a:pt x="6308908" y="4490877"/>
                                  <a:pt x="6308908" y="4491276"/>
                                </a:cubicBezTo>
                                <a:cubicBezTo>
                                  <a:pt x="6308908" y="4491276"/>
                                  <a:pt x="6308908" y="4494070"/>
                                  <a:pt x="6312501" y="4496066"/>
                                </a:cubicBezTo>
                                <a:cubicBezTo>
                                  <a:pt x="6316094" y="4497663"/>
                                  <a:pt x="6318489" y="4496066"/>
                                  <a:pt x="6318489" y="4496066"/>
                                </a:cubicBezTo>
                                <a:lnTo>
                                  <a:pt x="6318888" y="4496066"/>
                                </a:lnTo>
                                <a:lnTo>
                                  <a:pt x="6319287" y="4495667"/>
                                </a:lnTo>
                                <a:cubicBezTo>
                                  <a:pt x="6321283" y="4494469"/>
                                  <a:pt x="6326074" y="4492074"/>
                                  <a:pt x="6332461" y="4495268"/>
                                </a:cubicBezTo>
                                <a:cubicBezTo>
                                  <a:pt x="6339247" y="4498861"/>
                                  <a:pt x="6339646" y="4506445"/>
                                  <a:pt x="6339646" y="4506844"/>
                                </a:cubicBezTo>
                                <a:lnTo>
                                  <a:pt x="6339646" y="4507244"/>
                                </a:lnTo>
                                <a:cubicBezTo>
                                  <a:pt x="6339646" y="4507244"/>
                                  <a:pt x="6339646" y="4510038"/>
                                  <a:pt x="6343239" y="4512034"/>
                                </a:cubicBezTo>
                                <a:cubicBezTo>
                                  <a:pt x="6346832" y="4514030"/>
                                  <a:pt x="6349626" y="4512034"/>
                                  <a:pt x="6349626" y="4512034"/>
                                </a:cubicBezTo>
                                <a:lnTo>
                                  <a:pt x="6350026" y="4512034"/>
                                </a:lnTo>
                                <a:cubicBezTo>
                                  <a:pt x="6350425" y="4511635"/>
                                  <a:pt x="6357610" y="4507643"/>
                                  <a:pt x="6363997" y="4511236"/>
                                </a:cubicBezTo>
                                <a:cubicBezTo>
                                  <a:pt x="6371582" y="4515228"/>
                                  <a:pt x="6371183" y="4522813"/>
                                  <a:pt x="6371183" y="4523213"/>
                                </a:cubicBezTo>
                                <a:cubicBezTo>
                                  <a:pt x="6371183" y="4523213"/>
                                  <a:pt x="6371183" y="4526007"/>
                                  <a:pt x="6374776" y="4528003"/>
                                </a:cubicBezTo>
                                <a:cubicBezTo>
                                  <a:pt x="6375973" y="4528402"/>
                                  <a:pt x="6376772" y="4528801"/>
                                  <a:pt x="6377969" y="4528801"/>
                                </a:cubicBezTo>
                                <a:lnTo>
                                  <a:pt x="6382361" y="4529201"/>
                                </a:lnTo>
                                <a:cubicBezTo>
                                  <a:pt x="6384357" y="4529201"/>
                                  <a:pt x="6385953" y="4531197"/>
                                  <a:pt x="6385953" y="4533193"/>
                                </a:cubicBezTo>
                                <a:cubicBezTo>
                                  <a:pt x="6385953" y="4535189"/>
                                  <a:pt x="6383957" y="4536785"/>
                                  <a:pt x="6380365" y="4537584"/>
                                </a:cubicBezTo>
                                <a:lnTo>
                                  <a:pt x="6374377" y="4537184"/>
                                </a:lnTo>
                                <a:cubicBezTo>
                                  <a:pt x="6372780" y="4536785"/>
                                  <a:pt x="6371183" y="4536386"/>
                                  <a:pt x="6369586" y="4535588"/>
                                </a:cubicBezTo>
                                <a:cubicBezTo>
                                  <a:pt x="6362001" y="4531596"/>
                                  <a:pt x="6362401" y="4524011"/>
                                  <a:pt x="6362401" y="4523612"/>
                                </a:cubicBezTo>
                                <a:cubicBezTo>
                                  <a:pt x="6362401" y="4523612"/>
                                  <a:pt x="6362800" y="4520816"/>
                                  <a:pt x="6359207" y="4518820"/>
                                </a:cubicBezTo>
                                <a:cubicBezTo>
                                  <a:pt x="6356413" y="4517224"/>
                                  <a:pt x="6352820" y="4518820"/>
                                  <a:pt x="6352421" y="4519220"/>
                                </a:cubicBezTo>
                                <a:cubicBezTo>
                                  <a:pt x="6351223" y="4520018"/>
                                  <a:pt x="6345634" y="4523213"/>
                                  <a:pt x="6338848" y="4519619"/>
                                </a:cubicBezTo>
                                <a:cubicBezTo>
                                  <a:pt x="6332062" y="4516026"/>
                                  <a:pt x="6331662" y="4509639"/>
                                  <a:pt x="6331662" y="4508042"/>
                                </a:cubicBezTo>
                                <a:cubicBezTo>
                                  <a:pt x="6331263" y="4507643"/>
                                  <a:pt x="6330864" y="4504449"/>
                                  <a:pt x="6328070" y="4502853"/>
                                </a:cubicBezTo>
                                <a:cubicBezTo>
                                  <a:pt x="6324876" y="4501256"/>
                                  <a:pt x="6322880" y="4502453"/>
                                  <a:pt x="6322082" y="4502853"/>
                                </a:cubicBezTo>
                                <a:lnTo>
                                  <a:pt x="6321683" y="4502853"/>
                                </a:lnTo>
                                <a:cubicBezTo>
                                  <a:pt x="6320485" y="4503651"/>
                                  <a:pt x="6315295" y="4506844"/>
                                  <a:pt x="6308110" y="4503252"/>
                                </a:cubicBezTo>
                                <a:cubicBezTo>
                                  <a:pt x="6300525" y="4499260"/>
                                  <a:pt x="6300924" y="4492074"/>
                                  <a:pt x="6300924" y="4491276"/>
                                </a:cubicBezTo>
                                <a:cubicBezTo>
                                  <a:pt x="6301323" y="4491276"/>
                                  <a:pt x="6300924" y="4488082"/>
                                  <a:pt x="6297730" y="4486485"/>
                                </a:cubicBezTo>
                                <a:cubicBezTo>
                                  <a:pt x="6294935" y="4484889"/>
                                  <a:pt x="6291342" y="4486485"/>
                                  <a:pt x="6290943" y="4486885"/>
                                </a:cubicBezTo>
                                <a:cubicBezTo>
                                  <a:pt x="6289746" y="4487683"/>
                                  <a:pt x="6284157" y="4490877"/>
                                  <a:pt x="6277371" y="4487284"/>
                                </a:cubicBezTo>
                                <a:lnTo>
                                  <a:pt x="6274975" y="4485687"/>
                                </a:lnTo>
                                <a:cubicBezTo>
                                  <a:pt x="6272979" y="4484889"/>
                                  <a:pt x="6272181" y="4482493"/>
                                  <a:pt x="6273379" y="4480497"/>
                                </a:cubicBezTo>
                                <a:cubicBezTo>
                                  <a:pt x="6274177" y="4478501"/>
                                  <a:pt x="6276572" y="4477703"/>
                                  <a:pt x="6278568" y="4478901"/>
                                </a:cubicBezTo>
                                <a:lnTo>
                                  <a:pt x="6280963" y="4480098"/>
                                </a:lnTo>
                                <a:cubicBezTo>
                                  <a:pt x="6284556" y="4482094"/>
                                  <a:pt x="6287351" y="4480098"/>
                                  <a:pt x="6287351" y="4480098"/>
                                </a:cubicBezTo>
                                <a:lnTo>
                                  <a:pt x="6287750" y="4480098"/>
                                </a:lnTo>
                                <a:cubicBezTo>
                                  <a:pt x="6287950" y="4479898"/>
                                  <a:pt x="6289746" y="4478801"/>
                                  <a:pt x="6292341" y="4478202"/>
                                </a:cubicBezTo>
                                <a:close/>
                                <a:moveTo>
                                  <a:pt x="960874" y="4474909"/>
                                </a:moveTo>
                                <a:lnTo>
                                  <a:pt x="977641" y="4479700"/>
                                </a:lnTo>
                                <a:cubicBezTo>
                                  <a:pt x="978440" y="4480099"/>
                                  <a:pt x="979238" y="4480898"/>
                                  <a:pt x="978839" y="4482494"/>
                                </a:cubicBezTo>
                                <a:cubicBezTo>
                                  <a:pt x="978839" y="4483293"/>
                                  <a:pt x="978041" y="4484091"/>
                                  <a:pt x="977242" y="4484091"/>
                                </a:cubicBezTo>
                                <a:lnTo>
                                  <a:pt x="976444" y="4484091"/>
                                </a:lnTo>
                                <a:lnTo>
                                  <a:pt x="959676" y="4479300"/>
                                </a:lnTo>
                                <a:cubicBezTo>
                                  <a:pt x="958479" y="4478901"/>
                                  <a:pt x="957680" y="4477703"/>
                                  <a:pt x="958080" y="4476506"/>
                                </a:cubicBezTo>
                                <a:cubicBezTo>
                                  <a:pt x="958479" y="4475308"/>
                                  <a:pt x="959676" y="4474510"/>
                                  <a:pt x="960874" y="4474909"/>
                                </a:cubicBezTo>
                                <a:close/>
                                <a:moveTo>
                                  <a:pt x="4168005" y="4472115"/>
                                </a:moveTo>
                                <a:cubicBezTo>
                                  <a:pt x="4169203" y="4471715"/>
                                  <a:pt x="4170401" y="4472514"/>
                                  <a:pt x="4170800" y="4473711"/>
                                </a:cubicBezTo>
                                <a:cubicBezTo>
                                  <a:pt x="4172397" y="4481296"/>
                                  <a:pt x="4180381" y="4486486"/>
                                  <a:pt x="4188364" y="4484490"/>
                                </a:cubicBezTo>
                                <a:cubicBezTo>
                                  <a:pt x="4189562" y="4484091"/>
                                  <a:pt x="4190760" y="4484889"/>
                                  <a:pt x="4191558" y="4486087"/>
                                </a:cubicBezTo>
                                <a:cubicBezTo>
                                  <a:pt x="4191957" y="4487284"/>
                                  <a:pt x="4191159" y="4488482"/>
                                  <a:pt x="4190360" y="4488881"/>
                                </a:cubicBezTo>
                                <a:lnTo>
                                  <a:pt x="4189961" y="4488881"/>
                                </a:lnTo>
                                <a:cubicBezTo>
                                  <a:pt x="4185570" y="4490079"/>
                                  <a:pt x="4181179" y="4489679"/>
                                  <a:pt x="4177187" y="4487683"/>
                                </a:cubicBezTo>
                                <a:cubicBezTo>
                                  <a:pt x="4171997" y="4502055"/>
                                  <a:pt x="4162016" y="4513232"/>
                                  <a:pt x="4148444" y="4520020"/>
                                </a:cubicBezTo>
                                <a:cubicBezTo>
                                  <a:pt x="4134871" y="4526806"/>
                                  <a:pt x="4119701" y="4528004"/>
                                  <a:pt x="4105330" y="4523213"/>
                                </a:cubicBezTo>
                                <a:cubicBezTo>
                                  <a:pt x="4104532" y="4527604"/>
                                  <a:pt x="4102137" y="4531596"/>
                                  <a:pt x="4098544" y="4534391"/>
                                </a:cubicBezTo>
                                <a:lnTo>
                                  <a:pt x="4098145" y="4534790"/>
                                </a:lnTo>
                                <a:cubicBezTo>
                                  <a:pt x="4097346" y="4535189"/>
                                  <a:pt x="4096149" y="4534790"/>
                                  <a:pt x="4095350" y="4533992"/>
                                </a:cubicBezTo>
                                <a:cubicBezTo>
                                  <a:pt x="4094552" y="4533193"/>
                                  <a:pt x="4094552" y="4531596"/>
                                  <a:pt x="4095750" y="4530798"/>
                                </a:cubicBezTo>
                                <a:cubicBezTo>
                                  <a:pt x="4101738" y="4525608"/>
                                  <a:pt x="4102935" y="4516426"/>
                                  <a:pt x="4097746" y="4510039"/>
                                </a:cubicBezTo>
                                <a:cubicBezTo>
                                  <a:pt x="4096947" y="4509240"/>
                                  <a:pt x="4096947" y="4507643"/>
                                  <a:pt x="4098145" y="4506845"/>
                                </a:cubicBezTo>
                                <a:cubicBezTo>
                                  <a:pt x="4098943" y="4506047"/>
                                  <a:pt x="4100540" y="4506047"/>
                                  <a:pt x="4101338" y="4507244"/>
                                </a:cubicBezTo>
                                <a:cubicBezTo>
                                  <a:pt x="4104133" y="4510837"/>
                                  <a:pt x="4105730" y="4514829"/>
                                  <a:pt x="4105730" y="4518822"/>
                                </a:cubicBezTo>
                                <a:lnTo>
                                  <a:pt x="4106129" y="4518822"/>
                                </a:lnTo>
                                <a:cubicBezTo>
                                  <a:pt x="4119701" y="4523213"/>
                                  <a:pt x="4133673" y="4522415"/>
                                  <a:pt x="4146448" y="4516027"/>
                                </a:cubicBezTo>
                                <a:cubicBezTo>
                                  <a:pt x="4158823" y="4509639"/>
                                  <a:pt x="4168405" y="4498861"/>
                                  <a:pt x="4172796" y="4485687"/>
                                </a:cubicBezTo>
                                <a:lnTo>
                                  <a:pt x="4172796" y="4485288"/>
                                </a:lnTo>
                                <a:cubicBezTo>
                                  <a:pt x="4169602" y="4482893"/>
                                  <a:pt x="4167606" y="4479300"/>
                                  <a:pt x="4166409" y="4474909"/>
                                </a:cubicBezTo>
                                <a:cubicBezTo>
                                  <a:pt x="4166009" y="4473711"/>
                                  <a:pt x="4166808" y="4472514"/>
                                  <a:pt x="4168005" y="4472115"/>
                                </a:cubicBezTo>
                                <a:close/>
                                <a:moveTo>
                                  <a:pt x="898603" y="4470518"/>
                                </a:moveTo>
                                <a:cubicBezTo>
                                  <a:pt x="899799" y="4470518"/>
                                  <a:pt x="900998" y="4471316"/>
                                  <a:pt x="900998" y="4472514"/>
                                </a:cubicBezTo>
                                <a:cubicBezTo>
                                  <a:pt x="901397" y="4473312"/>
                                  <a:pt x="900599" y="4474510"/>
                                  <a:pt x="899002" y="4474909"/>
                                </a:cubicBezTo>
                                <a:lnTo>
                                  <a:pt x="881436" y="4477305"/>
                                </a:lnTo>
                                <a:cubicBezTo>
                                  <a:pt x="880238" y="4477305"/>
                                  <a:pt x="879040" y="4476507"/>
                                  <a:pt x="879040" y="4475309"/>
                                </a:cubicBezTo>
                                <a:cubicBezTo>
                                  <a:pt x="879040" y="4474111"/>
                                  <a:pt x="879839" y="4472913"/>
                                  <a:pt x="881037" y="4472913"/>
                                </a:cubicBezTo>
                                <a:close/>
                                <a:moveTo>
                                  <a:pt x="978042" y="4460139"/>
                                </a:moveTo>
                                <a:cubicBezTo>
                                  <a:pt x="979239" y="4460139"/>
                                  <a:pt x="980437" y="4460937"/>
                                  <a:pt x="980437" y="4462135"/>
                                </a:cubicBezTo>
                                <a:cubicBezTo>
                                  <a:pt x="980437" y="4463332"/>
                                  <a:pt x="979638" y="4464530"/>
                                  <a:pt x="978441" y="4464530"/>
                                </a:cubicBezTo>
                                <a:lnTo>
                                  <a:pt x="960875" y="4466926"/>
                                </a:lnTo>
                                <a:cubicBezTo>
                                  <a:pt x="959678" y="4466926"/>
                                  <a:pt x="958480" y="4466128"/>
                                  <a:pt x="958480" y="4464930"/>
                                </a:cubicBezTo>
                                <a:cubicBezTo>
                                  <a:pt x="958480" y="4463731"/>
                                  <a:pt x="959278" y="4462534"/>
                                  <a:pt x="960476" y="4462534"/>
                                </a:cubicBezTo>
                                <a:close/>
                                <a:moveTo>
                                  <a:pt x="883031" y="4453353"/>
                                </a:moveTo>
                                <a:lnTo>
                                  <a:pt x="899799" y="4458144"/>
                                </a:lnTo>
                                <a:cubicBezTo>
                                  <a:pt x="900996" y="4458543"/>
                                  <a:pt x="901795" y="4459741"/>
                                  <a:pt x="901395" y="4460938"/>
                                </a:cubicBezTo>
                                <a:cubicBezTo>
                                  <a:pt x="901395" y="4461737"/>
                                  <a:pt x="900597" y="4462535"/>
                                  <a:pt x="899799" y="4462535"/>
                                </a:cubicBezTo>
                                <a:lnTo>
                                  <a:pt x="899000" y="4462535"/>
                                </a:lnTo>
                                <a:lnTo>
                                  <a:pt x="882233" y="4457744"/>
                                </a:lnTo>
                                <a:cubicBezTo>
                                  <a:pt x="881434" y="4457345"/>
                                  <a:pt x="880636" y="4456147"/>
                                  <a:pt x="880237" y="4454950"/>
                                </a:cubicBezTo>
                                <a:cubicBezTo>
                                  <a:pt x="880636" y="4453752"/>
                                  <a:pt x="881834" y="4452954"/>
                                  <a:pt x="883031" y="4453353"/>
                                </a:cubicBezTo>
                                <a:close/>
                                <a:moveTo>
                                  <a:pt x="6309107" y="4445867"/>
                                </a:moveTo>
                                <a:cubicBezTo>
                                  <a:pt x="6311701" y="4445268"/>
                                  <a:pt x="6315095" y="4445168"/>
                                  <a:pt x="6318488" y="4446965"/>
                                </a:cubicBezTo>
                                <a:cubicBezTo>
                                  <a:pt x="6326073" y="4450957"/>
                                  <a:pt x="6325674" y="4458542"/>
                                  <a:pt x="6325674" y="4458941"/>
                                </a:cubicBezTo>
                                <a:cubicBezTo>
                                  <a:pt x="6325674" y="4458941"/>
                                  <a:pt x="6325674" y="4461735"/>
                                  <a:pt x="6329267" y="4463731"/>
                                </a:cubicBezTo>
                                <a:cubicBezTo>
                                  <a:pt x="6332860" y="4465328"/>
                                  <a:pt x="6335255" y="4463731"/>
                                  <a:pt x="6335255" y="4463731"/>
                                </a:cubicBezTo>
                                <a:lnTo>
                                  <a:pt x="6335654" y="4463731"/>
                                </a:lnTo>
                                <a:lnTo>
                                  <a:pt x="6336053" y="4463332"/>
                                </a:lnTo>
                                <a:cubicBezTo>
                                  <a:pt x="6338049" y="4462134"/>
                                  <a:pt x="6342840" y="4459739"/>
                                  <a:pt x="6349227" y="4462933"/>
                                </a:cubicBezTo>
                                <a:cubicBezTo>
                                  <a:pt x="6356013" y="4466526"/>
                                  <a:pt x="6356412" y="4474110"/>
                                  <a:pt x="6356412" y="4474510"/>
                                </a:cubicBezTo>
                                <a:lnTo>
                                  <a:pt x="6356412" y="4474909"/>
                                </a:lnTo>
                                <a:cubicBezTo>
                                  <a:pt x="6356412" y="4474909"/>
                                  <a:pt x="6356412" y="4477703"/>
                                  <a:pt x="6360005" y="4479699"/>
                                </a:cubicBezTo>
                                <a:cubicBezTo>
                                  <a:pt x="6363598" y="4481695"/>
                                  <a:pt x="6366392" y="4479699"/>
                                  <a:pt x="6366392" y="4479699"/>
                                </a:cubicBezTo>
                                <a:lnTo>
                                  <a:pt x="6366792" y="4479699"/>
                                </a:lnTo>
                                <a:cubicBezTo>
                                  <a:pt x="6367191" y="4479300"/>
                                  <a:pt x="6374376" y="4475308"/>
                                  <a:pt x="6380764" y="4478901"/>
                                </a:cubicBezTo>
                                <a:cubicBezTo>
                                  <a:pt x="6388348" y="4482893"/>
                                  <a:pt x="6387949" y="4490478"/>
                                  <a:pt x="6387949" y="4490878"/>
                                </a:cubicBezTo>
                                <a:cubicBezTo>
                                  <a:pt x="6387949" y="4490878"/>
                                  <a:pt x="6387949" y="4493672"/>
                                  <a:pt x="6391542" y="4495668"/>
                                </a:cubicBezTo>
                                <a:cubicBezTo>
                                  <a:pt x="6392740" y="4496067"/>
                                  <a:pt x="6393538" y="4496466"/>
                                  <a:pt x="6394736" y="4496466"/>
                                </a:cubicBezTo>
                                <a:lnTo>
                                  <a:pt x="6399127" y="4496866"/>
                                </a:lnTo>
                                <a:cubicBezTo>
                                  <a:pt x="6401123" y="4496866"/>
                                  <a:pt x="6402720" y="4498862"/>
                                  <a:pt x="6402720" y="4500858"/>
                                </a:cubicBezTo>
                                <a:cubicBezTo>
                                  <a:pt x="6402720" y="4503253"/>
                                  <a:pt x="6401123" y="4504850"/>
                                  <a:pt x="6397131" y="4504850"/>
                                </a:cubicBezTo>
                                <a:lnTo>
                                  <a:pt x="6391143" y="4504450"/>
                                </a:lnTo>
                                <a:cubicBezTo>
                                  <a:pt x="6389546" y="4504051"/>
                                  <a:pt x="6387949" y="4503652"/>
                                  <a:pt x="6386352" y="4502854"/>
                                </a:cubicBezTo>
                                <a:cubicBezTo>
                                  <a:pt x="6378768" y="4498862"/>
                                  <a:pt x="6379167" y="4491277"/>
                                  <a:pt x="6379167" y="4490878"/>
                                </a:cubicBezTo>
                                <a:cubicBezTo>
                                  <a:pt x="6379167" y="4490878"/>
                                  <a:pt x="6379566" y="4488082"/>
                                  <a:pt x="6375973" y="4486086"/>
                                </a:cubicBezTo>
                                <a:cubicBezTo>
                                  <a:pt x="6373179" y="4484489"/>
                                  <a:pt x="6369586" y="4486086"/>
                                  <a:pt x="6369187" y="4486485"/>
                                </a:cubicBezTo>
                                <a:cubicBezTo>
                                  <a:pt x="6367989" y="4487284"/>
                                  <a:pt x="6362400" y="4490478"/>
                                  <a:pt x="6355614" y="4486885"/>
                                </a:cubicBezTo>
                                <a:cubicBezTo>
                                  <a:pt x="6348828" y="4483292"/>
                                  <a:pt x="6348428" y="4476905"/>
                                  <a:pt x="6348428" y="4475308"/>
                                </a:cubicBezTo>
                                <a:cubicBezTo>
                                  <a:pt x="6348029" y="4474909"/>
                                  <a:pt x="6347630" y="4471715"/>
                                  <a:pt x="6344836" y="4470118"/>
                                </a:cubicBezTo>
                                <a:cubicBezTo>
                                  <a:pt x="6341642" y="4468522"/>
                                  <a:pt x="6339646" y="4469719"/>
                                  <a:pt x="6338848" y="4470118"/>
                                </a:cubicBezTo>
                                <a:lnTo>
                                  <a:pt x="6338448" y="4470118"/>
                                </a:lnTo>
                                <a:cubicBezTo>
                                  <a:pt x="6337251" y="4470917"/>
                                  <a:pt x="6332061" y="4474110"/>
                                  <a:pt x="6324876" y="4470518"/>
                                </a:cubicBezTo>
                                <a:cubicBezTo>
                                  <a:pt x="6317291" y="4466526"/>
                                  <a:pt x="6317690" y="4459340"/>
                                  <a:pt x="6317690" y="4458542"/>
                                </a:cubicBezTo>
                                <a:cubicBezTo>
                                  <a:pt x="6318089" y="4458542"/>
                                  <a:pt x="6317690" y="4455348"/>
                                  <a:pt x="6314495" y="4453751"/>
                                </a:cubicBezTo>
                                <a:cubicBezTo>
                                  <a:pt x="6311701" y="4452154"/>
                                  <a:pt x="6308108" y="4453751"/>
                                  <a:pt x="6307709" y="4454150"/>
                                </a:cubicBezTo>
                                <a:cubicBezTo>
                                  <a:pt x="6306511" y="4454949"/>
                                  <a:pt x="6300923" y="4458142"/>
                                  <a:pt x="6294136" y="4454550"/>
                                </a:cubicBezTo>
                                <a:lnTo>
                                  <a:pt x="6291741" y="4452953"/>
                                </a:lnTo>
                                <a:cubicBezTo>
                                  <a:pt x="6289745" y="4452154"/>
                                  <a:pt x="6288947" y="4449759"/>
                                  <a:pt x="6290144" y="4447763"/>
                                </a:cubicBezTo>
                                <a:cubicBezTo>
                                  <a:pt x="6290943" y="4445767"/>
                                  <a:pt x="6293338" y="4444969"/>
                                  <a:pt x="6295334" y="4446166"/>
                                </a:cubicBezTo>
                                <a:lnTo>
                                  <a:pt x="6297729" y="4447763"/>
                                </a:lnTo>
                                <a:cubicBezTo>
                                  <a:pt x="6301322" y="4449759"/>
                                  <a:pt x="6304116" y="4447763"/>
                                  <a:pt x="6304116" y="4447763"/>
                                </a:cubicBezTo>
                                <a:lnTo>
                                  <a:pt x="6304515" y="4447763"/>
                                </a:lnTo>
                                <a:cubicBezTo>
                                  <a:pt x="6304715" y="4447563"/>
                                  <a:pt x="6306512" y="4446466"/>
                                  <a:pt x="6309107" y="4445867"/>
                                </a:cubicBezTo>
                                <a:close/>
                                <a:moveTo>
                                  <a:pt x="971254" y="4442574"/>
                                </a:moveTo>
                                <a:cubicBezTo>
                                  <a:pt x="972052" y="4442175"/>
                                  <a:pt x="973649" y="4442175"/>
                                  <a:pt x="974049" y="4443373"/>
                                </a:cubicBezTo>
                                <a:cubicBezTo>
                                  <a:pt x="974448" y="4444171"/>
                                  <a:pt x="974448" y="4445768"/>
                                  <a:pt x="973250" y="4446167"/>
                                </a:cubicBezTo>
                                <a:lnTo>
                                  <a:pt x="958080" y="4454951"/>
                                </a:lnTo>
                                <a:lnTo>
                                  <a:pt x="957282" y="4455350"/>
                                </a:lnTo>
                                <a:cubicBezTo>
                                  <a:pt x="956483" y="4455350"/>
                                  <a:pt x="955685" y="4454951"/>
                                  <a:pt x="955286" y="4454152"/>
                                </a:cubicBezTo>
                                <a:cubicBezTo>
                                  <a:pt x="954488" y="4453354"/>
                                  <a:pt x="954886" y="4452156"/>
                                  <a:pt x="956085" y="4451358"/>
                                </a:cubicBezTo>
                                <a:close/>
                                <a:moveTo>
                                  <a:pt x="892613" y="4437384"/>
                                </a:moveTo>
                                <a:lnTo>
                                  <a:pt x="906585" y="4448164"/>
                                </a:lnTo>
                                <a:cubicBezTo>
                                  <a:pt x="907385" y="4448563"/>
                                  <a:pt x="907783" y="4450160"/>
                                  <a:pt x="906986" y="4450958"/>
                                </a:cubicBezTo>
                                <a:cubicBezTo>
                                  <a:pt x="906585" y="4451357"/>
                                  <a:pt x="905789" y="4451756"/>
                                  <a:pt x="905387" y="4451756"/>
                                </a:cubicBezTo>
                                <a:cubicBezTo>
                                  <a:pt x="904989" y="4451756"/>
                                  <a:pt x="904190" y="4451756"/>
                                  <a:pt x="903792" y="4451357"/>
                                </a:cubicBezTo>
                                <a:lnTo>
                                  <a:pt x="890218" y="4440578"/>
                                </a:lnTo>
                                <a:cubicBezTo>
                                  <a:pt x="889420" y="4440179"/>
                                  <a:pt x="889021" y="4438582"/>
                                  <a:pt x="889819" y="4437783"/>
                                </a:cubicBezTo>
                                <a:cubicBezTo>
                                  <a:pt x="890218" y="4436985"/>
                                  <a:pt x="891815" y="4436586"/>
                                  <a:pt x="892613" y="4437384"/>
                                </a:cubicBezTo>
                                <a:close/>
                                <a:moveTo>
                                  <a:pt x="961275" y="4428602"/>
                                </a:moveTo>
                                <a:cubicBezTo>
                                  <a:pt x="962073" y="4429001"/>
                                  <a:pt x="962473" y="4430598"/>
                                  <a:pt x="961674" y="4431396"/>
                                </a:cubicBezTo>
                                <a:lnTo>
                                  <a:pt x="950895" y="4445369"/>
                                </a:lnTo>
                                <a:cubicBezTo>
                                  <a:pt x="950496" y="4445768"/>
                                  <a:pt x="949698" y="4446168"/>
                                  <a:pt x="949298" y="4446168"/>
                                </a:cubicBezTo>
                                <a:cubicBezTo>
                                  <a:pt x="948898" y="4446168"/>
                                  <a:pt x="948100" y="4446168"/>
                                  <a:pt x="947701" y="4445768"/>
                                </a:cubicBezTo>
                                <a:cubicBezTo>
                                  <a:pt x="946903" y="4444970"/>
                                  <a:pt x="946504" y="4443373"/>
                                  <a:pt x="947701" y="4442974"/>
                                </a:cubicBezTo>
                                <a:lnTo>
                                  <a:pt x="958480" y="4429001"/>
                                </a:lnTo>
                                <a:cubicBezTo>
                                  <a:pt x="958880" y="4428203"/>
                                  <a:pt x="960476" y="4427803"/>
                                  <a:pt x="961275" y="4428602"/>
                                </a:cubicBezTo>
                                <a:close/>
                                <a:moveTo>
                                  <a:pt x="904988" y="4424610"/>
                                </a:moveTo>
                                <a:cubicBezTo>
                                  <a:pt x="905785" y="4424211"/>
                                  <a:pt x="907383" y="4424211"/>
                                  <a:pt x="907783" y="4425409"/>
                                </a:cubicBezTo>
                                <a:lnTo>
                                  <a:pt x="916567" y="4440579"/>
                                </a:lnTo>
                                <a:cubicBezTo>
                                  <a:pt x="916966" y="4441378"/>
                                  <a:pt x="916966" y="4442975"/>
                                  <a:pt x="915767" y="4443374"/>
                                </a:cubicBezTo>
                                <a:lnTo>
                                  <a:pt x="914969" y="4443773"/>
                                </a:lnTo>
                                <a:cubicBezTo>
                                  <a:pt x="914171" y="4443773"/>
                                  <a:pt x="913372" y="4443374"/>
                                  <a:pt x="912974" y="4442575"/>
                                </a:cubicBezTo>
                                <a:lnTo>
                                  <a:pt x="904190" y="4427405"/>
                                </a:lnTo>
                                <a:cubicBezTo>
                                  <a:pt x="903790" y="4426606"/>
                                  <a:pt x="903790" y="4425010"/>
                                  <a:pt x="904988" y="4424610"/>
                                </a:cubicBezTo>
                                <a:close/>
                                <a:moveTo>
                                  <a:pt x="943309" y="4419421"/>
                                </a:moveTo>
                                <a:cubicBezTo>
                                  <a:pt x="944507" y="4419820"/>
                                  <a:pt x="945307" y="4421018"/>
                                  <a:pt x="944906" y="4422215"/>
                                </a:cubicBezTo>
                                <a:lnTo>
                                  <a:pt x="940115" y="4438982"/>
                                </a:lnTo>
                                <a:cubicBezTo>
                                  <a:pt x="940115" y="4439781"/>
                                  <a:pt x="939317" y="4440579"/>
                                  <a:pt x="938518" y="4440579"/>
                                </a:cubicBezTo>
                                <a:lnTo>
                                  <a:pt x="937721" y="4440579"/>
                                </a:lnTo>
                                <a:cubicBezTo>
                                  <a:pt x="936523" y="4440180"/>
                                  <a:pt x="936123" y="4438982"/>
                                  <a:pt x="935725" y="4437785"/>
                                </a:cubicBezTo>
                                <a:lnTo>
                                  <a:pt x="940514" y="4421018"/>
                                </a:lnTo>
                                <a:cubicBezTo>
                                  <a:pt x="940913" y="4419820"/>
                                  <a:pt x="942111" y="4419022"/>
                                  <a:pt x="943309" y="4419421"/>
                                </a:cubicBezTo>
                                <a:close/>
                                <a:moveTo>
                                  <a:pt x="923353" y="4417824"/>
                                </a:moveTo>
                                <a:cubicBezTo>
                                  <a:pt x="924550" y="4417824"/>
                                  <a:pt x="925749" y="4418622"/>
                                  <a:pt x="925749" y="4419820"/>
                                </a:cubicBezTo>
                                <a:lnTo>
                                  <a:pt x="928145" y="4437386"/>
                                </a:lnTo>
                                <a:cubicBezTo>
                                  <a:pt x="928145" y="4438583"/>
                                  <a:pt x="927347" y="4439781"/>
                                  <a:pt x="926148" y="4439781"/>
                                </a:cubicBezTo>
                                <a:cubicBezTo>
                                  <a:pt x="924951" y="4439781"/>
                                  <a:pt x="924151" y="4438983"/>
                                  <a:pt x="923753" y="4437785"/>
                                </a:cubicBezTo>
                                <a:lnTo>
                                  <a:pt x="921357" y="4420219"/>
                                </a:lnTo>
                                <a:cubicBezTo>
                                  <a:pt x="921357" y="4419022"/>
                                  <a:pt x="922155" y="4417824"/>
                                  <a:pt x="923353" y="4417824"/>
                                </a:cubicBezTo>
                                <a:close/>
                                <a:moveTo>
                                  <a:pt x="6671031" y="4380049"/>
                                </a:moveTo>
                                <a:cubicBezTo>
                                  <a:pt x="6678766" y="4381995"/>
                                  <a:pt x="6685752" y="4386885"/>
                                  <a:pt x="6690143" y="4394271"/>
                                </a:cubicBezTo>
                                <a:lnTo>
                                  <a:pt x="6684554" y="4397863"/>
                                </a:lnTo>
                                <a:cubicBezTo>
                                  <a:pt x="6676969" y="4386287"/>
                                  <a:pt x="6661799" y="4382694"/>
                                  <a:pt x="6650223" y="4389879"/>
                                </a:cubicBezTo>
                                <a:cubicBezTo>
                                  <a:pt x="6638645" y="4397065"/>
                                  <a:pt x="6635052" y="4412235"/>
                                  <a:pt x="6643036" y="4423812"/>
                                </a:cubicBezTo>
                                <a:lnTo>
                                  <a:pt x="6637447" y="4427405"/>
                                </a:lnTo>
                                <a:cubicBezTo>
                                  <a:pt x="6637048" y="4427006"/>
                                  <a:pt x="6637048" y="4426607"/>
                                  <a:pt x="6636649" y="4426208"/>
                                </a:cubicBezTo>
                                <a:cubicBezTo>
                                  <a:pt x="6627867" y="4411436"/>
                                  <a:pt x="6632657" y="4392275"/>
                                  <a:pt x="6647428" y="4383492"/>
                                </a:cubicBezTo>
                                <a:cubicBezTo>
                                  <a:pt x="6654813" y="4379101"/>
                                  <a:pt x="6663296" y="4378103"/>
                                  <a:pt x="6671031" y="4380049"/>
                                </a:cubicBezTo>
                                <a:close/>
                                <a:moveTo>
                                  <a:pt x="4711314" y="4363931"/>
                                </a:moveTo>
                                <a:cubicBezTo>
                                  <a:pt x="4712512" y="4363532"/>
                                  <a:pt x="4713310" y="4364331"/>
                                  <a:pt x="4713709" y="4365927"/>
                                </a:cubicBezTo>
                                <a:lnTo>
                                  <a:pt x="4716105" y="4383493"/>
                                </a:lnTo>
                                <a:cubicBezTo>
                                  <a:pt x="4716105" y="4384691"/>
                                  <a:pt x="4715307" y="4385888"/>
                                  <a:pt x="4714109" y="4385888"/>
                                </a:cubicBezTo>
                                <a:cubicBezTo>
                                  <a:pt x="4712911" y="4385888"/>
                                  <a:pt x="4711713" y="4385090"/>
                                  <a:pt x="4711713" y="4383892"/>
                                </a:cubicBezTo>
                                <a:lnTo>
                                  <a:pt x="4709318" y="4366327"/>
                                </a:lnTo>
                                <a:cubicBezTo>
                                  <a:pt x="4709318" y="4365129"/>
                                  <a:pt x="4710116" y="4363931"/>
                                  <a:pt x="4711314" y="4363931"/>
                                </a:cubicBezTo>
                                <a:close/>
                                <a:moveTo>
                                  <a:pt x="4699738" y="4363134"/>
                                </a:moveTo>
                                <a:cubicBezTo>
                                  <a:pt x="4700936" y="4363533"/>
                                  <a:pt x="4701335" y="4364331"/>
                                  <a:pt x="4700936" y="4365928"/>
                                </a:cubicBezTo>
                                <a:lnTo>
                                  <a:pt x="4696145" y="4382695"/>
                                </a:lnTo>
                                <a:cubicBezTo>
                                  <a:pt x="4696145" y="4383494"/>
                                  <a:pt x="4695346" y="4384292"/>
                                  <a:pt x="4694548" y="4384292"/>
                                </a:cubicBezTo>
                                <a:lnTo>
                                  <a:pt x="4693749" y="4384292"/>
                                </a:lnTo>
                                <a:cubicBezTo>
                                  <a:pt x="4692552" y="4383893"/>
                                  <a:pt x="4691753" y="4382695"/>
                                  <a:pt x="4692153" y="4381498"/>
                                </a:cubicBezTo>
                                <a:lnTo>
                                  <a:pt x="4696944" y="4364731"/>
                                </a:lnTo>
                                <a:cubicBezTo>
                                  <a:pt x="4697343" y="4363533"/>
                                  <a:pt x="4698541" y="4362735"/>
                                  <a:pt x="4699738" y="4363134"/>
                                </a:cubicBezTo>
                                <a:close/>
                                <a:moveTo>
                                  <a:pt x="4721693" y="4360339"/>
                                </a:moveTo>
                                <a:cubicBezTo>
                                  <a:pt x="4722491" y="4359939"/>
                                  <a:pt x="4724088" y="4359939"/>
                                  <a:pt x="4724487" y="4361137"/>
                                </a:cubicBezTo>
                                <a:lnTo>
                                  <a:pt x="4733271" y="4376308"/>
                                </a:lnTo>
                                <a:cubicBezTo>
                                  <a:pt x="4733670" y="4377106"/>
                                  <a:pt x="4733670" y="4378703"/>
                                  <a:pt x="4732472" y="4379102"/>
                                </a:cubicBezTo>
                                <a:lnTo>
                                  <a:pt x="4731674" y="4379501"/>
                                </a:lnTo>
                                <a:cubicBezTo>
                                  <a:pt x="4730875" y="4379501"/>
                                  <a:pt x="4730077" y="4379102"/>
                                  <a:pt x="4729678" y="4378304"/>
                                </a:cubicBezTo>
                                <a:lnTo>
                                  <a:pt x="4720894" y="4363133"/>
                                </a:lnTo>
                                <a:cubicBezTo>
                                  <a:pt x="4720495" y="4362335"/>
                                  <a:pt x="4720495" y="4360738"/>
                                  <a:pt x="4721693" y="4360339"/>
                                </a:cubicBezTo>
                                <a:close/>
                                <a:moveTo>
                                  <a:pt x="4689758" y="4357944"/>
                                </a:moveTo>
                                <a:cubicBezTo>
                                  <a:pt x="4690556" y="4358743"/>
                                  <a:pt x="4690955" y="4359940"/>
                                  <a:pt x="4690556" y="4360739"/>
                                </a:cubicBezTo>
                                <a:lnTo>
                                  <a:pt x="4679777" y="4374712"/>
                                </a:lnTo>
                                <a:cubicBezTo>
                                  <a:pt x="4679378" y="4375111"/>
                                  <a:pt x="4678579" y="4375510"/>
                                  <a:pt x="4678180" y="4375510"/>
                                </a:cubicBezTo>
                                <a:cubicBezTo>
                                  <a:pt x="4677781" y="4375510"/>
                                  <a:pt x="4676982" y="4375510"/>
                                  <a:pt x="4676583" y="4375111"/>
                                </a:cubicBezTo>
                                <a:cubicBezTo>
                                  <a:pt x="4675785" y="4374712"/>
                                  <a:pt x="4675386" y="4373115"/>
                                  <a:pt x="4676184" y="4372316"/>
                                </a:cubicBezTo>
                                <a:lnTo>
                                  <a:pt x="4686963" y="4358343"/>
                                </a:lnTo>
                                <a:cubicBezTo>
                                  <a:pt x="4687363" y="4357545"/>
                                  <a:pt x="4688959" y="4357146"/>
                                  <a:pt x="4689758" y="4357944"/>
                                </a:cubicBezTo>
                                <a:close/>
                                <a:moveTo>
                                  <a:pt x="4733269" y="4352355"/>
                                </a:moveTo>
                                <a:lnTo>
                                  <a:pt x="4747641" y="4363134"/>
                                </a:lnTo>
                                <a:cubicBezTo>
                                  <a:pt x="4748440" y="4363534"/>
                                  <a:pt x="4748839" y="4365130"/>
                                  <a:pt x="4748041" y="4365929"/>
                                </a:cubicBezTo>
                                <a:cubicBezTo>
                                  <a:pt x="4747641" y="4366328"/>
                                  <a:pt x="4746843" y="4366727"/>
                                  <a:pt x="4746444" y="4366727"/>
                                </a:cubicBezTo>
                                <a:cubicBezTo>
                                  <a:pt x="4746045" y="4366727"/>
                                  <a:pt x="4745246" y="4366727"/>
                                  <a:pt x="4744847" y="4366328"/>
                                </a:cubicBezTo>
                                <a:lnTo>
                                  <a:pt x="4730874" y="4355549"/>
                                </a:lnTo>
                                <a:cubicBezTo>
                                  <a:pt x="4730076" y="4355149"/>
                                  <a:pt x="4729676" y="4353553"/>
                                  <a:pt x="4730475" y="4352754"/>
                                </a:cubicBezTo>
                                <a:cubicBezTo>
                                  <a:pt x="4730874" y="4351956"/>
                                  <a:pt x="4732471" y="4351557"/>
                                  <a:pt x="4733269" y="4352355"/>
                                </a:cubicBezTo>
                                <a:close/>
                                <a:moveTo>
                                  <a:pt x="1242711" y="4351956"/>
                                </a:moveTo>
                                <a:cubicBezTo>
                                  <a:pt x="1243908" y="4351556"/>
                                  <a:pt x="1245106" y="4352355"/>
                                  <a:pt x="1245505" y="4353552"/>
                                </a:cubicBezTo>
                                <a:cubicBezTo>
                                  <a:pt x="1247102" y="4361137"/>
                                  <a:pt x="1255086" y="4366327"/>
                                  <a:pt x="1263071" y="4364331"/>
                                </a:cubicBezTo>
                                <a:cubicBezTo>
                                  <a:pt x="1264268" y="4363932"/>
                                  <a:pt x="1265465" y="4364730"/>
                                  <a:pt x="1266263" y="4365928"/>
                                </a:cubicBezTo>
                                <a:cubicBezTo>
                                  <a:pt x="1266662" y="4367125"/>
                                  <a:pt x="1265864" y="4368323"/>
                                  <a:pt x="1265066" y="4368722"/>
                                </a:cubicBezTo>
                                <a:lnTo>
                                  <a:pt x="1264666" y="4368722"/>
                                </a:lnTo>
                                <a:cubicBezTo>
                                  <a:pt x="1260275" y="4369920"/>
                                  <a:pt x="1255885" y="4369520"/>
                                  <a:pt x="1251892" y="4367524"/>
                                </a:cubicBezTo>
                                <a:cubicBezTo>
                                  <a:pt x="1246702" y="4381895"/>
                                  <a:pt x="1236724" y="4393073"/>
                                  <a:pt x="1223151" y="4399860"/>
                                </a:cubicBezTo>
                                <a:cubicBezTo>
                                  <a:pt x="1209578" y="4406647"/>
                                  <a:pt x="1194409" y="4407844"/>
                                  <a:pt x="1180037" y="4403054"/>
                                </a:cubicBezTo>
                                <a:cubicBezTo>
                                  <a:pt x="1179239" y="4407445"/>
                                  <a:pt x="1176844" y="4411437"/>
                                  <a:pt x="1173251" y="4414232"/>
                                </a:cubicBezTo>
                                <a:lnTo>
                                  <a:pt x="1172851" y="4414631"/>
                                </a:lnTo>
                                <a:cubicBezTo>
                                  <a:pt x="1172053" y="4415030"/>
                                  <a:pt x="1170856" y="4414631"/>
                                  <a:pt x="1170057" y="4413832"/>
                                </a:cubicBezTo>
                                <a:cubicBezTo>
                                  <a:pt x="1169259" y="4413034"/>
                                  <a:pt x="1169259" y="4411437"/>
                                  <a:pt x="1170456" y="4410639"/>
                                </a:cubicBezTo>
                                <a:cubicBezTo>
                                  <a:pt x="1176444" y="4405449"/>
                                  <a:pt x="1177642" y="4396267"/>
                                  <a:pt x="1172452" y="4389879"/>
                                </a:cubicBezTo>
                                <a:cubicBezTo>
                                  <a:pt x="1171654" y="4389081"/>
                                  <a:pt x="1171654" y="4387484"/>
                                  <a:pt x="1172851" y="4386686"/>
                                </a:cubicBezTo>
                                <a:cubicBezTo>
                                  <a:pt x="1173650" y="4385887"/>
                                  <a:pt x="1175247" y="4385887"/>
                                  <a:pt x="1176045" y="4387085"/>
                                </a:cubicBezTo>
                                <a:cubicBezTo>
                                  <a:pt x="1178840" y="4390678"/>
                                  <a:pt x="1180436" y="4394670"/>
                                  <a:pt x="1180436" y="4398663"/>
                                </a:cubicBezTo>
                                <a:lnTo>
                                  <a:pt x="1180836" y="4398663"/>
                                </a:lnTo>
                                <a:cubicBezTo>
                                  <a:pt x="1194409" y="4403054"/>
                                  <a:pt x="1208380" y="4402256"/>
                                  <a:pt x="1221155" y="4395867"/>
                                </a:cubicBezTo>
                                <a:cubicBezTo>
                                  <a:pt x="1233530" y="4389480"/>
                                  <a:pt x="1243111" y="4378702"/>
                                  <a:pt x="1247502" y="4365528"/>
                                </a:cubicBezTo>
                                <a:lnTo>
                                  <a:pt x="1247502" y="4365129"/>
                                </a:lnTo>
                                <a:cubicBezTo>
                                  <a:pt x="1244307" y="4362734"/>
                                  <a:pt x="1242312" y="4359141"/>
                                  <a:pt x="1241115" y="4354750"/>
                                </a:cubicBezTo>
                                <a:cubicBezTo>
                                  <a:pt x="1240716" y="4353552"/>
                                  <a:pt x="1241514" y="4352355"/>
                                  <a:pt x="1242711" y="4351956"/>
                                </a:cubicBezTo>
                                <a:close/>
                                <a:moveTo>
                                  <a:pt x="4679378" y="4348363"/>
                                </a:moveTo>
                                <a:cubicBezTo>
                                  <a:pt x="4680177" y="4347963"/>
                                  <a:pt x="4681774" y="4347963"/>
                                  <a:pt x="4682173" y="4349161"/>
                                </a:cubicBezTo>
                                <a:cubicBezTo>
                                  <a:pt x="4682971" y="4350359"/>
                                  <a:pt x="4682572" y="4351556"/>
                                  <a:pt x="4681374" y="4351955"/>
                                </a:cubicBezTo>
                                <a:lnTo>
                                  <a:pt x="4666204" y="4360739"/>
                                </a:lnTo>
                                <a:lnTo>
                                  <a:pt x="4665405" y="4361138"/>
                                </a:lnTo>
                                <a:cubicBezTo>
                                  <a:pt x="4664607" y="4361138"/>
                                  <a:pt x="4663809" y="4360739"/>
                                  <a:pt x="4663409" y="4359940"/>
                                </a:cubicBezTo>
                                <a:cubicBezTo>
                                  <a:pt x="4663010" y="4359142"/>
                                  <a:pt x="4663010" y="4357545"/>
                                  <a:pt x="4664208" y="4357146"/>
                                </a:cubicBezTo>
                                <a:close/>
                                <a:moveTo>
                                  <a:pt x="2165659" y="4348363"/>
                                </a:moveTo>
                                <a:cubicBezTo>
                                  <a:pt x="2168055" y="4347963"/>
                                  <a:pt x="2170449" y="4349560"/>
                                  <a:pt x="2170449" y="4351955"/>
                                </a:cubicBezTo>
                                <a:lnTo>
                                  <a:pt x="2174043" y="4376307"/>
                                </a:lnTo>
                                <a:lnTo>
                                  <a:pt x="2198394" y="4372714"/>
                                </a:lnTo>
                                <a:cubicBezTo>
                                  <a:pt x="2200790" y="4372315"/>
                                  <a:pt x="2202785" y="4373911"/>
                                  <a:pt x="2203184" y="4376307"/>
                                </a:cubicBezTo>
                                <a:cubicBezTo>
                                  <a:pt x="2203584" y="4378702"/>
                                  <a:pt x="2201986" y="4380698"/>
                                  <a:pt x="2199591" y="4381097"/>
                                </a:cubicBezTo>
                                <a:lnTo>
                                  <a:pt x="2175240" y="4384690"/>
                                </a:lnTo>
                                <a:lnTo>
                                  <a:pt x="2178832" y="4409042"/>
                                </a:lnTo>
                                <a:cubicBezTo>
                                  <a:pt x="2179229" y="4411437"/>
                                  <a:pt x="2177634" y="4413433"/>
                                  <a:pt x="2175240" y="4413832"/>
                                </a:cubicBezTo>
                                <a:cubicBezTo>
                                  <a:pt x="2172845" y="4414232"/>
                                  <a:pt x="2170848" y="4412635"/>
                                  <a:pt x="2170449" y="4410240"/>
                                </a:cubicBezTo>
                                <a:lnTo>
                                  <a:pt x="2166857" y="4385887"/>
                                </a:lnTo>
                                <a:lnTo>
                                  <a:pt x="2142505" y="4389480"/>
                                </a:lnTo>
                                <a:cubicBezTo>
                                  <a:pt x="2140110" y="4389879"/>
                                  <a:pt x="2138114" y="4388283"/>
                                  <a:pt x="2137715" y="4385887"/>
                                </a:cubicBezTo>
                                <a:cubicBezTo>
                                  <a:pt x="2137315" y="4383492"/>
                                  <a:pt x="2138913" y="4381496"/>
                                  <a:pt x="2141308" y="4381097"/>
                                </a:cubicBezTo>
                                <a:lnTo>
                                  <a:pt x="2165659" y="4377504"/>
                                </a:lnTo>
                                <a:lnTo>
                                  <a:pt x="2162066" y="4353153"/>
                                </a:lnTo>
                                <a:cubicBezTo>
                                  <a:pt x="2161667" y="4350758"/>
                                  <a:pt x="2163265" y="4348762"/>
                                  <a:pt x="2165659" y="4348363"/>
                                </a:cubicBezTo>
                                <a:close/>
                                <a:moveTo>
                                  <a:pt x="4738060" y="4341178"/>
                                </a:moveTo>
                                <a:lnTo>
                                  <a:pt x="4754827" y="4345969"/>
                                </a:lnTo>
                                <a:cubicBezTo>
                                  <a:pt x="4756025" y="4346368"/>
                                  <a:pt x="4756823" y="4347566"/>
                                  <a:pt x="4756025" y="4348763"/>
                                </a:cubicBezTo>
                                <a:cubicBezTo>
                                  <a:pt x="4756025" y="4349562"/>
                                  <a:pt x="4755227" y="4350360"/>
                                  <a:pt x="4754428" y="4350360"/>
                                </a:cubicBezTo>
                                <a:lnTo>
                                  <a:pt x="4753630" y="4350360"/>
                                </a:lnTo>
                                <a:lnTo>
                                  <a:pt x="4736863" y="4345569"/>
                                </a:lnTo>
                                <a:cubicBezTo>
                                  <a:pt x="4735665" y="4345170"/>
                                  <a:pt x="4734867" y="4343972"/>
                                  <a:pt x="4735266" y="4342775"/>
                                </a:cubicBezTo>
                                <a:cubicBezTo>
                                  <a:pt x="4735665" y="4341577"/>
                                  <a:pt x="4736863" y="4340779"/>
                                  <a:pt x="4738060" y="4341178"/>
                                </a:cubicBezTo>
                                <a:close/>
                                <a:moveTo>
                                  <a:pt x="3394195" y="4340878"/>
                                </a:moveTo>
                                <a:cubicBezTo>
                                  <a:pt x="3396792" y="4340279"/>
                                  <a:pt x="3400190" y="4340179"/>
                                  <a:pt x="3403585" y="4341975"/>
                                </a:cubicBezTo>
                                <a:cubicBezTo>
                                  <a:pt x="3411177" y="4345967"/>
                                  <a:pt x="3410779" y="4353552"/>
                                  <a:pt x="3410779" y="4353951"/>
                                </a:cubicBezTo>
                                <a:cubicBezTo>
                                  <a:pt x="3410779" y="4353951"/>
                                  <a:pt x="3410779" y="4356746"/>
                                  <a:pt x="3414369" y="4358742"/>
                                </a:cubicBezTo>
                                <a:cubicBezTo>
                                  <a:pt x="3417961" y="4360339"/>
                                  <a:pt x="3420354" y="4358742"/>
                                  <a:pt x="3420354" y="4358742"/>
                                </a:cubicBezTo>
                                <a:lnTo>
                                  <a:pt x="3420755" y="4358742"/>
                                </a:lnTo>
                                <a:lnTo>
                                  <a:pt x="3421153" y="4358343"/>
                                </a:lnTo>
                                <a:cubicBezTo>
                                  <a:pt x="3423148" y="4357145"/>
                                  <a:pt x="3427938" y="4354750"/>
                                  <a:pt x="3434321" y="4357943"/>
                                </a:cubicBezTo>
                                <a:cubicBezTo>
                                  <a:pt x="3441105" y="4361536"/>
                                  <a:pt x="3441503" y="4369121"/>
                                  <a:pt x="3441503" y="4369520"/>
                                </a:cubicBezTo>
                                <a:lnTo>
                                  <a:pt x="3441503" y="4369919"/>
                                </a:lnTo>
                                <a:cubicBezTo>
                                  <a:pt x="3441503" y="4369919"/>
                                  <a:pt x="3441503" y="4372714"/>
                                  <a:pt x="3445096" y="4374710"/>
                                </a:cubicBezTo>
                                <a:cubicBezTo>
                                  <a:pt x="3448686" y="4376706"/>
                                  <a:pt x="3451481" y="4374710"/>
                                  <a:pt x="3451481" y="4374710"/>
                                </a:cubicBezTo>
                                <a:lnTo>
                                  <a:pt x="3451880" y="4374710"/>
                                </a:lnTo>
                                <a:cubicBezTo>
                                  <a:pt x="3452278" y="4374311"/>
                                  <a:pt x="3459461" y="4370319"/>
                                  <a:pt x="3465847" y="4373911"/>
                                </a:cubicBezTo>
                                <a:cubicBezTo>
                                  <a:pt x="3473428" y="4377903"/>
                                  <a:pt x="3473027" y="4385489"/>
                                  <a:pt x="3473027" y="4385888"/>
                                </a:cubicBezTo>
                                <a:cubicBezTo>
                                  <a:pt x="3473027" y="4385888"/>
                                  <a:pt x="3473027" y="4388683"/>
                                  <a:pt x="3476620" y="4390679"/>
                                </a:cubicBezTo>
                                <a:cubicBezTo>
                                  <a:pt x="3477817" y="4391078"/>
                                  <a:pt x="3478617" y="4391477"/>
                                  <a:pt x="3479813" y="4391477"/>
                                </a:cubicBezTo>
                                <a:lnTo>
                                  <a:pt x="3484203" y="4391876"/>
                                </a:lnTo>
                                <a:cubicBezTo>
                                  <a:pt x="3486197" y="4391876"/>
                                  <a:pt x="3487793" y="4393872"/>
                                  <a:pt x="3487793" y="4395868"/>
                                </a:cubicBezTo>
                                <a:cubicBezTo>
                                  <a:pt x="3487793" y="4397864"/>
                                  <a:pt x="3485801" y="4399461"/>
                                  <a:pt x="3482206" y="4399860"/>
                                </a:cubicBezTo>
                                <a:lnTo>
                                  <a:pt x="3476224" y="4399461"/>
                                </a:lnTo>
                                <a:cubicBezTo>
                                  <a:pt x="3474625" y="4399062"/>
                                  <a:pt x="3473027" y="4398663"/>
                                  <a:pt x="3471431" y="4397864"/>
                                </a:cubicBezTo>
                                <a:cubicBezTo>
                                  <a:pt x="3463853" y="4393872"/>
                                  <a:pt x="3464251" y="4386288"/>
                                  <a:pt x="3464251" y="4385888"/>
                                </a:cubicBezTo>
                                <a:cubicBezTo>
                                  <a:pt x="3464251" y="4385888"/>
                                  <a:pt x="3464649" y="4383093"/>
                                  <a:pt x="3461057" y="4381097"/>
                                </a:cubicBezTo>
                                <a:cubicBezTo>
                                  <a:pt x="3458266" y="4379500"/>
                                  <a:pt x="3454674" y="4381097"/>
                                  <a:pt x="3454273" y="4381496"/>
                                </a:cubicBezTo>
                                <a:cubicBezTo>
                                  <a:pt x="3453078" y="4382295"/>
                                  <a:pt x="3447491" y="4385489"/>
                                  <a:pt x="3440706" y="4381895"/>
                                </a:cubicBezTo>
                                <a:cubicBezTo>
                                  <a:pt x="3433923" y="4378303"/>
                                  <a:pt x="3433526" y="4371915"/>
                                  <a:pt x="3433526" y="4370319"/>
                                </a:cubicBezTo>
                                <a:cubicBezTo>
                                  <a:pt x="3433124" y="4369919"/>
                                  <a:pt x="3432725" y="4366726"/>
                                  <a:pt x="3429934" y="4365129"/>
                                </a:cubicBezTo>
                                <a:cubicBezTo>
                                  <a:pt x="3426740" y="4363532"/>
                                  <a:pt x="3424743" y="4364730"/>
                                  <a:pt x="3423946" y="4365129"/>
                                </a:cubicBezTo>
                                <a:lnTo>
                                  <a:pt x="3423548" y="4365129"/>
                                </a:lnTo>
                                <a:cubicBezTo>
                                  <a:pt x="3422351" y="4365927"/>
                                  <a:pt x="3417160" y="4369121"/>
                                  <a:pt x="3409979" y="4365528"/>
                                </a:cubicBezTo>
                                <a:cubicBezTo>
                                  <a:pt x="3402394" y="4361536"/>
                                  <a:pt x="3402786" y="4354351"/>
                                  <a:pt x="3402786" y="4353552"/>
                                </a:cubicBezTo>
                                <a:cubicBezTo>
                                  <a:pt x="3403189" y="4353552"/>
                                  <a:pt x="3402786" y="4350359"/>
                                  <a:pt x="3399590" y="4348762"/>
                                </a:cubicBezTo>
                                <a:cubicBezTo>
                                  <a:pt x="3396792" y="4347165"/>
                                  <a:pt x="3393199" y="4348762"/>
                                  <a:pt x="3392801" y="4349161"/>
                                </a:cubicBezTo>
                                <a:cubicBezTo>
                                  <a:pt x="3391602" y="4349959"/>
                                  <a:pt x="3386011" y="4353153"/>
                                  <a:pt x="3379222" y="4349560"/>
                                </a:cubicBezTo>
                                <a:lnTo>
                                  <a:pt x="3376826" y="4347963"/>
                                </a:lnTo>
                                <a:cubicBezTo>
                                  <a:pt x="3374830" y="4347165"/>
                                  <a:pt x="3374031" y="4344770"/>
                                  <a:pt x="3375231" y="4342774"/>
                                </a:cubicBezTo>
                                <a:cubicBezTo>
                                  <a:pt x="3376026" y="4340778"/>
                                  <a:pt x="3378425" y="4339979"/>
                                  <a:pt x="3380420" y="4341177"/>
                                </a:cubicBezTo>
                                <a:lnTo>
                                  <a:pt x="3382816" y="4342774"/>
                                </a:lnTo>
                                <a:cubicBezTo>
                                  <a:pt x="3386408" y="4344770"/>
                                  <a:pt x="3389207" y="4342774"/>
                                  <a:pt x="3389207" y="4342774"/>
                                </a:cubicBezTo>
                                <a:lnTo>
                                  <a:pt x="3389603" y="4342774"/>
                                </a:lnTo>
                                <a:cubicBezTo>
                                  <a:pt x="3389804" y="4342574"/>
                                  <a:pt x="3391602" y="4341476"/>
                                  <a:pt x="3394195" y="4340878"/>
                                </a:cubicBezTo>
                                <a:close/>
                                <a:moveTo>
                                  <a:pt x="4676186" y="4336787"/>
                                </a:moveTo>
                                <a:cubicBezTo>
                                  <a:pt x="4677383" y="4336787"/>
                                  <a:pt x="4678581" y="4337585"/>
                                  <a:pt x="4678581" y="4338783"/>
                                </a:cubicBezTo>
                                <a:cubicBezTo>
                                  <a:pt x="4678980" y="4339980"/>
                                  <a:pt x="4678182" y="4341178"/>
                                  <a:pt x="4676585" y="4341178"/>
                                </a:cubicBezTo>
                                <a:lnTo>
                                  <a:pt x="4659019" y="4343574"/>
                                </a:lnTo>
                                <a:cubicBezTo>
                                  <a:pt x="4657821" y="4343574"/>
                                  <a:pt x="4656624" y="4342776"/>
                                  <a:pt x="4656624" y="4341578"/>
                                </a:cubicBezTo>
                                <a:cubicBezTo>
                                  <a:pt x="4656624" y="4340380"/>
                                  <a:pt x="4657422" y="4339182"/>
                                  <a:pt x="4658620" y="4339182"/>
                                </a:cubicBezTo>
                                <a:close/>
                                <a:moveTo>
                                  <a:pt x="4755625" y="4326807"/>
                                </a:moveTo>
                                <a:cubicBezTo>
                                  <a:pt x="4756823" y="4326407"/>
                                  <a:pt x="4757621" y="4327206"/>
                                  <a:pt x="4758021" y="4328802"/>
                                </a:cubicBezTo>
                                <a:cubicBezTo>
                                  <a:pt x="4758021" y="4330000"/>
                                  <a:pt x="4757222" y="4331198"/>
                                  <a:pt x="4756025" y="4331198"/>
                                </a:cubicBezTo>
                                <a:lnTo>
                                  <a:pt x="4738459" y="4333594"/>
                                </a:lnTo>
                                <a:cubicBezTo>
                                  <a:pt x="4737261" y="4333594"/>
                                  <a:pt x="4736064" y="4332795"/>
                                  <a:pt x="4736064" y="4331598"/>
                                </a:cubicBezTo>
                                <a:cubicBezTo>
                                  <a:pt x="4736064" y="4330399"/>
                                  <a:pt x="4736862" y="4329202"/>
                                  <a:pt x="4738060" y="4329202"/>
                                </a:cubicBezTo>
                                <a:close/>
                                <a:moveTo>
                                  <a:pt x="4660615" y="4319621"/>
                                </a:moveTo>
                                <a:lnTo>
                                  <a:pt x="4677383" y="4324412"/>
                                </a:lnTo>
                                <a:cubicBezTo>
                                  <a:pt x="4678580" y="4324811"/>
                                  <a:pt x="4679379" y="4326009"/>
                                  <a:pt x="4678980" y="4327206"/>
                                </a:cubicBezTo>
                                <a:cubicBezTo>
                                  <a:pt x="4678980" y="4328005"/>
                                  <a:pt x="4678181" y="4328803"/>
                                  <a:pt x="4677383" y="4328803"/>
                                </a:cubicBezTo>
                                <a:lnTo>
                                  <a:pt x="4676584" y="4328803"/>
                                </a:lnTo>
                                <a:lnTo>
                                  <a:pt x="4659817" y="4324012"/>
                                </a:lnTo>
                                <a:cubicBezTo>
                                  <a:pt x="4658619" y="4323613"/>
                                  <a:pt x="4658220" y="4322415"/>
                                  <a:pt x="4657821" y="4321218"/>
                                </a:cubicBezTo>
                                <a:cubicBezTo>
                                  <a:pt x="4658220" y="4320020"/>
                                  <a:pt x="4659418" y="4319222"/>
                                  <a:pt x="4660615" y="4319621"/>
                                </a:cubicBezTo>
                                <a:close/>
                                <a:moveTo>
                                  <a:pt x="4748839" y="4309241"/>
                                </a:moveTo>
                                <a:cubicBezTo>
                                  <a:pt x="4749637" y="4308842"/>
                                  <a:pt x="4751234" y="4308842"/>
                                  <a:pt x="4751633" y="4310040"/>
                                </a:cubicBezTo>
                                <a:cubicBezTo>
                                  <a:pt x="4752033" y="4310838"/>
                                  <a:pt x="4752033" y="4312435"/>
                                  <a:pt x="4750835" y="4312834"/>
                                </a:cubicBezTo>
                                <a:lnTo>
                                  <a:pt x="4735664" y="4321618"/>
                                </a:lnTo>
                                <a:lnTo>
                                  <a:pt x="4734866" y="4322017"/>
                                </a:lnTo>
                                <a:cubicBezTo>
                                  <a:pt x="4734068" y="4322017"/>
                                  <a:pt x="4733269" y="4321618"/>
                                  <a:pt x="4732870" y="4320819"/>
                                </a:cubicBezTo>
                                <a:cubicBezTo>
                                  <a:pt x="4732072" y="4319622"/>
                                  <a:pt x="4732471" y="4318424"/>
                                  <a:pt x="4733668" y="4318025"/>
                                </a:cubicBezTo>
                                <a:close/>
                                <a:moveTo>
                                  <a:pt x="3411376" y="4308543"/>
                                </a:moveTo>
                                <a:cubicBezTo>
                                  <a:pt x="3413970" y="4307944"/>
                                  <a:pt x="3417363" y="4307844"/>
                                  <a:pt x="3420755" y="4309641"/>
                                </a:cubicBezTo>
                                <a:cubicBezTo>
                                  <a:pt x="3428336" y="4313633"/>
                                  <a:pt x="3427938" y="4321218"/>
                                  <a:pt x="3427938" y="4321617"/>
                                </a:cubicBezTo>
                                <a:cubicBezTo>
                                  <a:pt x="3427938" y="4321617"/>
                                  <a:pt x="3427938" y="4324411"/>
                                  <a:pt x="3431530" y="4326407"/>
                                </a:cubicBezTo>
                                <a:cubicBezTo>
                                  <a:pt x="3435122" y="4328004"/>
                                  <a:pt x="3437515" y="4326407"/>
                                  <a:pt x="3437515" y="4326407"/>
                                </a:cubicBezTo>
                                <a:lnTo>
                                  <a:pt x="3437914" y="4326407"/>
                                </a:lnTo>
                                <a:lnTo>
                                  <a:pt x="3438312" y="4326008"/>
                                </a:lnTo>
                                <a:cubicBezTo>
                                  <a:pt x="3440308" y="4324810"/>
                                  <a:pt x="3445096" y="4322415"/>
                                  <a:pt x="3451481" y="4325609"/>
                                </a:cubicBezTo>
                                <a:cubicBezTo>
                                  <a:pt x="3458266" y="4329202"/>
                                  <a:pt x="3458662" y="4336786"/>
                                  <a:pt x="3458662" y="4337185"/>
                                </a:cubicBezTo>
                                <a:lnTo>
                                  <a:pt x="3458662" y="4337585"/>
                                </a:lnTo>
                                <a:cubicBezTo>
                                  <a:pt x="3458662" y="4337585"/>
                                  <a:pt x="3458662" y="4340379"/>
                                  <a:pt x="3462255" y="4342375"/>
                                </a:cubicBezTo>
                                <a:cubicBezTo>
                                  <a:pt x="3465847" y="4344371"/>
                                  <a:pt x="3468640" y="4342375"/>
                                  <a:pt x="3468640" y="4342375"/>
                                </a:cubicBezTo>
                                <a:lnTo>
                                  <a:pt x="3469041" y="4342375"/>
                                </a:lnTo>
                                <a:cubicBezTo>
                                  <a:pt x="3469437" y="4341976"/>
                                  <a:pt x="3476620" y="4337984"/>
                                  <a:pt x="3483006" y="4341577"/>
                                </a:cubicBezTo>
                                <a:cubicBezTo>
                                  <a:pt x="3490593" y="4345569"/>
                                  <a:pt x="3490192" y="4353154"/>
                                  <a:pt x="3490192" y="4353554"/>
                                </a:cubicBezTo>
                                <a:cubicBezTo>
                                  <a:pt x="3490192" y="4353554"/>
                                  <a:pt x="3490192" y="4356348"/>
                                  <a:pt x="3493785" y="4358344"/>
                                </a:cubicBezTo>
                                <a:cubicBezTo>
                                  <a:pt x="3494980" y="4358743"/>
                                  <a:pt x="3495779" y="4359142"/>
                                  <a:pt x="3496977" y="4359142"/>
                                </a:cubicBezTo>
                                <a:lnTo>
                                  <a:pt x="3501363" y="4359542"/>
                                </a:lnTo>
                                <a:cubicBezTo>
                                  <a:pt x="3503364" y="4359542"/>
                                  <a:pt x="3504963" y="4361538"/>
                                  <a:pt x="3504963" y="4363534"/>
                                </a:cubicBezTo>
                                <a:cubicBezTo>
                                  <a:pt x="3504567" y="4365929"/>
                                  <a:pt x="3502962" y="4367525"/>
                                  <a:pt x="3499370" y="4367525"/>
                                </a:cubicBezTo>
                                <a:lnTo>
                                  <a:pt x="3493380" y="4367126"/>
                                </a:lnTo>
                                <a:cubicBezTo>
                                  <a:pt x="3491786" y="4366727"/>
                                  <a:pt x="3490192" y="4366328"/>
                                  <a:pt x="3488592" y="4365530"/>
                                </a:cubicBezTo>
                                <a:cubicBezTo>
                                  <a:pt x="3481009" y="4361538"/>
                                  <a:pt x="3481410" y="4353953"/>
                                  <a:pt x="3481410" y="4353554"/>
                                </a:cubicBezTo>
                                <a:cubicBezTo>
                                  <a:pt x="3481410" y="4353554"/>
                                  <a:pt x="3481808" y="4350758"/>
                                  <a:pt x="3478216" y="4348762"/>
                                </a:cubicBezTo>
                                <a:cubicBezTo>
                                  <a:pt x="3475422" y="4347165"/>
                                  <a:pt x="3471832" y="4348762"/>
                                  <a:pt x="3471434" y="4349161"/>
                                </a:cubicBezTo>
                                <a:cubicBezTo>
                                  <a:pt x="3470234" y="4349960"/>
                                  <a:pt x="3464649" y="4353154"/>
                                  <a:pt x="3457865" y="4349561"/>
                                </a:cubicBezTo>
                                <a:cubicBezTo>
                                  <a:pt x="3451083" y="4345968"/>
                                  <a:pt x="3450683" y="4339581"/>
                                  <a:pt x="3450683" y="4337984"/>
                                </a:cubicBezTo>
                                <a:cubicBezTo>
                                  <a:pt x="3450285" y="4337585"/>
                                  <a:pt x="3449884" y="4334391"/>
                                  <a:pt x="3447092" y="4332794"/>
                                </a:cubicBezTo>
                                <a:cubicBezTo>
                                  <a:pt x="3443899" y="4331198"/>
                                  <a:pt x="3441904" y="4332395"/>
                                  <a:pt x="3441105" y="4332794"/>
                                </a:cubicBezTo>
                                <a:lnTo>
                                  <a:pt x="3440706" y="4332794"/>
                                </a:lnTo>
                                <a:cubicBezTo>
                                  <a:pt x="3439511" y="4333593"/>
                                  <a:pt x="3434321" y="4336786"/>
                                  <a:pt x="3427138" y="4333194"/>
                                </a:cubicBezTo>
                                <a:cubicBezTo>
                                  <a:pt x="3419557" y="4329202"/>
                                  <a:pt x="3419955" y="4322016"/>
                                  <a:pt x="3419955" y="4321218"/>
                                </a:cubicBezTo>
                                <a:cubicBezTo>
                                  <a:pt x="3420354" y="4321218"/>
                                  <a:pt x="3419955" y="4318024"/>
                                  <a:pt x="3416764" y="4316427"/>
                                </a:cubicBezTo>
                                <a:cubicBezTo>
                                  <a:pt x="3413970" y="4314830"/>
                                  <a:pt x="3410378" y="4316427"/>
                                  <a:pt x="3409979" y="4316826"/>
                                </a:cubicBezTo>
                                <a:cubicBezTo>
                                  <a:pt x="3408782" y="4317625"/>
                                  <a:pt x="3403189" y="4320818"/>
                                  <a:pt x="3396394" y="4317226"/>
                                </a:cubicBezTo>
                                <a:lnTo>
                                  <a:pt x="3393998" y="4315629"/>
                                </a:lnTo>
                                <a:cubicBezTo>
                                  <a:pt x="3392004" y="4314830"/>
                                  <a:pt x="3391203" y="4312435"/>
                                  <a:pt x="3392402" y="4310439"/>
                                </a:cubicBezTo>
                                <a:cubicBezTo>
                                  <a:pt x="3393199" y="4308443"/>
                                  <a:pt x="3395597" y="4307645"/>
                                  <a:pt x="3397594" y="4308842"/>
                                </a:cubicBezTo>
                                <a:lnTo>
                                  <a:pt x="3399997" y="4310439"/>
                                </a:lnTo>
                                <a:cubicBezTo>
                                  <a:pt x="3403585" y="4312435"/>
                                  <a:pt x="3406387" y="4310439"/>
                                  <a:pt x="3406387" y="4310439"/>
                                </a:cubicBezTo>
                                <a:lnTo>
                                  <a:pt x="3406788" y="4310439"/>
                                </a:lnTo>
                                <a:cubicBezTo>
                                  <a:pt x="3406985" y="4310239"/>
                                  <a:pt x="3408782" y="4309141"/>
                                  <a:pt x="3411376" y="4308543"/>
                                </a:cubicBezTo>
                                <a:close/>
                                <a:moveTo>
                                  <a:pt x="4670197" y="4303653"/>
                                </a:moveTo>
                                <a:lnTo>
                                  <a:pt x="4684170" y="4314433"/>
                                </a:lnTo>
                                <a:cubicBezTo>
                                  <a:pt x="4684968" y="4314832"/>
                                  <a:pt x="4685367" y="4316429"/>
                                  <a:pt x="4684569" y="4317227"/>
                                </a:cubicBezTo>
                                <a:cubicBezTo>
                                  <a:pt x="4684170" y="4317626"/>
                                  <a:pt x="4683371" y="4318025"/>
                                  <a:pt x="4682972" y="4318025"/>
                                </a:cubicBezTo>
                                <a:cubicBezTo>
                                  <a:pt x="4682573" y="4318025"/>
                                  <a:pt x="4681774" y="4318025"/>
                                  <a:pt x="4681375" y="4317626"/>
                                </a:cubicBezTo>
                                <a:lnTo>
                                  <a:pt x="4667801" y="4306847"/>
                                </a:lnTo>
                                <a:cubicBezTo>
                                  <a:pt x="4667003" y="4306448"/>
                                  <a:pt x="4666604" y="4304851"/>
                                  <a:pt x="4667402" y="4304052"/>
                                </a:cubicBezTo>
                                <a:cubicBezTo>
                                  <a:pt x="4667801" y="4303254"/>
                                  <a:pt x="4669398" y="4302855"/>
                                  <a:pt x="4670197" y="4303653"/>
                                </a:cubicBezTo>
                                <a:close/>
                                <a:moveTo>
                                  <a:pt x="4738860" y="4294870"/>
                                </a:moveTo>
                                <a:cubicBezTo>
                                  <a:pt x="4739658" y="4295269"/>
                                  <a:pt x="4740057" y="4296866"/>
                                  <a:pt x="4739259" y="4297664"/>
                                </a:cubicBezTo>
                                <a:lnTo>
                                  <a:pt x="4728480" y="4311637"/>
                                </a:lnTo>
                                <a:cubicBezTo>
                                  <a:pt x="4728080" y="4312036"/>
                                  <a:pt x="4727282" y="4312436"/>
                                  <a:pt x="4726883" y="4312436"/>
                                </a:cubicBezTo>
                                <a:cubicBezTo>
                                  <a:pt x="4726484" y="4312436"/>
                                  <a:pt x="4725685" y="4312436"/>
                                  <a:pt x="4725286" y="4312036"/>
                                </a:cubicBezTo>
                                <a:cubicBezTo>
                                  <a:pt x="4724088" y="4311238"/>
                                  <a:pt x="4724088" y="4310040"/>
                                  <a:pt x="4725286" y="4309242"/>
                                </a:cubicBezTo>
                                <a:lnTo>
                                  <a:pt x="4736065" y="4295269"/>
                                </a:lnTo>
                                <a:cubicBezTo>
                                  <a:pt x="4736465" y="4294471"/>
                                  <a:pt x="4738061" y="4294071"/>
                                  <a:pt x="4738860" y="4294870"/>
                                </a:cubicBezTo>
                                <a:close/>
                                <a:moveTo>
                                  <a:pt x="4682172" y="4290878"/>
                                </a:moveTo>
                                <a:cubicBezTo>
                                  <a:pt x="4682970" y="4290479"/>
                                  <a:pt x="4684567" y="4290479"/>
                                  <a:pt x="4684966" y="4291677"/>
                                </a:cubicBezTo>
                                <a:lnTo>
                                  <a:pt x="4693750" y="4306847"/>
                                </a:lnTo>
                                <a:cubicBezTo>
                                  <a:pt x="4694149" y="4307646"/>
                                  <a:pt x="4694149" y="4309243"/>
                                  <a:pt x="4692951" y="4309642"/>
                                </a:cubicBezTo>
                                <a:lnTo>
                                  <a:pt x="4692153" y="4310041"/>
                                </a:lnTo>
                                <a:cubicBezTo>
                                  <a:pt x="4691354" y="4310041"/>
                                  <a:pt x="4690556" y="4309642"/>
                                  <a:pt x="4690157" y="4308843"/>
                                </a:cubicBezTo>
                                <a:lnTo>
                                  <a:pt x="4681373" y="4293673"/>
                                </a:lnTo>
                                <a:cubicBezTo>
                                  <a:pt x="4680974" y="4292874"/>
                                  <a:pt x="4680974" y="4291278"/>
                                  <a:pt x="4682172" y="4290878"/>
                                </a:cubicBezTo>
                                <a:close/>
                                <a:moveTo>
                                  <a:pt x="4720896" y="4286088"/>
                                </a:moveTo>
                                <a:cubicBezTo>
                                  <a:pt x="4722093" y="4286487"/>
                                  <a:pt x="4722892" y="4287684"/>
                                  <a:pt x="4722493" y="4288882"/>
                                </a:cubicBezTo>
                                <a:lnTo>
                                  <a:pt x="4717701" y="4305649"/>
                                </a:lnTo>
                                <a:cubicBezTo>
                                  <a:pt x="4717701" y="4306448"/>
                                  <a:pt x="4716903" y="4307246"/>
                                  <a:pt x="4716104" y="4307246"/>
                                </a:cubicBezTo>
                                <a:lnTo>
                                  <a:pt x="4715306" y="4307246"/>
                                </a:lnTo>
                                <a:cubicBezTo>
                                  <a:pt x="4714108" y="4306847"/>
                                  <a:pt x="4713310" y="4305649"/>
                                  <a:pt x="4713310" y="4304452"/>
                                </a:cubicBezTo>
                                <a:lnTo>
                                  <a:pt x="4718101" y="4287684"/>
                                </a:lnTo>
                                <a:cubicBezTo>
                                  <a:pt x="4718501" y="4286487"/>
                                  <a:pt x="4719698" y="4285688"/>
                                  <a:pt x="4720896" y="4286088"/>
                                </a:cubicBezTo>
                                <a:close/>
                                <a:moveTo>
                                  <a:pt x="4700935" y="4284492"/>
                                </a:moveTo>
                                <a:cubicBezTo>
                                  <a:pt x="4702133" y="4284492"/>
                                  <a:pt x="4703330" y="4285290"/>
                                  <a:pt x="4703330" y="4286488"/>
                                </a:cubicBezTo>
                                <a:lnTo>
                                  <a:pt x="4705726" y="4304053"/>
                                </a:lnTo>
                                <a:cubicBezTo>
                                  <a:pt x="4705726" y="4305251"/>
                                  <a:pt x="4704928" y="4306449"/>
                                  <a:pt x="4703730" y="4306449"/>
                                </a:cubicBezTo>
                                <a:cubicBezTo>
                                  <a:pt x="4702532" y="4306449"/>
                                  <a:pt x="4701334" y="4305650"/>
                                  <a:pt x="4701334" y="4304453"/>
                                </a:cubicBezTo>
                                <a:lnTo>
                                  <a:pt x="4698939" y="4286887"/>
                                </a:lnTo>
                                <a:cubicBezTo>
                                  <a:pt x="4698939" y="4285689"/>
                                  <a:pt x="4699737" y="4284492"/>
                                  <a:pt x="4700935" y="4284492"/>
                                </a:cubicBezTo>
                                <a:close/>
                                <a:moveTo>
                                  <a:pt x="3772847" y="4242725"/>
                                </a:moveTo>
                                <a:cubicBezTo>
                                  <a:pt x="3780582" y="4244671"/>
                                  <a:pt x="3787568" y="4249562"/>
                                  <a:pt x="3791960" y="4256947"/>
                                </a:cubicBezTo>
                                <a:lnTo>
                                  <a:pt x="3786371" y="4260540"/>
                                </a:lnTo>
                                <a:cubicBezTo>
                                  <a:pt x="3778786" y="4248963"/>
                                  <a:pt x="3763616" y="4245370"/>
                                  <a:pt x="3752039" y="4252556"/>
                                </a:cubicBezTo>
                                <a:cubicBezTo>
                                  <a:pt x="3740462" y="4259741"/>
                                  <a:pt x="3736869" y="4274911"/>
                                  <a:pt x="3744853" y="4286488"/>
                                </a:cubicBezTo>
                                <a:lnTo>
                                  <a:pt x="3739264" y="4290081"/>
                                </a:lnTo>
                                <a:cubicBezTo>
                                  <a:pt x="3738865" y="4289682"/>
                                  <a:pt x="3738865" y="4289283"/>
                                  <a:pt x="3738466" y="4288884"/>
                                </a:cubicBezTo>
                                <a:cubicBezTo>
                                  <a:pt x="3729684" y="4274112"/>
                                  <a:pt x="3734474" y="4254951"/>
                                  <a:pt x="3749244" y="4246168"/>
                                </a:cubicBezTo>
                                <a:cubicBezTo>
                                  <a:pt x="3756630" y="4241777"/>
                                  <a:pt x="3765113" y="4240779"/>
                                  <a:pt x="3772847" y="4242725"/>
                                </a:cubicBezTo>
                                <a:close/>
                                <a:moveTo>
                                  <a:pt x="1813165" y="4226607"/>
                                </a:moveTo>
                                <a:cubicBezTo>
                                  <a:pt x="1814363" y="4226208"/>
                                  <a:pt x="1815161" y="4227405"/>
                                  <a:pt x="1815560" y="4228603"/>
                                </a:cubicBezTo>
                                <a:lnTo>
                                  <a:pt x="1817955" y="4246169"/>
                                </a:lnTo>
                                <a:cubicBezTo>
                                  <a:pt x="1817955" y="4247366"/>
                                  <a:pt x="1817158" y="4248564"/>
                                  <a:pt x="1815959" y="4248564"/>
                                </a:cubicBezTo>
                                <a:cubicBezTo>
                                  <a:pt x="1814762" y="4248564"/>
                                  <a:pt x="1813564" y="4247765"/>
                                  <a:pt x="1813564" y="4246568"/>
                                </a:cubicBezTo>
                                <a:lnTo>
                                  <a:pt x="1811176" y="4229002"/>
                                </a:lnTo>
                                <a:cubicBezTo>
                                  <a:pt x="1811176" y="4227805"/>
                                  <a:pt x="1811974" y="4226607"/>
                                  <a:pt x="1813165" y="4226607"/>
                                </a:cubicBezTo>
                                <a:close/>
                                <a:moveTo>
                                  <a:pt x="1801594" y="4225809"/>
                                </a:moveTo>
                                <a:cubicBezTo>
                                  <a:pt x="1802792" y="4226208"/>
                                  <a:pt x="1803191" y="4227006"/>
                                  <a:pt x="1802792" y="4228603"/>
                                </a:cubicBezTo>
                                <a:lnTo>
                                  <a:pt x="1798001" y="4245370"/>
                                </a:lnTo>
                                <a:cubicBezTo>
                                  <a:pt x="1798001" y="4246169"/>
                                  <a:pt x="1797202" y="4246967"/>
                                  <a:pt x="1796405" y="4246967"/>
                                </a:cubicBezTo>
                                <a:lnTo>
                                  <a:pt x="1795605" y="4246967"/>
                                </a:lnTo>
                                <a:cubicBezTo>
                                  <a:pt x="1794408" y="4246568"/>
                                  <a:pt x="1793609" y="4245370"/>
                                  <a:pt x="1794009" y="4244173"/>
                                </a:cubicBezTo>
                                <a:lnTo>
                                  <a:pt x="1798799" y="4227406"/>
                                </a:lnTo>
                                <a:cubicBezTo>
                                  <a:pt x="1799199" y="4226208"/>
                                  <a:pt x="1800397" y="4225410"/>
                                  <a:pt x="1801594" y="4225809"/>
                                </a:cubicBezTo>
                                <a:close/>
                                <a:moveTo>
                                  <a:pt x="1823543" y="4223014"/>
                                </a:moveTo>
                                <a:cubicBezTo>
                                  <a:pt x="1824341" y="4222615"/>
                                  <a:pt x="1825938" y="4222615"/>
                                  <a:pt x="1826337" y="4223813"/>
                                </a:cubicBezTo>
                                <a:lnTo>
                                  <a:pt x="1835121" y="4238983"/>
                                </a:lnTo>
                                <a:cubicBezTo>
                                  <a:pt x="1835520" y="4239782"/>
                                  <a:pt x="1835520" y="4241379"/>
                                  <a:pt x="1834322" y="4241778"/>
                                </a:cubicBezTo>
                                <a:lnTo>
                                  <a:pt x="1833524" y="4242177"/>
                                </a:lnTo>
                                <a:cubicBezTo>
                                  <a:pt x="1832725" y="4242177"/>
                                  <a:pt x="1831927" y="4241778"/>
                                  <a:pt x="1831528" y="4240979"/>
                                </a:cubicBezTo>
                                <a:lnTo>
                                  <a:pt x="1822744" y="4225809"/>
                                </a:lnTo>
                                <a:cubicBezTo>
                                  <a:pt x="1822345" y="4225010"/>
                                  <a:pt x="1822345" y="4223414"/>
                                  <a:pt x="1823543" y="4223014"/>
                                </a:cubicBezTo>
                                <a:close/>
                                <a:moveTo>
                                  <a:pt x="468855" y="4220719"/>
                                </a:moveTo>
                                <a:cubicBezTo>
                                  <a:pt x="471450" y="4220120"/>
                                  <a:pt x="474843" y="4220020"/>
                                  <a:pt x="478237" y="4221817"/>
                                </a:cubicBezTo>
                                <a:cubicBezTo>
                                  <a:pt x="485821" y="4225809"/>
                                  <a:pt x="485422" y="4233394"/>
                                  <a:pt x="485422" y="4233793"/>
                                </a:cubicBezTo>
                                <a:cubicBezTo>
                                  <a:pt x="485422" y="4233793"/>
                                  <a:pt x="485422" y="4236587"/>
                                  <a:pt x="489015" y="4238583"/>
                                </a:cubicBezTo>
                                <a:cubicBezTo>
                                  <a:pt x="492608" y="4240180"/>
                                  <a:pt x="495003" y="4238583"/>
                                  <a:pt x="495003" y="4238583"/>
                                </a:cubicBezTo>
                                <a:lnTo>
                                  <a:pt x="495402" y="4238583"/>
                                </a:lnTo>
                                <a:lnTo>
                                  <a:pt x="495801" y="4238184"/>
                                </a:lnTo>
                                <a:cubicBezTo>
                                  <a:pt x="497797" y="4236986"/>
                                  <a:pt x="502588" y="4234591"/>
                                  <a:pt x="508975" y="4237785"/>
                                </a:cubicBezTo>
                                <a:cubicBezTo>
                                  <a:pt x="515761" y="4241378"/>
                                  <a:pt x="516160" y="4248962"/>
                                  <a:pt x="516160" y="4249361"/>
                                </a:cubicBezTo>
                                <a:lnTo>
                                  <a:pt x="516160" y="4249761"/>
                                </a:lnTo>
                                <a:cubicBezTo>
                                  <a:pt x="516160" y="4249761"/>
                                  <a:pt x="516160" y="4252555"/>
                                  <a:pt x="519753" y="4254551"/>
                                </a:cubicBezTo>
                                <a:cubicBezTo>
                                  <a:pt x="523346" y="4256547"/>
                                  <a:pt x="526140" y="4254551"/>
                                  <a:pt x="526140" y="4254551"/>
                                </a:cubicBezTo>
                                <a:lnTo>
                                  <a:pt x="526540" y="4254551"/>
                                </a:lnTo>
                                <a:cubicBezTo>
                                  <a:pt x="526939" y="4254152"/>
                                  <a:pt x="534124" y="4250160"/>
                                  <a:pt x="540512" y="4253753"/>
                                </a:cubicBezTo>
                                <a:cubicBezTo>
                                  <a:pt x="548096" y="4257745"/>
                                  <a:pt x="547697" y="4265330"/>
                                  <a:pt x="547697" y="4265730"/>
                                </a:cubicBezTo>
                                <a:cubicBezTo>
                                  <a:pt x="547697" y="4265730"/>
                                  <a:pt x="547697" y="4268524"/>
                                  <a:pt x="551290" y="4270520"/>
                                </a:cubicBezTo>
                                <a:cubicBezTo>
                                  <a:pt x="552488" y="4270919"/>
                                  <a:pt x="553286" y="4271318"/>
                                  <a:pt x="554484" y="4271318"/>
                                </a:cubicBezTo>
                                <a:lnTo>
                                  <a:pt x="558875" y="4271718"/>
                                </a:lnTo>
                                <a:cubicBezTo>
                                  <a:pt x="560871" y="4271718"/>
                                  <a:pt x="562468" y="4273714"/>
                                  <a:pt x="562468" y="4275710"/>
                                </a:cubicBezTo>
                                <a:cubicBezTo>
                                  <a:pt x="562068" y="4277706"/>
                                  <a:pt x="560472" y="4279302"/>
                                  <a:pt x="556879" y="4279701"/>
                                </a:cubicBezTo>
                                <a:lnTo>
                                  <a:pt x="550891" y="4279302"/>
                                </a:lnTo>
                                <a:cubicBezTo>
                                  <a:pt x="549294" y="4278903"/>
                                  <a:pt x="547697" y="4278504"/>
                                  <a:pt x="546100" y="4277706"/>
                                </a:cubicBezTo>
                                <a:cubicBezTo>
                                  <a:pt x="538516" y="4273714"/>
                                  <a:pt x="538915" y="4266129"/>
                                  <a:pt x="538915" y="4265730"/>
                                </a:cubicBezTo>
                                <a:cubicBezTo>
                                  <a:pt x="538915" y="4265730"/>
                                  <a:pt x="539314" y="4262934"/>
                                  <a:pt x="535721" y="4260938"/>
                                </a:cubicBezTo>
                                <a:cubicBezTo>
                                  <a:pt x="532927" y="4259341"/>
                                  <a:pt x="529334" y="4260938"/>
                                  <a:pt x="528935" y="4261337"/>
                                </a:cubicBezTo>
                                <a:cubicBezTo>
                                  <a:pt x="527737" y="4262136"/>
                                  <a:pt x="522148" y="4265330"/>
                                  <a:pt x="515362" y="4261737"/>
                                </a:cubicBezTo>
                                <a:cubicBezTo>
                                  <a:pt x="508576" y="4258144"/>
                                  <a:pt x="508176" y="4251757"/>
                                  <a:pt x="508176" y="4250160"/>
                                </a:cubicBezTo>
                                <a:cubicBezTo>
                                  <a:pt x="507777" y="4249761"/>
                                  <a:pt x="507378" y="4246567"/>
                                  <a:pt x="504584" y="4244970"/>
                                </a:cubicBezTo>
                                <a:cubicBezTo>
                                  <a:pt x="501390" y="4243374"/>
                                  <a:pt x="499394" y="4244571"/>
                                  <a:pt x="498596" y="4244970"/>
                                </a:cubicBezTo>
                                <a:lnTo>
                                  <a:pt x="498197" y="4244970"/>
                                </a:lnTo>
                                <a:cubicBezTo>
                                  <a:pt x="496999" y="4245769"/>
                                  <a:pt x="491809" y="4248962"/>
                                  <a:pt x="484624" y="4245370"/>
                                </a:cubicBezTo>
                                <a:cubicBezTo>
                                  <a:pt x="477039" y="4241378"/>
                                  <a:pt x="477438" y="4234192"/>
                                  <a:pt x="477438" y="4233394"/>
                                </a:cubicBezTo>
                                <a:cubicBezTo>
                                  <a:pt x="477837" y="4233394"/>
                                  <a:pt x="477438" y="4230200"/>
                                  <a:pt x="474245" y="4228603"/>
                                </a:cubicBezTo>
                                <a:cubicBezTo>
                                  <a:pt x="471450" y="4227006"/>
                                  <a:pt x="467857" y="4228603"/>
                                  <a:pt x="467458" y="4229002"/>
                                </a:cubicBezTo>
                                <a:cubicBezTo>
                                  <a:pt x="466261" y="4229801"/>
                                  <a:pt x="460672" y="4232994"/>
                                  <a:pt x="453885" y="4229402"/>
                                </a:cubicBezTo>
                                <a:lnTo>
                                  <a:pt x="451490" y="4227805"/>
                                </a:lnTo>
                                <a:cubicBezTo>
                                  <a:pt x="449494" y="4227006"/>
                                  <a:pt x="448696" y="4224611"/>
                                  <a:pt x="449893" y="4222615"/>
                                </a:cubicBezTo>
                                <a:cubicBezTo>
                                  <a:pt x="450692" y="4220619"/>
                                  <a:pt x="453087" y="4219821"/>
                                  <a:pt x="455083" y="4221018"/>
                                </a:cubicBezTo>
                                <a:lnTo>
                                  <a:pt x="457478" y="4222615"/>
                                </a:lnTo>
                                <a:cubicBezTo>
                                  <a:pt x="461071" y="4224611"/>
                                  <a:pt x="463865" y="4222615"/>
                                  <a:pt x="463865" y="4222615"/>
                                </a:cubicBezTo>
                                <a:lnTo>
                                  <a:pt x="464265" y="4222615"/>
                                </a:lnTo>
                                <a:cubicBezTo>
                                  <a:pt x="464464" y="4222415"/>
                                  <a:pt x="466260" y="4221317"/>
                                  <a:pt x="468855" y="4220719"/>
                                </a:cubicBezTo>
                                <a:close/>
                                <a:moveTo>
                                  <a:pt x="1791615" y="4220619"/>
                                </a:moveTo>
                                <a:cubicBezTo>
                                  <a:pt x="1792413" y="4221417"/>
                                  <a:pt x="1792812" y="4223014"/>
                                  <a:pt x="1792413" y="4223413"/>
                                </a:cubicBezTo>
                                <a:lnTo>
                                  <a:pt x="1781635" y="4237386"/>
                                </a:lnTo>
                                <a:cubicBezTo>
                                  <a:pt x="1781236" y="4237785"/>
                                  <a:pt x="1780437" y="4238185"/>
                                  <a:pt x="1780038" y="4238185"/>
                                </a:cubicBezTo>
                                <a:cubicBezTo>
                                  <a:pt x="1779639" y="4238185"/>
                                  <a:pt x="1778840" y="4238185"/>
                                  <a:pt x="1778441" y="4237785"/>
                                </a:cubicBezTo>
                                <a:cubicBezTo>
                                  <a:pt x="1777643" y="4237386"/>
                                  <a:pt x="1777244" y="4235789"/>
                                  <a:pt x="1778042" y="4234991"/>
                                </a:cubicBezTo>
                                <a:lnTo>
                                  <a:pt x="1788820" y="4221018"/>
                                </a:lnTo>
                                <a:cubicBezTo>
                                  <a:pt x="1789219" y="4220220"/>
                                  <a:pt x="1790816" y="4219821"/>
                                  <a:pt x="1791615" y="4220619"/>
                                </a:cubicBezTo>
                                <a:close/>
                                <a:moveTo>
                                  <a:pt x="5019896" y="4218224"/>
                                </a:moveTo>
                                <a:cubicBezTo>
                                  <a:pt x="5021093" y="4217824"/>
                                  <a:pt x="5022291" y="4218623"/>
                                  <a:pt x="5022690" y="4219820"/>
                                </a:cubicBezTo>
                                <a:cubicBezTo>
                                  <a:pt x="5024287" y="4227405"/>
                                  <a:pt x="5032271" y="4232595"/>
                                  <a:pt x="5040255" y="4230599"/>
                                </a:cubicBezTo>
                                <a:cubicBezTo>
                                  <a:pt x="5041851" y="4230200"/>
                                  <a:pt x="5043049" y="4230998"/>
                                  <a:pt x="5043448" y="4232196"/>
                                </a:cubicBezTo>
                                <a:cubicBezTo>
                                  <a:pt x="5043847" y="4233393"/>
                                  <a:pt x="5043049" y="4234591"/>
                                  <a:pt x="5042251" y="4234990"/>
                                </a:cubicBezTo>
                                <a:lnTo>
                                  <a:pt x="5041851" y="4234990"/>
                                </a:lnTo>
                                <a:cubicBezTo>
                                  <a:pt x="5037460" y="4236188"/>
                                  <a:pt x="5033069" y="4235788"/>
                                  <a:pt x="5029077" y="4233792"/>
                                </a:cubicBezTo>
                                <a:cubicBezTo>
                                  <a:pt x="5023888" y="4248163"/>
                                  <a:pt x="5013907" y="4259341"/>
                                  <a:pt x="5000334" y="4266128"/>
                                </a:cubicBezTo>
                                <a:cubicBezTo>
                                  <a:pt x="4986761" y="4272915"/>
                                  <a:pt x="4971592" y="4274112"/>
                                  <a:pt x="4957220" y="4269322"/>
                                </a:cubicBezTo>
                                <a:cubicBezTo>
                                  <a:pt x="4956422" y="4273713"/>
                                  <a:pt x="4954027" y="4277705"/>
                                  <a:pt x="4950434" y="4280500"/>
                                </a:cubicBezTo>
                                <a:lnTo>
                                  <a:pt x="4950035" y="4280899"/>
                                </a:lnTo>
                                <a:cubicBezTo>
                                  <a:pt x="4949236" y="4281298"/>
                                  <a:pt x="4948039" y="4280899"/>
                                  <a:pt x="4947240" y="4280100"/>
                                </a:cubicBezTo>
                                <a:cubicBezTo>
                                  <a:pt x="4946442" y="4279302"/>
                                  <a:pt x="4946442" y="4277705"/>
                                  <a:pt x="4947640" y="4276907"/>
                                </a:cubicBezTo>
                                <a:cubicBezTo>
                                  <a:pt x="4953628" y="4271717"/>
                                  <a:pt x="4954825" y="4262535"/>
                                  <a:pt x="4949636" y="4256147"/>
                                </a:cubicBezTo>
                                <a:cubicBezTo>
                                  <a:pt x="4948837" y="4255349"/>
                                  <a:pt x="4948837" y="4253752"/>
                                  <a:pt x="4950035" y="4252954"/>
                                </a:cubicBezTo>
                                <a:cubicBezTo>
                                  <a:pt x="4950833" y="4252155"/>
                                  <a:pt x="4952430" y="4252155"/>
                                  <a:pt x="4953228" y="4253353"/>
                                </a:cubicBezTo>
                                <a:cubicBezTo>
                                  <a:pt x="4956023" y="4256946"/>
                                  <a:pt x="4957620" y="4260938"/>
                                  <a:pt x="4957620" y="4264931"/>
                                </a:cubicBezTo>
                                <a:lnTo>
                                  <a:pt x="4958019" y="4264931"/>
                                </a:lnTo>
                                <a:cubicBezTo>
                                  <a:pt x="4971592" y="4269322"/>
                                  <a:pt x="4985564" y="4268524"/>
                                  <a:pt x="4998338" y="4262135"/>
                                </a:cubicBezTo>
                                <a:cubicBezTo>
                                  <a:pt x="5010713" y="4255748"/>
                                  <a:pt x="5020295" y="4244970"/>
                                  <a:pt x="5024686" y="4231796"/>
                                </a:cubicBezTo>
                                <a:lnTo>
                                  <a:pt x="5024686" y="4231397"/>
                                </a:lnTo>
                                <a:cubicBezTo>
                                  <a:pt x="5021492" y="4229002"/>
                                  <a:pt x="5019496" y="4225409"/>
                                  <a:pt x="5018299" y="4221018"/>
                                </a:cubicBezTo>
                                <a:cubicBezTo>
                                  <a:pt x="5017900" y="4219820"/>
                                  <a:pt x="5018698" y="4218623"/>
                                  <a:pt x="5019896" y="4218224"/>
                                </a:cubicBezTo>
                                <a:close/>
                                <a:moveTo>
                                  <a:pt x="5943242" y="4215031"/>
                                </a:moveTo>
                                <a:cubicBezTo>
                                  <a:pt x="5945637" y="4214632"/>
                                  <a:pt x="5947633" y="4216228"/>
                                  <a:pt x="5948032" y="4218624"/>
                                </a:cubicBezTo>
                                <a:lnTo>
                                  <a:pt x="5951625" y="4242975"/>
                                </a:lnTo>
                                <a:lnTo>
                                  <a:pt x="5975976" y="4239382"/>
                                </a:lnTo>
                                <a:cubicBezTo>
                                  <a:pt x="5978372" y="4238983"/>
                                  <a:pt x="5980368" y="4240580"/>
                                  <a:pt x="5980767" y="4242975"/>
                                </a:cubicBezTo>
                                <a:cubicBezTo>
                                  <a:pt x="5981166" y="4245370"/>
                                  <a:pt x="5979569" y="4247366"/>
                                  <a:pt x="5977174" y="4247765"/>
                                </a:cubicBezTo>
                                <a:lnTo>
                                  <a:pt x="5952823" y="4251358"/>
                                </a:lnTo>
                                <a:lnTo>
                                  <a:pt x="5956416" y="4275710"/>
                                </a:lnTo>
                                <a:cubicBezTo>
                                  <a:pt x="5956815" y="4278105"/>
                                  <a:pt x="5955218" y="4280101"/>
                                  <a:pt x="5952823" y="4280501"/>
                                </a:cubicBezTo>
                                <a:cubicBezTo>
                                  <a:pt x="5950428" y="4280900"/>
                                  <a:pt x="5948432" y="4279303"/>
                                  <a:pt x="5948032" y="4276908"/>
                                </a:cubicBezTo>
                                <a:lnTo>
                                  <a:pt x="5944440" y="4252556"/>
                                </a:lnTo>
                                <a:lnTo>
                                  <a:pt x="5920088" y="4256148"/>
                                </a:lnTo>
                                <a:cubicBezTo>
                                  <a:pt x="5917692" y="4256548"/>
                                  <a:pt x="5915696" y="4254951"/>
                                  <a:pt x="5915297" y="4252556"/>
                                </a:cubicBezTo>
                                <a:cubicBezTo>
                                  <a:pt x="5914898" y="4250160"/>
                                  <a:pt x="5916495" y="4248164"/>
                                  <a:pt x="5918890" y="4247765"/>
                                </a:cubicBezTo>
                                <a:lnTo>
                                  <a:pt x="5943242" y="4244172"/>
                                </a:lnTo>
                                <a:lnTo>
                                  <a:pt x="5939649" y="4219821"/>
                                </a:lnTo>
                                <a:cubicBezTo>
                                  <a:pt x="5939250" y="4217426"/>
                                  <a:pt x="5940847" y="4215430"/>
                                  <a:pt x="5943242" y="4215031"/>
                                </a:cubicBezTo>
                                <a:close/>
                                <a:moveTo>
                                  <a:pt x="1835519" y="4215031"/>
                                </a:moveTo>
                                <a:lnTo>
                                  <a:pt x="1849891" y="4225810"/>
                                </a:lnTo>
                                <a:cubicBezTo>
                                  <a:pt x="1850689" y="4226209"/>
                                  <a:pt x="1851089" y="4227806"/>
                                  <a:pt x="1850291" y="4228605"/>
                                </a:cubicBezTo>
                                <a:cubicBezTo>
                                  <a:pt x="1849891" y="4229004"/>
                                  <a:pt x="1849093" y="4229403"/>
                                  <a:pt x="1848694" y="4229403"/>
                                </a:cubicBezTo>
                                <a:cubicBezTo>
                                  <a:pt x="1848294" y="4229403"/>
                                  <a:pt x="1847496" y="4229403"/>
                                  <a:pt x="1847097" y="4229004"/>
                                </a:cubicBezTo>
                                <a:lnTo>
                                  <a:pt x="1833123" y="4218224"/>
                                </a:lnTo>
                                <a:cubicBezTo>
                                  <a:pt x="1832325" y="4217825"/>
                                  <a:pt x="1831926" y="4216228"/>
                                  <a:pt x="1832724" y="4215430"/>
                                </a:cubicBezTo>
                                <a:cubicBezTo>
                                  <a:pt x="1833123" y="4214632"/>
                                  <a:pt x="1834721" y="4214232"/>
                                  <a:pt x="1835519" y="4215031"/>
                                </a:cubicBezTo>
                                <a:close/>
                                <a:moveTo>
                                  <a:pt x="1781235" y="4211038"/>
                                </a:moveTo>
                                <a:cubicBezTo>
                                  <a:pt x="1782034" y="4210639"/>
                                  <a:pt x="1783631" y="4210639"/>
                                  <a:pt x="1784030" y="4211837"/>
                                </a:cubicBezTo>
                                <a:cubicBezTo>
                                  <a:pt x="1784828" y="4213034"/>
                                  <a:pt x="1784429" y="4214232"/>
                                  <a:pt x="1783231" y="4214631"/>
                                </a:cubicBezTo>
                                <a:lnTo>
                                  <a:pt x="1768062" y="4223415"/>
                                </a:lnTo>
                                <a:lnTo>
                                  <a:pt x="1767263" y="4223814"/>
                                </a:lnTo>
                                <a:cubicBezTo>
                                  <a:pt x="1766465" y="4223814"/>
                                  <a:pt x="1765667" y="4223415"/>
                                  <a:pt x="1765267" y="4222616"/>
                                </a:cubicBezTo>
                                <a:cubicBezTo>
                                  <a:pt x="1764868" y="4221818"/>
                                  <a:pt x="1764868" y="4220221"/>
                                  <a:pt x="1766066" y="4219822"/>
                                </a:cubicBezTo>
                                <a:close/>
                                <a:moveTo>
                                  <a:pt x="7171776" y="4207147"/>
                                </a:moveTo>
                                <a:cubicBezTo>
                                  <a:pt x="7174371" y="4206548"/>
                                  <a:pt x="7177764" y="4206448"/>
                                  <a:pt x="7181158" y="4208244"/>
                                </a:cubicBezTo>
                                <a:cubicBezTo>
                                  <a:pt x="7188742" y="4212236"/>
                                  <a:pt x="7188343" y="4219821"/>
                                  <a:pt x="7188343" y="4220220"/>
                                </a:cubicBezTo>
                                <a:cubicBezTo>
                                  <a:pt x="7188343" y="4220220"/>
                                  <a:pt x="7188343" y="4223015"/>
                                  <a:pt x="7191936" y="4225011"/>
                                </a:cubicBezTo>
                                <a:cubicBezTo>
                                  <a:pt x="7195529" y="4226608"/>
                                  <a:pt x="7197924" y="4225011"/>
                                  <a:pt x="7197924" y="4225011"/>
                                </a:cubicBezTo>
                                <a:lnTo>
                                  <a:pt x="7198323" y="4225011"/>
                                </a:lnTo>
                                <a:lnTo>
                                  <a:pt x="7198722" y="4224612"/>
                                </a:lnTo>
                                <a:cubicBezTo>
                                  <a:pt x="7200718" y="4223414"/>
                                  <a:pt x="7205509" y="4221019"/>
                                  <a:pt x="7211896" y="4224212"/>
                                </a:cubicBezTo>
                                <a:cubicBezTo>
                                  <a:pt x="7218682" y="4227805"/>
                                  <a:pt x="7219082" y="4235390"/>
                                  <a:pt x="7219082" y="4235789"/>
                                </a:cubicBezTo>
                                <a:lnTo>
                                  <a:pt x="7219082" y="4236188"/>
                                </a:lnTo>
                                <a:cubicBezTo>
                                  <a:pt x="7219082" y="4236188"/>
                                  <a:pt x="7219082" y="4238983"/>
                                  <a:pt x="7222674" y="4240979"/>
                                </a:cubicBezTo>
                                <a:cubicBezTo>
                                  <a:pt x="7226267" y="4242975"/>
                                  <a:pt x="7229062" y="4240979"/>
                                  <a:pt x="7229062" y="4240979"/>
                                </a:cubicBezTo>
                                <a:lnTo>
                                  <a:pt x="7229461" y="4240979"/>
                                </a:lnTo>
                                <a:cubicBezTo>
                                  <a:pt x="7229860" y="4240580"/>
                                  <a:pt x="7237046" y="4236588"/>
                                  <a:pt x="7243433" y="4240180"/>
                                </a:cubicBezTo>
                                <a:cubicBezTo>
                                  <a:pt x="7251018" y="4244172"/>
                                  <a:pt x="7250618" y="4251758"/>
                                  <a:pt x="7250618" y="4252157"/>
                                </a:cubicBezTo>
                                <a:cubicBezTo>
                                  <a:pt x="7250618" y="4252157"/>
                                  <a:pt x="7250618" y="4254952"/>
                                  <a:pt x="7254211" y="4256948"/>
                                </a:cubicBezTo>
                                <a:cubicBezTo>
                                  <a:pt x="7255409" y="4257347"/>
                                  <a:pt x="7256207" y="4257746"/>
                                  <a:pt x="7257405" y="4257746"/>
                                </a:cubicBezTo>
                                <a:lnTo>
                                  <a:pt x="7261796" y="4258145"/>
                                </a:lnTo>
                                <a:cubicBezTo>
                                  <a:pt x="7263792" y="4258145"/>
                                  <a:pt x="7265389" y="4260141"/>
                                  <a:pt x="7265389" y="4262137"/>
                                </a:cubicBezTo>
                                <a:cubicBezTo>
                                  <a:pt x="7264990" y="4264533"/>
                                  <a:pt x="7263393" y="4266129"/>
                                  <a:pt x="7259800" y="4266529"/>
                                </a:cubicBezTo>
                                <a:lnTo>
                                  <a:pt x="7253812" y="4266129"/>
                                </a:lnTo>
                                <a:cubicBezTo>
                                  <a:pt x="7252215" y="4265730"/>
                                  <a:pt x="7250618" y="4265331"/>
                                  <a:pt x="7249022" y="4264533"/>
                                </a:cubicBezTo>
                                <a:cubicBezTo>
                                  <a:pt x="7241437" y="4260541"/>
                                  <a:pt x="7241836" y="4252956"/>
                                  <a:pt x="7241836" y="4252557"/>
                                </a:cubicBezTo>
                                <a:cubicBezTo>
                                  <a:pt x="7241836" y="4252557"/>
                                  <a:pt x="7242235" y="4249761"/>
                                  <a:pt x="7238642" y="4247765"/>
                                </a:cubicBezTo>
                                <a:cubicBezTo>
                                  <a:pt x="7235848" y="4246168"/>
                                  <a:pt x="7232255" y="4247765"/>
                                  <a:pt x="7231856" y="4248164"/>
                                </a:cubicBezTo>
                                <a:cubicBezTo>
                                  <a:pt x="7230658" y="4248963"/>
                                  <a:pt x="7225070" y="4252157"/>
                                  <a:pt x="7218283" y="4248564"/>
                                </a:cubicBezTo>
                                <a:cubicBezTo>
                                  <a:pt x="7211497" y="4244971"/>
                                  <a:pt x="7211098" y="4238584"/>
                                  <a:pt x="7211098" y="4236987"/>
                                </a:cubicBezTo>
                                <a:cubicBezTo>
                                  <a:pt x="7210698" y="4236588"/>
                                  <a:pt x="7210299" y="4233394"/>
                                  <a:pt x="7207505" y="4231797"/>
                                </a:cubicBezTo>
                                <a:cubicBezTo>
                                  <a:pt x="7204311" y="4230200"/>
                                  <a:pt x="7202315" y="4231398"/>
                                  <a:pt x="7201517" y="4231797"/>
                                </a:cubicBezTo>
                                <a:lnTo>
                                  <a:pt x="7201118" y="4231797"/>
                                </a:lnTo>
                                <a:cubicBezTo>
                                  <a:pt x="7199920" y="4232596"/>
                                  <a:pt x="7194730" y="4235789"/>
                                  <a:pt x="7187545" y="4232196"/>
                                </a:cubicBezTo>
                                <a:cubicBezTo>
                                  <a:pt x="7179960" y="4228204"/>
                                  <a:pt x="7180359" y="4221019"/>
                                  <a:pt x="7180359" y="4220220"/>
                                </a:cubicBezTo>
                                <a:cubicBezTo>
                                  <a:pt x="7180758" y="4220220"/>
                                  <a:pt x="7180359" y="4217027"/>
                                  <a:pt x="7177165" y="4215430"/>
                                </a:cubicBezTo>
                                <a:cubicBezTo>
                                  <a:pt x="7174370" y="4213833"/>
                                  <a:pt x="7170777" y="4215430"/>
                                  <a:pt x="7170378" y="4215829"/>
                                </a:cubicBezTo>
                                <a:cubicBezTo>
                                  <a:pt x="7169181" y="4216628"/>
                                  <a:pt x="7163592" y="4219821"/>
                                  <a:pt x="7156805" y="4216228"/>
                                </a:cubicBezTo>
                                <a:lnTo>
                                  <a:pt x="7154410" y="4214632"/>
                                </a:lnTo>
                                <a:cubicBezTo>
                                  <a:pt x="7152414" y="4213833"/>
                                  <a:pt x="7151616" y="4211438"/>
                                  <a:pt x="7152813" y="4209442"/>
                                </a:cubicBezTo>
                                <a:cubicBezTo>
                                  <a:pt x="7153612" y="4207446"/>
                                  <a:pt x="7156007" y="4206648"/>
                                  <a:pt x="7158003" y="4207845"/>
                                </a:cubicBezTo>
                                <a:lnTo>
                                  <a:pt x="7160398" y="4209043"/>
                                </a:lnTo>
                                <a:cubicBezTo>
                                  <a:pt x="7163991" y="4211039"/>
                                  <a:pt x="7166785" y="4209043"/>
                                  <a:pt x="7166785" y="4209043"/>
                                </a:cubicBezTo>
                                <a:lnTo>
                                  <a:pt x="7167185" y="4209043"/>
                                </a:lnTo>
                                <a:cubicBezTo>
                                  <a:pt x="7167385" y="4208843"/>
                                  <a:pt x="7169181" y="4207746"/>
                                  <a:pt x="7171776" y="4207147"/>
                                </a:cubicBezTo>
                                <a:close/>
                                <a:moveTo>
                                  <a:pt x="1840309" y="4203853"/>
                                </a:moveTo>
                                <a:lnTo>
                                  <a:pt x="1857076" y="4208644"/>
                                </a:lnTo>
                                <a:cubicBezTo>
                                  <a:pt x="1857875" y="4209043"/>
                                  <a:pt x="1858673" y="4210241"/>
                                  <a:pt x="1858274" y="4211438"/>
                                </a:cubicBezTo>
                                <a:cubicBezTo>
                                  <a:pt x="1858274" y="4212237"/>
                                  <a:pt x="1857476" y="4213035"/>
                                  <a:pt x="1856677" y="4213035"/>
                                </a:cubicBezTo>
                                <a:lnTo>
                                  <a:pt x="1855879" y="4213035"/>
                                </a:lnTo>
                                <a:lnTo>
                                  <a:pt x="1839111" y="4208244"/>
                                </a:lnTo>
                                <a:cubicBezTo>
                                  <a:pt x="1837914" y="4207845"/>
                                  <a:pt x="1837115" y="4206647"/>
                                  <a:pt x="1837515" y="4205450"/>
                                </a:cubicBezTo>
                                <a:cubicBezTo>
                                  <a:pt x="1837914" y="4204252"/>
                                  <a:pt x="1839111" y="4203454"/>
                                  <a:pt x="1840309" y="4203853"/>
                                </a:cubicBezTo>
                                <a:close/>
                                <a:moveTo>
                                  <a:pt x="1778044" y="4199462"/>
                                </a:moveTo>
                                <a:cubicBezTo>
                                  <a:pt x="1779241" y="4199462"/>
                                  <a:pt x="1780439" y="4200260"/>
                                  <a:pt x="1780439" y="4201458"/>
                                </a:cubicBezTo>
                                <a:cubicBezTo>
                                  <a:pt x="1780838" y="4202656"/>
                                  <a:pt x="1780040" y="4203853"/>
                                  <a:pt x="1778443" y="4203853"/>
                                </a:cubicBezTo>
                                <a:lnTo>
                                  <a:pt x="1760878" y="4206249"/>
                                </a:lnTo>
                                <a:cubicBezTo>
                                  <a:pt x="1759680" y="4206249"/>
                                  <a:pt x="1758483" y="4205451"/>
                                  <a:pt x="1758483" y="4204253"/>
                                </a:cubicBezTo>
                                <a:cubicBezTo>
                                  <a:pt x="1758483" y="4203055"/>
                                  <a:pt x="1759281" y="4201857"/>
                                  <a:pt x="1760479" y="4201857"/>
                                </a:cubicBezTo>
                                <a:close/>
                                <a:moveTo>
                                  <a:pt x="1857477" y="4189482"/>
                                </a:moveTo>
                                <a:cubicBezTo>
                                  <a:pt x="1858674" y="4189082"/>
                                  <a:pt x="1859473" y="4189881"/>
                                  <a:pt x="1859872" y="4191477"/>
                                </a:cubicBezTo>
                                <a:cubicBezTo>
                                  <a:pt x="1859872" y="4192675"/>
                                  <a:pt x="1859073" y="4193873"/>
                                  <a:pt x="1857876" y="4193873"/>
                                </a:cubicBezTo>
                                <a:lnTo>
                                  <a:pt x="1840310" y="4196269"/>
                                </a:lnTo>
                                <a:cubicBezTo>
                                  <a:pt x="1839112" y="4196269"/>
                                  <a:pt x="1837915" y="4195470"/>
                                  <a:pt x="1837915" y="4194273"/>
                                </a:cubicBezTo>
                                <a:cubicBezTo>
                                  <a:pt x="1837915" y="4193074"/>
                                  <a:pt x="1838713" y="4191877"/>
                                  <a:pt x="1839911" y="4191877"/>
                                </a:cubicBezTo>
                                <a:close/>
                                <a:moveTo>
                                  <a:pt x="485622" y="4188384"/>
                                </a:moveTo>
                                <a:cubicBezTo>
                                  <a:pt x="488217" y="4187785"/>
                                  <a:pt x="491610" y="4187685"/>
                                  <a:pt x="495004" y="4189482"/>
                                </a:cubicBezTo>
                                <a:cubicBezTo>
                                  <a:pt x="502588" y="4193474"/>
                                  <a:pt x="502189" y="4201059"/>
                                  <a:pt x="502189" y="4201458"/>
                                </a:cubicBezTo>
                                <a:cubicBezTo>
                                  <a:pt x="502189" y="4201458"/>
                                  <a:pt x="502189" y="4204252"/>
                                  <a:pt x="505782" y="4206248"/>
                                </a:cubicBezTo>
                                <a:cubicBezTo>
                                  <a:pt x="509375" y="4207845"/>
                                  <a:pt x="511770" y="4206248"/>
                                  <a:pt x="511770" y="4206248"/>
                                </a:cubicBezTo>
                                <a:lnTo>
                                  <a:pt x="512169" y="4206248"/>
                                </a:lnTo>
                                <a:lnTo>
                                  <a:pt x="512568" y="4205849"/>
                                </a:lnTo>
                                <a:cubicBezTo>
                                  <a:pt x="514564" y="4204651"/>
                                  <a:pt x="519355" y="4202256"/>
                                  <a:pt x="525742" y="4205450"/>
                                </a:cubicBezTo>
                                <a:cubicBezTo>
                                  <a:pt x="532528" y="4209043"/>
                                  <a:pt x="532927" y="4216627"/>
                                  <a:pt x="532927" y="4217027"/>
                                </a:cubicBezTo>
                                <a:lnTo>
                                  <a:pt x="532927" y="4217426"/>
                                </a:lnTo>
                                <a:cubicBezTo>
                                  <a:pt x="532927" y="4217426"/>
                                  <a:pt x="532927" y="4220220"/>
                                  <a:pt x="536520" y="4222216"/>
                                </a:cubicBezTo>
                                <a:cubicBezTo>
                                  <a:pt x="540113" y="4224212"/>
                                  <a:pt x="542907" y="4222216"/>
                                  <a:pt x="542907" y="4222216"/>
                                </a:cubicBezTo>
                                <a:lnTo>
                                  <a:pt x="543307" y="4222216"/>
                                </a:lnTo>
                                <a:cubicBezTo>
                                  <a:pt x="543706" y="4221817"/>
                                  <a:pt x="550891" y="4217825"/>
                                  <a:pt x="557279" y="4221418"/>
                                </a:cubicBezTo>
                                <a:cubicBezTo>
                                  <a:pt x="564863" y="4225410"/>
                                  <a:pt x="564464" y="4232995"/>
                                  <a:pt x="564464" y="4233395"/>
                                </a:cubicBezTo>
                                <a:cubicBezTo>
                                  <a:pt x="564464" y="4233395"/>
                                  <a:pt x="564464" y="4236189"/>
                                  <a:pt x="568057" y="4238185"/>
                                </a:cubicBezTo>
                                <a:cubicBezTo>
                                  <a:pt x="569255" y="4238584"/>
                                  <a:pt x="570053" y="4238983"/>
                                  <a:pt x="571251" y="4238983"/>
                                </a:cubicBezTo>
                                <a:lnTo>
                                  <a:pt x="575642" y="4239383"/>
                                </a:lnTo>
                                <a:cubicBezTo>
                                  <a:pt x="577638" y="4239383"/>
                                  <a:pt x="579235" y="4241379"/>
                                  <a:pt x="579235" y="4243375"/>
                                </a:cubicBezTo>
                                <a:cubicBezTo>
                                  <a:pt x="579235" y="4245371"/>
                                  <a:pt x="577239" y="4246967"/>
                                  <a:pt x="573646" y="4247367"/>
                                </a:cubicBezTo>
                                <a:lnTo>
                                  <a:pt x="567658" y="4246967"/>
                                </a:lnTo>
                                <a:cubicBezTo>
                                  <a:pt x="566061" y="4246568"/>
                                  <a:pt x="564464" y="4246169"/>
                                  <a:pt x="562867" y="4245371"/>
                                </a:cubicBezTo>
                                <a:cubicBezTo>
                                  <a:pt x="555283" y="4241379"/>
                                  <a:pt x="555682" y="4233794"/>
                                  <a:pt x="555682" y="4233395"/>
                                </a:cubicBezTo>
                                <a:cubicBezTo>
                                  <a:pt x="555682" y="4233395"/>
                                  <a:pt x="556081" y="4230599"/>
                                  <a:pt x="552488" y="4228603"/>
                                </a:cubicBezTo>
                                <a:cubicBezTo>
                                  <a:pt x="549694" y="4227006"/>
                                  <a:pt x="546101" y="4228603"/>
                                  <a:pt x="545702" y="4229002"/>
                                </a:cubicBezTo>
                                <a:cubicBezTo>
                                  <a:pt x="544504" y="4229801"/>
                                  <a:pt x="538915" y="4232995"/>
                                  <a:pt x="532129" y="4229402"/>
                                </a:cubicBezTo>
                                <a:cubicBezTo>
                                  <a:pt x="525343" y="4225809"/>
                                  <a:pt x="524943" y="4219422"/>
                                  <a:pt x="524943" y="4217825"/>
                                </a:cubicBezTo>
                                <a:cubicBezTo>
                                  <a:pt x="524544" y="4217426"/>
                                  <a:pt x="524145" y="4214232"/>
                                  <a:pt x="521351" y="4212635"/>
                                </a:cubicBezTo>
                                <a:cubicBezTo>
                                  <a:pt x="518157" y="4211039"/>
                                  <a:pt x="516161" y="4212236"/>
                                  <a:pt x="515363" y="4212635"/>
                                </a:cubicBezTo>
                                <a:lnTo>
                                  <a:pt x="514964" y="4212635"/>
                                </a:lnTo>
                                <a:cubicBezTo>
                                  <a:pt x="513766" y="4213434"/>
                                  <a:pt x="508576" y="4216627"/>
                                  <a:pt x="501391" y="4213035"/>
                                </a:cubicBezTo>
                                <a:cubicBezTo>
                                  <a:pt x="493806" y="4209043"/>
                                  <a:pt x="494205" y="4201857"/>
                                  <a:pt x="494205" y="4201059"/>
                                </a:cubicBezTo>
                                <a:cubicBezTo>
                                  <a:pt x="494604" y="4201059"/>
                                  <a:pt x="494205" y="4197865"/>
                                  <a:pt x="491012" y="4196268"/>
                                </a:cubicBezTo>
                                <a:cubicBezTo>
                                  <a:pt x="488217" y="4194671"/>
                                  <a:pt x="484624" y="4196268"/>
                                  <a:pt x="484225" y="4196667"/>
                                </a:cubicBezTo>
                                <a:cubicBezTo>
                                  <a:pt x="483028" y="4197466"/>
                                  <a:pt x="477439" y="4200659"/>
                                  <a:pt x="470652" y="4197067"/>
                                </a:cubicBezTo>
                                <a:lnTo>
                                  <a:pt x="468257" y="4195470"/>
                                </a:lnTo>
                                <a:cubicBezTo>
                                  <a:pt x="466261" y="4194671"/>
                                  <a:pt x="465463" y="4192276"/>
                                  <a:pt x="466660" y="4190280"/>
                                </a:cubicBezTo>
                                <a:cubicBezTo>
                                  <a:pt x="467459" y="4188284"/>
                                  <a:pt x="469854" y="4187486"/>
                                  <a:pt x="471850" y="4188683"/>
                                </a:cubicBezTo>
                                <a:lnTo>
                                  <a:pt x="474245" y="4190280"/>
                                </a:lnTo>
                                <a:cubicBezTo>
                                  <a:pt x="477838" y="4192276"/>
                                  <a:pt x="480632" y="4190280"/>
                                  <a:pt x="480632" y="4190280"/>
                                </a:cubicBezTo>
                                <a:lnTo>
                                  <a:pt x="481032" y="4190280"/>
                                </a:lnTo>
                                <a:cubicBezTo>
                                  <a:pt x="481231" y="4190080"/>
                                  <a:pt x="483028" y="4188982"/>
                                  <a:pt x="485622" y="4188384"/>
                                </a:cubicBezTo>
                                <a:close/>
                                <a:moveTo>
                                  <a:pt x="1762473" y="4182297"/>
                                </a:moveTo>
                                <a:lnTo>
                                  <a:pt x="1779239" y="4187088"/>
                                </a:lnTo>
                                <a:cubicBezTo>
                                  <a:pt x="1780437" y="4187487"/>
                                  <a:pt x="1781235" y="4188685"/>
                                  <a:pt x="1780836" y="4189882"/>
                                </a:cubicBezTo>
                                <a:cubicBezTo>
                                  <a:pt x="1780836" y="4190681"/>
                                  <a:pt x="1780038" y="4191479"/>
                                  <a:pt x="1779239" y="4191479"/>
                                </a:cubicBezTo>
                                <a:lnTo>
                                  <a:pt x="1778441" y="4191479"/>
                                </a:lnTo>
                                <a:lnTo>
                                  <a:pt x="1761675" y="4186688"/>
                                </a:lnTo>
                                <a:cubicBezTo>
                                  <a:pt x="1760876" y="4186289"/>
                                  <a:pt x="1760078" y="4185091"/>
                                  <a:pt x="1759679" y="4183893"/>
                                </a:cubicBezTo>
                                <a:cubicBezTo>
                                  <a:pt x="1760078" y="4182696"/>
                                  <a:pt x="1761275" y="4181897"/>
                                  <a:pt x="1762473" y="4182297"/>
                                </a:cubicBezTo>
                                <a:close/>
                                <a:moveTo>
                                  <a:pt x="7188542" y="4175211"/>
                                </a:moveTo>
                                <a:cubicBezTo>
                                  <a:pt x="7191137" y="4174612"/>
                                  <a:pt x="7194530" y="4174512"/>
                                  <a:pt x="7197924" y="4176308"/>
                                </a:cubicBezTo>
                                <a:cubicBezTo>
                                  <a:pt x="7205508" y="4180300"/>
                                  <a:pt x="7205109" y="4187885"/>
                                  <a:pt x="7205109" y="4188284"/>
                                </a:cubicBezTo>
                                <a:cubicBezTo>
                                  <a:pt x="7205109" y="4188284"/>
                                  <a:pt x="7205109" y="4191079"/>
                                  <a:pt x="7208702" y="4193075"/>
                                </a:cubicBezTo>
                                <a:cubicBezTo>
                                  <a:pt x="7212295" y="4194672"/>
                                  <a:pt x="7214690" y="4193075"/>
                                  <a:pt x="7214690" y="4193075"/>
                                </a:cubicBezTo>
                                <a:lnTo>
                                  <a:pt x="7215089" y="4193075"/>
                                </a:lnTo>
                                <a:lnTo>
                                  <a:pt x="7215488" y="4192676"/>
                                </a:lnTo>
                                <a:cubicBezTo>
                                  <a:pt x="7217484" y="4191478"/>
                                  <a:pt x="7222275" y="4189083"/>
                                  <a:pt x="7228662" y="4192276"/>
                                </a:cubicBezTo>
                                <a:cubicBezTo>
                                  <a:pt x="7235448" y="4195869"/>
                                  <a:pt x="7235847" y="4203454"/>
                                  <a:pt x="7235847" y="4203853"/>
                                </a:cubicBezTo>
                                <a:lnTo>
                                  <a:pt x="7235847" y="4204252"/>
                                </a:lnTo>
                                <a:cubicBezTo>
                                  <a:pt x="7235847" y="4204252"/>
                                  <a:pt x="7235847" y="4207047"/>
                                  <a:pt x="7239440" y="4209043"/>
                                </a:cubicBezTo>
                                <a:cubicBezTo>
                                  <a:pt x="7243033" y="4211039"/>
                                  <a:pt x="7245827" y="4209043"/>
                                  <a:pt x="7245827" y="4209043"/>
                                </a:cubicBezTo>
                                <a:lnTo>
                                  <a:pt x="7246227" y="4209043"/>
                                </a:lnTo>
                                <a:cubicBezTo>
                                  <a:pt x="7246626" y="4208644"/>
                                  <a:pt x="7253811" y="4204652"/>
                                  <a:pt x="7260198" y="4208244"/>
                                </a:cubicBezTo>
                                <a:cubicBezTo>
                                  <a:pt x="7267783" y="4212236"/>
                                  <a:pt x="7267384" y="4219822"/>
                                  <a:pt x="7267384" y="4220221"/>
                                </a:cubicBezTo>
                                <a:cubicBezTo>
                                  <a:pt x="7267384" y="4220221"/>
                                  <a:pt x="7267384" y="4223016"/>
                                  <a:pt x="7270977" y="4225012"/>
                                </a:cubicBezTo>
                                <a:cubicBezTo>
                                  <a:pt x="7272174" y="4225411"/>
                                  <a:pt x="7272973" y="4225810"/>
                                  <a:pt x="7274170" y="4225810"/>
                                </a:cubicBezTo>
                                <a:lnTo>
                                  <a:pt x="7278562" y="4226209"/>
                                </a:lnTo>
                                <a:cubicBezTo>
                                  <a:pt x="7280558" y="4226209"/>
                                  <a:pt x="7282154" y="4228205"/>
                                  <a:pt x="7282154" y="4230201"/>
                                </a:cubicBezTo>
                                <a:cubicBezTo>
                                  <a:pt x="7282154" y="4232197"/>
                                  <a:pt x="7280558" y="4233794"/>
                                  <a:pt x="7276566" y="4234193"/>
                                </a:cubicBezTo>
                                <a:lnTo>
                                  <a:pt x="7270578" y="4233794"/>
                                </a:lnTo>
                                <a:cubicBezTo>
                                  <a:pt x="7268981" y="4233395"/>
                                  <a:pt x="7267384" y="4232996"/>
                                  <a:pt x="7265787" y="4232197"/>
                                </a:cubicBezTo>
                                <a:cubicBezTo>
                                  <a:pt x="7258202" y="4228205"/>
                                  <a:pt x="7258602" y="4220621"/>
                                  <a:pt x="7258602" y="4220221"/>
                                </a:cubicBezTo>
                                <a:cubicBezTo>
                                  <a:pt x="7258602" y="4220221"/>
                                  <a:pt x="7259001" y="4217426"/>
                                  <a:pt x="7255408" y="4215430"/>
                                </a:cubicBezTo>
                                <a:cubicBezTo>
                                  <a:pt x="7252614" y="4213833"/>
                                  <a:pt x="7249021" y="4215430"/>
                                  <a:pt x="7248622" y="4215829"/>
                                </a:cubicBezTo>
                                <a:cubicBezTo>
                                  <a:pt x="7247424" y="4216628"/>
                                  <a:pt x="7241835" y="4219822"/>
                                  <a:pt x="7235049" y="4216228"/>
                                </a:cubicBezTo>
                                <a:cubicBezTo>
                                  <a:pt x="7228263" y="4212636"/>
                                  <a:pt x="7227863" y="4206248"/>
                                  <a:pt x="7227863" y="4204652"/>
                                </a:cubicBezTo>
                                <a:cubicBezTo>
                                  <a:pt x="7227464" y="4204252"/>
                                  <a:pt x="7227065" y="4201059"/>
                                  <a:pt x="7224271" y="4199462"/>
                                </a:cubicBezTo>
                                <a:cubicBezTo>
                                  <a:pt x="7221077" y="4197865"/>
                                  <a:pt x="7219081" y="4199063"/>
                                  <a:pt x="7218283" y="4199462"/>
                                </a:cubicBezTo>
                                <a:lnTo>
                                  <a:pt x="7217884" y="4199462"/>
                                </a:lnTo>
                                <a:cubicBezTo>
                                  <a:pt x="7216686" y="4200260"/>
                                  <a:pt x="7211496" y="4203454"/>
                                  <a:pt x="7204311" y="4199861"/>
                                </a:cubicBezTo>
                                <a:cubicBezTo>
                                  <a:pt x="7196726" y="4195869"/>
                                  <a:pt x="7197125" y="4188684"/>
                                  <a:pt x="7197125" y="4187885"/>
                                </a:cubicBezTo>
                                <a:cubicBezTo>
                                  <a:pt x="7197524" y="4187885"/>
                                  <a:pt x="7197125" y="4184692"/>
                                  <a:pt x="7193931" y="4183095"/>
                                </a:cubicBezTo>
                                <a:cubicBezTo>
                                  <a:pt x="7191136" y="4181498"/>
                                  <a:pt x="7187543" y="4183095"/>
                                  <a:pt x="7187144" y="4183494"/>
                                </a:cubicBezTo>
                                <a:cubicBezTo>
                                  <a:pt x="7185947" y="4184292"/>
                                  <a:pt x="7180358" y="4187486"/>
                                  <a:pt x="7173572" y="4183893"/>
                                </a:cubicBezTo>
                                <a:lnTo>
                                  <a:pt x="7171176" y="4182296"/>
                                </a:lnTo>
                                <a:cubicBezTo>
                                  <a:pt x="7169180" y="4181498"/>
                                  <a:pt x="7168382" y="4179103"/>
                                  <a:pt x="7169580" y="4177107"/>
                                </a:cubicBezTo>
                                <a:cubicBezTo>
                                  <a:pt x="7170378" y="4175111"/>
                                  <a:pt x="7172773" y="4174312"/>
                                  <a:pt x="7174769" y="4175510"/>
                                </a:cubicBezTo>
                                <a:lnTo>
                                  <a:pt x="7177164" y="4177107"/>
                                </a:lnTo>
                                <a:cubicBezTo>
                                  <a:pt x="7180757" y="4179103"/>
                                  <a:pt x="7183552" y="4177107"/>
                                  <a:pt x="7183552" y="4177107"/>
                                </a:cubicBezTo>
                                <a:lnTo>
                                  <a:pt x="7183951" y="4177107"/>
                                </a:lnTo>
                                <a:cubicBezTo>
                                  <a:pt x="7184151" y="4176907"/>
                                  <a:pt x="7185947" y="4175810"/>
                                  <a:pt x="7188542" y="4175211"/>
                                </a:cubicBezTo>
                                <a:close/>
                                <a:moveTo>
                                  <a:pt x="1850689" y="4171917"/>
                                </a:moveTo>
                                <a:cubicBezTo>
                                  <a:pt x="1851488" y="4171518"/>
                                  <a:pt x="1853084" y="4171518"/>
                                  <a:pt x="1853484" y="4172716"/>
                                </a:cubicBezTo>
                                <a:cubicBezTo>
                                  <a:pt x="1853883" y="4173514"/>
                                  <a:pt x="1853883" y="4175111"/>
                                  <a:pt x="1852685" y="4175510"/>
                                </a:cubicBezTo>
                                <a:lnTo>
                                  <a:pt x="1837515" y="4184294"/>
                                </a:lnTo>
                                <a:lnTo>
                                  <a:pt x="1836716" y="4184693"/>
                                </a:lnTo>
                                <a:cubicBezTo>
                                  <a:pt x="1835918" y="4184693"/>
                                  <a:pt x="1835119" y="4184294"/>
                                  <a:pt x="1834720" y="4183495"/>
                                </a:cubicBezTo>
                                <a:cubicBezTo>
                                  <a:pt x="1833922" y="4182298"/>
                                  <a:pt x="1834321" y="4181100"/>
                                  <a:pt x="1835519" y="4180701"/>
                                </a:cubicBezTo>
                                <a:close/>
                                <a:moveTo>
                                  <a:pt x="1772054" y="4166328"/>
                                </a:moveTo>
                                <a:lnTo>
                                  <a:pt x="1786027" y="4177108"/>
                                </a:lnTo>
                                <a:cubicBezTo>
                                  <a:pt x="1786826" y="4177507"/>
                                  <a:pt x="1787224" y="4179104"/>
                                  <a:pt x="1786427" y="4179902"/>
                                </a:cubicBezTo>
                                <a:cubicBezTo>
                                  <a:pt x="1786027" y="4180301"/>
                                  <a:pt x="1785228" y="4180700"/>
                                  <a:pt x="1784829" y="4180700"/>
                                </a:cubicBezTo>
                                <a:cubicBezTo>
                                  <a:pt x="1784430" y="4180700"/>
                                  <a:pt x="1783631" y="4180700"/>
                                  <a:pt x="1783233" y="4180301"/>
                                </a:cubicBezTo>
                                <a:lnTo>
                                  <a:pt x="1769659" y="4169522"/>
                                </a:lnTo>
                                <a:cubicBezTo>
                                  <a:pt x="1768861" y="4169123"/>
                                  <a:pt x="1768462" y="4167526"/>
                                  <a:pt x="1769260" y="4166727"/>
                                </a:cubicBezTo>
                                <a:cubicBezTo>
                                  <a:pt x="1769659" y="4165929"/>
                                  <a:pt x="1771256" y="4165530"/>
                                  <a:pt x="1772054" y="4166328"/>
                                </a:cubicBezTo>
                                <a:close/>
                                <a:moveTo>
                                  <a:pt x="1840710" y="4157546"/>
                                </a:moveTo>
                                <a:cubicBezTo>
                                  <a:pt x="1841508" y="4157945"/>
                                  <a:pt x="1841907" y="4159542"/>
                                  <a:pt x="1841109" y="4160340"/>
                                </a:cubicBezTo>
                                <a:lnTo>
                                  <a:pt x="1830330" y="4174313"/>
                                </a:lnTo>
                                <a:cubicBezTo>
                                  <a:pt x="1829931" y="4174713"/>
                                  <a:pt x="1829132" y="4175112"/>
                                  <a:pt x="1828733" y="4175112"/>
                                </a:cubicBezTo>
                                <a:cubicBezTo>
                                  <a:pt x="1828334" y="4175112"/>
                                  <a:pt x="1827535" y="4175112"/>
                                  <a:pt x="1827136" y="4174713"/>
                                </a:cubicBezTo>
                                <a:cubicBezTo>
                                  <a:pt x="1825938" y="4173914"/>
                                  <a:pt x="1825938" y="4172717"/>
                                  <a:pt x="1827136" y="4171918"/>
                                </a:cubicBezTo>
                                <a:lnTo>
                                  <a:pt x="1837915" y="4157945"/>
                                </a:lnTo>
                                <a:cubicBezTo>
                                  <a:pt x="1838315" y="4157147"/>
                                  <a:pt x="1839911" y="4156748"/>
                                  <a:pt x="1840710" y="4157546"/>
                                </a:cubicBezTo>
                                <a:close/>
                                <a:moveTo>
                                  <a:pt x="1784030" y="4153554"/>
                                </a:moveTo>
                                <a:cubicBezTo>
                                  <a:pt x="1784827" y="4153155"/>
                                  <a:pt x="1786424" y="4153155"/>
                                  <a:pt x="1786824" y="4154353"/>
                                </a:cubicBezTo>
                                <a:lnTo>
                                  <a:pt x="1795607" y="4169523"/>
                                </a:lnTo>
                                <a:cubicBezTo>
                                  <a:pt x="1796006" y="4170322"/>
                                  <a:pt x="1796006" y="4171919"/>
                                  <a:pt x="1794808" y="4172318"/>
                                </a:cubicBezTo>
                                <a:lnTo>
                                  <a:pt x="1794010" y="4172717"/>
                                </a:lnTo>
                                <a:cubicBezTo>
                                  <a:pt x="1793211" y="4172717"/>
                                  <a:pt x="1792413" y="4172318"/>
                                  <a:pt x="1792014" y="4171519"/>
                                </a:cubicBezTo>
                                <a:lnTo>
                                  <a:pt x="1783230" y="4156349"/>
                                </a:lnTo>
                                <a:cubicBezTo>
                                  <a:pt x="1782831" y="4155550"/>
                                  <a:pt x="1782831" y="4153954"/>
                                  <a:pt x="1784030" y="4153554"/>
                                </a:cubicBezTo>
                                <a:close/>
                                <a:moveTo>
                                  <a:pt x="1822745" y="4148764"/>
                                </a:moveTo>
                                <a:cubicBezTo>
                                  <a:pt x="1823943" y="4149163"/>
                                  <a:pt x="1824742" y="4150360"/>
                                  <a:pt x="1824343" y="4151558"/>
                                </a:cubicBezTo>
                                <a:lnTo>
                                  <a:pt x="1819551" y="4168325"/>
                                </a:lnTo>
                                <a:cubicBezTo>
                                  <a:pt x="1819551" y="4169124"/>
                                  <a:pt x="1818753" y="4169922"/>
                                  <a:pt x="1817954" y="4169922"/>
                                </a:cubicBezTo>
                                <a:lnTo>
                                  <a:pt x="1817156" y="4169922"/>
                                </a:lnTo>
                                <a:cubicBezTo>
                                  <a:pt x="1815957" y="4169523"/>
                                  <a:pt x="1815159" y="4168325"/>
                                  <a:pt x="1815159" y="4167128"/>
                                </a:cubicBezTo>
                                <a:lnTo>
                                  <a:pt x="1819950" y="4150360"/>
                                </a:lnTo>
                                <a:cubicBezTo>
                                  <a:pt x="1820350" y="4149163"/>
                                  <a:pt x="1821547" y="4148364"/>
                                  <a:pt x="1822745" y="4148764"/>
                                </a:cubicBezTo>
                                <a:close/>
                                <a:moveTo>
                                  <a:pt x="1802793" y="4147167"/>
                                </a:moveTo>
                                <a:cubicBezTo>
                                  <a:pt x="1803990" y="4147167"/>
                                  <a:pt x="1805188" y="4147965"/>
                                  <a:pt x="1805188" y="4149163"/>
                                </a:cubicBezTo>
                                <a:lnTo>
                                  <a:pt x="1807583" y="4166729"/>
                                </a:lnTo>
                                <a:cubicBezTo>
                                  <a:pt x="1807583" y="4167926"/>
                                  <a:pt x="1806785" y="4169124"/>
                                  <a:pt x="1805588" y="4169124"/>
                                </a:cubicBezTo>
                                <a:cubicBezTo>
                                  <a:pt x="1804390" y="4169124"/>
                                  <a:pt x="1803192" y="4168325"/>
                                  <a:pt x="1803192" y="4167128"/>
                                </a:cubicBezTo>
                                <a:lnTo>
                                  <a:pt x="1800797" y="4149562"/>
                                </a:lnTo>
                                <a:cubicBezTo>
                                  <a:pt x="1800797" y="4148364"/>
                                  <a:pt x="1801595" y="4147167"/>
                                  <a:pt x="1802793" y="4147167"/>
                                </a:cubicBezTo>
                                <a:close/>
                                <a:moveTo>
                                  <a:pt x="847156" y="4122167"/>
                                </a:moveTo>
                                <a:cubicBezTo>
                                  <a:pt x="854891" y="4124113"/>
                                  <a:pt x="861877" y="4129003"/>
                                  <a:pt x="866269" y="4136388"/>
                                </a:cubicBezTo>
                                <a:lnTo>
                                  <a:pt x="860679" y="4139981"/>
                                </a:lnTo>
                                <a:cubicBezTo>
                                  <a:pt x="853094" y="4128404"/>
                                  <a:pt x="837925" y="4124812"/>
                                  <a:pt x="826344" y="4131997"/>
                                </a:cubicBezTo>
                                <a:cubicBezTo>
                                  <a:pt x="814770" y="4139183"/>
                                  <a:pt x="811177" y="4154752"/>
                                  <a:pt x="819160" y="4165930"/>
                                </a:cubicBezTo>
                                <a:lnTo>
                                  <a:pt x="813573" y="4169523"/>
                                </a:lnTo>
                                <a:cubicBezTo>
                                  <a:pt x="813172" y="4169124"/>
                                  <a:pt x="813172" y="4168725"/>
                                  <a:pt x="812774" y="4168325"/>
                                </a:cubicBezTo>
                                <a:cubicBezTo>
                                  <a:pt x="803992" y="4153554"/>
                                  <a:pt x="808782" y="4134392"/>
                                  <a:pt x="823550" y="4125610"/>
                                </a:cubicBezTo>
                                <a:cubicBezTo>
                                  <a:pt x="830940" y="4121219"/>
                                  <a:pt x="839422" y="4120221"/>
                                  <a:pt x="847156" y="4122167"/>
                                </a:cubicBezTo>
                                <a:close/>
                                <a:moveTo>
                                  <a:pt x="5590750" y="4092876"/>
                                </a:moveTo>
                                <a:cubicBezTo>
                                  <a:pt x="5591947" y="4092876"/>
                                  <a:pt x="5592746" y="4093674"/>
                                  <a:pt x="5593145" y="4094872"/>
                                </a:cubicBezTo>
                                <a:lnTo>
                                  <a:pt x="5595540" y="4112437"/>
                                </a:lnTo>
                                <a:cubicBezTo>
                                  <a:pt x="5595540" y="4113635"/>
                                  <a:pt x="5594742" y="4114833"/>
                                  <a:pt x="5593544" y="4114833"/>
                                </a:cubicBezTo>
                                <a:cubicBezTo>
                                  <a:pt x="5592347" y="4114833"/>
                                  <a:pt x="5591149" y="4114034"/>
                                  <a:pt x="5591149" y="4112837"/>
                                </a:cubicBezTo>
                                <a:lnTo>
                                  <a:pt x="5588753" y="4095271"/>
                                </a:lnTo>
                                <a:cubicBezTo>
                                  <a:pt x="5588753" y="4094073"/>
                                  <a:pt x="5589552" y="4092876"/>
                                  <a:pt x="5590750" y="4092876"/>
                                </a:cubicBezTo>
                                <a:close/>
                                <a:moveTo>
                                  <a:pt x="5579172" y="4092078"/>
                                </a:moveTo>
                                <a:cubicBezTo>
                                  <a:pt x="5580371" y="4092477"/>
                                  <a:pt x="5580770" y="4093675"/>
                                  <a:pt x="5580371" y="4094872"/>
                                </a:cubicBezTo>
                                <a:lnTo>
                                  <a:pt x="5575580" y="4111639"/>
                                </a:lnTo>
                                <a:cubicBezTo>
                                  <a:pt x="5575580" y="4112438"/>
                                  <a:pt x="5574781" y="4113236"/>
                                  <a:pt x="5573983" y="4113236"/>
                                </a:cubicBezTo>
                                <a:lnTo>
                                  <a:pt x="5573185" y="4113236"/>
                                </a:lnTo>
                                <a:cubicBezTo>
                                  <a:pt x="5571986" y="4112837"/>
                                  <a:pt x="5571188" y="4111639"/>
                                  <a:pt x="5571587" y="4110442"/>
                                </a:cubicBezTo>
                                <a:lnTo>
                                  <a:pt x="5576378" y="4093675"/>
                                </a:lnTo>
                                <a:cubicBezTo>
                                  <a:pt x="5576777" y="4092477"/>
                                  <a:pt x="5577975" y="4091679"/>
                                  <a:pt x="5579172" y="4092078"/>
                                </a:cubicBezTo>
                                <a:close/>
                                <a:moveTo>
                                  <a:pt x="5601128" y="4089682"/>
                                </a:moveTo>
                                <a:cubicBezTo>
                                  <a:pt x="5601927" y="4089283"/>
                                  <a:pt x="5603524" y="4089283"/>
                                  <a:pt x="5603923" y="4090481"/>
                                </a:cubicBezTo>
                                <a:lnTo>
                                  <a:pt x="5612706" y="4105651"/>
                                </a:lnTo>
                                <a:cubicBezTo>
                                  <a:pt x="5613105" y="4106450"/>
                                  <a:pt x="5613105" y="4108047"/>
                                  <a:pt x="5611907" y="4108446"/>
                                </a:cubicBezTo>
                                <a:lnTo>
                                  <a:pt x="5611109" y="4108845"/>
                                </a:lnTo>
                                <a:cubicBezTo>
                                  <a:pt x="5610311" y="4108845"/>
                                  <a:pt x="5609512" y="4108446"/>
                                  <a:pt x="5609113" y="4107647"/>
                                </a:cubicBezTo>
                                <a:lnTo>
                                  <a:pt x="5600330" y="4092477"/>
                                </a:lnTo>
                                <a:cubicBezTo>
                                  <a:pt x="5599930" y="4091678"/>
                                  <a:pt x="5599930" y="4090082"/>
                                  <a:pt x="5601128" y="4089682"/>
                                </a:cubicBezTo>
                                <a:close/>
                                <a:moveTo>
                                  <a:pt x="5569193" y="4087287"/>
                                </a:moveTo>
                                <a:cubicBezTo>
                                  <a:pt x="5569991" y="4088085"/>
                                  <a:pt x="5570391" y="4089283"/>
                                  <a:pt x="5569991" y="4090081"/>
                                </a:cubicBezTo>
                                <a:lnTo>
                                  <a:pt x="5559213" y="4104054"/>
                                </a:lnTo>
                                <a:cubicBezTo>
                                  <a:pt x="5558814" y="4104453"/>
                                  <a:pt x="5558015" y="4104853"/>
                                  <a:pt x="5557615" y="4104853"/>
                                </a:cubicBezTo>
                                <a:cubicBezTo>
                                  <a:pt x="5557216" y="4104853"/>
                                  <a:pt x="5556418" y="4104853"/>
                                  <a:pt x="5556018" y="4104453"/>
                                </a:cubicBezTo>
                                <a:cubicBezTo>
                                  <a:pt x="5555220" y="4104054"/>
                                  <a:pt x="5554821" y="4102457"/>
                                  <a:pt x="5555619" y="4101659"/>
                                </a:cubicBezTo>
                                <a:lnTo>
                                  <a:pt x="5566399" y="4087686"/>
                                </a:lnTo>
                                <a:cubicBezTo>
                                  <a:pt x="5566798" y="4086888"/>
                                  <a:pt x="5568395" y="4086488"/>
                                  <a:pt x="5569193" y="4087287"/>
                                </a:cubicBezTo>
                                <a:close/>
                                <a:moveTo>
                                  <a:pt x="5612705" y="4081698"/>
                                </a:moveTo>
                                <a:lnTo>
                                  <a:pt x="5627077" y="4092477"/>
                                </a:lnTo>
                                <a:cubicBezTo>
                                  <a:pt x="5627875" y="4092877"/>
                                  <a:pt x="5628274" y="4094473"/>
                                  <a:pt x="5627476" y="4095272"/>
                                </a:cubicBezTo>
                                <a:cubicBezTo>
                                  <a:pt x="5627077" y="4095671"/>
                                  <a:pt x="5626278" y="4096070"/>
                                  <a:pt x="5625879" y="4096070"/>
                                </a:cubicBezTo>
                                <a:cubicBezTo>
                                  <a:pt x="5625480" y="4096070"/>
                                  <a:pt x="5624682" y="4096070"/>
                                  <a:pt x="5624282" y="4095671"/>
                                </a:cubicBezTo>
                                <a:lnTo>
                                  <a:pt x="5610309" y="4084892"/>
                                </a:lnTo>
                                <a:cubicBezTo>
                                  <a:pt x="5609511" y="4084492"/>
                                  <a:pt x="5609112" y="4082896"/>
                                  <a:pt x="5609910" y="4082097"/>
                                </a:cubicBezTo>
                                <a:cubicBezTo>
                                  <a:pt x="5610309" y="4081299"/>
                                  <a:pt x="5611906" y="4080900"/>
                                  <a:pt x="5612705" y="4081698"/>
                                </a:cubicBezTo>
                                <a:close/>
                                <a:moveTo>
                                  <a:pt x="2122147" y="4080900"/>
                                </a:moveTo>
                                <a:cubicBezTo>
                                  <a:pt x="2123345" y="4080500"/>
                                  <a:pt x="2124543" y="4081299"/>
                                  <a:pt x="2124941" y="4082496"/>
                                </a:cubicBezTo>
                                <a:cubicBezTo>
                                  <a:pt x="2126538" y="4090081"/>
                                  <a:pt x="2134524" y="4095271"/>
                                  <a:pt x="2142507" y="4093275"/>
                                </a:cubicBezTo>
                                <a:cubicBezTo>
                                  <a:pt x="2143704" y="4092876"/>
                                  <a:pt x="2144903" y="4093674"/>
                                  <a:pt x="2145700" y="4094872"/>
                                </a:cubicBezTo>
                                <a:cubicBezTo>
                                  <a:pt x="2146100" y="4096069"/>
                                  <a:pt x="2145301" y="4097267"/>
                                  <a:pt x="2144503" y="4097666"/>
                                </a:cubicBezTo>
                                <a:lnTo>
                                  <a:pt x="2144103" y="4097666"/>
                                </a:lnTo>
                                <a:cubicBezTo>
                                  <a:pt x="2139713" y="4098864"/>
                                  <a:pt x="2135321" y="4098464"/>
                                  <a:pt x="2131330" y="4096468"/>
                                </a:cubicBezTo>
                                <a:cubicBezTo>
                                  <a:pt x="2126139" y="4110840"/>
                                  <a:pt x="2116160" y="4122017"/>
                                  <a:pt x="2102587" y="4128805"/>
                                </a:cubicBezTo>
                                <a:cubicBezTo>
                                  <a:pt x="2089013" y="4135591"/>
                                  <a:pt x="2073844" y="4136789"/>
                                  <a:pt x="2059471" y="4131998"/>
                                </a:cubicBezTo>
                                <a:cubicBezTo>
                                  <a:pt x="2058674" y="4136389"/>
                                  <a:pt x="2056279" y="4140381"/>
                                  <a:pt x="2052685" y="4143176"/>
                                </a:cubicBezTo>
                                <a:lnTo>
                                  <a:pt x="2052286" y="4143575"/>
                                </a:lnTo>
                                <a:cubicBezTo>
                                  <a:pt x="2051487" y="4143974"/>
                                  <a:pt x="2050291" y="4143575"/>
                                  <a:pt x="2049491" y="4142777"/>
                                </a:cubicBezTo>
                                <a:cubicBezTo>
                                  <a:pt x="2048693" y="4141978"/>
                                  <a:pt x="2048693" y="4140381"/>
                                  <a:pt x="2049892" y="4139583"/>
                                </a:cubicBezTo>
                                <a:cubicBezTo>
                                  <a:pt x="2055879" y="4134393"/>
                                  <a:pt x="2057076" y="4125211"/>
                                  <a:pt x="2051887" y="4118824"/>
                                </a:cubicBezTo>
                                <a:cubicBezTo>
                                  <a:pt x="2051089" y="4118025"/>
                                  <a:pt x="2051089" y="4116428"/>
                                  <a:pt x="2052286" y="4115630"/>
                                </a:cubicBezTo>
                                <a:cubicBezTo>
                                  <a:pt x="2053085" y="4114832"/>
                                  <a:pt x="2054681" y="4114832"/>
                                  <a:pt x="2055480" y="4116029"/>
                                </a:cubicBezTo>
                                <a:cubicBezTo>
                                  <a:pt x="2058275" y="4119622"/>
                                  <a:pt x="2059871" y="4123614"/>
                                  <a:pt x="2059871" y="4127607"/>
                                </a:cubicBezTo>
                                <a:lnTo>
                                  <a:pt x="2060271" y="4127607"/>
                                </a:lnTo>
                                <a:cubicBezTo>
                                  <a:pt x="2073844" y="4131998"/>
                                  <a:pt x="2087815" y="4131200"/>
                                  <a:pt x="2100590" y="4124812"/>
                                </a:cubicBezTo>
                                <a:cubicBezTo>
                                  <a:pt x="2112965" y="4118424"/>
                                  <a:pt x="2122547" y="4107646"/>
                                  <a:pt x="2126937" y="4094472"/>
                                </a:cubicBezTo>
                                <a:lnTo>
                                  <a:pt x="2126937" y="4094073"/>
                                </a:lnTo>
                                <a:cubicBezTo>
                                  <a:pt x="2123744" y="4091678"/>
                                  <a:pt x="2121748" y="4088085"/>
                                  <a:pt x="2120549" y="4083694"/>
                                </a:cubicBezTo>
                                <a:cubicBezTo>
                                  <a:pt x="2120150" y="4082496"/>
                                  <a:pt x="2120950" y="4081299"/>
                                  <a:pt x="2122147" y="4080900"/>
                                </a:cubicBezTo>
                                <a:close/>
                                <a:moveTo>
                                  <a:pt x="5558813" y="4077706"/>
                                </a:moveTo>
                                <a:cubicBezTo>
                                  <a:pt x="5559612" y="4077307"/>
                                  <a:pt x="5561209" y="4077307"/>
                                  <a:pt x="5561608" y="4078505"/>
                                </a:cubicBezTo>
                                <a:cubicBezTo>
                                  <a:pt x="5562007" y="4079702"/>
                                  <a:pt x="5562007" y="4080900"/>
                                  <a:pt x="5560809" y="4081299"/>
                                </a:cubicBezTo>
                                <a:lnTo>
                                  <a:pt x="5545639" y="4090083"/>
                                </a:lnTo>
                                <a:lnTo>
                                  <a:pt x="5544840" y="4090482"/>
                                </a:lnTo>
                                <a:cubicBezTo>
                                  <a:pt x="5544042" y="4090482"/>
                                  <a:pt x="5543244" y="4090083"/>
                                  <a:pt x="5542844" y="4089284"/>
                                </a:cubicBezTo>
                                <a:cubicBezTo>
                                  <a:pt x="5542445" y="4088486"/>
                                  <a:pt x="5542445" y="4086889"/>
                                  <a:pt x="5543643" y="4086490"/>
                                </a:cubicBezTo>
                                <a:close/>
                                <a:moveTo>
                                  <a:pt x="3045104" y="4077706"/>
                                </a:moveTo>
                                <a:cubicBezTo>
                                  <a:pt x="3047495" y="4077307"/>
                                  <a:pt x="3049493" y="4078904"/>
                                  <a:pt x="3049892" y="4081299"/>
                                </a:cubicBezTo>
                                <a:lnTo>
                                  <a:pt x="3053486" y="4105650"/>
                                </a:lnTo>
                                <a:lnTo>
                                  <a:pt x="3077840" y="4102057"/>
                                </a:lnTo>
                                <a:cubicBezTo>
                                  <a:pt x="3080234" y="4101658"/>
                                  <a:pt x="3082230" y="4103255"/>
                                  <a:pt x="3082626" y="4105650"/>
                                </a:cubicBezTo>
                                <a:cubicBezTo>
                                  <a:pt x="3083030" y="4108045"/>
                                  <a:pt x="3081434" y="4110041"/>
                                  <a:pt x="3079038" y="4110440"/>
                                </a:cubicBezTo>
                                <a:lnTo>
                                  <a:pt x="3054684" y="4114033"/>
                                </a:lnTo>
                                <a:lnTo>
                                  <a:pt x="3058274" y="4138385"/>
                                </a:lnTo>
                                <a:cubicBezTo>
                                  <a:pt x="3058676" y="4140781"/>
                                  <a:pt x="3057077" y="4142776"/>
                                  <a:pt x="3054684" y="4143176"/>
                                </a:cubicBezTo>
                                <a:cubicBezTo>
                                  <a:pt x="3052286" y="4143575"/>
                                  <a:pt x="3050289" y="4141978"/>
                                  <a:pt x="3049892" y="4139583"/>
                                </a:cubicBezTo>
                                <a:lnTo>
                                  <a:pt x="3046298" y="4115231"/>
                                </a:lnTo>
                                <a:lnTo>
                                  <a:pt x="3021953" y="4118824"/>
                                </a:lnTo>
                                <a:cubicBezTo>
                                  <a:pt x="3019557" y="4119223"/>
                                  <a:pt x="3017561" y="4117626"/>
                                  <a:pt x="3017160" y="4115231"/>
                                </a:cubicBezTo>
                                <a:cubicBezTo>
                                  <a:pt x="3016761" y="4112836"/>
                                  <a:pt x="3018361" y="4110840"/>
                                  <a:pt x="3020759" y="4110440"/>
                                </a:cubicBezTo>
                                <a:lnTo>
                                  <a:pt x="3045104" y="4106848"/>
                                </a:lnTo>
                                <a:lnTo>
                                  <a:pt x="3041514" y="4082496"/>
                                </a:lnTo>
                                <a:cubicBezTo>
                                  <a:pt x="3041111" y="4080101"/>
                                  <a:pt x="3042707" y="4078105"/>
                                  <a:pt x="3045104" y="4077706"/>
                                </a:cubicBezTo>
                                <a:close/>
                                <a:moveTo>
                                  <a:pt x="5617495" y="4070521"/>
                                </a:moveTo>
                                <a:lnTo>
                                  <a:pt x="5634262" y="4075312"/>
                                </a:lnTo>
                                <a:cubicBezTo>
                                  <a:pt x="5635460" y="4075711"/>
                                  <a:pt x="5636258" y="4076909"/>
                                  <a:pt x="5635460" y="4078106"/>
                                </a:cubicBezTo>
                                <a:cubicBezTo>
                                  <a:pt x="5635460" y="4078905"/>
                                  <a:pt x="5634662" y="4079703"/>
                                  <a:pt x="5633863" y="4079703"/>
                                </a:cubicBezTo>
                                <a:lnTo>
                                  <a:pt x="5633065" y="4079703"/>
                                </a:lnTo>
                                <a:lnTo>
                                  <a:pt x="5616298" y="4074912"/>
                                </a:lnTo>
                                <a:cubicBezTo>
                                  <a:pt x="5615100" y="4074513"/>
                                  <a:pt x="5614302" y="4073315"/>
                                  <a:pt x="5614701" y="4072117"/>
                                </a:cubicBezTo>
                                <a:cubicBezTo>
                                  <a:pt x="5615100" y="4070920"/>
                                  <a:pt x="5616298" y="4070121"/>
                                  <a:pt x="5617495" y="4070521"/>
                                </a:cubicBezTo>
                                <a:close/>
                                <a:moveTo>
                                  <a:pt x="4273592" y="4070221"/>
                                </a:moveTo>
                                <a:cubicBezTo>
                                  <a:pt x="4276187" y="4069622"/>
                                  <a:pt x="4279581" y="4069522"/>
                                  <a:pt x="4282974" y="4071319"/>
                                </a:cubicBezTo>
                                <a:cubicBezTo>
                                  <a:pt x="4290558" y="4075311"/>
                                  <a:pt x="4290159" y="4082896"/>
                                  <a:pt x="4290159" y="4083295"/>
                                </a:cubicBezTo>
                                <a:cubicBezTo>
                                  <a:pt x="4290159" y="4083295"/>
                                  <a:pt x="4290159" y="4086089"/>
                                  <a:pt x="4293752" y="4088085"/>
                                </a:cubicBezTo>
                                <a:cubicBezTo>
                                  <a:pt x="4297345" y="4089682"/>
                                  <a:pt x="4299740" y="4088085"/>
                                  <a:pt x="4299740" y="4088085"/>
                                </a:cubicBezTo>
                                <a:lnTo>
                                  <a:pt x="4300139" y="4088085"/>
                                </a:lnTo>
                                <a:lnTo>
                                  <a:pt x="4300538" y="4087686"/>
                                </a:lnTo>
                                <a:cubicBezTo>
                                  <a:pt x="4302534" y="4086488"/>
                                  <a:pt x="4307325" y="4084093"/>
                                  <a:pt x="4313712" y="4087287"/>
                                </a:cubicBezTo>
                                <a:cubicBezTo>
                                  <a:pt x="4320498" y="4090880"/>
                                  <a:pt x="4320898" y="4098464"/>
                                  <a:pt x="4320898" y="4098864"/>
                                </a:cubicBezTo>
                                <a:lnTo>
                                  <a:pt x="4320898" y="4099263"/>
                                </a:lnTo>
                                <a:cubicBezTo>
                                  <a:pt x="4320898" y="4099263"/>
                                  <a:pt x="4320898" y="4102057"/>
                                  <a:pt x="4324490" y="4104053"/>
                                </a:cubicBezTo>
                                <a:cubicBezTo>
                                  <a:pt x="4328083" y="4106049"/>
                                  <a:pt x="4330878" y="4104053"/>
                                  <a:pt x="4330878" y="4104053"/>
                                </a:cubicBezTo>
                                <a:lnTo>
                                  <a:pt x="4331277" y="4104053"/>
                                </a:lnTo>
                                <a:cubicBezTo>
                                  <a:pt x="4331676" y="4103654"/>
                                  <a:pt x="4338863" y="4099662"/>
                                  <a:pt x="4345250" y="4103255"/>
                                </a:cubicBezTo>
                                <a:cubicBezTo>
                                  <a:pt x="4352835" y="4107247"/>
                                  <a:pt x="4352435" y="4114832"/>
                                  <a:pt x="4352435" y="4115232"/>
                                </a:cubicBezTo>
                                <a:cubicBezTo>
                                  <a:pt x="4352435" y="4115232"/>
                                  <a:pt x="4352435" y="4118026"/>
                                  <a:pt x="4356028" y="4120022"/>
                                </a:cubicBezTo>
                                <a:cubicBezTo>
                                  <a:pt x="4357226" y="4120421"/>
                                  <a:pt x="4358024" y="4120820"/>
                                  <a:pt x="4359222" y="4120820"/>
                                </a:cubicBezTo>
                                <a:lnTo>
                                  <a:pt x="4363613" y="4121220"/>
                                </a:lnTo>
                                <a:cubicBezTo>
                                  <a:pt x="4365609" y="4121220"/>
                                  <a:pt x="4367206" y="4123216"/>
                                  <a:pt x="4367206" y="4125212"/>
                                </a:cubicBezTo>
                                <a:cubicBezTo>
                                  <a:pt x="4367206" y="4127208"/>
                                  <a:pt x="4365210" y="4128804"/>
                                  <a:pt x="4361617" y="4129204"/>
                                </a:cubicBezTo>
                                <a:lnTo>
                                  <a:pt x="4355629" y="4128804"/>
                                </a:lnTo>
                                <a:cubicBezTo>
                                  <a:pt x="4354032" y="4128405"/>
                                  <a:pt x="4352435" y="4128006"/>
                                  <a:pt x="4350839" y="4127208"/>
                                </a:cubicBezTo>
                                <a:cubicBezTo>
                                  <a:pt x="4343254" y="4123216"/>
                                  <a:pt x="4343653" y="4115631"/>
                                  <a:pt x="4343653" y="4115232"/>
                                </a:cubicBezTo>
                                <a:cubicBezTo>
                                  <a:pt x="4343653" y="4115232"/>
                                  <a:pt x="4344052" y="4112436"/>
                                  <a:pt x="4340459" y="4110440"/>
                                </a:cubicBezTo>
                                <a:cubicBezTo>
                                  <a:pt x="4337665" y="4108843"/>
                                  <a:pt x="4334071" y="4110440"/>
                                  <a:pt x="4333672" y="4110839"/>
                                </a:cubicBezTo>
                                <a:cubicBezTo>
                                  <a:pt x="4332474" y="4111638"/>
                                  <a:pt x="4326886" y="4114832"/>
                                  <a:pt x="4320099" y="4111239"/>
                                </a:cubicBezTo>
                                <a:cubicBezTo>
                                  <a:pt x="4313313" y="4107646"/>
                                  <a:pt x="4312914" y="4101259"/>
                                  <a:pt x="4312914" y="4099662"/>
                                </a:cubicBezTo>
                                <a:cubicBezTo>
                                  <a:pt x="4312514" y="4099263"/>
                                  <a:pt x="4312115" y="4096069"/>
                                  <a:pt x="4309321" y="4094472"/>
                                </a:cubicBezTo>
                                <a:cubicBezTo>
                                  <a:pt x="4306127" y="4092876"/>
                                  <a:pt x="4304131" y="4094073"/>
                                  <a:pt x="4303333" y="4094472"/>
                                </a:cubicBezTo>
                                <a:lnTo>
                                  <a:pt x="4302934" y="4094472"/>
                                </a:lnTo>
                                <a:cubicBezTo>
                                  <a:pt x="4301736" y="4095271"/>
                                  <a:pt x="4296546" y="4098464"/>
                                  <a:pt x="4289361" y="4094872"/>
                                </a:cubicBezTo>
                                <a:cubicBezTo>
                                  <a:pt x="4281776" y="4090880"/>
                                  <a:pt x="4282175" y="4083694"/>
                                  <a:pt x="4282175" y="4082896"/>
                                </a:cubicBezTo>
                                <a:cubicBezTo>
                                  <a:pt x="4282574" y="4082896"/>
                                  <a:pt x="4282175" y="4079702"/>
                                  <a:pt x="4278982" y="4078105"/>
                                </a:cubicBezTo>
                                <a:cubicBezTo>
                                  <a:pt x="4276187" y="4076508"/>
                                  <a:pt x="4272594" y="4078105"/>
                                  <a:pt x="4272195" y="4078504"/>
                                </a:cubicBezTo>
                                <a:cubicBezTo>
                                  <a:pt x="4270998" y="4079303"/>
                                  <a:pt x="4265409" y="4082496"/>
                                  <a:pt x="4258622" y="4078904"/>
                                </a:cubicBezTo>
                                <a:lnTo>
                                  <a:pt x="4256227" y="4077307"/>
                                </a:lnTo>
                                <a:cubicBezTo>
                                  <a:pt x="4254231" y="4076508"/>
                                  <a:pt x="4253433" y="4074113"/>
                                  <a:pt x="4254630" y="4072117"/>
                                </a:cubicBezTo>
                                <a:cubicBezTo>
                                  <a:pt x="4255429" y="4070121"/>
                                  <a:pt x="4257824" y="4069323"/>
                                  <a:pt x="4259820" y="4070520"/>
                                </a:cubicBezTo>
                                <a:lnTo>
                                  <a:pt x="4262215" y="4072117"/>
                                </a:lnTo>
                                <a:cubicBezTo>
                                  <a:pt x="4265808" y="4074113"/>
                                  <a:pt x="4268602" y="4072117"/>
                                  <a:pt x="4268602" y="4072117"/>
                                </a:cubicBezTo>
                                <a:lnTo>
                                  <a:pt x="4269002" y="4072117"/>
                                </a:lnTo>
                                <a:cubicBezTo>
                                  <a:pt x="4269201" y="4071917"/>
                                  <a:pt x="4270997" y="4070820"/>
                                  <a:pt x="4273592" y="4070221"/>
                                </a:cubicBezTo>
                                <a:close/>
                                <a:moveTo>
                                  <a:pt x="5555620" y="4066130"/>
                                </a:moveTo>
                                <a:cubicBezTo>
                                  <a:pt x="5556817" y="4066130"/>
                                  <a:pt x="5558015" y="4066928"/>
                                  <a:pt x="5558015" y="4068126"/>
                                </a:cubicBezTo>
                                <a:cubicBezTo>
                                  <a:pt x="5558414" y="4069324"/>
                                  <a:pt x="5557616" y="4070122"/>
                                  <a:pt x="5556019" y="4070521"/>
                                </a:cubicBezTo>
                                <a:lnTo>
                                  <a:pt x="5538453" y="4072917"/>
                                </a:lnTo>
                                <a:cubicBezTo>
                                  <a:pt x="5537256" y="4072917"/>
                                  <a:pt x="5536058" y="4072119"/>
                                  <a:pt x="5536058" y="4070921"/>
                                </a:cubicBezTo>
                                <a:cubicBezTo>
                                  <a:pt x="5536058" y="4069723"/>
                                  <a:pt x="5536856" y="4068525"/>
                                  <a:pt x="5538054" y="4068525"/>
                                </a:cubicBezTo>
                                <a:close/>
                                <a:moveTo>
                                  <a:pt x="5635061" y="4055751"/>
                                </a:moveTo>
                                <a:cubicBezTo>
                                  <a:pt x="5636258" y="4055751"/>
                                  <a:pt x="5637057" y="4056549"/>
                                  <a:pt x="5637456" y="4057747"/>
                                </a:cubicBezTo>
                                <a:cubicBezTo>
                                  <a:pt x="5637456" y="4058945"/>
                                  <a:pt x="5636658" y="4060142"/>
                                  <a:pt x="5635460" y="4060142"/>
                                </a:cubicBezTo>
                                <a:lnTo>
                                  <a:pt x="5617894" y="4062538"/>
                                </a:lnTo>
                                <a:cubicBezTo>
                                  <a:pt x="5616697" y="4062538"/>
                                  <a:pt x="5615499" y="4061740"/>
                                  <a:pt x="5615499" y="4060542"/>
                                </a:cubicBezTo>
                                <a:cubicBezTo>
                                  <a:pt x="5615499" y="4059344"/>
                                  <a:pt x="5616297" y="4058146"/>
                                  <a:pt x="5617495" y="4058146"/>
                                </a:cubicBezTo>
                                <a:close/>
                                <a:moveTo>
                                  <a:pt x="5540050" y="4048964"/>
                                </a:moveTo>
                                <a:lnTo>
                                  <a:pt x="5556818" y="4053755"/>
                                </a:lnTo>
                                <a:cubicBezTo>
                                  <a:pt x="5558015" y="4054154"/>
                                  <a:pt x="5558814" y="4055352"/>
                                  <a:pt x="5558415" y="4056549"/>
                                </a:cubicBezTo>
                                <a:cubicBezTo>
                                  <a:pt x="5558415" y="4057348"/>
                                  <a:pt x="5557616" y="4058146"/>
                                  <a:pt x="5556818" y="4058146"/>
                                </a:cubicBezTo>
                                <a:lnTo>
                                  <a:pt x="5556019" y="4058146"/>
                                </a:lnTo>
                                <a:lnTo>
                                  <a:pt x="5539252" y="4053355"/>
                                </a:lnTo>
                                <a:cubicBezTo>
                                  <a:pt x="5538054" y="4052956"/>
                                  <a:pt x="5537655" y="4051758"/>
                                  <a:pt x="5537256" y="4050560"/>
                                </a:cubicBezTo>
                                <a:cubicBezTo>
                                  <a:pt x="5537655" y="4049363"/>
                                  <a:pt x="5538853" y="4048564"/>
                                  <a:pt x="5540050" y="4048964"/>
                                </a:cubicBezTo>
                                <a:close/>
                                <a:moveTo>
                                  <a:pt x="5628274" y="4038584"/>
                                </a:moveTo>
                                <a:cubicBezTo>
                                  <a:pt x="5629073" y="4038185"/>
                                  <a:pt x="5630669" y="4038185"/>
                                  <a:pt x="5631069" y="4039383"/>
                                </a:cubicBezTo>
                                <a:cubicBezTo>
                                  <a:pt x="5631468" y="4040181"/>
                                  <a:pt x="5631468" y="4041778"/>
                                  <a:pt x="5630270" y="4042177"/>
                                </a:cubicBezTo>
                                <a:lnTo>
                                  <a:pt x="5615100" y="4050961"/>
                                </a:lnTo>
                                <a:lnTo>
                                  <a:pt x="5614301" y="4051360"/>
                                </a:lnTo>
                                <a:cubicBezTo>
                                  <a:pt x="5613503" y="4051360"/>
                                  <a:pt x="5612705" y="4050961"/>
                                  <a:pt x="5612305" y="4050162"/>
                                </a:cubicBezTo>
                                <a:cubicBezTo>
                                  <a:pt x="5611507" y="4048965"/>
                                  <a:pt x="5611906" y="4047767"/>
                                  <a:pt x="5613104" y="4047368"/>
                                </a:cubicBezTo>
                                <a:close/>
                                <a:moveTo>
                                  <a:pt x="4290358" y="4037886"/>
                                </a:moveTo>
                                <a:cubicBezTo>
                                  <a:pt x="4292953" y="4037287"/>
                                  <a:pt x="4296346" y="4037187"/>
                                  <a:pt x="4299740" y="4038984"/>
                                </a:cubicBezTo>
                                <a:cubicBezTo>
                                  <a:pt x="4307324" y="4042976"/>
                                  <a:pt x="4306925" y="4050560"/>
                                  <a:pt x="4306925" y="4050960"/>
                                </a:cubicBezTo>
                                <a:cubicBezTo>
                                  <a:pt x="4306925" y="4050960"/>
                                  <a:pt x="4306925" y="4053754"/>
                                  <a:pt x="4310518" y="4055750"/>
                                </a:cubicBezTo>
                                <a:cubicBezTo>
                                  <a:pt x="4314111" y="4057347"/>
                                  <a:pt x="4316506" y="4055750"/>
                                  <a:pt x="4316506" y="4055750"/>
                                </a:cubicBezTo>
                                <a:lnTo>
                                  <a:pt x="4316905" y="4055750"/>
                                </a:lnTo>
                                <a:lnTo>
                                  <a:pt x="4317304" y="4055351"/>
                                </a:lnTo>
                                <a:cubicBezTo>
                                  <a:pt x="4319300" y="4054153"/>
                                  <a:pt x="4324091" y="4051758"/>
                                  <a:pt x="4330478" y="4054952"/>
                                </a:cubicBezTo>
                                <a:cubicBezTo>
                                  <a:pt x="4337264" y="4058544"/>
                                  <a:pt x="4337663" y="4066129"/>
                                  <a:pt x="4337663" y="4066528"/>
                                </a:cubicBezTo>
                                <a:lnTo>
                                  <a:pt x="4337663" y="4066928"/>
                                </a:lnTo>
                                <a:cubicBezTo>
                                  <a:pt x="4337663" y="4066928"/>
                                  <a:pt x="4337663" y="4069722"/>
                                  <a:pt x="4341256" y="4071718"/>
                                </a:cubicBezTo>
                                <a:cubicBezTo>
                                  <a:pt x="4344849" y="4073714"/>
                                  <a:pt x="4347643" y="4071718"/>
                                  <a:pt x="4347643" y="4071718"/>
                                </a:cubicBezTo>
                                <a:lnTo>
                                  <a:pt x="4348043" y="4071718"/>
                                </a:lnTo>
                                <a:cubicBezTo>
                                  <a:pt x="4348442" y="4071319"/>
                                  <a:pt x="4355628" y="4067327"/>
                                  <a:pt x="4362015" y="4070920"/>
                                </a:cubicBezTo>
                                <a:cubicBezTo>
                                  <a:pt x="4369600" y="4074912"/>
                                  <a:pt x="4369201" y="4082497"/>
                                  <a:pt x="4369201" y="4082897"/>
                                </a:cubicBezTo>
                                <a:cubicBezTo>
                                  <a:pt x="4369201" y="4082897"/>
                                  <a:pt x="4369201" y="4085691"/>
                                  <a:pt x="4372794" y="4087687"/>
                                </a:cubicBezTo>
                                <a:cubicBezTo>
                                  <a:pt x="4373991" y="4088086"/>
                                  <a:pt x="4374790" y="4088485"/>
                                  <a:pt x="4375987" y="4088485"/>
                                </a:cubicBezTo>
                                <a:lnTo>
                                  <a:pt x="4380379" y="4088885"/>
                                </a:lnTo>
                                <a:cubicBezTo>
                                  <a:pt x="4382375" y="4088885"/>
                                  <a:pt x="4383971" y="4090881"/>
                                  <a:pt x="4383971" y="4092877"/>
                                </a:cubicBezTo>
                                <a:cubicBezTo>
                                  <a:pt x="4383971" y="4094873"/>
                                  <a:pt x="4382375" y="4096469"/>
                                  <a:pt x="4378383" y="4096869"/>
                                </a:cubicBezTo>
                                <a:lnTo>
                                  <a:pt x="4372395" y="4096469"/>
                                </a:lnTo>
                                <a:cubicBezTo>
                                  <a:pt x="4370798" y="4096070"/>
                                  <a:pt x="4369201" y="4095671"/>
                                  <a:pt x="4367604" y="4094873"/>
                                </a:cubicBezTo>
                                <a:cubicBezTo>
                                  <a:pt x="4360019" y="4090881"/>
                                  <a:pt x="4360419" y="4083296"/>
                                  <a:pt x="4360419" y="4082897"/>
                                </a:cubicBezTo>
                                <a:cubicBezTo>
                                  <a:pt x="4360419" y="4082897"/>
                                  <a:pt x="4360818" y="4080101"/>
                                  <a:pt x="4357225" y="4078105"/>
                                </a:cubicBezTo>
                                <a:cubicBezTo>
                                  <a:pt x="4354431" y="4076508"/>
                                  <a:pt x="4350837" y="4078105"/>
                                  <a:pt x="4350438" y="4078504"/>
                                </a:cubicBezTo>
                                <a:cubicBezTo>
                                  <a:pt x="4349240" y="4079303"/>
                                  <a:pt x="4343651" y="4082497"/>
                                  <a:pt x="4336865" y="4078904"/>
                                </a:cubicBezTo>
                                <a:cubicBezTo>
                                  <a:pt x="4330079" y="4075311"/>
                                  <a:pt x="4329679" y="4068924"/>
                                  <a:pt x="4329679" y="4067327"/>
                                </a:cubicBezTo>
                                <a:cubicBezTo>
                                  <a:pt x="4329280" y="4066928"/>
                                  <a:pt x="4328881" y="4063734"/>
                                  <a:pt x="4326087" y="4062137"/>
                                </a:cubicBezTo>
                                <a:cubicBezTo>
                                  <a:pt x="4322893" y="4060540"/>
                                  <a:pt x="4320897" y="4061738"/>
                                  <a:pt x="4320099" y="4062137"/>
                                </a:cubicBezTo>
                                <a:lnTo>
                                  <a:pt x="4319700" y="4062137"/>
                                </a:lnTo>
                                <a:cubicBezTo>
                                  <a:pt x="4318502" y="4062936"/>
                                  <a:pt x="4313312" y="4066129"/>
                                  <a:pt x="4306127" y="4062536"/>
                                </a:cubicBezTo>
                                <a:cubicBezTo>
                                  <a:pt x="4298542" y="4058544"/>
                                  <a:pt x="4298941" y="4051359"/>
                                  <a:pt x="4298941" y="4050560"/>
                                </a:cubicBezTo>
                                <a:cubicBezTo>
                                  <a:pt x="4299340" y="4050560"/>
                                  <a:pt x="4298941" y="4047367"/>
                                  <a:pt x="4295748" y="4045770"/>
                                </a:cubicBezTo>
                                <a:cubicBezTo>
                                  <a:pt x="4292953" y="4044173"/>
                                  <a:pt x="4289360" y="4045770"/>
                                  <a:pt x="4288961" y="4046169"/>
                                </a:cubicBezTo>
                                <a:cubicBezTo>
                                  <a:pt x="4287764" y="4046968"/>
                                  <a:pt x="4282175" y="4050161"/>
                                  <a:pt x="4275389" y="4046568"/>
                                </a:cubicBezTo>
                                <a:lnTo>
                                  <a:pt x="4272993" y="4044972"/>
                                </a:lnTo>
                                <a:cubicBezTo>
                                  <a:pt x="4270997" y="4044173"/>
                                  <a:pt x="4270199" y="4041778"/>
                                  <a:pt x="4271397" y="4039782"/>
                                </a:cubicBezTo>
                                <a:cubicBezTo>
                                  <a:pt x="4272195" y="4037786"/>
                                  <a:pt x="4274590" y="4036988"/>
                                  <a:pt x="4276586" y="4038185"/>
                                </a:cubicBezTo>
                                <a:lnTo>
                                  <a:pt x="4278981" y="4039782"/>
                                </a:lnTo>
                                <a:cubicBezTo>
                                  <a:pt x="4282574" y="4041778"/>
                                  <a:pt x="4285369" y="4039782"/>
                                  <a:pt x="4285369" y="4039782"/>
                                </a:cubicBezTo>
                                <a:lnTo>
                                  <a:pt x="4285768" y="4039782"/>
                                </a:lnTo>
                                <a:cubicBezTo>
                                  <a:pt x="4285967" y="4039582"/>
                                  <a:pt x="4287763" y="4038485"/>
                                  <a:pt x="4290358" y="4037886"/>
                                </a:cubicBezTo>
                                <a:close/>
                                <a:moveTo>
                                  <a:pt x="5549631" y="4032996"/>
                                </a:moveTo>
                                <a:lnTo>
                                  <a:pt x="5563604" y="4043775"/>
                                </a:lnTo>
                                <a:cubicBezTo>
                                  <a:pt x="5564403" y="4044175"/>
                                  <a:pt x="5564802" y="4045771"/>
                                  <a:pt x="5564003" y="4046570"/>
                                </a:cubicBezTo>
                                <a:cubicBezTo>
                                  <a:pt x="5563604" y="4046969"/>
                                  <a:pt x="5562806" y="4047368"/>
                                  <a:pt x="5562407" y="4047368"/>
                                </a:cubicBezTo>
                                <a:cubicBezTo>
                                  <a:pt x="5562007" y="4047368"/>
                                  <a:pt x="5561209" y="4047368"/>
                                  <a:pt x="5560810" y="4046969"/>
                                </a:cubicBezTo>
                                <a:lnTo>
                                  <a:pt x="5547236" y="4036190"/>
                                </a:lnTo>
                                <a:cubicBezTo>
                                  <a:pt x="5546438" y="4035790"/>
                                  <a:pt x="5546038" y="4034194"/>
                                  <a:pt x="5546837" y="4033395"/>
                                </a:cubicBezTo>
                                <a:cubicBezTo>
                                  <a:pt x="5547236" y="4032597"/>
                                  <a:pt x="5548833" y="4032198"/>
                                  <a:pt x="5549631" y="4032996"/>
                                </a:cubicBezTo>
                                <a:close/>
                                <a:moveTo>
                                  <a:pt x="5618295" y="4024214"/>
                                </a:moveTo>
                                <a:cubicBezTo>
                                  <a:pt x="5619093" y="4024613"/>
                                  <a:pt x="5619492" y="4026210"/>
                                  <a:pt x="5618694" y="4027009"/>
                                </a:cubicBezTo>
                                <a:lnTo>
                                  <a:pt x="5607915" y="4040982"/>
                                </a:lnTo>
                                <a:cubicBezTo>
                                  <a:pt x="5607516" y="4041381"/>
                                  <a:pt x="5606718" y="4041780"/>
                                  <a:pt x="5606318" y="4041780"/>
                                </a:cubicBezTo>
                                <a:cubicBezTo>
                                  <a:pt x="5605918" y="4041780"/>
                                  <a:pt x="5605120" y="4041780"/>
                                  <a:pt x="5604721" y="4041381"/>
                                </a:cubicBezTo>
                                <a:cubicBezTo>
                                  <a:pt x="5603523" y="4040582"/>
                                  <a:pt x="5603523" y="4038986"/>
                                  <a:pt x="5604721" y="4038586"/>
                                </a:cubicBezTo>
                                <a:lnTo>
                                  <a:pt x="5615500" y="4024613"/>
                                </a:lnTo>
                                <a:cubicBezTo>
                                  <a:pt x="5615899" y="4023815"/>
                                  <a:pt x="5617496" y="4023815"/>
                                  <a:pt x="5618295" y="4024214"/>
                                </a:cubicBezTo>
                                <a:close/>
                                <a:moveTo>
                                  <a:pt x="5561607" y="4020221"/>
                                </a:moveTo>
                                <a:cubicBezTo>
                                  <a:pt x="5562406" y="4019822"/>
                                  <a:pt x="5564003" y="4019822"/>
                                  <a:pt x="5564402" y="4021020"/>
                                </a:cubicBezTo>
                                <a:lnTo>
                                  <a:pt x="5573185" y="4036190"/>
                                </a:lnTo>
                                <a:cubicBezTo>
                                  <a:pt x="5573584" y="4036989"/>
                                  <a:pt x="5573584" y="4038586"/>
                                  <a:pt x="5572386" y="4038985"/>
                                </a:cubicBezTo>
                                <a:lnTo>
                                  <a:pt x="5571588" y="4039384"/>
                                </a:lnTo>
                                <a:cubicBezTo>
                                  <a:pt x="5570789" y="4039384"/>
                                  <a:pt x="5569991" y="4038985"/>
                                  <a:pt x="5569592" y="4038186"/>
                                </a:cubicBezTo>
                                <a:lnTo>
                                  <a:pt x="5560808" y="4023016"/>
                                </a:lnTo>
                                <a:cubicBezTo>
                                  <a:pt x="5560409" y="4022217"/>
                                  <a:pt x="5560409" y="4020621"/>
                                  <a:pt x="5561607" y="4020221"/>
                                </a:cubicBezTo>
                                <a:close/>
                                <a:moveTo>
                                  <a:pt x="5600331" y="4015032"/>
                                </a:moveTo>
                                <a:cubicBezTo>
                                  <a:pt x="5601529" y="4015431"/>
                                  <a:pt x="5602328" y="4016628"/>
                                  <a:pt x="5601928" y="4017826"/>
                                </a:cubicBezTo>
                                <a:lnTo>
                                  <a:pt x="5597137" y="4034593"/>
                                </a:lnTo>
                                <a:cubicBezTo>
                                  <a:pt x="5597137" y="4035392"/>
                                  <a:pt x="5596339" y="4036190"/>
                                  <a:pt x="5595540" y="4036190"/>
                                </a:cubicBezTo>
                                <a:lnTo>
                                  <a:pt x="5594742" y="4036190"/>
                                </a:lnTo>
                                <a:cubicBezTo>
                                  <a:pt x="5593544" y="4035791"/>
                                  <a:pt x="5592745" y="4034993"/>
                                  <a:pt x="5592745" y="4033396"/>
                                </a:cubicBezTo>
                                <a:lnTo>
                                  <a:pt x="5597536" y="4016628"/>
                                </a:lnTo>
                                <a:cubicBezTo>
                                  <a:pt x="5597935" y="4015431"/>
                                  <a:pt x="5599133" y="4014632"/>
                                  <a:pt x="5600331" y="4015032"/>
                                </a:cubicBezTo>
                                <a:close/>
                                <a:moveTo>
                                  <a:pt x="5580371" y="4013436"/>
                                </a:moveTo>
                                <a:cubicBezTo>
                                  <a:pt x="5581568" y="4013436"/>
                                  <a:pt x="5582766" y="4014234"/>
                                  <a:pt x="5582766" y="4015432"/>
                                </a:cubicBezTo>
                                <a:lnTo>
                                  <a:pt x="5585161" y="4032998"/>
                                </a:lnTo>
                                <a:cubicBezTo>
                                  <a:pt x="5585161" y="4034195"/>
                                  <a:pt x="5584363" y="4035393"/>
                                  <a:pt x="5583165" y="4035393"/>
                                </a:cubicBezTo>
                                <a:cubicBezTo>
                                  <a:pt x="5581967" y="4035792"/>
                                  <a:pt x="5580770" y="4034994"/>
                                  <a:pt x="5580770" y="4033397"/>
                                </a:cubicBezTo>
                                <a:lnTo>
                                  <a:pt x="5578374" y="4015831"/>
                                </a:lnTo>
                                <a:cubicBezTo>
                                  <a:pt x="5578374" y="4014633"/>
                                  <a:pt x="5579173" y="4013436"/>
                                  <a:pt x="5580371" y="4013436"/>
                                </a:cubicBezTo>
                                <a:close/>
                                <a:moveTo>
                                  <a:pt x="4624738" y="3988835"/>
                                </a:moveTo>
                                <a:cubicBezTo>
                                  <a:pt x="4632473" y="3990781"/>
                                  <a:pt x="4639459" y="3995671"/>
                                  <a:pt x="4643850" y="4003057"/>
                                </a:cubicBezTo>
                                <a:lnTo>
                                  <a:pt x="4638262" y="4006649"/>
                                </a:lnTo>
                                <a:cubicBezTo>
                                  <a:pt x="4630677" y="3995073"/>
                                  <a:pt x="4615506" y="3991480"/>
                                  <a:pt x="4603930" y="3998665"/>
                                </a:cubicBezTo>
                                <a:cubicBezTo>
                                  <a:pt x="4592353" y="4005851"/>
                                  <a:pt x="4588760" y="4021021"/>
                                  <a:pt x="4596744" y="4032598"/>
                                </a:cubicBezTo>
                                <a:lnTo>
                                  <a:pt x="4591155" y="4036191"/>
                                </a:lnTo>
                                <a:cubicBezTo>
                                  <a:pt x="4590756" y="4035792"/>
                                  <a:pt x="4590756" y="4035393"/>
                                  <a:pt x="4590357" y="4034994"/>
                                </a:cubicBezTo>
                                <a:cubicBezTo>
                                  <a:pt x="4581575" y="4020222"/>
                                  <a:pt x="4586365" y="4001061"/>
                                  <a:pt x="4601135" y="3992278"/>
                                </a:cubicBezTo>
                                <a:cubicBezTo>
                                  <a:pt x="4608521" y="3987887"/>
                                  <a:pt x="4617004" y="3986889"/>
                                  <a:pt x="4624738" y="3988835"/>
                                </a:cubicBezTo>
                                <a:close/>
                                <a:moveTo>
                                  <a:pt x="119760" y="3957148"/>
                                </a:moveTo>
                                <a:cubicBezTo>
                                  <a:pt x="122155" y="3956749"/>
                                  <a:pt x="124151" y="3958745"/>
                                  <a:pt x="124550" y="3960741"/>
                                </a:cubicBezTo>
                                <a:lnTo>
                                  <a:pt x="128143" y="3985092"/>
                                </a:lnTo>
                                <a:lnTo>
                                  <a:pt x="152494" y="3981499"/>
                                </a:lnTo>
                                <a:cubicBezTo>
                                  <a:pt x="154890" y="3981100"/>
                                  <a:pt x="156886" y="3982697"/>
                                  <a:pt x="157286" y="3985092"/>
                                </a:cubicBezTo>
                                <a:cubicBezTo>
                                  <a:pt x="157685" y="3987487"/>
                                  <a:pt x="156087" y="3989483"/>
                                  <a:pt x="153693" y="3989882"/>
                                </a:cubicBezTo>
                                <a:lnTo>
                                  <a:pt x="129341" y="3993475"/>
                                </a:lnTo>
                                <a:lnTo>
                                  <a:pt x="132933" y="4017827"/>
                                </a:lnTo>
                                <a:cubicBezTo>
                                  <a:pt x="133333" y="4020222"/>
                                  <a:pt x="131736" y="4022218"/>
                                  <a:pt x="129341" y="4022617"/>
                                </a:cubicBezTo>
                                <a:cubicBezTo>
                                  <a:pt x="126945" y="4023017"/>
                                  <a:pt x="124949" y="4021420"/>
                                  <a:pt x="124550" y="4019025"/>
                                </a:cubicBezTo>
                                <a:lnTo>
                                  <a:pt x="120957" y="3994673"/>
                                </a:lnTo>
                                <a:lnTo>
                                  <a:pt x="96606" y="3998265"/>
                                </a:lnTo>
                                <a:cubicBezTo>
                                  <a:pt x="94211" y="3998665"/>
                                  <a:pt x="92215" y="3997068"/>
                                  <a:pt x="91816" y="3994673"/>
                                </a:cubicBezTo>
                                <a:cubicBezTo>
                                  <a:pt x="91417" y="3992277"/>
                                  <a:pt x="93014" y="3990281"/>
                                  <a:pt x="95409" y="3989882"/>
                                </a:cubicBezTo>
                                <a:lnTo>
                                  <a:pt x="119760" y="3986289"/>
                                </a:lnTo>
                                <a:lnTo>
                                  <a:pt x="116167" y="3961938"/>
                                </a:lnTo>
                                <a:cubicBezTo>
                                  <a:pt x="115768" y="3959543"/>
                                  <a:pt x="117365" y="3957547"/>
                                  <a:pt x="119760" y="3957148"/>
                                </a:cubicBezTo>
                                <a:close/>
                                <a:moveTo>
                                  <a:pt x="2692619" y="3955552"/>
                                </a:moveTo>
                                <a:cubicBezTo>
                                  <a:pt x="2693819" y="3955552"/>
                                  <a:pt x="2694614" y="3956350"/>
                                  <a:pt x="2695010" y="3957548"/>
                                </a:cubicBezTo>
                                <a:lnTo>
                                  <a:pt x="2697411" y="3975114"/>
                                </a:lnTo>
                                <a:cubicBezTo>
                                  <a:pt x="2697411" y="3976311"/>
                                  <a:pt x="2696612" y="3977509"/>
                                  <a:pt x="2695415" y="3977509"/>
                                </a:cubicBezTo>
                                <a:cubicBezTo>
                                  <a:pt x="2694215" y="3977509"/>
                                  <a:pt x="2693017" y="3976710"/>
                                  <a:pt x="2693017" y="3975513"/>
                                </a:cubicBezTo>
                                <a:lnTo>
                                  <a:pt x="2690621" y="3957947"/>
                                </a:lnTo>
                                <a:cubicBezTo>
                                  <a:pt x="2690621" y="3956749"/>
                                  <a:pt x="2691419" y="3955552"/>
                                  <a:pt x="2692619" y="3955552"/>
                                </a:cubicBezTo>
                                <a:close/>
                                <a:moveTo>
                                  <a:pt x="2681038" y="3954753"/>
                                </a:moveTo>
                                <a:cubicBezTo>
                                  <a:pt x="2682236" y="3955152"/>
                                  <a:pt x="2682633" y="3956349"/>
                                  <a:pt x="2682236" y="3957547"/>
                                </a:cubicBezTo>
                                <a:lnTo>
                                  <a:pt x="2677444" y="3974314"/>
                                </a:lnTo>
                                <a:cubicBezTo>
                                  <a:pt x="2677444" y="3975113"/>
                                  <a:pt x="2676644" y="3975911"/>
                                  <a:pt x="2675846" y="3975911"/>
                                </a:cubicBezTo>
                                <a:lnTo>
                                  <a:pt x="2675046" y="3975911"/>
                                </a:lnTo>
                                <a:cubicBezTo>
                                  <a:pt x="2673850" y="3975512"/>
                                  <a:pt x="2673051" y="3974314"/>
                                  <a:pt x="2673450" y="3973117"/>
                                </a:cubicBezTo>
                                <a:lnTo>
                                  <a:pt x="2678241" y="3956349"/>
                                </a:lnTo>
                                <a:cubicBezTo>
                                  <a:pt x="2678640" y="3955152"/>
                                  <a:pt x="2679841" y="3954353"/>
                                  <a:pt x="2681038" y="3954753"/>
                                </a:cubicBezTo>
                                <a:close/>
                                <a:moveTo>
                                  <a:pt x="2702996" y="3952357"/>
                                </a:moveTo>
                                <a:cubicBezTo>
                                  <a:pt x="2703793" y="3951958"/>
                                  <a:pt x="2705389" y="3951958"/>
                                  <a:pt x="2705787" y="3953156"/>
                                </a:cubicBezTo>
                                <a:lnTo>
                                  <a:pt x="2714570" y="3968326"/>
                                </a:lnTo>
                                <a:cubicBezTo>
                                  <a:pt x="2714966" y="3969125"/>
                                  <a:pt x="2714966" y="3970722"/>
                                  <a:pt x="2713769" y="3971121"/>
                                </a:cubicBezTo>
                                <a:lnTo>
                                  <a:pt x="2712970" y="3971520"/>
                                </a:lnTo>
                                <a:cubicBezTo>
                                  <a:pt x="2712173" y="3971520"/>
                                  <a:pt x="2711376" y="3971121"/>
                                  <a:pt x="2710977" y="3970322"/>
                                </a:cubicBezTo>
                                <a:lnTo>
                                  <a:pt x="2702194" y="3955152"/>
                                </a:lnTo>
                                <a:cubicBezTo>
                                  <a:pt x="2701798" y="3954353"/>
                                  <a:pt x="2701798" y="3952757"/>
                                  <a:pt x="2702996" y="3952357"/>
                                </a:cubicBezTo>
                                <a:close/>
                                <a:moveTo>
                                  <a:pt x="2671058" y="3949963"/>
                                </a:moveTo>
                                <a:cubicBezTo>
                                  <a:pt x="2671855" y="3950761"/>
                                  <a:pt x="2672256" y="3951959"/>
                                  <a:pt x="2671855" y="3952757"/>
                                </a:cubicBezTo>
                                <a:lnTo>
                                  <a:pt x="2661077" y="3966730"/>
                                </a:lnTo>
                                <a:cubicBezTo>
                                  <a:pt x="2660678" y="3967130"/>
                                  <a:pt x="2659879" y="3967529"/>
                                  <a:pt x="2659480" y="3967529"/>
                                </a:cubicBezTo>
                                <a:cubicBezTo>
                                  <a:pt x="2659082" y="3967529"/>
                                  <a:pt x="2658282" y="3967529"/>
                                  <a:pt x="2657882" y="3967130"/>
                                </a:cubicBezTo>
                                <a:cubicBezTo>
                                  <a:pt x="2657085" y="3966730"/>
                                  <a:pt x="2656686" y="3965134"/>
                                  <a:pt x="2657484" y="3964335"/>
                                </a:cubicBezTo>
                                <a:lnTo>
                                  <a:pt x="2668262" y="3950362"/>
                                </a:lnTo>
                                <a:cubicBezTo>
                                  <a:pt x="2668661" y="3949564"/>
                                  <a:pt x="2670258" y="3949165"/>
                                  <a:pt x="2671058" y="3949963"/>
                                </a:cubicBezTo>
                                <a:close/>
                                <a:moveTo>
                                  <a:pt x="1347896" y="3949663"/>
                                </a:moveTo>
                                <a:cubicBezTo>
                                  <a:pt x="1350492" y="3949064"/>
                                  <a:pt x="1353885" y="3948964"/>
                                  <a:pt x="1357280" y="3950760"/>
                                </a:cubicBezTo>
                                <a:cubicBezTo>
                                  <a:pt x="1364863" y="3954752"/>
                                  <a:pt x="1364464" y="3962337"/>
                                  <a:pt x="1364464" y="3962736"/>
                                </a:cubicBezTo>
                                <a:cubicBezTo>
                                  <a:pt x="1364464" y="3962736"/>
                                  <a:pt x="1364464" y="3965531"/>
                                  <a:pt x="1368057" y="3967527"/>
                                </a:cubicBezTo>
                                <a:cubicBezTo>
                                  <a:pt x="1371650" y="3969124"/>
                                  <a:pt x="1374044" y="3967527"/>
                                  <a:pt x="1374044" y="3967527"/>
                                </a:cubicBezTo>
                                <a:lnTo>
                                  <a:pt x="1374443" y="3967527"/>
                                </a:lnTo>
                                <a:lnTo>
                                  <a:pt x="1374842" y="3967128"/>
                                </a:lnTo>
                                <a:cubicBezTo>
                                  <a:pt x="1376839" y="3965930"/>
                                  <a:pt x="1381629" y="3963535"/>
                                  <a:pt x="1388016" y="3966728"/>
                                </a:cubicBezTo>
                                <a:cubicBezTo>
                                  <a:pt x="1394802" y="3970321"/>
                                  <a:pt x="1395202" y="3977906"/>
                                  <a:pt x="1395202" y="3978305"/>
                                </a:cubicBezTo>
                                <a:lnTo>
                                  <a:pt x="1395202" y="3978704"/>
                                </a:lnTo>
                                <a:cubicBezTo>
                                  <a:pt x="1395202" y="3978704"/>
                                  <a:pt x="1395202" y="3981499"/>
                                  <a:pt x="1398794" y="3983495"/>
                                </a:cubicBezTo>
                                <a:cubicBezTo>
                                  <a:pt x="1402387" y="3985491"/>
                                  <a:pt x="1405181" y="3983495"/>
                                  <a:pt x="1405181" y="3983495"/>
                                </a:cubicBezTo>
                                <a:lnTo>
                                  <a:pt x="1405581" y="3983495"/>
                                </a:lnTo>
                                <a:cubicBezTo>
                                  <a:pt x="1405980" y="3983096"/>
                                  <a:pt x="1413165" y="3979104"/>
                                  <a:pt x="1419553" y="3982696"/>
                                </a:cubicBezTo>
                                <a:cubicBezTo>
                                  <a:pt x="1427138" y="3986688"/>
                                  <a:pt x="1426740" y="3994274"/>
                                  <a:pt x="1426740" y="3994673"/>
                                </a:cubicBezTo>
                                <a:cubicBezTo>
                                  <a:pt x="1426740" y="3994673"/>
                                  <a:pt x="1426740" y="3997468"/>
                                  <a:pt x="1430331" y="3999464"/>
                                </a:cubicBezTo>
                                <a:cubicBezTo>
                                  <a:pt x="1431530" y="3999863"/>
                                  <a:pt x="1432327" y="4000262"/>
                                  <a:pt x="1433527" y="4000262"/>
                                </a:cubicBezTo>
                                <a:lnTo>
                                  <a:pt x="1437918" y="4000661"/>
                                </a:lnTo>
                                <a:cubicBezTo>
                                  <a:pt x="1439915" y="4000661"/>
                                  <a:pt x="1441511" y="4002657"/>
                                  <a:pt x="1441511" y="4004653"/>
                                </a:cubicBezTo>
                                <a:cubicBezTo>
                                  <a:pt x="1441511" y="4006649"/>
                                  <a:pt x="1439915" y="4008645"/>
                                  <a:pt x="1435924" y="4008645"/>
                                </a:cubicBezTo>
                                <a:lnTo>
                                  <a:pt x="1429932" y="4008246"/>
                                </a:lnTo>
                                <a:cubicBezTo>
                                  <a:pt x="1428336" y="4007847"/>
                                  <a:pt x="1426740" y="4007448"/>
                                  <a:pt x="1425142" y="4006649"/>
                                </a:cubicBezTo>
                                <a:cubicBezTo>
                                  <a:pt x="1417557" y="4002657"/>
                                  <a:pt x="1417957" y="3995073"/>
                                  <a:pt x="1417957" y="3994673"/>
                                </a:cubicBezTo>
                                <a:cubicBezTo>
                                  <a:pt x="1417957" y="3994673"/>
                                  <a:pt x="1418356" y="3991878"/>
                                  <a:pt x="1414762" y="3989882"/>
                                </a:cubicBezTo>
                                <a:cubicBezTo>
                                  <a:pt x="1411968" y="3988285"/>
                                  <a:pt x="1408375" y="3989882"/>
                                  <a:pt x="1407976" y="3990281"/>
                                </a:cubicBezTo>
                                <a:cubicBezTo>
                                  <a:pt x="1406779" y="3991080"/>
                                  <a:pt x="1401189" y="3994274"/>
                                  <a:pt x="1394403" y="3990680"/>
                                </a:cubicBezTo>
                                <a:cubicBezTo>
                                  <a:pt x="1387617" y="3987088"/>
                                  <a:pt x="1387217" y="3980700"/>
                                  <a:pt x="1387217" y="3979104"/>
                                </a:cubicBezTo>
                                <a:cubicBezTo>
                                  <a:pt x="1386819" y="3978704"/>
                                  <a:pt x="1386419" y="3975511"/>
                                  <a:pt x="1383625" y="3973914"/>
                                </a:cubicBezTo>
                                <a:cubicBezTo>
                                  <a:pt x="1380431" y="3972317"/>
                                  <a:pt x="1378435" y="3973515"/>
                                  <a:pt x="1377637" y="3973914"/>
                                </a:cubicBezTo>
                                <a:lnTo>
                                  <a:pt x="1377238" y="3973914"/>
                                </a:lnTo>
                                <a:cubicBezTo>
                                  <a:pt x="1376040" y="3974712"/>
                                  <a:pt x="1370850" y="3977906"/>
                                  <a:pt x="1363665" y="3974313"/>
                                </a:cubicBezTo>
                                <a:cubicBezTo>
                                  <a:pt x="1356081" y="3970321"/>
                                  <a:pt x="1356481" y="3963136"/>
                                  <a:pt x="1356481" y="3962337"/>
                                </a:cubicBezTo>
                                <a:cubicBezTo>
                                  <a:pt x="1356879" y="3962337"/>
                                  <a:pt x="1356481" y="3959144"/>
                                  <a:pt x="1353286" y="3957547"/>
                                </a:cubicBezTo>
                                <a:cubicBezTo>
                                  <a:pt x="1350492" y="3955950"/>
                                  <a:pt x="1346897" y="3957547"/>
                                  <a:pt x="1346499" y="3957946"/>
                                </a:cubicBezTo>
                                <a:cubicBezTo>
                                  <a:pt x="1345302" y="3958744"/>
                                  <a:pt x="1339714" y="3961938"/>
                                  <a:pt x="1332927" y="3958345"/>
                                </a:cubicBezTo>
                                <a:lnTo>
                                  <a:pt x="1330532" y="3956748"/>
                                </a:lnTo>
                                <a:cubicBezTo>
                                  <a:pt x="1328536" y="3955950"/>
                                  <a:pt x="1327737" y="3953555"/>
                                  <a:pt x="1328935" y="3951559"/>
                                </a:cubicBezTo>
                                <a:cubicBezTo>
                                  <a:pt x="1329734" y="3949563"/>
                                  <a:pt x="1332129" y="3948764"/>
                                  <a:pt x="1334125" y="3949962"/>
                                </a:cubicBezTo>
                                <a:lnTo>
                                  <a:pt x="1336520" y="3951559"/>
                                </a:lnTo>
                                <a:cubicBezTo>
                                  <a:pt x="1340113" y="3953555"/>
                                  <a:pt x="1342906" y="3951559"/>
                                  <a:pt x="1342906" y="3951559"/>
                                </a:cubicBezTo>
                                <a:lnTo>
                                  <a:pt x="1343306" y="3951559"/>
                                </a:lnTo>
                                <a:cubicBezTo>
                                  <a:pt x="1343506" y="3951359"/>
                                  <a:pt x="1345302" y="3950262"/>
                                  <a:pt x="1347896" y="3949663"/>
                                </a:cubicBezTo>
                                <a:close/>
                                <a:moveTo>
                                  <a:pt x="5899330" y="3947568"/>
                                </a:moveTo>
                                <a:cubicBezTo>
                                  <a:pt x="5900528" y="3947169"/>
                                  <a:pt x="5901726" y="3947967"/>
                                  <a:pt x="5902125" y="3949165"/>
                                </a:cubicBezTo>
                                <a:cubicBezTo>
                                  <a:pt x="5903722" y="3956749"/>
                                  <a:pt x="5911706" y="3961939"/>
                                  <a:pt x="5919690" y="3959943"/>
                                </a:cubicBezTo>
                                <a:cubicBezTo>
                                  <a:pt x="5921286" y="3959544"/>
                                  <a:pt x="5922484" y="3960342"/>
                                  <a:pt x="5922883" y="3961540"/>
                                </a:cubicBezTo>
                                <a:cubicBezTo>
                                  <a:pt x="5923282" y="3962737"/>
                                  <a:pt x="5922484" y="3963935"/>
                                  <a:pt x="5921686" y="3964334"/>
                                </a:cubicBezTo>
                                <a:lnTo>
                                  <a:pt x="5921286" y="3964334"/>
                                </a:lnTo>
                                <a:cubicBezTo>
                                  <a:pt x="5916895" y="3965532"/>
                                  <a:pt x="5912504" y="3965132"/>
                                  <a:pt x="5908512" y="3963136"/>
                                </a:cubicBezTo>
                                <a:cubicBezTo>
                                  <a:pt x="5903322" y="3977508"/>
                                  <a:pt x="5893342" y="3988685"/>
                                  <a:pt x="5879770" y="3995472"/>
                                </a:cubicBezTo>
                                <a:cubicBezTo>
                                  <a:pt x="5866197" y="4002259"/>
                                  <a:pt x="5851027" y="4003456"/>
                                  <a:pt x="5836655" y="3998666"/>
                                </a:cubicBezTo>
                                <a:cubicBezTo>
                                  <a:pt x="5835857" y="4003057"/>
                                  <a:pt x="5833461" y="4007049"/>
                                  <a:pt x="5829869" y="4009844"/>
                                </a:cubicBezTo>
                                <a:lnTo>
                                  <a:pt x="5829469" y="4010243"/>
                                </a:lnTo>
                                <a:cubicBezTo>
                                  <a:pt x="5828671" y="4010642"/>
                                  <a:pt x="5827473" y="4010243"/>
                                  <a:pt x="5826675" y="4009444"/>
                                </a:cubicBezTo>
                                <a:cubicBezTo>
                                  <a:pt x="5825877" y="4008646"/>
                                  <a:pt x="5825877" y="4007049"/>
                                  <a:pt x="5827074" y="4006251"/>
                                </a:cubicBezTo>
                                <a:cubicBezTo>
                                  <a:pt x="5833062" y="4001061"/>
                                  <a:pt x="5834260" y="3991879"/>
                                  <a:pt x="5829070" y="3985491"/>
                                </a:cubicBezTo>
                                <a:cubicBezTo>
                                  <a:pt x="5828272" y="3984693"/>
                                  <a:pt x="5828272" y="3983096"/>
                                  <a:pt x="5829469" y="3982298"/>
                                </a:cubicBezTo>
                                <a:cubicBezTo>
                                  <a:pt x="5830268" y="3981500"/>
                                  <a:pt x="5831865" y="3981500"/>
                                  <a:pt x="5832663" y="3982697"/>
                                </a:cubicBezTo>
                                <a:cubicBezTo>
                                  <a:pt x="5835457" y="3986290"/>
                                  <a:pt x="5837054" y="3990282"/>
                                  <a:pt x="5837054" y="3994275"/>
                                </a:cubicBezTo>
                                <a:lnTo>
                                  <a:pt x="5837453" y="3994275"/>
                                </a:lnTo>
                                <a:cubicBezTo>
                                  <a:pt x="5851027" y="3998666"/>
                                  <a:pt x="5864999" y="3997868"/>
                                  <a:pt x="5877774" y="3991479"/>
                                </a:cubicBezTo>
                                <a:cubicBezTo>
                                  <a:pt x="5890149" y="3985092"/>
                                  <a:pt x="5899730" y="3974314"/>
                                  <a:pt x="5904121" y="3961140"/>
                                </a:cubicBezTo>
                                <a:lnTo>
                                  <a:pt x="5904121" y="3960741"/>
                                </a:lnTo>
                                <a:cubicBezTo>
                                  <a:pt x="5900927" y="3958346"/>
                                  <a:pt x="5898931" y="3954753"/>
                                  <a:pt x="5897734" y="3950362"/>
                                </a:cubicBezTo>
                                <a:cubicBezTo>
                                  <a:pt x="5897334" y="3949165"/>
                                  <a:pt x="5898133" y="3947967"/>
                                  <a:pt x="5899330" y="3947568"/>
                                </a:cubicBezTo>
                                <a:close/>
                                <a:moveTo>
                                  <a:pt x="2714568" y="3944374"/>
                                </a:moveTo>
                                <a:lnTo>
                                  <a:pt x="2728936" y="3955154"/>
                                </a:lnTo>
                                <a:cubicBezTo>
                                  <a:pt x="2729733" y="3955553"/>
                                  <a:pt x="2730131" y="3957150"/>
                                  <a:pt x="2729332" y="3957948"/>
                                </a:cubicBezTo>
                                <a:cubicBezTo>
                                  <a:pt x="2728936" y="3958347"/>
                                  <a:pt x="2728136" y="3958746"/>
                                  <a:pt x="2727736" y="3958746"/>
                                </a:cubicBezTo>
                                <a:cubicBezTo>
                                  <a:pt x="2727337" y="3958746"/>
                                  <a:pt x="2726538" y="3958746"/>
                                  <a:pt x="2726140" y="3958347"/>
                                </a:cubicBezTo>
                                <a:lnTo>
                                  <a:pt x="2712171" y="3947568"/>
                                </a:lnTo>
                                <a:cubicBezTo>
                                  <a:pt x="2711374" y="3947169"/>
                                  <a:pt x="2710977" y="3945572"/>
                                  <a:pt x="2711774" y="3944773"/>
                                </a:cubicBezTo>
                                <a:cubicBezTo>
                                  <a:pt x="2712171" y="3943975"/>
                                  <a:pt x="2713769" y="3943576"/>
                                  <a:pt x="2714568" y="3944374"/>
                                </a:cubicBezTo>
                                <a:close/>
                                <a:moveTo>
                                  <a:pt x="6822677" y="3943975"/>
                                </a:moveTo>
                                <a:cubicBezTo>
                                  <a:pt x="6825072" y="3943576"/>
                                  <a:pt x="6827068" y="3945572"/>
                                  <a:pt x="6827467" y="3947568"/>
                                </a:cubicBezTo>
                                <a:lnTo>
                                  <a:pt x="6831060" y="3971919"/>
                                </a:lnTo>
                                <a:lnTo>
                                  <a:pt x="6855411" y="3968326"/>
                                </a:lnTo>
                                <a:cubicBezTo>
                                  <a:pt x="6857807" y="3967927"/>
                                  <a:pt x="6859803" y="3969524"/>
                                  <a:pt x="6860202" y="3971919"/>
                                </a:cubicBezTo>
                                <a:cubicBezTo>
                                  <a:pt x="6860601" y="3974314"/>
                                  <a:pt x="6859004" y="3976310"/>
                                  <a:pt x="6856609" y="3976709"/>
                                </a:cubicBezTo>
                                <a:lnTo>
                                  <a:pt x="6832258" y="3980302"/>
                                </a:lnTo>
                                <a:lnTo>
                                  <a:pt x="6835851" y="4004654"/>
                                </a:lnTo>
                                <a:cubicBezTo>
                                  <a:pt x="6836250" y="4007050"/>
                                  <a:pt x="6834653" y="4009046"/>
                                  <a:pt x="6832258" y="4009445"/>
                                </a:cubicBezTo>
                                <a:cubicBezTo>
                                  <a:pt x="6829863" y="4009844"/>
                                  <a:pt x="6827867" y="4008247"/>
                                  <a:pt x="6827467" y="4005852"/>
                                </a:cubicBezTo>
                                <a:lnTo>
                                  <a:pt x="6823875" y="3981500"/>
                                </a:lnTo>
                                <a:lnTo>
                                  <a:pt x="6799522" y="3985093"/>
                                </a:lnTo>
                                <a:cubicBezTo>
                                  <a:pt x="6797127" y="3985492"/>
                                  <a:pt x="6795131" y="3983895"/>
                                  <a:pt x="6794732" y="3981500"/>
                                </a:cubicBezTo>
                                <a:cubicBezTo>
                                  <a:pt x="6794333" y="3979105"/>
                                  <a:pt x="6795930" y="3977109"/>
                                  <a:pt x="6798325" y="3976709"/>
                                </a:cubicBezTo>
                                <a:lnTo>
                                  <a:pt x="6822677" y="3973117"/>
                                </a:lnTo>
                                <a:lnTo>
                                  <a:pt x="6819084" y="3948765"/>
                                </a:lnTo>
                                <a:cubicBezTo>
                                  <a:pt x="6818685" y="3946370"/>
                                  <a:pt x="6820282" y="3944374"/>
                                  <a:pt x="6822677" y="3943975"/>
                                </a:cubicBezTo>
                                <a:close/>
                                <a:moveTo>
                                  <a:pt x="2660678" y="3940381"/>
                                </a:moveTo>
                                <a:cubicBezTo>
                                  <a:pt x="2661475" y="3939982"/>
                                  <a:pt x="2663072" y="3939982"/>
                                  <a:pt x="2663471" y="3941180"/>
                                </a:cubicBezTo>
                                <a:cubicBezTo>
                                  <a:pt x="2663870" y="3942377"/>
                                  <a:pt x="2663870" y="3943575"/>
                                  <a:pt x="2662675" y="3943974"/>
                                </a:cubicBezTo>
                                <a:lnTo>
                                  <a:pt x="2647504" y="3952758"/>
                                </a:lnTo>
                                <a:lnTo>
                                  <a:pt x="2646705" y="3953157"/>
                                </a:lnTo>
                                <a:cubicBezTo>
                                  <a:pt x="2645908" y="3953157"/>
                                  <a:pt x="2645108" y="3952758"/>
                                  <a:pt x="2644711" y="3951959"/>
                                </a:cubicBezTo>
                                <a:cubicBezTo>
                                  <a:pt x="2644309" y="3951161"/>
                                  <a:pt x="2644309" y="3949564"/>
                                  <a:pt x="2645508" y="3949165"/>
                                </a:cubicBezTo>
                                <a:close/>
                                <a:moveTo>
                                  <a:pt x="2719353" y="3933197"/>
                                </a:moveTo>
                                <a:lnTo>
                                  <a:pt x="2736120" y="3937988"/>
                                </a:lnTo>
                                <a:cubicBezTo>
                                  <a:pt x="2737318" y="3938387"/>
                                  <a:pt x="2738119" y="3939585"/>
                                  <a:pt x="2737318" y="3940782"/>
                                </a:cubicBezTo>
                                <a:cubicBezTo>
                                  <a:pt x="2737318" y="3941581"/>
                                  <a:pt x="2736521" y="3942379"/>
                                  <a:pt x="2735722" y="3942379"/>
                                </a:cubicBezTo>
                                <a:lnTo>
                                  <a:pt x="2734921" y="3942379"/>
                                </a:lnTo>
                                <a:lnTo>
                                  <a:pt x="2718158" y="3937588"/>
                                </a:lnTo>
                                <a:cubicBezTo>
                                  <a:pt x="2716961" y="3937189"/>
                                  <a:pt x="2716161" y="3935991"/>
                                  <a:pt x="2716560" y="3934793"/>
                                </a:cubicBezTo>
                                <a:cubicBezTo>
                                  <a:pt x="2716961" y="3933596"/>
                                  <a:pt x="2718158" y="3932797"/>
                                  <a:pt x="2719353" y="3933197"/>
                                </a:cubicBezTo>
                                <a:close/>
                                <a:moveTo>
                                  <a:pt x="2657485" y="3928805"/>
                                </a:moveTo>
                                <a:cubicBezTo>
                                  <a:pt x="2658684" y="3928805"/>
                                  <a:pt x="2659881" y="3929603"/>
                                  <a:pt x="2659881" y="3930801"/>
                                </a:cubicBezTo>
                                <a:cubicBezTo>
                                  <a:pt x="2660280" y="3931999"/>
                                  <a:pt x="2659481" y="3932797"/>
                                  <a:pt x="2657885" y="3933196"/>
                                </a:cubicBezTo>
                                <a:lnTo>
                                  <a:pt x="2640320" y="3935592"/>
                                </a:lnTo>
                                <a:cubicBezTo>
                                  <a:pt x="2639122" y="3935592"/>
                                  <a:pt x="2637924" y="3934794"/>
                                  <a:pt x="2637924" y="3933596"/>
                                </a:cubicBezTo>
                                <a:cubicBezTo>
                                  <a:pt x="2637924" y="3932398"/>
                                  <a:pt x="2638722" y="3931200"/>
                                  <a:pt x="2639922" y="3931200"/>
                                </a:cubicBezTo>
                                <a:close/>
                                <a:moveTo>
                                  <a:pt x="2736920" y="3918426"/>
                                </a:moveTo>
                                <a:cubicBezTo>
                                  <a:pt x="2738119" y="3918426"/>
                                  <a:pt x="2738916" y="3919224"/>
                                  <a:pt x="2739317" y="3920422"/>
                                </a:cubicBezTo>
                                <a:cubicBezTo>
                                  <a:pt x="2739317" y="3921620"/>
                                  <a:pt x="2738517" y="3922817"/>
                                  <a:pt x="2737320" y="3922817"/>
                                </a:cubicBezTo>
                                <a:lnTo>
                                  <a:pt x="2719756" y="3925213"/>
                                </a:lnTo>
                                <a:cubicBezTo>
                                  <a:pt x="2718559" y="3925213"/>
                                  <a:pt x="2717361" y="3924415"/>
                                  <a:pt x="2717361" y="3923217"/>
                                </a:cubicBezTo>
                                <a:cubicBezTo>
                                  <a:pt x="2717361" y="3922019"/>
                                  <a:pt x="2718158" y="3920821"/>
                                  <a:pt x="2719356" y="3920821"/>
                                </a:cubicBezTo>
                                <a:close/>
                                <a:moveTo>
                                  <a:pt x="1365063" y="3917728"/>
                                </a:moveTo>
                                <a:cubicBezTo>
                                  <a:pt x="1367658" y="3917129"/>
                                  <a:pt x="1371051" y="3917029"/>
                                  <a:pt x="1374444" y="3918825"/>
                                </a:cubicBezTo>
                                <a:cubicBezTo>
                                  <a:pt x="1382028" y="3922817"/>
                                  <a:pt x="1381629" y="3930402"/>
                                  <a:pt x="1381629" y="3930801"/>
                                </a:cubicBezTo>
                                <a:cubicBezTo>
                                  <a:pt x="1381629" y="3930801"/>
                                  <a:pt x="1381629" y="3933596"/>
                                  <a:pt x="1385222" y="3935592"/>
                                </a:cubicBezTo>
                                <a:cubicBezTo>
                                  <a:pt x="1388815" y="3937189"/>
                                  <a:pt x="1391210" y="3935592"/>
                                  <a:pt x="1391210" y="3935592"/>
                                </a:cubicBezTo>
                                <a:lnTo>
                                  <a:pt x="1391610" y="3935592"/>
                                </a:lnTo>
                                <a:lnTo>
                                  <a:pt x="1392008" y="3935193"/>
                                </a:lnTo>
                                <a:cubicBezTo>
                                  <a:pt x="1394004" y="3933995"/>
                                  <a:pt x="1398796" y="3931600"/>
                                  <a:pt x="1405182" y="3934793"/>
                                </a:cubicBezTo>
                                <a:cubicBezTo>
                                  <a:pt x="1411968" y="3938386"/>
                                  <a:pt x="1412369" y="3945971"/>
                                  <a:pt x="1412369" y="3946370"/>
                                </a:cubicBezTo>
                                <a:lnTo>
                                  <a:pt x="1412369" y="3946769"/>
                                </a:lnTo>
                                <a:cubicBezTo>
                                  <a:pt x="1412369" y="3946769"/>
                                  <a:pt x="1412369" y="3949564"/>
                                  <a:pt x="1415960" y="3951560"/>
                                </a:cubicBezTo>
                                <a:cubicBezTo>
                                  <a:pt x="1419553" y="3953556"/>
                                  <a:pt x="1422350" y="3951560"/>
                                  <a:pt x="1422350" y="3951560"/>
                                </a:cubicBezTo>
                                <a:lnTo>
                                  <a:pt x="1422749" y="3951560"/>
                                </a:lnTo>
                                <a:cubicBezTo>
                                  <a:pt x="1423147" y="3951161"/>
                                  <a:pt x="1430331" y="3947169"/>
                                  <a:pt x="1436721" y="3950761"/>
                                </a:cubicBezTo>
                                <a:cubicBezTo>
                                  <a:pt x="1444306" y="3954753"/>
                                  <a:pt x="1443907" y="3962339"/>
                                  <a:pt x="1443907" y="3962738"/>
                                </a:cubicBezTo>
                                <a:cubicBezTo>
                                  <a:pt x="1443907" y="3962738"/>
                                  <a:pt x="1443907" y="3965533"/>
                                  <a:pt x="1447498" y="3967529"/>
                                </a:cubicBezTo>
                                <a:cubicBezTo>
                                  <a:pt x="1448696" y="3967928"/>
                                  <a:pt x="1449494" y="3968327"/>
                                  <a:pt x="1450690" y="3968327"/>
                                </a:cubicBezTo>
                                <a:lnTo>
                                  <a:pt x="1455082" y="3968726"/>
                                </a:lnTo>
                                <a:cubicBezTo>
                                  <a:pt x="1457078" y="3968726"/>
                                  <a:pt x="1458676" y="3970722"/>
                                  <a:pt x="1458676" y="3972718"/>
                                </a:cubicBezTo>
                                <a:cubicBezTo>
                                  <a:pt x="1458676" y="3974714"/>
                                  <a:pt x="1456678" y="3976311"/>
                                  <a:pt x="1453086" y="3976710"/>
                                </a:cubicBezTo>
                                <a:lnTo>
                                  <a:pt x="1447099" y="3976311"/>
                                </a:lnTo>
                                <a:cubicBezTo>
                                  <a:pt x="1445502" y="3975912"/>
                                  <a:pt x="1443907" y="3975513"/>
                                  <a:pt x="1442308" y="3974714"/>
                                </a:cubicBezTo>
                                <a:cubicBezTo>
                                  <a:pt x="1434726" y="3970722"/>
                                  <a:pt x="1435125" y="3963138"/>
                                  <a:pt x="1435125" y="3962738"/>
                                </a:cubicBezTo>
                                <a:cubicBezTo>
                                  <a:pt x="1435125" y="3962738"/>
                                  <a:pt x="1435524" y="3959943"/>
                                  <a:pt x="1431929" y="3957947"/>
                                </a:cubicBezTo>
                                <a:cubicBezTo>
                                  <a:pt x="1429134" y="3956350"/>
                                  <a:pt x="1425542" y="3957947"/>
                                  <a:pt x="1425143" y="3958346"/>
                                </a:cubicBezTo>
                                <a:cubicBezTo>
                                  <a:pt x="1423946" y="3959145"/>
                                  <a:pt x="1418357" y="3962339"/>
                                  <a:pt x="1411568" y="3958745"/>
                                </a:cubicBezTo>
                                <a:cubicBezTo>
                                  <a:pt x="1404783" y="3955153"/>
                                  <a:pt x="1404383" y="3948765"/>
                                  <a:pt x="1404383" y="3947169"/>
                                </a:cubicBezTo>
                                <a:cubicBezTo>
                                  <a:pt x="1403983" y="3946769"/>
                                  <a:pt x="1403584" y="3943576"/>
                                  <a:pt x="1400791" y="3941979"/>
                                </a:cubicBezTo>
                                <a:cubicBezTo>
                                  <a:pt x="1397598" y="3940382"/>
                                  <a:pt x="1395600" y="3941580"/>
                                  <a:pt x="1394802" y="3941979"/>
                                </a:cubicBezTo>
                                <a:lnTo>
                                  <a:pt x="1394405" y="3941979"/>
                                </a:lnTo>
                                <a:cubicBezTo>
                                  <a:pt x="1393206" y="3942777"/>
                                  <a:pt x="1388016" y="3945971"/>
                                  <a:pt x="1380831" y="3942378"/>
                                </a:cubicBezTo>
                                <a:cubicBezTo>
                                  <a:pt x="1373246" y="3938386"/>
                                  <a:pt x="1373645" y="3931201"/>
                                  <a:pt x="1373645" y="3930402"/>
                                </a:cubicBezTo>
                                <a:cubicBezTo>
                                  <a:pt x="1374044" y="3930402"/>
                                  <a:pt x="1373645" y="3927209"/>
                                  <a:pt x="1370452" y="3925612"/>
                                </a:cubicBezTo>
                                <a:cubicBezTo>
                                  <a:pt x="1367658" y="3924015"/>
                                  <a:pt x="1364064" y="3925612"/>
                                  <a:pt x="1363665" y="3926011"/>
                                </a:cubicBezTo>
                                <a:cubicBezTo>
                                  <a:pt x="1362469" y="3926809"/>
                                  <a:pt x="1356879" y="3930003"/>
                                  <a:pt x="1350092" y="3926410"/>
                                </a:cubicBezTo>
                                <a:lnTo>
                                  <a:pt x="1347698" y="3924813"/>
                                </a:lnTo>
                                <a:cubicBezTo>
                                  <a:pt x="1345701" y="3924015"/>
                                  <a:pt x="1344903" y="3921620"/>
                                  <a:pt x="1346101" y="3919624"/>
                                </a:cubicBezTo>
                                <a:cubicBezTo>
                                  <a:pt x="1346899" y="3917628"/>
                                  <a:pt x="1349294" y="3916829"/>
                                  <a:pt x="1351290" y="3918027"/>
                                </a:cubicBezTo>
                                <a:lnTo>
                                  <a:pt x="1353685" y="3919624"/>
                                </a:lnTo>
                                <a:cubicBezTo>
                                  <a:pt x="1357280" y="3921620"/>
                                  <a:pt x="1360073" y="3919624"/>
                                  <a:pt x="1360073" y="3919624"/>
                                </a:cubicBezTo>
                                <a:lnTo>
                                  <a:pt x="1360474" y="3919624"/>
                                </a:lnTo>
                                <a:cubicBezTo>
                                  <a:pt x="1360672" y="3919424"/>
                                  <a:pt x="1362469" y="3918327"/>
                                  <a:pt x="1365063" y="3917728"/>
                                </a:cubicBezTo>
                                <a:close/>
                                <a:moveTo>
                                  <a:pt x="2641913" y="3911640"/>
                                </a:moveTo>
                                <a:lnTo>
                                  <a:pt x="2658682" y="3916431"/>
                                </a:lnTo>
                                <a:cubicBezTo>
                                  <a:pt x="2659879" y="3916830"/>
                                  <a:pt x="2660678" y="3918028"/>
                                  <a:pt x="2660278" y="3919225"/>
                                </a:cubicBezTo>
                                <a:cubicBezTo>
                                  <a:pt x="2660278" y="3920024"/>
                                  <a:pt x="2659480" y="3920822"/>
                                  <a:pt x="2658682" y="3920822"/>
                                </a:cubicBezTo>
                                <a:lnTo>
                                  <a:pt x="2657882" y="3920822"/>
                                </a:lnTo>
                                <a:lnTo>
                                  <a:pt x="2641117" y="3916031"/>
                                </a:lnTo>
                                <a:cubicBezTo>
                                  <a:pt x="2639917" y="3915632"/>
                                  <a:pt x="2639518" y="3914434"/>
                                  <a:pt x="2639119" y="3913237"/>
                                </a:cubicBezTo>
                                <a:cubicBezTo>
                                  <a:pt x="2639518" y="3912039"/>
                                  <a:pt x="2640716" y="3911241"/>
                                  <a:pt x="2641913" y="3911640"/>
                                </a:cubicBezTo>
                                <a:close/>
                                <a:moveTo>
                                  <a:pt x="2730129" y="3901261"/>
                                </a:moveTo>
                                <a:cubicBezTo>
                                  <a:pt x="2730932" y="3900861"/>
                                  <a:pt x="2732528" y="3900861"/>
                                  <a:pt x="2732927" y="3902059"/>
                                </a:cubicBezTo>
                                <a:cubicBezTo>
                                  <a:pt x="2733325" y="3902857"/>
                                  <a:pt x="2733325" y="3904454"/>
                                  <a:pt x="2732128" y="3904853"/>
                                </a:cubicBezTo>
                                <a:lnTo>
                                  <a:pt x="2716961" y="3913637"/>
                                </a:lnTo>
                                <a:lnTo>
                                  <a:pt x="2716164" y="3914036"/>
                                </a:lnTo>
                                <a:cubicBezTo>
                                  <a:pt x="2715365" y="3914036"/>
                                  <a:pt x="2714568" y="3913637"/>
                                  <a:pt x="2714168" y="3912838"/>
                                </a:cubicBezTo>
                                <a:cubicBezTo>
                                  <a:pt x="2713371" y="3911641"/>
                                  <a:pt x="2713769" y="3910443"/>
                                  <a:pt x="2714964" y="3910044"/>
                                </a:cubicBezTo>
                                <a:close/>
                                <a:moveTo>
                                  <a:pt x="2651496" y="3895672"/>
                                </a:moveTo>
                                <a:lnTo>
                                  <a:pt x="2665467" y="3906451"/>
                                </a:lnTo>
                                <a:cubicBezTo>
                                  <a:pt x="2666267" y="3906850"/>
                                  <a:pt x="2666666" y="3908447"/>
                                  <a:pt x="2665868" y="3909246"/>
                                </a:cubicBezTo>
                                <a:cubicBezTo>
                                  <a:pt x="2665467" y="3909645"/>
                                  <a:pt x="2664670" y="3910044"/>
                                  <a:pt x="2664271" y="3910044"/>
                                </a:cubicBezTo>
                                <a:cubicBezTo>
                                  <a:pt x="2663871" y="3910044"/>
                                  <a:pt x="2663073" y="3910044"/>
                                  <a:pt x="2662675" y="3909645"/>
                                </a:cubicBezTo>
                                <a:lnTo>
                                  <a:pt x="2649100" y="3898865"/>
                                </a:lnTo>
                                <a:cubicBezTo>
                                  <a:pt x="2648304" y="3898466"/>
                                  <a:pt x="2647904" y="3896869"/>
                                  <a:pt x="2648701" y="3896071"/>
                                </a:cubicBezTo>
                                <a:cubicBezTo>
                                  <a:pt x="2649100" y="3895273"/>
                                  <a:pt x="2650698" y="3894873"/>
                                  <a:pt x="2651496" y="3895672"/>
                                </a:cubicBezTo>
                                <a:close/>
                                <a:moveTo>
                                  <a:pt x="2720157" y="3886889"/>
                                </a:moveTo>
                                <a:cubicBezTo>
                                  <a:pt x="2720951" y="3887288"/>
                                  <a:pt x="2721352" y="3888885"/>
                                  <a:pt x="2720555" y="3889684"/>
                                </a:cubicBezTo>
                                <a:lnTo>
                                  <a:pt x="2709780" y="3903657"/>
                                </a:lnTo>
                                <a:cubicBezTo>
                                  <a:pt x="2709379" y="3904056"/>
                                  <a:pt x="2708581" y="3904455"/>
                                  <a:pt x="2708184" y="3904455"/>
                                </a:cubicBezTo>
                                <a:cubicBezTo>
                                  <a:pt x="2707784" y="3904455"/>
                                  <a:pt x="2706984" y="3904455"/>
                                  <a:pt x="2706586" y="3904056"/>
                                </a:cubicBezTo>
                                <a:cubicBezTo>
                                  <a:pt x="2705389" y="3903257"/>
                                  <a:pt x="2705389" y="3902060"/>
                                  <a:pt x="2706586" y="3901261"/>
                                </a:cubicBezTo>
                                <a:lnTo>
                                  <a:pt x="2717361" y="3887288"/>
                                </a:lnTo>
                                <a:cubicBezTo>
                                  <a:pt x="2717762" y="3886490"/>
                                  <a:pt x="2719356" y="3886091"/>
                                  <a:pt x="2720157" y="3886889"/>
                                </a:cubicBezTo>
                                <a:close/>
                                <a:moveTo>
                                  <a:pt x="2663471" y="3882897"/>
                                </a:moveTo>
                                <a:cubicBezTo>
                                  <a:pt x="2664270" y="3882498"/>
                                  <a:pt x="2665866" y="3882498"/>
                                  <a:pt x="2666266" y="3883696"/>
                                </a:cubicBezTo>
                                <a:lnTo>
                                  <a:pt x="2675049" y="3898866"/>
                                </a:lnTo>
                                <a:cubicBezTo>
                                  <a:pt x="2675448" y="3899665"/>
                                  <a:pt x="2675448" y="3901262"/>
                                  <a:pt x="2674250" y="3901661"/>
                                </a:cubicBezTo>
                                <a:lnTo>
                                  <a:pt x="2673452" y="3902060"/>
                                </a:lnTo>
                                <a:cubicBezTo>
                                  <a:pt x="2672655" y="3902060"/>
                                  <a:pt x="2671855" y="3901661"/>
                                  <a:pt x="2671456" y="3900862"/>
                                </a:cubicBezTo>
                                <a:lnTo>
                                  <a:pt x="2662673" y="3885692"/>
                                </a:lnTo>
                                <a:cubicBezTo>
                                  <a:pt x="2662273" y="3884893"/>
                                  <a:pt x="2662273" y="3883297"/>
                                  <a:pt x="2663471" y="3882897"/>
                                </a:cubicBezTo>
                                <a:close/>
                                <a:moveTo>
                                  <a:pt x="2702194" y="3877708"/>
                                </a:moveTo>
                                <a:cubicBezTo>
                                  <a:pt x="2703394" y="3878107"/>
                                  <a:pt x="2704191" y="3879305"/>
                                  <a:pt x="2703793" y="3880502"/>
                                </a:cubicBezTo>
                                <a:lnTo>
                                  <a:pt x="2699005" y="3897269"/>
                                </a:lnTo>
                                <a:cubicBezTo>
                                  <a:pt x="2699005" y="3898068"/>
                                  <a:pt x="2698206" y="3898866"/>
                                  <a:pt x="2697409" y="3898866"/>
                                </a:cubicBezTo>
                                <a:lnTo>
                                  <a:pt x="2696610" y="3898866"/>
                                </a:lnTo>
                                <a:cubicBezTo>
                                  <a:pt x="2695408" y="3898467"/>
                                  <a:pt x="2694611" y="3897669"/>
                                  <a:pt x="2694611" y="3896072"/>
                                </a:cubicBezTo>
                                <a:lnTo>
                                  <a:pt x="2699401" y="3879305"/>
                                </a:lnTo>
                                <a:cubicBezTo>
                                  <a:pt x="2699802" y="3878107"/>
                                  <a:pt x="2700999" y="3877309"/>
                                  <a:pt x="2702194" y="3877708"/>
                                </a:cubicBezTo>
                                <a:close/>
                                <a:moveTo>
                                  <a:pt x="2682236" y="3876111"/>
                                </a:moveTo>
                                <a:cubicBezTo>
                                  <a:pt x="2683432" y="3876111"/>
                                  <a:pt x="2684631" y="3876909"/>
                                  <a:pt x="2684631" y="3878107"/>
                                </a:cubicBezTo>
                                <a:lnTo>
                                  <a:pt x="2687027" y="3895673"/>
                                </a:lnTo>
                                <a:cubicBezTo>
                                  <a:pt x="2687027" y="3896870"/>
                                  <a:pt x="2686229" y="3898068"/>
                                  <a:pt x="2685030" y="3898068"/>
                                </a:cubicBezTo>
                                <a:cubicBezTo>
                                  <a:pt x="2683834" y="3898467"/>
                                  <a:pt x="2682636" y="3897669"/>
                                  <a:pt x="2682636" y="3896072"/>
                                </a:cubicBezTo>
                                <a:lnTo>
                                  <a:pt x="2680242" y="3878506"/>
                                </a:lnTo>
                                <a:cubicBezTo>
                                  <a:pt x="2680242" y="3877309"/>
                                  <a:pt x="2681040" y="3876111"/>
                                  <a:pt x="2682236" y="3876111"/>
                                </a:cubicBezTo>
                                <a:close/>
                                <a:moveTo>
                                  <a:pt x="1726597" y="3851510"/>
                                </a:moveTo>
                                <a:cubicBezTo>
                                  <a:pt x="1734332" y="3853456"/>
                                  <a:pt x="1741318" y="3858346"/>
                                  <a:pt x="1745709" y="3865732"/>
                                </a:cubicBezTo>
                                <a:lnTo>
                                  <a:pt x="1740120" y="3869325"/>
                                </a:lnTo>
                                <a:cubicBezTo>
                                  <a:pt x="1732535" y="3857748"/>
                                  <a:pt x="1717367" y="3854155"/>
                                  <a:pt x="1705790" y="3861341"/>
                                </a:cubicBezTo>
                                <a:cubicBezTo>
                                  <a:pt x="1694212" y="3868526"/>
                                  <a:pt x="1690620" y="3883696"/>
                                  <a:pt x="1698604" y="3895273"/>
                                </a:cubicBezTo>
                                <a:lnTo>
                                  <a:pt x="1693015" y="3898866"/>
                                </a:lnTo>
                                <a:cubicBezTo>
                                  <a:pt x="1692616" y="3898467"/>
                                  <a:pt x="1692616" y="3898068"/>
                                  <a:pt x="1692217" y="3897669"/>
                                </a:cubicBezTo>
                                <a:cubicBezTo>
                                  <a:pt x="1683434" y="3882897"/>
                                  <a:pt x="1688224" y="3863736"/>
                                  <a:pt x="1702995" y="3854953"/>
                                </a:cubicBezTo>
                                <a:cubicBezTo>
                                  <a:pt x="1710381" y="3850562"/>
                                  <a:pt x="1718863" y="3849564"/>
                                  <a:pt x="1726597" y="3851510"/>
                                </a:cubicBezTo>
                                <a:close/>
                                <a:moveTo>
                                  <a:pt x="6470185" y="3822219"/>
                                </a:moveTo>
                                <a:cubicBezTo>
                                  <a:pt x="6471383" y="3822219"/>
                                  <a:pt x="6472181" y="3823017"/>
                                  <a:pt x="6472580" y="3824215"/>
                                </a:cubicBezTo>
                                <a:lnTo>
                                  <a:pt x="6474975" y="3841781"/>
                                </a:lnTo>
                                <a:cubicBezTo>
                                  <a:pt x="6474975" y="3842978"/>
                                  <a:pt x="6474177" y="3844176"/>
                                  <a:pt x="6472979" y="3844176"/>
                                </a:cubicBezTo>
                                <a:cubicBezTo>
                                  <a:pt x="6471782" y="3844176"/>
                                  <a:pt x="6470584" y="3843378"/>
                                  <a:pt x="6470584" y="3842180"/>
                                </a:cubicBezTo>
                                <a:lnTo>
                                  <a:pt x="6468188" y="3824614"/>
                                </a:lnTo>
                                <a:cubicBezTo>
                                  <a:pt x="6468188" y="3823417"/>
                                  <a:pt x="6468987" y="3822219"/>
                                  <a:pt x="6470185" y="3822219"/>
                                </a:cubicBezTo>
                                <a:close/>
                                <a:moveTo>
                                  <a:pt x="6458607" y="3821421"/>
                                </a:moveTo>
                                <a:cubicBezTo>
                                  <a:pt x="6459806" y="3821820"/>
                                  <a:pt x="6460205" y="3823017"/>
                                  <a:pt x="6459806" y="3824215"/>
                                </a:cubicBezTo>
                                <a:lnTo>
                                  <a:pt x="6455015" y="3840982"/>
                                </a:lnTo>
                                <a:cubicBezTo>
                                  <a:pt x="6455015" y="3841781"/>
                                  <a:pt x="6454216" y="3842579"/>
                                  <a:pt x="6453418" y="3842579"/>
                                </a:cubicBezTo>
                                <a:lnTo>
                                  <a:pt x="6452620" y="3842579"/>
                                </a:lnTo>
                                <a:cubicBezTo>
                                  <a:pt x="6451421" y="3842180"/>
                                  <a:pt x="6450623" y="3840982"/>
                                  <a:pt x="6451022" y="3839785"/>
                                </a:cubicBezTo>
                                <a:lnTo>
                                  <a:pt x="6455813" y="3823017"/>
                                </a:lnTo>
                                <a:cubicBezTo>
                                  <a:pt x="6456212" y="3821820"/>
                                  <a:pt x="6457410" y="3821021"/>
                                  <a:pt x="6458607" y="3821421"/>
                                </a:cubicBezTo>
                                <a:close/>
                                <a:moveTo>
                                  <a:pt x="6480563" y="3818626"/>
                                </a:moveTo>
                                <a:cubicBezTo>
                                  <a:pt x="6481362" y="3818227"/>
                                  <a:pt x="6482959" y="3818227"/>
                                  <a:pt x="6483358" y="3819425"/>
                                </a:cubicBezTo>
                                <a:lnTo>
                                  <a:pt x="6492141" y="3834595"/>
                                </a:lnTo>
                                <a:cubicBezTo>
                                  <a:pt x="6492540" y="3835394"/>
                                  <a:pt x="6492540" y="3836991"/>
                                  <a:pt x="6491342" y="3837390"/>
                                </a:cubicBezTo>
                                <a:lnTo>
                                  <a:pt x="6490544" y="3837789"/>
                                </a:lnTo>
                                <a:cubicBezTo>
                                  <a:pt x="6489745" y="3837789"/>
                                  <a:pt x="6488947" y="3837390"/>
                                  <a:pt x="6488548" y="3836591"/>
                                </a:cubicBezTo>
                                <a:lnTo>
                                  <a:pt x="6479764" y="3821421"/>
                                </a:lnTo>
                                <a:cubicBezTo>
                                  <a:pt x="6479365" y="3820622"/>
                                  <a:pt x="6479365" y="3819026"/>
                                  <a:pt x="6480563" y="3818626"/>
                                </a:cubicBezTo>
                                <a:close/>
                                <a:moveTo>
                                  <a:pt x="5125482" y="3816331"/>
                                </a:moveTo>
                                <a:cubicBezTo>
                                  <a:pt x="5128077" y="3815732"/>
                                  <a:pt x="5131470" y="3815632"/>
                                  <a:pt x="5134863" y="3817429"/>
                                </a:cubicBezTo>
                                <a:cubicBezTo>
                                  <a:pt x="5142448" y="3821421"/>
                                  <a:pt x="5142049" y="3829005"/>
                                  <a:pt x="5142049" y="3829405"/>
                                </a:cubicBezTo>
                                <a:cubicBezTo>
                                  <a:pt x="5142049" y="3829405"/>
                                  <a:pt x="5142049" y="3832199"/>
                                  <a:pt x="5145642" y="3834195"/>
                                </a:cubicBezTo>
                                <a:cubicBezTo>
                                  <a:pt x="5149235" y="3835792"/>
                                  <a:pt x="5151630" y="3834195"/>
                                  <a:pt x="5151630" y="3834195"/>
                                </a:cubicBezTo>
                                <a:lnTo>
                                  <a:pt x="5152029" y="3834195"/>
                                </a:lnTo>
                                <a:lnTo>
                                  <a:pt x="5152428" y="3833796"/>
                                </a:lnTo>
                                <a:cubicBezTo>
                                  <a:pt x="5154424" y="3832598"/>
                                  <a:pt x="5159215" y="3830203"/>
                                  <a:pt x="5165602" y="3833397"/>
                                </a:cubicBezTo>
                                <a:cubicBezTo>
                                  <a:pt x="5172388" y="3836989"/>
                                  <a:pt x="5172787" y="3844574"/>
                                  <a:pt x="5172787" y="3844973"/>
                                </a:cubicBezTo>
                                <a:lnTo>
                                  <a:pt x="5172787" y="3845373"/>
                                </a:lnTo>
                                <a:cubicBezTo>
                                  <a:pt x="5172787" y="3845373"/>
                                  <a:pt x="5172787" y="3848167"/>
                                  <a:pt x="5176380" y="3850163"/>
                                </a:cubicBezTo>
                                <a:cubicBezTo>
                                  <a:pt x="5179973" y="3852159"/>
                                  <a:pt x="5182767" y="3850163"/>
                                  <a:pt x="5182767" y="3850163"/>
                                </a:cubicBezTo>
                                <a:lnTo>
                                  <a:pt x="5183167" y="3850163"/>
                                </a:lnTo>
                                <a:cubicBezTo>
                                  <a:pt x="5183566" y="3849764"/>
                                  <a:pt x="5190752" y="3845772"/>
                                  <a:pt x="5197140" y="3849365"/>
                                </a:cubicBezTo>
                                <a:cubicBezTo>
                                  <a:pt x="5204724" y="3853357"/>
                                  <a:pt x="5204325" y="3860942"/>
                                  <a:pt x="5204325" y="3861342"/>
                                </a:cubicBezTo>
                                <a:cubicBezTo>
                                  <a:pt x="5204325" y="3861342"/>
                                  <a:pt x="5204325" y="3864136"/>
                                  <a:pt x="5207918" y="3866132"/>
                                </a:cubicBezTo>
                                <a:cubicBezTo>
                                  <a:pt x="5209116" y="3866531"/>
                                  <a:pt x="5209914" y="3866930"/>
                                  <a:pt x="5211112" y="3866930"/>
                                </a:cubicBezTo>
                                <a:lnTo>
                                  <a:pt x="5215503" y="3867330"/>
                                </a:lnTo>
                                <a:cubicBezTo>
                                  <a:pt x="5217499" y="3867330"/>
                                  <a:pt x="5219096" y="3869326"/>
                                  <a:pt x="5219096" y="3871322"/>
                                </a:cubicBezTo>
                                <a:cubicBezTo>
                                  <a:pt x="5219096" y="3873318"/>
                                  <a:pt x="5217100" y="3874914"/>
                                  <a:pt x="5213507" y="3875314"/>
                                </a:cubicBezTo>
                                <a:lnTo>
                                  <a:pt x="5207519" y="3874914"/>
                                </a:lnTo>
                                <a:cubicBezTo>
                                  <a:pt x="5205922" y="3874515"/>
                                  <a:pt x="5204325" y="3874116"/>
                                  <a:pt x="5202728" y="3873318"/>
                                </a:cubicBezTo>
                                <a:cubicBezTo>
                                  <a:pt x="5195144" y="3869326"/>
                                  <a:pt x="5195543" y="3861741"/>
                                  <a:pt x="5195543" y="3861342"/>
                                </a:cubicBezTo>
                                <a:cubicBezTo>
                                  <a:pt x="5195543" y="3861342"/>
                                  <a:pt x="5195942" y="3858546"/>
                                  <a:pt x="5192349" y="3856550"/>
                                </a:cubicBezTo>
                                <a:cubicBezTo>
                                  <a:pt x="5189555" y="3854953"/>
                                  <a:pt x="5185961" y="3856550"/>
                                  <a:pt x="5185562" y="3856949"/>
                                </a:cubicBezTo>
                                <a:cubicBezTo>
                                  <a:pt x="5184364" y="3857748"/>
                                  <a:pt x="5178775" y="3860942"/>
                                  <a:pt x="5171989" y="3857349"/>
                                </a:cubicBezTo>
                                <a:cubicBezTo>
                                  <a:pt x="5165203" y="3853756"/>
                                  <a:pt x="5164803" y="3847369"/>
                                  <a:pt x="5164803" y="3845772"/>
                                </a:cubicBezTo>
                                <a:cubicBezTo>
                                  <a:pt x="5164404" y="3845373"/>
                                  <a:pt x="5164005" y="3842179"/>
                                  <a:pt x="5161211" y="3840582"/>
                                </a:cubicBezTo>
                                <a:cubicBezTo>
                                  <a:pt x="5158017" y="3838985"/>
                                  <a:pt x="5156021" y="3840183"/>
                                  <a:pt x="5155223" y="3840582"/>
                                </a:cubicBezTo>
                                <a:lnTo>
                                  <a:pt x="5154823" y="3840582"/>
                                </a:lnTo>
                                <a:cubicBezTo>
                                  <a:pt x="5153626" y="3841381"/>
                                  <a:pt x="5148436" y="3844574"/>
                                  <a:pt x="5141251" y="3840981"/>
                                </a:cubicBezTo>
                                <a:cubicBezTo>
                                  <a:pt x="5133666" y="3836989"/>
                                  <a:pt x="5134065" y="3829804"/>
                                  <a:pt x="5134065" y="3829005"/>
                                </a:cubicBezTo>
                                <a:cubicBezTo>
                                  <a:pt x="5134464" y="3829005"/>
                                  <a:pt x="5134065" y="3825812"/>
                                  <a:pt x="5130871" y="3824215"/>
                                </a:cubicBezTo>
                                <a:cubicBezTo>
                                  <a:pt x="5128077" y="3822618"/>
                                  <a:pt x="5124484" y="3824215"/>
                                  <a:pt x="5124085" y="3824614"/>
                                </a:cubicBezTo>
                                <a:cubicBezTo>
                                  <a:pt x="5122887" y="3825413"/>
                                  <a:pt x="5117299" y="3828606"/>
                                  <a:pt x="5110512" y="3825013"/>
                                </a:cubicBezTo>
                                <a:lnTo>
                                  <a:pt x="5108117" y="3823417"/>
                                </a:lnTo>
                                <a:cubicBezTo>
                                  <a:pt x="5106121" y="3822618"/>
                                  <a:pt x="5105323" y="3820223"/>
                                  <a:pt x="5106520" y="3818227"/>
                                </a:cubicBezTo>
                                <a:cubicBezTo>
                                  <a:pt x="5107319" y="3816231"/>
                                  <a:pt x="5109714" y="3815433"/>
                                  <a:pt x="5111710" y="3816630"/>
                                </a:cubicBezTo>
                                <a:lnTo>
                                  <a:pt x="5114105" y="3818227"/>
                                </a:lnTo>
                                <a:cubicBezTo>
                                  <a:pt x="5117698" y="3820223"/>
                                  <a:pt x="5120492" y="3818227"/>
                                  <a:pt x="5120492" y="3818227"/>
                                </a:cubicBezTo>
                                <a:lnTo>
                                  <a:pt x="5120891" y="3818227"/>
                                </a:lnTo>
                                <a:cubicBezTo>
                                  <a:pt x="5121091" y="3818027"/>
                                  <a:pt x="5122887" y="3816929"/>
                                  <a:pt x="5125482" y="3816331"/>
                                </a:cubicBezTo>
                                <a:close/>
                                <a:moveTo>
                                  <a:pt x="6448628" y="3816231"/>
                                </a:moveTo>
                                <a:cubicBezTo>
                                  <a:pt x="6449426" y="3817029"/>
                                  <a:pt x="6449825" y="3818626"/>
                                  <a:pt x="6449426" y="3819025"/>
                                </a:cubicBezTo>
                                <a:lnTo>
                                  <a:pt x="6438648" y="3832998"/>
                                </a:lnTo>
                                <a:cubicBezTo>
                                  <a:pt x="6438248" y="3833398"/>
                                  <a:pt x="6437450" y="3833797"/>
                                  <a:pt x="6437050" y="3833797"/>
                                </a:cubicBezTo>
                                <a:cubicBezTo>
                                  <a:pt x="6436651" y="3833797"/>
                                  <a:pt x="6435852" y="3833797"/>
                                  <a:pt x="6435453" y="3833398"/>
                                </a:cubicBezTo>
                                <a:cubicBezTo>
                                  <a:pt x="6434655" y="3832998"/>
                                  <a:pt x="6434255" y="3831402"/>
                                  <a:pt x="6435054" y="3830603"/>
                                </a:cubicBezTo>
                                <a:lnTo>
                                  <a:pt x="6445833" y="3816630"/>
                                </a:lnTo>
                                <a:cubicBezTo>
                                  <a:pt x="6446232" y="3815832"/>
                                  <a:pt x="6447829" y="3815433"/>
                                  <a:pt x="6448628" y="3816231"/>
                                </a:cubicBezTo>
                                <a:close/>
                                <a:moveTo>
                                  <a:pt x="6492139" y="3810642"/>
                                </a:moveTo>
                                <a:lnTo>
                                  <a:pt x="6506512" y="3821422"/>
                                </a:lnTo>
                                <a:cubicBezTo>
                                  <a:pt x="6507310" y="3821821"/>
                                  <a:pt x="6507709" y="3823418"/>
                                  <a:pt x="6506911" y="3824216"/>
                                </a:cubicBezTo>
                                <a:cubicBezTo>
                                  <a:pt x="6506512" y="3824615"/>
                                  <a:pt x="6505713" y="3825014"/>
                                  <a:pt x="6505314" y="3825014"/>
                                </a:cubicBezTo>
                                <a:cubicBezTo>
                                  <a:pt x="6504915" y="3825014"/>
                                  <a:pt x="6504116" y="3825014"/>
                                  <a:pt x="6503717" y="3824615"/>
                                </a:cubicBezTo>
                                <a:lnTo>
                                  <a:pt x="6489744" y="3813836"/>
                                </a:lnTo>
                                <a:cubicBezTo>
                                  <a:pt x="6488946" y="3813437"/>
                                  <a:pt x="6488547" y="3811840"/>
                                  <a:pt x="6489345" y="3811041"/>
                                </a:cubicBezTo>
                                <a:cubicBezTo>
                                  <a:pt x="6489744" y="3810243"/>
                                  <a:pt x="6491341" y="3809844"/>
                                  <a:pt x="6492139" y="3810642"/>
                                </a:cubicBezTo>
                                <a:close/>
                                <a:moveTo>
                                  <a:pt x="3001196" y="3810243"/>
                                </a:moveTo>
                                <a:cubicBezTo>
                                  <a:pt x="3002392" y="3809844"/>
                                  <a:pt x="3003589" y="3810642"/>
                                  <a:pt x="3003988" y="3811840"/>
                                </a:cubicBezTo>
                                <a:cubicBezTo>
                                  <a:pt x="3005582" y="3819424"/>
                                  <a:pt x="3013563" y="3824614"/>
                                  <a:pt x="3021557" y="3822618"/>
                                </a:cubicBezTo>
                                <a:cubicBezTo>
                                  <a:pt x="3023150" y="3822219"/>
                                  <a:pt x="3024346" y="3823017"/>
                                  <a:pt x="3024745" y="3824215"/>
                                </a:cubicBezTo>
                                <a:cubicBezTo>
                                  <a:pt x="3025144" y="3825412"/>
                                  <a:pt x="3024346" y="3826610"/>
                                  <a:pt x="3023550" y="3827009"/>
                                </a:cubicBezTo>
                                <a:lnTo>
                                  <a:pt x="3023150" y="3827009"/>
                                </a:lnTo>
                                <a:cubicBezTo>
                                  <a:pt x="3018762" y="3828207"/>
                                  <a:pt x="3014363" y="3827807"/>
                                  <a:pt x="3010363" y="3825811"/>
                                </a:cubicBezTo>
                                <a:cubicBezTo>
                                  <a:pt x="3005181" y="3840183"/>
                                  <a:pt x="2995206" y="3851360"/>
                                  <a:pt x="2981628" y="3858147"/>
                                </a:cubicBezTo>
                                <a:cubicBezTo>
                                  <a:pt x="2968062" y="3864934"/>
                                  <a:pt x="2952892" y="3866131"/>
                                  <a:pt x="2938519" y="3861341"/>
                                </a:cubicBezTo>
                                <a:cubicBezTo>
                                  <a:pt x="2937722" y="3865732"/>
                                  <a:pt x="2935326" y="3869724"/>
                                  <a:pt x="2931733" y="3872519"/>
                                </a:cubicBezTo>
                                <a:lnTo>
                                  <a:pt x="2931335" y="3872918"/>
                                </a:lnTo>
                                <a:cubicBezTo>
                                  <a:pt x="2930537" y="3873317"/>
                                  <a:pt x="2929338" y="3872918"/>
                                  <a:pt x="2928539" y="3872119"/>
                                </a:cubicBezTo>
                                <a:cubicBezTo>
                                  <a:pt x="2927740" y="3871321"/>
                                  <a:pt x="2927740" y="3869724"/>
                                  <a:pt x="2928937" y="3868926"/>
                                </a:cubicBezTo>
                                <a:cubicBezTo>
                                  <a:pt x="2934926" y="3863736"/>
                                  <a:pt x="2936124" y="3854554"/>
                                  <a:pt x="2930935" y="3848166"/>
                                </a:cubicBezTo>
                                <a:cubicBezTo>
                                  <a:pt x="2930136" y="3847368"/>
                                  <a:pt x="2930136" y="3845771"/>
                                  <a:pt x="2931335" y="3844973"/>
                                </a:cubicBezTo>
                                <a:cubicBezTo>
                                  <a:pt x="2932131" y="3844175"/>
                                  <a:pt x="2933730" y="3844175"/>
                                  <a:pt x="2934527" y="3845372"/>
                                </a:cubicBezTo>
                                <a:cubicBezTo>
                                  <a:pt x="2937321" y="3848965"/>
                                  <a:pt x="2938917" y="3852957"/>
                                  <a:pt x="2938917" y="3856950"/>
                                </a:cubicBezTo>
                                <a:lnTo>
                                  <a:pt x="2939317" y="3856950"/>
                                </a:lnTo>
                                <a:cubicBezTo>
                                  <a:pt x="2952892" y="3861341"/>
                                  <a:pt x="2966865" y="3860543"/>
                                  <a:pt x="2979636" y="3854154"/>
                                </a:cubicBezTo>
                                <a:cubicBezTo>
                                  <a:pt x="2992007" y="3847767"/>
                                  <a:pt x="3001592" y="3836989"/>
                                  <a:pt x="3005982" y="3823815"/>
                                </a:cubicBezTo>
                                <a:lnTo>
                                  <a:pt x="3005982" y="3823416"/>
                                </a:lnTo>
                                <a:cubicBezTo>
                                  <a:pt x="3002788" y="3821021"/>
                                  <a:pt x="3000794" y="3817428"/>
                                  <a:pt x="2999599" y="3813037"/>
                                </a:cubicBezTo>
                                <a:cubicBezTo>
                                  <a:pt x="2999201" y="3811840"/>
                                  <a:pt x="2999995" y="3810642"/>
                                  <a:pt x="3001196" y="3810243"/>
                                </a:cubicBezTo>
                                <a:close/>
                                <a:moveTo>
                                  <a:pt x="6438248" y="3807049"/>
                                </a:moveTo>
                                <a:cubicBezTo>
                                  <a:pt x="6439047" y="3806650"/>
                                  <a:pt x="6440644" y="3806650"/>
                                  <a:pt x="6441043" y="3807848"/>
                                </a:cubicBezTo>
                                <a:cubicBezTo>
                                  <a:pt x="6441442" y="3808646"/>
                                  <a:pt x="6441043" y="3809844"/>
                                  <a:pt x="6440244" y="3810642"/>
                                </a:cubicBezTo>
                                <a:lnTo>
                                  <a:pt x="6425074" y="3819426"/>
                                </a:lnTo>
                                <a:lnTo>
                                  <a:pt x="6424275" y="3819825"/>
                                </a:lnTo>
                                <a:cubicBezTo>
                                  <a:pt x="6423477" y="3819825"/>
                                  <a:pt x="6422679" y="3819426"/>
                                  <a:pt x="6422279" y="3818627"/>
                                </a:cubicBezTo>
                                <a:cubicBezTo>
                                  <a:pt x="6421880" y="3817829"/>
                                  <a:pt x="6421880" y="3816232"/>
                                  <a:pt x="6423078" y="3815833"/>
                                </a:cubicBezTo>
                                <a:close/>
                                <a:moveTo>
                                  <a:pt x="3924493" y="3806650"/>
                                </a:moveTo>
                                <a:cubicBezTo>
                                  <a:pt x="3926888" y="3806251"/>
                                  <a:pt x="3928884" y="3808247"/>
                                  <a:pt x="3929283" y="3810243"/>
                                </a:cubicBezTo>
                                <a:lnTo>
                                  <a:pt x="3932876" y="3834594"/>
                                </a:lnTo>
                                <a:lnTo>
                                  <a:pt x="3957228" y="3831001"/>
                                </a:lnTo>
                                <a:cubicBezTo>
                                  <a:pt x="3959624" y="3830602"/>
                                  <a:pt x="3961620" y="3832199"/>
                                  <a:pt x="3962019" y="3834594"/>
                                </a:cubicBezTo>
                                <a:cubicBezTo>
                                  <a:pt x="3962418" y="3836989"/>
                                  <a:pt x="3960821" y="3838985"/>
                                  <a:pt x="3958426" y="3839385"/>
                                </a:cubicBezTo>
                                <a:lnTo>
                                  <a:pt x="3934074" y="3842977"/>
                                </a:lnTo>
                                <a:lnTo>
                                  <a:pt x="3937667" y="3867330"/>
                                </a:lnTo>
                                <a:cubicBezTo>
                                  <a:pt x="3938066" y="3869725"/>
                                  <a:pt x="3936469" y="3871721"/>
                                  <a:pt x="3934074" y="3872120"/>
                                </a:cubicBezTo>
                                <a:cubicBezTo>
                                  <a:pt x="3931679" y="3872519"/>
                                  <a:pt x="3929683" y="3870922"/>
                                  <a:pt x="3929283" y="3868527"/>
                                </a:cubicBezTo>
                                <a:lnTo>
                                  <a:pt x="3925691" y="3844175"/>
                                </a:lnTo>
                                <a:lnTo>
                                  <a:pt x="3901339" y="3847768"/>
                                </a:lnTo>
                                <a:cubicBezTo>
                                  <a:pt x="3898944" y="3848167"/>
                                  <a:pt x="3896948" y="3846570"/>
                                  <a:pt x="3896549" y="3844175"/>
                                </a:cubicBezTo>
                                <a:cubicBezTo>
                                  <a:pt x="3896150" y="3841780"/>
                                  <a:pt x="3897747" y="3839784"/>
                                  <a:pt x="3900142" y="3839385"/>
                                </a:cubicBezTo>
                                <a:lnTo>
                                  <a:pt x="3924493" y="3835792"/>
                                </a:lnTo>
                                <a:lnTo>
                                  <a:pt x="3920900" y="3811441"/>
                                </a:lnTo>
                                <a:cubicBezTo>
                                  <a:pt x="3920501" y="3809045"/>
                                  <a:pt x="3922098" y="3807049"/>
                                  <a:pt x="3924493" y="3806650"/>
                                </a:cubicBezTo>
                                <a:close/>
                                <a:moveTo>
                                  <a:pt x="6496930" y="3799465"/>
                                </a:moveTo>
                                <a:lnTo>
                                  <a:pt x="6513697" y="3804256"/>
                                </a:lnTo>
                                <a:cubicBezTo>
                                  <a:pt x="6514895" y="3804655"/>
                                  <a:pt x="6515693" y="3805853"/>
                                  <a:pt x="6514895" y="3807050"/>
                                </a:cubicBezTo>
                                <a:cubicBezTo>
                                  <a:pt x="6514895" y="3807849"/>
                                  <a:pt x="6514097" y="3808647"/>
                                  <a:pt x="6513298" y="3808647"/>
                                </a:cubicBezTo>
                                <a:lnTo>
                                  <a:pt x="6512500" y="3808647"/>
                                </a:lnTo>
                                <a:lnTo>
                                  <a:pt x="6495732" y="3803856"/>
                                </a:lnTo>
                                <a:cubicBezTo>
                                  <a:pt x="6494535" y="3803457"/>
                                  <a:pt x="6493736" y="3802259"/>
                                  <a:pt x="6494136" y="3801061"/>
                                </a:cubicBezTo>
                                <a:cubicBezTo>
                                  <a:pt x="6494535" y="3799864"/>
                                  <a:pt x="6495732" y="3799065"/>
                                  <a:pt x="6496930" y="3799465"/>
                                </a:cubicBezTo>
                                <a:close/>
                                <a:moveTo>
                                  <a:pt x="6435056" y="3795074"/>
                                </a:moveTo>
                                <a:cubicBezTo>
                                  <a:pt x="6436253" y="3795074"/>
                                  <a:pt x="6437451" y="3795872"/>
                                  <a:pt x="6437451" y="3797070"/>
                                </a:cubicBezTo>
                                <a:cubicBezTo>
                                  <a:pt x="6437451" y="3798267"/>
                                  <a:pt x="6436653" y="3799465"/>
                                  <a:pt x="6435455" y="3799465"/>
                                </a:cubicBezTo>
                                <a:lnTo>
                                  <a:pt x="6417889" y="3801861"/>
                                </a:lnTo>
                                <a:cubicBezTo>
                                  <a:pt x="6416692" y="3801861"/>
                                  <a:pt x="6415494" y="3801063"/>
                                  <a:pt x="6415494" y="3799865"/>
                                </a:cubicBezTo>
                                <a:cubicBezTo>
                                  <a:pt x="6415494" y="3798666"/>
                                  <a:pt x="6416292" y="3797469"/>
                                  <a:pt x="6417490" y="3797469"/>
                                </a:cubicBezTo>
                                <a:close/>
                                <a:moveTo>
                                  <a:pt x="6514496" y="3785094"/>
                                </a:moveTo>
                                <a:cubicBezTo>
                                  <a:pt x="6515693" y="3784694"/>
                                  <a:pt x="6516492" y="3785493"/>
                                  <a:pt x="6516891" y="3787090"/>
                                </a:cubicBezTo>
                                <a:cubicBezTo>
                                  <a:pt x="6516891" y="3788287"/>
                                  <a:pt x="6516092" y="3789485"/>
                                  <a:pt x="6514895" y="3789485"/>
                                </a:cubicBezTo>
                                <a:lnTo>
                                  <a:pt x="6497329" y="3791881"/>
                                </a:lnTo>
                                <a:cubicBezTo>
                                  <a:pt x="6496131" y="3791881"/>
                                  <a:pt x="6494934" y="3791083"/>
                                  <a:pt x="6494934" y="3789885"/>
                                </a:cubicBezTo>
                                <a:cubicBezTo>
                                  <a:pt x="6494934" y="3788686"/>
                                  <a:pt x="6495732" y="3787489"/>
                                  <a:pt x="6496930" y="3787489"/>
                                </a:cubicBezTo>
                                <a:close/>
                                <a:moveTo>
                                  <a:pt x="5142648" y="3783996"/>
                                </a:moveTo>
                                <a:cubicBezTo>
                                  <a:pt x="5145243" y="3783397"/>
                                  <a:pt x="5148637" y="3783297"/>
                                  <a:pt x="5152030" y="3785094"/>
                                </a:cubicBezTo>
                                <a:cubicBezTo>
                                  <a:pt x="5159614" y="3789086"/>
                                  <a:pt x="5159215" y="3796670"/>
                                  <a:pt x="5159215" y="3797070"/>
                                </a:cubicBezTo>
                                <a:cubicBezTo>
                                  <a:pt x="5159215" y="3797070"/>
                                  <a:pt x="5159215" y="3799864"/>
                                  <a:pt x="5162808" y="3801860"/>
                                </a:cubicBezTo>
                                <a:cubicBezTo>
                                  <a:pt x="5166401" y="3803457"/>
                                  <a:pt x="5168796" y="3801860"/>
                                  <a:pt x="5168796" y="3801860"/>
                                </a:cubicBezTo>
                                <a:lnTo>
                                  <a:pt x="5169195" y="3801860"/>
                                </a:lnTo>
                                <a:lnTo>
                                  <a:pt x="5169594" y="3801461"/>
                                </a:lnTo>
                                <a:cubicBezTo>
                                  <a:pt x="5171590" y="3800263"/>
                                  <a:pt x="5176381" y="3797868"/>
                                  <a:pt x="5182768" y="3801062"/>
                                </a:cubicBezTo>
                                <a:cubicBezTo>
                                  <a:pt x="5189554" y="3804654"/>
                                  <a:pt x="5189953" y="3812239"/>
                                  <a:pt x="5189953" y="3812638"/>
                                </a:cubicBezTo>
                                <a:lnTo>
                                  <a:pt x="5189953" y="3813037"/>
                                </a:lnTo>
                                <a:cubicBezTo>
                                  <a:pt x="5189953" y="3813037"/>
                                  <a:pt x="5189953" y="3815832"/>
                                  <a:pt x="5193546" y="3817828"/>
                                </a:cubicBezTo>
                                <a:cubicBezTo>
                                  <a:pt x="5197139" y="3819824"/>
                                  <a:pt x="5199933" y="3817828"/>
                                  <a:pt x="5199933" y="3817828"/>
                                </a:cubicBezTo>
                                <a:lnTo>
                                  <a:pt x="5200333" y="3817828"/>
                                </a:lnTo>
                                <a:cubicBezTo>
                                  <a:pt x="5200732" y="3817429"/>
                                  <a:pt x="5207918" y="3813437"/>
                                  <a:pt x="5214305" y="3817029"/>
                                </a:cubicBezTo>
                                <a:cubicBezTo>
                                  <a:pt x="5221890" y="3821021"/>
                                  <a:pt x="5221491" y="3828607"/>
                                  <a:pt x="5221491" y="3829006"/>
                                </a:cubicBezTo>
                                <a:cubicBezTo>
                                  <a:pt x="5221491" y="3829006"/>
                                  <a:pt x="5221491" y="3831801"/>
                                  <a:pt x="5225084" y="3833797"/>
                                </a:cubicBezTo>
                                <a:cubicBezTo>
                                  <a:pt x="5226281" y="3834196"/>
                                  <a:pt x="5227080" y="3834595"/>
                                  <a:pt x="5228277" y="3834595"/>
                                </a:cubicBezTo>
                                <a:lnTo>
                                  <a:pt x="5232669" y="3834994"/>
                                </a:lnTo>
                                <a:cubicBezTo>
                                  <a:pt x="5234665" y="3834994"/>
                                  <a:pt x="5236261" y="3836990"/>
                                  <a:pt x="5236261" y="3838986"/>
                                </a:cubicBezTo>
                                <a:cubicBezTo>
                                  <a:pt x="5236261" y="3840982"/>
                                  <a:pt x="5234265" y="3842978"/>
                                  <a:pt x="5230673" y="3842978"/>
                                </a:cubicBezTo>
                                <a:lnTo>
                                  <a:pt x="5224685" y="3842579"/>
                                </a:lnTo>
                                <a:cubicBezTo>
                                  <a:pt x="5223088" y="3842180"/>
                                  <a:pt x="5221491" y="3841781"/>
                                  <a:pt x="5219894" y="3840982"/>
                                </a:cubicBezTo>
                                <a:cubicBezTo>
                                  <a:pt x="5212309" y="3836990"/>
                                  <a:pt x="5212709" y="3829406"/>
                                  <a:pt x="5212709" y="3829006"/>
                                </a:cubicBezTo>
                                <a:cubicBezTo>
                                  <a:pt x="5212709" y="3829006"/>
                                  <a:pt x="5213108" y="3826211"/>
                                  <a:pt x="5209515" y="3824215"/>
                                </a:cubicBezTo>
                                <a:cubicBezTo>
                                  <a:pt x="5206721" y="3822618"/>
                                  <a:pt x="5203127" y="3824215"/>
                                  <a:pt x="5202728" y="3824614"/>
                                </a:cubicBezTo>
                                <a:cubicBezTo>
                                  <a:pt x="5201530" y="3825413"/>
                                  <a:pt x="5195941" y="3828607"/>
                                  <a:pt x="5189155" y="3825013"/>
                                </a:cubicBezTo>
                                <a:cubicBezTo>
                                  <a:pt x="5182369" y="3821421"/>
                                  <a:pt x="5181969" y="3815033"/>
                                  <a:pt x="5181969" y="3813437"/>
                                </a:cubicBezTo>
                                <a:cubicBezTo>
                                  <a:pt x="5181570" y="3813037"/>
                                  <a:pt x="5181171" y="3809844"/>
                                  <a:pt x="5178377" y="3808247"/>
                                </a:cubicBezTo>
                                <a:cubicBezTo>
                                  <a:pt x="5175183" y="3806650"/>
                                  <a:pt x="5173187" y="3807848"/>
                                  <a:pt x="5172389" y="3808247"/>
                                </a:cubicBezTo>
                                <a:lnTo>
                                  <a:pt x="5171990" y="3808247"/>
                                </a:lnTo>
                                <a:cubicBezTo>
                                  <a:pt x="5170792" y="3809045"/>
                                  <a:pt x="5165602" y="3812239"/>
                                  <a:pt x="5158417" y="3808646"/>
                                </a:cubicBezTo>
                                <a:cubicBezTo>
                                  <a:pt x="5150832" y="3804654"/>
                                  <a:pt x="5151231" y="3797469"/>
                                  <a:pt x="5151231" y="3796670"/>
                                </a:cubicBezTo>
                                <a:cubicBezTo>
                                  <a:pt x="5151630" y="3796670"/>
                                  <a:pt x="5151231" y="3793477"/>
                                  <a:pt x="5148038" y="3791880"/>
                                </a:cubicBezTo>
                                <a:cubicBezTo>
                                  <a:pt x="5145243" y="3790283"/>
                                  <a:pt x="5141650" y="3791880"/>
                                  <a:pt x="5141251" y="3792279"/>
                                </a:cubicBezTo>
                                <a:cubicBezTo>
                                  <a:pt x="5140054" y="3793078"/>
                                  <a:pt x="5134465" y="3796271"/>
                                  <a:pt x="5127679" y="3792678"/>
                                </a:cubicBezTo>
                                <a:lnTo>
                                  <a:pt x="5125283" y="3791082"/>
                                </a:lnTo>
                                <a:cubicBezTo>
                                  <a:pt x="5123287" y="3790283"/>
                                  <a:pt x="5122489" y="3787888"/>
                                  <a:pt x="5123687" y="3785892"/>
                                </a:cubicBezTo>
                                <a:cubicBezTo>
                                  <a:pt x="5124485" y="3783896"/>
                                  <a:pt x="5126880" y="3783098"/>
                                  <a:pt x="5128876" y="3784295"/>
                                </a:cubicBezTo>
                                <a:lnTo>
                                  <a:pt x="5131271" y="3785892"/>
                                </a:lnTo>
                                <a:cubicBezTo>
                                  <a:pt x="5134864" y="3787888"/>
                                  <a:pt x="5137659" y="3785892"/>
                                  <a:pt x="5137659" y="3785892"/>
                                </a:cubicBezTo>
                                <a:lnTo>
                                  <a:pt x="5138058" y="3785892"/>
                                </a:lnTo>
                                <a:cubicBezTo>
                                  <a:pt x="5138257" y="3785692"/>
                                  <a:pt x="5140053" y="3784594"/>
                                  <a:pt x="5142648" y="3783996"/>
                                </a:cubicBezTo>
                                <a:close/>
                                <a:moveTo>
                                  <a:pt x="6419485" y="3777908"/>
                                </a:moveTo>
                                <a:lnTo>
                                  <a:pt x="6436252" y="3782699"/>
                                </a:lnTo>
                                <a:cubicBezTo>
                                  <a:pt x="6437450" y="3783098"/>
                                  <a:pt x="6438248" y="3784296"/>
                                  <a:pt x="6437849" y="3785493"/>
                                </a:cubicBezTo>
                                <a:cubicBezTo>
                                  <a:pt x="6437849" y="3786292"/>
                                  <a:pt x="6437051" y="3787090"/>
                                  <a:pt x="6436252" y="3787090"/>
                                </a:cubicBezTo>
                                <a:lnTo>
                                  <a:pt x="6435454" y="3787090"/>
                                </a:lnTo>
                                <a:lnTo>
                                  <a:pt x="6418687" y="3782299"/>
                                </a:lnTo>
                                <a:cubicBezTo>
                                  <a:pt x="6417489" y="3781900"/>
                                  <a:pt x="6417090" y="3781101"/>
                                  <a:pt x="6416691" y="3779504"/>
                                </a:cubicBezTo>
                                <a:cubicBezTo>
                                  <a:pt x="6417090" y="3778307"/>
                                  <a:pt x="6418287" y="3777508"/>
                                  <a:pt x="6419485" y="3777908"/>
                                </a:cubicBezTo>
                                <a:close/>
                                <a:moveTo>
                                  <a:pt x="6507709" y="3767528"/>
                                </a:moveTo>
                                <a:cubicBezTo>
                                  <a:pt x="6508508" y="3767129"/>
                                  <a:pt x="6510104" y="3767129"/>
                                  <a:pt x="6510504" y="3768327"/>
                                </a:cubicBezTo>
                                <a:cubicBezTo>
                                  <a:pt x="6510903" y="3769125"/>
                                  <a:pt x="6510903" y="3770722"/>
                                  <a:pt x="6509705" y="3771121"/>
                                </a:cubicBezTo>
                                <a:lnTo>
                                  <a:pt x="6494535" y="3779905"/>
                                </a:lnTo>
                                <a:lnTo>
                                  <a:pt x="6493736" y="3780304"/>
                                </a:lnTo>
                                <a:cubicBezTo>
                                  <a:pt x="6492938" y="3780304"/>
                                  <a:pt x="6492139" y="3779905"/>
                                  <a:pt x="6491740" y="3779106"/>
                                </a:cubicBezTo>
                                <a:cubicBezTo>
                                  <a:pt x="6490942" y="3778308"/>
                                  <a:pt x="6491341" y="3776711"/>
                                  <a:pt x="6492539" y="3776312"/>
                                </a:cubicBezTo>
                                <a:close/>
                                <a:moveTo>
                                  <a:pt x="6429067" y="3762339"/>
                                </a:moveTo>
                                <a:lnTo>
                                  <a:pt x="6443040" y="3773118"/>
                                </a:lnTo>
                                <a:cubicBezTo>
                                  <a:pt x="6443838" y="3773518"/>
                                  <a:pt x="6444237" y="3775114"/>
                                  <a:pt x="6443439" y="3775913"/>
                                </a:cubicBezTo>
                                <a:cubicBezTo>
                                  <a:pt x="6443040" y="3776312"/>
                                  <a:pt x="6442241" y="3776711"/>
                                  <a:pt x="6441842" y="3776711"/>
                                </a:cubicBezTo>
                                <a:cubicBezTo>
                                  <a:pt x="6441443" y="3776711"/>
                                  <a:pt x="6440644" y="3776711"/>
                                  <a:pt x="6440245" y="3776312"/>
                                </a:cubicBezTo>
                                <a:lnTo>
                                  <a:pt x="6426671" y="3765533"/>
                                </a:lnTo>
                                <a:cubicBezTo>
                                  <a:pt x="6425873" y="3765133"/>
                                  <a:pt x="6425474" y="3763537"/>
                                  <a:pt x="6426272" y="3762738"/>
                                </a:cubicBezTo>
                                <a:cubicBezTo>
                                  <a:pt x="6426671" y="3761940"/>
                                  <a:pt x="6428268" y="3761541"/>
                                  <a:pt x="6429067" y="3762339"/>
                                </a:cubicBezTo>
                                <a:close/>
                                <a:moveTo>
                                  <a:pt x="6497730" y="3753158"/>
                                </a:moveTo>
                                <a:cubicBezTo>
                                  <a:pt x="6498528" y="3753557"/>
                                  <a:pt x="6498927" y="3755154"/>
                                  <a:pt x="6498129" y="3755953"/>
                                </a:cubicBezTo>
                                <a:lnTo>
                                  <a:pt x="6487351" y="3769925"/>
                                </a:lnTo>
                                <a:cubicBezTo>
                                  <a:pt x="6486951" y="3770325"/>
                                  <a:pt x="6486153" y="3770724"/>
                                  <a:pt x="6485753" y="3770724"/>
                                </a:cubicBezTo>
                                <a:cubicBezTo>
                                  <a:pt x="6485354" y="3770724"/>
                                  <a:pt x="6484555" y="3770724"/>
                                  <a:pt x="6484156" y="3770325"/>
                                </a:cubicBezTo>
                                <a:cubicBezTo>
                                  <a:pt x="6482958" y="3769526"/>
                                  <a:pt x="6482958" y="3768329"/>
                                  <a:pt x="6484156" y="3767530"/>
                                </a:cubicBezTo>
                                <a:lnTo>
                                  <a:pt x="6494935" y="3753557"/>
                                </a:lnTo>
                                <a:cubicBezTo>
                                  <a:pt x="6495335" y="3752759"/>
                                  <a:pt x="6496931" y="3752360"/>
                                  <a:pt x="6497730" y="3753158"/>
                                </a:cubicBezTo>
                                <a:close/>
                                <a:moveTo>
                                  <a:pt x="6441042" y="3749564"/>
                                </a:moveTo>
                                <a:cubicBezTo>
                                  <a:pt x="6441841" y="3749165"/>
                                  <a:pt x="6443438" y="3749165"/>
                                  <a:pt x="6443837" y="3750363"/>
                                </a:cubicBezTo>
                                <a:lnTo>
                                  <a:pt x="6452620" y="3765533"/>
                                </a:lnTo>
                                <a:cubicBezTo>
                                  <a:pt x="6453019" y="3766332"/>
                                  <a:pt x="6453019" y="3767929"/>
                                  <a:pt x="6451821" y="3768328"/>
                                </a:cubicBezTo>
                                <a:lnTo>
                                  <a:pt x="6451023" y="3768727"/>
                                </a:lnTo>
                                <a:cubicBezTo>
                                  <a:pt x="6450224" y="3768727"/>
                                  <a:pt x="6449426" y="3768328"/>
                                  <a:pt x="6449027" y="3767529"/>
                                </a:cubicBezTo>
                                <a:lnTo>
                                  <a:pt x="6440243" y="3752359"/>
                                </a:lnTo>
                                <a:cubicBezTo>
                                  <a:pt x="6439844" y="3751560"/>
                                  <a:pt x="6439844" y="3749964"/>
                                  <a:pt x="6441042" y="3749564"/>
                                </a:cubicBezTo>
                                <a:close/>
                                <a:moveTo>
                                  <a:pt x="6479766" y="3744376"/>
                                </a:moveTo>
                                <a:cubicBezTo>
                                  <a:pt x="6480964" y="3744775"/>
                                  <a:pt x="6481763" y="3745973"/>
                                  <a:pt x="6481364" y="3747170"/>
                                </a:cubicBezTo>
                                <a:lnTo>
                                  <a:pt x="6476572" y="3763937"/>
                                </a:lnTo>
                                <a:cubicBezTo>
                                  <a:pt x="6476572" y="3764736"/>
                                  <a:pt x="6475774" y="3765534"/>
                                  <a:pt x="6474975" y="3765534"/>
                                </a:cubicBezTo>
                                <a:lnTo>
                                  <a:pt x="6474177" y="3765534"/>
                                </a:lnTo>
                                <a:cubicBezTo>
                                  <a:pt x="6472979" y="3765135"/>
                                  <a:pt x="6472180" y="3763937"/>
                                  <a:pt x="6472180" y="3762740"/>
                                </a:cubicBezTo>
                                <a:lnTo>
                                  <a:pt x="6476971" y="3745973"/>
                                </a:lnTo>
                                <a:cubicBezTo>
                                  <a:pt x="6477371" y="3744775"/>
                                  <a:pt x="6478568" y="3743977"/>
                                  <a:pt x="6479766" y="3744376"/>
                                </a:cubicBezTo>
                                <a:close/>
                                <a:moveTo>
                                  <a:pt x="6459805" y="3742779"/>
                                </a:moveTo>
                                <a:cubicBezTo>
                                  <a:pt x="6461003" y="3742779"/>
                                  <a:pt x="6462200" y="3743577"/>
                                  <a:pt x="6462200" y="3744775"/>
                                </a:cubicBezTo>
                                <a:lnTo>
                                  <a:pt x="6464595" y="3762341"/>
                                </a:lnTo>
                                <a:cubicBezTo>
                                  <a:pt x="6464595" y="3763538"/>
                                  <a:pt x="6463797" y="3764736"/>
                                  <a:pt x="6462599" y="3764736"/>
                                </a:cubicBezTo>
                                <a:cubicBezTo>
                                  <a:pt x="6461402" y="3764736"/>
                                  <a:pt x="6460204" y="3763938"/>
                                  <a:pt x="6460204" y="3762740"/>
                                </a:cubicBezTo>
                                <a:lnTo>
                                  <a:pt x="6457808" y="3745174"/>
                                </a:lnTo>
                                <a:cubicBezTo>
                                  <a:pt x="6457808" y="3743977"/>
                                  <a:pt x="6458607" y="3742779"/>
                                  <a:pt x="6459805" y="3742779"/>
                                </a:cubicBezTo>
                                <a:close/>
                                <a:moveTo>
                                  <a:pt x="5504173" y="3717779"/>
                                </a:moveTo>
                                <a:cubicBezTo>
                                  <a:pt x="5511908" y="3719725"/>
                                  <a:pt x="5518894" y="3724615"/>
                                  <a:pt x="5523285" y="3732000"/>
                                </a:cubicBezTo>
                                <a:lnTo>
                                  <a:pt x="5517696" y="3735593"/>
                                </a:lnTo>
                                <a:cubicBezTo>
                                  <a:pt x="5510111" y="3724017"/>
                                  <a:pt x="5494942" y="3720424"/>
                                  <a:pt x="5483365" y="3727609"/>
                                </a:cubicBezTo>
                                <a:cubicBezTo>
                                  <a:pt x="5471787" y="3735194"/>
                                  <a:pt x="5468194" y="3750364"/>
                                  <a:pt x="5476178" y="3761542"/>
                                </a:cubicBezTo>
                                <a:lnTo>
                                  <a:pt x="5470590" y="3765135"/>
                                </a:lnTo>
                                <a:cubicBezTo>
                                  <a:pt x="5470190" y="3764736"/>
                                  <a:pt x="5470190" y="3764336"/>
                                  <a:pt x="5469791" y="3763937"/>
                                </a:cubicBezTo>
                                <a:cubicBezTo>
                                  <a:pt x="5461009" y="3749166"/>
                                  <a:pt x="5465799" y="3730005"/>
                                  <a:pt x="5480571" y="3721222"/>
                                </a:cubicBezTo>
                                <a:cubicBezTo>
                                  <a:pt x="5487956" y="3716831"/>
                                  <a:pt x="5496439" y="3715833"/>
                                  <a:pt x="5504173" y="3717779"/>
                                </a:cubicBezTo>
                                <a:close/>
                                <a:moveTo>
                                  <a:pt x="75848" y="3689685"/>
                                </a:moveTo>
                                <a:cubicBezTo>
                                  <a:pt x="77046" y="3689285"/>
                                  <a:pt x="78244" y="3690084"/>
                                  <a:pt x="78643" y="3691281"/>
                                </a:cubicBezTo>
                                <a:cubicBezTo>
                                  <a:pt x="80240" y="3698866"/>
                                  <a:pt x="88224" y="3704056"/>
                                  <a:pt x="96208" y="3702060"/>
                                </a:cubicBezTo>
                                <a:cubicBezTo>
                                  <a:pt x="97405" y="3702060"/>
                                  <a:pt x="99002" y="3702858"/>
                                  <a:pt x="99401" y="3703657"/>
                                </a:cubicBezTo>
                                <a:cubicBezTo>
                                  <a:pt x="99800" y="3704854"/>
                                  <a:pt x="99002" y="3706052"/>
                                  <a:pt x="98204" y="3706451"/>
                                </a:cubicBezTo>
                                <a:lnTo>
                                  <a:pt x="97804" y="3706451"/>
                                </a:lnTo>
                                <a:cubicBezTo>
                                  <a:pt x="93413" y="3707649"/>
                                  <a:pt x="89022" y="3707249"/>
                                  <a:pt x="85030" y="3705253"/>
                                </a:cubicBezTo>
                                <a:cubicBezTo>
                                  <a:pt x="79840" y="3719625"/>
                                  <a:pt x="69860" y="3730802"/>
                                  <a:pt x="56288" y="3737589"/>
                                </a:cubicBezTo>
                                <a:cubicBezTo>
                                  <a:pt x="42714" y="3744376"/>
                                  <a:pt x="27544" y="3745573"/>
                                  <a:pt x="13173" y="3740783"/>
                                </a:cubicBezTo>
                                <a:cubicBezTo>
                                  <a:pt x="12375" y="3745174"/>
                                  <a:pt x="9980" y="3749166"/>
                                  <a:pt x="6387" y="3751961"/>
                                </a:cubicBezTo>
                                <a:lnTo>
                                  <a:pt x="5988" y="3752360"/>
                                </a:lnTo>
                                <a:cubicBezTo>
                                  <a:pt x="5189" y="3752759"/>
                                  <a:pt x="3992" y="3752360"/>
                                  <a:pt x="3193" y="3751561"/>
                                </a:cubicBezTo>
                                <a:cubicBezTo>
                                  <a:pt x="2395" y="3750763"/>
                                  <a:pt x="2395" y="3749166"/>
                                  <a:pt x="3592" y="3748368"/>
                                </a:cubicBezTo>
                                <a:cubicBezTo>
                                  <a:pt x="9580" y="3743178"/>
                                  <a:pt x="10778" y="3733996"/>
                                  <a:pt x="5588" y="3727608"/>
                                </a:cubicBezTo>
                                <a:cubicBezTo>
                                  <a:pt x="4790" y="3726810"/>
                                  <a:pt x="4790" y="3725213"/>
                                  <a:pt x="5988" y="3724415"/>
                                </a:cubicBezTo>
                                <a:cubicBezTo>
                                  <a:pt x="6786" y="3723616"/>
                                  <a:pt x="8383" y="3723616"/>
                                  <a:pt x="9181" y="3724814"/>
                                </a:cubicBezTo>
                                <a:cubicBezTo>
                                  <a:pt x="11976" y="3728407"/>
                                  <a:pt x="13572" y="3732399"/>
                                  <a:pt x="13572" y="3736392"/>
                                </a:cubicBezTo>
                                <a:lnTo>
                                  <a:pt x="13972" y="3736392"/>
                                </a:lnTo>
                                <a:cubicBezTo>
                                  <a:pt x="27544" y="3740783"/>
                                  <a:pt x="41517" y="3739985"/>
                                  <a:pt x="54292" y="3733596"/>
                                </a:cubicBezTo>
                                <a:cubicBezTo>
                                  <a:pt x="66667" y="3727209"/>
                                  <a:pt x="76248" y="3716431"/>
                                  <a:pt x="80639" y="3703257"/>
                                </a:cubicBezTo>
                                <a:lnTo>
                                  <a:pt x="80639" y="3702858"/>
                                </a:lnTo>
                                <a:cubicBezTo>
                                  <a:pt x="77445" y="3700463"/>
                                  <a:pt x="75449" y="3696870"/>
                                  <a:pt x="74252" y="3692479"/>
                                </a:cubicBezTo>
                                <a:cubicBezTo>
                                  <a:pt x="73852" y="3691281"/>
                                  <a:pt x="74651" y="3690084"/>
                                  <a:pt x="75848" y="3689685"/>
                                </a:cubicBezTo>
                                <a:close/>
                                <a:moveTo>
                                  <a:pt x="999202" y="3686492"/>
                                </a:moveTo>
                                <a:cubicBezTo>
                                  <a:pt x="1001197" y="3686093"/>
                                  <a:pt x="1003592" y="3687689"/>
                                  <a:pt x="1003991" y="3690085"/>
                                </a:cubicBezTo>
                                <a:lnTo>
                                  <a:pt x="1007584" y="3714436"/>
                                </a:lnTo>
                                <a:lnTo>
                                  <a:pt x="1031935" y="3710843"/>
                                </a:lnTo>
                                <a:cubicBezTo>
                                  <a:pt x="1034329" y="3710444"/>
                                  <a:pt x="1036326" y="3712041"/>
                                  <a:pt x="1036726" y="3714436"/>
                                </a:cubicBezTo>
                                <a:cubicBezTo>
                                  <a:pt x="1037125" y="3716831"/>
                                  <a:pt x="1035528" y="3718827"/>
                                  <a:pt x="1033133" y="3719226"/>
                                </a:cubicBezTo>
                                <a:lnTo>
                                  <a:pt x="1008782" y="3722819"/>
                                </a:lnTo>
                                <a:lnTo>
                                  <a:pt x="1012373" y="3747171"/>
                                </a:lnTo>
                                <a:cubicBezTo>
                                  <a:pt x="1012773" y="3749566"/>
                                  <a:pt x="1011176" y="3751562"/>
                                  <a:pt x="1008782" y="3751962"/>
                                </a:cubicBezTo>
                                <a:cubicBezTo>
                                  <a:pt x="1006386" y="3752361"/>
                                  <a:pt x="1004390" y="3750764"/>
                                  <a:pt x="1003991" y="3748369"/>
                                </a:cubicBezTo>
                                <a:lnTo>
                                  <a:pt x="1000399" y="3724017"/>
                                </a:lnTo>
                                <a:lnTo>
                                  <a:pt x="976045" y="3727609"/>
                                </a:lnTo>
                                <a:cubicBezTo>
                                  <a:pt x="973651" y="3728009"/>
                                  <a:pt x="971654" y="3726412"/>
                                  <a:pt x="971255" y="3724017"/>
                                </a:cubicBezTo>
                                <a:cubicBezTo>
                                  <a:pt x="970857" y="3721621"/>
                                  <a:pt x="972452" y="3719625"/>
                                  <a:pt x="974849" y="3719226"/>
                                </a:cubicBezTo>
                                <a:lnTo>
                                  <a:pt x="999202" y="3715633"/>
                                </a:lnTo>
                                <a:lnTo>
                                  <a:pt x="995607" y="3691282"/>
                                </a:lnTo>
                                <a:cubicBezTo>
                                  <a:pt x="995208" y="3688887"/>
                                  <a:pt x="996805" y="3686891"/>
                                  <a:pt x="999202" y="3686492"/>
                                </a:cubicBezTo>
                                <a:close/>
                                <a:moveTo>
                                  <a:pt x="3572043" y="3684895"/>
                                </a:moveTo>
                                <a:cubicBezTo>
                                  <a:pt x="3573237" y="3684895"/>
                                  <a:pt x="3574040" y="3685693"/>
                                  <a:pt x="3574436" y="3686891"/>
                                </a:cubicBezTo>
                                <a:lnTo>
                                  <a:pt x="3576834" y="3704457"/>
                                </a:lnTo>
                                <a:cubicBezTo>
                                  <a:pt x="3576834" y="3705654"/>
                                  <a:pt x="3576036" y="3706852"/>
                                  <a:pt x="3574838" y="3706852"/>
                                </a:cubicBezTo>
                                <a:cubicBezTo>
                                  <a:pt x="3573638" y="3706852"/>
                                  <a:pt x="3572439" y="3706054"/>
                                  <a:pt x="3572439" y="3704856"/>
                                </a:cubicBezTo>
                                <a:lnTo>
                                  <a:pt x="3570037" y="3687290"/>
                                </a:lnTo>
                                <a:cubicBezTo>
                                  <a:pt x="3570037" y="3686093"/>
                                  <a:pt x="3570839" y="3684895"/>
                                  <a:pt x="3572043" y="3684895"/>
                                </a:cubicBezTo>
                                <a:close/>
                                <a:moveTo>
                                  <a:pt x="3560468" y="3684097"/>
                                </a:moveTo>
                                <a:cubicBezTo>
                                  <a:pt x="3561667" y="3684496"/>
                                  <a:pt x="3562061" y="3685693"/>
                                  <a:pt x="3561667" y="3686891"/>
                                </a:cubicBezTo>
                                <a:lnTo>
                                  <a:pt x="3556873" y="3703658"/>
                                </a:lnTo>
                                <a:cubicBezTo>
                                  <a:pt x="3556873" y="3704457"/>
                                  <a:pt x="3556072" y="3705255"/>
                                  <a:pt x="3555272" y="3705255"/>
                                </a:cubicBezTo>
                                <a:lnTo>
                                  <a:pt x="3554472" y="3705255"/>
                                </a:lnTo>
                                <a:cubicBezTo>
                                  <a:pt x="3553272" y="3704856"/>
                                  <a:pt x="3552473" y="3703658"/>
                                  <a:pt x="3552876" y="3702461"/>
                                </a:cubicBezTo>
                                <a:lnTo>
                                  <a:pt x="3557672" y="3685693"/>
                                </a:lnTo>
                                <a:cubicBezTo>
                                  <a:pt x="3558069" y="3684496"/>
                                  <a:pt x="3559273" y="3683697"/>
                                  <a:pt x="3560468" y="3684097"/>
                                </a:cubicBezTo>
                                <a:close/>
                                <a:moveTo>
                                  <a:pt x="3582425" y="3681302"/>
                                </a:moveTo>
                                <a:cubicBezTo>
                                  <a:pt x="3583223" y="3680902"/>
                                  <a:pt x="3584818" y="3680902"/>
                                  <a:pt x="3585219" y="3682100"/>
                                </a:cubicBezTo>
                                <a:lnTo>
                                  <a:pt x="3594000" y="3697271"/>
                                </a:lnTo>
                                <a:cubicBezTo>
                                  <a:pt x="3594397" y="3698069"/>
                                  <a:pt x="3594397" y="3699666"/>
                                  <a:pt x="3593202" y="3700065"/>
                                </a:cubicBezTo>
                                <a:lnTo>
                                  <a:pt x="3592401" y="3700464"/>
                                </a:lnTo>
                                <a:cubicBezTo>
                                  <a:pt x="3591605" y="3700464"/>
                                  <a:pt x="3590809" y="3700065"/>
                                  <a:pt x="3590409" y="3699267"/>
                                </a:cubicBezTo>
                                <a:lnTo>
                                  <a:pt x="3581628" y="3684096"/>
                                </a:lnTo>
                                <a:cubicBezTo>
                                  <a:pt x="3581227" y="3683298"/>
                                  <a:pt x="3581227" y="3681701"/>
                                  <a:pt x="3582425" y="3681302"/>
                                </a:cubicBezTo>
                                <a:close/>
                                <a:moveTo>
                                  <a:pt x="3550481" y="3679306"/>
                                </a:moveTo>
                                <a:cubicBezTo>
                                  <a:pt x="3551287" y="3679705"/>
                                  <a:pt x="3551672" y="3681302"/>
                                  <a:pt x="3551287" y="3682101"/>
                                </a:cubicBezTo>
                                <a:lnTo>
                                  <a:pt x="3540500" y="3696073"/>
                                </a:lnTo>
                                <a:cubicBezTo>
                                  <a:pt x="3540105" y="3696473"/>
                                  <a:pt x="3539300" y="3696872"/>
                                  <a:pt x="3538905" y="3696872"/>
                                </a:cubicBezTo>
                                <a:cubicBezTo>
                                  <a:pt x="3538504" y="3696872"/>
                                  <a:pt x="3537701" y="3696872"/>
                                  <a:pt x="3537299" y="3696473"/>
                                </a:cubicBezTo>
                                <a:cubicBezTo>
                                  <a:pt x="3536506" y="3696073"/>
                                  <a:pt x="3536107" y="3694477"/>
                                  <a:pt x="3536903" y="3693678"/>
                                </a:cubicBezTo>
                                <a:lnTo>
                                  <a:pt x="3547690" y="3679705"/>
                                </a:lnTo>
                                <a:cubicBezTo>
                                  <a:pt x="3548086" y="3678907"/>
                                  <a:pt x="3549686" y="3678508"/>
                                  <a:pt x="3550481" y="3679306"/>
                                </a:cubicBezTo>
                                <a:close/>
                                <a:moveTo>
                                  <a:pt x="2227337" y="3679007"/>
                                </a:moveTo>
                                <a:cubicBezTo>
                                  <a:pt x="2229932" y="3678408"/>
                                  <a:pt x="2233325" y="3678308"/>
                                  <a:pt x="2236719" y="3680105"/>
                                </a:cubicBezTo>
                                <a:cubicBezTo>
                                  <a:pt x="2244303" y="3684097"/>
                                  <a:pt x="2243904" y="3691681"/>
                                  <a:pt x="2243904" y="3692081"/>
                                </a:cubicBezTo>
                                <a:cubicBezTo>
                                  <a:pt x="2243904" y="3692081"/>
                                  <a:pt x="2243904" y="3694875"/>
                                  <a:pt x="2247497" y="3696871"/>
                                </a:cubicBezTo>
                                <a:cubicBezTo>
                                  <a:pt x="2251091" y="3698468"/>
                                  <a:pt x="2253487" y="3696871"/>
                                  <a:pt x="2253487" y="3696871"/>
                                </a:cubicBezTo>
                                <a:lnTo>
                                  <a:pt x="2253885" y="3696871"/>
                                </a:lnTo>
                                <a:lnTo>
                                  <a:pt x="2254284" y="3696472"/>
                                </a:lnTo>
                                <a:cubicBezTo>
                                  <a:pt x="2256278" y="3695274"/>
                                  <a:pt x="2261068" y="3692879"/>
                                  <a:pt x="2267453" y="3696073"/>
                                </a:cubicBezTo>
                                <a:cubicBezTo>
                                  <a:pt x="2274238" y="3699665"/>
                                  <a:pt x="2274636" y="3707250"/>
                                  <a:pt x="2274636" y="3707649"/>
                                </a:cubicBezTo>
                                <a:lnTo>
                                  <a:pt x="2274636" y="3708049"/>
                                </a:lnTo>
                                <a:cubicBezTo>
                                  <a:pt x="2274636" y="3708049"/>
                                  <a:pt x="2274636" y="3710843"/>
                                  <a:pt x="2278228" y="3712839"/>
                                </a:cubicBezTo>
                                <a:cubicBezTo>
                                  <a:pt x="2281820" y="3714835"/>
                                  <a:pt x="2284621" y="3712839"/>
                                  <a:pt x="2284621" y="3712839"/>
                                </a:cubicBezTo>
                                <a:lnTo>
                                  <a:pt x="2285017" y="3712839"/>
                                </a:lnTo>
                                <a:cubicBezTo>
                                  <a:pt x="2285418" y="3712440"/>
                                  <a:pt x="2292600" y="3708448"/>
                                  <a:pt x="2298992" y="3712041"/>
                                </a:cubicBezTo>
                                <a:cubicBezTo>
                                  <a:pt x="2306579" y="3716033"/>
                                  <a:pt x="2306181" y="3723618"/>
                                  <a:pt x="2306181" y="3724018"/>
                                </a:cubicBezTo>
                                <a:cubicBezTo>
                                  <a:pt x="2306181" y="3724018"/>
                                  <a:pt x="2306181" y="3726812"/>
                                  <a:pt x="2309771" y="3728808"/>
                                </a:cubicBezTo>
                                <a:cubicBezTo>
                                  <a:pt x="2310965" y="3729207"/>
                                  <a:pt x="2311762" y="3729606"/>
                                  <a:pt x="2312957" y="3729606"/>
                                </a:cubicBezTo>
                                <a:lnTo>
                                  <a:pt x="2317343" y="3730006"/>
                                </a:lnTo>
                                <a:cubicBezTo>
                                  <a:pt x="2319344" y="3730006"/>
                                  <a:pt x="2320932" y="3732002"/>
                                  <a:pt x="2320932" y="3733998"/>
                                </a:cubicBezTo>
                                <a:cubicBezTo>
                                  <a:pt x="2320932" y="3735994"/>
                                  <a:pt x="2319344" y="3737590"/>
                                  <a:pt x="2315351" y="3737990"/>
                                </a:cubicBezTo>
                                <a:lnTo>
                                  <a:pt x="2309368" y="3737590"/>
                                </a:lnTo>
                                <a:cubicBezTo>
                                  <a:pt x="2307775" y="3737191"/>
                                  <a:pt x="2306181" y="3736792"/>
                                  <a:pt x="2304579" y="3735994"/>
                                </a:cubicBezTo>
                                <a:cubicBezTo>
                                  <a:pt x="2296995" y="3732002"/>
                                  <a:pt x="2297395" y="3724417"/>
                                  <a:pt x="2297395" y="3724018"/>
                                </a:cubicBezTo>
                                <a:cubicBezTo>
                                  <a:pt x="2297395" y="3724018"/>
                                  <a:pt x="2297792" y="3721222"/>
                                  <a:pt x="2294202" y="3719226"/>
                                </a:cubicBezTo>
                                <a:cubicBezTo>
                                  <a:pt x="2291403" y="3717629"/>
                                  <a:pt x="2287813" y="3719226"/>
                                  <a:pt x="2287414" y="3719625"/>
                                </a:cubicBezTo>
                                <a:cubicBezTo>
                                  <a:pt x="2286217" y="3720424"/>
                                  <a:pt x="2280625" y="3723618"/>
                                  <a:pt x="2273837" y="3720025"/>
                                </a:cubicBezTo>
                                <a:cubicBezTo>
                                  <a:pt x="2267055" y="3716432"/>
                                  <a:pt x="2266654" y="3710045"/>
                                  <a:pt x="2266654" y="3708448"/>
                                </a:cubicBezTo>
                                <a:cubicBezTo>
                                  <a:pt x="2266256" y="3708049"/>
                                  <a:pt x="2265856" y="3704855"/>
                                  <a:pt x="2263062" y="3703258"/>
                                </a:cubicBezTo>
                                <a:cubicBezTo>
                                  <a:pt x="2259870" y="3701661"/>
                                  <a:pt x="2257876" y="3702859"/>
                                  <a:pt x="2257077" y="3703258"/>
                                </a:cubicBezTo>
                                <a:lnTo>
                                  <a:pt x="2256679" y="3703258"/>
                                </a:lnTo>
                                <a:cubicBezTo>
                                  <a:pt x="2255481" y="3704057"/>
                                  <a:pt x="2250291" y="3707250"/>
                                  <a:pt x="2243105" y="3703657"/>
                                </a:cubicBezTo>
                                <a:cubicBezTo>
                                  <a:pt x="2235520" y="3699665"/>
                                  <a:pt x="2235920" y="3692480"/>
                                  <a:pt x="2235920" y="3691681"/>
                                </a:cubicBezTo>
                                <a:cubicBezTo>
                                  <a:pt x="2236317" y="3691681"/>
                                  <a:pt x="2235920" y="3688488"/>
                                  <a:pt x="2232726" y="3686891"/>
                                </a:cubicBezTo>
                                <a:cubicBezTo>
                                  <a:pt x="2229931" y="3685294"/>
                                  <a:pt x="2226338" y="3686891"/>
                                  <a:pt x="2225939" y="3687290"/>
                                </a:cubicBezTo>
                                <a:cubicBezTo>
                                  <a:pt x="2224742" y="3688089"/>
                                  <a:pt x="2219153" y="3691282"/>
                                  <a:pt x="2212365" y="3687689"/>
                                </a:cubicBezTo>
                                <a:lnTo>
                                  <a:pt x="2209971" y="3686093"/>
                                </a:lnTo>
                                <a:cubicBezTo>
                                  <a:pt x="2207974" y="3685294"/>
                                  <a:pt x="2207177" y="3682899"/>
                                  <a:pt x="2208373" y="3680903"/>
                                </a:cubicBezTo>
                                <a:cubicBezTo>
                                  <a:pt x="2209172" y="3678907"/>
                                  <a:pt x="2211567" y="3678109"/>
                                  <a:pt x="2213563" y="3679306"/>
                                </a:cubicBezTo>
                                <a:lnTo>
                                  <a:pt x="2215958" y="3680903"/>
                                </a:lnTo>
                                <a:cubicBezTo>
                                  <a:pt x="2219552" y="3682899"/>
                                  <a:pt x="2222346" y="3680903"/>
                                  <a:pt x="2222346" y="3680903"/>
                                </a:cubicBezTo>
                                <a:lnTo>
                                  <a:pt x="2222747" y="3680903"/>
                                </a:lnTo>
                                <a:cubicBezTo>
                                  <a:pt x="2222946" y="3680703"/>
                                  <a:pt x="2224741" y="3679606"/>
                                  <a:pt x="2227337" y="3679007"/>
                                </a:cubicBezTo>
                                <a:close/>
                                <a:moveTo>
                                  <a:pt x="6778765" y="3676512"/>
                                </a:moveTo>
                                <a:cubicBezTo>
                                  <a:pt x="6779963" y="3676113"/>
                                  <a:pt x="6781161" y="3676911"/>
                                  <a:pt x="6781560" y="3678109"/>
                                </a:cubicBezTo>
                                <a:cubicBezTo>
                                  <a:pt x="6783157" y="3685693"/>
                                  <a:pt x="6791141" y="3690883"/>
                                  <a:pt x="6799124" y="3688887"/>
                                </a:cubicBezTo>
                                <a:cubicBezTo>
                                  <a:pt x="6800322" y="3688887"/>
                                  <a:pt x="6801919" y="3689685"/>
                                  <a:pt x="6802318" y="3690484"/>
                                </a:cubicBezTo>
                                <a:cubicBezTo>
                                  <a:pt x="6802717" y="3691681"/>
                                  <a:pt x="6801919" y="3692879"/>
                                  <a:pt x="6801120" y="3693278"/>
                                </a:cubicBezTo>
                                <a:lnTo>
                                  <a:pt x="6800721" y="3693278"/>
                                </a:lnTo>
                                <a:cubicBezTo>
                                  <a:pt x="6796330" y="3694476"/>
                                  <a:pt x="6791939" y="3694076"/>
                                  <a:pt x="6787947" y="3692080"/>
                                </a:cubicBezTo>
                                <a:cubicBezTo>
                                  <a:pt x="6782757" y="3706452"/>
                                  <a:pt x="6772777" y="3717629"/>
                                  <a:pt x="6759205" y="3724416"/>
                                </a:cubicBezTo>
                                <a:cubicBezTo>
                                  <a:pt x="6745632" y="3731203"/>
                                  <a:pt x="6730462" y="3732400"/>
                                  <a:pt x="6716090" y="3727610"/>
                                </a:cubicBezTo>
                                <a:cubicBezTo>
                                  <a:pt x="6715292" y="3732001"/>
                                  <a:pt x="6712897" y="3735993"/>
                                  <a:pt x="6709304" y="3738788"/>
                                </a:cubicBezTo>
                                <a:lnTo>
                                  <a:pt x="6708905" y="3739187"/>
                                </a:lnTo>
                                <a:cubicBezTo>
                                  <a:pt x="6708106" y="3739586"/>
                                  <a:pt x="6706909" y="3739187"/>
                                  <a:pt x="6706110" y="3738388"/>
                                </a:cubicBezTo>
                                <a:cubicBezTo>
                                  <a:pt x="6705312" y="3737590"/>
                                  <a:pt x="6705312" y="3735993"/>
                                  <a:pt x="6706510" y="3735195"/>
                                </a:cubicBezTo>
                                <a:cubicBezTo>
                                  <a:pt x="6712498" y="3730005"/>
                                  <a:pt x="6713695" y="3720823"/>
                                  <a:pt x="6708506" y="3714435"/>
                                </a:cubicBezTo>
                                <a:cubicBezTo>
                                  <a:pt x="6707707" y="3713637"/>
                                  <a:pt x="6707707" y="3712040"/>
                                  <a:pt x="6708905" y="3711242"/>
                                </a:cubicBezTo>
                                <a:cubicBezTo>
                                  <a:pt x="6709703" y="3710444"/>
                                  <a:pt x="6711300" y="3710444"/>
                                  <a:pt x="6712098" y="3711641"/>
                                </a:cubicBezTo>
                                <a:cubicBezTo>
                                  <a:pt x="6714893" y="3715234"/>
                                  <a:pt x="6716490" y="3719226"/>
                                  <a:pt x="6716490" y="3723219"/>
                                </a:cubicBezTo>
                                <a:lnTo>
                                  <a:pt x="6716889" y="3723219"/>
                                </a:lnTo>
                                <a:cubicBezTo>
                                  <a:pt x="6730462" y="3727610"/>
                                  <a:pt x="6744434" y="3726812"/>
                                  <a:pt x="6757209" y="3720423"/>
                                </a:cubicBezTo>
                                <a:cubicBezTo>
                                  <a:pt x="6769584" y="3714036"/>
                                  <a:pt x="6779165" y="3703258"/>
                                  <a:pt x="6783556" y="3690084"/>
                                </a:cubicBezTo>
                                <a:lnTo>
                                  <a:pt x="6783556" y="3689685"/>
                                </a:lnTo>
                                <a:cubicBezTo>
                                  <a:pt x="6780362" y="3687290"/>
                                  <a:pt x="6778366" y="3683697"/>
                                  <a:pt x="6777169" y="3679306"/>
                                </a:cubicBezTo>
                                <a:cubicBezTo>
                                  <a:pt x="6776769" y="3678109"/>
                                  <a:pt x="6777568" y="3676911"/>
                                  <a:pt x="6778765" y="3676512"/>
                                </a:cubicBezTo>
                                <a:close/>
                                <a:moveTo>
                                  <a:pt x="3593999" y="3673318"/>
                                </a:moveTo>
                                <a:lnTo>
                                  <a:pt x="3608366" y="3684097"/>
                                </a:lnTo>
                                <a:cubicBezTo>
                                  <a:pt x="3609165" y="3684497"/>
                                  <a:pt x="3609562" y="3686093"/>
                                  <a:pt x="3608762" y="3686892"/>
                                </a:cubicBezTo>
                                <a:cubicBezTo>
                                  <a:pt x="3608366" y="3687291"/>
                                  <a:pt x="3607565" y="3687690"/>
                                  <a:pt x="3607169" y="3687690"/>
                                </a:cubicBezTo>
                                <a:cubicBezTo>
                                  <a:pt x="3606773" y="3687690"/>
                                  <a:pt x="3605972" y="3687690"/>
                                  <a:pt x="3605576" y="3687291"/>
                                </a:cubicBezTo>
                                <a:lnTo>
                                  <a:pt x="3591604" y="3676512"/>
                                </a:lnTo>
                                <a:cubicBezTo>
                                  <a:pt x="3590809" y="3676113"/>
                                  <a:pt x="3590408" y="3674516"/>
                                  <a:pt x="3591204" y="3673717"/>
                                </a:cubicBezTo>
                                <a:cubicBezTo>
                                  <a:pt x="3591604" y="3672919"/>
                                  <a:pt x="3593202" y="3672520"/>
                                  <a:pt x="3593999" y="3673318"/>
                                </a:cubicBezTo>
                                <a:close/>
                                <a:moveTo>
                                  <a:pt x="3540105" y="3669725"/>
                                </a:moveTo>
                                <a:cubicBezTo>
                                  <a:pt x="3540902" y="3669326"/>
                                  <a:pt x="3542502" y="3669326"/>
                                  <a:pt x="3542898" y="3670524"/>
                                </a:cubicBezTo>
                                <a:cubicBezTo>
                                  <a:pt x="3543289" y="3671322"/>
                                  <a:pt x="3542898" y="3672520"/>
                                  <a:pt x="3542090" y="3673318"/>
                                </a:cubicBezTo>
                                <a:lnTo>
                                  <a:pt x="3526924" y="3682102"/>
                                </a:lnTo>
                                <a:lnTo>
                                  <a:pt x="3526127" y="3682501"/>
                                </a:lnTo>
                                <a:cubicBezTo>
                                  <a:pt x="3525328" y="3682501"/>
                                  <a:pt x="3524532" y="3682102"/>
                                  <a:pt x="3524122" y="3681303"/>
                                </a:cubicBezTo>
                                <a:cubicBezTo>
                                  <a:pt x="3523728" y="3680505"/>
                                  <a:pt x="3523728" y="3678908"/>
                                  <a:pt x="3524930" y="3678509"/>
                                </a:cubicBezTo>
                                <a:close/>
                                <a:moveTo>
                                  <a:pt x="3598790" y="3662540"/>
                                </a:moveTo>
                                <a:lnTo>
                                  <a:pt x="3615550" y="3667331"/>
                                </a:lnTo>
                                <a:cubicBezTo>
                                  <a:pt x="3616748" y="3667331"/>
                                  <a:pt x="3617550" y="3668529"/>
                                  <a:pt x="3616748" y="3670125"/>
                                </a:cubicBezTo>
                                <a:cubicBezTo>
                                  <a:pt x="3616748" y="3670924"/>
                                  <a:pt x="3615952" y="3671722"/>
                                  <a:pt x="3615155" y="3671722"/>
                                </a:cubicBezTo>
                                <a:lnTo>
                                  <a:pt x="3614352" y="3671722"/>
                                </a:lnTo>
                                <a:lnTo>
                                  <a:pt x="3597592" y="3666931"/>
                                </a:lnTo>
                                <a:cubicBezTo>
                                  <a:pt x="3596394" y="3666532"/>
                                  <a:pt x="3595593" y="3665334"/>
                                  <a:pt x="3595995" y="3664137"/>
                                </a:cubicBezTo>
                                <a:cubicBezTo>
                                  <a:pt x="3596394" y="3662939"/>
                                  <a:pt x="3597592" y="3662141"/>
                                  <a:pt x="3598790" y="3662540"/>
                                </a:cubicBezTo>
                                <a:close/>
                                <a:moveTo>
                                  <a:pt x="3536903" y="3657749"/>
                                </a:moveTo>
                                <a:cubicBezTo>
                                  <a:pt x="3538106" y="3657749"/>
                                  <a:pt x="3539300" y="3658547"/>
                                  <a:pt x="3539300" y="3659745"/>
                                </a:cubicBezTo>
                                <a:cubicBezTo>
                                  <a:pt x="3539703" y="3660942"/>
                                  <a:pt x="3538504" y="3662140"/>
                                  <a:pt x="3537299" y="3662140"/>
                                </a:cubicBezTo>
                                <a:lnTo>
                                  <a:pt x="3519743" y="3664536"/>
                                </a:lnTo>
                                <a:cubicBezTo>
                                  <a:pt x="3518538" y="3664536"/>
                                  <a:pt x="3517339" y="3663738"/>
                                  <a:pt x="3517339" y="3662540"/>
                                </a:cubicBezTo>
                                <a:cubicBezTo>
                                  <a:pt x="3517339" y="3661342"/>
                                  <a:pt x="3518139" y="3660144"/>
                                  <a:pt x="3519345" y="3660144"/>
                                </a:cubicBezTo>
                                <a:close/>
                                <a:moveTo>
                                  <a:pt x="3616353" y="3647769"/>
                                </a:moveTo>
                                <a:cubicBezTo>
                                  <a:pt x="3617550" y="3647370"/>
                                  <a:pt x="3618348" y="3648169"/>
                                  <a:pt x="3618746" y="3649765"/>
                                </a:cubicBezTo>
                                <a:cubicBezTo>
                                  <a:pt x="3618746" y="3650963"/>
                                  <a:pt x="3617948" y="3652161"/>
                                  <a:pt x="3616748" y="3652161"/>
                                </a:cubicBezTo>
                                <a:lnTo>
                                  <a:pt x="3599190" y="3654557"/>
                                </a:lnTo>
                                <a:cubicBezTo>
                                  <a:pt x="3597992" y="3654557"/>
                                  <a:pt x="3596795" y="3653758"/>
                                  <a:pt x="3596795" y="3652561"/>
                                </a:cubicBezTo>
                                <a:cubicBezTo>
                                  <a:pt x="3596795" y="3651362"/>
                                  <a:pt x="3597593" y="3650165"/>
                                  <a:pt x="3598791" y="3650165"/>
                                </a:cubicBezTo>
                                <a:close/>
                                <a:moveTo>
                                  <a:pt x="2244503" y="3646672"/>
                                </a:moveTo>
                                <a:cubicBezTo>
                                  <a:pt x="2247099" y="3646073"/>
                                  <a:pt x="2250492" y="3645973"/>
                                  <a:pt x="2253885" y="3647770"/>
                                </a:cubicBezTo>
                                <a:cubicBezTo>
                                  <a:pt x="2261468" y="3651762"/>
                                  <a:pt x="2261068" y="3659346"/>
                                  <a:pt x="2261068" y="3659745"/>
                                </a:cubicBezTo>
                                <a:cubicBezTo>
                                  <a:pt x="2261068" y="3659745"/>
                                  <a:pt x="2261068" y="3662540"/>
                                  <a:pt x="2264658" y="3664536"/>
                                </a:cubicBezTo>
                                <a:cubicBezTo>
                                  <a:pt x="2268252" y="3666133"/>
                                  <a:pt x="2270647" y="3664536"/>
                                  <a:pt x="2270647" y="3664536"/>
                                </a:cubicBezTo>
                                <a:lnTo>
                                  <a:pt x="2271044" y="3664536"/>
                                </a:lnTo>
                                <a:lnTo>
                                  <a:pt x="2271444" y="3664137"/>
                                </a:lnTo>
                                <a:cubicBezTo>
                                  <a:pt x="2273439" y="3662939"/>
                                  <a:pt x="2278228" y="3660544"/>
                                  <a:pt x="2284621" y="3663737"/>
                                </a:cubicBezTo>
                                <a:cubicBezTo>
                                  <a:pt x="2291403" y="3667330"/>
                                  <a:pt x="2291809" y="3674915"/>
                                  <a:pt x="2291809" y="3675314"/>
                                </a:cubicBezTo>
                                <a:lnTo>
                                  <a:pt x="2291809" y="3675713"/>
                                </a:lnTo>
                                <a:cubicBezTo>
                                  <a:pt x="2291809" y="3675713"/>
                                  <a:pt x="2291809" y="3678508"/>
                                  <a:pt x="2295400" y="3680504"/>
                                </a:cubicBezTo>
                                <a:cubicBezTo>
                                  <a:pt x="2298992" y="3682500"/>
                                  <a:pt x="2301786" y="3680504"/>
                                  <a:pt x="2301786" y="3680504"/>
                                </a:cubicBezTo>
                                <a:lnTo>
                                  <a:pt x="2302185" y="3680504"/>
                                </a:lnTo>
                                <a:cubicBezTo>
                                  <a:pt x="2302586" y="3680105"/>
                                  <a:pt x="2309765" y="3676113"/>
                                  <a:pt x="2316146" y="3679705"/>
                                </a:cubicBezTo>
                                <a:cubicBezTo>
                                  <a:pt x="2323725" y="3683697"/>
                                  <a:pt x="2323327" y="3691283"/>
                                  <a:pt x="2323327" y="3691682"/>
                                </a:cubicBezTo>
                                <a:cubicBezTo>
                                  <a:pt x="2323327" y="3691682"/>
                                  <a:pt x="2323327" y="3694477"/>
                                  <a:pt x="2326926" y="3696473"/>
                                </a:cubicBezTo>
                                <a:cubicBezTo>
                                  <a:pt x="2328120" y="3696872"/>
                                  <a:pt x="2328922" y="3697271"/>
                                  <a:pt x="2330121" y="3697271"/>
                                </a:cubicBezTo>
                                <a:lnTo>
                                  <a:pt x="2334521" y="3697670"/>
                                </a:lnTo>
                                <a:cubicBezTo>
                                  <a:pt x="2336517" y="3697670"/>
                                  <a:pt x="2338117" y="3699666"/>
                                  <a:pt x="2338117" y="3701662"/>
                                </a:cubicBezTo>
                                <a:cubicBezTo>
                                  <a:pt x="2338117" y="3703658"/>
                                  <a:pt x="2336116" y="3705654"/>
                                  <a:pt x="2332519" y="3705654"/>
                                </a:cubicBezTo>
                                <a:lnTo>
                                  <a:pt x="2326525" y="3705255"/>
                                </a:lnTo>
                                <a:cubicBezTo>
                                  <a:pt x="2324929" y="3704856"/>
                                  <a:pt x="2323327" y="3704457"/>
                                  <a:pt x="2321729" y="3703658"/>
                                </a:cubicBezTo>
                                <a:cubicBezTo>
                                  <a:pt x="2314154" y="3699666"/>
                                  <a:pt x="2314554" y="3692082"/>
                                  <a:pt x="2314554" y="3691682"/>
                                </a:cubicBezTo>
                                <a:cubicBezTo>
                                  <a:pt x="2314554" y="3691682"/>
                                  <a:pt x="2314951" y="3688887"/>
                                  <a:pt x="2311361" y="3686891"/>
                                </a:cubicBezTo>
                                <a:cubicBezTo>
                                  <a:pt x="2308576" y="3685294"/>
                                  <a:pt x="2304982" y="3686891"/>
                                  <a:pt x="2304579" y="3687290"/>
                                </a:cubicBezTo>
                                <a:cubicBezTo>
                                  <a:pt x="2303382" y="3688089"/>
                                  <a:pt x="2297792" y="3691283"/>
                                  <a:pt x="2291006" y="3687689"/>
                                </a:cubicBezTo>
                                <a:cubicBezTo>
                                  <a:pt x="2284221" y="3684097"/>
                                  <a:pt x="2283820" y="3677709"/>
                                  <a:pt x="2283820" y="3676113"/>
                                </a:cubicBezTo>
                                <a:cubicBezTo>
                                  <a:pt x="2283420" y="3675713"/>
                                  <a:pt x="2283020" y="3672520"/>
                                  <a:pt x="2280225" y="3670923"/>
                                </a:cubicBezTo>
                                <a:cubicBezTo>
                                  <a:pt x="2277031" y="3669326"/>
                                  <a:pt x="2275037" y="3670524"/>
                                  <a:pt x="2274238" y="3670923"/>
                                </a:cubicBezTo>
                                <a:lnTo>
                                  <a:pt x="2273839" y="3670923"/>
                                </a:lnTo>
                                <a:cubicBezTo>
                                  <a:pt x="2272642" y="3671721"/>
                                  <a:pt x="2267453" y="3674915"/>
                                  <a:pt x="2260271" y="3671322"/>
                                </a:cubicBezTo>
                                <a:cubicBezTo>
                                  <a:pt x="2252687" y="3667330"/>
                                  <a:pt x="2253086" y="3660145"/>
                                  <a:pt x="2253086" y="3659346"/>
                                </a:cubicBezTo>
                                <a:cubicBezTo>
                                  <a:pt x="2253487" y="3659346"/>
                                  <a:pt x="2253086" y="3656153"/>
                                  <a:pt x="2249894" y="3654556"/>
                                </a:cubicBezTo>
                                <a:cubicBezTo>
                                  <a:pt x="2247098" y="3652959"/>
                                  <a:pt x="2243505" y="3654556"/>
                                  <a:pt x="2243105" y="3654955"/>
                                </a:cubicBezTo>
                                <a:cubicBezTo>
                                  <a:pt x="2241908" y="3655754"/>
                                  <a:pt x="2236319" y="3658947"/>
                                  <a:pt x="2229534" y="3655354"/>
                                </a:cubicBezTo>
                                <a:lnTo>
                                  <a:pt x="2227137" y="3653758"/>
                                </a:lnTo>
                                <a:cubicBezTo>
                                  <a:pt x="2225141" y="3652959"/>
                                  <a:pt x="2224342" y="3650564"/>
                                  <a:pt x="2225541" y="3648568"/>
                                </a:cubicBezTo>
                                <a:cubicBezTo>
                                  <a:pt x="2226339" y="3646572"/>
                                  <a:pt x="2228734" y="3645774"/>
                                  <a:pt x="2230730" y="3646971"/>
                                </a:cubicBezTo>
                                <a:lnTo>
                                  <a:pt x="2233125" y="3648568"/>
                                </a:lnTo>
                                <a:cubicBezTo>
                                  <a:pt x="2236719" y="3650564"/>
                                  <a:pt x="2239514" y="3648568"/>
                                  <a:pt x="2239514" y="3648568"/>
                                </a:cubicBezTo>
                                <a:lnTo>
                                  <a:pt x="2239913" y="3648568"/>
                                </a:lnTo>
                                <a:cubicBezTo>
                                  <a:pt x="2240112" y="3648368"/>
                                  <a:pt x="2241908" y="3647271"/>
                                  <a:pt x="2244503" y="3646672"/>
                                </a:cubicBezTo>
                                <a:close/>
                                <a:moveTo>
                                  <a:pt x="3521338" y="3640584"/>
                                </a:moveTo>
                                <a:lnTo>
                                  <a:pt x="3538106" y="3645375"/>
                                </a:lnTo>
                                <a:cubicBezTo>
                                  <a:pt x="3539300" y="3645774"/>
                                  <a:pt x="3540105" y="3646972"/>
                                  <a:pt x="3539703" y="3648169"/>
                                </a:cubicBezTo>
                                <a:cubicBezTo>
                                  <a:pt x="3539703" y="3648968"/>
                                  <a:pt x="3538905" y="3649766"/>
                                  <a:pt x="3538106" y="3649766"/>
                                </a:cubicBezTo>
                                <a:lnTo>
                                  <a:pt x="3537299" y="3649766"/>
                                </a:lnTo>
                                <a:lnTo>
                                  <a:pt x="3520536" y="3644975"/>
                                </a:lnTo>
                                <a:cubicBezTo>
                                  <a:pt x="3519343" y="3644576"/>
                                  <a:pt x="3518942" y="3643777"/>
                                  <a:pt x="3518538" y="3642181"/>
                                </a:cubicBezTo>
                                <a:cubicBezTo>
                                  <a:pt x="3518942" y="3640983"/>
                                  <a:pt x="3520138" y="3640185"/>
                                  <a:pt x="3521338" y="3640584"/>
                                </a:cubicBezTo>
                                <a:close/>
                                <a:moveTo>
                                  <a:pt x="3609559" y="3630205"/>
                                </a:moveTo>
                                <a:cubicBezTo>
                                  <a:pt x="3610359" y="3629805"/>
                                  <a:pt x="3611959" y="3629805"/>
                                  <a:pt x="3612359" y="3631003"/>
                                </a:cubicBezTo>
                                <a:cubicBezTo>
                                  <a:pt x="3612762" y="3631801"/>
                                  <a:pt x="3612762" y="3633398"/>
                                  <a:pt x="3611562" y="3633797"/>
                                </a:cubicBezTo>
                                <a:lnTo>
                                  <a:pt x="3596394" y="3642581"/>
                                </a:lnTo>
                                <a:lnTo>
                                  <a:pt x="3595594" y="3642980"/>
                                </a:lnTo>
                                <a:cubicBezTo>
                                  <a:pt x="3594796" y="3642980"/>
                                  <a:pt x="3593999" y="3642581"/>
                                  <a:pt x="3593601" y="3641782"/>
                                </a:cubicBezTo>
                                <a:cubicBezTo>
                                  <a:pt x="3592801" y="3640984"/>
                                  <a:pt x="3593200" y="3639387"/>
                                  <a:pt x="3594397" y="3638988"/>
                                </a:cubicBezTo>
                                <a:close/>
                                <a:moveTo>
                                  <a:pt x="3530921" y="3625015"/>
                                </a:moveTo>
                                <a:lnTo>
                                  <a:pt x="3544894" y="3635794"/>
                                </a:lnTo>
                                <a:cubicBezTo>
                                  <a:pt x="3545686" y="3636194"/>
                                  <a:pt x="3546090" y="3637790"/>
                                  <a:pt x="3545295" y="3638589"/>
                                </a:cubicBezTo>
                                <a:cubicBezTo>
                                  <a:pt x="3544894" y="3638988"/>
                                  <a:pt x="3544095" y="3639387"/>
                                  <a:pt x="3543691" y="3639387"/>
                                </a:cubicBezTo>
                                <a:cubicBezTo>
                                  <a:pt x="3543294" y="3639387"/>
                                  <a:pt x="3542502" y="3639387"/>
                                  <a:pt x="3542090" y="3638988"/>
                                </a:cubicBezTo>
                                <a:lnTo>
                                  <a:pt x="3528520" y="3628209"/>
                                </a:lnTo>
                                <a:cubicBezTo>
                                  <a:pt x="3527725" y="3627809"/>
                                  <a:pt x="3527325" y="3626213"/>
                                  <a:pt x="3528124" y="3625414"/>
                                </a:cubicBezTo>
                                <a:cubicBezTo>
                                  <a:pt x="3528520" y="3624616"/>
                                  <a:pt x="3530124" y="3624217"/>
                                  <a:pt x="3530921" y="3625015"/>
                                </a:cubicBezTo>
                                <a:close/>
                                <a:moveTo>
                                  <a:pt x="3599590" y="3615833"/>
                                </a:moveTo>
                                <a:cubicBezTo>
                                  <a:pt x="3600389" y="3616232"/>
                                  <a:pt x="3600786" y="3617829"/>
                                  <a:pt x="3599989" y="3618627"/>
                                </a:cubicBezTo>
                                <a:lnTo>
                                  <a:pt x="3589208" y="3632600"/>
                                </a:lnTo>
                                <a:cubicBezTo>
                                  <a:pt x="3588810" y="3632999"/>
                                  <a:pt x="3588013" y="3633399"/>
                                  <a:pt x="3587614" y="3633399"/>
                                </a:cubicBezTo>
                                <a:cubicBezTo>
                                  <a:pt x="3587216" y="3633399"/>
                                  <a:pt x="3586411" y="3633399"/>
                                  <a:pt x="3586015" y="3632999"/>
                                </a:cubicBezTo>
                                <a:cubicBezTo>
                                  <a:pt x="3584817" y="3632201"/>
                                  <a:pt x="3584817" y="3631003"/>
                                  <a:pt x="3586015" y="3630205"/>
                                </a:cubicBezTo>
                                <a:lnTo>
                                  <a:pt x="3596795" y="3616232"/>
                                </a:lnTo>
                                <a:cubicBezTo>
                                  <a:pt x="3597193" y="3615434"/>
                                  <a:pt x="3598791" y="3615035"/>
                                  <a:pt x="3599590" y="3615833"/>
                                </a:cubicBezTo>
                                <a:close/>
                                <a:moveTo>
                                  <a:pt x="3542898" y="3612241"/>
                                </a:moveTo>
                                <a:cubicBezTo>
                                  <a:pt x="3543691" y="3611841"/>
                                  <a:pt x="3545295" y="3611841"/>
                                  <a:pt x="3545686" y="3613039"/>
                                </a:cubicBezTo>
                                <a:lnTo>
                                  <a:pt x="3554472" y="3628210"/>
                                </a:lnTo>
                                <a:cubicBezTo>
                                  <a:pt x="3554876" y="3629008"/>
                                  <a:pt x="3554876" y="3630605"/>
                                  <a:pt x="3553672" y="3631004"/>
                                </a:cubicBezTo>
                                <a:lnTo>
                                  <a:pt x="3552880" y="3631403"/>
                                </a:lnTo>
                                <a:cubicBezTo>
                                  <a:pt x="3552083" y="3631403"/>
                                  <a:pt x="3551287" y="3631004"/>
                                  <a:pt x="3550877" y="3630206"/>
                                </a:cubicBezTo>
                                <a:lnTo>
                                  <a:pt x="3542090" y="3615035"/>
                                </a:lnTo>
                                <a:cubicBezTo>
                                  <a:pt x="3541699" y="3614237"/>
                                  <a:pt x="3541699" y="3612640"/>
                                  <a:pt x="3542898" y="3612241"/>
                                </a:cubicBezTo>
                                <a:close/>
                                <a:moveTo>
                                  <a:pt x="3581628" y="3607051"/>
                                </a:moveTo>
                                <a:cubicBezTo>
                                  <a:pt x="3582823" y="3607450"/>
                                  <a:pt x="3583621" y="3608647"/>
                                  <a:pt x="3583223" y="3609845"/>
                                </a:cubicBezTo>
                                <a:lnTo>
                                  <a:pt x="3578434" y="3626612"/>
                                </a:lnTo>
                                <a:cubicBezTo>
                                  <a:pt x="3578434" y="3627411"/>
                                  <a:pt x="3577631" y="3628209"/>
                                  <a:pt x="3576834" y="3628209"/>
                                </a:cubicBezTo>
                                <a:lnTo>
                                  <a:pt x="3576036" y="3628209"/>
                                </a:lnTo>
                                <a:cubicBezTo>
                                  <a:pt x="3574832" y="3627810"/>
                                  <a:pt x="3574040" y="3626612"/>
                                  <a:pt x="3574040" y="3625415"/>
                                </a:cubicBezTo>
                                <a:lnTo>
                                  <a:pt x="3578834" y="3608647"/>
                                </a:lnTo>
                                <a:cubicBezTo>
                                  <a:pt x="3579231" y="3607450"/>
                                  <a:pt x="3580430" y="3606651"/>
                                  <a:pt x="3581628" y="3607051"/>
                                </a:cubicBezTo>
                                <a:close/>
                                <a:moveTo>
                                  <a:pt x="3561667" y="3605454"/>
                                </a:moveTo>
                                <a:cubicBezTo>
                                  <a:pt x="3562861" y="3605454"/>
                                  <a:pt x="3564057" y="3606252"/>
                                  <a:pt x="3564057" y="3607450"/>
                                </a:cubicBezTo>
                                <a:lnTo>
                                  <a:pt x="3566450" y="3625015"/>
                                </a:lnTo>
                                <a:cubicBezTo>
                                  <a:pt x="3566450" y="3626213"/>
                                  <a:pt x="3565648" y="3627411"/>
                                  <a:pt x="3564451" y="3627411"/>
                                </a:cubicBezTo>
                                <a:cubicBezTo>
                                  <a:pt x="3563255" y="3627411"/>
                                  <a:pt x="3562061" y="3626612"/>
                                  <a:pt x="3562061" y="3625415"/>
                                </a:cubicBezTo>
                                <a:lnTo>
                                  <a:pt x="3559669" y="3607849"/>
                                </a:lnTo>
                                <a:cubicBezTo>
                                  <a:pt x="3559669" y="3606651"/>
                                  <a:pt x="3560468" y="3605454"/>
                                  <a:pt x="3561667" y="3605454"/>
                                </a:cubicBezTo>
                                <a:close/>
                                <a:moveTo>
                                  <a:pt x="2606038" y="3580454"/>
                                </a:moveTo>
                                <a:cubicBezTo>
                                  <a:pt x="2613771" y="3582400"/>
                                  <a:pt x="2620757" y="3587290"/>
                                  <a:pt x="2625150" y="3594675"/>
                                </a:cubicBezTo>
                                <a:lnTo>
                                  <a:pt x="2619559" y="3598268"/>
                                </a:lnTo>
                                <a:cubicBezTo>
                                  <a:pt x="2611976" y="3586692"/>
                                  <a:pt x="2596806" y="3583099"/>
                                  <a:pt x="2585229" y="3590284"/>
                                </a:cubicBezTo>
                                <a:cubicBezTo>
                                  <a:pt x="2573652" y="3597869"/>
                                  <a:pt x="2570061" y="3613039"/>
                                  <a:pt x="2578043" y="3624217"/>
                                </a:cubicBezTo>
                                <a:lnTo>
                                  <a:pt x="2572454" y="3627810"/>
                                </a:lnTo>
                                <a:cubicBezTo>
                                  <a:pt x="2572055" y="3627411"/>
                                  <a:pt x="2572055" y="3627011"/>
                                  <a:pt x="2571655" y="3626612"/>
                                </a:cubicBezTo>
                                <a:cubicBezTo>
                                  <a:pt x="2562874" y="3611841"/>
                                  <a:pt x="2567664" y="3592680"/>
                                  <a:pt x="2582433" y="3583897"/>
                                </a:cubicBezTo>
                                <a:cubicBezTo>
                                  <a:pt x="2589819" y="3579506"/>
                                  <a:pt x="2598304" y="3578508"/>
                                  <a:pt x="2606038" y="3580454"/>
                                </a:cubicBezTo>
                                <a:close/>
                                <a:moveTo>
                                  <a:pt x="646305" y="3564736"/>
                                </a:moveTo>
                                <a:cubicBezTo>
                                  <a:pt x="647502" y="3564336"/>
                                  <a:pt x="648700" y="3565135"/>
                                  <a:pt x="648700" y="3566731"/>
                                </a:cubicBezTo>
                                <a:lnTo>
                                  <a:pt x="651096" y="3584297"/>
                                </a:lnTo>
                                <a:cubicBezTo>
                                  <a:pt x="651096" y="3585495"/>
                                  <a:pt x="650298" y="3586692"/>
                                  <a:pt x="649099" y="3586692"/>
                                </a:cubicBezTo>
                                <a:cubicBezTo>
                                  <a:pt x="647902" y="3586692"/>
                                  <a:pt x="646704" y="3585894"/>
                                  <a:pt x="646704" y="3584696"/>
                                </a:cubicBezTo>
                                <a:lnTo>
                                  <a:pt x="644309" y="3567131"/>
                                </a:lnTo>
                                <a:cubicBezTo>
                                  <a:pt x="644309" y="3565933"/>
                                  <a:pt x="645107" y="3564736"/>
                                  <a:pt x="646305" y="3564736"/>
                                </a:cubicBezTo>
                                <a:close/>
                                <a:moveTo>
                                  <a:pt x="634728" y="3563539"/>
                                </a:moveTo>
                                <a:cubicBezTo>
                                  <a:pt x="635926" y="3563938"/>
                                  <a:pt x="636724" y="3565135"/>
                                  <a:pt x="635926" y="3566333"/>
                                </a:cubicBezTo>
                                <a:lnTo>
                                  <a:pt x="631135" y="3583100"/>
                                </a:lnTo>
                                <a:cubicBezTo>
                                  <a:pt x="631135" y="3583899"/>
                                  <a:pt x="630336" y="3584697"/>
                                  <a:pt x="629538" y="3584697"/>
                                </a:cubicBezTo>
                                <a:lnTo>
                                  <a:pt x="628739" y="3584697"/>
                                </a:lnTo>
                                <a:cubicBezTo>
                                  <a:pt x="627542" y="3584298"/>
                                  <a:pt x="626743" y="3583100"/>
                                  <a:pt x="627143" y="3581903"/>
                                </a:cubicBezTo>
                                <a:lnTo>
                                  <a:pt x="631933" y="3565135"/>
                                </a:lnTo>
                                <a:cubicBezTo>
                                  <a:pt x="632332" y="3563938"/>
                                  <a:pt x="633531" y="3563139"/>
                                  <a:pt x="634728" y="3563539"/>
                                </a:cubicBezTo>
                                <a:close/>
                                <a:moveTo>
                                  <a:pt x="657082" y="3561142"/>
                                </a:moveTo>
                                <a:cubicBezTo>
                                  <a:pt x="657880" y="3560743"/>
                                  <a:pt x="659477" y="3560743"/>
                                  <a:pt x="659876" y="3561941"/>
                                </a:cubicBezTo>
                                <a:lnTo>
                                  <a:pt x="668660" y="3577111"/>
                                </a:lnTo>
                                <a:cubicBezTo>
                                  <a:pt x="669059" y="3577910"/>
                                  <a:pt x="669059" y="3579507"/>
                                  <a:pt x="667861" y="3579906"/>
                                </a:cubicBezTo>
                                <a:lnTo>
                                  <a:pt x="667063" y="3580305"/>
                                </a:lnTo>
                                <a:cubicBezTo>
                                  <a:pt x="666265" y="3580305"/>
                                  <a:pt x="665466" y="3579906"/>
                                  <a:pt x="665067" y="3579107"/>
                                </a:cubicBezTo>
                                <a:lnTo>
                                  <a:pt x="656284" y="3563937"/>
                                </a:lnTo>
                                <a:cubicBezTo>
                                  <a:pt x="655884" y="3563138"/>
                                  <a:pt x="655884" y="3561542"/>
                                  <a:pt x="657082" y="3561142"/>
                                </a:cubicBezTo>
                                <a:close/>
                                <a:moveTo>
                                  <a:pt x="625147" y="3558748"/>
                                </a:moveTo>
                                <a:cubicBezTo>
                                  <a:pt x="625945" y="3559546"/>
                                  <a:pt x="625945" y="3560744"/>
                                  <a:pt x="625945" y="3561542"/>
                                </a:cubicBezTo>
                                <a:lnTo>
                                  <a:pt x="615167" y="3575515"/>
                                </a:lnTo>
                                <a:cubicBezTo>
                                  <a:pt x="614768" y="3575914"/>
                                  <a:pt x="613969" y="3576314"/>
                                  <a:pt x="613570" y="3576314"/>
                                </a:cubicBezTo>
                                <a:cubicBezTo>
                                  <a:pt x="613170" y="3576314"/>
                                  <a:pt x="612371" y="3576314"/>
                                  <a:pt x="611973" y="3575914"/>
                                </a:cubicBezTo>
                                <a:cubicBezTo>
                                  <a:pt x="611174" y="3575515"/>
                                  <a:pt x="610775" y="3573918"/>
                                  <a:pt x="611574" y="3573120"/>
                                </a:cubicBezTo>
                                <a:lnTo>
                                  <a:pt x="622352" y="3559147"/>
                                </a:lnTo>
                                <a:cubicBezTo>
                                  <a:pt x="622752" y="3558349"/>
                                  <a:pt x="624348" y="3557950"/>
                                  <a:pt x="625147" y="3558748"/>
                                </a:cubicBezTo>
                                <a:close/>
                                <a:moveTo>
                                  <a:pt x="668658" y="3553159"/>
                                </a:moveTo>
                                <a:lnTo>
                                  <a:pt x="683031" y="3563938"/>
                                </a:lnTo>
                                <a:cubicBezTo>
                                  <a:pt x="683829" y="3564338"/>
                                  <a:pt x="684228" y="3565934"/>
                                  <a:pt x="683430" y="3566733"/>
                                </a:cubicBezTo>
                                <a:cubicBezTo>
                                  <a:pt x="683031" y="3567132"/>
                                  <a:pt x="682232" y="3567531"/>
                                  <a:pt x="681833" y="3567531"/>
                                </a:cubicBezTo>
                                <a:cubicBezTo>
                                  <a:pt x="681434" y="3567531"/>
                                  <a:pt x="680635" y="3567531"/>
                                  <a:pt x="680236" y="3567132"/>
                                </a:cubicBezTo>
                                <a:lnTo>
                                  <a:pt x="666263" y="3556353"/>
                                </a:lnTo>
                                <a:cubicBezTo>
                                  <a:pt x="665465" y="3555953"/>
                                  <a:pt x="665066" y="3554357"/>
                                  <a:pt x="665864" y="3553558"/>
                                </a:cubicBezTo>
                                <a:cubicBezTo>
                                  <a:pt x="666263" y="3552760"/>
                                  <a:pt x="667860" y="3552361"/>
                                  <a:pt x="668658" y="3553159"/>
                                </a:cubicBezTo>
                                <a:close/>
                                <a:moveTo>
                                  <a:pt x="4776383" y="3552760"/>
                                </a:moveTo>
                                <a:cubicBezTo>
                                  <a:pt x="4778778" y="3552760"/>
                                  <a:pt x="4781173" y="3554357"/>
                                  <a:pt x="4781173" y="3556353"/>
                                </a:cubicBezTo>
                                <a:lnTo>
                                  <a:pt x="4784766" y="3580704"/>
                                </a:lnTo>
                                <a:lnTo>
                                  <a:pt x="4809118" y="3577111"/>
                                </a:lnTo>
                                <a:cubicBezTo>
                                  <a:pt x="4811513" y="3576712"/>
                                  <a:pt x="4813509" y="3578309"/>
                                  <a:pt x="4813909" y="3580704"/>
                                </a:cubicBezTo>
                                <a:cubicBezTo>
                                  <a:pt x="4814308" y="3583099"/>
                                  <a:pt x="4812711" y="3585095"/>
                                  <a:pt x="4810316" y="3585494"/>
                                </a:cubicBezTo>
                                <a:lnTo>
                                  <a:pt x="4785964" y="3589087"/>
                                </a:lnTo>
                                <a:lnTo>
                                  <a:pt x="4789556" y="3613439"/>
                                </a:lnTo>
                                <a:cubicBezTo>
                                  <a:pt x="4789956" y="3615834"/>
                                  <a:pt x="4788359" y="3617830"/>
                                  <a:pt x="4785964" y="3618229"/>
                                </a:cubicBezTo>
                                <a:cubicBezTo>
                                  <a:pt x="4783568" y="3618629"/>
                                  <a:pt x="4781572" y="3617032"/>
                                  <a:pt x="4781173" y="3614637"/>
                                </a:cubicBezTo>
                                <a:lnTo>
                                  <a:pt x="4777580" y="3590285"/>
                                </a:lnTo>
                                <a:lnTo>
                                  <a:pt x="4753229" y="3593877"/>
                                </a:lnTo>
                                <a:cubicBezTo>
                                  <a:pt x="4750834" y="3594277"/>
                                  <a:pt x="4748838" y="3592680"/>
                                  <a:pt x="4748439" y="3590285"/>
                                </a:cubicBezTo>
                                <a:cubicBezTo>
                                  <a:pt x="4748040" y="3587889"/>
                                  <a:pt x="4749636" y="3585893"/>
                                  <a:pt x="4752032" y="3585494"/>
                                </a:cubicBezTo>
                                <a:lnTo>
                                  <a:pt x="4776383" y="3581901"/>
                                </a:lnTo>
                                <a:lnTo>
                                  <a:pt x="4772790" y="3557550"/>
                                </a:lnTo>
                                <a:cubicBezTo>
                                  <a:pt x="4772391" y="3555155"/>
                                  <a:pt x="4773988" y="3553159"/>
                                  <a:pt x="4776383" y="3552760"/>
                                </a:cubicBezTo>
                                <a:close/>
                                <a:moveTo>
                                  <a:pt x="7349620" y="3551563"/>
                                </a:moveTo>
                                <a:cubicBezTo>
                                  <a:pt x="7350418" y="3551163"/>
                                  <a:pt x="7351616" y="3551962"/>
                                  <a:pt x="7352015" y="3553559"/>
                                </a:cubicBezTo>
                                <a:lnTo>
                                  <a:pt x="7354410" y="3571124"/>
                                </a:lnTo>
                                <a:cubicBezTo>
                                  <a:pt x="7354410" y="3572322"/>
                                  <a:pt x="7353612" y="3573520"/>
                                  <a:pt x="7352414" y="3573520"/>
                                </a:cubicBezTo>
                                <a:cubicBezTo>
                                  <a:pt x="7351217" y="3573520"/>
                                  <a:pt x="7350019" y="3572721"/>
                                  <a:pt x="7350019" y="3571524"/>
                                </a:cubicBezTo>
                                <a:lnTo>
                                  <a:pt x="7347623" y="3553958"/>
                                </a:lnTo>
                                <a:cubicBezTo>
                                  <a:pt x="7347623" y="3552760"/>
                                  <a:pt x="7348422" y="3551563"/>
                                  <a:pt x="7349620" y="3551563"/>
                                </a:cubicBezTo>
                                <a:close/>
                                <a:moveTo>
                                  <a:pt x="7338042" y="3550365"/>
                                </a:moveTo>
                                <a:cubicBezTo>
                                  <a:pt x="7338841" y="3550764"/>
                                  <a:pt x="7339640" y="3551961"/>
                                  <a:pt x="7339241" y="3553159"/>
                                </a:cubicBezTo>
                                <a:lnTo>
                                  <a:pt x="7334450" y="3569926"/>
                                </a:lnTo>
                                <a:cubicBezTo>
                                  <a:pt x="7334450" y="3570725"/>
                                  <a:pt x="7333651" y="3571523"/>
                                  <a:pt x="7332853" y="3571523"/>
                                </a:cubicBezTo>
                                <a:lnTo>
                                  <a:pt x="7332054" y="3571523"/>
                                </a:lnTo>
                                <a:cubicBezTo>
                                  <a:pt x="7330856" y="3571124"/>
                                  <a:pt x="7330057" y="3569926"/>
                                  <a:pt x="7330457" y="3568729"/>
                                </a:cubicBezTo>
                                <a:lnTo>
                                  <a:pt x="7335248" y="3551961"/>
                                </a:lnTo>
                                <a:cubicBezTo>
                                  <a:pt x="7335647" y="3550764"/>
                                  <a:pt x="7336845" y="3549965"/>
                                  <a:pt x="7338042" y="3550365"/>
                                </a:cubicBezTo>
                                <a:close/>
                                <a:moveTo>
                                  <a:pt x="614768" y="3549167"/>
                                </a:moveTo>
                                <a:cubicBezTo>
                                  <a:pt x="615567" y="3548768"/>
                                  <a:pt x="617164" y="3548768"/>
                                  <a:pt x="617563" y="3549966"/>
                                </a:cubicBezTo>
                                <a:cubicBezTo>
                                  <a:pt x="617962" y="3551163"/>
                                  <a:pt x="617563" y="3552361"/>
                                  <a:pt x="616764" y="3552760"/>
                                </a:cubicBezTo>
                                <a:lnTo>
                                  <a:pt x="601594" y="3561544"/>
                                </a:lnTo>
                                <a:lnTo>
                                  <a:pt x="600796" y="3561943"/>
                                </a:lnTo>
                                <a:cubicBezTo>
                                  <a:pt x="599997" y="3561943"/>
                                  <a:pt x="599199" y="3561544"/>
                                  <a:pt x="598800" y="3560745"/>
                                </a:cubicBezTo>
                                <a:cubicBezTo>
                                  <a:pt x="598400" y="3559947"/>
                                  <a:pt x="598400" y="3558350"/>
                                  <a:pt x="599598" y="3557951"/>
                                </a:cubicBezTo>
                                <a:close/>
                                <a:moveTo>
                                  <a:pt x="7328063" y="3545574"/>
                                </a:moveTo>
                                <a:cubicBezTo>
                                  <a:pt x="7328861" y="3546373"/>
                                  <a:pt x="7329261" y="3547570"/>
                                  <a:pt x="7328861" y="3548369"/>
                                </a:cubicBezTo>
                                <a:lnTo>
                                  <a:pt x="7318083" y="3562341"/>
                                </a:lnTo>
                                <a:cubicBezTo>
                                  <a:pt x="7317684" y="3562741"/>
                                  <a:pt x="7316885" y="3563140"/>
                                  <a:pt x="7316485" y="3563140"/>
                                </a:cubicBezTo>
                                <a:cubicBezTo>
                                  <a:pt x="7316086" y="3563140"/>
                                  <a:pt x="7315288" y="3563140"/>
                                  <a:pt x="7314888" y="3562741"/>
                                </a:cubicBezTo>
                                <a:cubicBezTo>
                                  <a:pt x="7314090" y="3562341"/>
                                  <a:pt x="7313691" y="3560745"/>
                                  <a:pt x="7314489" y="3559946"/>
                                </a:cubicBezTo>
                                <a:lnTo>
                                  <a:pt x="7325269" y="3545973"/>
                                </a:lnTo>
                                <a:cubicBezTo>
                                  <a:pt x="7325668" y="3545175"/>
                                  <a:pt x="7327265" y="3544776"/>
                                  <a:pt x="7328063" y="3545574"/>
                                </a:cubicBezTo>
                                <a:close/>
                                <a:moveTo>
                                  <a:pt x="6004918" y="3545275"/>
                                </a:moveTo>
                                <a:cubicBezTo>
                                  <a:pt x="6007513" y="3544676"/>
                                  <a:pt x="6010906" y="3544576"/>
                                  <a:pt x="6014300" y="3546373"/>
                                </a:cubicBezTo>
                                <a:cubicBezTo>
                                  <a:pt x="6021884" y="3550365"/>
                                  <a:pt x="6021485" y="3557949"/>
                                  <a:pt x="6021485" y="3558349"/>
                                </a:cubicBezTo>
                                <a:cubicBezTo>
                                  <a:pt x="6021485" y="3558349"/>
                                  <a:pt x="6021485" y="3561143"/>
                                  <a:pt x="6025078" y="3563139"/>
                                </a:cubicBezTo>
                                <a:cubicBezTo>
                                  <a:pt x="6028671" y="3564736"/>
                                  <a:pt x="6031066" y="3563139"/>
                                  <a:pt x="6031066" y="3563139"/>
                                </a:cubicBezTo>
                                <a:lnTo>
                                  <a:pt x="6031465" y="3563139"/>
                                </a:lnTo>
                                <a:lnTo>
                                  <a:pt x="6031864" y="3562740"/>
                                </a:lnTo>
                                <a:cubicBezTo>
                                  <a:pt x="6033860" y="3561542"/>
                                  <a:pt x="6038651" y="3559147"/>
                                  <a:pt x="6045038" y="3562341"/>
                                </a:cubicBezTo>
                                <a:cubicBezTo>
                                  <a:pt x="6051824" y="3565933"/>
                                  <a:pt x="6052223" y="3573518"/>
                                  <a:pt x="6052223" y="3573917"/>
                                </a:cubicBezTo>
                                <a:lnTo>
                                  <a:pt x="6052223" y="3574317"/>
                                </a:lnTo>
                                <a:cubicBezTo>
                                  <a:pt x="6052223" y="3574317"/>
                                  <a:pt x="6052223" y="3577111"/>
                                  <a:pt x="6055816" y="3579107"/>
                                </a:cubicBezTo>
                                <a:cubicBezTo>
                                  <a:pt x="6059409" y="3581103"/>
                                  <a:pt x="6062203" y="3579107"/>
                                  <a:pt x="6062203" y="3579107"/>
                                </a:cubicBezTo>
                                <a:lnTo>
                                  <a:pt x="6062603" y="3579107"/>
                                </a:lnTo>
                                <a:cubicBezTo>
                                  <a:pt x="6063002" y="3578708"/>
                                  <a:pt x="6070187" y="3574716"/>
                                  <a:pt x="6076574" y="3578309"/>
                                </a:cubicBezTo>
                                <a:cubicBezTo>
                                  <a:pt x="6084159" y="3582301"/>
                                  <a:pt x="6083760" y="3589886"/>
                                  <a:pt x="6083760" y="3590286"/>
                                </a:cubicBezTo>
                                <a:cubicBezTo>
                                  <a:pt x="6083760" y="3590286"/>
                                  <a:pt x="6083760" y="3593080"/>
                                  <a:pt x="6087353" y="3595076"/>
                                </a:cubicBezTo>
                                <a:cubicBezTo>
                                  <a:pt x="6088550" y="3595475"/>
                                  <a:pt x="6089349" y="3595874"/>
                                  <a:pt x="6090546" y="3595874"/>
                                </a:cubicBezTo>
                                <a:lnTo>
                                  <a:pt x="6094938" y="3596274"/>
                                </a:lnTo>
                                <a:cubicBezTo>
                                  <a:pt x="6096934" y="3596274"/>
                                  <a:pt x="6098530" y="3598270"/>
                                  <a:pt x="6098530" y="3600266"/>
                                </a:cubicBezTo>
                                <a:cubicBezTo>
                                  <a:pt x="6098530" y="3602661"/>
                                  <a:pt x="6096534" y="3604258"/>
                                  <a:pt x="6092942" y="3604258"/>
                                </a:cubicBezTo>
                                <a:lnTo>
                                  <a:pt x="6086954" y="3603858"/>
                                </a:lnTo>
                                <a:cubicBezTo>
                                  <a:pt x="6085357" y="3603459"/>
                                  <a:pt x="6083760" y="3603060"/>
                                  <a:pt x="6082163" y="3602262"/>
                                </a:cubicBezTo>
                                <a:cubicBezTo>
                                  <a:pt x="6074578" y="3598270"/>
                                  <a:pt x="6074978" y="3590685"/>
                                  <a:pt x="6074978" y="3590286"/>
                                </a:cubicBezTo>
                                <a:cubicBezTo>
                                  <a:pt x="6074978" y="3590286"/>
                                  <a:pt x="6075377" y="3587490"/>
                                  <a:pt x="6071784" y="3585494"/>
                                </a:cubicBezTo>
                                <a:cubicBezTo>
                                  <a:pt x="6068990" y="3583897"/>
                                  <a:pt x="6065397" y="3585494"/>
                                  <a:pt x="6064998" y="3585893"/>
                                </a:cubicBezTo>
                                <a:cubicBezTo>
                                  <a:pt x="6063800" y="3586692"/>
                                  <a:pt x="6058211" y="3589886"/>
                                  <a:pt x="6051425" y="3586293"/>
                                </a:cubicBezTo>
                                <a:cubicBezTo>
                                  <a:pt x="6044639" y="3582700"/>
                                  <a:pt x="6044239" y="3576313"/>
                                  <a:pt x="6044239" y="3574716"/>
                                </a:cubicBezTo>
                                <a:cubicBezTo>
                                  <a:pt x="6043840" y="3574317"/>
                                  <a:pt x="6043441" y="3571123"/>
                                  <a:pt x="6040647" y="3569526"/>
                                </a:cubicBezTo>
                                <a:cubicBezTo>
                                  <a:pt x="6037453" y="3567929"/>
                                  <a:pt x="6035457" y="3569127"/>
                                  <a:pt x="6034659" y="3569526"/>
                                </a:cubicBezTo>
                                <a:lnTo>
                                  <a:pt x="6034260" y="3569526"/>
                                </a:lnTo>
                                <a:cubicBezTo>
                                  <a:pt x="6033062" y="3570325"/>
                                  <a:pt x="6027872" y="3573518"/>
                                  <a:pt x="6020687" y="3569925"/>
                                </a:cubicBezTo>
                                <a:cubicBezTo>
                                  <a:pt x="6013102" y="3565933"/>
                                  <a:pt x="6013501" y="3558748"/>
                                  <a:pt x="6013501" y="3557949"/>
                                </a:cubicBezTo>
                                <a:cubicBezTo>
                                  <a:pt x="6013900" y="3557949"/>
                                  <a:pt x="6013501" y="3554756"/>
                                  <a:pt x="6010307" y="3553159"/>
                                </a:cubicBezTo>
                                <a:cubicBezTo>
                                  <a:pt x="6007512" y="3551562"/>
                                  <a:pt x="6003919" y="3553159"/>
                                  <a:pt x="6003520" y="3553558"/>
                                </a:cubicBezTo>
                                <a:cubicBezTo>
                                  <a:pt x="6002323" y="3554357"/>
                                  <a:pt x="5996734" y="3557550"/>
                                  <a:pt x="5989948" y="3553957"/>
                                </a:cubicBezTo>
                                <a:lnTo>
                                  <a:pt x="5987552" y="3552361"/>
                                </a:lnTo>
                                <a:cubicBezTo>
                                  <a:pt x="5985556" y="3551562"/>
                                  <a:pt x="5984758" y="3549167"/>
                                  <a:pt x="5985956" y="3547171"/>
                                </a:cubicBezTo>
                                <a:cubicBezTo>
                                  <a:pt x="5986754" y="3545175"/>
                                  <a:pt x="5989149" y="3544377"/>
                                  <a:pt x="5991145" y="3545574"/>
                                </a:cubicBezTo>
                                <a:lnTo>
                                  <a:pt x="5993540" y="3547171"/>
                                </a:lnTo>
                                <a:cubicBezTo>
                                  <a:pt x="5997133" y="3549167"/>
                                  <a:pt x="5999928" y="3547171"/>
                                  <a:pt x="5999928" y="3547171"/>
                                </a:cubicBezTo>
                                <a:lnTo>
                                  <a:pt x="6000327" y="3547171"/>
                                </a:lnTo>
                                <a:cubicBezTo>
                                  <a:pt x="6000527" y="3546971"/>
                                  <a:pt x="6002323" y="3545874"/>
                                  <a:pt x="6004918" y="3545275"/>
                                </a:cubicBezTo>
                                <a:close/>
                                <a:moveTo>
                                  <a:pt x="673449" y="3541982"/>
                                </a:moveTo>
                                <a:lnTo>
                                  <a:pt x="690215" y="3546773"/>
                                </a:lnTo>
                                <a:cubicBezTo>
                                  <a:pt x="691413" y="3547172"/>
                                  <a:pt x="691813" y="3548370"/>
                                  <a:pt x="691413" y="3549567"/>
                                </a:cubicBezTo>
                                <a:cubicBezTo>
                                  <a:pt x="691413" y="3550366"/>
                                  <a:pt x="690615" y="3551164"/>
                                  <a:pt x="689816" y="3551164"/>
                                </a:cubicBezTo>
                                <a:lnTo>
                                  <a:pt x="689018" y="3551164"/>
                                </a:lnTo>
                                <a:lnTo>
                                  <a:pt x="672250" y="3546373"/>
                                </a:lnTo>
                                <a:cubicBezTo>
                                  <a:pt x="671054" y="3545974"/>
                                  <a:pt x="670254" y="3544776"/>
                                  <a:pt x="670655" y="3543578"/>
                                </a:cubicBezTo>
                                <a:cubicBezTo>
                                  <a:pt x="671054" y="3542381"/>
                                  <a:pt x="672250" y="3541582"/>
                                  <a:pt x="673449" y="3541982"/>
                                </a:cubicBezTo>
                                <a:close/>
                                <a:moveTo>
                                  <a:pt x="3880582" y="3539187"/>
                                </a:moveTo>
                                <a:cubicBezTo>
                                  <a:pt x="3881780" y="3538787"/>
                                  <a:pt x="3882978" y="3539586"/>
                                  <a:pt x="3883377" y="3540783"/>
                                </a:cubicBezTo>
                                <a:cubicBezTo>
                                  <a:pt x="3884974" y="3548368"/>
                                  <a:pt x="3892958" y="3553558"/>
                                  <a:pt x="3900941" y="3551562"/>
                                </a:cubicBezTo>
                                <a:cubicBezTo>
                                  <a:pt x="3902538" y="3551562"/>
                                  <a:pt x="3903736" y="3552360"/>
                                  <a:pt x="3904135" y="3553159"/>
                                </a:cubicBezTo>
                                <a:cubicBezTo>
                                  <a:pt x="3904534" y="3554356"/>
                                  <a:pt x="3903736" y="3555554"/>
                                  <a:pt x="3902937" y="3555953"/>
                                </a:cubicBezTo>
                                <a:lnTo>
                                  <a:pt x="3902538" y="3555953"/>
                                </a:lnTo>
                                <a:cubicBezTo>
                                  <a:pt x="3898147" y="3557151"/>
                                  <a:pt x="3893756" y="3556751"/>
                                  <a:pt x="3889764" y="3554755"/>
                                </a:cubicBezTo>
                                <a:cubicBezTo>
                                  <a:pt x="3884574" y="3569127"/>
                                  <a:pt x="3874594" y="3580304"/>
                                  <a:pt x="3861021" y="3587091"/>
                                </a:cubicBezTo>
                                <a:cubicBezTo>
                                  <a:pt x="3847448" y="3593878"/>
                                  <a:pt x="3832278" y="3595075"/>
                                  <a:pt x="3817907" y="3590285"/>
                                </a:cubicBezTo>
                                <a:cubicBezTo>
                                  <a:pt x="3817109" y="3594676"/>
                                  <a:pt x="3814714" y="3598668"/>
                                  <a:pt x="3811121" y="3601463"/>
                                </a:cubicBezTo>
                                <a:lnTo>
                                  <a:pt x="3810722" y="3601862"/>
                                </a:lnTo>
                                <a:cubicBezTo>
                                  <a:pt x="3809923" y="3602261"/>
                                  <a:pt x="3808726" y="3601862"/>
                                  <a:pt x="3807927" y="3601063"/>
                                </a:cubicBezTo>
                                <a:cubicBezTo>
                                  <a:pt x="3807129" y="3600265"/>
                                  <a:pt x="3807129" y="3598668"/>
                                  <a:pt x="3808327" y="3597870"/>
                                </a:cubicBezTo>
                                <a:cubicBezTo>
                                  <a:pt x="3814315" y="3592680"/>
                                  <a:pt x="3815512" y="3583498"/>
                                  <a:pt x="3810323" y="3577110"/>
                                </a:cubicBezTo>
                                <a:cubicBezTo>
                                  <a:pt x="3809524" y="3576312"/>
                                  <a:pt x="3809524" y="3574715"/>
                                  <a:pt x="3810722" y="3573917"/>
                                </a:cubicBezTo>
                                <a:cubicBezTo>
                                  <a:pt x="3811520" y="3573118"/>
                                  <a:pt x="3813117" y="3573118"/>
                                  <a:pt x="3813915" y="3574316"/>
                                </a:cubicBezTo>
                                <a:cubicBezTo>
                                  <a:pt x="3816710" y="3577909"/>
                                  <a:pt x="3818307" y="3581901"/>
                                  <a:pt x="3818307" y="3585894"/>
                                </a:cubicBezTo>
                                <a:lnTo>
                                  <a:pt x="3818706" y="3585894"/>
                                </a:lnTo>
                                <a:cubicBezTo>
                                  <a:pt x="3832278" y="3590285"/>
                                  <a:pt x="3846250" y="3589487"/>
                                  <a:pt x="3859025" y="3583098"/>
                                </a:cubicBezTo>
                                <a:cubicBezTo>
                                  <a:pt x="3871401" y="3576711"/>
                                  <a:pt x="3880982" y="3565933"/>
                                  <a:pt x="3885373" y="3552759"/>
                                </a:cubicBezTo>
                                <a:lnTo>
                                  <a:pt x="3885373" y="3552360"/>
                                </a:lnTo>
                                <a:cubicBezTo>
                                  <a:pt x="3882179" y="3549965"/>
                                  <a:pt x="3880183" y="3546372"/>
                                  <a:pt x="3878986" y="3541981"/>
                                </a:cubicBezTo>
                                <a:cubicBezTo>
                                  <a:pt x="3878586" y="3540783"/>
                                  <a:pt x="3879385" y="3539586"/>
                                  <a:pt x="3880582" y="3539187"/>
                                </a:cubicBezTo>
                                <a:close/>
                                <a:moveTo>
                                  <a:pt x="611576" y="3537591"/>
                                </a:moveTo>
                                <a:cubicBezTo>
                                  <a:pt x="612773" y="3537591"/>
                                  <a:pt x="613971" y="3538389"/>
                                  <a:pt x="613971" y="3539587"/>
                                </a:cubicBezTo>
                                <a:cubicBezTo>
                                  <a:pt x="613971" y="3540784"/>
                                  <a:pt x="613172" y="3541583"/>
                                  <a:pt x="611975" y="3541982"/>
                                </a:cubicBezTo>
                                <a:lnTo>
                                  <a:pt x="594409" y="3544378"/>
                                </a:lnTo>
                                <a:cubicBezTo>
                                  <a:pt x="593211" y="3544378"/>
                                  <a:pt x="592014" y="3543580"/>
                                  <a:pt x="592014" y="3542382"/>
                                </a:cubicBezTo>
                                <a:cubicBezTo>
                                  <a:pt x="592014" y="3541183"/>
                                  <a:pt x="592812" y="3539986"/>
                                  <a:pt x="594010" y="3539986"/>
                                </a:cubicBezTo>
                                <a:close/>
                                <a:moveTo>
                                  <a:pt x="7317683" y="3535993"/>
                                </a:moveTo>
                                <a:cubicBezTo>
                                  <a:pt x="7318482" y="3535594"/>
                                  <a:pt x="7320079" y="3535594"/>
                                  <a:pt x="7320478" y="3536792"/>
                                </a:cubicBezTo>
                                <a:cubicBezTo>
                                  <a:pt x="7320877" y="3537989"/>
                                  <a:pt x="7320478" y="3539187"/>
                                  <a:pt x="7319679" y="3539586"/>
                                </a:cubicBezTo>
                                <a:lnTo>
                                  <a:pt x="7304509" y="3548370"/>
                                </a:lnTo>
                                <a:lnTo>
                                  <a:pt x="7303710" y="3548769"/>
                                </a:lnTo>
                                <a:cubicBezTo>
                                  <a:pt x="7302912" y="3548769"/>
                                  <a:pt x="7302114" y="3548370"/>
                                  <a:pt x="7301714" y="3547571"/>
                                </a:cubicBezTo>
                                <a:cubicBezTo>
                                  <a:pt x="7301315" y="3546773"/>
                                  <a:pt x="7301315" y="3545176"/>
                                  <a:pt x="7302513" y="3544777"/>
                                </a:cubicBezTo>
                                <a:close/>
                                <a:moveTo>
                                  <a:pt x="690616" y="3527211"/>
                                </a:moveTo>
                                <a:cubicBezTo>
                                  <a:pt x="691813" y="3527211"/>
                                  <a:pt x="693011" y="3528009"/>
                                  <a:pt x="693011" y="3529207"/>
                                </a:cubicBezTo>
                                <a:cubicBezTo>
                                  <a:pt x="693011" y="3530405"/>
                                  <a:pt x="692212" y="3531602"/>
                                  <a:pt x="691015" y="3531602"/>
                                </a:cubicBezTo>
                                <a:lnTo>
                                  <a:pt x="673450" y="3533998"/>
                                </a:lnTo>
                                <a:cubicBezTo>
                                  <a:pt x="672251" y="3533998"/>
                                  <a:pt x="671054" y="3533200"/>
                                  <a:pt x="671054" y="3532002"/>
                                </a:cubicBezTo>
                                <a:cubicBezTo>
                                  <a:pt x="671054" y="3530804"/>
                                  <a:pt x="671852" y="3529606"/>
                                  <a:pt x="673050" y="3529606"/>
                                </a:cubicBezTo>
                                <a:close/>
                                <a:moveTo>
                                  <a:pt x="7314490" y="3524417"/>
                                </a:moveTo>
                                <a:cubicBezTo>
                                  <a:pt x="7315688" y="3524417"/>
                                  <a:pt x="7316886" y="3525215"/>
                                  <a:pt x="7316886" y="3526413"/>
                                </a:cubicBezTo>
                                <a:cubicBezTo>
                                  <a:pt x="7316886" y="3527610"/>
                                  <a:pt x="7316087" y="3528409"/>
                                  <a:pt x="7314890" y="3528808"/>
                                </a:cubicBezTo>
                                <a:lnTo>
                                  <a:pt x="7297324" y="3531204"/>
                                </a:lnTo>
                                <a:cubicBezTo>
                                  <a:pt x="7296126" y="3531204"/>
                                  <a:pt x="7294929" y="3530406"/>
                                  <a:pt x="7294929" y="3529208"/>
                                </a:cubicBezTo>
                                <a:cubicBezTo>
                                  <a:pt x="7294929" y="3528009"/>
                                  <a:pt x="7295727" y="3526812"/>
                                  <a:pt x="7296925" y="3526812"/>
                                </a:cubicBezTo>
                                <a:close/>
                                <a:moveTo>
                                  <a:pt x="596004" y="3520425"/>
                                </a:moveTo>
                                <a:lnTo>
                                  <a:pt x="612772" y="3525216"/>
                                </a:lnTo>
                                <a:cubicBezTo>
                                  <a:pt x="613969" y="3525615"/>
                                  <a:pt x="614768" y="3526813"/>
                                  <a:pt x="614368" y="3528010"/>
                                </a:cubicBezTo>
                                <a:cubicBezTo>
                                  <a:pt x="614368" y="3528809"/>
                                  <a:pt x="613570" y="3529607"/>
                                  <a:pt x="612772" y="3529607"/>
                                </a:cubicBezTo>
                                <a:lnTo>
                                  <a:pt x="611973" y="3529607"/>
                                </a:lnTo>
                                <a:lnTo>
                                  <a:pt x="595206" y="3524816"/>
                                </a:lnTo>
                                <a:cubicBezTo>
                                  <a:pt x="594008" y="3524417"/>
                                  <a:pt x="593210" y="3523219"/>
                                  <a:pt x="593210" y="3522021"/>
                                </a:cubicBezTo>
                                <a:cubicBezTo>
                                  <a:pt x="593609" y="3520824"/>
                                  <a:pt x="594807" y="3520025"/>
                                  <a:pt x="596004" y="3520425"/>
                                </a:cubicBezTo>
                                <a:close/>
                                <a:moveTo>
                                  <a:pt x="6022083" y="3513339"/>
                                </a:moveTo>
                                <a:cubicBezTo>
                                  <a:pt x="6024678" y="3512740"/>
                                  <a:pt x="6028071" y="3512640"/>
                                  <a:pt x="6031465" y="3514437"/>
                                </a:cubicBezTo>
                                <a:cubicBezTo>
                                  <a:pt x="6039049" y="3518429"/>
                                  <a:pt x="6038650" y="3526013"/>
                                  <a:pt x="6038650" y="3526413"/>
                                </a:cubicBezTo>
                                <a:cubicBezTo>
                                  <a:pt x="6038650" y="3526413"/>
                                  <a:pt x="6038650" y="3529207"/>
                                  <a:pt x="6042243" y="3531203"/>
                                </a:cubicBezTo>
                                <a:cubicBezTo>
                                  <a:pt x="6045836" y="3532800"/>
                                  <a:pt x="6048231" y="3531203"/>
                                  <a:pt x="6048231" y="3531203"/>
                                </a:cubicBezTo>
                                <a:lnTo>
                                  <a:pt x="6048630" y="3531203"/>
                                </a:lnTo>
                                <a:lnTo>
                                  <a:pt x="6049029" y="3530804"/>
                                </a:lnTo>
                                <a:cubicBezTo>
                                  <a:pt x="6051025" y="3529606"/>
                                  <a:pt x="6055816" y="3527211"/>
                                  <a:pt x="6062203" y="3530405"/>
                                </a:cubicBezTo>
                                <a:cubicBezTo>
                                  <a:pt x="6068989" y="3533997"/>
                                  <a:pt x="6069389" y="3541582"/>
                                  <a:pt x="6069389" y="3541981"/>
                                </a:cubicBezTo>
                                <a:lnTo>
                                  <a:pt x="6069389" y="3542381"/>
                                </a:lnTo>
                                <a:cubicBezTo>
                                  <a:pt x="6069389" y="3542381"/>
                                  <a:pt x="6069389" y="3545175"/>
                                  <a:pt x="6072981" y="3547171"/>
                                </a:cubicBezTo>
                                <a:cubicBezTo>
                                  <a:pt x="6076574" y="3549167"/>
                                  <a:pt x="6079369" y="3547171"/>
                                  <a:pt x="6079369" y="3547171"/>
                                </a:cubicBezTo>
                                <a:lnTo>
                                  <a:pt x="6079768" y="3547171"/>
                                </a:lnTo>
                                <a:cubicBezTo>
                                  <a:pt x="6080167" y="3546772"/>
                                  <a:pt x="6087353" y="3542780"/>
                                  <a:pt x="6093740" y="3546373"/>
                                </a:cubicBezTo>
                                <a:cubicBezTo>
                                  <a:pt x="6101325" y="3550365"/>
                                  <a:pt x="6100925" y="3557950"/>
                                  <a:pt x="6100925" y="3558350"/>
                                </a:cubicBezTo>
                                <a:cubicBezTo>
                                  <a:pt x="6100925" y="3558350"/>
                                  <a:pt x="6100925" y="3561144"/>
                                  <a:pt x="6104518" y="3563140"/>
                                </a:cubicBezTo>
                                <a:cubicBezTo>
                                  <a:pt x="6105716" y="3563539"/>
                                  <a:pt x="6106514" y="3563938"/>
                                  <a:pt x="6107712" y="3563938"/>
                                </a:cubicBezTo>
                                <a:lnTo>
                                  <a:pt x="6112103" y="3564338"/>
                                </a:lnTo>
                                <a:cubicBezTo>
                                  <a:pt x="6114099" y="3564338"/>
                                  <a:pt x="6115696" y="3566334"/>
                                  <a:pt x="6115696" y="3568330"/>
                                </a:cubicBezTo>
                                <a:cubicBezTo>
                                  <a:pt x="6115696" y="3570326"/>
                                  <a:pt x="6113700" y="3571922"/>
                                  <a:pt x="6110107" y="3572322"/>
                                </a:cubicBezTo>
                                <a:lnTo>
                                  <a:pt x="6104119" y="3571922"/>
                                </a:lnTo>
                                <a:cubicBezTo>
                                  <a:pt x="6102522" y="3571523"/>
                                  <a:pt x="6100925" y="3571124"/>
                                  <a:pt x="6099329" y="3570326"/>
                                </a:cubicBezTo>
                                <a:cubicBezTo>
                                  <a:pt x="6091744" y="3566334"/>
                                  <a:pt x="6092143" y="3558749"/>
                                  <a:pt x="6092143" y="3558350"/>
                                </a:cubicBezTo>
                                <a:cubicBezTo>
                                  <a:pt x="6092143" y="3558350"/>
                                  <a:pt x="6092542" y="3555554"/>
                                  <a:pt x="6088949" y="3553558"/>
                                </a:cubicBezTo>
                                <a:cubicBezTo>
                                  <a:pt x="6086155" y="3551961"/>
                                  <a:pt x="6082562" y="3553558"/>
                                  <a:pt x="6082163" y="3553957"/>
                                </a:cubicBezTo>
                                <a:cubicBezTo>
                                  <a:pt x="6080965" y="3554756"/>
                                  <a:pt x="6075377" y="3557950"/>
                                  <a:pt x="6068590" y="3554357"/>
                                </a:cubicBezTo>
                                <a:cubicBezTo>
                                  <a:pt x="6061804" y="3550764"/>
                                  <a:pt x="6061405" y="3544377"/>
                                  <a:pt x="6061405" y="3542780"/>
                                </a:cubicBezTo>
                                <a:cubicBezTo>
                                  <a:pt x="6061005" y="3542381"/>
                                  <a:pt x="6060606" y="3539187"/>
                                  <a:pt x="6057812" y="3537590"/>
                                </a:cubicBezTo>
                                <a:cubicBezTo>
                                  <a:pt x="6054618" y="3535993"/>
                                  <a:pt x="6052622" y="3537191"/>
                                  <a:pt x="6051824" y="3537590"/>
                                </a:cubicBezTo>
                                <a:lnTo>
                                  <a:pt x="6051425" y="3537590"/>
                                </a:lnTo>
                                <a:cubicBezTo>
                                  <a:pt x="6050227" y="3538389"/>
                                  <a:pt x="6045037" y="3541582"/>
                                  <a:pt x="6037852" y="3537989"/>
                                </a:cubicBezTo>
                                <a:cubicBezTo>
                                  <a:pt x="6030267" y="3533997"/>
                                  <a:pt x="6030666" y="3526812"/>
                                  <a:pt x="6030666" y="3526013"/>
                                </a:cubicBezTo>
                                <a:cubicBezTo>
                                  <a:pt x="6031065" y="3526013"/>
                                  <a:pt x="6030666" y="3522820"/>
                                  <a:pt x="6027472" y="3521223"/>
                                </a:cubicBezTo>
                                <a:cubicBezTo>
                                  <a:pt x="6024677" y="3519626"/>
                                  <a:pt x="6021084" y="3521223"/>
                                  <a:pt x="6020685" y="3521622"/>
                                </a:cubicBezTo>
                                <a:cubicBezTo>
                                  <a:pt x="6019488" y="3522421"/>
                                  <a:pt x="6013899" y="3525614"/>
                                  <a:pt x="6007112" y="3522021"/>
                                </a:cubicBezTo>
                                <a:lnTo>
                                  <a:pt x="6004717" y="3520425"/>
                                </a:lnTo>
                                <a:cubicBezTo>
                                  <a:pt x="6002721" y="3519626"/>
                                  <a:pt x="6001923" y="3517231"/>
                                  <a:pt x="6003120" y="3515235"/>
                                </a:cubicBezTo>
                                <a:cubicBezTo>
                                  <a:pt x="6003919" y="3513239"/>
                                  <a:pt x="6006314" y="3512441"/>
                                  <a:pt x="6008310" y="3513638"/>
                                </a:cubicBezTo>
                                <a:lnTo>
                                  <a:pt x="6010705" y="3515235"/>
                                </a:lnTo>
                                <a:cubicBezTo>
                                  <a:pt x="6014298" y="3517231"/>
                                  <a:pt x="6017092" y="3515235"/>
                                  <a:pt x="6017092" y="3515235"/>
                                </a:cubicBezTo>
                                <a:lnTo>
                                  <a:pt x="6017492" y="3515235"/>
                                </a:lnTo>
                                <a:cubicBezTo>
                                  <a:pt x="6017692" y="3515035"/>
                                  <a:pt x="6019488" y="3513938"/>
                                  <a:pt x="6022083" y="3513339"/>
                                </a:cubicBezTo>
                                <a:close/>
                                <a:moveTo>
                                  <a:pt x="683828" y="3510045"/>
                                </a:moveTo>
                                <a:cubicBezTo>
                                  <a:pt x="684627" y="3509646"/>
                                  <a:pt x="686225" y="3509646"/>
                                  <a:pt x="686624" y="3510844"/>
                                </a:cubicBezTo>
                                <a:cubicBezTo>
                                  <a:pt x="687023" y="3511642"/>
                                  <a:pt x="687023" y="3513239"/>
                                  <a:pt x="685825" y="3513638"/>
                                </a:cubicBezTo>
                                <a:lnTo>
                                  <a:pt x="670655" y="3522422"/>
                                </a:lnTo>
                                <a:lnTo>
                                  <a:pt x="669856" y="3522821"/>
                                </a:lnTo>
                                <a:cubicBezTo>
                                  <a:pt x="669058" y="3522821"/>
                                  <a:pt x="668260" y="3522422"/>
                                  <a:pt x="667860" y="3521623"/>
                                </a:cubicBezTo>
                                <a:cubicBezTo>
                                  <a:pt x="667461" y="3520426"/>
                                  <a:pt x="667860" y="3519228"/>
                                  <a:pt x="668659" y="3518829"/>
                                </a:cubicBezTo>
                                <a:close/>
                                <a:moveTo>
                                  <a:pt x="7298920" y="3507252"/>
                                </a:moveTo>
                                <a:lnTo>
                                  <a:pt x="7315688" y="3512043"/>
                                </a:lnTo>
                                <a:cubicBezTo>
                                  <a:pt x="7316885" y="3512442"/>
                                  <a:pt x="7317684" y="3513640"/>
                                  <a:pt x="7317285" y="3514837"/>
                                </a:cubicBezTo>
                                <a:cubicBezTo>
                                  <a:pt x="7317285" y="3515636"/>
                                  <a:pt x="7316486" y="3516434"/>
                                  <a:pt x="7315688" y="3516434"/>
                                </a:cubicBezTo>
                                <a:lnTo>
                                  <a:pt x="7314889" y="3516434"/>
                                </a:lnTo>
                                <a:lnTo>
                                  <a:pt x="7298122" y="3511643"/>
                                </a:lnTo>
                                <a:cubicBezTo>
                                  <a:pt x="7296924" y="3511244"/>
                                  <a:pt x="7296525" y="3510046"/>
                                  <a:pt x="7296126" y="3508848"/>
                                </a:cubicBezTo>
                                <a:cubicBezTo>
                                  <a:pt x="7296525" y="3507651"/>
                                  <a:pt x="7297723" y="3506852"/>
                                  <a:pt x="7298920" y="3507252"/>
                                </a:cubicBezTo>
                                <a:close/>
                                <a:moveTo>
                                  <a:pt x="605586" y="3504457"/>
                                </a:moveTo>
                                <a:lnTo>
                                  <a:pt x="619559" y="3515236"/>
                                </a:lnTo>
                                <a:cubicBezTo>
                                  <a:pt x="620357" y="3515636"/>
                                  <a:pt x="620757" y="3517232"/>
                                  <a:pt x="619959" y="3518031"/>
                                </a:cubicBezTo>
                                <a:cubicBezTo>
                                  <a:pt x="619559" y="3518430"/>
                                  <a:pt x="618760" y="3518829"/>
                                  <a:pt x="618361" y="3518829"/>
                                </a:cubicBezTo>
                                <a:cubicBezTo>
                                  <a:pt x="617962" y="3518829"/>
                                  <a:pt x="617163" y="3518829"/>
                                  <a:pt x="616764" y="3518430"/>
                                </a:cubicBezTo>
                                <a:lnTo>
                                  <a:pt x="603191" y="3507651"/>
                                </a:lnTo>
                                <a:cubicBezTo>
                                  <a:pt x="602393" y="3507251"/>
                                  <a:pt x="601994" y="3505655"/>
                                  <a:pt x="602792" y="3504856"/>
                                </a:cubicBezTo>
                                <a:cubicBezTo>
                                  <a:pt x="603191" y="3504058"/>
                                  <a:pt x="604788" y="3503659"/>
                                  <a:pt x="605586" y="3504457"/>
                                </a:cubicBezTo>
                                <a:close/>
                                <a:moveTo>
                                  <a:pt x="673849" y="3495674"/>
                                </a:moveTo>
                                <a:cubicBezTo>
                                  <a:pt x="674648" y="3496073"/>
                                  <a:pt x="675047" y="3497670"/>
                                  <a:pt x="674249" y="3498469"/>
                                </a:cubicBezTo>
                                <a:lnTo>
                                  <a:pt x="663469" y="3512441"/>
                                </a:lnTo>
                                <a:cubicBezTo>
                                  <a:pt x="663070" y="3512841"/>
                                  <a:pt x="662272" y="3513240"/>
                                  <a:pt x="661872" y="3513240"/>
                                </a:cubicBezTo>
                                <a:cubicBezTo>
                                  <a:pt x="661473" y="3513240"/>
                                  <a:pt x="660675" y="3513240"/>
                                  <a:pt x="660276" y="3512841"/>
                                </a:cubicBezTo>
                                <a:cubicBezTo>
                                  <a:pt x="659477" y="3512042"/>
                                  <a:pt x="659078" y="3510845"/>
                                  <a:pt x="660276" y="3510046"/>
                                </a:cubicBezTo>
                                <a:lnTo>
                                  <a:pt x="671055" y="3496073"/>
                                </a:lnTo>
                                <a:cubicBezTo>
                                  <a:pt x="671454" y="3495275"/>
                                  <a:pt x="673051" y="3494876"/>
                                  <a:pt x="673849" y="3495674"/>
                                </a:cubicBezTo>
                                <a:close/>
                                <a:moveTo>
                                  <a:pt x="617561" y="3491683"/>
                                </a:moveTo>
                                <a:cubicBezTo>
                                  <a:pt x="618359" y="3491283"/>
                                  <a:pt x="619957" y="3491283"/>
                                  <a:pt x="620356" y="3492481"/>
                                </a:cubicBezTo>
                                <a:lnTo>
                                  <a:pt x="629139" y="3507652"/>
                                </a:lnTo>
                                <a:cubicBezTo>
                                  <a:pt x="629538" y="3508450"/>
                                  <a:pt x="629538" y="3510047"/>
                                  <a:pt x="628340" y="3510446"/>
                                </a:cubicBezTo>
                                <a:lnTo>
                                  <a:pt x="627542" y="3510845"/>
                                </a:lnTo>
                                <a:cubicBezTo>
                                  <a:pt x="626743" y="3510845"/>
                                  <a:pt x="625945" y="3510446"/>
                                  <a:pt x="625546" y="3509648"/>
                                </a:cubicBezTo>
                                <a:lnTo>
                                  <a:pt x="616763" y="3494477"/>
                                </a:lnTo>
                                <a:cubicBezTo>
                                  <a:pt x="616363" y="3493679"/>
                                  <a:pt x="616363" y="3492082"/>
                                  <a:pt x="617561" y="3491683"/>
                                </a:cubicBezTo>
                                <a:close/>
                                <a:moveTo>
                                  <a:pt x="7308501" y="3491283"/>
                                </a:moveTo>
                                <a:lnTo>
                                  <a:pt x="7322474" y="3502062"/>
                                </a:lnTo>
                                <a:cubicBezTo>
                                  <a:pt x="7323273" y="3502462"/>
                                  <a:pt x="7323672" y="3504058"/>
                                  <a:pt x="7322874" y="3504857"/>
                                </a:cubicBezTo>
                                <a:cubicBezTo>
                                  <a:pt x="7322474" y="3505256"/>
                                  <a:pt x="7321676" y="3505655"/>
                                  <a:pt x="7321277" y="3505655"/>
                                </a:cubicBezTo>
                                <a:cubicBezTo>
                                  <a:pt x="7320878" y="3505655"/>
                                  <a:pt x="7320079" y="3505655"/>
                                  <a:pt x="7319680" y="3505256"/>
                                </a:cubicBezTo>
                                <a:lnTo>
                                  <a:pt x="7306106" y="3494477"/>
                                </a:lnTo>
                                <a:cubicBezTo>
                                  <a:pt x="7305308" y="3494077"/>
                                  <a:pt x="7304909" y="3492481"/>
                                  <a:pt x="7305707" y="3491682"/>
                                </a:cubicBezTo>
                                <a:cubicBezTo>
                                  <a:pt x="7306106" y="3490884"/>
                                  <a:pt x="7307703" y="3490485"/>
                                  <a:pt x="7308501" y="3491283"/>
                                </a:cubicBezTo>
                                <a:close/>
                                <a:moveTo>
                                  <a:pt x="655885" y="3486493"/>
                                </a:moveTo>
                                <a:cubicBezTo>
                                  <a:pt x="657083" y="3486892"/>
                                  <a:pt x="657882" y="3488089"/>
                                  <a:pt x="657482" y="3489287"/>
                                </a:cubicBezTo>
                                <a:lnTo>
                                  <a:pt x="652691" y="3506054"/>
                                </a:lnTo>
                                <a:cubicBezTo>
                                  <a:pt x="652691" y="3506853"/>
                                  <a:pt x="651893" y="3507651"/>
                                  <a:pt x="651094" y="3507651"/>
                                </a:cubicBezTo>
                                <a:lnTo>
                                  <a:pt x="650296" y="3507651"/>
                                </a:lnTo>
                                <a:cubicBezTo>
                                  <a:pt x="649497" y="3507651"/>
                                  <a:pt x="648699" y="3506454"/>
                                  <a:pt x="648300" y="3504857"/>
                                </a:cubicBezTo>
                                <a:lnTo>
                                  <a:pt x="653090" y="3488089"/>
                                </a:lnTo>
                                <a:cubicBezTo>
                                  <a:pt x="653489" y="3486892"/>
                                  <a:pt x="654687" y="3486093"/>
                                  <a:pt x="655885" y="3486493"/>
                                </a:cubicBezTo>
                                <a:close/>
                                <a:moveTo>
                                  <a:pt x="636325" y="3484896"/>
                                </a:moveTo>
                                <a:cubicBezTo>
                                  <a:pt x="637522" y="3484896"/>
                                  <a:pt x="638721" y="3485694"/>
                                  <a:pt x="638721" y="3486892"/>
                                </a:cubicBezTo>
                                <a:lnTo>
                                  <a:pt x="641116" y="3504458"/>
                                </a:lnTo>
                                <a:cubicBezTo>
                                  <a:pt x="641116" y="3505655"/>
                                  <a:pt x="640318" y="3506853"/>
                                  <a:pt x="639119" y="3506853"/>
                                </a:cubicBezTo>
                                <a:cubicBezTo>
                                  <a:pt x="637922" y="3507252"/>
                                  <a:pt x="636724" y="3506454"/>
                                  <a:pt x="636724" y="3504857"/>
                                </a:cubicBezTo>
                                <a:lnTo>
                                  <a:pt x="634329" y="3487291"/>
                                </a:lnTo>
                                <a:cubicBezTo>
                                  <a:pt x="634329" y="3486093"/>
                                  <a:pt x="635127" y="3484896"/>
                                  <a:pt x="636325" y="3484896"/>
                                </a:cubicBezTo>
                                <a:close/>
                                <a:moveTo>
                                  <a:pt x="7320477" y="3478509"/>
                                </a:moveTo>
                                <a:cubicBezTo>
                                  <a:pt x="7321276" y="3478109"/>
                                  <a:pt x="7322873" y="3478109"/>
                                  <a:pt x="7323272" y="3479307"/>
                                </a:cubicBezTo>
                                <a:lnTo>
                                  <a:pt x="7332055" y="3494478"/>
                                </a:lnTo>
                                <a:cubicBezTo>
                                  <a:pt x="7332454" y="3495276"/>
                                  <a:pt x="7332454" y="3496873"/>
                                  <a:pt x="7331256" y="3497272"/>
                                </a:cubicBezTo>
                                <a:lnTo>
                                  <a:pt x="7330458" y="3497671"/>
                                </a:lnTo>
                                <a:cubicBezTo>
                                  <a:pt x="7329659" y="3497671"/>
                                  <a:pt x="7328861" y="3497272"/>
                                  <a:pt x="7328462" y="3496474"/>
                                </a:cubicBezTo>
                                <a:lnTo>
                                  <a:pt x="7319678" y="3481303"/>
                                </a:lnTo>
                                <a:cubicBezTo>
                                  <a:pt x="7319279" y="3480505"/>
                                  <a:pt x="7319279" y="3478908"/>
                                  <a:pt x="7320477" y="3478509"/>
                                </a:cubicBezTo>
                                <a:close/>
                                <a:moveTo>
                                  <a:pt x="7359201" y="3473320"/>
                                </a:moveTo>
                                <a:cubicBezTo>
                                  <a:pt x="7360399" y="3473719"/>
                                  <a:pt x="7361198" y="3474916"/>
                                  <a:pt x="7360799" y="3476114"/>
                                </a:cubicBezTo>
                                <a:lnTo>
                                  <a:pt x="7356007" y="3492881"/>
                                </a:lnTo>
                                <a:cubicBezTo>
                                  <a:pt x="7356007" y="3493680"/>
                                  <a:pt x="7355209" y="3494478"/>
                                  <a:pt x="7354410" y="3494478"/>
                                </a:cubicBezTo>
                                <a:lnTo>
                                  <a:pt x="7353612" y="3494478"/>
                                </a:lnTo>
                                <a:cubicBezTo>
                                  <a:pt x="7352414" y="3494478"/>
                                  <a:pt x="7351615" y="3493281"/>
                                  <a:pt x="7351615" y="3491684"/>
                                </a:cubicBezTo>
                                <a:lnTo>
                                  <a:pt x="7356406" y="3474916"/>
                                </a:lnTo>
                                <a:cubicBezTo>
                                  <a:pt x="7356806" y="3473719"/>
                                  <a:pt x="7358003" y="3472920"/>
                                  <a:pt x="7359201" y="3473320"/>
                                </a:cubicBezTo>
                                <a:close/>
                                <a:moveTo>
                                  <a:pt x="7339241" y="3471723"/>
                                </a:moveTo>
                                <a:cubicBezTo>
                                  <a:pt x="7340438" y="3471723"/>
                                  <a:pt x="7341636" y="3472521"/>
                                  <a:pt x="7341636" y="3473719"/>
                                </a:cubicBezTo>
                                <a:lnTo>
                                  <a:pt x="7344031" y="3491284"/>
                                </a:lnTo>
                                <a:cubicBezTo>
                                  <a:pt x="7344031" y="3492482"/>
                                  <a:pt x="7343233" y="3493680"/>
                                  <a:pt x="7342035" y="3493680"/>
                                </a:cubicBezTo>
                                <a:cubicBezTo>
                                  <a:pt x="7340838" y="3494079"/>
                                  <a:pt x="7339640" y="3493280"/>
                                  <a:pt x="7339640" y="3491684"/>
                                </a:cubicBezTo>
                                <a:lnTo>
                                  <a:pt x="7337244" y="3474118"/>
                                </a:lnTo>
                                <a:cubicBezTo>
                                  <a:pt x="7337244" y="3472920"/>
                                  <a:pt x="7338043" y="3471723"/>
                                  <a:pt x="7339241" y="3471723"/>
                                </a:cubicBezTo>
                                <a:close/>
                                <a:moveTo>
                                  <a:pt x="6383608" y="3447122"/>
                                </a:moveTo>
                                <a:cubicBezTo>
                                  <a:pt x="6391343" y="3449068"/>
                                  <a:pt x="6398329" y="3453958"/>
                                  <a:pt x="6402720" y="3461343"/>
                                </a:cubicBezTo>
                                <a:lnTo>
                                  <a:pt x="6397131" y="3464936"/>
                                </a:lnTo>
                                <a:cubicBezTo>
                                  <a:pt x="6389546" y="3453359"/>
                                  <a:pt x="6374376" y="3449767"/>
                                  <a:pt x="6362800" y="3456952"/>
                                </a:cubicBezTo>
                                <a:cubicBezTo>
                                  <a:pt x="6351222" y="3464138"/>
                                  <a:pt x="6347629" y="3479307"/>
                                  <a:pt x="6355613" y="3490885"/>
                                </a:cubicBezTo>
                                <a:lnTo>
                                  <a:pt x="6350024" y="3494478"/>
                                </a:lnTo>
                                <a:cubicBezTo>
                                  <a:pt x="6349625" y="3494079"/>
                                  <a:pt x="6349625" y="3493680"/>
                                  <a:pt x="6349226" y="3493280"/>
                                </a:cubicBezTo>
                                <a:cubicBezTo>
                                  <a:pt x="6340444" y="3478509"/>
                                  <a:pt x="6345234" y="3459347"/>
                                  <a:pt x="6360005" y="3450565"/>
                                </a:cubicBezTo>
                                <a:cubicBezTo>
                                  <a:pt x="6367390" y="3446174"/>
                                  <a:pt x="6375873" y="3445176"/>
                                  <a:pt x="6383608" y="3447122"/>
                                </a:cubicBezTo>
                                <a:close/>
                                <a:moveTo>
                                  <a:pt x="4423891" y="3431004"/>
                                </a:moveTo>
                                <a:cubicBezTo>
                                  <a:pt x="4425089" y="3431004"/>
                                  <a:pt x="4426286" y="3431802"/>
                                  <a:pt x="4426286" y="3433000"/>
                                </a:cubicBezTo>
                                <a:lnTo>
                                  <a:pt x="4428682" y="3450566"/>
                                </a:lnTo>
                                <a:cubicBezTo>
                                  <a:pt x="4428682" y="3451763"/>
                                  <a:pt x="4427884" y="3452961"/>
                                  <a:pt x="4426686" y="3452961"/>
                                </a:cubicBezTo>
                                <a:cubicBezTo>
                                  <a:pt x="4425488" y="3452961"/>
                                  <a:pt x="4424290" y="3452162"/>
                                  <a:pt x="4424290" y="3450965"/>
                                </a:cubicBezTo>
                                <a:lnTo>
                                  <a:pt x="4421895" y="3433399"/>
                                </a:lnTo>
                                <a:cubicBezTo>
                                  <a:pt x="4421895" y="3432201"/>
                                  <a:pt x="4422693" y="3431004"/>
                                  <a:pt x="4423891" y="3431004"/>
                                </a:cubicBezTo>
                                <a:close/>
                                <a:moveTo>
                                  <a:pt x="4412315" y="3430206"/>
                                </a:moveTo>
                                <a:cubicBezTo>
                                  <a:pt x="4413513" y="3430605"/>
                                  <a:pt x="4414311" y="3431802"/>
                                  <a:pt x="4413513" y="3433000"/>
                                </a:cubicBezTo>
                                <a:lnTo>
                                  <a:pt x="4408722" y="3449767"/>
                                </a:lnTo>
                                <a:cubicBezTo>
                                  <a:pt x="4408722" y="3450566"/>
                                  <a:pt x="4407923" y="3451364"/>
                                  <a:pt x="4407125" y="3451364"/>
                                </a:cubicBezTo>
                                <a:lnTo>
                                  <a:pt x="4406326" y="3451364"/>
                                </a:lnTo>
                                <a:cubicBezTo>
                                  <a:pt x="4405129" y="3450965"/>
                                  <a:pt x="4404330" y="3449767"/>
                                  <a:pt x="4404730" y="3448570"/>
                                </a:cubicBezTo>
                                <a:lnTo>
                                  <a:pt x="4409521" y="3431802"/>
                                </a:lnTo>
                                <a:cubicBezTo>
                                  <a:pt x="4409920" y="3430605"/>
                                  <a:pt x="4411118" y="3429806"/>
                                  <a:pt x="4412315" y="3430206"/>
                                </a:cubicBezTo>
                                <a:close/>
                                <a:moveTo>
                                  <a:pt x="4434669" y="3427411"/>
                                </a:moveTo>
                                <a:cubicBezTo>
                                  <a:pt x="4435467" y="3427012"/>
                                  <a:pt x="4437064" y="3427012"/>
                                  <a:pt x="4437463" y="3428210"/>
                                </a:cubicBezTo>
                                <a:lnTo>
                                  <a:pt x="4446247" y="3443380"/>
                                </a:lnTo>
                                <a:cubicBezTo>
                                  <a:pt x="4446646" y="3444179"/>
                                  <a:pt x="4446646" y="3445776"/>
                                  <a:pt x="4445448" y="3446175"/>
                                </a:cubicBezTo>
                                <a:lnTo>
                                  <a:pt x="4444650" y="3446574"/>
                                </a:lnTo>
                                <a:cubicBezTo>
                                  <a:pt x="4443851" y="3446574"/>
                                  <a:pt x="4443053" y="3446175"/>
                                  <a:pt x="4442654" y="3445376"/>
                                </a:cubicBezTo>
                                <a:lnTo>
                                  <a:pt x="4433870" y="3430206"/>
                                </a:lnTo>
                                <a:cubicBezTo>
                                  <a:pt x="4433471" y="3429407"/>
                                  <a:pt x="4433471" y="3427811"/>
                                  <a:pt x="4434669" y="3427411"/>
                                </a:cubicBezTo>
                                <a:close/>
                                <a:moveTo>
                                  <a:pt x="4402335" y="3425416"/>
                                </a:moveTo>
                                <a:cubicBezTo>
                                  <a:pt x="4403532" y="3425815"/>
                                  <a:pt x="4403532" y="3427412"/>
                                  <a:pt x="4403133" y="3428210"/>
                                </a:cubicBezTo>
                                <a:lnTo>
                                  <a:pt x="4392354" y="3442183"/>
                                </a:lnTo>
                                <a:cubicBezTo>
                                  <a:pt x="4391955" y="3442583"/>
                                  <a:pt x="4391156" y="3442982"/>
                                  <a:pt x="4390757" y="3442982"/>
                                </a:cubicBezTo>
                                <a:cubicBezTo>
                                  <a:pt x="4390358" y="3442982"/>
                                  <a:pt x="4389559" y="3442982"/>
                                  <a:pt x="4389160" y="3442583"/>
                                </a:cubicBezTo>
                                <a:cubicBezTo>
                                  <a:pt x="4388362" y="3442183"/>
                                  <a:pt x="4387963" y="3440587"/>
                                  <a:pt x="4388761" y="3439788"/>
                                </a:cubicBezTo>
                                <a:lnTo>
                                  <a:pt x="4399540" y="3425815"/>
                                </a:lnTo>
                                <a:cubicBezTo>
                                  <a:pt x="4399940" y="3425017"/>
                                  <a:pt x="4401536" y="3424618"/>
                                  <a:pt x="4402335" y="3425416"/>
                                </a:cubicBezTo>
                                <a:close/>
                                <a:moveTo>
                                  <a:pt x="4446246" y="3419428"/>
                                </a:moveTo>
                                <a:lnTo>
                                  <a:pt x="4460619" y="3430207"/>
                                </a:lnTo>
                                <a:cubicBezTo>
                                  <a:pt x="4461417" y="3430607"/>
                                  <a:pt x="4461816" y="3432203"/>
                                  <a:pt x="4461018" y="3433002"/>
                                </a:cubicBezTo>
                                <a:cubicBezTo>
                                  <a:pt x="4460619" y="3433401"/>
                                  <a:pt x="4459820" y="3433800"/>
                                  <a:pt x="4459421" y="3433800"/>
                                </a:cubicBezTo>
                                <a:cubicBezTo>
                                  <a:pt x="4459022" y="3433800"/>
                                  <a:pt x="4458223" y="3433800"/>
                                  <a:pt x="4457824" y="3433401"/>
                                </a:cubicBezTo>
                                <a:lnTo>
                                  <a:pt x="4443851" y="3422622"/>
                                </a:lnTo>
                                <a:cubicBezTo>
                                  <a:pt x="4443053" y="3422222"/>
                                  <a:pt x="4442654" y="3420626"/>
                                  <a:pt x="4443452" y="3419827"/>
                                </a:cubicBezTo>
                                <a:cubicBezTo>
                                  <a:pt x="4443851" y="3419029"/>
                                  <a:pt x="4445448" y="3418630"/>
                                  <a:pt x="4446246" y="3419428"/>
                                </a:cubicBezTo>
                                <a:close/>
                                <a:moveTo>
                                  <a:pt x="955288" y="3419029"/>
                                </a:moveTo>
                                <a:cubicBezTo>
                                  <a:pt x="956486" y="3418630"/>
                                  <a:pt x="957683" y="3419428"/>
                                  <a:pt x="958083" y="3420626"/>
                                </a:cubicBezTo>
                                <a:cubicBezTo>
                                  <a:pt x="959680" y="3428210"/>
                                  <a:pt x="967663" y="3433400"/>
                                  <a:pt x="975648" y="3431404"/>
                                </a:cubicBezTo>
                                <a:cubicBezTo>
                                  <a:pt x="976845" y="3431005"/>
                                  <a:pt x="978042" y="3431803"/>
                                  <a:pt x="978841" y="3433001"/>
                                </a:cubicBezTo>
                                <a:cubicBezTo>
                                  <a:pt x="979240" y="3434198"/>
                                  <a:pt x="978442" y="3435396"/>
                                  <a:pt x="977644" y="3435795"/>
                                </a:cubicBezTo>
                                <a:lnTo>
                                  <a:pt x="977244" y="3435795"/>
                                </a:lnTo>
                                <a:cubicBezTo>
                                  <a:pt x="972853" y="3436993"/>
                                  <a:pt x="968461" y="3436593"/>
                                  <a:pt x="964469" y="3434597"/>
                                </a:cubicBezTo>
                                <a:cubicBezTo>
                                  <a:pt x="959281" y="3448969"/>
                                  <a:pt x="949301" y="3460146"/>
                                  <a:pt x="935727" y="3466933"/>
                                </a:cubicBezTo>
                                <a:cubicBezTo>
                                  <a:pt x="922155" y="3473720"/>
                                  <a:pt x="906984" y="3474917"/>
                                  <a:pt x="892614" y="3470127"/>
                                </a:cubicBezTo>
                                <a:cubicBezTo>
                                  <a:pt x="891816" y="3474518"/>
                                  <a:pt x="889420" y="3478510"/>
                                  <a:pt x="885827" y="3481305"/>
                                </a:cubicBezTo>
                                <a:lnTo>
                                  <a:pt x="885429" y="3481704"/>
                                </a:lnTo>
                                <a:cubicBezTo>
                                  <a:pt x="884630" y="3482103"/>
                                  <a:pt x="883432" y="3481704"/>
                                  <a:pt x="882634" y="3480905"/>
                                </a:cubicBezTo>
                                <a:cubicBezTo>
                                  <a:pt x="881835" y="3480107"/>
                                  <a:pt x="881835" y="3478510"/>
                                  <a:pt x="883033" y="3477712"/>
                                </a:cubicBezTo>
                                <a:cubicBezTo>
                                  <a:pt x="889021" y="3472522"/>
                                  <a:pt x="890218" y="3463340"/>
                                  <a:pt x="885029" y="3456952"/>
                                </a:cubicBezTo>
                                <a:cubicBezTo>
                                  <a:pt x="884231" y="3456154"/>
                                  <a:pt x="884231" y="3454557"/>
                                  <a:pt x="885429" y="3453759"/>
                                </a:cubicBezTo>
                                <a:cubicBezTo>
                                  <a:pt x="886226" y="3452961"/>
                                  <a:pt x="887823" y="3452961"/>
                                  <a:pt x="888622" y="3454158"/>
                                </a:cubicBezTo>
                                <a:cubicBezTo>
                                  <a:pt x="891417" y="3457751"/>
                                  <a:pt x="893013" y="3461743"/>
                                  <a:pt x="893013" y="3465736"/>
                                </a:cubicBezTo>
                                <a:lnTo>
                                  <a:pt x="893413" y="3465736"/>
                                </a:lnTo>
                                <a:cubicBezTo>
                                  <a:pt x="906984" y="3470127"/>
                                  <a:pt x="920957" y="3469329"/>
                                  <a:pt x="933732" y="3462940"/>
                                </a:cubicBezTo>
                                <a:cubicBezTo>
                                  <a:pt x="946105" y="3456553"/>
                                  <a:pt x="955688" y="3445775"/>
                                  <a:pt x="960078" y="3432601"/>
                                </a:cubicBezTo>
                                <a:lnTo>
                                  <a:pt x="960078" y="3432202"/>
                                </a:lnTo>
                                <a:cubicBezTo>
                                  <a:pt x="956884" y="3429807"/>
                                  <a:pt x="954889" y="3426214"/>
                                  <a:pt x="953691" y="3421823"/>
                                </a:cubicBezTo>
                                <a:cubicBezTo>
                                  <a:pt x="953293" y="3420626"/>
                                  <a:pt x="954091" y="3419428"/>
                                  <a:pt x="955288" y="3419029"/>
                                </a:cubicBezTo>
                                <a:close/>
                                <a:moveTo>
                                  <a:pt x="4391955" y="3415835"/>
                                </a:moveTo>
                                <a:cubicBezTo>
                                  <a:pt x="4392754" y="3415435"/>
                                  <a:pt x="4394351" y="3415435"/>
                                  <a:pt x="4394750" y="3416633"/>
                                </a:cubicBezTo>
                                <a:cubicBezTo>
                                  <a:pt x="4395548" y="3417431"/>
                                  <a:pt x="4395149" y="3419028"/>
                                  <a:pt x="4393951" y="3419427"/>
                                </a:cubicBezTo>
                                <a:lnTo>
                                  <a:pt x="4378781" y="3428211"/>
                                </a:lnTo>
                                <a:lnTo>
                                  <a:pt x="4377982" y="3428610"/>
                                </a:lnTo>
                                <a:cubicBezTo>
                                  <a:pt x="4377184" y="3428610"/>
                                  <a:pt x="4376386" y="3428211"/>
                                  <a:pt x="4375986" y="3427412"/>
                                </a:cubicBezTo>
                                <a:cubicBezTo>
                                  <a:pt x="4375587" y="3426614"/>
                                  <a:pt x="4375587" y="3425017"/>
                                  <a:pt x="4376785" y="3424618"/>
                                </a:cubicBezTo>
                                <a:close/>
                                <a:moveTo>
                                  <a:pt x="1878235" y="3415436"/>
                                </a:moveTo>
                                <a:cubicBezTo>
                                  <a:pt x="1880630" y="3415436"/>
                                  <a:pt x="1883025" y="3417033"/>
                                  <a:pt x="1883025" y="3419029"/>
                                </a:cubicBezTo>
                                <a:lnTo>
                                  <a:pt x="1886618" y="3443380"/>
                                </a:lnTo>
                                <a:lnTo>
                                  <a:pt x="1910970" y="3439787"/>
                                </a:lnTo>
                                <a:cubicBezTo>
                                  <a:pt x="1913365" y="3439388"/>
                                  <a:pt x="1915361" y="3440985"/>
                                  <a:pt x="1915760" y="3443380"/>
                                </a:cubicBezTo>
                                <a:cubicBezTo>
                                  <a:pt x="1916160" y="3445775"/>
                                  <a:pt x="1914563" y="3447771"/>
                                  <a:pt x="1912168" y="3448170"/>
                                </a:cubicBezTo>
                                <a:lnTo>
                                  <a:pt x="1887817" y="3451763"/>
                                </a:lnTo>
                                <a:lnTo>
                                  <a:pt x="1891409" y="3476115"/>
                                </a:lnTo>
                                <a:cubicBezTo>
                                  <a:pt x="1891809" y="3478510"/>
                                  <a:pt x="1890211" y="3480506"/>
                                  <a:pt x="1887817" y="3480905"/>
                                </a:cubicBezTo>
                                <a:cubicBezTo>
                                  <a:pt x="1885420" y="3481305"/>
                                  <a:pt x="1883424" y="3479708"/>
                                  <a:pt x="1883025" y="3477313"/>
                                </a:cubicBezTo>
                                <a:lnTo>
                                  <a:pt x="1879432" y="3452961"/>
                                </a:lnTo>
                                <a:lnTo>
                                  <a:pt x="1855080" y="3456553"/>
                                </a:lnTo>
                                <a:cubicBezTo>
                                  <a:pt x="1852686" y="3456953"/>
                                  <a:pt x="1850689" y="3455356"/>
                                  <a:pt x="1850290" y="3452961"/>
                                </a:cubicBezTo>
                                <a:cubicBezTo>
                                  <a:pt x="1849891" y="3450565"/>
                                  <a:pt x="1851489" y="3448569"/>
                                  <a:pt x="1853883" y="3448170"/>
                                </a:cubicBezTo>
                                <a:lnTo>
                                  <a:pt x="1878235" y="3444578"/>
                                </a:lnTo>
                                <a:lnTo>
                                  <a:pt x="1874642" y="3420226"/>
                                </a:lnTo>
                                <a:cubicBezTo>
                                  <a:pt x="1874243" y="3417831"/>
                                  <a:pt x="1875840" y="3415835"/>
                                  <a:pt x="1878235" y="3415436"/>
                                </a:cubicBezTo>
                                <a:close/>
                                <a:moveTo>
                                  <a:pt x="4451036" y="3408650"/>
                                </a:moveTo>
                                <a:lnTo>
                                  <a:pt x="4467803" y="3413441"/>
                                </a:lnTo>
                                <a:cubicBezTo>
                                  <a:pt x="4469001" y="3413441"/>
                                  <a:pt x="4469400" y="3414639"/>
                                  <a:pt x="4469001" y="3416235"/>
                                </a:cubicBezTo>
                                <a:cubicBezTo>
                                  <a:pt x="4469001" y="3417034"/>
                                  <a:pt x="4468203" y="3417832"/>
                                  <a:pt x="4467404" y="3417832"/>
                                </a:cubicBezTo>
                                <a:lnTo>
                                  <a:pt x="4466606" y="3417832"/>
                                </a:lnTo>
                                <a:lnTo>
                                  <a:pt x="4449838" y="3413041"/>
                                </a:lnTo>
                                <a:cubicBezTo>
                                  <a:pt x="4448641" y="3412642"/>
                                  <a:pt x="4447842" y="3411444"/>
                                  <a:pt x="4448242" y="3410246"/>
                                </a:cubicBezTo>
                                <a:cubicBezTo>
                                  <a:pt x="4448641" y="3409049"/>
                                  <a:pt x="4449838" y="3408250"/>
                                  <a:pt x="4451036" y="3408650"/>
                                </a:cubicBezTo>
                                <a:close/>
                                <a:moveTo>
                                  <a:pt x="3106783" y="3407951"/>
                                </a:moveTo>
                                <a:cubicBezTo>
                                  <a:pt x="3109382" y="3407352"/>
                                  <a:pt x="3112771" y="3407252"/>
                                  <a:pt x="3116163" y="3409049"/>
                                </a:cubicBezTo>
                                <a:cubicBezTo>
                                  <a:pt x="3123744" y="3413041"/>
                                  <a:pt x="3123341" y="3420626"/>
                                  <a:pt x="3123341" y="3421025"/>
                                </a:cubicBezTo>
                                <a:cubicBezTo>
                                  <a:pt x="3123341" y="3421025"/>
                                  <a:pt x="3123341" y="3423819"/>
                                  <a:pt x="3126939" y="3425815"/>
                                </a:cubicBezTo>
                                <a:cubicBezTo>
                                  <a:pt x="3130529" y="3427412"/>
                                  <a:pt x="3132926" y="3425815"/>
                                  <a:pt x="3132926" y="3425815"/>
                                </a:cubicBezTo>
                                <a:lnTo>
                                  <a:pt x="3133324" y="3425815"/>
                                </a:lnTo>
                                <a:lnTo>
                                  <a:pt x="3133723" y="3425416"/>
                                </a:lnTo>
                                <a:cubicBezTo>
                                  <a:pt x="3135719" y="3424218"/>
                                  <a:pt x="3140514" y="3421823"/>
                                  <a:pt x="3146906" y="3425017"/>
                                </a:cubicBezTo>
                                <a:cubicBezTo>
                                  <a:pt x="3153695" y="3428610"/>
                                  <a:pt x="3154095" y="3436194"/>
                                  <a:pt x="3154095" y="3436593"/>
                                </a:cubicBezTo>
                                <a:lnTo>
                                  <a:pt x="3154095" y="3436993"/>
                                </a:lnTo>
                                <a:cubicBezTo>
                                  <a:pt x="3154095" y="3436993"/>
                                  <a:pt x="3154095" y="3439787"/>
                                  <a:pt x="3157687" y="3441783"/>
                                </a:cubicBezTo>
                                <a:cubicBezTo>
                                  <a:pt x="3161285" y="3443779"/>
                                  <a:pt x="3164078" y="3441783"/>
                                  <a:pt x="3164078" y="3441783"/>
                                </a:cubicBezTo>
                                <a:lnTo>
                                  <a:pt x="3164474" y="3441783"/>
                                </a:lnTo>
                                <a:cubicBezTo>
                                  <a:pt x="3164874" y="3441384"/>
                                  <a:pt x="3172053" y="3437392"/>
                                  <a:pt x="3178442" y="3440985"/>
                                </a:cubicBezTo>
                                <a:cubicBezTo>
                                  <a:pt x="3186024" y="3444977"/>
                                  <a:pt x="3185625" y="3452562"/>
                                  <a:pt x="3185625" y="3452962"/>
                                </a:cubicBezTo>
                                <a:cubicBezTo>
                                  <a:pt x="3185625" y="3452962"/>
                                  <a:pt x="3185625" y="3455756"/>
                                  <a:pt x="3189217" y="3457752"/>
                                </a:cubicBezTo>
                                <a:cubicBezTo>
                                  <a:pt x="3190417" y="3458151"/>
                                  <a:pt x="3191216" y="3458550"/>
                                  <a:pt x="3192406" y="3458550"/>
                                </a:cubicBezTo>
                                <a:lnTo>
                                  <a:pt x="3196805" y="3458950"/>
                                </a:lnTo>
                                <a:cubicBezTo>
                                  <a:pt x="3198800" y="3458950"/>
                                  <a:pt x="3200395" y="3460946"/>
                                  <a:pt x="3200395" y="3462942"/>
                                </a:cubicBezTo>
                                <a:cubicBezTo>
                                  <a:pt x="3200395" y="3465337"/>
                                  <a:pt x="3198400" y="3466934"/>
                                  <a:pt x="3194808" y="3466934"/>
                                </a:cubicBezTo>
                                <a:lnTo>
                                  <a:pt x="3188818" y="3466534"/>
                                </a:lnTo>
                                <a:cubicBezTo>
                                  <a:pt x="3187221" y="3466135"/>
                                  <a:pt x="3185625" y="3465736"/>
                                  <a:pt x="3184027" y="3464938"/>
                                </a:cubicBezTo>
                                <a:cubicBezTo>
                                  <a:pt x="3176446" y="3460946"/>
                                  <a:pt x="3176842" y="3453361"/>
                                  <a:pt x="3176842" y="3452962"/>
                                </a:cubicBezTo>
                                <a:cubicBezTo>
                                  <a:pt x="3176842" y="3452962"/>
                                  <a:pt x="3177240" y="3450166"/>
                                  <a:pt x="3173642" y="3448170"/>
                                </a:cubicBezTo>
                                <a:cubicBezTo>
                                  <a:pt x="3170855" y="3446573"/>
                                  <a:pt x="3167263" y="3448170"/>
                                  <a:pt x="3166867" y="3448569"/>
                                </a:cubicBezTo>
                                <a:cubicBezTo>
                                  <a:pt x="3165670" y="3449368"/>
                                  <a:pt x="3160084" y="3452562"/>
                                  <a:pt x="3153296" y="3448969"/>
                                </a:cubicBezTo>
                                <a:cubicBezTo>
                                  <a:pt x="3146506" y="3445376"/>
                                  <a:pt x="3146107" y="3438989"/>
                                  <a:pt x="3146107" y="3437392"/>
                                </a:cubicBezTo>
                                <a:cubicBezTo>
                                  <a:pt x="3145706" y="3436993"/>
                                  <a:pt x="3145308" y="3433799"/>
                                  <a:pt x="3142512" y="3432202"/>
                                </a:cubicBezTo>
                                <a:cubicBezTo>
                                  <a:pt x="3139316" y="3430606"/>
                                  <a:pt x="3137318" y="3431803"/>
                                  <a:pt x="3136520" y="3432202"/>
                                </a:cubicBezTo>
                                <a:lnTo>
                                  <a:pt x="3136122" y="3432202"/>
                                </a:lnTo>
                                <a:cubicBezTo>
                                  <a:pt x="3134923" y="3433001"/>
                                  <a:pt x="3129733" y="3436194"/>
                                  <a:pt x="3122543" y="3432602"/>
                                </a:cubicBezTo>
                                <a:cubicBezTo>
                                  <a:pt x="3114965" y="3428610"/>
                                  <a:pt x="3115363" y="3421424"/>
                                  <a:pt x="3115363" y="3420626"/>
                                </a:cubicBezTo>
                                <a:cubicBezTo>
                                  <a:pt x="3115763" y="3420626"/>
                                  <a:pt x="3115363" y="3417432"/>
                                  <a:pt x="3112173" y="3415835"/>
                                </a:cubicBezTo>
                                <a:cubicBezTo>
                                  <a:pt x="3109382" y="3414238"/>
                                  <a:pt x="3105791" y="3415835"/>
                                  <a:pt x="3105389" y="3416234"/>
                                </a:cubicBezTo>
                                <a:cubicBezTo>
                                  <a:pt x="3104192" y="3417033"/>
                                  <a:pt x="3098602" y="3420226"/>
                                  <a:pt x="3091810" y="3416634"/>
                                </a:cubicBezTo>
                                <a:lnTo>
                                  <a:pt x="3089412" y="3415037"/>
                                </a:lnTo>
                                <a:cubicBezTo>
                                  <a:pt x="3087416" y="3414238"/>
                                  <a:pt x="3086618" y="3411843"/>
                                  <a:pt x="3087817" y="3409847"/>
                                </a:cubicBezTo>
                                <a:cubicBezTo>
                                  <a:pt x="3088615" y="3407851"/>
                                  <a:pt x="3091009" y="3407053"/>
                                  <a:pt x="3093008" y="3408250"/>
                                </a:cubicBezTo>
                                <a:lnTo>
                                  <a:pt x="3095408" y="3409847"/>
                                </a:lnTo>
                                <a:cubicBezTo>
                                  <a:pt x="3098998" y="3411843"/>
                                  <a:pt x="3101797" y="3409847"/>
                                  <a:pt x="3101797" y="3409847"/>
                                </a:cubicBezTo>
                                <a:lnTo>
                                  <a:pt x="3102196" y="3409847"/>
                                </a:lnTo>
                                <a:cubicBezTo>
                                  <a:pt x="3102396" y="3409647"/>
                                  <a:pt x="3104192" y="3408549"/>
                                  <a:pt x="3106783" y="3407951"/>
                                </a:cubicBezTo>
                                <a:close/>
                                <a:moveTo>
                                  <a:pt x="4389162" y="3403859"/>
                                </a:moveTo>
                                <a:cubicBezTo>
                                  <a:pt x="4390359" y="3403859"/>
                                  <a:pt x="4391557" y="3404657"/>
                                  <a:pt x="4391557" y="3405855"/>
                                </a:cubicBezTo>
                                <a:cubicBezTo>
                                  <a:pt x="4391557" y="3407052"/>
                                  <a:pt x="4390759" y="3408250"/>
                                  <a:pt x="4389561" y="3408250"/>
                                </a:cubicBezTo>
                                <a:lnTo>
                                  <a:pt x="4371995" y="3410646"/>
                                </a:lnTo>
                                <a:cubicBezTo>
                                  <a:pt x="4370798" y="3410646"/>
                                  <a:pt x="4369600" y="3409848"/>
                                  <a:pt x="4369600" y="3408650"/>
                                </a:cubicBezTo>
                                <a:cubicBezTo>
                                  <a:pt x="4369600" y="3407451"/>
                                  <a:pt x="4370398" y="3406254"/>
                                  <a:pt x="4371596" y="3406254"/>
                                </a:cubicBezTo>
                                <a:close/>
                                <a:moveTo>
                                  <a:pt x="4468202" y="3393879"/>
                                </a:moveTo>
                                <a:cubicBezTo>
                                  <a:pt x="4469400" y="3393879"/>
                                  <a:pt x="4470598" y="3394677"/>
                                  <a:pt x="4470598" y="3395875"/>
                                </a:cubicBezTo>
                                <a:cubicBezTo>
                                  <a:pt x="4470598" y="3397072"/>
                                  <a:pt x="4469799" y="3398270"/>
                                  <a:pt x="4468602" y="3398270"/>
                                </a:cubicBezTo>
                                <a:lnTo>
                                  <a:pt x="4451036" y="3400666"/>
                                </a:lnTo>
                                <a:cubicBezTo>
                                  <a:pt x="4449838" y="3400666"/>
                                  <a:pt x="4448641" y="3399868"/>
                                  <a:pt x="4448641" y="3398670"/>
                                </a:cubicBezTo>
                                <a:cubicBezTo>
                                  <a:pt x="4448641" y="3397471"/>
                                  <a:pt x="4449439" y="3396274"/>
                                  <a:pt x="4450637" y="3396274"/>
                                </a:cubicBezTo>
                                <a:close/>
                                <a:moveTo>
                                  <a:pt x="4373592" y="3386694"/>
                                </a:moveTo>
                                <a:lnTo>
                                  <a:pt x="4390359" y="3391485"/>
                                </a:lnTo>
                                <a:cubicBezTo>
                                  <a:pt x="4391557" y="3391884"/>
                                  <a:pt x="4392355" y="3393082"/>
                                  <a:pt x="4391956" y="3394279"/>
                                </a:cubicBezTo>
                                <a:cubicBezTo>
                                  <a:pt x="4391956" y="3395078"/>
                                  <a:pt x="4391158" y="3395876"/>
                                  <a:pt x="4390359" y="3395876"/>
                                </a:cubicBezTo>
                                <a:lnTo>
                                  <a:pt x="4389561" y="3395876"/>
                                </a:lnTo>
                                <a:lnTo>
                                  <a:pt x="4372794" y="3391085"/>
                                </a:lnTo>
                                <a:cubicBezTo>
                                  <a:pt x="4371596" y="3391085"/>
                                  <a:pt x="4370798" y="3389887"/>
                                  <a:pt x="4370798" y="3388290"/>
                                </a:cubicBezTo>
                                <a:cubicBezTo>
                                  <a:pt x="4371197" y="3387093"/>
                                  <a:pt x="4372394" y="3386294"/>
                                  <a:pt x="4373592" y="3386694"/>
                                </a:cubicBezTo>
                                <a:close/>
                                <a:moveTo>
                                  <a:pt x="4461416" y="3376314"/>
                                </a:moveTo>
                                <a:cubicBezTo>
                                  <a:pt x="4462215" y="3375915"/>
                                  <a:pt x="4463811" y="3375915"/>
                                  <a:pt x="4464211" y="3377113"/>
                                </a:cubicBezTo>
                                <a:cubicBezTo>
                                  <a:pt x="4464610" y="3377911"/>
                                  <a:pt x="4464610" y="3379508"/>
                                  <a:pt x="4463412" y="3379907"/>
                                </a:cubicBezTo>
                                <a:lnTo>
                                  <a:pt x="4448242" y="3388691"/>
                                </a:lnTo>
                                <a:lnTo>
                                  <a:pt x="4447443" y="3389090"/>
                                </a:lnTo>
                                <a:cubicBezTo>
                                  <a:pt x="4446645" y="3389090"/>
                                  <a:pt x="4445846" y="3388691"/>
                                  <a:pt x="4445447" y="3387892"/>
                                </a:cubicBezTo>
                                <a:cubicBezTo>
                                  <a:pt x="4445048" y="3387094"/>
                                  <a:pt x="4445447" y="3385497"/>
                                  <a:pt x="4446246" y="3385098"/>
                                </a:cubicBezTo>
                                <a:close/>
                                <a:moveTo>
                                  <a:pt x="3123941" y="3376015"/>
                                </a:moveTo>
                                <a:cubicBezTo>
                                  <a:pt x="3126534" y="3375416"/>
                                  <a:pt x="3129929" y="3375316"/>
                                  <a:pt x="3133324" y="3377113"/>
                                </a:cubicBezTo>
                                <a:cubicBezTo>
                                  <a:pt x="3140913" y="3381105"/>
                                  <a:pt x="3140513" y="3388690"/>
                                  <a:pt x="3140513" y="3389089"/>
                                </a:cubicBezTo>
                                <a:cubicBezTo>
                                  <a:pt x="3140513" y="3389089"/>
                                  <a:pt x="3140513" y="3391883"/>
                                  <a:pt x="3144109" y="3393879"/>
                                </a:cubicBezTo>
                                <a:cubicBezTo>
                                  <a:pt x="3147703" y="3395476"/>
                                  <a:pt x="3150102" y="3393879"/>
                                  <a:pt x="3150102" y="3393879"/>
                                </a:cubicBezTo>
                                <a:lnTo>
                                  <a:pt x="3150499" y="3393879"/>
                                </a:lnTo>
                                <a:lnTo>
                                  <a:pt x="3150900" y="3393480"/>
                                </a:lnTo>
                                <a:cubicBezTo>
                                  <a:pt x="3152893" y="3392282"/>
                                  <a:pt x="3157687" y="3389887"/>
                                  <a:pt x="3164078" y="3393081"/>
                                </a:cubicBezTo>
                                <a:cubicBezTo>
                                  <a:pt x="3170855" y="3396674"/>
                                  <a:pt x="3171256" y="3404258"/>
                                  <a:pt x="3171256" y="3404657"/>
                                </a:cubicBezTo>
                                <a:lnTo>
                                  <a:pt x="3171256" y="3405057"/>
                                </a:lnTo>
                                <a:cubicBezTo>
                                  <a:pt x="3171256" y="3405057"/>
                                  <a:pt x="3171256" y="3407851"/>
                                  <a:pt x="3174842" y="3409847"/>
                                </a:cubicBezTo>
                                <a:cubicBezTo>
                                  <a:pt x="3178435" y="3411843"/>
                                  <a:pt x="3181232" y="3409847"/>
                                  <a:pt x="3181232" y="3409847"/>
                                </a:cubicBezTo>
                                <a:lnTo>
                                  <a:pt x="3181635" y="3409847"/>
                                </a:lnTo>
                                <a:cubicBezTo>
                                  <a:pt x="3182031" y="3409448"/>
                                  <a:pt x="3189217" y="3405456"/>
                                  <a:pt x="3195606" y="3409049"/>
                                </a:cubicBezTo>
                                <a:cubicBezTo>
                                  <a:pt x="3203187" y="3413041"/>
                                  <a:pt x="3202789" y="3420626"/>
                                  <a:pt x="3202789" y="3421026"/>
                                </a:cubicBezTo>
                                <a:cubicBezTo>
                                  <a:pt x="3202789" y="3421026"/>
                                  <a:pt x="3202789" y="3423820"/>
                                  <a:pt x="3206381" y="3425816"/>
                                </a:cubicBezTo>
                                <a:cubicBezTo>
                                  <a:pt x="3207579" y="3426215"/>
                                  <a:pt x="3208376" y="3426614"/>
                                  <a:pt x="3209575" y="3426614"/>
                                </a:cubicBezTo>
                                <a:lnTo>
                                  <a:pt x="3213967" y="3427014"/>
                                </a:lnTo>
                                <a:cubicBezTo>
                                  <a:pt x="3215965" y="3427014"/>
                                  <a:pt x="3217559" y="3429010"/>
                                  <a:pt x="3217559" y="3431006"/>
                                </a:cubicBezTo>
                                <a:cubicBezTo>
                                  <a:pt x="3217559" y="3433002"/>
                                  <a:pt x="3215565" y="3434598"/>
                                  <a:pt x="3211972" y="3434998"/>
                                </a:cubicBezTo>
                                <a:lnTo>
                                  <a:pt x="3205983" y="3434598"/>
                                </a:lnTo>
                                <a:cubicBezTo>
                                  <a:pt x="3204385" y="3434199"/>
                                  <a:pt x="3202789" y="3433800"/>
                                  <a:pt x="3201193" y="3433002"/>
                                </a:cubicBezTo>
                                <a:cubicBezTo>
                                  <a:pt x="3193610" y="3429010"/>
                                  <a:pt x="3194009" y="3421425"/>
                                  <a:pt x="3194009" y="3421026"/>
                                </a:cubicBezTo>
                                <a:cubicBezTo>
                                  <a:pt x="3194009" y="3421026"/>
                                  <a:pt x="3194407" y="3418230"/>
                                  <a:pt x="3190815" y="3416234"/>
                                </a:cubicBezTo>
                                <a:cubicBezTo>
                                  <a:pt x="3188020" y="3414637"/>
                                  <a:pt x="3184429" y="3416234"/>
                                  <a:pt x="3184027" y="3416633"/>
                                </a:cubicBezTo>
                                <a:cubicBezTo>
                                  <a:pt x="3182827" y="3417432"/>
                                  <a:pt x="3177239" y="3420626"/>
                                  <a:pt x="3170453" y="3417033"/>
                                </a:cubicBezTo>
                                <a:cubicBezTo>
                                  <a:pt x="3163677" y="3413440"/>
                                  <a:pt x="3163278" y="3407053"/>
                                  <a:pt x="3163278" y="3405456"/>
                                </a:cubicBezTo>
                                <a:cubicBezTo>
                                  <a:pt x="3162881" y="3405057"/>
                                  <a:pt x="3162481" y="3401863"/>
                                  <a:pt x="3159683" y="3400266"/>
                                </a:cubicBezTo>
                                <a:cubicBezTo>
                                  <a:pt x="3156489" y="3398670"/>
                                  <a:pt x="3154492" y="3399867"/>
                                  <a:pt x="3153695" y="3400266"/>
                                </a:cubicBezTo>
                                <a:lnTo>
                                  <a:pt x="3153293" y="3400266"/>
                                </a:lnTo>
                                <a:cubicBezTo>
                                  <a:pt x="3152098" y="3401065"/>
                                  <a:pt x="3146906" y="3404258"/>
                                  <a:pt x="3139714" y="3400666"/>
                                </a:cubicBezTo>
                                <a:cubicBezTo>
                                  <a:pt x="3132126" y="3396674"/>
                                  <a:pt x="3132524" y="3389488"/>
                                  <a:pt x="3132524" y="3388690"/>
                                </a:cubicBezTo>
                                <a:cubicBezTo>
                                  <a:pt x="3132924" y="3388690"/>
                                  <a:pt x="3132524" y="3385496"/>
                                  <a:pt x="3129332" y="3383899"/>
                                </a:cubicBezTo>
                                <a:cubicBezTo>
                                  <a:pt x="3126534" y="3382302"/>
                                  <a:pt x="3122941" y="3383899"/>
                                  <a:pt x="3122543" y="3384298"/>
                                </a:cubicBezTo>
                                <a:cubicBezTo>
                                  <a:pt x="3121347" y="3385097"/>
                                  <a:pt x="3115763" y="3388290"/>
                                  <a:pt x="3108983" y="3384698"/>
                                </a:cubicBezTo>
                                <a:lnTo>
                                  <a:pt x="3106585" y="3383101"/>
                                </a:lnTo>
                                <a:cubicBezTo>
                                  <a:pt x="3104591" y="3382302"/>
                                  <a:pt x="3103791" y="3379907"/>
                                  <a:pt x="3104992" y="3377911"/>
                                </a:cubicBezTo>
                                <a:cubicBezTo>
                                  <a:pt x="3105787" y="3375915"/>
                                  <a:pt x="3108182" y="3375117"/>
                                  <a:pt x="3110178" y="3376314"/>
                                </a:cubicBezTo>
                                <a:lnTo>
                                  <a:pt x="3112570" y="3377911"/>
                                </a:lnTo>
                                <a:cubicBezTo>
                                  <a:pt x="3116163" y="3379907"/>
                                  <a:pt x="3118955" y="3377911"/>
                                  <a:pt x="3118955" y="3377911"/>
                                </a:cubicBezTo>
                                <a:lnTo>
                                  <a:pt x="3119352" y="3377911"/>
                                </a:lnTo>
                                <a:cubicBezTo>
                                  <a:pt x="3119553" y="3377711"/>
                                  <a:pt x="3121347" y="3376614"/>
                                  <a:pt x="3123941" y="3376015"/>
                                </a:cubicBezTo>
                                <a:close/>
                                <a:moveTo>
                                  <a:pt x="4383173" y="3371124"/>
                                </a:moveTo>
                                <a:lnTo>
                                  <a:pt x="4397146" y="3381903"/>
                                </a:lnTo>
                                <a:cubicBezTo>
                                  <a:pt x="4397944" y="3382303"/>
                                  <a:pt x="4398343" y="3383899"/>
                                  <a:pt x="4397545" y="3384698"/>
                                </a:cubicBezTo>
                                <a:cubicBezTo>
                                  <a:pt x="4397146" y="3385097"/>
                                  <a:pt x="4396347" y="3385496"/>
                                  <a:pt x="4395948" y="3385496"/>
                                </a:cubicBezTo>
                                <a:cubicBezTo>
                                  <a:pt x="4395549" y="3385496"/>
                                  <a:pt x="4394750" y="3385496"/>
                                  <a:pt x="4394351" y="3385097"/>
                                </a:cubicBezTo>
                                <a:lnTo>
                                  <a:pt x="4380777" y="3374318"/>
                                </a:lnTo>
                                <a:cubicBezTo>
                                  <a:pt x="4379979" y="3373918"/>
                                  <a:pt x="4379580" y="3372322"/>
                                  <a:pt x="4380378" y="3371523"/>
                                </a:cubicBezTo>
                                <a:cubicBezTo>
                                  <a:pt x="4380777" y="3370725"/>
                                  <a:pt x="4382374" y="3370326"/>
                                  <a:pt x="4383173" y="3371124"/>
                                </a:cubicBezTo>
                                <a:close/>
                                <a:moveTo>
                                  <a:pt x="4451436" y="3361943"/>
                                </a:moveTo>
                                <a:cubicBezTo>
                                  <a:pt x="4452235" y="3362342"/>
                                  <a:pt x="4452634" y="3363939"/>
                                  <a:pt x="4451835" y="3364738"/>
                                </a:cubicBezTo>
                                <a:lnTo>
                                  <a:pt x="4441056" y="3378710"/>
                                </a:lnTo>
                                <a:cubicBezTo>
                                  <a:pt x="4440657" y="3379110"/>
                                  <a:pt x="4439858" y="3379509"/>
                                  <a:pt x="4439459" y="3379509"/>
                                </a:cubicBezTo>
                                <a:cubicBezTo>
                                  <a:pt x="4439060" y="3379509"/>
                                  <a:pt x="4438262" y="3379509"/>
                                  <a:pt x="4437862" y="3379110"/>
                                </a:cubicBezTo>
                                <a:cubicBezTo>
                                  <a:pt x="4437064" y="3378710"/>
                                  <a:pt x="4436665" y="3377114"/>
                                  <a:pt x="4437862" y="3376315"/>
                                </a:cubicBezTo>
                                <a:lnTo>
                                  <a:pt x="4448642" y="3362342"/>
                                </a:lnTo>
                                <a:cubicBezTo>
                                  <a:pt x="4449041" y="3361544"/>
                                  <a:pt x="4450638" y="3361145"/>
                                  <a:pt x="4451436" y="3361943"/>
                                </a:cubicBezTo>
                                <a:close/>
                                <a:moveTo>
                                  <a:pt x="4395148" y="3358350"/>
                                </a:moveTo>
                                <a:cubicBezTo>
                                  <a:pt x="4395946" y="3357951"/>
                                  <a:pt x="4397543" y="3357951"/>
                                  <a:pt x="4397942" y="3359149"/>
                                </a:cubicBezTo>
                                <a:lnTo>
                                  <a:pt x="4406726" y="3374319"/>
                                </a:lnTo>
                                <a:cubicBezTo>
                                  <a:pt x="4407125" y="3375118"/>
                                  <a:pt x="4407125" y="3376715"/>
                                  <a:pt x="4405927" y="3377114"/>
                                </a:cubicBezTo>
                                <a:lnTo>
                                  <a:pt x="4405129" y="3377513"/>
                                </a:lnTo>
                                <a:cubicBezTo>
                                  <a:pt x="4404330" y="3377513"/>
                                  <a:pt x="4403532" y="3377114"/>
                                  <a:pt x="4403133" y="3376315"/>
                                </a:cubicBezTo>
                                <a:lnTo>
                                  <a:pt x="4394349" y="3361145"/>
                                </a:lnTo>
                                <a:cubicBezTo>
                                  <a:pt x="4393950" y="3360346"/>
                                  <a:pt x="4393950" y="3358750"/>
                                  <a:pt x="4395148" y="3358350"/>
                                </a:cubicBezTo>
                                <a:close/>
                                <a:moveTo>
                                  <a:pt x="4433473" y="3353161"/>
                                </a:moveTo>
                                <a:cubicBezTo>
                                  <a:pt x="4434670" y="3353560"/>
                                  <a:pt x="4435469" y="3354758"/>
                                  <a:pt x="4435070" y="3355955"/>
                                </a:cubicBezTo>
                                <a:lnTo>
                                  <a:pt x="4430278" y="3372722"/>
                                </a:lnTo>
                                <a:cubicBezTo>
                                  <a:pt x="4430278" y="3373521"/>
                                  <a:pt x="4429480" y="3374319"/>
                                  <a:pt x="4428681" y="3374319"/>
                                </a:cubicBezTo>
                                <a:lnTo>
                                  <a:pt x="4427883" y="3374319"/>
                                </a:lnTo>
                                <a:cubicBezTo>
                                  <a:pt x="4426685" y="3373920"/>
                                  <a:pt x="4426286" y="3372722"/>
                                  <a:pt x="4425887" y="3371525"/>
                                </a:cubicBezTo>
                                <a:lnTo>
                                  <a:pt x="4430678" y="3354758"/>
                                </a:lnTo>
                                <a:cubicBezTo>
                                  <a:pt x="4431078" y="3353560"/>
                                  <a:pt x="4432275" y="3352762"/>
                                  <a:pt x="4433473" y="3353161"/>
                                </a:cubicBezTo>
                                <a:close/>
                                <a:moveTo>
                                  <a:pt x="4413512" y="3351564"/>
                                </a:moveTo>
                                <a:cubicBezTo>
                                  <a:pt x="4414710" y="3351564"/>
                                  <a:pt x="4415907" y="3352362"/>
                                  <a:pt x="4415907" y="3353560"/>
                                </a:cubicBezTo>
                                <a:lnTo>
                                  <a:pt x="4418303" y="3371126"/>
                                </a:lnTo>
                                <a:cubicBezTo>
                                  <a:pt x="4418303" y="3372323"/>
                                  <a:pt x="4417505" y="3373521"/>
                                  <a:pt x="4416307" y="3373521"/>
                                </a:cubicBezTo>
                                <a:cubicBezTo>
                                  <a:pt x="4415109" y="3373521"/>
                                  <a:pt x="4414310" y="3372723"/>
                                  <a:pt x="4413911" y="3371525"/>
                                </a:cubicBezTo>
                                <a:lnTo>
                                  <a:pt x="4411516" y="3353959"/>
                                </a:lnTo>
                                <a:cubicBezTo>
                                  <a:pt x="4411516" y="3352762"/>
                                  <a:pt x="4412314" y="3351564"/>
                                  <a:pt x="4413512" y="3351564"/>
                                </a:cubicBezTo>
                                <a:close/>
                                <a:moveTo>
                                  <a:pt x="3485455" y="3309798"/>
                                </a:moveTo>
                                <a:cubicBezTo>
                                  <a:pt x="3493187" y="3311744"/>
                                  <a:pt x="3500173" y="3316634"/>
                                  <a:pt x="3504567" y="3324019"/>
                                </a:cubicBezTo>
                                <a:lnTo>
                                  <a:pt x="3498973" y="3327612"/>
                                </a:lnTo>
                                <a:cubicBezTo>
                                  <a:pt x="3491390" y="3316036"/>
                                  <a:pt x="3476228" y="3312443"/>
                                  <a:pt x="3464658" y="3319628"/>
                                </a:cubicBezTo>
                                <a:cubicBezTo>
                                  <a:pt x="3453084" y="3326814"/>
                                  <a:pt x="3449496" y="3341983"/>
                                  <a:pt x="3457475" y="3353561"/>
                                </a:cubicBezTo>
                                <a:lnTo>
                                  <a:pt x="3451888" y="3357154"/>
                                </a:lnTo>
                                <a:cubicBezTo>
                                  <a:pt x="3451490" y="3356755"/>
                                  <a:pt x="3451490" y="3356355"/>
                                  <a:pt x="3451092" y="3355956"/>
                                </a:cubicBezTo>
                                <a:cubicBezTo>
                                  <a:pt x="3442314" y="3341185"/>
                                  <a:pt x="3447099" y="3322024"/>
                                  <a:pt x="3461863" y="3313241"/>
                                </a:cubicBezTo>
                                <a:cubicBezTo>
                                  <a:pt x="3469245" y="3308850"/>
                                  <a:pt x="3477724" y="3307852"/>
                                  <a:pt x="3485455" y="3309798"/>
                                </a:cubicBezTo>
                                <a:close/>
                                <a:moveTo>
                                  <a:pt x="1525751" y="3293680"/>
                                </a:moveTo>
                                <a:cubicBezTo>
                                  <a:pt x="1526948" y="3293680"/>
                                  <a:pt x="1528147" y="3294478"/>
                                  <a:pt x="1528147" y="3295676"/>
                                </a:cubicBezTo>
                                <a:lnTo>
                                  <a:pt x="1530541" y="3313242"/>
                                </a:lnTo>
                                <a:cubicBezTo>
                                  <a:pt x="1530541" y="3314439"/>
                                  <a:pt x="1529744" y="3315637"/>
                                  <a:pt x="1528546" y="3315637"/>
                                </a:cubicBezTo>
                                <a:cubicBezTo>
                                  <a:pt x="1527349" y="3315637"/>
                                  <a:pt x="1526152" y="3314839"/>
                                  <a:pt x="1526152" y="3313641"/>
                                </a:cubicBezTo>
                                <a:lnTo>
                                  <a:pt x="1523757" y="3296075"/>
                                </a:lnTo>
                                <a:cubicBezTo>
                                  <a:pt x="1523757" y="3294878"/>
                                  <a:pt x="1524554" y="3293680"/>
                                  <a:pt x="1525751" y="3293680"/>
                                </a:cubicBezTo>
                                <a:close/>
                                <a:moveTo>
                                  <a:pt x="1514174" y="3292882"/>
                                </a:moveTo>
                                <a:cubicBezTo>
                                  <a:pt x="1515373" y="3293281"/>
                                  <a:pt x="1516171" y="3294478"/>
                                  <a:pt x="1515373" y="3295676"/>
                                </a:cubicBezTo>
                                <a:lnTo>
                                  <a:pt x="1510582" y="3312443"/>
                                </a:lnTo>
                                <a:cubicBezTo>
                                  <a:pt x="1510582" y="3313242"/>
                                  <a:pt x="1509783" y="3314040"/>
                                  <a:pt x="1508982" y="3314040"/>
                                </a:cubicBezTo>
                                <a:lnTo>
                                  <a:pt x="1508184" y="3314040"/>
                                </a:lnTo>
                                <a:cubicBezTo>
                                  <a:pt x="1506986" y="3313641"/>
                                  <a:pt x="1506188" y="3312443"/>
                                  <a:pt x="1506588" y="3311246"/>
                                </a:cubicBezTo>
                                <a:lnTo>
                                  <a:pt x="1511379" y="3294478"/>
                                </a:lnTo>
                                <a:cubicBezTo>
                                  <a:pt x="1511779" y="3293281"/>
                                  <a:pt x="1512977" y="3292482"/>
                                  <a:pt x="1514174" y="3292882"/>
                                </a:cubicBezTo>
                                <a:close/>
                                <a:moveTo>
                                  <a:pt x="1536525" y="3290088"/>
                                </a:moveTo>
                                <a:cubicBezTo>
                                  <a:pt x="1537325" y="3289688"/>
                                  <a:pt x="1538921" y="3289688"/>
                                  <a:pt x="1539320" y="3290886"/>
                                </a:cubicBezTo>
                                <a:lnTo>
                                  <a:pt x="1548102" y="3306057"/>
                                </a:lnTo>
                                <a:cubicBezTo>
                                  <a:pt x="1548503" y="3306855"/>
                                  <a:pt x="1548503" y="3308452"/>
                                  <a:pt x="1547305" y="3308851"/>
                                </a:cubicBezTo>
                                <a:lnTo>
                                  <a:pt x="1546508" y="3309250"/>
                                </a:lnTo>
                                <a:cubicBezTo>
                                  <a:pt x="1545710" y="3309250"/>
                                  <a:pt x="1544909" y="3308851"/>
                                  <a:pt x="1544510" y="3308053"/>
                                </a:cubicBezTo>
                                <a:lnTo>
                                  <a:pt x="1535729" y="3292882"/>
                                </a:lnTo>
                                <a:cubicBezTo>
                                  <a:pt x="1535328" y="3292084"/>
                                  <a:pt x="1535328" y="3290487"/>
                                  <a:pt x="1536525" y="3290088"/>
                                </a:cubicBezTo>
                                <a:close/>
                                <a:moveTo>
                                  <a:pt x="1504593" y="3288091"/>
                                </a:moveTo>
                                <a:cubicBezTo>
                                  <a:pt x="1505392" y="3288490"/>
                                  <a:pt x="1505392" y="3290087"/>
                                  <a:pt x="1505392" y="3290886"/>
                                </a:cubicBezTo>
                                <a:lnTo>
                                  <a:pt x="1494612" y="3304858"/>
                                </a:lnTo>
                                <a:cubicBezTo>
                                  <a:pt x="1494214" y="3305258"/>
                                  <a:pt x="1493414" y="3305657"/>
                                  <a:pt x="1493015" y="3305657"/>
                                </a:cubicBezTo>
                                <a:cubicBezTo>
                                  <a:pt x="1492617" y="3305657"/>
                                  <a:pt x="1491817" y="3305657"/>
                                  <a:pt x="1491419" y="3305258"/>
                                </a:cubicBezTo>
                                <a:cubicBezTo>
                                  <a:pt x="1490621" y="3304858"/>
                                  <a:pt x="1490221" y="3303262"/>
                                  <a:pt x="1491019" y="3302463"/>
                                </a:cubicBezTo>
                                <a:lnTo>
                                  <a:pt x="1501797" y="3288490"/>
                                </a:lnTo>
                                <a:cubicBezTo>
                                  <a:pt x="1502198" y="3287692"/>
                                  <a:pt x="1503793" y="3287293"/>
                                  <a:pt x="1504593" y="3288091"/>
                                </a:cubicBezTo>
                                <a:close/>
                                <a:moveTo>
                                  <a:pt x="181435" y="3287792"/>
                                </a:moveTo>
                                <a:cubicBezTo>
                                  <a:pt x="184030" y="3287193"/>
                                  <a:pt x="187423" y="3287093"/>
                                  <a:pt x="190817" y="3288890"/>
                                </a:cubicBezTo>
                                <a:cubicBezTo>
                                  <a:pt x="198401" y="3292882"/>
                                  <a:pt x="198002" y="3300466"/>
                                  <a:pt x="198002" y="3300866"/>
                                </a:cubicBezTo>
                                <a:cubicBezTo>
                                  <a:pt x="198002" y="3300866"/>
                                  <a:pt x="198002" y="3303660"/>
                                  <a:pt x="201595" y="3305656"/>
                                </a:cubicBezTo>
                                <a:cubicBezTo>
                                  <a:pt x="205188" y="3307253"/>
                                  <a:pt x="207583" y="3305656"/>
                                  <a:pt x="207583" y="3305656"/>
                                </a:cubicBezTo>
                                <a:lnTo>
                                  <a:pt x="207982" y="3305656"/>
                                </a:lnTo>
                                <a:lnTo>
                                  <a:pt x="208381" y="3305257"/>
                                </a:lnTo>
                                <a:cubicBezTo>
                                  <a:pt x="210377" y="3304059"/>
                                  <a:pt x="215168" y="3301664"/>
                                  <a:pt x="221555" y="3304858"/>
                                </a:cubicBezTo>
                                <a:cubicBezTo>
                                  <a:pt x="228341" y="3308450"/>
                                  <a:pt x="228740" y="3316035"/>
                                  <a:pt x="228740" y="3316434"/>
                                </a:cubicBezTo>
                                <a:lnTo>
                                  <a:pt x="228740" y="3316834"/>
                                </a:lnTo>
                                <a:cubicBezTo>
                                  <a:pt x="228740" y="3316834"/>
                                  <a:pt x="228740" y="3319628"/>
                                  <a:pt x="232333" y="3321624"/>
                                </a:cubicBezTo>
                                <a:cubicBezTo>
                                  <a:pt x="235926" y="3323620"/>
                                  <a:pt x="238720" y="3321624"/>
                                  <a:pt x="238720" y="3321624"/>
                                </a:cubicBezTo>
                                <a:lnTo>
                                  <a:pt x="239120" y="3321624"/>
                                </a:lnTo>
                                <a:cubicBezTo>
                                  <a:pt x="239519" y="3321225"/>
                                  <a:pt x="246704" y="3317233"/>
                                  <a:pt x="253092" y="3320826"/>
                                </a:cubicBezTo>
                                <a:cubicBezTo>
                                  <a:pt x="260676" y="3324818"/>
                                  <a:pt x="260277" y="3332403"/>
                                  <a:pt x="260277" y="3332803"/>
                                </a:cubicBezTo>
                                <a:cubicBezTo>
                                  <a:pt x="260277" y="3332803"/>
                                  <a:pt x="260277" y="3335597"/>
                                  <a:pt x="263870" y="3337593"/>
                                </a:cubicBezTo>
                                <a:cubicBezTo>
                                  <a:pt x="265068" y="3337992"/>
                                  <a:pt x="265866" y="3338391"/>
                                  <a:pt x="267064" y="3338391"/>
                                </a:cubicBezTo>
                                <a:lnTo>
                                  <a:pt x="271455" y="3338791"/>
                                </a:lnTo>
                                <a:cubicBezTo>
                                  <a:pt x="273451" y="3338791"/>
                                  <a:pt x="275048" y="3340787"/>
                                  <a:pt x="275048" y="3342783"/>
                                </a:cubicBezTo>
                                <a:cubicBezTo>
                                  <a:pt x="275048" y="3344779"/>
                                  <a:pt x="273052" y="3346375"/>
                                  <a:pt x="269459" y="3346775"/>
                                </a:cubicBezTo>
                                <a:lnTo>
                                  <a:pt x="263471" y="3346375"/>
                                </a:lnTo>
                                <a:cubicBezTo>
                                  <a:pt x="261874" y="3345976"/>
                                  <a:pt x="260277" y="3345577"/>
                                  <a:pt x="258680" y="3344779"/>
                                </a:cubicBezTo>
                                <a:cubicBezTo>
                                  <a:pt x="251096" y="3340787"/>
                                  <a:pt x="251495" y="3333202"/>
                                  <a:pt x="251495" y="3332803"/>
                                </a:cubicBezTo>
                                <a:cubicBezTo>
                                  <a:pt x="251495" y="3332803"/>
                                  <a:pt x="251894" y="3330007"/>
                                  <a:pt x="248301" y="3328011"/>
                                </a:cubicBezTo>
                                <a:cubicBezTo>
                                  <a:pt x="245507" y="3326414"/>
                                  <a:pt x="241914" y="3328011"/>
                                  <a:pt x="241515" y="3328410"/>
                                </a:cubicBezTo>
                                <a:cubicBezTo>
                                  <a:pt x="240317" y="3329209"/>
                                  <a:pt x="234728" y="3332403"/>
                                  <a:pt x="227942" y="3328810"/>
                                </a:cubicBezTo>
                                <a:cubicBezTo>
                                  <a:pt x="221156" y="3325217"/>
                                  <a:pt x="220756" y="3318830"/>
                                  <a:pt x="220756" y="3317233"/>
                                </a:cubicBezTo>
                                <a:cubicBezTo>
                                  <a:pt x="220357" y="3316834"/>
                                  <a:pt x="219958" y="3313640"/>
                                  <a:pt x="217164" y="3312043"/>
                                </a:cubicBezTo>
                                <a:cubicBezTo>
                                  <a:pt x="213970" y="3310446"/>
                                  <a:pt x="211974" y="3311644"/>
                                  <a:pt x="211176" y="3312043"/>
                                </a:cubicBezTo>
                                <a:lnTo>
                                  <a:pt x="210777" y="3312043"/>
                                </a:lnTo>
                                <a:cubicBezTo>
                                  <a:pt x="209579" y="3312842"/>
                                  <a:pt x="204389" y="3316035"/>
                                  <a:pt x="197204" y="3312442"/>
                                </a:cubicBezTo>
                                <a:cubicBezTo>
                                  <a:pt x="189619" y="3308450"/>
                                  <a:pt x="190018" y="3301265"/>
                                  <a:pt x="190018" y="3300466"/>
                                </a:cubicBezTo>
                                <a:cubicBezTo>
                                  <a:pt x="190417" y="3300466"/>
                                  <a:pt x="190018" y="3297273"/>
                                  <a:pt x="186825" y="3295676"/>
                                </a:cubicBezTo>
                                <a:cubicBezTo>
                                  <a:pt x="184030" y="3294079"/>
                                  <a:pt x="180437" y="3295676"/>
                                  <a:pt x="180038" y="3296075"/>
                                </a:cubicBezTo>
                                <a:cubicBezTo>
                                  <a:pt x="178841" y="3296874"/>
                                  <a:pt x="173252" y="3300067"/>
                                  <a:pt x="166465" y="3296474"/>
                                </a:cubicBezTo>
                                <a:lnTo>
                                  <a:pt x="164070" y="3294878"/>
                                </a:lnTo>
                                <a:cubicBezTo>
                                  <a:pt x="162074" y="3294079"/>
                                  <a:pt x="161276" y="3291684"/>
                                  <a:pt x="162473" y="3289688"/>
                                </a:cubicBezTo>
                                <a:cubicBezTo>
                                  <a:pt x="163272" y="3287692"/>
                                  <a:pt x="165667" y="3286894"/>
                                  <a:pt x="167663" y="3288091"/>
                                </a:cubicBezTo>
                                <a:lnTo>
                                  <a:pt x="170058" y="3289688"/>
                                </a:lnTo>
                                <a:cubicBezTo>
                                  <a:pt x="173651" y="3291684"/>
                                  <a:pt x="176445" y="3289688"/>
                                  <a:pt x="176445" y="3289688"/>
                                </a:cubicBezTo>
                                <a:lnTo>
                                  <a:pt x="176845" y="3289688"/>
                                </a:lnTo>
                                <a:cubicBezTo>
                                  <a:pt x="177044" y="3289488"/>
                                  <a:pt x="178840" y="3288390"/>
                                  <a:pt x="181435" y="3287792"/>
                                </a:cubicBezTo>
                                <a:close/>
                                <a:moveTo>
                                  <a:pt x="4732871" y="3285297"/>
                                </a:moveTo>
                                <a:cubicBezTo>
                                  <a:pt x="4734069" y="3284898"/>
                                  <a:pt x="4735267" y="3285696"/>
                                  <a:pt x="4735666" y="3286894"/>
                                </a:cubicBezTo>
                                <a:cubicBezTo>
                                  <a:pt x="4737263" y="3294478"/>
                                  <a:pt x="4745247" y="3299668"/>
                                  <a:pt x="4753230" y="3297672"/>
                                </a:cubicBezTo>
                                <a:cubicBezTo>
                                  <a:pt x="4754428" y="3297672"/>
                                  <a:pt x="4755626" y="3298470"/>
                                  <a:pt x="4756424" y="3299269"/>
                                </a:cubicBezTo>
                                <a:cubicBezTo>
                                  <a:pt x="4756823" y="3300466"/>
                                  <a:pt x="4756025" y="3301664"/>
                                  <a:pt x="4755226" y="3302063"/>
                                </a:cubicBezTo>
                                <a:lnTo>
                                  <a:pt x="4754827" y="3302063"/>
                                </a:lnTo>
                                <a:cubicBezTo>
                                  <a:pt x="4750436" y="3303261"/>
                                  <a:pt x="4746045" y="3302861"/>
                                  <a:pt x="4742053" y="3300865"/>
                                </a:cubicBezTo>
                                <a:cubicBezTo>
                                  <a:pt x="4736863" y="3315237"/>
                                  <a:pt x="4726882" y="3326414"/>
                                  <a:pt x="4713310" y="3333201"/>
                                </a:cubicBezTo>
                                <a:cubicBezTo>
                                  <a:pt x="4699737" y="3339988"/>
                                  <a:pt x="4684567" y="3341185"/>
                                  <a:pt x="4670196" y="3336395"/>
                                </a:cubicBezTo>
                                <a:cubicBezTo>
                                  <a:pt x="4669398" y="3340786"/>
                                  <a:pt x="4667003" y="3344778"/>
                                  <a:pt x="4663410" y="3347573"/>
                                </a:cubicBezTo>
                                <a:lnTo>
                                  <a:pt x="4663011" y="3347972"/>
                                </a:lnTo>
                                <a:cubicBezTo>
                                  <a:pt x="4662212" y="3348371"/>
                                  <a:pt x="4661015" y="3347972"/>
                                  <a:pt x="4660216" y="3347173"/>
                                </a:cubicBezTo>
                                <a:cubicBezTo>
                                  <a:pt x="4659418" y="3346375"/>
                                  <a:pt x="4659418" y="3344778"/>
                                  <a:pt x="4660616" y="3343980"/>
                                </a:cubicBezTo>
                                <a:cubicBezTo>
                                  <a:pt x="4666604" y="3338790"/>
                                  <a:pt x="4667801" y="3329608"/>
                                  <a:pt x="4662612" y="3323220"/>
                                </a:cubicBezTo>
                                <a:cubicBezTo>
                                  <a:pt x="4661813" y="3322422"/>
                                  <a:pt x="4661813" y="3320825"/>
                                  <a:pt x="4663011" y="3320027"/>
                                </a:cubicBezTo>
                                <a:cubicBezTo>
                                  <a:pt x="4663809" y="3319229"/>
                                  <a:pt x="4665406" y="3319229"/>
                                  <a:pt x="4666204" y="3320426"/>
                                </a:cubicBezTo>
                                <a:cubicBezTo>
                                  <a:pt x="4668999" y="3324019"/>
                                  <a:pt x="4670596" y="3328011"/>
                                  <a:pt x="4670596" y="3332004"/>
                                </a:cubicBezTo>
                                <a:lnTo>
                                  <a:pt x="4670995" y="3332004"/>
                                </a:lnTo>
                                <a:cubicBezTo>
                                  <a:pt x="4684567" y="3336395"/>
                                  <a:pt x="4698539" y="3335597"/>
                                  <a:pt x="4711314" y="3329208"/>
                                </a:cubicBezTo>
                                <a:cubicBezTo>
                                  <a:pt x="4723689" y="3322821"/>
                                  <a:pt x="4733271" y="3312043"/>
                                  <a:pt x="4737662" y="3298869"/>
                                </a:cubicBezTo>
                                <a:lnTo>
                                  <a:pt x="4737662" y="3298470"/>
                                </a:lnTo>
                                <a:cubicBezTo>
                                  <a:pt x="4734468" y="3296075"/>
                                  <a:pt x="4732472" y="3292482"/>
                                  <a:pt x="4731275" y="3288091"/>
                                </a:cubicBezTo>
                                <a:cubicBezTo>
                                  <a:pt x="4730875" y="3286894"/>
                                  <a:pt x="4731674" y="3285696"/>
                                  <a:pt x="4732871" y="3285297"/>
                                </a:cubicBezTo>
                                <a:close/>
                                <a:moveTo>
                                  <a:pt x="5655819" y="3282103"/>
                                </a:moveTo>
                                <a:cubicBezTo>
                                  <a:pt x="5658214" y="3281704"/>
                                  <a:pt x="5660609" y="3283301"/>
                                  <a:pt x="5660609" y="3285696"/>
                                </a:cubicBezTo>
                                <a:lnTo>
                                  <a:pt x="5664202" y="3310047"/>
                                </a:lnTo>
                                <a:lnTo>
                                  <a:pt x="5688553" y="3306454"/>
                                </a:lnTo>
                                <a:cubicBezTo>
                                  <a:pt x="5690949" y="3306055"/>
                                  <a:pt x="5692945" y="3307652"/>
                                  <a:pt x="5693344" y="3310047"/>
                                </a:cubicBezTo>
                                <a:cubicBezTo>
                                  <a:pt x="5693743" y="3312442"/>
                                  <a:pt x="5692146" y="3314438"/>
                                  <a:pt x="5689751" y="3314837"/>
                                </a:cubicBezTo>
                                <a:lnTo>
                                  <a:pt x="5665400" y="3318430"/>
                                </a:lnTo>
                                <a:lnTo>
                                  <a:pt x="5668993" y="3342782"/>
                                </a:lnTo>
                                <a:cubicBezTo>
                                  <a:pt x="5669392" y="3345177"/>
                                  <a:pt x="5667795" y="3347173"/>
                                  <a:pt x="5665400" y="3347572"/>
                                </a:cubicBezTo>
                                <a:cubicBezTo>
                                  <a:pt x="5663005" y="3347972"/>
                                  <a:pt x="5661009" y="3346375"/>
                                  <a:pt x="5660609" y="3343980"/>
                                </a:cubicBezTo>
                                <a:lnTo>
                                  <a:pt x="5657017" y="3319628"/>
                                </a:lnTo>
                                <a:lnTo>
                                  <a:pt x="5632665" y="3323220"/>
                                </a:lnTo>
                                <a:cubicBezTo>
                                  <a:pt x="5630269" y="3323619"/>
                                  <a:pt x="5628273" y="3322023"/>
                                  <a:pt x="5627874" y="3319628"/>
                                </a:cubicBezTo>
                                <a:cubicBezTo>
                                  <a:pt x="5627475" y="3317232"/>
                                  <a:pt x="5629072" y="3315236"/>
                                  <a:pt x="5631467" y="3314837"/>
                                </a:cubicBezTo>
                                <a:lnTo>
                                  <a:pt x="5655819" y="3311244"/>
                                </a:lnTo>
                                <a:lnTo>
                                  <a:pt x="5652226" y="3286893"/>
                                </a:lnTo>
                                <a:cubicBezTo>
                                  <a:pt x="5651827" y="3284498"/>
                                  <a:pt x="5653424" y="3282502"/>
                                  <a:pt x="5655819" y="3282103"/>
                                </a:cubicBezTo>
                                <a:close/>
                                <a:moveTo>
                                  <a:pt x="1548102" y="3282103"/>
                                </a:moveTo>
                                <a:lnTo>
                                  <a:pt x="1562475" y="3292882"/>
                                </a:lnTo>
                                <a:cubicBezTo>
                                  <a:pt x="1563272" y="3293282"/>
                                  <a:pt x="1563671" y="3294878"/>
                                  <a:pt x="1562874" y="3295677"/>
                                </a:cubicBezTo>
                                <a:cubicBezTo>
                                  <a:pt x="1562475" y="3296076"/>
                                  <a:pt x="1561675" y="3296475"/>
                                  <a:pt x="1561277" y="3296475"/>
                                </a:cubicBezTo>
                                <a:cubicBezTo>
                                  <a:pt x="1560875" y="3296475"/>
                                  <a:pt x="1560077" y="3296475"/>
                                  <a:pt x="1559680" y="3296076"/>
                                </a:cubicBezTo>
                                <a:lnTo>
                                  <a:pt x="1545708" y="3285297"/>
                                </a:lnTo>
                                <a:cubicBezTo>
                                  <a:pt x="1544909" y="3284898"/>
                                  <a:pt x="1544510" y="3283301"/>
                                  <a:pt x="1545308" y="3282502"/>
                                </a:cubicBezTo>
                                <a:cubicBezTo>
                                  <a:pt x="1545708" y="3281704"/>
                                  <a:pt x="1547305" y="3281305"/>
                                  <a:pt x="1548102" y="3282103"/>
                                </a:cubicBezTo>
                                <a:close/>
                                <a:moveTo>
                                  <a:pt x="1494214" y="3278510"/>
                                </a:moveTo>
                                <a:cubicBezTo>
                                  <a:pt x="1495012" y="3278111"/>
                                  <a:pt x="1496609" y="3278111"/>
                                  <a:pt x="1497008" y="3279309"/>
                                </a:cubicBezTo>
                                <a:cubicBezTo>
                                  <a:pt x="1497406" y="3280107"/>
                                  <a:pt x="1497008" y="3281704"/>
                                  <a:pt x="1496210" y="3282103"/>
                                </a:cubicBezTo>
                                <a:lnTo>
                                  <a:pt x="1481038" y="3290887"/>
                                </a:lnTo>
                                <a:lnTo>
                                  <a:pt x="1480239" y="3291286"/>
                                </a:lnTo>
                                <a:cubicBezTo>
                                  <a:pt x="1479440" y="3291286"/>
                                  <a:pt x="1478643" y="3290887"/>
                                  <a:pt x="1478243" y="3290088"/>
                                </a:cubicBezTo>
                                <a:cubicBezTo>
                                  <a:pt x="1477843" y="3289290"/>
                                  <a:pt x="1477843" y="3287693"/>
                                  <a:pt x="1479041" y="3287294"/>
                                </a:cubicBezTo>
                                <a:close/>
                                <a:moveTo>
                                  <a:pt x="6884353" y="3274618"/>
                                </a:moveTo>
                                <a:cubicBezTo>
                                  <a:pt x="6886948" y="3274019"/>
                                  <a:pt x="6890341" y="3273919"/>
                                  <a:pt x="6893735" y="3275716"/>
                                </a:cubicBezTo>
                                <a:cubicBezTo>
                                  <a:pt x="6901319" y="3279708"/>
                                  <a:pt x="6900920" y="3287292"/>
                                  <a:pt x="6900920" y="3287691"/>
                                </a:cubicBezTo>
                                <a:cubicBezTo>
                                  <a:pt x="6900920" y="3287691"/>
                                  <a:pt x="6900920" y="3290486"/>
                                  <a:pt x="6904513" y="3292482"/>
                                </a:cubicBezTo>
                                <a:cubicBezTo>
                                  <a:pt x="6908106" y="3294079"/>
                                  <a:pt x="6910501" y="3292482"/>
                                  <a:pt x="6910501" y="3292482"/>
                                </a:cubicBezTo>
                                <a:lnTo>
                                  <a:pt x="6910900" y="3292482"/>
                                </a:lnTo>
                                <a:lnTo>
                                  <a:pt x="6911299" y="3292083"/>
                                </a:lnTo>
                                <a:cubicBezTo>
                                  <a:pt x="6913295" y="3290885"/>
                                  <a:pt x="6918086" y="3288490"/>
                                  <a:pt x="6924473" y="3291683"/>
                                </a:cubicBezTo>
                                <a:cubicBezTo>
                                  <a:pt x="6931259" y="3295276"/>
                                  <a:pt x="6931659" y="3302861"/>
                                  <a:pt x="6931659" y="3303260"/>
                                </a:cubicBezTo>
                                <a:lnTo>
                                  <a:pt x="6931659" y="3303659"/>
                                </a:lnTo>
                                <a:cubicBezTo>
                                  <a:pt x="6931659" y="3303659"/>
                                  <a:pt x="6931659" y="3306454"/>
                                  <a:pt x="6935251" y="3308450"/>
                                </a:cubicBezTo>
                                <a:cubicBezTo>
                                  <a:pt x="6938844" y="3310446"/>
                                  <a:pt x="6941639" y="3308450"/>
                                  <a:pt x="6941639" y="3308450"/>
                                </a:cubicBezTo>
                                <a:lnTo>
                                  <a:pt x="6942038" y="3308450"/>
                                </a:lnTo>
                                <a:cubicBezTo>
                                  <a:pt x="6942437" y="3308051"/>
                                  <a:pt x="6949623" y="3304059"/>
                                  <a:pt x="6956010" y="3307651"/>
                                </a:cubicBezTo>
                                <a:cubicBezTo>
                                  <a:pt x="6963595" y="3311643"/>
                                  <a:pt x="6963195" y="3319229"/>
                                  <a:pt x="6963195" y="3319628"/>
                                </a:cubicBezTo>
                                <a:cubicBezTo>
                                  <a:pt x="6963195" y="3319628"/>
                                  <a:pt x="6963195" y="3322423"/>
                                  <a:pt x="6966788" y="3324419"/>
                                </a:cubicBezTo>
                                <a:cubicBezTo>
                                  <a:pt x="6967986" y="3324818"/>
                                  <a:pt x="6968784" y="3325217"/>
                                  <a:pt x="6969982" y="3325217"/>
                                </a:cubicBezTo>
                                <a:lnTo>
                                  <a:pt x="6974373" y="3325616"/>
                                </a:lnTo>
                                <a:cubicBezTo>
                                  <a:pt x="6976369" y="3325616"/>
                                  <a:pt x="6977966" y="3327612"/>
                                  <a:pt x="6977966" y="3329608"/>
                                </a:cubicBezTo>
                                <a:cubicBezTo>
                                  <a:pt x="6977966" y="3331604"/>
                                  <a:pt x="6975970" y="3333201"/>
                                  <a:pt x="6972377" y="3333600"/>
                                </a:cubicBezTo>
                                <a:lnTo>
                                  <a:pt x="6966389" y="3333201"/>
                                </a:lnTo>
                                <a:cubicBezTo>
                                  <a:pt x="6964792" y="3332802"/>
                                  <a:pt x="6963195" y="3332403"/>
                                  <a:pt x="6961599" y="3331604"/>
                                </a:cubicBezTo>
                                <a:cubicBezTo>
                                  <a:pt x="6954014" y="3327612"/>
                                  <a:pt x="6954413" y="3320028"/>
                                  <a:pt x="6954413" y="3319628"/>
                                </a:cubicBezTo>
                                <a:cubicBezTo>
                                  <a:pt x="6954413" y="3319628"/>
                                  <a:pt x="6954812" y="3316833"/>
                                  <a:pt x="6951219" y="3314837"/>
                                </a:cubicBezTo>
                                <a:cubicBezTo>
                                  <a:pt x="6948425" y="3313240"/>
                                  <a:pt x="6944832" y="3314837"/>
                                  <a:pt x="6944433" y="3315236"/>
                                </a:cubicBezTo>
                                <a:cubicBezTo>
                                  <a:pt x="6943235" y="3316035"/>
                                  <a:pt x="6937647" y="3319229"/>
                                  <a:pt x="6930860" y="3315635"/>
                                </a:cubicBezTo>
                                <a:cubicBezTo>
                                  <a:pt x="6924074" y="3312043"/>
                                  <a:pt x="6923675" y="3305655"/>
                                  <a:pt x="6923675" y="3304059"/>
                                </a:cubicBezTo>
                                <a:cubicBezTo>
                                  <a:pt x="6923275" y="3303659"/>
                                  <a:pt x="6922876" y="3300466"/>
                                  <a:pt x="6920082" y="3298869"/>
                                </a:cubicBezTo>
                                <a:cubicBezTo>
                                  <a:pt x="6916888" y="3297272"/>
                                  <a:pt x="6914892" y="3298470"/>
                                  <a:pt x="6914094" y="3298869"/>
                                </a:cubicBezTo>
                                <a:lnTo>
                                  <a:pt x="6913695" y="3298869"/>
                                </a:lnTo>
                                <a:cubicBezTo>
                                  <a:pt x="6912497" y="3299667"/>
                                  <a:pt x="6907307" y="3302861"/>
                                  <a:pt x="6900122" y="3299268"/>
                                </a:cubicBezTo>
                                <a:cubicBezTo>
                                  <a:pt x="6892537" y="3295276"/>
                                  <a:pt x="6892936" y="3288091"/>
                                  <a:pt x="6892936" y="3287292"/>
                                </a:cubicBezTo>
                                <a:cubicBezTo>
                                  <a:pt x="6893335" y="3287292"/>
                                  <a:pt x="6892936" y="3284099"/>
                                  <a:pt x="6889742" y="3282502"/>
                                </a:cubicBezTo>
                                <a:cubicBezTo>
                                  <a:pt x="6886947" y="3280905"/>
                                  <a:pt x="6883354" y="3282502"/>
                                  <a:pt x="6882955" y="3282901"/>
                                </a:cubicBezTo>
                                <a:cubicBezTo>
                                  <a:pt x="6881758" y="3283700"/>
                                  <a:pt x="6876169" y="3286893"/>
                                  <a:pt x="6869382" y="3283300"/>
                                </a:cubicBezTo>
                                <a:lnTo>
                                  <a:pt x="6866987" y="3281704"/>
                                </a:lnTo>
                                <a:cubicBezTo>
                                  <a:pt x="6864991" y="3280905"/>
                                  <a:pt x="6864193" y="3278510"/>
                                  <a:pt x="6865390" y="3276514"/>
                                </a:cubicBezTo>
                                <a:cubicBezTo>
                                  <a:pt x="6866189" y="3274518"/>
                                  <a:pt x="6868584" y="3273720"/>
                                  <a:pt x="6870580" y="3274917"/>
                                </a:cubicBezTo>
                                <a:lnTo>
                                  <a:pt x="6872975" y="3276514"/>
                                </a:lnTo>
                                <a:cubicBezTo>
                                  <a:pt x="6876568" y="3278510"/>
                                  <a:pt x="6879362" y="3276514"/>
                                  <a:pt x="6879362" y="3276514"/>
                                </a:cubicBezTo>
                                <a:lnTo>
                                  <a:pt x="6879762" y="3276514"/>
                                </a:lnTo>
                                <a:cubicBezTo>
                                  <a:pt x="6879962" y="3276314"/>
                                  <a:pt x="6881758" y="3275216"/>
                                  <a:pt x="6884353" y="3274618"/>
                                </a:cubicBezTo>
                                <a:close/>
                                <a:moveTo>
                                  <a:pt x="1552891" y="3271325"/>
                                </a:moveTo>
                                <a:lnTo>
                                  <a:pt x="1569658" y="3276116"/>
                                </a:lnTo>
                                <a:cubicBezTo>
                                  <a:pt x="1570856" y="3276116"/>
                                  <a:pt x="1571255" y="3277314"/>
                                  <a:pt x="1570856" y="3278910"/>
                                </a:cubicBezTo>
                                <a:cubicBezTo>
                                  <a:pt x="1570856" y="3279709"/>
                                  <a:pt x="1570059" y="3280507"/>
                                  <a:pt x="1569260" y="3280507"/>
                                </a:cubicBezTo>
                                <a:lnTo>
                                  <a:pt x="1568462" y="3280507"/>
                                </a:lnTo>
                                <a:lnTo>
                                  <a:pt x="1551693" y="3275716"/>
                                </a:lnTo>
                                <a:cubicBezTo>
                                  <a:pt x="1550500" y="3275317"/>
                                  <a:pt x="1549697" y="3274119"/>
                                  <a:pt x="1550098" y="3272922"/>
                                </a:cubicBezTo>
                                <a:cubicBezTo>
                                  <a:pt x="1550500" y="3271724"/>
                                  <a:pt x="1551693" y="3270926"/>
                                  <a:pt x="1552891" y="3271325"/>
                                </a:cubicBezTo>
                                <a:close/>
                                <a:moveTo>
                                  <a:pt x="1491022" y="3266535"/>
                                </a:moveTo>
                                <a:cubicBezTo>
                                  <a:pt x="1492219" y="3266535"/>
                                  <a:pt x="1493417" y="3267333"/>
                                  <a:pt x="1493417" y="3268531"/>
                                </a:cubicBezTo>
                                <a:cubicBezTo>
                                  <a:pt x="1493417" y="3269728"/>
                                  <a:pt x="1492617" y="3270926"/>
                                  <a:pt x="1491420" y="3270926"/>
                                </a:cubicBezTo>
                                <a:lnTo>
                                  <a:pt x="1473853" y="3273322"/>
                                </a:lnTo>
                                <a:cubicBezTo>
                                  <a:pt x="1472656" y="3273322"/>
                                  <a:pt x="1471459" y="3272524"/>
                                  <a:pt x="1471459" y="3271326"/>
                                </a:cubicBezTo>
                                <a:cubicBezTo>
                                  <a:pt x="1471459" y="3270128"/>
                                  <a:pt x="1472257" y="3268930"/>
                                  <a:pt x="1473454" y="3268930"/>
                                </a:cubicBezTo>
                                <a:close/>
                                <a:moveTo>
                                  <a:pt x="1570060" y="3256555"/>
                                </a:moveTo>
                                <a:cubicBezTo>
                                  <a:pt x="1571256" y="3256555"/>
                                  <a:pt x="1572453" y="3257353"/>
                                  <a:pt x="1572453" y="3258551"/>
                                </a:cubicBezTo>
                                <a:cubicBezTo>
                                  <a:pt x="1572453" y="3259748"/>
                                  <a:pt x="1571655" y="3260946"/>
                                  <a:pt x="1570457" y="3260946"/>
                                </a:cubicBezTo>
                                <a:lnTo>
                                  <a:pt x="1552891" y="3263342"/>
                                </a:lnTo>
                                <a:cubicBezTo>
                                  <a:pt x="1551693" y="3263342"/>
                                  <a:pt x="1550500" y="3262544"/>
                                  <a:pt x="1550500" y="3261346"/>
                                </a:cubicBezTo>
                                <a:cubicBezTo>
                                  <a:pt x="1550500" y="3260148"/>
                                  <a:pt x="1551297" y="3258950"/>
                                  <a:pt x="1552495" y="3258950"/>
                                </a:cubicBezTo>
                                <a:close/>
                                <a:moveTo>
                                  <a:pt x="198601" y="3255457"/>
                                </a:moveTo>
                                <a:cubicBezTo>
                                  <a:pt x="201196" y="3254858"/>
                                  <a:pt x="204589" y="3254758"/>
                                  <a:pt x="207983" y="3256555"/>
                                </a:cubicBezTo>
                                <a:cubicBezTo>
                                  <a:pt x="215567" y="3260547"/>
                                  <a:pt x="215168" y="3268131"/>
                                  <a:pt x="215168" y="3268530"/>
                                </a:cubicBezTo>
                                <a:cubicBezTo>
                                  <a:pt x="215168" y="3268530"/>
                                  <a:pt x="215168" y="3271325"/>
                                  <a:pt x="218761" y="3273321"/>
                                </a:cubicBezTo>
                                <a:cubicBezTo>
                                  <a:pt x="222354" y="3274918"/>
                                  <a:pt x="224749" y="3273321"/>
                                  <a:pt x="224749" y="3273321"/>
                                </a:cubicBezTo>
                                <a:lnTo>
                                  <a:pt x="225148" y="3273321"/>
                                </a:lnTo>
                                <a:lnTo>
                                  <a:pt x="225547" y="3272922"/>
                                </a:lnTo>
                                <a:cubicBezTo>
                                  <a:pt x="227543" y="3271724"/>
                                  <a:pt x="232334" y="3269329"/>
                                  <a:pt x="238721" y="3272522"/>
                                </a:cubicBezTo>
                                <a:cubicBezTo>
                                  <a:pt x="245507" y="3276115"/>
                                  <a:pt x="245906" y="3283700"/>
                                  <a:pt x="245906" y="3284099"/>
                                </a:cubicBezTo>
                                <a:lnTo>
                                  <a:pt x="245906" y="3284498"/>
                                </a:lnTo>
                                <a:cubicBezTo>
                                  <a:pt x="245906" y="3284498"/>
                                  <a:pt x="245906" y="3287293"/>
                                  <a:pt x="249499" y="3289289"/>
                                </a:cubicBezTo>
                                <a:cubicBezTo>
                                  <a:pt x="253092" y="3291285"/>
                                  <a:pt x="255886" y="3289289"/>
                                  <a:pt x="255886" y="3289289"/>
                                </a:cubicBezTo>
                                <a:lnTo>
                                  <a:pt x="256286" y="3289289"/>
                                </a:lnTo>
                                <a:cubicBezTo>
                                  <a:pt x="256685" y="3288890"/>
                                  <a:pt x="263870" y="3284898"/>
                                  <a:pt x="270258" y="3288490"/>
                                </a:cubicBezTo>
                                <a:cubicBezTo>
                                  <a:pt x="277842" y="3292482"/>
                                  <a:pt x="277443" y="3300068"/>
                                  <a:pt x="277443" y="3300467"/>
                                </a:cubicBezTo>
                                <a:cubicBezTo>
                                  <a:pt x="277443" y="3300467"/>
                                  <a:pt x="277443" y="3303262"/>
                                  <a:pt x="281036" y="3305258"/>
                                </a:cubicBezTo>
                                <a:cubicBezTo>
                                  <a:pt x="282234" y="3305657"/>
                                  <a:pt x="283032" y="3306056"/>
                                  <a:pt x="284230" y="3306056"/>
                                </a:cubicBezTo>
                                <a:lnTo>
                                  <a:pt x="288621" y="3306455"/>
                                </a:lnTo>
                                <a:cubicBezTo>
                                  <a:pt x="290617" y="3306455"/>
                                  <a:pt x="292214" y="3308451"/>
                                  <a:pt x="292214" y="3310447"/>
                                </a:cubicBezTo>
                                <a:cubicBezTo>
                                  <a:pt x="291814" y="3312843"/>
                                  <a:pt x="290218" y="3314439"/>
                                  <a:pt x="286625" y="3314439"/>
                                </a:cubicBezTo>
                                <a:lnTo>
                                  <a:pt x="280637" y="3314040"/>
                                </a:lnTo>
                                <a:cubicBezTo>
                                  <a:pt x="279040" y="3313641"/>
                                  <a:pt x="277443" y="3313242"/>
                                  <a:pt x="275846" y="3312443"/>
                                </a:cubicBezTo>
                                <a:cubicBezTo>
                                  <a:pt x="268262" y="3308451"/>
                                  <a:pt x="268661" y="3300867"/>
                                  <a:pt x="268661" y="3300467"/>
                                </a:cubicBezTo>
                                <a:cubicBezTo>
                                  <a:pt x="268661" y="3300467"/>
                                  <a:pt x="269060" y="3297672"/>
                                  <a:pt x="265467" y="3295676"/>
                                </a:cubicBezTo>
                                <a:cubicBezTo>
                                  <a:pt x="262673" y="3294079"/>
                                  <a:pt x="259080" y="3295676"/>
                                  <a:pt x="258681" y="3296075"/>
                                </a:cubicBezTo>
                                <a:cubicBezTo>
                                  <a:pt x="257483" y="3296874"/>
                                  <a:pt x="251894" y="3300068"/>
                                  <a:pt x="245108" y="3296474"/>
                                </a:cubicBezTo>
                                <a:cubicBezTo>
                                  <a:pt x="238322" y="3292882"/>
                                  <a:pt x="237923" y="3286494"/>
                                  <a:pt x="237923" y="3284898"/>
                                </a:cubicBezTo>
                                <a:cubicBezTo>
                                  <a:pt x="237523" y="3284498"/>
                                  <a:pt x="237124" y="3281305"/>
                                  <a:pt x="234330" y="3279708"/>
                                </a:cubicBezTo>
                                <a:cubicBezTo>
                                  <a:pt x="231136" y="3278111"/>
                                  <a:pt x="229140" y="3279309"/>
                                  <a:pt x="228342" y="3279708"/>
                                </a:cubicBezTo>
                                <a:lnTo>
                                  <a:pt x="227943" y="3279708"/>
                                </a:lnTo>
                                <a:cubicBezTo>
                                  <a:pt x="226745" y="3280506"/>
                                  <a:pt x="221555" y="3283700"/>
                                  <a:pt x="214370" y="3280107"/>
                                </a:cubicBezTo>
                                <a:cubicBezTo>
                                  <a:pt x="206785" y="3276115"/>
                                  <a:pt x="207184" y="3268930"/>
                                  <a:pt x="207184" y="3268131"/>
                                </a:cubicBezTo>
                                <a:cubicBezTo>
                                  <a:pt x="207583" y="3268131"/>
                                  <a:pt x="207184" y="3264938"/>
                                  <a:pt x="203991" y="3263341"/>
                                </a:cubicBezTo>
                                <a:cubicBezTo>
                                  <a:pt x="201196" y="3261744"/>
                                  <a:pt x="197603" y="3263341"/>
                                  <a:pt x="197204" y="3263740"/>
                                </a:cubicBezTo>
                                <a:cubicBezTo>
                                  <a:pt x="196007" y="3264539"/>
                                  <a:pt x="190418" y="3267732"/>
                                  <a:pt x="183631" y="3264139"/>
                                </a:cubicBezTo>
                                <a:lnTo>
                                  <a:pt x="181236" y="3262543"/>
                                </a:lnTo>
                                <a:cubicBezTo>
                                  <a:pt x="179240" y="3261744"/>
                                  <a:pt x="178442" y="3259349"/>
                                  <a:pt x="179639" y="3257353"/>
                                </a:cubicBezTo>
                                <a:cubicBezTo>
                                  <a:pt x="180438" y="3255357"/>
                                  <a:pt x="182833" y="3254559"/>
                                  <a:pt x="184829" y="3255756"/>
                                </a:cubicBezTo>
                                <a:lnTo>
                                  <a:pt x="187224" y="3257353"/>
                                </a:lnTo>
                                <a:cubicBezTo>
                                  <a:pt x="190817" y="3259349"/>
                                  <a:pt x="193611" y="3257353"/>
                                  <a:pt x="193611" y="3257353"/>
                                </a:cubicBezTo>
                                <a:lnTo>
                                  <a:pt x="194011" y="3257353"/>
                                </a:lnTo>
                                <a:cubicBezTo>
                                  <a:pt x="194210" y="3257153"/>
                                  <a:pt x="196007" y="3256055"/>
                                  <a:pt x="198601" y="3255457"/>
                                </a:cubicBezTo>
                                <a:close/>
                                <a:moveTo>
                                  <a:pt x="1475449" y="3249369"/>
                                </a:moveTo>
                                <a:lnTo>
                                  <a:pt x="1492217" y="3254160"/>
                                </a:lnTo>
                                <a:cubicBezTo>
                                  <a:pt x="1493414" y="3254559"/>
                                  <a:pt x="1494214" y="3255757"/>
                                  <a:pt x="1493814" y="3256954"/>
                                </a:cubicBezTo>
                                <a:cubicBezTo>
                                  <a:pt x="1493814" y="3257753"/>
                                  <a:pt x="1493016" y="3258551"/>
                                  <a:pt x="1492217" y="3258551"/>
                                </a:cubicBezTo>
                                <a:lnTo>
                                  <a:pt x="1491419" y="3258551"/>
                                </a:lnTo>
                                <a:lnTo>
                                  <a:pt x="1474650" y="3253760"/>
                                </a:lnTo>
                                <a:cubicBezTo>
                                  <a:pt x="1473453" y="3253760"/>
                                  <a:pt x="1472653" y="3252562"/>
                                  <a:pt x="1472653" y="3250966"/>
                                </a:cubicBezTo>
                                <a:cubicBezTo>
                                  <a:pt x="1473054" y="3249768"/>
                                  <a:pt x="1474251" y="3248970"/>
                                  <a:pt x="1475449" y="3249369"/>
                                </a:cubicBezTo>
                                <a:close/>
                                <a:moveTo>
                                  <a:pt x="6901518" y="3242283"/>
                                </a:moveTo>
                                <a:cubicBezTo>
                                  <a:pt x="6904113" y="3241684"/>
                                  <a:pt x="6907506" y="3241584"/>
                                  <a:pt x="6910900" y="3243381"/>
                                </a:cubicBezTo>
                                <a:cubicBezTo>
                                  <a:pt x="6918484" y="3247373"/>
                                  <a:pt x="6918085" y="3254958"/>
                                  <a:pt x="6918085" y="3255357"/>
                                </a:cubicBezTo>
                                <a:cubicBezTo>
                                  <a:pt x="6918085" y="3255357"/>
                                  <a:pt x="6918085" y="3258151"/>
                                  <a:pt x="6921678" y="3260147"/>
                                </a:cubicBezTo>
                                <a:cubicBezTo>
                                  <a:pt x="6925271" y="3261744"/>
                                  <a:pt x="6927666" y="3260147"/>
                                  <a:pt x="6927666" y="3260147"/>
                                </a:cubicBezTo>
                                <a:lnTo>
                                  <a:pt x="6928065" y="3260147"/>
                                </a:lnTo>
                                <a:lnTo>
                                  <a:pt x="6928464" y="3259748"/>
                                </a:lnTo>
                                <a:cubicBezTo>
                                  <a:pt x="6930460" y="3258550"/>
                                  <a:pt x="6935251" y="3256155"/>
                                  <a:pt x="6941638" y="3259349"/>
                                </a:cubicBezTo>
                                <a:cubicBezTo>
                                  <a:pt x="6948424" y="3262942"/>
                                  <a:pt x="6948823" y="3270526"/>
                                  <a:pt x="6948823" y="3270925"/>
                                </a:cubicBezTo>
                                <a:lnTo>
                                  <a:pt x="6948823" y="3271325"/>
                                </a:lnTo>
                                <a:cubicBezTo>
                                  <a:pt x="6948823" y="3271325"/>
                                  <a:pt x="6948823" y="3274119"/>
                                  <a:pt x="6952416" y="3276115"/>
                                </a:cubicBezTo>
                                <a:cubicBezTo>
                                  <a:pt x="6956009" y="3278111"/>
                                  <a:pt x="6958803" y="3276115"/>
                                  <a:pt x="6958803" y="3276115"/>
                                </a:cubicBezTo>
                                <a:lnTo>
                                  <a:pt x="6959203" y="3276115"/>
                                </a:lnTo>
                                <a:cubicBezTo>
                                  <a:pt x="6959602" y="3275716"/>
                                  <a:pt x="6966787" y="3271724"/>
                                  <a:pt x="6973174" y="3275317"/>
                                </a:cubicBezTo>
                                <a:cubicBezTo>
                                  <a:pt x="6980759" y="3279309"/>
                                  <a:pt x="6980360" y="3286894"/>
                                  <a:pt x="6980360" y="3287294"/>
                                </a:cubicBezTo>
                                <a:cubicBezTo>
                                  <a:pt x="6980360" y="3287294"/>
                                  <a:pt x="6980360" y="3290088"/>
                                  <a:pt x="6983953" y="3292084"/>
                                </a:cubicBezTo>
                                <a:cubicBezTo>
                                  <a:pt x="6985150" y="3292483"/>
                                  <a:pt x="6985949" y="3292882"/>
                                  <a:pt x="6987146" y="3292882"/>
                                </a:cubicBezTo>
                                <a:lnTo>
                                  <a:pt x="6991538" y="3293282"/>
                                </a:lnTo>
                                <a:cubicBezTo>
                                  <a:pt x="6993534" y="3293282"/>
                                  <a:pt x="6995130" y="3295278"/>
                                  <a:pt x="6995130" y="3297274"/>
                                </a:cubicBezTo>
                                <a:cubicBezTo>
                                  <a:pt x="6994731" y="3299669"/>
                                  <a:pt x="6993134" y="3301266"/>
                                  <a:pt x="6989542" y="3301266"/>
                                </a:cubicBezTo>
                                <a:lnTo>
                                  <a:pt x="6983554" y="3300866"/>
                                </a:lnTo>
                                <a:cubicBezTo>
                                  <a:pt x="6981957" y="3300467"/>
                                  <a:pt x="6980360" y="3300068"/>
                                  <a:pt x="6978763" y="3299270"/>
                                </a:cubicBezTo>
                                <a:cubicBezTo>
                                  <a:pt x="6971178" y="3295278"/>
                                  <a:pt x="6971578" y="3287693"/>
                                  <a:pt x="6971578" y="3287294"/>
                                </a:cubicBezTo>
                                <a:cubicBezTo>
                                  <a:pt x="6971578" y="3287294"/>
                                  <a:pt x="6971977" y="3284498"/>
                                  <a:pt x="6968384" y="3282502"/>
                                </a:cubicBezTo>
                                <a:cubicBezTo>
                                  <a:pt x="6965590" y="3280905"/>
                                  <a:pt x="6961997" y="3282502"/>
                                  <a:pt x="6961598" y="3282901"/>
                                </a:cubicBezTo>
                                <a:cubicBezTo>
                                  <a:pt x="6960400" y="3283700"/>
                                  <a:pt x="6954811" y="3286894"/>
                                  <a:pt x="6948025" y="3283301"/>
                                </a:cubicBezTo>
                                <a:cubicBezTo>
                                  <a:pt x="6941239" y="3279708"/>
                                  <a:pt x="6940839" y="3273321"/>
                                  <a:pt x="6940839" y="3271724"/>
                                </a:cubicBezTo>
                                <a:cubicBezTo>
                                  <a:pt x="6940440" y="3271325"/>
                                  <a:pt x="6940041" y="3268131"/>
                                  <a:pt x="6937247" y="3266534"/>
                                </a:cubicBezTo>
                                <a:cubicBezTo>
                                  <a:pt x="6934053" y="3264938"/>
                                  <a:pt x="6932057" y="3266135"/>
                                  <a:pt x="6931259" y="3266534"/>
                                </a:cubicBezTo>
                                <a:lnTo>
                                  <a:pt x="6930860" y="3266534"/>
                                </a:lnTo>
                                <a:cubicBezTo>
                                  <a:pt x="6929662" y="3267333"/>
                                  <a:pt x="6924472" y="3270526"/>
                                  <a:pt x="6917287" y="3266934"/>
                                </a:cubicBezTo>
                                <a:cubicBezTo>
                                  <a:pt x="6909702" y="3262942"/>
                                  <a:pt x="6910101" y="3255756"/>
                                  <a:pt x="6910101" y="3254958"/>
                                </a:cubicBezTo>
                                <a:cubicBezTo>
                                  <a:pt x="6910500" y="3254958"/>
                                  <a:pt x="6910101" y="3251764"/>
                                  <a:pt x="6906907" y="3250167"/>
                                </a:cubicBezTo>
                                <a:cubicBezTo>
                                  <a:pt x="6904112" y="3248570"/>
                                  <a:pt x="6900519" y="3250167"/>
                                  <a:pt x="6900120" y="3250566"/>
                                </a:cubicBezTo>
                                <a:cubicBezTo>
                                  <a:pt x="6898923" y="3251365"/>
                                  <a:pt x="6893334" y="3254558"/>
                                  <a:pt x="6886548" y="3250966"/>
                                </a:cubicBezTo>
                                <a:lnTo>
                                  <a:pt x="6884152" y="3249369"/>
                                </a:lnTo>
                                <a:cubicBezTo>
                                  <a:pt x="6882156" y="3248570"/>
                                  <a:pt x="6881358" y="3246175"/>
                                  <a:pt x="6882556" y="3244179"/>
                                </a:cubicBezTo>
                                <a:cubicBezTo>
                                  <a:pt x="6883354" y="3242183"/>
                                  <a:pt x="6885749" y="3241385"/>
                                  <a:pt x="6887745" y="3242582"/>
                                </a:cubicBezTo>
                                <a:lnTo>
                                  <a:pt x="6890140" y="3244179"/>
                                </a:lnTo>
                                <a:cubicBezTo>
                                  <a:pt x="6893733" y="3246175"/>
                                  <a:pt x="6896528" y="3244179"/>
                                  <a:pt x="6896528" y="3244179"/>
                                </a:cubicBezTo>
                                <a:lnTo>
                                  <a:pt x="6896927" y="3244179"/>
                                </a:lnTo>
                                <a:cubicBezTo>
                                  <a:pt x="6897127" y="3243979"/>
                                  <a:pt x="6898923" y="3242881"/>
                                  <a:pt x="6901518" y="3242283"/>
                                </a:cubicBezTo>
                                <a:close/>
                                <a:moveTo>
                                  <a:pt x="1563272" y="3238990"/>
                                </a:moveTo>
                                <a:cubicBezTo>
                                  <a:pt x="1564072" y="3238590"/>
                                  <a:pt x="1565667" y="3238590"/>
                                  <a:pt x="1566069" y="3239788"/>
                                </a:cubicBezTo>
                                <a:cubicBezTo>
                                  <a:pt x="1566466" y="3240586"/>
                                  <a:pt x="1566466" y="3242183"/>
                                  <a:pt x="1565268" y="3242582"/>
                                </a:cubicBezTo>
                                <a:lnTo>
                                  <a:pt x="1550099" y="3251366"/>
                                </a:lnTo>
                                <a:lnTo>
                                  <a:pt x="1549301" y="3251765"/>
                                </a:lnTo>
                                <a:cubicBezTo>
                                  <a:pt x="1548503" y="3251765"/>
                                  <a:pt x="1547703" y="3251366"/>
                                  <a:pt x="1547305" y="3250567"/>
                                </a:cubicBezTo>
                                <a:cubicBezTo>
                                  <a:pt x="1546906" y="3249769"/>
                                  <a:pt x="1547305" y="3248172"/>
                                  <a:pt x="1548102" y="3247773"/>
                                </a:cubicBezTo>
                                <a:close/>
                                <a:moveTo>
                                  <a:pt x="1485031" y="3233800"/>
                                </a:moveTo>
                                <a:lnTo>
                                  <a:pt x="1499003" y="3244579"/>
                                </a:lnTo>
                                <a:cubicBezTo>
                                  <a:pt x="1499803" y="3244979"/>
                                  <a:pt x="1500203" y="3246575"/>
                                  <a:pt x="1499405" y="3247374"/>
                                </a:cubicBezTo>
                                <a:cubicBezTo>
                                  <a:pt x="1499003" y="3247773"/>
                                  <a:pt x="1498206" y="3248172"/>
                                  <a:pt x="1497807" y="3248172"/>
                                </a:cubicBezTo>
                                <a:cubicBezTo>
                                  <a:pt x="1497409" y="3248172"/>
                                  <a:pt x="1496609" y="3248172"/>
                                  <a:pt x="1496210" y="3247773"/>
                                </a:cubicBezTo>
                                <a:lnTo>
                                  <a:pt x="1482636" y="3236994"/>
                                </a:lnTo>
                                <a:cubicBezTo>
                                  <a:pt x="1481838" y="3236594"/>
                                  <a:pt x="1481439" y="3234998"/>
                                  <a:pt x="1482237" y="3234199"/>
                                </a:cubicBezTo>
                                <a:cubicBezTo>
                                  <a:pt x="1482636" y="3233401"/>
                                  <a:pt x="1484233" y="3233002"/>
                                  <a:pt x="1485031" y="3233800"/>
                                </a:cubicBezTo>
                                <a:close/>
                                <a:moveTo>
                                  <a:pt x="1553293" y="3224619"/>
                                </a:moveTo>
                                <a:cubicBezTo>
                                  <a:pt x="1554092" y="3225018"/>
                                  <a:pt x="1554492" y="3226615"/>
                                  <a:pt x="1553694" y="3227413"/>
                                </a:cubicBezTo>
                                <a:lnTo>
                                  <a:pt x="1542912" y="3241386"/>
                                </a:lnTo>
                                <a:cubicBezTo>
                                  <a:pt x="1542512" y="3241785"/>
                                  <a:pt x="1541715" y="3242185"/>
                                  <a:pt x="1541317" y="3242185"/>
                                </a:cubicBezTo>
                                <a:cubicBezTo>
                                  <a:pt x="1540917" y="3242185"/>
                                  <a:pt x="1540119" y="3242185"/>
                                  <a:pt x="1539719" y="3241785"/>
                                </a:cubicBezTo>
                                <a:cubicBezTo>
                                  <a:pt x="1538921" y="3241386"/>
                                  <a:pt x="1538522" y="3239789"/>
                                  <a:pt x="1539719" y="3238991"/>
                                </a:cubicBezTo>
                                <a:lnTo>
                                  <a:pt x="1550500" y="3225018"/>
                                </a:lnTo>
                                <a:cubicBezTo>
                                  <a:pt x="1550900" y="3224220"/>
                                  <a:pt x="1552495" y="3223821"/>
                                  <a:pt x="1553293" y="3224619"/>
                                </a:cubicBezTo>
                                <a:close/>
                                <a:moveTo>
                                  <a:pt x="1497008" y="3221026"/>
                                </a:moveTo>
                                <a:cubicBezTo>
                                  <a:pt x="1497805" y="3220626"/>
                                  <a:pt x="1499401" y="3220626"/>
                                  <a:pt x="1499801" y="3221824"/>
                                </a:cubicBezTo>
                                <a:lnTo>
                                  <a:pt x="1508586" y="3236995"/>
                                </a:lnTo>
                                <a:cubicBezTo>
                                  <a:pt x="1508984" y="3237793"/>
                                  <a:pt x="1508984" y="3239390"/>
                                  <a:pt x="1507786" y="3239789"/>
                                </a:cubicBezTo>
                                <a:lnTo>
                                  <a:pt x="1506987" y="3240188"/>
                                </a:lnTo>
                                <a:cubicBezTo>
                                  <a:pt x="1506190" y="3240188"/>
                                  <a:pt x="1505391" y="3239789"/>
                                  <a:pt x="1504992" y="3238991"/>
                                </a:cubicBezTo>
                                <a:lnTo>
                                  <a:pt x="1496209" y="3223820"/>
                                </a:lnTo>
                                <a:cubicBezTo>
                                  <a:pt x="1495809" y="3223022"/>
                                  <a:pt x="1495809" y="3221425"/>
                                  <a:pt x="1497008" y="3221026"/>
                                </a:cubicBezTo>
                                <a:close/>
                                <a:moveTo>
                                  <a:pt x="1535330" y="3215836"/>
                                </a:moveTo>
                                <a:cubicBezTo>
                                  <a:pt x="1536528" y="3216235"/>
                                  <a:pt x="1537325" y="3217432"/>
                                  <a:pt x="1536927" y="3218630"/>
                                </a:cubicBezTo>
                                <a:lnTo>
                                  <a:pt x="1532137" y="3235397"/>
                                </a:lnTo>
                                <a:cubicBezTo>
                                  <a:pt x="1532137" y="3236196"/>
                                  <a:pt x="1531339" y="3236994"/>
                                  <a:pt x="1530539" y="3236994"/>
                                </a:cubicBezTo>
                                <a:lnTo>
                                  <a:pt x="1529741" y="3236994"/>
                                </a:lnTo>
                                <a:cubicBezTo>
                                  <a:pt x="1528942" y="3236595"/>
                                  <a:pt x="1528145" y="3235397"/>
                                  <a:pt x="1527746" y="3234200"/>
                                </a:cubicBezTo>
                                <a:lnTo>
                                  <a:pt x="1532536" y="3217432"/>
                                </a:lnTo>
                                <a:cubicBezTo>
                                  <a:pt x="1532933" y="3216235"/>
                                  <a:pt x="1534132" y="3215436"/>
                                  <a:pt x="1535330" y="3215836"/>
                                </a:cubicBezTo>
                                <a:close/>
                                <a:moveTo>
                                  <a:pt x="1515374" y="3214240"/>
                                </a:moveTo>
                                <a:cubicBezTo>
                                  <a:pt x="1516572" y="3214240"/>
                                  <a:pt x="1517771" y="3215038"/>
                                  <a:pt x="1517771" y="3216236"/>
                                </a:cubicBezTo>
                                <a:lnTo>
                                  <a:pt x="1520166" y="3233801"/>
                                </a:lnTo>
                                <a:cubicBezTo>
                                  <a:pt x="1520166" y="3234999"/>
                                  <a:pt x="1519368" y="3236197"/>
                                  <a:pt x="1518170" y="3236197"/>
                                </a:cubicBezTo>
                                <a:cubicBezTo>
                                  <a:pt x="1517371" y="3236197"/>
                                  <a:pt x="1516173" y="3235398"/>
                                  <a:pt x="1515774" y="3234201"/>
                                </a:cubicBezTo>
                                <a:lnTo>
                                  <a:pt x="1513378" y="3216635"/>
                                </a:lnTo>
                                <a:cubicBezTo>
                                  <a:pt x="1513378" y="3215437"/>
                                  <a:pt x="1514176" y="3214240"/>
                                  <a:pt x="1515374" y="3214240"/>
                                </a:cubicBezTo>
                                <a:close/>
                                <a:moveTo>
                                  <a:pt x="560129" y="3189639"/>
                                </a:moveTo>
                                <a:cubicBezTo>
                                  <a:pt x="567864" y="3191585"/>
                                  <a:pt x="574850" y="3196475"/>
                                  <a:pt x="579241" y="3203860"/>
                                </a:cubicBezTo>
                                <a:lnTo>
                                  <a:pt x="573652" y="3207453"/>
                                </a:lnTo>
                                <a:cubicBezTo>
                                  <a:pt x="566067" y="3195876"/>
                                  <a:pt x="550898" y="3192284"/>
                                  <a:pt x="539321" y="3199469"/>
                                </a:cubicBezTo>
                                <a:cubicBezTo>
                                  <a:pt x="527744" y="3206655"/>
                                  <a:pt x="524151" y="3221824"/>
                                  <a:pt x="532135" y="3233402"/>
                                </a:cubicBezTo>
                                <a:lnTo>
                                  <a:pt x="526546" y="3236995"/>
                                </a:lnTo>
                                <a:cubicBezTo>
                                  <a:pt x="526147" y="3236596"/>
                                  <a:pt x="526147" y="3236197"/>
                                  <a:pt x="525748" y="3235797"/>
                                </a:cubicBezTo>
                                <a:cubicBezTo>
                                  <a:pt x="516966" y="3221026"/>
                                  <a:pt x="521756" y="3201864"/>
                                  <a:pt x="536526" y="3193082"/>
                                </a:cubicBezTo>
                                <a:cubicBezTo>
                                  <a:pt x="543911" y="3188691"/>
                                  <a:pt x="552394" y="3187693"/>
                                  <a:pt x="560129" y="3189639"/>
                                </a:cubicBezTo>
                                <a:close/>
                                <a:moveTo>
                                  <a:pt x="7263044" y="3176465"/>
                                </a:moveTo>
                                <a:cubicBezTo>
                                  <a:pt x="7270778" y="3178411"/>
                                  <a:pt x="7277764" y="3183301"/>
                                  <a:pt x="7282155" y="3190686"/>
                                </a:cubicBezTo>
                                <a:lnTo>
                                  <a:pt x="7276566" y="3194279"/>
                                </a:lnTo>
                                <a:cubicBezTo>
                                  <a:pt x="7268981" y="3182702"/>
                                  <a:pt x="7253812" y="3179110"/>
                                  <a:pt x="7242235" y="3186295"/>
                                </a:cubicBezTo>
                                <a:cubicBezTo>
                                  <a:pt x="7230657" y="3193481"/>
                                  <a:pt x="7227065" y="3208650"/>
                                  <a:pt x="7235049" y="3220228"/>
                                </a:cubicBezTo>
                                <a:lnTo>
                                  <a:pt x="7229460" y="3223821"/>
                                </a:lnTo>
                                <a:cubicBezTo>
                                  <a:pt x="7229061" y="3223422"/>
                                  <a:pt x="7229061" y="3223023"/>
                                  <a:pt x="7228661" y="3222623"/>
                                </a:cubicBezTo>
                                <a:cubicBezTo>
                                  <a:pt x="7219879" y="3207852"/>
                                  <a:pt x="7224669" y="3188690"/>
                                  <a:pt x="7239441" y="3179908"/>
                                </a:cubicBezTo>
                                <a:cubicBezTo>
                                  <a:pt x="7246826" y="3175517"/>
                                  <a:pt x="7255309" y="3174519"/>
                                  <a:pt x="7263044" y="3176465"/>
                                </a:cubicBezTo>
                                <a:close/>
                                <a:moveTo>
                                  <a:pt x="5303326" y="3160348"/>
                                </a:moveTo>
                                <a:cubicBezTo>
                                  <a:pt x="5304523" y="3159948"/>
                                  <a:pt x="5305721" y="3160747"/>
                                  <a:pt x="5305721" y="3162344"/>
                                </a:cubicBezTo>
                                <a:lnTo>
                                  <a:pt x="5308117" y="3179909"/>
                                </a:lnTo>
                                <a:cubicBezTo>
                                  <a:pt x="5308117" y="3181107"/>
                                  <a:pt x="5307319" y="3182305"/>
                                  <a:pt x="5306121" y="3182305"/>
                                </a:cubicBezTo>
                                <a:cubicBezTo>
                                  <a:pt x="5304923" y="3182305"/>
                                  <a:pt x="5303725" y="3181506"/>
                                  <a:pt x="5303725" y="3180309"/>
                                </a:cubicBezTo>
                                <a:lnTo>
                                  <a:pt x="5301330" y="3162743"/>
                                </a:lnTo>
                                <a:cubicBezTo>
                                  <a:pt x="5301330" y="3161545"/>
                                  <a:pt x="5302128" y="3160348"/>
                                  <a:pt x="5303326" y="3160348"/>
                                </a:cubicBezTo>
                                <a:close/>
                                <a:moveTo>
                                  <a:pt x="5291749" y="3159550"/>
                                </a:moveTo>
                                <a:cubicBezTo>
                                  <a:pt x="5292947" y="3159550"/>
                                  <a:pt x="5293745" y="3160747"/>
                                  <a:pt x="5292947" y="3162344"/>
                                </a:cubicBezTo>
                                <a:lnTo>
                                  <a:pt x="5288156" y="3179111"/>
                                </a:lnTo>
                                <a:cubicBezTo>
                                  <a:pt x="5288156" y="3179910"/>
                                  <a:pt x="5287357" y="3180708"/>
                                  <a:pt x="5286559" y="3180708"/>
                                </a:cubicBezTo>
                                <a:lnTo>
                                  <a:pt x="5285761" y="3180708"/>
                                </a:lnTo>
                                <a:cubicBezTo>
                                  <a:pt x="5284563" y="3180309"/>
                                  <a:pt x="5283765" y="3179111"/>
                                  <a:pt x="5284164" y="3177914"/>
                                </a:cubicBezTo>
                                <a:lnTo>
                                  <a:pt x="5288955" y="3161147"/>
                                </a:lnTo>
                                <a:cubicBezTo>
                                  <a:pt x="5289354" y="3159949"/>
                                  <a:pt x="5290552" y="3159151"/>
                                  <a:pt x="5291749" y="3159550"/>
                                </a:cubicBezTo>
                                <a:close/>
                                <a:moveTo>
                                  <a:pt x="5314104" y="3156754"/>
                                </a:moveTo>
                                <a:cubicBezTo>
                                  <a:pt x="5314902" y="3156355"/>
                                  <a:pt x="5316499" y="3156355"/>
                                  <a:pt x="5316898" y="3157553"/>
                                </a:cubicBezTo>
                                <a:lnTo>
                                  <a:pt x="5325682" y="3172723"/>
                                </a:lnTo>
                                <a:cubicBezTo>
                                  <a:pt x="5326081" y="3173522"/>
                                  <a:pt x="5326081" y="3175119"/>
                                  <a:pt x="5324883" y="3175518"/>
                                </a:cubicBezTo>
                                <a:lnTo>
                                  <a:pt x="5324085" y="3175917"/>
                                </a:lnTo>
                                <a:cubicBezTo>
                                  <a:pt x="5323286" y="3175917"/>
                                  <a:pt x="5322488" y="3175518"/>
                                  <a:pt x="5322089" y="3174719"/>
                                </a:cubicBezTo>
                                <a:lnTo>
                                  <a:pt x="5313305" y="3159549"/>
                                </a:lnTo>
                                <a:cubicBezTo>
                                  <a:pt x="5312906" y="3158750"/>
                                  <a:pt x="5312906" y="3157154"/>
                                  <a:pt x="5314104" y="3156754"/>
                                </a:cubicBezTo>
                                <a:close/>
                                <a:moveTo>
                                  <a:pt x="5281770" y="3154360"/>
                                </a:moveTo>
                                <a:cubicBezTo>
                                  <a:pt x="5282968" y="3155159"/>
                                  <a:pt x="5282968" y="3156356"/>
                                  <a:pt x="5282568" y="3157155"/>
                                </a:cubicBezTo>
                                <a:lnTo>
                                  <a:pt x="5271789" y="3171127"/>
                                </a:lnTo>
                                <a:cubicBezTo>
                                  <a:pt x="5271390" y="3171527"/>
                                  <a:pt x="5270591" y="3171926"/>
                                  <a:pt x="5270192" y="3171926"/>
                                </a:cubicBezTo>
                                <a:cubicBezTo>
                                  <a:pt x="5269793" y="3171926"/>
                                  <a:pt x="5268995" y="3171926"/>
                                  <a:pt x="5268595" y="3171527"/>
                                </a:cubicBezTo>
                                <a:cubicBezTo>
                                  <a:pt x="5267797" y="3171127"/>
                                  <a:pt x="5267398" y="3169531"/>
                                  <a:pt x="5268196" y="3168732"/>
                                </a:cubicBezTo>
                                <a:lnTo>
                                  <a:pt x="5278976" y="3154759"/>
                                </a:lnTo>
                                <a:cubicBezTo>
                                  <a:pt x="5279375" y="3153961"/>
                                  <a:pt x="5280972" y="3153562"/>
                                  <a:pt x="5281770" y="3154360"/>
                                </a:cubicBezTo>
                                <a:close/>
                                <a:moveTo>
                                  <a:pt x="5325680" y="3148771"/>
                                </a:moveTo>
                                <a:lnTo>
                                  <a:pt x="5340052" y="3159550"/>
                                </a:lnTo>
                                <a:cubicBezTo>
                                  <a:pt x="5340851" y="3159949"/>
                                  <a:pt x="5341250" y="3161546"/>
                                  <a:pt x="5340452" y="3162345"/>
                                </a:cubicBezTo>
                                <a:cubicBezTo>
                                  <a:pt x="5340052" y="3162744"/>
                                  <a:pt x="5339254" y="3163143"/>
                                  <a:pt x="5338855" y="3163143"/>
                                </a:cubicBezTo>
                                <a:cubicBezTo>
                                  <a:pt x="5338456" y="3163143"/>
                                  <a:pt x="5337657" y="3163143"/>
                                  <a:pt x="5337258" y="3162744"/>
                                </a:cubicBezTo>
                                <a:lnTo>
                                  <a:pt x="5323285" y="3151965"/>
                                </a:lnTo>
                                <a:cubicBezTo>
                                  <a:pt x="5322487" y="3151565"/>
                                  <a:pt x="5322088" y="3149969"/>
                                  <a:pt x="5322886" y="3149170"/>
                                </a:cubicBezTo>
                                <a:cubicBezTo>
                                  <a:pt x="5323285" y="3148372"/>
                                  <a:pt x="5324882" y="3147973"/>
                                  <a:pt x="5325680" y="3148771"/>
                                </a:cubicBezTo>
                                <a:close/>
                                <a:moveTo>
                                  <a:pt x="1834722" y="3148372"/>
                                </a:moveTo>
                                <a:cubicBezTo>
                                  <a:pt x="1835920" y="3147972"/>
                                  <a:pt x="1837118" y="3148771"/>
                                  <a:pt x="1837517" y="3149968"/>
                                </a:cubicBezTo>
                                <a:cubicBezTo>
                                  <a:pt x="1839114" y="3157553"/>
                                  <a:pt x="1847099" y="3162743"/>
                                  <a:pt x="1855083" y="3160747"/>
                                </a:cubicBezTo>
                                <a:cubicBezTo>
                                  <a:pt x="1856280" y="3160348"/>
                                  <a:pt x="1857478" y="3161146"/>
                                  <a:pt x="1858276" y="3162344"/>
                                </a:cubicBezTo>
                                <a:cubicBezTo>
                                  <a:pt x="1858674" y="3163541"/>
                                  <a:pt x="1857877" y="3164739"/>
                                  <a:pt x="1857079" y="3165138"/>
                                </a:cubicBezTo>
                                <a:lnTo>
                                  <a:pt x="1856679" y="3165138"/>
                                </a:lnTo>
                                <a:cubicBezTo>
                                  <a:pt x="1852288" y="3166336"/>
                                  <a:pt x="1847896" y="3165936"/>
                                  <a:pt x="1843904" y="3163940"/>
                                </a:cubicBezTo>
                                <a:cubicBezTo>
                                  <a:pt x="1838714" y="3178312"/>
                                  <a:pt x="1828735" y="3189489"/>
                                  <a:pt x="1815162" y="3196277"/>
                                </a:cubicBezTo>
                                <a:cubicBezTo>
                                  <a:pt x="1801595" y="3203063"/>
                                  <a:pt x="1786427" y="3204261"/>
                                  <a:pt x="1772055" y="3199470"/>
                                </a:cubicBezTo>
                                <a:cubicBezTo>
                                  <a:pt x="1771257" y="3203861"/>
                                  <a:pt x="1768862" y="3207853"/>
                                  <a:pt x="1765269" y="3210648"/>
                                </a:cubicBezTo>
                                <a:lnTo>
                                  <a:pt x="1764870" y="3211047"/>
                                </a:lnTo>
                                <a:cubicBezTo>
                                  <a:pt x="1764071" y="3211446"/>
                                  <a:pt x="1762874" y="3211047"/>
                                  <a:pt x="1762075" y="3210249"/>
                                </a:cubicBezTo>
                                <a:cubicBezTo>
                                  <a:pt x="1761277" y="3209450"/>
                                  <a:pt x="1761277" y="3207853"/>
                                  <a:pt x="1762475" y="3207055"/>
                                </a:cubicBezTo>
                                <a:cubicBezTo>
                                  <a:pt x="1768463" y="3201865"/>
                                  <a:pt x="1769660" y="3192683"/>
                                  <a:pt x="1764471" y="3186296"/>
                                </a:cubicBezTo>
                                <a:cubicBezTo>
                                  <a:pt x="1763672" y="3185497"/>
                                  <a:pt x="1763672" y="3183900"/>
                                  <a:pt x="1764870" y="3183102"/>
                                </a:cubicBezTo>
                                <a:cubicBezTo>
                                  <a:pt x="1765668" y="3182304"/>
                                  <a:pt x="1767265" y="3182304"/>
                                  <a:pt x="1768063" y="3183501"/>
                                </a:cubicBezTo>
                                <a:cubicBezTo>
                                  <a:pt x="1770858" y="3187094"/>
                                  <a:pt x="1772455" y="3191086"/>
                                  <a:pt x="1772455" y="3195079"/>
                                </a:cubicBezTo>
                                <a:lnTo>
                                  <a:pt x="1772854" y="3195079"/>
                                </a:lnTo>
                                <a:cubicBezTo>
                                  <a:pt x="1786427" y="3199470"/>
                                  <a:pt x="1800397" y="3198672"/>
                                  <a:pt x="1813165" y="3192284"/>
                                </a:cubicBezTo>
                                <a:cubicBezTo>
                                  <a:pt x="1825541" y="3185896"/>
                                  <a:pt x="1835122" y="3175118"/>
                                  <a:pt x="1839513" y="3161944"/>
                                </a:cubicBezTo>
                                <a:lnTo>
                                  <a:pt x="1839513" y="3161545"/>
                                </a:lnTo>
                                <a:cubicBezTo>
                                  <a:pt x="1836319" y="3159150"/>
                                  <a:pt x="1834323" y="3155557"/>
                                  <a:pt x="1833126" y="3151166"/>
                                </a:cubicBezTo>
                                <a:cubicBezTo>
                                  <a:pt x="1832726" y="3149968"/>
                                  <a:pt x="1833525" y="3148771"/>
                                  <a:pt x="1834722" y="3148372"/>
                                </a:cubicBezTo>
                                <a:close/>
                                <a:moveTo>
                                  <a:pt x="2757682" y="3144779"/>
                                </a:moveTo>
                                <a:cubicBezTo>
                                  <a:pt x="2760076" y="3144380"/>
                                  <a:pt x="2762470" y="3145976"/>
                                  <a:pt x="2762470" y="3148372"/>
                                </a:cubicBezTo>
                                <a:lnTo>
                                  <a:pt x="2766063" y="3172723"/>
                                </a:lnTo>
                                <a:lnTo>
                                  <a:pt x="2790416" y="3169130"/>
                                </a:lnTo>
                                <a:cubicBezTo>
                                  <a:pt x="2792811" y="3168731"/>
                                  <a:pt x="2794806" y="3170328"/>
                                  <a:pt x="2795204" y="3172723"/>
                                </a:cubicBezTo>
                                <a:cubicBezTo>
                                  <a:pt x="2795606" y="3175118"/>
                                  <a:pt x="2794008" y="3177114"/>
                                  <a:pt x="2791613" y="3177513"/>
                                </a:cubicBezTo>
                                <a:lnTo>
                                  <a:pt x="2767261" y="3181106"/>
                                </a:lnTo>
                                <a:lnTo>
                                  <a:pt x="2770853" y="3205458"/>
                                </a:lnTo>
                                <a:cubicBezTo>
                                  <a:pt x="2771254" y="3207853"/>
                                  <a:pt x="2769658" y="3209849"/>
                                  <a:pt x="2767261" y="3210249"/>
                                </a:cubicBezTo>
                                <a:cubicBezTo>
                                  <a:pt x="2764866" y="3210648"/>
                                  <a:pt x="2762871" y="3209051"/>
                                  <a:pt x="2762470" y="3206656"/>
                                </a:cubicBezTo>
                                <a:lnTo>
                                  <a:pt x="2758876" y="3182304"/>
                                </a:lnTo>
                                <a:lnTo>
                                  <a:pt x="2734523" y="3185896"/>
                                </a:lnTo>
                                <a:cubicBezTo>
                                  <a:pt x="2732128" y="3186296"/>
                                  <a:pt x="2730131" y="3184699"/>
                                  <a:pt x="2729733" y="3182304"/>
                                </a:cubicBezTo>
                                <a:cubicBezTo>
                                  <a:pt x="2729332" y="3179908"/>
                                  <a:pt x="2730932" y="3177912"/>
                                  <a:pt x="2733325" y="3177513"/>
                                </a:cubicBezTo>
                                <a:lnTo>
                                  <a:pt x="2757682" y="3173920"/>
                                </a:lnTo>
                                <a:lnTo>
                                  <a:pt x="2754088" y="3149569"/>
                                </a:lnTo>
                                <a:cubicBezTo>
                                  <a:pt x="2753686" y="3147174"/>
                                  <a:pt x="2755286" y="3145178"/>
                                  <a:pt x="2757682" y="3144779"/>
                                </a:cubicBezTo>
                                <a:close/>
                                <a:moveTo>
                                  <a:pt x="5271390" y="3144778"/>
                                </a:moveTo>
                                <a:cubicBezTo>
                                  <a:pt x="5272189" y="3144379"/>
                                  <a:pt x="5273786" y="3144379"/>
                                  <a:pt x="5274185" y="3145577"/>
                                </a:cubicBezTo>
                                <a:cubicBezTo>
                                  <a:pt x="5274983" y="3146774"/>
                                  <a:pt x="5274584" y="3147972"/>
                                  <a:pt x="5273386" y="3148371"/>
                                </a:cubicBezTo>
                                <a:lnTo>
                                  <a:pt x="5258216" y="3157155"/>
                                </a:lnTo>
                                <a:lnTo>
                                  <a:pt x="5257417" y="3157554"/>
                                </a:lnTo>
                                <a:cubicBezTo>
                                  <a:pt x="5256619" y="3157554"/>
                                  <a:pt x="5255821" y="3157155"/>
                                  <a:pt x="5255421" y="3156356"/>
                                </a:cubicBezTo>
                                <a:cubicBezTo>
                                  <a:pt x="5255022" y="3155558"/>
                                  <a:pt x="5255022" y="3153961"/>
                                  <a:pt x="5256220" y="3153562"/>
                                </a:cubicBezTo>
                                <a:close/>
                                <a:moveTo>
                                  <a:pt x="5330471" y="3137594"/>
                                </a:moveTo>
                                <a:lnTo>
                                  <a:pt x="5347238" y="3142385"/>
                                </a:lnTo>
                                <a:cubicBezTo>
                                  <a:pt x="5348436" y="3142784"/>
                                  <a:pt x="5348835" y="3143982"/>
                                  <a:pt x="5348436" y="3145179"/>
                                </a:cubicBezTo>
                                <a:cubicBezTo>
                                  <a:pt x="5348436" y="3145978"/>
                                  <a:pt x="5347638" y="3146776"/>
                                  <a:pt x="5346839" y="3146776"/>
                                </a:cubicBezTo>
                                <a:lnTo>
                                  <a:pt x="5346041" y="3146776"/>
                                </a:lnTo>
                                <a:lnTo>
                                  <a:pt x="5329274" y="3141985"/>
                                </a:lnTo>
                                <a:cubicBezTo>
                                  <a:pt x="5328076" y="3141586"/>
                                  <a:pt x="5327278" y="3140388"/>
                                  <a:pt x="5327677" y="3139191"/>
                                </a:cubicBezTo>
                                <a:cubicBezTo>
                                  <a:pt x="5328076" y="3137993"/>
                                  <a:pt x="5329274" y="3137195"/>
                                  <a:pt x="5330471" y="3137594"/>
                                </a:cubicBezTo>
                                <a:close/>
                                <a:moveTo>
                                  <a:pt x="3986169" y="3137294"/>
                                </a:moveTo>
                                <a:cubicBezTo>
                                  <a:pt x="3988764" y="3136695"/>
                                  <a:pt x="3992157" y="3136595"/>
                                  <a:pt x="3995551" y="3138392"/>
                                </a:cubicBezTo>
                                <a:cubicBezTo>
                                  <a:pt x="4003135" y="3142384"/>
                                  <a:pt x="4002736" y="3149968"/>
                                  <a:pt x="4002736" y="3150368"/>
                                </a:cubicBezTo>
                                <a:cubicBezTo>
                                  <a:pt x="4002736" y="3150368"/>
                                  <a:pt x="4002736" y="3153162"/>
                                  <a:pt x="4006329" y="3155158"/>
                                </a:cubicBezTo>
                                <a:cubicBezTo>
                                  <a:pt x="4009922" y="3156755"/>
                                  <a:pt x="4012317" y="3155158"/>
                                  <a:pt x="4012317" y="3155158"/>
                                </a:cubicBezTo>
                                <a:lnTo>
                                  <a:pt x="4012716" y="3155158"/>
                                </a:lnTo>
                                <a:lnTo>
                                  <a:pt x="4013115" y="3154759"/>
                                </a:lnTo>
                                <a:cubicBezTo>
                                  <a:pt x="4015111" y="3153561"/>
                                  <a:pt x="4019902" y="3151166"/>
                                  <a:pt x="4026289" y="3154360"/>
                                </a:cubicBezTo>
                                <a:cubicBezTo>
                                  <a:pt x="4033075" y="3157952"/>
                                  <a:pt x="4033475" y="3165537"/>
                                  <a:pt x="4033475" y="3165936"/>
                                </a:cubicBezTo>
                                <a:lnTo>
                                  <a:pt x="4033475" y="3166336"/>
                                </a:lnTo>
                                <a:cubicBezTo>
                                  <a:pt x="4033475" y="3166336"/>
                                  <a:pt x="4033475" y="3169130"/>
                                  <a:pt x="4037067" y="3171126"/>
                                </a:cubicBezTo>
                                <a:cubicBezTo>
                                  <a:pt x="4040660" y="3173122"/>
                                  <a:pt x="4043455" y="3171126"/>
                                  <a:pt x="4043455" y="3171126"/>
                                </a:cubicBezTo>
                                <a:lnTo>
                                  <a:pt x="4043854" y="3171126"/>
                                </a:lnTo>
                                <a:cubicBezTo>
                                  <a:pt x="4044253" y="3170727"/>
                                  <a:pt x="4051440" y="3166735"/>
                                  <a:pt x="4057827" y="3170328"/>
                                </a:cubicBezTo>
                                <a:cubicBezTo>
                                  <a:pt x="4065412" y="3174320"/>
                                  <a:pt x="4065012" y="3181905"/>
                                  <a:pt x="4065012" y="3182305"/>
                                </a:cubicBezTo>
                                <a:cubicBezTo>
                                  <a:pt x="4065012" y="3182305"/>
                                  <a:pt x="4065012" y="3185099"/>
                                  <a:pt x="4068605" y="3187095"/>
                                </a:cubicBezTo>
                                <a:cubicBezTo>
                                  <a:pt x="4069803" y="3187494"/>
                                  <a:pt x="4070601" y="3187893"/>
                                  <a:pt x="4071799" y="3187893"/>
                                </a:cubicBezTo>
                                <a:lnTo>
                                  <a:pt x="4076190" y="3188293"/>
                                </a:lnTo>
                                <a:cubicBezTo>
                                  <a:pt x="4078186" y="3188293"/>
                                  <a:pt x="4079783" y="3190289"/>
                                  <a:pt x="4079783" y="3192285"/>
                                </a:cubicBezTo>
                                <a:cubicBezTo>
                                  <a:pt x="4079783" y="3194281"/>
                                  <a:pt x="4077787" y="3195877"/>
                                  <a:pt x="4074194" y="3196277"/>
                                </a:cubicBezTo>
                                <a:lnTo>
                                  <a:pt x="4068206" y="3195877"/>
                                </a:lnTo>
                                <a:cubicBezTo>
                                  <a:pt x="4066609" y="3195478"/>
                                  <a:pt x="4065012" y="3195079"/>
                                  <a:pt x="4063416" y="3194281"/>
                                </a:cubicBezTo>
                                <a:cubicBezTo>
                                  <a:pt x="4055831" y="3190289"/>
                                  <a:pt x="4056230" y="3182704"/>
                                  <a:pt x="4056230" y="3182305"/>
                                </a:cubicBezTo>
                                <a:cubicBezTo>
                                  <a:pt x="4056230" y="3182305"/>
                                  <a:pt x="4056629" y="3179509"/>
                                  <a:pt x="4053036" y="3177513"/>
                                </a:cubicBezTo>
                                <a:cubicBezTo>
                                  <a:pt x="4050242" y="3175916"/>
                                  <a:pt x="4046648" y="3177513"/>
                                  <a:pt x="4046249" y="3177912"/>
                                </a:cubicBezTo>
                                <a:cubicBezTo>
                                  <a:pt x="4045051" y="3178711"/>
                                  <a:pt x="4039463" y="3181905"/>
                                  <a:pt x="4032676" y="3178312"/>
                                </a:cubicBezTo>
                                <a:cubicBezTo>
                                  <a:pt x="4025890" y="3174719"/>
                                  <a:pt x="4025491" y="3168332"/>
                                  <a:pt x="4025491" y="3166735"/>
                                </a:cubicBezTo>
                                <a:cubicBezTo>
                                  <a:pt x="4025091" y="3166336"/>
                                  <a:pt x="4024692" y="3163142"/>
                                  <a:pt x="4021898" y="3161545"/>
                                </a:cubicBezTo>
                                <a:cubicBezTo>
                                  <a:pt x="4018704" y="3159948"/>
                                  <a:pt x="4016708" y="3161146"/>
                                  <a:pt x="4015910" y="3161545"/>
                                </a:cubicBezTo>
                                <a:lnTo>
                                  <a:pt x="4015511" y="3161545"/>
                                </a:lnTo>
                                <a:cubicBezTo>
                                  <a:pt x="4014313" y="3162344"/>
                                  <a:pt x="4009123" y="3165537"/>
                                  <a:pt x="4001938" y="3161944"/>
                                </a:cubicBezTo>
                                <a:cubicBezTo>
                                  <a:pt x="3994353" y="3157952"/>
                                  <a:pt x="3994752" y="3150767"/>
                                  <a:pt x="3994752" y="3149968"/>
                                </a:cubicBezTo>
                                <a:cubicBezTo>
                                  <a:pt x="3995151" y="3149968"/>
                                  <a:pt x="3994752" y="3146775"/>
                                  <a:pt x="3991559" y="3145178"/>
                                </a:cubicBezTo>
                                <a:cubicBezTo>
                                  <a:pt x="3988764" y="3143581"/>
                                  <a:pt x="3985171" y="3145178"/>
                                  <a:pt x="3984772" y="3145577"/>
                                </a:cubicBezTo>
                                <a:cubicBezTo>
                                  <a:pt x="3983575" y="3146376"/>
                                  <a:pt x="3977986" y="3149569"/>
                                  <a:pt x="3971199" y="3145976"/>
                                </a:cubicBezTo>
                                <a:lnTo>
                                  <a:pt x="3968804" y="3144380"/>
                                </a:lnTo>
                                <a:cubicBezTo>
                                  <a:pt x="3966808" y="3143581"/>
                                  <a:pt x="3966010" y="3141186"/>
                                  <a:pt x="3967207" y="3139190"/>
                                </a:cubicBezTo>
                                <a:cubicBezTo>
                                  <a:pt x="3968006" y="3137194"/>
                                  <a:pt x="3970401" y="3136396"/>
                                  <a:pt x="3972397" y="3137593"/>
                                </a:cubicBezTo>
                                <a:lnTo>
                                  <a:pt x="3974792" y="3139190"/>
                                </a:lnTo>
                                <a:cubicBezTo>
                                  <a:pt x="3978385" y="3141186"/>
                                  <a:pt x="3981179" y="3139190"/>
                                  <a:pt x="3981179" y="3139190"/>
                                </a:cubicBezTo>
                                <a:lnTo>
                                  <a:pt x="3981579" y="3139190"/>
                                </a:lnTo>
                                <a:cubicBezTo>
                                  <a:pt x="3981778" y="3138990"/>
                                  <a:pt x="3983574" y="3137892"/>
                                  <a:pt x="3986169" y="3137294"/>
                                </a:cubicBezTo>
                                <a:close/>
                                <a:moveTo>
                                  <a:pt x="5268596" y="3133202"/>
                                </a:moveTo>
                                <a:cubicBezTo>
                                  <a:pt x="5269794" y="3133202"/>
                                  <a:pt x="5270992" y="3134000"/>
                                  <a:pt x="5270992" y="3135198"/>
                                </a:cubicBezTo>
                                <a:cubicBezTo>
                                  <a:pt x="5270992" y="3136395"/>
                                  <a:pt x="5270193" y="3137593"/>
                                  <a:pt x="5268996" y="3137593"/>
                                </a:cubicBezTo>
                                <a:lnTo>
                                  <a:pt x="5251430" y="3139989"/>
                                </a:lnTo>
                                <a:cubicBezTo>
                                  <a:pt x="5250232" y="3139989"/>
                                  <a:pt x="5249035" y="3139191"/>
                                  <a:pt x="5249035" y="3137993"/>
                                </a:cubicBezTo>
                                <a:cubicBezTo>
                                  <a:pt x="5249035" y="3136794"/>
                                  <a:pt x="5249833" y="3135597"/>
                                  <a:pt x="5251031" y="3135597"/>
                                </a:cubicBezTo>
                                <a:close/>
                                <a:moveTo>
                                  <a:pt x="5347638" y="3122823"/>
                                </a:moveTo>
                                <a:cubicBezTo>
                                  <a:pt x="5348835" y="3122823"/>
                                  <a:pt x="5350033" y="3123621"/>
                                  <a:pt x="5350033" y="3124819"/>
                                </a:cubicBezTo>
                                <a:cubicBezTo>
                                  <a:pt x="5350033" y="3126016"/>
                                  <a:pt x="5349235" y="3127214"/>
                                  <a:pt x="5348037" y="3127214"/>
                                </a:cubicBezTo>
                                <a:lnTo>
                                  <a:pt x="5330471" y="3129610"/>
                                </a:lnTo>
                                <a:cubicBezTo>
                                  <a:pt x="5329274" y="3129610"/>
                                  <a:pt x="5328076" y="3128812"/>
                                  <a:pt x="5328076" y="3127614"/>
                                </a:cubicBezTo>
                                <a:cubicBezTo>
                                  <a:pt x="5328076" y="3126416"/>
                                  <a:pt x="5328874" y="3125218"/>
                                  <a:pt x="5330072" y="3125218"/>
                                </a:cubicBezTo>
                                <a:close/>
                                <a:moveTo>
                                  <a:pt x="5253026" y="3116037"/>
                                </a:moveTo>
                                <a:lnTo>
                                  <a:pt x="5269794" y="3120828"/>
                                </a:lnTo>
                                <a:cubicBezTo>
                                  <a:pt x="5270991" y="3121227"/>
                                  <a:pt x="5271790" y="3122425"/>
                                  <a:pt x="5271391" y="3123622"/>
                                </a:cubicBezTo>
                                <a:cubicBezTo>
                                  <a:pt x="5271391" y="3124421"/>
                                  <a:pt x="5270592" y="3125219"/>
                                  <a:pt x="5269794" y="3125219"/>
                                </a:cubicBezTo>
                                <a:lnTo>
                                  <a:pt x="5268995" y="3125219"/>
                                </a:lnTo>
                                <a:lnTo>
                                  <a:pt x="5252228" y="3120428"/>
                                </a:lnTo>
                                <a:cubicBezTo>
                                  <a:pt x="5251030" y="3120029"/>
                                  <a:pt x="5250232" y="3118831"/>
                                  <a:pt x="5250232" y="3117633"/>
                                </a:cubicBezTo>
                                <a:cubicBezTo>
                                  <a:pt x="5250631" y="3116436"/>
                                  <a:pt x="5251829" y="3115637"/>
                                  <a:pt x="5253026" y="3116037"/>
                                </a:cubicBezTo>
                                <a:close/>
                                <a:moveTo>
                                  <a:pt x="5340852" y="3105657"/>
                                </a:moveTo>
                                <a:cubicBezTo>
                                  <a:pt x="5341650" y="3105258"/>
                                  <a:pt x="5343247" y="3105258"/>
                                  <a:pt x="5343646" y="3106456"/>
                                </a:cubicBezTo>
                                <a:cubicBezTo>
                                  <a:pt x="5344045" y="3107254"/>
                                  <a:pt x="5344045" y="3108851"/>
                                  <a:pt x="5342848" y="3109250"/>
                                </a:cubicBezTo>
                                <a:lnTo>
                                  <a:pt x="5327677" y="3118034"/>
                                </a:lnTo>
                                <a:lnTo>
                                  <a:pt x="5326879" y="3118433"/>
                                </a:lnTo>
                                <a:cubicBezTo>
                                  <a:pt x="5326080" y="3118433"/>
                                  <a:pt x="5325282" y="3118034"/>
                                  <a:pt x="5324883" y="3117235"/>
                                </a:cubicBezTo>
                                <a:cubicBezTo>
                                  <a:pt x="5324483" y="3116038"/>
                                  <a:pt x="5324483" y="3114840"/>
                                  <a:pt x="5325681" y="3114441"/>
                                </a:cubicBezTo>
                                <a:close/>
                                <a:moveTo>
                                  <a:pt x="4003334" y="3104959"/>
                                </a:moveTo>
                                <a:cubicBezTo>
                                  <a:pt x="4005929" y="3104360"/>
                                  <a:pt x="4009323" y="3104260"/>
                                  <a:pt x="4012716" y="3106057"/>
                                </a:cubicBezTo>
                                <a:cubicBezTo>
                                  <a:pt x="4020300" y="3110049"/>
                                  <a:pt x="4019901" y="3117633"/>
                                  <a:pt x="4019901" y="3118032"/>
                                </a:cubicBezTo>
                                <a:cubicBezTo>
                                  <a:pt x="4019901" y="3118032"/>
                                  <a:pt x="4019901" y="3120827"/>
                                  <a:pt x="4023494" y="3122823"/>
                                </a:cubicBezTo>
                                <a:cubicBezTo>
                                  <a:pt x="4027087" y="3124420"/>
                                  <a:pt x="4029482" y="3122823"/>
                                  <a:pt x="4029482" y="3122823"/>
                                </a:cubicBezTo>
                                <a:lnTo>
                                  <a:pt x="4029881" y="3122823"/>
                                </a:lnTo>
                                <a:lnTo>
                                  <a:pt x="4030280" y="3122424"/>
                                </a:lnTo>
                                <a:cubicBezTo>
                                  <a:pt x="4032276" y="3121226"/>
                                  <a:pt x="4037067" y="3118831"/>
                                  <a:pt x="4043454" y="3122024"/>
                                </a:cubicBezTo>
                                <a:cubicBezTo>
                                  <a:pt x="4050240" y="3125617"/>
                                  <a:pt x="4050639" y="3133202"/>
                                  <a:pt x="4050639" y="3133601"/>
                                </a:cubicBezTo>
                                <a:lnTo>
                                  <a:pt x="4050639" y="3134000"/>
                                </a:lnTo>
                                <a:cubicBezTo>
                                  <a:pt x="4050639" y="3134000"/>
                                  <a:pt x="4050639" y="3136795"/>
                                  <a:pt x="4054232" y="3138791"/>
                                </a:cubicBezTo>
                                <a:cubicBezTo>
                                  <a:pt x="4057825" y="3140787"/>
                                  <a:pt x="4060619" y="3138791"/>
                                  <a:pt x="4060619" y="3138791"/>
                                </a:cubicBezTo>
                                <a:lnTo>
                                  <a:pt x="4061019" y="3138791"/>
                                </a:lnTo>
                                <a:cubicBezTo>
                                  <a:pt x="4061418" y="3138392"/>
                                  <a:pt x="4068604" y="3134400"/>
                                  <a:pt x="4074991" y="3137992"/>
                                </a:cubicBezTo>
                                <a:cubicBezTo>
                                  <a:pt x="4082576" y="3141984"/>
                                  <a:pt x="4082177" y="3149570"/>
                                  <a:pt x="4082177" y="3149969"/>
                                </a:cubicBezTo>
                                <a:cubicBezTo>
                                  <a:pt x="4082177" y="3149969"/>
                                  <a:pt x="4082177" y="3152764"/>
                                  <a:pt x="4085770" y="3154760"/>
                                </a:cubicBezTo>
                                <a:cubicBezTo>
                                  <a:pt x="4086967" y="3155159"/>
                                  <a:pt x="4087766" y="3155558"/>
                                  <a:pt x="4088963" y="3155558"/>
                                </a:cubicBezTo>
                                <a:lnTo>
                                  <a:pt x="4093355" y="3155957"/>
                                </a:lnTo>
                                <a:cubicBezTo>
                                  <a:pt x="4095351" y="3155957"/>
                                  <a:pt x="4096947" y="3157953"/>
                                  <a:pt x="4096947" y="3159949"/>
                                </a:cubicBezTo>
                                <a:cubicBezTo>
                                  <a:pt x="4096947" y="3162345"/>
                                  <a:pt x="4094951" y="3163941"/>
                                  <a:pt x="4091359" y="3163941"/>
                                </a:cubicBezTo>
                                <a:lnTo>
                                  <a:pt x="4085371" y="3163542"/>
                                </a:lnTo>
                                <a:cubicBezTo>
                                  <a:pt x="4083774" y="3163143"/>
                                  <a:pt x="4082177" y="3162744"/>
                                  <a:pt x="4080580" y="3161945"/>
                                </a:cubicBezTo>
                                <a:cubicBezTo>
                                  <a:pt x="4072995" y="3157953"/>
                                  <a:pt x="4073395" y="3150369"/>
                                  <a:pt x="4073395" y="3149969"/>
                                </a:cubicBezTo>
                                <a:cubicBezTo>
                                  <a:pt x="4073395" y="3149969"/>
                                  <a:pt x="4073794" y="3147174"/>
                                  <a:pt x="4070201" y="3145178"/>
                                </a:cubicBezTo>
                                <a:cubicBezTo>
                                  <a:pt x="4067407" y="3143581"/>
                                  <a:pt x="4063813" y="3145178"/>
                                  <a:pt x="4063414" y="3145577"/>
                                </a:cubicBezTo>
                                <a:cubicBezTo>
                                  <a:pt x="4062216" y="3146376"/>
                                  <a:pt x="4056627" y="3149570"/>
                                  <a:pt x="4049841" y="3145976"/>
                                </a:cubicBezTo>
                                <a:cubicBezTo>
                                  <a:pt x="4043055" y="3142384"/>
                                  <a:pt x="4042655" y="3135996"/>
                                  <a:pt x="4042655" y="3134400"/>
                                </a:cubicBezTo>
                                <a:cubicBezTo>
                                  <a:pt x="4042256" y="3134000"/>
                                  <a:pt x="4041857" y="3130807"/>
                                  <a:pt x="4039063" y="3129210"/>
                                </a:cubicBezTo>
                                <a:cubicBezTo>
                                  <a:pt x="4035869" y="3127613"/>
                                  <a:pt x="4033873" y="3128811"/>
                                  <a:pt x="4033075" y="3129210"/>
                                </a:cubicBezTo>
                                <a:lnTo>
                                  <a:pt x="4032676" y="3129210"/>
                                </a:lnTo>
                                <a:cubicBezTo>
                                  <a:pt x="4031478" y="3130008"/>
                                  <a:pt x="4026288" y="3133202"/>
                                  <a:pt x="4019103" y="3129609"/>
                                </a:cubicBezTo>
                                <a:cubicBezTo>
                                  <a:pt x="4011518" y="3125617"/>
                                  <a:pt x="4011917" y="3118432"/>
                                  <a:pt x="4011917" y="3117633"/>
                                </a:cubicBezTo>
                                <a:cubicBezTo>
                                  <a:pt x="4012316" y="3117633"/>
                                  <a:pt x="4011917" y="3114440"/>
                                  <a:pt x="4008724" y="3112843"/>
                                </a:cubicBezTo>
                                <a:cubicBezTo>
                                  <a:pt x="4005929" y="3111246"/>
                                  <a:pt x="4002336" y="3112843"/>
                                  <a:pt x="4001937" y="3113242"/>
                                </a:cubicBezTo>
                                <a:cubicBezTo>
                                  <a:pt x="4000740" y="3114041"/>
                                  <a:pt x="3995151" y="3117234"/>
                                  <a:pt x="3988365" y="3113641"/>
                                </a:cubicBezTo>
                                <a:lnTo>
                                  <a:pt x="3985969" y="3112045"/>
                                </a:lnTo>
                                <a:cubicBezTo>
                                  <a:pt x="3983973" y="3111246"/>
                                  <a:pt x="3983175" y="3108851"/>
                                  <a:pt x="3984373" y="3106855"/>
                                </a:cubicBezTo>
                                <a:cubicBezTo>
                                  <a:pt x="3985171" y="3104859"/>
                                  <a:pt x="3987566" y="3104061"/>
                                  <a:pt x="3989562" y="3105258"/>
                                </a:cubicBezTo>
                                <a:lnTo>
                                  <a:pt x="3991957" y="3106855"/>
                                </a:lnTo>
                                <a:cubicBezTo>
                                  <a:pt x="3995550" y="3108851"/>
                                  <a:pt x="3998345" y="3106855"/>
                                  <a:pt x="3998345" y="3106855"/>
                                </a:cubicBezTo>
                                <a:lnTo>
                                  <a:pt x="3998744" y="3106855"/>
                                </a:lnTo>
                                <a:cubicBezTo>
                                  <a:pt x="3998943" y="3106655"/>
                                  <a:pt x="4000739" y="3105557"/>
                                  <a:pt x="4003334" y="3104959"/>
                                </a:cubicBezTo>
                                <a:close/>
                                <a:moveTo>
                                  <a:pt x="5262607" y="3100069"/>
                                </a:moveTo>
                                <a:lnTo>
                                  <a:pt x="5276580" y="3110848"/>
                                </a:lnTo>
                                <a:cubicBezTo>
                                  <a:pt x="5277379" y="3111248"/>
                                  <a:pt x="5277778" y="3112844"/>
                                  <a:pt x="5276980" y="3113643"/>
                                </a:cubicBezTo>
                                <a:cubicBezTo>
                                  <a:pt x="5276580" y="3114042"/>
                                  <a:pt x="5275782" y="3114441"/>
                                  <a:pt x="5275383" y="3114441"/>
                                </a:cubicBezTo>
                                <a:cubicBezTo>
                                  <a:pt x="5274984" y="3114441"/>
                                  <a:pt x="5274185" y="3114441"/>
                                  <a:pt x="5273786" y="3114042"/>
                                </a:cubicBezTo>
                                <a:lnTo>
                                  <a:pt x="5260212" y="3103263"/>
                                </a:lnTo>
                                <a:cubicBezTo>
                                  <a:pt x="5259414" y="3102863"/>
                                  <a:pt x="5259015" y="3101267"/>
                                  <a:pt x="5259813" y="3100468"/>
                                </a:cubicBezTo>
                                <a:cubicBezTo>
                                  <a:pt x="5260212" y="3099670"/>
                                  <a:pt x="5261809" y="3099271"/>
                                  <a:pt x="5262607" y="3100069"/>
                                </a:cubicBezTo>
                                <a:close/>
                                <a:moveTo>
                                  <a:pt x="5330872" y="3091286"/>
                                </a:moveTo>
                                <a:cubicBezTo>
                                  <a:pt x="5331670" y="3091685"/>
                                  <a:pt x="5332069" y="3093282"/>
                                  <a:pt x="5331271" y="3094080"/>
                                </a:cubicBezTo>
                                <a:lnTo>
                                  <a:pt x="5320491" y="3108053"/>
                                </a:lnTo>
                                <a:cubicBezTo>
                                  <a:pt x="5320092" y="3108453"/>
                                  <a:pt x="5319294" y="3108852"/>
                                  <a:pt x="5318895" y="3108852"/>
                                </a:cubicBezTo>
                                <a:cubicBezTo>
                                  <a:pt x="5318495" y="3108852"/>
                                  <a:pt x="5317697" y="3108852"/>
                                  <a:pt x="5317298" y="3108453"/>
                                </a:cubicBezTo>
                                <a:cubicBezTo>
                                  <a:pt x="5316499" y="3107654"/>
                                  <a:pt x="5316100" y="3106457"/>
                                  <a:pt x="5317298" y="3105658"/>
                                </a:cubicBezTo>
                                <a:lnTo>
                                  <a:pt x="5328077" y="3091685"/>
                                </a:lnTo>
                                <a:cubicBezTo>
                                  <a:pt x="5328476" y="3090887"/>
                                  <a:pt x="5330073" y="3090488"/>
                                  <a:pt x="5330872" y="3091286"/>
                                </a:cubicBezTo>
                                <a:close/>
                                <a:moveTo>
                                  <a:pt x="5274583" y="3087295"/>
                                </a:moveTo>
                                <a:cubicBezTo>
                                  <a:pt x="5275381" y="3086895"/>
                                  <a:pt x="5276978" y="3086895"/>
                                  <a:pt x="5277377" y="3088093"/>
                                </a:cubicBezTo>
                                <a:lnTo>
                                  <a:pt x="5286161" y="3103264"/>
                                </a:lnTo>
                                <a:cubicBezTo>
                                  <a:pt x="5286560" y="3104062"/>
                                  <a:pt x="5286560" y="3105659"/>
                                  <a:pt x="5285362" y="3106058"/>
                                </a:cubicBezTo>
                                <a:lnTo>
                                  <a:pt x="5284564" y="3106457"/>
                                </a:lnTo>
                                <a:cubicBezTo>
                                  <a:pt x="5283765" y="3106457"/>
                                  <a:pt x="5282967" y="3106058"/>
                                  <a:pt x="5282568" y="3105260"/>
                                </a:cubicBezTo>
                                <a:lnTo>
                                  <a:pt x="5273784" y="3090089"/>
                                </a:lnTo>
                                <a:cubicBezTo>
                                  <a:pt x="5273385" y="3089291"/>
                                  <a:pt x="5273385" y="3087694"/>
                                  <a:pt x="5274583" y="3087295"/>
                                </a:cubicBezTo>
                                <a:close/>
                                <a:moveTo>
                                  <a:pt x="5312908" y="3082504"/>
                                </a:moveTo>
                                <a:cubicBezTo>
                                  <a:pt x="5314105" y="3082903"/>
                                  <a:pt x="5314904" y="3084100"/>
                                  <a:pt x="5314504" y="3085298"/>
                                </a:cubicBezTo>
                                <a:lnTo>
                                  <a:pt x="5309713" y="3102065"/>
                                </a:lnTo>
                                <a:cubicBezTo>
                                  <a:pt x="5309713" y="3102864"/>
                                  <a:pt x="5308915" y="3103662"/>
                                  <a:pt x="5308116" y="3103662"/>
                                </a:cubicBezTo>
                                <a:lnTo>
                                  <a:pt x="5307318" y="3103662"/>
                                </a:lnTo>
                                <a:cubicBezTo>
                                  <a:pt x="5306120" y="3103263"/>
                                  <a:pt x="5305721" y="3102065"/>
                                  <a:pt x="5305322" y="3100868"/>
                                </a:cubicBezTo>
                                <a:lnTo>
                                  <a:pt x="5310113" y="3084100"/>
                                </a:lnTo>
                                <a:cubicBezTo>
                                  <a:pt x="5310512" y="3082903"/>
                                  <a:pt x="5311710" y="3082104"/>
                                  <a:pt x="5312908" y="3082504"/>
                                </a:cubicBezTo>
                                <a:close/>
                                <a:moveTo>
                                  <a:pt x="5292947" y="3080508"/>
                                </a:moveTo>
                                <a:cubicBezTo>
                                  <a:pt x="5294144" y="3080508"/>
                                  <a:pt x="5295342" y="3081306"/>
                                  <a:pt x="5295342" y="3082504"/>
                                </a:cubicBezTo>
                                <a:lnTo>
                                  <a:pt x="5297738" y="3100069"/>
                                </a:lnTo>
                                <a:cubicBezTo>
                                  <a:pt x="5297738" y="3101267"/>
                                  <a:pt x="5296940" y="3102465"/>
                                  <a:pt x="5295742" y="3102465"/>
                                </a:cubicBezTo>
                                <a:cubicBezTo>
                                  <a:pt x="5294543" y="3102864"/>
                                  <a:pt x="5293745" y="3102065"/>
                                  <a:pt x="5293346" y="3100469"/>
                                </a:cubicBezTo>
                                <a:lnTo>
                                  <a:pt x="5290951" y="3082903"/>
                                </a:lnTo>
                                <a:cubicBezTo>
                                  <a:pt x="5290951" y="3081705"/>
                                  <a:pt x="5291749" y="3080508"/>
                                  <a:pt x="5292947" y="3080508"/>
                                </a:cubicBezTo>
                                <a:close/>
                                <a:moveTo>
                                  <a:pt x="4337714" y="3055907"/>
                                </a:moveTo>
                                <a:cubicBezTo>
                                  <a:pt x="4345449" y="3057853"/>
                                  <a:pt x="4352435" y="3062743"/>
                                  <a:pt x="4356827" y="3070128"/>
                                </a:cubicBezTo>
                                <a:lnTo>
                                  <a:pt x="4351238" y="3073721"/>
                                </a:lnTo>
                                <a:cubicBezTo>
                                  <a:pt x="4343653" y="3062144"/>
                                  <a:pt x="4328482" y="3058552"/>
                                  <a:pt x="4316906" y="3065737"/>
                                </a:cubicBezTo>
                                <a:cubicBezTo>
                                  <a:pt x="4304930" y="3072923"/>
                                  <a:pt x="4301736" y="3088492"/>
                                  <a:pt x="4309720" y="3099670"/>
                                </a:cubicBezTo>
                                <a:lnTo>
                                  <a:pt x="4304131" y="3103263"/>
                                </a:lnTo>
                                <a:cubicBezTo>
                                  <a:pt x="4303732" y="3102864"/>
                                  <a:pt x="4303732" y="3102465"/>
                                  <a:pt x="4303333" y="3102065"/>
                                </a:cubicBezTo>
                                <a:cubicBezTo>
                                  <a:pt x="4294551" y="3087294"/>
                                  <a:pt x="4299341" y="3068132"/>
                                  <a:pt x="4314111" y="3059350"/>
                                </a:cubicBezTo>
                                <a:cubicBezTo>
                                  <a:pt x="4321497" y="3054959"/>
                                  <a:pt x="4329980" y="3053961"/>
                                  <a:pt x="4337714" y="3055907"/>
                                </a:cubicBezTo>
                                <a:close/>
                                <a:moveTo>
                                  <a:pt x="2405188" y="3023023"/>
                                </a:moveTo>
                                <a:cubicBezTo>
                                  <a:pt x="2406382" y="3022624"/>
                                  <a:pt x="2407582" y="3023423"/>
                                  <a:pt x="2407582" y="3025019"/>
                                </a:cubicBezTo>
                                <a:lnTo>
                                  <a:pt x="2409981" y="3042585"/>
                                </a:lnTo>
                                <a:cubicBezTo>
                                  <a:pt x="2409981" y="3043783"/>
                                  <a:pt x="2409181" y="3044980"/>
                                  <a:pt x="2407982" y="3044980"/>
                                </a:cubicBezTo>
                                <a:cubicBezTo>
                                  <a:pt x="2406785" y="3044980"/>
                                  <a:pt x="2405589" y="3044182"/>
                                  <a:pt x="2405589" y="3042984"/>
                                </a:cubicBezTo>
                                <a:lnTo>
                                  <a:pt x="2403193" y="3025419"/>
                                </a:lnTo>
                                <a:cubicBezTo>
                                  <a:pt x="2403193" y="3024221"/>
                                  <a:pt x="2403993" y="3023023"/>
                                  <a:pt x="2405188" y="3023023"/>
                                </a:cubicBezTo>
                                <a:close/>
                                <a:moveTo>
                                  <a:pt x="2393612" y="3022225"/>
                                </a:moveTo>
                                <a:cubicBezTo>
                                  <a:pt x="2394812" y="3022225"/>
                                  <a:pt x="2395608" y="3023422"/>
                                  <a:pt x="2394812" y="3025019"/>
                                </a:cubicBezTo>
                                <a:lnTo>
                                  <a:pt x="2390019" y="3041786"/>
                                </a:lnTo>
                                <a:cubicBezTo>
                                  <a:pt x="2390019" y="3042585"/>
                                  <a:pt x="2389220" y="3043383"/>
                                  <a:pt x="2388422" y="3043383"/>
                                </a:cubicBezTo>
                                <a:lnTo>
                                  <a:pt x="2387624" y="3043383"/>
                                </a:lnTo>
                                <a:cubicBezTo>
                                  <a:pt x="2386426" y="3042984"/>
                                  <a:pt x="2385628" y="3041786"/>
                                  <a:pt x="2386029" y="3040589"/>
                                </a:cubicBezTo>
                                <a:lnTo>
                                  <a:pt x="2390818" y="3023821"/>
                                </a:lnTo>
                                <a:cubicBezTo>
                                  <a:pt x="2391217" y="3022624"/>
                                  <a:pt x="2392415" y="3021825"/>
                                  <a:pt x="2393612" y="3022225"/>
                                </a:cubicBezTo>
                                <a:close/>
                                <a:moveTo>
                                  <a:pt x="2415960" y="3019431"/>
                                </a:moveTo>
                                <a:cubicBezTo>
                                  <a:pt x="2416761" y="3019031"/>
                                  <a:pt x="2418359" y="3019031"/>
                                  <a:pt x="2418755" y="3020229"/>
                                </a:cubicBezTo>
                                <a:lnTo>
                                  <a:pt x="2427542" y="3035400"/>
                                </a:lnTo>
                                <a:cubicBezTo>
                                  <a:pt x="2427942" y="3036198"/>
                                  <a:pt x="2427942" y="3037795"/>
                                  <a:pt x="2426742" y="3038194"/>
                                </a:cubicBezTo>
                                <a:lnTo>
                                  <a:pt x="2425945" y="3038593"/>
                                </a:lnTo>
                                <a:cubicBezTo>
                                  <a:pt x="2425146" y="3038593"/>
                                  <a:pt x="2424346" y="3038194"/>
                                  <a:pt x="2423947" y="3037396"/>
                                </a:cubicBezTo>
                                <a:lnTo>
                                  <a:pt x="2415163" y="3022225"/>
                                </a:lnTo>
                                <a:cubicBezTo>
                                  <a:pt x="2414766" y="3021427"/>
                                  <a:pt x="2414766" y="3019830"/>
                                  <a:pt x="2415960" y="3019431"/>
                                </a:cubicBezTo>
                                <a:close/>
                                <a:moveTo>
                                  <a:pt x="2383635" y="3017035"/>
                                </a:moveTo>
                                <a:cubicBezTo>
                                  <a:pt x="2384832" y="3017833"/>
                                  <a:pt x="2384832" y="3019031"/>
                                  <a:pt x="2384432" y="3019829"/>
                                </a:cubicBezTo>
                                <a:lnTo>
                                  <a:pt x="2373656" y="3033802"/>
                                </a:lnTo>
                                <a:cubicBezTo>
                                  <a:pt x="2373256" y="3034201"/>
                                  <a:pt x="2372457" y="3034601"/>
                                  <a:pt x="2372058" y="3034601"/>
                                </a:cubicBezTo>
                                <a:cubicBezTo>
                                  <a:pt x="2371658" y="3034601"/>
                                  <a:pt x="2370859" y="3034601"/>
                                  <a:pt x="2370461" y="3034201"/>
                                </a:cubicBezTo>
                                <a:cubicBezTo>
                                  <a:pt x="2369661" y="3033802"/>
                                  <a:pt x="2369262" y="3032205"/>
                                  <a:pt x="2370060" y="3031407"/>
                                </a:cubicBezTo>
                                <a:lnTo>
                                  <a:pt x="2380840" y="3017434"/>
                                </a:lnTo>
                                <a:cubicBezTo>
                                  <a:pt x="2381240" y="3016636"/>
                                  <a:pt x="2382836" y="3016237"/>
                                  <a:pt x="2383635" y="3017035"/>
                                </a:cubicBezTo>
                                <a:close/>
                                <a:moveTo>
                                  <a:pt x="1060876" y="3016736"/>
                                </a:moveTo>
                                <a:cubicBezTo>
                                  <a:pt x="1063471" y="3016137"/>
                                  <a:pt x="1066864" y="3016037"/>
                                  <a:pt x="1070258" y="3017834"/>
                                </a:cubicBezTo>
                                <a:cubicBezTo>
                                  <a:pt x="1077842" y="3021826"/>
                                  <a:pt x="1077443" y="3029411"/>
                                  <a:pt x="1077443" y="3029810"/>
                                </a:cubicBezTo>
                                <a:cubicBezTo>
                                  <a:pt x="1077443" y="3029810"/>
                                  <a:pt x="1077443" y="3032604"/>
                                  <a:pt x="1081036" y="3034600"/>
                                </a:cubicBezTo>
                                <a:cubicBezTo>
                                  <a:pt x="1084629" y="3036197"/>
                                  <a:pt x="1087024" y="3034600"/>
                                  <a:pt x="1087024" y="3034600"/>
                                </a:cubicBezTo>
                                <a:lnTo>
                                  <a:pt x="1087424" y="3034600"/>
                                </a:lnTo>
                                <a:lnTo>
                                  <a:pt x="1087823" y="3034201"/>
                                </a:lnTo>
                                <a:cubicBezTo>
                                  <a:pt x="1089819" y="3033003"/>
                                  <a:pt x="1094610" y="3030608"/>
                                  <a:pt x="1100997" y="3033802"/>
                                </a:cubicBezTo>
                                <a:cubicBezTo>
                                  <a:pt x="1107783" y="3037395"/>
                                  <a:pt x="1108183" y="3044979"/>
                                  <a:pt x="1108183" y="3045378"/>
                                </a:cubicBezTo>
                                <a:lnTo>
                                  <a:pt x="1108183" y="3045778"/>
                                </a:lnTo>
                                <a:cubicBezTo>
                                  <a:pt x="1108183" y="3045778"/>
                                  <a:pt x="1108183" y="3048572"/>
                                  <a:pt x="1111775" y="3050568"/>
                                </a:cubicBezTo>
                                <a:cubicBezTo>
                                  <a:pt x="1115369" y="3052564"/>
                                  <a:pt x="1118163" y="3050568"/>
                                  <a:pt x="1118163" y="3050568"/>
                                </a:cubicBezTo>
                                <a:lnTo>
                                  <a:pt x="1118563" y="3050568"/>
                                </a:lnTo>
                                <a:cubicBezTo>
                                  <a:pt x="1118962" y="3050169"/>
                                  <a:pt x="1126147" y="3046177"/>
                                  <a:pt x="1132535" y="3049770"/>
                                </a:cubicBezTo>
                                <a:cubicBezTo>
                                  <a:pt x="1140120" y="3053762"/>
                                  <a:pt x="1139720" y="3061347"/>
                                  <a:pt x="1139720" y="3061747"/>
                                </a:cubicBezTo>
                                <a:cubicBezTo>
                                  <a:pt x="1139720" y="3061747"/>
                                  <a:pt x="1139720" y="3064541"/>
                                  <a:pt x="1143314" y="3066537"/>
                                </a:cubicBezTo>
                                <a:cubicBezTo>
                                  <a:pt x="1144512" y="3066936"/>
                                  <a:pt x="1145310" y="3067335"/>
                                  <a:pt x="1146508" y="3067335"/>
                                </a:cubicBezTo>
                                <a:lnTo>
                                  <a:pt x="1150899" y="3067735"/>
                                </a:lnTo>
                                <a:cubicBezTo>
                                  <a:pt x="1152895" y="3067735"/>
                                  <a:pt x="1154492" y="3069731"/>
                                  <a:pt x="1154492" y="3071727"/>
                                </a:cubicBezTo>
                                <a:cubicBezTo>
                                  <a:pt x="1154492" y="3074122"/>
                                  <a:pt x="1152496" y="3075719"/>
                                  <a:pt x="1148903" y="3075719"/>
                                </a:cubicBezTo>
                                <a:lnTo>
                                  <a:pt x="1142914" y="3075319"/>
                                </a:lnTo>
                                <a:cubicBezTo>
                                  <a:pt x="1141317" y="3074920"/>
                                  <a:pt x="1139720" y="3074521"/>
                                  <a:pt x="1138123" y="3073723"/>
                                </a:cubicBezTo>
                                <a:cubicBezTo>
                                  <a:pt x="1130539" y="3069731"/>
                                  <a:pt x="1130938" y="3062146"/>
                                  <a:pt x="1130938" y="3061747"/>
                                </a:cubicBezTo>
                                <a:cubicBezTo>
                                  <a:pt x="1130938" y="3061747"/>
                                  <a:pt x="1131337" y="3058951"/>
                                  <a:pt x="1127744" y="3056955"/>
                                </a:cubicBezTo>
                                <a:cubicBezTo>
                                  <a:pt x="1124950" y="3055358"/>
                                  <a:pt x="1121357" y="3056955"/>
                                  <a:pt x="1120958" y="3057354"/>
                                </a:cubicBezTo>
                                <a:cubicBezTo>
                                  <a:pt x="1119760" y="3058153"/>
                                  <a:pt x="1114171" y="3061347"/>
                                  <a:pt x="1107384" y="3057754"/>
                                </a:cubicBezTo>
                                <a:cubicBezTo>
                                  <a:pt x="1100598" y="3054161"/>
                                  <a:pt x="1100199" y="3047774"/>
                                  <a:pt x="1100199" y="3046177"/>
                                </a:cubicBezTo>
                                <a:cubicBezTo>
                                  <a:pt x="1099799" y="3045778"/>
                                  <a:pt x="1099400" y="3042584"/>
                                  <a:pt x="1096606" y="3040987"/>
                                </a:cubicBezTo>
                                <a:cubicBezTo>
                                  <a:pt x="1093412" y="3039391"/>
                                  <a:pt x="1091416" y="3040588"/>
                                  <a:pt x="1090618" y="3040987"/>
                                </a:cubicBezTo>
                                <a:lnTo>
                                  <a:pt x="1090219" y="3040987"/>
                                </a:lnTo>
                                <a:cubicBezTo>
                                  <a:pt x="1089021" y="3041786"/>
                                  <a:pt x="1083830" y="3044979"/>
                                  <a:pt x="1076645" y="3041387"/>
                                </a:cubicBezTo>
                                <a:cubicBezTo>
                                  <a:pt x="1069060" y="3037395"/>
                                  <a:pt x="1069459" y="3030209"/>
                                  <a:pt x="1069459" y="3029411"/>
                                </a:cubicBezTo>
                                <a:cubicBezTo>
                                  <a:pt x="1069858" y="3029411"/>
                                  <a:pt x="1069459" y="3026217"/>
                                  <a:pt x="1066266" y="3024620"/>
                                </a:cubicBezTo>
                                <a:cubicBezTo>
                                  <a:pt x="1063471" y="3023023"/>
                                  <a:pt x="1059878" y="3024620"/>
                                  <a:pt x="1059479" y="3025019"/>
                                </a:cubicBezTo>
                                <a:cubicBezTo>
                                  <a:pt x="1058282" y="3025818"/>
                                  <a:pt x="1052692" y="3029011"/>
                                  <a:pt x="1045905" y="3025419"/>
                                </a:cubicBezTo>
                                <a:lnTo>
                                  <a:pt x="1043510" y="3023822"/>
                                </a:lnTo>
                                <a:cubicBezTo>
                                  <a:pt x="1041514" y="3023023"/>
                                  <a:pt x="1040716" y="3020628"/>
                                  <a:pt x="1041913" y="3018632"/>
                                </a:cubicBezTo>
                                <a:cubicBezTo>
                                  <a:pt x="1042712" y="3016636"/>
                                  <a:pt x="1045107" y="3015838"/>
                                  <a:pt x="1047103" y="3017035"/>
                                </a:cubicBezTo>
                                <a:lnTo>
                                  <a:pt x="1049498" y="3018632"/>
                                </a:lnTo>
                                <a:cubicBezTo>
                                  <a:pt x="1053091" y="3020628"/>
                                  <a:pt x="1055886" y="3018632"/>
                                  <a:pt x="1055886" y="3018632"/>
                                </a:cubicBezTo>
                                <a:lnTo>
                                  <a:pt x="1056286" y="3018632"/>
                                </a:lnTo>
                                <a:cubicBezTo>
                                  <a:pt x="1056485" y="3018432"/>
                                  <a:pt x="1058281" y="3017335"/>
                                  <a:pt x="1060876" y="3016736"/>
                                </a:cubicBezTo>
                                <a:close/>
                                <a:moveTo>
                                  <a:pt x="5612307" y="3014640"/>
                                </a:moveTo>
                                <a:cubicBezTo>
                                  <a:pt x="5613504" y="3014240"/>
                                  <a:pt x="5614702" y="3015039"/>
                                  <a:pt x="5615101" y="3016236"/>
                                </a:cubicBezTo>
                                <a:cubicBezTo>
                                  <a:pt x="5616698" y="3023821"/>
                                  <a:pt x="5624682" y="3029011"/>
                                  <a:pt x="5632666" y="3027015"/>
                                </a:cubicBezTo>
                                <a:cubicBezTo>
                                  <a:pt x="5633863" y="3026616"/>
                                  <a:pt x="5635061" y="3027414"/>
                                  <a:pt x="5635859" y="3028612"/>
                                </a:cubicBezTo>
                                <a:cubicBezTo>
                                  <a:pt x="5636258" y="3029809"/>
                                  <a:pt x="5635460" y="3031007"/>
                                  <a:pt x="5634662" y="3031406"/>
                                </a:cubicBezTo>
                                <a:lnTo>
                                  <a:pt x="5634263" y="3031406"/>
                                </a:lnTo>
                                <a:cubicBezTo>
                                  <a:pt x="5629871" y="3032604"/>
                                  <a:pt x="5625480" y="3032204"/>
                                  <a:pt x="5621488" y="3030208"/>
                                </a:cubicBezTo>
                                <a:cubicBezTo>
                                  <a:pt x="5616299" y="3044580"/>
                                  <a:pt x="5606319" y="3055757"/>
                                  <a:pt x="5592746" y="3062545"/>
                                </a:cubicBezTo>
                                <a:cubicBezTo>
                                  <a:pt x="5579173" y="3069331"/>
                                  <a:pt x="5564003" y="3070529"/>
                                  <a:pt x="5549631" y="3065738"/>
                                </a:cubicBezTo>
                                <a:cubicBezTo>
                                  <a:pt x="5548833" y="3070129"/>
                                  <a:pt x="5546438" y="3074121"/>
                                  <a:pt x="5542845" y="3076916"/>
                                </a:cubicBezTo>
                                <a:lnTo>
                                  <a:pt x="5542446" y="3077315"/>
                                </a:lnTo>
                                <a:cubicBezTo>
                                  <a:pt x="5541647" y="3077714"/>
                                  <a:pt x="5540450" y="3077315"/>
                                  <a:pt x="5539651" y="3076517"/>
                                </a:cubicBezTo>
                                <a:cubicBezTo>
                                  <a:pt x="5538853" y="3075718"/>
                                  <a:pt x="5538853" y="3074121"/>
                                  <a:pt x="5540050" y="3073323"/>
                                </a:cubicBezTo>
                                <a:cubicBezTo>
                                  <a:pt x="5546038" y="3068133"/>
                                  <a:pt x="5547236" y="3058951"/>
                                  <a:pt x="5542046" y="3052564"/>
                                </a:cubicBezTo>
                                <a:cubicBezTo>
                                  <a:pt x="5541248" y="3051765"/>
                                  <a:pt x="5541248" y="3050168"/>
                                  <a:pt x="5542446" y="3049370"/>
                                </a:cubicBezTo>
                                <a:cubicBezTo>
                                  <a:pt x="5543244" y="3048572"/>
                                  <a:pt x="5544841" y="3048572"/>
                                  <a:pt x="5545639" y="3049769"/>
                                </a:cubicBezTo>
                                <a:cubicBezTo>
                                  <a:pt x="5548434" y="3053362"/>
                                  <a:pt x="5550030" y="3057354"/>
                                  <a:pt x="5550030" y="3061347"/>
                                </a:cubicBezTo>
                                <a:lnTo>
                                  <a:pt x="5550430" y="3061347"/>
                                </a:lnTo>
                                <a:cubicBezTo>
                                  <a:pt x="5564003" y="3065738"/>
                                  <a:pt x="5577975" y="3064940"/>
                                  <a:pt x="5590750" y="3058552"/>
                                </a:cubicBezTo>
                                <a:cubicBezTo>
                                  <a:pt x="5603125" y="3052164"/>
                                  <a:pt x="5612706" y="3041386"/>
                                  <a:pt x="5617097" y="3028212"/>
                                </a:cubicBezTo>
                                <a:lnTo>
                                  <a:pt x="5617097" y="3027813"/>
                                </a:lnTo>
                                <a:cubicBezTo>
                                  <a:pt x="5613903" y="3025418"/>
                                  <a:pt x="5611907" y="3021825"/>
                                  <a:pt x="5610710" y="3017434"/>
                                </a:cubicBezTo>
                                <a:cubicBezTo>
                                  <a:pt x="5610311" y="3016236"/>
                                  <a:pt x="5611109" y="3015039"/>
                                  <a:pt x="5612307" y="3014640"/>
                                </a:cubicBezTo>
                                <a:close/>
                                <a:moveTo>
                                  <a:pt x="6535254" y="3011447"/>
                                </a:moveTo>
                                <a:cubicBezTo>
                                  <a:pt x="6537649" y="3011048"/>
                                  <a:pt x="6540044" y="3012645"/>
                                  <a:pt x="6540044" y="3015040"/>
                                </a:cubicBezTo>
                                <a:lnTo>
                                  <a:pt x="6543637" y="3039391"/>
                                </a:lnTo>
                                <a:lnTo>
                                  <a:pt x="6567988" y="3035798"/>
                                </a:lnTo>
                                <a:cubicBezTo>
                                  <a:pt x="6570384" y="3035399"/>
                                  <a:pt x="6572380" y="3036996"/>
                                  <a:pt x="6572779" y="3039391"/>
                                </a:cubicBezTo>
                                <a:cubicBezTo>
                                  <a:pt x="6573178" y="3041786"/>
                                  <a:pt x="6571581" y="3043782"/>
                                  <a:pt x="6569186" y="3044181"/>
                                </a:cubicBezTo>
                                <a:lnTo>
                                  <a:pt x="6544835" y="3047774"/>
                                </a:lnTo>
                                <a:lnTo>
                                  <a:pt x="6548428" y="3072126"/>
                                </a:lnTo>
                                <a:cubicBezTo>
                                  <a:pt x="6548827" y="3074521"/>
                                  <a:pt x="6547230" y="3076517"/>
                                  <a:pt x="6544835" y="3076916"/>
                                </a:cubicBezTo>
                                <a:cubicBezTo>
                                  <a:pt x="6542440" y="3077316"/>
                                  <a:pt x="6540444" y="3075719"/>
                                  <a:pt x="6540044" y="3073324"/>
                                </a:cubicBezTo>
                                <a:lnTo>
                                  <a:pt x="6536452" y="3048972"/>
                                </a:lnTo>
                                <a:lnTo>
                                  <a:pt x="6512099" y="3052564"/>
                                </a:lnTo>
                                <a:cubicBezTo>
                                  <a:pt x="6509704" y="3052963"/>
                                  <a:pt x="6507708" y="3051367"/>
                                  <a:pt x="6507309" y="3048972"/>
                                </a:cubicBezTo>
                                <a:cubicBezTo>
                                  <a:pt x="6506910" y="3046576"/>
                                  <a:pt x="6508507" y="3044580"/>
                                  <a:pt x="6510902" y="3044181"/>
                                </a:cubicBezTo>
                                <a:lnTo>
                                  <a:pt x="6535254" y="3040588"/>
                                </a:lnTo>
                                <a:lnTo>
                                  <a:pt x="6531661" y="3016237"/>
                                </a:lnTo>
                                <a:cubicBezTo>
                                  <a:pt x="6531262" y="3013842"/>
                                  <a:pt x="6532859" y="3011846"/>
                                  <a:pt x="6535254" y="3011447"/>
                                </a:cubicBezTo>
                                <a:close/>
                                <a:moveTo>
                                  <a:pt x="2427541" y="3011446"/>
                                </a:moveTo>
                                <a:lnTo>
                                  <a:pt x="2441916" y="3022225"/>
                                </a:lnTo>
                                <a:cubicBezTo>
                                  <a:pt x="2442716" y="3022625"/>
                                  <a:pt x="2443114" y="3024221"/>
                                  <a:pt x="2442317" y="3025020"/>
                                </a:cubicBezTo>
                                <a:cubicBezTo>
                                  <a:pt x="2441916" y="3025419"/>
                                  <a:pt x="2441117" y="3025818"/>
                                  <a:pt x="2440718" y="3025818"/>
                                </a:cubicBezTo>
                                <a:cubicBezTo>
                                  <a:pt x="2440320" y="3025818"/>
                                  <a:pt x="2439520" y="3025818"/>
                                  <a:pt x="2439121" y="3025419"/>
                                </a:cubicBezTo>
                                <a:lnTo>
                                  <a:pt x="2425145" y="3014640"/>
                                </a:lnTo>
                                <a:cubicBezTo>
                                  <a:pt x="2424346" y="3014240"/>
                                  <a:pt x="2423947" y="3012644"/>
                                  <a:pt x="2424746" y="3011845"/>
                                </a:cubicBezTo>
                                <a:cubicBezTo>
                                  <a:pt x="2425145" y="3011047"/>
                                  <a:pt x="2426742" y="3010648"/>
                                  <a:pt x="2427541" y="3011446"/>
                                </a:cubicBezTo>
                                <a:close/>
                                <a:moveTo>
                                  <a:pt x="2373256" y="3007455"/>
                                </a:moveTo>
                                <a:cubicBezTo>
                                  <a:pt x="2374056" y="3007055"/>
                                  <a:pt x="2375653" y="3007055"/>
                                  <a:pt x="2376052" y="3008253"/>
                                </a:cubicBezTo>
                                <a:cubicBezTo>
                                  <a:pt x="2376851" y="3009451"/>
                                  <a:pt x="2376451" y="3010648"/>
                                  <a:pt x="2375254" y="3011047"/>
                                </a:cubicBezTo>
                                <a:lnTo>
                                  <a:pt x="2360080" y="3019831"/>
                                </a:lnTo>
                                <a:lnTo>
                                  <a:pt x="2359281" y="3020230"/>
                                </a:lnTo>
                                <a:cubicBezTo>
                                  <a:pt x="2358485" y="3020230"/>
                                  <a:pt x="2357685" y="3019831"/>
                                  <a:pt x="2357284" y="3019032"/>
                                </a:cubicBezTo>
                                <a:cubicBezTo>
                                  <a:pt x="2356886" y="3018234"/>
                                  <a:pt x="2356886" y="3016637"/>
                                  <a:pt x="2358084" y="3016238"/>
                                </a:cubicBezTo>
                                <a:close/>
                                <a:moveTo>
                                  <a:pt x="2432332" y="3000269"/>
                                </a:moveTo>
                                <a:lnTo>
                                  <a:pt x="2449103" y="3005060"/>
                                </a:lnTo>
                                <a:cubicBezTo>
                                  <a:pt x="2450303" y="3005459"/>
                                  <a:pt x="2450700" y="3006657"/>
                                  <a:pt x="2450303" y="3007854"/>
                                </a:cubicBezTo>
                                <a:cubicBezTo>
                                  <a:pt x="2450303" y="3008653"/>
                                  <a:pt x="2449502" y="3009451"/>
                                  <a:pt x="2448704" y="3009451"/>
                                </a:cubicBezTo>
                                <a:lnTo>
                                  <a:pt x="2447907" y="3009451"/>
                                </a:lnTo>
                                <a:lnTo>
                                  <a:pt x="2431135" y="3004660"/>
                                </a:lnTo>
                                <a:cubicBezTo>
                                  <a:pt x="2429937" y="3004261"/>
                                  <a:pt x="2429138" y="3003063"/>
                                  <a:pt x="2429537" y="3001865"/>
                                </a:cubicBezTo>
                                <a:cubicBezTo>
                                  <a:pt x="2429937" y="3000668"/>
                                  <a:pt x="2431135" y="2999869"/>
                                  <a:pt x="2432332" y="3000269"/>
                                </a:cubicBezTo>
                                <a:close/>
                                <a:moveTo>
                                  <a:pt x="2370462" y="2995878"/>
                                </a:moveTo>
                                <a:cubicBezTo>
                                  <a:pt x="2371660" y="2995878"/>
                                  <a:pt x="2372858" y="2996676"/>
                                  <a:pt x="2372858" y="2997874"/>
                                </a:cubicBezTo>
                                <a:cubicBezTo>
                                  <a:pt x="2372858" y="2999071"/>
                                  <a:pt x="2372059" y="3000269"/>
                                  <a:pt x="2370861" y="3000269"/>
                                </a:cubicBezTo>
                                <a:lnTo>
                                  <a:pt x="2353291" y="3002665"/>
                                </a:lnTo>
                                <a:cubicBezTo>
                                  <a:pt x="2352096" y="3002665"/>
                                  <a:pt x="2350899" y="3001867"/>
                                  <a:pt x="2350899" y="3000669"/>
                                </a:cubicBezTo>
                                <a:cubicBezTo>
                                  <a:pt x="2350899" y="2999471"/>
                                  <a:pt x="2351696" y="2998273"/>
                                  <a:pt x="2352894" y="2998273"/>
                                </a:cubicBezTo>
                                <a:close/>
                                <a:moveTo>
                                  <a:pt x="2449504" y="2985898"/>
                                </a:moveTo>
                                <a:cubicBezTo>
                                  <a:pt x="2450700" y="2985498"/>
                                  <a:pt x="2451900" y="2986297"/>
                                  <a:pt x="2451900" y="2987893"/>
                                </a:cubicBezTo>
                                <a:cubicBezTo>
                                  <a:pt x="2451900" y="2989091"/>
                                  <a:pt x="2451101" y="2990289"/>
                                  <a:pt x="2449903" y="2990289"/>
                                </a:cubicBezTo>
                                <a:lnTo>
                                  <a:pt x="2432332" y="2992685"/>
                                </a:lnTo>
                                <a:cubicBezTo>
                                  <a:pt x="2431135" y="2992685"/>
                                  <a:pt x="2429937" y="2991886"/>
                                  <a:pt x="2429937" y="2990689"/>
                                </a:cubicBezTo>
                                <a:cubicBezTo>
                                  <a:pt x="2429937" y="2989490"/>
                                  <a:pt x="2430734" y="2988293"/>
                                  <a:pt x="2431933" y="2988293"/>
                                </a:cubicBezTo>
                                <a:close/>
                                <a:moveTo>
                                  <a:pt x="1077644" y="2984800"/>
                                </a:moveTo>
                                <a:cubicBezTo>
                                  <a:pt x="1080239" y="2984201"/>
                                  <a:pt x="1083632" y="2984101"/>
                                  <a:pt x="1087026" y="2985898"/>
                                </a:cubicBezTo>
                                <a:cubicBezTo>
                                  <a:pt x="1094610" y="2989890"/>
                                  <a:pt x="1094211" y="2997475"/>
                                  <a:pt x="1094211" y="2997874"/>
                                </a:cubicBezTo>
                                <a:cubicBezTo>
                                  <a:pt x="1094211" y="2997874"/>
                                  <a:pt x="1094211" y="3000668"/>
                                  <a:pt x="1097804" y="3002664"/>
                                </a:cubicBezTo>
                                <a:cubicBezTo>
                                  <a:pt x="1101397" y="3004261"/>
                                  <a:pt x="1103792" y="3002664"/>
                                  <a:pt x="1103792" y="3002664"/>
                                </a:cubicBezTo>
                                <a:lnTo>
                                  <a:pt x="1104191" y="3002664"/>
                                </a:lnTo>
                                <a:lnTo>
                                  <a:pt x="1104590" y="3002265"/>
                                </a:lnTo>
                                <a:cubicBezTo>
                                  <a:pt x="1106586" y="3001067"/>
                                  <a:pt x="1111377" y="2998672"/>
                                  <a:pt x="1117764" y="3001866"/>
                                </a:cubicBezTo>
                                <a:cubicBezTo>
                                  <a:pt x="1124551" y="3005459"/>
                                  <a:pt x="1124951" y="3013043"/>
                                  <a:pt x="1124951" y="3013442"/>
                                </a:cubicBezTo>
                                <a:lnTo>
                                  <a:pt x="1124951" y="3013842"/>
                                </a:lnTo>
                                <a:cubicBezTo>
                                  <a:pt x="1124951" y="3013842"/>
                                  <a:pt x="1124951" y="3016636"/>
                                  <a:pt x="1128543" y="3018632"/>
                                </a:cubicBezTo>
                                <a:cubicBezTo>
                                  <a:pt x="1132136" y="3020628"/>
                                  <a:pt x="1134931" y="3018632"/>
                                  <a:pt x="1134931" y="3018632"/>
                                </a:cubicBezTo>
                                <a:lnTo>
                                  <a:pt x="1135330" y="3018632"/>
                                </a:lnTo>
                                <a:cubicBezTo>
                                  <a:pt x="1135729" y="3018233"/>
                                  <a:pt x="1142914" y="3014241"/>
                                  <a:pt x="1149303" y="3017834"/>
                                </a:cubicBezTo>
                                <a:cubicBezTo>
                                  <a:pt x="1156887" y="3021826"/>
                                  <a:pt x="1156488" y="3029411"/>
                                  <a:pt x="1156488" y="3029811"/>
                                </a:cubicBezTo>
                                <a:cubicBezTo>
                                  <a:pt x="1156488" y="3029811"/>
                                  <a:pt x="1156488" y="3032605"/>
                                  <a:pt x="1160081" y="3034601"/>
                                </a:cubicBezTo>
                                <a:cubicBezTo>
                                  <a:pt x="1161279" y="3035000"/>
                                  <a:pt x="1162077" y="3035399"/>
                                  <a:pt x="1163275" y="3035399"/>
                                </a:cubicBezTo>
                                <a:lnTo>
                                  <a:pt x="1167666" y="3035799"/>
                                </a:lnTo>
                                <a:cubicBezTo>
                                  <a:pt x="1169662" y="3035799"/>
                                  <a:pt x="1171260" y="3037795"/>
                                  <a:pt x="1171260" y="3039791"/>
                                </a:cubicBezTo>
                                <a:cubicBezTo>
                                  <a:pt x="1171260" y="3041787"/>
                                  <a:pt x="1169662" y="3043383"/>
                                  <a:pt x="1165670" y="3043783"/>
                                </a:cubicBezTo>
                                <a:lnTo>
                                  <a:pt x="1159682" y="3043383"/>
                                </a:lnTo>
                                <a:cubicBezTo>
                                  <a:pt x="1158085" y="3042984"/>
                                  <a:pt x="1156488" y="3042585"/>
                                  <a:pt x="1154891" y="3041787"/>
                                </a:cubicBezTo>
                                <a:cubicBezTo>
                                  <a:pt x="1147307" y="3037795"/>
                                  <a:pt x="1147706" y="3030210"/>
                                  <a:pt x="1147706" y="3029811"/>
                                </a:cubicBezTo>
                                <a:cubicBezTo>
                                  <a:pt x="1147706" y="3029811"/>
                                  <a:pt x="1148105" y="3027015"/>
                                  <a:pt x="1144512" y="3025019"/>
                                </a:cubicBezTo>
                                <a:cubicBezTo>
                                  <a:pt x="1141718" y="3023422"/>
                                  <a:pt x="1138124" y="3025019"/>
                                  <a:pt x="1137725" y="3025418"/>
                                </a:cubicBezTo>
                                <a:cubicBezTo>
                                  <a:pt x="1136527" y="3026217"/>
                                  <a:pt x="1130939" y="3029411"/>
                                  <a:pt x="1124152" y="3025818"/>
                                </a:cubicBezTo>
                                <a:cubicBezTo>
                                  <a:pt x="1117365" y="3022225"/>
                                  <a:pt x="1116967" y="3015838"/>
                                  <a:pt x="1116967" y="3014241"/>
                                </a:cubicBezTo>
                                <a:cubicBezTo>
                                  <a:pt x="1116567" y="3013842"/>
                                  <a:pt x="1116167" y="3010648"/>
                                  <a:pt x="1113374" y="3009051"/>
                                </a:cubicBezTo>
                                <a:cubicBezTo>
                                  <a:pt x="1110179" y="3007455"/>
                                  <a:pt x="1108183" y="3008652"/>
                                  <a:pt x="1107385" y="3009051"/>
                                </a:cubicBezTo>
                                <a:lnTo>
                                  <a:pt x="1106986" y="3009051"/>
                                </a:lnTo>
                                <a:cubicBezTo>
                                  <a:pt x="1105789" y="3009850"/>
                                  <a:pt x="1100598" y="3013043"/>
                                  <a:pt x="1093413" y="3009451"/>
                                </a:cubicBezTo>
                                <a:cubicBezTo>
                                  <a:pt x="1085827" y="3005459"/>
                                  <a:pt x="1086227" y="2998273"/>
                                  <a:pt x="1086227" y="2997475"/>
                                </a:cubicBezTo>
                                <a:cubicBezTo>
                                  <a:pt x="1086625" y="2997475"/>
                                  <a:pt x="1086227" y="2994281"/>
                                  <a:pt x="1083034" y="2992684"/>
                                </a:cubicBezTo>
                                <a:cubicBezTo>
                                  <a:pt x="1080238" y="2991087"/>
                                  <a:pt x="1076645" y="2992684"/>
                                  <a:pt x="1076246" y="2993083"/>
                                </a:cubicBezTo>
                                <a:cubicBezTo>
                                  <a:pt x="1075049" y="2993882"/>
                                  <a:pt x="1069460" y="2997075"/>
                                  <a:pt x="1062674" y="2993483"/>
                                </a:cubicBezTo>
                                <a:lnTo>
                                  <a:pt x="1060278" y="2991886"/>
                                </a:lnTo>
                                <a:cubicBezTo>
                                  <a:pt x="1058282" y="2991087"/>
                                  <a:pt x="1057484" y="2988692"/>
                                  <a:pt x="1058682" y="2986696"/>
                                </a:cubicBezTo>
                                <a:cubicBezTo>
                                  <a:pt x="1059480" y="2984700"/>
                                  <a:pt x="1061875" y="2983902"/>
                                  <a:pt x="1063871" y="2985099"/>
                                </a:cubicBezTo>
                                <a:lnTo>
                                  <a:pt x="1066266" y="2986696"/>
                                </a:lnTo>
                                <a:cubicBezTo>
                                  <a:pt x="1069859" y="2988692"/>
                                  <a:pt x="1072653" y="2986696"/>
                                  <a:pt x="1072653" y="2986696"/>
                                </a:cubicBezTo>
                                <a:lnTo>
                                  <a:pt x="1073053" y="2986696"/>
                                </a:lnTo>
                                <a:cubicBezTo>
                                  <a:pt x="1073253" y="2986496"/>
                                  <a:pt x="1075049" y="2985399"/>
                                  <a:pt x="1077644" y="2984800"/>
                                </a:cubicBezTo>
                                <a:close/>
                                <a:moveTo>
                                  <a:pt x="2354889" y="2978712"/>
                                </a:moveTo>
                                <a:lnTo>
                                  <a:pt x="2371658" y="2983503"/>
                                </a:lnTo>
                                <a:cubicBezTo>
                                  <a:pt x="2372856" y="2983902"/>
                                  <a:pt x="2373656" y="2985100"/>
                                  <a:pt x="2373256" y="2986297"/>
                                </a:cubicBezTo>
                                <a:cubicBezTo>
                                  <a:pt x="2373256" y="2987096"/>
                                  <a:pt x="2372457" y="2987894"/>
                                  <a:pt x="2371658" y="2987894"/>
                                </a:cubicBezTo>
                                <a:lnTo>
                                  <a:pt x="2370859" y="2987894"/>
                                </a:lnTo>
                                <a:lnTo>
                                  <a:pt x="2354090" y="2983103"/>
                                </a:lnTo>
                                <a:cubicBezTo>
                                  <a:pt x="2352892" y="2982704"/>
                                  <a:pt x="2352094" y="2981506"/>
                                  <a:pt x="2352094" y="2980308"/>
                                </a:cubicBezTo>
                                <a:cubicBezTo>
                                  <a:pt x="2352493" y="2979111"/>
                                  <a:pt x="2353690" y="2978312"/>
                                  <a:pt x="2354889" y="2978712"/>
                                </a:cubicBezTo>
                                <a:close/>
                                <a:moveTo>
                                  <a:pt x="2442713" y="2968332"/>
                                </a:moveTo>
                                <a:cubicBezTo>
                                  <a:pt x="2443513" y="2967933"/>
                                  <a:pt x="2445112" y="2967933"/>
                                  <a:pt x="2445511" y="2969131"/>
                                </a:cubicBezTo>
                                <a:cubicBezTo>
                                  <a:pt x="2445909" y="2969929"/>
                                  <a:pt x="2445909" y="2971526"/>
                                  <a:pt x="2444711" y="2971925"/>
                                </a:cubicBezTo>
                                <a:lnTo>
                                  <a:pt x="2429537" y="2980709"/>
                                </a:lnTo>
                                <a:lnTo>
                                  <a:pt x="2428737" y="2981108"/>
                                </a:lnTo>
                                <a:cubicBezTo>
                                  <a:pt x="2427940" y="2981108"/>
                                  <a:pt x="2427142" y="2980709"/>
                                  <a:pt x="2426741" y="2979910"/>
                                </a:cubicBezTo>
                                <a:cubicBezTo>
                                  <a:pt x="2426341" y="2978713"/>
                                  <a:pt x="2426741" y="2977515"/>
                                  <a:pt x="2427541" y="2977116"/>
                                </a:cubicBezTo>
                                <a:close/>
                                <a:moveTo>
                                  <a:pt x="2364468" y="2962744"/>
                                </a:moveTo>
                                <a:lnTo>
                                  <a:pt x="2378448" y="2973523"/>
                                </a:lnTo>
                                <a:cubicBezTo>
                                  <a:pt x="2379247" y="2973923"/>
                                  <a:pt x="2379645" y="2975519"/>
                                  <a:pt x="2378846" y="2976318"/>
                                </a:cubicBezTo>
                                <a:cubicBezTo>
                                  <a:pt x="2378448" y="2976717"/>
                                  <a:pt x="2377650" y="2977116"/>
                                  <a:pt x="2377250" y="2977116"/>
                                </a:cubicBezTo>
                                <a:cubicBezTo>
                                  <a:pt x="2376851" y="2977116"/>
                                  <a:pt x="2376052" y="2977116"/>
                                  <a:pt x="2375654" y="2976717"/>
                                </a:cubicBezTo>
                                <a:lnTo>
                                  <a:pt x="2362076" y="2965938"/>
                                </a:lnTo>
                                <a:cubicBezTo>
                                  <a:pt x="2361275" y="2965539"/>
                                  <a:pt x="2361275" y="2963942"/>
                                  <a:pt x="2361679" y="2963143"/>
                                </a:cubicBezTo>
                                <a:cubicBezTo>
                                  <a:pt x="2362076" y="2962345"/>
                                  <a:pt x="2363670" y="2961946"/>
                                  <a:pt x="2364468" y="2962744"/>
                                </a:cubicBezTo>
                                <a:close/>
                                <a:moveTo>
                                  <a:pt x="2432733" y="2953962"/>
                                </a:moveTo>
                                <a:cubicBezTo>
                                  <a:pt x="2433530" y="2954361"/>
                                  <a:pt x="2433930" y="2955958"/>
                                  <a:pt x="2433133" y="2956756"/>
                                </a:cubicBezTo>
                                <a:lnTo>
                                  <a:pt x="2422350" y="2970729"/>
                                </a:lnTo>
                                <a:cubicBezTo>
                                  <a:pt x="2421951" y="2971128"/>
                                  <a:pt x="2421153" y="2971528"/>
                                  <a:pt x="2420753" y="2971528"/>
                                </a:cubicBezTo>
                                <a:cubicBezTo>
                                  <a:pt x="2420353" y="2971528"/>
                                  <a:pt x="2419555" y="2971528"/>
                                  <a:pt x="2419156" y="2971128"/>
                                </a:cubicBezTo>
                                <a:cubicBezTo>
                                  <a:pt x="2418357" y="2970330"/>
                                  <a:pt x="2417958" y="2969132"/>
                                  <a:pt x="2419156" y="2968334"/>
                                </a:cubicBezTo>
                                <a:lnTo>
                                  <a:pt x="2429938" y="2954361"/>
                                </a:lnTo>
                                <a:cubicBezTo>
                                  <a:pt x="2430338" y="2953563"/>
                                  <a:pt x="2431933" y="2953164"/>
                                  <a:pt x="2432733" y="2953962"/>
                                </a:cubicBezTo>
                                <a:close/>
                                <a:moveTo>
                                  <a:pt x="2376451" y="2949969"/>
                                </a:moveTo>
                                <a:cubicBezTo>
                                  <a:pt x="2377248" y="2949570"/>
                                  <a:pt x="2378845" y="2949570"/>
                                  <a:pt x="2379244" y="2950768"/>
                                </a:cubicBezTo>
                                <a:lnTo>
                                  <a:pt x="2388026" y="2965938"/>
                                </a:lnTo>
                                <a:cubicBezTo>
                                  <a:pt x="2388424" y="2966737"/>
                                  <a:pt x="2388424" y="2968334"/>
                                  <a:pt x="2387226" y="2968733"/>
                                </a:cubicBezTo>
                                <a:lnTo>
                                  <a:pt x="2386428" y="2969132"/>
                                </a:lnTo>
                                <a:cubicBezTo>
                                  <a:pt x="2385630" y="2969132"/>
                                  <a:pt x="2384832" y="2968733"/>
                                  <a:pt x="2384431" y="2967934"/>
                                </a:cubicBezTo>
                                <a:lnTo>
                                  <a:pt x="2375651" y="2952764"/>
                                </a:lnTo>
                                <a:cubicBezTo>
                                  <a:pt x="2375252" y="2951965"/>
                                  <a:pt x="2375252" y="2950369"/>
                                  <a:pt x="2376451" y="2949969"/>
                                </a:cubicBezTo>
                                <a:close/>
                                <a:moveTo>
                                  <a:pt x="2414766" y="2945180"/>
                                </a:moveTo>
                                <a:cubicBezTo>
                                  <a:pt x="2415964" y="2945579"/>
                                  <a:pt x="2416761" y="2946776"/>
                                  <a:pt x="2416360" y="2947974"/>
                                </a:cubicBezTo>
                                <a:lnTo>
                                  <a:pt x="2411572" y="2964741"/>
                                </a:lnTo>
                                <a:cubicBezTo>
                                  <a:pt x="2411572" y="2965540"/>
                                  <a:pt x="2410776" y="2966338"/>
                                  <a:pt x="2409973" y="2966338"/>
                                </a:cubicBezTo>
                                <a:lnTo>
                                  <a:pt x="2409181" y="2966338"/>
                                </a:lnTo>
                                <a:cubicBezTo>
                                  <a:pt x="2407982" y="2965939"/>
                                  <a:pt x="2407577" y="2964741"/>
                                  <a:pt x="2407179" y="2963544"/>
                                </a:cubicBezTo>
                                <a:lnTo>
                                  <a:pt x="2411968" y="2946776"/>
                                </a:lnTo>
                                <a:cubicBezTo>
                                  <a:pt x="2412369" y="2945579"/>
                                  <a:pt x="2413569" y="2944780"/>
                                  <a:pt x="2414766" y="2945180"/>
                                </a:cubicBezTo>
                                <a:close/>
                                <a:moveTo>
                                  <a:pt x="2394812" y="2943583"/>
                                </a:moveTo>
                                <a:cubicBezTo>
                                  <a:pt x="2396001" y="2943583"/>
                                  <a:pt x="2397203" y="2944381"/>
                                  <a:pt x="2397203" y="2945579"/>
                                </a:cubicBezTo>
                                <a:lnTo>
                                  <a:pt x="2399602" y="2963144"/>
                                </a:lnTo>
                                <a:cubicBezTo>
                                  <a:pt x="2399602" y="2964342"/>
                                  <a:pt x="2398802" y="2965540"/>
                                  <a:pt x="2397598" y="2965540"/>
                                </a:cubicBezTo>
                                <a:cubicBezTo>
                                  <a:pt x="2396408" y="2965540"/>
                                  <a:pt x="2395610" y="2964741"/>
                                  <a:pt x="2395207" y="2963544"/>
                                </a:cubicBezTo>
                                <a:lnTo>
                                  <a:pt x="2392814" y="2945978"/>
                                </a:lnTo>
                                <a:cubicBezTo>
                                  <a:pt x="2392814" y="2944780"/>
                                  <a:pt x="2393612" y="2943583"/>
                                  <a:pt x="2394812" y="2943583"/>
                                </a:cubicBezTo>
                                <a:close/>
                                <a:moveTo>
                                  <a:pt x="1439575" y="2918583"/>
                                </a:moveTo>
                                <a:cubicBezTo>
                                  <a:pt x="1447309" y="2920529"/>
                                  <a:pt x="1454292" y="2925419"/>
                                  <a:pt x="1458684" y="2932804"/>
                                </a:cubicBezTo>
                                <a:lnTo>
                                  <a:pt x="1453096" y="2936397"/>
                                </a:lnTo>
                                <a:cubicBezTo>
                                  <a:pt x="1445511" y="2924821"/>
                                  <a:pt x="1430341" y="2921228"/>
                                  <a:pt x="1418765" y="2928413"/>
                                </a:cubicBezTo>
                                <a:cubicBezTo>
                                  <a:pt x="1407187" y="2935599"/>
                                  <a:pt x="1403593" y="2951168"/>
                                  <a:pt x="1411578" y="2962346"/>
                                </a:cubicBezTo>
                                <a:lnTo>
                                  <a:pt x="1405988" y="2965939"/>
                                </a:lnTo>
                                <a:cubicBezTo>
                                  <a:pt x="1405590" y="2965540"/>
                                  <a:pt x="1405590" y="2965140"/>
                                  <a:pt x="1405190" y="2964741"/>
                                </a:cubicBezTo>
                                <a:cubicBezTo>
                                  <a:pt x="1396411" y="2949970"/>
                                  <a:pt x="1401199" y="2930809"/>
                                  <a:pt x="1415969" y="2922026"/>
                                </a:cubicBezTo>
                                <a:cubicBezTo>
                                  <a:pt x="1423356" y="2917635"/>
                                  <a:pt x="1431839" y="2916637"/>
                                  <a:pt x="1439575" y="2918583"/>
                                </a:cubicBezTo>
                                <a:close/>
                                <a:moveTo>
                                  <a:pt x="6182761" y="2889292"/>
                                </a:moveTo>
                                <a:cubicBezTo>
                                  <a:pt x="6183959" y="2889292"/>
                                  <a:pt x="6185156" y="2890090"/>
                                  <a:pt x="6185156" y="2891288"/>
                                </a:cubicBezTo>
                                <a:lnTo>
                                  <a:pt x="6187551" y="2908854"/>
                                </a:lnTo>
                                <a:cubicBezTo>
                                  <a:pt x="6187551" y="2910051"/>
                                  <a:pt x="6186753" y="2911249"/>
                                  <a:pt x="6185555" y="2911249"/>
                                </a:cubicBezTo>
                                <a:cubicBezTo>
                                  <a:pt x="6184358" y="2911249"/>
                                  <a:pt x="6183160" y="2910450"/>
                                  <a:pt x="6183160" y="2909253"/>
                                </a:cubicBezTo>
                                <a:lnTo>
                                  <a:pt x="6180764" y="2891687"/>
                                </a:lnTo>
                                <a:cubicBezTo>
                                  <a:pt x="6180764" y="2890489"/>
                                  <a:pt x="6181563" y="2889292"/>
                                  <a:pt x="6182761" y="2889292"/>
                                </a:cubicBezTo>
                                <a:close/>
                                <a:moveTo>
                                  <a:pt x="6171184" y="2888494"/>
                                </a:moveTo>
                                <a:cubicBezTo>
                                  <a:pt x="6172383" y="2888893"/>
                                  <a:pt x="6173181" y="2890090"/>
                                  <a:pt x="6172383" y="2891288"/>
                                </a:cubicBezTo>
                                <a:lnTo>
                                  <a:pt x="6167592" y="2908055"/>
                                </a:lnTo>
                                <a:cubicBezTo>
                                  <a:pt x="6167592" y="2908854"/>
                                  <a:pt x="6166793" y="2909652"/>
                                  <a:pt x="6165995" y="2909652"/>
                                </a:cubicBezTo>
                                <a:lnTo>
                                  <a:pt x="6165197" y="2909652"/>
                                </a:lnTo>
                                <a:cubicBezTo>
                                  <a:pt x="6163998" y="2909253"/>
                                  <a:pt x="6163200" y="2908055"/>
                                  <a:pt x="6163599" y="2906858"/>
                                </a:cubicBezTo>
                                <a:lnTo>
                                  <a:pt x="6168390" y="2890090"/>
                                </a:lnTo>
                                <a:cubicBezTo>
                                  <a:pt x="6168789" y="2888893"/>
                                  <a:pt x="6169987" y="2888094"/>
                                  <a:pt x="6171184" y="2888494"/>
                                </a:cubicBezTo>
                                <a:close/>
                                <a:moveTo>
                                  <a:pt x="6193539" y="2886098"/>
                                </a:moveTo>
                                <a:cubicBezTo>
                                  <a:pt x="6194338" y="2885699"/>
                                  <a:pt x="6195935" y="2885699"/>
                                  <a:pt x="6196334" y="2886897"/>
                                </a:cubicBezTo>
                                <a:lnTo>
                                  <a:pt x="6205117" y="2902067"/>
                                </a:lnTo>
                                <a:cubicBezTo>
                                  <a:pt x="6205516" y="2902866"/>
                                  <a:pt x="6205516" y="2904463"/>
                                  <a:pt x="6204318" y="2904862"/>
                                </a:cubicBezTo>
                                <a:lnTo>
                                  <a:pt x="6203520" y="2905261"/>
                                </a:lnTo>
                                <a:cubicBezTo>
                                  <a:pt x="6202721" y="2905261"/>
                                  <a:pt x="6201923" y="2904862"/>
                                  <a:pt x="6201524" y="2904063"/>
                                </a:cubicBezTo>
                                <a:lnTo>
                                  <a:pt x="6192740" y="2888893"/>
                                </a:lnTo>
                                <a:cubicBezTo>
                                  <a:pt x="6192341" y="2888094"/>
                                  <a:pt x="6192341" y="2886498"/>
                                  <a:pt x="6193539" y="2886098"/>
                                </a:cubicBezTo>
                                <a:close/>
                                <a:moveTo>
                                  <a:pt x="6161205" y="2883703"/>
                                </a:moveTo>
                                <a:cubicBezTo>
                                  <a:pt x="6162402" y="2884501"/>
                                  <a:pt x="6162402" y="2885699"/>
                                  <a:pt x="6162003" y="2886497"/>
                                </a:cubicBezTo>
                                <a:lnTo>
                                  <a:pt x="6151225" y="2900470"/>
                                </a:lnTo>
                                <a:cubicBezTo>
                                  <a:pt x="6150825" y="2900870"/>
                                  <a:pt x="6150027" y="2901269"/>
                                  <a:pt x="6149627" y="2901269"/>
                                </a:cubicBezTo>
                                <a:cubicBezTo>
                                  <a:pt x="6149228" y="2901269"/>
                                  <a:pt x="6148429" y="2901269"/>
                                  <a:pt x="6148030" y="2900870"/>
                                </a:cubicBezTo>
                                <a:cubicBezTo>
                                  <a:pt x="6147232" y="2900470"/>
                                  <a:pt x="6146832" y="2898874"/>
                                  <a:pt x="6147631" y="2898075"/>
                                </a:cubicBezTo>
                                <a:lnTo>
                                  <a:pt x="6158410" y="2884102"/>
                                </a:lnTo>
                                <a:cubicBezTo>
                                  <a:pt x="6158809" y="2883304"/>
                                  <a:pt x="6160406" y="2882905"/>
                                  <a:pt x="6161205" y="2883703"/>
                                </a:cubicBezTo>
                                <a:close/>
                                <a:moveTo>
                                  <a:pt x="4838458" y="2883404"/>
                                </a:moveTo>
                                <a:cubicBezTo>
                                  <a:pt x="4841053" y="2882805"/>
                                  <a:pt x="4844447" y="2882705"/>
                                  <a:pt x="4847840" y="2884502"/>
                                </a:cubicBezTo>
                                <a:cubicBezTo>
                                  <a:pt x="4855424" y="2888494"/>
                                  <a:pt x="4855025" y="2896078"/>
                                  <a:pt x="4855025" y="2896477"/>
                                </a:cubicBezTo>
                                <a:cubicBezTo>
                                  <a:pt x="4855025" y="2896477"/>
                                  <a:pt x="4855025" y="2899272"/>
                                  <a:pt x="4858618" y="2901268"/>
                                </a:cubicBezTo>
                                <a:cubicBezTo>
                                  <a:pt x="4862211" y="2902865"/>
                                  <a:pt x="4864606" y="2901268"/>
                                  <a:pt x="4864606" y="2901268"/>
                                </a:cubicBezTo>
                                <a:lnTo>
                                  <a:pt x="4865005" y="2901268"/>
                                </a:lnTo>
                                <a:lnTo>
                                  <a:pt x="4865404" y="2900869"/>
                                </a:lnTo>
                                <a:cubicBezTo>
                                  <a:pt x="4867400" y="2899671"/>
                                  <a:pt x="4872191" y="2897276"/>
                                  <a:pt x="4878578" y="2900469"/>
                                </a:cubicBezTo>
                                <a:cubicBezTo>
                                  <a:pt x="4885364" y="2904062"/>
                                  <a:pt x="4885764" y="2911647"/>
                                  <a:pt x="4885764" y="2912046"/>
                                </a:cubicBezTo>
                                <a:lnTo>
                                  <a:pt x="4885764" y="2912445"/>
                                </a:lnTo>
                                <a:cubicBezTo>
                                  <a:pt x="4885764" y="2912445"/>
                                  <a:pt x="4885764" y="2915240"/>
                                  <a:pt x="4889356" y="2917236"/>
                                </a:cubicBezTo>
                                <a:cubicBezTo>
                                  <a:pt x="4892949" y="2919232"/>
                                  <a:pt x="4895744" y="2917236"/>
                                  <a:pt x="4895744" y="2917236"/>
                                </a:cubicBezTo>
                                <a:lnTo>
                                  <a:pt x="4896143" y="2917236"/>
                                </a:lnTo>
                                <a:cubicBezTo>
                                  <a:pt x="4896542" y="2916837"/>
                                  <a:pt x="4903729" y="2912845"/>
                                  <a:pt x="4910116" y="2916437"/>
                                </a:cubicBezTo>
                                <a:cubicBezTo>
                                  <a:pt x="4917701" y="2920429"/>
                                  <a:pt x="4917301" y="2928015"/>
                                  <a:pt x="4917301" y="2928414"/>
                                </a:cubicBezTo>
                                <a:cubicBezTo>
                                  <a:pt x="4917301" y="2928414"/>
                                  <a:pt x="4917301" y="2931209"/>
                                  <a:pt x="4920894" y="2933205"/>
                                </a:cubicBezTo>
                                <a:cubicBezTo>
                                  <a:pt x="4922092" y="2933604"/>
                                  <a:pt x="4922890" y="2934003"/>
                                  <a:pt x="4924088" y="2934003"/>
                                </a:cubicBezTo>
                                <a:lnTo>
                                  <a:pt x="4928479" y="2934402"/>
                                </a:lnTo>
                                <a:cubicBezTo>
                                  <a:pt x="4930475" y="2934402"/>
                                  <a:pt x="4932072" y="2936398"/>
                                  <a:pt x="4932072" y="2938394"/>
                                </a:cubicBezTo>
                                <a:cubicBezTo>
                                  <a:pt x="4931673" y="2940390"/>
                                  <a:pt x="4930076" y="2941987"/>
                                  <a:pt x="4926483" y="2942386"/>
                                </a:cubicBezTo>
                                <a:lnTo>
                                  <a:pt x="4920495" y="2941987"/>
                                </a:lnTo>
                                <a:cubicBezTo>
                                  <a:pt x="4918898" y="2941588"/>
                                  <a:pt x="4917301" y="2941189"/>
                                  <a:pt x="4915705" y="2940390"/>
                                </a:cubicBezTo>
                                <a:cubicBezTo>
                                  <a:pt x="4908120" y="2936398"/>
                                  <a:pt x="4908519" y="2928814"/>
                                  <a:pt x="4908519" y="2928414"/>
                                </a:cubicBezTo>
                                <a:cubicBezTo>
                                  <a:pt x="4908519" y="2928414"/>
                                  <a:pt x="4908918" y="2925619"/>
                                  <a:pt x="4905325" y="2923623"/>
                                </a:cubicBezTo>
                                <a:cubicBezTo>
                                  <a:pt x="4902531" y="2922026"/>
                                  <a:pt x="4898937" y="2923623"/>
                                  <a:pt x="4898538" y="2924022"/>
                                </a:cubicBezTo>
                                <a:cubicBezTo>
                                  <a:pt x="4897340" y="2924821"/>
                                  <a:pt x="4891752" y="2928015"/>
                                  <a:pt x="4884965" y="2924421"/>
                                </a:cubicBezTo>
                                <a:cubicBezTo>
                                  <a:pt x="4878179" y="2920829"/>
                                  <a:pt x="4877780" y="2914441"/>
                                  <a:pt x="4877780" y="2912845"/>
                                </a:cubicBezTo>
                                <a:cubicBezTo>
                                  <a:pt x="4877380" y="2912445"/>
                                  <a:pt x="4876981" y="2909252"/>
                                  <a:pt x="4874187" y="2907655"/>
                                </a:cubicBezTo>
                                <a:cubicBezTo>
                                  <a:pt x="4870993" y="2906058"/>
                                  <a:pt x="4868997" y="2907256"/>
                                  <a:pt x="4868199" y="2907655"/>
                                </a:cubicBezTo>
                                <a:lnTo>
                                  <a:pt x="4867800" y="2907655"/>
                                </a:lnTo>
                                <a:cubicBezTo>
                                  <a:pt x="4866602" y="2908453"/>
                                  <a:pt x="4861412" y="2911647"/>
                                  <a:pt x="4854227" y="2908054"/>
                                </a:cubicBezTo>
                                <a:cubicBezTo>
                                  <a:pt x="4846642" y="2904062"/>
                                  <a:pt x="4847041" y="2896877"/>
                                  <a:pt x="4847041" y="2896078"/>
                                </a:cubicBezTo>
                                <a:cubicBezTo>
                                  <a:pt x="4847440" y="2896078"/>
                                  <a:pt x="4847041" y="2892885"/>
                                  <a:pt x="4843848" y="2891288"/>
                                </a:cubicBezTo>
                                <a:cubicBezTo>
                                  <a:pt x="4841053" y="2889691"/>
                                  <a:pt x="4837460" y="2891288"/>
                                  <a:pt x="4837061" y="2891687"/>
                                </a:cubicBezTo>
                                <a:cubicBezTo>
                                  <a:pt x="4835864" y="2892486"/>
                                  <a:pt x="4830275" y="2895679"/>
                                  <a:pt x="4823488" y="2892086"/>
                                </a:cubicBezTo>
                                <a:lnTo>
                                  <a:pt x="4821093" y="2890490"/>
                                </a:lnTo>
                                <a:cubicBezTo>
                                  <a:pt x="4819097" y="2889691"/>
                                  <a:pt x="4818299" y="2887296"/>
                                  <a:pt x="4819496" y="2885300"/>
                                </a:cubicBezTo>
                                <a:cubicBezTo>
                                  <a:pt x="4820295" y="2883304"/>
                                  <a:pt x="4822690" y="2882506"/>
                                  <a:pt x="4824686" y="2883703"/>
                                </a:cubicBezTo>
                                <a:lnTo>
                                  <a:pt x="4827081" y="2885300"/>
                                </a:lnTo>
                                <a:cubicBezTo>
                                  <a:pt x="4830674" y="2887296"/>
                                  <a:pt x="4833468" y="2885300"/>
                                  <a:pt x="4833468" y="2885300"/>
                                </a:cubicBezTo>
                                <a:lnTo>
                                  <a:pt x="4833868" y="2885300"/>
                                </a:lnTo>
                                <a:cubicBezTo>
                                  <a:pt x="4834067" y="2885100"/>
                                  <a:pt x="4835863" y="2884002"/>
                                  <a:pt x="4838458" y="2883404"/>
                                </a:cubicBezTo>
                                <a:close/>
                                <a:moveTo>
                                  <a:pt x="6205116" y="2878114"/>
                                </a:moveTo>
                                <a:lnTo>
                                  <a:pt x="6219488" y="2888893"/>
                                </a:lnTo>
                                <a:cubicBezTo>
                                  <a:pt x="6220286" y="2889293"/>
                                  <a:pt x="6220685" y="2890889"/>
                                  <a:pt x="6219887" y="2891688"/>
                                </a:cubicBezTo>
                                <a:cubicBezTo>
                                  <a:pt x="6219488" y="2892087"/>
                                  <a:pt x="6218689" y="2892486"/>
                                  <a:pt x="6218290" y="2892486"/>
                                </a:cubicBezTo>
                                <a:cubicBezTo>
                                  <a:pt x="6217891" y="2892486"/>
                                  <a:pt x="6217093" y="2892486"/>
                                  <a:pt x="6216693" y="2892087"/>
                                </a:cubicBezTo>
                                <a:lnTo>
                                  <a:pt x="6202720" y="2881308"/>
                                </a:lnTo>
                                <a:cubicBezTo>
                                  <a:pt x="6201922" y="2880908"/>
                                  <a:pt x="6201523" y="2879312"/>
                                  <a:pt x="6202321" y="2878513"/>
                                </a:cubicBezTo>
                                <a:cubicBezTo>
                                  <a:pt x="6202720" y="2877715"/>
                                  <a:pt x="6204317" y="2877316"/>
                                  <a:pt x="6205116" y="2878114"/>
                                </a:cubicBezTo>
                                <a:close/>
                                <a:moveTo>
                                  <a:pt x="2714169" y="2877316"/>
                                </a:moveTo>
                                <a:cubicBezTo>
                                  <a:pt x="2715367" y="2876916"/>
                                  <a:pt x="2716564" y="2877715"/>
                                  <a:pt x="2716963" y="2878912"/>
                                </a:cubicBezTo>
                                <a:cubicBezTo>
                                  <a:pt x="2718559" y="2886497"/>
                                  <a:pt x="2726541" y="2891687"/>
                                  <a:pt x="2734527" y="2889691"/>
                                </a:cubicBezTo>
                                <a:cubicBezTo>
                                  <a:pt x="2735724" y="2889292"/>
                                  <a:pt x="2736922" y="2890090"/>
                                  <a:pt x="2737719" y="2891288"/>
                                </a:cubicBezTo>
                                <a:cubicBezTo>
                                  <a:pt x="2738119" y="2892485"/>
                                  <a:pt x="2737321" y="2893683"/>
                                  <a:pt x="2736523" y="2894082"/>
                                </a:cubicBezTo>
                                <a:lnTo>
                                  <a:pt x="2736123" y="2894082"/>
                                </a:lnTo>
                                <a:cubicBezTo>
                                  <a:pt x="2731731" y="2895280"/>
                                  <a:pt x="2727339" y="2894880"/>
                                  <a:pt x="2723349" y="2892884"/>
                                </a:cubicBezTo>
                                <a:cubicBezTo>
                                  <a:pt x="2718161" y="2907256"/>
                                  <a:pt x="2708184" y="2918433"/>
                                  <a:pt x="2694614" y="2925220"/>
                                </a:cubicBezTo>
                                <a:cubicBezTo>
                                  <a:pt x="2681040" y="2932007"/>
                                  <a:pt x="2665868" y="2933204"/>
                                  <a:pt x="2651497" y="2928414"/>
                                </a:cubicBezTo>
                                <a:cubicBezTo>
                                  <a:pt x="2650698" y="2932805"/>
                                  <a:pt x="2648304" y="2936797"/>
                                  <a:pt x="2644711" y="2939592"/>
                                </a:cubicBezTo>
                                <a:lnTo>
                                  <a:pt x="2644313" y="2939991"/>
                                </a:lnTo>
                                <a:cubicBezTo>
                                  <a:pt x="2643512" y="2940390"/>
                                  <a:pt x="2642313" y="2939991"/>
                                  <a:pt x="2641516" y="2939192"/>
                                </a:cubicBezTo>
                                <a:cubicBezTo>
                                  <a:pt x="2640719" y="2938394"/>
                                  <a:pt x="2640719" y="2936797"/>
                                  <a:pt x="2641916" y="2935999"/>
                                </a:cubicBezTo>
                                <a:cubicBezTo>
                                  <a:pt x="2647904" y="2930809"/>
                                  <a:pt x="2649102" y="2921627"/>
                                  <a:pt x="2643913" y="2915239"/>
                                </a:cubicBezTo>
                                <a:cubicBezTo>
                                  <a:pt x="2643115" y="2914441"/>
                                  <a:pt x="2643115" y="2912844"/>
                                  <a:pt x="2644313" y="2912046"/>
                                </a:cubicBezTo>
                                <a:cubicBezTo>
                                  <a:pt x="2645111" y="2911247"/>
                                  <a:pt x="2646707" y="2911247"/>
                                  <a:pt x="2647504" y="2912445"/>
                                </a:cubicBezTo>
                                <a:cubicBezTo>
                                  <a:pt x="2650299" y="2916038"/>
                                  <a:pt x="2651897" y="2920030"/>
                                  <a:pt x="2651897" y="2924023"/>
                                </a:cubicBezTo>
                                <a:lnTo>
                                  <a:pt x="2652296" y="2924023"/>
                                </a:lnTo>
                                <a:cubicBezTo>
                                  <a:pt x="2665868" y="2928414"/>
                                  <a:pt x="2679841" y="2927616"/>
                                  <a:pt x="2692619" y="2921227"/>
                                </a:cubicBezTo>
                                <a:cubicBezTo>
                                  <a:pt x="2704992" y="2914840"/>
                                  <a:pt x="2714570" y="2904062"/>
                                  <a:pt x="2718959" y="2890888"/>
                                </a:cubicBezTo>
                                <a:lnTo>
                                  <a:pt x="2718959" y="2890489"/>
                                </a:lnTo>
                                <a:cubicBezTo>
                                  <a:pt x="2715765" y="2888094"/>
                                  <a:pt x="2713769" y="2884501"/>
                                  <a:pt x="2712574" y="2880110"/>
                                </a:cubicBezTo>
                                <a:cubicBezTo>
                                  <a:pt x="2712173" y="2878912"/>
                                  <a:pt x="2712972" y="2877715"/>
                                  <a:pt x="2714169" y="2877316"/>
                                </a:cubicBezTo>
                                <a:close/>
                                <a:moveTo>
                                  <a:pt x="6150825" y="2874122"/>
                                </a:moveTo>
                                <a:cubicBezTo>
                                  <a:pt x="6151624" y="2873723"/>
                                  <a:pt x="6153221" y="2873723"/>
                                  <a:pt x="6153620" y="2874921"/>
                                </a:cubicBezTo>
                                <a:cubicBezTo>
                                  <a:pt x="6154418" y="2875719"/>
                                  <a:pt x="6154019" y="2877316"/>
                                  <a:pt x="6152821" y="2877715"/>
                                </a:cubicBezTo>
                                <a:lnTo>
                                  <a:pt x="6137651" y="2886499"/>
                                </a:lnTo>
                                <a:lnTo>
                                  <a:pt x="6136852" y="2886898"/>
                                </a:lnTo>
                                <a:cubicBezTo>
                                  <a:pt x="6136054" y="2886898"/>
                                  <a:pt x="6135256" y="2886499"/>
                                  <a:pt x="6134856" y="2885700"/>
                                </a:cubicBezTo>
                                <a:cubicBezTo>
                                  <a:pt x="6134457" y="2884902"/>
                                  <a:pt x="6134457" y="2883305"/>
                                  <a:pt x="6135655" y="2882906"/>
                                </a:cubicBezTo>
                                <a:close/>
                                <a:moveTo>
                                  <a:pt x="3637113" y="2874122"/>
                                </a:moveTo>
                                <a:cubicBezTo>
                                  <a:pt x="3639506" y="2873723"/>
                                  <a:pt x="3641901" y="2875319"/>
                                  <a:pt x="3641901" y="2877715"/>
                                </a:cubicBezTo>
                                <a:lnTo>
                                  <a:pt x="3645494" y="2902066"/>
                                </a:lnTo>
                                <a:lnTo>
                                  <a:pt x="3669843" y="2898473"/>
                                </a:lnTo>
                                <a:cubicBezTo>
                                  <a:pt x="3672237" y="2898074"/>
                                  <a:pt x="3674231" y="2899671"/>
                                  <a:pt x="3674634" y="2902066"/>
                                </a:cubicBezTo>
                                <a:cubicBezTo>
                                  <a:pt x="3675035" y="2904461"/>
                                  <a:pt x="3673434" y="2906457"/>
                                  <a:pt x="3671042" y="2906856"/>
                                </a:cubicBezTo>
                                <a:lnTo>
                                  <a:pt x="3646695" y="2910449"/>
                                </a:lnTo>
                                <a:lnTo>
                                  <a:pt x="3650288" y="2934801"/>
                                </a:lnTo>
                                <a:cubicBezTo>
                                  <a:pt x="3650688" y="2937196"/>
                                  <a:pt x="3649088" y="2939192"/>
                                  <a:pt x="3646695" y="2939592"/>
                                </a:cubicBezTo>
                                <a:cubicBezTo>
                                  <a:pt x="3644296" y="2939991"/>
                                  <a:pt x="3642300" y="2938394"/>
                                  <a:pt x="3641901" y="2935999"/>
                                </a:cubicBezTo>
                                <a:lnTo>
                                  <a:pt x="3638310" y="2911647"/>
                                </a:lnTo>
                                <a:lnTo>
                                  <a:pt x="3613951" y="2915239"/>
                                </a:lnTo>
                                <a:cubicBezTo>
                                  <a:pt x="3611562" y="2915639"/>
                                  <a:pt x="3609559" y="2914042"/>
                                  <a:pt x="3609165" y="2911647"/>
                                </a:cubicBezTo>
                                <a:cubicBezTo>
                                  <a:pt x="3608762" y="2909251"/>
                                  <a:pt x="3610359" y="2907255"/>
                                  <a:pt x="3612762" y="2906856"/>
                                </a:cubicBezTo>
                                <a:lnTo>
                                  <a:pt x="3637113" y="2903263"/>
                                </a:lnTo>
                                <a:lnTo>
                                  <a:pt x="3633520" y="2878912"/>
                                </a:lnTo>
                                <a:cubicBezTo>
                                  <a:pt x="3633123" y="2876517"/>
                                  <a:pt x="3634721" y="2874521"/>
                                  <a:pt x="3637113" y="2874122"/>
                                </a:cubicBezTo>
                                <a:close/>
                                <a:moveTo>
                                  <a:pt x="6209906" y="2866937"/>
                                </a:moveTo>
                                <a:lnTo>
                                  <a:pt x="6226673" y="2871728"/>
                                </a:lnTo>
                                <a:cubicBezTo>
                                  <a:pt x="6227472" y="2872127"/>
                                  <a:pt x="6228270" y="2873325"/>
                                  <a:pt x="6227871" y="2874522"/>
                                </a:cubicBezTo>
                                <a:cubicBezTo>
                                  <a:pt x="6227871" y="2875321"/>
                                  <a:pt x="6227073" y="2876119"/>
                                  <a:pt x="6226274" y="2876119"/>
                                </a:cubicBezTo>
                                <a:lnTo>
                                  <a:pt x="6225476" y="2876119"/>
                                </a:lnTo>
                                <a:lnTo>
                                  <a:pt x="6208708" y="2871328"/>
                                </a:lnTo>
                                <a:cubicBezTo>
                                  <a:pt x="6207511" y="2870929"/>
                                  <a:pt x="6206712" y="2869731"/>
                                  <a:pt x="6207112" y="2868533"/>
                                </a:cubicBezTo>
                                <a:cubicBezTo>
                                  <a:pt x="6207511" y="2867336"/>
                                  <a:pt x="6208708" y="2866537"/>
                                  <a:pt x="6209906" y="2866937"/>
                                </a:cubicBezTo>
                                <a:close/>
                                <a:moveTo>
                                  <a:pt x="6147632" y="2862545"/>
                                </a:moveTo>
                                <a:cubicBezTo>
                                  <a:pt x="6148829" y="2862545"/>
                                  <a:pt x="6150027" y="2863343"/>
                                  <a:pt x="6150027" y="2864541"/>
                                </a:cubicBezTo>
                                <a:cubicBezTo>
                                  <a:pt x="6150426" y="2865339"/>
                                  <a:pt x="6149628" y="2866537"/>
                                  <a:pt x="6148031" y="2866936"/>
                                </a:cubicBezTo>
                                <a:lnTo>
                                  <a:pt x="6130465" y="2869332"/>
                                </a:lnTo>
                                <a:cubicBezTo>
                                  <a:pt x="6129268" y="2869332"/>
                                  <a:pt x="6128070" y="2868534"/>
                                  <a:pt x="6128070" y="2867336"/>
                                </a:cubicBezTo>
                                <a:cubicBezTo>
                                  <a:pt x="6128070" y="2866138"/>
                                  <a:pt x="6128868" y="2864940"/>
                                  <a:pt x="6130066" y="2864940"/>
                                </a:cubicBezTo>
                                <a:close/>
                                <a:moveTo>
                                  <a:pt x="6227073" y="2852166"/>
                                </a:moveTo>
                                <a:cubicBezTo>
                                  <a:pt x="6228270" y="2852166"/>
                                  <a:pt x="6229468" y="2852964"/>
                                  <a:pt x="6229468" y="2854162"/>
                                </a:cubicBezTo>
                                <a:cubicBezTo>
                                  <a:pt x="6229468" y="2855359"/>
                                  <a:pt x="6228669" y="2856557"/>
                                  <a:pt x="6227472" y="2856557"/>
                                </a:cubicBezTo>
                                <a:lnTo>
                                  <a:pt x="6209906" y="2858953"/>
                                </a:lnTo>
                                <a:cubicBezTo>
                                  <a:pt x="6208708" y="2858953"/>
                                  <a:pt x="6207511" y="2858155"/>
                                  <a:pt x="6207511" y="2856957"/>
                                </a:cubicBezTo>
                                <a:cubicBezTo>
                                  <a:pt x="6207511" y="2855759"/>
                                  <a:pt x="6208309" y="2854561"/>
                                  <a:pt x="6209507" y="2854561"/>
                                </a:cubicBezTo>
                                <a:close/>
                                <a:moveTo>
                                  <a:pt x="4855225" y="2851068"/>
                                </a:moveTo>
                                <a:cubicBezTo>
                                  <a:pt x="4857820" y="2850469"/>
                                  <a:pt x="4861214" y="2850369"/>
                                  <a:pt x="4864607" y="2852166"/>
                                </a:cubicBezTo>
                                <a:cubicBezTo>
                                  <a:pt x="4872191" y="2856158"/>
                                  <a:pt x="4871792" y="2863743"/>
                                  <a:pt x="4871792" y="2864142"/>
                                </a:cubicBezTo>
                                <a:cubicBezTo>
                                  <a:pt x="4871792" y="2864142"/>
                                  <a:pt x="4871792" y="2866936"/>
                                  <a:pt x="4875385" y="2868932"/>
                                </a:cubicBezTo>
                                <a:cubicBezTo>
                                  <a:pt x="4878978" y="2870529"/>
                                  <a:pt x="4881373" y="2868932"/>
                                  <a:pt x="4881373" y="2868932"/>
                                </a:cubicBezTo>
                                <a:lnTo>
                                  <a:pt x="4881772" y="2868932"/>
                                </a:lnTo>
                                <a:lnTo>
                                  <a:pt x="4882171" y="2868533"/>
                                </a:lnTo>
                                <a:cubicBezTo>
                                  <a:pt x="4884167" y="2867335"/>
                                  <a:pt x="4888958" y="2864940"/>
                                  <a:pt x="4895345" y="2868134"/>
                                </a:cubicBezTo>
                                <a:cubicBezTo>
                                  <a:pt x="4902131" y="2871727"/>
                                  <a:pt x="4902530" y="2879311"/>
                                  <a:pt x="4902530" y="2879710"/>
                                </a:cubicBezTo>
                                <a:lnTo>
                                  <a:pt x="4902530" y="2880110"/>
                                </a:lnTo>
                                <a:cubicBezTo>
                                  <a:pt x="4902530" y="2880110"/>
                                  <a:pt x="4902530" y="2882904"/>
                                  <a:pt x="4906123" y="2884900"/>
                                </a:cubicBezTo>
                                <a:cubicBezTo>
                                  <a:pt x="4909716" y="2886896"/>
                                  <a:pt x="4912510" y="2884900"/>
                                  <a:pt x="4912510" y="2884900"/>
                                </a:cubicBezTo>
                                <a:lnTo>
                                  <a:pt x="4912910" y="2884900"/>
                                </a:lnTo>
                                <a:cubicBezTo>
                                  <a:pt x="4913309" y="2884501"/>
                                  <a:pt x="4920495" y="2880509"/>
                                  <a:pt x="4926882" y="2884102"/>
                                </a:cubicBezTo>
                                <a:cubicBezTo>
                                  <a:pt x="4934467" y="2888094"/>
                                  <a:pt x="4934068" y="2895679"/>
                                  <a:pt x="4934068" y="2896079"/>
                                </a:cubicBezTo>
                                <a:cubicBezTo>
                                  <a:pt x="4934068" y="2896079"/>
                                  <a:pt x="4934068" y="2898873"/>
                                  <a:pt x="4937661" y="2900869"/>
                                </a:cubicBezTo>
                                <a:cubicBezTo>
                                  <a:pt x="4938858" y="2901268"/>
                                  <a:pt x="4939657" y="2901667"/>
                                  <a:pt x="4940854" y="2901667"/>
                                </a:cubicBezTo>
                                <a:lnTo>
                                  <a:pt x="4945246" y="2902067"/>
                                </a:lnTo>
                                <a:cubicBezTo>
                                  <a:pt x="4947242" y="2902067"/>
                                  <a:pt x="4948838" y="2904063"/>
                                  <a:pt x="4948838" y="2906059"/>
                                </a:cubicBezTo>
                                <a:cubicBezTo>
                                  <a:pt x="4948838" y="2908454"/>
                                  <a:pt x="4946842" y="2910051"/>
                                  <a:pt x="4943250" y="2910051"/>
                                </a:cubicBezTo>
                                <a:lnTo>
                                  <a:pt x="4937262" y="2909651"/>
                                </a:lnTo>
                                <a:cubicBezTo>
                                  <a:pt x="4935665" y="2909252"/>
                                  <a:pt x="4934068" y="2908853"/>
                                  <a:pt x="4932471" y="2908055"/>
                                </a:cubicBezTo>
                                <a:cubicBezTo>
                                  <a:pt x="4924886" y="2904063"/>
                                  <a:pt x="4925286" y="2896478"/>
                                  <a:pt x="4925286" y="2896079"/>
                                </a:cubicBezTo>
                                <a:cubicBezTo>
                                  <a:pt x="4925286" y="2896079"/>
                                  <a:pt x="4925685" y="2893283"/>
                                  <a:pt x="4922092" y="2891287"/>
                                </a:cubicBezTo>
                                <a:cubicBezTo>
                                  <a:pt x="4919298" y="2889690"/>
                                  <a:pt x="4915704" y="2891287"/>
                                  <a:pt x="4915305" y="2891686"/>
                                </a:cubicBezTo>
                                <a:cubicBezTo>
                                  <a:pt x="4914107" y="2892485"/>
                                  <a:pt x="4908518" y="2895679"/>
                                  <a:pt x="4901732" y="2892086"/>
                                </a:cubicBezTo>
                                <a:cubicBezTo>
                                  <a:pt x="4894946" y="2888493"/>
                                  <a:pt x="4894546" y="2882106"/>
                                  <a:pt x="4894546" y="2880509"/>
                                </a:cubicBezTo>
                                <a:cubicBezTo>
                                  <a:pt x="4894147" y="2880110"/>
                                  <a:pt x="4893748" y="2876916"/>
                                  <a:pt x="4890954" y="2875319"/>
                                </a:cubicBezTo>
                                <a:cubicBezTo>
                                  <a:pt x="4887760" y="2873723"/>
                                  <a:pt x="4885764" y="2874920"/>
                                  <a:pt x="4884966" y="2875319"/>
                                </a:cubicBezTo>
                                <a:lnTo>
                                  <a:pt x="4884567" y="2875319"/>
                                </a:lnTo>
                                <a:cubicBezTo>
                                  <a:pt x="4883369" y="2876118"/>
                                  <a:pt x="4878179" y="2879311"/>
                                  <a:pt x="4870994" y="2875719"/>
                                </a:cubicBezTo>
                                <a:cubicBezTo>
                                  <a:pt x="4863409" y="2871727"/>
                                  <a:pt x="4863808" y="2864541"/>
                                  <a:pt x="4863808" y="2863743"/>
                                </a:cubicBezTo>
                                <a:cubicBezTo>
                                  <a:pt x="4864207" y="2863743"/>
                                  <a:pt x="4863808" y="2860549"/>
                                  <a:pt x="4860615" y="2858952"/>
                                </a:cubicBezTo>
                                <a:cubicBezTo>
                                  <a:pt x="4857820" y="2857355"/>
                                  <a:pt x="4854227" y="2858952"/>
                                  <a:pt x="4853828" y="2859351"/>
                                </a:cubicBezTo>
                                <a:cubicBezTo>
                                  <a:pt x="4852631" y="2860150"/>
                                  <a:pt x="4847042" y="2863343"/>
                                  <a:pt x="4840256" y="2859751"/>
                                </a:cubicBezTo>
                                <a:lnTo>
                                  <a:pt x="4837860" y="2858154"/>
                                </a:lnTo>
                                <a:cubicBezTo>
                                  <a:pt x="4835864" y="2857355"/>
                                  <a:pt x="4835066" y="2854960"/>
                                  <a:pt x="4836264" y="2852964"/>
                                </a:cubicBezTo>
                                <a:cubicBezTo>
                                  <a:pt x="4837062" y="2850968"/>
                                  <a:pt x="4839457" y="2850170"/>
                                  <a:pt x="4841453" y="2851367"/>
                                </a:cubicBezTo>
                                <a:lnTo>
                                  <a:pt x="4843848" y="2852964"/>
                                </a:lnTo>
                                <a:cubicBezTo>
                                  <a:pt x="4847441" y="2854960"/>
                                  <a:pt x="4850236" y="2852964"/>
                                  <a:pt x="4850236" y="2852964"/>
                                </a:cubicBezTo>
                                <a:lnTo>
                                  <a:pt x="4850635" y="2852964"/>
                                </a:lnTo>
                                <a:cubicBezTo>
                                  <a:pt x="4850834" y="2852764"/>
                                  <a:pt x="4852630" y="2851667"/>
                                  <a:pt x="4855225" y="2851068"/>
                                </a:cubicBezTo>
                                <a:close/>
                                <a:moveTo>
                                  <a:pt x="6132461" y="2845380"/>
                                </a:moveTo>
                                <a:lnTo>
                                  <a:pt x="6149229" y="2850171"/>
                                </a:lnTo>
                                <a:cubicBezTo>
                                  <a:pt x="6150426" y="2850570"/>
                                  <a:pt x="6151225" y="2851768"/>
                                  <a:pt x="6150825" y="2852965"/>
                                </a:cubicBezTo>
                                <a:cubicBezTo>
                                  <a:pt x="6150825" y="2853764"/>
                                  <a:pt x="6150027" y="2854562"/>
                                  <a:pt x="6149229" y="2854562"/>
                                </a:cubicBezTo>
                                <a:lnTo>
                                  <a:pt x="6148430" y="2854562"/>
                                </a:lnTo>
                                <a:lnTo>
                                  <a:pt x="6131663" y="2849771"/>
                                </a:lnTo>
                                <a:cubicBezTo>
                                  <a:pt x="6130465" y="2849372"/>
                                  <a:pt x="6129667" y="2848174"/>
                                  <a:pt x="6129667" y="2846976"/>
                                </a:cubicBezTo>
                                <a:cubicBezTo>
                                  <a:pt x="6130066" y="2845779"/>
                                  <a:pt x="6131264" y="2844980"/>
                                  <a:pt x="6132461" y="2845380"/>
                                </a:cubicBezTo>
                                <a:close/>
                                <a:moveTo>
                                  <a:pt x="6220286" y="2834601"/>
                                </a:moveTo>
                                <a:cubicBezTo>
                                  <a:pt x="6221085" y="2834202"/>
                                  <a:pt x="6222681" y="2834202"/>
                                  <a:pt x="6223081" y="2835400"/>
                                </a:cubicBezTo>
                                <a:cubicBezTo>
                                  <a:pt x="6223480" y="2836198"/>
                                  <a:pt x="6223480" y="2837795"/>
                                  <a:pt x="6222282" y="2838194"/>
                                </a:cubicBezTo>
                                <a:lnTo>
                                  <a:pt x="6207112" y="2846978"/>
                                </a:lnTo>
                                <a:lnTo>
                                  <a:pt x="6206313" y="2847377"/>
                                </a:lnTo>
                                <a:cubicBezTo>
                                  <a:pt x="6205515" y="2847377"/>
                                  <a:pt x="6204716" y="2846978"/>
                                  <a:pt x="6204317" y="2846179"/>
                                </a:cubicBezTo>
                                <a:cubicBezTo>
                                  <a:pt x="6203519" y="2845381"/>
                                  <a:pt x="6203918" y="2844183"/>
                                  <a:pt x="6205116" y="2843385"/>
                                </a:cubicBezTo>
                                <a:close/>
                                <a:moveTo>
                                  <a:pt x="6141644" y="2829412"/>
                                </a:moveTo>
                                <a:lnTo>
                                  <a:pt x="6155617" y="2840191"/>
                                </a:lnTo>
                                <a:cubicBezTo>
                                  <a:pt x="6156415" y="2840590"/>
                                  <a:pt x="6156814" y="2842187"/>
                                  <a:pt x="6156016" y="2842986"/>
                                </a:cubicBezTo>
                                <a:cubicBezTo>
                                  <a:pt x="6155617" y="2843385"/>
                                  <a:pt x="6154818" y="2843784"/>
                                  <a:pt x="6154419" y="2843784"/>
                                </a:cubicBezTo>
                                <a:cubicBezTo>
                                  <a:pt x="6154020" y="2843784"/>
                                  <a:pt x="6153221" y="2843784"/>
                                  <a:pt x="6152822" y="2843385"/>
                                </a:cubicBezTo>
                                <a:lnTo>
                                  <a:pt x="6139248" y="2832606"/>
                                </a:lnTo>
                                <a:cubicBezTo>
                                  <a:pt x="6138450" y="2832206"/>
                                  <a:pt x="6138051" y="2830610"/>
                                  <a:pt x="6138849" y="2829811"/>
                                </a:cubicBezTo>
                                <a:cubicBezTo>
                                  <a:pt x="6139248" y="2829013"/>
                                  <a:pt x="6140845" y="2828614"/>
                                  <a:pt x="6141644" y="2829412"/>
                                </a:cubicBezTo>
                                <a:close/>
                                <a:moveTo>
                                  <a:pt x="6210306" y="2820629"/>
                                </a:moveTo>
                                <a:cubicBezTo>
                                  <a:pt x="6211105" y="2821028"/>
                                  <a:pt x="6211504" y="2822625"/>
                                  <a:pt x="6210705" y="2823423"/>
                                </a:cubicBezTo>
                                <a:lnTo>
                                  <a:pt x="6199927" y="2837396"/>
                                </a:lnTo>
                                <a:cubicBezTo>
                                  <a:pt x="6199528" y="2837796"/>
                                  <a:pt x="6198729" y="2838195"/>
                                  <a:pt x="6198329" y="2838195"/>
                                </a:cubicBezTo>
                                <a:cubicBezTo>
                                  <a:pt x="6197930" y="2838195"/>
                                  <a:pt x="6197132" y="2838195"/>
                                  <a:pt x="6196732" y="2837796"/>
                                </a:cubicBezTo>
                                <a:cubicBezTo>
                                  <a:pt x="6195934" y="2836997"/>
                                  <a:pt x="6195535" y="2835400"/>
                                  <a:pt x="6196732" y="2835001"/>
                                </a:cubicBezTo>
                                <a:lnTo>
                                  <a:pt x="6207512" y="2821028"/>
                                </a:lnTo>
                                <a:cubicBezTo>
                                  <a:pt x="6207911" y="2820230"/>
                                  <a:pt x="6209508" y="2819831"/>
                                  <a:pt x="6210306" y="2820629"/>
                                </a:cubicBezTo>
                                <a:close/>
                                <a:moveTo>
                                  <a:pt x="6154018" y="2816637"/>
                                </a:moveTo>
                                <a:cubicBezTo>
                                  <a:pt x="6154817" y="2816238"/>
                                  <a:pt x="6156414" y="2816238"/>
                                  <a:pt x="6156813" y="2817436"/>
                                </a:cubicBezTo>
                                <a:lnTo>
                                  <a:pt x="6165596" y="2832606"/>
                                </a:lnTo>
                                <a:cubicBezTo>
                                  <a:pt x="6165995" y="2833405"/>
                                  <a:pt x="6165995" y="2835002"/>
                                  <a:pt x="6164797" y="2835401"/>
                                </a:cubicBezTo>
                                <a:lnTo>
                                  <a:pt x="6163999" y="2835800"/>
                                </a:lnTo>
                                <a:cubicBezTo>
                                  <a:pt x="6163201" y="2835800"/>
                                  <a:pt x="6162402" y="2835401"/>
                                  <a:pt x="6162003" y="2834602"/>
                                </a:cubicBezTo>
                                <a:lnTo>
                                  <a:pt x="6153220" y="2819432"/>
                                </a:lnTo>
                                <a:cubicBezTo>
                                  <a:pt x="6152820" y="2818633"/>
                                  <a:pt x="6152820" y="2817037"/>
                                  <a:pt x="6154018" y="2816637"/>
                                </a:cubicBezTo>
                                <a:close/>
                                <a:moveTo>
                                  <a:pt x="6192342" y="2811448"/>
                                </a:moveTo>
                                <a:cubicBezTo>
                                  <a:pt x="6193540" y="2811847"/>
                                  <a:pt x="6194339" y="2813044"/>
                                  <a:pt x="6193940" y="2814242"/>
                                </a:cubicBezTo>
                                <a:lnTo>
                                  <a:pt x="6189148" y="2831009"/>
                                </a:lnTo>
                                <a:cubicBezTo>
                                  <a:pt x="6189148" y="2831808"/>
                                  <a:pt x="6188350" y="2832606"/>
                                  <a:pt x="6187551" y="2832606"/>
                                </a:cubicBezTo>
                                <a:lnTo>
                                  <a:pt x="6186753" y="2832606"/>
                                </a:lnTo>
                                <a:cubicBezTo>
                                  <a:pt x="6185555" y="2832207"/>
                                  <a:pt x="6185155" y="2831009"/>
                                  <a:pt x="6184756" y="2829812"/>
                                </a:cubicBezTo>
                                <a:lnTo>
                                  <a:pt x="6189547" y="2813044"/>
                                </a:lnTo>
                                <a:cubicBezTo>
                                  <a:pt x="6189947" y="2811847"/>
                                  <a:pt x="6191144" y="2811048"/>
                                  <a:pt x="6192342" y="2811448"/>
                                </a:cubicBezTo>
                                <a:close/>
                                <a:moveTo>
                                  <a:pt x="6172382" y="2809851"/>
                                </a:moveTo>
                                <a:cubicBezTo>
                                  <a:pt x="6173580" y="2809851"/>
                                  <a:pt x="6174777" y="2810649"/>
                                  <a:pt x="6174777" y="2811847"/>
                                </a:cubicBezTo>
                                <a:lnTo>
                                  <a:pt x="6177172" y="2829412"/>
                                </a:lnTo>
                                <a:cubicBezTo>
                                  <a:pt x="6177172" y="2830610"/>
                                  <a:pt x="6176374" y="2831808"/>
                                  <a:pt x="6175176" y="2831808"/>
                                </a:cubicBezTo>
                                <a:cubicBezTo>
                                  <a:pt x="6173979" y="2831808"/>
                                  <a:pt x="6173180" y="2831009"/>
                                  <a:pt x="6172781" y="2829812"/>
                                </a:cubicBezTo>
                                <a:lnTo>
                                  <a:pt x="6170385" y="2812246"/>
                                </a:lnTo>
                                <a:cubicBezTo>
                                  <a:pt x="6170385" y="2811048"/>
                                  <a:pt x="6171184" y="2809851"/>
                                  <a:pt x="6172382" y="2809851"/>
                                </a:cubicBezTo>
                                <a:close/>
                                <a:moveTo>
                                  <a:pt x="5216750" y="2785250"/>
                                </a:moveTo>
                                <a:cubicBezTo>
                                  <a:pt x="5224485" y="2787196"/>
                                  <a:pt x="5231471" y="2792086"/>
                                  <a:pt x="5235862" y="2799471"/>
                                </a:cubicBezTo>
                                <a:lnTo>
                                  <a:pt x="5230273" y="2803064"/>
                                </a:lnTo>
                                <a:cubicBezTo>
                                  <a:pt x="5222688" y="2791487"/>
                                  <a:pt x="5207518" y="2787895"/>
                                  <a:pt x="5195941" y="2795080"/>
                                </a:cubicBezTo>
                                <a:cubicBezTo>
                                  <a:pt x="5184364" y="2802266"/>
                                  <a:pt x="5181171" y="2817435"/>
                                  <a:pt x="5188755" y="2829013"/>
                                </a:cubicBezTo>
                                <a:lnTo>
                                  <a:pt x="5183167" y="2832606"/>
                                </a:lnTo>
                                <a:cubicBezTo>
                                  <a:pt x="5182767" y="2832207"/>
                                  <a:pt x="5182767" y="2831808"/>
                                  <a:pt x="5182368" y="2831408"/>
                                </a:cubicBezTo>
                                <a:cubicBezTo>
                                  <a:pt x="5173586" y="2816637"/>
                                  <a:pt x="5178376" y="2797475"/>
                                  <a:pt x="5193147" y="2788693"/>
                                </a:cubicBezTo>
                                <a:cubicBezTo>
                                  <a:pt x="5200532" y="2784302"/>
                                  <a:pt x="5209015" y="2783304"/>
                                  <a:pt x="5216750" y="2785250"/>
                                </a:cubicBezTo>
                                <a:close/>
                                <a:moveTo>
                                  <a:pt x="711773" y="2753564"/>
                                </a:moveTo>
                                <a:cubicBezTo>
                                  <a:pt x="714168" y="2753165"/>
                                  <a:pt x="716164" y="2754761"/>
                                  <a:pt x="716563" y="2757157"/>
                                </a:cubicBezTo>
                                <a:lnTo>
                                  <a:pt x="720156" y="2781508"/>
                                </a:lnTo>
                                <a:lnTo>
                                  <a:pt x="744507" y="2777915"/>
                                </a:lnTo>
                                <a:cubicBezTo>
                                  <a:pt x="746902" y="2777516"/>
                                  <a:pt x="748898" y="2779113"/>
                                  <a:pt x="749298" y="2781508"/>
                                </a:cubicBezTo>
                                <a:cubicBezTo>
                                  <a:pt x="749697" y="2783903"/>
                                  <a:pt x="748100" y="2785899"/>
                                  <a:pt x="745705" y="2786298"/>
                                </a:cubicBezTo>
                                <a:lnTo>
                                  <a:pt x="721354" y="2789891"/>
                                </a:lnTo>
                                <a:lnTo>
                                  <a:pt x="724946" y="2814243"/>
                                </a:lnTo>
                                <a:cubicBezTo>
                                  <a:pt x="725346" y="2816638"/>
                                  <a:pt x="723749" y="2818634"/>
                                  <a:pt x="721354" y="2819034"/>
                                </a:cubicBezTo>
                                <a:cubicBezTo>
                                  <a:pt x="718958" y="2819433"/>
                                  <a:pt x="716962" y="2817836"/>
                                  <a:pt x="716563" y="2815441"/>
                                </a:cubicBezTo>
                                <a:lnTo>
                                  <a:pt x="712970" y="2791089"/>
                                </a:lnTo>
                                <a:lnTo>
                                  <a:pt x="688619" y="2794681"/>
                                </a:lnTo>
                                <a:cubicBezTo>
                                  <a:pt x="686224" y="2795081"/>
                                  <a:pt x="684228" y="2793484"/>
                                  <a:pt x="683829" y="2791089"/>
                                </a:cubicBezTo>
                                <a:cubicBezTo>
                                  <a:pt x="683430" y="2788693"/>
                                  <a:pt x="685027" y="2786697"/>
                                  <a:pt x="687422" y="2786298"/>
                                </a:cubicBezTo>
                                <a:lnTo>
                                  <a:pt x="711773" y="2782705"/>
                                </a:lnTo>
                                <a:lnTo>
                                  <a:pt x="708180" y="2758354"/>
                                </a:lnTo>
                                <a:cubicBezTo>
                                  <a:pt x="707781" y="2755959"/>
                                  <a:pt x="709378" y="2753963"/>
                                  <a:pt x="711773" y="2753564"/>
                                </a:cubicBezTo>
                                <a:close/>
                                <a:moveTo>
                                  <a:pt x="3284640" y="2751968"/>
                                </a:moveTo>
                                <a:cubicBezTo>
                                  <a:pt x="3285835" y="2751968"/>
                                  <a:pt x="3287030" y="2752766"/>
                                  <a:pt x="3287030" y="2753964"/>
                                </a:cubicBezTo>
                                <a:lnTo>
                                  <a:pt x="3289424" y="2771529"/>
                                </a:lnTo>
                                <a:cubicBezTo>
                                  <a:pt x="3289424" y="2772727"/>
                                  <a:pt x="3288627" y="2773925"/>
                                  <a:pt x="3287429" y="2773925"/>
                                </a:cubicBezTo>
                                <a:cubicBezTo>
                                  <a:pt x="3286235" y="2773925"/>
                                  <a:pt x="3285039" y="2773126"/>
                                  <a:pt x="3285039" y="2771929"/>
                                </a:cubicBezTo>
                                <a:lnTo>
                                  <a:pt x="3282642" y="2754363"/>
                                </a:lnTo>
                                <a:cubicBezTo>
                                  <a:pt x="3282642" y="2753165"/>
                                  <a:pt x="3283439" y="2751968"/>
                                  <a:pt x="3284640" y="2751968"/>
                                </a:cubicBezTo>
                                <a:close/>
                                <a:moveTo>
                                  <a:pt x="3273060" y="2751169"/>
                                </a:moveTo>
                                <a:cubicBezTo>
                                  <a:pt x="3274257" y="2751568"/>
                                  <a:pt x="3275055" y="2752765"/>
                                  <a:pt x="3274257" y="2753963"/>
                                </a:cubicBezTo>
                                <a:lnTo>
                                  <a:pt x="3269466" y="2770730"/>
                                </a:lnTo>
                                <a:cubicBezTo>
                                  <a:pt x="3269466" y="2771529"/>
                                  <a:pt x="3268667" y="2772327"/>
                                  <a:pt x="3267871" y="2772327"/>
                                </a:cubicBezTo>
                                <a:lnTo>
                                  <a:pt x="3267069" y="2772327"/>
                                </a:lnTo>
                                <a:cubicBezTo>
                                  <a:pt x="3265871" y="2771928"/>
                                  <a:pt x="3265077" y="2770730"/>
                                  <a:pt x="3265475" y="2769533"/>
                                </a:cubicBezTo>
                                <a:lnTo>
                                  <a:pt x="3270263" y="2752765"/>
                                </a:lnTo>
                                <a:cubicBezTo>
                                  <a:pt x="3270661" y="2751568"/>
                                  <a:pt x="3271857" y="2750769"/>
                                  <a:pt x="3273060" y="2751169"/>
                                </a:cubicBezTo>
                                <a:close/>
                                <a:moveTo>
                                  <a:pt x="3295409" y="2748773"/>
                                </a:moveTo>
                                <a:cubicBezTo>
                                  <a:pt x="3296208" y="2748374"/>
                                  <a:pt x="3297808" y="2748374"/>
                                  <a:pt x="3298207" y="2749572"/>
                                </a:cubicBezTo>
                                <a:lnTo>
                                  <a:pt x="3306988" y="2764742"/>
                                </a:lnTo>
                                <a:cubicBezTo>
                                  <a:pt x="3307389" y="2765541"/>
                                  <a:pt x="3307389" y="2767138"/>
                                  <a:pt x="3306191" y="2767537"/>
                                </a:cubicBezTo>
                                <a:lnTo>
                                  <a:pt x="3305394" y="2767936"/>
                                </a:lnTo>
                                <a:cubicBezTo>
                                  <a:pt x="3304598" y="2767936"/>
                                  <a:pt x="3303800" y="2767537"/>
                                  <a:pt x="3303395" y="2766738"/>
                                </a:cubicBezTo>
                                <a:lnTo>
                                  <a:pt x="3294615" y="2751568"/>
                                </a:lnTo>
                                <a:cubicBezTo>
                                  <a:pt x="3294214" y="2750769"/>
                                  <a:pt x="3294214" y="2749173"/>
                                  <a:pt x="3295409" y="2748773"/>
                                </a:cubicBezTo>
                                <a:close/>
                                <a:moveTo>
                                  <a:pt x="3263080" y="2746378"/>
                                </a:moveTo>
                                <a:cubicBezTo>
                                  <a:pt x="3264281" y="2747176"/>
                                  <a:pt x="3264281" y="2748374"/>
                                  <a:pt x="3263881" y="2749172"/>
                                </a:cubicBezTo>
                                <a:lnTo>
                                  <a:pt x="3253107" y="2763145"/>
                                </a:lnTo>
                                <a:cubicBezTo>
                                  <a:pt x="3252706" y="2763544"/>
                                  <a:pt x="3251906" y="2763944"/>
                                  <a:pt x="3251509" y="2763944"/>
                                </a:cubicBezTo>
                                <a:cubicBezTo>
                                  <a:pt x="3251106" y="2763944"/>
                                  <a:pt x="3250309" y="2763944"/>
                                  <a:pt x="3249911" y="2763544"/>
                                </a:cubicBezTo>
                                <a:cubicBezTo>
                                  <a:pt x="3249112" y="2763145"/>
                                  <a:pt x="3248710" y="2761548"/>
                                  <a:pt x="3249512" y="2760750"/>
                                </a:cubicBezTo>
                                <a:lnTo>
                                  <a:pt x="3260291" y="2746777"/>
                                </a:lnTo>
                                <a:cubicBezTo>
                                  <a:pt x="3260691" y="2745979"/>
                                  <a:pt x="3262284" y="2745580"/>
                                  <a:pt x="3263080" y="2746378"/>
                                </a:cubicBezTo>
                                <a:close/>
                                <a:moveTo>
                                  <a:pt x="1940312" y="2746079"/>
                                </a:moveTo>
                                <a:cubicBezTo>
                                  <a:pt x="1942906" y="2745480"/>
                                  <a:pt x="1946300" y="2745380"/>
                                  <a:pt x="1949693" y="2747177"/>
                                </a:cubicBezTo>
                                <a:cubicBezTo>
                                  <a:pt x="1957277" y="2751169"/>
                                  <a:pt x="1956879" y="2758753"/>
                                  <a:pt x="1956879" y="2759153"/>
                                </a:cubicBezTo>
                                <a:cubicBezTo>
                                  <a:pt x="1956879" y="2759153"/>
                                  <a:pt x="1956879" y="2761947"/>
                                  <a:pt x="1960472" y="2763943"/>
                                </a:cubicBezTo>
                                <a:cubicBezTo>
                                  <a:pt x="1964065" y="2765540"/>
                                  <a:pt x="1966460" y="2763943"/>
                                  <a:pt x="1966460" y="2763943"/>
                                </a:cubicBezTo>
                                <a:lnTo>
                                  <a:pt x="1966859" y="2763943"/>
                                </a:lnTo>
                                <a:lnTo>
                                  <a:pt x="1967258" y="2763544"/>
                                </a:lnTo>
                                <a:cubicBezTo>
                                  <a:pt x="1969254" y="2762346"/>
                                  <a:pt x="1974045" y="2759951"/>
                                  <a:pt x="1980433" y="2763145"/>
                                </a:cubicBezTo>
                                <a:cubicBezTo>
                                  <a:pt x="1987218" y="2766737"/>
                                  <a:pt x="1987617" y="2774322"/>
                                  <a:pt x="1987617" y="2774721"/>
                                </a:cubicBezTo>
                                <a:lnTo>
                                  <a:pt x="1987617" y="2775121"/>
                                </a:lnTo>
                                <a:cubicBezTo>
                                  <a:pt x="1987617" y="2775121"/>
                                  <a:pt x="1987617" y="2777915"/>
                                  <a:pt x="1991211" y="2779911"/>
                                </a:cubicBezTo>
                                <a:cubicBezTo>
                                  <a:pt x="1994804" y="2781907"/>
                                  <a:pt x="1997597" y="2779911"/>
                                  <a:pt x="1997597" y="2779911"/>
                                </a:cubicBezTo>
                                <a:lnTo>
                                  <a:pt x="1997998" y="2779911"/>
                                </a:lnTo>
                                <a:cubicBezTo>
                                  <a:pt x="1998397" y="2779512"/>
                                  <a:pt x="2005582" y="2775520"/>
                                  <a:pt x="2011970" y="2779113"/>
                                </a:cubicBezTo>
                                <a:cubicBezTo>
                                  <a:pt x="2019554" y="2783105"/>
                                  <a:pt x="2019155" y="2790690"/>
                                  <a:pt x="2019155" y="2791090"/>
                                </a:cubicBezTo>
                                <a:cubicBezTo>
                                  <a:pt x="2019155" y="2791090"/>
                                  <a:pt x="2019155" y="2793884"/>
                                  <a:pt x="2022748" y="2795880"/>
                                </a:cubicBezTo>
                                <a:cubicBezTo>
                                  <a:pt x="2023946" y="2796279"/>
                                  <a:pt x="2024744" y="2796678"/>
                                  <a:pt x="2025943" y="2796678"/>
                                </a:cubicBezTo>
                                <a:lnTo>
                                  <a:pt x="2030334" y="2797078"/>
                                </a:lnTo>
                                <a:cubicBezTo>
                                  <a:pt x="2032329" y="2797078"/>
                                  <a:pt x="2033926" y="2799074"/>
                                  <a:pt x="2033926" y="2801070"/>
                                </a:cubicBezTo>
                                <a:cubicBezTo>
                                  <a:pt x="2033526" y="2803066"/>
                                  <a:pt x="2031930" y="2804662"/>
                                  <a:pt x="2028337" y="2805062"/>
                                </a:cubicBezTo>
                                <a:lnTo>
                                  <a:pt x="2022349" y="2804662"/>
                                </a:lnTo>
                                <a:cubicBezTo>
                                  <a:pt x="2020753" y="2804263"/>
                                  <a:pt x="2019155" y="2803864"/>
                                  <a:pt x="2017558" y="2803066"/>
                                </a:cubicBezTo>
                                <a:cubicBezTo>
                                  <a:pt x="2009974" y="2799074"/>
                                  <a:pt x="2010373" y="2791489"/>
                                  <a:pt x="2010373" y="2791090"/>
                                </a:cubicBezTo>
                                <a:cubicBezTo>
                                  <a:pt x="2010373" y="2791090"/>
                                  <a:pt x="2010772" y="2788294"/>
                                  <a:pt x="2007179" y="2786298"/>
                                </a:cubicBezTo>
                                <a:cubicBezTo>
                                  <a:pt x="2004385" y="2784701"/>
                                  <a:pt x="2000792" y="2786298"/>
                                  <a:pt x="2000393" y="2786697"/>
                                </a:cubicBezTo>
                                <a:cubicBezTo>
                                  <a:pt x="1999195" y="2787496"/>
                                  <a:pt x="1993606" y="2790690"/>
                                  <a:pt x="1986819" y="2787097"/>
                                </a:cubicBezTo>
                                <a:cubicBezTo>
                                  <a:pt x="1980033" y="2783504"/>
                                  <a:pt x="1979633" y="2777117"/>
                                  <a:pt x="1979633" y="2775520"/>
                                </a:cubicBezTo>
                                <a:cubicBezTo>
                                  <a:pt x="1979234" y="2775121"/>
                                  <a:pt x="1978835" y="2771927"/>
                                  <a:pt x="1976041" y="2770330"/>
                                </a:cubicBezTo>
                                <a:cubicBezTo>
                                  <a:pt x="1972847" y="2768733"/>
                                  <a:pt x="1970851" y="2769931"/>
                                  <a:pt x="1970053" y="2770330"/>
                                </a:cubicBezTo>
                                <a:lnTo>
                                  <a:pt x="1969653" y="2770330"/>
                                </a:lnTo>
                                <a:cubicBezTo>
                                  <a:pt x="1968456" y="2771129"/>
                                  <a:pt x="1963266" y="2774322"/>
                                  <a:pt x="1956080" y="2770729"/>
                                </a:cubicBezTo>
                                <a:cubicBezTo>
                                  <a:pt x="1948495" y="2766737"/>
                                  <a:pt x="1948894" y="2759552"/>
                                  <a:pt x="1948894" y="2758753"/>
                                </a:cubicBezTo>
                                <a:cubicBezTo>
                                  <a:pt x="1949294" y="2758753"/>
                                  <a:pt x="1948894" y="2755560"/>
                                  <a:pt x="1945701" y="2753963"/>
                                </a:cubicBezTo>
                                <a:cubicBezTo>
                                  <a:pt x="1942906" y="2752366"/>
                                  <a:pt x="1939313" y="2753963"/>
                                  <a:pt x="1938914" y="2754362"/>
                                </a:cubicBezTo>
                                <a:cubicBezTo>
                                  <a:pt x="1937717" y="2755161"/>
                                  <a:pt x="1932128" y="2758354"/>
                                  <a:pt x="1925341" y="2754761"/>
                                </a:cubicBezTo>
                                <a:lnTo>
                                  <a:pt x="1922946" y="2753165"/>
                                </a:lnTo>
                                <a:cubicBezTo>
                                  <a:pt x="1920950" y="2752366"/>
                                  <a:pt x="1920152" y="2749971"/>
                                  <a:pt x="1921350" y="2747975"/>
                                </a:cubicBezTo>
                                <a:cubicBezTo>
                                  <a:pt x="1922148" y="2745979"/>
                                  <a:pt x="1924543" y="2745181"/>
                                  <a:pt x="1926539" y="2746378"/>
                                </a:cubicBezTo>
                                <a:lnTo>
                                  <a:pt x="1928934" y="2747975"/>
                                </a:lnTo>
                                <a:cubicBezTo>
                                  <a:pt x="1932527" y="2749971"/>
                                  <a:pt x="1935321" y="2747975"/>
                                  <a:pt x="1935321" y="2747975"/>
                                </a:cubicBezTo>
                                <a:lnTo>
                                  <a:pt x="1935721" y="2747975"/>
                                </a:lnTo>
                                <a:cubicBezTo>
                                  <a:pt x="1935921" y="2747775"/>
                                  <a:pt x="1937717" y="2746677"/>
                                  <a:pt x="1940312" y="2746079"/>
                                </a:cubicBezTo>
                                <a:close/>
                                <a:moveTo>
                                  <a:pt x="6491741" y="2743984"/>
                                </a:moveTo>
                                <a:cubicBezTo>
                                  <a:pt x="6492939" y="2743584"/>
                                  <a:pt x="6494137" y="2744383"/>
                                  <a:pt x="6494536" y="2745580"/>
                                </a:cubicBezTo>
                                <a:cubicBezTo>
                                  <a:pt x="6496133" y="2753165"/>
                                  <a:pt x="6504117" y="2758355"/>
                                  <a:pt x="6512100" y="2756359"/>
                                </a:cubicBezTo>
                                <a:cubicBezTo>
                                  <a:pt x="6513298" y="2755960"/>
                                  <a:pt x="6514496" y="2756758"/>
                                  <a:pt x="6515294" y="2757956"/>
                                </a:cubicBezTo>
                                <a:cubicBezTo>
                                  <a:pt x="6515693" y="2759153"/>
                                  <a:pt x="6514895" y="2760351"/>
                                  <a:pt x="6514096" y="2760750"/>
                                </a:cubicBezTo>
                                <a:lnTo>
                                  <a:pt x="6513697" y="2760750"/>
                                </a:lnTo>
                                <a:cubicBezTo>
                                  <a:pt x="6509306" y="2761948"/>
                                  <a:pt x="6504915" y="2761548"/>
                                  <a:pt x="6500923" y="2759552"/>
                                </a:cubicBezTo>
                                <a:cubicBezTo>
                                  <a:pt x="6495733" y="2773924"/>
                                  <a:pt x="6485753" y="2785101"/>
                                  <a:pt x="6472181" y="2791889"/>
                                </a:cubicBezTo>
                                <a:cubicBezTo>
                                  <a:pt x="6458608" y="2798675"/>
                                  <a:pt x="6443438" y="2799873"/>
                                  <a:pt x="6429066" y="2795082"/>
                                </a:cubicBezTo>
                                <a:cubicBezTo>
                                  <a:pt x="6428268" y="2799473"/>
                                  <a:pt x="6425873" y="2803465"/>
                                  <a:pt x="6422280" y="2806260"/>
                                </a:cubicBezTo>
                                <a:lnTo>
                                  <a:pt x="6421881" y="2806659"/>
                                </a:lnTo>
                                <a:cubicBezTo>
                                  <a:pt x="6421082" y="2807058"/>
                                  <a:pt x="6419885" y="2806659"/>
                                  <a:pt x="6419086" y="2805861"/>
                                </a:cubicBezTo>
                                <a:cubicBezTo>
                                  <a:pt x="6418288" y="2805062"/>
                                  <a:pt x="6418288" y="2803465"/>
                                  <a:pt x="6419486" y="2802667"/>
                                </a:cubicBezTo>
                                <a:cubicBezTo>
                                  <a:pt x="6425474" y="2797477"/>
                                  <a:pt x="6426671" y="2788295"/>
                                  <a:pt x="6421482" y="2781908"/>
                                </a:cubicBezTo>
                                <a:cubicBezTo>
                                  <a:pt x="6420683" y="2781109"/>
                                  <a:pt x="6420683" y="2779512"/>
                                  <a:pt x="6421881" y="2778714"/>
                                </a:cubicBezTo>
                                <a:cubicBezTo>
                                  <a:pt x="6422679" y="2777916"/>
                                  <a:pt x="6424276" y="2777916"/>
                                  <a:pt x="6425074" y="2779113"/>
                                </a:cubicBezTo>
                                <a:cubicBezTo>
                                  <a:pt x="6427869" y="2782706"/>
                                  <a:pt x="6429466" y="2786698"/>
                                  <a:pt x="6429466" y="2790691"/>
                                </a:cubicBezTo>
                                <a:lnTo>
                                  <a:pt x="6429865" y="2790691"/>
                                </a:lnTo>
                                <a:cubicBezTo>
                                  <a:pt x="6443438" y="2795082"/>
                                  <a:pt x="6457410" y="2794284"/>
                                  <a:pt x="6470185" y="2787896"/>
                                </a:cubicBezTo>
                                <a:cubicBezTo>
                                  <a:pt x="6482560" y="2781508"/>
                                  <a:pt x="6492141" y="2770730"/>
                                  <a:pt x="6496532" y="2757556"/>
                                </a:cubicBezTo>
                                <a:lnTo>
                                  <a:pt x="6496532" y="2757157"/>
                                </a:lnTo>
                                <a:cubicBezTo>
                                  <a:pt x="6493338" y="2754762"/>
                                  <a:pt x="6491342" y="2751169"/>
                                  <a:pt x="6490145" y="2746778"/>
                                </a:cubicBezTo>
                                <a:cubicBezTo>
                                  <a:pt x="6489745" y="2745580"/>
                                  <a:pt x="6490544" y="2744383"/>
                                  <a:pt x="6491741" y="2743984"/>
                                </a:cubicBezTo>
                                <a:close/>
                                <a:moveTo>
                                  <a:pt x="3306988" y="2740790"/>
                                </a:moveTo>
                                <a:lnTo>
                                  <a:pt x="3321359" y="2751569"/>
                                </a:lnTo>
                                <a:cubicBezTo>
                                  <a:pt x="3322162" y="2751969"/>
                                  <a:pt x="3322556" y="2753565"/>
                                  <a:pt x="3321752" y="2754364"/>
                                </a:cubicBezTo>
                                <a:cubicBezTo>
                                  <a:pt x="3321359" y="2754763"/>
                                  <a:pt x="3320560" y="2755162"/>
                                  <a:pt x="3320162" y="2755162"/>
                                </a:cubicBezTo>
                                <a:cubicBezTo>
                                  <a:pt x="3319765" y="2755162"/>
                                  <a:pt x="3318963" y="2755162"/>
                                  <a:pt x="3318565" y="2754763"/>
                                </a:cubicBezTo>
                                <a:lnTo>
                                  <a:pt x="3304598" y="2743984"/>
                                </a:lnTo>
                                <a:cubicBezTo>
                                  <a:pt x="3303800" y="2743584"/>
                                  <a:pt x="3303394" y="2741988"/>
                                  <a:pt x="3304193" y="2741189"/>
                                </a:cubicBezTo>
                                <a:cubicBezTo>
                                  <a:pt x="3304598" y="2740391"/>
                                  <a:pt x="3306191" y="2739992"/>
                                  <a:pt x="3306988" y="2740790"/>
                                </a:cubicBezTo>
                                <a:close/>
                                <a:moveTo>
                                  <a:pt x="3252706" y="2736797"/>
                                </a:moveTo>
                                <a:cubicBezTo>
                                  <a:pt x="3253505" y="2736398"/>
                                  <a:pt x="3255101" y="2736398"/>
                                  <a:pt x="3255500" y="2737596"/>
                                </a:cubicBezTo>
                                <a:cubicBezTo>
                                  <a:pt x="3256298" y="2738394"/>
                                  <a:pt x="3255900" y="2739991"/>
                                  <a:pt x="3254702" y="2740390"/>
                                </a:cubicBezTo>
                                <a:lnTo>
                                  <a:pt x="3239525" y="2749174"/>
                                </a:lnTo>
                                <a:lnTo>
                                  <a:pt x="3238729" y="2749573"/>
                                </a:lnTo>
                                <a:cubicBezTo>
                                  <a:pt x="3237929" y="2749573"/>
                                  <a:pt x="3237134" y="2749174"/>
                                  <a:pt x="3236735" y="2748375"/>
                                </a:cubicBezTo>
                                <a:cubicBezTo>
                                  <a:pt x="3236336" y="2747577"/>
                                  <a:pt x="3236336" y="2745980"/>
                                  <a:pt x="3237533" y="2745581"/>
                                </a:cubicBezTo>
                                <a:close/>
                                <a:moveTo>
                                  <a:pt x="3311778" y="2729612"/>
                                </a:moveTo>
                                <a:lnTo>
                                  <a:pt x="3328546" y="2734403"/>
                                </a:lnTo>
                                <a:cubicBezTo>
                                  <a:pt x="3329745" y="2734802"/>
                                  <a:pt x="3330145" y="2736000"/>
                                  <a:pt x="3329745" y="2737197"/>
                                </a:cubicBezTo>
                                <a:cubicBezTo>
                                  <a:pt x="3329745" y="2737996"/>
                                  <a:pt x="3328948" y="2738794"/>
                                  <a:pt x="3328148" y="2738794"/>
                                </a:cubicBezTo>
                                <a:lnTo>
                                  <a:pt x="3327349" y="2738794"/>
                                </a:lnTo>
                                <a:lnTo>
                                  <a:pt x="3310580" y="2734003"/>
                                </a:lnTo>
                                <a:cubicBezTo>
                                  <a:pt x="3309385" y="2733604"/>
                                  <a:pt x="3308587" y="2732406"/>
                                  <a:pt x="3308984" y="2731208"/>
                                </a:cubicBezTo>
                                <a:cubicBezTo>
                                  <a:pt x="3309385" y="2730011"/>
                                  <a:pt x="3310580" y="2729212"/>
                                  <a:pt x="3311778" y="2729612"/>
                                </a:cubicBezTo>
                                <a:close/>
                                <a:moveTo>
                                  <a:pt x="3249911" y="2725221"/>
                                </a:moveTo>
                                <a:cubicBezTo>
                                  <a:pt x="3251106" y="2725221"/>
                                  <a:pt x="3252307" y="2726019"/>
                                  <a:pt x="3252307" y="2727217"/>
                                </a:cubicBezTo>
                                <a:cubicBezTo>
                                  <a:pt x="3252307" y="2728414"/>
                                  <a:pt x="3251509" y="2729213"/>
                                  <a:pt x="3250309" y="2729612"/>
                                </a:cubicBezTo>
                                <a:lnTo>
                                  <a:pt x="3232745" y="2732008"/>
                                </a:lnTo>
                                <a:cubicBezTo>
                                  <a:pt x="3231546" y="2732008"/>
                                  <a:pt x="3230354" y="2731210"/>
                                  <a:pt x="3230354" y="2730012"/>
                                </a:cubicBezTo>
                                <a:cubicBezTo>
                                  <a:pt x="3230354" y="2728813"/>
                                  <a:pt x="3231149" y="2727616"/>
                                  <a:pt x="3232348" y="2727616"/>
                                </a:cubicBezTo>
                                <a:close/>
                                <a:moveTo>
                                  <a:pt x="3328948" y="2714842"/>
                                </a:moveTo>
                                <a:cubicBezTo>
                                  <a:pt x="3330145" y="2714842"/>
                                  <a:pt x="3331342" y="2715640"/>
                                  <a:pt x="3331342" y="2716838"/>
                                </a:cubicBezTo>
                                <a:cubicBezTo>
                                  <a:pt x="3331342" y="2718036"/>
                                  <a:pt x="3330543" y="2719233"/>
                                  <a:pt x="3329348" y="2719233"/>
                                </a:cubicBezTo>
                                <a:lnTo>
                                  <a:pt x="3311778" y="2721629"/>
                                </a:lnTo>
                                <a:cubicBezTo>
                                  <a:pt x="3310584" y="2721629"/>
                                  <a:pt x="3309385" y="2720831"/>
                                  <a:pt x="3309385" y="2719633"/>
                                </a:cubicBezTo>
                                <a:cubicBezTo>
                                  <a:pt x="3309385" y="2718435"/>
                                  <a:pt x="3310184" y="2717237"/>
                                  <a:pt x="3311380" y="2717237"/>
                                </a:cubicBezTo>
                                <a:close/>
                                <a:moveTo>
                                  <a:pt x="1957078" y="2713744"/>
                                </a:moveTo>
                                <a:cubicBezTo>
                                  <a:pt x="1959673" y="2713145"/>
                                  <a:pt x="1963066" y="2713045"/>
                                  <a:pt x="1966460" y="2714842"/>
                                </a:cubicBezTo>
                                <a:cubicBezTo>
                                  <a:pt x="1974045" y="2718834"/>
                                  <a:pt x="1973645" y="2726418"/>
                                  <a:pt x="1973645" y="2726817"/>
                                </a:cubicBezTo>
                                <a:cubicBezTo>
                                  <a:pt x="1973645" y="2726817"/>
                                  <a:pt x="1973645" y="2729612"/>
                                  <a:pt x="1977238" y="2731608"/>
                                </a:cubicBezTo>
                                <a:cubicBezTo>
                                  <a:pt x="1980831" y="2733205"/>
                                  <a:pt x="1983226" y="2731608"/>
                                  <a:pt x="1983226" y="2731608"/>
                                </a:cubicBezTo>
                                <a:lnTo>
                                  <a:pt x="1983625" y="2731608"/>
                                </a:lnTo>
                                <a:lnTo>
                                  <a:pt x="1984024" y="2731209"/>
                                </a:lnTo>
                                <a:cubicBezTo>
                                  <a:pt x="1986020" y="2730011"/>
                                  <a:pt x="1990812" y="2727616"/>
                                  <a:pt x="1997198" y="2730809"/>
                                </a:cubicBezTo>
                                <a:cubicBezTo>
                                  <a:pt x="2003985" y="2734402"/>
                                  <a:pt x="2004385" y="2741987"/>
                                  <a:pt x="2004385" y="2742386"/>
                                </a:cubicBezTo>
                                <a:lnTo>
                                  <a:pt x="2004385" y="2742785"/>
                                </a:lnTo>
                                <a:cubicBezTo>
                                  <a:pt x="2004385" y="2742785"/>
                                  <a:pt x="2004385" y="2745580"/>
                                  <a:pt x="2007977" y="2747576"/>
                                </a:cubicBezTo>
                                <a:cubicBezTo>
                                  <a:pt x="2011570" y="2749572"/>
                                  <a:pt x="2014364" y="2747576"/>
                                  <a:pt x="2014364" y="2747576"/>
                                </a:cubicBezTo>
                                <a:lnTo>
                                  <a:pt x="2014764" y="2747576"/>
                                </a:lnTo>
                                <a:cubicBezTo>
                                  <a:pt x="2015163" y="2747177"/>
                                  <a:pt x="2022348" y="2743185"/>
                                  <a:pt x="2028736" y="2746777"/>
                                </a:cubicBezTo>
                                <a:cubicBezTo>
                                  <a:pt x="2036321" y="2750769"/>
                                  <a:pt x="2035922" y="2758355"/>
                                  <a:pt x="2035922" y="2758754"/>
                                </a:cubicBezTo>
                                <a:cubicBezTo>
                                  <a:pt x="2035922" y="2758754"/>
                                  <a:pt x="2035922" y="2761549"/>
                                  <a:pt x="2039515" y="2763545"/>
                                </a:cubicBezTo>
                                <a:cubicBezTo>
                                  <a:pt x="2040713" y="2763944"/>
                                  <a:pt x="2041511" y="2764343"/>
                                  <a:pt x="2042708" y="2764343"/>
                                </a:cubicBezTo>
                                <a:lnTo>
                                  <a:pt x="2047100" y="2764742"/>
                                </a:lnTo>
                                <a:cubicBezTo>
                                  <a:pt x="2049096" y="2764742"/>
                                  <a:pt x="2050692" y="2766738"/>
                                  <a:pt x="2050692" y="2768734"/>
                                </a:cubicBezTo>
                                <a:cubicBezTo>
                                  <a:pt x="2050692" y="2771130"/>
                                  <a:pt x="2049096" y="2772726"/>
                                  <a:pt x="2045104" y="2772726"/>
                                </a:cubicBezTo>
                                <a:lnTo>
                                  <a:pt x="2039116" y="2772327"/>
                                </a:lnTo>
                                <a:cubicBezTo>
                                  <a:pt x="2037519" y="2771928"/>
                                  <a:pt x="2035922" y="2771529"/>
                                  <a:pt x="2034325" y="2770730"/>
                                </a:cubicBezTo>
                                <a:cubicBezTo>
                                  <a:pt x="2026740" y="2766738"/>
                                  <a:pt x="2027139" y="2759154"/>
                                  <a:pt x="2027139" y="2758754"/>
                                </a:cubicBezTo>
                                <a:cubicBezTo>
                                  <a:pt x="2027139" y="2758754"/>
                                  <a:pt x="2027538" y="2755959"/>
                                  <a:pt x="2023945" y="2753963"/>
                                </a:cubicBezTo>
                                <a:cubicBezTo>
                                  <a:pt x="2021151" y="2752366"/>
                                  <a:pt x="2017558" y="2753963"/>
                                  <a:pt x="2017159" y="2754362"/>
                                </a:cubicBezTo>
                                <a:cubicBezTo>
                                  <a:pt x="2015961" y="2755161"/>
                                  <a:pt x="2010372" y="2758355"/>
                                  <a:pt x="2003586" y="2754761"/>
                                </a:cubicBezTo>
                                <a:cubicBezTo>
                                  <a:pt x="1996800" y="2751169"/>
                                  <a:pt x="1996401" y="2744781"/>
                                  <a:pt x="1996401" y="2743185"/>
                                </a:cubicBezTo>
                                <a:cubicBezTo>
                                  <a:pt x="1996000" y="2742785"/>
                                  <a:pt x="1995602" y="2739592"/>
                                  <a:pt x="1992807" y="2737995"/>
                                </a:cubicBezTo>
                                <a:cubicBezTo>
                                  <a:pt x="1989613" y="2736398"/>
                                  <a:pt x="1987617" y="2737596"/>
                                  <a:pt x="1986819" y="2737995"/>
                                </a:cubicBezTo>
                                <a:lnTo>
                                  <a:pt x="1986420" y="2737995"/>
                                </a:lnTo>
                                <a:cubicBezTo>
                                  <a:pt x="1985223" y="2738793"/>
                                  <a:pt x="1980032" y="2741987"/>
                                  <a:pt x="1972847" y="2738394"/>
                                </a:cubicBezTo>
                                <a:cubicBezTo>
                                  <a:pt x="1965262" y="2734402"/>
                                  <a:pt x="1965661" y="2727217"/>
                                  <a:pt x="1965661" y="2726418"/>
                                </a:cubicBezTo>
                                <a:cubicBezTo>
                                  <a:pt x="1966061" y="2726418"/>
                                  <a:pt x="1965661" y="2723225"/>
                                  <a:pt x="1962468" y="2721628"/>
                                </a:cubicBezTo>
                                <a:cubicBezTo>
                                  <a:pt x="1959673" y="2720031"/>
                                  <a:pt x="1956081" y="2721628"/>
                                  <a:pt x="1955681" y="2722027"/>
                                </a:cubicBezTo>
                                <a:cubicBezTo>
                                  <a:pt x="1954484" y="2722826"/>
                                  <a:pt x="1948894" y="2726019"/>
                                  <a:pt x="1942108" y="2722426"/>
                                </a:cubicBezTo>
                                <a:lnTo>
                                  <a:pt x="1939712" y="2720830"/>
                                </a:lnTo>
                                <a:cubicBezTo>
                                  <a:pt x="1937716" y="2720031"/>
                                  <a:pt x="1936918" y="2717636"/>
                                  <a:pt x="1938116" y="2715640"/>
                                </a:cubicBezTo>
                                <a:cubicBezTo>
                                  <a:pt x="1938914" y="2713644"/>
                                  <a:pt x="1941309" y="2712846"/>
                                  <a:pt x="1943305" y="2714043"/>
                                </a:cubicBezTo>
                                <a:lnTo>
                                  <a:pt x="1945700" y="2715640"/>
                                </a:lnTo>
                                <a:cubicBezTo>
                                  <a:pt x="1949294" y="2717636"/>
                                  <a:pt x="1952089" y="2715640"/>
                                  <a:pt x="1952089" y="2715640"/>
                                </a:cubicBezTo>
                                <a:lnTo>
                                  <a:pt x="1952487" y="2715640"/>
                                </a:lnTo>
                                <a:cubicBezTo>
                                  <a:pt x="1952687" y="2715440"/>
                                  <a:pt x="1954483" y="2714342"/>
                                  <a:pt x="1957078" y="2713744"/>
                                </a:cubicBezTo>
                                <a:close/>
                                <a:moveTo>
                                  <a:pt x="3234339" y="2708056"/>
                                </a:moveTo>
                                <a:lnTo>
                                  <a:pt x="3251106" y="2712847"/>
                                </a:lnTo>
                                <a:cubicBezTo>
                                  <a:pt x="3252306" y="2713246"/>
                                  <a:pt x="3253102" y="2714444"/>
                                  <a:pt x="3252705" y="2715641"/>
                                </a:cubicBezTo>
                                <a:cubicBezTo>
                                  <a:pt x="3252705" y="2716440"/>
                                  <a:pt x="3251906" y="2717238"/>
                                  <a:pt x="3251106" y="2717238"/>
                                </a:cubicBezTo>
                                <a:lnTo>
                                  <a:pt x="3250309" y="2717238"/>
                                </a:lnTo>
                                <a:lnTo>
                                  <a:pt x="3233543" y="2712447"/>
                                </a:lnTo>
                                <a:cubicBezTo>
                                  <a:pt x="3232348" y="2712048"/>
                                  <a:pt x="3231546" y="2710850"/>
                                  <a:pt x="3231546" y="2709652"/>
                                </a:cubicBezTo>
                                <a:cubicBezTo>
                                  <a:pt x="3231949" y="2708455"/>
                                  <a:pt x="3233144" y="2707656"/>
                                  <a:pt x="3234339" y="2708056"/>
                                </a:cubicBezTo>
                                <a:close/>
                                <a:moveTo>
                                  <a:pt x="3322159" y="2697277"/>
                                </a:moveTo>
                                <a:cubicBezTo>
                                  <a:pt x="3322956" y="2696877"/>
                                  <a:pt x="3324554" y="2696877"/>
                                  <a:pt x="3324954" y="2698075"/>
                                </a:cubicBezTo>
                                <a:cubicBezTo>
                                  <a:pt x="3325350" y="2698873"/>
                                  <a:pt x="3325350" y="2700470"/>
                                  <a:pt x="3324152" y="2700869"/>
                                </a:cubicBezTo>
                                <a:lnTo>
                                  <a:pt x="3308985" y="2709653"/>
                                </a:lnTo>
                                <a:lnTo>
                                  <a:pt x="3308187" y="2710052"/>
                                </a:lnTo>
                                <a:cubicBezTo>
                                  <a:pt x="3307389" y="2710052"/>
                                  <a:pt x="3306587" y="2709653"/>
                                  <a:pt x="3306187" y="2708854"/>
                                </a:cubicBezTo>
                                <a:cubicBezTo>
                                  <a:pt x="3305791" y="2708056"/>
                                  <a:pt x="3305791" y="2706858"/>
                                  <a:pt x="3306988" y="2706060"/>
                                </a:cubicBezTo>
                                <a:close/>
                                <a:moveTo>
                                  <a:pt x="3243924" y="2692087"/>
                                </a:moveTo>
                                <a:lnTo>
                                  <a:pt x="3257897" y="2702866"/>
                                </a:lnTo>
                                <a:cubicBezTo>
                                  <a:pt x="3258698" y="2703266"/>
                                  <a:pt x="3259095" y="2704862"/>
                                  <a:pt x="3258296" y="2705661"/>
                                </a:cubicBezTo>
                                <a:cubicBezTo>
                                  <a:pt x="3257897" y="2706060"/>
                                  <a:pt x="3257099" y="2706459"/>
                                  <a:pt x="3256698" y="2706459"/>
                                </a:cubicBezTo>
                                <a:cubicBezTo>
                                  <a:pt x="3256300" y="2706459"/>
                                  <a:pt x="3255500" y="2706459"/>
                                  <a:pt x="3255101" y="2706060"/>
                                </a:cubicBezTo>
                                <a:lnTo>
                                  <a:pt x="3241526" y="2695281"/>
                                </a:lnTo>
                                <a:cubicBezTo>
                                  <a:pt x="3240729" y="2694881"/>
                                  <a:pt x="3240327" y="2693285"/>
                                  <a:pt x="3241130" y="2692486"/>
                                </a:cubicBezTo>
                                <a:cubicBezTo>
                                  <a:pt x="3241526" y="2691688"/>
                                  <a:pt x="3243119" y="2691289"/>
                                  <a:pt x="3243924" y="2692087"/>
                                </a:cubicBezTo>
                                <a:close/>
                                <a:moveTo>
                                  <a:pt x="3312179" y="2683305"/>
                                </a:moveTo>
                                <a:cubicBezTo>
                                  <a:pt x="3312980" y="2683704"/>
                                  <a:pt x="3313376" y="2685301"/>
                                  <a:pt x="3312576" y="2686100"/>
                                </a:cubicBezTo>
                                <a:lnTo>
                                  <a:pt x="3301801" y="2700072"/>
                                </a:lnTo>
                                <a:cubicBezTo>
                                  <a:pt x="3301404" y="2700472"/>
                                  <a:pt x="3300605" y="2700871"/>
                                  <a:pt x="3300203" y="2700871"/>
                                </a:cubicBezTo>
                                <a:cubicBezTo>
                                  <a:pt x="3299807" y="2700871"/>
                                  <a:pt x="3299007" y="2700871"/>
                                  <a:pt x="3298608" y="2700472"/>
                                </a:cubicBezTo>
                                <a:cubicBezTo>
                                  <a:pt x="3297808" y="2699673"/>
                                  <a:pt x="3297410" y="2698076"/>
                                  <a:pt x="3298608" y="2697677"/>
                                </a:cubicBezTo>
                                <a:lnTo>
                                  <a:pt x="3309385" y="2683704"/>
                                </a:lnTo>
                                <a:cubicBezTo>
                                  <a:pt x="3309785" y="2682906"/>
                                  <a:pt x="3311380" y="2682507"/>
                                  <a:pt x="3312179" y="2683305"/>
                                </a:cubicBezTo>
                                <a:close/>
                                <a:moveTo>
                                  <a:pt x="3255900" y="2679313"/>
                                </a:moveTo>
                                <a:cubicBezTo>
                                  <a:pt x="3256698" y="2678913"/>
                                  <a:pt x="3258296" y="2678913"/>
                                  <a:pt x="3258694" y="2680111"/>
                                </a:cubicBezTo>
                                <a:lnTo>
                                  <a:pt x="3267475" y="2695282"/>
                                </a:lnTo>
                                <a:cubicBezTo>
                                  <a:pt x="3267871" y="2696080"/>
                                  <a:pt x="3267871" y="2697677"/>
                                  <a:pt x="3266670" y="2698076"/>
                                </a:cubicBezTo>
                                <a:lnTo>
                                  <a:pt x="3265874" y="2698475"/>
                                </a:lnTo>
                                <a:cubicBezTo>
                                  <a:pt x="3265077" y="2698475"/>
                                  <a:pt x="3264281" y="2698076"/>
                                  <a:pt x="3263881" y="2697278"/>
                                </a:cubicBezTo>
                                <a:lnTo>
                                  <a:pt x="3255099" y="2682107"/>
                                </a:lnTo>
                                <a:cubicBezTo>
                                  <a:pt x="3254700" y="2681309"/>
                                  <a:pt x="3254700" y="2679712"/>
                                  <a:pt x="3255900" y="2679313"/>
                                </a:cubicBezTo>
                                <a:close/>
                                <a:moveTo>
                                  <a:pt x="3294215" y="2674124"/>
                                </a:moveTo>
                                <a:cubicBezTo>
                                  <a:pt x="3295409" y="2674523"/>
                                  <a:pt x="3296208" y="2675720"/>
                                  <a:pt x="3295809" y="2676918"/>
                                </a:cubicBezTo>
                                <a:lnTo>
                                  <a:pt x="3291021" y="2693685"/>
                                </a:lnTo>
                                <a:cubicBezTo>
                                  <a:pt x="3291021" y="2694484"/>
                                  <a:pt x="3290219" y="2695282"/>
                                  <a:pt x="3289424" y="2695282"/>
                                </a:cubicBezTo>
                                <a:lnTo>
                                  <a:pt x="3288627" y="2695282"/>
                                </a:lnTo>
                                <a:cubicBezTo>
                                  <a:pt x="3287428" y="2694883"/>
                                  <a:pt x="3287030" y="2693685"/>
                                  <a:pt x="3286631" y="2692488"/>
                                </a:cubicBezTo>
                                <a:lnTo>
                                  <a:pt x="3291418" y="2675720"/>
                                </a:lnTo>
                                <a:cubicBezTo>
                                  <a:pt x="3291818" y="2674523"/>
                                  <a:pt x="3293015" y="2673724"/>
                                  <a:pt x="3294215" y="2674124"/>
                                </a:cubicBezTo>
                                <a:close/>
                                <a:moveTo>
                                  <a:pt x="3274257" y="2672527"/>
                                </a:moveTo>
                                <a:cubicBezTo>
                                  <a:pt x="3275454" y="2672527"/>
                                  <a:pt x="3276650" y="2673325"/>
                                  <a:pt x="3276650" y="2674523"/>
                                </a:cubicBezTo>
                                <a:lnTo>
                                  <a:pt x="3279048" y="2692089"/>
                                </a:lnTo>
                                <a:cubicBezTo>
                                  <a:pt x="3279048" y="2693286"/>
                                  <a:pt x="3278251" y="2694484"/>
                                  <a:pt x="3277053" y="2694484"/>
                                </a:cubicBezTo>
                                <a:cubicBezTo>
                                  <a:pt x="3275853" y="2694484"/>
                                  <a:pt x="3275057" y="2693685"/>
                                  <a:pt x="3274657" y="2692488"/>
                                </a:cubicBezTo>
                                <a:lnTo>
                                  <a:pt x="3272258" y="2674922"/>
                                </a:lnTo>
                                <a:cubicBezTo>
                                  <a:pt x="3272258" y="2673724"/>
                                  <a:pt x="3273060" y="2672527"/>
                                  <a:pt x="3274257" y="2672527"/>
                                </a:cubicBezTo>
                                <a:close/>
                                <a:moveTo>
                                  <a:pt x="2318997" y="2647926"/>
                                </a:moveTo>
                                <a:cubicBezTo>
                                  <a:pt x="2326733" y="2649872"/>
                                  <a:pt x="2333734" y="2654762"/>
                                  <a:pt x="2338128" y="2662147"/>
                                </a:cubicBezTo>
                                <a:lnTo>
                                  <a:pt x="2332530" y="2665740"/>
                                </a:lnTo>
                                <a:cubicBezTo>
                                  <a:pt x="2324935" y="2654164"/>
                                  <a:pt x="2309776" y="2650571"/>
                                  <a:pt x="2298202" y="2657756"/>
                                </a:cubicBezTo>
                                <a:cubicBezTo>
                                  <a:pt x="2286228" y="2664942"/>
                                  <a:pt x="2283029" y="2680111"/>
                                  <a:pt x="2291019" y="2691689"/>
                                </a:cubicBezTo>
                                <a:lnTo>
                                  <a:pt x="2285426" y="2695282"/>
                                </a:lnTo>
                                <a:cubicBezTo>
                                  <a:pt x="2285028" y="2694883"/>
                                  <a:pt x="2285028" y="2694483"/>
                                  <a:pt x="2284627" y="2694084"/>
                                </a:cubicBezTo>
                                <a:cubicBezTo>
                                  <a:pt x="2275840" y="2679313"/>
                                  <a:pt x="2280630" y="2660152"/>
                                  <a:pt x="2295409" y="2651369"/>
                                </a:cubicBezTo>
                                <a:cubicBezTo>
                                  <a:pt x="2302795" y="2646978"/>
                                  <a:pt x="2311268" y="2645980"/>
                                  <a:pt x="2318997" y="2647926"/>
                                </a:cubicBezTo>
                                <a:close/>
                                <a:moveTo>
                                  <a:pt x="4489359" y="2620232"/>
                                </a:moveTo>
                                <a:cubicBezTo>
                                  <a:pt x="4491754" y="2619833"/>
                                  <a:pt x="4493750" y="2621430"/>
                                  <a:pt x="4494149" y="2623825"/>
                                </a:cubicBezTo>
                                <a:lnTo>
                                  <a:pt x="4497742" y="2648176"/>
                                </a:lnTo>
                                <a:lnTo>
                                  <a:pt x="4522094" y="2644583"/>
                                </a:lnTo>
                                <a:cubicBezTo>
                                  <a:pt x="4524490" y="2644184"/>
                                  <a:pt x="4526486" y="2645781"/>
                                  <a:pt x="4526885" y="2648176"/>
                                </a:cubicBezTo>
                                <a:cubicBezTo>
                                  <a:pt x="4527284" y="2650571"/>
                                  <a:pt x="4525687" y="2652567"/>
                                  <a:pt x="4523292" y="2652966"/>
                                </a:cubicBezTo>
                                <a:lnTo>
                                  <a:pt x="4498940" y="2656559"/>
                                </a:lnTo>
                                <a:lnTo>
                                  <a:pt x="4502533" y="2680911"/>
                                </a:lnTo>
                                <a:cubicBezTo>
                                  <a:pt x="4502932" y="2683306"/>
                                  <a:pt x="4501335" y="2685302"/>
                                  <a:pt x="4498940" y="2685701"/>
                                </a:cubicBezTo>
                                <a:cubicBezTo>
                                  <a:pt x="4496545" y="2686101"/>
                                  <a:pt x="4494549" y="2684504"/>
                                  <a:pt x="4494149" y="2682109"/>
                                </a:cubicBezTo>
                                <a:lnTo>
                                  <a:pt x="4490557" y="2657757"/>
                                </a:lnTo>
                                <a:lnTo>
                                  <a:pt x="4466205" y="2661349"/>
                                </a:lnTo>
                                <a:cubicBezTo>
                                  <a:pt x="4463810" y="2661748"/>
                                  <a:pt x="4461814" y="2660152"/>
                                  <a:pt x="4461415" y="2657757"/>
                                </a:cubicBezTo>
                                <a:cubicBezTo>
                                  <a:pt x="4461016" y="2655361"/>
                                  <a:pt x="4462613" y="2653365"/>
                                  <a:pt x="4465008" y="2652966"/>
                                </a:cubicBezTo>
                                <a:lnTo>
                                  <a:pt x="4489359" y="2649373"/>
                                </a:lnTo>
                                <a:lnTo>
                                  <a:pt x="4485766" y="2625022"/>
                                </a:lnTo>
                                <a:cubicBezTo>
                                  <a:pt x="4485367" y="2622627"/>
                                  <a:pt x="4486964" y="2620631"/>
                                  <a:pt x="4489359" y="2620232"/>
                                </a:cubicBezTo>
                                <a:close/>
                                <a:moveTo>
                                  <a:pt x="7062197" y="2618635"/>
                                </a:moveTo>
                                <a:cubicBezTo>
                                  <a:pt x="7063395" y="2618236"/>
                                  <a:pt x="7064193" y="2619434"/>
                                  <a:pt x="7064592" y="2620631"/>
                                </a:cubicBezTo>
                                <a:lnTo>
                                  <a:pt x="7066987" y="2638197"/>
                                </a:lnTo>
                                <a:cubicBezTo>
                                  <a:pt x="7066987" y="2639394"/>
                                  <a:pt x="7066189" y="2640592"/>
                                  <a:pt x="7064991" y="2640592"/>
                                </a:cubicBezTo>
                                <a:cubicBezTo>
                                  <a:pt x="7063794" y="2640592"/>
                                  <a:pt x="7062596" y="2639794"/>
                                  <a:pt x="7062596" y="2638596"/>
                                </a:cubicBezTo>
                                <a:lnTo>
                                  <a:pt x="7060200" y="2621030"/>
                                </a:lnTo>
                                <a:cubicBezTo>
                                  <a:pt x="7060200" y="2619833"/>
                                  <a:pt x="7060999" y="2618635"/>
                                  <a:pt x="7062197" y="2618635"/>
                                </a:cubicBezTo>
                                <a:close/>
                                <a:moveTo>
                                  <a:pt x="7050619" y="2617837"/>
                                </a:moveTo>
                                <a:cubicBezTo>
                                  <a:pt x="7051818" y="2618236"/>
                                  <a:pt x="7052217" y="2619433"/>
                                  <a:pt x="7051818" y="2620631"/>
                                </a:cubicBezTo>
                                <a:lnTo>
                                  <a:pt x="7047027" y="2637398"/>
                                </a:lnTo>
                                <a:cubicBezTo>
                                  <a:pt x="7047027" y="2638197"/>
                                  <a:pt x="7046228" y="2638995"/>
                                  <a:pt x="7045430" y="2638995"/>
                                </a:cubicBezTo>
                                <a:lnTo>
                                  <a:pt x="7044631" y="2638995"/>
                                </a:lnTo>
                                <a:cubicBezTo>
                                  <a:pt x="7043433" y="2638596"/>
                                  <a:pt x="7042634" y="2637398"/>
                                  <a:pt x="7043034" y="2636201"/>
                                </a:cubicBezTo>
                                <a:lnTo>
                                  <a:pt x="7047825" y="2619433"/>
                                </a:lnTo>
                                <a:cubicBezTo>
                                  <a:pt x="7048224" y="2618236"/>
                                  <a:pt x="7049422" y="2617437"/>
                                  <a:pt x="7050619" y="2617837"/>
                                </a:cubicBezTo>
                                <a:close/>
                                <a:moveTo>
                                  <a:pt x="7072575" y="2615041"/>
                                </a:moveTo>
                                <a:cubicBezTo>
                                  <a:pt x="7073374" y="2614642"/>
                                  <a:pt x="7074971" y="2614642"/>
                                  <a:pt x="7075370" y="2615840"/>
                                </a:cubicBezTo>
                                <a:lnTo>
                                  <a:pt x="7084153" y="2631010"/>
                                </a:lnTo>
                                <a:cubicBezTo>
                                  <a:pt x="7084552" y="2631809"/>
                                  <a:pt x="7084552" y="2633406"/>
                                  <a:pt x="7083354" y="2633805"/>
                                </a:cubicBezTo>
                                <a:lnTo>
                                  <a:pt x="7082556" y="2634204"/>
                                </a:lnTo>
                                <a:cubicBezTo>
                                  <a:pt x="7081757" y="2634204"/>
                                  <a:pt x="7080959" y="2633805"/>
                                  <a:pt x="7080560" y="2633006"/>
                                </a:cubicBezTo>
                                <a:lnTo>
                                  <a:pt x="7071776" y="2617836"/>
                                </a:lnTo>
                                <a:cubicBezTo>
                                  <a:pt x="7071377" y="2617037"/>
                                  <a:pt x="7071377" y="2615441"/>
                                  <a:pt x="7072575" y="2615041"/>
                                </a:cubicBezTo>
                                <a:close/>
                                <a:moveTo>
                                  <a:pt x="5717894" y="2612747"/>
                                </a:moveTo>
                                <a:cubicBezTo>
                                  <a:pt x="5720489" y="2612148"/>
                                  <a:pt x="5723882" y="2612048"/>
                                  <a:pt x="5727276" y="2613845"/>
                                </a:cubicBezTo>
                                <a:cubicBezTo>
                                  <a:pt x="5734860" y="2617837"/>
                                  <a:pt x="5734461" y="2625421"/>
                                  <a:pt x="5734461" y="2625820"/>
                                </a:cubicBezTo>
                                <a:cubicBezTo>
                                  <a:pt x="5734461" y="2625820"/>
                                  <a:pt x="5734461" y="2628615"/>
                                  <a:pt x="5738054" y="2630611"/>
                                </a:cubicBezTo>
                                <a:cubicBezTo>
                                  <a:pt x="5741647" y="2632208"/>
                                  <a:pt x="5744042" y="2630611"/>
                                  <a:pt x="5744042" y="2630611"/>
                                </a:cubicBezTo>
                                <a:lnTo>
                                  <a:pt x="5744441" y="2630611"/>
                                </a:lnTo>
                                <a:lnTo>
                                  <a:pt x="5744840" y="2630212"/>
                                </a:lnTo>
                                <a:cubicBezTo>
                                  <a:pt x="5746836" y="2629014"/>
                                  <a:pt x="5751627" y="2626619"/>
                                  <a:pt x="5758014" y="2629812"/>
                                </a:cubicBezTo>
                                <a:cubicBezTo>
                                  <a:pt x="5764800" y="2633405"/>
                                  <a:pt x="5765199" y="2640990"/>
                                  <a:pt x="5765199" y="2641389"/>
                                </a:cubicBezTo>
                                <a:lnTo>
                                  <a:pt x="5765199" y="2641788"/>
                                </a:lnTo>
                                <a:cubicBezTo>
                                  <a:pt x="5765199" y="2641788"/>
                                  <a:pt x="5765199" y="2644583"/>
                                  <a:pt x="5768792" y="2646579"/>
                                </a:cubicBezTo>
                                <a:cubicBezTo>
                                  <a:pt x="5772385" y="2648575"/>
                                  <a:pt x="5775179" y="2646579"/>
                                  <a:pt x="5775179" y="2646579"/>
                                </a:cubicBezTo>
                                <a:lnTo>
                                  <a:pt x="5775579" y="2646579"/>
                                </a:lnTo>
                                <a:cubicBezTo>
                                  <a:pt x="5775978" y="2646180"/>
                                  <a:pt x="5783163" y="2642188"/>
                                  <a:pt x="5789550" y="2645780"/>
                                </a:cubicBezTo>
                                <a:cubicBezTo>
                                  <a:pt x="5797135" y="2649772"/>
                                  <a:pt x="5796736" y="2657358"/>
                                  <a:pt x="5796736" y="2657757"/>
                                </a:cubicBezTo>
                                <a:cubicBezTo>
                                  <a:pt x="5796736" y="2657757"/>
                                  <a:pt x="5796736" y="2660552"/>
                                  <a:pt x="5800329" y="2662548"/>
                                </a:cubicBezTo>
                                <a:cubicBezTo>
                                  <a:pt x="5801526" y="2662947"/>
                                  <a:pt x="5802325" y="2663346"/>
                                  <a:pt x="5803522" y="2663346"/>
                                </a:cubicBezTo>
                                <a:lnTo>
                                  <a:pt x="5807914" y="2663745"/>
                                </a:lnTo>
                                <a:cubicBezTo>
                                  <a:pt x="5809910" y="2663745"/>
                                  <a:pt x="5811506" y="2665741"/>
                                  <a:pt x="5811506" y="2667737"/>
                                </a:cubicBezTo>
                                <a:cubicBezTo>
                                  <a:pt x="5811107" y="2669733"/>
                                  <a:pt x="5809510" y="2671330"/>
                                  <a:pt x="5805918" y="2671729"/>
                                </a:cubicBezTo>
                                <a:lnTo>
                                  <a:pt x="5799930" y="2671330"/>
                                </a:lnTo>
                                <a:cubicBezTo>
                                  <a:pt x="5798333" y="2670931"/>
                                  <a:pt x="5796736" y="2670532"/>
                                  <a:pt x="5795139" y="2669733"/>
                                </a:cubicBezTo>
                                <a:cubicBezTo>
                                  <a:pt x="5787554" y="2665741"/>
                                  <a:pt x="5787954" y="2658157"/>
                                  <a:pt x="5787954" y="2657757"/>
                                </a:cubicBezTo>
                                <a:cubicBezTo>
                                  <a:pt x="5787954" y="2657757"/>
                                  <a:pt x="5788353" y="2654962"/>
                                  <a:pt x="5784760" y="2652966"/>
                                </a:cubicBezTo>
                                <a:cubicBezTo>
                                  <a:pt x="5781966" y="2651369"/>
                                  <a:pt x="5778373" y="2652966"/>
                                  <a:pt x="5777974" y="2653365"/>
                                </a:cubicBezTo>
                                <a:cubicBezTo>
                                  <a:pt x="5776776" y="2654164"/>
                                  <a:pt x="5771187" y="2657358"/>
                                  <a:pt x="5764401" y="2653764"/>
                                </a:cubicBezTo>
                                <a:cubicBezTo>
                                  <a:pt x="5757615" y="2650172"/>
                                  <a:pt x="5757215" y="2643784"/>
                                  <a:pt x="5757215" y="2642188"/>
                                </a:cubicBezTo>
                                <a:cubicBezTo>
                                  <a:pt x="5756816" y="2641788"/>
                                  <a:pt x="5756417" y="2638595"/>
                                  <a:pt x="5753623" y="2636998"/>
                                </a:cubicBezTo>
                                <a:cubicBezTo>
                                  <a:pt x="5750429" y="2635401"/>
                                  <a:pt x="5748433" y="2636599"/>
                                  <a:pt x="5747635" y="2636998"/>
                                </a:cubicBezTo>
                                <a:lnTo>
                                  <a:pt x="5747236" y="2636998"/>
                                </a:lnTo>
                                <a:cubicBezTo>
                                  <a:pt x="5746038" y="2637796"/>
                                  <a:pt x="5740848" y="2640990"/>
                                  <a:pt x="5733663" y="2637397"/>
                                </a:cubicBezTo>
                                <a:cubicBezTo>
                                  <a:pt x="5726078" y="2633405"/>
                                  <a:pt x="5726477" y="2626220"/>
                                  <a:pt x="5726477" y="2625421"/>
                                </a:cubicBezTo>
                                <a:cubicBezTo>
                                  <a:pt x="5726876" y="2625421"/>
                                  <a:pt x="5726477" y="2622228"/>
                                  <a:pt x="5723283" y="2620631"/>
                                </a:cubicBezTo>
                                <a:cubicBezTo>
                                  <a:pt x="5720488" y="2619034"/>
                                  <a:pt x="5716895" y="2620631"/>
                                  <a:pt x="5716496" y="2621030"/>
                                </a:cubicBezTo>
                                <a:cubicBezTo>
                                  <a:pt x="5715299" y="2621829"/>
                                  <a:pt x="5709710" y="2625022"/>
                                  <a:pt x="5702924" y="2621429"/>
                                </a:cubicBezTo>
                                <a:lnTo>
                                  <a:pt x="5700528" y="2619833"/>
                                </a:lnTo>
                                <a:cubicBezTo>
                                  <a:pt x="5698532" y="2619034"/>
                                  <a:pt x="5697734" y="2616639"/>
                                  <a:pt x="5698932" y="2614643"/>
                                </a:cubicBezTo>
                                <a:cubicBezTo>
                                  <a:pt x="5699730" y="2612647"/>
                                  <a:pt x="5702125" y="2611849"/>
                                  <a:pt x="5704121" y="2613046"/>
                                </a:cubicBezTo>
                                <a:lnTo>
                                  <a:pt x="5706516" y="2614643"/>
                                </a:lnTo>
                                <a:cubicBezTo>
                                  <a:pt x="5710109" y="2616639"/>
                                  <a:pt x="5712904" y="2614643"/>
                                  <a:pt x="5712904" y="2614643"/>
                                </a:cubicBezTo>
                                <a:lnTo>
                                  <a:pt x="5713303" y="2614643"/>
                                </a:lnTo>
                                <a:cubicBezTo>
                                  <a:pt x="5713503" y="2614443"/>
                                  <a:pt x="5715299" y="2613346"/>
                                  <a:pt x="5717894" y="2612747"/>
                                </a:cubicBezTo>
                                <a:close/>
                                <a:moveTo>
                                  <a:pt x="7040640" y="2612647"/>
                                </a:moveTo>
                                <a:cubicBezTo>
                                  <a:pt x="7041438" y="2613445"/>
                                  <a:pt x="7041838" y="2615042"/>
                                  <a:pt x="7041438" y="2615441"/>
                                </a:cubicBezTo>
                                <a:lnTo>
                                  <a:pt x="7030660" y="2629414"/>
                                </a:lnTo>
                                <a:cubicBezTo>
                                  <a:pt x="7030261" y="2629813"/>
                                  <a:pt x="7029462" y="2630213"/>
                                  <a:pt x="7029062" y="2630213"/>
                                </a:cubicBezTo>
                                <a:cubicBezTo>
                                  <a:pt x="7028663" y="2630213"/>
                                  <a:pt x="7027865" y="2630213"/>
                                  <a:pt x="7027465" y="2629813"/>
                                </a:cubicBezTo>
                                <a:cubicBezTo>
                                  <a:pt x="7026667" y="2629414"/>
                                  <a:pt x="7026268" y="2627817"/>
                                  <a:pt x="7027066" y="2627019"/>
                                </a:cubicBezTo>
                                <a:lnTo>
                                  <a:pt x="7037846" y="2613046"/>
                                </a:lnTo>
                                <a:cubicBezTo>
                                  <a:pt x="7038245" y="2612248"/>
                                  <a:pt x="7039842" y="2611849"/>
                                  <a:pt x="7040640" y="2612647"/>
                                </a:cubicBezTo>
                                <a:close/>
                                <a:moveTo>
                                  <a:pt x="7084550" y="2607058"/>
                                </a:moveTo>
                                <a:lnTo>
                                  <a:pt x="7098922" y="2617837"/>
                                </a:lnTo>
                                <a:cubicBezTo>
                                  <a:pt x="7099721" y="2618237"/>
                                  <a:pt x="7100120" y="2619833"/>
                                  <a:pt x="7099322" y="2620632"/>
                                </a:cubicBezTo>
                                <a:cubicBezTo>
                                  <a:pt x="7098922" y="2621031"/>
                                  <a:pt x="7098124" y="2621430"/>
                                  <a:pt x="7097725" y="2621430"/>
                                </a:cubicBezTo>
                                <a:cubicBezTo>
                                  <a:pt x="7097326" y="2621430"/>
                                  <a:pt x="7096527" y="2621430"/>
                                  <a:pt x="7096128" y="2621031"/>
                                </a:cubicBezTo>
                                <a:lnTo>
                                  <a:pt x="7082155" y="2610252"/>
                                </a:lnTo>
                                <a:cubicBezTo>
                                  <a:pt x="7081357" y="2609852"/>
                                  <a:pt x="7080957" y="2608256"/>
                                  <a:pt x="7081756" y="2607457"/>
                                </a:cubicBezTo>
                                <a:cubicBezTo>
                                  <a:pt x="7082155" y="2606659"/>
                                  <a:pt x="7083752" y="2606260"/>
                                  <a:pt x="7084550" y="2607058"/>
                                </a:cubicBezTo>
                                <a:close/>
                                <a:moveTo>
                                  <a:pt x="3593601" y="2606659"/>
                                </a:moveTo>
                                <a:cubicBezTo>
                                  <a:pt x="3594798" y="2606260"/>
                                  <a:pt x="3595996" y="2607058"/>
                                  <a:pt x="3596396" y="2608256"/>
                                </a:cubicBezTo>
                                <a:cubicBezTo>
                                  <a:pt x="3597994" y="2615840"/>
                                  <a:pt x="3605977" y="2621030"/>
                                  <a:pt x="3613955" y="2619034"/>
                                </a:cubicBezTo>
                                <a:cubicBezTo>
                                  <a:pt x="3615155" y="2618635"/>
                                  <a:pt x="3616353" y="2619433"/>
                                  <a:pt x="3617150" y="2620631"/>
                                </a:cubicBezTo>
                                <a:cubicBezTo>
                                  <a:pt x="3617550" y="2621828"/>
                                  <a:pt x="3616748" y="2623026"/>
                                  <a:pt x="3615952" y="2623425"/>
                                </a:cubicBezTo>
                                <a:lnTo>
                                  <a:pt x="3615556" y="2623425"/>
                                </a:lnTo>
                                <a:cubicBezTo>
                                  <a:pt x="3611165" y="2624623"/>
                                  <a:pt x="3606773" y="2624223"/>
                                  <a:pt x="3602786" y="2622227"/>
                                </a:cubicBezTo>
                                <a:cubicBezTo>
                                  <a:pt x="3597594" y="2636599"/>
                                  <a:pt x="3587614" y="2647776"/>
                                  <a:pt x="3574040" y="2654563"/>
                                </a:cubicBezTo>
                                <a:cubicBezTo>
                                  <a:pt x="3560468" y="2661350"/>
                                  <a:pt x="3545295" y="2662547"/>
                                  <a:pt x="3530921" y="2657757"/>
                                </a:cubicBezTo>
                                <a:cubicBezTo>
                                  <a:pt x="3530124" y="2662148"/>
                                  <a:pt x="3527725" y="2666140"/>
                                  <a:pt x="3524122" y="2668935"/>
                                </a:cubicBezTo>
                                <a:lnTo>
                                  <a:pt x="3523728" y="2669334"/>
                                </a:lnTo>
                                <a:cubicBezTo>
                                  <a:pt x="3522931" y="2669733"/>
                                  <a:pt x="3521740" y="2669334"/>
                                  <a:pt x="3520936" y="2668535"/>
                                </a:cubicBezTo>
                                <a:cubicBezTo>
                                  <a:pt x="3520138" y="2667737"/>
                                  <a:pt x="3520138" y="2666140"/>
                                  <a:pt x="3521338" y="2665342"/>
                                </a:cubicBezTo>
                                <a:cubicBezTo>
                                  <a:pt x="3527320" y="2660152"/>
                                  <a:pt x="3528520" y="2650970"/>
                                  <a:pt x="3523325" y="2644582"/>
                                </a:cubicBezTo>
                                <a:cubicBezTo>
                                  <a:pt x="3522529" y="2643784"/>
                                  <a:pt x="3522529" y="2642187"/>
                                  <a:pt x="3523728" y="2641389"/>
                                </a:cubicBezTo>
                                <a:cubicBezTo>
                                  <a:pt x="3524532" y="2640591"/>
                                  <a:pt x="3526127" y="2640591"/>
                                  <a:pt x="3526924" y="2641788"/>
                                </a:cubicBezTo>
                                <a:cubicBezTo>
                                  <a:pt x="3529721" y="2645381"/>
                                  <a:pt x="3531322" y="2649373"/>
                                  <a:pt x="3531322" y="2653366"/>
                                </a:cubicBezTo>
                                <a:lnTo>
                                  <a:pt x="3531725" y="2653366"/>
                                </a:lnTo>
                                <a:cubicBezTo>
                                  <a:pt x="3545295" y="2657757"/>
                                  <a:pt x="3559275" y="2656959"/>
                                  <a:pt x="3572043" y="2650570"/>
                                </a:cubicBezTo>
                                <a:cubicBezTo>
                                  <a:pt x="3584422" y="2644183"/>
                                  <a:pt x="3594001" y="2633405"/>
                                  <a:pt x="3598392" y="2620231"/>
                                </a:cubicBezTo>
                                <a:lnTo>
                                  <a:pt x="3598392" y="2619832"/>
                                </a:lnTo>
                                <a:cubicBezTo>
                                  <a:pt x="3595197" y="2617437"/>
                                  <a:pt x="3593202" y="2613844"/>
                                  <a:pt x="3592003" y="2609453"/>
                                </a:cubicBezTo>
                                <a:cubicBezTo>
                                  <a:pt x="3591605" y="2608256"/>
                                  <a:pt x="3592403" y="2607058"/>
                                  <a:pt x="3593601" y="2606659"/>
                                </a:cubicBezTo>
                                <a:close/>
                                <a:moveTo>
                                  <a:pt x="7030260" y="2603066"/>
                                </a:moveTo>
                                <a:cubicBezTo>
                                  <a:pt x="7031059" y="2602667"/>
                                  <a:pt x="7032656" y="2602667"/>
                                  <a:pt x="7033055" y="2603865"/>
                                </a:cubicBezTo>
                                <a:cubicBezTo>
                                  <a:pt x="7033853" y="2605062"/>
                                  <a:pt x="7033454" y="2606260"/>
                                  <a:pt x="7032256" y="2606659"/>
                                </a:cubicBezTo>
                                <a:lnTo>
                                  <a:pt x="7017086" y="2615443"/>
                                </a:lnTo>
                                <a:lnTo>
                                  <a:pt x="7016287" y="2615842"/>
                                </a:lnTo>
                                <a:cubicBezTo>
                                  <a:pt x="7015489" y="2615842"/>
                                  <a:pt x="7014691" y="2615443"/>
                                  <a:pt x="7014291" y="2614644"/>
                                </a:cubicBezTo>
                                <a:cubicBezTo>
                                  <a:pt x="7013892" y="2613846"/>
                                  <a:pt x="7013892" y="2612249"/>
                                  <a:pt x="7015090" y="2611850"/>
                                </a:cubicBezTo>
                                <a:close/>
                                <a:moveTo>
                                  <a:pt x="7089341" y="2595881"/>
                                </a:moveTo>
                                <a:lnTo>
                                  <a:pt x="7106108" y="2600672"/>
                                </a:lnTo>
                                <a:cubicBezTo>
                                  <a:pt x="7106907" y="2601071"/>
                                  <a:pt x="7107705" y="2602269"/>
                                  <a:pt x="7107306" y="2603466"/>
                                </a:cubicBezTo>
                                <a:cubicBezTo>
                                  <a:pt x="7107306" y="2604265"/>
                                  <a:pt x="7106508" y="2605063"/>
                                  <a:pt x="7105709" y="2605063"/>
                                </a:cubicBezTo>
                                <a:lnTo>
                                  <a:pt x="7104911" y="2605063"/>
                                </a:lnTo>
                                <a:lnTo>
                                  <a:pt x="7088144" y="2600272"/>
                                </a:lnTo>
                                <a:cubicBezTo>
                                  <a:pt x="7086946" y="2599873"/>
                                  <a:pt x="7086148" y="2598675"/>
                                  <a:pt x="7086547" y="2597477"/>
                                </a:cubicBezTo>
                                <a:cubicBezTo>
                                  <a:pt x="7086946" y="2596280"/>
                                  <a:pt x="7088144" y="2595481"/>
                                  <a:pt x="7089341" y="2595881"/>
                                </a:cubicBezTo>
                                <a:close/>
                                <a:moveTo>
                                  <a:pt x="7027066" y="2591490"/>
                                </a:moveTo>
                                <a:cubicBezTo>
                                  <a:pt x="7028264" y="2591490"/>
                                  <a:pt x="7029462" y="2592288"/>
                                  <a:pt x="7029462" y="2593486"/>
                                </a:cubicBezTo>
                                <a:cubicBezTo>
                                  <a:pt x="7029861" y="2594683"/>
                                  <a:pt x="7029062" y="2595881"/>
                                  <a:pt x="7027466" y="2595881"/>
                                </a:cubicBezTo>
                                <a:lnTo>
                                  <a:pt x="7009900" y="2598277"/>
                                </a:lnTo>
                                <a:cubicBezTo>
                                  <a:pt x="7008702" y="2598277"/>
                                  <a:pt x="7007505" y="2597479"/>
                                  <a:pt x="7007505" y="2596281"/>
                                </a:cubicBezTo>
                                <a:cubicBezTo>
                                  <a:pt x="7007505" y="2595082"/>
                                  <a:pt x="7008303" y="2593885"/>
                                  <a:pt x="7009501" y="2593885"/>
                                </a:cubicBezTo>
                                <a:close/>
                                <a:moveTo>
                                  <a:pt x="7106508" y="2581510"/>
                                </a:moveTo>
                                <a:cubicBezTo>
                                  <a:pt x="7107705" y="2581110"/>
                                  <a:pt x="7108504" y="2581909"/>
                                  <a:pt x="7108903" y="2583506"/>
                                </a:cubicBezTo>
                                <a:cubicBezTo>
                                  <a:pt x="7108903" y="2584703"/>
                                  <a:pt x="7108105" y="2585901"/>
                                  <a:pt x="7106907" y="2585901"/>
                                </a:cubicBezTo>
                                <a:lnTo>
                                  <a:pt x="7089341" y="2588297"/>
                                </a:lnTo>
                                <a:cubicBezTo>
                                  <a:pt x="7088144" y="2588297"/>
                                  <a:pt x="7086946" y="2587499"/>
                                  <a:pt x="7086946" y="2586301"/>
                                </a:cubicBezTo>
                                <a:cubicBezTo>
                                  <a:pt x="7086946" y="2585102"/>
                                  <a:pt x="7087744" y="2583905"/>
                                  <a:pt x="7088942" y="2583905"/>
                                </a:cubicBezTo>
                                <a:close/>
                                <a:moveTo>
                                  <a:pt x="5734660" y="2580412"/>
                                </a:moveTo>
                                <a:cubicBezTo>
                                  <a:pt x="5737255" y="2579813"/>
                                  <a:pt x="5740648" y="2579713"/>
                                  <a:pt x="5744042" y="2581510"/>
                                </a:cubicBezTo>
                                <a:cubicBezTo>
                                  <a:pt x="5751626" y="2585502"/>
                                  <a:pt x="5751227" y="2593086"/>
                                  <a:pt x="5751227" y="2593486"/>
                                </a:cubicBezTo>
                                <a:cubicBezTo>
                                  <a:pt x="5751227" y="2593486"/>
                                  <a:pt x="5751227" y="2596280"/>
                                  <a:pt x="5754820" y="2598276"/>
                                </a:cubicBezTo>
                                <a:cubicBezTo>
                                  <a:pt x="5758413" y="2599873"/>
                                  <a:pt x="5760808" y="2598276"/>
                                  <a:pt x="5760808" y="2598276"/>
                                </a:cubicBezTo>
                                <a:lnTo>
                                  <a:pt x="5761207" y="2598276"/>
                                </a:lnTo>
                                <a:lnTo>
                                  <a:pt x="5761606" y="2597877"/>
                                </a:lnTo>
                                <a:cubicBezTo>
                                  <a:pt x="5763602" y="2596679"/>
                                  <a:pt x="5768393" y="2594284"/>
                                  <a:pt x="5774780" y="2597478"/>
                                </a:cubicBezTo>
                                <a:cubicBezTo>
                                  <a:pt x="5781566" y="2601070"/>
                                  <a:pt x="5781966" y="2608655"/>
                                  <a:pt x="5781966" y="2609054"/>
                                </a:cubicBezTo>
                                <a:lnTo>
                                  <a:pt x="5781966" y="2609454"/>
                                </a:lnTo>
                                <a:cubicBezTo>
                                  <a:pt x="5781966" y="2609454"/>
                                  <a:pt x="5781966" y="2612248"/>
                                  <a:pt x="5785558" y="2614244"/>
                                </a:cubicBezTo>
                                <a:cubicBezTo>
                                  <a:pt x="5789151" y="2616240"/>
                                  <a:pt x="5791946" y="2614244"/>
                                  <a:pt x="5791946" y="2614244"/>
                                </a:cubicBezTo>
                                <a:lnTo>
                                  <a:pt x="5792345" y="2614244"/>
                                </a:lnTo>
                                <a:cubicBezTo>
                                  <a:pt x="5792744" y="2613845"/>
                                  <a:pt x="5799930" y="2609853"/>
                                  <a:pt x="5806317" y="2613446"/>
                                </a:cubicBezTo>
                                <a:cubicBezTo>
                                  <a:pt x="5813902" y="2617438"/>
                                  <a:pt x="5813502" y="2625023"/>
                                  <a:pt x="5813502" y="2625423"/>
                                </a:cubicBezTo>
                                <a:cubicBezTo>
                                  <a:pt x="5813502" y="2625423"/>
                                  <a:pt x="5813502" y="2628217"/>
                                  <a:pt x="5817095" y="2630213"/>
                                </a:cubicBezTo>
                                <a:cubicBezTo>
                                  <a:pt x="5818293" y="2630612"/>
                                  <a:pt x="5819091" y="2631011"/>
                                  <a:pt x="5820289" y="2631011"/>
                                </a:cubicBezTo>
                                <a:lnTo>
                                  <a:pt x="5824680" y="2631411"/>
                                </a:lnTo>
                                <a:cubicBezTo>
                                  <a:pt x="5826676" y="2631411"/>
                                  <a:pt x="5828273" y="2633407"/>
                                  <a:pt x="5828273" y="2635403"/>
                                </a:cubicBezTo>
                                <a:cubicBezTo>
                                  <a:pt x="5828273" y="2637399"/>
                                  <a:pt x="5826277" y="2638995"/>
                                  <a:pt x="5822684" y="2639395"/>
                                </a:cubicBezTo>
                                <a:lnTo>
                                  <a:pt x="5816696" y="2638995"/>
                                </a:lnTo>
                                <a:cubicBezTo>
                                  <a:pt x="5815099" y="2638596"/>
                                  <a:pt x="5813502" y="2638197"/>
                                  <a:pt x="5811906" y="2637399"/>
                                </a:cubicBezTo>
                                <a:cubicBezTo>
                                  <a:pt x="5804321" y="2633407"/>
                                  <a:pt x="5804720" y="2625822"/>
                                  <a:pt x="5804720" y="2625423"/>
                                </a:cubicBezTo>
                                <a:cubicBezTo>
                                  <a:pt x="5804720" y="2625423"/>
                                  <a:pt x="5805119" y="2622627"/>
                                  <a:pt x="5801526" y="2620631"/>
                                </a:cubicBezTo>
                                <a:cubicBezTo>
                                  <a:pt x="5798732" y="2619034"/>
                                  <a:pt x="5795139" y="2620631"/>
                                  <a:pt x="5794740" y="2621030"/>
                                </a:cubicBezTo>
                                <a:cubicBezTo>
                                  <a:pt x="5793542" y="2621829"/>
                                  <a:pt x="5787954" y="2625023"/>
                                  <a:pt x="5781167" y="2621430"/>
                                </a:cubicBezTo>
                                <a:cubicBezTo>
                                  <a:pt x="5774381" y="2617837"/>
                                  <a:pt x="5773982" y="2611450"/>
                                  <a:pt x="5773982" y="2609853"/>
                                </a:cubicBezTo>
                                <a:cubicBezTo>
                                  <a:pt x="5773582" y="2609454"/>
                                  <a:pt x="5773183" y="2606260"/>
                                  <a:pt x="5770389" y="2604663"/>
                                </a:cubicBezTo>
                                <a:cubicBezTo>
                                  <a:pt x="5767195" y="2603066"/>
                                  <a:pt x="5765199" y="2604264"/>
                                  <a:pt x="5764401" y="2604663"/>
                                </a:cubicBezTo>
                                <a:lnTo>
                                  <a:pt x="5764002" y="2604663"/>
                                </a:lnTo>
                                <a:cubicBezTo>
                                  <a:pt x="5762804" y="2605462"/>
                                  <a:pt x="5757614" y="2608655"/>
                                  <a:pt x="5750429" y="2605062"/>
                                </a:cubicBezTo>
                                <a:cubicBezTo>
                                  <a:pt x="5742844" y="2601070"/>
                                  <a:pt x="5743243" y="2593885"/>
                                  <a:pt x="5743243" y="2593086"/>
                                </a:cubicBezTo>
                                <a:cubicBezTo>
                                  <a:pt x="5743642" y="2593086"/>
                                  <a:pt x="5743243" y="2589893"/>
                                  <a:pt x="5740049" y="2588296"/>
                                </a:cubicBezTo>
                                <a:cubicBezTo>
                                  <a:pt x="5737254" y="2586699"/>
                                  <a:pt x="5733661" y="2588296"/>
                                  <a:pt x="5733262" y="2588695"/>
                                </a:cubicBezTo>
                                <a:cubicBezTo>
                                  <a:pt x="5732065" y="2589494"/>
                                  <a:pt x="5726476" y="2592687"/>
                                  <a:pt x="5719689" y="2589094"/>
                                </a:cubicBezTo>
                                <a:lnTo>
                                  <a:pt x="5717294" y="2587498"/>
                                </a:lnTo>
                                <a:cubicBezTo>
                                  <a:pt x="5715298" y="2586699"/>
                                  <a:pt x="5714500" y="2584304"/>
                                  <a:pt x="5715697" y="2582308"/>
                                </a:cubicBezTo>
                                <a:cubicBezTo>
                                  <a:pt x="5716496" y="2580312"/>
                                  <a:pt x="5718891" y="2579514"/>
                                  <a:pt x="5720887" y="2580711"/>
                                </a:cubicBezTo>
                                <a:lnTo>
                                  <a:pt x="5723282" y="2582308"/>
                                </a:lnTo>
                                <a:cubicBezTo>
                                  <a:pt x="5726875" y="2584304"/>
                                  <a:pt x="5729669" y="2582308"/>
                                  <a:pt x="5729669" y="2582308"/>
                                </a:cubicBezTo>
                                <a:lnTo>
                                  <a:pt x="5730069" y="2582308"/>
                                </a:lnTo>
                                <a:cubicBezTo>
                                  <a:pt x="5730269" y="2582108"/>
                                  <a:pt x="5732065" y="2581011"/>
                                  <a:pt x="5734660" y="2580412"/>
                                </a:cubicBezTo>
                                <a:close/>
                                <a:moveTo>
                                  <a:pt x="342949" y="2579514"/>
                                </a:moveTo>
                                <a:cubicBezTo>
                                  <a:pt x="344146" y="2579514"/>
                                  <a:pt x="345344" y="2580312"/>
                                  <a:pt x="345344" y="2581510"/>
                                </a:cubicBezTo>
                                <a:lnTo>
                                  <a:pt x="347739" y="2599075"/>
                                </a:lnTo>
                                <a:cubicBezTo>
                                  <a:pt x="347739" y="2600273"/>
                                  <a:pt x="346941" y="2601471"/>
                                  <a:pt x="345743" y="2601471"/>
                                </a:cubicBezTo>
                                <a:cubicBezTo>
                                  <a:pt x="344545" y="2601471"/>
                                  <a:pt x="343347" y="2600672"/>
                                  <a:pt x="343347" y="2599475"/>
                                </a:cubicBezTo>
                                <a:lnTo>
                                  <a:pt x="340952" y="2581909"/>
                                </a:lnTo>
                                <a:cubicBezTo>
                                  <a:pt x="340952" y="2580711"/>
                                  <a:pt x="341750" y="2579514"/>
                                  <a:pt x="342949" y="2579514"/>
                                </a:cubicBezTo>
                                <a:close/>
                                <a:moveTo>
                                  <a:pt x="331370" y="2578715"/>
                                </a:moveTo>
                                <a:cubicBezTo>
                                  <a:pt x="332568" y="2579114"/>
                                  <a:pt x="333366" y="2580312"/>
                                  <a:pt x="332568" y="2581509"/>
                                </a:cubicBezTo>
                                <a:lnTo>
                                  <a:pt x="327778" y="2598276"/>
                                </a:lnTo>
                                <a:cubicBezTo>
                                  <a:pt x="327778" y="2599075"/>
                                  <a:pt x="326979" y="2599873"/>
                                  <a:pt x="326181" y="2599873"/>
                                </a:cubicBezTo>
                                <a:lnTo>
                                  <a:pt x="325382" y="2599873"/>
                                </a:lnTo>
                                <a:cubicBezTo>
                                  <a:pt x="324184" y="2599474"/>
                                  <a:pt x="323385" y="2598276"/>
                                  <a:pt x="323785" y="2597079"/>
                                </a:cubicBezTo>
                                <a:lnTo>
                                  <a:pt x="328576" y="2580312"/>
                                </a:lnTo>
                                <a:cubicBezTo>
                                  <a:pt x="328975" y="2579114"/>
                                  <a:pt x="330173" y="2578316"/>
                                  <a:pt x="331370" y="2578715"/>
                                </a:cubicBezTo>
                                <a:close/>
                                <a:moveTo>
                                  <a:pt x="353725" y="2575920"/>
                                </a:moveTo>
                                <a:cubicBezTo>
                                  <a:pt x="354524" y="2575521"/>
                                  <a:pt x="356121" y="2575521"/>
                                  <a:pt x="356520" y="2576719"/>
                                </a:cubicBezTo>
                                <a:lnTo>
                                  <a:pt x="365303" y="2591889"/>
                                </a:lnTo>
                                <a:cubicBezTo>
                                  <a:pt x="365702" y="2592688"/>
                                  <a:pt x="365702" y="2594285"/>
                                  <a:pt x="364504" y="2594684"/>
                                </a:cubicBezTo>
                                <a:lnTo>
                                  <a:pt x="363706" y="2595083"/>
                                </a:lnTo>
                                <a:cubicBezTo>
                                  <a:pt x="362908" y="2595083"/>
                                  <a:pt x="362109" y="2594684"/>
                                  <a:pt x="361710" y="2593885"/>
                                </a:cubicBezTo>
                                <a:lnTo>
                                  <a:pt x="352927" y="2578715"/>
                                </a:lnTo>
                                <a:cubicBezTo>
                                  <a:pt x="352527" y="2577916"/>
                                  <a:pt x="352527" y="2576320"/>
                                  <a:pt x="353725" y="2575920"/>
                                </a:cubicBezTo>
                                <a:close/>
                                <a:moveTo>
                                  <a:pt x="7011497" y="2574324"/>
                                </a:moveTo>
                                <a:lnTo>
                                  <a:pt x="7028265" y="2579115"/>
                                </a:lnTo>
                                <a:cubicBezTo>
                                  <a:pt x="7029462" y="2579514"/>
                                  <a:pt x="7030261" y="2580712"/>
                                  <a:pt x="7029862" y="2581909"/>
                                </a:cubicBezTo>
                                <a:cubicBezTo>
                                  <a:pt x="7029862" y="2582708"/>
                                  <a:pt x="7029063" y="2583506"/>
                                  <a:pt x="7028265" y="2583506"/>
                                </a:cubicBezTo>
                                <a:lnTo>
                                  <a:pt x="7027466" y="2583506"/>
                                </a:lnTo>
                                <a:lnTo>
                                  <a:pt x="7010699" y="2578715"/>
                                </a:lnTo>
                                <a:cubicBezTo>
                                  <a:pt x="7009901" y="2578316"/>
                                  <a:pt x="7009102" y="2577118"/>
                                  <a:pt x="7008703" y="2575920"/>
                                </a:cubicBezTo>
                                <a:cubicBezTo>
                                  <a:pt x="7009102" y="2574723"/>
                                  <a:pt x="7010300" y="2573924"/>
                                  <a:pt x="7011497" y="2574324"/>
                                </a:cubicBezTo>
                                <a:close/>
                                <a:moveTo>
                                  <a:pt x="321791" y="2573525"/>
                                </a:moveTo>
                                <a:cubicBezTo>
                                  <a:pt x="322589" y="2574324"/>
                                  <a:pt x="322589" y="2575920"/>
                                  <a:pt x="322589" y="2576320"/>
                                </a:cubicBezTo>
                                <a:lnTo>
                                  <a:pt x="311810" y="2590292"/>
                                </a:lnTo>
                                <a:cubicBezTo>
                                  <a:pt x="311411" y="2590692"/>
                                  <a:pt x="310612" y="2591091"/>
                                  <a:pt x="310213" y="2591091"/>
                                </a:cubicBezTo>
                                <a:cubicBezTo>
                                  <a:pt x="309814" y="2591091"/>
                                  <a:pt x="309015" y="2591091"/>
                                  <a:pt x="308616" y="2590692"/>
                                </a:cubicBezTo>
                                <a:cubicBezTo>
                                  <a:pt x="307818" y="2590292"/>
                                  <a:pt x="307419" y="2588696"/>
                                  <a:pt x="308217" y="2587897"/>
                                </a:cubicBezTo>
                                <a:lnTo>
                                  <a:pt x="318996" y="2573924"/>
                                </a:lnTo>
                                <a:cubicBezTo>
                                  <a:pt x="319396" y="2573126"/>
                                  <a:pt x="320992" y="2572727"/>
                                  <a:pt x="321791" y="2573525"/>
                                </a:cubicBezTo>
                                <a:close/>
                                <a:moveTo>
                                  <a:pt x="365302" y="2567937"/>
                                </a:moveTo>
                                <a:lnTo>
                                  <a:pt x="379674" y="2578716"/>
                                </a:lnTo>
                                <a:cubicBezTo>
                                  <a:pt x="380472" y="2579115"/>
                                  <a:pt x="380871" y="2580712"/>
                                  <a:pt x="380073" y="2581511"/>
                                </a:cubicBezTo>
                                <a:cubicBezTo>
                                  <a:pt x="379674" y="2581910"/>
                                  <a:pt x="378875" y="2582309"/>
                                  <a:pt x="378476" y="2582309"/>
                                </a:cubicBezTo>
                                <a:cubicBezTo>
                                  <a:pt x="378077" y="2582309"/>
                                  <a:pt x="377278" y="2582309"/>
                                  <a:pt x="376879" y="2581910"/>
                                </a:cubicBezTo>
                                <a:lnTo>
                                  <a:pt x="362907" y="2571131"/>
                                </a:lnTo>
                                <a:cubicBezTo>
                                  <a:pt x="362108" y="2570731"/>
                                  <a:pt x="361709" y="2569135"/>
                                  <a:pt x="362508" y="2568336"/>
                                </a:cubicBezTo>
                                <a:cubicBezTo>
                                  <a:pt x="362907" y="2567538"/>
                                  <a:pt x="364504" y="2567139"/>
                                  <a:pt x="365302" y="2567937"/>
                                </a:cubicBezTo>
                                <a:close/>
                                <a:moveTo>
                                  <a:pt x="311012" y="2564344"/>
                                </a:moveTo>
                                <a:cubicBezTo>
                                  <a:pt x="311811" y="2563944"/>
                                  <a:pt x="313408" y="2563944"/>
                                  <a:pt x="313807" y="2565142"/>
                                </a:cubicBezTo>
                                <a:cubicBezTo>
                                  <a:pt x="314605" y="2565940"/>
                                  <a:pt x="314206" y="2567138"/>
                                  <a:pt x="313009" y="2567936"/>
                                </a:cubicBezTo>
                                <a:lnTo>
                                  <a:pt x="297838" y="2576720"/>
                                </a:lnTo>
                                <a:lnTo>
                                  <a:pt x="297040" y="2577119"/>
                                </a:lnTo>
                                <a:cubicBezTo>
                                  <a:pt x="296241" y="2577119"/>
                                  <a:pt x="295443" y="2576720"/>
                                  <a:pt x="295044" y="2575921"/>
                                </a:cubicBezTo>
                                <a:cubicBezTo>
                                  <a:pt x="294644" y="2575123"/>
                                  <a:pt x="294644" y="2573526"/>
                                  <a:pt x="295842" y="2573127"/>
                                </a:cubicBezTo>
                                <a:close/>
                                <a:moveTo>
                                  <a:pt x="7099721" y="2563944"/>
                                </a:moveTo>
                                <a:cubicBezTo>
                                  <a:pt x="7100519" y="2563545"/>
                                  <a:pt x="7102116" y="2563545"/>
                                  <a:pt x="7102515" y="2564743"/>
                                </a:cubicBezTo>
                                <a:cubicBezTo>
                                  <a:pt x="7102915" y="2565541"/>
                                  <a:pt x="7102915" y="2567138"/>
                                  <a:pt x="7101717" y="2567537"/>
                                </a:cubicBezTo>
                                <a:lnTo>
                                  <a:pt x="7086546" y="2576321"/>
                                </a:lnTo>
                                <a:lnTo>
                                  <a:pt x="7085748" y="2576720"/>
                                </a:lnTo>
                                <a:cubicBezTo>
                                  <a:pt x="7084950" y="2576720"/>
                                  <a:pt x="7084151" y="2576321"/>
                                  <a:pt x="7083752" y="2575522"/>
                                </a:cubicBezTo>
                                <a:cubicBezTo>
                                  <a:pt x="7082954" y="2574325"/>
                                  <a:pt x="7083353" y="2573127"/>
                                  <a:pt x="7084550" y="2572728"/>
                                </a:cubicBezTo>
                                <a:close/>
                                <a:moveTo>
                                  <a:pt x="7021078" y="2558356"/>
                                </a:moveTo>
                                <a:lnTo>
                                  <a:pt x="7035051" y="2569135"/>
                                </a:lnTo>
                                <a:cubicBezTo>
                                  <a:pt x="7035850" y="2569535"/>
                                  <a:pt x="7036249" y="2571131"/>
                                  <a:pt x="7035451" y="2571930"/>
                                </a:cubicBezTo>
                                <a:cubicBezTo>
                                  <a:pt x="7035051" y="2572329"/>
                                  <a:pt x="7034253" y="2572728"/>
                                  <a:pt x="7033854" y="2572728"/>
                                </a:cubicBezTo>
                                <a:cubicBezTo>
                                  <a:pt x="7033455" y="2572728"/>
                                  <a:pt x="7032656" y="2572728"/>
                                  <a:pt x="7032257" y="2572329"/>
                                </a:cubicBezTo>
                                <a:lnTo>
                                  <a:pt x="7018683" y="2561550"/>
                                </a:lnTo>
                                <a:cubicBezTo>
                                  <a:pt x="7017885" y="2561150"/>
                                  <a:pt x="7017486" y="2559554"/>
                                  <a:pt x="7018284" y="2558755"/>
                                </a:cubicBezTo>
                                <a:cubicBezTo>
                                  <a:pt x="7018683" y="2557957"/>
                                  <a:pt x="7020280" y="2557558"/>
                                  <a:pt x="7021078" y="2558356"/>
                                </a:cubicBezTo>
                                <a:close/>
                                <a:moveTo>
                                  <a:pt x="370092" y="2556759"/>
                                </a:moveTo>
                                <a:lnTo>
                                  <a:pt x="386859" y="2561550"/>
                                </a:lnTo>
                                <a:cubicBezTo>
                                  <a:pt x="388057" y="2561949"/>
                                  <a:pt x="388456" y="2563147"/>
                                  <a:pt x="388057" y="2564344"/>
                                </a:cubicBezTo>
                                <a:cubicBezTo>
                                  <a:pt x="388057" y="2565143"/>
                                  <a:pt x="387259" y="2565941"/>
                                  <a:pt x="386460" y="2565941"/>
                                </a:cubicBezTo>
                                <a:lnTo>
                                  <a:pt x="385662" y="2565941"/>
                                </a:lnTo>
                                <a:lnTo>
                                  <a:pt x="368894" y="2561150"/>
                                </a:lnTo>
                                <a:cubicBezTo>
                                  <a:pt x="367697" y="2560751"/>
                                  <a:pt x="366898" y="2559553"/>
                                  <a:pt x="367298" y="2558356"/>
                                </a:cubicBezTo>
                                <a:cubicBezTo>
                                  <a:pt x="367697" y="2557158"/>
                                  <a:pt x="368894" y="2556360"/>
                                  <a:pt x="370092" y="2556759"/>
                                </a:cubicBezTo>
                                <a:close/>
                                <a:moveTo>
                                  <a:pt x="308219" y="2552368"/>
                                </a:moveTo>
                                <a:cubicBezTo>
                                  <a:pt x="309416" y="2552368"/>
                                  <a:pt x="310614" y="2553166"/>
                                  <a:pt x="310614" y="2554364"/>
                                </a:cubicBezTo>
                                <a:cubicBezTo>
                                  <a:pt x="310614" y="2555561"/>
                                  <a:pt x="309815" y="2556759"/>
                                  <a:pt x="308618" y="2556759"/>
                                </a:cubicBezTo>
                                <a:lnTo>
                                  <a:pt x="291053" y="2559155"/>
                                </a:lnTo>
                                <a:cubicBezTo>
                                  <a:pt x="289854" y="2559155"/>
                                  <a:pt x="288657" y="2558357"/>
                                  <a:pt x="288657" y="2557159"/>
                                </a:cubicBezTo>
                                <a:cubicBezTo>
                                  <a:pt x="288657" y="2555960"/>
                                  <a:pt x="289455" y="2554763"/>
                                  <a:pt x="290654" y="2554763"/>
                                </a:cubicBezTo>
                                <a:close/>
                                <a:moveTo>
                                  <a:pt x="7089741" y="2549573"/>
                                </a:moveTo>
                                <a:cubicBezTo>
                                  <a:pt x="7090539" y="2549972"/>
                                  <a:pt x="7090938" y="2551569"/>
                                  <a:pt x="7090140" y="2552368"/>
                                </a:cubicBezTo>
                                <a:lnTo>
                                  <a:pt x="7079362" y="2566340"/>
                                </a:lnTo>
                                <a:cubicBezTo>
                                  <a:pt x="7078962" y="2566740"/>
                                  <a:pt x="7078164" y="2567139"/>
                                  <a:pt x="7077764" y="2567139"/>
                                </a:cubicBezTo>
                                <a:cubicBezTo>
                                  <a:pt x="7077365" y="2567139"/>
                                  <a:pt x="7076566" y="2567139"/>
                                  <a:pt x="7076167" y="2566740"/>
                                </a:cubicBezTo>
                                <a:cubicBezTo>
                                  <a:pt x="7074969" y="2565941"/>
                                  <a:pt x="7074969" y="2564744"/>
                                  <a:pt x="7076167" y="2563945"/>
                                </a:cubicBezTo>
                                <a:lnTo>
                                  <a:pt x="7086946" y="2549972"/>
                                </a:lnTo>
                                <a:cubicBezTo>
                                  <a:pt x="7087346" y="2549174"/>
                                  <a:pt x="7088942" y="2548775"/>
                                  <a:pt x="7089741" y="2549573"/>
                                </a:cubicBezTo>
                                <a:close/>
                                <a:moveTo>
                                  <a:pt x="7033054" y="2545582"/>
                                </a:moveTo>
                                <a:cubicBezTo>
                                  <a:pt x="7033853" y="2545182"/>
                                  <a:pt x="7035450" y="2545182"/>
                                  <a:pt x="7035849" y="2546380"/>
                                </a:cubicBezTo>
                                <a:lnTo>
                                  <a:pt x="7044632" y="2561551"/>
                                </a:lnTo>
                                <a:cubicBezTo>
                                  <a:pt x="7045031" y="2562349"/>
                                  <a:pt x="7045031" y="2563946"/>
                                  <a:pt x="7043833" y="2564345"/>
                                </a:cubicBezTo>
                                <a:lnTo>
                                  <a:pt x="7043035" y="2564744"/>
                                </a:lnTo>
                                <a:cubicBezTo>
                                  <a:pt x="7042236" y="2564744"/>
                                  <a:pt x="7041438" y="2564345"/>
                                  <a:pt x="7041039" y="2563547"/>
                                </a:cubicBezTo>
                                <a:lnTo>
                                  <a:pt x="7032255" y="2548376"/>
                                </a:lnTo>
                                <a:cubicBezTo>
                                  <a:pt x="7031856" y="2547578"/>
                                  <a:pt x="7031856" y="2545981"/>
                                  <a:pt x="7033054" y="2545582"/>
                                </a:cubicBezTo>
                                <a:close/>
                                <a:moveTo>
                                  <a:pt x="387259" y="2542388"/>
                                </a:moveTo>
                                <a:cubicBezTo>
                                  <a:pt x="388456" y="2541988"/>
                                  <a:pt x="389654" y="2542787"/>
                                  <a:pt x="389654" y="2544384"/>
                                </a:cubicBezTo>
                                <a:cubicBezTo>
                                  <a:pt x="389654" y="2545581"/>
                                  <a:pt x="388855" y="2546779"/>
                                  <a:pt x="387658" y="2546779"/>
                                </a:cubicBezTo>
                                <a:lnTo>
                                  <a:pt x="370093" y="2549175"/>
                                </a:lnTo>
                                <a:cubicBezTo>
                                  <a:pt x="368895" y="2549175"/>
                                  <a:pt x="367698" y="2548377"/>
                                  <a:pt x="367698" y="2547179"/>
                                </a:cubicBezTo>
                                <a:cubicBezTo>
                                  <a:pt x="367698" y="2545980"/>
                                  <a:pt x="368496" y="2544783"/>
                                  <a:pt x="369694" y="2544783"/>
                                </a:cubicBezTo>
                                <a:close/>
                                <a:moveTo>
                                  <a:pt x="7071778" y="2540791"/>
                                </a:moveTo>
                                <a:cubicBezTo>
                                  <a:pt x="7072976" y="2541190"/>
                                  <a:pt x="7073775" y="2542388"/>
                                  <a:pt x="7073376" y="2543585"/>
                                </a:cubicBezTo>
                                <a:lnTo>
                                  <a:pt x="7068584" y="2560352"/>
                                </a:lnTo>
                                <a:cubicBezTo>
                                  <a:pt x="7068584" y="2561151"/>
                                  <a:pt x="7067786" y="2561949"/>
                                  <a:pt x="7066987" y="2561949"/>
                                </a:cubicBezTo>
                                <a:lnTo>
                                  <a:pt x="7066189" y="2561949"/>
                                </a:lnTo>
                                <a:cubicBezTo>
                                  <a:pt x="7064991" y="2561550"/>
                                  <a:pt x="7064192" y="2560352"/>
                                  <a:pt x="7064192" y="2559155"/>
                                </a:cubicBezTo>
                                <a:lnTo>
                                  <a:pt x="7068983" y="2542388"/>
                                </a:lnTo>
                                <a:cubicBezTo>
                                  <a:pt x="7069383" y="2541190"/>
                                  <a:pt x="7070580" y="2540392"/>
                                  <a:pt x="7071778" y="2540791"/>
                                </a:cubicBezTo>
                                <a:close/>
                                <a:moveTo>
                                  <a:pt x="7051817" y="2539194"/>
                                </a:moveTo>
                                <a:cubicBezTo>
                                  <a:pt x="7053014" y="2539194"/>
                                  <a:pt x="7054212" y="2539992"/>
                                  <a:pt x="7054212" y="2541190"/>
                                </a:cubicBezTo>
                                <a:lnTo>
                                  <a:pt x="7056607" y="2558756"/>
                                </a:lnTo>
                                <a:cubicBezTo>
                                  <a:pt x="7056607" y="2559953"/>
                                  <a:pt x="7055809" y="2561151"/>
                                  <a:pt x="7054611" y="2561151"/>
                                </a:cubicBezTo>
                                <a:cubicBezTo>
                                  <a:pt x="7053414" y="2561151"/>
                                  <a:pt x="7052216" y="2560353"/>
                                  <a:pt x="7052216" y="2559155"/>
                                </a:cubicBezTo>
                                <a:lnTo>
                                  <a:pt x="7049820" y="2541589"/>
                                </a:lnTo>
                                <a:cubicBezTo>
                                  <a:pt x="7049820" y="2540392"/>
                                  <a:pt x="7050619" y="2539194"/>
                                  <a:pt x="7051817" y="2539194"/>
                                </a:cubicBezTo>
                                <a:close/>
                                <a:moveTo>
                                  <a:pt x="292648" y="2535203"/>
                                </a:moveTo>
                                <a:lnTo>
                                  <a:pt x="309415" y="2539994"/>
                                </a:lnTo>
                                <a:cubicBezTo>
                                  <a:pt x="310613" y="2540393"/>
                                  <a:pt x="311412" y="2541591"/>
                                  <a:pt x="311012" y="2542788"/>
                                </a:cubicBezTo>
                                <a:cubicBezTo>
                                  <a:pt x="311012" y="2543587"/>
                                  <a:pt x="310214" y="2544385"/>
                                  <a:pt x="309415" y="2544385"/>
                                </a:cubicBezTo>
                                <a:lnTo>
                                  <a:pt x="308617" y="2544385"/>
                                </a:lnTo>
                                <a:lnTo>
                                  <a:pt x="291850" y="2539594"/>
                                </a:lnTo>
                                <a:cubicBezTo>
                                  <a:pt x="290652" y="2539195"/>
                                  <a:pt x="289854" y="2538396"/>
                                  <a:pt x="289854" y="2536799"/>
                                </a:cubicBezTo>
                                <a:cubicBezTo>
                                  <a:pt x="290253" y="2535602"/>
                                  <a:pt x="291451" y="2534803"/>
                                  <a:pt x="292648" y="2535203"/>
                                </a:cubicBezTo>
                                <a:close/>
                                <a:moveTo>
                                  <a:pt x="380472" y="2524823"/>
                                </a:moveTo>
                                <a:cubicBezTo>
                                  <a:pt x="381271" y="2524424"/>
                                  <a:pt x="382868" y="2524424"/>
                                  <a:pt x="383267" y="2525622"/>
                                </a:cubicBezTo>
                                <a:cubicBezTo>
                                  <a:pt x="383666" y="2526420"/>
                                  <a:pt x="383666" y="2528017"/>
                                  <a:pt x="382468" y="2528416"/>
                                </a:cubicBezTo>
                                <a:lnTo>
                                  <a:pt x="367298" y="2537200"/>
                                </a:lnTo>
                                <a:lnTo>
                                  <a:pt x="366499" y="2537599"/>
                                </a:lnTo>
                                <a:cubicBezTo>
                                  <a:pt x="365701" y="2537599"/>
                                  <a:pt x="364903" y="2537200"/>
                                  <a:pt x="364503" y="2536401"/>
                                </a:cubicBezTo>
                                <a:cubicBezTo>
                                  <a:pt x="364104" y="2535603"/>
                                  <a:pt x="364503" y="2534006"/>
                                  <a:pt x="365302" y="2533607"/>
                                </a:cubicBezTo>
                                <a:close/>
                                <a:moveTo>
                                  <a:pt x="302229" y="2519234"/>
                                </a:moveTo>
                                <a:lnTo>
                                  <a:pt x="316202" y="2530013"/>
                                </a:lnTo>
                                <a:cubicBezTo>
                                  <a:pt x="317001" y="2530413"/>
                                  <a:pt x="317400" y="2532009"/>
                                  <a:pt x="316602" y="2532808"/>
                                </a:cubicBezTo>
                                <a:cubicBezTo>
                                  <a:pt x="316202" y="2533207"/>
                                  <a:pt x="315404" y="2533606"/>
                                  <a:pt x="315005" y="2533606"/>
                                </a:cubicBezTo>
                                <a:cubicBezTo>
                                  <a:pt x="314606" y="2533606"/>
                                  <a:pt x="313807" y="2533606"/>
                                  <a:pt x="313408" y="2533207"/>
                                </a:cubicBezTo>
                                <a:lnTo>
                                  <a:pt x="299834" y="2522428"/>
                                </a:lnTo>
                                <a:cubicBezTo>
                                  <a:pt x="299036" y="2522028"/>
                                  <a:pt x="298637" y="2520432"/>
                                  <a:pt x="299435" y="2519633"/>
                                </a:cubicBezTo>
                                <a:cubicBezTo>
                                  <a:pt x="299834" y="2518835"/>
                                  <a:pt x="301431" y="2518436"/>
                                  <a:pt x="302229" y="2519234"/>
                                </a:cubicBezTo>
                                <a:close/>
                                <a:moveTo>
                                  <a:pt x="6096185" y="2514195"/>
                                </a:moveTo>
                                <a:cubicBezTo>
                                  <a:pt x="6103920" y="2516141"/>
                                  <a:pt x="6110906" y="2521031"/>
                                  <a:pt x="6115297" y="2528416"/>
                                </a:cubicBezTo>
                                <a:lnTo>
                                  <a:pt x="6109708" y="2532009"/>
                                </a:lnTo>
                                <a:cubicBezTo>
                                  <a:pt x="6102123" y="2520433"/>
                                  <a:pt x="6086953" y="2516840"/>
                                  <a:pt x="6075377" y="2524025"/>
                                </a:cubicBezTo>
                                <a:cubicBezTo>
                                  <a:pt x="6063799" y="2531211"/>
                                  <a:pt x="6060206" y="2546780"/>
                                  <a:pt x="6068190" y="2557958"/>
                                </a:cubicBezTo>
                                <a:lnTo>
                                  <a:pt x="6062601" y="2561551"/>
                                </a:lnTo>
                                <a:cubicBezTo>
                                  <a:pt x="6062202" y="2561152"/>
                                  <a:pt x="6062202" y="2560752"/>
                                  <a:pt x="6061803" y="2560353"/>
                                </a:cubicBezTo>
                                <a:cubicBezTo>
                                  <a:pt x="6053021" y="2545582"/>
                                  <a:pt x="6057811" y="2526421"/>
                                  <a:pt x="6072582" y="2517638"/>
                                </a:cubicBezTo>
                                <a:cubicBezTo>
                                  <a:pt x="6079967" y="2513247"/>
                                  <a:pt x="6088450" y="2512249"/>
                                  <a:pt x="6096185" y="2514195"/>
                                </a:cubicBezTo>
                                <a:close/>
                                <a:moveTo>
                                  <a:pt x="370492" y="2510452"/>
                                </a:moveTo>
                                <a:cubicBezTo>
                                  <a:pt x="371291" y="2510851"/>
                                  <a:pt x="371690" y="2512448"/>
                                  <a:pt x="370892" y="2513246"/>
                                </a:cubicBezTo>
                                <a:lnTo>
                                  <a:pt x="360113" y="2527219"/>
                                </a:lnTo>
                                <a:cubicBezTo>
                                  <a:pt x="359714" y="2527619"/>
                                  <a:pt x="358916" y="2528018"/>
                                  <a:pt x="358516" y="2528018"/>
                                </a:cubicBezTo>
                                <a:cubicBezTo>
                                  <a:pt x="358117" y="2528018"/>
                                  <a:pt x="357319" y="2528018"/>
                                  <a:pt x="356919" y="2527619"/>
                                </a:cubicBezTo>
                                <a:cubicBezTo>
                                  <a:pt x="356121" y="2526820"/>
                                  <a:pt x="355721" y="2525623"/>
                                  <a:pt x="356919" y="2524824"/>
                                </a:cubicBezTo>
                                <a:lnTo>
                                  <a:pt x="367698" y="2510851"/>
                                </a:lnTo>
                                <a:cubicBezTo>
                                  <a:pt x="368097" y="2510053"/>
                                  <a:pt x="369694" y="2510053"/>
                                  <a:pt x="370492" y="2510452"/>
                                </a:cubicBezTo>
                                <a:close/>
                                <a:moveTo>
                                  <a:pt x="314205" y="2506460"/>
                                </a:moveTo>
                                <a:cubicBezTo>
                                  <a:pt x="315003" y="2506060"/>
                                  <a:pt x="316600" y="2506060"/>
                                  <a:pt x="316999" y="2507258"/>
                                </a:cubicBezTo>
                                <a:lnTo>
                                  <a:pt x="325783" y="2522429"/>
                                </a:lnTo>
                                <a:cubicBezTo>
                                  <a:pt x="326182" y="2523227"/>
                                  <a:pt x="326182" y="2524824"/>
                                  <a:pt x="324984" y="2525223"/>
                                </a:cubicBezTo>
                                <a:lnTo>
                                  <a:pt x="324186" y="2525622"/>
                                </a:lnTo>
                                <a:cubicBezTo>
                                  <a:pt x="323387" y="2525622"/>
                                  <a:pt x="322589" y="2525223"/>
                                  <a:pt x="322189" y="2524425"/>
                                </a:cubicBezTo>
                                <a:lnTo>
                                  <a:pt x="313407" y="2509254"/>
                                </a:lnTo>
                                <a:cubicBezTo>
                                  <a:pt x="313007" y="2508456"/>
                                  <a:pt x="313007" y="2506859"/>
                                  <a:pt x="314205" y="2506460"/>
                                </a:cubicBezTo>
                                <a:close/>
                                <a:moveTo>
                                  <a:pt x="352529" y="2501670"/>
                                </a:moveTo>
                                <a:cubicBezTo>
                                  <a:pt x="353726" y="2502069"/>
                                  <a:pt x="354525" y="2503266"/>
                                  <a:pt x="354125" y="2504464"/>
                                </a:cubicBezTo>
                                <a:lnTo>
                                  <a:pt x="349335" y="2521231"/>
                                </a:lnTo>
                                <a:cubicBezTo>
                                  <a:pt x="349335" y="2522030"/>
                                  <a:pt x="348536" y="2522828"/>
                                  <a:pt x="347737" y="2522828"/>
                                </a:cubicBezTo>
                                <a:lnTo>
                                  <a:pt x="346940" y="2522828"/>
                                </a:lnTo>
                                <a:cubicBezTo>
                                  <a:pt x="345741" y="2522429"/>
                                  <a:pt x="345342" y="2521231"/>
                                  <a:pt x="344943" y="2520034"/>
                                </a:cubicBezTo>
                                <a:lnTo>
                                  <a:pt x="349734" y="2503266"/>
                                </a:lnTo>
                                <a:cubicBezTo>
                                  <a:pt x="350133" y="2502069"/>
                                  <a:pt x="351331" y="2501270"/>
                                  <a:pt x="352529" y="2501670"/>
                                </a:cubicBezTo>
                                <a:close/>
                                <a:moveTo>
                                  <a:pt x="332569" y="2500073"/>
                                </a:moveTo>
                                <a:cubicBezTo>
                                  <a:pt x="333767" y="2500073"/>
                                  <a:pt x="334965" y="2500871"/>
                                  <a:pt x="334965" y="2502069"/>
                                </a:cubicBezTo>
                                <a:lnTo>
                                  <a:pt x="337360" y="2519635"/>
                                </a:lnTo>
                                <a:cubicBezTo>
                                  <a:pt x="337360" y="2520832"/>
                                  <a:pt x="336562" y="2522030"/>
                                  <a:pt x="335364" y="2522030"/>
                                </a:cubicBezTo>
                                <a:cubicBezTo>
                                  <a:pt x="334566" y="2522030"/>
                                  <a:pt x="333368" y="2521231"/>
                                  <a:pt x="332969" y="2520034"/>
                                </a:cubicBezTo>
                                <a:lnTo>
                                  <a:pt x="330573" y="2502468"/>
                                </a:lnTo>
                                <a:cubicBezTo>
                                  <a:pt x="330573" y="2501270"/>
                                  <a:pt x="331371" y="2500073"/>
                                  <a:pt x="332569" y="2500073"/>
                                </a:cubicBezTo>
                                <a:close/>
                                <a:moveTo>
                                  <a:pt x="4136867" y="2498077"/>
                                </a:moveTo>
                                <a:cubicBezTo>
                                  <a:pt x="4137665" y="2498077"/>
                                  <a:pt x="4138863" y="2498875"/>
                                  <a:pt x="4139262" y="2500073"/>
                                </a:cubicBezTo>
                                <a:lnTo>
                                  <a:pt x="4141658" y="2517639"/>
                                </a:lnTo>
                                <a:cubicBezTo>
                                  <a:pt x="4141658" y="2518836"/>
                                  <a:pt x="4140860" y="2520034"/>
                                  <a:pt x="4139662" y="2520034"/>
                                </a:cubicBezTo>
                                <a:cubicBezTo>
                                  <a:pt x="4138464" y="2520034"/>
                                  <a:pt x="4137266" y="2519235"/>
                                  <a:pt x="4137266" y="2518038"/>
                                </a:cubicBezTo>
                                <a:lnTo>
                                  <a:pt x="4134871" y="2500472"/>
                                </a:lnTo>
                                <a:cubicBezTo>
                                  <a:pt x="4134871" y="2499274"/>
                                  <a:pt x="4135669" y="2498077"/>
                                  <a:pt x="4136867" y="2498077"/>
                                </a:cubicBezTo>
                                <a:close/>
                                <a:moveTo>
                                  <a:pt x="4125291" y="2497279"/>
                                </a:moveTo>
                                <a:cubicBezTo>
                                  <a:pt x="4126090" y="2497678"/>
                                  <a:pt x="4126888" y="2498875"/>
                                  <a:pt x="4126489" y="2500073"/>
                                </a:cubicBezTo>
                                <a:lnTo>
                                  <a:pt x="4121698" y="2516840"/>
                                </a:lnTo>
                                <a:cubicBezTo>
                                  <a:pt x="4121698" y="2517639"/>
                                  <a:pt x="4120899" y="2518437"/>
                                  <a:pt x="4120101" y="2518437"/>
                                </a:cubicBezTo>
                                <a:lnTo>
                                  <a:pt x="4119303" y="2518437"/>
                                </a:lnTo>
                                <a:cubicBezTo>
                                  <a:pt x="4118105" y="2518038"/>
                                  <a:pt x="4117307" y="2516840"/>
                                  <a:pt x="4117706" y="2515643"/>
                                </a:cubicBezTo>
                                <a:lnTo>
                                  <a:pt x="4122497" y="2498875"/>
                                </a:lnTo>
                                <a:cubicBezTo>
                                  <a:pt x="4122896" y="2497678"/>
                                  <a:pt x="4124094" y="2496879"/>
                                  <a:pt x="4125291" y="2497279"/>
                                </a:cubicBezTo>
                                <a:close/>
                                <a:moveTo>
                                  <a:pt x="4147246" y="2494883"/>
                                </a:moveTo>
                                <a:cubicBezTo>
                                  <a:pt x="4148044" y="2494484"/>
                                  <a:pt x="4149641" y="2494484"/>
                                  <a:pt x="4150040" y="2495682"/>
                                </a:cubicBezTo>
                                <a:lnTo>
                                  <a:pt x="4158824" y="2510852"/>
                                </a:lnTo>
                                <a:cubicBezTo>
                                  <a:pt x="4159223" y="2511651"/>
                                  <a:pt x="4159223" y="2513248"/>
                                  <a:pt x="4158025" y="2513647"/>
                                </a:cubicBezTo>
                                <a:lnTo>
                                  <a:pt x="4157227" y="2514046"/>
                                </a:lnTo>
                                <a:cubicBezTo>
                                  <a:pt x="4156428" y="2514046"/>
                                  <a:pt x="4155630" y="2513647"/>
                                  <a:pt x="4155231" y="2512848"/>
                                </a:cubicBezTo>
                                <a:lnTo>
                                  <a:pt x="4146447" y="2497678"/>
                                </a:lnTo>
                                <a:cubicBezTo>
                                  <a:pt x="4146048" y="2496879"/>
                                  <a:pt x="4146048" y="2495283"/>
                                  <a:pt x="4147246" y="2494883"/>
                                </a:cubicBezTo>
                                <a:close/>
                                <a:moveTo>
                                  <a:pt x="4115311" y="2492488"/>
                                </a:moveTo>
                                <a:cubicBezTo>
                                  <a:pt x="4116109" y="2493286"/>
                                  <a:pt x="4116508" y="2494484"/>
                                  <a:pt x="4116109" y="2495282"/>
                                </a:cubicBezTo>
                                <a:lnTo>
                                  <a:pt x="4105330" y="2509255"/>
                                </a:lnTo>
                                <a:cubicBezTo>
                                  <a:pt x="4104930" y="2509655"/>
                                  <a:pt x="4104132" y="2510054"/>
                                  <a:pt x="4103733" y="2510054"/>
                                </a:cubicBezTo>
                                <a:cubicBezTo>
                                  <a:pt x="4103334" y="2510054"/>
                                  <a:pt x="4102535" y="2510054"/>
                                  <a:pt x="4102136" y="2509655"/>
                                </a:cubicBezTo>
                                <a:cubicBezTo>
                                  <a:pt x="4101338" y="2509255"/>
                                  <a:pt x="4100938" y="2507659"/>
                                  <a:pt x="4101737" y="2506860"/>
                                </a:cubicBezTo>
                                <a:lnTo>
                                  <a:pt x="4112516" y="2492887"/>
                                </a:lnTo>
                                <a:cubicBezTo>
                                  <a:pt x="4112915" y="2492089"/>
                                  <a:pt x="4114512" y="2491690"/>
                                  <a:pt x="4115311" y="2492488"/>
                                </a:cubicBezTo>
                                <a:close/>
                                <a:moveTo>
                                  <a:pt x="4158822" y="2486899"/>
                                </a:moveTo>
                                <a:lnTo>
                                  <a:pt x="4173195" y="2497678"/>
                                </a:lnTo>
                                <a:cubicBezTo>
                                  <a:pt x="4173993" y="2498078"/>
                                  <a:pt x="4174392" y="2499674"/>
                                  <a:pt x="4173594" y="2500473"/>
                                </a:cubicBezTo>
                                <a:cubicBezTo>
                                  <a:pt x="4173195" y="2500872"/>
                                  <a:pt x="4172396" y="2501271"/>
                                  <a:pt x="4171997" y="2501271"/>
                                </a:cubicBezTo>
                                <a:cubicBezTo>
                                  <a:pt x="4171598" y="2501271"/>
                                  <a:pt x="4170799" y="2501271"/>
                                  <a:pt x="4170400" y="2500872"/>
                                </a:cubicBezTo>
                                <a:lnTo>
                                  <a:pt x="4156427" y="2490093"/>
                                </a:lnTo>
                                <a:cubicBezTo>
                                  <a:pt x="4155629" y="2489693"/>
                                  <a:pt x="4155230" y="2488097"/>
                                  <a:pt x="4156028" y="2487298"/>
                                </a:cubicBezTo>
                                <a:cubicBezTo>
                                  <a:pt x="4156427" y="2486500"/>
                                  <a:pt x="4158024" y="2486101"/>
                                  <a:pt x="4158822" y="2486899"/>
                                </a:cubicBezTo>
                                <a:close/>
                                <a:moveTo>
                                  <a:pt x="4104931" y="2482907"/>
                                </a:moveTo>
                                <a:cubicBezTo>
                                  <a:pt x="4105730" y="2482508"/>
                                  <a:pt x="4107327" y="2482508"/>
                                  <a:pt x="4107726" y="2483706"/>
                                </a:cubicBezTo>
                                <a:cubicBezTo>
                                  <a:pt x="4108125" y="2484903"/>
                                  <a:pt x="4107726" y="2486101"/>
                                  <a:pt x="4106927" y="2486500"/>
                                </a:cubicBezTo>
                                <a:lnTo>
                                  <a:pt x="4091757" y="2495284"/>
                                </a:lnTo>
                                <a:lnTo>
                                  <a:pt x="4090958" y="2495683"/>
                                </a:lnTo>
                                <a:cubicBezTo>
                                  <a:pt x="4090160" y="2495683"/>
                                  <a:pt x="4089362" y="2495284"/>
                                  <a:pt x="4088962" y="2494485"/>
                                </a:cubicBezTo>
                                <a:cubicBezTo>
                                  <a:pt x="4088563" y="2493687"/>
                                  <a:pt x="4088563" y="2492090"/>
                                  <a:pt x="4089761" y="2491691"/>
                                </a:cubicBezTo>
                                <a:close/>
                                <a:moveTo>
                                  <a:pt x="1591218" y="2482907"/>
                                </a:moveTo>
                                <a:cubicBezTo>
                                  <a:pt x="1593613" y="2482508"/>
                                  <a:pt x="1595609" y="2484104"/>
                                  <a:pt x="1596007" y="2486500"/>
                                </a:cubicBezTo>
                                <a:lnTo>
                                  <a:pt x="1599601" y="2510851"/>
                                </a:lnTo>
                                <a:lnTo>
                                  <a:pt x="1623954" y="2507258"/>
                                </a:lnTo>
                                <a:cubicBezTo>
                                  <a:pt x="1626348" y="2506859"/>
                                  <a:pt x="1628343" y="2508456"/>
                                  <a:pt x="1628742" y="2510851"/>
                                </a:cubicBezTo>
                                <a:cubicBezTo>
                                  <a:pt x="1629144" y="2513246"/>
                                  <a:pt x="1627545" y="2515242"/>
                                  <a:pt x="1625151" y="2515641"/>
                                </a:cubicBezTo>
                                <a:lnTo>
                                  <a:pt x="1600798" y="2519234"/>
                                </a:lnTo>
                                <a:lnTo>
                                  <a:pt x="1604391" y="2543586"/>
                                </a:lnTo>
                                <a:cubicBezTo>
                                  <a:pt x="1604792" y="2545981"/>
                                  <a:pt x="1603193" y="2547977"/>
                                  <a:pt x="1600798" y="2548377"/>
                                </a:cubicBezTo>
                                <a:cubicBezTo>
                                  <a:pt x="1598402" y="2548776"/>
                                  <a:pt x="1596407" y="2547179"/>
                                  <a:pt x="1596007" y="2544784"/>
                                </a:cubicBezTo>
                                <a:lnTo>
                                  <a:pt x="1592416" y="2520432"/>
                                </a:lnTo>
                                <a:lnTo>
                                  <a:pt x="1568063" y="2524024"/>
                                </a:lnTo>
                                <a:cubicBezTo>
                                  <a:pt x="1565667" y="2524424"/>
                                  <a:pt x="1563671" y="2522827"/>
                                  <a:pt x="1563272" y="2520432"/>
                                </a:cubicBezTo>
                                <a:cubicBezTo>
                                  <a:pt x="1562874" y="2518036"/>
                                  <a:pt x="1564471" y="2516040"/>
                                  <a:pt x="1566865" y="2515641"/>
                                </a:cubicBezTo>
                                <a:lnTo>
                                  <a:pt x="1591218" y="2512048"/>
                                </a:lnTo>
                                <a:lnTo>
                                  <a:pt x="1587623" y="2487697"/>
                                </a:lnTo>
                                <a:cubicBezTo>
                                  <a:pt x="1587227" y="2485302"/>
                                  <a:pt x="1588821" y="2483306"/>
                                  <a:pt x="1591218" y="2482907"/>
                                </a:cubicBezTo>
                                <a:close/>
                                <a:moveTo>
                                  <a:pt x="4163613" y="2475722"/>
                                </a:moveTo>
                                <a:lnTo>
                                  <a:pt x="4180380" y="2480513"/>
                                </a:lnTo>
                                <a:cubicBezTo>
                                  <a:pt x="4181578" y="2480912"/>
                                  <a:pt x="4182376" y="2482110"/>
                                  <a:pt x="4181578" y="2483307"/>
                                </a:cubicBezTo>
                                <a:cubicBezTo>
                                  <a:pt x="4181578" y="2484106"/>
                                  <a:pt x="4180780" y="2484904"/>
                                  <a:pt x="4179981" y="2484904"/>
                                </a:cubicBezTo>
                                <a:lnTo>
                                  <a:pt x="4179183" y="2484904"/>
                                </a:lnTo>
                                <a:lnTo>
                                  <a:pt x="4162415" y="2480113"/>
                                </a:lnTo>
                                <a:cubicBezTo>
                                  <a:pt x="4161218" y="2479714"/>
                                  <a:pt x="4160419" y="2478516"/>
                                  <a:pt x="4160819" y="2477318"/>
                                </a:cubicBezTo>
                                <a:cubicBezTo>
                                  <a:pt x="4161218" y="2476121"/>
                                  <a:pt x="4162415" y="2475322"/>
                                  <a:pt x="4163613" y="2475722"/>
                                </a:cubicBezTo>
                                <a:close/>
                                <a:moveTo>
                                  <a:pt x="2819756" y="2475423"/>
                                </a:moveTo>
                                <a:cubicBezTo>
                                  <a:pt x="2822351" y="2474824"/>
                                  <a:pt x="2825744" y="2474724"/>
                                  <a:pt x="2829137" y="2476521"/>
                                </a:cubicBezTo>
                                <a:cubicBezTo>
                                  <a:pt x="2836723" y="2480513"/>
                                  <a:pt x="2836323" y="2488097"/>
                                  <a:pt x="2836323" y="2488497"/>
                                </a:cubicBezTo>
                                <a:cubicBezTo>
                                  <a:pt x="2836323" y="2488497"/>
                                  <a:pt x="2836323" y="2491291"/>
                                  <a:pt x="2839917" y="2493287"/>
                                </a:cubicBezTo>
                                <a:cubicBezTo>
                                  <a:pt x="2843510" y="2494884"/>
                                  <a:pt x="2845906" y="2493287"/>
                                  <a:pt x="2845906" y="2493287"/>
                                </a:cubicBezTo>
                                <a:lnTo>
                                  <a:pt x="2846305" y="2493287"/>
                                </a:lnTo>
                                <a:lnTo>
                                  <a:pt x="2846703" y="2492888"/>
                                </a:lnTo>
                                <a:cubicBezTo>
                                  <a:pt x="2848700" y="2491690"/>
                                  <a:pt x="2853490" y="2489295"/>
                                  <a:pt x="2859878" y="2492489"/>
                                </a:cubicBezTo>
                                <a:cubicBezTo>
                                  <a:pt x="2866664" y="2496081"/>
                                  <a:pt x="2867063" y="2503666"/>
                                  <a:pt x="2867063" y="2504065"/>
                                </a:cubicBezTo>
                                <a:lnTo>
                                  <a:pt x="2867063" y="2504465"/>
                                </a:lnTo>
                                <a:cubicBezTo>
                                  <a:pt x="2867063" y="2504465"/>
                                  <a:pt x="2867063" y="2507259"/>
                                  <a:pt x="2870656" y="2509255"/>
                                </a:cubicBezTo>
                                <a:cubicBezTo>
                                  <a:pt x="2874251" y="2511251"/>
                                  <a:pt x="2877045" y="2509255"/>
                                  <a:pt x="2877045" y="2509255"/>
                                </a:cubicBezTo>
                                <a:lnTo>
                                  <a:pt x="2877446" y="2509255"/>
                                </a:lnTo>
                                <a:cubicBezTo>
                                  <a:pt x="2877844" y="2508856"/>
                                  <a:pt x="2885028" y="2504864"/>
                                  <a:pt x="2891417" y="2508457"/>
                                </a:cubicBezTo>
                                <a:cubicBezTo>
                                  <a:pt x="2899002" y="2512449"/>
                                  <a:pt x="2898600" y="2520034"/>
                                  <a:pt x="2898600" y="2520434"/>
                                </a:cubicBezTo>
                                <a:cubicBezTo>
                                  <a:pt x="2898600" y="2520434"/>
                                  <a:pt x="2898600" y="2523228"/>
                                  <a:pt x="2902194" y="2525224"/>
                                </a:cubicBezTo>
                                <a:cubicBezTo>
                                  <a:pt x="2903394" y="2525623"/>
                                  <a:pt x="2904192" y="2526022"/>
                                  <a:pt x="2905389" y="2526022"/>
                                </a:cubicBezTo>
                                <a:lnTo>
                                  <a:pt x="2909780" y="2526422"/>
                                </a:lnTo>
                                <a:cubicBezTo>
                                  <a:pt x="2911777" y="2526422"/>
                                  <a:pt x="2913375" y="2528418"/>
                                  <a:pt x="2913375" y="2530414"/>
                                </a:cubicBezTo>
                                <a:cubicBezTo>
                                  <a:pt x="2912975" y="2532410"/>
                                  <a:pt x="2911376" y="2534006"/>
                                  <a:pt x="2907781" y="2534406"/>
                                </a:cubicBezTo>
                                <a:lnTo>
                                  <a:pt x="2901796" y="2534006"/>
                                </a:lnTo>
                                <a:cubicBezTo>
                                  <a:pt x="2900197" y="2533607"/>
                                  <a:pt x="2898600" y="2533208"/>
                                  <a:pt x="2897007" y="2532410"/>
                                </a:cubicBezTo>
                                <a:cubicBezTo>
                                  <a:pt x="2889419" y="2528418"/>
                                  <a:pt x="2889818" y="2520833"/>
                                  <a:pt x="2889818" y="2520434"/>
                                </a:cubicBezTo>
                                <a:cubicBezTo>
                                  <a:pt x="2889818" y="2520434"/>
                                  <a:pt x="2890219" y="2517638"/>
                                  <a:pt x="2886626" y="2515642"/>
                                </a:cubicBezTo>
                                <a:cubicBezTo>
                                  <a:pt x="2883832" y="2514045"/>
                                  <a:pt x="2880239" y="2515642"/>
                                  <a:pt x="2879841" y="2516041"/>
                                </a:cubicBezTo>
                                <a:cubicBezTo>
                                  <a:pt x="2878642" y="2516840"/>
                                  <a:pt x="2873052" y="2520034"/>
                                  <a:pt x="2866266" y="2516441"/>
                                </a:cubicBezTo>
                                <a:cubicBezTo>
                                  <a:pt x="2859479" y="2512848"/>
                                  <a:pt x="2859079" y="2506461"/>
                                  <a:pt x="2859079" y="2504864"/>
                                </a:cubicBezTo>
                                <a:cubicBezTo>
                                  <a:pt x="2858681" y="2504465"/>
                                  <a:pt x="2858280" y="2501271"/>
                                  <a:pt x="2855487" y="2499674"/>
                                </a:cubicBezTo>
                                <a:cubicBezTo>
                                  <a:pt x="2852293" y="2498077"/>
                                  <a:pt x="2850297" y="2499275"/>
                                  <a:pt x="2849498" y="2499674"/>
                                </a:cubicBezTo>
                                <a:lnTo>
                                  <a:pt x="2849099" y="2499674"/>
                                </a:lnTo>
                                <a:cubicBezTo>
                                  <a:pt x="2847902" y="2500473"/>
                                  <a:pt x="2842711" y="2503666"/>
                                  <a:pt x="2835525" y="2500073"/>
                                </a:cubicBezTo>
                                <a:cubicBezTo>
                                  <a:pt x="2827939" y="2496081"/>
                                  <a:pt x="2828339" y="2488896"/>
                                  <a:pt x="2828339" y="2488097"/>
                                </a:cubicBezTo>
                                <a:cubicBezTo>
                                  <a:pt x="2828738" y="2488097"/>
                                  <a:pt x="2828339" y="2484904"/>
                                  <a:pt x="2825145" y="2483307"/>
                                </a:cubicBezTo>
                                <a:cubicBezTo>
                                  <a:pt x="2822351" y="2481710"/>
                                  <a:pt x="2818758" y="2483307"/>
                                  <a:pt x="2818359" y="2483706"/>
                                </a:cubicBezTo>
                                <a:cubicBezTo>
                                  <a:pt x="2817161" y="2484505"/>
                                  <a:pt x="2811572" y="2487698"/>
                                  <a:pt x="2804785" y="2484105"/>
                                </a:cubicBezTo>
                                <a:lnTo>
                                  <a:pt x="2802391" y="2482509"/>
                                </a:lnTo>
                                <a:cubicBezTo>
                                  <a:pt x="2800395" y="2481710"/>
                                  <a:pt x="2799598" y="2479315"/>
                                  <a:pt x="2800794" y="2477319"/>
                                </a:cubicBezTo>
                                <a:cubicBezTo>
                                  <a:pt x="2801594" y="2475323"/>
                                  <a:pt x="2803988" y="2474525"/>
                                  <a:pt x="2805983" y="2475722"/>
                                </a:cubicBezTo>
                                <a:lnTo>
                                  <a:pt x="2808378" y="2477319"/>
                                </a:lnTo>
                                <a:cubicBezTo>
                                  <a:pt x="2811973" y="2479315"/>
                                  <a:pt x="2814766" y="2477319"/>
                                  <a:pt x="2814766" y="2477319"/>
                                </a:cubicBezTo>
                                <a:lnTo>
                                  <a:pt x="2815165" y="2477319"/>
                                </a:lnTo>
                                <a:cubicBezTo>
                                  <a:pt x="2815366" y="2477119"/>
                                  <a:pt x="2817161" y="2476021"/>
                                  <a:pt x="2819756" y="2475423"/>
                                </a:cubicBezTo>
                                <a:close/>
                                <a:moveTo>
                                  <a:pt x="4101739" y="2471331"/>
                                </a:moveTo>
                                <a:cubicBezTo>
                                  <a:pt x="4102936" y="2471331"/>
                                  <a:pt x="4104134" y="2472129"/>
                                  <a:pt x="4104134" y="2473327"/>
                                </a:cubicBezTo>
                                <a:cubicBezTo>
                                  <a:pt x="4104134" y="2474525"/>
                                  <a:pt x="4103336" y="2475323"/>
                                  <a:pt x="4102138" y="2475722"/>
                                </a:cubicBezTo>
                                <a:lnTo>
                                  <a:pt x="4084572" y="2478118"/>
                                </a:lnTo>
                                <a:cubicBezTo>
                                  <a:pt x="4083375" y="2478118"/>
                                  <a:pt x="4082177" y="2477320"/>
                                  <a:pt x="4082177" y="2476122"/>
                                </a:cubicBezTo>
                                <a:cubicBezTo>
                                  <a:pt x="4082177" y="2474924"/>
                                  <a:pt x="4082975" y="2473726"/>
                                  <a:pt x="4084173" y="2473726"/>
                                </a:cubicBezTo>
                                <a:close/>
                                <a:moveTo>
                                  <a:pt x="4181179" y="2460952"/>
                                </a:moveTo>
                                <a:cubicBezTo>
                                  <a:pt x="4181977" y="2460952"/>
                                  <a:pt x="4183175" y="2461750"/>
                                  <a:pt x="4183574" y="2462948"/>
                                </a:cubicBezTo>
                                <a:cubicBezTo>
                                  <a:pt x="4183574" y="2464145"/>
                                  <a:pt x="4182775" y="2465343"/>
                                  <a:pt x="4181578" y="2465343"/>
                                </a:cubicBezTo>
                                <a:lnTo>
                                  <a:pt x="4164012" y="2467739"/>
                                </a:lnTo>
                                <a:cubicBezTo>
                                  <a:pt x="4162814" y="2467739"/>
                                  <a:pt x="4161617" y="2466941"/>
                                  <a:pt x="4161617" y="2465743"/>
                                </a:cubicBezTo>
                                <a:cubicBezTo>
                                  <a:pt x="4161617" y="2464545"/>
                                  <a:pt x="4162415" y="2463347"/>
                                  <a:pt x="4163613" y="2463347"/>
                                </a:cubicBezTo>
                                <a:close/>
                                <a:moveTo>
                                  <a:pt x="4086169" y="2454165"/>
                                </a:moveTo>
                                <a:lnTo>
                                  <a:pt x="4102936" y="2458956"/>
                                </a:lnTo>
                                <a:cubicBezTo>
                                  <a:pt x="4104134" y="2459355"/>
                                  <a:pt x="4104932" y="2460553"/>
                                  <a:pt x="4104533" y="2461750"/>
                                </a:cubicBezTo>
                                <a:cubicBezTo>
                                  <a:pt x="4104533" y="2462549"/>
                                  <a:pt x="4103735" y="2463347"/>
                                  <a:pt x="4102936" y="2463347"/>
                                </a:cubicBezTo>
                                <a:lnTo>
                                  <a:pt x="4102138" y="2463347"/>
                                </a:lnTo>
                                <a:lnTo>
                                  <a:pt x="4085371" y="2458556"/>
                                </a:lnTo>
                                <a:cubicBezTo>
                                  <a:pt x="4084173" y="2458157"/>
                                  <a:pt x="4083774" y="2456959"/>
                                  <a:pt x="4083375" y="2455761"/>
                                </a:cubicBezTo>
                                <a:cubicBezTo>
                                  <a:pt x="4083774" y="2454564"/>
                                  <a:pt x="4084971" y="2453765"/>
                                  <a:pt x="4086169" y="2454165"/>
                                </a:cubicBezTo>
                                <a:close/>
                                <a:moveTo>
                                  <a:pt x="4173993" y="2443786"/>
                                </a:moveTo>
                                <a:cubicBezTo>
                                  <a:pt x="4174792" y="2443386"/>
                                  <a:pt x="4176388" y="2443386"/>
                                  <a:pt x="4176788" y="2444584"/>
                                </a:cubicBezTo>
                                <a:cubicBezTo>
                                  <a:pt x="4177187" y="2445382"/>
                                  <a:pt x="4177187" y="2446979"/>
                                  <a:pt x="4175989" y="2447378"/>
                                </a:cubicBezTo>
                                <a:lnTo>
                                  <a:pt x="4160819" y="2456162"/>
                                </a:lnTo>
                                <a:lnTo>
                                  <a:pt x="4160020" y="2456561"/>
                                </a:lnTo>
                                <a:cubicBezTo>
                                  <a:pt x="4159222" y="2456561"/>
                                  <a:pt x="4158423" y="2456162"/>
                                  <a:pt x="4158024" y="2455363"/>
                                </a:cubicBezTo>
                                <a:cubicBezTo>
                                  <a:pt x="4157625" y="2454166"/>
                                  <a:pt x="4158024" y="2452968"/>
                                  <a:pt x="4158823" y="2452569"/>
                                </a:cubicBezTo>
                                <a:close/>
                                <a:moveTo>
                                  <a:pt x="2836523" y="2443087"/>
                                </a:moveTo>
                                <a:cubicBezTo>
                                  <a:pt x="2839118" y="2442488"/>
                                  <a:pt x="2842512" y="2442388"/>
                                  <a:pt x="2845906" y="2444185"/>
                                </a:cubicBezTo>
                                <a:cubicBezTo>
                                  <a:pt x="2853490" y="2448177"/>
                                  <a:pt x="2853091" y="2455761"/>
                                  <a:pt x="2853091" y="2456160"/>
                                </a:cubicBezTo>
                                <a:cubicBezTo>
                                  <a:pt x="2853091" y="2456160"/>
                                  <a:pt x="2853091" y="2458955"/>
                                  <a:pt x="2856685" y="2460951"/>
                                </a:cubicBezTo>
                                <a:cubicBezTo>
                                  <a:pt x="2860278" y="2462548"/>
                                  <a:pt x="2862672" y="2460951"/>
                                  <a:pt x="2862672" y="2460951"/>
                                </a:cubicBezTo>
                                <a:lnTo>
                                  <a:pt x="2863072" y="2460951"/>
                                </a:lnTo>
                                <a:lnTo>
                                  <a:pt x="2863471" y="2460552"/>
                                </a:lnTo>
                                <a:cubicBezTo>
                                  <a:pt x="2865467" y="2459354"/>
                                  <a:pt x="2870259" y="2456959"/>
                                  <a:pt x="2876645" y="2460152"/>
                                </a:cubicBezTo>
                                <a:cubicBezTo>
                                  <a:pt x="2883431" y="2463745"/>
                                  <a:pt x="2883830" y="2471330"/>
                                  <a:pt x="2883830" y="2471729"/>
                                </a:cubicBezTo>
                                <a:lnTo>
                                  <a:pt x="2883830" y="2472128"/>
                                </a:lnTo>
                                <a:cubicBezTo>
                                  <a:pt x="2883830" y="2472128"/>
                                  <a:pt x="2883830" y="2474923"/>
                                  <a:pt x="2887424" y="2476919"/>
                                </a:cubicBezTo>
                                <a:cubicBezTo>
                                  <a:pt x="2891016" y="2478915"/>
                                  <a:pt x="2893811" y="2476919"/>
                                  <a:pt x="2893811" y="2476919"/>
                                </a:cubicBezTo>
                                <a:lnTo>
                                  <a:pt x="2894209" y="2476919"/>
                                </a:lnTo>
                                <a:cubicBezTo>
                                  <a:pt x="2894610" y="2476520"/>
                                  <a:pt x="2901794" y="2472528"/>
                                  <a:pt x="2908182" y="2476120"/>
                                </a:cubicBezTo>
                                <a:cubicBezTo>
                                  <a:pt x="2915768" y="2480112"/>
                                  <a:pt x="2915369" y="2487698"/>
                                  <a:pt x="2915369" y="2488097"/>
                                </a:cubicBezTo>
                                <a:cubicBezTo>
                                  <a:pt x="2915369" y="2488097"/>
                                  <a:pt x="2915369" y="2490892"/>
                                  <a:pt x="2918962" y="2492888"/>
                                </a:cubicBezTo>
                                <a:cubicBezTo>
                                  <a:pt x="2920155" y="2493287"/>
                                  <a:pt x="2920958" y="2493686"/>
                                  <a:pt x="2922154" y="2493686"/>
                                </a:cubicBezTo>
                                <a:lnTo>
                                  <a:pt x="2926545" y="2494085"/>
                                </a:lnTo>
                                <a:cubicBezTo>
                                  <a:pt x="2928544" y="2494085"/>
                                  <a:pt x="2930141" y="2496081"/>
                                  <a:pt x="2930141" y="2498077"/>
                                </a:cubicBezTo>
                                <a:cubicBezTo>
                                  <a:pt x="2930141" y="2500073"/>
                                  <a:pt x="2928141" y="2501670"/>
                                  <a:pt x="2924549" y="2502069"/>
                                </a:cubicBezTo>
                                <a:lnTo>
                                  <a:pt x="2918563" y="2501670"/>
                                </a:lnTo>
                                <a:cubicBezTo>
                                  <a:pt x="2916964" y="2501271"/>
                                  <a:pt x="2915369" y="2500872"/>
                                  <a:pt x="2913773" y="2500073"/>
                                </a:cubicBezTo>
                                <a:cubicBezTo>
                                  <a:pt x="2906184" y="2496081"/>
                                  <a:pt x="2906584" y="2488497"/>
                                  <a:pt x="2906584" y="2488097"/>
                                </a:cubicBezTo>
                                <a:cubicBezTo>
                                  <a:pt x="2906584" y="2488097"/>
                                  <a:pt x="2906983" y="2485302"/>
                                  <a:pt x="2903390" y="2483306"/>
                                </a:cubicBezTo>
                                <a:cubicBezTo>
                                  <a:pt x="2900595" y="2481709"/>
                                  <a:pt x="2897007" y="2483306"/>
                                  <a:pt x="2896607" y="2483705"/>
                                </a:cubicBezTo>
                                <a:cubicBezTo>
                                  <a:pt x="2895407" y="2484504"/>
                                  <a:pt x="2889818" y="2487698"/>
                                  <a:pt x="2883034" y="2484104"/>
                                </a:cubicBezTo>
                                <a:cubicBezTo>
                                  <a:pt x="2876247" y="2480512"/>
                                  <a:pt x="2875846" y="2474124"/>
                                  <a:pt x="2875846" y="2472528"/>
                                </a:cubicBezTo>
                                <a:cubicBezTo>
                                  <a:pt x="2875447" y="2472128"/>
                                  <a:pt x="2875048" y="2468935"/>
                                  <a:pt x="2872253" y="2467338"/>
                                </a:cubicBezTo>
                                <a:cubicBezTo>
                                  <a:pt x="2869058" y="2465741"/>
                                  <a:pt x="2867063" y="2466939"/>
                                  <a:pt x="2866266" y="2467338"/>
                                </a:cubicBezTo>
                                <a:lnTo>
                                  <a:pt x="2865866" y="2467338"/>
                                </a:lnTo>
                                <a:cubicBezTo>
                                  <a:pt x="2864669" y="2468136"/>
                                  <a:pt x="2859479" y="2471330"/>
                                  <a:pt x="2852293" y="2467737"/>
                                </a:cubicBezTo>
                                <a:cubicBezTo>
                                  <a:pt x="2844707" y="2463745"/>
                                  <a:pt x="2845106" y="2456560"/>
                                  <a:pt x="2845106" y="2455761"/>
                                </a:cubicBezTo>
                                <a:cubicBezTo>
                                  <a:pt x="2845505" y="2455761"/>
                                  <a:pt x="2845106" y="2452568"/>
                                  <a:pt x="2841914" y="2450971"/>
                                </a:cubicBezTo>
                                <a:cubicBezTo>
                                  <a:pt x="2839118" y="2449374"/>
                                  <a:pt x="2835525" y="2450971"/>
                                  <a:pt x="2835126" y="2451370"/>
                                </a:cubicBezTo>
                                <a:cubicBezTo>
                                  <a:pt x="2833928" y="2452169"/>
                                  <a:pt x="2828339" y="2455362"/>
                                  <a:pt x="2821551" y="2451769"/>
                                </a:cubicBezTo>
                                <a:lnTo>
                                  <a:pt x="2819156" y="2450173"/>
                                </a:lnTo>
                                <a:cubicBezTo>
                                  <a:pt x="2817161" y="2449374"/>
                                  <a:pt x="2816363" y="2446979"/>
                                  <a:pt x="2817561" y="2444983"/>
                                </a:cubicBezTo>
                                <a:cubicBezTo>
                                  <a:pt x="2818359" y="2442987"/>
                                  <a:pt x="2820753" y="2442189"/>
                                  <a:pt x="2822749" y="2443386"/>
                                </a:cubicBezTo>
                                <a:lnTo>
                                  <a:pt x="2825145" y="2444983"/>
                                </a:lnTo>
                                <a:cubicBezTo>
                                  <a:pt x="2828738" y="2446979"/>
                                  <a:pt x="2831533" y="2444983"/>
                                  <a:pt x="2831533" y="2444983"/>
                                </a:cubicBezTo>
                                <a:lnTo>
                                  <a:pt x="2831932" y="2444983"/>
                                </a:lnTo>
                                <a:cubicBezTo>
                                  <a:pt x="2832131" y="2444783"/>
                                  <a:pt x="2833927" y="2443685"/>
                                  <a:pt x="2836523" y="2443087"/>
                                </a:cubicBezTo>
                                <a:close/>
                                <a:moveTo>
                                  <a:pt x="4095750" y="2438197"/>
                                </a:moveTo>
                                <a:lnTo>
                                  <a:pt x="4109723" y="2448976"/>
                                </a:lnTo>
                                <a:cubicBezTo>
                                  <a:pt x="4110521" y="2449375"/>
                                  <a:pt x="4110920" y="2450972"/>
                                  <a:pt x="4110122" y="2451771"/>
                                </a:cubicBezTo>
                                <a:cubicBezTo>
                                  <a:pt x="4109723" y="2452170"/>
                                  <a:pt x="4108924" y="2452569"/>
                                  <a:pt x="4108525" y="2452569"/>
                                </a:cubicBezTo>
                                <a:cubicBezTo>
                                  <a:pt x="4108126" y="2452569"/>
                                  <a:pt x="4107327" y="2452569"/>
                                  <a:pt x="4106928" y="2452170"/>
                                </a:cubicBezTo>
                                <a:lnTo>
                                  <a:pt x="4093354" y="2441391"/>
                                </a:lnTo>
                                <a:cubicBezTo>
                                  <a:pt x="4092556" y="2440991"/>
                                  <a:pt x="4092157" y="2439395"/>
                                  <a:pt x="4092955" y="2438596"/>
                                </a:cubicBezTo>
                                <a:cubicBezTo>
                                  <a:pt x="4093354" y="2437798"/>
                                  <a:pt x="4094951" y="2437399"/>
                                  <a:pt x="4095750" y="2438197"/>
                                </a:cubicBezTo>
                                <a:close/>
                                <a:moveTo>
                                  <a:pt x="651924" y="2433806"/>
                                </a:moveTo>
                                <a:cubicBezTo>
                                  <a:pt x="653122" y="2433406"/>
                                  <a:pt x="654320" y="2434205"/>
                                  <a:pt x="654719" y="2435402"/>
                                </a:cubicBezTo>
                                <a:cubicBezTo>
                                  <a:pt x="656316" y="2442987"/>
                                  <a:pt x="664300" y="2448177"/>
                                  <a:pt x="672284" y="2446181"/>
                                </a:cubicBezTo>
                                <a:cubicBezTo>
                                  <a:pt x="673481" y="2446181"/>
                                  <a:pt x="674679" y="2446979"/>
                                  <a:pt x="675477" y="2447778"/>
                                </a:cubicBezTo>
                                <a:cubicBezTo>
                                  <a:pt x="675876" y="2448975"/>
                                  <a:pt x="675078" y="2450173"/>
                                  <a:pt x="674280" y="2450572"/>
                                </a:cubicBezTo>
                                <a:lnTo>
                                  <a:pt x="673880" y="2450572"/>
                                </a:lnTo>
                                <a:cubicBezTo>
                                  <a:pt x="669489" y="2451770"/>
                                  <a:pt x="665098" y="2451370"/>
                                  <a:pt x="661106" y="2449374"/>
                                </a:cubicBezTo>
                                <a:cubicBezTo>
                                  <a:pt x="655916" y="2463746"/>
                                  <a:pt x="645936" y="2474923"/>
                                  <a:pt x="632364" y="2481711"/>
                                </a:cubicBezTo>
                                <a:cubicBezTo>
                                  <a:pt x="618791" y="2488497"/>
                                  <a:pt x="603621" y="2489695"/>
                                  <a:pt x="589250" y="2484904"/>
                                </a:cubicBezTo>
                                <a:cubicBezTo>
                                  <a:pt x="588452" y="2489295"/>
                                  <a:pt x="586057" y="2493287"/>
                                  <a:pt x="582464" y="2496082"/>
                                </a:cubicBezTo>
                                <a:lnTo>
                                  <a:pt x="582065" y="2496481"/>
                                </a:lnTo>
                                <a:cubicBezTo>
                                  <a:pt x="581266" y="2496880"/>
                                  <a:pt x="580069" y="2496481"/>
                                  <a:pt x="579270" y="2495683"/>
                                </a:cubicBezTo>
                                <a:cubicBezTo>
                                  <a:pt x="578472" y="2494884"/>
                                  <a:pt x="578472" y="2493287"/>
                                  <a:pt x="579669" y="2492489"/>
                                </a:cubicBezTo>
                                <a:cubicBezTo>
                                  <a:pt x="585657" y="2487299"/>
                                  <a:pt x="586855" y="2478117"/>
                                  <a:pt x="581665" y="2471730"/>
                                </a:cubicBezTo>
                                <a:cubicBezTo>
                                  <a:pt x="580867" y="2470931"/>
                                  <a:pt x="580867" y="2469334"/>
                                  <a:pt x="582065" y="2468536"/>
                                </a:cubicBezTo>
                                <a:cubicBezTo>
                                  <a:pt x="582863" y="2467738"/>
                                  <a:pt x="584460" y="2467738"/>
                                  <a:pt x="585258" y="2468935"/>
                                </a:cubicBezTo>
                                <a:cubicBezTo>
                                  <a:pt x="588053" y="2472528"/>
                                  <a:pt x="589649" y="2476520"/>
                                  <a:pt x="589649" y="2480513"/>
                                </a:cubicBezTo>
                                <a:lnTo>
                                  <a:pt x="590049" y="2480513"/>
                                </a:lnTo>
                                <a:cubicBezTo>
                                  <a:pt x="603621" y="2484904"/>
                                  <a:pt x="617593" y="2484106"/>
                                  <a:pt x="630368" y="2477718"/>
                                </a:cubicBezTo>
                                <a:cubicBezTo>
                                  <a:pt x="642743" y="2471330"/>
                                  <a:pt x="652324" y="2460552"/>
                                  <a:pt x="656715" y="2447378"/>
                                </a:cubicBezTo>
                                <a:lnTo>
                                  <a:pt x="656715" y="2446979"/>
                                </a:lnTo>
                                <a:cubicBezTo>
                                  <a:pt x="653521" y="2444584"/>
                                  <a:pt x="651525" y="2440991"/>
                                  <a:pt x="650328" y="2436600"/>
                                </a:cubicBezTo>
                                <a:cubicBezTo>
                                  <a:pt x="649928" y="2435402"/>
                                  <a:pt x="650727" y="2434205"/>
                                  <a:pt x="651924" y="2433806"/>
                                </a:cubicBezTo>
                                <a:close/>
                                <a:moveTo>
                                  <a:pt x="4164013" y="2429415"/>
                                </a:moveTo>
                                <a:cubicBezTo>
                                  <a:pt x="4164812" y="2429814"/>
                                  <a:pt x="4165211" y="2431411"/>
                                  <a:pt x="4164412" y="2432209"/>
                                </a:cubicBezTo>
                                <a:lnTo>
                                  <a:pt x="4153633" y="2446182"/>
                                </a:lnTo>
                                <a:cubicBezTo>
                                  <a:pt x="4153234" y="2446582"/>
                                  <a:pt x="4152435" y="2446981"/>
                                  <a:pt x="4152036" y="2446981"/>
                                </a:cubicBezTo>
                                <a:cubicBezTo>
                                  <a:pt x="4151637" y="2446981"/>
                                  <a:pt x="4150839" y="2446981"/>
                                  <a:pt x="4150439" y="2446582"/>
                                </a:cubicBezTo>
                                <a:cubicBezTo>
                                  <a:pt x="4149641" y="2445783"/>
                                  <a:pt x="4149641" y="2444586"/>
                                  <a:pt x="4150439" y="2443787"/>
                                </a:cubicBezTo>
                                <a:lnTo>
                                  <a:pt x="4161219" y="2429814"/>
                                </a:lnTo>
                                <a:cubicBezTo>
                                  <a:pt x="4161618" y="2429016"/>
                                  <a:pt x="4163215" y="2428617"/>
                                  <a:pt x="4164013" y="2429415"/>
                                </a:cubicBezTo>
                                <a:close/>
                                <a:moveTo>
                                  <a:pt x="4107725" y="2425422"/>
                                </a:moveTo>
                                <a:cubicBezTo>
                                  <a:pt x="4108523" y="2425023"/>
                                  <a:pt x="4110120" y="2425023"/>
                                  <a:pt x="4110519" y="2426221"/>
                                </a:cubicBezTo>
                                <a:lnTo>
                                  <a:pt x="4119303" y="2441391"/>
                                </a:lnTo>
                                <a:cubicBezTo>
                                  <a:pt x="4119702" y="2442190"/>
                                  <a:pt x="4119702" y="2443787"/>
                                  <a:pt x="4118504" y="2444186"/>
                                </a:cubicBezTo>
                                <a:lnTo>
                                  <a:pt x="4117706" y="2444585"/>
                                </a:lnTo>
                                <a:cubicBezTo>
                                  <a:pt x="4116907" y="2444585"/>
                                  <a:pt x="4116109" y="2444186"/>
                                  <a:pt x="4115710" y="2443387"/>
                                </a:cubicBezTo>
                                <a:lnTo>
                                  <a:pt x="4106926" y="2428217"/>
                                </a:lnTo>
                                <a:cubicBezTo>
                                  <a:pt x="4106527" y="2427418"/>
                                  <a:pt x="4106527" y="2425822"/>
                                  <a:pt x="4107725" y="2425422"/>
                                </a:cubicBezTo>
                                <a:close/>
                                <a:moveTo>
                                  <a:pt x="4146449" y="2420233"/>
                                </a:moveTo>
                                <a:cubicBezTo>
                                  <a:pt x="4147646" y="2420632"/>
                                  <a:pt x="4148445" y="2421829"/>
                                  <a:pt x="4148046" y="2423027"/>
                                </a:cubicBezTo>
                                <a:lnTo>
                                  <a:pt x="4143254" y="2439794"/>
                                </a:lnTo>
                                <a:cubicBezTo>
                                  <a:pt x="4143254" y="2440593"/>
                                  <a:pt x="4142456" y="2441391"/>
                                  <a:pt x="4141657" y="2441391"/>
                                </a:cubicBezTo>
                                <a:lnTo>
                                  <a:pt x="4140859" y="2441391"/>
                                </a:lnTo>
                                <a:cubicBezTo>
                                  <a:pt x="4139661" y="2440992"/>
                                  <a:pt x="4138863" y="2440194"/>
                                  <a:pt x="4138863" y="2438597"/>
                                </a:cubicBezTo>
                                <a:lnTo>
                                  <a:pt x="4143654" y="2421829"/>
                                </a:lnTo>
                                <a:cubicBezTo>
                                  <a:pt x="4144054" y="2420632"/>
                                  <a:pt x="4145251" y="2419833"/>
                                  <a:pt x="4146449" y="2420233"/>
                                </a:cubicBezTo>
                                <a:close/>
                                <a:moveTo>
                                  <a:pt x="4126488" y="2418637"/>
                                </a:moveTo>
                                <a:cubicBezTo>
                                  <a:pt x="4127686" y="2418637"/>
                                  <a:pt x="4128883" y="2419435"/>
                                  <a:pt x="4128883" y="2420633"/>
                                </a:cubicBezTo>
                                <a:lnTo>
                                  <a:pt x="4131279" y="2438198"/>
                                </a:lnTo>
                                <a:cubicBezTo>
                                  <a:pt x="4131279" y="2439396"/>
                                  <a:pt x="4130481" y="2440594"/>
                                  <a:pt x="4129283" y="2440594"/>
                                </a:cubicBezTo>
                                <a:cubicBezTo>
                                  <a:pt x="4128085" y="2440993"/>
                                  <a:pt x="4126887" y="2440194"/>
                                  <a:pt x="4126887" y="2438598"/>
                                </a:cubicBezTo>
                                <a:lnTo>
                                  <a:pt x="4124492" y="2421032"/>
                                </a:lnTo>
                                <a:cubicBezTo>
                                  <a:pt x="4124492" y="2419834"/>
                                  <a:pt x="4125290" y="2418637"/>
                                  <a:pt x="4126488" y="2418637"/>
                                </a:cubicBezTo>
                                <a:close/>
                                <a:moveTo>
                                  <a:pt x="3198062" y="2376870"/>
                                </a:moveTo>
                                <a:cubicBezTo>
                                  <a:pt x="3205793" y="2378816"/>
                                  <a:pt x="3212783" y="2383706"/>
                                  <a:pt x="3217172" y="2391091"/>
                                </a:cubicBezTo>
                                <a:lnTo>
                                  <a:pt x="3211583" y="2394684"/>
                                </a:lnTo>
                                <a:cubicBezTo>
                                  <a:pt x="3203998" y="2383108"/>
                                  <a:pt x="3188829" y="2379515"/>
                                  <a:pt x="3177253" y="2386700"/>
                                </a:cubicBezTo>
                                <a:cubicBezTo>
                                  <a:pt x="3165686" y="2394285"/>
                                  <a:pt x="3162496" y="2409455"/>
                                  <a:pt x="3170068" y="2420633"/>
                                </a:cubicBezTo>
                                <a:lnTo>
                                  <a:pt x="3164490" y="2424226"/>
                                </a:lnTo>
                                <a:cubicBezTo>
                                  <a:pt x="3164092" y="2423827"/>
                                  <a:pt x="3164092" y="2423427"/>
                                  <a:pt x="3163689" y="2423028"/>
                                </a:cubicBezTo>
                                <a:cubicBezTo>
                                  <a:pt x="3154907" y="2408257"/>
                                  <a:pt x="3159700" y="2389096"/>
                                  <a:pt x="3174457" y="2380313"/>
                                </a:cubicBezTo>
                                <a:cubicBezTo>
                                  <a:pt x="3181843" y="2375922"/>
                                  <a:pt x="3190329" y="2374924"/>
                                  <a:pt x="3198062" y="2376870"/>
                                </a:cubicBezTo>
                                <a:close/>
                                <a:moveTo>
                                  <a:pt x="4445448" y="2352769"/>
                                </a:moveTo>
                                <a:cubicBezTo>
                                  <a:pt x="4446646" y="2352369"/>
                                  <a:pt x="4447844" y="2353168"/>
                                  <a:pt x="4448243" y="2354365"/>
                                </a:cubicBezTo>
                                <a:cubicBezTo>
                                  <a:pt x="4449840" y="2361950"/>
                                  <a:pt x="4457824" y="2367140"/>
                                  <a:pt x="4465807" y="2365144"/>
                                </a:cubicBezTo>
                                <a:cubicBezTo>
                                  <a:pt x="4467005" y="2364745"/>
                                  <a:pt x="4468602" y="2365543"/>
                                  <a:pt x="4469001" y="2366741"/>
                                </a:cubicBezTo>
                                <a:cubicBezTo>
                                  <a:pt x="4469400" y="2367938"/>
                                  <a:pt x="4468602" y="2369136"/>
                                  <a:pt x="4467803" y="2369535"/>
                                </a:cubicBezTo>
                                <a:lnTo>
                                  <a:pt x="4467404" y="2369535"/>
                                </a:lnTo>
                                <a:cubicBezTo>
                                  <a:pt x="4463013" y="2370733"/>
                                  <a:pt x="4458622" y="2370333"/>
                                  <a:pt x="4454630" y="2368337"/>
                                </a:cubicBezTo>
                                <a:cubicBezTo>
                                  <a:pt x="4449440" y="2382709"/>
                                  <a:pt x="4439459" y="2393886"/>
                                  <a:pt x="4425887" y="2400674"/>
                                </a:cubicBezTo>
                                <a:cubicBezTo>
                                  <a:pt x="4412314" y="2407460"/>
                                  <a:pt x="4397144" y="2408658"/>
                                  <a:pt x="4382773" y="2403867"/>
                                </a:cubicBezTo>
                                <a:cubicBezTo>
                                  <a:pt x="4381975" y="2408258"/>
                                  <a:pt x="4379580" y="2412250"/>
                                  <a:pt x="4375987" y="2415045"/>
                                </a:cubicBezTo>
                                <a:lnTo>
                                  <a:pt x="4375588" y="2415444"/>
                                </a:lnTo>
                                <a:cubicBezTo>
                                  <a:pt x="4374789" y="2415843"/>
                                  <a:pt x="4373592" y="2415444"/>
                                  <a:pt x="4372793" y="2414646"/>
                                </a:cubicBezTo>
                                <a:cubicBezTo>
                                  <a:pt x="4371995" y="2413847"/>
                                  <a:pt x="4371995" y="2412250"/>
                                  <a:pt x="4373193" y="2411452"/>
                                </a:cubicBezTo>
                                <a:cubicBezTo>
                                  <a:pt x="4379181" y="2406262"/>
                                  <a:pt x="4380378" y="2397080"/>
                                  <a:pt x="4375189" y="2390693"/>
                                </a:cubicBezTo>
                                <a:cubicBezTo>
                                  <a:pt x="4374390" y="2389894"/>
                                  <a:pt x="4374390" y="2388297"/>
                                  <a:pt x="4375588" y="2387499"/>
                                </a:cubicBezTo>
                                <a:cubicBezTo>
                                  <a:pt x="4376386" y="2386701"/>
                                  <a:pt x="4377983" y="2386701"/>
                                  <a:pt x="4378781" y="2387898"/>
                                </a:cubicBezTo>
                                <a:cubicBezTo>
                                  <a:pt x="4381576" y="2391491"/>
                                  <a:pt x="4383173" y="2395483"/>
                                  <a:pt x="4383173" y="2399476"/>
                                </a:cubicBezTo>
                                <a:lnTo>
                                  <a:pt x="4383572" y="2399476"/>
                                </a:lnTo>
                                <a:cubicBezTo>
                                  <a:pt x="4397144" y="2403867"/>
                                  <a:pt x="4411116" y="2403069"/>
                                  <a:pt x="4423891" y="2396681"/>
                                </a:cubicBezTo>
                                <a:cubicBezTo>
                                  <a:pt x="4436266" y="2390293"/>
                                  <a:pt x="4445848" y="2379515"/>
                                  <a:pt x="4450239" y="2366341"/>
                                </a:cubicBezTo>
                                <a:lnTo>
                                  <a:pt x="4450239" y="2365942"/>
                                </a:lnTo>
                                <a:cubicBezTo>
                                  <a:pt x="4447045" y="2363547"/>
                                  <a:pt x="4445049" y="2359954"/>
                                  <a:pt x="4443852" y="2355563"/>
                                </a:cubicBezTo>
                                <a:cubicBezTo>
                                  <a:pt x="4443452" y="2354365"/>
                                  <a:pt x="4444251" y="2353168"/>
                                  <a:pt x="4445448" y="2352769"/>
                                </a:cubicBezTo>
                                <a:close/>
                                <a:moveTo>
                                  <a:pt x="5368794" y="2349176"/>
                                </a:moveTo>
                                <a:cubicBezTo>
                                  <a:pt x="5371189" y="2348777"/>
                                  <a:pt x="5373185" y="2350773"/>
                                  <a:pt x="5373584" y="2352769"/>
                                </a:cubicBezTo>
                                <a:lnTo>
                                  <a:pt x="5377177" y="2377120"/>
                                </a:lnTo>
                                <a:lnTo>
                                  <a:pt x="5401529" y="2373527"/>
                                </a:lnTo>
                                <a:cubicBezTo>
                                  <a:pt x="5403924" y="2373128"/>
                                  <a:pt x="5405920" y="2374725"/>
                                  <a:pt x="5406319" y="2377120"/>
                                </a:cubicBezTo>
                                <a:cubicBezTo>
                                  <a:pt x="5406719" y="2379515"/>
                                  <a:pt x="5405122" y="2381511"/>
                                  <a:pt x="5402727" y="2381911"/>
                                </a:cubicBezTo>
                                <a:lnTo>
                                  <a:pt x="5378374" y="2385503"/>
                                </a:lnTo>
                                <a:lnTo>
                                  <a:pt x="5381967" y="2409855"/>
                                </a:lnTo>
                                <a:cubicBezTo>
                                  <a:pt x="5382366" y="2412251"/>
                                  <a:pt x="5380770" y="2414247"/>
                                  <a:pt x="5378374" y="2414646"/>
                                </a:cubicBezTo>
                                <a:cubicBezTo>
                                  <a:pt x="5375979" y="2415045"/>
                                  <a:pt x="5373983" y="2413448"/>
                                  <a:pt x="5373584" y="2411053"/>
                                </a:cubicBezTo>
                                <a:lnTo>
                                  <a:pt x="5369991" y="2386701"/>
                                </a:lnTo>
                                <a:lnTo>
                                  <a:pt x="5345640" y="2390294"/>
                                </a:lnTo>
                                <a:cubicBezTo>
                                  <a:pt x="5343245" y="2390693"/>
                                  <a:pt x="5341249" y="2389096"/>
                                  <a:pt x="5340850" y="2386701"/>
                                </a:cubicBezTo>
                                <a:cubicBezTo>
                                  <a:pt x="5340450" y="2384306"/>
                                  <a:pt x="5342047" y="2382310"/>
                                  <a:pt x="5344442" y="2381911"/>
                                </a:cubicBezTo>
                                <a:lnTo>
                                  <a:pt x="5368794" y="2378318"/>
                                </a:lnTo>
                                <a:lnTo>
                                  <a:pt x="5365201" y="2353967"/>
                                </a:lnTo>
                                <a:cubicBezTo>
                                  <a:pt x="5364802" y="2351571"/>
                                  <a:pt x="5366398" y="2349575"/>
                                  <a:pt x="5368794" y="2349176"/>
                                </a:cubicBezTo>
                                <a:close/>
                                <a:moveTo>
                                  <a:pt x="6597329" y="2341691"/>
                                </a:moveTo>
                                <a:cubicBezTo>
                                  <a:pt x="6599924" y="2341092"/>
                                  <a:pt x="6603317" y="2340992"/>
                                  <a:pt x="6606711" y="2342789"/>
                                </a:cubicBezTo>
                                <a:cubicBezTo>
                                  <a:pt x="6614296" y="2346781"/>
                                  <a:pt x="6613896" y="2354365"/>
                                  <a:pt x="6613896" y="2354765"/>
                                </a:cubicBezTo>
                                <a:cubicBezTo>
                                  <a:pt x="6613896" y="2354765"/>
                                  <a:pt x="6613896" y="2357559"/>
                                  <a:pt x="6617489" y="2359555"/>
                                </a:cubicBezTo>
                                <a:cubicBezTo>
                                  <a:pt x="6621082" y="2361152"/>
                                  <a:pt x="6623477" y="2359555"/>
                                  <a:pt x="6623477" y="2359555"/>
                                </a:cubicBezTo>
                                <a:lnTo>
                                  <a:pt x="6623876" y="2359555"/>
                                </a:lnTo>
                                <a:lnTo>
                                  <a:pt x="6624276" y="2359156"/>
                                </a:lnTo>
                                <a:cubicBezTo>
                                  <a:pt x="6626272" y="2357958"/>
                                  <a:pt x="6631062" y="2355563"/>
                                  <a:pt x="6637449" y="2358757"/>
                                </a:cubicBezTo>
                                <a:cubicBezTo>
                                  <a:pt x="6644235" y="2362349"/>
                                  <a:pt x="6644635" y="2369934"/>
                                  <a:pt x="6644635" y="2370333"/>
                                </a:cubicBezTo>
                                <a:lnTo>
                                  <a:pt x="6644635" y="2370733"/>
                                </a:lnTo>
                                <a:cubicBezTo>
                                  <a:pt x="6644635" y="2370733"/>
                                  <a:pt x="6644635" y="2373527"/>
                                  <a:pt x="6648227" y="2375523"/>
                                </a:cubicBezTo>
                                <a:cubicBezTo>
                                  <a:pt x="6651820" y="2377519"/>
                                  <a:pt x="6654615" y="2375523"/>
                                  <a:pt x="6654615" y="2375523"/>
                                </a:cubicBezTo>
                                <a:lnTo>
                                  <a:pt x="6655014" y="2375523"/>
                                </a:lnTo>
                                <a:cubicBezTo>
                                  <a:pt x="6655413" y="2375124"/>
                                  <a:pt x="6662599" y="2371132"/>
                                  <a:pt x="6668986" y="2374725"/>
                                </a:cubicBezTo>
                                <a:cubicBezTo>
                                  <a:pt x="6676570" y="2378717"/>
                                  <a:pt x="6676171" y="2386302"/>
                                  <a:pt x="6676171" y="2386702"/>
                                </a:cubicBezTo>
                                <a:cubicBezTo>
                                  <a:pt x="6676171" y="2386702"/>
                                  <a:pt x="6676171" y="2389496"/>
                                  <a:pt x="6679764" y="2391492"/>
                                </a:cubicBezTo>
                                <a:cubicBezTo>
                                  <a:pt x="6680962" y="2391891"/>
                                  <a:pt x="6681760" y="2392290"/>
                                  <a:pt x="6682958" y="2392290"/>
                                </a:cubicBezTo>
                                <a:lnTo>
                                  <a:pt x="6687349" y="2392690"/>
                                </a:lnTo>
                                <a:cubicBezTo>
                                  <a:pt x="6689345" y="2392690"/>
                                  <a:pt x="6690942" y="2394686"/>
                                  <a:pt x="6690942" y="2396682"/>
                                </a:cubicBezTo>
                                <a:cubicBezTo>
                                  <a:pt x="6690542" y="2398678"/>
                                  <a:pt x="6688946" y="2400674"/>
                                  <a:pt x="6685353" y="2400674"/>
                                </a:cubicBezTo>
                                <a:lnTo>
                                  <a:pt x="6679365" y="2400274"/>
                                </a:lnTo>
                                <a:cubicBezTo>
                                  <a:pt x="6677768" y="2399875"/>
                                  <a:pt x="6676171" y="2399476"/>
                                  <a:pt x="6674574" y="2398678"/>
                                </a:cubicBezTo>
                                <a:cubicBezTo>
                                  <a:pt x="6666990" y="2394686"/>
                                  <a:pt x="6667389" y="2387101"/>
                                  <a:pt x="6667389" y="2386702"/>
                                </a:cubicBezTo>
                                <a:cubicBezTo>
                                  <a:pt x="6667389" y="2386702"/>
                                  <a:pt x="6667788" y="2383906"/>
                                  <a:pt x="6664195" y="2381910"/>
                                </a:cubicBezTo>
                                <a:cubicBezTo>
                                  <a:pt x="6661401" y="2380313"/>
                                  <a:pt x="6657808" y="2381910"/>
                                  <a:pt x="6657409" y="2382309"/>
                                </a:cubicBezTo>
                                <a:cubicBezTo>
                                  <a:pt x="6656211" y="2383108"/>
                                  <a:pt x="6650623" y="2386302"/>
                                  <a:pt x="6643836" y="2382709"/>
                                </a:cubicBezTo>
                                <a:cubicBezTo>
                                  <a:pt x="6637050" y="2379116"/>
                                  <a:pt x="6636651" y="2372729"/>
                                  <a:pt x="6636651" y="2371132"/>
                                </a:cubicBezTo>
                                <a:cubicBezTo>
                                  <a:pt x="6636251" y="2370733"/>
                                  <a:pt x="6635852" y="2367539"/>
                                  <a:pt x="6633058" y="2365942"/>
                                </a:cubicBezTo>
                                <a:cubicBezTo>
                                  <a:pt x="6629864" y="2364345"/>
                                  <a:pt x="6627868" y="2365543"/>
                                  <a:pt x="6627070" y="2365942"/>
                                </a:cubicBezTo>
                                <a:lnTo>
                                  <a:pt x="6626671" y="2365942"/>
                                </a:lnTo>
                                <a:cubicBezTo>
                                  <a:pt x="6625473" y="2366741"/>
                                  <a:pt x="6620284" y="2369934"/>
                                  <a:pt x="6613098" y="2366341"/>
                                </a:cubicBezTo>
                                <a:cubicBezTo>
                                  <a:pt x="6605513" y="2362349"/>
                                  <a:pt x="6605912" y="2355164"/>
                                  <a:pt x="6605912" y="2354365"/>
                                </a:cubicBezTo>
                                <a:cubicBezTo>
                                  <a:pt x="6606312" y="2354365"/>
                                  <a:pt x="6605912" y="2351172"/>
                                  <a:pt x="6602718" y="2349575"/>
                                </a:cubicBezTo>
                                <a:cubicBezTo>
                                  <a:pt x="6599923" y="2347978"/>
                                  <a:pt x="6596331" y="2349575"/>
                                  <a:pt x="6595931" y="2349974"/>
                                </a:cubicBezTo>
                                <a:cubicBezTo>
                                  <a:pt x="6594734" y="2350773"/>
                                  <a:pt x="6589145" y="2353966"/>
                                  <a:pt x="6582359" y="2350373"/>
                                </a:cubicBezTo>
                                <a:lnTo>
                                  <a:pt x="6579963" y="2348777"/>
                                </a:lnTo>
                                <a:cubicBezTo>
                                  <a:pt x="6577967" y="2347978"/>
                                  <a:pt x="6577169" y="2345583"/>
                                  <a:pt x="6578367" y="2343587"/>
                                </a:cubicBezTo>
                                <a:cubicBezTo>
                                  <a:pt x="6579165" y="2341591"/>
                                  <a:pt x="6581560" y="2340793"/>
                                  <a:pt x="6583556" y="2341990"/>
                                </a:cubicBezTo>
                                <a:lnTo>
                                  <a:pt x="6585951" y="2343587"/>
                                </a:lnTo>
                                <a:cubicBezTo>
                                  <a:pt x="6589544" y="2345583"/>
                                  <a:pt x="6592339" y="2343587"/>
                                  <a:pt x="6592339" y="2343587"/>
                                </a:cubicBezTo>
                                <a:lnTo>
                                  <a:pt x="6592738" y="2343587"/>
                                </a:lnTo>
                                <a:cubicBezTo>
                                  <a:pt x="6592938" y="2343387"/>
                                  <a:pt x="6594734" y="2342290"/>
                                  <a:pt x="6597329" y="2341691"/>
                                </a:cubicBezTo>
                                <a:close/>
                                <a:moveTo>
                                  <a:pt x="6614095" y="2309755"/>
                                </a:moveTo>
                                <a:cubicBezTo>
                                  <a:pt x="6616690" y="2309156"/>
                                  <a:pt x="6620083" y="2309056"/>
                                  <a:pt x="6623477" y="2310853"/>
                                </a:cubicBezTo>
                                <a:cubicBezTo>
                                  <a:pt x="6631061" y="2314845"/>
                                  <a:pt x="6630662" y="2322429"/>
                                  <a:pt x="6630662" y="2322829"/>
                                </a:cubicBezTo>
                                <a:cubicBezTo>
                                  <a:pt x="6630662" y="2322829"/>
                                  <a:pt x="6630662" y="2325623"/>
                                  <a:pt x="6634255" y="2327619"/>
                                </a:cubicBezTo>
                                <a:cubicBezTo>
                                  <a:pt x="6637848" y="2329216"/>
                                  <a:pt x="6640243" y="2327619"/>
                                  <a:pt x="6640243" y="2327619"/>
                                </a:cubicBezTo>
                                <a:lnTo>
                                  <a:pt x="6640642" y="2327619"/>
                                </a:lnTo>
                                <a:lnTo>
                                  <a:pt x="6641041" y="2327220"/>
                                </a:lnTo>
                                <a:cubicBezTo>
                                  <a:pt x="6643037" y="2326022"/>
                                  <a:pt x="6647828" y="2323627"/>
                                  <a:pt x="6654215" y="2326821"/>
                                </a:cubicBezTo>
                                <a:cubicBezTo>
                                  <a:pt x="6661001" y="2330413"/>
                                  <a:pt x="6661400" y="2337998"/>
                                  <a:pt x="6661400" y="2338397"/>
                                </a:cubicBezTo>
                                <a:lnTo>
                                  <a:pt x="6661400" y="2338797"/>
                                </a:lnTo>
                                <a:cubicBezTo>
                                  <a:pt x="6661400" y="2338797"/>
                                  <a:pt x="6661400" y="2341591"/>
                                  <a:pt x="6664993" y="2343587"/>
                                </a:cubicBezTo>
                                <a:cubicBezTo>
                                  <a:pt x="6668586" y="2345583"/>
                                  <a:pt x="6671380" y="2343587"/>
                                  <a:pt x="6671380" y="2343587"/>
                                </a:cubicBezTo>
                                <a:lnTo>
                                  <a:pt x="6671780" y="2343587"/>
                                </a:lnTo>
                                <a:cubicBezTo>
                                  <a:pt x="6672179" y="2343188"/>
                                  <a:pt x="6679364" y="2339196"/>
                                  <a:pt x="6685751" y="2342789"/>
                                </a:cubicBezTo>
                                <a:cubicBezTo>
                                  <a:pt x="6693336" y="2346781"/>
                                  <a:pt x="6692937" y="2354366"/>
                                  <a:pt x="6692937" y="2354766"/>
                                </a:cubicBezTo>
                                <a:cubicBezTo>
                                  <a:pt x="6692937" y="2354766"/>
                                  <a:pt x="6692937" y="2357560"/>
                                  <a:pt x="6696530" y="2359556"/>
                                </a:cubicBezTo>
                                <a:cubicBezTo>
                                  <a:pt x="6697727" y="2359955"/>
                                  <a:pt x="6698526" y="2360354"/>
                                  <a:pt x="6699723" y="2360354"/>
                                </a:cubicBezTo>
                                <a:lnTo>
                                  <a:pt x="6704115" y="2360754"/>
                                </a:lnTo>
                                <a:cubicBezTo>
                                  <a:pt x="6706111" y="2360754"/>
                                  <a:pt x="6707707" y="2362750"/>
                                  <a:pt x="6707707" y="2364746"/>
                                </a:cubicBezTo>
                                <a:cubicBezTo>
                                  <a:pt x="6707707" y="2366742"/>
                                  <a:pt x="6705711" y="2368338"/>
                                  <a:pt x="6702119" y="2368738"/>
                                </a:cubicBezTo>
                                <a:lnTo>
                                  <a:pt x="6696131" y="2368338"/>
                                </a:lnTo>
                                <a:cubicBezTo>
                                  <a:pt x="6694534" y="2367939"/>
                                  <a:pt x="6692937" y="2367540"/>
                                  <a:pt x="6691340" y="2366742"/>
                                </a:cubicBezTo>
                                <a:cubicBezTo>
                                  <a:pt x="6683755" y="2362750"/>
                                  <a:pt x="6684155" y="2355165"/>
                                  <a:pt x="6684155" y="2354766"/>
                                </a:cubicBezTo>
                                <a:cubicBezTo>
                                  <a:pt x="6684155" y="2354766"/>
                                  <a:pt x="6684554" y="2351970"/>
                                  <a:pt x="6680961" y="2349974"/>
                                </a:cubicBezTo>
                                <a:cubicBezTo>
                                  <a:pt x="6678167" y="2348377"/>
                                  <a:pt x="6674574" y="2349974"/>
                                  <a:pt x="6674175" y="2350373"/>
                                </a:cubicBezTo>
                                <a:cubicBezTo>
                                  <a:pt x="6672977" y="2351172"/>
                                  <a:pt x="6667388" y="2354366"/>
                                  <a:pt x="6660602" y="2350773"/>
                                </a:cubicBezTo>
                                <a:cubicBezTo>
                                  <a:pt x="6653816" y="2347180"/>
                                  <a:pt x="6653416" y="2340793"/>
                                  <a:pt x="6653416" y="2339196"/>
                                </a:cubicBezTo>
                                <a:cubicBezTo>
                                  <a:pt x="6653017" y="2338797"/>
                                  <a:pt x="6652618" y="2335603"/>
                                  <a:pt x="6649824" y="2334006"/>
                                </a:cubicBezTo>
                                <a:cubicBezTo>
                                  <a:pt x="6646630" y="2332409"/>
                                  <a:pt x="6644634" y="2333607"/>
                                  <a:pt x="6643836" y="2334006"/>
                                </a:cubicBezTo>
                                <a:lnTo>
                                  <a:pt x="6643437" y="2334006"/>
                                </a:lnTo>
                                <a:cubicBezTo>
                                  <a:pt x="6642239" y="2334805"/>
                                  <a:pt x="6637049" y="2337998"/>
                                  <a:pt x="6629864" y="2334405"/>
                                </a:cubicBezTo>
                                <a:cubicBezTo>
                                  <a:pt x="6622279" y="2330413"/>
                                  <a:pt x="6622678" y="2323228"/>
                                  <a:pt x="6622678" y="2322429"/>
                                </a:cubicBezTo>
                                <a:cubicBezTo>
                                  <a:pt x="6623077" y="2322429"/>
                                  <a:pt x="6622678" y="2319236"/>
                                  <a:pt x="6619484" y="2317639"/>
                                </a:cubicBezTo>
                                <a:cubicBezTo>
                                  <a:pt x="6616689" y="2316042"/>
                                  <a:pt x="6613096" y="2317639"/>
                                  <a:pt x="6612697" y="2318038"/>
                                </a:cubicBezTo>
                                <a:cubicBezTo>
                                  <a:pt x="6611500" y="2318837"/>
                                  <a:pt x="6605911" y="2322030"/>
                                  <a:pt x="6599125" y="2318437"/>
                                </a:cubicBezTo>
                                <a:lnTo>
                                  <a:pt x="6596729" y="2316841"/>
                                </a:lnTo>
                                <a:cubicBezTo>
                                  <a:pt x="6594733" y="2316042"/>
                                  <a:pt x="6593935" y="2313647"/>
                                  <a:pt x="6595133" y="2311651"/>
                                </a:cubicBezTo>
                                <a:cubicBezTo>
                                  <a:pt x="6595931" y="2309655"/>
                                  <a:pt x="6598326" y="2308857"/>
                                  <a:pt x="6600322" y="2310054"/>
                                </a:cubicBezTo>
                                <a:lnTo>
                                  <a:pt x="6602717" y="2311651"/>
                                </a:lnTo>
                                <a:cubicBezTo>
                                  <a:pt x="6606310" y="2313647"/>
                                  <a:pt x="6609105" y="2311651"/>
                                  <a:pt x="6609105" y="2311651"/>
                                </a:cubicBezTo>
                                <a:lnTo>
                                  <a:pt x="6609504" y="2311651"/>
                                </a:lnTo>
                                <a:cubicBezTo>
                                  <a:pt x="6609704" y="2311451"/>
                                  <a:pt x="6611500" y="2310354"/>
                                  <a:pt x="6614095" y="2309755"/>
                                </a:cubicBezTo>
                                <a:close/>
                                <a:moveTo>
                                  <a:pt x="1222401" y="2308458"/>
                                </a:moveTo>
                                <a:cubicBezTo>
                                  <a:pt x="1223599" y="2308458"/>
                                  <a:pt x="1224796" y="2309256"/>
                                  <a:pt x="1224796" y="2310454"/>
                                </a:cubicBezTo>
                                <a:lnTo>
                                  <a:pt x="1227191" y="2328020"/>
                                </a:lnTo>
                                <a:cubicBezTo>
                                  <a:pt x="1227191" y="2329217"/>
                                  <a:pt x="1226393" y="2330415"/>
                                  <a:pt x="1225195" y="2330415"/>
                                </a:cubicBezTo>
                                <a:cubicBezTo>
                                  <a:pt x="1223998" y="2330415"/>
                                  <a:pt x="1222800" y="2329616"/>
                                  <a:pt x="1222800" y="2328419"/>
                                </a:cubicBezTo>
                                <a:lnTo>
                                  <a:pt x="1220404" y="2310853"/>
                                </a:lnTo>
                                <a:cubicBezTo>
                                  <a:pt x="1220404" y="2309655"/>
                                  <a:pt x="1221203" y="2308458"/>
                                  <a:pt x="1222401" y="2308458"/>
                                </a:cubicBezTo>
                                <a:close/>
                                <a:moveTo>
                                  <a:pt x="1210823" y="2307659"/>
                                </a:moveTo>
                                <a:cubicBezTo>
                                  <a:pt x="1212021" y="2308058"/>
                                  <a:pt x="1212819" y="2309255"/>
                                  <a:pt x="1212021" y="2310453"/>
                                </a:cubicBezTo>
                                <a:lnTo>
                                  <a:pt x="1207231" y="2327220"/>
                                </a:lnTo>
                                <a:cubicBezTo>
                                  <a:pt x="1207231" y="2328019"/>
                                  <a:pt x="1206432" y="2328817"/>
                                  <a:pt x="1205634" y="2328817"/>
                                </a:cubicBezTo>
                                <a:lnTo>
                                  <a:pt x="1204835" y="2328817"/>
                                </a:lnTo>
                                <a:cubicBezTo>
                                  <a:pt x="1203638" y="2328418"/>
                                  <a:pt x="1202840" y="2327220"/>
                                  <a:pt x="1203239" y="2326023"/>
                                </a:cubicBezTo>
                                <a:lnTo>
                                  <a:pt x="1208029" y="2309255"/>
                                </a:lnTo>
                                <a:cubicBezTo>
                                  <a:pt x="1208428" y="2308058"/>
                                  <a:pt x="1209626" y="2307259"/>
                                  <a:pt x="1210823" y="2307659"/>
                                </a:cubicBezTo>
                                <a:close/>
                                <a:moveTo>
                                  <a:pt x="1233177" y="2305263"/>
                                </a:moveTo>
                                <a:cubicBezTo>
                                  <a:pt x="1233975" y="2304864"/>
                                  <a:pt x="1235572" y="2304864"/>
                                  <a:pt x="1235971" y="2306062"/>
                                </a:cubicBezTo>
                                <a:lnTo>
                                  <a:pt x="1244754" y="2321232"/>
                                </a:lnTo>
                                <a:cubicBezTo>
                                  <a:pt x="1245153" y="2322031"/>
                                  <a:pt x="1245153" y="2323628"/>
                                  <a:pt x="1243955" y="2324027"/>
                                </a:cubicBezTo>
                                <a:lnTo>
                                  <a:pt x="1243157" y="2324426"/>
                                </a:lnTo>
                                <a:cubicBezTo>
                                  <a:pt x="1242359" y="2324426"/>
                                  <a:pt x="1241560" y="2324027"/>
                                  <a:pt x="1241161" y="2323228"/>
                                </a:cubicBezTo>
                                <a:lnTo>
                                  <a:pt x="1232379" y="2308058"/>
                                </a:lnTo>
                                <a:cubicBezTo>
                                  <a:pt x="1231980" y="2307259"/>
                                  <a:pt x="1231980" y="2305663"/>
                                  <a:pt x="1233177" y="2305263"/>
                                </a:cubicBezTo>
                                <a:close/>
                                <a:moveTo>
                                  <a:pt x="1200845" y="2302869"/>
                                </a:moveTo>
                                <a:cubicBezTo>
                                  <a:pt x="1202043" y="2303667"/>
                                  <a:pt x="1202043" y="2304865"/>
                                  <a:pt x="1201643" y="2305663"/>
                                </a:cubicBezTo>
                                <a:lnTo>
                                  <a:pt x="1190865" y="2319636"/>
                                </a:lnTo>
                                <a:cubicBezTo>
                                  <a:pt x="1190465" y="2320036"/>
                                  <a:pt x="1189667" y="2320435"/>
                                  <a:pt x="1189267" y="2320435"/>
                                </a:cubicBezTo>
                                <a:cubicBezTo>
                                  <a:pt x="1188868" y="2320435"/>
                                  <a:pt x="1188070" y="2320435"/>
                                  <a:pt x="1187670" y="2320036"/>
                                </a:cubicBezTo>
                                <a:cubicBezTo>
                                  <a:pt x="1186872" y="2319636"/>
                                  <a:pt x="1186473" y="2318040"/>
                                  <a:pt x="1187272" y="2317241"/>
                                </a:cubicBezTo>
                                <a:lnTo>
                                  <a:pt x="1198050" y="2303268"/>
                                </a:lnTo>
                                <a:cubicBezTo>
                                  <a:pt x="1198450" y="2302470"/>
                                  <a:pt x="1200046" y="2302071"/>
                                  <a:pt x="1200845" y="2302869"/>
                                </a:cubicBezTo>
                                <a:close/>
                                <a:moveTo>
                                  <a:pt x="1244752" y="2297280"/>
                                </a:moveTo>
                                <a:lnTo>
                                  <a:pt x="1259124" y="2308059"/>
                                </a:lnTo>
                                <a:cubicBezTo>
                                  <a:pt x="1259924" y="2308459"/>
                                  <a:pt x="1260322" y="2310055"/>
                                  <a:pt x="1259524" y="2310854"/>
                                </a:cubicBezTo>
                                <a:cubicBezTo>
                                  <a:pt x="1259124" y="2311253"/>
                                  <a:pt x="1258326" y="2311652"/>
                                  <a:pt x="1257927" y="2311652"/>
                                </a:cubicBezTo>
                                <a:cubicBezTo>
                                  <a:pt x="1257527" y="2311652"/>
                                  <a:pt x="1256729" y="2311652"/>
                                  <a:pt x="1256330" y="2311253"/>
                                </a:cubicBezTo>
                                <a:lnTo>
                                  <a:pt x="1242358" y="2300474"/>
                                </a:lnTo>
                                <a:cubicBezTo>
                                  <a:pt x="1241560" y="2300074"/>
                                  <a:pt x="1241161" y="2298478"/>
                                  <a:pt x="1241959" y="2297679"/>
                                </a:cubicBezTo>
                                <a:cubicBezTo>
                                  <a:pt x="1242358" y="2296881"/>
                                  <a:pt x="1243954" y="2296482"/>
                                  <a:pt x="1244752" y="2297280"/>
                                </a:cubicBezTo>
                                <a:close/>
                                <a:moveTo>
                                  <a:pt x="1190466" y="2293287"/>
                                </a:moveTo>
                                <a:cubicBezTo>
                                  <a:pt x="1191264" y="2292888"/>
                                  <a:pt x="1192861" y="2292888"/>
                                  <a:pt x="1193260" y="2294086"/>
                                </a:cubicBezTo>
                                <a:cubicBezTo>
                                  <a:pt x="1194058" y="2295283"/>
                                  <a:pt x="1193659" y="2296481"/>
                                  <a:pt x="1192462" y="2296880"/>
                                </a:cubicBezTo>
                                <a:lnTo>
                                  <a:pt x="1177290" y="2305664"/>
                                </a:lnTo>
                                <a:lnTo>
                                  <a:pt x="1176492" y="2306063"/>
                                </a:lnTo>
                                <a:cubicBezTo>
                                  <a:pt x="1175693" y="2306063"/>
                                  <a:pt x="1174895" y="2305664"/>
                                  <a:pt x="1174496" y="2304865"/>
                                </a:cubicBezTo>
                                <a:cubicBezTo>
                                  <a:pt x="1174096" y="2304067"/>
                                  <a:pt x="1174096" y="2302470"/>
                                  <a:pt x="1175294" y="2302071"/>
                                </a:cubicBezTo>
                                <a:close/>
                                <a:moveTo>
                                  <a:pt x="1249543" y="2286103"/>
                                </a:moveTo>
                                <a:lnTo>
                                  <a:pt x="1266308" y="2290894"/>
                                </a:lnTo>
                                <a:cubicBezTo>
                                  <a:pt x="1267506" y="2291293"/>
                                  <a:pt x="1267906" y="2292491"/>
                                  <a:pt x="1267506" y="2293688"/>
                                </a:cubicBezTo>
                                <a:cubicBezTo>
                                  <a:pt x="1267506" y="2294487"/>
                                  <a:pt x="1266708" y="2295285"/>
                                  <a:pt x="1265910" y="2295285"/>
                                </a:cubicBezTo>
                                <a:lnTo>
                                  <a:pt x="1265111" y="2295285"/>
                                </a:lnTo>
                                <a:lnTo>
                                  <a:pt x="1248345" y="2290494"/>
                                </a:lnTo>
                                <a:cubicBezTo>
                                  <a:pt x="1247147" y="2290095"/>
                                  <a:pt x="1246348" y="2288897"/>
                                  <a:pt x="1246748" y="2287699"/>
                                </a:cubicBezTo>
                                <a:cubicBezTo>
                                  <a:pt x="1247147" y="2286502"/>
                                  <a:pt x="1248345" y="2285703"/>
                                  <a:pt x="1249543" y="2286103"/>
                                </a:cubicBezTo>
                                <a:close/>
                                <a:moveTo>
                                  <a:pt x="1187672" y="2281711"/>
                                </a:moveTo>
                                <a:cubicBezTo>
                                  <a:pt x="1188870" y="2281711"/>
                                  <a:pt x="1190068" y="2282509"/>
                                  <a:pt x="1190068" y="2283707"/>
                                </a:cubicBezTo>
                                <a:cubicBezTo>
                                  <a:pt x="1190068" y="2284905"/>
                                  <a:pt x="1189269" y="2285703"/>
                                  <a:pt x="1188072" y="2286102"/>
                                </a:cubicBezTo>
                                <a:lnTo>
                                  <a:pt x="1170505" y="2288498"/>
                                </a:lnTo>
                                <a:cubicBezTo>
                                  <a:pt x="1169307" y="2288498"/>
                                  <a:pt x="1168110" y="2287700"/>
                                  <a:pt x="1168110" y="2286502"/>
                                </a:cubicBezTo>
                                <a:cubicBezTo>
                                  <a:pt x="1168110" y="2285304"/>
                                  <a:pt x="1168907" y="2284106"/>
                                  <a:pt x="1170106" y="2284106"/>
                                </a:cubicBezTo>
                                <a:close/>
                                <a:moveTo>
                                  <a:pt x="1266710" y="2271332"/>
                                </a:moveTo>
                                <a:cubicBezTo>
                                  <a:pt x="1267906" y="2271332"/>
                                  <a:pt x="1269104" y="2272130"/>
                                  <a:pt x="1269104" y="2273328"/>
                                </a:cubicBezTo>
                                <a:cubicBezTo>
                                  <a:pt x="1269104" y="2274525"/>
                                  <a:pt x="1268305" y="2275723"/>
                                  <a:pt x="1267109" y="2275723"/>
                                </a:cubicBezTo>
                                <a:lnTo>
                                  <a:pt x="1249544" y="2278119"/>
                                </a:lnTo>
                                <a:cubicBezTo>
                                  <a:pt x="1248345" y="2278119"/>
                                  <a:pt x="1247149" y="2277321"/>
                                  <a:pt x="1247149" y="2276123"/>
                                </a:cubicBezTo>
                                <a:cubicBezTo>
                                  <a:pt x="1247149" y="2274925"/>
                                  <a:pt x="1247947" y="2273727"/>
                                  <a:pt x="1249145" y="2273727"/>
                                </a:cubicBezTo>
                                <a:close/>
                                <a:moveTo>
                                  <a:pt x="1172100" y="2264546"/>
                                </a:moveTo>
                                <a:lnTo>
                                  <a:pt x="1188868" y="2269337"/>
                                </a:lnTo>
                                <a:cubicBezTo>
                                  <a:pt x="1190066" y="2269736"/>
                                  <a:pt x="1190865" y="2270934"/>
                                  <a:pt x="1190465" y="2272131"/>
                                </a:cubicBezTo>
                                <a:cubicBezTo>
                                  <a:pt x="1190465" y="2272930"/>
                                  <a:pt x="1189667" y="2273728"/>
                                  <a:pt x="1188868" y="2273728"/>
                                </a:cubicBezTo>
                                <a:lnTo>
                                  <a:pt x="1188070" y="2273728"/>
                                </a:lnTo>
                                <a:lnTo>
                                  <a:pt x="1171302" y="2268937"/>
                                </a:lnTo>
                                <a:cubicBezTo>
                                  <a:pt x="1170104" y="2268538"/>
                                  <a:pt x="1169305" y="2267340"/>
                                  <a:pt x="1169305" y="2266142"/>
                                </a:cubicBezTo>
                                <a:cubicBezTo>
                                  <a:pt x="1169704" y="2264945"/>
                                  <a:pt x="1170903" y="2264146"/>
                                  <a:pt x="1172100" y="2264546"/>
                                </a:cubicBezTo>
                                <a:close/>
                                <a:moveTo>
                                  <a:pt x="1259924" y="2254167"/>
                                </a:moveTo>
                                <a:cubicBezTo>
                                  <a:pt x="1260721" y="2253767"/>
                                  <a:pt x="1262318" y="2253767"/>
                                  <a:pt x="1262717" y="2254965"/>
                                </a:cubicBezTo>
                                <a:cubicBezTo>
                                  <a:pt x="1263116" y="2255763"/>
                                  <a:pt x="1263116" y="2257360"/>
                                  <a:pt x="1261919" y="2257759"/>
                                </a:cubicBezTo>
                                <a:lnTo>
                                  <a:pt x="1246749" y="2266543"/>
                                </a:lnTo>
                                <a:lnTo>
                                  <a:pt x="1245951" y="2266942"/>
                                </a:lnTo>
                                <a:cubicBezTo>
                                  <a:pt x="1245152" y="2266942"/>
                                  <a:pt x="1244354" y="2266543"/>
                                  <a:pt x="1243955" y="2265744"/>
                                </a:cubicBezTo>
                                <a:cubicBezTo>
                                  <a:pt x="1243555" y="2264547"/>
                                  <a:pt x="1243555" y="2263349"/>
                                  <a:pt x="1244752" y="2262950"/>
                                </a:cubicBezTo>
                                <a:close/>
                                <a:moveTo>
                                  <a:pt x="1181682" y="2248578"/>
                                </a:moveTo>
                                <a:lnTo>
                                  <a:pt x="1195656" y="2259357"/>
                                </a:lnTo>
                                <a:cubicBezTo>
                                  <a:pt x="1196455" y="2259756"/>
                                  <a:pt x="1196853" y="2261353"/>
                                  <a:pt x="1196056" y="2262152"/>
                                </a:cubicBezTo>
                                <a:cubicBezTo>
                                  <a:pt x="1195656" y="2262551"/>
                                  <a:pt x="1194858" y="2262950"/>
                                  <a:pt x="1194458" y="2262950"/>
                                </a:cubicBezTo>
                                <a:cubicBezTo>
                                  <a:pt x="1194060" y="2262950"/>
                                  <a:pt x="1193260" y="2262950"/>
                                  <a:pt x="1192862" y="2262551"/>
                                </a:cubicBezTo>
                                <a:lnTo>
                                  <a:pt x="1179287" y="2251772"/>
                                </a:lnTo>
                                <a:cubicBezTo>
                                  <a:pt x="1178489" y="2251372"/>
                                  <a:pt x="1178090" y="2249776"/>
                                  <a:pt x="1178888" y="2248977"/>
                                </a:cubicBezTo>
                                <a:cubicBezTo>
                                  <a:pt x="1179287" y="2248179"/>
                                  <a:pt x="1180884" y="2247780"/>
                                  <a:pt x="1181682" y="2248578"/>
                                </a:cubicBezTo>
                                <a:close/>
                                <a:moveTo>
                                  <a:pt x="6975621" y="2243538"/>
                                </a:moveTo>
                                <a:cubicBezTo>
                                  <a:pt x="6983355" y="2245484"/>
                                  <a:pt x="6990341" y="2250374"/>
                                  <a:pt x="6994732" y="2257759"/>
                                </a:cubicBezTo>
                                <a:lnTo>
                                  <a:pt x="6989143" y="2261352"/>
                                </a:lnTo>
                                <a:cubicBezTo>
                                  <a:pt x="6981558" y="2249775"/>
                                  <a:pt x="6966389" y="2246183"/>
                                  <a:pt x="6954812" y="2253368"/>
                                </a:cubicBezTo>
                                <a:cubicBezTo>
                                  <a:pt x="6943234" y="2260554"/>
                                  <a:pt x="6939642" y="2275723"/>
                                  <a:pt x="6947626" y="2287301"/>
                                </a:cubicBezTo>
                                <a:lnTo>
                                  <a:pt x="6942037" y="2290894"/>
                                </a:lnTo>
                                <a:cubicBezTo>
                                  <a:pt x="6941638" y="2290495"/>
                                  <a:pt x="6941638" y="2290096"/>
                                  <a:pt x="6941238" y="2289696"/>
                                </a:cubicBezTo>
                                <a:cubicBezTo>
                                  <a:pt x="6932456" y="2274925"/>
                                  <a:pt x="6937246" y="2255763"/>
                                  <a:pt x="6952018" y="2246981"/>
                                </a:cubicBezTo>
                                <a:cubicBezTo>
                                  <a:pt x="6959403" y="2242590"/>
                                  <a:pt x="6967886" y="2241592"/>
                                  <a:pt x="6975621" y="2243538"/>
                                </a:cubicBezTo>
                                <a:close/>
                                <a:moveTo>
                                  <a:pt x="1249943" y="2239795"/>
                                </a:moveTo>
                                <a:cubicBezTo>
                                  <a:pt x="1250742" y="2240194"/>
                                  <a:pt x="1251141" y="2241791"/>
                                  <a:pt x="1250343" y="2242589"/>
                                </a:cubicBezTo>
                                <a:lnTo>
                                  <a:pt x="1239564" y="2256562"/>
                                </a:lnTo>
                                <a:cubicBezTo>
                                  <a:pt x="1239165" y="2256962"/>
                                  <a:pt x="1238367" y="2257361"/>
                                  <a:pt x="1237967" y="2257361"/>
                                </a:cubicBezTo>
                                <a:cubicBezTo>
                                  <a:pt x="1237568" y="2257361"/>
                                  <a:pt x="1236770" y="2257361"/>
                                  <a:pt x="1236371" y="2256962"/>
                                </a:cubicBezTo>
                                <a:cubicBezTo>
                                  <a:pt x="1235572" y="2256163"/>
                                  <a:pt x="1235173" y="2254966"/>
                                  <a:pt x="1236371" y="2254167"/>
                                </a:cubicBezTo>
                                <a:lnTo>
                                  <a:pt x="1247149" y="2240194"/>
                                </a:lnTo>
                                <a:cubicBezTo>
                                  <a:pt x="1247548" y="2239396"/>
                                  <a:pt x="1249145" y="2238997"/>
                                  <a:pt x="1249943" y="2239795"/>
                                </a:cubicBezTo>
                                <a:close/>
                                <a:moveTo>
                                  <a:pt x="1193658" y="2235803"/>
                                </a:moveTo>
                                <a:cubicBezTo>
                                  <a:pt x="1194456" y="2235404"/>
                                  <a:pt x="1196054" y="2235404"/>
                                  <a:pt x="1196453" y="2236602"/>
                                </a:cubicBezTo>
                                <a:lnTo>
                                  <a:pt x="1205236" y="2251772"/>
                                </a:lnTo>
                                <a:cubicBezTo>
                                  <a:pt x="1205635" y="2252571"/>
                                  <a:pt x="1205635" y="2254168"/>
                                  <a:pt x="1204437" y="2254567"/>
                                </a:cubicBezTo>
                                <a:lnTo>
                                  <a:pt x="1203639" y="2254966"/>
                                </a:lnTo>
                                <a:cubicBezTo>
                                  <a:pt x="1202841" y="2254966"/>
                                  <a:pt x="1202042" y="2254567"/>
                                  <a:pt x="1201643" y="2253768"/>
                                </a:cubicBezTo>
                                <a:lnTo>
                                  <a:pt x="1192861" y="2238598"/>
                                </a:lnTo>
                                <a:cubicBezTo>
                                  <a:pt x="1192460" y="2237799"/>
                                  <a:pt x="1192460" y="2236203"/>
                                  <a:pt x="1193658" y="2235803"/>
                                </a:cubicBezTo>
                                <a:close/>
                                <a:moveTo>
                                  <a:pt x="1231980" y="2230614"/>
                                </a:moveTo>
                                <a:cubicBezTo>
                                  <a:pt x="1233178" y="2231013"/>
                                  <a:pt x="1233976" y="2232210"/>
                                  <a:pt x="1233576" y="2233408"/>
                                </a:cubicBezTo>
                                <a:lnTo>
                                  <a:pt x="1228786" y="2250175"/>
                                </a:lnTo>
                                <a:cubicBezTo>
                                  <a:pt x="1228786" y="2250974"/>
                                  <a:pt x="1227988" y="2251772"/>
                                  <a:pt x="1227189" y="2251772"/>
                                </a:cubicBezTo>
                                <a:lnTo>
                                  <a:pt x="1226391" y="2251772"/>
                                </a:lnTo>
                                <a:cubicBezTo>
                                  <a:pt x="1225193" y="2251772"/>
                                  <a:pt x="1224794" y="2250575"/>
                                  <a:pt x="1224395" y="2248978"/>
                                </a:cubicBezTo>
                                <a:lnTo>
                                  <a:pt x="1229185" y="2232210"/>
                                </a:lnTo>
                                <a:cubicBezTo>
                                  <a:pt x="1229584" y="2231013"/>
                                  <a:pt x="1230782" y="2230214"/>
                                  <a:pt x="1231980" y="2230614"/>
                                </a:cubicBezTo>
                                <a:close/>
                                <a:moveTo>
                                  <a:pt x="1212022" y="2229017"/>
                                </a:moveTo>
                                <a:cubicBezTo>
                                  <a:pt x="1213220" y="2229017"/>
                                  <a:pt x="1214418" y="2229815"/>
                                  <a:pt x="1214418" y="2231013"/>
                                </a:cubicBezTo>
                                <a:lnTo>
                                  <a:pt x="1216813" y="2248578"/>
                                </a:lnTo>
                                <a:cubicBezTo>
                                  <a:pt x="1216813" y="2249776"/>
                                  <a:pt x="1216015" y="2250974"/>
                                  <a:pt x="1214817" y="2250974"/>
                                </a:cubicBezTo>
                                <a:cubicBezTo>
                                  <a:pt x="1213620" y="2251373"/>
                                  <a:pt x="1212821" y="2250574"/>
                                  <a:pt x="1212422" y="2248978"/>
                                </a:cubicBezTo>
                                <a:lnTo>
                                  <a:pt x="1210026" y="2231412"/>
                                </a:lnTo>
                                <a:cubicBezTo>
                                  <a:pt x="1210026" y="2230214"/>
                                  <a:pt x="1210824" y="2229017"/>
                                  <a:pt x="1212022" y="2229017"/>
                                </a:cubicBezTo>
                                <a:close/>
                                <a:moveTo>
                                  <a:pt x="5015903" y="2227420"/>
                                </a:moveTo>
                                <a:cubicBezTo>
                                  <a:pt x="5017100" y="2227420"/>
                                  <a:pt x="5018298" y="2228218"/>
                                  <a:pt x="5018298" y="2229416"/>
                                </a:cubicBezTo>
                                <a:lnTo>
                                  <a:pt x="5020694" y="2246982"/>
                                </a:lnTo>
                                <a:cubicBezTo>
                                  <a:pt x="5020694" y="2248179"/>
                                  <a:pt x="5019896" y="2249377"/>
                                  <a:pt x="5018698" y="2249377"/>
                                </a:cubicBezTo>
                                <a:cubicBezTo>
                                  <a:pt x="5017500" y="2249377"/>
                                  <a:pt x="5016302" y="2248578"/>
                                  <a:pt x="5016302" y="2247381"/>
                                </a:cubicBezTo>
                                <a:lnTo>
                                  <a:pt x="5013907" y="2229815"/>
                                </a:lnTo>
                                <a:cubicBezTo>
                                  <a:pt x="5013907" y="2228617"/>
                                  <a:pt x="5014705" y="2227420"/>
                                  <a:pt x="5015903" y="2227420"/>
                                </a:cubicBezTo>
                                <a:close/>
                                <a:moveTo>
                                  <a:pt x="5004725" y="2226622"/>
                                </a:moveTo>
                                <a:cubicBezTo>
                                  <a:pt x="5005524" y="2227021"/>
                                  <a:pt x="5006322" y="2228218"/>
                                  <a:pt x="5005923" y="2229416"/>
                                </a:cubicBezTo>
                                <a:lnTo>
                                  <a:pt x="5001132" y="2246183"/>
                                </a:lnTo>
                                <a:cubicBezTo>
                                  <a:pt x="5001132" y="2246982"/>
                                  <a:pt x="5000333" y="2247780"/>
                                  <a:pt x="4999535" y="2247780"/>
                                </a:cubicBezTo>
                                <a:lnTo>
                                  <a:pt x="4998736" y="2247780"/>
                                </a:lnTo>
                                <a:cubicBezTo>
                                  <a:pt x="4997539" y="2247381"/>
                                  <a:pt x="4996740" y="2246183"/>
                                  <a:pt x="4997140" y="2244986"/>
                                </a:cubicBezTo>
                                <a:lnTo>
                                  <a:pt x="5001931" y="2228218"/>
                                </a:lnTo>
                                <a:cubicBezTo>
                                  <a:pt x="5002330" y="2227021"/>
                                  <a:pt x="5003528" y="2226222"/>
                                  <a:pt x="5004725" y="2226622"/>
                                </a:cubicBezTo>
                                <a:close/>
                                <a:moveTo>
                                  <a:pt x="5026681" y="2223827"/>
                                </a:moveTo>
                                <a:cubicBezTo>
                                  <a:pt x="5027479" y="2223428"/>
                                  <a:pt x="5029076" y="2223428"/>
                                  <a:pt x="5029475" y="2224626"/>
                                </a:cubicBezTo>
                                <a:lnTo>
                                  <a:pt x="5038259" y="2239796"/>
                                </a:lnTo>
                                <a:cubicBezTo>
                                  <a:pt x="5038658" y="2240595"/>
                                  <a:pt x="5038658" y="2242192"/>
                                  <a:pt x="5037460" y="2242591"/>
                                </a:cubicBezTo>
                                <a:lnTo>
                                  <a:pt x="5036662" y="2242990"/>
                                </a:lnTo>
                                <a:cubicBezTo>
                                  <a:pt x="5035863" y="2242990"/>
                                  <a:pt x="5035065" y="2242591"/>
                                  <a:pt x="5034666" y="2241792"/>
                                </a:cubicBezTo>
                                <a:lnTo>
                                  <a:pt x="5025882" y="2226622"/>
                                </a:lnTo>
                                <a:cubicBezTo>
                                  <a:pt x="5025483" y="2225823"/>
                                  <a:pt x="5025483" y="2224227"/>
                                  <a:pt x="5026681" y="2223827"/>
                                </a:cubicBezTo>
                                <a:close/>
                                <a:moveTo>
                                  <a:pt x="4994746" y="2221831"/>
                                </a:moveTo>
                                <a:cubicBezTo>
                                  <a:pt x="4995544" y="2222230"/>
                                  <a:pt x="4995544" y="2223827"/>
                                  <a:pt x="4995544" y="2224625"/>
                                </a:cubicBezTo>
                                <a:lnTo>
                                  <a:pt x="4984765" y="2238598"/>
                                </a:lnTo>
                                <a:cubicBezTo>
                                  <a:pt x="4984366" y="2238998"/>
                                  <a:pt x="4983567" y="2239397"/>
                                  <a:pt x="4983168" y="2239397"/>
                                </a:cubicBezTo>
                                <a:cubicBezTo>
                                  <a:pt x="4982769" y="2239397"/>
                                  <a:pt x="4981971" y="2239397"/>
                                  <a:pt x="4981571" y="2238998"/>
                                </a:cubicBezTo>
                                <a:cubicBezTo>
                                  <a:pt x="4980773" y="2238598"/>
                                  <a:pt x="4980374" y="2237002"/>
                                  <a:pt x="4981172" y="2236203"/>
                                </a:cubicBezTo>
                                <a:lnTo>
                                  <a:pt x="4991952" y="2222230"/>
                                </a:lnTo>
                                <a:cubicBezTo>
                                  <a:pt x="4992351" y="2221432"/>
                                  <a:pt x="4993948" y="2221033"/>
                                  <a:pt x="4994746" y="2221831"/>
                                </a:cubicBezTo>
                                <a:close/>
                                <a:moveTo>
                                  <a:pt x="5038257" y="2215843"/>
                                </a:moveTo>
                                <a:lnTo>
                                  <a:pt x="5052629" y="2226622"/>
                                </a:lnTo>
                                <a:cubicBezTo>
                                  <a:pt x="5053428" y="2227022"/>
                                  <a:pt x="5053827" y="2228618"/>
                                  <a:pt x="5053029" y="2229417"/>
                                </a:cubicBezTo>
                                <a:cubicBezTo>
                                  <a:pt x="5052629" y="2229816"/>
                                  <a:pt x="5051831" y="2230215"/>
                                  <a:pt x="5051432" y="2230215"/>
                                </a:cubicBezTo>
                                <a:cubicBezTo>
                                  <a:pt x="5051033" y="2230215"/>
                                  <a:pt x="5050234" y="2230215"/>
                                  <a:pt x="5049835" y="2229816"/>
                                </a:cubicBezTo>
                                <a:lnTo>
                                  <a:pt x="5035862" y="2219037"/>
                                </a:lnTo>
                                <a:cubicBezTo>
                                  <a:pt x="5035064" y="2218637"/>
                                  <a:pt x="5034665" y="2217041"/>
                                  <a:pt x="5035463" y="2216242"/>
                                </a:cubicBezTo>
                                <a:cubicBezTo>
                                  <a:pt x="5035862" y="2215444"/>
                                  <a:pt x="5037459" y="2215045"/>
                                  <a:pt x="5038257" y="2215843"/>
                                </a:cubicBezTo>
                                <a:close/>
                                <a:moveTo>
                                  <a:pt x="4984366" y="2212251"/>
                                </a:moveTo>
                                <a:cubicBezTo>
                                  <a:pt x="4985165" y="2211851"/>
                                  <a:pt x="4986762" y="2211851"/>
                                  <a:pt x="4987161" y="2213049"/>
                                </a:cubicBezTo>
                                <a:cubicBezTo>
                                  <a:pt x="4987560" y="2213847"/>
                                  <a:pt x="4987161" y="2215045"/>
                                  <a:pt x="4986362" y="2215843"/>
                                </a:cubicBezTo>
                                <a:lnTo>
                                  <a:pt x="4971192" y="2224627"/>
                                </a:lnTo>
                                <a:lnTo>
                                  <a:pt x="4970393" y="2225026"/>
                                </a:lnTo>
                                <a:cubicBezTo>
                                  <a:pt x="4969595" y="2225026"/>
                                  <a:pt x="4968797" y="2224627"/>
                                  <a:pt x="4968397" y="2223828"/>
                                </a:cubicBezTo>
                                <a:cubicBezTo>
                                  <a:pt x="4967998" y="2223030"/>
                                  <a:pt x="4967998" y="2221433"/>
                                  <a:pt x="4969196" y="2221034"/>
                                </a:cubicBezTo>
                                <a:close/>
                                <a:moveTo>
                                  <a:pt x="2470665" y="2211851"/>
                                </a:moveTo>
                                <a:cubicBezTo>
                                  <a:pt x="2473061" y="2211452"/>
                                  <a:pt x="2475057" y="2213448"/>
                                  <a:pt x="2475455" y="2215444"/>
                                </a:cubicBezTo>
                                <a:lnTo>
                                  <a:pt x="2479048" y="2239795"/>
                                </a:lnTo>
                                <a:lnTo>
                                  <a:pt x="2503399" y="2236202"/>
                                </a:lnTo>
                                <a:cubicBezTo>
                                  <a:pt x="2505793" y="2235803"/>
                                  <a:pt x="2507790" y="2237400"/>
                                  <a:pt x="2508190" y="2239795"/>
                                </a:cubicBezTo>
                                <a:cubicBezTo>
                                  <a:pt x="2508588" y="2242190"/>
                                  <a:pt x="2506992" y="2244186"/>
                                  <a:pt x="2504596" y="2244586"/>
                                </a:cubicBezTo>
                                <a:lnTo>
                                  <a:pt x="2480246" y="2248178"/>
                                </a:lnTo>
                                <a:lnTo>
                                  <a:pt x="2483838" y="2272530"/>
                                </a:lnTo>
                                <a:cubicBezTo>
                                  <a:pt x="2484239" y="2274926"/>
                                  <a:pt x="2482641" y="2276922"/>
                                  <a:pt x="2480246" y="2277321"/>
                                </a:cubicBezTo>
                                <a:cubicBezTo>
                                  <a:pt x="2477850" y="2277720"/>
                                  <a:pt x="2475855" y="2276123"/>
                                  <a:pt x="2475455" y="2273728"/>
                                </a:cubicBezTo>
                                <a:lnTo>
                                  <a:pt x="2471863" y="2249376"/>
                                </a:lnTo>
                                <a:lnTo>
                                  <a:pt x="2447506" y="2252969"/>
                                </a:lnTo>
                                <a:cubicBezTo>
                                  <a:pt x="2445112" y="2253368"/>
                                  <a:pt x="2443114" y="2251771"/>
                                  <a:pt x="2442716" y="2249376"/>
                                </a:cubicBezTo>
                                <a:cubicBezTo>
                                  <a:pt x="2442315" y="2246981"/>
                                  <a:pt x="2443912" y="2244985"/>
                                  <a:pt x="2446308" y="2244586"/>
                                </a:cubicBezTo>
                                <a:lnTo>
                                  <a:pt x="2470665" y="2240993"/>
                                </a:lnTo>
                                <a:lnTo>
                                  <a:pt x="2467072" y="2216642"/>
                                </a:lnTo>
                                <a:cubicBezTo>
                                  <a:pt x="2466672" y="2214246"/>
                                  <a:pt x="2468271" y="2212251"/>
                                  <a:pt x="2470665" y="2211851"/>
                                </a:cubicBezTo>
                                <a:close/>
                                <a:moveTo>
                                  <a:pt x="5043048" y="2205065"/>
                                </a:moveTo>
                                <a:lnTo>
                                  <a:pt x="5059815" y="2209856"/>
                                </a:lnTo>
                                <a:cubicBezTo>
                                  <a:pt x="5061013" y="2209856"/>
                                  <a:pt x="5061811" y="2211054"/>
                                  <a:pt x="5061013" y="2212650"/>
                                </a:cubicBezTo>
                                <a:cubicBezTo>
                                  <a:pt x="5061013" y="2213449"/>
                                  <a:pt x="5060215" y="2214247"/>
                                  <a:pt x="5059416" y="2214247"/>
                                </a:cubicBezTo>
                                <a:lnTo>
                                  <a:pt x="5058618" y="2214247"/>
                                </a:lnTo>
                                <a:lnTo>
                                  <a:pt x="5041851" y="2209456"/>
                                </a:lnTo>
                                <a:cubicBezTo>
                                  <a:pt x="5040653" y="2209057"/>
                                  <a:pt x="5039855" y="2207859"/>
                                  <a:pt x="5040254" y="2206661"/>
                                </a:cubicBezTo>
                                <a:cubicBezTo>
                                  <a:pt x="5040653" y="2205464"/>
                                  <a:pt x="5041851" y="2204665"/>
                                  <a:pt x="5043048" y="2205065"/>
                                </a:cubicBezTo>
                                <a:close/>
                                <a:moveTo>
                                  <a:pt x="256773" y="2204416"/>
                                </a:moveTo>
                                <a:cubicBezTo>
                                  <a:pt x="264507" y="2206362"/>
                                  <a:pt x="271493" y="2211252"/>
                                  <a:pt x="275885" y="2218637"/>
                                </a:cubicBezTo>
                                <a:lnTo>
                                  <a:pt x="270296" y="2222230"/>
                                </a:lnTo>
                                <a:cubicBezTo>
                                  <a:pt x="262711" y="2210653"/>
                                  <a:pt x="247542" y="2207061"/>
                                  <a:pt x="235965" y="2214246"/>
                                </a:cubicBezTo>
                                <a:cubicBezTo>
                                  <a:pt x="224387" y="2221432"/>
                                  <a:pt x="220795" y="2236601"/>
                                  <a:pt x="228779" y="2248179"/>
                                </a:cubicBezTo>
                                <a:lnTo>
                                  <a:pt x="223190" y="2251772"/>
                                </a:lnTo>
                                <a:cubicBezTo>
                                  <a:pt x="222790" y="2251373"/>
                                  <a:pt x="222790" y="2250974"/>
                                  <a:pt x="222392" y="2250574"/>
                                </a:cubicBezTo>
                                <a:cubicBezTo>
                                  <a:pt x="213609" y="2235803"/>
                                  <a:pt x="218399" y="2216641"/>
                                  <a:pt x="233170" y="2207859"/>
                                </a:cubicBezTo>
                                <a:cubicBezTo>
                                  <a:pt x="240555" y="2203468"/>
                                  <a:pt x="249038" y="2202470"/>
                                  <a:pt x="256773" y="2204416"/>
                                </a:cubicBezTo>
                                <a:close/>
                                <a:moveTo>
                                  <a:pt x="3699146" y="2204366"/>
                                </a:moveTo>
                                <a:cubicBezTo>
                                  <a:pt x="3701740" y="2203767"/>
                                  <a:pt x="3705134" y="2203667"/>
                                  <a:pt x="3708527" y="2205464"/>
                                </a:cubicBezTo>
                                <a:cubicBezTo>
                                  <a:pt x="3716111" y="2209456"/>
                                  <a:pt x="3715712" y="2217041"/>
                                  <a:pt x="3715712" y="2217440"/>
                                </a:cubicBezTo>
                                <a:cubicBezTo>
                                  <a:pt x="3715712" y="2217440"/>
                                  <a:pt x="3715712" y="2220234"/>
                                  <a:pt x="3719305" y="2222230"/>
                                </a:cubicBezTo>
                                <a:cubicBezTo>
                                  <a:pt x="3722898" y="2223827"/>
                                  <a:pt x="3725293" y="2222230"/>
                                  <a:pt x="3725293" y="2222230"/>
                                </a:cubicBezTo>
                                <a:lnTo>
                                  <a:pt x="3725692" y="2222230"/>
                                </a:lnTo>
                                <a:lnTo>
                                  <a:pt x="3726091" y="2221831"/>
                                </a:lnTo>
                                <a:cubicBezTo>
                                  <a:pt x="3728087" y="2220633"/>
                                  <a:pt x="3732878" y="2218238"/>
                                  <a:pt x="3739265" y="2221432"/>
                                </a:cubicBezTo>
                                <a:cubicBezTo>
                                  <a:pt x="3746051" y="2225025"/>
                                  <a:pt x="3746451" y="2232609"/>
                                  <a:pt x="3746451" y="2233008"/>
                                </a:cubicBezTo>
                                <a:lnTo>
                                  <a:pt x="3746451" y="2233408"/>
                                </a:lnTo>
                                <a:cubicBezTo>
                                  <a:pt x="3746451" y="2233408"/>
                                  <a:pt x="3746451" y="2236202"/>
                                  <a:pt x="3750044" y="2238198"/>
                                </a:cubicBezTo>
                                <a:cubicBezTo>
                                  <a:pt x="3753637" y="2240194"/>
                                  <a:pt x="3756432" y="2238198"/>
                                  <a:pt x="3756432" y="2238198"/>
                                </a:cubicBezTo>
                                <a:lnTo>
                                  <a:pt x="3756831" y="2238198"/>
                                </a:lnTo>
                                <a:cubicBezTo>
                                  <a:pt x="3757230" y="2237799"/>
                                  <a:pt x="3764416" y="2233807"/>
                                  <a:pt x="3770803" y="2237400"/>
                                </a:cubicBezTo>
                                <a:cubicBezTo>
                                  <a:pt x="3778387" y="2241392"/>
                                  <a:pt x="3777988" y="2248977"/>
                                  <a:pt x="3777988" y="2249377"/>
                                </a:cubicBezTo>
                                <a:cubicBezTo>
                                  <a:pt x="3777988" y="2249377"/>
                                  <a:pt x="3777988" y="2252171"/>
                                  <a:pt x="3781581" y="2254167"/>
                                </a:cubicBezTo>
                                <a:cubicBezTo>
                                  <a:pt x="3782779" y="2254566"/>
                                  <a:pt x="3783577" y="2254965"/>
                                  <a:pt x="3784775" y="2254965"/>
                                </a:cubicBezTo>
                                <a:lnTo>
                                  <a:pt x="3789166" y="2255365"/>
                                </a:lnTo>
                                <a:cubicBezTo>
                                  <a:pt x="3791162" y="2255365"/>
                                  <a:pt x="3792759" y="2257361"/>
                                  <a:pt x="3792759" y="2259357"/>
                                </a:cubicBezTo>
                                <a:cubicBezTo>
                                  <a:pt x="3792359" y="2261353"/>
                                  <a:pt x="3790763" y="2263349"/>
                                  <a:pt x="3787170" y="2263349"/>
                                </a:cubicBezTo>
                                <a:lnTo>
                                  <a:pt x="3781182" y="2262949"/>
                                </a:lnTo>
                                <a:cubicBezTo>
                                  <a:pt x="3779585" y="2262550"/>
                                  <a:pt x="3777988" y="2262151"/>
                                  <a:pt x="3776391" y="2261353"/>
                                </a:cubicBezTo>
                                <a:cubicBezTo>
                                  <a:pt x="3768807" y="2257361"/>
                                  <a:pt x="3769206" y="2249776"/>
                                  <a:pt x="3769206" y="2249377"/>
                                </a:cubicBezTo>
                                <a:cubicBezTo>
                                  <a:pt x="3769206" y="2249377"/>
                                  <a:pt x="3769605" y="2246581"/>
                                  <a:pt x="3766012" y="2244585"/>
                                </a:cubicBezTo>
                                <a:cubicBezTo>
                                  <a:pt x="3763218" y="2242988"/>
                                  <a:pt x="3759625" y="2244585"/>
                                  <a:pt x="3759226" y="2244984"/>
                                </a:cubicBezTo>
                                <a:cubicBezTo>
                                  <a:pt x="3758028" y="2245783"/>
                                  <a:pt x="3752440" y="2248977"/>
                                  <a:pt x="3745652" y="2245384"/>
                                </a:cubicBezTo>
                                <a:cubicBezTo>
                                  <a:pt x="3738866" y="2241791"/>
                                  <a:pt x="3738467" y="2235404"/>
                                  <a:pt x="3738467" y="2233807"/>
                                </a:cubicBezTo>
                                <a:cubicBezTo>
                                  <a:pt x="3738067" y="2233408"/>
                                  <a:pt x="3737668" y="2230214"/>
                                  <a:pt x="3734874" y="2228617"/>
                                </a:cubicBezTo>
                                <a:cubicBezTo>
                                  <a:pt x="3731680" y="2227021"/>
                                  <a:pt x="3729684" y="2228218"/>
                                  <a:pt x="3728886" y="2228617"/>
                                </a:cubicBezTo>
                                <a:lnTo>
                                  <a:pt x="3728487" y="2228617"/>
                                </a:lnTo>
                                <a:cubicBezTo>
                                  <a:pt x="3727289" y="2229416"/>
                                  <a:pt x="3722099" y="2232609"/>
                                  <a:pt x="3714914" y="2229017"/>
                                </a:cubicBezTo>
                                <a:cubicBezTo>
                                  <a:pt x="3707329" y="2225025"/>
                                  <a:pt x="3707728" y="2217839"/>
                                  <a:pt x="3707728" y="2217041"/>
                                </a:cubicBezTo>
                                <a:cubicBezTo>
                                  <a:pt x="3708127" y="2217041"/>
                                  <a:pt x="3707728" y="2213847"/>
                                  <a:pt x="3704535" y="2212250"/>
                                </a:cubicBezTo>
                                <a:cubicBezTo>
                                  <a:pt x="3701740" y="2210653"/>
                                  <a:pt x="3698147" y="2212250"/>
                                  <a:pt x="3697748" y="2212649"/>
                                </a:cubicBezTo>
                                <a:cubicBezTo>
                                  <a:pt x="3696551" y="2213448"/>
                                  <a:pt x="3690962" y="2216641"/>
                                  <a:pt x="3684175" y="2213049"/>
                                </a:cubicBezTo>
                                <a:lnTo>
                                  <a:pt x="3681780" y="2211452"/>
                                </a:lnTo>
                                <a:cubicBezTo>
                                  <a:pt x="3679822" y="2210653"/>
                                  <a:pt x="3679022" y="2208258"/>
                                  <a:pt x="3680218" y="2206262"/>
                                </a:cubicBezTo>
                                <a:cubicBezTo>
                                  <a:pt x="3681022" y="2204266"/>
                                  <a:pt x="3683377" y="2203468"/>
                                  <a:pt x="3685373" y="2204665"/>
                                </a:cubicBezTo>
                                <a:lnTo>
                                  <a:pt x="3687768" y="2206262"/>
                                </a:lnTo>
                                <a:cubicBezTo>
                                  <a:pt x="3691361" y="2208258"/>
                                  <a:pt x="3694155" y="2206262"/>
                                  <a:pt x="3694155" y="2206262"/>
                                </a:cubicBezTo>
                                <a:lnTo>
                                  <a:pt x="3694555" y="2206262"/>
                                </a:lnTo>
                                <a:cubicBezTo>
                                  <a:pt x="3694755" y="2206062"/>
                                  <a:pt x="3696551" y="2204965"/>
                                  <a:pt x="3699146" y="2204366"/>
                                </a:cubicBezTo>
                                <a:close/>
                                <a:moveTo>
                                  <a:pt x="4981173" y="2200275"/>
                                </a:moveTo>
                                <a:cubicBezTo>
                                  <a:pt x="4982371" y="2200275"/>
                                  <a:pt x="4983569" y="2201073"/>
                                  <a:pt x="4983569" y="2202271"/>
                                </a:cubicBezTo>
                                <a:cubicBezTo>
                                  <a:pt x="4983569" y="2203468"/>
                                  <a:pt x="4982770" y="2204666"/>
                                  <a:pt x="4981573" y="2204666"/>
                                </a:cubicBezTo>
                                <a:lnTo>
                                  <a:pt x="4964007" y="2207062"/>
                                </a:lnTo>
                                <a:cubicBezTo>
                                  <a:pt x="4962809" y="2207062"/>
                                  <a:pt x="4961612" y="2206264"/>
                                  <a:pt x="4961612" y="2205066"/>
                                </a:cubicBezTo>
                                <a:cubicBezTo>
                                  <a:pt x="4961612" y="2203867"/>
                                  <a:pt x="4962410" y="2202670"/>
                                  <a:pt x="4963608" y="2202670"/>
                                </a:cubicBezTo>
                                <a:close/>
                                <a:moveTo>
                                  <a:pt x="5060215" y="2190295"/>
                                </a:moveTo>
                                <a:cubicBezTo>
                                  <a:pt x="5061412" y="2189895"/>
                                  <a:pt x="5062610" y="2190694"/>
                                  <a:pt x="5062610" y="2192291"/>
                                </a:cubicBezTo>
                                <a:cubicBezTo>
                                  <a:pt x="5062610" y="2193488"/>
                                  <a:pt x="5061812" y="2194686"/>
                                  <a:pt x="5060614" y="2194686"/>
                                </a:cubicBezTo>
                                <a:lnTo>
                                  <a:pt x="5043048" y="2197082"/>
                                </a:lnTo>
                                <a:cubicBezTo>
                                  <a:pt x="5041851" y="2197082"/>
                                  <a:pt x="5040653" y="2196284"/>
                                  <a:pt x="5040653" y="2195086"/>
                                </a:cubicBezTo>
                                <a:cubicBezTo>
                                  <a:pt x="5040653" y="2193887"/>
                                  <a:pt x="5041451" y="2192690"/>
                                  <a:pt x="5042649" y="2192690"/>
                                </a:cubicBezTo>
                                <a:close/>
                                <a:moveTo>
                                  <a:pt x="4965603" y="2183109"/>
                                </a:moveTo>
                                <a:lnTo>
                                  <a:pt x="4982371" y="2187900"/>
                                </a:lnTo>
                                <a:cubicBezTo>
                                  <a:pt x="4983568" y="2188299"/>
                                  <a:pt x="4984367" y="2189497"/>
                                  <a:pt x="4983968" y="2190694"/>
                                </a:cubicBezTo>
                                <a:cubicBezTo>
                                  <a:pt x="4983968" y="2191493"/>
                                  <a:pt x="4983169" y="2192291"/>
                                  <a:pt x="4982371" y="2192291"/>
                                </a:cubicBezTo>
                                <a:lnTo>
                                  <a:pt x="4981572" y="2192291"/>
                                </a:lnTo>
                                <a:lnTo>
                                  <a:pt x="4964805" y="2187500"/>
                                </a:lnTo>
                                <a:cubicBezTo>
                                  <a:pt x="4963607" y="2187101"/>
                                  <a:pt x="4963208" y="2186302"/>
                                  <a:pt x="4962809" y="2184705"/>
                                </a:cubicBezTo>
                                <a:cubicBezTo>
                                  <a:pt x="4963208" y="2183508"/>
                                  <a:pt x="4964406" y="2182709"/>
                                  <a:pt x="4965603" y="2183109"/>
                                </a:cubicBezTo>
                                <a:close/>
                                <a:moveTo>
                                  <a:pt x="5053429" y="2172729"/>
                                </a:moveTo>
                                <a:cubicBezTo>
                                  <a:pt x="5054227" y="2172330"/>
                                  <a:pt x="5055824" y="2172330"/>
                                  <a:pt x="5056223" y="2173528"/>
                                </a:cubicBezTo>
                                <a:cubicBezTo>
                                  <a:pt x="5056622" y="2174326"/>
                                  <a:pt x="5056622" y="2175923"/>
                                  <a:pt x="5055425" y="2176322"/>
                                </a:cubicBezTo>
                                <a:lnTo>
                                  <a:pt x="5040254" y="2185106"/>
                                </a:lnTo>
                                <a:lnTo>
                                  <a:pt x="5039456" y="2185505"/>
                                </a:lnTo>
                                <a:cubicBezTo>
                                  <a:pt x="5038657" y="2185505"/>
                                  <a:pt x="5037859" y="2185106"/>
                                  <a:pt x="5037460" y="2184307"/>
                                </a:cubicBezTo>
                                <a:cubicBezTo>
                                  <a:pt x="5037060" y="2183509"/>
                                  <a:pt x="5037460" y="2181912"/>
                                  <a:pt x="5038258" y="2181513"/>
                                </a:cubicBezTo>
                                <a:close/>
                                <a:moveTo>
                                  <a:pt x="3715912" y="2172431"/>
                                </a:moveTo>
                                <a:cubicBezTo>
                                  <a:pt x="3718506" y="2171832"/>
                                  <a:pt x="3721899" y="2171732"/>
                                  <a:pt x="3725292" y="2173529"/>
                                </a:cubicBezTo>
                                <a:cubicBezTo>
                                  <a:pt x="3732877" y="2177521"/>
                                  <a:pt x="3732478" y="2185106"/>
                                  <a:pt x="3732478" y="2185505"/>
                                </a:cubicBezTo>
                                <a:cubicBezTo>
                                  <a:pt x="3732478" y="2185505"/>
                                  <a:pt x="3732478" y="2188299"/>
                                  <a:pt x="3736071" y="2190295"/>
                                </a:cubicBezTo>
                                <a:cubicBezTo>
                                  <a:pt x="3739664" y="2191892"/>
                                  <a:pt x="3742059" y="2190295"/>
                                  <a:pt x="3742059" y="2190295"/>
                                </a:cubicBezTo>
                                <a:lnTo>
                                  <a:pt x="3742458" y="2190295"/>
                                </a:lnTo>
                                <a:lnTo>
                                  <a:pt x="3742857" y="2189896"/>
                                </a:lnTo>
                                <a:cubicBezTo>
                                  <a:pt x="3744853" y="2188698"/>
                                  <a:pt x="3749644" y="2186303"/>
                                  <a:pt x="3756031" y="2189497"/>
                                </a:cubicBezTo>
                                <a:cubicBezTo>
                                  <a:pt x="3762817" y="2193090"/>
                                  <a:pt x="3763216" y="2200674"/>
                                  <a:pt x="3763216" y="2201073"/>
                                </a:cubicBezTo>
                                <a:lnTo>
                                  <a:pt x="3763216" y="2201473"/>
                                </a:lnTo>
                                <a:cubicBezTo>
                                  <a:pt x="3763216" y="2201473"/>
                                  <a:pt x="3763216" y="2204267"/>
                                  <a:pt x="3766810" y="2206263"/>
                                </a:cubicBezTo>
                                <a:cubicBezTo>
                                  <a:pt x="3770403" y="2208259"/>
                                  <a:pt x="3773197" y="2206263"/>
                                  <a:pt x="3773197" y="2206263"/>
                                </a:cubicBezTo>
                                <a:lnTo>
                                  <a:pt x="3773597" y="2206263"/>
                                </a:lnTo>
                                <a:cubicBezTo>
                                  <a:pt x="3773996" y="2205864"/>
                                  <a:pt x="3781181" y="2201872"/>
                                  <a:pt x="3787569" y="2205465"/>
                                </a:cubicBezTo>
                                <a:cubicBezTo>
                                  <a:pt x="3795153" y="2209457"/>
                                  <a:pt x="3794754" y="2217042"/>
                                  <a:pt x="3794754" y="2217442"/>
                                </a:cubicBezTo>
                                <a:cubicBezTo>
                                  <a:pt x="3794754" y="2217442"/>
                                  <a:pt x="3794754" y="2220236"/>
                                  <a:pt x="3798347" y="2222232"/>
                                </a:cubicBezTo>
                                <a:cubicBezTo>
                                  <a:pt x="3799545" y="2222631"/>
                                  <a:pt x="3800343" y="2223030"/>
                                  <a:pt x="3801541" y="2223030"/>
                                </a:cubicBezTo>
                                <a:lnTo>
                                  <a:pt x="3805932" y="2223430"/>
                                </a:lnTo>
                                <a:cubicBezTo>
                                  <a:pt x="3807928" y="2223430"/>
                                  <a:pt x="3809524" y="2225426"/>
                                  <a:pt x="3809524" y="2227422"/>
                                </a:cubicBezTo>
                                <a:cubicBezTo>
                                  <a:pt x="3809524" y="2229418"/>
                                  <a:pt x="3807528" y="2231014"/>
                                  <a:pt x="3803936" y="2231414"/>
                                </a:cubicBezTo>
                                <a:lnTo>
                                  <a:pt x="3797948" y="2231014"/>
                                </a:lnTo>
                                <a:cubicBezTo>
                                  <a:pt x="3796351" y="2230615"/>
                                  <a:pt x="3794754" y="2230216"/>
                                  <a:pt x="3793157" y="2229418"/>
                                </a:cubicBezTo>
                                <a:cubicBezTo>
                                  <a:pt x="3785573" y="2225426"/>
                                  <a:pt x="3785972" y="2217841"/>
                                  <a:pt x="3785972" y="2217442"/>
                                </a:cubicBezTo>
                                <a:cubicBezTo>
                                  <a:pt x="3785972" y="2217442"/>
                                  <a:pt x="3786371" y="2214646"/>
                                  <a:pt x="3782778" y="2212650"/>
                                </a:cubicBezTo>
                                <a:cubicBezTo>
                                  <a:pt x="3779984" y="2211053"/>
                                  <a:pt x="3776391" y="2212650"/>
                                  <a:pt x="3775992" y="2213049"/>
                                </a:cubicBezTo>
                                <a:cubicBezTo>
                                  <a:pt x="3774794" y="2213848"/>
                                  <a:pt x="3769205" y="2217042"/>
                                  <a:pt x="3762418" y="2213449"/>
                                </a:cubicBezTo>
                                <a:cubicBezTo>
                                  <a:pt x="3755632" y="2209856"/>
                                  <a:pt x="3755232" y="2203469"/>
                                  <a:pt x="3755232" y="2201872"/>
                                </a:cubicBezTo>
                                <a:cubicBezTo>
                                  <a:pt x="3754833" y="2201473"/>
                                  <a:pt x="3754434" y="2198279"/>
                                  <a:pt x="3751640" y="2196682"/>
                                </a:cubicBezTo>
                                <a:cubicBezTo>
                                  <a:pt x="3748446" y="2195086"/>
                                  <a:pt x="3746450" y="2196283"/>
                                  <a:pt x="3745652" y="2196682"/>
                                </a:cubicBezTo>
                                <a:lnTo>
                                  <a:pt x="3745252" y="2196682"/>
                                </a:lnTo>
                                <a:cubicBezTo>
                                  <a:pt x="3744055" y="2197481"/>
                                  <a:pt x="3738865" y="2200674"/>
                                  <a:pt x="3731680" y="2197082"/>
                                </a:cubicBezTo>
                                <a:cubicBezTo>
                                  <a:pt x="3724095" y="2193090"/>
                                  <a:pt x="3724494" y="2185904"/>
                                  <a:pt x="3724494" y="2185106"/>
                                </a:cubicBezTo>
                                <a:cubicBezTo>
                                  <a:pt x="3724893" y="2185106"/>
                                  <a:pt x="3724494" y="2181912"/>
                                  <a:pt x="3721300" y="2180315"/>
                                </a:cubicBezTo>
                                <a:cubicBezTo>
                                  <a:pt x="3718506" y="2178718"/>
                                  <a:pt x="3714913" y="2180315"/>
                                  <a:pt x="3714514" y="2180714"/>
                                </a:cubicBezTo>
                                <a:cubicBezTo>
                                  <a:pt x="3713316" y="2181513"/>
                                  <a:pt x="3707728" y="2184706"/>
                                  <a:pt x="3700941" y="2181114"/>
                                </a:cubicBezTo>
                                <a:lnTo>
                                  <a:pt x="3698546" y="2179517"/>
                                </a:lnTo>
                                <a:cubicBezTo>
                                  <a:pt x="3696550" y="2178718"/>
                                  <a:pt x="3695752" y="2176323"/>
                                  <a:pt x="3696949" y="2174327"/>
                                </a:cubicBezTo>
                                <a:cubicBezTo>
                                  <a:pt x="3697748" y="2172331"/>
                                  <a:pt x="3700143" y="2171533"/>
                                  <a:pt x="3702139" y="2172730"/>
                                </a:cubicBezTo>
                                <a:lnTo>
                                  <a:pt x="3704534" y="2174327"/>
                                </a:lnTo>
                                <a:cubicBezTo>
                                  <a:pt x="3708127" y="2176323"/>
                                  <a:pt x="3710921" y="2174327"/>
                                  <a:pt x="3710921" y="2174327"/>
                                </a:cubicBezTo>
                                <a:lnTo>
                                  <a:pt x="3711321" y="2174327"/>
                                </a:lnTo>
                                <a:cubicBezTo>
                                  <a:pt x="3711521" y="2174127"/>
                                  <a:pt x="3713317" y="2173030"/>
                                  <a:pt x="3715912" y="2172431"/>
                                </a:cubicBezTo>
                                <a:close/>
                                <a:moveTo>
                                  <a:pt x="4975184" y="2167540"/>
                                </a:moveTo>
                                <a:lnTo>
                                  <a:pt x="4989157" y="2178319"/>
                                </a:lnTo>
                                <a:cubicBezTo>
                                  <a:pt x="4989956" y="2178719"/>
                                  <a:pt x="4990355" y="2180315"/>
                                  <a:pt x="4989557" y="2181114"/>
                                </a:cubicBezTo>
                                <a:cubicBezTo>
                                  <a:pt x="4989157" y="2181513"/>
                                  <a:pt x="4988359" y="2181912"/>
                                  <a:pt x="4987960" y="2181912"/>
                                </a:cubicBezTo>
                                <a:cubicBezTo>
                                  <a:pt x="4987561" y="2181912"/>
                                  <a:pt x="4986762" y="2181912"/>
                                  <a:pt x="4986363" y="2181513"/>
                                </a:cubicBezTo>
                                <a:lnTo>
                                  <a:pt x="4972789" y="2170734"/>
                                </a:lnTo>
                                <a:cubicBezTo>
                                  <a:pt x="4971991" y="2170334"/>
                                  <a:pt x="4971592" y="2168738"/>
                                  <a:pt x="4972390" y="2167939"/>
                                </a:cubicBezTo>
                                <a:cubicBezTo>
                                  <a:pt x="4972789" y="2167141"/>
                                  <a:pt x="4974386" y="2166742"/>
                                  <a:pt x="4975184" y="2167540"/>
                                </a:cubicBezTo>
                                <a:close/>
                                <a:moveTo>
                                  <a:pt x="1531371" y="2163149"/>
                                </a:moveTo>
                                <a:cubicBezTo>
                                  <a:pt x="1532570" y="2162749"/>
                                  <a:pt x="1533767" y="2163548"/>
                                  <a:pt x="1534163" y="2164745"/>
                                </a:cubicBezTo>
                                <a:cubicBezTo>
                                  <a:pt x="1535762" y="2172330"/>
                                  <a:pt x="1543747" y="2177520"/>
                                  <a:pt x="1551727" y="2175524"/>
                                </a:cubicBezTo>
                                <a:cubicBezTo>
                                  <a:pt x="1552926" y="2175125"/>
                                  <a:pt x="1554126" y="2175923"/>
                                  <a:pt x="1554920" y="2177121"/>
                                </a:cubicBezTo>
                                <a:cubicBezTo>
                                  <a:pt x="1555324" y="2178318"/>
                                  <a:pt x="1554525" y="2179516"/>
                                  <a:pt x="1553727" y="2179915"/>
                                </a:cubicBezTo>
                                <a:lnTo>
                                  <a:pt x="1553325" y="2179915"/>
                                </a:lnTo>
                                <a:cubicBezTo>
                                  <a:pt x="1548936" y="2181113"/>
                                  <a:pt x="1544545" y="2180713"/>
                                  <a:pt x="1540555" y="2178717"/>
                                </a:cubicBezTo>
                                <a:cubicBezTo>
                                  <a:pt x="1535360" y="2193089"/>
                                  <a:pt x="1525387" y="2204266"/>
                                  <a:pt x="1511817" y="2211054"/>
                                </a:cubicBezTo>
                                <a:cubicBezTo>
                                  <a:pt x="1498239" y="2217840"/>
                                  <a:pt x="1483069" y="2219038"/>
                                  <a:pt x="1468696" y="2214247"/>
                                </a:cubicBezTo>
                                <a:cubicBezTo>
                                  <a:pt x="1467898" y="2218638"/>
                                  <a:pt x="1465505" y="2222630"/>
                                  <a:pt x="1461912" y="2225425"/>
                                </a:cubicBezTo>
                                <a:lnTo>
                                  <a:pt x="1461513" y="2225824"/>
                                </a:lnTo>
                                <a:cubicBezTo>
                                  <a:pt x="1460713" y="2226223"/>
                                  <a:pt x="1459516" y="2225824"/>
                                  <a:pt x="1458715" y="2225026"/>
                                </a:cubicBezTo>
                                <a:cubicBezTo>
                                  <a:pt x="1457916" y="2224227"/>
                                  <a:pt x="1457916" y="2222630"/>
                                  <a:pt x="1459115" y="2221832"/>
                                </a:cubicBezTo>
                                <a:cubicBezTo>
                                  <a:pt x="1465107" y="2216642"/>
                                  <a:pt x="1466303" y="2207460"/>
                                  <a:pt x="1461111" y="2201073"/>
                                </a:cubicBezTo>
                                <a:cubicBezTo>
                                  <a:pt x="1460314" y="2200274"/>
                                  <a:pt x="1460314" y="2198677"/>
                                  <a:pt x="1461513" y="2197879"/>
                                </a:cubicBezTo>
                                <a:cubicBezTo>
                                  <a:pt x="1462311" y="2197081"/>
                                  <a:pt x="1463908" y="2197081"/>
                                  <a:pt x="1464705" y="2198278"/>
                                </a:cubicBezTo>
                                <a:cubicBezTo>
                                  <a:pt x="1467500" y="2201871"/>
                                  <a:pt x="1469095" y="2205863"/>
                                  <a:pt x="1469095" y="2209856"/>
                                </a:cubicBezTo>
                                <a:lnTo>
                                  <a:pt x="1469497" y="2209856"/>
                                </a:lnTo>
                                <a:cubicBezTo>
                                  <a:pt x="1483069" y="2214247"/>
                                  <a:pt x="1497042" y="2213449"/>
                                  <a:pt x="1509821" y="2207061"/>
                                </a:cubicBezTo>
                                <a:cubicBezTo>
                                  <a:pt x="1522195" y="2200673"/>
                                  <a:pt x="1531772" y="2189895"/>
                                  <a:pt x="1536161" y="2176721"/>
                                </a:cubicBezTo>
                                <a:lnTo>
                                  <a:pt x="1536161" y="2176322"/>
                                </a:lnTo>
                                <a:cubicBezTo>
                                  <a:pt x="1532969" y="2173927"/>
                                  <a:pt x="1530971" y="2170334"/>
                                  <a:pt x="1529778" y="2165943"/>
                                </a:cubicBezTo>
                                <a:cubicBezTo>
                                  <a:pt x="1529376" y="2164745"/>
                                  <a:pt x="1530176" y="2163548"/>
                                  <a:pt x="1531371" y="2163149"/>
                                </a:cubicBezTo>
                                <a:close/>
                                <a:moveTo>
                                  <a:pt x="5043449" y="2158359"/>
                                </a:moveTo>
                                <a:cubicBezTo>
                                  <a:pt x="5044247" y="2158758"/>
                                  <a:pt x="5044646" y="2160355"/>
                                  <a:pt x="5043848" y="2161154"/>
                                </a:cubicBezTo>
                                <a:lnTo>
                                  <a:pt x="5033068" y="2175126"/>
                                </a:lnTo>
                                <a:cubicBezTo>
                                  <a:pt x="5032669" y="2175526"/>
                                  <a:pt x="5031871" y="2175925"/>
                                  <a:pt x="5031472" y="2175925"/>
                                </a:cubicBezTo>
                                <a:cubicBezTo>
                                  <a:pt x="5031072" y="2175925"/>
                                  <a:pt x="5030274" y="2175925"/>
                                  <a:pt x="5029875" y="2175526"/>
                                </a:cubicBezTo>
                                <a:cubicBezTo>
                                  <a:pt x="5029076" y="2174727"/>
                                  <a:pt x="5029076" y="2173530"/>
                                  <a:pt x="5029875" y="2172731"/>
                                </a:cubicBezTo>
                                <a:lnTo>
                                  <a:pt x="5040654" y="2158758"/>
                                </a:lnTo>
                                <a:cubicBezTo>
                                  <a:pt x="5041053" y="2157960"/>
                                  <a:pt x="5042650" y="2157561"/>
                                  <a:pt x="5043449" y="2158359"/>
                                </a:cubicBezTo>
                                <a:close/>
                                <a:moveTo>
                                  <a:pt x="4987160" y="2154765"/>
                                </a:moveTo>
                                <a:cubicBezTo>
                                  <a:pt x="4987958" y="2154366"/>
                                  <a:pt x="4989555" y="2154366"/>
                                  <a:pt x="4989954" y="2155564"/>
                                </a:cubicBezTo>
                                <a:lnTo>
                                  <a:pt x="4998738" y="2170734"/>
                                </a:lnTo>
                                <a:cubicBezTo>
                                  <a:pt x="4999137" y="2171533"/>
                                  <a:pt x="4999137" y="2173130"/>
                                  <a:pt x="4997939" y="2173529"/>
                                </a:cubicBezTo>
                                <a:lnTo>
                                  <a:pt x="4997141" y="2173928"/>
                                </a:lnTo>
                                <a:cubicBezTo>
                                  <a:pt x="4996342" y="2173928"/>
                                  <a:pt x="4995544" y="2173529"/>
                                  <a:pt x="4995145" y="2172730"/>
                                </a:cubicBezTo>
                                <a:lnTo>
                                  <a:pt x="4986361" y="2157560"/>
                                </a:lnTo>
                                <a:cubicBezTo>
                                  <a:pt x="4985962" y="2156761"/>
                                  <a:pt x="4985962" y="2155165"/>
                                  <a:pt x="4987160" y="2154765"/>
                                </a:cubicBezTo>
                                <a:close/>
                                <a:moveTo>
                                  <a:pt x="5025884" y="2149577"/>
                                </a:moveTo>
                                <a:cubicBezTo>
                                  <a:pt x="5027081" y="2149976"/>
                                  <a:pt x="5027880" y="2151174"/>
                                  <a:pt x="5027481" y="2152371"/>
                                </a:cubicBezTo>
                                <a:lnTo>
                                  <a:pt x="5022689" y="2169138"/>
                                </a:lnTo>
                                <a:cubicBezTo>
                                  <a:pt x="5022689" y="2169937"/>
                                  <a:pt x="5021891" y="2170735"/>
                                  <a:pt x="5021092" y="2170735"/>
                                </a:cubicBezTo>
                                <a:lnTo>
                                  <a:pt x="5020294" y="2170735"/>
                                </a:lnTo>
                                <a:cubicBezTo>
                                  <a:pt x="5019096" y="2170336"/>
                                  <a:pt x="5018298" y="2169138"/>
                                  <a:pt x="5018298" y="2167941"/>
                                </a:cubicBezTo>
                                <a:lnTo>
                                  <a:pt x="5023089" y="2151174"/>
                                </a:lnTo>
                                <a:cubicBezTo>
                                  <a:pt x="5023489" y="2149976"/>
                                  <a:pt x="5024686" y="2149178"/>
                                  <a:pt x="5025884" y="2149577"/>
                                </a:cubicBezTo>
                                <a:close/>
                                <a:moveTo>
                                  <a:pt x="5005923" y="2147980"/>
                                </a:moveTo>
                                <a:cubicBezTo>
                                  <a:pt x="5007120" y="2147980"/>
                                  <a:pt x="5008318" y="2148778"/>
                                  <a:pt x="5008318" y="2149976"/>
                                </a:cubicBezTo>
                                <a:lnTo>
                                  <a:pt x="5010714" y="2167542"/>
                                </a:lnTo>
                                <a:cubicBezTo>
                                  <a:pt x="5010714" y="2168739"/>
                                  <a:pt x="5009916" y="2169937"/>
                                  <a:pt x="5008718" y="2169937"/>
                                </a:cubicBezTo>
                                <a:cubicBezTo>
                                  <a:pt x="5007520" y="2169937"/>
                                  <a:pt x="5006322" y="2169139"/>
                                  <a:pt x="5006322" y="2167941"/>
                                </a:cubicBezTo>
                                <a:lnTo>
                                  <a:pt x="5003927" y="2150375"/>
                                </a:lnTo>
                                <a:cubicBezTo>
                                  <a:pt x="5003927" y="2149178"/>
                                  <a:pt x="5004725" y="2147980"/>
                                  <a:pt x="5005923" y="2147980"/>
                                </a:cubicBezTo>
                                <a:close/>
                                <a:moveTo>
                                  <a:pt x="4050290" y="2122980"/>
                                </a:moveTo>
                                <a:cubicBezTo>
                                  <a:pt x="4058025" y="2124926"/>
                                  <a:pt x="4065011" y="2129816"/>
                                  <a:pt x="4069403" y="2137201"/>
                                </a:cubicBezTo>
                                <a:lnTo>
                                  <a:pt x="4063814" y="2140794"/>
                                </a:lnTo>
                                <a:cubicBezTo>
                                  <a:pt x="4056229" y="2129218"/>
                                  <a:pt x="4041058" y="2125625"/>
                                  <a:pt x="4029482" y="2132810"/>
                                </a:cubicBezTo>
                                <a:cubicBezTo>
                                  <a:pt x="4017905" y="2140395"/>
                                  <a:pt x="4014312" y="2155565"/>
                                  <a:pt x="4022296" y="2166743"/>
                                </a:cubicBezTo>
                                <a:lnTo>
                                  <a:pt x="4016707" y="2170336"/>
                                </a:lnTo>
                                <a:cubicBezTo>
                                  <a:pt x="4016308" y="2169937"/>
                                  <a:pt x="4016308" y="2169537"/>
                                  <a:pt x="4015909" y="2169138"/>
                                </a:cubicBezTo>
                                <a:cubicBezTo>
                                  <a:pt x="4007127" y="2154367"/>
                                  <a:pt x="4011917" y="2135206"/>
                                  <a:pt x="4026687" y="2126423"/>
                                </a:cubicBezTo>
                                <a:cubicBezTo>
                                  <a:pt x="4034073" y="2122032"/>
                                  <a:pt x="4042556" y="2121034"/>
                                  <a:pt x="4050290" y="2122980"/>
                                </a:cubicBezTo>
                                <a:close/>
                                <a:moveTo>
                                  <a:pt x="5324884" y="2081713"/>
                                </a:moveTo>
                                <a:cubicBezTo>
                                  <a:pt x="5326081" y="2081314"/>
                                  <a:pt x="5327279" y="2082112"/>
                                  <a:pt x="5327678" y="2083310"/>
                                </a:cubicBezTo>
                                <a:cubicBezTo>
                                  <a:pt x="5329275" y="2090894"/>
                                  <a:pt x="5337259" y="2096084"/>
                                  <a:pt x="5345243" y="2094088"/>
                                </a:cubicBezTo>
                                <a:cubicBezTo>
                                  <a:pt x="5346440" y="2094088"/>
                                  <a:pt x="5348037" y="2094886"/>
                                  <a:pt x="5348436" y="2095685"/>
                                </a:cubicBezTo>
                                <a:cubicBezTo>
                                  <a:pt x="5348835" y="2096882"/>
                                  <a:pt x="5348037" y="2098080"/>
                                  <a:pt x="5347239" y="2098479"/>
                                </a:cubicBezTo>
                                <a:lnTo>
                                  <a:pt x="5346840" y="2098479"/>
                                </a:lnTo>
                                <a:cubicBezTo>
                                  <a:pt x="5342448" y="2099677"/>
                                  <a:pt x="5338057" y="2099277"/>
                                  <a:pt x="5334065" y="2097281"/>
                                </a:cubicBezTo>
                                <a:cubicBezTo>
                                  <a:pt x="5328876" y="2111653"/>
                                  <a:pt x="5318895" y="2122830"/>
                                  <a:pt x="5305322" y="2129617"/>
                                </a:cubicBezTo>
                                <a:cubicBezTo>
                                  <a:pt x="5291749" y="2136404"/>
                                  <a:pt x="5276579" y="2137601"/>
                                  <a:pt x="5262208" y="2132811"/>
                                </a:cubicBezTo>
                                <a:cubicBezTo>
                                  <a:pt x="5261410" y="2137202"/>
                                  <a:pt x="5259015" y="2141194"/>
                                  <a:pt x="5255422" y="2143989"/>
                                </a:cubicBezTo>
                                <a:lnTo>
                                  <a:pt x="5255023" y="2144388"/>
                                </a:lnTo>
                                <a:cubicBezTo>
                                  <a:pt x="5254224" y="2144787"/>
                                  <a:pt x="5253027" y="2144388"/>
                                  <a:pt x="5252228" y="2143589"/>
                                </a:cubicBezTo>
                                <a:cubicBezTo>
                                  <a:pt x="5251430" y="2142791"/>
                                  <a:pt x="5251430" y="2141194"/>
                                  <a:pt x="5252627" y="2140396"/>
                                </a:cubicBezTo>
                                <a:cubicBezTo>
                                  <a:pt x="5258615" y="2135206"/>
                                  <a:pt x="5259813" y="2126024"/>
                                  <a:pt x="5254623" y="2119636"/>
                                </a:cubicBezTo>
                                <a:cubicBezTo>
                                  <a:pt x="5253825" y="2118838"/>
                                  <a:pt x="5253825" y="2117241"/>
                                  <a:pt x="5255023" y="2116443"/>
                                </a:cubicBezTo>
                                <a:cubicBezTo>
                                  <a:pt x="5255821" y="2115645"/>
                                  <a:pt x="5257418" y="2115645"/>
                                  <a:pt x="5258216" y="2116842"/>
                                </a:cubicBezTo>
                                <a:cubicBezTo>
                                  <a:pt x="5261011" y="2120435"/>
                                  <a:pt x="5262607" y="2124427"/>
                                  <a:pt x="5262607" y="2128420"/>
                                </a:cubicBezTo>
                                <a:lnTo>
                                  <a:pt x="5263007" y="2128420"/>
                                </a:lnTo>
                                <a:cubicBezTo>
                                  <a:pt x="5276579" y="2132811"/>
                                  <a:pt x="5290551" y="2132013"/>
                                  <a:pt x="5303326" y="2125624"/>
                                </a:cubicBezTo>
                                <a:cubicBezTo>
                                  <a:pt x="5315701" y="2119237"/>
                                  <a:pt x="5325283" y="2108459"/>
                                  <a:pt x="5329674" y="2095285"/>
                                </a:cubicBezTo>
                                <a:lnTo>
                                  <a:pt x="5329674" y="2094886"/>
                                </a:lnTo>
                                <a:cubicBezTo>
                                  <a:pt x="5326480" y="2092491"/>
                                  <a:pt x="5324484" y="2088898"/>
                                  <a:pt x="5323287" y="2084507"/>
                                </a:cubicBezTo>
                                <a:cubicBezTo>
                                  <a:pt x="5322888" y="2083310"/>
                                  <a:pt x="5323686" y="2082112"/>
                                  <a:pt x="5324884" y="2081713"/>
                                </a:cubicBezTo>
                                <a:close/>
                                <a:moveTo>
                                  <a:pt x="6248230" y="2078519"/>
                                </a:moveTo>
                                <a:cubicBezTo>
                                  <a:pt x="6250625" y="2078120"/>
                                  <a:pt x="6252621" y="2079717"/>
                                  <a:pt x="6253020" y="2082112"/>
                                </a:cubicBezTo>
                                <a:lnTo>
                                  <a:pt x="6256613" y="2106463"/>
                                </a:lnTo>
                                <a:lnTo>
                                  <a:pt x="6280964" y="2102870"/>
                                </a:lnTo>
                                <a:cubicBezTo>
                                  <a:pt x="6283360" y="2102471"/>
                                  <a:pt x="6285356" y="2104068"/>
                                  <a:pt x="6285755" y="2106463"/>
                                </a:cubicBezTo>
                                <a:cubicBezTo>
                                  <a:pt x="6286154" y="2108858"/>
                                  <a:pt x="6284557" y="2110854"/>
                                  <a:pt x="6282162" y="2111253"/>
                                </a:cubicBezTo>
                                <a:lnTo>
                                  <a:pt x="6257811" y="2114846"/>
                                </a:lnTo>
                                <a:lnTo>
                                  <a:pt x="6261404" y="2139198"/>
                                </a:lnTo>
                                <a:cubicBezTo>
                                  <a:pt x="6261803" y="2141593"/>
                                  <a:pt x="6260206" y="2143589"/>
                                  <a:pt x="6257811" y="2143988"/>
                                </a:cubicBezTo>
                                <a:cubicBezTo>
                                  <a:pt x="6255416" y="2144388"/>
                                  <a:pt x="6253420" y="2142791"/>
                                  <a:pt x="6253020" y="2140396"/>
                                </a:cubicBezTo>
                                <a:lnTo>
                                  <a:pt x="6249428" y="2116044"/>
                                </a:lnTo>
                                <a:lnTo>
                                  <a:pt x="6225076" y="2119636"/>
                                </a:lnTo>
                                <a:cubicBezTo>
                                  <a:pt x="6222680" y="2120035"/>
                                  <a:pt x="6220684" y="2118439"/>
                                  <a:pt x="6220285" y="2116044"/>
                                </a:cubicBezTo>
                                <a:cubicBezTo>
                                  <a:pt x="6219886" y="2113648"/>
                                  <a:pt x="6221483" y="2111652"/>
                                  <a:pt x="6223878" y="2111253"/>
                                </a:cubicBezTo>
                                <a:lnTo>
                                  <a:pt x="6248230" y="2107660"/>
                                </a:lnTo>
                                <a:lnTo>
                                  <a:pt x="6244637" y="2083309"/>
                                </a:lnTo>
                                <a:cubicBezTo>
                                  <a:pt x="6244238" y="2080914"/>
                                  <a:pt x="6245835" y="2078918"/>
                                  <a:pt x="6248230" y="2078519"/>
                                </a:cubicBezTo>
                                <a:close/>
                                <a:moveTo>
                                  <a:pt x="2101821" y="2037801"/>
                                </a:moveTo>
                                <a:cubicBezTo>
                                  <a:pt x="2103014" y="2037801"/>
                                  <a:pt x="2104215" y="2038599"/>
                                  <a:pt x="2104215" y="2039797"/>
                                </a:cubicBezTo>
                                <a:lnTo>
                                  <a:pt x="2106611" y="2057363"/>
                                </a:lnTo>
                                <a:cubicBezTo>
                                  <a:pt x="2106611" y="2058560"/>
                                  <a:pt x="2105814" y="2059758"/>
                                  <a:pt x="2104613" y="2059758"/>
                                </a:cubicBezTo>
                                <a:cubicBezTo>
                                  <a:pt x="2103414" y="2059758"/>
                                  <a:pt x="2102220" y="2058959"/>
                                  <a:pt x="2102220" y="2057762"/>
                                </a:cubicBezTo>
                                <a:lnTo>
                                  <a:pt x="2099824" y="2040196"/>
                                </a:lnTo>
                                <a:cubicBezTo>
                                  <a:pt x="2099824" y="2038998"/>
                                  <a:pt x="2100622" y="2037801"/>
                                  <a:pt x="2101821" y="2037801"/>
                                </a:cubicBezTo>
                                <a:close/>
                                <a:moveTo>
                                  <a:pt x="2090241" y="2037003"/>
                                </a:moveTo>
                                <a:cubicBezTo>
                                  <a:pt x="2091442" y="2037402"/>
                                  <a:pt x="2092240" y="2038599"/>
                                  <a:pt x="2091442" y="2039797"/>
                                </a:cubicBezTo>
                                <a:lnTo>
                                  <a:pt x="2086651" y="2056564"/>
                                </a:lnTo>
                                <a:cubicBezTo>
                                  <a:pt x="2086651" y="2057363"/>
                                  <a:pt x="2085852" y="2058161"/>
                                  <a:pt x="2085053" y="2058161"/>
                                </a:cubicBezTo>
                                <a:lnTo>
                                  <a:pt x="2084255" y="2058161"/>
                                </a:lnTo>
                                <a:cubicBezTo>
                                  <a:pt x="2083056" y="2057762"/>
                                  <a:pt x="2082259" y="2056564"/>
                                  <a:pt x="2082658" y="2055367"/>
                                </a:cubicBezTo>
                                <a:lnTo>
                                  <a:pt x="2087448" y="2038599"/>
                                </a:lnTo>
                                <a:cubicBezTo>
                                  <a:pt x="2087847" y="2037402"/>
                                  <a:pt x="2089045" y="2036603"/>
                                  <a:pt x="2090241" y="2037003"/>
                                </a:cubicBezTo>
                                <a:close/>
                                <a:moveTo>
                                  <a:pt x="2112599" y="2034207"/>
                                </a:moveTo>
                                <a:cubicBezTo>
                                  <a:pt x="2113396" y="2033808"/>
                                  <a:pt x="2114993" y="2033808"/>
                                  <a:pt x="2115393" y="2035006"/>
                                </a:cubicBezTo>
                                <a:lnTo>
                                  <a:pt x="2124177" y="2050176"/>
                                </a:lnTo>
                                <a:cubicBezTo>
                                  <a:pt x="2124575" y="2050975"/>
                                  <a:pt x="2124575" y="2052572"/>
                                  <a:pt x="2123379" y="2052971"/>
                                </a:cubicBezTo>
                                <a:lnTo>
                                  <a:pt x="2122581" y="2053370"/>
                                </a:lnTo>
                                <a:cubicBezTo>
                                  <a:pt x="2121781" y="2053370"/>
                                  <a:pt x="2120981" y="2052971"/>
                                  <a:pt x="2120584" y="2052172"/>
                                </a:cubicBezTo>
                                <a:lnTo>
                                  <a:pt x="2111801" y="2037002"/>
                                </a:lnTo>
                                <a:cubicBezTo>
                                  <a:pt x="2111401" y="2036203"/>
                                  <a:pt x="2111401" y="2034607"/>
                                  <a:pt x="2112599" y="2034207"/>
                                </a:cubicBezTo>
                                <a:close/>
                                <a:moveTo>
                                  <a:pt x="2080263" y="2032212"/>
                                </a:moveTo>
                                <a:cubicBezTo>
                                  <a:pt x="2081462" y="2032611"/>
                                  <a:pt x="2081462" y="2034208"/>
                                  <a:pt x="2081062" y="2035006"/>
                                </a:cubicBezTo>
                                <a:lnTo>
                                  <a:pt x="2070282" y="2048979"/>
                                </a:lnTo>
                                <a:cubicBezTo>
                                  <a:pt x="2069884" y="2049379"/>
                                  <a:pt x="2069086" y="2049778"/>
                                  <a:pt x="2068685" y="2049778"/>
                                </a:cubicBezTo>
                                <a:cubicBezTo>
                                  <a:pt x="2068286" y="2049778"/>
                                  <a:pt x="2067488" y="2049778"/>
                                  <a:pt x="2067089" y="2049379"/>
                                </a:cubicBezTo>
                                <a:cubicBezTo>
                                  <a:pt x="2066291" y="2048979"/>
                                  <a:pt x="2065892" y="2047383"/>
                                  <a:pt x="2066690" y="2046584"/>
                                </a:cubicBezTo>
                                <a:lnTo>
                                  <a:pt x="2077469" y="2032611"/>
                                </a:lnTo>
                                <a:cubicBezTo>
                                  <a:pt x="2077870" y="2031813"/>
                                  <a:pt x="2079464" y="2031414"/>
                                  <a:pt x="2080263" y="2032212"/>
                                </a:cubicBezTo>
                                <a:close/>
                                <a:moveTo>
                                  <a:pt x="757511" y="2031913"/>
                                </a:moveTo>
                                <a:cubicBezTo>
                                  <a:pt x="760105" y="2031314"/>
                                  <a:pt x="763499" y="2031214"/>
                                  <a:pt x="766905" y="2033011"/>
                                </a:cubicBezTo>
                                <a:cubicBezTo>
                                  <a:pt x="774488" y="2037003"/>
                                  <a:pt x="774090" y="2044587"/>
                                  <a:pt x="774090" y="2044986"/>
                                </a:cubicBezTo>
                                <a:cubicBezTo>
                                  <a:pt x="774090" y="2044986"/>
                                  <a:pt x="774090" y="2047781"/>
                                  <a:pt x="777681" y="2049777"/>
                                </a:cubicBezTo>
                                <a:cubicBezTo>
                                  <a:pt x="781274" y="2051374"/>
                                  <a:pt x="783669" y="2049777"/>
                                  <a:pt x="783669" y="2049777"/>
                                </a:cubicBezTo>
                                <a:lnTo>
                                  <a:pt x="784068" y="2049777"/>
                                </a:lnTo>
                                <a:lnTo>
                                  <a:pt x="784466" y="2049378"/>
                                </a:lnTo>
                                <a:cubicBezTo>
                                  <a:pt x="786462" y="2048180"/>
                                  <a:pt x="791253" y="2045785"/>
                                  <a:pt x="797640" y="2048978"/>
                                </a:cubicBezTo>
                                <a:cubicBezTo>
                                  <a:pt x="804428" y="2052571"/>
                                  <a:pt x="804827" y="2060156"/>
                                  <a:pt x="804827" y="2060555"/>
                                </a:cubicBezTo>
                                <a:lnTo>
                                  <a:pt x="804827" y="2060954"/>
                                </a:lnTo>
                                <a:cubicBezTo>
                                  <a:pt x="804827" y="2060954"/>
                                  <a:pt x="804827" y="2063749"/>
                                  <a:pt x="808421" y="2065745"/>
                                </a:cubicBezTo>
                                <a:cubicBezTo>
                                  <a:pt x="812013" y="2067741"/>
                                  <a:pt x="814806" y="2065745"/>
                                  <a:pt x="814806" y="2065745"/>
                                </a:cubicBezTo>
                                <a:lnTo>
                                  <a:pt x="815207" y="2065745"/>
                                </a:lnTo>
                                <a:cubicBezTo>
                                  <a:pt x="815605" y="2065346"/>
                                  <a:pt x="822789" y="2061354"/>
                                  <a:pt x="829179" y="2064946"/>
                                </a:cubicBezTo>
                                <a:cubicBezTo>
                                  <a:pt x="836766" y="2068938"/>
                                  <a:pt x="836367" y="2076524"/>
                                  <a:pt x="836367" y="2076923"/>
                                </a:cubicBezTo>
                                <a:cubicBezTo>
                                  <a:pt x="836367" y="2076923"/>
                                  <a:pt x="836367" y="2079718"/>
                                  <a:pt x="839959" y="2081714"/>
                                </a:cubicBezTo>
                                <a:cubicBezTo>
                                  <a:pt x="841156" y="2082113"/>
                                  <a:pt x="841954" y="2082512"/>
                                  <a:pt x="843151" y="2082512"/>
                                </a:cubicBezTo>
                                <a:lnTo>
                                  <a:pt x="847543" y="2082911"/>
                                </a:lnTo>
                                <a:cubicBezTo>
                                  <a:pt x="849539" y="2082911"/>
                                  <a:pt x="851136" y="2084907"/>
                                  <a:pt x="851136" y="2086903"/>
                                </a:cubicBezTo>
                                <a:cubicBezTo>
                                  <a:pt x="850736" y="2088899"/>
                                  <a:pt x="849140" y="2090496"/>
                                  <a:pt x="845546" y="2091295"/>
                                </a:cubicBezTo>
                                <a:lnTo>
                                  <a:pt x="839560" y="2090895"/>
                                </a:lnTo>
                                <a:cubicBezTo>
                                  <a:pt x="837962" y="2090496"/>
                                  <a:pt x="836367" y="2090097"/>
                                  <a:pt x="834771" y="2089299"/>
                                </a:cubicBezTo>
                                <a:cubicBezTo>
                                  <a:pt x="827172" y="2085307"/>
                                  <a:pt x="827579" y="2077722"/>
                                  <a:pt x="827579" y="2077323"/>
                                </a:cubicBezTo>
                                <a:cubicBezTo>
                                  <a:pt x="827579" y="2077323"/>
                                  <a:pt x="827975" y="2074527"/>
                                  <a:pt x="824384" y="2072531"/>
                                </a:cubicBezTo>
                                <a:cubicBezTo>
                                  <a:pt x="821590" y="2070934"/>
                                  <a:pt x="818000" y="2072531"/>
                                  <a:pt x="817600" y="2072930"/>
                                </a:cubicBezTo>
                                <a:cubicBezTo>
                                  <a:pt x="816403" y="2073729"/>
                                  <a:pt x="810815" y="2076923"/>
                                  <a:pt x="804028" y="2073330"/>
                                </a:cubicBezTo>
                                <a:cubicBezTo>
                                  <a:pt x="797241" y="2069737"/>
                                  <a:pt x="796843" y="2063350"/>
                                  <a:pt x="796843" y="2061753"/>
                                </a:cubicBezTo>
                                <a:cubicBezTo>
                                  <a:pt x="796443" y="2061354"/>
                                  <a:pt x="796044" y="2058160"/>
                                  <a:pt x="793248" y="2056563"/>
                                </a:cubicBezTo>
                                <a:cubicBezTo>
                                  <a:pt x="790055" y="2054966"/>
                                  <a:pt x="788060" y="2056164"/>
                                  <a:pt x="787262" y="2056563"/>
                                </a:cubicBezTo>
                                <a:lnTo>
                                  <a:pt x="786862" y="2056563"/>
                                </a:lnTo>
                                <a:cubicBezTo>
                                  <a:pt x="785664" y="2057362"/>
                                  <a:pt x="780476" y="2060555"/>
                                  <a:pt x="773292" y="2056962"/>
                                </a:cubicBezTo>
                                <a:cubicBezTo>
                                  <a:pt x="765707" y="2052970"/>
                                  <a:pt x="766107" y="2045785"/>
                                  <a:pt x="766107" y="2044986"/>
                                </a:cubicBezTo>
                                <a:cubicBezTo>
                                  <a:pt x="766505" y="2044986"/>
                                  <a:pt x="766107" y="2041793"/>
                                  <a:pt x="762900" y="2040196"/>
                                </a:cubicBezTo>
                                <a:cubicBezTo>
                                  <a:pt x="760105" y="2038599"/>
                                  <a:pt x="756512" y="2040196"/>
                                  <a:pt x="756113" y="2040595"/>
                                </a:cubicBezTo>
                                <a:cubicBezTo>
                                  <a:pt x="754916" y="2041394"/>
                                  <a:pt x="749327" y="2044587"/>
                                  <a:pt x="742540" y="2040995"/>
                                </a:cubicBezTo>
                                <a:lnTo>
                                  <a:pt x="740145" y="2039398"/>
                                </a:lnTo>
                                <a:cubicBezTo>
                                  <a:pt x="738149" y="2038599"/>
                                  <a:pt x="737351" y="2036204"/>
                                  <a:pt x="738548" y="2034208"/>
                                </a:cubicBezTo>
                                <a:cubicBezTo>
                                  <a:pt x="739347" y="2032212"/>
                                  <a:pt x="741742" y="2031414"/>
                                  <a:pt x="743738" y="2032611"/>
                                </a:cubicBezTo>
                                <a:lnTo>
                                  <a:pt x="746133" y="2033809"/>
                                </a:lnTo>
                                <a:cubicBezTo>
                                  <a:pt x="749726" y="2035805"/>
                                  <a:pt x="752520" y="2033809"/>
                                  <a:pt x="752520" y="2033809"/>
                                </a:cubicBezTo>
                                <a:lnTo>
                                  <a:pt x="752920" y="2033809"/>
                                </a:lnTo>
                                <a:cubicBezTo>
                                  <a:pt x="753120" y="2033609"/>
                                  <a:pt x="754916" y="2032512"/>
                                  <a:pt x="757511" y="2031913"/>
                                </a:cubicBezTo>
                                <a:close/>
                                <a:moveTo>
                                  <a:pt x="2124175" y="2026224"/>
                                </a:moveTo>
                                <a:lnTo>
                                  <a:pt x="2138547" y="2037003"/>
                                </a:lnTo>
                                <a:cubicBezTo>
                                  <a:pt x="2139347" y="2037403"/>
                                  <a:pt x="2139745" y="2038999"/>
                                  <a:pt x="2138947" y="2039798"/>
                                </a:cubicBezTo>
                                <a:cubicBezTo>
                                  <a:pt x="2138547" y="2040197"/>
                                  <a:pt x="2137748" y="2040596"/>
                                  <a:pt x="2137350" y="2040596"/>
                                </a:cubicBezTo>
                                <a:cubicBezTo>
                                  <a:pt x="2136951" y="2040596"/>
                                  <a:pt x="2136152" y="2040596"/>
                                  <a:pt x="2135754" y="2040197"/>
                                </a:cubicBezTo>
                                <a:lnTo>
                                  <a:pt x="2121779" y="2029418"/>
                                </a:lnTo>
                                <a:cubicBezTo>
                                  <a:pt x="2120981" y="2029018"/>
                                  <a:pt x="2120582" y="2027422"/>
                                  <a:pt x="2121380" y="2026623"/>
                                </a:cubicBezTo>
                                <a:cubicBezTo>
                                  <a:pt x="2121779" y="2025825"/>
                                  <a:pt x="2123377" y="2025426"/>
                                  <a:pt x="2124175" y="2026224"/>
                                </a:cubicBezTo>
                                <a:close/>
                                <a:moveTo>
                                  <a:pt x="2069884" y="2022632"/>
                                </a:moveTo>
                                <a:cubicBezTo>
                                  <a:pt x="2070681" y="2022232"/>
                                  <a:pt x="2072280" y="2022232"/>
                                  <a:pt x="2072678" y="2023430"/>
                                </a:cubicBezTo>
                                <a:cubicBezTo>
                                  <a:pt x="2073475" y="2024228"/>
                                  <a:pt x="2073078" y="2025825"/>
                                  <a:pt x="2071882" y="2026224"/>
                                </a:cubicBezTo>
                                <a:lnTo>
                                  <a:pt x="2056709" y="2035008"/>
                                </a:lnTo>
                                <a:lnTo>
                                  <a:pt x="2055912" y="2035407"/>
                                </a:lnTo>
                                <a:cubicBezTo>
                                  <a:pt x="2055113" y="2035407"/>
                                  <a:pt x="2054315" y="2035008"/>
                                  <a:pt x="2053915" y="2034209"/>
                                </a:cubicBezTo>
                                <a:cubicBezTo>
                                  <a:pt x="2053516" y="2033411"/>
                                  <a:pt x="2053516" y="2031814"/>
                                  <a:pt x="2054713" y="2031415"/>
                                </a:cubicBezTo>
                                <a:close/>
                                <a:moveTo>
                                  <a:pt x="2128967" y="2015446"/>
                                </a:moveTo>
                                <a:lnTo>
                                  <a:pt x="2145734" y="2020237"/>
                                </a:lnTo>
                                <a:cubicBezTo>
                                  <a:pt x="2146931" y="2020237"/>
                                  <a:pt x="2147329" y="2021435"/>
                                  <a:pt x="2146931" y="2023031"/>
                                </a:cubicBezTo>
                                <a:cubicBezTo>
                                  <a:pt x="2146931" y="2023830"/>
                                  <a:pt x="2146133" y="2024628"/>
                                  <a:pt x="2145333" y="2024628"/>
                                </a:cubicBezTo>
                                <a:lnTo>
                                  <a:pt x="2144537" y="2024628"/>
                                </a:lnTo>
                                <a:lnTo>
                                  <a:pt x="2127767" y="2019837"/>
                                </a:lnTo>
                                <a:cubicBezTo>
                                  <a:pt x="2126570" y="2019438"/>
                                  <a:pt x="2125772" y="2018240"/>
                                  <a:pt x="2126171" y="2017042"/>
                                </a:cubicBezTo>
                                <a:cubicBezTo>
                                  <a:pt x="2126570" y="2015845"/>
                                  <a:pt x="2127767" y="2015046"/>
                                  <a:pt x="2128967" y="2015446"/>
                                </a:cubicBezTo>
                                <a:close/>
                                <a:moveTo>
                                  <a:pt x="2067091" y="2010655"/>
                                </a:moveTo>
                                <a:cubicBezTo>
                                  <a:pt x="2068288" y="2010655"/>
                                  <a:pt x="2069486" y="2011453"/>
                                  <a:pt x="2069486" y="2012651"/>
                                </a:cubicBezTo>
                                <a:cubicBezTo>
                                  <a:pt x="2069486" y="2013848"/>
                                  <a:pt x="2068685" y="2015046"/>
                                  <a:pt x="2067489" y="2015046"/>
                                </a:cubicBezTo>
                                <a:lnTo>
                                  <a:pt x="2049924" y="2017442"/>
                                </a:lnTo>
                                <a:cubicBezTo>
                                  <a:pt x="2048725" y="2017442"/>
                                  <a:pt x="2047529" y="2016644"/>
                                  <a:pt x="2047529" y="2015446"/>
                                </a:cubicBezTo>
                                <a:cubicBezTo>
                                  <a:pt x="2047529" y="2014247"/>
                                  <a:pt x="2048326" y="2013050"/>
                                  <a:pt x="2049525" y="2013050"/>
                                </a:cubicBezTo>
                                <a:close/>
                                <a:moveTo>
                                  <a:pt x="2146133" y="2000675"/>
                                </a:moveTo>
                                <a:cubicBezTo>
                                  <a:pt x="2147329" y="2000675"/>
                                  <a:pt x="2148528" y="2001473"/>
                                  <a:pt x="2148528" y="2002671"/>
                                </a:cubicBezTo>
                                <a:cubicBezTo>
                                  <a:pt x="2148528" y="2003868"/>
                                  <a:pt x="2147729" y="2005066"/>
                                  <a:pt x="2146532" y="2005066"/>
                                </a:cubicBezTo>
                                <a:lnTo>
                                  <a:pt x="2128967" y="2007462"/>
                                </a:lnTo>
                                <a:cubicBezTo>
                                  <a:pt x="2127767" y="2007462"/>
                                  <a:pt x="2126570" y="2006664"/>
                                  <a:pt x="2126570" y="2005466"/>
                                </a:cubicBezTo>
                                <a:cubicBezTo>
                                  <a:pt x="2126570" y="2004267"/>
                                  <a:pt x="2127369" y="2003070"/>
                                  <a:pt x="2128566" y="2003070"/>
                                </a:cubicBezTo>
                                <a:close/>
                                <a:moveTo>
                                  <a:pt x="774289" y="1999578"/>
                                </a:moveTo>
                                <a:cubicBezTo>
                                  <a:pt x="776883" y="1998979"/>
                                  <a:pt x="780276" y="1998879"/>
                                  <a:pt x="783669" y="2000676"/>
                                </a:cubicBezTo>
                                <a:cubicBezTo>
                                  <a:pt x="791252" y="2004668"/>
                                  <a:pt x="790853" y="2012252"/>
                                  <a:pt x="790853" y="2012652"/>
                                </a:cubicBezTo>
                                <a:cubicBezTo>
                                  <a:pt x="790853" y="2012652"/>
                                  <a:pt x="790853" y="2015446"/>
                                  <a:pt x="794446" y="2017442"/>
                                </a:cubicBezTo>
                                <a:cubicBezTo>
                                  <a:pt x="798040" y="2019039"/>
                                  <a:pt x="800435" y="2017442"/>
                                  <a:pt x="800435" y="2017442"/>
                                </a:cubicBezTo>
                                <a:lnTo>
                                  <a:pt x="800834" y="2017442"/>
                                </a:lnTo>
                                <a:lnTo>
                                  <a:pt x="801233" y="2017043"/>
                                </a:lnTo>
                                <a:cubicBezTo>
                                  <a:pt x="803229" y="2015845"/>
                                  <a:pt x="808021" y="2013450"/>
                                  <a:pt x="814407" y="2016644"/>
                                </a:cubicBezTo>
                                <a:cubicBezTo>
                                  <a:pt x="821190" y="2020236"/>
                                  <a:pt x="821590" y="2027821"/>
                                  <a:pt x="821590" y="2028220"/>
                                </a:cubicBezTo>
                                <a:lnTo>
                                  <a:pt x="821590" y="2028620"/>
                                </a:lnTo>
                                <a:cubicBezTo>
                                  <a:pt x="821590" y="2028620"/>
                                  <a:pt x="821590" y="2031414"/>
                                  <a:pt x="825181" y="2033410"/>
                                </a:cubicBezTo>
                                <a:cubicBezTo>
                                  <a:pt x="828772" y="2035406"/>
                                  <a:pt x="831577" y="2033410"/>
                                  <a:pt x="831577" y="2033410"/>
                                </a:cubicBezTo>
                                <a:lnTo>
                                  <a:pt x="831973" y="2033410"/>
                                </a:lnTo>
                                <a:cubicBezTo>
                                  <a:pt x="832379" y="2033011"/>
                                  <a:pt x="839558" y="2029019"/>
                                  <a:pt x="845946" y="2032612"/>
                                </a:cubicBezTo>
                                <a:cubicBezTo>
                                  <a:pt x="853529" y="2036604"/>
                                  <a:pt x="853131" y="2044189"/>
                                  <a:pt x="853131" y="2044589"/>
                                </a:cubicBezTo>
                                <a:cubicBezTo>
                                  <a:pt x="853131" y="2044589"/>
                                  <a:pt x="853131" y="2047383"/>
                                  <a:pt x="856724" y="2049379"/>
                                </a:cubicBezTo>
                                <a:cubicBezTo>
                                  <a:pt x="857922" y="2049778"/>
                                  <a:pt x="858719" y="2050177"/>
                                  <a:pt x="859917" y="2050177"/>
                                </a:cubicBezTo>
                                <a:lnTo>
                                  <a:pt x="864309" y="2050577"/>
                                </a:lnTo>
                                <a:cubicBezTo>
                                  <a:pt x="866306" y="2050577"/>
                                  <a:pt x="867903" y="2052573"/>
                                  <a:pt x="867903" y="2054569"/>
                                </a:cubicBezTo>
                                <a:cubicBezTo>
                                  <a:pt x="867903" y="2056964"/>
                                  <a:pt x="866306" y="2058561"/>
                                  <a:pt x="862312" y="2058561"/>
                                </a:cubicBezTo>
                                <a:lnTo>
                                  <a:pt x="856325" y="2058161"/>
                                </a:lnTo>
                                <a:cubicBezTo>
                                  <a:pt x="854727" y="2057762"/>
                                  <a:pt x="853131" y="2057363"/>
                                  <a:pt x="851533" y="2056565"/>
                                </a:cubicBezTo>
                                <a:cubicBezTo>
                                  <a:pt x="843950" y="2052573"/>
                                  <a:pt x="844348" y="2044988"/>
                                  <a:pt x="844348" y="2044589"/>
                                </a:cubicBezTo>
                                <a:cubicBezTo>
                                  <a:pt x="844348" y="2044589"/>
                                  <a:pt x="844748" y="2041793"/>
                                  <a:pt x="841156" y="2039797"/>
                                </a:cubicBezTo>
                                <a:cubicBezTo>
                                  <a:pt x="838362" y="2038200"/>
                                  <a:pt x="834771" y="2039797"/>
                                  <a:pt x="834370" y="2040196"/>
                                </a:cubicBezTo>
                                <a:cubicBezTo>
                                  <a:pt x="833176" y="2040995"/>
                                  <a:pt x="827579" y="2044189"/>
                                  <a:pt x="820792" y="2040596"/>
                                </a:cubicBezTo>
                                <a:cubicBezTo>
                                  <a:pt x="814008" y="2037003"/>
                                  <a:pt x="813609" y="2030616"/>
                                  <a:pt x="813609" y="2029019"/>
                                </a:cubicBezTo>
                                <a:cubicBezTo>
                                  <a:pt x="813208" y="2028620"/>
                                  <a:pt x="812810" y="2025426"/>
                                  <a:pt x="810017" y="2023829"/>
                                </a:cubicBezTo>
                                <a:cubicBezTo>
                                  <a:pt x="806824" y="2022232"/>
                                  <a:pt x="804827" y="2023430"/>
                                  <a:pt x="804028" y="2023829"/>
                                </a:cubicBezTo>
                                <a:lnTo>
                                  <a:pt x="803629" y="2023829"/>
                                </a:lnTo>
                                <a:cubicBezTo>
                                  <a:pt x="802431" y="2024628"/>
                                  <a:pt x="797241" y="2027821"/>
                                  <a:pt x="790055" y="2024228"/>
                                </a:cubicBezTo>
                                <a:cubicBezTo>
                                  <a:pt x="782472" y="2020236"/>
                                  <a:pt x="782870" y="2013051"/>
                                  <a:pt x="782870" y="2012252"/>
                                </a:cubicBezTo>
                                <a:cubicBezTo>
                                  <a:pt x="783268" y="2012252"/>
                                  <a:pt x="782870" y="2009059"/>
                                  <a:pt x="779677" y="2007462"/>
                                </a:cubicBezTo>
                                <a:cubicBezTo>
                                  <a:pt x="776883" y="2005865"/>
                                  <a:pt x="773291" y="2007462"/>
                                  <a:pt x="772892" y="2007861"/>
                                </a:cubicBezTo>
                                <a:cubicBezTo>
                                  <a:pt x="771696" y="2008660"/>
                                  <a:pt x="766107" y="2011853"/>
                                  <a:pt x="759307" y="2008260"/>
                                </a:cubicBezTo>
                                <a:lnTo>
                                  <a:pt x="756911" y="2006664"/>
                                </a:lnTo>
                                <a:cubicBezTo>
                                  <a:pt x="754915" y="2005865"/>
                                  <a:pt x="754117" y="2003470"/>
                                  <a:pt x="755315" y="2001474"/>
                                </a:cubicBezTo>
                                <a:cubicBezTo>
                                  <a:pt x="756113" y="1999478"/>
                                  <a:pt x="758508" y="1998680"/>
                                  <a:pt x="760504" y="1999877"/>
                                </a:cubicBezTo>
                                <a:lnTo>
                                  <a:pt x="762899" y="2001474"/>
                                </a:lnTo>
                                <a:cubicBezTo>
                                  <a:pt x="766505" y="2003470"/>
                                  <a:pt x="769299" y="2001474"/>
                                  <a:pt x="769299" y="2001474"/>
                                </a:cubicBezTo>
                                <a:lnTo>
                                  <a:pt x="769699" y="2001474"/>
                                </a:lnTo>
                                <a:cubicBezTo>
                                  <a:pt x="769898" y="2001274"/>
                                  <a:pt x="771696" y="2000177"/>
                                  <a:pt x="774289" y="1999578"/>
                                </a:cubicBezTo>
                                <a:close/>
                                <a:moveTo>
                                  <a:pt x="2051520" y="1993490"/>
                                </a:moveTo>
                                <a:lnTo>
                                  <a:pt x="2068288" y="1998281"/>
                                </a:lnTo>
                                <a:cubicBezTo>
                                  <a:pt x="2069485" y="1998680"/>
                                  <a:pt x="2070285" y="1999878"/>
                                  <a:pt x="2069884" y="2001075"/>
                                </a:cubicBezTo>
                                <a:cubicBezTo>
                                  <a:pt x="2069884" y="2001874"/>
                                  <a:pt x="2069086" y="2002672"/>
                                  <a:pt x="2068288" y="2002672"/>
                                </a:cubicBezTo>
                                <a:lnTo>
                                  <a:pt x="2067489" y="2002672"/>
                                </a:lnTo>
                                <a:lnTo>
                                  <a:pt x="2050722" y="1997881"/>
                                </a:lnTo>
                                <a:cubicBezTo>
                                  <a:pt x="2049523" y="1997881"/>
                                  <a:pt x="2048725" y="1996683"/>
                                  <a:pt x="2048725" y="1995086"/>
                                </a:cubicBezTo>
                                <a:cubicBezTo>
                                  <a:pt x="2049124" y="1993889"/>
                                  <a:pt x="2050323" y="1993090"/>
                                  <a:pt x="2051520" y="1993490"/>
                                </a:cubicBezTo>
                                <a:close/>
                                <a:moveTo>
                                  <a:pt x="2139347" y="1983110"/>
                                </a:moveTo>
                                <a:cubicBezTo>
                                  <a:pt x="2140145" y="1982711"/>
                                  <a:pt x="2141743" y="1982711"/>
                                  <a:pt x="2142141" y="1983909"/>
                                </a:cubicBezTo>
                                <a:cubicBezTo>
                                  <a:pt x="2142540" y="1984707"/>
                                  <a:pt x="2142540" y="1986304"/>
                                  <a:pt x="2141342" y="1986703"/>
                                </a:cubicBezTo>
                                <a:lnTo>
                                  <a:pt x="2126171" y="1995487"/>
                                </a:lnTo>
                                <a:lnTo>
                                  <a:pt x="2125372" y="1995886"/>
                                </a:lnTo>
                                <a:cubicBezTo>
                                  <a:pt x="2124574" y="1995886"/>
                                  <a:pt x="2123777" y="1995487"/>
                                  <a:pt x="2123377" y="1994688"/>
                                </a:cubicBezTo>
                                <a:cubicBezTo>
                                  <a:pt x="2122977" y="1993890"/>
                                  <a:pt x="2122977" y="1992293"/>
                                  <a:pt x="2124176" y="1991894"/>
                                </a:cubicBezTo>
                                <a:close/>
                                <a:moveTo>
                                  <a:pt x="2061101" y="1977921"/>
                                </a:moveTo>
                                <a:lnTo>
                                  <a:pt x="2075074" y="1988700"/>
                                </a:lnTo>
                                <a:cubicBezTo>
                                  <a:pt x="2075874" y="1989100"/>
                                  <a:pt x="2076272" y="1990696"/>
                                  <a:pt x="2075474" y="1991495"/>
                                </a:cubicBezTo>
                                <a:cubicBezTo>
                                  <a:pt x="2075074" y="1991894"/>
                                  <a:pt x="2074276" y="1992293"/>
                                  <a:pt x="2073876" y="1992293"/>
                                </a:cubicBezTo>
                                <a:cubicBezTo>
                                  <a:pt x="2073477" y="1992293"/>
                                  <a:pt x="2072678" y="1992293"/>
                                  <a:pt x="2072280" y="1991894"/>
                                </a:cubicBezTo>
                                <a:lnTo>
                                  <a:pt x="2058705" y="1981115"/>
                                </a:lnTo>
                                <a:cubicBezTo>
                                  <a:pt x="2057907" y="1980715"/>
                                  <a:pt x="2057509" y="1979119"/>
                                  <a:pt x="2058305" y="1978320"/>
                                </a:cubicBezTo>
                                <a:cubicBezTo>
                                  <a:pt x="2058705" y="1977522"/>
                                  <a:pt x="2060303" y="1977123"/>
                                  <a:pt x="2061101" y="1977921"/>
                                </a:cubicBezTo>
                                <a:close/>
                                <a:moveTo>
                                  <a:pt x="2129367" y="1968739"/>
                                </a:moveTo>
                                <a:cubicBezTo>
                                  <a:pt x="2130165" y="1969138"/>
                                  <a:pt x="2130565" y="1970735"/>
                                  <a:pt x="2129767" y="1971534"/>
                                </a:cubicBezTo>
                                <a:lnTo>
                                  <a:pt x="2118985" y="1985506"/>
                                </a:lnTo>
                                <a:cubicBezTo>
                                  <a:pt x="2118586" y="1985906"/>
                                  <a:pt x="2117790" y="1986305"/>
                                  <a:pt x="2117388" y="1986305"/>
                                </a:cubicBezTo>
                                <a:cubicBezTo>
                                  <a:pt x="2116989" y="1986305"/>
                                  <a:pt x="2116189" y="1986305"/>
                                  <a:pt x="2115792" y="1985906"/>
                                </a:cubicBezTo>
                                <a:cubicBezTo>
                                  <a:pt x="2114993" y="1985506"/>
                                  <a:pt x="2114593" y="1983910"/>
                                  <a:pt x="2115792" y="1983111"/>
                                </a:cubicBezTo>
                                <a:lnTo>
                                  <a:pt x="2126572" y="1969138"/>
                                </a:lnTo>
                                <a:cubicBezTo>
                                  <a:pt x="2126969" y="1968340"/>
                                  <a:pt x="2128569" y="1967941"/>
                                  <a:pt x="2129367" y="1968739"/>
                                </a:cubicBezTo>
                                <a:close/>
                                <a:moveTo>
                                  <a:pt x="2073078" y="1965146"/>
                                </a:moveTo>
                                <a:cubicBezTo>
                                  <a:pt x="2073876" y="1964747"/>
                                  <a:pt x="2075473" y="1964747"/>
                                  <a:pt x="2075871" y="1965945"/>
                                </a:cubicBezTo>
                                <a:lnTo>
                                  <a:pt x="2084654" y="1981115"/>
                                </a:lnTo>
                                <a:cubicBezTo>
                                  <a:pt x="2085055" y="1981914"/>
                                  <a:pt x="2085055" y="1983511"/>
                                  <a:pt x="2083857" y="1983910"/>
                                </a:cubicBezTo>
                                <a:lnTo>
                                  <a:pt x="2083058" y="1984309"/>
                                </a:lnTo>
                                <a:cubicBezTo>
                                  <a:pt x="2082260" y="1984309"/>
                                  <a:pt x="2081462" y="1983910"/>
                                  <a:pt x="2081062" y="1983111"/>
                                </a:cubicBezTo>
                                <a:lnTo>
                                  <a:pt x="2072277" y="1967941"/>
                                </a:lnTo>
                                <a:cubicBezTo>
                                  <a:pt x="2071878" y="1967142"/>
                                  <a:pt x="2071878" y="1965546"/>
                                  <a:pt x="2073078" y="1965146"/>
                                </a:cubicBezTo>
                                <a:close/>
                                <a:moveTo>
                                  <a:pt x="2111401" y="1959957"/>
                                </a:moveTo>
                                <a:cubicBezTo>
                                  <a:pt x="2112600" y="1960356"/>
                                  <a:pt x="2113396" y="1961554"/>
                                  <a:pt x="2112998" y="1962751"/>
                                </a:cubicBezTo>
                                <a:lnTo>
                                  <a:pt x="2108209" y="1979518"/>
                                </a:lnTo>
                                <a:cubicBezTo>
                                  <a:pt x="2108209" y="1980317"/>
                                  <a:pt x="2107409" y="1981115"/>
                                  <a:pt x="2106611" y="1981115"/>
                                </a:cubicBezTo>
                                <a:lnTo>
                                  <a:pt x="2105814" y="1981115"/>
                                </a:lnTo>
                                <a:cubicBezTo>
                                  <a:pt x="2104613" y="1980716"/>
                                  <a:pt x="2104215" y="1979518"/>
                                  <a:pt x="2103817" y="1978321"/>
                                </a:cubicBezTo>
                                <a:lnTo>
                                  <a:pt x="2108606" y="1961554"/>
                                </a:lnTo>
                                <a:cubicBezTo>
                                  <a:pt x="2109006" y="1960356"/>
                                  <a:pt x="2110205" y="1959558"/>
                                  <a:pt x="2111401" y="1959957"/>
                                </a:cubicBezTo>
                                <a:close/>
                                <a:moveTo>
                                  <a:pt x="2091441" y="1958360"/>
                                </a:moveTo>
                                <a:cubicBezTo>
                                  <a:pt x="2092637" y="1958360"/>
                                  <a:pt x="2093836" y="1959158"/>
                                  <a:pt x="2093836" y="1960356"/>
                                </a:cubicBezTo>
                                <a:lnTo>
                                  <a:pt x="2096232" y="1977922"/>
                                </a:lnTo>
                                <a:cubicBezTo>
                                  <a:pt x="2096232" y="1979119"/>
                                  <a:pt x="2095433" y="1980317"/>
                                  <a:pt x="2094235" y="1980317"/>
                                </a:cubicBezTo>
                                <a:cubicBezTo>
                                  <a:pt x="2093037" y="1980317"/>
                                  <a:pt x="2092239" y="1979519"/>
                                  <a:pt x="2091839" y="1978321"/>
                                </a:cubicBezTo>
                                <a:lnTo>
                                  <a:pt x="2089444" y="1960755"/>
                                </a:lnTo>
                                <a:cubicBezTo>
                                  <a:pt x="2089444" y="1959558"/>
                                  <a:pt x="2090240" y="1958360"/>
                                  <a:pt x="2091441" y="1958360"/>
                                </a:cubicBezTo>
                                <a:close/>
                                <a:moveTo>
                                  <a:pt x="5895338" y="1956764"/>
                                </a:moveTo>
                                <a:cubicBezTo>
                                  <a:pt x="5896536" y="1956364"/>
                                  <a:pt x="5897733" y="1957163"/>
                                  <a:pt x="5897733" y="1958760"/>
                                </a:cubicBezTo>
                                <a:lnTo>
                                  <a:pt x="5900128" y="1976325"/>
                                </a:lnTo>
                                <a:cubicBezTo>
                                  <a:pt x="5900128" y="1977523"/>
                                  <a:pt x="5899330" y="1978721"/>
                                  <a:pt x="5898132" y="1978721"/>
                                </a:cubicBezTo>
                                <a:cubicBezTo>
                                  <a:pt x="5896935" y="1978721"/>
                                  <a:pt x="5895737" y="1977922"/>
                                  <a:pt x="5895737" y="1976725"/>
                                </a:cubicBezTo>
                                <a:lnTo>
                                  <a:pt x="5893341" y="1959159"/>
                                </a:lnTo>
                                <a:cubicBezTo>
                                  <a:pt x="5893341" y="1957961"/>
                                  <a:pt x="5894140" y="1956764"/>
                                  <a:pt x="5895338" y="1956764"/>
                                </a:cubicBezTo>
                                <a:close/>
                                <a:moveTo>
                                  <a:pt x="5883761" y="1955566"/>
                                </a:moveTo>
                                <a:cubicBezTo>
                                  <a:pt x="5884960" y="1955965"/>
                                  <a:pt x="5885758" y="1957162"/>
                                  <a:pt x="5884960" y="1958360"/>
                                </a:cubicBezTo>
                                <a:lnTo>
                                  <a:pt x="5880169" y="1975127"/>
                                </a:lnTo>
                                <a:cubicBezTo>
                                  <a:pt x="5880169" y="1975926"/>
                                  <a:pt x="5879370" y="1976724"/>
                                  <a:pt x="5878572" y="1976724"/>
                                </a:cubicBezTo>
                                <a:lnTo>
                                  <a:pt x="5877774" y="1976724"/>
                                </a:lnTo>
                                <a:cubicBezTo>
                                  <a:pt x="5876575" y="1976325"/>
                                  <a:pt x="5875777" y="1975127"/>
                                  <a:pt x="5876176" y="1973930"/>
                                </a:cubicBezTo>
                                <a:lnTo>
                                  <a:pt x="5880967" y="1957162"/>
                                </a:lnTo>
                                <a:cubicBezTo>
                                  <a:pt x="5881366" y="1955965"/>
                                  <a:pt x="5882564" y="1955166"/>
                                  <a:pt x="5883761" y="1955566"/>
                                </a:cubicBezTo>
                                <a:close/>
                                <a:moveTo>
                                  <a:pt x="5906116" y="1953170"/>
                                </a:moveTo>
                                <a:cubicBezTo>
                                  <a:pt x="5906915" y="1952771"/>
                                  <a:pt x="5908512" y="1952771"/>
                                  <a:pt x="5908911" y="1953969"/>
                                </a:cubicBezTo>
                                <a:lnTo>
                                  <a:pt x="5917694" y="1969139"/>
                                </a:lnTo>
                                <a:cubicBezTo>
                                  <a:pt x="5918093" y="1969938"/>
                                  <a:pt x="5918093" y="1971535"/>
                                  <a:pt x="5916895" y="1971934"/>
                                </a:cubicBezTo>
                                <a:lnTo>
                                  <a:pt x="5916097" y="1972333"/>
                                </a:lnTo>
                                <a:cubicBezTo>
                                  <a:pt x="5915298" y="1972333"/>
                                  <a:pt x="5914500" y="1971934"/>
                                  <a:pt x="5914101" y="1971135"/>
                                </a:cubicBezTo>
                                <a:lnTo>
                                  <a:pt x="5905317" y="1955965"/>
                                </a:lnTo>
                                <a:cubicBezTo>
                                  <a:pt x="5904918" y="1955166"/>
                                  <a:pt x="5904918" y="1953570"/>
                                  <a:pt x="5906116" y="1953170"/>
                                </a:cubicBezTo>
                                <a:close/>
                                <a:moveTo>
                                  <a:pt x="5874181" y="1950775"/>
                                </a:moveTo>
                                <a:cubicBezTo>
                                  <a:pt x="5874979" y="1951574"/>
                                  <a:pt x="5874979" y="1952771"/>
                                  <a:pt x="5874979" y="1953570"/>
                                </a:cubicBezTo>
                                <a:lnTo>
                                  <a:pt x="5864201" y="1967542"/>
                                </a:lnTo>
                                <a:cubicBezTo>
                                  <a:pt x="5863802" y="1967942"/>
                                  <a:pt x="5863003" y="1968341"/>
                                  <a:pt x="5862603" y="1968341"/>
                                </a:cubicBezTo>
                                <a:cubicBezTo>
                                  <a:pt x="5862204" y="1968341"/>
                                  <a:pt x="5861405" y="1968341"/>
                                  <a:pt x="5861006" y="1967942"/>
                                </a:cubicBezTo>
                                <a:cubicBezTo>
                                  <a:pt x="5860208" y="1967542"/>
                                  <a:pt x="5859809" y="1965946"/>
                                  <a:pt x="5860607" y="1965147"/>
                                </a:cubicBezTo>
                                <a:lnTo>
                                  <a:pt x="5871386" y="1951174"/>
                                </a:lnTo>
                                <a:cubicBezTo>
                                  <a:pt x="5871786" y="1950376"/>
                                  <a:pt x="5873382" y="1949977"/>
                                  <a:pt x="5874181" y="1950775"/>
                                </a:cubicBezTo>
                                <a:close/>
                                <a:moveTo>
                                  <a:pt x="4551035" y="1950476"/>
                                </a:moveTo>
                                <a:cubicBezTo>
                                  <a:pt x="4553630" y="1949877"/>
                                  <a:pt x="4557024" y="1949777"/>
                                  <a:pt x="4560417" y="1951574"/>
                                </a:cubicBezTo>
                                <a:cubicBezTo>
                                  <a:pt x="4568001" y="1955566"/>
                                  <a:pt x="4567602" y="1963150"/>
                                  <a:pt x="4567602" y="1963550"/>
                                </a:cubicBezTo>
                                <a:cubicBezTo>
                                  <a:pt x="4567602" y="1963550"/>
                                  <a:pt x="4567602" y="1966344"/>
                                  <a:pt x="4571195" y="1968340"/>
                                </a:cubicBezTo>
                                <a:cubicBezTo>
                                  <a:pt x="4574788" y="1969937"/>
                                  <a:pt x="4577183" y="1968340"/>
                                  <a:pt x="4577183" y="1968340"/>
                                </a:cubicBezTo>
                                <a:lnTo>
                                  <a:pt x="4577582" y="1968340"/>
                                </a:lnTo>
                                <a:lnTo>
                                  <a:pt x="4577981" y="1967941"/>
                                </a:lnTo>
                                <a:cubicBezTo>
                                  <a:pt x="4579977" y="1966743"/>
                                  <a:pt x="4584768" y="1964348"/>
                                  <a:pt x="4591155" y="1967542"/>
                                </a:cubicBezTo>
                                <a:cubicBezTo>
                                  <a:pt x="4597941" y="1971134"/>
                                  <a:pt x="4598341" y="1978719"/>
                                  <a:pt x="4598341" y="1979118"/>
                                </a:cubicBezTo>
                                <a:lnTo>
                                  <a:pt x="4598341" y="1979518"/>
                                </a:lnTo>
                                <a:cubicBezTo>
                                  <a:pt x="4598341" y="1979518"/>
                                  <a:pt x="4598341" y="1982312"/>
                                  <a:pt x="4601933" y="1984308"/>
                                </a:cubicBezTo>
                                <a:cubicBezTo>
                                  <a:pt x="4605526" y="1986304"/>
                                  <a:pt x="4608321" y="1984308"/>
                                  <a:pt x="4608321" y="1984308"/>
                                </a:cubicBezTo>
                                <a:lnTo>
                                  <a:pt x="4608720" y="1984308"/>
                                </a:lnTo>
                                <a:cubicBezTo>
                                  <a:pt x="4609119" y="1983909"/>
                                  <a:pt x="4616306" y="1979917"/>
                                  <a:pt x="4622693" y="1983510"/>
                                </a:cubicBezTo>
                                <a:cubicBezTo>
                                  <a:pt x="4630278" y="1987502"/>
                                  <a:pt x="4629878" y="1995087"/>
                                  <a:pt x="4629878" y="1995487"/>
                                </a:cubicBezTo>
                                <a:cubicBezTo>
                                  <a:pt x="4629878" y="1995487"/>
                                  <a:pt x="4629878" y="1998281"/>
                                  <a:pt x="4633471" y="2000277"/>
                                </a:cubicBezTo>
                                <a:cubicBezTo>
                                  <a:pt x="4634669" y="2000676"/>
                                  <a:pt x="4635467" y="2001075"/>
                                  <a:pt x="4636665" y="2001075"/>
                                </a:cubicBezTo>
                                <a:lnTo>
                                  <a:pt x="4641056" y="2001475"/>
                                </a:lnTo>
                                <a:cubicBezTo>
                                  <a:pt x="4643052" y="2001475"/>
                                  <a:pt x="4644649" y="2003471"/>
                                  <a:pt x="4644649" y="2005467"/>
                                </a:cubicBezTo>
                                <a:cubicBezTo>
                                  <a:pt x="4644649" y="2007862"/>
                                  <a:pt x="4642653" y="2009459"/>
                                  <a:pt x="4639060" y="2009459"/>
                                </a:cubicBezTo>
                                <a:lnTo>
                                  <a:pt x="4633072" y="2009059"/>
                                </a:lnTo>
                                <a:cubicBezTo>
                                  <a:pt x="4631475" y="2008660"/>
                                  <a:pt x="4629878" y="2008261"/>
                                  <a:pt x="4628282" y="2007463"/>
                                </a:cubicBezTo>
                                <a:cubicBezTo>
                                  <a:pt x="4620697" y="2003471"/>
                                  <a:pt x="4621096" y="1995886"/>
                                  <a:pt x="4621096" y="1995487"/>
                                </a:cubicBezTo>
                                <a:cubicBezTo>
                                  <a:pt x="4621096" y="1995487"/>
                                  <a:pt x="4621495" y="1992691"/>
                                  <a:pt x="4617902" y="1990695"/>
                                </a:cubicBezTo>
                                <a:cubicBezTo>
                                  <a:pt x="4615108" y="1989098"/>
                                  <a:pt x="4611514" y="1990695"/>
                                  <a:pt x="4611115" y="1991094"/>
                                </a:cubicBezTo>
                                <a:cubicBezTo>
                                  <a:pt x="4609917" y="1991893"/>
                                  <a:pt x="4604329" y="1995087"/>
                                  <a:pt x="4597542" y="1991494"/>
                                </a:cubicBezTo>
                                <a:cubicBezTo>
                                  <a:pt x="4590756" y="1987901"/>
                                  <a:pt x="4590357" y="1981514"/>
                                  <a:pt x="4590357" y="1979917"/>
                                </a:cubicBezTo>
                                <a:cubicBezTo>
                                  <a:pt x="4589957" y="1979518"/>
                                  <a:pt x="4589558" y="1976324"/>
                                  <a:pt x="4586764" y="1974727"/>
                                </a:cubicBezTo>
                                <a:cubicBezTo>
                                  <a:pt x="4583570" y="1973130"/>
                                  <a:pt x="4581574" y="1974328"/>
                                  <a:pt x="4580776" y="1974727"/>
                                </a:cubicBezTo>
                                <a:lnTo>
                                  <a:pt x="4580377" y="1974727"/>
                                </a:lnTo>
                                <a:cubicBezTo>
                                  <a:pt x="4579179" y="1975526"/>
                                  <a:pt x="4573989" y="1978719"/>
                                  <a:pt x="4566804" y="1975126"/>
                                </a:cubicBezTo>
                                <a:cubicBezTo>
                                  <a:pt x="4559219" y="1971134"/>
                                  <a:pt x="4559618" y="1963949"/>
                                  <a:pt x="4559618" y="1963150"/>
                                </a:cubicBezTo>
                                <a:cubicBezTo>
                                  <a:pt x="4560017" y="1963150"/>
                                  <a:pt x="4559618" y="1959957"/>
                                  <a:pt x="4556425" y="1958360"/>
                                </a:cubicBezTo>
                                <a:cubicBezTo>
                                  <a:pt x="4553630" y="1956763"/>
                                  <a:pt x="4550037" y="1958360"/>
                                  <a:pt x="4549638" y="1958759"/>
                                </a:cubicBezTo>
                                <a:cubicBezTo>
                                  <a:pt x="4548441" y="1959558"/>
                                  <a:pt x="4542852" y="1962751"/>
                                  <a:pt x="4536065" y="1959158"/>
                                </a:cubicBezTo>
                                <a:lnTo>
                                  <a:pt x="4533670" y="1957562"/>
                                </a:lnTo>
                                <a:cubicBezTo>
                                  <a:pt x="4531674" y="1956763"/>
                                  <a:pt x="4530876" y="1954368"/>
                                  <a:pt x="4532073" y="1952372"/>
                                </a:cubicBezTo>
                                <a:cubicBezTo>
                                  <a:pt x="4532872" y="1950376"/>
                                  <a:pt x="4535267" y="1949578"/>
                                  <a:pt x="4537263" y="1950775"/>
                                </a:cubicBezTo>
                                <a:lnTo>
                                  <a:pt x="4539658" y="1952372"/>
                                </a:lnTo>
                                <a:cubicBezTo>
                                  <a:pt x="4543251" y="1954368"/>
                                  <a:pt x="4546045" y="1952372"/>
                                  <a:pt x="4546045" y="1952372"/>
                                </a:cubicBezTo>
                                <a:lnTo>
                                  <a:pt x="4546445" y="1952372"/>
                                </a:lnTo>
                                <a:cubicBezTo>
                                  <a:pt x="4546644" y="1952172"/>
                                  <a:pt x="4548441" y="1951075"/>
                                  <a:pt x="4551035" y="1950476"/>
                                </a:cubicBezTo>
                                <a:close/>
                                <a:moveTo>
                                  <a:pt x="5917693" y="1945187"/>
                                </a:moveTo>
                                <a:lnTo>
                                  <a:pt x="5932065" y="1955966"/>
                                </a:lnTo>
                                <a:cubicBezTo>
                                  <a:pt x="5932863" y="1956365"/>
                                  <a:pt x="5933262" y="1957962"/>
                                  <a:pt x="5932464" y="1958761"/>
                                </a:cubicBezTo>
                                <a:cubicBezTo>
                                  <a:pt x="5932065" y="1959160"/>
                                  <a:pt x="5931266" y="1959559"/>
                                  <a:pt x="5930867" y="1959559"/>
                                </a:cubicBezTo>
                                <a:cubicBezTo>
                                  <a:pt x="5930468" y="1959559"/>
                                  <a:pt x="5929670" y="1959559"/>
                                  <a:pt x="5929270" y="1959160"/>
                                </a:cubicBezTo>
                                <a:lnTo>
                                  <a:pt x="5915297" y="1948381"/>
                                </a:lnTo>
                                <a:cubicBezTo>
                                  <a:pt x="5914499" y="1947981"/>
                                  <a:pt x="5914100" y="1946385"/>
                                  <a:pt x="5914898" y="1945586"/>
                                </a:cubicBezTo>
                                <a:cubicBezTo>
                                  <a:pt x="5915297" y="1944788"/>
                                  <a:pt x="5916894" y="1944389"/>
                                  <a:pt x="5917693" y="1945187"/>
                                </a:cubicBezTo>
                                <a:close/>
                                <a:moveTo>
                                  <a:pt x="3350098" y="1941195"/>
                                </a:moveTo>
                                <a:cubicBezTo>
                                  <a:pt x="3352489" y="1940796"/>
                                  <a:pt x="3354484" y="1942392"/>
                                  <a:pt x="3354877" y="1944788"/>
                                </a:cubicBezTo>
                                <a:lnTo>
                                  <a:pt x="3358474" y="1969139"/>
                                </a:lnTo>
                                <a:lnTo>
                                  <a:pt x="3382826" y="1965546"/>
                                </a:lnTo>
                                <a:cubicBezTo>
                                  <a:pt x="3385222" y="1965147"/>
                                  <a:pt x="3387221" y="1966744"/>
                                  <a:pt x="3387621" y="1969139"/>
                                </a:cubicBezTo>
                                <a:cubicBezTo>
                                  <a:pt x="3388018" y="1971534"/>
                                  <a:pt x="3386423" y="1973530"/>
                                  <a:pt x="3384025" y="1973929"/>
                                </a:cubicBezTo>
                                <a:lnTo>
                                  <a:pt x="3359670" y="1977522"/>
                                </a:lnTo>
                                <a:lnTo>
                                  <a:pt x="3363265" y="2001874"/>
                                </a:lnTo>
                                <a:cubicBezTo>
                                  <a:pt x="3363666" y="2004269"/>
                                  <a:pt x="3362071" y="2006265"/>
                                  <a:pt x="3359670" y="2006665"/>
                                </a:cubicBezTo>
                                <a:cubicBezTo>
                                  <a:pt x="3357273" y="2007064"/>
                                  <a:pt x="3355280" y="2005467"/>
                                  <a:pt x="3354877" y="2003072"/>
                                </a:cubicBezTo>
                                <a:lnTo>
                                  <a:pt x="3351294" y="1978720"/>
                                </a:lnTo>
                                <a:lnTo>
                                  <a:pt x="3326950" y="1982312"/>
                                </a:lnTo>
                                <a:cubicBezTo>
                                  <a:pt x="3324554" y="1982712"/>
                                  <a:pt x="3322556" y="1981115"/>
                                  <a:pt x="3322159" y="1978720"/>
                                </a:cubicBezTo>
                                <a:cubicBezTo>
                                  <a:pt x="3321752" y="1976324"/>
                                  <a:pt x="3323353" y="1974328"/>
                                  <a:pt x="3325752" y="1973929"/>
                                </a:cubicBezTo>
                                <a:lnTo>
                                  <a:pt x="3350098" y="1970336"/>
                                </a:lnTo>
                                <a:lnTo>
                                  <a:pt x="3346504" y="1945985"/>
                                </a:lnTo>
                                <a:cubicBezTo>
                                  <a:pt x="3346114" y="1943590"/>
                                  <a:pt x="3347707" y="1941594"/>
                                  <a:pt x="3350098" y="1941195"/>
                                </a:cubicBezTo>
                                <a:close/>
                                <a:moveTo>
                                  <a:pt x="5863802" y="1941194"/>
                                </a:moveTo>
                                <a:cubicBezTo>
                                  <a:pt x="5864600" y="1940795"/>
                                  <a:pt x="5866197" y="1940795"/>
                                  <a:pt x="5866596" y="1941993"/>
                                </a:cubicBezTo>
                                <a:cubicBezTo>
                                  <a:pt x="5866995" y="1943190"/>
                                  <a:pt x="5866596" y="1944388"/>
                                  <a:pt x="5865798" y="1944787"/>
                                </a:cubicBezTo>
                                <a:lnTo>
                                  <a:pt x="5850627" y="1953571"/>
                                </a:lnTo>
                                <a:lnTo>
                                  <a:pt x="5849829" y="1953970"/>
                                </a:lnTo>
                                <a:cubicBezTo>
                                  <a:pt x="5849030" y="1953970"/>
                                  <a:pt x="5848232" y="1953571"/>
                                  <a:pt x="5847833" y="1952772"/>
                                </a:cubicBezTo>
                                <a:cubicBezTo>
                                  <a:pt x="5847433" y="1951974"/>
                                  <a:pt x="5847433" y="1950377"/>
                                  <a:pt x="5848631" y="1949978"/>
                                </a:cubicBezTo>
                                <a:close/>
                                <a:moveTo>
                                  <a:pt x="5922483" y="1934009"/>
                                </a:moveTo>
                                <a:lnTo>
                                  <a:pt x="5939250" y="1938800"/>
                                </a:lnTo>
                                <a:cubicBezTo>
                                  <a:pt x="5940448" y="1939199"/>
                                  <a:pt x="5941246" y="1940397"/>
                                  <a:pt x="5940448" y="1941594"/>
                                </a:cubicBezTo>
                                <a:cubicBezTo>
                                  <a:pt x="5940448" y="1942393"/>
                                  <a:pt x="5939650" y="1943191"/>
                                  <a:pt x="5938851" y="1943191"/>
                                </a:cubicBezTo>
                                <a:lnTo>
                                  <a:pt x="5938053" y="1943191"/>
                                </a:lnTo>
                                <a:lnTo>
                                  <a:pt x="5921285" y="1938400"/>
                                </a:lnTo>
                                <a:cubicBezTo>
                                  <a:pt x="5920088" y="1938001"/>
                                  <a:pt x="5919289" y="1936803"/>
                                  <a:pt x="5919689" y="1935606"/>
                                </a:cubicBezTo>
                                <a:cubicBezTo>
                                  <a:pt x="5920088" y="1934408"/>
                                  <a:pt x="5921285" y="1933610"/>
                                  <a:pt x="5922483" y="1934009"/>
                                </a:cubicBezTo>
                                <a:close/>
                                <a:moveTo>
                                  <a:pt x="1135823" y="1933759"/>
                                </a:moveTo>
                                <a:cubicBezTo>
                                  <a:pt x="1143558" y="1935705"/>
                                  <a:pt x="1150544" y="1940595"/>
                                  <a:pt x="1154936" y="1947980"/>
                                </a:cubicBezTo>
                                <a:lnTo>
                                  <a:pt x="1149347" y="1951573"/>
                                </a:lnTo>
                                <a:cubicBezTo>
                                  <a:pt x="1141761" y="1939997"/>
                                  <a:pt x="1126591" y="1936404"/>
                                  <a:pt x="1115013" y="1943589"/>
                                </a:cubicBezTo>
                                <a:cubicBezTo>
                                  <a:pt x="1103435" y="1950775"/>
                                  <a:pt x="1100241" y="1965944"/>
                                  <a:pt x="1107827" y="1977522"/>
                                </a:cubicBezTo>
                                <a:lnTo>
                                  <a:pt x="1102238" y="1981115"/>
                                </a:lnTo>
                                <a:cubicBezTo>
                                  <a:pt x="1101838" y="1980716"/>
                                  <a:pt x="1101838" y="1980316"/>
                                  <a:pt x="1101440" y="1979917"/>
                                </a:cubicBezTo>
                                <a:cubicBezTo>
                                  <a:pt x="1092656" y="1965146"/>
                                  <a:pt x="1097447" y="1945985"/>
                                  <a:pt x="1112218" y="1937202"/>
                                </a:cubicBezTo>
                                <a:cubicBezTo>
                                  <a:pt x="1119604" y="1932811"/>
                                  <a:pt x="1128088" y="1931813"/>
                                  <a:pt x="1135823" y="1933759"/>
                                </a:cubicBezTo>
                                <a:close/>
                                <a:moveTo>
                                  <a:pt x="5860608" y="1929618"/>
                                </a:moveTo>
                                <a:cubicBezTo>
                                  <a:pt x="5861805" y="1929618"/>
                                  <a:pt x="5863003" y="1930416"/>
                                  <a:pt x="5863003" y="1931614"/>
                                </a:cubicBezTo>
                                <a:cubicBezTo>
                                  <a:pt x="5863003" y="1932811"/>
                                  <a:pt x="5862205" y="1933610"/>
                                  <a:pt x="5861007" y="1934009"/>
                                </a:cubicBezTo>
                                <a:lnTo>
                                  <a:pt x="5843441" y="1936405"/>
                                </a:lnTo>
                                <a:cubicBezTo>
                                  <a:pt x="5842244" y="1936405"/>
                                  <a:pt x="5841046" y="1935607"/>
                                  <a:pt x="5841046" y="1934409"/>
                                </a:cubicBezTo>
                                <a:cubicBezTo>
                                  <a:pt x="5841046" y="1933210"/>
                                  <a:pt x="5841844" y="1932013"/>
                                  <a:pt x="5843042" y="1932013"/>
                                </a:cubicBezTo>
                                <a:close/>
                                <a:moveTo>
                                  <a:pt x="5939650" y="1919239"/>
                                </a:moveTo>
                                <a:cubicBezTo>
                                  <a:pt x="5940847" y="1919239"/>
                                  <a:pt x="5942045" y="1920037"/>
                                  <a:pt x="5942045" y="1921235"/>
                                </a:cubicBezTo>
                                <a:cubicBezTo>
                                  <a:pt x="5942045" y="1922432"/>
                                  <a:pt x="5941246" y="1923630"/>
                                  <a:pt x="5940049" y="1923630"/>
                                </a:cubicBezTo>
                                <a:lnTo>
                                  <a:pt x="5922483" y="1926026"/>
                                </a:lnTo>
                                <a:cubicBezTo>
                                  <a:pt x="5921285" y="1926026"/>
                                  <a:pt x="5920088" y="1925228"/>
                                  <a:pt x="5920088" y="1924030"/>
                                </a:cubicBezTo>
                                <a:cubicBezTo>
                                  <a:pt x="5920088" y="1922832"/>
                                  <a:pt x="5920886" y="1921634"/>
                                  <a:pt x="5922084" y="1921634"/>
                                </a:cubicBezTo>
                                <a:close/>
                                <a:moveTo>
                                  <a:pt x="4568201" y="1918540"/>
                                </a:moveTo>
                                <a:cubicBezTo>
                                  <a:pt x="4570796" y="1917941"/>
                                  <a:pt x="4574190" y="1917841"/>
                                  <a:pt x="4577583" y="1919638"/>
                                </a:cubicBezTo>
                                <a:cubicBezTo>
                                  <a:pt x="4585167" y="1923630"/>
                                  <a:pt x="4584768" y="1931214"/>
                                  <a:pt x="4584768" y="1931614"/>
                                </a:cubicBezTo>
                                <a:cubicBezTo>
                                  <a:pt x="4584768" y="1931614"/>
                                  <a:pt x="4584768" y="1934408"/>
                                  <a:pt x="4588361" y="1936404"/>
                                </a:cubicBezTo>
                                <a:cubicBezTo>
                                  <a:pt x="4591954" y="1938001"/>
                                  <a:pt x="4594349" y="1936404"/>
                                  <a:pt x="4594349" y="1936404"/>
                                </a:cubicBezTo>
                                <a:lnTo>
                                  <a:pt x="4594748" y="1936404"/>
                                </a:lnTo>
                                <a:lnTo>
                                  <a:pt x="4595147" y="1936005"/>
                                </a:lnTo>
                                <a:cubicBezTo>
                                  <a:pt x="4597143" y="1934807"/>
                                  <a:pt x="4601934" y="1932412"/>
                                  <a:pt x="4608321" y="1935606"/>
                                </a:cubicBezTo>
                                <a:cubicBezTo>
                                  <a:pt x="4615107" y="1939198"/>
                                  <a:pt x="4615506" y="1946783"/>
                                  <a:pt x="4615506" y="1947182"/>
                                </a:cubicBezTo>
                                <a:lnTo>
                                  <a:pt x="4615506" y="1947582"/>
                                </a:lnTo>
                                <a:cubicBezTo>
                                  <a:pt x="4615506" y="1947582"/>
                                  <a:pt x="4615506" y="1950376"/>
                                  <a:pt x="4619099" y="1952372"/>
                                </a:cubicBezTo>
                                <a:cubicBezTo>
                                  <a:pt x="4622692" y="1954368"/>
                                  <a:pt x="4625486" y="1952372"/>
                                  <a:pt x="4625486" y="1952372"/>
                                </a:cubicBezTo>
                                <a:lnTo>
                                  <a:pt x="4625886" y="1952372"/>
                                </a:lnTo>
                                <a:cubicBezTo>
                                  <a:pt x="4626285" y="1951973"/>
                                  <a:pt x="4633471" y="1947981"/>
                                  <a:pt x="4639858" y="1951574"/>
                                </a:cubicBezTo>
                                <a:cubicBezTo>
                                  <a:pt x="4647443" y="1955566"/>
                                  <a:pt x="4647044" y="1963151"/>
                                  <a:pt x="4647044" y="1963551"/>
                                </a:cubicBezTo>
                                <a:cubicBezTo>
                                  <a:pt x="4647044" y="1963551"/>
                                  <a:pt x="4647044" y="1966345"/>
                                  <a:pt x="4650637" y="1968341"/>
                                </a:cubicBezTo>
                                <a:cubicBezTo>
                                  <a:pt x="4651834" y="1968740"/>
                                  <a:pt x="4652633" y="1969139"/>
                                  <a:pt x="4653830" y="1969139"/>
                                </a:cubicBezTo>
                                <a:lnTo>
                                  <a:pt x="4658222" y="1969539"/>
                                </a:lnTo>
                                <a:cubicBezTo>
                                  <a:pt x="4660218" y="1969539"/>
                                  <a:pt x="4661814" y="1971535"/>
                                  <a:pt x="4661814" y="1973531"/>
                                </a:cubicBezTo>
                                <a:cubicBezTo>
                                  <a:pt x="4661415" y="1975527"/>
                                  <a:pt x="4659818" y="1977123"/>
                                  <a:pt x="4656226" y="1977523"/>
                                </a:cubicBezTo>
                                <a:lnTo>
                                  <a:pt x="4650238" y="1977123"/>
                                </a:lnTo>
                                <a:cubicBezTo>
                                  <a:pt x="4648641" y="1976724"/>
                                  <a:pt x="4647044" y="1976325"/>
                                  <a:pt x="4645447" y="1975527"/>
                                </a:cubicBezTo>
                                <a:cubicBezTo>
                                  <a:pt x="4637862" y="1971535"/>
                                  <a:pt x="4638262" y="1963950"/>
                                  <a:pt x="4638262" y="1963551"/>
                                </a:cubicBezTo>
                                <a:cubicBezTo>
                                  <a:pt x="4638262" y="1963551"/>
                                  <a:pt x="4638661" y="1960755"/>
                                  <a:pt x="4635068" y="1958759"/>
                                </a:cubicBezTo>
                                <a:cubicBezTo>
                                  <a:pt x="4632274" y="1957162"/>
                                  <a:pt x="4628680" y="1958759"/>
                                  <a:pt x="4628281" y="1959158"/>
                                </a:cubicBezTo>
                                <a:cubicBezTo>
                                  <a:pt x="4627083" y="1959957"/>
                                  <a:pt x="4621494" y="1963151"/>
                                  <a:pt x="4614708" y="1959558"/>
                                </a:cubicBezTo>
                                <a:cubicBezTo>
                                  <a:pt x="4607922" y="1955965"/>
                                  <a:pt x="4607522" y="1949578"/>
                                  <a:pt x="4607522" y="1947981"/>
                                </a:cubicBezTo>
                                <a:cubicBezTo>
                                  <a:pt x="4607123" y="1947582"/>
                                  <a:pt x="4606724" y="1944388"/>
                                  <a:pt x="4603930" y="1942791"/>
                                </a:cubicBezTo>
                                <a:cubicBezTo>
                                  <a:pt x="4600736" y="1941194"/>
                                  <a:pt x="4598740" y="1942392"/>
                                  <a:pt x="4597942" y="1942791"/>
                                </a:cubicBezTo>
                                <a:lnTo>
                                  <a:pt x="4597543" y="1942791"/>
                                </a:lnTo>
                                <a:cubicBezTo>
                                  <a:pt x="4596345" y="1943590"/>
                                  <a:pt x="4591155" y="1946783"/>
                                  <a:pt x="4583970" y="1943190"/>
                                </a:cubicBezTo>
                                <a:cubicBezTo>
                                  <a:pt x="4576385" y="1939198"/>
                                  <a:pt x="4576784" y="1932013"/>
                                  <a:pt x="4576784" y="1931214"/>
                                </a:cubicBezTo>
                                <a:cubicBezTo>
                                  <a:pt x="4577183" y="1931214"/>
                                  <a:pt x="4576784" y="1928021"/>
                                  <a:pt x="4573591" y="1926424"/>
                                </a:cubicBezTo>
                                <a:cubicBezTo>
                                  <a:pt x="4570796" y="1924827"/>
                                  <a:pt x="4567203" y="1926424"/>
                                  <a:pt x="4566804" y="1926823"/>
                                </a:cubicBezTo>
                                <a:cubicBezTo>
                                  <a:pt x="4565607" y="1927622"/>
                                  <a:pt x="4560018" y="1930815"/>
                                  <a:pt x="4553232" y="1927222"/>
                                </a:cubicBezTo>
                                <a:lnTo>
                                  <a:pt x="4550836" y="1925626"/>
                                </a:lnTo>
                                <a:cubicBezTo>
                                  <a:pt x="4548840" y="1924827"/>
                                  <a:pt x="4548042" y="1922432"/>
                                  <a:pt x="4549240" y="1920436"/>
                                </a:cubicBezTo>
                                <a:cubicBezTo>
                                  <a:pt x="4550038" y="1918440"/>
                                  <a:pt x="4552433" y="1917642"/>
                                  <a:pt x="4554429" y="1918839"/>
                                </a:cubicBezTo>
                                <a:lnTo>
                                  <a:pt x="4556824" y="1920436"/>
                                </a:lnTo>
                                <a:cubicBezTo>
                                  <a:pt x="4560417" y="1922432"/>
                                  <a:pt x="4563212" y="1920436"/>
                                  <a:pt x="4563212" y="1920436"/>
                                </a:cubicBezTo>
                                <a:lnTo>
                                  <a:pt x="4563611" y="1920436"/>
                                </a:lnTo>
                                <a:cubicBezTo>
                                  <a:pt x="4563810" y="1920236"/>
                                  <a:pt x="4565607" y="1919139"/>
                                  <a:pt x="4568201" y="1918540"/>
                                </a:cubicBezTo>
                                <a:close/>
                                <a:moveTo>
                                  <a:pt x="5845038" y="1912453"/>
                                </a:moveTo>
                                <a:lnTo>
                                  <a:pt x="5861806" y="1917244"/>
                                </a:lnTo>
                                <a:cubicBezTo>
                                  <a:pt x="5863003" y="1917643"/>
                                  <a:pt x="5863802" y="1918841"/>
                                  <a:pt x="5863402" y="1920038"/>
                                </a:cubicBezTo>
                                <a:cubicBezTo>
                                  <a:pt x="5863402" y="1920837"/>
                                  <a:pt x="5862604" y="1921635"/>
                                  <a:pt x="5861806" y="1921635"/>
                                </a:cubicBezTo>
                                <a:lnTo>
                                  <a:pt x="5861007" y="1921635"/>
                                </a:lnTo>
                                <a:lnTo>
                                  <a:pt x="5844240" y="1916844"/>
                                </a:lnTo>
                                <a:cubicBezTo>
                                  <a:pt x="5843042" y="1916445"/>
                                  <a:pt x="5842244" y="1915247"/>
                                  <a:pt x="5842244" y="1914049"/>
                                </a:cubicBezTo>
                                <a:cubicBezTo>
                                  <a:pt x="5842643" y="1912852"/>
                                  <a:pt x="5843841" y="1912053"/>
                                  <a:pt x="5845038" y="1912453"/>
                                </a:cubicBezTo>
                                <a:close/>
                                <a:moveTo>
                                  <a:pt x="5932863" y="1902073"/>
                                </a:moveTo>
                                <a:cubicBezTo>
                                  <a:pt x="5933662" y="1901674"/>
                                  <a:pt x="5935258" y="1901674"/>
                                  <a:pt x="5935658" y="1902872"/>
                                </a:cubicBezTo>
                                <a:cubicBezTo>
                                  <a:pt x="5936057" y="1903670"/>
                                  <a:pt x="5936057" y="1905267"/>
                                  <a:pt x="5934859" y="1905666"/>
                                </a:cubicBezTo>
                                <a:lnTo>
                                  <a:pt x="5919689" y="1914450"/>
                                </a:lnTo>
                                <a:lnTo>
                                  <a:pt x="5918890" y="1914849"/>
                                </a:lnTo>
                                <a:cubicBezTo>
                                  <a:pt x="5918092" y="1914849"/>
                                  <a:pt x="5917293" y="1914450"/>
                                  <a:pt x="5916894" y="1913651"/>
                                </a:cubicBezTo>
                                <a:cubicBezTo>
                                  <a:pt x="5916495" y="1912454"/>
                                  <a:pt x="5916894" y="1911256"/>
                                  <a:pt x="5917693" y="1910857"/>
                                </a:cubicBezTo>
                                <a:close/>
                                <a:moveTo>
                                  <a:pt x="5854619" y="1896484"/>
                                </a:moveTo>
                                <a:lnTo>
                                  <a:pt x="5868592" y="1907263"/>
                                </a:lnTo>
                                <a:cubicBezTo>
                                  <a:pt x="5869391" y="1907663"/>
                                  <a:pt x="5869790" y="1909259"/>
                                  <a:pt x="5868991" y="1910058"/>
                                </a:cubicBezTo>
                                <a:cubicBezTo>
                                  <a:pt x="5868592" y="1910457"/>
                                  <a:pt x="5867794" y="1910856"/>
                                  <a:pt x="5867395" y="1910856"/>
                                </a:cubicBezTo>
                                <a:cubicBezTo>
                                  <a:pt x="5866995" y="1910856"/>
                                  <a:pt x="5866197" y="1910856"/>
                                  <a:pt x="5865798" y="1910457"/>
                                </a:cubicBezTo>
                                <a:lnTo>
                                  <a:pt x="5852224" y="1899678"/>
                                </a:lnTo>
                                <a:cubicBezTo>
                                  <a:pt x="5851426" y="1899278"/>
                                  <a:pt x="5851027" y="1897682"/>
                                  <a:pt x="5851825" y="1896883"/>
                                </a:cubicBezTo>
                                <a:cubicBezTo>
                                  <a:pt x="5852224" y="1896085"/>
                                  <a:pt x="5853821" y="1895686"/>
                                  <a:pt x="5854619" y="1896484"/>
                                </a:cubicBezTo>
                                <a:close/>
                                <a:moveTo>
                                  <a:pt x="2410793" y="1892094"/>
                                </a:moveTo>
                                <a:cubicBezTo>
                                  <a:pt x="2411989" y="1891695"/>
                                  <a:pt x="2413190" y="1892493"/>
                                  <a:pt x="2413595" y="1893691"/>
                                </a:cubicBezTo>
                                <a:cubicBezTo>
                                  <a:pt x="2415185" y="1901275"/>
                                  <a:pt x="2423171" y="1906465"/>
                                  <a:pt x="2431157" y="1904469"/>
                                </a:cubicBezTo>
                                <a:cubicBezTo>
                                  <a:pt x="2432356" y="1904469"/>
                                  <a:pt x="2433553" y="1905267"/>
                                  <a:pt x="2434352" y="1906066"/>
                                </a:cubicBezTo>
                                <a:cubicBezTo>
                                  <a:pt x="2434751" y="1907263"/>
                                  <a:pt x="2433953" y="1908461"/>
                                  <a:pt x="2433155" y="1908860"/>
                                </a:cubicBezTo>
                                <a:lnTo>
                                  <a:pt x="2432755" y="1908860"/>
                                </a:lnTo>
                                <a:cubicBezTo>
                                  <a:pt x="2428363" y="1910058"/>
                                  <a:pt x="2423970" y="1909658"/>
                                  <a:pt x="2419975" y="1907662"/>
                                </a:cubicBezTo>
                                <a:cubicBezTo>
                                  <a:pt x="2414783" y="1922034"/>
                                  <a:pt x="2404811" y="1933211"/>
                                  <a:pt x="2391241" y="1939998"/>
                                </a:cubicBezTo>
                                <a:cubicBezTo>
                                  <a:pt x="2377674" y="1946785"/>
                                  <a:pt x="2362494" y="1947982"/>
                                  <a:pt x="2348126" y="1943192"/>
                                </a:cubicBezTo>
                                <a:cubicBezTo>
                                  <a:pt x="2347327" y="1947583"/>
                                  <a:pt x="2344933" y="1951575"/>
                                  <a:pt x="2341343" y="1954370"/>
                                </a:cubicBezTo>
                                <a:lnTo>
                                  <a:pt x="2340943" y="1954769"/>
                                </a:lnTo>
                                <a:cubicBezTo>
                                  <a:pt x="2340145" y="1955168"/>
                                  <a:pt x="2338952" y="1954769"/>
                                  <a:pt x="2338153" y="1953970"/>
                                </a:cubicBezTo>
                                <a:cubicBezTo>
                                  <a:pt x="2337352" y="1953172"/>
                                  <a:pt x="2337352" y="1951575"/>
                                  <a:pt x="2338550" y="1950777"/>
                                </a:cubicBezTo>
                                <a:cubicBezTo>
                                  <a:pt x="2344532" y="1945587"/>
                                  <a:pt x="2345733" y="1936405"/>
                                  <a:pt x="2340546" y="1930017"/>
                                </a:cubicBezTo>
                                <a:cubicBezTo>
                                  <a:pt x="2339748" y="1929219"/>
                                  <a:pt x="2339748" y="1927622"/>
                                  <a:pt x="2340943" y="1926824"/>
                                </a:cubicBezTo>
                                <a:cubicBezTo>
                                  <a:pt x="2341743" y="1926026"/>
                                  <a:pt x="2343335" y="1926026"/>
                                  <a:pt x="2344134" y="1927223"/>
                                </a:cubicBezTo>
                                <a:cubicBezTo>
                                  <a:pt x="2346927" y="1930816"/>
                                  <a:pt x="2348525" y="1934808"/>
                                  <a:pt x="2348525" y="1938801"/>
                                </a:cubicBezTo>
                                <a:lnTo>
                                  <a:pt x="2348924" y="1938801"/>
                                </a:lnTo>
                                <a:cubicBezTo>
                                  <a:pt x="2362494" y="1943192"/>
                                  <a:pt x="2376477" y="1942394"/>
                                  <a:pt x="2389247" y="1936005"/>
                                </a:cubicBezTo>
                                <a:cubicBezTo>
                                  <a:pt x="2401620" y="1929618"/>
                                  <a:pt x="2411197" y="1918840"/>
                                  <a:pt x="2415586" y="1905666"/>
                                </a:cubicBezTo>
                                <a:lnTo>
                                  <a:pt x="2415586" y="1905267"/>
                                </a:lnTo>
                                <a:cubicBezTo>
                                  <a:pt x="2412391" y="1902872"/>
                                  <a:pt x="2410399" y="1899279"/>
                                  <a:pt x="2409199" y="1894888"/>
                                </a:cubicBezTo>
                                <a:cubicBezTo>
                                  <a:pt x="2408801" y="1893691"/>
                                  <a:pt x="2409597" y="1892493"/>
                                  <a:pt x="2410793" y="1892094"/>
                                </a:cubicBezTo>
                                <a:close/>
                                <a:moveTo>
                                  <a:pt x="5922883" y="1887702"/>
                                </a:moveTo>
                                <a:cubicBezTo>
                                  <a:pt x="5923682" y="1888101"/>
                                  <a:pt x="5924081" y="1889698"/>
                                  <a:pt x="5923282" y="1890496"/>
                                </a:cubicBezTo>
                                <a:lnTo>
                                  <a:pt x="5912504" y="1904469"/>
                                </a:lnTo>
                                <a:cubicBezTo>
                                  <a:pt x="5912105" y="1904869"/>
                                  <a:pt x="5911305" y="1905268"/>
                                  <a:pt x="5910906" y="1905268"/>
                                </a:cubicBezTo>
                                <a:cubicBezTo>
                                  <a:pt x="5910507" y="1905268"/>
                                  <a:pt x="5909709" y="1905268"/>
                                  <a:pt x="5909309" y="1904869"/>
                                </a:cubicBezTo>
                                <a:cubicBezTo>
                                  <a:pt x="5908511" y="1904070"/>
                                  <a:pt x="5908511" y="1902873"/>
                                  <a:pt x="5909309" y="1902074"/>
                                </a:cubicBezTo>
                                <a:lnTo>
                                  <a:pt x="5920089" y="1888101"/>
                                </a:lnTo>
                                <a:cubicBezTo>
                                  <a:pt x="5920488" y="1887303"/>
                                  <a:pt x="5922085" y="1886904"/>
                                  <a:pt x="5922883" y="1887702"/>
                                </a:cubicBezTo>
                                <a:close/>
                                <a:moveTo>
                                  <a:pt x="5866595" y="1883710"/>
                                </a:moveTo>
                                <a:cubicBezTo>
                                  <a:pt x="5867394" y="1883310"/>
                                  <a:pt x="5868991" y="1883310"/>
                                  <a:pt x="5869390" y="1884508"/>
                                </a:cubicBezTo>
                                <a:lnTo>
                                  <a:pt x="5878173" y="1899679"/>
                                </a:lnTo>
                                <a:cubicBezTo>
                                  <a:pt x="5878572" y="1900477"/>
                                  <a:pt x="5878572" y="1902074"/>
                                  <a:pt x="5877374" y="1902473"/>
                                </a:cubicBezTo>
                                <a:lnTo>
                                  <a:pt x="5876576" y="1902872"/>
                                </a:lnTo>
                                <a:cubicBezTo>
                                  <a:pt x="5875778" y="1902872"/>
                                  <a:pt x="5874979" y="1902473"/>
                                  <a:pt x="5874580" y="1901675"/>
                                </a:cubicBezTo>
                                <a:lnTo>
                                  <a:pt x="5865797" y="1886504"/>
                                </a:lnTo>
                                <a:cubicBezTo>
                                  <a:pt x="5865397" y="1885706"/>
                                  <a:pt x="5865397" y="1884109"/>
                                  <a:pt x="5866595" y="1883710"/>
                                </a:cubicBezTo>
                                <a:close/>
                                <a:moveTo>
                                  <a:pt x="5904919" y="1878521"/>
                                </a:moveTo>
                                <a:cubicBezTo>
                                  <a:pt x="5906117" y="1878920"/>
                                  <a:pt x="5906916" y="1880117"/>
                                  <a:pt x="5906517" y="1881315"/>
                                </a:cubicBezTo>
                                <a:lnTo>
                                  <a:pt x="5901725" y="1898082"/>
                                </a:lnTo>
                                <a:cubicBezTo>
                                  <a:pt x="5901725" y="1898881"/>
                                  <a:pt x="5900927" y="1899679"/>
                                  <a:pt x="5900128" y="1899679"/>
                                </a:cubicBezTo>
                                <a:lnTo>
                                  <a:pt x="5899330" y="1899679"/>
                                </a:lnTo>
                                <a:cubicBezTo>
                                  <a:pt x="5898532" y="1899679"/>
                                  <a:pt x="5897732" y="1898482"/>
                                  <a:pt x="5897333" y="1896885"/>
                                </a:cubicBezTo>
                                <a:lnTo>
                                  <a:pt x="5902124" y="1880117"/>
                                </a:lnTo>
                                <a:cubicBezTo>
                                  <a:pt x="5902524" y="1878920"/>
                                  <a:pt x="5903721" y="1878121"/>
                                  <a:pt x="5904919" y="1878521"/>
                                </a:cubicBezTo>
                                <a:close/>
                                <a:moveTo>
                                  <a:pt x="5885358" y="1876924"/>
                                </a:moveTo>
                                <a:cubicBezTo>
                                  <a:pt x="5886556" y="1876924"/>
                                  <a:pt x="5887753" y="1877722"/>
                                  <a:pt x="5887753" y="1878920"/>
                                </a:cubicBezTo>
                                <a:lnTo>
                                  <a:pt x="5890148" y="1896485"/>
                                </a:lnTo>
                                <a:cubicBezTo>
                                  <a:pt x="5890148" y="1897683"/>
                                  <a:pt x="5889350" y="1898881"/>
                                  <a:pt x="5888152" y="1898881"/>
                                </a:cubicBezTo>
                                <a:cubicBezTo>
                                  <a:pt x="5886955" y="1899280"/>
                                  <a:pt x="5885757" y="1898481"/>
                                  <a:pt x="5885757" y="1896885"/>
                                </a:cubicBezTo>
                                <a:lnTo>
                                  <a:pt x="5883361" y="1879319"/>
                                </a:lnTo>
                                <a:cubicBezTo>
                                  <a:pt x="5883361" y="1878121"/>
                                  <a:pt x="5884160" y="1876924"/>
                                  <a:pt x="5885358" y="1876924"/>
                                </a:cubicBezTo>
                                <a:close/>
                                <a:moveTo>
                                  <a:pt x="4929726" y="1852323"/>
                                </a:moveTo>
                                <a:cubicBezTo>
                                  <a:pt x="4937461" y="1854269"/>
                                  <a:pt x="4944447" y="1859159"/>
                                  <a:pt x="4948838" y="1866544"/>
                                </a:cubicBezTo>
                                <a:lnTo>
                                  <a:pt x="4943249" y="1870137"/>
                                </a:lnTo>
                                <a:cubicBezTo>
                                  <a:pt x="4935664" y="1858560"/>
                                  <a:pt x="4920494" y="1854968"/>
                                  <a:pt x="4908917" y="1862153"/>
                                </a:cubicBezTo>
                                <a:cubicBezTo>
                                  <a:pt x="4897340" y="1869339"/>
                                  <a:pt x="4893748" y="1884508"/>
                                  <a:pt x="4901732" y="1896086"/>
                                </a:cubicBezTo>
                                <a:lnTo>
                                  <a:pt x="4896143" y="1899679"/>
                                </a:lnTo>
                                <a:cubicBezTo>
                                  <a:pt x="4895744" y="1899280"/>
                                  <a:pt x="4895744" y="1898881"/>
                                  <a:pt x="4895344" y="1898481"/>
                                </a:cubicBezTo>
                                <a:cubicBezTo>
                                  <a:pt x="4886562" y="1883710"/>
                                  <a:pt x="4891352" y="1864548"/>
                                  <a:pt x="4906123" y="1855766"/>
                                </a:cubicBezTo>
                                <a:cubicBezTo>
                                  <a:pt x="4913508" y="1851375"/>
                                  <a:pt x="4921991" y="1850377"/>
                                  <a:pt x="4929726" y="1852323"/>
                                </a:cubicBezTo>
                                <a:close/>
                                <a:moveTo>
                                  <a:pt x="6204318" y="1811056"/>
                                </a:moveTo>
                                <a:cubicBezTo>
                                  <a:pt x="6205516" y="1810656"/>
                                  <a:pt x="6206714" y="1811455"/>
                                  <a:pt x="6207113" y="1812652"/>
                                </a:cubicBezTo>
                                <a:cubicBezTo>
                                  <a:pt x="6208710" y="1820237"/>
                                  <a:pt x="6216694" y="1825427"/>
                                  <a:pt x="6224677" y="1823431"/>
                                </a:cubicBezTo>
                                <a:cubicBezTo>
                                  <a:pt x="6225875" y="1823032"/>
                                  <a:pt x="6227073" y="1823830"/>
                                  <a:pt x="6227871" y="1825028"/>
                                </a:cubicBezTo>
                                <a:cubicBezTo>
                                  <a:pt x="6228270" y="1826225"/>
                                  <a:pt x="6227472" y="1827423"/>
                                  <a:pt x="6226673" y="1827822"/>
                                </a:cubicBezTo>
                                <a:lnTo>
                                  <a:pt x="6226274" y="1827822"/>
                                </a:lnTo>
                                <a:cubicBezTo>
                                  <a:pt x="6221883" y="1829020"/>
                                  <a:pt x="6217492" y="1828620"/>
                                  <a:pt x="6213500" y="1826624"/>
                                </a:cubicBezTo>
                                <a:cubicBezTo>
                                  <a:pt x="6208310" y="1840996"/>
                                  <a:pt x="6198330" y="1852173"/>
                                  <a:pt x="6184758" y="1858961"/>
                                </a:cubicBezTo>
                                <a:cubicBezTo>
                                  <a:pt x="6171185" y="1865747"/>
                                  <a:pt x="6156015" y="1866945"/>
                                  <a:pt x="6141643" y="1862154"/>
                                </a:cubicBezTo>
                                <a:cubicBezTo>
                                  <a:pt x="6140845" y="1866545"/>
                                  <a:pt x="6138450" y="1870537"/>
                                  <a:pt x="6134857" y="1873332"/>
                                </a:cubicBezTo>
                                <a:lnTo>
                                  <a:pt x="6134458" y="1873731"/>
                                </a:lnTo>
                                <a:cubicBezTo>
                                  <a:pt x="6133659" y="1874130"/>
                                  <a:pt x="6132462" y="1873731"/>
                                  <a:pt x="6131663" y="1872933"/>
                                </a:cubicBezTo>
                                <a:cubicBezTo>
                                  <a:pt x="6130865" y="1872134"/>
                                  <a:pt x="6130865" y="1870537"/>
                                  <a:pt x="6132063" y="1869739"/>
                                </a:cubicBezTo>
                                <a:cubicBezTo>
                                  <a:pt x="6138051" y="1864549"/>
                                  <a:pt x="6139248" y="1855367"/>
                                  <a:pt x="6134059" y="1848980"/>
                                </a:cubicBezTo>
                                <a:cubicBezTo>
                                  <a:pt x="6133260" y="1848181"/>
                                  <a:pt x="6133260" y="1846584"/>
                                  <a:pt x="6134458" y="1845786"/>
                                </a:cubicBezTo>
                                <a:cubicBezTo>
                                  <a:pt x="6135256" y="1844988"/>
                                  <a:pt x="6136853" y="1844988"/>
                                  <a:pt x="6137651" y="1846185"/>
                                </a:cubicBezTo>
                                <a:cubicBezTo>
                                  <a:pt x="6140446" y="1849778"/>
                                  <a:pt x="6142043" y="1853770"/>
                                  <a:pt x="6142043" y="1857763"/>
                                </a:cubicBezTo>
                                <a:lnTo>
                                  <a:pt x="6142442" y="1857763"/>
                                </a:lnTo>
                                <a:cubicBezTo>
                                  <a:pt x="6156015" y="1862154"/>
                                  <a:pt x="6169987" y="1861356"/>
                                  <a:pt x="6182762" y="1854968"/>
                                </a:cubicBezTo>
                                <a:cubicBezTo>
                                  <a:pt x="6195137" y="1848580"/>
                                  <a:pt x="6204718" y="1837802"/>
                                  <a:pt x="6209109" y="1824628"/>
                                </a:cubicBezTo>
                                <a:lnTo>
                                  <a:pt x="6209109" y="1824229"/>
                                </a:lnTo>
                                <a:cubicBezTo>
                                  <a:pt x="6205915" y="1821834"/>
                                  <a:pt x="6203919" y="1818241"/>
                                  <a:pt x="6202722" y="1813850"/>
                                </a:cubicBezTo>
                                <a:cubicBezTo>
                                  <a:pt x="6202322" y="1812652"/>
                                  <a:pt x="6203121" y="1811455"/>
                                  <a:pt x="6204318" y="1811056"/>
                                </a:cubicBezTo>
                                <a:close/>
                                <a:moveTo>
                                  <a:pt x="7127266" y="1807463"/>
                                </a:moveTo>
                                <a:cubicBezTo>
                                  <a:pt x="7129661" y="1807463"/>
                                  <a:pt x="7132056" y="1809060"/>
                                  <a:pt x="7132056" y="1811056"/>
                                </a:cubicBezTo>
                                <a:lnTo>
                                  <a:pt x="7135649" y="1835407"/>
                                </a:lnTo>
                                <a:lnTo>
                                  <a:pt x="7160000" y="1831814"/>
                                </a:lnTo>
                                <a:cubicBezTo>
                                  <a:pt x="7162395" y="1831415"/>
                                  <a:pt x="7164391" y="1833012"/>
                                  <a:pt x="7164790" y="1835407"/>
                                </a:cubicBezTo>
                                <a:cubicBezTo>
                                  <a:pt x="7165190" y="1837802"/>
                                  <a:pt x="7163593" y="1839798"/>
                                  <a:pt x="7161198" y="1840197"/>
                                </a:cubicBezTo>
                                <a:lnTo>
                                  <a:pt x="7136846" y="1843790"/>
                                </a:lnTo>
                                <a:lnTo>
                                  <a:pt x="7140439" y="1868142"/>
                                </a:lnTo>
                                <a:cubicBezTo>
                                  <a:pt x="7140838" y="1870537"/>
                                  <a:pt x="7139242" y="1872533"/>
                                  <a:pt x="7136846" y="1872932"/>
                                </a:cubicBezTo>
                                <a:cubicBezTo>
                                  <a:pt x="7134451" y="1873332"/>
                                  <a:pt x="7132455" y="1871735"/>
                                  <a:pt x="7132056" y="1869340"/>
                                </a:cubicBezTo>
                                <a:lnTo>
                                  <a:pt x="7128463" y="1844988"/>
                                </a:lnTo>
                                <a:lnTo>
                                  <a:pt x="7104111" y="1848580"/>
                                </a:lnTo>
                                <a:cubicBezTo>
                                  <a:pt x="7101716" y="1848980"/>
                                  <a:pt x="7099720" y="1847383"/>
                                  <a:pt x="7099321" y="1844988"/>
                                </a:cubicBezTo>
                                <a:cubicBezTo>
                                  <a:pt x="7098921" y="1842592"/>
                                  <a:pt x="7100518" y="1840596"/>
                                  <a:pt x="7102913" y="1840197"/>
                                </a:cubicBezTo>
                                <a:lnTo>
                                  <a:pt x="7127266" y="1836604"/>
                                </a:lnTo>
                                <a:lnTo>
                                  <a:pt x="7123673" y="1812253"/>
                                </a:lnTo>
                                <a:cubicBezTo>
                                  <a:pt x="7123274" y="1809858"/>
                                  <a:pt x="7124870" y="1807862"/>
                                  <a:pt x="7127266" y="1807463"/>
                                </a:cubicBezTo>
                                <a:close/>
                                <a:moveTo>
                                  <a:pt x="408416" y="1768741"/>
                                </a:moveTo>
                                <a:cubicBezTo>
                                  <a:pt x="410811" y="1768342"/>
                                  <a:pt x="412807" y="1769939"/>
                                  <a:pt x="413206" y="1772334"/>
                                </a:cubicBezTo>
                                <a:lnTo>
                                  <a:pt x="416799" y="1796685"/>
                                </a:lnTo>
                                <a:lnTo>
                                  <a:pt x="441150" y="1793092"/>
                                </a:lnTo>
                                <a:cubicBezTo>
                                  <a:pt x="443545" y="1792693"/>
                                  <a:pt x="445541" y="1794290"/>
                                  <a:pt x="445941" y="1796685"/>
                                </a:cubicBezTo>
                                <a:cubicBezTo>
                                  <a:pt x="446340" y="1799080"/>
                                  <a:pt x="444743" y="1801076"/>
                                  <a:pt x="442348" y="1801475"/>
                                </a:cubicBezTo>
                                <a:lnTo>
                                  <a:pt x="417997" y="1805068"/>
                                </a:lnTo>
                                <a:lnTo>
                                  <a:pt x="421589" y="1829420"/>
                                </a:lnTo>
                                <a:cubicBezTo>
                                  <a:pt x="421989" y="1831816"/>
                                  <a:pt x="420392" y="1833811"/>
                                  <a:pt x="417997" y="1834211"/>
                                </a:cubicBezTo>
                                <a:cubicBezTo>
                                  <a:pt x="415601" y="1834610"/>
                                  <a:pt x="413605" y="1833013"/>
                                  <a:pt x="413206" y="1830618"/>
                                </a:cubicBezTo>
                                <a:lnTo>
                                  <a:pt x="409613" y="1806266"/>
                                </a:lnTo>
                                <a:lnTo>
                                  <a:pt x="385262" y="1809859"/>
                                </a:lnTo>
                                <a:cubicBezTo>
                                  <a:pt x="382867" y="1810258"/>
                                  <a:pt x="380871" y="1808661"/>
                                  <a:pt x="380472" y="1806266"/>
                                </a:cubicBezTo>
                                <a:cubicBezTo>
                                  <a:pt x="380073" y="1803871"/>
                                  <a:pt x="381670" y="1801875"/>
                                  <a:pt x="384065" y="1801475"/>
                                </a:cubicBezTo>
                                <a:lnTo>
                                  <a:pt x="408416" y="1797883"/>
                                </a:lnTo>
                                <a:lnTo>
                                  <a:pt x="404823" y="1773531"/>
                                </a:lnTo>
                                <a:cubicBezTo>
                                  <a:pt x="404424" y="1771136"/>
                                  <a:pt x="406021" y="1769140"/>
                                  <a:pt x="408416" y="1768741"/>
                                </a:cubicBezTo>
                                <a:close/>
                                <a:moveTo>
                                  <a:pt x="2981256" y="1767144"/>
                                </a:moveTo>
                                <a:cubicBezTo>
                                  <a:pt x="2982456" y="1766744"/>
                                  <a:pt x="2983649" y="1767543"/>
                                  <a:pt x="2983649" y="1769140"/>
                                </a:cubicBezTo>
                                <a:lnTo>
                                  <a:pt x="2986050" y="1786705"/>
                                </a:lnTo>
                                <a:cubicBezTo>
                                  <a:pt x="2986050" y="1787903"/>
                                  <a:pt x="2985247" y="1789101"/>
                                  <a:pt x="2984049" y="1789101"/>
                                </a:cubicBezTo>
                                <a:cubicBezTo>
                                  <a:pt x="2982852" y="1789101"/>
                                  <a:pt x="2981654" y="1788302"/>
                                  <a:pt x="2981654" y="1787105"/>
                                </a:cubicBezTo>
                                <a:lnTo>
                                  <a:pt x="2979262" y="1769539"/>
                                </a:lnTo>
                                <a:cubicBezTo>
                                  <a:pt x="2979262" y="1768341"/>
                                  <a:pt x="2980059" y="1767144"/>
                                  <a:pt x="2981256" y="1767144"/>
                                </a:cubicBezTo>
                                <a:close/>
                                <a:moveTo>
                                  <a:pt x="2969688" y="1766346"/>
                                </a:moveTo>
                                <a:cubicBezTo>
                                  <a:pt x="2970884" y="1766346"/>
                                  <a:pt x="2971284" y="1767543"/>
                                  <a:pt x="2970884" y="1769140"/>
                                </a:cubicBezTo>
                                <a:lnTo>
                                  <a:pt x="2966096" y="1785907"/>
                                </a:lnTo>
                                <a:cubicBezTo>
                                  <a:pt x="2966096" y="1786706"/>
                                  <a:pt x="2965297" y="1787504"/>
                                  <a:pt x="2964500" y="1787504"/>
                                </a:cubicBezTo>
                                <a:lnTo>
                                  <a:pt x="2963701" y="1787504"/>
                                </a:lnTo>
                                <a:cubicBezTo>
                                  <a:pt x="2962503" y="1787105"/>
                                  <a:pt x="2961704" y="1785907"/>
                                  <a:pt x="2962107" y="1784710"/>
                                </a:cubicBezTo>
                                <a:lnTo>
                                  <a:pt x="2966895" y="1767943"/>
                                </a:lnTo>
                                <a:cubicBezTo>
                                  <a:pt x="2967293" y="1766745"/>
                                  <a:pt x="2968491" y="1765947"/>
                                  <a:pt x="2969688" y="1766346"/>
                                </a:cubicBezTo>
                                <a:close/>
                                <a:moveTo>
                                  <a:pt x="2992039" y="1763551"/>
                                </a:moveTo>
                                <a:cubicBezTo>
                                  <a:pt x="2992835" y="1763152"/>
                                  <a:pt x="2994435" y="1763152"/>
                                  <a:pt x="2994833" y="1764350"/>
                                </a:cubicBezTo>
                                <a:lnTo>
                                  <a:pt x="3003618" y="1779520"/>
                                </a:lnTo>
                                <a:cubicBezTo>
                                  <a:pt x="3004014" y="1780319"/>
                                  <a:pt x="3004014" y="1781916"/>
                                  <a:pt x="3002819" y="1782315"/>
                                </a:cubicBezTo>
                                <a:lnTo>
                                  <a:pt x="3002018" y="1782714"/>
                                </a:lnTo>
                                <a:cubicBezTo>
                                  <a:pt x="3001221" y="1782714"/>
                                  <a:pt x="3000422" y="1782315"/>
                                  <a:pt x="3000025" y="1781516"/>
                                </a:cubicBezTo>
                                <a:lnTo>
                                  <a:pt x="2991237" y="1766346"/>
                                </a:lnTo>
                                <a:cubicBezTo>
                                  <a:pt x="2990841" y="1765547"/>
                                  <a:pt x="2990841" y="1763951"/>
                                  <a:pt x="2992039" y="1763551"/>
                                </a:cubicBezTo>
                                <a:close/>
                                <a:moveTo>
                                  <a:pt x="2959714" y="1761156"/>
                                </a:moveTo>
                                <a:cubicBezTo>
                                  <a:pt x="2960909" y="1761954"/>
                                  <a:pt x="2960909" y="1763152"/>
                                  <a:pt x="2960511" y="1763950"/>
                                </a:cubicBezTo>
                                <a:lnTo>
                                  <a:pt x="2949732" y="1777923"/>
                                </a:lnTo>
                                <a:cubicBezTo>
                                  <a:pt x="2949331" y="1778323"/>
                                  <a:pt x="2948530" y="1778722"/>
                                  <a:pt x="2948134" y="1778722"/>
                                </a:cubicBezTo>
                                <a:cubicBezTo>
                                  <a:pt x="2947731" y="1778722"/>
                                  <a:pt x="2946939" y="1778722"/>
                                  <a:pt x="2946533" y="1778323"/>
                                </a:cubicBezTo>
                                <a:cubicBezTo>
                                  <a:pt x="2945739" y="1777923"/>
                                  <a:pt x="2945337" y="1776327"/>
                                  <a:pt x="2946138" y="1775528"/>
                                </a:cubicBezTo>
                                <a:lnTo>
                                  <a:pt x="2956919" y="1761555"/>
                                </a:lnTo>
                                <a:cubicBezTo>
                                  <a:pt x="2957316" y="1760757"/>
                                  <a:pt x="2958911" y="1760358"/>
                                  <a:pt x="2959714" y="1761156"/>
                                </a:cubicBezTo>
                                <a:close/>
                                <a:moveTo>
                                  <a:pt x="1636960" y="1760857"/>
                                </a:moveTo>
                                <a:cubicBezTo>
                                  <a:pt x="1639556" y="1760258"/>
                                  <a:pt x="1642949" y="1760158"/>
                                  <a:pt x="1646342" y="1761955"/>
                                </a:cubicBezTo>
                                <a:cubicBezTo>
                                  <a:pt x="1653926" y="1765947"/>
                                  <a:pt x="1653528" y="1773531"/>
                                  <a:pt x="1653528" y="1773931"/>
                                </a:cubicBezTo>
                                <a:cubicBezTo>
                                  <a:pt x="1653528" y="1773931"/>
                                  <a:pt x="1653528" y="1776725"/>
                                  <a:pt x="1657120" y="1778721"/>
                                </a:cubicBezTo>
                                <a:cubicBezTo>
                                  <a:pt x="1660714" y="1780318"/>
                                  <a:pt x="1663110" y="1778721"/>
                                  <a:pt x="1663110" y="1778721"/>
                                </a:cubicBezTo>
                                <a:lnTo>
                                  <a:pt x="1663509" y="1778721"/>
                                </a:lnTo>
                                <a:lnTo>
                                  <a:pt x="1663909" y="1778322"/>
                                </a:lnTo>
                                <a:cubicBezTo>
                                  <a:pt x="1665905" y="1777124"/>
                                  <a:pt x="1670698" y="1774729"/>
                                  <a:pt x="1677087" y="1777923"/>
                                </a:cubicBezTo>
                                <a:cubicBezTo>
                                  <a:pt x="1683872" y="1781515"/>
                                  <a:pt x="1684270" y="1789100"/>
                                  <a:pt x="1684270" y="1789499"/>
                                </a:cubicBezTo>
                                <a:lnTo>
                                  <a:pt x="1684270" y="1789899"/>
                                </a:lnTo>
                                <a:cubicBezTo>
                                  <a:pt x="1684270" y="1789899"/>
                                  <a:pt x="1684270" y="1792693"/>
                                  <a:pt x="1687864" y="1794689"/>
                                </a:cubicBezTo>
                                <a:cubicBezTo>
                                  <a:pt x="1691458" y="1796685"/>
                                  <a:pt x="1694252" y="1794689"/>
                                  <a:pt x="1694252" y="1794689"/>
                                </a:cubicBezTo>
                                <a:lnTo>
                                  <a:pt x="1694652" y="1794689"/>
                                </a:lnTo>
                                <a:cubicBezTo>
                                  <a:pt x="1695051" y="1794290"/>
                                  <a:pt x="1702237" y="1790298"/>
                                  <a:pt x="1708625" y="1793891"/>
                                </a:cubicBezTo>
                                <a:cubicBezTo>
                                  <a:pt x="1716208" y="1797883"/>
                                  <a:pt x="1715809" y="1805468"/>
                                  <a:pt x="1715809" y="1805868"/>
                                </a:cubicBezTo>
                                <a:cubicBezTo>
                                  <a:pt x="1715809" y="1805868"/>
                                  <a:pt x="1715809" y="1808662"/>
                                  <a:pt x="1719401" y="1810658"/>
                                </a:cubicBezTo>
                                <a:cubicBezTo>
                                  <a:pt x="1720600" y="1811057"/>
                                  <a:pt x="1721396" y="1811456"/>
                                  <a:pt x="1722594" y="1811456"/>
                                </a:cubicBezTo>
                                <a:lnTo>
                                  <a:pt x="1726985" y="1811856"/>
                                </a:lnTo>
                                <a:cubicBezTo>
                                  <a:pt x="1728982" y="1811856"/>
                                  <a:pt x="1730580" y="1813852"/>
                                  <a:pt x="1730580" y="1815848"/>
                                </a:cubicBezTo>
                                <a:cubicBezTo>
                                  <a:pt x="1730179" y="1818243"/>
                                  <a:pt x="1728582" y="1819840"/>
                                  <a:pt x="1724990" y="1820239"/>
                                </a:cubicBezTo>
                                <a:lnTo>
                                  <a:pt x="1719003" y="1819840"/>
                                </a:lnTo>
                                <a:cubicBezTo>
                                  <a:pt x="1717406" y="1819440"/>
                                  <a:pt x="1715809" y="1819041"/>
                                  <a:pt x="1714212" y="1818243"/>
                                </a:cubicBezTo>
                                <a:cubicBezTo>
                                  <a:pt x="1706630" y="1814251"/>
                                  <a:pt x="1707029" y="1806666"/>
                                  <a:pt x="1707029" y="1806267"/>
                                </a:cubicBezTo>
                                <a:cubicBezTo>
                                  <a:pt x="1707029" y="1806267"/>
                                  <a:pt x="1707428" y="1803471"/>
                                  <a:pt x="1703834" y="1801475"/>
                                </a:cubicBezTo>
                                <a:cubicBezTo>
                                  <a:pt x="1701040" y="1799879"/>
                                  <a:pt x="1697447" y="1801475"/>
                                  <a:pt x="1697047" y="1801875"/>
                                </a:cubicBezTo>
                                <a:cubicBezTo>
                                  <a:pt x="1695850" y="1802673"/>
                                  <a:pt x="1690259" y="1805868"/>
                                  <a:pt x="1683473" y="1802274"/>
                                </a:cubicBezTo>
                                <a:cubicBezTo>
                                  <a:pt x="1676685" y="1798681"/>
                                  <a:pt x="1676286" y="1792294"/>
                                  <a:pt x="1676286" y="1790697"/>
                                </a:cubicBezTo>
                                <a:cubicBezTo>
                                  <a:pt x="1675888" y="1790298"/>
                                  <a:pt x="1675489" y="1787104"/>
                                  <a:pt x="1672694" y="1785507"/>
                                </a:cubicBezTo>
                                <a:cubicBezTo>
                                  <a:pt x="1669499" y="1783911"/>
                                  <a:pt x="1667503" y="1785108"/>
                                  <a:pt x="1666705" y="1785507"/>
                                </a:cubicBezTo>
                                <a:lnTo>
                                  <a:pt x="1666305" y="1785507"/>
                                </a:lnTo>
                                <a:cubicBezTo>
                                  <a:pt x="1665107" y="1786306"/>
                                  <a:pt x="1659915" y="1789499"/>
                                  <a:pt x="1652730" y="1785907"/>
                                </a:cubicBezTo>
                                <a:cubicBezTo>
                                  <a:pt x="1645144" y="1781915"/>
                                  <a:pt x="1645544" y="1774729"/>
                                  <a:pt x="1645544" y="1773931"/>
                                </a:cubicBezTo>
                                <a:cubicBezTo>
                                  <a:pt x="1645943" y="1773931"/>
                                  <a:pt x="1645544" y="1770737"/>
                                  <a:pt x="1642350" y="1769140"/>
                                </a:cubicBezTo>
                                <a:cubicBezTo>
                                  <a:pt x="1639556" y="1767543"/>
                                  <a:pt x="1635962" y="1769140"/>
                                  <a:pt x="1635563" y="1769539"/>
                                </a:cubicBezTo>
                                <a:cubicBezTo>
                                  <a:pt x="1634365" y="1770338"/>
                                  <a:pt x="1628776" y="1773531"/>
                                  <a:pt x="1621992" y="1769939"/>
                                </a:cubicBezTo>
                                <a:lnTo>
                                  <a:pt x="1619595" y="1768342"/>
                                </a:lnTo>
                                <a:cubicBezTo>
                                  <a:pt x="1617599" y="1767543"/>
                                  <a:pt x="1616801" y="1765148"/>
                                  <a:pt x="1617997" y="1763152"/>
                                </a:cubicBezTo>
                                <a:cubicBezTo>
                                  <a:pt x="1618798" y="1761156"/>
                                  <a:pt x="1621191" y="1760358"/>
                                  <a:pt x="1623189" y="1761555"/>
                                </a:cubicBezTo>
                                <a:lnTo>
                                  <a:pt x="1625584" y="1762753"/>
                                </a:lnTo>
                                <a:cubicBezTo>
                                  <a:pt x="1629175" y="1764749"/>
                                  <a:pt x="1631968" y="1762753"/>
                                  <a:pt x="1631968" y="1762753"/>
                                </a:cubicBezTo>
                                <a:lnTo>
                                  <a:pt x="1632370" y="1762753"/>
                                </a:lnTo>
                                <a:cubicBezTo>
                                  <a:pt x="1632571" y="1762553"/>
                                  <a:pt x="1634365" y="1761456"/>
                                  <a:pt x="1636960" y="1760857"/>
                                </a:cubicBezTo>
                                <a:close/>
                                <a:moveTo>
                                  <a:pt x="3003618" y="1755567"/>
                                </a:moveTo>
                                <a:lnTo>
                                  <a:pt x="3017994" y="1766346"/>
                                </a:lnTo>
                                <a:cubicBezTo>
                                  <a:pt x="3018794" y="1766745"/>
                                  <a:pt x="3019195" y="1768342"/>
                                  <a:pt x="3018395" y="1769141"/>
                                </a:cubicBezTo>
                                <a:cubicBezTo>
                                  <a:pt x="3017994" y="1769540"/>
                                  <a:pt x="3017194" y="1769939"/>
                                  <a:pt x="3016795" y="1769939"/>
                                </a:cubicBezTo>
                                <a:cubicBezTo>
                                  <a:pt x="3016394" y="1769939"/>
                                  <a:pt x="3015590" y="1769939"/>
                                  <a:pt x="3015190" y="1769540"/>
                                </a:cubicBezTo>
                                <a:lnTo>
                                  <a:pt x="3001221" y="1758761"/>
                                </a:lnTo>
                                <a:cubicBezTo>
                                  <a:pt x="3000422" y="1758361"/>
                                  <a:pt x="3000025" y="1756765"/>
                                  <a:pt x="3000820" y="1755966"/>
                                </a:cubicBezTo>
                                <a:cubicBezTo>
                                  <a:pt x="3001221" y="1755168"/>
                                  <a:pt x="3002819" y="1754769"/>
                                  <a:pt x="3003618" y="1755567"/>
                                </a:cubicBezTo>
                                <a:close/>
                                <a:moveTo>
                                  <a:pt x="2949331" y="1751575"/>
                                </a:moveTo>
                                <a:cubicBezTo>
                                  <a:pt x="2950130" y="1751176"/>
                                  <a:pt x="2951727" y="1751176"/>
                                  <a:pt x="2952125" y="1752374"/>
                                </a:cubicBezTo>
                                <a:cubicBezTo>
                                  <a:pt x="2952925" y="1753571"/>
                                  <a:pt x="2952527" y="1754769"/>
                                  <a:pt x="2951328" y="1755168"/>
                                </a:cubicBezTo>
                                <a:lnTo>
                                  <a:pt x="2936153" y="1763952"/>
                                </a:lnTo>
                                <a:lnTo>
                                  <a:pt x="2935355" y="1764351"/>
                                </a:lnTo>
                                <a:cubicBezTo>
                                  <a:pt x="2934557" y="1764351"/>
                                  <a:pt x="2933759" y="1763952"/>
                                  <a:pt x="2933361" y="1763153"/>
                                </a:cubicBezTo>
                                <a:cubicBezTo>
                                  <a:pt x="2932961" y="1762355"/>
                                  <a:pt x="2932961" y="1760758"/>
                                  <a:pt x="2934159" y="1760359"/>
                                </a:cubicBezTo>
                                <a:close/>
                                <a:moveTo>
                                  <a:pt x="3008392" y="1744390"/>
                                </a:moveTo>
                                <a:lnTo>
                                  <a:pt x="3025172" y="1749181"/>
                                </a:lnTo>
                                <a:cubicBezTo>
                                  <a:pt x="3025972" y="1749580"/>
                                  <a:pt x="3026765" y="1750778"/>
                                  <a:pt x="3026365" y="1751975"/>
                                </a:cubicBezTo>
                                <a:cubicBezTo>
                                  <a:pt x="3026365" y="1752774"/>
                                  <a:pt x="3025573" y="1753572"/>
                                  <a:pt x="3024773" y="1753572"/>
                                </a:cubicBezTo>
                                <a:lnTo>
                                  <a:pt x="3023973" y="1753572"/>
                                </a:lnTo>
                                <a:lnTo>
                                  <a:pt x="3007200" y="1748781"/>
                                </a:lnTo>
                                <a:cubicBezTo>
                                  <a:pt x="3006009" y="1748382"/>
                                  <a:pt x="3005212" y="1747184"/>
                                  <a:pt x="3005611" y="1745986"/>
                                </a:cubicBezTo>
                                <a:cubicBezTo>
                                  <a:pt x="3006009" y="1744789"/>
                                  <a:pt x="3007200" y="1743990"/>
                                  <a:pt x="3008392" y="1744390"/>
                                </a:cubicBezTo>
                                <a:close/>
                                <a:moveTo>
                                  <a:pt x="2946138" y="1739999"/>
                                </a:moveTo>
                                <a:cubicBezTo>
                                  <a:pt x="2947336" y="1739999"/>
                                  <a:pt x="2948530" y="1740797"/>
                                  <a:pt x="2948530" y="1741995"/>
                                </a:cubicBezTo>
                                <a:cubicBezTo>
                                  <a:pt x="2948932" y="1743192"/>
                                  <a:pt x="2948134" y="1744390"/>
                                  <a:pt x="2946533" y="1744390"/>
                                </a:cubicBezTo>
                                <a:lnTo>
                                  <a:pt x="2928968" y="1746786"/>
                                </a:lnTo>
                                <a:cubicBezTo>
                                  <a:pt x="2927767" y="1746786"/>
                                  <a:pt x="2926571" y="1745988"/>
                                  <a:pt x="2926571" y="1744790"/>
                                </a:cubicBezTo>
                                <a:cubicBezTo>
                                  <a:pt x="2926571" y="1743592"/>
                                  <a:pt x="2927368" y="1742394"/>
                                  <a:pt x="2928568" y="1742394"/>
                                </a:cubicBezTo>
                                <a:close/>
                                <a:moveTo>
                                  <a:pt x="3025568" y="1729619"/>
                                </a:moveTo>
                                <a:cubicBezTo>
                                  <a:pt x="3026765" y="1729619"/>
                                  <a:pt x="3027968" y="1730417"/>
                                  <a:pt x="3027968" y="1731615"/>
                                </a:cubicBezTo>
                                <a:cubicBezTo>
                                  <a:pt x="3027968" y="1732812"/>
                                  <a:pt x="3027169" y="1734010"/>
                                  <a:pt x="3025972" y="1734010"/>
                                </a:cubicBezTo>
                                <a:lnTo>
                                  <a:pt x="3008392" y="1736406"/>
                                </a:lnTo>
                                <a:cubicBezTo>
                                  <a:pt x="3007200" y="1736406"/>
                                  <a:pt x="3006009" y="1735608"/>
                                  <a:pt x="3006009" y="1734410"/>
                                </a:cubicBezTo>
                                <a:cubicBezTo>
                                  <a:pt x="3006009" y="1733212"/>
                                  <a:pt x="3006803" y="1732014"/>
                                  <a:pt x="3007995" y="1732014"/>
                                </a:cubicBezTo>
                                <a:close/>
                                <a:moveTo>
                                  <a:pt x="1653727" y="1728921"/>
                                </a:moveTo>
                                <a:cubicBezTo>
                                  <a:pt x="1656322" y="1728322"/>
                                  <a:pt x="1659715" y="1728222"/>
                                  <a:pt x="1663110" y="1730019"/>
                                </a:cubicBezTo>
                                <a:cubicBezTo>
                                  <a:pt x="1670697" y="1734011"/>
                                  <a:pt x="1670298" y="1741595"/>
                                  <a:pt x="1670298" y="1741995"/>
                                </a:cubicBezTo>
                                <a:cubicBezTo>
                                  <a:pt x="1670298" y="1741995"/>
                                  <a:pt x="1670298" y="1744789"/>
                                  <a:pt x="1673892" y="1746785"/>
                                </a:cubicBezTo>
                                <a:cubicBezTo>
                                  <a:pt x="1677485" y="1748382"/>
                                  <a:pt x="1679879" y="1746785"/>
                                  <a:pt x="1679879" y="1746785"/>
                                </a:cubicBezTo>
                                <a:lnTo>
                                  <a:pt x="1680279" y="1746785"/>
                                </a:lnTo>
                                <a:lnTo>
                                  <a:pt x="1680677" y="1746386"/>
                                </a:lnTo>
                                <a:cubicBezTo>
                                  <a:pt x="1682674" y="1745188"/>
                                  <a:pt x="1687465" y="1742793"/>
                                  <a:pt x="1693854" y="1745987"/>
                                </a:cubicBezTo>
                                <a:cubicBezTo>
                                  <a:pt x="1700640" y="1749579"/>
                                  <a:pt x="1701039" y="1757164"/>
                                  <a:pt x="1701039" y="1757563"/>
                                </a:cubicBezTo>
                                <a:lnTo>
                                  <a:pt x="1701039" y="1757963"/>
                                </a:lnTo>
                                <a:cubicBezTo>
                                  <a:pt x="1701039" y="1757963"/>
                                  <a:pt x="1701039" y="1760757"/>
                                  <a:pt x="1704633" y="1762753"/>
                                </a:cubicBezTo>
                                <a:cubicBezTo>
                                  <a:pt x="1708225" y="1764749"/>
                                  <a:pt x="1711018" y="1762753"/>
                                  <a:pt x="1711018" y="1762753"/>
                                </a:cubicBezTo>
                                <a:lnTo>
                                  <a:pt x="1711418" y="1762753"/>
                                </a:lnTo>
                                <a:cubicBezTo>
                                  <a:pt x="1711818" y="1762354"/>
                                  <a:pt x="1719002" y="1758362"/>
                                  <a:pt x="1725389" y="1761955"/>
                                </a:cubicBezTo>
                                <a:cubicBezTo>
                                  <a:pt x="1732973" y="1765947"/>
                                  <a:pt x="1732574" y="1773532"/>
                                  <a:pt x="1732574" y="1773932"/>
                                </a:cubicBezTo>
                                <a:cubicBezTo>
                                  <a:pt x="1732574" y="1773932"/>
                                  <a:pt x="1732574" y="1776726"/>
                                  <a:pt x="1736166" y="1778722"/>
                                </a:cubicBezTo>
                                <a:cubicBezTo>
                                  <a:pt x="1737365" y="1779121"/>
                                  <a:pt x="1738163" y="1779520"/>
                                  <a:pt x="1739361" y="1779520"/>
                                </a:cubicBezTo>
                                <a:lnTo>
                                  <a:pt x="1743751" y="1779920"/>
                                </a:lnTo>
                                <a:cubicBezTo>
                                  <a:pt x="1745748" y="1779920"/>
                                  <a:pt x="1747345" y="1781916"/>
                                  <a:pt x="1747345" y="1783912"/>
                                </a:cubicBezTo>
                                <a:cubicBezTo>
                                  <a:pt x="1747345" y="1785908"/>
                                  <a:pt x="1745349" y="1787504"/>
                                  <a:pt x="1741756" y="1787904"/>
                                </a:cubicBezTo>
                                <a:lnTo>
                                  <a:pt x="1735766" y="1787504"/>
                                </a:lnTo>
                                <a:cubicBezTo>
                                  <a:pt x="1734170" y="1787105"/>
                                  <a:pt x="1732574" y="1786706"/>
                                  <a:pt x="1730977" y="1785908"/>
                                </a:cubicBezTo>
                                <a:cubicBezTo>
                                  <a:pt x="1723392" y="1781916"/>
                                  <a:pt x="1723792" y="1774331"/>
                                  <a:pt x="1723792" y="1773932"/>
                                </a:cubicBezTo>
                                <a:cubicBezTo>
                                  <a:pt x="1723792" y="1773932"/>
                                  <a:pt x="1724190" y="1771136"/>
                                  <a:pt x="1720598" y="1769140"/>
                                </a:cubicBezTo>
                                <a:cubicBezTo>
                                  <a:pt x="1717804" y="1767543"/>
                                  <a:pt x="1714212" y="1769140"/>
                                  <a:pt x="1713813" y="1769539"/>
                                </a:cubicBezTo>
                                <a:cubicBezTo>
                                  <a:pt x="1712616" y="1770338"/>
                                  <a:pt x="1707027" y="1773532"/>
                                  <a:pt x="1700241" y="1769939"/>
                                </a:cubicBezTo>
                                <a:cubicBezTo>
                                  <a:pt x="1693455" y="1766346"/>
                                  <a:pt x="1693055" y="1759959"/>
                                  <a:pt x="1693055" y="1758362"/>
                                </a:cubicBezTo>
                                <a:cubicBezTo>
                                  <a:pt x="1692655" y="1757963"/>
                                  <a:pt x="1692256" y="1754769"/>
                                  <a:pt x="1689462" y="1753172"/>
                                </a:cubicBezTo>
                                <a:cubicBezTo>
                                  <a:pt x="1686268" y="1751575"/>
                                  <a:pt x="1684270" y="1752773"/>
                                  <a:pt x="1683473" y="1753172"/>
                                </a:cubicBezTo>
                                <a:lnTo>
                                  <a:pt x="1683074" y="1753172"/>
                                </a:lnTo>
                                <a:cubicBezTo>
                                  <a:pt x="1681876" y="1753971"/>
                                  <a:pt x="1676685" y="1757164"/>
                                  <a:pt x="1669499" y="1753571"/>
                                </a:cubicBezTo>
                                <a:cubicBezTo>
                                  <a:pt x="1661912" y="1749579"/>
                                  <a:pt x="1662310" y="1742394"/>
                                  <a:pt x="1662310" y="1741595"/>
                                </a:cubicBezTo>
                                <a:cubicBezTo>
                                  <a:pt x="1662709" y="1741595"/>
                                  <a:pt x="1662310" y="1738402"/>
                                  <a:pt x="1659117" y="1736805"/>
                                </a:cubicBezTo>
                                <a:cubicBezTo>
                                  <a:pt x="1656320" y="1735208"/>
                                  <a:pt x="1652728" y="1736805"/>
                                  <a:pt x="1652329" y="1737204"/>
                                </a:cubicBezTo>
                                <a:cubicBezTo>
                                  <a:pt x="1651132" y="1738003"/>
                                  <a:pt x="1645544" y="1741196"/>
                                  <a:pt x="1638756" y="1737603"/>
                                </a:cubicBezTo>
                                <a:lnTo>
                                  <a:pt x="1636362" y="1736007"/>
                                </a:lnTo>
                                <a:cubicBezTo>
                                  <a:pt x="1634365" y="1735208"/>
                                  <a:pt x="1633566" y="1732813"/>
                                  <a:pt x="1634764" y="1730817"/>
                                </a:cubicBezTo>
                                <a:cubicBezTo>
                                  <a:pt x="1635563" y="1728821"/>
                                  <a:pt x="1637958" y="1728023"/>
                                  <a:pt x="1639955" y="1729220"/>
                                </a:cubicBezTo>
                                <a:lnTo>
                                  <a:pt x="1642350" y="1730817"/>
                                </a:lnTo>
                                <a:cubicBezTo>
                                  <a:pt x="1645943" y="1732813"/>
                                  <a:pt x="1648736" y="1730817"/>
                                  <a:pt x="1648736" y="1730817"/>
                                </a:cubicBezTo>
                                <a:lnTo>
                                  <a:pt x="1649137" y="1730817"/>
                                </a:lnTo>
                                <a:cubicBezTo>
                                  <a:pt x="1649336" y="1730617"/>
                                  <a:pt x="1651132" y="1729520"/>
                                  <a:pt x="1653727" y="1728921"/>
                                </a:cubicBezTo>
                                <a:close/>
                                <a:moveTo>
                                  <a:pt x="2930564" y="1722833"/>
                                </a:moveTo>
                                <a:lnTo>
                                  <a:pt x="2947336" y="1727624"/>
                                </a:lnTo>
                                <a:cubicBezTo>
                                  <a:pt x="2948530" y="1728023"/>
                                  <a:pt x="2949333" y="1729221"/>
                                  <a:pt x="2948932" y="1730418"/>
                                </a:cubicBezTo>
                                <a:cubicBezTo>
                                  <a:pt x="2948932" y="1731217"/>
                                  <a:pt x="2948134" y="1732015"/>
                                  <a:pt x="2947336" y="1732015"/>
                                </a:cubicBezTo>
                                <a:lnTo>
                                  <a:pt x="2946533" y="1732015"/>
                                </a:lnTo>
                                <a:lnTo>
                                  <a:pt x="2929764" y="1727224"/>
                                </a:lnTo>
                                <a:cubicBezTo>
                                  <a:pt x="2928968" y="1726825"/>
                                  <a:pt x="2928167" y="1725627"/>
                                  <a:pt x="2927767" y="1724429"/>
                                </a:cubicBezTo>
                                <a:cubicBezTo>
                                  <a:pt x="2928167" y="1723232"/>
                                  <a:pt x="2929368" y="1722433"/>
                                  <a:pt x="2930564" y="1722833"/>
                                </a:cubicBezTo>
                                <a:close/>
                                <a:moveTo>
                                  <a:pt x="3018794" y="1712454"/>
                                </a:moveTo>
                                <a:cubicBezTo>
                                  <a:pt x="3019594" y="1712054"/>
                                  <a:pt x="3021189" y="1712054"/>
                                  <a:pt x="3021588" y="1713252"/>
                                </a:cubicBezTo>
                                <a:cubicBezTo>
                                  <a:pt x="3021984" y="1714050"/>
                                  <a:pt x="3021984" y="1715647"/>
                                  <a:pt x="3020791" y="1716046"/>
                                </a:cubicBezTo>
                                <a:lnTo>
                                  <a:pt x="3005611" y="1724830"/>
                                </a:lnTo>
                                <a:lnTo>
                                  <a:pt x="3004815" y="1725229"/>
                                </a:lnTo>
                                <a:cubicBezTo>
                                  <a:pt x="3004014" y="1725229"/>
                                  <a:pt x="3003215" y="1724830"/>
                                  <a:pt x="3002819" y="1724031"/>
                                </a:cubicBezTo>
                                <a:cubicBezTo>
                                  <a:pt x="3002018" y="1722834"/>
                                  <a:pt x="3002418" y="1721636"/>
                                  <a:pt x="3003618" y="1721237"/>
                                </a:cubicBezTo>
                                <a:close/>
                                <a:moveTo>
                                  <a:pt x="2940146" y="1706865"/>
                                </a:moveTo>
                                <a:lnTo>
                                  <a:pt x="2954120" y="1717644"/>
                                </a:lnTo>
                                <a:cubicBezTo>
                                  <a:pt x="2954925" y="1718044"/>
                                  <a:pt x="2955321" y="1719640"/>
                                  <a:pt x="2954522" y="1720439"/>
                                </a:cubicBezTo>
                                <a:cubicBezTo>
                                  <a:pt x="2954120" y="1720838"/>
                                  <a:pt x="2953323" y="1721237"/>
                                  <a:pt x="2952925" y="1721237"/>
                                </a:cubicBezTo>
                                <a:cubicBezTo>
                                  <a:pt x="2952527" y="1721237"/>
                                  <a:pt x="2951723" y="1721237"/>
                                  <a:pt x="2951328" y="1720838"/>
                                </a:cubicBezTo>
                                <a:lnTo>
                                  <a:pt x="2937748" y="1710059"/>
                                </a:lnTo>
                                <a:cubicBezTo>
                                  <a:pt x="2936952" y="1709659"/>
                                  <a:pt x="2936551" y="1708063"/>
                                  <a:pt x="2937351" y="1707264"/>
                                </a:cubicBezTo>
                                <a:cubicBezTo>
                                  <a:pt x="2937748" y="1706466"/>
                                  <a:pt x="2939347" y="1706067"/>
                                  <a:pt x="2940146" y="1706865"/>
                                </a:cubicBezTo>
                                <a:close/>
                                <a:moveTo>
                                  <a:pt x="3008789" y="1698083"/>
                                </a:moveTo>
                                <a:cubicBezTo>
                                  <a:pt x="3009586" y="1698482"/>
                                  <a:pt x="3009988" y="1700079"/>
                                  <a:pt x="3009187" y="1700877"/>
                                </a:cubicBezTo>
                                <a:lnTo>
                                  <a:pt x="2998428" y="1714850"/>
                                </a:lnTo>
                                <a:cubicBezTo>
                                  <a:pt x="2998031" y="1715250"/>
                                  <a:pt x="2997232" y="1715649"/>
                                  <a:pt x="2996834" y="1715649"/>
                                </a:cubicBezTo>
                                <a:cubicBezTo>
                                  <a:pt x="2996434" y="1715649"/>
                                  <a:pt x="2995632" y="1715649"/>
                                  <a:pt x="2995237" y="1715250"/>
                                </a:cubicBezTo>
                                <a:cubicBezTo>
                                  <a:pt x="2994435" y="1714451"/>
                                  <a:pt x="2994035" y="1713254"/>
                                  <a:pt x="2995237" y="1712455"/>
                                </a:cubicBezTo>
                                <a:lnTo>
                                  <a:pt x="3006009" y="1698482"/>
                                </a:lnTo>
                                <a:cubicBezTo>
                                  <a:pt x="3006405" y="1697684"/>
                                  <a:pt x="3007995" y="1697285"/>
                                  <a:pt x="3008789" y="1698083"/>
                                </a:cubicBezTo>
                                <a:close/>
                                <a:moveTo>
                                  <a:pt x="2952527" y="1694091"/>
                                </a:moveTo>
                                <a:cubicBezTo>
                                  <a:pt x="2953323" y="1693691"/>
                                  <a:pt x="2954922" y="1693691"/>
                                  <a:pt x="2955321" y="1694889"/>
                                </a:cubicBezTo>
                                <a:lnTo>
                                  <a:pt x="2964104" y="1710060"/>
                                </a:lnTo>
                                <a:cubicBezTo>
                                  <a:pt x="2964500" y="1710858"/>
                                  <a:pt x="2964500" y="1712455"/>
                                  <a:pt x="2963304" y="1712854"/>
                                </a:cubicBezTo>
                                <a:lnTo>
                                  <a:pt x="2962508" y="1713253"/>
                                </a:lnTo>
                                <a:cubicBezTo>
                                  <a:pt x="2961706" y="1713253"/>
                                  <a:pt x="2960909" y="1712854"/>
                                  <a:pt x="2960511" y="1712056"/>
                                </a:cubicBezTo>
                                <a:lnTo>
                                  <a:pt x="2951723" y="1696885"/>
                                </a:lnTo>
                                <a:cubicBezTo>
                                  <a:pt x="2951325" y="1696087"/>
                                  <a:pt x="2951325" y="1694490"/>
                                  <a:pt x="2952527" y="1694091"/>
                                </a:cubicBezTo>
                                <a:close/>
                                <a:moveTo>
                                  <a:pt x="2990843" y="1689301"/>
                                </a:moveTo>
                                <a:cubicBezTo>
                                  <a:pt x="2992039" y="1689700"/>
                                  <a:pt x="2992839" y="1690897"/>
                                  <a:pt x="2992437" y="1692095"/>
                                </a:cubicBezTo>
                                <a:lnTo>
                                  <a:pt x="2987644" y="1708862"/>
                                </a:lnTo>
                                <a:cubicBezTo>
                                  <a:pt x="2987644" y="1709661"/>
                                  <a:pt x="2986845" y="1710459"/>
                                  <a:pt x="2986050" y="1710459"/>
                                </a:cubicBezTo>
                                <a:lnTo>
                                  <a:pt x="2985247" y="1710459"/>
                                </a:lnTo>
                                <a:cubicBezTo>
                                  <a:pt x="2984049" y="1710060"/>
                                  <a:pt x="2983649" y="1708862"/>
                                  <a:pt x="2983252" y="1707665"/>
                                </a:cubicBezTo>
                                <a:lnTo>
                                  <a:pt x="2988040" y="1690897"/>
                                </a:lnTo>
                                <a:cubicBezTo>
                                  <a:pt x="2988441" y="1689700"/>
                                  <a:pt x="2989645" y="1688901"/>
                                  <a:pt x="2990843" y="1689301"/>
                                </a:cubicBezTo>
                                <a:close/>
                                <a:moveTo>
                                  <a:pt x="4201936" y="1687304"/>
                                </a:moveTo>
                                <a:cubicBezTo>
                                  <a:pt x="4204331" y="1686905"/>
                                  <a:pt x="4206726" y="1688501"/>
                                  <a:pt x="4206726" y="1690897"/>
                                </a:cubicBezTo>
                                <a:lnTo>
                                  <a:pt x="4210319" y="1715248"/>
                                </a:lnTo>
                                <a:lnTo>
                                  <a:pt x="4234671" y="1711655"/>
                                </a:lnTo>
                                <a:cubicBezTo>
                                  <a:pt x="4237067" y="1711256"/>
                                  <a:pt x="4239063" y="1712853"/>
                                  <a:pt x="4239462" y="1715248"/>
                                </a:cubicBezTo>
                                <a:cubicBezTo>
                                  <a:pt x="4239861" y="1717643"/>
                                  <a:pt x="4238264" y="1719639"/>
                                  <a:pt x="4235869" y="1720038"/>
                                </a:cubicBezTo>
                                <a:lnTo>
                                  <a:pt x="4211517" y="1723631"/>
                                </a:lnTo>
                                <a:lnTo>
                                  <a:pt x="4215110" y="1747983"/>
                                </a:lnTo>
                                <a:cubicBezTo>
                                  <a:pt x="4215509" y="1750378"/>
                                  <a:pt x="4213912" y="1752374"/>
                                  <a:pt x="4211517" y="1752774"/>
                                </a:cubicBezTo>
                                <a:cubicBezTo>
                                  <a:pt x="4209122" y="1753173"/>
                                  <a:pt x="4207126" y="1751576"/>
                                  <a:pt x="4206726" y="1749181"/>
                                </a:cubicBezTo>
                                <a:lnTo>
                                  <a:pt x="4203134" y="1724829"/>
                                </a:lnTo>
                                <a:lnTo>
                                  <a:pt x="4178782" y="1728421"/>
                                </a:lnTo>
                                <a:cubicBezTo>
                                  <a:pt x="4176387" y="1728821"/>
                                  <a:pt x="4174391" y="1727224"/>
                                  <a:pt x="4173992" y="1724829"/>
                                </a:cubicBezTo>
                                <a:cubicBezTo>
                                  <a:pt x="4173593" y="1722433"/>
                                  <a:pt x="4175190" y="1720437"/>
                                  <a:pt x="4177585" y="1720038"/>
                                </a:cubicBezTo>
                                <a:lnTo>
                                  <a:pt x="4201936" y="1716445"/>
                                </a:lnTo>
                                <a:lnTo>
                                  <a:pt x="4198343" y="1692094"/>
                                </a:lnTo>
                                <a:cubicBezTo>
                                  <a:pt x="4197944" y="1689699"/>
                                  <a:pt x="4199541" y="1687703"/>
                                  <a:pt x="4201936" y="1687304"/>
                                </a:cubicBezTo>
                                <a:close/>
                                <a:moveTo>
                                  <a:pt x="2970884" y="1687304"/>
                                </a:moveTo>
                                <a:cubicBezTo>
                                  <a:pt x="2972081" y="1687304"/>
                                  <a:pt x="2973277" y="1688102"/>
                                  <a:pt x="2973277" y="1689300"/>
                                </a:cubicBezTo>
                                <a:lnTo>
                                  <a:pt x="2975671" y="1706866"/>
                                </a:lnTo>
                                <a:cubicBezTo>
                                  <a:pt x="2975671" y="1708063"/>
                                  <a:pt x="2974874" y="1709261"/>
                                  <a:pt x="2973675" y="1709261"/>
                                </a:cubicBezTo>
                                <a:cubicBezTo>
                                  <a:pt x="2972480" y="1709660"/>
                                  <a:pt x="2971680" y="1708862"/>
                                  <a:pt x="2971284" y="1707265"/>
                                </a:cubicBezTo>
                                <a:lnTo>
                                  <a:pt x="2968887" y="1689699"/>
                                </a:lnTo>
                                <a:cubicBezTo>
                                  <a:pt x="2968887" y="1688501"/>
                                  <a:pt x="2969688" y="1687304"/>
                                  <a:pt x="2970884" y="1687304"/>
                                </a:cubicBezTo>
                                <a:close/>
                                <a:moveTo>
                                  <a:pt x="6774773" y="1685708"/>
                                </a:moveTo>
                                <a:cubicBezTo>
                                  <a:pt x="6775971" y="1685708"/>
                                  <a:pt x="6777168" y="1686506"/>
                                  <a:pt x="6777168" y="1687704"/>
                                </a:cubicBezTo>
                                <a:lnTo>
                                  <a:pt x="6779563" y="1705270"/>
                                </a:lnTo>
                                <a:cubicBezTo>
                                  <a:pt x="6779563" y="1706467"/>
                                  <a:pt x="6778765" y="1707665"/>
                                  <a:pt x="6777567" y="1707665"/>
                                </a:cubicBezTo>
                                <a:cubicBezTo>
                                  <a:pt x="6776370" y="1707665"/>
                                  <a:pt x="6775172" y="1706866"/>
                                  <a:pt x="6775172" y="1705669"/>
                                </a:cubicBezTo>
                                <a:lnTo>
                                  <a:pt x="6772776" y="1688103"/>
                                </a:lnTo>
                                <a:cubicBezTo>
                                  <a:pt x="6772776" y="1686905"/>
                                  <a:pt x="6773575" y="1685708"/>
                                  <a:pt x="6774773" y="1685708"/>
                                </a:cubicBezTo>
                                <a:close/>
                                <a:moveTo>
                                  <a:pt x="6763196" y="1684909"/>
                                </a:moveTo>
                                <a:cubicBezTo>
                                  <a:pt x="6764395" y="1685308"/>
                                  <a:pt x="6765193" y="1686505"/>
                                  <a:pt x="6764395" y="1687703"/>
                                </a:cubicBezTo>
                                <a:lnTo>
                                  <a:pt x="6759604" y="1704470"/>
                                </a:lnTo>
                                <a:cubicBezTo>
                                  <a:pt x="6759604" y="1705269"/>
                                  <a:pt x="6758805" y="1706067"/>
                                  <a:pt x="6758007" y="1706067"/>
                                </a:cubicBezTo>
                                <a:lnTo>
                                  <a:pt x="6757208" y="1706067"/>
                                </a:lnTo>
                                <a:cubicBezTo>
                                  <a:pt x="6756010" y="1705668"/>
                                  <a:pt x="6755211" y="1704470"/>
                                  <a:pt x="6755611" y="1703273"/>
                                </a:cubicBezTo>
                                <a:lnTo>
                                  <a:pt x="6760402" y="1686505"/>
                                </a:lnTo>
                                <a:cubicBezTo>
                                  <a:pt x="6760801" y="1685308"/>
                                  <a:pt x="6761999" y="1684509"/>
                                  <a:pt x="6763196" y="1684909"/>
                                </a:cubicBezTo>
                                <a:close/>
                                <a:moveTo>
                                  <a:pt x="6785551" y="1682115"/>
                                </a:moveTo>
                                <a:cubicBezTo>
                                  <a:pt x="6786350" y="1681715"/>
                                  <a:pt x="6787947" y="1681715"/>
                                  <a:pt x="6788346" y="1682913"/>
                                </a:cubicBezTo>
                                <a:lnTo>
                                  <a:pt x="6797129" y="1698084"/>
                                </a:lnTo>
                                <a:cubicBezTo>
                                  <a:pt x="6797528" y="1698882"/>
                                  <a:pt x="6797528" y="1700479"/>
                                  <a:pt x="6796330" y="1700878"/>
                                </a:cubicBezTo>
                                <a:lnTo>
                                  <a:pt x="6795532" y="1701277"/>
                                </a:lnTo>
                                <a:cubicBezTo>
                                  <a:pt x="6794733" y="1701277"/>
                                  <a:pt x="6793935" y="1700878"/>
                                  <a:pt x="6793536" y="1700080"/>
                                </a:cubicBezTo>
                                <a:lnTo>
                                  <a:pt x="6784752" y="1684909"/>
                                </a:lnTo>
                                <a:cubicBezTo>
                                  <a:pt x="6784353" y="1684111"/>
                                  <a:pt x="6784353" y="1682514"/>
                                  <a:pt x="6785551" y="1682115"/>
                                </a:cubicBezTo>
                                <a:close/>
                                <a:moveTo>
                                  <a:pt x="6753616" y="1680119"/>
                                </a:moveTo>
                                <a:cubicBezTo>
                                  <a:pt x="6754414" y="1680518"/>
                                  <a:pt x="6754414" y="1682115"/>
                                  <a:pt x="6754414" y="1682913"/>
                                </a:cubicBezTo>
                                <a:lnTo>
                                  <a:pt x="6743636" y="1696886"/>
                                </a:lnTo>
                                <a:cubicBezTo>
                                  <a:pt x="6743237" y="1697286"/>
                                  <a:pt x="6742438" y="1697685"/>
                                  <a:pt x="6742038" y="1697685"/>
                                </a:cubicBezTo>
                                <a:cubicBezTo>
                                  <a:pt x="6741639" y="1697685"/>
                                  <a:pt x="6740840" y="1697685"/>
                                  <a:pt x="6740441" y="1697286"/>
                                </a:cubicBezTo>
                                <a:cubicBezTo>
                                  <a:pt x="6739643" y="1696886"/>
                                  <a:pt x="6739244" y="1695290"/>
                                  <a:pt x="6740042" y="1694491"/>
                                </a:cubicBezTo>
                                <a:lnTo>
                                  <a:pt x="6750821" y="1680518"/>
                                </a:lnTo>
                                <a:cubicBezTo>
                                  <a:pt x="6751221" y="1679720"/>
                                  <a:pt x="6752817" y="1679321"/>
                                  <a:pt x="6753616" y="1680119"/>
                                </a:cubicBezTo>
                                <a:close/>
                                <a:moveTo>
                                  <a:pt x="5430471" y="1679819"/>
                                </a:moveTo>
                                <a:cubicBezTo>
                                  <a:pt x="5433066" y="1679220"/>
                                  <a:pt x="5436459" y="1679120"/>
                                  <a:pt x="5439853" y="1680917"/>
                                </a:cubicBezTo>
                                <a:cubicBezTo>
                                  <a:pt x="5447437" y="1684909"/>
                                  <a:pt x="5447038" y="1692493"/>
                                  <a:pt x="5447038" y="1692893"/>
                                </a:cubicBezTo>
                                <a:cubicBezTo>
                                  <a:pt x="5447038" y="1692893"/>
                                  <a:pt x="5447038" y="1695687"/>
                                  <a:pt x="5450631" y="1697683"/>
                                </a:cubicBezTo>
                                <a:cubicBezTo>
                                  <a:pt x="5454224" y="1699280"/>
                                  <a:pt x="5456619" y="1697683"/>
                                  <a:pt x="5456619" y="1697683"/>
                                </a:cubicBezTo>
                                <a:lnTo>
                                  <a:pt x="5457018" y="1697683"/>
                                </a:lnTo>
                                <a:lnTo>
                                  <a:pt x="5457417" y="1697284"/>
                                </a:lnTo>
                                <a:cubicBezTo>
                                  <a:pt x="5459413" y="1696086"/>
                                  <a:pt x="5464204" y="1693691"/>
                                  <a:pt x="5470591" y="1696885"/>
                                </a:cubicBezTo>
                                <a:cubicBezTo>
                                  <a:pt x="5477377" y="1700477"/>
                                  <a:pt x="5477776" y="1708062"/>
                                  <a:pt x="5477776" y="1708461"/>
                                </a:cubicBezTo>
                                <a:lnTo>
                                  <a:pt x="5477776" y="1708861"/>
                                </a:lnTo>
                                <a:cubicBezTo>
                                  <a:pt x="5477776" y="1708861"/>
                                  <a:pt x="5477776" y="1711655"/>
                                  <a:pt x="5481369" y="1713651"/>
                                </a:cubicBezTo>
                                <a:cubicBezTo>
                                  <a:pt x="5484962" y="1715647"/>
                                  <a:pt x="5487756" y="1713651"/>
                                  <a:pt x="5487756" y="1713651"/>
                                </a:cubicBezTo>
                                <a:lnTo>
                                  <a:pt x="5488156" y="1713651"/>
                                </a:lnTo>
                                <a:cubicBezTo>
                                  <a:pt x="5488555" y="1713252"/>
                                  <a:pt x="5495740" y="1709260"/>
                                  <a:pt x="5502127" y="1712853"/>
                                </a:cubicBezTo>
                                <a:cubicBezTo>
                                  <a:pt x="5509712" y="1716844"/>
                                  <a:pt x="5509313" y="1724430"/>
                                  <a:pt x="5509313" y="1724829"/>
                                </a:cubicBezTo>
                                <a:cubicBezTo>
                                  <a:pt x="5509313" y="1724829"/>
                                  <a:pt x="5509313" y="1727624"/>
                                  <a:pt x="5512906" y="1729620"/>
                                </a:cubicBezTo>
                                <a:cubicBezTo>
                                  <a:pt x="5514103" y="1730019"/>
                                  <a:pt x="5514902" y="1730418"/>
                                  <a:pt x="5516099" y="1730418"/>
                                </a:cubicBezTo>
                                <a:lnTo>
                                  <a:pt x="5520491" y="1730817"/>
                                </a:lnTo>
                                <a:cubicBezTo>
                                  <a:pt x="5522487" y="1730817"/>
                                  <a:pt x="5524083" y="1732813"/>
                                  <a:pt x="5524083" y="1734809"/>
                                </a:cubicBezTo>
                                <a:cubicBezTo>
                                  <a:pt x="5524083" y="1736805"/>
                                  <a:pt x="5522087" y="1738402"/>
                                  <a:pt x="5518495" y="1738801"/>
                                </a:cubicBezTo>
                                <a:lnTo>
                                  <a:pt x="5512507" y="1738402"/>
                                </a:lnTo>
                                <a:cubicBezTo>
                                  <a:pt x="5510910" y="1738003"/>
                                  <a:pt x="5509313" y="1737604"/>
                                  <a:pt x="5507716" y="1736805"/>
                                </a:cubicBezTo>
                                <a:cubicBezTo>
                                  <a:pt x="5500131" y="1732813"/>
                                  <a:pt x="5500531" y="1725229"/>
                                  <a:pt x="5500531" y="1724829"/>
                                </a:cubicBezTo>
                                <a:cubicBezTo>
                                  <a:pt x="5500531" y="1724829"/>
                                  <a:pt x="5500930" y="1722034"/>
                                  <a:pt x="5497337" y="1720038"/>
                                </a:cubicBezTo>
                                <a:cubicBezTo>
                                  <a:pt x="5494543" y="1718441"/>
                                  <a:pt x="5490950" y="1720038"/>
                                  <a:pt x="5490551" y="1720437"/>
                                </a:cubicBezTo>
                                <a:cubicBezTo>
                                  <a:pt x="5489353" y="1721236"/>
                                  <a:pt x="5483764" y="1724430"/>
                                  <a:pt x="5476978" y="1720836"/>
                                </a:cubicBezTo>
                                <a:cubicBezTo>
                                  <a:pt x="5470192" y="1717244"/>
                                  <a:pt x="5469792" y="1710857"/>
                                  <a:pt x="5469792" y="1709260"/>
                                </a:cubicBezTo>
                                <a:cubicBezTo>
                                  <a:pt x="5469393" y="1708861"/>
                                  <a:pt x="5468994" y="1705667"/>
                                  <a:pt x="5466200" y="1704070"/>
                                </a:cubicBezTo>
                                <a:cubicBezTo>
                                  <a:pt x="5463006" y="1702473"/>
                                  <a:pt x="5461010" y="1703671"/>
                                  <a:pt x="5460212" y="1704070"/>
                                </a:cubicBezTo>
                                <a:lnTo>
                                  <a:pt x="5459813" y="1704070"/>
                                </a:lnTo>
                                <a:cubicBezTo>
                                  <a:pt x="5458615" y="1704869"/>
                                  <a:pt x="5453425" y="1708062"/>
                                  <a:pt x="5446240" y="1704469"/>
                                </a:cubicBezTo>
                                <a:cubicBezTo>
                                  <a:pt x="5438655" y="1700477"/>
                                  <a:pt x="5439054" y="1693292"/>
                                  <a:pt x="5439054" y="1692493"/>
                                </a:cubicBezTo>
                                <a:cubicBezTo>
                                  <a:pt x="5439453" y="1692493"/>
                                  <a:pt x="5439054" y="1689300"/>
                                  <a:pt x="5435860" y="1687703"/>
                                </a:cubicBezTo>
                                <a:cubicBezTo>
                                  <a:pt x="5433065" y="1686106"/>
                                  <a:pt x="5429472" y="1687703"/>
                                  <a:pt x="5429073" y="1688102"/>
                                </a:cubicBezTo>
                                <a:cubicBezTo>
                                  <a:pt x="5427876" y="1688901"/>
                                  <a:pt x="5422287" y="1692094"/>
                                  <a:pt x="5415501" y="1688501"/>
                                </a:cubicBezTo>
                                <a:lnTo>
                                  <a:pt x="5413105" y="1686905"/>
                                </a:lnTo>
                                <a:cubicBezTo>
                                  <a:pt x="5411109" y="1686106"/>
                                  <a:pt x="5410311" y="1683711"/>
                                  <a:pt x="5411509" y="1681715"/>
                                </a:cubicBezTo>
                                <a:cubicBezTo>
                                  <a:pt x="5412307" y="1679719"/>
                                  <a:pt x="5414702" y="1678921"/>
                                  <a:pt x="5416698" y="1680118"/>
                                </a:cubicBezTo>
                                <a:lnTo>
                                  <a:pt x="5419093" y="1681715"/>
                                </a:lnTo>
                                <a:cubicBezTo>
                                  <a:pt x="5422686" y="1683711"/>
                                  <a:pt x="5425481" y="1681715"/>
                                  <a:pt x="5425481" y="1681715"/>
                                </a:cubicBezTo>
                                <a:lnTo>
                                  <a:pt x="5425880" y="1681715"/>
                                </a:lnTo>
                                <a:cubicBezTo>
                                  <a:pt x="5426080" y="1681515"/>
                                  <a:pt x="5427876" y="1680418"/>
                                  <a:pt x="5430471" y="1679819"/>
                                </a:cubicBezTo>
                                <a:close/>
                                <a:moveTo>
                                  <a:pt x="6797127" y="1674131"/>
                                </a:moveTo>
                                <a:lnTo>
                                  <a:pt x="6811499" y="1684910"/>
                                </a:lnTo>
                                <a:cubicBezTo>
                                  <a:pt x="6812298" y="1685310"/>
                                  <a:pt x="6812697" y="1686906"/>
                                  <a:pt x="6811899" y="1687705"/>
                                </a:cubicBezTo>
                                <a:cubicBezTo>
                                  <a:pt x="6811499" y="1688104"/>
                                  <a:pt x="6810701" y="1688503"/>
                                  <a:pt x="6810302" y="1688503"/>
                                </a:cubicBezTo>
                                <a:cubicBezTo>
                                  <a:pt x="6809903" y="1688503"/>
                                  <a:pt x="6809104" y="1688503"/>
                                  <a:pt x="6808705" y="1688104"/>
                                </a:cubicBezTo>
                                <a:lnTo>
                                  <a:pt x="6794732" y="1677325"/>
                                </a:lnTo>
                                <a:cubicBezTo>
                                  <a:pt x="6793934" y="1676925"/>
                                  <a:pt x="6793534" y="1675329"/>
                                  <a:pt x="6794333" y="1674530"/>
                                </a:cubicBezTo>
                                <a:cubicBezTo>
                                  <a:pt x="6794732" y="1673732"/>
                                  <a:pt x="6796329" y="1673333"/>
                                  <a:pt x="6797127" y="1674131"/>
                                </a:cubicBezTo>
                                <a:close/>
                                <a:moveTo>
                                  <a:pt x="6743236" y="1670538"/>
                                </a:moveTo>
                                <a:cubicBezTo>
                                  <a:pt x="6744035" y="1670138"/>
                                  <a:pt x="6745632" y="1670138"/>
                                  <a:pt x="6746031" y="1671336"/>
                                </a:cubicBezTo>
                                <a:cubicBezTo>
                                  <a:pt x="6746430" y="1672134"/>
                                  <a:pt x="6746031" y="1673731"/>
                                  <a:pt x="6745232" y="1674130"/>
                                </a:cubicBezTo>
                                <a:lnTo>
                                  <a:pt x="6730062" y="1682914"/>
                                </a:lnTo>
                                <a:lnTo>
                                  <a:pt x="6729263" y="1683313"/>
                                </a:lnTo>
                                <a:cubicBezTo>
                                  <a:pt x="6728465" y="1683313"/>
                                  <a:pt x="6727667" y="1682914"/>
                                  <a:pt x="6727267" y="1682115"/>
                                </a:cubicBezTo>
                                <a:cubicBezTo>
                                  <a:pt x="6726868" y="1681317"/>
                                  <a:pt x="6726868" y="1679720"/>
                                  <a:pt x="6728066" y="1679321"/>
                                </a:cubicBezTo>
                                <a:close/>
                                <a:moveTo>
                                  <a:pt x="6801918" y="1663353"/>
                                </a:moveTo>
                                <a:lnTo>
                                  <a:pt x="6818685" y="1668144"/>
                                </a:lnTo>
                                <a:cubicBezTo>
                                  <a:pt x="6819883" y="1668144"/>
                                  <a:pt x="6820282" y="1669342"/>
                                  <a:pt x="6819883" y="1670938"/>
                                </a:cubicBezTo>
                                <a:cubicBezTo>
                                  <a:pt x="6819883" y="1671737"/>
                                  <a:pt x="6819085" y="1672535"/>
                                  <a:pt x="6818286" y="1672535"/>
                                </a:cubicBezTo>
                                <a:lnTo>
                                  <a:pt x="6817488" y="1672535"/>
                                </a:lnTo>
                                <a:lnTo>
                                  <a:pt x="6800721" y="1667744"/>
                                </a:lnTo>
                                <a:cubicBezTo>
                                  <a:pt x="6799523" y="1667345"/>
                                  <a:pt x="6798725" y="1666147"/>
                                  <a:pt x="6799124" y="1664949"/>
                                </a:cubicBezTo>
                                <a:cubicBezTo>
                                  <a:pt x="6799523" y="1663752"/>
                                  <a:pt x="6800721" y="1662953"/>
                                  <a:pt x="6801918" y="1663353"/>
                                </a:cubicBezTo>
                                <a:close/>
                                <a:moveTo>
                                  <a:pt x="2015242" y="1662704"/>
                                </a:moveTo>
                                <a:cubicBezTo>
                                  <a:pt x="2022978" y="1664650"/>
                                  <a:pt x="2029964" y="1669540"/>
                                  <a:pt x="2034355" y="1676925"/>
                                </a:cubicBezTo>
                                <a:lnTo>
                                  <a:pt x="2028766" y="1680518"/>
                                </a:lnTo>
                                <a:cubicBezTo>
                                  <a:pt x="2021180" y="1668941"/>
                                  <a:pt x="2006011" y="1665349"/>
                                  <a:pt x="1994433" y="1672534"/>
                                </a:cubicBezTo>
                                <a:cubicBezTo>
                                  <a:pt x="1982856" y="1679720"/>
                                  <a:pt x="1979662" y="1695289"/>
                                  <a:pt x="1987248" y="1706467"/>
                                </a:cubicBezTo>
                                <a:lnTo>
                                  <a:pt x="1981658" y="1710060"/>
                                </a:lnTo>
                                <a:cubicBezTo>
                                  <a:pt x="1981259" y="1709661"/>
                                  <a:pt x="1981259" y="1709262"/>
                                  <a:pt x="1980860" y="1708862"/>
                                </a:cubicBezTo>
                                <a:cubicBezTo>
                                  <a:pt x="1972078" y="1694091"/>
                                  <a:pt x="1976868" y="1674929"/>
                                  <a:pt x="1991639" y="1666147"/>
                                </a:cubicBezTo>
                                <a:cubicBezTo>
                                  <a:pt x="1999024" y="1661756"/>
                                  <a:pt x="2007508" y="1660758"/>
                                  <a:pt x="2015242" y="1662704"/>
                                </a:cubicBezTo>
                                <a:close/>
                                <a:moveTo>
                                  <a:pt x="6740043" y="1658562"/>
                                </a:moveTo>
                                <a:cubicBezTo>
                                  <a:pt x="6741240" y="1658562"/>
                                  <a:pt x="6742438" y="1659360"/>
                                  <a:pt x="6742438" y="1660558"/>
                                </a:cubicBezTo>
                                <a:cubicBezTo>
                                  <a:pt x="6742438" y="1661755"/>
                                  <a:pt x="6741639" y="1662953"/>
                                  <a:pt x="6740442" y="1662953"/>
                                </a:cubicBezTo>
                                <a:lnTo>
                                  <a:pt x="6722876" y="1665349"/>
                                </a:lnTo>
                                <a:cubicBezTo>
                                  <a:pt x="6721678" y="1665349"/>
                                  <a:pt x="6720481" y="1664551"/>
                                  <a:pt x="6720481" y="1663353"/>
                                </a:cubicBezTo>
                                <a:cubicBezTo>
                                  <a:pt x="6720481" y="1662155"/>
                                  <a:pt x="6721279" y="1660957"/>
                                  <a:pt x="6722477" y="1660957"/>
                                </a:cubicBezTo>
                                <a:close/>
                                <a:moveTo>
                                  <a:pt x="6819085" y="1648582"/>
                                </a:moveTo>
                                <a:cubicBezTo>
                                  <a:pt x="6820282" y="1648582"/>
                                  <a:pt x="6821480" y="1649380"/>
                                  <a:pt x="6821480" y="1650578"/>
                                </a:cubicBezTo>
                                <a:cubicBezTo>
                                  <a:pt x="6821480" y="1651775"/>
                                  <a:pt x="6820682" y="1652973"/>
                                  <a:pt x="6819484" y="1652973"/>
                                </a:cubicBezTo>
                                <a:lnTo>
                                  <a:pt x="6801918" y="1655369"/>
                                </a:lnTo>
                                <a:cubicBezTo>
                                  <a:pt x="6800721" y="1655369"/>
                                  <a:pt x="6799523" y="1654571"/>
                                  <a:pt x="6799523" y="1653373"/>
                                </a:cubicBezTo>
                                <a:cubicBezTo>
                                  <a:pt x="6799523" y="1652175"/>
                                  <a:pt x="6800321" y="1650977"/>
                                  <a:pt x="6801519" y="1650977"/>
                                </a:cubicBezTo>
                                <a:close/>
                                <a:moveTo>
                                  <a:pt x="5447636" y="1647484"/>
                                </a:moveTo>
                                <a:cubicBezTo>
                                  <a:pt x="5450231" y="1646885"/>
                                  <a:pt x="5453624" y="1646785"/>
                                  <a:pt x="5457018" y="1648582"/>
                                </a:cubicBezTo>
                                <a:cubicBezTo>
                                  <a:pt x="5464603" y="1652574"/>
                                  <a:pt x="5464203" y="1660158"/>
                                  <a:pt x="5464203" y="1660558"/>
                                </a:cubicBezTo>
                                <a:cubicBezTo>
                                  <a:pt x="5464203" y="1660558"/>
                                  <a:pt x="5464203" y="1663352"/>
                                  <a:pt x="5467796" y="1665348"/>
                                </a:cubicBezTo>
                                <a:cubicBezTo>
                                  <a:pt x="5471389" y="1666945"/>
                                  <a:pt x="5473784" y="1665348"/>
                                  <a:pt x="5473784" y="1665348"/>
                                </a:cubicBezTo>
                                <a:lnTo>
                                  <a:pt x="5474183" y="1665348"/>
                                </a:lnTo>
                                <a:lnTo>
                                  <a:pt x="5474583" y="1664949"/>
                                </a:lnTo>
                                <a:cubicBezTo>
                                  <a:pt x="5476579" y="1663751"/>
                                  <a:pt x="5481369" y="1661356"/>
                                  <a:pt x="5487756" y="1664550"/>
                                </a:cubicBezTo>
                                <a:cubicBezTo>
                                  <a:pt x="5494542" y="1668142"/>
                                  <a:pt x="5494942" y="1675727"/>
                                  <a:pt x="5494942" y="1676126"/>
                                </a:cubicBezTo>
                                <a:lnTo>
                                  <a:pt x="5494942" y="1676526"/>
                                </a:lnTo>
                                <a:cubicBezTo>
                                  <a:pt x="5494942" y="1676526"/>
                                  <a:pt x="5494942" y="1679320"/>
                                  <a:pt x="5498534" y="1681316"/>
                                </a:cubicBezTo>
                                <a:cubicBezTo>
                                  <a:pt x="5502127" y="1683312"/>
                                  <a:pt x="5504922" y="1681316"/>
                                  <a:pt x="5504922" y="1681316"/>
                                </a:cubicBezTo>
                                <a:lnTo>
                                  <a:pt x="5505321" y="1681316"/>
                                </a:lnTo>
                                <a:cubicBezTo>
                                  <a:pt x="5505720" y="1680917"/>
                                  <a:pt x="5512906" y="1676925"/>
                                  <a:pt x="5519293" y="1680518"/>
                                </a:cubicBezTo>
                                <a:cubicBezTo>
                                  <a:pt x="5526877" y="1684509"/>
                                  <a:pt x="5526478" y="1692095"/>
                                  <a:pt x="5526478" y="1692494"/>
                                </a:cubicBezTo>
                                <a:cubicBezTo>
                                  <a:pt x="5526478" y="1692494"/>
                                  <a:pt x="5526478" y="1695289"/>
                                  <a:pt x="5530071" y="1697285"/>
                                </a:cubicBezTo>
                                <a:cubicBezTo>
                                  <a:pt x="5531269" y="1697684"/>
                                  <a:pt x="5532067" y="1698083"/>
                                  <a:pt x="5533265" y="1698083"/>
                                </a:cubicBezTo>
                                <a:lnTo>
                                  <a:pt x="5537656" y="1698482"/>
                                </a:lnTo>
                                <a:cubicBezTo>
                                  <a:pt x="5539652" y="1698482"/>
                                  <a:pt x="5541249" y="1700478"/>
                                  <a:pt x="5541249" y="1702474"/>
                                </a:cubicBezTo>
                                <a:cubicBezTo>
                                  <a:pt x="5540849" y="1704870"/>
                                  <a:pt x="5539253" y="1706466"/>
                                  <a:pt x="5535660" y="1706466"/>
                                </a:cubicBezTo>
                                <a:lnTo>
                                  <a:pt x="5529672" y="1706067"/>
                                </a:lnTo>
                                <a:cubicBezTo>
                                  <a:pt x="5528075" y="1705668"/>
                                  <a:pt x="5526478" y="1705269"/>
                                  <a:pt x="5524881" y="1704470"/>
                                </a:cubicBezTo>
                                <a:cubicBezTo>
                                  <a:pt x="5517297" y="1700478"/>
                                  <a:pt x="5517696" y="1692894"/>
                                  <a:pt x="5517696" y="1692494"/>
                                </a:cubicBezTo>
                                <a:cubicBezTo>
                                  <a:pt x="5517696" y="1692494"/>
                                  <a:pt x="5518095" y="1689699"/>
                                  <a:pt x="5514502" y="1687703"/>
                                </a:cubicBezTo>
                                <a:cubicBezTo>
                                  <a:pt x="5511708" y="1686106"/>
                                  <a:pt x="5508115" y="1687703"/>
                                  <a:pt x="5507716" y="1688102"/>
                                </a:cubicBezTo>
                                <a:cubicBezTo>
                                  <a:pt x="5506518" y="1688901"/>
                                  <a:pt x="5500930" y="1692095"/>
                                  <a:pt x="5494143" y="1688501"/>
                                </a:cubicBezTo>
                                <a:cubicBezTo>
                                  <a:pt x="5487357" y="1684909"/>
                                  <a:pt x="5486958" y="1678522"/>
                                  <a:pt x="5486958" y="1676925"/>
                                </a:cubicBezTo>
                                <a:cubicBezTo>
                                  <a:pt x="5486558" y="1676526"/>
                                  <a:pt x="5486159" y="1673332"/>
                                  <a:pt x="5483365" y="1671735"/>
                                </a:cubicBezTo>
                                <a:cubicBezTo>
                                  <a:pt x="5480171" y="1670138"/>
                                  <a:pt x="5478175" y="1671336"/>
                                  <a:pt x="5477377" y="1671735"/>
                                </a:cubicBezTo>
                                <a:lnTo>
                                  <a:pt x="5476978" y="1671735"/>
                                </a:lnTo>
                                <a:cubicBezTo>
                                  <a:pt x="5475780" y="1672534"/>
                                  <a:pt x="5470591" y="1675727"/>
                                  <a:pt x="5463405" y="1672134"/>
                                </a:cubicBezTo>
                                <a:cubicBezTo>
                                  <a:pt x="5455820" y="1668142"/>
                                  <a:pt x="5456219" y="1660957"/>
                                  <a:pt x="5456219" y="1660158"/>
                                </a:cubicBezTo>
                                <a:cubicBezTo>
                                  <a:pt x="5456619" y="1660158"/>
                                  <a:pt x="5456219" y="1656965"/>
                                  <a:pt x="5453025" y="1655368"/>
                                </a:cubicBezTo>
                                <a:cubicBezTo>
                                  <a:pt x="5450230" y="1653771"/>
                                  <a:pt x="5446638" y="1655368"/>
                                  <a:pt x="5446238" y="1655767"/>
                                </a:cubicBezTo>
                                <a:cubicBezTo>
                                  <a:pt x="5445041" y="1656566"/>
                                  <a:pt x="5439452" y="1659759"/>
                                  <a:pt x="5432666" y="1656166"/>
                                </a:cubicBezTo>
                                <a:lnTo>
                                  <a:pt x="5430270" y="1654570"/>
                                </a:lnTo>
                                <a:cubicBezTo>
                                  <a:pt x="5428274" y="1653771"/>
                                  <a:pt x="5427476" y="1651376"/>
                                  <a:pt x="5428674" y="1649380"/>
                                </a:cubicBezTo>
                                <a:cubicBezTo>
                                  <a:pt x="5429472" y="1647384"/>
                                  <a:pt x="5431867" y="1646586"/>
                                  <a:pt x="5433863" y="1647783"/>
                                </a:cubicBezTo>
                                <a:lnTo>
                                  <a:pt x="5436258" y="1649380"/>
                                </a:lnTo>
                                <a:cubicBezTo>
                                  <a:pt x="5439851" y="1651376"/>
                                  <a:pt x="5442646" y="1649380"/>
                                  <a:pt x="5442646" y="1649380"/>
                                </a:cubicBezTo>
                                <a:lnTo>
                                  <a:pt x="5443045" y="1649380"/>
                                </a:lnTo>
                                <a:cubicBezTo>
                                  <a:pt x="5443245" y="1649180"/>
                                  <a:pt x="5445041" y="1648083"/>
                                  <a:pt x="5447636" y="1647484"/>
                                </a:cubicBezTo>
                                <a:close/>
                                <a:moveTo>
                                  <a:pt x="55929" y="1646586"/>
                                </a:moveTo>
                                <a:cubicBezTo>
                                  <a:pt x="57126" y="1646586"/>
                                  <a:pt x="57925" y="1647384"/>
                                  <a:pt x="58324" y="1648582"/>
                                </a:cubicBezTo>
                                <a:lnTo>
                                  <a:pt x="60719" y="1666148"/>
                                </a:lnTo>
                                <a:cubicBezTo>
                                  <a:pt x="60719" y="1667345"/>
                                  <a:pt x="59921" y="1668543"/>
                                  <a:pt x="58723" y="1668543"/>
                                </a:cubicBezTo>
                                <a:cubicBezTo>
                                  <a:pt x="57526" y="1668543"/>
                                  <a:pt x="56328" y="1667744"/>
                                  <a:pt x="56328" y="1666547"/>
                                </a:cubicBezTo>
                                <a:lnTo>
                                  <a:pt x="53932" y="1648981"/>
                                </a:lnTo>
                                <a:cubicBezTo>
                                  <a:pt x="53932" y="1647783"/>
                                  <a:pt x="54730" y="1646586"/>
                                  <a:pt x="55929" y="1646586"/>
                                </a:cubicBezTo>
                                <a:close/>
                                <a:moveTo>
                                  <a:pt x="44352" y="1645788"/>
                                </a:moveTo>
                                <a:cubicBezTo>
                                  <a:pt x="45550" y="1646187"/>
                                  <a:pt x="45949" y="1647384"/>
                                  <a:pt x="45550" y="1648582"/>
                                </a:cubicBezTo>
                                <a:lnTo>
                                  <a:pt x="40759" y="1665349"/>
                                </a:lnTo>
                                <a:cubicBezTo>
                                  <a:pt x="40759" y="1666148"/>
                                  <a:pt x="39960" y="1666946"/>
                                  <a:pt x="39162" y="1666946"/>
                                </a:cubicBezTo>
                                <a:lnTo>
                                  <a:pt x="38363" y="1666946"/>
                                </a:lnTo>
                                <a:cubicBezTo>
                                  <a:pt x="37166" y="1666547"/>
                                  <a:pt x="36367" y="1665349"/>
                                  <a:pt x="36767" y="1664152"/>
                                </a:cubicBezTo>
                                <a:lnTo>
                                  <a:pt x="41557" y="1647384"/>
                                </a:lnTo>
                                <a:cubicBezTo>
                                  <a:pt x="41956" y="1646187"/>
                                  <a:pt x="43154" y="1645389"/>
                                  <a:pt x="44352" y="1645788"/>
                                </a:cubicBezTo>
                                <a:close/>
                                <a:moveTo>
                                  <a:pt x="66307" y="1642994"/>
                                </a:moveTo>
                                <a:cubicBezTo>
                                  <a:pt x="67105" y="1642594"/>
                                  <a:pt x="68702" y="1642594"/>
                                  <a:pt x="69101" y="1643792"/>
                                </a:cubicBezTo>
                                <a:lnTo>
                                  <a:pt x="77885" y="1658963"/>
                                </a:lnTo>
                                <a:cubicBezTo>
                                  <a:pt x="78284" y="1659761"/>
                                  <a:pt x="78284" y="1661358"/>
                                  <a:pt x="77086" y="1661757"/>
                                </a:cubicBezTo>
                                <a:lnTo>
                                  <a:pt x="76288" y="1662156"/>
                                </a:lnTo>
                                <a:cubicBezTo>
                                  <a:pt x="75489" y="1662156"/>
                                  <a:pt x="74691" y="1661757"/>
                                  <a:pt x="74291" y="1660959"/>
                                </a:cubicBezTo>
                                <a:lnTo>
                                  <a:pt x="65509" y="1645788"/>
                                </a:lnTo>
                                <a:cubicBezTo>
                                  <a:pt x="65109" y="1644990"/>
                                  <a:pt x="65109" y="1643393"/>
                                  <a:pt x="66307" y="1642994"/>
                                </a:cubicBezTo>
                                <a:close/>
                                <a:moveTo>
                                  <a:pt x="6724473" y="1641397"/>
                                </a:moveTo>
                                <a:lnTo>
                                  <a:pt x="6741241" y="1646188"/>
                                </a:lnTo>
                                <a:cubicBezTo>
                                  <a:pt x="6742438" y="1646587"/>
                                  <a:pt x="6743237" y="1647785"/>
                                  <a:pt x="6742838" y="1648982"/>
                                </a:cubicBezTo>
                                <a:cubicBezTo>
                                  <a:pt x="6742838" y="1649781"/>
                                  <a:pt x="6742039" y="1650579"/>
                                  <a:pt x="6741241" y="1650579"/>
                                </a:cubicBezTo>
                                <a:lnTo>
                                  <a:pt x="6740442" y="1650579"/>
                                </a:lnTo>
                                <a:lnTo>
                                  <a:pt x="6723675" y="1645788"/>
                                </a:lnTo>
                                <a:cubicBezTo>
                                  <a:pt x="6722477" y="1645788"/>
                                  <a:pt x="6721679" y="1644590"/>
                                  <a:pt x="6721679" y="1642993"/>
                                </a:cubicBezTo>
                                <a:cubicBezTo>
                                  <a:pt x="6722078" y="1641796"/>
                                  <a:pt x="6723276" y="1640997"/>
                                  <a:pt x="6724473" y="1641397"/>
                                </a:cubicBezTo>
                                <a:close/>
                                <a:moveTo>
                                  <a:pt x="34372" y="1640997"/>
                                </a:moveTo>
                                <a:cubicBezTo>
                                  <a:pt x="35170" y="1641795"/>
                                  <a:pt x="35569" y="1642993"/>
                                  <a:pt x="35170" y="1643791"/>
                                </a:cubicBezTo>
                                <a:lnTo>
                                  <a:pt x="24391" y="1657764"/>
                                </a:lnTo>
                                <a:cubicBezTo>
                                  <a:pt x="23993" y="1658164"/>
                                  <a:pt x="23193" y="1658563"/>
                                  <a:pt x="22794" y="1658563"/>
                                </a:cubicBezTo>
                                <a:cubicBezTo>
                                  <a:pt x="22395" y="1658563"/>
                                  <a:pt x="21596" y="1658563"/>
                                  <a:pt x="21197" y="1658164"/>
                                </a:cubicBezTo>
                                <a:cubicBezTo>
                                  <a:pt x="20399" y="1657764"/>
                                  <a:pt x="20000" y="1656168"/>
                                  <a:pt x="20798" y="1655369"/>
                                </a:cubicBezTo>
                                <a:lnTo>
                                  <a:pt x="31577" y="1641396"/>
                                </a:lnTo>
                                <a:cubicBezTo>
                                  <a:pt x="31977" y="1640598"/>
                                  <a:pt x="33573" y="1640199"/>
                                  <a:pt x="34372" y="1640997"/>
                                </a:cubicBezTo>
                                <a:close/>
                                <a:moveTo>
                                  <a:pt x="77883" y="1635009"/>
                                </a:moveTo>
                                <a:lnTo>
                                  <a:pt x="92256" y="1645788"/>
                                </a:lnTo>
                                <a:cubicBezTo>
                                  <a:pt x="93054" y="1646188"/>
                                  <a:pt x="93453" y="1647784"/>
                                  <a:pt x="92655" y="1648583"/>
                                </a:cubicBezTo>
                                <a:cubicBezTo>
                                  <a:pt x="92256" y="1648982"/>
                                  <a:pt x="91457" y="1649381"/>
                                  <a:pt x="91058" y="1649381"/>
                                </a:cubicBezTo>
                                <a:cubicBezTo>
                                  <a:pt x="90659" y="1649381"/>
                                  <a:pt x="89859" y="1649381"/>
                                  <a:pt x="89461" y="1648982"/>
                                </a:cubicBezTo>
                                <a:lnTo>
                                  <a:pt x="75488" y="1638203"/>
                                </a:lnTo>
                                <a:cubicBezTo>
                                  <a:pt x="74690" y="1637803"/>
                                  <a:pt x="74291" y="1636207"/>
                                  <a:pt x="75089" y="1635408"/>
                                </a:cubicBezTo>
                                <a:cubicBezTo>
                                  <a:pt x="75488" y="1634610"/>
                                  <a:pt x="77085" y="1634211"/>
                                  <a:pt x="77883" y="1635009"/>
                                </a:cubicBezTo>
                                <a:close/>
                                <a:moveTo>
                                  <a:pt x="23992" y="1631417"/>
                                </a:moveTo>
                                <a:cubicBezTo>
                                  <a:pt x="24791" y="1631017"/>
                                  <a:pt x="26388" y="1631017"/>
                                  <a:pt x="26787" y="1632215"/>
                                </a:cubicBezTo>
                                <a:cubicBezTo>
                                  <a:pt x="27186" y="1633013"/>
                                  <a:pt x="26787" y="1634610"/>
                                  <a:pt x="25988" y="1635009"/>
                                </a:cubicBezTo>
                                <a:lnTo>
                                  <a:pt x="10818" y="1643793"/>
                                </a:lnTo>
                                <a:lnTo>
                                  <a:pt x="10020" y="1644192"/>
                                </a:lnTo>
                                <a:cubicBezTo>
                                  <a:pt x="9221" y="1644192"/>
                                  <a:pt x="8423" y="1643793"/>
                                  <a:pt x="8024" y="1642994"/>
                                </a:cubicBezTo>
                                <a:cubicBezTo>
                                  <a:pt x="7624" y="1642196"/>
                                  <a:pt x="7624" y="1640599"/>
                                  <a:pt x="8822" y="1640200"/>
                                </a:cubicBezTo>
                                <a:close/>
                                <a:moveTo>
                                  <a:pt x="6812298" y="1631018"/>
                                </a:moveTo>
                                <a:cubicBezTo>
                                  <a:pt x="6813097" y="1630618"/>
                                  <a:pt x="6814693" y="1630618"/>
                                  <a:pt x="6815093" y="1631816"/>
                                </a:cubicBezTo>
                                <a:cubicBezTo>
                                  <a:pt x="6815492" y="1632614"/>
                                  <a:pt x="6815492" y="1634211"/>
                                  <a:pt x="6814294" y="1634610"/>
                                </a:cubicBezTo>
                                <a:lnTo>
                                  <a:pt x="6799124" y="1643394"/>
                                </a:lnTo>
                                <a:lnTo>
                                  <a:pt x="6798325" y="1643793"/>
                                </a:lnTo>
                                <a:cubicBezTo>
                                  <a:pt x="6797527" y="1643793"/>
                                  <a:pt x="6796728" y="1643394"/>
                                  <a:pt x="6796329" y="1642595"/>
                                </a:cubicBezTo>
                                <a:cubicBezTo>
                                  <a:pt x="6795930" y="1641797"/>
                                  <a:pt x="6796329" y="1640599"/>
                                  <a:pt x="6797128" y="1639801"/>
                                </a:cubicBezTo>
                                <a:close/>
                                <a:moveTo>
                                  <a:pt x="6734055" y="1625828"/>
                                </a:moveTo>
                                <a:lnTo>
                                  <a:pt x="6748028" y="1636607"/>
                                </a:lnTo>
                                <a:cubicBezTo>
                                  <a:pt x="6748826" y="1637007"/>
                                  <a:pt x="6749225" y="1638603"/>
                                  <a:pt x="6748427" y="1639402"/>
                                </a:cubicBezTo>
                                <a:cubicBezTo>
                                  <a:pt x="6748028" y="1639801"/>
                                  <a:pt x="6747229" y="1640200"/>
                                  <a:pt x="6746830" y="1640200"/>
                                </a:cubicBezTo>
                                <a:cubicBezTo>
                                  <a:pt x="6746431" y="1640200"/>
                                  <a:pt x="6745632" y="1640200"/>
                                  <a:pt x="6745233" y="1639801"/>
                                </a:cubicBezTo>
                                <a:lnTo>
                                  <a:pt x="6731659" y="1629022"/>
                                </a:lnTo>
                                <a:cubicBezTo>
                                  <a:pt x="6730861" y="1628622"/>
                                  <a:pt x="6730462" y="1627026"/>
                                  <a:pt x="6731260" y="1626227"/>
                                </a:cubicBezTo>
                                <a:cubicBezTo>
                                  <a:pt x="6731659" y="1625429"/>
                                  <a:pt x="6733256" y="1625030"/>
                                  <a:pt x="6734055" y="1625828"/>
                                </a:cubicBezTo>
                                <a:close/>
                                <a:moveTo>
                                  <a:pt x="82673" y="1624231"/>
                                </a:moveTo>
                                <a:lnTo>
                                  <a:pt x="99440" y="1629022"/>
                                </a:lnTo>
                                <a:cubicBezTo>
                                  <a:pt x="100638" y="1629421"/>
                                  <a:pt x="101436" y="1630220"/>
                                  <a:pt x="100638" y="1631816"/>
                                </a:cubicBezTo>
                                <a:cubicBezTo>
                                  <a:pt x="100638" y="1632615"/>
                                  <a:pt x="99840" y="1633413"/>
                                  <a:pt x="99041" y="1633413"/>
                                </a:cubicBezTo>
                                <a:lnTo>
                                  <a:pt x="98243" y="1633413"/>
                                </a:lnTo>
                                <a:lnTo>
                                  <a:pt x="81475" y="1628622"/>
                                </a:lnTo>
                                <a:cubicBezTo>
                                  <a:pt x="80278" y="1628223"/>
                                  <a:pt x="79479" y="1627025"/>
                                  <a:pt x="79879" y="1625827"/>
                                </a:cubicBezTo>
                                <a:cubicBezTo>
                                  <a:pt x="80278" y="1624630"/>
                                  <a:pt x="81475" y="1623831"/>
                                  <a:pt x="82673" y="1624231"/>
                                </a:cubicBezTo>
                                <a:close/>
                                <a:moveTo>
                                  <a:pt x="3290238" y="1621437"/>
                                </a:moveTo>
                                <a:cubicBezTo>
                                  <a:pt x="3291437" y="1621037"/>
                                  <a:pt x="3292635" y="1621836"/>
                                  <a:pt x="3293034" y="1623033"/>
                                </a:cubicBezTo>
                                <a:cubicBezTo>
                                  <a:pt x="3294631" y="1630618"/>
                                  <a:pt x="3302616" y="1635808"/>
                                  <a:pt x="3310601" y="1633812"/>
                                </a:cubicBezTo>
                                <a:cubicBezTo>
                                  <a:pt x="3311797" y="1633413"/>
                                  <a:pt x="3312996" y="1634211"/>
                                  <a:pt x="3313790" y="1635409"/>
                                </a:cubicBezTo>
                                <a:cubicBezTo>
                                  <a:pt x="3314195" y="1636606"/>
                                  <a:pt x="3313389" y="1637804"/>
                                  <a:pt x="3312594" y="1638203"/>
                                </a:cubicBezTo>
                                <a:lnTo>
                                  <a:pt x="3312196" y="1638203"/>
                                </a:lnTo>
                                <a:cubicBezTo>
                                  <a:pt x="3307807" y="1639401"/>
                                  <a:pt x="3303414" y="1639001"/>
                                  <a:pt x="3299428" y="1637005"/>
                                </a:cubicBezTo>
                                <a:cubicBezTo>
                                  <a:pt x="3294227" y="1651377"/>
                                  <a:pt x="3284253" y="1662554"/>
                                  <a:pt x="3270684" y="1669342"/>
                                </a:cubicBezTo>
                                <a:cubicBezTo>
                                  <a:pt x="3257120" y="1676128"/>
                                  <a:pt x="3241941" y="1677325"/>
                                  <a:pt x="3227579" y="1672535"/>
                                </a:cubicBezTo>
                                <a:cubicBezTo>
                                  <a:pt x="3226778" y="1676926"/>
                                  <a:pt x="3224376" y="1680918"/>
                                  <a:pt x="3220784" y="1683713"/>
                                </a:cubicBezTo>
                                <a:lnTo>
                                  <a:pt x="3220381" y="1684112"/>
                                </a:lnTo>
                                <a:cubicBezTo>
                                  <a:pt x="3219586" y="1684511"/>
                                  <a:pt x="3218389" y="1684112"/>
                                  <a:pt x="3217590" y="1683313"/>
                                </a:cubicBezTo>
                                <a:cubicBezTo>
                                  <a:pt x="3216791" y="1682515"/>
                                  <a:pt x="3216791" y="1680918"/>
                                  <a:pt x="3217988" y="1680120"/>
                                </a:cubicBezTo>
                                <a:cubicBezTo>
                                  <a:pt x="3223975" y="1674930"/>
                                  <a:pt x="3225178" y="1665748"/>
                                  <a:pt x="3219987" y="1659361"/>
                                </a:cubicBezTo>
                                <a:cubicBezTo>
                                  <a:pt x="3219184" y="1658562"/>
                                  <a:pt x="3219184" y="1656965"/>
                                  <a:pt x="3220381" y="1656167"/>
                                </a:cubicBezTo>
                                <a:cubicBezTo>
                                  <a:pt x="3221183" y="1655369"/>
                                  <a:pt x="3222778" y="1655369"/>
                                  <a:pt x="3223575" y="1656566"/>
                                </a:cubicBezTo>
                                <a:cubicBezTo>
                                  <a:pt x="3226377" y="1660159"/>
                                  <a:pt x="3227980" y="1664151"/>
                                  <a:pt x="3227980" y="1668144"/>
                                </a:cubicBezTo>
                                <a:lnTo>
                                  <a:pt x="3228376" y="1668144"/>
                                </a:lnTo>
                                <a:cubicBezTo>
                                  <a:pt x="3241941" y="1672535"/>
                                  <a:pt x="3255916" y="1671737"/>
                                  <a:pt x="3268688" y="1665349"/>
                                </a:cubicBezTo>
                                <a:cubicBezTo>
                                  <a:pt x="3281059" y="1658961"/>
                                  <a:pt x="3290640" y="1648183"/>
                                  <a:pt x="3295030" y="1635009"/>
                                </a:cubicBezTo>
                                <a:lnTo>
                                  <a:pt x="3295030" y="1634610"/>
                                </a:lnTo>
                                <a:cubicBezTo>
                                  <a:pt x="3291837" y="1632215"/>
                                  <a:pt x="3289840" y="1628622"/>
                                  <a:pt x="3288642" y="1624231"/>
                                </a:cubicBezTo>
                                <a:cubicBezTo>
                                  <a:pt x="3288244" y="1623033"/>
                                  <a:pt x="3289040" y="1621836"/>
                                  <a:pt x="3290238" y="1621437"/>
                                </a:cubicBezTo>
                                <a:close/>
                                <a:moveTo>
                                  <a:pt x="20800" y="1619840"/>
                                </a:moveTo>
                                <a:cubicBezTo>
                                  <a:pt x="21997" y="1619840"/>
                                  <a:pt x="23196" y="1620638"/>
                                  <a:pt x="23196" y="1621836"/>
                                </a:cubicBezTo>
                                <a:cubicBezTo>
                                  <a:pt x="23196" y="1622634"/>
                                  <a:pt x="22396" y="1623832"/>
                                  <a:pt x="21199" y="1624231"/>
                                </a:cubicBezTo>
                                <a:lnTo>
                                  <a:pt x="3634" y="1626627"/>
                                </a:lnTo>
                                <a:cubicBezTo>
                                  <a:pt x="2436" y="1626627"/>
                                  <a:pt x="1239" y="1625829"/>
                                  <a:pt x="1239" y="1624631"/>
                                </a:cubicBezTo>
                                <a:cubicBezTo>
                                  <a:pt x="1239" y="1623433"/>
                                  <a:pt x="2037" y="1622235"/>
                                  <a:pt x="3235" y="1622235"/>
                                </a:cubicBezTo>
                                <a:close/>
                                <a:moveTo>
                                  <a:pt x="6802319" y="1616646"/>
                                </a:moveTo>
                                <a:cubicBezTo>
                                  <a:pt x="6803117" y="1617045"/>
                                  <a:pt x="6803516" y="1618642"/>
                                  <a:pt x="6802718" y="1619440"/>
                                </a:cubicBezTo>
                                <a:lnTo>
                                  <a:pt x="6791939" y="1633413"/>
                                </a:lnTo>
                                <a:cubicBezTo>
                                  <a:pt x="6791540" y="1633813"/>
                                  <a:pt x="6790742" y="1634212"/>
                                  <a:pt x="6790342" y="1634212"/>
                                </a:cubicBezTo>
                                <a:cubicBezTo>
                                  <a:pt x="6789942" y="1634212"/>
                                  <a:pt x="6789144" y="1634212"/>
                                  <a:pt x="6788745" y="1633813"/>
                                </a:cubicBezTo>
                                <a:cubicBezTo>
                                  <a:pt x="6787946" y="1633413"/>
                                  <a:pt x="6787547" y="1631817"/>
                                  <a:pt x="6788745" y="1631018"/>
                                </a:cubicBezTo>
                                <a:lnTo>
                                  <a:pt x="6799524" y="1617045"/>
                                </a:lnTo>
                                <a:cubicBezTo>
                                  <a:pt x="6799923" y="1616247"/>
                                  <a:pt x="6801520" y="1615848"/>
                                  <a:pt x="6802319" y="1616646"/>
                                </a:cubicBezTo>
                                <a:close/>
                                <a:moveTo>
                                  <a:pt x="6746030" y="1613054"/>
                                </a:moveTo>
                                <a:cubicBezTo>
                                  <a:pt x="6746829" y="1612654"/>
                                  <a:pt x="6748426" y="1612654"/>
                                  <a:pt x="6748825" y="1613852"/>
                                </a:cubicBezTo>
                                <a:lnTo>
                                  <a:pt x="6757608" y="1629023"/>
                                </a:lnTo>
                                <a:cubicBezTo>
                                  <a:pt x="6758007" y="1629821"/>
                                  <a:pt x="6758007" y="1631418"/>
                                  <a:pt x="6756809" y="1631817"/>
                                </a:cubicBezTo>
                                <a:lnTo>
                                  <a:pt x="6756011" y="1632216"/>
                                </a:lnTo>
                                <a:cubicBezTo>
                                  <a:pt x="6755212" y="1632216"/>
                                  <a:pt x="6754414" y="1631817"/>
                                  <a:pt x="6754015" y="1631019"/>
                                </a:cubicBezTo>
                                <a:lnTo>
                                  <a:pt x="6745231" y="1615848"/>
                                </a:lnTo>
                                <a:cubicBezTo>
                                  <a:pt x="6744832" y="1615050"/>
                                  <a:pt x="6744832" y="1613453"/>
                                  <a:pt x="6746030" y="1613054"/>
                                </a:cubicBezTo>
                                <a:close/>
                                <a:moveTo>
                                  <a:pt x="100240" y="1609461"/>
                                </a:moveTo>
                                <a:cubicBezTo>
                                  <a:pt x="101437" y="1609461"/>
                                  <a:pt x="102236" y="1610259"/>
                                  <a:pt x="102635" y="1611457"/>
                                </a:cubicBezTo>
                                <a:cubicBezTo>
                                  <a:pt x="102635" y="1612654"/>
                                  <a:pt x="101836" y="1613852"/>
                                  <a:pt x="100639" y="1613852"/>
                                </a:cubicBezTo>
                                <a:lnTo>
                                  <a:pt x="83073" y="1616248"/>
                                </a:lnTo>
                                <a:cubicBezTo>
                                  <a:pt x="81875" y="1616248"/>
                                  <a:pt x="80678" y="1615450"/>
                                  <a:pt x="80678" y="1614252"/>
                                </a:cubicBezTo>
                                <a:cubicBezTo>
                                  <a:pt x="80678" y="1613054"/>
                                  <a:pt x="81476" y="1611856"/>
                                  <a:pt x="82674" y="1611856"/>
                                </a:cubicBezTo>
                                <a:close/>
                                <a:moveTo>
                                  <a:pt x="6784354" y="1607864"/>
                                </a:moveTo>
                                <a:cubicBezTo>
                                  <a:pt x="6785552" y="1608263"/>
                                  <a:pt x="6786351" y="1609460"/>
                                  <a:pt x="6785952" y="1610658"/>
                                </a:cubicBezTo>
                                <a:lnTo>
                                  <a:pt x="6781160" y="1627425"/>
                                </a:lnTo>
                                <a:cubicBezTo>
                                  <a:pt x="6781160" y="1628224"/>
                                  <a:pt x="6780362" y="1629022"/>
                                  <a:pt x="6779563" y="1629022"/>
                                </a:cubicBezTo>
                                <a:lnTo>
                                  <a:pt x="6778765" y="1629022"/>
                                </a:lnTo>
                                <a:cubicBezTo>
                                  <a:pt x="6777967" y="1628623"/>
                                  <a:pt x="6777167" y="1627425"/>
                                  <a:pt x="6776768" y="1626228"/>
                                </a:cubicBezTo>
                                <a:lnTo>
                                  <a:pt x="6781559" y="1609460"/>
                                </a:lnTo>
                                <a:cubicBezTo>
                                  <a:pt x="6781959" y="1608263"/>
                                  <a:pt x="6783156" y="1607465"/>
                                  <a:pt x="6784354" y="1607864"/>
                                </a:cubicBezTo>
                                <a:close/>
                                <a:moveTo>
                                  <a:pt x="6764394" y="1606267"/>
                                </a:moveTo>
                                <a:cubicBezTo>
                                  <a:pt x="6765591" y="1606267"/>
                                  <a:pt x="6766789" y="1607065"/>
                                  <a:pt x="6766789" y="1608263"/>
                                </a:cubicBezTo>
                                <a:lnTo>
                                  <a:pt x="6769184" y="1625829"/>
                                </a:lnTo>
                                <a:cubicBezTo>
                                  <a:pt x="6769184" y="1627026"/>
                                  <a:pt x="6768386" y="1628224"/>
                                  <a:pt x="6767188" y="1628224"/>
                                </a:cubicBezTo>
                                <a:cubicBezTo>
                                  <a:pt x="6766390" y="1628224"/>
                                  <a:pt x="6765192" y="1627425"/>
                                  <a:pt x="6764793" y="1626228"/>
                                </a:cubicBezTo>
                                <a:lnTo>
                                  <a:pt x="6762397" y="1608662"/>
                                </a:lnTo>
                                <a:cubicBezTo>
                                  <a:pt x="6762397" y="1607464"/>
                                  <a:pt x="6763196" y="1606267"/>
                                  <a:pt x="6764394" y="1606267"/>
                                </a:cubicBezTo>
                                <a:close/>
                                <a:moveTo>
                                  <a:pt x="5229" y="1602275"/>
                                </a:moveTo>
                                <a:lnTo>
                                  <a:pt x="21997" y="1607066"/>
                                </a:lnTo>
                                <a:cubicBezTo>
                                  <a:pt x="23194" y="1607465"/>
                                  <a:pt x="23993" y="1608663"/>
                                  <a:pt x="23593" y="1609860"/>
                                </a:cubicBezTo>
                                <a:cubicBezTo>
                                  <a:pt x="23593" y="1610659"/>
                                  <a:pt x="22795" y="1611457"/>
                                  <a:pt x="21997" y="1611457"/>
                                </a:cubicBezTo>
                                <a:lnTo>
                                  <a:pt x="21198" y="1611457"/>
                                </a:lnTo>
                                <a:lnTo>
                                  <a:pt x="4431" y="1606666"/>
                                </a:lnTo>
                                <a:cubicBezTo>
                                  <a:pt x="3233" y="1606666"/>
                                  <a:pt x="2834" y="1605468"/>
                                  <a:pt x="2435" y="1603871"/>
                                </a:cubicBezTo>
                                <a:cubicBezTo>
                                  <a:pt x="2834" y="1602674"/>
                                  <a:pt x="4032" y="1601875"/>
                                  <a:pt x="5229" y="1602275"/>
                                </a:cubicBezTo>
                                <a:close/>
                                <a:moveTo>
                                  <a:pt x="93452" y="1591895"/>
                                </a:moveTo>
                                <a:cubicBezTo>
                                  <a:pt x="94251" y="1591496"/>
                                  <a:pt x="95847" y="1591496"/>
                                  <a:pt x="96247" y="1592694"/>
                                </a:cubicBezTo>
                                <a:cubicBezTo>
                                  <a:pt x="96646" y="1593492"/>
                                  <a:pt x="96646" y="1595089"/>
                                  <a:pt x="95448" y="1595488"/>
                                </a:cubicBezTo>
                                <a:lnTo>
                                  <a:pt x="80279" y="1604272"/>
                                </a:lnTo>
                                <a:lnTo>
                                  <a:pt x="79480" y="1604671"/>
                                </a:lnTo>
                                <a:cubicBezTo>
                                  <a:pt x="78682" y="1604671"/>
                                  <a:pt x="77882" y="1604272"/>
                                  <a:pt x="77483" y="1603473"/>
                                </a:cubicBezTo>
                                <a:cubicBezTo>
                                  <a:pt x="76685" y="1602675"/>
                                  <a:pt x="77084" y="1601477"/>
                                  <a:pt x="78283" y="1600679"/>
                                </a:cubicBezTo>
                                <a:close/>
                                <a:moveTo>
                                  <a:pt x="14811" y="1586706"/>
                                </a:moveTo>
                                <a:lnTo>
                                  <a:pt x="28783" y="1597485"/>
                                </a:lnTo>
                                <a:cubicBezTo>
                                  <a:pt x="29582" y="1597885"/>
                                  <a:pt x="29981" y="1599481"/>
                                  <a:pt x="29183" y="1600280"/>
                                </a:cubicBezTo>
                                <a:cubicBezTo>
                                  <a:pt x="28783" y="1600679"/>
                                  <a:pt x="27985" y="1601078"/>
                                  <a:pt x="27586" y="1601078"/>
                                </a:cubicBezTo>
                                <a:cubicBezTo>
                                  <a:pt x="27187" y="1601078"/>
                                  <a:pt x="26388" y="1601078"/>
                                  <a:pt x="25989" y="1600679"/>
                                </a:cubicBezTo>
                                <a:lnTo>
                                  <a:pt x="12416" y="1589900"/>
                                </a:lnTo>
                                <a:cubicBezTo>
                                  <a:pt x="11618" y="1589500"/>
                                  <a:pt x="11219" y="1587904"/>
                                  <a:pt x="12017" y="1587105"/>
                                </a:cubicBezTo>
                                <a:cubicBezTo>
                                  <a:pt x="12416" y="1586307"/>
                                  <a:pt x="14013" y="1585908"/>
                                  <a:pt x="14811" y="1586706"/>
                                </a:cubicBezTo>
                                <a:close/>
                                <a:moveTo>
                                  <a:pt x="5809161" y="1581666"/>
                                </a:moveTo>
                                <a:cubicBezTo>
                                  <a:pt x="5816896" y="1583612"/>
                                  <a:pt x="5823882" y="1588502"/>
                                  <a:pt x="5828273" y="1595887"/>
                                </a:cubicBezTo>
                                <a:lnTo>
                                  <a:pt x="5822684" y="1599480"/>
                                </a:lnTo>
                                <a:cubicBezTo>
                                  <a:pt x="5815099" y="1587903"/>
                                  <a:pt x="5799930" y="1584311"/>
                                  <a:pt x="5788353" y="1591496"/>
                                </a:cubicBezTo>
                                <a:cubicBezTo>
                                  <a:pt x="5776775" y="1598682"/>
                                  <a:pt x="5773182" y="1613851"/>
                                  <a:pt x="5781166" y="1625429"/>
                                </a:cubicBezTo>
                                <a:lnTo>
                                  <a:pt x="5775577" y="1629022"/>
                                </a:lnTo>
                                <a:cubicBezTo>
                                  <a:pt x="5775178" y="1628623"/>
                                  <a:pt x="5775178" y="1628224"/>
                                  <a:pt x="5774779" y="1627824"/>
                                </a:cubicBezTo>
                                <a:cubicBezTo>
                                  <a:pt x="5765997" y="1613053"/>
                                  <a:pt x="5770787" y="1593891"/>
                                  <a:pt x="5785558" y="1585109"/>
                                </a:cubicBezTo>
                                <a:cubicBezTo>
                                  <a:pt x="5792943" y="1580718"/>
                                  <a:pt x="5801426" y="1579720"/>
                                  <a:pt x="5809161" y="1581666"/>
                                </a:cubicBezTo>
                                <a:close/>
                                <a:moveTo>
                                  <a:pt x="83474" y="1577924"/>
                                </a:moveTo>
                                <a:cubicBezTo>
                                  <a:pt x="84272" y="1578323"/>
                                  <a:pt x="84671" y="1579920"/>
                                  <a:pt x="83873" y="1580718"/>
                                </a:cubicBezTo>
                                <a:lnTo>
                                  <a:pt x="73094" y="1594691"/>
                                </a:lnTo>
                                <a:cubicBezTo>
                                  <a:pt x="72694" y="1595091"/>
                                  <a:pt x="71896" y="1595490"/>
                                  <a:pt x="71497" y="1595490"/>
                                </a:cubicBezTo>
                                <a:cubicBezTo>
                                  <a:pt x="71098" y="1595490"/>
                                  <a:pt x="70299" y="1595490"/>
                                  <a:pt x="69900" y="1595091"/>
                                </a:cubicBezTo>
                                <a:cubicBezTo>
                                  <a:pt x="68702" y="1594292"/>
                                  <a:pt x="68702" y="1592695"/>
                                  <a:pt x="69900" y="1592296"/>
                                </a:cubicBezTo>
                                <a:lnTo>
                                  <a:pt x="80678" y="1578323"/>
                                </a:lnTo>
                                <a:cubicBezTo>
                                  <a:pt x="81078" y="1577525"/>
                                  <a:pt x="82675" y="1577126"/>
                                  <a:pt x="83474" y="1577924"/>
                                </a:cubicBezTo>
                                <a:close/>
                                <a:moveTo>
                                  <a:pt x="26786" y="1573931"/>
                                </a:moveTo>
                                <a:cubicBezTo>
                                  <a:pt x="27584" y="1573532"/>
                                  <a:pt x="29181" y="1573532"/>
                                  <a:pt x="29580" y="1574730"/>
                                </a:cubicBezTo>
                                <a:lnTo>
                                  <a:pt x="38364" y="1589900"/>
                                </a:lnTo>
                                <a:cubicBezTo>
                                  <a:pt x="38763" y="1590699"/>
                                  <a:pt x="38763" y="1592296"/>
                                  <a:pt x="37565" y="1592695"/>
                                </a:cubicBezTo>
                                <a:lnTo>
                                  <a:pt x="36767" y="1593094"/>
                                </a:lnTo>
                                <a:cubicBezTo>
                                  <a:pt x="35969" y="1593094"/>
                                  <a:pt x="35170" y="1592695"/>
                                  <a:pt x="34771" y="1591896"/>
                                </a:cubicBezTo>
                                <a:lnTo>
                                  <a:pt x="25988" y="1576726"/>
                                </a:lnTo>
                                <a:cubicBezTo>
                                  <a:pt x="25588" y="1575927"/>
                                  <a:pt x="25588" y="1574331"/>
                                  <a:pt x="26786" y="1573931"/>
                                </a:cubicBezTo>
                                <a:close/>
                                <a:moveTo>
                                  <a:pt x="65509" y="1568743"/>
                                </a:moveTo>
                                <a:cubicBezTo>
                                  <a:pt x="66706" y="1569142"/>
                                  <a:pt x="67505" y="1570339"/>
                                  <a:pt x="67105" y="1571537"/>
                                </a:cubicBezTo>
                                <a:lnTo>
                                  <a:pt x="62315" y="1588304"/>
                                </a:lnTo>
                                <a:cubicBezTo>
                                  <a:pt x="62315" y="1589103"/>
                                  <a:pt x="61517" y="1589901"/>
                                  <a:pt x="60718" y="1589901"/>
                                </a:cubicBezTo>
                                <a:lnTo>
                                  <a:pt x="59920" y="1589901"/>
                                </a:lnTo>
                                <a:cubicBezTo>
                                  <a:pt x="58722" y="1589502"/>
                                  <a:pt x="57923" y="1588304"/>
                                  <a:pt x="57923" y="1587107"/>
                                </a:cubicBezTo>
                                <a:lnTo>
                                  <a:pt x="62714" y="1570339"/>
                                </a:lnTo>
                                <a:cubicBezTo>
                                  <a:pt x="63113" y="1569142"/>
                                  <a:pt x="64311" y="1568343"/>
                                  <a:pt x="65509" y="1568743"/>
                                </a:cubicBezTo>
                                <a:close/>
                                <a:moveTo>
                                  <a:pt x="45550" y="1567146"/>
                                </a:moveTo>
                                <a:cubicBezTo>
                                  <a:pt x="46747" y="1567146"/>
                                  <a:pt x="47945" y="1567944"/>
                                  <a:pt x="47945" y="1569142"/>
                                </a:cubicBezTo>
                                <a:lnTo>
                                  <a:pt x="50341" y="1586708"/>
                                </a:lnTo>
                                <a:cubicBezTo>
                                  <a:pt x="50341" y="1587905"/>
                                  <a:pt x="49542" y="1589103"/>
                                  <a:pt x="48344" y="1589103"/>
                                </a:cubicBezTo>
                                <a:cubicBezTo>
                                  <a:pt x="47147" y="1589103"/>
                                  <a:pt x="45949" y="1588304"/>
                                  <a:pt x="45949" y="1587107"/>
                                </a:cubicBezTo>
                                <a:lnTo>
                                  <a:pt x="43554" y="1569541"/>
                                </a:lnTo>
                                <a:cubicBezTo>
                                  <a:pt x="43554" y="1568343"/>
                                  <a:pt x="44352" y="1567146"/>
                                  <a:pt x="45550" y="1567146"/>
                                </a:cubicBezTo>
                                <a:close/>
                                <a:moveTo>
                                  <a:pt x="7083754" y="1540399"/>
                                </a:moveTo>
                                <a:cubicBezTo>
                                  <a:pt x="7084951" y="1539999"/>
                                  <a:pt x="7086149" y="1540798"/>
                                  <a:pt x="7086548" y="1541995"/>
                                </a:cubicBezTo>
                                <a:cubicBezTo>
                                  <a:pt x="7088145" y="1549580"/>
                                  <a:pt x="7096129" y="1554770"/>
                                  <a:pt x="7104113" y="1552774"/>
                                </a:cubicBezTo>
                                <a:cubicBezTo>
                                  <a:pt x="7105310" y="1552375"/>
                                  <a:pt x="7106508" y="1553173"/>
                                  <a:pt x="7107306" y="1554371"/>
                                </a:cubicBezTo>
                                <a:cubicBezTo>
                                  <a:pt x="7107705" y="1555568"/>
                                  <a:pt x="7106907" y="1556766"/>
                                  <a:pt x="7106109" y="1557165"/>
                                </a:cubicBezTo>
                                <a:lnTo>
                                  <a:pt x="7105709" y="1557165"/>
                                </a:lnTo>
                                <a:cubicBezTo>
                                  <a:pt x="7101318" y="1558363"/>
                                  <a:pt x="7096927" y="1557963"/>
                                  <a:pt x="7092935" y="1555967"/>
                                </a:cubicBezTo>
                                <a:cubicBezTo>
                                  <a:pt x="7087746" y="1570339"/>
                                  <a:pt x="7077766" y="1581516"/>
                                  <a:pt x="7064193" y="1588304"/>
                                </a:cubicBezTo>
                                <a:cubicBezTo>
                                  <a:pt x="7050620" y="1595090"/>
                                  <a:pt x="7035451" y="1596287"/>
                                  <a:pt x="7021078" y="1591497"/>
                                </a:cubicBezTo>
                                <a:cubicBezTo>
                                  <a:pt x="7020280" y="1595888"/>
                                  <a:pt x="7017885" y="1599880"/>
                                  <a:pt x="7014292" y="1602675"/>
                                </a:cubicBezTo>
                                <a:lnTo>
                                  <a:pt x="7013893" y="1603074"/>
                                </a:lnTo>
                                <a:cubicBezTo>
                                  <a:pt x="7013094" y="1603473"/>
                                  <a:pt x="7011897" y="1603074"/>
                                  <a:pt x="7011098" y="1602275"/>
                                </a:cubicBezTo>
                                <a:cubicBezTo>
                                  <a:pt x="7010300" y="1601477"/>
                                  <a:pt x="7010300" y="1599880"/>
                                  <a:pt x="7011498" y="1599082"/>
                                </a:cubicBezTo>
                                <a:cubicBezTo>
                                  <a:pt x="7017486" y="1593892"/>
                                  <a:pt x="7018683" y="1584710"/>
                                  <a:pt x="7013494" y="1578323"/>
                                </a:cubicBezTo>
                                <a:cubicBezTo>
                                  <a:pt x="7012695" y="1577524"/>
                                  <a:pt x="7012695" y="1575927"/>
                                  <a:pt x="7013893" y="1575129"/>
                                </a:cubicBezTo>
                                <a:cubicBezTo>
                                  <a:pt x="7014691" y="1574331"/>
                                  <a:pt x="7016288" y="1574331"/>
                                  <a:pt x="7017086" y="1575528"/>
                                </a:cubicBezTo>
                                <a:cubicBezTo>
                                  <a:pt x="7019881" y="1579121"/>
                                  <a:pt x="7021478" y="1583113"/>
                                  <a:pt x="7021478" y="1587106"/>
                                </a:cubicBezTo>
                                <a:lnTo>
                                  <a:pt x="7021877" y="1587106"/>
                                </a:lnTo>
                                <a:cubicBezTo>
                                  <a:pt x="7035451" y="1591497"/>
                                  <a:pt x="7049423" y="1590699"/>
                                  <a:pt x="7062197" y="1584311"/>
                                </a:cubicBezTo>
                                <a:cubicBezTo>
                                  <a:pt x="7074572" y="1577923"/>
                                  <a:pt x="7084153" y="1567145"/>
                                  <a:pt x="7088544" y="1553971"/>
                                </a:cubicBezTo>
                                <a:lnTo>
                                  <a:pt x="7088544" y="1553572"/>
                                </a:lnTo>
                                <a:cubicBezTo>
                                  <a:pt x="7085350" y="1551177"/>
                                  <a:pt x="7083354" y="1547584"/>
                                  <a:pt x="7082157" y="1543193"/>
                                </a:cubicBezTo>
                                <a:cubicBezTo>
                                  <a:pt x="7081758" y="1541995"/>
                                  <a:pt x="7082556" y="1540798"/>
                                  <a:pt x="7083754" y="1540399"/>
                                </a:cubicBezTo>
                                <a:close/>
                                <a:moveTo>
                                  <a:pt x="3833077" y="1513254"/>
                                </a:moveTo>
                                <a:cubicBezTo>
                                  <a:pt x="3834275" y="1512854"/>
                                  <a:pt x="3835473" y="1513653"/>
                                  <a:pt x="3835473" y="1515250"/>
                                </a:cubicBezTo>
                                <a:lnTo>
                                  <a:pt x="3837868" y="1532815"/>
                                </a:lnTo>
                                <a:cubicBezTo>
                                  <a:pt x="3837868" y="1534013"/>
                                  <a:pt x="3837070" y="1535210"/>
                                  <a:pt x="3835872" y="1535210"/>
                                </a:cubicBezTo>
                                <a:cubicBezTo>
                                  <a:pt x="3834674" y="1535210"/>
                                  <a:pt x="3833476" y="1534412"/>
                                  <a:pt x="3833476" y="1533214"/>
                                </a:cubicBezTo>
                                <a:lnTo>
                                  <a:pt x="3831081" y="1515649"/>
                                </a:lnTo>
                                <a:cubicBezTo>
                                  <a:pt x="3831081" y="1514451"/>
                                  <a:pt x="3831879" y="1513254"/>
                                  <a:pt x="3833077" y="1513254"/>
                                </a:cubicBezTo>
                                <a:close/>
                                <a:moveTo>
                                  <a:pt x="3821900" y="1512455"/>
                                </a:moveTo>
                                <a:cubicBezTo>
                                  <a:pt x="3822699" y="1512854"/>
                                  <a:pt x="3823497" y="1513652"/>
                                  <a:pt x="3823098" y="1515249"/>
                                </a:cubicBezTo>
                                <a:lnTo>
                                  <a:pt x="3818308" y="1532016"/>
                                </a:lnTo>
                                <a:cubicBezTo>
                                  <a:pt x="3818308" y="1532815"/>
                                  <a:pt x="3817508" y="1533613"/>
                                  <a:pt x="3816710" y="1533613"/>
                                </a:cubicBezTo>
                                <a:lnTo>
                                  <a:pt x="3815912" y="1533613"/>
                                </a:lnTo>
                                <a:cubicBezTo>
                                  <a:pt x="3814714" y="1533214"/>
                                  <a:pt x="3813916" y="1532016"/>
                                  <a:pt x="3814315" y="1530819"/>
                                </a:cubicBezTo>
                                <a:lnTo>
                                  <a:pt x="3819106" y="1514051"/>
                                </a:lnTo>
                                <a:cubicBezTo>
                                  <a:pt x="3819505" y="1512854"/>
                                  <a:pt x="3820703" y="1512055"/>
                                  <a:pt x="3821900" y="1512455"/>
                                </a:cubicBezTo>
                                <a:close/>
                                <a:moveTo>
                                  <a:pt x="3843855" y="1509661"/>
                                </a:moveTo>
                                <a:cubicBezTo>
                                  <a:pt x="3844653" y="1509261"/>
                                  <a:pt x="3846250" y="1509261"/>
                                  <a:pt x="3846649" y="1510459"/>
                                </a:cubicBezTo>
                                <a:lnTo>
                                  <a:pt x="3855433" y="1525630"/>
                                </a:lnTo>
                                <a:cubicBezTo>
                                  <a:pt x="3855832" y="1526428"/>
                                  <a:pt x="3855832" y="1528025"/>
                                  <a:pt x="3854634" y="1528424"/>
                                </a:cubicBezTo>
                                <a:lnTo>
                                  <a:pt x="3853836" y="1528823"/>
                                </a:lnTo>
                                <a:cubicBezTo>
                                  <a:pt x="3853037" y="1528823"/>
                                  <a:pt x="3852239" y="1528424"/>
                                  <a:pt x="3851840" y="1527626"/>
                                </a:cubicBezTo>
                                <a:lnTo>
                                  <a:pt x="3843056" y="1512455"/>
                                </a:lnTo>
                                <a:cubicBezTo>
                                  <a:pt x="3842657" y="1511657"/>
                                  <a:pt x="3842657" y="1510060"/>
                                  <a:pt x="3843855" y="1509661"/>
                                </a:cubicBezTo>
                                <a:close/>
                                <a:moveTo>
                                  <a:pt x="3811920" y="1507266"/>
                                </a:moveTo>
                                <a:cubicBezTo>
                                  <a:pt x="3812718" y="1508064"/>
                                  <a:pt x="3812718" y="1509262"/>
                                  <a:pt x="3812718" y="1510060"/>
                                </a:cubicBezTo>
                                <a:lnTo>
                                  <a:pt x="3801939" y="1524033"/>
                                </a:lnTo>
                                <a:cubicBezTo>
                                  <a:pt x="3801540" y="1524433"/>
                                  <a:pt x="3800741" y="1524832"/>
                                  <a:pt x="3800342" y="1524832"/>
                                </a:cubicBezTo>
                                <a:cubicBezTo>
                                  <a:pt x="3799943" y="1524832"/>
                                  <a:pt x="3799144" y="1524832"/>
                                  <a:pt x="3798745" y="1524433"/>
                                </a:cubicBezTo>
                                <a:cubicBezTo>
                                  <a:pt x="3797947" y="1524033"/>
                                  <a:pt x="3797548" y="1522437"/>
                                  <a:pt x="3798346" y="1521638"/>
                                </a:cubicBezTo>
                                <a:lnTo>
                                  <a:pt x="3809125" y="1507665"/>
                                </a:lnTo>
                                <a:cubicBezTo>
                                  <a:pt x="3809524" y="1506867"/>
                                  <a:pt x="3811121" y="1506468"/>
                                  <a:pt x="3811920" y="1507266"/>
                                </a:cubicBezTo>
                                <a:close/>
                                <a:moveTo>
                                  <a:pt x="3855431" y="1501677"/>
                                </a:moveTo>
                                <a:lnTo>
                                  <a:pt x="3869804" y="1512456"/>
                                </a:lnTo>
                                <a:cubicBezTo>
                                  <a:pt x="3870602" y="1512856"/>
                                  <a:pt x="3871001" y="1514452"/>
                                  <a:pt x="3870203" y="1515251"/>
                                </a:cubicBezTo>
                                <a:cubicBezTo>
                                  <a:pt x="3869804" y="1515650"/>
                                  <a:pt x="3869005" y="1516049"/>
                                  <a:pt x="3868606" y="1516049"/>
                                </a:cubicBezTo>
                                <a:cubicBezTo>
                                  <a:pt x="3868207" y="1516049"/>
                                  <a:pt x="3867408" y="1516049"/>
                                  <a:pt x="3867009" y="1515650"/>
                                </a:cubicBezTo>
                                <a:lnTo>
                                  <a:pt x="3853036" y="1504871"/>
                                </a:lnTo>
                                <a:cubicBezTo>
                                  <a:pt x="3852238" y="1504471"/>
                                  <a:pt x="3851839" y="1502875"/>
                                  <a:pt x="3852637" y="1502076"/>
                                </a:cubicBezTo>
                                <a:cubicBezTo>
                                  <a:pt x="3853036" y="1501278"/>
                                  <a:pt x="3854633" y="1500879"/>
                                  <a:pt x="3855431" y="1501677"/>
                                </a:cubicBezTo>
                                <a:close/>
                                <a:moveTo>
                                  <a:pt x="364505" y="1501278"/>
                                </a:moveTo>
                                <a:cubicBezTo>
                                  <a:pt x="365703" y="1500878"/>
                                  <a:pt x="366901" y="1501677"/>
                                  <a:pt x="367300" y="1502874"/>
                                </a:cubicBezTo>
                                <a:cubicBezTo>
                                  <a:pt x="368897" y="1510459"/>
                                  <a:pt x="376881" y="1515649"/>
                                  <a:pt x="384865" y="1513653"/>
                                </a:cubicBezTo>
                                <a:cubicBezTo>
                                  <a:pt x="386062" y="1513254"/>
                                  <a:pt x="387659" y="1514052"/>
                                  <a:pt x="388058" y="1515250"/>
                                </a:cubicBezTo>
                                <a:cubicBezTo>
                                  <a:pt x="388457" y="1516447"/>
                                  <a:pt x="387659" y="1517645"/>
                                  <a:pt x="386861" y="1518044"/>
                                </a:cubicBezTo>
                                <a:lnTo>
                                  <a:pt x="386461" y="1518044"/>
                                </a:lnTo>
                                <a:cubicBezTo>
                                  <a:pt x="382070" y="1519242"/>
                                  <a:pt x="377679" y="1518842"/>
                                  <a:pt x="373687" y="1516846"/>
                                </a:cubicBezTo>
                                <a:cubicBezTo>
                                  <a:pt x="368497" y="1531218"/>
                                  <a:pt x="358517" y="1542396"/>
                                  <a:pt x="344945" y="1549183"/>
                                </a:cubicBezTo>
                                <a:cubicBezTo>
                                  <a:pt x="331372" y="1555969"/>
                                  <a:pt x="316202" y="1557166"/>
                                  <a:pt x="301831" y="1552376"/>
                                </a:cubicBezTo>
                                <a:cubicBezTo>
                                  <a:pt x="301033" y="1556767"/>
                                  <a:pt x="298638" y="1560759"/>
                                  <a:pt x="295045" y="1563554"/>
                                </a:cubicBezTo>
                                <a:lnTo>
                                  <a:pt x="294646" y="1563953"/>
                                </a:lnTo>
                                <a:cubicBezTo>
                                  <a:pt x="293847" y="1564352"/>
                                  <a:pt x="292650" y="1563953"/>
                                  <a:pt x="291851" y="1563154"/>
                                </a:cubicBezTo>
                                <a:cubicBezTo>
                                  <a:pt x="291053" y="1562356"/>
                                  <a:pt x="291053" y="1560759"/>
                                  <a:pt x="292250" y="1559961"/>
                                </a:cubicBezTo>
                                <a:cubicBezTo>
                                  <a:pt x="298238" y="1554771"/>
                                  <a:pt x="299436" y="1545590"/>
                                  <a:pt x="294246" y="1539202"/>
                                </a:cubicBezTo>
                                <a:cubicBezTo>
                                  <a:pt x="293448" y="1538403"/>
                                  <a:pt x="293448" y="1536806"/>
                                  <a:pt x="294646" y="1536008"/>
                                </a:cubicBezTo>
                                <a:cubicBezTo>
                                  <a:pt x="295444" y="1535210"/>
                                  <a:pt x="297041" y="1535210"/>
                                  <a:pt x="297839" y="1536407"/>
                                </a:cubicBezTo>
                                <a:cubicBezTo>
                                  <a:pt x="300634" y="1540001"/>
                                  <a:pt x="302230" y="1543993"/>
                                  <a:pt x="302230" y="1547985"/>
                                </a:cubicBezTo>
                                <a:lnTo>
                                  <a:pt x="302630" y="1547985"/>
                                </a:lnTo>
                                <a:cubicBezTo>
                                  <a:pt x="316202" y="1552376"/>
                                  <a:pt x="330174" y="1551578"/>
                                  <a:pt x="342949" y="1545191"/>
                                </a:cubicBezTo>
                                <a:cubicBezTo>
                                  <a:pt x="355324" y="1538802"/>
                                  <a:pt x="364905" y="1528024"/>
                                  <a:pt x="369296" y="1514850"/>
                                </a:cubicBezTo>
                                <a:lnTo>
                                  <a:pt x="369296" y="1514451"/>
                                </a:lnTo>
                                <a:cubicBezTo>
                                  <a:pt x="366102" y="1512056"/>
                                  <a:pt x="364106" y="1508463"/>
                                  <a:pt x="362909" y="1504072"/>
                                </a:cubicBezTo>
                                <a:cubicBezTo>
                                  <a:pt x="362509" y="1502874"/>
                                  <a:pt x="363308" y="1501677"/>
                                  <a:pt x="364505" y="1501278"/>
                                </a:cubicBezTo>
                                <a:close/>
                                <a:moveTo>
                                  <a:pt x="3801541" y="1497685"/>
                                </a:moveTo>
                                <a:cubicBezTo>
                                  <a:pt x="3802339" y="1497285"/>
                                  <a:pt x="3803936" y="1497285"/>
                                  <a:pt x="3804335" y="1498483"/>
                                </a:cubicBezTo>
                                <a:cubicBezTo>
                                  <a:pt x="3804734" y="1499681"/>
                                  <a:pt x="3804335" y="1500878"/>
                                  <a:pt x="3803536" y="1501277"/>
                                </a:cubicBezTo>
                                <a:lnTo>
                                  <a:pt x="3788366" y="1510061"/>
                                </a:lnTo>
                                <a:lnTo>
                                  <a:pt x="3787568" y="1510460"/>
                                </a:lnTo>
                                <a:cubicBezTo>
                                  <a:pt x="3786769" y="1510460"/>
                                  <a:pt x="3785971" y="1510061"/>
                                  <a:pt x="3785572" y="1509262"/>
                                </a:cubicBezTo>
                                <a:cubicBezTo>
                                  <a:pt x="3785172" y="1508464"/>
                                  <a:pt x="3785172" y="1506867"/>
                                  <a:pt x="3786370" y="1506468"/>
                                </a:cubicBezTo>
                                <a:close/>
                                <a:moveTo>
                                  <a:pt x="1287865" y="1497685"/>
                                </a:moveTo>
                                <a:cubicBezTo>
                                  <a:pt x="1290261" y="1497286"/>
                                  <a:pt x="1292256" y="1498882"/>
                                  <a:pt x="1292655" y="1501278"/>
                                </a:cubicBezTo>
                                <a:lnTo>
                                  <a:pt x="1296247" y="1525629"/>
                                </a:lnTo>
                                <a:lnTo>
                                  <a:pt x="1320600" y="1522036"/>
                                </a:lnTo>
                                <a:cubicBezTo>
                                  <a:pt x="1322997" y="1521637"/>
                                  <a:pt x="1324989" y="1523234"/>
                                  <a:pt x="1325389" y="1525629"/>
                                </a:cubicBezTo>
                                <a:cubicBezTo>
                                  <a:pt x="1325787" y="1528024"/>
                                  <a:pt x="1324192" y="1530020"/>
                                  <a:pt x="1321798" y="1530419"/>
                                </a:cubicBezTo>
                                <a:lnTo>
                                  <a:pt x="1297445" y="1534012"/>
                                </a:lnTo>
                                <a:lnTo>
                                  <a:pt x="1301038" y="1558364"/>
                                </a:lnTo>
                                <a:cubicBezTo>
                                  <a:pt x="1301437" y="1560759"/>
                                  <a:pt x="1299841" y="1562755"/>
                                  <a:pt x="1297445" y="1563155"/>
                                </a:cubicBezTo>
                                <a:cubicBezTo>
                                  <a:pt x="1295049" y="1563554"/>
                                  <a:pt x="1293054" y="1561957"/>
                                  <a:pt x="1292655" y="1559562"/>
                                </a:cubicBezTo>
                                <a:lnTo>
                                  <a:pt x="1289063" y="1535210"/>
                                </a:lnTo>
                                <a:lnTo>
                                  <a:pt x="1264712" y="1538802"/>
                                </a:lnTo>
                                <a:cubicBezTo>
                                  <a:pt x="1262318" y="1539203"/>
                                  <a:pt x="1260321" y="1537605"/>
                                  <a:pt x="1259922" y="1535210"/>
                                </a:cubicBezTo>
                                <a:cubicBezTo>
                                  <a:pt x="1259524" y="1532814"/>
                                  <a:pt x="1261120" y="1530818"/>
                                  <a:pt x="1263515" y="1530419"/>
                                </a:cubicBezTo>
                                <a:lnTo>
                                  <a:pt x="1287865" y="1526826"/>
                                </a:lnTo>
                                <a:lnTo>
                                  <a:pt x="1284273" y="1502475"/>
                                </a:lnTo>
                                <a:cubicBezTo>
                                  <a:pt x="1283876" y="1500080"/>
                                  <a:pt x="1285469" y="1498084"/>
                                  <a:pt x="1287865" y="1497685"/>
                                </a:cubicBezTo>
                                <a:close/>
                                <a:moveTo>
                                  <a:pt x="3860222" y="1490500"/>
                                </a:moveTo>
                                <a:lnTo>
                                  <a:pt x="3876989" y="1495291"/>
                                </a:lnTo>
                                <a:cubicBezTo>
                                  <a:pt x="3878187" y="1495690"/>
                                  <a:pt x="3878985" y="1496888"/>
                                  <a:pt x="3878187" y="1498085"/>
                                </a:cubicBezTo>
                                <a:cubicBezTo>
                                  <a:pt x="3878187" y="1498884"/>
                                  <a:pt x="3877389" y="1499682"/>
                                  <a:pt x="3876590" y="1499682"/>
                                </a:cubicBezTo>
                                <a:lnTo>
                                  <a:pt x="3875792" y="1499682"/>
                                </a:lnTo>
                                <a:lnTo>
                                  <a:pt x="3859024" y="1494892"/>
                                </a:lnTo>
                                <a:cubicBezTo>
                                  <a:pt x="3857827" y="1494493"/>
                                  <a:pt x="3857028" y="1493294"/>
                                  <a:pt x="3857428" y="1492096"/>
                                </a:cubicBezTo>
                                <a:cubicBezTo>
                                  <a:pt x="3857827" y="1490899"/>
                                  <a:pt x="3859024" y="1490100"/>
                                  <a:pt x="3860222" y="1490500"/>
                                </a:cubicBezTo>
                                <a:close/>
                                <a:moveTo>
                                  <a:pt x="2516396" y="1490200"/>
                                </a:moveTo>
                                <a:cubicBezTo>
                                  <a:pt x="2518990" y="1489601"/>
                                  <a:pt x="2522384" y="1489501"/>
                                  <a:pt x="2525776" y="1491298"/>
                                </a:cubicBezTo>
                                <a:cubicBezTo>
                                  <a:pt x="2533360" y="1495290"/>
                                  <a:pt x="2532962" y="1502874"/>
                                  <a:pt x="2532962" y="1503274"/>
                                </a:cubicBezTo>
                                <a:cubicBezTo>
                                  <a:pt x="2532962" y="1503274"/>
                                  <a:pt x="2532962" y="1506068"/>
                                  <a:pt x="2536554" y="1508064"/>
                                </a:cubicBezTo>
                                <a:cubicBezTo>
                                  <a:pt x="2540147" y="1509661"/>
                                  <a:pt x="2542542" y="1508064"/>
                                  <a:pt x="2542542" y="1508064"/>
                                </a:cubicBezTo>
                                <a:lnTo>
                                  <a:pt x="2542941" y="1508064"/>
                                </a:lnTo>
                                <a:lnTo>
                                  <a:pt x="2543340" y="1507665"/>
                                </a:lnTo>
                                <a:cubicBezTo>
                                  <a:pt x="2545336" y="1506467"/>
                                  <a:pt x="2550127" y="1504072"/>
                                  <a:pt x="2556514" y="1507266"/>
                                </a:cubicBezTo>
                                <a:cubicBezTo>
                                  <a:pt x="2563299" y="1510858"/>
                                  <a:pt x="2563699" y="1518443"/>
                                  <a:pt x="2563699" y="1518842"/>
                                </a:cubicBezTo>
                                <a:lnTo>
                                  <a:pt x="2563699" y="1519242"/>
                                </a:lnTo>
                                <a:cubicBezTo>
                                  <a:pt x="2563699" y="1519242"/>
                                  <a:pt x="2563699" y="1522036"/>
                                  <a:pt x="2567291" y="1524032"/>
                                </a:cubicBezTo>
                                <a:cubicBezTo>
                                  <a:pt x="2570884" y="1526028"/>
                                  <a:pt x="2573678" y="1524032"/>
                                  <a:pt x="2573678" y="1524032"/>
                                </a:cubicBezTo>
                                <a:lnTo>
                                  <a:pt x="2574078" y="1524032"/>
                                </a:lnTo>
                                <a:cubicBezTo>
                                  <a:pt x="2574477" y="1523633"/>
                                  <a:pt x="2581662" y="1519641"/>
                                  <a:pt x="2588051" y="1523234"/>
                                </a:cubicBezTo>
                                <a:cubicBezTo>
                                  <a:pt x="2595634" y="1527226"/>
                                  <a:pt x="2595236" y="1534811"/>
                                  <a:pt x="2595236" y="1535210"/>
                                </a:cubicBezTo>
                                <a:cubicBezTo>
                                  <a:pt x="2595236" y="1535210"/>
                                  <a:pt x="2595236" y="1538005"/>
                                  <a:pt x="2598827" y="1540001"/>
                                </a:cubicBezTo>
                                <a:cubicBezTo>
                                  <a:pt x="2600024" y="1540400"/>
                                  <a:pt x="2600822" y="1540799"/>
                                  <a:pt x="2602024" y="1540799"/>
                                </a:cubicBezTo>
                                <a:lnTo>
                                  <a:pt x="2606414" y="1541198"/>
                                </a:lnTo>
                                <a:cubicBezTo>
                                  <a:pt x="2608407" y="1541198"/>
                                  <a:pt x="2610005" y="1543194"/>
                                  <a:pt x="2610005" y="1545190"/>
                                </a:cubicBezTo>
                                <a:cubicBezTo>
                                  <a:pt x="2609605" y="1547186"/>
                                  <a:pt x="2608009" y="1548783"/>
                                  <a:pt x="2604421" y="1549582"/>
                                </a:cubicBezTo>
                                <a:lnTo>
                                  <a:pt x="2598428" y="1549182"/>
                                </a:lnTo>
                                <a:cubicBezTo>
                                  <a:pt x="2596833" y="1548783"/>
                                  <a:pt x="2595236" y="1548384"/>
                                  <a:pt x="2593639" y="1547586"/>
                                </a:cubicBezTo>
                                <a:cubicBezTo>
                                  <a:pt x="2586055" y="1543594"/>
                                  <a:pt x="2586453" y="1536009"/>
                                  <a:pt x="2586453" y="1535610"/>
                                </a:cubicBezTo>
                                <a:cubicBezTo>
                                  <a:pt x="2586453" y="1535610"/>
                                  <a:pt x="2586852" y="1532815"/>
                                  <a:pt x="2583261" y="1530819"/>
                                </a:cubicBezTo>
                                <a:cubicBezTo>
                                  <a:pt x="2580466" y="1529222"/>
                                  <a:pt x="2576873" y="1530819"/>
                                  <a:pt x="2576473" y="1531218"/>
                                </a:cubicBezTo>
                                <a:cubicBezTo>
                                  <a:pt x="2575276" y="1532017"/>
                                  <a:pt x="2569686" y="1535210"/>
                                  <a:pt x="2562900" y="1531618"/>
                                </a:cubicBezTo>
                                <a:cubicBezTo>
                                  <a:pt x="2556115" y="1528025"/>
                                  <a:pt x="2555714" y="1521637"/>
                                  <a:pt x="2555714" y="1520040"/>
                                </a:cubicBezTo>
                                <a:cubicBezTo>
                                  <a:pt x="2555315" y="1519641"/>
                                  <a:pt x="2554917" y="1516447"/>
                                  <a:pt x="2552122" y="1514850"/>
                                </a:cubicBezTo>
                                <a:cubicBezTo>
                                  <a:pt x="2548928" y="1513254"/>
                                  <a:pt x="2546933" y="1514451"/>
                                  <a:pt x="2546135" y="1514850"/>
                                </a:cubicBezTo>
                                <a:lnTo>
                                  <a:pt x="2545735" y="1514850"/>
                                </a:lnTo>
                                <a:cubicBezTo>
                                  <a:pt x="2544538" y="1515649"/>
                                  <a:pt x="2539348" y="1518842"/>
                                  <a:pt x="2532164" y="1515250"/>
                                </a:cubicBezTo>
                                <a:cubicBezTo>
                                  <a:pt x="2524579" y="1511258"/>
                                  <a:pt x="2524978" y="1504072"/>
                                  <a:pt x="2524978" y="1503274"/>
                                </a:cubicBezTo>
                                <a:cubicBezTo>
                                  <a:pt x="2525377" y="1503274"/>
                                  <a:pt x="2524978" y="1500080"/>
                                  <a:pt x="2521784" y="1498483"/>
                                </a:cubicBezTo>
                                <a:cubicBezTo>
                                  <a:pt x="2518990" y="1496886"/>
                                  <a:pt x="2515398" y="1498483"/>
                                  <a:pt x="2514999" y="1498882"/>
                                </a:cubicBezTo>
                                <a:cubicBezTo>
                                  <a:pt x="2513802" y="1499681"/>
                                  <a:pt x="2508213" y="1502874"/>
                                  <a:pt x="2501427" y="1499282"/>
                                </a:cubicBezTo>
                                <a:lnTo>
                                  <a:pt x="2499031" y="1497685"/>
                                </a:lnTo>
                                <a:cubicBezTo>
                                  <a:pt x="2497036" y="1496886"/>
                                  <a:pt x="2496238" y="1494491"/>
                                  <a:pt x="2497435" y="1492495"/>
                                </a:cubicBezTo>
                                <a:cubicBezTo>
                                  <a:pt x="2498233" y="1490499"/>
                                  <a:pt x="2500628" y="1489701"/>
                                  <a:pt x="2502625" y="1490898"/>
                                </a:cubicBezTo>
                                <a:lnTo>
                                  <a:pt x="2505020" y="1492096"/>
                                </a:lnTo>
                                <a:cubicBezTo>
                                  <a:pt x="2508612" y="1494092"/>
                                  <a:pt x="2511406" y="1492096"/>
                                  <a:pt x="2511406" y="1492096"/>
                                </a:cubicBezTo>
                                <a:lnTo>
                                  <a:pt x="2511807" y="1492096"/>
                                </a:lnTo>
                                <a:cubicBezTo>
                                  <a:pt x="2512005" y="1491896"/>
                                  <a:pt x="2513802" y="1490799"/>
                                  <a:pt x="2516396" y="1490200"/>
                                </a:cubicBezTo>
                                <a:close/>
                                <a:moveTo>
                                  <a:pt x="3798348" y="1486108"/>
                                </a:moveTo>
                                <a:cubicBezTo>
                                  <a:pt x="3799545" y="1486108"/>
                                  <a:pt x="3800743" y="1486906"/>
                                  <a:pt x="3800743" y="1488104"/>
                                </a:cubicBezTo>
                                <a:cubicBezTo>
                                  <a:pt x="3800743" y="1489301"/>
                                  <a:pt x="3799944" y="1490500"/>
                                  <a:pt x="3798747" y="1490500"/>
                                </a:cubicBezTo>
                                <a:lnTo>
                                  <a:pt x="3781181" y="1492895"/>
                                </a:lnTo>
                                <a:cubicBezTo>
                                  <a:pt x="3779983" y="1492895"/>
                                  <a:pt x="3778786" y="1492097"/>
                                  <a:pt x="3778786" y="1490899"/>
                                </a:cubicBezTo>
                                <a:cubicBezTo>
                                  <a:pt x="3778786" y="1489701"/>
                                  <a:pt x="3779584" y="1488503"/>
                                  <a:pt x="3780782" y="1488503"/>
                                </a:cubicBezTo>
                                <a:close/>
                                <a:moveTo>
                                  <a:pt x="3877388" y="1476128"/>
                                </a:moveTo>
                                <a:cubicBezTo>
                                  <a:pt x="3878586" y="1475729"/>
                                  <a:pt x="3879784" y="1476528"/>
                                  <a:pt x="3879784" y="1478124"/>
                                </a:cubicBezTo>
                                <a:cubicBezTo>
                                  <a:pt x="3879784" y="1479322"/>
                                  <a:pt x="3878985" y="1480521"/>
                                  <a:pt x="3877788" y="1480521"/>
                                </a:cubicBezTo>
                                <a:lnTo>
                                  <a:pt x="3860222" y="1482916"/>
                                </a:lnTo>
                                <a:cubicBezTo>
                                  <a:pt x="3859024" y="1482916"/>
                                  <a:pt x="3857827" y="1482117"/>
                                  <a:pt x="3857827" y="1480920"/>
                                </a:cubicBezTo>
                                <a:cubicBezTo>
                                  <a:pt x="3857827" y="1479721"/>
                                  <a:pt x="3858625" y="1478524"/>
                                  <a:pt x="3859823" y="1478524"/>
                                </a:cubicBezTo>
                                <a:close/>
                                <a:moveTo>
                                  <a:pt x="3782777" y="1468943"/>
                                </a:moveTo>
                                <a:lnTo>
                                  <a:pt x="3799545" y="1473734"/>
                                </a:lnTo>
                                <a:cubicBezTo>
                                  <a:pt x="3800742" y="1474133"/>
                                  <a:pt x="3801541" y="1475331"/>
                                  <a:pt x="3801141" y="1476528"/>
                                </a:cubicBezTo>
                                <a:cubicBezTo>
                                  <a:pt x="3801141" y="1477327"/>
                                  <a:pt x="3800343" y="1478125"/>
                                  <a:pt x="3799545" y="1478125"/>
                                </a:cubicBezTo>
                                <a:lnTo>
                                  <a:pt x="3798746" y="1478125"/>
                                </a:lnTo>
                                <a:lnTo>
                                  <a:pt x="3781979" y="1473335"/>
                                </a:lnTo>
                                <a:cubicBezTo>
                                  <a:pt x="3780781" y="1472936"/>
                                  <a:pt x="3779983" y="1471737"/>
                                  <a:pt x="3779983" y="1470539"/>
                                </a:cubicBezTo>
                                <a:cubicBezTo>
                                  <a:pt x="3780382" y="1469342"/>
                                  <a:pt x="3781580" y="1468543"/>
                                  <a:pt x="3782777" y="1468943"/>
                                </a:cubicBezTo>
                                <a:close/>
                                <a:moveTo>
                                  <a:pt x="3870602" y="1458564"/>
                                </a:moveTo>
                                <a:cubicBezTo>
                                  <a:pt x="3871401" y="1458164"/>
                                  <a:pt x="3872997" y="1458164"/>
                                  <a:pt x="3873397" y="1459362"/>
                                </a:cubicBezTo>
                                <a:cubicBezTo>
                                  <a:pt x="3873796" y="1460160"/>
                                  <a:pt x="3873796" y="1461757"/>
                                  <a:pt x="3872598" y="1462156"/>
                                </a:cubicBezTo>
                                <a:lnTo>
                                  <a:pt x="3857428" y="1470940"/>
                                </a:lnTo>
                                <a:lnTo>
                                  <a:pt x="3856629" y="1471339"/>
                                </a:lnTo>
                                <a:cubicBezTo>
                                  <a:pt x="3855831" y="1471339"/>
                                  <a:pt x="3855032" y="1470940"/>
                                  <a:pt x="3854633" y="1470141"/>
                                </a:cubicBezTo>
                                <a:cubicBezTo>
                                  <a:pt x="3854234" y="1468944"/>
                                  <a:pt x="3854633" y="1467746"/>
                                  <a:pt x="3855432" y="1467347"/>
                                </a:cubicBezTo>
                                <a:close/>
                                <a:moveTo>
                                  <a:pt x="2533161" y="1457865"/>
                                </a:moveTo>
                                <a:cubicBezTo>
                                  <a:pt x="2535755" y="1457266"/>
                                  <a:pt x="2539148" y="1457166"/>
                                  <a:pt x="2542541" y="1458963"/>
                                </a:cubicBezTo>
                                <a:cubicBezTo>
                                  <a:pt x="2550125" y="1462955"/>
                                  <a:pt x="2549727" y="1470539"/>
                                  <a:pt x="2549727" y="1470939"/>
                                </a:cubicBezTo>
                                <a:cubicBezTo>
                                  <a:pt x="2549727" y="1470939"/>
                                  <a:pt x="2549727" y="1473733"/>
                                  <a:pt x="2553319" y="1475729"/>
                                </a:cubicBezTo>
                                <a:cubicBezTo>
                                  <a:pt x="2556912" y="1477326"/>
                                  <a:pt x="2559308" y="1475729"/>
                                  <a:pt x="2559308" y="1475729"/>
                                </a:cubicBezTo>
                                <a:lnTo>
                                  <a:pt x="2559706" y="1475729"/>
                                </a:lnTo>
                                <a:lnTo>
                                  <a:pt x="2560105" y="1475330"/>
                                </a:lnTo>
                                <a:cubicBezTo>
                                  <a:pt x="2562101" y="1474132"/>
                                  <a:pt x="2566893" y="1471737"/>
                                  <a:pt x="2573280" y="1474931"/>
                                </a:cubicBezTo>
                                <a:cubicBezTo>
                                  <a:pt x="2580067" y="1478523"/>
                                  <a:pt x="2580466" y="1486108"/>
                                  <a:pt x="2580466" y="1486507"/>
                                </a:cubicBezTo>
                                <a:lnTo>
                                  <a:pt x="2580466" y="1486907"/>
                                </a:lnTo>
                                <a:cubicBezTo>
                                  <a:pt x="2580466" y="1486907"/>
                                  <a:pt x="2580466" y="1489701"/>
                                  <a:pt x="2584058" y="1491697"/>
                                </a:cubicBezTo>
                                <a:cubicBezTo>
                                  <a:pt x="2587650" y="1493693"/>
                                  <a:pt x="2590445" y="1491697"/>
                                  <a:pt x="2590445" y="1491697"/>
                                </a:cubicBezTo>
                                <a:lnTo>
                                  <a:pt x="2590844" y="1491697"/>
                                </a:lnTo>
                                <a:cubicBezTo>
                                  <a:pt x="2591245" y="1491298"/>
                                  <a:pt x="2598428" y="1487306"/>
                                  <a:pt x="2604818" y="1490899"/>
                                </a:cubicBezTo>
                                <a:cubicBezTo>
                                  <a:pt x="2612401" y="1494891"/>
                                  <a:pt x="2612001" y="1502476"/>
                                  <a:pt x="2612001" y="1502875"/>
                                </a:cubicBezTo>
                                <a:cubicBezTo>
                                  <a:pt x="2612001" y="1502875"/>
                                  <a:pt x="2612001" y="1505670"/>
                                  <a:pt x="2615593" y="1507666"/>
                                </a:cubicBezTo>
                                <a:cubicBezTo>
                                  <a:pt x="2616790" y="1508065"/>
                                  <a:pt x="2617589" y="1508464"/>
                                  <a:pt x="2618787" y="1508464"/>
                                </a:cubicBezTo>
                                <a:lnTo>
                                  <a:pt x="2623178" y="1508863"/>
                                </a:lnTo>
                                <a:cubicBezTo>
                                  <a:pt x="2625175" y="1508863"/>
                                  <a:pt x="2626770" y="1510859"/>
                                  <a:pt x="2626770" y="1512855"/>
                                </a:cubicBezTo>
                                <a:cubicBezTo>
                                  <a:pt x="2626770" y="1515251"/>
                                  <a:pt x="2624774" y="1516847"/>
                                  <a:pt x="2621182" y="1516847"/>
                                </a:cubicBezTo>
                                <a:lnTo>
                                  <a:pt x="2615193" y="1516448"/>
                                </a:lnTo>
                                <a:cubicBezTo>
                                  <a:pt x="2613597" y="1516049"/>
                                  <a:pt x="2612001" y="1515650"/>
                                  <a:pt x="2610403" y="1514851"/>
                                </a:cubicBezTo>
                                <a:cubicBezTo>
                                  <a:pt x="2602822" y="1510859"/>
                                  <a:pt x="2603223" y="1503275"/>
                                  <a:pt x="2603223" y="1502875"/>
                                </a:cubicBezTo>
                                <a:cubicBezTo>
                                  <a:pt x="2603223" y="1502875"/>
                                  <a:pt x="2603620" y="1500081"/>
                                  <a:pt x="2600024" y="1498085"/>
                                </a:cubicBezTo>
                                <a:cubicBezTo>
                                  <a:pt x="2597230" y="1496488"/>
                                  <a:pt x="2593639" y="1498085"/>
                                  <a:pt x="2593239" y="1498484"/>
                                </a:cubicBezTo>
                                <a:cubicBezTo>
                                  <a:pt x="2592042" y="1499283"/>
                                  <a:pt x="2586453" y="1502476"/>
                                  <a:pt x="2579666" y="1498883"/>
                                </a:cubicBezTo>
                                <a:cubicBezTo>
                                  <a:pt x="2572880" y="1495291"/>
                                  <a:pt x="2572481" y="1488903"/>
                                  <a:pt x="2572481" y="1487306"/>
                                </a:cubicBezTo>
                                <a:cubicBezTo>
                                  <a:pt x="2572081" y="1486907"/>
                                  <a:pt x="2571683" y="1483713"/>
                                  <a:pt x="2568887" y="1482116"/>
                                </a:cubicBezTo>
                                <a:cubicBezTo>
                                  <a:pt x="2565696" y="1480519"/>
                                  <a:pt x="2563699" y="1481717"/>
                                  <a:pt x="2562900" y="1482116"/>
                                </a:cubicBezTo>
                                <a:lnTo>
                                  <a:pt x="2562500" y="1482116"/>
                                </a:lnTo>
                                <a:cubicBezTo>
                                  <a:pt x="2561304" y="1482915"/>
                                  <a:pt x="2556113" y="1486108"/>
                                  <a:pt x="2548928" y="1482515"/>
                                </a:cubicBezTo>
                                <a:cubicBezTo>
                                  <a:pt x="2541344" y="1478523"/>
                                  <a:pt x="2541743" y="1471338"/>
                                  <a:pt x="2541743" y="1470539"/>
                                </a:cubicBezTo>
                                <a:cubicBezTo>
                                  <a:pt x="2542142" y="1470539"/>
                                  <a:pt x="2541743" y="1467346"/>
                                  <a:pt x="2538548" y="1465749"/>
                                </a:cubicBezTo>
                                <a:cubicBezTo>
                                  <a:pt x="2535755" y="1464152"/>
                                  <a:pt x="2532163" y="1465749"/>
                                  <a:pt x="2531764" y="1466148"/>
                                </a:cubicBezTo>
                                <a:cubicBezTo>
                                  <a:pt x="2530565" y="1466947"/>
                                  <a:pt x="2524978" y="1470140"/>
                                  <a:pt x="2518191" y="1466547"/>
                                </a:cubicBezTo>
                                <a:lnTo>
                                  <a:pt x="2515796" y="1464951"/>
                                </a:lnTo>
                                <a:cubicBezTo>
                                  <a:pt x="2513800" y="1464152"/>
                                  <a:pt x="2513401" y="1461757"/>
                                  <a:pt x="2514199" y="1459761"/>
                                </a:cubicBezTo>
                                <a:cubicBezTo>
                                  <a:pt x="2514998" y="1457765"/>
                                  <a:pt x="2517393" y="1456967"/>
                                  <a:pt x="2519390" y="1458164"/>
                                </a:cubicBezTo>
                                <a:lnTo>
                                  <a:pt x="2521784" y="1459761"/>
                                </a:lnTo>
                                <a:cubicBezTo>
                                  <a:pt x="2525377" y="1461757"/>
                                  <a:pt x="2528171" y="1459761"/>
                                  <a:pt x="2528171" y="1459761"/>
                                </a:cubicBezTo>
                                <a:lnTo>
                                  <a:pt x="2528570" y="1459761"/>
                                </a:lnTo>
                                <a:cubicBezTo>
                                  <a:pt x="2528769" y="1459561"/>
                                  <a:pt x="2530566" y="1458464"/>
                                  <a:pt x="2533161" y="1457865"/>
                                </a:cubicBezTo>
                                <a:close/>
                                <a:moveTo>
                                  <a:pt x="3792359" y="1452975"/>
                                </a:moveTo>
                                <a:lnTo>
                                  <a:pt x="3806331" y="1463754"/>
                                </a:lnTo>
                                <a:cubicBezTo>
                                  <a:pt x="3807130" y="1464154"/>
                                  <a:pt x="3807529" y="1465750"/>
                                  <a:pt x="3806731" y="1466549"/>
                                </a:cubicBezTo>
                                <a:cubicBezTo>
                                  <a:pt x="3806331" y="1466948"/>
                                  <a:pt x="3805533" y="1467347"/>
                                  <a:pt x="3805134" y="1467347"/>
                                </a:cubicBezTo>
                                <a:cubicBezTo>
                                  <a:pt x="3804735" y="1467347"/>
                                  <a:pt x="3803936" y="1467347"/>
                                  <a:pt x="3803537" y="1466948"/>
                                </a:cubicBezTo>
                                <a:lnTo>
                                  <a:pt x="3789963" y="1456169"/>
                                </a:lnTo>
                                <a:cubicBezTo>
                                  <a:pt x="3789165" y="1455769"/>
                                  <a:pt x="3788766" y="1454173"/>
                                  <a:pt x="3789564" y="1453374"/>
                                </a:cubicBezTo>
                                <a:cubicBezTo>
                                  <a:pt x="3789963" y="1452576"/>
                                  <a:pt x="3791560" y="1452177"/>
                                  <a:pt x="3792359" y="1452975"/>
                                </a:cubicBezTo>
                                <a:close/>
                                <a:moveTo>
                                  <a:pt x="3860622" y="1444192"/>
                                </a:moveTo>
                                <a:cubicBezTo>
                                  <a:pt x="3861421" y="1444591"/>
                                  <a:pt x="3861820" y="1446188"/>
                                  <a:pt x="3861021" y="1446986"/>
                                </a:cubicBezTo>
                                <a:lnTo>
                                  <a:pt x="3850242" y="1460959"/>
                                </a:lnTo>
                                <a:cubicBezTo>
                                  <a:pt x="3849843" y="1461359"/>
                                  <a:pt x="3849044" y="1461758"/>
                                  <a:pt x="3848645" y="1461758"/>
                                </a:cubicBezTo>
                                <a:cubicBezTo>
                                  <a:pt x="3848246" y="1461758"/>
                                  <a:pt x="3847448" y="1461758"/>
                                  <a:pt x="3847048" y="1461359"/>
                                </a:cubicBezTo>
                                <a:cubicBezTo>
                                  <a:pt x="3846250" y="1460560"/>
                                  <a:pt x="3846250" y="1459363"/>
                                  <a:pt x="3847048" y="1458564"/>
                                </a:cubicBezTo>
                                <a:lnTo>
                                  <a:pt x="3857828" y="1444591"/>
                                </a:lnTo>
                                <a:cubicBezTo>
                                  <a:pt x="3858227" y="1443793"/>
                                  <a:pt x="3859824" y="1443394"/>
                                  <a:pt x="3860622" y="1444192"/>
                                </a:cubicBezTo>
                                <a:close/>
                                <a:moveTo>
                                  <a:pt x="3804334" y="1440200"/>
                                </a:moveTo>
                                <a:cubicBezTo>
                                  <a:pt x="3805132" y="1439801"/>
                                  <a:pt x="3806729" y="1439801"/>
                                  <a:pt x="3807128" y="1440999"/>
                                </a:cubicBezTo>
                                <a:lnTo>
                                  <a:pt x="3815912" y="1456169"/>
                                </a:lnTo>
                                <a:cubicBezTo>
                                  <a:pt x="3816311" y="1456968"/>
                                  <a:pt x="3816311" y="1458565"/>
                                  <a:pt x="3815113" y="1458964"/>
                                </a:cubicBezTo>
                                <a:lnTo>
                                  <a:pt x="3814315" y="1459363"/>
                                </a:lnTo>
                                <a:cubicBezTo>
                                  <a:pt x="3813516" y="1459363"/>
                                  <a:pt x="3812718" y="1458964"/>
                                  <a:pt x="3812319" y="1458165"/>
                                </a:cubicBezTo>
                                <a:lnTo>
                                  <a:pt x="3803535" y="1442995"/>
                                </a:lnTo>
                                <a:cubicBezTo>
                                  <a:pt x="3803136" y="1442196"/>
                                  <a:pt x="3803136" y="1440600"/>
                                  <a:pt x="3804334" y="1440200"/>
                                </a:cubicBezTo>
                                <a:close/>
                                <a:moveTo>
                                  <a:pt x="3843058" y="1435410"/>
                                </a:moveTo>
                                <a:cubicBezTo>
                                  <a:pt x="3844255" y="1435809"/>
                                  <a:pt x="3845054" y="1437006"/>
                                  <a:pt x="3844655" y="1438204"/>
                                </a:cubicBezTo>
                                <a:lnTo>
                                  <a:pt x="3839864" y="1454971"/>
                                </a:lnTo>
                                <a:cubicBezTo>
                                  <a:pt x="3839864" y="1455770"/>
                                  <a:pt x="3839065" y="1456568"/>
                                  <a:pt x="3838266" y="1456568"/>
                                </a:cubicBezTo>
                                <a:lnTo>
                                  <a:pt x="3837468" y="1456568"/>
                                </a:lnTo>
                                <a:cubicBezTo>
                                  <a:pt x="3836270" y="1456169"/>
                                  <a:pt x="3835472" y="1454971"/>
                                  <a:pt x="3835472" y="1453774"/>
                                </a:cubicBezTo>
                                <a:lnTo>
                                  <a:pt x="3840263" y="1437006"/>
                                </a:lnTo>
                                <a:cubicBezTo>
                                  <a:pt x="3840663" y="1435809"/>
                                  <a:pt x="3841860" y="1435010"/>
                                  <a:pt x="3843058" y="1435410"/>
                                </a:cubicBezTo>
                                <a:close/>
                                <a:moveTo>
                                  <a:pt x="3823097" y="1433813"/>
                                </a:moveTo>
                                <a:cubicBezTo>
                                  <a:pt x="3824295" y="1433813"/>
                                  <a:pt x="3825493" y="1434611"/>
                                  <a:pt x="3825493" y="1435809"/>
                                </a:cubicBezTo>
                                <a:lnTo>
                                  <a:pt x="3827888" y="1453375"/>
                                </a:lnTo>
                                <a:cubicBezTo>
                                  <a:pt x="3827888" y="1454572"/>
                                  <a:pt x="3827090" y="1455770"/>
                                  <a:pt x="3825892" y="1455770"/>
                                </a:cubicBezTo>
                                <a:cubicBezTo>
                                  <a:pt x="3824694" y="1455770"/>
                                  <a:pt x="3823496" y="1454971"/>
                                  <a:pt x="3823496" y="1453774"/>
                                </a:cubicBezTo>
                                <a:lnTo>
                                  <a:pt x="3821101" y="1436208"/>
                                </a:lnTo>
                                <a:cubicBezTo>
                                  <a:pt x="3821101" y="1435010"/>
                                  <a:pt x="3821899" y="1433813"/>
                                  <a:pt x="3823097" y="1433813"/>
                                </a:cubicBezTo>
                                <a:close/>
                                <a:moveTo>
                                  <a:pt x="5081371" y="1416647"/>
                                </a:moveTo>
                                <a:cubicBezTo>
                                  <a:pt x="5083766" y="1416248"/>
                                  <a:pt x="5086161" y="1417845"/>
                                  <a:pt x="5086161" y="1420240"/>
                                </a:cubicBezTo>
                                <a:lnTo>
                                  <a:pt x="5089754" y="1444591"/>
                                </a:lnTo>
                                <a:lnTo>
                                  <a:pt x="5114106" y="1440998"/>
                                </a:lnTo>
                                <a:cubicBezTo>
                                  <a:pt x="5116501" y="1440599"/>
                                  <a:pt x="5118497" y="1442196"/>
                                  <a:pt x="5118896" y="1444591"/>
                                </a:cubicBezTo>
                                <a:cubicBezTo>
                                  <a:pt x="5119296" y="1446986"/>
                                  <a:pt x="5117699" y="1448982"/>
                                  <a:pt x="5115304" y="1449381"/>
                                </a:cubicBezTo>
                                <a:lnTo>
                                  <a:pt x="5090951" y="1452974"/>
                                </a:lnTo>
                                <a:lnTo>
                                  <a:pt x="5094544" y="1477326"/>
                                </a:lnTo>
                                <a:cubicBezTo>
                                  <a:pt x="5094943" y="1479721"/>
                                  <a:pt x="5093347" y="1481717"/>
                                  <a:pt x="5090951" y="1482117"/>
                                </a:cubicBezTo>
                                <a:cubicBezTo>
                                  <a:pt x="5088556" y="1482516"/>
                                  <a:pt x="5086560" y="1480919"/>
                                  <a:pt x="5086161" y="1478524"/>
                                </a:cubicBezTo>
                                <a:lnTo>
                                  <a:pt x="5082568" y="1454172"/>
                                </a:lnTo>
                                <a:lnTo>
                                  <a:pt x="5058217" y="1457764"/>
                                </a:lnTo>
                                <a:cubicBezTo>
                                  <a:pt x="5055822" y="1458165"/>
                                  <a:pt x="5053826" y="1456567"/>
                                  <a:pt x="5053427" y="1454172"/>
                                </a:cubicBezTo>
                                <a:cubicBezTo>
                                  <a:pt x="5053027" y="1451777"/>
                                  <a:pt x="5054624" y="1449781"/>
                                  <a:pt x="5057019" y="1449381"/>
                                </a:cubicBezTo>
                                <a:lnTo>
                                  <a:pt x="5081371" y="1445789"/>
                                </a:lnTo>
                                <a:lnTo>
                                  <a:pt x="5077778" y="1421437"/>
                                </a:lnTo>
                                <a:cubicBezTo>
                                  <a:pt x="5077379" y="1419042"/>
                                  <a:pt x="5078975" y="1417046"/>
                                  <a:pt x="5081371" y="1416647"/>
                                </a:cubicBezTo>
                                <a:close/>
                                <a:moveTo>
                                  <a:pt x="6309906" y="1408763"/>
                                </a:moveTo>
                                <a:cubicBezTo>
                                  <a:pt x="6312501" y="1408164"/>
                                  <a:pt x="6315894" y="1408064"/>
                                  <a:pt x="6319288" y="1409861"/>
                                </a:cubicBezTo>
                                <a:cubicBezTo>
                                  <a:pt x="6326873" y="1413853"/>
                                  <a:pt x="6326473" y="1421437"/>
                                  <a:pt x="6326473" y="1421837"/>
                                </a:cubicBezTo>
                                <a:cubicBezTo>
                                  <a:pt x="6326473" y="1421837"/>
                                  <a:pt x="6326473" y="1424631"/>
                                  <a:pt x="6330066" y="1426627"/>
                                </a:cubicBezTo>
                                <a:cubicBezTo>
                                  <a:pt x="6333659" y="1428224"/>
                                  <a:pt x="6336054" y="1426627"/>
                                  <a:pt x="6336054" y="1426627"/>
                                </a:cubicBezTo>
                                <a:lnTo>
                                  <a:pt x="6336453" y="1426627"/>
                                </a:lnTo>
                                <a:lnTo>
                                  <a:pt x="6336853" y="1426228"/>
                                </a:lnTo>
                                <a:cubicBezTo>
                                  <a:pt x="6338849" y="1425030"/>
                                  <a:pt x="6343639" y="1422635"/>
                                  <a:pt x="6350026" y="1425829"/>
                                </a:cubicBezTo>
                                <a:cubicBezTo>
                                  <a:pt x="6356812" y="1429421"/>
                                  <a:pt x="6357212" y="1437006"/>
                                  <a:pt x="6357212" y="1437405"/>
                                </a:cubicBezTo>
                                <a:lnTo>
                                  <a:pt x="6357212" y="1437805"/>
                                </a:lnTo>
                                <a:cubicBezTo>
                                  <a:pt x="6357212" y="1437805"/>
                                  <a:pt x="6357212" y="1440599"/>
                                  <a:pt x="6360804" y="1442595"/>
                                </a:cubicBezTo>
                                <a:cubicBezTo>
                                  <a:pt x="6364397" y="1444591"/>
                                  <a:pt x="6367192" y="1442595"/>
                                  <a:pt x="6367192" y="1442595"/>
                                </a:cubicBezTo>
                                <a:lnTo>
                                  <a:pt x="6367591" y="1442595"/>
                                </a:lnTo>
                                <a:cubicBezTo>
                                  <a:pt x="6367990" y="1442196"/>
                                  <a:pt x="6375176" y="1438204"/>
                                  <a:pt x="6381563" y="1441797"/>
                                </a:cubicBezTo>
                                <a:cubicBezTo>
                                  <a:pt x="6389147" y="1445790"/>
                                  <a:pt x="6388748" y="1453374"/>
                                  <a:pt x="6388748" y="1453774"/>
                                </a:cubicBezTo>
                                <a:cubicBezTo>
                                  <a:pt x="6388748" y="1453774"/>
                                  <a:pt x="6388748" y="1456568"/>
                                  <a:pt x="6392341" y="1458564"/>
                                </a:cubicBezTo>
                                <a:cubicBezTo>
                                  <a:pt x="6393539" y="1458963"/>
                                  <a:pt x="6394337" y="1459362"/>
                                  <a:pt x="6395535" y="1459362"/>
                                </a:cubicBezTo>
                                <a:lnTo>
                                  <a:pt x="6399926" y="1459762"/>
                                </a:lnTo>
                                <a:cubicBezTo>
                                  <a:pt x="6401922" y="1459762"/>
                                  <a:pt x="6403519" y="1461758"/>
                                  <a:pt x="6403519" y="1463754"/>
                                </a:cubicBezTo>
                                <a:cubicBezTo>
                                  <a:pt x="6403519" y="1466149"/>
                                  <a:pt x="6401523" y="1467746"/>
                                  <a:pt x="6397930" y="1467746"/>
                                </a:cubicBezTo>
                                <a:lnTo>
                                  <a:pt x="6391942" y="1467346"/>
                                </a:lnTo>
                                <a:cubicBezTo>
                                  <a:pt x="6390345" y="1466947"/>
                                  <a:pt x="6388748" y="1466548"/>
                                  <a:pt x="6387151" y="1465750"/>
                                </a:cubicBezTo>
                                <a:cubicBezTo>
                                  <a:pt x="6379567" y="1461758"/>
                                  <a:pt x="6379966" y="1454173"/>
                                  <a:pt x="6379966" y="1453774"/>
                                </a:cubicBezTo>
                                <a:cubicBezTo>
                                  <a:pt x="6379966" y="1453774"/>
                                  <a:pt x="6380365" y="1450979"/>
                                  <a:pt x="6376772" y="1448983"/>
                                </a:cubicBezTo>
                                <a:cubicBezTo>
                                  <a:pt x="6373978" y="1447386"/>
                                  <a:pt x="6370385" y="1448983"/>
                                  <a:pt x="6369986" y="1449382"/>
                                </a:cubicBezTo>
                                <a:cubicBezTo>
                                  <a:pt x="6368788" y="1450181"/>
                                  <a:pt x="6363200" y="1453374"/>
                                  <a:pt x="6356413" y="1449782"/>
                                </a:cubicBezTo>
                                <a:cubicBezTo>
                                  <a:pt x="6349627" y="1446189"/>
                                  <a:pt x="6349228" y="1439801"/>
                                  <a:pt x="6349228" y="1438204"/>
                                </a:cubicBezTo>
                                <a:cubicBezTo>
                                  <a:pt x="6348828" y="1437805"/>
                                  <a:pt x="6348429" y="1434611"/>
                                  <a:pt x="6345635" y="1433014"/>
                                </a:cubicBezTo>
                                <a:cubicBezTo>
                                  <a:pt x="6342441" y="1431417"/>
                                  <a:pt x="6340445" y="1432615"/>
                                  <a:pt x="6339647" y="1433014"/>
                                </a:cubicBezTo>
                                <a:lnTo>
                                  <a:pt x="6339248" y="1433014"/>
                                </a:lnTo>
                                <a:cubicBezTo>
                                  <a:pt x="6338050" y="1433813"/>
                                  <a:pt x="6332861" y="1437006"/>
                                  <a:pt x="6325675" y="1433413"/>
                                </a:cubicBezTo>
                                <a:cubicBezTo>
                                  <a:pt x="6318090" y="1429421"/>
                                  <a:pt x="6318489" y="1422236"/>
                                  <a:pt x="6318489" y="1421437"/>
                                </a:cubicBezTo>
                                <a:cubicBezTo>
                                  <a:pt x="6318889" y="1421437"/>
                                  <a:pt x="6318489" y="1418244"/>
                                  <a:pt x="6315295" y="1416647"/>
                                </a:cubicBezTo>
                                <a:cubicBezTo>
                                  <a:pt x="6312500" y="1415050"/>
                                  <a:pt x="6308908" y="1416647"/>
                                  <a:pt x="6308508" y="1417046"/>
                                </a:cubicBezTo>
                                <a:cubicBezTo>
                                  <a:pt x="6307311" y="1417845"/>
                                  <a:pt x="6301722" y="1421038"/>
                                  <a:pt x="6294936" y="1417445"/>
                                </a:cubicBezTo>
                                <a:lnTo>
                                  <a:pt x="6292540" y="1415849"/>
                                </a:lnTo>
                                <a:cubicBezTo>
                                  <a:pt x="6290544" y="1415050"/>
                                  <a:pt x="6289746" y="1412655"/>
                                  <a:pt x="6290944" y="1410659"/>
                                </a:cubicBezTo>
                                <a:cubicBezTo>
                                  <a:pt x="6291742" y="1408663"/>
                                  <a:pt x="6294137" y="1407865"/>
                                  <a:pt x="6296133" y="1409062"/>
                                </a:cubicBezTo>
                                <a:lnTo>
                                  <a:pt x="6298528" y="1410659"/>
                                </a:lnTo>
                                <a:cubicBezTo>
                                  <a:pt x="6302121" y="1412655"/>
                                  <a:pt x="6304916" y="1410659"/>
                                  <a:pt x="6304916" y="1410659"/>
                                </a:cubicBezTo>
                                <a:lnTo>
                                  <a:pt x="6305315" y="1410659"/>
                                </a:lnTo>
                                <a:cubicBezTo>
                                  <a:pt x="6305515" y="1410459"/>
                                  <a:pt x="6307311" y="1409362"/>
                                  <a:pt x="6309906" y="1408763"/>
                                </a:cubicBezTo>
                                <a:close/>
                                <a:moveTo>
                                  <a:pt x="2894685" y="1392047"/>
                                </a:moveTo>
                                <a:cubicBezTo>
                                  <a:pt x="2902421" y="1393993"/>
                                  <a:pt x="2909406" y="1398883"/>
                                  <a:pt x="2913800" y="1406268"/>
                                </a:cubicBezTo>
                                <a:lnTo>
                                  <a:pt x="2908206" y="1409861"/>
                                </a:lnTo>
                                <a:cubicBezTo>
                                  <a:pt x="2900624" y="1398284"/>
                                  <a:pt x="2885455" y="1394692"/>
                                  <a:pt x="2873878" y="1401877"/>
                                </a:cubicBezTo>
                                <a:cubicBezTo>
                                  <a:pt x="2862300" y="1409063"/>
                                  <a:pt x="2858705" y="1424233"/>
                                  <a:pt x="2866690" y="1435810"/>
                                </a:cubicBezTo>
                                <a:lnTo>
                                  <a:pt x="2861100" y="1439403"/>
                                </a:lnTo>
                                <a:cubicBezTo>
                                  <a:pt x="2860701" y="1439004"/>
                                  <a:pt x="2860701" y="1438605"/>
                                  <a:pt x="2860302" y="1438205"/>
                                </a:cubicBezTo>
                                <a:cubicBezTo>
                                  <a:pt x="2851519" y="1423435"/>
                                  <a:pt x="2856310" y="1404272"/>
                                  <a:pt x="2871083" y="1395490"/>
                                </a:cubicBezTo>
                                <a:cubicBezTo>
                                  <a:pt x="2878468" y="1391099"/>
                                  <a:pt x="2886950" y="1390101"/>
                                  <a:pt x="2894685" y="1392047"/>
                                </a:cubicBezTo>
                                <a:close/>
                                <a:moveTo>
                                  <a:pt x="6327071" y="1376828"/>
                                </a:moveTo>
                                <a:cubicBezTo>
                                  <a:pt x="6329665" y="1376229"/>
                                  <a:pt x="6333058" y="1376129"/>
                                  <a:pt x="6336452" y="1377926"/>
                                </a:cubicBezTo>
                                <a:cubicBezTo>
                                  <a:pt x="6344037" y="1381918"/>
                                  <a:pt x="6343638" y="1389502"/>
                                  <a:pt x="6343638" y="1389902"/>
                                </a:cubicBezTo>
                                <a:cubicBezTo>
                                  <a:pt x="6343638" y="1389902"/>
                                  <a:pt x="6343638" y="1392696"/>
                                  <a:pt x="6347231" y="1394692"/>
                                </a:cubicBezTo>
                                <a:cubicBezTo>
                                  <a:pt x="6350824" y="1396289"/>
                                  <a:pt x="6353219" y="1394692"/>
                                  <a:pt x="6353219" y="1394692"/>
                                </a:cubicBezTo>
                                <a:lnTo>
                                  <a:pt x="6353618" y="1394692"/>
                                </a:lnTo>
                                <a:lnTo>
                                  <a:pt x="6354017" y="1394293"/>
                                </a:lnTo>
                                <a:cubicBezTo>
                                  <a:pt x="6356013" y="1393095"/>
                                  <a:pt x="6360804" y="1390700"/>
                                  <a:pt x="6367191" y="1393894"/>
                                </a:cubicBezTo>
                                <a:cubicBezTo>
                                  <a:pt x="6373977" y="1397486"/>
                                  <a:pt x="6374376" y="1405071"/>
                                  <a:pt x="6374376" y="1405470"/>
                                </a:cubicBezTo>
                                <a:lnTo>
                                  <a:pt x="6374376" y="1405870"/>
                                </a:lnTo>
                                <a:cubicBezTo>
                                  <a:pt x="6374376" y="1405870"/>
                                  <a:pt x="6374376" y="1408664"/>
                                  <a:pt x="6377969" y="1410660"/>
                                </a:cubicBezTo>
                                <a:cubicBezTo>
                                  <a:pt x="6381562" y="1412656"/>
                                  <a:pt x="6384356" y="1410660"/>
                                  <a:pt x="6384356" y="1410660"/>
                                </a:cubicBezTo>
                                <a:lnTo>
                                  <a:pt x="6384756" y="1410660"/>
                                </a:lnTo>
                                <a:cubicBezTo>
                                  <a:pt x="6385155" y="1410261"/>
                                  <a:pt x="6392340" y="1406269"/>
                                  <a:pt x="6398728" y="1409862"/>
                                </a:cubicBezTo>
                                <a:cubicBezTo>
                                  <a:pt x="6406312" y="1413855"/>
                                  <a:pt x="6405913" y="1421439"/>
                                  <a:pt x="6405913" y="1421839"/>
                                </a:cubicBezTo>
                                <a:cubicBezTo>
                                  <a:pt x="6405913" y="1421839"/>
                                  <a:pt x="6405913" y="1424633"/>
                                  <a:pt x="6409506" y="1426629"/>
                                </a:cubicBezTo>
                                <a:cubicBezTo>
                                  <a:pt x="6410704" y="1427028"/>
                                  <a:pt x="6411502" y="1427427"/>
                                  <a:pt x="6412700" y="1427427"/>
                                </a:cubicBezTo>
                                <a:lnTo>
                                  <a:pt x="6417091" y="1427827"/>
                                </a:lnTo>
                                <a:cubicBezTo>
                                  <a:pt x="6419087" y="1427827"/>
                                  <a:pt x="6420684" y="1429823"/>
                                  <a:pt x="6420684" y="1431819"/>
                                </a:cubicBezTo>
                                <a:cubicBezTo>
                                  <a:pt x="6420284" y="1433815"/>
                                  <a:pt x="6418688" y="1435411"/>
                                  <a:pt x="6415095" y="1435811"/>
                                </a:cubicBezTo>
                                <a:lnTo>
                                  <a:pt x="6409107" y="1435411"/>
                                </a:lnTo>
                                <a:cubicBezTo>
                                  <a:pt x="6407510" y="1435012"/>
                                  <a:pt x="6405913" y="1434613"/>
                                  <a:pt x="6404316" y="1433815"/>
                                </a:cubicBezTo>
                                <a:cubicBezTo>
                                  <a:pt x="6396732" y="1429823"/>
                                  <a:pt x="6397131" y="1422238"/>
                                  <a:pt x="6397131" y="1421839"/>
                                </a:cubicBezTo>
                                <a:cubicBezTo>
                                  <a:pt x="6397131" y="1421839"/>
                                  <a:pt x="6397530" y="1419044"/>
                                  <a:pt x="6393937" y="1417048"/>
                                </a:cubicBezTo>
                                <a:cubicBezTo>
                                  <a:pt x="6391143" y="1415451"/>
                                  <a:pt x="6387550" y="1417048"/>
                                  <a:pt x="6387151" y="1417447"/>
                                </a:cubicBezTo>
                                <a:cubicBezTo>
                                  <a:pt x="6385953" y="1418246"/>
                                  <a:pt x="6380364" y="1421439"/>
                                  <a:pt x="6373578" y="1417847"/>
                                </a:cubicBezTo>
                                <a:cubicBezTo>
                                  <a:pt x="6366792" y="1414254"/>
                                  <a:pt x="6366392" y="1407866"/>
                                  <a:pt x="6366392" y="1406269"/>
                                </a:cubicBezTo>
                                <a:cubicBezTo>
                                  <a:pt x="6365993" y="1405870"/>
                                  <a:pt x="6365594" y="1402676"/>
                                  <a:pt x="6362800" y="1401079"/>
                                </a:cubicBezTo>
                                <a:cubicBezTo>
                                  <a:pt x="6359606" y="1399482"/>
                                  <a:pt x="6357610" y="1400680"/>
                                  <a:pt x="6356812" y="1401079"/>
                                </a:cubicBezTo>
                                <a:lnTo>
                                  <a:pt x="6356412" y="1401079"/>
                                </a:lnTo>
                                <a:cubicBezTo>
                                  <a:pt x="6355215" y="1401878"/>
                                  <a:pt x="6350025" y="1405071"/>
                                  <a:pt x="6342840" y="1401478"/>
                                </a:cubicBezTo>
                                <a:cubicBezTo>
                                  <a:pt x="6335255" y="1397486"/>
                                  <a:pt x="6335654" y="1390301"/>
                                  <a:pt x="6335654" y="1389502"/>
                                </a:cubicBezTo>
                                <a:cubicBezTo>
                                  <a:pt x="6336053" y="1389502"/>
                                  <a:pt x="6335654" y="1386309"/>
                                  <a:pt x="6332459" y="1384712"/>
                                </a:cubicBezTo>
                                <a:cubicBezTo>
                                  <a:pt x="6329665" y="1383115"/>
                                  <a:pt x="6326072" y="1384712"/>
                                  <a:pt x="6325673" y="1385111"/>
                                </a:cubicBezTo>
                                <a:cubicBezTo>
                                  <a:pt x="6324475" y="1385910"/>
                                  <a:pt x="6318887" y="1389103"/>
                                  <a:pt x="6312100" y="1385510"/>
                                </a:cubicBezTo>
                                <a:lnTo>
                                  <a:pt x="6309705" y="1383914"/>
                                </a:lnTo>
                                <a:cubicBezTo>
                                  <a:pt x="6307709" y="1383115"/>
                                  <a:pt x="6306911" y="1380720"/>
                                  <a:pt x="6308108" y="1378724"/>
                                </a:cubicBezTo>
                                <a:cubicBezTo>
                                  <a:pt x="6308907" y="1376728"/>
                                  <a:pt x="6311302" y="1375930"/>
                                  <a:pt x="6313298" y="1377127"/>
                                </a:cubicBezTo>
                                <a:lnTo>
                                  <a:pt x="6315693" y="1378724"/>
                                </a:lnTo>
                                <a:cubicBezTo>
                                  <a:pt x="6319286" y="1380720"/>
                                  <a:pt x="6322080" y="1378724"/>
                                  <a:pt x="6322080" y="1378724"/>
                                </a:cubicBezTo>
                                <a:lnTo>
                                  <a:pt x="6322479" y="1378724"/>
                                </a:lnTo>
                                <a:cubicBezTo>
                                  <a:pt x="6322679" y="1378524"/>
                                  <a:pt x="6324476" y="1377427"/>
                                  <a:pt x="6327071" y="1376828"/>
                                </a:cubicBezTo>
                                <a:close/>
                                <a:moveTo>
                                  <a:pt x="934974" y="1375930"/>
                                </a:moveTo>
                                <a:cubicBezTo>
                                  <a:pt x="936169" y="1375530"/>
                                  <a:pt x="937365" y="1376329"/>
                                  <a:pt x="937365" y="1377926"/>
                                </a:cubicBezTo>
                                <a:lnTo>
                                  <a:pt x="939760" y="1395491"/>
                                </a:lnTo>
                                <a:cubicBezTo>
                                  <a:pt x="939760" y="1396689"/>
                                  <a:pt x="938963" y="1397886"/>
                                  <a:pt x="937765" y="1397886"/>
                                </a:cubicBezTo>
                                <a:cubicBezTo>
                                  <a:pt x="936569" y="1397886"/>
                                  <a:pt x="935372" y="1397088"/>
                                  <a:pt x="935372" y="1395890"/>
                                </a:cubicBezTo>
                                <a:lnTo>
                                  <a:pt x="932977" y="1378325"/>
                                </a:lnTo>
                                <a:cubicBezTo>
                                  <a:pt x="932977" y="1377127"/>
                                  <a:pt x="933775" y="1375930"/>
                                  <a:pt x="934974" y="1375930"/>
                                </a:cubicBezTo>
                                <a:close/>
                                <a:moveTo>
                                  <a:pt x="923797" y="1375131"/>
                                </a:moveTo>
                                <a:cubicBezTo>
                                  <a:pt x="924597" y="1375530"/>
                                  <a:pt x="925395" y="1376328"/>
                                  <a:pt x="924996" y="1377925"/>
                                </a:cubicBezTo>
                                <a:lnTo>
                                  <a:pt x="920202" y="1394692"/>
                                </a:lnTo>
                                <a:cubicBezTo>
                                  <a:pt x="920202" y="1395491"/>
                                  <a:pt x="919404" y="1396289"/>
                                  <a:pt x="918605" y="1396289"/>
                                </a:cubicBezTo>
                                <a:lnTo>
                                  <a:pt x="917806" y="1396289"/>
                                </a:lnTo>
                                <a:cubicBezTo>
                                  <a:pt x="916610" y="1395890"/>
                                  <a:pt x="915810" y="1394692"/>
                                  <a:pt x="916210" y="1393495"/>
                                </a:cubicBezTo>
                                <a:lnTo>
                                  <a:pt x="921000" y="1376727"/>
                                </a:lnTo>
                                <a:cubicBezTo>
                                  <a:pt x="921400" y="1375530"/>
                                  <a:pt x="922599" y="1374731"/>
                                  <a:pt x="923797" y="1375131"/>
                                </a:cubicBezTo>
                                <a:close/>
                                <a:moveTo>
                                  <a:pt x="945750" y="1372336"/>
                                </a:moveTo>
                                <a:cubicBezTo>
                                  <a:pt x="946548" y="1371937"/>
                                  <a:pt x="948146" y="1371937"/>
                                  <a:pt x="948544" y="1373135"/>
                                </a:cubicBezTo>
                                <a:lnTo>
                                  <a:pt x="957328" y="1388305"/>
                                </a:lnTo>
                                <a:cubicBezTo>
                                  <a:pt x="957727" y="1389104"/>
                                  <a:pt x="957727" y="1390701"/>
                                  <a:pt x="956528" y="1391100"/>
                                </a:cubicBezTo>
                                <a:lnTo>
                                  <a:pt x="955731" y="1391499"/>
                                </a:lnTo>
                                <a:cubicBezTo>
                                  <a:pt x="954933" y="1391499"/>
                                  <a:pt x="954134" y="1391100"/>
                                  <a:pt x="953735" y="1390301"/>
                                </a:cubicBezTo>
                                <a:lnTo>
                                  <a:pt x="944951" y="1375131"/>
                                </a:lnTo>
                                <a:cubicBezTo>
                                  <a:pt x="944550" y="1374332"/>
                                  <a:pt x="944550" y="1372736"/>
                                  <a:pt x="945750" y="1372336"/>
                                </a:cubicBezTo>
                                <a:close/>
                                <a:moveTo>
                                  <a:pt x="913817" y="1369941"/>
                                </a:moveTo>
                                <a:cubicBezTo>
                                  <a:pt x="914614" y="1370739"/>
                                  <a:pt x="915014" y="1371937"/>
                                  <a:pt x="914614" y="1372735"/>
                                </a:cubicBezTo>
                                <a:lnTo>
                                  <a:pt x="903833" y="1386708"/>
                                </a:lnTo>
                                <a:cubicBezTo>
                                  <a:pt x="903435" y="1387108"/>
                                  <a:pt x="902636" y="1387507"/>
                                  <a:pt x="902239" y="1387507"/>
                                </a:cubicBezTo>
                                <a:cubicBezTo>
                                  <a:pt x="901839" y="1387507"/>
                                  <a:pt x="901040" y="1387507"/>
                                  <a:pt x="900641" y="1387108"/>
                                </a:cubicBezTo>
                                <a:cubicBezTo>
                                  <a:pt x="899844" y="1386708"/>
                                  <a:pt x="899443" y="1385112"/>
                                  <a:pt x="900243" y="1384313"/>
                                </a:cubicBezTo>
                                <a:lnTo>
                                  <a:pt x="911021" y="1370340"/>
                                </a:lnTo>
                                <a:cubicBezTo>
                                  <a:pt x="911421" y="1369542"/>
                                  <a:pt x="913018" y="1369143"/>
                                  <a:pt x="913817" y="1369941"/>
                                </a:cubicBezTo>
                                <a:close/>
                                <a:moveTo>
                                  <a:pt x="4142057" y="1367546"/>
                                </a:moveTo>
                                <a:cubicBezTo>
                                  <a:pt x="4143255" y="1367146"/>
                                  <a:pt x="4144453" y="1367945"/>
                                  <a:pt x="4144852" y="1369142"/>
                                </a:cubicBezTo>
                                <a:cubicBezTo>
                                  <a:pt x="4146449" y="1376727"/>
                                  <a:pt x="4154433" y="1381917"/>
                                  <a:pt x="4162416" y="1379921"/>
                                </a:cubicBezTo>
                                <a:cubicBezTo>
                                  <a:pt x="4163614" y="1379522"/>
                                  <a:pt x="4165211" y="1380320"/>
                                  <a:pt x="4165610" y="1381518"/>
                                </a:cubicBezTo>
                                <a:cubicBezTo>
                                  <a:pt x="4166009" y="1382715"/>
                                  <a:pt x="4165211" y="1383913"/>
                                  <a:pt x="4164412" y="1384312"/>
                                </a:cubicBezTo>
                                <a:lnTo>
                                  <a:pt x="4164013" y="1384312"/>
                                </a:lnTo>
                                <a:cubicBezTo>
                                  <a:pt x="4159622" y="1385510"/>
                                  <a:pt x="4155231" y="1385110"/>
                                  <a:pt x="4151239" y="1383114"/>
                                </a:cubicBezTo>
                                <a:cubicBezTo>
                                  <a:pt x="4146049" y="1397486"/>
                                  <a:pt x="4136068" y="1408664"/>
                                  <a:pt x="4122496" y="1415451"/>
                                </a:cubicBezTo>
                                <a:cubicBezTo>
                                  <a:pt x="4108923" y="1422237"/>
                                  <a:pt x="4093753" y="1423434"/>
                                  <a:pt x="4079382" y="1418644"/>
                                </a:cubicBezTo>
                                <a:cubicBezTo>
                                  <a:pt x="4078584" y="1423035"/>
                                  <a:pt x="4076189" y="1427027"/>
                                  <a:pt x="4072596" y="1429822"/>
                                </a:cubicBezTo>
                                <a:lnTo>
                                  <a:pt x="4072197" y="1430221"/>
                                </a:lnTo>
                                <a:cubicBezTo>
                                  <a:pt x="4071398" y="1430620"/>
                                  <a:pt x="4070201" y="1430221"/>
                                  <a:pt x="4069402" y="1429422"/>
                                </a:cubicBezTo>
                                <a:cubicBezTo>
                                  <a:pt x="4068604" y="1428624"/>
                                  <a:pt x="4068604" y="1427027"/>
                                  <a:pt x="4069802" y="1426229"/>
                                </a:cubicBezTo>
                                <a:cubicBezTo>
                                  <a:pt x="4075790" y="1421039"/>
                                  <a:pt x="4076987" y="1411858"/>
                                  <a:pt x="4071798" y="1405470"/>
                                </a:cubicBezTo>
                                <a:cubicBezTo>
                                  <a:pt x="4070999" y="1404671"/>
                                  <a:pt x="4070999" y="1403074"/>
                                  <a:pt x="4072197" y="1402276"/>
                                </a:cubicBezTo>
                                <a:cubicBezTo>
                                  <a:pt x="4072995" y="1401478"/>
                                  <a:pt x="4074592" y="1401478"/>
                                  <a:pt x="4075390" y="1402675"/>
                                </a:cubicBezTo>
                                <a:cubicBezTo>
                                  <a:pt x="4078185" y="1406269"/>
                                  <a:pt x="4079782" y="1410261"/>
                                  <a:pt x="4079782" y="1414253"/>
                                </a:cubicBezTo>
                                <a:lnTo>
                                  <a:pt x="4080181" y="1414253"/>
                                </a:lnTo>
                                <a:cubicBezTo>
                                  <a:pt x="4093753" y="1418644"/>
                                  <a:pt x="4107725" y="1417846"/>
                                  <a:pt x="4120500" y="1411459"/>
                                </a:cubicBezTo>
                                <a:cubicBezTo>
                                  <a:pt x="4132875" y="1405070"/>
                                  <a:pt x="4142457" y="1394292"/>
                                  <a:pt x="4146848" y="1381118"/>
                                </a:cubicBezTo>
                                <a:lnTo>
                                  <a:pt x="4146848" y="1380719"/>
                                </a:lnTo>
                                <a:cubicBezTo>
                                  <a:pt x="4143654" y="1378324"/>
                                  <a:pt x="4141658" y="1374731"/>
                                  <a:pt x="4140461" y="1370340"/>
                                </a:cubicBezTo>
                                <a:cubicBezTo>
                                  <a:pt x="4140061" y="1369142"/>
                                  <a:pt x="4140860" y="1367945"/>
                                  <a:pt x="4142057" y="1367546"/>
                                </a:cubicBezTo>
                                <a:close/>
                                <a:moveTo>
                                  <a:pt x="957326" y="1364352"/>
                                </a:moveTo>
                                <a:lnTo>
                                  <a:pt x="971700" y="1375131"/>
                                </a:lnTo>
                                <a:cubicBezTo>
                                  <a:pt x="972497" y="1375531"/>
                                  <a:pt x="972897" y="1377127"/>
                                  <a:pt x="972097" y="1377926"/>
                                </a:cubicBezTo>
                                <a:cubicBezTo>
                                  <a:pt x="971700" y="1378325"/>
                                  <a:pt x="970900" y="1378724"/>
                                  <a:pt x="970500" y="1378724"/>
                                </a:cubicBezTo>
                                <a:cubicBezTo>
                                  <a:pt x="970102" y="1378724"/>
                                  <a:pt x="969303" y="1378724"/>
                                  <a:pt x="968905" y="1378325"/>
                                </a:cubicBezTo>
                                <a:lnTo>
                                  <a:pt x="954932" y="1367546"/>
                                </a:lnTo>
                                <a:cubicBezTo>
                                  <a:pt x="954133" y="1367146"/>
                                  <a:pt x="953734" y="1365550"/>
                                  <a:pt x="954532" y="1364751"/>
                                </a:cubicBezTo>
                                <a:cubicBezTo>
                                  <a:pt x="954932" y="1363953"/>
                                  <a:pt x="956527" y="1363554"/>
                                  <a:pt x="957326" y="1364352"/>
                                </a:cubicBezTo>
                                <a:close/>
                                <a:moveTo>
                                  <a:pt x="903435" y="1360360"/>
                                </a:moveTo>
                                <a:cubicBezTo>
                                  <a:pt x="904234" y="1359961"/>
                                  <a:pt x="905832" y="1359961"/>
                                  <a:pt x="906230" y="1361159"/>
                                </a:cubicBezTo>
                                <a:cubicBezTo>
                                  <a:pt x="906629" y="1362356"/>
                                  <a:pt x="906230" y="1363554"/>
                                  <a:pt x="905431" y="1363953"/>
                                </a:cubicBezTo>
                                <a:lnTo>
                                  <a:pt x="890262" y="1372737"/>
                                </a:lnTo>
                                <a:lnTo>
                                  <a:pt x="889465" y="1373136"/>
                                </a:lnTo>
                                <a:cubicBezTo>
                                  <a:pt x="888664" y="1373136"/>
                                  <a:pt x="887866" y="1372737"/>
                                  <a:pt x="887467" y="1371938"/>
                                </a:cubicBezTo>
                                <a:cubicBezTo>
                                  <a:pt x="887067" y="1371140"/>
                                  <a:pt x="887067" y="1369543"/>
                                  <a:pt x="888266" y="1369144"/>
                                </a:cubicBezTo>
                                <a:close/>
                                <a:moveTo>
                                  <a:pt x="962116" y="1353175"/>
                                </a:moveTo>
                                <a:lnTo>
                                  <a:pt x="978883" y="1357966"/>
                                </a:lnTo>
                                <a:cubicBezTo>
                                  <a:pt x="980081" y="1358365"/>
                                  <a:pt x="980879" y="1359563"/>
                                  <a:pt x="980081" y="1360760"/>
                                </a:cubicBezTo>
                                <a:cubicBezTo>
                                  <a:pt x="980081" y="1361559"/>
                                  <a:pt x="979283" y="1362357"/>
                                  <a:pt x="978483" y="1362357"/>
                                </a:cubicBezTo>
                                <a:lnTo>
                                  <a:pt x="977685" y="1362357"/>
                                </a:lnTo>
                                <a:lnTo>
                                  <a:pt x="960918" y="1357567"/>
                                </a:lnTo>
                                <a:cubicBezTo>
                                  <a:pt x="959721" y="1357168"/>
                                  <a:pt x="958923" y="1355969"/>
                                  <a:pt x="959321" y="1354771"/>
                                </a:cubicBezTo>
                                <a:cubicBezTo>
                                  <a:pt x="959721" y="1353574"/>
                                  <a:pt x="960918" y="1352775"/>
                                  <a:pt x="962116" y="1353175"/>
                                </a:cubicBezTo>
                                <a:close/>
                                <a:moveTo>
                                  <a:pt x="900244" y="1348784"/>
                                </a:moveTo>
                                <a:cubicBezTo>
                                  <a:pt x="901441" y="1348784"/>
                                  <a:pt x="902639" y="1349582"/>
                                  <a:pt x="902639" y="1350780"/>
                                </a:cubicBezTo>
                                <a:cubicBezTo>
                                  <a:pt x="902639" y="1351977"/>
                                  <a:pt x="901841" y="1353176"/>
                                  <a:pt x="900643" y="1353176"/>
                                </a:cubicBezTo>
                                <a:lnTo>
                                  <a:pt x="883078" y="1355571"/>
                                </a:lnTo>
                                <a:cubicBezTo>
                                  <a:pt x="881880" y="1355571"/>
                                  <a:pt x="880682" y="1354773"/>
                                  <a:pt x="880682" y="1353575"/>
                                </a:cubicBezTo>
                                <a:cubicBezTo>
                                  <a:pt x="880682" y="1352377"/>
                                  <a:pt x="881481" y="1351179"/>
                                  <a:pt x="882678" y="1351179"/>
                                </a:cubicBezTo>
                                <a:close/>
                                <a:moveTo>
                                  <a:pt x="979683" y="1338804"/>
                                </a:moveTo>
                                <a:cubicBezTo>
                                  <a:pt x="980481" y="1338404"/>
                                  <a:pt x="981680" y="1339203"/>
                                  <a:pt x="982079" y="1340800"/>
                                </a:cubicBezTo>
                                <a:cubicBezTo>
                                  <a:pt x="982079" y="1341997"/>
                                  <a:pt x="981279" y="1343196"/>
                                  <a:pt x="980081" y="1343196"/>
                                </a:cubicBezTo>
                                <a:lnTo>
                                  <a:pt x="962516" y="1345591"/>
                                </a:lnTo>
                                <a:cubicBezTo>
                                  <a:pt x="961318" y="1345591"/>
                                  <a:pt x="960121" y="1344793"/>
                                  <a:pt x="960121" y="1343595"/>
                                </a:cubicBezTo>
                                <a:cubicBezTo>
                                  <a:pt x="960121" y="1342396"/>
                                  <a:pt x="960919" y="1341199"/>
                                  <a:pt x="962117" y="1341199"/>
                                </a:cubicBezTo>
                                <a:close/>
                                <a:moveTo>
                                  <a:pt x="884672" y="1331618"/>
                                </a:moveTo>
                                <a:lnTo>
                                  <a:pt x="901440" y="1336409"/>
                                </a:lnTo>
                                <a:cubicBezTo>
                                  <a:pt x="902638" y="1336808"/>
                                  <a:pt x="903435" y="1338006"/>
                                  <a:pt x="903037" y="1339203"/>
                                </a:cubicBezTo>
                                <a:cubicBezTo>
                                  <a:pt x="903037" y="1340002"/>
                                  <a:pt x="902239" y="1340800"/>
                                  <a:pt x="901440" y="1340800"/>
                                </a:cubicBezTo>
                                <a:lnTo>
                                  <a:pt x="900642" y="1340800"/>
                                </a:lnTo>
                                <a:lnTo>
                                  <a:pt x="883875" y="1336010"/>
                                </a:lnTo>
                                <a:cubicBezTo>
                                  <a:pt x="882678" y="1335611"/>
                                  <a:pt x="882278" y="1334412"/>
                                  <a:pt x="881879" y="1333214"/>
                                </a:cubicBezTo>
                                <a:cubicBezTo>
                                  <a:pt x="882278" y="1332017"/>
                                  <a:pt x="883476" y="1331218"/>
                                  <a:pt x="884672" y="1331618"/>
                                </a:cubicBezTo>
                                <a:close/>
                                <a:moveTo>
                                  <a:pt x="972496" y="1321239"/>
                                </a:moveTo>
                                <a:cubicBezTo>
                                  <a:pt x="973295" y="1320839"/>
                                  <a:pt x="974893" y="1320839"/>
                                  <a:pt x="975291" y="1322037"/>
                                </a:cubicBezTo>
                                <a:cubicBezTo>
                                  <a:pt x="975690" y="1322835"/>
                                  <a:pt x="975690" y="1324432"/>
                                  <a:pt x="974493" y="1324831"/>
                                </a:cubicBezTo>
                                <a:lnTo>
                                  <a:pt x="959321" y="1333615"/>
                                </a:lnTo>
                                <a:lnTo>
                                  <a:pt x="958523" y="1334014"/>
                                </a:lnTo>
                                <a:cubicBezTo>
                                  <a:pt x="957726" y="1334014"/>
                                  <a:pt x="956927" y="1333615"/>
                                  <a:pt x="956527" y="1332816"/>
                                </a:cubicBezTo>
                                <a:cubicBezTo>
                                  <a:pt x="956128" y="1331619"/>
                                  <a:pt x="956527" y="1330421"/>
                                  <a:pt x="957327" y="1330022"/>
                                </a:cubicBezTo>
                                <a:close/>
                                <a:moveTo>
                                  <a:pt x="894255" y="1315650"/>
                                </a:moveTo>
                                <a:lnTo>
                                  <a:pt x="908227" y="1326429"/>
                                </a:lnTo>
                                <a:cubicBezTo>
                                  <a:pt x="909026" y="1326829"/>
                                  <a:pt x="909426" y="1328425"/>
                                  <a:pt x="908627" y="1329224"/>
                                </a:cubicBezTo>
                                <a:cubicBezTo>
                                  <a:pt x="908227" y="1329623"/>
                                  <a:pt x="907429" y="1330022"/>
                                  <a:pt x="907029" y="1330022"/>
                                </a:cubicBezTo>
                                <a:cubicBezTo>
                                  <a:pt x="906629" y="1330022"/>
                                  <a:pt x="905832" y="1330022"/>
                                  <a:pt x="905431" y="1329623"/>
                                </a:cubicBezTo>
                                <a:lnTo>
                                  <a:pt x="891859" y="1318844"/>
                                </a:lnTo>
                                <a:cubicBezTo>
                                  <a:pt x="891062" y="1318444"/>
                                  <a:pt x="890662" y="1316848"/>
                                  <a:pt x="891460" y="1316049"/>
                                </a:cubicBezTo>
                                <a:cubicBezTo>
                                  <a:pt x="891859" y="1315251"/>
                                  <a:pt x="893457" y="1314852"/>
                                  <a:pt x="894255" y="1315650"/>
                                </a:cubicBezTo>
                                <a:close/>
                                <a:moveTo>
                                  <a:pt x="6688596" y="1310610"/>
                                </a:moveTo>
                                <a:cubicBezTo>
                                  <a:pt x="6696330" y="1312556"/>
                                  <a:pt x="6703316" y="1317446"/>
                                  <a:pt x="6707707" y="1324831"/>
                                </a:cubicBezTo>
                                <a:lnTo>
                                  <a:pt x="6702119" y="1328424"/>
                                </a:lnTo>
                                <a:cubicBezTo>
                                  <a:pt x="6694534" y="1316847"/>
                                  <a:pt x="6679364" y="1313255"/>
                                  <a:pt x="6667788" y="1320440"/>
                                </a:cubicBezTo>
                                <a:cubicBezTo>
                                  <a:pt x="6656210" y="1327626"/>
                                  <a:pt x="6652617" y="1343196"/>
                                  <a:pt x="6660601" y="1354373"/>
                                </a:cubicBezTo>
                                <a:lnTo>
                                  <a:pt x="6655012" y="1357966"/>
                                </a:lnTo>
                                <a:cubicBezTo>
                                  <a:pt x="6654613" y="1357567"/>
                                  <a:pt x="6654613" y="1357168"/>
                                  <a:pt x="6654214" y="1356768"/>
                                </a:cubicBezTo>
                                <a:cubicBezTo>
                                  <a:pt x="6645432" y="1341998"/>
                                  <a:pt x="6650222" y="1322835"/>
                                  <a:pt x="6664993" y="1314053"/>
                                </a:cubicBezTo>
                                <a:cubicBezTo>
                                  <a:pt x="6672378" y="1309662"/>
                                  <a:pt x="6680861" y="1308664"/>
                                  <a:pt x="6688596" y="1310610"/>
                                </a:cubicBezTo>
                                <a:close/>
                                <a:moveTo>
                                  <a:pt x="962516" y="1306868"/>
                                </a:moveTo>
                                <a:cubicBezTo>
                                  <a:pt x="963315" y="1307267"/>
                                  <a:pt x="963714" y="1308864"/>
                                  <a:pt x="962916" y="1309662"/>
                                </a:cubicBezTo>
                                <a:lnTo>
                                  <a:pt x="952138" y="1323635"/>
                                </a:lnTo>
                                <a:cubicBezTo>
                                  <a:pt x="951739" y="1324035"/>
                                  <a:pt x="950941" y="1324434"/>
                                  <a:pt x="950541" y="1324434"/>
                                </a:cubicBezTo>
                                <a:cubicBezTo>
                                  <a:pt x="950141" y="1324434"/>
                                  <a:pt x="949343" y="1324434"/>
                                  <a:pt x="948944" y="1324035"/>
                                </a:cubicBezTo>
                                <a:cubicBezTo>
                                  <a:pt x="948146" y="1323236"/>
                                  <a:pt x="948146" y="1322039"/>
                                  <a:pt x="948944" y="1321240"/>
                                </a:cubicBezTo>
                                <a:lnTo>
                                  <a:pt x="959722" y="1307267"/>
                                </a:lnTo>
                                <a:cubicBezTo>
                                  <a:pt x="960121" y="1306469"/>
                                  <a:pt x="961719" y="1306070"/>
                                  <a:pt x="962516" y="1306868"/>
                                </a:cubicBezTo>
                                <a:close/>
                                <a:moveTo>
                                  <a:pt x="906230" y="1302876"/>
                                </a:moveTo>
                                <a:cubicBezTo>
                                  <a:pt x="907028" y="1302476"/>
                                  <a:pt x="908626" y="1302476"/>
                                  <a:pt x="909024" y="1303674"/>
                                </a:cubicBezTo>
                                <a:lnTo>
                                  <a:pt x="917809" y="1318845"/>
                                </a:lnTo>
                                <a:cubicBezTo>
                                  <a:pt x="918208" y="1319643"/>
                                  <a:pt x="918208" y="1321240"/>
                                  <a:pt x="917010" y="1321639"/>
                                </a:cubicBezTo>
                                <a:lnTo>
                                  <a:pt x="916212" y="1322038"/>
                                </a:lnTo>
                                <a:cubicBezTo>
                                  <a:pt x="915414" y="1322038"/>
                                  <a:pt x="914614" y="1321639"/>
                                  <a:pt x="914215" y="1320841"/>
                                </a:cubicBezTo>
                                <a:lnTo>
                                  <a:pt x="905431" y="1305670"/>
                                </a:lnTo>
                                <a:cubicBezTo>
                                  <a:pt x="905031" y="1304872"/>
                                  <a:pt x="905031" y="1303275"/>
                                  <a:pt x="906230" y="1302876"/>
                                </a:cubicBezTo>
                                <a:close/>
                                <a:moveTo>
                                  <a:pt x="944953" y="1298086"/>
                                </a:moveTo>
                                <a:cubicBezTo>
                                  <a:pt x="946150" y="1298485"/>
                                  <a:pt x="946949" y="1299682"/>
                                  <a:pt x="946548" y="1300880"/>
                                </a:cubicBezTo>
                                <a:lnTo>
                                  <a:pt x="941755" y="1317647"/>
                                </a:lnTo>
                                <a:cubicBezTo>
                                  <a:pt x="941755" y="1318446"/>
                                  <a:pt x="940957" y="1319244"/>
                                  <a:pt x="940156" y="1319244"/>
                                </a:cubicBezTo>
                                <a:lnTo>
                                  <a:pt x="939359" y="1319244"/>
                                </a:lnTo>
                                <a:cubicBezTo>
                                  <a:pt x="938161" y="1318845"/>
                                  <a:pt x="937364" y="1317647"/>
                                  <a:pt x="937364" y="1316450"/>
                                </a:cubicBezTo>
                                <a:lnTo>
                                  <a:pt x="942154" y="1299682"/>
                                </a:lnTo>
                                <a:cubicBezTo>
                                  <a:pt x="942553" y="1298485"/>
                                  <a:pt x="943752" y="1297686"/>
                                  <a:pt x="944953" y="1298086"/>
                                </a:cubicBezTo>
                                <a:close/>
                                <a:moveTo>
                                  <a:pt x="924997" y="1296489"/>
                                </a:moveTo>
                                <a:cubicBezTo>
                                  <a:pt x="926195" y="1296489"/>
                                  <a:pt x="927391" y="1297287"/>
                                  <a:pt x="927391" y="1298485"/>
                                </a:cubicBezTo>
                                <a:lnTo>
                                  <a:pt x="929785" y="1316051"/>
                                </a:lnTo>
                                <a:cubicBezTo>
                                  <a:pt x="929785" y="1317248"/>
                                  <a:pt x="928988" y="1318446"/>
                                  <a:pt x="927791" y="1318446"/>
                                </a:cubicBezTo>
                                <a:cubicBezTo>
                                  <a:pt x="926594" y="1318446"/>
                                  <a:pt x="925396" y="1317647"/>
                                  <a:pt x="925396" y="1316450"/>
                                </a:cubicBezTo>
                                <a:lnTo>
                                  <a:pt x="923000" y="1298884"/>
                                </a:lnTo>
                                <a:cubicBezTo>
                                  <a:pt x="923000" y="1297686"/>
                                  <a:pt x="923799" y="1296489"/>
                                  <a:pt x="924997" y="1296489"/>
                                </a:cubicBezTo>
                                <a:close/>
                                <a:moveTo>
                                  <a:pt x="4712512" y="1242198"/>
                                </a:moveTo>
                                <a:cubicBezTo>
                                  <a:pt x="4713709" y="1242198"/>
                                  <a:pt x="4714907" y="1242996"/>
                                  <a:pt x="4714907" y="1244194"/>
                                </a:cubicBezTo>
                                <a:lnTo>
                                  <a:pt x="4717303" y="1261760"/>
                                </a:lnTo>
                                <a:cubicBezTo>
                                  <a:pt x="4717303" y="1262957"/>
                                  <a:pt x="4716505" y="1264155"/>
                                  <a:pt x="4715307" y="1264155"/>
                                </a:cubicBezTo>
                                <a:cubicBezTo>
                                  <a:pt x="4714109" y="1264155"/>
                                  <a:pt x="4712911" y="1263356"/>
                                  <a:pt x="4712911" y="1262159"/>
                                </a:cubicBezTo>
                                <a:lnTo>
                                  <a:pt x="4710516" y="1244593"/>
                                </a:lnTo>
                                <a:cubicBezTo>
                                  <a:pt x="4710516" y="1243395"/>
                                  <a:pt x="4711314" y="1242198"/>
                                  <a:pt x="4712512" y="1242198"/>
                                </a:cubicBezTo>
                                <a:close/>
                                <a:moveTo>
                                  <a:pt x="4700935" y="1241400"/>
                                </a:moveTo>
                                <a:cubicBezTo>
                                  <a:pt x="4702133" y="1241799"/>
                                  <a:pt x="4702931" y="1242996"/>
                                  <a:pt x="4702133" y="1244194"/>
                                </a:cubicBezTo>
                                <a:lnTo>
                                  <a:pt x="4697342" y="1260961"/>
                                </a:lnTo>
                                <a:cubicBezTo>
                                  <a:pt x="4697342" y="1261760"/>
                                  <a:pt x="4696543" y="1262558"/>
                                  <a:pt x="4695745" y="1262558"/>
                                </a:cubicBezTo>
                                <a:lnTo>
                                  <a:pt x="4694947" y="1262558"/>
                                </a:lnTo>
                                <a:cubicBezTo>
                                  <a:pt x="4693749" y="1262159"/>
                                  <a:pt x="4692951" y="1260961"/>
                                  <a:pt x="4693350" y="1259764"/>
                                </a:cubicBezTo>
                                <a:lnTo>
                                  <a:pt x="4698141" y="1242996"/>
                                </a:lnTo>
                                <a:cubicBezTo>
                                  <a:pt x="4698540" y="1241799"/>
                                  <a:pt x="4699738" y="1241000"/>
                                  <a:pt x="4700935" y="1241400"/>
                                </a:cubicBezTo>
                                <a:close/>
                                <a:moveTo>
                                  <a:pt x="4723290" y="1239004"/>
                                </a:moveTo>
                                <a:cubicBezTo>
                                  <a:pt x="4724088" y="1238604"/>
                                  <a:pt x="4725685" y="1238604"/>
                                  <a:pt x="4726084" y="1239802"/>
                                </a:cubicBezTo>
                                <a:lnTo>
                                  <a:pt x="4734868" y="1254973"/>
                                </a:lnTo>
                                <a:cubicBezTo>
                                  <a:pt x="4735267" y="1255771"/>
                                  <a:pt x="4735267" y="1257368"/>
                                  <a:pt x="4734069" y="1257767"/>
                                </a:cubicBezTo>
                                <a:lnTo>
                                  <a:pt x="4733271" y="1258166"/>
                                </a:lnTo>
                                <a:cubicBezTo>
                                  <a:pt x="4732472" y="1258166"/>
                                  <a:pt x="4731674" y="1257767"/>
                                  <a:pt x="4731275" y="1256969"/>
                                </a:cubicBezTo>
                                <a:lnTo>
                                  <a:pt x="4722491" y="1241798"/>
                                </a:lnTo>
                                <a:cubicBezTo>
                                  <a:pt x="4722092" y="1241000"/>
                                  <a:pt x="4722092" y="1239403"/>
                                  <a:pt x="4723290" y="1239004"/>
                                </a:cubicBezTo>
                                <a:close/>
                                <a:moveTo>
                                  <a:pt x="4691355" y="1236609"/>
                                </a:moveTo>
                                <a:cubicBezTo>
                                  <a:pt x="4692153" y="1237407"/>
                                  <a:pt x="4692153" y="1238605"/>
                                  <a:pt x="4692153" y="1239403"/>
                                </a:cubicBezTo>
                                <a:lnTo>
                                  <a:pt x="4681374" y="1253376"/>
                                </a:lnTo>
                                <a:cubicBezTo>
                                  <a:pt x="4680975" y="1253776"/>
                                  <a:pt x="4680176" y="1254175"/>
                                  <a:pt x="4679777" y="1254175"/>
                                </a:cubicBezTo>
                                <a:cubicBezTo>
                                  <a:pt x="4679378" y="1254175"/>
                                  <a:pt x="4678580" y="1254175"/>
                                  <a:pt x="4678180" y="1253776"/>
                                </a:cubicBezTo>
                                <a:cubicBezTo>
                                  <a:pt x="4677382" y="1253376"/>
                                  <a:pt x="4676983" y="1251780"/>
                                  <a:pt x="4677781" y="1250981"/>
                                </a:cubicBezTo>
                                <a:lnTo>
                                  <a:pt x="4688561" y="1237008"/>
                                </a:lnTo>
                                <a:cubicBezTo>
                                  <a:pt x="4688960" y="1236210"/>
                                  <a:pt x="4690557" y="1235811"/>
                                  <a:pt x="4691355" y="1236609"/>
                                </a:cubicBezTo>
                                <a:close/>
                                <a:moveTo>
                                  <a:pt x="4734866" y="1231020"/>
                                </a:moveTo>
                                <a:lnTo>
                                  <a:pt x="4749238" y="1241799"/>
                                </a:lnTo>
                                <a:cubicBezTo>
                                  <a:pt x="4750037" y="1242199"/>
                                  <a:pt x="4750436" y="1243795"/>
                                  <a:pt x="4749638" y="1244594"/>
                                </a:cubicBezTo>
                                <a:cubicBezTo>
                                  <a:pt x="4749238" y="1244993"/>
                                  <a:pt x="4748440" y="1245392"/>
                                  <a:pt x="4748041" y="1245392"/>
                                </a:cubicBezTo>
                                <a:cubicBezTo>
                                  <a:pt x="4747642" y="1245392"/>
                                  <a:pt x="4746843" y="1245392"/>
                                  <a:pt x="4746444" y="1244993"/>
                                </a:cubicBezTo>
                                <a:lnTo>
                                  <a:pt x="4732471" y="1234214"/>
                                </a:lnTo>
                                <a:cubicBezTo>
                                  <a:pt x="4731673" y="1233814"/>
                                  <a:pt x="4731274" y="1232218"/>
                                  <a:pt x="4732072" y="1231419"/>
                                </a:cubicBezTo>
                                <a:cubicBezTo>
                                  <a:pt x="4732471" y="1230621"/>
                                  <a:pt x="4734068" y="1230222"/>
                                  <a:pt x="4734866" y="1231020"/>
                                </a:cubicBezTo>
                                <a:close/>
                                <a:moveTo>
                                  <a:pt x="1243956" y="1230222"/>
                                </a:moveTo>
                                <a:cubicBezTo>
                                  <a:pt x="1245154" y="1229822"/>
                                  <a:pt x="1246352" y="1230621"/>
                                  <a:pt x="1246751" y="1231818"/>
                                </a:cubicBezTo>
                                <a:cubicBezTo>
                                  <a:pt x="1248348" y="1239403"/>
                                  <a:pt x="1256333" y="1244593"/>
                                  <a:pt x="1264315" y="1242597"/>
                                </a:cubicBezTo>
                                <a:cubicBezTo>
                                  <a:pt x="1265512" y="1242198"/>
                                  <a:pt x="1267109" y="1242996"/>
                                  <a:pt x="1267508" y="1244194"/>
                                </a:cubicBezTo>
                                <a:cubicBezTo>
                                  <a:pt x="1267907" y="1245391"/>
                                  <a:pt x="1267109" y="1246589"/>
                                  <a:pt x="1266312" y="1246988"/>
                                </a:cubicBezTo>
                                <a:lnTo>
                                  <a:pt x="1265911" y="1246988"/>
                                </a:lnTo>
                                <a:cubicBezTo>
                                  <a:pt x="1261520" y="1248186"/>
                                  <a:pt x="1257130" y="1247786"/>
                                  <a:pt x="1253138" y="1245790"/>
                                </a:cubicBezTo>
                                <a:cubicBezTo>
                                  <a:pt x="1247948" y="1260162"/>
                                  <a:pt x="1237969" y="1271340"/>
                                  <a:pt x="1224397" y="1278127"/>
                                </a:cubicBezTo>
                                <a:cubicBezTo>
                                  <a:pt x="1210825" y="1284913"/>
                                  <a:pt x="1195656" y="1286110"/>
                                  <a:pt x="1181284" y="1281320"/>
                                </a:cubicBezTo>
                                <a:cubicBezTo>
                                  <a:pt x="1180486" y="1285711"/>
                                  <a:pt x="1178091" y="1289703"/>
                                  <a:pt x="1174498" y="1292498"/>
                                </a:cubicBezTo>
                                <a:lnTo>
                                  <a:pt x="1174099" y="1292897"/>
                                </a:lnTo>
                                <a:cubicBezTo>
                                  <a:pt x="1173299" y="1293296"/>
                                  <a:pt x="1172102" y="1292897"/>
                                  <a:pt x="1171303" y="1292098"/>
                                </a:cubicBezTo>
                                <a:cubicBezTo>
                                  <a:pt x="1170505" y="1291300"/>
                                  <a:pt x="1170505" y="1289703"/>
                                  <a:pt x="1171702" y="1288905"/>
                                </a:cubicBezTo>
                                <a:cubicBezTo>
                                  <a:pt x="1177691" y="1283715"/>
                                  <a:pt x="1178889" y="1274534"/>
                                  <a:pt x="1173698" y="1268146"/>
                                </a:cubicBezTo>
                                <a:cubicBezTo>
                                  <a:pt x="1172900" y="1267347"/>
                                  <a:pt x="1172900" y="1265750"/>
                                  <a:pt x="1174099" y="1264952"/>
                                </a:cubicBezTo>
                                <a:cubicBezTo>
                                  <a:pt x="1174897" y="1264154"/>
                                  <a:pt x="1176493" y="1264154"/>
                                  <a:pt x="1177292" y="1265351"/>
                                </a:cubicBezTo>
                                <a:cubicBezTo>
                                  <a:pt x="1180087" y="1268945"/>
                                  <a:pt x="1181682" y="1272937"/>
                                  <a:pt x="1181682" y="1276929"/>
                                </a:cubicBezTo>
                                <a:lnTo>
                                  <a:pt x="1182083" y="1276929"/>
                                </a:lnTo>
                                <a:cubicBezTo>
                                  <a:pt x="1195656" y="1281320"/>
                                  <a:pt x="1209627" y="1280522"/>
                                  <a:pt x="1222401" y="1274135"/>
                                </a:cubicBezTo>
                                <a:cubicBezTo>
                                  <a:pt x="1234776" y="1267746"/>
                                  <a:pt x="1244356" y="1256968"/>
                                  <a:pt x="1248747" y="1243794"/>
                                </a:cubicBezTo>
                                <a:lnTo>
                                  <a:pt x="1248747" y="1243395"/>
                                </a:lnTo>
                                <a:cubicBezTo>
                                  <a:pt x="1245553" y="1241000"/>
                                  <a:pt x="1243557" y="1237407"/>
                                  <a:pt x="1242360" y="1233016"/>
                                </a:cubicBezTo>
                                <a:cubicBezTo>
                                  <a:pt x="1241960" y="1231818"/>
                                  <a:pt x="1242759" y="1230621"/>
                                  <a:pt x="1243956" y="1230222"/>
                                </a:cubicBezTo>
                                <a:close/>
                                <a:moveTo>
                                  <a:pt x="4680975" y="1227028"/>
                                </a:moveTo>
                                <a:cubicBezTo>
                                  <a:pt x="4681774" y="1226628"/>
                                  <a:pt x="4683371" y="1226628"/>
                                  <a:pt x="4683770" y="1227826"/>
                                </a:cubicBezTo>
                                <a:cubicBezTo>
                                  <a:pt x="4684169" y="1229024"/>
                                  <a:pt x="4683770" y="1230221"/>
                                  <a:pt x="4682971" y="1230620"/>
                                </a:cubicBezTo>
                                <a:lnTo>
                                  <a:pt x="4667801" y="1239404"/>
                                </a:lnTo>
                                <a:lnTo>
                                  <a:pt x="4667002" y="1239803"/>
                                </a:lnTo>
                                <a:cubicBezTo>
                                  <a:pt x="4666204" y="1239803"/>
                                  <a:pt x="4665406" y="1239404"/>
                                  <a:pt x="4665006" y="1238605"/>
                                </a:cubicBezTo>
                                <a:cubicBezTo>
                                  <a:pt x="4664607" y="1237807"/>
                                  <a:pt x="4664607" y="1236210"/>
                                  <a:pt x="4665805" y="1235811"/>
                                </a:cubicBezTo>
                                <a:close/>
                                <a:moveTo>
                                  <a:pt x="2167290" y="1227028"/>
                                </a:moveTo>
                                <a:cubicBezTo>
                                  <a:pt x="2169684" y="1226629"/>
                                  <a:pt x="2171681" y="1228226"/>
                                  <a:pt x="2172080" y="1230621"/>
                                </a:cubicBezTo>
                                <a:lnTo>
                                  <a:pt x="2175670" y="1254972"/>
                                </a:lnTo>
                                <a:lnTo>
                                  <a:pt x="2200026" y="1251379"/>
                                </a:lnTo>
                                <a:cubicBezTo>
                                  <a:pt x="2202420" y="1250980"/>
                                  <a:pt x="2204416" y="1252577"/>
                                  <a:pt x="2204815" y="1254972"/>
                                </a:cubicBezTo>
                                <a:cubicBezTo>
                                  <a:pt x="2205214" y="1257367"/>
                                  <a:pt x="2203617" y="1259363"/>
                                  <a:pt x="2201223" y="1259762"/>
                                </a:cubicBezTo>
                                <a:lnTo>
                                  <a:pt x="2176870" y="1263355"/>
                                </a:lnTo>
                                <a:lnTo>
                                  <a:pt x="2180461" y="1287707"/>
                                </a:lnTo>
                                <a:cubicBezTo>
                                  <a:pt x="2180862" y="1290102"/>
                                  <a:pt x="2179263" y="1292098"/>
                                  <a:pt x="2176870" y="1292498"/>
                                </a:cubicBezTo>
                                <a:cubicBezTo>
                                  <a:pt x="2174473" y="1292897"/>
                                  <a:pt x="2172479" y="1291300"/>
                                  <a:pt x="2172080" y="1288905"/>
                                </a:cubicBezTo>
                                <a:lnTo>
                                  <a:pt x="2168486" y="1264553"/>
                                </a:lnTo>
                                <a:lnTo>
                                  <a:pt x="2144136" y="1268145"/>
                                </a:lnTo>
                                <a:cubicBezTo>
                                  <a:pt x="2141739" y="1268546"/>
                                  <a:pt x="2139744" y="1266948"/>
                                  <a:pt x="2139345" y="1264553"/>
                                </a:cubicBezTo>
                                <a:cubicBezTo>
                                  <a:pt x="2138946" y="1262158"/>
                                  <a:pt x="2140542" y="1260162"/>
                                  <a:pt x="2142938" y="1259762"/>
                                </a:cubicBezTo>
                                <a:lnTo>
                                  <a:pt x="2167290" y="1256170"/>
                                </a:lnTo>
                                <a:lnTo>
                                  <a:pt x="2163698" y="1231818"/>
                                </a:lnTo>
                                <a:cubicBezTo>
                                  <a:pt x="2163298" y="1229423"/>
                                  <a:pt x="2164895" y="1227427"/>
                                  <a:pt x="2167290" y="1227028"/>
                                </a:cubicBezTo>
                                <a:close/>
                                <a:moveTo>
                                  <a:pt x="4739657" y="1219843"/>
                                </a:moveTo>
                                <a:lnTo>
                                  <a:pt x="4756424" y="1224634"/>
                                </a:lnTo>
                                <a:cubicBezTo>
                                  <a:pt x="4757622" y="1225033"/>
                                  <a:pt x="4758021" y="1226231"/>
                                  <a:pt x="4757622" y="1227428"/>
                                </a:cubicBezTo>
                                <a:cubicBezTo>
                                  <a:pt x="4757622" y="1228227"/>
                                  <a:pt x="4756824" y="1229025"/>
                                  <a:pt x="4756025" y="1229025"/>
                                </a:cubicBezTo>
                                <a:lnTo>
                                  <a:pt x="4755227" y="1229025"/>
                                </a:lnTo>
                                <a:lnTo>
                                  <a:pt x="4738460" y="1224235"/>
                                </a:lnTo>
                                <a:cubicBezTo>
                                  <a:pt x="4737262" y="1223836"/>
                                  <a:pt x="4736464" y="1222637"/>
                                  <a:pt x="4736863" y="1221439"/>
                                </a:cubicBezTo>
                                <a:cubicBezTo>
                                  <a:pt x="4737262" y="1220242"/>
                                  <a:pt x="4738460" y="1219443"/>
                                  <a:pt x="4739657" y="1219843"/>
                                </a:cubicBezTo>
                                <a:close/>
                                <a:moveTo>
                                  <a:pt x="3395425" y="1219144"/>
                                </a:moveTo>
                                <a:cubicBezTo>
                                  <a:pt x="3398022" y="1218545"/>
                                  <a:pt x="3401420" y="1218445"/>
                                  <a:pt x="3404821" y="1220242"/>
                                </a:cubicBezTo>
                                <a:cubicBezTo>
                                  <a:pt x="3412409" y="1224234"/>
                                  <a:pt x="3412013" y="1231818"/>
                                  <a:pt x="3412013" y="1232218"/>
                                </a:cubicBezTo>
                                <a:cubicBezTo>
                                  <a:pt x="3412013" y="1232218"/>
                                  <a:pt x="3412013" y="1235012"/>
                                  <a:pt x="3415601" y="1237008"/>
                                </a:cubicBezTo>
                                <a:cubicBezTo>
                                  <a:pt x="3419193" y="1238605"/>
                                  <a:pt x="3421586" y="1237008"/>
                                  <a:pt x="3421586" y="1237008"/>
                                </a:cubicBezTo>
                                <a:lnTo>
                                  <a:pt x="3421985" y="1237008"/>
                                </a:lnTo>
                                <a:lnTo>
                                  <a:pt x="3422385" y="1236609"/>
                                </a:lnTo>
                                <a:cubicBezTo>
                                  <a:pt x="3424378" y="1235411"/>
                                  <a:pt x="3429165" y="1233016"/>
                                  <a:pt x="3435549" y="1236210"/>
                                </a:cubicBezTo>
                                <a:cubicBezTo>
                                  <a:pt x="3442331" y="1239802"/>
                                  <a:pt x="3442729" y="1247387"/>
                                  <a:pt x="3442729" y="1247786"/>
                                </a:cubicBezTo>
                                <a:lnTo>
                                  <a:pt x="3442729" y="1248186"/>
                                </a:lnTo>
                                <a:cubicBezTo>
                                  <a:pt x="3442729" y="1248186"/>
                                  <a:pt x="3442729" y="1250980"/>
                                  <a:pt x="3446319" y="1252976"/>
                                </a:cubicBezTo>
                                <a:cubicBezTo>
                                  <a:pt x="3449912" y="1254972"/>
                                  <a:pt x="3452703" y="1252976"/>
                                  <a:pt x="3452703" y="1252976"/>
                                </a:cubicBezTo>
                                <a:lnTo>
                                  <a:pt x="3453101" y="1252976"/>
                                </a:lnTo>
                                <a:cubicBezTo>
                                  <a:pt x="3453500" y="1252577"/>
                                  <a:pt x="3460682" y="1248585"/>
                                  <a:pt x="3467066" y="1252178"/>
                                </a:cubicBezTo>
                                <a:cubicBezTo>
                                  <a:pt x="3474642" y="1256171"/>
                                  <a:pt x="3474244" y="1263755"/>
                                  <a:pt x="3474244" y="1264155"/>
                                </a:cubicBezTo>
                                <a:cubicBezTo>
                                  <a:pt x="3474244" y="1264155"/>
                                  <a:pt x="3474244" y="1266949"/>
                                  <a:pt x="3477837" y="1268945"/>
                                </a:cubicBezTo>
                                <a:cubicBezTo>
                                  <a:pt x="3479034" y="1269344"/>
                                  <a:pt x="3479829" y="1269743"/>
                                  <a:pt x="3481028" y="1269743"/>
                                </a:cubicBezTo>
                                <a:lnTo>
                                  <a:pt x="3485420" y="1270143"/>
                                </a:lnTo>
                                <a:cubicBezTo>
                                  <a:pt x="3487414" y="1270143"/>
                                  <a:pt x="3489010" y="1272139"/>
                                  <a:pt x="3489010" y="1274135"/>
                                </a:cubicBezTo>
                                <a:cubicBezTo>
                                  <a:pt x="3489010" y="1276530"/>
                                  <a:pt x="3487414" y="1278127"/>
                                  <a:pt x="3483421" y="1278526"/>
                                </a:cubicBezTo>
                                <a:lnTo>
                                  <a:pt x="3477439" y="1278127"/>
                                </a:lnTo>
                                <a:cubicBezTo>
                                  <a:pt x="3475842" y="1277727"/>
                                  <a:pt x="3474244" y="1277328"/>
                                  <a:pt x="3472649" y="1276530"/>
                                </a:cubicBezTo>
                                <a:cubicBezTo>
                                  <a:pt x="3465071" y="1272538"/>
                                  <a:pt x="3465470" y="1264953"/>
                                  <a:pt x="3465470" y="1264554"/>
                                </a:cubicBezTo>
                                <a:cubicBezTo>
                                  <a:pt x="3465470" y="1264554"/>
                                  <a:pt x="3465868" y="1261759"/>
                                  <a:pt x="3462278" y="1259763"/>
                                </a:cubicBezTo>
                                <a:cubicBezTo>
                                  <a:pt x="3459483" y="1258167"/>
                                  <a:pt x="3455895" y="1259763"/>
                                  <a:pt x="3455496" y="1260163"/>
                                </a:cubicBezTo>
                                <a:cubicBezTo>
                                  <a:pt x="3454299" y="1260961"/>
                                  <a:pt x="3448712" y="1264155"/>
                                  <a:pt x="3441932" y="1260562"/>
                                </a:cubicBezTo>
                                <a:cubicBezTo>
                                  <a:pt x="3435153" y="1256969"/>
                                  <a:pt x="3434752" y="1250581"/>
                                  <a:pt x="3434752" y="1248984"/>
                                </a:cubicBezTo>
                                <a:cubicBezTo>
                                  <a:pt x="3434354" y="1248585"/>
                                  <a:pt x="3433955" y="1245391"/>
                                  <a:pt x="3431161" y="1243794"/>
                                </a:cubicBezTo>
                                <a:cubicBezTo>
                                  <a:pt x="3427970" y="1242198"/>
                                  <a:pt x="3425975" y="1243395"/>
                                  <a:pt x="3425176" y="1243794"/>
                                </a:cubicBezTo>
                                <a:lnTo>
                                  <a:pt x="3424778" y="1243794"/>
                                </a:lnTo>
                                <a:cubicBezTo>
                                  <a:pt x="3423581" y="1244593"/>
                                  <a:pt x="3418394" y="1247786"/>
                                  <a:pt x="3411212" y="1244194"/>
                                </a:cubicBezTo>
                                <a:cubicBezTo>
                                  <a:pt x="3403628" y="1240202"/>
                                  <a:pt x="3404029" y="1233016"/>
                                  <a:pt x="3404029" y="1232218"/>
                                </a:cubicBezTo>
                                <a:cubicBezTo>
                                  <a:pt x="3404427" y="1232218"/>
                                  <a:pt x="3404029" y="1229024"/>
                                  <a:pt x="3400824" y="1227427"/>
                                </a:cubicBezTo>
                                <a:cubicBezTo>
                                  <a:pt x="3398022" y="1225830"/>
                                  <a:pt x="3394423" y="1227427"/>
                                  <a:pt x="3394027" y="1227826"/>
                                </a:cubicBezTo>
                                <a:cubicBezTo>
                                  <a:pt x="3392830" y="1228625"/>
                                  <a:pt x="3387234" y="1231818"/>
                                  <a:pt x="3380446" y="1228226"/>
                                </a:cubicBezTo>
                                <a:lnTo>
                                  <a:pt x="3378047" y="1226629"/>
                                </a:lnTo>
                                <a:cubicBezTo>
                                  <a:pt x="3376050" y="1225830"/>
                                  <a:pt x="3375253" y="1223435"/>
                                  <a:pt x="3376451" y="1221439"/>
                                </a:cubicBezTo>
                                <a:cubicBezTo>
                                  <a:pt x="3377250" y="1219443"/>
                                  <a:pt x="3379646" y="1218645"/>
                                  <a:pt x="3381643" y="1219842"/>
                                </a:cubicBezTo>
                                <a:lnTo>
                                  <a:pt x="3384036" y="1221040"/>
                                </a:lnTo>
                                <a:cubicBezTo>
                                  <a:pt x="3387632" y="1223036"/>
                                  <a:pt x="3390432" y="1221040"/>
                                  <a:pt x="3390432" y="1221040"/>
                                </a:cubicBezTo>
                                <a:lnTo>
                                  <a:pt x="3390833" y="1221040"/>
                                </a:lnTo>
                                <a:cubicBezTo>
                                  <a:pt x="3391034" y="1220840"/>
                                  <a:pt x="3392830" y="1219743"/>
                                  <a:pt x="3395425" y="1219144"/>
                                </a:cubicBezTo>
                                <a:close/>
                                <a:moveTo>
                                  <a:pt x="4677782" y="1215451"/>
                                </a:moveTo>
                                <a:cubicBezTo>
                                  <a:pt x="4678980" y="1215451"/>
                                  <a:pt x="4680178" y="1216249"/>
                                  <a:pt x="4680178" y="1217447"/>
                                </a:cubicBezTo>
                                <a:cubicBezTo>
                                  <a:pt x="4680178" y="1218644"/>
                                  <a:pt x="4679379" y="1219444"/>
                                  <a:pt x="4678182" y="1219843"/>
                                </a:cubicBezTo>
                                <a:lnTo>
                                  <a:pt x="4660616" y="1222238"/>
                                </a:lnTo>
                                <a:cubicBezTo>
                                  <a:pt x="4659418" y="1222238"/>
                                  <a:pt x="4658221" y="1221440"/>
                                  <a:pt x="4658221" y="1220242"/>
                                </a:cubicBezTo>
                                <a:cubicBezTo>
                                  <a:pt x="4658221" y="1219044"/>
                                  <a:pt x="4659019" y="1217846"/>
                                  <a:pt x="4660217" y="1217846"/>
                                </a:cubicBezTo>
                                <a:close/>
                                <a:moveTo>
                                  <a:pt x="4756824" y="1205072"/>
                                </a:moveTo>
                                <a:cubicBezTo>
                                  <a:pt x="4758021" y="1205072"/>
                                  <a:pt x="4759219" y="1205870"/>
                                  <a:pt x="4759219" y="1207068"/>
                                </a:cubicBezTo>
                                <a:cubicBezTo>
                                  <a:pt x="4759219" y="1208265"/>
                                  <a:pt x="4758421" y="1209464"/>
                                  <a:pt x="4757223" y="1209464"/>
                                </a:cubicBezTo>
                                <a:lnTo>
                                  <a:pt x="4739657" y="1211859"/>
                                </a:lnTo>
                                <a:cubicBezTo>
                                  <a:pt x="4738460" y="1211859"/>
                                  <a:pt x="4737262" y="1211061"/>
                                  <a:pt x="4737262" y="1209863"/>
                                </a:cubicBezTo>
                                <a:cubicBezTo>
                                  <a:pt x="4737262" y="1208665"/>
                                  <a:pt x="4738060" y="1207467"/>
                                  <a:pt x="4739258" y="1207467"/>
                                </a:cubicBezTo>
                                <a:close/>
                                <a:moveTo>
                                  <a:pt x="4662212" y="1198286"/>
                                </a:moveTo>
                                <a:lnTo>
                                  <a:pt x="4678980" y="1203077"/>
                                </a:lnTo>
                                <a:cubicBezTo>
                                  <a:pt x="4680177" y="1203476"/>
                                  <a:pt x="4680976" y="1204674"/>
                                  <a:pt x="4680577" y="1205871"/>
                                </a:cubicBezTo>
                                <a:cubicBezTo>
                                  <a:pt x="4680577" y="1206670"/>
                                  <a:pt x="4679778" y="1207468"/>
                                  <a:pt x="4678980" y="1207468"/>
                                </a:cubicBezTo>
                                <a:lnTo>
                                  <a:pt x="4678181" y="1207468"/>
                                </a:lnTo>
                                <a:lnTo>
                                  <a:pt x="4661414" y="1202678"/>
                                </a:lnTo>
                                <a:cubicBezTo>
                                  <a:pt x="4660216" y="1202279"/>
                                  <a:pt x="4659418" y="1201080"/>
                                  <a:pt x="4659418" y="1199882"/>
                                </a:cubicBezTo>
                                <a:cubicBezTo>
                                  <a:pt x="4659817" y="1198685"/>
                                  <a:pt x="4661015" y="1197886"/>
                                  <a:pt x="4662212" y="1198286"/>
                                </a:cubicBezTo>
                                <a:close/>
                                <a:moveTo>
                                  <a:pt x="4750038" y="1187907"/>
                                </a:moveTo>
                                <a:cubicBezTo>
                                  <a:pt x="4750836" y="1187507"/>
                                  <a:pt x="4752433" y="1187507"/>
                                  <a:pt x="4752832" y="1188705"/>
                                </a:cubicBezTo>
                                <a:cubicBezTo>
                                  <a:pt x="4753231" y="1189503"/>
                                  <a:pt x="4753231" y="1191100"/>
                                  <a:pt x="4752034" y="1191499"/>
                                </a:cubicBezTo>
                                <a:lnTo>
                                  <a:pt x="4736863" y="1200283"/>
                                </a:lnTo>
                                <a:lnTo>
                                  <a:pt x="4736065" y="1200682"/>
                                </a:lnTo>
                                <a:cubicBezTo>
                                  <a:pt x="4735266" y="1200682"/>
                                  <a:pt x="4734468" y="1200283"/>
                                  <a:pt x="4734069" y="1199484"/>
                                </a:cubicBezTo>
                                <a:cubicBezTo>
                                  <a:pt x="4733669" y="1198287"/>
                                  <a:pt x="4734069" y="1197089"/>
                                  <a:pt x="4734867" y="1196690"/>
                                </a:cubicBezTo>
                                <a:close/>
                                <a:moveTo>
                                  <a:pt x="3412610" y="1187208"/>
                                </a:moveTo>
                                <a:cubicBezTo>
                                  <a:pt x="3415205" y="1186609"/>
                                  <a:pt x="3418593" y="1186509"/>
                                  <a:pt x="3421982" y="1188306"/>
                                </a:cubicBezTo>
                                <a:cubicBezTo>
                                  <a:pt x="3429564" y="1192298"/>
                                  <a:pt x="3429165" y="1199882"/>
                                  <a:pt x="3429165" y="1200282"/>
                                </a:cubicBezTo>
                                <a:cubicBezTo>
                                  <a:pt x="3429165" y="1200282"/>
                                  <a:pt x="3429165" y="1203076"/>
                                  <a:pt x="3432755" y="1205072"/>
                                </a:cubicBezTo>
                                <a:cubicBezTo>
                                  <a:pt x="3436348" y="1206669"/>
                                  <a:pt x="3438740" y="1205072"/>
                                  <a:pt x="3438740" y="1205072"/>
                                </a:cubicBezTo>
                                <a:lnTo>
                                  <a:pt x="3439139" y="1205072"/>
                                </a:lnTo>
                                <a:lnTo>
                                  <a:pt x="3439537" y="1204673"/>
                                </a:lnTo>
                                <a:cubicBezTo>
                                  <a:pt x="3441532" y="1203475"/>
                                  <a:pt x="3446319" y="1201080"/>
                                  <a:pt x="3452703" y="1204274"/>
                                </a:cubicBezTo>
                                <a:cubicBezTo>
                                  <a:pt x="3459483" y="1207866"/>
                                  <a:pt x="3459883" y="1215451"/>
                                  <a:pt x="3459883" y="1215850"/>
                                </a:cubicBezTo>
                                <a:lnTo>
                                  <a:pt x="3459883" y="1216250"/>
                                </a:lnTo>
                                <a:cubicBezTo>
                                  <a:pt x="3459883" y="1216250"/>
                                  <a:pt x="3459883" y="1219044"/>
                                  <a:pt x="3463474" y="1221040"/>
                                </a:cubicBezTo>
                                <a:cubicBezTo>
                                  <a:pt x="3467064" y="1223036"/>
                                  <a:pt x="3469857" y="1221040"/>
                                  <a:pt x="3469857" y="1221040"/>
                                </a:cubicBezTo>
                                <a:lnTo>
                                  <a:pt x="3470256" y="1221040"/>
                                </a:lnTo>
                                <a:cubicBezTo>
                                  <a:pt x="3470657" y="1220641"/>
                                  <a:pt x="3477837" y="1216649"/>
                                  <a:pt x="3484218" y="1220242"/>
                                </a:cubicBezTo>
                                <a:cubicBezTo>
                                  <a:pt x="3491799" y="1224235"/>
                                  <a:pt x="3491403" y="1231819"/>
                                  <a:pt x="3491403" y="1232219"/>
                                </a:cubicBezTo>
                                <a:cubicBezTo>
                                  <a:pt x="3491403" y="1232219"/>
                                  <a:pt x="3491403" y="1235013"/>
                                  <a:pt x="3494996" y="1237009"/>
                                </a:cubicBezTo>
                                <a:cubicBezTo>
                                  <a:pt x="3496195" y="1237408"/>
                                  <a:pt x="3496992" y="1237807"/>
                                  <a:pt x="3498187" y="1237807"/>
                                </a:cubicBezTo>
                                <a:lnTo>
                                  <a:pt x="3502574" y="1238207"/>
                                </a:lnTo>
                                <a:cubicBezTo>
                                  <a:pt x="3504577" y="1238207"/>
                                  <a:pt x="3506178" y="1240203"/>
                                  <a:pt x="3506178" y="1242199"/>
                                </a:cubicBezTo>
                                <a:cubicBezTo>
                                  <a:pt x="3506178" y="1244195"/>
                                  <a:pt x="3504172" y="1245791"/>
                                  <a:pt x="3500578" y="1246191"/>
                                </a:cubicBezTo>
                                <a:lnTo>
                                  <a:pt x="3494595" y="1245791"/>
                                </a:lnTo>
                                <a:cubicBezTo>
                                  <a:pt x="3493001" y="1245392"/>
                                  <a:pt x="3491403" y="1244993"/>
                                  <a:pt x="3489811" y="1244195"/>
                                </a:cubicBezTo>
                                <a:cubicBezTo>
                                  <a:pt x="3482224" y="1240203"/>
                                  <a:pt x="3482620" y="1232618"/>
                                  <a:pt x="3482620" y="1232219"/>
                                </a:cubicBezTo>
                                <a:cubicBezTo>
                                  <a:pt x="3482620" y="1232219"/>
                                  <a:pt x="3483021" y="1229424"/>
                                  <a:pt x="3479431" y="1227428"/>
                                </a:cubicBezTo>
                                <a:cubicBezTo>
                                  <a:pt x="3476639" y="1225831"/>
                                  <a:pt x="3473049" y="1227428"/>
                                  <a:pt x="3472649" y="1227827"/>
                                </a:cubicBezTo>
                                <a:cubicBezTo>
                                  <a:pt x="3471453" y="1228626"/>
                                  <a:pt x="3465867" y="1231819"/>
                                  <a:pt x="3459086" y="1228227"/>
                                </a:cubicBezTo>
                                <a:cubicBezTo>
                                  <a:pt x="3452304" y="1224634"/>
                                  <a:pt x="3451904" y="1218246"/>
                                  <a:pt x="3451904" y="1216649"/>
                                </a:cubicBezTo>
                                <a:cubicBezTo>
                                  <a:pt x="3451507" y="1216250"/>
                                  <a:pt x="3451107" y="1213056"/>
                                  <a:pt x="3448316" y="1211459"/>
                                </a:cubicBezTo>
                                <a:cubicBezTo>
                                  <a:pt x="3445122" y="1209862"/>
                                  <a:pt x="3443128" y="1211060"/>
                                  <a:pt x="3442331" y="1211459"/>
                                </a:cubicBezTo>
                                <a:lnTo>
                                  <a:pt x="3441932" y="1211459"/>
                                </a:lnTo>
                                <a:cubicBezTo>
                                  <a:pt x="3440735" y="1212258"/>
                                  <a:pt x="3435549" y="1215451"/>
                                  <a:pt x="3428368" y="1211858"/>
                                </a:cubicBezTo>
                                <a:cubicBezTo>
                                  <a:pt x="3420787" y="1207866"/>
                                  <a:pt x="3421185" y="1200681"/>
                                  <a:pt x="3421185" y="1199882"/>
                                </a:cubicBezTo>
                                <a:cubicBezTo>
                                  <a:pt x="3421586" y="1199882"/>
                                  <a:pt x="3421185" y="1196689"/>
                                  <a:pt x="3417994" y="1195092"/>
                                </a:cubicBezTo>
                                <a:cubicBezTo>
                                  <a:pt x="3415205" y="1193495"/>
                                  <a:pt x="3411612" y="1195092"/>
                                  <a:pt x="3411212" y="1195491"/>
                                </a:cubicBezTo>
                                <a:cubicBezTo>
                                  <a:pt x="3410012" y="1196290"/>
                                  <a:pt x="3404427" y="1199483"/>
                                  <a:pt x="3397620" y="1195890"/>
                                </a:cubicBezTo>
                                <a:lnTo>
                                  <a:pt x="3395222" y="1194294"/>
                                </a:lnTo>
                                <a:cubicBezTo>
                                  <a:pt x="3393225" y="1193495"/>
                                  <a:pt x="3392428" y="1191100"/>
                                  <a:pt x="3393624" y="1189104"/>
                                </a:cubicBezTo>
                                <a:cubicBezTo>
                                  <a:pt x="3394423" y="1187108"/>
                                  <a:pt x="3396818" y="1186310"/>
                                  <a:pt x="3398819" y="1187507"/>
                                </a:cubicBezTo>
                                <a:lnTo>
                                  <a:pt x="3401218" y="1189104"/>
                                </a:lnTo>
                                <a:cubicBezTo>
                                  <a:pt x="3404821" y="1191100"/>
                                  <a:pt x="3407615" y="1189104"/>
                                  <a:pt x="3407615" y="1189104"/>
                                </a:cubicBezTo>
                                <a:lnTo>
                                  <a:pt x="3408022" y="1189104"/>
                                </a:lnTo>
                                <a:cubicBezTo>
                                  <a:pt x="3408217" y="1188904"/>
                                  <a:pt x="3410012" y="1187807"/>
                                  <a:pt x="3412610" y="1187208"/>
                                </a:cubicBezTo>
                                <a:close/>
                                <a:moveTo>
                                  <a:pt x="4671793" y="1182318"/>
                                </a:moveTo>
                                <a:lnTo>
                                  <a:pt x="4685766" y="1193097"/>
                                </a:lnTo>
                                <a:cubicBezTo>
                                  <a:pt x="4686565" y="1193497"/>
                                  <a:pt x="4686964" y="1195093"/>
                                  <a:pt x="4686166" y="1195892"/>
                                </a:cubicBezTo>
                                <a:cubicBezTo>
                                  <a:pt x="4685766" y="1196291"/>
                                  <a:pt x="4684968" y="1196690"/>
                                  <a:pt x="4684569" y="1196690"/>
                                </a:cubicBezTo>
                                <a:cubicBezTo>
                                  <a:pt x="4684170" y="1196690"/>
                                  <a:pt x="4683371" y="1196690"/>
                                  <a:pt x="4682972" y="1196291"/>
                                </a:cubicBezTo>
                                <a:lnTo>
                                  <a:pt x="4669398" y="1185512"/>
                                </a:lnTo>
                                <a:cubicBezTo>
                                  <a:pt x="4668600" y="1185112"/>
                                  <a:pt x="4668201" y="1183516"/>
                                  <a:pt x="4668999" y="1182717"/>
                                </a:cubicBezTo>
                                <a:cubicBezTo>
                                  <a:pt x="4669398" y="1181919"/>
                                  <a:pt x="4670995" y="1181520"/>
                                  <a:pt x="4671793" y="1182318"/>
                                </a:cubicBezTo>
                                <a:close/>
                                <a:moveTo>
                                  <a:pt x="4740058" y="1173535"/>
                                </a:moveTo>
                                <a:cubicBezTo>
                                  <a:pt x="4740856" y="1173934"/>
                                  <a:pt x="4741255" y="1175531"/>
                                  <a:pt x="4740457" y="1176329"/>
                                </a:cubicBezTo>
                                <a:lnTo>
                                  <a:pt x="4729677" y="1190302"/>
                                </a:lnTo>
                                <a:cubicBezTo>
                                  <a:pt x="4729278" y="1190702"/>
                                  <a:pt x="4728480" y="1191101"/>
                                  <a:pt x="4728081" y="1191101"/>
                                </a:cubicBezTo>
                                <a:cubicBezTo>
                                  <a:pt x="4727681" y="1191101"/>
                                  <a:pt x="4726883" y="1191101"/>
                                  <a:pt x="4726484" y="1190702"/>
                                </a:cubicBezTo>
                                <a:cubicBezTo>
                                  <a:pt x="4725685" y="1189903"/>
                                  <a:pt x="4725286" y="1188306"/>
                                  <a:pt x="4726484" y="1187907"/>
                                </a:cubicBezTo>
                                <a:lnTo>
                                  <a:pt x="4737263" y="1173934"/>
                                </a:lnTo>
                                <a:cubicBezTo>
                                  <a:pt x="4737662" y="1173136"/>
                                  <a:pt x="4739259" y="1172737"/>
                                  <a:pt x="4740058" y="1173535"/>
                                </a:cubicBezTo>
                                <a:close/>
                                <a:moveTo>
                                  <a:pt x="4683769" y="1169544"/>
                                </a:moveTo>
                                <a:cubicBezTo>
                                  <a:pt x="4684567" y="1169144"/>
                                  <a:pt x="4686164" y="1169144"/>
                                  <a:pt x="4686563" y="1170342"/>
                                </a:cubicBezTo>
                                <a:lnTo>
                                  <a:pt x="4695347" y="1185513"/>
                                </a:lnTo>
                                <a:cubicBezTo>
                                  <a:pt x="4695746" y="1186311"/>
                                  <a:pt x="4695746" y="1187908"/>
                                  <a:pt x="4694548" y="1188307"/>
                                </a:cubicBezTo>
                                <a:lnTo>
                                  <a:pt x="4693750" y="1188706"/>
                                </a:lnTo>
                                <a:cubicBezTo>
                                  <a:pt x="4692951" y="1188706"/>
                                  <a:pt x="4692153" y="1188307"/>
                                  <a:pt x="4691754" y="1187509"/>
                                </a:cubicBezTo>
                                <a:lnTo>
                                  <a:pt x="4682970" y="1172338"/>
                                </a:lnTo>
                                <a:cubicBezTo>
                                  <a:pt x="4682571" y="1171540"/>
                                  <a:pt x="4682571" y="1169943"/>
                                  <a:pt x="4683769" y="1169544"/>
                                </a:cubicBezTo>
                                <a:close/>
                                <a:moveTo>
                                  <a:pt x="4722094" y="1164354"/>
                                </a:moveTo>
                                <a:cubicBezTo>
                                  <a:pt x="4723291" y="1164753"/>
                                  <a:pt x="4724090" y="1165950"/>
                                  <a:pt x="4723690" y="1167148"/>
                                </a:cubicBezTo>
                                <a:lnTo>
                                  <a:pt x="4718899" y="1183915"/>
                                </a:lnTo>
                                <a:cubicBezTo>
                                  <a:pt x="4718899" y="1184714"/>
                                  <a:pt x="4718101" y="1185512"/>
                                  <a:pt x="4717302" y="1185512"/>
                                </a:cubicBezTo>
                                <a:lnTo>
                                  <a:pt x="4716504" y="1185512"/>
                                </a:lnTo>
                                <a:cubicBezTo>
                                  <a:pt x="4715705" y="1185113"/>
                                  <a:pt x="4714907" y="1183915"/>
                                  <a:pt x="4714508" y="1182718"/>
                                </a:cubicBezTo>
                                <a:lnTo>
                                  <a:pt x="4719299" y="1165950"/>
                                </a:lnTo>
                                <a:cubicBezTo>
                                  <a:pt x="4719698" y="1164753"/>
                                  <a:pt x="4720896" y="1163954"/>
                                  <a:pt x="4722094" y="1164354"/>
                                </a:cubicBezTo>
                                <a:close/>
                                <a:moveTo>
                                  <a:pt x="4702532" y="1162757"/>
                                </a:moveTo>
                                <a:cubicBezTo>
                                  <a:pt x="4703729" y="1162757"/>
                                  <a:pt x="4704927" y="1163555"/>
                                  <a:pt x="4704927" y="1164753"/>
                                </a:cubicBezTo>
                                <a:lnTo>
                                  <a:pt x="4707323" y="1182319"/>
                                </a:lnTo>
                                <a:cubicBezTo>
                                  <a:pt x="4707323" y="1183516"/>
                                  <a:pt x="4706525" y="1184714"/>
                                  <a:pt x="4705327" y="1184714"/>
                                </a:cubicBezTo>
                                <a:cubicBezTo>
                                  <a:pt x="4704129" y="1185113"/>
                                  <a:pt x="4702931" y="1183915"/>
                                  <a:pt x="4702931" y="1182718"/>
                                </a:cubicBezTo>
                                <a:lnTo>
                                  <a:pt x="4700536" y="1165152"/>
                                </a:lnTo>
                                <a:cubicBezTo>
                                  <a:pt x="4700536" y="1163954"/>
                                  <a:pt x="4701334" y="1162757"/>
                                  <a:pt x="4702532" y="1162757"/>
                                </a:cubicBezTo>
                                <a:close/>
                                <a:moveTo>
                                  <a:pt x="5960807" y="1145592"/>
                                </a:moveTo>
                                <a:cubicBezTo>
                                  <a:pt x="5963202" y="1145193"/>
                                  <a:pt x="5965198" y="1146789"/>
                                  <a:pt x="5965597" y="1149185"/>
                                </a:cubicBezTo>
                                <a:lnTo>
                                  <a:pt x="5969190" y="1173536"/>
                                </a:lnTo>
                                <a:lnTo>
                                  <a:pt x="5993541" y="1169943"/>
                                </a:lnTo>
                                <a:cubicBezTo>
                                  <a:pt x="5995937" y="1169544"/>
                                  <a:pt x="5997933" y="1171141"/>
                                  <a:pt x="5998332" y="1173536"/>
                                </a:cubicBezTo>
                                <a:cubicBezTo>
                                  <a:pt x="5998731" y="1175931"/>
                                  <a:pt x="5997134" y="1177927"/>
                                  <a:pt x="5994739" y="1178326"/>
                                </a:cubicBezTo>
                                <a:lnTo>
                                  <a:pt x="5970388" y="1181919"/>
                                </a:lnTo>
                                <a:lnTo>
                                  <a:pt x="5973981" y="1206271"/>
                                </a:lnTo>
                                <a:cubicBezTo>
                                  <a:pt x="5974380" y="1208666"/>
                                  <a:pt x="5972783" y="1210662"/>
                                  <a:pt x="5970388" y="1211062"/>
                                </a:cubicBezTo>
                                <a:cubicBezTo>
                                  <a:pt x="5967993" y="1211461"/>
                                  <a:pt x="5965997" y="1209864"/>
                                  <a:pt x="5965597" y="1207469"/>
                                </a:cubicBezTo>
                                <a:lnTo>
                                  <a:pt x="5962005" y="1183117"/>
                                </a:lnTo>
                                <a:lnTo>
                                  <a:pt x="5937653" y="1186709"/>
                                </a:lnTo>
                                <a:cubicBezTo>
                                  <a:pt x="5935257" y="1187110"/>
                                  <a:pt x="5933261" y="1185512"/>
                                  <a:pt x="5932862" y="1183117"/>
                                </a:cubicBezTo>
                                <a:cubicBezTo>
                                  <a:pt x="5932463" y="1180721"/>
                                  <a:pt x="5934060" y="1178725"/>
                                  <a:pt x="5936455" y="1178326"/>
                                </a:cubicBezTo>
                                <a:lnTo>
                                  <a:pt x="5960807" y="1174733"/>
                                </a:lnTo>
                                <a:lnTo>
                                  <a:pt x="5957214" y="1150382"/>
                                </a:lnTo>
                                <a:cubicBezTo>
                                  <a:pt x="5956815" y="1147987"/>
                                  <a:pt x="5958412" y="1145991"/>
                                  <a:pt x="5960807" y="1145592"/>
                                </a:cubicBezTo>
                                <a:close/>
                                <a:moveTo>
                                  <a:pt x="3746899" y="1138156"/>
                                </a:moveTo>
                                <a:cubicBezTo>
                                  <a:pt x="3754634" y="1140102"/>
                                  <a:pt x="3761620" y="1144992"/>
                                  <a:pt x="3766012" y="1152377"/>
                                </a:cubicBezTo>
                                <a:lnTo>
                                  <a:pt x="3760423" y="1155970"/>
                                </a:lnTo>
                                <a:cubicBezTo>
                                  <a:pt x="3752838" y="1144394"/>
                                  <a:pt x="3737668" y="1140801"/>
                                  <a:pt x="3726091" y="1147986"/>
                                </a:cubicBezTo>
                                <a:cubicBezTo>
                                  <a:pt x="3714514" y="1155172"/>
                                  <a:pt x="3710921" y="1170342"/>
                                  <a:pt x="3718905" y="1181919"/>
                                </a:cubicBezTo>
                                <a:lnTo>
                                  <a:pt x="3713316" y="1185512"/>
                                </a:lnTo>
                                <a:cubicBezTo>
                                  <a:pt x="3712917" y="1185113"/>
                                  <a:pt x="3712917" y="1184713"/>
                                  <a:pt x="3712518" y="1184314"/>
                                </a:cubicBezTo>
                                <a:cubicBezTo>
                                  <a:pt x="3703736" y="1169544"/>
                                  <a:pt x="3708526" y="1150382"/>
                                  <a:pt x="3723296" y="1141599"/>
                                </a:cubicBezTo>
                                <a:cubicBezTo>
                                  <a:pt x="3730682" y="1137208"/>
                                  <a:pt x="3739165" y="1136210"/>
                                  <a:pt x="3746899" y="1138156"/>
                                </a:cubicBezTo>
                                <a:close/>
                                <a:moveTo>
                                  <a:pt x="7189341" y="1138107"/>
                                </a:moveTo>
                                <a:cubicBezTo>
                                  <a:pt x="7191935" y="1137508"/>
                                  <a:pt x="7195329" y="1137408"/>
                                  <a:pt x="7198722" y="1139205"/>
                                </a:cubicBezTo>
                                <a:cubicBezTo>
                                  <a:pt x="7206307" y="1143197"/>
                                  <a:pt x="7205908" y="1150781"/>
                                  <a:pt x="7205908" y="1151181"/>
                                </a:cubicBezTo>
                                <a:cubicBezTo>
                                  <a:pt x="7205908" y="1151181"/>
                                  <a:pt x="7205908" y="1153975"/>
                                  <a:pt x="7209501" y="1155971"/>
                                </a:cubicBezTo>
                                <a:cubicBezTo>
                                  <a:pt x="7213094" y="1157568"/>
                                  <a:pt x="7215489" y="1155971"/>
                                  <a:pt x="7215489" y="1155971"/>
                                </a:cubicBezTo>
                                <a:lnTo>
                                  <a:pt x="7215888" y="1155971"/>
                                </a:lnTo>
                                <a:lnTo>
                                  <a:pt x="7216287" y="1155572"/>
                                </a:lnTo>
                                <a:cubicBezTo>
                                  <a:pt x="7218283" y="1154374"/>
                                  <a:pt x="7223074" y="1151979"/>
                                  <a:pt x="7229461" y="1155173"/>
                                </a:cubicBezTo>
                                <a:cubicBezTo>
                                  <a:pt x="7236247" y="1158765"/>
                                  <a:pt x="7236646" y="1166350"/>
                                  <a:pt x="7236646" y="1166749"/>
                                </a:cubicBezTo>
                                <a:lnTo>
                                  <a:pt x="7236646" y="1167149"/>
                                </a:lnTo>
                                <a:cubicBezTo>
                                  <a:pt x="7236646" y="1167149"/>
                                  <a:pt x="7236646" y="1169943"/>
                                  <a:pt x="7240239" y="1171939"/>
                                </a:cubicBezTo>
                                <a:cubicBezTo>
                                  <a:pt x="7243832" y="1173935"/>
                                  <a:pt x="7246626" y="1171939"/>
                                  <a:pt x="7246626" y="1171939"/>
                                </a:cubicBezTo>
                                <a:lnTo>
                                  <a:pt x="7247026" y="1171939"/>
                                </a:lnTo>
                                <a:cubicBezTo>
                                  <a:pt x="7247425" y="1171540"/>
                                  <a:pt x="7254610" y="1167548"/>
                                  <a:pt x="7260998" y="1171141"/>
                                </a:cubicBezTo>
                                <a:cubicBezTo>
                                  <a:pt x="7268582" y="1175133"/>
                                  <a:pt x="7268183" y="1182718"/>
                                  <a:pt x="7268183" y="1183117"/>
                                </a:cubicBezTo>
                                <a:cubicBezTo>
                                  <a:pt x="7268183" y="1183117"/>
                                  <a:pt x="7268183" y="1185912"/>
                                  <a:pt x="7271776" y="1187908"/>
                                </a:cubicBezTo>
                                <a:cubicBezTo>
                                  <a:pt x="7272974" y="1188307"/>
                                  <a:pt x="7273772" y="1188706"/>
                                  <a:pt x="7274970" y="1188706"/>
                                </a:cubicBezTo>
                                <a:lnTo>
                                  <a:pt x="7279361" y="1189105"/>
                                </a:lnTo>
                                <a:cubicBezTo>
                                  <a:pt x="7281357" y="1189105"/>
                                  <a:pt x="7282954" y="1191101"/>
                                  <a:pt x="7282954" y="1193097"/>
                                </a:cubicBezTo>
                                <a:cubicBezTo>
                                  <a:pt x="7282554" y="1195093"/>
                                  <a:pt x="7280958" y="1196690"/>
                                  <a:pt x="7277365" y="1197089"/>
                                </a:cubicBezTo>
                                <a:lnTo>
                                  <a:pt x="7271377" y="1196690"/>
                                </a:lnTo>
                                <a:cubicBezTo>
                                  <a:pt x="7269780" y="1196291"/>
                                  <a:pt x="7268183" y="1195892"/>
                                  <a:pt x="7266586" y="1195093"/>
                                </a:cubicBezTo>
                                <a:cubicBezTo>
                                  <a:pt x="7259002" y="1191101"/>
                                  <a:pt x="7259401" y="1183517"/>
                                  <a:pt x="7259401" y="1183117"/>
                                </a:cubicBezTo>
                                <a:cubicBezTo>
                                  <a:pt x="7259401" y="1183117"/>
                                  <a:pt x="7259800" y="1180323"/>
                                  <a:pt x="7256207" y="1178327"/>
                                </a:cubicBezTo>
                                <a:cubicBezTo>
                                  <a:pt x="7253413" y="1176730"/>
                                  <a:pt x="7249820" y="1178327"/>
                                  <a:pt x="7249421" y="1178726"/>
                                </a:cubicBezTo>
                                <a:cubicBezTo>
                                  <a:pt x="7248223" y="1179525"/>
                                  <a:pt x="7242634" y="1182718"/>
                                  <a:pt x="7235848" y="1179125"/>
                                </a:cubicBezTo>
                                <a:cubicBezTo>
                                  <a:pt x="7229062" y="1175533"/>
                                  <a:pt x="7228662" y="1169145"/>
                                  <a:pt x="7228662" y="1167548"/>
                                </a:cubicBezTo>
                                <a:cubicBezTo>
                                  <a:pt x="7228263" y="1167149"/>
                                  <a:pt x="7227864" y="1163955"/>
                                  <a:pt x="7225070" y="1162358"/>
                                </a:cubicBezTo>
                                <a:cubicBezTo>
                                  <a:pt x="7221876" y="1160761"/>
                                  <a:pt x="7219880" y="1161959"/>
                                  <a:pt x="7219082" y="1162358"/>
                                </a:cubicBezTo>
                                <a:lnTo>
                                  <a:pt x="7218682" y="1162358"/>
                                </a:lnTo>
                                <a:cubicBezTo>
                                  <a:pt x="7217485" y="1163157"/>
                                  <a:pt x="7212295" y="1166350"/>
                                  <a:pt x="7205110" y="1162757"/>
                                </a:cubicBezTo>
                                <a:cubicBezTo>
                                  <a:pt x="7197525" y="1158765"/>
                                  <a:pt x="7197924" y="1151580"/>
                                  <a:pt x="7197924" y="1150781"/>
                                </a:cubicBezTo>
                                <a:cubicBezTo>
                                  <a:pt x="7198323" y="1150781"/>
                                  <a:pt x="7197924" y="1147588"/>
                                  <a:pt x="7194729" y="1145991"/>
                                </a:cubicBezTo>
                                <a:cubicBezTo>
                                  <a:pt x="7191935" y="1144394"/>
                                  <a:pt x="7188342" y="1145991"/>
                                  <a:pt x="7187943" y="1146390"/>
                                </a:cubicBezTo>
                                <a:cubicBezTo>
                                  <a:pt x="7186745" y="1147189"/>
                                  <a:pt x="7181157" y="1150382"/>
                                  <a:pt x="7174370" y="1146789"/>
                                </a:cubicBezTo>
                                <a:lnTo>
                                  <a:pt x="7171975" y="1145193"/>
                                </a:lnTo>
                                <a:cubicBezTo>
                                  <a:pt x="7169979" y="1144394"/>
                                  <a:pt x="7169181" y="1141999"/>
                                  <a:pt x="7170378" y="1140003"/>
                                </a:cubicBezTo>
                                <a:cubicBezTo>
                                  <a:pt x="7171177" y="1138007"/>
                                  <a:pt x="7173572" y="1137209"/>
                                  <a:pt x="7175568" y="1138406"/>
                                </a:cubicBezTo>
                                <a:lnTo>
                                  <a:pt x="7177963" y="1140003"/>
                                </a:lnTo>
                                <a:cubicBezTo>
                                  <a:pt x="7181556" y="1141999"/>
                                  <a:pt x="7184350" y="1140003"/>
                                  <a:pt x="7184350" y="1140003"/>
                                </a:cubicBezTo>
                                <a:lnTo>
                                  <a:pt x="7184749" y="1140003"/>
                                </a:lnTo>
                                <a:cubicBezTo>
                                  <a:pt x="7184949" y="1139803"/>
                                  <a:pt x="7186746" y="1138706"/>
                                  <a:pt x="7189341" y="1138107"/>
                                </a:cubicBezTo>
                                <a:close/>
                                <a:moveTo>
                                  <a:pt x="7206107" y="1105772"/>
                                </a:moveTo>
                                <a:cubicBezTo>
                                  <a:pt x="7208702" y="1105173"/>
                                  <a:pt x="7212095" y="1105073"/>
                                  <a:pt x="7215489" y="1106870"/>
                                </a:cubicBezTo>
                                <a:cubicBezTo>
                                  <a:pt x="7223074" y="1110862"/>
                                  <a:pt x="7222674" y="1118446"/>
                                  <a:pt x="7222674" y="1118846"/>
                                </a:cubicBezTo>
                                <a:cubicBezTo>
                                  <a:pt x="7222674" y="1118846"/>
                                  <a:pt x="7222674" y="1121640"/>
                                  <a:pt x="7226267" y="1123636"/>
                                </a:cubicBezTo>
                                <a:cubicBezTo>
                                  <a:pt x="7229860" y="1125233"/>
                                  <a:pt x="7232255" y="1123636"/>
                                  <a:pt x="7232255" y="1123636"/>
                                </a:cubicBezTo>
                                <a:lnTo>
                                  <a:pt x="7232654" y="1123636"/>
                                </a:lnTo>
                                <a:lnTo>
                                  <a:pt x="7233054" y="1123237"/>
                                </a:lnTo>
                                <a:cubicBezTo>
                                  <a:pt x="7235050" y="1122039"/>
                                  <a:pt x="7239840" y="1119644"/>
                                  <a:pt x="7246227" y="1122838"/>
                                </a:cubicBezTo>
                                <a:cubicBezTo>
                                  <a:pt x="7253013" y="1126430"/>
                                  <a:pt x="7253413" y="1134015"/>
                                  <a:pt x="7253413" y="1134414"/>
                                </a:cubicBezTo>
                                <a:lnTo>
                                  <a:pt x="7253413" y="1134814"/>
                                </a:lnTo>
                                <a:cubicBezTo>
                                  <a:pt x="7253413" y="1134814"/>
                                  <a:pt x="7253413" y="1137608"/>
                                  <a:pt x="7257005" y="1139604"/>
                                </a:cubicBezTo>
                                <a:cubicBezTo>
                                  <a:pt x="7260598" y="1141600"/>
                                  <a:pt x="7263393" y="1139604"/>
                                  <a:pt x="7263393" y="1139604"/>
                                </a:cubicBezTo>
                                <a:lnTo>
                                  <a:pt x="7263792" y="1139604"/>
                                </a:lnTo>
                                <a:cubicBezTo>
                                  <a:pt x="7264191" y="1139205"/>
                                  <a:pt x="7271377" y="1135213"/>
                                  <a:pt x="7277764" y="1138806"/>
                                </a:cubicBezTo>
                                <a:cubicBezTo>
                                  <a:pt x="7285348" y="1142798"/>
                                  <a:pt x="7284949" y="1150383"/>
                                  <a:pt x="7284949" y="1150782"/>
                                </a:cubicBezTo>
                                <a:cubicBezTo>
                                  <a:pt x="7284949" y="1150782"/>
                                  <a:pt x="7284949" y="1153577"/>
                                  <a:pt x="7288542" y="1155573"/>
                                </a:cubicBezTo>
                                <a:cubicBezTo>
                                  <a:pt x="7289740" y="1155972"/>
                                  <a:pt x="7290538" y="1156371"/>
                                  <a:pt x="7291736" y="1156371"/>
                                </a:cubicBezTo>
                                <a:lnTo>
                                  <a:pt x="7296127" y="1156770"/>
                                </a:lnTo>
                                <a:cubicBezTo>
                                  <a:pt x="7298123" y="1156770"/>
                                  <a:pt x="7299720" y="1158766"/>
                                  <a:pt x="7299720" y="1160762"/>
                                </a:cubicBezTo>
                                <a:cubicBezTo>
                                  <a:pt x="7299720" y="1163158"/>
                                  <a:pt x="7298123" y="1164754"/>
                                  <a:pt x="7294131" y="1164754"/>
                                </a:cubicBezTo>
                                <a:lnTo>
                                  <a:pt x="7288143" y="1164355"/>
                                </a:lnTo>
                                <a:cubicBezTo>
                                  <a:pt x="7286546" y="1163956"/>
                                  <a:pt x="7284949" y="1163557"/>
                                  <a:pt x="7283352" y="1162758"/>
                                </a:cubicBezTo>
                                <a:cubicBezTo>
                                  <a:pt x="7275768" y="1158766"/>
                                  <a:pt x="7276167" y="1151182"/>
                                  <a:pt x="7276167" y="1150782"/>
                                </a:cubicBezTo>
                                <a:cubicBezTo>
                                  <a:pt x="7276167" y="1150782"/>
                                  <a:pt x="7276566" y="1147988"/>
                                  <a:pt x="7272973" y="1145992"/>
                                </a:cubicBezTo>
                                <a:cubicBezTo>
                                  <a:pt x="7270179" y="1144395"/>
                                  <a:pt x="7266586" y="1145992"/>
                                  <a:pt x="7266187" y="1146391"/>
                                </a:cubicBezTo>
                                <a:cubicBezTo>
                                  <a:pt x="7264989" y="1147190"/>
                                  <a:pt x="7259401" y="1150383"/>
                                  <a:pt x="7252614" y="1146790"/>
                                </a:cubicBezTo>
                                <a:cubicBezTo>
                                  <a:pt x="7245828" y="1143198"/>
                                  <a:pt x="7245429" y="1136810"/>
                                  <a:pt x="7245429" y="1135213"/>
                                </a:cubicBezTo>
                                <a:cubicBezTo>
                                  <a:pt x="7245029" y="1134814"/>
                                  <a:pt x="7244630" y="1131620"/>
                                  <a:pt x="7241836" y="1130023"/>
                                </a:cubicBezTo>
                                <a:cubicBezTo>
                                  <a:pt x="7238642" y="1128426"/>
                                  <a:pt x="7236646" y="1129624"/>
                                  <a:pt x="7235848" y="1130023"/>
                                </a:cubicBezTo>
                                <a:lnTo>
                                  <a:pt x="7235449" y="1130023"/>
                                </a:lnTo>
                                <a:cubicBezTo>
                                  <a:pt x="7234251" y="1130822"/>
                                  <a:pt x="7229062" y="1134015"/>
                                  <a:pt x="7221876" y="1130422"/>
                                </a:cubicBezTo>
                                <a:cubicBezTo>
                                  <a:pt x="7214291" y="1126430"/>
                                  <a:pt x="7214690" y="1119245"/>
                                  <a:pt x="7214690" y="1118446"/>
                                </a:cubicBezTo>
                                <a:cubicBezTo>
                                  <a:pt x="7215090" y="1118446"/>
                                  <a:pt x="7214690" y="1115253"/>
                                  <a:pt x="7211496" y="1113656"/>
                                </a:cubicBezTo>
                                <a:cubicBezTo>
                                  <a:pt x="7208701" y="1112059"/>
                                  <a:pt x="7205109" y="1113656"/>
                                  <a:pt x="7204709" y="1114055"/>
                                </a:cubicBezTo>
                                <a:cubicBezTo>
                                  <a:pt x="7203512" y="1114854"/>
                                  <a:pt x="7197923" y="1118047"/>
                                  <a:pt x="7191137" y="1114454"/>
                                </a:cubicBezTo>
                                <a:lnTo>
                                  <a:pt x="7188741" y="1112858"/>
                                </a:lnTo>
                                <a:cubicBezTo>
                                  <a:pt x="7186745" y="1112059"/>
                                  <a:pt x="7185947" y="1109664"/>
                                  <a:pt x="7187145" y="1107668"/>
                                </a:cubicBezTo>
                                <a:cubicBezTo>
                                  <a:pt x="7187943" y="1105672"/>
                                  <a:pt x="7190338" y="1104874"/>
                                  <a:pt x="7192334" y="1106071"/>
                                </a:cubicBezTo>
                                <a:lnTo>
                                  <a:pt x="7194729" y="1107668"/>
                                </a:lnTo>
                                <a:cubicBezTo>
                                  <a:pt x="7198322" y="1109664"/>
                                  <a:pt x="7201117" y="1107668"/>
                                  <a:pt x="7201117" y="1107668"/>
                                </a:cubicBezTo>
                                <a:lnTo>
                                  <a:pt x="7201516" y="1107668"/>
                                </a:lnTo>
                                <a:cubicBezTo>
                                  <a:pt x="7201716" y="1107468"/>
                                  <a:pt x="7203512" y="1106371"/>
                                  <a:pt x="7206107" y="1105772"/>
                                </a:cubicBezTo>
                                <a:close/>
                                <a:moveTo>
                                  <a:pt x="1814391" y="1104873"/>
                                </a:moveTo>
                                <a:cubicBezTo>
                                  <a:pt x="1815588" y="1104873"/>
                                  <a:pt x="1816786" y="1105671"/>
                                  <a:pt x="1816786" y="1106869"/>
                                </a:cubicBezTo>
                                <a:lnTo>
                                  <a:pt x="1819181" y="1124435"/>
                                </a:lnTo>
                                <a:cubicBezTo>
                                  <a:pt x="1819181" y="1125632"/>
                                  <a:pt x="1818383" y="1126830"/>
                                  <a:pt x="1817185" y="1126830"/>
                                </a:cubicBezTo>
                                <a:cubicBezTo>
                                  <a:pt x="1815987" y="1126830"/>
                                  <a:pt x="1814790" y="1126031"/>
                                  <a:pt x="1814790" y="1124834"/>
                                </a:cubicBezTo>
                                <a:lnTo>
                                  <a:pt x="1812394" y="1107268"/>
                                </a:lnTo>
                                <a:cubicBezTo>
                                  <a:pt x="1812394" y="1106070"/>
                                  <a:pt x="1813192" y="1104873"/>
                                  <a:pt x="1814391" y="1104873"/>
                                </a:cubicBezTo>
                                <a:close/>
                                <a:moveTo>
                                  <a:pt x="1802837" y="1104075"/>
                                </a:moveTo>
                                <a:cubicBezTo>
                                  <a:pt x="1804034" y="1104474"/>
                                  <a:pt x="1804833" y="1105671"/>
                                  <a:pt x="1804034" y="1106869"/>
                                </a:cubicBezTo>
                                <a:lnTo>
                                  <a:pt x="1799244" y="1123636"/>
                                </a:lnTo>
                                <a:cubicBezTo>
                                  <a:pt x="1799244" y="1124435"/>
                                  <a:pt x="1798445" y="1125233"/>
                                  <a:pt x="1797647" y="1125233"/>
                                </a:cubicBezTo>
                                <a:lnTo>
                                  <a:pt x="1796848" y="1125233"/>
                                </a:lnTo>
                                <a:cubicBezTo>
                                  <a:pt x="1795651" y="1124834"/>
                                  <a:pt x="1794852" y="1123636"/>
                                  <a:pt x="1795252" y="1122439"/>
                                </a:cubicBezTo>
                                <a:lnTo>
                                  <a:pt x="1800042" y="1105671"/>
                                </a:lnTo>
                                <a:cubicBezTo>
                                  <a:pt x="1800442" y="1104474"/>
                                  <a:pt x="1801639" y="1103675"/>
                                  <a:pt x="1802837" y="1104075"/>
                                </a:cubicBezTo>
                                <a:close/>
                                <a:moveTo>
                                  <a:pt x="1825169" y="1101680"/>
                                </a:moveTo>
                                <a:cubicBezTo>
                                  <a:pt x="1825966" y="1101280"/>
                                  <a:pt x="1827564" y="1101280"/>
                                  <a:pt x="1827963" y="1102478"/>
                                </a:cubicBezTo>
                                <a:lnTo>
                                  <a:pt x="1836747" y="1117649"/>
                                </a:lnTo>
                                <a:cubicBezTo>
                                  <a:pt x="1837146" y="1118447"/>
                                  <a:pt x="1837146" y="1120044"/>
                                  <a:pt x="1835948" y="1120443"/>
                                </a:cubicBezTo>
                                <a:lnTo>
                                  <a:pt x="1835149" y="1120842"/>
                                </a:lnTo>
                                <a:cubicBezTo>
                                  <a:pt x="1834351" y="1120842"/>
                                  <a:pt x="1833552" y="1120443"/>
                                  <a:pt x="1833154" y="1119645"/>
                                </a:cubicBezTo>
                                <a:lnTo>
                                  <a:pt x="1824370" y="1104474"/>
                                </a:lnTo>
                                <a:cubicBezTo>
                                  <a:pt x="1823971" y="1103676"/>
                                  <a:pt x="1823971" y="1102079"/>
                                  <a:pt x="1825169" y="1101680"/>
                                </a:cubicBezTo>
                                <a:close/>
                                <a:moveTo>
                                  <a:pt x="1793257" y="1099284"/>
                                </a:moveTo>
                                <a:cubicBezTo>
                                  <a:pt x="1794056" y="1100082"/>
                                  <a:pt x="1794056" y="1101280"/>
                                  <a:pt x="1794056" y="1102078"/>
                                </a:cubicBezTo>
                                <a:lnTo>
                                  <a:pt x="1783277" y="1116051"/>
                                </a:lnTo>
                                <a:cubicBezTo>
                                  <a:pt x="1782878" y="1116451"/>
                                  <a:pt x="1782079" y="1116850"/>
                                  <a:pt x="1781680" y="1116850"/>
                                </a:cubicBezTo>
                                <a:cubicBezTo>
                                  <a:pt x="1781281" y="1116850"/>
                                  <a:pt x="1780483" y="1116850"/>
                                  <a:pt x="1780083" y="1116451"/>
                                </a:cubicBezTo>
                                <a:cubicBezTo>
                                  <a:pt x="1779285" y="1116051"/>
                                  <a:pt x="1778886" y="1114455"/>
                                  <a:pt x="1779685" y="1113656"/>
                                </a:cubicBezTo>
                                <a:lnTo>
                                  <a:pt x="1790462" y="1099683"/>
                                </a:lnTo>
                                <a:cubicBezTo>
                                  <a:pt x="1790862" y="1098885"/>
                                  <a:pt x="1792458" y="1098486"/>
                                  <a:pt x="1793257" y="1099284"/>
                                </a:cubicBezTo>
                                <a:close/>
                                <a:moveTo>
                                  <a:pt x="470092" y="1098985"/>
                                </a:moveTo>
                                <a:cubicBezTo>
                                  <a:pt x="472687" y="1098386"/>
                                  <a:pt x="476080" y="1098286"/>
                                  <a:pt x="479473" y="1100083"/>
                                </a:cubicBezTo>
                                <a:cubicBezTo>
                                  <a:pt x="487057" y="1104075"/>
                                  <a:pt x="486658" y="1111659"/>
                                  <a:pt x="486658" y="1112059"/>
                                </a:cubicBezTo>
                                <a:cubicBezTo>
                                  <a:pt x="486658" y="1112059"/>
                                  <a:pt x="486658" y="1114853"/>
                                  <a:pt x="490251" y="1116849"/>
                                </a:cubicBezTo>
                                <a:cubicBezTo>
                                  <a:pt x="493844" y="1118446"/>
                                  <a:pt x="496239" y="1116849"/>
                                  <a:pt x="496239" y="1116849"/>
                                </a:cubicBezTo>
                                <a:lnTo>
                                  <a:pt x="496638" y="1116849"/>
                                </a:lnTo>
                                <a:lnTo>
                                  <a:pt x="497037" y="1116450"/>
                                </a:lnTo>
                                <a:cubicBezTo>
                                  <a:pt x="499033" y="1115252"/>
                                  <a:pt x="503824" y="1112857"/>
                                  <a:pt x="510211" y="1116051"/>
                                </a:cubicBezTo>
                                <a:cubicBezTo>
                                  <a:pt x="516997" y="1119643"/>
                                  <a:pt x="517396" y="1127228"/>
                                  <a:pt x="517396" y="1127627"/>
                                </a:cubicBezTo>
                                <a:lnTo>
                                  <a:pt x="517396" y="1128027"/>
                                </a:lnTo>
                                <a:cubicBezTo>
                                  <a:pt x="517396" y="1128027"/>
                                  <a:pt x="517396" y="1130821"/>
                                  <a:pt x="520989" y="1132817"/>
                                </a:cubicBezTo>
                                <a:cubicBezTo>
                                  <a:pt x="524582" y="1134813"/>
                                  <a:pt x="527376" y="1132817"/>
                                  <a:pt x="527376" y="1132817"/>
                                </a:cubicBezTo>
                                <a:lnTo>
                                  <a:pt x="527776" y="1132817"/>
                                </a:lnTo>
                                <a:cubicBezTo>
                                  <a:pt x="528175" y="1132418"/>
                                  <a:pt x="535360" y="1128426"/>
                                  <a:pt x="541749" y="1132019"/>
                                </a:cubicBezTo>
                                <a:cubicBezTo>
                                  <a:pt x="549332" y="1136011"/>
                                  <a:pt x="548933" y="1143596"/>
                                  <a:pt x="548933" y="1143995"/>
                                </a:cubicBezTo>
                                <a:cubicBezTo>
                                  <a:pt x="548933" y="1143995"/>
                                  <a:pt x="548933" y="1146790"/>
                                  <a:pt x="552526" y="1148786"/>
                                </a:cubicBezTo>
                                <a:cubicBezTo>
                                  <a:pt x="553724" y="1149185"/>
                                  <a:pt x="554522" y="1149584"/>
                                  <a:pt x="555721" y="1149584"/>
                                </a:cubicBezTo>
                                <a:lnTo>
                                  <a:pt x="560111" y="1149983"/>
                                </a:lnTo>
                                <a:cubicBezTo>
                                  <a:pt x="562107" y="1149983"/>
                                  <a:pt x="563704" y="1151979"/>
                                  <a:pt x="563704" y="1153975"/>
                                </a:cubicBezTo>
                                <a:cubicBezTo>
                                  <a:pt x="563704" y="1155971"/>
                                  <a:pt x="561708" y="1157568"/>
                                  <a:pt x="558115" y="1158367"/>
                                </a:cubicBezTo>
                                <a:lnTo>
                                  <a:pt x="552128" y="1157967"/>
                                </a:lnTo>
                                <a:cubicBezTo>
                                  <a:pt x="550530" y="1157568"/>
                                  <a:pt x="548933" y="1157169"/>
                                  <a:pt x="547336" y="1156371"/>
                                </a:cubicBezTo>
                                <a:cubicBezTo>
                                  <a:pt x="539753" y="1152379"/>
                                  <a:pt x="540151" y="1144794"/>
                                  <a:pt x="540151" y="1144395"/>
                                </a:cubicBezTo>
                                <a:cubicBezTo>
                                  <a:pt x="540151" y="1144395"/>
                                  <a:pt x="540550" y="1141600"/>
                                  <a:pt x="536957" y="1139604"/>
                                </a:cubicBezTo>
                                <a:cubicBezTo>
                                  <a:pt x="534163" y="1138007"/>
                                  <a:pt x="530570" y="1139604"/>
                                  <a:pt x="530171" y="1140003"/>
                                </a:cubicBezTo>
                                <a:cubicBezTo>
                                  <a:pt x="528973" y="1140802"/>
                                  <a:pt x="523384" y="1143995"/>
                                  <a:pt x="516598" y="1140403"/>
                                </a:cubicBezTo>
                                <a:cubicBezTo>
                                  <a:pt x="509812" y="1136810"/>
                                  <a:pt x="509413" y="1130422"/>
                                  <a:pt x="509413" y="1128825"/>
                                </a:cubicBezTo>
                                <a:cubicBezTo>
                                  <a:pt x="509013" y="1128426"/>
                                  <a:pt x="508615" y="1125232"/>
                                  <a:pt x="505820" y="1123635"/>
                                </a:cubicBezTo>
                                <a:cubicBezTo>
                                  <a:pt x="502626" y="1122039"/>
                                  <a:pt x="500630" y="1123236"/>
                                  <a:pt x="499832" y="1123635"/>
                                </a:cubicBezTo>
                                <a:lnTo>
                                  <a:pt x="499433" y="1123635"/>
                                </a:lnTo>
                                <a:cubicBezTo>
                                  <a:pt x="498235" y="1124434"/>
                                  <a:pt x="493045" y="1127627"/>
                                  <a:pt x="485860" y="1124035"/>
                                </a:cubicBezTo>
                                <a:cubicBezTo>
                                  <a:pt x="478275" y="1120043"/>
                                  <a:pt x="478674" y="1112857"/>
                                  <a:pt x="478674" y="1112059"/>
                                </a:cubicBezTo>
                                <a:cubicBezTo>
                                  <a:pt x="479073" y="1112059"/>
                                  <a:pt x="478674" y="1108865"/>
                                  <a:pt x="475481" y="1107268"/>
                                </a:cubicBezTo>
                                <a:cubicBezTo>
                                  <a:pt x="472686" y="1105671"/>
                                  <a:pt x="469093" y="1107268"/>
                                  <a:pt x="468694" y="1107667"/>
                                </a:cubicBezTo>
                                <a:cubicBezTo>
                                  <a:pt x="467497" y="1108466"/>
                                  <a:pt x="461908" y="1111659"/>
                                  <a:pt x="455121" y="1108067"/>
                                </a:cubicBezTo>
                                <a:lnTo>
                                  <a:pt x="452726" y="1106470"/>
                                </a:lnTo>
                                <a:cubicBezTo>
                                  <a:pt x="450730" y="1105671"/>
                                  <a:pt x="449932" y="1103276"/>
                                  <a:pt x="451130" y="1101280"/>
                                </a:cubicBezTo>
                                <a:cubicBezTo>
                                  <a:pt x="451928" y="1099284"/>
                                  <a:pt x="454323" y="1098486"/>
                                  <a:pt x="456319" y="1099683"/>
                                </a:cubicBezTo>
                                <a:lnTo>
                                  <a:pt x="458714" y="1100881"/>
                                </a:lnTo>
                                <a:cubicBezTo>
                                  <a:pt x="462307" y="1102877"/>
                                  <a:pt x="465101" y="1100881"/>
                                  <a:pt x="465101" y="1100881"/>
                                </a:cubicBezTo>
                                <a:lnTo>
                                  <a:pt x="465501" y="1100881"/>
                                </a:lnTo>
                                <a:cubicBezTo>
                                  <a:pt x="465701" y="1100681"/>
                                  <a:pt x="467497" y="1099584"/>
                                  <a:pt x="470092" y="1098985"/>
                                </a:cubicBezTo>
                                <a:close/>
                                <a:moveTo>
                                  <a:pt x="5021493" y="1096890"/>
                                </a:moveTo>
                                <a:cubicBezTo>
                                  <a:pt x="5022690" y="1096491"/>
                                  <a:pt x="5023888" y="1097289"/>
                                  <a:pt x="5024287" y="1098486"/>
                                </a:cubicBezTo>
                                <a:cubicBezTo>
                                  <a:pt x="5025884" y="1106071"/>
                                  <a:pt x="5033868" y="1111261"/>
                                  <a:pt x="5041852" y="1109265"/>
                                </a:cubicBezTo>
                                <a:cubicBezTo>
                                  <a:pt x="5043049" y="1108866"/>
                                  <a:pt x="5044247" y="1109664"/>
                                  <a:pt x="5045045" y="1110862"/>
                                </a:cubicBezTo>
                                <a:cubicBezTo>
                                  <a:pt x="5045444" y="1112059"/>
                                  <a:pt x="5044646" y="1113257"/>
                                  <a:pt x="5043848" y="1113656"/>
                                </a:cubicBezTo>
                                <a:lnTo>
                                  <a:pt x="5043449" y="1113656"/>
                                </a:lnTo>
                                <a:cubicBezTo>
                                  <a:pt x="5039057" y="1114854"/>
                                  <a:pt x="5034666" y="1114454"/>
                                  <a:pt x="5030674" y="1112458"/>
                                </a:cubicBezTo>
                                <a:cubicBezTo>
                                  <a:pt x="5025485" y="1126830"/>
                                  <a:pt x="5015504" y="1138008"/>
                                  <a:pt x="5001931" y="1144794"/>
                                </a:cubicBezTo>
                                <a:cubicBezTo>
                                  <a:pt x="4988358" y="1151581"/>
                                  <a:pt x="4973188" y="1152778"/>
                                  <a:pt x="4958817" y="1147988"/>
                                </a:cubicBezTo>
                                <a:cubicBezTo>
                                  <a:pt x="4958019" y="1152379"/>
                                  <a:pt x="4955624" y="1156371"/>
                                  <a:pt x="4952031" y="1159166"/>
                                </a:cubicBezTo>
                                <a:lnTo>
                                  <a:pt x="4951632" y="1159565"/>
                                </a:lnTo>
                                <a:cubicBezTo>
                                  <a:pt x="4950833" y="1159964"/>
                                  <a:pt x="4949636" y="1159565"/>
                                  <a:pt x="4948837" y="1158766"/>
                                </a:cubicBezTo>
                                <a:cubicBezTo>
                                  <a:pt x="4948039" y="1157968"/>
                                  <a:pt x="4948039" y="1156371"/>
                                  <a:pt x="4949236" y="1155573"/>
                                </a:cubicBezTo>
                                <a:cubicBezTo>
                                  <a:pt x="4955224" y="1150383"/>
                                  <a:pt x="4956422" y="1141202"/>
                                  <a:pt x="4951232" y="1134813"/>
                                </a:cubicBezTo>
                                <a:cubicBezTo>
                                  <a:pt x="4950434" y="1134015"/>
                                  <a:pt x="4950434" y="1132418"/>
                                  <a:pt x="4951632" y="1131620"/>
                                </a:cubicBezTo>
                                <a:cubicBezTo>
                                  <a:pt x="4952430" y="1130822"/>
                                  <a:pt x="4954027" y="1130822"/>
                                  <a:pt x="4954825" y="1132019"/>
                                </a:cubicBezTo>
                                <a:cubicBezTo>
                                  <a:pt x="4957620" y="1135613"/>
                                  <a:pt x="4959216" y="1139605"/>
                                  <a:pt x="4959216" y="1143597"/>
                                </a:cubicBezTo>
                                <a:lnTo>
                                  <a:pt x="4959616" y="1143597"/>
                                </a:lnTo>
                                <a:cubicBezTo>
                                  <a:pt x="4973188" y="1147988"/>
                                  <a:pt x="4987160" y="1147190"/>
                                  <a:pt x="4999935" y="1140802"/>
                                </a:cubicBezTo>
                                <a:cubicBezTo>
                                  <a:pt x="5012310" y="1134414"/>
                                  <a:pt x="5021892" y="1123636"/>
                                  <a:pt x="5026283" y="1110462"/>
                                </a:cubicBezTo>
                                <a:lnTo>
                                  <a:pt x="5026283" y="1110063"/>
                                </a:lnTo>
                                <a:cubicBezTo>
                                  <a:pt x="5023089" y="1107668"/>
                                  <a:pt x="5021093" y="1104075"/>
                                  <a:pt x="5019896" y="1099684"/>
                                </a:cubicBezTo>
                                <a:cubicBezTo>
                                  <a:pt x="5019497" y="1098486"/>
                                  <a:pt x="5020295" y="1097289"/>
                                  <a:pt x="5021493" y="1096890"/>
                                </a:cubicBezTo>
                                <a:close/>
                                <a:moveTo>
                                  <a:pt x="1836745" y="1093696"/>
                                </a:moveTo>
                                <a:lnTo>
                                  <a:pt x="1851117" y="1104475"/>
                                </a:lnTo>
                                <a:cubicBezTo>
                                  <a:pt x="1851916" y="1104875"/>
                                  <a:pt x="1852315" y="1106471"/>
                                  <a:pt x="1851517" y="1107270"/>
                                </a:cubicBezTo>
                                <a:cubicBezTo>
                                  <a:pt x="1851117" y="1107669"/>
                                  <a:pt x="1850319" y="1108068"/>
                                  <a:pt x="1849920" y="1108068"/>
                                </a:cubicBezTo>
                                <a:cubicBezTo>
                                  <a:pt x="1849521" y="1108068"/>
                                  <a:pt x="1848721" y="1108068"/>
                                  <a:pt x="1848323" y="1107669"/>
                                </a:cubicBezTo>
                                <a:lnTo>
                                  <a:pt x="1834350" y="1096890"/>
                                </a:lnTo>
                                <a:cubicBezTo>
                                  <a:pt x="1833552" y="1096490"/>
                                  <a:pt x="1833153" y="1094894"/>
                                  <a:pt x="1833951" y="1094095"/>
                                </a:cubicBezTo>
                                <a:cubicBezTo>
                                  <a:pt x="1834350" y="1093297"/>
                                  <a:pt x="1835947" y="1092898"/>
                                  <a:pt x="1836745" y="1093696"/>
                                </a:cubicBezTo>
                                <a:close/>
                                <a:moveTo>
                                  <a:pt x="1782878" y="1089704"/>
                                </a:moveTo>
                                <a:cubicBezTo>
                                  <a:pt x="1783676" y="1089304"/>
                                  <a:pt x="1785273" y="1089304"/>
                                  <a:pt x="1785673" y="1090502"/>
                                </a:cubicBezTo>
                                <a:cubicBezTo>
                                  <a:pt x="1786072" y="1091700"/>
                                  <a:pt x="1785673" y="1092897"/>
                                  <a:pt x="1784874" y="1093296"/>
                                </a:cubicBezTo>
                                <a:lnTo>
                                  <a:pt x="1769706" y="1102080"/>
                                </a:lnTo>
                                <a:lnTo>
                                  <a:pt x="1768906" y="1102479"/>
                                </a:lnTo>
                                <a:cubicBezTo>
                                  <a:pt x="1768108" y="1102479"/>
                                  <a:pt x="1767311" y="1102080"/>
                                  <a:pt x="1766910" y="1101281"/>
                                </a:cubicBezTo>
                                <a:cubicBezTo>
                                  <a:pt x="1766511" y="1100483"/>
                                  <a:pt x="1766511" y="1098886"/>
                                  <a:pt x="1767710" y="1098487"/>
                                </a:cubicBezTo>
                                <a:close/>
                                <a:moveTo>
                                  <a:pt x="1841536" y="1082518"/>
                                </a:moveTo>
                                <a:lnTo>
                                  <a:pt x="1858303" y="1087309"/>
                                </a:lnTo>
                                <a:cubicBezTo>
                                  <a:pt x="1859501" y="1087708"/>
                                  <a:pt x="1860300" y="1088906"/>
                                  <a:pt x="1859501" y="1090103"/>
                                </a:cubicBezTo>
                                <a:cubicBezTo>
                                  <a:pt x="1859501" y="1090902"/>
                                  <a:pt x="1858703" y="1091700"/>
                                  <a:pt x="1857904" y="1091700"/>
                                </a:cubicBezTo>
                                <a:lnTo>
                                  <a:pt x="1857106" y="1091700"/>
                                </a:lnTo>
                                <a:lnTo>
                                  <a:pt x="1840339" y="1086910"/>
                                </a:lnTo>
                                <a:cubicBezTo>
                                  <a:pt x="1839141" y="1086511"/>
                                  <a:pt x="1838343" y="1085312"/>
                                  <a:pt x="1838742" y="1084114"/>
                                </a:cubicBezTo>
                                <a:cubicBezTo>
                                  <a:pt x="1839141" y="1082917"/>
                                  <a:pt x="1840339" y="1082118"/>
                                  <a:pt x="1841536" y="1082518"/>
                                </a:cubicBezTo>
                                <a:close/>
                                <a:moveTo>
                                  <a:pt x="1779685" y="1078127"/>
                                </a:moveTo>
                                <a:cubicBezTo>
                                  <a:pt x="1780882" y="1078127"/>
                                  <a:pt x="1782080" y="1078925"/>
                                  <a:pt x="1782080" y="1080123"/>
                                </a:cubicBezTo>
                                <a:cubicBezTo>
                                  <a:pt x="1782080" y="1081320"/>
                                  <a:pt x="1781281" y="1082120"/>
                                  <a:pt x="1780084" y="1082519"/>
                                </a:cubicBezTo>
                                <a:lnTo>
                                  <a:pt x="1762520" y="1084914"/>
                                </a:lnTo>
                                <a:cubicBezTo>
                                  <a:pt x="1761321" y="1084914"/>
                                  <a:pt x="1760125" y="1084116"/>
                                  <a:pt x="1760125" y="1082918"/>
                                </a:cubicBezTo>
                                <a:cubicBezTo>
                                  <a:pt x="1760125" y="1081720"/>
                                  <a:pt x="1760923" y="1080522"/>
                                  <a:pt x="1762121" y="1080522"/>
                                </a:cubicBezTo>
                                <a:close/>
                                <a:moveTo>
                                  <a:pt x="1858703" y="1067748"/>
                                </a:moveTo>
                                <a:cubicBezTo>
                                  <a:pt x="1859900" y="1067748"/>
                                  <a:pt x="1861099" y="1068546"/>
                                  <a:pt x="1861099" y="1069744"/>
                                </a:cubicBezTo>
                                <a:cubicBezTo>
                                  <a:pt x="1861099" y="1070941"/>
                                  <a:pt x="1860301" y="1072140"/>
                                  <a:pt x="1859102" y="1072140"/>
                                </a:cubicBezTo>
                                <a:lnTo>
                                  <a:pt x="1841536" y="1074535"/>
                                </a:lnTo>
                                <a:cubicBezTo>
                                  <a:pt x="1840338" y="1074535"/>
                                  <a:pt x="1839141" y="1073737"/>
                                  <a:pt x="1839141" y="1072539"/>
                                </a:cubicBezTo>
                                <a:cubicBezTo>
                                  <a:pt x="1839141" y="1071341"/>
                                  <a:pt x="1839939" y="1070143"/>
                                  <a:pt x="1841136" y="1070143"/>
                                </a:cubicBezTo>
                                <a:close/>
                                <a:moveTo>
                                  <a:pt x="487258" y="1067049"/>
                                </a:moveTo>
                                <a:cubicBezTo>
                                  <a:pt x="489853" y="1066450"/>
                                  <a:pt x="493246" y="1066350"/>
                                  <a:pt x="496639" y="1068147"/>
                                </a:cubicBezTo>
                                <a:cubicBezTo>
                                  <a:pt x="504223" y="1072139"/>
                                  <a:pt x="503824" y="1079723"/>
                                  <a:pt x="503824" y="1080123"/>
                                </a:cubicBezTo>
                                <a:cubicBezTo>
                                  <a:pt x="503824" y="1080123"/>
                                  <a:pt x="503824" y="1082917"/>
                                  <a:pt x="507417" y="1084913"/>
                                </a:cubicBezTo>
                                <a:cubicBezTo>
                                  <a:pt x="511010" y="1086510"/>
                                  <a:pt x="513405" y="1084913"/>
                                  <a:pt x="513405" y="1084913"/>
                                </a:cubicBezTo>
                                <a:lnTo>
                                  <a:pt x="513804" y="1084913"/>
                                </a:lnTo>
                                <a:lnTo>
                                  <a:pt x="514203" y="1084514"/>
                                </a:lnTo>
                                <a:cubicBezTo>
                                  <a:pt x="516199" y="1083316"/>
                                  <a:pt x="520990" y="1080921"/>
                                  <a:pt x="527377" y="1084115"/>
                                </a:cubicBezTo>
                                <a:cubicBezTo>
                                  <a:pt x="534163" y="1087707"/>
                                  <a:pt x="534563" y="1095292"/>
                                  <a:pt x="534563" y="1095691"/>
                                </a:cubicBezTo>
                                <a:lnTo>
                                  <a:pt x="534563" y="1096091"/>
                                </a:lnTo>
                                <a:cubicBezTo>
                                  <a:pt x="534563" y="1096091"/>
                                  <a:pt x="534563" y="1098885"/>
                                  <a:pt x="538155" y="1100881"/>
                                </a:cubicBezTo>
                                <a:cubicBezTo>
                                  <a:pt x="541748" y="1102877"/>
                                  <a:pt x="544542" y="1100881"/>
                                  <a:pt x="544542" y="1100881"/>
                                </a:cubicBezTo>
                                <a:lnTo>
                                  <a:pt x="544942" y="1100881"/>
                                </a:lnTo>
                                <a:cubicBezTo>
                                  <a:pt x="545341" y="1100482"/>
                                  <a:pt x="552526" y="1096490"/>
                                  <a:pt x="558914" y="1100083"/>
                                </a:cubicBezTo>
                                <a:cubicBezTo>
                                  <a:pt x="566498" y="1104075"/>
                                  <a:pt x="566099" y="1111660"/>
                                  <a:pt x="566099" y="1112059"/>
                                </a:cubicBezTo>
                                <a:cubicBezTo>
                                  <a:pt x="566099" y="1112059"/>
                                  <a:pt x="566099" y="1114854"/>
                                  <a:pt x="569693" y="1116850"/>
                                </a:cubicBezTo>
                                <a:cubicBezTo>
                                  <a:pt x="570890" y="1117249"/>
                                  <a:pt x="571688" y="1117648"/>
                                  <a:pt x="572886" y="1117648"/>
                                </a:cubicBezTo>
                                <a:lnTo>
                                  <a:pt x="577277" y="1118047"/>
                                </a:lnTo>
                                <a:cubicBezTo>
                                  <a:pt x="579273" y="1118047"/>
                                  <a:pt x="580870" y="1120043"/>
                                  <a:pt x="580870" y="1122039"/>
                                </a:cubicBezTo>
                                <a:cubicBezTo>
                                  <a:pt x="580470" y="1124035"/>
                                  <a:pt x="578874" y="1125632"/>
                                  <a:pt x="575281" y="1126031"/>
                                </a:cubicBezTo>
                                <a:lnTo>
                                  <a:pt x="569293" y="1125632"/>
                                </a:lnTo>
                                <a:cubicBezTo>
                                  <a:pt x="567696" y="1125233"/>
                                  <a:pt x="566099" y="1124834"/>
                                  <a:pt x="564502" y="1124035"/>
                                </a:cubicBezTo>
                                <a:cubicBezTo>
                                  <a:pt x="556918" y="1120043"/>
                                  <a:pt x="557317" y="1112459"/>
                                  <a:pt x="557317" y="1112059"/>
                                </a:cubicBezTo>
                                <a:cubicBezTo>
                                  <a:pt x="557317" y="1112059"/>
                                  <a:pt x="557716" y="1109265"/>
                                  <a:pt x="554123" y="1107269"/>
                                </a:cubicBezTo>
                                <a:cubicBezTo>
                                  <a:pt x="551329" y="1105672"/>
                                  <a:pt x="547736" y="1107269"/>
                                  <a:pt x="547337" y="1107668"/>
                                </a:cubicBezTo>
                                <a:cubicBezTo>
                                  <a:pt x="546139" y="1108467"/>
                                  <a:pt x="540550" y="1111660"/>
                                  <a:pt x="533764" y="1108067"/>
                                </a:cubicBezTo>
                                <a:cubicBezTo>
                                  <a:pt x="526978" y="1104475"/>
                                  <a:pt x="526579" y="1098087"/>
                                  <a:pt x="526579" y="1096490"/>
                                </a:cubicBezTo>
                                <a:cubicBezTo>
                                  <a:pt x="526180" y="1096091"/>
                                  <a:pt x="525780" y="1092897"/>
                                  <a:pt x="522986" y="1091300"/>
                                </a:cubicBezTo>
                                <a:cubicBezTo>
                                  <a:pt x="519792" y="1089703"/>
                                  <a:pt x="517796" y="1090901"/>
                                  <a:pt x="516998" y="1091300"/>
                                </a:cubicBezTo>
                                <a:lnTo>
                                  <a:pt x="516599" y="1091300"/>
                                </a:lnTo>
                                <a:cubicBezTo>
                                  <a:pt x="515401" y="1092099"/>
                                  <a:pt x="510211" y="1095292"/>
                                  <a:pt x="503026" y="1091699"/>
                                </a:cubicBezTo>
                                <a:cubicBezTo>
                                  <a:pt x="495441" y="1087707"/>
                                  <a:pt x="495840" y="1080522"/>
                                  <a:pt x="495840" y="1079723"/>
                                </a:cubicBezTo>
                                <a:cubicBezTo>
                                  <a:pt x="496239" y="1079723"/>
                                  <a:pt x="495840" y="1076530"/>
                                  <a:pt x="492647" y="1074933"/>
                                </a:cubicBezTo>
                                <a:cubicBezTo>
                                  <a:pt x="489852" y="1073336"/>
                                  <a:pt x="486259" y="1074933"/>
                                  <a:pt x="485860" y="1075332"/>
                                </a:cubicBezTo>
                                <a:cubicBezTo>
                                  <a:pt x="484664" y="1076131"/>
                                  <a:pt x="479074" y="1079324"/>
                                  <a:pt x="472287" y="1075731"/>
                                </a:cubicBezTo>
                                <a:lnTo>
                                  <a:pt x="469892" y="1074135"/>
                                </a:lnTo>
                                <a:cubicBezTo>
                                  <a:pt x="467896" y="1073336"/>
                                  <a:pt x="467098" y="1070941"/>
                                  <a:pt x="468295" y="1068945"/>
                                </a:cubicBezTo>
                                <a:cubicBezTo>
                                  <a:pt x="469094" y="1066949"/>
                                  <a:pt x="471489" y="1066151"/>
                                  <a:pt x="473485" y="1067348"/>
                                </a:cubicBezTo>
                                <a:lnTo>
                                  <a:pt x="475880" y="1068945"/>
                                </a:lnTo>
                                <a:cubicBezTo>
                                  <a:pt x="479473" y="1070941"/>
                                  <a:pt x="482267" y="1068945"/>
                                  <a:pt x="482267" y="1068945"/>
                                </a:cubicBezTo>
                                <a:lnTo>
                                  <a:pt x="482667" y="1068945"/>
                                </a:lnTo>
                                <a:cubicBezTo>
                                  <a:pt x="482867" y="1068745"/>
                                  <a:pt x="484663" y="1067648"/>
                                  <a:pt x="487258" y="1067049"/>
                                </a:cubicBezTo>
                                <a:close/>
                                <a:moveTo>
                                  <a:pt x="1764117" y="1060962"/>
                                </a:moveTo>
                                <a:lnTo>
                                  <a:pt x="1780884" y="1065753"/>
                                </a:lnTo>
                                <a:cubicBezTo>
                                  <a:pt x="1782080" y="1066152"/>
                                  <a:pt x="1782879" y="1067350"/>
                                  <a:pt x="1782480" y="1068547"/>
                                </a:cubicBezTo>
                                <a:cubicBezTo>
                                  <a:pt x="1782480" y="1069346"/>
                                  <a:pt x="1781681" y="1070144"/>
                                  <a:pt x="1780884" y="1070144"/>
                                </a:cubicBezTo>
                                <a:lnTo>
                                  <a:pt x="1780084" y="1070144"/>
                                </a:lnTo>
                                <a:lnTo>
                                  <a:pt x="1763318" y="1065354"/>
                                </a:lnTo>
                                <a:cubicBezTo>
                                  <a:pt x="1762120" y="1064955"/>
                                  <a:pt x="1761322" y="1063756"/>
                                  <a:pt x="1761322" y="1062558"/>
                                </a:cubicBezTo>
                                <a:cubicBezTo>
                                  <a:pt x="1761721" y="1061361"/>
                                  <a:pt x="1762920" y="1060563"/>
                                  <a:pt x="1764117" y="1060962"/>
                                </a:cubicBezTo>
                                <a:close/>
                                <a:moveTo>
                                  <a:pt x="1851916" y="1050583"/>
                                </a:moveTo>
                                <a:cubicBezTo>
                                  <a:pt x="1852715" y="1050183"/>
                                  <a:pt x="1854312" y="1050183"/>
                                  <a:pt x="1854711" y="1051381"/>
                                </a:cubicBezTo>
                                <a:cubicBezTo>
                                  <a:pt x="1855110" y="1052179"/>
                                  <a:pt x="1855110" y="1053776"/>
                                  <a:pt x="1853912" y="1054175"/>
                                </a:cubicBezTo>
                                <a:lnTo>
                                  <a:pt x="1838742" y="1062959"/>
                                </a:lnTo>
                                <a:lnTo>
                                  <a:pt x="1837943" y="1063358"/>
                                </a:lnTo>
                                <a:cubicBezTo>
                                  <a:pt x="1837145" y="1063358"/>
                                  <a:pt x="1836346" y="1062959"/>
                                  <a:pt x="1835947" y="1062160"/>
                                </a:cubicBezTo>
                                <a:cubicBezTo>
                                  <a:pt x="1835548" y="1060963"/>
                                  <a:pt x="1835947" y="1059765"/>
                                  <a:pt x="1836745" y="1059366"/>
                                </a:cubicBezTo>
                                <a:close/>
                                <a:moveTo>
                                  <a:pt x="1773697" y="1044993"/>
                                </a:moveTo>
                                <a:lnTo>
                                  <a:pt x="1787669" y="1055772"/>
                                </a:lnTo>
                                <a:cubicBezTo>
                                  <a:pt x="1788467" y="1056172"/>
                                  <a:pt x="1788866" y="1057768"/>
                                  <a:pt x="1788068" y="1058567"/>
                                </a:cubicBezTo>
                                <a:cubicBezTo>
                                  <a:pt x="1787669" y="1058966"/>
                                  <a:pt x="1786870" y="1059365"/>
                                  <a:pt x="1786471" y="1059365"/>
                                </a:cubicBezTo>
                                <a:cubicBezTo>
                                  <a:pt x="1786072" y="1059365"/>
                                  <a:pt x="1785273" y="1059365"/>
                                  <a:pt x="1784874" y="1058966"/>
                                </a:cubicBezTo>
                                <a:lnTo>
                                  <a:pt x="1771302" y="1048187"/>
                                </a:lnTo>
                                <a:cubicBezTo>
                                  <a:pt x="1770504" y="1047787"/>
                                  <a:pt x="1770105" y="1046191"/>
                                  <a:pt x="1770903" y="1045392"/>
                                </a:cubicBezTo>
                                <a:cubicBezTo>
                                  <a:pt x="1771302" y="1044594"/>
                                  <a:pt x="1772899" y="1044195"/>
                                  <a:pt x="1773697" y="1044993"/>
                                </a:cubicBezTo>
                                <a:close/>
                                <a:moveTo>
                                  <a:pt x="1841936" y="1036211"/>
                                </a:moveTo>
                                <a:cubicBezTo>
                                  <a:pt x="1842735" y="1036610"/>
                                  <a:pt x="1843134" y="1038207"/>
                                  <a:pt x="1842336" y="1039005"/>
                                </a:cubicBezTo>
                                <a:lnTo>
                                  <a:pt x="1831556" y="1052978"/>
                                </a:lnTo>
                                <a:cubicBezTo>
                                  <a:pt x="1831156" y="1053378"/>
                                  <a:pt x="1830358" y="1053777"/>
                                  <a:pt x="1829959" y="1053777"/>
                                </a:cubicBezTo>
                                <a:cubicBezTo>
                                  <a:pt x="1829560" y="1053777"/>
                                  <a:pt x="1828762" y="1053777"/>
                                  <a:pt x="1828363" y="1053378"/>
                                </a:cubicBezTo>
                                <a:cubicBezTo>
                                  <a:pt x="1827563" y="1052579"/>
                                  <a:pt x="1827563" y="1050982"/>
                                  <a:pt x="1828363" y="1050583"/>
                                </a:cubicBezTo>
                                <a:lnTo>
                                  <a:pt x="1839142" y="1036610"/>
                                </a:lnTo>
                                <a:cubicBezTo>
                                  <a:pt x="1839541" y="1035812"/>
                                  <a:pt x="1841138" y="1035413"/>
                                  <a:pt x="1841936" y="1036211"/>
                                </a:cubicBezTo>
                                <a:close/>
                                <a:moveTo>
                                  <a:pt x="1785672" y="1032220"/>
                                </a:moveTo>
                                <a:cubicBezTo>
                                  <a:pt x="1786470" y="1031820"/>
                                  <a:pt x="1788067" y="1031820"/>
                                  <a:pt x="1788466" y="1033018"/>
                                </a:cubicBezTo>
                                <a:lnTo>
                                  <a:pt x="1797249" y="1048189"/>
                                </a:lnTo>
                                <a:cubicBezTo>
                                  <a:pt x="1797649" y="1048987"/>
                                  <a:pt x="1797649" y="1050584"/>
                                  <a:pt x="1796450" y="1050983"/>
                                </a:cubicBezTo>
                                <a:lnTo>
                                  <a:pt x="1795653" y="1051382"/>
                                </a:lnTo>
                                <a:cubicBezTo>
                                  <a:pt x="1794853" y="1051382"/>
                                  <a:pt x="1794055" y="1050983"/>
                                  <a:pt x="1793656" y="1050185"/>
                                </a:cubicBezTo>
                                <a:lnTo>
                                  <a:pt x="1784873" y="1035014"/>
                                </a:lnTo>
                                <a:cubicBezTo>
                                  <a:pt x="1784473" y="1034216"/>
                                  <a:pt x="1784473" y="1032619"/>
                                  <a:pt x="1785672" y="1032220"/>
                                </a:cubicBezTo>
                                <a:close/>
                                <a:moveTo>
                                  <a:pt x="1824371" y="1027030"/>
                                </a:moveTo>
                                <a:cubicBezTo>
                                  <a:pt x="1825569" y="1027429"/>
                                  <a:pt x="1826367" y="1028626"/>
                                  <a:pt x="1825967" y="1029824"/>
                                </a:cubicBezTo>
                                <a:lnTo>
                                  <a:pt x="1821177" y="1046591"/>
                                </a:lnTo>
                                <a:cubicBezTo>
                                  <a:pt x="1821177" y="1047390"/>
                                  <a:pt x="1820379" y="1048188"/>
                                  <a:pt x="1819579" y="1048188"/>
                                </a:cubicBezTo>
                                <a:lnTo>
                                  <a:pt x="1818781" y="1048188"/>
                                </a:lnTo>
                                <a:cubicBezTo>
                                  <a:pt x="1817583" y="1047789"/>
                                  <a:pt x="1816785" y="1046991"/>
                                  <a:pt x="1816785" y="1045394"/>
                                </a:cubicBezTo>
                                <a:lnTo>
                                  <a:pt x="1821576" y="1028626"/>
                                </a:lnTo>
                                <a:cubicBezTo>
                                  <a:pt x="1821975" y="1027429"/>
                                  <a:pt x="1823173" y="1026631"/>
                                  <a:pt x="1824371" y="1027030"/>
                                </a:cubicBezTo>
                                <a:close/>
                                <a:moveTo>
                                  <a:pt x="1804434" y="1025433"/>
                                </a:moveTo>
                                <a:cubicBezTo>
                                  <a:pt x="1805631" y="1025433"/>
                                  <a:pt x="1806830" y="1026231"/>
                                  <a:pt x="1806830" y="1027429"/>
                                </a:cubicBezTo>
                                <a:lnTo>
                                  <a:pt x="1809225" y="1044995"/>
                                </a:lnTo>
                                <a:cubicBezTo>
                                  <a:pt x="1809225" y="1046192"/>
                                  <a:pt x="1808427" y="1047390"/>
                                  <a:pt x="1807229" y="1047390"/>
                                </a:cubicBezTo>
                                <a:cubicBezTo>
                                  <a:pt x="1806030" y="1047789"/>
                                  <a:pt x="1804833" y="1046991"/>
                                  <a:pt x="1804833" y="1045394"/>
                                </a:cubicBezTo>
                                <a:lnTo>
                                  <a:pt x="1802438" y="1027828"/>
                                </a:lnTo>
                                <a:cubicBezTo>
                                  <a:pt x="1802438" y="1026630"/>
                                  <a:pt x="1803237" y="1025433"/>
                                  <a:pt x="1804434" y="1025433"/>
                                </a:cubicBezTo>
                                <a:close/>
                                <a:moveTo>
                                  <a:pt x="848796" y="1000832"/>
                                </a:moveTo>
                                <a:cubicBezTo>
                                  <a:pt x="856530" y="1002778"/>
                                  <a:pt x="863516" y="1007668"/>
                                  <a:pt x="867908" y="1015053"/>
                                </a:cubicBezTo>
                                <a:lnTo>
                                  <a:pt x="862319" y="1018646"/>
                                </a:lnTo>
                                <a:cubicBezTo>
                                  <a:pt x="854733" y="1007069"/>
                                  <a:pt x="839566" y="1003477"/>
                                  <a:pt x="827980" y="1010662"/>
                                </a:cubicBezTo>
                                <a:cubicBezTo>
                                  <a:pt x="816408" y="1017848"/>
                                  <a:pt x="812816" y="1033018"/>
                                  <a:pt x="820797" y="1044595"/>
                                </a:cubicBezTo>
                                <a:lnTo>
                                  <a:pt x="815211" y="1048188"/>
                                </a:lnTo>
                                <a:cubicBezTo>
                                  <a:pt x="814810" y="1047789"/>
                                  <a:pt x="814810" y="1047390"/>
                                  <a:pt x="814413" y="1046990"/>
                                </a:cubicBezTo>
                                <a:cubicBezTo>
                                  <a:pt x="805632" y="1032220"/>
                                  <a:pt x="810421" y="1013057"/>
                                  <a:pt x="825186" y="1004275"/>
                                </a:cubicBezTo>
                                <a:cubicBezTo>
                                  <a:pt x="832582" y="999884"/>
                                  <a:pt x="841062" y="998886"/>
                                  <a:pt x="848796" y="1000832"/>
                                </a:cubicBezTo>
                                <a:close/>
                                <a:moveTo>
                                  <a:pt x="5591947" y="971541"/>
                                </a:moveTo>
                                <a:cubicBezTo>
                                  <a:pt x="5593145" y="971541"/>
                                  <a:pt x="5594342" y="972339"/>
                                  <a:pt x="5594342" y="973537"/>
                                </a:cubicBezTo>
                                <a:lnTo>
                                  <a:pt x="5596737" y="991103"/>
                                </a:lnTo>
                                <a:cubicBezTo>
                                  <a:pt x="5596737" y="992300"/>
                                  <a:pt x="5595939" y="993498"/>
                                  <a:pt x="5594741" y="993498"/>
                                </a:cubicBezTo>
                                <a:cubicBezTo>
                                  <a:pt x="5593544" y="993498"/>
                                  <a:pt x="5592346" y="992699"/>
                                  <a:pt x="5592346" y="991502"/>
                                </a:cubicBezTo>
                                <a:lnTo>
                                  <a:pt x="5589950" y="973936"/>
                                </a:lnTo>
                                <a:cubicBezTo>
                                  <a:pt x="5589950" y="972738"/>
                                  <a:pt x="5590749" y="971541"/>
                                  <a:pt x="5591947" y="971541"/>
                                </a:cubicBezTo>
                                <a:close/>
                                <a:moveTo>
                                  <a:pt x="5580370" y="970743"/>
                                </a:moveTo>
                                <a:cubicBezTo>
                                  <a:pt x="5581569" y="971142"/>
                                  <a:pt x="5582367" y="972339"/>
                                  <a:pt x="5581569" y="973537"/>
                                </a:cubicBezTo>
                                <a:lnTo>
                                  <a:pt x="5576778" y="990304"/>
                                </a:lnTo>
                                <a:cubicBezTo>
                                  <a:pt x="5576778" y="991103"/>
                                  <a:pt x="5575979" y="991901"/>
                                  <a:pt x="5575181" y="991901"/>
                                </a:cubicBezTo>
                                <a:lnTo>
                                  <a:pt x="5574383" y="991901"/>
                                </a:lnTo>
                                <a:cubicBezTo>
                                  <a:pt x="5573184" y="991502"/>
                                  <a:pt x="5572386" y="990304"/>
                                  <a:pt x="5572785" y="989107"/>
                                </a:cubicBezTo>
                                <a:lnTo>
                                  <a:pt x="5577576" y="972339"/>
                                </a:lnTo>
                                <a:cubicBezTo>
                                  <a:pt x="5577975" y="971142"/>
                                  <a:pt x="5579173" y="970343"/>
                                  <a:pt x="5580370" y="970743"/>
                                </a:cubicBezTo>
                                <a:close/>
                                <a:moveTo>
                                  <a:pt x="5602725" y="967948"/>
                                </a:moveTo>
                                <a:cubicBezTo>
                                  <a:pt x="5603524" y="967548"/>
                                  <a:pt x="5605121" y="967548"/>
                                  <a:pt x="5605520" y="968746"/>
                                </a:cubicBezTo>
                                <a:lnTo>
                                  <a:pt x="5614303" y="983917"/>
                                </a:lnTo>
                                <a:cubicBezTo>
                                  <a:pt x="5614702" y="984715"/>
                                  <a:pt x="5614702" y="986312"/>
                                  <a:pt x="5613504" y="986711"/>
                                </a:cubicBezTo>
                                <a:lnTo>
                                  <a:pt x="5612706" y="987110"/>
                                </a:lnTo>
                                <a:cubicBezTo>
                                  <a:pt x="5611907" y="987110"/>
                                  <a:pt x="5611109" y="986711"/>
                                  <a:pt x="5610710" y="985913"/>
                                </a:cubicBezTo>
                                <a:lnTo>
                                  <a:pt x="5601926" y="970742"/>
                                </a:lnTo>
                                <a:cubicBezTo>
                                  <a:pt x="5601527" y="969944"/>
                                  <a:pt x="5601527" y="968347"/>
                                  <a:pt x="5602725" y="967948"/>
                                </a:cubicBezTo>
                                <a:close/>
                                <a:moveTo>
                                  <a:pt x="4247644" y="965653"/>
                                </a:moveTo>
                                <a:cubicBezTo>
                                  <a:pt x="4250239" y="965054"/>
                                  <a:pt x="4253632" y="964954"/>
                                  <a:pt x="4257026" y="966751"/>
                                </a:cubicBezTo>
                                <a:cubicBezTo>
                                  <a:pt x="4264610" y="970743"/>
                                  <a:pt x="4264211" y="978327"/>
                                  <a:pt x="4264211" y="978727"/>
                                </a:cubicBezTo>
                                <a:cubicBezTo>
                                  <a:pt x="4264211" y="978727"/>
                                  <a:pt x="4264211" y="981521"/>
                                  <a:pt x="4267804" y="983517"/>
                                </a:cubicBezTo>
                                <a:cubicBezTo>
                                  <a:pt x="4271397" y="985114"/>
                                  <a:pt x="4273792" y="983517"/>
                                  <a:pt x="4273792" y="983517"/>
                                </a:cubicBezTo>
                                <a:lnTo>
                                  <a:pt x="4274191" y="983517"/>
                                </a:lnTo>
                                <a:lnTo>
                                  <a:pt x="4274590" y="983118"/>
                                </a:lnTo>
                                <a:cubicBezTo>
                                  <a:pt x="4276586" y="981920"/>
                                  <a:pt x="4281377" y="979525"/>
                                  <a:pt x="4287764" y="982719"/>
                                </a:cubicBezTo>
                                <a:cubicBezTo>
                                  <a:pt x="4294550" y="986311"/>
                                  <a:pt x="4294950" y="993896"/>
                                  <a:pt x="4294950" y="994295"/>
                                </a:cubicBezTo>
                                <a:lnTo>
                                  <a:pt x="4294950" y="994695"/>
                                </a:lnTo>
                                <a:cubicBezTo>
                                  <a:pt x="4294950" y="994695"/>
                                  <a:pt x="4294950" y="997489"/>
                                  <a:pt x="4298542" y="999485"/>
                                </a:cubicBezTo>
                                <a:cubicBezTo>
                                  <a:pt x="4302135" y="1001481"/>
                                  <a:pt x="4304930" y="999485"/>
                                  <a:pt x="4304930" y="999485"/>
                                </a:cubicBezTo>
                                <a:lnTo>
                                  <a:pt x="4305329" y="999485"/>
                                </a:lnTo>
                                <a:cubicBezTo>
                                  <a:pt x="4305728" y="999086"/>
                                  <a:pt x="4312915" y="995094"/>
                                  <a:pt x="4319302" y="998687"/>
                                </a:cubicBezTo>
                                <a:cubicBezTo>
                                  <a:pt x="4326887" y="1002680"/>
                                  <a:pt x="4326487" y="1010264"/>
                                  <a:pt x="4326487" y="1010664"/>
                                </a:cubicBezTo>
                                <a:cubicBezTo>
                                  <a:pt x="4326487" y="1010664"/>
                                  <a:pt x="4326487" y="1013458"/>
                                  <a:pt x="4330080" y="1015454"/>
                                </a:cubicBezTo>
                                <a:cubicBezTo>
                                  <a:pt x="4331278" y="1015853"/>
                                  <a:pt x="4332076" y="1016252"/>
                                  <a:pt x="4333274" y="1016252"/>
                                </a:cubicBezTo>
                                <a:lnTo>
                                  <a:pt x="4337665" y="1016652"/>
                                </a:lnTo>
                                <a:cubicBezTo>
                                  <a:pt x="4339661" y="1016652"/>
                                  <a:pt x="4341258" y="1018648"/>
                                  <a:pt x="4341258" y="1020644"/>
                                </a:cubicBezTo>
                                <a:cubicBezTo>
                                  <a:pt x="4341258" y="1022640"/>
                                  <a:pt x="4339262" y="1024236"/>
                                  <a:pt x="4335669" y="1025035"/>
                                </a:cubicBezTo>
                                <a:lnTo>
                                  <a:pt x="4329681" y="1024636"/>
                                </a:lnTo>
                                <a:cubicBezTo>
                                  <a:pt x="4328084" y="1024236"/>
                                  <a:pt x="4326487" y="1023837"/>
                                  <a:pt x="4324891" y="1023039"/>
                                </a:cubicBezTo>
                                <a:cubicBezTo>
                                  <a:pt x="4317306" y="1019047"/>
                                  <a:pt x="4317705" y="1011462"/>
                                  <a:pt x="4317705" y="1011063"/>
                                </a:cubicBezTo>
                                <a:cubicBezTo>
                                  <a:pt x="4317705" y="1011063"/>
                                  <a:pt x="4318104" y="1008268"/>
                                  <a:pt x="4314511" y="1006272"/>
                                </a:cubicBezTo>
                                <a:cubicBezTo>
                                  <a:pt x="4311717" y="1004676"/>
                                  <a:pt x="4308123" y="1006272"/>
                                  <a:pt x="4307724" y="1006672"/>
                                </a:cubicBezTo>
                                <a:cubicBezTo>
                                  <a:pt x="4306526" y="1007470"/>
                                  <a:pt x="4300938" y="1010664"/>
                                  <a:pt x="4294151" y="1007071"/>
                                </a:cubicBezTo>
                                <a:cubicBezTo>
                                  <a:pt x="4287365" y="1003478"/>
                                  <a:pt x="4286966" y="997090"/>
                                  <a:pt x="4286966" y="995493"/>
                                </a:cubicBezTo>
                                <a:cubicBezTo>
                                  <a:pt x="4286566" y="995094"/>
                                  <a:pt x="4286167" y="991900"/>
                                  <a:pt x="4283373" y="990303"/>
                                </a:cubicBezTo>
                                <a:cubicBezTo>
                                  <a:pt x="4280179" y="988707"/>
                                  <a:pt x="4278183" y="989904"/>
                                  <a:pt x="4277385" y="990303"/>
                                </a:cubicBezTo>
                                <a:lnTo>
                                  <a:pt x="4276986" y="990303"/>
                                </a:lnTo>
                                <a:cubicBezTo>
                                  <a:pt x="4275788" y="991102"/>
                                  <a:pt x="4270598" y="994295"/>
                                  <a:pt x="4263413" y="990703"/>
                                </a:cubicBezTo>
                                <a:cubicBezTo>
                                  <a:pt x="4255828" y="986711"/>
                                  <a:pt x="4256227" y="979525"/>
                                  <a:pt x="4256227" y="978727"/>
                                </a:cubicBezTo>
                                <a:cubicBezTo>
                                  <a:pt x="4256626" y="978727"/>
                                  <a:pt x="4256227" y="975533"/>
                                  <a:pt x="4253034" y="973936"/>
                                </a:cubicBezTo>
                                <a:cubicBezTo>
                                  <a:pt x="4250239" y="972339"/>
                                  <a:pt x="4246646" y="973936"/>
                                  <a:pt x="4246247" y="974335"/>
                                </a:cubicBezTo>
                                <a:cubicBezTo>
                                  <a:pt x="4245050" y="975134"/>
                                  <a:pt x="4239461" y="978327"/>
                                  <a:pt x="4232674" y="974735"/>
                                </a:cubicBezTo>
                                <a:lnTo>
                                  <a:pt x="4230279" y="973138"/>
                                </a:lnTo>
                                <a:cubicBezTo>
                                  <a:pt x="4228283" y="972339"/>
                                  <a:pt x="4227485" y="969944"/>
                                  <a:pt x="4228682" y="967948"/>
                                </a:cubicBezTo>
                                <a:cubicBezTo>
                                  <a:pt x="4229481" y="965952"/>
                                  <a:pt x="4231876" y="965154"/>
                                  <a:pt x="4233872" y="966351"/>
                                </a:cubicBezTo>
                                <a:lnTo>
                                  <a:pt x="4236267" y="967549"/>
                                </a:lnTo>
                                <a:cubicBezTo>
                                  <a:pt x="4239860" y="969545"/>
                                  <a:pt x="4242654" y="967549"/>
                                  <a:pt x="4242654" y="967549"/>
                                </a:cubicBezTo>
                                <a:lnTo>
                                  <a:pt x="4243054" y="967549"/>
                                </a:lnTo>
                                <a:cubicBezTo>
                                  <a:pt x="4243253" y="967349"/>
                                  <a:pt x="4245050" y="966252"/>
                                  <a:pt x="4247644" y="965653"/>
                                </a:cubicBezTo>
                                <a:close/>
                                <a:moveTo>
                                  <a:pt x="5570790" y="965553"/>
                                </a:moveTo>
                                <a:cubicBezTo>
                                  <a:pt x="5571588" y="966351"/>
                                  <a:pt x="5571588" y="967948"/>
                                  <a:pt x="5571588" y="968347"/>
                                </a:cubicBezTo>
                                <a:lnTo>
                                  <a:pt x="5560810" y="982320"/>
                                </a:lnTo>
                                <a:cubicBezTo>
                                  <a:pt x="5560411" y="982720"/>
                                  <a:pt x="5559612" y="983119"/>
                                  <a:pt x="5559212" y="983119"/>
                                </a:cubicBezTo>
                                <a:cubicBezTo>
                                  <a:pt x="5558813" y="983119"/>
                                  <a:pt x="5558014" y="983119"/>
                                  <a:pt x="5557615" y="982720"/>
                                </a:cubicBezTo>
                                <a:cubicBezTo>
                                  <a:pt x="5556817" y="982320"/>
                                  <a:pt x="5556418" y="980724"/>
                                  <a:pt x="5557216" y="979925"/>
                                </a:cubicBezTo>
                                <a:lnTo>
                                  <a:pt x="5567995" y="965952"/>
                                </a:lnTo>
                                <a:cubicBezTo>
                                  <a:pt x="5568395" y="965154"/>
                                  <a:pt x="5569991" y="964755"/>
                                  <a:pt x="5570790" y="965553"/>
                                </a:cubicBezTo>
                                <a:close/>
                                <a:moveTo>
                                  <a:pt x="5614302" y="959964"/>
                                </a:moveTo>
                                <a:lnTo>
                                  <a:pt x="5628674" y="970743"/>
                                </a:lnTo>
                                <a:cubicBezTo>
                                  <a:pt x="5629472" y="971143"/>
                                  <a:pt x="5629871" y="972739"/>
                                  <a:pt x="5629073" y="973538"/>
                                </a:cubicBezTo>
                                <a:cubicBezTo>
                                  <a:pt x="5628674" y="973937"/>
                                  <a:pt x="5627875" y="974336"/>
                                  <a:pt x="5627476" y="974336"/>
                                </a:cubicBezTo>
                                <a:cubicBezTo>
                                  <a:pt x="5627077" y="974336"/>
                                  <a:pt x="5626279" y="974336"/>
                                  <a:pt x="5625879" y="973937"/>
                                </a:cubicBezTo>
                                <a:lnTo>
                                  <a:pt x="5611906" y="963158"/>
                                </a:lnTo>
                                <a:cubicBezTo>
                                  <a:pt x="5611108" y="962758"/>
                                  <a:pt x="5610709" y="961162"/>
                                  <a:pt x="5611507" y="960363"/>
                                </a:cubicBezTo>
                                <a:cubicBezTo>
                                  <a:pt x="5611906" y="959565"/>
                                  <a:pt x="5613503" y="959166"/>
                                  <a:pt x="5614302" y="959964"/>
                                </a:cubicBezTo>
                                <a:close/>
                                <a:moveTo>
                                  <a:pt x="2123377" y="959565"/>
                                </a:moveTo>
                                <a:cubicBezTo>
                                  <a:pt x="2124575" y="959165"/>
                                  <a:pt x="2125772" y="959964"/>
                                  <a:pt x="2126171" y="961161"/>
                                </a:cubicBezTo>
                                <a:cubicBezTo>
                                  <a:pt x="2127767" y="968746"/>
                                  <a:pt x="2135754" y="973936"/>
                                  <a:pt x="2143738" y="971940"/>
                                </a:cubicBezTo>
                                <a:cubicBezTo>
                                  <a:pt x="2144936" y="971541"/>
                                  <a:pt x="2146133" y="972339"/>
                                  <a:pt x="2146931" y="973537"/>
                                </a:cubicBezTo>
                                <a:cubicBezTo>
                                  <a:pt x="2147329" y="974734"/>
                                  <a:pt x="2146532" y="975932"/>
                                  <a:pt x="2145734" y="976331"/>
                                </a:cubicBezTo>
                                <a:lnTo>
                                  <a:pt x="2145333" y="976331"/>
                                </a:lnTo>
                                <a:cubicBezTo>
                                  <a:pt x="2140944" y="977529"/>
                                  <a:pt x="2136553" y="977129"/>
                                  <a:pt x="2132559" y="975133"/>
                                </a:cubicBezTo>
                                <a:cubicBezTo>
                                  <a:pt x="2127369" y="989505"/>
                                  <a:pt x="2117389" y="1000683"/>
                                  <a:pt x="2103817" y="1007470"/>
                                </a:cubicBezTo>
                                <a:cubicBezTo>
                                  <a:pt x="2090241" y="1014256"/>
                                  <a:pt x="2075074" y="1015453"/>
                                  <a:pt x="2060702" y="1010663"/>
                                </a:cubicBezTo>
                                <a:cubicBezTo>
                                  <a:pt x="2059903" y="1015054"/>
                                  <a:pt x="2057509" y="1019046"/>
                                  <a:pt x="2053915" y="1021841"/>
                                </a:cubicBezTo>
                                <a:lnTo>
                                  <a:pt x="2053517" y="1022240"/>
                                </a:lnTo>
                                <a:cubicBezTo>
                                  <a:pt x="2052718" y="1022639"/>
                                  <a:pt x="2051521" y="1022240"/>
                                  <a:pt x="2050721" y="1021441"/>
                                </a:cubicBezTo>
                                <a:cubicBezTo>
                                  <a:pt x="2049924" y="1020643"/>
                                  <a:pt x="2049924" y="1019046"/>
                                  <a:pt x="2051120" y="1018248"/>
                                </a:cubicBezTo>
                                <a:cubicBezTo>
                                  <a:pt x="2057109" y="1013058"/>
                                  <a:pt x="2058305" y="1003877"/>
                                  <a:pt x="2053117" y="997489"/>
                                </a:cubicBezTo>
                                <a:cubicBezTo>
                                  <a:pt x="2052319" y="996690"/>
                                  <a:pt x="2052319" y="995093"/>
                                  <a:pt x="2053517" y="994295"/>
                                </a:cubicBezTo>
                                <a:cubicBezTo>
                                  <a:pt x="2054315" y="993497"/>
                                  <a:pt x="2055911" y="993497"/>
                                  <a:pt x="2056709" y="994694"/>
                                </a:cubicBezTo>
                                <a:cubicBezTo>
                                  <a:pt x="2059504" y="998288"/>
                                  <a:pt x="2061101" y="1002280"/>
                                  <a:pt x="2061101" y="1006272"/>
                                </a:cubicBezTo>
                                <a:lnTo>
                                  <a:pt x="2061500" y="1006272"/>
                                </a:lnTo>
                                <a:cubicBezTo>
                                  <a:pt x="2075074" y="1010663"/>
                                  <a:pt x="2089045" y="1009865"/>
                                  <a:pt x="2101821" y="1003478"/>
                                </a:cubicBezTo>
                                <a:cubicBezTo>
                                  <a:pt x="2114193" y="997089"/>
                                  <a:pt x="2123778" y="986311"/>
                                  <a:pt x="2128168" y="973137"/>
                                </a:cubicBezTo>
                                <a:lnTo>
                                  <a:pt x="2128168" y="972738"/>
                                </a:lnTo>
                                <a:cubicBezTo>
                                  <a:pt x="2124974" y="970343"/>
                                  <a:pt x="2122977" y="966750"/>
                                  <a:pt x="2121781" y="962359"/>
                                </a:cubicBezTo>
                                <a:cubicBezTo>
                                  <a:pt x="2121380" y="961161"/>
                                  <a:pt x="2122180" y="959964"/>
                                  <a:pt x="2123377" y="959565"/>
                                </a:cubicBezTo>
                                <a:close/>
                                <a:moveTo>
                                  <a:pt x="5560411" y="956372"/>
                                </a:moveTo>
                                <a:cubicBezTo>
                                  <a:pt x="5561209" y="955972"/>
                                  <a:pt x="5562806" y="955972"/>
                                  <a:pt x="5563205" y="957170"/>
                                </a:cubicBezTo>
                                <a:cubicBezTo>
                                  <a:pt x="5563604" y="957968"/>
                                  <a:pt x="5563205" y="959166"/>
                                  <a:pt x="5562407" y="959964"/>
                                </a:cubicBezTo>
                                <a:lnTo>
                                  <a:pt x="5547236" y="968748"/>
                                </a:lnTo>
                                <a:lnTo>
                                  <a:pt x="5546438" y="969147"/>
                                </a:lnTo>
                                <a:cubicBezTo>
                                  <a:pt x="5545639" y="969147"/>
                                  <a:pt x="5544841" y="968748"/>
                                  <a:pt x="5544442" y="967949"/>
                                </a:cubicBezTo>
                                <a:cubicBezTo>
                                  <a:pt x="5544042" y="967151"/>
                                  <a:pt x="5544042" y="965554"/>
                                  <a:pt x="5545240" y="965155"/>
                                </a:cubicBezTo>
                                <a:close/>
                                <a:moveTo>
                                  <a:pt x="3046325" y="955972"/>
                                </a:moveTo>
                                <a:cubicBezTo>
                                  <a:pt x="3048722" y="955573"/>
                                  <a:pt x="3051113" y="957569"/>
                                  <a:pt x="3051113" y="959565"/>
                                </a:cubicBezTo>
                                <a:lnTo>
                                  <a:pt x="3054712" y="983916"/>
                                </a:lnTo>
                                <a:lnTo>
                                  <a:pt x="3079067" y="980323"/>
                                </a:lnTo>
                                <a:cubicBezTo>
                                  <a:pt x="3081460" y="979924"/>
                                  <a:pt x="3083460" y="981521"/>
                                  <a:pt x="3083855" y="983916"/>
                                </a:cubicBezTo>
                                <a:cubicBezTo>
                                  <a:pt x="3084255" y="986311"/>
                                  <a:pt x="3082660" y="988307"/>
                                  <a:pt x="3080265" y="988707"/>
                                </a:cubicBezTo>
                                <a:lnTo>
                                  <a:pt x="3055905" y="992299"/>
                                </a:lnTo>
                                <a:lnTo>
                                  <a:pt x="3059500" y="1016651"/>
                                </a:lnTo>
                                <a:cubicBezTo>
                                  <a:pt x="3059902" y="1019047"/>
                                  <a:pt x="3058302" y="1021043"/>
                                  <a:pt x="3055905" y="1021442"/>
                                </a:cubicBezTo>
                                <a:cubicBezTo>
                                  <a:pt x="3053509" y="1021841"/>
                                  <a:pt x="3051513" y="1020244"/>
                                  <a:pt x="3051113" y="1017849"/>
                                </a:cubicBezTo>
                                <a:lnTo>
                                  <a:pt x="3047523" y="993497"/>
                                </a:lnTo>
                                <a:lnTo>
                                  <a:pt x="3023178" y="997090"/>
                                </a:lnTo>
                                <a:cubicBezTo>
                                  <a:pt x="3020791" y="997490"/>
                                  <a:pt x="3018791" y="995892"/>
                                  <a:pt x="3018392" y="993497"/>
                                </a:cubicBezTo>
                                <a:cubicBezTo>
                                  <a:pt x="3017994" y="991102"/>
                                  <a:pt x="3019589" y="989106"/>
                                  <a:pt x="3021984" y="988707"/>
                                </a:cubicBezTo>
                                <a:lnTo>
                                  <a:pt x="3046325" y="985114"/>
                                </a:lnTo>
                                <a:lnTo>
                                  <a:pt x="3042735" y="960763"/>
                                </a:lnTo>
                                <a:cubicBezTo>
                                  <a:pt x="3042335" y="958367"/>
                                  <a:pt x="3043933" y="956371"/>
                                  <a:pt x="3046325" y="955972"/>
                                </a:cubicBezTo>
                                <a:close/>
                                <a:moveTo>
                                  <a:pt x="5619092" y="948787"/>
                                </a:moveTo>
                                <a:lnTo>
                                  <a:pt x="5635859" y="953578"/>
                                </a:lnTo>
                                <a:cubicBezTo>
                                  <a:pt x="5637057" y="953977"/>
                                  <a:pt x="5637456" y="955175"/>
                                  <a:pt x="5637057" y="956372"/>
                                </a:cubicBezTo>
                                <a:cubicBezTo>
                                  <a:pt x="5637057" y="957171"/>
                                  <a:pt x="5636259" y="957969"/>
                                  <a:pt x="5635460" y="957969"/>
                                </a:cubicBezTo>
                                <a:lnTo>
                                  <a:pt x="5634662" y="957969"/>
                                </a:lnTo>
                                <a:lnTo>
                                  <a:pt x="5617894" y="953179"/>
                                </a:lnTo>
                                <a:cubicBezTo>
                                  <a:pt x="5616697" y="952780"/>
                                  <a:pt x="5615898" y="951581"/>
                                  <a:pt x="5616298" y="950383"/>
                                </a:cubicBezTo>
                                <a:cubicBezTo>
                                  <a:pt x="5616697" y="949186"/>
                                  <a:pt x="5617894" y="948387"/>
                                  <a:pt x="5619092" y="948787"/>
                                </a:cubicBezTo>
                                <a:close/>
                                <a:moveTo>
                                  <a:pt x="5557217" y="944396"/>
                                </a:moveTo>
                                <a:cubicBezTo>
                                  <a:pt x="5558414" y="944396"/>
                                  <a:pt x="5559612" y="945194"/>
                                  <a:pt x="5559612" y="946392"/>
                                </a:cubicBezTo>
                                <a:cubicBezTo>
                                  <a:pt x="5559612" y="947589"/>
                                  <a:pt x="5558814" y="948788"/>
                                  <a:pt x="5557616" y="948788"/>
                                </a:cubicBezTo>
                                <a:lnTo>
                                  <a:pt x="5540050" y="951183"/>
                                </a:lnTo>
                                <a:cubicBezTo>
                                  <a:pt x="5538853" y="951183"/>
                                  <a:pt x="5537655" y="950385"/>
                                  <a:pt x="5537655" y="949187"/>
                                </a:cubicBezTo>
                                <a:cubicBezTo>
                                  <a:pt x="5537655" y="947989"/>
                                  <a:pt x="5538453" y="946791"/>
                                  <a:pt x="5539651" y="946791"/>
                                </a:cubicBezTo>
                                <a:close/>
                                <a:moveTo>
                                  <a:pt x="5636259" y="934416"/>
                                </a:moveTo>
                                <a:cubicBezTo>
                                  <a:pt x="5637456" y="934016"/>
                                  <a:pt x="5638654" y="934815"/>
                                  <a:pt x="5638654" y="936412"/>
                                </a:cubicBezTo>
                                <a:cubicBezTo>
                                  <a:pt x="5638654" y="937609"/>
                                  <a:pt x="5637855" y="938808"/>
                                  <a:pt x="5636658" y="938808"/>
                                </a:cubicBezTo>
                                <a:lnTo>
                                  <a:pt x="5619092" y="941203"/>
                                </a:lnTo>
                                <a:cubicBezTo>
                                  <a:pt x="5617894" y="941203"/>
                                  <a:pt x="5616697" y="940405"/>
                                  <a:pt x="5616697" y="939207"/>
                                </a:cubicBezTo>
                                <a:cubicBezTo>
                                  <a:pt x="5616697" y="938008"/>
                                  <a:pt x="5617495" y="936811"/>
                                  <a:pt x="5618693" y="936811"/>
                                </a:cubicBezTo>
                                <a:close/>
                                <a:moveTo>
                                  <a:pt x="4264809" y="933318"/>
                                </a:moveTo>
                                <a:cubicBezTo>
                                  <a:pt x="4267404" y="932719"/>
                                  <a:pt x="4270797" y="932619"/>
                                  <a:pt x="4274191" y="934416"/>
                                </a:cubicBezTo>
                                <a:cubicBezTo>
                                  <a:pt x="4281775" y="938408"/>
                                  <a:pt x="4281376" y="945992"/>
                                  <a:pt x="4281376" y="946392"/>
                                </a:cubicBezTo>
                                <a:cubicBezTo>
                                  <a:pt x="4281376" y="946392"/>
                                  <a:pt x="4281376" y="949186"/>
                                  <a:pt x="4284969" y="951182"/>
                                </a:cubicBezTo>
                                <a:cubicBezTo>
                                  <a:pt x="4288562" y="952779"/>
                                  <a:pt x="4290957" y="951182"/>
                                  <a:pt x="4290957" y="951182"/>
                                </a:cubicBezTo>
                                <a:lnTo>
                                  <a:pt x="4291356" y="951182"/>
                                </a:lnTo>
                                <a:lnTo>
                                  <a:pt x="4291755" y="950783"/>
                                </a:lnTo>
                                <a:cubicBezTo>
                                  <a:pt x="4293751" y="949585"/>
                                  <a:pt x="4298542" y="947190"/>
                                  <a:pt x="4304929" y="950384"/>
                                </a:cubicBezTo>
                                <a:cubicBezTo>
                                  <a:pt x="4311715" y="953976"/>
                                  <a:pt x="4312114" y="961561"/>
                                  <a:pt x="4312114" y="961960"/>
                                </a:cubicBezTo>
                                <a:lnTo>
                                  <a:pt x="4312114" y="962360"/>
                                </a:lnTo>
                                <a:cubicBezTo>
                                  <a:pt x="4312114" y="962360"/>
                                  <a:pt x="4312114" y="965154"/>
                                  <a:pt x="4315707" y="967150"/>
                                </a:cubicBezTo>
                                <a:cubicBezTo>
                                  <a:pt x="4319300" y="969146"/>
                                  <a:pt x="4322094" y="967150"/>
                                  <a:pt x="4322094" y="967150"/>
                                </a:cubicBezTo>
                                <a:lnTo>
                                  <a:pt x="4322494" y="967150"/>
                                </a:lnTo>
                                <a:cubicBezTo>
                                  <a:pt x="4322893" y="966751"/>
                                  <a:pt x="4330079" y="962759"/>
                                  <a:pt x="4336466" y="966352"/>
                                </a:cubicBezTo>
                                <a:cubicBezTo>
                                  <a:pt x="4344051" y="970344"/>
                                  <a:pt x="4343652" y="977929"/>
                                  <a:pt x="4343652" y="978328"/>
                                </a:cubicBezTo>
                                <a:cubicBezTo>
                                  <a:pt x="4343652" y="978328"/>
                                  <a:pt x="4343652" y="981123"/>
                                  <a:pt x="4347245" y="983119"/>
                                </a:cubicBezTo>
                                <a:cubicBezTo>
                                  <a:pt x="4348442" y="983518"/>
                                  <a:pt x="4349241" y="983917"/>
                                  <a:pt x="4350438" y="983917"/>
                                </a:cubicBezTo>
                                <a:lnTo>
                                  <a:pt x="4354830" y="984316"/>
                                </a:lnTo>
                                <a:cubicBezTo>
                                  <a:pt x="4356826" y="984316"/>
                                  <a:pt x="4358422" y="986312"/>
                                  <a:pt x="4358422" y="988308"/>
                                </a:cubicBezTo>
                                <a:cubicBezTo>
                                  <a:pt x="4358023" y="990304"/>
                                  <a:pt x="4356426" y="992300"/>
                                  <a:pt x="4352834" y="992300"/>
                                </a:cubicBezTo>
                                <a:lnTo>
                                  <a:pt x="4346846" y="991901"/>
                                </a:lnTo>
                                <a:cubicBezTo>
                                  <a:pt x="4345249" y="991502"/>
                                  <a:pt x="4343652" y="991103"/>
                                  <a:pt x="4342055" y="990304"/>
                                </a:cubicBezTo>
                                <a:cubicBezTo>
                                  <a:pt x="4334470" y="986312"/>
                                  <a:pt x="4334870" y="978728"/>
                                  <a:pt x="4334870" y="978328"/>
                                </a:cubicBezTo>
                                <a:cubicBezTo>
                                  <a:pt x="4334870" y="978328"/>
                                  <a:pt x="4335269" y="975534"/>
                                  <a:pt x="4331676" y="973538"/>
                                </a:cubicBezTo>
                                <a:cubicBezTo>
                                  <a:pt x="4328882" y="971941"/>
                                  <a:pt x="4325288" y="973538"/>
                                  <a:pt x="4324889" y="973937"/>
                                </a:cubicBezTo>
                                <a:cubicBezTo>
                                  <a:pt x="4323691" y="974736"/>
                                  <a:pt x="4318102" y="977929"/>
                                  <a:pt x="4311316" y="974336"/>
                                </a:cubicBezTo>
                                <a:cubicBezTo>
                                  <a:pt x="4304530" y="970744"/>
                                  <a:pt x="4304130" y="964356"/>
                                  <a:pt x="4304130" y="962759"/>
                                </a:cubicBezTo>
                                <a:cubicBezTo>
                                  <a:pt x="4303731" y="962360"/>
                                  <a:pt x="4303332" y="959166"/>
                                  <a:pt x="4300538" y="957569"/>
                                </a:cubicBezTo>
                                <a:cubicBezTo>
                                  <a:pt x="4297344" y="955972"/>
                                  <a:pt x="4295348" y="957170"/>
                                  <a:pt x="4294550" y="957569"/>
                                </a:cubicBezTo>
                                <a:lnTo>
                                  <a:pt x="4294151" y="957569"/>
                                </a:lnTo>
                                <a:cubicBezTo>
                                  <a:pt x="4292953" y="958368"/>
                                  <a:pt x="4287763" y="961561"/>
                                  <a:pt x="4280578" y="957968"/>
                                </a:cubicBezTo>
                                <a:cubicBezTo>
                                  <a:pt x="4272993" y="953976"/>
                                  <a:pt x="4273392" y="946791"/>
                                  <a:pt x="4273392" y="945992"/>
                                </a:cubicBezTo>
                                <a:cubicBezTo>
                                  <a:pt x="4273791" y="945992"/>
                                  <a:pt x="4273392" y="942799"/>
                                  <a:pt x="4270199" y="941202"/>
                                </a:cubicBezTo>
                                <a:cubicBezTo>
                                  <a:pt x="4267404" y="939605"/>
                                  <a:pt x="4263811" y="941202"/>
                                  <a:pt x="4263412" y="941601"/>
                                </a:cubicBezTo>
                                <a:cubicBezTo>
                                  <a:pt x="4262215" y="942400"/>
                                  <a:pt x="4256626" y="945593"/>
                                  <a:pt x="4249840" y="942000"/>
                                </a:cubicBezTo>
                                <a:lnTo>
                                  <a:pt x="4247444" y="940404"/>
                                </a:lnTo>
                                <a:cubicBezTo>
                                  <a:pt x="4245448" y="939605"/>
                                  <a:pt x="4244650" y="937210"/>
                                  <a:pt x="4245848" y="935214"/>
                                </a:cubicBezTo>
                                <a:cubicBezTo>
                                  <a:pt x="4246646" y="933218"/>
                                  <a:pt x="4249041" y="932420"/>
                                  <a:pt x="4251037" y="933617"/>
                                </a:cubicBezTo>
                                <a:lnTo>
                                  <a:pt x="4253432" y="935214"/>
                                </a:lnTo>
                                <a:cubicBezTo>
                                  <a:pt x="4257025" y="937210"/>
                                  <a:pt x="4259820" y="935214"/>
                                  <a:pt x="4259820" y="935214"/>
                                </a:cubicBezTo>
                                <a:lnTo>
                                  <a:pt x="4260219" y="935214"/>
                                </a:lnTo>
                                <a:cubicBezTo>
                                  <a:pt x="4260418" y="935014"/>
                                  <a:pt x="4262214" y="933917"/>
                                  <a:pt x="4264809" y="933318"/>
                                </a:cubicBezTo>
                                <a:close/>
                                <a:moveTo>
                                  <a:pt x="5541647" y="927230"/>
                                </a:moveTo>
                                <a:lnTo>
                                  <a:pt x="5558415" y="932021"/>
                                </a:lnTo>
                                <a:cubicBezTo>
                                  <a:pt x="5559612" y="932420"/>
                                  <a:pt x="5560411" y="933618"/>
                                  <a:pt x="5560011" y="934815"/>
                                </a:cubicBezTo>
                                <a:cubicBezTo>
                                  <a:pt x="5560011" y="935614"/>
                                  <a:pt x="5559213" y="936412"/>
                                  <a:pt x="5558415" y="936412"/>
                                </a:cubicBezTo>
                                <a:lnTo>
                                  <a:pt x="5557616" y="936412"/>
                                </a:lnTo>
                                <a:lnTo>
                                  <a:pt x="5540849" y="931622"/>
                                </a:lnTo>
                                <a:cubicBezTo>
                                  <a:pt x="5539651" y="931223"/>
                                  <a:pt x="5538853" y="930423"/>
                                  <a:pt x="5538853" y="928826"/>
                                </a:cubicBezTo>
                                <a:cubicBezTo>
                                  <a:pt x="5539252" y="927629"/>
                                  <a:pt x="5540450" y="926831"/>
                                  <a:pt x="5541647" y="927230"/>
                                </a:cubicBezTo>
                                <a:close/>
                                <a:moveTo>
                                  <a:pt x="5629472" y="916851"/>
                                </a:moveTo>
                                <a:cubicBezTo>
                                  <a:pt x="5630271" y="916451"/>
                                  <a:pt x="5631867" y="916451"/>
                                  <a:pt x="5632267" y="917649"/>
                                </a:cubicBezTo>
                                <a:cubicBezTo>
                                  <a:pt x="5632666" y="918447"/>
                                  <a:pt x="5632666" y="920044"/>
                                  <a:pt x="5631468" y="920443"/>
                                </a:cubicBezTo>
                                <a:lnTo>
                                  <a:pt x="5616298" y="929227"/>
                                </a:lnTo>
                                <a:lnTo>
                                  <a:pt x="5615499" y="929626"/>
                                </a:lnTo>
                                <a:cubicBezTo>
                                  <a:pt x="5614701" y="929626"/>
                                  <a:pt x="5613902" y="929227"/>
                                  <a:pt x="5613503" y="928428"/>
                                </a:cubicBezTo>
                                <a:cubicBezTo>
                                  <a:pt x="5613104" y="927630"/>
                                  <a:pt x="5613503" y="926033"/>
                                  <a:pt x="5614302" y="925634"/>
                                </a:cubicBezTo>
                                <a:close/>
                                <a:moveTo>
                                  <a:pt x="5551228" y="911262"/>
                                </a:moveTo>
                                <a:lnTo>
                                  <a:pt x="5565201" y="922041"/>
                                </a:lnTo>
                                <a:cubicBezTo>
                                  <a:pt x="5566000" y="922441"/>
                                  <a:pt x="5566399" y="924037"/>
                                  <a:pt x="5565600" y="924836"/>
                                </a:cubicBezTo>
                                <a:cubicBezTo>
                                  <a:pt x="5565201" y="925235"/>
                                  <a:pt x="5564403" y="925634"/>
                                  <a:pt x="5564004" y="925634"/>
                                </a:cubicBezTo>
                                <a:cubicBezTo>
                                  <a:pt x="5563604" y="925634"/>
                                  <a:pt x="5562806" y="925634"/>
                                  <a:pt x="5562407" y="925235"/>
                                </a:cubicBezTo>
                                <a:lnTo>
                                  <a:pt x="5548833" y="914456"/>
                                </a:lnTo>
                                <a:cubicBezTo>
                                  <a:pt x="5548035" y="914056"/>
                                  <a:pt x="5547636" y="912460"/>
                                  <a:pt x="5548434" y="911661"/>
                                </a:cubicBezTo>
                                <a:cubicBezTo>
                                  <a:pt x="5548833" y="910863"/>
                                  <a:pt x="5550430" y="910464"/>
                                  <a:pt x="5551228" y="911262"/>
                                </a:cubicBezTo>
                                <a:close/>
                                <a:moveTo>
                                  <a:pt x="5619492" y="902479"/>
                                </a:moveTo>
                                <a:cubicBezTo>
                                  <a:pt x="5620291" y="902878"/>
                                  <a:pt x="5620690" y="904475"/>
                                  <a:pt x="5619891" y="905273"/>
                                </a:cubicBezTo>
                                <a:lnTo>
                                  <a:pt x="5609113" y="919246"/>
                                </a:lnTo>
                                <a:cubicBezTo>
                                  <a:pt x="5608714" y="919646"/>
                                  <a:pt x="5607915" y="920045"/>
                                  <a:pt x="5607515" y="920045"/>
                                </a:cubicBezTo>
                                <a:cubicBezTo>
                                  <a:pt x="5607116" y="920045"/>
                                  <a:pt x="5606318" y="920045"/>
                                  <a:pt x="5605918" y="919646"/>
                                </a:cubicBezTo>
                                <a:cubicBezTo>
                                  <a:pt x="5605120" y="918847"/>
                                  <a:pt x="5604721" y="917650"/>
                                  <a:pt x="5605918" y="916851"/>
                                </a:cubicBezTo>
                                <a:lnTo>
                                  <a:pt x="5616698" y="902878"/>
                                </a:lnTo>
                                <a:cubicBezTo>
                                  <a:pt x="5617097" y="902080"/>
                                  <a:pt x="5618694" y="901681"/>
                                  <a:pt x="5619492" y="902479"/>
                                </a:cubicBezTo>
                                <a:close/>
                                <a:moveTo>
                                  <a:pt x="5563204" y="898488"/>
                                </a:moveTo>
                                <a:cubicBezTo>
                                  <a:pt x="5564003" y="898088"/>
                                  <a:pt x="5565600" y="898088"/>
                                  <a:pt x="5565999" y="899286"/>
                                </a:cubicBezTo>
                                <a:lnTo>
                                  <a:pt x="5574782" y="914457"/>
                                </a:lnTo>
                                <a:cubicBezTo>
                                  <a:pt x="5575181" y="915255"/>
                                  <a:pt x="5575181" y="916852"/>
                                  <a:pt x="5573983" y="917251"/>
                                </a:cubicBezTo>
                                <a:lnTo>
                                  <a:pt x="5573185" y="917650"/>
                                </a:lnTo>
                                <a:cubicBezTo>
                                  <a:pt x="5572387" y="917650"/>
                                  <a:pt x="5571588" y="917251"/>
                                  <a:pt x="5571189" y="916453"/>
                                </a:cubicBezTo>
                                <a:lnTo>
                                  <a:pt x="5562406" y="901282"/>
                                </a:lnTo>
                                <a:cubicBezTo>
                                  <a:pt x="5562006" y="900484"/>
                                  <a:pt x="5562006" y="898887"/>
                                  <a:pt x="5563204" y="898488"/>
                                </a:cubicBezTo>
                                <a:close/>
                                <a:moveTo>
                                  <a:pt x="5601528" y="893697"/>
                                </a:moveTo>
                                <a:cubicBezTo>
                                  <a:pt x="5602726" y="894096"/>
                                  <a:pt x="5603525" y="895293"/>
                                  <a:pt x="5603126" y="896491"/>
                                </a:cubicBezTo>
                                <a:lnTo>
                                  <a:pt x="5598334" y="913258"/>
                                </a:lnTo>
                                <a:cubicBezTo>
                                  <a:pt x="5598334" y="914057"/>
                                  <a:pt x="5597536" y="914855"/>
                                  <a:pt x="5596737" y="914855"/>
                                </a:cubicBezTo>
                                <a:lnTo>
                                  <a:pt x="5595939" y="914855"/>
                                </a:lnTo>
                                <a:cubicBezTo>
                                  <a:pt x="5595141" y="914456"/>
                                  <a:pt x="5594341" y="913258"/>
                                  <a:pt x="5593942" y="912061"/>
                                </a:cubicBezTo>
                                <a:lnTo>
                                  <a:pt x="5598733" y="895293"/>
                                </a:lnTo>
                                <a:cubicBezTo>
                                  <a:pt x="5599133" y="894096"/>
                                  <a:pt x="5600330" y="893297"/>
                                  <a:pt x="5601528" y="893697"/>
                                </a:cubicBezTo>
                                <a:close/>
                                <a:moveTo>
                                  <a:pt x="5581568" y="892100"/>
                                </a:moveTo>
                                <a:cubicBezTo>
                                  <a:pt x="5582766" y="892100"/>
                                  <a:pt x="5583963" y="892898"/>
                                  <a:pt x="5583963" y="894096"/>
                                </a:cubicBezTo>
                                <a:lnTo>
                                  <a:pt x="5586358" y="911662"/>
                                </a:lnTo>
                                <a:cubicBezTo>
                                  <a:pt x="5586358" y="912859"/>
                                  <a:pt x="5585560" y="914057"/>
                                  <a:pt x="5584362" y="914057"/>
                                </a:cubicBezTo>
                                <a:cubicBezTo>
                                  <a:pt x="5583564" y="914057"/>
                                  <a:pt x="5582366" y="913258"/>
                                  <a:pt x="5581967" y="912061"/>
                                </a:cubicBezTo>
                                <a:lnTo>
                                  <a:pt x="5579571" y="894495"/>
                                </a:lnTo>
                                <a:cubicBezTo>
                                  <a:pt x="5579571" y="893297"/>
                                  <a:pt x="5580370" y="892100"/>
                                  <a:pt x="5581568" y="892100"/>
                                </a:cubicBezTo>
                                <a:close/>
                                <a:moveTo>
                                  <a:pt x="6840242" y="874935"/>
                                </a:moveTo>
                                <a:cubicBezTo>
                                  <a:pt x="6842637" y="874536"/>
                                  <a:pt x="6844633" y="876132"/>
                                  <a:pt x="6845032" y="878528"/>
                                </a:cubicBezTo>
                                <a:lnTo>
                                  <a:pt x="6848625" y="902879"/>
                                </a:lnTo>
                                <a:lnTo>
                                  <a:pt x="6872976" y="899286"/>
                                </a:lnTo>
                                <a:cubicBezTo>
                                  <a:pt x="6875371" y="898887"/>
                                  <a:pt x="6877367" y="900484"/>
                                  <a:pt x="6877767" y="902879"/>
                                </a:cubicBezTo>
                                <a:cubicBezTo>
                                  <a:pt x="6878166" y="905274"/>
                                  <a:pt x="6876569" y="907270"/>
                                  <a:pt x="6874174" y="907669"/>
                                </a:cubicBezTo>
                                <a:lnTo>
                                  <a:pt x="6849823" y="911262"/>
                                </a:lnTo>
                                <a:lnTo>
                                  <a:pt x="6853415" y="935614"/>
                                </a:lnTo>
                                <a:cubicBezTo>
                                  <a:pt x="6853815" y="938009"/>
                                  <a:pt x="6852218" y="940005"/>
                                  <a:pt x="6849823" y="940405"/>
                                </a:cubicBezTo>
                                <a:cubicBezTo>
                                  <a:pt x="6847427" y="940804"/>
                                  <a:pt x="6845431" y="939207"/>
                                  <a:pt x="6845032" y="936812"/>
                                </a:cubicBezTo>
                                <a:lnTo>
                                  <a:pt x="6841439" y="912460"/>
                                </a:lnTo>
                                <a:lnTo>
                                  <a:pt x="6817087" y="916052"/>
                                </a:lnTo>
                                <a:cubicBezTo>
                                  <a:pt x="6814692" y="916453"/>
                                  <a:pt x="6812696" y="914855"/>
                                  <a:pt x="6812297" y="912460"/>
                                </a:cubicBezTo>
                                <a:cubicBezTo>
                                  <a:pt x="6811898" y="910064"/>
                                  <a:pt x="6813494" y="908068"/>
                                  <a:pt x="6815890" y="907669"/>
                                </a:cubicBezTo>
                                <a:lnTo>
                                  <a:pt x="6840242" y="904076"/>
                                </a:lnTo>
                                <a:lnTo>
                                  <a:pt x="6836649" y="879725"/>
                                </a:lnTo>
                                <a:cubicBezTo>
                                  <a:pt x="6836250" y="877330"/>
                                  <a:pt x="6837847" y="875334"/>
                                  <a:pt x="6840242" y="874935"/>
                                </a:cubicBezTo>
                                <a:close/>
                                <a:moveTo>
                                  <a:pt x="4626335" y="867101"/>
                                </a:moveTo>
                                <a:cubicBezTo>
                                  <a:pt x="4634070" y="869047"/>
                                  <a:pt x="4641056" y="873937"/>
                                  <a:pt x="4645447" y="881322"/>
                                </a:cubicBezTo>
                                <a:lnTo>
                                  <a:pt x="4639858" y="884915"/>
                                </a:lnTo>
                                <a:cubicBezTo>
                                  <a:pt x="4632273" y="873338"/>
                                  <a:pt x="4617103" y="869746"/>
                                  <a:pt x="4605526" y="876931"/>
                                </a:cubicBezTo>
                                <a:cubicBezTo>
                                  <a:pt x="4593949" y="884516"/>
                                  <a:pt x="4590357" y="899687"/>
                                  <a:pt x="4598341" y="910864"/>
                                </a:cubicBezTo>
                                <a:lnTo>
                                  <a:pt x="4592752" y="914457"/>
                                </a:lnTo>
                                <a:cubicBezTo>
                                  <a:pt x="4592353" y="914058"/>
                                  <a:pt x="4592353" y="913659"/>
                                  <a:pt x="4591953" y="913259"/>
                                </a:cubicBezTo>
                                <a:cubicBezTo>
                                  <a:pt x="4583171" y="898489"/>
                                  <a:pt x="4587961" y="879326"/>
                                  <a:pt x="4602732" y="870544"/>
                                </a:cubicBezTo>
                                <a:cubicBezTo>
                                  <a:pt x="4610117" y="866153"/>
                                  <a:pt x="4618600" y="865155"/>
                                  <a:pt x="4626335" y="867101"/>
                                </a:cubicBezTo>
                                <a:close/>
                                <a:moveTo>
                                  <a:pt x="120997" y="835813"/>
                                </a:moveTo>
                                <a:cubicBezTo>
                                  <a:pt x="123392" y="835414"/>
                                  <a:pt x="125787" y="837011"/>
                                  <a:pt x="125787" y="839406"/>
                                </a:cubicBezTo>
                                <a:lnTo>
                                  <a:pt x="129380" y="863757"/>
                                </a:lnTo>
                                <a:lnTo>
                                  <a:pt x="153731" y="860164"/>
                                </a:lnTo>
                                <a:cubicBezTo>
                                  <a:pt x="156126" y="859765"/>
                                  <a:pt x="158122" y="861362"/>
                                  <a:pt x="158522" y="863757"/>
                                </a:cubicBezTo>
                                <a:cubicBezTo>
                                  <a:pt x="158921" y="866152"/>
                                  <a:pt x="157324" y="868148"/>
                                  <a:pt x="154929" y="868547"/>
                                </a:cubicBezTo>
                                <a:lnTo>
                                  <a:pt x="130578" y="872140"/>
                                </a:lnTo>
                                <a:lnTo>
                                  <a:pt x="134170" y="896492"/>
                                </a:lnTo>
                                <a:cubicBezTo>
                                  <a:pt x="134570" y="898887"/>
                                  <a:pt x="132973" y="900883"/>
                                  <a:pt x="130578" y="901283"/>
                                </a:cubicBezTo>
                                <a:cubicBezTo>
                                  <a:pt x="128182" y="901682"/>
                                  <a:pt x="126186" y="900085"/>
                                  <a:pt x="125787" y="897690"/>
                                </a:cubicBezTo>
                                <a:lnTo>
                                  <a:pt x="122194" y="873338"/>
                                </a:lnTo>
                                <a:lnTo>
                                  <a:pt x="97843" y="876930"/>
                                </a:lnTo>
                                <a:cubicBezTo>
                                  <a:pt x="95448" y="877331"/>
                                  <a:pt x="93452" y="875733"/>
                                  <a:pt x="93053" y="873338"/>
                                </a:cubicBezTo>
                                <a:cubicBezTo>
                                  <a:pt x="92654" y="870943"/>
                                  <a:pt x="94251" y="868947"/>
                                  <a:pt x="96646" y="868547"/>
                                </a:cubicBezTo>
                                <a:lnTo>
                                  <a:pt x="120997" y="864955"/>
                                </a:lnTo>
                                <a:lnTo>
                                  <a:pt x="117404" y="840603"/>
                                </a:lnTo>
                                <a:cubicBezTo>
                                  <a:pt x="117005" y="838208"/>
                                  <a:pt x="118602" y="836212"/>
                                  <a:pt x="120997" y="835813"/>
                                </a:cubicBezTo>
                                <a:close/>
                                <a:moveTo>
                                  <a:pt x="2693845" y="834217"/>
                                </a:moveTo>
                                <a:cubicBezTo>
                                  <a:pt x="2695042" y="834217"/>
                                  <a:pt x="2696236" y="835015"/>
                                  <a:pt x="2696236" y="836213"/>
                                </a:cubicBezTo>
                                <a:lnTo>
                                  <a:pt x="2698633" y="853779"/>
                                </a:lnTo>
                                <a:cubicBezTo>
                                  <a:pt x="2698633" y="854976"/>
                                  <a:pt x="2697836" y="856174"/>
                                  <a:pt x="2696640" y="856174"/>
                                </a:cubicBezTo>
                                <a:cubicBezTo>
                                  <a:pt x="2695436" y="856174"/>
                                  <a:pt x="2694243" y="855375"/>
                                  <a:pt x="2694243" y="854178"/>
                                </a:cubicBezTo>
                                <a:lnTo>
                                  <a:pt x="2691847" y="836612"/>
                                </a:lnTo>
                                <a:cubicBezTo>
                                  <a:pt x="2691847" y="835414"/>
                                  <a:pt x="2692645" y="834217"/>
                                  <a:pt x="2693845" y="834217"/>
                                </a:cubicBezTo>
                                <a:close/>
                                <a:moveTo>
                                  <a:pt x="2682265" y="833418"/>
                                </a:moveTo>
                                <a:cubicBezTo>
                                  <a:pt x="2683459" y="833817"/>
                                  <a:pt x="2684259" y="835014"/>
                                  <a:pt x="2683459" y="836212"/>
                                </a:cubicBezTo>
                                <a:lnTo>
                                  <a:pt x="2678671" y="852979"/>
                                </a:lnTo>
                                <a:cubicBezTo>
                                  <a:pt x="2678671" y="853778"/>
                                  <a:pt x="2677874" y="854576"/>
                                  <a:pt x="2677074" y="854576"/>
                                </a:cubicBezTo>
                                <a:lnTo>
                                  <a:pt x="2676273" y="854576"/>
                                </a:lnTo>
                                <a:cubicBezTo>
                                  <a:pt x="2675076" y="854177"/>
                                  <a:pt x="2674276" y="852979"/>
                                  <a:pt x="2674676" y="851782"/>
                                </a:cubicBezTo>
                                <a:lnTo>
                                  <a:pt x="2679471" y="835014"/>
                                </a:lnTo>
                                <a:cubicBezTo>
                                  <a:pt x="2679870" y="833817"/>
                                  <a:pt x="2681066" y="833019"/>
                                  <a:pt x="2682265" y="833418"/>
                                </a:cubicBezTo>
                                <a:close/>
                                <a:moveTo>
                                  <a:pt x="2704622" y="830624"/>
                                </a:moveTo>
                                <a:cubicBezTo>
                                  <a:pt x="2705417" y="830224"/>
                                  <a:pt x="2707015" y="830224"/>
                                  <a:pt x="2707411" y="831422"/>
                                </a:cubicBezTo>
                                <a:lnTo>
                                  <a:pt x="2716192" y="846593"/>
                                </a:lnTo>
                                <a:cubicBezTo>
                                  <a:pt x="2716588" y="847391"/>
                                  <a:pt x="2716588" y="848988"/>
                                  <a:pt x="2715393" y="849387"/>
                                </a:cubicBezTo>
                                <a:lnTo>
                                  <a:pt x="2714594" y="849786"/>
                                </a:lnTo>
                                <a:cubicBezTo>
                                  <a:pt x="2713797" y="849786"/>
                                  <a:pt x="2712998" y="849387"/>
                                  <a:pt x="2712600" y="848589"/>
                                </a:cubicBezTo>
                                <a:lnTo>
                                  <a:pt x="2703821" y="833418"/>
                                </a:lnTo>
                                <a:cubicBezTo>
                                  <a:pt x="2703422" y="832620"/>
                                  <a:pt x="2703422" y="831023"/>
                                  <a:pt x="2704622" y="830624"/>
                                </a:cubicBezTo>
                                <a:close/>
                                <a:moveTo>
                                  <a:pt x="1349539" y="828328"/>
                                </a:moveTo>
                                <a:cubicBezTo>
                                  <a:pt x="1352133" y="827729"/>
                                  <a:pt x="1355528" y="827629"/>
                                  <a:pt x="1358921" y="829426"/>
                                </a:cubicBezTo>
                                <a:cubicBezTo>
                                  <a:pt x="1366505" y="833418"/>
                                  <a:pt x="1366105" y="841002"/>
                                  <a:pt x="1366105" y="841402"/>
                                </a:cubicBezTo>
                                <a:cubicBezTo>
                                  <a:pt x="1366105" y="841402"/>
                                  <a:pt x="1366105" y="844196"/>
                                  <a:pt x="1369698" y="846192"/>
                                </a:cubicBezTo>
                                <a:cubicBezTo>
                                  <a:pt x="1373291" y="847789"/>
                                  <a:pt x="1375685" y="846192"/>
                                  <a:pt x="1375685" y="846192"/>
                                </a:cubicBezTo>
                                <a:lnTo>
                                  <a:pt x="1376084" y="846192"/>
                                </a:lnTo>
                                <a:lnTo>
                                  <a:pt x="1376483" y="845793"/>
                                </a:lnTo>
                                <a:cubicBezTo>
                                  <a:pt x="1378480" y="844595"/>
                                  <a:pt x="1383269" y="842200"/>
                                  <a:pt x="1389657" y="845394"/>
                                </a:cubicBezTo>
                                <a:cubicBezTo>
                                  <a:pt x="1396443" y="848986"/>
                                  <a:pt x="1396844" y="856571"/>
                                  <a:pt x="1396844" y="856970"/>
                                </a:cubicBezTo>
                                <a:lnTo>
                                  <a:pt x="1396844" y="857370"/>
                                </a:lnTo>
                                <a:cubicBezTo>
                                  <a:pt x="1396844" y="857370"/>
                                  <a:pt x="1396844" y="860164"/>
                                  <a:pt x="1400435" y="862160"/>
                                </a:cubicBezTo>
                                <a:cubicBezTo>
                                  <a:pt x="1404028" y="864156"/>
                                  <a:pt x="1406822" y="862160"/>
                                  <a:pt x="1406822" y="862160"/>
                                </a:cubicBezTo>
                                <a:lnTo>
                                  <a:pt x="1407223" y="862160"/>
                                </a:lnTo>
                                <a:cubicBezTo>
                                  <a:pt x="1407620" y="861761"/>
                                  <a:pt x="1414808" y="857769"/>
                                  <a:pt x="1421195" y="861362"/>
                                </a:cubicBezTo>
                                <a:cubicBezTo>
                                  <a:pt x="1428779" y="865354"/>
                                  <a:pt x="1428380" y="872939"/>
                                  <a:pt x="1428380" y="873338"/>
                                </a:cubicBezTo>
                                <a:cubicBezTo>
                                  <a:pt x="1428380" y="873338"/>
                                  <a:pt x="1428380" y="876133"/>
                                  <a:pt x="1431974" y="878129"/>
                                </a:cubicBezTo>
                                <a:cubicBezTo>
                                  <a:pt x="1433174" y="878528"/>
                                  <a:pt x="1433973" y="878927"/>
                                  <a:pt x="1435172" y="878927"/>
                                </a:cubicBezTo>
                                <a:lnTo>
                                  <a:pt x="1439563" y="879326"/>
                                </a:lnTo>
                                <a:cubicBezTo>
                                  <a:pt x="1441556" y="879326"/>
                                  <a:pt x="1443153" y="881322"/>
                                  <a:pt x="1443153" y="883318"/>
                                </a:cubicBezTo>
                                <a:cubicBezTo>
                                  <a:pt x="1443153" y="885314"/>
                                  <a:pt x="1441158" y="886911"/>
                                  <a:pt x="1437567" y="887710"/>
                                </a:cubicBezTo>
                                <a:lnTo>
                                  <a:pt x="1431575" y="887310"/>
                                </a:lnTo>
                                <a:cubicBezTo>
                                  <a:pt x="1429977" y="886911"/>
                                  <a:pt x="1428380" y="886512"/>
                                  <a:pt x="1426785" y="885714"/>
                                </a:cubicBezTo>
                                <a:cubicBezTo>
                                  <a:pt x="1419197" y="881722"/>
                                  <a:pt x="1419599" y="874137"/>
                                  <a:pt x="1419599" y="873738"/>
                                </a:cubicBezTo>
                                <a:cubicBezTo>
                                  <a:pt x="1419599" y="873738"/>
                                  <a:pt x="1419996" y="870943"/>
                                  <a:pt x="1416405" y="868947"/>
                                </a:cubicBezTo>
                                <a:cubicBezTo>
                                  <a:pt x="1413608" y="867350"/>
                                  <a:pt x="1410016" y="868947"/>
                                  <a:pt x="1409617" y="869346"/>
                                </a:cubicBezTo>
                                <a:cubicBezTo>
                                  <a:pt x="1408419" y="870145"/>
                                  <a:pt x="1402828" y="873338"/>
                                  <a:pt x="1396046" y="869746"/>
                                </a:cubicBezTo>
                                <a:cubicBezTo>
                                  <a:pt x="1389259" y="866153"/>
                                  <a:pt x="1388858" y="859765"/>
                                  <a:pt x="1388858" y="858168"/>
                                </a:cubicBezTo>
                                <a:cubicBezTo>
                                  <a:pt x="1388458" y="857769"/>
                                  <a:pt x="1388059" y="854575"/>
                                  <a:pt x="1385267" y="852978"/>
                                </a:cubicBezTo>
                                <a:cubicBezTo>
                                  <a:pt x="1382072" y="851382"/>
                                  <a:pt x="1380076" y="852579"/>
                                  <a:pt x="1379278" y="852978"/>
                                </a:cubicBezTo>
                                <a:lnTo>
                                  <a:pt x="1378878" y="852978"/>
                                </a:lnTo>
                                <a:cubicBezTo>
                                  <a:pt x="1377681" y="853777"/>
                                  <a:pt x="1372491" y="856970"/>
                                  <a:pt x="1365307" y="853378"/>
                                </a:cubicBezTo>
                                <a:cubicBezTo>
                                  <a:pt x="1357723" y="849386"/>
                                  <a:pt x="1358123" y="842200"/>
                                  <a:pt x="1358123" y="841402"/>
                                </a:cubicBezTo>
                                <a:cubicBezTo>
                                  <a:pt x="1358520" y="841402"/>
                                  <a:pt x="1358123" y="838208"/>
                                  <a:pt x="1354929" y="836611"/>
                                </a:cubicBezTo>
                                <a:cubicBezTo>
                                  <a:pt x="1352133" y="835014"/>
                                  <a:pt x="1348540" y="836611"/>
                                  <a:pt x="1348140" y="837010"/>
                                </a:cubicBezTo>
                                <a:cubicBezTo>
                                  <a:pt x="1346944" y="837809"/>
                                  <a:pt x="1341355" y="841002"/>
                                  <a:pt x="1334571" y="837410"/>
                                </a:cubicBezTo>
                                <a:lnTo>
                                  <a:pt x="1332174" y="835813"/>
                                </a:lnTo>
                                <a:cubicBezTo>
                                  <a:pt x="1330178" y="835014"/>
                                  <a:pt x="1329380" y="832619"/>
                                  <a:pt x="1330578" y="830623"/>
                                </a:cubicBezTo>
                                <a:cubicBezTo>
                                  <a:pt x="1331377" y="828627"/>
                                  <a:pt x="1333772" y="827829"/>
                                  <a:pt x="1335767" y="829027"/>
                                </a:cubicBezTo>
                                <a:lnTo>
                                  <a:pt x="1338161" y="830224"/>
                                </a:lnTo>
                                <a:cubicBezTo>
                                  <a:pt x="1341754" y="832220"/>
                                  <a:pt x="1344549" y="830224"/>
                                  <a:pt x="1344549" y="830224"/>
                                </a:cubicBezTo>
                                <a:lnTo>
                                  <a:pt x="1344948" y="830224"/>
                                </a:lnTo>
                                <a:cubicBezTo>
                                  <a:pt x="1345147" y="830024"/>
                                  <a:pt x="1346943" y="828927"/>
                                  <a:pt x="1349539" y="828328"/>
                                </a:cubicBezTo>
                                <a:close/>
                                <a:moveTo>
                                  <a:pt x="2672682" y="828228"/>
                                </a:moveTo>
                                <a:cubicBezTo>
                                  <a:pt x="2673480" y="829026"/>
                                  <a:pt x="2673480" y="830623"/>
                                  <a:pt x="2673480" y="831022"/>
                                </a:cubicBezTo>
                                <a:lnTo>
                                  <a:pt x="2662701" y="844995"/>
                                </a:lnTo>
                                <a:cubicBezTo>
                                  <a:pt x="2662300" y="845395"/>
                                  <a:pt x="2661503" y="845794"/>
                                  <a:pt x="2661103" y="845794"/>
                                </a:cubicBezTo>
                                <a:cubicBezTo>
                                  <a:pt x="2660704" y="845794"/>
                                  <a:pt x="2659907" y="845794"/>
                                  <a:pt x="2659506" y="845395"/>
                                </a:cubicBezTo>
                                <a:cubicBezTo>
                                  <a:pt x="2658710" y="844995"/>
                                  <a:pt x="2658310" y="843399"/>
                                  <a:pt x="2659108" y="842600"/>
                                </a:cubicBezTo>
                                <a:lnTo>
                                  <a:pt x="2669886" y="828627"/>
                                </a:lnTo>
                                <a:cubicBezTo>
                                  <a:pt x="2670287" y="827829"/>
                                  <a:pt x="2671884" y="827430"/>
                                  <a:pt x="2672682" y="828228"/>
                                </a:cubicBezTo>
                                <a:close/>
                                <a:moveTo>
                                  <a:pt x="5900927" y="825834"/>
                                </a:moveTo>
                                <a:cubicBezTo>
                                  <a:pt x="5902125" y="825434"/>
                                  <a:pt x="5903323" y="826233"/>
                                  <a:pt x="5903722" y="827430"/>
                                </a:cubicBezTo>
                                <a:cubicBezTo>
                                  <a:pt x="5905319" y="835015"/>
                                  <a:pt x="5913303" y="840205"/>
                                  <a:pt x="5921286" y="838209"/>
                                </a:cubicBezTo>
                                <a:cubicBezTo>
                                  <a:pt x="5922484" y="838209"/>
                                  <a:pt x="5923682" y="839007"/>
                                  <a:pt x="5924480" y="839806"/>
                                </a:cubicBezTo>
                                <a:cubicBezTo>
                                  <a:pt x="5924879" y="841003"/>
                                  <a:pt x="5924081" y="842201"/>
                                  <a:pt x="5923282" y="842600"/>
                                </a:cubicBezTo>
                                <a:lnTo>
                                  <a:pt x="5922883" y="842600"/>
                                </a:lnTo>
                                <a:cubicBezTo>
                                  <a:pt x="5918492" y="843798"/>
                                  <a:pt x="5914101" y="843398"/>
                                  <a:pt x="5910109" y="841402"/>
                                </a:cubicBezTo>
                                <a:cubicBezTo>
                                  <a:pt x="5904919" y="855774"/>
                                  <a:pt x="5894939" y="866952"/>
                                  <a:pt x="5881367" y="873739"/>
                                </a:cubicBezTo>
                                <a:cubicBezTo>
                                  <a:pt x="5867794" y="880525"/>
                                  <a:pt x="5852624" y="881722"/>
                                  <a:pt x="5838252" y="876932"/>
                                </a:cubicBezTo>
                                <a:cubicBezTo>
                                  <a:pt x="5837454" y="881323"/>
                                  <a:pt x="5835059" y="885315"/>
                                  <a:pt x="5831466" y="888110"/>
                                </a:cubicBezTo>
                                <a:lnTo>
                                  <a:pt x="5831067" y="888509"/>
                                </a:lnTo>
                                <a:cubicBezTo>
                                  <a:pt x="5830268" y="888908"/>
                                  <a:pt x="5829071" y="888509"/>
                                  <a:pt x="5828272" y="887710"/>
                                </a:cubicBezTo>
                                <a:cubicBezTo>
                                  <a:pt x="5827474" y="886912"/>
                                  <a:pt x="5827474" y="885315"/>
                                  <a:pt x="5828672" y="884517"/>
                                </a:cubicBezTo>
                                <a:cubicBezTo>
                                  <a:pt x="5834660" y="879327"/>
                                  <a:pt x="5835857" y="870146"/>
                                  <a:pt x="5830668" y="863758"/>
                                </a:cubicBezTo>
                                <a:cubicBezTo>
                                  <a:pt x="5829869" y="862959"/>
                                  <a:pt x="5829869" y="861362"/>
                                  <a:pt x="5831067" y="860564"/>
                                </a:cubicBezTo>
                                <a:cubicBezTo>
                                  <a:pt x="5831865" y="859766"/>
                                  <a:pt x="5833462" y="859766"/>
                                  <a:pt x="5834260" y="860963"/>
                                </a:cubicBezTo>
                                <a:cubicBezTo>
                                  <a:pt x="5837055" y="864557"/>
                                  <a:pt x="5838652" y="868549"/>
                                  <a:pt x="5838652" y="872541"/>
                                </a:cubicBezTo>
                                <a:lnTo>
                                  <a:pt x="5839051" y="872541"/>
                                </a:lnTo>
                                <a:cubicBezTo>
                                  <a:pt x="5852624" y="876932"/>
                                  <a:pt x="5866596" y="876134"/>
                                  <a:pt x="5879371" y="869747"/>
                                </a:cubicBezTo>
                                <a:cubicBezTo>
                                  <a:pt x="5891746" y="863358"/>
                                  <a:pt x="5901327" y="852580"/>
                                  <a:pt x="5905718" y="839406"/>
                                </a:cubicBezTo>
                                <a:lnTo>
                                  <a:pt x="5905718" y="839007"/>
                                </a:lnTo>
                                <a:cubicBezTo>
                                  <a:pt x="5902524" y="836612"/>
                                  <a:pt x="5900528" y="833019"/>
                                  <a:pt x="5899331" y="828628"/>
                                </a:cubicBezTo>
                                <a:cubicBezTo>
                                  <a:pt x="5898931" y="827430"/>
                                  <a:pt x="5899730" y="826233"/>
                                  <a:pt x="5900927" y="825834"/>
                                </a:cubicBezTo>
                                <a:close/>
                                <a:moveTo>
                                  <a:pt x="2716190" y="822640"/>
                                </a:moveTo>
                                <a:lnTo>
                                  <a:pt x="2730553" y="833419"/>
                                </a:lnTo>
                                <a:cubicBezTo>
                                  <a:pt x="2731352" y="833819"/>
                                  <a:pt x="2731753" y="835415"/>
                                  <a:pt x="2730954" y="836214"/>
                                </a:cubicBezTo>
                                <a:cubicBezTo>
                                  <a:pt x="2730553" y="836613"/>
                                  <a:pt x="2729754" y="837012"/>
                                  <a:pt x="2729356" y="837012"/>
                                </a:cubicBezTo>
                                <a:cubicBezTo>
                                  <a:pt x="2728957" y="837012"/>
                                  <a:pt x="2728158" y="837012"/>
                                  <a:pt x="2727759" y="836613"/>
                                </a:cubicBezTo>
                                <a:lnTo>
                                  <a:pt x="2713793" y="825834"/>
                                </a:lnTo>
                                <a:cubicBezTo>
                                  <a:pt x="2712996" y="825434"/>
                                  <a:pt x="2712600" y="823838"/>
                                  <a:pt x="2713397" y="823039"/>
                                </a:cubicBezTo>
                                <a:cubicBezTo>
                                  <a:pt x="2713793" y="822241"/>
                                  <a:pt x="2715393" y="821842"/>
                                  <a:pt x="2716190" y="822640"/>
                                </a:cubicBezTo>
                                <a:close/>
                                <a:moveTo>
                                  <a:pt x="2662300" y="819047"/>
                                </a:moveTo>
                                <a:cubicBezTo>
                                  <a:pt x="2663100" y="818647"/>
                                  <a:pt x="2664695" y="818647"/>
                                  <a:pt x="2665097" y="819845"/>
                                </a:cubicBezTo>
                                <a:cubicBezTo>
                                  <a:pt x="2665495" y="820643"/>
                                  <a:pt x="2665097" y="821841"/>
                                  <a:pt x="2664298" y="822639"/>
                                </a:cubicBezTo>
                                <a:lnTo>
                                  <a:pt x="2649129" y="831423"/>
                                </a:lnTo>
                                <a:lnTo>
                                  <a:pt x="2648331" y="831822"/>
                                </a:lnTo>
                                <a:cubicBezTo>
                                  <a:pt x="2647530" y="831822"/>
                                  <a:pt x="2646733" y="831423"/>
                                  <a:pt x="2646334" y="830624"/>
                                </a:cubicBezTo>
                                <a:cubicBezTo>
                                  <a:pt x="2645934" y="829826"/>
                                  <a:pt x="2645934" y="828229"/>
                                  <a:pt x="2647132" y="827830"/>
                                </a:cubicBezTo>
                                <a:close/>
                                <a:moveTo>
                                  <a:pt x="2720976" y="811462"/>
                                </a:moveTo>
                                <a:lnTo>
                                  <a:pt x="2737743" y="816253"/>
                                </a:lnTo>
                                <a:cubicBezTo>
                                  <a:pt x="2738942" y="816652"/>
                                  <a:pt x="2739339" y="817850"/>
                                  <a:pt x="2738942" y="819047"/>
                                </a:cubicBezTo>
                                <a:cubicBezTo>
                                  <a:pt x="2738942" y="819846"/>
                                  <a:pt x="2738143" y="820644"/>
                                  <a:pt x="2737346" y="820644"/>
                                </a:cubicBezTo>
                                <a:lnTo>
                                  <a:pt x="2736545" y="820644"/>
                                </a:lnTo>
                                <a:lnTo>
                                  <a:pt x="2719780" y="815854"/>
                                </a:lnTo>
                                <a:cubicBezTo>
                                  <a:pt x="2718583" y="815455"/>
                                  <a:pt x="2717783" y="814256"/>
                                  <a:pt x="2718184" y="813058"/>
                                </a:cubicBezTo>
                                <a:cubicBezTo>
                                  <a:pt x="2718583" y="811861"/>
                                  <a:pt x="2719780" y="811063"/>
                                  <a:pt x="2720976" y="811462"/>
                                </a:cubicBezTo>
                                <a:close/>
                                <a:moveTo>
                                  <a:pt x="2659109" y="807071"/>
                                </a:moveTo>
                                <a:cubicBezTo>
                                  <a:pt x="2660306" y="807071"/>
                                  <a:pt x="2661503" y="807869"/>
                                  <a:pt x="2661503" y="809067"/>
                                </a:cubicBezTo>
                                <a:cubicBezTo>
                                  <a:pt x="2661503" y="810264"/>
                                  <a:pt x="2660704" y="811463"/>
                                  <a:pt x="2659507" y="811463"/>
                                </a:cubicBezTo>
                                <a:lnTo>
                                  <a:pt x="2641942" y="813858"/>
                                </a:lnTo>
                                <a:cubicBezTo>
                                  <a:pt x="2640746" y="813858"/>
                                  <a:pt x="2639548" y="813060"/>
                                  <a:pt x="2639548" y="811862"/>
                                </a:cubicBezTo>
                                <a:cubicBezTo>
                                  <a:pt x="2639548" y="810664"/>
                                  <a:pt x="2640345" y="809466"/>
                                  <a:pt x="2641542" y="809466"/>
                                </a:cubicBezTo>
                                <a:close/>
                                <a:moveTo>
                                  <a:pt x="2738143" y="797092"/>
                                </a:moveTo>
                                <a:cubicBezTo>
                                  <a:pt x="2739339" y="796692"/>
                                  <a:pt x="2740536" y="797491"/>
                                  <a:pt x="2740536" y="799088"/>
                                </a:cubicBezTo>
                                <a:cubicBezTo>
                                  <a:pt x="2740536" y="800285"/>
                                  <a:pt x="2739739" y="801484"/>
                                  <a:pt x="2738543" y="801484"/>
                                </a:cubicBezTo>
                                <a:lnTo>
                                  <a:pt x="2720976" y="803879"/>
                                </a:lnTo>
                                <a:cubicBezTo>
                                  <a:pt x="2719780" y="803879"/>
                                  <a:pt x="2718583" y="803081"/>
                                  <a:pt x="2718583" y="801883"/>
                                </a:cubicBezTo>
                                <a:cubicBezTo>
                                  <a:pt x="2718583" y="800684"/>
                                  <a:pt x="2719379" y="799487"/>
                                  <a:pt x="2720579" y="799487"/>
                                </a:cubicBezTo>
                                <a:close/>
                                <a:moveTo>
                                  <a:pt x="1366703" y="795993"/>
                                </a:moveTo>
                                <a:cubicBezTo>
                                  <a:pt x="1369298" y="795394"/>
                                  <a:pt x="1372691" y="795294"/>
                                  <a:pt x="1376084" y="797091"/>
                                </a:cubicBezTo>
                                <a:cubicBezTo>
                                  <a:pt x="1383668" y="801083"/>
                                  <a:pt x="1383269" y="808667"/>
                                  <a:pt x="1383269" y="809067"/>
                                </a:cubicBezTo>
                                <a:cubicBezTo>
                                  <a:pt x="1383269" y="809067"/>
                                  <a:pt x="1383269" y="811861"/>
                                  <a:pt x="1386862" y="813857"/>
                                </a:cubicBezTo>
                                <a:cubicBezTo>
                                  <a:pt x="1390455" y="815454"/>
                                  <a:pt x="1392851" y="813857"/>
                                  <a:pt x="1392851" y="813857"/>
                                </a:cubicBezTo>
                                <a:lnTo>
                                  <a:pt x="1393249" y="813857"/>
                                </a:lnTo>
                                <a:lnTo>
                                  <a:pt x="1393648" y="813458"/>
                                </a:lnTo>
                                <a:cubicBezTo>
                                  <a:pt x="1395645" y="812260"/>
                                  <a:pt x="1400435" y="809865"/>
                                  <a:pt x="1406822" y="813059"/>
                                </a:cubicBezTo>
                                <a:cubicBezTo>
                                  <a:pt x="1413608" y="816651"/>
                                  <a:pt x="1414008" y="824236"/>
                                  <a:pt x="1414008" y="824635"/>
                                </a:cubicBezTo>
                                <a:lnTo>
                                  <a:pt x="1414008" y="825035"/>
                                </a:lnTo>
                                <a:cubicBezTo>
                                  <a:pt x="1414008" y="825035"/>
                                  <a:pt x="1414008" y="827829"/>
                                  <a:pt x="1417601" y="829825"/>
                                </a:cubicBezTo>
                                <a:cubicBezTo>
                                  <a:pt x="1421195" y="831821"/>
                                  <a:pt x="1423990" y="829825"/>
                                  <a:pt x="1423990" y="829825"/>
                                </a:cubicBezTo>
                                <a:lnTo>
                                  <a:pt x="1424389" y="829825"/>
                                </a:lnTo>
                                <a:cubicBezTo>
                                  <a:pt x="1424789" y="829426"/>
                                  <a:pt x="1431974" y="825434"/>
                                  <a:pt x="1438362" y="829027"/>
                                </a:cubicBezTo>
                                <a:cubicBezTo>
                                  <a:pt x="1445945" y="833020"/>
                                  <a:pt x="1445547" y="840604"/>
                                  <a:pt x="1445547" y="841004"/>
                                </a:cubicBezTo>
                                <a:cubicBezTo>
                                  <a:pt x="1445547" y="841004"/>
                                  <a:pt x="1445547" y="843798"/>
                                  <a:pt x="1449138" y="845794"/>
                                </a:cubicBezTo>
                                <a:cubicBezTo>
                                  <a:pt x="1450334" y="846193"/>
                                  <a:pt x="1451133" y="846592"/>
                                  <a:pt x="1452331" y="846592"/>
                                </a:cubicBezTo>
                                <a:lnTo>
                                  <a:pt x="1456721" y="846992"/>
                                </a:lnTo>
                                <a:cubicBezTo>
                                  <a:pt x="1458719" y="846992"/>
                                  <a:pt x="1460318" y="848988"/>
                                  <a:pt x="1460318" y="850984"/>
                                </a:cubicBezTo>
                                <a:cubicBezTo>
                                  <a:pt x="1459917" y="852980"/>
                                  <a:pt x="1458320" y="854976"/>
                                  <a:pt x="1454724" y="854976"/>
                                </a:cubicBezTo>
                                <a:lnTo>
                                  <a:pt x="1448739" y="854576"/>
                                </a:lnTo>
                                <a:cubicBezTo>
                                  <a:pt x="1447143" y="854177"/>
                                  <a:pt x="1445547" y="853778"/>
                                  <a:pt x="1443951" y="852980"/>
                                </a:cubicBezTo>
                                <a:cubicBezTo>
                                  <a:pt x="1436368" y="848988"/>
                                  <a:pt x="1436767" y="841403"/>
                                  <a:pt x="1436767" y="841004"/>
                                </a:cubicBezTo>
                                <a:cubicBezTo>
                                  <a:pt x="1436767" y="841004"/>
                                  <a:pt x="1437166" y="838209"/>
                                  <a:pt x="1433574" y="836213"/>
                                </a:cubicBezTo>
                                <a:cubicBezTo>
                                  <a:pt x="1430774" y="834616"/>
                                  <a:pt x="1427184" y="836213"/>
                                  <a:pt x="1426785" y="836612"/>
                                </a:cubicBezTo>
                                <a:cubicBezTo>
                                  <a:pt x="1425586" y="837411"/>
                                  <a:pt x="1419994" y="840604"/>
                                  <a:pt x="1413210" y="837012"/>
                                </a:cubicBezTo>
                                <a:cubicBezTo>
                                  <a:pt x="1406423" y="833419"/>
                                  <a:pt x="1406023" y="827031"/>
                                  <a:pt x="1406023" y="825434"/>
                                </a:cubicBezTo>
                                <a:cubicBezTo>
                                  <a:pt x="1405624" y="825035"/>
                                  <a:pt x="1405224" y="821841"/>
                                  <a:pt x="1402430" y="820244"/>
                                </a:cubicBezTo>
                                <a:cubicBezTo>
                                  <a:pt x="1399237" y="818647"/>
                                  <a:pt x="1397242" y="819845"/>
                                  <a:pt x="1396443" y="820244"/>
                                </a:cubicBezTo>
                                <a:lnTo>
                                  <a:pt x="1396045" y="820244"/>
                                </a:lnTo>
                                <a:cubicBezTo>
                                  <a:pt x="1394846" y="821043"/>
                                  <a:pt x="1389657" y="824236"/>
                                  <a:pt x="1382472" y="820643"/>
                                </a:cubicBezTo>
                                <a:cubicBezTo>
                                  <a:pt x="1374887" y="816651"/>
                                  <a:pt x="1375284" y="809466"/>
                                  <a:pt x="1375284" y="808667"/>
                                </a:cubicBezTo>
                                <a:cubicBezTo>
                                  <a:pt x="1375683" y="808667"/>
                                  <a:pt x="1375284" y="805474"/>
                                  <a:pt x="1372092" y="803877"/>
                                </a:cubicBezTo>
                                <a:cubicBezTo>
                                  <a:pt x="1369298" y="802280"/>
                                  <a:pt x="1365706" y="803877"/>
                                  <a:pt x="1365306" y="804276"/>
                                </a:cubicBezTo>
                                <a:cubicBezTo>
                                  <a:pt x="1364109" y="805075"/>
                                  <a:pt x="1358520" y="808268"/>
                                  <a:pt x="1351733" y="804675"/>
                                </a:cubicBezTo>
                                <a:lnTo>
                                  <a:pt x="1349339" y="803079"/>
                                </a:lnTo>
                                <a:cubicBezTo>
                                  <a:pt x="1347342" y="802280"/>
                                  <a:pt x="1346544" y="799885"/>
                                  <a:pt x="1347740" y="797889"/>
                                </a:cubicBezTo>
                                <a:cubicBezTo>
                                  <a:pt x="1348540" y="795893"/>
                                  <a:pt x="1350935" y="795095"/>
                                  <a:pt x="1352931" y="796292"/>
                                </a:cubicBezTo>
                                <a:lnTo>
                                  <a:pt x="1355327" y="797889"/>
                                </a:lnTo>
                                <a:cubicBezTo>
                                  <a:pt x="1358921" y="799885"/>
                                  <a:pt x="1361714" y="797889"/>
                                  <a:pt x="1361714" y="797889"/>
                                </a:cubicBezTo>
                                <a:lnTo>
                                  <a:pt x="1362115" y="797889"/>
                                </a:lnTo>
                                <a:cubicBezTo>
                                  <a:pt x="1362314" y="797689"/>
                                  <a:pt x="1364109" y="796592"/>
                                  <a:pt x="1366703" y="795993"/>
                                </a:cubicBezTo>
                                <a:close/>
                                <a:moveTo>
                                  <a:pt x="2643538" y="789906"/>
                                </a:moveTo>
                                <a:lnTo>
                                  <a:pt x="2660306" y="794697"/>
                                </a:lnTo>
                                <a:cubicBezTo>
                                  <a:pt x="2661503" y="795096"/>
                                  <a:pt x="2662300" y="796294"/>
                                  <a:pt x="2661903" y="797491"/>
                                </a:cubicBezTo>
                                <a:cubicBezTo>
                                  <a:pt x="2661903" y="798290"/>
                                  <a:pt x="2661105" y="799088"/>
                                  <a:pt x="2660306" y="799088"/>
                                </a:cubicBezTo>
                                <a:lnTo>
                                  <a:pt x="2659507" y="799088"/>
                                </a:lnTo>
                                <a:lnTo>
                                  <a:pt x="2642741" y="794298"/>
                                </a:lnTo>
                                <a:cubicBezTo>
                                  <a:pt x="2641542" y="793899"/>
                                  <a:pt x="2640746" y="793099"/>
                                  <a:pt x="2640746" y="791502"/>
                                </a:cubicBezTo>
                                <a:cubicBezTo>
                                  <a:pt x="2641145" y="790305"/>
                                  <a:pt x="2642339" y="789506"/>
                                  <a:pt x="2643538" y="789906"/>
                                </a:cubicBezTo>
                                <a:close/>
                                <a:moveTo>
                                  <a:pt x="2731352" y="779526"/>
                                </a:moveTo>
                                <a:cubicBezTo>
                                  <a:pt x="2732151" y="779127"/>
                                  <a:pt x="2733749" y="779127"/>
                                  <a:pt x="2734148" y="780325"/>
                                </a:cubicBezTo>
                                <a:cubicBezTo>
                                  <a:pt x="2734548" y="781123"/>
                                  <a:pt x="2734548" y="782720"/>
                                  <a:pt x="2733351" y="783119"/>
                                </a:cubicBezTo>
                                <a:lnTo>
                                  <a:pt x="2718184" y="791903"/>
                                </a:lnTo>
                                <a:lnTo>
                                  <a:pt x="2717385" y="792302"/>
                                </a:lnTo>
                                <a:cubicBezTo>
                                  <a:pt x="2716588" y="792302"/>
                                  <a:pt x="2715789" y="791903"/>
                                  <a:pt x="2715389" y="791104"/>
                                </a:cubicBezTo>
                                <a:cubicBezTo>
                                  <a:pt x="2714990" y="790306"/>
                                  <a:pt x="2715389" y="788709"/>
                                  <a:pt x="2716190" y="788310"/>
                                </a:cubicBezTo>
                                <a:close/>
                                <a:moveTo>
                                  <a:pt x="2653120" y="774337"/>
                                </a:moveTo>
                                <a:lnTo>
                                  <a:pt x="2667093" y="785116"/>
                                </a:lnTo>
                                <a:cubicBezTo>
                                  <a:pt x="2667891" y="785516"/>
                                  <a:pt x="2668290" y="787112"/>
                                  <a:pt x="2667491" y="787911"/>
                                </a:cubicBezTo>
                                <a:cubicBezTo>
                                  <a:pt x="2667093" y="788310"/>
                                  <a:pt x="2666294" y="788709"/>
                                  <a:pt x="2665894" y="788709"/>
                                </a:cubicBezTo>
                                <a:cubicBezTo>
                                  <a:pt x="2665495" y="788709"/>
                                  <a:pt x="2664695" y="788709"/>
                                  <a:pt x="2664298" y="788310"/>
                                </a:cubicBezTo>
                                <a:lnTo>
                                  <a:pt x="2650725" y="777531"/>
                                </a:lnTo>
                                <a:cubicBezTo>
                                  <a:pt x="2649927" y="777131"/>
                                  <a:pt x="2649528" y="775535"/>
                                  <a:pt x="2650326" y="774736"/>
                                </a:cubicBezTo>
                                <a:cubicBezTo>
                                  <a:pt x="2650725" y="773938"/>
                                  <a:pt x="2652322" y="773539"/>
                                  <a:pt x="2653120" y="774337"/>
                                </a:cubicBezTo>
                                <a:close/>
                                <a:moveTo>
                                  <a:pt x="2721376" y="765155"/>
                                </a:moveTo>
                                <a:cubicBezTo>
                                  <a:pt x="2722175" y="765554"/>
                                  <a:pt x="2722571" y="767151"/>
                                  <a:pt x="2721777" y="767949"/>
                                </a:cubicBezTo>
                                <a:lnTo>
                                  <a:pt x="2711001" y="781922"/>
                                </a:lnTo>
                                <a:cubicBezTo>
                                  <a:pt x="2710603" y="782322"/>
                                  <a:pt x="2709806" y="782721"/>
                                  <a:pt x="2709405" y="782721"/>
                                </a:cubicBezTo>
                                <a:cubicBezTo>
                                  <a:pt x="2709009" y="782721"/>
                                  <a:pt x="2708210" y="782721"/>
                                  <a:pt x="2707812" y="782322"/>
                                </a:cubicBezTo>
                                <a:cubicBezTo>
                                  <a:pt x="2707013" y="781523"/>
                                  <a:pt x="2706614" y="780326"/>
                                  <a:pt x="2707812" y="779527"/>
                                </a:cubicBezTo>
                                <a:lnTo>
                                  <a:pt x="2718583" y="765554"/>
                                </a:lnTo>
                                <a:cubicBezTo>
                                  <a:pt x="2718983" y="764756"/>
                                  <a:pt x="2720579" y="764357"/>
                                  <a:pt x="2721376" y="765155"/>
                                </a:cubicBezTo>
                                <a:close/>
                                <a:moveTo>
                                  <a:pt x="2665097" y="761562"/>
                                </a:moveTo>
                                <a:cubicBezTo>
                                  <a:pt x="2665894" y="761163"/>
                                  <a:pt x="2667491" y="761163"/>
                                  <a:pt x="2667889" y="762361"/>
                                </a:cubicBezTo>
                                <a:lnTo>
                                  <a:pt x="2676674" y="777531"/>
                                </a:lnTo>
                                <a:cubicBezTo>
                                  <a:pt x="2677074" y="778330"/>
                                  <a:pt x="2677074" y="779927"/>
                                  <a:pt x="2675875" y="780326"/>
                                </a:cubicBezTo>
                                <a:lnTo>
                                  <a:pt x="2675076" y="780725"/>
                                </a:lnTo>
                                <a:cubicBezTo>
                                  <a:pt x="2674279" y="780725"/>
                                  <a:pt x="2673480" y="780326"/>
                                  <a:pt x="2673081" y="779527"/>
                                </a:cubicBezTo>
                                <a:lnTo>
                                  <a:pt x="2664297" y="764357"/>
                                </a:lnTo>
                                <a:cubicBezTo>
                                  <a:pt x="2663898" y="763558"/>
                                  <a:pt x="2663898" y="761962"/>
                                  <a:pt x="2665097" y="761562"/>
                                </a:cubicBezTo>
                                <a:close/>
                                <a:moveTo>
                                  <a:pt x="2703422" y="756373"/>
                                </a:moveTo>
                                <a:cubicBezTo>
                                  <a:pt x="2704622" y="756772"/>
                                  <a:pt x="2705417" y="757969"/>
                                  <a:pt x="2705018" y="759167"/>
                                </a:cubicBezTo>
                                <a:lnTo>
                                  <a:pt x="2700231" y="775934"/>
                                </a:lnTo>
                                <a:cubicBezTo>
                                  <a:pt x="2700231" y="776733"/>
                                  <a:pt x="2699431" y="777531"/>
                                  <a:pt x="2698633" y="777531"/>
                                </a:cubicBezTo>
                                <a:lnTo>
                                  <a:pt x="2697836" y="777531"/>
                                </a:lnTo>
                                <a:cubicBezTo>
                                  <a:pt x="2697037" y="777132"/>
                                  <a:pt x="2696236" y="775934"/>
                                  <a:pt x="2695841" y="774737"/>
                                </a:cubicBezTo>
                                <a:lnTo>
                                  <a:pt x="2700631" y="757969"/>
                                </a:lnTo>
                                <a:cubicBezTo>
                                  <a:pt x="2701028" y="756772"/>
                                  <a:pt x="2702225" y="755973"/>
                                  <a:pt x="2703422" y="756373"/>
                                </a:cubicBezTo>
                                <a:close/>
                                <a:moveTo>
                                  <a:pt x="2683459" y="754776"/>
                                </a:moveTo>
                                <a:cubicBezTo>
                                  <a:pt x="2684659" y="754776"/>
                                  <a:pt x="2685857" y="755574"/>
                                  <a:pt x="2685857" y="756772"/>
                                </a:cubicBezTo>
                                <a:lnTo>
                                  <a:pt x="2688254" y="774338"/>
                                </a:lnTo>
                                <a:cubicBezTo>
                                  <a:pt x="2688254" y="775535"/>
                                  <a:pt x="2687453" y="776733"/>
                                  <a:pt x="2686255" y="776733"/>
                                </a:cubicBezTo>
                                <a:cubicBezTo>
                                  <a:pt x="2685456" y="776733"/>
                                  <a:pt x="2684259" y="775934"/>
                                  <a:pt x="2683860" y="774737"/>
                                </a:cubicBezTo>
                                <a:lnTo>
                                  <a:pt x="2681465" y="757171"/>
                                </a:lnTo>
                                <a:cubicBezTo>
                                  <a:pt x="2681465" y="755973"/>
                                  <a:pt x="2682262" y="754776"/>
                                  <a:pt x="2683459" y="754776"/>
                                </a:cubicBezTo>
                                <a:close/>
                                <a:moveTo>
                                  <a:pt x="1728240" y="729776"/>
                                </a:moveTo>
                                <a:cubicBezTo>
                                  <a:pt x="1735974" y="731722"/>
                                  <a:pt x="1742961" y="736612"/>
                                  <a:pt x="1747352" y="743997"/>
                                </a:cubicBezTo>
                                <a:lnTo>
                                  <a:pt x="1741763" y="747590"/>
                                </a:lnTo>
                                <a:cubicBezTo>
                                  <a:pt x="1734177" y="736013"/>
                                  <a:pt x="1719009" y="732421"/>
                                  <a:pt x="1707434" y="739606"/>
                                </a:cubicBezTo>
                                <a:cubicBezTo>
                                  <a:pt x="1695856" y="747191"/>
                                  <a:pt x="1692263" y="762362"/>
                                  <a:pt x="1700247" y="773539"/>
                                </a:cubicBezTo>
                                <a:lnTo>
                                  <a:pt x="1694658" y="777132"/>
                                </a:lnTo>
                                <a:cubicBezTo>
                                  <a:pt x="1694259" y="776733"/>
                                  <a:pt x="1694259" y="776334"/>
                                  <a:pt x="1693861" y="775934"/>
                                </a:cubicBezTo>
                                <a:cubicBezTo>
                                  <a:pt x="1685076" y="761164"/>
                                  <a:pt x="1689868" y="742001"/>
                                  <a:pt x="1704639" y="733219"/>
                                </a:cubicBezTo>
                                <a:cubicBezTo>
                                  <a:pt x="1712024" y="728828"/>
                                  <a:pt x="1720504" y="727830"/>
                                  <a:pt x="1728240" y="729776"/>
                                </a:cubicBezTo>
                                <a:close/>
                                <a:moveTo>
                                  <a:pt x="3898545" y="702082"/>
                                </a:moveTo>
                                <a:cubicBezTo>
                                  <a:pt x="3900940" y="702082"/>
                                  <a:pt x="3903335" y="703679"/>
                                  <a:pt x="3903335" y="705675"/>
                                </a:cubicBezTo>
                                <a:lnTo>
                                  <a:pt x="3906928" y="730026"/>
                                </a:lnTo>
                                <a:lnTo>
                                  <a:pt x="3931280" y="726433"/>
                                </a:lnTo>
                                <a:cubicBezTo>
                                  <a:pt x="3933676" y="726034"/>
                                  <a:pt x="3935672" y="727631"/>
                                  <a:pt x="3936071" y="730026"/>
                                </a:cubicBezTo>
                                <a:cubicBezTo>
                                  <a:pt x="3936470" y="732421"/>
                                  <a:pt x="3934873" y="734417"/>
                                  <a:pt x="3932478" y="734816"/>
                                </a:cubicBezTo>
                                <a:lnTo>
                                  <a:pt x="3908126" y="738409"/>
                                </a:lnTo>
                                <a:lnTo>
                                  <a:pt x="3911719" y="762761"/>
                                </a:lnTo>
                                <a:cubicBezTo>
                                  <a:pt x="3912118" y="765156"/>
                                  <a:pt x="3910521" y="767152"/>
                                  <a:pt x="3908126" y="767551"/>
                                </a:cubicBezTo>
                                <a:cubicBezTo>
                                  <a:pt x="3905731" y="767951"/>
                                  <a:pt x="3903735" y="766354"/>
                                  <a:pt x="3903335" y="763959"/>
                                </a:cubicBezTo>
                                <a:lnTo>
                                  <a:pt x="3899743" y="739607"/>
                                </a:lnTo>
                                <a:lnTo>
                                  <a:pt x="3875391" y="743199"/>
                                </a:lnTo>
                                <a:cubicBezTo>
                                  <a:pt x="3872996" y="743599"/>
                                  <a:pt x="3871000" y="742002"/>
                                  <a:pt x="3870601" y="739607"/>
                                </a:cubicBezTo>
                                <a:cubicBezTo>
                                  <a:pt x="3870202" y="737211"/>
                                  <a:pt x="3871799" y="735215"/>
                                  <a:pt x="3874194" y="734816"/>
                                </a:cubicBezTo>
                                <a:lnTo>
                                  <a:pt x="3898545" y="731223"/>
                                </a:lnTo>
                                <a:lnTo>
                                  <a:pt x="3894952" y="706872"/>
                                </a:lnTo>
                                <a:cubicBezTo>
                                  <a:pt x="3894553" y="704477"/>
                                  <a:pt x="3896150" y="702481"/>
                                  <a:pt x="3898545" y="702082"/>
                                </a:cubicBezTo>
                                <a:close/>
                                <a:moveTo>
                                  <a:pt x="6471382" y="700885"/>
                                </a:moveTo>
                                <a:cubicBezTo>
                                  <a:pt x="6472580" y="700485"/>
                                  <a:pt x="6473777" y="701284"/>
                                  <a:pt x="6473777" y="702881"/>
                                </a:cubicBezTo>
                                <a:lnTo>
                                  <a:pt x="6476172" y="720446"/>
                                </a:lnTo>
                                <a:cubicBezTo>
                                  <a:pt x="6476172" y="721644"/>
                                  <a:pt x="6475374" y="722841"/>
                                  <a:pt x="6474176" y="722841"/>
                                </a:cubicBezTo>
                                <a:cubicBezTo>
                                  <a:pt x="6472979" y="722841"/>
                                  <a:pt x="6471781" y="722043"/>
                                  <a:pt x="6471781" y="720845"/>
                                </a:cubicBezTo>
                                <a:lnTo>
                                  <a:pt x="6469385" y="703280"/>
                                </a:lnTo>
                                <a:cubicBezTo>
                                  <a:pt x="6469385" y="702082"/>
                                  <a:pt x="6470184" y="700885"/>
                                  <a:pt x="6471382" y="700885"/>
                                </a:cubicBezTo>
                                <a:close/>
                                <a:moveTo>
                                  <a:pt x="6459805" y="699687"/>
                                </a:moveTo>
                                <a:cubicBezTo>
                                  <a:pt x="6461004" y="700086"/>
                                  <a:pt x="6461802" y="701283"/>
                                  <a:pt x="6461004" y="702481"/>
                                </a:cubicBezTo>
                                <a:lnTo>
                                  <a:pt x="6456213" y="719248"/>
                                </a:lnTo>
                                <a:cubicBezTo>
                                  <a:pt x="6456213" y="720047"/>
                                  <a:pt x="6455414" y="720845"/>
                                  <a:pt x="6454616" y="720845"/>
                                </a:cubicBezTo>
                                <a:lnTo>
                                  <a:pt x="6453817" y="720845"/>
                                </a:lnTo>
                                <a:cubicBezTo>
                                  <a:pt x="6452619" y="720446"/>
                                  <a:pt x="6451820" y="719248"/>
                                  <a:pt x="6452220" y="718051"/>
                                </a:cubicBezTo>
                                <a:lnTo>
                                  <a:pt x="6457011" y="701283"/>
                                </a:lnTo>
                                <a:cubicBezTo>
                                  <a:pt x="6457410" y="700086"/>
                                  <a:pt x="6458608" y="699287"/>
                                  <a:pt x="6459805" y="699687"/>
                                </a:cubicBezTo>
                                <a:close/>
                                <a:moveTo>
                                  <a:pt x="6482160" y="697292"/>
                                </a:moveTo>
                                <a:cubicBezTo>
                                  <a:pt x="6482959" y="696892"/>
                                  <a:pt x="6484556" y="696892"/>
                                  <a:pt x="6484955" y="698090"/>
                                </a:cubicBezTo>
                                <a:lnTo>
                                  <a:pt x="6493738" y="713260"/>
                                </a:lnTo>
                                <a:cubicBezTo>
                                  <a:pt x="6494137" y="714059"/>
                                  <a:pt x="6494137" y="715656"/>
                                  <a:pt x="6492939" y="716055"/>
                                </a:cubicBezTo>
                                <a:lnTo>
                                  <a:pt x="6492141" y="716454"/>
                                </a:lnTo>
                                <a:cubicBezTo>
                                  <a:pt x="6491342" y="716454"/>
                                  <a:pt x="6490544" y="716055"/>
                                  <a:pt x="6490145" y="715256"/>
                                </a:cubicBezTo>
                                <a:lnTo>
                                  <a:pt x="6481361" y="700086"/>
                                </a:lnTo>
                                <a:cubicBezTo>
                                  <a:pt x="6480962" y="699288"/>
                                  <a:pt x="6480962" y="697691"/>
                                  <a:pt x="6482160" y="697292"/>
                                </a:cubicBezTo>
                                <a:close/>
                                <a:moveTo>
                                  <a:pt x="6449826" y="694896"/>
                                </a:moveTo>
                                <a:cubicBezTo>
                                  <a:pt x="6451024" y="695694"/>
                                  <a:pt x="6451024" y="696892"/>
                                  <a:pt x="6450624" y="697690"/>
                                </a:cubicBezTo>
                                <a:lnTo>
                                  <a:pt x="6439846" y="711663"/>
                                </a:lnTo>
                                <a:cubicBezTo>
                                  <a:pt x="6439447" y="712063"/>
                                  <a:pt x="6438648" y="712462"/>
                                  <a:pt x="6438248" y="712462"/>
                                </a:cubicBezTo>
                                <a:cubicBezTo>
                                  <a:pt x="6437849" y="712462"/>
                                  <a:pt x="6437051" y="712462"/>
                                  <a:pt x="6436651" y="712063"/>
                                </a:cubicBezTo>
                                <a:cubicBezTo>
                                  <a:pt x="6435853" y="711663"/>
                                  <a:pt x="6435454" y="710067"/>
                                  <a:pt x="6436252" y="709268"/>
                                </a:cubicBezTo>
                                <a:lnTo>
                                  <a:pt x="6447032" y="695295"/>
                                </a:lnTo>
                                <a:cubicBezTo>
                                  <a:pt x="6447431" y="694497"/>
                                  <a:pt x="6449028" y="694098"/>
                                  <a:pt x="6449826" y="694896"/>
                                </a:cubicBezTo>
                                <a:close/>
                                <a:moveTo>
                                  <a:pt x="5127079" y="694597"/>
                                </a:moveTo>
                                <a:cubicBezTo>
                                  <a:pt x="5129674" y="693998"/>
                                  <a:pt x="5133068" y="693898"/>
                                  <a:pt x="5136461" y="695695"/>
                                </a:cubicBezTo>
                                <a:cubicBezTo>
                                  <a:pt x="5144045" y="699687"/>
                                  <a:pt x="5143646" y="707271"/>
                                  <a:pt x="5143646" y="707671"/>
                                </a:cubicBezTo>
                                <a:cubicBezTo>
                                  <a:pt x="5143646" y="707671"/>
                                  <a:pt x="5143646" y="710465"/>
                                  <a:pt x="5147239" y="712461"/>
                                </a:cubicBezTo>
                                <a:cubicBezTo>
                                  <a:pt x="5150832" y="714058"/>
                                  <a:pt x="5153227" y="712461"/>
                                  <a:pt x="5153227" y="712461"/>
                                </a:cubicBezTo>
                                <a:lnTo>
                                  <a:pt x="5153626" y="712461"/>
                                </a:lnTo>
                                <a:lnTo>
                                  <a:pt x="5154025" y="712062"/>
                                </a:lnTo>
                                <a:cubicBezTo>
                                  <a:pt x="5156021" y="710864"/>
                                  <a:pt x="5160812" y="708469"/>
                                  <a:pt x="5167199" y="711663"/>
                                </a:cubicBezTo>
                                <a:cubicBezTo>
                                  <a:pt x="5173985" y="715255"/>
                                  <a:pt x="5174384" y="722840"/>
                                  <a:pt x="5174384" y="723239"/>
                                </a:cubicBezTo>
                                <a:lnTo>
                                  <a:pt x="5174384" y="723639"/>
                                </a:lnTo>
                                <a:cubicBezTo>
                                  <a:pt x="5174384" y="723639"/>
                                  <a:pt x="5174384" y="726433"/>
                                  <a:pt x="5177977" y="728429"/>
                                </a:cubicBezTo>
                                <a:cubicBezTo>
                                  <a:pt x="5181570" y="730425"/>
                                  <a:pt x="5184364" y="728429"/>
                                  <a:pt x="5184364" y="728429"/>
                                </a:cubicBezTo>
                                <a:lnTo>
                                  <a:pt x="5184764" y="728429"/>
                                </a:lnTo>
                                <a:cubicBezTo>
                                  <a:pt x="5185163" y="728030"/>
                                  <a:pt x="5192349" y="724038"/>
                                  <a:pt x="5198736" y="727631"/>
                                </a:cubicBezTo>
                                <a:cubicBezTo>
                                  <a:pt x="5206321" y="731624"/>
                                  <a:pt x="5205922" y="739208"/>
                                  <a:pt x="5205922" y="739608"/>
                                </a:cubicBezTo>
                                <a:cubicBezTo>
                                  <a:pt x="5205922" y="739608"/>
                                  <a:pt x="5205922" y="742402"/>
                                  <a:pt x="5209515" y="744398"/>
                                </a:cubicBezTo>
                                <a:cubicBezTo>
                                  <a:pt x="5210712" y="744797"/>
                                  <a:pt x="5211511" y="745196"/>
                                  <a:pt x="5212708" y="745196"/>
                                </a:cubicBezTo>
                                <a:lnTo>
                                  <a:pt x="5217100" y="745595"/>
                                </a:lnTo>
                                <a:cubicBezTo>
                                  <a:pt x="5219096" y="745595"/>
                                  <a:pt x="5220692" y="747591"/>
                                  <a:pt x="5220692" y="749587"/>
                                </a:cubicBezTo>
                                <a:cubicBezTo>
                                  <a:pt x="5220692" y="751983"/>
                                  <a:pt x="5218696" y="753579"/>
                                  <a:pt x="5215104" y="753979"/>
                                </a:cubicBezTo>
                                <a:lnTo>
                                  <a:pt x="5209116" y="753579"/>
                                </a:lnTo>
                                <a:cubicBezTo>
                                  <a:pt x="5207519" y="753180"/>
                                  <a:pt x="5205922" y="752781"/>
                                  <a:pt x="5204325" y="751983"/>
                                </a:cubicBezTo>
                                <a:cubicBezTo>
                                  <a:pt x="5196740" y="747991"/>
                                  <a:pt x="5197140" y="740406"/>
                                  <a:pt x="5197140" y="740007"/>
                                </a:cubicBezTo>
                                <a:cubicBezTo>
                                  <a:pt x="5197140" y="740007"/>
                                  <a:pt x="5197539" y="737212"/>
                                  <a:pt x="5193946" y="735216"/>
                                </a:cubicBezTo>
                                <a:cubicBezTo>
                                  <a:pt x="5191152" y="733620"/>
                                  <a:pt x="5187558" y="735216"/>
                                  <a:pt x="5187159" y="735616"/>
                                </a:cubicBezTo>
                                <a:cubicBezTo>
                                  <a:pt x="5185961" y="736414"/>
                                  <a:pt x="5180372" y="739608"/>
                                  <a:pt x="5173586" y="736015"/>
                                </a:cubicBezTo>
                                <a:cubicBezTo>
                                  <a:pt x="5166800" y="732422"/>
                                  <a:pt x="5166400" y="726034"/>
                                  <a:pt x="5166400" y="724437"/>
                                </a:cubicBezTo>
                                <a:cubicBezTo>
                                  <a:pt x="5166001" y="724038"/>
                                  <a:pt x="5165602" y="720844"/>
                                  <a:pt x="5162808" y="719247"/>
                                </a:cubicBezTo>
                                <a:cubicBezTo>
                                  <a:pt x="5159614" y="717651"/>
                                  <a:pt x="5157618" y="718848"/>
                                  <a:pt x="5156820" y="719247"/>
                                </a:cubicBezTo>
                                <a:lnTo>
                                  <a:pt x="5156421" y="719247"/>
                                </a:lnTo>
                                <a:cubicBezTo>
                                  <a:pt x="5155223" y="720046"/>
                                  <a:pt x="5150033" y="723239"/>
                                  <a:pt x="5142848" y="719647"/>
                                </a:cubicBezTo>
                                <a:cubicBezTo>
                                  <a:pt x="5135263" y="715655"/>
                                  <a:pt x="5135662" y="708469"/>
                                  <a:pt x="5135662" y="707671"/>
                                </a:cubicBezTo>
                                <a:cubicBezTo>
                                  <a:pt x="5136061" y="707671"/>
                                  <a:pt x="5135662" y="704477"/>
                                  <a:pt x="5132469" y="702880"/>
                                </a:cubicBezTo>
                                <a:cubicBezTo>
                                  <a:pt x="5129674" y="701283"/>
                                  <a:pt x="5126081" y="702880"/>
                                  <a:pt x="5125682" y="703279"/>
                                </a:cubicBezTo>
                                <a:cubicBezTo>
                                  <a:pt x="5124485" y="704078"/>
                                  <a:pt x="5118896" y="707271"/>
                                  <a:pt x="5112110" y="703679"/>
                                </a:cubicBezTo>
                                <a:lnTo>
                                  <a:pt x="5109714" y="702082"/>
                                </a:lnTo>
                                <a:cubicBezTo>
                                  <a:pt x="5107718" y="701283"/>
                                  <a:pt x="5106920" y="698888"/>
                                  <a:pt x="5108118" y="696892"/>
                                </a:cubicBezTo>
                                <a:cubicBezTo>
                                  <a:pt x="5108916" y="694896"/>
                                  <a:pt x="5111311" y="694098"/>
                                  <a:pt x="5113307" y="695295"/>
                                </a:cubicBezTo>
                                <a:lnTo>
                                  <a:pt x="5115702" y="696493"/>
                                </a:lnTo>
                                <a:cubicBezTo>
                                  <a:pt x="5119295" y="698489"/>
                                  <a:pt x="5122090" y="696493"/>
                                  <a:pt x="5122090" y="696493"/>
                                </a:cubicBezTo>
                                <a:lnTo>
                                  <a:pt x="5122489" y="696493"/>
                                </a:lnTo>
                                <a:cubicBezTo>
                                  <a:pt x="5122688" y="696293"/>
                                  <a:pt x="5124484" y="695196"/>
                                  <a:pt x="5127079" y="694597"/>
                                </a:cubicBezTo>
                                <a:close/>
                                <a:moveTo>
                                  <a:pt x="6493736" y="689307"/>
                                </a:moveTo>
                                <a:lnTo>
                                  <a:pt x="6508108" y="700086"/>
                                </a:lnTo>
                                <a:cubicBezTo>
                                  <a:pt x="6508907" y="700486"/>
                                  <a:pt x="6509306" y="702082"/>
                                  <a:pt x="6508508" y="702881"/>
                                </a:cubicBezTo>
                                <a:cubicBezTo>
                                  <a:pt x="6508108" y="703280"/>
                                  <a:pt x="6507310" y="703679"/>
                                  <a:pt x="6506911" y="703679"/>
                                </a:cubicBezTo>
                                <a:cubicBezTo>
                                  <a:pt x="6506512" y="703679"/>
                                  <a:pt x="6505713" y="703679"/>
                                  <a:pt x="6505314" y="703280"/>
                                </a:cubicBezTo>
                                <a:lnTo>
                                  <a:pt x="6491341" y="692501"/>
                                </a:lnTo>
                                <a:cubicBezTo>
                                  <a:pt x="6490543" y="692101"/>
                                  <a:pt x="6490143" y="690505"/>
                                  <a:pt x="6490942" y="689706"/>
                                </a:cubicBezTo>
                                <a:cubicBezTo>
                                  <a:pt x="6491341" y="688908"/>
                                  <a:pt x="6492938" y="688509"/>
                                  <a:pt x="6493736" y="689307"/>
                                </a:cubicBezTo>
                                <a:close/>
                                <a:moveTo>
                                  <a:pt x="3002819" y="688509"/>
                                </a:moveTo>
                                <a:cubicBezTo>
                                  <a:pt x="3004014" y="688109"/>
                                  <a:pt x="3005212" y="688908"/>
                                  <a:pt x="3005611" y="690105"/>
                                </a:cubicBezTo>
                                <a:cubicBezTo>
                                  <a:pt x="3007200" y="697690"/>
                                  <a:pt x="3015192" y="702880"/>
                                  <a:pt x="3023178" y="700884"/>
                                </a:cubicBezTo>
                                <a:cubicBezTo>
                                  <a:pt x="3024372" y="700884"/>
                                  <a:pt x="3025573" y="701682"/>
                                  <a:pt x="3026365" y="702481"/>
                                </a:cubicBezTo>
                                <a:cubicBezTo>
                                  <a:pt x="3026765" y="703678"/>
                                  <a:pt x="3025972" y="704876"/>
                                  <a:pt x="3025172" y="705275"/>
                                </a:cubicBezTo>
                                <a:lnTo>
                                  <a:pt x="3024773" y="705275"/>
                                </a:lnTo>
                                <a:cubicBezTo>
                                  <a:pt x="3020389" y="706473"/>
                                  <a:pt x="3015993" y="706073"/>
                                  <a:pt x="3011989" y="704077"/>
                                </a:cubicBezTo>
                                <a:cubicBezTo>
                                  <a:pt x="3006803" y="718449"/>
                                  <a:pt x="2996834" y="729627"/>
                                  <a:pt x="2983252" y="736414"/>
                                </a:cubicBezTo>
                                <a:cubicBezTo>
                                  <a:pt x="2969688" y="743200"/>
                                  <a:pt x="2954519" y="744397"/>
                                  <a:pt x="2940146" y="739607"/>
                                </a:cubicBezTo>
                                <a:cubicBezTo>
                                  <a:pt x="2939347" y="743998"/>
                                  <a:pt x="2936952" y="747990"/>
                                  <a:pt x="2933361" y="750785"/>
                                </a:cubicBezTo>
                                <a:lnTo>
                                  <a:pt x="2932961" y="751184"/>
                                </a:lnTo>
                                <a:cubicBezTo>
                                  <a:pt x="2932160" y="751583"/>
                                  <a:pt x="2930965" y="751184"/>
                                  <a:pt x="2930163" y="750385"/>
                                </a:cubicBezTo>
                                <a:cubicBezTo>
                                  <a:pt x="2929366" y="749587"/>
                                  <a:pt x="2929366" y="747990"/>
                                  <a:pt x="2930564" y="747192"/>
                                </a:cubicBezTo>
                                <a:cubicBezTo>
                                  <a:pt x="2936551" y="742002"/>
                                  <a:pt x="2937750" y="732821"/>
                                  <a:pt x="2932561" y="726433"/>
                                </a:cubicBezTo>
                                <a:cubicBezTo>
                                  <a:pt x="2931764" y="725634"/>
                                  <a:pt x="2931764" y="724037"/>
                                  <a:pt x="2932961" y="723239"/>
                                </a:cubicBezTo>
                                <a:cubicBezTo>
                                  <a:pt x="2933759" y="722441"/>
                                  <a:pt x="2935355" y="722441"/>
                                  <a:pt x="2936153" y="723638"/>
                                </a:cubicBezTo>
                                <a:cubicBezTo>
                                  <a:pt x="2938947" y="727232"/>
                                  <a:pt x="2940545" y="731224"/>
                                  <a:pt x="2940545" y="735216"/>
                                </a:cubicBezTo>
                                <a:lnTo>
                                  <a:pt x="2940944" y="735216"/>
                                </a:lnTo>
                                <a:cubicBezTo>
                                  <a:pt x="2954519" y="739607"/>
                                  <a:pt x="2968491" y="738809"/>
                                  <a:pt x="2981256" y="732422"/>
                                </a:cubicBezTo>
                                <a:cubicBezTo>
                                  <a:pt x="2993629" y="726033"/>
                                  <a:pt x="3003219" y="715255"/>
                                  <a:pt x="3007597" y="702081"/>
                                </a:cubicBezTo>
                                <a:lnTo>
                                  <a:pt x="3007597" y="701682"/>
                                </a:lnTo>
                                <a:cubicBezTo>
                                  <a:pt x="3004415" y="699287"/>
                                  <a:pt x="3002418" y="695694"/>
                                  <a:pt x="3001221" y="691303"/>
                                </a:cubicBezTo>
                                <a:cubicBezTo>
                                  <a:pt x="3000820" y="690105"/>
                                  <a:pt x="3001618" y="688908"/>
                                  <a:pt x="3002819" y="688509"/>
                                </a:cubicBezTo>
                                <a:close/>
                                <a:moveTo>
                                  <a:pt x="6439446" y="685316"/>
                                </a:moveTo>
                                <a:cubicBezTo>
                                  <a:pt x="6440245" y="684916"/>
                                  <a:pt x="6441842" y="684916"/>
                                  <a:pt x="6442241" y="686114"/>
                                </a:cubicBezTo>
                                <a:cubicBezTo>
                                  <a:pt x="6443039" y="687312"/>
                                  <a:pt x="6442640" y="688509"/>
                                  <a:pt x="6441442" y="688908"/>
                                </a:cubicBezTo>
                                <a:lnTo>
                                  <a:pt x="6426272" y="697692"/>
                                </a:lnTo>
                                <a:lnTo>
                                  <a:pt x="6425473" y="698091"/>
                                </a:lnTo>
                                <a:cubicBezTo>
                                  <a:pt x="6424675" y="698091"/>
                                  <a:pt x="6423877" y="697692"/>
                                  <a:pt x="6423477" y="696893"/>
                                </a:cubicBezTo>
                                <a:cubicBezTo>
                                  <a:pt x="6423078" y="696095"/>
                                  <a:pt x="6423078" y="694498"/>
                                  <a:pt x="6424276" y="694099"/>
                                </a:cubicBezTo>
                                <a:close/>
                                <a:moveTo>
                                  <a:pt x="6498527" y="678130"/>
                                </a:moveTo>
                                <a:lnTo>
                                  <a:pt x="6515294" y="682921"/>
                                </a:lnTo>
                                <a:cubicBezTo>
                                  <a:pt x="6516492" y="683320"/>
                                  <a:pt x="6516891" y="684518"/>
                                  <a:pt x="6516492" y="685715"/>
                                </a:cubicBezTo>
                                <a:cubicBezTo>
                                  <a:pt x="6516492" y="686514"/>
                                  <a:pt x="6515694" y="687312"/>
                                  <a:pt x="6514895" y="687312"/>
                                </a:cubicBezTo>
                                <a:lnTo>
                                  <a:pt x="6514097" y="687312"/>
                                </a:lnTo>
                                <a:lnTo>
                                  <a:pt x="6497330" y="682522"/>
                                </a:lnTo>
                                <a:cubicBezTo>
                                  <a:pt x="6496132" y="682123"/>
                                  <a:pt x="6495334" y="680924"/>
                                  <a:pt x="6495733" y="679726"/>
                                </a:cubicBezTo>
                                <a:cubicBezTo>
                                  <a:pt x="6496132" y="678529"/>
                                  <a:pt x="6497330" y="677730"/>
                                  <a:pt x="6498527" y="678130"/>
                                </a:cubicBezTo>
                                <a:close/>
                                <a:moveTo>
                                  <a:pt x="6436652" y="673739"/>
                                </a:moveTo>
                                <a:cubicBezTo>
                                  <a:pt x="6437849" y="673739"/>
                                  <a:pt x="6439047" y="674537"/>
                                  <a:pt x="6439047" y="675735"/>
                                </a:cubicBezTo>
                                <a:cubicBezTo>
                                  <a:pt x="6439047" y="676932"/>
                                  <a:pt x="6438248" y="677732"/>
                                  <a:pt x="6437051" y="678131"/>
                                </a:cubicBezTo>
                                <a:lnTo>
                                  <a:pt x="6419485" y="680526"/>
                                </a:lnTo>
                                <a:cubicBezTo>
                                  <a:pt x="6418287" y="680526"/>
                                  <a:pt x="6417090" y="679728"/>
                                  <a:pt x="6417090" y="678530"/>
                                </a:cubicBezTo>
                                <a:cubicBezTo>
                                  <a:pt x="6417090" y="677332"/>
                                  <a:pt x="6417888" y="676134"/>
                                  <a:pt x="6419086" y="676134"/>
                                </a:cubicBezTo>
                                <a:close/>
                                <a:moveTo>
                                  <a:pt x="6515693" y="663360"/>
                                </a:moveTo>
                                <a:cubicBezTo>
                                  <a:pt x="6516890" y="663360"/>
                                  <a:pt x="6518088" y="664158"/>
                                  <a:pt x="6518088" y="665356"/>
                                </a:cubicBezTo>
                                <a:cubicBezTo>
                                  <a:pt x="6518088" y="666553"/>
                                  <a:pt x="6517290" y="667752"/>
                                  <a:pt x="6516092" y="667752"/>
                                </a:cubicBezTo>
                                <a:lnTo>
                                  <a:pt x="6498526" y="670147"/>
                                </a:lnTo>
                                <a:cubicBezTo>
                                  <a:pt x="6497329" y="670147"/>
                                  <a:pt x="6496131" y="669349"/>
                                  <a:pt x="6496131" y="668151"/>
                                </a:cubicBezTo>
                                <a:cubicBezTo>
                                  <a:pt x="6496131" y="666953"/>
                                  <a:pt x="6496929" y="665755"/>
                                  <a:pt x="6498127" y="665755"/>
                                </a:cubicBezTo>
                                <a:close/>
                                <a:moveTo>
                                  <a:pt x="5143845" y="662661"/>
                                </a:moveTo>
                                <a:cubicBezTo>
                                  <a:pt x="5146440" y="662062"/>
                                  <a:pt x="5149834" y="661962"/>
                                  <a:pt x="5153227" y="663759"/>
                                </a:cubicBezTo>
                                <a:cubicBezTo>
                                  <a:pt x="5160811" y="667751"/>
                                  <a:pt x="5160412" y="675335"/>
                                  <a:pt x="5160412" y="675735"/>
                                </a:cubicBezTo>
                                <a:cubicBezTo>
                                  <a:pt x="5160412" y="675735"/>
                                  <a:pt x="5160412" y="678529"/>
                                  <a:pt x="5164005" y="680525"/>
                                </a:cubicBezTo>
                                <a:cubicBezTo>
                                  <a:pt x="5167598" y="682122"/>
                                  <a:pt x="5169993" y="680525"/>
                                  <a:pt x="5169993" y="680525"/>
                                </a:cubicBezTo>
                                <a:lnTo>
                                  <a:pt x="5170392" y="680525"/>
                                </a:lnTo>
                                <a:lnTo>
                                  <a:pt x="5170791" y="680126"/>
                                </a:lnTo>
                                <a:cubicBezTo>
                                  <a:pt x="5172787" y="678928"/>
                                  <a:pt x="5177578" y="676533"/>
                                  <a:pt x="5183965" y="679727"/>
                                </a:cubicBezTo>
                                <a:cubicBezTo>
                                  <a:pt x="5190751" y="683319"/>
                                  <a:pt x="5191151" y="690904"/>
                                  <a:pt x="5191151" y="691303"/>
                                </a:cubicBezTo>
                                <a:lnTo>
                                  <a:pt x="5191151" y="691703"/>
                                </a:lnTo>
                                <a:cubicBezTo>
                                  <a:pt x="5191151" y="691703"/>
                                  <a:pt x="5191151" y="694497"/>
                                  <a:pt x="5194743" y="696493"/>
                                </a:cubicBezTo>
                                <a:cubicBezTo>
                                  <a:pt x="5198336" y="698489"/>
                                  <a:pt x="5201131" y="696493"/>
                                  <a:pt x="5201131" y="696493"/>
                                </a:cubicBezTo>
                                <a:lnTo>
                                  <a:pt x="5201530" y="696493"/>
                                </a:lnTo>
                                <a:cubicBezTo>
                                  <a:pt x="5201929" y="696094"/>
                                  <a:pt x="5209116" y="692102"/>
                                  <a:pt x="5215503" y="695695"/>
                                </a:cubicBezTo>
                                <a:cubicBezTo>
                                  <a:pt x="5223088" y="699688"/>
                                  <a:pt x="5222688" y="707272"/>
                                  <a:pt x="5222688" y="707672"/>
                                </a:cubicBezTo>
                                <a:cubicBezTo>
                                  <a:pt x="5222688" y="707672"/>
                                  <a:pt x="5222688" y="710466"/>
                                  <a:pt x="5226281" y="712462"/>
                                </a:cubicBezTo>
                                <a:cubicBezTo>
                                  <a:pt x="5227479" y="712861"/>
                                  <a:pt x="5228277" y="713260"/>
                                  <a:pt x="5229475" y="713260"/>
                                </a:cubicBezTo>
                                <a:lnTo>
                                  <a:pt x="5233866" y="713659"/>
                                </a:lnTo>
                                <a:cubicBezTo>
                                  <a:pt x="5235862" y="713659"/>
                                  <a:pt x="5237459" y="715655"/>
                                  <a:pt x="5237459" y="717651"/>
                                </a:cubicBezTo>
                                <a:cubicBezTo>
                                  <a:pt x="5237459" y="719647"/>
                                  <a:pt x="5235862" y="721244"/>
                                  <a:pt x="5231870" y="721643"/>
                                </a:cubicBezTo>
                                <a:lnTo>
                                  <a:pt x="5225882" y="721244"/>
                                </a:lnTo>
                                <a:cubicBezTo>
                                  <a:pt x="5224285" y="720845"/>
                                  <a:pt x="5222688" y="720446"/>
                                  <a:pt x="5221092" y="719647"/>
                                </a:cubicBezTo>
                                <a:cubicBezTo>
                                  <a:pt x="5213507" y="715655"/>
                                  <a:pt x="5213906" y="708071"/>
                                  <a:pt x="5213906" y="707672"/>
                                </a:cubicBezTo>
                                <a:cubicBezTo>
                                  <a:pt x="5213906" y="707672"/>
                                  <a:pt x="5214305" y="704877"/>
                                  <a:pt x="5210712" y="702881"/>
                                </a:cubicBezTo>
                                <a:cubicBezTo>
                                  <a:pt x="5207918" y="701284"/>
                                  <a:pt x="5204324" y="702881"/>
                                  <a:pt x="5203925" y="703280"/>
                                </a:cubicBezTo>
                                <a:cubicBezTo>
                                  <a:pt x="5202727" y="704079"/>
                                  <a:pt x="5197139" y="707272"/>
                                  <a:pt x="5190352" y="703680"/>
                                </a:cubicBezTo>
                                <a:cubicBezTo>
                                  <a:pt x="5183566" y="700087"/>
                                  <a:pt x="5183167" y="693699"/>
                                  <a:pt x="5183167" y="692102"/>
                                </a:cubicBezTo>
                                <a:cubicBezTo>
                                  <a:pt x="5182767" y="691703"/>
                                  <a:pt x="5182368" y="688509"/>
                                  <a:pt x="5179574" y="686912"/>
                                </a:cubicBezTo>
                                <a:cubicBezTo>
                                  <a:pt x="5176380" y="685315"/>
                                  <a:pt x="5174384" y="686513"/>
                                  <a:pt x="5173586" y="686912"/>
                                </a:cubicBezTo>
                                <a:lnTo>
                                  <a:pt x="5173187" y="686912"/>
                                </a:lnTo>
                                <a:cubicBezTo>
                                  <a:pt x="5171989" y="687711"/>
                                  <a:pt x="5166799" y="690904"/>
                                  <a:pt x="5159614" y="687311"/>
                                </a:cubicBezTo>
                                <a:cubicBezTo>
                                  <a:pt x="5152029" y="683319"/>
                                  <a:pt x="5152428" y="676134"/>
                                  <a:pt x="5152428" y="675335"/>
                                </a:cubicBezTo>
                                <a:cubicBezTo>
                                  <a:pt x="5152827" y="675335"/>
                                  <a:pt x="5152428" y="672142"/>
                                  <a:pt x="5149235" y="670545"/>
                                </a:cubicBezTo>
                                <a:cubicBezTo>
                                  <a:pt x="5146440" y="668948"/>
                                  <a:pt x="5142847" y="670545"/>
                                  <a:pt x="5142448" y="670944"/>
                                </a:cubicBezTo>
                                <a:cubicBezTo>
                                  <a:pt x="5141251" y="671743"/>
                                  <a:pt x="5135662" y="674936"/>
                                  <a:pt x="5128875" y="671343"/>
                                </a:cubicBezTo>
                                <a:lnTo>
                                  <a:pt x="5126480" y="669747"/>
                                </a:lnTo>
                                <a:cubicBezTo>
                                  <a:pt x="5124484" y="668948"/>
                                  <a:pt x="5123686" y="666553"/>
                                  <a:pt x="5124883" y="664557"/>
                                </a:cubicBezTo>
                                <a:cubicBezTo>
                                  <a:pt x="5125682" y="662561"/>
                                  <a:pt x="5128077" y="661763"/>
                                  <a:pt x="5130073" y="662960"/>
                                </a:cubicBezTo>
                                <a:lnTo>
                                  <a:pt x="5132468" y="664557"/>
                                </a:lnTo>
                                <a:cubicBezTo>
                                  <a:pt x="5136061" y="666553"/>
                                  <a:pt x="5138855" y="664557"/>
                                  <a:pt x="5138855" y="664557"/>
                                </a:cubicBezTo>
                                <a:lnTo>
                                  <a:pt x="5139255" y="664557"/>
                                </a:lnTo>
                                <a:cubicBezTo>
                                  <a:pt x="5139454" y="664357"/>
                                  <a:pt x="5141250" y="663260"/>
                                  <a:pt x="5143845" y="662661"/>
                                </a:cubicBezTo>
                                <a:close/>
                                <a:moveTo>
                                  <a:pt x="6421082" y="656573"/>
                                </a:moveTo>
                                <a:lnTo>
                                  <a:pt x="6437850" y="661364"/>
                                </a:lnTo>
                                <a:cubicBezTo>
                                  <a:pt x="6439047" y="661763"/>
                                  <a:pt x="6439846" y="662961"/>
                                  <a:pt x="6439447" y="664158"/>
                                </a:cubicBezTo>
                                <a:cubicBezTo>
                                  <a:pt x="6439447" y="664957"/>
                                  <a:pt x="6438648" y="665755"/>
                                  <a:pt x="6437850" y="665755"/>
                                </a:cubicBezTo>
                                <a:lnTo>
                                  <a:pt x="6437051" y="665755"/>
                                </a:lnTo>
                                <a:lnTo>
                                  <a:pt x="6420284" y="660965"/>
                                </a:lnTo>
                                <a:cubicBezTo>
                                  <a:pt x="6419086" y="660566"/>
                                  <a:pt x="6418288" y="659367"/>
                                  <a:pt x="6418288" y="658169"/>
                                </a:cubicBezTo>
                                <a:cubicBezTo>
                                  <a:pt x="6418687" y="656972"/>
                                  <a:pt x="6419885" y="656173"/>
                                  <a:pt x="6421082" y="656573"/>
                                </a:cubicBezTo>
                                <a:close/>
                                <a:moveTo>
                                  <a:pt x="6508907" y="646194"/>
                                </a:moveTo>
                                <a:cubicBezTo>
                                  <a:pt x="6509706" y="645794"/>
                                  <a:pt x="6511302" y="645794"/>
                                  <a:pt x="6511702" y="646992"/>
                                </a:cubicBezTo>
                                <a:cubicBezTo>
                                  <a:pt x="6512101" y="647790"/>
                                  <a:pt x="6512101" y="649387"/>
                                  <a:pt x="6510903" y="649786"/>
                                </a:cubicBezTo>
                                <a:lnTo>
                                  <a:pt x="6495733" y="658570"/>
                                </a:lnTo>
                                <a:lnTo>
                                  <a:pt x="6494934" y="658969"/>
                                </a:lnTo>
                                <a:cubicBezTo>
                                  <a:pt x="6494136" y="658969"/>
                                  <a:pt x="6493337" y="658570"/>
                                  <a:pt x="6492938" y="657771"/>
                                </a:cubicBezTo>
                                <a:cubicBezTo>
                                  <a:pt x="6492539" y="656574"/>
                                  <a:pt x="6492938" y="655376"/>
                                  <a:pt x="6493737" y="654977"/>
                                </a:cubicBezTo>
                                <a:close/>
                                <a:moveTo>
                                  <a:pt x="6430663" y="640605"/>
                                </a:moveTo>
                                <a:lnTo>
                                  <a:pt x="6444636" y="651384"/>
                                </a:lnTo>
                                <a:cubicBezTo>
                                  <a:pt x="6445434" y="651784"/>
                                  <a:pt x="6445833" y="653380"/>
                                  <a:pt x="6445035" y="654179"/>
                                </a:cubicBezTo>
                                <a:cubicBezTo>
                                  <a:pt x="6444636" y="654578"/>
                                  <a:pt x="6443837" y="654977"/>
                                  <a:pt x="6443438" y="654977"/>
                                </a:cubicBezTo>
                                <a:cubicBezTo>
                                  <a:pt x="6443039" y="654977"/>
                                  <a:pt x="6442240" y="654977"/>
                                  <a:pt x="6441841" y="654578"/>
                                </a:cubicBezTo>
                                <a:lnTo>
                                  <a:pt x="6428267" y="643799"/>
                                </a:lnTo>
                                <a:cubicBezTo>
                                  <a:pt x="6427469" y="643399"/>
                                  <a:pt x="6427070" y="641803"/>
                                  <a:pt x="6427868" y="641004"/>
                                </a:cubicBezTo>
                                <a:cubicBezTo>
                                  <a:pt x="6428267" y="640206"/>
                                  <a:pt x="6429864" y="639807"/>
                                  <a:pt x="6430663" y="640605"/>
                                </a:cubicBezTo>
                                <a:close/>
                                <a:moveTo>
                                  <a:pt x="6498927" y="631823"/>
                                </a:moveTo>
                                <a:cubicBezTo>
                                  <a:pt x="6499725" y="632222"/>
                                  <a:pt x="6500124" y="633819"/>
                                  <a:pt x="6499326" y="634617"/>
                                </a:cubicBezTo>
                                <a:lnTo>
                                  <a:pt x="6488547" y="648590"/>
                                </a:lnTo>
                                <a:cubicBezTo>
                                  <a:pt x="6488148" y="648990"/>
                                  <a:pt x="6487350" y="649389"/>
                                  <a:pt x="6486950" y="649389"/>
                                </a:cubicBezTo>
                                <a:cubicBezTo>
                                  <a:pt x="6486550" y="649389"/>
                                  <a:pt x="6485752" y="649389"/>
                                  <a:pt x="6485353" y="648990"/>
                                </a:cubicBezTo>
                                <a:cubicBezTo>
                                  <a:pt x="6484554" y="648191"/>
                                  <a:pt x="6484155" y="646994"/>
                                  <a:pt x="6485353" y="646195"/>
                                </a:cubicBezTo>
                                <a:lnTo>
                                  <a:pt x="6496132" y="632222"/>
                                </a:lnTo>
                                <a:cubicBezTo>
                                  <a:pt x="6496531" y="631424"/>
                                  <a:pt x="6498128" y="631025"/>
                                  <a:pt x="6498927" y="631823"/>
                                </a:cubicBezTo>
                                <a:close/>
                                <a:moveTo>
                                  <a:pt x="6442639" y="627831"/>
                                </a:moveTo>
                                <a:cubicBezTo>
                                  <a:pt x="6443438" y="627431"/>
                                  <a:pt x="6445035" y="627431"/>
                                  <a:pt x="6445434" y="628629"/>
                                </a:cubicBezTo>
                                <a:lnTo>
                                  <a:pt x="6454217" y="643800"/>
                                </a:lnTo>
                                <a:cubicBezTo>
                                  <a:pt x="6454616" y="644598"/>
                                  <a:pt x="6454616" y="646195"/>
                                  <a:pt x="6453418" y="646594"/>
                                </a:cubicBezTo>
                                <a:lnTo>
                                  <a:pt x="6452620" y="646993"/>
                                </a:lnTo>
                                <a:cubicBezTo>
                                  <a:pt x="6451821" y="646993"/>
                                  <a:pt x="6451023" y="646594"/>
                                  <a:pt x="6450624" y="645796"/>
                                </a:cubicBezTo>
                                <a:lnTo>
                                  <a:pt x="6441840" y="630625"/>
                                </a:lnTo>
                                <a:cubicBezTo>
                                  <a:pt x="6441441" y="629827"/>
                                  <a:pt x="6441441" y="628230"/>
                                  <a:pt x="6442639" y="627831"/>
                                </a:cubicBezTo>
                                <a:close/>
                                <a:moveTo>
                                  <a:pt x="6480963" y="622641"/>
                                </a:moveTo>
                                <a:cubicBezTo>
                                  <a:pt x="6482161" y="623040"/>
                                  <a:pt x="6482960" y="624237"/>
                                  <a:pt x="6482561" y="625435"/>
                                </a:cubicBezTo>
                                <a:lnTo>
                                  <a:pt x="6477769" y="642202"/>
                                </a:lnTo>
                                <a:cubicBezTo>
                                  <a:pt x="6477769" y="643001"/>
                                  <a:pt x="6476971" y="643799"/>
                                  <a:pt x="6476172" y="643799"/>
                                </a:cubicBezTo>
                                <a:lnTo>
                                  <a:pt x="6475374" y="643799"/>
                                </a:lnTo>
                                <a:cubicBezTo>
                                  <a:pt x="6474176" y="643799"/>
                                  <a:pt x="6473776" y="642602"/>
                                  <a:pt x="6473377" y="641005"/>
                                </a:cubicBezTo>
                                <a:lnTo>
                                  <a:pt x="6478168" y="624237"/>
                                </a:lnTo>
                                <a:cubicBezTo>
                                  <a:pt x="6478568" y="623040"/>
                                  <a:pt x="6479765" y="622241"/>
                                  <a:pt x="6480963" y="622641"/>
                                </a:cubicBezTo>
                                <a:close/>
                                <a:moveTo>
                                  <a:pt x="6461003" y="621045"/>
                                </a:moveTo>
                                <a:cubicBezTo>
                                  <a:pt x="6462200" y="621045"/>
                                  <a:pt x="6463398" y="621843"/>
                                  <a:pt x="6463398" y="623041"/>
                                </a:cubicBezTo>
                                <a:lnTo>
                                  <a:pt x="6465793" y="640607"/>
                                </a:lnTo>
                                <a:cubicBezTo>
                                  <a:pt x="6465793" y="641804"/>
                                  <a:pt x="6464995" y="643002"/>
                                  <a:pt x="6463797" y="643002"/>
                                </a:cubicBezTo>
                                <a:cubicBezTo>
                                  <a:pt x="6462600" y="643401"/>
                                  <a:pt x="6461801" y="642603"/>
                                  <a:pt x="6461402" y="641006"/>
                                </a:cubicBezTo>
                                <a:lnTo>
                                  <a:pt x="6459006" y="623440"/>
                                </a:lnTo>
                                <a:cubicBezTo>
                                  <a:pt x="6459006" y="622242"/>
                                  <a:pt x="6459805" y="621045"/>
                                  <a:pt x="6461003" y="621045"/>
                                </a:cubicBezTo>
                                <a:close/>
                                <a:moveTo>
                                  <a:pt x="5505770" y="596444"/>
                                </a:moveTo>
                                <a:cubicBezTo>
                                  <a:pt x="5513505" y="598390"/>
                                  <a:pt x="5520491" y="603280"/>
                                  <a:pt x="5524882" y="610665"/>
                                </a:cubicBezTo>
                                <a:lnTo>
                                  <a:pt x="5519293" y="614258"/>
                                </a:lnTo>
                                <a:cubicBezTo>
                                  <a:pt x="5511708" y="602681"/>
                                  <a:pt x="5496539" y="599089"/>
                                  <a:pt x="5484962" y="606274"/>
                                </a:cubicBezTo>
                                <a:cubicBezTo>
                                  <a:pt x="5473384" y="613460"/>
                                  <a:pt x="5469791" y="628630"/>
                                  <a:pt x="5477775" y="640207"/>
                                </a:cubicBezTo>
                                <a:lnTo>
                                  <a:pt x="5472186" y="643800"/>
                                </a:lnTo>
                                <a:cubicBezTo>
                                  <a:pt x="5471787" y="643401"/>
                                  <a:pt x="5471787" y="643002"/>
                                  <a:pt x="5471388" y="642602"/>
                                </a:cubicBezTo>
                                <a:cubicBezTo>
                                  <a:pt x="5462606" y="627832"/>
                                  <a:pt x="5467396" y="608669"/>
                                  <a:pt x="5482167" y="599887"/>
                                </a:cubicBezTo>
                                <a:cubicBezTo>
                                  <a:pt x="5489552" y="595496"/>
                                  <a:pt x="5498035" y="594498"/>
                                  <a:pt x="5505770" y="596444"/>
                                </a:cubicBezTo>
                                <a:close/>
                                <a:moveTo>
                                  <a:pt x="3546090" y="580326"/>
                                </a:moveTo>
                                <a:cubicBezTo>
                                  <a:pt x="3547303" y="580326"/>
                                  <a:pt x="3548094" y="581124"/>
                                  <a:pt x="3548496" y="582322"/>
                                </a:cubicBezTo>
                                <a:lnTo>
                                  <a:pt x="3550888" y="599888"/>
                                </a:lnTo>
                                <a:cubicBezTo>
                                  <a:pt x="3550888" y="601085"/>
                                  <a:pt x="3550087" y="602283"/>
                                  <a:pt x="3548891" y="602283"/>
                                </a:cubicBezTo>
                                <a:cubicBezTo>
                                  <a:pt x="3547690" y="602283"/>
                                  <a:pt x="3546496" y="601484"/>
                                  <a:pt x="3546496" y="600287"/>
                                </a:cubicBezTo>
                                <a:lnTo>
                                  <a:pt x="3544095" y="582721"/>
                                </a:lnTo>
                                <a:cubicBezTo>
                                  <a:pt x="3544095" y="581523"/>
                                  <a:pt x="3544903" y="580326"/>
                                  <a:pt x="3546090" y="580326"/>
                                </a:cubicBezTo>
                                <a:close/>
                                <a:moveTo>
                                  <a:pt x="3534521" y="579528"/>
                                </a:moveTo>
                                <a:cubicBezTo>
                                  <a:pt x="3535715" y="579927"/>
                                  <a:pt x="3536110" y="581124"/>
                                  <a:pt x="3535715" y="582322"/>
                                </a:cubicBezTo>
                                <a:lnTo>
                                  <a:pt x="3530928" y="599089"/>
                                </a:lnTo>
                                <a:cubicBezTo>
                                  <a:pt x="3530928" y="599888"/>
                                  <a:pt x="3530126" y="600686"/>
                                  <a:pt x="3529324" y="600686"/>
                                </a:cubicBezTo>
                                <a:lnTo>
                                  <a:pt x="3528526" y="600686"/>
                                </a:lnTo>
                                <a:cubicBezTo>
                                  <a:pt x="3527325" y="600287"/>
                                  <a:pt x="3526532" y="599089"/>
                                  <a:pt x="3526924" y="597892"/>
                                </a:cubicBezTo>
                                <a:lnTo>
                                  <a:pt x="3531726" y="581124"/>
                                </a:lnTo>
                                <a:cubicBezTo>
                                  <a:pt x="3532128" y="579927"/>
                                  <a:pt x="3533326" y="579128"/>
                                  <a:pt x="3534521" y="579528"/>
                                </a:cubicBezTo>
                                <a:close/>
                                <a:moveTo>
                                  <a:pt x="3556478" y="576734"/>
                                </a:moveTo>
                                <a:cubicBezTo>
                                  <a:pt x="3557279" y="576334"/>
                                  <a:pt x="3558876" y="576334"/>
                                  <a:pt x="3559277" y="577532"/>
                                </a:cubicBezTo>
                                <a:lnTo>
                                  <a:pt x="3568046" y="592703"/>
                                </a:lnTo>
                                <a:cubicBezTo>
                                  <a:pt x="3568446" y="593501"/>
                                  <a:pt x="3568446" y="595098"/>
                                  <a:pt x="3567259" y="595497"/>
                                </a:cubicBezTo>
                                <a:lnTo>
                                  <a:pt x="3566450" y="595896"/>
                                </a:lnTo>
                                <a:cubicBezTo>
                                  <a:pt x="3565653" y="595896"/>
                                  <a:pt x="3564860" y="595497"/>
                                  <a:pt x="3564451" y="594699"/>
                                </a:cubicBezTo>
                                <a:lnTo>
                                  <a:pt x="3555679" y="579528"/>
                                </a:lnTo>
                                <a:cubicBezTo>
                                  <a:pt x="3555277" y="578730"/>
                                  <a:pt x="3555277" y="577133"/>
                                  <a:pt x="3556478" y="576734"/>
                                </a:cubicBezTo>
                                <a:close/>
                                <a:moveTo>
                                  <a:pt x="3524532" y="574737"/>
                                </a:moveTo>
                                <a:cubicBezTo>
                                  <a:pt x="3525332" y="575136"/>
                                  <a:pt x="3525731" y="576733"/>
                                  <a:pt x="3525332" y="577531"/>
                                </a:cubicBezTo>
                                <a:lnTo>
                                  <a:pt x="3514543" y="591504"/>
                                </a:lnTo>
                                <a:cubicBezTo>
                                  <a:pt x="3514159" y="591904"/>
                                  <a:pt x="3513356" y="592303"/>
                                  <a:pt x="3512953" y="592303"/>
                                </a:cubicBezTo>
                                <a:cubicBezTo>
                                  <a:pt x="3512557" y="592303"/>
                                  <a:pt x="3511760" y="592303"/>
                                  <a:pt x="3511357" y="591904"/>
                                </a:cubicBezTo>
                                <a:cubicBezTo>
                                  <a:pt x="3510564" y="591504"/>
                                  <a:pt x="3510160" y="589908"/>
                                  <a:pt x="3510956" y="589109"/>
                                </a:cubicBezTo>
                                <a:lnTo>
                                  <a:pt x="3521747" y="575136"/>
                                </a:lnTo>
                                <a:cubicBezTo>
                                  <a:pt x="3522136" y="574338"/>
                                  <a:pt x="3523732" y="573939"/>
                                  <a:pt x="3524532" y="574737"/>
                                </a:cubicBezTo>
                                <a:close/>
                                <a:moveTo>
                                  <a:pt x="3568046" y="568749"/>
                                </a:moveTo>
                                <a:lnTo>
                                  <a:pt x="3582432" y="579528"/>
                                </a:lnTo>
                                <a:cubicBezTo>
                                  <a:pt x="3583230" y="579928"/>
                                  <a:pt x="3583626" y="581524"/>
                                  <a:pt x="3582830" y="582323"/>
                                </a:cubicBezTo>
                                <a:cubicBezTo>
                                  <a:pt x="3582432" y="582722"/>
                                  <a:pt x="3581633" y="583121"/>
                                  <a:pt x="3581236" y="583121"/>
                                </a:cubicBezTo>
                                <a:cubicBezTo>
                                  <a:pt x="3580835" y="583121"/>
                                  <a:pt x="3580034" y="583121"/>
                                  <a:pt x="3579637" y="582722"/>
                                </a:cubicBezTo>
                                <a:lnTo>
                                  <a:pt x="3565653" y="571943"/>
                                </a:lnTo>
                                <a:cubicBezTo>
                                  <a:pt x="3564860" y="571543"/>
                                  <a:pt x="3564451" y="569947"/>
                                  <a:pt x="3565257" y="569148"/>
                                </a:cubicBezTo>
                                <a:cubicBezTo>
                                  <a:pt x="3565653" y="568350"/>
                                  <a:pt x="3567259" y="567951"/>
                                  <a:pt x="3568046" y="568749"/>
                                </a:cubicBezTo>
                                <a:close/>
                                <a:moveTo>
                                  <a:pt x="77485" y="568350"/>
                                </a:moveTo>
                                <a:cubicBezTo>
                                  <a:pt x="78683" y="567950"/>
                                  <a:pt x="79881" y="568749"/>
                                  <a:pt x="80280" y="569946"/>
                                </a:cubicBezTo>
                                <a:cubicBezTo>
                                  <a:pt x="81877" y="577531"/>
                                  <a:pt x="89861" y="582721"/>
                                  <a:pt x="97845" y="580725"/>
                                </a:cubicBezTo>
                                <a:cubicBezTo>
                                  <a:pt x="99042" y="580326"/>
                                  <a:pt x="100240" y="581124"/>
                                  <a:pt x="101038" y="582322"/>
                                </a:cubicBezTo>
                                <a:cubicBezTo>
                                  <a:pt x="101437" y="583519"/>
                                  <a:pt x="100639" y="584717"/>
                                  <a:pt x="99841" y="585116"/>
                                </a:cubicBezTo>
                                <a:lnTo>
                                  <a:pt x="99441" y="585116"/>
                                </a:lnTo>
                                <a:cubicBezTo>
                                  <a:pt x="95050" y="586314"/>
                                  <a:pt x="90659" y="585914"/>
                                  <a:pt x="86667" y="583918"/>
                                </a:cubicBezTo>
                                <a:cubicBezTo>
                                  <a:pt x="81477" y="598290"/>
                                  <a:pt x="71497" y="609468"/>
                                  <a:pt x="57925" y="616254"/>
                                </a:cubicBezTo>
                                <a:cubicBezTo>
                                  <a:pt x="44352" y="623041"/>
                                  <a:pt x="29182" y="624238"/>
                                  <a:pt x="14811" y="619448"/>
                                </a:cubicBezTo>
                                <a:cubicBezTo>
                                  <a:pt x="14013" y="623839"/>
                                  <a:pt x="11618" y="627831"/>
                                  <a:pt x="8025" y="630626"/>
                                </a:cubicBezTo>
                                <a:lnTo>
                                  <a:pt x="7626" y="631025"/>
                                </a:lnTo>
                                <a:cubicBezTo>
                                  <a:pt x="6827" y="631424"/>
                                  <a:pt x="5630" y="631025"/>
                                  <a:pt x="4831" y="630226"/>
                                </a:cubicBezTo>
                                <a:cubicBezTo>
                                  <a:pt x="4033" y="629428"/>
                                  <a:pt x="4033" y="627831"/>
                                  <a:pt x="5230" y="627033"/>
                                </a:cubicBezTo>
                                <a:cubicBezTo>
                                  <a:pt x="11218" y="621843"/>
                                  <a:pt x="12416" y="612662"/>
                                  <a:pt x="7226" y="606274"/>
                                </a:cubicBezTo>
                                <a:cubicBezTo>
                                  <a:pt x="6428" y="605475"/>
                                  <a:pt x="6428" y="603878"/>
                                  <a:pt x="7626" y="603080"/>
                                </a:cubicBezTo>
                                <a:cubicBezTo>
                                  <a:pt x="8424" y="602282"/>
                                  <a:pt x="10021" y="602282"/>
                                  <a:pt x="10819" y="603479"/>
                                </a:cubicBezTo>
                                <a:cubicBezTo>
                                  <a:pt x="13614" y="607073"/>
                                  <a:pt x="15210" y="611065"/>
                                  <a:pt x="15210" y="615057"/>
                                </a:cubicBezTo>
                                <a:lnTo>
                                  <a:pt x="15610" y="615057"/>
                                </a:lnTo>
                                <a:cubicBezTo>
                                  <a:pt x="29182" y="619448"/>
                                  <a:pt x="43154" y="618650"/>
                                  <a:pt x="55929" y="612262"/>
                                </a:cubicBezTo>
                                <a:cubicBezTo>
                                  <a:pt x="68304" y="605874"/>
                                  <a:pt x="77885" y="595096"/>
                                  <a:pt x="82276" y="581922"/>
                                </a:cubicBezTo>
                                <a:lnTo>
                                  <a:pt x="82276" y="581523"/>
                                </a:lnTo>
                                <a:cubicBezTo>
                                  <a:pt x="79082" y="579128"/>
                                  <a:pt x="77086" y="575535"/>
                                  <a:pt x="75889" y="571144"/>
                                </a:cubicBezTo>
                                <a:cubicBezTo>
                                  <a:pt x="75489" y="569946"/>
                                  <a:pt x="76288" y="568749"/>
                                  <a:pt x="77485" y="568350"/>
                                </a:cubicBezTo>
                                <a:close/>
                                <a:moveTo>
                                  <a:pt x="3514159" y="565157"/>
                                </a:moveTo>
                                <a:cubicBezTo>
                                  <a:pt x="3514941" y="564757"/>
                                  <a:pt x="3516541" y="564757"/>
                                  <a:pt x="3516950" y="565955"/>
                                </a:cubicBezTo>
                                <a:cubicBezTo>
                                  <a:pt x="3517751" y="566753"/>
                                  <a:pt x="3517339" y="568350"/>
                                  <a:pt x="3516143" y="568749"/>
                                </a:cubicBezTo>
                                <a:lnTo>
                                  <a:pt x="3500970" y="577533"/>
                                </a:lnTo>
                                <a:lnTo>
                                  <a:pt x="3500173" y="577932"/>
                                </a:lnTo>
                                <a:cubicBezTo>
                                  <a:pt x="3499371" y="577932"/>
                                  <a:pt x="3498577" y="577533"/>
                                  <a:pt x="3498181" y="576734"/>
                                </a:cubicBezTo>
                                <a:cubicBezTo>
                                  <a:pt x="3497776" y="575936"/>
                                  <a:pt x="3497776" y="574339"/>
                                  <a:pt x="3498973" y="573940"/>
                                </a:cubicBezTo>
                                <a:close/>
                                <a:moveTo>
                                  <a:pt x="1000443" y="564758"/>
                                </a:moveTo>
                                <a:cubicBezTo>
                                  <a:pt x="1002838" y="564758"/>
                                  <a:pt x="1005233" y="566355"/>
                                  <a:pt x="1005233" y="568351"/>
                                </a:cubicBezTo>
                                <a:lnTo>
                                  <a:pt x="1008826" y="592702"/>
                                </a:lnTo>
                                <a:lnTo>
                                  <a:pt x="1033176" y="589109"/>
                                </a:lnTo>
                                <a:cubicBezTo>
                                  <a:pt x="1035571" y="588710"/>
                                  <a:pt x="1037566" y="590306"/>
                                  <a:pt x="1037967" y="592702"/>
                                </a:cubicBezTo>
                                <a:cubicBezTo>
                                  <a:pt x="1038366" y="595097"/>
                                  <a:pt x="1036770" y="597093"/>
                                  <a:pt x="1034374" y="597492"/>
                                </a:cubicBezTo>
                                <a:lnTo>
                                  <a:pt x="1010022" y="601085"/>
                                </a:lnTo>
                                <a:lnTo>
                                  <a:pt x="1013613" y="625437"/>
                                </a:lnTo>
                                <a:cubicBezTo>
                                  <a:pt x="1014015" y="627832"/>
                                  <a:pt x="1012417" y="629828"/>
                                  <a:pt x="1010022" y="630227"/>
                                </a:cubicBezTo>
                                <a:cubicBezTo>
                                  <a:pt x="1007628" y="630627"/>
                                  <a:pt x="1005632" y="629030"/>
                                  <a:pt x="1005233" y="626635"/>
                                </a:cubicBezTo>
                                <a:lnTo>
                                  <a:pt x="1001640" y="602282"/>
                                </a:lnTo>
                                <a:lnTo>
                                  <a:pt x="977286" y="605875"/>
                                </a:lnTo>
                                <a:cubicBezTo>
                                  <a:pt x="974891" y="606275"/>
                                  <a:pt x="972896" y="604678"/>
                                  <a:pt x="972497" y="602282"/>
                                </a:cubicBezTo>
                                <a:cubicBezTo>
                                  <a:pt x="972097" y="599887"/>
                                  <a:pt x="973693" y="597891"/>
                                  <a:pt x="976089" y="597492"/>
                                </a:cubicBezTo>
                                <a:lnTo>
                                  <a:pt x="1000443" y="593899"/>
                                </a:lnTo>
                                <a:lnTo>
                                  <a:pt x="996852" y="569548"/>
                                </a:lnTo>
                                <a:cubicBezTo>
                                  <a:pt x="996451" y="567153"/>
                                  <a:pt x="998049" y="565157"/>
                                  <a:pt x="1000443" y="564758"/>
                                </a:cubicBezTo>
                                <a:close/>
                                <a:moveTo>
                                  <a:pt x="3572841" y="557971"/>
                                </a:moveTo>
                                <a:lnTo>
                                  <a:pt x="3589614" y="562762"/>
                                </a:lnTo>
                                <a:cubicBezTo>
                                  <a:pt x="3590811" y="562762"/>
                                  <a:pt x="3591610" y="563960"/>
                                  <a:pt x="3590811" y="565556"/>
                                </a:cubicBezTo>
                                <a:cubicBezTo>
                                  <a:pt x="3590811" y="566355"/>
                                  <a:pt x="3590015" y="567153"/>
                                  <a:pt x="3589216" y="567153"/>
                                </a:cubicBezTo>
                                <a:lnTo>
                                  <a:pt x="3588419" y="567153"/>
                                </a:lnTo>
                                <a:lnTo>
                                  <a:pt x="3571642" y="562363"/>
                                </a:lnTo>
                                <a:cubicBezTo>
                                  <a:pt x="3570443" y="561964"/>
                                  <a:pt x="3569641" y="560765"/>
                                  <a:pt x="3570047" y="559567"/>
                                </a:cubicBezTo>
                                <a:cubicBezTo>
                                  <a:pt x="3570443" y="558370"/>
                                  <a:pt x="3571642" y="557571"/>
                                  <a:pt x="3572841" y="557971"/>
                                </a:cubicBezTo>
                                <a:close/>
                                <a:moveTo>
                                  <a:pt x="2228968" y="557273"/>
                                </a:moveTo>
                                <a:cubicBezTo>
                                  <a:pt x="2231562" y="556674"/>
                                  <a:pt x="2234955" y="556574"/>
                                  <a:pt x="2238348" y="558371"/>
                                </a:cubicBezTo>
                                <a:cubicBezTo>
                                  <a:pt x="2245935" y="562363"/>
                                  <a:pt x="2245535" y="569947"/>
                                  <a:pt x="2245535" y="570347"/>
                                </a:cubicBezTo>
                                <a:cubicBezTo>
                                  <a:pt x="2245535" y="570347"/>
                                  <a:pt x="2245535" y="573141"/>
                                  <a:pt x="2249130" y="575137"/>
                                </a:cubicBezTo>
                                <a:cubicBezTo>
                                  <a:pt x="2252722" y="576734"/>
                                  <a:pt x="2255115" y="575137"/>
                                  <a:pt x="2255115" y="575137"/>
                                </a:cubicBezTo>
                                <a:lnTo>
                                  <a:pt x="2255514" y="575137"/>
                                </a:lnTo>
                                <a:lnTo>
                                  <a:pt x="2255912" y="574738"/>
                                </a:lnTo>
                                <a:cubicBezTo>
                                  <a:pt x="2257908" y="573540"/>
                                  <a:pt x="2262696" y="571145"/>
                                  <a:pt x="2269075" y="574339"/>
                                </a:cubicBezTo>
                                <a:cubicBezTo>
                                  <a:pt x="2275860" y="577931"/>
                                  <a:pt x="2276256" y="585516"/>
                                  <a:pt x="2276256" y="585915"/>
                                </a:cubicBezTo>
                                <a:lnTo>
                                  <a:pt x="2276256" y="586315"/>
                                </a:lnTo>
                                <a:cubicBezTo>
                                  <a:pt x="2276256" y="586315"/>
                                  <a:pt x="2276256" y="589109"/>
                                  <a:pt x="2279855" y="591105"/>
                                </a:cubicBezTo>
                                <a:cubicBezTo>
                                  <a:pt x="2283449" y="593101"/>
                                  <a:pt x="2286248" y="591105"/>
                                  <a:pt x="2286248" y="591105"/>
                                </a:cubicBezTo>
                                <a:lnTo>
                                  <a:pt x="2286650" y="591105"/>
                                </a:lnTo>
                                <a:cubicBezTo>
                                  <a:pt x="2287048" y="590706"/>
                                  <a:pt x="2294233" y="586714"/>
                                  <a:pt x="2300616" y="590307"/>
                                </a:cubicBezTo>
                                <a:cubicBezTo>
                                  <a:pt x="2308201" y="594299"/>
                                  <a:pt x="2307805" y="601884"/>
                                  <a:pt x="2307805" y="602283"/>
                                </a:cubicBezTo>
                                <a:cubicBezTo>
                                  <a:pt x="2307805" y="602283"/>
                                  <a:pt x="2307805" y="605078"/>
                                  <a:pt x="2311387" y="607074"/>
                                </a:cubicBezTo>
                                <a:cubicBezTo>
                                  <a:pt x="2312580" y="607473"/>
                                  <a:pt x="2313379" y="607872"/>
                                  <a:pt x="2314577" y="607872"/>
                                </a:cubicBezTo>
                                <a:lnTo>
                                  <a:pt x="2318966" y="608271"/>
                                </a:lnTo>
                                <a:cubicBezTo>
                                  <a:pt x="2320958" y="608271"/>
                                  <a:pt x="2322547" y="610267"/>
                                  <a:pt x="2322547" y="612263"/>
                                </a:cubicBezTo>
                                <a:cubicBezTo>
                                  <a:pt x="2322547" y="614659"/>
                                  <a:pt x="2320548" y="616255"/>
                                  <a:pt x="2316974" y="616655"/>
                                </a:cubicBezTo>
                                <a:lnTo>
                                  <a:pt x="2310991" y="616255"/>
                                </a:lnTo>
                                <a:cubicBezTo>
                                  <a:pt x="2309398" y="615856"/>
                                  <a:pt x="2307805" y="615457"/>
                                  <a:pt x="2306212" y="614659"/>
                                </a:cubicBezTo>
                                <a:cubicBezTo>
                                  <a:pt x="2298621" y="610667"/>
                                  <a:pt x="2299018" y="603082"/>
                                  <a:pt x="2299018" y="602683"/>
                                </a:cubicBezTo>
                                <a:cubicBezTo>
                                  <a:pt x="2299018" y="602683"/>
                                  <a:pt x="2299421" y="599888"/>
                                  <a:pt x="2295826" y="597892"/>
                                </a:cubicBezTo>
                                <a:cubicBezTo>
                                  <a:pt x="2293039" y="596295"/>
                                  <a:pt x="2289442" y="597892"/>
                                  <a:pt x="2289046" y="598291"/>
                                </a:cubicBezTo>
                                <a:cubicBezTo>
                                  <a:pt x="2287847" y="599090"/>
                                  <a:pt x="2282250" y="602283"/>
                                  <a:pt x="2275459" y="598691"/>
                                </a:cubicBezTo>
                                <a:cubicBezTo>
                                  <a:pt x="2268679" y="595098"/>
                                  <a:pt x="2268278" y="588710"/>
                                  <a:pt x="2268278" y="587113"/>
                                </a:cubicBezTo>
                                <a:cubicBezTo>
                                  <a:pt x="2267880" y="586714"/>
                                  <a:pt x="2267479" y="583520"/>
                                  <a:pt x="2264688" y="581923"/>
                                </a:cubicBezTo>
                                <a:cubicBezTo>
                                  <a:pt x="2261496" y="580327"/>
                                  <a:pt x="2259502" y="581524"/>
                                  <a:pt x="2258705" y="581923"/>
                                </a:cubicBezTo>
                                <a:lnTo>
                                  <a:pt x="2258307" y="581923"/>
                                </a:lnTo>
                                <a:cubicBezTo>
                                  <a:pt x="2257109" y="582722"/>
                                  <a:pt x="2251922" y="585915"/>
                                  <a:pt x="2244738" y="582323"/>
                                </a:cubicBezTo>
                                <a:cubicBezTo>
                                  <a:pt x="2237151" y="578331"/>
                                  <a:pt x="2237551" y="571145"/>
                                  <a:pt x="2237551" y="570347"/>
                                </a:cubicBezTo>
                                <a:cubicBezTo>
                                  <a:pt x="2237949" y="570347"/>
                                  <a:pt x="2237551" y="567153"/>
                                  <a:pt x="2234355" y="565556"/>
                                </a:cubicBezTo>
                                <a:cubicBezTo>
                                  <a:pt x="2231562" y="563959"/>
                                  <a:pt x="2227970" y="565556"/>
                                  <a:pt x="2227570" y="565955"/>
                                </a:cubicBezTo>
                                <a:cubicBezTo>
                                  <a:pt x="2226372" y="566754"/>
                                  <a:pt x="2220784" y="569947"/>
                                  <a:pt x="2213995" y="566355"/>
                                </a:cubicBezTo>
                                <a:lnTo>
                                  <a:pt x="2211600" y="564758"/>
                                </a:lnTo>
                                <a:cubicBezTo>
                                  <a:pt x="2209604" y="563959"/>
                                  <a:pt x="2208806" y="561564"/>
                                  <a:pt x="2210003" y="559568"/>
                                </a:cubicBezTo>
                                <a:cubicBezTo>
                                  <a:pt x="2210803" y="557572"/>
                                  <a:pt x="2213197" y="556774"/>
                                  <a:pt x="2215194" y="557971"/>
                                </a:cubicBezTo>
                                <a:lnTo>
                                  <a:pt x="2217588" y="559169"/>
                                </a:lnTo>
                                <a:cubicBezTo>
                                  <a:pt x="2221183" y="561165"/>
                                  <a:pt x="2223976" y="559169"/>
                                  <a:pt x="2223976" y="559169"/>
                                </a:cubicBezTo>
                                <a:lnTo>
                                  <a:pt x="2224376" y="559169"/>
                                </a:lnTo>
                                <a:cubicBezTo>
                                  <a:pt x="2224576" y="558969"/>
                                  <a:pt x="2226373" y="557872"/>
                                  <a:pt x="2228968" y="557273"/>
                                </a:cubicBezTo>
                                <a:close/>
                                <a:moveTo>
                                  <a:pt x="6780363" y="555177"/>
                                </a:moveTo>
                                <a:cubicBezTo>
                                  <a:pt x="6781560" y="554777"/>
                                  <a:pt x="6782758" y="555576"/>
                                  <a:pt x="6783157" y="556773"/>
                                </a:cubicBezTo>
                                <a:cubicBezTo>
                                  <a:pt x="6784754" y="564358"/>
                                  <a:pt x="6792738" y="569548"/>
                                  <a:pt x="6800722" y="567552"/>
                                </a:cubicBezTo>
                                <a:cubicBezTo>
                                  <a:pt x="6801919" y="567153"/>
                                  <a:pt x="6803117" y="567951"/>
                                  <a:pt x="6803915" y="569149"/>
                                </a:cubicBezTo>
                                <a:cubicBezTo>
                                  <a:pt x="6804314" y="570346"/>
                                  <a:pt x="6803516" y="571544"/>
                                  <a:pt x="6802718" y="571943"/>
                                </a:cubicBezTo>
                                <a:lnTo>
                                  <a:pt x="6802318" y="571943"/>
                                </a:lnTo>
                                <a:cubicBezTo>
                                  <a:pt x="6797927" y="573141"/>
                                  <a:pt x="6793536" y="572741"/>
                                  <a:pt x="6789544" y="570745"/>
                                </a:cubicBezTo>
                                <a:cubicBezTo>
                                  <a:pt x="6784355" y="585117"/>
                                  <a:pt x="6774375" y="596295"/>
                                  <a:pt x="6760802" y="603082"/>
                                </a:cubicBezTo>
                                <a:cubicBezTo>
                                  <a:pt x="6747229" y="609868"/>
                                  <a:pt x="6732060" y="611065"/>
                                  <a:pt x="6717687" y="606275"/>
                                </a:cubicBezTo>
                                <a:cubicBezTo>
                                  <a:pt x="6716889" y="610666"/>
                                  <a:pt x="6714494" y="614658"/>
                                  <a:pt x="6710901" y="617453"/>
                                </a:cubicBezTo>
                                <a:lnTo>
                                  <a:pt x="6710502" y="617852"/>
                                </a:lnTo>
                                <a:cubicBezTo>
                                  <a:pt x="6709703" y="618251"/>
                                  <a:pt x="6708506" y="617852"/>
                                  <a:pt x="6707707" y="617053"/>
                                </a:cubicBezTo>
                                <a:cubicBezTo>
                                  <a:pt x="6706909" y="616255"/>
                                  <a:pt x="6706909" y="614658"/>
                                  <a:pt x="6708107" y="613860"/>
                                </a:cubicBezTo>
                                <a:cubicBezTo>
                                  <a:pt x="6714095" y="608670"/>
                                  <a:pt x="6715292" y="599489"/>
                                  <a:pt x="6710103" y="593101"/>
                                </a:cubicBezTo>
                                <a:cubicBezTo>
                                  <a:pt x="6709304" y="592302"/>
                                  <a:pt x="6709304" y="590705"/>
                                  <a:pt x="6710502" y="589907"/>
                                </a:cubicBezTo>
                                <a:cubicBezTo>
                                  <a:pt x="6711300" y="589109"/>
                                  <a:pt x="6712897" y="589109"/>
                                  <a:pt x="6713695" y="590306"/>
                                </a:cubicBezTo>
                                <a:cubicBezTo>
                                  <a:pt x="6716490" y="593900"/>
                                  <a:pt x="6718087" y="597892"/>
                                  <a:pt x="6718087" y="601884"/>
                                </a:cubicBezTo>
                                <a:lnTo>
                                  <a:pt x="6718486" y="601884"/>
                                </a:lnTo>
                                <a:cubicBezTo>
                                  <a:pt x="6732060" y="606275"/>
                                  <a:pt x="6746032" y="605477"/>
                                  <a:pt x="6758806" y="599090"/>
                                </a:cubicBezTo>
                                <a:cubicBezTo>
                                  <a:pt x="6771181" y="592701"/>
                                  <a:pt x="6780762" y="581923"/>
                                  <a:pt x="6785153" y="568749"/>
                                </a:cubicBezTo>
                                <a:lnTo>
                                  <a:pt x="6785153" y="568350"/>
                                </a:lnTo>
                                <a:cubicBezTo>
                                  <a:pt x="6781959" y="565955"/>
                                  <a:pt x="6779963" y="562362"/>
                                  <a:pt x="6778766" y="557971"/>
                                </a:cubicBezTo>
                                <a:cubicBezTo>
                                  <a:pt x="6778367" y="556773"/>
                                  <a:pt x="6779165" y="555576"/>
                                  <a:pt x="6780363" y="555177"/>
                                </a:cubicBezTo>
                                <a:close/>
                                <a:moveTo>
                                  <a:pt x="3510963" y="553181"/>
                                </a:moveTo>
                                <a:cubicBezTo>
                                  <a:pt x="3512163" y="553181"/>
                                  <a:pt x="3513356" y="553979"/>
                                  <a:pt x="3513356" y="555177"/>
                                </a:cubicBezTo>
                                <a:cubicBezTo>
                                  <a:pt x="3513756" y="556374"/>
                                  <a:pt x="3512956" y="557573"/>
                                  <a:pt x="3511368" y="557573"/>
                                </a:cubicBezTo>
                                <a:lnTo>
                                  <a:pt x="3493787" y="559968"/>
                                </a:lnTo>
                                <a:cubicBezTo>
                                  <a:pt x="3492592" y="559968"/>
                                  <a:pt x="3491394" y="559170"/>
                                  <a:pt x="3491394" y="557972"/>
                                </a:cubicBezTo>
                                <a:cubicBezTo>
                                  <a:pt x="3491394" y="556774"/>
                                  <a:pt x="3492193" y="555576"/>
                                  <a:pt x="3493389" y="555576"/>
                                </a:cubicBezTo>
                                <a:close/>
                                <a:moveTo>
                                  <a:pt x="3590412" y="543201"/>
                                </a:moveTo>
                                <a:cubicBezTo>
                                  <a:pt x="3591610" y="543201"/>
                                  <a:pt x="3592411" y="543999"/>
                                  <a:pt x="3592809" y="545197"/>
                                </a:cubicBezTo>
                                <a:cubicBezTo>
                                  <a:pt x="3592809" y="546394"/>
                                  <a:pt x="3592011" y="547593"/>
                                  <a:pt x="3590814" y="547593"/>
                                </a:cubicBezTo>
                                <a:lnTo>
                                  <a:pt x="3573243" y="549988"/>
                                </a:lnTo>
                                <a:cubicBezTo>
                                  <a:pt x="3572043" y="549988"/>
                                  <a:pt x="3570845" y="549190"/>
                                  <a:pt x="3570845" y="547992"/>
                                </a:cubicBezTo>
                                <a:cubicBezTo>
                                  <a:pt x="3570845" y="546794"/>
                                  <a:pt x="3571642" y="545596"/>
                                  <a:pt x="3572841" y="545596"/>
                                </a:cubicBezTo>
                                <a:close/>
                                <a:moveTo>
                                  <a:pt x="3495387" y="536015"/>
                                </a:moveTo>
                                <a:lnTo>
                                  <a:pt x="3512163" y="540806"/>
                                </a:lnTo>
                                <a:cubicBezTo>
                                  <a:pt x="3513356" y="541205"/>
                                  <a:pt x="3514159" y="542403"/>
                                  <a:pt x="3513756" y="543600"/>
                                </a:cubicBezTo>
                                <a:cubicBezTo>
                                  <a:pt x="3513756" y="544399"/>
                                  <a:pt x="3512953" y="545197"/>
                                  <a:pt x="3512163" y="545197"/>
                                </a:cubicBezTo>
                                <a:lnTo>
                                  <a:pt x="3511357" y="545197"/>
                                </a:lnTo>
                                <a:lnTo>
                                  <a:pt x="3494584" y="540407"/>
                                </a:lnTo>
                                <a:cubicBezTo>
                                  <a:pt x="3493785" y="540407"/>
                                  <a:pt x="3492990" y="539208"/>
                                  <a:pt x="3492588" y="537611"/>
                                </a:cubicBezTo>
                                <a:cubicBezTo>
                                  <a:pt x="3492990" y="536414"/>
                                  <a:pt x="3494190" y="535615"/>
                                  <a:pt x="3495387" y="536015"/>
                                </a:cubicBezTo>
                                <a:close/>
                                <a:moveTo>
                                  <a:pt x="3583626" y="525636"/>
                                </a:moveTo>
                                <a:cubicBezTo>
                                  <a:pt x="3584427" y="525236"/>
                                  <a:pt x="3586022" y="525236"/>
                                  <a:pt x="3586422" y="526434"/>
                                </a:cubicBezTo>
                                <a:cubicBezTo>
                                  <a:pt x="3586819" y="527232"/>
                                  <a:pt x="3586819" y="528829"/>
                                  <a:pt x="3585625" y="529228"/>
                                </a:cubicBezTo>
                                <a:lnTo>
                                  <a:pt x="3570443" y="538012"/>
                                </a:lnTo>
                                <a:lnTo>
                                  <a:pt x="3569641" y="538411"/>
                                </a:lnTo>
                                <a:cubicBezTo>
                                  <a:pt x="3568853" y="538411"/>
                                  <a:pt x="3568046" y="538012"/>
                                  <a:pt x="3567649" y="537213"/>
                                </a:cubicBezTo>
                                <a:cubicBezTo>
                                  <a:pt x="3566846" y="536415"/>
                                  <a:pt x="3567259" y="534818"/>
                                  <a:pt x="3568446" y="534419"/>
                                </a:cubicBezTo>
                                <a:close/>
                                <a:moveTo>
                                  <a:pt x="2246134" y="525337"/>
                                </a:moveTo>
                                <a:cubicBezTo>
                                  <a:pt x="2248729" y="524738"/>
                                  <a:pt x="2252120" y="524638"/>
                                  <a:pt x="2255514" y="526435"/>
                                </a:cubicBezTo>
                                <a:cubicBezTo>
                                  <a:pt x="2263093" y="530427"/>
                                  <a:pt x="2262694" y="538011"/>
                                  <a:pt x="2262694" y="538411"/>
                                </a:cubicBezTo>
                                <a:cubicBezTo>
                                  <a:pt x="2262694" y="538411"/>
                                  <a:pt x="2262694" y="541205"/>
                                  <a:pt x="2266284" y="543201"/>
                                </a:cubicBezTo>
                                <a:cubicBezTo>
                                  <a:pt x="2269875" y="544798"/>
                                  <a:pt x="2272267" y="543201"/>
                                  <a:pt x="2272267" y="543201"/>
                                </a:cubicBezTo>
                                <a:lnTo>
                                  <a:pt x="2272668" y="543201"/>
                                </a:lnTo>
                                <a:lnTo>
                                  <a:pt x="2273066" y="542802"/>
                                </a:lnTo>
                                <a:cubicBezTo>
                                  <a:pt x="2275060" y="541604"/>
                                  <a:pt x="2279855" y="539209"/>
                                  <a:pt x="2286248" y="542403"/>
                                </a:cubicBezTo>
                                <a:cubicBezTo>
                                  <a:pt x="2293036" y="545995"/>
                                  <a:pt x="2293435" y="553580"/>
                                  <a:pt x="2293435" y="553979"/>
                                </a:cubicBezTo>
                                <a:lnTo>
                                  <a:pt x="2293435" y="554379"/>
                                </a:lnTo>
                                <a:cubicBezTo>
                                  <a:pt x="2293435" y="554379"/>
                                  <a:pt x="2293435" y="557173"/>
                                  <a:pt x="2297026" y="559169"/>
                                </a:cubicBezTo>
                                <a:cubicBezTo>
                                  <a:pt x="2300616" y="561165"/>
                                  <a:pt x="2303416" y="559169"/>
                                  <a:pt x="2303416" y="559169"/>
                                </a:cubicBezTo>
                                <a:lnTo>
                                  <a:pt x="2303819" y="559169"/>
                                </a:lnTo>
                                <a:cubicBezTo>
                                  <a:pt x="2304218" y="558770"/>
                                  <a:pt x="2311387" y="554778"/>
                                  <a:pt x="2317777" y="558371"/>
                                </a:cubicBezTo>
                                <a:cubicBezTo>
                                  <a:pt x="2325347" y="562363"/>
                                  <a:pt x="2324945" y="569948"/>
                                  <a:pt x="2324945" y="570347"/>
                                </a:cubicBezTo>
                                <a:cubicBezTo>
                                  <a:pt x="2324945" y="570347"/>
                                  <a:pt x="2324945" y="573142"/>
                                  <a:pt x="2328548" y="575138"/>
                                </a:cubicBezTo>
                                <a:cubicBezTo>
                                  <a:pt x="2329746" y="575537"/>
                                  <a:pt x="2330549" y="575936"/>
                                  <a:pt x="2331748" y="575936"/>
                                </a:cubicBezTo>
                                <a:lnTo>
                                  <a:pt x="2336153" y="576335"/>
                                </a:lnTo>
                                <a:cubicBezTo>
                                  <a:pt x="2338154" y="576335"/>
                                  <a:pt x="2339748" y="578331"/>
                                  <a:pt x="2339748" y="580327"/>
                                </a:cubicBezTo>
                                <a:cubicBezTo>
                                  <a:pt x="2339348" y="582323"/>
                                  <a:pt x="2337753" y="583920"/>
                                  <a:pt x="2334151" y="584319"/>
                                </a:cubicBezTo>
                                <a:lnTo>
                                  <a:pt x="2328146" y="583920"/>
                                </a:lnTo>
                                <a:cubicBezTo>
                                  <a:pt x="2326545" y="583521"/>
                                  <a:pt x="2324945" y="583122"/>
                                  <a:pt x="2323344" y="582323"/>
                                </a:cubicBezTo>
                                <a:cubicBezTo>
                                  <a:pt x="2315773" y="578331"/>
                                  <a:pt x="2316177" y="570747"/>
                                  <a:pt x="2316177" y="570347"/>
                                </a:cubicBezTo>
                                <a:cubicBezTo>
                                  <a:pt x="2316177" y="570347"/>
                                  <a:pt x="2316579" y="567553"/>
                                  <a:pt x="2312980" y="565557"/>
                                </a:cubicBezTo>
                                <a:cubicBezTo>
                                  <a:pt x="2310190" y="563960"/>
                                  <a:pt x="2306608" y="565557"/>
                                  <a:pt x="2306208" y="565956"/>
                                </a:cubicBezTo>
                                <a:cubicBezTo>
                                  <a:pt x="2305012" y="566755"/>
                                  <a:pt x="2299421" y="569948"/>
                                  <a:pt x="2292633" y="566355"/>
                                </a:cubicBezTo>
                                <a:cubicBezTo>
                                  <a:pt x="2285851" y="562763"/>
                                  <a:pt x="2285450" y="556375"/>
                                  <a:pt x="2285450" y="554778"/>
                                </a:cubicBezTo>
                                <a:cubicBezTo>
                                  <a:pt x="2285047" y="554379"/>
                                  <a:pt x="2284649" y="551185"/>
                                  <a:pt x="2281855" y="549588"/>
                                </a:cubicBezTo>
                                <a:cubicBezTo>
                                  <a:pt x="2278653" y="547991"/>
                                  <a:pt x="2276661" y="549189"/>
                                  <a:pt x="2275860" y="549588"/>
                                </a:cubicBezTo>
                                <a:lnTo>
                                  <a:pt x="2275459" y="549588"/>
                                </a:lnTo>
                                <a:cubicBezTo>
                                  <a:pt x="2274264" y="550387"/>
                                  <a:pt x="2269075" y="553580"/>
                                  <a:pt x="2261895" y="549987"/>
                                </a:cubicBezTo>
                                <a:cubicBezTo>
                                  <a:pt x="2254316" y="545995"/>
                                  <a:pt x="2254714" y="538810"/>
                                  <a:pt x="2254714" y="538011"/>
                                </a:cubicBezTo>
                                <a:cubicBezTo>
                                  <a:pt x="2255113" y="538011"/>
                                  <a:pt x="2254714" y="534818"/>
                                  <a:pt x="2251523" y="533221"/>
                                </a:cubicBezTo>
                                <a:cubicBezTo>
                                  <a:pt x="2248729" y="531624"/>
                                  <a:pt x="2245135" y="533221"/>
                                  <a:pt x="2244736" y="533620"/>
                                </a:cubicBezTo>
                                <a:cubicBezTo>
                                  <a:pt x="2243538" y="534419"/>
                                  <a:pt x="2237949" y="537612"/>
                                  <a:pt x="2231162" y="534019"/>
                                </a:cubicBezTo>
                                <a:lnTo>
                                  <a:pt x="2228766" y="532423"/>
                                </a:lnTo>
                                <a:cubicBezTo>
                                  <a:pt x="2226771" y="531624"/>
                                  <a:pt x="2225972" y="529229"/>
                                  <a:pt x="2227170" y="527233"/>
                                </a:cubicBezTo>
                                <a:cubicBezTo>
                                  <a:pt x="2227970" y="525237"/>
                                  <a:pt x="2230363" y="524439"/>
                                  <a:pt x="2232358" y="525636"/>
                                </a:cubicBezTo>
                                <a:lnTo>
                                  <a:pt x="2234755" y="527233"/>
                                </a:lnTo>
                                <a:cubicBezTo>
                                  <a:pt x="2238348" y="529229"/>
                                  <a:pt x="2241143" y="527233"/>
                                  <a:pt x="2241143" y="527233"/>
                                </a:cubicBezTo>
                                <a:lnTo>
                                  <a:pt x="2241542" y="527233"/>
                                </a:lnTo>
                                <a:cubicBezTo>
                                  <a:pt x="2241743" y="527033"/>
                                  <a:pt x="2243538" y="525936"/>
                                  <a:pt x="2246134" y="525337"/>
                                </a:cubicBezTo>
                                <a:close/>
                                <a:moveTo>
                                  <a:pt x="3504963" y="520446"/>
                                </a:moveTo>
                                <a:lnTo>
                                  <a:pt x="3518949" y="531225"/>
                                </a:lnTo>
                                <a:cubicBezTo>
                                  <a:pt x="3519750" y="531625"/>
                                  <a:pt x="3520143" y="533221"/>
                                  <a:pt x="3519352" y="534020"/>
                                </a:cubicBezTo>
                                <a:cubicBezTo>
                                  <a:pt x="3518949" y="534419"/>
                                  <a:pt x="3518150" y="534818"/>
                                  <a:pt x="3517751" y="534818"/>
                                </a:cubicBezTo>
                                <a:cubicBezTo>
                                  <a:pt x="3517339" y="534818"/>
                                  <a:pt x="3516541" y="534818"/>
                                  <a:pt x="3516143" y="534419"/>
                                </a:cubicBezTo>
                                <a:lnTo>
                                  <a:pt x="3502574" y="523640"/>
                                </a:lnTo>
                                <a:cubicBezTo>
                                  <a:pt x="3501769" y="523240"/>
                                  <a:pt x="3501370" y="521644"/>
                                  <a:pt x="3502169" y="520845"/>
                                </a:cubicBezTo>
                                <a:cubicBezTo>
                                  <a:pt x="3502574" y="520047"/>
                                  <a:pt x="3504166" y="519648"/>
                                  <a:pt x="3504963" y="520446"/>
                                </a:cubicBezTo>
                                <a:close/>
                                <a:moveTo>
                                  <a:pt x="3573643" y="511265"/>
                                </a:moveTo>
                                <a:cubicBezTo>
                                  <a:pt x="3574441" y="511664"/>
                                  <a:pt x="3574842" y="513261"/>
                                  <a:pt x="3574045" y="514059"/>
                                </a:cubicBezTo>
                                <a:lnTo>
                                  <a:pt x="3563265" y="528032"/>
                                </a:lnTo>
                                <a:cubicBezTo>
                                  <a:pt x="3562861" y="528432"/>
                                  <a:pt x="3562063" y="528831"/>
                                  <a:pt x="3561672" y="528831"/>
                                </a:cubicBezTo>
                                <a:cubicBezTo>
                                  <a:pt x="3561269" y="528831"/>
                                  <a:pt x="3560474" y="528831"/>
                                  <a:pt x="3560070" y="528432"/>
                                </a:cubicBezTo>
                                <a:cubicBezTo>
                                  <a:pt x="3558876" y="528032"/>
                                  <a:pt x="3558876" y="526436"/>
                                  <a:pt x="3560070" y="525637"/>
                                </a:cubicBezTo>
                                <a:lnTo>
                                  <a:pt x="3570845" y="511664"/>
                                </a:lnTo>
                                <a:cubicBezTo>
                                  <a:pt x="3571246" y="510866"/>
                                  <a:pt x="3572846" y="510866"/>
                                  <a:pt x="3573643" y="511265"/>
                                </a:cubicBezTo>
                                <a:close/>
                                <a:moveTo>
                                  <a:pt x="3516950" y="507672"/>
                                </a:moveTo>
                                <a:cubicBezTo>
                                  <a:pt x="3517751" y="507272"/>
                                  <a:pt x="3519345" y="507272"/>
                                  <a:pt x="3519743" y="508470"/>
                                </a:cubicBezTo>
                                <a:lnTo>
                                  <a:pt x="3528529" y="523640"/>
                                </a:lnTo>
                                <a:cubicBezTo>
                                  <a:pt x="3528932" y="524439"/>
                                  <a:pt x="3528932" y="526036"/>
                                  <a:pt x="3527725" y="526435"/>
                                </a:cubicBezTo>
                                <a:lnTo>
                                  <a:pt x="3526929" y="526834"/>
                                </a:lnTo>
                                <a:cubicBezTo>
                                  <a:pt x="3526134" y="526834"/>
                                  <a:pt x="3525332" y="526435"/>
                                  <a:pt x="3524940" y="525636"/>
                                </a:cubicBezTo>
                                <a:lnTo>
                                  <a:pt x="3516143" y="510466"/>
                                </a:lnTo>
                                <a:cubicBezTo>
                                  <a:pt x="3515749" y="509668"/>
                                  <a:pt x="3515749" y="508071"/>
                                  <a:pt x="3516950" y="507672"/>
                                </a:cubicBezTo>
                                <a:close/>
                                <a:moveTo>
                                  <a:pt x="3555679" y="502483"/>
                                </a:moveTo>
                                <a:cubicBezTo>
                                  <a:pt x="3556880" y="502882"/>
                                  <a:pt x="3557677" y="504079"/>
                                  <a:pt x="3557279" y="505277"/>
                                </a:cubicBezTo>
                                <a:lnTo>
                                  <a:pt x="3552480" y="522044"/>
                                </a:lnTo>
                                <a:cubicBezTo>
                                  <a:pt x="3552480" y="522843"/>
                                  <a:pt x="3551685" y="523641"/>
                                  <a:pt x="3550888" y="523641"/>
                                </a:cubicBezTo>
                                <a:lnTo>
                                  <a:pt x="3550086" y="523641"/>
                                </a:lnTo>
                                <a:cubicBezTo>
                                  <a:pt x="3548887" y="523242"/>
                                  <a:pt x="3548094" y="522044"/>
                                  <a:pt x="3548094" y="520847"/>
                                </a:cubicBezTo>
                                <a:lnTo>
                                  <a:pt x="3552880" y="504079"/>
                                </a:lnTo>
                                <a:cubicBezTo>
                                  <a:pt x="3553277" y="502882"/>
                                  <a:pt x="3554476" y="502083"/>
                                  <a:pt x="3555679" y="502483"/>
                                </a:cubicBezTo>
                                <a:close/>
                                <a:moveTo>
                                  <a:pt x="3535715" y="500886"/>
                                </a:moveTo>
                                <a:cubicBezTo>
                                  <a:pt x="3536909" y="500886"/>
                                  <a:pt x="3538108" y="501684"/>
                                  <a:pt x="3538108" y="502882"/>
                                </a:cubicBezTo>
                                <a:lnTo>
                                  <a:pt x="3540500" y="520448"/>
                                </a:lnTo>
                                <a:cubicBezTo>
                                  <a:pt x="3540500" y="521645"/>
                                  <a:pt x="3539714" y="522843"/>
                                  <a:pt x="3538504" y="522843"/>
                                </a:cubicBezTo>
                                <a:cubicBezTo>
                                  <a:pt x="3537313" y="522843"/>
                                  <a:pt x="3536110" y="522044"/>
                                  <a:pt x="3536110" y="520847"/>
                                </a:cubicBezTo>
                                <a:lnTo>
                                  <a:pt x="3533726" y="503281"/>
                                </a:lnTo>
                                <a:cubicBezTo>
                                  <a:pt x="3533726" y="502083"/>
                                  <a:pt x="3534521" y="500886"/>
                                  <a:pt x="3535715" y="500886"/>
                                </a:cubicBezTo>
                                <a:close/>
                                <a:moveTo>
                                  <a:pt x="2607659" y="459119"/>
                                </a:moveTo>
                                <a:cubicBezTo>
                                  <a:pt x="2615393" y="461065"/>
                                  <a:pt x="2622380" y="465955"/>
                                  <a:pt x="2626770" y="473340"/>
                                </a:cubicBezTo>
                                <a:lnTo>
                                  <a:pt x="2621182" y="476933"/>
                                </a:lnTo>
                                <a:cubicBezTo>
                                  <a:pt x="2613597" y="465356"/>
                                  <a:pt x="2598428" y="461764"/>
                                  <a:pt x="2586851" y="468949"/>
                                </a:cubicBezTo>
                                <a:cubicBezTo>
                                  <a:pt x="2575274" y="476135"/>
                                  <a:pt x="2571681" y="491305"/>
                                  <a:pt x="2579666" y="502882"/>
                                </a:cubicBezTo>
                                <a:lnTo>
                                  <a:pt x="2574078" y="506475"/>
                                </a:lnTo>
                                <a:cubicBezTo>
                                  <a:pt x="2573678" y="506076"/>
                                  <a:pt x="2573678" y="505677"/>
                                  <a:pt x="2573279" y="505277"/>
                                </a:cubicBezTo>
                                <a:cubicBezTo>
                                  <a:pt x="2564496" y="490507"/>
                                  <a:pt x="2569286" y="471344"/>
                                  <a:pt x="2584058" y="462562"/>
                                </a:cubicBezTo>
                                <a:cubicBezTo>
                                  <a:pt x="2591443" y="458171"/>
                                  <a:pt x="2599924" y="457173"/>
                                  <a:pt x="2607659" y="459119"/>
                                </a:cubicBezTo>
                                <a:close/>
                                <a:moveTo>
                                  <a:pt x="647939" y="443002"/>
                                </a:moveTo>
                                <a:cubicBezTo>
                                  <a:pt x="649136" y="443002"/>
                                  <a:pt x="649936" y="443800"/>
                                  <a:pt x="650335" y="444998"/>
                                </a:cubicBezTo>
                                <a:lnTo>
                                  <a:pt x="652730" y="462564"/>
                                </a:lnTo>
                                <a:cubicBezTo>
                                  <a:pt x="652730" y="463761"/>
                                  <a:pt x="651932" y="464959"/>
                                  <a:pt x="650733" y="464959"/>
                                </a:cubicBezTo>
                                <a:cubicBezTo>
                                  <a:pt x="649536" y="464959"/>
                                  <a:pt x="648338" y="464160"/>
                                  <a:pt x="648338" y="462963"/>
                                </a:cubicBezTo>
                                <a:lnTo>
                                  <a:pt x="645943" y="445397"/>
                                </a:lnTo>
                                <a:cubicBezTo>
                                  <a:pt x="645943" y="444199"/>
                                  <a:pt x="646741" y="443002"/>
                                  <a:pt x="647939" y="443002"/>
                                </a:cubicBezTo>
                                <a:close/>
                                <a:moveTo>
                                  <a:pt x="636361" y="442204"/>
                                </a:moveTo>
                                <a:cubicBezTo>
                                  <a:pt x="637560" y="442603"/>
                                  <a:pt x="637959" y="443800"/>
                                  <a:pt x="637560" y="444998"/>
                                </a:cubicBezTo>
                                <a:lnTo>
                                  <a:pt x="632769" y="461765"/>
                                </a:lnTo>
                                <a:cubicBezTo>
                                  <a:pt x="632769" y="462564"/>
                                  <a:pt x="631970" y="463362"/>
                                  <a:pt x="631172" y="463362"/>
                                </a:cubicBezTo>
                                <a:lnTo>
                                  <a:pt x="630372" y="463362"/>
                                </a:lnTo>
                                <a:cubicBezTo>
                                  <a:pt x="629175" y="462963"/>
                                  <a:pt x="628376" y="461765"/>
                                  <a:pt x="628777" y="460568"/>
                                </a:cubicBezTo>
                                <a:lnTo>
                                  <a:pt x="633567" y="443800"/>
                                </a:lnTo>
                                <a:cubicBezTo>
                                  <a:pt x="633966" y="442603"/>
                                  <a:pt x="635164" y="441804"/>
                                  <a:pt x="636361" y="442204"/>
                                </a:cubicBezTo>
                                <a:close/>
                                <a:moveTo>
                                  <a:pt x="658318" y="439409"/>
                                </a:moveTo>
                                <a:cubicBezTo>
                                  <a:pt x="659116" y="439009"/>
                                  <a:pt x="660713" y="439009"/>
                                  <a:pt x="661112" y="440207"/>
                                </a:cubicBezTo>
                                <a:lnTo>
                                  <a:pt x="669896" y="455378"/>
                                </a:lnTo>
                                <a:cubicBezTo>
                                  <a:pt x="670294" y="456176"/>
                                  <a:pt x="670294" y="457773"/>
                                  <a:pt x="669096" y="458172"/>
                                </a:cubicBezTo>
                                <a:lnTo>
                                  <a:pt x="668298" y="458571"/>
                                </a:lnTo>
                                <a:cubicBezTo>
                                  <a:pt x="667500" y="458571"/>
                                  <a:pt x="666701" y="458172"/>
                                  <a:pt x="666302" y="457374"/>
                                </a:cubicBezTo>
                                <a:lnTo>
                                  <a:pt x="657520" y="442203"/>
                                </a:lnTo>
                                <a:cubicBezTo>
                                  <a:pt x="657119" y="441405"/>
                                  <a:pt x="657119" y="439808"/>
                                  <a:pt x="658318" y="439409"/>
                                </a:cubicBezTo>
                                <a:close/>
                                <a:moveTo>
                                  <a:pt x="626383" y="437413"/>
                                </a:moveTo>
                                <a:cubicBezTo>
                                  <a:pt x="627181" y="437812"/>
                                  <a:pt x="627580" y="439409"/>
                                  <a:pt x="627181" y="440207"/>
                                </a:cubicBezTo>
                                <a:lnTo>
                                  <a:pt x="616402" y="454180"/>
                                </a:lnTo>
                                <a:cubicBezTo>
                                  <a:pt x="616003" y="454580"/>
                                  <a:pt x="615204" y="454979"/>
                                  <a:pt x="614805" y="454979"/>
                                </a:cubicBezTo>
                                <a:cubicBezTo>
                                  <a:pt x="614406" y="454979"/>
                                  <a:pt x="613607" y="454979"/>
                                  <a:pt x="613208" y="454580"/>
                                </a:cubicBezTo>
                                <a:cubicBezTo>
                                  <a:pt x="612410" y="454180"/>
                                  <a:pt x="612011" y="452584"/>
                                  <a:pt x="612809" y="451785"/>
                                </a:cubicBezTo>
                                <a:lnTo>
                                  <a:pt x="623587" y="437812"/>
                                </a:lnTo>
                                <a:cubicBezTo>
                                  <a:pt x="623987" y="437014"/>
                                  <a:pt x="625583" y="436615"/>
                                  <a:pt x="626383" y="437413"/>
                                </a:cubicBezTo>
                                <a:close/>
                                <a:moveTo>
                                  <a:pt x="3854634" y="434619"/>
                                </a:moveTo>
                                <a:cubicBezTo>
                                  <a:pt x="3855832" y="434219"/>
                                  <a:pt x="3857030" y="435018"/>
                                  <a:pt x="3857429" y="436215"/>
                                </a:cubicBezTo>
                                <a:cubicBezTo>
                                  <a:pt x="3859026" y="443800"/>
                                  <a:pt x="3867010" y="448990"/>
                                  <a:pt x="3874994" y="446994"/>
                                </a:cubicBezTo>
                                <a:cubicBezTo>
                                  <a:pt x="3876590" y="446994"/>
                                  <a:pt x="3877788" y="447792"/>
                                  <a:pt x="3878187" y="448591"/>
                                </a:cubicBezTo>
                                <a:cubicBezTo>
                                  <a:pt x="3878586" y="449788"/>
                                  <a:pt x="3877788" y="450986"/>
                                  <a:pt x="3876990" y="451385"/>
                                </a:cubicBezTo>
                                <a:lnTo>
                                  <a:pt x="3876590" y="451385"/>
                                </a:lnTo>
                                <a:cubicBezTo>
                                  <a:pt x="3872199" y="452583"/>
                                  <a:pt x="3867808" y="452183"/>
                                  <a:pt x="3863816" y="450187"/>
                                </a:cubicBezTo>
                                <a:cubicBezTo>
                                  <a:pt x="3858626" y="464559"/>
                                  <a:pt x="3848647" y="475737"/>
                                  <a:pt x="3835073" y="482523"/>
                                </a:cubicBezTo>
                                <a:cubicBezTo>
                                  <a:pt x="3821500" y="489310"/>
                                  <a:pt x="3806331" y="490507"/>
                                  <a:pt x="3791959" y="485717"/>
                                </a:cubicBezTo>
                                <a:cubicBezTo>
                                  <a:pt x="3791161" y="490108"/>
                                  <a:pt x="3788766" y="494100"/>
                                  <a:pt x="3785173" y="496895"/>
                                </a:cubicBezTo>
                                <a:lnTo>
                                  <a:pt x="3784774" y="497294"/>
                                </a:lnTo>
                                <a:cubicBezTo>
                                  <a:pt x="3783975" y="497693"/>
                                  <a:pt x="3782778" y="497294"/>
                                  <a:pt x="3781979" y="496495"/>
                                </a:cubicBezTo>
                                <a:cubicBezTo>
                                  <a:pt x="3781181" y="495697"/>
                                  <a:pt x="3781181" y="494100"/>
                                  <a:pt x="3782379" y="493302"/>
                                </a:cubicBezTo>
                                <a:cubicBezTo>
                                  <a:pt x="3788367" y="488112"/>
                                  <a:pt x="3789564" y="478931"/>
                                  <a:pt x="3784375" y="472543"/>
                                </a:cubicBezTo>
                                <a:cubicBezTo>
                                  <a:pt x="3783576" y="471744"/>
                                  <a:pt x="3783576" y="470147"/>
                                  <a:pt x="3784774" y="469349"/>
                                </a:cubicBezTo>
                                <a:cubicBezTo>
                                  <a:pt x="3785572" y="468551"/>
                                  <a:pt x="3787169" y="468551"/>
                                  <a:pt x="3787967" y="469748"/>
                                </a:cubicBezTo>
                                <a:cubicBezTo>
                                  <a:pt x="3790762" y="473342"/>
                                  <a:pt x="3792359" y="477334"/>
                                  <a:pt x="3792359" y="481326"/>
                                </a:cubicBezTo>
                                <a:lnTo>
                                  <a:pt x="3792758" y="481326"/>
                                </a:lnTo>
                                <a:cubicBezTo>
                                  <a:pt x="3806331" y="485717"/>
                                  <a:pt x="3820302" y="484919"/>
                                  <a:pt x="3833077" y="478531"/>
                                </a:cubicBezTo>
                                <a:cubicBezTo>
                                  <a:pt x="3845453" y="472143"/>
                                  <a:pt x="3855034" y="461365"/>
                                  <a:pt x="3859425" y="448191"/>
                                </a:cubicBezTo>
                                <a:lnTo>
                                  <a:pt x="3859425" y="447792"/>
                                </a:lnTo>
                                <a:cubicBezTo>
                                  <a:pt x="3856231" y="445397"/>
                                  <a:pt x="3854235" y="441804"/>
                                  <a:pt x="3853038" y="437413"/>
                                </a:cubicBezTo>
                                <a:cubicBezTo>
                                  <a:pt x="3852638" y="436215"/>
                                  <a:pt x="3853437" y="435018"/>
                                  <a:pt x="3854634" y="434619"/>
                                </a:cubicBezTo>
                                <a:close/>
                                <a:moveTo>
                                  <a:pt x="4777980" y="431425"/>
                                </a:moveTo>
                                <a:cubicBezTo>
                                  <a:pt x="4780375" y="431026"/>
                                  <a:pt x="4782371" y="432622"/>
                                  <a:pt x="4782770" y="435018"/>
                                </a:cubicBezTo>
                                <a:lnTo>
                                  <a:pt x="4786363" y="459369"/>
                                </a:lnTo>
                                <a:lnTo>
                                  <a:pt x="4810715" y="455776"/>
                                </a:lnTo>
                                <a:cubicBezTo>
                                  <a:pt x="4813110" y="455377"/>
                                  <a:pt x="4815106" y="456974"/>
                                  <a:pt x="4815505" y="459369"/>
                                </a:cubicBezTo>
                                <a:cubicBezTo>
                                  <a:pt x="4815905" y="461764"/>
                                  <a:pt x="4814308" y="463760"/>
                                  <a:pt x="4811913" y="464159"/>
                                </a:cubicBezTo>
                                <a:lnTo>
                                  <a:pt x="4787560" y="467752"/>
                                </a:lnTo>
                                <a:lnTo>
                                  <a:pt x="4791153" y="492104"/>
                                </a:lnTo>
                                <a:cubicBezTo>
                                  <a:pt x="4791552" y="494499"/>
                                  <a:pt x="4789956" y="496495"/>
                                  <a:pt x="4787560" y="496895"/>
                                </a:cubicBezTo>
                                <a:cubicBezTo>
                                  <a:pt x="4785165" y="497294"/>
                                  <a:pt x="4783169" y="495697"/>
                                  <a:pt x="4782770" y="493302"/>
                                </a:cubicBezTo>
                                <a:lnTo>
                                  <a:pt x="4779177" y="468950"/>
                                </a:lnTo>
                                <a:lnTo>
                                  <a:pt x="4754826" y="472542"/>
                                </a:lnTo>
                                <a:cubicBezTo>
                                  <a:pt x="4752431" y="472943"/>
                                  <a:pt x="4750435" y="471345"/>
                                  <a:pt x="4750036" y="468950"/>
                                </a:cubicBezTo>
                                <a:cubicBezTo>
                                  <a:pt x="4749636" y="466554"/>
                                  <a:pt x="4751233" y="464558"/>
                                  <a:pt x="4753628" y="464159"/>
                                </a:cubicBezTo>
                                <a:lnTo>
                                  <a:pt x="4777980" y="460566"/>
                                </a:lnTo>
                                <a:lnTo>
                                  <a:pt x="4774387" y="436215"/>
                                </a:lnTo>
                                <a:cubicBezTo>
                                  <a:pt x="4773988" y="433820"/>
                                  <a:pt x="4775584" y="431824"/>
                                  <a:pt x="4777980" y="431425"/>
                                </a:cubicBezTo>
                                <a:close/>
                                <a:moveTo>
                                  <a:pt x="670293" y="431425"/>
                                </a:moveTo>
                                <a:lnTo>
                                  <a:pt x="684666" y="442204"/>
                                </a:lnTo>
                                <a:cubicBezTo>
                                  <a:pt x="685464" y="442604"/>
                                  <a:pt x="685862" y="444200"/>
                                  <a:pt x="685064" y="444999"/>
                                </a:cubicBezTo>
                                <a:cubicBezTo>
                                  <a:pt x="684666" y="445398"/>
                                  <a:pt x="683866" y="445797"/>
                                  <a:pt x="683467" y="445797"/>
                                </a:cubicBezTo>
                                <a:cubicBezTo>
                                  <a:pt x="683068" y="445797"/>
                                  <a:pt x="682269" y="445797"/>
                                  <a:pt x="681871" y="445398"/>
                                </a:cubicBezTo>
                                <a:lnTo>
                                  <a:pt x="667898" y="434619"/>
                                </a:lnTo>
                                <a:cubicBezTo>
                                  <a:pt x="667100" y="434219"/>
                                  <a:pt x="666701" y="432623"/>
                                  <a:pt x="667499" y="431824"/>
                                </a:cubicBezTo>
                                <a:cubicBezTo>
                                  <a:pt x="667898" y="431026"/>
                                  <a:pt x="669495" y="430627"/>
                                  <a:pt x="670293" y="431425"/>
                                </a:cubicBezTo>
                                <a:close/>
                                <a:moveTo>
                                  <a:pt x="7350817" y="429828"/>
                                </a:moveTo>
                                <a:cubicBezTo>
                                  <a:pt x="7352014" y="429828"/>
                                  <a:pt x="7353212" y="430626"/>
                                  <a:pt x="7353212" y="431824"/>
                                </a:cubicBezTo>
                                <a:lnTo>
                                  <a:pt x="7355607" y="449390"/>
                                </a:lnTo>
                                <a:cubicBezTo>
                                  <a:pt x="7355607" y="450587"/>
                                  <a:pt x="7354809" y="451785"/>
                                  <a:pt x="7353611" y="451785"/>
                                </a:cubicBezTo>
                                <a:cubicBezTo>
                                  <a:pt x="7352413" y="451785"/>
                                  <a:pt x="7351216" y="450986"/>
                                  <a:pt x="7351216" y="449789"/>
                                </a:cubicBezTo>
                                <a:lnTo>
                                  <a:pt x="7348820" y="432223"/>
                                </a:lnTo>
                                <a:cubicBezTo>
                                  <a:pt x="7348820" y="431025"/>
                                  <a:pt x="7349619" y="429828"/>
                                  <a:pt x="7350817" y="429828"/>
                                </a:cubicBezTo>
                                <a:close/>
                                <a:moveTo>
                                  <a:pt x="7339240" y="429030"/>
                                </a:moveTo>
                                <a:cubicBezTo>
                                  <a:pt x="7340439" y="429429"/>
                                  <a:pt x="7341237" y="430626"/>
                                  <a:pt x="7340439" y="431824"/>
                                </a:cubicBezTo>
                                <a:lnTo>
                                  <a:pt x="7335648" y="448591"/>
                                </a:lnTo>
                                <a:cubicBezTo>
                                  <a:pt x="7335648" y="449390"/>
                                  <a:pt x="7334849" y="450188"/>
                                  <a:pt x="7334051" y="450188"/>
                                </a:cubicBezTo>
                                <a:lnTo>
                                  <a:pt x="7333253" y="450188"/>
                                </a:lnTo>
                                <a:cubicBezTo>
                                  <a:pt x="7332054" y="449789"/>
                                  <a:pt x="7331256" y="448591"/>
                                  <a:pt x="7331655" y="447394"/>
                                </a:cubicBezTo>
                                <a:lnTo>
                                  <a:pt x="7336446" y="430626"/>
                                </a:lnTo>
                                <a:cubicBezTo>
                                  <a:pt x="7336845" y="429429"/>
                                  <a:pt x="7338043" y="428630"/>
                                  <a:pt x="7339240" y="429030"/>
                                </a:cubicBezTo>
                                <a:close/>
                                <a:moveTo>
                                  <a:pt x="616002" y="427833"/>
                                </a:moveTo>
                                <a:cubicBezTo>
                                  <a:pt x="616801" y="427433"/>
                                  <a:pt x="618399" y="427433"/>
                                  <a:pt x="618798" y="428631"/>
                                </a:cubicBezTo>
                                <a:cubicBezTo>
                                  <a:pt x="619596" y="429429"/>
                                  <a:pt x="619196" y="431026"/>
                                  <a:pt x="617998" y="431425"/>
                                </a:cubicBezTo>
                                <a:lnTo>
                                  <a:pt x="602829" y="440209"/>
                                </a:lnTo>
                                <a:lnTo>
                                  <a:pt x="602031" y="440608"/>
                                </a:lnTo>
                                <a:cubicBezTo>
                                  <a:pt x="601232" y="440608"/>
                                  <a:pt x="600434" y="440209"/>
                                  <a:pt x="600035" y="439410"/>
                                </a:cubicBezTo>
                                <a:cubicBezTo>
                                  <a:pt x="599635" y="438612"/>
                                  <a:pt x="599635" y="437015"/>
                                  <a:pt x="600833" y="436616"/>
                                </a:cubicBezTo>
                                <a:close/>
                                <a:moveTo>
                                  <a:pt x="7329261" y="424239"/>
                                </a:moveTo>
                                <a:cubicBezTo>
                                  <a:pt x="7330458" y="424638"/>
                                  <a:pt x="7330458" y="426235"/>
                                  <a:pt x="7330059" y="427033"/>
                                </a:cubicBezTo>
                                <a:lnTo>
                                  <a:pt x="7319281" y="441006"/>
                                </a:lnTo>
                                <a:cubicBezTo>
                                  <a:pt x="7318882" y="441406"/>
                                  <a:pt x="7318083" y="441805"/>
                                  <a:pt x="7317683" y="441805"/>
                                </a:cubicBezTo>
                                <a:cubicBezTo>
                                  <a:pt x="7317284" y="441805"/>
                                  <a:pt x="7316485" y="441805"/>
                                  <a:pt x="7316086" y="441406"/>
                                </a:cubicBezTo>
                                <a:cubicBezTo>
                                  <a:pt x="7315288" y="441006"/>
                                  <a:pt x="7314889" y="439410"/>
                                  <a:pt x="7315687" y="438611"/>
                                </a:cubicBezTo>
                                <a:lnTo>
                                  <a:pt x="7326466" y="424638"/>
                                </a:lnTo>
                                <a:cubicBezTo>
                                  <a:pt x="7326866" y="423840"/>
                                  <a:pt x="7328462" y="423441"/>
                                  <a:pt x="7329261" y="424239"/>
                                </a:cubicBezTo>
                                <a:close/>
                                <a:moveTo>
                                  <a:pt x="6006515" y="423940"/>
                                </a:moveTo>
                                <a:cubicBezTo>
                                  <a:pt x="6009110" y="423341"/>
                                  <a:pt x="6012503" y="423241"/>
                                  <a:pt x="6015897" y="425038"/>
                                </a:cubicBezTo>
                                <a:cubicBezTo>
                                  <a:pt x="6023482" y="429030"/>
                                  <a:pt x="6023082" y="436614"/>
                                  <a:pt x="6023082" y="437014"/>
                                </a:cubicBezTo>
                                <a:cubicBezTo>
                                  <a:pt x="6023082" y="437014"/>
                                  <a:pt x="6023082" y="439808"/>
                                  <a:pt x="6026675" y="441804"/>
                                </a:cubicBezTo>
                                <a:cubicBezTo>
                                  <a:pt x="6030268" y="443401"/>
                                  <a:pt x="6032663" y="441804"/>
                                  <a:pt x="6032663" y="441804"/>
                                </a:cubicBezTo>
                                <a:lnTo>
                                  <a:pt x="6033062" y="441804"/>
                                </a:lnTo>
                                <a:lnTo>
                                  <a:pt x="6033462" y="441405"/>
                                </a:lnTo>
                                <a:cubicBezTo>
                                  <a:pt x="6035458" y="440207"/>
                                  <a:pt x="6040248" y="437812"/>
                                  <a:pt x="6046635" y="441006"/>
                                </a:cubicBezTo>
                                <a:cubicBezTo>
                                  <a:pt x="6053421" y="444598"/>
                                  <a:pt x="6053821" y="452183"/>
                                  <a:pt x="6053821" y="452582"/>
                                </a:cubicBezTo>
                                <a:lnTo>
                                  <a:pt x="6053821" y="452982"/>
                                </a:lnTo>
                                <a:cubicBezTo>
                                  <a:pt x="6053821" y="452982"/>
                                  <a:pt x="6053821" y="455776"/>
                                  <a:pt x="6057413" y="457772"/>
                                </a:cubicBezTo>
                                <a:cubicBezTo>
                                  <a:pt x="6061006" y="459768"/>
                                  <a:pt x="6063801" y="457772"/>
                                  <a:pt x="6063801" y="457772"/>
                                </a:cubicBezTo>
                                <a:lnTo>
                                  <a:pt x="6064200" y="457772"/>
                                </a:lnTo>
                                <a:cubicBezTo>
                                  <a:pt x="6064599" y="457373"/>
                                  <a:pt x="6071785" y="453381"/>
                                  <a:pt x="6078172" y="456974"/>
                                </a:cubicBezTo>
                                <a:cubicBezTo>
                                  <a:pt x="6085756" y="460966"/>
                                  <a:pt x="6085357" y="468551"/>
                                  <a:pt x="6085357" y="468950"/>
                                </a:cubicBezTo>
                                <a:cubicBezTo>
                                  <a:pt x="6085357" y="468950"/>
                                  <a:pt x="6085357" y="471745"/>
                                  <a:pt x="6088950" y="473741"/>
                                </a:cubicBezTo>
                                <a:cubicBezTo>
                                  <a:pt x="6090148" y="474140"/>
                                  <a:pt x="6090946" y="474539"/>
                                  <a:pt x="6092144" y="474539"/>
                                </a:cubicBezTo>
                                <a:lnTo>
                                  <a:pt x="6096535" y="474938"/>
                                </a:lnTo>
                                <a:cubicBezTo>
                                  <a:pt x="6098531" y="474938"/>
                                  <a:pt x="6100128" y="476934"/>
                                  <a:pt x="6100128" y="478930"/>
                                </a:cubicBezTo>
                                <a:cubicBezTo>
                                  <a:pt x="6099728" y="480926"/>
                                  <a:pt x="6098132" y="482523"/>
                                  <a:pt x="6094539" y="483322"/>
                                </a:cubicBezTo>
                                <a:lnTo>
                                  <a:pt x="6088551" y="482922"/>
                                </a:lnTo>
                                <a:cubicBezTo>
                                  <a:pt x="6086954" y="482523"/>
                                  <a:pt x="6085357" y="482124"/>
                                  <a:pt x="6083760" y="481326"/>
                                </a:cubicBezTo>
                                <a:cubicBezTo>
                                  <a:pt x="6076176" y="477334"/>
                                  <a:pt x="6076575" y="469749"/>
                                  <a:pt x="6076575" y="469350"/>
                                </a:cubicBezTo>
                                <a:cubicBezTo>
                                  <a:pt x="6076575" y="469350"/>
                                  <a:pt x="6076974" y="466555"/>
                                  <a:pt x="6073381" y="464559"/>
                                </a:cubicBezTo>
                                <a:cubicBezTo>
                                  <a:pt x="6070587" y="462962"/>
                                  <a:pt x="6066994" y="464559"/>
                                  <a:pt x="6066595" y="464958"/>
                                </a:cubicBezTo>
                                <a:cubicBezTo>
                                  <a:pt x="6065397" y="465757"/>
                                  <a:pt x="6059809" y="468950"/>
                                  <a:pt x="6053022" y="465358"/>
                                </a:cubicBezTo>
                                <a:cubicBezTo>
                                  <a:pt x="6046236" y="461765"/>
                                  <a:pt x="6045837" y="455377"/>
                                  <a:pt x="6045837" y="453780"/>
                                </a:cubicBezTo>
                                <a:cubicBezTo>
                                  <a:pt x="6045437" y="453381"/>
                                  <a:pt x="6045038" y="450187"/>
                                  <a:pt x="6042244" y="448590"/>
                                </a:cubicBezTo>
                                <a:cubicBezTo>
                                  <a:pt x="6039050" y="446994"/>
                                  <a:pt x="6037054" y="448191"/>
                                  <a:pt x="6036256" y="448590"/>
                                </a:cubicBezTo>
                                <a:lnTo>
                                  <a:pt x="6035857" y="448590"/>
                                </a:lnTo>
                                <a:cubicBezTo>
                                  <a:pt x="6034659" y="449389"/>
                                  <a:pt x="6029470" y="452582"/>
                                  <a:pt x="6022284" y="448990"/>
                                </a:cubicBezTo>
                                <a:cubicBezTo>
                                  <a:pt x="6014699" y="444998"/>
                                  <a:pt x="6015098" y="437812"/>
                                  <a:pt x="6015098" y="437014"/>
                                </a:cubicBezTo>
                                <a:cubicBezTo>
                                  <a:pt x="6015498" y="437014"/>
                                  <a:pt x="6015098" y="433820"/>
                                  <a:pt x="6011904" y="432223"/>
                                </a:cubicBezTo>
                                <a:cubicBezTo>
                                  <a:pt x="6009109" y="430626"/>
                                  <a:pt x="6005517" y="432223"/>
                                  <a:pt x="6005117" y="432622"/>
                                </a:cubicBezTo>
                                <a:cubicBezTo>
                                  <a:pt x="6003920" y="433421"/>
                                  <a:pt x="5998331" y="436614"/>
                                  <a:pt x="5991545" y="433022"/>
                                </a:cubicBezTo>
                                <a:lnTo>
                                  <a:pt x="5989149" y="431425"/>
                                </a:lnTo>
                                <a:cubicBezTo>
                                  <a:pt x="5987153" y="430626"/>
                                  <a:pt x="5986355" y="428231"/>
                                  <a:pt x="5987553" y="426235"/>
                                </a:cubicBezTo>
                                <a:cubicBezTo>
                                  <a:pt x="5988351" y="424239"/>
                                  <a:pt x="5990746" y="423441"/>
                                  <a:pt x="5992742" y="424638"/>
                                </a:cubicBezTo>
                                <a:lnTo>
                                  <a:pt x="5995137" y="425836"/>
                                </a:lnTo>
                                <a:cubicBezTo>
                                  <a:pt x="5998730" y="427832"/>
                                  <a:pt x="6001525" y="425836"/>
                                  <a:pt x="6001525" y="425836"/>
                                </a:cubicBezTo>
                                <a:lnTo>
                                  <a:pt x="6001924" y="425836"/>
                                </a:lnTo>
                                <a:cubicBezTo>
                                  <a:pt x="6002124" y="425636"/>
                                  <a:pt x="6003920" y="424539"/>
                                  <a:pt x="6006515" y="423940"/>
                                </a:cubicBezTo>
                                <a:close/>
                                <a:moveTo>
                                  <a:pt x="675083" y="420647"/>
                                </a:moveTo>
                                <a:lnTo>
                                  <a:pt x="691850" y="425438"/>
                                </a:lnTo>
                                <a:cubicBezTo>
                                  <a:pt x="692649" y="425438"/>
                                  <a:pt x="693447" y="426636"/>
                                  <a:pt x="693048" y="428232"/>
                                </a:cubicBezTo>
                                <a:cubicBezTo>
                                  <a:pt x="693048" y="429031"/>
                                  <a:pt x="692250" y="429829"/>
                                  <a:pt x="691451" y="429829"/>
                                </a:cubicBezTo>
                                <a:lnTo>
                                  <a:pt x="690653" y="429829"/>
                                </a:lnTo>
                                <a:lnTo>
                                  <a:pt x="673885" y="425039"/>
                                </a:lnTo>
                                <a:cubicBezTo>
                                  <a:pt x="672688" y="424640"/>
                                  <a:pt x="671889" y="423441"/>
                                  <a:pt x="672289" y="422243"/>
                                </a:cubicBezTo>
                                <a:cubicBezTo>
                                  <a:pt x="672688" y="421046"/>
                                  <a:pt x="673885" y="420247"/>
                                  <a:pt x="675083" y="420647"/>
                                </a:cubicBezTo>
                                <a:close/>
                                <a:moveTo>
                                  <a:pt x="612810" y="415856"/>
                                </a:moveTo>
                                <a:cubicBezTo>
                                  <a:pt x="614007" y="415856"/>
                                  <a:pt x="615205" y="416654"/>
                                  <a:pt x="615205" y="417852"/>
                                </a:cubicBezTo>
                                <a:cubicBezTo>
                                  <a:pt x="615604" y="419049"/>
                                  <a:pt x="614806" y="420248"/>
                                  <a:pt x="613209" y="420248"/>
                                </a:cubicBezTo>
                                <a:lnTo>
                                  <a:pt x="595643" y="422643"/>
                                </a:lnTo>
                                <a:cubicBezTo>
                                  <a:pt x="594446" y="422643"/>
                                  <a:pt x="593248" y="421845"/>
                                  <a:pt x="593248" y="420647"/>
                                </a:cubicBezTo>
                                <a:cubicBezTo>
                                  <a:pt x="593248" y="419449"/>
                                  <a:pt x="594046" y="418251"/>
                                  <a:pt x="595244" y="418251"/>
                                </a:cubicBezTo>
                                <a:close/>
                                <a:moveTo>
                                  <a:pt x="7318882" y="414659"/>
                                </a:moveTo>
                                <a:cubicBezTo>
                                  <a:pt x="7319680" y="414259"/>
                                  <a:pt x="7321277" y="414259"/>
                                  <a:pt x="7321676" y="415457"/>
                                </a:cubicBezTo>
                                <a:cubicBezTo>
                                  <a:pt x="7322474" y="416255"/>
                                  <a:pt x="7322075" y="417852"/>
                                  <a:pt x="7320878" y="418251"/>
                                </a:cubicBezTo>
                                <a:lnTo>
                                  <a:pt x="7305707" y="427035"/>
                                </a:lnTo>
                                <a:lnTo>
                                  <a:pt x="7304909" y="427434"/>
                                </a:lnTo>
                                <a:cubicBezTo>
                                  <a:pt x="7304110" y="427434"/>
                                  <a:pt x="7303312" y="427035"/>
                                  <a:pt x="7302913" y="426236"/>
                                </a:cubicBezTo>
                                <a:cubicBezTo>
                                  <a:pt x="7302513" y="425438"/>
                                  <a:pt x="7302513" y="423841"/>
                                  <a:pt x="7303711" y="423442"/>
                                </a:cubicBezTo>
                                <a:close/>
                                <a:moveTo>
                                  <a:pt x="692251" y="405876"/>
                                </a:moveTo>
                                <a:cubicBezTo>
                                  <a:pt x="693447" y="405876"/>
                                  <a:pt x="694246" y="406674"/>
                                  <a:pt x="694646" y="407872"/>
                                </a:cubicBezTo>
                                <a:cubicBezTo>
                                  <a:pt x="694646" y="409069"/>
                                  <a:pt x="693846" y="410268"/>
                                  <a:pt x="692649" y="410268"/>
                                </a:cubicBezTo>
                                <a:lnTo>
                                  <a:pt x="675084" y="412663"/>
                                </a:lnTo>
                                <a:cubicBezTo>
                                  <a:pt x="673886" y="412663"/>
                                  <a:pt x="672689" y="411865"/>
                                  <a:pt x="672689" y="410667"/>
                                </a:cubicBezTo>
                                <a:cubicBezTo>
                                  <a:pt x="672689" y="409469"/>
                                  <a:pt x="673487" y="408271"/>
                                  <a:pt x="674685" y="408271"/>
                                </a:cubicBezTo>
                                <a:close/>
                                <a:moveTo>
                                  <a:pt x="7316087" y="402683"/>
                                </a:moveTo>
                                <a:cubicBezTo>
                                  <a:pt x="7317284" y="402683"/>
                                  <a:pt x="7318482" y="403481"/>
                                  <a:pt x="7318482" y="404679"/>
                                </a:cubicBezTo>
                                <a:cubicBezTo>
                                  <a:pt x="7318482" y="405876"/>
                                  <a:pt x="7317684" y="407075"/>
                                  <a:pt x="7316486" y="407075"/>
                                </a:cubicBezTo>
                                <a:lnTo>
                                  <a:pt x="7298920" y="409470"/>
                                </a:lnTo>
                                <a:cubicBezTo>
                                  <a:pt x="7297723" y="409470"/>
                                  <a:pt x="7296525" y="408672"/>
                                  <a:pt x="7296525" y="407474"/>
                                </a:cubicBezTo>
                                <a:cubicBezTo>
                                  <a:pt x="7296525" y="406276"/>
                                  <a:pt x="7297323" y="405078"/>
                                  <a:pt x="7298521" y="405078"/>
                                </a:cubicBezTo>
                                <a:close/>
                                <a:moveTo>
                                  <a:pt x="597240" y="398691"/>
                                </a:moveTo>
                                <a:lnTo>
                                  <a:pt x="614008" y="403482"/>
                                </a:lnTo>
                                <a:cubicBezTo>
                                  <a:pt x="615204" y="403881"/>
                                  <a:pt x="616004" y="405079"/>
                                  <a:pt x="615603" y="406276"/>
                                </a:cubicBezTo>
                                <a:cubicBezTo>
                                  <a:pt x="615603" y="407075"/>
                                  <a:pt x="614805" y="407873"/>
                                  <a:pt x="614008" y="407873"/>
                                </a:cubicBezTo>
                                <a:lnTo>
                                  <a:pt x="613208" y="407873"/>
                                </a:lnTo>
                                <a:lnTo>
                                  <a:pt x="596441" y="403083"/>
                                </a:lnTo>
                                <a:cubicBezTo>
                                  <a:pt x="595643" y="403083"/>
                                  <a:pt x="594845" y="401884"/>
                                  <a:pt x="594446" y="400287"/>
                                </a:cubicBezTo>
                                <a:cubicBezTo>
                                  <a:pt x="594845" y="399090"/>
                                  <a:pt x="596043" y="398291"/>
                                  <a:pt x="597240" y="398691"/>
                                </a:cubicBezTo>
                                <a:close/>
                                <a:moveTo>
                                  <a:pt x="6023281" y="391605"/>
                                </a:moveTo>
                                <a:cubicBezTo>
                                  <a:pt x="6025876" y="391006"/>
                                  <a:pt x="6029269" y="390906"/>
                                  <a:pt x="6032663" y="392703"/>
                                </a:cubicBezTo>
                                <a:cubicBezTo>
                                  <a:pt x="6040247" y="396695"/>
                                  <a:pt x="6039848" y="404279"/>
                                  <a:pt x="6039848" y="404679"/>
                                </a:cubicBezTo>
                                <a:cubicBezTo>
                                  <a:pt x="6039848" y="404679"/>
                                  <a:pt x="6039848" y="407473"/>
                                  <a:pt x="6043441" y="409469"/>
                                </a:cubicBezTo>
                                <a:cubicBezTo>
                                  <a:pt x="6047034" y="411066"/>
                                  <a:pt x="6049429" y="409469"/>
                                  <a:pt x="6049429" y="409469"/>
                                </a:cubicBezTo>
                                <a:lnTo>
                                  <a:pt x="6049828" y="409469"/>
                                </a:lnTo>
                                <a:lnTo>
                                  <a:pt x="6050227" y="409070"/>
                                </a:lnTo>
                                <a:cubicBezTo>
                                  <a:pt x="6052223" y="407872"/>
                                  <a:pt x="6057014" y="405477"/>
                                  <a:pt x="6063401" y="408671"/>
                                </a:cubicBezTo>
                                <a:cubicBezTo>
                                  <a:pt x="6070187" y="412263"/>
                                  <a:pt x="6070586" y="419848"/>
                                  <a:pt x="6070586" y="420247"/>
                                </a:cubicBezTo>
                                <a:lnTo>
                                  <a:pt x="6070586" y="420647"/>
                                </a:lnTo>
                                <a:cubicBezTo>
                                  <a:pt x="6070586" y="420647"/>
                                  <a:pt x="6070586" y="423441"/>
                                  <a:pt x="6074179" y="425437"/>
                                </a:cubicBezTo>
                                <a:cubicBezTo>
                                  <a:pt x="6077772" y="427433"/>
                                  <a:pt x="6080566" y="425437"/>
                                  <a:pt x="6080566" y="425437"/>
                                </a:cubicBezTo>
                                <a:lnTo>
                                  <a:pt x="6080966" y="425437"/>
                                </a:lnTo>
                                <a:cubicBezTo>
                                  <a:pt x="6081365" y="425038"/>
                                  <a:pt x="6088550" y="421046"/>
                                  <a:pt x="6094937" y="424639"/>
                                </a:cubicBezTo>
                                <a:cubicBezTo>
                                  <a:pt x="6102522" y="428631"/>
                                  <a:pt x="6102123" y="436216"/>
                                  <a:pt x="6102123" y="436615"/>
                                </a:cubicBezTo>
                                <a:cubicBezTo>
                                  <a:pt x="6102123" y="436615"/>
                                  <a:pt x="6102123" y="439410"/>
                                  <a:pt x="6105716" y="441406"/>
                                </a:cubicBezTo>
                                <a:cubicBezTo>
                                  <a:pt x="6106913" y="441805"/>
                                  <a:pt x="6107712" y="442204"/>
                                  <a:pt x="6108909" y="442204"/>
                                </a:cubicBezTo>
                                <a:lnTo>
                                  <a:pt x="6113301" y="442603"/>
                                </a:lnTo>
                                <a:cubicBezTo>
                                  <a:pt x="6115297" y="442603"/>
                                  <a:pt x="6116893" y="444599"/>
                                  <a:pt x="6116893" y="446595"/>
                                </a:cubicBezTo>
                                <a:cubicBezTo>
                                  <a:pt x="6116893" y="448991"/>
                                  <a:pt x="6115297" y="450587"/>
                                  <a:pt x="6111305" y="450587"/>
                                </a:cubicBezTo>
                                <a:lnTo>
                                  <a:pt x="6105317" y="450188"/>
                                </a:lnTo>
                                <a:cubicBezTo>
                                  <a:pt x="6103720" y="449789"/>
                                  <a:pt x="6102123" y="449390"/>
                                  <a:pt x="6100526" y="448591"/>
                                </a:cubicBezTo>
                                <a:cubicBezTo>
                                  <a:pt x="6092941" y="444599"/>
                                  <a:pt x="6093341" y="437015"/>
                                  <a:pt x="6093341" y="436615"/>
                                </a:cubicBezTo>
                                <a:cubicBezTo>
                                  <a:pt x="6093341" y="436615"/>
                                  <a:pt x="6093740" y="433821"/>
                                  <a:pt x="6090147" y="431825"/>
                                </a:cubicBezTo>
                                <a:cubicBezTo>
                                  <a:pt x="6087353" y="430228"/>
                                  <a:pt x="6083760" y="431825"/>
                                  <a:pt x="6083361" y="432224"/>
                                </a:cubicBezTo>
                                <a:cubicBezTo>
                                  <a:pt x="6082163" y="433023"/>
                                  <a:pt x="6076574" y="436216"/>
                                  <a:pt x="6069788" y="432623"/>
                                </a:cubicBezTo>
                                <a:cubicBezTo>
                                  <a:pt x="6063002" y="429031"/>
                                  <a:pt x="6062602" y="422643"/>
                                  <a:pt x="6062602" y="421046"/>
                                </a:cubicBezTo>
                                <a:cubicBezTo>
                                  <a:pt x="6062203" y="420647"/>
                                  <a:pt x="6061804" y="417453"/>
                                  <a:pt x="6059010" y="415856"/>
                                </a:cubicBezTo>
                                <a:cubicBezTo>
                                  <a:pt x="6055816" y="414259"/>
                                  <a:pt x="6053820" y="415457"/>
                                  <a:pt x="6053022" y="415856"/>
                                </a:cubicBezTo>
                                <a:lnTo>
                                  <a:pt x="6052623" y="415856"/>
                                </a:lnTo>
                                <a:cubicBezTo>
                                  <a:pt x="6051425" y="416655"/>
                                  <a:pt x="6046235" y="419848"/>
                                  <a:pt x="6039050" y="416255"/>
                                </a:cubicBezTo>
                                <a:cubicBezTo>
                                  <a:pt x="6031465" y="412263"/>
                                  <a:pt x="6031864" y="405078"/>
                                  <a:pt x="6031864" y="404279"/>
                                </a:cubicBezTo>
                                <a:cubicBezTo>
                                  <a:pt x="6032263" y="404279"/>
                                  <a:pt x="6031864" y="401086"/>
                                  <a:pt x="6028670" y="399489"/>
                                </a:cubicBezTo>
                                <a:cubicBezTo>
                                  <a:pt x="6025875" y="397892"/>
                                  <a:pt x="6022282" y="399489"/>
                                  <a:pt x="6021883" y="399888"/>
                                </a:cubicBezTo>
                                <a:cubicBezTo>
                                  <a:pt x="6020686" y="400687"/>
                                  <a:pt x="6015097" y="403880"/>
                                  <a:pt x="6008311" y="400287"/>
                                </a:cubicBezTo>
                                <a:lnTo>
                                  <a:pt x="6005915" y="398691"/>
                                </a:lnTo>
                                <a:cubicBezTo>
                                  <a:pt x="6003919" y="397892"/>
                                  <a:pt x="6003121" y="395497"/>
                                  <a:pt x="6004319" y="393501"/>
                                </a:cubicBezTo>
                                <a:cubicBezTo>
                                  <a:pt x="6005117" y="391505"/>
                                  <a:pt x="6007512" y="390707"/>
                                  <a:pt x="6009508" y="391904"/>
                                </a:cubicBezTo>
                                <a:lnTo>
                                  <a:pt x="6011903" y="393501"/>
                                </a:lnTo>
                                <a:cubicBezTo>
                                  <a:pt x="6015496" y="395497"/>
                                  <a:pt x="6018291" y="393501"/>
                                  <a:pt x="6018291" y="393501"/>
                                </a:cubicBezTo>
                                <a:lnTo>
                                  <a:pt x="6018690" y="393501"/>
                                </a:lnTo>
                                <a:cubicBezTo>
                                  <a:pt x="6018890" y="393301"/>
                                  <a:pt x="6020686" y="392204"/>
                                  <a:pt x="6023281" y="391605"/>
                                </a:cubicBezTo>
                                <a:close/>
                                <a:moveTo>
                                  <a:pt x="685463" y="388312"/>
                                </a:moveTo>
                                <a:cubicBezTo>
                                  <a:pt x="686262" y="387912"/>
                                  <a:pt x="687858" y="387912"/>
                                  <a:pt x="688257" y="389110"/>
                                </a:cubicBezTo>
                                <a:cubicBezTo>
                                  <a:pt x="688657" y="389908"/>
                                  <a:pt x="688657" y="391505"/>
                                  <a:pt x="687459" y="391904"/>
                                </a:cubicBezTo>
                                <a:lnTo>
                                  <a:pt x="672289" y="400688"/>
                                </a:lnTo>
                                <a:lnTo>
                                  <a:pt x="671490" y="401087"/>
                                </a:lnTo>
                                <a:cubicBezTo>
                                  <a:pt x="670692" y="401087"/>
                                  <a:pt x="669893" y="400688"/>
                                  <a:pt x="669494" y="399889"/>
                                </a:cubicBezTo>
                                <a:cubicBezTo>
                                  <a:pt x="668696" y="399091"/>
                                  <a:pt x="669095" y="397494"/>
                                  <a:pt x="670293" y="397095"/>
                                </a:cubicBezTo>
                                <a:close/>
                                <a:moveTo>
                                  <a:pt x="7300517" y="385517"/>
                                </a:moveTo>
                                <a:lnTo>
                                  <a:pt x="7317285" y="390308"/>
                                </a:lnTo>
                                <a:cubicBezTo>
                                  <a:pt x="7318482" y="390707"/>
                                  <a:pt x="7319281" y="391905"/>
                                  <a:pt x="7318882" y="393102"/>
                                </a:cubicBezTo>
                                <a:cubicBezTo>
                                  <a:pt x="7318882" y="393901"/>
                                  <a:pt x="7318083" y="394699"/>
                                  <a:pt x="7317285" y="394699"/>
                                </a:cubicBezTo>
                                <a:lnTo>
                                  <a:pt x="7316486" y="394699"/>
                                </a:lnTo>
                                <a:lnTo>
                                  <a:pt x="7299719" y="389909"/>
                                </a:lnTo>
                                <a:cubicBezTo>
                                  <a:pt x="7298521" y="389909"/>
                                  <a:pt x="7297723" y="388710"/>
                                  <a:pt x="7297723" y="387113"/>
                                </a:cubicBezTo>
                                <a:cubicBezTo>
                                  <a:pt x="7298122" y="385916"/>
                                  <a:pt x="7299320" y="385117"/>
                                  <a:pt x="7300517" y="385517"/>
                                </a:cubicBezTo>
                                <a:close/>
                                <a:moveTo>
                                  <a:pt x="606821" y="383122"/>
                                </a:moveTo>
                                <a:lnTo>
                                  <a:pt x="620794" y="393901"/>
                                </a:lnTo>
                                <a:cubicBezTo>
                                  <a:pt x="621593" y="394301"/>
                                  <a:pt x="621992" y="395897"/>
                                  <a:pt x="621194" y="396696"/>
                                </a:cubicBezTo>
                                <a:cubicBezTo>
                                  <a:pt x="620794" y="397095"/>
                                  <a:pt x="619996" y="397494"/>
                                  <a:pt x="619597" y="397494"/>
                                </a:cubicBezTo>
                                <a:cubicBezTo>
                                  <a:pt x="619198" y="397494"/>
                                  <a:pt x="618399" y="397494"/>
                                  <a:pt x="618000" y="397095"/>
                                </a:cubicBezTo>
                                <a:lnTo>
                                  <a:pt x="604426" y="386316"/>
                                </a:lnTo>
                                <a:cubicBezTo>
                                  <a:pt x="603628" y="385916"/>
                                  <a:pt x="603229" y="384320"/>
                                  <a:pt x="604027" y="383521"/>
                                </a:cubicBezTo>
                                <a:cubicBezTo>
                                  <a:pt x="604426" y="382723"/>
                                  <a:pt x="606023" y="382324"/>
                                  <a:pt x="606821" y="383122"/>
                                </a:cubicBezTo>
                                <a:close/>
                                <a:moveTo>
                                  <a:pt x="675483" y="373940"/>
                                </a:moveTo>
                                <a:cubicBezTo>
                                  <a:pt x="676281" y="374339"/>
                                  <a:pt x="676680" y="375936"/>
                                  <a:pt x="675882" y="376734"/>
                                </a:cubicBezTo>
                                <a:lnTo>
                                  <a:pt x="665104" y="390707"/>
                                </a:lnTo>
                                <a:cubicBezTo>
                                  <a:pt x="664704" y="391107"/>
                                  <a:pt x="663906" y="391506"/>
                                  <a:pt x="663507" y="391506"/>
                                </a:cubicBezTo>
                                <a:cubicBezTo>
                                  <a:pt x="663107" y="391506"/>
                                  <a:pt x="662309" y="391506"/>
                                  <a:pt x="661909" y="391107"/>
                                </a:cubicBezTo>
                                <a:cubicBezTo>
                                  <a:pt x="660711" y="390707"/>
                                  <a:pt x="660711" y="389111"/>
                                  <a:pt x="661909" y="388312"/>
                                </a:cubicBezTo>
                                <a:lnTo>
                                  <a:pt x="672688" y="374339"/>
                                </a:lnTo>
                                <a:cubicBezTo>
                                  <a:pt x="673088" y="373541"/>
                                  <a:pt x="674684" y="373541"/>
                                  <a:pt x="675483" y="373940"/>
                                </a:cubicBezTo>
                                <a:close/>
                                <a:moveTo>
                                  <a:pt x="618797" y="370348"/>
                                </a:moveTo>
                                <a:cubicBezTo>
                                  <a:pt x="619595" y="369948"/>
                                  <a:pt x="621192" y="369948"/>
                                  <a:pt x="621591" y="371146"/>
                                </a:cubicBezTo>
                                <a:lnTo>
                                  <a:pt x="630375" y="386317"/>
                                </a:lnTo>
                                <a:cubicBezTo>
                                  <a:pt x="630774" y="387115"/>
                                  <a:pt x="630774" y="388712"/>
                                  <a:pt x="629576" y="389111"/>
                                </a:cubicBezTo>
                                <a:lnTo>
                                  <a:pt x="628778" y="389510"/>
                                </a:lnTo>
                                <a:cubicBezTo>
                                  <a:pt x="627979" y="389510"/>
                                  <a:pt x="627181" y="389111"/>
                                  <a:pt x="626781" y="388313"/>
                                </a:cubicBezTo>
                                <a:lnTo>
                                  <a:pt x="617999" y="373142"/>
                                </a:lnTo>
                                <a:cubicBezTo>
                                  <a:pt x="617599" y="372344"/>
                                  <a:pt x="617599" y="370747"/>
                                  <a:pt x="618797" y="370348"/>
                                </a:cubicBezTo>
                                <a:close/>
                                <a:moveTo>
                                  <a:pt x="7310097" y="369948"/>
                                </a:moveTo>
                                <a:lnTo>
                                  <a:pt x="7324070" y="380727"/>
                                </a:lnTo>
                                <a:cubicBezTo>
                                  <a:pt x="7324869" y="381127"/>
                                  <a:pt x="7325268" y="382723"/>
                                  <a:pt x="7324469" y="383522"/>
                                </a:cubicBezTo>
                                <a:cubicBezTo>
                                  <a:pt x="7324070" y="383921"/>
                                  <a:pt x="7323272" y="384320"/>
                                  <a:pt x="7322873" y="384320"/>
                                </a:cubicBezTo>
                                <a:cubicBezTo>
                                  <a:pt x="7322473" y="384320"/>
                                  <a:pt x="7321675" y="384320"/>
                                  <a:pt x="7321276" y="383921"/>
                                </a:cubicBezTo>
                                <a:lnTo>
                                  <a:pt x="7307702" y="373142"/>
                                </a:lnTo>
                                <a:cubicBezTo>
                                  <a:pt x="7306904" y="372742"/>
                                  <a:pt x="7306504" y="371146"/>
                                  <a:pt x="7307303" y="370347"/>
                                </a:cubicBezTo>
                                <a:cubicBezTo>
                                  <a:pt x="7307702" y="369549"/>
                                  <a:pt x="7309299" y="369150"/>
                                  <a:pt x="7310097" y="369948"/>
                                </a:cubicBezTo>
                                <a:close/>
                                <a:moveTo>
                                  <a:pt x="657520" y="365158"/>
                                </a:moveTo>
                                <a:cubicBezTo>
                                  <a:pt x="658717" y="365557"/>
                                  <a:pt x="659516" y="366754"/>
                                  <a:pt x="659116" y="367952"/>
                                </a:cubicBezTo>
                                <a:lnTo>
                                  <a:pt x="654326" y="384719"/>
                                </a:lnTo>
                                <a:cubicBezTo>
                                  <a:pt x="654326" y="385518"/>
                                  <a:pt x="653528" y="386316"/>
                                  <a:pt x="652729" y="386316"/>
                                </a:cubicBezTo>
                                <a:lnTo>
                                  <a:pt x="651930" y="386316"/>
                                </a:lnTo>
                                <a:cubicBezTo>
                                  <a:pt x="650732" y="385917"/>
                                  <a:pt x="649934" y="384719"/>
                                  <a:pt x="649934" y="383522"/>
                                </a:cubicBezTo>
                                <a:lnTo>
                                  <a:pt x="654724" y="366754"/>
                                </a:lnTo>
                                <a:cubicBezTo>
                                  <a:pt x="655124" y="365557"/>
                                  <a:pt x="656322" y="364758"/>
                                  <a:pt x="657520" y="365158"/>
                                </a:cubicBezTo>
                                <a:close/>
                                <a:moveTo>
                                  <a:pt x="637561" y="363561"/>
                                </a:moveTo>
                                <a:cubicBezTo>
                                  <a:pt x="638758" y="363561"/>
                                  <a:pt x="639956" y="364359"/>
                                  <a:pt x="639956" y="365557"/>
                                </a:cubicBezTo>
                                <a:lnTo>
                                  <a:pt x="642351" y="383123"/>
                                </a:lnTo>
                                <a:cubicBezTo>
                                  <a:pt x="642351" y="384320"/>
                                  <a:pt x="641553" y="385518"/>
                                  <a:pt x="640354" y="385518"/>
                                </a:cubicBezTo>
                                <a:cubicBezTo>
                                  <a:pt x="639158" y="385518"/>
                                  <a:pt x="637959" y="384719"/>
                                  <a:pt x="637959" y="383522"/>
                                </a:cubicBezTo>
                                <a:lnTo>
                                  <a:pt x="635564" y="365956"/>
                                </a:lnTo>
                                <a:cubicBezTo>
                                  <a:pt x="635564" y="364758"/>
                                  <a:pt x="636362" y="363561"/>
                                  <a:pt x="637561" y="363561"/>
                                </a:cubicBezTo>
                                <a:close/>
                                <a:moveTo>
                                  <a:pt x="7322074" y="357174"/>
                                </a:moveTo>
                                <a:cubicBezTo>
                                  <a:pt x="7322873" y="356774"/>
                                  <a:pt x="7324470" y="356774"/>
                                  <a:pt x="7324869" y="357972"/>
                                </a:cubicBezTo>
                                <a:lnTo>
                                  <a:pt x="7333652" y="373143"/>
                                </a:lnTo>
                                <a:cubicBezTo>
                                  <a:pt x="7334051" y="373941"/>
                                  <a:pt x="7334051" y="375538"/>
                                  <a:pt x="7332853" y="375937"/>
                                </a:cubicBezTo>
                                <a:lnTo>
                                  <a:pt x="7332055" y="376336"/>
                                </a:lnTo>
                                <a:cubicBezTo>
                                  <a:pt x="7331256" y="376336"/>
                                  <a:pt x="7330458" y="375937"/>
                                  <a:pt x="7330059" y="375139"/>
                                </a:cubicBezTo>
                                <a:lnTo>
                                  <a:pt x="7321275" y="359968"/>
                                </a:lnTo>
                                <a:cubicBezTo>
                                  <a:pt x="7320876" y="359170"/>
                                  <a:pt x="7320876" y="357573"/>
                                  <a:pt x="7322074" y="357174"/>
                                </a:cubicBezTo>
                                <a:close/>
                                <a:moveTo>
                                  <a:pt x="7360397" y="351985"/>
                                </a:moveTo>
                                <a:cubicBezTo>
                                  <a:pt x="7361596" y="352384"/>
                                  <a:pt x="7362394" y="353581"/>
                                  <a:pt x="7361995" y="354779"/>
                                </a:cubicBezTo>
                                <a:lnTo>
                                  <a:pt x="7357204" y="371546"/>
                                </a:lnTo>
                                <a:cubicBezTo>
                                  <a:pt x="7357204" y="372345"/>
                                  <a:pt x="7356405" y="373143"/>
                                  <a:pt x="7355607" y="373143"/>
                                </a:cubicBezTo>
                                <a:lnTo>
                                  <a:pt x="7354809" y="373143"/>
                                </a:lnTo>
                                <a:cubicBezTo>
                                  <a:pt x="7353611" y="372744"/>
                                  <a:pt x="7353211" y="371546"/>
                                  <a:pt x="7352812" y="370349"/>
                                </a:cubicBezTo>
                                <a:lnTo>
                                  <a:pt x="7357603" y="353581"/>
                                </a:lnTo>
                                <a:cubicBezTo>
                                  <a:pt x="7358002" y="352384"/>
                                  <a:pt x="7359200" y="351585"/>
                                  <a:pt x="7360397" y="351985"/>
                                </a:cubicBezTo>
                                <a:close/>
                                <a:moveTo>
                                  <a:pt x="7340438" y="350388"/>
                                </a:moveTo>
                                <a:cubicBezTo>
                                  <a:pt x="7341636" y="350388"/>
                                  <a:pt x="7342833" y="351186"/>
                                  <a:pt x="7342833" y="352384"/>
                                </a:cubicBezTo>
                                <a:lnTo>
                                  <a:pt x="7345228" y="369950"/>
                                </a:lnTo>
                                <a:cubicBezTo>
                                  <a:pt x="7345228" y="371147"/>
                                  <a:pt x="7344430" y="372345"/>
                                  <a:pt x="7343232" y="372345"/>
                                </a:cubicBezTo>
                                <a:cubicBezTo>
                                  <a:pt x="7342035" y="372345"/>
                                  <a:pt x="7341236" y="371546"/>
                                  <a:pt x="7340837" y="370349"/>
                                </a:cubicBezTo>
                                <a:lnTo>
                                  <a:pt x="7338441" y="352783"/>
                                </a:lnTo>
                                <a:cubicBezTo>
                                  <a:pt x="7338441" y="351585"/>
                                  <a:pt x="7339240" y="350388"/>
                                  <a:pt x="7340438" y="350388"/>
                                </a:cubicBezTo>
                                <a:close/>
                                <a:moveTo>
                                  <a:pt x="6385205" y="325787"/>
                                </a:moveTo>
                                <a:cubicBezTo>
                                  <a:pt x="6392939" y="327733"/>
                                  <a:pt x="6399925" y="332623"/>
                                  <a:pt x="6404316" y="340008"/>
                                </a:cubicBezTo>
                                <a:lnTo>
                                  <a:pt x="6398728" y="343601"/>
                                </a:lnTo>
                                <a:cubicBezTo>
                                  <a:pt x="6391143" y="332024"/>
                                  <a:pt x="6375973" y="328432"/>
                                  <a:pt x="6364397" y="335617"/>
                                </a:cubicBezTo>
                                <a:cubicBezTo>
                                  <a:pt x="6352420" y="342803"/>
                                  <a:pt x="6349226" y="357973"/>
                                  <a:pt x="6357210" y="369550"/>
                                </a:cubicBezTo>
                                <a:lnTo>
                                  <a:pt x="6351621" y="373143"/>
                                </a:lnTo>
                                <a:cubicBezTo>
                                  <a:pt x="6351222" y="372744"/>
                                  <a:pt x="6351222" y="372345"/>
                                  <a:pt x="6350823" y="371945"/>
                                </a:cubicBezTo>
                                <a:cubicBezTo>
                                  <a:pt x="6342041" y="357175"/>
                                  <a:pt x="6346831" y="338012"/>
                                  <a:pt x="6361602" y="329230"/>
                                </a:cubicBezTo>
                                <a:cubicBezTo>
                                  <a:pt x="6368987" y="324839"/>
                                  <a:pt x="6377470" y="323841"/>
                                  <a:pt x="6385205" y="325787"/>
                                </a:cubicBezTo>
                                <a:close/>
                                <a:moveTo>
                                  <a:pt x="4425488" y="309670"/>
                                </a:moveTo>
                                <a:cubicBezTo>
                                  <a:pt x="4426686" y="309270"/>
                                  <a:pt x="4427484" y="310069"/>
                                  <a:pt x="4427883" y="311666"/>
                                </a:cubicBezTo>
                                <a:lnTo>
                                  <a:pt x="4430279" y="329231"/>
                                </a:lnTo>
                                <a:cubicBezTo>
                                  <a:pt x="4430279" y="330429"/>
                                  <a:pt x="4429481" y="331626"/>
                                  <a:pt x="4428283" y="331626"/>
                                </a:cubicBezTo>
                                <a:cubicBezTo>
                                  <a:pt x="4427085" y="331626"/>
                                  <a:pt x="4425887" y="330828"/>
                                  <a:pt x="4425887" y="329630"/>
                                </a:cubicBezTo>
                                <a:lnTo>
                                  <a:pt x="4423492" y="312065"/>
                                </a:lnTo>
                                <a:cubicBezTo>
                                  <a:pt x="4423492" y="310867"/>
                                  <a:pt x="4424290" y="309670"/>
                                  <a:pt x="4425488" y="309670"/>
                                </a:cubicBezTo>
                                <a:close/>
                                <a:moveTo>
                                  <a:pt x="4413911" y="308871"/>
                                </a:moveTo>
                                <a:cubicBezTo>
                                  <a:pt x="4415109" y="308871"/>
                                  <a:pt x="4415508" y="310068"/>
                                  <a:pt x="4415109" y="311665"/>
                                </a:cubicBezTo>
                                <a:lnTo>
                                  <a:pt x="4410318" y="328432"/>
                                </a:lnTo>
                                <a:cubicBezTo>
                                  <a:pt x="4410318" y="329231"/>
                                  <a:pt x="4409519" y="330029"/>
                                  <a:pt x="4408721" y="330029"/>
                                </a:cubicBezTo>
                                <a:lnTo>
                                  <a:pt x="4407922" y="330029"/>
                                </a:lnTo>
                                <a:cubicBezTo>
                                  <a:pt x="4406725" y="329630"/>
                                  <a:pt x="4405926" y="328432"/>
                                  <a:pt x="4406326" y="327235"/>
                                </a:cubicBezTo>
                                <a:lnTo>
                                  <a:pt x="4411117" y="310467"/>
                                </a:lnTo>
                                <a:cubicBezTo>
                                  <a:pt x="4411516" y="309270"/>
                                  <a:pt x="4412714" y="308471"/>
                                  <a:pt x="4413911" y="308871"/>
                                </a:cubicBezTo>
                                <a:close/>
                                <a:moveTo>
                                  <a:pt x="4435867" y="306077"/>
                                </a:moveTo>
                                <a:cubicBezTo>
                                  <a:pt x="4436665" y="305677"/>
                                  <a:pt x="4438262" y="305677"/>
                                  <a:pt x="4438661" y="306875"/>
                                </a:cubicBezTo>
                                <a:lnTo>
                                  <a:pt x="4447445" y="322045"/>
                                </a:lnTo>
                                <a:cubicBezTo>
                                  <a:pt x="4447844" y="322844"/>
                                  <a:pt x="4447844" y="324441"/>
                                  <a:pt x="4446646" y="324840"/>
                                </a:cubicBezTo>
                                <a:lnTo>
                                  <a:pt x="4445848" y="325239"/>
                                </a:lnTo>
                                <a:cubicBezTo>
                                  <a:pt x="4445049" y="325239"/>
                                  <a:pt x="4444251" y="324840"/>
                                  <a:pt x="4443852" y="324041"/>
                                </a:cubicBezTo>
                                <a:lnTo>
                                  <a:pt x="4435068" y="308871"/>
                                </a:lnTo>
                                <a:cubicBezTo>
                                  <a:pt x="4434669" y="308073"/>
                                  <a:pt x="4434669" y="306476"/>
                                  <a:pt x="4435867" y="306077"/>
                                </a:cubicBezTo>
                                <a:close/>
                                <a:moveTo>
                                  <a:pt x="4403932" y="303681"/>
                                </a:moveTo>
                                <a:cubicBezTo>
                                  <a:pt x="4404730" y="304479"/>
                                  <a:pt x="4405130" y="305677"/>
                                  <a:pt x="4404730" y="306475"/>
                                </a:cubicBezTo>
                                <a:lnTo>
                                  <a:pt x="4393951" y="320448"/>
                                </a:lnTo>
                                <a:cubicBezTo>
                                  <a:pt x="4393552" y="320848"/>
                                  <a:pt x="4392753" y="321247"/>
                                  <a:pt x="4392354" y="321247"/>
                                </a:cubicBezTo>
                                <a:cubicBezTo>
                                  <a:pt x="4391955" y="321247"/>
                                  <a:pt x="4391157" y="321247"/>
                                  <a:pt x="4390757" y="320848"/>
                                </a:cubicBezTo>
                                <a:cubicBezTo>
                                  <a:pt x="4389959" y="320448"/>
                                  <a:pt x="4389560" y="318852"/>
                                  <a:pt x="4390358" y="318053"/>
                                </a:cubicBezTo>
                                <a:lnTo>
                                  <a:pt x="4401138" y="304080"/>
                                </a:lnTo>
                                <a:cubicBezTo>
                                  <a:pt x="4401537" y="303282"/>
                                  <a:pt x="4403134" y="302883"/>
                                  <a:pt x="4403932" y="303681"/>
                                </a:cubicBezTo>
                                <a:close/>
                                <a:moveTo>
                                  <a:pt x="4447443" y="298093"/>
                                </a:moveTo>
                                <a:lnTo>
                                  <a:pt x="4461815" y="308872"/>
                                </a:lnTo>
                                <a:cubicBezTo>
                                  <a:pt x="4462614" y="309272"/>
                                  <a:pt x="4463013" y="310868"/>
                                  <a:pt x="4462215" y="311667"/>
                                </a:cubicBezTo>
                                <a:cubicBezTo>
                                  <a:pt x="4461815" y="312066"/>
                                  <a:pt x="4461017" y="312465"/>
                                  <a:pt x="4460618" y="312465"/>
                                </a:cubicBezTo>
                                <a:cubicBezTo>
                                  <a:pt x="4460219" y="312465"/>
                                  <a:pt x="4459420" y="312465"/>
                                  <a:pt x="4459021" y="312066"/>
                                </a:cubicBezTo>
                                <a:lnTo>
                                  <a:pt x="4445048" y="301287"/>
                                </a:lnTo>
                                <a:cubicBezTo>
                                  <a:pt x="4444250" y="300887"/>
                                  <a:pt x="4443851" y="299291"/>
                                  <a:pt x="4444649" y="298492"/>
                                </a:cubicBezTo>
                                <a:cubicBezTo>
                                  <a:pt x="4445048" y="297694"/>
                                  <a:pt x="4446645" y="297295"/>
                                  <a:pt x="4447443" y="298093"/>
                                </a:cubicBezTo>
                                <a:close/>
                                <a:moveTo>
                                  <a:pt x="956929" y="297295"/>
                                </a:moveTo>
                                <a:cubicBezTo>
                                  <a:pt x="958127" y="296895"/>
                                  <a:pt x="959324" y="297694"/>
                                  <a:pt x="959722" y="298891"/>
                                </a:cubicBezTo>
                                <a:cubicBezTo>
                                  <a:pt x="961321" y="306476"/>
                                  <a:pt x="969305" y="311666"/>
                                  <a:pt x="977288" y="309670"/>
                                </a:cubicBezTo>
                                <a:cubicBezTo>
                                  <a:pt x="978487" y="309670"/>
                                  <a:pt x="979684" y="310468"/>
                                  <a:pt x="980481" y="311267"/>
                                </a:cubicBezTo>
                                <a:cubicBezTo>
                                  <a:pt x="980880" y="312464"/>
                                  <a:pt x="980083" y="313662"/>
                                  <a:pt x="979286" y="314061"/>
                                </a:cubicBezTo>
                                <a:lnTo>
                                  <a:pt x="978884" y="314061"/>
                                </a:lnTo>
                                <a:cubicBezTo>
                                  <a:pt x="974494" y="315259"/>
                                  <a:pt x="970103" y="314859"/>
                                  <a:pt x="966109" y="312863"/>
                                </a:cubicBezTo>
                                <a:cubicBezTo>
                                  <a:pt x="960920" y="327235"/>
                                  <a:pt x="950941" y="338413"/>
                                  <a:pt x="937366" y="345200"/>
                                </a:cubicBezTo>
                                <a:cubicBezTo>
                                  <a:pt x="923799" y="351986"/>
                                  <a:pt x="908626" y="353183"/>
                                  <a:pt x="894255" y="348393"/>
                                </a:cubicBezTo>
                                <a:cubicBezTo>
                                  <a:pt x="893457" y="352784"/>
                                  <a:pt x="891063" y="356776"/>
                                  <a:pt x="887468" y="359571"/>
                                </a:cubicBezTo>
                                <a:lnTo>
                                  <a:pt x="887069" y="359970"/>
                                </a:lnTo>
                                <a:cubicBezTo>
                                  <a:pt x="886270" y="360369"/>
                                  <a:pt x="885074" y="359970"/>
                                  <a:pt x="884274" y="359171"/>
                                </a:cubicBezTo>
                                <a:cubicBezTo>
                                  <a:pt x="883477" y="358373"/>
                                  <a:pt x="883477" y="356776"/>
                                  <a:pt x="884674" y="355978"/>
                                </a:cubicBezTo>
                                <a:cubicBezTo>
                                  <a:pt x="890662" y="350788"/>
                                  <a:pt x="891860" y="341607"/>
                                  <a:pt x="886669" y="335219"/>
                                </a:cubicBezTo>
                                <a:cubicBezTo>
                                  <a:pt x="885871" y="334420"/>
                                  <a:pt x="885871" y="332823"/>
                                  <a:pt x="887069" y="332025"/>
                                </a:cubicBezTo>
                                <a:cubicBezTo>
                                  <a:pt x="887867" y="331227"/>
                                  <a:pt x="889465" y="331227"/>
                                  <a:pt x="890263" y="332424"/>
                                </a:cubicBezTo>
                                <a:cubicBezTo>
                                  <a:pt x="893057" y="336018"/>
                                  <a:pt x="894654" y="340010"/>
                                  <a:pt x="894654" y="344002"/>
                                </a:cubicBezTo>
                                <a:lnTo>
                                  <a:pt x="895054" y="344002"/>
                                </a:lnTo>
                                <a:cubicBezTo>
                                  <a:pt x="908626" y="348393"/>
                                  <a:pt x="922601" y="347595"/>
                                  <a:pt x="935372" y="341208"/>
                                </a:cubicBezTo>
                                <a:cubicBezTo>
                                  <a:pt x="947747" y="334819"/>
                                  <a:pt x="957329" y="324041"/>
                                  <a:pt x="961720" y="310867"/>
                                </a:cubicBezTo>
                                <a:lnTo>
                                  <a:pt x="961720" y="310468"/>
                                </a:lnTo>
                                <a:cubicBezTo>
                                  <a:pt x="958525" y="308073"/>
                                  <a:pt x="956530" y="304480"/>
                                  <a:pt x="955332" y="300089"/>
                                </a:cubicBezTo>
                                <a:cubicBezTo>
                                  <a:pt x="954932" y="298891"/>
                                  <a:pt x="955731" y="297694"/>
                                  <a:pt x="956929" y="297295"/>
                                </a:cubicBezTo>
                                <a:close/>
                                <a:moveTo>
                                  <a:pt x="4393552" y="294101"/>
                                </a:moveTo>
                                <a:cubicBezTo>
                                  <a:pt x="4394351" y="293701"/>
                                  <a:pt x="4395948" y="293701"/>
                                  <a:pt x="4396347" y="294899"/>
                                </a:cubicBezTo>
                                <a:cubicBezTo>
                                  <a:pt x="4396746" y="296097"/>
                                  <a:pt x="4396746" y="297294"/>
                                  <a:pt x="4395548" y="297693"/>
                                </a:cubicBezTo>
                                <a:lnTo>
                                  <a:pt x="4380378" y="306477"/>
                                </a:lnTo>
                                <a:lnTo>
                                  <a:pt x="4379579" y="306876"/>
                                </a:lnTo>
                                <a:cubicBezTo>
                                  <a:pt x="4378781" y="306876"/>
                                  <a:pt x="4377983" y="306477"/>
                                  <a:pt x="4377583" y="305678"/>
                                </a:cubicBezTo>
                                <a:cubicBezTo>
                                  <a:pt x="4377184" y="304880"/>
                                  <a:pt x="4377184" y="303283"/>
                                  <a:pt x="4378382" y="302884"/>
                                </a:cubicBezTo>
                                <a:close/>
                                <a:moveTo>
                                  <a:pt x="1879860" y="294101"/>
                                </a:moveTo>
                                <a:cubicBezTo>
                                  <a:pt x="1882256" y="293702"/>
                                  <a:pt x="1884251" y="295299"/>
                                  <a:pt x="1884650" y="297694"/>
                                </a:cubicBezTo>
                                <a:lnTo>
                                  <a:pt x="1888244" y="322045"/>
                                </a:lnTo>
                                <a:lnTo>
                                  <a:pt x="1912596" y="318452"/>
                                </a:lnTo>
                                <a:cubicBezTo>
                                  <a:pt x="1914991" y="318053"/>
                                  <a:pt x="1916987" y="319650"/>
                                  <a:pt x="1917387" y="322045"/>
                                </a:cubicBezTo>
                                <a:cubicBezTo>
                                  <a:pt x="1917786" y="324440"/>
                                  <a:pt x="1916189" y="326436"/>
                                  <a:pt x="1913794" y="326835"/>
                                </a:cubicBezTo>
                                <a:lnTo>
                                  <a:pt x="1889442" y="330428"/>
                                </a:lnTo>
                                <a:lnTo>
                                  <a:pt x="1893034" y="354780"/>
                                </a:lnTo>
                                <a:cubicBezTo>
                                  <a:pt x="1893434" y="357175"/>
                                  <a:pt x="1891837" y="359171"/>
                                  <a:pt x="1889442" y="359571"/>
                                </a:cubicBezTo>
                                <a:cubicBezTo>
                                  <a:pt x="1887045" y="359970"/>
                                  <a:pt x="1885049" y="358373"/>
                                  <a:pt x="1884650" y="355978"/>
                                </a:cubicBezTo>
                                <a:lnTo>
                                  <a:pt x="1881057" y="331626"/>
                                </a:lnTo>
                                <a:lnTo>
                                  <a:pt x="1856705" y="335218"/>
                                </a:lnTo>
                                <a:cubicBezTo>
                                  <a:pt x="1854310" y="335619"/>
                                  <a:pt x="1852315" y="334021"/>
                                  <a:pt x="1851915" y="331626"/>
                                </a:cubicBezTo>
                                <a:cubicBezTo>
                                  <a:pt x="1851517" y="329230"/>
                                  <a:pt x="1853112" y="327234"/>
                                  <a:pt x="1855508" y="326835"/>
                                </a:cubicBezTo>
                                <a:lnTo>
                                  <a:pt x="1879860" y="323242"/>
                                </a:lnTo>
                                <a:lnTo>
                                  <a:pt x="1876267" y="298891"/>
                                </a:lnTo>
                                <a:cubicBezTo>
                                  <a:pt x="1875868" y="296496"/>
                                  <a:pt x="1877465" y="294500"/>
                                  <a:pt x="1879860" y="294101"/>
                                </a:cubicBezTo>
                                <a:close/>
                                <a:moveTo>
                                  <a:pt x="4452234" y="286915"/>
                                </a:moveTo>
                                <a:lnTo>
                                  <a:pt x="4469001" y="291706"/>
                                </a:lnTo>
                                <a:cubicBezTo>
                                  <a:pt x="4470199" y="292105"/>
                                  <a:pt x="4470997" y="293303"/>
                                  <a:pt x="4470199" y="294500"/>
                                </a:cubicBezTo>
                                <a:cubicBezTo>
                                  <a:pt x="4470199" y="295299"/>
                                  <a:pt x="4469401" y="296097"/>
                                  <a:pt x="4468602" y="296097"/>
                                </a:cubicBezTo>
                                <a:lnTo>
                                  <a:pt x="4467804" y="296097"/>
                                </a:lnTo>
                                <a:lnTo>
                                  <a:pt x="4451037" y="291307"/>
                                </a:lnTo>
                                <a:cubicBezTo>
                                  <a:pt x="4449839" y="290908"/>
                                  <a:pt x="4449041" y="289709"/>
                                  <a:pt x="4449440" y="288511"/>
                                </a:cubicBezTo>
                                <a:cubicBezTo>
                                  <a:pt x="4449839" y="287314"/>
                                  <a:pt x="4451037" y="286515"/>
                                  <a:pt x="4452234" y="286915"/>
                                </a:cubicBezTo>
                                <a:close/>
                                <a:moveTo>
                                  <a:pt x="3108409" y="286616"/>
                                </a:moveTo>
                                <a:cubicBezTo>
                                  <a:pt x="3110998" y="286017"/>
                                  <a:pt x="3114394" y="285917"/>
                                  <a:pt x="3117786" y="287714"/>
                                </a:cubicBezTo>
                                <a:cubicBezTo>
                                  <a:pt x="3125362" y="291706"/>
                                  <a:pt x="3124966" y="299290"/>
                                  <a:pt x="3124966" y="299690"/>
                                </a:cubicBezTo>
                                <a:cubicBezTo>
                                  <a:pt x="3124966" y="299690"/>
                                  <a:pt x="3124966" y="302484"/>
                                  <a:pt x="3128557" y="304480"/>
                                </a:cubicBezTo>
                                <a:cubicBezTo>
                                  <a:pt x="3132153" y="306077"/>
                                  <a:pt x="3134550" y="304480"/>
                                  <a:pt x="3134550" y="304480"/>
                                </a:cubicBezTo>
                                <a:lnTo>
                                  <a:pt x="3134950" y="304480"/>
                                </a:lnTo>
                                <a:lnTo>
                                  <a:pt x="3135349" y="304081"/>
                                </a:lnTo>
                                <a:cubicBezTo>
                                  <a:pt x="3137348" y="302883"/>
                                  <a:pt x="3142143" y="300488"/>
                                  <a:pt x="3148536" y="303682"/>
                                </a:cubicBezTo>
                                <a:cubicBezTo>
                                  <a:pt x="3155321" y="307274"/>
                                  <a:pt x="3155725" y="314859"/>
                                  <a:pt x="3155725" y="315258"/>
                                </a:cubicBezTo>
                                <a:lnTo>
                                  <a:pt x="3155725" y="315658"/>
                                </a:lnTo>
                                <a:cubicBezTo>
                                  <a:pt x="3155725" y="315658"/>
                                  <a:pt x="3155725" y="318452"/>
                                  <a:pt x="3159320" y="320448"/>
                                </a:cubicBezTo>
                                <a:cubicBezTo>
                                  <a:pt x="3162914" y="322444"/>
                                  <a:pt x="3165700" y="320448"/>
                                  <a:pt x="3165700" y="320448"/>
                                </a:cubicBezTo>
                                <a:lnTo>
                                  <a:pt x="3166104" y="320448"/>
                                </a:lnTo>
                                <a:cubicBezTo>
                                  <a:pt x="3166497" y="320049"/>
                                  <a:pt x="3173670" y="316057"/>
                                  <a:pt x="3180062" y="319650"/>
                                </a:cubicBezTo>
                                <a:cubicBezTo>
                                  <a:pt x="3187654" y="323643"/>
                                  <a:pt x="3187249" y="331227"/>
                                  <a:pt x="3187249" y="331627"/>
                                </a:cubicBezTo>
                                <a:cubicBezTo>
                                  <a:pt x="3187249" y="331627"/>
                                  <a:pt x="3187249" y="334421"/>
                                  <a:pt x="3190846" y="336417"/>
                                </a:cubicBezTo>
                                <a:cubicBezTo>
                                  <a:pt x="3192037" y="336816"/>
                                  <a:pt x="3192842" y="337215"/>
                                  <a:pt x="3194042" y="337215"/>
                                </a:cubicBezTo>
                                <a:lnTo>
                                  <a:pt x="3198431" y="337614"/>
                                </a:lnTo>
                                <a:cubicBezTo>
                                  <a:pt x="3200423" y="337614"/>
                                  <a:pt x="3202020" y="339610"/>
                                  <a:pt x="3202020" y="341606"/>
                                </a:cubicBezTo>
                                <a:cubicBezTo>
                                  <a:pt x="3202020" y="343602"/>
                                  <a:pt x="3200025" y="345199"/>
                                  <a:pt x="3196435" y="345998"/>
                                </a:cubicBezTo>
                                <a:lnTo>
                                  <a:pt x="3190442" y="345598"/>
                                </a:lnTo>
                                <a:cubicBezTo>
                                  <a:pt x="3188846" y="345199"/>
                                  <a:pt x="3187249" y="344800"/>
                                  <a:pt x="3185653" y="344002"/>
                                </a:cubicBezTo>
                                <a:cubicBezTo>
                                  <a:pt x="3178065" y="340010"/>
                                  <a:pt x="3178468" y="332425"/>
                                  <a:pt x="3178468" y="332026"/>
                                </a:cubicBezTo>
                                <a:cubicBezTo>
                                  <a:pt x="3178468" y="332026"/>
                                  <a:pt x="3178871" y="329231"/>
                                  <a:pt x="3175265" y="327235"/>
                                </a:cubicBezTo>
                                <a:cubicBezTo>
                                  <a:pt x="3172481" y="325639"/>
                                  <a:pt x="3168897" y="327235"/>
                                  <a:pt x="3168490" y="327635"/>
                                </a:cubicBezTo>
                                <a:cubicBezTo>
                                  <a:pt x="3167297" y="328433"/>
                                  <a:pt x="3161718" y="331627"/>
                                  <a:pt x="3154926" y="328034"/>
                                </a:cubicBezTo>
                                <a:cubicBezTo>
                                  <a:pt x="3148136" y="324441"/>
                                  <a:pt x="3147737" y="318053"/>
                                  <a:pt x="3147737" y="316456"/>
                                </a:cubicBezTo>
                                <a:cubicBezTo>
                                  <a:pt x="3147336" y="316057"/>
                                  <a:pt x="3146936" y="312863"/>
                                  <a:pt x="3144140" y="311266"/>
                                </a:cubicBezTo>
                                <a:cubicBezTo>
                                  <a:pt x="3140943" y="309670"/>
                                  <a:pt x="3138947" y="310867"/>
                                  <a:pt x="3138146" y="311266"/>
                                </a:cubicBezTo>
                                <a:lnTo>
                                  <a:pt x="3137749" y="311266"/>
                                </a:lnTo>
                                <a:cubicBezTo>
                                  <a:pt x="3136549" y="312065"/>
                                  <a:pt x="3131354" y="315258"/>
                                  <a:pt x="3124162" y="311666"/>
                                </a:cubicBezTo>
                                <a:cubicBezTo>
                                  <a:pt x="3116589" y="307674"/>
                                  <a:pt x="3116988" y="300488"/>
                                  <a:pt x="3116988" y="299690"/>
                                </a:cubicBezTo>
                                <a:cubicBezTo>
                                  <a:pt x="3117386" y="299690"/>
                                  <a:pt x="3116988" y="296496"/>
                                  <a:pt x="3113800" y="294899"/>
                                </a:cubicBezTo>
                                <a:cubicBezTo>
                                  <a:pt x="3110998" y="293302"/>
                                  <a:pt x="3107419" y="294899"/>
                                  <a:pt x="3107016" y="295298"/>
                                </a:cubicBezTo>
                                <a:cubicBezTo>
                                  <a:pt x="3105822" y="296097"/>
                                  <a:pt x="3100231" y="299290"/>
                                  <a:pt x="3093441" y="295698"/>
                                </a:cubicBezTo>
                                <a:lnTo>
                                  <a:pt x="3091043" y="294101"/>
                                </a:lnTo>
                                <a:cubicBezTo>
                                  <a:pt x="3089039" y="293302"/>
                                  <a:pt x="3088241" y="290907"/>
                                  <a:pt x="3089438" y="288911"/>
                                </a:cubicBezTo>
                                <a:cubicBezTo>
                                  <a:pt x="3090243" y="286915"/>
                                  <a:pt x="3092641" y="286117"/>
                                  <a:pt x="3094643" y="287314"/>
                                </a:cubicBezTo>
                                <a:lnTo>
                                  <a:pt x="3097037" y="288512"/>
                                </a:lnTo>
                                <a:cubicBezTo>
                                  <a:pt x="3100631" y="290508"/>
                                  <a:pt x="3103424" y="288512"/>
                                  <a:pt x="3103424" y="288512"/>
                                </a:cubicBezTo>
                                <a:lnTo>
                                  <a:pt x="3103825" y="288512"/>
                                </a:lnTo>
                                <a:cubicBezTo>
                                  <a:pt x="3104025" y="288312"/>
                                  <a:pt x="3105822" y="287215"/>
                                  <a:pt x="3108409" y="286616"/>
                                </a:cubicBezTo>
                                <a:close/>
                                <a:moveTo>
                                  <a:pt x="4390359" y="282524"/>
                                </a:moveTo>
                                <a:cubicBezTo>
                                  <a:pt x="4391557" y="282524"/>
                                  <a:pt x="4392755" y="283322"/>
                                  <a:pt x="4392755" y="284520"/>
                                </a:cubicBezTo>
                                <a:cubicBezTo>
                                  <a:pt x="4393154" y="285717"/>
                                  <a:pt x="4392355" y="286916"/>
                                  <a:pt x="4390759" y="286916"/>
                                </a:cubicBezTo>
                                <a:lnTo>
                                  <a:pt x="4373193" y="289311"/>
                                </a:lnTo>
                                <a:cubicBezTo>
                                  <a:pt x="4371995" y="289311"/>
                                  <a:pt x="4370798" y="288513"/>
                                  <a:pt x="4370798" y="287315"/>
                                </a:cubicBezTo>
                                <a:cubicBezTo>
                                  <a:pt x="4370798" y="286117"/>
                                  <a:pt x="4371596" y="284919"/>
                                  <a:pt x="4372794" y="284919"/>
                                </a:cubicBezTo>
                                <a:close/>
                                <a:moveTo>
                                  <a:pt x="4469800" y="272145"/>
                                </a:moveTo>
                                <a:cubicBezTo>
                                  <a:pt x="4470997" y="272145"/>
                                  <a:pt x="4471796" y="272943"/>
                                  <a:pt x="4472195" y="274141"/>
                                </a:cubicBezTo>
                                <a:cubicBezTo>
                                  <a:pt x="4472195" y="275338"/>
                                  <a:pt x="4471397" y="276537"/>
                                  <a:pt x="4470199" y="276537"/>
                                </a:cubicBezTo>
                                <a:lnTo>
                                  <a:pt x="4452633" y="278932"/>
                                </a:lnTo>
                                <a:cubicBezTo>
                                  <a:pt x="4451436" y="278932"/>
                                  <a:pt x="4450238" y="278134"/>
                                  <a:pt x="4450238" y="276936"/>
                                </a:cubicBezTo>
                                <a:cubicBezTo>
                                  <a:pt x="4450238" y="275738"/>
                                  <a:pt x="4451036" y="274540"/>
                                  <a:pt x="4452234" y="274540"/>
                                </a:cubicBezTo>
                                <a:close/>
                                <a:moveTo>
                                  <a:pt x="4374789" y="265359"/>
                                </a:moveTo>
                                <a:lnTo>
                                  <a:pt x="4391557" y="270150"/>
                                </a:lnTo>
                                <a:cubicBezTo>
                                  <a:pt x="4392754" y="270549"/>
                                  <a:pt x="4393553" y="271747"/>
                                  <a:pt x="4393154" y="272944"/>
                                </a:cubicBezTo>
                                <a:cubicBezTo>
                                  <a:pt x="4393154" y="273743"/>
                                  <a:pt x="4392355" y="274541"/>
                                  <a:pt x="4391557" y="274541"/>
                                </a:cubicBezTo>
                                <a:lnTo>
                                  <a:pt x="4390758" y="274541"/>
                                </a:lnTo>
                                <a:lnTo>
                                  <a:pt x="4373991" y="269751"/>
                                </a:lnTo>
                                <a:cubicBezTo>
                                  <a:pt x="4372793" y="269352"/>
                                  <a:pt x="4372394" y="268153"/>
                                  <a:pt x="4371995" y="266955"/>
                                </a:cubicBezTo>
                                <a:cubicBezTo>
                                  <a:pt x="4372394" y="265758"/>
                                  <a:pt x="4373592" y="264959"/>
                                  <a:pt x="4374789" y="265359"/>
                                </a:cubicBezTo>
                                <a:close/>
                                <a:moveTo>
                                  <a:pt x="4463013" y="254980"/>
                                </a:moveTo>
                                <a:cubicBezTo>
                                  <a:pt x="4463811" y="254580"/>
                                  <a:pt x="4465408" y="254580"/>
                                  <a:pt x="4465807" y="255778"/>
                                </a:cubicBezTo>
                                <a:cubicBezTo>
                                  <a:pt x="4466207" y="256576"/>
                                  <a:pt x="4466207" y="258173"/>
                                  <a:pt x="4465009" y="258572"/>
                                </a:cubicBezTo>
                                <a:lnTo>
                                  <a:pt x="4449838" y="267356"/>
                                </a:lnTo>
                                <a:lnTo>
                                  <a:pt x="4449040" y="267755"/>
                                </a:lnTo>
                                <a:cubicBezTo>
                                  <a:pt x="4448242" y="267755"/>
                                  <a:pt x="4447443" y="267356"/>
                                  <a:pt x="4447044" y="266557"/>
                                </a:cubicBezTo>
                                <a:cubicBezTo>
                                  <a:pt x="4446246" y="265360"/>
                                  <a:pt x="4446645" y="264162"/>
                                  <a:pt x="4447842" y="263763"/>
                                </a:cubicBezTo>
                                <a:close/>
                                <a:moveTo>
                                  <a:pt x="3125164" y="254281"/>
                                </a:moveTo>
                                <a:cubicBezTo>
                                  <a:pt x="3127757" y="253682"/>
                                  <a:pt x="3131155" y="253582"/>
                                  <a:pt x="3134548" y="255379"/>
                                </a:cubicBezTo>
                                <a:cubicBezTo>
                                  <a:pt x="3142140" y="259371"/>
                                  <a:pt x="3141742" y="266955"/>
                                  <a:pt x="3141742" y="267355"/>
                                </a:cubicBezTo>
                                <a:cubicBezTo>
                                  <a:pt x="3141742" y="267355"/>
                                  <a:pt x="3141742" y="270149"/>
                                  <a:pt x="3145339" y="272145"/>
                                </a:cubicBezTo>
                                <a:cubicBezTo>
                                  <a:pt x="3148935" y="273742"/>
                                  <a:pt x="3151333" y="272145"/>
                                  <a:pt x="3151333" y="272145"/>
                                </a:cubicBezTo>
                                <a:lnTo>
                                  <a:pt x="3151732" y="272145"/>
                                </a:lnTo>
                                <a:lnTo>
                                  <a:pt x="3152130" y="271746"/>
                                </a:lnTo>
                                <a:cubicBezTo>
                                  <a:pt x="3154128" y="270548"/>
                                  <a:pt x="3158921" y="268153"/>
                                  <a:pt x="3165304" y="271347"/>
                                </a:cubicBezTo>
                                <a:cubicBezTo>
                                  <a:pt x="3172085" y="274939"/>
                                  <a:pt x="3172481" y="282524"/>
                                  <a:pt x="3172481" y="282923"/>
                                </a:cubicBezTo>
                                <a:lnTo>
                                  <a:pt x="3172481" y="283323"/>
                                </a:lnTo>
                                <a:cubicBezTo>
                                  <a:pt x="3172481" y="283323"/>
                                  <a:pt x="3172481" y="286117"/>
                                  <a:pt x="3176067" y="288113"/>
                                </a:cubicBezTo>
                                <a:cubicBezTo>
                                  <a:pt x="3179665" y="290109"/>
                                  <a:pt x="3182458" y="288113"/>
                                  <a:pt x="3182458" y="288113"/>
                                </a:cubicBezTo>
                                <a:lnTo>
                                  <a:pt x="3182860" y="288113"/>
                                </a:lnTo>
                                <a:cubicBezTo>
                                  <a:pt x="3183258" y="287714"/>
                                  <a:pt x="3190442" y="283722"/>
                                  <a:pt x="3196833" y="287315"/>
                                </a:cubicBezTo>
                                <a:cubicBezTo>
                                  <a:pt x="3204414" y="291307"/>
                                  <a:pt x="3204014" y="298892"/>
                                  <a:pt x="3204014" y="299291"/>
                                </a:cubicBezTo>
                                <a:cubicBezTo>
                                  <a:pt x="3204014" y="299291"/>
                                  <a:pt x="3204014" y="302086"/>
                                  <a:pt x="3207606" y="304082"/>
                                </a:cubicBezTo>
                                <a:cubicBezTo>
                                  <a:pt x="3208803" y="304481"/>
                                  <a:pt x="3209604" y="304880"/>
                                  <a:pt x="3210802" y="304880"/>
                                </a:cubicBezTo>
                                <a:lnTo>
                                  <a:pt x="3215193" y="305279"/>
                                </a:lnTo>
                                <a:cubicBezTo>
                                  <a:pt x="3217191" y="305279"/>
                                  <a:pt x="3218788" y="307275"/>
                                  <a:pt x="3218788" y="309271"/>
                                </a:cubicBezTo>
                                <a:cubicBezTo>
                                  <a:pt x="3218788" y="311667"/>
                                  <a:pt x="3217191" y="313263"/>
                                  <a:pt x="3213197" y="313263"/>
                                </a:cubicBezTo>
                                <a:lnTo>
                                  <a:pt x="3207209" y="312864"/>
                                </a:lnTo>
                                <a:cubicBezTo>
                                  <a:pt x="3205613" y="312465"/>
                                  <a:pt x="3204014" y="312066"/>
                                  <a:pt x="3202418" y="311267"/>
                                </a:cubicBezTo>
                                <a:cubicBezTo>
                                  <a:pt x="3194838" y="307275"/>
                                  <a:pt x="3195238" y="299691"/>
                                  <a:pt x="3195238" y="299291"/>
                                </a:cubicBezTo>
                                <a:cubicBezTo>
                                  <a:pt x="3195238" y="299291"/>
                                  <a:pt x="3195637" y="296497"/>
                                  <a:pt x="3192037" y="294501"/>
                                </a:cubicBezTo>
                                <a:cubicBezTo>
                                  <a:pt x="3189247" y="292904"/>
                                  <a:pt x="3185653" y="294501"/>
                                  <a:pt x="3185253" y="294900"/>
                                </a:cubicBezTo>
                                <a:cubicBezTo>
                                  <a:pt x="3184058" y="295699"/>
                                  <a:pt x="3178468" y="298892"/>
                                  <a:pt x="3171689" y="295299"/>
                                </a:cubicBezTo>
                                <a:cubicBezTo>
                                  <a:pt x="3164912" y="291707"/>
                                  <a:pt x="3164508" y="285319"/>
                                  <a:pt x="3164508" y="283722"/>
                                </a:cubicBezTo>
                                <a:cubicBezTo>
                                  <a:pt x="3164108" y="283323"/>
                                  <a:pt x="3163711" y="280129"/>
                                  <a:pt x="3160921" y="278532"/>
                                </a:cubicBezTo>
                                <a:cubicBezTo>
                                  <a:pt x="3157718" y="276935"/>
                                  <a:pt x="3155725" y="278133"/>
                                  <a:pt x="3154926" y="278532"/>
                                </a:cubicBezTo>
                                <a:lnTo>
                                  <a:pt x="3154529" y="278532"/>
                                </a:lnTo>
                                <a:cubicBezTo>
                                  <a:pt x="3153328" y="279331"/>
                                  <a:pt x="3148136" y="282524"/>
                                  <a:pt x="3140943" y="278931"/>
                                </a:cubicBezTo>
                                <a:cubicBezTo>
                                  <a:pt x="3133351" y="274939"/>
                                  <a:pt x="3133750" y="267754"/>
                                  <a:pt x="3133750" y="266955"/>
                                </a:cubicBezTo>
                                <a:cubicBezTo>
                                  <a:pt x="3134149" y="266955"/>
                                  <a:pt x="3133750" y="263762"/>
                                  <a:pt x="3130553" y="262165"/>
                                </a:cubicBezTo>
                                <a:cubicBezTo>
                                  <a:pt x="3127757" y="260568"/>
                                  <a:pt x="3124162" y="262165"/>
                                  <a:pt x="3123763" y="262564"/>
                                </a:cubicBezTo>
                                <a:cubicBezTo>
                                  <a:pt x="3122566" y="263363"/>
                                  <a:pt x="3116988" y="266556"/>
                                  <a:pt x="3110204" y="262963"/>
                                </a:cubicBezTo>
                                <a:lnTo>
                                  <a:pt x="3107816" y="261367"/>
                                </a:lnTo>
                                <a:cubicBezTo>
                                  <a:pt x="3105822" y="260568"/>
                                  <a:pt x="3105423" y="258173"/>
                                  <a:pt x="3106217" y="256177"/>
                                </a:cubicBezTo>
                                <a:cubicBezTo>
                                  <a:pt x="3107016" y="254181"/>
                                  <a:pt x="3109397" y="253383"/>
                                  <a:pt x="3111403" y="254580"/>
                                </a:cubicBezTo>
                                <a:lnTo>
                                  <a:pt x="3113793" y="256177"/>
                                </a:lnTo>
                                <a:cubicBezTo>
                                  <a:pt x="3117386" y="258173"/>
                                  <a:pt x="3120175" y="256177"/>
                                  <a:pt x="3120175" y="256177"/>
                                </a:cubicBezTo>
                                <a:lnTo>
                                  <a:pt x="3120574" y="256177"/>
                                </a:lnTo>
                                <a:cubicBezTo>
                                  <a:pt x="3120775" y="255977"/>
                                  <a:pt x="3122569" y="254880"/>
                                  <a:pt x="3125164" y="254281"/>
                                </a:cubicBezTo>
                                <a:close/>
                                <a:moveTo>
                                  <a:pt x="4384370" y="249390"/>
                                </a:moveTo>
                                <a:lnTo>
                                  <a:pt x="4398343" y="260169"/>
                                </a:lnTo>
                                <a:cubicBezTo>
                                  <a:pt x="4399142" y="260569"/>
                                  <a:pt x="4399541" y="262165"/>
                                  <a:pt x="4398743" y="262964"/>
                                </a:cubicBezTo>
                                <a:cubicBezTo>
                                  <a:pt x="4398343" y="263363"/>
                                  <a:pt x="4397545" y="263762"/>
                                  <a:pt x="4397146" y="263762"/>
                                </a:cubicBezTo>
                                <a:cubicBezTo>
                                  <a:pt x="4396747" y="263762"/>
                                  <a:pt x="4395948" y="263762"/>
                                  <a:pt x="4395549" y="263363"/>
                                </a:cubicBezTo>
                                <a:lnTo>
                                  <a:pt x="4381975" y="252584"/>
                                </a:lnTo>
                                <a:cubicBezTo>
                                  <a:pt x="4381177" y="252184"/>
                                  <a:pt x="4380778" y="250588"/>
                                  <a:pt x="4381576" y="249789"/>
                                </a:cubicBezTo>
                                <a:cubicBezTo>
                                  <a:pt x="4381975" y="248991"/>
                                  <a:pt x="4383572" y="248592"/>
                                  <a:pt x="4384370" y="249390"/>
                                </a:cubicBezTo>
                                <a:close/>
                                <a:moveTo>
                                  <a:pt x="4453033" y="240608"/>
                                </a:moveTo>
                                <a:cubicBezTo>
                                  <a:pt x="4453831" y="241007"/>
                                  <a:pt x="4454230" y="242604"/>
                                  <a:pt x="4453432" y="243402"/>
                                </a:cubicBezTo>
                                <a:lnTo>
                                  <a:pt x="4442653" y="257375"/>
                                </a:lnTo>
                                <a:cubicBezTo>
                                  <a:pt x="4442253" y="257775"/>
                                  <a:pt x="4441455" y="258174"/>
                                  <a:pt x="4441056" y="258174"/>
                                </a:cubicBezTo>
                                <a:cubicBezTo>
                                  <a:pt x="4440657" y="258174"/>
                                  <a:pt x="4439858" y="258174"/>
                                  <a:pt x="4439459" y="257775"/>
                                </a:cubicBezTo>
                                <a:cubicBezTo>
                                  <a:pt x="4438261" y="256976"/>
                                  <a:pt x="4438261" y="255779"/>
                                  <a:pt x="4439459" y="254980"/>
                                </a:cubicBezTo>
                                <a:lnTo>
                                  <a:pt x="4450238" y="241007"/>
                                </a:lnTo>
                                <a:cubicBezTo>
                                  <a:pt x="4450638" y="240209"/>
                                  <a:pt x="4452234" y="239810"/>
                                  <a:pt x="4453033" y="240608"/>
                                </a:cubicBezTo>
                                <a:close/>
                                <a:moveTo>
                                  <a:pt x="4396346" y="236616"/>
                                </a:moveTo>
                                <a:cubicBezTo>
                                  <a:pt x="4397144" y="236216"/>
                                  <a:pt x="4398741" y="236216"/>
                                  <a:pt x="4399140" y="237414"/>
                                </a:cubicBezTo>
                                <a:lnTo>
                                  <a:pt x="4407924" y="252585"/>
                                </a:lnTo>
                                <a:cubicBezTo>
                                  <a:pt x="4408323" y="253383"/>
                                  <a:pt x="4408323" y="254980"/>
                                  <a:pt x="4407125" y="255379"/>
                                </a:cubicBezTo>
                                <a:lnTo>
                                  <a:pt x="4406327" y="255778"/>
                                </a:lnTo>
                                <a:cubicBezTo>
                                  <a:pt x="4405528" y="255778"/>
                                  <a:pt x="4404730" y="255379"/>
                                  <a:pt x="4404331" y="254581"/>
                                </a:cubicBezTo>
                                <a:lnTo>
                                  <a:pt x="4395547" y="239410"/>
                                </a:lnTo>
                                <a:cubicBezTo>
                                  <a:pt x="4395148" y="238612"/>
                                  <a:pt x="4395148" y="237015"/>
                                  <a:pt x="4396346" y="236616"/>
                                </a:cubicBezTo>
                                <a:close/>
                                <a:moveTo>
                                  <a:pt x="4435070" y="231826"/>
                                </a:moveTo>
                                <a:cubicBezTo>
                                  <a:pt x="4436267" y="232225"/>
                                  <a:pt x="4437066" y="233422"/>
                                  <a:pt x="4436667" y="234620"/>
                                </a:cubicBezTo>
                                <a:lnTo>
                                  <a:pt x="4431875" y="251387"/>
                                </a:lnTo>
                                <a:cubicBezTo>
                                  <a:pt x="4431875" y="252186"/>
                                  <a:pt x="4431077" y="252984"/>
                                  <a:pt x="4430278" y="252984"/>
                                </a:cubicBezTo>
                                <a:lnTo>
                                  <a:pt x="4429480" y="252984"/>
                                </a:lnTo>
                                <a:cubicBezTo>
                                  <a:pt x="4428282" y="252585"/>
                                  <a:pt x="4427484" y="251387"/>
                                  <a:pt x="4427484" y="250190"/>
                                </a:cubicBezTo>
                                <a:lnTo>
                                  <a:pt x="4432275" y="233422"/>
                                </a:lnTo>
                                <a:cubicBezTo>
                                  <a:pt x="4432675" y="232225"/>
                                  <a:pt x="4433872" y="231426"/>
                                  <a:pt x="4435070" y="231826"/>
                                </a:cubicBezTo>
                                <a:close/>
                                <a:moveTo>
                                  <a:pt x="4415109" y="229830"/>
                                </a:moveTo>
                                <a:cubicBezTo>
                                  <a:pt x="4416306" y="229830"/>
                                  <a:pt x="4417504" y="230628"/>
                                  <a:pt x="4417504" y="231826"/>
                                </a:cubicBezTo>
                                <a:lnTo>
                                  <a:pt x="4419900" y="249392"/>
                                </a:lnTo>
                                <a:cubicBezTo>
                                  <a:pt x="4419900" y="250589"/>
                                  <a:pt x="4419102" y="251787"/>
                                  <a:pt x="4417904" y="251787"/>
                                </a:cubicBezTo>
                                <a:cubicBezTo>
                                  <a:pt x="4416706" y="252186"/>
                                  <a:pt x="4415508" y="251388"/>
                                  <a:pt x="4415508" y="249791"/>
                                </a:cubicBezTo>
                                <a:lnTo>
                                  <a:pt x="4413113" y="232225"/>
                                </a:lnTo>
                                <a:cubicBezTo>
                                  <a:pt x="4413113" y="231027"/>
                                  <a:pt x="4413911" y="229830"/>
                                  <a:pt x="4415109" y="229830"/>
                                </a:cubicBezTo>
                                <a:close/>
                                <a:moveTo>
                                  <a:pt x="3459527" y="205229"/>
                                </a:moveTo>
                                <a:cubicBezTo>
                                  <a:pt x="3467257" y="207175"/>
                                  <a:pt x="3474238" y="212065"/>
                                  <a:pt x="3478627" y="219450"/>
                                </a:cubicBezTo>
                                <a:lnTo>
                                  <a:pt x="3473040" y="223043"/>
                                </a:lnTo>
                                <a:cubicBezTo>
                                  <a:pt x="3465460" y="211466"/>
                                  <a:pt x="3450300" y="207874"/>
                                  <a:pt x="3438730" y="215059"/>
                                </a:cubicBezTo>
                                <a:cubicBezTo>
                                  <a:pt x="3427160" y="222245"/>
                                  <a:pt x="3423567" y="237815"/>
                                  <a:pt x="3431547" y="248992"/>
                                </a:cubicBezTo>
                                <a:lnTo>
                                  <a:pt x="3425963" y="252585"/>
                                </a:lnTo>
                                <a:cubicBezTo>
                                  <a:pt x="3425562" y="252186"/>
                                  <a:pt x="3425562" y="251787"/>
                                  <a:pt x="3425163" y="251387"/>
                                </a:cubicBezTo>
                                <a:cubicBezTo>
                                  <a:pt x="3416385" y="236617"/>
                                  <a:pt x="3421173" y="217454"/>
                                  <a:pt x="3435936" y="208672"/>
                                </a:cubicBezTo>
                                <a:cubicBezTo>
                                  <a:pt x="3443316" y="204281"/>
                                  <a:pt x="3451793" y="203283"/>
                                  <a:pt x="3459527" y="205229"/>
                                </a:cubicBezTo>
                                <a:close/>
                                <a:moveTo>
                                  <a:pt x="1527394" y="172345"/>
                                </a:moveTo>
                                <a:cubicBezTo>
                                  <a:pt x="1528587" y="171945"/>
                                  <a:pt x="1529387" y="172744"/>
                                  <a:pt x="1529788" y="174341"/>
                                </a:cubicBezTo>
                                <a:lnTo>
                                  <a:pt x="1532183" y="191906"/>
                                </a:lnTo>
                                <a:cubicBezTo>
                                  <a:pt x="1532183" y="193104"/>
                                  <a:pt x="1531385" y="194301"/>
                                  <a:pt x="1530184" y="194301"/>
                                </a:cubicBezTo>
                                <a:cubicBezTo>
                                  <a:pt x="1528989" y="194301"/>
                                  <a:pt x="1527793" y="193503"/>
                                  <a:pt x="1527793" y="192305"/>
                                </a:cubicBezTo>
                                <a:lnTo>
                                  <a:pt x="1525400" y="174740"/>
                                </a:lnTo>
                                <a:cubicBezTo>
                                  <a:pt x="1525400" y="173542"/>
                                  <a:pt x="1526193" y="172345"/>
                                  <a:pt x="1527394" y="172345"/>
                                </a:cubicBezTo>
                                <a:close/>
                                <a:moveTo>
                                  <a:pt x="1515818" y="171547"/>
                                </a:moveTo>
                                <a:cubicBezTo>
                                  <a:pt x="1517018" y="171547"/>
                                  <a:pt x="1517418" y="172744"/>
                                  <a:pt x="1517018" y="174341"/>
                                </a:cubicBezTo>
                                <a:lnTo>
                                  <a:pt x="1512224" y="191108"/>
                                </a:lnTo>
                                <a:cubicBezTo>
                                  <a:pt x="1512224" y="191907"/>
                                  <a:pt x="1511425" y="192705"/>
                                  <a:pt x="1510628" y="192705"/>
                                </a:cubicBezTo>
                                <a:lnTo>
                                  <a:pt x="1509826" y="192705"/>
                                </a:lnTo>
                                <a:cubicBezTo>
                                  <a:pt x="1508628" y="192306"/>
                                  <a:pt x="1507830" y="191108"/>
                                  <a:pt x="1508228" y="189911"/>
                                </a:cubicBezTo>
                                <a:lnTo>
                                  <a:pt x="1513024" y="173143"/>
                                </a:lnTo>
                                <a:cubicBezTo>
                                  <a:pt x="1513421" y="171946"/>
                                  <a:pt x="1514622" y="171147"/>
                                  <a:pt x="1515818" y="171547"/>
                                </a:cubicBezTo>
                                <a:close/>
                                <a:moveTo>
                                  <a:pt x="1537767" y="168753"/>
                                </a:moveTo>
                                <a:cubicBezTo>
                                  <a:pt x="1538565" y="168353"/>
                                  <a:pt x="1540163" y="168353"/>
                                  <a:pt x="1540560" y="169551"/>
                                </a:cubicBezTo>
                                <a:lnTo>
                                  <a:pt x="1549344" y="184722"/>
                                </a:lnTo>
                                <a:cubicBezTo>
                                  <a:pt x="1549744" y="185520"/>
                                  <a:pt x="1549744" y="187117"/>
                                  <a:pt x="1548545" y="187516"/>
                                </a:cubicBezTo>
                                <a:lnTo>
                                  <a:pt x="1547748" y="187915"/>
                                </a:lnTo>
                                <a:cubicBezTo>
                                  <a:pt x="1546951" y="187915"/>
                                  <a:pt x="1546151" y="187516"/>
                                  <a:pt x="1545752" y="186718"/>
                                </a:cubicBezTo>
                                <a:lnTo>
                                  <a:pt x="1536970" y="171547"/>
                                </a:lnTo>
                                <a:cubicBezTo>
                                  <a:pt x="1536571" y="170749"/>
                                  <a:pt x="1536571" y="169152"/>
                                  <a:pt x="1537767" y="168753"/>
                                </a:cubicBezTo>
                                <a:close/>
                                <a:moveTo>
                                  <a:pt x="1505835" y="166357"/>
                                </a:moveTo>
                                <a:cubicBezTo>
                                  <a:pt x="1506633" y="167155"/>
                                  <a:pt x="1507033" y="168353"/>
                                  <a:pt x="1506633" y="169151"/>
                                </a:cubicBezTo>
                                <a:lnTo>
                                  <a:pt x="1495855" y="183124"/>
                                </a:lnTo>
                                <a:cubicBezTo>
                                  <a:pt x="1495456" y="183524"/>
                                  <a:pt x="1494657" y="183923"/>
                                  <a:pt x="1494258" y="183923"/>
                                </a:cubicBezTo>
                                <a:cubicBezTo>
                                  <a:pt x="1493858" y="183923"/>
                                  <a:pt x="1493060" y="183923"/>
                                  <a:pt x="1492661" y="183524"/>
                                </a:cubicBezTo>
                                <a:cubicBezTo>
                                  <a:pt x="1491862" y="183124"/>
                                  <a:pt x="1491465" y="181528"/>
                                  <a:pt x="1492261" y="180729"/>
                                </a:cubicBezTo>
                                <a:lnTo>
                                  <a:pt x="1503039" y="166756"/>
                                </a:lnTo>
                                <a:cubicBezTo>
                                  <a:pt x="1503441" y="165958"/>
                                  <a:pt x="1505037" y="165559"/>
                                  <a:pt x="1505835" y="166357"/>
                                </a:cubicBezTo>
                                <a:close/>
                                <a:moveTo>
                                  <a:pt x="183072" y="166058"/>
                                </a:moveTo>
                                <a:cubicBezTo>
                                  <a:pt x="185667" y="165459"/>
                                  <a:pt x="189060" y="165359"/>
                                  <a:pt x="192454" y="167156"/>
                                </a:cubicBezTo>
                                <a:cubicBezTo>
                                  <a:pt x="200038" y="171148"/>
                                  <a:pt x="199638" y="178732"/>
                                  <a:pt x="199638" y="179132"/>
                                </a:cubicBezTo>
                                <a:cubicBezTo>
                                  <a:pt x="199638" y="179132"/>
                                  <a:pt x="199638" y="181926"/>
                                  <a:pt x="203231" y="183922"/>
                                </a:cubicBezTo>
                                <a:cubicBezTo>
                                  <a:pt x="206824" y="185519"/>
                                  <a:pt x="209220" y="183922"/>
                                  <a:pt x="209220" y="183922"/>
                                </a:cubicBezTo>
                                <a:lnTo>
                                  <a:pt x="209619" y="183922"/>
                                </a:lnTo>
                                <a:lnTo>
                                  <a:pt x="210018" y="183523"/>
                                </a:lnTo>
                                <a:cubicBezTo>
                                  <a:pt x="212014" y="182325"/>
                                  <a:pt x="216804" y="179930"/>
                                  <a:pt x="223192" y="183124"/>
                                </a:cubicBezTo>
                                <a:cubicBezTo>
                                  <a:pt x="229978" y="186716"/>
                                  <a:pt x="230378" y="194301"/>
                                  <a:pt x="230378" y="194700"/>
                                </a:cubicBezTo>
                                <a:lnTo>
                                  <a:pt x="230378" y="195100"/>
                                </a:lnTo>
                                <a:cubicBezTo>
                                  <a:pt x="230378" y="195100"/>
                                  <a:pt x="230378" y="197894"/>
                                  <a:pt x="233969" y="199890"/>
                                </a:cubicBezTo>
                                <a:cubicBezTo>
                                  <a:pt x="237562" y="201886"/>
                                  <a:pt x="240356" y="199890"/>
                                  <a:pt x="240356" y="199890"/>
                                </a:cubicBezTo>
                                <a:lnTo>
                                  <a:pt x="240756" y="199890"/>
                                </a:lnTo>
                                <a:cubicBezTo>
                                  <a:pt x="241156" y="199491"/>
                                  <a:pt x="248340" y="195499"/>
                                  <a:pt x="254729" y="199092"/>
                                </a:cubicBezTo>
                                <a:cubicBezTo>
                                  <a:pt x="262313" y="203085"/>
                                  <a:pt x="261913" y="210669"/>
                                  <a:pt x="261913" y="211068"/>
                                </a:cubicBezTo>
                                <a:cubicBezTo>
                                  <a:pt x="261913" y="211068"/>
                                  <a:pt x="261913" y="213863"/>
                                  <a:pt x="265507" y="215859"/>
                                </a:cubicBezTo>
                                <a:cubicBezTo>
                                  <a:pt x="266704" y="216258"/>
                                  <a:pt x="267502" y="216657"/>
                                  <a:pt x="268701" y="216657"/>
                                </a:cubicBezTo>
                                <a:lnTo>
                                  <a:pt x="273092" y="217056"/>
                                </a:lnTo>
                                <a:cubicBezTo>
                                  <a:pt x="275087" y="217056"/>
                                  <a:pt x="276684" y="219052"/>
                                  <a:pt x="276684" y="221048"/>
                                </a:cubicBezTo>
                                <a:cubicBezTo>
                                  <a:pt x="276284" y="223444"/>
                                  <a:pt x="274688" y="225040"/>
                                  <a:pt x="271095" y="225040"/>
                                </a:cubicBezTo>
                                <a:lnTo>
                                  <a:pt x="265108" y="224641"/>
                                </a:lnTo>
                                <a:cubicBezTo>
                                  <a:pt x="263511" y="224242"/>
                                  <a:pt x="261913" y="223843"/>
                                  <a:pt x="260316" y="223044"/>
                                </a:cubicBezTo>
                                <a:cubicBezTo>
                                  <a:pt x="252732" y="219052"/>
                                  <a:pt x="253132" y="211468"/>
                                  <a:pt x="253132" y="211068"/>
                                </a:cubicBezTo>
                                <a:cubicBezTo>
                                  <a:pt x="253132" y="211068"/>
                                  <a:pt x="253531" y="208274"/>
                                  <a:pt x="249938" y="206278"/>
                                </a:cubicBezTo>
                                <a:cubicBezTo>
                                  <a:pt x="247144" y="204681"/>
                                  <a:pt x="243550" y="206278"/>
                                  <a:pt x="243151" y="206677"/>
                                </a:cubicBezTo>
                                <a:cubicBezTo>
                                  <a:pt x="241953" y="207476"/>
                                  <a:pt x="236365" y="210669"/>
                                  <a:pt x="229578" y="207077"/>
                                </a:cubicBezTo>
                                <a:cubicBezTo>
                                  <a:pt x="222793" y="203484"/>
                                  <a:pt x="222394" y="197096"/>
                                  <a:pt x="222394" y="195499"/>
                                </a:cubicBezTo>
                                <a:cubicBezTo>
                                  <a:pt x="221993" y="195100"/>
                                  <a:pt x="221595" y="191906"/>
                                  <a:pt x="218800" y="190309"/>
                                </a:cubicBezTo>
                                <a:cubicBezTo>
                                  <a:pt x="215607" y="188712"/>
                                  <a:pt x="213611" y="189910"/>
                                  <a:pt x="212812" y="190309"/>
                                </a:cubicBezTo>
                                <a:lnTo>
                                  <a:pt x="212413" y="190309"/>
                                </a:lnTo>
                                <a:cubicBezTo>
                                  <a:pt x="211215" y="191108"/>
                                  <a:pt x="206026" y="194301"/>
                                  <a:pt x="198841" y="190708"/>
                                </a:cubicBezTo>
                                <a:cubicBezTo>
                                  <a:pt x="191255" y="186716"/>
                                  <a:pt x="191655" y="179531"/>
                                  <a:pt x="191655" y="178732"/>
                                </a:cubicBezTo>
                                <a:cubicBezTo>
                                  <a:pt x="192053" y="178732"/>
                                  <a:pt x="191655" y="175539"/>
                                  <a:pt x="188462" y="173942"/>
                                </a:cubicBezTo>
                                <a:cubicBezTo>
                                  <a:pt x="185667" y="172345"/>
                                  <a:pt x="182074" y="173942"/>
                                  <a:pt x="181675" y="174341"/>
                                </a:cubicBezTo>
                                <a:cubicBezTo>
                                  <a:pt x="180477" y="175140"/>
                                  <a:pt x="174889" y="178333"/>
                                  <a:pt x="168102" y="174740"/>
                                </a:cubicBezTo>
                                <a:lnTo>
                                  <a:pt x="165707" y="173144"/>
                                </a:lnTo>
                                <a:cubicBezTo>
                                  <a:pt x="163711" y="172345"/>
                                  <a:pt x="162913" y="169950"/>
                                  <a:pt x="164110" y="167954"/>
                                </a:cubicBezTo>
                                <a:cubicBezTo>
                                  <a:pt x="164909" y="165958"/>
                                  <a:pt x="167303" y="165160"/>
                                  <a:pt x="169300" y="166357"/>
                                </a:cubicBezTo>
                                <a:lnTo>
                                  <a:pt x="171694" y="167954"/>
                                </a:lnTo>
                                <a:cubicBezTo>
                                  <a:pt x="175288" y="169950"/>
                                  <a:pt x="178082" y="167954"/>
                                  <a:pt x="178082" y="167954"/>
                                </a:cubicBezTo>
                                <a:lnTo>
                                  <a:pt x="178482" y="167954"/>
                                </a:lnTo>
                                <a:cubicBezTo>
                                  <a:pt x="178681" y="167754"/>
                                  <a:pt x="180477" y="166657"/>
                                  <a:pt x="183072" y="166058"/>
                                </a:cubicBezTo>
                                <a:close/>
                                <a:moveTo>
                                  <a:pt x="4734070" y="163962"/>
                                </a:moveTo>
                                <a:cubicBezTo>
                                  <a:pt x="4735267" y="163562"/>
                                  <a:pt x="4736465" y="164361"/>
                                  <a:pt x="4736864" y="165558"/>
                                </a:cubicBezTo>
                                <a:cubicBezTo>
                                  <a:pt x="4738461" y="173143"/>
                                  <a:pt x="4746445" y="178333"/>
                                  <a:pt x="4754429" y="176337"/>
                                </a:cubicBezTo>
                                <a:cubicBezTo>
                                  <a:pt x="4756026" y="175938"/>
                                  <a:pt x="4757223" y="176736"/>
                                  <a:pt x="4757622" y="177934"/>
                                </a:cubicBezTo>
                                <a:cubicBezTo>
                                  <a:pt x="4758021" y="179131"/>
                                  <a:pt x="4757223" y="180329"/>
                                  <a:pt x="4756425" y="180728"/>
                                </a:cubicBezTo>
                                <a:lnTo>
                                  <a:pt x="4756026" y="180728"/>
                                </a:lnTo>
                                <a:cubicBezTo>
                                  <a:pt x="4751634" y="181926"/>
                                  <a:pt x="4747243" y="181526"/>
                                  <a:pt x="4743251" y="179530"/>
                                </a:cubicBezTo>
                                <a:cubicBezTo>
                                  <a:pt x="4738062" y="193902"/>
                                  <a:pt x="4728081" y="205080"/>
                                  <a:pt x="4714508" y="211866"/>
                                </a:cubicBezTo>
                                <a:cubicBezTo>
                                  <a:pt x="4700935" y="218653"/>
                                  <a:pt x="4685765" y="219850"/>
                                  <a:pt x="4671394" y="215060"/>
                                </a:cubicBezTo>
                                <a:cubicBezTo>
                                  <a:pt x="4670596" y="219451"/>
                                  <a:pt x="4668201" y="223443"/>
                                  <a:pt x="4664608" y="226238"/>
                                </a:cubicBezTo>
                                <a:lnTo>
                                  <a:pt x="4664209" y="226637"/>
                                </a:lnTo>
                                <a:cubicBezTo>
                                  <a:pt x="4663410" y="227036"/>
                                  <a:pt x="4662213" y="226637"/>
                                  <a:pt x="4661414" y="225838"/>
                                </a:cubicBezTo>
                                <a:cubicBezTo>
                                  <a:pt x="4660616" y="225040"/>
                                  <a:pt x="4660616" y="223443"/>
                                  <a:pt x="4661813" y="222645"/>
                                </a:cubicBezTo>
                                <a:cubicBezTo>
                                  <a:pt x="4667801" y="217455"/>
                                  <a:pt x="4668999" y="208274"/>
                                  <a:pt x="4663809" y="201886"/>
                                </a:cubicBezTo>
                                <a:cubicBezTo>
                                  <a:pt x="4663011" y="201087"/>
                                  <a:pt x="4663011" y="199490"/>
                                  <a:pt x="4664209" y="198692"/>
                                </a:cubicBezTo>
                                <a:cubicBezTo>
                                  <a:pt x="4665007" y="197894"/>
                                  <a:pt x="4666604" y="197894"/>
                                  <a:pt x="4667402" y="199091"/>
                                </a:cubicBezTo>
                                <a:cubicBezTo>
                                  <a:pt x="4670197" y="202685"/>
                                  <a:pt x="4671793" y="206677"/>
                                  <a:pt x="4671793" y="210669"/>
                                </a:cubicBezTo>
                                <a:lnTo>
                                  <a:pt x="4672193" y="210669"/>
                                </a:lnTo>
                                <a:cubicBezTo>
                                  <a:pt x="4685765" y="215060"/>
                                  <a:pt x="4699737" y="214262"/>
                                  <a:pt x="4712512" y="207875"/>
                                </a:cubicBezTo>
                                <a:cubicBezTo>
                                  <a:pt x="4724887" y="201486"/>
                                  <a:pt x="4734469" y="190708"/>
                                  <a:pt x="4738860" y="177534"/>
                                </a:cubicBezTo>
                                <a:lnTo>
                                  <a:pt x="4738860" y="177135"/>
                                </a:lnTo>
                                <a:cubicBezTo>
                                  <a:pt x="4735666" y="174740"/>
                                  <a:pt x="4733670" y="171147"/>
                                  <a:pt x="4732473" y="166756"/>
                                </a:cubicBezTo>
                                <a:cubicBezTo>
                                  <a:pt x="4732074" y="165558"/>
                                  <a:pt x="4732872" y="164361"/>
                                  <a:pt x="4734070" y="163962"/>
                                </a:cubicBezTo>
                                <a:close/>
                                <a:moveTo>
                                  <a:pt x="5657416" y="160768"/>
                                </a:moveTo>
                                <a:cubicBezTo>
                                  <a:pt x="5659811" y="160369"/>
                                  <a:pt x="5661807" y="161966"/>
                                  <a:pt x="5662206" y="164361"/>
                                </a:cubicBezTo>
                                <a:lnTo>
                                  <a:pt x="5665799" y="188712"/>
                                </a:lnTo>
                                <a:lnTo>
                                  <a:pt x="5690150" y="185119"/>
                                </a:lnTo>
                                <a:cubicBezTo>
                                  <a:pt x="5692546" y="184720"/>
                                  <a:pt x="5694542" y="186317"/>
                                  <a:pt x="5694941" y="188712"/>
                                </a:cubicBezTo>
                                <a:cubicBezTo>
                                  <a:pt x="5695340" y="191107"/>
                                  <a:pt x="5693743" y="193103"/>
                                  <a:pt x="5691348" y="193502"/>
                                </a:cubicBezTo>
                                <a:lnTo>
                                  <a:pt x="5666997" y="197095"/>
                                </a:lnTo>
                                <a:lnTo>
                                  <a:pt x="5670590" y="221447"/>
                                </a:lnTo>
                                <a:cubicBezTo>
                                  <a:pt x="5670989" y="223842"/>
                                  <a:pt x="5669392" y="225838"/>
                                  <a:pt x="5666997" y="226238"/>
                                </a:cubicBezTo>
                                <a:cubicBezTo>
                                  <a:pt x="5664602" y="226637"/>
                                  <a:pt x="5662606" y="225040"/>
                                  <a:pt x="5662206" y="222645"/>
                                </a:cubicBezTo>
                                <a:lnTo>
                                  <a:pt x="5658614" y="198293"/>
                                </a:lnTo>
                                <a:lnTo>
                                  <a:pt x="5634262" y="201885"/>
                                </a:lnTo>
                                <a:cubicBezTo>
                                  <a:pt x="5631866" y="202286"/>
                                  <a:pt x="5629870" y="200688"/>
                                  <a:pt x="5629471" y="198293"/>
                                </a:cubicBezTo>
                                <a:cubicBezTo>
                                  <a:pt x="5629072" y="195897"/>
                                  <a:pt x="5630669" y="193901"/>
                                  <a:pt x="5633064" y="193502"/>
                                </a:cubicBezTo>
                                <a:lnTo>
                                  <a:pt x="5657416" y="189909"/>
                                </a:lnTo>
                                <a:lnTo>
                                  <a:pt x="5653823" y="165558"/>
                                </a:lnTo>
                                <a:cubicBezTo>
                                  <a:pt x="5653424" y="163163"/>
                                  <a:pt x="5655021" y="161167"/>
                                  <a:pt x="5657416" y="160768"/>
                                </a:cubicBezTo>
                                <a:close/>
                                <a:moveTo>
                                  <a:pt x="1549342" y="160768"/>
                                </a:moveTo>
                                <a:lnTo>
                                  <a:pt x="1563713" y="171547"/>
                                </a:lnTo>
                                <a:cubicBezTo>
                                  <a:pt x="1564512" y="171947"/>
                                  <a:pt x="1564910" y="173543"/>
                                  <a:pt x="1564114" y="174342"/>
                                </a:cubicBezTo>
                                <a:cubicBezTo>
                                  <a:pt x="1563713" y="174741"/>
                                  <a:pt x="1562915" y="175140"/>
                                  <a:pt x="1562514" y="175140"/>
                                </a:cubicBezTo>
                                <a:cubicBezTo>
                                  <a:pt x="1562116" y="175140"/>
                                  <a:pt x="1561317" y="175140"/>
                                  <a:pt x="1560920" y="174741"/>
                                </a:cubicBezTo>
                                <a:lnTo>
                                  <a:pt x="1546951" y="163962"/>
                                </a:lnTo>
                                <a:cubicBezTo>
                                  <a:pt x="1546151" y="163562"/>
                                  <a:pt x="1545752" y="161966"/>
                                  <a:pt x="1546550" y="161167"/>
                                </a:cubicBezTo>
                                <a:cubicBezTo>
                                  <a:pt x="1546951" y="160369"/>
                                  <a:pt x="1548545" y="159970"/>
                                  <a:pt x="1549342" y="160768"/>
                                </a:cubicBezTo>
                                <a:close/>
                                <a:moveTo>
                                  <a:pt x="1495457" y="156777"/>
                                </a:moveTo>
                                <a:cubicBezTo>
                                  <a:pt x="1496252" y="156377"/>
                                  <a:pt x="1497851" y="156377"/>
                                  <a:pt x="1498249" y="157575"/>
                                </a:cubicBezTo>
                                <a:cubicBezTo>
                                  <a:pt x="1498649" y="158773"/>
                                  <a:pt x="1498649" y="159970"/>
                                  <a:pt x="1497453" y="160369"/>
                                </a:cubicBezTo>
                                <a:lnTo>
                                  <a:pt x="1482280" y="169153"/>
                                </a:lnTo>
                                <a:lnTo>
                                  <a:pt x="1481482" y="169552"/>
                                </a:lnTo>
                                <a:cubicBezTo>
                                  <a:pt x="1480682" y="169552"/>
                                  <a:pt x="1479884" y="169153"/>
                                  <a:pt x="1479485" y="168354"/>
                                </a:cubicBezTo>
                                <a:cubicBezTo>
                                  <a:pt x="1479084" y="167556"/>
                                  <a:pt x="1479084" y="165959"/>
                                  <a:pt x="1480283" y="165560"/>
                                </a:cubicBezTo>
                                <a:close/>
                                <a:moveTo>
                                  <a:pt x="6885950" y="152884"/>
                                </a:moveTo>
                                <a:cubicBezTo>
                                  <a:pt x="6888544" y="152285"/>
                                  <a:pt x="6891937" y="152185"/>
                                  <a:pt x="6895331" y="153982"/>
                                </a:cubicBezTo>
                                <a:cubicBezTo>
                                  <a:pt x="6902916" y="157974"/>
                                  <a:pt x="6902517" y="165558"/>
                                  <a:pt x="6902517" y="165958"/>
                                </a:cubicBezTo>
                                <a:cubicBezTo>
                                  <a:pt x="6902517" y="165958"/>
                                  <a:pt x="6902517" y="168752"/>
                                  <a:pt x="6906110" y="170748"/>
                                </a:cubicBezTo>
                                <a:cubicBezTo>
                                  <a:pt x="6909703" y="172345"/>
                                  <a:pt x="6912098" y="170748"/>
                                  <a:pt x="6912098" y="170748"/>
                                </a:cubicBezTo>
                                <a:lnTo>
                                  <a:pt x="6912497" y="170748"/>
                                </a:lnTo>
                                <a:lnTo>
                                  <a:pt x="6912896" y="170349"/>
                                </a:lnTo>
                                <a:cubicBezTo>
                                  <a:pt x="6914892" y="169151"/>
                                  <a:pt x="6919683" y="166756"/>
                                  <a:pt x="6926070" y="169950"/>
                                </a:cubicBezTo>
                                <a:cubicBezTo>
                                  <a:pt x="6932856" y="173542"/>
                                  <a:pt x="6933255" y="181127"/>
                                  <a:pt x="6933255" y="181526"/>
                                </a:cubicBezTo>
                                <a:lnTo>
                                  <a:pt x="6933255" y="181926"/>
                                </a:lnTo>
                                <a:cubicBezTo>
                                  <a:pt x="6933255" y="181926"/>
                                  <a:pt x="6933255" y="184720"/>
                                  <a:pt x="6936848" y="186716"/>
                                </a:cubicBezTo>
                                <a:cubicBezTo>
                                  <a:pt x="6940441" y="188712"/>
                                  <a:pt x="6943235" y="186716"/>
                                  <a:pt x="6943235" y="186716"/>
                                </a:cubicBezTo>
                                <a:lnTo>
                                  <a:pt x="6943635" y="186716"/>
                                </a:lnTo>
                                <a:cubicBezTo>
                                  <a:pt x="6944034" y="186317"/>
                                  <a:pt x="6951219" y="182325"/>
                                  <a:pt x="6957607" y="185918"/>
                                </a:cubicBezTo>
                                <a:cubicBezTo>
                                  <a:pt x="6965191" y="189911"/>
                                  <a:pt x="6964792" y="197495"/>
                                  <a:pt x="6964792" y="197894"/>
                                </a:cubicBezTo>
                                <a:cubicBezTo>
                                  <a:pt x="6964792" y="197894"/>
                                  <a:pt x="6964792" y="200689"/>
                                  <a:pt x="6968385" y="202685"/>
                                </a:cubicBezTo>
                                <a:cubicBezTo>
                                  <a:pt x="6969583" y="203084"/>
                                  <a:pt x="6970381" y="203483"/>
                                  <a:pt x="6971579" y="203483"/>
                                </a:cubicBezTo>
                                <a:lnTo>
                                  <a:pt x="6975970" y="203882"/>
                                </a:lnTo>
                                <a:cubicBezTo>
                                  <a:pt x="6977966" y="203882"/>
                                  <a:pt x="6979563" y="205878"/>
                                  <a:pt x="6979563" y="207874"/>
                                </a:cubicBezTo>
                                <a:cubicBezTo>
                                  <a:pt x="6979163" y="210270"/>
                                  <a:pt x="6977567" y="211866"/>
                                  <a:pt x="6973974" y="212266"/>
                                </a:cubicBezTo>
                                <a:lnTo>
                                  <a:pt x="6967986" y="211866"/>
                                </a:lnTo>
                                <a:cubicBezTo>
                                  <a:pt x="6966389" y="211467"/>
                                  <a:pt x="6964792" y="211068"/>
                                  <a:pt x="6963195" y="210270"/>
                                </a:cubicBezTo>
                                <a:cubicBezTo>
                                  <a:pt x="6955611" y="206278"/>
                                  <a:pt x="6956010" y="198693"/>
                                  <a:pt x="6956010" y="198294"/>
                                </a:cubicBezTo>
                                <a:cubicBezTo>
                                  <a:pt x="6956010" y="198294"/>
                                  <a:pt x="6956409" y="195499"/>
                                  <a:pt x="6952816" y="193503"/>
                                </a:cubicBezTo>
                                <a:cubicBezTo>
                                  <a:pt x="6950022" y="191907"/>
                                  <a:pt x="6946429" y="193503"/>
                                  <a:pt x="6946030" y="193903"/>
                                </a:cubicBezTo>
                                <a:cubicBezTo>
                                  <a:pt x="6944832" y="194701"/>
                                  <a:pt x="6939243" y="197894"/>
                                  <a:pt x="6932457" y="194302"/>
                                </a:cubicBezTo>
                                <a:cubicBezTo>
                                  <a:pt x="6925671" y="190709"/>
                                  <a:pt x="6925271" y="184321"/>
                                  <a:pt x="6925271" y="182724"/>
                                </a:cubicBezTo>
                                <a:cubicBezTo>
                                  <a:pt x="6924872" y="182325"/>
                                  <a:pt x="6924473" y="179131"/>
                                  <a:pt x="6921679" y="177534"/>
                                </a:cubicBezTo>
                                <a:cubicBezTo>
                                  <a:pt x="6918485" y="175938"/>
                                  <a:pt x="6916489" y="177135"/>
                                  <a:pt x="6915691" y="177534"/>
                                </a:cubicBezTo>
                                <a:lnTo>
                                  <a:pt x="6915291" y="177534"/>
                                </a:lnTo>
                                <a:cubicBezTo>
                                  <a:pt x="6914094" y="178333"/>
                                  <a:pt x="6908904" y="181526"/>
                                  <a:pt x="6901719" y="177934"/>
                                </a:cubicBezTo>
                                <a:cubicBezTo>
                                  <a:pt x="6894134" y="173942"/>
                                  <a:pt x="6894533" y="166756"/>
                                  <a:pt x="6894533" y="165958"/>
                                </a:cubicBezTo>
                                <a:cubicBezTo>
                                  <a:pt x="6894932" y="165958"/>
                                  <a:pt x="6894533" y="162764"/>
                                  <a:pt x="6891338" y="161167"/>
                                </a:cubicBezTo>
                                <a:cubicBezTo>
                                  <a:pt x="6888544" y="159570"/>
                                  <a:pt x="6884951" y="161167"/>
                                  <a:pt x="6884552" y="161566"/>
                                </a:cubicBezTo>
                                <a:cubicBezTo>
                                  <a:pt x="6883354" y="162365"/>
                                  <a:pt x="6877766" y="165558"/>
                                  <a:pt x="6870979" y="161966"/>
                                </a:cubicBezTo>
                                <a:lnTo>
                                  <a:pt x="6868584" y="160369"/>
                                </a:lnTo>
                                <a:cubicBezTo>
                                  <a:pt x="6866588" y="159570"/>
                                  <a:pt x="6865790" y="157175"/>
                                  <a:pt x="6866987" y="155179"/>
                                </a:cubicBezTo>
                                <a:cubicBezTo>
                                  <a:pt x="6867786" y="153183"/>
                                  <a:pt x="6870181" y="152385"/>
                                  <a:pt x="6872177" y="153582"/>
                                </a:cubicBezTo>
                                <a:lnTo>
                                  <a:pt x="6874572" y="154780"/>
                                </a:lnTo>
                                <a:cubicBezTo>
                                  <a:pt x="6878165" y="156776"/>
                                  <a:pt x="6880959" y="154780"/>
                                  <a:pt x="6880959" y="154780"/>
                                </a:cubicBezTo>
                                <a:lnTo>
                                  <a:pt x="6881358" y="154780"/>
                                </a:lnTo>
                                <a:cubicBezTo>
                                  <a:pt x="6881558" y="154580"/>
                                  <a:pt x="6883355" y="153483"/>
                                  <a:pt x="6885950" y="152884"/>
                                </a:cubicBezTo>
                                <a:close/>
                                <a:moveTo>
                                  <a:pt x="1554134" y="149591"/>
                                </a:moveTo>
                                <a:lnTo>
                                  <a:pt x="1570898" y="154382"/>
                                </a:lnTo>
                                <a:cubicBezTo>
                                  <a:pt x="1572099" y="154781"/>
                                  <a:pt x="1572899" y="155979"/>
                                  <a:pt x="1572099" y="157176"/>
                                </a:cubicBezTo>
                                <a:cubicBezTo>
                                  <a:pt x="1572099" y="157975"/>
                                  <a:pt x="1571299" y="158773"/>
                                  <a:pt x="1570500" y="158773"/>
                                </a:cubicBezTo>
                                <a:lnTo>
                                  <a:pt x="1569702" y="158773"/>
                                </a:lnTo>
                                <a:lnTo>
                                  <a:pt x="1552938" y="153983"/>
                                </a:lnTo>
                                <a:cubicBezTo>
                                  <a:pt x="1551736" y="153584"/>
                                  <a:pt x="1550937" y="152385"/>
                                  <a:pt x="1551339" y="151187"/>
                                </a:cubicBezTo>
                                <a:cubicBezTo>
                                  <a:pt x="1551736" y="149990"/>
                                  <a:pt x="1552938" y="149191"/>
                                  <a:pt x="1554134" y="149591"/>
                                </a:cubicBezTo>
                                <a:close/>
                                <a:moveTo>
                                  <a:pt x="1492262" y="145200"/>
                                </a:moveTo>
                                <a:cubicBezTo>
                                  <a:pt x="1493461" y="145200"/>
                                  <a:pt x="1494658" y="145998"/>
                                  <a:pt x="1494658" y="147196"/>
                                </a:cubicBezTo>
                                <a:cubicBezTo>
                                  <a:pt x="1495058" y="148393"/>
                                  <a:pt x="1494258" y="149592"/>
                                  <a:pt x="1492662" y="149592"/>
                                </a:cubicBezTo>
                                <a:lnTo>
                                  <a:pt x="1475093" y="151987"/>
                                </a:lnTo>
                                <a:cubicBezTo>
                                  <a:pt x="1473895" y="151987"/>
                                  <a:pt x="1472698" y="151189"/>
                                  <a:pt x="1472698" y="149991"/>
                                </a:cubicBezTo>
                                <a:cubicBezTo>
                                  <a:pt x="1472698" y="148793"/>
                                  <a:pt x="1473495" y="147595"/>
                                  <a:pt x="1474695" y="147595"/>
                                </a:cubicBezTo>
                                <a:close/>
                                <a:moveTo>
                                  <a:pt x="1571703" y="134820"/>
                                </a:moveTo>
                                <a:cubicBezTo>
                                  <a:pt x="1572899" y="134820"/>
                                  <a:pt x="1573697" y="135618"/>
                                  <a:pt x="1574095" y="136816"/>
                                </a:cubicBezTo>
                                <a:cubicBezTo>
                                  <a:pt x="1574095" y="138013"/>
                                  <a:pt x="1573295" y="139212"/>
                                  <a:pt x="1572099" y="139212"/>
                                </a:cubicBezTo>
                                <a:lnTo>
                                  <a:pt x="1554532" y="141607"/>
                                </a:lnTo>
                                <a:cubicBezTo>
                                  <a:pt x="1553334" y="141607"/>
                                  <a:pt x="1552136" y="140809"/>
                                  <a:pt x="1552136" y="139611"/>
                                </a:cubicBezTo>
                                <a:cubicBezTo>
                                  <a:pt x="1552136" y="138413"/>
                                  <a:pt x="1552938" y="137215"/>
                                  <a:pt x="1554134" y="137215"/>
                                </a:cubicBezTo>
                                <a:close/>
                                <a:moveTo>
                                  <a:pt x="199838" y="134122"/>
                                </a:moveTo>
                                <a:cubicBezTo>
                                  <a:pt x="202433" y="133523"/>
                                  <a:pt x="205826" y="133423"/>
                                  <a:pt x="209220" y="135220"/>
                                </a:cubicBezTo>
                                <a:cubicBezTo>
                                  <a:pt x="216803" y="139212"/>
                                  <a:pt x="216405" y="146796"/>
                                  <a:pt x="216405" y="147196"/>
                                </a:cubicBezTo>
                                <a:cubicBezTo>
                                  <a:pt x="216405" y="147196"/>
                                  <a:pt x="216405" y="149990"/>
                                  <a:pt x="219998" y="151986"/>
                                </a:cubicBezTo>
                                <a:cubicBezTo>
                                  <a:pt x="223591" y="153583"/>
                                  <a:pt x="225985" y="151986"/>
                                  <a:pt x="225985" y="151986"/>
                                </a:cubicBezTo>
                                <a:lnTo>
                                  <a:pt x="226385" y="151986"/>
                                </a:lnTo>
                                <a:lnTo>
                                  <a:pt x="226784" y="151587"/>
                                </a:lnTo>
                                <a:cubicBezTo>
                                  <a:pt x="228780" y="150389"/>
                                  <a:pt x="233570" y="147994"/>
                                  <a:pt x="239958" y="151188"/>
                                </a:cubicBezTo>
                                <a:cubicBezTo>
                                  <a:pt x="246743" y="154780"/>
                                  <a:pt x="247144" y="162365"/>
                                  <a:pt x="247144" y="162764"/>
                                </a:cubicBezTo>
                                <a:lnTo>
                                  <a:pt x="247144" y="163164"/>
                                </a:lnTo>
                                <a:cubicBezTo>
                                  <a:pt x="247144" y="163164"/>
                                  <a:pt x="247144" y="165958"/>
                                  <a:pt x="250735" y="167954"/>
                                </a:cubicBezTo>
                                <a:cubicBezTo>
                                  <a:pt x="254328" y="169950"/>
                                  <a:pt x="257122" y="167954"/>
                                  <a:pt x="257122" y="167954"/>
                                </a:cubicBezTo>
                                <a:lnTo>
                                  <a:pt x="257522" y="167954"/>
                                </a:lnTo>
                                <a:cubicBezTo>
                                  <a:pt x="257921" y="167555"/>
                                  <a:pt x="265106" y="163563"/>
                                  <a:pt x="271494" y="167156"/>
                                </a:cubicBezTo>
                                <a:cubicBezTo>
                                  <a:pt x="279079" y="171149"/>
                                  <a:pt x="278680" y="178733"/>
                                  <a:pt x="278680" y="179132"/>
                                </a:cubicBezTo>
                                <a:cubicBezTo>
                                  <a:pt x="278680" y="179132"/>
                                  <a:pt x="278680" y="181927"/>
                                  <a:pt x="282273" y="183923"/>
                                </a:cubicBezTo>
                                <a:cubicBezTo>
                                  <a:pt x="283471" y="184322"/>
                                  <a:pt x="284268" y="184721"/>
                                  <a:pt x="285466" y="184721"/>
                                </a:cubicBezTo>
                                <a:lnTo>
                                  <a:pt x="289858" y="185120"/>
                                </a:lnTo>
                                <a:cubicBezTo>
                                  <a:pt x="291853" y="185120"/>
                                  <a:pt x="293450" y="187116"/>
                                  <a:pt x="293450" y="189112"/>
                                </a:cubicBezTo>
                                <a:cubicBezTo>
                                  <a:pt x="293450" y="191108"/>
                                  <a:pt x="291454" y="192705"/>
                                  <a:pt x="287861" y="193104"/>
                                </a:cubicBezTo>
                                <a:lnTo>
                                  <a:pt x="281874" y="192705"/>
                                </a:lnTo>
                                <a:cubicBezTo>
                                  <a:pt x="280276" y="192306"/>
                                  <a:pt x="278680" y="191907"/>
                                  <a:pt x="277082" y="191108"/>
                                </a:cubicBezTo>
                                <a:cubicBezTo>
                                  <a:pt x="269498" y="187116"/>
                                  <a:pt x="269897" y="179532"/>
                                  <a:pt x="269897" y="179132"/>
                                </a:cubicBezTo>
                                <a:cubicBezTo>
                                  <a:pt x="269897" y="179132"/>
                                  <a:pt x="270296" y="176338"/>
                                  <a:pt x="266703" y="174342"/>
                                </a:cubicBezTo>
                                <a:cubicBezTo>
                                  <a:pt x="263909" y="172745"/>
                                  <a:pt x="260316" y="174342"/>
                                  <a:pt x="259917" y="174741"/>
                                </a:cubicBezTo>
                                <a:cubicBezTo>
                                  <a:pt x="258719" y="175540"/>
                                  <a:pt x="253131" y="178733"/>
                                  <a:pt x="246344" y="175141"/>
                                </a:cubicBezTo>
                                <a:cubicBezTo>
                                  <a:pt x="239558" y="171548"/>
                                  <a:pt x="239159" y="165160"/>
                                  <a:pt x="239159" y="163563"/>
                                </a:cubicBezTo>
                                <a:cubicBezTo>
                                  <a:pt x="238759" y="163164"/>
                                  <a:pt x="238361" y="159970"/>
                                  <a:pt x="235566" y="158373"/>
                                </a:cubicBezTo>
                                <a:cubicBezTo>
                                  <a:pt x="232372" y="156776"/>
                                  <a:pt x="230376" y="157974"/>
                                  <a:pt x="229578" y="158373"/>
                                </a:cubicBezTo>
                                <a:lnTo>
                                  <a:pt x="229179" y="158373"/>
                                </a:lnTo>
                                <a:cubicBezTo>
                                  <a:pt x="227981" y="159172"/>
                                  <a:pt x="222791" y="162365"/>
                                  <a:pt x="215606" y="158772"/>
                                </a:cubicBezTo>
                                <a:cubicBezTo>
                                  <a:pt x="208021" y="154780"/>
                                  <a:pt x="208420" y="147595"/>
                                  <a:pt x="208420" y="146796"/>
                                </a:cubicBezTo>
                                <a:cubicBezTo>
                                  <a:pt x="208819" y="146796"/>
                                  <a:pt x="208420" y="143603"/>
                                  <a:pt x="205227" y="142006"/>
                                </a:cubicBezTo>
                                <a:cubicBezTo>
                                  <a:pt x="202433" y="140409"/>
                                  <a:pt x="198840" y="142006"/>
                                  <a:pt x="198441" y="142405"/>
                                </a:cubicBezTo>
                                <a:cubicBezTo>
                                  <a:pt x="197243" y="143204"/>
                                  <a:pt x="191655" y="146397"/>
                                  <a:pt x="184868" y="142804"/>
                                </a:cubicBezTo>
                                <a:lnTo>
                                  <a:pt x="182472" y="141208"/>
                                </a:lnTo>
                                <a:cubicBezTo>
                                  <a:pt x="180476" y="140409"/>
                                  <a:pt x="179679" y="138014"/>
                                  <a:pt x="180875" y="136018"/>
                                </a:cubicBezTo>
                                <a:cubicBezTo>
                                  <a:pt x="181675" y="134022"/>
                                  <a:pt x="184070" y="133224"/>
                                  <a:pt x="186065" y="134421"/>
                                </a:cubicBezTo>
                                <a:lnTo>
                                  <a:pt x="188461" y="136018"/>
                                </a:lnTo>
                                <a:cubicBezTo>
                                  <a:pt x="192053" y="138014"/>
                                  <a:pt x="194848" y="136018"/>
                                  <a:pt x="194848" y="136018"/>
                                </a:cubicBezTo>
                                <a:lnTo>
                                  <a:pt x="195247" y="136018"/>
                                </a:lnTo>
                                <a:cubicBezTo>
                                  <a:pt x="195447" y="135818"/>
                                  <a:pt x="197243" y="134721"/>
                                  <a:pt x="199838" y="134122"/>
                                </a:cubicBezTo>
                                <a:close/>
                                <a:moveTo>
                                  <a:pt x="1476691" y="128034"/>
                                </a:moveTo>
                                <a:lnTo>
                                  <a:pt x="1493461" y="132825"/>
                                </a:lnTo>
                                <a:cubicBezTo>
                                  <a:pt x="1494657" y="133224"/>
                                  <a:pt x="1495457" y="134422"/>
                                  <a:pt x="1495058" y="135619"/>
                                </a:cubicBezTo>
                                <a:cubicBezTo>
                                  <a:pt x="1495058" y="136418"/>
                                  <a:pt x="1494258" y="137216"/>
                                  <a:pt x="1493461" y="137216"/>
                                </a:cubicBezTo>
                                <a:lnTo>
                                  <a:pt x="1492661" y="137216"/>
                                </a:lnTo>
                                <a:lnTo>
                                  <a:pt x="1475892" y="132426"/>
                                </a:lnTo>
                                <a:cubicBezTo>
                                  <a:pt x="1474695" y="132027"/>
                                  <a:pt x="1474295" y="130828"/>
                                  <a:pt x="1473895" y="129630"/>
                                </a:cubicBezTo>
                                <a:cubicBezTo>
                                  <a:pt x="1474295" y="128433"/>
                                  <a:pt x="1475492" y="127634"/>
                                  <a:pt x="1476691" y="128034"/>
                                </a:cubicBezTo>
                                <a:close/>
                                <a:moveTo>
                                  <a:pt x="6902716" y="120948"/>
                                </a:moveTo>
                                <a:cubicBezTo>
                                  <a:pt x="6905311" y="120349"/>
                                  <a:pt x="6908704" y="120249"/>
                                  <a:pt x="6912098" y="122046"/>
                                </a:cubicBezTo>
                                <a:cubicBezTo>
                                  <a:pt x="6919682" y="126038"/>
                                  <a:pt x="6919283" y="133622"/>
                                  <a:pt x="6919283" y="134022"/>
                                </a:cubicBezTo>
                                <a:cubicBezTo>
                                  <a:pt x="6919283" y="134022"/>
                                  <a:pt x="6919283" y="136816"/>
                                  <a:pt x="6922876" y="138812"/>
                                </a:cubicBezTo>
                                <a:cubicBezTo>
                                  <a:pt x="6926469" y="140409"/>
                                  <a:pt x="6928864" y="138812"/>
                                  <a:pt x="6928864" y="138812"/>
                                </a:cubicBezTo>
                                <a:lnTo>
                                  <a:pt x="6929263" y="138812"/>
                                </a:lnTo>
                                <a:lnTo>
                                  <a:pt x="6929662" y="138413"/>
                                </a:lnTo>
                                <a:cubicBezTo>
                                  <a:pt x="6931658" y="137215"/>
                                  <a:pt x="6936449" y="134820"/>
                                  <a:pt x="6942836" y="138014"/>
                                </a:cubicBezTo>
                                <a:cubicBezTo>
                                  <a:pt x="6949622" y="141606"/>
                                  <a:pt x="6950021" y="149191"/>
                                  <a:pt x="6950021" y="149590"/>
                                </a:cubicBezTo>
                                <a:lnTo>
                                  <a:pt x="6950021" y="149990"/>
                                </a:lnTo>
                                <a:cubicBezTo>
                                  <a:pt x="6950021" y="149990"/>
                                  <a:pt x="6950021" y="152784"/>
                                  <a:pt x="6953614" y="154780"/>
                                </a:cubicBezTo>
                                <a:cubicBezTo>
                                  <a:pt x="6957207" y="156776"/>
                                  <a:pt x="6960001" y="154780"/>
                                  <a:pt x="6960001" y="154780"/>
                                </a:cubicBezTo>
                                <a:lnTo>
                                  <a:pt x="6960401" y="154780"/>
                                </a:lnTo>
                                <a:cubicBezTo>
                                  <a:pt x="6960800" y="154381"/>
                                  <a:pt x="6967985" y="150389"/>
                                  <a:pt x="6974372" y="153982"/>
                                </a:cubicBezTo>
                                <a:cubicBezTo>
                                  <a:pt x="6981957" y="157975"/>
                                  <a:pt x="6981558" y="165559"/>
                                  <a:pt x="6981558" y="165958"/>
                                </a:cubicBezTo>
                                <a:cubicBezTo>
                                  <a:pt x="6981558" y="165958"/>
                                  <a:pt x="6981558" y="168753"/>
                                  <a:pt x="6985151" y="170749"/>
                                </a:cubicBezTo>
                                <a:cubicBezTo>
                                  <a:pt x="6986348" y="171148"/>
                                  <a:pt x="6987147" y="171547"/>
                                  <a:pt x="6988344" y="171547"/>
                                </a:cubicBezTo>
                                <a:lnTo>
                                  <a:pt x="6992736" y="171946"/>
                                </a:lnTo>
                                <a:cubicBezTo>
                                  <a:pt x="6994732" y="171946"/>
                                  <a:pt x="6996328" y="173942"/>
                                  <a:pt x="6996328" y="175938"/>
                                </a:cubicBezTo>
                                <a:cubicBezTo>
                                  <a:pt x="6996328" y="177934"/>
                                  <a:pt x="6994332" y="179531"/>
                                  <a:pt x="6990740" y="179930"/>
                                </a:cubicBezTo>
                                <a:lnTo>
                                  <a:pt x="6984752" y="179531"/>
                                </a:lnTo>
                                <a:cubicBezTo>
                                  <a:pt x="6983155" y="179132"/>
                                  <a:pt x="6981558" y="178733"/>
                                  <a:pt x="6979961" y="177934"/>
                                </a:cubicBezTo>
                                <a:cubicBezTo>
                                  <a:pt x="6972376" y="173942"/>
                                  <a:pt x="6972776" y="166358"/>
                                  <a:pt x="6972776" y="165958"/>
                                </a:cubicBezTo>
                                <a:cubicBezTo>
                                  <a:pt x="6972776" y="165958"/>
                                  <a:pt x="6973175" y="163164"/>
                                  <a:pt x="6969582" y="161168"/>
                                </a:cubicBezTo>
                                <a:cubicBezTo>
                                  <a:pt x="6966788" y="159571"/>
                                  <a:pt x="6963195" y="161168"/>
                                  <a:pt x="6962796" y="161567"/>
                                </a:cubicBezTo>
                                <a:cubicBezTo>
                                  <a:pt x="6961598" y="162366"/>
                                  <a:pt x="6956009" y="165559"/>
                                  <a:pt x="6949223" y="161967"/>
                                </a:cubicBezTo>
                                <a:cubicBezTo>
                                  <a:pt x="6942437" y="158374"/>
                                  <a:pt x="6942037" y="151986"/>
                                  <a:pt x="6942037" y="150389"/>
                                </a:cubicBezTo>
                                <a:cubicBezTo>
                                  <a:pt x="6941638" y="149990"/>
                                  <a:pt x="6941239" y="146796"/>
                                  <a:pt x="6938445" y="145199"/>
                                </a:cubicBezTo>
                                <a:cubicBezTo>
                                  <a:pt x="6935251" y="143602"/>
                                  <a:pt x="6933255" y="144800"/>
                                  <a:pt x="6932457" y="145199"/>
                                </a:cubicBezTo>
                                <a:lnTo>
                                  <a:pt x="6932058" y="145199"/>
                                </a:lnTo>
                                <a:cubicBezTo>
                                  <a:pt x="6930860" y="145998"/>
                                  <a:pt x="6925670" y="149191"/>
                                  <a:pt x="6918485" y="145598"/>
                                </a:cubicBezTo>
                                <a:cubicBezTo>
                                  <a:pt x="6910900" y="141606"/>
                                  <a:pt x="6911299" y="134421"/>
                                  <a:pt x="6911299" y="133622"/>
                                </a:cubicBezTo>
                                <a:cubicBezTo>
                                  <a:pt x="6911698" y="133622"/>
                                  <a:pt x="6911299" y="130429"/>
                                  <a:pt x="6908105" y="128832"/>
                                </a:cubicBezTo>
                                <a:cubicBezTo>
                                  <a:pt x="6905310" y="127235"/>
                                  <a:pt x="6901717" y="128832"/>
                                  <a:pt x="6901318" y="129231"/>
                                </a:cubicBezTo>
                                <a:cubicBezTo>
                                  <a:pt x="6900121" y="130030"/>
                                  <a:pt x="6894532" y="133223"/>
                                  <a:pt x="6887746" y="129630"/>
                                </a:cubicBezTo>
                                <a:lnTo>
                                  <a:pt x="6885350" y="128034"/>
                                </a:lnTo>
                                <a:cubicBezTo>
                                  <a:pt x="6883354" y="127235"/>
                                  <a:pt x="6882955" y="124840"/>
                                  <a:pt x="6883754" y="122844"/>
                                </a:cubicBezTo>
                                <a:cubicBezTo>
                                  <a:pt x="6884552" y="120848"/>
                                  <a:pt x="6886947" y="120050"/>
                                  <a:pt x="6888943" y="121247"/>
                                </a:cubicBezTo>
                                <a:lnTo>
                                  <a:pt x="6891338" y="122844"/>
                                </a:lnTo>
                                <a:cubicBezTo>
                                  <a:pt x="6894931" y="124840"/>
                                  <a:pt x="6897726" y="122844"/>
                                  <a:pt x="6897726" y="122844"/>
                                </a:cubicBezTo>
                                <a:lnTo>
                                  <a:pt x="6898125" y="122844"/>
                                </a:lnTo>
                                <a:cubicBezTo>
                                  <a:pt x="6898325" y="122644"/>
                                  <a:pt x="6900121" y="121547"/>
                                  <a:pt x="6902716" y="120948"/>
                                </a:cubicBezTo>
                                <a:close/>
                                <a:moveTo>
                                  <a:pt x="1564910" y="117655"/>
                                </a:moveTo>
                                <a:cubicBezTo>
                                  <a:pt x="1565709" y="117255"/>
                                  <a:pt x="1567305" y="117255"/>
                                  <a:pt x="1567703" y="118453"/>
                                </a:cubicBezTo>
                                <a:cubicBezTo>
                                  <a:pt x="1568103" y="119251"/>
                                  <a:pt x="1568103" y="120848"/>
                                  <a:pt x="1566904" y="121247"/>
                                </a:cubicBezTo>
                                <a:lnTo>
                                  <a:pt x="1551736" y="130031"/>
                                </a:lnTo>
                                <a:lnTo>
                                  <a:pt x="1550937" y="130430"/>
                                </a:lnTo>
                                <a:cubicBezTo>
                                  <a:pt x="1550140" y="130430"/>
                                  <a:pt x="1549342" y="130031"/>
                                  <a:pt x="1548946" y="129232"/>
                                </a:cubicBezTo>
                                <a:cubicBezTo>
                                  <a:pt x="1548141" y="128035"/>
                                  <a:pt x="1548545" y="126837"/>
                                  <a:pt x="1549744" y="126438"/>
                                </a:cubicBezTo>
                                <a:close/>
                                <a:moveTo>
                                  <a:pt x="1486274" y="112066"/>
                                </a:moveTo>
                                <a:lnTo>
                                  <a:pt x="1500246" y="122845"/>
                                </a:lnTo>
                                <a:cubicBezTo>
                                  <a:pt x="1501046" y="123245"/>
                                  <a:pt x="1501445" y="124841"/>
                                  <a:pt x="1500647" y="125640"/>
                                </a:cubicBezTo>
                                <a:cubicBezTo>
                                  <a:pt x="1500246" y="126039"/>
                                  <a:pt x="1499447" y="126438"/>
                                  <a:pt x="1499051" y="126438"/>
                                </a:cubicBezTo>
                                <a:cubicBezTo>
                                  <a:pt x="1498650" y="126438"/>
                                  <a:pt x="1497853" y="126438"/>
                                  <a:pt x="1497453" y="126039"/>
                                </a:cubicBezTo>
                                <a:lnTo>
                                  <a:pt x="1483878" y="115260"/>
                                </a:lnTo>
                                <a:cubicBezTo>
                                  <a:pt x="1483079" y="114860"/>
                                  <a:pt x="1482681" y="113264"/>
                                  <a:pt x="1483479" y="112465"/>
                                </a:cubicBezTo>
                                <a:cubicBezTo>
                                  <a:pt x="1483878" y="111667"/>
                                  <a:pt x="1485474" y="111268"/>
                                  <a:pt x="1486274" y="112066"/>
                                </a:cubicBezTo>
                                <a:close/>
                                <a:moveTo>
                                  <a:pt x="1554933" y="103284"/>
                                </a:moveTo>
                                <a:cubicBezTo>
                                  <a:pt x="1555729" y="103683"/>
                                  <a:pt x="1556132" y="105280"/>
                                  <a:pt x="1555330" y="106078"/>
                                </a:cubicBezTo>
                                <a:lnTo>
                                  <a:pt x="1544556" y="120051"/>
                                </a:lnTo>
                                <a:cubicBezTo>
                                  <a:pt x="1544149" y="120451"/>
                                  <a:pt x="1543352" y="120850"/>
                                  <a:pt x="1542954" y="120850"/>
                                </a:cubicBezTo>
                                <a:cubicBezTo>
                                  <a:pt x="1542556" y="120850"/>
                                  <a:pt x="1541756" y="120850"/>
                                  <a:pt x="1541361" y="120451"/>
                                </a:cubicBezTo>
                                <a:cubicBezTo>
                                  <a:pt x="1540160" y="119652"/>
                                  <a:pt x="1540160" y="118455"/>
                                  <a:pt x="1541361" y="117656"/>
                                </a:cubicBezTo>
                                <a:lnTo>
                                  <a:pt x="1552136" y="103683"/>
                                </a:lnTo>
                                <a:cubicBezTo>
                                  <a:pt x="1552533" y="102885"/>
                                  <a:pt x="1554134" y="102486"/>
                                  <a:pt x="1554933" y="103284"/>
                                </a:cubicBezTo>
                                <a:close/>
                                <a:moveTo>
                                  <a:pt x="1498249" y="99292"/>
                                </a:moveTo>
                                <a:cubicBezTo>
                                  <a:pt x="1499048" y="98892"/>
                                  <a:pt x="1500647" y="98892"/>
                                  <a:pt x="1501044" y="100090"/>
                                </a:cubicBezTo>
                                <a:lnTo>
                                  <a:pt x="1509831" y="115260"/>
                                </a:lnTo>
                                <a:cubicBezTo>
                                  <a:pt x="1510228" y="116059"/>
                                  <a:pt x="1510228" y="117656"/>
                                  <a:pt x="1509029" y="118055"/>
                                </a:cubicBezTo>
                                <a:lnTo>
                                  <a:pt x="1508232" y="118454"/>
                                </a:lnTo>
                                <a:cubicBezTo>
                                  <a:pt x="1507434" y="118454"/>
                                  <a:pt x="1506633" y="118055"/>
                                  <a:pt x="1506235" y="117256"/>
                                </a:cubicBezTo>
                                <a:lnTo>
                                  <a:pt x="1497452" y="102086"/>
                                </a:lnTo>
                                <a:cubicBezTo>
                                  <a:pt x="1497053" y="101288"/>
                                  <a:pt x="1497053" y="99691"/>
                                  <a:pt x="1498249" y="99292"/>
                                </a:cubicBezTo>
                                <a:close/>
                                <a:moveTo>
                                  <a:pt x="1536970" y="94502"/>
                                </a:moveTo>
                                <a:cubicBezTo>
                                  <a:pt x="1538166" y="94901"/>
                                  <a:pt x="1538968" y="96098"/>
                                  <a:pt x="1538565" y="97296"/>
                                </a:cubicBezTo>
                                <a:lnTo>
                                  <a:pt x="1533775" y="114063"/>
                                </a:lnTo>
                                <a:cubicBezTo>
                                  <a:pt x="1533775" y="114862"/>
                                  <a:pt x="1532977" y="115660"/>
                                  <a:pt x="1532180" y="115660"/>
                                </a:cubicBezTo>
                                <a:lnTo>
                                  <a:pt x="1531383" y="115660"/>
                                </a:lnTo>
                                <a:cubicBezTo>
                                  <a:pt x="1530183" y="115261"/>
                                  <a:pt x="1529387" y="114063"/>
                                  <a:pt x="1529387" y="112866"/>
                                </a:cubicBezTo>
                                <a:lnTo>
                                  <a:pt x="1534173" y="96098"/>
                                </a:lnTo>
                                <a:cubicBezTo>
                                  <a:pt x="1534572" y="94901"/>
                                  <a:pt x="1535772" y="94102"/>
                                  <a:pt x="1536970" y="94502"/>
                                </a:cubicBezTo>
                                <a:close/>
                                <a:moveTo>
                                  <a:pt x="1517018" y="92505"/>
                                </a:moveTo>
                                <a:cubicBezTo>
                                  <a:pt x="1518215" y="92505"/>
                                  <a:pt x="1519412" y="93303"/>
                                  <a:pt x="1519412" y="94501"/>
                                </a:cubicBezTo>
                                <a:lnTo>
                                  <a:pt x="1521807" y="112067"/>
                                </a:lnTo>
                                <a:cubicBezTo>
                                  <a:pt x="1521807" y="113264"/>
                                  <a:pt x="1521009" y="114462"/>
                                  <a:pt x="1519812" y="114462"/>
                                </a:cubicBezTo>
                                <a:cubicBezTo>
                                  <a:pt x="1518614" y="114861"/>
                                  <a:pt x="1517418" y="114063"/>
                                  <a:pt x="1517418" y="112466"/>
                                </a:cubicBezTo>
                                <a:lnTo>
                                  <a:pt x="1515021" y="94900"/>
                                </a:lnTo>
                                <a:cubicBezTo>
                                  <a:pt x="1515021" y="93702"/>
                                  <a:pt x="1515820" y="92505"/>
                                  <a:pt x="1517018" y="92505"/>
                                </a:cubicBezTo>
                                <a:close/>
                                <a:moveTo>
                                  <a:pt x="561363" y="67905"/>
                                </a:moveTo>
                                <a:cubicBezTo>
                                  <a:pt x="569098" y="69851"/>
                                  <a:pt x="576084" y="74741"/>
                                  <a:pt x="580476" y="82126"/>
                                </a:cubicBezTo>
                                <a:lnTo>
                                  <a:pt x="574887" y="85719"/>
                                </a:lnTo>
                                <a:cubicBezTo>
                                  <a:pt x="567301" y="74142"/>
                                  <a:pt x="552132" y="70550"/>
                                  <a:pt x="540555" y="77735"/>
                                </a:cubicBezTo>
                                <a:cubicBezTo>
                                  <a:pt x="528978" y="84921"/>
                                  <a:pt x="525385" y="100491"/>
                                  <a:pt x="533369" y="111668"/>
                                </a:cubicBezTo>
                                <a:lnTo>
                                  <a:pt x="527780" y="115261"/>
                                </a:lnTo>
                                <a:cubicBezTo>
                                  <a:pt x="527381" y="114862"/>
                                  <a:pt x="527381" y="114463"/>
                                  <a:pt x="526982" y="114063"/>
                                </a:cubicBezTo>
                                <a:cubicBezTo>
                                  <a:pt x="518200" y="99293"/>
                                  <a:pt x="522990" y="80130"/>
                                  <a:pt x="537760" y="71348"/>
                                </a:cubicBezTo>
                                <a:cubicBezTo>
                                  <a:pt x="545146" y="66957"/>
                                  <a:pt x="553629" y="65959"/>
                                  <a:pt x="561363" y="67905"/>
                                </a:cubicBezTo>
                                <a:close/>
                                <a:moveTo>
                                  <a:pt x="7264241" y="54731"/>
                                </a:moveTo>
                                <a:cubicBezTo>
                                  <a:pt x="7271976" y="56677"/>
                                  <a:pt x="7278962" y="61567"/>
                                  <a:pt x="7283353" y="68952"/>
                                </a:cubicBezTo>
                                <a:lnTo>
                                  <a:pt x="7277764" y="72545"/>
                                </a:lnTo>
                                <a:cubicBezTo>
                                  <a:pt x="7270179" y="60968"/>
                                  <a:pt x="7255010" y="57376"/>
                                  <a:pt x="7243433" y="64561"/>
                                </a:cubicBezTo>
                                <a:cubicBezTo>
                                  <a:pt x="7231855" y="71747"/>
                                  <a:pt x="7228661" y="87317"/>
                                  <a:pt x="7236246" y="98494"/>
                                </a:cubicBezTo>
                                <a:lnTo>
                                  <a:pt x="7230657" y="102087"/>
                                </a:lnTo>
                                <a:cubicBezTo>
                                  <a:pt x="7230258" y="101688"/>
                                  <a:pt x="7230258" y="101289"/>
                                  <a:pt x="7229859" y="100889"/>
                                </a:cubicBezTo>
                                <a:cubicBezTo>
                                  <a:pt x="7221077" y="86119"/>
                                  <a:pt x="7225867" y="66956"/>
                                  <a:pt x="7240638" y="58174"/>
                                </a:cubicBezTo>
                                <a:cubicBezTo>
                                  <a:pt x="7248023" y="53783"/>
                                  <a:pt x="7256506" y="52785"/>
                                  <a:pt x="7264241" y="54731"/>
                                </a:cubicBezTo>
                                <a:close/>
                                <a:moveTo>
                                  <a:pt x="5304923" y="38614"/>
                                </a:moveTo>
                                <a:cubicBezTo>
                                  <a:pt x="5306120" y="38614"/>
                                  <a:pt x="5306919" y="39412"/>
                                  <a:pt x="5307318" y="40610"/>
                                </a:cubicBezTo>
                                <a:lnTo>
                                  <a:pt x="5309714" y="58176"/>
                                </a:lnTo>
                                <a:cubicBezTo>
                                  <a:pt x="5309714" y="59373"/>
                                  <a:pt x="5308916" y="60571"/>
                                  <a:pt x="5307718" y="60571"/>
                                </a:cubicBezTo>
                                <a:cubicBezTo>
                                  <a:pt x="5306519" y="60571"/>
                                  <a:pt x="5305322" y="59772"/>
                                  <a:pt x="5305322" y="58575"/>
                                </a:cubicBezTo>
                                <a:lnTo>
                                  <a:pt x="5302927" y="41009"/>
                                </a:lnTo>
                                <a:cubicBezTo>
                                  <a:pt x="5302927" y="39811"/>
                                  <a:pt x="5303725" y="38614"/>
                                  <a:pt x="5304923" y="38614"/>
                                </a:cubicBezTo>
                                <a:close/>
                                <a:moveTo>
                                  <a:pt x="5293346" y="37815"/>
                                </a:moveTo>
                                <a:cubicBezTo>
                                  <a:pt x="5294544" y="38214"/>
                                  <a:pt x="5294943" y="39411"/>
                                  <a:pt x="5294544" y="40609"/>
                                </a:cubicBezTo>
                                <a:lnTo>
                                  <a:pt x="5289753" y="57376"/>
                                </a:lnTo>
                                <a:cubicBezTo>
                                  <a:pt x="5289753" y="58175"/>
                                  <a:pt x="5288954" y="58973"/>
                                  <a:pt x="5288156" y="58973"/>
                                </a:cubicBezTo>
                                <a:lnTo>
                                  <a:pt x="5287358" y="58973"/>
                                </a:lnTo>
                                <a:cubicBezTo>
                                  <a:pt x="5286160" y="58574"/>
                                  <a:pt x="5285362" y="57376"/>
                                  <a:pt x="5285761" y="56179"/>
                                </a:cubicBezTo>
                                <a:lnTo>
                                  <a:pt x="5290552" y="39411"/>
                                </a:lnTo>
                                <a:cubicBezTo>
                                  <a:pt x="5290951" y="38214"/>
                                  <a:pt x="5292149" y="37415"/>
                                  <a:pt x="5293346" y="37815"/>
                                </a:cubicBezTo>
                                <a:close/>
                                <a:moveTo>
                                  <a:pt x="5315301" y="35021"/>
                                </a:moveTo>
                                <a:cubicBezTo>
                                  <a:pt x="5316099" y="34621"/>
                                  <a:pt x="5317696" y="34621"/>
                                  <a:pt x="5318095" y="35819"/>
                                </a:cubicBezTo>
                                <a:lnTo>
                                  <a:pt x="5326879" y="50990"/>
                                </a:lnTo>
                                <a:cubicBezTo>
                                  <a:pt x="5327278" y="51788"/>
                                  <a:pt x="5327278" y="53385"/>
                                  <a:pt x="5326080" y="53784"/>
                                </a:cubicBezTo>
                                <a:lnTo>
                                  <a:pt x="5325282" y="54183"/>
                                </a:lnTo>
                                <a:cubicBezTo>
                                  <a:pt x="5324483" y="54183"/>
                                  <a:pt x="5323685" y="53784"/>
                                  <a:pt x="5323286" y="52986"/>
                                </a:cubicBezTo>
                                <a:lnTo>
                                  <a:pt x="5314502" y="37815"/>
                                </a:lnTo>
                                <a:cubicBezTo>
                                  <a:pt x="5314103" y="37017"/>
                                  <a:pt x="5314103" y="35420"/>
                                  <a:pt x="5315301" y="35021"/>
                                </a:cubicBezTo>
                                <a:close/>
                                <a:moveTo>
                                  <a:pt x="5283367" y="33025"/>
                                </a:moveTo>
                                <a:cubicBezTo>
                                  <a:pt x="5284165" y="33823"/>
                                  <a:pt x="5284564" y="35021"/>
                                  <a:pt x="5284165" y="35819"/>
                                </a:cubicBezTo>
                                <a:lnTo>
                                  <a:pt x="5273386" y="49792"/>
                                </a:lnTo>
                                <a:cubicBezTo>
                                  <a:pt x="5272987" y="50192"/>
                                  <a:pt x="5272188" y="50591"/>
                                  <a:pt x="5271789" y="50591"/>
                                </a:cubicBezTo>
                                <a:cubicBezTo>
                                  <a:pt x="5271390" y="50591"/>
                                  <a:pt x="5270591" y="50591"/>
                                  <a:pt x="5270192" y="50192"/>
                                </a:cubicBezTo>
                                <a:cubicBezTo>
                                  <a:pt x="5269394" y="49792"/>
                                  <a:pt x="5268995" y="48196"/>
                                  <a:pt x="5269793" y="47397"/>
                                </a:cubicBezTo>
                                <a:lnTo>
                                  <a:pt x="5280572" y="33424"/>
                                </a:lnTo>
                                <a:cubicBezTo>
                                  <a:pt x="5280972" y="32626"/>
                                  <a:pt x="5282568" y="32227"/>
                                  <a:pt x="5283367" y="33025"/>
                                </a:cubicBezTo>
                                <a:close/>
                                <a:moveTo>
                                  <a:pt x="3960221" y="32725"/>
                                </a:moveTo>
                                <a:cubicBezTo>
                                  <a:pt x="3962816" y="32126"/>
                                  <a:pt x="3966210" y="32026"/>
                                  <a:pt x="3969603" y="33823"/>
                                </a:cubicBezTo>
                                <a:cubicBezTo>
                                  <a:pt x="3977187" y="37815"/>
                                  <a:pt x="3976788" y="45399"/>
                                  <a:pt x="3976788" y="45799"/>
                                </a:cubicBezTo>
                                <a:cubicBezTo>
                                  <a:pt x="3976788" y="45799"/>
                                  <a:pt x="3976788" y="48593"/>
                                  <a:pt x="3980381" y="50589"/>
                                </a:cubicBezTo>
                                <a:cubicBezTo>
                                  <a:pt x="3983974" y="52186"/>
                                  <a:pt x="3986369" y="50589"/>
                                  <a:pt x="3986369" y="50589"/>
                                </a:cubicBezTo>
                                <a:lnTo>
                                  <a:pt x="3986768" y="50589"/>
                                </a:lnTo>
                                <a:lnTo>
                                  <a:pt x="3987167" y="50190"/>
                                </a:lnTo>
                                <a:cubicBezTo>
                                  <a:pt x="3989163" y="48992"/>
                                  <a:pt x="3993954" y="46597"/>
                                  <a:pt x="4000341" y="49791"/>
                                </a:cubicBezTo>
                                <a:cubicBezTo>
                                  <a:pt x="4007127" y="53383"/>
                                  <a:pt x="4007527" y="60968"/>
                                  <a:pt x="4007527" y="61367"/>
                                </a:cubicBezTo>
                                <a:lnTo>
                                  <a:pt x="4007527" y="61767"/>
                                </a:lnTo>
                                <a:cubicBezTo>
                                  <a:pt x="4007527" y="61767"/>
                                  <a:pt x="4007527" y="64561"/>
                                  <a:pt x="4011119" y="66557"/>
                                </a:cubicBezTo>
                                <a:cubicBezTo>
                                  <a:pt x="4014712" y="68553"/>
                                  <a:pt x="4017507" y="66557"/>
                                  <a:pt x="4017507" y="66557"/>
                                </a:cubicBezTo>
                                <a:lnTo>
                                  <a:pt x="4017906" y="66557"/>
                                </a:lnTo>
                                <a:cubicBezTo>
                                  <a:pt x="4018305" y="66158"/>
                                  <a:pt x="4025492" y="62166"/>
                                  <a:pt x="4031879" y="65759"/>
                                </a:cubicBezTo>
                                <a:cubicBezTo>
                                  <a:pt x="4039464" y="69752"/>
                                  <a:pt x="4039064" y="77336"/>
                                  <a:pt x="4039064" y="77735"/>
                                </a:cubicBezTo>
                                <a:cubicBezTo>
                                  <a:pt x="4039064" y="77735"/>
                                  <a:pt x="4039064" y="80530"/>
                                  <a:pt x="4042657" y="82526"/>
                                </a:cubicBezTo>
                                <a:cubicBezTo>
                                  <a:pt x="4043855" y="82925"/>
                                  <a:pt x="4044653" y="83324"/>
                                  <a:pt x="4045851" y="83324"/>
                                </a:cubicBezTo>
                                <a:lnTo>
                                  <a:pt x="4050242" y="83723"/>
                                </a:lnTo>
                                <a:cubicBezTo>
                                  <a:pt x="4052238" y="83723"/>
                                  <a:pt x="4053835" y="85719"/>
                                  <a:pt x="4053835" y="87715"/>
                                </a:cubicBezTo>
                                <a:cubicBezTo>
                                  <a:pt x="4053835" y="89711"/>
                                  <a:pt x="4051839" y="91308"/>
                                  <a:pt x="4048246" y="92107"/>
                                </a:cubicBezTo>
                                <a:lnTo>
                                  <a:pt x="4042258" y="91707"/>
                                </a:lnTo>
                                <a:cubicBezTo>
                                  <a:pt x="4040661" y="91308"/>
                                  <a:pt x="4039064" y="90909"/>
                                  <a:pt x="4037468" y="90111"/>
                                </a:cubicBezTo>
                                <a:cubicBezTo>
                                  <a:pt x="4029883" y="86119"/>
                                  <a:pt x="4030282" y="78534"/>
                                  <a:pt x="4030282" y="78135"/>
                                </a:cubicBezTo>
                                <a:cubicBezTo>
                                  <a:pt x="4030282" y="78135"/>
                                  <a:pt x="4030681" y="75340"/>
                                  <a:pt x="4027088" y="73344"/>
                                </a:cubicBezTo>
                                <a:cubicBezTo>
                                  <a:pt x="4024294" y="71748"/>
                                  <a:pt x="4020700" y="73344"/>
                                  <a:pt x="4020301" y="73744"/>
                                </a:cubicBezTo>
                                <a:cubicBezTo>
                                  <a:pt x="4019103" y="74542"/>
                                  <a:pt x="4013515" y="77735"/>
                                  <a:pt x="4006728" y="74143"/>
                                </a:cubicBezTo>
                                <a:cubicBezTo>
                                  <a:pt x="3999942" y="70550"/>
                                  <a:pt x="3999543" y="64162"/>
                                  <a:pt x="3999543" y="62565"/>
                                </a:cubicBezTo>
                                <a:cubicBezTo>
                                  <a:pt x="3999143" y="62166"/>
                                  <a:pt x="3998744" y="58972"/>
                                  <a:pt x="3995950" y="57375"/>
                                </a:cubicBezTo>
                                <a:cubicBezTo>
                                  <a:pt x="3992756" y="55779"/>
                                  <a:pt x="3990760" y="56976"/>
                                  <a:pt x="3989962" y="57375"/>
                                </a:cubicBezTo>
                                <a:lnTo>
                                  <a:pt x="3989563" y="57375"/>
                                </a:lnTo>
                                <a:cubicBezTo>
                                  <a:pt x="3988365" y="58174"/>
                                  <a:pt x="3983175" y="61367"/>
                                  <a:pt x="3975990" y="57775"/>
                                </a:cubicBezTo>
                                <a:cubicBezTo>
                                  <a:pt x="3968405" y="53783"/>
                                  <a:pt x="3968804" y="46597"/>
                                  <a:pt x="3968804" y="45799"/>
                                </a:cubicBezTo>
                                <a:cubicBezTo>
                                  <a:pt x="3969203" y="45799"/>
                                  <a:pt x="3968804" y="42605"/>
                                  <a:pt x="3965611" y="41008"/>
                                </a:cubicBezTo>
                                <a:cubicBezTo>
                                  <a:pt x="3962816" y="39411"/>
                                  <a:pt x="3959223" y="41008"/>
                                  <a:pt x="3958824" y="41407"/>
                                </a:cubicBezTo>
                                <a:cubicBezTo>
                                  <a:pt x="3957627" y="42206"/>
                                  <a:pt x="3952038" y="45399"/>
                                  <a:pt x="3945251" y="41807"/>
                                </a:cubicBezTo>
                                <a:lnTo>
                                  <a:pt x="3942856" y="40210"/>
                                </a:lnTo>
                                <a:cubicBezTo>
                                  <a:pt x="3940860" y="39411"/>
                                  <a:pt x="3940062" y="37016"/>
                                  <a:pt x="3941259" y="35020"/>
                                </a:cubicBezTo>
                                <a:cubicBezTo>
                                  <a:pt x="3942058" y="33024"/>
                                  <a:pt x="3944453" y="32226"/>
                                  <a:pt x="3946449" y="33423"/>
                                </a:cubicBezTo>
                                <a:lnTo>
                                  <a:pt x="3948844" y="34621"/>
                                </a:lnTo>
                                <a:cubicBezTo>
                                  <a:pt x="3952437" y="36617"/>
                                  <a:pt x="3955231" y="34621"/>
                                  <a:pt x="3955231" y="34621"/>
                                </a:cubicBezTo>
                                <a:lnTo>
                                  <a:pt x="3955631" y="34621"/>
                                </a:lnTo>
                                <a:cubicBezTo>
                                  <a:pt x="3955830" y="34421"/>
                                  <a:pt x="3957626" y="33324"/>
                                  <a:pt x="3960221" y="32725"/>
                                </a:cubicBezTo>
                                <a:close/>
                                <a:moveTo>
                                  <a:pt x="5326879" y="27037"/>
                                </a:moveTo>
                                <a:lnTo>
                                  <a:pt x="5341251" y="37816"/>
                                </a:lnTo>
                                <a:cubicBezTo>
                                  <a:pt x="5342049" y="38216"/>
                                  <a:pt x="5342448" y="39812"/>
                                  <a:pt x="5341650" y="40611"/>
                                </a:cubicBezTo>
                                <a:cubicBezTo>
                                  <a:pt x="5341251" y="41010"/>
                                  <a:pt x="5340452" y="41409"/>
                                  <a:pt x="5340053" y="41409"/>
                                </a:cubicBezTo>
                                <a:cubicBezTo>
                                  <a:pt x="5339654" y="41409"/>
                                  <a:pt x="5338856" y="41409"/>
                                  <a:pt x="5338456" y="41010"/>
                                </a:cubicBezTo>
                                <a:lnTo>
                                  <a:pt x="5324483" y="30231"/>
                                </a:lnTo>
                                <a:cubicBezTo>
                                  <a:pt x="5323685" y="29831"/>
                                  <a:pt x="5323286" y="28235"/>
                                  <a:pt x="5324084" y="27436"/>
                                </a:cubicBezTo>
                                <a:cubicBezTo>
                                  <a:pt x="5324483" y="26638"/>
                                  <a:pt x="5326080" y="26239"/>
                                  <a:pt x="5326879" y="27037"/>
                                </a:cubicBezTo>
                                <a:close/>
                                <a:moveTo>
                                  <a:pt x="1835948" y="26638"/>
                                </a:moveTo>
                                <a:cubicBezTo>
                                  <a:pt x="1837146" y="26238"/>
                                  <a:pt x="1838344" y="27037"/>
                                  <a:pt x="1838742" y="28234"/>
                                </a:cubicBezTo>
                                <a:cubicBezTo>
                                  <a:pt x="1840339" y="35819"/>
                                  <a:pt x="1848324" y="41009"/>
                                  <a:pt x="1856308" y="39013"/>
                                </a:cubicBezTo>
                                <a:cubicBezTo>
                                  <a:pt x="1857904" y="38614"/>
                                  <a:pt x="1859102" y="39412"/>
                                  <a:pt x="1859501" y="40610"/>
                                </a:cubicBezTo>
                                <a:cubicBezTo>
                                  <a:pt x="1859900" y="41807"/>
                                  <a:pt x="1859102" y="43005"/>
                                  <a:pt x="1858304" y="43404"/>
                                </a:cubicBezTo>
                                <a:lnTo>
                                  <a:pt x="1857904" y="43404"/>
                                </a:lnTo>
                                <a:cubicBezTo>
                                  <a:pt x="1853513" y="44602"/>
                                  <a:pt x="1849122" y="44202"/>
                                  <a:pt x="1845129" y="42206"/>
                                </a:cubicBezTo>
                                <a:cubicBezTo>
                                  <a:pt x="1839939" y="56578"/>
                                  <a:pt x="1829959" y="67756"/>
                                  <a:pt x="1816386" y="74542"/>
                                </a:cubicBezTo>
                                <a:cubicBezTo>
                                  <a:pt x="1802837" y="81329"/>
                                  <a:pt x="1787669" y="82526"/>
                                  <a:pt x="1773298" y="77736"/>
                                </a:cubicBezTo>
                                <a:cubicBezTo>
                                  <a:pt x="1772500" y="82127"/>
                                  <a:pt x="1770105" y="86119"/>
                                  <a:pt x="1766513" y="88914"/>
                                </a:cubicBezTo>
                                <a:lnTo>
                                  <a:pt x="1766113" y="89313"/>
                                </a:lnTo>
                                <a:cubicBezTo>
                                  <a:pt x="1765314" y="89712"/>
                                  <a:pt x="1764118" y="89313"/>
                                  <a:pt x="1763318" y="88514"/>
                                </a:cubicBezTo>
                                <a:cubicBezTo>
                                  <a:pt x="1762520" y="87716"/>
                                  <a:pt x="1762520" y="86119"/>
                                  <a:pt x="1763718" y="85321"/>
                                </a:cubicBezTo>
                                <a:cubicBezTo>
                                  <a:pt x="1769706" y="80131"/>
                                  <a:pt x="1770903" y="70950"/>
                                  <a:pt x="1765713" y="64562"/>
                                </a:cubicBezTo>
                                <a:cubicBezTo>
                                  <a:pt x="1764915" y="63763"/>
                                  <a:pt x="1764915" y="62166"/>
                                  <a:pt x="1766113" y="61368"/>
                                </a:cubicBezTo>
                                <a:cubicBezTo>
                                  <a:pt x="1766911" y="60570"/>
                                  <a:pt x="1768508" y="60570"/>
                                  <a:pt x="1769306" y="61767"/>
                                </a:cubicBezTo>
                                <a:cubicBezTo>
                                  <a:pt x="1772100" y="65361"/>
                                  <a:pt x="1773697" y="69353"/>
                                  <a:pt x="1773697" y="73345"/>
                                </a:cubicBezTo>
                                <a:lnTo>
                                  <a:pt x="1774096" y="73345"/>
                                </a:lnTo>
                                <a:cubicBezTo>
                                  <a:pt x="1787669" y="77736"/>
                                  <a:pt x="1801639" y="76938"/>
                                  <a:pt x="1814391" y="70551"/>
                                </a:cubicBezTo>
                                <a:cubicBezTo>
                                  <a:pt x="1826766" y="64162"/>
                                  <a:pt x="1836347" y="53384"/>
                                  <a:pt x="1840738" y="40210"/>
                                </a:cubicBezTo>
                                <a:lnTo>
                                  <a:pt x="1840738" y="39811"/>
                                </a:lnTo>
                                <a:cubicBezTo>
                                  <a:pt x="1837545" y="37416"/>
                                  <a:pt x="1835549" y="33823"/>
                                  <a:pt x="1834351" y="29432"/>
                                </a:cubicBezTo>
                                <a:cubicBezTo>
                                  <a:pt x="1833951" y="28234"/>
                                  <a:pt x="1834751" y="27037"/>
                                  <a:pt x="1835948" y="26638"/>
                                </a:cubicBezTo>
                                <a:close/>
                                <a:moveTo>
                                  <a:pt x="5272988" y="23444"/>
                                </a:moveTo>
                                <a:cubicBezTo>
                                  <a:pt x="5273786" y="23044"/>
                                  <a:pt x="5275383" y="23044"/>
                                  <a:pt x="5275782" y="24242"/>
                                </a:cubicBezTo>
                                <a:cubicBezTo>
                                  <a:pt x="5276181" y="25040"/>
                                  <a:pt x="5275782" y="26637"/>
                                  <a:pt x="5274984" y="27036"/>
                                </a:cubicBezTo>
                                <a:lnTo>
                                  <a:pt x="5259813" y="35820"/>
                                </a:lnTo>
                                <a:lnTo>
                                  <a:pt x="5259015" y="36219"/>
                                </a:lnTo>
                                <a:cubicBezTo>
                                  <a:pt x="5258216" y="36219"/>
                                  <a:pt x="5257418" y="35820"/>
                                  <a:pt x="5257019" y="35021"/>
                                </a:cubicBezTo>
                                <a:cubicBezTo>
                                  <a:pt x="5256619" y="34223"/>
                                  <a:pt x="5256619" y="32626"/>
                                  <a:pt x="5257817" y="32227"/>
                                </a:cubicBezTo>
                                <a:close/>
                                <a:moveTo>
                                  <a:pt x="2759302" y="23444"/>
                                </a:moveTo>
                                <a:cubicBezTo>
                                  <a:pt x="2761698" y="23045"/>
                                  <a:pt x="2763693" y="24642"/>
                                  <a:pt x="2764092" y="27037"/>
                                </a:cubicBezTo>
                                <a:lnTo>
                                  <a:pt x="2767686" y="51388"/>
                                </a:lnTo>
                                <a:lnTo>
                                  <a:pt x="2792037" y="47795"/>
                                </a:lnTo>
                                <a:cubicBezTo>
                                  <a:pt x="2794433" y="47396"/>
                                  <a:pt x="2796431" y="48993"/>
                                  <a:pt x="2796829" y="51388"/>
                                </a:cubicBezTo>
                                <a:cubicBezTo>
                                  <a:pt x="2797228" y="53783"/>
                                  <a:pt x="2795632" y="55779"/>
                                  <a:pt x="2793235" y="56178"/>
                                </a:cubicBezTo>
                                <a:lnTo>
                                  <a:pt x="2768885" y="59771"/>
                                </a:lnTo>
                                <a:lnTo>
                                  <a:pt x="2772475" y="84123"/>
                                </a:lnTo>
                                <a:cubicBezTo>
                                  <a:pt x="2772874" y="86518"/>
                                  <a:pt x="2771278" y="88514"/>
                                  <a:pt x="2768885" y="88914"/>
                                </a:cubicBezTo>
                                <a:cubicBezTo>
                                  <a:pt x="2766489" y="89313"/>
                                  <a:pt x="2764492" y="87716"/>
                                  <a:pt x="2764092" y="85321"/>
                                </a:cubicBezTo>
                                <a:lnTo>
                                  <a:pt x="2760501" y="60969"/>
                                </a:lnTo>
                                <a:lnTo>
                                  <a:pt x="2736146" y="64561"/>
                                </a:lnTo>
                                <a:cubicBezTo>
                                  <a:pt x="2733749" y="64962"/>
                                  <a:pt x="2731753" y="63364"/>
                                  <a:pt x="2731352" y="60969"/>
                                </a:cubicBezTo>
                                <a:cubicBezTo>
                                  <a:pt x="2730954" y="58573"/>
                                  <a:pt x="2732552" y="56577"/>
                                  <a:pt x="2734947" y="56178"/>
                                </a:cubicBezTo>
                                <a:lnTo>
                                  <a:pt x="2759302" y="52585"/>
                                </a:lnTo>
                                <a:lnTo>
                                  <a:pt x="2755709" y="28234"/>
                                </a:lnTo>
                                <a:cubicBezTo>
                                  <a:pt x="2755310" y="25839"/>
                                  <a:pt x="2756908" y="23843"/>
                                  <a:pt x="2759302" y="23444"/>
                                </a:cubicBezTo>
                                <a:close/>
                                <a:moveTo>
                                  <a:pt x="5331669" y="16259"/>
                                </a:moveTo>
                                <a:lnTo>
                                  <a:pt x="5348436" y="21050"/>
                                </a:lnTo>
                                <a:cubicBezTo>
                                  <a:pt x="5349634" y="21449"/>
                                  <a:pt x="5350432" y="22248"/>
                                  <a:pt x="5349634" y="23844"/>
                                </a:cubicBezTo>
                                <a:cubicBezTo>
                                  <a:pt x="5349634" y="24643"/>
                                  <a:pt x="5348836" y="25441"/>
                                  <a:pt x="5348037" y="25441"/>
                                </a:cubicBezTo>
                                <a:lnTo>
                                  <a:pt x="5347239" y="25441"/>
                                </a:lnTo>
                                <a:lnTo>
                                  <a:pt x="5330471" y="20651"/>
                                </a:lnTo>
                                <a:cubicBezTo>
                                  <a:pt x="5329274" y="20252"/>
                                  <a:pt x="5328475" y="19053"/>
                                  <a:pt x="5328875" y="17855"/>
                                </a:cubicBezTo>
                                <a:cubicBezTo>
                                  <a:pt x="5329274" y="16658"/>
                                  <a:pt x="5330471" y="15859"/>
                                  <a:pt x="5331669" y="16259"/>
                                </a:cubicBezTo>
                                <a:close/>
                                <a:moveTo>
                                  <a:pt x="5269794" y="11867"/>
                                </a:moveTo>
                                <a:cubicBezTo>
                                  <a:pt x="5270991" y="11867"/>
                                  <a:pt x="5272189" y="12665"/>
                                  <a:pt x="5272189" y="13863"/>
                                </a:cubicBezTo>
                                <a:cubicBezTo>
                                  <a:pt x="5272189" y="14661"/>
                                  <a:pt x="5271391" y="15860"/>
                                  <a:pt x="5270193" y="16259"/>
                                </a:cubicBezTo>
                                <a:lnTo>
                                  <a:pt x="5252627" y="18654"/>
                                </a:lnTo>
                                <a:cubicBezTo>
                                  <a:pt x="5251430" y="18654"/>
                                  <a:pt x="5250232" y="17856"/>
                                  <a:pt x="5250232" y="16658"/>
                                </a:cubicBezTo>
                                <a:cubicBezTo>
                                  <a:pt x="5250232" y="15460"/>
                                  <a:pt x="5251030" y="14262"/>
                                  <a:pt x="5252228" y="14262"/>
                                </a:cubicBezTo>
                                <a:close/>
                                <a:moveTo>
                                  <a:pt x="5349235" y="1488"/>
                                </a:moveTo>
                                <a:cubicBezTo>
                                  <a:pt x="5350432" y="1488"/>
                                  <a:pt x="5351231" y="2286"/>
                                  <a:pt x="5351630" y="3484"/>
                                </a:cubicBezTo>
                                <a:cubicBezTo>
                                  <a:pt x="5351630" y="4681"/>
                                  <a:pt x="5350832" y="5880"/>
                                  <a:pt x="5349634" y="5880"/>
                                </a:cubicBezTo>
                                <a:lnTo>
                                  <a:pt x="5332068" y="8275"/>
                                </a:lnTo>
                                <a:cubicBezTo>
                                  <a:pt x="5330871" y="8275"/>
                                  <a:pt x="5329673" y="7477"/>
                                  <a:pt x="5329673" y="6279"/>
                                </a:cubicBezTo>
                                <a:cubicBezTo>
                                  <a:pt x="5329673" y="5081"/>
                                  <a:pt x="5330471" y="3883"/>
                                  <a:pt x="5331669" y="3883"/>
                                </a:cubicBezTo>
                                <a:close/>
                                <a:moveTo>
                                  <a:pt x="3977386" y="390"/>
                                </a:moveTo>
                                <a:cubicBezTo>
                                  <a:pt x="3979981" y="-209"/>
                                  <a:pt x="3983375" y="-309"/>
                                  <a:pt x="3986768" y="1488"/>
                                </a:cubicBezTo>
                                <a:cubicBezTo>
                                  <a:pt x="3994352" y="5480"/>
                                  <a:pt x="3993953" y="13064"/>
                                  <a:pt x="3993953" y="13464"/>
                                </a:cubicBezTo>
                                <a:cubicBezTo>
                                  <a:pt x="3993953" y="13464"/>
                                  <a:pt x="3993953" y="16258"/>
                                  <a:pt x="3997546" y="18254"/>
                                </a:cubicBezTo>
                                <a:cubicBezTo>
                                  <a:pt x="4001139" y="19851"/>
                                  <a:pt x="4003534" y="18254"/>
                                  <a:pt x="4003534" y="18254"/>
                                </a:cubicBezTo>
                                <a:lnTo>
                                  <a:pt x="4003933" y="18254"/>
                                </a:lnTo>
                                <a:lnTo>
                                  <a:pt x="4004332" y="17855"/>
                                </a:lnTo>
                                <a:cubicBezTo>
                                  <a:pt x="4006328" y="16657"/>
                                  <a:pt x="4011119" y="14262"/>
                                  <a:pt x="4017506" y="17456"/>
                                </a:cubicBezTo>
                                <a:cubicBezTo>
                                  <a:pt x="4024292" y="21048"/>
                                  <a:pt x="4024691" y="28633"/>
                                  <a:pt x="4024691" y="29032"/>
                                </a:cubicBezTo>
                                <a:lnTo>
                                  <a:pt x="4024691" y="29432"/>
                                </a:lnTo>
                                <a:cubicBezTo>
                                  <a:pt x="4024691" y="29432"/>
                                  <a:pt x="4024691" y="32226"/>
                                  <a:pt x="4028284" y="34222"/>
                                </a:cubicBezTo>
                                <a:cubicBezTo>
                                  <a:pt x="4031877" y="36218"/>
                                  <a:pt x="4034671" y="34222"/>
                                  <a:pt x="4034671" y="34222"/>
                                </a:cubicBezTo>
                                <a:lnTo>
                                  <a:pt x="4035071" y="34222"/>
                                </a:lnTo>
                                <a:cubicBezTo>
                                  <a:pt x="4035470" y="33823"/>
                                  <a:pt x="4042656" y="29831"/>
                                  <a:pt x="4049043" y="33424"/>
                                </a:cubicBezTo>
                                <a:cubicBezTo>
                                  <a:pt x="4056628" y="37417"/>
                                  <a:pt x="4056229" y="45001"/>
                                  <a:pt x="4056229" y="45400"/>
                                </a:cubicBezTo>
                                <a:cubicBezTo>
                                  <a:pt x="4056229" y="45400"/>
                                  <a:pt x="4056229" y="48195"/>
                                  <a:pt x="4059822" y="50191"/>
                                </a:cubicBezTo>
                                <a:cubicBezTo>
                                  <a:pt x="4061019" y="50590"/>
                                  <a:pt x="4061818" y="50989"/>
                                  <a:pt x="4063015" y="50989"/>
                                </a:cubicBezTo>
                                <a:lnTo>
                                  <a:pt x="4067407" y="51388"/>
                                </a:lnTo>
                                <a:cubicBezTo>
                                  <a:pt x="4069403" y="51388"/>
                                  <a:pt x="4070999" y="53384"/>
                                  <a:pt x="4070999" y="55380"/>
                                </a:cubicBezTo>
                                <a:cubicBezTo>
                                  <a:pt x="4070999" y="57776"/>
                                  <a:pt x="4069003" y="59372"/>
                                  <a:pt x="4065411" y="59372"/>
                                </a:cubicBezTo>
                                <a:lnTo>
                                  <a:pt x="4059423" y="58973"/>
                                </a:lnTo>
                                <a:cubicBezTo>
                                  <a:pt x="4057826" y="58574"/>
                                  <a:pt x="4056229" y="58175"/>
                                  <a:pt x="4054632" y="57376"/>
                                </a:cubicBezTo>
                                <a:cubicBezTo>
                                  <a:pt x="4047047" y="53384"/>
                                  <a:pt x="4047447" y="45800"/>
                                  <a:pt x="4047447" y="45400"/>
                                </a:cubicBezTo>
                                <a:cubicBezTo>
                                  <a:pt x="4047447" y="45400"/>
                                  <a:pt x="4047846" y="42606"/>
                                  <a:pt x="4044253" y="40610"/>
                                </a:cubicBezTo>
                                <a:cubicBezTo>
                                  <a:pt x="4041459" y="39013"/>
                                  <a:pt x="4037865" y="40610"/>
                                  <a:pt x="4037466" y="41009"/>
                                </a:cubicBezTo>
                                <a:cubicBezTo>
                                  <a:pt x="4036268" y="41808"/>
                                  <a:pt x="4030679" y="45001"/>
                                  <a:pt x="4023893" y="41409"/>
                                </a:cubicBezTo>
                                <a:cubicBezTo>
                                  <a:pt x="4017107" y="37816"/>
                                  <a:pt x="4016707" y="31428"/>
                                  <a:pt x="4016707" y="29831"/>
                                </a:cubicBezTo>
                                <a:cubicBezTo>
                                  <a:pt x="4016308" y="29432"/>
                                  <a:pt x="4015909" y="26238"/>
                                  <a:pt x="4013115" y="24641"/>
                                </a:cubicBezTo>
                                <a:cubicBezTo>
                                  <a:pt x="4009921" y="23044"/>
                                  <a:pt x="4007925" y="24242"/>
                                  <a:pt x="4007127" y="24641"/>
                                </a:cubicBezTo>
                                <a:lnTo>
                                  <a:pt x="4006728" y="24641"/>
                                </a:lnTo>
                                <a:cubicBezTo>
                                  <a:pt x="4005530" y="25440"/>
                                  <a:pt x="4000340" y="28633"/>
                                  <a:pt x="3993155" y="25040"/>
                                </a:cubicBezTo>
                                <a:cubicBezTo>
                                  <a:pt x="3985570" y="21048"/>
                                  <a:pt x="3985969" y="13863"/>
                                  <a:pt x="3985969" y="13064"/>
                                </a:cubicBezTo>
                                <a:cubicBezTo>
                                  <a:pt x="3986368" y="13064"/>
                                  <a:pt x="3985969" y="9871"/>
                                  <a:pt x="3982776" y="8274"/>
                                </a:cubicBezTo>
                                <a:cubicBezTo>
                                  <a:pt x="3979981" y="6677"/>
                                  <a:pt x="3976388" y="8274"/>
                                  <a:pt x="3975989" y="8673"/>
                                </a:cubicBezTo>
                                <a:cubicBezTo>
                                  <a:pt x="3974792" y="9472"/>
                                  <a:pt x="3969203" y="12665"/>
                                  <a:pt x="3962417" y="9072"/>
                                </a:cubicBezTo>
                                <a:lnTo>
                                  <a:pt x="3960021" y="7476"/>
                                </a:lnTo>
                                <a:cubicBezTo>
                                  <a:pt x="3958025" y="6677"/>
                                  <a:pt x="3957227" y="4282"/>
                                  <a:pt x="3958425" y="2286"/>
                                </a:cubicBezTo>
                                <a:cubicBezTo>
                                  <a:pt x="3959223" y="290"/>
                                  <a:pt x="3961618" y="-508"/>
                                  <a:pt x="3963614" y="689"/>
                                </a:cubicBezTo>
                                <a:lnTo>
                                  <a:pt x="3966009" y="2286"/>
                                </a:lnTo>
                                <a:cubicBezTo>
                                  <a:pt x="3969602" y="4282"/>
                                  <a:pt x="3972397" y="2286"/>
                                  <a:pt x="3972397" y="2286"/>
                                </a:cubicBezTo>
                                <a:lnTo>
                                  <a:pt x="3972796" y="2286"/>
                                </a:lnTo>
                                <a:cubicBezTo>
                                  <a:pt x="3972995" y="2086"/>
                                  <a:pt x="3974792" y="989"/>
                                  <a:pt x="3977386" y="3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399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" name="任意多边形：形状 17">
                          <a:extLst/>
                        </wps:cNvPr>
                        <wps:cNvSpPr/>
                        <wps:spPr>
                          <a:xfrm>
                            <a:off x="331716" y="5104781"/>
                            <a:ext cx="7340435" cy="4850679"/>
                          </a:xfrm>
                          <a:custGeom>
                            <a:avLst/>
                            <a:gdLst>
                              <a:gd name="connsiteX0" fmla="*/ 2955587 w 7340435"/>
                              <a:gd name="connsiteY0" fmla="*/ 4800810 h 4850679"/>
                              <a:gd name="connsiteX1" fmla="*/ 2948002 w 7340435"/>
                              <a:gd name="connsiteY1" fmla="*/ 4804802 h 4850679"/>
                              <a:gd name="connsiteX2" fmla="*/ 2946804 w 7340435"/>
                              <a:gd name="connsiteY2" fmla="*/ 4806000 h 4850679"/>
                              <a:gd name="connsiteX3" fmla="*/ 2945208 w 7340435"/>
                              <a:gd name="connsiteY3" fmla="*/ 4805202 h 4850679"/>
                              <a:gd name="connsiteX4" fmla="*/ 2937224 w 7340435"/>
                              <a:gd name="connsiteY4" fmla="*/ 4803205 h 4850679"/>
                              <a:gd name="connsiteX5" fmla="*/ 2931236 w 7340435"/>
                              <a:gd name="connsiteY5" fmla="*/ 4807198 h 4850679"/>
                              <a:gd name="connsiteX6" fmla="*/ 2930836 w 7340435"/>
                              <a:gd name="connsiteY6" fmla="*/ 4815980 h 4850679"/>
                              <a:gd name="connsiteX7" fmla="*/ 2949199 w 7340435"/>
                              <a:gd name="connsiteY7" fmla="*/ 4831948 h 4850679"/>
                              <a:gd name="connsiteX8" fmla="*/ 2951595 w 7340435"/>
                              <a:gd name="connsiteY8" fmla="*/ 4831549 h 4850679"/>
                              <a:gd name="connsiteX9" fmla="*/ 2965167 w 7340435"/>
                              <a:gd name="connsiteY9" fmla="*/ 4811988 h 4850679"/>
                              <a:gd name="connsiteX10" fmla="*/ 2962372 w 7340435"/>
                              <a:gd name="connsiteY10" fmla="*/ 4803205 h 4850679"/>
                              <a:gd name="connsiteX11" fmla="*/ 2955587 w 7340435"/>
                              <a:gd name="connsiteY11" fmla="*/ 4800810 h 4850679"/>
                              <a:gd name="connsiteX12" fmla="*/ 2955188 w 7340435"/>
                              <a:gd name="connsiteY12" fmla="*/ 4796419 h 4850679"/>
                              <a:gd name="connsiteX13" fmla="*/ 2965568 w 7340435"/>
                              <a:gd name="connsiteY13" fmla="*/ 4800011 h 4850679"/>
                              <a:gd name="connsiteX14" fmla="*/ 2969559 w 7340435"/>
                              <a:gd name="connsiteY14" fmla="*/ 4811988 h 4850679"/>
                              <a:gd name="connsiteX15" fmla="*/ 2962772 w 7340435"/>
                              <a:gd name="connsiteY15" fmla="*/ 4825960 h 4850679"/>
                              <a:gd name="connsiteX16" fmla="*/ 2953990 w 7340435"/>
                              <a:gd name="connsiteY16" fmla="*/ 4834743 h 4850679"/>
                              <a:gd name="connsiteX17" fmla="*/ 2950796 w 7340435"/>
                              <a:gd name="connsiteY17" fmla="*/ 4836340 h 4850679"/>
                              <a:gd name="connsiteX18" fmla="*/ 2947202 w 7340435"/>
                              <a:gd name="connsiteY18" fmla="*/ 4835940 h 4850679"/>
                              <a:gd name="connsiteX19" fmla="*/ 2926845 w 7340435"/>
                              <a:gd name="connsiteY19" fmla="*/ 4817976 h 4850679"/>
                              <a:gd name="connsiteX20" fmla="*/ 2927641 w 7340435"/>
                              <a:gd name="connsiteY20" fmla="*/ 4805202 h 4850679"/>
                              <a:gd name="connsiteX21" fmla="*/ 2936824 w 7340435"/>
                              <a:gd name="connsiteY21" fmla="*/ 4798814 h 4850679"/>
                              <a:gd name="connsiteX22" fmla="*/ 2946406 w 7340435"/>
                              <a:gd name="connsiteY22" fmla="*/ 4800810 h 4850679"/>
                              <a:gd name="connsiteX23" fmla="*/ 2955188 w 7340435"/>
                              <a:gd name="connsiteY23" fmla="*/ 4796419 h 4850679"/>
                              <a:gd name="connsiteX24" fmla="*/ 5142386 w 7340435"/>
                              <a:gd name="connsiteY24" fmla="*/ 4794023 h 4850679"/>
                              <a:gd name="connsiteX25" fmla="*/ 5133204 w 7340435"/>
                              <a:gd name="connsiteY25" fmla="*/ 4811589 h 4850679"/>
                              <a:gd name="connsiteX26" fmla="*/ 5150769 w 7340435"/>
                              <a:gd name="connsiteY26" fmla="*/ 4820771 h 4850679"/>
                              <a:gd name="connsiteX27" fmla="*/ 5159951 w 7340435"/>
                              <a:gd name="connsiteY27" fmla="*/ 4803206 h 4850679"/>
                              <a:gd name="connsiteX28" fmla="*/ 5142386 w 7340435"/>
                              <a:gd name="connsiteY28" fmla="*/ 4794023 h 4850679"/>
                              <a:gd name="connsiteX29" fmla="*/ 5139592 w 7340435"/>
                              <a:gd name="connsiteY29" fmla="*/ 4786439 h 4850679"/>
                              <a:gd name="connsiteX30" fmla="*/ 5167136 w 7340435"/>
                              <a:gd name="connsiteY30" fmla="*/ 4800811 h 4850679"/>
                              <a:gd name="connsiteX31" fmla="*/ 5152765 w 7340435"/>
                              <a:gd name="connsiteY31" fmla="*/ 4828356 h 4850679"/>
                              <a:gd name="connsiteX32" fmla="*/ 5125220 w 7340435"/>
                              <a:gd name="connsiteY32" fmla="*/ 4813984 h 4850679"/>
                              <a:gd name="connsiteX33" fmla="*/ 5139592 w 7340435"/>
                              <a:gd name="connsiteY33" fmla="*/ 4786439 h 4850679"/>
                              <a:gd name="connsiteX34" fmla="*/ 5135999 w 7340435"/>
                              <a:gd name="connsiteY34" fmla="*/ 4773664 h 4850679"/>
                              <a:gd name="connsiteX35" fmla="*/ 5112445 w 7340435"/>
                              <a:gd name="connsiteY35" fmla="*/ 4817976 h 4850679"/>
                              <a:gd name="connsiteX36" fmla="*/ 5156757 w 7340435"/>
                              <a:gd name="connsiteY36" fmla="*/ 4841528 h 4850679"/>
                              <a:gd name="connsiteX37" fmla="*/ 5180310 w 7340435"/>
                              <a:gd name="connsiteY37" fmla="*/ 4797217 h 4850679"/>
                              <a:gd name="connsiteX38" fmla="*/ 5135999 w 7340435"/>
                              <a:gd name="connsiteY38" fmla="*/ 4773664 h 4850679"/>
                              <a:gd name="connsiteX39" fmla="*/ 5150676 w 7340435"/>
                              <a:gd name="connsiteY39" fmla="*/ 4763940 h 4850679"/>
                              <a:gd name="connsiteX40" fmla="*/ 5187895 w 7340435"/>
                              <a:gd name="connsiteY40" fmla="*/ 4794423 h 4850679"/>
                              <a:gd name="connsiteX41" fmla="*/ 5159153 w 7340435"/>
                              <a:gd name="connsiteY41" fmla="*/ 4848714 h 4850679"/>
                              <a:gd name="connsiteX42" fmla="*/ 5104861 w 7340435"/>
                              <a:gd name="connsiteY42" fmla="*/ 4819972 h 4850679"/>
                              <a:gd name="connsiteX43" fmla="*/ 5133604 w 7340435"/>
                              <a:gd name="connsiteY43" fmla="*/ 4765680 h 4850679"/>
                              <a:gd name="connsiteX44" fmla="*/ 5150676 w 7340435"/>
                              <a:gd name="connsiteY44" fmla="*/ 4763940 h 4850679"/>
                              <a:gd name="connsiteX45" fmla="*/ 687285 w 7340435"/>
                              <a:gd name="connsiteY45" fmla="*/ 4752007 h 4850679"/>
                              <a:gd name="connsiteX46" fmla="*/ 672963 w 7340435"/>
                              <a:gd name="connsiteY46" fmla="*/ 4759692 h 4850679"/>
                              <a:gd name="connsiteX47" fmla="*/ 665777 w 7340435"/>
                              <a:gd name="connsiteY47" fmla="*/ 4768475 h 4850679"/>
                              <a:gd name="connsiteX48" fmla="*/ 660588 w 7340435"/>
                              <a:gd name="connsiteY48" fmla="*/ 4768874 h 4850679"/>
                              <a:gd name="connsiteX49" fmla="*/ 651805 w 7340435"/>
                              <a:gd name="connsiteY49" fmla="*/ 4761688 h 4850679"/>
                              <a:gd name="connsiteX50" fmla="*/ 636237 w 7340435"/>
                              <a:gd name="connsiteY50" fmla="*/ 4756897 h 4850679"/>
                              <a:gd name="connsiteX51" fmla="*/ 622265 w 7340435"/>
                              <a:gd name="connsiteY51" fmla="*/ 4764482 h 4850679"/>
                              <a:gd name="connsiteX52" fmla="*/ 625059 w 7340435"/>
                              <a:gd name="connsiteY52" fmla="*/ 4794423 h 4850679"/>
                              <a:gd name="connsiteX53" fmla="*/ 668971 w 7340435"/>
                              <a:gd name="connsiteY53" fmla="*/ 4831149 h 4850679"/>
                              <a:gd name="connsiteX54" fmla="*/ 705298 w 7340435"/>
                              <a:gd name="connsiteY54" fmla="*/ 4786838 h 4850679"/>
                              <a:gd name="connsiteX55" fmla="*/ 702504 w 7340435"/>
                              <a:gd name="connsiteY55" fmla="*/ 4756897 h 4850679"/>
                              <a:gd name="connsiteX56" fmla="*/ 687285 w 7340435"/>
                              <a:gd name="connsiteY56" fmla="*/ 4752007 h 4850679"/>
                              <a:gd name="connsiteX57" fmla="*/ 686187 w 7340435"/>
                              <a:gd name="connsiteY57" fmla="*/ 4745271 h 4850679"/>
                              <a:gd name="connsiteX58" fmla="*/ 706896 w 7340435"/>
                              <a:gd name="connsiteY58" fmla="*/ 4751708 h 4850679"/>
                              <a:gd name="connsiteX59" fmla="*/ 710487 w 7340435"/>
                              <a:gd name="connsiteY59" fmla="*/ 4791628 h 4850679"/>
                              <a:gd name="connsiteX60" fmla="*/ 671765 w 7340435"/>
                              <a:gd name="connsiteY60" fmla="*/ 4838734 h 4850679"/>
                              <a:gd name="connsiteX61" fmla="*/ 666576 w 7340435"/>
                              <a:gd name="connsiteY61" fmla="*/ 4839133 h 4850679"/>
                              <a:gd name="connsiteX62" fmla="*/ 619869 w 7340435"/>
                              <a:gd name="connsiteY62" fmla="*/ 4800012 h 4850679"/>
                              <a:gd name="connsiteX63" fmla="*/ 616277 w 7340435"/>
                              <a:gd name="connsiteY63" fmla="*/ 4760091 h 4850679"/>
                              <a:gd name="connsiteX64" fmla="*/ 635438 w 7340435"/>
                              <a:gd name="connsiteY64" fmla="*/ 4749712 h 4850679"/>
                              <a:gd name="connsiteX65" fmla="*/ 656196 w 7340435"/>
                              <a:gd name="connsiteY65" fmla="*/ 4756498 h 4850679"/>
                              <a:gd name="connsiteX66" fmla="*/ 662184 w 7340435"/>
                              <a:gd name="connsiteY66" fmla="*/ 4761288 h 4850679"/>
                              <a:gd name="connsiteX67" fmla="*/ 666975 w 7340435"/>
                              <a:gd name="connsiteY67" fmla="*/ 4755300 h 4850679"/>
                              <a:gd name="connsiteX68" fmla="*/ 686187 w 7340435"/>
                              <a:gd name="connsiteY68" fmla="*/ 4745271 h 4850679"/>
                              <a:gd name="connsiteX69" fmla="*/ 1988176 w 7340435"/>
                              <a:gd name="connsiteY69" fmla="*/ 4730801 h 4850679"/>
                              <a:gd name="connsiteX70" fmla="*/ 2014673 w 7340435"/>
                              <a:gd name="connsiteY70" fmla="*/ 4749713 h 4850679"/>
                              <a:gd name="connsiteX71" fmla="*/ 2009084 w 7340435"/>
                              <a:gd name="connsiteY71" fmla="*/ 4753306 h 4850679"/>
                              <a:gd name="connsiteX72" fmla="*/ 1959582 w 7340435"/>
                              <a:gd name="connsiteY72" fmla="*/ 4741729 h 4850679"/>
                              <a:gd name="connsiteX73" fmla="*/ 1948005 w 7340435"/>
                              <a:gd name="connsiteY73" fmla="*/ 4791230 h 4850679"/>
                              <a:gd name="connsiteX74" fmla="*/ 1942417 w 7340435"/>
                              <a:gd name="connsiteY74" fmla="*/ 4794823 h 4850679"/>
                              <a:gd name="connsiteX75" fmla="*/ 1955989 w 7340435"/>
                              <a:gd name="connsiteY75" fmla="*/ 4736140 h 4850679"/>
                              <a:gd name="connsiteX76" fmla="*/ 1988176 w 7340435"/>
                              <a:gd name="connsiteY76" fmla="*/ 4730801 h 4850679"/>
                              <a:gd name="connsiteX77" fmla="*/ 29855 w 7340435"/>
                              <a:gd name="connsiteY77" fmla="*/ 4680252 h 4850679"/>
                              <a:gd name="connsiteX78" fmla="*/ 22270 w 7340435"/>
                              <a:gd name="connsiteY78" fmla="*/ 4684244 h 4850679"/>
                              <a:gd name="connsiteX79" fmla="*/ 21073 w 7340435"/>
                              <a:gd name="connsiteY79" fmla="*/ 4685442 h 4850679"/>
                              <a:gd name="connsiteX80" fmla="*/ 19476 w 7340435"/>
                              <a:gd name="connsiteY80" fmla="*/ 4684644 h 4850679"/>
                              <a:gd name="connsiteX81" fmla="*/ 11492 w 7340435"/>
                              <a:gd name="connsiteY81" fmla="*/ 4682647 h 4850679"/>
                              <a:gd name="connsiteX82" fmla="*/ 5504 w 7340435"/>
                              <a:gd name="connsiteY82" fmla="*/ 4686640 h 4850679"/>
                              <a:gd name="connsiteX83" fmla="*/ 5105 w 7340435"/>
                              <a:gd name="connsiteY83" fmla="*/ 4695422 h 4850679"/>
                              <a:gd name="connsiteX84" fmla="*/ 23468 w 7340435"/>
                              <a:gd name="connsiteY84" fmla="*/ 4711390 h 4850679"/>
                              <a:gd name="connsiteX85" fmla="*/ 25863 w 7340435"/>
                              <a:gd name="connsiteY85" fmla="*/ 4710991 h 4850679"/>
                              <a:gd name="connsiteX86" fmla="*/ 39436 w 7340435"/>
                              <a:gd name="connsiteY86" fmla="*/ 4691430 h 4850679"/>
                              <a:gd name="connsiteX87" fmla="*/ 36641 w 7340435"/>
                              <a:gd name="connsiteY87" fmla="*/ 4682647 h 4850679"/>
                              <a:gd name="connsiteX88" fmla="*/ 29855 w 7340435"/>
                              <a:gd name="connsiteY88" fmla="*/ 4680252 h 4850679"/>
                              <a:gd name="connsiteX89" fmla="*/ 29456 w 7340435"/>
                              <a:gd name="connsiteY89" fmla="*/ 4675861 h 4850679"/>
                              <a:gd name="connsiteX90" fmla="*/ 39835 w 7340435"/>
                              <a:gd name="connsiteY90" fmla="*/ 4679453 h 4850679"/>
                              <a:gd name="connsiteX91" fmla="*/ 43827 w 7340435"/>
                              <a:gd name="connsiteY91" fmla="*/ 4691430 h 4850679"/>
                              <a:gd name="connsiteX92" fmla="*/ 37041 w 7340435"/>
                              <a:gd name="connsiteY92" fmla="*/ 4705402 h 4850679"/>
                              <a:gd name="connsiteX93" fmla="*/ 28258 w 7340435"/>
                              <a:gd name="connsiteY93" fmla="*/ 4714185 h 4850679"/>
                              <a:gd name="connsiteX94" fmla="*/ 25065 w 7340435"/>
                              <a:gd name="connsiteY94" fmla="*/ 4715781 h 4850679"/>
                              <a:gd name="connsiteX95" fmla="*/ 21472 w 7340435"/>
                              <a:gd name="connsiteY95" fmla="*/ 4715382 h 4850679"/>
                              <a:gd name="connsiteX96" fmla="*/ 1112 w 7340435"/>
                              <a:gd name="connsiteY96" fmla="*/ 4697418 h 4850679"/>
                              <a:gd name="connsiteX97" fmla="*/ 1911 w 7340435"/>
                              <a:gd name="connsiteY97" fmla="*/ 4684644 h 4850679"/>
                              <a:gd name="connsiteX98" fmla="*/ 11093 w 7340435"/>
                              <a:gd name="connsiteY98" fmla="*/ 4678256 h 4850679"/>
                              <a:gd name="connsiteX99" fmla="*/ 20673 w 7340435"/>
                              <a:gd name="connsiteY99" fmla="*/ 4680252 h 4850679"/>
                              <a:gd name="connsiteX100" fmla="*/ 29456 w 7340435"/>
                              <a:gd name="connsiteY100" fmla="*/ 4675861 h 4850679"/>
                              <a:gd name="connsiteX101" fmla="*/ 6733193 w 7340435"/>
                              <a:gd name="connsiteY101" fmla="*/ 4667078 h 4850679"/>
                              <a:gd name="connsiteX102" fmla="*/ 6725608 w 7340435"/>
                              <a:gd name="connsiteY102" fmla="*/ 4671070 h 4850679"/>
                              <a:gd name="connsiteX103" fmla="*/ 6724411 w 7340435"/>
                              <a:gd name="connsiteY103" fmla="*/ 4672268 h 4850679"/>
                              <a:gd name="connsiteX104" fmla="*/ 6722814 w 7340435"/>
                              <a:gd name="connsiteY104" fmla="*/ 4671470 h 4850679"/>
                              <a:gd name="connsiteX105" fmla="*/ 6714830 w 7340435"/>
                              <a:gd name="connsiteY105" fmla="*/ 4669473 h 4850679"/>
                              <a:gd name="connsiteX106" fmla="*/ 6708841 w 7340435"/>
                              <a:gd name="connsiteY106" fmla="*/ 4673466 h 4850679"/>
                              <a:gd name="connsiteX107" fmla="*/ 6708442 w 7340435"/>
                              <a:gd name="connsiteY107" fmla="*/ 4682248 h 4850679"/>
                              <a:gd name="connsiteX108" fmla="*/ 6726806 w 7340435"/>
                              <a:gd name="connsiteY108" fmla="*/ 4698216 h 4850679"/>
                              <a:gd name="connsiteX109" fmla="*/ 6729201 w 7340435"/>
                              <a:gd name="connsiteY109" fmla="*/ 4697817 h 4850679"/>
                              <a:gd name="connsiteX110" fmla="*/ 6742774 w 7340435"/>
                              <a:gd name="connsiteY110" fmla="*/ 4678256 h 4850679"/>
                              <a:gd name="connsiteX111" fmla="*/ 6739979 w 7340435"/>
                              <a:gd name="connsiteY111" fmla="*/ 4669473 h 4850679"/>
                              <a:gd name="connsiteX112" fmla="*/ 6733193 w 7340435"/>
                              <a:gd name="connsiteY112" fmla="*/ 4667078 h 4850679"/>
                              <a:gd name="connsiteX113" fmla="*/ 6732794 w 7340435"/>
                              <a:gd name="connsiteY113" fmla="*/ 4662687 h 4850679"/>
                              <a:gd name="connsiteX114" fmla="*/ 6743173 w 7340435"/>
                              <a:gd name="connsiteY114" fmla="*/ 4666279 h 4850679"/>
                              <a:gd name="connsiteX115" fmla="*/ 6747165 w 7340435"/>
                              <a:gd name="connsiteY115" fmla="*/ 4678256 h 4850679"/>
                              <a:gd name="connsiteX116" fmla="*/ 6740379 w 7340435"/>
                              <a:gd name="connsiteY116" fmla="*/ 4692228 h 4850679"/>
                              <a:gd name="connsiteX117" fmla="*/ 6731596 w 7340435"/>
                              <a:gd name="connsiteY117" fmla="*/ 4701011 h 4850679"/>
                              <a:gd name="connsiteX118" fmla="*/ 6728403 w 7340435"/>
                              <a:gd name="connsiteY118" fmla="*/ 4702608 h 4850679"/>
                              <a:gd name="connsiteX119" fmla="*/ 6724810 w 7340435"/>
                              <a:gd name="connsiteY119" fmla="*/ 4702208 h 4850679"/>
                              <a:gd name="connsiteX120" fmla="*/ 6704450 w 7340435"/>
                              <a:gd name="connsiteY120" fmla="*/ 4684244 h 4850679"/>
                              <a:gd name="connsiteX121" fmla="*/ 6705248 w 7340435"/>
                              <a:gd name="connsiteY121" fmla="*/ 4671470 h 4850679"/>
                              <a:gd name="connsiteX122" fmla="*/ 6714431 w 7340435"/>
                              <a:gd name="connsiteY122" fmla="*/ 4665082 h 4850679"/>
                              <a:gd name="connsiteX123" fmla="*/ 6724011 w 7340435"/>
                              <a:gd name="connsiteY123" fmla="*/ 4667078 h 4850679"/>
                              <a:gd name="connsiteX124" fmla="*/ 6732794 w 7340435"/>
                              <a:gd name="connsiteY124" fmla="*/ 4662687 h 4850679"/>
                              <a:gd name="connsiteX125" fmla="*/ 2244212 w 7340435"/>
                              <a:gd name="connsiteY125" fmla="*/ 4656699 h 4850679"/>
                              <a:gd name="connsiteX126" fmla="*/ 2235031 w 7340435"/>
                              <a:gd name="connsiteY126" fmla="*/ 4674264 h 4850679"/>
                              <a:gd name="connsiteX127" fmla="*/ 2252595 w 7340435"/>
                              <a:gd name="connsiteY127" fmla="*/ 4683446 h 4850679"/>
                              <a:gd name="connsiteX128" fmla="*/ 2261778 w 7340435"/>
                              <a:gd name="connsiteY128" fmla="*/ 4665881 h 4850679"/>
                              <a:gd name="connsiteX129" fmla="*/ 2244212 w 7340435"/>
                              <a:gd name="connsiteY129" fmla="*/ 4656699 h 4850679"/>
                              <a:gd name="connsiteX130" fmla="*/ 2241418 w 7340435"/>
                              <a:gd name="connsiteY130" fmla="*/ 4649114 h 4850679"/>
                              <a:gd name="connsiteX131" fmla="*/ 2268962 w 7340435"/>
                              <a:gd name="connsiteY131" fmla="*/ 4663486 h 4850679"/>
                              <a:gd name="connsiteX132" fmla="*/ 2254591 w 7340435"/>
                              <a:gd name="connsiteY132" fmla="*/ 4691031 h 4850679"/>
                              <a:gd name="connsiteX133" fmla="*/ 2227047 w 7340435"/>
                              <a:gd name="connsiteY133" fmla="*/ 4676660 h 4850679"/>
                              <a:gd name="connsiteX134" fmla="*/ 2241418 w 7340435"/>
                              <a:gd name="connsiteY134" fmla="*/ 4649114 h 4850679"/>
                              <a:gd name="connsiteX135" fmla="*/ 2237826 w 7340435"/>
                              <a:gd name="connsiteY135" fmla="*/ 4636340 h 4850679"/>
                              <a:gd name="connsiteX136" fmla="*/ 2214273 w 7340435"/>
                              <a:gd name="connsiteY136" fmla="*/ 4680652 h 4850679"/>
                              <a:gd name="connsiteX137" fmla="*/ 2258583 w 7340435"/>
                              <a:gd name="connsiteY137" fmla="*/ 4704204 h 4850679"/>
                              <a:gd name="connsiteX138" fmla="*/ 2282136 w 7340435"/>
                              <a:gd name="connsiteY138" fmla="*/ 4659893 h 4850679"/>
                              <a:gd name="connsiteX139" fmla="*/ 2237826 w 7340435"/>
                              <a:gd name="connsiteY139" fmla="*/ 4636340 h 4850679"/>
                              <a:gd name="connsiteX140" fmla="*/ 2252501 w 7340435"/>
                              <a:gd name="connsiteY140" fmla="*/ 4626616 h 4850679"/>
                              <a:gd name="connsiteX141" fmla="*/ 2289721 w 7340435"/>
                              <a:gd name="connsiteY141" fmla="*/ 4657099 h 4850679"/>
                              <a:gd name="connsiteX142" fmla="*/ 2260980 w 7340435"/>
                              <a:gd name="connsiteY142" fmla="*/ 4711390 h 4850679"/>
                              <a:gd name="connsiteX143" fmla="*/ 2206688 w 7340435"/>
                              <a:gd name="connsiteY143" fmla="*/ 4682648 h 4850679"/>
                              <a:gd name="connsiteX144" fmla="*/ 2235430 w 7340435"/>
                              <a:gd name="connsiteY144" fmla="*/ 4628356 h 4850679"/>
                              <a:gd name="connsiteX145" fmla="*/ 2252501 w 7340435"/>
                              <a:gd name="connsiteY145" fmla="*/ 4626616 h 4850679"/>
                              <a:gd name="connsiteX146" fmla="*/ 4492041 w 7340435"/>
                              <a:gd name="connsiteY146" fmla="*/ 4601510 h 4850679"/>
                              <a:gd name="connsiteX147" fmla="*/ 4477720 w 7340435"/>
                              <a:gd name="connsiteY147" fmla="*/ 4609195 h 4850679"/>
                              <a:gd name="connsiteX148" fmla="*/ 4470534 w 7340435"/>
                              <a:gd name="connsiteY148" fmla="*/ 4617978 h 4850679"/>
                              <a:gd name="connsiteX149" fmla="*/ 4465345 w 7340435"/>
                              <a:gd name="connsiteY149" fmla="*/ 4618377 h 4850679"/>
                              <a:gd name="connsiteX150" fmla="*/ 4456562 w 7340435"/>
                              <a:gd name="connsiteY150" fmla="*/ 4611191 h 4850679"/>
                              <a:gd name="connsiteX151" fmla="*/ 4440994 w 7340435"/>
                              <a:gd name="connsiteY151" fmla="*/ 4606400 h 4850679"/>
                              <a:gd name="connsiteX152" fmla="*/ 4427021 w 7340435"/>
                              <a:gd name="connsiteY152" fmla="*/ 4613985 h 4850679"/>
                              <a:gd name="connsiteX153" fmla="*/ 4429815 w 7340435"/>
                              <a:gd name="connsiteY153" fmla="*/ 4643926 h 4850679"/>
                              <a:gd name="connsiteX154" fmla="*/ 4473728 w 7340435"/>
                              <a:gd name="connsiteY154" fmla="*/ 4680652 h 4850679"/>
                              <a:gd name="connsiteX155" fmla="*/ 4510055 w 7340435"/>
                              <a:gd name="connsiteY155" fmla="*/ 4636341 h 4850679"/>
                              <a:gd name="connsiteX156" fmla="*/ 4507261 w 7340435"/>
                              <a:gd name="connsiteY156" fmla="*/ 4606400 h 4850679"/>
                              <a:gd name="connsiteX157" fmla="*/ 4492041 w 7340435"/>
                              <a:gd name="connsiteY157" fmla="*/ 4601510 h 4850679"/>
                              <a:gd name="connsiteX158" fmla="*/ 5765784 w 7340435"/>
                              <a:gd name="connsiteY158" fmla="*/ 4597069 h 4850679"/>
                              <a:gd name="connsiteX159" fmla="*/ 5792282 w 7340435"/>
                              <a:gd name="connsiteY159" fmla="*/ 4615981 h 4850679"/>
                              <a:gd name="connsiteX160" fmla="*/ 5786693 w 7340435"/>
                              <a:gd name="connsiteY160" fmla="*/ 4619574 h 4850679"/>
                              <a:gd name="connsiteX161" fmla="*/ 5737192 w 7340435"/>
                              <a:gd name="connsiteY161" fmla="*/ 4607997 h 4850679"/>
                              <a:gd name="connsiteX162" fmla="*/ 5725615 w 7340435"/>
                              <a:gd name="connsiteY162" fmla="*/ 4657498 h 4850679"/>
                              <a:gd name="connsiteX163" fmla="*/ 5720026 w 7340435"/>
                              <a:gd name="connsiteY163" fmla="*/ 4661091 h 4850679"/>
                              <a:gd name="connsiteX164" fmla="*/ 5733599 w 7340435"/>
                              <a:gd name="connsiteY164" fmla="*/ 4602408 h 4850679"/>
                              <a:gd name="connsiteX165" fmla="*/ 5765784 w 7340435"/>
                              <a:gd name="connsiteY165" fmla="*/ 4597069 h 4850679"/>
                              <a:gd name="connsiteX166" fmla="*/ 4490944 w 7340435"/>
                              <a:gd name="connsiteY166" fmla="*/ 4594774 h 4850679"/>
                              <a:gd name="connsiteX167" fmla="*/ 4511652 w 7340435"/>
                              <a:gd name="connsiteY167" fmla="*/ 4601211 h 4850679"/>
                              <a:gd name="connsiteX168" fmla="*/ 4515245 w 7340435"/>
                              <a:gd name="connsiteY168" fmla="*/ 4641131 h 4850679"/>
                              <a:gd name="connsiteX169" fmla="*/ 4476522 w 7340435"/>
                              <a:gd name="connsiteY169" fmla="*/ 4688237 h 4850679"/>
                              <a:gd name="connsiteX170" fmla="*/ 4471333 w 7340435"/>
                              <a:gd name="connsiteY170" fmla="*/ 4688636 h 4850679"/>
                              <a:gd name="connsiteX171" fmla="*/ 4424625 w 7340435"/>
                              <a:gd name="connsiteY171" fmla="*/ 4649515 h 4850679"/>
                              <a:gd name="connsiteX172" fmla="*/ 4421033 w 7340435"/>
                              <a:gd name="connsiteY172" fmla="*/ 4609594 h 4850679"/>
                              <a:gd name="connsiteX173" fmla="*/ 4440194 w 7340435"/>
                              <a:gd name="connsiteY173" fmla="*/ 4599215 h 4850679"/>
                              <a:gd name="connsiteX174" fmla="*/ 4460954 w 7340435"/>
                              <a:gd name="connsiteY174" fmla="*/ 4606001 h 4850679"/>
                              <a:gd name="connsiteX175" fmla="*/ 4466942 w 7340435"/>
                              <a:gd name="connsiteY175" fmla="*/ 4610791 h 4850679"/>
                              <a:gd name="connsiteX176" fmla="*/ 4471732 w 7340435"/>
                              <a:gd name="connsiteY176" fmla="*/ 4604803 h 4850679"/>
                              <a:gd name="connsiteX177" fmla="*/ 4490944 w 7340435"/>
                              <a:gd name="connsiteY177" fmla="*/ 4594774 h 4850679"/>
                              <a:gd name="connsiteX178" fmla="*/ 3835010 w 7340435"/>
                              <a:gd name="connsiteY178" fmla="*/ 4529754 h 4850679"/>
                              <a:gd name="connsiteX179" fmla="*/ 3827425 w 7340435"/>
                              <a:gd name="connsiteY179" fmla="*/ 4533746 h 4850679"/>
                              <a:gd name="connsiteX180" fmla="*/ 3826228 w 7340435"/>
                              <a:gd name="connsiteY180" fmla="*/ 4534944 h 4850679"/>
                              <a:gd name="connsiteX181" fmla="*/ 3824631 w 7340435"/>
                              <a:gd name="connsiteY181" fmla="*/ 4534146 h 4850679"/>
                              <a:gd name="connsiteX182" fmla="*/ 3816646 w 7340435"/>
                              <a:gd name="connsiteY182" fmla="*/ 4532149 h 4850679"/>
                              <a:gd name="connsiteX183" fmla="*/ 3810658 w 7340435"/>
                              <a:gd name="connsiteY183" fmla="*/ 4536142 h 4850679"/>
                              <a:gd name="connsiteX184" fmla="*/ 3810259 w 7340435"/>
                              <a:gd name="connsiteY184" fmla="*/ 4544924 h 4850679"/>
                              <a:gd name="connsiteX185" fmla="*/ 3828623 w 7340435"/>
                              <a:gd name="connsiteY185" fmla="*/ 4560892 h 4850679"/>
                              <a:gd name="connsiteX186" fmla="*/ 3831018 w 7340435"/>
                              <a:gd name="connsiteY186" fmla="*/ 4560493 h 4850679"/>
                              <a:gd name="connsiteX187" fmla="*/ 3844591 w 7340435"/>
                              <a:gd name="connsiteY187" fmla="*/ 4540932 h 4850679"/>
                              <a:gd name="connsiteX188" fmla="*/ 3841796 w 7340435"/>
                              <a:gd name="connsiteY188" fmla="*/ 4532149 h 4850679"/>
                              <a:gd name="connsiteX189" fmla="*/ 3835010 w 7340435"/>
                              <a:gd name="connsiteY189" fmla="*/ 4529754 h 4850679"/>
                              <a:gd name="connsiteX190" fmla="*/ 3834611 w 7340435"/>
                              <a:gd name="connsiteY190" fmla="*/ 4525363 h 4850679"/>
                              <a:gd name="connsiteX191" fmla="*/ 3844990 w 7340435"/>
                              <a:gd name="connsiteY191" fmla="*/ 4528956 h 4850679"/>
                              <a:gd name="connsiteX192" fmla="*/ 3848982 w 7340435"/>
                              <a:gd name="connsiteY192" fmla="*/ 4540932 h 4850679"/>
                              <a:gd name="connsiteX193" fmla="*/ 3842196 w 7340435"/>
                              <a:gd name="connsiteY193" fmla="*/ 4554904 h 4850679"/>
                              <a:gd name="connsiteX194" fmla="*/ 3833413 w 7340435"/>
                              <a:gd name="connsiteY194" fmla="*/ 4563687 h 4850679"/>
                              <a:gd name="connsiteX195" fmla="*/ 3830220 w 7340435"/>
                              <a:gd name="connsiteY195" fmla="*/ 4565284 h 4850679"/>
                              <a:gd name="connsiteX196" fmla="*/ 3826627 w 7340435"/>
                              <a:gd name="connsiteY196" fmla="*/ 4564884 h 4850679"/>
                              <a:gd name="connsiteX197" fmla="*/ 3806267 w 7340435"/>
                              <a:gd name="connsiteY197" fmla="*/ 4546920 h 4850679"/>
                              <a:gd name="connsiteX198" fmla="*/ 3807065 w 7340435"/>
                              <a:gd name="connsiteY198" fmla="*/ 4534146 h 4850679"/>
                              <a:gd name="connsiteX199" fmla="*/ 3816247 w 7340435"/>
                              <a:gd name="connsiteY199" fmla="*/ 4527758 h 4850679"/>
                              <a:gd name="connsiteX200" fmla="*/ 3825828 w 7340435"/>
                              <a:gd name="connsiteY200" fmla="*/ 4529754 h 4850679"/>
                              <a:gd name="connsiteX201" fmla="*/ 3834611 w 7340435"/>
                              <a:gd name="connsiteY201" fmla="*/ 4525363 h 4850679"/>
                              <a:gd name="connsiteX202" fmla="*/ 6021422 w 7340435"/>
                              <a:gd name="connsiteY202" fmla="*/ 4522968 h 4850679"/>
                              <a:gd name="connsiteX203" fmla="*/ 6012240 w 7340435"/>
                              <a:gd name="connsiteY203" fmla="*/ 4540533 h 4850679"/>
                              <a:gd name="connsiteX204" fmla="*/ 6029806 w 7340435"/>
                              <a:gd name="connsiteY204" fmla="*/ 4549715 h 4850679"/>
                              <a:gd name="connsiteX205" fmla="*/ 6038987 w 7340435"/>
                              <a:gd name="connsiteY205" fmla="*/ 4532150 h 4850679"/>
                              <a:gd name="connsiteX206" fmla="*/ 6021422 w 7340435"/>
                              <a:gd name="connsiteY206" fmla="*/ 4522968 h 4850679"/>
                              <a:gd name="connsiteX207" fmla="*/ 6019027 w 7340435"/>
                              <a:gd name="connsiteY207" fmla="*/ 4515782 h 4850679"/>
                              <a:gd name="connsiteX208" fmla="*/ 6046572 w 7340435"/>
                              <a:gd name="connsiteY208" fmla="*/ 4530154 h 4850679"/>
                              <a:gd name="connsiteX209" fmla="*/ 6032201 w 7340435"/>
                              <a:gd name="connsiteY209" fmla="*/ 4557699 h 4850679"/>
                              <a:gd name="connsiteX210" fmla="*/ 6004655 w 7340435"/>
                              <a:gd name="connsiteY210" fmla="*/ 4543328 h 4850679"/>
                              <a:gd name="connsiteX211" fmla="*/ 6019027 w 7340435"/>
                              <a:gd name="connsiteY211" fmla="*/ 4515782 h 4850679"/>
                              <a:gd name="connsiteX212" fmla="*/ 6015434 w 7340435"/>
                              <a:gd name="connsiteY212" fmla="*/ 4502608 h 4850679"/>
                              <a:gd name="connsiteX213" fmla="*/ 5991881 w 7340435"/>
                              <a:gd name="connsiteY213" fmla="*/ 4546920 h 4850679"/>
                              <a:gd name="connsiteX214" fmla="*/ 6036193 w 7340435"/>
                              <a:gd name="connsiteY214" fmla="*/ 4570472 h 4850679"/>
                              <a:gd name="connsiteX215" fmla="*/ 6059745 w 7340435"/>
                              <a:gd name="connsiteY215" fmla="*/ 4526161 h 4850679"/>
                              <a:gd name="connsiteX216" fmla="*/ 6015434 w 7340435"/>
                              <a:gd name="connsiteY216" fmla="*/ 4502608 h 4850679"/>
                              <a:gd name="connsiteX217" fmla="*/ 6030111 w 7340435"/>
                              <a:gd name="connsiteY217" fmla="*/ 4492884 h 4850679"/>
                              <a:gd name="connsiteX218" fmla="*/ 6067330 w 7340435"/>
                              <a:gd name="connsiteY218" fmla="*/ 4523367 h 4850679"/>
                              <a:gd name="connsiteX219" fmla="*/ 6038588 w 7340435"/>
                              <a:gd name="connsiteY219" fmla="*/ 4577658 h 4850679"/>
                              <a:gd name="connsiteX220" fmla="*/ 5984296 w 7340435"/>
                              <a:gd name="connsiteY220" fmla="*/ 4548916 h 4850679"/>
                              <a:gd name="connsiteX221" fmla="*/ 6013039 w 7340435"/>
                              <a:gd name="connsiteY221" fmla="*/ 4494624 h 4850679"/>
                              <a:gd name="connsiteX222" fmla="*/ 6030111 w 7340435"/>
                              <a:gd name="connsiteY222" fmla="*/ 4492884 h 4850679"/>
                              <a:gd name="connsiteX223" fmla="*/ 1566321 w 7340435"/>
                              <a:gd name="connsiteY223" fmla="*/ 4480951 h 4850679"/>
                              <a:gd name="connsiteX224" fmla="*/ 1552000 w 7340435"/>
                              <a:gd name="connsiteY224" fmla="*/ 4488636 h 4850679"/>
                              <a:gd name="connsiteX225" fmla="*/ 1544814 w 7340435"/>
                              <a:gd name="connsiteY225" fmla="*/ 4497419 h 4850679"/>
                              <a:gd name="connsiteX226" fmla="*/ 1539624 w 7340435"/>
                              <a:gd name="connsiteY226" fmla="*/ 4497818 h 4850679"/>
                              <a:gd name="connsiteX227" fmla="*/ 1530842 w 7340435"/>
                              <a:gd name="connsiteY227" fmla="*/ 4490632 h 4850679"/>
                              <a:gd name="connsiteX228" fmla="*/ 1515272 w 7340435"/>
                              <a:gd name="connsiteY228" fmla="*/ 4485841 h 4850679"/>
                              <a:gd name="connsiteX229" fmla="*/ 1501301 w 7340435"/>
                              <a:gd name="connsiteY229" fmla="*/ 4493426 h 4850679"/>
                              <a:gd name="connsiteX230" fmla="*/ 1504096 w 7340435"/>
                              <a:gd name="connsiteY230" fmla="*/ 4523367 h 4850679"/>
                              <a:gd name="connsiteX231" fmla="*/ 1548007 w 7340435"/>
                              <a:gd name="connsiteY231" fmla="*/ 4560093 h 4850679"/>
                              <a:gd name="connsiteX232" fmla="*/ 1584336 w 7340435"/>
                              <a:gd name="connsiteY232" fmla="*/ 4515782 h 4850679"/>
                              <a:gd name="connsiteX233" fmla="*/ 1581541 w 7340435"/>
                              <a:gd name="connsiteY233" fmla="*/ 4485841 h 4850679"/>
                              <a:gd name="connsiteX234" fmla="*/ 1566321 w 7340435"/>
                              <a:gd name="connsiteY234" fmla="*/ 4480951 h 4850679"/>
                              <a:gd name="connsiteX235" fmla="*/ 1565623 w 7340435"/>
                              <a:gd name="connsiteY235" fmla="*/ 4474215 h 4850679"/>
                              <a:gd name="connsiteX236" fmla="*/ 1586332 w 7340435"/>
                              <a:gd name="connsiteY236" fmla="*/ 4480652 h 4850679"/>
                              <a:gd name="connsiteX237" fmla="*/ 1589925 w 7340435"/>
                              <a:gd name="connsiteY237" fmla="*/ 4520572 h 4850679"/>
                              <a:gd name="connsiteX238" fmla="*/ 1551201 w 7340435"/>
                              <a:gd name="connsiteY238" fmla="*/ 4567678 h 4850679"/>
                              <a:gd name="connsiteX239" fmla="*/ 1546012 w 7340435"/>
                              <a:gd name="connsiteY239" fmla="*/ 4568077 h 4850679"/>
                              <a:gd name="connsiteX240" fmla="*/ 1499305 w 7340435"/>
                              <a:gd name="connsiteY240" fmla="*/ 4528956 h 4850679"/>
                              <a:gd name="connsiteX241" fmla="*/ 1495712 w 7340435"/>
                              <a:gd name="connsiteY241" fmla="*/ 4489035 h 4850679"/>
                              <a:gd name="connsiteX242" fmla="*/ 1514874 w 7340435"/>
                              <a:gd name="connsiteY242" fmla="*/ 4478656 h 4850679"/>
                              <a:gd name="connsiteX243" fmla="*/ 1535633 w 7340435"/>
                              <a:gd name="connsiteY243" fmla="*/ 4485442 h 4850679"/>
                              <a:gd name="connsiteX244" fmla="*/ 1541621 w 7340435"/>
                              <a:gd name="connsiteY244" fmla="*/ 4490232 h 4850679"/>
                              <a:gd name="connsiteX245" fmla="*/ 1546410 w 7340435"/>
                              <a:gd name="connsiteY245" fmla="*/ 4484244 h 4850679"/>
                              <a:gd name="connsiteX246" fmla="*/ 1565623 w 7340435"/>
                              <a:gd name="connsiteY246" fmla="*/ 4474215 h 4850679"/>
                              <a:gd name="connsiteX247" fmla="*/ 2867612 w 7340435"/>
                              <a:gd name="connsiteY247" fmla="*/ 4459744 h 4850679"/>
                              <a:gd name="connsiteX248" fmla="*/ 2894111 w 7340435"/>
                              <a:gd name="connsiteY248" fmla="*/ 4478657 h 4850679"/>
                              <a:gd name="connsiteX249" fmla="*/ 2888519 w 7340435"/>
                              <a:gd name="connsiteY249" fmla="*/ 4482250 h 4850679"/>
                              <a:gd name="connsiteX250" fmla="*/ 2839022 w 7340435"/>
                              <a:gd name="connsiteY250" fmla="*/ 4470672 h 4850679"/>
                              <a:gd name="connsiteX251" fmla="*/ 2827443 w 7340435"/>
                              <a:gd name="connsiteY251" fmla="*/ 4520174 h 4850679"/>
                              <a:gd name="connsiteX252" fmla="*/ 2821855 w 7340435"/>
                              <a:gd name="connsiteY252" fmla="*/ 4523767 h 4850679"/>
                              <a:gd name="connsiteX253" fmla="*/ 2835427 w 7340435"/>
                              <a:gd name="connsiteY253" fmla="*/ 4465084 h 4850679"/>
                              <a:gd name="connsiteX254" fmla="*/ 2867612 w 7340435"/>
                              <a:gd name="connsiteY254" fmla="*/ 4459744 h 4850679"/>
                              <a:gd name="connsiteX255" fmla="*/ 909291 w 7340435"/>
                              <a:gd name="connsiteY255" fmla="*/ 4409595 h 4850679"/>
                              <a:gd name="connsiteX256" fmla="*/ 901705 w 7340435"/>
                              <a:gd name="connsiteY256" fmla="*/ 4413587 h 4850679"/>
                              <a:gd name="connsiteX257" fmla="*/ 900508 w 7340435"/>
                              <a:gd name="connsiteY257" fmla="*/ 4414785 h 4850679"/>
                              <a:gd name="connsiteX258" fmla="*/ 898911 w 7340435"/>
                              <a:gd name="connsiteY258" fmla="*/ 4413987 h 4850679"/>
                              <a:gd name="connsiteX259" fmla="*/ 890928 w 7340435"/>
                              <a:gd name="connsiteY259" fmla="*/ 4411990 h 4850679"/>
                              <a:gd name="connsiteX260" fmla="*/ 884939 w 7340435"/>
                              <a:gd name="connsiteY260" fmla="*/ 4415983 h 4850679"/>
                              <a:gd name="connsiteX261" fmla="*/ 884540 w 7340435"/>
                              <a:gd name="connsiteY261" fmla="*/ 4424765 h 4850679"/>
                              <a:gd name="connsiteX262" fmla="*/ 902903 w 7340435"/>
                              <a:gd name="connsiteY262" fmla="*/ 4440733 h 4850679"/>
                              <a:gd name="connsiteX263" fmla="*/ 905298 w 7340435"/>
                              <a:gd name="connsiteY263" fmla="*/ 4440334 h 4850679"/>
                              <a:gd name="connsiteX264" fmla="*/ 918871 w 7340435"/>
                              <a:gd name="connsiteY264" fmla="*/ 4420773 h 4850679"/>
                              <a:gd name="connsiteX265" fmla="*/ 916076 w 7340435"/>
                              <a:gd name="connsiteY265" fmla="*/ 4411990 h 4850679"/>
                              <a:gd name="connsiteX266" fmla="*/ 909291 w 7340435"/>
                              <a:gd name="connsiteY266" fmla="*/ 4409595 h 4850679"/>
                              <a:gd name="connsiteX267" fmla="*/ 908891 w 7340435"/>
                              <a:gd name="connsiteY267" fmla="*/ 4405204 h 4850679"/>
                              <a:gd name="connsiteX268" fmla="*/ 919270 w 7340435"/>
                              <a:gd name="connsiteY268" fmla="*/ 4408796 h 4850679"/>
                              <a:gd name="connsiteX269" fmla="*/ 923262 w 7340435"/>
                              <a:gd name="connsiteY269" fmla="*/ 4420773 h 4850679"/>
                              <a:gd name="connsiteX270" fmla="*/ 916476 w 7340435"/>
                              <a:gd name="connsiteY270" fmla="*/ 4434745 h 4850679"/>
                              <a:gd name="connsiteX271" fmla="*/ 907693 w 7340435"/>
                              <a:gd name="connsiteY271" fmla="*/ 4443528 h 4850679"/>
                              <a:gd name="connsiteX272" fmla="*/ 904500 w 7340435"/>
                              <a:gd name="connsiteY272" fmla="*/ 4445125 h 4850679"/>
                              <a:gd name="connsiteX273" fmla="*/ 900907 w 7340435"/>
                              <a:gd name="connsiteY273" fmla="*/ 4444725 h 4850679"/>
                              <a:gd name="connsiteX274" fmla="*/ 880547 w 7340435"/>
                              <a:gd name="connsiteY274" fmla="*/ 4426761 h 4850679"/>
                              <a:gd name="connsiteX275" fmla="*/ 881346 w 7340435"/>
                              <a:gd name="connsiteY275" fmla="*/ 4413987 h 4850679"/>
                              <a:gd name="connsiteX276" fmla="*/ 890529 w 7340435"/>
                              <a:gd name="connsiteY276" fmla="*/ 4407599 h 4850679"/>
                              <a:gd name="connsiteX277" fmla="*/ 900108 w 7340435"/>
                              <a:gd name="connsiteY277" fmla="*/ 4409595 h 4850679"/>
                              <a:gd name="connsiteX278" fmla="*/ 908891 w 7340435"/>
                              <a:gd name="connsiteY278" fmla="*/ 4405204 h 4850679"/>
                              <a:gd name="connsiteX279" fmla="*/ 3123648 w 7340435"/>
                              <a:gd name="connsiteY279" fmla="*/ 4385643 h 4850679"/>
                              <a:gd name="connsiteX280" fmla="*/ 3114469 w 7340435"/>
                              <a:gd name="connsiteY280" fmla="*/ 4403208 h 4850679"/>
                              <a:gd name="connsiteX281" fmla="*/ 3132034 w 7340435"/>
                              <a:gd name="connsiteY281" fmla="*/ 4412390 h 4850679"/>
                              <a:gd name="connsiteX282" fmla="*/ 3141215 w 7340435"/>
                              <a:gd name="connsiteY282" fmla="*/ 4394825 h 4850679"/>
                              <a:gd name="connsiteX283" fmla="*/ 3123648 w 7340435"/>
                              <a:gd name="connsiteY283" fmla="*/ 4385643 h 4850679"/>
                              <a:gd name="connsiteX284" fmla="*/ 3120856 w 7340435"/>
                              <a:gd name="connsiteY284" fmla="*/ 4378457 h 4850679"/>
                              <a:gd name="connsiteX285" fmla="*/ 3148401 w 7340435"/>
                              <a:gd name="connsiteY285" fmla="*/ 4392829 h 4850679"/>
                              <a:gd name="connsiteX286" fmla="*/ 3134029 w 7340435"/>
                              <a:gd name="connsiteY286" fmla="*/ 4420374 h 4850679"/>
                              <a:gd name="connsiteX287" fmla="*/ 3106484 w 7340435"/>
                              <a:gd name="connsiteY287" fmla="*/ 4406003 h 4850679"/>
                              <a:gd name="connsiteX288" fmla="*/ 3120856 w 7340435"/>
                              <a:gd name="connsiteY288" fmla="*/ 4378457 h 4850679"/>
                              <a:gd name="connsiteX289" fmla="*/ 3117262 w 7340435"/>
                              <a:gd name="connsiteY289" fmla="*/ 4365284 h 4850679"/>
                              <a:gd name="connsiteX290" fmla="*/ 3093709 w 7340435"/>
                              <a:gd name="connsiteY290" fmla="*/ 4409596 h 4850679"/>
                              <a:gd name="connsiteX291" fmla="*/ 3138021 w 7340435"/>
                              <a:gd name="connsiteY291" fmla="*/ 4433148 h 4850679"/>
                              <a:gd name="connsiteX292" fmla="*/ 3161575 w 7340435"/>
                              <a:gd name="connsiteY292" fmla="*/ 4388837 h 4850679"/>
                              <a:gd name="connsiteX293" fmla="*/ 3117262 w 7340435"/>
                              <a:gd name="connsiteY293" fmla="*/ 4365284 h 4850679"/>
                              <a:gd name="connsiteX294" fmla="*/ 3131940 w 7340435"/>
                              <a:gd name="connsiteY294" fmla="*/ 4355959 h 4850679"/>
                              <a:gd name="connsiteX295" fmla="*/ 3169159 w 7340435"/>
                              <a:gd name="connsiteY295" fmla="*/ 4386442 h 4850679"/>
                              <a:gd name="connsiteX296" fmla="*/ 3140418 w 7340435"/>
                              <a:gd name="connsiteY296" fmla="*/ 4440733 h 4850679"/>
                              <a:gd name="connsiteX297" fmla="*/ 3086126 w 7340435"/>
                              <a:gd name="connsiteY297" fmla="*/ 4411991 h 4850679"/>
                              <a:gd name="connsiteX298" fmla="*/ 3114867 w 7340435"/>
                              <a:gd name="connsiteY298" fmla="*/ 4357699 h 4850679"/>
                              <a:gd name="connsiteX299" fmla="*/ 3131940 w 7340435"/>
                              <a:gd name="connsiteY299" fmla="*/ 4355959 h 4850679"/>
                              <a:gd name="connsiteX300" fmla="*/ 5343932 w 7340435"/>
                              <a:gd name="connsiteY300" fmla="*/ 4347619 h 4850679"/>
                              <a:gd name="connsiteX301" fmla="*/ 5329611 w 7340435"/>
                              <a:gd name="connsiteY301" fmla="*/ 4355304 h 4850679"/>
                              <a:gd name="connsiteX302" fmla="*/ 5322425 w 7340435"/>
                              <a:gd name="connsiteY302" fmla="*/ 4364087 h 4850679"/>
                              <a:gd name="connsiteX303" fmla="*/ 5317236 w 7340435"/>
                              <a:gd name="connsiteY303" fmla="*/ 4364486 h 4850679"/>
                              <a:gd name="connsiteX304" fmla="*/ 5308453 w 7340435"/>
                              <a:gd name="connsiteY304" fmla="*/ 4357300 h 4850679"/>
                              <a:gd name="connsiteX305" fmla="*/ 5292884 w 7340435"/>
                              <a:gd name="connsiteY305" fmla="*/ 4352509 h 4850679"/>
                              <a:gd name="connsiteX306" fmla="*/ 5278911 w 7340435"/>
                              <a:gd name="connsiteY306" fmla="*/ 4360094 h 4850679"/>
                              <a:gd name="connsiteX307" fmla="*/ 5281706 w 7340435"/>
                              <a:gd name="connsiteY307" fmla="*/ 4390035 h 4850679"/>
                              <a:gd name="connsiteX308" fmla="*/ 5325619 w 7340435"/>
                              <a:gd name="connsiteY308" fmla="*/ 4426761 h 4850679"/>
                              <a:gd name="connsiteX309" fmla="*/ 5361946 w 7340435"/>
                              <a:gd name="connsiteY309" fmla="*/ 4382450 h 4850679"/>
                              <a:gd name="connsiteX310" fmla="*/ 5359152 w 7340435"/>
                              <a:gd name="connsiteY310" fmla="*/ 4352509 h 4850679"/>
                              <a:gd name="connsiteX311" fmla="*/ 5343932 w 7340435"/>
                              <a:gd name="connsiteY311" fmla="*/ 4347619 h 4850679"/>
                              <a:gd name="connsiteX312" fmla="*/ 5343233 w 7340435"/>
                              <a:gd name="connsiteY312" fmla="*/ 4340883 h 4850679"/>
                              <a:gd name="connsiteX313" fmla="*/ 5363942 w 7340435"/>
                              <a:gd name="connsiteY313" fmla="*/ 4347320 h 4850679"/>
                              <a:gd name="connsiteX314" fmla="*/ 5367535 w 7340435"/>
                              <a:gd name="connsiteY314" fmla="*/ 4387241 h 4850679"/>
                              <a:gd name="connsiteX315" fmla="*/ 5328812 w 7340435"/>
                              <a:gd name="connsiteY315" fmla="*/ 4434346 h 4850679"/>
                              <a:gd name="connsiteX316" fmla="*/ 5323623 w 7340435"/>
                              <a:gd name="connsiteY316" fmla="*/ 4434745 h 4850679"/>
                              <a:gd name="connsiteX317" fmla="*/ 5276915 w 7340435"/>
                              <a:gd name="connsiteY317" fmla="*/ 4395624 h 4850679"/>
                              <a:gd name="connsiteX318" fmla="*/ 5273323 w 7340435"/>
                              <a:gd name="connsiteY318" fmla="*/ 4355703 h 4850679"/>
                              <a:gd name="connsiteX319" fmla="*/ 5292484 w 7340435"/>
                              <a:gd name="connsiteY319" fmla="*/ 4345324 h 4850679"/>
                              <a:gd name="connsiteX320" fmla="*/ 5313244 w 7340435"/>
                              <a:gd name="connsiteY320" fmla="*/ 4352110 h 4850679"/>
                              <a:gd name="connsiteX321" fmla="*/ 5319232 w 7340435"/>
                              <a:gd name="connsiteY321" fmla="*/ 4356900 h 4850679"/>
                              <a:gd name="connsiteX322" fmla="*/ 5324022 w 7340435"/>
                              <a:gd name="connsiteY322" fmla="*/ 4350912 h 4850679"/>
                              <a:gd name="connsiteX323" fmla="*/ 5343233 w 7340435"/>
                              <a:gd name="connsiteY323" fmla="*/ 4340883 h 4850679"/>
                              <a:gd name="connsiteX324" fmla="*/ 6645219 w 7340435"/>
                              <a:gd name="connsiteY324" fmla="*/ 4326413 h 4850679"/>
                              <a:gd name="connsiteX325" fmla="*/ 6671717 w 7340435"/>
                              <a:gd name="connsiteY325" fmla="*/ 4345325 h 4850679"/>
                              <a:gd name="connsiteX326" fmla="*/ 6666128 w 7340435"/>
                              <a:gd name="connsiteY326" fmla="*/ 4348918 h 4850679"/>
                              <a:gd name="connsiteX327" fmla="*/ 6616627 w 7340435"/>
                              <a:gd name="connsiteY327" fmla="*/ 4337341 h 4850679"/>
                              <a:gd name="connsiteX328" fmla="*/ 6605050 w 7340435"/>
                              <a:gd name="connsiteY328" fmla="*/ 4386842 h 4850679"/>
                              <a:gd name="connsiteX329" fmla="*/ 6599461 w 7340435"/>
                              <a:gd name="connsiteY329" fmla="*/ 4390435 h 4850679"/>
                              <a:gd name="connsiteX330" fmla="*/ 6613034 w 7340435"/>
                              <a:gd name="connsiteY330" fmla="*/ 4331752 h 4850679"/>
                              <a:gd name="connsiteX331" fmla="*/ 6645219 w 7340435"/>
                              <a:gd name="connsiteY331" fmla="*/ 4326413 h 4850679"/>
                              <a:gd name="connsiteX332" fmla="*/ 4686901 w 7340435"/>
                              <a:gd name="connsiteY332" fmla="*/ 4275864 h 4850679"/>
                              <a:gd name="connsiteX333" fmla="*/ 4679316 w 7340435"/>
                              <a:gd name="connsiteY333" fmla="*/ 4279856 h 4850679"/>
                              <a:gd name="connsiteX334" fmla="*/ 4678118 w 7340435"/>
                              <a:gd name="connsiteY334" fmla="*/ 4281054 h 4850679"/>
                              <a:gd name="connsiteX335" fmla="*/ 4676522 w 7340435"/>
                              <a:gd name="connsiteY335" fmla="*/ 4280256 h 4850679"/>
                              <a:gd name="connsiteX336" fmla="*/ 4668538 w 7340435"/>
                              <a:gd name="connsiteY336" fmla="*/ 4278259 h 4850679"/>
                              <a:gd name="connsiteX337" fmla="*/ 4662549 w 7340435"/>
                              <a:gd name="connsiteY337" fmla="*/ 4282252 h 4850679"/>
                              <a:gd name="connsiteX338" fmla="*/ 4662149 w 7340435"/>
                              <a:gd name="connsiteY338" fmla="*/ 4291034 h 4850679"/>
                              <a:gd name="connsiteX339" fmla="*/ 4680514 w 7340435"/>
                              <a:gd name="connsiteY339" fmla="*/ 4307002 h 4850679"/>
                              <a:gd name="connsiteX340" fmla="*/ 4682909 w 7340435"/>
                              <a:gd name="connsiteY340" fmla="*/ 4306603 h 4850679"/>
                              <a:gd name="connsiteX341" fmla="*/ 4696482 w 7340435"/>
                              <a:gd name="connsiteY341" fmla="*/ 4287042 h 4850679"/>
                              <a:gd name="connsiteX342" fmla="*/ 4693687 w 7340435"/>
                              <a:gd name="connsiteY342" fmla="*/ 4278259 h 4850679"/>
                              <a:gd name="connsiteX343" fmla="*/ 4686901 w 7340435"/>
                              <a:gd name="connsiteY343" fmla="*/ 4275864 h 4850679"/>
                              <a:gd name="connsiteX344" fmla="*/ 4686502 w 7340435"/>
                              <a:gd name="connsiteY344" fmla="*/ 4271473 h 4850679"/>
                              <a:gd name="connsiteX345" fmla="*/ 4696881 w 7340435"/>
                              <a:gd name="connsiteY345" fmla="*/ 4275065 h 4850679"/>
                              <a:gd name="connsiteX346" fmla="*/ 4700873 w 7340435"/>
                              <a:gd name="connsiteY346" fmla="*/ 4287042 h 4850679"/>
                              <a:gd name="connsiteX347" fmla="*/ 4694086 w 7340435"/>
                              <a:gd name="connsiteY347" fmla="*/ 4301014 h 4850679"/>
                              <a:gd name="connsiteX348" fmla="*/ 4685304 w 7340435"/>
                              <a:gd name="connsiteY348" fmla="*/ 4309797 h 4850679"/>
                              <a:gd name="connsiteX349" fmla="*/ 4682110 w 7340435"/>
                              <a:gd name="connsiteY349" fmla="*/ 4311394 h 4850679"/>
                              <a:gd name="connsiteX350" fmla="*/ 4678518 w 7340435"/>
                              <a:gd name="connsiteY350" fmla="*/ 4310994 h 4850679"/>
                              <a:gd name="connsiteX351" fmla="*/ 4658157 w 7340435"/>
                              <a:gd name="connsiteY351" fmla="*/ 4293030 h 4850679"/>
                              <a:gd name="connsiteX352" fmla="*/ 4658956 w 7340435"/>
                              <a:gd name="connsiteY352" fmla="*/ 4280256 h 4850679"/>
                              <a:gd name="connsiteX353" fmla="*/ 4668138 w 7340435"/>
                              <a:gd name="connsiteY353" fmla="*/ 4273868 h 4850679"/>
                              <a:gd name="connsiteX354" fmla="*/ 4677719 w 7340435"/>
                              <a:gd name="connsiteY354" fmla="*/ 4275864 h 4850679"/>
                              <a:gd name="connsiteX355" fmla="*/ 4686502 w 7340435"/>
                              <a:gd name="connsiteY355" fmla="*/ 4271473 h 4850679"/>
                              <a:gd name="connsiteX356" fmla="*/ 197917 w 7340435"/>
                              <a:gd name="connsiteY356" fmla="*/ 4265485 h 4850679"/>
                              <a:gd name="connsiteX357" fmla="*/ 188736 w 7340435"/>
                              <a:gd name="connsiteY357" fmla="*/ 4283050 h 4850679"/>
                              <a:gd name="connsiteX358" fmla="*/ 206300 w 7340435"/>
                              <a:gd name="connsiteY358" fmla="*/ 4292232 h 4850679"/>
                              <a:gd name="connsiteX359" fmla="*/ 215482 w 7340435"/>
                              <a:gd name="connsiteY359" fmla="*/ 4274667 h 4850679"/>
                              <a:gd name="connsiteX360" fmla="*/ 197917 w 7340435"/>
                              <a:gd name="connsiteY360" fmla="*/ 4265485 h 4850679"/>
                              <a:gd name="connsiteX361" fmla="*/ 195522 w 7340435"/>
                              <a:gd name="connsiteY361" fmla="*/ 4257900 h 4850679"/>
                              <a:gd name="connsiteX362" fmla="*/ 223067 w 7340435"/>
                              <a:gd name="connsiteY362" fmla="*/ 4272272 h 4850679"/>
                              <a:gd name="connsiteX363" fmla="*/ 208696 w 7340435"/>
                              <a:gd name="connsiteY363" fmla="*/ 4299817 h 4850679"/>
                              <a:gd name="connsiteX364" fmla="*/ 181150 w 7340435"/>
                              <a:gd name="connsiteY364" fmla="*/ 4285446 h 4850679"/>
                              <a:gd name="connsiteX365" fmla="*/ 195522 w 7340435"/>
                              <a:gd name="connsiteY365" fmla="*/ 4257900 h 4850679"/>
                              <a:gd name="connsiteX366" fmla="*/ 6900857 w 7340435"/>
                              <a:gd name="connsiteY366" fmla="*/ 4252311 h 4850679"/>
                              <a:gd name="connsiteX367" fmla="*/ 6891674 w 7340435"/>
                              <a:gd name="connsiteY367" fmla="*/ 4269877 h 4850679"/>
                              <a:gd name="connsiteX368" fmla="*/ 6909240 w 7340435"/>
                              <a:gd name="connsiteY368" fmla="*/ 4279058 h 4850679"/>
                              <a:gd name="connsiteX369" fmla="*/ 6918422 w 7340435"/>
                              <a:gd name="connsiteY369" fmla="*/ 4261493 h 4850679"/>
                              <a:gd name="connsiteX370" fmla="*/ 6900857 w 7340435"/>
                              <a:gd name="connsiteY370" fmla="*/ 4252311 h 4850679"/>
                              <a:gd name="connsiteX371" fmla="*/ 191929 w 7340435"/>
                              <a:gd name="connsiteY371" fmla="*/ 4245125 h 4850679"/>
                              <a:gd name="connsiteX372" fmla="*/ 168377 w 7340435"/>
                              <a:gd name="connsiteY372" fmla="*/ 4289437 h 4850679"/>
                              <a:gd name="connsiteX373" fmla="*/ 212688 w 7340435"/>
                              <a:gd name="connsiteY373" fmla="*/ 4312989 h 4850679"/>
                              <a:gd name="connsiteX374" fmla="*/ 236240 w 7340435"/>
                              <a:gd name="connsiteY374" fmla="*/ 4268678 h 4850679"/>
                              <a:gd name="connsiteX375" fmla="*/ 191929 w 7340435"/>
                              <a:gd name="connsiteY375" fmla="*/ 4245125 h 4850679"/>
                              <a:gd name="connsiteX376" fmla="*/ 6898462 w 7340435"/>
                              <a:gd name="connsiteY376" fmla="*/ 4244726 h 4850679"/>
                              <a:gd name="connsiteX377" fmla="*/ 6926007 w 7340435"/>
                              <a:gd name="connsiteY377" fmla="*/ 4259098 h 4850679"/>
                              <a:gd name="connsiteX378" fmla="*/ 6911635 w 7340435"/>
                              <a:gd name="connsiteY378" fmla="*/ 4286643 h 4850679"/>
                              <a:gd name="connsiteX379" fmla="*/ 6884090 w 7340435"/>
                              <a:gd name="connsiteY379" fmla="*/ 4272272 h 4850679"/>
                              <a:gd name="connsiteX380" fmla="*/ 6898462 w 7340435"/>
                              <a:gd name="connsiteY380" fmla="*/ 4244726 h 4850679"/>
                              <a:gd name="connsiteX381" fmla="*/ 206207 w 7340435"/>
                              <a:gd name="connsiteY381" fmla="*/ 4235401 h 4850679"/>
                              <a:gd name="connsiteX382" fmla="*/ 243426 w 7340435"/>
                              <a:gd name="connsiteY382" fmla="*/ 4265884 h 4850679"/>
                              <a:gd name="connsiteX383" fmla="*/ 214684 w 7340435"/>
                              <a:gd name="connsiteY383" fmla="*/ 4320175 h 4850679"/>
                              <a:gd name="connsiteX384" fmla="*/ 160392 w 7340435"/>
                              <a:gd name="connsiteY384" fmla="*/ 4291433 h 4850679"/>
                              <a:gd name="connsiteX385" fmla="*/ 189135 w 7340435"/>
                              <a:gd name="connsiteY385" fmla="*/ 4237141 h 4850679"/>
                              <a:gd name="connsiteX386" fmla="*/ 206207 w 7340435"/>
                              <a:gd name="connsiteY386" fmla="*/ 4235401 h 4850679"/>
                              <a:gd name="connsiteX387" fmla="*/ 6894868 w 7340435"/>
                              <a:gd name="connsiteY387" fmla="*/ 4231952 h 4850679"/>
                              <a:gd name="connsiteX388" fmla="*/ 6871314 w 7340435"/>
                              <a:gd name="connsiteY388" fmla="*/ 4276264 h 4850679"/>
                              <a:gd name="connsiteX389" fmla="*/ 6915626 w 7340435"/>
                              <a:gd name="connsiteY389" fmla="*/ 4299817 h 4850679"/>
                              <a:gd name="connsiteX390" fmla="*/ 6939179 w 7340435"/>
                              <a:gd name="connsiteY390" fmla="*/ 4255506 h 4850679"/>
                              <a:gd name="connsiteX391" fmla="*/ 6894868 w 7340435"/>
                              <a:gd name="connsiteY391" fmla="*/ 4231952 h 4850679"/>
                              <a:gd name="connsiteX392" fmla="*/ 6909545 w 7340435"/>
                              <a:gd name="connsiteY392" fmla="*/ 4222228 h 4850679"/>
                              <a:gd name="connsiteX393" fmla="*/ 6946764 w 7340435"/>
                              <a:gd name="connsiteY393" fmla="*/ 4252711 h 4850679"/>
                              <a:gd name="connsiteX394" fmla="*/ 6918022 w 7340435"/>
                              <a:gd name="connsiteY394" fmla="*/ 4307002 h 4850679"/>
                              <a:gd name="connsiteX395" fmla="*/ 6863730 w 7340435"/>
                              <a:gd name="connsiteY395" fmla="*/ 4278260 h 4850679"/>
                              <a:gd name="connsiteX396" fmla="*/ 6892473 w 7340435"/>
                              <a:gd name="connsiteY396" fmla="*/ 4223968 h 4850679"/>
                              <a:gd name="connsiteX397" fmla="*/ 6909545 w 7340435"/>
                              <a:gd name="connsiteY397" fmla="*/ 4222228 h 4850679"/>
                              <a:gd name="connsiteX398" fmla="*/ 2445759 w 7340435"/>
                              <a:gd name="connsiteY398" fmla="*/ 4210295 h 4850679"/>
                              <a:gd name="connsiteX399" fmla="*/ 2431438 w 7340435"/>
                              <a:gd name="connsiteY399" fmla="*/ 4217980 h 4850679"/>
                              <a:gd name="connsiteX400" fmla="*/ 2424252 w 7340435"/>
                              <a:gd name="connsiteY400" fmla="*/ 4226763 h 4850679"/>
                              <a:gd name="connsiteX401" fmla="*/ 2419062 w 7340435"/>
                              <a:gd name="connsiteY401" fmla="*/ 4227162 h 4850679"/>
                              <a:gd name="connsiteX402" fmla="*/ 2410280 w 7340435"/>
                              <a:gd name="connsiteY402" fmla="*/ 4219976 h 4850679"/>
                              <a:gd name="connsiteX403" fmla="*/ 2394711 w 7340435"/>
                              <a:gd name="connsiteY403" fmla="*/ 4215185 h 4850679"/>
                              <a:gd name="connsiteX404" fmla="*/ 2380737 w 7340435"/>
                              <a:gd name="connsiteY404" fmla="*/ 4222770 h 4850679"/>
                              <a:gd name="connsiteX405" fmla="*/ 2383532 w 7340435"/>
                              <a:gd name="connsiteY405" fmla="*/ 4252711 h 4850679"/>
                              <a:gd name="connsiteX406" fmla="*/ 2427446 w 7340435"/>
                              <a:gd name="connsiteY406" fmla="*/ 4289437 h 4850679"/>
                              <a:gd name="connsiteX407" fmla="*/ 2463773 w 7340435"/>
                              <a:gd name="connsiteY407" fmla="*/ 4245126 h 4850679"/>
                              <a:gd name="connsiteX408" fmla="*/ 2460977 w 7340435"/>
                              <a:gd name="connsiteY408" fmla="*/ 4215185 h 4850679"/>
                              <a:gd name="connsiteX409" fmla="*/ 2445759 w 7340435"/>
                              <a:gd name="connsiteY409" fmla="*/ 4210295 h 4850679"/>
                              <a:gd name="connsiteX410" fmla="*/ 2445061 w 7340435"/>
                              <a:gd name="connsiteY410" fmla="*/ 4203559 h 4850679"/>
                              <a:gd name="connsiteX411" fmla="*/ 2465769 w 7340435"/>
                              <a:gd name="connsiteY411" fmla="*/ 4209996 h 4850679"/>
                              <a:gd name="connsiteX412" fmla="*/ 2469362 w 7340435"/>
                              <a:gd name="connsiteY412" fmla="*/ 4249916 h 4850679"/>
                              <a:gd name="connsiteX413" fmla="*/ 2430639 w 7340435"/>
                              <a:gd name="connsiteY413" fmla="*/ 4297022 h 4850679"/>
                              <a:gd name="connsiteX414" fmla="*/ 2425450 w 7340435"/>
                              <a:gd name="connsiteY414" fmla="*/ 4297421 h 4850679"/>
                              <a:gd name="connsiteX415" fmla="*/ 2378741 w 7340435"/>
                              <a:gd name="connsiteY415" fmla="*/ 4258300 h 4850679"/>
                              <a:gd name="connsiteX416" fmla="*/ 2375149 w 7340435"/>
                              <a:gd name="connsiteY416" fmla="*/ 4218379 h 4850679"/>
                              <a:gd name="connsiteX417" fmla="*/ 2394311 w 7340435"/>
                              <a:gd name="connsiteY417" fmla="*/ 4208000 h 4850679"/>
                              <a:gd name="connsiteX418" fmla="*/ 2415070 w 7340435"/>
                              <a:gd name="connsiteY418" fmla="*/ 4214786 h 4850679"/>
                              <a:gd name="connsiteX419" fmla="*/ 2421058 w 7340435"/>
                              <a:gd name="connsiteY419" fmla="*/ 4219576 h 4850679"/>
                              <a:gd name="connsiteX420" fmla="*/ 2425848 w 7340435"/>
                              <a:gd name="connsiteY420" fmla="*/ 4213588 h 4850679"/>
                              <a:gd name="connsiteX421" fmla="*/ 2445061 w 7340435"/>
                              <a:gd name="connsiteY421" fmla="*/ 4203559 h 4850679"/>
                              <a:gd name="connsiteX422" fmla="*/ 3747036 w 7340435"/>
                              <a:gd name="connsiteY422" fmla="*/ 4189088 h 4850679"/>
                              <a:gd name="connsiteX423" fmla="*/ 3773534 w 7340435"/>
                              <a:gd name="connsiteY423" fmla="*/ 4208000 h 4850679"/>
                              <a:gd name="connsiteX424" fmla="*/ 3767945 w 7340435"/>
                              <a:gd name="connsiteY424" fmla="*/ 4211593 h 4850679"/>
                              <a:gd name="connsiteX425" fmla="*/ 3718443 w 7340435"/>
                              <a:gd name="connsiteY425" fmla="*/ 4200016 h 4850679"/>
                              <a:gd name="connsiteX426" fmla="*/ 3706867 w 7340435"/>
                              <a:gd name="connsiteY426" fmla="*/ 4249517 h 4850679"/>
                              <a:gd name="connsiteX427" fmla="*/ 3701278 w 7340435"/>
                              <a:gd name="connsiteY427" fmla="*/ 4253110 h 4850679"/>
                              <a:gd name="connsiteX428" fmla="*/ 3714850 w 7340435"/>
                              <a:gd name="connsiteY428" fmla="*/ 4194427 h 4850679"/>
                              <a:gd name="connsiteX429" fmla="*/ 3747036 w 7340435"/>
                              <a:gd name="connsiteY429" fmla="*/ 4189088 h 4850679"/>
                              <a:gd name="connsiteX430" fmla="*/ 1788725 w 7340435"/>
                              <a:gd name="connsiteY430" fmla="*/ 4138539 h 4850679"/>
                              <a:gd name="connsiteX431" fmla="*/ 1781142 w 7340435"/>
                              <a:gd name="connsiteY431" fmla="*/ 4142531 h 4850679"/>
                              <a:gd name="connsiteX432" fmla="*/ 1779945 w 7340435"/>
                              <a:gd name="connsiteY432" fmla="*/ 4143729 h 4850679"/>
                              <a:gd name="connsiteX433" fmla="*/ 1778348 w 7340435"/>
                              <a:gd name="connsiteY433" fmla="*/ 4142931 h 4850679"/>
                              <a:gd name="connsiteX434" fmla="*/ 1770364 w 7340435"/>
                              <a:gd name="connsiteY434" fmla="*/ 4140934 h 4850679"/>
                              <a:gd name="connsiteX435" fmla="*/ 1764376 w 7340435"/>
                              <a:gd name="connsiteY435" fmla="*/ 4144927 h 4850679"/>
                              <a:gd name="connsiteX436" fmla="*/ 1763977 w 7340435"/>
                              <a:gd name="connsiteY436" fmla="*/ 4153709 h 4850679"/>
                              <a:gd name="connsiteX437" fmla="*/ 1782340 w 7340435"/>
                              <a:gd name="connsiteY437" fmla="*/ 4169677 h 4850679"/>
                              <a:gd name="connsiteX438" fmla="*/ 1784733 w 7340435"/>
                              <a:gd name="connsiteY438" fmla="*/ 4169278 h 4850679"/>
                              <a:gd name="connsiteX439" fmla="*/ 1798307 w 7340435"/>
                              <a:gd name="connsiteY439" fmla="*/ 4149717 h 4850679"/>
                              <a:gd name="connsiteX440" fmla="*/ 1795511 w 7340435"/>
                              <a:gd name="connsiteY440" fmla="*/ 4140934 h 4850679"/>
                              <a:gd name="connsiteX441" fmla="*/ 1788725 w 7340435"/>
                              <a:gd name="connsiteY441" fmla="*/ 4138539 h 4850679"/>
                              <a:gd name="connsiteX442" fmla="*/ 1788326 w 7340435"/>
                              <a:gd name="connsiteY442" fmla="*/ 4134148 h 4850679"/>
                              <a:gd name="connsiteX443" fmla="*/ 1798706 w 7340435"/>
                              <a:gd name="connsiteY443" fmla="*/ 4137741 h 4850679"/>
                              <a:gd name="connsiteX444" fmla="*/ 1802698 w 7340435"/>
                              <a:gd name="connsiteY444" fmla="*/ 4149717 h 4850679"/>
                              <a:gd name="connsiteX445" fmla="*/ 1795911 w 7340435"/>
                              <a:gd name="connsiteY445" fmla="*/ 4163689 h 4850679"/>
                              <a:gd name="connsiteX446" fmla="*/ 1787128 w 7340435"/>
                              <a:gd name="connsiteY446" fmla="*/ 4172472 h 4850679"/>
                              <a:gd name="connsiteX447" fmla="*/ 1783937 w 7340435"/>
                              <a:gd name="connsiteY447" fmla="*/ 4174069 h 4850679"/>
                              <a:gd name="connsiteX448" fmla="*/ 1780344 w 7340435"/>
                              <a:gd name="connsiteY448" fmla="*/ 4173669 h 4850679"/>
                              <a:gd name="connsiteX449" fmla="*/ 1759984 w 7340435"/>
                              <a:gd name="connsiteY449" fmla="*/ 4155705 h 4850679"/>
                              <a:gd name="connsiteX450" fmla="*/ 1760783 w 7340435"/>
                              <a:gd name="connsiteY450" fmla="*/ 4142931 h 4850679"/>
                              <a:gd name="connsiteX451" fmla="*/ 1769965 w 7340435"/>
                              <a:gd name="connsiteY451" fmla="*/ 4136543 h 4850679"/>
                              <a:gd name="connsiteX452" fmla="*/ 1779545 w 7340435"/>
                              <a:gd name="connsiteY452" fmla="*/ 4138539 h 4850679"/>
                              <a:gd name="connsiteX453" fmla="*/ 1788326 w 7340435"/>
                              <a:gd name="connsiteY453" fmla="*/ 4134148 h 4850679"/>
                              <a:gd name="connsiteX454" fmla="*/ 4002674 w 7340435"/>
                              <a:gd name="connsiteY454" fmla="*/ 4114986 h 4850679"/>
                              <a:gd name="connsiteX455" fmla="*/ 3993491 w 7340435"/>
                              <a:gd name="connsiteY455" fmla="*/ 4132552 h 4850679"/>
                              <a:gd name="connsiteX456" fmla="*/ 4011057 w 7340435"/>
                              <a:gd name="connsiteY456" fmla="*/ 4141734 h 4850679"/>
                              <a:gd name="connsiteX457" fmla="*/ 4020239 w 7340435"/>
                              <a:gd name="connsiteY457" fmla="*/ 4124169 h 4850679"/>
                              <a:gd name="connsiteX458" fmla="*/ 4002674 w 7340435"/>
                              <a:gd name="connsiteY458" fmla="*/ 4114986 h 4850679"/>
                              <a:gd name="connsiteX459" fmla="*/ 4000279 w 7340435"/>
                              <a:gd name="connsiteY459" fmla="*/ 4107402 h 4850679"/>
                              <a:gd name="connsiteX460" fmla="*/ 4027824 w 7340435"/>
                              <a:gd name="connsiteY460" fmla="*/ 4121774 h 4850679"/>
                              <a:gd name="connsiteX461" fmla="*/ 4013452 w 7340435"/>
                              <a:gd name="connsiteY461" fmla="*/ 4149318 h 4850679"/>
                              <a:gd name="connsiteX462" fmla="*/ 3985907 w 7340435"/>
                              <a:gd name="connsiteY462" fmla="*/ 4134947 h 4850679"/>
                              <a:gd name="connsiteX463" fmla="*/ 4000279 w 7340435"/>
                              <a:gd name="connsiteY463" fmla="*/ 4107402 h 4850679"/>
                              <a:gd name="connsiteX464" fmla="*/ 3996685 w 7340435"/>
                              <a:gd name="connsiteY464" fmla="*/ 4094627 h 4850679"/>
                              <a:gd name="connsiteX465" fmla="*/ 3973131 w 7340435"/>
                              <a:gd name="connsiteY465" fmla="*/ 4138939 h 4850679"/>
                              <a:gd name="connsiteX466" fmla="*/ 4017443 w 7340435"/>
                              <a:gd name="connsiteY466" fmla="*/ 4162492 h 4850679"/>
                              <a:gd name="connsiteX467" fmla="*/ 4040996 w 7340435"/>
                              <a:gd name="connsiteY467" fmla="*/ 4118181 h 4850679"/>
                              <a:gd name="connsiteX468" fmla="*/ 3996685 w 7340435"/>
                              <a:gd name="connsiteY468" fmla="*/ 4094627 h 4850679"/>
                              <a:gd name="connsiteX469" fmla="*/ 4011362 w 7340435"/>
                              <a:gd name="connsiteY469" fmla="*/ 4084903 h 4850679"/>
                              <a:gd name="connsiteX470" fmla="*/ 4048581 w 7340435"/>
                              <a:gd name="connsiteY470" fmla="*/ 4115386 h 4850679"/>
                              <a:gd name="connsiteX471" fmla="*/ 4019839 w 7340435"/>
                              <a:gd name="connsiteY471" fmla="*/ 4169677 h 4850679"/>
                              <a:gd name="connsiteX472" fmla="*/ 3965547 w 7340435"/>
                              <a:gd name="connsiteY472" fmla="*/ 4140935 h 4850679"/>
                              <a:gd name="connsiteX473" fmla="*/ 3994290 w 7340435"/>
                              <a:gd name="connsiteY473" fmla="*/ 4086643 h 4850679"/>
                              <a:gd name="connsiteX474" fmla="*/ 4011362 w 7340435"/>
                              <a:gd name="connsiteY474" fmla="*/ 4084903 h 4850679"/>
                              <a:gd name="connsiteX475" fmla="*/ 6223367 w 7340435"/>
                              <a:gd name="connsiteY475" fmla="*/ 4076563 h 4850679"/>
                              <a:gd name="connsiteX476" fmla="*/ 6209046 w 7340435"/>
                              <a:gd name="connsiteY476" fmla="*/ 4084248 h 4850679"/>
                              <a:gd name="connsiteX477" fmla="*/ 6201860 w 7340435"/>
                              <a:gd name="connsiteY477" fmla="*/ 4093031 h 4850679"/>
                              <a:gd name="connsiteX478" fmla="*/ 6196670 w 7340435"/>
                              <a:gd name="connsiteY478" fmla="*/ 4093430 h 4850679"/>
                              <a:gd name="connsiteX479" fmla="*/ 6187888 w 7340435"/>
                              <a:gd name="connsiteY479" fmla="*/ 4086244 h 4850679"/>
                              <a:gd name="connsiteX480" fmla="*/ 6172319 w 7340435"/>
                              <a:gd name="connsiteY480" fmla="*/ 4081453 h 4850679"/>
                              <a:gd name="connsiteX481" fmla="*/ 6158346 w 7340435"/>
                              <a:gd name="connsiteY481" fmla="*/ 4089038 h 4850679"/>
                              <a:gd name="connsiteX482" fmla="*/ 6161141 w 7340435"/>
                              <a:gd name="connsiteY482" fmla="*/ 4118979 h 4850679"/>
                              <a:gd name="connsiteX483" fmla="*/ 6205054 w 7340435"/>
                              <a:gd name="connsiteY483" fmla="*/ 4155705 h 4850679"/>
                              <a:gd name="connsiteX484" fmla="*/ 6241381 w 7340435"/>
                              <a:gd name="connsiteY484" fmla="*/ 4111394 h 4850679"/>
                              <a:gd name="connsiteX485" fmla="*/ 6238586 w 7340435"/>
                              <a:gd name="connsiteY485" fmla="*/ 4081453 h 4850679"/>
                              <a:gd name="connsiteX486" fmla="*/ 6223367 w 7340435"/>
                              <a:gd name="connsiteY486" fmla="*/ 4076563 h 4850679"/>
                              <a:gd name="connsiteX487" fmla="*/ 6222668 w 7340435"/>
                              <a:gd name="connsiteY487" fmla="*/ 4069827 h 4850679"/>
                              <a:gd name="connsiteX488" fmla="*/ 6243377 w 7340435"/>
                              <a:gd name="connsiteY488" fmla="*/ 4076264 h 4850679"/>
                              <a:gd name="connsiteX489" fmla="*/ 6246969 w 7340435"/>
                              <a:gd name="connsiteY489" fmla="*/ 4116184 h 4850679"/>
                              <a:gd name="connsiteX490" fmla="*/ 6208247 w 7340435"/>
                              <a:gd name="connsiteY490" fmla="*/ 4163290 h 4850679"/>
                              <a:gd name="connsiteX491" fmla="*/ 6203058 w 7340435"/>
                              <a:gd name="connsiteY491" fmla="*/ 4163689 h 4850679"/>
                              <a:gd name="connsiteX492" fmla="*/ 6156350 w 7340435"/>
                              <a:gd name="connsiteY492" fmla="*/ 4124568 h 4850679"/>
                              <a:gd name="connsiteX493" fmla="*/ 6152758 w 7340435"/>
                              <a:gd name="connsiteY493" fmla="*/ 4084647 h 4850679"/>
                              <a:gd name="connsiteX494" fmla="*/ 6171919 w 7340435"/>
                              <a:gd name="connsiteY494" fmla="*/ 4074268 h 4850679"/>
                              <a:gd name="connsiteX495" fmla="*/ 6192678 w 7340435"/>
                              <a:gd name="connsiteY495" fmla="*/ 4081054 h 4850679"/>
                              <a:gd name="connsiteX496" fmla="*/ 6198666 w 7340435"/>
                              <a:gd name="connsiteY496" fmla="*/ 4085844 h 4850679"/>
                              <a:gd name="connsiteX497" fmla="*/ 6203457 w 7340435"/>
                              <a:gd name="connsiteY497" fmla="*/ 4079856 h 4850679"/>
                              <a:gd name="connsiteX498" fmla="*/ 6222668 w 7340435"/>
                              <a:gd name="connsiteY498" fmla="*/ 4069827 h 4850679"/>
                              <a:gd name="connsiteX499" fmla="*/ 821317 w 7340435"/>
                              <a:gd name="connsiteY499" fmla="*/ 4068529 h 4850679"/>
                              <a:gd name="connsiteX500" fmla="*/ 847815 w 7340435"/>
                              <a:gd name="connsiteY500" fmla="*/ 4087442 h 4850679"/>
                              <a:gd name="connsiteX501" fmla="*/ 842226 w 7340435"/>
                              <a:gd name="connsiteY501" fmla="*/ 4091035 h 4850679"/>
                              <a:gd name="connsiteX502" fmla="*/ 792724 w 7340435"/>
                              <a:gd name="connsiteY502" fmla="*/ 4079457 h 4850679"/>
                              <a:gd name="connsiteX503" fmla="*/ 781148 w 7340435"/>
                              <a:gd name="connsiteY503" fmla="*/ 4128959 h 4850679"/>
                              <a:gd name="connsiteX504" fmla="*/ 775558 w 7340435"/>
                              <a:gd name="connsiteY504" fmla="*/ 4132552 h 4850679"/>
                              <a:gd name="connsiteX505" fmla="*/ 789130 w 7340435"/>
                              <a:gd name="connsiteY505" fmla="*/ 4073869 h 4850679"/>
                              <a:gd name="connsiteX506" fmla="*/ 821317 w 7340435"/>
                              <a:gd name="connsiteY506" fmla="*/ 4068529 h 4850679"/>
                              <a:gd name="connsiteX507" fmla="*/ 5566335 w 7340435"/>
                              <a:gd name="connsiteY507" fmla="*/ 4005207 h 4850679"/>
                              <a:gd name="connsiteX508" fmla="*/ 5558750 w 7340435"/>
                              <a:gd name="connsiteY508" fmla="*/ 4009199 h 4850679"/>
                              <a:gd name="connsiteX509" fmla="*/ 5557553 w 7340435"/>
                              <a:gd name="connsiteY509" fmla="*/ 4010397 h 4850679"/>
                              <a:gd name="connsiteX510" fmla="*/ 5555956 w 7340435"/>
                              <a:gd name="connsiteY510" fmla="*/ 4009599 h 4850679"/>
                              <a:gd name="connsiteX511" fmla="*/ 5547972 w 7340435"/>
                              <a:gd name="connsiteY511" fmla="*/ 4007602 h 4850679"/>
                              <a:gd name="connsiteX512" fmla="*/ 5541983 w 7340435"/>
                              <a:gd name="connsiteY512" fmla="*/ 4011595 h 4850679"/>
                              <a:gd name="connsiteX513" fmla="*/ 5541584 w 7340435"/>
                              <a:gd name="connsiteY513" fmla="*/ 4020377 h 4850679"/>
                              <a:gd name="connsiteX514" fmla="*/ 5559948 w 7340435"/>
                              <a:gd name="connsiteY514" fmla="*/ 4036345 h 4850679"/>
                              <a:gd name="connsiteX515" fmla="*/ 5562343 w 7340435"/>
                              <a:gd name="connsiteY515" fmla="*/ 4035946 h 4850679"/>
                              <a:gd name="connsiteX516" fmla="*/ 5575916 w 7340435"/>
                              <a:gd name="connsiteY516" fmla="*/ 4016385 h 4850679"/>
                              <a:gd name="connsiteX517" fmla="*/ 5573122 w 7340435"/>
                              <a:gd name="connsiteY517" fmla="*/ 4007602 h 4850679"/>
                              <a:gd name="connsiteX518" fmla="*/ 5566335 w 7340435"/>
                              <a:gd name="connsiteY518" fmla="*/ 4005207 h 4850679"/>
                              <a:gd name="connsiteX519" fmla="*/ 5565936 w 7340435"/>
                              <a:gd name="connsiteY519" fmla="*/ 4000816 h 4850679"/>
                              <a:gd name="connsiteX520" fmla="*/ 5576315 w 7340435"/>
                              <a:gd name="connsiteY520" fmla="*/ 4004409 h 4850679"/>
                              <a:gd name="connsiteX521" fmla="*/ 5580307 w 7340435"/>
                              <a:gd name="connsiteY521" fmla="*/ 4016385 h 4850679"/>
                              <a:gd name="connsiteX522" fmla="*/ 5573521 w 7340435"/>
                              <a:gd name="connsiteY522" fmla="*/ 4030357 h 4850679"/>
                              <a:gd name="connsiteX523" fmla="*/ 5564738 w 7340435"/>
                              <a:gd name="connsiteY523" fmla="*/ 4039140 h 4850679"/>
                              <a:gd name="connsiteX524" fmla="*/ 5561545 w 7340435"/>
                              <a:gd name="connsiteY524" fmla="*/ 4040737 h 4850679"/>
                              <a:gd name="connsiteX525" fmla="*/ 5557952 w 7340435"/>
                              <a:gd name="connsiteY525" fmla="*/ 4040337 h 4850679"/>
                              <a:gd name="connsiteX526" fmla="*/ 5537592 w 7340435"/>
                              <a:gd name="connsiteY526" fmla="*/ 4022373 h 4850679"/>
                              <a:gd name="connsiteX527" fmla="*/ 5538390 w 7340435"/>
                              <a:gd name="connsiteY527" fmla="*/ 4009599 h 4850679"/>
                              <a:gd name="connsiteX528" fmla="*/ 5547573 w 7340435"/>
                              <a:gd name="connsiteY528" fmla="*/ 4003211 h 4850679"/>
                              <a:gd name="connsiteX529" fmla="*/ 5557154 w 7340435"/>
                              <a:gd name="connsiteY529" fmla="*/ 4005207 h 4850679"/>
                              <a:gd name="connsiteX530" fmla="*/ 5565936 w 7340435"/>
                              <a:gd name="connsiteY530" fmla="*/ 4000816 h 4850679"/>
                              <a:gd name="connsiteX531" fmla="*/ 1077354 w 7340435"/>
                              <a:gd name="connsiteY531" fmla="*/ 3994429 h 4850679"/>
                              <a:gd name="connsiteX532" fmla="*/ 1068172 w 7340435"/>
                              <a:gd name="connsiteY532" fmla="*/ 4011994 h 4850679"/>
                              <a:gd name="connsiteX533" fmla="*/ 1085737 w 7340435"/>
                              <a:gd name="connsiteY533" fmla="*/ 4021176 h 4850679"/>
                              <a:gd name="connsiteX534" fmla="*/ 1094919 w 7340435"/>
                              <a:gd name="connsiteY534" fmla="*/ 4003611 h 4850679"/>
                              <a:gd name="connsiteX535" fmla="*/ 1077354 w 7340435"/>
                              <a:gd name="connsiteY535" fmla="*/ 3994429 h 4850679"/>
                              <a:gd name="connsiteX536" fmla="*/ 1074959 w 7340435"/>
                              <a:gd name="connsiteY536" fmla="*/ 3987243 h 4850679"/>
                              <a:gd name="connsiteX537" fmla="*/ 1102504 w 7340435"/>
                              <a:gd name="connsiteY537" fmla="*/ 4001615 h 4850679"/>
                              <a:gd name="connsiteX538" fmla="*/ 1088132 w 7340435"/>
                              <a:gd name="connsiteY538" fmla="*/ 4029160 h 4850679"/>
                              <a:gd name="connsiteX539" fmla="*/ 1060587 w 7340435"/>
                              <a:gd name="connsiteY539" fmla="*/ 4014789 h 4850679"/>
                              <a:gd name="connsiteX540" fmla="*/ 1074959 w 7340435"/>
                              <a:gd name="connsiteY540" fmla="*/ 3987243 h 4850679"/>
                              <a:gd name="connsiteX541" fmla="*/ 1070967 w 7340435"/>
                              <a:gd name="connsiteY541" fmla="*/ 3974070 h 4850679"/>
                              <a:gd name="connsiteX542" fmla="*/ 1047414 w 7340435"/>
                              <a:gd name="connsiteY542" fmla="*/ 4018382 h 4850679"/>
                              <a:gd name="connsiteX543" fmla="*/ 1091726 w 7340435"/>
                              <a:gd name="connsiteY543" fmla="*/ 4041934 h 4850679"/>
                              <a:gd name="connsiteX544" fmla="*/ 1115278 w 7340435"/>
                              <a:gd name="connsiteY544" fmla="*/ 3997623 h 4850679"/>
                              <a:gd name="connsiteX545" fmla="*/ 1070967 w 7340435"/>
                              <a:gd name="connsiteY545" fmla="*/ 3974070 h 4850679"/>
                              <a:gd name="connsiteX546" fmla="*/ 1085644 w 7340435"/>
                              <a:gd name="connsiteY546" fmla="*/ 3964745 h 4850679"/>
                              <a:gd name="connsiteX547" fmla="*/ 1122864 w 7340435"/>
                              <a:gd name="connsiteY547" fmla="*/ 3995228 h 4850679"/>
                              <a:gd name="connsiteX548" fmla="*/ 1094121 w 7340435"/>
                              <a:gd name="connsiteY548" fmla="*/ 4049519 h 4850679"/>
                              <a:gd name="connsiteX549" fmla="*/ 1039829 w 7340435"/>
                              <a:gd name="connsiteY549" fmla="*/ 4020777 h 4850679"/>
                              <a:gd name="connsiteX550" fmla="*/ 1068571 w 7340435"/>
                              <a:gd name="connsiteY550" fmla="*/ 3966485 h 4850679"/>
                              <a:gd name="connsiteX551" fmla="*/ 1085644 w 7340435"/>
                              <a:gd name="connsiteY551" fmla="*/ 3964745 h 4850679"/>
                              <a:gd name="connsiteX552" fmla="*/ 3325196 w 7340435"/>
                              <a:gd name="connsiteY552" fmla="*/ 3939239 h 4850679"/>
                              <a:gd name="connsiteX553" fmla="*/ 3310875 w 7340435"/>
                              <a:gd name="connsiteY553" fmla="*/ 3946924 h 4850679"/>
                              <a:gd name="connsiteX554" fmla="*/ 3303689 w 7340435"/>
                              <a:gd name="connsiteY554" fmla="*/ 3955707 h 4850679"/>
                              <a:gd name="connsiteX555" fmla="*/ 3298497 w 7340435"/>
                              <a:gd name="connsiteY555" fmla="*/ 3956106 h 4850679"/>
                              <a:gd name="connsiteX556" fmla="*/ 3289716 w 7340435"/>
                              <a:gd name="connsiteY556" fmla="*/ 3948920 h 4850679"/>
                              <a:gd name="connsiteX557" fmla="*/ 3274147 w 7340435"/>
                              <a:gd name="connsiteY557" fmla="*/ 3944129 h 4850679"/>
                              <a:gd name="connsiteX558" fmla="*/ 3260172 w 7340435"/>
                              <a:gd name="connsiteY558" fmla="*/ 3951714 h 4850679"/>
                              <a:gd name="connsiteX559" fmla="*/ 3262969 w 7340435"/>
                              <a:gd name="connsiteY559" fmla="*/ 3981655 h 4850679"/>
                              <a:gd name="connsiteX560" fmla="*/ 3306881 w 7340435"/>
                              <a:gd name="connsiteY560" fmla="*/ 4018381 h 4850679"/>
                              <a:gd name="connsiteX561" fmla="*/ 3343211 w 7340435"/>
                              <a:gd name="connsiteY561" fmla="*/ 3974070 h 4850679"/>
                              <a:gd name="connsiteX562" fmla="*/ 3340416 w 7340435"/>
                              <a:gd name="connsiteY562" fmla="*/ 3944129 h 4850679"/>
                              <a:gd name="connsiteX563" fmla="*/ 3325196 w 7340435"/>
                              <a:gd name="connsiteY563" fmla="*/ 3939239 h 4850679"/>
                              <a:gd name="connsiteX564" fmla="*/ 4598927 w 7340435"/>
                              <a:gd name="connsiteY564" fmla="*/ 3935198 h 4850679"/>
                              <a:gd name="connsiteX565" fmla="*/ 4625424 w 7340435"/>
                              <a:gd name="connsiteY565" fmla="*/ 3954110 h 4850679"/>
                              <a:gd name="connsiteX566" fmla="*/ 4619835 w 7340435"/>
                              <a:gd name="connsiteY566" fmla="*/ 3957703 h 4850679"/>
                              <a:gd name="connsiteX567" fmla="*/ 4570334 w 7340435"/>
                              <a:gd name="connsiteY567" fmla="*/ 3946126 h 4850679"/>
                              <a:gd name="connsiteX568" fmla="*/ 4558757 w 7340435"/>
                              <a:gd name="connsiteY568" fmla="*/ 3995627 h 4850679"/>
                              <a:gd name="connsiteX569" fmla="*/ 4553168 w 7340435"/>
                              <a:gd name="connsiteY569" fmla="*/ 3999220 h 4850679"/>
                              <a:gd name="connsiteX570" fmla="*/ 4566741 w 7340435"/>
                              <a:gd name="connsiteY570" fmla="*/ 3940537 h 4850679"/>
                              <a:gd name="connsiteX571" fmla="*/ 4598927 w 7340435"/>
                              <a:gd name="connsiteY571" fmla="*/ 3935198 h 4850679"/>
                              <a:gd name="connsiteX572" fmla="*/ 3324497 w 7340435"/>
                              <a:gd name="connsiteY572" fmla="*/ 3932503 h 4850679"/>
                              <a:gd name="connsiteX573" fmla="*/ 3345208 w 7340435"/>
                              <a:gd name="connsiteY573" fmla="*/ 3938940 h 4850679"/>
                              <a:gd name="connsiteX574" fmla="*/ 3348800 w 7340435"/>
                              <a:gd name="connsiteY574" fmla="*/ 3978860 h 4850679"/>
                              <a:gd name="connsiteX575" fmla="*/ 3310075 w 7340435"/>
                              <a:gd name="connsiteY575" fmla="*/ 4025966 h 4850679"/>
                              <a:gd name="connsiteX576" fmla="*/ 3304888 w 7340435"/>
                              <a:gd name="connsiteY576" fmla="*/ 4026365 h 4850679"/>
                              <a:gd name="connsiteX577" fmla="*/ 3258178 w 7340435"/>
                              <a:gd name="connsiteY577" fmla="*/ 3987244 h 4850679"/>
                              <a:gd name="connsiteX578" fmla="*/ 3254585 w 7340435"/>
                              <a:gd name="connsiteY578" fmla="*/ 3947323 h 4850679"/>
                              <a:gd name="connsiteX579" fmla="*/ 3273746 w 7340435"/>
                              <a:gd name="connsiteY579" fmla="*/ 3936944 h 4850679"/>
                              <a:gd name="connsiteX580" fmla="*/ 3294506 w 7340435"/>
                              <a:gd name="connsiteY580" fmla="*/ 3943730 h 4850679"/>
                              <a:gd name="connsiteX581" fmla="*/ 3300495 w 7340435"/>
                              <a:gd name="connsiteY581" fmla="*/ 3948520 h 4850679"/>
                              <a:gd name="connsiteX582" fmla="*/ 3305286 w 7340435"/>
                              <a:gd name="connsiteY582" fmla="*/ 3942532 h 4850679"/>
                              <a:gd name="connsiteX583" fmla="*/ 3324497 w 7340435"/>
                              <a:gd name="connsiteY583" fmla="*/ 3932503 h 4850679"/>
                              <a:gd name="connsiteX584" fmla="*/ 2668165 w 7340435"/>
                              <a:gd name="connsiteY584" fmla="*/ 3867882 h 4850679"/>
                              <a:gd name="connsiteX585" fmla="*/ 2660580 w 7340435"/>
                              <a:gd name="connsiteY585" fmla="*/ 3871874 h 4850679"/>
                              <a:gd name="connsiteX586" fmla="*/ 2659383 w 7340435"/>
                              <a:gd name="connsiteY586" fmla="*/ 3873072 h 4850679"/>
                              <a:gd name="connsiteX587" fmla="*/ 2657786 w 7340435"/>
                              <a:gd name="connsiteY587" fmla="*/ 3872274 h 4850679"/>
                              <a:gd name="connsiteX588" fmla="*/ 2649801 w 7340435"/>
                              <a:gd name="connsiteY588" fmla="*/ 3870277 h 4850679"/>
                              <a:gd name="connsiteX589" fmla="*/ 2643813 w 7340435"/>
                              <a:gd name="connsiteY589" fmla="*/ 3874270 h 4850679"/>
                              <a:gd name="connsiteX590" fmla="*/ 2643414 w 7340435"/>
                              <a:gd name="connsiteY590" fmla="*/ 3883052 h 4850679"/>
                              <a:gd name="connsiteX591" fmla="*/ 2661777 w 7340435"/>
                              <a:gd name="connsiteY591" fmla="*/ 3899020 h 4850679"/>
                              <a:gd name="connsiteX592" fmla="*/ 2664173 w 7340435"/>
                              <a:gd name="connsiteY592" fmla="*/ 3898621 h 4850679"/>
                              <a:gd name="connsiteX593" fmla="*/ 2677744 w 7340435"/>
                              <a:gd name="connsiteY593" fmla="*/ 3879060 h 4850679"/>
                              <a:gd name="connsiteX594" fmla="*/ 2674952 w 7340435"/>
                              <a:gd name="connsiteY594" fmla="*/ 3870277 h 4850679"/>
                              <a:gd name="connsiteX595" fmla="*/ 2668165 w 7340435"/>
                              <a:gd name="connsiteY595" fmla="*/ 3867882 h 4850679"/>
                              <a:gd name="connsiteX596" fmla="*/ 2667766 w 7340435"/>
                              <a:gd name="connsiteY596" fmla="*/ 3863491 h 4850679"/>
                              <a:gd name="connsiteX597" fmla="*/ 2678144 w 7340435"/>
                              <a:gd name="connsiteY597" fmla="*/ 3867083 h 4850679"/>
                              <a:gd name="connsiteX598" fmla="*/ 2682137 w 7340435"/>
                              <a:gd name="connsiteY598" fmla="*/ 3879060 h 4850679"/>
                              <a:gd name="connsiteX599" fmla="*/ 2675351 w 7340435"/>
                              <a:gd name="connsiteY599" fmla="*/ 3893032 h 4850679"/>
                              <a:gd name="connsiteX600" fmla="*/ 2666568 w 7340435"/>
                              <a:gd name="connsiteY600" fmla="*/ 3901815 h 4850679"/>
                              <a:gd name="connsiteX601" fmla="*/ 2663374 w 7340435"/>
                              <a:gd name="connsiteY601" fmla="*/ 3903411 h 4850679"/>
                              <a:gd name="connsiteX602" fmla="*/ 2659782 w 7340435"/>
                              <a:gd name="connsiteY602" fmla="*/ 3903012 h 4850679"/>
                              <a:gd name="connsiteX603" fmla="*/ 2639421 w 7340435"/>
                              <a:gd name="connsiteY603" fmla="*/ 3885048 h 4850679"/>
                              <a:gd name="connsiteX604" fmla="*/ 2640220 w 7340435"/>
                              <a:gd name="connsiteY604" fmla="*/ 3872274 h 4850679"/>
                              <a:gd name="connsiteX605" fmla="*/ 2649402 w 7340435"/>
                              <a:gd name="connsiteY605" fmla="*/ 3865886 h 4850679"/>
                              <a:gd name="connsiteX606" fmla="*/ 2658983 w 7340435"/>
                              <a:gd name="connsiteY606" fmla="*/ 3867882 h 4850679"/>
                              <a:gd name="connsiteX607" fmla="*/ 2667766 w 7340435"/>
                              <a:gd name="connsiteY607" fmla="*/ 3863491 h 4850679"/>
                              <a:gd name="connsiteX608" fmla="*/ 4854963 w 7340435"/>
                              <a:gd name="connsiteY608" fmla="*/ 3861096 h 4850679"/>
                              <a:gd name="connsiteX609" fmla="*/ 4845780 w 7340435"/>
                              <a:gd name="connsiteY609" fmla="*/ 3878662 h 4850679"/>
                              <a:gd name="connsiteX610" fmla="*/ 4863346 w 7340435"/>
                              <a:gd name="connsiteY610" fmla="*/ 3887843 h 4850679"/>
                              <a:gd name="connsiteX611" fmla="*/ 4872528 w 7340435"/>
                              <a:gd name="connsiteY611" fmla="*/ 3870278 h 4850679"/>
                              <a:gd name="connsiteX612" fmla="*/ 4854963 w 7340435"/>
                              <a:gd name="connsiteY612" fmla="*/ 3861096 h 4850679"/>
                              <a:gd name="connsiteX613" fmla="*/ 4852568 w 7340435"/>
                              <a:gd name="connsiteY613" fmla="*/ 3853511 h 4850679"/>
                              <a:gd name="connsiteX614" fmla="*/ 4880113 w 7340435"/>
                              <a:gd name="connsiteY614" fmla="*/ 3867883 h 4850679"/>
                              <a:gd name="connsiteX615" fmla="*/ 4865741 w 7340435"/>
                              <a:gd name="connsiteY615" fmla="*/ 3895428 h 4850679"/>
                              <a:gd name="connsiteX616" fmla="*/ 4838196 w 7340435"/>
                              <a:gd name="connsiteY616" fmla="*/ 3881057 h 4850679"/>
                              <a:gd name="connsiteX617" fmla="*/ 4852568 w 7340435"/>
                              <a:gd name="connsiteY617" fmla="*/ 3853511 h 4850679"/>
                              <a:gd name="connsiteX618" fmla="*/ 4848576 w 7340435"/>
                              <a:gd name="connsiteY618" fmla="*/ 3840737 h 4850679"/>
                              <a:gd name="connsiteX619" fmla="*/ 4825022 w 7340435"/>
                              <a:gd name="connsiteY619" fmla="*/ 3885049 h 4850679"/>
                              <a:gd name="connsiteX620" fmla="*/ 4869334 w 7340435"/>
                              <a:gd name="connsiteY620" fmla="*/ 3908602 h 4850679"/>
                              <a:gd name="connsiteX621" fmla="*/ 4892887 w 7340435"/>
                              <a:gd name="connsiteY621" fmla="*/ 3864291 h 4850679"/>
                              <a:gd name="connsiteX622" fmla="*/ 4848576 w 7340435"/>
                              <a:gd name="connsiteY622" fmla="*/ 3840737 h 4850679"/>
                              <a:gd name="connsiteX623" fmla="*/ 4863253 w 7340435"/>
                              <a:gd name="connsiteY623" fmla="*/ 3831013 h 4850679"/>
                              <a:gd name="connsiteX624" fmla="*/ 4900472 w 7340435"/>
                              <a:gd name="connsiteY624" fmla="*/ 3861496 h 4850679"/>
                              <a:gd name="connsiteX625" fmla="*/ 4871730 w 7340435"/>
                              <a:gd name="connsiteY625" fmla="*/ 3915787 h 4850679"/>
                              <a:gd name="connsiteX626" fmla="*/ 4817438 w 7340435"/>
                              <a:gd name="connsiteY626" fmla="*/ 3887045 h 4850679"/>
                              <a:gd name="connsiteX627" fmla="*/ 4846181 w 7340435"/>
                              <a:gd name="connsiteY627" fmla="*/ 3832753 h 4850679"/>
                              <a:gd name="connsiteX628" fmla="*/ 4863253 w 7340435"/>
                              <a:gd name="connsiteY628" fmla="*/ 3831013 h 4850679"/>
                              <a:gd name="connsiteX629" fmla="*/ 399862 w 7340435"/>
                              <a:gd name="connsiteY629" fmla="*/ 3819080 h 4850679"/>
                              <a:gd name="connsiteX630" fmla="*/ 385541 w 7340435"/>
                              <a:gd name="connsiteY630" fmla="*/ 3826765 h 4850679"/>
                              <a:gd name="connsiteX631" fmla="*/ 378354 w 7340435"/>
                              <a:gd name="connsiteY631" fmla="*/ 3835548 h 4850679"/>
                              <a:gd name="connsiteX632" fmla="*/ 373165 w 7340435"/>
                              <a:gd name="connsiteY632" fmla="*/ 3835947 h 4850679"/>
                              <a:gd name="connsiteX633" fmla="*/ 364382 w 7340435"/>
                              <a:gd name="connsiteY633" fmla="*/ 3828761 h 4850679"/>
                              <a:gd name="connsiteX634" fmla="*/ 348814 w 7340435"/>
                              <a:gd name="connsiteY634" fmla="*/ 3823970 h 4850679"/>
                              <a:gd name="connsiteX635" fmla="*/ 334842 w 7340435"/>
                              <a:gd name="connsiteY635" fmla="*/ 3831555 h 4850679"/>
                              <a:gd name="connsiteX636" fmla="*/ 337636 w 7340435"/>
                              <a:gd name="connsiteY636" fmla="*/ 3861496 h 4850679"/>
                              <a:gd name="connsiteX637" fmla="*/ 381549 w 7340435"/>
                              <a:gd name="connsiteY637" fmla="*/ 3898222 h 4850679"/>
                              <a:gd name="connsiteX638" fmla="*/ 417876 w 7340435"/>
                              <a:gd name="connsiteY638" fmla="*/ 3853911 h 4850679"/>
                              <a:gd name="connsiteX639" fmla="*/ 415082 w 7340435"/>
                              <a:gd name="connsiteY639" fmla="*/ 3823970 h 4850679"/>
                              <a:gd name="connsiteX640" fmla="*/ 399862 w 7340435"/>
                              <a:gd name="connsiteY640" fmla="*/ 3819080 h 4850679"/>
                              <a:gd name="connsiteX641" fmla="*/ 398764 w 7340435"/>
                              <a:gd name="connsiteY641" fmla="*/ 3812344 h 4850679"/>
                              <a:gd name="connsiteX642" fmla="*/ 419473 w 7340435"/>
                              <a:gd name="connsiteY642" fmla="*/ 3818781 h 4850679"/>
                              <a:gd name="connsiteX643" fmla="*/ 423066 w 7340435"/>
                              <a:gd name="connsiteY643" fmla="*/ 3858701 h 4850679"/>
                              <a:gd name="connsiteX644" fmla="*/ 384342 w 7340435"/>
                              <a:gd name="connsiteY644" fmla="*/ 3905807 h 4850679"/>
                              <a:gd name="connsiteX645" fmla="*/ 379154 w 7340435"/>
                              <a:gd name="connsiteY645" fmla="*/ 3906206 h 4850679"/>
                              <a:gd name="connsiteX646" fmla="*/ 332446 w 7340435"/>
                              <a:gd name="connsiteY646" fmla="*/ 3867085 h 4850679"/>
                              <a:gd name="connsiteX647" fmla="*/ 328854 w 7340435"/>
                              <a:gd name="connsiteY647" fmla="*/ 3827164 h 4850679"/>
                              <a:gd name="connsiteX648" fmla="*/ 348015 w 7340435"/>
                              <a:gd name="connsiteY648" fmla="*/ 3816785 h 4850679"/>
                              <a:gd name="connsiteX649" fmla="*/ 368773 w 7340435"/>
                              <a:gd name="connsiteY649" fmla="*/ 3823571 h 4850679"/>
                              <a:gd name="connsiteX650" fmla="*/ 374761 w 7340435"/>
                              <a:gd name="connsiteY650" fmla="*/ 3828361 h 4850679"/>
                              <a:gd name="connsiteX651" fmla="*/ 379553 w 7340435"/>
                              <a:gd name="connsiteY651" fmla="*/ 3822373 h 4850679"/>
                              <a:gd name="connsiteX652" fmla="*/ 398764 w 7340435"/>
                              <a:gd name="connsiteY652" fmla="*/ 3812344 h 4850679"/>
                              <a:gd name="connsiteX653" fmla="*/ 7102801 w 7340435"/>
                              <a:gd name="connsiteY653" fmla="*/ 3805906 h 4850679"/>
                              <a:gd name="connsiteX654" fmla="*/ 7088480 w 7340435"/>
                              <a:gd name="connsiteY654" fmla="*/ 3813591 h 4850679"/>
                              <a:gd name="connsiteX655" fmla="*/ 7081294 w 7340435"/>
                              <a:gd name="connsiteY655" fmla="*/ 3822374 h 4850679"/>
                              <a:gd name="connsiteX656" fmla="*/ 7076105 w 7340435"/>
                              <a:gd name="connsiteY656" fmla="*/ 3822773 h 4850679"/>
                              <a:gd name="connsiteX657" fmla="*/ 7067322 w 7340435"/>
                              <a:gd name="connsiteY657" fmla="*/ 3815587 h 4850679"/>
                              <a:gd name="connsiteX658" fmla="*/ 7051754 w 7340435"/>
                              <a:gd name="connsiteY658" fmla="*/ 3810796 h 4850679"/>
                              <a:gd name="connsiteX659" fmla="*/ 7037781 w 7340435"/>
                              <a:gd name="connsiteY659" fmla="*/ 3818381 h 4850679"/>
                              <a:gd name="connsiteX660" fmla="*/ 7040575 w 7340435"/>
                              <a:gd name="connsiteY660" fmla="*/ 3848322 h 4850679"/>
                              <a:gd name="connsiteX661" fmla="*/ 7084488 w 7340435"/>
                              <a:gd name="connsiteY661" fmla="*/ 3885048 h 4850679"/>
                              <a:gd name="connsiteX662" fmla="*/ 7120815 w 7340435"/>
                              <a:gd name="connsiteY662" fmla="*/ 3840737 h 4850679"/>
                              <a:gd name="connsiteX663" fmla="*/ 7118021 w 7340435"/>
                              <a:gd name="connsiteY663" fmla="*/ 3810796 h 4850679"/>
                              <a:gd name="connsiteX664" fmla="*/ 7102801 w 7340435"/>
                              <a:gd name="connsiteY664" fmla="*/ 3805906 h 4850679"/>
                              <a:gd name="connsiteX665" fmla="*/ 7101703 w 7340435"/>
                              <a:gd name="connsiteY665" fmla="*/ 3799170 h 4850679"/>
                              <a:gd name="connsiteX666" fmla="*/ 7122412 w 7340435"/>
                              <a:gd name="connsiteY666" fmla="*/ 3805607 h 4850679"/>
                              <a:gd name="connsiteX667" fmla="*/ 7126005 w 7340435"/>
                              <a:gd name="connsiteY667" fmla="*/ 3845527 h 4850679"/>
                              <a:gd name="connsiteX668" fmla="*/ 7087282 w 7340435"/>
                              <a:gd name="connsiteY668" fmla="*/ 3892633 h 4850679"/>
                              <a:gd name="connsiteX669" fmla="*/ 7082093 w 7340435"/>
                              <a:gd name="connsiteY669" fmla="*/ 3893032 h 4850679"/>
                              <a:gd name="connsiteX670" fmla="*/ 7035385 w 7340435"/>
                              <a:gd name="connsiteY670" fmla="*/ 3853911 h 4850679"/>
                              <a:gd name="connsiteX671" fmla="*/ 7031793 w 7340435"/>
                              <a:gd name="connsiteY671" fmla="*/ 3813990 h 4850679"/>
                              <a:gd name="connsiteX672" fmla="*/ 7050954 w 7340435"/>
                              <a:gd name="connsiteY672" fmla="*/ 3803611 h 4850679"/>
                              <a:gd name="connsiteX673" fmla="*/ 7071714 w 7340435"/>
                              <a:gd name="connsiteY673" fmla="*/ 3810397 h 4850679"/>
                              <a:gd name="connsiteX674" fmla="*/ 7077702 w 7340435"/>
                              <a:gd name="connsiteY674" fmla="*/ 3815187 h 4850679"/>
                              <a:gd name="connsiteX675" fmla="*/ 7082492 w 7340435"/>
                              <a:gd name="connsiteY675" fmla="*/ 3809199 h 4850679"/>
                              <a:gd name="connsiteX676" fmla="*/ 7101703 w 7340435"/>
                              <a:gd name="connsiteY676" fmla="*/ 3799170 h 4850679"/>
                              <a:gd name="connsiteX677" fmla="*/ 1700755 w 7340435"/>
                              <a:gd name="connsiteY677" fmla="*/ 3797873 h 4850679"/>
                              <a:gd name="connsiteX678" fmla="*/ 1727252 w 7340435"/>
                              <a:gd name="connsiteY678" fmla="*/ 3816785 h 4850679"/>
                              <a:gd name="connsiteX679" fmla="*/ 1721663 w 7340435"/>
                              <a:gd name="connsiteY679" fmla="*/ 3820378 h 4850679"/>
                              <a:gd name="connsiteX680" fmla="*/ 1672161 w 7340435"/>
                              <a:gd name="connsiteY680" fmla="*/ 3808801 h 4850679"/>
                              <a:gd name="connsiteX681" fmla="*/ 1660585 w 7340435"/>
                              <a:gd name="connsiteY681" fmla="*/ 3858302 h 4850679"/>
                              <a:gd name="connsiteX682" fmla="*/ 1654996 w 7340435"/>
                              <a:gd name="connsiteY682" fmla="*/ 3861895 h 4850679"/>
                              <a:gd name="connsiteX683" fmla="*/ 1668568 w 7340435"/>
                              <a:gd name="connsiteY683" fmla="*/ 3803212 h 4850679"/>
                              <a:gd name="connsiteX684" fmla="*/ 1700755 w 7340435"/>
                              <a:gd name="connsiteY684" fmla="*/ 3797873 h 4850679"/>
                              <a:gd name="connsiteX685" fmla="*/ 6445770 w 7340435"/>
                              <a:gd name="connsiteY685" fmla="*/ 3734151 h 4850679"/>
                              <a:gd name="connsiteX686" fmla="*/ 6438185 w 7340435"/>
                              <a:gd name="connsiteY686" fmla="*/ 3738143 h 4850679"/>
                              <a:gd name="connsiteX687" fmla="*/ 6436988 w 7340435"/>
                              <a:gd name="connsiteY687" fmla="*/ 3739341 h 4850679"/>
                              <a:gd name="connsiteX688" fmla="*/ 6435391 w 7340435"/>
                              <a:gd name="connsiteY688" fmla="*/ 3738542 h 4850679"/>
                              <a:gd name="connsiteX689" fmla="*/ 6427407 w 7340435"/>
                              <a:gd name="connsiteY689" fmla="*/ 3736546 h 4850679"/>
                              <a:gd name="connsiteX690" fmla="*/ 6421418 w 7340435"/>
                              <a:gd name="connsiteY690" fmla="*/ 3740539 h 4850679"/>
                              <a:gd name="connsiteX691" fmla="*/ 6421019 w 7340435"/>
                              <a:gd name="connsiteY691" fmla="*/ 3749321 h 4850679"/>
                              <a:gd name="connsiteX692" fmla="*/ 6439383 w 7340435"/>
                              <a:gd name="connsiteY692" fmla="*/ 3765289 h 4850679"/>
                              <a:gd name="connsiteX693" fmla="*/ 6441778 w 7340435"/>
                              <a:gd name="connsiteY693" fmla="*/ 3764890 h 4850679"/>
                              <a:gd name="connsiteX694" fmla="*/ 6455351 w 7340435"/>
                              <a:gd name="connsiteY694" fmla="*/ 3745329 h 4850679"/>
                              <a:gd name="connsiteX695" fmla="*/ 6452556 w 7340435"/>
                              <a:gd name="connsiteY695" fmla="*/ 3736546 h 4850679"/>
                              <a:gd name="connsiteX696" fmla="*/ 6445770 w 7340435"/>
                              <a:gd name="connsiteY696" fmla="*/ 3734151 h 4850679"/>
                              <a:gd name="connsiteX697" fmla="*/ 6445371 w 7340435"/>
                              <a:gd name="connsiteY697" fmla="*/ 3730159 h 4850679"/>
                              <a:gd name="connsiteX698" fmla="*/ 6455750 w 7340435"/>
                              <a:gd name="connsiteY698" fmla="*/ 3733751 h 4850679"/>
                              <a:gd name="connsiteX699" fmla="*/ 6459742 w 7340435"/>
                              <a:gd name="connsiteY699" fmla="*/ 3745728 h 4850679"/>
                              <a:gd name="connsiteX700" fmla="*/ 6452956 w 7340435"/>
                              <a:gd name="connsiteY700" fmla="*/ 3759700 h 4850679"/>
                              <a:gd name="connsiteX701" fmla="*/ 6444173 w 7340435"/>
                              <a:gd name="connsiteY701" fmla="*/ 3768483 h 4850679"/>
                              <a:gd name="connsiteX702" fmla="*/ 6440980 w 7340435"/>
                              <a:gd name="connsiteY702" fmla="*/ 3770079 h 4850679"/>
                              <a:gd name="connsiteX703" fmla="*/ 6437387 w 7340435"/>
                              <a:gd name="connsiteY703" fmla="*/ 3769680 h 4850679"/>
                              <a:gd name="connsiteX704" fmla="*/ 6417027 w 7340435"/>
                              <a:gd name="connsiteY704" fmla="*/ 3751716 h 4850679"/>
                              <a:gd name="connsiteX705" fmla="*/ 6417825 w 7340435"/>
                              <a:gd name="connsiteY705" fmla="*/ 3738942 h 4850679"/>
                              <a:gd name="connsiteX706" fmla="*/ 6427008 w 7340435"/>
                              <a:gd name="connsiteY706" fmla="*/ 3732554 h 4850679"/>
                              <a:gd name="connsiteX707" fmla="*/ 6436588 w 7340435"/>
                              <a:gd name="connsiteY707" fmla="*/ 3734550 h 4850679"/>
                              <a:gd name="connsiteX708" fmla="*/ 6445371 w 7340435"/>
                              <a:gd name="connsiteY708" fmla="*/ 3730159 h 4850679"/>
                              <a:gd name="connsiteX709" fmla="*/ 1956789 w 7340435"/>
                              <a:gd name="connsiteY709" fmla="*/ 3723771 h 4850679"/>
                              <a:gd name="connsiteX710" fmla="*/ 1947607 w 7340435"/>
                              <a:gd name="connsiteY710" fmla="*/ 3741337 h 4850679"/>
                              <a:gd name="connsiteX711" fmla="*/ 1965172 w 7340435"/>
                              <a:gd name="connsiteY711" fmla="*/ 3750519 h 4850679"/>
                              <a:gd name="connsiteX712" fmla="*/ 1974354 w 7340435"/>
                              <a:gd name="connsiteY712" fmla="*/ 3732954 h 4850679"/>
                              <a:gd name="connsiteX713" fmla="*/ 1956789 w 7340435"/>
                              <a:gd name="connsiteY713" fmla="*/ 3723771 h 4850679"/>
                              <a:gd name="connsiteX714" fmla="*/ 1954394 w 7340435"/>
                              <a:gd name="connsiteY714" fmla="*/ 3716187 h 4850679"/>
                              <a:gd name="connsiteX715" fmla="*/ 1981939 w 7340435"/>
                              <a:gd name="connsiteY715" fmla="*/ 3730559 h 4850679"/>
                              <a:gd name="connsiteX716" fmla="*/ 1967568 w 7340435"/>
                              <a:gd name="connsiteY716" fmla="*/ 3758104 h 4850679"/>
                              <a:gd name="connsiteX717" fmla="*/ 1940023 w 7340435"/>
                              <a:gd name="connsiteY717" fmla="*/ 3743732 h 4850679"/>
                              <a:gd name="connsiteX718" fmla="*/ 1954394 w 7340435"/>
                              <a:gd name="connsiteY718" fmla="*/ 3716187 h 4850679"/>
                              <a:gd name="connsiteX719" fmla="*/ 1950402 w 7340435"/>
                              <a:gd name="connsiteY719" fmla="*/ 3703413 h 4850679"/>
                              <a:gd name="connsiteX720" fmla="*/ 1926849 w 7340435"/>
                              <a:gd name="connsiteY720" fmla="*/ 3747725 h 4850679"/>
                              <a:gd name="connsiteX721" fmla="*/ 1971161 w 7340435"/>
                              <a:gd name="connsiteY721" fmla="*/ 3771277 h 4850679"/>
                              <a:gd name="connsiteX722" fmla="*/ 1994714 w 7340435"/>
                              <a:gd name="connsiteY722" fmla="*/ 3726966 h 4850679"/>
                              <a:gd name="connsiteX723" fmla="*/ 1950402 w 7340435"/>
                              <a:gd name="connsiteY723" fmla="*/ 3703413 h 4850679"/>
                              <a:gd name="connsiteX724" fmla="*/ 1965079 w 7340435"/>
                              <a:gd name="connsiteY724" fmla="*/ 3693689 h 4850679"/>
                              <a:gd name="connsiteX725" fmla="*/ 2002299 w 7340435"/>
                              <a:gd name="connsiteY725" fmla="*/ 3724172 h 4850679"/>
                              <a:gd name="connsiteX726" fmla="*/ 1973556 w 7340435"/>
                              <a:gd name="connsiteY726" fmla="*/ 3778463 h 4850679"/>
                              <a:gd name="connsiteX727" fmla="*/ 1919264 w 7340435"/>
                              <a:gd name="connsiteY727" fmla="*/ 3749721 h 4850679"/>
                              <a:gd name="connsiteX728" fmla="*/ 1948007 w 7340435"/>
                              <a:gd name="connsiteY728" fmla="*/ 3695429 h 4850679"/>
                              <a:gd name="connsiteX729" fmla="*/ 1965079 w 7340435"/>
                              <a:gd name="connsiteY729" fmla="*/ 3693689 h 4850679"/>
                              <a:gd name="connsiteX730" fmla="*/ 4204618 w 7340435"/>
                              <a:gd name="connsiteY730" fmla="*/ 3668582 h 4850679"/>
                              <a:gd name="connsiteX731" fmla="*/ 4190297 w 7340435"/>
                              <a:gd name="connsiteY731" fmla="*/ 3676267 h 4850679"/>
                              <a:gd name="connsiteX732" fmla="*/ 4183111 w 7340435"/>
                              <a:gd name="connsiteY732" fmla="*/ 3685050 h 4850679"/>
                              <a:gd name="connsiteX733" fmla="*/ 4177922 w 7340435"/>
                              <a:gd name="connsiteY733" fmla="*/ 3685449 h 4850679"/>
                              <a:gd name="connsiteX734" fmla="*/ 4169139 w 7340435"/>
                              <a:gd name="connsiteY734" fmla="*/ 3678263 h 4850679"/>
                              <a:gd name="connsiteX735" fmla="*/ 4153571 w 7340435"/>
                              <a:gd name="connsiteY735" fmla="*/ 3673472 h 4850679"/>
                              <a:gd name="connsiteX736" fmla="*/ 4139598 w 7340435"/>
                              <a:gd name="connsiteY736" fmla="*/ 3681057 h 4850679"/>
                              <a:gd name="connsiteX737" fmla="*/ 4142392 w 7340435"/>
                              <a:gd name="connsiteY737" fmla="*/ 3710998 h 4850679"/>
                              <a:gd name="connsiteX738" fmla="*/ 4186305 w 7340435"/>
                              <a:gd name="connsiteY738" fmla="*/ 3747724 h 4850679"/>
                              <a:gd name="connsiteX739" fmla="*/ 4222632 w 7340435"/>
                              <a:gd name="connsiteY739" fmla="*/ 3703413 h 4850679"/>
                              <a:gd name="connsiteX740" fmla="*/ 4219838 w 7340435"/>
                              <a:gd name="connsiteY740" fmla="*/ 3673472 h 4850679"/>
                              <a:gd name="connsiteX741" fmla="*/ 4204618 w 7340435"/>
                              <a:gd name="connsiteY741" fmla="*/ 3668582 h 4850679"/>
                              <a:gd name="connsiteX742" fmla="*/ 5478361 w 7340435"/>
                              <a:gd name="connsiteY742" fmla="*/ 3664541 h 4850679"/>
                              <a:gd name="connsiteX743" fmla="*/ 5504859 w 7340435"/>
                              <a:gd name="connsiteY743" fmla="*/ 3683453 h 4850679"/>
                              <a:gd name="connsiteX744" fmla="*/ 5499270 w 7340435"/>
                              <a:gd name="connsiteY744" fmla="*/ 3687046 h 4850679"/>
                              <a:gd name="connsiteX745" fmla="*/ 5449769 w 7340435"/>
                              <a:gd name="connsiteY745" fmla="*/ 3675469 h 4850679"/>
                              <a:gd name="connsiteX746" fmla="*/ 5438192 w 7340435"/>
                              <a:gd name="connsiteY746" fmla="*/ 3724970 h 4850679"/>
                              <a:gd name="connsiteX747" fmla="*/ 5432603 w 7340435"/>
                              <a:gd name="connsiteY747" fmla="*/ 3728563 h 4850679"/>
                              <a:gd name="connsiteX748" fmla="*/ 5446176 w 7340435"/>
                              <a:gd name="connsiteY748" fmla="*/ 3669880 h 4850679"/>
                              <a:gd name="connsiteX749" fmla="*/ 5478361 w 7340435"/>
                              <a:gd name="connsiteY749" fmla="*/ 3664541 h 4850679"/>
                              <a:gd name="connsiteX750" fmla="*/ 4203520 w 7340435"/>
                              <a:gd name="connsiteY750" fmla="*/ 3661846 h 4850679"/>
                              <a:gd name="connsiteX751" fmla="*/ 4224229 w 7340435"/>
                              <a:gd name="connsiteY751" fmla="*/ 3668283 h 4850679"/>
                              <a:gd name="connsiteX752" fmla="*/ 4227822 w 7340435"/>
                              <a:gd name="connsiteY752" fmla="*/ 3708204 h 4850679"/>
                              <a:gd name="connsiteX753" fmla="*/ 4189099 w 7340435"/>
                              <a:gd name="connsiteY753" fmla="*/ 3755309 h 4850679"/>
                              <a:gd name="connsiteX754" fmla="*/ 4183910 w 7340435"/>
                              <a:gd name="connsiteY754" fmla="*/ 3755708 h 4850679"/>
                              <a:gd name="connsiteX755" fmla="*/ 4137202 w 7340435"/>
                              <a:gd name="connsiteY755" fmla="*/ 3716587 h 4850679"/>
                              <a:gd name="connsiteX756" fmla="*/ 4133610 w 7340435"/>
                              <a:gd name="connsiteY756" fmla="*/ 3676666 h 4850679"/>
                              <a:gd name="connsiteX757" fmla="*/ 4152771 w 7340435"/>
                              <a:gd name="connsiteY757" fmla="*/ 3666287 h 4850679"/>
                              <a:gd name="connsiteX758" fmla="*/ 4173531 w 7340435"/>
                              <a:gd name="connsiteY758" fmla="*/ 3673073 h 4850679"/>
                              <a:gd name="connsiteX759" fmla="*/ 4179519 w 7340435"/>
                              <a:gd name="connsiteY759" fmla="*/ 3677863 h 4850679"/>
                              <a:gd name="connsiteX760" fmla="*/ 4184309 w 7340435"/>
                              <a:gd name="connsiteY760" fmla="*/ 3671875 h 4850679"/>
                              <a:gd name="connsiteX761" fmla="*/ 4203520 w 7340435"/>
                              <a:gd name="connsiteY761" fmla="*/ 3661846 h 4850679"/>
                              <a:gd name="connsiteX762" fmla="*/ 3547595 w 7340435"/>
                              <a:gd name="connsiteY762" fmla="*/ 3596827 h 4850679"/>
                              <a:gd name="connsiteX763" fmla="*/ 3540009 w 7340435"/>
                              <a:gd name="connsiteY763" fmla="*/ 3600819 h 4850679"/>
                              <a:gd name="connsiteX764" fmla="*/ 3538810 w 7340435"/>
                              <a:gd name="connsiteY764" fmla="*/ 3602017 h 4850679"/>
                              <a:gd name="connsiteX765" fmla="*/ 3537215 w 7340435"/>
                              <a:gd name="connsiteY765" fmla="*/ 3601218 h 4850679"/>
                              <a:gd name="connsiteX766" fmla="*/ 3529228 w 7340435"/>
                              <a:gd name="connsiteY766" fmla="*/ 3599222 h 4850679"/>
                              <a:gd name="connsiteX767" fmla="*/ 3523243 w 7340435"/>
                              <a:gd name="connsiteY767" fmla="*/ 3603215 h 4850679"/>
                              <a:gd name="connsiteX768" fmla="*/ 3522841 w 7340435"/>
                              <a:gd name="connsiteY768" fmla="*/ 3611997 h 4850679"/>
                              <a:gd name="connsiteX769" fmla="*/ 3541207 w 7340435"/>
                              <a:gd name="connsiteY769" fmla="*/ 3627965 h 4850679"/>
                              <a:gd name="connsiteX770" fmla="*/ 3543602 w 7340435"/>
                              <a:gd name="connsiteY770" fmla="*/ 3627566 h 4850679"/>
                              <a:gd name="connsiteX771" fmla="*/ 3557176 w 7340435"/>
                              <a:gd name="connsiteY771" fmla="*/ 3608005 h 4850679"/>
                              <a:gd name="connsiteX772" fmla="*/ 3554380 w 7340435"/>
                              <a:gd name="connsiteY772" fmla="*/ 3599222 h 4850679"/>
                              <a:gd name="connsiteX773" fmla="*/ 3547595 w 7340435"/>
                              <a:gd name="connsiteY773" fmla="*/ 3596827 h 4850679"/>
                              <a:gd name="connsiteX774" fmla="*/ 3547198 w 7340435"/>
                              <a:gd name="connsiteY774" fmla="*/ 3592835 h 4850679"/>
                              <a:gd name="connsiteX775" fmla="*/ 3557577 w 7340435"/>
                              <a:gd name="connsiteY775" fmla="*/ 3596428 h 4850679"/>
                              <a:gd name="connsiteX776" fmla="*/ 3561570 w 7340435"/>
                              <a:gd name="connsiteY776" fmla="*/ 3608404 h 4850679"/>
                              <a:gd name="connsiteX777" fmla="*/ 3554781 w 7340435"/>
                              <a:gd name="connsiteY777" fmla="*/ 3622376 h 4850679"/>
                              <a:gd name="connsiteX778" fmla="*/ 3546000 w 7340435"/>
                              <a:gd name="connsiteY778" fmla="*/ 3631159 h 4850679"/>
                              <a:gd name="connsiteX779" fmla="*/ 3542802 w 7340435"/>
                              <a:gd name="connsiteY779" fmla="*/ 3632755 h 4850679"/>
                              <a:gd name="connsiteX780" fmla="*/ 3539212 w 7340435"/>
                              <a:gd name="connsiteY780" fmla="*/ 3632356 h 4850679"/>
                              <a:gd name="connsiteX781" fmla="*/ 3518847 w 7340435"/>
                              <a:gd name="connsiteY781" fmla="*/ 3614392 h 4850679"/>
                              <a:gd name="connsiteX782" fmla="*/ 3519651 w 7340435"/>
                              <a:gd name="connsiteY782" fmla="*/ 3601618 h 4850679"/>
                              <a:gd name="connsiteX783" fmla="*/ 3528831 w 7340435"/>
                              <a:gd name="connsiteY783" fmla="*/ 3595230 h 4850679"/>
                              <a:gd name="connsiteX784" fmla="*/ 3538411 w 7340435"/>
                              <a:gd name="connsiteY784" fmla="*/ 3597226 h 4850679"/>
                              <a:gd name="connsiteX785" fmla="*/ 3547198 w 7340435"/>
                              <a:gd name="connsiteY785" fmla="*/ 3592835 h 4850679"/>
                              <a:gd name="connsiteX786" fmla="*/ 5734399 w 7340435"/>
                              <a:gd name="connsiteY786" fmla="*/ 3590440 h 4850679"/>
                              <a:gd name="connsiteX787" fmla="*/ 5725216 w 7340435"/>
                              <a:gd name="connsiteY787" fmla="*/ 3608005 h 4850679"/>
                              <a:gd name="connsiteX788" fmla="*/ 5742782 w 7340435"/>
                              <a:gd name="connsiteY788" fmla="*/ 3617187 h 4850679"/>
                              <a:gd name="connsiteX789" fmla="*/ 5751963 w 7340435"/>
                              <a:gd name="connsiteY789" fmla="*/ 3599622 h 4850679"/>
                              <a:gd name="connsiteX790" fmla="*/ 5734399 w 7340435"/>
                              <a:gd name="connsiteY790" fmla="*/ 3590440 h 4850679"/>
                              <a:gd name="connsiteX791" fmla="*/ 5731604 w 7340435"/>
                              <a:gd name="connsiteY791" fmla="*/ 3582855 h 4850679"/>
                              <a:gd name="connsiteX792" fmla="*/ 5759149 w 7340435"/>
                              <a:gd name="connsiteY792" fmla="*/ 3597227 h 4850679"/>
                              <a:gd name="connsiteX793" fmla="*/ 5744778 w 7340435"/>
                              <a:gd name="connsiteY793" fmla="*/ 3624772 h 4850679"/>
                              <a:gd name="connsiteX794" fmla="*/ 5717232 w 7340435"/>
                              <a:gd name="connsiteY794" fmla="*/ 3610401 h 4850679"/>
                              <a:gd name="connsiteX795" fmla="*/ 5731604 w 7340435"/>
                              <a:gd name="connsiteY795" fmla="*/ 3582855 h 4850679"/>
                              <a:gd name="connsiteX796" fmla="*/ 5728011 w 7340435"/>
                              <a:gd name="connsiteY796" fmla="*/ 3570080 h 4850679"/>
                              <a:gd name="connsiteX797" fmla="*/ 5704458 w 7340435"/>
                              <a:gd name="connsiteY797" fmla="*/ 3614392 h 4850679"/>
                              <a:gd name="connsiteX798" fmla="*/ 5748770 w 7340435"/>
                              <a:gd name="connsiteY798" fmla="*/ 3637944 h 4850679"/>
                              <a:gd name="connsiteX799" fmla="*/ 5772322 w 7340435"/>
                              <a:gd name="connsiteY799" fmla="*/ 3593633 h 4850679"/>
                              <a:gd name="connsiteX800" fmla="*/ 5728011 w 7340435"/>
                              <a:gd name="connsiteY800" fmla="*/ 3570080 h 4850679"/>
                              <a:gd name="connsiteX801" fmla="*/ 5742688 w 7340435"/>
                              <a:gd name="connsiteY801" fmla="*/ 3560356 h 4850679"/>
                              <a:gd name="connsiteX802" fmla="*/ 5779907 w 7340435"/>
                              <a:gd name="connsiteY802" fmla="*/ 3590839 h 4850679"/>
                              <a:gd name="connsiteX803" fmla="*/ 5751165 w 7340435"/>
                              <a:gd name="connsiteY803" fmla="*/ 3645130 h 4850679"/>
                              <a:gd name="connsiteX804" fmla="*/ 5696873 w 7340435"/>
                              <a:gd name="connsiteY804" fmla="*/ 3616388 h 4850679"/>
                              <a:gd name="connsiteX805" fmla="*/ 5725616 w 7340435"/>
                              <a:gd name="connsiteY805" fmla="*/ 3562096 h 4850679"/>
                              <a:gd name="connsiteX806" fmla="*/ 5742688 w 7340435"/>
                              <a:gd name="connsiteY806" fmla="*/ 3560356 h 4850679"/>
                              <a:gd name="connsiteX807" fmla="*/ 1279298 w 7340435"/>
                              <a:gd name="connsiteY807" fmla="*/ 3548423 h 4850679"/>
                              <a:gd name="connsiteX808" fmla="*/ 1264977 w 7340435"/>
                              <a:gd name="connsiteY808" fmla="*/ 3556108 h 4850679"/>
                              <a:gd name="connsiteX809" fmla="*/ 1257791 w 7340435"/>
                              <a:gd name="connsiteY809" fmla="*/ 3564891 h 4850679"/>
                              <a:gd name="connsiteX810" fmla="*/ 1252602 w 7340435"/>
                              <a:gd name="connsiteY810" fmla="*/ 3565290 h 4850679"/>
                              <a:gd name="connsiteX811" fmla="*/ 1243819 w 7340435"/>
                              <a:gd name="connsiteY811" fmla="*/ 3558104 h 4850679"/>
                              <a:gd name="connsiteX812" fmla="*/ 1228251 w 7340435"/>
                              <a:gd name="connsiteY812" fmla="*/ 3553313 h 4850679"/>
                              <a:gd name="connsiteX813" fmla="*/ 1214279 w 7340435"/>
                              <a:gd name="connsiteY813" fmla="*/ 3560898 h 4850679"/>
                              <a:gd name="connsiteX814" fmla="*/ 1217073 w 7340435"/>
                              <a:gd name="connsiteY814" fmla="*/ 3590839 h 4850679"/>
                              <a:gd name="connsiteX815" fmla="*/ 1260985 w 7340435"/>
                              <a:gd name="connsiteY815" fmla="*/ 3627565 h 4850679"/>
                              <a:gd name="connsiteX816" fmla="*/ 1297312 w 7340435"/>
                              <a:gd name="connsiteY816" fmla="*/ 3583254 h 4850679"/>
                              <a:gd name="connsiteX817" fmla="*/ 1294518 w 7340435"/>
                              <a:gd name="connsiteY817" fmla="*/ 3553313 h 4850679"/>
                              <a:gd name="connsiteX818" fmla="*/ 1279298 w 7340435"/>
                              <a:gd name="connsiteY818" fmla="*/ 3548423 h 4850679"/>
                              <a:gd name="connsiteX819" fmla="*/ 1278200 w 7340435"/>
                              <a:gd name="connsiteY819" fmla="*/ 3541687 h 4850679"/>
                              <a:gd name="connsiteX820" fmla="*/ 1298909 w 7340435"/>
                              <a:gd name="connsiteY820" fmla="*/ 3548124 h 4850679"/>
                              <a:gd name="connsiteX821" fmla="*/ 1302502 w 7340435"/>
                              <a:gd name="connsiteY821" fmla="*/ 3588044 h 4850679"/>
                              <a:gd name="connsiteX822" fmla="*/ 1263779 w 7340435"/>
                              <a:gd name="connsiteY822" fmla="*/ 3635150 h 4850679"/>
                              <a:gd name="connsiteX823" fmla="*/ 1258590 w 7340435"/>
                              <a:gd name="connsiteY823" fmla="*/ 3635549 h 4850679"/>
                              <a:gd name="connsiteX824" fmla="*/ 1211883 w 7340435"/>
                              <a:gd name="connsiteY824" fmla="*/ 3596428 h 4850679"/>
                              <a:gd name="connsiteX825" fmla="*/ 1208291 w 7340435"/>
                              <a:gd name="connsiteY825" fmla="*/ 3556507 h 4850679"/>
                              <a:gd name="connsiteX826" fmla="*/ 1227452 w 7340435"/>
                              <a:gd name="connsiteY826" fmla="*/ 3546128 h 4850679"/>
                              <a:gd name="connsiteX827" fmla="*/ 1248211 w 7340435"/>
                              <a:gd name="connsiteY827" fmla="*/ 3552914 h 4850679"/>
                              <a:gd name="connsiteX828" fmla="*/ 1254199 w 7340435"/>
                              <a:gd name="connsiteY828" fmla="*/ 3557704 h 4850679"/>
                              <a:gd name="connsiteX829" fmla="*/ 1258989 w 7340435"/>
                              <a:gd name="connsiteY829" fmla="*/ 3551716 h 4850679"/>
                              <a:gd name="connsiteX830" fmla="*/ 1278200 w 7340435"/>
                              <a:gd name="connsiteY830" fmla="*/ 3541687 h 4850679"/>
                              <a:gd name="connsiteX831" fmla="*/ 2580191 w 7340435"/>
                              <a:gd name="connsiteY831" fmla="*/ 3527215 h 4850679"/>
                              <a:gd name="connsiteX832" fmla="*/ 2606689 w 7340435"/>
                              <a:gd name="connsiteY832" fmla="*/ 3546128 h 4850679"/>
                              <a:gd name="connsiteX833" fmla="*/ 2601101 w 7340435"/>
                              <a:gd name="connsiteY833" fmla="*/ 3549721 h 4850679"/>
                              <a:gd name="connsiteX834" fmla="*/ 2551598 w 7340435"/>
                              <a:gd name="connsiteY834" fmla="*/ 3538143 h 4850679"/>
                              <a:gd name="connsiteX835" fmla="*/ 2540021 w 7340435"/>
                              <a:gd name="connsiteY835" fmla="*/ 3587645 h 4850679"/>
                              <a:gd name="connsiteX836" fmla="*/ 2534433 w 7340435"/>
                              <a:gd name="connsiteY836" fmla="*/ 3591238 h 4850679"/>
                              <a:gd name="connsiteX837" fmla="*/ 2548006 w 7340435"/>
                              <a:gd name="connsiteY837" fmla="*/ 3532555 h 4850679"/>
                              <a:gd name="connsiteX838" fmla="*/ 2580191 w 7340435"/>
                              <a:gd name="connsiteY838" fmla="*/ 3527215 h 4850679"/>
                              <a:gd name="connsiteX839" fmla="*/ 622267 w 7340435"/>
                              <a:gd name="connsiteY839" fmla="*/ 3476668 h 4850679"/>
                              <a:gd name="connsiteX840" fmla="*/ 614682 w 7340435"/>
                              <a:gd name="connsiteY840" fmla="*/ 3480660 h 4850679"/>
                              <a:gd name="connsiteX841" fmla="*/ 613484 w 7340435"/>
                              <a:gd name="connsiteY841" fmla="*/ 3481858 h 4850679"/>
                              <a:gd name="connsiteX842" fmla="*/ 611887 w 7340435"/>
                              <a:gd name="connsiteY842" fmla="*/ 3481060 h 4850679"/>
                              <a:gd name="connsiteX843" fmla="*/ 603903 w 7340435"/>
                              <a:gd name="connsiteY843" fmla="*/ 3479063 h 4850679"/>
                              <a:gd name="connsiteX844" fmla="*/ 597915 w 7340435"/>
                              <a:gd name="connsiteY844" fmla="*/ 3483056 h 4850679"/>
                              <a:gd name="connsiteX845" fmla="*/ 597516 w 7340435"/>
                              <a:gd name="connsiteY845" fmla="*/ 3491838 h 4850679"/>
                              <a:gd name="connsiteX846" fmla="*/ 615879 w 7340435"/>
                              <a:gd name="connsiteY846" fmla="*/ 3507806 h 4850679"/>
                              <a:gd name="connsiteX847" fmla="*/ 618274 w 7340435"/>
                              <a:gd name="connsiteY847" fmla="*/ 3507407 h 4850679"/>
                              <a:gd name="connsiteX848" fmla="*/ 631848 w 7340435"/>
                              <a:gd name="connsiteY848" fmla="*/ 3487846 h 4850679"/>
                              <a:gd name="connsiteX849" fmla="*/ 629053 w 7340435"/>
                              <a:gd name="connsiteY849" fmla="*/ 3479063 h 4850679"/>
                              <a:gd name="connsiteX850" fmla="*/ 622267 w 7340435"/>
                              <a:gd name="connsiteY850" fmla="*/ 3476668 h 4850679"/>
                              <a:gd name="connsiteX851" fmla="*/ 621868 w 7340435"/>
                              <a:gd name="connsiteY851" fmla="*/ 3472277 h 4850679"/>
                              <a:gd name="connsiteX852" fmla="*/ 632247 w 7340435"/>
                              <a:gd name="connsiteY852" fmla="*/ 3475870 h 4850679"/>
                              <a:gd name="connsiteX853" fmla="*/ 636239 w 7340435"/>
                              <a:gd name="connsiteY853" fmla="*/ 3487846 h 4850679"/>
                              <a:gd name="connsiteX854" fmla="*/ 629453 w 7340435"/>
                              <a:gd name="connsiteY854" fmla="*/ 3501818 h 4850679"/>
                              <a:gd name="connsiteX855" fmla="*/ 620670 w 7340435"/>
                              <a:gd name="connsiteY855" fmla="*/ 3510601 h 4850679"/>
                              <a:gd name="connsiteX856" fmla="*/ 617477 w 7340435"/>
                              <a:gd name="connsiteY856" fmla="*/ 3512197 h 4850679"/>
                              <a:gd name="connsiteX857" fmla="*/ 613883 w 7340435"/>
                              <a:gd name="connsiteY857" fmla="*/ 3511798 h 4850679"/>
                              <a:gd name="connsiteX858" fmla="*/ 593524 w 7340435"/>
                              <a:gd name="connsiteY858" fmla="*/ 3493834 h 4850679"/>
                              <a:gd name="connsiteX859" fmla="*/ 594322 w 7340435"/>
                              <a:gd name="connsiteY859" fmla="*/ 3481060 h 4850679"/>
                              <a:gd name="connsiteX860" fmla="*/ 603504 w 7340435"/>
                              <a:gd name="connsiteY860" fmla="*/ 3474672 h 4850679"/>
                              <a:gd name="connsiteX861" fmla="*/ 613084 w 7340435"/>
                              <a:gd name="connsiteY861" fmla="*/ 3476668 h 4850679"/>
                              <a:gd name="connsiteX862" fmla="*/ 621868 w 7340435"/>
                              <a:gd name="connsiteY862" fmla="*/ 3472277 h 4850679"/>
                              <a:gd name="connsiteX863" fmla="*/ 7325205 w 7340435"/>
                              <a:gd name="connsiteY863" fmla="*/ 3463494 h 4850679"/>
                              <a:gd name="connsiteX864" fmla="*/ 7317620 w 7340435"/>
                              <a:gd name="connsiteY864" fmla="*/ 3467486 h 4850679"/>
                              <a:gd name="connsiteX865" fmla="*/ 7316423 w 7340435"/>
                              <a:gd name="connsiteY865" fmla="*/ 3468684 h 4850679"/>
                              <a:gd name="connsiteX866" fmla="*/ 7314826 w 7340435"/>
                              <a:gd name="connsiteY866" fmla="*/ 3467886 h 4850679"/>
                              <a:gd name="connsiteX867" fmla="*/ 7306842 w 7340435"/>
                              <a:gd name="connsiteY867" fmla="*/ 3465889 h 4850679"/>
                              <a:gd name="connsiteX868" fmla="*/ 7300853 w 7340435"/>
                              <a:gd name="connsiteY868" fmla="*/ 3469882 h 4850679"/>
                              <a:gd name="connsiteX869" fmla="*/ 7300454 w 7340435"/>
                              <a:gd name="connsiteY869" fmla="*/ 3478664 h 4850679"/>
                              <a:gd name="connsiteX870" fmla="*/ 7318818 w 7340435"/>
                              <a:gd name="connsiteY870" fmla="*/ 3494632 h 4850679"/>
                              <a:gd name="connsiteX871" fmla="*/ 7321213 w 7340435"/>
                              <a:gd name="connsiteY871" fmla="*/ 3494233 h 4850679"/>
                              <a:gd name="connsiteX872" fmla="*/ 7334786 w 7340435"/>
                              <a:gd name="connsiteY872" fmla="*/ 3474672 h 4850679"/>
                              <a:gd name="connsiteX873" fmla="*/ 7331992 w 7340435"/>
                              <a:gd name="connsiteY873" fmla="*/ 3465889 h 4850679"/>
                              <a:gd name="connsiteX874" fmla="*/ 7325205 w 7340435"/>
                              <a:gd name="connsiteY874" fmla="*/ 3463494 h 4850679"/>
                              <a:gd name="connsiteX875" fmla="*/ 7324806 w 7340435"/>
                              <a:gd name="connsiteY875" fmla="*/ 3459103 h 4850679"/>
                              <a:gd name="connsiteX876" fmla="*/ 7335185 w 7340435"/>
                              <a:gd name="connsiteY876" fmla="*/ 3462696 h 4850679"/>
                              <a:gd name="connsiteX877" fmla="*/ 7339177 w 7340435"/>
                              <a:gd name="connsiteY877" fmla="*/ 3474672 h 4850679"/>
                              <a:gd name="connsiteX878" fmla="*/ 7332391 w 7340435"/>
                              <a:gd name="connsiteY878" fmla="*/ 3488644 h 4850679"/>
                              <a:gd name="connsiteX879" fmla="*/ 7323608 w 7340435"/>
                              <a:gd name="connsiteY879" fmla="*/ 3497427 h 4850679"/>
                              <a:gd name="connsiteX880" fmla="*/ 7320415 w 7340435"/>
                              <a:gd name="connsiteY880" fmla="*/ 3499023 h 4850679"/>
                              <a:gd name="connsiteX881" fmla="*/ 7316822 w 7340435"/>
                              <a:gd name="connsiteY881" fmla="*/ 3498624 h 4850679"/>
                              <a:gd name="connsiteX882" fmla="*/ 7296462 w 7340435"/>
                              <a:gd name="connsiteY882" fmla="*/ 3480660 h 4850679"/>
                              <a:gd name="connsiteX883" fmla="*/ 7297260 w 7340435"/>
                              <a:gd name="connsiteY883" fmla="*/ 3467886 h 4850679"/>
                              <a:gd name="connsiteX884" fmla="*/ 7306443 w 7340435"/>
                              <a:gd name="connsiteY884" fmla="*/ 3461498 h 4850679"/>
                              <a:gd name="connsiteX885" fmla="*/ 7316024 w 7340435"/>
                              <a:gd name="connsiteY885" fmla="*/ 3463494 h 4850679"/>
                              <a:gd name="connsiteX886" fmla="*/ 7324806 w 7340435"/>
                              <a:gd name="connsiteY886" fmla="*/ 3459103 h 4850679"/>
                              <a:gd name="connsiteX887" fmla="*/ 2836228 w 7340435"/>
                              <a:gd name="connsiteY887" fmla="*/ 3453114 h 4850679"/>
                              <a:gd name="connsiteX888" fmla="*/ 2827046 w 7340435"/>
                              <a:gd name="connsiteY888" fmla="*/ 3470680 h 4850679"/>
                              <a:gd name="connsiteX889" fmla="*/ 2844610 w 7340435"/>
                              <a:gd name="connsiteY889" fmla="*/ 3479862 h 4850679"/>
                              <a:gd name="connsiteX890" fmla="*/ 2853792 w 7340435"/>
                              <a:gd name="connsiteY890" fmla="*/ 3462297 h 4850679"/>
                              <a:gd name="connsiteX891" fmla="*/ 2836228 w 7340435"/>
                              <a:gd name="connsiteY891" fmla="*/ 3453114 h 4850679"/>
                              <a:gd name="connsiteX892" fmla="*/ 2833434 w 7340435"/>
                              <a:gd name="connsiteY892" fmla="*/ 3445530 h 4850679"/>
                              <a:gd name="connsiteX893" fmla="*/ 2860977 w 7340435"/>
                              <a:gd name="connsiteY893" fmla="*/ 3459902 h 4850679"/>
                              <a:gd name="connsiteX894" fmla="*/ 2846607 w 7340435"/>
                              <a:gd name="connsiteY894" fmla="*/ 3487447 h 4850679"/>
                              <a:gd name="connsiteX895" fmla="*/ 2819063 w 7340435"/>
                              <a:gd name="connsiteY895" fmla="*/ 3473075 h 4850679"/>
                              <a:gd name="connsiteX896" fmla="*/ 2833434 w 7340435"/>
                              <a:gd name="connsiteY896" fmla="*/ 3445530 h 4850679"/>
                              <a:gd name="connsiteX897" fmla="*/ 2829840 w 7340435"/>
                              <a:gd name="connsiteY897" fmla="*/ 3432756 h 4850679"/>
                              <a:gd name="connsiteX898" fmla="*/ 2806286 w 7340435"/>
                              <a:gd name="connsiteY898" fmla="*/ 3477068 h 4850679"/>
                              <a:gd name="connsiteX899" fmla="*/ 2850599 w 7340435"/>
                              <a:gd name="connsiteY899" fmla="*/ 3500620 h 4850679"/>
                              <a:gd name="connsiteX900" fmla="*/ 2874151 w 7340435"/>
                              <a:gd name="connsiteY900" fmla="*/ 3456309 h 4850679"/>
                              <a:gd name="connsiteX901" fmla="*/ 2829840 w 7340435"/>
                              <a:gd name="connsiteY901" fmla="*/ 3432756 h 4850679"/>
                              <a:gd name="connsiteX902" fmla="*/ 2844517 w 7340435"/>
                              <a:gd name="connsiteY902" fmla="*/ 3423032 h 4850679"/>
                              <a:gd name="connsiteX903" fmla="*/ 2881735 w 7340435"/>
                              <a:gd name="connsiteY903" fmla="*/ 3453515 h 4850679"/>
                              <a:gd name="connsiteX904" fmla="*/ 2852995 w 7340435"/>
                              <a:gd name="connsiteY904" fmla="*/ 3507806 h 4850679"/>
                              <a:gd name="connsiteX905" fmla="*/ 2798703 w 7340435"/>
                              <a:gd name="connsiteY905" fmla="*/ 3479064 h 4850679"/>
                              <a:gd name="connsiteX906" fmla="*/ 2827445 w 7340435"/>
                              <a:gd name="connsiteY906" fmla="*/ 3424772 h 4850679"/>
                              <a:gd name="connsiteX907" fmla="*/ 2844517 w 7340435"/>
                              <a:gd name="connsiteY907" fmla="*/ 3423032 h 4850679"/>
                              <a:gd name="connsiteX908" fmla="*/ 5056908 w 7340435"/>
                              <a:gd name="connsiteY908" fmla="*/ 3414692 h 4850679"/>
                              <a:gd name="connsiteX909" fmla="*/ 5042587 w 7340435"/>
                              <a:gd name="connsiteY909" fmla="*/ 3422377 h 4850679"/>
                              <a:gd name="connsiteX910" fmla="*/ 5035401 w 7340435"/>
                              <a:gd name="connsiteY910" fmla="*/ 3431160 h 4850679"/>
                              <a:gd name="connsiteX911" fmla="*/ 5030212 w 7340435"/>
                              <a:gd name="connsiteY911" fmla="*/ 3431559 h 4850679"/>
                              <a:gd name="connsiteX912" fmla="*/ 5021429 w 7340435"/>
                              <a:gd name="connsiteY912" fmla="*/ 3424373 h 4850679"/>
                              <a:gd name="connsiteX913" fmla="*/ 5005861 w 7340435"/>
                              <a:gd name="connsiteY913" fmla="*/ 3419582 h 4850679"/>
                              <a:gd name="connsiteX914" fmla="*/ 4991888 w 7340435"/>
                              <a:gd name="connsiteY914" fmla="*/ 3427167 h 4850679"/>
                              <a:gd name="connsiteX915" fmla="*/ 4994682 w 7340435"/>
                              <a:gd name="connsiteY915" fmla="*/ 3457108 h 4850679"/>
                              <a:gd name="connsiteX916" fmla="*/ 5038595 w 7340435"/>
                              <a:gd name="connsiteY916" fmla="*/ 3493834 h 4850679"/>
                              <a:gd name="connsiteX917" fmla="*/ 5074922 w 7340435"/>
                              <a:gd name="connsiteY917" fmla="*/ 3449523 h 4850679"/>
                              <a:gd name="connsiteX918" fmla="*/ 5072128 w 7340435"/>
                              <a:gd name="connsiteY918" fmla="*/ 3419582 h 4850679"/>
                              <a:gd name="connsiteX919" fmla="*/ 5056908 w 7340435"/>
                              <a:gd name="connsiteY919" fmla="*/ 3414692 h 4850679"/>
                              <a:gd name="connsiteX920" fmla="*/ 5055810 w 7340435"/>
                              <a:gd name="connsiteY920" fmla="*/ 3407956 h 4850679"/>
                              <a:gd name="connsiteX921" fmla="*/ 5076519 w 7340435"/>
                              <a:gd name="connsiteY921" fmla="*/ 3414393 h 4850679"/>
                              <a:gd name="connsiteX922" fmla="*/ 5080112 w 7340435"/>
                              <a:gd name="connsiteY922" fmla="*/ 3454313 h 4850679"/>
                              <a:gd name="connsiteX923" fmla="*/ 5041389 w 7340435"/>
                              <a:gd name="connsiteY923" fmla="*/ 3501419 h 4850679"/>
                              <a:gd name="connsiteX924" fmla="*/ 5036200 w 7340435"/>
                              <a:gd name="connsiteY924" fmla="*/ 3501818 h 4850679"/>
                              <a:gd name="connsiteX925" fmla="*/ 4989492 w 7340435"/>
                              <a:gd name="connsiteY925" fmla="*/ 3462697 h 4850679"/>
                              <a:gd name="connsiteX926" fmla="*/ 4985900 w 7340435"/>
                              <a:gd name="connsiteY926" fmla="*/ 3422776 h 4850679"/>
                              <a:gd name="connsiteX927" fmla="*/ 5005061 w 7340435"/>
                              <a:gd name="connsiteY927" fmla="*/ 3412397 h 4850679"/>
                              <a:gd name="connsiteX928" fmla="*/ 5025821 w 7340435"/>
                              <a:gd name="connsiteY928" fmla="*/ 3419183 h 4850679"/>
                              <a:gd name="connsiteX929" fmla="*/ 5031809 w 7340435"/>
                              <a:gd name="connsiteY929" fmla="*/ 3423973 h 4850679"/>
                              <a:gd name="connsiteX930" fmla="*/ 5036599 w 7340435"/>
                              <a:gd name="connsiteY930" fmla="*/ 3417985 h 4850679"/>
                              <a:gd name="connsiteX931" fmla="*/ 5055810 w 7340435"/>
                              <a:gd name="connsiteY931" fmla="*/ 3407956 h 4850679"/>
                              <a:gd name="connsiteX932" fmla="*/ 6357797 w 7340435"/>
                              <a:gd name="connsiteY932" fmla="*/ 3393484 h 4850679"/>
                              <a:gd name="connsiteX933" fmla="*/ 6384294 w 7340435"/>
                              <a:gd name="connsiteY933" fmla="*/ 3412397 h 4850679"/>
                              <a:gd name="connsiteX934" fmla="*/ 6378705 w 7340435"/>
                              <a:gd name="connsiteY934" fmla="*/ 3415990 h 4850679"/>
                              <a:gd name="connsiteX935" fmla="*/ 6329204 w 7340435"/>
                              <a:gd name="connsiteY935" fmla="*/ 3404412 h 4850679"/>
                              <a:gd name="connsiteX936" fmla="*/ 6317627 w 7340435"/>
                              <a:gd name="connsiteY936" fmla="*/ 3453914 h 4850679"/>
                              <a:gd name="connsiteX937" fmla="*/ 6312038 w 7340435"/>
                              <a:gd name="connsiteY937" fmla="*/ 3457507 h 4850679"/>
                              <a:gd name="connsiteX938" fmla="*/ 6325611 w 7340435"/>
                              <a:gd name="connsiteY938" fmla="*/ 3398824 h 4850679"/>
                              <a:gd name="connsiteX939" fmla="*/ 6357797 w 7340435"/>
                              <a:gd name="connsiteY939" fmla="*/ 3393484 h 4850679"/>
                              <a:gd name="connsiteX940" fmla="*/ 4399876 w 7340435"/>
                              <a:gd name="connsiteY940" fmla="*/ 3343335 h 4850679"/>
                              <a:gd name="connsiteX941" fmla="*/ 4392291 w 7340435"/>
                              <a:gd name="connsiteY941" fmla="*/ 3347327 h 4850679"/>
                              <a:gd name="connsiteX942" fmla="*/ 4391094 w 7340435"/>
                              <a:gd name="connsiteY942" fmla="*/ 3348525 h 4850679"/>
                              <a:gd name="connsiteX943" fmla="*/ 4389497 w 7340435"/>
                              <a:gd name="connsiteY943" fmla="*/ 3347727 h 4850679"/>
                              <a:gd name="connsiteX944" fmla="*/ 4381513 w 7340435"/>
                              <a:gd name="connsiteY944" fmla="*/ 3345730 h 4850679"/>
                              <a:gd name="connsiteX945" fmla="*/ 4375524 w 7340435"/>
                              <a:gd name="connsiteY945" fmla="*/ 3349723 h 4850679"/>
                              <a:gd name="connsiteX946" fmla="*/ 4375125 w 7340435"/>
                              <a:gd name="connsiteY946" fmla="*/ 3358505 h 4850679"/>
                              <a:gd name="connsiteX947" fmla="*/ 4393489 w 7340435"/>
                              <a:gd name="connsiteY947" fmla="*/ 3374473 h 4850679"/>
                              <a:gd name="connsiteX948" fmla="*/ 4395884 w 7340435"/>
                              <a:gd name="connsiteY948" fmla="*/ 3374074 h 4850679"/>
                              <a:gd name="connsiteX949" fmla="*/ 4409457 w 7340435"/>
                              <a:gd name="connsiteY949" fmla="*/ 3354513 h 4850679"/>
                              <a:gd name="connsiteX950" fmla="*/ 4406662 w 7340435"/>
                              <a:gd name="connsiteY950" fmla="*/ 3345730 h 4850679"/>
                              <a:gd name="connsiteX951" fmla="*/ 4399876 w 7340435"/>
                              <a:gd name="connsiteY951" fmla="*/ 3343335 h 4850679"/>
                              <a:gd name="connsiteX952" fmla="*/ 4399078 w 7340435"/>
                              <a:gd name="connsiteY952" fmla="*/ 3338944 h 4850679"/>
                              <a:gd name="connsiteX953" fmla="*/ 4409457 w 7340435"/>
                              <a:gd name="connsiteY953" fmla="*/ 3342536 h 4850679"/>
                              <a:gd name="connsiteX954" fmla="*/ 4413449 w 7340435"/>
                              <a:gd name="connsiteY954" fmla="*/ 3354513 h 4850679"/>
                              <a:gd name="connsiteX955" fmla="*/ 4406662 w 7340435"/>
                              <a:gd name="connsiteY955" fmla="*/ 3368485 h 4850679"/>
                              <a:gd name="connsiteX956" fmla="*/ 4397880 w 7340435"/>
                              <a:gd name="connsiteY956" fmla="*/ 3377268 h 4850679"/>
                              <a:gd name="connsiteX957" fmla="*/ 4394686 w 7340435"/>
                              <a:gd name="connsiteY957" fmla="*/ 3378865 h 4850679"/>
                              <a:gd name="connsiteX958" fmla="*/ 4391094 w 7340435"/>
                              <a:gd name="connsiteY958" fmla="*/ 3378465 h 4850679"/>
                              <a:gd name="connsiteX959" fmla="*/ 4370733 w 7340435"/>
                              <a:gd name="connsiteY959" fmla="*/ 3360501 h 4850679"/>
                              <a:gd name="connsiteX960" fmla="*/ 4371532 w 7340435"/>
                              <a:gd name="connsiteY960" fmla="*/ 3347727 h 4850679"/>
                              <a:gd name="connsiteX961" fmla="*/ 4380714 w 7340435"/>
                              <a:gd name="connsiteY961" fmla="*/ 3341339 h 4850679"/>
                              <a:gd name="connsiteX962" fmla="*/ 4390295 w 7340435"/>
                              <a:gd name="connsiteY962" fmla="*/ 3343335 h 4850679"/>
                              <a:gd name="connsiteX963" fmla="*/ 4399078 w 7340435"/>
                              <a:gd name="connsiteY963" fmla="*/ 3338944 h 4850679"/>
                              <a:gd name="connsiteX964" fmla="*/ 6613833 w 7340435"/>
                              <a:gd name="connsiteY964" fmla="*/ 3319383 h 4850679"/>
                              <a:gd name="connsiteX965" fmla="*/ 6604651 w 7340435"/>
                              <a:gd name="connsiteY965" fmla="*/ 3336949 h 4850679"/>
                              <a:gd name="connsiteX966" fmla="*/ 6622216 w 7340435"/>
                              <a:gd name="connsiteY966" fmla="*/ 3346131 h 4850679"/>
                              <a:gd name="connsiteX967" fmla="*/ 6631398 w 7340435"/>
                              <a:gd name="connsiteY967" fmla="*/ 3328566 h 4850679"/>
                              <a:gd name="connsiteX968" fmla="*/ 6613833 w 7340435"/>
                              <a:gd name="connsiteY968" fmla="*/ 3319383 h 4850679"/>
                              <a:gd name="connsiteX969" fmla="*/ 6611039 w 7340435"/>
                              <a:gd name="connsiteY969" fmla="*/ 3311799 h 4850679"/>
                              <a:gd name="connsiteX970" fmla="*/ 6638584 w 7340435"/>
                              <a:gd name="connsiteY970" fmla="*/ 3326171 h 4850679"/>
                              <a:gd name="connsiteX971" fmla="*/ 6624212 w 7340435"/>
                              <a:gd name="connsiteY971" fmla="*/ 3353716 h 4850679"/>
                              <a:gd name="connsiteX972" fmla="*/ 6596667 w 7340435"/>
                              <a:gd name="connsiteY972" fmla="*/ 3339344 h 4850679"/>
                              <a:gd name="connsiteX973" fmla="*/ 6611039 w 7340435"/>
                              <a:gd name="connsiteY973" fmla="*/ 3311799 h 4850679"/>
                              <a:gd name="connsiteX974" fmla="*/ 6607445 w 7340435"/>
                              <a:gd name="connsiteY974" fmla="*/ 3299024 h 4850679"/>
                              <a:gd name="connsiteX975" fmla="*/ 6583891 w 7340435"/>
                              <a:gd name="connsiteY975" fmla="*/ 3343336 h 4850679"/>
                              <a:gd name="connsiteX976" fmla="*/ 6628203 w 7340435"/>
                              <a:gd name="connsiteY976" fmla="*/ 3366888 h 4850679"/>
                              <a:gd name="connsiteX977" fmla="*/ 6651756 w 7340435"/>
                              <a:gd name="connsiteY977" fmla="*/ 3322577 h 4850679"/>
                              <a:gd name="connsiteX978" fmla="*/ 6607445 w 7340435"/>
                              <a:gd name="connsiteY978" fmla="*/ 3299024 h 4850679"/>
                              <a:gd name="connsiteX979" fmla="*/ 6622122 w 7340435"/>
                              <a:gd name="connsiteY979" fmla="*/ 3289300 h 4850679"/>
                              <a:gd name="connsiteX980" fmla="*/ 6659341 w 7340435"/>
                              <a:gd name="connsiteY980" fmla="*/ 3319783 h 4850679"/>
                              <a:gd name="connsiteX981" fmla="*/ 6630599 w 7340435"/>
                              <a:gd name="connsiteY981" fmla="*/ 3374074 h 4850679"/>
                              <a:gd name="connsiteX982" fmla="*/ 6576307 w 7340435"/>
                              <a:gd name="connsiteY982" fmla="*/ 3345332 h 4850679"/>
                              <a:gd name="connsiteX983" fmla="*/ 6605050 w 7340435"/>
                              <a:gd name="connsiteY983" fmla="*/ 3291040 h 4850679"/>
                              <a:gd name="connsiteX984" fmla="*/ 6622122 w 7340435"/>
                              <a:gd name="connsiteY984" fmla="*/ 3289300 h 4850679"/>
                              <a:gd name="connsiteX985" fmla="*/ 2158735 w 7340435"/>
                              <a:gd name="connsiteY985" fmla="*/ 3277367 h 4850679"/>
                              <a:gd name="connsiteX986" fmla="*/ 2144413 w 7340435"/>
                              <a:gd name="connsiteY986" fmla="*/ 3285052 h 4850679"/>
                              <a:gd name="connsiteX987" fmla="*/ 2137227 w 7340435"/>
                              <a:gd name="connsiteY987" fmla="*/ 3293835 h 4850679"/>
                              <a:gd name="connsiteX988" fmla="*/ 2132039 w 7340435"/>
                              <a:gd name="connsiteY988" fmla="*/ 3294234 h 4850679"/>
                              <a:gd name="connsiteX989" fmla="*/ 2123255 w 7340435"/>
                              <a:gd name="connsiteY989" fmla="*/ 3287048 h 4850679"/>
                              <a:gd name="connsiteX990" fmla="*/ 2107687 w 7340435"/>
                              <a:gd name="connsiteY990" fmla="*/ 3282257 h 4850679"/>
                              <a:gd name="connsiteX991" fmla="*/ 2093715 w 7340435"/>
                              <a:gd name="connsiteY991" fmla="*/ 3289842 h 4850679"/>
                              <a:gd name="connsiteX992" fmla="*/ 2096509 w 7340435"/>
                              <a:gd name="connsiteY992" fmla="*/ 3319783 h 4850679"/>
                              <a:gd name="connsiteX993" fmla="*/ 2140422 w 7340435"/>
                              <a:gd name="connsiteY993" fmla="*/ 3356509 h 4850679"/>
                              <a:gd name="connsiteX994" fmla="*/ 2176749 w 7340435"/>
                              <a:gd name="connsiteY994" fmla="*/ 3312198 h 4850679"/>
                              <a:gd name="connsiteX995" fmla="*/ 2173955 w 7340435"/>
                              <a:gd name="connsiteY995" fmla="*/ 3282257 h 4850679"/>
                              <a:gd name="connsiteX996" fmla="*/ 2158735 w 7340435"/>
                              <a:gd name="connsiteY996" fmla="*/ 3277367 h 4850679"/>
                              <a:gd name="connsiteX997" fmla="*/ 2157637 w 7340435"/>
                              <a:gd name="connsiteY997" fmla="*/ 3270631 h 4850679"/>
                              <a:gd name="connsiteX998" fmla="*/ 2178346 w 7340435"/>
                              <a:gd name="connsiteY998" fmla="*/ 3277068 h 4850679"/>
                              <a:gd name="connsiteX999" fmla="*/ 2181939 w 7340435"/>
                              <a:gd name="connsiteY999" fmla="*/ 3316989 h 4850679"/>
                              <a:gd name="connsiteX1000" fmla="*/ 2143215 w 7340435"/>
                              <a:gd name="connsiteY1000" fmla="*/ 3364094 h 4850679"/>
                              <a:gd name="connsiteX1001" fmla="*/ 2138026 w 7340435"/>
                              <a:gd name="connsiteY1001" fmla="*/ 3364493 h 4850679"/>
                              <a:gd name="connsiteX1002" fmla="*/ 2091319 w 7340435"/>
                              <a:gd name="connsiteY1002" fmla="*/ 3325372 h 4850679"/>
                              <a:gd name="connsiteX1003" fmla="*/ 2087727 w 7340435"/>
                              <a:gd name="connsiteY1003" fmla="*/ 3285451 h 4850679"/>
                              <a:gd name="connsiteX1004" fmla="*/ 2106888 w 7340435"/>
                              <a:gd name="connsiteY1004" fmla="*/ 3275072 h 4850679"/>
                              <a:gd name="connsiteX1005" fmla="*/ 2127646 w 7340435"/>
                              <a:gd name="connsiteY1005" fmla="*/ 3281858 h 4850679"/>
                              <a:gd name="connsiteX1006" fmla="*/ 2133634 w 7340435"/>
                              <a:gd name="connsiteY1006" fmla="*/ 3286648 h 4850679"/>
                              <a:gd name="connsiteX1007" fmla="*/ 2138426 w 7340435"/>
                              <a:gd name="connsiteY1007" fmla="*/ 3280660 h 4850679"/>
                              <a:gd name="connsiteX1008" fmla="*/ 2157637 w 7340435"/>
                              <a:gd name="connsiteY1008" fmla="*/ 3270631 h 4850679"/>
                              <a:gd name="connsiteX1009" fmla="*/ 3459619 w 7340435"/>
                              <a:gd name="connsiteY1009" fmla="*/ 3256161 h 4850679"/>
                              <a:gd name="connsiteX1010" fmla="*/ 3486115 w 7340435"/>
                              <a:gd name="connsiteY1010" fmla="*/ 3275073 h 4850679"/>
                              <a:gd name="connsiteX1011" fmla="*/ 3480527 w 7340435"/>
                              <a:gd name="connsiteY1011" fmla="*/ 3278666 h 4850679"/>
                              <a:gd name="connsiteX1012" fmla="*/ 3431030 w 7340435"/>
                              <a:gd name="connsiteY1012" fmla="*/ 3267089 h 4850679"/>
                              <a:gd name="connsiteX1013" fmla="*/ 3419455 w 7340435"/>
                              <a:gd name="connsiteY1013" fmla="*/ 3316590 h 4850679"/>
                              <a:gd name="connsiteX1014" fmla="*/ 3413867 w 7340435"/>
                              <a:gd name="connsiteY1014" fmla="*/ 3320183 h 4850679"/>
                              <a:gd name="connsiteX1015" fmla="*/ 3427439 w 7340435"/>
                              <a:gd name="connsiteY1015" fmla="*/ 3261500 h 4850679"/>
                              <a:gd name="connsiteX1016" fmla="*/ 3459619 w 7340435"/>
                              <a:gd name="connsiteY1016" fmla="*/ 3256161 h 4850679"/>
                              <a:gd name="connsiteX1017" fmla="*/ 1501703 w 7340435"/>
                              <a:gd name="connsiteY1017" fmla="*/ 3206011 h 4850679"/>
                              <a:gd name="connsiteX1018" fmla="*/ 1494117 w 7340435"/>
                              <a:gd name="connsiteY1018" fmla="*/ 3210003 h 4850679"/>
                              <a:gd name="connsiteX1019" fmla="*/ 1492920 w 7340435"/>
                              <a:gd name="connsiteY1019" fmla="*/ 3211201 h 4850679"/>
                              <a:gd name="connsiteX1020" fmla="*/ 1491324 w 7340435"/>
                              <a:gd name="connsiteY1020" fmla="*/ 3210403 h 4850679"/>
                              <a:gd name="connsiteX1021" fmla="*/ 1483339 w 7340435"/>
                              <a:gd name="connsiteY1021" fmla="*/ 3208406 h 4850679"/>
                              <a:gd name="connsiteX1022" fmla="*/ 1477352 w 7340435"/>
                              <a:gd name="connsiteY1022" fmla="*/ 3212399 h 4850679"/>
                              <a:gd name="connsiteX1023" fmla="*/ 1476953 w 7340435"/>
                              <a:gd name="connsiteY1023" fmla="*/ 3221181 h 4850679"/>
                              <a:gd name="connsiteX1024" fmla="*/ 1495316 w 7340435"/>
                              <a:gd name="connsiteY1024" fmla="*/ 3237149 h 4850679"/>
                              <a:gd name="connsiteX1025" fmla="*/ 1497709 w 7340435"/>
                              <a:gd name="connsiteY1025" fmla="*/ 3236750 h 4850679"/>
                              <a:gd name="connsiteX1026" fmla="*/ 1511282 w 7340435"/>
                              <a:gd name="connsiteY1026" fmla="*/ 3217189 h 4850679"/>
                              <a:gd name="connsiteX1027" fmla="*/ 1508488 w 7340435"/>
                              <a:gd name="connsiteY1027" fmla="*/ 3208406 h 4850679"/>
                              <a:gd name="connsiteX1028" fmla="*/ 1501703 w 7340435"/>
                              <a:gd name="connsiteY1028" fmla="*/ 3206011 h 4850679"/>
                              <a:gd name="connsiteX1029" fmla="*/ 1501303 w 7340435"/>
                              <a:gd name="connsiteY1029" fmla="*/ 3201620 h 4850679"/>
                              <a:gd name="connsiteX1030" fmla="*/ 1511682 w 7340435"/>
                              <a:gd name="connsiteY1030" fmla="*/ 3205213 h 4850679"/>
                              <a:gd name="connsiteX1031" fmla="*/ 1515675 w 7340435"/>
                              <a:gd name="connsiteY1031" fmla="*/ 3217189 h 4850679"/>
                              <a:gd name="connsiteX1032" fmla="*/ 1508889 w 7340435"/>
                              <a:gd name="connsiteY1032" fmla="*/ 3231161 h 4850679"/>
                              <a:gd name="connsiteX1033" fmla="*/ 1500105 w 7340435"/>
                              <a:gd name="connsiteY1033" fmla="*/ 3239944 h 4850679"/>
                              <a:gd name="connsiteX1034" fmla="*/ 1496912 w 7340435"/>
                              <a:gd name="connsiteY1034" fmla="*/ 3241540 h 4850679"/>
                              <a:gd name="connsiteX1035" fmla="*/ 1493320 w 7340435"/>
                              <a:gd name="connsiteY1035" fmla="*/ 3241141 h 4850679"/>
                              <a:gd name="connsiteX1036" fmla="*/ 1472961 w 7340435"/>
                              <a:gd name="connsiteY1036" fmla="*/ 3223177 h 4850679"/>
                              <a:gd name="connsiteX1037" fmla="*/ 1473759 w 7340435"/>
                              <a:gd name="connsiteY1037" fmla="*/ 3210403 h 4850679"/>
                              <a:gd name="connsiteX1038" fmla="*/ 1482940 w 7340435"/>
                              <a:gd name="connsiteY1038" fmla="*/ 3204015 h 4850679"/>
                              <a:gd name="connsiteX1039" fmla="*/ 1492520 w 7340435"/>
                              <a:gd name="connsiteY1039" fmla="*/ 3206011 h 4850679"/>
                              <a:gd name="connsiteX1040" fmla="*/ 1501303 w 7340435"/>
                              <a:gd name="connsiteY1040" fmla="*/ 3201620 h 4850679"/>
                              <a:gd name="connsiteX1041" fmla="*/ 3715649 w 7340435"/>
                              <a:gd name="connsiteY1041" fmla="*/ 3182059 h 4850679"/>
                              <a:gd name="connsiteX1042" fmla="*/ 3706467 w 7340435"/>
                              <a:gd name="connsiteY1042" fmla="*/ 3199624 h 4850679"/>
                              <a:gd name="connsiteX1043" fmla="*/ 3724033 w 7340435"/>
                              <a:gd name="connsiteY1043" fmla="*/ 3208806 h 4850679"/>
                              <a:gd name="connsiteX1044" fmla="*/ 3733214 w 7340435"/>
                              <a:gd name="connsiteY1044" fmla="*/ 3191241 h 4850679"/>
                              <a:gd name="connsiteX1045" fmla="*/ 3715649 w 7340435"/>
                              <a:gd name="connsiteY1045" fmla="*/ 3182059 h 4850679"/>
                              <a:gd name="connsiteX1046" fmla="*/ 3712855 w 7340435"/>
                              <a:gd name="connsiteY1046" fmla="*/ 3174474 h 4850679"/>
                              <a:gd name="connsiteX1047" fmla="*/ 3740400 w 7340435"/>
                              <a:gd name="connsiteY1047" fmla="*/ 3188846 h 4850679"/>
                              <a:gd name="connsiteX1048" fmla="*/ 3726029 w 7340435"/>
                              <a:gd name="connsiteY1048" fmla="*/ 3216391 h 4850679"/>
                              <a:gd name="connsiteX1049" fmla="*/ 3698483 w 7340435"/>
                              <a:gd name="connsiteY1049" fmla="*/ 3202020 h 4850679"/>
                              <a:gd name="connsiteX1050" fmla="*/ 3712855 w 7340435"/>
                              <a:gd name="connsiteY1050" fmla="*/ 3174474 h 4850679"/>
                              <a:gd name="connsiteX1051" fmla="*/ 3709262 w 7340435"/>
                              <a:gd name="connsiteY1051" fmla="*/ 3161700 h 4850679"/>
                              <a:gd name="connsiteX1052" fmla="*/ 3685708 w 7340435"/>
                              <a:gd name="connsiteY1052" fmla="*/ 3206012 h 4850679"/>
                              <a:gd name="connsiteX1053" fmla="*/ 3730021 w 7340435"/>
                              <a:gd name="connsiteY1053" fmla="*/ 3229564 h 4850679"/>
                              <a:gd name="connsiteX1054" fmla="*/ 3753573 w 7340435"/>
                              <a:gd name="connsiteY1054" fmla="*/ 3185253 h 4850679"/>
                              <a:gd name="connsiteX1055" fmla="*/ 3709262 w 7340435"/>
                              <a:gd name="connsiteY1055" fmla="*/ 3161700 h 4850679"/>
                              <a:gd name="connsiteX1056" fmla="*/ 3723938 w 7340435"/>
                              <a:gd name="connsiteY1056" fmla="*/ 3151976 h 4850679"/>
                              <a:gd name="connsiteX1057" fmla="*/ 3761158 w 7340435"/>
                              <a:gd name="connsiteY1057" fmla="*/ 3182459 h 4850679"/>
                              <a:gd name="connsiteX1058" fmla="*/ 3732416 w 7340435"/>
                              <a:gd name="connsiteY1058" fmla="*/ 3236750 h 4850679"/>
                              <a:gd name="connsiteX1059" fmla="*/ 3678124 w 7340435"/>
                              <a:gd name="connsiteY1059" fmla="*/ 3208008 h 4850679"/>
                              <a:gd name="connsiteX1060" fmla="*/ 3706866 w 7340435"/>
                              <a:gd name="connsiteY1060" fmla="*/ 3153716 h 4850679"/>
                              <a:gd name="connsiteX1061" fmla="*/ 3723938 w 7340435"/>
                              <a:gd name="connsiteY1061" fmla="*/ 3151976 h 4850679"/>
                              <a:gd name="connsiteX1062" fmla="*/ 5936342 w 7340435"/>
                              <a:gd name="connsiteY1062" fmla="*/ 3144035 h 4850679"/>
                              <a:gd name="connsiteX1063" fmla="*/ 5922021 w 7340435"/>
                              <a:gd name="connsiteY1063" fmla="*/ 3151720 h 4850679"/>
                              <a:gd name="connsiteX1064" fmla="*/ 5914835 w 7340435"/>
                              <a:gd name="connsiteY1064" fmla="*/ 3160503 h 4850679"/>
                              <a:gd name="connsiteX1065" fmla="*/ 5909646 w 7340435"/>
                              <a:gd name="connsiteY1065" fmla="*/ 3160902 h 4850679"/>
                              <a:gd name="connsiteX1066" fmla="*/ 5900863 w 7340435"/>
                              <a:gd name="connsiteY1066" fmla="*/ 3153716 h 4850679"/>
                              <a:gd name="connsiteX1067" fmla="*/ 5885295 w 7340435"/>
                              <a:gd name="connsiteY1067" fmla="*/ 3148925 h 4850679"/>
                              <a:gd name="connsiteX1068" fmla="*/ 5871322 w 7340435"/>
                              <a:gd name="connsiteY1068" fmla="*/ 3156510 h 4850679"/>
                              <a:gd name="connsiteX1069" fmla="*/ 5874116 w 7340435"/>
                              <a:gd name="connsiteY1069" fmla="*/ 3186451 h 4850679"/>
                              <a:gd name="connsiteX1070" fmla="*/ 5918029 w 7340435"/>
                              <a:gd name="connsiteY1070" fmla="*/ 3223177 h 4850679"/>
                              <a:gd name="connsiteX1071" fmla="*/ 5954356 w 7340435"/>
                              <a:gd name="connsiteY1071" fmla="*/ 3178866 h 4850679"/>
                              <a:gd name="connsiteX1072" fmla="*/ 5951561 w 7340435"/>
                              <a:gd name="connsiteY1072" fmla="*/ 3148925 h 4850679"/>
                              <a:gd name="connsiteX1073" fmla="*/ 5936342 w 7340435"/>
                              <a:gd name="connsiteY1073" fmla="*/ 3144035 h 4850679"/>
                              <a:gd name="connsiteX1074" fmla="*/ 5935244 w 7340435"/>
                              <a:gd name="connsiteY1074" fmla="*/ 3137299 h 4850679"/>
                              <a:gd name="connsiteX1075" fmla="*/ 5955953 w 7340435"/>
                              <a:gd name="connsiteY1075" fmla="*/ 3143736 h 4850679"/>
                              <a:gd name="connsiteX1076" fmla="*/ 5959545 w 7340435"/>
                              <a:gd name="connsiteY1076" fmla="*/ 3183656 h 4850679"/>
                              <a:gd name="connsiteX1077" fmla="*/ 5920823 w 7340435"/>
                              <a:gd name="connsiteY1077" fmla="*/ 3230762 h 4850679"/>
                              <a:gd name="connsiteX1078" fmla="*/ 5915634 w 7340435"/>
                              <a:gd name="connsiteY1078" fmla="*/ 3231161 h 4850679"/>
                              <a:gd name="connsiteX1079" fmla="*/ 5868926 w 7340435"/>
                              <a:gd name="connsiteY1079" fmla="*/ 3192040 h 4850679"/>
                              <a:gd name="connsiteX1080" fmla="*/ 5865334 w 7340435"/>
                              <a:gd name="connsiteY1080" fmla="*/ 3152119 h 4850679"/>
                              <a:gd name="connsiteX1081" fmla="*/ 5884495 w 7340435"/>
                              <a:gd name="connsiteY1081" fmla="*/ 3141740 h 4850679"/>
                              <a:gd name="connsiteX1082" fmla="*/ 5905254 w 7340435"/>
                              <a:gd name="connsiteY1082" fmla="*/ 3148526 h 4850679"/>
                              <a:gd name="connsiteX1083" fmla="*/ 5911242 w 7340435"/>
                              <a:gd name="connsiteY1083" fmla="*/ 3153316 h 4850679"/>
                              <a:gd name="connsiteX1084" fmla="*/ 5916033 w 7340435"/>
                              <a:gd name="connsiteY1084" fmla="*/ 3147328 h 4850679"/>
                              <a:gd name="connsiteX1085" fmla="*/ 5935244 w 7340435"/>
                              <a:gd name="connsiteY1085" fmla="*/ 3137299 h 4850679"/>
                              <a:gd name="connsiteX1086" fmla="*/ 534292 w 7340435"/>
                              <a:gd name="connsiteY1086" fmla="*/ 3136001 h 4850679"/>
                              <a:gd name="connsiteX1087" fmla="*/ 560790 w 7340435"/>
                              <a:gd name="connsiteY1087" fmla="*/ 3154914 h 4850679"/>
                              <a:gd name="connsiteX1088" fmla="*/ 555201 w 7340435"/>
                              <a:gd name="connsiteY1088" fmla="*/ 3158507 h 4850679"/>
                              <a:gd name="connsiteX1089" fmla="*/ 505700 w 7340435"/>
                              <a:gd name="connsiteY1089" fmla="*/ 3146929 h 4850679"/>
                              <a:gd name="connsiteX1090" fmla="*/ 494123 w 7340435"/>
                              <a:gd name="connsiteY1090" fmla="*/ 3196431 h 4850679"/>
                              <a:gd name="connsiteX1091" fmla="*/ 488534 w 7340435"/>
                              <a:gd name="connsiteY1091" fmla="*/ 3200024 h 4850679"/>
                              <a:gd name="connsiteX1092" fmla="*/ 502107 w 7340435"/>
                              <a:gd name="connsiteY1092" fmla="*/ 3141341 h 4850679"/>
                              <a:gd name="connsiteX1093" fmla="*/ 534292 w 7340435"/>
                              <a:gd name="connsiteY1093" fmla="*/ 3136001 h 4850679"/>
                              <a:gd name="connsiteX1094" fmla="*/ 7237232 w 7340435"/>
                              <a:gd name="connsiteY1094" fmla="*/ 3122827 h 4850679"/>
                              <a:gd name="connsiteX1095" fmla="*/ 7263729 w 7340435"/>
                              <a:gd name="connsiteY1095" fmla="*/ 3141740 h 4850679"/>
                              <a:gd name="connsiteX1096" fmla="*/ 7258140 w 7340435"/>
                              <a:gd name="connsiteY1096" fmla="*/ 3145333 h 4850679"/>
                              <a:gd name="connsiteX1097" fmla="*/ 7208639 w 7340435"/>
                              <a:gd name="connsiteY1097" fmla="*/ 3133755 h 4850679"/>
                              <a:gd name="connsiteX1098" fmla="*/ 7197061 w 7340435"/>
                              <a:gd name="connsiteY1098" fmla="*/ 3183257 h 4850679"/>
                              <a:gd name="connsiteX1099" fmla="*/ 7191473 w 7340435"/>
                              <a:gd name="connsiteY1099" fmla="*/ 3186850 h 4850679"/>
                              <a:gd name="connsiteX1100" fmla="*/ 7205046 w 7340435"/>
                              <a:gd name="connsiteY1100" fmla="*/ 3128167 h 4850679"/>
                              <a:gd name="connsiteX1101" fmla="*/ 7237232 w 7340435"/>
                              <a:gd name="connsiteY1101" fmla="*/ 3122827 h 4850679"/>
                              <a:gd name="connsiteX1102" fmla="*/ 5279311 w 7340435"/>
                              <a:gd name="connsiteY1102" fmla="*/ 3072279 h 4850679"/>
                              <a:gd name="connsiteX1103" fmla="*/ 5271727 w 7340435"/>
                              <a:gd name="connsiteY1103" fmla="*/ 3076271 h 4850679"/>
                              <a:gd name="connsiteX1104" fmla="*/ 5270529 w 7340435"/>
                              <a:gd name="connsiteY1104" fmla="*/ 3077469 h 4850679"/>
                              <a:gd name="connsiteX1105" fmla="*/ 5268932 w 7340435"/>
                              <a:gd name="connsiteY1105" fmla="*/ 3076671 h 4850679"/>
                              <a:gd name="connsiteX1106" fmla="*/ 5260948 w 7340435"/>
                              <a:gd name="connsiteY1106" fmla="*/ 3074674 h 4850679"/>
                              <a:gd name="connsiteX1107" fmla="*/ 5254959 w 7340435"/>
                              <a:gd name="connsiteY1107" fmla="*/ 3078667 h 4850679"/>
                              <a:gd name="connsiteX1108" fmla="*/ 5254560 w 7340435"/>
                              <a:gd name="connsiteY1108" fmla="*/ 3087449 h 4850679"/>
                              <a:gd name="connsiteX1109" fmla="*/ 5272924 w 7340435"/>
                              <a:gd name="connsiteY1109" fmla="*/ 3103417 h 4850679"/>
                              <a:gd name="connsiteX1110" fmla="*/ 5275319 w 7340435"/>
                              <a:gd name="connsiteY1110" fmla="*/ 3103018 h 4850679"/>
                              <a:gd name="connsiteX1111" fmla="*/ 5288892 w 7340435"/>
                              <a:gd name="connsiteY1111" fmla="*/ 3083457 h 4850679"/>
                              <a:gd name="connsiteX1112" fmla="*/ 5286098 w 7340435"/>
                              <a:gd name="connsiteY1112" fmla="*/ 3074674 h 4850679"/>
                              <a:gd name="connsiteX1113" fmla="*/ 5279311 w 7340435"/>
                              <a:gd name="connsiteY1113" fmla="*/ 3072279 h 4850679"/>
                              <a:gd name="connsiteX1114" fmla="*/ 5278513 w 7340435"/>
                              <a:gd name="connsiteY1114" fmla="*/ 3067888 h 4850679"/>
                              <a:gd name="connsiteX1115" fmla="*/ 5288892 w 7340435"/>
                              <a:gd name="connsiteY1115" fmla="*/ 3071481 h 4850679"/>
                              <a:gd name="connsiteX1116" fmla="*/ 5292884 w 7340435"/>
                              <a:gd name="connsiteY1116" fmla="*/ 3083457 h 4850679"/>
                              <a:gd name="connsiteX1117" fmla="*/ 5286098 w 7340435"/>
                              <a:gd name="connsiteY1117" fmla="*/ 3097429 h 4850679"/>
                              <a:gd name="connsiteX1118" fmla="*/ 5277315 w 7340435"/>
                              <a:gd name="connsiteY1118" fmla="*/ 3106212 h 4850679"/>
                              <a:gd name="connsiteX1119" fmla="*/ 5274122 w 7340435"/>
                              <a:gd name="connsiteY1119" fmla="*/ 3107808 h 4850679"/>
                              <a:gd name="connsiteX1120" fmla="*/ 5270529 w 7340435"/>
                              <a:gd name="connsiteY1120" fmla="*/ 3107409 h 4850679"/>
                              <a:gd name="connsiteX1121" fmla="*/ 5250169 w 7340435"/>
                              <a:gd name="connsiteY1121" fmla="*/ 3089445 h 4850679"/>
                              <a:gd name="connsiteX1122" fmla="*/ 5250967 w 7340435"/>
                              <a:gd name="connsiteY1122" fmla="*/ 3076671 h 4850679"/>
                              <a:gd name="connsiteX1123" fmla="*/ 5260150 w 7340435"/>
                              <a:gd name="connsiteY1123" fmla="*/ 3070283 h 4850679"/>
                              <a:gd name="connsiteX1124" fmla="*/ 5269731 w 7340435"/>
                              <a:gd name="connsiteY1124" fmla="*/ 3072279 h 4850679"/>
                              <a:gd name="connsiteX1125" fmla="*/ 5278513 w 7340435"/>
                              <a:gd name="connsiteY1125" fmla="*/ 3067888 h 4850679"/>
                              <a:gd name="connsiteX1126" fmla="*/ 789930 w 7340435"/>
                              <a:gd name="connsiteY1126" fmla="*/ 3061899 h 4850679"/>
                              <a:gd name="connsiteX1127" fmla="*/ 780750 w 7340435"/>
                              <a:gd name="connsiteY1127" fmla="*/ 3079465 h 4850679"/>
                              <a:gd name="connsiteX1128" fmla="*/ 798314 w 7340435"/>
                              <a:gd name="connsiteY1128" fmla="*/ 3088647 h 4850679"/>
                              <a:gd name="connsiteX1129" fmla="*/ 807496 w 7340435"/>
                              <a:gd name="connsiteY1129" fmla="*/ 3071082 h 4850679"/>
                              <a:gd name="connsiteX1130" fmla="*/ 789930 w 7340435"/>
                              <a:gd name="connsiteY1130" fmla="*/ 3061899 h 4850679"/>
                              <a:gd name="connsiteX1131" fmla="*/ 787537 w 7340435"/>
                              <a:gd name="connsiteY1131" fmla="*/ 3054315 h 4850679"/>
                              <a:gd name="connsiteX1132" fmla="*/ 815081 w 7340435"/>
                              <a:gd name="connsiteY1132" fmla="*/ 3068687 h 4850679"/>
                              <a:gd name="connsiteX1133" fmla="*/ 800709 w 7340435"/>
                              <a:gd name="connsiteY1133" fmla="*/ 3096232 h 4850679"/>
                              <a:gd name="connsiteX1134" fmla="*/ 773164 w 7340435"/>
                              <a:gd name="connsiteY1134" fmla="*/ 3081860 h 4850679"/>
                              <a:gd name="connsiteX1135" fmla="*/ 787537 w 7340435"/>
                              <a:gd name="connsiteY1135" fmla="*/ 3054315 h 4850679"/>
                              <a:gd name="connsiteX1136" fmla="*/ 783943 w 7340435"/>
                              <a:gd name="connsiteY1136" fmla="*/ 3041541 h 4850679"/>
                              <a:gd name="connsiteX1137" fmla="*/ 760389 w 7340435"/>
                              <a:gd name="connsiteY1137" fmla="*/ 3085853 h 4850679"/>
                              <a:gd name="connsiteX1138" fmla="*/ 804701 w 7340435"/>
                              <a:gd name="connsiteY1138" fmla="*/ 3109405 h 4850679"/>
                              <a:gd name="connsiteX1139" fmla="*/ 828254 w 7340435"/>
                              <a:gd name="connsiteY1139" fmla="*/ 3065094 h 4850679"/>
                              <a:gd name="connsiteX1140" fmla="*/ 783943 w 7340435"/>
                              <a:gd name="connsiteY1140" fmla="*/ 3041541 h 4850679"/>
                              <a:gd name="connsiteX1141" fmla="*/ 798620 w 7340435"/>
                              <a:gd name="connsiteY1141" fmla="*/ 3031817 h 4850679"/>
                              <a:gd name="connsiteX1142" fmla="*/ 835839 w 7340435"/>
                              <a:gd name="connsiteY1142" fmla="*/ 3062300 h 4850679"/>
                              <a:gd name="connsiteX1143" fmla="*/ 807097 w 7340435"/>
                              <a:gd name="connsiteY1143" fmla="*/ 3116591 h 4850679"/>
                              <a:gd name="connsiteX1144" fmla="*/ 752805 w 7340435"/>
                              <a:gd name="connsiteY1144" fmla="*/ 3087849 h 4850679"/>
                              <a:gd name="connsiteX1145" fmla="*/ 781546 w 7340435"/>
                              <a:gd name="connsiteY1145" fmla="*/ 3033557 h 4850679"/>
                              <a:gd name="connsiteX1146" fmla="*/ 798620 w 7340435"/>
                              <a:gd name="connsiteY1146" fmla="*/ 3031817 h 4850679"/>
                              <a:gd name="connsiteX1147" fmla="*/ 3038172 w 7340435"/>
                              <a:gd name="connsiteY1147" fmla="*/ 3006711 h 4850679"/>
                              <a:gd name="connsiteX1148" fmla="*/ 3023849 w 7340435"/>
                              <a:gd name="connsiteY1148" fmla="*/ 3014396 h 4850679"/>
                              <a:gd name="connsiteX1149" fmla="*/ 3016663 w 7340435"/>
                              <a:gd name="connsiteY1149" fmla="*/ 3023179 h 4850679"/>
                              <a:gd name="connsiteX1150" fmla="*/ 3011473 w 7340435"/>
                              <a:gd name="connsiteY1150" fmla="*/ 3023578 h 4850679"/>
                              <a:gd name="connsiteX1151" fmla="*/ 3002691 w 7340435"/>
                              <a:gd name="connsiteY1151" fmla="*/ 3016392 h 4850679"/>
                              <a:gd name="connsiteX1152" fmla="*/ 2987123 w 7340435"/>
                              <a:gd name="connsiteY1152" fmla="*/ 3011601 h 4850679"/>
                              <a:gd name="connsiteX1153" fmla="*/ 2973150 w 7340435"/>
                              <a:gd name="connsiteY1153" fmla="*/ 3019186 h 4850679"/>
                              <a:gd name="connsiteX1154" fmla="*/ 2975944 w 7340435"/>
                              <a:gd name="connsiteY1154" fmla="*/ 3049127 h 4850679"/>
                              <a:gd name="connsiteX1155" fmla="*/ 3019856 w 7340435"/>
                              <a:gd name="connsiteY1155" fmla="*/ 3085853 h 4850679"/>
                              <a:gd name="connsiteX1156" fmla="*/ 3056184 w 7340435"/>
                              <a:gd name="connsiteY1156" fmla="*/ 3041542 h 4850679"/>
                              <a:gd name="connsiteX1157" fmla="*/ 3053390 w 7340435"/>
                              <a:gd name="connsiteY1157" fmla="*/ 3011601 h 4850679"/>
                              <a:gd name="connsiteX1158" fmla="*/ 3038172 w 7340435"/>
                              <a:gd name="connsiteY1158" fmla="*/ 3006711 h 4850679"/>
                              <a:gd name="connsiteX1159" fmla="*/ 4311902 w 7340435"/>
                              <a:gd name="connsiteY1159" fmla="*/ 3002269 h 4850679"/>
                              <a:gd name="connsiteX1160" fmla="*/ 4338400 w 7340435"/>
                              <a:gd name="connsiteY1160" fmla="*/ 3021182 h 4850679"/>
                              <a:gd name="connsiteX1161" fmla="*/ 4332811 w 7340435"/>
                              <a:gd name="connsiteY1161" fmla="*/ 3024775 h 4850679"/>
                              <a:gd name="connsiteX1162" fmla="*/ 4283310 w 7340435"/>
                              <a:gd name="connsiteY1162" fmla="*/ 3013197 h 4850679"/>
                              <a:gd name="connsiteX1163" fmla="*/ 4271733 w 7340435"/>
                              <a:gd name="connsiteY1163" fmla="*/ 3062699 h 4850679"/>
                              <a:gd name="connsiteX1164" fmla="*/ 4266144 w 7340435"/>
                              <a:gd name="connsiteY1164" fmla="*/ 3066292 h 4850679"/>
                              <a:gd name="connsiteX1165" fmla="*/ 4279717 w 7340435"/>
                              <a:gd name="connsiteY1165" fmla="*/ 3007609 h 4850679"/>
                              <a:gd name="connsiteX1166" fmla="*/ 4311902 w 7340435"/>
                              <a:gd name="connsiteY1166" fmla="*/ 3002269 h 4850679"/>
                              <a:gd name="connsiteX1167" fmla="*/ 3037074 w 7340435"/>
                              <a:gd name="connsiteY1167" fmla="*/ 2999975 h 4850679"/>
                              <a:gd name="connsiteX1168" fmla="*/ 3057781 w 7340435"/>
                              <a:gd name="connsiteY1168" fmla="*/ 3006412 h 4850679"/>
                              <a:gd name="connsiteX1169" fmla="*/ 3061374 w 7340435"/>
                              <a:gd name="connsiteY1169" fmla="*/ 3046333 h 4850679"/>
                              <a:gd name="connsiteX1170" fmla="*/ 3022650 w 7340435"/>
                              <a:gd name="connsiteY1170" fmla="*/ 3093438 h 4850679"/>
                              <a:gd name="connsiteX1171" fmla="*/ 3017463 w 7340435"/>
                              <a:gd name="connsiteY1171" fmla="*/ 3093837 h 4850679"/>
                              <a:gd name="connsiteX1172" fmla="*/ 2970755 w 7340435"/>
                              <a:gd name="connsiteY1172" fmla="*/ 3054716 h 4850679"/>
                              <a:gd name="connsiteX1173" fmla="*/ 2967163 w 7340435"/>
                              <a:gd name="connsiteY1173" fmla="*/ 3014795 h 4850679"/>
                              <a:gd name="connsiteX1174" fmla="*/ 2986324 w 7340435"/>
                              <a:gd name="connsiteY1174" fmla="*/ 3004416 h 4850679"/>
                              <a:gd name="connsiteX1175" fmla="*/ 3007082 w 7340435"/>
                              <a:gd name="connsiteY1175" fmla="*/ 3011202 h 4850679"/>
                              <a:gd name="connsiteX1176" fmla="*/ 3013068 w 7340435"/>
                              <a:gd name="connsiteY1176" fmla="*/ 3015992 h 4850679"/>
                              <a:gd name="connsiteX1177" fmla="*/ 3017861 w 7340435"/>
                              <a:gd name="connsiteY1177" fmla="*/ 3010004 h 4850679"/>
                              <a:gd name="connsiteX1178" fmla="*/ 3037074 w 7340435"/>
                              <a:gd name="connsiteY1178" fmla="*/ 2999975 h 4850679"/>
                              <a:gd name="connsiteX1179" fmla="*/ 2381141 w 7340435"/>
                              <a:gd name="connsiteY1179" fmla="*/ 2934955 h 4850679"/>
                              <a:gd name="connsiteX1180" fmla="*/ 2373555 w 7340435"/>
                              <a:gd name="connsiteY1180" fmla="*/ 2938947 h 4850679"/>
                              <a:gd name="connsiteX1181" fmla="*/ 2372358 w 7340435"/>
                              <a:gd name="connsiteY1181" fmla="*/ 2940145 h 4850679"/>
                              <a:gd name="connsiteX1182" fmla="*/ 2370760 w 7340435"/>
                              <a:gd name="connsiteY1182" fmla="*/ 2939347 h 4850679"/>
                              <a:gd name="connsiteX1183" fmla="*/ 2362775 w 7340435"/>
                              <a:gd name="connsiteY1183" fmla="*/ 2937350 h 4850679"/>
                              <a:gd name="connsiteX1184" fmla="*/ 2356789 w 7340435"/>
                              <a:gd name="connsiteY1184" fmla="*/ 2941343 h 4850679"/>
                              <a:gd name="connsiteX1185" fmla="*/ 2356389 w 7340435"/>
                              <a:gd name="connsiteY1185" fmla="*/ 2950125 h 4850679"/>
                              <a:gd name="connsiteX1186" fmla="*/ 2374752 w 7340435"/>
                              <a:gd name="connsiteY1186" fmla="*/ 2966093 h 4850679"/>
                              <a:gd name="connsiteX1187" fmla="*/ 2377149 w 7340435"/>
                              <a:gd name="connsiteY1187" fmla="*/ 2965694 h 4850679"/>
                              <a:gd name="connsiteX1188" fmla="*/ 2390721 w 7340435"/>
                              <a:gd name="connsiteY1188" fmla="*/ 2946133 h 4850679"/>
                              <a:gd name="connsiteX1189" fmla="*/ 2387927 w 7340435"/>
                              <a:gd name="connsiteY1189" fmla="*/ 2937350 h 4850679"/>
                              <a:gd name="connsiteX1190" fmla="*/ 2381141 w 7340435"/>
                              <a:gd name="connsiteY1190" fmla="*/ 2934955 h 4850679"/>
                              <a:gd name="connsiteX1191" fmla="*/ 2380343 w 7340435"/>
                              <a:gd name="connsiteY1191" fmla="*/ 2930564 h 4850679"/>
                              <a:gd name="connsiteX1192" fmla="*/ 2390721 w 7340435"/>
                              <a:gd name="connsiteY1192" fmla="*/ 2934156 h 4850679"/>
                              <a:gd name="connsiteX1193" fmla="*/ 2394714 w 7340435"/>
                              <a:gd name="connsiteY1193" fmla="*/ 2946133 h 4850679"/>
                              <a:gd name="connsiteX1194" fmla="*/ 2387927 w 7340435"/>
                              <a:gd name="connsiteY1194" fmla="*/ 2960105 h 4850679"/>
                              <a:gd name="connsiteX1195" fmla="*/ 2379142 w 7340435"/>
                              <a:gd name="connsiteY1195" fmla="*/ 2968888 h 4850679"/>
                              <a:gd name="connsiteX1196" fmla="*/ 2375952 w 7340435"/>
                              <a:gd name="connsiteY1196" fmla="*/ 2970485 h 4850679"/>
                              <a:gd name="connsiteX1197" fmla="*/ 2372358 w 7340435"/>
                              <a:gd name="connsiteY1197" fmla="*/ 2970085 h 4850679"/>
                              <a:gd name="connsiteX1198" fmla="*/ 2351999 w 7340435"/>
                              <a:gd name="connsiteY1198" fmla="*/ 2952121 h 4850679"/>
                              <a:gd name="connsiteX1199" fmla="*/ 2352797 w 7340435"/>
                              <a:gd name="connsiteY1199" fmla="*/ 2939347 h 4850679"/>
                              <a:gd name="connsiteX1200" fmla="*/ 2361978 w 7340435"/>
                              <a:gd name="connsiteY1200" fmla="*/ 2932959 h 4850679"/>
                              <a:gd name="connsiteX1201" fmla="*/ 2371558 w 7340435"/>
                              <a:gd name="connsiteY1201" fmla="*/ 2934955 h 4850679"/>
                              <a:gd name="connsiteX1202" fmla="*/ 2380343 w 7340435"/>
                              <a:gd name="connsiteY1202" fmla="*/ 2930564 h 4850679"/>
                              <a:gd name="connsiteX1203" fmla="*/ 4567540 w 7340435"/>
                              <a:gd name="connsiteY1203" fmla="*/ 2928168 h 4850679"/>
                              <a:gd name="connsiteX1204" fmla="*/ 4558357 w 7340435"/>
                              <a:gd name="connsiteY1204" fmla="*/ 2945734 h 4850679"/>
                              <a:gd name="connsiteX1205" fmla="*/ 4575923 w 7340435"/>
                              <a:gd name="connsiteY1205" fmla="*/ 2954916 h 4850679"/>
                              <a:gd name="connsiteX1206" fmla="*/ 4585105 w 7340435"/>
                              <a:gd name="connsiteY1206" fmla="*/ 2937351 h 4850679"/>
                              <a:gd name="connsiteX1207" fmla="*/ 4567540 w 7340435"/>
                              <a:gd name="connsiteY1207" fmla="*/ 2928168 h 4850679"/>
                              <a:gd name="connsiteX1208" fmla="*/ 4565145 w 7340435"/>
                              <a:gd name="connsiteY1208" fmla="*/ 2920983 h 4850679"/>
                              <a:gd name="connsiteX1209" fmla="*/ 4592690 w 7340435"/>
                              <a:gd name="connsiteY1209" fmla="*/ 2935355 h 4850679"/>
                              <a:gd name="connsiteX1210" fmla="*/ 4578318 w 7340435"/>
                              <a:gd name="connsiteY1210" fmla="*/ 2962900 h 4850679"/>
                              <a:gd name="connsiteX1211" fmla="*/ 4550773 w 7340435"/>
                              <a:gd name="connsiteY1211" fmla="*/ 2948529 h 4850679"/>
                              <a:gd name="connsiteX1212" fmla="*/ 4565145 w 7340435"/>
                              <a:gd name="connsiteY1212" fmla="*/ 2920983 h 4850679"/>
                              <a:gd name="connsiteX1213" fmla="*/ 4561552 w 7340435"/>
                              <a:gd name="connsiteY1213" fmla="*/ 2907810 h 4850679"/>
                              <a:gd name="connsiteX1214" fmla="*/ 4537998 w 7340435"/>
                              <a:gd name="connsiteY1214" fmla="*/ 2952122 h 4850679"/>
                              <a:gd name="connsiteX1215" fmla="*/ 4582310 w 7340435"/>
                              <a:gd name="connsiteY1215" fmla="*/ 2975674 h 4850679"/>
                              <a:gd name="connsiteX1216" fmla="*/ 4605863 w 7340435"/>
                              <a:gd name="connsiteY1216" fmla="*/ 2931363 h 4850679"/>
                              <a:gd name="connsiteX1217" fmla="*/ 4561552 w 7340435"/>
                              <a:gd name="connsiteY1217" fmla="*/ 2907810 h 4850679"/>
                              <a:gd name="connsiteX1218" fmla="*/ 4576229 w 7340435"/>
                              <a:gd name="connsiteY1218" fmla="*/ 2898485 h 4850679"/>
                              <a:gd name="connsiteX1219" fmla="*/ 4613448 w 7340435"/>
                              <a:gd name="connsiteY1219" fmla="*/ 2928968 h 4850679"/>
                              <a:gd name="connsiteX1220" fmla="*/ 4584706 w 7340435"/>
                              <a:gd name="connsiteY1220" fmla="*/ 2983259 h 4850679"/>
                              <a:gd name="connsiteX1221" fmla="*/ 4530414 w 7340435"/>
                              <a:gd name="connsiteY1221" fmla="*/ 2954517 h 4850679"/>
                              <a:gd name="connsiteX1222" fmla="*/ 4559157 w 7340435"/>
                              <a:gd name="connsiteY1222" fmla="*/ 2900225 h 4850679"/>
                              <a:gd name="connsiteX1223" fmla="*/ 4576229 w 7340435"/>
                              <a:gd name="connsiteY1223" fmla="*/ 2898485 h 4850679"/>
                              <a:gd name="connsiteX1224" fmla="*/ 112439 w 7340435"/>
                              <a:gd name="connsiteY1224" fmla="*/ 2886153 h 4850679"/>
                              <a:gd name="connsiteX1225" fmla="*/ 98118 w 7340435"/>
                              <a:gd name="connsiteY1225" fmla="*/ 2893838 h 4850679"/>
                              <a:gd name="connsiteX1226" fmla="*/ 90932 w 7340435"/>
                              <a:gd name="connsiteY1226" fmla="*/ 2902621 h 4850679"/>
                              <a:gd name="connsiteX1227" fmla="*/ 85743 w 7340435"/>
                              <a:gd name="connsiteY1227" fmla="*/ 2903020 h 4850679"/>
                              <a:gd name="connsiteX1228" fmla="*/ 76960 w 7340435"/>
                              <a:gd name="connsiteY1228" fmla="*/ 2895834 h 4850679"/>
                              <a:gd name="connsiteX1229" fmla="*/ 61391 w 7340435"/>
                              <a:gd name="connsiteY1229" fmla="*/ 2891043 h 4850679"/>
                              <a:gd name="connsiteX1230" fmla="*/ 47419 w 7340435"/>
                              <a:gd name="connsiteY1230" fmla="*/ 2898628 h 4850679"/>
                              <a:gd name="connsiteX1231" fmla="*/ 50214 w 7340435"/>
                              <a:gd name="connsiteY1231" fmla="*/ 2928569 h 4850679"/>
                              <a:gd name="connsiteX1232" fmla="*/ 94126 w 7340435"/>
                              <a:gd name="connsiteY1232" fmla="*/ 2965295 h 4850679"/>
                              <a:gd name="connsiteX1233" fmla="*/ 130454 w 7340435"/>
                              <a:gd name="connsiteY1233" fmla="*/ 2920984 h 4850679"/>
                              <a:gd name="connsiteX1234" fmla="*/ 127659 w 7340435"/>
                              <a:gd name="connsiteY1234" fmla="*/ 2891043 h 4850679"/>
                              <a:gd name="connsiteX1235" fmla="*/ 112439 w 7340435"/>
                              <a:gd name="connsiteY1235" fmla="*/ 2886153 h 4850679"/>
                              <a:gd name="connsiteX1236" fmla="*/ 111741 w 7340435"/>
                              <a:gd name="connsiteY1236" fmla="*/ 2879417 h 4850679"/>
                              <a:gd name="connsiteX1237" fmla="*/ 132450 w 7340435"/>
                              <a:gd name="connsiteY1237" fmla="*/ 2885854 h 4850679"/>
                              <a:gd name="connsiteX1238" fmla="*/ 136043 w 7340435"/>
                              <a:gd name="connsiteY1238" fmla="*/ 2925775 h 4850679"/>
                              <a:gd name="connsiteX1239" fmla="*/ 97319 w 7340435"/>
                              <a:gd name="connsiteY1239" fmla="*/ 2972880 h 4850679"/>
                              <a:gd name="connsiteX1240" fmla="*/ 92130 w 7340435"/>
                              <a:gd name="connsiteY1240" fmla="*/ 2973279 h 4850679"/>
                              <a:gd name="connsiteX1241" fmla="*/ 45423 w 7340435"/>
                              <a:gd name="connsiteY1241" fmla="*/ 2934158 h 4850679"/>
                              <a:gd name="connsiteX1242" fmla="*/ 41831 w 7340435"/>
                              <a:gd name="connsiteY1242" fmla="*/ 2894237 h 4850679"/>
                              <a:gd name="connsiteX1243" fmla="*/ 60992 w 7340435"/>
                              <a:gd name="connsiteY1243" fmla="*/ 2883858 h 4850679"/>
                              <a:gd name="connsiteX1244" fmla="*/ 81751 w 7340435"/>
                              <a:gd name="connsiteY1244" fmla="*/ 2890644 h 4850679"/>
                              <a:gd name="connsiteX1245" fmla="*/ 87739 w 7340435"/>
                              <a:gd name="connsiteY1245" fmla="*/ 2895434 h 4850679"/>
                              <a:gd name="connsiteX1246" fmla="*/ 92529 w 7340435"/>
                              <a:gd name="connsiteY1246" fmla="*/ 2889446 h 4850679"/>
                              <a:gd name="connsiteX1247" fmla="*/ 111741 w 7340435"/>
                              <a:gd name="connsiteY1247" fmla="*/ 2879417 h 4850679"/>
                              <a:gd name="connsiteX1248" fmla="*/ 6815778 w 7340435"/>
                              <a:gd name="connsiteY1248" fmla="*/ 2872979 h 4850679"/>
                              <a:gd name="connsiteX1249" fmla="*/ 6801457 w 7340435"/>
                              <a:gd name="connsiteY1249" fmla="*/ 2880664 h 4850679"/>
                              <a:gd name="connsiteX1250" fmla="*/ 6794271 w 7340435"/>
                              <a:gd name="connsiteY1250" fmla="*/ 2889447 h 4850679"/>
                              <a:gd name="connsiteX1251" fmla="*/ 6789082 w 7340435"/>
                              <a:gd name="connsiteY1251" fmla="*/ 2889846 h 4850679"/>
                              <a:gd name="connsiteX1252" fmla="*/ 6780299 w 7340435"/>
                              <a:gd name="connsiteY1252" fmla="*/ 2882660 h 4850679"/>
                              <a:gd name="connsiteX1253" fmla="*/ 6764731 w 7340435"/>
                              <a:gd name="connsiteY1253" fmla="*/ 2877869 h 4850679"/>
                              <a:gd name="connsiteX1254" fmla="*/ 6750758 w 7340435"/>
                              <a:gd name="connsiteY1254" fmla="*/ 2885454 h 4850679"/>
                              <a:gd name="connsiteX1255" fmla="*/ 6753552 w 7340435"/>
                              <a:gd name="connsiteY1255" fmla="*/ 2915395 h 4850679"/>
                              <a:gd name="connsiteX1256" fmla="*/ 6797465 w 7340435"/>
                              <a:gd name="connsiteY1256" fmla="*/ 2952121 h 4850679"/>
                              <a:gd name="connsiteX1257" fmla="*/ 6833792 w 7340435"/>
                              <a:gd name="connsiteY1257" fmla="*/ 2907810 h 4850679"/>
                              <a:gd name="connsiteX1258" fmla="*/ 6830997 w 7340435"/>
                              <a:gd name="connsiteY1258" fmla="*/ 2877869 h 4850679"/>
                              <a:gd name="connsiteX1259" fmla="*/ 6815778 w 7340435"/>
                              <a:gd name="connsiteY1259" fmla="*/ 2872979 h 4850679"/>
                              <a:gd name="connsiteX1260" fmla="*/ 6814680 w 7340435"/>
                              <a:gd name="connsiteY1260" fmla="*/ 2866243 h 4850679"/>
                              <a:gd name="connsiteX1261" fmla="*/ 6835389 w 7340435"/>
                              <a:gd name="connsiteY1261" fmla="*/ 2872680 h 4850679"/>
                              <a:gd name="connsiteX1262" fmla="*/ 6838981 w 7340435"/>
                              <a:gd name="connsiteY1262" fmla="*/ 2912601 h 4850679"/>
                              <a:gd name="connsiteX1263" fmla="*/ 6800259 w 7340435"/>
                              <a:gd name="connsiteY1263" fmla="*/ 2959706 h 4850679"/>
                              <a:gd name="connsiteX1264" fmla="*/ 6795070 w 7340435"/>
                              <a:gd name="connsiteY1264" fmla="*/ 2960105 h 4850679"/>
                              <a:gd name="connsiteX1265" fmla="*/ 6748362 w 7340435"/>
                              <a:gd name="connsiteY1265" fmla="*/ 2920984 h 4850679"/>
                              <a:gd name="connsiteX1266" fmla="*/ 6744770 w 7340435"/>
                              <a:gd name="connsiteY1266" fmla="*/ 2881063 h 4850679"/>
                              <a:gd name="connsiteX1267" fmla="*/ 6763931 w 7340435"/>
                              <a:gd name="connsiteY1267" fmla="*/ 2870684 h 4850679"/>
                              <a:gd name="connsiteX1268" fmla="*/ 6784690 w 7340435"/>
                              <a:gd name="connsiteY1268" fmla="*/ 2877470 h 4850679"/>
                              <a:gd name="connsiteX1269" fmla="*/ 6790678 w 7340435"/>
                              <a:gd name="connsiteY1269" fmla="*/ 2882260 h 4850679"/>
                              <a:gd name="connsiteX1270" fmla="*/ 6795469 w 7340435"/>
                              <a:gd name="connsiteY1270" fmla="*/ 2876272 h 4850679"/>
                              <a:gd name="connsiteX1271" fmla="*/ 6814680 w 7340435"/>
                              <a:gd name="connsiteY1271" fmla="*/ 2866243 h 4850679"/>
                              <a:gd name="connsiteX1272" fmla="*/ 1413730 w 7340435"/>
                              <a:gd name="connsiteY1272" fmla="*/ 2864946 h 4850679"/>
                              <a:gd name="connsiteX1273" fmla="*/ 1440228 w 7340435"/>
                              <a:gd name="connsiteY1273" fmla="*/ 2883858 h 4850679"/>
                              <a:gd name="connsiteX1274" fmla="*/ 1434639 w 7340435"/>
                              <a:gd name="connsiteY1274" fmla="*/ 2887451 h 4850679"/>
                              <a:gd name="connsiteX1275" fmla="*/ 1385137 w 7340435"/>
                              <a:gd name="connsiteY1275" fmla="*/ 2875874 h 4850679"/>
                              <a:gd name="connsiteX1276" fmla="*/ 1373560 w 7340435"/>
                              <a:gd name="connsiteY1276" fmla="*/ 2925375 h 4850679"/>
                              <a:gd name="connsiteX1277" fmla="*/ 1367972 w 7340435"/>
                              <a:gd name="connsiteY1277" fmla="*/ 2928968 h 4850679"/>
                              <a:gd name="connsiteX1278" fmla="*/ 1381545 w 7340435"/>
                              <a:gd name="connsiteY1278" fmla="*/ 2870285 h 4850679"/>
                              <a:gd name="connsiteX1279" fmla="*/ 1413730 w 7340435"/>
                              <a:gd name="connsiteY1279" fmla="*/ 2864946 h 4850679"/>
                              <a:gd name="connsiteX1280" fmla="*/ 6158347 w 7340435"/>
                              <a:gd name="connsiteY1280" fmla="*/ 2801623 h 4850679"/>
                              <a:gd name="connsiteX1281" fmla="*/ 6150762 w 7340435"/>
                              <a:gd name="connsiteY1281" fmla="*/ 2805615 h 4850679"/>
                              <a:gd name="connsiteX1282" fmla="*/ 6149565 w 7340435"/>
                              <a:gd name="connsiteY1282" fmla="*/ 2806813 h 4850679"/>
                              <a:gd name="connsiteX1283" fmla="*/ 6147968 w 7340435"/>
                              <a:gd name="connsiteY1283" fmla="*/ 2806015 h 4850679"/>
                              <a:gd name="connsiteX1284" fmla="*/ 6139984 w 7340435"/>
                              <a:gd name="connsiteY1284" fmla="*/ 2804018 h 4850679"/>
                              <a:gd name="connsiteX1285" fmla="*/ 6133995 w 7340435"/>
                              <a:gd name="connsiteY1285" fmla="*/ 2808011 h 4850679"/>
                              <a:gd name="connsiteX1286" fmla="*/ 6133596 w 7340435"/>
                              <a:gd name="connsiteY1286" fmla="*/ 2816793 h 4850679"/>
                              <a:gd name="connsiteX1287" fmla="*/ 6151960 w 7340435"/>
                              <a:gd name="connsiteY1287" fmla="*/ 2832761 h 4850679"/>
                              <a:gd name="connsiteX1288" fmla="*/ 6154355 w 7340435"/>
                              <a:gd name="connsiteY1288" fmla="*/ 2832362 h 4850679"/>
                              <a:gd name="connsiteX1289" fmla="*/ 6167928 w 7340435"/>
                              <a:gd name="connsiteY1289" fmla="*/ 2812801 h 4850679"/>
                              <a:gd name="connsiteX1290" fmla="*/ 6165133 w 7340435"/>
                              <a:gd name="connsiteY1290" fmla="*/ 2804018 h 4850679"/>
                              <a:gd name="connsiteX1291" fmla="*/ 6158347 w 7340435"/>
                              <a:gd name="connsiteY1291" fmla="*/ 2801623 h 4850679"/>
                              <a:gd name="connsiteX1292" fmla="*/ 6157948 w 7340435"/>
                              <a:gd name="connsiteY1292" fmla="*/ 2797232 h 4850679"/>
                              <a:gd name="connsiteX1293" fmla="*/ 6168327 w 7340435"/>
                              <a:gd name="connsiteY1293" fmla="*/ 2800825 h 4850679"/>
                              <a:gd name="connsiteX1294" fmla="*/ 6172319 w 7340435"/>
                              <a:gd name="connsiteY1294" fmla="*/ 2812801 h 4850679"/>
                              <a:gd name="connsiteX1295" fmla="*/ 6165533 w 7340435"/>
                              <a:gd name="connsiteY1295" fmla="*/ 2826773 h 4850679"/>
                              <a:gd name="connsiteX1296" fmla="*/ 6156750 w 7340435"/>
                              <a:gd name="connsiteY1296" fmla="*/ 2835556 h 4850679"/>
                              <a:gd name="connsiteX1297" fmla="*/ 6153557 w 7340435"/>
                              <a:gd name="connsiteY1297" fmla="*/ 2837152 h 4850679"/>
                              <a:gd name="connsiteX1298" fmla="*/ 6149964 w 7340435"/>
                              <a:gd name="connsiteY1298" fmla="*/ 2836753 h 4850679"/>
                              <a:gd name="connsiteX1299" fmla="*/ 6129604 w 7340435"/>
                              <a:gd name="connsiteY1299" fmla="*/ 2818789 h 4850679"/>
                              <a:gd name="connsiteX1300" fmla="*/ 6130402 w 7340435"/>
                              <a:gd name="connsiteY1300" fmla="*/ 2806015 h 4850679"/>
                              <a:gd name="connsiteX1301" fmla="*/ 6139585 w 7340435"/>
                              <a:gd name="connsiteY1301" fmla="*/ 2799627 h 4850679"/>
                              <a:gd name="connsiteX1302" fmla="*/ 6149165 w 7340435"/>
                              <a:gd name="connsiteY1302" fmla="*/ 2801623 h 4850679"/>
                              <a:gd name="connsiteX1303" fmla="*/ 6157948 w 7340435"/>
                              <a:gd name="connsiteY1303" fmla="*/ 2797232 h 4850679"/>
                              <a:gd name="connsiteX1304" fmla="*/ 1669368 w 7340435"/>
                              <a:gd name="connsiteY1304" fmla="*/ 2790844 h 4850679"/>
                              <a:gd name="connsiteX1305" fmla="*/ 1660187 w 7340435"/>
                              <a:gd name="connsiteY1305" fmla="*/ 2808410 h 4850679"/>
                              <a:gd name="connsiteX1306" fmla="*/ 1677751 w 7340435"/>
                              <a:gd name="connsiteY1306" fmla="*/ 2817592 h 4850679"/>
                              <a:gd name="connsiteX1307" fmla="*/ 1686933 w 7340435"/>
                              <a:gd name="connsiteY1307" fmla="*/ 2800027 h 4850679"/>
                              <a:gd name="connsiteX1308" fmla="*/ 1669368 w 7340435"/>
                              <a:gd name="connsiteY1308" fmla="*/ 2790844 h 4850679"/>
                              <a:gd name="connsiteX1309" fmla="*/ 1666973 w 7340435"/>
                              <a:gd name="connsiteY1309" fmla="*/ 2783659 h 4850679"/>
                              <a:gd name="connsiteX1310" fmla="*/ 1694518 w 7340435"/>
                              <a:gd name="connsiteY1310" fmla="*/ 2798031 h 4850679"/>
                              <a:gd name="connsiteX1311" fmla="*/ 1680147 w 7340435"/>
                              <a:gd name="connsiteY1311" fmla="*/ 2825576 h 4850679"/>
                              <a:gd name="connsiteX1312" fmla="*/ 1652602 w 7340435"/>
                              <a:gd name="connsiteY1312" fmla="*/ 2811205 h 4850679"/>
                              <a:gd name="connsiteX1313" fmla="*/ 1666973 w 7340435"/>
                              <a:gd name="connsiteY1313" fmla="*/ 2783659 h 4850679"/>
                              <a:gd name="connsiteX1314" fmla="*/ 1663381 w 7340435"/>
                              <a:gd name="connsiteY1314" fmla="*/ 2770484 h 4850679"/>
                              <a:gd name="connsiteX1315" fmla="*/ 1639827 w 7340435"/>
                              <a:gd name="connsiteY1315" fmla="*/ 2814797 h 4850679"/>
                              <a:gd name="connsiteX1316" fmla="*/ 1684139 w 7340435"/>
                              <a:gd name="connsiteY1316" fmla="*/ 2838349 h 4850679"/>
                              <a:gd name="connsiteX1317" fmla="*/ 1707691 w 7340435"/>
                              <a:gd name="connsiteY1317" fmla="*/ 2794038 h 4850679"/>
                              <a:gd name="connsiteX1318" fmla="*/ 1663381 w 7340435"/>
                              <a:gd name="connsiteY1318" fmla="*/ 2770484 h 4850679"/>
                              <a:gd name="connsiteX1319" fmla="*/ 1678057 w 7340435"/>
                              <a:gd name="connsiteY1319" fmla="*/ 2761160 h 4850679"/>
                              <a:gd name="connsiteX1320" fmla="*/ 1715277 w 7340435"/>
                              <a:gd name="connsiteY1320" fmla="*/ 2791643 h 4850679"/>
                              <a:gd name="connsiteX1321" fmla="*/ 1686534 w 7340435"/>
                              <a:gd name="connsiteY1321" fmla="*/ 2845934 h 4850679"/>
                              <a:gd name="connsiteX1322" fmla="*/ 1632243 w 7340435"/>
                              <a:gd name="connsiteY1322" fmla="*/ 2817192 h 4850679"/>
                              <a:gd name="connsiteX1323" fmla="*/ 1660985 w 7340435"/>
                              <a:gd name="connsiteY1323" fmla="*/ 2762900 h 4850679"/>
                              <a:gd name="connsiteX1324" fmla="*/ 1678057 w 7340435"/>
                              <a:gd name="connsiteY1324" fmla="*/ 2761160 h 4850679"/>
                              <a:gd name="connsiteX1325" fmla="*/ 3917594 w 7340435"/>
                              <a:gd name="connsiteY1325" fmla="*/ 2735655 h 4850679"/>
                              <a:gd name="connsiteX1326" fmla="*/ 3903273 w 7340435"/>
                              <a:gd name="connsiteY1326" fmla="*/ 2743340 h 4850679"/>
                              <a:gd name="connsiteX1327" fmla="*/ 3896087 w 7340435"/>
                              <a:gd name="connsiteY1327" fmla="*/ 2752123 h 4850679"/>
                              <a:gd name="connsiteX1328" fmla="*/ 3890898 w 7340435"/>
                              <a:gd name="connsiteY1328" fmla="*/ 2752522 h 4850679"/>
                              <a:gd name="connsiteX1329" fmla="*/ 3882115 w 7340435"/>
                              <a:gd name="connsiteY1329" fmla="*/ 2745336 h 4850679"/>
                              <a:gd name="connsiteX1330" fmla="*/ 3866546 w 7340435"/>
                              <a:gd name="connsiteY1330" fmla="*/ 2740545 h 4850679"/>
                              <a:gd name="connsiteX1331" fmla="*/ 3852574 w 7340435"/>
                              <a:gd name="connsiteY1331" fmla="*/ 2748130 h 4850679"/>
                              <a:gd name="connsiteX1332" fmla="*/ 3855368 w 7340435"/>
                              <a:gd name="connsiteY1332" fmla="*/ 2778071 h 4850679"/>
                              <a:gd name="connsiteX1333" fmla="*/ 3899281 w 7340435"/>
                              <a:gd name="connsiteY1333" fmla="*/ 2814797 h 4850679"/>
                              <a:gd name="connsiteX1334" fmla="*/ 3935608 w 7340435"/>
                              <a:gd name="connsiteY1334" fmla="*/ 2770486 h 4850679"/>
                              <a:gd name="connsiteX1335" fmla="*/ 3932813 w 7340435"/>
                              <a:gd name="connsiteY1335" fmla="*/ 2740545 h 4850679"/>
                              <a:gd name="connsiteX1336" fmla="*/ 3917594 w 7340435"/>
                              <a:gd name="connsiteY1336" fmla="*/ 2735655 h 4850679"/>
                              <a:gd name="connsiteX1337" fmla="*/ 5191338 w 7340435"/>
                              <a:gd name="connsiteY1337" fmla="*/ 2731612 h 4850679"/>
                              <a:gd name="connsiteX1338" fmla="*/ 5217835 w 7340435"/>
                              <a:gd name="connsiteY1338" fmla="*/ 2750525 h 4850679"/>
                              <a:gd name="connsiteX1339" fmla="*/ 5212246 w 7340435"/>
                              <a:gd name="connsiteY1339" fmla="*/ 2754118 h 4850679"/>
                              <a:gd name="connsiteX1340" fmla="*/ 5162745 w 7340435"/>
                              <a:gd name="connsiteY1340" fmla="*/ 2742540 h 4850679"/>
                              <a:gd name="connsiteX1341" fmla="*/ 5151167 w 7340435"/>
                              <a:gd name="connsiteY1341" fmla="*/ 2792042 h 4850679"/>
                              <a:gd name="connsiteX1342" fmla="*/ 5145579 w 7340435"/>
                              <a:gd name="connsiteY1342" fmla="*/ 2795635 h 4850679"/>
                              <a:gd name="connsiteX1343" fmla="*/ 5159152 w 7340435"/>
                              <a:gd name="connsiteY1343" fmla="*/ 2736952 h 4850679"/>
                              <a:gd name="connsiteX1344" fmla="*/ 5191338 w 7340435"/>
                              <a:gd name="connsiteY1344" fmla="*/ 2731612 h 4850679"/>
                              <a:gd name="connsiteX1345" fmla="*/ 3916496 w 7340435"/>
                              <a:gd name="connsiteY1345" fmla="*/ 2728919 h 4850679"/>
                              <a:gd name="connsiteX1346" fmla="*/ 3937205 w 7340435"/>
                              <a:gd name="connsiteY1346" fmla="*/ 2735356 h 4850679"/>
                              <a:gd name="connsiteX1347" fmla="*/ 3940797 w 7340435"/>
                              <a:gd name="connsiteY1347" fmla="*/ 2775276 h 4850679"/>
                              <a:gd name="connsiteX1348" fmla="*/ 3902075 w 7340435"/>
                              <a:gd name="connsiteY1348" fmla="*/ 2822382 h 4850679"/>
                              <a:gd name="connsiteX1349" fmla="*/ 3896886 w 7340435"/>
                              <a:gd name="connsiteY1349" fmla="*/ 2822781 h 4850679"/>
                              <a:gd name="connsiteX1350" fmla="*/ 3850178 w 7340435"/>
                              <a:gd name="connsiteY1350" fmla="*/ 2783660 h 4850679"/>
                              <a:gd name="connsiteX1351" fmla="*/ 3846586 w 7340435"/>
                              <a:gd name="connsiteY1351" fmla="*/ 2743739 h 4850679"/>
                              <a:gd name="connsiteX1352" fmla="*/ 3865747 w 7340435"/>
                              <a:gd name="connsiteY1352" fmla="*/ 2733360 h 4850679"/>
                              <a:gd name="connsiteX1353" fmla="*/ 3886506 w 7340435"/>
                              <a:gd name="connsiteY1353" fmla="*/ 2740146 h 4850679"/>
                              <a:gd name="connsiteX1354" fmla="*/ 3892494 w 7340435"/>
                              <a:gd name="connsiteY1354" fmla="*/ 2744936 h 4850679"/>
                              <a:gd name="connsiteX1355" fmla="*/ 3897285 w 7340435"/>
                              <a:gd name="connsiteY1355" fmla="*/ 2738948 h 4850679"/>
                              <a:gd name="connsiteX1356" fmla="*/ 3916496 w 7340435"/>
                              <a:gd name="connsiteY1356" fmla="*/ 2728919 h 4850679"/>
                              <a:gd name="connsiteX1357" fmla="*/ 3260179 w 7340435"/>
                              <a:gd name="connsiteY1357" fmla="*/ 2664298 h 4850679"/>
                              <a:gd name="connsiteX1358" fmla="*/ 3252595 w 7340435"/>
                              <a:gd name="connsiteY1358" fmla="*/ 2668290 h 4850679"/>
                              <a:gd name="connsiteX1359" fmla="*/ 3251395 w 7340435"/>
                              <a:gd name="connsiteY1359" fmla="*/ 2669488 h 4850679"/>
                              <a:gd name="connsiteX1360" fmla="*/ 3249800 w 7340435"/>
                              <a:gd name="connsiteY1360" fmla="*/ 2668690 h 4850679"/>
                              <a:gd name="connsiteX1361" fmla="*/ 3241816 w 7340435"/>
                              <a:gd name="connsiteY1361" fmla="*/ 2666693 h 4850679"/>
                              <a:gd name="connsiteX1362" fmla="*/ 3235827 w 7340435"/>
                              <a:gd name="connsiteY1362" fmla="*/ 2670686 h 4850679"/>
                              <a:gd name="connsiteX1363" fmla="*/ 3235427 w 7340435"/>
                              <a:gd name="connsiteY1363" fmla="*/ 2679468 h 4850679"/>
                              <a:gd name="connsiteX1364" fmla="*/ 3253792 w 7340435"/>
                              <a:gd name="connsiteY1364" fmla="*/ 2695436 h 4850679"/>
                              <a:gd name="connsiteX1365" fmla="*/ 3256186 w 7340435"/>
                              <a:gd name="connsiteY1365" fmla="*/ 2695037 h 4850679"/>
                              <a:gd name="connsiteX1366" fmla="*/ 3269760 w 7340435"/>
                              <a:gd name="connsiteY1366" fmla="*/ 2675476 h 4850679"/>
                              <a:gd name="connsiteX1367" fmla="*/ 3266965 w 7340435"/>
                              <a:gd name="connsiteY1367" fmla="*/ 2666693 h 4850679"/>
                              <a:gd name="connsiteX1368" fmla="*/ 3260179 w 7340435"/>
                              <a:gd name="connsiteY1368" fmla="*/ 2664298 h 4850679"/>
                              <a:gd name="connsiteX1369" fmla="*/ 3259779 w 7340435"/>
                              <a:gd name="connsiteY1369" fmla="*/ 2659907 h 4850679"/>
                              <a:gd name="connsiteX1370" fmla="*/ 3270159 w 7340435"/>
                              <a:gd name="connsiteY1370" fmla="*/ 2663500 h 4850679"/>
                              <a:gd name="connsiteX1371" fmla="*/ 3274150 w 7340435"/>
                              <a:gd name="connsiteY1371" fmla="*/ 2675476 h 4850679"/>
                              <a:gd name="connsiteX1372" fmla="*/ 3267364 w 7340435"/>
                              <a:gd name="connsiteY1372" fmla="*/ 2689448 h 4850679"/>
                              <a:gd name="connsiteX1373" fmla="*/ 3258582 w 7340435"/>
                              <a:gd name="connsiteY1373" fmla="*/ 2698231 h 4850679"/>
                              <a:gd name="connsiteX1374" fmla="*/ 3255387 w 7340435"/>
                              <a:gd name="connsiteY1374" fmla="*/ 2699827 h 4850679"/>
                              <a:gd name="connsiteX1375" fmla="*/ 3251795 w 7340435"/>
                              <a:gd name="connsiteY1375" fmla="*/ 2699428 h 4850679"/>
                              <a:gd name="connsiteX1376" fmla="*/ 3231435 w 7340435"/>
                              <a:gd name="connsiteY1376" fmla="*/ 2681464 h 4850679"/>
                              <a:gd name="connsiteX1377" fmla="*/ 3232233 w 7340435"/>
                              <a:gd name="connsiteY1377" fmla="*/ 2668690 h 4850679"/>
                              <a:gd name="connsiteX1378" fmla="*/ 3241416 w 7340435"/>
                              <a:gd name="connsiteY1378" fmla="*/ 2662302 h 4850679"/>
                              <a:gd name="connsiteX1379" fmla="*/ 3250997 w 7340435"/>
                              <a:gd name="connsiteY1379" fmla="*/ 2664298 h 4850679"/>
                              <a:gd name="connsiteX1380" fmla="*/ 3259779 w 7340435"/>
                              <a:gd name="connsiteY1380" fmla="*/ 2659907 h 4850679"/>
                              <a:gd name="connsiteX1381" fmla="*/ 5446975 w 7340435"/>
                              <a:gd name="connsiteY1381" fmla="*/ 2657512 h 4850679"/>
                              <a:gd name="connsiteX1382" fmla="*/ 5437793 w 7340435"/>
                              <a:gd name="connsiteY1382" fmla="*/ 2675077 h 4850679"/>
                              <a:gd name="connsiteX1383" fmla="*/ 5455359 w 7340435"/>
                              <a:gd name="connsiteY1383" fmla="*/ 2684259 h 4850679"/>
                              <a:gd name="connsiteX1384" fmla="*/ 5464540 w 7340435"/>
                              <a:gd name="connsiteY1384" fmla="*/ 2666694 h 4850679"/>
                              <a:gd name="connsiteX1385" fmla="*/ 5446975 w 7340435"/>
                              <a:gd name="connsiteY1385" fmla="*/ 2657512 h 4850679"/>
                              <a:gd name="connsiteX1386" fmla="*/ 5444580 w 7340435"/>
                              <a:gd name="connsiteY1386" fmla="*/ 2649927 h 4850679"/>
                              <a:gd name="connsiteX1387" fmla="*/ 5472125 w 7340435"/>
                              <a:gd name="connsiteY1387" fmla="*/ 2664299 h 4850679"/>
                              <a:gd name="connsiteX1388" fmla="*/ 5457754 w 7340435"/>
                              <a:gd name="connsiteY1388" fmla="*/ 2691844 h 4850679"/>
                              <a:gd name="connsiteX1389" fmla="*/ 5430208 w 7340435"/>
                              <a:gd name="connsiteY1389" fmla="*/ 2677473 h 4850679"/>
                              <a:gd name="connsiteX1390" fmla="*/ 5444580 w 7340435"/>
                              <a:gd name="connsiteY1390" fmla="*/ 2649927 h 4850679"/>
                              <a:gd name="connsiteX1391" fmla="*/ 5440987 w 7340435"/>
                              <a:gd name="connsiteY1391" fmla="*/ 2637153 h 4850679"/>
                              <a:gd name="connsiteX1392" fmla="*/ 5417433 w 7340435"/>
                              <a:gd name="connsiteY1392" fmla="*/ 2681465 h 4850679"/>
                              <a:gd name="connsiteX1393" fmla="*/ 5461745 w 7340435"/>
                              <a:gd name="connsiteY1393" fmla="*/ 2705018 h 4850679"/>
                              <a:gd name="connsiteX1394" fmla="*/ 5485298 w 7340435"/>
                              <a:gd name="connsiteY1394" fmla="*/ 2660706 h 4850679"/>
                              <a:gd name="connsiteX1395" fmla="*/ 5440987 w 7340435"/>
                              <a:gd name="connsiteY1395" fmla="*/ 2637153 h 4850679"/>
                              <a:gd name="connsiteX1396" fmla="*/ 5455264 w 7340435"/>
                              <a:gd name="connsiteY1396" fmla="*/ 2627429 h 4850679"/>
                              <a:gd name="connsiteX1397" fmla="*/ 5492483 w 7340435"/>
                              <a:gd name="connsiteY1397" fmla="*/ 2657912 h 4850679"/>
                              <a:gd name="connsiteX1398" fmla="*/ 5463741 w 7340435"/>
                              <a:gd name="connsiteY1398" fmla="*/ 2712203 h 4850679"/>
                              <a:gd name="connsiteX1399" fmla="*/ 5409449 w 7340435"/>
                              <a:gd name="connsiteY1399" fmla="*/ 2683461 h 4850679"/>
                              <a:gd name="connsiteX1400" fmla="*/ 5438192 w 7340435"/>
                              <a:gd name="connsiteY1400" fmla="*/ 2629169 h 4850679"/>
                              <a:gd name="connsiteX1401" fmla="*/ 5455264 w 7340435"/>
                              <a:gd name="connsiteY1401" fmla="*/ 2627429 h 4850679"/>
                              <a:gd name="connsiteX1402" fmla="*/ 991876 w 7340435"/>
                              <a:gd name="connsiteY1402" fmla="*/ 2615496 h 4850679"/>
                              <a:gd name="connsiteX1403" fmla="*/ 977555 w 7340435"/>
                              <a:gd name="connsiteY1403" fmla="*/ 2623181 h 4850679"/>
                              <a:gd name="connsiteX1404" fmla="*/ 970368 w 7340435"/>
                              <a:gd name="connsiteY1404" fmla="*/ 2631964 h 4850679"/>
                              <a:gd name="connsiteX1405" fmla="*/ 965179 w 7340435"/>
                              <a:gd name="connsiteY1405" fmla="*/ 2632363 h 4850679"/>
                              <a:gd name="connsiteX1406" fmla="*/ 956397 w 7340435"/>
                              <a:gd name="connsiteY1406" fmla="*/ 2625177 h 4850679"/>
                              <a:gd name="connsiteX1407" fmla="*/ 940827 w 7340435"/>
                              <a:gd name="connsiteY1407" fmla="*/ 2620386 h 4850679"/>
                              <a:gd name="connsiteX1408" fmla="*/ 926855 w 7340435"/>
                              <a:gd name="connsiteY1408" fmla="*/ 2627971 h 4850679"/>
                              <a:gd name="connsiteX1409" fmla="*/ 929650 w 7340435"/>
                              <a:gd name="connsiteY1409" fmla="*/ 2657912 h 4850679"/>
                              <a:gd name="connsiteX1410" fmla="*/ 973563 w 7340435"/>
                              <a:gd name="connsiteY1410" fmla="*/ 2694638 h 4850679"/>
                              <a:gd name="connsiteX1411" fmla="*/ 1009890 w 7340435"/>
                              <a:gd name="connsiteY1411" fmla="*/ 2650327 h 4850679"/>
                              <a:gd name="connsiteX1412" fmla="*/ 1007095 w 7340435"/>
                              <a:gd name="connsiteY1412" fmla="*/ 2620386 h 4850679"/>
                              <a:gd name="connsiteX1413" fmla="*/ 991876 w 7340435"/>
                              <a:gd name="connsiteY1413" fmla="*/ 2615496 h 4850679"/>
                              <a:gd name="connsiteX1414" fmla="*/ 991178 w 7340435"/>
                              <a:gd name="connsiteY1414" fmla="*/ 2608760 h 4850679"/>
                              <a:gd name="connsiteX1415" fmla="*/ 1011886 w 7340435"/>
                              <a:gd name="connsiteY1415" fmla="*/ 2615197 h 4850679"/>
                              <a:gd name="connsiteX1416" fmla="*/ 1015479 w 7340435"/>
                              <a:gd name="connsiteY1416" fmla="*/ 2655118 h 4850679"/>
                              <a:gd name="connsiteX1417" fmla="*/ 976756 w 7340435"/>
                              <a:gd name="connsiteY1417" fmla="*/ 2702223 h 4850679"/>
                              <a:gd name="connsiteX1418" fmla="*/ 971566 w 7340435"/>
                              <a:gd name="connsiteY1418" fmla="*/ 2702622 h 4850679"/>
                              <a:gd name="connsiteX1419" fmla="*/ 924859 w 7340435"/>
                              <a:gd name="connsiteY1419" fmla="*/ 2663501 h 4850679"/>
                              <a:gd name="connsiteX1420" fmla="*/ 921267 w 7340435"/>
                              <a:gd name="connsiteY1420" fmla="*/ 2623580 h 4850679"/>
                              <a:gd name="connsiteX1421" fmla="*/ 940428 w 7340435"/>
                              <a:gd name="connsiteY1421" fmla="*/ 2613201 h 4850679"/>
                              <a:gd name="connsiteX1422" fmla="*/ 961188 w 7340435"/>
                              <a:gd name="connsiteY1422" fmla="*/ 2619987 h 4850679"/>
                              <a:gd name="connsiteX1423" fmla="*/ 967175 w 7340435"/>
                              <a:gd name="connsiteY1423" fmla="*/ 2624777 h 4850679"/>
                              <a:gd name="connsiteX1424" fmla="*/ 971965 w 7340435"/>
                              <a:gd name="connsiteY1424" fmla="*/ 2618789 h 4850679"/>
                              <a:gd name="connsiteX1425" fmla="*/ 991178 w 7340435"/>
                              <a:gd name="connsiteY1425" fmla="*/ 2608760 h 4850679"/>
                              <a:gd name="connsiteX1426" fmla="*/ 2293167 w 7340435"/>
                              <a:gd name="connsiteY1426" fmla="*/ 2594289 h 4850679"/>
                              <a:gd name="connsiteX1427" fmla="*/ 2319665 w 7340435"/>
                              <a:gd name="connsiteY1427" fmla="*/ 2613201 h 4850679"/>
                              <a:gd name="connsiteX1428" fmla="*/ 2314076 w 7340435"/>
                              <a:gd name="connsiteY1428" fmla="*/ 2616794 h 4850679"/>
                              <a:gd name="connsiteX1429" fmla="*/ 2264575 w 7340435"/>
                              <a:gd name="connsiteY1429" fmla="*/ 2605217 h 4850679"/>
                              <a:gd name="connsiteX1430" fmla="*/ 2252997 w 7340435"/>
                              <a:gd name="connsiteY1430" fmla="*/ 2654718 h 4850679"/>
                              <a:gd name="connsiteX1431" fmla="*/ 2247407 w 7340435"/>
                              <a:gd name="connsiteY1431" fmla="*/ 2658311 h 4850679"/>
                              <a:gd name="connsiteX1432" fmla="*/ 2260982 w 7340435"/>
                              <a:gd name="connsiteY1432" fmla="*/ 2599628 h 4850679"/>
                              <a:gd name="connsiteX1433" fmla="*/ 2293167 w 7340435"/>
                              <a:gd name="connsiteY1433" fmla="*/ 2594289 h 4850679"/>
                              <a:gd name="connsiteX1434" fmla="*/ 7037782 w 7340435"/>
                              <a:gd name="connsiteY1434" fmla="*/ 2530567 h 4850679"/>
                              <a:gd name="connsiteX1435" fmla="*/ 7030197 w 7340435"/>
                              <a:gd name="connsiteY1435" fmla="*/ 2534559 h 4850679"/>
                              <a:gd name="connsiteX1436" fmla="*/ 7029000 w 7340435"/>
                              <a:gd name="connsiteY1436" fmla="*/ 2535757 h 4850679"/>
                              <a:gd name="connsiteX1437" fmla="*/ 7027403 w 7340435"/>
                              <a:gd name="connsiteY1437" fmla="*/ 2534958 h 4850679"/>
                              <a:gd name="connsiteX1438" fmla="*/ 7019419 w 7340435"/>
                              <a:gd name="connsiteY1438" fmla="*/ 2532962 h 4850679"/>
                              <a:gd name="connsiteX1439" fmla="*/ 7013430 w 7340435"/>
                              <a:gd name="connsiteY1439" fmla="*/ 2536955 h 4850679"/>
                              <a:gd name="connsiteX1440" fmla="*/ 7013031 w 7340435"/>
                              <a:gd name="connsiteY1440" fmla="*/ 2545737 h 4850679"/>
                              <a:gd name="connsiteX1441" fmla="*/ 7031395 w 7340435"/>
                              <a:gd name="connsiteY1441" fmla="*/ 2561705 h 4850679"/>
                              <a:gd name="connsiteX1442" fmla="*/ 7033790 w 7340435"/>
                              <a:gd name="connsiteY1442" fmla="*/ 2561306 h 4850679"/>
                              <a:gd name="connsiteX1443" fmla="*/ 7047363 w 7340435"/>
                              <a:gd name="connsiteY1443" fmla="*/ 2541745 h 4850679"/>
                              <a:gd name="connsiteX1444" fmla="*/ 7044569 w 7340435"/>
                              <a:gd name="connsiteY1444" fmla="*/ 2532962 h 4850679"/>
                              <a:gd name="connsiteX1445" fmla="*/ 7037782 w 7340435"/>
                              <a:gd name="connsiteY1445" fmla="*/ 2530567 h 4850679"/>
                              <a:gd name="connsiteX1446" fmla="*/ 7037383 w 7340435"/>
                              <a:gd name="connsiteY1446" fmla="*/ 2526575 h 4850679"/>
                              <a:gd name="connsiteX1447" fmla="*/ 7047762 w 7340435"/>
                              <a:gd name="connsiteY1447" fmla="*/ 2530167 h 4850679"/>
                              <a:gd name="connsiteX1448" fmla="*/ 7051754 w 7340435"/>
                              <a:gd name="connsiteY1448" fmla="*/ 2542144 h 4850679"/>
                              <a:gd name="connsiteX1449" fmla="*/ 7044968 w 7340435"/>
                              <a:gd name="connsiteY1449" fmla="*/ 2556116 h 4850679"/>
                              <a:gd name="connsiteX1450" fmla="*/ 7036185 w 7340435"/>
                              <a:gd name="connsiteY1450" fmla="*/ 2564899 h 4850679"/>
                              <a:gd name="connsiteX1451" fmla="*/ 7032992 w 7340435"/>
                              <a:gd name="connsiteY1451" fmla="*/ 2566496 h 4850679"/>
                              <a:gd name="connsiteX1452" fmla="*/ 7029399 w 7340435"/>
                              <a:gd name="connsiteY1452" fmla="*/ 2566096 h 4850679"/>
                              <a:gd name="connsiteX1453" fmla="*/ 7009039 w 7340435"/>
                              <a:gd name="connsiteY1453" fmla="*/ 2548132 h 4850679"/>
                              <a:gd name="connsiteX1454" fmla="*/ 7009837 w 7340435"/>
                              <a:gd name="connsiteY1454" fmla="*/ 2535358 h 4850679"/>
                              <a:gd name="connsiteX1455" fmla="*/ 7019020 w 7340435"/>
                              <a:gd name="connsiteY1455" fmla="*/ 2528970 h 4850679"/>
                              <a:gd name="connsiteX1456" fmla="*/ 7028601 w 7340435"/>
                              <a:gd name="connsiteY1456" fmla="*/ 2530966 h 4850679"/>
                              <a:gd name="connsiteX1457" fmla="*/ 7037383 w 7340435"/>
                              <a:gd name="connsiteY1457" fmla="*/ 2526575 h 4850679"/>
                              <a:gd name="connsiteX1458" fmla="*/ 2548805 w 7340435"/>
                              <a:gd name="connsiteY1458" fmla="*/ 2520187 h 4850679"/>
                              <a:gd name="connsiteX1459" fmla="*/ 2539623 w 7340435"/>
                              <a:gd name="connsiteY1459" fmla="*/ 2537753 h 4850679"/>
                              <a:gd name="connsiteX1460" fmla="*/ 2557188 w 7340435"/>
                              <a:gd name="connsiteY1460" fmla="*/ 2546935 h 4850679"/>
                              <a:gd name="connsiteX1461" fmla="*/ 2566370 w 7340435"/>
                              <a:gd name="connsiteY1461" fmla="*/ 2529370 h 4850679"/>
                              <a:gd name="connsiteX1462" fmla="*/ 2548805 w 7340435"/>
                              <a:gd name="connsiteY1462" fmla="*/ 2520187 h 4850679"/>
                              <a:gd name="connsiteX1463" fmla="*/ 2546410 w 7340435"/>
                              <a:gd name="connsiteY1463" fmla="*/ 2512603 h 4850679"/>
                              <a:gd name="connsiteX1464" fmla="*/ 2573955 w 7340435"/>
                              <a:gd name="connsiteY1464" fmla="*/ 2526975 h 4850679"/>
                              <a:gd name="connsiteX1465" fmla="*/ 2559584 w 7340435"/>
                              <a:gd name="connsiteY1465" fmla="*/ 2554520 h 4850679"/>
                              <a:gd name="connsiteX1466" fmla="*/ 2532038 w 7340435"/>
                              <a:gd name="connsiteY1466" fmla="*/ 2540148 h 4850679"/>
                              <a:gd name="connsiteX1467" fmla="*/ 2546410 w 7340435"/>
                              <a:gd name="connsiteY1467" fmla="*/ 2512603 h 4850679"/>
                              <a:gd name="connsiteX1468" fmla="*/ 2542817 w 7340435"/>
                              <a:gd name="connsiteY1468" fmla="*/ 2499828 h 4850679"/>
                              <a:gd name="connsiteX1469" fmla="*/ 2519264 w 7340435"/>
                              <a:gd name="connsiteY1469" fmla="*/ 2544140 h 4850679"/>
                              <a:gd name="connsiteX1470" fmla="*/ 2563577 w 7340435"/>
                              <a:gd name="connsiteY1470" fmla="*/ 2567692 h 4850679"/>
                              <a:gd name="connsiteX1471" fmla="*/ 2587130 w 7340435"/>
                              <a:gd name="connsiteY1471" fmla="*/ 2523381 h 4850679"/>
                              <a:gd name="connsiteX1472" fmla="*/ 2542817 w 7340435"/>
                              <a:gd name="connsiteY1472" fmla="*/ 2499828 h 4850679"/>
                              <a:gd name="connsiteX1473" fmla="*/ 318882 w 7340435"/>
                              <a:gd name="connsiteY1473" fmla="*/ 2491445 h 4850679"/>
                              <a:gd name="connsiteX1474" fmla="*/ 311297 w 7340435"/>
                              <a:gd name="connsiteY1474" fmla="*/ 2495437 h 4850679"/>
                              <a:gd name="connsiteX1475" fmla="*/ 310100 w 7340435"/>
                              <a:gd name="connsiteY1475" fmla="*/ 2496635 h 4850679"/>
                              <a:gd name="connsiteX1476" fmla="*/ 308503 w 7340435"/>
                              <a:gd name="connsiteY1476" fmla="*/ 2495836 h 4850679"/>
                              <a:gd name="connsiteX1477" fmla="*/ 300519 w 7340435"/>
                              <a:gd name="connsiteY1477" fmla="*/ 2493840 h 4850679"/>
                              <a:gd name="connsiteX1478" fmla="*/ 294531 w 7340435"/>
                              <a:gd name="connsiteY1478" fmla="*/ 2497833 h 4850679"/>
                              <a:gd name="connsiteX1479" fmla="*/ 294132 w 7340435"/>
                              <a:gd name="connsiteY1479" fmla="*/ 2506615 h 4850679"/>
                              <a:gd name="connsiteX1480" fmla="*/ 312495 w 7340435"/>
                              <a:gd name="connsiteY1480" fmla="*/ 2522583 h 4850679"/>
                              <a:gd name="connsiteX1481" fmla="*/ 314890 w 7340435"/>
                              <a:gd name="connsiteY1481" fmla="*/ 2522184 h 4850679"/>
                              <a:gd name="connsiteX1482" fmla="*/ 328464 w 7340435"/>
                              <a:gd name="connsiteY1482" fmla="*/ 2502623 h 4850679"/>
                              <a:gd name="connsiteX1483" fmla="*/ 325669 w 7340435"/>
                              <a:gd name="connsiteY1483" fmla="*/ 2493840 h 4850679"/>
                              <a:gd name="connsiteX1484" fmla="*/ 318882 w 7340435"/>
                              <a:gd name="connsiteY1484" fmla="*/ 2491445 h 4850679"/>
                              <a:gd name="connsiteX1485" fmla="*/ 2557493 w 7340435"/>
                              <a:gd name="connsiteY1485" fmla="*/ 2490104 h 4850679"/>
                              <a:gd name="connsiteX1486" fmla="*/ 2594714 w 7340435"/>
                              <a:gd name="connsiteY1486" fmla="*/ 2520587 h 4850679"/>
                              <a:gd name="connsiteX1487" fmla="*/ 2565971 w 7340435"/>
                              <a:gd name="connsiteY1487" fmla="*/ 2574878 h 4850679"/>
                              <a:gd name="connsiteX1488" fmla="*/ 2511679 w 7340435"/>
                              <a:gd name="connsiteY1488" fmla="*/ 2546136 h 4850679"/>
                              <a:gd name="connsiteX1489" fmla="*/ 2540422 w 7340435"/>
                              <a:gd name="connsiteY1489" fmla="*/ 2491844 h 4850679"/>
                              <a:gd name="connsiteX1490" fmla="*/ 2557493 w 7340435"/>
                              <a:gd name="connsiteY1490" fmla="*/ 2490104 h 4850679"/>
                              <a:gd name="connsiteX1491" fmla="*/ 318085 w 7340435"/>
                              <a:gd name="connsiteY1491" fmla="*/ 2487453 h 4850679"/>
                              <a:gd name="connsiteX1492" fmla="*/ 328464 w 7340435"/>
                              <a:gd name="connsiteY1492" fmla="*/ 2491045 h 4850679"/>
                              <a:gd name="connsiteX1493" fmla="*/ 332456 w 7340435"/>
                              <a:gd name="connsiteY1493" fmla="*/ 2503022 h 4850679"/>
                              <a:gd name="connsiteX1494" fmla="*/ 325669 w 7340435"/>
                              <a:gd name="connsiteY1494" fmla="*/ 2516994 h 4850679"/>
                              <a:gd name="connsiteX1495" fmla="*/ 316886 w 7340435"/>
                              <a:gd name="connsiteY1495" fmla="*/ 2525777 h 4850679"/>
                              <a:gd name="connsiteX1496" fmla="*/ 313693 w 7340435"/>
                              <a:gd name="connsiteY1496" fmla="*/ 2527374 h 4850679"/>
                              <a:gd name="connsiteX1497" fmla="*/ 310100 w 7340435"/>
                              <a:gd name="connsiteY1497" fmla="*/ 2526974 h 4850679"/>
                              <a:gd name="connsiteX1498" fmla="*/ 289741 w 7340435"/>
                              <a:gd name="connsiteY1498" fmla="*/ 2509010 h 4850679"/>
                              <a:gd name="connsiteX1499" fmla="*/ 290539 w 7340435"/>
                              <a:gd name="connsiteY1499" fmla="*/ 2496236 h 4850679"/>
                              <a:gd name="connsiteX1500" fmla="*/ 299721 w 7340435"/>
                              <a:gd name="connsiteY1500" fmla="*/ 2489848 h 4850679"/>
                              <a:gd name="connsiteX1501" fmla="*/ 309301 w 7340435"/>
                              <a:gd name="connsiteY1501" fmla="*/ 2491844 h 4850679"/>
                              <a:gd name="connsiteX1502" fmla="*/ 318085 w 7340435"/>
                              <a:gd name="connsiteY1502" fmla="*/ 2487453 h 4850679"/>
                              <a:gd name="connsiteX1503" fmla="*/ 4769485 w 7340435"/>
                              <a:gd name="connsiteY1503" fmla="*/ 2481764 h 4850679"/>
                              <a:gd name="connsiteX1504" fmla="*/ 4755164 w 7340435"/>
                              <a:gd name="connsiteY1504" fmla="*/ 2489449 h 4850679"/>
                              <a:gd name="connsiteX1505" fmla="*/ 4747978 w 7340435"/>
                              <a:gd name="connsiteY1505" fmla="*/ 2498232 h 4850679"/>
                              <a:gd name="connsiteX1506" fmla="*/ 4742789 w 7340435"/>
                              <a:gd name="connsiteY1506" fmla="*/ 2498631 h 4850679"/>
                              <a:gd name="connsiteX1507" fmla="*/ 4734006 w 7340435"/>
                              <a:gd name="connsiteY1507" fmla="*/ 2491445 h 4850679"/>
                              <a:gd name="connsiteX1508" fmla="*/ 4718438 w 7340435"/>
                              <a:gd name="connsiteY1508" fmla="*/ 2486654 h 4850679"/>
                              <a:gd name="connsiteX1509" fmla="*/ 4704465 w 7340435"/>
                              <a:gd name="connsiteY1509" fmla="*/ 2494239 h 4850679"/>
                              <a:gd name="connsiteX1510" fmla="*/ 4707259 w 7340435"/>
                              <a:gd name="connsiteY1510" fmla="*/ 2524180 h 4850679"/>
                              <a:gd name="connsiteX1511" fmla="*/ 4751172 w 7340435"/>
                              <a:gd name="connsiteY1511" fmla="*/ 2560906 h 4850679"/>
                              <a:gd name="connsiteX1512" fmla="*/ 4787499 w 7340435"/>
                              <a:gd name="connsiteY1512" fmla="*/ 2516595 h 4850679"/>
                              <a:gd name="connsiteX1513" fmla="*/ 4784705 w 7340435"/>
                              <a:gd name="connsiteY1513" fmla="*/ 2486654 h 4850679"/>
                              <a:gd name="connsiteX1514" fmla="*/ 4769485 w 7340435"/>
                              <a:gd name="connsiteY1514" fmla="*/ 2481764 h 4850679"/>
                              <a:gd name="connsiteX1515" fmla="*/ 4768387 w 7340435"/>
                              <a:gd name="connsiteY1515" fmla="*/ 2475028 h 4850679"/>
                              <a:gd name="connsiteX1516" fmla="*/ 4789096 w 7340435"/>
                              <a:gd name="connsiteY1516" fmla="*/ 2481465 h 4850679"/>
                              <a:gd name="connsiteX1517" fmla="*/ 4792689 w 7340435"/>
                              <a:gd name="connsiteY1517" fmla="*/ 2521386 h 4850679"/>
                              <a:gd name="connsiteX1518" fmla="*/ 4753966 w 7340435"/>
                              <a:gd name="connsiteY1518" fmla="*/ 2568491 h 4850679"/>
                              <a:gd name="connsiteX1519" fmla="*/ 4748777 w 7340435"/>
                              <a:gd name="connsiteY1519" fmla="*/ 2568890 h 4850679"/>
                              <a:gd name="connsiteX1520" fmla="*/ 4702069 w 7340435"/>
                              <a:gd name="connsiteY1520" fmla="*/ 2529769 h 4850679"/>
                              <a:gd name="connsiteX1521" fmla="*/ 4698477 w 7340435"/>
                              <a:gd name="connsiteY1521" fmla="*/ 2489848 h 4850679"/>
                              <a:gd name="connsiteX1522" fmla="*/ 4717638 w 7340435"/>
                              <a:gd name="connsiteY1522" fmla="*/ 2479469 h 4850679"/>
                              <a:gd name="connsiteX1523" fmla="*/ 4738398 w 7340435"/>
                              <a:gd name="connsiteY1523" fmla="*/ 2486255 h 4850679"/>
                              <a:gd name="connsiteX1524" fmla="*/ 4744386 w 7340435"/>
                              <a:gd name="connsiteY1524" fmla="*/ 2491045 h 4850679"/>
                              <a:gd name="connsiteX1525" fmla="*/ 4749176 w 7340435"/>
                              <a:gd name="connsiteY1525" fmla="*/ 2485057 h 4850679"/>
                              <a:gd name="connsiteX1526" fmla="*/ 4768387 w 7340435"/>
                              <a:gd name="connsiteY1526" fmla="*/ 2475028 h 4850679"/>
                              <a:gd name="connsiteX1527" fmla="*/ 6070373 w 7340435"/>
                              <a:gd name="connsiteY1527" fmla="*/ 2460558 h 4850679"/>
                              <a:gd name="connsiteX1528" fmla="*/ 6096871 w 7340435"/>
                              <a:gd name="connsiteY1528" fmla="*/ 2479470 h 4850679"/>
                              <a:gd name="connsiteX1529" fmla="*/ 6091282 w 7340435"/>
                              <a:gd name="connsiteY1529" fmla="*/ 2483063 h 4850679"/>
                              <a:gd name="connsiteX1530" fmla="*/ 6041781 w 7340435"/>
                              <a:gd name="connsiteY1530" fmla="*/ 2471486 h 4850679"/>
                              <a:gd name="connsiteX1531" fmla="*/ 6030204 w 7340435"/>
                              <a:gd name="connsiteY1531" fmla="*/ 2520987 h 4850679"/>
                              <a:gd name="connsiteX1532" fmla="*/ 6024615 w 7340435"/>
                              <a:gd name="connsiteY1532" fmla="*/ 2524580 h 4850679"/>
                              <a:gd name="connsiteX1533" fmla="*/ 6038188 w 7340435"/>
                              <a:gd name="connsiteY1533" fmla="*/ 2465897 h 4850679"/>
                              <a:gd name="connsiteX1534" fmla="*/ 6070373 w 7340435"/>
                              <a:gd name="connsiteY1534" fmla="*/ 2460558 h 4850679"/>
                              <a:gd name="connsiteX1535" fmla="*/ 4112453 w 7340435"/>
                              <a:gd name="connsiteY1535" fmla="*/ 2410408 h 4850679"/>
                              <a:gd name="connsiteX1536" fmla="*/ 4104868 w 7340435"/>
                              <a:gd name="connsiteY1536" fmla="*/ 2414400 h 4850679"/>
                              <a:gd name="connsiteX1537" fmla="*/ 4103671 w 7340435"/>
                              <a:gd name="connsiteY1537" fmla="*/ 2415598 h 4850679"/>
                              <a:gd name="connsiteX1538" fmla="*/ 4102074 w 7340435"/>
                              <a:gd name="connsiteY1538" fmla="*/ 2414800 h 4850679"/>
                              <a:gd name="connsiteX1539" fmla="*/ 4094090 w 7340435"/>
                              <a:gd name="connsiteY1539" fmla="*/ 2412803 h 4850679"/>
                              <a:gd name="connsiteX1540" fmla="*/ 4088101 w 7340435"/>
                              <a:gd name="connsiteY1540" fmla="*/ 2416796 h 4850679"/>
                              <a:gd name="connsiteX1541" fmla="*/ 4087702 w 7340435"/>
                              <a:gd name="connsiteY1541" fmla="*/ 2425578 h 4850679"/>
                              <a:gd name="connsiteX1542" fmla="*/ 4106066 w 7340435"/>
                              <a:gd name="connsiteY1542" fmla="*/ 2441546 h 4850679"/>
                              <a:gd name="connsiteX1543" fmla="*/ 4108461 w 7340435"/>
                              <a:gd name="connsiteY1543" fmla="*/ 2441147 h 4850679"/>
                              <a:gd name="connsiteX1544" fmla="*/ 4122034 w 7340435"/>
                              <a:gd name="connsiteY1544" fmla="*/ 2421586 h 4850679"/>
                              <a:gd name="connsiteX1545" fmla="*/ 4119239 w 7340435"/>
                              <a:gd name="connsiteY1545" fmla="*/ 2412803 h 4850679"/>
                              <a:gd name="connsiteX1546" fmla="*/ 4112453 w 7340435"/>
                              <a:gd name="connsiteY1546" fmla="*/ 2410408 h 4850679"/>
                              <a:gd name="connsiteX1547" fmla="*/ 4112054 w 7340435"/>
                              <a:gd name="connsiteY1547" fmla="*/ 2406017 h 4850679"/>
                              <a:gd name="connsiteX1548" fmla="*/ 4122433 w 7340435"/>
                              <a:gd name="connsiteY1548" fmla="*/ 2409610 h 4850679"/>
                              <a:gd name="connsiteX1549" fmla="*/ 4126425 w 7340435"/>
                              <a:gd name="connsiteY1549" fmla="*/ 2421586 h 4850679"/>
                              <a:gd name="connsiteX1550" fmla="*/ 4119639 w 7340435"/>
                              <a:gd name="connsiteY1550" fmla="*/ 2435558 h 4850679"/>
                              <a:gd name="connsiteX1551" fmla="*/ 4110856 w 7340435"/>
                              <a:gd name="connsiteY1551" fmla="*/ 2444341 h 4850679"/>
                              <a:gd name="connsiteX1552" fmla="*/ 4107663 w 7340435"/>
                              <a:gd name="connsiteY1552" fmla="*/ 2445937 h 4850679"/>
                              <a:gd name="connsiteX1553" fmla="*/ 4104070 w 7340435"/>
                              <a:gd name="connsiteY1553" fmla="*/ 2445538 h 4850679"/>
                              <a:gd name="connsiteX1554" fmla="*/ 4083710 w 7340435"/>
                              <a:gd name="connsiteY1554" fmla="*/ 2427574 h 4850679"/>
                              <a:gd name="connsiteX1555" fmla="*/ 4084508 w 7340435"/>
                              <a:gd name="connsiteY1555" fmla="*/ 2414800 h 4850679"/>
                              <a:gd name="connsiteX1556" fmla="*/ 4093691 w 7340435"/>
                              <a:gd name="connsiteY1556" fmla="*/ 2408412 h 4850679"/>
                              <a:gd name="connsiteX1557" fmla="*/ 4103271 w 7340435"/>
                              <a:gd name="connsiteY1557" fmla="*/ 2410408 h 4850679"/>
                              <a:gd name="connsiteX1558" fmla="*/ 4112054 w 7340435"/>
                              <a:gd name="connsiteY1558" fmla="*/ 2406017 h 4850679"/>
                              <a:gd name="connsiteX1559" fmla="*/ 6326410 w 7340435"/>
                              <a:gd name="connsiteY1559" fmla="*/ 2386455 h 4850679"/>
                              <a:gd name="connsiteX1560" fmla="*/ 6317228 w 7340435"/>
                              <a:gd name="connsiteY1560" fmla="*/ 2404021 h 4850679"/>
                              <a:gd name="connsiteX1561" fmla="*/ 6334793 w 7340435"/>
                              <a:gd name="connsiteY1561" fmla="*/ 2413203 h 4850679"/>
                              <a:gd name="connsiteX1562" fmla="*/ 6343975 w 7340435"/>
                              <a:gd name="connsiteY1562" fmla="*/ 2395638 h 4850679"/>
                              <a:gd name="connsiteX1563" fmla="*/ 6326410 w 7340435"/>
                              <a:gd name="connsiteY1563" fmla="*/ 2386455 h 4850679"/>
                              <a:gd name="connsiteX1564" fmla="*/ 6324015 w 7340435"/>
                              <a:gd name="connsiteY1564" fmla="*/ 2379270 h 4850679"/>
                              <a:gd name="connsiteX1565" fmla="*/ 6351560 w 7340435"/>
                              <a:gd name="connsiteY1565" fmla="*/ 2393642 h 4850679"/>
                              <a:gd name="connsiteX1566" fmla="*/ 6337189 w 7340435"/>
                              <a:gd name="connsiteY1566" fmla="*/ 2421187 h 4850679"/>
                              <a:gd name="connsiteX1567" fmla="*/ 6309643 w 7340435"/>
                              <a:gd name="connsiteY1567" fmla="*/ 2406816 h 4850679"/>
                              <a:gd name="connsiteX1568" fmla="*/ 6324015 w 7340435"/>
                              <a:gd name="connsiteY1568" fmla="*/ 2379270 h 4850679"/>
                              <a:gd name="connsiteX1569" fmla="*/ 6320022 w 7340435"/>
                              <a:gd name="connsiteY1569" fmla="*/ 2366097 h 4850679"/>
                              <a:gd name="connsiteX1570" fmla="*/ 6296468 w 7340435"/>
                              <a:gd name="connsiteY1570" fmla="*/ 2410409 h 4850679"/>
                              <a:gd name="connsiteX1571" fmla="*/ 6340780 w 7340435"/>
                              <a:gd name="connsiteY1571" fmla="*/ 2433961 h 4850679"/>
                              <a:gd name="connsiteX1572" fmla="*/ 6364333 w 7340435"/>
                              <a:gd name="connsiteY1572" fmla="*/ 2389650 h 4850679"/>
                              <a:gd name="connsiteX1573" fmla="*/ 6320022 w 7340435"/>
                              <a:gd name="connsiteY1573" fmla="*/ 2366097 h 4850679"/>
                              <a:gd name="connsiteX1574" fmla="*/ 6334699 w 7340435"/>
                              <a:gd name="connsiteY1574" fmla="*/ 2356772 h 4850679"/>
                              <a:gd name="connsiteX1575" fmla="*/ 6371918 w 7340435"/>
                              <a:gd name="connsiteY1575" fmla="*/ 2387255 h 4850679"/>
                              <a:gd name="connsiteX1576" fmla="*/ 6343176 w 7340435"/>
                              <a:gd name="connsiteY1576" fmla="*/ 2441546 h 4850679"/>
                              <a:gd name="connsiteX1577" fmla="*/ 6288884 w 7340435"/>
                              <a:gd name="connsiteY1577" fmla="*/ 2412804 h 4850679"/>
                              <a:gd name="connsiteX1578" fmla="*/ 6317627 w 7340435"/>
                              <a:gd name="connsiteY1578" fmla="*/ 2358512 h 4850679"/>
                              <a:gd name="connsiteX1579" fmla="*/ 6334699 w 7340435"/>
                              <a:gd name="connsiteY1579" fmla="*/ 2356772 h 4850679"/>
                              <a:gd name="connsiteX1580" fmla="*/ 1871310 w 7340435"/>
                              <a:gd name="connsiteY1580" fmla="*/ 2344440 h 4850679"/>
                              <a:gd name="connsiteX1581" fmla="*/ 1856988 w 7340435"/>
                              <a:gd name="connsiteY1581" fmla="*/ 2352125 h 4850679"/>
                              <a:gd name="connsiteX1582" fmla="*/ 1849802 w 7340435"/>
                              <a:gd name="connsiteY1582" fmla="*/ 2360908 h 4850679"/>
                              <a:gd name="connsiteX1583" fmla="*/ 1844614 w 7340435"/>
                              <a:gd name="connsiteY1583" fmla="*/ 2361307 h 4850679"/>
                              <a:gd name="connsiteX1584" fmla="*/ 1835830 w 7340435"/>
                              <a:gd name="connsiteY1584" fmla="*/ 2354121 h 4850679"/>
                              <a:gd name="connsiteX1585" fmla="*/ 1820262 w 7340435"/>
                              <a:gd name="connsiteY1585" fmla="*/ 2349330 h 4850679"/>
                              <a:gd name="connsiteX1586" fmla="*/ 1806290 w 7340435"/>
                              <a:gd name="connsiteY1586" fmla="*/ 2356915 h 4850679"/>
                              <a:gd name="connsiteX1587" fmla="*/ 1809084 w 7340435"/>
                              <a:gd name="connsiteY1587" fmla="*/ 2386856 h 4850679"/>
                              <a:gd name="connsiteX1588" fmla="*/ 1852997 w 7340435"/>
                              <a:gd name="connsiteY1588" fmla="*/ 2423582 h 4850679"/>
                              <a:gd name="connsiteX1589" fmla="*/ 1889324 w 7340435"/>
                              <a:gd name="connsiteY1589" fmla="*/ 2379271 h 4850679"/>
                              <a:gd name="connsiteX1590" fmla="*/ 1886531 w 7340435"/>
                              <a:gd name="connsiteY1590" fmla="*/ 2349330 h 4850679"/>
                              <a:gd name="connsiteX1591" fmla="*/ 1871310 w 7340435"/>
                              <a:gd name="connsiteY1591" fmla="*/ 2344440 h 4850679"/>
                              <a:gd name="connsiteX1592" fmla="*/ 1870213 w 7340435"/>
                              <a:gd name="connsiteY1592" fmla="*/ 2337704 h 4850679"/>
                              <a:gd name="connsiteX1593" fmla="*/ 1890922 w 7340435"/>
                              <a:gd name="connsiteY1593" fmla="*/ 2344141 h 4850679"/>
                              <a:gd name="connsiteX1594" fmla="*/ 1894514 w 7340435"/>
                              <a:gd name="connsiteY1594" fmla="*/ 2384061 h 4850679"/>
                              <a:gd name="connsiteX1595" fmla="*/ 1855791 w 7340435"/>
                              <a:gd name="connsiteY1595" fmla="*/ 2431167 h 4850679"/>
                              <a:gd name="connsiteX1596" fmla="*/ 1850602 w 7340435"/>
                              <a:gd name="connsiteY1596" fmla="*/ 2431566 h 4850679"/>
                              <a:gd name="connsiteX1597" fmla="*/ 1803894 w 7340435"/>
                              <a:gd name="connsiteY1597" fmla="*/ 2392445 h 4850679"/>
                              <a:gd name="connsiteX1598" fmla="*/ 1800302 w 7340435"/>
                              <a:gd name="connsiteY1598" fmla="*/ 2352524 h 4850679"/>
                              <a:gd name="connsiteX1599" fmla="*/ 1819464 w 7340435"/>
                              <a:gd name="connsiteY1599" fmla="*/ 2342145 h 4850679"/>
                              <a:gd name="connsiteX1600" fmla="*/ 1840221 w 7340435"/>
                              <a:gd name="connsiteY1600" fmla="*/ 2348931 h 4850679"/>
                              <a:gd name="connsiteX1601" fmla="*/ 1846210 w 7340435"/>
                              <a:gd name="connsiteY1601" fmla="*/ 2353721 h 4850679"/>
                              <a:gd name="connsiteX1602" fmla="*/ 1851001 w 7340435"/>
                              <a:gd name="connsiteY1602" fmla="*/ 2347733 h 4850679"/>
                              <a:gd name="connsiteX1603" fmla="*/ 1870213 w 7340435"/>
                              <a:gd name="connsiteY1603" fmla="*/ 2337704 h 4850679"/>
                              <a:gd name="connsiteX1604" fmla="*/ 3172605 w 7340435"/>
                              <a:gd name="connsiteY1604" fmla="*/ 2323233 h 4850679"/>
                              <a:gd name="connsiteX1605" fmla="*/ 3199100 w 7340435"/>
                              <a:gd name="connsiteY1605" fmla="*/ 2342145 h 4850679"/>
                              <a:gd name="connsiteX1606" fmla="*/ 3193513 w 7340435"/>
                              <a:gd name="connsiteY1606" fmla="*/ 2345738 h 4850679"/>
                              <a:gd name="connsiteX1607" fmla="*/ 3144011 w 7340435"/>
                              <a:gd name="connsiteY1607" fmla="*/ 2334161 h 4850679"/>
                              <a:gd name="connsiteX1608" fmla="*/ 3132436 w 7340435"/>
                              <a:gd name="connsiteY1608" fmla="*/ 2383662 h 4850679"/>
                              <a:gd name="connsiteX1609" fmla="*/ 3126846 w 7340435"/>
                              <a:gd name="connsiteY1609" fmla="*/ 2387255 h 4850679"/>
                              <a:gd name="connsiteX1610" fmla="*/ 3140419 w 7340435"/>
                              <a:gd name="connsiteY1610" fmla="*/ 2328572 h 4850679"/>
                              <a:gd name="connsiteX1611" fmla="*/ 3172605 w 7340435"/>
                              <a:gd name="connsiteY1611" fmla="*/ 2323233 h 4850679"/>
                              <a:gd name="connsiteX1612" fmla="*/ 3428236 w 7340435"/>
                              <a:gd name="connsiteY1612" fmla="*/ 2249131 h 4850679"/>
                              <a:gd name="connsiteX1613" fmla="*/ 3419057 w 7340435"/>
                              <a:gd name="connsiteY1613" fmla="*/ 2266697 h 4850679"/>
                              <a:gd name="connsiteX1614" fmla="*/ 3436619 w 7340435"/>
                              <a:gd name="connsiteY1614" fmla="*/ 2275879 h 4850679"/>
                              <a:gd name="connsiteX1615" fmla="*/ 3445802 w 7340435"/>
                              <a:gd name="connsiteY1615" fmla="*/ 2258314 h 4850679"/>
                              <a:gd name="connsiteX1616" fmla="*/ 3428236 w 7340435"/>
                              <a:gd name="connsiteY1616" fmla="*/ 2249131 h 4850679"/>
                              <a:gd name="connsiteX1617" fmla="*/ 3425843 w 7340435"/>
                              <a:gd name="connsiteY1617" fmla="*/ 2241946 h 4850679"/>
                              <a:gd name="connsiteX1618" fmla="*/ 3453385 w 7340435"/>
                              <a:gd name="connsiteY1618" fmla="*/ 2256318 h 4850679"/>
                              <a:gd name="connsiteX1619" fmla="*/ 3439014 w 7340435"/>
                              <a:gd name="connsiteY1619" fmla="*/ 2283863 h 4850679"/>
                              <a:gd name="connsiteX1620" fmla="*/ 3411471 w 7340435"/>
                              <a:gd name="connsiteY1620" fmla="*/ 2269491 h 4850679"/>
                              <a:gd name="connsiteX1621" fmla="*/ 3425843 w 7340435"/>
                              <a:gd name="connsiteY1621" fmla="*/ 2241946 h 4850679"/>
                              <a:gd name="connsiteX1622" fmla="*/ 3421849 w 7340435"/>
                              <a:gd name="connsiteY1622" fmla="*/ 2229172 h 4850679"/>
                              <a:gd name="connsiteX1623" fmla="*/ 3398299 w 7340435"/>
                              <a:gd name="connsiteY1623" fmla="*/ 2273484 h 4850679"/>
                              <a:gd name="connsiteX1624" fmla="*/ 3442607 w 7340435"/>
                              <a:gd name="connsiteY1624" fmla="*/ 2297036 h 4850679"/>
                              <a:gd name="connsiteX1625" fmla="*/ 3466158 w 7340435"/>
                              <a:gd name="connsiteY1625" fmla="*/ 2252725 h 4850679"/>
                              <a:gd name="connsiteX1626" fmla="*/ 3421849 w 7340435"/>
                              <a:gd name="connsiteY1626" fmla="*/ 2229172 h 4850679"/>
                              <a:gd name="connsiteX1627" fmla="*/ 1198320 w 7340435"/>
                              <a:gd name="connsiteY1627" fmla="*/ 2220788 h 4850679"/>
                              <a:gd name="connsiteX1628" fmla="*/ 1190736 w 7340435"/>
                              <a:gd name="connsiteY1628" fmla="*/ 2224780 h 4850679"/>
                              <a:gd name="connsiteX1629" fmla="*/ 1189538 w 7340435"/>
                              <a:gd name="connsiteY1629" fmla="*/ 2225978 h 4850679"/>
                              <a:gd name="connsiteX1630" fmla="*/ 1187942 w 7340435"/>
                              <a:gd name="connsiteY1630" fmla="*/ 2225180 h 4850679"/>
                              <a:gd name="connsiteX1631" fmla="*/ 1179957 w 7340435"/>
                              <a:gd name="connsiteY1631" fmla="*/ 2223183 h 4850679"/>
                              <a:gd name="connsiteX1632" fmla="*/ 1173969 w 7340435"/>
                              <a:gd name="connsiteY1632" fmla="*/ 2227176 h 4850679"/>
                              <a:gd name="connsiteX1633" fmla="*/ 1173571 w 7340435"/>
                              <a:gd name="connsiteY1633" fmla="*/ 2235958 h 4850679"/>
                              <a:gd name="connsiteX1634" fmla="*/ 1191933 w 7340435"/>
                              <a:gd name="connsiteY1634" fmla="*/ 2251926 h 4850679"/>
                              <a:gd name="connsiteX1635" fmla="*/ 1194328 w 7340435"/>
                              <a:gd name="connsiteY1635" fmla="*/ 2251527 h 4850679"/>
                              <a:gd name="connsiteX1636" fmla="*/ 1207902 w 7340435"/>
                              <a:gd name="connsiteY1636" fmla="*/ 2231966 h 4850679"/>
                              <a:gd name="connsiteX1637" fmla="*/ 1205108 w 7340435"/>
                              <a:gd name="connsiteY1637" fmla="*/ 2223183 h 4850679"/>
                              <a:gd name="connsiteX1638" fmla="*/ 1198320 w 7340435"/>
                              <a:gd name="connsiteY1638" fmla="*/ 2220788 h 4850679"/>
                              <a:gd name="connsiteX1639" fmla="*/ 3436526 w 7340435"/>
                              <a:gd name="connsiteY1639" fmla="*/ 2219448 h 4850679"/>
                              <a:gd name="connsiteX1640" fmla="*/ 3473743 w 7340435"/>
                              <a:gd name="connsiteY1640" fmla="*/ 2249931 h 4850679"/>
                              <a:gd name="connsiteX1641" fmla="*/ 3445001 w 7340435"/>
                              <a:gd name="connsiteY1641" fmla="*/ 2304222 h 4850679"/>
                              <a:gd name="connsiteX1642" fmla="*/ 3390715 w 7340435"/>
                              <a:gd name="connsiteY1642" fmla="*/ 2275480 h 4850679"/>
                              <a:gd name="connsiteX1643" fmla="*/ 3419453 w 7340435"/>
                              <a:gd name="connsiteY1643" fmla="*/ 2221188 h 4850679"/>
                              <a:gd name="connsiteX1644" fmla="*/ 3436526 w 7340435"/>
                              <a:gd name="connsiteY1644" fmla="*/ 2219448 h 4850679"/>
                              <a:gd name="connsiteX1645" fmla="*/ 1197523 w 7340435"/>
                              <a:gd name="connsiteY1645" fmla="*/ 2216397 h 4850679"/>
                              <a:gd name="connsiteX1646" fmla="*/ 1207902 w 7340435"/>
                              <a:gd name="connsiteY1646" fmla="*/ 2219990 h 4850679"/>
                              <a:gd name="connsiteX1647" fmla="*/ 1211894 w 7340435"/>
                              <a:gd name="connsiteY1647" fmla="*/ 2231966 h 4850679"/>
                              <a:gd name="connsiteX1648" fmla="*/ 1205108 w 7340435"/>
                              <a:gd name="connsiteY1648" fmla="*/ 2245938 h 4850679"/>
                              <a:gd name="connsiteX1649" fmla="*/ 1196325 w 7340435"/>
                              <a:gd name="connsiteY1649" fmla="*/ 2254721 h 4850679"/>
                              <a:gd name="connsiteX1650" fmla="*/ 1193131 w 7340435"/>
                              <a:gd name="connsiteY1650" fmla="*/ 2256317 h 4850679"/>
                              <a:gd name="connsiteX1651" fmla="*/ 1189538 w 7340435"/>
                              <a:gd name="connsiteY1651" fmla="*/ 2255918 h 4850679"/>
                              <a:gd name="connsiteX1652" fmla="*/ 1169179 w 7340435"/>
                              <a:gd name="connsiteY1652" fmla="*/ 2237954 h 4850679"/>
                              <a:gd name="connsiteX1653" fmla="*/ 1169977 w 7340435"/>
                              <a:gd name="connsiteY1653" fmla="*/ 2225180 h 4850679"/>
                              <a:gd name="connsiteX1654" fmla="*/ 1179159 w 7340435"/>
                              <a:gd name="connsiteY1654" fmla="*/ 2218792 h 4850679"/>
                              <a:gd name="connsiteX1655" fmla="*/ 1188740 w 7340435"/>
                              <a:gd name="connsiteY1655" fmla="*/ 2220788 h 4850679"/>
                              <a:gd name="connsiteX1656" fmla="*/ 1197523 w 7340435"/>
                              <a:gd name="connsiteY1656" fmla="*/ 2216397 h 4850679"/>
                              <a:gd name="connsiteX1657" fmla="*/ 5648919 w 7340435"/>
                              <a:gd name="connsiteY1657" fmla="*/ 2211108 h 4850679"/>
                              <a:gd name="connsiteX1658" fmla="*/ 5634598 w 7340435"/>
                              <a:gd name="connsiteY1658" fmla="*/ 2218793 h 4850679"/>
                              <a:gd name="connsiteX1659" fmla="*/ 5627412 w 7340435"/>
                              <a:gd name="connsiteY1659" fmla="*/ 2227576 h 4850679"/>
                              <a:gd name="connsiteX1660" fmla="*/ 5622223 w 7340435"/>
                              <a:gd name="connsiteY1660" fmla="*/ 2227975 h 4850679"/>
                              <a:gd name="connsiteX1661" fmla="*/ 5613440 w 7340435"/>
                              <a:gd name="connsiteY1661" fmla="*/ 2220789 h 4850679"/>
                              <a:gd name="connsiteX1662" fmla="*/ 5597872 w 7340435"/>
                              <a:gd name="connsiteY1662" fmla="*/ 2215998 h 4850679"/>
                              <a:gd name="connsiteX1663" fmla="*/ 5583899 w 7340435"/>
                              <a:gd name="connsiteY1663" fmla="*/ 2223583 h 4850679"/>
                              <a:gd name="connsiteX1664" fmla="*/ 5586693 w 7340435"/>
                              <a:gd name="connsiteY1664" fmla="*/ 2253524 h 4850679"/>
                              <a:gd name="connsiteX1665" fmla="*/ 5630606 w 7340435"/>
                              <a:gd name="connsiteY1665" fmla="*/ 2290250 h 4850679"/>
                              <a:gd name="connsiteX1666" fmla="*/ 5666933 w 7340435"/>
                              <a:gd name="connsiteY1666" fmla="*/ 2245939 h 4850679"/>
                              <a:gd name="connsiteX1667" fmla="*/ 5664138 w 7340435"/>
                              <a:gd name="connsiteY1667" fmla="*/ 2215998 h 4850679"/>
                              <a:gd name="connsiteX1668" fmla="*/ 5648919 w 7340435"/>
                              <a:gd name="connsiteY1668" fmla="*/ 2211108 h 4850679"/>
                              <a:gd name="connsiteX1669" fmla="*/ 5647821 w 7340435"/>
                              <a:gd name="connsiteY1669" fmla="*/ 2204372 h 4850679"/>
                              <a:gd name="connsiteX1670" fmla="*/ 5668530 w 7340435"/>
                              <a:gd name="connsiteY1670" fmla="*/ 2210809 h 4850679"/>
                              <a:gd name="connsiteX1671" fmla="*/ 5672122 w 7340435"/>
                              <a:gd name="connsiteY1671" fmla="*/ 2250729 h 4850679"/>
                              <a:gd name="connsiteX1672" fmla="*/ 5633400 w 7340435"/>
                              <a:gd name="connsiteY1672" fmla="*/ 2297835 h 4850679"/>
                              <a:gd name="connsiteX1673" fmla="*/ 5628211 w 7340435"/>
                              <a:gd name="connsiteY1673" fmla="*/ 2298234 h 4850679"/>
                              <a:gd name="connsiteX1674" fmla="*/ 5581503 w 7340435"/>
                              <a:gd name="connsiteY1674" fmla="*/ 2259113 h 4850679"/>
                              <a:gd name="connsiteX1675" fmla="*/ 5577911 w 7340435"/>
                              <a:gd name="connsiteY1675" fmla="*/ 2219192 h 4850679"/>
                              <a:gd name="connsiteX1676" fmla="*/ 5597072 w 7340435"/>
                              <a:gd name="connsiteY1676" fmla="*/ 2208813 h 4850679"/>
                              <a:gd name="connsiteX1677" fmla="*/ 5617831 w 7340435"/>
                              <a:gd name="connsiteY1677" fmla="*/ 2215599 h 4850679"/>
                              <a:gd name="connsiteX1678" fmla="*/ 5623819 w 7340435"/>
                              <a:gd name="connsiteY1678" fmla="*/ 2220389 h 4850679"/>
                              <a:gd name="connsiteX1679" fmla="*/ 5628610 w 7340435"/>
                              <a:gd name="connsiteY1679" fmla="*/ 2214401 h 4850679"/>
                              <a:gd name="connsiteX1680" fmla="*/ 5647821 w 7340435"/>
                              <a:gd name="connsiteY1680" fmla="*/ 2204372 h 4850679"/>
                              <a:gd name="connsiteX1681" fmla="*/ 6949809 w 7340435"/>
                              <a:gd name="connsiteY1681" fmla="*/ 2189900 h 4850679"/>
                              <a:gd name="connsiteX1682" fmla="*/ 6976306 w 7340435"/>
                              <a:gd name="connsiteY1682" fmla="*/ 2208813 h 4850679"/>
                              <a:gd name="connsiteX1683" fmla="*/ 6970717 w 7340435"/>
                              <a:gd name="connsiteY1683" fmla="*/ 2212406 h 4850679"/>
                              <a:gd name="connsiteX1684" fmla="*/ 6921216 w 7340435"/>
                              <a:gd name="connsiteY1684" fmla="*/ 2200828 h 4850679"/>
                              <a:gd name="connsiteX1685" fmla="*/ 6909638 w 7340435"/>
                              <a:gd name="connsiteY1685" fmla="*/ 2250330 h 4850679"/>
                              <a:gd name="connsiteX1686" fmla="*/ 6904050 w 7340435"/>
                              <a:gd name="connsiteY1686" fmla="*/ 2253923 h 4850679"/>
                              <a:gd name="connsiteX1687" fmla="*/ 6917623 w 7340435"/>
                              <a:gd name="connsiteY1687" fmla="*/ 2195240 h 4850679"/>
                              <a:gd name="connsiteX1688" fmla="*/ 6949809 w 7340435"/>
                              <a:gd name="connsiteY1688" fmla="*/ 2189900 h 4850679"/>
                              <a:gd name="connsiteX1689" fmla="*/ 230910 w 7340435"/>
                              <a:gd name="connsiteY1689" fmla="*/ 2150778 h 4850679"/>
                              <a:gd name="connsiteX1690" fmla="*/ 257407 w 7340435"/>
                              <a:gd name="connsiteY1690" fmla="*/ 2169691 h 4850679"/>
                              <a:gd name="connsiteX1691" fmla="*/ 251818 w 7340435"/>
                              <a:gd name="connsiteY1691" fmla="*/ 2173284 h 4850679"/>
                              <a:gd name="connsiteX1692" fmla="*/ 202316 w 7340435"/>
                              <a:gd name="connsiteY1692" fmla="*/ 2161706 h 4850679"/>
                              <a:gd name="connsiteX1693" fmla="*/ 190739 w 7340435"/>
                              <a:gd name="connsiteY1693" fmla="*/ 2211208 h 4850679"/>
                              <a:gd name="connsiteX1694" fmla="*/ 185151 w 7340435"/>
                              <a:gd name="connsiteY1694" fmla="*/ 2214801 h 4850679"/>
                              <a:gd name="connsiteX1695" fmla="*/ 198723 w 7340435"/>
                              <a:gd name="connsiteY1695" fmla="*/ 2156118 h 4850679"/>
                              <a:gd name="connsiteX1696" fmla="*/ 230910 w 7340435"/>
                              <a:gd name="connsiteY1696" fmla="*/ 2150778 h 4850679"/>
                              <a:gd name="connsiteX1697" fmla="*/ 4991888 w 7340435"/>
                              <a:gd name="connsiteY1697" fmla="*/ 2139352 h 4850679"/>
                              <a:gd name="connsiteX1698" fmla="*/ 4984303 w 7340435"/>
                              <a:gd name="connsiteY1698" fmla="*/ 2143344 h 4850679"/>
                              <a:gd name="connsiteX1699" fmla="*/ 4983106 w 7340435"/>
                              <a:gd name="connsiteY1699" fmla="*/ 2144542 h 4850679"/>
                              <a:gd name="connsiteX1700" fmla="*/ 4981509 w 7340435"/>
                              <a:gd name="connsiteY1700" fmla="*/ 2143743 h 4850679"/>
                              <a:gd name="connsiteX1701" fmla="*/ 4973525 w 7340435"/>
                              <a:gd name="connsiteY1701" fmla="*/ 2141747 h 4850679"/>
                              <a:gd name="connsiteX1702" fmla="*/ 4967536 w 7340435"/>
                              <a:gd name="connsiteY1702" fmla="*/ 2145740 h 4850679"/>
                              <a:gd name="connsiteX1703" fmla="*/ 4967137 w 7340435"/>
                              <a:gd name="connsiteY1703" fmla="*/ 2154522 h 4850679"/>
                              <a:gd name="connsiteX1704" fmla="*/ 4985501 w 7340435"/>
                              <a:gd name="connsiteY1704" fmla="*/ 2170490 h 4850679"/>
                              <a:gd name="connsiteX1705" fmla="*/ 4987896 w 7340435"/>
                              <a:gd name="connsiteY1705" fmla="*/ 2170091 h 4850679"/>
                              <a:gd name="connsiteX1706" fmla="*/ 5001469 w 7340435"/>
                              <a:gd name="connsiteY1706" fmla="*/ 2150530 h 4850679"/>
                              <a:gd name="connsiteX1707" fmla="*/ 4998675 w 7340435"/>
                              <a:gd name="connsiteY1707" fmla="*/ 2141747 h 4850679"/>
                              <a:gd name="connsiteX1708" fmla="*/ 4991888 w 7340435"/>
                              <a:gd name="connsiteY1708" fmla="*/ 2139352 h 4850679"/>
                              <a:gd name="connsiteX1709" fmla="*/ 4991489 w 7340435"/>
                              <a:gd name="connsiteY1709" fmla="*/ 2135360 h 4850679"/>
                              <a:gd name="connsiteX1710" fmla="*/ 5001868 w 7340435"/>
                              <a:gd name="connsiteY1710" fmla="*/ 2138952 h 4850679"/>
                              <a:gd name="connsiteX1711" fmla="*/ 5005860 w 7340435"/>
                              <a:gd name="connsiteY1711" fmla="*/ 2150929 h 4850679"/>
                              <a:gd name="connsiteX1712" fmla="*/ 4999074 w 7340435"/>
                              <a:gd name="connsiteY1712" fmla="*/ 2164901 h 4850679"/>
                              <a:gd name="connsiteX1713" fmla="*/ 4990291 w 7340435"/>
                              <a:gd name="connsiteY1713" fmla="*/ 2173684 h 4850679"/>
                              <a:gd name="connsiteX1714" fmla="*/ 4987098 w 7340435"/>
                              <a:gd name="connsiteY1714" fmla="*/ 2175281 h 4850679"/>
                              <a:gd name="connsiteX1715" fmla="*/ 4983505 w 7340435"/>
                              <a:gd name="connsiteY1715" fmla="*/ 2174881 h 4850679"/>
                              <a:gd name="connsiteX1716" fmla="*/ 4963145 w 7340435"/>
                              <a:gd name="connsiteY1716" fmla="*/ 2156917 h 4850679"/>
                              <a:gd name="connsiteX1717" fmla="*/ 4963943 w 7340435"/>
                              <a:gd name="connsiteY1717" fmla="*/ 2144143 h 4850679"/>
                              <a:gd name="connsiteX1718" fmla="*/ 4973126 w 7340435"/>
                              <a:gd name="connsiteY1718" fmla="*/ 2137755 h 4850679"/>
                              <a:gd name="connsiteX1719" fmla="*/ 4982707 w 7340435"/>
                              <a:gd name="connsiteY1719" fmla="*/ 2139751 h 4850679"/>
                              <a:gd name="connsiteX1720" fmla="*/ 4991489 w 7340435"/>
                              <a:gd name="connsiteY1720" fmla="*/ 2135360 h 4850679"/>
                              <a:gd name="connsiteX1721" fmla="*/ 7205844 w 7340435"/>
                              <a:gd name="connsiteY1721" fmla="*/ 2115798 h 4850679"/>
                              <a:gd name="connsiteX1722" fmla="*/ 7196661 w 7340435"/>
                              <a:gd name="connsiteY1722" fmla="*/ 2133364 h 4850679"/>
                              <a:gd name="connsiteX1723" fmla="*/ 7214227 w 7340435"/>
                              <a:gd name="connsiteY1723" fmla="*/ 2142546 h 4850679"/>
                              <a:gd name="connsiteX1724" fmla="*/ 7223409 w 7340435"/>
                              <a:gd name="connsiteY1724" fmla="*/ 2124981 h 4850679"/>
                              <a:gd name="connsiteX1725" fmla="*/ 7205844 w 7340435"/>
                              <a:gd name="connsiteY1725" fmla="*/ 2115798 h 4850679"/>
                              <a:gd name="connsiteX1726" fmla="*/ 7203449 w 7340435"/>
                              <a:gd name="connsiteY1726" fmla="*/ 2108214 h 4850679"/>
                              <a:gd name="connsiteX1727" fmla="*/ 7230993 w 7340435"/>
                              <a:gd name="connsiteY1727" fmla="*/ 2122586 h 4850679"/>
                              <a:gd name="connsiteX1728" fmla="*/ 7216622 w 7340435"/>
                              <a:gd name="connsiteY1728" fmla="*/ 2150131 h 4850679"/>
                              <a:gd name="connsiteX1729" fmla="*/ 7189077 w 7340435"/>
                              <a:gd name="connsiteY1729" fmla="*/ 2135759 h 4850679"/>
                              <a:gd name="connsiteX1730" fmla="*/ 7203449 w 7340435"/>
                              <a:gd name="connsiteY1730" fmla="*/ 2108214 h 4850679"/>
                              <a:gd name="connsiteX1731" fmla="*/ 7199457 w 7340435"/>
                              <a:gd name="connsiteY1731" fmla="*/ 2095440 h 4850679"/>
                              <a:gd name="connsiteX1732" fmla="*/ 7175904 w 7340435"/>
                              <a:gd name="connsiteY1732" fmla="*/ 2139752 h 4850679"/>
                              <a:gd name="connsiteX1733" fmla="*/ 7220216 w 7340435"/>
                              <a:gd name="connsiteY1733" fmla="*/ 2163304 h 4850679"/>
                              <a:gd name="connsiteX1734" fmla="*/ 7243768 w 7340435"/>
                              <a:gd name="connsiteY1734" fmla="*/ 2118993 h 4850679"/>
                              <a:gd name="connsiteX1735" fmla="*/ 7199457 w 7340435"/>
                              <a:gd name="connsiteY1735" fmla="*/ 2095440 h 4850679"/>
                              <a:gd name="connsiteX1736" fmla="*/ 7214134 w 7340435"/>
                              <a:gd name="connsiteY1736" fmla="*/ 2085716 h 4850679"/>
                              <a:gd name="connsiteX1737" fmla="*/ 7251353 w 7340435"/>
                              <a:gd name="connsiteY1737" fmla="*/ 2116199 h 4850679"/>
                              <a:gd name="connsiteX1738" fmla="*/ 7222611 w 7340435"/>
                              <a:gd name="connsiteY1738" fmla="*/ 2170490 h 4850679"/>
                              <a:gd name="connsiteX1739" fmla="*/ 7168319 w 7340435"/>
                              <a:gd name="connsiteY1739" fmla="*/ 2141748 h 4850679"/>
                              <a:gd name="connsiteX1740" fmla="*/ 7197062 w 7340435"/>
                              <a:gd name="connsiteY1740" fmla="*/ 2087456 h 4850679"/>
                              <a:gd name="connsiteX1741" fmla="*/ 7214134 w 7340435"/>
                              <a:gd name="connsiteY1741" fmla="*/ 2085716 h 4850679"/>
                              <a:gd name="connsiteX1742" fmla="*/ 486546 w 7340435"/>
                              <a:gd name="connsiteY1742" fmla="*/ 2076678 h 4850679"/>
                              <a:gd name="connsiteX1743" fmla="*/ 477365 w 7340435"/>
                              <a:gd name="connsiteY1743" fmla="*/ 2094243 h 4850679"/>
                              <a:gd name="connsiteX1744" fmla="*/ 494929 w 7340435"/>
                              <a:gd name="connsiteY1744" fmla="*/ 2103425 h 4850679"/>
                              <a:gd name="connsiteX1745" fmla="*/ 504111 w 7340435"/>
                              <a:gd name="connsiteY1745" fmla="*/ 2085860 h 4850679"/>
                              <a:gd name="connsiteX1746" fmla="*/ 486546 w 7340435"/>
                              <a:gd name="connsiteY1746" fmla="*/ 2076678 h 4850679"/>
                              <a:gd name="connsiteX1747" fmla="*/ 2750747 w 7340435"/>
                              <a:gd name="connsiteY1747" fmla="*/ 2073783 h 4850679"/>
                              <a:gd name="connsiteX1748" fmla="*/ 2736428 w 7340435"/>
                              <a:gd name="connsiteY1748" fmla="*/ 2081468 h 4850679"/>
                              <a:gd name="connsiteX1749" fmla="*/ 2729241 w 7340435"/>
                              <a:gd name="connsiteY1749" fmla="*/ 2090251 h 4850679"/>
                              <a:gd name="connsiteX1750" fmla="*/ 2724053 w 7340435"/>
                              <a:gd name="connsiteY1750" fmla="*/ 2090650 h 4850679"/>
                              <a:gd name="connsiteX1751" fmla="*/ 2715270 w 7340435"/>
                              <a:gd name="connsiteY1751" fmla="*/ 2083464 h 4850679"/>
                              <a:gd name="connsiteX1752" fmla="*/ 2699701 w 7340435"/>
                              <a:gd name="connsiteY1752" fmla="*/ 2078673 h 4850679"/>
                              <a:gd name="connsiteX1753" fmla="*/ 2685730 w 7340435"/>
                              <a:gd name="connsiteY1753" fmla="*/ 2086258 h 4850679"/>
                              <a:gd name="connsiteX1754" fmla="*/ 2688524 w 7340435"/>
                              <a:gd name="connsiteY1754" fmla="*/ 2116199 h 4850679"/>
                              <a:gd name="connsiteX1755" fmla="*/ 2732433 w 7340435"/>
                              <a:gd name="connsiteY1755" fmla="*/ 2152925 h 4850679"/>
                              <a:gd name="connsiteX1756" fmla="*/ 2768762 w 7340435"/>
                              <a:gd name="connsiteY1756" fmla="*/ 2108614 h 4850679"/>
                              <a:gd name="connsiteX1757" fmla="*/ 2765970 w 7340435"/>
                              <a:gd name="connsiteY1757" fmla="*/ 2078673 h 4850679"/>
                              <a:gd name="connsiteX1758" fmla="*/ 2750747 w 7340435"/>
                              <a:gd name="connsiteY1758" fmla="*/ 2073783 h 4850679"/>
                              <a:gd name="connsiteX1759" fmla="*/ 4024479 w 7340435"/>
                              <a:gd name="connsiteY1759" fmla="*/ 2069742 h 4850679"/>
                              <a:gd name="connsiteX1760" fmla="*/ 4050977 w 7340435"/>
                              <a:gd name="connsiteY1760" fmla="*/ 2088654 h 4850679"/>
                              <a:gd name="connsiteX1761" fmla="*/ 4045388 w 7340435"/>
                              <a:gd name="connsiteY1761" fmla="*/ 2092247 h 4850679"/>
                              <a:gd name="connsiteX1762" fmla="*/ 3995887 w 7340435"/>
                              <a:gd name="connsiteY1762" fmla="*/ 2080670 h 4850679"/>
                              <a:gd name="connsiteX1763" fmla="*/ 3984310 w 7340435"/>
                              <a:gd name="connsiteY1763" fmla="*/ 2130171 h 4850679"/>
                              <a:gd name="connsiteX1764" fmla="*/ 3978721 w 7340435"/>
                              <a:gd name="connsiteY1764" fmla="*/ 2133764 h 4850679"/>
                              <a:gd name="connsiteX1765" fmla="*/ 3992294 w 7340435"/>
                              <a:gd name="connsiteY1765" fmla="*/ 2075081 h 4850679"/>
                              <a:gd name="connsiteX1766" fmla="*/ 4024479 w 7340435"/>
                              <a:gd name="connsiteY1766" fmla="*/ 2069742 h 4850679"/>
                              <a:gd name="connsiteX1767" fmla="*/ 484151 w 7340435"/>
                              <a:gd name="connsiteY1767" fmla="*/ 2069093 h 4850679"/>
                              <a:gd name="connsiteX1768" fmla="*/ 511696 w 7340435"/>
                              <a:gd name="connsiteY1768" fmla="*/ 2083465 h 4850679"/>
                              <a:gd name="connsiteX1769" fmla="*/ 497324 w 7340435"/>
                              <a:gd name="connsiteY1769" fmla="*/ 2111010 h 4850679"/>
                              <a:gd name="connsiteX1770" fmla="*/ 469780 w 7340435"/>
                              <a:gd name="connsiteY1770" fmla="*/ 2096639 h 4850679"/>
                              <a:gd name="connsiteX1771" fmla="*/ 484151 w 7340435"/>
                              <a:gd name="connsiteY1771" fmla="*/ 2069093 h 4850679"/>
                              <a:gd name="connsiteX1772" fmla="*/ 2749651 w 7340435"/>
                              <a:gd name="connsiteY1772" fmla="*/ 2067047 h 4850679"/>
                              <a:gd name="connsiteX1773" fmla="*/ 2770360 w 7340435"/>
                              <a:gd name="connsiteY1773" fmla="*/ 2073484 h 4850679"/>
                              <a:gd name="connsiteX1774" fmla="*/ 2773952 w 7340435"/>
                              <a:gd name="connsiteY1774" fmla="*/ 2113405 h 4850679"/>
                              <a:gd name="connsiteX1775" fmla="*/ 2735230 w 7340435"/>
                              <a:gd name="connsiteY1775" fmla="*/ 2160510 h 4850679"/>
                              <a:gd name="connsiteX1776" fmla="*/ 2730039 w 7340435"/>
                              <a:gd name="connsiteY1776" fmla="*/ 2160909 h 4850679"/>
                              <a:gd name="connsiteX1777" fmla="*/ 2683334 w 7340435"/>
                              <a:gd name="connsiteY1777" fmla="*/ 2121788 h 4850679"/>
                              <a:gd name="connsiteX1778" fmla="*/ 2679742 w 7340435"/>
                              <a:gd name="connsiteY1778" fmla="*/ 2081867 h 4850679"/>
                              <a:gd name="connsiteX1779" fmla="*/ 2698902 w 7340435"/>
                              <a:gd name="connsiteY1779" fmla="*/ 2071488 h 4850679"/>
                              <a:gd name="connsiteX1780" fmla="*/ 2719660 w 7340435"/>
                              <a:gd name="connsiteY1780" fmla="*/ 2078274 h 4850679"/>
                              <a:gd name="connsiteX1781" fmla="*/ 2725647 w 7340435"/>
                              <a:gd name="connsiteY1781" fmla="*/ 2083064 h 4850679"/>
                              <a:gd name="connsiteX1782" fmla="*/ 2730438 w 7340435"/>
                              <a:gd name="connsiteY1782" fmla="*/ 2077076 h 4850679"/>
                              <a:gd name="connsiteX1783" fmla="*/ 2749651 w 7340435"/>
                              <a:gd name="connsiteY1783" fmla="*/ 2067047 h 4850679"/>
                              <a:gd name="connsiteX1784" fmla="*/ 480558 w 7340435"/>
                              <a:gd name="connsiteY1784" fmla="*/ 2056319 h 4850679"/>
                              <a:gd name="connsiteX1785" fmla="*/ 457005 w 7340435"/>
                              <a:gd name="connsiteY1785" fmla="*/ 2100631 h 4850679"/>
                              <a:gd name="connsiteX1786" fmla="*/ 501317 w 7340435"/>
                              <a:gd name="connsiteY1786" fmla="*/ 2124184 h 4850679"/>
                              <a:gd name="connsiteX1787" fmla="*/ 524869 w 7340435"/>
                              <a:gd name="connsiteY1787" fmla="*/ 2079872 h 4850679"/>
                              <a:gd name="connsiteX1788" fmla="*/ 480558 w 7340435"/>
                              <a:gd name="connsiteY1788" fmla="*/ 2056319 h 4850679"/>
                              <a:gd name="connsiteX1789" fmla="*/ 495235 w 7340435"/>
                              <a:gd name="connsiteY1789" fmla="*/ 2046595 h 4850679"/>
                              <a:gd name="connsiteX1790" fmla="*/ 532454 w 7340435"/>
                              <a:gd name="connsiteY1790" fmla="*/ 2077078 h 4850679"/>
                              <a:gd name="connsiteX1791" fmla="*/ 503712 w 7340435"/>
                              <a:gd name="connsiteY1791" fmla="*/ 2131369 h 4850679"/>
                              <a:gd name="connsiteX1792" fmla="*/ 449421 w 7340435"/>
                              <a:gd name="connsiteY1792" fmla="*/ 2102627 h 4850679"/>
                              <a:gd name="connsiteX1793" fmla="*/ 478163 w 7340435"/>
                              <a:gd name="connsiteY1793" fmla="*/ 2048335 h 4850679"/>
                              <a:gd name="connsiteX1794" fmla="*/ 495235 w 7340435"/>
                              <a:gd name="connsiteY1794" fmla="*/ 2046595 h 4850679"/>
                              <a:gd name="connsiteX1795" fmla="*/ 4280516 w 7340435"/>
                              <a:gd name="connsiteY1795" fmla="*/ 1995641 h 4850679"/>
                              <a:gd name="connsiteX1796" fmla="*/ 4271334 w 7340435"/>
                              <a:gd name="connsiteY1796" fmla="*/ 2013206 h 4850679"/>
                              <a:gd name="connsiteX1797" fmla="*/ 4288899 w 7340435"/>
                              <a:gd name="connsiteY1797" fmla="*/ 2022388 h 4850679"/>
                              <a:gd name="connsiteX1798" fmla="*/ 4298081 w 7340435"/>
                              <a:gd name="connsiteY1798" fmla="*/ 2004823 h 4850679"/>
                              <a:gd name="connsiteX1799" fmla="*/ 4280516 w 7340435"/>
                              <a:gd name="connsiteY1799" fmla="*/ 1995641 h 4850679"/>
                              <a:gd name="connsiteX1800" fmla="*/ 4277722 w 7340435"/>
                              <a:gd name="connsiteY1800" fmla="*/ 1988056 h 4850679"/>
                              <a:gd name="connsiteX1801" fmla="*/ 4305267 w 7340435"/>
                              <a:gd name="connsiteY1801" fmla="*/ 2002428 h 4850679"/>
                              <a:gd name="connsiteX1802" fmla="*/ 4290895 w 7340435"/>
                              <a:gd name="connsiteY1802" fmla="*/ 2029973 h 4850679"/>
                              <a:gd name="connsiteX1803" fmla="*/ 4263350 w 7340435"/>
                              <a:gd name="connsiteY1803" fmla="*/ 2015602 h 4850679"/>
                              <a:gd name="connsiteX1804" fmla="*/ 4277722 w 7340435"/>
                              <a:gd name="connsiteY1804" fmla="*/ 1988056 h 4850679"/>
                              <a:gd name="connsiteX1805" fmla="*/ 4274129 w 7340435"/>
                              <a:gd name="connsiteY1805" fmla="*/ 1975281 h 4850679"/>
                              <a:gd name="connsiteX1806" fmla="*/ 4250575 w 7340435"/>
                              <a:gd name="connsiteY1806" fmla="*/ 2019593 h 4850679"/>
                              <a:gd name="connsiteX1807" fmla="*/ 4294887 w 7340435"/>
                              <a:gd name="connsiteY1807" fmla="*/ 2043145 h 4850679"/>
                              <a:gd name="connsiteX1808" fmla="*/ 4318440 w 7340435"/>
                              <a:gd name="connsiteY1808" fmla="*/ 1998834 h 4850679"/>
                              <a:gd name="connsiteX1809" fmla="*/ 4274129 w 7340435"/>
                              <a:gd name="connsiteY1809" fmla="*/ 1975281 h 4850679"/>
                              <a:gd name="connsiteX1810" fmla="*/ 4288806 w 7340435"/>
                              <a:gd name="connsiteY1810" fmla="*/ 1965557 h 4850679"/>
                              <a:gd name="connsiteX1811" fmla="*/ 4326025 w 7340435"/>
                              <a:gd name="connsiteY1811" fmla="*/ 1996040 h 4850679"/>
                              <a:gd name="connsiteX1812" fmla="*/ 4297283 w 7340435"/>
                              <a:gd name="connsiteY1812" fmla="*/ 2050331 h 4850679"/>
                              <a:gd name="connsiteX1813" fmla="*/ 4242991 w 7340435"/>
                              <a:gd name="connsiteY1813" fmla="*/ 2021589 h 4850679"/>
                              <a:gd name="connsiteX1814" fmla="*/ 4271734 w 7340435"/>
                              <a:gd name="connsiteY1814" fmla="*/ 1967297 h 4850679"/>
                              <a:gd name="connsiteX1815" fmla="*/ 4288806 w 7340435"/>
                              <a:gd name="connsiteY1815" fmla="*/ 1965557 h 4850679"/>
                              <a:gd name="connsiteX1816" fmla="*/ 2077355 w 7340435"/>
                              <a:gd name="connsiteY1816" fmla="*/ 1950132 h 4850679"/>
                              <a:gd name="connsiteX1817" fmla="*/ 2069769 w 7340435"/>
                              <a:gd name="connsiteY1817" fmla="*/ 1954124 h 4850679"/>
                              <a:gd name="connsiteX1818" fmla="*/ 2068572 w 7340435"/>
                              <a:gd name="connsiteY1818" fmla="*/ 1955322 h 4850679"/>
                              <a:gd name="connsiteX1819" fmla="*/ 2066975 w 7340435"/>
                              <a:gd name="connsiteY1819" fmla="*/ 1954524 h 4850679"/>
                              <a:gd name="connsiteX1820" fmla="*/ 2058991 w 7340435"/>
                              <a:gd name="connsiteY1820" fmla="*/ 1952527 h 4850679"/>
                              <a:gd name="connsiteX1821" fmla="*/ 2053003 w 7340435"/>
                              <a:gd name="connsiteY1821" fmla="*/ 1956520 h 4850679"/>
                              <a:gd name="connsiteX1822" fmla="*/ 2052604 w 7340435"/>
                              <a:gd name="connsiteY1822" fmla="*/ 1965302 h 4850679"/>
                              <a:gd name="connsiteX1823" fmla="*/ 2070968 w 7340435"/>
                              <a:gd name="connsiteY1823" fmla="*/ 1981270 h 4850679"/>
                              <a:gd name="connsiteX1824" fmla="*/ 2073363 w 7340435"/>
                              <a:gd name="connsiteY1824" fmla="*/ 1980871 h 4850679"/>
                              <a:gd name="connsiteX1825" fmla="*/ 2086936 w 7340435"/>
                              <a:gd name="connsiteY1825" fmla="*/ 1961310 h 4850679"/>
                              <a:gd name="connsiteX1826" fmla="*/ 2084141 w 7340435"/>
                              <a:gd name="connsiteY1826" fmla="*/ 1952527 h 4850679"/>
                              <a:gd name="connsiteX1827" fmla="*/ 2077355 w 7340435"/>
                              <a:gd name="connsiteY1827" fmla="*/ 1950132 h 4850679"/>
                              <a:gd name="connsiteX1828" fmla="*/ 2076955 w 7340435"/>
                              <a:gd name="connsiteY1828" fmla="*/ 1945741 h 4850679"/>
                              <a:gd name="connsiteX1829" fmla="*/ 2087335 w 7340435"/>
                              <a:gd name="connsiteY1829" fmla="*/ 1949333 h 4850679"/>
                              <a:gd name="connsiteX1830" fmla="*/ 2091327 w 7340435"/>
                              <a:gd name="connsiteY1830" fmla="*/ 1961310 h 4850679"/>
                              <a:gd name="connsiteX1831" fmla="*/ 2084541 w 7340435"/>
                              <a:gd name="connsiteY1831" fmla="*/ 1975282 h 4850679"/>
                              <a:gd name="connsiteX1832" fmla="*/ 2075757 w 7340435"/>
                              <a:gd name="connsiteY1832" fmla="*/ 1984065 h 4850679"/>
                              <a:gd name="connsiteX1833" fmla="*/ 2072564 w 7340435"/>
                              <a:gd name="connsiteY1833" fmla="*/ 1985662 h 4850679"/>
                              <a:gd name="connsiteX1834" fmla="*/ 2068972 w 7340435"/>
                              <a:gd name="connsiteY1834" fmla="*/ 1985262 h 4850679"/>
                              <a:gd name="connsiteX1835" fmla="*/ 2048612 w 7340435"/>
                              <a:gd name="connsiteY1835" fmla="*/ 1967298 h 4850679"/>
                              <a:gd name="connsiteX1836" fmla="*/ 2049409 w 7340435"/>
                              <a:gd name="connsiteY1836" fmla="*/ 1954524 h 4850679"/>
                              <a:gd name="connsiteX1837" fmla="*/ 2058592 w 7340435"/>
                              <a:gd name="connsiteY1837" fmla="*/ 1948136 h 4850679"/>
                              <a:gd name="connsiteX1838" fmla="*/ 2068173 w 7340435"/>
                              <a:gd name="connsiteY1838" fmla="*/ 1950132 h 4850679"/>
                              <a:gd name="connsiteX1839" fmla="*/ 2076955 w 7340435"/>
                              <a:gd name="connsiteY1839" fmla="*/ 1945741 h 4850679"/>
                              <a:gd name="connsiteX1840" fmla="*/ 6528354 w 7340435"/>
                              <a:gd name="connsiteY1840" fmla="*/ 1940451 h 4850679"/>
                              <a:gd name="connsiteX1841" fmla="*/ 6514033 w 7340435"/>
                              <a:gd name="connsiteY1841" fmla="*/ 1948136 h 4850679"/>
                              <a:gd name="connsiteX1842" fmla="*/ 6506847 w 7340435"/>
                              <a:gd name="connsiteY1842" fmla="*/ 1956919 h 4850679"/>
                              <a:gd name="connsiteX1843" fmla="*/ 6501658 w 7340435"/>
                              <a:gd name="connsiteY1843" fmla="*/ 1957318 h 4850679"/>
                              <a:gd name="connsiteX1844" fmla="*/ 6492875 w 7340435"/>
                              <a:gd name="connsiteY1844" fmla="*/ 1950132 h 4850679"/>
                              <a:gd name="connsiteX1845" fmla="*/ 6477307 w 7340435"/>
                              <a:gd name="connsiteY1845" fmla="*/ 1945341 h 4850679"/>
                              <a:gd name="connsiteX1846" fmla="*/ 6463334 w 7340435"/>
                              <a:gd name="connsiteY1846" fmla="*/ 1952926 h 4850679"/>
                              <a:gd name="connsiteX1847" fmla="*/ 6466128 w 7340435"/>
                              <a:gd name="connsiteY1847" fmla="*/ 1982867 h 4850679"/>
                              <a:gd name="connsiteX1848" fmla="*/ 6510041 w 7340435"/>
                              <a:gd name="connsiteY1848" fmla="*/ 2019593 h 4850679"/>
                              <a:gd name="connsiteX1849" fmla="*/ 6546368 w 7340435"/>
                              <a:gd name="connsiteY1849" fmla="*/ 1975282 h 4850679"/>
                              <a:gd name="connsiteX1850" fmla="*/ 6543573 w 7340435"/>
                              <a:gd name="connsiteY1850" fmla="*/ 1945341 h 4850679"/>
                              <a:gd name="connsiteX1851" fmla="*/ 6528354 w 7340435"/>
                              <a:gd name="connsiteY1851" fmla="*/ 1940451 h 4850679"/>
                              <a:gd name="connsiteX1852" fmla="*/ 6527257 w 7340435"/>
                              <a:gd name="connsiteY1852" fmla="*/ 1933715 h 4850679"/>
                              <a:gd name="connsiteX1853" fmla="*/ 6547965 w 7340435"/>
                              <a:gd name="connsiteY1853" fmla="*/ 1940152 h 4850679"/>
                              <a:gd name="connsiteX1854" fmla="*/ 6551557 w 7340435"/>
                              <a:gd name="connsiteY1854" fmla="*/ 1980072 h 4850679"/>
                              <a:gd name="connsiteX1855" fmla="*/ 6512835 w 7340435"/>
                              <a:gd name="connsiteY1855" fmla="*/ 2027178 h 4850679"/>
                              <a:gd name="connsiteX1856" fmla="*/ 6507646 w 7340435"/>
                              <a:gd name="connsiteY1856" fmla="*/ 2027577 h 4850679"/>
                              <a:gd name="connsiteX1857" fmla="*/ 6460938 w 7340435"/>
                              <a:gd name="connsiteY1857" fmla="*/ 1988456 h 4850679"/>
                              <a:gd name="connsiteX1858" fmla="*/ 6457346 w 7340435"/>
                              <a:gd name="connsiteY1858" fmla="*/ 1948535 h 4850679"/>
                              <a:gd name="connsiteX1859" fmla="*/ 6476507 w 7340435"/>
                              <a:gd name="connsiteY1859" fmla="*/ 1938156 h 4850679"/>
                              <a:gd name="connsiteX1860" fmla="*/ 6497266 w 7340435"/>
                              <a:gd name="connsiteY1860" fmla="*/ 1944942 h 4850679"/>
                              <a:gd name="connsiteX1861" fmla="*/ 6503254 w 7340435"/>
                              <a:gd name="connsiteY1861" fmla="*/ 1949732 h 4850679"/>
                              <a:gd name="connsiteX1862" fmla="*/ 6508045 w 7340435"/>
                              <a:gd name="connsiteY1862" fmla="*/ 1943744 h 4850679"/>
                              <a:gd name="connsiteX1863" fmla="*/ 6527257 w 7340435"/>
                              <a:gd name="connsiteY1863" fmla="*/ 1933715 h 4850679"/>
                              <a:gd name="connsiteX1864" fmla="*/ 1110348 w 7340435"/>
                              <a:gd name="connsiteY1864" fmla="*/ 1880123 h 4850679"/>
                              <a:gd name="connsiteX1865" fmla="*/ 1136846 w 7340435"/>
                              <a:gd name="connsiteY1865" fmla="*/ 1899035 h 4850679"/>
                              <a:gd name="connsiteX1866" fmla="*/ 1131257 w 7340435"/>
                              <a:gd name="connsiteY1866" fmla="*/ 1902628 h 4850679"/>
                              <a:gd name="connsiteX1867" fmla="*/ 1081754 w 7340435"/>
                              <a:gd name="connsiteY1867" fmla="*/ 1891051 h 4850679"/>
                              <a:gd name="connsiteX1868" fmla="*/ 1070177 w 7340435"/>
                              <a:gd name="connsiteY1868" fmla="*/ 1940552 h 4850679"/>
                              <a:gd name="connsiteX1869" fmla="*/ 1064589 w 7340435"/>
                              <a:gd name="connsiteY1869" fmla="*/ 1944145 h 4850679"/>
                              <a:gd name="connsiteX1870" fmla="*/ 1078161 w 7340435"/>
                              <a:gd name="connsiteY1870" fmla="*/ 1885462 h 4850679"/>
                              <a:gd name="connsiteX1871" fmla="*/ 1110348 w 7340435"/>
                              <a:gd name="connsiteY1871" fmla="*/ 1880123 h 4850679"/>
                              <a:gd name="connsiteX1872" fmla="*/ 5871323 w 7340435"/>
                              <a:gd name="connsiteY1872" fmla="*/ 1868695 h 4850679"/>
                              <a:gd name="connsiteX1873" fmla="*/ 5863738 w 7340435"/>
                              <a:gd name="connsiteY1873" fmla="*/ 1872687 h 4850679"/>
                              <a:gd name="connsiteX1874" fmla="*/ 5862541 w 7340435"/>
                              <a:gd name="connsiteY1874" fmla="*/ 1873885 h 4850679"/>
                              <a:gd name="connsiteX1875" fmla="*/ 5860944 w 7340435"/>
                              <a:gd name="connsiteY1875" fmla="*/ 1873087 h 4850679"/>
                              <a:gd name="connsiteX1876" fmla="*/ 5852960 w 7340435"/>
                              <a:gd name="connsiteY1876" fmla="*/ 1871090 h 4850679"/>
                              <a:gd name="connsiteX1877" fmla="*/ 5846971 w 7340435"/>
                              <a:gd name="connsiteY1877" fmla="*/ 1875083 h 4850679"/>
                              <a:gd name="connsiteX1878" fmla="*/ 5846572 w 7340435"/>
                              <a:gd name="connsiteY1878" fmla="*/ 1883865 h 4850679"/>
                              <a:gd name="connsiteX1879" fmla="*/ 5864936 w 7340435"/>
                              <a:gd name="connsiteY1879" fmla="*/ 1899833 h 4850679"/>
                              <a:gd name="connsiteX1880" fmla="*/ 5867331 w 7340435"/>
                              <a:gd name="connsiteY1880" fmla="*/ 1899434 h 4850679"/>
                              <a:gd name="connsiteX1881" fmla="*/ 5880904 w 7340435"/>
                              <a:gd name="connsiteY1881" fmla="*/ 1879873 h 4850679"/>
                              <a:gd name="connsiteX1882" fmla="*/ 5878110 w 7340435"/>
                              <a:gd name="connsiteY1882" fmla="*/ 1871090 h 4850679"/>
                              <a:gd name="connsiteX1883" fmla="*/ 5871323 w 7340435"/>
                              <a:gd name="connsiteY1883" fmla="*/ 1868695 h 4850679"/>
                              <a:gd name="connsiteX1884" fmla="*/ 5870924 w 7340435"/>
                              <a:gd name="connsiteY1884" fmla="*/ 1864304 h 4850679"/>
                              <a:gd name="connsiteX1885" fmla="*/ 5881303 w 7340435"/>
                              <a:gd name="connsiteY1885" fmla="*/ 1867897 h 4850679"/>
                              <a:gd name="connsiteX1886" fmla="*/ 5885295 w 7340435"/>
                              <a:gd name="connsiteY1886" fmla="*/ 1879873 h 4850679"/>
                              <a:gd name="connsiteX1887" fmla="*/ 5878509 w 7340435"/>
                              <a:gd name="connsiteY1887" fmla="*/ 1893845 h 4850679"/>
                              <a:gd name="connsiteX1888" fmla="*/ 5869726 w 7340435"/>
                              <a:gd name="connsiteY1888" fmla="*/ 1902628 h 4850679"/>
                              <a:gd name="connsiteX1889" fmla="*/ 5866533 w 7340435"/>
                              <a:gd name="connsiteY1889" fmla="*/ 1904224 h 4850679"/>
                              <a:gd name="connsiteX1890" fmla="*/ 5862940 w 7340435"/>
                              <a:gd name="connsiteY1890" fmla="*/ 1903825 h 4850679"/>
                              <a:gd name="connsiteX1891" fmla="*/ 5842580 w 7340435"/>
                              <a:gd name="connsiteY1891" fmla="*/ 1885861 h 4850679"/>
                              <a:gd name="connsiteX1892" fmla="*/ 5843378 w 7340435"/>
                              <a:gd name="connsiteY1892" fmla="*/ 1873087 h 4850679"/>
                              <a:gd name="connsiteX1893" fmla="*/ 5852561 w 7340435"/>
                              <a:gd name="connsiteY1893" fmla="*/ 1866699 h 4850679"/>
                              <a:gd name="connsiteX1894" fmla="*/ 5862142 w 7340435"/>
                              <a:gd name="connsiteY1894" fmla="*/ 1868695 h 4850679"/>
                              <a:gd name="connsiteX1895" fmla="*/ 5870924 w 7340435"/>
                              <a:gd name="connsiteY1895" fmla="*/ 1864304 h 4850679"/>
                              <a:gd name="connsiteX1896" fmla="*/ 1365982 w 7340435"/>
                              <a:gd name="connsiteY1896" fmla="*/ 1806021 h 4850679"/>
                              <a:gd name="connsiteX1897" fmla="*/ 1356802 w 7340435"/>
                              <a:gd name="connsiteY1897" fmla="*/ 1823586 h 4850679"/>
                              <a:gd name="connsiteX1898" fmla="*/ 1374367 w 7340435"/>
                              <a:gd name="connsiteY1898" fmla="*/ 1832768 h 4850679"/>
                              <a:gd name="connsiteX1899" fmla="*/ 1383548 w 7340435"/>
                              <a:gd name="connsiteY1899" fmla="*/ 1815203 h 4850679"/>
                              <a:gd name="connsiteX1900" fmla="*/ 1365982 w 7340435"/>
                              <a:gd name="connsiteY1900" fmla="*/ 1806021 h 4850679"/>
                              <a:gd name="connsiteX1901" fmla="*/ 3630180 w 7340435"/>
                              <a:gd name="connsiteY1901" fmla="*/ 1803126 h 4850679"/>
                              <a:gd name="connsiteX1902" fmla="*/ 3615859 w 7340435"/>
                              <a:gd name="connsiteY1902" fmla="*/ 1810811 h 4850679"/>
                              <a:gd name="connsiteX1903" fmla="*/ 3608674 w 7340435"/>
                              <a:gd name="connsiteY1903" fmla="*/ 1819594 h 4850679"/>
                              <a:gd name="connsiteX1904" fmla="*/ 3603485 w 7340435"/>
                              <a:gd name="connsiteY1904" fmla="*/ 1819993 h 4850679"/>
                              <a:gd name="connsiteX1905" fmla="*/ 3594699 w 7340435"/>
                              <a:gd name="connsiteY1905" fmla="*/ 1812807 h 4850679"/>
                              <a:gd name="connsiteX1906" fmla="*/ 3579132 w 7340435"/>
                              <a:gd name="connsiteY1906" fmla="*/ 1808016 h 4850679"/>
                              <a:gd name="connsiteX1907" fmla="*/ 3565160 w 7340435"/>
                              <a:gd name="connsiteY1907" fmla="*/ 1815601 h 4850679"/>
                              <a:gd name="connsiteX1908" fmla="*/ 3567956 w 7340435"/>
                              <a:gd name="connsiteY1908" fmla="*/ 1845542 h 4850679"/>
                              <a:gd name="connsiteX1909" fmla="*/ 3611869 w 7340435"/>
                              <a:gd name="connsiteY1909" fmla="*/ 1882268 h 4850679"/>
                              <a:gd name="connsiteX1910" fmla="*/ 3648195 w 7340435"/>
                              <a:gd name="connsiteY1910" fmla="*/ 1837957 h 4850679"/>
                              <a:gd name="connsiteX1911" fmla="*/ 3645402 w 7340435"/>
                              <a:gd name="connsiteY1911" fmla="*/ 1808016 h 4850679"/>
                              <a:gd name="connsiteX1912" fmla="*/ 3630180 w 7340435"/>
                              <a:gd name="connsiteY1912" fmla="*/ 1803126 h 4850679"/>
                              <a:gd name="connsiteX1913" fmla="*/ 4903915 w 7340435"/>
                              <a:gd name="connsiteY1913" fmla="*/ 1798685 h 4850679"/>
                              <a:gd name="connsiteX1914" fmla="*/ 4930412 w 7340435"/>
                              <a:gd name="connsiteY1914" fmla="*/ 1817598 h 4850679"/>
                              <a:gd name="connsiteX1915" fmla="*/ 4924823 w 7340435"/>
                              <a:gd name="connsiteY1915" fmla="*/ 1821191 h 4850679"/>
                              <a:gd name="connsiteX1916" fmla="*/ 4875322 w 7340435"/>
                              <a:gd name="connsiteY1916" fmla="*/ 1809613 h 4850679"/>
                              <a:gd name="connsiteX1917" fmla="*/ 4863744 w 7340435"/>
                              <a:gd name="connsiteY1917" fmla="*/ 1859115 h 4850679"/>
                              <a:gd name="connsiteX1918" fmla="*/ 4858156 w 7340435"/>
                              <a:gd name="connsiteY1918" fmla="*/ 1862708 h 4850679"/>
                              <a:gd name="connsiteX1919" fmla="*/ 4871729 w 7340435"/>
                              <a:gd name="connsiteY1919" fmla="*/ 1804025 h 4850679"/>
                              <a:gd name="connsiteX1920" fmla="*/ 4903915 w 7340435"/>
                              <a:gd name="connsiteY1920" fmla="*/ 1798685 h 4850679"/>
                              <a:gd name="connsiteX1921" fmla="*/ 1363587 w 7340435"/>
                              <a:gd name="connsiteY1921" fmla="*/ 1798436 h 4850679"/>
                              <a:gd name="connsiteX1922" fmla="*/ 1391132 w 7340435"/>
                              <a:gd name="connsiteY1922" fmla="*/ 1812808 h 4850679"/>
                              <a:gd name="connsiteX1923" fmla="*/ 1376762 w 7340435"/>
                              <a:gd name="connsiteY1923" fmla="*/ 1840353 h 4850679"/>
                              <a:gd name="connsiteX1924" fmla="*/ 1349215 w 7340435"/>
                              <a:gd name="connsiteY1924" fmla="*/ 1825982 h 4850679"/>
                              <a:gd name="connsiteX1925" fmla="*/ 1363587 w 7340435"/>
                              <a:gd name="connsiteY1925" fmla="*/ 1798436 h 4850679"/>
                              <a:gd name="connsiteX1926" fmla="*/ 3629083 w 7340435"/>
                              <a:gd name="connsiteY1926" fmla="*/ 1796390 h 4850679"/>
                              <a:gd name="connsiteX1927" fmla="*/ 3649791 w 7340435"/>
                              <a:gd name="connsiteY1927" fmla="*/ 1802827 h 4850679"/>
                              <a:gd name="connsiteX1928" fmla="*/ 3653385 w 7340435"/>
                              <a:gd name="connsiteY1928" fmla="*/ 1842748 h 4850679"/>
                              <a:gd name="connsiteX1929" fmla="*/ 3614662 w 7340435"/>
                              <a:gd name="connsiteY1929" fmla="*/ 1889853 h 4850679"/>
                              <a:gd name="connsiteX1930" fmla="*/ 3609471 w 7340435"/>
                              <a:gd name="connsiteY1930" fmla="*/ 1890252 h 4850679"/>
                              <a:gd name="connsiteX1931" fmla="*/ 3562763 w 7340435"/>
                              <a:gd name="connsiteY1931" fmla="*/ 1851131 h 4850679"/>
                              <a:gd name="connsiteX1932" fmla="*/ 3559171 w 7340435"/>
                              <a:gd name="connsiteY1932" fmla="*/ 1811210 h 4850679"/>
                              <a:gd name="connsiteX1933" fmla="*/ 3578332 w 7340435"/>
                              <a:gd name="connsiteY1933" fmla="*/ 1800831 h 4850679"/>
                              <a:gd name="connsiteX1934" fmla="*/ 3599093 w 7340435"/>
                              <a:gd name="connsiteY1934" fmla="*/ 1807617 h 4850679"/>
                              <a:gd name="connsiteX1935" fmla="*/ 3605083 w 7340435"/>
                              <a:gd name="connsiteY1935" fmla="*/ 1812407 h 4850679"/>
                              <a:gd name="connsiteX1936" fmla="*/ 3609871 w 7340435"/>
                              <a:gd name="connsiteY1936" fmla="*/ 1806419 h 4850679"/>
                              <a:gd name="connsiteX1937" fmla="*/ 3629083 w 7340435"/>
                              <a:gd name="connsiteY1937" fmla="*/ 1796390 h 4850679"/>
                              <a:gd name="connsiteX1938" fmla="*/ 1359995 w 7340435"/>
                              <a:gd name="connsiteY1938" fmla="*/ 1785662 h 4850679"/>
                              <a:gd name="connsiteX1939" fmla="*/ 1336441 w 7340435"/>
                              <a:gd name="connsiteY1939" fmla="*/ 1829974 h 4850679"/>
                              <a:gd name="connsiteX1940" fmla="*/ 1380755 w 7340435"/>
                              <a:gd name="connsiteY1940" fmla="*/ 1853526 h 4850679"/>
                              <a:gd name="connsiteX1941" fmla="*/ 1404307 w 7340435"/>
                              <a:gd name="connsiteY1941" fmla="*/ 1809215 h 4850679"/>
                              <a:gd name="connsiteX1942" fmla="*/ 1359995 w 7340435"/>
                              <a:gd name="connsiteY1942" fmla="*/ 1785662 h 4850679"/>
                              <a:gd name="connsiteX1943" fmla="*/ 1374674 w 7340435"/>
                              <a:gd name="connsiteY1943" fmla="*/ 1775938 h 4850679"/>
                              <a:gd name="connsiteX1944" fmla="*/ 1411892 w 7340435"/>
                              <a:gd name="connsiteY1944" fmla="*/ 1806421 h 4850679"/>
                              <a:gd name="connsiteX1945" fmla="*/ 1383150 w 7340435"/>
                              <a:gd name="connsiteY1945" fmla="*/ 1860712 h 4850679"/>
                              <a:gd name="connsiteX1946" fmla="*/ 1328857 w 7340435"/>
                              <a:gd name="connsiteY1946" fmla="*/ 1831970 h 4850679"/>
                              <a:gd name="connsiteX1947" fmla="*/ 1357600 w 7340435"/>
                              <a:gd name="connsiteY1947" fmla="*/ 1777678 h 4850679"/>
                              <a:gd name="connsiteX1948" fmla="*/ 1374674 w 7340435"/>
                              <a:gd name="connsiteY1948" fmla="*/ 1775938 h 4850679"/>
                              <a:gd name="connsiteX1949" fmla="*/ 5159951 w 7340435"/>
                              <a:gd name="connsiteY1949" fmla="*/ 1724585 h 4850679"/>
                              <a:gd name="connsiteX1950" fmla="*/ 5150768 w 7340435"/>
                              <a:gd name="connsiteY1950" fmla="*/ 1742150 h 4850679"/>
                              <a:gd name="connsiteX1951" fmla="*/ 5168334 w 7340435"/>
                              <a:gd name="connsiteY1951" fmla="*/ 1751332 h 4850679"/>
                              <a:gd name="connsiteX1952" fmla="*/ 5177515 w 7340435"/>
                              <a:gd name="connsiteY1952" fmla="*/ 1733767 h 4850679"/>
                              <a:gd name="connsiteX1953" fmla="*/ 5159951 w 7340435"/>
                              <a:gd name="connsiteY1953" fmla="*/ 1724585 h 4850679"/>
                              <a:gd name="connsiteX1954" fmla="*/ 5157156 w 7340435"/>
                              <a:gd name="connsiteY1954" fmla="*/ 1717000 h 4850679"/>
                              <a:gd name="connsiteX1955" fmla="*/ 5184701 w 7340435"/>
                              <a:gd name="connsiteY1955" fmla="*/ 1731372 h 4850679"/>
                              <a:gd name="connsiteX1956" fmla="*/ 5170330 w 7340435"/>
                              <a:gd name="connsiteY1956" fmla="*/ 1758917 h 4850679"/>
                              <a:gd name="connsiteX1957" fmla="*/ 5142784 w 7340435"/>
                              <a:gd name="connsiteY1957" fmla="*/ 1744545 h 4850679"/>
                              <a:gd name="connsiteX1958" fmla="*/ 5157156 w 7340435"/>
                              <a:gd name="connsiteY1958" fmla="*/ 1717000 h 4850679"/>
                              <a:gd name="connsiteX1959" fmla="*/ 5153563 w 7340435"/>
                              <a:gd name="connsiteY1959" fmla="*/ 1704225 h 4850679"/>
                              <a:gd name="connsiteX1960" fmla="*/ 5130010 w 7340435"/>
                              <a:gd name="connsiteY1960" fmla="*/ 1748537 h 4850679"/>
                              <a:gd name="connsiteX1961" fmla="*/ 5174322 w 7340435"/>
                              <a:gd name="connsiteY1961" fmla="*/ 1772089 h 4850679"/>
                              <a:gd name="connsiteX1962" fmla="*/ 5197874 w 7340435"/>
                              <a:gd name="connsiteY1962" fmla="*/ 1727778 h 4850679"/>
                              <a:gd name="connsiteX1963" fmla="*/ 5153563 w 7340435"/>
                              <a:gd name="connsiteY1963" fmla="*/ 1704225 h 4850679"/>
                              <a:gd name="connsiteX1964" fmla="*/ 5168240 w 7340435"/>
                              <a:gd name="connsiteY1964" fmla="*/ 1694501 h 4850679"/>
                              <a:gd name="connsiteX1965" fmla="*/ 5205459 w 7340435"/>
                              <a:gd name="connsiteY1965" fmla="*/ 1724984 h 4850679"/>
                              <a:gd name="connsiteX1966" fmla="*/ 5176717 w 7340435"/>
                              <a:gd name="connsiteY1966" fmla="*/ 1779275 h 4850679"/>
                              <a:gd name="connsiteX1967" fmla="*/ 5122425 w 7340435"/>
                              <a:gd name="connsiteY1967" fmla="*/ 1750533 h 4850679"/>
                              <a:gd name="connsiteX1968" fmla="*/ 5151168 w 7340435"/>
                              <a:gd name="connsiteY1968" fmla="*/ 1696241 h 4850679"/>
                              <a:gd name="connsiteX1969" fmla="*/ 5168240 w 7340435"/>
                              <a:gd name="connsiteY1969" fmla="*/ 1694501 h 4850679"/>
                              <a:gd name="connsiteX1970" fmla="*/ 2956791 w 7340435"/>
                              <a:gd name="connsiteY1970" fmla="*/ 1679076 h 4850679"/>
                              <a:gd name="connsiteX1971" fmla="*/ 2949206 w 7340435"/>
                              <a:gd name="connsiteY1971" fmla="*/ 1683068 h 4850679"/>
                              <a:gd name="connsiteX1972" fmla="*/ 2948007 w 7340435"/>
                              <a:gd name="connsiteY1972" fmla="*/ 1684266 h 4850679"/>
                              <a:gd name="connsiteX1973" fmla="*/ 2946411 w 7340435"/>
                              <a:gd name="connsiteY1973" fmla="*/ 1683468 h 4850679"/>
                              <a:gd name="connsiteX1974" fmla="*/ 2938427 w 7340435"/>
                              <a:gd name="connsiteY1974" fmla="*/ 1681471 h 4850679"/>
                              <a:gd name="connsiteX1975" fmla="*/ 2932442 w 7340435"/>
                              <a:gd name="connsiteY1975" fmla="*/ 1685464 h 4850679"/>
                              <a:gd name="connsiteX1976" fmla="*/ 2932042 w 7340435"/>
                              <a:gd name="connsiteY1976" fmla="*/ 1694246 h 4850679"/>
                              <a:gd name="connsiteX1977" fmla="*/ 2950404 w 7340435"/>
                              <a:gd name="connsiteY1977" fmla="*/ 1710214 h 4850679"/>
                              <a:gd name="connsiteX1978" fmla="*/ 2952799 w 7340435"/>
                              <a:gd name="connsiteY1978" fmla="*/ 1709815 h 4850679"/>
                              <a:gd name="connsiteX1979" fmla="*/ 2966371 w 7340435"/>
                              <a:gd name="connsiteY1979" fmla="*/ 1690254 h 4850679"/>
                              <a:gd name="connsiteX1980" fmla="*/ 2963576 w 7340435"/>
                              <a:gd name="connsiteY1980" fmla="*/ 1681471 h 4850679"/>
                              <a:gd name="connsiteX1981" fmla="*/ 2956791 w 7340435"/>
                              <a:gd name="connsiteY1981" fmla="*/ 1679076 h 4850679"/>
                              <a:gd name="connsiteX1982" fmla="*/ 2956393 w 7340435"/>
                              <a:gd name="connsiteY1982" fmla="*/ 1674685 h 4850679"/>
                              <a:gd name="connsiteX1983" fmla="*/ 2966773 w 7340435"/>
                              <a:gd name="connsiteY1983" fmla="*/ 1678278 h 4850679"/>
                              <a:gd name="connsiteX1984" fmla="*/ 2970761 w 7340435"/>
                              <a:gd name="connsiteY1984" fmla="*/ 1690254 h 4850679"/>
                              <a:gd name="connsiteX1985" fmla="*/ 2963977 w 7340435"/>
                              <a:gd name="connsiteY1985" fmla="*/ 1704226 h 4850679"/>
                              <a:gd name="connsiteX1986" fmla="*/ 2955195 w 7340435"/>
                              <a:gd name="connsiteY1986" fmla="*/ 1713009 h 4850679"/>
                              <a:gd name="connsiteX1987" fmla="*/ 2951999 w 7340435"/>
                              <a:gd name="connsiteY1987" fmla="*/ 1714605 h 4850679"/>
                              <a:gd name="connsiteX1988" fmla="*/ 2948408 w 7340435"/>
                              <a:gd name="connsiteY1988" fmla="*/ 1714206 h 4850679"/>
                              <a:gd name="connsiteX1989" fmla="*/ 2928049 w 7340435"/>
                              <a:gd name="connsiteY1989" fmla="*/ 1696242 h 4850679"/>
                              <a:gd name="connsiteX1990" fmla="*/ 2928846 w 7340435"/>
                              <a:gd name="connsiteY1990" fmla="*/ 1683468 h 4850679"/>
                              <a:gd name="connsiteX1991" fmla="*/ 2938028 w 7340435"/>
                              <a:gd name="connsiteY1991" fmla="*/ 1677080 h 4850679"/>
                              <a:gd name="connsiteX1992" fmla="*/ 2947608 w 7340435"/>
                              <a:gd name="connsiteY1992" fmla="*/ 1679076 h 4850679"/>
                              <a:gd name="connsiteX1993" fmla="*/ 2956393 w 7340435"/>
                              <a:gd name="connsiteY1993" fmla="*/ 1674685 h 4850679"/>
                              <a:gd name="connsiteX1994" fmla="*/ 688490 w 7340435"/>
                              <a:gd name="connsiteY1994" fmla="*/ 1630273 h 4850679"/>
                              <a:gd name="connsiteX1995" fmla="*/ 674169 w 7340435"/>
                              <a:gd name="connsiteY1995" fmla="*/ 1637958 h 4850679"/>
                              <a:gd name="connsiteX1996" fmla="*/ 666982 w 7340435"/>
                              <a:gd name="connsiteY1996" fmla="*/ 1646741 h 4850679"/>
                              <a:gd name="connsiteX1997" fmla="*/ 661794 w 7340435"/>
                              <a:gd name="connsiteY1997" fmla="*/ 1647140 h 4850679"/>
                              <a:gd name="connsiteX1998" fmla="*/ 653010 w 7340435"/>
                              <a:gd name="connsiteY1998" fmla="*/ 1639954 h 4850679"/>
                              <a:gd name="connsiteX1999" fmla="*/ 637442 w 7340435"/>
                              <a:gd name="connsiteY1999" fmla="*/ 1635163 h 4850679"/>
                              <a:gd name="connsiteX2000" fmla="*/ 623470 w 7340435"/>
                              <a:gd name="connsiteY2000" fmla="*/ 1642748 h 4850679"/>
                              <a:gd name="connsiteX2001" fmla="*/ 626264 w 7340435"/>
                              <a:gd name="connsiteY2001" fmla="*/ 1672689 h 4850679"/>
                              <a:gd name="connsiteX2002" fmla="*/ 670177 w 7340435"/>
                              <a:gd name="connsiteY2002" fmla="*/ 1709415 h 4850679"/>
                              <a:gd name="connsiteX2003" fmla="*/ 706504 w 7340435"/>
                              <a:gd name="connsiteY2003" fmla="*/ 1665104 h 4850679"/>
                              <a:gd name="connsiteX2004" fmla="*/ 703710 w 7340435"/>
                              <a:gd name="connsiteY2004" fmla="*/ 1635163 h 4850679"/>
                              <a:gd name="connsiteX2005" fmla="*/ 688490 w 7340435"/>
                              <a:gd name="connsiteY2005" fmla="*/ 1630273 h 4850679"/>
                              <a:gd name="connsiteX2006" fmla="*/ 687392 w 7340435"/>
                              <a:gd name="connsiteY2006" fmla="*/ 1623537 h 4850679"/>
                              <a:gd name="connsiteX2007" fmla="*/ 708101 w 7340435"/>
                              <a:gd name="connsiteY2007" fmla="*/ 1629974 h 4850679"/>
                              <a:gd name="connsiteX2008" fmla="*/ 711694 w 7340435"/>
                              <a:gd name="connsiteY2008" fmla="*/ 1669895 h 4850679"/>
                              <a:gd name="connsiteX2009" fmla="*/ 672971 w 7340435"/>
                              <a:gd name="connsiteY2009" fmla="*/ 1717000 h 4850679"/>
                              <a:gd name="connsiteX2010" fmla="*/ 667782 w 7340435"/>
                              <a:gd name="connsiteY2010" fmla="*/ 1717399 h 4850679"/>
                              <a:gd name="connsiteX2011" fmla="*/ 621074 w 7340435"/>
                              <a:gd name="connsiteY2011" fmla="*/ 1678278 h 4850679"/>
                              <a:gd name="connsiteX2012" fmla="*/ 617482 w 7340435"/>
                              <a:gd name="connsiteY2012" fmla="*/ 1638357 h 4850679"/>
                              <a:gd name="connsiteX2013" fmla="*/ 636643 w 7340435"/>
                              <a:gd name="connsiteY2013" fmla="*/ 1627978 h 4850679"/>
                              <a:gd name="connsiteX2014" fmla="*/ 657402 w 7340435"/>
                              <a:gd name="connsiteY2014" fmla="*/ 1634764 h 4850679"/>
                              <a:gd name="connsiteX2015" fmla="*/ 663390 w 7340435"/>
                              <a:gd name="connsiteY2015" fmla="*/ 1639554 h 4850679"/>
                              <a:gd name="connsiteX2016" fmla="*/ 668181 w 7340435"/>
                              <a:gd name="connsiteY2016" fmla="*/ 1633566 h 4850679"/>
                              <a:gd name="connsiteX2017" fmla="*/ 687392 w 7340435"/>
                              <a:gd name="connsiteY2017" fmla="*/ 1623537 h 4850679"/>
                              <a:gd name="connsiteX2018" fmla="*/ 1989779 w 7340435"/>
                              <a:gd name="connsiteY2018" fmla="*/ 1609067 h 4850679"/>
                              <a:gd name="connsiteX2019" fmla="*/ 2016277 w 7340435"/>
                              <a:gd name="connsiteY2019" fmla="*/ 1627979 h 4850679"/>
                              <a:gd name="connsiteX2020" fmla="*/ 2010688 w 7340435"/>
                              <a:gd name="connsiteY2020" fmla="*/ 1631572 h 4850679"/>
                              <a:gd name="connsiteX2021" fmla="*/ 1961186 w 7340435"/>
                              <a:gd name="connsiteY2021" fmla="*/ 1619994 h 4850679"/>
                              <a:gd name="connsiteX2022" fmla="*/ 1949610 w 7340435"/>
                              <a:gd name="connsiteY2022" fmla="*/ 1669496 h 4850679"/>
                              <a:gd name="connsiteX2023" fmla="*/ 1944021 w 7340435"/>
                              <a:gd name="connsiteY2023" fmla="*/ 1673089 h 4850679"/>
                              <a:gd name="connsiteX2024" fmla="*/ 1957593 w 7340435"/>
                              <a:gd name="connsiteY2024" fmla="*/ 1614406 h 4850679"/>
                              <a:gd name="connsiteX2025" fmla="*/ 1989779 w 7340435"/>
                              <a:gd name="connsiteY2025" fmla="*/ 1609067 h 4850679"/>
                              <a:gd name="connsiteX2026" fmla="*/ 6750758 w 7340435"/>
                              <a:gd name="connsiteY2026" fmla="*/ 1598038 h 4850679"/>
                              <a:gd name="connsiteX2027" fmla="*/ 6743173 w 7340435"/>
                              <a:gd name="connsiteY2027" fmla="*/ 1602030 h 4850679"/>
                              <a:gd name="connsiteX2028" fmla="*/ 6741975 w 7340435"/>
                              <a:gd name="connsiteY2028" fmla="*/ 1603228 h 4850679"/>
                              <a:gd name="connsiteX2029" fmla="*/ 6740379 w 7340435"/>
                              <a:gd name="connsiteY2029" fmla="*/ 1602430 h 4850679"/>
                              <a:gd name="connsiteX2030" fmla="*/ 6732395 w 7340435"/>
                              <a:gd name="connsiteY2030" fmla="*/ 1600433 h 4850679"/>
                              <a:gd name="connsiteX2031" fmla="*/ 6726406 w 7340435"/>
                              <a:gd name="connsiteY2031" fmla="*/ 1604426 h 4850679"/>
                              <a:gd name="connsiteX2032" fmla="*/ 6726006 w 7340435"/>
                              <a:gd name="connsiteY2032" fmla="*/ 1613208 h 4850679"/>
                              <a:gd name="connsiteX2033" fmla="*/ 6744371 w 7340435"/>
                              <a:gd name="connsiteY2033" fmla="*/ 1629176 h 4850679"/>
                              <a:gd name="connsiteX2034" fmla="*/ 6746766 w 7340435"/>
                              <a:gd name="connsiteY2034" fmla="*/ 1628777 h 4850679"/>
                              <a:gd name="connsiteX2035" fmla="*/ 6760339 w 7340435"/>
                              <a:gd name="connsiteY2035" fmla="*/ 1609216 h 4850679"/>
                              <a:gd name="connsiteX2036" fmla="*/ 6757544 w 7340435"/>
                              <a:gd name="connsiteY2036" fmla="*/ 1600433 h 4850679"/>
                              <a:gd name="connsiteX2037" fmla="*/ 6750758 w 7340435"/>
                              <a:gd name="connsiteY2037" fmla="*/ 1598038 h 4850679"/>
                              <a:gd name="connsiteX2038" fmla="*/ 6750359 w 7340435"/>
                              <a:gd name="connsiteY2038" fmla="*/ 1593647 h 4850679"/>
                              <a:gd name="connsiteX2039" fmla="*/ 6760738 w 7340435"/>
                              <a:gd name="connsiteY2039" fmla="*/ 1597239 h 4850679"/>
                              <a:gd name="connsiteX2040" fmla="*/ 6764730 w 7340435"/>
                              <a:gd name="connsiteY2040" fmla="*/ 1609216 h 4850679"/>
                              <a:gd name="connsiteX2041" fmla="*/ 6757943 w 7340435"/>
                              <a:gd name="connsiteY2041" fmla="*/ 1623188 h 4850679"/>
                              <a:gd name="connsiteX2042" fmla="*/ 6749161 w 7340435"/>
                              <a:gd name="connsiteY2042" fmla="*/ 1631971 h 4850679"/>
                              <a:gd name="connsiteX2043" fmla="*/ 6745967 w 7340435"/>
                              <a:gd name="connsiteY2043" fmla="*/ 1633568 h 4850679"/>
                              <a:gd name="connsiteX2044" fmla="*/ 6742375 w 7340435"/>
                              <a:gd name="connsiteY2044" fmla="*/ 1633168 h 4850679"/>
                              <a:gd name="connsiteX2045" fmla="*/ 6722014 w 7340435"/>
                              <a:gd name="connsiteY2045" fmla="*/ 1615204 h 4850679"/>
                              <a:gd name="connsiteX2046" fmla="*/ 6722813 w 7340435"/>
                              <a:gd name="connsiteY2046" fmla="*/ 1602430 h 4850679"/>
                              <a:gd name="connsiteX2047" fmla="*/ 6731995 w 7340435"/>
                              <a:gd name="connsiteY2047" fmla="*/ 1596042 h 4850679"/>
                              <a:gd name="connsiteX2048" fmla="*/ 6741576 w 7340435"/>
                              <a:gd name="connsiteY2048" fmla="*/ 1598038 h 4850679"/>
                              <a:gd name="connsiteX2049" fmla="*/ 6750359 w 7340435"/>
                              <a:gd name="connsiteY2049" fmla="*/ 1593647 h 4850679"/>
                              <a:gd name="connsiteX2050" fmla="*/ 31460 w 7340435"/>
                              <a:gd name="connsiteY2050" fmla="*/ 1558917 h 4850679"/>
                              <a:gd name="connsiteX2051" fmla="*/ 23875 w 7340435"/>
                              <a:gd name="connsiteY2051" fmla="*/ 1562909 h 4850679"/>
                              <a:gd name="connsiteX2052" fmla="*/ 22678 w 7340435"/>
                              <a:gd name="connsiteY2052" fmla="*/ 1564107 h 4850679"/>
                              <a:gd name="connsiteX2053" fmla="*/ 21081 w 7340435"/>
                              <a:gd name="connsiteY2053" fmla="*/ 1563309 h 4850679"/>
                              <a:gd name="connsiteX2054" fmla="*/ 13097 w 7340435"/>
                              <a:gd name="connsiteY2054" fmla="*/ 1561312 h 4850679"/>
                              <a:gd name="connsiteX2055" fmla="*/ 7109 w 7340435"/>
                              <a:gd name="connsiteY2055" fmla="*/ 1565305 h 4850679"/>
                              <a:gd name="connsiteX2056" fmla="*/ 6710 w 7340435"/>
                              <a:gd name="connsiteY2056" fmla="*/ 1574087 h 4850679"/>
                              <a:gd name="connsiteX2057" fmla="*/ 25073 w 7340435"/>
                              <a:gd name="connsiteY2057" fmla="*/ 1590055 h 4850679"/>
                              <a:gd name="connsiteX2058" fmla="*/ 27468 w 7340435"/>
                              <a:gd name="connsiteY2058" fmla="*/ 1589656 h 4850679"/>
                              <a:gd name="connsiteX2059" fmla="*/ 41042 w 7340435"/>
                              <a:gd name="connsiteY2059" fmla="*/ 1570095 h 4850679"/>
                              <a:gd name="connsiteX2060" fmla="*/ 38246 w 7340435"/>
                              <a:gd name="connsiteY2060" fmla="*/ 1561312 h 4850679"/>
                              <a:gd name="connsiteX2061" fmla="*/ 31460 w 7340435"/>
                              <a:gd name="connsiteY2061" fmla="*/ 1558917 h 4850679"/>
                              <a:gd name="connsiteX2062" fmla="*/ 31061 w 7340435"/>
                              <a:gd name="connsiteY2062" fmla="*/ 1554526 h 4850679"/>
                              <a:gd name="connsiteX2063" fmla="*/ 41441 w 7340435"/>
                              <a:gd name="connsiteY2063" fmla="*/ 1558118 h 4850679"/>
                              <a:gd name="connsiteX2064" fmla="*/ 45433 w 7340435"/>
                              <a:gd name="connsiteY2064" fmla="*/ 1570095 h 4850679"/>
                              <a:gd name="connsiteX2065" fmla="*/ 38646 w 7340435"/>
                              <a:gd name="connsiteY2065" fmla="*/ 1584067 h 4850679"/>
                              <a:gd name="connsiteX2066" fmla="*/ 29863 w 7340435"/>
                              <a:gd name="connsiteY2066" fmla="*/ 1592850 h 4850679"/>
                              <a:gd name="connsiteX2067" fmla="*/ 26670 w 7340435"/>
                              <a:gd name="connsiteY2067" fmla="*/ 1594447 h 4850679"/>
                              <a:gd name="connsiteX2068" fmla="*/ 23077 w 7340435"/>
                              <a:gd name="connsiteY2068" fmla="*/ 1594047 h 4850679"/>
                              <a:gd name="connsiteX2069" fmla="*/ 2718 w 7340435"/>
                              <a:gd name="connsiteY2069" fmla="*/ 1576083 h 4850679"/>
                              <a:gd name="connsiteX2070" fmla="*/ 3516 w 7340435"/>
                              <a:gd name="connsiteY2070" fmla="*/ 1563309 h 4850679"/>
                              <a:gd name="connsiteX2071" fmla="*/ 12698 w 7340435"/>
                              <a:gd name="connsiteY2071" fmla="*/ 1556921 h 4850679"/>
                              <a:gd name="connsiteX2072" fmla="*/ 22278 w 7340435"/>
                              <a:gd name="connsiteY2072" fmla="*/ 1558917 h 4850679"/>
                              <a:gd name="connsiteX2073" fmla="*/ 31061 w 7340435"/>
                              <a:gd name="connsiteY2073" fmla="*/ 1554526 h 4850679"/>
                              <a:gd name="connsiteX2074" fmla="*/ 4482062 w 7340435"/>
                              <a:gd name="connsiteY2074" fmla="*/ 1549236 h 4850679"/>
                              <a:gd name="connsiteX2075" fmla="*/ 4467741 w 7340435"/>
                              <a:gd name="connsiteY2075" fmla="*/ 1556921 h 4850679"/>
                              <a:gd name="connsiteX2076" fmla="*/ 4460555 w 7340435"/>
                              <a:gd name="connsiteY2076" fmla="*/ 1565704 h 4850679"/>
                              <a:gd name="connsiteX2077" fmla="*/ 4455365 w 7340435"/>
                              <a:gd name="connsiteY2077" fmla="*/ 1566103 h 4850679"/>
                              <a:gd name="connsiteX2078" fmla="*/ 4446583 w 7340435"/>
                              <a:gd name="connsiteY2078" fmla="*/ 1558917 h 4850679"/>
                              <a:gd name="connsiteX2079" fmla="*/ 4431014 w 7340435"/>
                              <a:gd name="connsiteY2079" fmla="*/ 1554126 h 4850679"/>
                              <a:gd name="connsiteX2080" fmla="*/ 4417041 w 7340435"/>
                              <a:gd name="connsiteY2080" fmla="*/ 1561711 h 4850679"/>
                              <a:gd name="connsiteX2081" fmla="*/ 4419836 w 7340435"/>
                              <a:gd name="connsiteY2081" fmla="*/ 1591652 h 4850679"/>
                              <a:gd name="connsiteX2082" fmla="*/ 4463749 w 7340435"/>
                              <a:gd name="connsiteY2082" fmla="*/ 1628378 h 4850679"/>
                              <a:gd name="connsiteX2083" fmla="*/ 4500076 w 7340435"/>
                              <a:gd name="connsiteY2083" fmla="*/ 1584067 h 4850679"/>
                              <a:gd name="connsiteX2084" fmla="*/ 4497281 w 7340435"/>
                              <a:gd name="connsiteY2084" fmla="*/ 1554126 h 4850679"/>
                              <a:gd name="connsiteX2085" fmla="*/ 4482062 w 7340435"/>
                              <a:gd name="connsiteY2085" fmla="*/ 1549236 h 4850679"/>
                              <a:gd name="connsiteX2086" fmla="*/ 4481364 w 7340435"/>
                              <a:gd name="connsiteY2086" fmla="*/ 1542500 h 4850679"/>
                              <a:gd name="connsiteX2087" fmla="*/ 4502072 w 7340435"/>
                              <a:gd name="connsiteY2087" fmla="*/ 1548937 h 4850679"/>
                              <a:gd name="connsiteX2088" fmla="*/ 4505664 w 7340435"/>
                              <a:gd name="connsiteY2088" fmla="*/ 1588857 h 4850679"/>
                              <a:gd name="connsiteX2089" fmla="*/ 4466942 w 7340435"/>
                              <a:gd name="connsiteY2089" fmla="*/ 1635963 h 4850679"/>
                              <a:gd name="connsiteX2090" fmla="*/ 4461753 w 7340435"/>
                              <a:gd name="connsiteY2090" fmla="*/ 1636362 h 4850679"/>
                              <a:gd name="connsiteX2091" fmla="*/ 4415045 w 7340435"/>
                              <a:gd name="connsiteY2091" fmla="*/ 1597241 h 4850679"/>
                              <a:gd name="connsiteX2092" fmla="*/ 4411453 w 7340435"/>
                              <a:gd name="connsiteY2092" fmla="*/ 1557320 h 4850679"/>
                              <a:gd name="connsiteX2093" fmla="*/ 4430614 w 7340435"/>
                              <a:gd name="connsiteY2093" fmla="*/ 1546941 h 4850679"/>
                              <a:gd name="connsiteX2094" fmla="*/ 4451373 w 7340435"/>
                              <a:gd name="connsiteY2094" fmla="*/ 1553727 h 4850679"/>
                              <a:gd name="connsiteX2095" fmla="*/ 4457361 w 7340435"/>
                              <a:gd name="connsiteY2095" fmla="*/ 1558517 h 4850679"/>
                              <a:gd name="connsiteX2096" fmla="*/ 4462152 w 7340435"/>
                              <a:gd name="connsiteY2096" fmla="*/ 1552529 h 4850679"/>
                              <a:gd name="connsiteX2097" fmla="*/ 4481364 w 7340435"/>
                              <a:gd name="connsiteY2097" fmla="*/ 1542500 h 4850679"/>
                              <a:gd name="connsiteX2098" fmla="*/ 2245418 w 7340435"/>
                              <a:gd name="connsiteY2098" fmla="*/ 1534964 h 4850679"/>
                              <a:gd name="connsiteX2099" fmla="*/ 2236237 w 7340435"/>
                              <a:gd name="connsiteY2099" fmla="*/ 1552530 h 4850679"/>
                              <a:gd name="connsiteX2100" fmla="*/ 2253800 w 7340435"/>
                              <a:gd name="connsiteY2100" fmla="*/ 1561712 h 4850679"/>
                              <a:gd name="connsiteX2101" fmla="*/ 2262977 w 7340435"/>
                              <a:gd name="connsiteY2101" fmla="*/ 1544147 h 4850679"/>
                              <a:gd name="connsiteX2102" fmla="*/ 2245418 w 7340435"/>
                              <a:gd name="connsiteY2102" fmla="*/ 1534964 h 4850679"/>
                              <a:gd name="connsiteX2103" fmla="*/ 5783349 w 7340435"/>
                              <a:gd name="connsiteY2103" fmla="*/ 1528029 h 4850679"/>
                              <a:gd name="connsiteX2104" fmla="*/ 5809847 w 7340435"/>
                              <a:gd name="connsiteY2104" fmla="*/ 1546941 h 4850679"/>
                              <a:gd name="connsiteX2105" fmla="*/ 5804258 w 7340435"/>
                              <a:gd name="connsiteY2105" fmla="*/ 1550534 h 4850679"/>
                              <a:gd name="connsiteX2106" fmla="*/ 5754757 w 7340435"/>
                              <a:gd name="connsiteY2106" fmla="*/ 1538956 h 4850679"/>
                              <a:gd name="connsiteX2107" fmla="*/ 5743180 w 7340435"/>
                              <a:gd name="connsiteY2107" fmla="*/ 1588458 h 4850679"/>
                              <a:gd name="connsiteX2108" fmla="*/ 5737591 w 7340435"/>
                              <a:gd name="connsiteY2108" fmla="*/ 1592051 h 4850679"/>
                              <a:gd name="connsiteX2109" fmla="*/ 5751164 w 7340435"/>
                              <a:gd name="connsiteY2109" fmla="*/ 1533368 h 4850679"/>
                              <a:gd name="connsiteX2110" fmla="*/ 5783349 w 7340435"/>
                              <a:gd name="connsiteY2110" fmla="*/ 1528029 h 4850679"/>
                              <a:gd name="connsiteX2111" fmla="*/ 2243023 w 7340435"/>
                              <a:gd name="connsiteY2111" fmla="*/ 1527779 h 4850679"/>
                              <a:gd name="connsiteX2112" fmla="*/ 2270568 w 7340435"/>
                              <a:gd name="connsiteY2112" fmla="*/ 1542151 h 4850679"/>
                              <a:gd name="connsiteX2113" fmla="*/ 2256198 w 7340435"/>
                              <a:gd name="connsiteY2113" fmla="*/ 1569696 h 4850679"/>
                              <a:gd name="connsiteX2114" fmla="*/ 2228652 w 7340435"/>
                              <a:gd name="connsiteY2114" fmla="*/ 1555324 h 4850679"/>
                              <a:gd name="connsiteX2115" fmla="*/ 2243023 w 7340435"/>
                              <a:gd name="connsiteY2115" fmla="*/ 1527779 h 4850679"/>
                              <a:gd name="connsiteX2116" fmla="*/ 2239029 w 7340435"/>
                              <a:gd name="connsiteY2116" fmla="*/ 1514606 h 4850679"/>
                              <a:gd name="connsiteX2117" fmla="*/ 2215476 w 7340435"/>
                              <a:gd name="connsiteY2117" fmla="*/ 1558918 h 4850679"/>
                              <a:gd name="connsiteX2118" fmla="*/ 2259789 w 7340435"/>
                              <a:gd name="connsiteY2118" fmla="*/ 1582470 h 4850679"/>
                              <a:gd name="connsiteX2119" fmla="*/ 2283340 w 7340435"/>
                              <a:gd name="connsiteY2119" fmla="*/ 1538159 h 4850679"/>
                              <a:gd name="connsiteX2120" fmla="*/ 2239029 w 7340435"/>
                              <a:gd name="connsiteY2120" fmla="*/ 1514606 h 4850679"/>
                              <a:gd name="connsiteX2121" fmla="*/ 2253707 w 7340435"/>
                              <a:gd name="connsiteY2121" fmla="*/ 1504882 h 4850679"/>
                              <a:gd name="connsiteX2122" fmla="*/ 2290927 w 7340435"/>
                              <a:gd name="connsiteY2122" fmla="*/ 1535365 h 4850679"/>
                              <a:gd name="connsiteX2123" fmla="*/ 2262185 w 7340435"/>
                              <a:gd name="connsiteY2123" fmla="*/ 1589656 h 4850679"/>
                              <a:gd name="connsiteX2124" fmla="*/ 2207893 w 7340435"/>
                              <a:gd name="connsiteY2124" fmla="*/ 1560914 h 4850679"/>
                              <a:gd name="connsiteX2125" fmla="*/ 2236634 w 7340435"/>
                              <a:gd name="connsiteY2125" fmla="*/ 1506622 h 4850679"/>
                              <a:gd name="connsiteX2126" fmla="*/ 2253707 w 7340435"/>
                              <a:gd name="connsiteY2126" fmla="*/ 1504882 h 4850679"/>
                              <a:gd name="connsiteX2127" fmla="*/ 6038987 w 7340435"/>
                              <a:gd name="connsiteY2127" fmla="*/ 1453928 h 4850679"/>
                              <a:gd name="connsiteX2128" fmla="*/ 6029805 w 7340435"/>
                              <a:gd name="connsiteY2128" fmla="*/ 1471493 h 4850679"/>
                              <a:gd name="connsiteX2129" fmla="*/ 6047370 w 7340435"/>
                              <a:gd name="connsiteY2129" fmla="*/ 1480675 h 4850679"/>
                              <a:gd name="connsiteX2130" fmla="*/ 6056552 w 7340435"/>
                              <a:gd name="connsiteY2130" fmla="*/ 1463110 h 4850679"/>
                              <a:gd name="connsiteX2131" fmla="*/ 6038987 w 7340435"/>
                              <a:gd name="connsiteY2131" fmla="*/ 1453928 h 4850679"/>
                              <a:gd name="connsiteX2132" fmla="*/ 6036592 w 7340435"/>
                              <a:gd name="connsiteY2132" fmla="*/ 1446343 h 4850679"/>
                              <a:gd name="connsiteX2133" fmla="*/ 6064137 w 7340435"/>
                              <a:gd name="connsiteY2133" fmla="*/ 1460715 h 4850679"/>
                              <a:gd name="connsiteX2134" fmla="*/ 6049766 w 7340435"/>
                              <a:gd name="connsiteY2134" fmla="*/ 1488260 h 4850679"/>
                              <a:gd name="connsiteX2135" fmla="*/ 6022220 w 7340435"/>
                              <a:gd name="connsiteY2135" fmla="*/ 1473888 h 4850679"/>
                              <a:gd name="connsiteX2136" fmla="*/ 6036592 w 7340435"/>
                              <a:gd name="connsiteY2136" fmla="*/ 1446343 h 4850679"/>
                              <a:gd name="connsiteX2137" fmla="*/ 6032999 w 7340435"/>
                              <a:gd name="connsiteY2137" fmla="*/ 1433569 h 4850679"/>
                              <a:gd name="connsiteX2138" fmla="*/ 6009445 w 7340435"/>
                              <a:gd name="connsiteY2138" fmla="*/ 1477881 h 4850679"/>
                              <a:gd name="connsiteX2139" fmla="*/ 6053758 w 7340435"/>
                              <a:gd name="connsiteY2139" fmla="*/ 1501433 h 4850679"/>
                              <a:gd name="connsiteX2140" fmla="*/ 6077310 w 7340435"/>
                              <a:gd name="connsiteY2140" fmla="*/ 1457122 h 4850679"/>
                              <a:gd name="connsiteX2141" fmla="*/ 6032999 w 7340435"/>
                              <a:gd name="connsiteY2141" fmla="*/ 1433569 h 4850679"/>
                              <a:gd name="connsiteX2142" fmla="*/ 3809062 w 7340435"/>
                              <a:gd name="connsiteY2142" fmla="*/ 1425185 h 4850679"/>
                              <a:gd name="connsiteX2143" fmla="*/ 3801477 w 7340435"/>
                              <a:gd name="connsiteY2143" fmla="*/ 1429177 h 4850679"/>
                              <a:gd name="connsiteX2144" fmla="*/ 3800280 w 7340435"/>
                              <a:gd name="connsiteY2144" fmla="*/ 1430374 h 4850679"/>
                              <a:gd name="connsiteX2145" fmla="*/ 3798683 w 7340435"/>
                              <a:gd name="connsiteY2145" fmla="*/ 1429576 h 4850679"/>
                              <a:gd name="connsiteX2146" fmla="*/ 3790698 w 7340435"/>
                              <a:gd name="connsiteY2146" fmla="*/ 1427580 h 4850679"/>
                              <a:gd name="connsiteX2147" fmla="*/ 3784710 w 7340435"/>
                              <a:gd name="connsiteY2147" fmla="*/ 1431572 h 4850679"/>
                              <a:gd name="connsiteX2148" fmla="*/ 3784311 w 7340435"/>
                              <a:gd name="connsiteY2148" fmla="*/ 1440355 h 4850679"/>
                              <a:gd name="connsiteX2149" fmla="*/ 3802675 w 7340435"/>
                              <a:gd name="connsiteY2149" fmla="*/ 1456323 h 4850679"/>
                              <a:gd name="connsiteX2150" fmla="*/ 3805070 w 7340435"/>
                              <a:gd name="connsiteY2150" fmla="*/ 1455924 h 4850679"/>
                              <a:gd name="connsiteX2151" fmla="*/ 3818643 w 7340435"/>
                              <a:gd name="connsiteY2151" fmla="*/ 1436363 h 4850679"/>
                              <a:gd name="connsiteX2152" fmla="*/ 3815848 w 7340435"/>
                              <a:gd name="connsiteY2152" fmla="*/ 1427580 h 4850679"/>
                              <a:gd name="connsiteX2153" fmla="*/ 3809062 w 7340435"/>
                              <a:gd name="connsiteY2153" fmla="*/ 1425185 h 4850679"/>
                              <a:gd name="connsiteX2154" fmla="*/ 6047676 w 7340435"/>
                              <a:gd name="connsiteY2154" fmla="*/ 1423845 h 4850679"/>
                              <a:gd name="connsiteX2155" fmla="*/ 6084895 w 7340435"/>
                              <a:gd name="connsiteY2155" fmla="*/ 1454327 h 4850679"/>
                              <a:gd name="connsiteX2156" fmla="*/ 6056153 w 7340435"/>
                              <a:gd name="connsiteY2156" fmla="*/ 1508619 h 4850679"/>
                              <a:gd name="connsiteX2157" fmla="*/ 6001861 w 7340435"/>
                              <a:gd name="connsiteY2157" fmla="*/ 1479877 h 4850679"/>
                              <a:gd name="connsiteX2158" fmla="*/ 6030604 w 7340435"/>
                              <a:gd name="connsiteY2158" fmla="*/ 1425585 h 4850679"/>
                              <a:gd name="connsiteX2159" fmla="*/ 6047676 w 7340435"/>
                              <a:gd name="connsiteY2159" fmla="*/ 1423845 h 4850679"/>
                              <a:gd name="connsiteX2160" fmla="*/ 3808663 w 7340435"/>
                              <a:gd name="connsiteY2160" fmla="*/ 1420794 h 4850679"/>
                              <a:gd name="connsiteX2161" fmla="*/ 3819042 w 7340435"/>
                              <a:gd name="connsiteY2161" fmla="*/ 1424386 h 4850679"/>
                              <a:gd name="connsiteX2162" fmla="*/ 3823034 w 7340435"/>
                              <a:gd name="connsiteY2162" fmla="*/ 1436363 h 4850679"/>
                              <a:gd name="connsiteX2163" fmla="*/ 3816248 w 7340435"/>
                              <a:gd name="connsiteY2163" fmla="*/ 1450335 h 4850679"/>
                              <a:gd name="connsiteX2164" fmla="*/ 3807465 w 7340435"/>
                              <a:gd name="connsiteY2164" fmla="*/ 1459118 h 4850679"/>
                              <a:gd name="connsiteX2165" fmla="*/ 3804272 w 7340435"/>
                              <a:gd name="connsiteY2165" fmla="*/ 1460715 h 4850679"/>
                              <a:gd name="connsiteX2166" fmla="*/ 3800679 w 7340435"/>
                              <a:gd name="connsiteY2166" fmla="*/ 1460315 h 4850679"/>
                              <a:gd name="connsiteX2167" fmla="*/ 3780319 w 7340435"/>
                              <a:gd name="connsiteY2167" fmla="*/ 1442351 h 4850679"/>
                              <a:gd name="connsiteX2168" fmla="*/ 3781117 w 7340435"/>
                              <a:gd name="connsiteY2168" fmla="*/ 1429576 h 4850679"/>
                              <a:gd name="connsiteX2169" fmla="*/ 3790299 w 7340435"/>
                              <a:gd name="connsiteY2169" fmla="*/ 1423189 h 4850679"/>
                              <a:gd name="connsiteX2170" fmla="*/ 3799880 w 7340435"/>
                              <a:gd name="connsiteY2170" fmla="*/ 1425185 h 4850679"/>
                              <a:gd name="connsiteX2171" fmla="*/ 3808663 w 7340435"/>
                              <a:gd name="connsiteY2171" fmla="*/ 1420794 h 4850679"/>
                              <a:gd name="connsiteX2172" fmla="*/ 1567926 w 7340435"/>
                              <a:gd name="connsiteY2172" fmla="*/ 1359617 h 4850679"/>
                              <a:gd name="connsiteX2173" fmla="*/ 1553605 w 7340435"/>
                              <a:gd name="connsiteY2173" fmla="*/ 1367302 h 4850679"/>
                              <a:gd name="connsiteX2174" fmla="*/ 1546418 w 7340435"/>
                              <a:gd name="connsiteY2174" fmla="*/ 1376084 h 4850679"/>
                              <a:gd name="connsiteX2175" fmla="*/ 1541229 w 7340435"/>
                              <a:gd name="connsiteY2175" fmla="*/ 1376483 h 4850679"/>
                              <a:gd name="connsiteX2176" fmla="*/ 1532447 w 7340435"/>
                              <a:gd name="connsiteY2176" fmla="*/ 1369298 h 4850679"/>
                              <a:gd name="connsiteX2177" fmla="*/ 1516878 w 7340435"/>
                              <a:gd name="connsiteY2177" fmla="*/ 1364507 h 4850679"/>
                              <a:gd name="connsiteX2178" fmla="*/ 1502905 w 7340435"/>
                              <a:gd name="connsiteY2178" fmla="*/ 1372092 h 4850679"/>
                              <a:gd name="connsiteX2179" fmla="*/ 1505701 w 7340435"/>
                              <a:gd name="connsiteY2179" fmla="*/ 1402033 h 4850679"/>
                              <a:gd name="connsiteX2180" fmla="*/ 1549612 w 7340435"/>
                              <a:gd name="connsiteY2180" fmla="*/ 1438759 h 4850679"/>
                              <a:gd name="connsiteX2181" fmla="*/ 1585941 w 7340435"/>
                              <a:gd name="connsiteY2181" fmla="*/ 1394448 h 4850679"/>
                              <a:gd name="connsiteX2182" fmla="*/ 1583148 w 7340435"/>
                              <a:gd name="connsiteY2182" fmla="*/ 1364507 h 4850679"/>
                              <a:gd name="connsiteX2183" fmla="*/ 1567926 w 7340435"/>
                              <a:gd name="connsiteY2183" fmla="*/ 1359617 h 4850679"/>
                              <a:gd name="connsiteX2184" fmla="*/ 1566829 w 7340435"/>
                              <a:gd name="connsiteY2184" fmla="*/ 1352881 h 4850679"/>
                              <a:gd name="connsiteX2185" fmla="*/ 1587539 w 7340435"/>
                              <a:gd name="connsiteY2185" fmla="*/ 1359318 h 4850679"/>
                              <a:gd name="connsiteX2186" fmla="*/ 1591132 w 7340435"/>
                              <a:gd name="connsiteY2186" fmla="*/ 1399238 h 4850679"/>
                              <a:gd name="connsiteX2187" fmla="*/ 1552407 w 7340435"/>
                              <a:gd name="connsiteY2187" fmla="*/ 1446344 h 4850679"/>
                              <a:gd name="connsiteX2188" fmla="*/ 1547217 w 7340435"/>
                              <a:gd name="connsiteY2188" fmla="*/ 1446743 h 4850679"/>
                              <a:gd name="connsiteX2189" fmla="*/ 1500510 w 7340435"/>
                              <a:gd name="connsiteY2189" fmla="*/ 1407622 h 4850679"/>
                              <a:gd name="connsiteX2190" fmla="*/ 1496918 w 7340435"/>
                              <a:gd name="connsiteY2190" fmla="*/ 1367701 h 4850679"/>
                              <a:gd name="connsiteX2191" fmla="*/ 1516077 w 7340435"/>
                              <a:gd name="connsiteY2191" fmla="*/ 1357322 h 4850679"/>
                              <a:gd name="connsiteX2192" fmla="*/ 1536838 w 7340435"/>
                              <a:gd name="connsiteY2192" fmla="*/ 1364108 h 4850679"/>
                              <a:gd name="connsiteX2193" fmla="*/ 1542825 w 7340435"/>
                              <a:gd name="connsiteY2193" fmla="*/ 1368898 h 4850679"/>
                              <a:gd name="connsiteX2194" fmla="*/ 1547617 w 7340435"/>
                              <a:gd name="connsiteY2194" fmla="*/ 1362910 h 4850679"/>
                              <a:gd name="connsiteX2195" fmla="*/ 1566829 w 7340435"/>
                              <a:gd name="connsiteY2195" fmla="*/ 1352881 h 4850679"/>
                              <a:gd name="connsiteX2196" fmla="*/ 2868816 w 7340435"/>
                              <a:gd name="connsiteY2196" fmla="*/ 1338410 h 4850679"/>
                              <a:gd name="connsiteX2197" fmla="*/ 2895312 w 7340435"/>
                              <a:gd name="connsiteY2197" fmla="*/ 1357321 h 4850679"/>
                              <a:gd name="connsiteX2198" fmla="*/ 2889722 w 7340435"/>
                              <a:gd name="connsiteY2198" fmla="*/ 1360915 h 4850679"/>
                              <a:gd name="connsiteX2199" fmla="*/ 2840223 w 7340435"/>
                              <a:gd name="connsiteY2199" fmla="*/ 1349337 h 4850679"/>
                              <a:gd name="connsiteX2200" fmla="*/ 2828647 w 7340435"/>
                              <a:gd name="connsiteY2200" fmla="*/ 1398839 h 4850679"/>
                              <a:gd name="connsiteX2201" fmla="*/ 2823060 w 7340435"/>
                              <a:gd name="connsiteY2201" fmla="*/ 1402432 h 4850679"/>
                              <a:gd name="connsiteX2202" fmla="*/ 2836630 w 7340435"/>
                              <a:gd name="connsiteY2202" fmla="*/ 1343749 h 4850679"/>
                              <a:gd name="connsiteX2203" fmla="*/ 2868816 w 7340435"/>
                              <a:gd name="connsiteY2203" fmla="*/ 1338410 h 4850679"/>
                              <a:gd name="connsiteX2204" fmla="*/ 910897 w 7340435"/>
                              <a:gd name="connsiteY2204" fmla="*/ 1287861 h 4850679"/>
                              <a:gd name="connsiteX2205" fmla="*/ 903311 w 7340435"/>
                              <a:gd name="connsiteY2205" fmla="*/ 1291853 h 4850679"/>
                              <a:gd name="connsiteX2206" fmla="*/ 902114 w 7340435"/>
                              <a:gd name="connsiteY2206" fmla="*/ 1293050 h 4850679"/>
                              <a:gd name="connsiteX2207" fmla="*/ 900517 w 7340435"/>
                              <a:gd name="connsiteY2207" fmla="*/ 1292252 h 4850679"/>
                              <a:gd name="connsiteX2208" fmla="*/ 892533 w 7340435"/>
                              <a:gd name="connsiteY2208" fmla="*/ 1290256 h 4850679"/>
                              <a:gd name="connsiteX2209" fmla="*/ 886546 w 7340435"/>
                              <a:gd name="connsiteY2209" fmla="*/ 1294248 h 4850679"/>
                              <a:gd name="connsiteX2210" fmla="*/ 886146 w 7340435"/>
                              <a:gd name="connsiteY2210" fmla="*/ 1303031 h 4850679"/>
                              <a:gd name="connsiteX2211" fmla="*/ 904509 w 7340435"/>
                              <a:gd name="connsiteY2211" fmla="*/ 1318999 h 4850679"/>
                              <a:gd name="connsiteX2212" fmla="*/ 906905 w 7340435"/>
                              <a:gd name="connsiteY2212" fmla="*/ 1318600 h 4850679"/>
                              <a:gd name="connsiteX2213" fmla="*/ 920478 w 7340435"/>
                              <a:gd name="connsiteY2213" fmla="*/ 1299039 h 4850679"/>
                              <a:gd name="connsiteX2214" fmla="*/ 917683 w 7340435"/>
                              <a:gd name="connsiteY2214" fmla="*/ 1290256 h 4850679"/>
                              <a:gd name="connsiteX2215" fmla="*/ 910897 w 7340435"/>
                              <a:gd name="connsiteY2215" fmla="*/ 1287861 h 4850679"/>
                              <a:gd name="connsiteX2216" fmla="*/ 910498 w 7340435"/>
                              <a:gd name="connsiteY2216" fmla="*/ 1283470 h 4850679"/>
                              <a:gd name="connsiteX2217" fmla="*/ 920877 w 7340435"/>
                              <a:gd name="connsiteY2217" fmla="*/ 1287063 h 4850679"/>
                              <a:gd name="connsiteX2218" fmla="*/ 924869 w 7340435"/>
                              <a:gd name="connsiteY2218" fmla="*/ 1299039 h 4850679"/>
                              <a:gd name="connsiteX2219" fmla="*/ 918083 w 7340435"/>
                              <a:gd name="connsiteY2219" fmla="*/ 1313011 h 4850679"/>
                              <a:gd name="connsiteX2220" fmla="*/ 909299 w 7340435"/>
                              <a:gd name="connsiteY2220" fmla="*/ 1321794 h 4850679"/>
                              <a:gd name="connsiteX2221" fmla="*/ 906107 w 7340435"/>
                              <a:gd name="connsiteY2221" fmla="*/ 1323390 h 4850679"/>
                              <a:gd name="connsiteX2222" fmla="*/ 902514 w 7340435"/>
                              <a:gd name="connsiteY2222" fmla="*/ 1322991 h 4850679"/>
                              <a:gd name="connsiteX2223" fmla="*/ 882154 w 7340435"/>
                              <a:gd name="connsiteY2223" fmla="*/ 1305027 h 4850679"/>
                              <a:gd name="connsiteX2224" fmla="*/ 882952 w 7340435"/>
                              <a:gd name="connsiteY2224" fmla="*/ 1292252 h 4850679"/>
                              <a:gd name="connsiteX2225" fmla="*/ 892136 w 7340435"/>
                              <a:gd name="connsiteY2225" fmla="*/ 1285865 h 4850679"/>
                              <a:gd name="connsiteX2226" fmla="*/ 901714 w 7340435"/>
                              <a:gd name="connsiteY2226" fmla="*/ 1287861 h 4850679"/>
                              <a:gd name="connsiteX2227" fmla="*/ 910498 w 7340435"/>
                              <a:gd name="connsiteY2227" fmla="*/ 1283470 h 4850679"/>
                              <a:gd name="connsiteX2228" fmla="*/ 5361496 w 7340435"/>
                              <a:gd name="connsiteY2228" fmla="*/ 1278180 h 4850679"/>
                              <a:gd name="connsiteX2229" fmla="*/ 5347175 w 7340435"/>
                              <a:gd name="connsiteY2229" fmla="*/ 1285865 h 4850679"/>
                              <a:gd name="connsiteX2230" fmla="*/ 5339989 w 7340435"/>
                              <a:gd name="connsiteY2230" fmla="*/ 1294647 h 4850679"/>
                              <a:gd name="connsiteX2231" fmla="*/ 5334799 w 7340435"/>
                              <a:gd name="connsiteY2231" fmla="*/ 1295046 h 4850679"/>
                              <a:gd name="connsiteX2232" fmla="*/ 5326017 w 7340435"/>
                              <a:gd name="connsiteY2232" fmla="*/ 1287861 h 4850679"/>
                              <a:gd name="connsiteX2233" fmla="*/ 5310448 w 7340435"/>
                              <a:gd name="connsiteY2233" fmla="*/ 1283070 h 4850679"/>
                              <a:gd name="connsiteX2234" fmla="*/ 5296475 w 7340435"/>
                              <a:gd name="connsiteY2234" fmla="*/ 1290655 h 4850679"/>
                              <a:gd name="connsiteX2235" fmla="*/ 5299270 w 7340435"/>
                              <a:gd name="connsiteY2235" fmla="*/ 1320596 h 4850679"/>
                              <a:gd name="connsiteX2236" fmla="*/ 5343183 w 7340435"/>
                              <a:gd name="connsiteY2236" fmla="*/ 1357322 h 4850679"/>
                              <a:gd name="connsiteX2237" fmla="*/ 5379510 w 7340435"/>
                              <a:gd name="connsiteY2237" fmla="*/ 1313011 h 4850679"/>
                              <a:gd name="connsiteX2238" fmla="*/ 5376715 w 7340435"/>
                              <a:gd name="connsiteY2238" fmla="*/ 1283070 h 4850679"/>
                              <a:gd name="connsiteX2239" fmla="*/ 5361496 w 7340435"/>
                              <a:gd name="connsiteY2239" fmla="*/ 1278180 h 4850679"/>
                              <a:gd name="connsiteX2240" fmla="*/ 5360798 w 7340435"/>
                              <a:gd name="connsiteY2240" fmla="*/ 1271444 h 4850679"/>
                              <a:gd name="connsiteX2241" fmla="*/ 5381506 w 7340435"/>
                              <a:gd name="connsiteY2241" fmla="*/ 1277881 h 4850679"/>
                              <a:gd name="connsiteX2242" fmla="*/ 5385099 w 7340435"/>
                              <a:gd name="connsiteY2242" fmla="*/ 1317802 h 4850679"/>
                              <a:gd name="connsiteX2243" fmla="*/ 5346376 w 7340435"/>
                              <a:gd name="connsiteY2243" fmla="*/ 1364907 h 4850679"/>
                              <a:gd name="connsiteX2244" fmla="*/ 5341187 w 7340435"/>
                              <a:gd name="connsiteY2244" fmla="*/ 1365306 h 4850679"/>
                              <a:gd name="connsiteX2245" fmla="*/ 5294479 w 7340435"/>
                              <a:gd name="connsiteY2245" fmla="*/ 1326185 h 4850679"/>
                              <a:gd name="connsiteX2246" fmla="*/ 5290887 w 7340435"/>
                              <a:gd name="connsiteY2246" fmla="*/ 1286264 h 4850679"/>
                              <a:gd name="connsiteX2247" fmla="*/ 5310048 w 7340435"/>
                              <a:gd name="connsiteY2247" fmla="*/ 1275885 h 4850679"/>
                              <a:gd name="connsiteX2248" fmla="*/ 5330807 w 7340435"/>
                              <a:gd name="connsiteY2248" fmla="*/ 1282671 h 4850679"/>
                              <a:gd name="connsiteX2249" fmla="*/ 5336795 w 7340435"/>
                              <a:gd name="connsiteY2249" fmla="*/ 1287461 h 4850679"/>
                              <a:gd name="connsiteX2250" fmla="*/ 5341586 w 7340435"/>
                              <a:gd name="connsiteY2250" fmla="*/ 1281473 h 4850679"/>
                              <a:gd name="connsiteX2251" fmla="*/ 5360798 w 7340435"/>
                              <a:gd name="connsiteY2251" fmla="*/ 1271444 h 4850679"/>
                              <a:gd name="connsiteX2252" fmla="*/ 3124852 w 7340435"/>
                              <a:gd name="connsiteY2252" fmla="*/ 1264308 h 4850679"/>
                              <a:gd name="connsiteX2253" fmla="*/ 3115671 w 7340435"/>
                              <a:gd name="connsiteY2253" fmla="*/ 1281873 h 4850679"/>
                              <a:gd name="connsiteX2254" fmla="*/ 3133237 w 7340435"/>
                              <a:gd name="connsiteY2254" fmla="*/ 1291055 h 4850679"/>
                              <a:gd name="connsiteX2255" fmla="*/ 3142420 w 7340435"/>
                              <a:gd name="connsiteY2255" fmla="*/ 1273490 h 4850679"/>
                              <a:gd name="connsiteX2256" fmla="*/ 3124852 w 7340435"/>
                              <a:gd name="connsiteY2256" fmla="*/ 1264308 h 4850679"/>
                              <a:gd name="connsiteX2257" fmla="*/ 6662785 w 7340435"/>
                              <a:gd name="connsiteY2257" fmla="*/ 1256973 h 4850679"/>
                              <a:gd name="connsiteX2258" fmla="*/ 6689282 w 7340435"/>
                              <a:gd name="connsiteY2258" fmla="*/ 1275884 h 4850679"/>
                              <a:gd name="connsiteX2259" fmla="*/ 6683693 w 7340435"/>
                              <a:gd name="connsiteY2259" fmla="*/ 1279478 h 4850679"/>
                              <a:gd name="connsiteX2260" fmla="*/ 6634192 w 7340435"/>
                              <a:gd name="connsiteY2260" fmla="*/ 1267900 h 4850679"/>
                              <a:gd name="connsiteX2261" fmla="*/ 6622615 w 7340435"/>
                              <a:gd name="connsiteY2261" fmla="*/ 1317402 h 4850679"/>
                              <a:gd name="connsiteX2262" fmla="*/ 6617026 w 7340435"/>
                              <a:gd name="connsiteY2262" fmla="*/ 1320995 h 4850679"/>
                              <a:gd name="connsiteX2263" fmla="*/ 6630599 w 7340435"/>
                              <a:gd name="connsiteY2263" fmla="*/ 1262312 h 4850679"/>
                              <a:gd name="connsiteX2264" fmla="*/ 6662785 w 7340435"/>
                              <a:gd name="connsiteY2264" fmla="*/ 1256973 h 4850679"/>
                              <a:gd name="connsiteX2265" fmla="*/ 3122459 w 7340435"/>
                              <a:gd name="connsiteY2265" fmla="*/ 1256723 h 4850679"/>
                              <a:gd name="connsiteX2266" fmla="*/ 3150004 w 7340435"/>
                              <a:gd name="connsiteY2266" fmla="*/ 1271095 h 4850679"/>
                              <a:gd name="connsiteX2267" fmla="*/ 3135631 w 7340435"/>
                              <a:gd name="connsiteY2267" fmla="*/ 1298640 h 4850679"/>
                              <a:gd name="connsiteX2268" fmla="*/ 3108087 w 7340435"/>
                              <a:gd name="connsiteY2268" fmla="*/ 1284268 h 4850679"/>
                              <a:gd name="connsiteX2269" fmla="*/ 3122459 w 7340435"/>
                              <a:gd name="connsiteY2269" fmla="*/ 1256723 h 4850679"/>
                              <a:gd name="connsiteX2270" fmla="*/ 3118466 w 7340435"/>
                              <a:gd name="connsiteY2270" fmla="*/ 1243949 h 4850679"/>
                              <a:gd name="connsiteX2271" fmla="*/ 3094913 w 7340435"/>
                              <a:gd name="connsiteY2271" fmla="*/ 1288261 h 4850679"/>
                              <a:gd name="connsiteX2272" fmla="*/ 3139225 w 7340435"/>
                              <a:gd name="connsiteY2272" fmla="*/ 1311813 h 4850679"/>
                              <a:gd name="connsiteX2273" fmla="*/ 3162777 w 7340435"/>
                              <a:gd name="connsiteY2273" fmla="*/ 1267502 h 4850679"/>
                              <a:gd name="connsiteX2274" fmla="*/ 3118466 w 7340435"/>
                              <a:gd name="connsiteY2274" fmla="*/ 1243949 h 4850679"/>
                              <a:gd name="connsiteX2275" fmla="*/ 3133141 w 7340435"/>
                              <a:gd name="connsiteY2275" fmla="*/ 1234225 h 4850679"/>
                              <a:gd name="connsiteX2276" fmla="*/ 3170362 w 7340435"/>
                              <a:gd name="connsiteY2276" fmla="*/ 1264707 h 4850679"/>
                              <a:gd name="connsiteX2277" fmla="*/ 3141619 w 7340435"/>
                              <a:gd name="connsiteY2277" fmla="*/ 1318999 h 4850679"/>
                              <a:gd name="connsiteX2278" fmla="*/ 3087328 w 7340435"/>
                              <a:gd name="connsiteY2278" fmla="*/ 1290257 h 4850679"/>
                              <a:gd name="connsiteX2279" fmla="*/ 3116071 w 7340435"/>
                              <a:gd name="connsiteY2279" fmla="*/ 1235965 h 4850679"/>
                              <a:gd name="connsiteX2280" fmla="*/ 3133141 w 7340435"/>
                              <a:gd name="connsiteY2280" fmla="*/ 1234225 h 4850679"/>
                              <a:gd name="connsiteX2281" fmla="*/ 6918421 w 7340435"/>
                              <a:gd name="connsiteY2281" fmla="*/ 1182871 h 4850679"/>
                              <a:gd name="connsiteX2282" fmla="*/ 6909238 w 7340435"/>
                              <a:gd name="connsiteY2282" fmla="*/ 1200437 h 4850679"/>
                              <a:gd name="connsiteX2283" fmla="*/ 6926804 w 7340435"/>
                              <a:gd name="connsiteY2283" fmla="*/ 1209619 h 4850679"/>
                              <a:gd name="connsiteX2284" fmla="*/ 6935986 w 7340435"/>
                              <a:gd name="connsiteY2284" fmla="*/ 1192054 h 4850679"/>
                              <a:gd name="connsiteX2285" fmla="*/ 6918421 w 7340435"/>
                              <a:gd name="connsiteY2285" fmla="*/ 1182871 h 4850679"/>
                              <a:gd name="connsiteX2286" fmla="*/ 6916026 w 7340435"/>
                              <a:gd name="connsiteY2286" fmla="*/ 1175686 h 4850679"/>
                              <a:gd name="connsiteX2287" fmla="*/ 6943570 w 7340435"/>
                              <a:gd name="connsiteY2287" fmla="*/ 1190058 h 4850679"/>
                              <a:gd name="connsiteX2288" fmla="*/ 6929199 w 7340435"/>
                              <a:gd name="connsiteY2288" fmla="*/ 1217603 h 4850679"/>
                              <a:gd name="connsiteX2289" fmla="*/ 6901654 w 7340435"/>
                              <a:gd name="connsiteY2289" fmla="*/ 1203232 h 4850679"/>
                              <a:gd name="connsiteX2290" fmla="*/ 6916026 w 7340435"/>
                              <a:gd name="connsiteY2290" fmla="*/ 1175686 h 4850679"/>
                              <a:gd name="connsiteX2291" fmla="*/ 6912433 w 7340435"/>
                              <a:gd name="connsiteY2291" fmla="*/ 1162512 h 4850679"/>
                              <a:gd name="connsiteX2292" fmla="*/ 6888879 w 7340435"/>
                              <a:gd name="connsiteY2292" fmla="*/ 1206825 h 4850679"/>
                              <a:gd name="connsiteX2293" fmla="*/ 6933191 w 7340435"/>
                              <a:gd name="connsiteY2293" fmla="*/ 1230377 h 4850679"/>
                              <a:gd name="connsiteX2294" fmla="*/ 6956744 w 7340435"/>
                              <a:gd name="connsiteY2294" fmla="*/ 1186066 h 4850679"/>
                              <a:gd name="connsiteX2295" fmla="*/ 6912433 w 7340435"/>
                              <a:gd name="connsiteY2295" fmla="*/ 1162512 h 4850679"/>
                              <a:gd name="connsiteX2296" fmla="*/ 4688497 w 7340435"/>
                              <a:gd name="connsiteY2296" fmla="*/ 1154528 h 4850679"/>
                              <a:gd name="connsiteX2297" fmla="*/ 4680912 w 7340435"/>
                              <a:gd name="connsiteY2297" fmla="*/ 1158520 h 4850679"/>
                              <a:gd name="connsiteX2298" fmla="*/ 4679715 w 7340435"/>
                              <a:gd name="connsiteY2298" fmla="*/ 1159717 h 4850679"/>
                              <a:gd name="connsiteX2299" fmla="*/ 4678118 w 7340435"/>
                              <a:gd name="connsiteY2299" fmla="*/ 1158919 h 4850679"/>
                              <a:gd name="connsiteX2300" fmla="*/ 4670134 w 7340435"/>
                              <a:gd name="connsiteY2300" fmla="*/ 1156923 h 4850679"/>
                              <a:gd name="connsiteX2301" fmla="*/ 4664145 w 7340435"/>
                              <a:gd name="connsiteY2301" fmla="*/ 1160915 h 4850679"/>
                              <a:gd name="connsiteX2302" fmla="*/ 4663746 w 7340435"/>
                              <a:gd name="connsiteY2302" fmla="*/ 1169698 h 4850679"/>
                              <a:gd name="connsiteX2303" fmla="*/ 4682110 w 7340435"/>
                              <a:gd name="connsiteY2303" fmla="*/ 1185666 h 4850679"/>
                              <a:gd name="connsiteX2304" fmla="*/ 4684505 w 7340435"/>
                              <a:gd name="connsiteY2304" fmla="*/ 1185267 h 4850679"/>
                              <a:gd name="connsiteX2305" fmla="*/ 4698078 w 7340435"/>
                              <a:gd name="connsiteY2305" fmla="*/ 1165706 h 4850679"/>
                              <a:gd name="connsiteX2306" fmla="*/ 4695284 w 7340435"/>
                              <a:gd name="connsiteY2306" fmla="*/ 1156923 h 4850679"/>
                              <a:gd name="connsiteX2307" fmla="*/ 4688497 w 7340435"/>
                              <a:gd name="connsiteY2307" fmla="*/ 1154528 h 4850679"/>
                              <a:gd name="connsiteX2308" fmla="*/ 6927110 w 7340435"/>
                              <a:gd name="connsiteY2308" fmla="*/ 1153188 h 4850679"/>
                              <a:gd name="connsiteX2309" fmla="*/ 6964329 w 7340435"/>
                              <a:gd name="connsiteY2309" fmla="*/ 1183670 h 4850679"/>
                              <a:gd name="connsiteX2310" fmla="*/ 6935587 w 7340435"/>
                              <a:gd name="connsiteY2310" fmla="*/ 1237962 h 4850679"/>
                              <a:gd name="connsiteX2311" fmla="*/ 6881295 w 7340435"/>
                              <a:gd name="connsiteY2311" fmla="*/ 1209220 h 4850679"/>
                              <a:gd name="connsiteX2312" fmla="*/ 6910038 w 7340435"/>
                              <a:gd name="connsiteY2312" fmla="*/ 1154928 h 4850679"/>
                              <a:gd name="connsiteX2313" fmla="*/ 6927110 w 7340435"/>
                              <a:gd name="connsiteY2313" fmla="*/ 1153188 h 4850679"/>
                              <a:gd name="connsiteX2314" fmla="*/ 4688098 w 7340435"/>
                              <a:gd name="connsiteY2314" fmla="*/ 1150137 h 4850679"/>
                              <a:gd name="connsiteX2315" fmla="*/ 4698477 w 7340435"/>
                              <a:gd name="connsiteY2315" fmla="*/ 1153729 h 4850679"/>
                              <a:gd name="connsiteX2316" fmla="*/ 4702469 w 7340435"/>
                              <a:gd name="connsiteY2316" fmla="*/ 1165706 h 4850679"/>
                              <a:gd name="connsiteX2317" fmla="*/ 4695683 w 7340435"/>
                              <a:gd name="connsiteY2317" fmla="*/ 1179678 h 4850679"/>
                              <a:gd name="connsiteX2318" fmla="*/ 4686900 w 7340435"/>
                              <a:gd name="connsiteY2318" fmla="*/ 1188461 h 4850679"/>
                              <a:gd name="connsiteX2319" fmla="*/ 4683707 w 7340435"/>
                              <a:gd name="connsiteY2319" fmla="*/ 1190058 h 4850679"/>
                              <a:gd name="connsiteX2320" fmla="*/ 4680114 w 7340435"/>
                              <a:gd name="connsiteY2320" fmla="*/ 1189658 h 4850679"/>
                              <a:gd name="connsiteX2321" fmla="*/ 4659754 w 7340435"/>
                              <a:gd name="connsiteY2321" fmla="*/ 1171694 h 4850679"/>
                              <a:gd name="connsiteX2322" fmla="*/ 4660552 w 7340435"/>
                              <a:gd name="connsiteY2322" fmla="*/ 1158919 h 4850679"/>
                              <a:gd name="connsiteX2323" fmla="*/ 4669735 w 7340435"/>
                              <a:gd name="connsiteY2323" fmla="*/ 1152532 h 4850679"/>
                              <a:gd name="connsiteX2324" fmla="*/ 4679316 w 7340435"/>
                              <a:gd name="connsiteY2324" fmla="*/ 1154528 h 4850679"/>
                              <a:gd name="connsiteX2325" fmla="*/ 4688098 w 7340435"/>
                              <a:gd name="connsiteY2325" fmla="*/ 1150137 h 4850679"/>
                              <a:gd name="connsiteX2326" fmla="*/ 199523 w 7340435"/>
                              <a:gd name="connsiteY2326" fmla="*/ 1143750 h 4850679"/>
                              <a:gd name="connsiteX2327" fmla="*/ 190342 w 7340435"/>
                              <a:gd name="connsiteY2327" fmla="*/ 1161316 h 4850679"/>
                              <a:gd name="connsiteX2328" fmla="*/ 207906 w 7340435"/>
                              <a:gd name="connsiteY2328" fmla="*/ 1170498 h 4850679"/>
                              <a:gd name="connsiteX2329" fmla="*/ 217088 w 7340435"/>
                              <a:gd name="connsiteY2329" fmla="*/ 1152933 h 4850679"/>
                              <a:gd name="connsiteX2330" fmla="*/ 199523 w 7340435"/>
                              <a:gd name="connsiteY2330" fmla="*/ 1143750 h 4850679"/>
                              <a:gd name="connsiteX2331" fmla="*/ 196729 w 7340435"/>
                              <a:gd name="connsiteY2331" fmla="*/ 1136565 h 4850679"/>
                              <a:gd name="connsiteX2332" fmla="*/ 224274 w 7340435"/>
                              <a:gd name="connsiteY2332" fmla="*/ 1150937 h 4850679"/>
                              <a:gd name="connsiteX2333" fmla="*/ 209902 w 7340435"/>
                              <a:gd name="connsiteY2333" fmla="*/ 1178482 h 4850679"/>
                              <a:gd name="connsiteX2334" fmla="*/ 182357 w 7340435"/>
                              <a:gd name="connsiteY2334" fmla="*/ 1164110 h 4850679"/>
                              <a:gd name="connsiteX2335" fmla="*/ 196729 w 7340435"/>
                              <a:gd name="connsiteY2335" fmla="*/ 1136565 h 4850679"/>
                              <a:gd name="connsiteX2336" fmla="*/ 193136 w 7340435"/>
                              <a:gd name="connsiteY2336" fmla="*/ 1123391 h 4850679"/>
                              <a:gd name="connsiteX2337" fmla="*/ 169582 w 7340435"/>
                              <a:gd name="connsiteY2337" fmla="*/ 1167703 h 4850679"/>
                              <a:gd name="connsiteX2338" fmla="*/ 213895 w 7340435"/>
                              <a:gd name="connsiteY2338" fmla="*/ 1191255 h 4850679"/>
                              <a:gd name="connsiteX2339" fmla="*/ 237447 w 7340435"/>
                              <a:gd name="connsiteY2339" fmla="*/ 1146944 h 4850679"/>
                              <a:gd name="connsiteX2340" fmla="*/ 193136 w 7340435"/>
                              <a:gd name="connsiteY2340" fmla="*/ 1123391 h 4850679"/>
                              <a:gd name="connsiteX2341" fmla="*/ 207813 w 7340435"/>
                              <a:gd name="connsiteY2341" fmla="*/ 1114066 h 4850679"/>
                              <a:gd name="connsiteX2342" fmla="*/ 245032 w 7340435"/>
                              <a:gd name="connsiteY2342" fmla="*/ 1144548 h 4850679"/>
                              <a:gd name="connsiteX2343" fmla="*/ 216290 w 7340435"/>
                              <a:gd name="connsiteY2343" fmla="*/ 1198840 h 4850679"/>
                              <a:gd name="connsiteX2344" fmla="*/ 161998 w 7340435"/>
                              <a:gd name="connsiteY2344" fmla="*/ 1170098 h 4850679"/>
                              <a:gd name="connsiteX2345" fmla="*/ 190741 w 7340435"/>
                              <a:gd name="connsiteY2345" fmla="*/ 1115806 h 4850679"/>
                              <a:gd name="connsiteX2346" fmla="*/ 207813 w 7340435"/>
                              <a:gd name="connsiteY2346" fmla="*/ 1114066 h 4850679"/>
                              <a:gd name="connsiteX2347" fmla="*/ 2447363 w 7340435"/>
                              <a:gd name="connsiteY2347" fmla="*/ 1088561 h 4850679"/>
                              <a:gd name="connsiteX2348" fmla="*/ 2433043 w 7340435"/>
                              <a:gd name="connsiteY2348" fmla="*/ 1096246 h 4850679"/>
                              <a:gd name="connsiteX2349" fmla="*/ 2425857 w 7340435"/>
                              <a:gd name="connsiteY2349" fmla="*/ 1105028 h 4850679"/>
                              <a:gd name="connsiteX2350" fmla="*/ 2420668 w 7340435"/>
                              <a:gd name="connsiteY2350" fmla="*/ 1105427 h 4850679"/>
                              <a:gd name="connsiteX2351" fmla="*/ 2411885 w 7340435"/>
                              <a:gd name="connsiteY2351" fmla="*/ 1098242 h 4850679"/>
                              <a:gd name="connsiteX2352" fmla="*/ 2396315 w 7340435"/>
                              <a:gd name="connsiteY2352" fmla="*/ 1093451 h 4850679"/>
                              <a:gd name="connsiteX2353" fmla="*/ 2382343 w 7340435"/>
                              <a:gd name="connsiteY2353" fmla="*/ 1101036 h 4850679"/>
                              <a:gd name="connsiteX2354" fmla="*/ 2385136 w 7340435"/>
                              <a:gd name="connsiteY2354" fmla="*/ 1130977 h 4850679"/>
                              <a:gd name="connsiteX2355" fmla="*/ 2429051 w 7340435"/>
                              <a:gd name="connsiteY2355" fmla="*/ 1167703 h 4850679"/>
                              <a:gd name="connsiteX2356" fmla="*/ 2465377 w 7340435"/>
                              <a:gd name="connsiteY2356" fmla="*/ 1123392 h 4850679"/>
                              <a:gd name="connsiteX2357" fmla="*/ 2462583 w 7340435"/>
                              <a:gd name="connsiteY2357" fmla="*/ 1093451 h 4850679"/>
                              <a:gd name="connsiteX2358" fmla="*/ 2447363 w 7340435"/>
                              <a:gd name="connsiteY2358" fmla="*/ 1088561 h 4850679"/>
                              <a:gd name="connsiteX2359" fmla="*/ 3721088 w 7340435"/>
                              <a:gd name="connsiteY2359" fmla="*/ 1084519 h 4850679"/>
                              <a:gd name="connsiteX2360" fmla="*/ 3747586 w 7340435"/>
                              <a:gd name="connsiteY2360" fmla="*/ 1103430 h 4850679"/>
                              <a:gd name="connsiteX2361" fmla="*/ 3741997 w 7340435"/>
                              <a:gd name="connsiteY2361" fmla="*/ 1107024 h 4850679"/>
                              <a:gd name="connsiteX2362" fmla="*/ 3692495 w 7340435"/>
                              <a:gd name="connsiteY2362" fmla="*/ 1095447 h 4850679"/>
                              <a:gd name="connsiteX2363" fmla="*/ 3680919 w 7340435"/>
                              <a:gd name="connsiteY2363" fmla="*/ 1144948 h 4850679"/>
                              <a:gd name="connsiteX2364" fmla="*/ 3675330 w 7340435"/>
                              <a:gd name="connsiteY2364" fmla="*/ 1148541 h 4850679"/>
                              <a:gd name="connsiteX2365" fmla="*/ 3688902 w 7340435"/>
                              <a:gd name="connsiteY2365" fmla="*/ 1089858 h 4850679"/>
                              <a:gd name="connsiteX2366" fmla="*/ 3721088 w 7340435"/>
                              <a:gd name="connsiteY2366" fmla="*/ 1084519 h 4850679"/>
                              <a:gd name="connsiteX2367" fmla="*/ 2446267 w 7340435"/>
                              <a:gd name="connsiteY2367" fmla="*/ 1081825 h 4850679"/>
                              <a:gd name="connsiteX2368" fmla="*/ 2466975 w 7340435"/>
                              <a:gd name="connsiteY2368" fmla="*/ 1088262 h 4850679"/>
                              <a:gd name="connsiteX2369" fmla="*/ 2470568 w 7340435"/>
                              <a:gd name="connsiteY2369" fmla="*/ 1128183 h 4850679"/>
                              <a:gd name="connsiteX2370" fmla="*/ 2431845 w 7340435"/>
                              <a:gd name="connsiteY2370" fmla="*/ 1175288 h 4850679"/>
                              <a:gd name="connsiteX2371" fmla="*/ 2426656 w 7340435"/>
                              <a:gd name="connsiteY2371" fmla="*/ 1175687 h 4850679"/>
                              <a:gd name="connsiteX2372" fmla="*/ 2379945 w 7340435"/>
                              <a:gd name="connsiteY2372" fmla="*/ 1136566 h 4850679"/>
                              <a:gd name="connsiteX2373" fmla="*/ 2376353 w 7340435"/>
                              <a:gd name="connsiteY2373" fmla="*/ 1096645 h 4850679"/>
                              <a:gd name="connsiteX2374" fmla="*/ 2395516 w 7340435"/>
                              <a:gd name="connsiteY2374" fmla="*/ 1086266 h 4850679"/>
                              <a:gd name="connsiteX2375" fmla="*/ 2416276 w 7340435"/>
                              <a:gd name="connsiteY2375" fmla="*/ 1093052 h 4850679"/>
                              <a:gd name="connsiteX2376" fmla="*/ 2422263 w 7340435"/>
                              <a:gd name="connsiteY2376" fmla="*/ 1097842 h 4850679"/>
                              <a:gd name="connsiteX2377" fmla="*/ 2427054 w 7340435"/>
                              <a:gd name="connsiteY2377" fmla="*/ 1091854 h 4850679"/>
                              <a:gd name="connsiteX2378" fmla="*/ 2446267 w 7340435"/>
                              <a:gd name="connsiteY2378" fmla="*/ 1081825 h 4850679"/>
                              <a:gd name="connsiteX2379" fmla="*/ 1790328 w 7340435"/>
                              <a:gd name="connsiteY2379" fmla="*/ 1017204 h 4850679"/>
                              <a:gd name="connsiteX2380" fmla="*/ 1782746 w 7340435"/>
                              <a:gd name="connsiteY2380" fmla="*/ 1021196 h 4850679"/>
                              <a:gd name="connsiteX2381" fmla="*/ 1781548 w 7340435"/>
                              <a:gd name="connsiteY2381" fmla="*/ 1022393 h 4850679"/>
                              <a:gd name="connsiteX2382" fmla="*/ 1779952 w 7340435"/>
                              <a:gd name="connsiteY2382" fmla="*/ 1021595 h 4850679"/>
                              <a:gd name="connsiteX2383" fmla="*/ 1771968 w 7340435"/>
                              <a:gd name="connsiteY2383" fmla="*/ 1019599 h 4850679"/>
                              <a:gd name="connsiteX2384" fmla="*/ 1765979 w 7340435"/>
                              <a:gd name="connsiteY2384" fmla="*/ 1023591 h 4850679"/>
                              <a:gd name="connsiteX2385" fmla="*/ 1765581 w 7340435"/>
                              <a:gd name="connsiteY2385" fmla="*/ 1032374 h 4850679"/>
                              <a:gd name="connsiteX2386" fmla="*/ 1783944 w 7340435"/>
                              <a:gd name="connsiteY2386" fmla="*/ 1048342 h 4850679"/>
                              <a:gd name="connsiteX2387" fmla="*/ 1786336 w 7340435"/>
                              <a:gd name="connsiteY2387" fmla="*/ 1047943 h 4850679"/>
                              <a:gd name="connsiteX2388" fmla="*/ 1799910 w 7340435"/>
                              <a:gd name="connsiteY2388" fmla="*/ 1028382 h 4850679"/>
                              <a:gd name="connsiteX2389" fmla="*/ 1797115 w 7340435"/>
                              <a:gd name="connsiteY2389" fmla="*/ 1019599 h 4850679"/>
                              <a:gd name="connsiteX2390" fmla="*/ 1790328 w 7340435"/>
                              <a:gd name="connsiteY2390" fmla="*/ 1017204 h 4850679"/>
                              <a:gd name="connsiteX2391" fmla="*/ 1789930 w 7340435"/>
                              <a:gd name="connsiteY2391" fmla="*/ 1012813 h 4850679"/>
                              <a:gd name="connsiteX2392" fmla="*/ 1800309 w 7340435"/>
                              <a:gd name="connsiteY2392" fmla="*/ 1016405 h 4850679"/>
                              <a:gd name="connsiteX2393" fmla="*/ 1804301 w 7340435"/>
                              <a:gd name="connsiteY2393" fmla="*/ 1028382 h 4850679"/>
                              <a:gd name="connsiteX2394" fmla="*/ 1797514 w 7340435"/>
                              <a:gd name="connsiteY2394" fmla="*/ 1042354 h 4850679"/>
                              <a:gd name="connsiteX2395" fmla="*/ 1788731 w 7340435"/>
                              <a:gd name="connsiteY2395" fmla="*/ 1051137 h 4850679"/>
                              <a:gd name="connsiteX2396" fmla="*/ 1785537 w 7340435"/>
                              <a:gd name="connsiteY2396" fmla="*/ 1052734 h 4850679"/>
                              <a:gd name="connsiteX2397" fmla="*/ 1781948 w 7340435"/>
                              <a:gd name="connsiteY2397" fmla="*/ 1052334 h 4850679"/>
                              <a:gd name="connsiteX2398" fmla="*/ 1761589 w 7340435"/>
                              <a:gd name="connsiteY2398" fmla="*/ 1034370 h 4850679"/>
                              <a:gd name="connsiteX2399" fmla="*/ 1762387 w 7340435"/>
                              <a:gd name="connsiteY2399" fmla="*/ 1021595 h 4850679"/>
                              <a:gd name="connsiteX2400" fmla="*/ 1771569 w 7340435"/>
                              <a:gd name="connsiteY2400" fmla="*/ 1015208 h 4850679"/>
                              <a:gd name="connsiteX2401" fmla="*/ 1781149 w 7340435"/>
                              <a:gd name="connsiteY2401" fmla="*/ 1017204 h 4850679"/>
                              <a:gd name="connsiteX2402" fmla="*/ 1789930 w 7340435"/>
                              <a:gd name="connsiteY2402" fmla="*/ 1012813 h 4850679"/>
                              <a:gd name="connsiteX2403" fmla="*/ 3977125 w 7340435"/>
                              <a:gd name="connsiteY2403" fmla="*/ 1010418 h 4850679"/>
                              <a:gd name="connsiteX2404" fmla="*/ 3967943 w 7340435"/>
                              <a:gd name="connsiteY2404" fmla="*/ 1027983 h 4850679"/>
                              <a:gd name="connsiteX2405" fmla="*/ 3985508 w 7340435"/>
                              <a:gd name="connsiteY2405" fmla="*/ 1037165 h 4850679"/>
                              <a:gd name="connsiteX2406" fmla="*/ 3994690 w 7340435"/>
                              <a:gd name="connsiteY2406" fmla="*/ 1019600 h 4850679"/>
                              <a:gd name="connsiteX2407" fmla="*/ 3977125 w 7340435"/>
                              <a:gd name="connsiteY2407" fmla="*/ 1010418 h 4850679"/>
                              <a:gd name="connsiteX2408" fmla="*/ 6240931 w 7340435"/>
                              <a:gd name="connsiteY2408" fmla="*/ 1007523 h 4850679"/>
                              <a:gd name="connsiteX2409" fmla="*/ 6226610 w 7340435"/>
                              <a:gd name="connsiteY2409" fmla="*/ 1015208 h 4850679"/>
                              <a:gd name="connsiteX2410" fmla="*/ 6219424 w 7340435"/>
                              <a:gd name="connsiteY2410" fmla="*/ 1023990 h 4850679"/>
                              <a:gd name="connsiteX2411" fmla="*/ 6214234 w 7340435"/>
                              <a:gd name="connsiteY2411" fmla="*/ 1024389 h 4850679"/>
                              <a:gd name="connsiteX2412" fmla="*/ 6205452 w 7340435"/>
                              <a:gd name="connsiteY2412" fmla="*/ 1017204 h 4850679"/>
                              <a:gd name="connsiteX2413" fmla="*/ 6189883 w 7340435"/>
                              <a:gd name="connsiteY2413" fmla="*/ 1012413 h 4850679"/>
                              <a:gd name="connsiteX2414" fmla="*/ 6175910 w 7340435"/>
                              <a:gd name="connsiteY2414" fmla="*/ 1019998 h 4850679"/>
                              <a:gd name="connsiteX2415" fmla="*/ 6178705 w 7340435"/>
                              <a:gd name="connsiteY2415" fmla="*/ 1049939 h 4850679"/>
                              <a:gd name="connsiteX2416" fmla="*/ 6222618 w 7340435"/>
                              <a:gd name="connsiteY2416" fmla="*/ 1086665 h 4850679"/>
                              <a:gd name="connsiteX2417" fmla="*/ 6258945 w 7340435"/>
                              <a:gd name="connsiteY2417" fmla="*/ 1042354 h 4850679"/>
                              <a:gd name="connsiteX2418" fmla="*/ 6256150 w 7340435"/>
                              <a:gd name="connsiteY2418" fmla="*/ 1012413 h 4850679"/>
                              <a:gd name="connsiteX2419" fmla="*/ 6240931 w 7340435"/>
                              <a:gd name="connsiteY2419" fmla="*/ 1007523 h 4850679"/>
                              <a:gd name="connsiteX2420" fmla="*/ 3974331 w 7340435"/>
                              <a:gd name="connsiteY2420" fmla="*/ 1002833 h 4850679"/>
                              <a:gd name="connsiteX2421" fmla="*/ 4001876 w 7340435"/>
                              <a:gd name="connsiteY2421" fmla="*/ 1017205 h 4850679"/>
                              <a:gd name="connsiteX2422" fmla="*/ 3987504 w 7340435"/>
                              <a:gd name="connsiteY2422" fmla="*/ 1044750 h 4850679"/>
                              <a:gd name="connsiteX2423" fmla="*/ 3959959 w 7340435"/>
                              <a:gd name="connsiteY2423" fmla="*/ 1030378 h 4850679"/>
                              <a:gd name="connsiteX2424" fmla="*/ 3974331 w 7340435"/>
                              <a:gd name="connsiteY2424" fmla="*/ 1002833 h 4850679"/>
                              <a:gd name="connsiteX2425" fmla="*/ 6240232 w 7340435"/>
                              <a:gd name="connsiteY2425" fmla="*/ 1000787 h 4850679"/>
                              <a:gd name="connsiteX2426" fmla="*/ 6260941 w 7340435"/>
                              <a:gd name="connsiteY2426" fmla="*/ 1007224 h 4850679"/>
                              <a:gd name="connsiteX2427" fmla="*/ 6264533 w 7340435"/>
                              <a:gd name="connsiteY2427" fmla="*/ 1047145 h 4850679"/>
                              <a:gd name="connsiteX2428" fmla="*/ 6225811 w 7340435"/>
                              <a:gd name="connsiteY2428" fmla="*/ 1094250 h 4850679"/>
                              <a:gd name="connsiteX2429" fmla="*/ 6220622 w 7340435"/>
                              <a:gd name="connsiteY2429" fmla="*/ 1094649 h 4850679"/>
                              <a:gd name="connsiteX2430" fmla="*/ 6173914 w 7340435"/>
                              <a:gd name="connsiteY2430" fmla="*/ 1055528 h 4850679"/>
                              <a:gd name="connsiteX2431" fmla="*/ 6170322 w 7340435"/>
                              <a:gd name="connsiteY2431" fmla="*/ 1015607 h 4850679"/>
                              <a:gd name="connsiteX2432" fmla="*/ 6189483 w 7340435"/>
                              <a:gd name="connsiteY2432" fmla="*/ 1005228 h 4850679"/>
                              <a:gd name="connsiteX2433" fmla="*/ 6210242 w 7340435"/>
                              <a:gd name="connsiteY2433" fmla="*/ 1012014 h 4850679"/>
                              <a:gd name="connsiteX2434" fmla="*/ 6216230 w 7340435"/>
                              <a:gd name="connsiteY2434" fmla="*/ 1016804 h 4850679"/>
                              <a:gd name="connsiteX2435" fmla="*/ 6221021 w 7340435"/>
                              <a:gd name="connsiteY2435" fmla="*/ 1010816 h 4850679"/>
                              <a:gd name="connsiteX2436" fmla="*/ 6240232 w 7340435"/>
                              <a:gd name="connsiteY2436" fmla="*/ 1000787 h 4850679"/>
                              <a:gd name="connsiteX2437" fmla="*/ 3970737 w 7340435"/>
                              <a:gd name="connsiteY2437" fmla="*/ 990059 h 4850679"/>
                              <a:gd name="connsiteX2438" fmla="*/ 3947183 w 7340435"/>
                              <a:gd name="connsiteY2438" fmla="*/ 1034371 h 4850679"/>
                              <a:gd name="connsiteX2439" fmla="*/ 3991495 w 7340435"/>
                              <a:gd name="connsiteY2439" fmla="*/ 1057923 h 4850679"/>
                              <a:gd name="connsiteX2440" fmla="*/ 4015048 w 7340435"/>
                              <a:gd name="connsiteY2440" fmla="*/ 1013612 h 4850679"/>
                              <a:gd name="connsiteX2441" fmla="*/ 3970737 w 7340435"/>
                              <a:gd name="connsiteY2441" fmla="*/ 990059 h 4850679"/>
                              <a:gd name="connsiteX2442" fmla="*/ 3985414 w 7340435"/>
                              <a:gd name="connsiteY2442" fmla="*/ 980335 h 4850679"/>
                              <a:gd name="connsiteX2443" fmla="*/ 4022633 w 7340435"/>
                              <a:gd name="connsiteY2443" fmla="*/ 1010817 h 4850679"/>
                              <a:gd name="connsiteX2444" fmla="*/ 3993891 w 7340435"/>
                              <a:gd name="connsiteY2444" fmla="*/ 1065109 h 4850679"/>
                              <a:gd name="connsiteX2445" fmla="*/ 3939599 w 7340435"/>
                              <a:gd name="connsiteY2445" fmla="*/ 1036367 h 4850679"/>
                              <a:gd name="connsiteX2446" fmla="*/ 3968342 w 7340435"/>
                              <a:gd name="connsiteY2446" fmla="*/ 982075 h 4850679"/>
                              <a:gd name="connsiteX2447" fmla="*/ 3985414 w 7340435"/>
                              <a:gd name="connsiteY2447" fmla="*/ 980335 h 4850679"/>
                              <a:gd name="connsiteX2448" fmla="*/ 822924 w 7340435"/>
                              <a:gd name="connsiteY2448" fmla="*/ 947195 h 4850679"/>
                              <a:gd name="connsiteX2449" fmla="*/ 849422 w 7340435"/>
                              <a:gd name="connsiteY2449" fmla="*/ 966106 h 4850679"/>
                              <a:gd name="connsiteX2450" fmla="*/ 843832 w 7340435"/>
                              <a:gd name="connsiteY2450" fmla="*/ 969700 h 4850679"/>
                              <a:gd name="connsiteX2451" fmla="*/ 794330 w 7340435"/>
                              <a:gd name="connsiteY2451" fmla="*/ 958122 h 4850679"/>
                              <a:gd name="connsiteX2452" fmla="*/ 782755 w 7340435"/>
                              <a:gd name="connsiteY2452" fmla="*/ 1007624 h 4850679"/>
                              <a:gd name="connsiteX2453" fmla="*/ 777167 w 7340435"/>
                              <a:gd name="connsiteY2453" fmla="*/ 1011217 h 4850679"/>
                              <a:gd name="connsiteX2454" fmla="*/ 790737 w 7340435"/>
                              <a:gd name="connsiteY2454" fmla="*/ 952534 h 4850679"/>
                              <a:gd name="connsiteX2455" fmla="*/ 822924 w 7340435"/>
                              <a:gd name="connsiteY2455" fmla="*/ 947195 h 4850679"/>
                              <a:gd name="connsiteX2456" fmla="*/ 5567932 w 7340435"/>
                              <a:gd name="connsiteY2456" fmla="*/ 883473 h 4850679"/>
                              <a:gd name="connsiteX2457" fmla="*/ 5560347 w 7340435"/>
                              <a:gd name="connsiteY2457" fmla="*/ 887465 h 4850679"/>
                              <a:gd name="connsiteX2458" fmla="*/ 5559150 w 7340435"/>
                              <a:gd name="connsiteY2458" fmla="*/ 888662 h 4850679"/>
                              <a:gd name="connsiteX2459" fmla="*/ 5557553 w 7340435"/>
                              <a:gd name="connsiteY2459" fmla="*/ 887864 h 4850679"/>
                              <a:gd name="connsiteX2460" fmla="*/ 5549569 w 7340435"/>
                              <a:gd name="connsiteY2460" fmla="*/ 885868 h 4850679"/>
                              <a:gd name="connsiteX2461" fmla="*/ 5543580 w 7340435"/>
                              <a:gd name="connsiteY2461" fmla="*/ 889860 h 4850679"/>
                              <a:gd name="connsiteX2462" fmla="*/ 5543181 w 7340435"/>
                              <a:gd name="connsiteY2462" fmla="*/ 898643 h 4850679"/>
                              <a:gd name="connsiteX2463" fmla="*/ 5561545 w 7340435"/>
                              <a:gd name="connsiteY2463" fmla="*/ 914611 h 4850679"/>
                              <a:gd name="connsiteX2464" fmla="*/ 5563940 w 7340435"/>
                              <a:gd name="connsiteY2464" fmla="*/ 914212 h 4850679"/>
                              <a:gd name="connsiteX2465" fmla="*/ 5577513 w 7340435"/>
                              <a:gd name="connsiteY2465" fmla="*/ 894651 h 4850679"/>
                              <a:gd name="connsiteX2466" fmla="*/ 5574719 w 7340435"/>
                              <a:gd name="connsiteY2466" fmla="*/ 885868 h 4850679"/>
                              <a:gd name="connsiteX2467" fmla="*/ 5567932 w 7340435"/>
                              <a:gd name="connsiteY2467" fmla="*/ 883473 h 4850679"/>
                              <a:gd name="connsiteX2468" fmla="*/ 5567533 w 7340435"/>
                              <a:gd name="connsiteY2468" fmla="*/ 879481 h 4850679"/>
                              <a:gd name="connsiteX2469" fmla="*/ 5577912 w 7340435"/>
                              <a:gd name="connsiteY2469" fmla="*/ 883073 h 4850679"/>
                              <a:gd name="connsiteX2470" fmla="*/ 5581904 w 7340435"/>
                              <a:gd name="connsiteY2470" fmla="*/ 895050 h 4850679"/>
                              <a:gd name="connsiteX2471" fmla="*/ 5575118 w 7340435"/>
                              <a:gd name="connsiteY2471" fmla="*/ 909022 h 4850679"/>
                              <a:gd name="connsiteX2472" fmla="*/ 5566335 w 7340435"/>
                              <a:gd name="connsiteY2472" fmla="*/ 917805 h 4850679"/>
                              <a:gd name="connsiteX2473" fmla="*/ 5563142 w 7340435"/>
                              <a:gd name="connsiteY2473" fmla="*/ 919402 h 4850679"/>
                              <a:gd name="connsiteX2474" fmla="*/ 5559549 w 7340435"/>
                              <a:gd name="connsiteY2474" fmla="*/ 919002 h 4850679"/>
                              <a:gd name="connsiteX2475" fmla="*/ 5539189 w 7340435"/>
                              <a:gd name="connsiteY2475" fmla="*/ 901038 h 4850679"/>
                              <a:gd name="connsiteX2476" fmla="*/ 5539987 w 7340435"/>
                              <a:gd name="connsiteY2476" fmla="*/ 888263 h 4850679"/>
                              <a:gd name="connsiteX2477" fmla="*/ 5549170 w 7340435"/>
                              <a:gd name="connsiteY2477" fmla="*/ 881876 h 4850679"/>
                              <a:gd name="connsiteX2478" fmla="*/ 5558751 w 7340435"/>
                              <a:gd name="connsiteY2478" fmla="*/ 883872 h 4850679"/>
                              <a:gd name="connsiteX2479" fmla="*/ 5567533 w 7340435"/>
                              <a:gd name="connsiteY2479" fmla="*/ 879481 h 4850679"/>
                              <a:gd name="connsiteX2480" fmla="*/ 1078960 w 7340435"/>
                              <a:gd name="connsiteY2480" fmla="*/ 873094 h 4850679"/>
                              <a:gd name="connsiteX2481" fmla="*/ 1069779 w 7340435"/>
                              <a:gd name="connsiteY2481" fmla="*/ 890659 h 4850679"/>
                              <a:gd name="connsiteX2482" fmla="*/ 1087345 w 7340435"/>
                              <a:gd name="connsiteY2482" fmla="*/ 899841 h 4850679"/>
                              <a:gd name="connsiteX2483" fmla="*/ 1096526 w 7340435"/>
                              <a:gd name="connsiteY2483" fmla="*/ 882276 h 4850679"/>
                              <a:gd name="connsiteX2484" fmla="*/ 1078960 w 7340435"/>
                              <a:gd name="connsiteY2484" fmla="*/ 873094 h 4850679"/>
                              <a:gd name="connsiteX2485" fmla="*/ 1076166 w 7340435"/>
                              <a:gd name="connsiteY2485" fmla="*/ 865509 h 4850679"/>
                              <a:gd name="connsiteX2486" fmla="*/ 1103713 w 7340435"/>
                              <a:gd name="connsiteY2486" fmla="*/ 879881 h 4850679"/>
                              <a:gd name="connsiteX2487" fmla="*/ 1089341 w 7340435"/>
                              <a:gd name="connsiteY2487" fmla="*/ 907426 h 4850679"/>
                              <a:gd name="connsiteX2488" fmla="*/ 1061795 w 7340435"/>
                              <a:gd name="connsiteY2488" fmla="*/ 893054 h 4850679"/>
                              <a:gd name="connsiteX2489" fmla="*/ 1076166 w 7340435"/>
                              <a:gd name="connsiteY2489" fmla="*/ 865509 h 4850679"/>
                              <a:gd name="connsiteX2490" fmla="*/ 1072574 w 7340435"/>
                              <a:gd name="connsiteY2490" fmla="*/ 852734 h 4850679"/>
                              <a:gd name="connsiteX2491" fmla="*/ 1049020 w 7340435"/>
                              <a:gd name="connsiteY2491" fmla="*/ 897046 h 4850679"/>
                              <a:gd name="connsiteX2492" fmla="*/ 1093333 w 7340435"/>
                              <a:gd name="connsiteY2492" fmla="*/ 920598 h 4850679"/>
                              <a:gd name="connsiteX2493" fmla="*/ 1116885 w 7340435"/>
                              <a:gd name="connsiteY2493" fmla="*/ 876287 h 4850679"/>
                              <a:gd name="connsiteX2494" fmla="*/ 1072574 w 7340435"/>
                              <a:gd name="connsiteY2494" fmla="*/ 852734 h 4850679"/>
                              <a:gd name="connsiteX2495" fmla="*/ 1087250 w 7340435"/>
                              <a:gd name="connsiteY2495" fmla="*/ 843010 h 4850679"/>
                              <a:gd name="connsiteX2496" fmla="*/ 1124471 w 7340435"/>
                              <a:gd name="connsiteY2496" fmla="*/ 873492 h 4850679"/>
                              <a:gd name="connsiteX2497" fmla="*/ 1095728 w 7340435"/>
                              <a:gd name="connsiteY2497" fmla="*/ 927784 h 4850679"/>
                              <a:gd name="connsiteX2498" fmla="*/ 1041436 w 7340435"/>
                              <a:gd name="connsiteY2498" fmla="*/ 899042 h 4850679"/>
                              <a:gd name="connsiteX2499" fmla="*/ 1070178 w 7340435"/>
                              <a:gd name="connsiteY2499" fmla="*/ 844750 h 4850679"/>
                              <a:gd name="connsiteX2500" fmla="*/ 1087250 w 7340435"/>
                              <a:gd name="connsiteY2500" fmla="*/ 843010 h 4850679"/>
                              <a:gd name="connsiteX2501" fmla="*/ 3326802 w 7340435"/>
                              <a:gd name="connsiteY2501" fmla="*/ 817904 h 4850679"/>
                              <a:gd name="connsiteX2502" fmla="*/ 3312479 w 7340435"/>
                              <a:gd name="connsiteY2502" fmla="*/ 825589 h 4850679"/>
                              <a:gd name="connsiteX2503" fmla="*/ 3305293 w 7340435"/>
                              <a:gd name="connsiteY2503" fmla="*/ 834371 h 4850679"/>
                              <a:gd name="connsiteX2504" fmla="*/ 3300102 w 7340435"/>
                              <a:gd name="connsiteY2504" fmla="*/ 834770 h 4850679"/>
                              <a:gd name="connsiteX2505" fmla="*/ 3291318 w 7340435"/>
                              <a:gd name="connsiteY2505" fmla="*/ 827585 h 4850679"/>
                              <a:gd name="connsiteX2506" fmla="*/ 3275751 w 7340435"/>
                              <a:gd name="connsiteY2506" fmla="*/ 822794 h 4850679"/>
                              <a:gd name="connsiteX2507" fmla="*/ 3261778 w 7340435"/>
                              <a:gd name="connsiteY2507" fmla="*/ 830379 h 4850679"/>
                              <a:gd name="connsiteX2508" fmla="*/ 3264571 w 7340435"/>
                              <a:gd name="connsiteY2508" fmla="*/ 860320 h 4850679"/>
                              <a:gd name="connsiteX2509" fmla="*/ 3308486 w 7340435"/>
                              <a:gd name="connsiteY2509" fmla="*/ 897046 h 4850679"/>
                              <a:gd name="connsiteX2510" fmla="*/ 3344817 w 7340435"/>
                              <a:gd name="connsiteY2510" fmla="*/ 852735 h 4850679"/>
                              <a:gd name="connsiteX2511" fmla="*/ 3342023 w 7340435"/>
                              <a:gd name="connsiteY2511" fmla="*/ 822794 h 4850679"/>
                              <a:gd name="connsiteX2512" fmla="*/ 3326802 w 7340435"/>
                              <a:gd name="connsiteY2512" fmla="*/ 817904 h 4850679"/>
                              <a:gd name="connsiteX2513" fmla="*/ 4600524 w 7340435"/>
                              <a:gd name="connsiteY2513" fmla="*/ 813863 h 4850679"/>
                              <a:gd name="connsiteX2514" fmla="*/ 4627021 w 7340435"/>
                              <a:gd name="connsiteY2514" fmla="*/ 832774 h 4850679"/>
                              <a:gd name="connsiteX2515" fmla="*/ 4621432 w 7340435"/>
                              <a:gd name="connsiteY2515" fmla="*/ 836368 h 4850679"/>
                              <a:gd name="connsiteX2516" fmla="*/ 4571931 w 7340435"/>
                              <a:gd name="connsiteY2516" fmla="*/ 824790 h 4850679"/>
                              <a:gd name="connsiteX2517" fmla="*/ 4560353 w 7340435"/>
                              <a:gd name="connsiteY2517" fmla="*/ 874292 h 4850679"/>
                              <a:gd name="connsiteX2518" fmla="*/ 4554765 w 7340435"/>
                              <a:gd name="connsiteY2518" fmla="*/ 877885 h 4850679"/>
                              <a:gd name="connsiteX2519" fmla="*/ 4568338 w 7340435"/>
                              <a:gd name="connsiteY2519" fmla="*/ 819202 h 4850679"/>
                              <a:gd name="connsiteX2520" fmla="*/ 4600524 w 7340435"/>
                              <a:gd name="connsiteY2520" fmla="*/ 813863 h 4850679"/>
                              <a:gd name="connsiteX2521" fmla="*/ 3325704 w 7340435"/>
                              <a:gd name="connsiteY2521" fmla="*/ 811168 h 4850679"/>
                              <a:gd name="connsiteX2522" fmla="*/ 3346413 w 7340435"/>
                              <a:gd name="connsiteY2522" fmla="*/ 817605 h 4850679"/>
                              <a:gd name="connsiteX2523" fmla="*/ 3350008 w 7340435"/>
                              <a:gd name="connsiteY2523" fmla="*/ 857526 h 4850679"/>
                              <a:gd name="connsiteX2524" fmla="*/ 3311280 w 7340435"/>
                              <a:gd name="connsiteY2524" fmla="*/ 904631 h 4850679"/>
                              <a:gd name="connsiteX2525" fmla="*/ 3306091 w 7340435"/>
                              <a:gd name="connsiteY2525" fmla="*/ 905030 h 4850679"/>
                              <a:gd name="connsiteX2526" fmla="*/ 3259384 w 7340435"/>
                              <a:gd name="connsiteY2526" fmla="*/ 865909 h 4850679"/>
                              <a:gd name="connsiteX2527" fmla="*/ 3255791 w 7340435"/>
                              <a:gd name="connsiteY2527" fmla="*/ 825988 h 4850679"/>
                              <a:gd name="connsiteX2528" fmla="*/ 3274951 w 7340435"/>
                              <a:gd name="connsiteY2528" fmla="*/ 815609 h 4850679"/>
                              <a:gd name="connsiteX2529" fmla="*/ 3295711 w 7340435"/>
                              <a:gd name="connsiteY2529" fmla="*/ 822395 h 4850679"/>
                              <a:gd name="connsiteX2530" fmla="*/ 3301700 w 7340435"/>
                              <a:gd name="connsiteY2530" fmla="*/ 827185 h 4850679"/>
                              <a:gd name="connsiteX2531" fmla="*/ 3306491 w 7340435"/>
                              <a:gd name="connsiteY2531" fmla="*/ 821197 h 4850679"/>
                              <a:gd name="connsiteX2532" fmla="*/ 3325704 w 7340435"/>
                              <a:gd name="connsiteY2532" fmla="*/ 811168 h 4850679"/>
                              <a:gd name="connsiteX2533" fmla="*/ 2669769 w 7340435"/>
                              <a:gd name="connsiteY2533" fmla="*/ 746148 h 4850679"/>
                              <a:gd name="connsiteX2534" fmla="*/ 2662183 w 7340435"/>
                              <a:gd name="connsiteY2534" fmla="*/ 750140 h 4850679"/>
                              <a:gd name="connsiteX2535" fmla="*/ 2660985 w 7340435"/>
                              <a:gd name="connsiteY2535" fmla="*/ 751337 h 4850679"/>
                              <a:gd name="connsiteX2536" fmla="*/ 2659389 w 7340435"/>
                              <a:gd name="connsiteY2536" fmla="*/ 750539 h 4850679"/>
                              <a:gd name="connsiteX2537" fmla="*/ 2651404 w 7340435"/>
                              <a:gd name="connsiteY2537" fmla="*/ 748543 h 4850679"/>
                              <a:gd name="connsiteX2538" fmla="*/ 2645416 w 7340435"/>
                              <a:gd name="connsiteY2538" fmla="*/ 752535 h 4850679"/>
                              <a:gd name="connsiteX2539" fmla="*/ 2645017 w 7340435"/>
                              <a:gd name="connsiteY2539" fmla="*/ 761318 h 4850679"/>
                              <a:gd name="connsiteX2540" fmla="*/ 2663381 w 7340435"/>
                              <a:gd name="connsiteY2540" fmla="*/ 777286 h 4850679"/>
                              <a:gd name="connsiteX2541" fmla="*/ 2665775 w 7340435"/>
                              <a:gd name="connsiteY2541" fmla="*/ 776887 h 4850679"/>
                              <a:gd name="connsiteX2542" fmla="*/ 2679349 w 7340435"/>
                              <a:gd name="connsiteY2542" fmla="*/ 757326 h 4850679"/>
                              <a:gd name="connsiteX2543" fmla="*/ 2676554 w 7340435"/>
                              <a:gd name="connsiteY2543" fmla="*/ 748543 h 4850679"/>
                              <a:gd name="connsiteX2544" fmla="*/ 2669769 w 7340435"/>
                              <a:gd name="connsiteY2544" fmla="*/ 746148 h 4850679"/>
                              <a:gd name="connsiteX2545" fmla="*/ 2669369 w 7340435"/>
                              <a:gd name="connsiteY2545" fmla="*/ 742156 h 4850679"/>
                              <a:gd name="connsiteX2546" fmla="*/ 2679749 w 7340435"/>
                              <a:gd name="connsiteY2546" fmla="*/ 745748 h 4850679"/>
                              <a:gd name="connsiteX2547" fmla="*/ 2683741 w 7340435"/>
                              <a:gd name="connsiteY2547" fmla="*/ 757725 h 4850679"/>
                              <a:gd name="connsiteX2548" fmla="*/ 2676954 w 7340435"/>
                              <a:gd name="connsiteY2548" fmla="*/ 771697 h 4850679"/>
                              <a:gd name="connsiteX2549" fmla="*/ 2668170 w 7340435"/>
                              <a:gd name="connsiteY2549" fmla="*/ 780480 h 4850679"/>
                              <a:gd name="connsiteX2550" fmla="*/ 2664978 w 7340435"/>
                              <a:gd name="connsiteY2550" fmla="*/ 782077 h 4850679"/>
                              <a:gd name="connsiteX2551" fmla="*/ 2661386 w 7340435"/>
                              <a:gd name="connsiteY2551" fmla="*/ 781677 h 4850679"/>
                              <a:gd name="connsiteX2552" fmla="*/ 2641025 w 7340435"/>
                              <a:gd name="connsiteY2552" fmla="*/ 763713 h 4850679"/>
                              <a:gd name="connsiteX2553" fmla="*/ 2641822 w 7340435"/>
                              <a:gd name="connsiteY2553" fmla="*/ 750938 h 4850679"/>
                              <a:gd name="connsiteX2554" fmla="*/ 2651006 w 7340435"/>
                              <a:gd name="connsiteY2554" fmla="*/ 744551 h 4850679"/>
                              <a:gd name="connsiteX2555" fmla="*/ 2660586 w 7340435"/>
                              <a:gd name="connsiteY2555" fmla="*/ 746547 h 4850679"/>
                              <a:gd name="connsiteX2556" fmla="*/ 2669369 w 7340435"/>
                              <a:gd name="connsiteY2556" fmla="*/ 742156 h 4850679"/>
                              <a:gd name="connsiteX2557" fmla="*/ 4856160 w 7340435"/>
                              <a:gd name="connsiteY2557" fmla="*/ 739761 h 4850679"/>
                              <a:gd name="connsiteX2558" fmla="*/ 4846978 w 7340435"/>
                              <a:gd name="connsiteY2558" fmla="*/ 757326 h 4850679"/>
                              <a:gd name="connsiteX2559" fmla="*/ 4864544 w 7340435"/>
                              <a:gd name="connsiteY2559" fmla="*/ 766508 h 4850679"/>
                              <a:gd name="connsiteX2560" fmla="*/ 4873725 w 7340435"/>
                              <a:gd name="connsiteY2560" fmla="*/ 748943 h 4850679"/>
                              <a:gd name="connsiteX2561" fmla="*/ 4856160 w 7340435"/>
                              <a:gd name="connsiteY2561" fmla="*/ 739761 h 4850679"/>
                              <a:gd name="connsiteX2562" fmla="*/ 7120366 w 7340435"/>
                              <a:gd name="connsiteY2562" fmla="*/ 736867 h 4850679"/>
                              <a:gd name="connsiteX2563" fmla="*/ 7106045 w 7340435"/>
                              <a:gd name="connsiteY2563" fmla="*/ 744551 h 4850679"/>
                              <a:gd name="connsiteX2564" fmla="*/ 7098859 w 7340435"/>
                              <a:gd name="connsiteY2564" fmla="*/ 753333 h 4850679"/>
                              <a:gd name="connsiteX2565" fmla="*/ 7093670 w 7340435"/>
                              <a:gd name="connsiteY2565" fmla="*/ 753732 h 4850679"/>
                              <a:gd name="connsiteX2566" fmla="*/ 7084887 w 7340435"/>
                              <a:gd name="connsiteY2566" fmla="*/ 746547 h 4850679"/>
                              <a:gd name="connsiteX2567" fmla="*/ 7069319 w 7340435"/>
                              <a:gd name="connsiteY2567" fmla="*/ 741756 h 4850679"/>
                              <a:gd name="connsiteX2568" fmla="*/ 7055346 w 7340435"/>
                              <a:gd name="connsiteY2568" fmla="*/ 749341 h 4850679"/>
                              <a:gd name="connsiteX2569" fmla="*/ 7058140 w 7340435"/>
                              <a:gd name="connsiteY2569" fmla="*/ 779282 h 4850679"/>
                              <a:gd name="connsiteX2570" fmla="*/ 7102053 w 7340435"/>
                              <a:gd name="connsiteY2570" fmla="*/ 816008 h 4850679"/>
                              <a:gd name="connsiteX2571" fmla="*/ 7138380 w 7340435"/>
                              <a:gd name="connsiteY2571" fmla="*/ 771697 h 4850679"/>
                              <a:gd name="connsiteX2572" fmla="*/ 7135586 w 7340435"/>
                              <a:gd name="connsiteY2572" fmla="*/ 741756 h 4850679"/>
                              <a:gd name="connsiteX2573" fmla="*/ 7120366 w 7340435"/>
                              <a:gd name="connsiteY2573" fmla="*/ 736867 h 4850679"/>
                              <a:gd name="connsiteX2574" fmla="*/ 4853765 w 7340435"/>
                              <a:gd name="connsiteY2574" fmla="*/ 732176 h 4850679"/>
                              <a:gd name="connsiteX2575" fmla="*/ 4881310 w 7340435"/>
                              <a:gd name="connsiteY2575" fmla="*/ 746548 h 4850679"/>
                              <a:gd name="connsiteX2576" fmla="*/ 4866939 w 7340435"/>
                              <a:gd name="connsiteY2576" fmla="*/ 774093 h 4850679"/>
                              <a:gd name="connsiteX2577" fmla="*/ 4839393 w 7340435"/>
                              <a:gd name="connsiteY2577" fmla="*/ 759722 h 4850679"/>
                              <a:gd name="connsiteX2578" fmla="*/ 4853765 w 7340435"/>
                              <a:gd name="connsiteY2578" fmla="*/ 732176 h 4850679"/>
                              <a:gd name="connsiteX2579" fmla="*/ 7119269 w 7340435"/>
                              <a:gd name="connsiteY2579" fmla="*/ 729731 h 4850679"/>
                              <a:gd name="connsiteX2580" fmla="*/ 7139977 w 7340435"/>
                              <a:gd name="connsiteY2580" fmla="*/ 736168 h 4850679"/>
                              <a:gd name="connsiteX2581" fmla="*/ 7143570 w 7340435"/>
                              <a:gd name="connsiteY2581" fmla="*/ 776089 h 4850679"/>
                              <a:gd name="connsiteX2582" fmla="*/ 7104847 w 7340435"/>
                              <a:gd name="connsiteY2582" fmla="*/ 823194 h 4850679"/>
                              <a:gd name="connsiteX2583" fmla="*/ 7099658 w 7340435"/>
                              <a:gd name="connsiteY2583" fmla="*/ 823593 h 4850679"/>
                              <a:gd name="connsiteX2584" fmla="*/ 7052950 w 7340435"/>
                              <a:gd name="connsiteY2584" fmla="*/ 784472 h 4850679"/>
                              <a:gd name="connsiteX2585" fmla="*/ 7049358 w 7340435"/>
                              <a:gd name="connsiteY2585" fmla="*/ 744551 h 4850679"/>
                              <a:gd name="connsiteX2586" fmla="*/ 7068519 w 7340435"/>
                              <a:gd name="connsiteY2586" fmla="*/ 734172 h 4850679"/>
                              <a:gd name="connsiteX2587" fmla="*/ 7089278 w 7340435"/>
                              <a:gd name="connsiteY2587" fmla="*/ 740958 h 4850679"/>
                              <a:gd name="connsiteX2588" fmla="*/ 7095266 w 7340435"/>
                              <a:gd name="connsiteY2588" fmla="*/ 745748 h 4850679"/>
                              <a:gd name="connsiteX2589" fmla="*/ 7100057 w 7340435"/>
                              <a:gd name="connsiteY2589" fmla="*/ 739760 h 4850679"/>
                              <a:gd name="connsiteX2590" fmla="*/ 7119269 w 7340435"/>
                              <a:gd name="connsiteY2590" fmla="*/ 729731 h 4850679"/>
                              <a:gd name="connsiteX2591" fmla="*/ 4850172 w 7340435"/>
                              <a:gd name="connsiteY2591" fmla="*/ 719402 h 4850679"/>
                              <a:gd name="connsiteX2592" fmla="*/ 4826619 w 7340435"/>
                              <a:gd name="connsiteY2592" fmla="*/ 763714 h 4850679"/>
                              <a:gd name="connsiteX2593" fmla="*/ 4870931 w 7340435"/>
                              <a:gd name="connsiteY2593" fmla="*/ 787266 h 4850679"/>
                              <a:gd name="connsiteX2594" fmla="*/ 4894483 w 7340435"/>
                              <a:gd name="connsiteY2594" fmla="*/ 742955 h 4850679"/>
                              <a:gd name="connsiteX2595" fmla="*/ 4850172 w 7340435"/>
                              <a:gd name="connsiteY2595" fmla="*/ 719402 h 4850679"/>
                              <a:gd name="connsiteX2596" fmla="*/ 4864849 w 7340435"/>
                              <a:gd name="connsiteY2596" fmla="*/ 709678 h 4850679"/>
                              <a:gd name="connsiteX2597" fmla="*/ 4902068 w 7340435"/>
                              <a:gd name="connsiteY2597" fmla="*/ 740160 h 4850679"/>
                              <a:gd name="connsiteX2598" fmla="*/ 4873326 w 7340435"/>
                              <a:gd name="connsiteY2598" fmla="*/ 794452 h 4850679"/>
                              <a:gd name="connsiteX2599" fmla="*/ 4819034 w 7340435"/>
                              <a:gd name="connsiteY2599" fmla="*/ 765710 h 4850679"/>
                              <a:gd name="connsiteX2600" fmla="*/ 4847777 w 7340435"/>
                              <a:gd name="connsiteY2600" fmla="*/ 711418 h 4850679"/>
                              <a:gd name="connsiteX2601" fmla="*/ 4864849 w 7340435"/>
                              <a:gd name="connsiteY2601" fmla="*/ 709678 h 4850679"/>
                              <a:gd name="connsiteX2602" fmla="*/ 401068 w 7340435"/>
                              <a:gd name="connsiteY2602" fmla="*/ 697745 h 4850679"/>
                              <a:gd name="connsiteX2603" fmla="*/ 386747 w 7340435"/>
                              <a:gd name="connsiteY2603" fmla="*/ 705430 h 4850679"/>
                              <a:gd name="connsiteX2604" fmla="*/ 379561 w 7340435"/>
                              <a:gd name="connsiteY2604" fmla="*/ 714212 h 4850679"/>
                              <a:gd name="connsiteX2605" fmla="*/ 374372 w 7340435"/>
                              <a:gd name="connsiteY2605" fmla="*/ 714611 h 4850679"/>
                              <a:gd name="connsiteX2606" fmla="*/ 365589 w 7340435"/>
                              <a:gd name="connsiteY2606" fmla="*/ 707426 h 4850679"/>
                              <a:gd name="connsiteX2607" fmla="*/ 350020 w 7340435"/>
                              <a:gd name="connsiteY2607" fmla="*/ 702635 h 4850679"/>
                              <a:gd name="connsiteX2608" fmla="*/ 336048 w 7340435"/>
                              <a:gd name="connsiteY2608" fmla="*/ 710220 h 4850679"/>
                              <a:gd name="connsiteX2609" fmla="*/ 338843 w 7340435"/>
                              <a:gd name="connsiteY2609" fmla="*/ 740161 h 4850679"/>
                              <a:gd name="connsiteX2610" fmla="*/ 382755 w 7340435"/>
                              <a:gd name="connsiteY2610" fmla="*/ 776887 h 4850679"/>
                              <a:gd name="connsiteX2611" fmla="*/ 419083 w 7340435"/>
                              <a:gd name="connsiteY2611" fmla="*/ 732576 h 4850679"/>
                              <a:gd name="connsiteX2612" fmla="*/ 416288 w 7340435"/>
                              <a:gd name="connsiteY2612" fmla="*/ 702635 h 4850679"/>
                              <a:gd name="connsiteX2613" fmla="*/ 401068 w 7340435"/>
                              <a:gd name="connsiteY2613" fmla="*/ 697745 h 4850679"/>
                              <a:gd name="connsiteX2614" fmla="*/ 400370 w 7340435"/>
                              <a:gd name="connsiteY2614" fmla="*/ 690610 h 4850679"/>
                              <a:gd name="connsiteX2615" fmla="*/ 421079 w 7340435"/>
                              <a:gd name="connsiteY2615" fmla="*/ 697047 h 4850679"/>
                              <a:gd name="connsiteX2616" fmla="*/ 424672 w 7340435"/>
                              <a:gd name="connsiteY2616" fmla="*/ 736967 h 4850679"/>
                              <a:gd name="connsiteX2617" fmla="*/ 385949 w 7340435"/>
                              <a:gd name="connsiteY2617" fmla="*/ 784073 h 4850679"/>
                              <a:gd name="connsiteX2618" fmla="*/ 380759 w 7340435"/>
                              <a:gd name="connsiteY2618" fmla="*/ 784472 h 4850679"/>
                              <a:gd name="connsiteX2619" fmla="*/ 334052 w 7340435"/>
                              <a:gd name="connsiteY2619" fmla="*/ 745351 h 4850679"/>
                              <a:gd name="connsiteX2620" fmla="*/ 330460 w 7340435"/>
                              <a:gd name="connsiteY2620" fmla="*/ 705430 h 4850679"/>
                              <a:gd name="connsiteX2621" fmla="*/ 349621 w 7340435"/>
                              <a:gd name="connsiteY2621" fmla="*/ 695051 h 4850679"/>
                              <a:gd name="connsiteX2622" fmla="*/ 370380 w 7340435"/>
                              <a:gd name="connsiteY2622" fmla="*/ 701837 h 4850679"/>
                              <a:gd name="connsiteX2623" fmla="*/ 376368 w 7340435"/>
                              <a:gd name="connsiteY2623" fmla="*/ 706627 h 4850679"/>
                              <a:gd name="connsiteX2624" fmla="*/ 381158 w 7340435"/>
                              <a:gd name="connsiteY2624" fmla="*/ 700639 h 4850679"/>
                              <a:gd name="connsiteX2625" fmla="*/ 400370 w 7340435"/>
                              <a:gd name="connsiteY2625" fmla="*/ 690610 h 4850679"/>
                              <a:gd name="connsiteX2626" fmla="*/ 1702359 w 7340435"/>
                              <a:gd name="connsiteY2626" fmla="*/ 676538 h 4850679"/>
                              <a:gd name="connsiteX2627" fmla="*/ 1728856 w 7340435"/>
                              <a:gd name="connsiteY2627" fmla="*/ 695449 h 4850679"/>
                              <a:gd name="connsiteX2628" fmla="*/ 1723267 w 7340435"/>
                              <a:gd name="connsiteY2628" fmla="*/ 699043 h 4850679"/>
                              <a:gd name="connsiteX2629" fmla="*/ 1673766 w 7340435"/>
                              <a:gd name="connsiteY2629" fmla="*/ 687465 h 4850679"/>
                              <a:gd name="connsiteX2630" fmla="*/ 1662191 w 7340435"/>
                              <a:gd name="connsiteY2630" fmla="*/ 736967 h 4850679"/>
                              <a:gd name="connsiteX2631" fmla="*/ 1656602 w 7340435"/>
                              <a:gd name="connsiteY2631" fmla="*/ 740560 h 4850679"/>
                              <a:gd name="connsiteX2632" fmla="*/ 1670174 w 7340435"/>
                              <a:gd name="connsiteY2632" fmla="*/ 681877 h 4850679"/>
                              <a:gd name="connsiteX2633" fmla="*/ 1702359 w 7340435"/>
                              <a:gd name="connsiteY2633" fmla="*/ 676538 h 4850679"/>
                              <a:gd name="connsiteX2634" fmla="*/ 6447367 w 7340435"/>
                              <a:gd name="connsiteY2634" fmla="*/ 612816 h 4850679"/>
                              <a:gd name="connsiteX2635" fmla="*/ 6439783 w 7340435"/>
                              <a:gd name="connsiteY2635" fmla="*/ 616808 h 4850679"/>
                              <a:gd name="connsiteX2636" fmla="*/ 6438585 w 7340435"/>
                              <a:gd name="connsiteY2636" fmla="*/ 618005 h 4850679"/>
                              <a:gd name="connsiteX2637" fmla="*/ 6436988 w 7340435"/>
                              <a:gd name="connsiteY2637" fmla="*/ 617207 h 4850679"/>
                              <a:gd name="connsiteX2638" fmla="*/ 6429004 w 7340435"/>
                              <a:gd name="connsiteY2638" fmla="*/ 615211 h 4850679"/>
                              <a:gd name="connsiteX2639" fmla="*/ 6423015 w 7340435"/>
                              <a:gd name="connsiteY2639" fmla="*/ 619203 h 4850679"/>
                              <a:gd name="connsiteX2640" fmla="*/ 6422616 w 7340435"/>
                              <a:gd name="connsiteY2640" fmla="*/ 627986 h 4850679"/>
                              <a:gd name="connsiteX2641" fmla="*/ 6440980 w 7340435"/>
                              <a:gd name="connsiteY2641" fmla="*/ 643954 h 4850679"/>
                              <a:gd name="connsiteX2642" fmla="*/ 6443375 w 7340435"/>
                              <a:gd name="connsiteY2642" fmla="*/ 643555 h 4850679"/>
                              <a:gd name="connsiteX2643" fmla="*/ 6456948 w 7340435"/>
                              <a:gd name="connsiteY2643" fmla="*/ 623994 h 4850679"/>
                              <a:gd name="connsiteX2644" fmla="*/ 6454154 w 7340435"/>
                              <a:gd name="connsiteY2644" fmla="*/ 615211 h 4850679"/>
                              <a:gd name="connsiteX2645" fmla="*/ 6447367 w 7340435"/>
                              <a:gd name="connsiteY2645" fmla="*/ 612816 h 4850679"/>
                              <a:gd name="connsiteX2646" fmla="*/ 6446569 w 7340435"/>
                              <a:gd name="connsiteY2646" fmla="*/ 608425 h 4850679"/>
                              <a:gd name="connsiteX2647" fmla="*/ 6456948 w 7340435"/>
                              <a:gd name="connsiteY2647" fmla="*/ 612017 h 4850679"/>
                              <a:gd name="connsiteX2648" fmla="*/ 6460940 w 7340435"/>
                              <a:gd name="connsiteY2648" fmla="*/ 623994 h 4850679"/>
                              <a:gd name="connsiteX2649" fmla="*/ 6454154 w 7340435"/>
                              <a:gd name="connsiteY2649" fmla="*/ 637966 h 4850679"/>
                              <a:gd name="connsiteX2650" fmla="*/ 6445371 w 7340435"/>
                              <a:gd name="connsiteY2650" fmla="*/ 646749 h 4850679"/>
                              <a:gd name="connsiteX2651" fmla="*/ 6442178 w 7340435"/>
                              <a:gd name="connsiteY2651" fmla="*/ 648346 h 4850679"/>
                              <a:gd name="connsiteX2652" fmla="*/ 6438585 w 7340435"/>
                              <a:gd name="connsiteY2652" fmla="*/ 647946 h 4850679"/>
                              <a:gd name="connsiteX2653" fmla="*/ 6418225 w 7340435"/>
                              <a:gd name="connsiteY2653" fmla="*/ 629982 h 4850679"/>
                              <a:gd name="connsiteX2654" fmla="*/ 6419023 w 7340435"/>
                              <a:gd name="connsiteY2654" fmla="*/ 617207 h 4850679"/>
                              <a:gd name="connsiteX2655" fmla="*/ 6428206 w 7340435"/>
                              <a:gd name="connsiteY2655" fmla="*/ 610820 h 4850679"/>
                              <a:gd name="connsiteX2656" fmla="*/ 6437787 w 7340435"/>
                              <a:gd name="connsiteY2656" fmla="*/ 612816 h 4850679"/>
                              <a:gd name="connsiteX2657" fmla="*/ 6446569 w 7340435"/>
                              <a:gd name="connsiteY2657" fmla="*/ 608425 h 4850679"/>
                              <a:gd name="connsiteX2658" fmla="*/ 1958391 w 7340435"/>
                              <a:gd name="connsiteY2658" fmla="*/ 602437 h 4850679"/>
                              <a:gd name="connsiteX2659" fmla="*/ 1949210 w 7340435"/>
                              <a:gd name="connsiteY2659" fmla="*/ 620002 h 4850679"/>
                              <a:gd name="connsiteX2660" fmla="*/ 1966776 w 7340435"/>
                              <a:gd name="connsiteY2660" fmla="*/ 629184 h 4850679"/>
                              <a:gd name="connsiteX2661" fmla="*/ 1975957 w 7340435"/>
                              <a:gd name="connsiteY2661" fmla="*/ 611619 h 4850679"/>
                              <a:gd name="connsiteX2662" fmla="*/ 1958391 w 7340435"/>
                              <a:gd name="connsiteY2662" fmla="*/ 602437 h 4850679"/>
                              <a:gd name="connsiteX2663" fmla="*/ 1955598 w 7340435"/>
                              <a:gd name="connsiteY2663" fmla="*/ 594852 h 4850679"/>
                              <a:gd name="connsiteX2664" fmla="*/ 1983143 w 7340435"/>
                              <a:gd name="connsiteY2664" fmla="*/ 609224 h 4850679"/>
                              <a:gd name="connsiteX2665" fmla="*/ 1968772 w 7340435"/>
                              <a:gd name="connsiteY2665" fmla="*/ 636769 h 4850679"/>
                              <a:gd name="connsiteX2666" fmla="*/ 1941226 w 7340435"/>
                              <a:gd name="connsiteY2666" fmla="*/ 622397 h 4850679"/>
                              <a:gd name="connsiteX2667" fmla="*/ 1955598 w 7340435"/>
                              <a:gd name="connsiteY2667" fmla="*/ 594852 h 4850679"/>
                              <a:gd name="connsiteX2668" fmla="*/ 1952005 w 7340435"/>
                              <a:gd name="connsiteY2668" fmla="*/ 582078 h 4850679"/>
                              <a:gd name="connsiteX2669" fmla="*/ 1928452 w 7340435"/>
                              <a:gd name="connsiteY2669" fmla="*/ 626390 h 4850679"/>
                              <a:gd name="connsiteX2670" fmla="*/ 1972764 w 7340435"/>
                              <a:gd name="connsiteY2670" fmla="*/ 649942 h 4850679"/>
                              <a:gd name="connsiteX2671" fmla="*/ 1996316 w 7340435"/>
                              <a:gd name="connsiteY2671" fmla="*/ 605631 h 4850679"/>
                              <a:gd name="connsiteX2672" fmla="*/ 1952005 w 7340435"/>
                              <a:gd name="connsiteY2672" fmla="*/ 582078 h 4850679"/>
                              <a:gd name="connsiteX2673" fmla="*/ 1966682 w 7340435"/>
                              <a:gd name="connsiteY2673" fmla="*/ 572354 h 4850679"/>
                              <a:gd name="connsiteX2674" fmla="*/ 2003902 w 7340435"/>
                              <a:gd name="connsiteY2674" fmla="*/ 602836 h 4850679"/>
                              <a:gd name="connsiteX2675" fmla="*/ 1975159 w 7340435"/>
                              <a:gd name="connsiteY2675" fmla="*/ 657128 h 4850679"/>
                              <a:gd name="connsiteX2676" fmla="*/ 1920867 w 7340435"/>
                              <a:gd name="connsiteY2676" fmla="*/ 628386 h 4850679"/>
                              <a:gd name="connsiteX2677" fmla="*/ 1949609 w 7340435"/>
                              <a:gd name="connsiteY2677" fmla="*/ 574094 h 4850679"/>
                              <a:gd name="connsiteX2678" fmla="*/ 1966682 w 7340435"/>
                              <a:gd name="connsiteY2678" fmla="*/ 572354 h 4850679"/>
                              <a:gd name="connsiteX2679" fmla="*/ 4178671 w 7340435"/>
                              <a:gd name="connsiteY2679" fmla="*/ 564014 h 4850679"/>
                              <a:gd name="connsiteX2680" fmla="*/ 4164350 w 7340435"/>
                              <a:gd name="connsiteY2680" fmla="*/ 571699 h 4850679"/>
                              <a:gd name="connsiteX2681" fmla="*/ 4157164 w 7340435"/>
                              <a:gd name="connsiteY2681" fmla="*/ 580481 h 4850679"/>
                              <a:gd name="connsiteX2682" fmla="*/ 4151974 w 7340435"/>
                              <a:gd name="connsiteY2682" fmla="*/ 580880 h 4850679"/>
                              <a:gd name="connsiteX2683" fmla="*/ 4143192 w 7340435"/>
                              <a:gd name="connsiteY2683" fmla="*/ 573695 h 4850679"/>
                              <a:gd name="connsiteX2684" fmla="*/ 4127623 w 7340435"/>
                              <a:gd name="connsiteY2684" fmla="*/ 568904 h 4850679"/>
                              <a:gd name="connsiteX2685" fmla="*/ 4113650 w 7340435"/>
                              <a:gd name="connsiteY2685" fmla="*/ 576489 h 4850679"/>
                              <a:gd name="connsiteX2686" fmla="*/ 4116445 w 7340435"/>
                              <a:gd name="connsiteY2686" fmla="*/ 606430 h 4850679"/>
                              <a:gd name="connsiteX2687" fmla="*/ 4160358 w 7340435"/>
                              <a:gd name="connsiteY2687" fmla="*/ 643156 h 4850679"/>
                              <a:gd name="connsiteX2688" fmla="*/ 4196685 w 7340435"/>
                              <a:gd name="connsiteY2688" fmla="*/ 598845 h 4850679"/>
                              <a:gd name="connsiteX2689" fmla="*/ 4193890 w 7340435"/>
                              <a:gd name="connsiteY2689" fmla="*/ 568904 h 4850679"/>
                              <a:gd name="connsiteX2690" fmla="*/ 4178671 w 7340435"/>
                              <a:gd name="connsiteY2690" fmla="*/ 564014 h 4850679"/>
                              <a:gd name="connsiteX2691" fmla="*/ 4177972 w 7340435"/>
                              <a:gd name="connsiteY2691" fmla="*/ 557278 h 4850679"/>
                              <a:gd name="connsiteX2692" fmla="*/ 4198681 w 7340435"/>
                              <a:gd name="connsiteY2692" fmla="*/ 563715 h 4850679"/>
                              <a:gd name="connsiteX2693" fmla="*/ 4202273 w 7340435"/>
                              <a:gd name="connsiteY2693" fmla="*/ 603636 h 4850679"/>
                              <a:gd name="connsiteX2694" fmla="*/ 4163551 w 7340435"/>
                              <a:gd name="connsiteY2694" fmla="*/ 650741 h 4850679"/>
                              <a:gd name="connsiteX2695" fmla="*/ 4158362 w 7340435"/>
                              <a:gd name="connsiteY2695" fmla="*/ 651140 h 4850679"/>
                              <a:gd name="connsiteX2696" fmla="*/ 4111654 w 7340435"/>
                              <a:gd name="connsiteY2696" fmla="*/ 612019 h 4850679"/>
                              <a:gd name="connsiteX2697" fmla="*/ 4108062 w 7340435"/>
                              <a:gd name="connsiteY2697" fmla="*/ 572098 h 4850679"/>
                              <a:gd name="connsiteX2698" fmla="*/ 4127223 w 7340435"/>
                              <a:gd name="connsiteY2698" fmla="*/ 561719 h 4850679"/>
                              <a:gd name="connsiteX2699" fmla="*/ 4147982 w 7340435"/>
                              <a:gd name="connsiteY2699" fmla="*/ 568505 h 4850679"/>
                              <a:gd name="connsiteX2700" fmla="*/ 4153970 w 7340435"/>
                              <a:gd name="connsiteY2700" fmla="*/ 573295 h 4850679"/>
                              <a:gd name="connsiteX2701" fmla="*/ 4158761 w 7340435"/>
                              <a:gd name="connsiteY2701" fmla="*/ 567307 h 4850679"/>
                              <a:gd name="connsiteX2702" fmla="*/ 4177972 w 7340435"/>
                              <a:gd name="connsiteY2702" fmla="*/ 557278 h 4850679"/>
                              <a:gd name="connsiteX2703" fmla="*/ 5479959 w 7340435"/>
                              <a:gd name="connsiteY2703" fmla="*/ 542807 h 4850679"/>
                              <a:gd name="connsiteX2704" fmla="*/ 5506456 w 7340435"/>
                              <a:gd name="connsiteY2704" fmla="*/ 561718 h 4850679"/>
                              <a:gd name="connsiteX2705" fmla="*/ 5500867 w 7340435"/>
                              <a:gd name="connsiteY2705" fmla="*/ 565312 h 4850679"/>
                              <a:gd name="connsiteX2706" fmla="*/ 5451366 w 7340435"/>
                              <a:gd name="connsiteY2706" fmla="*/ 553734 h 4850679"/>
                              <a:gd name="connsiteX2707" fmla="*/ 5439789 w 7340435"/>
                              <a:gd name="connsiteY2707" fmla="*/ 603236 h 4850679"/>
                              <a:gd name="connsiteX2708" fmla="*/ 5434200 w 7340435"/>
                              <a:gd name="connsiteY2708" fmla="*/ 606829 h 4850679"/>
                              <a:gd name="connsiteX2709" fmla="*/ 5447773 w 7340435"/>
                              <a:gd name="connsiteY2709" fmla="*/ 548146 h 4850679"/>
                              <a:gd name="connsiteX2710" fmla="*/ 5479959 w 7340435"/>
                              <a:gd name="connsiteY2710" fmla="*/ 542807 h 4850679"/>
                              <a:gd name="connsiteX2711" fmla="*/ 3521645 w 7340435"/>
                              <a:gd name="connsiteY2711" fmla="*/ 492657 h 4850679"/>
                              <a:gd name="connsiteX2712" fmla="*/ 3514060 w 7340435"/>
                              <a:gd name="connsiteY2712" fmla="*/ 496649 h 4850679"/>
                              <a:gd name="connsiteX2713" fmla="*/ 3512864 w 7340435"/>
                              <a:gd name="connsiteY2713" fmla="*/ 497846 h 4850679"/>
                              <a:gd name="connsiteX2714" fmla="*/ 3511266 w 7340435"/>
                              <a:gd name="connsiteY2714" fmla="*/ 497048 h 4850679"/>
                              <a:gd name="connsiteX2715" fmla="*/ 3503280 w 7340435"/>
                              <a:gd name="connsiteY2715" fmla="*/ 495052 h 4850679"/>
                              <a:gd name="connsiteX2716" fmla="*/ 3497292 w 7340435"/>
                              <a:gd name="connsiteY2716" fmla="*/ 499044 h 4850679"/>
                              <a:gd name="connsiteX2717" fmla="*/ 3496895 w 7340435"/>
                              <a:gd name="connsiteY2717" fmla="*/ 507827 h 4850679"/>
                              <a:gd name="connsiteX2718" fmla="*/ 3515254 w 7340435"/>
                              <a:gd name="connsiteY2718" fmla="*/ 523795 h 4850679"/>
                              <a:gd name="connsiteX2719" fmla="*/ 3517651 w 7340435"/>
                              <a:gd name="connsiteY2719" fmla="*/ 523396 h 4850679"/>
                              <a:gd name="connsiteX2720" fmla="*/ 3531227 w 7340435"/>
                              <a:gd name="connsiteY2720" fmla="*/ 503835 h 4850679"/>
                              <a:gd name="connsiteX2721" fmla="*/ 3528431 w 7340435"/>
                              <a:gd name="connsiteY2721" fmla="*/ 495052 h 4850679"/>
                              <a:gd name="connsiteX2722" fmla="*/ 3521645 w 7340435"/>
                              <a:gd name="connsiteY2722" fmla="*/ 492657 h 4850679"/>
                              <a:gd name="connsiteX2723" fmla="*/ 3521244 w 7340435"/>
                              <a:gd name="connsiteY2723" fmla="*/ 488266 h 4850679"/>
                              <a:gd name="connsiteX2724" fmla="*/ 3531625 w 7340435"/>
                              <a:gd name="connsiteY2724" fmla="*/ 491858 h 4850679"/>
                              <a:gd name="connsiteX2725" fmla="*/ 3535619 w 7340435"/>
                              <a:gd name="connsiteY2725" fmla="*/ 503835 h 4850679"/>
                              <a:gd name="connsiteX2726" fmla="*/ 3528831 w 7340435"/>
                              <a:gd name="connsiteY2726" fmla="*/ 517807 h 4850679"/>
                              <a:gd name="connsiteX2727" fmla="*/ 3520047 w 7340435"/>
                              <a:gd name="connsiteY2727" fmla="*/ 526590 h 4850679"/>
                              <a:gd name="connsiteX2728" fmla="*/ 3516857 w 7340435"/>
                              <a:gd name="connsiteY2728" fmla="*/ 528187 h 4850679"/>
                              <a:gd name="connsiteX2729" fmla="*/ 3513257 w 7340435"/>
                              <a:gd name="connsiteY2729" fmla="*/ 527787 h 4850679"/>
                              <a:gd name="connsiteX2730" fmla="*/ 3492899 w 7340435"/>
                              <a:gd name="connsiteY2730" fmla="*/ 509823 h 4850679"/>
                              <a:gd name="connsiteX2731" fmla="*/ 3493698 w 7340435"/>
                              <a:gd name="connsiteY2731" fmla="*/ 497048 h 4850679"/>
                              <a:gd name="connsiteX2732" fmla="*/ 3502880 w 7340435"/>
                              <a:gd name="connsiteY2732" fmla="*/ 490661 h 4850679"/>
                              <a:gd name="connsiteX2733" fmla="*/ 3512458 w 7340435"/>
                              <a:gd name="connsiteY2733" fmla="*/ 492657 h 4850679"/>
                              <a:gd name="connsiteX2734" fmla="*/ 3521244 w 7340435"/>
                              <a:gd name="connsiteY2734" fmla="*/ 488266 h 4850679"/>
                              <a:gd name="connsiteX2735" fmla="*/ 5735595 w 7340435"/>
                              <a:gd name="connsiteY2735" fmla="*/ 468705 h 4850679"/>
                              <a:gd name="connsiteX2736" fmla="*/ 5726413 w 7340435"/>
                              <a:gd name="connsiteY2736" fmla="*/ 486270 h 4850679"/>
                              <a:gd name="connsiteX2737" fmla="*/ 5743978 w 7340435"/>
                              <a:gd name="connsiteY2737" fmla="*/ 495452 h 4850679"/>
                              <a:gd name="connsiteX2738" fmla="*/ 5753160 w 7340435"/>
                              <a:gd name="connsiteY2738" fmla="*/ 477887 h 4850679"/>
                              <a:gd name="connsiteX2739" fmla="*/ 5735595 w 7340435"/>
                              <a:gd name="connsiteY2739" fmla="*/ 468705 h 4850679"/>
                              <a:gd name="connsiteX2740" fmla="*/ 5733200 w 7340435"/>
                              <a:gd name="connsiteY2740" fmla="*/ 461120 h 4850679"/>
                              <a:gd name="connsiteX2741" fmla="*/ 5760745 w 7340435"/>
                              <a:gd name="connsiteY2741" fmla="*/ 475492 h 4850679"/>
                              <a:gd name="connsiteX2742" fmla="*/ 5746374 w 7340435"/>
                              <a:gd name="connsiteY2742" fmla="*/ 503037 h 4850679"/>
                              <a:gd name="connsiteX2743" fmla="*/ 5718828 w 7340435"/>
                              <a:gd name="connsiteY2743" fmla="*/ 488665 h 4850679"/>
                              <a:gd name="connsiteX2744" fmla="*/ 5733200 w 7340435"/>
                              <a:gd name="connsiteY2744" fmla="*/ 461120 h 4850679"/>
                              <a:gd name="connsiteX2745" fmla="*/ 5729607 w 7340435"/>
                              <a:gd name="connsiteY2745" fmla="*/ 448346 h 4850679"/>
                              <a:gd name="connsiteX2746" fmla="*/ 5706053 w 7340435"/>
                              <a:gd name="connsiteY2746" fmla="*/ 492658 h 4850679"/>
                              <a:gd name="connsiteX2747" fmla="*/ 5750366 w 7340435"/>
                              <a:gd name="connsiteY2747" fmla="*/ 516210 h 4850679"/>
                              <a:gd name="connsiteX2748" fmla="*/ 5773918 w 7340435"/>
                              <a:gd name="connsiteY2748" fmla="*/ 471899 h 4850679"/>
                              <a:gd name="connsiteX2749" fmla="*/ 5729607 w 7340435"/>
                              <a:gd name="connsiteY2749" fmla="*/ 448346 h 4850679"/>
                              <a:gd name="connsiteX2750" fmla="*/ 5744284 w 7340435"/>
                              <a:gd name="connsiteY2750" fmla="*/ 438622 h 4850679"/>
                              <a:gd name="connsiteX2751" fmla="*/ 5781503 w 7340435"/>
                              <a:gd name="connsiteY2751" fmla="*/ 469104 h 4850679"/>
                              <a:gd name="connsiteX2752" fmla="*/ 5752761 w 7340435"/>
                              <a:gd name="connsiteY2752" fmla="*/ 523396 h 4850679"/>
                              <a:gd name="connsiteX2753" fmla="*/ 5698469 w 7340435"/>
                              <a:gd name="connsiteY2753" fmla="*/ 494654 h 4850679"/>
                              <a:gd name="connsiteX2754" fmla="*/ 5727212 w 7340435"/>
                              <a:gd name="connsiteY2754" fmla="*/ 440362 h 4850679"/>
                              <a:gd name="connsiteX2755" fmla="*/ 5744284 w 7340435"/>
                              <a:gd name="connsiteY2755" fmla="*/ 438622 h 4850679"/>
                              <a:gd name="connsiteX2756" fmla="*/ 1280504 w 7340435"/>
                              <a:gd name="connsiteY2756" fmla="*/ 426689 h 4850679"/>
                              <a:gd name="connsiteX2757" fmla="*/ 1266183 w 7340435"/>
                              <a:gd name="connsiteY2757" fmla="*/ 434374 h 4850679"/>
                              <a:gd name="connsiteX2758" fmla="*/ 1258997 w 7340435"/>
                              <a:gd name="connsiteY2758" fmla="*/ 443156 h 4850679"/>
                              <a:gd name="connsiteX2759" fmla="*/ 1253808 w 7340435"/>
                              <a:gd name="connsiteY2759" fmla="*/ 443555 h 4850679"/>
                              <a:gd name="connsiteX2760" fmla="*/ 1245026 w 7340435"/>
                              <a:gd name="connsiteY2760" fmla="*/ 436370 h 4850679"/>
                              <a:gd name="connsiteX2761" fmla="*/ 1229457 w 7340435"/>
                              <a:gd name="connsiteY2761" fmla="*/ 431579 h 4850679"/>
                              <a:gd name="connsiteX2762" fmla="*/ 1215485 w 7340435"/>
                              <a:gd name="connsiteY2762" fmla="*/ 439164 h 4850679"/>
                              <a:gd name="connsiteX2763" fmla="*/ 1218280 w 7340435"/>
                              <a:gd name="connsiteY2763" fmla="*/ 469105 h 4850679"/>
                              <a:gd name="connsiteX2764" fmla="*/ 1262192 w 7340435"/>
                              <a:gd name="connsiteY2764" fmla="*/ 505831 h 4850679"/>
                              <a:gd name="connsiteX2765" fmla="*/ 1298519 w 7340435"/>
                              <a:gd name="connsiteY2765" fmla="*/ 461520 h 4850679"/>
                              <a:gd name="connsiteX2766" fmla="*/ 1295724 w 7340435"/>
                              <a:gd name="connsiteY2766" fmla="*/ 431579 h 4850679"/>
                              <a:gd name="connsiteX2767" fmla="*/ 1280504 w 7340435"/>
                              <a:gd name="connsiteY2767" fmla="*/ 426689 h 4850679"/>
                              <a:gd name="connsiteX2768" fmla="*/ 1279806 w 7340435"/>
                              <a:gd name="connsiteY2768" fmla="*/ 419953 h 4850679"/>
                              <a:gd name="connsiteX2769" fmla="*/ 1300515 w 7340435"/>
                              <a:gd name="connsiteY2769" fmla="*/ 426390 h 4850679"/>
                              <a:gd name="connsiteX2770" fmla="*/ 1304108 w 7340435"/>
                              <a:gd name="connsiteY2770" fmla="*/ 466311 h 4850679"/>
                              <a:gd name="connsiteX2771" fmla="*/ 1265384 w 7340435"/>
                              <a:gd name="connsiteY2771" fmla="*/ 513416 h 4850679"/>
                              <a:gd name="connsiteX2772" fmla="*/ 1260195 w 7340435"/>
                              <a:gd name="connsiteY2772" fmla="*/ 513815 h 4850679"/>
                              <a:gd name="connsiteX2773" fmla="*/ 1213489 w 7340435"/>
                              <a:gd name="connsiteY2773" fmla="*/ 474694 h 4850679"/>
                              <a:gd name="connsiteX2774" fmla="*/ 1209897 w 7340435"/>
                              <a:gd name="connsiteY2774" fmla="*/ 434773 h 4850679"/>
                              <a:gd name="connsiteX2775" fmla="*/ 1229058 w 7340435"/>
                              <a:gd name="connsiteY2775" fmla="*/ 424394 h 4850679"/>
                              <a:gd name="connsiteX2776" fmla="*/ 1249817 w 7340435"/>
                              <a:gd name="connsiteY2776" fmla="*/ 431180 h 4850679"/>
                              <a:gd name="connsiteX2777" fmla="*/ 1255804 w 7340435"/>
                              <a:gd name="connsiteY2777" fmla="*/ 435970 h 4850679"/>
                              <a:gd name="connsiteX2778" fmla="*/ 1260595 w 7340435"/>
                              <a:gd name="connsiteY2778" fmla="*/ 429982 h 4850679"/>
                              <a:gd name="connsiteX2779" fmla="*/ 1279806 w 7340435"/>
                              <a:gd name="connsiteY2779" fmla="*/ 419953 h 4850679"/>
                              <a:gd name="connsiteX2780" fmla="*/ 2581792 w 7340435"/>
                              <a:gd name="connsiteY2780" fmla="*/ 405482 h 4850679"/>
                              <a:gd name="connsiteX2781" fmla="*/ 2608292 w 7340435"/>
                              <a:gd name="connsiteY2781" fmla="*/ 424393 h 4850679"/>
                              <a:gd name="connsiteX2782" fmla="*/ 2602703 w 7340435"/>
                              <a:gd name="connsiteY2782" fmla="*/ 427987 h 4850679"/>
                              <a:gd name="connsiteX2783" fmla="*/ 2553201 w 7340435"/>
                              <a:gd name="connsiteY2783" fmla="*/ 416409 h 4850679"/>
                              <a:gd name="connsiteX2784" fmla="*/ 2541624 w 7340435"/>
                              <a:gd name="connsiteY2784" fmla="*/ 465911 h 4850679"/>
                              <a:gd name="connsiteX2785" fmla="*/ 2536036 w 7340435"/>
                              <a:gd name="connsiteY2785" fmla="*/ 469504 h 4850679"/>
                              <a:gd name="connsiteX2786" fmla="*/ 2549608 w 7340435"/>
                              <a:gd name="connsiteY2786" fmla="*/ 410821 h 4850679"/>
                              <a:gd name="connsiteX2787" fmla="*/ 2581792 w 7340435"/>
                              <a:gd name="connsiteY2787" fmla="*/ 405482 h 4850679"/>
                              <a:gd name="connsiteX2788" fmla="*/ 623472 w 7340435"/>
                              <a:gd name="connsiteY2788" fmla="*/ 355333 h 4850679"/>
                              <a:gd name="connsiteX2789" fmla="*/ 615887 w 7340435"/>
                              <a:gd name="connsiteY2789" fmla="*/ 359325 h 4850679"/>
                              <a:gd name="connsiteX2790" fmla="*/ 614690 w 7340435"/>
                              <a:gd name="connsiteY2790" fmla="*/ 360522 h 4850679"/>
                              <a:gd name="connsiteX2791" fmla="*/ 613093 w 7340435"/>
                              <a:gd name="connsiteY2791" fmla="*/ 359724 h 4850679"/>
                              <a:gd name="connsiteX2792" fmla="*/ 605109 w 7340435"/>
                              <a:gd name="connsiteY2792" fmla="*/ 357728 h 4850679"/>
                              <a:gd name="connsiteX2793" fmla="*/ 599120 w 7340435"/>
                              <a:gd name="connsiteY2793" fmla="*/ 361720 h 4850679"/>
                              <a:gd name="connsiteX2794" fmla="*/ 598721 w 7340435"/>
                              <a:gd name="connsiteY2794" fmla="*/ 370502 h 4850679"/>
                              <a:gd name="connsiteX2795" fmla="*/ 617085 w 7340435"/>
                              <a:gd name="connsiteY2795" fmla="*/ 386471 h 4850679"/>
                              <a:gd name="connsiteX2796" fmla="*/ 619480 w 7340435"/>
                              <a:gd name="connsiteY2796" fmla="*/ 386072 h 4850679"/>
                              <a:gd name="connsiteX2797" fmla="*/ 633053 w 7340435"/>
                              <a:gd name="connsiteY2797" fmla="*/ 366510 h 4850679"/>
                              <a:gd name="connsiteX2798" fmla="*/ 630258 w 7340435"/>
                              <a:gd name="connsiteY2798" fmla="*/ 357728 h 4850679"/>
                              <a:gd name="connsiteX2799" fmla="*/ 623472 w 7340435"/>
                              <a:gd name="connsiteY2799" fmla="*/ 355333 h 4850679"/>
                              <a:gd name="connsiteX2800" fmla="*/ 623073 w 7340435"/>
                              <a:gd name="connsiteY2800" fmla="*/ 350942 h 4850679"/>
                              <a:gd name="connsiteX2801" fmla="*/ 633452 w 7340435"/>
                              <a:gd name="connsiteY2801" fmla="*/ 354534 h 4850679"/>
                              <a:gd name="connsiteX2802" fmla="*/ 637444 w 7340435"/>
                              <a:gd name="connsiteY2802" fmla="*/ 366510 h 4850679"/>
                              <a:gd name="connsiteX2803" fmla="*/ 630658 w 7340435"/>
                              <a:gd name="connsiteY2803" fmla="*/ 380483 h 4850679"/>
                              <a:gd name="connsiteX2804" fmla="*/ 621875 w 7340435"/>
                              <a:gd name="connsiteY2804" fmla="*/ 389266 h 4850679"/>
                              <a:gd name="connsiteX2805" fmla="*/ 618682 w 7340435"/>
                              <a:gd name="connsiteY2805" fmla="*/ 390863 h 4850679"/>
                              <a:gd name="connsiteX2806" fmla="*/ 615089 w 7340435"/>
                              <a:gd name="connsiteY2806" fmla="*/ 390463 h 4850679"/>
                              <a:gd name="connsiteX2807" fmla="*/ 594729 w 7340435"/>
                              <a:gd name="connsiteY2807" fmla="*/ 372498 h 4850679"/>
                              <a:gd name="connsiteX2808" fmla="*/ 595527 w 7340435"/>
                              <a:gd name="connsiteY2808" fmla="*/ 359724 h 4850679"/>
                              <a:gd name="connsiteX2809" fmla="*/ 604709 w 7340435"/>
                              <a:gd name="connsiteY2809" fmla="*/ 353337 h 4850679"/>
                              <a:gd name="connsiteX2810" fmla="*/ 614290 w 7340435"/>
                              <a:gd name="connsiteY2810" fmla="*/ 355333 h 4850679"/>
                              <a:gd name="connsiteX2811" fmla="*/ 623073 w 7340435"/>
                              <a:gd name="connsiteY2811" fmla="*/ 350942 h 4850679"/>
                              <a:gd name="connsiteX2812" fmla="*/ 7326403 w 7340435"/>
                              <a:gd name="connsiteY2812" fmla="*/ 342159 h 4850679"/>
                              <a:gd name="connsiteX2813" fmla="*/ 7318818 w 7340435"/>
                              <a:gd name="connsiteY2813" fmla="*/ 346151 h 4850679"/>
                              <a:gd name="connsiteX2814" fmla="*/ 7317621 w 7340435"/>
                              <a:gd name="connsiteY2814" fmla="*/ 347348 h 4850679"/>
                              <a:gd name="connsiteX2815" fmla="*/ 7316024 w 7340435"/>
                              <a:gd name="connsiteY2815" fmla="*/ 346550 h 4850679"/>
                              <a:gd name="connsiteX2816" fmla="*/ 7308040 w 7340435"/>
                              <a:gd name="connsiteY2816" fmla="*/ 344554 h 4850679"/>
                              <a:gd name="connsiteX2817" fmla="*/ 7302051 w 7340435"/>
                              <a:gd name="connsiteY2817" fmla="*/ 348546 h 4850679"/>
                              <a:gd name="connsiteX2818" fmla="*/ 7301652 w 7340435"/>
                              <a:gd name="connsiteY2818" fmla="*/ 357328 h 4850679"/>
                              <a:gd name="connsiteX2819" fmla="*/ 7320016 w 7340435"/>
                              <a:gd name="connsiteY2819" fmla="*/ 373297 h 4850679"/>
                              <a:gd name="connsiteX2820" fmla="*/ 7322411 w 7340435"/>
                              <a:gd name="connsiteY2820" fmla="*/ 372898 h 4850679"/>
                              <a:gd name="connsiteX2821" fmla="*/ 7335984 w 7340435"/>
                              <a:gd name="connsiteY2821" fmla="*/ 353336 h 4850679"/>
                              <a:gd name="connsiteX2822" fmla="*/ 7333190 w 7340435"/>
                              <a:gd name="connsiteY2822" fmla="*/ 344554 h 4850679"/>
                              <a:gd name="connsiteX2823" fmla="*/ 7326403 w 7340435"/>
                              <a:gd name="connsiteY2823" fmla="*/ 342159 h 4850679"/>
                              <a:gd name="connsiteX2824" fmla="*/ 7326004 w 7340435"/>
                              <a:gd name="connsiteY2824" fmla="*/ 337768 h 4850679"/>
                              <a:gd name="connsiteX2825" fmla="*/ 7336383 w 7340435"/>
                              <a:gd name="connsiteY2825" fmla="*/ 341360 h 4850679"/>
                              <a:gd name="connsiteX2826" fmla="*/ 7340375 w 7340435"/>
                              <a:gd name="connsiteY2826" fmla="*/ 353336 h 4850679"/>
                              <a:gd name="connsiteX2827" fmla="*/ 7333589 w 7340435"/>
                              <a:gd name="connsiteY2827" fmla="*/ 367309 h 4850679"/>
                              <a:gd name="connsiteX2828" fmla="*/ 7324806 w 7340435"/>
                              <a:gd name="connsiteY2828" fmla="*/ 376092 h 4850679"/>
                              <a:gd name="connsiteX2829" fmla="*/ 7321613 w 7340435"/>
                              <a:gd name="connsiteY2829" fmla="*/ 377689 h 4850679"/>
                              <a:gd name="connsiteX2830" fmla="*/ 7318020 w 7340435"/>
                              <a:gd name="connsiteY2830" fmla="*/ 377289 h 4850679"/>
                              <a:gd name="connsiteX2831" fmla="*/ 7297660 w 7340435"/>
                              <a:gd name="connsiteY2831" fmla="*/ 359324 h 4850679"/>
                              <a:gd name="connsiteX2832" fmla="*/ 7298458 w 7340435"/>
                              <a:gd name="connsiteY2832" fmla="*/ 346550 h 4850679"/>
                              <a:gd name="connsiteX2833" fmla="*/ 7307641 w 7340435"/>
                              <a:gd name="connsiteY2833" fmla="*/ 340163 h 4850679"/>
                              <a:gd name="connsiteX2834" fmla="*/ 7317222 w 7340435"/>
                              <a:gd name="connsiteY2834" fmla="*/ 342159 h 4850679"/>
                              <a:gd name="connsiteX2835" fmla="*/ 7326004 w 7340435"/>
                              <a:gd name="connsiteY2835" fmla="*/ 337768 h 4850679"/>
                              <a:gd name="connsiteX2836" fmla="*/ 2837429 w 7340435"/>
                              <a:gd name="connsiteY2836" fmla="*/ 331381 h 4850679"/>
                              <a:gd name="connsiteX2837" fmla="*/ 2828248 w 7340435"/>
                              <a:gd name="connsiteY2837" fmla="*/ 348945 h 4850679"/>
                              <a:gd name="connsiteX2838" fmla="*/ 2845812 w 7340435"/>
                              <a:gd name="connsiteY2838" fmla="*/ 358128 h 4850679"/>
                              <a:gd name="connsiteX2839" fmla="*/ 2854994 w 7340435"/>
                              <a:gd name="connsiteY2839" fmla="*/ 340562 h 4850679"/>
                              <a:gd name="connsiteX2840" fmla="*/ 2837429 w 7340435"/>
                              <a:gd name="connsiteY2840" fmla="*/ 331381 h 4850679"/>
                              <a:gd name="connsiteX2841" fmla="*/ 2835034 w 7340435"/>
                              <a:gd name="connsiteY2841" fmla="*/ 323796 h 4850679"/>
                              <a:gd name="connsiteX2842" fmla="*/ 2862578 w 7340435"/>
                              <a:gd name="connsiteY2842" fmla="*/ 338167 h 4850679"/>
                              <a:gd name="connsiteX2843" fmla="*/ 2848207 w 7340435"/>
                              <a:gd name="connsiteY2843" fmla="*/ 365713 h 4850679"/>
                              <a:gd name="connsiteX2844" fmla="*/ 2820663 w 7340435"/>
                              <a:gd name="connsiteY2844" fmla="*/ 351342 h 4850679"/>
                              <a:gd name="connsiteX2845" fmla="*/ 2835034 w 7340435"/>
                              <a:gd name="connsiteY2845" fmla="*/ 323796 h 4850679"/>
                              <a:gd name="connsiteX2846" fmla="*/ 2831442 w 7340435"/>
                              <a:gd name="connsiteY2846" fmla="*/ 311022 h 4850679"/>
                              <a:gd name="connsiteX2847" fmla="*/ 2807890 w 7340435"/>
                              <a:gd name="connsiteY2847" fmla="*/ 355334 h 4850679"/>
                              <a:gd name="connsiteX2848" fmla="*/ 2852199 w 7340435"/>
                              <a:gd name="connsiteY2848" fmla="*/ 378886 h 4850679"/>
                              <a:gd name="connsiteX2849" fmla="*/ 2875752 w 7340435"/>
                              <a:gd name="connsiteY2849" fmla="*/ 334574 h 4850679"/>
                              <a:gd name="connsiteX2850" fmla="*/ 2831442 w 7340435"/>
                              <a:gd name="connsiteY2850" fmla="*/ 311022 h 4850679"/>
                              <a:gd name="connsiteX2851" fmla="*/ 2846119 w 7340435"/>
                              <a:gd name="connsiteY2851" fmla="*/ 301297 h 4850679"/>
                              <a:gd name="connsiteX2852" fmla="*/ 2883339 w 7340435"/>
                              <a:gd name="connsiteY2852" fmla="*/ 331780 h 4850679"/>
                              <a:gd name="connsiteX2853" fmla="*/ 2854596 w 7340435"/>
                              <a:gd name="connsiteY2853" fmla="*/ 386072 h 4850679"/>
                              <a:gd name="connsiteX2854" fmla="*/ 2800304 w 7340435"/>
                              <a:gd name="connsiteY2854" fmla="*/ 357330 h 4850679"/>
                              <a:gd name="connsiteX2855" fmla="*/ 2829047 w 7340435"/>
                              <a:gd name="connsiteY2855" fmla="*/ 303038 h 4850679"/>
                              <a:gd name="connsiteX2856" fmla="*/ 2846119 w 7340435"/>
                              <a:gd name="connsiteY2856" fmla="*/ 301297 h 4850679"/>
                              <a:gd name="connsiteX2857" fmla="*/ 5058105 w 7340435"/>
                              <a:gd name="connsiteY2857" fmla="*/ 293357 h 4850679"/>
                              <a:gd name="connsiteX2858" fmla="*/ 5043784 w 7340435"/>
                              <a:gd name="connsiteY2858" fmla="*/ 301042 h 4850679"/>
                              <a:gd name="connsiteX2859" fmla="*/ 5036598 w 7340435"/>
                              <a:gd name="connsiteY2859" fmla="*/ 309824 h 4850679"/>
                              <a:gd name="connsiteX2860" fmla="*/ 5031408 w 7340435"/>
                              <a:gd name="connsiteY2860" fmla="*/ 310223 h 4850679"/>
                              <a:gd name="connsiteX2861" fmla="*/ 5022626 w 7340435"/>
                              <a:gd name="connsiteY2861" fmla="*/ 303038 h 4850679"/>
                              <a:gd name="connsiteX2862" fmla="*/ 5007057 w 7340435"/>
                              <a:gd name="connsiteY2862" fmla="*/ 298247 h 4850679"/>
                              <a:gd name="connsiteX2863" fmla="*/ 4993084 w 7340435"/>
                              <a:gd name="connsiteY2863" fmla="*/ 305832 h 4850679"/>
                              <a:gd name="connsiteX2864" fmla="*/ 4995879 w 7340435"/>
                              <a:gd name="connsiteY2864" fmla="*/ 335772 h 4850679"/>
                              <a:gd name="connsiteX2865" fmla="*/ 5039792 w 7340435"/>
                              <a:gd name="connsiteY2865" fmla="*/ 372499 h 4850679"/>
                              <a:gd name="connsiteX2866" fmla="*/ 5076119 w 7340435"/>
                              <a:gd name="connsiteY2866" fmla="*/ 328187 h 4850679"/>
                              <a:gd name="connsiteX2867" fmla="*/ 5073324 w 7340435"/>
                              <a:gd name="connsiteY2867" fmla="*/ 298247 h 4850679"/>
                              <a:gd name="connsiteX2868" fmla="*/ 5058105 w 7340435"/>
                              <a:gd name="connsiteY2868" fmla="*/ 293357 h 4850679"/>
                              <a:gd name="connsiteX2869" fmla="*/ 5057406 w 7340435"/>
                              <a:gd name="connsiteY2869" fmla="*/ 286620 h 4850679"/>
                              <a:gd name="connsiteX2870" fmla="*/ 5078115 w 7340435"/>
                              <a:gd name="connsiteY2870" fmla="*/ 293058 h 4850679"/>
                              <a:gd name="connsiteX2871" fmla="*/ 5081708 w 7340435"/>
                              <a:gd name="connsiteY2871" fmla="*/ 332977 h 4850679"/>
                              <a:gd name="connsiteX2872" fmla="*/ 5042985 w 7340435"/>
                              <a:gd name="connsiteY2872" fmla="*/ 380084 h 4850679"/>
                              <a:gd name="connsiteX2873" fmla="*/ 5037796 w 7340435"/>
                              <a:gd name="connsiteY2873" fmla="*/ 380483 h 4850679"/>
                              <a:gd name="connsiteX2874" fmla="*/ 4991088 w 7340435"/>
                              <a:gd name="connsiteY2874" fmla="*/ 341361 h 4850679"/>
                              <a:gd name="connsiteX2875" fmla="*/ 4987496 w 7340435"/>
                              <a:gd name="connsiteY2875" fmla="*/ 301441 h 4850679"/>
                              <a:gd name="connsiteX2876" fmla="*/ 5006657 w 7340435"/>
                              <a:gd name="connsiteY2876" fmla="*/ 291062 h 4850679"/>
                              <a:gd name="connsiteX2877" fmla="*/ 5027416 w 7340435"/>
                              <a:gd name="connsiteY2877" fmla="*/ 297848 h 4850679"/>
                              <a:gd name="connsiteX2878" fmla="*/ 5033404 w 7340435"/>
                              <a:gd name="connsiteY2878" fmla="*/ 302638 h 4850679"/>
                              <a:gd name="connsiteX2879" fmla="*/ 5038195 w 7340435"/>
                              <a:gd name="connsiteY2879" fmla="*/ 296650 h 4850679"/>
                              <a:gd name="connsiteX2880" fmla="*/ 5057406 w 7340435"/>
                              <a:gd name="connsiteY2880" fmla="*/ 286620 h 4850679"/>
                              <a:gd name="connsiteX2881" fmla="*/ 6359393 w 7340435"/>
                              <a:gd name="connsiteY2881" fmla="*/ 272150 h 4850679"/>
                              <a:gd name="connsiteX2882" fmla="*/ 6385891 w 7340435"/>
                              <a:gd name="connsiteY2882" fmla="*/ 291061 h 4850679"/>
                              <a:gd name="connsiteX2883" fmla="*/ 6380302 w 7340435"/>
                              <a:gd name="connsiteY2883" fmla="*/ 294654 h 4850679"/>
                              <a:gd name="connsiteX2884" fmla="*/ 6330801 w 7340435"/>
                              <a:gd name="connsiteY2884" fmla="*/ 283077 h 4850679"/>
                              <a:gd name="connsiteX2885" fmla="*/ 6319224 w 7340435"/>
                              <a:gd name="connsiteY2885" fmla="*/ 332579 h 4850679"/>
                              <a:gd name="connsiteX2886" fmla="*/ 6313635 w 7340435"/>
                              <a:gd name="connsiteY2886" fmla="*/ 336172 h 4850679"/>
                              <a:gd name="connsiteX2887" fmla="*/ 6327208 w 7340435"/>
                              <a:gd name="connsiteY2887" fmla="*/ 277489 h 4850679"/>
                              <a:gd name="connsiteX2888" fmla="*/ 6359393 w 7340435"/>
                              <a:gd name="connsiteY2888" fmla="*/ 272150 h 4850679"/>
                              <a:gd name="connsiteX2889" fmla="*/ 4401074 w 7340435"/>
                              <a:gd name="connsiteY2889" fmla="*/ 221601 h 4850679"/>
                              <a:gd name="connsiteX2890" fmla="*/ 4393489 w 7340435"/>
                              <a:gd name="connsiteY2890" fmla="*/ 225593 h 4850679"/>
                              <a:gd name="connsiteX2891" fmla="*/ 4392292 w 7340435"/>
                              <a:gd name="connsiteY2891" fmla="*/ 226790 h 4850679"/>
                              <a:gd name="connsiteX2892" fmla="*/ 4390695 w 7340435"/>
                              <a:gd name="connsiteY2892" fmla="*/ 225992 h 4850679"/>
                              <a:gd name="connsiteX2893" fmla="*/ 4382711 w 7340435"/>
                              <a:gd name="connsiteY2893" fmla="*/ 223996 h 4850679"/>
                              <a:gd name="connsiteX2894" fmla="*/ 4376722 w 7340435"/>
                              <a:gd name="connsiteY2894" fmla="*/ 227988 h 4850679"/>
                              <a:gd name="connsiteX2895" fmla="*/ 4376323 w 7340435"/>
                              <a:gd name="connsiteY2895" fmla="*/ 236770 h 4850679"/>
                              <a:gd name="connsiteX2896" fmla="*/ 4394687 w 7340435"/>
                              <a:gd name="connsiteY2896" fmla="*/ 252739 h 4850679"/>
                              <a:gd name="connsiteX2897" fmla="*/ 4397082 w 7340435"/>
                              <a:gd name="connsiteY2897" fmla="*/ 252340 h 4850679"/>
                              <a:gd name="connsiteX2898" fmla="*/ 4410655 w 7340435"/>
                              <a:gd name="connsiteY2898" fmla="*/ 232778 h 4850679"/>
                              <a:gd name="connsiteX2899" fmla="*/ 4407861 w 7340435"/>
                              <a:gd name="connsiteY2899" fmla="*/ 223996 h 4850679"/>
                              <a:gd name="connsiteX2900" fmla="*/ 4401074 w 7340435"/>
                              <a:gd name="connsiteY2900" fmla="*/ 221601 h 4850679"/>
                              <a:gd name="connsiteX2901" fmla="*/ 4400675 w 7340435"/>
                              <a:gd name="connsiteY2901" fmla="*/ 217210 h 4850679"/>
                              <a:gd name="connsiteX2902" fmla="*/ 4411054 w 7340435"/>
                              <a:gd name="connsiteY2902" fmla="*/ 220802 h 4850679"/>
                              <a:gd name="connsiteX2903" fmla="*/ 4415046 w 7340435"/>
                              <a:gd name="connsiteY2903" fmla="*/ 232778 h 4850679"/>
                              <a:gd name="connsiteX2904" fmla="*/ 4408260 w 7340435"/>
                              <a:gd name="connsiteY2904" fmla="*/ 246751 h 4850679"/>
                              <a:gd name="connsiteX2905" fmla="*/ 4399477 w 7340435"/>
                              <a:gd name="connsiteY2905" fmla="*/ 255534 h 4850679"/>
                              <a:gd name="connsiteX2906" fmla="*/ 4396284 w 7340435"/>
                              <a:gd name="connsiteY2906" fmla="*/ 257131 h 4850679"/>
                              <a:gd name="connsiteX2907" fmla="*/ 4392691 w 7340435"/>
                              <a:gd name="connsiteY2907" fmla="*/ 256731 h 4850679"/>
                              <a:gd name="connsiteX2908" fmla="*/ 4372331 w 7340435"/>
                              <a:gd name="connsiteY2908" fmla="*/ 238766 h 4850679"/>
                              <a:gd name="connsiteX2909" fmla="*/ 4373129 w 7340435"/>
                              <a:gd name="connsiteY2909" fmla="*/ 225992 h 4850679"/>
                              <a:gd name="connsiteX2910" fmla="*/ 4382312 w 7340435"/>
                              <a:gd name="connsiteY2910" fmla="*/ 219605 h 4850679"/>
                              <a:gd name="connsiteX2911" fmla="*/ 4391893 w 7340435"/>
                              <a:gd name="connsiteY2911" fmla="*/ 221601 h 4850679"/>
                              <a:gd name="connsiteX2912" fmla="*/ 4400675 w 7340435"/>
                              <a:gd name="connsiteY2912" fmla="*/ 217210 h 4850679"/>
                              <a:gd name="connsiteX2913" fmla="*/ 6615030 w 7340435"/>
                              <a:gd name="connsiteY2913" fmla="*/ 198049 h 4850679"/>
                              <a:gd name="connsiteX2914" fmla="*/ 6605847 w 7340435"/>
                              <a:gd name="connsiteY2914" fmla="*/ 215613 h 4850679"/>
                              <a:gd name="connsiteX2915" fmla="*/ 6623413 w 7340435"/>
                              <a:gd name="connsiteY2915" fmla="*/ 224796 h 4850679"/>
                              <a:gd name="connsiteX2916" fmla="*/ 6632595 w 7340435"/>
                              <a:gd name="connsiteY2916" fmla="*/ 207230 h 4850679"/>
                              <a:gd name="connsiteX2917" fmla="*/ 6615030 w 7340435"/>
                              <a:gd name="connsiteY2917" fmla="*/ 198049 h 4850679"/>
                              <a:gd name="connsiteX2918" fmla="*/ 6612635 w 7340435"/>
                              <a:gd name="connsiteY2918" fmla="*/ 190464 h 4850679"/>
                              <a:gd name="connsiteX2919" fmla="*/ 6640179 w 7340435"/>
                              <a:gd name="connsiteY2919" fmla="*/ 204835 h 4850679"/>
                              <a:gd name="connsiteX2920" fmla="*/ 6625808 w 7340435"/>
                              <a:gd name="connsiteY2920" fmla="*/ 232381 h 4850679"/>
                              <a:gd name="connsiteX2921" fmla="*/ 6598263 w 7340435"/>
                              <a:gd name="connsiteY2921" fmla="*/ 218009 h 4850679"/>
                              <a:gd name="connsiteX2922" fmla="*/ 6612635 w 7340435"/>
                              <a:gd name="connsiteY2922" fmla="*/ 190464 h 4850679"/>
                              <a:gd name="connsiteX2923" fmla="*/ 6609042 w 7340435"/>
                              <a:gd name="connsiteY2923" fmla="*/ 177689 h 4850679"/>
                              <a:gd name="connsiteX2924" fmla="*/ 6585488 w 7340435"/>
                              <a:gd name="connsiteY2924" fmla="*/ 222001 h 4850679"/>
                              <a:gd name="connsiteX2925" fmla="*/ 6629800 w 7340435"/>
                              <a:gd name="connsiteY2925" fmla="*/ 245553 h 4850679"/>
                              <a:gd name="connsiteX2926" fmla="*/ 6653353 w 7340435"/>
                              <a:gd name="connsiteY2926" fmla="*/ 201241 h 4850679"/>
                              <a:gd name="connsiteX2927" fmla="*/ 6609042 w 7340435"/>
                              <a:gd name="connsiteY2927" fmla="*/ 177689 h 4850679"/>
                              <a:gd name="connsiteX2928" fmla="*/ 6623719 w 7340435"/>
                              <a:gd name="connsiteY2928" fmla="*/ 167964 h 4850679"/>
                              <a:gd name="connsiteX2929" fmla="*/ 6660938 w 7340435"/>
                              <a:gd name="connsiteY2929" fmla="*/ 198447 h 4850679"/>
                              <a:gd name="connsiteX2930" fmla="*/ 6632196 w 7340435"/>
                              <a:gd name="connsiteY2930" fmla="*/ 252739 h 4850679"/>
                              <a:gd name="connsiteX2931" fmla="*/ 6577904 w 7340435"/>
                              <a:gd name="connsiteY2931" fmla="*/ 223997 h 4850679"/>
                              <a:gd name="connsiteX2932" fmla="*/ 6606647 w 7340435"/>
                              <a:gd name="connsiteY2932" fmla="*/ 169705 h 4850679"/>
                              <a:gd name="connsiteX2933" fmla="*/ 6623719 w 7340435"/>
                              <a:gd name="connsiteY2933" fmla="*/ 167964 h 4850679"/>
                              <a:gd name="connsiteX2934" fmla="*/ 2159939 w 7340435"/>
                              <a:gd name="connsiteY2934" fmla="*/ 156032 h 4850679"/>
                              <a:gd name="connsiteX2935" fmla="*/ 2145618 w 7340435"/>
                              <a:gd name="connsiteY2935" fmla="*/ 163717 h 4850679"/>
                              <a:gd name="connsiteX2936" fmla="*/ 2138432 w 7340435"/>
                              <a:gd name="connsiteY2936" fmla="*/ 172499 h 4850679"/>
                              <a:gd name="connsiteX2937" fmla="*/ 2133243 w 7340435"/>
                              <a:gd name="connsiteY2937" fmla="*/ 172898 h 4850679"/>
                              <a:gd name="connsiteX2938" fmla="*/ 2124460 w 7340435"/>
                              <a:gd name="connsiteY2938" fmla="*/ 165713 h 4850679"/>
                              <a:gd name="connsiteX2939" fmla="*/ 2108890 w 7340435"/>
                              <a:gd name="connsiteY2939" fmla="*/ 160922 h 4850679"/>
                              <a:gd name="connsiteX2940" fmla="*/ 2094918 w 7340435"/>
                              <a:gd name="connsiteY2940" fmla="*/ 168507 h 4850679"/>
                              <a:gd name="connsiteX2941" fmla="*/ 2097713 w 7340435"/>
                              <a:gd name="connsiteY2941" fmla="*/ 198447 h 4850679"/>
                              <a:gd name="connsiteX2942" fmla="*/ 2141626 w 7340435"/>
                              <a:gd name="connsiteY2942" fmla="*/ 235174 h 4850679"/>
                              <a:gd name="connsiteX2943" fmla="*/ 2177952 w 7340435"/>
                              <a:gd name="connsiteY2943" fmla="*/ 190862 h 4850679"/>
                              <a:gd name="connsiteX2944" fmla="*/ 2175158 w 7340435"/>
                              <a:gd name="connsiteY2944" fmla="*/ 160922 h 4850679"/>
                              <a:gd name="connsiteX2945" fmla="*/ 2159939 w 7340435"/>
                              <a:gd name="connsiteY2945" fmla="*/ 156032 h 4850679"/>
                              <a:gd name="connsiteX2946" fmla="*/ 3433677 w 7340435"/>
                              <a:gd name="connsiteY2946" fmla="*/ 151592 h 4850679"/>
                              <a:gd name="connsiteX2947" fmla="*/ 3460171 w 7340435"/>
                              <a:gd name="connsiteY2947" fmla="*/ 170503 h 4850679"/>
                              <a:gd name="connsiteX2948" fmla="*/ 3454581 w 7340435"/>
                              <a:gd name="connsiteY2948" fmla="*/ 174096 h 4850679"/>
                              <a:gd name="connsiteX2949" fmla="*/ 3405086 w 7340435"/>
                              <a:gd name="connsiteY2949" fmla="*/ 162519 h 4850679"/>
                              <a:gd name="connsiteX2950" fmla="*/ 3393511 w 7340435"/>
                              <a:gd name="connsiteY2950" fmla="*/ 212021 h 4850679"/>
                              <a:gd name="connsiteX2951" fmla="*/ 3387923 w 7340435"/>
                              <a:gd name="connsiteY2951" fmla="*/ 215614 h 4850679"/>
                              <a:gd name="connsiteX2952" fmla="*/ 3401495 w 7340435"/>
                              <a:gd name="connsiteY2952" fmla="*/ 156931 h 4850679"/>
                              <a:gd name="connsiteX2953" fmla="*/ 3433677 w 7340435"/>
                              <a:gd name="connsiteY2953" fmla="*/ 151592 h 4850679"/>
                              <a:gd name="connsiteX2954" fmla="*/ 2159241 w 7340435"/>
                              <a:gd name="connsiteY2954" fmla="*/ 149295 h 4850679"/>
                              <a:gd name="connsiteX2955" fmla="*/ 2179949 w 7340435"/>
                              <a:gd name="connsiteY2955" fmla="*/ 155733 h 4850679"/>
                              <a:gd name="connsiteX2956" fmla="*/ 2183542 w 7340435"/>
                              <a:gd name="connsiteY2956" fmla="*/ 195653 h 4850679"/>
                              <a:gd name="connsiteX2957" fmla="*/ 2144819 w 7340435"/>
                              <a:gd name="connsiteY2957" fmla="*/ 242759 h 4850679"/>
                              <a:gd name="connsiteX2958" fmla="*/ 2139630 w 7340435"/>
                              <a:gd name="connsiteY2958" fmla="*/ 243158 h 4850679"/>
                              <a:gd name="connsiteX2959" fmla="*/ 2092922 w 7340435"/>
                              <a:gd name="connsiteY2959" fmla="*/ 204036 h 4850679"/>
                              <a:gd name="connsiteX2960" fmla="*/ 2089330 w 7340435"/>
                              <a:gd name="connsiteY2960" fmla="*/ 164116 h 4850679"/>
                              <a:gd name="connsiteX2961" fmla="*/ 2108491 w 7340435"/>
                              <a:gd name="connsiteY2961" fmla="*/ 153737 h 4850679"/>
                              <a:gd name="connsiteX2962" fmla="*/ 2129251 w 7340435"/>
                              <a:gd name="connsiteY2962" fmla="*/ 160523 h 4850679"/>
                              <a:gd name="connsiteX2963" fmla="*/ 2135238 w 7340435"/>
                              <a:gd name="connsiteY2963" fmla="*/ 165313 h 4850679"/>
                              <a:gd name="connsiteX2964" fmla="*/ 2140028 w 7340435"/>
                              <a:gd name="connsiteY2964" fmla="*/ 159325 h 4850679"/>
                              <a:gd name="connsiteX2965" fmla="*/ 2159241 w 7340435"/>
                              <a:gd name="connsiteY2965" fmla="*/ 149295 h 4850679"/>
                              <a:gd name="connsiteX2966" fmla="*/ 1502906 w 7340435"/>
                              <a:gd name="connsiteY2966" fmla="*/ 84277 h 4850679"/>
                              <a:gd name="connsiteX2967" fmla="*/ 1495322 w 7340435"/>
                              <a:gd name="connsiteY2967" fmla="*/ 88269 h 4850679"/>
                              <a:gd name="connsiteX2968" fmla="*/ 1494125 w 7340435"/>
                              <a:gd name="connsiteY2968" fmla="*/ 89466 h 4850679"/>
                              <a:gd name="connsiteX2969" fmla="*/ 1492528 w 7340435"/>
                              <a:gd name="connsiteY2969" fmla="*/ 88668 h 4850679"/>
                              <a:gd name="connsiteX2970" fmla="*/ 1484545 w 7340435"/>
                              <a:gd name="connsiteY2970" fmla="*/ 86672 h 4850679"/>
                              <a:gd name="connsiteX2971" fmla="*/ 1478557 w 7340435"/>
                              <a:gd name="connsiteY2971" fmla="*/ 90664 h 4850679"/>
                              <a:gd name="connsiteX2972" fmla="*/ 1478158 w 7340435"/>
                              <a:gd name="connsiteY2972" fmla="*/ 99446 h 4850679"/>
                              <a:gd name="connsiteX2973" fmla="*/ 1496519 w 7340435"/>
                              <a:gd name="connsiteY2973" fmla="*/ 115415 h 4850679"/>
                              <a:gd name="connsiteX2974" fmla="*/ 1498914 w 7340435"/>
                              <a:gd name="connsiteY2974" fmla="*/ 115016 h 4850679"/>
                              <a:gd name="connsiteX2975" fmla="*/ 1512488 w 7340435"/>
                              <a:gd name="connsiteY2975" fmla="*/ 95454 h 4850679"/>
                              <a:gd name="connsiteX2976" fmla="*/ 1509691 w 7340435"/>
                              <a:gd name="connsiteY2976" fmla="*/ 86672 h 4850679"/>
                              <a:gd name="connsiteX2977" fmla="*/ 1502906 w 7340435"/>
                              <a:gd name="connsiteY2977" fmla="*/ 84277 h 4850679"/>
                              <a:gd name="connsiteX2978" fmla="*/ 1502508 w 7340435"/>
                              <a:gd name="connsiteY2978" fmla="*/ 79886 h 4850679"/>
                              <a:gd name="connsiteX2979" fmla="*/ 1512885 w 7340435"/>
                              <a:gd name="connsiteY2979" fmla="*/ 83478 h 4850679"/>
                              <a:gd name="connsiteX2980" fmla="*/ 1516879 w 7340435"/>
                              <a:gd name="connsiteY2980" fmla="*/ 95454 h 4850679"/>
                              <a:gd name="connsiteX2981" fmla="*/ 1510091 w 7340435"/>
                              <a:gd name="connsiteY2981" fmla="*/ 109427 h 4850679"/>
                              <a:gd name="connsiteX2982" fmla="*/ 1501309 w 7340435"/>
                              <a:gd name="connsiteY2982" fmla="*/ 118210 h 4850679"/>
                              <a:gd name="connsiteX2983" fmla="*/ 1498117 w 7340435"/>
                              <a:gd name="connsiteY2983" fmla="*/ 119807 h 4850679"/>
                              <a:gd name="connsiteX2984" fmla="*/ 1494523 w 7340435"/>
                              <a:gd name="connsiteY2984" fmla="*/ 119407 h 4850679"/>
                              <a:gd name="connsiteX2985" fmla="*/ 1474166 w 7340435"/>
                              <a:gd name="connsiteY2985" fmla="*/ 101442 h 4850679"/>
                              <a:gd name="connsiteX2986" fmla="*/ 1474964 w 7340435"/>
                              <a:gd name="connsiteY2986" fmla="*/ 88668 h 4850679"/>
                              <a:gd name="connsiteX2987" fmla="*/ 1484144 w 7340435"/>
                              <a:gd name="connsiteY2987" fmla="*/ 82281 h 4850679"/>
                              <a:gd name="connsiteX2988" fmla="*/ 1493724 w 7340435"/>
                              <a:gd name="connsiteY2988" fmla="*/ 84277 h 4850679"/>
                              <a:gd name="connsiteX2989" fmla="*/ 1502508 w 7340435"/>
                              <a:gd name="connsiteY2989" fmla="*/ 79886 h 4850679"/>
                              <a:gd name="connsiteX2990" fmla="*/ 3689702 w 7340435"/>
                              <a:gd name="connsiteY2990" fmla="*/ 77490 h 4850679"/>
                              <a:gd name="connsiteX2991" fmla="*/ 3680519 w 7340435"/>
                              <a:gd name="connsiteY2991" fmla="*/ 95055 h 4850679"/>
                              <a:gd name="connsiteX2992" fmla="*/ 3698085 w 7340435"/>
                              <a:gd name="connsiteY2992" fmla="*/ 104238 h 4850679"/>
                              <a:gd name="connsiteX2993" fmla="*/ 3707267 w 7340435"/>
                              <a:gd name="connsiteY2993" fmla="*/ 86672 h 4850679"/>
                              <a:gd name="connsiteX2994" fmla="*/ 3689702 w 7340435"/>
                              <a:gd name="connsiteY2994" fmla="*/ 77490 h 4850679"/>
                              <a:gd name="connsiteX2995" fmla="*/ 3687307 w 7340435"/>
                              <a:gd name="connsiteY2995" fmla="*/ 70305 h 4850679"/>
                              <a:gd name="connsiteX2996" fmla="*/ 3714852 w 7340435"/>
                              <a:gd name="connsiteY2996" fmla="*/ 84676 h 4850679"/>
                              <a:gd name="connsiteX2997" fmla="*/ 3700480 w 7340435"/>
                              <a:gd name="connsiteY2997" fmla="*/ 112222 h 4850679"/>
                              <a:gd name="connsiteX2998" fmla="*/ 3672935 w 7340435"/>
                              <a:gd name="connsiteY2998" fmla="*/ 97850 h 4850679"/>
                              <a:gd name="connsiteX2999" fmla="*/ 3687307 w 7340435"/>
                              <a:gd name="connsiteY2999" fmla="*/ 70305 h 4850679"/>
                              <a:gd name="connsiteX3000" fmla="*/ 3683315 w 7340435"/>
                              <a:gd name="connsiteY3000" fmla="*/ 57131 h 4850679"/>
                              <a:gd name="connsiteX3001" fmla="*/ 3659772 w 7340435"/>
                              <a:gd name="connsiteY3001" fmla="*/ 101443 h 4850679"/>
                              <a:gd name="connsiteX3002" fmla="*/ 3704074 w 7340435"/>
                              <a:gd name="connsiteY3002" fmla="*/ 124995 h 4850679"/>
                              <a:gd name="connsiteX3003" fmla="*/ 3727626 w 7340435"/>
                              <a:gd name="connsiteY3003" fmla="*/ 80683 h 4850679"/>
                              <a:gd name="connsiteX3004" fmla="*/ 3683315 w 7340435"/>
                              <a:gd name="connsiteY3004" fmla="*/ 57131 h 4850679"/>
                              <a:gd name="connsiteX3005" fmla="*/ 3697991 w 7340435"/>
                              <a:gd name="connsiteY3005" fmla="*/ 47407 h 4850679"/>
                              <a:gd name="connsiteX3006" fmla="*/ 3735211 w 7340435"/>
                              <a:gd name="connsiteY3006" fmla="*/ 77889 h 4850679"/>
                              <a:gd name="connsiteX3007" fmla="*/ 3706469 w 7340435"/>
                              <a:gd name="connsiteY3007" fmla="*/ 132181 h 4850679"/>
                              <a:gd name="connsiteX3008" fmla="*/ 3652188 w 7340435"/>
                              <a:gd name="connsiteY3008" fmla="*/ 103439 h 4850679"/>
                              <a:gd name="connsiteX3009" fmla="*/ 3680919 w 7340435"/>
                              <a:gd name="connsiteY3009" fmla="*/ 49147 h 4850679"/>
                              <a:gd name="connsiteX3010" fmla="*/ 3697991 w 7340435"/>
                              <a:gd name="connsiteY3010" fmla="*/ 47407 h 4850679"/>
                              <a:gd name="connsiteX3011" fmla="*/ 5937540 w 7340435"/>
                              <a:gd name="connsiteY3011" fmla="*/ 22301 h 4850679"/>
                              <a:gd name="connsiteX3012" fmla="*/ 5923219 w 7340435"/>
                              <a:gd name="connsiteY3012" fmla="*/ 29986 h 4850679"/>
                              <a:gd name="connsiteX3013" fmla="*/ 5916033 w 7340435"/>
                              <a:gd name="connsiteY3013" fmla="*/ 38768 h 4850679"/>
                              <a:gd name="connsiteX3014" fmla="*/ 5910844 w 7340435"/>
                              <a:gd name="connsiteY3014" fmla="*/ 39167 h 4850679"/>
                              <a:gd name="connsiteX3015" fmla="*/ 5902061 w 7340435"/>
                              <a:gd name="connsiteY3015" fmla="*/ 31982 h 4850679"/>
                              <a:gd name="connsiteX3016" fmla="*/ 5886493 w 7340435"/>
                              <a:gd name="connsiteY3016" fmla="*/ 27191 h 4850679"/>
                              <a:gd name="connsiteX3017" fmla="*/ 5872520 w 7340435"/>
                              <a:gd name="connsiteY3017" fmla="*/ 34776 h 4850679"/>
                              <a:gd name="connsiteX3018" fmla="*/ 5875314 w 7340435"/>
                              <a:gd name="connsiteY3018" fmla="*/ 64716 h 4850679"/>
                              <a:gd name="connsiteX3019" fmla="*/ 5919227 w 7340435"/>
                              <a:gd name="connsiteY3019" fmla="*/ 101443 h 4850679"/>
                              <a:gd name="connsiteX3020" fmla="*/ 5955554 w 7340435"/>
                              <a:gd name="connsiteY3020" fmla="*/ 57131 h 4850679"/>
                              <a:gd name="connsiteX3021" fmla="*/ 5952759 w 7340435"/>
                              <a:gd name="connsiteY3021" fmla="*/ 27191 h 4850679"/>
                              <a:gd name="connsiteX3022" fmla="*/ 5937540 w 7340435"/>
                              <a:gd name="connsiteY3022" fmla="*/ 22301 h 4850679"/>
                              <a:gd name="connsiteX3023" fmla="*/ 5936443 w 7340435"/>
                              <a:gd name="connsiteY3023" fmla="*/ 15564 h 4850679"/>
                              <a:gd name="connsiteX3024" fmla="*/ 5957151 w 7340435"/>
                              <a:gd name="connsiteY3024" fmla="*/ 22002 h 4850679"/>
                              <a:gd name="connsiteX3025" fmla="*/ 5960743 w 7340435"/>
                              <a:gd name="connsiteY3025" fmla="*/ 61922 h 4850679"/>
                              <a:gd name="connsiteX3026" fmla="*/ 5922021 w 7340435"/>
                              <a:gd name="connsiteY3026" fmla="*/ 109028 h 4850679"/>
                              <a:gd name="connsiteX3027" fmla="*/ 5916832 w 7340435"/>
                              <a:gd name="connsiteY3027" fmla="*/ 109427 h 4850679"/>
                              <a:gd name="connsiteX3028" fmla="*/ 5870124 w 7340435"/>
                              <a:gd name="connsiteY3028" fmla="*/ 70305 h 4850679"/>
                              <a:gd name="connsiteX3029" fmla="*/ 5866532 w 7340435"/>
                              <a:gd name="connsiteY3029" fmla="*/ 30385 h 4850679"/>
                              <a:gd name="connsiteX3030" fmla="*/ 5885693 w 7340435"/>
                              <a:gd name="connsiteY3030" fmla="*/ 20006 h 4850679"/>
                              <a:gd name="connsiteX3031" fmla="*/ 5906452 w 7340435"/>
                              <a:gd name="connsiteY3031" fmla="*/ 26792 h 4850679"/>
                              <a:gd name="connsiteX3032" fmla="*/ 5912440 w 7340435"/>
                              <a:gd name="connsiteY3032" fmla="*/ 31582 h 4850679"/>
                              <a:gd name="connsiteX3033" fmla="*/ 5917231 w 7340435"/>
                              <a:gd name="connsiteY3033" fmla="*/ 25594 h 4850679"/>
                              <a:gd name="connsiteX3034" fmla="*/ 5936443 w 7340435"/>
                              <a:gd name="connsiteY3034" fmla="*/ 15564 h 4850679"/>
                              <a:gd name="connsiteX3035" fmla="*/ 535499 w 7340435"/>
                              <a:gd name="connsiteY3035" fmla="*/ 14268 h 4850679"/>
                              <a:gd name="connsiteX3036" fmla="*/ 561996 w 7340435"/>
                              <a:gd name="connsiteY3036" fmla="*/ 33179 h 4850679"/>
                              <a:gd name="connsiteX3037" fmla="*/ 556407 w 7340435"/>
                              <a:gd name="connsiteY3037" fmla="*/ 36772 h 4850679"/>
                              <a:gd name="connsiteX3038" fmla="*/ 506906 w 7340435"/>
                              <a:gd name="connsiteY3038" fmla="*/ 25195 h 4850679"/>
                              <a:gd name="connsiteX3039" fmla="*/ 495329 w 7340435"/>
                              <a:gd name="connsiteY3039" fmla="*/ 74697 h 4850679"/>
                              <a:gd name="connsiteX3040" fmla="*/ 489741 w 7340435"/>
                              <a:gd name="connsiteY3040" fmla="*/ 78290 h 4850679"/>
                              <a:gd name="connsiteX3041" fmla="*/ 503313 w 7340435"/>
                              <a:gd name="connsiteY3041" fmla="*/ 19607 h 4850679"/>
                              <a:gd name="connsiteX3042" fmla="*/ 535499 w 7340435"/>
                              <a:gd name="connsiteY3042" fmla="*/ 14268 h 4850679"/>
                              <a:gd name="connsiteX3043" fmla="*/ 7238827 w 7340435"/>
                              <a:gd name="connsiteY3043" fmla="*/ 1094 h 4850679"/>
                              <a:gd name="connsiteX3044" fmla="*/ 7265325 w 7340435"/>
                              <a:gd name="connsiteY3044" fmla="*/ 20005 h 4850679"/>
                              <a:gd name="connsiteX3045" fmla="*/ 7259736 w 7340435"/>
                              <a:gd name="connsiteY3045" fmla="*/ 23598 h 4850679"/>
                              <a:gd name="connsiteX3046" fmla="*/ 7210235 w 7340435"/>
                              <a:gd name="connsiteY3046" fmla="*/ 12021 h 4850679"/>
                              <a:gd name="connsiteX3047" fmla="*/ 7198658 w 7340435"/>
                              <a:gd name="connsiteY3047" fmla="*/ 61523 h 4850679"/>
                              <a:gd name="connsiteX3048" fmla="*/ 7193069 w 7340435"/>
                              <a:gd name="connsiteY3048" fmla="*/ 65116 h 4850679"/>
                              <a:gd name="connsiteX3049" fmla="*/ 7206642 w 7340435"/>
                              <a:gd name="connsiteY3049" fmla="*/ 6433 h 4850679"/>
                              <a:gd name="connsiteX3050" fmla="*/ 7238827 w 7340435"/>
                              <a:gd name="connsiteY3050" fmla="*/ 1094 h 485067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</a:cxnLst>
                            <a:rect l="l" t="t" r="r" b="b"/>
                            <a:pathLst>
                              <a:path w="7340435" h="4850679">
                                <a:moveTo>
                                  <a:pt x="2955587" y="4800810"/>
                                </a:moveTo>
                                <a:cubicBezTo>
                                  <a:pt x="2952794" y="4800810"/>
                                  <a:pt x="2950399" y="4802407"/>
                                  <a:pt x="2948002" y="4804802"/>
                                </a:cubicBezTo>
                                <a:lnTo>
                                  <a:pt x="2946804" y="4806000"/>
                                </a:lnTo>
                                <a:lnTo>
                                  <a:pt x="2945208" y="4805202"/>
                                </a:lnTo>
                                <a:cubicBezTo>
                                  <a:pt x="2942414" y="4803604"/>
                                  <a:pt x="2939620" y="4802806"/>
                                  <a:pt x="2937224" y="4803205"/>
                                </a:cubicBezTo>
                                <a:cubicBezTo>
                                  <a:pt x="2934828" y="4803205"/>
                                  <a:pt x="2932433" y="4804802"/>
                                  <a:pt x="2931236" y="4807198"/>
                                </a:cubicBezTo>
                                <a:cubicBezTo>
                                  <a:pt x="2929639" y="4809593"/>
                                  <a:pt x="2929639" y="4812787"/>
                                  <a:pt x="2930836" y="4815980"/>
                                </a:cubicBezTo>
                                <a:cubicBezTo>
                                  <a:pt x="2934029" y="4824364"/>
                                  <a:pt x="2944809" y="4829952"/>
                                  <a:pt x="2949199" y="4831948"/>
                                </a:cubicBezTo>
                                <a:cubicBezTo>
                                  <a:pt x="2949998" y="4832348"/>
                                  <a:pt x="2950796" y="4831948"/>
                                  <a:pt x="2951595" y="4831549"/>
                                </a:cubicBezTo>
                                <a:cubicBezTo>
                                  <a:pt x="2955188" y="4828356"/>
                                  <a:pt x="2964368" y="4819972"/>
                                  <a:pt x="2965167" y="4811988"/>
                                </a:cubicBezTo>
                                <a:cubicBezTo>
                                  <a:pt x="2965568" y="4808396"/>
                                  <a:pt x="2964368" y="4805202"/>
                                  <a:pt x="2962372" y="4803205"/>
                                </a:cubicBezTo>
                                <a:cubicBezTo>
                                  <a:pt x="2960378" y="4801209"/>
                                  <a:pt x="2957980" y="4800411"/>
                                  <a:pt x="2955587" y="4800810"/>
                                </a:cubicBezTo>
                                <a:close/>
                                <a:moveTo>
                                  <a:pt x="2955188" y="4796419"/>
                                </a:moveTo>
                                <a:cubicBezTo>
                                  <a:pt x="2959181" y="4796019"/>
                                  <a:pt x="2962772" y="4797217"/>
                                  <a:pt x="2965568" y="4800011"/>
                                </a:cubicBezTo>
                                <a:cubicBezTo>
                                  <a:pt x="2968362" y="4802806"/>
                                  <a:pt x="2969958" y="4807597"/>
                                  <a:pt x="2969559" y="4811988"/>
                                </a:cubicBezTo>
                                <a:cubicBezTo>
                                  <a:pt x="2968763" y="4816380"/>
                                  <a:pt x="2966766" y="4820771"/>
                                  <a:pt x="2962772" y="4825960"/>
                                </a:cubicBezTo>
                                <a:cubicBezTo>
                                  <a:pt x="2959577" y="4829553"/>
                                  <a:pt x="2956386" y="4832747"/>
                                  <a:pt x="2953990" y="4834743"/>
                                </a:cubicBezTo>
                                <a:cubicBezTo>
                                  <a:pt x="2953192" y="4835541"/>
                                  <a:pt x="2951993" y="4836340"/>
                                  <a:pt x="2950796" y="4836340"/>
                                </a:cubicBezTo>
                                <a:cubicBezTo>
                                  <a:pt x="2949598" y="4836739"/>
                                  <a:pt x="2948401" y="4836340"/>
                                  <a:pt x="2947202" y="4835940"/>
                                </a:cubicBezTo>
                                <a:cubicBezTo>
                                  <a:pt x="2941215" y="4833146"/>
                                  <a:pt x="2930438" y="4827158"/>
                                  <a:pt x="2926845" y="4817976"/>
                                </a:cubicBezTo>
                                <a:cubicBezTo>
                                  <a:pt x="2925246" y="4813585"/>
                                  <a:pt x="2925246" y="4808795"/>
                                  <a:pt x="2927641" y="4805202"/>
                                </a:cubicBezTo>
                                <a:cubicBezTo>
                                  <a:pt x="2929639" y="4801608"/>
                                  <a:pt x="2932832" y="4799213"/>
                                  <a:pt x="2936824" y="4798814"/>
                                </a:cubicBezTo>
                                <a:cubicBezTo>
                                  <a:pt x="2940016" y="4798415"/>
                                  <a:pt x="2943212" y="4799213"/>
                                  <a:pt x="2946406" y="4800810"/>
                                </a:cubicBezTo>
                                <a:cubicBezTo>
                                  <a:pt x="2949199" y="4798415"/>
                                  <a:pt x="2952393" y="4796818"/>
                                  <a:pt x="2955188" y="4796419"/>
                                </a:cubicBezTo>
                                <a:close/>
                                <a:moveTo>
                                  <a:pt x="5142386" y="4794023"/>
                                </a:moveTo>
                                <a:cubicBezTo>
                                  <a:pt x="5134801" y="4796420"/>
                                  <a:pt x="5130808" y="4804004"/>
                                  <a:pt x="5133204" y="4811589"/>
                                </a:cubicBezTo>
                                <a:cubicBezTo>
                                  <a:pt x="5135600" y="4819174"/>
                                  <a:pt x="5143185" y="4823166"/>
                                  <a:pt x="5150769" y="4820771"/>
                                </a:cubicBezTo>
                                <a:cubicBezTo>
                                  <a:pt x="5158354" y="4818376"/>
                                  <a:pt x="5162346" y="4810791"/>
                                  <a:pt x="5159951" y="4803206"/>
                                </a:cubicBezTo>
                                <a:cubicBezTo>
                                  <a:pt x="5157556" y="4795621"/>
                                  <a:pt x="5149572" y="4791628"/>
                                  <a:pt x="5142386" y="4794023"/>
                                </a:cubicBezTo>
                                <a:close/>
                                <a:moveTo>
                                  <a:pt x="5139592" y="4786439"/>
                                </a:moveTo>
                                <a:cubicBezTo>
                                  <a:pt x="5151169" y="4782846"/>
                                  <a:pt x="5163544" y="4789233"/>
                                  <a:pt x="5167136" y="4800811"/>
                                </a:cubicBezTo>
                                <a:cubicBezTo>
                                  <a:pt x="5170729" y="4812388"/>
                                  <a:pt x="5164342" y="4824763"/>
                                  <a:pt x="5152765" y="4828356"/>
                                </a:cubicBezTo>
                                <a:cubicBezTo>
                                  <a:pt x="5141189" y="4831948"/>
                                  <a:pt x="5128812" y="4825561"/>
                                  <a:pt x="5125220" y="4813984"/>
                                </a:cubicBezTo>
                                <a:cubicBezTo>
                                  <a:pt x="5121627" y="4802408"/>
                                  <a:pt x="5128014" y="4790031"/>
                                  <a:pt x="5139592" y="4786439"/>
                                </a:cubicBezTo>
                                <a:close/>
                                <a:moveTo>
                                  <a:pt x="5135999" y="4773664"/>
                                </a:moveTo>
                                <a:cubicBezTo>
                                  <a:pt x="5117236" y="4779252"/>
                                  <a:pt x="5106857" y="4799213"/>
                                  <a:pt x="5112445" y="4817976"/>
                                </a:cubicBezTo>
                                <a:cubicBezTo>
                                  <a:pt x="5118034" y="4836738"/>
                                  <a:pt x="5137995" y="4847117"/>
                                  <a:pt x="5156757" y="4841528"/>
                                </a:cubicBezTo>
                                <a:cubicBezTo>
                                  <a:pt x="5175520" y="4835939"/>
                                  <a:pt x="5185899" y="4815980"/>
                                  <a:pt x="5180310" y="4797217"/>
                                </a:cubicBezTo>
                                <a:cubicBezTo>
                                  <a:pt x="5174322" y="4778454"/>
                                  <a:pt x="5154362" y="4767676"/>
                                  <a:pt x="5135999" y="4773664"/>
                                </a:cubicBezTo>
                                <a:close/>
                                <a:moveTo>
                                  <a:pt x="5150676" y="4763940"/>
                                </a:moveTo>
                                <a:cubicBezTo>
                                  <a:pt x="5167461" y="4765680"/>
                                  <a:pt x="5182506" y="4777357"/>
                                  <a:pt x="5187895" y="4794423"/>
                                </a:cubicBezTo>
                                <a:cubicBezTo>
                                  <a:pt x="5194681" y="4817177"/>
                                  <a:pt x="5181907" y="4841528"/>
                                  <a:pt x="5159153" y="4848714"/>
                                </a:cubicBezTo>
                                <a:cubicBezTo>
                                  <a:pt x="5136398" y="4855899"/>
                                  <a:pt x="5112046" y="4842726"/>
                                  <a:pt x="5104861" y="4819972"/>
                                </a:cubicBezTo>
                                <a:cubicBezTo>
                                  <a:pt x="5097675" y="4797217"/>
                                  <a:pt x="5110849" y="4772865"/>
                                  <a:pt x="5133604" y="4765680"/>
                                </a:cubicBezTo>
                                <a:cubicBezTo>
                                  <a:pt x="5139292" y="4763884"/>
                                  <a:pt x="5145081" y="4763360"/>
                                  <a:pt x="5150676" y="4763940"/>
                                </a:cubicBezTo>
                                <a:close/>
                                <a:moveTo>
                                  <a:pt x="687285" y="4752007"/>
                                </a:moveTo>
                                <a:cubicBezTo>
                                  <a:pt x="681945" y="4752506"/>
                                  <a:pt x="676756" y="4755101"/>
                                  <a:pt x="672963" y="4759692"/>
                                </a:cubicBezTo>
                                <a:lnTo>
                                  <a:pt x="665777" y="4768475"/>
                                </a:lnTo>
                                <a:cubicBezTo>
                                  <a:pt x="664580" y="4770072"/>
                                  <a:pt x="662184" y="4770072"/>
                                  <a:pt x="660588" y="4768874"/>
                                </a:cubicBezTo>
                                <a:lnTo>
                                  <a:pt x="651805" y="4761688"/>
                                </a:lnTo>
                                <a:cubicBezTo>
                                  <a:pt x="647015" y="4758095"/>
                                  <a:pt x="641426" y="4756498"/>
                                  <a:pt x="636237" y="4756897"/>
                                </a:cubicBezTo>
                                <a:cubicBezTo>
                                  <a:pt x="630648" y="4757296"/>
                                  <a:pt x="625458" y="4759692"/>
                                  <a:pt x="622265" y="4764482"/>
                                </a:cubicBezTo>
                                <a:cubicBezTo>
                                  <a:pt x="614680" y="4773665"/>
                                  <a:pt x="615877" y="4786838"/>
                                  <a:pt x="625059" y="4794423"/>
                                </a:cubicBezTo>
                                <a:lnTo>
                                  <a:pt x="668971" y="4831149"/>
                                </a:lnTo>
                                <a:cubicBezTo>
                                  <a:pt x="680947" y="4816379"/>
                                  <a:pt x="693322" y="4801608"/>
                                  <a:pt x="705298" y="4786838"/>
                                </a:cubicBezTo>
                                <a:cubicBezTo>
                                  <a:pt x="712883" y="4777657"/>
                                  <a:pt x="711685" y="4764482"/>
                                  <a:pt x="702504" y="4756897"/>
                                </a:cubicBezTo>
                                <a:cubicBezTo>
                                  <a:pt x="698113" y="4753105"/>
                                  <a:pt x="692624" y="4751508"/>
                                  <a:pt x="687285" y="4752007"/>
                                </a:cubicBezTo>
                                <a:close/>
                                <a:moveTo>
                                  <a:pt x="686187" y="4745271"/>
                                </a:moveTo>
                                <a:cubicBezTo>
                                  <a:pt x="693422" y="4744622"/>
                                  <a:pt x="700907" y="4746718"/>
                                  <a:pt x="706896" y="4751708"/>
                                </a:cubicBezTo>
                                <a:cubicBezTo>
                                  <a:pt x="718872" y="4761688"/>
                                  <a:pt x="720468" y="4779653"/>
                                  <a:pt x="710487" y="4791628"/>
                                </a:cubicBezTo>
                                <a:cubicBezTo>
                                  <a:pt x="697713" y="4807596"/>
                                  <a:pt x="684540" y="4823165"/>
                                  <a:pt x="671765" y="4838734"/>
                                </a:cubicBezTo>
                                <a:cubicBezTo>
                                  <a:pt x="670568" y="4840331"/>
                                  <a:pt x="668172" y="4840331"/>
                                  <a:pt x="666576" y="4839133"/>
                                </a:cubicBezTo>
                                <a:lnTo>
                                  <a:pt x="619869" y="4800012"/>
                                </a:lnTo>
                                <a:cubicBezTo>
                                  <a:pt x="607893" y="4790032"/>
                                  <a:pt x="606297" y="4772068"/>
                                  <a:pt x="616277" y="4760091"/>
                                </a:cubicBezTo>
                                <a:cubicBezTo>
                                  <a:pt x="621067" y="4753704"/>
                                  <a:pt x="628253" y="4750510"/>
                                  <a:pt x="635438" y="4749712"/>
                                </a:cubicBezTo>
                                <a:cubicBezTo>
                                  <a:pt x="642624" y="4748913"/>
                                  <a:pt x="650209" y="4750909"/>
                                  <a:pt x="656196" y="4756498"/>
                                </a:cubicBezTo>
                                <a:lnTo>
                                  <a:pt x="662184" y="4761288"/>
                                </a:lnTo>
                                <a:lnTo>
                                  <a:pt x="666975" y="4755300"/>
                                </a:lnTo>
                                <a:cubicBezTo>
                                  <a:pt x="671965" y="4749313"/>
                                  <a:pt x="678951" y="4745920"/>
                                  <a:pt x="686187" y="4745271"/>
                                </a:cubicBezTo>
                                <a:close/>
                                <a:moveTo>
                                  <a:pt x="1988176" y="4730801"/>
                                </a:moveTo>
                                <a:cubicBezTo>
                                  <a:pt x="1998804" y="4733246"/>
                                  <a:pt x="2008485" y="4739733"/>
                                  <a:pt x="2014673" y="4749713"/>
                                </a:cubicBezTo>
                                <a:lnTo>
                                  <a:pt x="2009084" y="4753306"/>
                                </a:lnTo>
                                <a:cubicBezTo>
                                  <a:pt x="1998705" y="4736539"/>
                                  <a:pt x="1976350" y="4731349"/>
                                  <a:pt x="1959582" y="4741729"/>
                                </a:cubicBezTo>
                                <a:cubicBezTo>
                                  <a:pt x="1942816" y="4752109"/>
                                  <a:pt x="1937626" y="4774464"/>
                                  <a:pt x="1948005" y="4791230"/>
                                </a:cubicBezTo>
                                <a:lnTo>
                                  <a:pt x="1942417" y="4794823"/>
                                </a:lnTo>
                                <a:cubicBezTo>
                                  <a:pt x="1930041" y="4774863"/>
                                  <a:pt x="1936029" y="4748516"/>
                                  <a:pt x="1955989" y="4736140"/>
                                </a:cubicBezTo>
                                <a:cubicBezTo>
                                  <a:pt x="1965970" y="4729953"/>
                                  <a:pt x="1977547" y="4728356"/>
                                  <a:pt x="1988176" y="4730801"/>
                                </a:cubicBezTo>
                                <a:close/>
                                <a:moveTo>
                                  <a:pt x="29855" y="4680252"/>
                                </a:moveTo>
                                <a:cubicBezTo>
                                  <a:pt x="27061" y="4680252"/>
                                  <a:pt x="24665" y="4681849"/>
                                  <a:pt x="22270" y="4684244"/>
                                </a:cubicBezTo>
                                <a:lnTo>
                                  <a:pt x="21073" y="4685442"/>
                                </a:lnTo>
                                <a:lnTo>
                                  <a:pt x="19476" y="4684644"/>
                                </a:lnTo>
                                <a:cubicBezTo>
                                  <a:pt x="16681" y="4683046"/>
                                  <a:pt x="13887" y="4682248"/>
                                  <a:pt x="11492" y="4682647"/>
                                </a:cubicBezTo>
                                <a:cubicBezTo>
                                  <a:pt x="9097" y="4683046"/>
                                  <a:pt x="6701" y="4684244"/>
                                  <a:pt x="5504" y="4686640"/>
                                </a:cubicBezTo>
                                <a:cubicBezTo>
                                  <a:pt x="3907" y="4689035"/>
                                  <a:pt x="3907" y="4692229"/>
                                  <a:pt x="5105" y="4695422"/>
                                </a:cubicBezTo>
                                <a:cubicBezTo>
                                  <a:pt x="8298" y="4703806"/>
                                  <a:pt x="19077" y="4709394"/>
                                  <a:pt x="23468" y="4711390"/>
                                </a:cubicBezTo>
                                <a:cubicBezTo>
                                  <a:pt x="24266" y="4711789"/>
                                  <a:pt x="25065" y="4711390"/>
                                  <a:pt x="25863" y="4710991"/>
                                </a:cubicBezTo>
                                <a:cubicBezTo>
                                  <a:pt x="29855" y="4707798"/>
                                  <a:pt x="38637" y="4699414"/>
                                  <a:pt x="39436" y="4691430"/>
                                </a:cubicBezTo>
                                <a:cubicBezTo>
                                  <a:pt x="39835" y="4687838"/>
                                  <a:pt x="38637" y="4684644"/>
                                  <a:pt x="36641" y="4682647"/>
                                </a:cubicBezTo>
                                <a:cubicBezTo>
                                  <a:pt x="34645" y="4680651"/>
                                  <a:pt x="32250" y="4679853"/>
                                  <a:pt x="29855" y="4680252"/>
                                </a:cubicBezTo>
                                <a:close/>
                                <a:moveTo>
                                  <a:pt x="29456" y="4675861"/>
                                </a:moveTo>
                                <a:cubicBezTo>
                                  <a:pt x="33448" y="4675462"/>
                                  <a:pt x="37041" y="4676659"/>
                                  <a:pt x="39835" y="4679453"/>
                                </a:cubicBezTo>
                                <a:cubicBezTo>
                                  <a:pt x="42629" y="4682248"/>
                                  <a:pt x="44226" y="4687039"/>
                                  <a:pt x="43827" y="4691430"/>
                                </a:cubicBezTo>
                                <a:cubicBezTo>
                                  <a:pt x="43428" y="4695822"/>
                                  <a:pt x="41432" y="4700612"/>
                                  <a:pt x="37041" y="4705402"/>
                                </a:cubicBezTo>
                                <a:cubicBezTo>
                                  <a:pt x="33847" y="4708995"/>
                                  <a:pt x="30653" y="4712189"/>
                                  <a:pt x="28258" y="4714185"/>
                                </a:cubicBezTo>
                                <a:cubicBezTo>
                                  <a:pt x="27460" y="4714983"/>
                                  <a:pt x="26262" y="4715781"/>
                                  <a:pt x="25065" y="4715781"/>
                                </a:cubicBezTo>
                                <a:cubicBezTo>
                                  <a:pt x="23867" y="4716181"/>
                                  <a:pt x="22669" y="4715781"/>
                                  <a:pt x="21472" y="4715382"/>
                                </a:cubicBezTo>
                                <a:cubicBezTo>
                                  <a:pt x="15484" y="4712588"/>
                                  <a:pt x="4705" y="4706600"/>
                                  <a:pt x="1112" y="4697418"/>
                                </a:cubicBezTo>
                                <a:cubicBezTo>
                                  <a:pt x="-485" y="4693027"/>
                                  <a:pt x="-485" y="4688237"/>
                                  <a:pt x="1911" y="4684644"/>
                                </a:cubicBezTo>
                                <a:cubicBezTo>
                                  <a:pt x="3907" y="4681050"/>
                                  <a:pt x="7101" y="4678655"/>
                                  <a:pt x="11093" y="4678256"/>
                                </a:cubicBezTo>
                                <a:cubicBezTo>
                                  <a:pt x="14286" y="4677857"/>
                                  <a:pt x="17480" y="4678655"/>
                                  <a:pt x="20673" y="4680252"/>
                                </a:cubicBezTo>
                                <a:cubicBezTo>
                                  <a:pt x="23468" y="4677857"/>
                                  <a:pt x="26661" y="4676260"/>
                                  <a:pt x="29456" y="4675861"/>
                                </a:cubicBezTo>
                                <a:close/>
                                <a:moveTo>
                                  <a:pt x="6733193" y="4667078"/>
                                </a:moveTo>
                                <a:cubicBezTo>
                                  <a:pt x="6730399" y="4667078"/>
                                  <a:pt x="6728003" y="4668675"/>
                                  <a:pt x="6725608" y="4671070"/>
                                </a:cubicBezTo>
                                <a:lnTo>
                                  <a:pt x="6724411" y="4672268"/>
                                </a:lnTo>
                                <a:lnTo>
                                  <a:pt x="6722814" y="4671470"/>
                                </a:lnTo>
                                <a:cubicBezTo>
                                  <a:pt x="6720019" y="4669872"/>
                                  <a:pt x="6717225" y="4669074"/>
                                  <a:pt x="6714830" y="4669473"/>
                                </a:cubicBezTo>
                                <a:cubicBezTo>
                                  <a:pt x="6712434" y="4669473"/>
                                  <a:pt x="6710038" y="4671070"/>
                                  <a:pt x="6708841" y="4673466"/>
                                </a:cubicBezTo>
                                <a:cubicBezTo>
                                  <a:pt x="6707244" y="4675861"/>
                                  <a:pt x="6707244" y="4679055"/>
                                  <a:pt x="6708442" y="4682248"/>
                                </a:cubicBezTo>
                                <a:cubicBezTo>
                                  <a:pt x="6711635" y="4690632"/>
                                  <a:pt x="6722415" y="4696220"/>
                                  <a:pt x="6726806" y="4698216"/>
                                </a:cubicBezTo>
                                <a:cubicBezTo>
                                  <a:pt x="6727604" y="4698616"/>
                                  <a:pt x="6728403" y="4698216"/>
                                  <a:pt x="6729201" y="4697817"/>
                                </a:cubicBezTo>
                                <a:cubicBezTo>
                                  <a:pt x="6732794" y="4694624"/>
                                  <a:pt x="6741975" y="4686240"/>
                                  <a:pt x="6742774" y="4678256"/>
                                </a:cubicBezTo>
                                <a:cubicBezTo>
                                  <a:pt x="6743173" y="4674664"/>
                                  <a:pt x="6741975" y="4671470"/>
                                  <a:pt x="6739979" y="4669473"/>
                                </a:cubicBezTo>
                                <a:cubicBezTo>
                                  <a:pt x="6737983" y="4667477"/>
                                  <a:pt x="6735588" y="4666679"/>
                                  <a:pt x="6733193" y="4667078"/>
                                </a:cubicBezTo>
                                <a:close/>
                                <a:moveTo>
                                  <a:pt x="6732794" y="4662687"/>
                                </a:moveTo>
                                <a:cubicBezTo>
                                  <a:pt x="6736786" y="4662287"/>
                                  <a:pt x="6740379" y="4663485"/>
                                  <a:pt x="6743173" y="4666279"/>
                                </a:cubicBezTo>
                                <a:cubicBezTo>
                                  <a:pt x="6745967" y="4669074"/>
                                  <a:pt x="6747564" y="4673865"/>
                                  <a:pt x="6747165" y="4678256"/>
                                </a:cubicBezTo>
                                <a:cubicBezTo>
                                  <a:pt x="6746367" y="4682648"/>
                                  <a:pt x="6744371" y="4687438"/>
                                  <a:pt x="6740379" y="4692228"/>
                                </a:cubicBezTo>
                                <a:cubicBezTo>
                                  <a:pt x="6737185" y="4695821"/>
                                  <a:pt x="6733991" y="4699015"/>
                                  <a:pt x="6731596" y="4701011"/>
                                </a:cubicBezTo>
                                <a:cubicBezTo>
                                  <a:pt x="6730798" y="4701809"/>
                                  <a:pt x="6729600" y="4702608"/>
                                  <a:pt x="6728403" y="4702608"/>
                                </a:cubicBezTo>
                                <a:cubicBezTo>
                                  <a:pt x="6727205" y="4703007"/>
                                  <a:pt x="6726007" y="4702608"/>
                                  <a:pt x="6724810" y="4702208"/>
                                </a:cubicBezTo>
                                <a:cubicBezTo>
                                  <a:pt x="6718822" y="4699414"/>
                                  <a:pt x="6708042" y="4693426"/>
                                  <a:pt x="6704450" y="4684244"/>
                                </a:cubicBezTo>
                                <a:cubicBezTo>
                                  <a:pt x="6702853" y="4679853"/>
                                  <a:pt x="6702853" y="4675063"/>
                                  <a:pt x="6705248" y="4671470"/>
                                </a:cubicBezTo>
                                <a:cubicBezTo>
                                  <a:pt x="6707244" y="4667876"/>
                                  <a:pt x="6710438" y="4665481"/>
                                  <a:pt x="6714431" y="4665082"/>
                                </a:cubicBezTo>
                                <a:cubicBezTo>
                                  <a:pt x="6717624" y="4664683"/>
                                  <a:pt x="6720818" y="4665481"/>
                                  <a:pt x="6724011" y="4667078"/>
                                </a:cubicBezTo>
                                <a:cubicBezTo>
                                  <a:pt x="6726806" y="4664683"/>
                                  <a:pt x="6729999" y="4663086"/>
                                  <a:pt x="6732794" y="4662687"/>
                                </a:cubicBezTo>
                                <a:close/>
                                <a:moveTo>
                                  <a:pt x="2244212" y="4656699"/>
                                </a:moveTo>
                                <a:cubicBezTo>
                                  <a:pt x="2236627" y="4659095"/>
                                  <a:pt x="2232635" y="4666680"/>
                                  <a:pt x="2235031" y="4674264"/>
                                </a:cubicBezTo>
                                <a:cubicBezTo>
                                  <a:pt x="2237425" y="4681849"/>
                                  <a:pt x="2245011" y="4685841"/>
                                  <a:pt x="2252595" y="4683446"/>
                                </a:cubicBezTo>
                                <a:cubicBezTo>
                                  <a:pt x="2260180" y="4681051"/>
                                  <a:pt x="2264173" y="4673466"/>
                                  <a:pt x="2261778" y="4665881"/>
                                </a:cubicBezTo>
                                <a:cubicBezTo>
                                  <a:pt x="2259383" y="4658296"/>
                                  <a:pt x="2251398" y="4654303"/>
                                  <a:pt x="2244212" y="4656699"/>
                                </a:cubicBezTo>
                                <a:close/>
                                <a:moveTo>
                                  <a:pt x="2241418" y="4649114"/>
                                </a:moveTo>
                                <a:cubicBezTo>
                                  <a:pt x="2252995" y="4645521"/>
                                  <a:pt x="2265370" y="4651908"/>
                                  <a:pt x="2268962" y="4663486"/>
                                </a:cubicBezTo>
                                <a:cubicBezTo>
                                  <a:pt x="2272556" y="4675063"/>
                                  <a:pt x="2266167" y="4687438"/>
                                  <a:pt x="2254591" y="4691031"/>
                                </a:cubicBezTo>
                                <a:cubicBezTo>
                                  <a:pt x="2243013" y="4694624"/>
                                  <a:pt x="2230639" y="4688236"/>
                                  <a:pt x="2227047" y="4676660"/>
                                </a:cubicBezTo>
                                <a:cubicBezTo>
                                  <a:pt x="2223454" y="4665083"/>
                                  <a:pt x="2229841" y="4652707"/>
                                  <a:pt x="2241418" y="4649114"/>
                                </a:cubicBezTo>
                                <a:close/>
                                <a:moveTo>
                                  <a:pt x="2237826" y="4636340"/>
                                </a:moveTo>
                                <a:cubicBezTo>
                                  <a:pt x="2219063" y="4641928"/>
                                  <a:pt x="2208684" y="4661889"/>
                                  <a:pt x="2214273" y="4680652"/>
                                </a:cubicBezTo>
                                <a:cubicBezTo>
                                  <a:pt x="2219861" y="4699414"/>
                                  <a:pt x="2239821" y="4709793"/>
                                  <a:pt x="2258583" y="4704204"/>
                                </a:cubicBezTo>
                                <a:cubicBezTo>
                                  <a:pt x="2277346" y="4698616"/>
                                  <a:pt x="2287726" y="4678656"/>
                                  <a:pt x="2282136" y="4659893"/>
                                </a:cubicBezTo>
                                <a:cubicBezTo>
                                  <a:pt x="2276149" y="4641130"/>
                                  <a:pt x="2256588" y="4630352"/>
                                  <a:pt x="2237826" y="4636340"/>
                                </a:cubicBezTo>
                                <a:close/>
                                <a:moveTo>
                                  <a:pt x="2252501" y="4626616"/>
                                </a:moveTo>
                                <a:cubicBezTo>
                                  <a:pt x="2269286" y="4628356"/>
                                  <a:pt x="2284332" y="4640033"/>
                                  <a:pt x="2289721" y="4657099"/>
                                </a:cubicBezTo>
                                <a:cubicBezTo>
                                  <a:pt x="2296508" y="4680252"/>
                                  <a:pt x="2283734" y="4704204"/>
                                  <a:pt x="2260980" y="4711390"/>
                                </a:cubicBezTo>
                                <a:cubicBezTo>
                                  <a:pt x="2238224" y="4718576"/>
                                  <a:pt x="2213873" y="4705402"/>
                                  <a:pt x="2206688" y="4682648"/>
                                </a:cubicBezTo>
                                <a:cubicBezTo>
                                  <a:pt x="2199502" y="4659893"/>
                                  <a:pt x="2212676" y="4635541"/>
                                  <a:pt x="2235430" y="4628356"/>
                                </a:cubicBezTo>
                                <a:cubicBezTo>
                                  <a:pt x="2241119" y="4626560"/>
                                  <a:pt x="2246907" y="4626036"/>
                                  <a:pt x="2252501" y="4626616"/>
                                </a:cubicBezTo>
                                <a:close/>
                                <a:moveTo>
                                  <a:pt x="4492041" y="4601510"/>
                                </a:moveTo>
                                <a:cubicBezTo>
                                  <a:pt x="4486702" y="4602009"/>
                                  <a:pt x="4481512" y="4604604"/>
                                  <a:pt x="4477720" y="4609195"/>
                                </a:cubicBezTo>
                                <a:lnTo>
                                  <a:pt x="4470534" y="4617978"/>
                                </a:lnTo>
                                <a:cubicBezTo>
                                  <a:pt x="4469337" y="4619575"/>
                                  <a:pt x="4466942" y="4619575"/>
                                  <a:pt x="4465345" y="4618377"/>
                                </a:cubicBezTo>
                                <a:lnTo>
                                  <a:pt x="4456562" y="4611191"/>
                                </a:lnTo>
                                <a:cubicBezTo>
                                  <a:pt x="4451772" y="4607598"/>
                                  <a:pt x="4446183" y="4606001"/>
                                  <a:pt x="4440994" y="4606400"/>
                                </a:cubicBezTo>
                                <a:cubicBezTo>
                                  <a:pt x="4435404" y="4606799"/>
                                  <a:pt x="4430613" y="4609195"/>
                                  <a:pt x="4427021" y="4613985"/>
                                </a:cubicBezTo>
                                <a:cubicBezTo>
                                  <a:pt x="4419436" y="4623168"/>
                                  <a:pt x="4420633" y="4636341"/>
                                  <a:pt x="4429815" y="4643926"/>
                                </a:cubicBezTo>
                                <a:lnTo>
                                  <a:pt x="4473728" y="4680652"/>
                                </a:lnTo>
                                <a:cubicBezTo>
                                  <a:pt x="4485704" y="4665882"/>
                                  <a:pt x="4498079" y="4651111"/>
                                  <a:pt x="4510055" y="4636341"/>
                                </a:cubicBezTo>
                                <a:cubicBezTo>
                                  <a:pt x="4517640" y="4627160"/>
                                  <a:pt x="4516442" y="4613985"/>
                                  <a:pt x="4507261" y="4606400"/>
                                </a:cubicBezTo>
                                <a:cubicBezTo>
                                  <a:pt x="4502870" y="4602608"/>
                                  <a:pt x="4497381" y="4601011"/>
                                  <a:pt x="4492041" y="4601510"/>
                                </a:cubicBezTo>
                                <a:close/>
                                <a:moveTo>
                                  <a:pt x="5765784" y="4597069"/>
                                </a:moveTo>
                                <a:cubicBezTo>
                                  <a:pt x="5776413" y="4599514"/>
                                  <a:pt x="5786094" y="4606001"/>
                                  <a:pt x="5792282" y="4615981"/>
                                </a:cubicBezTo>
                                <a:lnTo>
                                  <a:pt x="5786693" y="4619574"/>
                                </a:lnTo>
                                <a:cubicBezTo>
                                  <a:pt x="5776314" y="4602807"/>
                                  <a:pt x="5753959" y="4597617"/>
                                  <a:pt x="5737192" y="4607997"/>
                                </a:cubicBezTo>
                                <a:cubicBezTo>
                                  <a:pt x="5720425" y="4618776"/>
                                  <a:pt x="5715235" y="4640732"/>
                                  <a:pt x="5725615" y="4657498"/>
                                </a:cubicBezTo>
                                <a:lnTo>
                                  <a:pt x="5720026" y="4661091"/>
                                </a:lnTo>
                                <a:cubicBezTo>
                                  <a:pt x="5707651" y="4641131"/>
                                  <a:pt x="5713639" y="4614784"/>
                                  <a:pt x="5733599" y="4602408"/>
                                </a:cubicBezTo>
                                <a:cubicBezTo>
                                  <a:pt x="5743579" y="4596221"/>
                                  <a:pt x="5755156" y="4594624"/>
                                  <a:pt x="5765784" y="4597069"/>
                                </a:cubicBezTo>
                                <a:close/>
                                <a:moveTo>
                                  <a:pt x="4490944" y="4594774"/>
                                </a:moveTo>
                                <a:cubicBezTo>
                                  <a:pt x="4498179" y="4594126"/>
                                  <a:pt x="4505664" y="4596221"/>
                                  <a:pt x="4511652" y="4601211"/>
                                </a:cubicBezTo>
                                <a:cubicBezTo>
                                  <a:pt x="4523628" y="4611191"/>
                                  <a:pt x="4525225" y="4629156"/>
                                  <a:pt x="4515245" y="4641131"/>
                                </a:cubicBezTo>
                                <a:cubicBezTo>
                                  <a:pt x="4502470" y="4657099"/>
                                  <a:pt x="4489297" y="4672668"/>
                                  <a:pt x="4476522" y="4688237"/>
                                </a:cubicBezTo>
                                <a:cubicBezTo>
                                  <a:pt x="4475325" y="4689834"/>
                                  <a:pt x="4472930" y="4689834"/>
                                  <a:pt x="4471333" y="4688636"/>
                                </a:cubicBezTo>
                                <a:lnTo>
                                  <a:pt x="4424625" y="4649515"/>
                                </a:lnTo>
                                <a:cubicBezTo>
                                  <a:pt x="4412649" y="4639535"/>
                                  <a:pt x="4411053" y="4621571"/>
                                  <a:pt x="4421033" y="4609594"/>
                                </a:cubicBezTo>
                                <a:cubicBezTo>
                                  <a:pt x="4425823" y="4603207"/>
                                  <a:pt x="4433009" y="4600013"/>
                                  <a:pt x="4440194" y="4599215"/>
                                </a:cubicBezTo>
                                <a:cubicBezTo>
                                  <a:pt x="4447381" y="4598416"/>
                                  <a:pt x="4454966" y="4600412"/>
                                  <a:pt x="4460954" y="4606001"/>
                                </a:cubicBezTo>
                                <a:lnTo>
                                  <a:pt x="4466942" y="4610791"/>
                                </a:lnTo>
                                <a:lnTo>
                                  <a:pt x="4471732" y="4604803"/>
                                </a:lnTo>
                                <a:cubicBezTo>
                                  <a:pt x="4476722" y="4598816"/>
                                  <a:pt x="4483708" y="4595423"/>
                                  <a:pt x="4490944" y="4594774"/>
                                </a:cubicBezTo>
                                <a:close/>
                                <a:moveTo>
                                  <a:pt x="3835010" y="4529754"/>
                                </a:moveTo>
                                <a:cubicBezTo>
                                  <a:pt x="3832216" y="4529754"/>
                                  <a:pt x="3829820" y="4531351"/>
                                  <a:pt x="3827425" y="4533746"/>
                                </a:cubicBezTo>
                                <a:lnTo>
                                  <a:pt x="3826228" y="4534944"/>
                                </a:lnTo>
                                <a:lnTo>
                                  <a:pt x="3824631" y="4534146"/>
                                </a:lnTo>
                                <a:cubicBezTo>
                                  <a:pt x="3821836" y="4532548"/>
                                  <a:pt x="3819041" y="4531750"/>
                                  <a:pt x="3816646" y="4532149"/>
                                </a:cubicBezTo>
                                <a:cubicBezTo>
                                  <a:pt x="3814251" y="4532149"/>
                                  <a:pt x="3811855" y="4533746"/>
                                  <a:pt x="3810658" y="4536142"/>
                                </a:cubicBezTo>
                                <a:cubicBezTo>
                                  <a:pt x="3809061" y="4538537"/>
                                  <a:pt x="3809061" y="4541731"/>
                                  <a:pt x="3810259" y="4544924"/>
                                </a:cubicBezTo>
                                <a:cubicBezTo>
                                  <a:pt x="3813452" y="4553308"/>
                                  <a:pt x="3824232" y="4558896"/>
                                  <a:pt x="3828623" y="4560892"/>
                                </a:cubicBezTo>
                                <a:cubicBezTo>
                                  <a:pt x="3829421" y="4561292"/>
                                  <a:pt x="3830220" y="4560892"/>
                                  <a:pt x="3831018" y="4560493"/>
                                </a:cubicBezTo>
                                <a:cubicBezTo>
                                  <a:pt x="3834611" y="4557300"/>
                                  <a:pt x="3843792" y="4548916"/>
                                  <a:pt x="3844591" y="4540932"/>
                                </a:cubicBezTo>
                                <a:cubicBezTo>
                                  <a:pt x="3844990" y="4537340"/>
                                  <a:pt x="3843792" y="4534146"/>
                                  <a:pt x="3841796" y="4532149"/>
                                </a:cubicBezTo>
                                <a:cubicBezTo>
                                  <a:pt x="3839800" y="4530153"/>
                                  <a:pt x="3837405" y="4529355"/>
                                  <a:pt x="3835010" y="4529754"/>
                                </a:cubicBezTo>
                                <a:close/>
                                <a:moveTo>
                                  <a:pt x="3834611" y="4525363"/>
                                </a:moveTo>
                                <a:cubicBezTo>
                                  <a:pt x="3838603" y="4524964"/>
                                  <a:pt x="3842196" y="4526161"/>
                                  <a:pt x="3844990" y="4528956"/>
                                </a:cubicBezTo>
                                <a:cubicBezTo>
                                  <a:pt x="3847784" y="4531750"/>
                                  <a:pt x="3849381" y="4536541"/>
                                  <a:pt x="3848982" y="4540932"/>
                                </a:cubicBezTo>
                                <a:cubicBezTo>
                                  <a:pt x="3848184" y="4545324"/>
                                  <a:pt x="3846188" y="4550114"/>
                                  <a:pt x="3842196" y="4554904"/>
                                </a:cubicBezTo>
                                <a:cubicBezTo>
                                  <a:pt x="3839002" y="4558497"/>
                                  <a:pt x="3835808" y="4561691"/>
                                  <a:pt x="3833413" y="4563687"/>
                                </a:cubicBezTo>
                                <a:cubicBezTo>
                                  <a:pt x="3832615" y="4564485"/>
                                  <a:pt x="3831417" y="4565284"/>
                                  <a:pt x="3830220" y="4565284"/>
                                </a:cubicBezTo>
                                <a:cubicBezTo>
                                  <a:pt x="3829022" y="4565683"/>
                                  <a:pt x="3827824" y="4565284"/>
                                  <a:pt x="3826627" y="4564884"/>
                                </a:cubicBezTo>
                                <a:cubicBezTo>
                                  <a:pt x="3820639" y="4562090"/>
                                  <a:pt x="3809859" y="4556102"/>
                                  <a:pt x="3806267" y="4546920"/>
                                </a:cubicBezTo>
                                <a:cubicBezTo>
                                  <a:pt x="3804670" y="4542529"/>
                                  <a:pt x="3804670" y="4537739"/>
                                  <a:pt x="3807065" y="4534146"/>
                                </a:cubicBezTo>
                                <a:cubicBezTo>
                                  <a:pt x="3809061" y="4530552"/>
                                  <a:pt x="3812255" y="4528157"/>
                                  <a:pt x="3816247" y="4527758"/>
                                </a:cubicBezTo>
                                <a:cubicBezTo>
                                  <a:pt x="3819440" y="4527359"/>
                                  <a:pt x="3822635" y="4528157"/>
                                  <a:pt x="3825828" y="4529754"/>
                                </a:cubicBezTo>
                                <a:cubicBezTo>
                                  <a:pt x="3828623" y="4527359"/>
                                  <a:pt x="3831816" y="4525762"/>
                                  <a:pt x="3834611" y="4525363"/>
                                </a:cubicBezTo>
                                <a:close/>
                                <a:moveTo>
                                  <a:pt x="6021422" y="4522968"/>
                                </a:moveTo>
                                <a:cubicBezTo>
                                  <a:pt x="6013838" y="4525364"/>
                                  <a:pt x="6009845" y="4532949"/>
                                  <a:pt x="6012240" y="4540533"/>
                                </a:cubicBezTo>
                                <a:cubicBezTo>
                                  <a:pt x="6014636" y="4548118"/>
                                  <a:pt x="6022221" y="4552110"/>
                                  <a:pt x="6029806" y="4549715"/>
                                </a:cubicBezTo>
                                <a:cubicBezTo>
                                  <a:pt x="6037390" y="4547320"/>
                                  <a:pt x="6041382" y="4539735"/>
                                  <a:pt x="6038987" y="4532150"/>
                                </a:cubicBezTo>
                                <a:cubicBezTo>
                                  <a:pt x="6036991" y="4524965"/>
                                  <a:pt x="6029007" y="4520972"/>
                                  <a:pt x="6021422" y="4522968"/>
                                </a:cubicBezTo>
                                <a:close/>
                                <a:moveTo>
                                  <a:pt x="6019027" y="4515782"/>
                                </a:moveTo>
                                <a:cubicBezTo>
                                  <a:pt x="6030604" y="4512189"/>
                                  <a:pt x="6042979" y="4518576"/>
                                  <a:pt x="6046572" y="4530154"/>
                                </a:cubicBezTo>
                                <a:cubicBezTo>
                                  <a:pt x="6050165" y="4541731"/>
                                  <a:pt x="6043778" y="4554106"/>
                                  <a:pt x="6032201" y="4557699"/>
                                </a:cubicBezTo>
                                <a:cubicBezTo>
                                  <a:pt x="6020624" y="4561292"/>
                                  <a:pt x="6008248" y="4554905"/>
                                  <a:pt x="6004655" y="4543328"/>
                                </a:cubicBezTo>
                                <a:cubicBezTo>
                                  <a:pt x="6001062" y="4531751"/>
                                  <a:pt x="6007449" y="4519375"/>
                                  <a:pt x="6019027" y="4515782"/>
                                </a:cubicBezTo>
                                <a:close/>
                                <a:moveTo>
                                  <a:pt x="6015434" y="4502608"/>
                                </a:moveTo>
                                <a:cubicBezTo>
                                  <a:pt x="5996671" y="4508196"/>
                                  <a:pt x="5986292" y="4528157"/>
                                  <a:pt x="5991881" y="4546920"/>
                                </a:cubicBezTo>
                                <a:cubicBezTo>
                                  <a:pt x="5997469" y="4565682"/>
                                  <a:pt x="6017430" y="4576061"/>
                                  <a:pt x="6036193" y="4570472"/>
                                </a:cubicBezTo>
                                <a:cubicBezTo>
                                  <a:pt x="6054955" y="4564884"/>
                                  <a:pt x="6065334" y="4544924"/>
                                  <a:pt x="6059745" y="4526161"/>
                                </a:cubicBezTo>
                                <a:cubicBezTo>
                                  <a:pt x="6053757" y="4507398"/>
                                  <a:pt x="6033798" y="4497019"/>
                                  <a:pt x="6015434" y="4502608"/>
                                </a:cubicBezTo>
                                <a:close/>
                                <a:moveTo>
                                  <a:pt x="6030111" y="4492884"/>
                                </a:moveTo>
                                <a:cubicBezTo>
                                  <a:pt x="6046896" y="4494624"/>
                                  <a:pt x="6061941" y="4506301"/>
                                  <a:pt x="6067330" y="4523367"/>
                                </a:cubicBezTo>
                                <a:cubicBezTo>
                                  <a:pt x="6074116" y="4546520"/>
                                  <a:pt x="6061342" y="4570872"/>
                                  <a:pt x="6038588" y="4577658"/>
                                </a:cubicBezTo>
                                <a:cubicBezTo>
                                  <a:pt x="6015834" y="4584844"/>
                                  <a:pt x="5991481" y="4571670"/>
                                  <a:pt x="5984296" y="4548916"/>
                                </a:cubicBezTo>
                                <a:cubicBezTo>
                                  <a:pt x="5977110" y="4526161"/>
                                  <a:pt x="5990284" y="4501809"/>
                                  <a:pt x="6013039" y="4494624"/>
                                </a:cubicBezTo>
                                <a:cubicBezTo>
                                  <a:pt x="6018727" y="4492828"/>
                                  <a:pt x="6024516" y="4492304"/>
                                  <a:pt x="6030111" y="4492884"/>
                                </a:cubicBezTo>
                                <a:close/>
                                <a:moveTo>
                                  <a:pt x="1566321" y="4480951"/>
                                </a:moveTo>
                                <a:cubicBezTo>
                                  <a:pt x="1560982" y="4481450"/>
                                  <a:pt x="1555792" y="4484045"/>
                                  <a:pt x="1552000" y="4488636"/>
                                </a:cubicBezTo>
                                <a:lnTo>
                                  <a:pt x="1544814" y="4497419"/>
                                </a:lnTo>
                                <a:cubicBezTo>
                                  <a:pt x="1543616" y="4499016"/>
                                  <a:pt x="1541221" y="4499016"/>
                                  <a:pt x="1539624" y="4497818"/>
                                </a:cubicBezTo>
                                <a:lnTo>
                                  <a:pt x="1530842" y="4490632"/>
                                </a:lnTo>
                                <a:cubicBezTo>
                                  <a:pt x="1526052" y="4487039"/>
                                  <a:pt x="1520463" y="4485442"/>
                                  <a:pt x="1515272" y="4485841"/>
                                </a:cubicBezTo>
                                <a:cubicBezTo>
                                  <a:pt x="1510083" y="4486640"/>
                                  <a:pt x="1504893" y="4489035"/>
                                  <a:pt x="1501301" y="4493426"/>
                                </a:cubicBezTo>
                                <a:cubicBezTo>
                                  <a:pt x="1493717" y="4502609"/>
                                  <a:pt x="1494913" y="4515782"/>
                                  <a:pt x="1504096" y="4523367"/>
                                </a:cubicBezTo>
                                <a:lnTo>
                                  <a:pt x="1548007" y="4560093"/>
                                </a:lnTo>
                                <a:cubicBezTo>
                                  <a:pt x="1559984" y="4545323"/>
                                  <a:pt x="1572359" y="4530552"/>
                                  <a:pt x="1584336" y="4515782"/>
                                </a:cubicBezTo>
                                <a:cubicBezTo>
                                  <a:pt x="1591921" y="4506601"/>
                                  <a:pt x="1590723" y="4493426"/>
                                  <a:pt x="1581541" y="4485841"/>
                                </a:cubicBezTo>
                                <a:cubicBezTo>
                                  <a:pt x="1577150" y="4482049"/>
                                  <a:pt x="1571661" y="4480452"/>
                                  <a:pt x="1566321" y="4480951"/>
                                </a:cubicBezTo>
                                <a:close/>
                                <a:moveTo>
                                  <a:pt x="1565623" y="4474215"/>
                                </a:moveTo>
                                <a:cubicBezTo>
                                  <a:pt x="1572859" y="4473566"/>
                                  <a:pt x="1580344" y="4475662"/>
                                  <a:pt x="1586332" y="4480652"/>
                                </a:cubicBezTo>
                                <a:cubicBezTo>
                                  <a:pt x="1598309" y="4490632"/>
                                  <a:pt x="1599905" y="4508597"/>
                                  <a:pt x="1589925" y="4520572"/>
                                </a:cubicBezTo>
                                <a:cubicBezTo>
                                  <a:pt x="1577150" y="4536540"/>
                                  <a:pt x="1563977" y="4552109"/>
                                  <a:pt x="1551201" y="4567678"/>
                                </a:cubicBezTo>
                                <a:cubicBezTo>
                                  <a:pt x="1550004" y="4569275"/>
                                  <a:pt x="1547608" y="4569275"/>
                                  <a:pt x="1546012" y="4568077"/>
                                </a:cubicBezTo>
                                <a:lnTo>
                                  <a:pt x="1499305" y="4528956"/>
                                </a:lnTo>
                                <a:cubicBezTo>
                                  <a:pt x="1487329" y="4518976"/>
                                  <a:pt x="1485733" y="4501012"/>
                                  <a:pt x="1495712" y="4489035"/>
                                </a:cubicBezTo>
                                <a:cubicBezTo>
                                  <a:pt x="1500503" y="4482648"/>
                                  <a:pt x="1507689" y="4479454"/>
                                  <a:pt x="1514874" y="4478656"/>
                                </a:cubicBezTo>
                                <a:cubicBezTo>
                                  <a:pt x="1522060" y="4478256"/>
                                  <a:pt x="1529644" y="4480252"/>
                                  <a:pt x="1535633" y="4485442"/>
                                </a:cubicBezTo>
                                <a:lnTo>
                                  <a:pt x="1541621" y="4490232"/>
                                </a:lnTo>
                                <a:lnTo>
                                  <a:pt x="1546410" y="4484244"/>
                                </a:lnTo>
                                <a:cubicBezTo>
                                  <a:pt x="1551401" y="4478257"/>
                                  <a:pt x="1558387" y="4474864"/>
                                  <a:pt x="1565623" y="4474215"/>
                                </a:cubicBezTo>
                                <a:close/>
                                <a:moveTo>
                                  <a:pt x="2867612" y="4459744"/>
                                </a:moveTo>
                                <a:cubicBezTo>
                                  <a:pt x="2878241" y="4462189"/>
                                  <a:pt x="2887922" y="4468676"/>
                                  <a:pt x="2894111" y="4478657"/>
                                </a:cubicBezTo>
                                <a:lnTo>
                                  <a:pt x="2888519" y="4482250"/>
                                </a:lnTo>
                                <a:cubicBezTo>
                                  <a:pt x="2878142" y="4465483"/>
                                  <a:pt x="2855788" y="4460293"/>
                                  <a:pt x="2839022" y="4470672"/>
                                </a:cubicBezTo>
                                <a:cubicBezTo>
                                  <a:pt x="2822254" y="4481452"/>
                                  <a:pt x="2817064" y="4503408"/>
                                  <a:pt x="2827443" y="4520174"/>
                                </a:cubicBezTo>
                                <a:lnTo>
                                  <a:pt x="2821855" y="4523767"/>
                                </a:lnTo>
                                <a:cubicBezTo>
                                  <a:pt x="2809479" y="4503807"/>
                                  <a:pt x="2815468" y="4477460"/>
                                  <a:pt x="2835427" y="4465084"/>
                                </a:cubicBezTo>
                                <a:cubicBezTo>
                                  <a:pt x="2845406" y="4458896"/>
                                  <a:pt x="2856983" y="4457299"/>
                                  <a:pt x="2867612" y="4459744"/>
                                </a:cubicBezTo>
                                <a:close/>
                                <a:moveTo>
                                  <a:pt x="909291" y="4409595"/>
                                </a:moveTo>
                                <a:cubicBezTo>
                                  <a:pt x="906496" y="4409595"/>
                                  <a:pt x="904100" y="4411192"/>
                                  <a:pt x="901705" y="4413587"/>
                                </a:cubicBezTo>
                                <a:lnTo>
                                  <a:pt x="900508" y="4414785"/>
                                </a:lnTo>
                                <a:lnTo>
                                  <a:pt x="898911" y="4413987"/>
                                </a:lnTo>
                                <a:cubicBezTo>
                                  <a:pt x="896116" y="4412389"/>
                                  <a:pt x="893322" y="4411591"/>
                                  <a:pt x="890928" y="4411990"/>
                                </a:cubicBezTo>
                                <a:cubicBezTo>
                                  <a:pt x="888532" y="4412389"/>
                                  <a:pt x="886135" y="4413587"/>
                                  <a:pt x="884939" y="4415983"/>
                                </a:cubicBezTo>
                                <a:cubicBezTo>
                                  <a:pt x="883342" y="4418378"/>
                                  <a:pt x="883342" y="4421572"/>
                                  <a:pt x="884540" y="4424765"/>
                                </a:cubicBezTo>
                                <a:cubicBezTo>
                                  <a:pt x="887733" y="4433149"/>
                                  <a:pt x="898512" y="4438737"/>
                                  <a:pt x="902903" y="4440733"/>
                                </a:cubicBezTo>
                                <a:cubicBezTo>
                                  <a:pt x="903701" y="4441133"/>
                                  <a:pt x="904500" y="4440733"/>
                                  <a:pt x="905298" y="4440334"/>
                                </a:cubicBezTo>
                                <a:cubicBezTo>
                                  <a:pt x="909291" y="4437141"/>
                                  <a:pt x="918072" y="4428757"/>
                                  <a:pt x="918871" y="4420773"/>
                                </a:cubicBezTo>
                                <a:cubicBezTo>
                                  <a:pt x="919270" y="4417181"/>
                                  <a:pt x="918072" y="4413987"/>
                                  <a:pt x="916076" y="4411990"/>
                                </a:cubicBezTo>
                                <a:cubicBezTo>
                                  <a:pt x="914081" y="4409994"/>
                                  <a:pt x="911685" y="4409196"/>
                                  <a:pt x="909291" y="4409595"/>
                                </a:cubicBezTo>
                                <a:close/>
                                <a:moveTo>
                                  <a:pt x="908891" y="4405204"/>
                                </a:moveTo>
                                <a:cubicBezTo>
                                  <a:pt x="912884" y="4404804"/>
                                  <a:pt x="916476" y="4406002"/>
                                  <a:pt x="919270" y="4408796"/>
                                </a:cubicBezTo>
                                <a:cubicBezTo>
                                  <a:pt x="922065" y="4411591"/>
                                  <a:pt x="923661" y="4416382"/>
                                  <a:pt x="923262" y="4420773"/>
                                </a:cubicBezTo>
                                <a:cubicBezTo>
                                  <a:pt x="922864" y="4425165"/>
                                  <a:pt x="920868" y="4429955"/>
                                  <a:pt x="916476" y="4434745"/>
                                </a:cubicBezTo>
                                <a:cubicBezTo>
                                  <a:pt x="913282" y="4438338"/>
                                  <a:pt x="910088" y="4441532"/>
                                  <a:pt x="907693" y="4443528"/>
                                </a:cubicBezTo>
                                <a:cubicBezTo>
                                  <a:pt x="906895" y="4444326"/>
                                  <a:pt x="905697" y="4445125"/>
                                  <a:pt x="904500" y="4445125"/>
                                </a:cubicBezTo>
                                <a:cubicBezTo>
                                  <a:pt x="903302" y="4445524"/>
                                  <a:pt x="902104" y="4445125"/>
                                  <a:pt x="900907" y="4444725"/>
                                </a:cubicBezTo>
                                <a:cubicBezTo>
                                  <a:pt x="894919" y="4441931"/>
                                  <a:pt x="884140" y="4435943"/>
                                  <a:pt x="880547" y="4426761"/>
                                </a:cubicBezTo>
                                <a:cubicBezTo>
                                  <a:pt x="878951" y="4422370"/>
                                  <a:pt x="878951" y="4417580"/>
                                  <a:pt x="881346" y="4413987"/>
                                </a:cubicBezTo>
                                <a:cubicBezTo>
                                  <a:pt x="883342" y="4410393"/>
                                  <a:pt x="886536" y="4407998"/>
                                  <a:pt x="890529" y="4407599"/>
                                </a:cubicBezTo>
                                <a:cubicBezTo>
                                  <a:pt x="893721" y="4407200"/>
                                  <a:pt x="896915" y="4407998"/>
                                  <a:pt x="900108" y="4409595"/>
                                </a:cubicBezTo>
                                <a:cubicBezTo>
                                  <a:pt x="902903" y="4407200"/>
                                  <a:pt x="906096" y="4405603"/>
                                  <a:pt x="908891" y="4405204"/>
                                </a:cubicBezTo>
                                <a:close/>
                                <a:moveTo>
                                  <a:pt x="3123648" y="4385643"/>
                                </a:moveTo>
                                <a:cubicBezTo>
                                  <a:pt x="3116065" y="4388039"/>
                                  <a:pt x="3112073" y="4395624"/>
                                  <a:pt x="3114469" y="4403208"/>
                                </a:cubicBezTo>
                                <a:cubicBezTo>
                                  <a:pt x="3116864" y="4410793"/>
                                  <a:pt x="3124449" y="4414785"/>
                                  <a:pt x="3132034" y="4412390"/>
                                </a:cubicBezTo>
                                <a:cubicBezTo>
                                  <a:pt x="3139619" y="4409995"/>
                                  <a:pt x="3143609" y="4402410"/>
                                  <a:pt x="3141215" y="4394825"/>
                                </a:cubicBezTo>
                                <a:cubicBezTo>
                                  <a:pt x="3138818" y="4387640"/>
                                  <a:pt x="3130834" y="4383647"/>
                                  <a:pt x="3123648" y="4385643"/>
                                </a:cubicBezTo>
                                <a:close/>
                                <a:moveTo>
                                  <a:pt x="3120856" y="4378457"/>
                                </a:moveTo>
                                <a:cubicBezTo>
                                  <a:pt x="3132434" y="4374864"/>
                                  <a:pt x="3144809" y="4381251"/>
                                  <a:pt x="3148401" y="4392829"/>
                                </a:cubicBezTo>
                                <a:cubicBezTo>
                                  <a:pt x="3152393" y="4404406"/>
                                  <a:pt x="3145605" y="4416781"/>
                                  <a:pt x="3134029" y="4420374"/>
                                </a:cubicBezTo>
                                <a:cubicBezTo>
                                  <a:pt x="3122452" y="4423967"/>
                                  <a:pt x="3110078" y="4417579"/>
                                  <a:pt x="3106484" y="4406003"/>
                                </a:cubicBezTo>
                                <a:cubicBezTo>
                                  <a:pt x="3102892" y="4394426"/>
                                  <a:pt x="3109278" y="4382050"/>
                                  <a:pt x="3120856" y="4378457"/>
                                </a:cubicBezTo>
                                <a:close/>
                                <a:moveTo>
                                  <a:pt x="3117262" y="4365284"/>
                                </a:moveTo>
                                <a:cubicBezTo>
                                  <a:pt x="3098500" y="4370872"/>
                                  <a:pt x="3088121" y="4390833"/>
                                  <a:pt x="3093709" y="4409596"/>
                                </a:cubicBezTo>
                                <a:cubicBezTo>
                                  <a:pt x="3099299" y="4428358"/>
                                  <a:pt x="3119257" y="4438737"/>
                                  <a:pt x="3138021" y="4433148"/>
                                </a:cubicBezTo>
                                <a:cubicBezTo>
                                  <a:pt x="3156784" y="4427560"/>
                                  <a:pt x="3167163" y="4407600"/>
                                  <a:pt x="3161575" y="4388837"/>
                                </a:cubicBezTo>
                                <a:cubicBezTo>
                                  <a:pt x="3155586" y="4370074"/>
                                  <a:pt x="3135626" y="4359695"/>
                                  <a:pt x="3117262" y="4365284"/>
                                </a:cubicBezTo>
                                <a:close/>
                                <a:moveTo>
                                  <a:pt x="3131940" y="4355959"/>
                                </a:moveTo>
                                <a:cubicBezTo>
                                  <a:pt x="3148726" y="4357699"/>
                                  <a:pt x="3163771" y="4369376"/>
                                  <a:pt x="3169159" y="4386442"/>
                                </a:cubicBezTo>
                                <a:cubicBezTo>
                                  <a:pt x="3176345" y="4409196"/>
                                  <a:pt x="3163172" y="4433548"/>
                                  <a:pt x="3140418" y="4440733"/>
                                </a:cubicBezTo>
                                <a:cubicBezTo>
                                  <a:pt x="3117661" y="4447919"/>
                                  <a:pt x="3093311" y="4434745"/>
                                  <a:pt x="3086126" y="4411991"/>
                                </a:cubicBezTo>
                                <a:cubicBezTo>
                                  <a:pt x="3078939" y="4389237"/>
                                  <a:pt x="3092114" y="4364884"/>
                                  <a:pt x="3114867" y="4357699"/>
                                </a:cubicBezTo>
                                <a:cubicBezTo>
                                  <a:pt x="3120556" y="4355903"/>
                                  <a:pt x="3126344" y="4355379"/>
                                  <a:pt x="3131940" y="4355959"/>
                                </a:cubicBezTo>
                                <a:close/>
                                <a:moveTo>
                                  <a:pt x="5343932" y="4347619"/>
                                </a:moveTo>
                                <a:cubicBezTo>
                                  <a:pt x="5338593" y="4348118"/>
                                  <a:pt x="5333403" y="4350713"/>
                                  <a:pt x="5329611" y="4355304"/>
                                </a:cubicBezTo>
                                <a:lnTo>
                                  <a:pt x="5322425" y="4364087"/>
                                </a:lnTo>
                                <a:cubicBezTo>
                                  <a:pt x="5321228" y="4365684"/>
                                  <a:pt x="5318832" y="4365684"/>
                                  <a:pt x="5317236" y="4364486"/>
                                </a:cubicBezTo>
                                <a:lnTo>
                                  <a:pt x="5308453" y="4357300"/>
                                </a:lnTo>
                                <a:cubicBezTo>
                                  <a:pt x="5303663" y="4353707"/>
                                  <a:pt x="5298074" y="4352110"/>
                                  <a:pt x="5292884" y="4352509"/>
                                </a:cubicBezTo>
                                <a:cubicBezTo>
                                  <a:pt x="5287694" y="4352908"/>
                                  <a:pt x="5282504" y="4355703"/>
                                  <a:pt x="5278911" y="4360094"/>
                                </a:cubicBezTo>
                                <a:cubicBezTo>
                                  <a:pt x="5271327" y="4369277"/>
                                  <a:pt x="5272524" y="4382450"/>
                                  <a:pt x="5281706" y="4390035"/>
                                </a:cubicBezTo>
                                <a:lnTo>
                                  <a:pt x="5325619" y="4426761"/>
                                </a:lnTo>
                                <a:cubicBezTo>
                                  <a:pt x="5337595" y="4411991"/>
                                  <a:pt x="5349970" y="4397221"/>
                                  <a:pt x="5361946" y="4382450"/>
                                </a:cubicBezTo>
                                <a:cubicBezTo>
                                  <a:pt x="5369531" y="4373269"/>
                                  <a:pt x="5368333" y="4360094"/>
                                  <a:pt x="5359152" y="4352509"/>
                                </a:cubicBezTo>
                                <a:cubicBezTo>
                                  <a:pt x="5354761" y="4348717"/>
                                  <a:pt x="5349272" y="4347120"/>
                                  <a:pt x="5343932" y="4347619"/>
                                </a:cubicBezTo>
                                <a:close/>
                                <a:moveTo>
                                  <a:pt x="5343233" y="4340883"/>
                                </a:moveTo>
                                <a:cubicBezTo>
                                  <a:pt x="5350469" y="4340234"/>
                                  <a:pt x="5357954" y="4342330"/>
                                  <a:pt x="5363942" y="4347320"/>
                                </a:cubicBezTo>
                                <a:cubicBezTo>
                                  <a:pt x="5375918" y="4357300"/>
                                  <a:pt x="5377515" y="4375265"/>
                                  <a:pt x="5367535" y="4387241"/>
                                </a:cubicBezTo>
                                <a:cubicBezTo>
                                  <a:pt x="5354760" y="4403209"/>
                                  <a:pt x="5341587" y="4418777"/>
                                  <a:pt x="5328812" y="4434346"/>
                                </a:cubicBezTo>
                                <a:cubicBezTo>
                                  <a:pt x="5327615" y="4435943"/>
                                  <a:pt x="5325220" y="4435943"/>
                                  <a:pt x="5323623" y="4434745"/>
                                </a:cubicBezTo>
                                <a:lnTo>
                                  <a:pt x="5276915" y="4395624"/>
                                </a:lnTo>
                                <a:cubicBezTo>
                                  <a:pt x="5264939" y="4385644"/>
                                  <a:pt x="5263343" y="4367680"/>
                                  <a:pt x="5273323" y="4355703"/>
                                </a:cubicBezTo>
                                <a:cubicBezTo>
                                  <a:pt x="5278113" y="4349316"/>
                                  <a:pt x="5285299" y="4346122"/>
                                  <a:pt x="5292484" y="4345324"/>
                                </a:cubicBezTo>
                                <a:cubicBezTo>
                                  <a:pt x="5299671" y="4344525"/>
                                  <a:pt x="5307256" y="4346521"/>
                                  <a:pt x="5313244" y="4352110"/>
                                </a:cubicBezTo>
                                <a:lnTo>
                                  <a:pt x="5319232" y="4356900"/>
                                </a:lnTo>
                                <a:lnTo>
                                  <a:pt x="5324022" y="4350912"/>
                                </a:lnTo>
                                <a:cubicBezTo>
                                  <a:pt x="5329012" y="4344924"/>
                                  <a:pt x="5335998" y="4341531"/>
                                  <a:pt x="5343233" y="4340883"/>
                                </a:cubicBezTo>
                                <a:close/>
                                <a:moveTo>
                                  <a:pt x="6645219" y="4326413"/>
                                </a:moveTo>
                                <a:cubicBezTo>
                                  <a:pt x="6655848" y="4328858"/>
                                  <a:pt x="6665529" y="4335345"/>
                                  <a:pt x="6671717" y="4345325"/>
                                </a:cubicBezTo>
                                <a:lnTo>
                                  <a:pt x="6666128" y="4348918"/>
                                </a:lnTo>
                                <a:cubicBezTo>
                                  <a:pt x="6655749" y="4332151"/>
                                  <a:pt x="6633394" y="4326961"/>
                                  <a:pt x="6616627" y="4337341"/>
                                </a:cubicBezTo>
                                <a:cubicBezTo>
                                  <a:pt x="6599860" y="4347721"/>
                                  <a:pt x="6594670" y="4370076"/>
                                  <a:pt x="6605050" y="4386842"/>
                                </a:cubicBezTo>
                                <a:lnTo>
                                  <a:pt x="6599461" y="4390435"/>
                                </a:lnTo>
                                <a:cubicBezTo>
                                  <a:pt x="6587086" y="4370475"/>
                                  <a:pt x="6593074" y="4344128"/>
                                  <a:pt x="6613034" y="4331752"/>
                                </a:cubicBezTo>
                                <a:cubicBezTo>
                                  <a:pt x="6623014" y="4325565"/>
                                  <a:pt x="6634591" y="4323968"/>
                                  <a:pt x="6645219" y="4326413"/>
                                </a:cubicBezTo>
                                <a:close/>
                                <a:moveTo>
                                  <a:pt x="4686901" y="4275864"/>
                                </a:moveTo>
                                <a:cubicBezTo>
                                  <a:pt x="4684106" y="4275864"/>
                                  <a:pt x="4681711" y="4277461"/>
                                  <a:pt x="4679316" y="4279856"/>
                                </a:cubicBezTo>
                                <a:lnTo>
                                  <a:pt x="4678118" y="4281054"/>
                                </a:lnTo>
                                <a:lnTo>
                                  <a:pt x="4676522" y="4280256"/>
                                </a:lnTo>
                                <a:cubicBezTo>
                                  <a:pt x="4673727" y="4278658"/>
                                  <a:pt x="4670933" y="4277860"/>
                                  <a:pt x="4668538" y="4278259"/>
                                </a:cubicBezTo>
                                <a:cubicBezTo>
                                  <a:pt x="4666141" y="4278259"/>
                                  <a:pt x="4663746" y="4279856"/>
                                  <a:pt x="4662549" y="4282252"/>
                                </a:cubicBezTo>
                                <a:cubicBezTo>
                                  <a:pt x="4660952" y="4284647"/>
                                  <a:pt x="4660952" y="4287841"/>
                                  <a:pt x="4662149" y="4291034"/>
                                </a:cubicBezTo>
                                <a:cubicBezTo>
                                  <a:pt x="4665343" y="4299418"/>
                                  <a:pt x="4676122" y="4305006"/>
                                  <a:pt x="4680514" y="4307002"/>
                                </a:cubicBezTo>
                                <a:cubicBezTo>
                                  <a:pt x="4681312" y="4307402"/>
                                  <a:pt x="4682110" y="4307002"/>
                                  <a:pt x="4682909" y="4306603"/>
                                </a:cubicBezTo>
                                <a:cubicBezTo>
                                  <a:pt x="4686901" y="4303410"/>
                                  <a:pt x="4695683" y="4295426"/>
                                  <a:pt x="4696482" y="4287042"/>
                                </a:cubicBezTo>
                                <a:cubicBezTo>
                                  <a:pt x="4696881" y="4283450"/>
                                  <a:pt x="4695683" y="4280256"/>
                                  <a:pt x="4693687" y="4278259"/>
                                </a:cubicBezTo>
                                <a:cubicBezTo>
                                  <a:pt x="4691691" y="4276263"/>
                                  <a:pt x="4689296" y="4275465"/>
                                  <a:pt x="4686901" y="4275864"/>
                                </a:cubicBezTo>
                                <a:close/>
                                <a:moveTo>
                                  <a:pt x="4686502" y="4271473"/>
                                </a:moveTo>
                                <a:cubicBezTo>
                                  <a:pt x="4690494" y="4271073"/>
                                  <a:pt x="4694086" y="4272271"/>
                                  <a:pt x="4696881" y="4275065"/>
                                </a:cubicBezTo>
                                <a:cubicBezTo>
                                  <a:pt x="4699675" y="4277860"/>
                                  <a:pt x="4701272" y="4282651"/>
                                  <a:pt x="4700873" y="4287042"/>
                                </a:cubicBezTo>
                                <a:cubicBezTo>
                                  <a:pt x="4700474" y="4291434"/>
                                  <a:pt x="4698078" y="4296224"/>
                                  <a:pt x="4694086" y="4301014"/>
                                </a:cubicBezTo>
                                <a:cubicBezTo>
                                  <a:pt x="4690893" y="4304607"/>
                                  <a:pt x="4687699" y="4307801"/>
                                  <a:pt x="4685304" y="4309797"/>
                                </a:cubicBezTo>
                                <a:cubicBezTo>
                                  <a:pt x="4684506" y="4310595"/>
                                  <a:pt x="4683308" y="4311394"/>
                                  <a:pt x="4682110" y="4311394"/>
                                </a:cubicBezTo>
                                <a:cubicBezTo>
                                  <a:pt x="4680913" y="4311793"/>
                                  <a:pt x="4679715" y="4311394"/>
                                  <a:pt x="4678518" y="4310994"/>
                                </a:cubicBezTo>
                                <a:cubicBezTo>
                                  <a:pt x="4672530" y="4308200"/>
                                  <a:pt x="4661750" y="4302212"/>
                                  <a:pt x="4658157" y="4293030"/>
                                </a:cubicBezTo>
                                <a:cubicBezTo>
                                  <a:pt x="4656561" y="4288639"/>
                                  <a:pt x="4656561" y="4283849"/>
                                  <a:pt x="4658956" y="4280256"/>
                                </a:cubicBezTo>
                                <a:cubicBezTo>
                                  <a:pt x="4660952" y="4276662"/>
                                  <a:pt x="4664145" y="4274267"/>
                                  <a:pt x="4668138" y="4273868"/>
                                </a:cubicBezTo>
                                <a:cubicBezTo>
                                  <a:pt x="4671332" y="4273469"/>
                                  <a:pt x="4674526" y="4274267"/>
                                  <a:pt x="4677719" y="4275864"/>
                                </a:cubicBezTo>
                                <a:cubicBezTo>
                                  <a:pt x="4680514" y="4273469"/>
                                  <a:pt x="4683707" y="4271872"/>
                                  <a:pt x="4686502" y="4271473"/>
                                </a:cubicBezTo>
                                <a:close/>
                                <a:moveTo>
                                  <a:pt x="197917" y="4265485"/>
                                </a:moveTo>
                                <a:cubicBezTo>
                                  <a:pt x="190332" y="4267881"/>
                                  <a:pt x="186340" y="4275466"/>
                                  <a:pt x="188736" y="4283050"/>
                                </a:cubicBezTo>
                                <a:cubicBezTo>
                                  <a:pt x="191131" y="4290635"/>
                                  <a:pt x="198716" y="4294627"/>
                                  <a:pt x="206300" y="4292232"/>
                                </a:cubicBezTo>
                                <a:cubicBezTo>
                                  <a:pt x="213885" y="4289837"/>
                                  <a:pt x="217877" y="4282252"/>
                                  <a:pt x="215482" y="4274667"/>
                                </a:cubicBezTo>
                                <a:cubicBezTo>
                                  <a:pt x="213087" y="4267482"/>
                                  <a:pt x="205502" y="4263089"/>
                                  <a:pt x="197917" y="4265485"/>
                                </a:cubicBezTo>
                                <a:close/>
                                <a:moveTo>
                                  <a:pt x="195522" y="4257900"/>
                                </a:moveTo>
                                <a:cubicBezTo>
                                  <a:pt x="207099" y="4254307"/>
                                  <a:pt x="219474" y="4260694"/>
                                  <a:pt x="223067" y="4272272"/>
                                </a:cubicBezTo>
                                <a:cubicBezTo>
                                  <a:pt x="226659" y="4283849"/>
                                  <a:pt x="220272" y="4296224"/>
                                  <a:pt x="208696" y="4299817"/>
                                </a:cubicBezTo>
                                <a:cubicBezTo>
                                  <a:pt x="197119" y="4303410"/>
                                  <a:pt x="184743" y="4297022"/>
                                  <a:pt x="181150" y="4285446"/>
                                </a:cubicBezTo>
                                <a:cubicBezTo>
                                  <a:pt x="177557" y="4273869"/>
                                  <a:pt x="183945" y="4261493"/>
                                  <a:pt x="195522" y="4257900"/>
                                </a:cubicBezTo>
                                <a:close/>
                                <a:moveTo>
                                  <a:pt x="6900857" y="4252311"/>
                                </a:moveTo>
                                <a:cubicBezTo>
                                  <a:pt x="6893272" y="4254707"/>
                                  <a:pt x="6889279" y="4262292"/>
                                  <a:pt x="6891674" y="4269877"/>
                                </a:cubicBezTo>
                                <a:cubicBezTo>
                                  <a:pt x="6894071" y="4277461"/>
                                  <a:pt x="6901655" y="4281453"/>
                                  <a:pt x="6909240" y="4279058"/>
                                </a:cubicBezTo>
                                <a:cubicBezTo>
                                  <a:pt x="6916825" y="4276663"/>
                                  <a:pt x="6920817" y="4269078"/>
                                  <a:pt x="6918422" y="4261493"/>
                                </a:cubicBezTo>
                                <a:cubicBezTo>
                                  <a:pt x="6916426" y="4254308"/>
                                  <a:pt x="6908442" y="4249916"/>
                                  <a:pt x="6900857" y="4252311"/>
                                </a:cubicBezTo>
                                <a:close/>
                                <a:moveTo>
                                  <a:pt x="191929" y="4245125"/>
                                </a:moveTo>
                                <a:cubicBezTo>
                                  <a:pt x="173167" y="4250713"/>
                                  <a:pt x="162787" y="4270674"/>
                                  <a:pt x="168377" y="4289437"/>
                                </a:cubicBezTo>
                                <a:cubicBezTo>
                                  <a:pt x="173965" y="4308199"/>
                                  <a:pt x="193925" y="4318578"/>
                                  <a:pt x="212688" y="4312989"/>
                                </a:cubicBezTo>
                                <a:cubicBezTo>
                                  <a:pt x="231450" y="4307401"/>
                                  <a:pt x="241829" y="4287441"/>
                                  <a:pt x="236240" y="4268678"/>
                                </a:cubicBezTo>
                                <a:cubicBezTo>
                                  <a:pt x="230252" y="4249915"/>
                                  <a:pt x="210293" y="4239536"/>
                                  <a:pt x="191929" y="4245125"/>
                                </a:cubicBezTo>
                                <a:close/>
                                <a:moveTo>
                                  <a:pt x="6898462" y="4244726"/>
                                </a:moveTo>
                                <a:cubicBezTo>
                                  <a:pt x="6910039" y="4241133"/>
                                  <a:pt x="6922414" y="4247520"/>
                                  <a:pt x="6926007" y="4259098"/>
                                </a:cubicBezTo>
                                <a:cubicBezTo>
                                  <a:pt x="6929599" y="4270675"/>
                                  <a:pt x="6923212" y="4283050"/>
                                  <a:pt x="6911635" y="4286643"/>
                                </a:cubicBezTo>
                                <a:cubicBezTo>
                                  <a:pt x="6900059" y="4290236"/>
                                  <a:pt x="6887682" y="4283848"/>
                                  <a:pt x="6884090" y="4272272"/>
                                </a:cubicBezTo>
                                <a:cubicBezTo>
                                  <a:pt x="6880497" y="4260695"/>
                                  <a:pt x="6886884" y="4248319"/>
                                  <a:pt x="6898462" y="4244726"/>
                                </a:cubicBezTo>
                                <a:close/>
                                <a:moveTo>
                                  <a:pt x="206207" y="4235401"/>
                                </a:moveTo>
                                <a:cubicBezTo>
                                  <a:pt x="222992" y="4237141"/>
                                  <a:pt x="238037" y="4248818"/>
                                  <a:pt x="243426" y="4265884"/>
                                </a:cubicBezTo>
                                <a:cubicBezTo>
                                  <a:pt x="250612" y="4289037"/>
                                  <a:pt x="237837" y="4312989"/>
                                  <a:pt x="214684" y="4320175"/>
                                </a:cubicBezTo>
                                <a:cubicBezTo>
                                  <a:pt x="191929" y="4327361"/>
                                  <a:pt x="167578" y="4314187"/>
                                  <a:pt x="160392" y="4291433"/>
                                </a:cubicBezTo>
                                <a:cubicBezTo>
                                  <a:pt x="153206" y="4268678"/>
                                  <a:pt x="166381" y="4244326"/>
                                  <a:pt x="189135" y="4237141"/>
                                </a:cubicBezTo>
                                <a:cubicBezTo>
                                  <a:pt x="194823" y="4235345"/>
                                  <a:pt x="200612" y="4234821"/>
                                  <a:pt x="206207" y="4235401"/>
                                </a:cubicBezTo>
                                <a:close/>
                                <a:moveTo>
                                  <a:pt x="6894868" y="4231952"/>
                                </a:moveTo>
                                <a:cubicBezTo>
                                  <a:pt x="6876105" y="4237541"/>
                                  <a:pt x="6865726" y="4257502"/>
                                  <a:pt x="6871314" y="4276264"/>
                                </a:cubicBezTo>
                                <a:cubicBezTo>
                                  <a:pt x="6876903" y="4295026"/>
                                  <a:pt x="6896864" y="4305405"/>
                                  <a:pt x="6915626" y="4299817"/>
                                </a:cubicBezTo>
                                <a:cubicBezTo>
                                  <a:pt x="6934389" y="4294228"/>
                                  <a:pt x="6944768" y="4274268"/>
                                  <a:pt x="6939179" y="4255506"/>
                                </a:cubicBezTo>
                                <a:cubicBezTo>
                                  <a:pt x="6933191" y="4236742"/>
                                  <a:pt x="6913231" y="4226363"/>
                                  <a:pt x="6894868" y="4231952"/>
                                </a:cubicBezTo>
                                <a:close/>
                                <a:moveTo>
                                  <a:pt x="6909545" y="4222228"/>
                                </a:moveTo>
                                <a:cubicBezTo>
                                  <a:pt x="6926330" y="4223968"/>
                                  <a:pt x="6941375" y="4235645"/>
                                  <a:pt x="6946764" y="4252711"/>
                                </a:cubicBezTo>
                                <a:cubicBezTo>
                                  <a:pt x="6953550" y="4275865"/>
                                  <a:pt x="6940776" y="4299817"/>
                                  <a:pt x="6918022" y="4307002"/>
                                </a:cubicBezTo>
                                <a:cubicBezTo>
                                  <a:pt x="6895267" y="4314188"/>
                                  <a:pt x="6870915" y="4301014"/>
                                  <a:pt x="6863730" y="4278260"/>
                                </a:cubicBezTo>
                                <a:cubicBezTo>
                                  <a:pt x="6856544" y="4255506"/>
                                  <a:pt x="6869718" y="4231153"/>
                                  <a:pt x="6892473" y="4223968"/>
                                </a:cubicBezTo>
                                <a:cubicBezTo>
                                  <a:pt x="6898161" y="4222172"/>
                                  <a:pt x="6903950" y="4221648"/>
                                  <a:pt x="6909545" y="4222228"/>
                                </a:cubicBezTo>
                                <a:close/>
                                <a:moveTo>
                                  <a:pt x="2445759" y="4210295"/>
                                </a:moveTo>
                                <a:cubicBezTo>
                                  <a:pt x="2440420" y="4210794"/>
                                  <a:pt x="2435230" y="4213389"/>
                                  <a:pt x="2431438" y="4217980"/>
                                </a:cubicBezTo>
                                <a:lnTo>
                                  <a:pt x="2424252" y="4226763"/>
                                </a:lnTo>
                                <a:cubicBezTo>
                                  <a:pt x="2423054" y="4228360"/>
                                  <a:pt x="2420659" y="4228360"/>
                                  <a:pt x="2419062" y="4227162"/>
                                </a:cubicBezTo>
                                <a:lnTo>
                                  <a:pt x="2410280" y="4219976"/>
                                </a:lnTo>
                                <a:cubicBezTo>
                                  <a:pt x="2405489" y="4216383"/>
                                  <a:pt x="2399900" y="4214786"/>
                                  <a:pt x="2394711" y="4215185"/>
                                </a:cubicBezTo>
                                <a:cubicBezTo>
                                  <a:pt x="2389520" y="4215584"/>
                                  <a:pt x="2384329" y="4218379"/>
                                  <a:pt x="2380737" y="4222770"/>
                                </a:cubicBezTo>
                                <a:cubicBezTo>
                                  <a:pt x="2373154" y="4231953"/>
                                  <a:pt x="2374349" y="4245126"/>
                                  <a:pt x="2383532" y="4252711"/>
                                </a:cubicBezTo>
                                <a:lnTo>
                                  <a:pt x="2427446" y="4289437"/>
                                </a:lnTo>
                                <a:cubicBezTo>
                                  <a:pt x="2439422" y="4274667"/>
                                  <a:pt x="2451797" y="4259896"/>
                                  <a:pt x="2463773" y="4245126"/>
                                </a:cubicBezTo>
                                <a:cubicBezTo>
                                  <a:pt x="2471358" y="4235945"/>
                                  <a:pt x="2470160" y="4222770"/>
                                  <a:pt x="2460977" y="4215185"/>
                                </a:cubicBezTo>
                                <a:cubicBezTo>
                                  <a:pt x="2456587" y="4211393"/>
                                  <a:pt x="2451098" y="4209796"/>
                                  <a:pt x="2445759" y="4210295"/>
                                </a:cubicBezTo>
                                <a:close/>
                                <a:moveTo>
                                  <a:pt x="2445061" y="4203559"/>
                                </a:moveTo>
                                <a:cubicBezTo>
                                  <a:pt x="2452296" y="4202910"/>
                                  <a:pt x="2459781" y="4205006"/>
                                  <a:pt x="2465769" y="4209996"/>
                                </a:cubicBezTo>
                                <a:cubicBezTo>
                                  <a:pt x="2477745" y="4219976"/>
                                  <a:pt x="2479342" y="4237941"/>
                                  <a:pt x="2469362" y="4249916"/>
                                </a:cubicBezTo>
                                <a:cubicBezTo>
                                  <a:pt x="2456587" y="4265884"/>
                                  <a:pt x="2443414" y="4281453"/>
                                  <a:pt x="2430639" y="4297022"/>
                                </a:cubicBezTo>
                                <a:cubicBezTo>
                                  <a:pt x="2429442" y="4298619"/>
                                  <a:pt x="2427046" y="4298619"/>
                                  <a:pt x="2425450" y="4297421"/>
                                </a:cubicBezTo>
                                <a:lnTo>
                                  <a:pt x="2378741" y="4258300"/>
                                </a:lnTo>
                                <a:cubicBezTo>
                                  <a:pt x="2366766" y="4248320"/>
                                  <a:pt x="2365169" y="4230356"/>
                                  <a:pt x="2375149" y="4218379"/>
                                </a:cubicBezTo>
                                <a:cubicBezTo>
                                  <a:pt x="2379940" y="4211992"/>
                                  <a:pt x="2387125" y="4208798"/>
                                  <a:pt x="2394311" y="4208000"/>
                                </a:cubicBezTo>
                                <a:cubicBezTo>
                                  <a:pt x="2401497" y="4207201"/>
                                  <a:pt x="2409082" y="4209197"/>
                                  <a:pt x="2415070" y="4214786"/>
                                </a:cubicBezTo>
                                <a:lnTo>
                                  <a:pt x="2421058" y="4219576"/>
                                </a:lnTo>
                                <a:lnTo>
                                  <a:pt x="2425848" y="4213588"/>
                                </a:lnTo>
                                <a:cubicBezTo>
                                  <a:pt x="2430839" y="4207601"/>
                                  <a:pt x="2437825" y="4204208"/>
                                  <a:pt x="2445061" y="4203559"/>
                                </a:cubicBezTo>
                                <a:close/>
                                <a:moveTo>
                                  <a:pt x="3747036" y="4189088"/>
                                </a:moveTo>
                                <a:cubicBezTo>
                                  <a:pt x="3757665" y="4191533"/>
                                  <a:pt x="3767346" y="4198020"/>
                                  <a:pt x="3773534" y="4208000"/>
                                </a:cubicBezTo>
                                <a:lnTo>
                                  <a:pt x="3767945" y="4211593"/>
                                </a:lnTo>
                                <a:cubicBezTo>
                                  <a:pt x="3757566" y="4194826"/>
                                  <a:pt x="3735211" y="4189636"/>
                                  <a:pt x="3718443" y="4200016"/>
                                </a:cubicBezTo>
                                <a:cubicBezTo>
                                  <a:pt x="3701677" y="4210396"/>
                                  <a:pt x="3696487" y="4232751"/>
                                  <a:pt x="3706867" y="4249517"/>
                                </a:cubicBezTo>
                                <a:lnTo>
                                  <a:pt x="3701278" y="4253110"/>
                                </a:lnTo>
                                <a:cubicBezTo>
                                  <a:pt x="3688903" y="4233150"/>
                                  <a:pt x="3694891" y="4206803"/>
                                  <a:pt x="3714850" y="4194427"/>
                                </a:cubicBezTo>
                                <a:cubicBezTo>
                                  <a:pt x="3724831" y="4188240"/>
                                  <a:pt x="3736407" y="4186643"/>
                                  <a:pt x="3747036" y="4189088"/>
                                </a:cubicBezTo>
                                <a:close/>
                                <a:moveTo>
                                  <a:pt x="1788725" y="4138539"/>
                                </a:moveTo>
                                <a:cubicBezTo>
                                  <a:pt x="1785931" y="4138539"/>
                                  <a:pt x="1783537" y="4140136"/>
                                  <a:pt x="1781142" y="4142531"/>
                                </a:cubicBezTo>
                                <a:lnTo>
                                  <a:pt x="1779945" y="4143729"/>
                                </a:lnTo>
                                <a:lnTo>
                                  <a:pt x="1778348" y="4142931"/>
                                </a:lnTo>
                                <a:cubicBezTo>
                                  <a:pt x="1775553" y="4141333"/>
                                  <a:pt x="1772759" y="4140535"/>
                                  <a:pt x="1770364" y="4140934"/>
                                </a:cubicBezTo>
                                <a:cubicBezTo>
                                  <a:pt x="1767969" y="4141333"/>
                                  <a:pt x="1765573" y="4142531"/>
                                  <a:pt x="1764376" y="4144927"/>
                                </a:cubicBezTo>
                                <a:cubicBezTo>
                                  <a:pt x="1762778" y="4147322"/>
                                  <a:pt x="1762778" y="4150516"/>
                                  <a:pt x="1763977" y="4153709"/>
                                </a:cubicBezTo>
                                <a:cubicBezTo>
                                  <a:pt x="1767170" y="4162093"/>
                                  <a:pt x="1777949" y="4167681"/>
                                  <a:pt x="1782340" y="4169677"/>
                                </a:cubicBezTo>
                                <a:cubicBezTo>
                                  <a:pt x="1783138" y="4170077"/>
                                  <a:pt x="1783937" y="4169677"/>
                                  <a:pt x="1784733" y="4169278"/>
                                </a:cubicBezTo>
                                <a:cubicBezTo>
                                  <a:pt x="1788725" y="4166085"/>
                                  <a:pt x="1797508" y="4158101"/>
                                  <a:pt x="1798307" y="4149717"/>
                                </a:cubicBezTo>
                                <a:cubicBezTo>
                                  <a:pt x="1798706" y="4146125"/>
                                  <a:pt x="1797508" y="4142931"/>
                                  <a:pt x="1795511" y="4140934"/>
                                </a:cubicBezTo>
                                <a:cubicBezTo>
                                  <a:pt x="1793515" y="4138938"/>
                                  <a:pt x="1791120" y="4138140"/>
                                  <a:pt x="1788725" y="4138539"/>
                                </a:cubicBezTo>
                                <a:close/>
                                <a:moveTo>
                                  <a:pt x="1788326" y="4134148"/>
                                </a:moveTo>
                                <a:cubicBezTo>
                                  <a:pt x="1792318" y="4133749"/>
                                  <a:pt x="1795911" y="4134946"/>
                                  <a:pt x="1798706" y="4137741"/>
                                </a:cubicBezTo>
                                <a:cubicBezTo>
                                  <a:pt x="1801500" y="4140535"/>
                                  <a:pt x="1803097" y="4145326"/>
                                  <a:pt x="1802698" y="4149717"/>
                                </a:cubicBezTo>
                                <a:cubicBezTo>
                                  <a:pt x="1802298" y="4154109"/>
                                  <a:pt x="1799903" y="4158899"/>
                                  <a:pt x="1795911" y="4163689"/>
                                </a:cubicBezTo>
                                <a:cubicBezTo>
                                  <a:pt x="1792717" y="4167282"/>
                                  <a:pt x="1789523" y="4170476"/>
                                  <a:pt x="1787128" y="4172472"/>
                                </a:cubicBezTo>
                                <a:cubicBezTo>
                                  <a:pt x="1786330" y="4173270"/>
                                  <a:pt x="1785132" y="4174069"/>
                                  <a:pt x="1783937" y="4174069"/>
                                </a:cubicBezTo>
                                <a:cubicBezTo>
                                  <a:pt x="1782739" y="4174468"/>
                                  <a:pt x="1781541" y="4174069"/>
                                  <a:pt x="1780344" y="4173669"/>
                                </a:cubicBezTo>
                                <a:cubicBezTo>
                                  <a:pt x="1774356" y="4170875"/>
                                  <a:pt x="1763576" y="4164887"/>
                                  <a:pt x="1759984" y="4155705"/>
                                </a:cubicBezTo>
                                <a:cubicBezTo>
                                  <a:pt x="1758387" y="4151314"/>
                                  <a:pt x="1758387" y="4146524"/>
                                  <a:pt x="1760783" y="4142931"/>
                                </a:cubicBezTo>
                                <a:cubicBezTo>
                                  <a:pt x="1762778" y="4139337"/>
                                  <a:pt x="1765973" y="4136942"/>
                                  <a:pt x="1769965" y="4136543"/>
                                </a:cubicBezTo>
                                <a:cubicBezTo>
                                  <a:pt x="1773158" y="4136144"/>
                                  <a:pt x="1776352" y="4136942"/>
                                  <a:pt x="1779545" y="4138539"/>
                                </a:cubicBezTo>
                                <a:cubicBezTo>
                                  <a:pt x="1782340" y="4136144"/>
                                  <a:pt x="1785531" y="4134547"/>
                                  <a:pt x="1788326" y="4134148"/>
                                </a:cubicBezTo>
                                <a:close/>
                                <a:moveTo>
                                  <a:pt x="4002674" y="4114986"/>
                                </a:moveTo>
                                <a:cubicBezTo>
                                  <a:pt x="3995089" y="4117383"/>
                                  <a:pt x="3991096" y="4124967"/>
                                  <a:pt x="3993491" y="4132552"/>
                                </a:cubicBezTo>
                                <a:cubicBezTo>
                                  <a:pt x="3995888" y="4140137"/>
                                  <a:pt x="4003472" y="4144129"/>
                                  <a:pt x="4011057" y="4141734"/>
                                </a:cubicBezTo>
                                <a:cubicBezTo>
                                  <a:pt x="4018642" y="4139339"/>
                                  <a:pt x="4022634" y="4131754"/>
                                  <a:pt x="4020239" y="4124169"/>
                                </a:cubicBezTo>
                                <a:cubicBezTo>
                                  <a:pt x="4018243" y="4116983"/>
                                  <a:pt x="4010259" y="4112591"/>
                                  <a:pt x="4002674" y="4114986"/>
                                </a:cubicBezTo>
                                <a:close/>
                                <a:moveTo>
                                  <a:pt x="4000279" y="4107402"/>
                                </a:moveTo>
                                <a:cubicBezTo>
                                  <a:pt x="4011856" y="4103809"/>
                                  <a:pt x="4024231" y="4110196"/>
                                  <a:pt x="4027824" y="4121774"/>
                                </a:cubicBezTo>
                                <a:cubicBezTo>
                                  <a:pt x="4031416" y="4133351"/>
                                  <a:pt x="4025029" y="4145726"/>
                                  <a:pt x="4013452" y="4149318"/>
                                </a:cubicBezTo>
                                <a:cubicBezTo>
                                  <a:pt x="4001876" y="4152911"/>
                                  <a:pt x="3989499" y="4146524"/>
                                  <a:pt x="3985907" y="4134947"/>
                                </a:cubicBezTo>
                                <a:cubicBezTo>
                                  <a:pt x="3982314" y="4123371"/>
                                  <a:pt x="3988701" y="4110994"/>
                                  <a:pt x="4000279" y="4107402"/>
                                </a:cubicBezTo>
                                <a:close/>
                                <a:moveTo>
                                  <a:pt x="3996685" y="4094627"/>
                                </a:moveTo>
                                <a:cubicBezTo>
                                  <a:pt x="3977922" y="4100216"/>
                                  <a:pt x="3967543" y="4120177"/>
                                  <a:pt x="3973131" y="4138939"/>
                                </a:cubicBezTo>
                                <a:cubicBezTo>
                                  <a:pt x="3978720" y="4157701"/>
                                  <a:pt x="3998681" y="4168080"/>
                                  <a:pt x="4017443" y="4162492"/>
                                </a:cubicBezTo>
                                <a:cubicBezTo>
                                  <a:pt x="4036206" y="4156903"/>
                                  <a:pt x="4046585" y="4136943"/>
                                  <a:pt x="4040996" y="4118181"/>
                                </a:cubicBezTo>
                                <a:cubicBezTo>
                                  <a:pt x="4035407" y="4099417"/>
                                  <a:pt x="4015048" y="4089038"/>
                                  <a:pt x="3996685" y="4094627"/>
                                </a:cubicBezTo>
                                <a:close/>
                                <a:moveTo>
                                  <a:pt x="4011362" y="4084903"/>
                                </a:moveTo>
                                <a:cubicBezTo>
                                  <a:pt x="4028147" y="4086643"/>
                                  <a:pt x="4043192" y="4098320"/>
                                  <a:pt x="4048581" y="4115386"/>
                                </a:cubicBezTo>
                                <a:cubicBezTo>
                                  <a:pt x="4055367" y="4138540"/>
                                  <a:pt x="4042593" y="4162492"/>
                                  <a:pt x="4019839" y="4169677"/>
                                </a:cubicBezTo>
                                <a:cubicBezTo>
                                  <a:pt x="3997084" y="4176863"/>
                                  <a:pt x="3972732" y="4163689"/>
                                  <a:pt x="3965547" y="4140935"/>
                                </a:cubicBezTo>
                                <a:cubicBezTo>
                                  <a:pt x="3958361" y="4118181"/>
                                  <a:pt x="3971535" y="4093829"/>
                                  <a:pt x="3994290" y="4086643"/>
                                </a:cubicBezTo>
                                <a:cubicBezTo>
                                  <a:pt x="3999978" y="4084847"/>
                                  <a:pt x="4005767" y="4084323"/>
                                  <a:pt x="4011362" y="4084903"/>
                                </a:cubicBezTo>
                                <a:close/>
                                <a:moveTo>
                                  <a:pt x="6223367" y="4076563"/>
                                </a:moveTo>
                                <a:cubicBezTo>
                                  <a:pt x="6218027" y="4077062"/>
                                  <a:pt x="6212838" y="4079657"/>
                                  <a:pt x="6209046" y="4084248"/>
                                </a:cubicBezTo>
                                <a:lnTo>
                                  <a:pt x="6201860" y="4093031"/>
                                </a:lnTo>
                                <a:cubicBezTo>
                                  <a:pt x="6200662" y="4094628"/>
                                  <a:pt x="6198267" y="4094628"/>
                                  <a:pt x="6196670" y="4093430"/>
                                </a:cubicBezTo>
                                <a:lnTo>
                                  <a:pt x="6187888" y="4086244"/>
                                </a:lnTo>
                                <a:cubicBezTo>
                                  <a:pt x="6183098" y="4082651"/>
                                  <a:pt x="6177509" y="4081054"/>
                                  <a:pt x="6172319" y="4081453"/>
                                </a:cubicBezTo>
                                <a:cubicBezTo>
                                  <a:pt x="6167129" y="4082252"/>
                                  <a:pt x="6161939" y="4084647"/>
                                  <a:pt x="6158346" y="4089038"/>
                                </a:cubicBezTo>
                                <a:cubicBezTo>
                                  <a:pt x="6150762" y="4098221"/>
                                  <a:pt x="6151959" y="4111394"/>
                                  <a:pt x="6161141" y="4118979"/>
                                </a:cubicBezTo>
                                <a:lnTo>
                                  <a:pt x="6205054" y="4155705"/>
                                </a:lnTo>
                                <a:cubicBezTo>
                                  <a:pt x="6217029" y="4140935"/>
                                  <a:pt x="6229405" y="4126164"/>
                                  <a:pt x="6241381" y="4111394"/>
                                </a:cubicBezTo>
                                <a:cubicBezTo>
                                  <a:pt x="6248965" y="4102213"/>
                                  <a:pt x="6247768" y="4089038"/>
                                  <a:pt x="6238586" y="4081453"/>
                                </a:cubicBezTo>
                                <a:cubicBezTo>
                                  <a:pt x="6234195" y="4077661"/>
                                  <a:pt x="6228706" y="4076064"/>
                                  <a:pt x="6223367" y="4076563"/>
                                </a:cubicBezTo>
                                <a:close/>
                                <a:moveTo>
                                  <a:pt x="6222668" y="4069827"/>
                                </a:moveTo>
                                <a:cubicBezTo>
                                  <a:pt x="6229904" y="4069179"/>
                                  <a:pt x="6237389" y="4071274"/>
                                  <a:pt x="6243377" y="4076264"/>
                                </a:cubicBezTo>
                                <a:cubicBezTo>
                                  <a:pt x="6255353" y="4086244"/>
                                  <a:pt x="6256949" y="4104209"/>
                                  <a:pt x="6246969" y="4116184"/>
                                </a:cubicBezTo>
                                <a:cubicBezTo>
                                  <a:pt x="6234195" y="4132152"/>
                                  <a:pt x="6221021" y="4147721"/>
                                  <a:pt x="6208247" y="4163290"/>
                                </a:cubicBezTo>
                                <a:cubicBezTo>
                                  <a:pt x="6207050" y="4164887"/>
                                  <a:pt x="6204654" y="4164887"/>
                                  <a:pt x="6203058" y="4163689"/>
                                </a:cubicBezTo>
                                <a:lnTo>
                                  <a:pt x="6156350" y="4124568"/>
                                </a:lnTo>
                                <a:cubicBezTo>
                                  <a:pt x="6144375" y="4114588"/>
                                  <a:pt x="6142778" y="4096624"/>
                                  <a:pt x="6152758" y="4084647"/>
                                </a:cubicBezTo>
                                <a:cubicBezTo>
                                  <a:pt x="6157548" y="4078260"/>
                                  <a:pt x="6164734" y="4075066"/>
                                  <a:pt x="6171919" y="4074268"/>
                                </a:cubicBezTo>
                                <a:cubicBezTo>
                                  <a:pt x="6179106" y="4073868"/>
                                  <a:pt x="6186291" y="4075864"/>
                                  <a:pt x="6192678" y="4081054"/>
                                </a:cubicBezTo>
                                <a:lnTo>
                                  <a:pt x="6198666" y="4085844"/>
                                </a:lnTo>
                                <a:lnTo>
                                  <a:pt x="6203457" y="4079856"/>
                                </a:lnTo>
                                <a:cubicBezTo>
                                  <a:pt x="6208447" y="4073869"/>
                                  <a:pt x="6215433" y="4070476"/>
                                  <a:pt x="6222668" y="4069827"/>
                                </a:cubicBezTo>
                                <a:close/>
                                <a:moveTo>
                                  <a:pt x="821317" y="4068529"/>
                                </a:moveTo>
                                <a:cubicBezTo>
                                  <a:pt x="831947" y="4070974"/>
                                  <a:pt x="841628" y="4077462"/>
                                  <a:pt x="847815" y="4087442"/>
                                </a:cubicBezTo>
                                <a:lnTo>
                                  <a:pt x="842226" y="4091035"/>
                                </a:lnTo>
                                <a:cubicBezTo>
                                  <a:pt x="831847" y="4074268"/>
                                  <a:pt x="809491" y="4069078"/>
                                  <a:pt x="792724" y="4079457"/>
                                </a:cubicBezTo>
                                <a:cubicBezTo>
                                  <a:pt x="775958" y="4090237"/>
                                  <a:pt x="770768" y="4112193"/>
                                  <a:pt x="781148" y="4128959"/>
                                </a:cubicBezTo>
                                <a:lnTo>
                                  <a:pt x="775558" y="4132552"/>
                                </a:lnTo>
                                <a:cubicBezTo>
                                  <a:pt x="763184" y="4112592"/>
                                  <a:pt x="769172" y="4086245"/>
                                  <a:pt x="789130" y="4073869"/>
                                </a:cubicBezTo>
                                <a:cubicBezTo>
                                  <a:pt x="799111" y="4067681"/>
                                  <a:pt x="810688" y="4066084"/>
                                  <a:pt x="821317" y="4068529"/>
                                </a:cubicBezTo>
                                <a:close/>
                                <a:moveTo>
                                  <a:pt x="5566335" y="4005207"/>
                                </a:moveTo>
                                <a:cubicBezTo>
                                  <a:pt x="5563541" y="4005207"/>
                                  <a:pt x="5561146" y="4006804"/>
                                  <a:pt x="5558750" y="4009199"/>
                                </a:cubicBezTo>
                                <a:lnTo>
                                  <a:pt x="5557553" y="4010397"/>
                                </a:lnTo>
                                <a:lnTo>
                                  <a:pt x="5555956" y="4009599"/>
                                </a:lnTo>
                                <a:cubicBezTo>
                                  <a:pt x="5553162" y="4008001"/>
                                  <a:pt x="5550367" y="4007203"/>
                                  <a:pt x="5547972" y="4007602"/>
                                </a:cubicBezTo>
                                <a:cubicBezTo>
                                  <a:pt x="5545576" y="4007602"/>
                                  <a:pt x="5543181" y="4009199"/>
                                  <a:pt x="5541983" y="4011595"/>
                                </a:cubicBezTo>
                                <a:cubicBezTo>
                                  <a:pt x="5540386" y="4013990"/>
                                  <a:pt x="5540386" y="4017184"/>
                                  <a:pt x="5541584" y="4020377"/>
                                </a:cubicBezTo>
                                <a:cubicBezTo>
                                  <a:pt x="5544778" y="4028761"/>
                                  <a:pt x="5555557" y="4034349"/>
                                  <a:pt x="5559948" y="4036345"/>
                                </a:cubicBezTo>
                                <a:cubicBezTo>
                                  <a:pt x="5560746" y="4036745"/>
                                  <a:pt x="5561545" y="4036345"/>
                                  <a:pt x="5562343" y="4035946"/>
                                </a:cubicBezTo>
                                <a:cubicBezTo>
                                  <a:pt x="5566335" y="4032753"/>
                                  <a:pt x="5575118" y="4024369"/>
                                  <a:pt x="5575916" y="4016385"/>
                                </a:cubicBezTo>
                                <a:cubicBezTo>
                                  <a:pt x="5576315" y="4012793"/>
                                  <a:pt x="5575118" y="4009599"/>
                                  <a:pt x="5573122" y="4007602"/>
                                </a:cubicBezTo>
                                <a:cubicBezTo>
                                  <a:pt x="5571126" y="4005606"/>
                                  <a:pt x="5568730" y="4004808"/>
                                  <a:pt x="5566335" y="4005207"/>
                                </a:cubicBezTo>
                                <a:close/>
                                <a:moveTo>
                                  <a:pt x="5565936" y="4000816"/>
                                </a:moveTo>
                                <a:cubicBezTo>
                                  <a:pt x="5569928" y="4000417"/>
                                  <a:pt x="5573521" y="4001614"/>
                                  <a:pt x="5576315" y="4004409"/>
                                </a:cubicBezTo>
                                <a:cubicBezTo>
                                  <a:pt x="5579110" y="4007203"/>
                                  <a:pt x="5580706" y="4011994"/>
                                  <a:pt x="5580307" y="4016385"/>
                                </a:cubicBezTo>
                                <a:cubicBezTo>
                                  <a:pt x="5579908" y="4020777"/>
                                  <a:pt x="5577513" y="4025567"/>
                                  <a:pt x="5573521" y="4030357"/>
                                </a:cubicBezTo>
                                <a:cubicBezTo>
                                  <a:pt x="5570327" y="4033950"/>
                                  <a:pt x="5567134" y="4037144"/>
                                  <a:pt x="5564738" y="4039140"/>
                                </a:cubicBezTo>
                                <a:cubicBezTo>
                                  <a:pt x="5563940" y="4039938"/>
                                  <a:pt x="5562742" y="4040737"/>
                                  <a:pt x="5561545" y="4040737"/>
                                </a:cubicBezTo>
                                <a:cubicBezTo>
                                  <a:pt x="5560347" y="4041136"/>
                                  <a:pt x="5559150" y="4040737"/>
                                  <a:pt x="5557952" y="4040337"/>
                                </a:cubicBezTo>
                                <a:cubicBezTo>
                                  <a:pt x="5551964" y="4037543"/>
                                  <a:pt x="5541185" y="4031555"/>
                                  <a:pt x="5537592" y="4022373"/>
                                </a:cubicBezTo>
                                <a:cubicBezTo>
                                  <a:pt x="5535995" y="4017982"/>
                                  <a:pt x="5535995" y="4013192"/>
                                  <a:pt x="5538390" y="4009599"/>
                                </a:cubicBezTo>
                                <a:cubicBezTo>
                                  <a:pt x="5540386" y="4006005"/>
                                  <a:pt x="5543580" y="4003610"/>
                                  <a:pt x="5547573" y="4003211"/>
                                </a:cubicBezTo>
                                <a:cubicBezTo>
                                  <a:pt x="5550767" y="4002812"/>
                                  <a:pt x="5553960" y="4003610"/>
                                  <a:pt x="5557154" y="4005207"/>
                                </a:cubicBezTo>
                                <a:cubicBezTo>
                                  <a:pt x="5559948" y="4002812"/>
                                  <a:pt x="5563142" y="4001215"/>
                                  <a:pt x="5565936" y="4000816"/>
                                </a:cubicBezTo>
                                <a:close/>
                                <a:moveTo>
                                  <a:pt x="1077354" y="3994429"/>
                                </a:moveTo>
                                <a:cubicBezTo>
                                  <a:pt x="1069769" y="3996825"/>
                                  <a:pt x="1065776" y="4004410"/>
                                  <a:pt x="1068172" y="4011994"/>
                                </a:cubicBezTo>
                                <a:cubicBezTo>
                                  <a:pt x="1070567" y="4019579"/>
                                  <a:pt x="1078152" y="4023571"/>
                                  <a:pt x="1085737" y="4021176"/>
                                </a:cubicBezTo>
                                <a:cubicBezTo>
                                  <a:pt x="1093322" y="4018781"/>
                                  <a:pt x="1097314" y="4011196"/>
                                  <a:pt x="1094919" y="4003611"/>
                                </a:cubicBezTo>
                                <a:cubicBezTo>
                                  <a:pt x="1092524" y="3996426"/>
                                  <a:pt x="1084939" y="3992433"/>
                                  <a:pt x="1077354" y="3994429"/>
                                </a:cubicBezTo>
                                <a:close/>
                                <a:moveTo>
                                  <a:pt x="1074959" y="3987243"/>
                                </a:moveTo>
                                <a:cubicBezTo>
                                  <a:pt x="1086536" y="3983650"/>
                                  <a:pt x="1098911" y="3990037"/>
                                  <a:pt x="1102504" y="4001615"/>
                                </a:cubicBezTo>
                                <a:cubicBezTo>
                                  <a:pt x="1106096" y="4013192"/>
                                  <a:pt x="1099709" y="4025567"/>
                                  <a:pt x="1088132" y="4029160"/>
                                </a:cubicBezTo>
                                <a:cubicBezTo>
                                  <a:pt x="1076556" y="4032753"/>
                                  <a:pt x="1064180" y="4026365"/>
                                  <a:pt x="1060587" y="4014789"/>
                                </a:cubicBezTo>
                                <a:cubicBezTo>
                                  <a:pt x="1056994" y="4003212"/>
                                  <a:pt x="1063381" y="3990836"/>
                                  <a:pt x="1074959" y="3987243"/>
                                </a:cubicBezTo>
                                <a:close/>
                                <a:moveTo>
                                  <a:pt x="1070967" y="3974070"/>
                                </a:moveTo>
                                <a:cubicBezTo>
                                  <a:pt x="1052204" y="3979658"/>
                                  <a:pt x="1041825" y="3999619"/>
                                  <a:pt x="1047414" y="4018382"/>
                                </a:cubicBezTo>
                                <a:cubicBezTo>
                                  <a:pt x="1053003" y="4037144"/>
                                  <a:pt x="1072963" y="4047523"/>
                                  <a:pt x="1091726" y="4041934"/>
                                </a:cubicBezTo>
                                <a:cubicBezTo>
                                  <a:pt x="1110488" y="4036346"/>
                                  <a:pt x="1120868" y="4016386"/>
                                  <a:pt x="1115278" y="3997623"/>
                                </a:cubicBezTo>
                                <a:cubicBezTo>
                                  <a:pt x="1109689" y="3978860"/>
                                  <a:pt x="1089730" y="3968481"/>
                                  <a:pt x="1070967" y="3974070"/>
                                </a:cubicBezTo>
                                <a:close/>
                                <a:moveTo>
                                  <a:pt x="1085644" y="3964745"/>
                                </a:moveTo>
                                <a:cubicBezTo>
                                  <a:pt x="1102429" y="3966485"/>
                                  <a:pt x="1117474" y="3978162"/>
                                  <a:pt x="1122864" y="3995228"/>
                                </a:cubicBezTo>
                                <a:cubicBezTo>
                                  <a:pt x="1130050" y="4017982"/>
                                  <a:pt x="1117274" y="4042334"/>
                                  <a:pt x="1094121" y="4049519"/>
                                </a:cubicBezTo>
                                <a:cubicBezTo>
                                  <a:pt x="1071366" y="4056705"/>
                                  <a:pt x="1047014" y="4043531"/>
                                  <a:pt x="1039829" y="4020777"/>
                                </a:cubicBezTo>
                                <a:cubicBezTo>
                                  <a:pt x="1032643" y="3998023"/>
                                  <a:pt x="1045817" y="3973670"/>
                                  <a:pt x="1068571" y="3966485"/>
                                </a:cubicBezTo>
                                <a:cubicBezTo>
                                  <a:pt x="1074260" y="3964689"/>
                                  <a:pt x="1080049" y="3964165"/>
                                  <a:pt x="1085644" y="3964745"/>
                                </a:cubicBezTo>
                                <a:close/>
                                <a:moveTo>
                                  <a:pt x="3325196" y="3939239"/>
                                </a:moveTo>
                                <a:cubicBezTo>
                                  <a:pt x="3319855" y="3939738"/>
                                  <a:pt x="3314666" y="3942333"/>
                                  <a:pt x="3310875" y="3946924"/>
                                </a:cubicBezTo>
                                <a:lnTo>
                                  <a:pt x="3303689" y="3955707"/>
                                </a:lnTo>
                                <a:cubicBezTo>
                                  <a:pt x="3302490" y="3957304"/>
                                  <a:pt x="3300095" y="3957304"/>
                                  <a:pt x="3298497" y="3956106"/>
                                </a:cubicBezTo>
                                <a:lnTo>
                                  <a:pt x="3289716" y="3948920"/>
                                </a:lnTo>
                                <a:cubicBezTo>
                                  <a:pt x="3284925" y="3945327"/>
                                  <a:pt x="3279335" y="3943730"/>
                                  <a:pt x="3274147" y="3944129"/>
                                </a:cubicBezTo>
                                <a:cubicBezTo>
                                  <a:pt x="3268956" y="3944928"/>
                                  <a:pt x="3263767" y="3947323"/>
                                  <a:pt x="3260172" y="3951714"/>
                                </a:cubicBezTo>
                                <a:cubicBezTo>
                                  <a:pt x="3252591" y="3960897"/>
                                  <a:pt x="3253787" y="3974070"/>
                                  <a:pt x="3262969" y="3981655"/>
                                </a:cubicBezTo>
                                <a:lnTo>
                                  <a:pt x="3306881" y="4018381"/>
                                </a:lnTo>
                                <a:cubicBezTo>
                                  <a:pt x="3318860" y="4003611"/>
                                  <a:pt x="3331235" y="3988840"/>
                                  <a:pt x="3343211" y="3974070"/>
                                </a:cubicBezTo>
                                <a:cubicBezTo>
                                  <a:pt x="3350797" y="3964889"/>
                                  <a:pt x="3349599" y="3951714"/>
                                  <a:pt x="3340416" y="3944129"/>
                                </a:cubicBezTo>
                                <a:cubicBezTo>
                                  <a:pt x="3336025" y="3940337"/>
                                  <a:pt x="3330537" y="3938740"/>
                                  <a:pt x="3325196" y="3939239"/>
                                </a:cubicBezTo>
                                <a:close/>
                                <a:moveTo>
                                  <a:pt x="4598927" y="3935198"/>
                                </a:moveTo>
                                <a:cubicBezTo>
                                  <a:pt x="4609555" y="3937643"/>
                                  <a:pt x="4619236" y="3944130"/>
                                  <a:pt x="4625424" y="3954110"/>
                                </a:cubicBezTo>
                                <a:lnTo>
                                  <a:pt x="4619835" y="3957703"/>
                                </a:lnTo>
                                <a:cubicBezTo>
                                  <a:pt x="4609456" y="3940936"/>
                                  <a:pt x="4587101" y="3935746"/>
                                  <a:pt x="4570334" y="3946126"/>
                                </a:cubicBezTo>
                                <a:cubicBezTo>
                                  <a:pt x="4553567" y="3956506"/>
                                  <a:pt x="4548377" y="3978861"/>
                                  <a:pt x="4558757" y="3995627"/>
                                </a:cubicBezTo>
                                <a:lnTo>
                                  <a:pt x="4553168" y="3999220"/>
                                </a:lnTo>
                                <a:cubicBezTo>
                                  <a:pt x="4540793" y="3979260"/>
                                  <a:pt x="4546781" y="3952913"/>
                                  <a:pt x="4566741" y="3940537"/>
                                </a:cubicBezTo>
                                <a:cubicBezTo>
                                  <a:pt x="4576721" y="3934350"/>
                                  <a:pt x="4588298" y="3932753"/>
                                  <a:pt x="4598927" y="3935198"/>
                                </a:cubicBezTo>
                                <a:close/>
                                <a:moveTo>
                                  <a:pt x="3324497" y="3932503"/>
                                </a:moveTo>
                                <a:cubicBezTo>
                                  <a:pt x="3331735" y="3931854"/>
                                  <a:pt x="3339221" y="3933950"/>
                                  <a:pt x="3345208" y="3938940"/>
                                </a:cubicBezTo>
                                <a:cubicBezTo>
                                  <a:pt x="3357184" y="3948920"/>
                                  <a:pt x="3358778" y="3966885"/>
                                  <a:pt x="3348800" y="3978860"/>
                                </a:cubicBezTo>
                                <a:cubicBezTo>
                                  <a:pt x="3336025" y="3994828"/>
                                  <a:pt x="3322850" y="4010397"/>
                                  <a:pt x="3310075" y="4025966"/>
                                </a:cubicBezTo>
                                <a:cubicBezTo>
                                  <a:pt x="3308878" y="4027563"/>
                                  <a:pt x="3306483" y="4027563"/>
                                  <a:pt x="3304888" y="4026365"/>
                                </a:cubicBezTo>
                                <a:lnTo>
                                  <a:pt x="3258178" y="3987244"/>
                                </a:lnTo>
                                <a:cubicBezTo>
                                  <a:pt x="3246201" y="3977264"/>
                                  <a:pt x="3244605" y="3959300"/>
                                  <a:pt x="3254585" y="3947323"/>
                                </a:cubicBezTo>
                                <a:cubicBezTo>
                                  <a:pt x="3259374" y="3940936"/>
                                  <a:pt x="3266562" y="3937742"/>
                                  <a:pt x="3273746" y="3936944"/>
                                </a:cubicBezTo>
                                <a:cubicBezTo>
                                  <a:pt x="3280931" y="3936544"/>
                                  <a:pt x="3288516" y="3938540"/>
                                  <a:pt x="3294506" y="3943730"/>
                                </a:cubicBezTo>
                                <a:lnTo>
                                  <a:pt x="3300495" y="3948520"/>
                                </a:lnTo>
                                <a:lnTo>
                                  <a:pt x="3305286" y="3942532"/>
                                </a:lnTo>
                                <a:cubicBezTo>
                                  <a:pt x="3310275" y="3936545"/>
                                  <a:pt x="3317262" y="3933152"/>
                                  <a:pt x="3324497" y="3932503"/>
                                </a:cubicBezTo>
                                <a:close/>
                                <a:moveTo>
                                  <a:pt x="2668165" y="3867882"/>
                                </a:moveTo>
                                <a:cubicBezTo>
                                  <a:pt x="2665372" y="3867882"/>
                                  <a:pt x="2662975" y="3869479"/>
                                  <a:pt x="2660580" y="3871874"/>
                                </a:cubicBezTo>
                                <a:lnTo>
                                  <a:pt x="2659383" y="3873072"/>
                                </a:lnTo>
                                <a:lnTo>
                                  <a:pt x="2657786" y="3872274"/>
                                </a:lnTo>
                                <a:cubicBezTo>
                                  <a:pt x="2654992" y="3870676"/>
                                  <a:pt x="2652197" y="3869878"/>
                                  <a:pt x="2649801" y="3870277"/>
                                </a:cubicBezTo>
                                <a:cubicBezTo>
                                  <a:pt x="2647406" y="3870676"/>
                                  <a:pt x="2645010" y="3871874"/>
                                  <a:pt x="2643813" y="3874270"/>
                                </a:cubicBezTo>
                                <a:cubicBezTo>
                                  <a:pt x="2642215" y="3876665"/>
                                  <a:pt x="2642215" y="3879859"/>
                                  <a:pt x="2643414" y="3883052"/>
                                </a:cubicBezTo>
                                <a:cubicBezTo>
                                  <a:pt x="2646607" y="3891436"/>
                                  <a:pt x="2657387" y="3897024"/>
                                  <a:pt x="2661777" y="3899020"/>
                                </a:cubicBezTo>
                                <a:cubicBezTo>
                                  <a:pt x="2662576" y="3899419"/>
                                  <a:pt x="2663374" y="3899020"/>
                                  <a:pt x="2664173" y="3898621"/>
                                </a:cubicBezTo>
                                <a:cubicBezTo>
                                  <a:pt x="2668165" y="3895428"/>
                                  <a:pt x="2676947" y="3887044"/>
                                  <a:pt x="2677744" y="3879060"/>
                                </a:cubicBezTo>
                                <a:cubicBezTo>
                                  <a:pt x="2678144" y="3875468"/>
                                  <a:pt x="2676947" y="3872274"/>
                                  <a:pt x="2674952" y="3870277"/>
                                </a:cubicBezTo>
                                <a:cubicBezTo>
                                  <a:pt x="2672956" y="3868281"/>
                                  <a:pt x="2670560" y="3867483"/>
                                  <a:pt x="2668165" y="3867882"/>
                                </a:cubicBezTo>
                                <a:close/>
                                <a:moveTo>
                                  <a:pt x="2667766" y="3863491"/>
                                </a:moveTo>
                                <a:cubicBezTo>
                                  <a:pt x="2671757" y="3863092"/>
                                  <a:pt x="2675351" y="3864289"/>
                                  <a:pt x="2678144" y="3867083"/>
                                </a:cubicBezTo>
                                <a:cubicBezTo>
                                  <a:pt x="2680941" y="3869878"/>
                                  <a:pt x="2682536" y="3874669"/>
                                  <a:pt x="2682137" y="3879060"/>
                                </a:cubicBezTo>
                                <a:cubicBezTo>
                                  <a:pt x="2681738" y="3883452"/>
                                  <a:pt x="2679343" y="3888242"/>
                                  <a:pt x="2675351" y="3893032"/>
                                </a:cubicBezTo>
                                <a:cubicBezTo>
                                  <a:pt x="2672158" y="3896625"/>
                                  <a:pt x="2668963" y="3899819"/>
                                  <a:pt x="2666568" y="3901815"/>
                                </a:cubicBezTo>
                                <a:cubicBezTo>
                                  <a:pt x="2665769" y="3902613"/>
                                  <a:pt x="2664571" y="3903411"/>
                                  <a:pt x="2663374" y="3903411"/>
                                </a:cubicBezTo>
                                <a:cubicBezTo>
                                  <a:pt x="2662176" y="3903811"/>
                                  <a:pt x="2660978" y="3903411"/>
                                  <a:pt x="2659782" y="3903012"/>
                                </a:cubicBezTo>
                                <a:cubicBezTo>
                                  <a:pt x="2653794" y="3900218"/>
                                  <a:pt x="2643015" y="3894230"/>
                                  <a:pt x="2639421" y="3885048"/>
                                </a:cubicBezTo>
                                <a:cubicBezTo>
                                  <a:pt x="2637825" y="3880657"/>
                                  <a:pt x="2637825" y="3875867"/>
                                  <a:pt x="2640220" y="3872274"/>
                                </a:cubicBezTo>
                                <a:cubicBezTo>
                                  <a:pt x="2642215" y="3868680"/>
                                  <a:pt x="2645410" y="3866285"/>
                                  <a:pt x="2649402" y="3865886"/>
                                </a:cubicBezTo>
                                <a:cubicBezTo>
                                  <a:pt x="2652594" y="3865487"/>
                                  <a:pt x="2655790" y="3866285"/>
                                  <a:pt x="2658983" y="3867882"/>
                                </a:cubicBezTo>
                                <a:cubicBezTo>
                                  <a:pt x="2661777" y="3865487"/>
                                  <a:pt x="2664972" y="3863890"/>
                                  <a:pt x="2667766" y="3863491"/>
                                </a:cubicBezTo>
                                <a:close/>
                                <a:moveTo>
                                  <a:pt x="4854963" y="3861096"/>
                                </a:moveTo>
                                <a:cubicBezTo>
                                  <a:pt x="4847378" y="3863492"/>
                                  <a:pt x="4843385" y="3871077"/>
                                  <a:pt x="4845780" y="3878662"/>
                                </a:cubicBezTo>
                                <a:cubicBezTo>
                                  <a:pt x="4848177" y="3886246"/>
                                  <a:pt x="4855761" y="3890238"/>
                                  <a:pt x="4863346" y="3887843"/>
                                </a:cubicBezTo>
                                <a:cubicBezTo>
                                  <a:pt x="4870931" y="3885448"/>
                                  <a:pt x="4874923" y="3877863"/>
                                  <a:pt x="4872528" y="3870278"/>
                                </a:cubicBezTo>
                                <a:cubicBezTo>
                                  <a:pt x="4870133" y="3863093"/>
                                  <a:pt x="4862149" y="3858701"/>
                                  <a:pt x="4854963" y="3861096"/>
                                </a:cubicBezTo>
                                <a:close/>
                                <a:moveTo>
                                  <a:pt x="4852568" y="3853511"/>
                                </a:moveTo>
                                <a:cubicBezTo>
                                  <a:pt x="4864145" y="3849918"/>
                                  <a:pt x="4876520" y="3856305"/>
                                  <a:pt x="4880113" y="3867883"/>
                                </a:cubicBezTo>
                                <a:cubicBezTo>
                                  <a:pt x="4883705" y="3879460"/>
                                  <a:pt x="4877318" y="3891835"/>
                                  <a:pt x="4865741" y="3895428"/>
                                </a:cubicBezTo>
                                <a:cubicBezTo>
                                  <a:pt x="4854165" y="3899021"/>
                                  <a:pt x="4841788" y="3892633"/>
                                  <a:pt x="4838196" y="3881057"/>
                                </a:cubicBezTo>
                                <a:cubicBezTo>
                                  <a:pt x="4834603" y="3869480"/>
                                  <a:pt x="4840990" y="3857104"/>
                                  <a:pt x="4852568" y="3853511"/>
                                </a:cubicBezTo>
                                <a:close/>
                                <a:moveTo>
                                  <a:pt x="4848576" y="3840737"/>
                                </a:moveTo>
                                <a:cubicBezTo>
                                  <a:pt x="4829813" y="3846326"/>
                                  <a:pt x="4819434" y="3866287"/>
                                  <a:pt x="4825022" y="3885049"/>
                                </a:cubicBezTo>
                                <a:cubicBezTo>
                                  <a:pt x="4830611" y="3903811"/>
                                  <a:pt x="4850572" y="3914190"/>
                                  <a:pt x="4869334" y="3908602"/>
                                </a:cubicBezTo>
                                <a:cubicBezTo>
                                  <a:pt x="4888097" y="3903013"/>
                                  <a:pt x="4898476" y="3883053"/>
                                  <a:pt x="4892887" y="3864291"/>
                                </a:cubicBezTo>
                                <a:cubicBezTo>
                                  <a:pt x="4887298" y="3845527"/>
                                  <a:pt x="4867338" y="3835148"/>
                                  <a:pt x="4848576" y="3840737"/>
                                </a:cubicBezTo>
                                <a:close/>
                                <a:moveTo>
                                  <a:pt x="4863253" y="3831013"/>
                                </a:moveTo>
                                <a:cubicBezTo>
                                  <a:pt x="4880038" y="3832753"/>
                                  <a:pt x="4895083" y="3844430"/>
                                  <a:pt x="4900472" y="3861496"/>
                                </a:cubicBezTo>
                                <a:cubicBezTo>
                                  <a:pt x="4907657" y="3884650"/>
                                  <a:pt x="4894484" y="3909001"/>
                                  <a:pt x="4871730" y="3915787"/>
                                </a:cubicBezTo>
                                <a:cubicBezTo>
                                  <a:pt x="4848975" y="3922973"/>
                                  <a:pt x="4824623" y="3909799"/>
                                  <a:pt x="4817438" y="3887045"/>
                                </a:cubicBezTo>
                                <a:cubicBezTo>
                                  <a:pt x="4810252" y="3864291"/>
                                  <a:pt x="4823426" y="3839938"/>
                                  <a:pt x="4846181" y="3832753"/>
                                </a:cubicBezTo>
                                <a:cubicBezTo>
                                  <a:pt x="4851869" y="3830957"/>
                                  <a:pt x="4857658" y="3830433"/>
                                  <a:pt x="4863253" y="3831013"/>
                                </a:cubicBezTo>
                                <a:close/>
                                <a:moveTo>
                                  <a:pt x="399862" y="3819080"/>
                                </a:moveTo>
                                <a:cubicBezTo>
                                  <a:pt x="394523" y="3819579"/>
                                  <a:pt x="389333" y="3822174"/>
                                  <a:pt x="385541" y="3826765"/>
                                </a:cubicBezTo>
                                <a:lnTo>
                                  <a:pt x="378354" y="3835548"/>
                                </a:lnTo>
                                <a:cubicBezTo>
                                  <a:pt x="377157" y="3837145"/>
                                  <a:pt x="374761" y="3837145"/>
                                  <a:pt x="373165" y="3835947"/>
                                </a:cubicBezTo>
                                <a:lnTo>
                                  <a:pt x="364382" y="3828761"/>
                                </a:lnTo>
                                <a:cubicBezTo>
                                  <a:pt x="359592" y="3825168"/>
                                  <a:pt x="354003" y="3823571"/>
                                  <a:pt x="348814" y="3823970"/>
                                </a:cubicBezTo>
                                <a:cubicBezTo>
                                  <a:pt x="343624" y="3824369"/>
                                  <a:pt x="338434" y="3827164"/>
                                  <a:pt x="334842" y="3831555"/>
                                </a:cubicBezTo>
                                <a:cubicBezTo>
                                  <a:pt x="327257" y="3840738"/>
                                  <a:pt x="328454" y="3853911"/>
                                  <a:pt x="337636" y="3861496"/>
                                </a:cubicBezTo>
                                <a:lnTo>
                                  <a:pt x="381549" y="3898222"/>
                                </a:lnTo>
                                <a:cubicBezTo>
                                  <a:pt x="393525" y="3883452"/>
                                  <a:pt x="405900" y="3868681"/>
                                  <a:pt x="417876" y="3853911"/>
                                </a:cubicBezTo>
                                <a:cubicBezTo>
                                  <a:pt x="425461" y="3844730"/>
                                  <a:pt x="424263" y="3831555"/>
                                  <a:pt x="415082" y="3823970"/>
                                </a:cubicBezTo>
                                <a:cubicBezTo>
                                  <a:pt x="410690" y="3820178"/>
                                  <a:pt x="405201" y="3818581"/>
                                  <a:pt x="399862" y="3819080"/>
                                </a:cubicBezTo>
                                <a:close/>
                                <a:moveTo>
                                  <a:pt x="398764" y="3812344"/>
                                </a:moveTo>
                                <a:cubicBezTo>
                                  <a:pt x="406000" y="3811696"/>
                                  <a:pt x="413485" y="3813791"/>
                                  <a:pt x="419473" y="3818781"/>
                                </a:cubicBezTo>
                                <a:cubicBezTo>
                                  <a:pt x="431449" y="3828761"/>
                                  <a:pt x="433046" y="3846726"/>
                                  <a:pt x="423066" y="3858701"/>
                                </a:cubicBezTo>
                                <a:cubicBezTo>
                                  <a:pt x="410291" y="3874669"/>
                                  <a:pt x="397118" y="3890238"/>
                                  <a:pt x="384342" y="3905807"/>
                                </a:cubicBezTo>
                                <a:cubicBezTo>
                                  <a:pt x="383146" y="3907404"/>
                                  <a:pt x="380750" y="3907404"/>
                                  <a:pt x="379154" y="3906206"/>
                                </a:cubicBezTo>
                                <a:lnTo>
                                  <a:pt x="332446" y="3867085"/>
                                </a:lnTo>
                                <a:cubicBezTo>
                                  <a:pt x="320470" y="3857105"/>
                                  <a:pt x="318874" y="3839141"/>
                                  <a:pt x="328854" y="3827164"/>
                                </a:cubicBezTo>
                                <a:cubicBezTo>
                                  <a:pt x="333644" y="3820777"/>
                                  <a:pt x="340830" y="3817583"/>
                                  <a:pt x="348015" y="3816785"/>
                                </a:cubicBezTo>
                                <a:cubicBezTo>
                                  <a:pt x="355201" y="3815986"/>
                                  <a:pt x="362786" y="3818381"/>
                                  <a:pt x="368773" y="3823571"/>
                                </a:cubicBezTo>
                                <a:lnTo>
                                  <a:pt x="374761" y="3828361"/>
                                </a:lnTo>
                                <a:lnTo>
                                  <a:pt x="379553" y="3822373"/>
                                </a:lnTo>
                                <a:cubicBezTo>
                                  <a:pt x="384543" y="3816386"/>
                                  <a:pt x="391529" y="3812993"/>
                                  <a:pt x="398764" y="3812344"/>
                                </a:cubicBezTo>
                                <a:close/>
                                <a:moveTo>
                                  <a:pt x="7102801" y="3805906"/>
                                </a:moveTo>
                                <a:cubicBezTo>
                                  <a:pt x="7097462" y="3806405"/>
                                  <a:pt x="7092272" y="3809000"/>
                                  <a:pt x="7088480" y="3813591"/>
                                </a:cubicBezTo>
                                <a:lnTo>
                                  <a:pt x="7081294" y="3822374"/>
                                </a:lnTo>
                                <a:cubicBezTo>
                                  <a:pt x="7080097" y="3823971"/>
                                  <a:pt x="7077702" y="3823971"/>
                                  <a:pt x="7076105" y="3822773"/>
                                </a:cubicBezTo>
                                <a:lnTo>
                                  <a:pt x="7067322" y="3815587"/>
                                </a:lnTo>
                                <a:cubicBezTo>
                                  <a:pt x="7062532" y="3811994"/>
                                  <a:pt x="7056943" y="3810397"/>
                                  <a:pt x="7051754" y="3810796"/>
                                </a:cubicBezTo>
                                <a:cubicBezTo>
                                  <a:pt x="7046563" y="3811195"/>
                                  <a:pt x="7041373" y="3813990"/>
                                  <a:pt x="7037781" y="3818381"/>
                                </a:cubicBezTo>
                                <a:cubicBezTo>
                                  <a:pt x="7030196" y="3827564"/>
                                  <a:pt x="7031393" y="3840737"/>
                                  <a:pt x="7040575" y="3848322"/>
                                </a:cubicBezTo>
                                <a:lnTo>
                                  <a:pt x="7084488" y="3885048"/>
                                </a:lnTo>
                                <a:cubicBezTo>
                                  <a:pt x="7096464" y="3870278"/>
                                  <a:pt x="7108839" y="3855507"/>
                                  <a:pt x="7120815" y="3840737"/>
                                </a:cubicBezTo>
                                <a:cubicBezTo>
                                  <a:pt x="7128400" y="3831556"/>
                                  <a:pt x="7127202" y="3818381"/>
                                  <a:pt x="7118021" y="3810796"/>
                                </a:cubicBezTo>
                                <a:cubicBezTo>
                                  <a:pt x="7113630" y="3807004"/>
                                  <a:pt x="7108141" y="3805407"/>
                                  <a:pt x="7102801" y="3805906"/>
                                </a:cubicBezTo>
                                <a:close/>
                                <a:moveTo>
                                  <a:pt x="7101703" y="3799170"/>
                                </a:moveTo>
                                <a:cubicBezTo>
                                  <a:pt x="7108939" y="3798521"/>
                                  <a:pt x="7116424" y="3800617"/>
                                  <a:pt x="7122412" y="3805607"/>
                                </a:cubicBezTo>
                                <a:cubicBezTo>
                                  <a:pt x="7134388" y="3815587"/>
                                  <a:pt x="7135985" y="3833552"/>
                                  <a:pt x="7126005" y="3845527"/>
                                </a:cubicBezTo>
                                <a:cubicBezTo>
                                  <a:pt x="7113230" y="3861495"/>
                                  <a:pt x="7100057" y="3877064"/>
                                  <a:pt x="7087282" y="3892633"/>
                                </a:cubicBezTo>
                                <a:cubicBezTo>
                                  <a:pt x="7086085" y="3894230"/>
                                  <a:pt x="7083690" y="3894230"/>
                                  <a:pt x="7082093" y="3893032"/>
                                </a:cubicBezTo>
                                <a:lnTo>
                                  <a:pt x="7035385" y="3853911"/>
                                </a:lnTo>
                                <a:cubicBezTo>
                                  <a:pt x="7023409" y="3843931"/>
                                  <a:pt x="7021813" y="3825967"/>
                                  <a:pt x="7031793" y="3813990"/>
                                </a:cubicBezTo>
                                <a:cubicBezTo>
                                  <a:pt x="7036583" y="3807603"/>
                                  <a:pt x="7043769" y="3804409"/>
                                  <a:pt x="7050954" y="3803611"/>
                                </a:cubicBezTo>
                                <a:cubicBezTo>
                                  <a:pt x="7058540" y="3802812"/>
                                  <a:pt x="7065726" y="3804808"/>
                                  <a:pt x="7071714" y="3810397"/>
                                </a:cubicBezTo>
                                <a:lnTo>
                                  <a:pt x="7077702" y="3815187"/>
                                </a:lnTo>
                                <a:lnTo>
                                  <a:pt x="7082492" y="3809199"/>
                                </a:lnTo>
                                <a:cubicBezTo>
                                  <a:pt x="7087482" y="3803212"/>
                                  <a:pt x="7094468" y="3799819"/>
                                  <a:pt x="7101703" y="3799170"/>
                                </a:cubicBezTo>
                                <a:close/>
                                <a:moveTo>
                                  <a:pt x="1700755" y="3797873"/>
                                </a:moveTo>
                                <a:cubicBezTo>
                                  <a:pt x="1711384" y="3800318"/>
                                  <a:pt x="1721064" y="3806805"/>
                                  <a:pt x="1727252" y="3816785"/>
                                </a:cubicBezTo>
                                <a:lnTo>
                                  <a:pt x="1721663" y="3820378"/>
                                </a:lnTo>
                                <a:cubicBezTo>
                                  <a:pt x="1711284" y="3803611"/>
                                  <a:pt x="1688929" y="3798421"/>
                                  <a:pt x="1672161" y="3808801"/>
                                </a:cubicBezTo>
                                <a:cubicBezTo>
                                  <a:pt x="1655395" y="3819181"/>
                                  <a:pt x="1650205" y="3841536"/>
                                  <a:pt x="1660585" y="3858302"/>
                                </a:cubicBezTo>
                                <a:lnTo>
                                  <a:pt x="1654996" y="3861895"/>
                                </a:lnTo>
                                <a:cubicBezTo>
                                  <a:pt x="1642621" y="3841935"/>
                                  <a:pt x="1648609" y="3815588"/>
                                  <a:pt x="1668568" y="3803212"/>
                                </a:cubicBezTo>
                                <a:cubicBezTo>
                                  <a:pt x="1678548" y="3797025"/>
                                  <a:pt x="1690126" y="3795428"/>
                                  <a:pt x="1700755" y="3797873"/>
                                </a:cubicBezTo>
                                <a:close/>
                                <a:moveTo>
                                  <a:pt x="6445770" y="3734151"/>
                                </a:moveTo>
                                <a:cubicBezTo>
                                  <a:pt x="6442976" y="3734151"/>
                                  <a:pt x="6440580" y="3735747"/>
                                  <a:pt x="6438185" y="3738143"/>
                                </a:cubicBezTo>
                                <a:lnTo>
                                  <a:pt x="6436988" y="3739341"/>
                                </a:lnTo>
                                <a:lnTo>
                                  <a:pt x="6435391" y="3738542"/>
                                </a:lnTo>
                                <a:cubicBezTo>
                                  <a:pt x="6432596" y="3736945"/>
                                  <a:pt x="6429802" y="3736147"/>
                                  <a:pt x="6427407" y="3736546"/>
                                </a:cubicBezTo>
                                <a:cubicBezTo>
                                  <a:pt x="6425011" y="3736546"/>
                                  <a:pt x="6422615" y="3738143"/>
                                  <a:pt x="6421418" y="3740539"/>
                                </a:cubicBezTo>
                                <a:cubicBezTo>
                                  <a:pt x="6419821" y="3742934"/>
                                  <a:pt x="6419821" y="3746128"/>
                                  <a:pt x="6421019" y="3749321"/>
                                </a:cubicBezTo>
                                <a:cubicBezTo>
                                  <a:pt x="6424212" y="3757704"/>
                                  <a:pt x="6434992" y="3763293"/>
                                  <a:pt x="6439383" y="3765289"/>
                                </a:cubicBezTo>
                                <a:cubicBezTo>
                                  <a:pt x="6440181" y="3765688"/>
                                  <a:pt x="6440980" y="3765289"/>
                                  <a:pt x="6441778" y="3764890"/>
                                </a:cubicBezTo>
                                <a:cubicBezTo>
                                  <a:pt x="6445770" y="3761696"/>
                                  <a:pt x="6454552" y="3753712"/>
                                  <a:pt x="6455351" y="3745329"/>
                                </a:cubicBezTo>
                                <a:cubicBezTo>
                                  <a:pt x="6455750" y="3741736"/>
                                  <a:pt x="6454552" y="3738542"/>
                                  <a:pt x="6452556" y="3736546"/>
                                </a:cubicBezTo>
                                <a:cubicBezTo>
                                  <a:pt x="6450560" y="3734550"/>
                                  <a:pt x="6448165" y="3733751"/>
                                  <a:pt x="6445770" y="3734151"/>
                                </a:cubicBezTo>
                                <a:close/>
                                <a:moveTo>
                                  <a:pt x="6445371" y="3730159"/>
                                </a:moveTo>
                                <a:cubicBezTo>
                                  <a:pt x="6449363" y="3729759"/>
                                  <a:pt x="6452956" y="3730957"/>
                                  <a:pt x="6455750" y="3733751"/>
                                </a:cubicBezTo>
                                <a:cubicBezTo>
                                  <a:pt x="6458544" y="3736546"/>
                                  <a:pt x="6460141" y="3741337"/>
                                  <a:pt x="6459742" y="3745728"/>
                                </a:cubicBezTo>
                                <a:cubicBezTo>
                                  <a:pt x="6459343" y="3750120"/>
                                  <a:pt x="6456948" y="3754511"/>
                                  <a:pt x="6452956" y="3759700"/>
                                </a:cubicBezTo>
                                <a:cubicBezTo>
                                  <a:pt x="6449762" y="3763293"/>
                                  <a:pt x="6446568" y="3766487"/>
                                  <a:pt x="6444173" y="3768483"/>
                                </a:cubicBezTo>
                                <a:cubicBezTo>
                                  <a:pt x="6443375" y="3769281"/>
                                  <a:pt x="6442177" y="3770079"/>
                                  <a:pt x="6440980" y="3770079"/>
                                </a:cubicBezTo>
                                <a:cubicBezTo>
                                  <a:pt x="6439782" y="3770479"/>
                                  <a:pt x="6438584" y="3770079"/>
                                  <a:pt x="6437387" y="3769680"/>
                                </a:cubicBezTo>
                                <a:cubicBezTo>
                                  <a:pt x="6431399" y="3766886"/>
                                  <a:pt x="6420619" y="3760898"/>
                                  <a:pt x="6417027" y="3751716"/>
                                </a:cubicBezTo>
                                <a:cubicBezTo>
                                  <a:pt x="6415430" y="3747325"/>
                                  <a:pt x="6415430" y="3742535"/>
                                  <a:pt x="6417825" y="3738942"/>
                                </a:cubicBezTo>
                                <a:cubicBezTo>
                                  <a:pt x="6419821" y="3735348"/>
                                  <a:pt x="6423015" y="3732953"/>
                                  <a:pt x="6427008" y="3732554"/>
                                </a:cubicBezTo>
                                <a:cubicBezTo>
                                  <a:pt x="6430201" y="3732155"/>
                                  <a:pt x="6433395" y="3732953"/>
                                  <a:pt x="6436588" y="3734550"/>
                                </a:cubicBezTo>
                                <a:cubicBezTo>
                                  <a:pt x="6439383" y="3732155"/>
                                  <a:pt x="6442576" y="3730558"/>
                                  <a:pt x="6445371" y="3730159"/>
                                </a:cubicBezTo>
                                <a:close/>
                                <a:moveTo>
                                  <a:pt x="1956789" y="3723771"/>
                                </a:moveTo>
                                <a:cubicBezTo>
                                  <a:pt x="1949203" y="3726168"/>
                                  <a:pt x="1945211" y="3733752"/>
                                  <a:pt x="1947607" y="3741337"/>
                                </a:cubicBezTo>
                                <a:cubicBezTo>
                                  <a:pt x="1950003" y="3748922"/>
                                  <a:pt x="1957588" y="3752914"/>
                                  <a:pt x="1965172" y="3750519"/>
                                </a:cubicBezTo>
                                <a:cubicBezTo>
                                  <a:pt x="1972757" y="3748124"/>
                                  <a:pt x="1976749" y="3740539"/>
                                  <a:pt x="1974354" y="3732954"/>
                                </a:cubicBezTo>
                                <a:cubicBezTo>
                                  <a:pt x="1971959" y="3725369"/>
                                  <a:pt x="1964374" y="3721376"/>
                                  <a:pt x="1956789" y="3723771"/>
                                </a:cubicBezTo>
                                <a:close/>
                                <a:moveTo>
                                  <a:pt x="1954394" y="3716187"/>
                                </a:moveTo>
                                <a:cubicBezTo>
                                  <a:pt x="1965971" y="3712594"/>
                                  <a:pt x="1978346" y="3718981"/>
                                  <a:pt x="1981939" y="3730559"/>
                                </a:cubicBezTo>
                                <a:cubicBezTo>
                                  <a:pt x="1985532" y="3742136"/>
                                  <a:pt x="1979145" y="3754511"/>
                                  <a:pt x="1967568" y="3758104"/>
                                </a:cubicBezTo>
                                <a:cubicBezTo>
                                  <a:pt x="1955991" y="3761696"/>
                                  <a:pt x="1943616" y="3755309"/>
                                  <a:pt x="1940023" y="3743732"/>
                                </a:cubicBezTo>
                                <a:cubicBezTo>
                                  <a:pt x="1936429" y="3732156"/>
                                  <a:pt x="1942816" y="3719779"/>
                                  <a:pt x="1954394" y="3716187"/>
                                </a:cubicBezTo>
                                <a:close/>
                                <a:moveTo>
                                  <a:pt x="1950402" y="3703413"/>
                                </a:moveTo>
                                <a:cubicBezTo>
                                  <a:pt x="1931640" y="3709002"/>
                                  <a:pt x="1921260" y="3728962"/>
                                  <a:pt x="1926849" y="3747725"/>
                                </a:cubicBezTo>
                                <a:cubicBezTo>
                                  <a:pt x="1932437" y="3766487"/>
                                  <a:pt x="1952398" y="3776866"/>
                                  <a:pt x="1971161" y="3771277"/>
                                </a:cubicBezTo>
                                <a:cubicBezTo>
                                  <a:pt x="1989923" y="3765689"/>
                                  <a:pt x="2000303" y="3745729"/>
                                  <a:pt x="1994714" y="3726966"/>
                                </a:cubicBezTo>
                                <a:cubicBezTo>
                                  <a:pt x="1989124" y="3708203"/>
                                  <a:pt x="1969165" y="3697824"/>
                                  <a:pt x="1950402" y="3703413"/>
                                </a:cubicBezTo>
                                <a:close/>
                                <a:moveTo>
                                  <a:pt x="1965079" y="3693689"/>
                                </a:moveTo>
                                <a:cubicBezTo>
                                  <a:pt x="1981864" y="3695429"/>
                                  <a:pt x="1996909" y="3707106"/>
                                  <a:pt x="2002299" y="3724172"/>
                                </a:cubicBezTo>
                                <a:cubicBezTo>
                                  <a:pt x="2009485" y="3746926"/>
                                  <a:pt x="1996310" y="3771677"/>
                                  <a:pt x="1973556" y="3778463"/>
                                </a:cubicBezTo>
                                <a:cubicBezTo>
                                  <a:pt x="1950801" y="3785648"/>
                                  <a:pt x="1926449" y="3772475"/>
                                  <a:pt x="1919264" y="3749721"/>
                                </a:cubicBezTo>
                                <a:cubicBezTo>
                                  <a:pt x="1912078" y="3726966"/>
                                  <a:pt x="1925252" y="3702614"/>
                                  <a:pt x="1948007" y="3695429"/>
                                </a:cubicBezTo>
                                <a:cubicBezTo>
                                  <a:pt x="1953695" y="3693633"/>
                                  <a:pt x="1959483" y="3693109"/>
                                  <a:pt x="1965079" y="3693689"/>
                                </a:cubicBezTo>
                                <a:close/>
                                <a:moveTo>
                                  <a:pt x="4204618" y="3668582"/>
                                </a:moveTo>
                                <a:cubicBezTo>
                                  <a:pt x="4199279" y="3669081"/>
                                  <a:pt x="4194089" y="3671676"/>
                                  <a:pt x="4190297" y="3676267"/>
                                </a:cubicBezTo>
                                <a:lnTo>
                                  <a:pt x="4183111" y="3685050"/>
                                </a:lnTo>
                                <a:cubicBezTo>
                                  <a:pt x="4181914" y="3686647"/>
                                  <a:pt x="4179519" y="3686647"/>
                                  <a:pt x="4177922" y="3685449"/>
                                </a:cubicBezTo>
                                <a:lnTo>
                                  <a:pt x="4169139" y="3678263"/>
                                </a:lnTo>
                                <a:cubicBezTo>
                                  <a:pt x="4164349" y="3674670"/>
                                  <a:pt x="4158760" y="3673073"/>
                                  <a:pt x="4153571" y="3673472"/>
                                </a:cubicBezTo>
                                <a:cubicBezTo>
                                  <a:pt x="4148380" y="3673871"/>
                                  <a:pt x="4143190" y="3676666"/>
                                  <a:pt x="4139598" y="3681057"/>
                                </a:cubicBezTo>
                                <a:cubicBezTo>
                                  <a:pt x="4132013" y="3690240"/>
                                  <a:pt x="4133210" y="3703413"/>
                                  <a:pt x="4142392" y="3710998"/>
                                </a:cubicBezTo>
                                <a:lnTo>
                                  <a:pt x="4186305" y="3747724"/>
                                </a:lnTo>
                                <a:cubicBezTo>
                                  <a:pt x="4198281" y="3732954"/>
                                  <a:pt x="4210656" y="3718184"/>
                                  <a:pt x="4222632" y="3703413"/>
                                </a:cubicBezTo>
                                <a:cubicBezTo>
                                  <a:pt x="4230217" y="3694232"/>
                                  <a:pt x="4229019" y="3681057"/>
                                  <a:pt x="4219838" y="3673472"/>
                                </a:cubicBezTo>
                                <a:cubicBezTo>
                                  <a:pt x="4215447" y="3669680"/>
                                  <a:pt x="4209958" y="3668083"/>
                                  <a:pt x="4204618" y="3668582"/>
                                </a:cubicBezTo>
                                <a:close/>
                                <a:moveTo>
                                  <a:pt x="5478361" y="3664541"/>
                                </a:moveTo>
                                <a:cubicBezTo>
                                  <a:pt x="5488990" y="3666986"/>
                                  <a:pt x="5498671" y="3673473"/>
                                  <a:pt x="5504859" y="3683453"/>
                                </a:cubicBezTo>
                                <a:lnTo>
                                  <a:pt x="5499270" y="3687046"/>
                                </a:lnTo>
                                <a:cubicBezTo>
                                  <a:pt x="5488891" y="3670279"/>
                                  <a:pt x="5466536" y="3665089"/>
                                  <a:pt x="5449769" y="3675469"/>
                                </a:cubicBezTo>
                                <a:cubicBezTo>
                                  <a:pt x="5433002" y="3685849"/>
                                  <a:pt x="5427812" y="3708204"/>
                                  <a:pt x="5438192" y="3724970"/>
                                </a:cubicBezTo>
                                <a:lnTo>
                                  <a:pt x="5432603" y="3728563"/>
                                </a:lnTo>
                                <a:cubicBezTo>
                                  <a:pt x="5420228" y="3708603"/>
                                  <a:pt x="5426216" y="3682256"/>
                                  <a:pt x="5446176" y="3669880"/>
                                </a:cubicBezTo>
                                <a:cubicBezTo>
                                  <a:pt x="5456156" y="3663693"/>
                                  <a:pt x="5467733" y="3662096"/>
                                  <a:pt x="5478361" y="3664541"/>
                                </a:cubicBezTo>
                                <a:close/>
                                <a:moveTo>
                                  <a:pt x="4203520" y="3661846"/>
                                </a:moveTo>
                                <a:cubicBezTo>
                                  <a:pt x="4210756" y="3661197"/>
                                  <a:pt x="4218241" y="3663293"/>
                                  <a:pt x="4224229" y="3668283"/>
                                </a:cubicBezTo>
                                <a:cubicBezTo>
                                  <a:pt x="4236205" y="3678263"/>
                                  <a:pt x="4237802" y="3696228"/>
                                  <a:pt x="4227822" y="3708204"/>
                                </a:cubicBezTo>
                                <a:cubicBezTo>
                                  <a:pt x="4215047" y="3724172"/>
                                  <a:pt x="4201874" y="3739740"/>
                                  <a:pt x="4189099" y="3755309"/>
                                </a:cubicBezTo>
                                <a:cubicBezTo>
                                  <a:pt x="4187902" y="3756906"/>
                                  <a:pt x="4185507" y="3756906"/>
                                  <a:pt x="4183910" y="3755708"/>
                                </a:cubicBezTo>
                                <a:lnTo>
                                  <a:pt x="4137202" y="3716587"/>
                                </a:lnTo>
                                <a:cubicBezTo>
                                  <a:pt x="4125226" y="3706607"/>
                                  <a:pt x="4123630" y="3688643"/>
                                  <a:pt x="4133610" y="3676666"/>
                                </a:cubicBezTo>
                                <a:cubicBezTo>
                                  <a:pt x="4138400" y="3670279"/>
                                  <a:pt x="4145586" y="3667085"/>
                                  <a:pt x="4152771" y="3666287"/>
                                </a:cubicBezTo>
                                <a:cubicBezTo>
                                  <a:pt x="4160357" y="3665488"/>
                                  <a:pt x="4167543" y="3667883"/>
                                  <a:pt x="4173531" y="3673073"/>
                                </a:cubicBezTo>
                                <a:lnTo>
                                  <a:pt x="4179519" y="3677863"/>
                                </a:lnTo>
                                <a:lnTo>
                                  <a:pt x="4184309" y="3671875"/>
                                </a:lnTo>
                                <a:cubicBezTo>
                                  <a:pt x="4189299" y="3665887"/>
                                  <a:pt x="4196285" y="3662494"/>
                                  <a:pt x="4203520" y="3661846"/>
                                </a:cubicBezTo>
                                <a:close/>
                                <a:moveTo>
                                  <a:pt x="3547595" y="3596827"/>
                                </a:moveTo>
                                <a:cubicBezTo>
                                  <a:pt x="3544799" y="3596827"/>
                                  <a:pt x="3542403" y="3598424"/>
                                  <a:pt x="3540009" y="3600819"/>
                                </a:cubicBezTo>
                                <a:lnTo>
                                  <a:pt x="3538810" y="3602017"/>
                                </a:lnTo>
                                <a:lnTo>
                                  <a:pt x="3537215" y="3601218"/>
                                </a:lnTo>
                                <a:cubicBezTo>
                                  <a:pt x="3534418" y="3599621"/>
                                  <a:pt x="3531624" y="3598823"/>
                                  <a:pt x="3529228" y="3599222"/>
                                </a:cubicBezTo>
                                <a:cubicBezTo>
                                  <a:pt x="3526834" y="3599621"/>
                                  <a:pt x="3524437" y="3600819"/>
                                  <a:pt x="3523243" y="3603215"/>
                                </a:cubicBezTo>
                                <a:cubicBezTo>
                                  <a:pt x="3521643" y="3605610"/>
                                  <a:pt x="3521643" y="3608804"/>
                                  <a:pt x="3522841" y="3611997"/>
                                </a:cubicBezTo>
                                <a:cubicBezTo>
                                  <a:pt x="3526035" y="3620380"/>
                                  <a:pt x="3536816" y="3625969"/>
                                  <a:pt x="3541207" y="3627965"/>
                                </a:cubicBezTo>
                                <a:cubicBezTo>
                                  <a:pt x="3542006" y="3628364"/>
                                  <a:pt x="3542802" y="3627965"/>
                                  <a:pt x="3543602" y="3627566"/>
                                </a:cubicBezTo>
                                <a:cubicBezTo>
                                  <a:pt x="3547595" y="3624372"/>
                                  <a:pt x="3556379" y="3616388"/>
                                  <a:pt x="3557176" y="3608005"/>
                                </a:cubicBezTo>
                                <a:cubicBezTo>
                                  <a:pt x="3557577" y="3604412"/>
                                  <a:pt x="3556379" y="3601218"/>
                                  <a:pt x="3554380" y="3599222"/>
                                </a:cubicBezTo>
                                <a:cubicBezTo>
                                  <a:pt x="3552388" y="3597226"/>
                                  <a:pt x="3549992" y="3596428"/>
                                  <a:pt x="3547595" y="3596827"/>
                                </a:cubicBezTo>
                                <a:close/>
                                <a:moveTo>
                                  <a:pt x="3547198" y="3592835"/>
                                </a:moveTo>
                                <a:cubicBezTo>
                                  <a:pt x="3551189" y="3592436"/>
                                  <a:pt x="3554781" y="3593633"/>
                                  <a:pt x="3557577" y="3596428"/>
                                </a:cubicBezTo>
                                <a:cubicBezTo>
                                  <a:pt x="3560373" y="3599222"/>
                                  <a:pt x="3561967" y="3604013"/>
                                  <a:pt x="3561570" y="3608404"/>
                                </a:cubicBezTo>
                                <a:cubicBezTo>
                                  <a:pt x="3561170" y="3612796"/>
                                  <a:pt x="3558775" y="3617187"/>
                                  <a:pt x="3554781" y="3622376"/>
                                </a:cubicBezTo>
                                <a:cubicBezTo>
                                  <a:pt x="3551588" y="3625969"/>
                                  <a:pt x="3548393" y="3629163"/>
                                  <a:pt x="3546000" y="3631159"/>
                                </a:cubicBezTo>
                                <a:cubicBezTo>
                                  <a:pt x="3545199" y="3631957"/>
                                  <a:pt x="3544003" y="3632755"/>
                                  <a:pt x="3542802" y="3632755"/>
                                </a:cubicBezTo>
                                <a:cubicBezTo>
                                  <a:pt x="3541609" y="3633155"/>
                                  <a:pt x="3540406" y="3632755"/>
                                  <a:pt x="3539212" y="3632356"/>
                                </a:cubicBezTo>
                                <a:cubicBezTo>
                                  <a:pt x="3533222" y="3629562"/>
                                  <a:pt x="3522442" y="3623574"/>
                                  <a:pt x="3518847" y="3614392"/>
                                </a:cubicBezTo>
                                <a:cubicBezTo>
                                  <a:pt x="3517252" y="3610001"/>
                                  <a:pt x="3517252" y="3605211"/>
                                  <a:pt x="3519651" y="3601618"/>
                                </a:cubicBezTo>
                                <a:cubicBezTo>
                                  <a:pt x="3521643" y="3598024"/>
                                  <a:pt x="3524839" y="3595629"/>
                                  <a:pt x="3528831" y="3595230"/>
                                </a:cubicBezTo>
                                <a:cubicBezTo>
                                  <a:pt x="3532022" y="3594831"/>
                                  <a:pt x="3535218" y="3595629"/>
                                  <a:pt x="3538411" y="3597226"/>
                                </a:cubicBezTo>
                                <a:cubicBezTo>
                                  <a:pt x="3541207" y="3594831"/>
                                  <a:pt x="3544402" y="3593234"/>
                                  <a:pt x="3547198" y="3592835"/>
                                </a:cubicBezTo>
                                <a:close/>
                                <a:moveTo>
                                  <a:pt x="5734399" y="3590440"/>
                                </a:moveTo>
                                <a:cubicBezTo>
                                  <a:pt x="5726814" y="3592836"/>
                                  <a:pt x="5722821" y="3600421"/>
                                  <a:pt x="5725216" y="3608005"/>
                                </a:cubicBezTo>
                                <a:cubicBezTo>
                                  <a:pt x="5727612" y="3615590"/>
                                  <a:pt x="5735197" y="3619582"/>
                                  <a:pt x="5742782" y="3617187"/>
                                </a:cubicBezTo>
                                <a:cubicBezTo>
                                  <a:pt x="5750367" y="3614792"/>
                                  <a:pt x="5754359" y="3607207"/>
                                  <a:pt x="5751963" y="3599622"/>
                                </a:cubicBezTo>
                                <a:cubicBezTo>
                                  <a:pt x="5749568" y="3592037"/>
                                  <a:pt x="5741584" y="3588044"/>
                                  <a:pt x="5734399" y="3590440"/>
                                </a:cubicBezTo>
                                <a:close/>
                                <a:moveTo>
                                  <a:pt x="5731604" y="3582855"/>
                                </a:moveTo>
                                <a:cubicBezTo>
                                  <a:pt x="5743181" y="3579262"/>
                                  <a:pt x="5755556" y="3585649"/>
                                  <a:pt x="5759149" y="3597227"/>
                                </a:cubicBezTo>
                                <a:cubicBezTo>
                                  <a:pt x="5763141" y="3608804"/>
                                  <a:pt x="5756355" y="3621179"/>
                                  <a:pt x="5744778" y="3624772"/>
                                </a:cubicBezTo>
                                <a:cubicBezTo>
                                  <a:pt x="5733201" y="3628364"/>
                                  <a:pt x="5720825" y="3621977"/>
                                  <a:pt x="5717232" y="3610401"/>
                                </a:cubicBezTo>
                                <a:cubicBezTo>
                                  <a:pt x="5713639" y="3598824"/>
                                  <a:pt x="5720026" y="3586448"/>
                                  <a:pt x="5731604" y="3582855"/>
                                </a:cubicBezTo>
                                <a:close/>
                                <a:moveTo>
                                  <a:pt x="5728011" y="3570080"/>
                                </a:moveTo>
                                <a:cubicBezTo>
                                  <a:pt x="5709248" y="3575669"/>
                                  <a:pt x="5698869" y="3595629"/>
                                  <a:pt x="5704458" y="3614392"/>
                                </a:cubicBezTo>
                                <a:cubicBezTo>
                                  <a:pt x="5710046" y="3633154"/>
                                  <a:pt x="5730007" y="3643533"/>
                                  <a:pt x="5748770" y="3637944"/>
                                </a:cubicBezTo>
                                <a:cubicBezTo>
                                  <a:pt x="5767532" y="3632356"/>
                                  <a:pt x="5777911" y="3612396"/>
                                  <a:pt x="5772322" y="3593633"/>
                                </a:cubicBezTo>
                                <a:cubicBezTo>
                                  <a:pt x="5766734" y="3574870"/>
                                  <a:pt x="5746774" y="3564092"/>
                                  <a:pt x="5728011" y="3570080"/>
                                </a:cubicBezTo>
                                <a:close/>
                                <a:moveTo>
                                  <a:pt x="5742688" y="3560356"/>
                                </a:moveTo>
                                <a:cubicBezTo>
                                  <a:pt x="5759473" y="3562096"/>
                                  <a:pt x="5774518" y="3573773"/>
                                  <a:pt x="5779907" y="3590839"/>
                                </a:cubicBezTo>
                                <a:cubicBezTo>
                                  <a:pt x="5786693" y="3613593"/>
                                  <a:pt x="5773919" y="3637944"/>
                                  <a:pt x="5751165" y="3645130"/>
                                </a:cubicBezTo>
                                <a:cubicBezTo>
                                  <a:pt x="5728411" y="3652316"/>
                                  <a:pt x="5704058" y="3639142"/>
                                  <a:pt x="5696873" y="3616388"/>
                                </a:cubicBezTo>
                                <a:cubicBezTo>
                                  <a:pt x="5689687" y="3593633"/>
                                  <a:pt x="5702861" y="3569281"/>
                                  <a:pt x="5725616" y="3562096"/>
                                </a:cubicBezTo>
                                <a:cubicBezTo>
                                  <a:pt x="5731304" y="3560300"/>
                                  <a:pt x="5737093" y="3559776"/>
                                  <a:pt x="5742688" y="3560356"/>
                                </a:cubicBezTo>
                                <a:close/>
                                <a:moveTo>
                                  <a:pt x="1279298" y="3548423"/>
                                </a:moveTo>
                                <a:cubicBezTo>
                                  <a:pt x="1273959" y="3548922"/>
                                  <a:pt x="1268770" y="3551517"/>
                                  <a:pt x="1264977" y="3556108"/>
                                </a:cubicBezTo>
                                <a:lnTo>
                                  <a:pt x="1257791" y="3564891"/>
                                </a:lnTo>
                                <a:cubicBezTo>
                                  <a:pt x="1256594" y="3566488"/>
                                  <a:pt x="1254199" y="3566488"/>
                                  <a:pt x="1252602" y="3565290"/>
                                </a:cubicBezTo>
                                <a:lnTo>
                                  <a:pt x="1243819" y="3558104"/>
                                </a:lnTo>
                                <a:cubicBezTo>
                                  <a:pt x="1239029" y="3554511"/>
                                  <a:pt x="1233440" y="3552914"/>
                                  <a:pt x="1228251" y="3553313"/>
                                </a:cubicBezTo>
                                <a:cubicBezTo>
                                  <a:pt x="1222662" y="3553712"/>
                                  <a:pt x="1217871" y="3556108"/>
                                  <a:pt x="1214279" y="3560898"/>
                                </a:cubicBezTo>
                                <a:cubicBezTo>
                                  <a:pt x="1206694" y="3570081"/>
                                  <a:pt x="1207891" y="3583254"/>
                                  <a:pt x="1217073" y="3590839"/>
                                </a:cubicBezTo>
                                <a:lnTo>
                                  <a:pt x="1260985" y="3627565"/>
                                </a:lnTo>
                                <a:cubicBezTo>
                                  <a:pt x="1272961" y="3612795"/>
                                  <a:pt x="1285336" y="3598024"/>
                                  <a:pt x="1297312" y="3583254"/>
                                </a:cubicBezTo>
                                <a:cubicBezTo>
                                  <a:pt x="1304897" y="3574073"/>
                                  <a:pt x="1303700" y="3560898"/>
                                  <a:pt x="1294518" y="3553313"/>
                                </a:cubicBezTo>
                                <a:cubicBezTo>
                                  <a:pt x="1290127" y="3549521"/>
                                  <a:pt x="1284638" y="3547924"/>
                                  <a:pt x="1279298" y="3548423"/>
                                </a:cubicBezTo>
                                <a:close/>
                                <a:moveTo>
                                  <a:pt x="1278200" y="3541687"/>
                                </a:moveTo>
                                <a:cubicBezTo>
                                  <a:pt x="1285436" y="3541039"/>
                                  <a:pt x="1292921" y="3543134"/>
                                  <a:pt x="1298909" y="3548124"/>
                                </a:cubicBezTo>
                                <a:cubicBezTo>
                                  <a:pt x="1310885" y="3558104"/>
                                  <a:pt x="1312482" y="3576069"/>
                                  <a:pt x="1302502" y="3588044"/>
                                </a:cubicBezTo>
                                <a:cubicBezTo>
                                  <a:pt x="1289727" y="3604012"/>
                                  <a:pt x="1276554" y="3619581"/>
                                  <a:pt x="1263779" y="3635150"/>
                                </a:cubicBezTo>
                                <a:cubicBezTo>
                                  <a:pt x="1262582" y="3636747"/>
                                  <a:pt x="1260186" y="3636747"/>
                                  <a:pt x="1258590" y="3635549"/>
                                </a:cubicBezTo>
                                <a:lnTo>
                                  <a:pt x="1211883" y="3596428"/>
                                </a:lnTo>
                                <a:cubicBezTo>
                                  <a:pt x="1199907" y="3586448"/>
                                  <a:pt x="1198311" y="3568484"/>
                                  <a:pt x="1208291" y="3556507"/>
                                </a:cubicBezTo>
                                <a:cubicBezTo>
                                  <a:pt x="1213081" y="3550120"/>
                                  <a:pt x="1220267" y="3546926"/>
                                  <a:pt x="1227452" y="3546128"/>
                                </a:cubicBezTo>
                                <a:cubicBezTo>
                                  <a:pt x="1234638" y="3545329"/>
                                  <a:pt x="1242223" y="3547325"/>
                                  <a:pt x="1248211" y="3552914"/>
                                </a:cubicBezTo>
                                <a:lnTo>
                                  <a:pt x="1254199" y="3557704"/>
                                </a:lnTo>
                                <a:lnTo>
                                  <a:pt x="1258989" y="3551716"/>
                                </a:lnTo>
                                <a:cubicBezTo>
                                  <a:pt x="1263979" y="3545729"/>
                                  <a:pt x="1270965" y="3542336"/>
                                  <a:pt x="1278200" y="3541687"/>
                                </a:cubicBezTo>
                                <a:close/>
                                <a:moveTo>
                                  <a:pt x="2580191" y="3527215"/>
                                </a:moveTo>
                                <a:cubicBezTo>
                                  <a:pt x="2590821" y="3529660"/>
                                  <a:pt x="2600501" y="3536147"/>
                                  <a:pt x="2606689" y="3546128"/>
                                </a:cubicBezTo>
                                <a:lnTo>
                                  <a:pt x="2601101" y="3549721"/>
                                </a:lnTo>
                                <a:cubicBezTo>
                                  <a:pt x="2590720" y="3532954"/>
                                  <a:pt x="2568366" y="3527764"/>
                                  <a:pt x="2551598" y="3538143"/>
                                </a:cubicBezTo>
                                <a:cubicBezTo>
                                  <a:pt x="2534831" y="3548524"/>
                                  <a:pt x="2529641" y="3570879"/>
                                  <a:pt x="2540021" y="3587645"/>
                                </a:cubicBezTo>
                                <a:lnTo>
                                  <a:pt x="2534433" y="3591238"/>
                                </a:lnTo>
                                <a:cubicBezTo>
                                  <a:pt x="2522057" y="3571278"/>
                                  <a:pt x="2528044" y="3544931"/>
                                  <a:pt x="2548006" y="3532555"/>
                                </a:cubicBezTo>
                                <a:cubicBezTo>
                                  <a:pt x="2557985" y="3526367"/>
                                  <a:pt x="2569562" y="3524770"/>
                                  <a:pt x="2580191" y="3527215"/>
                                </a:cubicBezTo>
                                <a:close/>
                                <a:moveTo>
                                  <a:pt x="622267" y="3476668"/>
                                </a:moveTo>
                                <a:cubicBezTo>
                                  <a:pt x="619473" y="3476668"/>
                                  <a:pt x="617076" y="3478265"/>
                                  <a:pt x="614682" y="3480660"/>
                                </a:cubicBezTo>
                                <a:lnTo>
                                  <a:pt x="613484" y="3481858"/>
                                </a:lnTo>
                                <a:lnTo>
                                  <a:pt x="611887" y="3481060"/>
                                </a:lnTo>
                                <a:cubicBezTo>
                                  <a:pt x="609092" y="3479462"/>
                                  <a:pt x="606298" y="3478664"/>
                                  <a:pt x="603903" y="3479063"/>
                                </a:cubicBezTo>
                                <a:cubicBezTo>
                                  <a:pt x="601508" y="3479462"/>
                                  <a:pt x="599112" y="3480660"/>
                                  <a:pt x="597915" y="3483056"/>
                                </a:cubicBezTo>
                                <a:cubicBezTo>
                                  <a:pt x="596318" y="3485451"/>
                                  <a:pt x="596318" y="3488645"/>
                                  <a:pt x="597516" y="3491838"/>
                                </a:cubicBezTo>
                                <a:cubicBezTo>
                                  <a:pt x="600709" y="3500222"/>
                                  <a:pt x="611488" y="3505810"/>
                                  <a:pt x="615879" y="3507806"/>
                                </a:cubicBezTo>
                                <a:cubicBezTo>
                                  <a:pt x="616677" y="3508206"/>
                                  <a:pt x="617477" y="3507806"/>
                                  <a:pt x="618274" y="3507407"/>
                                </a:cubicBezTo>
                                <a:cubicBezTo>
                                  <a:pt x="621868" y="3504214"/>
                                  <a:pt x="631049" y="3495830"/>
                                  <a:pt x="631848" y="3487846"/>
                                </a:cubicBezTo>
                                <a:cubicBezTo>
                                  <a:pt x="632247" y="3484254"/>
                                  <a:pt x="631049" y="3481060"/>
                                  <a:pt x="629053" y="3479063"/>
                                </a:cubicBezTo>
                                <a:cubicBezTo>
                                  <a:pt x="627057" y="3477067"/>
                                  <a:pt x="624662" y="3476269"/>
                                  <a:pt x="622267" y="3476668"/>
                                </a:cubicBezTo>
                                <a:close/>
                                <a:moveTo>
                                  <a:pt x="621868" y="3472277"/>
                                </a:moveTo>
                                <a:cubicBezTo>
                                  <a:pt x="625860" y="3471878"/>
                                  <a:pt x="629453" y="3473075"/>
                                  <a:pt x="632247" y="3475870"/>
                                </a:cubicBezTo>
                                <a:cubicBezTo>
                                  <a:pt x="635041" y="3478664"/>
                                  <a:pt x="636638" y="3483455"/>
                                  <a:pt x="636239" y="3487846"/>
                                </a:cubicBezTo>
                                <a:cubicBezTo>
                                  <a:pt x="635441" y="3492238"/>
                                  <a:pt x="633445" y="3497028"/>
                                  <a:pt x="629453" y="3501818"/>
                                </a:cubicBezTo>
                                <a:cubicBezTo>
                                  <a:pt x="626259" y="3505411"/>
                                  <a:pt x="623065" y="3508605"/>
                                  <a:pt x="620670" y="3510601"/>
                                </a:cubicBezTo>
                                <a:cubicBezTo>
                                  <a:pt x="619871" y="3511399"/>
                                  <a:pt x="618674" y="3512197"/>
                                  <a:pt x="617477" y="3512197"/>
                                </a:cubicBezTo>
                                <a:cubicBezTo>
                                  <a:pt x="616278" y="3512597"/>
                                  <a:pt x="615080" y="3512197"/>
                                  <a:pt x="613883" y="3511798"/>
                                </a:cubicBezTo>
                                <a:cubicBezTo>
                                  <a:pt x="607895" y="3509004"/>
                                  <a:pt x="597116" y="3503016"/>
                                  <a:pt x="593524" y="3493834"/>
                                </a:cubicBezTo>
                                <a:cubicBezTo>
                                  <a:pt x="591927" y="3489443"/>
                                  <a:pt x="591927" y="3484653"/>
                                  <a:pt x="594322" y="3481060"/>
                                </a:cubicBezTo>
                                <a:cubicBezTo>
                                  <a:pt x="596318" y="3477466"/>
                                  <a:pt x="599512" y="3475071"/>
                                  <a:pt x="603504" y="3474672"/>
                                </a:cubicBezTo>
                                <a:cubicBezTo>
                                  <a:pt x="606697" y="3474273"/>
                                  <a:pt x="609891" y="3475071"/>
                                  <a:pt x="613084" y="3476668"/>
                                </a:cubicBezTo>
                                <a:cubicBezTo>
                                  <a:pt x="615879" y="3474273"/>
                                  <a:pt x="619073" y="3472676"/>
                                  <a:pt x="621868" y="3472277"/>
                                </a:cubicBezTo>
                                <a:close/>
                                <a:moveTo>
                                  <a:pt x="7325205" y="3463494"/>
                                </a:moveTo>
                                <a:cubicBezTo>
                                  <a:pt x="7322411" y="3463494"/>
                                  <a:pt x="7320016" y="3465091"/>
                                  <a:pt x="7317620" y="3467486"/>
                                </a:cubicBezTo>
                                <a:lnTo>
                                  <a:pt x="7316423" y="3468684"/>
                                </a:lnTo>
                                <a:lnTo>
                                  <a:pt x="7314826" y="3467886"/>
                                </a:lnTo>
                                <a:cubicBezTo>
                                  <a:pt x="7312032" y="3466288"/>
                                  <a:pt x="7309237" y="3465490"/>
                                  <a:pt x="7306842" y="3465889"/>
                                </a:cubicBezTo>
                                <a:cubicBezTo>
                                  <a:pt x="7304446" y="3465889"/>
                                  <a:pt x="7302051" y="3467486"/>
                                  <a:pt x="7300853" y="3469882"/>
                                </a:cubicBezTo>
                                <a:cubicBezTo>
                                  <a:pt x="7299256" y="3472277"/>
                                  <a:pt x="7299256" y="3475471"/>
                                  <a:pt x="7300454" y="3478664"/>
                                </a:cubicBezTo>
                                <a:cubicBezTo>
                                  <a:pt x="7303647" y="3487048"/>
                                  <a:pt x="7314427" y="3492636"/>
                                  <a:pt x="7318818" y="3494632"/>
                                </a:cubicBezTo>
                                <a:cubicBezTo>
                                  <a:pt x="7319616" y="3495032"/>
                                  <a:pt x="7320415" y="3494632"/>
                                  <a:pt x="7321213" y="3494233"/>
                                </a:cubicBezTo>
                                <a:cubicBezTo>
                                  <a:pt x="7324806" y="3491040"/>
                                  <a:pt x="7333987" y="3482656"/>
                                  <a:pt x="7334786" y="3474672"/>
                                </a:cubicBezTo>
                                <a:cubicBezTo>
                                  <a:pt x="7335185" y="3471080"/>
                                  <a:pt x="7333987" y="3467886"/>
                                  <a:pt x="7331992" y="3465889"/>
                                </a:cubicBezTo>
                                <a:cubicBezTo>
                                  <a:pt x="7329996" y="3463893"/>
                                  <a:pt x="7327600" y="3463095"/>
                                  <a:pt x="7325205" y="3463494"/>
                                </a:cubicBezTo>
                                <a:close/>
                                <a:moveTo>
                                  <a:pt x="7324806" y="3459103"/>
                                </a:moveTo>
                                <a:cubicBezTo>
                                  <a:pt x="7328798" y="3458704"/>
                                  <a:pt x="7332391" y="3459901"/>
                                  <a:pt x="7335185" y="3462696"/>
                                </a:cubicBezTo>
                                <a:cubicBezTo>
                                  <a:pt x="7337979" y="3465490"/>
                                  <a:pt x="7339576" y="3470281"/>
                                  <a:pt x="7339177" y="3474672"/>
                                </a:cubicBezTo>
                                <a:cubicBezTo>
                                  <a:pt x="7338778" y="3479064"/>
                                  <a:pt x="7336383" y="3483854"/>
                                  <a:pt x="7332391" y="3488644"/>
                                </a:cubicBezTo>
                                <a:cubicBezTo>
                                  <a:pt x="7329197" y="3492237"/>
                                  <a:pt x="7326004" y="3495431"/>
                                  <a:pt x="7323608" y="3497427"/>
                                </a:cubicBezTo>
                                <a:cubicBezTo>
                                  <a:pt x="7322810" y="3498225"/>
                                  <a:pt x="7321612" y="3499023"/>
                                  <a:pt x="7320415" y="3499023"/>
                                </a:cubicBezTo>
                                <a:cubicBezTo>
                                  <a:pt x="7319217" y="3499423"/>
                                  <a:pt x="7318020" y="3499023"/>
                                  <a:pt x="7316822" y="3498624"/>
                                </a:cubicBezTo>
                                <a:cubicBezTo>
                                  <a:pt x="7310834" y="3495830"/>
                                  <a:pt x="7300055" y="3489842"/>
                                  <a:pt x="7296462" y="3480660"/>
                                </a:cubicBezTo>
                                <a:cubicBezTo>
                                  <a:pt x="7294865" y="3476269"/>
                                  <a:pt x="7294865" y="3471479"/>
                                  <a:pt x="7297260" y="3467886"/>
                                </a:cubicBezTo>
                                <a:cubicBezTo>
                                  <a:pt x="7299256" y="3464292"/>
                                  <a:pt x="7302450" y="3461897"/>
                                  <a:pt x="7306443" y="3461498"/>
                                </a:cubicBezTo>
                                <a:cubicBezTo>
                                  <a:pt x="7309636" y="3461099"/>
                                  <a:pt x="7312830" y="3461897"/>
                                  <a:pt x="7316024" y="3463494"/>
                                </a:cubicBezTo>
                                <a:cubicBezTo>
                                  <a:pt x="7318818" y="3461099"/>
                                  <a:pt x="7322012" y="3459502"/>
                                  <a:pt x="7324806" y="3459103"/>
                                </a:cubicBezTo>
                                <a:close/>
                                <a:moveTo>
                                  <a:pt x="2836228" y="3453114"/>
                                </a:moveTo>
                                <a:cubicBezTo>
                                  <a:pt x="2828642" y="3455511"/>
                                  <a:pt x="2824651" y="3463095"/>
                                  <a:pt x="2827046" y="3470680"/>
                                </a:cubicBezTo>
                                <a:cubicBezTo>
                                  <a:pt x="2829440" y="3478265"/>
                                  <a:pt x="2837026" y="3482257"/>
                                  <a:pt x="2844610" y="3479862"/>
                                </a:cubicBezTo>
                                <a:cubicBezTo>
                                  <a:pt x="2852194" y="3477467"/>
                                  <a:pt x="2856186" y="3469882"/>
                                  <a:pt x="2853792" y="3462297"/>
                                </a:cubicBezTo>
                                <a:cubicBezTo>
                                  <a:pt x="2851396" y="3454712"/>
                                  <a:pt x="2843413" y="3450719"/>
                                  <a:pt x="2836228" y="3453114"/>
                                </a:cubicBezTo>
                                <a:close/>
                                <a:moveTo>
                                  <a:pt x="2833434" y="3445530"/>
                                </a:moveTo>
                                <a:cubicBezTo>
                                  <a:pt x="2845011" y="3441937"/>
                                  <a:pt x="2857384" y="3448324"/>
                                  <a:pt x="2860977" y="3459902"/>
                                </a:cubicBezTo>
                                <a:cubicBezTo>
                                  <a:pt x="2864571" y="3471479"/>
                                  <a:pt x="2858583" y="3483854"/>
                                  <a:pt x="2846607" y="3487447"/>
                                </a:cubicBezTo>
                                <a:cubicBezTo>
                                  <a:pt x="2835030" y="3491039"/>
                                  <a:pt x="2822656" y="3484652"/>
                                  <a:pt x="2819063" y="3473075"/>
                                </a:cubicBezTo>
                                <a:cubicBezTo>
                                  <a:pt x="2815470" y="3461499"/>
                                  <a:pt x="2821855" y="3449122"/>
                                  <a:pt x="2833434" y="3445530"/>
                                </a:cubicBezTo>
                                <a:close/>
                                <a:moveTo>
                                  <a:pt x="2829840" y="3432756"/>
                                </a:moveTo>
                                <a:cubicBezTo>
                                  <a:pt x="2811079" y="3438344"/>
                                  <a:pt x="2800698" y="3458305"/>
                                  <a:pt x="2806286" y="3477068"/>
                                </a:cubicBezTo>
                                <a:cubicBezTo>
                                  <a:pt x="2811876" y="3495830"/>
                                  <a:pt x="2831837" y="3506209"/>
                                  <a:pt x="2850599" y="3500620"/>
                                </a:cubicBezTo>
                                <a:cubicBezTo>
                                  <a:pt x="2869360" y="3495032"/>
                                  <a:pt x="2879740" y="3475072"/>
                                  <a:pt x="2874151" y="3456309"/>
                                </a:cubicBezTo>
                                <a:cubicBezTo>
                                  <a:pt x="2868562" y="3437546"/>
                                  <a:pt x="2848602" y="3426768"/>
                                  <a:pt x="2829840" y="3432756"/>
                                </a:cubicBezTo>
                                <a:close/>
                                <a:moveTo>
                                  <a:pt x="2844517" y="3423032"/>
                                </a:moveTo>
                                <a:cubicBezTo>
                                  <a:pt x="2861300" y="3424772"/>
                                  <a:pt x="2876348" y="3436449"/>
                                  <a:pt x="2881735" y="3453515"/>
                                </a:cubicBezTo>
                                <a:cubicBezTo>
                                  <a:pt x="2888920" y="3476269"/>
                                  <a:pt x="2875748" y="3500620"/>
                                  <a:pt x="2852995" y="3507806"/>
                                </a:cubicBezTo>
                                <a:cubicBezTo>
                                  <a:pt x="2830240" y="3514991"/>
                                  <a:pt x="2805886" y="3501818"/>
                                  <a:pt x="2798703" y="3479064"/>
                                </a:cubicBezTo>
                                <a:cubicBezTo>
                                  <a:pt x="2791516" y="3456309"/>
                                  <a:pt x="2804690" y="3431957"/>
                                  <a:pt x="2827445" y="3424772"/>
                                </a:cubicBezTo>
                                <a:cubicBezTo>
                                  <a:pt x="2833133" y="3422976"/>
                                  <a:pt x="2838922" y="3422452"/>
                                  <a:pt x="2844517" y="3423032"/>
                                </a:cubicBezTo>
                                <a:close/>
                                <a:moveTo>
                                  <a:pt x="5056908" y="3414692"/>
                                </a:moveTo>
                                <a:cubicBezTo>
                                  <a:pt x="5051569" y="3415191"/>
                                  <a:pt x="5046379" y="3417786"/>
                                  <a:pt x="5042587" y="3422377"/>
                                </a:cubicBezTo>
                                <a:lnTo>
                                  <a:pt x="5035401" y="3431160"/>
                                </a:lnTo>
                                <a:cubicBezTo>
                                  <a:pt x="5034204" y="3432757"/>
                                  <a:pt x="5031809" y="3432757"/>
                                  <a:pt x="5030212" y="3431559"/>
                                </a:cubicBezTo>
                                <a:lnTo>
                                  <a:pt x="5021429" y="3424373"/>
                                </a:lnTo>
                                <a:cubicBezTo>
                                  <a:pt x="5016639" y="3420780"/>
                                  <a:pt x="5011050" y="3419183"/>
                                  <a:pt x="5005861" y="3419582"/>
                                </a:cubicBezTo>
                                <a:cubicBezTo>
                                  <a:pt x="5000271" y="3419981"/>
                                  <a:pt x="4995081" y="3422776"/>
                                  <a:pt x="4991888" y="3427167"/>
                                </a:cubicBezTo>
                                <a:cubicBezTo>
                                  <a:pt x="4984303" y="3436350"/>
                                  <a:pt x="4985500" y="3449523"/>
                                  <a:pt x="4994682" y="3457108"/>
                                </a:cubicBezTo>
                                <a:lnTo>
                                  <a:pt x="5038595" y="3493834"/>
                                </a:lnTo>
                                <a:cubicBezTo>
                                  <a:pt x="5050571" y="3479064"/>
                                  <a:pt x="5062946" y="3464293"/>
                                  <a:pt x="5074922" y="3449523"/>
                                </a:cubicBezTo>
                                <a:cubicBezTo>
                                  <a:pt x="5082507" y="3440342"/>
                                  <a:pt x="5081309" y="3427167"/>
                                  <a:pt x="5072128" y="3419582"/>
                                </a:cubicBezTo>
                                <a:cubicBezTo>
                                  <a:pt x="5067737" y="3415790"/>
                                  <a:pt x="5062248" y="3414193"/>
                                  <a:pt x="5056908" y="3414692"/>
                                </a:cubicBezTo>
                                <a:close/>
                                <a:moveTo>
                                  <a:pt x="5055810" y="3407956"/>
                                </a:moveTo>
                                <a:cubicBezTo>
                                  <a:pt x="5063046" y="3407308"/>
                                  <a:pt x="5070531" y="3409403"/>
                                  <a:pt x="5076519" y="3414393"/>
                                </a:cubicBezTo>
                                <a:cubicBezTo>
                                  <a:pt x="5088495" y="3424373"/>
                                  <a:pt x="5090092" y="3442338"/>
                                  <a:pt x="5080112" y="3454313"/>
                                </a:cubicBezTo>
                                <a:cubicBezTo>
                                  <a:pt x="5067337" y="3470281"/>
                                  <a:pt x="5054164" y="3485850"/>
                                  <a:pt x="5041389" y="3501419"/>
                                </a:cubicBezTo>
                                <a:cubicBezTo>
                                  <a:pt x="5040192" y="3503016"/>
                                  <a:pt x="5037797" y="3503016"/>
                                  <a:pt x="5036200" y="3501818"/>
                                </a:cubicBezTo>
                                <a:lnTo>
                                  <a:pt x="4989492" y="3462697"/>
                                </a:lnTo>
                                <a:cubicBezTo>
                                  <a:pt x="4977516" y="3452717"/>
                                  <a:pt x="4975920" y="3434753"/>
                                  <a:pt x="4985900" y="3422776"/>
                                </a:cubicBezTo>
                                <a:cubicBezTo>
                                  <a:pt x="4990690" y="3416389"/>
                                  <a:pt x="4997876" y="3413195"/>
                                  <a:pt x="5005061" y="3412397"/>
                                </a:cubicBezTo>
                                <a:cubicBezTo>
                                  <a:pt x="5012248" y="3411598"/>
                                  <a:pt x="5019833" y="3413993"/>
                                  <a:pt x="5025821" y="3419183"/>
                                </a:cubicBezTo>
                                <a:lnTo>
                                  <a:pt x="5031809" y="3423973"/>
                                </a:lnTo>
                                <a:lnTo>
                                  <a:pt x="5036599" y="3417985"/>
                                </a:lnTo>
                                <a:cubicBezTo>
                                  <a:pt x="5041589" y="3411998"/>
                                  <a:pt x="5048575" y="3408605"/>
                                  <a:pt x="5055810" y="3407956"/>
                                </a:cubicBezTo>
                                <a:close/>
                                <a:moveTo>
                                  <a:pt x="6357797" y="3393484"/>
                                </a:moveTo>
                                <a:cubicBezTo>
                                  <a:pt x="6368425" y="3395929"/>
                                  <a:pt x="6378106" y="3402417"/>
                                  <a:pt x="6384294" y="3412397"/>
                                </a:cubicBezTo>
                                <a:lnTo>
                                  <a:pt x="6378705" y="3415990"/>
                                </a:lnTo>
                                <a:cubicBezTo>
                                  <a:pt x="6368326" y="3399223"/>
                                  <a:pt x="6345971" y="3394033"/>
                                  <a:pt x="6329204" y="3404412"/>
                                </a:cubicBezTo>
                                <a:cubicBezTo>
                                  <a:pt x="6312437" y="3415192"/>
                                  <a:pt x="6307247" y="3437148"/>
                                  <a:pt x="6317627" y="3453914"/>
                                </a:cubicBezTo>
                                <a:lnTo>
                                  <a:pt x="6312038" y="3457507"/>
                                </a:lnTo>
                                <a:cubicBezTo>
                                  <a:pt x="6299663" y="3437547"/>
                                  <a:pt x="6305651" y="3411200"/>
                                  <a:pt x="6325611" y="3398824"/>
                                </a:cubicBezTo>
                                <a:cubicBezTo>
                                  <a:pt x="6335591" y="3392636"/>
                                  <a:pt x="6347168" y="3391039"/>
                                  <a:pt x="6357797" y="3393484"/>
                                </a:cubicBezTo>
                                <a:close/>
                                <a:moveTo>
                                  <a:pt x="4399876" y="3343335"/>
                                </a:moveTo>
                                <a:cubicBezTo>
                                  <a:pt x="4397082" y="3343335"/>
                                  <a:pt x="4394686" y="3344932"/>
                                  <a:pt x="4392291" y="3347327"/>
                                </a:cubicBezTo>
                                <a:lnTo>
                                  <a:pt x="4391094" y="3348525"/>
                                </a:lnTo>
                                <a:lnTo>
                                  <a:pt x="4389497" y="3347727"/>
                                </a:lnTo>
                                <a:cubicBezTo>
                                  <a:pt x="4386702" y="3346129"/>
                                  <a:pt x="4383908" y="3345331"/>
                                  <a:pt x="4381513" y="3345730"/>
                                </a:cubicBezTo>
                                <a:cubicBezTo>
                                  <a:pt x="4379117" y="3346129"/>
                                  <a:pt x="4376721" y="3347327"/>
                                  <a:pt x="4375524" y="3349723"/>
                                </a:cubicBezTo>
                                <a:cubicBezTo>
                                  <a:pt x="4373927" y="3352118"/>
                                  <a:pt x="4373927" y="3355312"/>
                                  <a:pt x="4375125" y="3358505"/>
                                </a:cubicBezTo>
                                <a:cubicBezTo>
                                  <a:pt x="4378318" y="3366889"/>
                                  <a:pt x="4389098" y="3372477"/>
                                  <a:pt x="4393489" y="3374473"/>
                                </a:cubicBezTo>
                                <a:cubicBezTo>
                                  <a:pt x="4394287" y="3374873"/>
                                  <a:pt x="4395086" y="3374473"/>
                                  <a:pt x="4395884" y="3374074"/>
                                </a:cubicBezTo>
                                <a:cubicBezTo>
                                  <a:pt x="4399477" y="3370881"/>
                                  <a:pt x="4408658" y="3362497"/>
                                  <a:pt x="4409457" y="3354513"/>
                                </a:cubicBezTo>
                                <a:cubicBezTo>
                                  <a:pt x="4409856" y="3350921"/>
                                  <a:pt x="4408658" y="3347727"/>
                                  <a:pt x="4406662" y="3345730"/>
                                </a:cubicBezTo>
                                <a:cubicBezTo>
                                  <a:pt x="4404666" y="3343734"/>
                                  <a:pt x="4402271" y="3342936"/>
                                  <a:pt x="4399876" y="3343335"/>
                                </a:cubicBezTo>
                                <a:close/>
                                <a:moveTo>
                                  <a:pt x="4399078" y="3338944"/>
                                </a:moveTo>
                                <a:cubicBezTo>
                                  <a:pt x="4403070" y="3338544"/>
                                  <a:pt x="4406662" y="3339742"/>
                                  <a:pt x="4409457" y="3342536"/>
                                </a:cubicBezTo>
                                <a:cubicBezTo>
                                  <a:pt x="4412251" y="3345331"/>
                                  <a:pt x="4413848" y="3350122"/>
                                  <a:pt x="4413449" y="3354513"/>
                                </a:cubicBezTo>
                                <a:cubicBezTo>
                                  <a:pt x="4413050" y="3358905"/>
                                  <a:pt x="4411054" y="3363296"/>
                                  <a:pt x="4406662" y="3368485"/>
                                </a:cubicBezTo>
                                <a:cubicBezTo>
                                  <a:pt x="4403469" y="3372078"/>
                                  <a:pt x="4400275" y="3375272"/>
                                  <a:pt x="4397880" y="3377268"/>
                                </a:cubicBezTo>
                                <a:cubicBezTo>
                                  <a:pt x="4397082" y="3378066"/>
                                  <a:pt x="4395884" y="3378865"/>
                                  <a:pt x="4394686" y="3378865"/>
                                </a:cubicBezTo>
                                <a:cubicBezTo>
                                  <a:pt x="4393489" y="3379264"/>
                                  <a:pt x="4392291" y="3378865"/>
                                  <a:pt x="4391094" y="3378465"/>
                                </a:cubicBezTo>
                                <a:cubicBezTo>
                                  <a:pt x="4385106" y="3375671"/>
                                  <a:pt x="4374326" y="3369683"/>
                                  <a:pt x="4370733" y="3360501"/>
                                </a:cubicBezTo>
                                <a:cubicBezTo>
                                  <a:pt x="4369137" y="3356110"/>
                                  <a:pt x="4369137" y="3351320"/>
                                  <a:pt x="4371532" y="3347727"/>
                                </a:cubicBezTo>
                                <a:cubicBezTo>
                                  <a:pt x="4373528" y="3344133"/>
                                  <a:pt x="4376721" y="3341738"/>
                                  <a:pt x="4380714" y="3341339"/>
                                </a:cubicBezTo>
                                <a:cubicBezTo>
                                  <a:pt x="4383908" y="3340940"/>
                                  <a:pt x="4387102" y="3341738"/>
                                  <a:pt x="4390295" y="3343335"/>
                                </a:cubicBezTo>
                                <a:cubicBezTo>
                                  <a:pt x="4393090" y="3340940"/>
                                  <a:pt x="4396283" y="3339343"/>
                                  <a:pt x="4399078" y="3338944"/>
                                </a:cubicBezTo>
                                <a:close/>
                                <a:moveTo>
                                  <a:pt x="6613833" y="3319383"/>
                                </a:moveTo>
                                <a:cubicBezTo>
                                  <a:pt x="6606248" y="3321780"/>
                                  <a:pt x="6602255" y="3329364"/>
                                  <a:pt x="6604651" y="3336949"/>
                                </a:cubicBezTo>
                                <a:cubicBezTo>
                                  <a:pt x="6607047" y="3344534"/>
                                  <a:pt x="6614632" y="3348526"/>
                                  <a:pt x="6622216" y="3346131"/>
                                </a:cubicBezTo>
                                <a:cubicBezTo>
                                  <a:pt x="6629801" y="3343736"/>
                                  <a:pt x="6633793" y="3336151"/>
                                  <a:pt x="6631398" y="3328566"/>
                                </a:cubicBezTo>
                                <a:cubicBezTo>
                                  <a:pt x="6629003" y="3320981"/>
                                  <a:pt x="6621019" y="3316988"/>
                                  <a:pt x="6613833" y="3319383"/>
                                </a:cubicBezTo>
                                <a:close/>
                                <a:moveTo>
                                  <a:pt x="6611039" y="3311799"/>
                                </a:moveTo>
                                <a:cubicBezTo>
                                  <a:pt x="6622616" y="3308206"/>
                                  <a:pt x="6634991" y="3314593"/>
                                  <a:pt x="6638584" y="3326171"/>
                                </a:cubicBezTo>
                                <a:cubicBezTo>
                                  <a:pt x="6642576" y="3338147"/>
                                  <a:pt x="6635789" y="3350123"/>
                                  <a:pt x="6624212" y="3353716"/>
                                </a:cubicBezTo>
                                <a:cubicBezTo>
                                  <a:pt x="6612636" y="3357308"/>
                                  <a:pt x="6600259" y="3350921"/>
                                  <a:pt x="6596667" y="3339344"/>
                                </a:cubicBezTo>
                                <a:cubicBezTo>
                                  <a:pt x="6593074" y="3327768"/>
                                  <a:pt x="6599461" y="3315391"/>
                                  <a:pt x="6611039" y="3311799"/>
                                </a:cubicBezTo>
                                <a:close/>
                                <a:moveTo>
                                  <a:pt x="6607445" y="3299024"/>
                                </a:moveTo>
                                <a:cubicBezTo>
                                  <a:pt x="6588682" y="3304612"/>
                                  <a:pt x="6578303" y="3324573"/>
                                  <a:pt x="6583891" y="3343336"/>
                                </a:cubicBezTo>
                                <a:cubicBezTo>
                                  <a:pt x="6589480" y="3362098"/>
                                  <a:pt x="6609441" y="3372477"/>
                                  <a:pt x="6628203" y="3366888"/>
                                </a:cubicBezTo>
                                <a:cubicBezTo>
                                  <a:pt x="6646966" y="3361300"/>
                                  <a:pt x="6657345" y="3341340"/>
                                  <a:pt x="6651756" y="3322577"/>
                                </a:cubicBezTo>
                                <a:cubicBezTo>
                                  <a:pt x="6645768" y="3303814"/>
                                  <a:pt x="6626207" y="3293435"/>
                                  <a:pt x="6607445" y="3299024"/>
                                </a:cubicBezTo>
                                <a:close/>
                                <a:moveTo>
                                  <a:pt x="6622122" y="3289300"/>
                                </a:moveTo>
                                <a:cubicBezTo>
                                  <a:pt x="6638907" y="3291040"/>
                                  <a:pt x="6653952" y="3302717"/>
                                  <a:pt x="6659341" y="3319783"/>
                                </a:cubicBezTo>
                                <a:cubicBezTo>
                                  <a:pt x="6666127" y="3342937"/>
                                  <a:pt x="6653353" y="3367288"/>
                                  <a:pt x="6630599" y="3374074"/>
                                </a:cubicBezTo>
                                <a:cubicBezTo>
                                  <a:pt x="6607844" y="3381259"/>
                                  <a:pt x="6583492" y="3368086"/>
                                  <a:pt x="6576307" y="3345332"/>
                                </a:cubicBezTo>
                                <a:cubicBezTo>
                                  <a:pt x="6569121" y="3322577"/>
                                  <a:pt x="6582295" y="3298225"/>
                                  <a:pt x="6605050" y="3291040"/>
                                </a:cubicBezTo>
                                <a:cubicBezTo>
                                  <a:pt x="6610738" y="3289244"/>
                                  <a:pt x="6616527" y="3288720"/>
                                  <a:pt x="6622122" y="3289300"/>
                                </a:cubicBezTo>
                                <a:close/>
                                <a:moveTo>
                                  <a:pt x="2158735" y="3277367"/>
                                </a:moveTo>
                                <a:cubicBezTo>
                                  <a:pt x="2153396" y="3277866"/>
                                  <a:pt x="2148206" y="3280461"/>
                                  <a:pt x="2144413" y="3285052"/>
                                </a:cubicBezTo>
                                <a:lnTo>
                                  <a:pt x="2137227" y="3293835"/>
                                </a:lnTo>
                                <a:cubicBezTo>
                                  <a:pt x="2136030" y="3295432"/>
                                  <a:pt x="2133634" y="3295432"/>
                                  <a:pt x="2132039" y="3294234"/>
                                </a:cubicBezTo>
                                <a:lnTo>
                                  <a:pt x="2123255" y="3287048"/>
                                </a:lnTo>
                                <a:cubicBezTo>
                                  <a:pt x="2118465" y="3283455"/>
                                  <a:pt x="2112876" y="3281858"/>
                                  <a:pt x="2107687" y="3282257"/>
                                </a:cubicBezTo>
                                <a:cubicBezTo>
                                  <a:pt x="2102098" y="3282656"/>
                                  <a:pt x="2097307" y="3285451"/>
                                  <a:pt x="2093715" y="3289842"/>
                                </a:cubicBezTo>
                                <a:cubicBezTo>
                                  <a:pt x="2086130" y="3299025"/>
                                  <a:pt x="2087327" y="3312198"/>
                                  <a:pt x="2096509" y="3319783"/>
                                </a:cubicBezTo>
                                <a:lnTo>
                                  <a:pt x="2140422" y="3356509"/>
                                </a:lnTo>
                                <a:cubicBezTo>
                                  <a:pt x="2152398" y="3341739"/>
                                  <a:pt x="2164773" y="3326969"/>
                                  <a:pt x="2176749" y="3312198"/>
                                </a:cubicBezTo>
                                <a:cubicBezTo>
                                  <a:pt x="2184334" y="3303017"/>
                                  <a:pt x="2183136" y="3289842"/>
                                  <a:pt x="2173955" y="3282257"/>
                                </a:cubicBezTo>
                                <a:cubicBezTo>
                                  <a:pt x="2169563" y="3278465"/>
                                  <a:pt x="2164074" y="3276868"/>
                                  <a:pt x="2158735" y="3277367"/>
                                </a:cubicBezTo>
                                <a:close/>
                                <a:moveTo>
                                  <a:pt x="2157637" y="3270631"/>
                                </a:moveTo>
                                <a:cubicBezTo>
                                  <a:pt x="2164873" y="3269982"/>
                                  <a:pt x="2172358" y="3272078"/>
                                  <a:pt x="2178346" y="3277068"/>
                                </a:cubicBezTo>
                                <a:cubicBezTo>
                                  <a:pt x="2190322" y="3287048"/>
                                  <a:pt x="2191919" y="3305013"/>
                                  <a:pt x="2181939" y="3316989"/>
                                </a:cubicBezTo>
                                <a:cubicBezTo>
                                  <a:pt x="2169164" y="3332957"/>
                                  <a:pt x="2155990" y="3348525"/>
                                  <a:pt x="2143215" y="3364094"/>
                                </a:cubicBezTo>
                                <a:cubicBezTo>
                                  <a:pt x="2142018" y="3365691"/>
                                  <a:pt x="2139622" y="3365691"/>
                                  <a:pt x="2138026" y="3364493"/>
                                </a:cubicBezTo>
                                <a:lnTo>
                                  <a:pt x="2091319" y="3325372"/>
                                </a:lnTo>
                                <a:cubicBezTo>
                                  <a:pt x="2079343" y="3315392"/>
                                  <a:pt x="2077747" y="3297428"/>
                                  <a:pt x="2087727" y="3285451"/>
                                </a:cubicBezTo>
                                <a:cubicBezTo>
                                  <a:pt x="2092517" y="3279064"/>
                                  <a:pt x="2099703" y="3275870"/>
                                  <a:pt x="2106888" y="3275072"/>
                                </a:cubicBezTo>
                                <a:cubicBezTo>
                                  <a:pt x="2114074" y="3274273"/>
                                  <a:pt x="2121658" y="3276668"/>
                                  <a:pt x="2127646" y="3281858"/>
                                </a:cubicBezTo>
                                <a:lnTo>
                                  <a:pt x="2133634" y="3286648"/>
                                </a:lnTo>
                                <a:lnTo>
                                  <a:pt x="2138426" y="3280660"/>
                                </a:lnTo>
                                <a:cubicBezTo>
                                  <a:pt x="2143415" y="3274672"/>
                                  <a:pt x="2150401" y="3271279"/>
                                  <a:pt x="2157637" y="3270631"/>
                                </a:cubicBezTo>
                                <a:close/>
                                <a:moveTo>
                                  <a:pt x="3459619" y="3256161"/>
                                </a:moveTo>
                                <a:cubicBezTo>
                                  <a:pt x="3470248" y="3258606"/>
                                  <a:pt x="3479928" y="3265093"/>
                                  <a:pt x="3486115" y="3275073"/>
                                </a:cubicBezTo>
                                <a:lnTo>
                                  <a:pt x="3480527" y="3278666"/>
                                </a:lnTo>
                                <a:cubicBezTo>
                                  <a:pt x="3470150" y="3261899"/>
                                  <a:pt x="3447797" y="3256709"/>
                                  <a:pt x="3431030" y="3267089"/>
                                </a:cubicBezTo>
                                <a:cubicBezTo>
                                  <a:pt x="3414266" y="3277868"/>
                                  <a:pt x="3409078" y="3299824"/>
                                  <a:pt x="3419455" y="3316590"/>
                                </a:cubicBezTo>
                                <a:lnTo>
                                  <a:pt x="3413867" y="3320183"/>
                                </a:lnTo>
                                <a:cubicBezTo>
                                  <a:pt x="3401493" y="3300223"/>
                                  <a:pt x="3407481" y="3273876"/>
                                  <a:pt x="3427439" y="3261500"/>
                                </a:cubicBezTo>
                                <a:cubicBezTo>
                                  <a:pt x="3437418" y="3255313"/>
                                  <a:pt x="3448993" y="3253716"/>
                                  <a:pt x="3459619" y="3256161"/>
                                </a:cubicBezTo>
                                <a:close/>
                                <a:moveTo>
                                  <a:pt x="1501703" y="3206011"/>
                                </a:moveTo>
                                <a:cubicBezTo>
                                  <a:pt x="1498908" y="3206011"/>
                                  <a:pt x="1496512" y="3207608"/>
                                  <a:pt x="1494117" y="3210003"/>
                                </a:cubicBezTo>
                                <a:lnTo>
                                  <a:pt x="1492920" y="3211201"/>
                                </a:lnTo>
                                <a:lnTo>
                                  <a:pt x="1491324" y="3210403"/>
                                </a:lnTo>
                                <a:cubicBezTo>
                                  <a:pt x="1488529" y="3208805"/>
                                  <a:pt x="1485735" y="3208007"/>
                                  <a:pt x="1483339" y="3208406"/>
                                </a:cubicBezTo>
                                <a:cubicBezTo>
                                  <a:pt x="1480944" y="3208805"/>
                                  <a:pt x="1478550" y="3210003"/>
                                  <a:pt x="1477352" y="3212399"/>
                                </a:cubicBezTo>
                                <a:cubicBezTo>
                                  <a:pt x="1475755" y="3214794"/>
                                  <a:pt x="1475755" y="3217988"/>
                                  <a:pt x="1476953" y="3221181"/>
                                </a:cubicBezTo>
                                <a:cubicBezTo>
                                  <a:pt x="1480145" y="3229565"/>
                                  <a:pt x="1490925" y="3235153"/>
                                  <a:pt x="1495316" y="3237149"/>
                                </a:cubicBezTo>
                                <a:cubicBezTo>
                                  <a:pt x="1496114" y="3237549"/>
                                  <a:pt x="1496912" y="3237149"/>
                                  <a:pt x="1497709" y="3236750"/>
                                </a:cubicBezTo>
                                <a:cubicBezTo>
                                  <a:pt x="1501303" y="3233557"/>
                                  <a:pt x="1510485" y="3225173"/>
                                  <a:pt x="1511282" y="3217189"/>
                                </a:cubicBezTo>
                                <a:cubicBezTo>
                                  <a:pt x="1511682" y="3213597"/>
                                  <a:pt x="1510485" y="3210403"/>
                                  <a:pt x="1508488" y="3208406"/>
                                </a:cubicBezTo>
                                <a:cubicBezTo>
                                  <a:pt x="1506492" y="3206410"/>
                                  <a:pt x="1504098" y="3205612"/>
                                  <a:pt x="1501703" y="3206011"/>
                                </a:cubicBezTo>
                                <a:close/>
                                <a:moveTo>
                                  <a:pt x="1501303" y="3201620"/>
                                </a:moveTo>
                                <a:cubicBezTo>
                                  <a:pt x="1505294" y="3201221"/>
                                  <a:pt x="1508889" y="3202418"/>
                                  <a:pt x="1511682" y="3205213"/>
                                </a:cubicBezTo>
                                <a:cubicBezTo>
                                  <a:pt x="1514476" y="3208007"/>
                                  <a:pt x="1516073" y="3212798"/>
                                  <a:pt x="1515675" y="3217189"/>
                                </a:cubicBezTo>
                                <a:cubicBezTo>
                                  <a:pt x="1514876" y="3221581"/>
                                  <a:pt x="1512879" y="3225972"/>
                                  <a:pt x="1508889" y="3231161"/>
                                </a:cubicBezTo>
                                <a:cubicBezTo>
                                  <a:pt x="1505694" y="3234754"/>
                                  <a:pt x="1502500" y="3237948"/>
                                  <a:pt x="1500105" y="3239944"/>
                                </a:cubicBezTo>
                                <a:cubicBezTo>
                                  <a:pt x="1499307" y="3240742"/>
                                  <a:pt x="1498109" y="3241540"/>
                                  <a:pt x="1496912" y="3241540"/>
                                </a:cubicBezTo>
                                <a:cubicBezTo>
                                  <a:pt x="1495714" y="3241940"/>
                                  <a:pt x="1494516" y="3241540"/>
                                  <a:pt x="1493320" y="3241141"/>
                                </a:cubicBezTo>
                                <a:cubicBezTo>
                                  <a:pt x="1487331" y="3238347"/>
                                  <a:pt x="1476553" y="3232359"/>
                                  <a:pt x="1472961" y="3223177"/>
                                </a:cubicBezTo>
                                <a:cubicBezTo>
                                  <a:pt x="1471364" y="3218786"/>
                                  <a:pt x="1471364" y="3213996"/>
                                  <a:pt x="1473759" y="3210403"/>
                                </a:cubicBezTo>
                                <a:cubicBezTo>
                                  <a:pt x="1475755" y="3206809"/>
                                  <a:pt x="1478949" y="3204414"/>
                                  <a:pt x="1482940" y="3204015"/>
                                </a:cubicBezTo>
                                <a:cubicBezTo>
                                  <a:pt x="1486134" y="3203616"/>
                                  <a:pt x="1489328" y="3204414"/>
                                  <a:pt x="1492520" y="3206011"/>
                                </a:cubicBezTo>
                                <a:cubicBezTo>
                                  <a:pt x="1495316" y="3203616"/>
                                  <a:pt x="1498508" y="3202019"/>
                                  <a:pt x="1501303" y="3201620"/>
                                </a:cubicBezTo>
                                <a:close/>
                                <a:moveTo>
                                  <a:pt x="3715649" y="3182059"/>
                                </a:moveTo>
                                <a:cubicBezTo>
                                  <a:pt x="3708064" y="3184455"/>
                                  <a:pt x="3704072" y="3192040"/>
                                  <a:pt x="3706467" y="3199624"/>
                                </a:cubicBezTo>
                                <a:cubicBezTo>
                                  <a:pt x="3708862" y="3207209"/>
                                  <a:pt x="3716448" y="3211201"/>
                                  <a:pt x="3724033" y="3208806"/>
                                </a:cubicBezTo>
                                <a:cubicBezTo>
                                  <a:pt x="3731617" y="3206411"/>
                                  <a:pt x="3735609" y="3198826"/>
                                  <a:pt x="3733214" y="3191241"/>
                                </a:cubicBezTo>
                                <a:cubicBezTo>
                                  <a:pt x="3730819" y="3183656"/>
                                  <a:pt x="3722835" y="3179663"/>
                                  <a:pt x="3715649" y="3182059"/>
                                </a:cubicBezTo>
                                <a:close/>
                                <a:moveTo>
                                  <a:pt x="3712855" y="3174474"/>
                                </a:moveTo>
                                <a:cubicBezTo>
                                  <a:pt x="3724432" y="3170881"/>
                                  <a:pt x="3736807" y="3177268"/>
                                  <a:pt x="3740400" y="3188846"/>
                                </a:cubicBezTo>
                                <a:cubicBezTo>
                                  <a:pt x="3744392" y="3200822"/>
                                  <a:pt x="3737605" y="3213197"/>
                                  <a:pt x="3726029" y="3216391"/>
                                </a:cubicBezTo>
                                <a:cubicBezTo>
                                  <a:pt x="3714452" y="3219984"/>
                                  <a:pt x="3702076" y="3213596"/>
                                  <a:pt x="3698483" y="3202020"/>
                                </a:cubicBezTo>
                                <a:cubicBezTo>
                                  <a:pt x="3694890" y="3190443"/>
                                  <a:pt x="3701277" y="3178067"/>
                                  <a:pt x="3712855" y="3174474"/>
                                </a:cubicBezTo>
                                <a:close/>
                                <a:moveTo>
                                  <a:pt x="3709262" y="3161700"/>
                                </a:moveTo>
                                <a:cubicBezTo>
                                  <a:pt x="3690499" y="3167289"/>
                                  <a:pt x="3680120" y="3187249"/>
                                  <a:pt x="3685708" y="3206012"/>
                                </a:cubicBezTo>
                                <a:cubicBezTo>
                                  <a:pt x="3691297" y="3224774"/>
                                  <a:pt x="3711258" y="3235153"/>
                                  <a:pt x="3730021" y="3229564"/>
                                </a:cubicBezTo>
                                <a:cubicBezTo>
                                  <a:pt x="3748783" y="3223976"/>
                                  <a:pt x="3759162" y="3204016"/>
                                  <a:pt x="3753573" y="3185253"/>
                                </a:cubicBezTo>
                                <a:cubicBezTo>
                                  <a:pt x="3747585" y="3166490"/>
                                  <a:pt x="3728025" y="3156111"/>
                                  <a:pt x="3709262" y="3161700"/>
                                </a:cubicBezTo>
                                <a:close/>
                                <a:moveTo>
                                  <a:pt x="3723938" y="3151976"/>
                                </a:moveTo>
                                <a:cubicBezTo>
                                  <a:pt x="3740724" y="3153716"/>
                                  <a:pt x="3755769" y="3165393"/>
                                  <a:pt x="3761158" y="3182459"/>
                                </a:cubicBezTo>
                                <a:cubicBezTo>
                                  <a:pt x="3767944" y="3205613"/>
                                  <a:pt x="3755170" y="3229964"/>
                                  <a:pt x="3732416" y="3236750"/>
                                </a:cubicBezTo>
                                <a:cubicBezTo>
                                  <a:pt x="3709661" y="3243936"/>
                                  <a:pt x="3685309" y="3230762"/>
                                  <a:pt x="3678124" y="3208008"/>
                                </a:cubicBezTo>
                                <a:cubicBezTo>
                                  <a:pt x="3670940" y="3185253"/>
                                  <a:pt x="3684112" y="3160901"/>
                                  <a:pt x="3706866" y="3153716"/>
                                </a:cubicBezTo>
                                <a:cubicBezTo>
                                  <a:pt x="3712555" y="3151920"/>
                                  <a:pt x="3718343" y="3151396"/>
                                  <a:pt x="3723938" y="3151976"/>
                                </a:cubicBezTo>
                                <a:close/>
                                <a:moveTo>
                                  <a:pt x="5936342" y="3144035"/>
                                </a:moveTo>
                                <a:cubicBezTo>
                                  <a:pt x="5931002" y="3144534"/>
                                  <a:pt x="5925813" y="3147129"/>
                                  <a:pt x="5922021" y="3151720"/>
                                </a:cubicBezTo>
                                <a:lnTo>
                                  <a:pt x="5914835" y="3160503"/>
                                </a:lnTo>
                                <a:cubicBezTo>
                                  <a:pt x="5913638" y="3162100"/>
                                  <a:pt x="5911242" y="3162100"/>
                                  <a:pt x="5909646" y="3160902"/>
                                </a:cubicBezTo>
                                <a:lnTo>
                                  <a:pt x="5900863" y="3153716"/>
                                </a:lnTo>
                                <a:cubicBezTo>
                                  <a:pt x="5896073" y="3150123"/>
                                  <a:pt x="5890484" y="3148526"/>
                                  <a:pt x="5885295" y="3148925"/>
                                </a:cubicBezTo>
                                <a:cubicBezTo>
                                  <a:pt x="5879705" y="3149324"/>
                                  <a:pt x="5874515" y="3151720"/>
                                  <a:pt x="5871322" y="3156510"/>
                                </a:cubicBezTo>
                                <a:cubicBezTo>
                                  <a:pt x="5863737" y="3165693"/>
                                  <a:pt x="5864934" y="3178866"/>
                                  <a:pt x="5874116" y="3186451"/>
                                </a:cubicBezTo>
                                <a:lnTo>
                                  <a:pt x="5918029" y="3223177"/>
                                </a:lnTo>
                                <a:cubicBezTo>
                                  <a:pt x="5930005" y="3208407"/>
                                  <a:pt x="5942380" y="3193636"/>
                                  <a:pt x="5954356" y="3178866"/>
                                </a:cubicBezTo>
                                <a:cubicBezTo>
                                  <a:pt x="5961941" y="3169685"/>
                                  <a:pt x="5960743" y="3156510"/>
                                  <a:pt x="5951561" y="3148925"/>
                                </a:cubicBezTo>
                                <a:cubicBezTo>
                                  <a:pt x="5947170" y="3145133"/>
                                  <a:pt x="5941681" y="3143536"/>
                                  <a:pt x="5936342" y="3144035"/>
                                </a:cubicBezTo>
                                <a:close/>
                                <a:moveTo>
                                  <a:pt x="5935244" y="3137299"/>
                                </a:moveTo>
                                <a:cubicBezTo>
                                  <a:pt x="5942480" y="3136650"/>
                                  <a:pt x="5949965" y="3138746"/>
                                  <a:pt x="5955953" y="3143736"/>
                                </a:cubicBezTo>
                                <a:cubicBezTo>
                                  <a:pt x="5967929" y="3153716"/>
                                  <a:pt x="5969525" y="3171681"/>
                                  <a:pt x="5959545" y="3183656"/>
                                </a:cubicBezTo>
                                <a:cubicBezTo>
                                  <a:pt x="5946771" y="3199624"/>
                                  <a:pt x="5933597" y="3215193"/>
                                  <a:pt x="5920823" y="3230762"/>
                                </a:cubicBezTo>
                                <a:cubicBezTo>
                                  <a:pt x="5919626" y="3232359"/>
                                  <a:pt x="5917230" y="3232359"/>
                                  <a:pt x="5915634" y="3231161"/>
                                </a:cubicBezTo>
                                <a:lnTo>
                                  <a:pt x="5868926" y="3192040"/>
                                </a:lnTo>
                                <a:cubicBezTo>
                                  <a:pt x="5856951" y="3182060"/>
                                  <a:pt x="5855354" y="3164096"/>
                                  <a:pt x="5865334" y="3152119"/>
                                </a:cubicBezTo>
                                <a:cubicBezTo>
                                  <a:pt x="5870124" y="3145732"/>
                                  <a:pt x="5877310" y="3142538"/>
                                  <a:pt x="5884495" y="3141740"/>
                                </a:cubicBezTo>
                                <a:cubicBezTo>
                                  <a:pt x="5891682" y="3140941"/>
                                  <a:pt x="5899266" y="3142937"/>
                                  <a:pt x="5905254" y="3148526"/>
                                </a:cubicBezTo>
                                <a:lnTo>
                                  <a:pt x="5911242" y="3153316"/>
                                </a:lnTo>
                                <a:lnTo>
                                  <a:pt x="5916033" y="3147328"/>
                                </a:lnTo>
                                <a:cubicBezTo>
                                  <a:pt x="5921023" y="3141341"/>
                                  <a:pt x="5928009" y="3137948"/>
                                  <a:pt x="5935244" y="3137299"/>
                                </a:cubicBezTo>
                                <a:close/>
                                <a:moveTo>
                                  <a:pt x="534292" y="3136001"/>
                                </a:moveTo>
                                <a:cubicBezTo>
                                  <a:pt x="544921" y="3138446"/>
                                  <a:pt x="554602" y="3144933"/>
                                  <a:pt x="560790" y="3154914"/>
                                </a:cubicBezTo>
                                <a:lnTo>
                                  <a:pt x="555201" y="3158507"/>
                                </a:lnTo>
                                <a:cubicBezTo>
                                  <a:pt x="544822" y="3141740"/>
                                  <a:pt x="522467" y="3136550"/>
                                  <a:pt x="505700" y="3146929"/>
                                </a:cubicBezTo>
                                <a:cubicBezTo>
                                  <a:pt x="488933" y="3157310"/>
                                  <a:pt x="483743" y="3179665"/>
                                  <a:pt x="494123" y="3196431"/>
                                </a:cubicBezTo>
                                <a:lnTo>
                                  <a:pt x="488534" y="3200024"/>
                                </a:lnTo>
                                <a:cubicBezTo>
                                  <a:pt x="476159" y="3180064"/>
                                  <a:pt x="482147" y="3153717"/>
                                  <a:pt x="502107" y="3141341"/>
                                </a:cubicBezTo>
                                <a:cubicBezTo>
                                  <a:pt x="512087" y="3135153"/>
                                  <a:pt x="523664" y="3133556"/>
                                  <a:pt x="534292" y="3136001"/>
                                </a:cubicBezTo>
                                <a:close/>
                                <a:moveTo>
                                  <a:pt x="7237232" y="3122827"/>
                                </a:moveTo>
                                <a:cubicBezTo>
                                  <a:pt x="7247861" y="3125272"/>
                                  <a:pt x="7257542" y="3131760"/>
                                  <a:pt x="7263729" y="3141740"/>
                                </a:cubicBezTo>
                                <a:lnTo>
                                  <a:pt x="7258140" y="3145333"/>
                                </a:lnTo>
                                <a:cubicBezTo>
                                  <a:pt x="7247761" y="3128566"/>
                                  <a:pt x="7225406" y="3123376"/>
                                  <a:pt x="7208639" y="3133755"/>
                                </a:cubicBezTo>
                                <a:cubicBezTo>
                                  <a:pt x="7191872" y="3144136"/>
                                  <a:pt x="7186682" y="3166491"/>
                                  <a:pt x="7197061" y="3183257"/>
                                </a:cubicBezTo>
                                <a:lnTo>
                                  <a:pt x="7191473" y="3186850"/>
                                </a:lnTo>
                                <a:cubicBezTo>
                                  <a:pt x="7179097" y="3166890"/>
                                  <a:pt x="7185085" y="3140543"/>
                                  <a:pt x="7205046" y="3128167"/>
                                </a:cubicBezTo>
                                <a:cubicBezTo>
                                  <a:pt x="7215026" y="3121979"/>
                                  <a:pt x="7226603" y="3120382"/>
                                  <a:pt x="7237232" y="3122827"/>
                                </a:cubicBezTo>
                                <a:close/>
                                <a:moveTo>
                                  <a:pt x="5279311" y="3072279"/>
                                </a:moveTo>
                                <a:cubicBezTo>
                                  <a:pt x="5276517" y="3072279"/>
                                  <a:pt x="5274122" y="3073876"/>
                                  <a:pt x="5271727" y="3076271"/>
                                </a:cubicBezTo>
                                <a:lnTo>
                                  <a:pt x="5270529" y="3077469"/>
                                </a:lnTo>
                                <a:lnTo>
                                  <a:pt x="5268932" y="3076671"/>
                                </a:lnTo>
                                <a:cubicBezTo>
                                  <a:pt x="5266138" y="3075073"/>
                                  <a:pt x="5263344" y="3074275"/>
                                  <a:pt x="5260948" y="3074674"/>
                                </a:cubicBezTo>
                                <a:cubicBezTo>
                                  <a:pt x="5258552" y="3075073"/>
                                  <a:pt x="5256157" y="3076271"/>
                                  <a:pt x="5254959" y="3078667"/>
                                </a:cubicBezTo>
                                <a:cubicBezTo>
                                  <a:pt x="5253363" y="3081062"/>
                                  <a:pt x="5253363" y="3084256"/>
                                  <a:pt x="5254560" y="3087449"/>
                                </a:cubicBezTo>
                                <a:cubicBezTo>
                                  <a:pt x="5257754" y="3095833"/>
                                  <a:pt x="5268533" y="3101421"/>
                                  <a:pt x="5272924" y="3103417"/>
                                </a:cubicBezTo>
                                <a:cubicBezTo>
                                  <a:pt x="5273723" y="3103817"/>
                                  <a:pt x="5274521" y="3103417"/>
                                  <a:pt x="5275319" y="3103018"/>
                                </a:cubicBezTo>
                                <a:cubicBezTo>
                                  <a:pt x="5278912" y="3099825"/>
                                  <a:pt x="5287695" y="3091441"/>
                                  <a:pt x="5288892" y="3083457"/>
                                </a:cubicBezTo>
                                <a:cubicBezTo>
                                  <a:pt x="5289291" y="3079865"/>
                                  <a:pt x="5288094" y="3076671"/>
                                  <a:pt x="5286098" y="3074674"/>
                                </a:cubicBezTo>
                                <a:cubicBezTo>
                                  <a:pt x="5284102" y="3072678"/>
                                  <a:pt x="5281707" y="3071880"/>
                                  <a:pt x="5279311" y="3072279"/>
                                </a:cubicBezTo>
                                <a:close/>
                                <a:moveTo>
                                  <a:pt x="5278513" y="3067888"/>
                                </a:moveTo>
                                <a:cubicBezTo>
                                  <a:pt x="5282505" y="3067489"/>
                                  <a:pt x="5286098" y="3068686"/>
                                  <a:pt x="5288892" y="3071481"/>
                                </a:cubicBezTo>
                                <a:cubicBezTo>
                                  <a:pt x="5291687" y="3074275"/>
                                  <a:pt x="5293283" y="3079066"/>
                                  <a:pt x="5292884" y="3083457"/>
                                </a:cubicBezTo>
                                <a:cubicBezTo>
                                  <a:pt x="5292485" y="3087849"/>
                                  <a:pt x="5290489" y="3092639"/>
                                  <a:pt x="5286098" y="3097429"/>
                                </a:cubicBezTo>
                                <a:cubicBezTo>
                                  <a:pt x="5282904" y="3101022"/>
                                  <a:pt x="5279711" y="3104216"/>
                                  <a:pt x="5277315" y="3106212"/>
                                </a:cubicBezTo>
                                <a:cubicBezTo>
                                  <a:pt x="5276517" y="3107010"/>
                                  <a:pt x="5275319" y="3107808"/>
                                  <a:pt x="5274122" y="3107808"/>
                                </a:cubicBezTo>
                                <a:cubicBezTo>
                                  <a:pt x="5272924" y="3108208"/>
                                  <a:pt x="5271727" y="3107808"/>
                                  <a:pt x="5270529" y="3107409"/>
                                </a:cubicBezTo>
                                <a:cubicBezTo>
                                  <a:pt x="5264541" y="3104615"/>
                                  <a:pt x="5253762" y="3098627"/>
                                  <a:pt x="5250169" y="3089445"/>
                                </a:cubicBezTo>
                                <a:cubicBezTo>
                                  <a:pt x="5248572" y="3085054"/>
                                  <a:pt x="5248572" y="3080264"/>
                                  <a:pt x="5250967" y="3076671"/>
                                </a:cubicBezTo>
                                <a:cubicBezTo>
                                  <a:pt x="5252963" y="3073077"/>
                                  <a:pt x="5256157" y="3070682"/>
                                  <a:pt x="5260150" y="3070283"/>
                                </a:cubicBezTo>
                                <a:cubicBezTo>
                                  <a:pt x="5263344" y="3069884"/>
                                  <a:pt x="5266537" y="3070682"/>
                                  <a:pt x="5269731" y="3072279"/>
                                </a:cubicBezTo>
                                <a:cubicBezTo>
                                  <a:pt x="5272525" y="3069884"/>
                                  <a:pt x="5275719" y="3068287"/>
                                  <a:pt x="5278513" y="3067888"/>
                                </a:cubicBezTo>
                                <a:close/>
                                <a:moveTo>
                                  <a:pt x="789930" y="3061899"/>
                                </a:moveTo>
                                <a:cubicBezTo>
                                  <a:pt x="782344" y="3064296"/>
                                  <a:pt x="778353" y="3071880"/>
                                  <a:pt x="780750" y="3079465"/>
                                </a:cubicBezTo>
                                <a:cubicBezTo>
                                  <a:pt x="783144" y="3087050"/>
                                  <a:pt x="790729" y="3091042"/>
                                  <a:pt x="798314" y="3088647"/>
                                </a:cubicBezTo>
                                <a:cubicBezTo>
                                  <a:pt x="805899" y="3086252"/>
                                  <a:pt x="809891" y="3078667"/>
                                  <a:pt x="807496" y="3071082"/>
                                </a:cubicBezTo>
                                <a:cubicBezTo>
                                  <a:pt x="805500" y="3063497"/>
                                  <a:pt x="797516" y="3059504"/>
                                  <a:pt x="789930" y="3061899"/>
                                </a:cubicBezTo>
                                <a:close/>
                                <a:moveTo>
                                  <a:pt x="787537" y="3054315"/>
                                </a:moveTo>
                                <a:cubicBezTo>
                                  <a:pt x="799112" y="3050722"/>
                                  <a:pt x="811488" y="3057109"/>
                                  <a:pt x="815081" y="3068687"/>
                                </a:cubicBezTo>
                                <a:cubicBezTo>
                                  <a:pt x="818673" y="3080264"/>
                                  <a:pt x="812286" y="3092639"/>
                                  <a:pt x="800709" y="3096232"/>
                                </a:cubicBezTo>
                                <a:cubicBezTo>
                                  <a:pt x="789132" y="3099824"/>
                                  <a:pt x="776756" y="3093437"/>
                                  <a:pt x="773164" y="3081860"/>
                                </a:cubicBezTo>
                                <a:cubicBezTo>
                                  <a:pt x="769572" y="3070284"/>
                                  <a:pt x="775958" y="3057907"/>
                                  <a:pt x="787537" y="3054315"/>
                                </a:cubicBezTo>
                                <a:close/>
                                <a:moveTo>
                                  <a:pt x="783943" y="3041541"/>
                                </a:moveTo>
                                <a:cubicBezTo>
                                  <a:pt x="765180" y="3047129"/>
                                  <a:pt x="754801" y="3067090"/>
                                  <a:pt x="760389" y="3085853"/>
                                </a:cubicBezTo>
                                <a:cubicBezTo>
                                  <a:pt x="765979" y="3104615"/>
                                  <a:pt x="785939" y="3114994"/>
                                  <a:pt x="804701" y="3109405"/>
                                </a:cubicBezTo>
                                <a:cubicBezTo>
                                  <a:pt x="823464" y="3103817"/>
                                  <a:pt x="833844" y="3083857"/>
                                  <a:pt x="828254" y="3065094"/>
                                </a:cubicBezTo>
                                <a:cubicBezTo>
                                  <a:pt x="822266" y="3046331"/>
                                  <a:pt x="802306" y="3035553"/>
                                  <a:pt x="783943" y="3041541"/>
                                </a:cubicBezTo>
                                <a:close/>
                                <a:moveTo>
                                  <a:pt x="798620" y="3031817"/>
                                </a:moveTo>
                                <a:cubicBezTo>
                                  <a:pt x="815405" y="3033557"/>
                                  <a:pt x="830450" y="3045234"/>
                                  <a:pt x="835839" y="3062300"/>
                                </a:cubicBezTo>
                                <a:cubicBezTo>
                                  <a:pt x="842625" y="3085454"/>
                                  <a:pt x="829851" y="3109405"/>
                                  <a:pt x="807097" y="3116591"/>
                                </a:cubicBezTo>
                                <a:cubicBezTo>
                                  <a:pt x="784341" y="3123776"/>
                                  <a:pt x="759990" y="3110603"/>
                                  <a:pt x="752805" y="3087849"/>
                                </a:cubicBezTo>
                                <a:cubicBezTo>
                                  <a:pt x="745619" y="3065094"/>
                                  <a:pt x="758794" y="3040742"/>
                                  <a:pt x="781546" y="3033557"/>
                                </a:cubicBezTo>
                                <a:cubicBezTo>
                                  <a:pt x="787237" y="3031761"/>
                                  <a:pt x="793025" y="3031237"/>
                                  <a:pt x="798620" y="3031817"/>
                                </a:cubicBezTo>
                                <a:close/>
                                <a:moveTo>
                                  <a:pt x="3038172" y="3006711"/>
                                </a:moveTo>
                                <a:cubicBezTo>
                                  <a:pt x="3032832" y="3007210"/>
                                  <a:pt x="3027640" y="3009805"/>
                                  <a:pt x="3023849" y="3014396"/>
                                </a:cubicBezTo>
                                <a:lnTo>
                                  <a:pt x="3016663" y="3023179"/>
                                </a:lnTo>
                                <a:cubicBezTo>
                                  <a:pt x="3015467" y="3024776"/>
                                  <a:pt x="3013068" y="3024776"/>
                                  <a:pt x="3011473" y="3023578"/>
                                </a:cubicBezTo>
                                <a:lnTo>
                                  <a:pt x="3002691" y="3016392"/>
                                </a:lnTo>
                                <a:cubicBezTo>
                                  <a:pt x="2997900" y="3012799"/>
                                  <a:pt x="2992311" y="3011202"/>
                                  <a:pt x="2987123" y="3011601"/>
                                </a:cubicBezTo>
                                <a:cubicBezTo>
                                  <a:pt x="2981534" y="3012000"/>
                                  <a:pt x="2976344" y="3014795"/>
                                  <a:pt x="2973150" y="3019186"/>
                                </a:cubicBezTo>
                                <a:cubicBezTo>
                                  <a:pt x="2965567" y="3028369"/>
                                  <a:pt x="2966764" y="3041542"/>
                                  <a:pt x="2975944" y="3049127"/>
                                </a:cubicBezTo>
                                <a:lnTo>
                                  <a:pt x="3019856" y="3085853"/>
                                </a:lnTo>
                                <a:cubicBezTo>
                                  <a:pt x="3031833" y="3071083"/>
                                  <a:pt x="3044205" y="3056313"/>
                                  <a:pt x="3056184" y="3041542"/>
                                </a:cubicBezTo>
                                <a:cubicBezTo>
                                  <a:pt x="3063769" y="3032361"/>
                                  <a:pt x="3062571" y="3019186"/>
                                  <a:pt x="3053390" y="3011601"/>
                                </a:cubicBezTo>
                                <a:cubicBezTo>
                                  <a:pt x="3048995" y="3007809"/>
                                  <a:pt x="3043511" y="3006212"/>
                                  <a:pt x="3038172" y="3006711"/>
                                </a:cubicBezTo>
                                <a:close/>
                                <a:moveTo>
                                  <a:pt x="4311902" y="3002269"/>
                                </a:moveTo>
                                <a:cubicBezTo>
                                  <a:pt x="4322531" y="3004714"/>
                                  <a:pt x="4332212" y="3011201"/>
                                  <a:pt x="4338400" y="3021182"/>
                                </a:cubicBezTo>
                                <a:lnTo>
                                  <a:pt x="4332811" y="3024775"/>
                                </a:lnTo>
                                <a:cubicBezTo>
                                  <a:pt x="4322432" y="3008008"/>
                                  <a:pt x="4300077" y="3002818"/>
                                  <a:pt x="4283310" y="3013197"/>
                                </a:cubicBezTo>
                                <a:cubicBezTo>
                                  <a:pt x="4266144" y="3023977"/>
                                  <a:pt x="4261353" y="3045933"/>
                                  <a:pt x="4271733" y="3062699"/>
                                </a:cubicBezTo>
                                <a:lnTo>
                                  <a:pt x="4266144" y="3066292"/>
                                </a:lnTo>
                                <a:cubicBezTo>
                                  <a:pt x="4253769" y="3046332"/>
                                  <a:pt x="4259757" y="3019985"/>
                                  <a:pt x="4279717" y="3007609"/>
                                </a:cubicBezTo>
                                <a:cubicBezTo>
                                  <a:pt x="4289697" y="3001421"/>
                                  <a:pt x="4301274" y="2999824"/>
                                  <a:pt x="4311902" y="3002269"/>
                                </a:cubicBezTo>
                                <a:close/>
                                <a:moveTo>
                                  <a:pt x="3037074" y="2999975"/>
                                </a:moveTo>
                                <a:cubicBezTo>
                                  <a:pt x="3044309" y="2999326"/>
                                  <a:pt x="3051792" y="3001422"/>
                                  <a:pt x="3057781" y="3006412"/>
                                </a:cubicBezTo>
                                <a:cubicBezTo>
                                  <a:pt x="3069759" y="3016392"/>
                                  <a:pt x="3071355" y="3034357"/>
                                  <a:pt x="3061374" y="3046333"/>
                                </a:cubicBezTo>
                                <a:cubicBezTo>
                                  <a:pt x="3048598" y="3062301"/>
                                  <a:pt x="3035426" y="3077869"/>
                                  <a:pt x="3022650" y="3093438"/>
                                </a:cubicBezTo>
                                <a:cubicBezTo>
                                  <a:pt x="3021455" y="3095035"/>
                                  <a:pt x="3019058" y="3095035"/>
                                  <a:pt x="3017463" y="3093837"/>
                                </a:cubicBezTo>
                                <a:lnTo>
                                  <a:pt x="2970755" y="3054716"/>
                                </a:lnTo>
                                <a:cubicBezTo>
                                  <a:pt x="2958780" y="3044736"/>
                                  <a:pt x="2957182" y="3026772"/>
                                  <a:pt x="2967163" y="3014795"/>
                                </a:cubicBezTo>
                                <a:cubicBezTo>
                                  <a:pt x="2971951" y="3008408"/>
                                  <a:pt x="2979140" y="3005214"/>
                                  <a:pt x="2986324" y="3004416"/>
                                </a:cubicBezTo>
                                <a:cubicBezTo>
                                  <a:pt x="2993509" y="3003617"/>
                                  <a:pt x="3001094" y="3005613"/>
                                  <a:pt x="3007082" y="3011202"/>
                                </a:cubicBezTo>
                                <a:lnTo>
                                  <a:pt x="3013068" y="3015992"/>
                                </a:lnTo>
                                <a:lnTo>
                                  <a:pt x="3017861" y="3010004"/>
                                </a:lnTo>
                                <a:cubicBezTo>
                                  <a:pt x="3022851" y="3004016"/>
                                  <a:pt x="3029836" y="3000623"/>
                                  <a:pt x="3037074" y="2999975"/>
                                </a:cubicBezTo>
                                <a:close/>
                                <a:moveTo>
                                  <a:pt x="2381141" y="2934955"/>
                                </a:moveTo>
                                <a:cubicBezTo>
                                  <a:pt x="2378346" y="2934955"/>
                                  <a:pt x="2375952" y="2936552"/>
                                  <a:pt x="2373555" y="2938947"/>
                                </a:cubicBezTo>
                                <a:lnTo>
                                  <a:pt x="2372358" y="2940145"/>
                                </a:lnTo>
                                <a:lnTo>
                                  <a:pt x="2370760" y="2939347"/>
                                </a:lnTo>
                                <a:cubicBezTo>
                                  <a:pt x="2367966" y="2937749"/>
                                  <a:pt x="2365171" y="2936951"/>
                                  <a:pt x="2362775" y="2937350"/>
                                </a:cubicBezTo>
                                <a:cubicBezTo>
                                  <a:pt x="2360381" y="2937749"/>
                                  <a:pt x="2357988" y="2938947"/>
                                  <a:pt x="2356789" y="2941343"/>
                                </a:cubicBezTo>
                                <a:cubicBezTo>
                                  <a:pt x="2355192" y="2943738"/>
                                  <a:pt x="2355192" y="2946932"/>
                                  <a:pt x="2356389" y="2950125"/>
                                </a:cubicBezTo>
                                <a:cubicBezTo>
                                  <a:pt x="2359585" y="2958509"/>
                                  <a:pt x="2370362" y="2964097"/>
                                  <a:pt x="2374752" y="2966093"/>
                                </a:cubicBezTo>
                                <a:cubicBezTo>
                                  <a:pt x="2375553" y="2966493"/>
                                  <a:pt x="2376349" y="2966093"/>
                                  <a:pt x="2377149" y="2965694"/>
                                </a:cubicBezTo>
                                <a:cubicBezTo>
                                  <a:pt x="2380741" y="2962501"/>
                                  <a:pt x="2389525" y="2954117"/>
                                  <a:pt x="2390721" y="2946133"/>
                                </a:cubicBezTo>
                                <a:cubicBezTo>
                                  <a:pt x="2391121" y="2942541"/>
                                  <a:pt x="2389923" y="2939347"/>
                                  <a:pt x="2387927" y="2937350"/>
                                </a:cubicBezTo>
                                <a:cubicBezTo>
                                  <a:pt x="2385932" y="2935354"/>
                                  <a:pt x="2383535" y="2934556"/>
                                  <a:pt x="2381141" y="2934955"/>
                                </a:cubicBezTo>
                                <a:close/>
                                <a:moveTo>
                                  <a:pt x="2380343" y="2930564"/>
                                </a:moveTo>
                                <a:cubicBezTo>
                                  <a:pt x="2384333" y="2930164"/>
                                  <a:pt x="2387927" y="2931362"/>
                                  <a:pt x="2390721" y="2934156"/>
                                </a:cubicBezTo>
                                <a:cubicBezTo>
                                  <a:pt x="2393517" y="2936951"/>
                                  <a:pt x="2395112" y="2941742"/>
                                  <a:pt x="2394714" y="2946133"/>
                                </a:cubicBezTo>
                                <a:cubicBezTo>
                                  <a:pt x="2394315" y="2950525"/>
                                  <a:pt x="2392320" y="2955315"/>
                                  <a:pt x="2387927" y="2960105"/>
                                </a:cubicBezTo>
                                <a:cubicBezTo>
                                  <a:pt x="2384733" y="2963698"/>
                                  <a:pt x="2381540" y="2966892"/>
                                  <a:pt x="2379142" y="2968888"/>
                                </a:cubicBezTo>
                                <a:cubicBezTo>
                                  <a:pt x="2378346" y="2969686"/>
                                  <a:pt x="2377149" y="2970485"/>
                                  <a:pt x="2375952" y="2970485"/>
                                </a:cubicBezTo>
                                <a:cubicBezTo>
                                  <a:pt x="2374752" y="2970884"/>
                                  <a:pt x="2373555" y="2970485"/>
                                  <a:pt x="2372358" y="2970085"/>
                                </a:cubicBezTo>
                                <a:cubicBezTo>
                                  <a:pt x="2366369" y="2967291"/>
                                  <a:pt x="2355592" y="2961303"/>
                                  <a:pt x="2351999" y="2952121"/>
                                </a:cubicBezTo>
                                <a:cubicBezTo>
                                  <a:pt x="2350401" y="2947730"/>
                                  <a:pt x="2350401" y="2942940"/>
                                  <a:pt x="2352797" y="2939347"/>
                                </a:cubicBezTo>
                                <a:cubicBezTo>
                                  <a:pt x="2354792" y="2935753"/>
                                  <a:pt x="2357988" y="2933358"/>
                                  <a:pt x="2361978" y="2932959"/>
                                </a:cubicBezTo>
                                <a:cubicBezTo>
                                  <a:pt x="2365171" y="2932560"/>
                                  <a:pt x="2368364" y="2933358"/>
                                  <a:pt x="2371558" y="2934955"/>
                                </a:cubicBezTo>
                                <a:cubicBezTo>
                                  <a:pt x="2374353" y="2932560"/>
                                  <a:pt x="2377549" y="2930963"/>
                                  <a:pt x="2380343" y="2930564"/>
                                </a:cubicBezTo>
                                <a:close/>
                                <a:moveTo>
                                  <a:pt x="4567540" y="2928168"/>
                                </a:moveTo>
                                <a:cubicBezTo>
                                  <a:pt x="4559955" y="2930565"/>
                                  <a:pt x="4555962" y="2938149"/>
                                  <a:pt x="4558357" y="2945734"/>
                                </a:cubicBezTo>
                                <a:cubicBezTo>
                                  <a:pt x="4560754" y="2953319"/>
                                  <a:pt x="4568338" y="2957311"/>
                                  <a:pt x="4575923" y="2954916"/>
                                </a:cubicBezTo>
                                <a:cubicBezTo>
                                  <a:pt x="4583508" y="2952521"/>
                                  <a:pt x="4587500" y="2944936"/>
                                  <a:pt x="4585105" y="2937351"/>
                                </a:cubicBezTo>
                                <a:cubicBezTo>
                                  <a:pt x="4582710" y="2929766"/>
                                  <a:pt x="4575125" y="2926172"/>
                                  <a:pt x="4567540" y="2928168"/>
                                </a:cubicBezTo>
                                <a:close/>
                                <a:moveTo>
                                  <a:pt x="4565145" y="2920983"/>
                                </a:moveTo>
                                <a:cubicBezTo>
                                  <a:pt x="4576722" y="2917390"/>
                                  <a:pt x="4589097" y="2923777"/>
                                  <a:pt x="4592690" y="2935355"/>
                                </a:cubicBezTo>
                                <a:cubicBezTo>
                                  <a:pt x="4596282" y="2946932"/>
                                  <a:pt x="4589895" y="2959307"/>
                                  <a:pt x="4578318" y="2962900"/>
                                </a:cubicBezTo>
                                <a:cubicBezTo>
                                  <a:pt x="4566742" y="2966493"/>
                                  <a:pt x="4554365" y="2960105"/>
                                  <a:pt x="4550773" y="2948529"/>
                                </a:cubicBezTo>
                                <a:cubicBezTo>
                                  <a:pt x="4547180" y="2936952"/>
                                  <a:pt x="4553567" y="2924576"/>
                                  <a:pt x="4565145" y="2920983"/>
                                </a:cubicBezTo>
                                <a:close/>
                                <a:moveTo>
                                  <a:pt x="4561552" y="2907810"/>
                                </a:moveTo>
                                <a:cubicBezTo>
                                  <a:pt x="4542789" y="2913398"/>
                                  <a:pt x="4532410" y="2933359"/>
                                  <a:pt x="4537998" y="2952122"/>
                                </a:cubicBezTo>
                                <a:cubicBezTo>
                                  <a:pt x="4543587" y="2970884"/>
                                  <a:pt x="4563548" y="2981263"/>
                                  <a:pt x="4582310" y="2975674"/>
                                </a:cubicBezTo>
                                <a:cubicBezTo>
                                  <a:pt x="4601073" y="2970085"/>
                                  <a:pt x="4611452" y="2950126"/>
                                  <a:pt x="4605863" y="2931363"/>
                                </a:cubicBezTo>
                                <a:cubicBezTo>
                                  <a:pt x="4599875" y="2912600"/>
                                  <a:pt x="4579915" y="2902221"/>
                                  <a:pt x="4561552" y="2907810"/>
                                </a:cubicBezTo>
                                <a:close/>
                                <a:moveTo>
                                  <a:pt x="4576229" y="2898485"/>
                                </a:moveTo>
                                <a:cubicBezTo>
                                  <a:pt x="4593014" y="2900225"/>
                                  <a:pt x="4608059" y="2911902"/>
                                  <a:pt x="4613448" y="2928968"/>
                                </a:cubicBezTo>
                                <a:cubicBezTo>
                                  <a:pt x="4620234" y="2951722"/>
                                  <a:pt x="4607460" y="2976073"/>
                                  <a:pt x="4584706" y="2983259"/>
                                </a:cubicBezTo>
                                <a:cubicBezTo>
                                  <a:pt x="4561951" y="2990445"/>
                                  <a:pt x="4537599" y="2977271"/>
                                  <a:pt x="4530414" y="2954517"/>
                                </a:cubicBezTo>
                                <a:cubicBezTo>
                                  <a:pt x="4523228" y="2931762"/>
                                  <a:pt x="4536402" y="2907410"/>
                                  <a:pt x="4559157" y="2900225"/>
                                </a:cubicBezTo>
                                <a:cubicBezTo>
                                  <a:pt x="4564845" y="2898429"/>
                                  <a:pt x="4570634" y="2897905"/>
                                  <a:pt x="4576229" y="2898485"/>
                                </a:cubicBezTo>
                                <a:close/>
                                <a:moveTo>
                                  <a:pt x="112439" y="2886153"/>
                                </a:moveTo>
                                <a:cubicBezTo>
                                  <a:pt x="107100" y="2886652"/>
                                  <a:pt x="101910" y="2889247"/>
                                  <a:pt x="98118" y="2893838"/>
                                </a:cubicBezTo>
                                <a:lnTo>
                                  <a:pt x="90932" y="2902621"/>
                                </a:lnTo>
                                <a:cubicBezTo>
                                  <a:pt x="89734" y="2904218"/>
                                  <a:pt x="87339" y="2904218"/>
                                  <a:pt x="85743" y="2903020"/>
                                </a:cubicBezTo>
                                <a:lnTo>
                                  <a:pt x="76960" y="2895834"/>
                                </a:lnTo>
                                <a:cubicBezTo>
                                  <a:pt x="72170" y="2892241"/>
                                  <a:pt x="66581" y="2890644"/>
                                  <a:pt x="61391" y="2891043"/>
                                </a:cubicBezTo>
                                <a:cubicBezTo>
                                  <a:pt x="56202" y="2891842"/>
                                  <a:pt x="51012" y="2894237"/>
                                  <a:pt x="47419" y="2898628"/>
                                </a:cubicBezTo>
                                <a:cubicBezTo>
                                  <a:pt x="39835" y="2907811"/>
                                  <a:pt x="41032" y="2920984"/>
                                  <a:pt x="50214" y="2928569"/>
                                </a:cubicBezTo>
                                <a:lnTo>
                                  <a:pt x="94126" y="2965295"/>
                                </a:lnTo>
                                <a:cubicBezTo>
                                  <a:pt x="106102" y="2950525"/>
                                  <a:pt x="118477" y="2935755"/>
                                  <a:pt x="130454" y="2920984"/>
                                </a:cubicBezTo>
                                <a:cubicBezTo>
                                  <a:pt x="138039" y="2911803"/>
                                  <a:pt x="136841" y="2898628"/>
                                  <a:pt x="127659" y="2891043"/>
                                </a:cubicBezTo>
                                <a:cubicBezTo>
                                  <a:pt x="123267" y="2887251"/>
                                  <a:pt x="117778" y="2885654"/>
                                  <a:pt x="112439" y="2886153"/>
                                </a:cubicBezTo>
                                <a:close/>
                                <a:moveTo>
                                  <a:pt x="111741" y="2879417"/>
                                </a:moveTo>
                                <a:cubicBezTo>
                                  <a:pt x="118976" y="2878768"/>
                                  <a:pt x="126462" y="2880864"/>
                                  <a:pt x="132450" y="2885854"/>
                                </a:cubicBezTo>
                                <a:cubicBezTo>
                                  <a:pt x="144426" y="2895834"/>
                                  <a:pt x="146023" y="2913799"/>
                                  <a:pt x="136043" y="2925775"/>
                                </a:cubicBezTo>
                                <a:cubicBezTo>
                                  <a:pt x="123267" y="2941743"/>
                                  <a:pt x="110094" y="2957311"/>
                                  <a:pt x="97319" y="2972880"/>
                                </a:cubicBezTo>
                                <a:cubicBezTo>
                                  <a:pt x="96122" y="2974477"/>
                                  <a:pt x="93726" y="2974477"/>
                                  <a:pt x="92130" y="2973279"/>
                                </a:cubicBezTo>
                                <a:lnTo>
                                  <a:pt x="45423" y="2934158"/>
                                </a:lnTo>
                                <a:cubicBezTo>
                                  <a:pt x="33447" y="2924178"/>
                                  <a:pt x="31851" y="2906214"/>
                                  <a:pt x="41831" y="2894237"/>
                                </a:cubicBezTo>
                                <a:cubicBezTo>
                                  <a:pt x="46621" y="2887850"/>
                                  <a:pt x="53807" y="2884656"/>
                                  <a:pt x="60992" y="2883858"/>
                                </a:cubicBezTo>
                                <a:cubicBezTo>
                                  <a:pt x="68178" y="2883458"/>
                                  <a:pt x="75763" y="2885454"/>
                                  <a:pt x="81751" y="2890644"/>
                                </a:cubicBezTo>
                                <a:lnTo>
                                  <a:pt x="87739" y="2895434"/>
                                </a:lnTo>
                                <a:lnTo>
                                  <a:pt x="92529" y="2889446"/>
                                </a:lnTo>
                                <a:cubicBezTo>
                                  <a:pt x="97519" y="2883458"/>
                                  <a:pt x="104505" y="2880065"/>
                                  <a:pt x="111741" y="2879417"/>
                                </a:cubicBezTo>
                                <a:close/>
                                <a:moveTo>
                                  <a:pt x="6815778" y="2872979"/>
                                </a:moveTo>
                                <a:cubicBezTo>
                                  <a:pt x="6810438" y="2873478"/>
                                  <a:pt x="6805249" y="2876073"/>
                                  <a:pt x="6801457" y="2880664"/>
                                </a:cubicBezTo>
                                <a:lnTo>
                                  <a:pt x="6794271" y="2889447"/>
                                </a:lnTo>
                                <a:cubicBezTo>
                                  <a:pt x="6793074" y="2891044"/>
                                  <a:pt x="6790678" y="2891044"/>
                                  <a:pt x="6789082" y="2889846"/>
                                </a:cubicBezTo>
                                <a:lnTo>
                                  <a:pt x="6780299" y="2882660"/>
                                </a:lnTo>
                                <a:cubicBezTo>
                                  <a:pt x="6775509" y="2879067"/>
                                  <a:pt x="6769920" y="2877470"/>
                                  <a:pt x="6764731" y="2877869"/>
                                </a:cubicBezTo>
                                <a:cubicBezTo>
                                  <a:pt x="6759141" y="2878668"/>
                                  <a:pt x="6753951" y="2881063"/>
                                  <a:pt x="6750758" y="2885454"/>
                                </a:cubicBezTo>
                                <a:cubicBezTo>
                                  <a:pt x="6743173" y="2894637"/>
                                  <a:pt x="6744370" y="2907810"/>
                                  <a:pt x="6753552" y="2915395"/>
                                </a:cubicBezTo>
                                <a:lnTo>
                                  <a:pt x="6797465" y="2952121"/>
                                </a:lnTo>
                                <a:cubicBezTo>
                                  <a:pt x="6809441" y="2937351"/>
                                  <a:pt x="6821816" y="2922581"/>
                                  <a:pt x="6833792" y="2907810"/>
                                </a:cubicBezTo>
                                <a:cubicBezTo>
                                  <a:pt x="6841377" y="2898629"/>
                                  <a:pt x="6840179" y="2885454"/>
                                  <a:pt x="6830997" y="2877869"/>
                                </a:cubicBezTo>
                                <a:cubicBezTo>
                                  <a:pt x="6826606" y="2874077"/>
                                  <a:pt x="6821117" y="2872480"/>
                                  <a:pt x="6815778" y="2872979"/>
                                </a:cubicBezTo>
                                <a:close/>
                                <a:moveTo>
                                  <a:pt x="6814680" y="2866243"/>
                                </a:moveTo>
                                <a:cubicBezTo>
                                  <a:pt x="6821916" y="2865594"/>
                                  <a:pt x="6829401" y="2867690"/>
                                  <a:pt x="6835389" y="2872680"/>
                                </a:cubicBezTo>
                                <a:cubicBezTo>
                                  <a:pt x="6847364" y="2882660"/>
                                  <a:pt x="6848961" y="2900625"/>
                                  <a:pt x="6838981" y="2912601"/>
                                </a:cubicBezTo>
                                <a:cubicBezTo>
                                  <a:pt x="6826207" y="2928569"/>
                                  <a:pt x="6813033" y="2944137"/>
                                  <a:pt x="6800259" y="2959706"/>
                                </a:cubicBezTo>
                                <a:cubicBezTo>
                                  <a:pt x="6799062" y="2961303"/>
                                  <a:pt x="6796666" y="2961303"/>
                                  <a:pt x="6795070" y="2960105"/>
                                </a:cubicBezTo>
                                <a:lnTo>
                                  <a:pt x="6748362" y="2920984"/>
                                </a:lnTo>
                                <a:cubicBezTo>
                                  <a:pt x="6736387" y="2911004"/>
                                  <a:pt x="6734790" y="2893040"/>
                                  <a:pt x="6744770" y="2881063"/>
                                </a:cubicBezTo>
                                <a:cubicBezTo>
                                  <a:pt x="6749560" y="2874676"/>
                                  <a:pt x="6756746" y="2871482"/>
                                  <a:pt x="6763931" y="2870684"/>
                                </a:cubicBezTo>
                                <a:cubicBezTo>
                                  <a:pt x="6771118" y="2870284"/>
                                  <a:pt x="6778702" y="2872280"/>
                                  <a:pt x="6784690" y="2877470"/>
                                </a:cubicBezTo>
                                <a:lnTo>
                                  <a:pt x="6790678" y="2882260"/>
                                </a:lnTo>
                                <a:lnTo>
                                  <a:pt x="6795469" y="2876272"/>
                                </a:lnTo>
                                <a:cubicBezTo>
                                  <a:pt x="6800459" y="2870284"/>
                                  <a:pt x="6807445" y="2866891"/>
                                  <a:pt x="6814680" y="2866243"/>
                                </a:cubicBezTo>
                                <a:close/>
                                <a:moveTo>
                                  <a:pt x="1413730" y="2864946"/>
                                </a:moveTo>
                                <a:cubicBezTo>
                                  <a:pt x="1424360" y="2867391"/>
                                  <a:pt x="1434041" y="2873878"/>
                                  <a:pt x="1440228" y="2883858"/>
                                </a:cubicBezTo>
                                <a:lnTo>
                                  <a:pt x="1434639" y="2887451"/>
                                </a:lnTo>
                                <a:cubicBezTo>
                                  <a:pt x="1424260" y="2870684"/>
                                  <a:pt x="1401904" y="2865494"/>
                                  <a:pt x="1385137" y="2875874"/>
                                </a:cubicBezTo>
                                <a:cubicBezTo>
                                  <a:pt x="1368371" y="2886653"/>
                                  <a:pt x="1363181" y="2908609"/>
                                  <a:pt x="1373560" y="2925375"/>
                                </a:cubicBezTo>
                                <a:lnTo>
                                  <a:pt x="1367972" y="2928968"/>
                                </a:lnTo>
                                <a:cubicBezTo>
                                  <a:pt x="1355597" y="2909008"/>
                                  <a:pt x="1361585" y="2882661"/>
                                  <a:pt x="1381545" y="2870285"/>
                                </a:cubicBezTo>
                                <a:cubicBezTo>
                                  <a:pt x="1391523" y="2864098"/>
                                  <a:pt x="1403102" y="2862501"/>
                                  <a:pt x="1413730" y="2864946"/>
                                </a:cubicBezTo>
                                <a:close/>
                                <a:moveTo>
                                  <a:pt x="6158347" y="2801623"/>
                                </a:moveTo>
                                <a:cubicBezTo>
                                  <a:pt x="6155553" y="2801623"/>
                                  <a:pt x="6153157" y="2803220"/>
                                  <a:pt x="6150762" y="2805615"/>
                                </a:cubicBezTo>
                                <a:lnTo>
                                  <a:pt x="6149565" y="2806813"/>
                                </a:lnTo>
                                <a:lnTo>
                                  <a:pt x="6147968" y="2806015"/>
                                </a:lnTo>
                                <a:cubicBezTo>
                                  <a:pt x="6145173" y="2804417"/>
                                  <a:pt x="6142379" y="2803619"/>
                                  <a:pt x="6139984" y="2804018"/>
                                </a:cubicBezTo>
                                <a:cubicBezTo>
                                  <a:pt x="6137588" y="2804417"/>
                                  <a:pt x="6135192" y="2805615"/>
                                  <a:pt x="6133995" y="2808011"/>
                                </a:cubicBezTo>
                                <a:cubicBezTo>
                                  <a:pt x="6132398" y="2810406"/>
                                  <a:pt x="6132398" y="2813600"/>
                                  <a:pt x="6133596" y="2816793"/>
                                </a:cubicBezTo>
                                <a:cubicBezTo>
                                  <a:pt x="6136789" y="2825177"/>
                                  <a:pt x="6147569" y="2830765"/>
                                  <a:pt x="6151960" y="2832761"/>
                                </a:cubicBezTo>
                                <a:cubicBezTo>
                                  <a:pt x="6152758" y="2833161"/>
                                  <a:pt x="6153557" y="2832761"/>
                                  <a:pt x="6154355" y="2832362"/>
                                </a:cubicBezTo>
                                <a:cubicBezTo>
                                  <a:pt x="6158347" y="2829169"/>
                                  <a:pt x="6167129" y="2820785"/>
                                  <a:pt x="6167928" y="2812801"/>
                                </a:cubicBezTo>
                                <a:cubicBezTo>
                                  <a:pt x="6168327" y="2809209"/>
                                  <a:pt x="6167129" y="2806015"/>
                                  <a:pt x="6165133" y="2804018"/>
                                </a:cubicBezTo>
                                <a:cubicBezTo>
                                  <a:pt x="6163137" y="2802022"/>
                                  <a:pt x="6160742" y="2801224"/>
                                  <a:pt x="6158347" y="2801623"/>
                                </a:cubicBezTo>
                                <a:close/>
                                <a:moveTo>
                                  <a:pt x="6157948" y="2797232"/>
                                </a:moveTo>
                                <a:cubicBezTo>
                                  <a:pt x="6161940" y="2796833"/>
                                  <a:pt x="6165533" y="2798030"/>
                                  <a:pt x="6168327" y="2800825"/>
                                </a:cubicBezTo>
                                <a:cubicBezTo>
                                  <a:pt x="6171121" y="2803619"/>
                                  <a:pt x="6172718" y="2808410"/>
                                  <a:pt x="6172319" y="2812801"/>
                                </a:cubicBezTo>
                                <a:cubicBezTo>
                                  <a:pt x="6171920" y="2817193"/>
                                  <a:pt x="6169924" y="2821983"/>
                                  <a:pt x="6165533" y="2826773"/>
                                </a:cubicBezTo>
                                <a:cubicBezTo>
                                  <a:pt x="6162339" y="2830366"/>
                                  <a:pt x="6159145" y="2833560"/>
                                  <a:pt x="6156750" y="2835556"/>
                                </a:cubicBezTo>
                                <a:cubicBezTo>
                                  <a:pt x="6155952" y="2836354"/>
                                  <a:pt x="6154754" y="2837152"/>
                                  <a:pt x="6153557" y="2837152"/>
                                </a:cubicBezTo>
                                <a:cubicBezTo>
                                  <a:pt x="6152359" y="2837552"/>
                                  <a:pt x="6151161" y="2837152"/>
                                  <a:pt x="6149964" y="2836753"/>
                                </a:cubicBezTo>
                                <a:cubicBezTo>
                                  <a:pt x="6143976" y="2833959"/>
                                  <a:pt x="6133196" y="2827971"/>
                                  <a:pt x="6129604" y="2818789"/>
                                </a:cubicBezTo>
                                <a:cubicBezTo>
                                  <a:pt x="6128007" y="2814398"/>
                                  <a:pt x="6128007" y="2809608"/>
                                  <a:pt x="6130402" y="2806015"/>
                                </a:cubicBezTo>
                                <a:cubicBezTo>
                                  <a:pt x="6132398" y="2802421"/>
                                  <a:pt x="6135592" y="2800026"/>
                                  <a:pt x="6139585" y="2799627"/>
                                </a:cubicBezTo>
                                <a:cubicBezTo>
                                  <a:pt x="6142778" y="2799228"/>
                                  <a:pt x="6145972" y="2800026"/>
                                  <a:pt x="6149165" y="2801623"/>
                                </a:cubicBezTo>
                                <a:cubicBezTo>
                                  <a:pt x="6151960" y="2799228"/>
                                  <a:pt x="6155153" y="2797631"/>
                                  <a:pt x="6157948" y="2797232"/>
                                </a:cubicBezTo>
                                <a:close/>
                                <a:moveTo>
                                  <a:pt x="1669368" y="2790844"/>
                                </a:moveTo>
                                <a:cubicBezTo>
                                  <a:pt x="1661783" y="2793241"/>
                                  <a:pt x="1657791" y="2800825"/>
                                  <a:pt x="1660187" y="2808410"/>
                                </a:cubicBezTo>
                                <a:cubicBezTo>
                                  <a:pt x="1662582" y="2815995"/>
                                  <a:pt x="1670167" y="2819987"/>
                                  <a:pt x="1677751" y="2817592"/>
                                </a:cubicBezTo>
                                <a:cubicBezTo>
                                  <a:pt x="1685336" y="2815197"/>
                                  <a:pt x="1689328" y="2807612"/>
                                  <a:pt x="1686933" y="2800027"/>
                                </a:cubicBezTo>
                                <a:cubicBezTo>
                                  <a:pt x="1684538" y="2792442"/>
                                  <a:pt x="1676953" y="2788848"/>
                                  <a:pt x="1669368" y="2790844"/>
                                </a:cubicBezTo>
                                <a:close/>
                                <a:moveTo>
                                  <a:pt x="1666973" y="2783659"/>
                                </a:moveTo>
                                <a:cubicBezTo>
                                  <a:pt x="1678550" y="2780066"/>
                                  <a:pt x="1690925" y="2786453"/>
                                  <a:pt x="1694518" y="2798031"/>
                                </a:cubicBezTo>
                                <a:cubicBezTo>
                                  <a:pt x="1698111" y="2809608"/>
                                  <a:pt x="1691723" y="2821983"/>
                                  <a:pt x="1680147" y="2825576"/>
                                </a:cubicBezTo>
                                <a:cubicBezTo>
                                  <a:pt x="1668570" y="2829168"/>
                                  <a:pt x="1656195" y="2822781"/>
                                  <a:pt x="1652602" y="2811205"/>
                                </a:cubicBezTo>
                                <a:cubicBezTo>
                                  <a:pt x="1649008" y="2799628"/>
                                  <a:pt x="1655396" y="2787252"/>
                                  <a:pt x="1666973" y="2783659"/>
                                </a:cubicBezTo>
                                <a:close/>
                                <a:moveTo>
                                  <a:pt x="1663381" y="2770484"/>
                                </a:moveTo>
                                <a:cubicBezTo>
                                  <a:pt x="1644618" y="2776073"/>
                                  <a:pt x="1634239" y="2796034"/>
                                  <a:pt x="1639827" y="2814797"/>
                                </a:cubicBezTo>
                                <a:cubicBezTo>
                                  <a:pt x="1645416" y="2833559"/>
                                  <a:pt x="1665376" y="2843938"/>
                                  <a:pt x="1684139" y="2838349"/>
                                </a:cubicBezTo>
                                <a:cubicBezTo>
                                  <a:pt x="1702901" y="2832761"/>
                                  <a:pt x="1713281" y="2812801"/>
                                  <a:pt x="1707691" y="2794038"/>
                                </a:cubicBezTo>
                                <a:cubicBezTo>
                                  <a:pt x="1701703" y="2775275"/>
                                  <a:pt x="1681743" y="2764896"/>
                                  <a:pt x="1663381" y="2770484"/>
                                </a:cubicBezTo>
                                <a:close/>
                                <a:moveTo>
                                  <a:pt x="1678057" y="2761160"/>
                                </a:moveTo>
                                <a:cubicBezTo>
                                  <a:pt x="1694842" y="2762900"/>
                                  <a:pt x="1709887" y="2774577"/>
                                  <a:pt x="1715277" y="2791643"/>
                                </a:cubicBezTo>
                                <a:cubicBezTo>
                                  <a:pt x="1722063" y="2814397"/>
                                  <a:pt x="1709288" y="2838749"/>
                                  <a:pt x="1686534" y="2845934"/>
                                </a:cubicBezTo>
                                <a:cubicBezTo>
                                  <a:pt x="1663780" y="2853120"/>
                                  <a:pt x="1639428" y="2839946"/>
                                  <a:pt x="1632243" y="2817192"/>
                                </a:cubicBezTo>
                                <a:cubicBezTo>
                                  <a:pt x="1625056" y="2794437"/>
                                  <a:pt x="1638231" y="2770085"/>
                                  <a:pt x="1660985" y="2762900"/>
                                </a:cubicBezTo>
                                <a:cubicBezTo>
                                  <a:pt x="1666674" y="2761104"/>
                                  <a:pt x="1672462" y="2760580"/>
                                  <a:pt x="1678057" y="2761160"/>
                                </a:cubicBezTo>
                                <a:close/>
                                <a:moveTo>
                                  <a:pt x="3917594" y="2735655"/>
                                </a:moveTo>
                                <a:cubicBezTo>
                                  <a:pt x="3912254" y="2736154"/>
                                  <a:pt x="3907065" y="2738749"/>
                                  <a:pt x="3903273" y="2743340"/>
                                </a:cubicBezTo>
                                <a:lnTo>
                                  <a:pt x="3896087" y="2752123"/>
                                </a:lnTo>
                                <a:cubicBezTo>
                                  <a:pt x="3894890" y="2753720"/>
                                  <a:pt x="3892494" y="2753720"/>
                                  <a:pt x="3890898" y="2752522"/>
                                </a:cubicBezTo>
                                <a:lnTo>
                                  <a:pt x="3882115" y="2745336"/>
                                </a:lnTo>
                                <a:cubicBezTo>
                                  <a:pt x="3877324" y="2741743"/>
                                  <a:pt x="3871735" y="2740146"/>
                                  <a:pt x="3866546" y="2740545"/>
                                </a:cubicBezTo>
                                <a:cubicBezTo>
                                  <a:pt x="3860957" y="2741344"/>
                                  <a:pt x="3855767" y="2743739"/>
                                  <a:pt x="3852574" y="2748130"/>
                                </a:cubicBezTo>
                                <a:cubicBezTo>
                                  <a:pt x="3844989" y="2757313"/>
                                  <a:pt x="3846186" y="2770486"/>
                                  <a:pt x="3855368" y="2778071"/>
                                </a:cubicBezTo>
                                <a:lnTo>
                                  <a:pt x="3899281" y="2814797"/>
                                </a:lnTo>
                                <a:cubicBezTo>
                                  <a:pt x="3911257" y="2800027"/>
                                  <a:pt x="3923632" y="2785256"/>
                                  <a:pt x="3935608" y="2770486"/>
                                </a:cubicBezTo>
                                <a:cubicBezTo>
                                  <a:pt x="3943193" y="2761305"/>
                                  <a:pt x="3941995" y="2748130"/>
                                  <a:pt x="3932813" y="2740545"/>
                                </a:cubicBezTo>
                                <a:cubicBezTo>
                                  <a:pt x="3928422" y="2736753"/>
                                  <a:pt x="3922933" y="2735156"/>
                                  <a:pt x="3917594" y="2735655"/>
                                </a:cubicBezTo>
                                <a:close/>
                                <a:moveTo>
                                  <a:pt x="5191338" y="2731612"/>
                                </a:moveTo>
                                <a:cubicBezTo>
                                  <a:pt x="5201967" y="2734057"/>
                                  <a:pt x="5211648" y="2740544"/>
                                  <a:pt x="5217835" y="2750525"/>
                                </a:cubicBezTo>
                                <a:lnTo>
                                  <a:pt x="5212246" y="2754118"/>
                                </a:lnTo>
                                <a:cubicBezTo>
                                  <a:pt x="5201867" y="2737351"/>
                                  <a:pt x="5179512" y="2732161"/>
                                  <a:pt x="5162745" y="2742540"/>
                                </a:cubicBezTo>
                                <a:cubicBezTo>
                                  <a:pt x="5145579" y="2752921"/>
                                  <a:pt x="5140788" y="2775276"/>
                                  <a:pt x="5151167" y="2792042"/>
                                </a:cubicBezTo>
                                <a:lnTo>
                                  <a:pt x="5145579" y="2795635"/>
                                </a:lnTo>
                                <a:cubicBezTo>
                                  <a:pt x="5133203" y="2775675"/>
                                  <a:pt x="5139191" y="2749328"/>
                                  <a:pt x="5159152" y="2736952"/>
                                </a:cubicBezTo>
                                <a:cubicBezTo>
                                  <a:pt x="5169132" y="2730764"/>
                                  <a:pt x="5180709" y="2729167"/>
                                  <a:pt x="5191338" y="2731612"/>
                                </a:cubicBezTo>
                                <a:close/>
                                <a:moveTo>
                                  <a:pt x="3916496" y="2728919"/>
                                </a:moveTo>
                                <a:cubicBezTo>
                                  <a:pt x="3923732" y="2728271"/>
                                  <a:pt x="3931217" y="2730366"/>
                                  <a:pt x="3937205" y="2735356"/>
                                </a:cubicBezTo>
                                <a:cubicBezTo>
                                  <a:pt x="3949180" y="2745336"/>
                                  <a:pt x="3950777" y="2763301"/>
                                  <a:pt x="3940797" y="2775276"/>
                                </a:cubicBezTo>
                                <a:cubicBezTo>
                                  <a:pt x="3928023" y="2791244"/>
                                  <a:pt x="3914849" y="2806813"/>
                                  <a:pt x="3902075" y="2822382"/>
                                </a:cubicBezTo>
                                <a:cubicBezTo>
                                  <a:pt x="3900878" y="2823979"/>
                                  <a:pt x="3898482" y="2823979"/>
                                  <a:pt x="3896886" y="2822781"/>
                                </a:cubicBezTo>
                                <a:lnTo>
                                  <a:pt x="3850178" y="2783660"/>
                                </a:lnTo>
                                <a:cubicBezTo>
                                  <a:pt x="3838203" y="2773680"/>
                                  <a:pt x="3836606" y="2755716"/>
                                  <a:pt x="3846586" y="2743739"/>
                                </a:cubicBezTo>
                                <a:cubicBezTo>
                                  <a:pt x="3851376" y="2737352"/>
                                  <a:pt x="3858562" y="2734158"/>
                                  <a:pt x="3865747" y="2733360"/>
                                </a:cubicBezTo>
                                <a:cubicBezTo>
                                  <a:pt x="3872933" y="2732960"/>
                                  <a:pt x="3880518" y="2734956"/>
                                  <a:pt x="3886506" y="2740146"/>
                                </a:cubicBezTo>
                                <a:lnTo>
                                  <a:pt x="3892494" y="2744936"/>
                                </a:lnTo>
                                <a:lnTo>
                                  <a:pt x="3897285" y="2738948"/>
                                </a:lnTo>
                                <a:cubicBezTo>
                                  <a:pt x="3902275" y="2732961"/>
                                  <a:pt x="3909261" y="2729568"/>
                                  <a:pt x="3916496" y="2728919"/>
                                </a:cubicBezTo>
                                <a:close/>
                                <a:moveTo>
                                  <a:pt x="3260179" y="2664298"/>
                                </a:moveTo>
                                <a:cubicBezTo>
                                  <a:pt x="3257384" y="2664298"/>
                                  <a:pt x="3254989" y="2665895"/>
                                  <a:pt x="3252595" y="2668290"/>
                                </a:cubicBezTo>
                                <a:lnTo>
                                  <a:pt x="3251395" y="2669488"/>
                                </a:lnTo>
                                <a:lnTo>
                                  <a:pt x="3249800" y="2668690"/>
                                </a:lnTo>
                                <a:cubicBezTo>
                                  <a:pt x="3247004" y="2667092"/>
                                  <a:pt x="3244210" y="2666294"/>
                                  <a:pt x="3241816" y="2666693"/>
                                </a:cubicBezTo>
                                <a:cubicBezTo>
                                  <a:pt x="3239420" y="2667092"/>
                                  <a:pt x="3237023" y="2668290"/>
                                  <a:pt x="3235827" y="2670686"/>
                                </a:cubicBezTo>
                                <a:cubicBezTo>
                                  <a:pt x="3234230" y="2673081"/>
                                  <a:pt x="3234230" y="2676275"/>
                                  <a:pt x="3235427" y="2679468"/>
                                </a:cubicBezTo>
                                <a:cubicBezTo>
                                  <a:pt x="3238622" y="2687852"/>
                                  <a:pt x="3249400" y="2693440"/>
                                  <a:pt x="3253792" y="2695436"/>
                                </a:cubicBezTo>
                                <a:cubicBezTo>
                                  <a:pt x="3254588" y="2695836"/>
                                  <a:pt x="3255387" y="2695436"/>
                                  <a:pt x="3256186" y="2695037"/>
                                </a:cubicBezTo>
                                <a:cubicBezTo>
                                  <a:pt x="3260179" y="2691844"/>
                                  <a:pt x="3268961" y="2683460"/>
                                  <a:pt x="3269760" y="2675476"/>
                                </a:cubicBezTo>
                                <a:cubicBezTo>
                                  <a:pt x="3270159" y="2671884"/>
                                  <a:pt x="3268961" y="2668690"/>
                                  <a:pt x="3266965" y="2666693"/>
                                </a:cubicBezTo>
                                <a:cubicBezTo>
                                  <a:pt x="3264968" y="2664697"/>
                                  <a:pt x="3262573" y="2663899"/>
                                  <a:pt x="3260179" y="2664298"/>
                                </a:cubicBezTo>
                                <a:close/>
                                <a:moveTo>
                                  <a:pt x="3259779" y="2659907"/>
                                </a:moveTo>
                                <a:cubicBezTo>
                                  <a:pt x="3263772" y="2659508"/>
                                  <a:pt x="3267364" y="2660705"/>
                                  <a:pt x="3270159" y="2663500"/>
                                </a:cubicBezTo>
                                <a:cubicBezTo>
                                  <a:pt x="3272954" y="2666294"/>
                                  <a:pt x="3274551" y="2671085"/>
                                  <a:pt x="3274150" y="2675476"/>
                                </a:cubicBezTo>
                                <a:cubicBezTo>
                                  <a:pt x="3273752" y="2679868"/>
                                  <a:pt x="3271757" y="2684658"/>
                                  <a:pt x="3267364" y="2689448"/>
                                </a:cubicBezTo>
                                <a:cubicBezTo>
                                  <a:pt x="3264170" y="2693041"/>
                                  <a:pt x="3260976" y="2696235"/>
                                  <a:pt x="3258582" y="2698231"/>
                                </a:cubicBezTo>
                                <a:cubicBezTo>
                                  <a:pt x="3257784" y="2699029"/>
                                  <a:pt x="3256583" y="2699827"/>
                                  <a:pt x="3255387" y="2699827"/>
                                </a:cubicBezTo>
                                <a:cubicBezTo>
                                  <a:pt x="3254191" y="2700227"/>
                                  <a:pt x="3252992" y="2699827"/>
                                  <a:pt x="3251795" y="2699428"/>
                                </a:cubicBezTo>
                                <a:cubicBezTo>
                                  <a:pt x="3245807" y="2696634"/>
                                  <a:pt x="3235028" y="2690646"/>
                                  <a:pt x="3231435" y="2681464"/>
                                </a:cubicBezTo>
                                <a:cubicBezTo>
                                  <a:pt x="3229839" y="2677073"/>
                                  <a:pt x="3229839" y="2672283"/>
                                  <a:pt x="3232233" y="2668690"/>
                                </a:cubicBezTo>
                                <a:cubicBezTo>
                                  <a:pt x="3234230" y="2665096"/>
                                  <a:pt x="3237424" y="2662701"/>
                                  <a:pt x="3241416" y="2662302"/>
                                </a:cubicBezTo>
                                <a:cubicBezTo>
                                  <a:pt x="3244610" y="2661903"/>
                                  <a:pt x="3247803" y="2662701"/>
                                  <a:pt x="3250997" y="2664298"/>
                                </a:cubicBezTo>
                                <a:cubicBezTo>
                                  <a:pt x="3253792" y="2661903"/>
                                  <a:pt x="3256984" y="2660306"/>
                                  <a:pt x="3259779" y="2659907"/>
                                </a:cubicBezTo>
                                <a:close/>
                                <a:moveTo>
                                  <a:pt x="5446975" y="2657512"/>
                                </a:moveTo>
                                <a:cubicBezTo>
                                  <a:pt x="5439391" y="2659908"/>
                                  <a:pt x="5435398" y="2667493"/>
                                  <a:pt x="5437793" y="2675077"/>
                                </a:cubicBezTo>
                                <a:cubicBezTo>
                                  <a:pt x="5440189" y="2682662"/>
                                  <a:pt x="5447774" y="2686654"/>
                                  <a:pt x="5455359" y="2684259"/>
                                </a:cubicBezTo>
                                <a:cubicBezTo>
                                  <a:pt x="5462943" y="2681864"/>
                                  <a:pt x="5466935" y="2674279"/>
                                  <a:pt x="5464540" y="2666694"/>
                                </a:cubicBezTo>
                                <a:cubicBezTo>
                                  <a:pt x="5462145" y="2659509"/>
                                  <a:pt x="5454560" y="2655116"/>
                                  <a:pt x="5446975" y="2657512"/>
                                </a:cubicBezTo>
                                <a:close/>
                                <a:moveTo>
                                  <a:pt x="5444580" y="2649927"/>
                                </a:moveTo>
                                <a:cubicBezTo>
                                  <a:pt x="5456157" y="2646334"/>
                                  <a:pt x="5468532" y="2652721"/>
                                  <a:pt x="5472125" y="2664299"/>
                                </a:cubicBezTo>
                                <a:cubicBezTo>
                                  <a:pt x="5475718" y="2675876"/>
                                  <a:pt x="5469330" y="2688251"/>
                                  <a:pt x="5457754" y="2691844"/>
                                </a:cubicBezTo>
                                <a:cubicBezTo>
                                  <a:pt x="5446177" y="2695436"/>
                                  <a:pt x="5433801" y="2689049"/>
                                  <a:pt x="5430208" y="2677473"/>
                                </a:cubicBezTo>
                                <a:cubicBezTo>
                                  <a:pt x="5426615" y="2665896"/>
                                  <a:pt x="5433002" y="2653520"/>
                                  <a:pt x="5444580" y="2649927"/>
                                </a:cubicBezTo>
                                <a:close/>
                                <a:moveTo>
                                  <a:pt x="5440987" y="2637153"/>
                                </a:moveTo>
                                <a:cubicBezTo>
                                  <a:pt x="5422223" y="2642741"/>
                                  <a:pt x="5411844" y="2662702"/>
                                  <a:pt x="5417433" y="2681465"/>
                                </a:cubicBezTo>
                                <a:cubicBezTo>
                                  <a:pt x="5423022" y="2700227"/>
                                  <a:pt x="5442983" y="2710606"/>
                                  <a:pt x="5461745" y="2705018"/>
                                </a:cubicBezTo>
                                <a:cubicBezTo>
                                  <a:pt x="5480507" y="2699429"/>
                                  <a:pt x="5490886" y="2679469"/>
                                  <a:pt x="5485298" y="2660706"/>
                                </a:cubicBezTo>
                                <a:cubicBezTo>
                                  <a:pt x="5479310" y="2641943"/>
                                  <a:pt x="5459350" y="2631564"/>
                                  <a:pt x="5440987" y="2637153"/>
                                </a:cubicBezTo>
                                <a:close/>
                                <a:moveTo>
                                  <a:pt x="5455264" y="2627429"/>
                                </a:moveTo>
                                <a:cubicBezTo>
                                  <a:pt x="5472049" y="2629169"/>
                                  <a:pt x="5487095" y="2640846"/>
                                  <a:pt x="5492483" y="2657912"/>
                                </a:cubicBezTo>
                                <a:cubicBezTo>
                                  <a:pt x="5499669" y="2681066"/>
                                  <a:pt x="5486894" y="2705018"/>
                                  <a:pt x="5463741" y="2712203"/>
                                </a:cubicBezTo>
                                <a:cubicBezTo>
                                  <a:pt x="5440987" y="2719389"/>
                                  <a:pt x="5416634" y="2706215"/>
                                  <a:pt x="5409449" y="2683461"/>
                                </a:cubicBezTo>
                                <a:cubicBezTo>
                                  <a:pt x="5402263" y="2660706"/>
                                  <a:pt x="5415437" y="2636354"/>
                                  <a:pt x="5438192" y="2629169"/>
                                </a:cubicBezTo>
                                <a:cubicBezTo>
                                  <a:pt x="5443880" y="2627373"/>
                                  <a:pt x="5449669" y="2626849"/>
                                  <a:pt x="5455264" y="2627429"/>
                                </a:cubicBezTo>
                                <a:close/>
                                <a:moveTo>
                                  <a:pt x="991876" y="2615496"/>
                                </a:moveTo>
                                <a:cubicBezTo>
                                  <a:pt x="986536" y="2615995"/>
                                  <a:pt x="981347" y="2618590"/>
                                  <a:pt x="977555" y="2623181"/>
                                </a:cubicBezTo>
                                <a:lnTo>
                                  <a:pt x="970368" y="2631964"/>
                                </a:lnTo>
                                <a:cubicBezTo>
                                  <a:pt x="969171" y="2633561"/>
                                  <a:pt x="966776" y="2633561"/>
                                  <a:pt x="965179" y="2632363"/>
                                </a:cubicBezTo>
                                <a:lnTo>
                                  <a:pt x="956397" y="2625177"/>
                                </a:lnTo>
                                <a:cubicBezTo>
                                  <a:pt x="951606" y="2621584"/>
                                  <a:pt x="946017" y="2619987"/>
                                  <a:pt x="940827" y="2620386"/>
                                </a:cubicBezTo>
                                <a:cubicBezTo>
                                  <a:pt x="935638" y="2620785"/>
                                  <a:pt x="930448" y="2623580"/>
                                  <a:pt x="926855" y="2627971"/>
                                </a:cubicBezTo>
                                <a:cubicBezTo>
                                  <a:pt x="919271" y="2637154"/>
                                  <a:pt x="920468" y="2650327"/>
                                  <a:pt x="929650" y="2657912"/>
                                </a:cubicBezTo>
                                <a:lnTo>
                                  <a:pt x="973563" y="2694638"/>
                                </a:lnTo>
                                <a:cubicBezTo>
                                  <a:pt x="985539" y="2679868"/>
                                  <a:pt x="997914" y="2665098"/>
                                  <a:pt x="1009890" y="2650327"/>
                                </a:cubicBezTo>
                                <a:cubicBezTo>
                                  <a:pt x="1017475" y="2641146"/>
                                  <a:pt x="1016277" y="2627971"/>
                                  <a:pt x="1007095" y="2620386"/>
                                </a:cubicBezTo>
                                <a:cubicBezTo>
                                  <a:pt x="1002704" y="2616594"/>
                                  <a:pt x="997215" y="2614997"/>
                                  <a:pt x="991876" y="2615496"/>
                                </a:cubicBezTo>
                                <a:close/>
                                <a:moveTo>
                                  <a:pt x="991178" y="2608760"/>
                                </a:moveTo>
                                <a:cubicBezTo>
                                  <a:pt x="998413" y="2608111"/>
                                  <a:pt x="1005898" y="2610207"/>
                                  <a:pt x="1011886" y="2615197"/>
                                </a:cubicBezTo>
                                <a:cubicBezTo>
                                  <a:pt x="1023862" y="2625177"/>
                                  <a:pt x="1025459" y="2643142"/>
                                  <a:pt x="1015479" y="2655118"/>
                                </a:cubicBezTo>
                                <a:cubicBezTo>
                                  <a:pt x="1002704" y="2671086"/>
                                  <a:pt x="989531" y="2686654"/>
                                  <a:pt x="976756" y="2702223"/>
                                </a:cubicBezTo>
                                <a:cubicBezTo>
                                  <a:pt x="975559" y="2703820"/>
                                  <a:pt x="973162" y="2703820"/>
                                  <a:pt x="971566" y="2702622"/>
                                </a:cubicBezTo>
                                <a:lnTo>
                                  <a:pt x="924859" y="2663501"/>
                                </a:lnTo>
                                <a:cubicBezTo>
                                  <a:pt x="912883" y="2653521"/>
                                  <a:pt x="911287" y="2635557"/>
                                  <a:pt x="921267" y="2623580"/>
                                </a:cubicBezTo>
                                <a:cubicBezTo>
                                  <a:pt x="926057" y="2617193"/>
                                  <a:pt x="933243" y="2613999"/>
                                  <a:pt x="940428" y="2613201"/>
                                </a:cubicBezTo>
                                <a:cubicBezTo>
                                  <a:pt x="947615" y="2612402"/>
                                  <a:pt x="954799" y="2614398"/>
                                  <a:pt x="961188" y="2619987"/>
                                </a:cubicBezTo>
                                <a:lnTo>
                                  <a:pt x="967175" y="2624777"/>
                                </a:lnTo>
                                <a:lnTo>
                                  <a:pt x="971965" y="2618789"/>
                                </a:lnTo>
                                <a:cubicBezTo>
                                  <a:pt x="976956" y="2612801"/>
                                  <a:pt x="983942" y="2609408"/>
                                  <a:pt x="991178" y="2608760"/>
                                </a:cubicBezTo>
                                <a:close/>
                                <a:moveTo>
                                  <a:pt x="2293167" y="2594289"/>
                                </a:moveTo>
                                <a:cubicBezTo>
                                  <a:pt x="2303796" y="2596734"/>
                                  <a:pt x="2313477" y="2603221"/>
                                  <a:pt x="2319665" y="2613201"/>
                                </a:cubicBezTo>
                                <a:lnTo>
                                  <a:pt x="2314076" y="2616794"/>
                                </a:lnTo>
                                <a:cubicBezTo>
                                  <a:pt x="2303697" y="2600027"/>
                                  <a:pt x="2281341" y="2594837"/>
                                  <a:pt x="2264575" y="2605217"/>
                                </a:cubicBezTo>
                                <a:cubicBezTo>
                                  <a:pt x="2247407" y="2615597"/>
                                  <a:pt x="2242617" y="2637952"/>
                                  <a:pt x="2252997" y="2654718"/>
                                </a:cubicBezTo>
                                <a:lnTo>
                                  <a:pt x="2247407" y="2658311"/>
                                </a:lnTo>
                                <a:cubicBezTo>
                                  <a:pt x="2235033" y="2638351"/>
                                  <a:pt x="2241022" y="2612004"/>
                                  <a:pt x="2260982" y="2599628"/>
                                </a:cubicBezTo>
                                <a:cubicBezTo>
                                  <a:pt x="2270959" y="2593441"/>
                                  <a:pt x="2282539" y="2591844"/>
                                  <a:pt x="2293167" y="2594289"/>
                                </a:cubicBezTo>
                                <a:close/>
                                <a:moveTo>
                                  <a:pt x="7037782" y="2530567"/>
                                </a:moveTo>
                                <a:cubicBezTo>
                                  <a:pt x="7034988" y="2530567"/>
                                  <a:pt x="7032593" y="2532163"/>
                                  <a:pt x="7030197" y="2534559"/>
                                </a:cubicBezTo>
                                <a:lnTo>
                                  <a:pt x="7029000" y="2535757"/>
                                </a:lnTo>
                                <a:lnTo>
                                  <a:pt x="7027403" y="2534958"/>
                                </a:lnTo>
                                <a:cubicBezTo>
                                  <a:pt x="7024609" y="2533361"/>
                                  <a:pt x="7021814" y="2532563"/>
                                  <a:pt x="7019419" y="2532962"/>
                                </a:cubicBezTo>
                                <a:cubicBezTo>
                                  <a:pt x="7017023" y="2533361"/>
                                  <a:pt x="7014628" y="2534559"/>
                                  <a:pt x="7013430" y="2536955"/>
                                </a:cubicBezTo>
                                <a:cubicBezTo>
                                  <a:pt x="7011833" y="2539350"/>
                                  <a:pt x="7011833" y="2542544"/>
                                  <a:pt x="7013031" y="2545737"/>
                                </a:cubicBezTo>
                                <a:cubicBezTo>
                                  <a:pt x="7016224" y="2554120"/>
                                  <a:pt x="7027004" y="2559709"/>
                                  <a:pt x="7031395" y="2561705"/>
                                </a:cubicBezTo>
                                <a:cubicBezTo>
                                  <a:pt x="7032193" y="2562104"/>
                                  <a:pt x="7032992" y="2561705"/>
                                  <a:pt x="7033790" y="2561306"/>
                                </a:cubicBezTo>
                                <a:cubicBezTo>
                                  <a:pt x="7037782" y="2558112"/>
                                  <a:pt x="7046564" y="2550128"/>
                                  <a:pt x="7047363" y="2541745"/>
                                </a:cubicBezTo>
                                <a:cubicBezTo>
                                  <a:pt x="7047762" y="2538152"/>
                                  <a:pt x="7046564" y="2534958"/>
                                  <a:pt x="7044569" y="2532962"/>
                                </a:cubicBezTo>
                                <a:cubicBezTo>
                                  <a:pt x="7042573" y="2530966"/>
                                  <a:pt x="7040177" y="2530167"/>
                                  <a:pt x="7037782" y="2530567"/>
                                </a:cubicBezTo>
                                <a:close/>
                                <a:moveTo>
                                  <a:pt x="7037383" y="2526575"/>
                                </a:moveTo>
                                <a:cubicBezTo>
                                  <a:pt x="7041375" y="2526175"/>
                                  <a:pt x="7044968" y="2527373"/>
                                  <a:pt x="7047762" y="2530167"/>
                                </a:cubicBezTo>
                                <a:cubicBezTo>
                                  <a:pt x="7050556" y="2532962"/>
                                  <a:pt x="7052153" y="2537753"/>
                                  <a:pt x="7051754" y="2542144"/>
                                </a:cubicBezTo>
                                <a:cubicBezTo>
                                  <a:pt x="7051355" y="2546136"/>
                                  <a:pt x="7048960" y="2550927"/>
                                  <a:pt x="7044968" y="2556116"/>
                                </a:cubicBezTo>
                                <a:cubicBezTo>
                                  <a:pt x="7041774" y="2559709"/>
                                  <a:pt x="7038581" y="2562903"/>
                                  <a:pt x="7036185" y="2564899"/>
                                </a:cubicBezTo>
                                <a:cubicBezTo>
                                  <a:pt x="7035387" y="2565697"/>
                                  <a:pt x="7034189" y="2566496"/>
                                  <a:pt x="7032992" y="2566496"/>
                                </a:cubicBezTo>
                                <a:cubicBezTo>
                                  <a:pt x="7031794" y="2566895"/>
                                  <a:pt x="7030597" y="2566496"/>
                                  <a:pt x="7029399" y="2566096"/>
                                </a:cubicBezTo>
                                <a:cubicBezTo>
                                  <a:pt x="7023411" y="2563302"/>
                                  <a:pt x="7012632" y="2557314"/>
                                  <a:pt x="7009039" y="2548132"/>
                                </a:cubicBezTo>
                                <a:cubicBezTo>
                                  <a:pt x="7007442" y="2543741"/>
                                  <a:pt x="7007442" y="2538951"/>
                                  <a:pt x="7009837" y="2535358"/>
                                </a:cubicBezTo>
                                <a:cubicBezTo>
                                  <a:pt x="7011833" y="2531764"/>
                                  <a:pt x="7015027" y="2529369"/>
                                  <a:pt x="7019020" y="2528970"/>
                                </a:cubicBezTo>
                                <a:cubicBezTo>
                                  <a:pt x="7022213" y="2528571"/>
                                  <a:pt x="7025407" y="2529369"/>
                                  <a:pt x="7028601" y="2530966"/>
                                </a:cubicBezTo>
                                <a:cubicBezTo>
                                  <a:pt x="7031395" y="2528571"/>
                                  <a:pt x="7034589" y="2526974"/>
                                  <a:pt x="7037383" y="2526575"/>
                                </a:cubicBezTo>
                                <a:close/>
                                <a:moveTo>
                                  <a:pt x="2548805" y="2520187"/>
                                </a:moveTo>
                                <a:cubicBezTo>
                                  <a:pt x="2541219" y="2522584"/>
                                  <a:pt x="2537227" y="2530168"/>
                                  <a:pt x="2539623" y="2537753"/>
                                </a:cubicBezTo>
                                <a:cubicBezTo>
                                  <a:pt x="2542018" y="2545338"/>
                                  <a:pt x="2549604" y="2549330"/>
                                  <a:pt x="2557188" y="2546935"/>
                                </a:cubicBezTo>
                                <a:cubicBezTo>
                                  <a:pt x="2564773" y="2544540"/>
                                  <a:pt x="2568765" y="2536955"/>
                                  <a:pt x="2566370" y="2529370"/>
                                </a:cubicBezTo>
                                <a:cubicBezTo>
                                  <a:pt x="2563975" y="2521785"/>
                                  <a:pt x="2556390" y="2517792"/>
                                  <a:pt x="2548805" y="2520187"/>
                                </a:cubicBezTo>
                                <a:close/>
                                <a:moveTo>
                                  <a:pt x="2546410" y="2512603"/>
                                </a:moveTo>
                                <a:cubicBezTo>
                                  <a:pt x="2557987" y="2509010"/>
                                  <a:pt x="2570363" y="2515397"/>
                                  <a:pt x="2573955" y="2526975"/>
                                </a:cubicBezTo>
                                <a:cubicBezTo>
                                  <a:pt x="2577546" y="2538552"/>
                                  <a:pt x="2571160" y="2550927"/>
                                  <a:pt x="2559584" y="2554520"/>
                                </a:cubicBezTo>
                                <a:cubicBezTo>
                                  <a:pt x="2548008" y="2558112"/>
                                  <a:pt x="2535632" y="2551725"/>
                                  <a:pt x="2532038" y="2540148"/>
                                </a:cubicBezTo>
                                <a:cubicBezTo>
                                  <a:pt x="2528445" y="2528572"/>
                                  <a:pt x="2534831" y="2516195"/>
                                  <a:pt x="2546410" y="2512603"/>
                                </a:cubicBezTo>
                                <a:close/>
                                <a:moveTo>
                                  <a:pt x="2542817" y="2499828"/>
                                </a:moveTo>
                                <a:cubicBezTo>
                                  <a:pt x="2524055" y="2505417"/>
                                  <a:pt x="2513675" y="2525377"/>
                                  <a:pt x="2519264" y="2544140"/>
                                </a:cubicBezTo>
                                <a:cubicBezTo>
                                  <a:pt x="2524853" y="2562902"/>
                                  <a:pt x="2544813" y="2573281"/>
                                  <a:pt x="2563577" y="2567692"/>
                                </a:cubicBezTo>
                                <a:cubicBezTo>
                                  <a:pt x="2582339" y="2562104"/>
                                  <a:pt x="2592718" y="2542144"/>
                                  <a:pt x="2587130" y="2523381"/>
                                </a:cubicBezTo>
                                <a:cubicBezTo>
                                  <a:pt x="2581140" y="2504618"/>
                                  <a:pt x="2561180" y="2494239"/>
                                  <a:pt x="2542817" y="2499828"/>
                                </a:cubicBezTo>
                                <a:close/>
                                <a:moveTo>
                                  <a:pt x="318882" y="2491445"/>
                                </a:moveTo>
                                <a:cubicBezTo>
                                  <a:pt x="316088" y="2491445"/>
                                  <a:pt x="313693" y="2493041"/>
                                  <a:pt x="311297" y="2495437"/>
                                </a:cubicBezTo>
                                <a:lnTo>
                                  <a:pt x="310100" y="2496635"/>
                                </a:lnTo>
                                <a:lnTo>
                                  <a:pt x="308503" y="2495836"/>
                                </a:lnTo>
                                <a:cubicBezTo>
                                  <a:pt x="305709" y="2494239"/>
                                  <a:pt x="302914" y="2493441"/>
                                  <a:pt x="300519" y="2493840"/>
                                </a:cubicBezTo>
                                <a:cubicBezTo>
                                  <a:pt x="298124" y="2493840"/>
                                  <a:pt x="295729" y="2495437"/>
                                  <a:pt x="294531" y="2497833"/>
                                </a:cubicBezTo>
                                <a:cubicBezTo>
                                  <a:pt x="292934" y="2500228"/>
                                  <a:pt x="292934" y="2503422"/>
                                  <a:pt x="294132" y="2506615"/>
                                </a:cubicBezTo>
                                <a:cubicBezTo>
                                  <a:pt x="297325" y="2514998"/>
                                  <a:pt x="308104" y="2520587"/>
                                  <a:pt x="312495" y="2522583"/>
                                </a:cubicBezTo>
                                <a:cubicBezTo>
                                  <a:pt x="313293" y="2522982"/>
                                  <a:pt x="314092" y="2522583"/>
                                  <a:pt x="314890" y="2522184"/>
                                </a:cubicBezTo>
                                <a:cubicBezTo>
                                  <a:pt x="318483" y="2518990"/>
                                  <a:pt x="327666" y="2511006"/>
                                  <a:pt x="328464" y="2502623"/>
                                </a:cubicBezTo>
                                <a:cubicBezTo>
                                  <a:pt x="328863" y="2499030"/>
                                  <a:pt x="327666" y="2495836"/>
                                  <a:pt x="325669" y="2493840"/>
                                </a:cubicBezTo>
                                <a:cubicBezTo>
                                  <a:pt x="323674" y="2491844"/>
                                  <a:pt x="321278" y="2491045"/>
                                  <a:pt x="318882" y="2491445"/>
                                </a:cubicBezTo>
                                <a:close/>
                                <a:moveTo>
                                  <a:pt x="2557493" y="2490104"/>
                                </a:moveTo>
                                <a:cubicBezTo>
                                  <a:pt x="2574278" y="2491844"/>
                                  <a:pt x="2589324" y="2503521"/>
                                  <a:pt x="2594714" y="2520587"/>
                                </a:cubicBezTo>
                                <a:cubicBezTo>
                                  <a:pt x="2601500" y="2543741"/>
                                  <a:pt x="2588725" y="2568092"/>
                                  <a:pt x="2565971" y="2574878"/>
                                </a:cubicBezTo>
                                <a:cubicBezTo>
                                  <a:pt x="2543217" y="2582063"/>
                                  <a:pt x="2518864" y="2568890"/>
                                  <a:pt x="2511679" y="2546136"/>
                                </a:cubicBezTo>
                                <a:cubicBezTo>
                                  <a:pt x="2504493" y="2523381"/>
                                  <a:pt x="2517667" y="2499029"/>
                                  <a:pt x="2540422" y="2491844"/>
                                </a:cubicBezTo>
                                <a:cubicBezTo>
                                  <a:pt x="2546111" y="2490048"/>
                                  <a:pt x="2551898" y="2489524"/>
                                  <a:pt x="2557493" y="2490104"/>
                                </a:cubicBezTo>
                                <a:close/>
                                <a:moveTo>
                                  <a:pt x="318085" y="2487453"/>
                                </a:moveTo>
                                <a:cubicBezTo>
                                  <a:pt x="322077" y="2487053"/>
                                  <a:pt x="325669" y="2488251"/>
                                  <a:pt x="328464" y="2491045"/>
                                </a:cubicBezTo>
                                <a:cubicBezTo>
                                  <a:pt x="331258" y="2493840"/>
                                  <a:pt x="332855" y="2498631"/>
                                  <a:pt x="332456" y="2503022"/>
                                </a:cubicBezTo>
                                <a:cubicBezTo>
                                  <a:pt x="332057" y="2507414"/>
                                  <a:pt x="330061" y="2511805"/>
                                  <a:pt x="325669" y="2516994"/>
                                </a:cubicBezTo>
                                <a:cubicBezTo>
                                  <a:pt x="322476" y="2520587"/>
                                  <a:pt x="319282" y="2523781"/>
                                  <a:pt x="316886" y="2525777"/>
                                </a:cubicBezTo>
                                <a:cubicBezTo>
                                  <a:pt x="316088" y="2526575"/>
                                  <a:pt x="314890" y="2527374"/>
                                  <a:pt x="313693" y="2527374"/>
                                </a:cubicBezTo>
                                <a:cubicBezTo>
                                  <a:pt x="312495" y="2527773"/>
                                  <a:pt x="311297" y="2527374"/>
                                  <a:pt x="310100" y="2526974"/>
                                </a:cubicBezTo>
                                <a:cubicBezTo>
                                  <a:pt x="304112" y="2524180"/>
                                  <a:pt x="293333" y="2518192"/>
                                  <a:pt x="289741" y="2509010"/>
                                </a:cubicBezTo>
                                <a:cubicBezTo>
                                  <a:pt x="288144" y="2504619"/>
                                  <a:pt x="288144" y="2499829"/>
                                  <a:pt x="290539" y="2496236"/>
                                </a:cubicBezTo>
                                <a:cubicBezTo>
                                  <a:pt x="292535" y="2492642"/>
                                  <a:pt x="295729" y="2490247"/>
                                  <a:pt x="299721" y="2489848"/>
                                </a:cubicBezTo>
                                <a:cubicBezTo>
                                  <a:pt x="302914" y="2489449"/>
                                  <a:pt x="306108" y="2490247"/>
                                  <a:pt x="309301" y="2491844"/>
                                </a:cubicBezTo>
                                <a:cubicBezTo>
                                  <a:pt x="312096" y="2489449"/>
                                  <a:pt x="315289" y="2487852"/>
                                  <a:pt x="318085" y="2487453"/>
                                </a:cubicBezTo>
                                <a:close/>
                                <a:moveTo>
                                  <a:pt x="4769485" y="2481764"/>
                                </a:moveTo>
                                <a:cubicBezTo>
                                  <a:pt x="4764146" y="2482263"/>
                                  <a:pt x="4758956" y="2484858"/>
                                  <a:pt x="4755164" y="2489449"/>
                                </a:cubicBezTo>
                                <a:lnTo>
                                  <a:pt x="4747978" y="2498232"/>
                                </a:lnTo>
                                <a:cubicBezTo>
                                  <a:pt x="4746781" y="2499829"/>
                                  <a:pt x="4744386" y="2499829"/>
                                  <a:pt x="4742789" y="2498631"/>
                                </a:cubicBezTo>
                                <a:lnTo>
                                  <a:pt x="4734006" y="2491445"/>
                                </a:lnTo>
                                <a:cubicBezTo>
                                  <a:pt x="4729216" y="2487852"/>
                                  <a:pt x="4723627" y="2486255"/>
                                  <a:pt x="4718438" y="2486654"/>
                                </a:cubicBezTo>
                                <a:cubicBezTo>
                                  <a:pt x="4713247" y="2487453"/>
                                  <a:pt x="4708057" y="2489848"/>
                                  <a:pt x="4704465" y="2494239"/>
                                </a:cubicBezTo>
                                <a:cubicBezTo>
                                  <a:pt x="4696880" y="2503422"/>
                                  <a:pt x="4698077" y="2516595"/>
                                  <a:pt x="4707259" y="2524180"/>
                                </a:cubicBezTo>
                                <a:lnTo>
                                  <a:pt x="4751172" y="2560906"/>
                                </a:lnTo>
                                <a:cubicBezTo>
                                  <a:pt x="4763148" y="2546136"/>
                                  <a:pt x="4775523" y="2531366"/>
                                  <a:pt x="4787499" y="2516595"/>
                                </a:cubicBezTo>
                                <a:cubicBezTo>
                                  <a:pt x="4795084" y="2507414"/>
                                  <a:pt x="4793886" y="2494239"/>
                                  <a:pt x="4784705" y="2486654"/>
                                </a:cubicBezTo>
                                <a:cubicBezTo>
                                  <a:pt x="4780314" y="2482862"/>
                                  <a:pt x="4774825" y="2481265"/>
                                  <a:pt x="4769485" y="2481764"/>
                                </a:cubicBezTo>
                                <a:close/>
                                <a:moveTo>
                                  <a:pt x="4768387" y="2475028"/>
                                </a:moveTo>
                                <a:cubicBezTo>
                                  <a:pt x="4775623" y="2474379"/>
                                  <a:pt x="4783108" y="2476475"/>
                                  <a:pt x="4789096" y="2481465"/>
                                </a:cubicBezTo>
                                <a:cubicBezTo>
                                  <a:pt x="4801072" y="2491445"/>
                                  <a:pt x="4802669" y="2509410"/>
                                  <a:pt x="4792689" y="2521386"/>
                                </a:cubicBezTo>
                                <a:cubicBezTo>
                                  <a:pt x="4779914" y="2537354"/>
                                  <a:pt x="4766741" y="2552922"/>
                                  <a:pt x="4753966" y="2568491"/>
                                </a:cubicBezTo>
                                <a:cubicBezTo>
                                  <a:pt x="4752769" y="2570088"/>
                                  <a:pt x="4750374" y="2570088"/>
                                  <a:pt x="4748777" y="2568890"/>
                                </a:cubicBezTo>
                                <a:lnTo>
                                  <a:pt x="4702069" y="2529769"/>
                                </a:lnTo>
                                <a:cubicBezTo>
                                  <a:pt x="4690093" y="2519789"/>
                                  <a:pt x="4688497" y="2501825"/>
                                  <a:pt x="4698477" y="2489848"/>
                                </a:cubicBezTo>
                                <a:cubicBezTo>
                                  <a:pt x="4703267" y="2483461"/>
                                  <a:pt x="4710453" y="2480267"/>
                                  <a:pt x="4717638" y="2479469"/>
                                </a:cubicBezTo>
                                <a:cubicBezTo>
                                  <a:pt x="4724825" y="2479069"/>
                                  <a:pt x="4732410" y="2481065"/>
                                  <a:pt x="4738398" y="2486255"/>
                                </a:cubicBezTo>
                                <a:lnTo>
                                  <a:pt x="4744386" y="2491045"/>
                                </a:lnTo>
                                <a:lnTo>
                                  <a:pt x="4749176" y="2485057"/>
                                </a:lnTo>
                                <a:cubicBezTo>
                                  <a:pt x="4754166" y="2479069"/>
                                  <a:pt x="4761152" y="2475676"/>
                                  <a:pt x="4768387" y="2475028"/>
                                </a:cubicBezTo>
                                <a:close/>
                                <a:moveTo>
                                  <a:pt x="6070373" y="2460558"/>
                                </a:moveTo>
                                <a:cubicBezTo>
                                  <a:pt x="6081002" y="2463003"/>
                                  <a:pt x="6090683" y="2469490"/>
                                  <a:pt x="6096871" y="2479470"/>
                                </a:cubicBezTo>
                                <a:lnTo>
                                  <a:pt x="6091282" y="2483063"/>
                                </a:lnTo>
                                <a:cubicBezTo>
                                  <a:pt x="6080903" y="2466296"/>
                                  <a:pt x="6058548" y="2461106"/>
                                  <a:pt x="6041781" y="2471486"/>
                                </a:cubicBezTo>
                                <a:cubicBezTo>
                                  <a:pt x="6025014" y="2482265"/>
                                  <a:pt x="6019824" y="2504221"/>
                                  <a:pt x="6030204" y="2520987"/>
                                </a:cubicBezTo>
                                <a:lnTo>
                                  <a:pt x="6024615" y="2524580"/>
                                </a:lnTo>
                                <a:cubicBezTo>
                                  <a:pt x="6012240" y="2504620"/>
                                  <a:pt x="6018228" y="2478273"/>
                                  <a:pt x="6038188" y="2465897"/>
                                </a:cubicBezTo>
                                <a:cubicBezTo>
                                  <a:pt x="6048168" y="2459710"/>
                                  <a:pt x="6059745" y="2458113"/>
                                  <a:pt x="6070373" y="2460558"/>
                                </a:cubicBezTo>
                                <a:close/>
                                <a:moveTo>
                                  <a:pt x="4112453" y="2410408"/>
                                </a:moveTo>
                                <a:cubicBezTo>
                                  <a:pt x="4109659" y="2410408"/>
                                  <a:pt x="4107263" y="2412005"/>
                                  <a:pt x="4104868" y="2414400"/>
                                </a:cubicBezTo>
                                <a:lnTo>
                                  <a:pt x="4103671" y="2415598"/>
                                </a:lnTo>
                                <a:lnTo>
                                  <a:pt x="4102074" y="2414800"/>
                                </a:lnTo>
                                <a:cubicBezTo>
                                  <a:pt x="4099279" y="2413202"/>
                                  <a:pt x="4096485" y="2412404"/>
                                  <a:pt x="4094090" y="2412803"/>
                                </a:cubicBezTo>
                                <a:cubicBezTo>
                                  <a:pt x="4091694" y="2413202"/>
                                  <a:pt x="4089298" y="2414400"/>
                                  <a:pt x="4088101" y="2416796"/>
                                </a:cubicBezTo>
                                <a:cubicBezTo>
                                  <a:pt x="4086504" y="2419191"/>
                                  <a:pt x="4086504" y="2422385"/>
                                  <a:pt x="4087702" y="2425578"/>
                                </a:cubicBezTo>
                                <a:cubicBezTo>
                                  <a:pt x="4090895" y="2433962"/>
                                  <a:pt x="4101675" y="2439550"/>
                                  <a:pt x="4106066" y="2441546"/>
                                </a:cubicBezTo>
                                <a:cubicBezTo>
                                  <a:pt x="4106864" y="2441946"/>
                                  <a:pt x="4107663" y="2441546"/>
                                  <a:pt x="4108461" y="2441147"/>
                                </a:cubicBezTo>
                                <a:cubicBezTo>
                                  <a:pt x="4112054" y="2437954"/>
                                  <a:pt x="4121235" y="2429570"/>
                                  <a:pt x="4122034" y="2421586"/>
                                </a:cubicBezTo>
                                <a:cubicBezTo>
                                  <a:pt x="4122433" y="2417994"/>
                                  <a:pt x="4121235" y="2414800"/>
                                  <a:pt x="4119239" y="2412803"/>
                                </a:cubicBezTo>
                                <a:cubicBezTo>
                                  <a:pt x="4117243" y="2410807"/>
                                  <a:pt x="4114848" y="2410009"/>
                                  <a:pt x="4112453" y="2410408"/>
                                </a:cubicBezTo>
                                <a:close/>
                                <a:moveTo>
                                  <a:pt x="4112054" y="2406017"/>
                                </a:moveTo>
                                <a:cubicBezTo>
                                  <a:pt x="4116046" y="2405618"/>
                                  <a:pt x="4119639" y="2406815"/>
                                  <a:pt x="4122433" y="2409610"/>
                                </a:cubicBezTo>
                                <a:cubicBezTo>
                                  <a:pt x="4125227" y="2412404"/>
                                  <a:pt x="4126824" y="2417195"/>
                                  <a:pt x="4126425" y="2421586"/>
                                </a:cubicBezTo>
                                <a:cubicBezTo>
                                  <a:pt x="4126026" y="2425978"/>
                                  <a:pt x="4123631" y="2430768"/>
                                  <a:pt x="4119639" y="2435558"/>
                                </a:cubicBezTo>
                                <a:cubicBezTo>
                                  <a:pt x="4116445" y="2439151"/>
                                  <a:pt x="4113251" y="2442345"/>
                                  <a:pt x="4110856" y="2444341"/>
                                </a:cubicBezTo>
                                <a:cubicBezTo>
                                  <a:pt x="4110058" y="2445139"/>
                                  <a:pt x="4108860" y="2445937"/>
                                  <a:pt x="4107663" y="2445937"/>
                                </a:cubicBezTo>
                                <a:cubicBezTo>
                                  <a:pt x="4106465" y="2446337"/>
                                  <a:pt x="4105267" y="2445937"/>
                                  <a:pt x="4104070" y="2445538"/>
                                </a:cubicBezTo>
                                <a:cubicBezTo>
                                  <a:pt x="4098082" y="2442744"/>
                                  <a:pt x="4087302" y="2436756"/>
                                  <a:pt x="4083710" y="2427574"/>
                                </a:cubicBezTo>
                                <a:cubicBezTo>
                                  <a:pt x="4082113" y="2423183"/>
                                  <a:pt x="4082113" y="2418393"/>
                                  <a:pt x="4084508" y="2414800"/>
                                </a:cubicBezTo>
                                <a:cubicBezTo>
                                  <a:pt x="4086504" y="2411206"/>
                                  <a:pt x="4089698" y="2408811"/>
                                  <a:pt x="4093691" y="2408412"/>
                                </a:cubicBezTo>
                                <a:cubicBezTo>
                                  <a:pt x="4096884" y="2408013"/>
                                  <a:pt x="4100078" y="2408811"/>
                                  <a:pt x="4103271" y="2410408"/>
                                </a:cubicBezTo>
                                <a:cubicBezTo>
                                  <a:pt x="4106066" y="2408013"/>
                                  <a:pt x="4109259" y="2406416"/>
                                  <a:pt x="4112054" y="2406017"/>
                                </a:cubicBezTo>
                                <a:close/>
                                <a:moveTo>
                                  <a:pt x="6326410" y="2386455"/>
                                </a:moveTo>
                                <a:cubicBezTo>
                                  <a:pt x="6318825" y="2388852"/>
                                  <a:pt x="6314832" y="2396436"/>
                                  <a:pt x="6317228" y="2404021"/>
                                </a:cubicBezTo>
                                <a:cubicBezTo>
                                  <a:pt x="6319624" y="2411606"/>
                                  <a:pt x="6327209" y="2415598"/>
                                  <a:pt x="6334793" y="2413203"/>
                                </a:cubicBezTo>
                                <a:cubicBezTo>
                                  <a:pt x="6342378" y="2410808"/>
                                  <a:pt x="6346370" y="2403223"/>
                                  <a:pt x="6343975" y="2395638"/>
                                </a:cubicBezTo>
                                <a:cubicBezTo>
                                  <a:pt x="6341580" y="2388053"/>
                                  <a:pt x="6333995" y="2384459"/>
                                  <a:pt x="6326410" y="2386455"/>
                                </a:cubicBezTo>
                                <a:close/>
                                <a:moveTo>
                                  <a:pt x="6324015" y="2379270"/>
                                </a:moveTo>
                                <a:cubicBezTo>
                                  <a:pt x="6335592" y="2375677"/>
                                  <a:pt x="6347967" y="2382064"/>
                                  <a:pt x="6351560" y="2393642"/>
                                </a:cubicBezTo>
                                <a:cubicBezTo>
                                  <a:pt x="6355153" y="2405219"/>
                                  <a:pt x="6348765" y="2417594"/>
                                  <a:pt x="6337189" y="2421187"/>
                                </a:cubicBezTo>
                                <a:cubicBezTo>
                                  <a:pt x="6325612" y="2424779"/>
                                  <a:pt x="6313236" y="2418392"/>
                                  <a:pt x="6309643" y="2406816"/>
                                </a:cubicBezTo>
                                <a:cubicBezTo>
                                  <a:pt x="6306050" y="2395239"/>
                                  <a:pt x="6312437" y="2382863"/>
                                  <a:pt x="6324015" y="2379270"/>
                                </a:cubicBezTo>
                                <a:close/>
                                <a:moveTo>
                                  <a:pt x="6320022" y="2366097"/>
                                </a:moveTo>
                                <a:cubicBezTo>
                                  <a:pt x="6301259" y="2371685"/>
                                  <a:pt x="6290880" y="2391646"/>
                                  <a:pt x="6296468" y="2410409"/>
                                </a:cubicBezTo>
                                <a:cubicBezTo>
                                  <a:pt x="6302057" y="2429171"/>
                                  <a:pt x="6322018" y="2439550"/>
                                  <a:pt x="6340780" y="2433961"/>
                                </a:cubicBezTo>
                                <a:cubicBezTo>
                                  <a:pt x="6359543" y="2428372"/>
                                  <a:pt x="6369922" y="2408413"/>
                                  <a:pt x="6364333" y="2389650"/>
                                </a:cubicBezTo>
                                <a:cubicBezTo>
                                  <a:pt x="6358744" y="2370887"/>
                                  <a:pt x="6338784" y="2360508"/>
                                  <a:pt x="6320022" y="2366097"/>
                                </a:cubicBezTo>
                                <a:close/>
                                <a:moveTo>
                                  <a:pt x="6334699" y="2356772"/>
                                </a:moveTo>
                                <a:cubicBezTo>
                                  <a:pt x="6351484" y="2358512"/>
                                  <a:pt x="6366529" y="2370189"/>
                                  <a:pt x="6371918" y="2387255"/>
                                </a:cubicBezTo>
                                <a:cubicBezTo>
                                  <a:pt x="6379104" y="2410009"/>
                                  <a:pt x="6366329" y="2434360"/>
                                  <a:pt x="6343176" y="2441546"/>
                                </a:cubicBezTo>
                                <a:cubicBezTo>
                                  <a:pt x="6320421" y="2448732"/>
                                  <a:pt x="6296069" y="2435558"/>
                                  <a:pt x="6288884" y="2412804"/>
                                </a:cubicBezTo>
                                <a:cubicBezTo>
                                  <a:pt x="6281698" y="2390049"/>
                                  <a:pt x="6294872" y="2365697"/>
                                  <a:pt x="6317627" y="2358512"/>
                                </a:cubicBezTo>
                                <a:cubicBezTo>
                                  <a:pt x="6323315" y="2356716"/>
                                  <a:pt x="6329104" y="2356192"/>
                                  <a:pt x="6334699" y="2356772"/>
                                </a:cubicBezTo>
                                <a:close/>
                                <a:moveTo>
                                  <a:pt x="1871310" y="2344440"/>
                                </a:moveTo>
                                <a:cubicBezTo>
                                  <a:pt x="1865971" y="2344939"/>
                                  <a:pt x="1860782" y="2347534"/>
                                  <a:pt x="1856988" y="2352125"/>
                                </a:cubicBezTo>
                                <a:lnTo>
                                  <a:pt x="1849802" y="2360908"/>
                                </a:lnTo>
                                <a:cubicBezTo>
                                  <a:pt x="1848606" y="2362505"/>
                                  <a:pt x="1846210" y="2362505"/>
                                  <a:pt x="1844614" y="2361307"/>
                                </a:cubicBezTo>
                                <a:lnTo>
                                  <a:pt x="1835830" y="2354121"/>
                                </a:lnTo>
                                <a:cubicBezTo>
                                  <a:pt x="1831041" y="2350528"/>
                                  <a:pt x="1825451" y="2348931"/>
                                  <a:pt x="1820262" y="2349330"/>
                                </a:cubicBezTo>
                                <a:cubicBezTo>
                                  <a:pt x="1815072" y="2350129"/>
                                  <a:pt x="1809883" y="2352524"/>
                                  <a:pt x="1806290" y="2356915"/>
                                </a:cubicBezTo>
                                <a:cubicBezTo>
                                  <a:pt x="1798705" y="2366098"/>
                                  <a:pt x="1799902" y="2379271"/>
                                  <a:pt x="1809084" y="2386856"/>
                                </a:cubicBezTo>
                                <a:lnTo>
                                  <a:pt x="1852997" y="2423582"/>
                                </a:lnTo>
                                <a:cubicBezTo>
                                  <a:pt x="1864973" y="2408812"/>
                                  <a:pt x="1877348" y="2394041"/>
                                  <a:pt x="1889324" y="2379271"/>
                                </a:cubicBezTo>
                                <a:cubicBezTo>
                                  <a:pt x="1896909" y="2370090"/>
                                  <a:pt x="1895711" y="2356915"/>
                                  <a:pt x="1886531" y="2349330"/>
                                </a:cubicBezTo>
                                <a:cubicBezTo>
                                  <a:pt x="1882139" y="2345538"/>
                                  <a:pt x="1876650" y="2343941"/>
                                  <a:pt x="1871310" y="2344440"/>
                                </a:cubicBezTo>
                                <a:close/>
                                <a:moveTo>
                                  <a:pt x="1870213" y="2337704"/>
                                </a:moveTo>
                                <a:cubicBezTo>
                                  <a:pt x="1877448" y="2337056"/>
                                  <a:pt x="1884933" y="2339151"/>
                                  <a:pt x="1890922" y="2344141"/>
                                </a:cubicBezTo>
                                <a:cubicBezTo>
                                  <a:pt x="1902897" y="2354121"/>
                                  <a:pt x="1904495" y="2372086"/>
                                  <a:pt x="1894514" y="2384061"/>
                                </a:cubicBezTo>
                                <a:cubicBezTo>
                                  <a:pt x="1881739" y="2400029"/>
                                  <a:pt x="1868566" y="2415598"/>
                                  <a:pt x="1855791" y="2431167"/>
                                </a:cubicBezTo>
                                <a:cubicBezTo>
                                  <a:pt x="1854594" y="2432764"/>
                                  <a:pt x="1852198" y="2432764"/>
                                  <a:pt x="1850602" y="2431566"/>
                                </a:cubicBezTo>
                                <a:lnTo>
                                  <a:pt x="1803894" y="2392445"/>
                                </a:lnTo>
                                <a:cubicBezTo>
                                  <a:pt x="1791919" y="2382465"/>
                                  <a:pt x="1790322" y="2364501"/>
                                  <a:pt x="1800302" y="2352524"/>
                                </a:cubicBezTo>
                                <a:cubicBezTo>
                                  <a:pt x="1805092" y="2346137"/>
                                  <a:pt x="1812278" y="2342943"/>
                                  <a:pt x="1819464" y="2342145"/>
                                </a:cubicBezTo>
                                <a:cubicBezTo>
                                  <a:pt x="1827048" y="2341745"/>
                                  <a:pt x="1834234" y="2343741"/>
                                  <a:pt x="1840221" y="2348931"/>
                                </a:cubicBezTo>
                                <a:lnTo>
                                  <a:pt x="1846210" y="2353721"/>
                                </a:lnTo>
                                <a:lnTo>
                                  <a:pt x="1851001" y="2347733"/>
                                </a:lnTo>
                                <a:cubicBezTo>
                                  <a:pt x="1855991" y="2341746"/>
                                  <a:pt x="1862977" y="2338353"/>
                                  <a:pt x="1870213" y="2337704"/>
                                </a:cubicBezTo>
                                <a:close/>
                                <a:moveTo>
                                  <a:pt x="3172605" y="2323233"/>
                                </a:moveTo>
                                <a:cubicBezTo>
                                  <a:pt x="3183233" y="2325678"/>
                                  <a:pt x="3192913" y="2332165"/>
                                  <a:pt x="3199100" y="2342145"/>
                                </a:cubicBezTo>
                                <a:lnTo>
                                  <a:pt x="3193513" y="2345738"/>
                                </a:lnTo>
                                <a:cubicBezTo>
                                  <a:pt x="3183133" y="2328971"/>
                                  <a:pt x="3160780" y="2323781"/>
                                  <a:pt x="3144011" y="2334161"/>
                                </a:cubicBezTo>
                                <a:cubicBezTo>
                                  <a:pt x="3126846" y="2344940"/>
                                  <a:pt x="3121656" y="2367295"/>
                                  <a:pt x="3132436" y="2383662"/>
                                </a:cubicBezTo>
                                <a:lnTo>
                                  <a:pt x="3126846" y="2387255"/>
                                </a:lnTo>
                                <a:cubicBezTo>
                                  <a:pt x="3114471" y="2367295"/>
                                  <a:pt x="3120459" y="2340948"/>
                                  <a:pt x="3140419" y="2328572"/>
                                </a:cubicBezTo>
                                <a:cubicBezTo>
                                  <a:pt x="3150398" y="2322385"/>
                                  <a:pt x="3161974" y="2320788"/>
                                  <a:pt x="3172605" y="2323233"/>
                                </a:cubicBezTo>
                                <a:close/>
                                <a:moveTo>
                                  <a:pt x="3428236" y="2249131"/>
                                </a:moveTo>
                                <a:cubicBezTo>
                                  <a:pt x="3420653" y="2251527"/>
                                  <a:pt x="3416663" y="2259112"/>
                                  <a:pt x="3419057" y="2266697"/>
                                </a:cubicBezTo>
                                <a:cubicBezTo>
                                  <a:pt x="3421450" y="2274282"/>
                                  <a:pt x="3429035" y="2278274"/>
                                  <a:pt x="3436619" y="2275879"/>
                                </a:cubicBezTo>
                                <a:cubicBezTo>
                                  <a:pt x="3444205" y="2273483"/>
                                  <a:pt x="3448195" y="2265899"/>
                                  <a:pt x="3445802" y="2258314"/>
                                </a:cubicBezTo>
                                <a:cubicBezTo>
                                  <a:pt x="3443406" y="2250729"/>
                                  <a:pt x="3435823" y="2247135"/>
                                  <a:pt x="3428236" y="2249131"/>
                                </a:cubicBezTo>
                                <a:close/>
                                <a:moveTo>
                                  <a:pt x="3425843" y="2241946"/>
                                </a:moveTo>
                                <a:cubicBezTo>
                                  <a:pt x="3437419" y="2238353"/>
                                  <a:pt x="3449793" y="2244740"/>
                                  <a:pt x="3453385" y="2256318"/>
                                </a:cubicBezTo>
                                <a:cubicBezTo>
                                  <a:pt x="3456976" y="2267895"/>
                                  <a:pt x="3450591" y="2280270"/>
                                  <a:pt x="3439014" y="2283863"/>
                                </a:cubicBezTo>
                                <a:cubicBezTo>
                                  <a:pt x="3427441" y="2287455"/>
                                  <a:pt x="3415063" y="2281068"/>
                                  <a:pt x="3411471" y="2269491"/>
                                </a:cubicBezTo>
                                <a:cubicBezTo>
                                  <a:pt x="3407880" y="2257915"/>
                                  <a:pt x="3414267" y="2245538"/>
                                  <a:pt x="3425843" y="2241946"/>
                                </a:cubicBezTo>
                                <a:close/>
                                <a:moveTo>
                                  <a:pt x="3421849" y="2229172"/>
                                </a:moveTo>
                                <a:cubicBezTo>
                                  <a:pt x="3403089" y="2234760"/>
                                  <a:pt x="3392712" y="2254721"/>
                                  <a:pt x="3398299" y="2273484"/>
                                </a:cubicBezTo>
                                <a:cubicBezTo>
                                  <a:pt x="3403888" y="2292246"/>
                                  <a:pt x="3423846" y="2302625"/>
                                  <a:pt x="3442607" y="2297036"/>
                                </a:cubicBezTo>
                                <a:cubicBezTo>
                                  <a:pt x="3461367" y="2291448"/>
                                  <a:pt x="3471744" y="2271488"/>
                                  <a:pt x="3466158" y="2252725"/>
                                </a:cubicBezTo>
                                <a:cubicBezTo>
                                  <a:pt x="3460569" y="2233563"/>
                                  <a:pt x="3440610" y="2223184"/>
                                  <a:pt x="3421849" y="2229172"/>
                                </a:cubicBezTo>
                                <a:close/>
                                <a:moveTo>
                                  <a:pt x="1198320" y="2220788"/>
                                </a:moveTo>
                                <a:cubicBezTo>
                                  <a:pt x="1195527" y="2220788"/>
                                  <a:pt x="1193131" y="2222385"/>
                                  <a:pt x="1190736" y="2224780"/>
                                </a:cubicBezTo>
                                <a:lnTo>
                                  <a:pt x="1189538" y="2225978"/>
                                </a:lnTo>
                                <a:lnTo>
                                  <a:pt x="1187942" y="2225180"/>
                                </a:lnTo>
                                <a:cubicBezTo>
                                  <a:pt x="1185147" y="2223582"/>
                                  <a:pt x="1182353" y="2222784"/>
                                  <a:pt x="1179957" y="2223183"/>
                                </a:cubicBezTo>
                                <a:cubicBezTo>
                                  <a:pt x="1177563" y="2223183"/>
                                  <a:pt x="1175167" y="2224780"/>
                                  <a:pt x="1173969" y="2227176"/>
                                </a:cubicBezTo>
                                <a:cubicBezTo>
                                  <a:pt x="1172373" y="2229571"/>
                                  <a:pt x="1172373" y="2232765"/>
                                  <a:pt x="1173571" y="2235958"/>
                                </a:cubicBezTo>
                                <a:cubicBezTo>
                                  <a:pt x="1176764" y="2244342"/>
                                  <a:pt x="1187543" y="2249930"/>
                                  <a:pt x="1191933" y="2251926"/>
                                </a:cubicBezTo>
                                <a:cubicBezTo>
                                  <a:pt x="1192732" y="2252326"/>
                                  <a:pt x="1193530" y="2251926"/>
                                  <a:pt x="1194328" y="2251527"/>
                                </a:cubicBezTo>
                                <a:cubicBezTo>
                                  <a:pt x="1197922" y="2248334"/>
                                  <a:pt x="1206704" y="2239950"/>
                                  <a:pt x="1207902" y="2231966"/>
                                </a:cubicBezTo>
                                <a:cubicBezTo>
                                  <a:pt x="1208300" y="2228374"/>
                                  <a:pt x="1207104" y="2225180"/>
                                  <a:pt x="1205108" y="2223183"/>
                                </a:cubicBezTo>
                                <a:cubicBezTo>
                                  <a:pt x="1203112" y="2221187"/>
                                  <a:pt x="1200716" y="2220389"/>
                                  <a:pt x="1198320" y="2220788"/>
                                </a:cubicBezTo>
                                <a:close/>
                                <a:moveTo>
                                  <a:pt x="3436526" y="2219448"/>
                                </a:moveTo>
                                <a:cubicBezTo>
                                  <a:pt x="3453310" y="2221188"/>
                                  <a:pt x="3468351" y="2232865"/>
                                  <a:pt x="3473743" y="2249931"/>
                                </a:cubicBezTo>
                                <a:cubicBezTo>
                                  <a:pt x="3480926" y="2272685"/>
                                  <a:pt x="3468153" y="2297036"/>
                                  <a:pt x="3445001" y="2304222"/>
                                </a:cubicBezTo>
                                <a:cubicBezTo>
                                  <a:pt x="3422249" y="2311407"/>
                                  <a:pt x="3397899" y="2298234"/>
                                  <a:pt x="3390715" y="2275480"/>
                                </a:cubicBezTo>
                                <a:cubicBezTo>
                                  <a:pt x="3383531" y="2252725"/>
                                  <a:pt x="3396702" y="2228373"/>
                                  <a:pt x="3419453" y="2221188"/>
                                </a:cubicBezTo>
                                <a:cubicBezTo>
                                  <a:pt x="3425143" y="2219392"/>
                                  <a:pt x="3430930" y="2218868"/>
                                  <a:pt x="3436526" y="2219448"/>
                                </a:cubicBezTo>
                                <a:close/>
                                <a:moveTo>
                                  <a:pt x="1197523" y="2216397"/>
                                </a:moveTo>
                                <a:cubicBezTo>
                                  <a:pt x="1201515" y="2215998"/>
                                  <a:pt x="1205108" y="2217195"/>
                                  <a:pt x="1207902" y="2219990"/>
                                </a:cubicBezTo>
                                <a:cubicBezTo>
                                  <a:pt x="1210696" y="2222784"/>
                                  <a:pt x="1212293" y="2227575"/>
                                  <a:pt x="1211894" y="2231966"/>
                                </a:cubicBezTo>
                                <a:cubicBezTo>
                                  <a:pt x="1211495" y="2236358"/>
                                  <a:pt x="1209499" y="2241148"/>
                                  <a:pt x="1205108" y="2245938"/>
                                </a:cubicBezTo>
                                <a:cubicBezTo>
                                  <a:pt x="1201914" y="2249531"/>
                                  <a:pt x="1198719" y="2252725"/>
                                  <a:pt x="1196325" y="2254721"/>
                                </a:cubicBezTo>
                                <a:cubicBezTo>
                                  <a:pt x="1195527" y="2255519"/>
                                  <a:pt x="1194328" y="2256317"/>
                                  <a:pt x="1193131" y="2256317"/>
                                </a:cubicBezTo>
                                <a:cubicBezTo>
                                  <a:pt x="1191933" y="2256717"/>
                                  <a:pt x="1190736" y="2256317"/>
                                  <a:pt x="1189538" y="2255918"/>
                                </a:cubicBezTo>
                                <a:cubicBezTo>
                                  <a:pt x="1183550" y="2253124"/>
                                  <a:pt x="1172773" y="2247136"/>
                                  <a:pt x="1169179" y="2237954"/>
                                </a:cubicBezTo>
                                <a:cubicBezTo>
                                  <a:pt x="1167583" y="2233563"/>
                                  <a:pt x="1167583" y="2228773"/>
                                  <a:pt x="1169977" y="2225180"/>
                                </a:cubicBezTo>
                                <a:cubicBezTo>
                                  <a:pt x="1171974" y="2221586"/>
                                  <a:pt x="1175167" y="2219191"/>
                                  <a:pt x="1179159" y="2218792"/>
                                </a:cubicBezTo>
                                <a:cubicBezTo>
                                  <a:pt x="1182353" y="2218393"/>
                                  <a:pt x="1185547" y="2219191"/>
                                  <a:pt x="1188740" y="2220788"/>
                                </a:cubicBezTo>
                                <a:cubicBezTo>
                                  <a:pt x="1191535" y="2218393"/>
                                  <a:pt x="1194728" y="2216796"/>
                                  <a:pt x="1197523" y="2216397"/>
                                </a:cubicBezTo>
                                <a:close/>
                                <a:moveTo>
                                  <a:pt x="5648919" y="2211108"/>
                                </a:moveTo>
                                <a:cubicBezTo>
                                  <a:pt x="5643579" y="2211607"/>
                                  <a:pt x="5638390" y="2214202"/>
                                  <a:pt x="5634598" y="2218793"/>
                                </a:cubicBezTo>
                                <a:lnTo>
                                  <a:pt x="5627412" y="2227576"/>
                                </a:lnTo>
                                <a:cubicBezTo>
                                  <a:pt x="5626215" y="2229173"/>
                                  <a:pt x="5623819" y="2229173"/>
                                  <a:pt x="5622223" y="2227975"/>
                                </a:cubicBezTo>
                                <a:lnTo>
                                  <a:pt x="5613440" y="2220789"/>
                                </a:lnTo>
                                <a:cubicBezTo>
                                  <a:pt x="5608650" y="2217196"/>
                                  <a:pt x="5603061" y="2215599"/>
                                  <a:pt x="5597872" y="2215998"/>
                                </a:cubicBezTo>
                                <a:cubicBezTo>
                                  <a:pt x="5592681" y="2216397"/>
                                  <a:pt x="5587491" y="2219192"/>
                                  <a:pt x="5583899" y="2223583"/>
                                </a:cubicBezTo>
                                <a:cubicBezTo>
                                  <a:pt x="5576314" y="2232766"/>
                                  <a:pt x="5577511" y="2245939"/>
                                  <a:pt x="5586693" y="2253524"/>
                                </a:cubicBezTo>
                                <a:lnTo>
                                  <a:pt x="5630606" y="2290250"/>
                                </a:lnTo>
                                <a:cubicBezTo>
                                  <a:pt x="5642582" y="2275480"/>
                                  <a:pt x="5654957" y="2260709"/>
                                  <a:pt x="5666933" y="2245939"/>
                                </a:cubicBezTo>
                                <a:cubicBezTo>
                                  <a:pt x="5674518" y="2236758"/>
                                  <a:pt x="5673320" y="2223583"/>
                                  <a:pt x="5664138" y="2215998"/>
                                </a:cubicBezTo>
                                <a:cubicBezTo>
                                  <a:pt x="5659747" y="2212206"/>
                                  <a:pt x="5654258" y="2210609"/>
                                  <a:pt x="5648919" y="2211108"/>
                                </a:cubicBezTo>
                                <a:close/>
                                <a:moveTo>
                                  <a:pt x="5647821" y="2204372"/>
                                </a:moveTo>
                                <a:cubicBezTo>
                                  <a:pt x="5655057" y="2203724"/>
                                  <a:pt x="5662542" y="2205819"/>
                                  <a:pt x="5668530" y="2210809"/>
                                </a:cubicBezTo>
                                <a:cubicBezTo>
                                  <a:pt x="5680506" y="2220789"/>
                                  <a:pt x="5682102" y="2238754"/>
                                  <a:pt x="5672122" y="2250729"/>
                                </a:cubicBezTo>
                                <a:cubicBezTo>
                                  <a:pt x="5659348" y="2266697"/>
                                  <a:pt x="5646174" y="2282266"/>
                                  <a:pt x="5633400" y="2297835"/>
                                </a:cubicBezTo>
                                <a:cubicBezTo>
                                  <a:pt x="5632203" y="2299432"/>
                                  <a:pt x="5629807" y="2299432"/>
                                  <a:pt x="5628211" y="2298234"/>
                                </a:cubicBezTo>
                                <a:lnTo>
                                  <a:pt x="5581503" y="2259113"/>
                                </a:lnTo>
                                <a:cubicBezTo>
                                  <a:pt x="5569528" y="2249133"/>
                                  <a:pt x="5567931" y="2231169"/>
                                  <a:pt x="5577911" y="2219192"/>
                                </a:cubicBezTo>
                                <a:cubicBezTo>
                                  <a:pt x="5582701" y="2212805"/>
                                  <a:pt x="5589887" y="2209611"/>
                                  <a:pt x="5597072" y="2208813"/>
                                </a:cubicBezTo>
                                <a:cubicBezTo>
                                  <a:pt x="5604259" y="2208014"/>
                                  <a:pt x="5611843" y="2210409"/>
                                  <a:pt x="5617831" y="2215599"/>
                                </a:cubicBezTo>
                                <a:lnTo>
                                  <a:pt x="5623819" y="2220389"/>
                                </a:lnTo>
                                <a:lnTo>
                                  <a:pt x="5628610" y="2214401"/>
                                </a:lnTo>
                                <a:cubicBezTo>
                                  <a:pt x="5633600" y="2208414"/>
                                  <a:pt x="5640586" y="2205021"/>
                                  <a:pt x="5647821" y="2204372"/>
                                </a:cubicBezTo>
                                <a:close/>
                                <a:moveTo>
                                  <a:pt x="6949809" y="2189900"/>
                                </a:moveTo>
                                <a:cubicBezTo>
                                  <a:pt x="6960438" y="2192345"/>
                                  <a:pt x="6970119" y="2198833"/>
                                  <a:pt x="6976306" y="2208813"/>
                                </a:cubicBezTo>
                                <a:lnTo>
                                  <a:pt x="6970717" y="2212406"/>
                                </a:lnTo>
                                <a:cubicBezTo>
                                  <a:pt x="6960338" y="2195639"/>
                                  <a:pt x="6937983" y="2190449"/>
                                  <a:pt x="6921216" y="2200828"/>
                                </a:cubicBezTo>
                                <a:cubicBezTo>
                                  <a:pt x="6904449" y="2211209"/>
                                  <a:pt x="6899259" y="2233564"/>
                                  <a:pt x="6909638" y="2250330"/>
                                </a:cubicBezTo>
                                <a:lnTo>
                                  <a:pt x="6904050" y="2253923"/>
                                </a:lnTo>
                                <a:cubicBezTo>
                                  <a:pt x="6891674" y="2233963"/>
                                  <a:pt x="6897662" y="2207616"/>
                                  <a:pt x="6917623" y="2195240"/>
                                </a:cubicBezTo>
                                <a:cubicBezTo>
                                  <a:pt x="6927603" y="2189052"/>
                                  <a:pt x="6939180" y="2187455"/>
                                  <a:pt x="6949809" y="2189900"/>
                                </a:cubicBezTo>
                                <a:close/>
                                <a:moveTo>
                                  <a:pt x="230910" y="2150778"/>
                                </a:moveTo>
                                <a:cubicBezTo>
                                  <a:pt x="241539" y="2153223"/>
                                  <a:pt x="251220" y="2159710"/>
                                  <a:pt x="257407" y="2169691"/>
                                </a:cubicBezTo>
                                <a:lnTo>
                                  <a:pt x="251818" y="2173284"/>
                                </a:lnTo>
                                <a:cubicBezTo>
                                  <a:pt x="241439" y="2156517"/>
                                  <a:pt x="219084" y="2151327"/>
                                  <a:pt x="202316" y="2161706"/>
                                </a:cubicBezTo>
                                <a:cubicBezTo>
                                  <a:pt x="185151" y="2172486"/>
                                  <a:pt x="180360" y="2194442"/>
                                  <a:pt x="190739" y="2211208"/>
                                </a:cubicBezTo>
                                <a:lnTo>
                                  <a:pt x="185151" y="2214801"/>
                                </a:lnTo>
                                <a:cubicBezTo>
                                  <a:pt x="172776" y="2194841"/>
                                  <a:pt x="178764" y="2168494"/>
                                  <a:pt x="198723" y="2156118"/>
                                </a:cubicBezTo>
                                <a:cubicBezTo>
                                  <a:pt x="208704" y="2149930"/>
                                  <a:pt x="220281" y="2148333"/>
                                  <a:pt x="230910" y="2150778"/>
                                </a:cubicBezTo>
                                <a:close/>
                                <a:moveTo>
                                  <a:pt x="4991888" y="2139352"/>
                                </a:moveTo>
                                <a:cubicBezTo>
                                  <a:pt x="4989094" y="2139352"/>
                                  <a:pt x="4986699" y="2140948"/>
                                  <a:pt x="4984303" y="2143344"/>
                                </a:cubicBezTo>
                                <a:lnTo>
                                  <a:pt x="4983106" y="2144542"/>
                                </a:lnTo>
                                <a:lnTo>
                                  <a:pt x="4981509" y="2143743"/>
                                </a:lnTo>
                                <a:cubicBezTo>
                                  <a:pt x="4978715" y="2142146"/>
                                  <a:pt x="4975920" y="2141348"/>
                                  <a:pt x="4973525" y="2141747"/>
                                </a:cubicBezTo>
                                <a:cubicBezTo>
                                  <a:pt x="4971129" y="2142146"/>
                                  <a:pt x="4968734" y="2143344"/>
                                  <a:pt x="4967536" y="2145740"/>
                                </a:cubicBezTo>
                                <a:cubicBezTo>
                                  <a:pt x="4965939" y="2148135"/>
                                  <a:pt x="4965939" y="2151329"/>
                                  <a:pt x="4967137" y="2154522"/>
                                </a:cubicBezTo>
                                <a:cubicBezTo>
                                  <a:pt x="4970330" y="2162905"/>
                                  <a:pt x="4981110" y="2168494"/>
                                  <a:pt x="4985501" y="2170490"/>
                                </a:cubicBezTo>
                                <a:cubicBezTo>
                                  <a:pt x="4986299" y="2170889"/>
                                  <a:pt x="4987098" y="2170490"/>
                                  <a:pt x="4987896" y="2170091"/>
                                </a:cubicBezTo>
                                <a:cubicBezTo>
                                  <a:pt x="4991489" y="2166897"/>
                                  <a:pt x="5000670" y="2158913"/>
                                  <a:pt x="5001469" y="2150530"/>
                                </a:cubicBezTo>
                                <a:cubicBezTo>
                                  <a:pt x="5001868" y="2146937"/>
                                  <a:pt x="5000670" y="2143743"/>
                                  <a:pt x="4998675" y="2141747"/>
                                </a:cubicBezTo>
                                <a:cubicBezTo>
                                  <a:pt x="4996679" y="2139751"/>
                                  <a:pt x="4994283" y="2138952"/>
                                  <a:pt x="4991888" y="2139352"/>
                                </a:cubicBezTo>
                                <a:close/>
                                <a:moveTo>
                                  <a:pt x="4991489" y="2135360"/>
                                </a:moveTo>
                                <a:cubicBezTo>
                                  <a:pt x="4995481" y="2134960"/>
                                  <a:pt x="4999074" y="2136158"/>
                                  <a:pt x="5001868" y="2138952"/>
                                </a:cubicBezTo>
                                <a:cubicBezTo>
                                  <a:pt x="5004662" y="2141747"/>
                                  <a:pt x="5006259" y="2146538"/>
                                  <a:pt x="5005860" y="2150929"/>
                                </a:cubicBezTo>
                                <a:cubicBezTo>
                                  <a:pt x="5005062" y="2155321"/>
                                  <a:pt x="5003066" y="2159712"/>
                                  <a:pt x="4999074" y="2164901"/>
                                </a:cubicBezTo>
                                <a:cubicBezTo>
                                  <a:pt x="4995880" y="2168494"/>
                                  <a:pt x="4992687" y="2171688"/>
                                  <a:pt x="4990291" y="2173684"/>
                                </a:cubicBezTo>
                                <a:cubicBezTo>
                                  <a:pt x="4989493" y="2174482"/>
                                  <a:pt x="4988295" y="2175281"/>
                                  <a:pt x="4987098" y="2175281"/>
                                </a:cubicBezTo>
                                <a:cubicBezTo>
                                  <a:pt x="4985900" y="2175680"/>
                                  <a:pt x="4984703" y="2175281"/>
                                  <a:pt x="4983505" y="2174881"/>
                                </a:cubicBezTo>
                                <a:cubicBezTo>
                                  <a:pt x="4977517" y="2172087"/>
                                  <a:pt x="4966738" y="2166099"/>
                                  <a:pt x="4963145" y="2156917"/>
                                </a:cubicBezTo>
                                <a:cubicBezTo>
                                  <a:pt x="4961548" y="2152526"/>
                                  <a:pt x="4961548" y="2147736"/>
                                  <a:pt x="4963943" y="2144143"/>
                                </a:cubicBezTo>
                                <a:cubicBezTo>
                                  <a:pt x="4965939" y="2140549"/>
                                  <a:pt x="4969133" y="2138154"/>
                                  <a:pt x="4973126" y="2137755"/>
                                </a:cubicBezTo>
                                <a:cubicBezTo>
                                  <a:pt x="4976319" y="2137356"/>
                                  <a:pt x="4979513" y="2138154"/>
                                  <a:pt x="4982707" y="2139751"/>
                                </a:cubicBezTo>
                                <a:cubicBezTo>
                                  <a:pt x="4985501" y="2137356"/>
                                  <a:pt x="4988695" y="2135759"/>
                                  <a:pt x="4991489" y="2135360"/>
                                </a:cubicBezTo>
                                <a:close/>
                                <a:moveTo>
                                  <a:pt x="7205844" y="2115798"/>
                                </a:moveTo>
                                <a:cubicBezTo>
                                  <a:pt x="7198259" y="2118195"/>
                                  <a:pt x="7194266" y="2125779"/>
                                  <a:pt x="7196661" y="2133364"/>
                                </a:cubicBezTo>
                                <a:cubicBezTo>
                                  <a:pt x="7199058" y="2140949"/>
                                  <a:pt x="7206642" y="2144941"/>
                                  <a:pt x="7214227" y="2142546"/>
                                </a:cubicBezTo>
                                <a:cubicBezTo>
                                  <a:pt x="7221812" y="2140151"/>
                                  <a:pt x="7225804" y="2132566"/>
                                  <a:pt x="7223409" y="2124981"/>
                                </a:cubicBezTo>
                                <a:cubicBezTo>
                                  <a:pt x="7221014" y="2117396"/>
                                  <a:pt x="7213429" y="2113403"/>
                                  <a:pt x="7205844" y="2115798"/>
                                </a:cubicBezTo>
                                <a:close/>
                                <a:moveTo>
                                  <a:pt x="7203449" y="2108214"/>
                                </a:moveTo>
                                <a:cubicBezTo>
                                  <a:pt x="7215026" y="2104621"/>
                                  <a:pt x="7227401" y="2111008"/>
                                  <a:pt x="7230993" y="2122586"/>
                                </a:cubicBezTo>
                                <a:cubicBezTo>
                                  <a:pt x="7234586" y="2134163"/>
                                  <a:pt x="7228199" y="2146538"/>
                                  <a:pt x="7216622" y="2150131"/>
                                </a:cubicBezTo>
                                <a:cubicBezTo>
                                  <a:pt x="7205046" y="2153723"/>
                                  <a:pt x="7192669" y="2147336"/>
                                  <a:pt x="7189077" y="2135759"/>
                                </a:cubicBezTo>
                                <a:cubicBezTo>
                                  <a:pt x="7185484" y="2124183"/>
                                  <a:pt x="7191871" y="2111806"/>
                                  <a:pt x="7203449" y="2108214"/>
                                </a:cubicBezTo>
                                <a:close/>
                                <a:moveTo>
                                  <a:pt x="7199457" y="2095440"/>
                                </a:moveTo>
                                <a:cubicBezTo>
                                  <a:pt x="7180694" y="2101028"/>
                                  <a:pt x="7170315" y="2120989"/>
                                  <a:pt x="7175904" y="2139752"/>
                                </a:cubicBezTo>
                                <a:cubicBezTo>
                                  <a:pt x="7181493" y="2158514"/>
                                  <a:pt x="7201453" y="2168893"/>
                                  <a:pt x="7220216" y="2163304"/>
                                </a:cubicBezTo>
                                <a:cubicBezTo>
                                  <a:pt x="7238978" y="2157716"/>
                                  <a:pt x="7249357" y="2137756"/>
                                  <a:pt x="7243768" y="2118993"/>
                                </a:cubicBezTo>
                                <a:cubicBezTo>
                                  <a:pt x="7238180" y="2100230"/>
                                  <a:pt x="7218220" y="2089851"/>
                                  <a:pt x="7199457" y="2095440"/>
                                </a:cubicBezTo>
                                <a:close/>
                                <a:moveTo>
                                  <a:pt x="7214134" y="2085716"/>
                                </a:moveTo>
                                <a:cubicBezTo>
                                  <a:pt x="7230919" y="2087456"/>
                                  <a:pt x="7245964" y="2099133"/>
                                  <a:pt x="7251353" y="2116199"/>
                                </a:cubicBezTo>
                                <a:cubicBezTo>
                                  <a:pt x="7258539" y="2139353"/>
                                  <a:pt x="7245365" y="2163704"/>
                                  <a:pt x="7222611" y="2170490"/>
                                </a:cubicBezTo>
                                <a:cubicBezTo>
                                  <a:pt x="7199857" y="2177675"/>
                                  <a:pt x="7175505" y="2164502"/>
                                  <a:pt x="7168319" y="2141748"/>
                                </a:cubicBezTo>
                                <a:cubicBezTo>
                                  <a:pt x="7161133" y="2118993"/>
                                  <a:pt x="7174307" y="2094641"/>
                                  <a:pt x="7197062" y="2087456"/>
                                </a:cubicBezTo>
                                <a:cubicBezTo>
                                  <a:pt x="7202750" y="2085660"/>
                                  <a:pt x="7208539" y="2085136"/>
                                  <a:pt x="7214134" y="2085716"/>
                                </a:cubicBezTo>
                                <a:close/>
                                <a:moveTo>
                                  <a:pt x="486546" y="2076678"/>
                                </a:moveTo>
                                <a:cubicBezTo>
                                  <a:pt x="478961" y="2079074"/>
                                  <a:pt x="474969" y="2086659"/>
                                  <a:pt x="477365" y="2094243"/>
                                </a:cubicBezTo>
                                <a:cubicBezTo>
                                  <a:pt x="479760" y="2101828"/>
                                  <a:pt x="487344" y="2105820"/>
                                  <a:pt x="494929" y="2103425"/>
                                </a:cubicBezTo>
                                <a:cubicBezTo>
                                  <a:pt x="502514" y="2101030"/>
                                  <a:pt x="506506" y="2093445"/>
                                  <a:pt x="504111" y="2085860"/>
                                </a:cubicBezTo>
                                <a:cubicBezTo>
                                  <a:pt x="502115" y="2078675"/>
                                  <a:pt x="494131" y="2074282"/>
                                  <a:pt x="486546" y="2076678"/>
                                </a:cubicBezTo>
                                <a:close/>
                                <a:moveTo>
                                  <a:pt x="2750747" y="2073783"/>
                                </a:moveTo>
                                <a:cubicBezTo>
                                  <a:pt x="2745409" y="2074282"/>
                                  <a:pt x="2740219" y="2076877"/>
                                  <a:pt x="2736428" y="2081468"/>
                                </a:cubicBezTo>
                                <a:lnTo>
                                  <a:pt x="2729241" y="2090251"/>
                                </a:lnTo>
                                <a:cubicBezTo>
                                  <a:pt x="2728044" y="2091848"/>
                                  <a:pt x="2725647" y="2091848"/>
                                  <a:pt x="2724053" y="2090650"/>
                                </a:cubicBezTo>
                                <a:lnTo>
                                  <a:pt x="2715270" y="2083464"/>
                                </a:lnTo>
                                <a:cubicBezTo>
                                  <a:pt x="2710479" y="2079871"/>
                                  <a:pt x="2704889" y="2078274"/>
                                  <a:pt x="2699701" y="2078673"/>
                                </a:cubicBezTo>
                                <a:cubicBezTo>
                                  <a:pt x="2694511" y="2079072"/>
                                  <a:pt x="2689322" y="2081867"/>
                                  <a:pt x="2685730" y="2086258"/>
                                </a:cubicBezTo>
                                <a:cubicBezTo>
                                  <a:pt x="2678144" y="2095441"/>
                                  <a:pt x="2679341" y="2108614"/>
                                  <a:pt x="2688524" y="2116199"/>
                                </a:cubicBezTo>
                                <a:lnTo>
                                  <a:pt x="2732433" y="2152925"/>
                                </a:lnTo>
                                <a:cubicBezTo>
                                  <a:pt x="2744410" y="2138155"/>
                                  <a:pt x="2756786" y="2123385"/>
                                  <a:pt x="2768762" y="2108614"/>
                                </a:cubicBezTo>
                                <a:cubicBezTo>
                                  <a:pt x="2776348" y="2099433"/>
                                  <a:pt x="2775149" y="2086258"/>
                                  <a:pt x="2765970" y="2078673"/>
                                </a:cubicBezTo>
                                <a:cubicBezTo>
                                  <a:pt x="2761577" y="2074881"/>
                                  <a:pt x="2756087" y="2073284"/>
                                  <a:pt x="2750747" y="2073783"/>
                                </a:cubicBezTo>
                                <a:close/>
                                <a:moveTo>
                                  <a:pt x="4024479" y="2069742"/>
                                </a:moveTo>
                                <a:cubicBezTo>
                                  <a:pt x="4035108" y="2072187"/>
                                  <a:pt x="4044789" y="2078674"/>
                                  <a:pt x="4050977" y="2088654"/>
                                </a:cubicBezTo>
                                <a:lnTo>
                                  <a:pt x="4045388" y="2092247"/>
                                </a:lnTo>
                                <a:cubicBezTo>
                                  <a:pt x="4035009" y="2075480"/>
                                  <a:pt x="4012654" y="2070290"/>
                                  <a:pt x="3995887" y="2080670"/>
                                </a:cubicBezTo>
                                <a:cubicBezTo>
                                  <a:pt x="3979120" y="2091050"/>
                                  <a:pt x="3973930" y="2113405"/>
                                  <a:pt x="3984310" y="2130171"/>
                                </a:cubicBezTo>
                                <a:lnTo>
                                  <a:pt x="3978721" y="2133764"/>
                                </a:lnTo>
                                <a:cubicBezTo>
                                  <a:pt x="3966346" y="2113804"/>
                                  <a:pt x="3972334" y="2087457"/>
                                  <a:pt x="3992294" y="2075081"/>
                                </a:cubicBezTo>
                                <a:cubicBezTo>
                                  <a:pt x="4002274" y="2068894"/>
                                  <a:pt x="4013851" y="2067297"/>
                                  <a:pt x="4024479" y="2069742"/>
                                </a:cubicBezTo>
                                <a:close/>
                                <a:moveTo>
                                  <a:pt x="484151" y="2069093"/>
                                </a:moveTo>
                                <a:cubicBezTo>
                                  <a:pt x="495728" y="2065500"/>
                                  <a:pt x="508103" y="2071887"/>
                                  <a:pt x="511696" y="2083465"/>
                                </a:cubicBezTo>
                                <a:cubicBezTo>
                                  <a:pt x="515288" y="2095441"/>
                                  <a:pt x="508901" y="2107417"/>
                                  <a:pt x="497324" y="2111010"/>
                                </a:cubicBezTo>
                                <a:cubicBezTo>
                                  <a:pt x="485748" y="2114602"/>
                                  <a:pt x="473373" y="2108215"/>
                                  <a:pt x="469780" y="2096639"/>
                                </a:cubicBezTo>
                                <a:cubicBezTo>
                                  <a:pt x="466186" y="2085062"/>
                                  <a:pt x="472574" y="2072686"/>
                                  <a:pt x="484151" y="2069093"/>
                                </a:cubicBezTo>
                                <a:close/>
                                <a:moveTo>
                                  <a:pt x="2749651" y="2067047"/>
                                </a:moveTo>
                                <a:cubicBezTo>
                                  <a:pt x="2756887" y="2066398"/>
                                  <a:pt x="2764372" y="2068494"/>
                                  <a:pt x="2770360" y="2073484"/>
                                </a:cubicBezTo>
                                <a:cubicBezTo>
                                  <a:pt x="2782336" y="2083464"/>
                                  <a:pt x="2783934" y="2101429"/>
                                  <a:pt x="2773952" y="2113405"/>
                                </a:cubicBezTo>
                                <a:cubicBezTo>
                                  <a:pt x="2761178" y="2129373"/>
                                  <a:pt x="2748005" y="2144941"/>
                                  <a:pt x="2735230" y="2160510"/>
                                </a:cubicBezTo>
                                <a:cubicBezTo>
                                  <a:pt x="2734032" y="2162107"/>
                                  <a:pt x="2731637" y="2162107"/>
                                  <a:pt x="2730039" y="2160909"/>
                                </a:cubicBezTo>
                                <a:lnTo>
                                  <a:pt x="2683334" y="2121788"/>
                                </a:lnTo>
                                <a:cubicBezTo>
                                  <a:pt x="2671358" y="2111808"/>
                                  <a:pt x="2669762" y="2093844"/>
                                  <a:pt x="2679742" y="2081867"/>
                                </a:cubicBezTo>
                                <a:cubicBezTo>
                                  <a:pt x="2684532" y="2075480"/>
                                  <a:pt x="2691717" y="2072286"/>
                                  <a:pt x="2698902" y="2071488"/>
                                </a:cubicBezTo>
                                <a:cubicBezTo>
                                  <a:pt x="2706088" y="2070689"/>
                                  <a:pt x="2713673" y="2073084"/>
                                  <a:pt x="2719660" y="2078274"/>
                                </a:cubicBezTo>
                                <a:lnTo>
                                  <a:pt x="2725647" y="2083064"/>
                                </a:lnTo>
                                <a:lnTo>
                                  <a:pt x="2730438" y="2077076"/>
                                </a:lnTo>
                                <a:cubicBezTo>
                                  <a:pt x="2735427" y="2071088"/>
                                  <a:pt x="2742414" y="2067695"/>
                                  <a:pt x="2749651" y="2067047"/>
                                </a:cubicBezTo>
                                <a:close/>
                                <a:moveTo>
                                  <a:pt x="480558" y="2056319"/>
                                </a:moveTo>
                                <a:cubicBezTo>
                                  <a:pt x="461796" y="2061907"/>
                                  <a:pt x="451417" y="2081868"/>
                                  <a:pt x="457005" y="2100631"/>
                                </a:cubicBezTo>
                                <a:cubicBezTo>
                                  <a:pt x="462594" y="2119393"/>
                                  <a:pt x="482554" y="2129772"/>
                                  <a:pt x="501317" y="2124184"/>
                                </a:cubicBezTo>
                                <a:cubicBezTo>
                                  <a:pt x="520079" y="2118595"/>
                                  <a:pt x="530458" y="2098635"/>
                                  <a:pt x="524869" y="2079872"/>
                                </a:cubicBezTo>
                                <a:cubicBezTo>
                                  <a:pt x="518881" y="2061109"/>
                                  <a:pt x="498921" y="2050730"/>
                                  <a:pt x="480558" y="2056319"/>
                                </a:cubicBezTo>
                                <a:close/>
                                <a:moveTo>
                                  <a:pt x="495235" y="2046595"/>
                                </a:moveTo>
                                <a:cubicBezTo>
                                  <a:pt x="512020" y="2048335"/>
                                  <a:pt x="527065" y="2060012"/>
                                  <a:pt x="532454" y="2077078"/>
                                </a:cubicBezTo>
                                <a:cubicBezTo>
                                  <a:pt x="539241" y="2100232"/>
                                  <a:pt x="526466" y="2124583"/>
                                  <a:pt x="503712" y="2131369"/>
                                </a:cubicBezTo>
                                <a:cubicBezTo>
                                  <a:pt x="480957" y="2138555"/>
                                  <a:pt x="456606" y="2125381"/>
                                  <a:pt x="449421" y="2102627"/>
                                </a:cubicBezTo>
                                <a:cubicBezTo>
                                  <a:pt x="442234" y="2079872"/>
                                  <a:pt x="455409" y="2055520"/>
                                  <a:pt x="478163" y="2048335"/>
                                </a:cubicBezTo>
                                <a:cubicBezTo>
                                  <a:pt x="483851" y="2046539"/>
                                  <a:pt x="489640" y="2046015"/>
                                  <a:pt x="495235" y="2046595"/>
                                </a:cubicBezTo>
                                <a:close/>
                                <a:moveTo>
                                  <a:pt x="4280516" y="1995641"/>
                                </a:moveTo>
                                <a:cubicBezTo>
                                  <a:pt x="4272931" y="1998037"/>
                                  <a:pt x="4268938" y="2005622"/>
                                  <a:pt x="4271334" y="2013206"/>
                                </a:cubicBezTo>
                                <a:cubicBezTo>
                                  <a:pt x="4273730" y="2020791"/>
                                  <a:pt x="4281315" y="2024783"/>
                                  <a:pt x="4288899" y="2022388"/>
                                </a:cubicBezTo>
                                <a:cubicBezTo>
                                  <a:pt x="4296484" y="2019993"/>
                                  <a:pt x="4300476" y="2012408"/>
                                  <a:pt x="4298081" y="2004823"/>
                                </a:cubicBezTo>
                                <a:cubicBezTo>
                                  <a:pt x="4295686" y="1997238"/>
                                  <a:pt x="4287702" y="1993245"/>
                                  <a:pt x="4280516" y="1995641"/>
                                </a:cubicBezTo>
                                <a:close/>
                                <a:moveTo>
                                  <a:pt x="4277722" y="1988056"/>
                                </a:moveTo>
                                <a:cubicBezTo>
                                  <a:pt x="4289299" y="1984463"/>
                                  <a:pt x="4301674" y="1990850"/>
                                  <a:pt x="4305267" y="2002428"/>
                                </a:cubicBezTo>
                                <a:cubicBezTo>
                                  <a:pt x="4309259" y="2014005"/>
                                  <a:pt x="4302472" y="2026380"/>
                                  <a:pt x="4290895" y="2029973"/>
                                </a:cubicBezTo>
                                <a:cubicBezTo>
                                  <a:pt x="4279319" y="2033565"/>
                                  <a:pt x="4266942" y="2027178"/>
                                  <a:pt x="4263350" y="2015602"/>
                                </a:cubicBezTo>
                                <a:cubicBezTo>
                                  <a:pt x="4259757" y="2004025"/>
                                  <a:pt x="4266144" y="1991649"/>
                                  <a:pt x="4277722" y="1988056"/>
                                </a:cubicBezTo>
                                <a:close/>
                                <a:moveTo>
                                  <a:pt x="4274129" y="1975281"/>
                                </a:moveTo>
                                <a:cubicBezTo>
                                  <a:pt x="4255366" y="1980870"/>
                                  <a:pt x="4244987" y="2000830"/>
                                  <a:pt x="4250575" y="2019593"/>
                                </a:cubicBezTo>
                                <a:cubicBezTo>
                                  <a:pt x="4256164" y="2038355"/>
                                  <a:pt x="4276125" y="2048734"/>
                                  <a:pt x="4294887" y="2043145"/>
                                </a:cubicBezTo>
                                <a:cubicBezTo>
                                  <a:pt x="4313650" y="2037557"/>
                                  <a:pt x="4324029" y="2017597"/>
                                  <a:pt x="4318440" y="1998834"/>
                                </a:cubicBezTo>
                                <a:cubicBezTo>
                                  <a:pt x="4312851" y="1980071"/>
                                  <a:pt x="4292891" y="1969293"/>
                                  <a:pt x="4274129" y="1975281"/>
                                </a:cubicBezTo>
                                <a:close/>
                                <a:moveTo>
                                  <a:pt x="4288806" y="1965557"/>
                                </a:moveTo>
                                <a:cubicBezTo>
                                  <a:pt x="4305591" y="1967297"/>
                                  <a:pt x="4320636" y="1978974"/>
                                  <a:pt x="4326025" y="1996040"/>
                                </a:cubicBezTo>
                                <a:cubicBezTo>
                                  <a:pt x="4332811" y="2018794"/>
                                  <a:pt x="4320037" y="2043145"/>
                                  <a:pt x="4297283" y="2050331"/>
                                </a:cubicBezTo>
                                <a:cubicBezTo>
                                  <a:pt x="4274528" y="2057517"/>
                                  <a:pt x="4250176" y="2044343"/>
                                  <a:pt x="4242991" y="2021589"/>
                                </a:cubicBezTo>
                                <a:cubicBezTo>
                                  <a:pt x="4235805" y="1998834"/>
                                  <a:pt x="4248979" y="1974482"/>
                                  <a:pt x="4271734" y="1967297"/>
                                </a:cubicBezTo>
                                <a:cubicBezTo>
                                  <a:pt x="4277422" y="1965501"/>
                                  <a:pt x="4283211" y="1964977"/>
                                  <a:pt x="4288806" y="1965557"/>
                                </a:cubicBezTo>
                                <a:close/>
                                <a:moveTo>
                                  <a:pt x="2077355" y="1950132"/>
                                </a:moveTo>
                                <a:cubicBezTo>
                                  <a:pt x="2074560" y="1950132"/>
                                  <a:pt x="2072166" y="1951729"/>
                                  <a:pt x="2069769" y="1954124"/>
                                </a:cubicBezTo>
                                <a:lnTo>
                                  <a:pt x="2068572" y="1955322"/>
                                </a:lnTo>
                                <a:lnTo>
                                  <a:pt x="2066975" y="1954524"/>
                                </a:lnTo>
                                <a:cubicBezTo>
                                  <a:pt x="2064181" y="1952926"/>
                                  <a:pt x="2061386" y="1952128"/>
                                  <a:pt x="2058991" y="1952527"/>
                                </a:cubicBezTo>
                                <a:cubicBezTo>
                                  <a:pt x="2056596" y="1952527"/>
                                  <a:pt x="2054201" y="1954124"/>
                                  <a:pt x="2053003" y="1956520"/>
                                </a:cubicBezTo>
                                <a:cubicBezTo>
                                  <a:pt x="2051405" y="1958915"/>
                                  <a:pt x="2051405" y="1962109"/>
                                  <a:pt x="2052604" y="1965302"/>
                                </a:cubicBezTo>
                                <a:cubicBezTo>
                                  <a:pt x="2055797" y="1973686"/>
                                  <a:pt x="2066576" y="1979274"/>
                                  <a:pt x="2070968" y="1981270"/>
                                </a:cubicBezTo>
                                <a:cubicBezTo>
                                  <a:pt x="2071765" y="1981670"/>
                                  <a:pt x="2072564" y="1981270"/>
                                  <a:pt x="2073363" y="1980871"/>
                                </a:cubicBezTo>
                                <a:cubicBezTo>
                                  <a:pt x="2077355" y="1977678"/>
                                  <a:pt x="2086138" y="1969294"/>
                                  <a:pt x="2086936" y="1961310"/>
                                </a:cubicBezTo>
                                <a:cubicBezTo>
                                  <a:pt x="2087335" y="1957718"/>
                                  <a:pt x="2086138" y="1954524"/>
                                  <a:pt x="2084141" y="1952527"/>
                                </a:cubicBezTo>
                                <a:cubicBezTo>
                                  <a:pt x="2082145" y="1950531"/>
                                  <a:pt x="2079750" y="1949733"/>
                                  <a:pt x="2077355" y="1950132"/>
                                </a:cubicBezTo>
                                <a:close/>
                                <a:moveTo>
                                  <a:pt x="2076955" y="1945741"/>
                                </a:moveTo>
                                <a:cubicBezTo>
                                  <a:pt x="2080947" y="1945341"/>
                                  <a:pt x="2084541" y="1946539"/>
                                  <a:pt x="2087335" y="1949333"/>
                                </a:cubicBezTo>
                                <a:cubicBezTo>
                                  <a:pt x="2090130" y="1952128"/>
                                  <a:pt x="2091726" y="1956919"/>
                                  <a:pt x="2091327" y="1961310"/>
                                </a:cubicBezTo>
                                <a:cubicBezTo>
                                  <a:pt x="2090928" y="1965702"/>
                                  <a:pt x="2088932" y="1970093"/>
                                  <a:pt x="2084541" y="1975282"/>
                                </a:cubicBezTo>
                                <a:cubicBezTo>
                                  <a:pt x="2081346" y="1978875"/>
                                  <a:pt x="2078154" y="1982069"/>
                                  <a:pt x="2075757" y="1984065"/>
                                </a:cubicBezTo>
                                <a:cubicBezTo>
                                  <a:pt x="2074959" y="1984863"/>
                                  <a:pt x="2073761" y="1985662"/>
                                  <a:pt x="2072564" y="1985662"/>
                                </a:cubicBezTo>
                                <a:cubicBezTo>
                                  <a:pt x="2071366" y="1986061"/>
                                  <a:pt x="2070169" y="1985662"/>
                                  <a:pt x="2068972" y="1985262"/>
                                </a:cubicBezTo>
                                <a:cubicBezTo>
                                  <a:pt x="2062983" y="1982468"/>
                                  <a:pt x="2052205" y="1976480"/>
                                  <a:pt x="2048612" y="1967298"/>
                                </a:cubicBezTo>
                                <a:cubicBezTo>
                                  <a:pt x="2047015" y="1962907"/>
                                  <a:pt x="2047015" y="1958117"/>
                                  <a:pt x="2049409" y="1954524"/>
                                </a:cubicBezTo>
                                <a:cubicBezTo>
                                  <a:pt x="2051405" y="1950930"/>
                                  <a:pt x="2054600" y="1948535"/>
                                  <a:pt x="2058592" y="1948136"/>
                                </a:cubicBezTo>
                                <a:cubicBezTo>
                                  <a:pt x="2061785" y="1947737"/>
                                  <a:pt x="2064979" y="1948535"/>
                                  <a:pt x="2068173" y="1950132"/>
                                </a:cubicBezTo>
                                <a:cubicBezTo>
                                  <a:pt x="2070968" y="1947737"/>
                                  <a:pt x="2074162" y="1946140"/>
                                  <a:pt x="2076955" y="1945741"/>
                                </a:cubicBezTo>
                                <a:close/>
                                <a:moveTo>
                                  <a:pt x="6528354" y="1940451"/>
                                </a:moveTo>
                                <a:cubicBezTo>
                                  <a:pt x="6523014" y="1940950"/>
                                  <a:pt x="6517825" y="1943545"/>
                                  <a:pt x="6514033" y="1948136"/>
                                </a:cubicBezTo>
                                <a:lnTo>
                                  <a:pt x="6506847" y="1956919"/>
                                </a:lnTo>
                                <a:cubicBezTo>
                                  <a:pt x="6505650" y="1958516"/>
                                  <a:pt x="6503254" y="1958516"/>
                                  <a:pt x="6501658" y="1957318"/>
                                </a:cubicBezTo>
                                <a:lnTo>
                                  <a:pt x="6492875" y="1950132"/>
                                </a:lnTo>
                                <a:cubicBezTo>
                                  <a:pt x="6488085" y="1946539"/>
                                  <a:pt x="6482496" y="1944942"/>
                                  <a:pt x="6477307" y="1945341"/>
                                </a:cubicBezTo>
                                <a:cubicBezTo>
                                  <a:pt x="6472116" y="1945740"/>
                                  <a:pt x="6466926" y="1948136"/>
                                  <a:pt x="6463334" y="1952926"/>
                                </a:cubicBezTo>
                                <a:cubicBezTo>
                                  <a:pt x="6455749" y="1962109"/>
                                  <a:pt x="6456946" y="1975282"/>
                                  <a:pt x="6466128" y="1982867"/>
                                </a:cubicBezTo>
                                <a:lnTo>
                                  <a:pt x="6510041" y="2019593"/>
                                </a:lnTo>
                                <a:cubicBezTo>
                                  <a:pt x="6522017" y="2004823"/>
                                  <a:pt x="6534392" y="1990052"/>
                                  <a:pt x="6546368" y="1975282"/>
                                </a:cubicBezTo>
                                <a:cubicBezTo>
                                  <a:pt x="6553953" y="1966101"/>
                                  <a:pt x="6552755" y="1952926"/>
                                  <a:pt x="6543573" y="1945341"/>
                                </a:cubicBezTo>
                                <a:cubicBezTo>
                                  <a:pt x="6539182" y="1941549"/>
                                  <a:pt x="6533693" y="1939952"/>
                                  <a:pt x="6528354" y="1940451"/>
                                </a:cubicBezTo>
                                <a:close/>
                                <a:moveTo>
                                  <a:pt x="6527257" y="1933715"/>
                                </a:moveTo>
                                <a:cubicBezTo>
                                  <a:pt x="6534492" y="1933067"/>
                                  <a:pt x="6541977" y="1935162"/>
                                  <a:pt x="6547965" y="1940152"/>
                                </a:cubicBezTo>
                                <a:cubicBezTo>
                                  <a:pt x="6559940" y="1950132"/>
                                  <a:pt x="6561537" y="1968097"/>
                                  <a:pt x="6551557" y="1980072"/>
                                </a:cubicBezTo>
                                <a:cubicBezTo>
                                  <a:pt x="6538783" y="1996040"/>
                                  <a:pt x="6525609" y="2011609"/>
                                  <a:pt x="6512835" y="2027178"/>
                                </a:cubicBezTo>
                                <a:cubicBezTo>
                                  <a:pt x="6511638" y="2028775"/>
                                  <a:pt x="6509242" y="2028775"/>
                                  <a:pt x="6507646" y="2027577"/>
                                </a:cubicBezTo>
                                <a:lnTo>
                                  <a:pt x="6460938" y="1988456"/>
                                </a:lnTo>
                                <a:cubicBezTo>
                                  <a:pt x="6448963" y="1978476"/>
                                  <a:pt x="6447366" y="1960512"/>
                                  <a:pt x="6457346" y="1948535"/>
                                </a:cubicBezTo>
                                <a:cubicBezTo>
                                  <a:pt x="6462136" y="1942148"/>
                                  <a:pt x="6469322" y="1938954"/>
                                  <a:pt x="6476507" y="1938156"/>
                                </a:cubicBezTo>
                                <a:cubicBezTo>
                                  <a:pt x="6483694" y="1937357"/>
                                  <a:pt x="6491278" y="1939353"/>
                                  <a:pt x="6497266" y="1944942"/>
                                </a:cubicBezTo>
                                <a:lnTo>
                                  <a:pt x="6503254" y="1949732"/>
                                </a:lnTo>
                                <a:lnTo>
                                  <a:pt x="6508045" y="1943744"/>
                                </a:lnTo>
                                <a:cubicBezTo>
                                  <a:pt x="6513035" y="1937757"/>
                                  <a:pt x="6520021" y="1934364"/>
                                  <a:pt x="6527257" y="1933715"/>
                                </a:cubicBezTo>
                                <a:close/>
                                <a:moveTo>
                                  <a:pt x="1110348" y="1880123"/>
                                </a:moveTo>
                                <a:cubicBezTo>
                                  <a:pt x="1120977" y="1882568"/>
                                  <a:pt x="1130658" y="1889055"/>
                                  <a:pt x="1136846" y="1899035"/>
                                </a:cubicBezTo>
                                <a:lnTo>
                                  <a:pt x="1131257" y="1902628"/>
                                </a:lnTo>
                                <a:cubicBezTo>
                                  <a:pt x="1120877" y="1885861"/>
                                  <a:pt x="1098522" y="1880671"/>
                                  <a:pt x="1081754" y="1891051"/>
                                </a:cubicBezTo>
                                <a:cubicBezTo>
                                  <a:pt x="1064589" y="1901431"/>
                                  <a:pt x="1059798" y="1923786"/>
                                  <a:pt x="1070177" y="1940552"/>
                                </a:cubicBezTo>
                                <a:lnTo>
                                  <a:pt x="1064589" y="1944145"/>
                                </a:lnTo>
                                <a:cubicBezTo>
                                  <a:pt x="1052214" y="1924185"/>
                                  <a:pt x="1058202" y="1897838"/>
                                  <a:pt x="1078161" y="1885462"/>
                                </a:cubicBezTo>
                                <a:cubicBezTo>
                                  <a:pt x="1088141" y="1879275"/>
                                  <a:pt x="1099719" y="1877678"/>
                                  <a:pt x="1110348" y="1880123"/>
                                </a:cubicBezTo>
                                <a:close/>
                                <a:moveTo>
                                  <a:pt x="5871323" y="1868695"/>
                                </a:moveTo>
                                <a:cubicBezTo>
                                  <a:pt x="5868529" y="1868695"/>
                                  <a:pt x="5866134" y="1870292"/>
                                  <a:pt x="5863738" y="1872687"/>
                                </a:cubicBezTo>
                                <a:lnTo>
                                  <a:pt x="5862541" y="1873885"/>
                                </a:lnTo>
                                <a:lnTo>
                                  <a:pt x="5860944" y="1873087"/>
                                </a:lnTo>
                                <a:cubicBezTo>
                                  <a:pt x="5858150" y="1871489"/>
                                  <a:pt x="5855355" y="1870691"/>
                                  <a:pt x="5852960" y="1871090"/>
                                </a:cubicBezTo>
                                <a:cubicBezTo>
                                  <a:pt x="5850564" y="1871489"/>
                                  <a:pt x="5848169" y="1872687"/>
                                  <a:pt x="5846971" y="1875083"/>
                                </a:cubicBezTo>
                                <a:cubicBezTo>
                                  <a:pt x="5845374" y="1877478"/>
                                  <a:pt x="5845374" y="1880672"/>
                                  <a:pt x="5846572" y="1883865"/>
                                </a:cubicBezTo>
                                <a:cubicBezTo>
                                  <a:pt x="5849765" y="1892249"/>
                                  <a:pt x="5860545" y="1897837"/>
                                  <a:pt x="5864936" y="1899833"/>
                                </a:cubicBezTo>
                                <a:cubicBezTo>
                                  <a:pt x="5865734" y="1900233"/>
                                  <a:pt x="5866533" y="1899833"/>
                                  <a:pt x="5867331" y="1899434"/>
                                </a:cubicBezTo>
                                <a:cubicBezTo>
                                  <a:pt x="5870924" y="1896241"/>
                                  <a:pt x="5880106" y="1887857"/>
                                  <a:pt x="5880904" y="1879873"/>
                                </a:cubicBezTo>
                                <a:cubicBezTo>
                                  <a:pt x="5881303" y="1876281"/>
                                  <a:pt x="5880106" y="1873087"/>
                                  <a:pt x="5878110" y="1871090"/>
                                </a:cubicBezTo>
                                <a:cubicBezTo>
                                  <a:pt x="5876114" y="1869094"/>
                                  <a:pt x="5873718" y="1868296"/>
                                  <a:pt x="5871323" y="1868695"/>
                                </a:cubicBezTo>
                                <a:close/>
                                <a:moveTo>
                                  <a:pt x="5870924" y="1864304"/>
                                </a:moveTo>
                                <a:cubicBezTo>
                                  <a:pt x="5874916" y="1863905"/>
                                  <a:pt x="5878509" y="1865102"/>
                                  <a:pt x="5881303" y="1867897"/>
                                </a:cubicBezTo>
                                <a:cubicBezTo>
                                  <a:pt x="5884098" y="1870691"/>
                                  <a:pt x="5885694" y="1875482"/>
                                  <a:pt x="5885295" y="1879873"/>
                                </a:cubicBezTo>
                                <a:cubicBezTo>
                                  <a:pt x="5884497" y="1884265"/>
                                  <a:pt x="5882501" y="1889055"/>
                                  <a:pt x="5878509" y="1893845"/>
                                </a:cubicBezTo>
                                <a:cubicBezTo>
                                  <a:pt x="5875315" y="1897438"/>
                                  <a:pt x="5872122" y="1900632"/>
                                  <a:pt x="5869726" y="1902628"/>
                                </a:cubicBezTo>
                                <a:cubicBezTo>
                                  <a:pt x="5868928" y="1903426"/>
                                  <a:pt x="5867730" y="1904224"/>
                                  <a:pt x="5866533" y="1904224"/>
                                </a:cubicBezTo>
                                <a:cubicBezTo>
                                  <a:pt x="5865335" y="1904624"/>
                                  <a:pt x="5864138" y="1904224"/>
                                  <a:pt x="5862940" y="1903825"/>
                                </a:cubicBezTo>
                                <a:cubicBezTo>
                                  <a:pt x="5856952" y="1901031"/>
                                  <a:pt x="5846173" y="1895043"/>
                                  <a:pt x="5842580" y="1885861"/>
                                </a:cubicBezTo>
                                <a:cubicBezTo>
                                  <a:pt x="5840983" y="1881470"/>
                                  <a:pt x="5840983" y="1876680"/>
                                  <a:pt x="5843378" y="1873087"/>
                                </a:cubicBezTo>
                                <a:cubicBezTo>
                                  <a:pt x="5845374" y="1869493"/>
                                  <a:pt x="5848568" y="1867098"/>
                                  <a:pt x="5852561" y="1866699"/>
                                </a:cubicBezTo>
                                <a:cubicBezTo>
                                  <a:pt x="5855754" y="1866300"/>
                                  <a:pt x="5858948" y="1867098"/>
                                  <a:pt x="5862142" y="1868695"/>
                                </a:cubicBezTo>
                                <a:cubicBezTo>
                                  <a:pt x="5864936" y="1866300"/>
                                  <a:pt x="5868130" y="1864703"/>
                                  <a:pt x="5870924" y="1864304"/>
                                </a:cubicBezTo>
                                <a:close/>
                                <a:moveTo>
                                  <a:pt x="1365982" y="1806021"/>
                                </a:moveTo>
                                <a:cubicBezTo>
                                  <a:pt x="1358397" y="1808417"/>
                                  <a:pt x="1354405" y="1816002"/>
                                  <a:pt x="1356802" y="1823586"/>
                                </a:cubicBezTo>
                                <a:cubicBezTo>
                                  <a:pt x="1359196" y="1831171"/>
                                  <a:pt x="1366782" y="1835163"/>
                                  <a:pt x="1374367" y="1832768"/>
                                </a:cubicBezTo>
                                <a:cubicBezTo>
                                  <a:pt x="1381952" y="1830373"/>
                                  <a:pt x="1385943" y="1822788"/>
                                  <a:pt x="1383548" y="1815203"/>
                                </a:cubicBezTo>
                                <a:cubicBezTo>
                                  <a:pt x="1381552" y="1807618"/>
                                  <a:pt x="1373569" y="1803625"/>
                                  <a:pt x="1365982" y="1806021"/>
                                </a:cubicBezTo>
                                <a:close/>
                                <a:moveTo>
                                  <a:pt x="3630180" y="1803126"/>
                                </a:moveTo>
                                <a:cubicBezTo>
                                  <a:pt x="3624841" y="1803625"/>
                                  <a:pt x="3619650" y="1806220"/>
                                  <a:pt x="3615859" y="1810811"/>
                                </a:cubicBezTo>
                                <a:lnTo>
                                  <a:pt x="3608674" y="1819594"/>
                                </a:lnTo>
                                <a:cubicBezTo>
                                  <a:pt x="3607478" y="1821191"/>
                                  <a:pt x="3605083" y="1821191"/>
                                  <a:pt x="3603485" y="1819993"/>
                                </a:cubicBezTo>
                                <a:lnTo>
                                  <a:pt x="3594699" y="1812807"/>
                                </a:lnTo>
                                <a:cubicBezTo>
                                  <a:pt x="3589908" y="1809214"/>
                                  <a:pt x="3584322" y="1807617"/>
                                  <a:pt x="3579132" y="1808016"/>
                                </a:cubicBezTo>
                                <a:cubicBezTo>
                                  <a:pt x="3573941" y="1808415"/>
                                  <a:pt x="3568755" y="1810811"/>
                                  <a:pt x="3565160" y="1815601"/>
                                </a:cubicBezTo>
                                <a:cubicBezTo>
                                  <a:pt x="3557575" y="1824784"/>
                                  <a:pt x="3558775" y="1837957"/>
                                  <a:pt x="3567956" y="1845542"/>
                                </a:cubicBezTo>
                                <a:lnTo>
                                  <a:pt x="3611869" y="1882268"/>
                                </a:lnTo>
                                <a:cubicBezTo>
                                  <a:pt x="3623843" y="1867498"/>
                                  <a:pt x="3636219" y="1852728"/>
                                  <a:pt x="3648195" y="1837957"/>
                                </a:cubicBezTo>
                                <a:cubicBezTo>
                                  <a:pt x="3655781" y="1828776"/>
                                  <a:pt x="3654583" y="1815601"/>
                                  <a:pt x="3645402" y="1808016"/>
                                </a:cubicBezTo>
                                <a:cubicBezTo>
                                  <a:pt x="3641010" y="1804224"/>
                                  <a:pt x="3635521" y="1802627"/>
                                  <a:pt x="3630180" y="1803126"/>
                                </a:cubicBezTo>
                                <a:close/>
                                <a:moveTo>
                                  <a:pt x="4903915" y="1798685"/>
                                </a:moveTo>
                                <a:cubicBezTo>
                                  <a:pt x="4914544" y="1801130"/>
                                  <a:pt x="4924225" y="1807618"/>
                                  <a:pt x="4930412" y="1817598"/>
                                </a:cubicBezTo>
                                <a:lnTo>
                                  <a:pt x="4924823" y="1821191"/>
                                </a:lnTo>
                                <a:cubicBezTo>
                                  <a:pt x="4914444" y="1804424"/>
                                  <a:pt x="4892089" y="1799234"/>
                                  <a:pt x="4875322" y="1809613"/>
                                </a:cubicBezTo>
                                <a:cubicBezTo>
                                  <a:pt x="4858555" y="1820393"/>
                                  <a:pt x="4853365" y="1842349"/>
                                  <a:pt x="4863744" y="1859115"/>
                                </a:cubicBezTo>
                                <a:lnTo>
                                  <a:pt x="4858156" y="1862708"/>
                                </a:lnTo>
                                <a:cubicBezTo>
                                  <a:pt x="4845780" y="1842748"/>
                                  <a:pt x="4851768" y="1816401"/>
                                  <a:pt x="4871729" y="1804025"/>
                                </a:cubicBezTo>
                                <a:cubicBezTo>
                                  <a:pt x="4881709" y="1797837"/>
                                  <a:pt x="4893286" y="1796240"/>
                                  <a:pt x="4903915" y="1798685"/>
                                </a:cubicBezTo>
                                <a:close/>
                                <a:moveTo>
                                  <a:pt x="1363587" y="1798436"/>
                                </a:moveTo>
                                <a:cubicBezTo>
                                  <a:pt x="1375166" y="1794843"/>
                                  <a:pt x="1387540" y="1801230"/>
                                  <a:pt x="1391132" y="1812808"/>
                                </a:cubicBezTo>
                                <a:cubicBezTo>
                                  <a:pt x="1394725" y="1824385"/>
                                  <a:pt x="1388339" y="1836760"/>
                                  <a:pt x="1376762" y="1840353"/>
                                </a:cubicBezTo>
                                <a:cubicBezTo>
                                  <a:pt x="1365185" y="1843945"/>
                                  <a:pt x="1352809" y="1837558"/>
                                  <a:pt x="1349215" y="1825982"/>
                                </a:cubicBezTo>
                                <a:cubicBezTo>
                                  <a:pt x="1345623" y="1814405"/>
                                  <a:pt x="1352010" y="1802029"/>
                                  <a:pt x="1363587" y="1798436"/>
                                </a:cubicBezTo>
                                <a:close/>
                                <a:moveTo>
                                  <a:pt x="3629083" y="1796390"/>
                                </a:moveTo>
                                <a:cubicBezTo>
                                  <a:pt x="3636319" y="1795741"/>
                                  <a:pt x="3643805" y="1797837"/>
                                  <a:pt x="3649791" y="1802827"/>
                                </a:cubicBezTo>
                                <a:cubicBezTo>
                                  <a:pt x="3661771" y="1812807"/>
                                  <a:pt x="3663365" y="1830772"/>
                                  <a:pt x="3653385" y="1842748"/>
                                </a:cubicBezTo>
                                <a:cubicBezTo>
                                  <a:pt x="3640609" y="1858716"/>
                                  <a:pt x="3627438" y="1874284"/>
                                  <a:pt x="3614662" y="1889853"/>
                                </a:cubicBezTo>
                                <a:cubicBezTo>
                                  <a:pt x="3613463" y="1891450"/>
                                  <a:pt x="3611068" y="1891450"/>
                                  <a:pt x="3609471" y="1890252"/>
                                </a:cubicBezTo>
                                <a:lnTo>
                                  <a:pt x="3562763" y="1851131"/>
                                </a:lnTo>
                                <a:cubicBezTo>
                                  <a:pt x="3550789" y="1841151"/>
                                  <a:pt x="3549189" y="1823187"/>
                                  <a:pt x="3559171" y="1811210"/>
                                </a:cubicBezTo>
                                <a:cubicBezTo>
                                  <a:pt x="3563960" y="1804823"/>
                                  <a:pt x="3571149" y="1801629"/>
                                  <a:pt x="3578332" y="1800831"/>
                                </a:cubicBezTo>
                                <a:cubicBezTo>
                                  <a:pt x="3585518" y="1800032"/>
                                  <a:pt x="3593103" y="1802028"/>
                                  <a:pt x="3599093" y="1807617"/>
                                </a:cubicBezTo>
                                <a:lnTo>
                                  <a:pt x="3605083" y="1812407"/>
                                </a:lnTo>
                                <a:lnTo>
                                  <a:pt x="3609871" y="1806419"/>
                                </a:lnTo>
                                <a:cubicBezTo>
                                  <a:pt x="3614861" y="1800431"/>
                                  <a:pt x="3621848" y="1797038"/>
                                  <a:pt x="3629083" y="1796390"/>
                                </a:cubicBezTo>
                                <a:close/>
                                <a:moveTo>
                                  <a:pt x="1359995" y="1785662"/>
                                </a:moveTo>
                                <a:cubicBezTo>
                                  <a:pt x="1341232" y="1791251"/>
                                  <a:pt x="1330854" y="1811211"/>
                                  <a:pt x="1336441" y="1829974"/>
                                </a:cubicBezTo>
                                <a:cubicBezTo>
                                  <a:pt x="1342031" y="1848736"/>
                                  <a:pt x="1361991" y="1859115"/>
                                  <a:pt x="1380755" y="1853526"/>
                                </a:cubicBezTo>
                                <a:cubicBezTo>
                                  <a:pt x="1399516" y="1847938"/>
                                  <a:pt x="1409895" y="1827978"/>
                                  <a:pt x="1404307" y="1809215"/>
                                </a:cubicBezTo>
                                <a:cubicBezTo>
                                  <a:pt x="1398318" y="1790452"/>
                                  <a:pt x="1378359" y="1779674"/>
                                  <a:pt x="1359995" y="1785662"/>
                                </a:cubicBezTo>
                                <a:close/>
                                <a:moveTo>
                                  <a:pt x="1374674" y="1775938"/>
                                </a:moveTo>
                                <a:cubicBezTo>
                                  <a:pt x="1391456" y="1777678"/>
                                  <a:pt x="1406502" y="1789355"/>
                                  <a:pt x="1411892" y="1806421"/>
                                </a:cubicBezTo>
                                <a:cubicBezTo>
                                  <a:pt x="1418678" y="1829175"/>
                                  <a:pt x="1405904" y="1853526"/>
                                  <a:pt x="1383150" y="1860712"/>
                                </a:cubicBezTo>
                                <a:cubicBezTo>
                                  <a:pt x="1360394" y="1867898"/>
                                  <a:pt x="1336042" y="1854724"/>
                                  <a:pt x="1328857" y="1831970"/>
                                </a:cubicBezTo>
                                <a:cubicBezTo>
                                  <a:pt x="1321673" y="1809215"/>
                                  <a:pt x="1334845" y="1784863"/>
                                  <a:pt x="1357600" y="1777678"/>
                                </a:cubicBezTo>
                                <a:cubicBezTo>
                                  <a:pt x="1363288" y="1775882"/>
                                  <a:pt x="1369077" y="1775358"/>
                                  <a:pt x="1374674" y="1775938"/>
                                </a:cubicBezTo>
                                <a:close/>
                                <a:moveTo>
                                  <a:pt x="5159951" y="1724585"/>
                                </a:moveTo>
                                <a:cubicBezTo>
                                  <a:pt x="5152366" y="1726981"/>
                                  <a:pt x="5148373" y="1734565"/>
                                  <a:pt x="5150768" y="1742150"/>
                                </a:cubicBezTo>
                                <a:cubicBezTo>
                                  <a:pt x="5153164" y="1749735"/>
                                  <a:pt x="5160749" y="1753727"/>
                                  <a:pt x="5168334" y="1751332"/>
                                </a:cubicBezTo>
                                <a:cubicBezTo>
                                  <a:pt x="5175918" y="1748937"/>
                                  <a:pt x="5179910" y="1741352"/>
                                  <a:pt x="5177515" y="1733767"/>
                                </a:cubicBezTo>
                                <a:cubicBezTo>
                                  <a:pt x="5175120" y="1726582"/>
                                  <a:pt x="5167136" y="1722189"/>
                                  <a:pt x="5159951" y="1724585"/>
                                </a:cubicBezTo>
                                <a:close/>
                                <a:moveTo>
                                  <a:pt x="5157156" y="1717000"/>
                                </a:moveTo>
                                <a:cubicBezTo>
                                  <a:pt x="5168733" y="1713407"/>
                                  <a:pt x="5181108" y="1719794"/>
                                  <a:pt x="5184701" y="1731372"/>
                                </a:cubicBezTo>
                                <a:cubicBezTo>
                                  <a:pt x="5188294" y="1742949"/>
                                  <a:pt x="5181906" y="1755723"/>
                                  <a:pt x="5170330" y="1758917"/>
                                </a:cubicBezTo>
                                <a:cubicBezTo>
                                  <a:pt x="5158753" y="1762509"/>
                                  <a:pt x="5146377" y="1756122"/>
                                  <a:pt x="5142784" y="1744545"/>
                                </a:cubicBezTo>
                                <a:cubicBezTo>
                                  <a:pt x="5139191" y="1732969"/>
                                  <a:pt x="5145578" y="1720593"/>
                                  <a:pt x="5157156" y="1717000"/>
                                </a:cubicBezTo>
                                <a:close/>
                                <a:moveTo>
                                  <a:pt x="5153563" y="1704225"/>
                                </a:moveTo>
                                <a:cubicBezTo>
                                  <a:pt x="5134800" y="1709813"/>
                                  <a:pt x="5124421" y="1729774"/>
                                  <a:pt x="5130010" y="1748537"/>
                                </a:cubicBezTo>
                                <a:cubicBezTo>
                                  <a:pt x="5135599" y="1767299"/>
                                  <a:pt x="5155559" y="1777678"/>
                                  <a:pt x="5174322" y="1772089"/>
                                </a:cubicBezTo>
                                <a:cubicBezTo>
                                  <a:pt x="5193084" y="1766501"/>
                                  <a:pt x="5203463" y="1746541"/>
                                  <a:pt x="5197874" y="1727778"/>
                                </a:cubicBezTo>
                                <a:cubicBezTo>
                                  <a:pt x="5191886" y="1709015"/>
                                  <a:pt x="5172326" y="1698636"/>
                                  <a:pt x="5153563" y="1704225"/>
                                </a:cubicBezTo>
                                <a:close/>
                                <a:moveTo>
                                  <a:pt x="5168240" y="1694501"/>
                                </a:moveTo>
                                <a:cubicBezTo>
                                  <a:pt x="5185025" y="1696241"/>
                                  <a:pt x="5200070" y="1707918"/>
                                  <a:pt x="5205459" y="1724984"/>
                                </a:cubicBezTo>
                                <a:cubicBezTo>
                                  <a:pt x="5212245" y="1748138"/>
                                  <a:pt x="5199471" y="1772489"/>
                                  <a:pt x="5176717" y="1779275"/>
                                </a:cubicBezTo>
                                <a:cubicBezTo>
                                  <a:pt x="5153963" y="1786461"/>
                                  <a:pt x="5129611" y="1773287"/>
                                  <a:pt x="5122425" y="1750533"/>
                                </a:cubicBezTo>
                                <a:cubicBezTo>
                                  <a:pt x="5115239" y="1727778"/>
                                  <a:pt x="5128413" y="1703426"/>
                                  <a:pt x="5151168" y="1696241"/>
                                </a:cubicBezTo>
                                <a:cubicBezTo>
                                  <a:pt x="5156856" y="1694445"/>
                                  <a:pt x="5162645" y="1693921"/>
                                  <a:pt x="5168240" y="1694501"/>
                                </a:cubicBezTo>
                                <a:close/>
                                <a:moveTo>
                                  <a:pt x="2956791" y="1679076"/>
                                </a:moveTo>
                                <a:cubicBezTo>
                                  <a:pt x="2953996" y="1679076"/>
                                  <a:pt x="2951602" y="1680673"/>
                                  <a:pt x="2949206" y="1683068"/>
                                </a:cubicBezTo>
                                <a:lnTo>
                                  <a:pt x="2948007" y="1684266"/>
                                </a:lnTo>
                                <a:lnTo>
                                  <a:pt x="2946411" y="1683468"/>
                                </a:lnTo>
                                <a:cubicBezTo>
                                  <a:pt x="2943616" y="1681870"/>
                                  <a:pt x="2940822" y="1681072"/>
                                  <a:pt x="2938427" y="1681471"/>
                                </a:cubicBezTo>
                                <a:cubicBezTo>
                                  <a:pt x="2936034" y="1681471"/>
                                  <a:pt x="2933638" y="1683068"/>
                                  <a:pt x="2932442" y="1685464"/>
                                </a:cubicBezTo>
                                <a:cubicBezTo>
                                  <a:pt x="2930841" y="1687859"/>
                                  <a:pt x="2930841" y="1691053"/>
                                  <a:pt x="2932042" y="1694246"/>
                                </a:cubicBezTo>
                                <a:cubicBezTo>
                                  <a:pt x="2935234" y="1702630"/>
                                  <a:pt x="2946013" y="1708218"/>
                                  <a:pt x="2950404" y="1710214"/>
                                </a:cubicBezTo>
                                <a:cubicBezTo>
                                  <a:pt x="2951202" y="1710614"/>
                                  <a:pt x="2951999" y="1710214"/>
                                  <a:pt x="2952799" y="1709815"/>
                                </a:cubicBezTo>
                                <a:cubicBezTo>
                                  <a:pt x="2956791" y="1706622"/>
                                  <a:pt x="2965574" y="1698238"/>
                                  <a:pt x="2966371" y="1690254"/>
                                </a:cubicBezTo>
                                <a:cubicBezTo>
                                  <a:pt x="2966773" y="1686662"/>
                                  <a:pt x="2965574" y="1683468"/>
                                  <a:pt x="2963576" y="1681471"/>
                                </a:cubicBezTo>
                                <a:cubicBezTo>
                                  <a:pt x="2961579" y="1679475"/>
                                  <a:pt x="2959186" y="1678677"/>
                                  <a:pt x="2956791" y="1679076"/>
                                </a:cubicBezTo>
                                <a:close/>
                                <a:moveTo>
                                  <a:pt x="2956393" y="1674685"/>
                                </a:moveTo>
                                <a:cubicBezTo>
                                  <a:pt x="2960386" y="1674286"/>
                                  <a:pt x="2963977" y="1675483"/>
                                  <a:pt x="2966773" y="1678278"/>
                                </a:cubicBezTo>
                                <a:cubicBezTo>
                                  <a:pt x="2969566" y="1681072"/>
                                  <a:pt x="2971161" y="1685863"/>
                                  <a:pt x="2970761" y="1690254"/>
                                </a:cubicBezTo>
                                <a:cubicBezTo>
                                  <a:pt x="2970363" y="1694646"/>
                                  <a:pt x="2968369" y="1699436"/>
                                  <a:pt x="2963977" y="1704226"/>
                                </a:cubicBezTo>
                                <a:cubicBezTo>
                                  <a:pt x="2960784" y="1707819"/>
                                  <a:pt x="2957590" y="1711013"/>
                                  <a:pt x="2955195" y="1713009"/>
                                </a:cubicBezTo>
                                <a:cubicBezTo>
                                  <a:pt x="2954397" y="1713807"/>
                                  <a:pt x="2953199" y="1714605"/>
                                  <a:pt x="2951999" y="1714605"/>
                                </a:cubicBezTo>
                                <a:cubicBezTo>
                                  <a:pt x="2950803" y="1715005"/>
                                  <a:pt x="2949603" y="1714605"/>
                                  <a:pt x="2948408" y="1714206"/>
                                </a:cubicBezTo>
                                <a:cubicBezTo>
                                  <a:pt x="2942419" y="1711412"/>
                                  <a:pt x="2931642" y="1705424"/>
                                  <a:pt x="2928049" y="1696242"/>
                                </a:cubicBezTo>
                                <a:cubicBezTo>
                                  <a:pt x="2926450" y="1691851"/>
                                  <a:pt x="2926450" y="1687061"/>
                                  <a:pt x="2928846" y="1683468"/>
                                </a:cubicBezTo>
                                <a:cubicBezTo>
                                  <a:pt x="2930841" y="1679874"/>
                                  <a:pt x="2934038" y="1677479"/>
                                  <a:pt x="2938028" y="1677080"/>
                                </a:cubicBezTo>
                                <a:cubicBezTo>
                                  <a:pt x="2941220" y="1676681"/>
                                  <a:pt x="2944416" y="1677479"/>
                                  <a:pt x="2947608" y="1679076"/>
                                </a:cubicBezTo>
                                <a:cubicBezTo>
                                  <a:pt x="2950404" y="1676681"/>
                                  <a:pt x="2953597" y="1675084"/>
                                  <a:pt x="2956393" y="1674685"/>
                                </a:cubicBezTo>
                                <a:close/>
                                <a:moveTo>
                                  <a:pt x="688490" y="1630273"/>
                                </a:moveTo>
                                <a:cubicBezTo>
                                  <a:pt x="683151" y="1630772"/>
                                  <a:pt x="677961" y="1633367"/>
                                  <a:pt x="674169" y="1637958"/>
                                </a:cubicBezTo>
                                <a:lnTo>
                                  <a:pt x="666982" y="1646741"/>
                                </a:lnTo>
                                <a:cubicBezTo>
                                  <a:pt x="665785" y="1648338"/>
                                  <a:pt x="663390" y="1648338"/>
                                  <a:pt x="661794" y="1647140"/>
                                </a:cubicBezTo>
                                <a:lnTo>
                                  <a:pt x="653010" y="1639954"/>
                                </a:lnTo>
                                <a:cubicBezTo>
                                  <a:pt x="648220" y="1636361"/>
                                  <a:pt x="642631" y="1634764"/>
                                  <a:pt x="637442" y="1635163"/>
                                </a:cubicBezTo>
                                <a:cubicBezTo>
                                  <a:pt x="632252" y="1635962"/>
                                  <a:pt x="627062" y="1638357"/>
                                  <a:pt x="623470" y="1642748"/>
                                </a:cubicBezTo>
                                <a:cubicBezTo>
                                  <a:pt x="615885" y="1651931"/>
                                  <a:pt x="617082" y="1665104"/>
                                  <a:pt x="626264" y="1672689"/>
                                </a:cubicBezTo>
                                <a:lnTo>
                                  <a:pt x="670177" y="1709415"/>
                                </a:lnTo>
                                <a:cubicBezTo>
                                  <a:pt x="682153" y="1694645"/>
                                  <a:pt x="694528" y="1679874"/>
                                  <a:pt x="706504" y="1665104"/>
                                </a:cubicBezTo>
                                <a:cubicBezTo>
                                  <a:pt x="714089" y="1655923"/>
                                  <a:pt x="712891" y="1642748"/>
                                  <a:pt x="703710" y="1635163"/>
                                </a:cubicBezTo>
                                <a:cubicBezTo>
                                  <a:pt x="699318" y="1631371"/>
                                  <a:pt x="693829" y="1629774"/>
                                  <a:pt x="688490" y="1630273"/>
                                </a:cubicBezTo>
                                <a:close/>
                                <a:moveTo>
                                  <a:pt x="687392" y="1623537"/>
                                </a:moveTo>
                                <a:cubicBezTo>
                                  <a:pt x="694628" y="1622888"/>
                                  <a:pt x="702113" y="1624984"/>
                                  <a:pt x="708101" y="1629974"/>
                                </a:cubicBezTo>
                                <a:cubicBezTo>
                                  <a:pt x="720077" y="1639954"/>
                                  <a:pt x="721674" y="1657919"/>
                                  <a:pt x="711694" y="1669895"/>
                                </a:cubicBezTo>
                                <a:cubicBezTo>
                                  <a:pt x="698919" y="1685862"/>
                                  <a:pt x="685746" y="1701431"/>
                                  <a:pt x="672971" y="1717000"/>
                                </a:cubicBezTo>
                                <a:cubicBezTo>
                                  <a:pt x="671774" y="1718597"/>
                                  <a:pt x="669377" y="1718597"/>
                                  <a:pt x="667782" y="1717399"/>
                                </a:cubicBezTo>
                                <a:lnTo>
                                  <a:pt x="621074" y="1678278"/>
                                </a:lnTo>
                                <a:cubicBezTo>
                                  <a:pt x="609098" y="1668298"/>
                                  <a:pt x="607502" y="1650334"/>
                                  <a:pt x="617482" y="1638357"/>
                                </a:cubicBezTo>
                                <a:cubicBezTo>
                                  <a:pt x="622272" y="1631970"/>
                                  <a:pt x="629458" y="1628776"/>
                                  <a:pt x="636643" y="1627978"/>
                                </a:cubicBezTo>
                                <a:cubicBezTo>
                                  <a:pt x="644228" y="1627179"/>
                                  <a:pt x="651414" y="1629574"/>
                                  <a:pt x="657402" y="1634764"/>
                                </a:cubicBezTo>
                                <a:lnTo>
                                  <a:pt x="663390" y="1639554"/>
                                </a:lnTo>
                                <a:lnTo>
                                  <a:pt x="668181" y="1633566"/>
                                </a:lnTo>
                                <a:cubicBezTo>
                                  <a:pt x="673171" y="1627578"/>
                                  <a:pt x="680156" y="1624185"/>
                                  <a:pt x="687392" y="1623537"/>
                                </a:cubicBezTo>
                                <a:close/>
                                <a:moveTo>
                                  <a:pt x="1989779" y="1609067"/>
                                </a:moveTo>
                                <a:cubicBezTo>
                                  <a:pt x="2000408" y="1611512"/>
                                  <a:pt x="2010089" y="1617999"/>
                                  <a:pt x="2016277" y="1627979"/>
                                </a:cubicBezTo>
                                <a:lnTo>
                                  <a:pt x="2010688" y="1631572"/>
                                </a:lnTo>
                                <a:cubicBezTo>
                                  <a:pt x="2000309" y="1614805"/>
                                  <a:pt x="1977954" y="1609615"/>
                                  <a:pt x="1961186" y="1619994"/>
                                </a:cubicBezTo>
                                <a:cubicBezTo>
                                  <a:pt x="1944021" y="1630774"/>
                                  <a:pt x="1938831" y="1652730"/>
                                  <a:pt x="1949610" y="1669496"/>
                                </a:cubicBezTo>
                                <a:lnTo>
                                  <a:pt x="1944021" y="1673089"/>
                                </a:lnTo>
                                <a:cubicBezTo>
                                  <a:pt x="1931646" y="1653129"/>
                                  <a:pt x="1937634" y="1626782"/>
                                  <a:pt x="1957593" y="1614406"/>
                                </a:cubicBezTo>
                                <a:cubicBezTo>
                                  <a:pt x="1967573" y="1608219"/>
                                  <a:pt x="1979150" y="1606622"/>
                                  <a:pt x="1989779" y="1609067"/>
                                </a:cubicBezTo>
                                <a:close/>
                                <a:moveTo>
                                  <a:pt x="6750758" y="1598038"/>
                                </a:moveTo>
                                <a:cubicBezTo>
                                  <a:pt x="6747963" y="1598038"/>
                                  <a:pt x="6745568" y="1599635"/>
                                  <a:pt x="6743173" y="1602030"/>
                                </a:cubicBezTo>
                                <a:lnTo>
                                  <a:pt x="6741975" y="1603228"/>
                                </a:lnTo>
                                <a:lnTo>
                                  <a:pt x="6740379" y="1602430"/>
                                </a:lnTo>
                                <a:cubicBezTo>
                                  <a:pt x="6737584" y="1600832"/>
                                  <a:pt x="6734790" y="1600034"/>
                                  <a:pt x="6732395" y="1600433"/>
                                </a:cubicBezTo>
                                <a:cubicBezTo>
                                  <a:pt x="6729998" y="1600832"/>
                                  <a:pt x="6727603" y="1602030"/>
                                  <a:pt x="6726406" y="1604426"/>
                                </a:cubicBezTo>
                                <a:cubicBezTo>
                                  <a:pt x="6724809" y="1606821"/>
                                  <a:pt x="6724809" y="1610015"/>
                                  <a:pt x="6726006" y="1613208"/>
                                </a:cubicBezTo>
                                <a:cubicBezTo>
                                  <a:pt x="6729200" y="1621592"/>
                                  <a:pt x="6739979" y="1627180"/>
                                  <a:pt x="6744371" y="1629176"/>
                                </a:cubicBezTo>
                                <a:cubicBezTo>
                                  <a:pt x="6745169" y="1629576"/>
                                  <a:pt x="6745967" y="1629176"/>
                                  <a:pt x="6746766" y="1628777"/>
                                </a:cubicBezTo>
                                <a:cubicBezTo>
                                  <a:pt x="6750359" y="1625584"/>
                                  <a:pt x="6759540" y="1617200"/>
                                  <a:pt x="6760339" y="1609216"/>
                                </a:cubicBezTo>
                                <a:cubicBezTo>
                                  <a:pt x="6760738" y="1605624"/>
                                  <a:pt x="6759540" y="1602430"/>
                                  <a:pt x="6757544" y="1600433"/>
                                </a:cubicBezTo>
                                <a:cubicBezTo>
                                  <a:pt x="6755548" y="1598437"/>
                                  <a:pt x="6753153" y="1597639"/>
                                  <a:pt x="6750758" y="1598038"/>
                                </a:cubicBezTo>
                                <a:close/>
                                <a:moveTo>
                                  <a:pt x="6750359" y="1593647"/>
                                </a:moveTo>
                                <a:cubicBezTo>
                                  <a:pt x="6754351" y="1593247"/>
                                  <a:pt x="6757943" y="1594445"/>
                                  <a:pt x="6760738" y="1597239"/>
                                </a:cubicBezTo>
                                <a:cubicBezTo>
                                  <a:pt x="6763532" y="1600034"/>
                                  <a:pt x="6765129" y="1604825"/>
                                  <a:pt x="6764730" y="1609216"/>
                                </a:cubicBezTo>
                                <a:cubicBezTo>
                                  <a:pt x="6763931" y="1613608"/>
                                  <a:pt x="6761935" y="1617999"/>
                                  <a:pt x="6757943" y="1623188"/>
                                </a:cubicBezTo>
                                <a:cubicBezTo>
                                  <a:pt x="6754750" y="1626781"/>
                                  <a:pt x="6751556" y="1629975"/>
                                  <a:pt x="6749161" y="1631971"/>
                                </a:cubicBezTo>
                                <a:cubicBezTo>
                                  <a:pt x="6748363" y="1632769"/>
                                  <a:pt x="6747165" y="1633568"/>
                                  <a:pt x="6745967" y="1633568"/>
                                </a:cubicBezTo>
                                <a:cubicBezTo>
                                  <a:pt x="6744770" y="1633967"/>
                                  <a:pt x="6743572" y="1633568"/>
                                  <a:pt x="6742375" y="1633168"/>
                                </a:cubicBezTo>
                                <a:cubicBezTo>
                                  <a:pt x="6736387" y="1630374"/>
                                  <a:pt x="6725607" y="1624386"/>
                                  <a:pt x="6722014" y="1615204"/>
                                </a:cubicBezTo>
                                <a:cubicBezTo>
                                  <a:pt x="6720418" y="1610813"/>
                                  <a:pt x="6720418" y="1606023"/>
                                  <a:pt x="6722813" y="1602430"/>
                                </a:cubicBezTo>
                                <a:cubicBezTo>
                                  <a:pt x="6724809" y="1598836"/>
                                  <a:pt x="6728002" y="1596441"/>
                                  <a:pt x="6731995" y="1596042"/>
                                </a:cubicBezTo>
                                <a:cubicBezTo>
                                  <a:pt x="6735189" y="1595643"/>
                                  <a:pt x="6738383" y="1596441"/>
                                  <a:pt x="6741576" y="1598038"/>
                                </a:cubicBezTo>
                                <a:cubicBezTo>
                                  <a:pt x="6744371" y="1595643"/>
                                  <a:pt x="6747564" y="1594046"/>
                                  <a:pt x="6750359" y="1593647"/>
                                </a:cubicBezTo>
                                <a:close/>
                                <a:moveTo>
                                  <a:pt x="31460" y="1558917"/>
                                </a:moveTo>
                                <a:cubicBezTo>
                                  <a:pt x="28666" y="1558917"/>
                                  <a:pt x="26270" y="1560514"/>
                                  <a:pt x="23875" y="1562909"/>
                                </a:cubicBezTo>
                                <a:lnTo>
                                  <a:pt x="22678" y="1564107"/>
                                </a:lnTo>
                                <a:lnTo>
                                  <a:pt x="21081" y="1563309"/>
                                </a:lnTo>
                                <a:cubicBezTo>
                                  <a:pt x="18286" y="1561711"/>
                                  <a:pt x="15492" y="1560913"/>
                                  <a:pt x="13097" y="1561312"/>
                                </a:cubicBezTo>
                                <a:cubicBezTo>
                                  <a:pt x="10702" y="1561312"/>
                                  <a:pt x="8306" y="1562909"/>
                                  <a:pt x="7109" y="1565305"/>
                                </a:cubicBezTo>
                                <a:cubicBezTo>
                                  <a:pt x="5512" y="1567700"/>
                                  <a:pt x="5512" y="1570894"/>
                                  <a:pt x="6710" y="1574087"/>
                                </a:cubicBezTo>
                                <a:cubicBezTo>
                                  <a:pt x="9903" y="1582471"/>
                                  <a:pt x="20682" y="1588059"/>
                                  <a:pt x="25073" y="1590055"/>
                                </a:cubicBezTo>
                                <a:cubicBezTo>
                                  <a:pt x="25871" y="1590455"/>
                                  <a:pt x="26670" y="1590055"/>
                                  <a:pt x="27468" y="1589656"/>
                                </a:cubicBezTo>
                                <a:cubicBezTo>
                                  <a:pt x="31460" y="1586463"/>
                                  <a:pt x="40242" y="1578079"/>
                                  <a:pt x="41042" y="1570095"/>
                                </a:cubicBezTo>
                                <a:cubicBezTo>
                                  <a:pt x="41441" y="1566503"/>
                                  <a:pt x="40242" y="1563309"/>
                                  <a:pt x="38246" y="1561312"/>
                                </a:cubicBezTo>
                                <a:cubicBezTo>
                                  <a:pt x="36250" y="1559316"/>
                                  <a:pt x="33855" y="1558518"/>
                                  <a:pt x="31460" y="1558917"/>
                                </a:cubicBezTo>
                                <a:close/>
                                <a:moveTo>
                                  <a:pt x="31061" y="1554526"/>
                                </a:moveTo>
                                <a:cubicBezTo>
                                  <a:pt x="35053" y="1554126"/>
                                  <a:pt x="38646" y="1555324"/>
                                  <a:pt x="41441" y="1558118"/>
                                </a:cubicBezTo>
                                <a:cubicBezTo>
                                  <a:pt x="44235" y="1560913"/>
                                  <a:pt x="45832" y="1565704"/>
                                  <a:pt x="45433" y="1570095"/>
                                </a:cubicBezTo>
                                <a:cubicBezTo>
                                  <a:pt x="45034" y="1574487"/>
                                  <a:pt x="42639" y="1579277"/>
                                  <a:pt x="38646" y="1584067"/>
                                </a:cubicBezTo>
                                <a:cubicBezTo>
                                  <a:pt x="35452" y="1587660"/>
                                  <a:pt x="32258" y="1590854"/>
                                  <a:pt x="29863" y="1592850"/>
                                </a:cubicBezTo>
                                <a:cubicBezTo>
                                  <a:pt x="29065" y="1593648"/>
                                  <a:pt x="27867" y="1594447"/>
                                  <a:pt x="26670" y="1594447"/>
                                </a:cubicBezTo>
                                <a:cubicBezTo>
                                  <a:pt x="25472" y="1594846"/>
                                  <a:pt x="24274" y="1594447"/>
                                  <a:pt x="23077" y="1594047"/>
                                </a:cubicBezTo>
                                <a:cubicBezTo>
                                  <a:pt x="17089" y="1591253"/>
                                  <a:pt x="6310" y="1585265"/>
                                  <a:pt x="2718" y="1576083"/>
                                </a:cubicBezTo>
                                <a:cubicBezTo>
                                  <a:pt x="1121" y="1571692"/>
                                  <a:pt x="1121" y="1566902"/>
                                  <a:pt x="3516" y="1563309"/>
                                </a:cubicBezTo>
                                <a:cubicBezTo>
                                  <a:pt x="5512" y="1559715"/>
                                  <a:pt x="8706" y="1557320"/>
                                  <a:pt x="12698" y="1556921"/>
                                </a:cubicBezTo>
                                <a:cubicBezTo>
                                  <a:pt x="15891" y="1556522"/>
                                  <a:pt x="19085" y="1557320"/>
                                  <a:pt x="22278" y="1558917"/>
                                </a:cubicBezTo>
                                <a:cubicBezTo>
                                  <a:pt x="25073" y="1556522"/>
                                  <a:pt x="28266" y="1554925"/>
                                  <a:pt x="31061" y="1554526"/>
                                </a:cubicBezTo>
                                <a:close/>
                                <a:moveTo>
                                  <a:pt x="4482062" y="1549236"/>
                                </a:moveTo>
                                <a:cubicBezTo>
                                  <a:pt x="4476722" y="1549735"/>
                                  <a:pt x="4471533" y="1552330"/>
                                  <a:pt x="4467741" y="1556921"/>
                                </a:cubicBezTo>
                                <a:lnTo>
                                  <a:pt x="4460555" y="1565704"/>
                                </a:lnTo>
                                <a:cubicBezTo>
                                  <a:pt x="4459357" y="1567301"/>
                                  <a:pt x="4456962" y="1567301"/>
                                  <a:pt x="4455365" y="1566103"/>
                                </a:cubicBezTo>
                                <a:lnTo>
                                  <a:pt x="4446583" y="1558917"/>
                                </a:lnTo>
                                <a:cubicBezTo>
                                  <a:pt x="4441793" y="1555324"/>
                                  <a:pt x="4436204" y="1553727"/>
                                  <a:pt x="4431014" y="1554126"/>
                                </a:cubicBezTo>
                                <a:cubicBezTo>
                                  <a:pt x="4425824" y="1554525"/>
                                  <a:pt x="4420634" y="1557320"/>
                                  <a:pt x="4417041" y="1561711"/>
                                </a:cubicBezTo>
                                <a:cubicBezTo>
                                  <a:pt x="4409457" y="1570894"/>
                                  <a:pt x="4410654" y="1584067"/>
                                  <a:pt x="4419836" y="1591652"/>
                                </a:cubicBezTo>
                                <a:lnTo>
                                  <a:pt x="4463749" y="1628378"/>
                                </a:lnTo>
                                <a:cubicBezTo>
                                  <a:pt x="4475724" y="1613608"/>
                                  <a:pt x="4488100" y="1598837"/>
                                  <a:pt x="4500076" y="1584067"/>
                                </a:cubicBezTo>
                                <a:cubicBezTo>
                                  <a:pt x="4507660" y="1574886"/>
                                  <a:pt x="4506463" y="1561711"/>
                                  <a:pt x="4497281" y="1554126"/>
                                </a:cubicBezTo>
                                <a:cubicBezTo>
                                  <a:pt x="4492890" y="1550334"/>
                                  <a:pt x="4487401" y="1548737"/>
                                  <a:pt x="4482062" y="1549236"/>
                                </a:cubicBezTo>
                                <a:close/>
                                <a:moveTo>
                                  <a:pt x="4481364" y="1542500"/>
                                </a:moveTo>
                                <a:cubicBezTo>
                                  <a:pt x="4488599" y="1541852"/>
                                  <a:pt x="4496084" y="1543947"/>
                                  <a:pt x="4502072" y="1548937"/>
                                </a:cubicBezTo>
                                <a:cubicBezTo>
                                  <a:pt x="4514047" y="1558917"/>
                                  <a:pt x="4515644" y="1576882"/>
                                  <a:pt x="4505664" y="1588857"/>
                                </a:cubicBezTo>
                                <a:cubicBezTo>
                                  <a:pt x="4492890" y="1604825"/>
                                  <a:pt x="4479716" y="1620394"/>
                                  <a:pt x="4466942" y="1635963"/>
                                </a:cubicBezTo>
                                <a:cubicBezTo>
                                  <a:pt x="4465745" y="1637560"/>
                                  <a:pt x="4463349" y="1637560"/>
                                  <a:pt x="4461753" y="1636362"/>
                                </a:cubicBezTo>
                                <a:lnTo>
                                  <a:pt x="4415045" y="1597241"/>
                                </a:lnTo>
                                <a:cubicBezTo>
                                  <a:pt x="4403070" y="1587261"/>
                                  <a:pt x="4401473" y="1569297"/>
                                  <a:pt x="4411453" y="1557320"/>
                                </a:cubicBezTo>
                                <a:cubicBezTo>
                                  <a:pt x="4416243" y="1550933"/>
                                  <a:pt x="4423429" y="1547739"/>
                                  <a:pt x="4430614" y="1546941"/>
                                </a:cubicBezTo>
                                <a:cubicBezTo>
                                  <a:pt x="4437801" y="1546142"/>
                                  <a:pt x="4445385" y="1548138"/>
                                  <a:pt x="4451373" y="1553727"/>
                                </a:cubicBezTo>
                                <a:lnTo>
                                  <a:pt x="4457361" y="1558517"/>
                                </a:lnTo>
                                <a:lnTo>
                                  <a:pt x="4462152" y="1552529"/>
                                </a:lnTo>
                                <a:cubicBezTo>
                                  <a:pt x="4467142" y="1546542"/>
                                  <a:pt x="4474128" y="1543149"/>
                                  <a:pt x="4481364" y="1542500"/>
                                </a:cubicBezTo>
                                <a:close/>
                                <a:moveTo>
                                  <a:pt x="2245418" y="1534964"/>
                                </a:moveTo>
                                <a:cubicBezTo>
                                  <a:pt x="2237832" y="1537361"/>
                                  <a:pt x="2233840" y="1544945"/>
                                  <a:pt x="2236237" y="1552530"/>
                                </a:cubicBezTo>
                                <a:cubicBezTo>
                                  <a:pt x="2238631" y="1560115"/>
                                  <a:pt x="2246216" y="1564107"/>
                                  <a:pt x="2253800" y="1561712"/>
                                </a:cubicBezTo>
                                <a:cubicBezTo>
                                  <a:pt x="2261384" y="1559316"/>
                                  <a:pt x="2265377" y="1551732"/>
                                  <a:pt x="2262977" y="1544147"/>
                                </a:cubicBezTo>
                                <a:cubicBezTo>
                                  <a:pt x="2260584" y="1536961"/>
                                  <a:pt x="2253002" y="1532968"/>
                                  <a:pt x="2245418" y="1534964"/>
                                </a:cubicBezTo>
                                <a:close/>
                                <a:moveTo>
                                  <a:pt x="5783349" y="1528029"/>
                                </a:moveTo>
                                <a:cubicBezTo>
                                  <a:pt x="5793978" y="1530474"/>
                                  <a:pt x="5803659" y="1536961"/>
                                  <a:pt x="5809847" y="1546941"/>
                                </a:cubicBezTo>
                                <a:lnTo>
                                  <a:pt x="5804258" y="1550534"/>
                                </a:lnTo>
                                <a:cubicBezTo>
                                  <a:pt x="5793879" y="1533767"/>
                                  <a:pt x="5771524" y="1528577"/>
                                  <a:pt x="5754757" y="1538956"/>
                                </a:cubicBezTo>
                                <a:cubicBezTo>
                                  <a:pt x="5737990" y="1549337"/>
                                  <a:pt x="5732800" y="1571692"/>
                                  <a:pt x="5743180" y="1588458"/>
                                </a:cubicBezTo>
                                <a:lnTo>
                                  <a:pt x="5737591" y="1592051"/>
                                </a:lnTo>
                                <a:cubicBezTo>
                                  <a:pt x="5725216" y="1572091"/>
                                  <a:pt x="5731204" y="1545744"/>
                                  <a:pt x="5751164" y="1533368"/>
                                </a:cubicBezTo>
                                <a:cubicBezTo>
                                  <a:pt x="5761144" y="1527181"/>
                                  <a:pt x="5772721" y="1525584"/>
                                  <a:pt x="5783349" y="1528029"/>
                                </a:cubicBezTo>
                                <a:close/>
                                <a:moveTo>
                                  <a:pt x="2243023" y="1527779"/>
                                </a:moveTo>
                                <a:cubicBezTo>
                                  <a:pt x="2254598" y="1524186"/>
                                  <a:pt x="2266976" y="1530573"/>
                                  <a:pt x="2270568" y="1542151"/>
                                </a:cubicBezTo>
                                <a:cubicBezTo>
                                  <a:pt x="2274159" y="1553728"/>
                                  <a:pt x="2267774" y="1566103"/>
                                  <a:pt x="2256198" y="1569696"/>
                                </a:cubicBezTo>
                                <a:cubicBezTo>
                                  <a:pt x="2244618" y="1573288"/>
                                  <a:pt x="2232245" y="1566901"/>
                                  <a:pt x="2228652" y="1555324"/>
                                </a:cubicBezTo>
                                <a:cubicBezTo>
                                  <a:pt x="2225058" y="1543748"/>
                                  <a:pt x="2231444" y="1531372"/>
                                  <a:pt x="2243023" y="1527779"/>
                                </a:cubicBezTo>
                                <a:close/>
                                <a:moveTo>
                                  <a:pt x="2239029" y="1514606"/>
                                </a:moveTo>
                                <a:cubicBezTo>
                                  <a:pt x="2220268" y="1520194"/>
                                  <a:pt x="2209889" y="1540155"/>
                                  <a:pt x="2215476" y="1558918"/>
                                </a:cubicBezTo>
                                <a:cubicBezTo>
                                  <a:pt x="2221066" y="1577680"/>
                                  <a:pt x="2241025" y="1588059"/>
                                  <a:pt x="2259789" y="1582470"/>
                                </a:cubicBezTo>
                                <a:cubicBezTo>
                                  <a:pt x="2278550" y="1576882"/>
                                  <a:pt x="2288930" y="1556922"/>
                                  <a:pt x="2283340" y="1538159"/>
                                </a:cubicBezTo>
                                <a:cubicBezTo>
                                  <a:pt x="2277754" y="1519396"/>
                                  <a:pt x="2257791" y="1509017"/>
                                  <a:pt x="2239029" y="1514606"/>
                                </a:cubicBezTo>
                                <a:close/>
                                <a:moveTo>
                                  <a:pt x="2253707" y="1504882"/>
                                </a:moveTo>
                                <a:cubicBezTo>
                                  <a:pt x="2270492" y="1506622"/>
                                  <a:pt x="2285538" y="1518299"/>
                                  <a:pt x="2290927" y="1535365"/>
                                </a:cubicBezTo>
                                <a:cubicBezTo>
                                  <a:pt x="2298113" y="1558519"/>
                                  <a:pt x="2285338" y="1582870"/>
                                  <a:pt x="2262185" y="1589656"/>
                                </a:cubicBezTo>
                                <a:cubicBezTo>
                                  <a:pt x="2239429" y="1596842"/>
                                  <a:pt x="2215078" y="1583668"/>
                                  <a:pt x="2207893" y="1560914"/>
                                </a:cubicBezTo>
                                <a:cubicBezTo>
                                  <a:pt x="2200706" y="1538159"/>
                                  <a:pt x="2213881" y="1513807"/>
                                  <a:pt x="2236634" y="1506622"/>
                                </a:cubicBezTo>
                                <a:cubicBezTo>
                                  <a:pt x="2242323" y="1504826"/>
                                  <a:pt x="2248110" y="1504302"/>
                                  <a:pt x="2253707" y="1504882"/>
                                </a:cubicBezTo>
                                <a:close/>
                                <a:moveTo>
                                  <a:pt x="6038987" y="1453928"/>
                                </a:moveTo>
                                <a:cubicBezTo>
                                  <a:pt x="6031402" y="1456323"/>
                                  <a:pt x="6027409" y="1463908"/>
                                  <a:pt x="6029805" y="1471493"/>
                                </a:cubicBezTo>
                                <a:cubicBezTo>
                                  <a:pt x="6032201" y="1479078"/>
                                  <a:pt x="6039786" y="1483070"/>
                                  <a:pt x="6047370" y="1480675"/>
                                </a:cubicBezTo>
                                <a:cubicBezTo>
                                  <a:pt x="6054955" y="1478280"/>
                                  <a:pt x="6058947" y="1470695"/>
                                  <a:pt x="6056552" y="1463110"/>
                                </a:cubicBezTo>
                                <a:cubicBezTo>
                                  <a:pt x="6054157" y="1455524"/>
                                  <a:pt x="6046572" y="1451532"/>
                                  <a:pt x="6038987" y="1453928"/>
                                </a:cubicBezTo>
                                <a:close/>
                                <a:moveTo>
                                  <a:pt x="6036592" y="1446343"/>
                                </a:moveTo>
                                <a:cubicBezTo>
                                  <a:pt x="6048169" y="1442750"/>
                                  <a:pt x="6060544" y="1449137"/>
                                  <a:pt x="6064137" y="1460715"/>
                                </a:cubicBezTo>
                                <a:cubicBezTo>
                                  <a:pt x="6067730" y="1472292"/>
                                  <a:pt x="6061342" y="1484667"/>
                                  <a:pt x="6049766" y="1488260"/>
                                </a:cubicBezTo>
                                <a:cubicBezTo>
                                  <a:pt x="6038189" y="1491852"/>
                                  <a:pt x="6025813" y="1485465"/>
                                  <a:pt x="6022220" y="1473888"/>
                                </a:cubicBezTo>
                                <a:cubicBezTo>
                                  <a:pt x="6018627" y="1462312"/>
                                  <a:pt x="6025014" y="1449936"/>
                                  <a:pt x="6036592" y="1446343"/>
                                </a:cubicBezTo>
                                <a:close/>
                                <a:moveTo>
                                  <a:pt x="6032999" y="1433569"/>
                                </a:moveTo>
                                <a:cubicBezTo>
                                  <a:pt x="6014236" y="1439157"/>
                                  <a:pt x="6003857" y="1459118"/>
                                  <a:pt x="6009445" y="1477881"/>
                                </a:cubicBezTo>
                                <a:cubicBezTo>
                                  <a:pt x="6015034" y="1496643"/>
                                  <a:pt x="6034995" y="1507022"/>
                                  <a:pt x="6053758" y="1501433"/>
                                </a:cubicBezTo>
                                <a:cubicBezTo>
                                  <a:pt x="6072520" y="1495845"/>
                                  <a:pt x="6082899" y="1475885"/>
                                  <a:pt x="6077310" y="1457122"/>
                                </a:cubicBezTo>
                                <a:cubicBezTo>
                                  <a:pt x="6071322" y="1438359"/>
                                  <a:pt x="6051362" y="1427581"/>
                                  <a:pt x="6032999" y="1433569"/>
                                </a:cubicBezTo>
                                <a:close/>
                                <a:moveTo>
                                  <a:pt x="3809062" y="1425185"/>
                                </a:moveTo>
                                <a:cubicBezTo>
                                  <a:pt x="3806268" y="1425185"/>
                                  <a:pt x="3803872" y="1426782"/>
                                  <a:pt x="3801477" y="1429177"/>
                                </a:cubicBezTo>
                                <a:lnTo>
                                  <a:pt x="3800280" y="1430374"/>
                                </a:lnTo>
                                <a:lnTo>
                                  <a:pt x="3798683" y="1429576"/>
                                </a:lnTo>
                                <a:cubicBezTo>
                                  <a:pt x="3795888" y="1427979"/>
                                  <a:pt x="3793093" y="1427181"/>
                                  <a:pt x="3790698" y="1427580"/>
                                </a:cubicBezTo>
                                <a:cubicBezTo>
                                  <a:pt x="3788303" y="1427580"/>
                                  <a:pt x="3785907" y="1429177"/>
                                  <a:pt x="3784710" y="1431572"/>
                                </a:cubicBezTo>
                                <a:cubicBezTo>
                                  <a:pt x="3783113" y="1433967"/>
                                  <a:pt x="3783113" y="1437162"/>
                                  <a:pt x="3784311" y="1440355"/>
                                </a:cubicBezTo>
                                <a:cubicBezTo>
                                  <a:pt x="3787504" y="1448739"/>
                                  <a:pt x="3798284" y="1454327"/>
                                  <a:pt x="3802675" y="1456323"/>
                                </a:cubicBezTo>
                                <a:cubicBezTo>
                                  <a:pt x="3803473" y="1456723"/>
                                  <a:pt x="3804272" y="1456323"/>
                                  <a:pt x="3805070" y="1455924"/>
                                </a:cubicBezTo>
                                <a:cubicBezTo>
                                  <a:pt x="3808663" y="1452731"/>
                                  <a:pt x="3817844" y="1444347"/>
                                  <a:pt x="3818643" y="1436363"/>
                                </a:cubicBezTo>
                                <a:cubicBezTo>
                                  <a:pt x="3819042" y="1432770"/>
                                  <a:pt x="3817844" y="1429576"/>
                                  <a:pt x="3815848" y="1427580"/>
                                </a:cubicBezTo>
                                <a:cubicBezTo>
                                  <a:pt x="3813852" y="1425584"/>
                                  <a:pt x="3811457" y="1424786"/>
                                  <a:pt x="3809062" y="1425185"/>
                                </a:cubicBezTo>
                                <a:close/>
                                <a:moveTo>
                                  <a:pt x="6047676" y="1423845"/>
                                </a:moveTo>
                                <a:cubicBezTo>
                                  <a:pt x="6064461" y="1425585"/>
                                  <a:pt x="6079506" y="1437262"/>
                                  <a:pt x="6084895" y="1454327"/>
                                </a:cubicBezTo>
                                <a:cubicBezTo>
                                  <a:pt x="6091681" y="1477482"/>
                                  <a:pt x="6078907" y="1501433"/>
                                  <a:pt x="6056153" y="1508619"/>
                                </a:cubicBezTo>
                                <a:cubicBezTo>
                                  <a:pt x="6033398" y="1515805"/>
                                  <a:pt x="6009046" y="1502631"/>
                                  <a:pt x="6001861" y="1479877"/>
                                </a:cubicBezTo>
                                <a:cubicBezTo>
                                  <a:pt x="5994675" y="1457122"/>
                                  <a:pt x="6007849" y="1432770"/>
                                  <a:pt x="6030604" y="1425585"/>
                                </a:cubicBezTo>
                                <a:cubicBezTo>
                                  <a:pt x="6036292" y="1423789"/>
                                  <a:pt x="6042081" y="1423265"/>
                                  <a:pt x="6047676" y="1423845"/>
                                </a:cubicBezTo>
                                <a:close/>
                                <a:moveTo>
                                  <a:pt x="3808663" y="1420794"/>
                                </a:moveTo>
                                <a:cubicBezTo>
                                  <a:pt x="3812655" y="1420394"/>
                                  <a:pt x="3816248" y="1421592"/>
                                  <a:pt x="3819042" y="1424386"/>
                                </a:cubicBezTo>
                                <a:cubicBezTo>
                                  <a:pt x="3821836" y="1427181"/>
                                  <a:pt x="3823433" y="1431971"/>
                                  <a:pt x="3823034" y="1436363"/>
                                </a:cubicBezTo>
                                <a:cubicBezTo>
                                  <a:pt x="3822236" y="1440755"/>
                                  <a:pt x="3820240" y="1445545"/>
                                  <a:pt x="3816248" y="1450335"/>
                                </a:cubicBezTo>
                                <a:cubicBezTo>
                                  <a:pt x="3813054" y="1453928"/>
                                  <a:pt x="3809860" y="1457122"/>
                                  <a:pt x="3807465" y="1459118"/>
                                </a:cubicBezTo>
                                <a:cubicBezTo>
                                  <a:pt x="3806667" y="1459916"/>
                                  <a:pt x="3805469" y="1460715"/>
                                  <a:pt x="3804272" y="1460715"/>
                                </a:cubicBezTo>
                                <a:cubicBezTo>
                                  <a:pt x="3803074" y="1461114"/>
                                  <a:pt x="3801876" y="1460715"/>
                                  <a:pt x="3800679" y="1460315"/>
                                </a:cubicBezTo>
                                <a:cubicBezTo>
                                  <a:pt x="3794691" y="1457521"/>
                                  <a:pt x="3783911" y="1451533"/>
                                  <a:pt x="3780319" y="1442351"/>
                                </a:cubicBezTo>
                                <a:cubicBezTo>
                                  <a:pt x="3778722" y="1437960"/>
                                  <a:pt x="3778722" y="1433169"/>
                                  <a:pt x="3781117" y="1429576"/>
                                </a:cubicBezTo>
                                <a:cubicBezTo>
                                  <a:pt x="3783113" y="1425983"/>
                                  <a:pt x="3786307" y="1423588"/>
                                  <a:pt x="3790299" y="1423189"/>
                                </a:cubicBezTo>
                                <a:cubicBezTo>
                                  <a:pt x="3793492" y="1422790"/>
                                  <a:pt x="3796687" y="1423588"/>
                                  <a:pt x="3799880" y="1425185"/>
                                </a:cubicBezTo>
                                <a:cubicBezTo>
                                  <a:pt x="3802675" y="1422790"/>
                                  <a:pt x="3805868" y="1421193"/>
                                  <a:pt x="3808663" y="1420794"/>
                                </a:cubicBezTo>
                                <a:close/>
                                <a:moveTo>
                                  <a:pt x="1567926" y="1359617"/>
                                </a:moveTo>
                                <a:cubicBezTo>
                                  <a:pt x="1562586" y="1360116"/>
                                  <a:pt x="1557397" y="1362711"/>
                                  <a:pt x="1553605" y="1367302"/>
                                </a:cubicBezTo>
                                <a:lnTo>
                                  <a:pt x="1546418" y="1376084"/>
                                </a:lnTo>
                                <a:cubicBezTo>
                                  <a:pt x="1545221" y="1377681"/>
                                  <a:pt x="1542825" y="1377681"/>
                                  <a:pt x="1541229" y="1376483"/>
                                </a:cubicBezTo>
                                <a:lnTo>
                                  <a:pt x="1532447" y="1369298"/>
                                </a:lnTo>
                                <a:cubicBezTo>
                                  <a:pt x="1527656" y="1365705"/>
                                  <a:pt x="1522067" y="1364108"/>
                                  <a:pt x="1516878" y="1364507"/>
                                </a:cubicBezTo>
                                <a:cubicBezTo>
                                  <a:pt x="1511687" y="1364906"/>
                                  <a:pt x="1506497" y="1367701"/>
                                  <a:pt x="1502905" y="1372092"/>
                                </a:cubicBezTo>
                                <a:cubicBezTo>
                                  <a:pt x="1495321" y="1381274"/>
                                  <a:pt x="1496518" y="1394448"/>
                                  <a:pt x="1505701" y="1402033"/>
                                </a:cubicBezTo>
                                <a:lnTo>
                                  <a:pt x="1549612" y="1438759"/>
                                </a:lnTo>
                                <a:cubicBezTo>
                                  <a:pt x="1561588" y="1423989"/>
                                  <a:pt x="1573965" y="1409218"/>
                                  <a:pt x="1585941" y="1394448"/>
                                </a:cubicBezTo>
                                <a:cubicBezTo>
                                  <a:pt x="1593527" y="1385266"/>
                                  <a:pt x="1592329" y="1372092"/>
                                  <a:pt x="1583148" y="1364507"/>
                                </a:cubicBezTo>
                                <a:cubicBezTo>
                                  <a:pt x="1578756" y="1360715"/>
                                  <a:pt x="1573266" y="1359118"/>
                                  <a:pt x="1567926" y="1359617"/>
                                </a:cubicBezTo>
                                <a:close/>
                                <a:moveTo>
                                  <a:pt x="1566829" y="1352881"/>
                                </a:moveTo>
                                <a:cubicBezTo>
                                  <a:pt x="1574066" y="1352232"/>
                                  <a:pt x="1581550" y="1354328"/>
                                  <a:pt x="1587539" y="1359318"/>
                                </a:cubicBezTo>
                                <a:cubicBezTo>
                                  <a:pt x="1599515" y="1369298"/>
                                  <a:pt x="1601111" y="1387263"/>
                                  <a:pt x="1591132" y="1399238"/>
                                </a:cubicBezTo>
                                <a:cubicBezTo>
                                  <a:pt x="1578356" y="1415206"/>
                                  <a:pt x="1565182" y="1430775"/>
                                  <a:pt x="1552407" y="1446344"/>
                                </a:cubicBezTo>
                                <a:cubicBezTo>
                                  <a:pt x="1551209" y="1447941"/>
                                  <a:pt x="1548814" y="1447941"/>
                                  <a:pt x="1547217" y="1446743"/>
                                </a:cubicBezTo>
                                <a:lnTo>
                                  <a:pt x="1500510" y="1407622"/>
                                </a:lnTo>
                                <a:cubicBezTo>
                                  <a:pt x="1488536" y="1397642"/>
                                  <a:pt x="1486939" y="1379677"/>
                                  <a:pt x="1496918" y="1367701"/>
                                </a:cubicBezTo>
                                <a:cubicBezTo>
                                  <a:pt x="1501708" y="1361314"/>
                                  <a:pt x="1508893" y="1358120"/>
                                  <a:pt x="1516077" y="1357322"/>
                                </a:cubicBezTo>
                                <a:cubicBezTo>
                                  <a:pt x="1523266" y="1356523"/>
                                  <a:pt x="1530849" y="1358519"/>
                                  <a:pt x="1536838" y="1364108"/>
                                </a:cubicBezTo>
                                <a:lnTo>
                                  <a:pt x="1542825" y="1368898"/>
                                </a:lnTo>
                                <a:lnTo>
                                  <a:pt x="1547617" y="1362910"/>
                                </a:lnTo>
                                <a:cubicBezTo>
                                  <a:pt x="1552606" y="1356923"/>
                                  <a:pt x="1559592" y="1353530"/>
                                  <a:pt x="1566829" y="1352881"/>
                                </a:cubicBezTo>
                                <a:close/>
                                <a:moveTo>
                                  <a:pt x="2868816" y="1338410"/>
                                </a:moveTo>
                                <a:cubicBezTo>
                                  <a:pt x="2879443" y="1340855"/>
                                  <a:pt x="2889125" y="1347342"/>
                                  <a:pt x="2895312" y="1357321"/>
                                </a:cubicBezTo>
                                <a:lnTo>
                                  <a:pt x="2889722" y="1360915"/>
                                </a:lnTo>
                                <a:cubicBezTo>
                                  <a:pt x="2879345" y="1344148"/>
                                  <a:pt x="2856991" y="1338958"/>
                                  <a:pt x="2840223" y="1349337"/>
                                </a:cubicBezTo>
                                <a:cubicBezTo>
                                  <a:pt x="2823457" y="1359717"/>
                                  <a:pt x="2818267" y="1382073"/>
                                  <a:pt x="2828647" y="1398839"/>
                                </a:cubicBezTo>
                                <a:lnTo>
                                  <a:pt x="2823060" y="1402432"/>
                                </a:lnTo>
                                <a:cubicBezTo>
                                  <a:pt x="2810686" y="1382472"/>
                                  <a:pt x="2816672" y="1356124"/>
                                  <a:pt x="2836630" y="1343749"/>
                                </a:cubicBezTo>
                                <a:cubicBezTo>
                                  <a:pt x="2846611" y="1337562"/>
                                  <a:pt x="2858186" y="1335965"/>
                                  <a:pt x="2868816" y="1338410"/>
                                </a:cubicBezTo>
                                <a:close/>
                                <a:moveTo>
                                  <a:pt x="910897" y="1287861"/>
                                </a:moveTo>
                                <a:cubicBezTo>
                                  <a:pt x="908103" y="1287861"/>
                                  <a:pt x="905707" y="1289458"/>
                                  <a:pt x="903311" y="1291853"/>
                                </a:cubicBezTo>
                                <a:lnTo>
                                  <a:pt x="902114" y="1293050"/>
                                </a:lnTo>
                                <a:lnTo>
                                  <a:pt x="900517" y="1292252"/>
                                </a:lnTo>
                                <a:cubicBezTo>
                                  <a:pt x="897722" y="1290655"/>
                                  <a:pt x="894928" y="1289857"/>
                                  <a:pt x="892533" y="1290256"/>
                                </a:cubicBezTo>
                                <a:cubicBezTo>
                                  <a:pt x="890139" y="1290256"/>
                                  <a:pt x="887744" y="1291853"/>
                                  <a:pt x="886546" y="1294248"/>
                                </a:cubicBezTo>
                                <a:cubicBezTo>
                                  <a:pt x="884947" y="1296643"/>
                                  <a:pt x="884947" y="1299838"/>
                                  <a:pt x="886146" y="1303031"/>
                                </a:cubicBezTo>
                                <a:cubicBezTo>
                                  <a:pt x="889340" y="1311415"/>
                                  <a:pt x="900118" y="1317003"/>
                                  <a:pt x="904509" y="1318999"/>
                                </a:cubicBezTo>
                                <a:cubicBezTo>
                                  <a:pt x="905307" y="1319399"/>
                                  <a:pt x="906107" y="1318999"/>
                                  <a:pt x="906905" y="1318600"/>
                                </a:cubicBezTo>
                                <a:cubicBezTo>
                                  <a:pt x="910498" y="1315407"/>
                                  <a:pt x="919678" y="1307423"/>
                                  <a:pt x="920478" y="1299039"/>
                                </a:cubicBezTo>
                                <a:cubicBezTo>
                                  <a:pt x="920877" y="1295446"/>
                                  <a:pt x="919678" y="1292252"/>
                                  <a:pt x="917683" y="1290256"/>
                                </a:cubicBezTo>
                                <a:cubicBezTo>
                                  <a:pt x="915686" y="1288260"/>
                                  <a:pt x="913291" y="1287462"/>
                                  <a:pt x="910897" y="1287861"/>
                                </a:cubicBezTo>
                                <a:close/>
                                <a:moveTo>
                                  <a:pt x="910498" y="1283470"/>
                                </a:moveTo>
                                <a:cubicBezTo>
                                  <a:pt x="914490" y="1283071"/>
                                  <a:pt x="918083" y="1284268"/>
                                  <a:pt x="920877" y="1287063"/>
                                </a:cubicBezTo>
                                <a:cubicBezTo>
                                  <a:pt x="923671" y="1289857"/>
                                  <a:pt x="925268" y="1294647"/>
                                  <a:pt x="924869" y="1299039"/>
                                </a:cubicBezTo>
                                <a:cubicBezTo>
                                  <a:pt x="924470" y="1303431"/>
                                  <a:pt x="922075" y="1308221"/>
                                  <a:pt x="918083" y="1313011"/>
                                </a:cubicBezTo>
                                <a:cubicBezTo>
                                  <a:pt x="914889" y="1316604"/>
                                  <a:pt x="911694" y="1319798"/>
                                  <a:pt x="909299" y="1321794"/>
                                </a:cubicBezTo>
                                <a:cubicBezTo>
                                  <a:pt x="908501" y="1322592"/>
                                  <a:pt x="907302" y="1323390"/>
                                  <a:pt x="906107" y="1323390"/>
                                </a:cubicBezTo>
                                <a:cubicBezTo>
                                  <a:pt x="904908" y="1323790"/>
                                  <a:pt x="903711" y="1323390"/>
                                  <a:pt x="902514" y="1322991"/>
                                </a:cubicBezTo>
                                <a:cubicBezTo>
                                  <a:pt x="896526" y="1320197"/>
                                  <a:pt x="885747" y="1314209"/>
                                  <a:pt x="882154" y="1305027"/>
                                </a:cubicBezTo>
                                <a:cubicBezTo>
                                  <a:pt x="880556" y="1300636"/>
                                  <a:pt x="880556" y="1295845"/>
                                  <a:pt x="882952" y="1292252"/>
                                </a:cubicBezTo>
                                <a:cubicBezTo>
                                  <a:pt x="884947" y="1288659"/>
                                  <a:pt x="888143" y="1286264"/>
                                  <a:pt x="892136" y="1285865"/>
                                </a:cubicBezTo>
                                <a:cubicBezTo>
                                  <a:pt x="895327" y="1285466"/>
                                  <a:pt x="898521" y="1286264"/>
                                  <a:pt x="901714" y="1287861"/>
                                </a:cubicBezTo>
                                <a:cubicBezTo>
                                  <a:pt x="904509" y="1285466"/>
                                  <a:pt x="907703" y="1283869"/>
                                  <a:pt x="910498" y="1283470"/>
                                </a:cubicBezTo>
                                <a:close/>
                                <a:moveTo>
                                  <a:pt x="5361496" y="1278180"/>
                                </a:moveTo>
                                <a:cubicBezTo>
                                  <a:pt x="5356156" y="1278679"/>
                                  <a:pt x="5350967" y="1281274"/>
                                  <a:pt x="5347175" y="1285865"/>
                                </a:cubicBezTo>
                                <a:lnTo>
                                  <a:pt x="5339989" y="1294647"/>
                                </a:lnTo>
                                <a:cubicBezTo>
                                  <a:pt x="5338791" y="1296244"/>
                                  <a:pt x="5336396" y="1296244"/>
                                  <a:pt x="5334799" y="1295046"/>
                                </a:cubicBezTo>
                                <a:lnTo>
                                  <a:pt x="5326017" y="1287861"/>
                                </a:lnTo>
                                <a:cubicBezTo>
                                  <a:pt x="5321227" y="1284268"/>
                                  <a:pt x="5315638" y="1282671"/>
                                  <a:pt x="5310448" y="1283070"/>
                                </a:cubicBezTo>
                                <a:cubicBezTo>
                                  <a:pt x="5305258" y="1283869"/>
                                  <a:pt x="5300068" y="1286264"/>
                                  <a:pt x="5296475" y="1290655"/>
                                </a:cubicBezTo>
                                <a:cubicBezTo>
                                  <a:pt x="5288891" y="1299837"/>
                                  <a:pt x="5290088" y="1313011"/>
                                  <a:pt x="5299270" y="1320596"/>
                                </a:cubicBezTo>
                                <a:lnTo>
                                  <a:pt x="5343183" y="1357322"/>
                                </a:lnTo>
                                <a:cubicBezTo>
                                  <a:pt x="5355159" y="1342552"/>
                                  <a:pt x="5367534" y="1327781"/>
                                  <a:pt x="5379510" y="1313011"/>
                                </a:cubicBezTo>
                                <a:cubicBezTo>
                                  <a:pt x="5387095" y="1303829"/>
                                  <a:pt x="5385897" y="1290655"/>
                                  <a:pt x="5376715" y="1283070"/>
                                </a:cubicBezTo>
                                <a:cubicBezTo>
                                  <a:pt x="5372324" y="1279278"/>
                                  <a:pt x="5366835" y="1277681"/>
                                  <a:pt x="5361496" y="1278180"/>
                                </a:cubicBezTo>
                                <a:close/>
                                <a:moveTo>
                                  <a:pt x="5360798" y="1271444"/>
                                </a:moveTo>
                                <a:cubicBezTo>
                                  <a:pt x="5368033" y="1270795"/>
                                  <a:pt x="5375518" y="1272891"/>
                                  <a:pt x="5381506" y="1277881"/>
                                </a:cubicBezTo>
                                <a:cubicBezTo>
                                  <a:pt x="5393482" y="1287861"/>
                                  <a:pt x="5395079" y="1305826"/>
                                  <a:pt x="5385099" y="1317802"/>
                                </a:cubicBezTo>
                                <a:cubicBezTo>
                                  <a:pt x="5372324" y="1333769"/>
                                  <a:pt x="5359151" y="1349338"/>
                                  <a:pt x="5346376" y="1364907"/>
                                </a:cubicBezTo>
                                <a:cubicBezTo>
                                  <a:pt x="5345179" y="1366504"/>
                                  <a:pt x="5342783" y="1366504"/>
                                  <a:pt x="5341187" y="1365306"/>
                                </a:cubicBezTo>
                                <a:lnTo>
                                  <a:pt x="5294479" y="1326185"/>
                                </a:lnTo>
                                <a:cubicBezTo>
                                  <a:pt x="5282504" y="1316205"/>
                                  <a:pt x="5280907" y="1298240"/>
                                  <a:pt x="5290887" y="1286264"/>
                                </a:cubicBezTo>
                                <a:cubicBezTo>
                                  <a:pt x="5295677" y="1279877"/>
                                  <a:pt x="5302863" y="1276683"/>
                                  <a:pt x="5310048" y="1275885"/>
                                </a:cubicBezTo>
                                <a:cubicBezTo>
                                  <a:pt x="5317235" y="1275485"/>
                                  <a:pt x="5324819" y="1277481"/>
                                  <a:pt x="5330807" y="1282671"/>
                                </a:cubicBezTo>
                                <a:lnTo>
                                  <a:pt x="5336795" y="1287461"/>
                                </a:lnTo>
                                <a:lnTo>
                                  <a:pt x="5341586" y="1281473"/>
                                </a:lnTo>
                                <a:cubicBezTo>
                                  <a:pt x="5346576" y="1275485"/>
                                  <a:pt x="5353562" y="1272092"/>
                                  <a:pt x="5360798" y="1271444"/>
                                </a:cubicBezTo>
                                <a:close/>
                                <a:moveTo>
                                  <a:pt x="3124852" y="1264308"/>
                                </a:moveTo>
                                <a:cubicBezTo>
                                  <a:pt x="3117267" y="1266703"/>
                                  <a:pt x="3113276" y="1274288"/>
                                  <a:pt x="3115671" y="1281873"/>
                                </a:cubicBezTo>
                                <a:cubicBezTo>
                                  <a:pt x="3118067" y="1289458"/>
                                  <a:pt x="3125650" y="1293450"/>
                                  <a:pt x="3133237" y="1291055"/>
                                </a:cubicBezTo>
                                <a:cubicBezTo>
                                  <a:pt x="3140822" y="1288660"/>
                                  <a:pt x="3144814" y="1281075"/>
                                  <a:pt x="3142420" y="1273490"/>
                                </a:cubicBezTo>
                                <a:cubicBezTo>
                                  <a:pt x="3140025" y="1266304"/>
                                  <a:pt x="3132440" y="1261912"/>
                                  <a:pt x="3124852" y="1264308"/>
                                </a:cubicBezTo>
                                <a:close/>
                                <a:moveTo>
                                  <a:pt x="6662785" y="1256973"/>
                                </a:moveTo>
                                <a:cubicBezTo>
                                  <a:pt x="6673413" y="1259418"/>
                                  <a:pt x="6683094" y="1265905"/>
                                  <a:pt x="6689282" y="1275884"/>
                                </a:cubicBezTo>
                                <a:lnTo>
                                  <a:pt x="6683693" y="1279478"/>
                                </a:lnTo>
                                <a:cubicBezTo>
                                  <a:pt x="6673314" y="1262711"/>
                                  <a:pt x="6650959" y="1257521"/>
                                  <a:pt x="6634192" y="1267900"/>
                                </a:cubicBezTo>
                                <a:cubicBezTo>
                                  <a:pt x="6617425" y="1278680"/>
                                  <a:pt x="6612235" y="1300636"/>
                                  <a:pt x="6622615" y="1317402"/>
                                </a:cubicBezTo>
                                <a:lnTo>
                                  <a:pt x="6617026" y="1320995"/>
                                </a:lnTo>
                                <a:cubicBezTo>
                                  <a:pt x="6604651" y="1301035"/>
                                  <a:pt x="6610639" y="1274687"/>
                                  <a:pt x="6630599" y="1262312"/>
                                </a:cubicBezTo>
                                <a:cubicBezTo>
                                  <a:pt x="6640579" y="1256125"/>
                                  <a:pt x="6652156" y="1254528"/>
                                  <a:pt x="6662785" y="1256973"/>
                                </a:cubicBezTo>
                                <a:close/>
                                <a:moveTo>
                                  <a:pt x="3122459" y="1256723"/>
                                </a:moveTo>
                                <a:cubicBezTo>
                                  <a:pt x="3134035" y="1253130"/>
                                  <a:pt x="3146411" y="1259517"/>
                                  <a:pt x="3150004" y="1271095"/>
                                </a:cubicBezTo>
                                <a:cubicBezTo>
                                  <a:pt x="3153595" y="1282672"/>
                                  <a:pt x="3147209" y="1295047"/>
                                  <a:pt x="3135631" y="1298640"/>
                                </a:cubicBezTo>
                                <a:cubicBezTo>
                                  <a:pt x="3124054" y="1302232"/>
                                  <a:pt x="3111679" y="1295845"/>
                                  <a:pt x="3108087" y="1284268"/>
                                </a:cubicBezTo>
                                <a:cubicBezTo>
                                  <a:pt x="3104495" y="1272692"/>
                                  <a:pt x="3110882" y="1260316"/>
                                  <a:pt x="3122459" y="1256723"/>
                                </a:cubicBezTo>
                                <a:close/>
                                <a:moveTo>
                                  <a:pt x="3118466" y="1243949"/>
                                </a:moveTo>
                                <a:cubicBezTo>
                                  <a:pt x="3099703" y="1249537"/>
                                  <a:pt x="3089326" y="1269498"/>
                                  <a:pt x="3094913" y="1288261"/>
                                </a:cubicBezTo>
                                <a:cubicBezTo>
                                  <a:pt x="3100503" y="1307023"/>
                                  <a:pt x="3120461" y="1317402"/>
                                  <a:pt x="3139225" y="1311813"/>
                                </a:cubicBezTo>
                                <a:cubicBezTo>
                                  <a:pt x="3157988" y="1306225"/>
                                  <a:pt x="3168367" y="1286265"/>
                                  <a:pt x="3162777" y="1267502"/>
                                </a:cubicBezTo>
                                <a:cubicBezTo>
                                  <a:pt x="3157188" y="1248739"/>
                                  <a:pt x="3137229" y="1238360"/>
                                  <a:pt x="3118466" y="1243949"/>
                                </a:cubicBezTo>
                                <a:close/>
                                <a:moveTo>
                                  <a:pt x="3133141" y="1234225"/>
                                </a:moveTo>
                                <a:cubicBezTo>
                                  <a:pt x="3149927" y="1235965"/>
                                  <a:pt x="3164972" y="1247642"/>
                                  <a:pt x="3170362" y="1264707"/>
                                </a:cubicBezTo>
                                <a:cubicBezTo>
                                  <a:pt x="3177548" y="1287862"/>
                                  <a:pt x="3164375" y="1311813"/>
                                  <a:pt x="3141619" y="1318999"/>
                                </a:cubicBezTo>
                                <a:cubicBezTo>
                                  <a:pt x="3118865" y="1326185"/>
                                  <a:pt x="3094515" y="1313011"/>
                                  <a:pt x="3087328" y="1290257"/>
                                </a:cubicBezTo>
                                <a:cubicBezTo>
                                  <a:pt x="3080145" y="1267502"/>
                                  <a:pt x="3093318" y="1243150"/>
                                  <a:pt x="3116071" y="1235965"/>
                                </a:cubicBezTo>
                                <a:cubicBezTo>
                                  <a:pt x="3121757" y="1234169"/>
                                  <a:pt x="3127547" y="1233645"/>
                                  <a:pt x="3133141" y="1234225"/>
                                </a:cubicBezTo>
                                <a:close/>
                                <a:moveTo>
                                  <a:pt x="6918421" y="1182871"/>
                                </a:moveTo>
                                <a:cubicBezTo>
                                  <a:pt x="6910836" y="1185267"/>
                                  <a:pt x="6906843" y="1192852"/>
                                  <a:pt x="6909238" y="1200437"/>
                                </a:cubicBezTo>
                                <a:cubicBezTo>
                                  <a:pt x="6911635" y="1208022"/>
                                  <a:pt x="6919219" y="1212014"/>
                                  <a:pt x="6926804" y="1209619"/>
                                </a:cubicBezTo>
                                <a:cubicBezTo>
                                  <a:pt x="6934389" y="1207224"/>
                                  <a:pt x="6938381" y="1199639"/>
                                  <a:pt x="6935986" y="1192054"/>
                                </a:cubicBezTo>
                                <a:cubicBezTo>
                                  <a:pt x="6933591" y="1184468"/>
                                  <a:pt x="6926006" y="1180875"/>
                                  <a:pt x="6918421" y="1182871"/>
                                </a:cubicBezTo>
                                <a:close/>
                                <a:moveTo>
                                  <a:pt x="6916026" y="1175686"/>
                                </a:moveTo>
                                <a:cubicBezTo>
                                  <a:pt x="6927603" y="1172093"/>
                                  <a:pt x="6939978" y="1178480"/>
                                  <a:pt x="6943570" y="1190058"/>
                                </a:cubicBezTo>
                                <a:cubicBezTo>
                                  <a:pt x="6947163" y="1201635"/>
                                  <a:pt x="6940776" y="1214010"/>
                                  <a:pt x="6929199" y="1217603"/>
                                </a:cubicBezTo>
                                <a:cubicBezTo>
                                  <a:pt x="6917623" y="1221196"/>
                                  <a:pt x="6905246" y="1214808"/>
                                  <a:pt x="6901654" y="1203232"/>
                                </a:cubicBezTo>
                                <a:cubicBezTo>
                                  <a:pt x="6898061" y="1191655"/>
                                  <a:pt x="6904448" y="1179279"/>
                                  <a:pt x="6916026" y="1175686"/>
                                </a:cubicBezTo>
                                <a:close/>
                                <a:moveTo>
                                  <a:pt x="6912433" y="1162512"/>
                                </a:moveTo>
                                <a:cubicBezTo>
                                  <a:pt x="6893670" y="1168101"/>
                                  <a:pt x="6883291" y="1188062"/>
                                  <a:pt x="6888879" y="1206825"/>
                                </a:cubicBezTo>
                                <a:cubicBezTo>
                                  <a:pt x="6894468" y="1225587"/>
                                  <a:pt x="6914429" y="1235966"/>
                                  <a:pt x="6933191" y="1230377"/>
                                </a:cubicBezTo>
                                <a:cubicBezTo>
                                  <a:pt x="6951954" y="1224788"/>
                                  <a:pt x="6962333" y="1204829"/>
                                  <a:pt x="6956744" y="1186066"/>
                                </a:cubicBezTo>
                                <a:cubicBezTo>
                                  <a:pt x="6950756" y="1167303"/>
                                  <a:pt x="6930796" y="1156924"/>
                                  <a:pt x="6912433" y="1162512"/>
                                </a:cubicBezTo>
                                <a:close/>
                                <a:moveTo>
                                  <a:pt x="4688497" y="1154528"/>
                                </a:moveTo>
                                <a:cubicBezTo>
                                  <a:pt x="4685703" y="1154528"/>
                                  <a:pt x="4683308" y="1156125"/>
                                  <a:pt x="4680912" y="1158520"/>
                                </a:cubicBezTo>
                                <a:lnTo>
                                  <a:pt x="4679715" y="1159717"/>
                                </a:lnTo>
                                <a:lnTo>
                                  <a:pt x="4678118" y="1158919"/>
                                </a:lnTo>
                                <a:cubicBezTo>
                                  <a:pt x="4675324" y="1157322"/>
                                  <a:pt x="4672529" y="1156524"/>
                                  <a:pt x="4670134" y="1156923"/>
                                </a:cubicBezTo>
                                <a:cubicBezTo>
                                  <a:pt x="4667738" y="1156923"/>
                                  <a:pt x="4665343" y="1158520"/>
                                  <a:pt x="4664145" y="1160915"/>
                                </a:cubicBezTo>
                                <a:cubicBezTo>
                                  <a:pt x="4662548" y="1163310"/>
                                  <a:pt x="4662548" y="1166505"/>
                                  <a:pt x="4663746" y="1169698"/>
                                </a:cubicBezTo>
                                <a:cubicBezTo>
                                  <a:pt x="4666939" y="1178082"/>
                                  <a:pt x="4677719" y="1183670"/>
                                  <a:pt x="4682110" y="1185666"/>
                                </a:cubicBezTo>
                                <a:cubicBezTo>
                                  <a:pt x="4682908" y="1186066"/>
                                  <a:pt x="4683707" y="1185666"/>
                                  <a:pt x="4684505" y="1185267"/>
                                </a:cubicBezTo>
                                <a:cubicBezTo>
                                  <a:pt x="4688098" y="1182074"/>
                                  <a:pt x="4697279" y="1173690"/>
                                  <a:pt x="4698078" y="1165706"/>
                                </a:cubicBezTo>
                                <a:cubicBezTo>
                                  <a:pt x="4698477" y="1162113"/>
                                  <a:pt x="4697279" y="1158919"/>
                                  <a:pt x="4695284" y="1156923"/>
                                </a:cubicBezTo>
                                <a:cubicBezTo>
                                  <a:pt x="4693288" y="1154927"/>
                                  <a:pt x="4690892" y="1154129"/>
                                  <a:pt x="4688497" y="1154528"/>
                                </a:cubicBezTo>
                                <a:close/>
                                <a:moveTo>
                                  <a:pt x="6927110" y="1153188"/>
                                </a:moveTo>
                                <a:cubicBezTo>
                                  <a:pt x="6943895" y="1154928"/>
                                  <a:pt x="6958940" y="1166605"/>
                                  <a:pt x="6964329" y="1183670"/>
                                </a:cubicBezTo>
                                <a:cubicBezTo>
                                  <a:pt x="6971115" y="1206425"/>
                                  <a:pt x="6958341" y="1230776"/>
                                  <a:pt x="6935587" y="1237962"/>
                                </a:cubicBezTo>
                                <a:cubicBezTo>
                                  <a:pt x="6912832" y="1245148"/>
                                  <a:pt x="6888480" y="1231974"/>
                                  <a:pt x="6881295" y="1209220"/>
                                </a:cubicBezTo>
                                <a:cubicBezTo>
                                  <a:pt x="6874109" y="1186465"/>
                                  <a:pt x="6887283" y="1162113"/>
                                  <a:pt x="6910038" y="1154928"/>
                                </a:cubicBezTo>
                                <a:cubicBezTo>
                                  <a:pt x="6915726" y="1153132"/>
                                  <a:pt x="6921515" y="1152608"/>
                                  <a:pt x="6927110" y="1153188"/>
                                </a:cubicBezTo>
                                <a:close/>
                                <a:moveTo>
                                  <a:pt x="4688098" y="1150137"/>
                                </a:moveTo>
                                <a:cubicBezTo>
                                  <a:pt x="4692090" y="1149737"/>
                                  <a:pt x="4695683" y="1150935"/>
                                  <a:pt x="4698477" y="1153729"/>
                                </a:cubicBezTo>
                                <a:cubicBezTo>
                                  <a:pt x="4701271" y="1156524"/>
                                  <a:pt x="4702868" y="1161314"/>
                                  <a:pt x="4702469" y="1165706"/>
                                </a:cubicBezTo>
                                <a:cubicBezTo>
                                  <a:pt x="4701671" y="1170098"/>
                                  <a:pt x="4699675" y="1174888"/>
                                  <a:pt x="4695683" y="1179678"/>
                                </a:cubicBezTo>
                                <a:cubicBezTo>
                                  <a:pt x="4692489" y="1183271"/>
                                  <a:pt x="4689296" y="1186465"/>
                                  <a:pt x="4686900" y="1188461"/>
                                </a:cubicBezTo>
                                <a:cubicBezTo>
                                  <a:pt x="4686102" y="1189259"/>
                                  <a:pt x="4684904" y="1190058"/>
                                  <a:pt x="4683707" y="1190058"/>
                                </a:cubicBezTo>
                                <a:cubicBezTo>
                                  <a:pt x="4682509" y="1190457"/>
                                  <a:pt x="4681312" y="1190058"/>
                                  <a:pt x="4680114" y="1189658"/>
                                </a:cubicBezTo>
                                <a:cubicBezTo>
                                  <a:pt x="4674126" y="1186864"/>
                                  <a:pt x="4663347" y="1180876"/>
                                  <a:pt x="4659754" y="1171694"/>
                                </a:cubicBezTo>
                                <a:cubicBezTo>
                                  <a:pt x="4658157" y="1167303"/>
                                  <a:pt x="4658157" y="1162512"/>
                                  <a:pt x="4660552" y="1158919"/>
                                </a:cubicBezTo>
                                <a:cubicBezTo>
                                  <a:pt x="4662548" y="1155326"/>
                                  <a:pt x="4665742" y="1152931"/>
                                  <a:pt x="4669735" y="1152532"/>
                                </a:cubicBezTo>
                                <a:cubicBezTo>
                                  <a:pt x="4672928" y="1152133"/>
                                  <a:pt x="4676122" y="1152931"/>
                                  <a:pt x="4679316" y="1154528"/>
                                </a:cubicBezTo>
                                <a:cubicBezTo>
                                  <a:pt x="4682110" y="1152133"/>
                                  <a:pt x="4685304" y="1150536"/>
                                  <a:pt x="4688098" y="1150137"/>
                                </a:cubicBezTo>
                                <a:close/>
                                <a:moveTo>
                                  <a:pt x="199523" y="1143750"/>
                                </a:moveTo>
                                <a:cubicBezTo>
                                  <a:pt x="191939" y="1146146"/>
                                  <a:pt x="187946" y="1153731"/>
                                  <a:pt x="190342" y="1161316"/>
                                </a:cubicBezTo>
                                <a:cubicBezTo>
                                  <a:pt x="192736" y="1168901"/>
                                  <a:pt x="200322" y="1172893"/>
                                  <a:pt x="207906" y="1170498"/>
                                </a:cubicBezTo>
                                <a:cubicBezTo>
                                  <a:pt x="215491" y="1168102"/>
                                  <a:pt x="219483" y="1160518"/>
                                  <a:pt x="217088" y="1152933"/>
                                </a:cubicBezTo>
                                <a:cubicBezTo>
                                  <a:pt x="214693" y="1145746"/>
                                  <a:pt x="206709" y="1141754"/>
                                  <a:pt x="199523" y="1143750"/>
                                </a:cubicBezTo>
                                <a:close/>
                                <a:moveTo>
                                  <a:pt x="196729" y="1136565"/>
                                </a:moveTo>
                                <a:cubicBezTo>
                                  <a:pt x="208306" y="1132972"/>
                                  <a:pt x="220681" y="1139359"/>
                                  <a:pt x="224274" y="1150937"/>
                                </a:cubicBezTo>
                                <a:cubicBezTo>
                                  <a:pt x="228266" y="1162514"/>
                                  <a:pt x="221479" y="1174889"/>
                                  <a:pt x="209902" y="1178482"/>
                                </a:cubicBezTo>
                                <a:cubicBezTo>
                                  <a:pt x="198326" y="1182074"/>
                                  <a:pt x="185950" y="1175687"/>
                                  <a:pt x="182357" y="1164110"/>
                                </a:cubicBezTo>
                                <a:cubicBezTo>
                                  <a:pt x="178764" y="1152534"/>
                                  <a:pt x="185151" y="1140158"/>
                                  <a:pt x="196729" y="1136565"/>
                                </a:cubicBezTo>
                                <a:close/>
                                <a:moveTo>
                                  <a:pt x="193136" y="1123391"/>
                                </a:moveTo>
                                <a:cubicBezTo>
                                  <a:pt x="174374" y="1128979"/>
                                  <a:pt x="163995" y="1148940"/>
                                  <a:pt x="169582" y="1167703"/>
                                </a:cubicBezTo>
                                <a:cubicBezTo>
                                  <a:pt x="175172" y="1186465"/>
                                  <a:pt x="195132" y="1196844"/>
                                  <a:pt x="213895" y="1191255"/>
                                </a:cubicBezTo>
                                <a:cubicBezTo>
                                  <a:pt x="232657" y="1185666"/>
                                  <a:pt x="243036" y="1165707"/>
                                  <a:pt x="237447" y="1146944"/>
                                </a:cubicBezTo>
                                <a:cubicBezTo>
                                  <a:pt x="231459" y="1128181"/>
                                  <a:pt x="211899" y="1117802"/>
                                  <a:pt x="193136" y="1123391"/>
                                </a:cubicBezTo>
                                <a:close/>
                                <a:moveTo>
                                  <a:pt x="207813" y="1114066"/>
                                </a:moveTo>
                                <a:cubicBezTo>
                                  <a:pt x="224598" y="1115806"/>
                                  <a:pt x="239643" y="1127483"/>
                                  <a:pt x="245032" y="1144548"/>
                                </a:cubicBezTo>
                                <a:cubicBezTo>
                                  <a:pt x="251818" y="1167303"/>
                                  <a:pt x="239044" y="1191654"/>
                                  <a:pt x="216290" y="1198840"/>
                                </a:cubicBezTo>
                                <a:cubicBezTo>
                                  <a:pt x="193535" y="1206026"/>
                                  <a:pt x="169183" y="1192852"/>
                                  <a:pt x="161998" y="1170098"/>
                                </a:cubicBezTo>
                                <a:cubicBezTo>
                                  <a:pt x="154812" y="1147343"/>
                                  <a:pt x="167986" y="1122991"/>
                                  <a:pt x="190741" y="1115806"/>
                                </a:cubicBezTo>
                                <a:cubicBezTo>
                                  <a:pt x="196429" y="1114010"/>
                                  <a:pt x="202218" y="1113486"/>
                                  <a:pt x="207813" y="1114066"/>
                                </a:cubicBezTo>
                                <a:close/>
                                <a:moveTo>
                                  <a:pt x="2447363" y="1088561"/>
                                </a:moveTo>
                                <a:cubicBezTo>
                                  <a:pt x="2442025" y="1089060"/>
                                  <a:pt x="2436835" y="1091655"/>
                                  <a:pt x="2433043" y="1096246"/>
                                </a:cubicBezTo>
                                <a:lnTo>
                                  <a:pt x="2425857" y="1105028"/>
                                </a:lnTo>
                                <a:cubicBezTo>
                                  <a:pt x="2424660" y="1106625"/>
                                  <a:pt x="2422263" y="1106625"/>
                                  <a:pt x="2420668" y="1105427"/>
                                </a:cubicBezTo>
                                <a:lnTo>
                                  <a:pt x="2411885" y="1098242"/>
                                </a:lnTo>
                                <a:cubicBezTo>
                                  <a:pt x="2407094" y="1094649"/>
                                  <a:pt x="2401505" y="1093052"/>
                                  <a:pt x="2396315" y="1093451"/>
                                </a:cubicBezTo>
                                <a:cubicBezTo>
                                  <a:pt x="2391124" y="1094250"/>
                                  <a:pt x="2385933" y="1096645"/>
                                  <a:pt x="2382343" y="1101036"/>
                                </a:cubicBezTo>
                                <a:cubicBezTo>
                                  <a:pt x="2374758" y="1110218"/>
                                  <a:pt x="2375955" y="1123392"/>
                                  <a:pt x="2385136" y="1130977"/>
                                </a:cubicBezTo>
                                <a:lnTo>
                                  <a:pt x="2429051" y="1167703"/>
                                </a:lnTo>
                                <a:cubicBezTo>
                                  <a:pt x="2441027" y="1152933"/>
                                  <a:pt x="2453402" y="1138162"/>
                                  <a:pt x="2465377" y="1123392"/>
                                </a:cubicBezTo>
                                <a:cubicBezTo>
                                  <a:pt x="2472962" y="1114210"/>
                                  <a:pt x="2471764" y="1101036"/>
                                  <a:pt x="2462583" y="1093451"/>
                                </a:cubicBezTo>
                                <a:cubicBezTo>
                                  <a:pt x="2458192" y="1089659"/>
                                  <a:pt x="2452703" y="1088062"/>
                                  <a:pt x="2447363" y="1088561"/>
                                </a:cubicBezTo>
                                <a:close/>
                                <a:moveTo>
                                  <a:pt x="3721088" y="1084519"/>
                                </a:moveTo>
                                <a:cubicBezTo>
                                  <a:pt x="3731717" y="1086964"/>
                                  <a:pt x="3741398" y="1093451"/>
                                  <a:pt x="3747586" y="1103430"/>
                                </a:cubicBezTo>
                                <a:lnTo>
                                  <a:pt x="3741997" y="1107024"/>
                                </a:lnTo>
                                <a:cubicBezTo>
                                  <a:pt x="3731618" y="1090257"/>
                                  <a:pt x="3709263" y="1085067"/>
                                  <a:pt x="3692495" y="1095447"/>
                                </a:cubicBezTo>
                                <a:cubicBezTo>
                                  <a:pt x="3675729" y="1105826"/>
                                  <a:pt x="3670542" y="1128182"/>
                                  <a:pt x="3680919" y="1144948"/>
                                </a:cubicBezTo>
                                <a:lnTo>
                                  <a:pt x="3675330" y="1148541"/>
                                </a:lnTo>
                                <a:cubicBezTo>
                                  <a:pt x="3662964" y="1128581"/>
                                  <a:pt x="3668954" y="1102233"/>
                                  <a:pt x="3688902" y="1089858"/>
                                </a:cubicBezTo>
                                <a:cubicBezTo>
                                  <a:pt x="3698883" y="1083671"/>
                                  <a:pt x="3710459" y="1082074"/>
                                  <a:pt x="3721088" y="1084519"/>
                                </a:cubicBezTo>
                                <a:close/>
                                <a:moveTo>
                                  <a:pt x="2446267" y="1081825"/>
                                </a:moveTo>
                                <a:cubicBezTo>
                                  <a:pt x="2453501" y="1081176"/>
                                  <a:pt x="2460986" y="1083272"/>
                                  <a:pt x="2466975" y="1088262"/>
                                </a:cubicBezTo>
                                <a:cubicBezTo>
                                  <a:pt x="2478951" y="1098242"/>
                                  <a:pt x="2480547" y="1116207"/>
                                  <a:pt x="2470568" y="1128183"/>
                                </a:cubicBezTo>
                                <a:cubicBezTo>
                                  <a:pt x="2457792" y="1144150"/>
                                  <a:pt x="2444620" y="1159719"/>
                                  <a:pt x="2431845" y="1175288"/>
                                </a:cubicBezTo>
                                <a:cubicBezTo>
                                  <a:pt x="2430648" y="1176885"/>
                                  <a:pt x="2428252" y="1176885"/>
                                  <a:pt x="2426656" y="1175687"/>
                                </a:cubicBezTo>
                                <a:lnTo>
                                  <a:pt x="2379945" y="1136566"/>
                                </a:lnTo>
                                <a:cubicBezTo>
                                  <a:pt x="2367970" y="1126586"/>
                                  <a:pt x="2366375" y="1108621"/>
                                  <a:pt x="2376353" y="1096645"/>
                                </a:cubicBezTo>
                                <a:cubicBezTo>
                                  <a:pt x="2381144" y="1090258"/>
                                  <a:pt x="2388332" y="1087064"/>
                                  <a:pt x="2395516" y="1086266"/>
                                </a:cubicBezTo>
                                <a:cubicBezTo>
                                  <a:pt x="2402703" y="1085866"/>
                                  <a:pt x="2410287" y="1087862"/>
                                  <a:pt x="2416276" y="1093052"/>
                                </a:cubicBezTo>
                                <a:lnTo>
                                  <a:pt x="2422263" y="1097842"/>
                                </a:lnTo>
                                <a:lnTo>
                                  <a:pt x="2427054" y="1091854"/>
                                </a:lnTo>
                                <a:cubicBezTo>
                                  <a:pt x="2432044" y="1085866"/>
                                  <a:pt x="2439030" y="1082473"/>
                                  <a:pt x="2446267" y="1081825"/>
                                </a:cubicBezTo>
                                <a:close/>
                                <a:moveTo>
                                  <a:pt x="1790328" y="1017204"/>
                                </a:moveTo>
                                <a:cubicBezTo>
                                  <a:pt x="1787534" y="1017204"/>
                                  <a:pt x="1785138" y="1018801"/>
                                  <a:pt x="1782746" y="1021196"/>
                                </a:cubicBezTo>
                                <a:lnTo>
                                  <a:pt x="1781548" y="1022393"/>
                                </a:lnTo>
                                <a:lnTo>
                                  <a:pt x="1779952" y="1021595"/>
                                </a:lnTo>
                                <a:cubicBezTo>
                                  <a:pt x="1777158" y="1019998"/>
                                  <a:pt x="1774363" y="1019200"/>
                                  <a:pt x="1771968" y="1019599"/>
                                </a:cubicBezTo>
                                <a:cubicBezTo>
                                  <a:pt x="1769573" y="1019599"/>
                                  <a:pt x="1767177" y="1021196"/>
                                  <a:pt x="1765979" y="1023591"/>
                                </a:cubicBezTo>
                                <a:cubicBezTo>
                                  <a:pt x="1764383" y="1025986"/>
                                  <a:pt x="1764383" y="1029181"/>
                                  <a:pt x="1765581" y="1032374"/>
                                </a:cubicBezTo>
                                <a:cubicBezTo>
                                  <a:pt x="1768774" y="1040758"/>
                                  <a:pt x="1779554" y="1046346"/>
                                  <a:pt x="1783944" y="1048342"/>
                                </a:cubicBezTo>
                                <a:cubicBezTo>
                                  <a:pt x="1784739" y="1048742"/>
                                  <a:pt x="1785537" y="1048342"/>
                                  <a:pt x="1786336" y="1047943"/>
                                </a:cubicBezTo>
                                <a:cubicBezTo>
                                  <a:pt x="1789930" y="1044750"/>
                                  <a:pt x="1799111" y="1036366"/>
                                  <a:pt x="1799910" y="1028382"/>
                                </a:cubicBezTo>
                                <a:cubicBezTo>
                                  <a:pt x="1800309" y="1024789"/>
                                  <a:pt x="1799111" y="1021595"/>
                                  <a:pt x="1797115" y="1019599"/>
                                </a:cubicBezTo>
                                <a:cubicBezTo>
                                  <a:pt x="1795119" y="1017603"/>
                                  <a:pt x="1792724" y="1016805"/>
                                  <a:pt x="1790328" y="1017204"/>
                                </a:cubicBezTo>
                                <a:close/>
                                <a:moveTo>
                                  <a:pt x="1789930" y="1012813"/>
                                </a:moveTo>
                                <a:cubicBezTo>
                                  <a:pt x="1793922" y="1012413"/>
                                  <a:pt x="1797514" y="1013611"/>
                                  <a:pt x="1800309" y="1016405"/>
                                </a:cubicBezTo>
                                <a:cubicBezTo>
                                  <a:pt x="1803103" y="1019200"/>
                                  <a:pt x="1804700" y="1023990"/>
                                  <a:pt x="1804301" y="1028382"/>
                                </a:cubicBezTo>
                                <a:cubicBezTo>
                                  <a:pt x="1803502" y="1032774"/>
                                  <a:pt x="1801506" y="1037564"/>
                                  <a:pt x="1797514" y="1042354"/>
                                </a:cubicBezTo>
                                <a:cubicBezTo>
                                  <a:pt x="1794321" y="1045947"/>
                                  <a:pt x="1791127" y="1049141"/>
                                  <a:pt x="1788731" y="1051137"/>
                                </a:cubicBezTo>
                                <a:cubicBezTo>
                                  <a:pt x="1787934" y="1051935"/>
                                  <a:pt x="1786736" y="1052734"/>
                                  <a:pt x="1785537" y="1052734"/>
                                </a:cubicBezTo>
                                <a:cubicBezTo>
                                  <a:pt x="1784343" y="1053133"/>
                                  <a:pt x="1783145" y="1052734"/>
                                  <a:pt x="1781948" y="1052334"/>
                                </a:cubicBezTo>
                                <a:cubicBezTo>
                                  <a:pt x="1775960" y="1049540"/>
                                  <a:pt x="1765181" y="1043552"/>
                                  <a:pt x="1761589" y="1034370"/>
                                </a:cubicBezTo>
                                <a:cubicBezTo>
                                  <a:pt x="1759992" y="1029979"/>
                                  <a:pt x="1759992" y="1025188"/>
                                  <a:pt x="1762387" y="1021595"/>
                                </a:cubicBezTo>
                                <a:cubicBezTo>
                                  <a:pt x="1764383" y="1018002"/>
                                  <a:pt x="1767577" y="1015607"/>
                                  <a:pt x="1771569" y="1015208"/>
                                </a:cubicBezTo>
                                <a:cubicBezTo>
                                  <a:pt x="1774762" y="1014809"/>
                                  <a:pt x="1777956" y="1015607"/>
                                  <a:pt x="1781149" y="1017204"/>
                                </a:cubicBezTo>
                                <a:cubicBezTo>
                                  <a:pt x="1783944" y="1014809"/>
                                  <a:pt x="1787134" y="1013212"/>
                                  <a:pt x="1789930" y="1012813"/>
                                </a:cubicBezTo>
                                <a:close/>
                                <a:moveTo>
                                  <a:pt x="3977125" y="1010418"/>
                                </a:moveTo>
                                <a:cubicBezTo>
                                  <a:pt x="3969540" y="1012813"/>
                                  <a:pt x="3965547" y="1020398"/>
                                  <a:pt x="3967943" y="1027983"/>
                                </a:cubicBezTo>
                                <a:cubicBezTo>
                                  <a:pt x="3970339" y="1035568"/>
                                  <a:pt x="3977924" y="1039560"/>
                                  <a:pt x="3985508" y="1037165"/>
                                </a:cubicBezTo>
                                <a:cubicBezTo>
                                  <a:pt x="3993093" y="1034770"/>
                                  <a:pt x="3997085" y="1027185"/>
                                  <a:pt x="3994690" y="1019600"/>
                                </a:cubicBezTo>
                                <a:cubicBezTo>
                                  <a:pt x="3992295" y="1012414"/>
                                  <a:pt x="3984311" y="1008022"/>
                                  <a:pt x="3977125" y="1010418"/>
                                </a:cubicBezTo>
                                <a:close/>
                                <a:moveTo>
                                  <a:pt x="6240931" y="1007523"/>
                                </a:moveTo>
                                <a:cubicBezTo>
                                  <a:pt x="6235591" y="1008022"/>
                                  <a:pt x="6230402" y="1010617"/>
                                  <a:pt x="6226610" y="1015208"/>
                                </a:cubicBezTo>
                                <a:lnTo>
                                  <a:pt x="6219424" y="1023990"/>
                                </a:lnTo>
                                <a:cubicBezTo>
                                  <a:pt x="6218226" y="1025587"/>
                                  <a:pt x="6215831" y="1025587"/>
                                  <a:pt x="6214234" y="1024389"/>
                                </a:cubicBezTo>
                                <a:lnTo>
                                  <a:pt x="6205452" y="1017204"/>
                                </a:lnTo>
                                <a:cubicBezTo>
                                  <a:pt x="6200662" y="1013611"/>
                                  <a:pt x="6195073" y="1012014"/>
                                  <a:pt x="6189883" y="1012413"/>
                                </a:cubicBezTo>
                                <a:cubicBezTo>
                                  <a:pt x="6184693" y="1012812"/>
                                  <a:pt x="6179503" y="1015607"/>
                                  <a:pt x="6175910" y="1019998"/>
                                </a:cubicBezTo>
                                <a:cubicBezTo>
                                  <a:pt x="6168326" y="1029180"/>
                                  <a:pt x="6169523" y="1042354"/>
                                  <a:pt x="6178705" y="1049939"/>
                                </a:cubicBezTo>
                                <a:lnTo>
                                  <a:pt x="6222618" y="1086665"/>
                                </a:lnTo>
                                <a:cubicBezTo>
                                  <a:pt x="6234593" y="1071895"/>
                                  <a:pt x="6246969" y="1057124"/>
                                  <a:pt x="6258945" y="1042354"/>
                                </a:cubicBezTo>
                                <a:cubicBezTo>
                                  <a:pt x="6266529" y="1033172"/>
                                  <a:pt x="6265332" y="1019998"/>
                                  <a:pt x="6256150" y="1012413"/>
                                </a:cubicBezTo>
                                <a:cubicBezTo>
                                  <a:pt x="6251759" y="1008621"/>
                                  <a:pt x="6246270" y="1007024"/>
                                  <a:pt x="6240931" y="1007523"/>
                                </a:cubicBezTo>
                                <a:close/>
                                <a:moveTo>
                                  <a:pt x="3974331" y="1002833"/>
                                </a:moveTo>
                                <a:cubicBezTo>
                                  <a:pt x="3985908" y="999240"/>
                                  <a:pt x="3998283" y="1005627"/>
                                  <a:pt x="4001876" y="1017205"/>
                                </a:cubicBezTo>
                                <a:cubicBezTo>
                                  <a:pt x="4005868" y="1028782"/>
                                  <a:pt x="3999081" y="1041157"/>
                                  <a:pt x="3987504" y="1044750"/>
                                </a:cubicBezTo>
                                <a:cubicBezTo>
                                  <a:pt x="3975928" y="1048342"/>
                                  <a:pt x="3963551" y="1041955"/>
                                  <a:pt x="3959959" y="1030378"/>
                                </a:cubicBezTo>
                                <a:cubicBezTo>
                                  <a:pt x="3956366" y="1018802"/>
                                  <a:pt x="3962753" y="1006426"/>
                                  <a:pt x="3974331" y="1002833"/>
                                </a:cubicBezTo>
                                <a:close/>
                                <a:moveTo>
                                  <a:pt x="6240232" y="1000787"/>
                                </a:moveTo>
                                <a:cubicBezTo>
                                  <a:pt x="6247468" y="1000138"/>
                                  <a:pt x="6254953" y="1002234"/>
                                  <a:pt x="6260941" y="1007224"/>
                                </a:cubicBezTo>
                                <a:cubicBezTo>
                                  <a:pt x="6272916" y="1017204"/>
                                  <a:pt x="6274513" y="1035169"/>
                                  <a:pt x="6264533" y="1047145"/>
                                </a:cubicBezTo>
                                <a:cubicBezTo>
                                  <a:pt x="6251759" y="1063112"/>
                                  <a:pt x="6238585" y="1078681"/>
                                  <a:pt x="6225811" y="1094250"/>
                                </a:cubicBezTo>
                                <a:cubicBezTo>
                                  <a:pt x="6224614" y="1095847"/>
                                  <a:pt x="6222218" y="1095847"/>
                                  <a:pt x="6220622" y="1094649"/>
                                </a:cubicBezTo>
                                <a:lnTo>
                                  <a:pt x="6173914" y="1055528"/>
                                </a:lnTo>
                                <a:cubicBezTo>
                                  <a:pt x="6161939" y="1045548"/>
                                  <a:pt x="6160342" y="1027583"/>
                                  <a:pt x="6170322" y="1015607"/>
                                </a:cubicBezTo>
                                <a:cubicBezTo>
                                  <a:pt x="6175112" y="1009220"/>
                                  <a:pt x="6182298" y="1006026"/>
                                  <a:pt x="6189483" y="1005228"/>
                                </a:cubicBezTo>
                                <a:cubicBezTo>
                                  <a:pt x="6196670" y="1004429"/>
                                  <a:pt x="6204254" y="1006425"/>
                                  <a:pt x="6210242" y="1012014"/>
                                </a:cubicBezTo>
                                <a:lnTo>
                                  <a:pt x="6216230" y="1016804"/>
                                </a:lnTo>
                                <a:lnTo>
                                  <a:pt x="6221021" y="1010816"/>
                                </a:lnTo>
                                <a:cubicBezTo>
                                  <a:pt x="6226011" y="1004828"/>
                                  <a:pt x="6232997" y="1001435"/>
                                  <a:pt x="6240232" y="1000787"/>
                                </a:cubicBezTo>
                                <a:close/>
                                <a:moveTo>
                                  <a:pt x="3970737" y="990059"/>
                                </a:moveTo>
                                <a:cubicBezTo>
                                  <a:pt x="3951974" y="995648"/>
                                  <a:pt x="3941595" y="1015608"/>
                                  <a:pt x="3947183" y="1034371"/>
                                </a:cubicBezTo>
                                <a:cubicBezTo>
                                  <a:pt x="3952772" y="1053133"/>
                                  <a:pt x="3972733" y="1063512"/>
                                  <a:pt x="3991495" y="1057923"/>
                                </a:cubicBezTo>
                                <a:cubicBezTo>
                                  <a:pt x="4010258" y="1052335"/>
                                  <a:pt x="4020637" y="1032375"/>
                                  <a:pt x="4015048" y="1013612"/>
                                </a:cubicBezTo>
                                <a:cubicBezTo>
                                  <a:pt x="4009060" y="994849"/>
                                  <a:pt x="3989100" y="984470"/>
                                  <a:pt x="3970737" y="990059"/>
                                </a:cubicBezTo>
                                <a:close/>
                                <a:moveTo>
                                  <a:pt x="3985414" y="980335"/>
                                </a:moveTo>
                                <a:cubicBezTo>
                                  <a:pt x="4002199" y="982075"/>
                                  <a:pt x="4017244" y="993752"/>
                                  <a:pt x="4022633" y="1010817"/>
                                </a:cubicBezTo>
                                <a:cubicBezTo>
                                  <a:pt x="4029419" y="1033972"/>
                                  <a:pt x="4016645" y="1058323"/>
                                  <a:pt x="3993891" y="1065109"/>
                                </a:cubicBezTo>
                                <a:cubicBezTo>
                                  <a:pt x="3971136" y="1072295"/>
                                  <a:pt x="3946784" y="1059121"/>
                                  <a:pt x="3939599" y="1036367"/>
                                </a:cubicBezTo>
                                <a:cubicBezTo>
                                  <a:pt x="3932413" y="1013612"/>
                                  <a:pt x="3945587" y="989260"/>
                                  <a:pt x="3968342" y="982075"/>
                                </a:cubicBezTo>
                                <a:cubicBezTo>
                                  <a:pt x="3974030" y="980279"/>
                                  <a:pt x="3979819" y="979755"/>
                                  <a:pt x="3985414" y="980335"/>
                                </a:cubicBezTo>
                                <a:close/>
                                <a:moveTo>
                                  <a:pt x="822924" y="947195"/>
                                </a:moveTo>
                                <a:cubicBezTo>
                                  <a:pt x="833553" y="949640"/>
                                  <a:pt x="843233" y="956127"/>
                                  <a:pt x="849422" y="966106"/>
                                </a:cubicBezTo>
                                <a:lnTo>
                                  <a:pt x="843832" y="969700"/>
                                </a:lnTo>
                                <a:cubicBezTo>
                                  <a:pt x="833453" y="952933"/>
                                  <a:pt x="811097" y="947743"/>
                                  <a:pt x="794330" y="958122"/>
                                </a:cubicBezTo>
                                <a:cubicBezTo>
                                  <a:pt x="777563" y="968502"/>
                                  <a:pt x="772374" y="990858"/>
                                  <a:pt x="782755" y="1007624"/>
                                </a:cubicBezTo>
                                <a:lnTo>
                                  <a:pt x="777167" y="1011217"/>
                                </a:lnTo>
                                <a:cubicBezTo>
                                  <a:pt x="764789" y="991257"/>
                                  <a:pt x="770778" y="964909"/>
                                  <a:pt x="790737" y="952534"/>
                                </a:cubicBezTo>
                                <a:cubicBezTo>
                                  <a:pt x="800717" y="946347"/>
                                  <a:pt x="812294" y="944750"/>
                                  <a:pt x="822924" y="947195"/>
                                </a:cubicBezTo>
                                <a:close/>
                                <a:moveTo>
                                  <a:pt x="5567932" y="883473"/>
                                </a:moveTo>
                                <a:cubicBezTo>
                                  <a:pt x="5565138" y="883473"/>
                                  <a:pt x="5562743" y="885069"/>
                                  <a:pt x="5560347" y="887465"/>
                                </a:cubicBezTo>
                                <a:lnTo>
                                  <a:pt x="5559150" y="888662"/>
                                </a:lnTo>
                                <a:lnTo>
                                  <a:pt x="5557553" y="887864"/>
                                </a:lnTo>
                                <a:cubicBezTo>
                                  <a:pt x="5554759" y="886267"/>
                                  <a:pt x="5551964" y="885469"/>
                                  <a:pt x="5549569" y="885868"/>
                                </a:cubicBezTo>
                                <a:cubicBezTo>
                                  <a:pt x="5547173" y="885868"/>
                                  <a:pt x="5544778" y="887465"/>
                                  <a:pt x="5543580" y="889860"/>
                                </a:cubicBezTo>
                                <a:cubicBezTo>
                                  <a:pt x="5541983" y="892255"/>
                                  <a:pt x="5541983" y="895450"/>
                                  <a:pt x="5543181" y="898643"/>
                                </a:cubicBezTo>
                                <a:cubicBezTo>
                                  <a:pt x="5546374" y="907026"/>
                                  <a:pt x="5557154" y="912615"/>
                                  <a:pt x="5561545" y="914611"/>
                                </a:cubicBezTo>
                                <a:cubicBezTo>
                                  <a:pt x="5562343" y="915010"/>
                                  <a:pt x="5563142" y="914611"/>
                                  <a:pt x="5563940" y="914212"/>
                                </a:cubicBezTo>
                                <a:cubicBezTo>
                                  <a:pt x="5567533" y="911018"/>
                                  <a:pt x="5576715" y="903034"/>
                                  <a:pt x="5577513" y="894651"/>
                                </a:cubicBezTo>
                                <a:cubicBezTo>
                                  <a:pt x="5577912" y="891057"/>
                                  <a:pt x="5576715" y="887864"/>
                                  <a:pt x="5574719" y="885868"/>
                                </a:cubicBezTo>
                                <a:cubicBezTo>
                                  <a:pt x="5572723" y="883872"/>
                                  <a:pt x="5570327" y="883073"/>
                                  <a:pt x="5567932" y="883473"/>
                                </a:cubicBezTo>
                                <a:close/>
                                <a:moveTo>
                                  <a:pt x="5567533" y="879481"/>
                                </a:moveTo>
                                <a:cubicBezTo>
                                  <a:pt x="5571525" y="879081"/>
                                  <a:pt x="5575118" y="880279"/>
                                  <a:pt x="5577912" y="883073"/>
                                </a:cubicBezTo>
                                <a:cubicBezTo>
                                  <a:pt x="5580707" y="885868"/>
                                  <a:pt x="5582303" y="890658"/>
                                  <a:pt x="5581904" y="895050"/>
                                </a:cubicBezTo>
                                <a:cubicBezTo>
                                  <a:pt x="5581106" y="899442"/>
                                  <a:pt x="5579110" y="903833"/>
                                  <a:pt x="5575118" y="909022"/>
                                </a:cubicBezTo>
                                <a:cubicBezTo>
                                  <a:pt x="5571924" y="912615"/>
                                  <a:pt x="5568731" y="915809"/>
                                  <a:pt x="5566335" y="917805"/>
                                </a:cubicBezTo>
                                <a:cubicBezTo>
                                  <a:pt x="5565537" y="918603"/>
                                  <a:pt x="5564339" y="919402"/>
                                  <a:pt x="5563142" y="919402"/>
                                </a:cubicBezTo>
                                <a:cubicBezTo>
                                  <a:pt x="5561944" y="919801"/>
                                  <a:pt x="5560747" y="919402"/>
                                  <a:pt x="5559549" y="919002"/>
                                </a:cubicBezTo>
                                <a:cubicBezTo>
                                  <a:pt x="5553561" y="916208"/>
                                  <a:pt x="5542782" y="910220"/>
                                  <a:pt x="5539189" y="901038"/>
                                </a:cubicBezTo>
                                <a:cubicBezTo>
                                  <a:pt x="5537592" y="896647"/>
                                  <a:pt x="5537592" y="891856"/>
                                  <a:pt x="5539987" y="888263"/>
                                </a:cubicBezTo>
                                <a:cubicBezTo>
                                  <a:pt x="5541983" y="884670"/>
                                  <a:pt x="5545177" y="882275"/>
                                  <a:pt x="5549170" y="881876"/>
                                </a:cubicBezTo>
                                <a:cubicBezTo>
                                  <a:pt x="5552363" y="881477"/>
                                  <a:pt x="5555557" y="882275"/>
                                  <a:pt x="5558751" y="883872"/>
                                </a:cubicBezTo>
                                <a:cubicBezTo>
                                  <a:pt x="5561545" y="881477"/>
                                  <a:pt x="5564739" y="879880"/>
                                  <a:pt x="5567533" y="879481"/>
                                </a:cubicBezTo>
                                <a:close/>
                                <a:moveTo>
                                  <a:pt x="1078960" y="873094"/>
                                </a:moveTo>
                                <a:cubicBezTo>
                                  <a:pt x="1071376" y="875489"/>
                                  <a:pt x="1067384" y="883074"/>
                                  <a:pt x="1069779" y="890659"/>
                                </a:cubicBezTo>
                                <a:cubicBezTo>
                                  <a:pt x="1072174" y="898244"/>
                                  <a:pt x="1079759" y="902236"/>
                                  <a:pt x="1087345" y="899841"/>
                                </a:cubicBezTo>
                                <a:cubicBezTo>
                                  <a:pt x="1094929" y="897446"/>
                                  <a:pt x="1098921" y="889861"/>
                                  <a:pt x="1096526" y="882276"/>
                                </a:cubicBezTo>
                                <a:cubicBezTo>
                                  <a:pt x="1094131" y="875090"/>
                                  <a:pt x="1086147" y="870698"/>
                                  <a:pt x="1078960" y="873094"/>
                                </a:cubicBezTo>
                                <a:close/>
                                <a:moveTo>
                                  <a:pt x="1076166" y="865509"/>
                                </a:moveTo>
                                <a:cubicBezTo>
                                  <a:pt x="1087744" y="861916"/>
                                  <a:pt x="1100119" y="868303"/>
                                  <a:pt x="1103713" y="879881"/>
                                </a:cubicBezTo>
                                <a:cubicBezTo>
                                  <a:pt x="1107704" y="891458"/>
                                  <a:pt x="1100917" y="903833"/>
                                  <a:pt x="1089341" y="907426"/>
                                </a:cubicBezTo>
                                <a:cubicBezTo>
                                  <a:pt x="1077764" y="911018"/>
                                  <a:pt x="1065388" y="904631"/>
                                  <a:pt x="1061795" y="893054"/>
                                </a:cubicBezTo>
                                <a:cubicBezTo>
                                  <a:pt x="1058202" y="881478"/>
                                  <a:pt x="1064589" y="869102"/>
                                  <a:pt x="1076166" y="865509"/>
                                </a:cubicBezTo>
                                <a:close/>
                                <a:moveTo>
                                  <a:pt x="1072574" y="852734"/>
                                </a:moveTo>
                                <a:cubicBezTo>
                                  <a:pt x="1053811" y="858322"/>
                                  <a:pt x="1043432" y="878283"/>
                                  <a:pt x="1049020" y="897046"/>
                                </a:cubicBezTo>
                                <a:cubicBezTo>
                                  <a:pt x="1054609" y="915808"/>
                                  <a:pt x="1074570" y="926187"/>
                                  <a:pt x="1093333" y="920598"/>
                                </a:cubicBezTo>
                                <a:cubicBezTo>
                                  <a:pt x="1112095" y="915010"/>
                                  <a:pt x="1122474" y="895050"/>
                                  <a:pt x="1116885" y="876287"/>
                                </a:cubicBezTo>
                                <a:cubicBezTo>
                                  <a:pt x="1110897" y="857524"/>
                                  <a:pt x="1091337" y="847145"/>
                                  <a:pt x="1072574" y="852734"/>
                                </a:cubicBezTo>
                                <a:close/>
                                <a:moveTo>
                                  <a:pt x="1087250" y="843010"/>
                                </a:moveTo>
                                <a:cubicBezTo>
                                  <a:pt x="1104036" y="844750"/>
                                  <a:pt x="1119081" y="856427"/>
                                  <a:pt x="1124471" y="873492"/>
                                </a:cubicBezTo>
                                <a:cubicBezTo>
                                  <a:pt x="1131257" y="896647"/>
                                  <a:pt x="1118482" y="920998"/>
                                  <a:pt x="1095728" y="927784"/>
                                </a:cubicBezTo>
                                <a:cubicBezTo>
                                  <a:pt x="1072972" y="934970"/>
                                  <a:pt x="1048620" y="921796"/>
                                  <a:pt x="1041436" y="899042"/>
                                </a:cubicBezTo>
                                <a:cubicBezTo>
                                  <a:pt x="1034249" y="876287"/>
                                  <a:pt x="1047424" y="851935"/>
                                  <a:pt x="1070178" y="844750"/>
                                </a:cubicBezTo>
                                <a:cubicBezTo>
                                  <a:pt x="1075867" y="842954"/>
                                  <a:pt x="1081655" y="842430"/>
                                  <a:pt x="1087250" y="843010"/>
                                </a:cubicBezTo>
                                <a:close/>
                                <a:moveTo>
                                  <a:pt x="3326802" y="817904"/>
                                </a:moveTo>
                                <a:cubicBezTo>
                                  <a:pt x="3321461" y="818403"/>
                                  <a:pt x="3316270" y="820998"/>
                                  <a:pt x="3312479" y="825589"/>
                                </a:cubicBezTo>
                                <a:lnTo>
                                  <a:pt x="3305293" y="834371"/>
                                </a:lnTo>
                                <a:cubicBezTo>
                                  <a:pt x="3304094" y="835968"/>
                                  <a:pt x="3301700" y="835968"/>
                                  <a:pt x="3300102" y="834770"/>
                                </a:cubicBezTo>
                                <a:lnTo>
                                  <a:pt x="3291318" y="827585"/>
                                </a:lnTo>
                                <a:cubicBezTo>
                                  <a:pt x="3286528" y="823992"/>
                                  <a:pt x="3280940" y="822395"/>
                                  <a:pt x="3275751" y="822794"/>
                                </a:cubicBezTo>
                                <a:cubicBezTo>
                                  <a:pt x="3270161" y="823193"/>
                                  <a:pt x="3265371" y="825988"/>
                                  <a:pt x="3261778" y="830379"/>
                                </a:cubicBezTo>
                                <a:cubicBezTo>
                                  <a:pt x="3254192" y="839561"/>
                                  <a:pt x="3255391" y="852735"/>
                                  <a:pt x="3264571" y="860320"/>
                                </a:cubicBezTo>
                                <a:lnTo>
                                  <a:pt x="3308486" y="897046"/>
                                </a:lnTo>
                                <a:cubicBezTo>
                                  <a:pt x="3320463" y="882276"/>
                                  <a:pt x="3332841" y="867505"/>
                                  <a:pt x="3344817" y="852735"/>
                                </a:cubicBezTo>
                                <a:cubicBezTo>
                                  <a:pt x="3352402" y="843553"/>
                                  <a:pt x="3351204" y="830379"/>
                                  <a:pt x="3342023" y="822794"/>
                                </a:cubicBezTo>
                                <a:cubicBezTo>
                                  <a:pt x="3337632" y="819002"/>
                                  <a:pt x="3332144" y="817405"/>
                                  <a:pt x="3326802" y="817904"/>
                                </a:cubicBezTo>
                                <a:close/>
                                <a:moveTo>
                                  <a:pt x="4600524" y="813863"/>
                                </a:moveTo>
                                <a:cubicBezTo>
                                  <a:pt x="4611153" y="816308"/>
                                  <a:pt x="4620834" y="822795"/>
                                  <a:pt x="4627021" y="832774"/>
                                </a:cubicBezTo>
                                <a:lnTo>
                                  <a:pt x="4621432" y="836368"/>
                                </a:lnTo>
                                <a:cubicBezTo>
                                  <a:pt x="4611053" y="819601"/>
                                  <a:pt x="4588698" y="814411"/>
                                  <a:pt x="4571931" y="824790"/>
                                </a:cubicBezTo>
                                <a:cubicBezTo>
                                  <a:pt x="4555164" y="835170"/>
                                  <a:pt x="4549974" y="857526"/>
                                  <a:pt x="4560353" y="874292"/>
                                </a:cubicBezTo>
                                <a:lnTo>
                                  <a:pt x="4554765" y="877885"/>
                                </a:lnTo>
                                <a:cubicBezTo>
                                  <a:pt x="4542389" y="857925"/>
                                  <a:pt x="4548377" y="831577"/>
                                  <a:pt x="4568338" y="819202"/>
                                </a:cubicBezTo>
                                <a:cubicBezTo>
                                  <a:pt x="4578318" y="813015"/>
                                  <a:pt x="4589895" y="811418"/>
                                  <a:pt x="4600524" y="813863"/>
                                </a:cubicBezTo>
                                <a:close/>
                                <a:moveTo>
                                  <a:pt x="3325704" y="811168"/>
                                </a:moveTo>
                                <a:cubicBezTo>
                                  <a:pt x="3332942" y="810519"/>
                                  <a:pt x="3340426" y="812615"/>
                                  <a:pt x="3346413" y="817605"/>
                                </a:cubicBezTo>
                                <a:cubicBezTo>
                                  <a:pt x="3358389" y="827585"/>
                                  <a:pt x="3359985" y="845550"/>
                                  <a:pt x="3350008" y="857526"/>
                                </a:cubicBezTo>
                                <a:cubicBezTo>
                                  <a:pt x="3337233" y="873493"/>
                                  <a:pt x="3324056" y="889062"/>
                                  <a:pt x="3311280" y="904631"/>
                                </a:cubicBezTo>
                                <a:cubicBezTo>
                                  <a:pt x="3310082" y="906228"/>
                                  <a:pt x="3307689" y="906228"/>
                                  <a:pt x="3306091" y="905030"/>
                                </a:cubicBezTo>
                                <a:lnTo>
                                  <a:pt x="3259384" y="865909"/>
                                </a:lnTo>
                                <a:cubicBezTo>
                                  <a:pt x="3247406" y="855929"/>
                                  <a:pt x="3245811" y="837964"/>
                                  <a:pt x="3255791" y="825988"/>
                                </a:cubicBezTo>
                                <a:cubicBezTo>
                                  <a:pt x="3260581" y="819601"/>
                                  <a:pt x="3267765" y="816407"/>
                                  <a:pt x="3274951" y="815609"/>
                                </a:cubicBezTo>
                                <a:cubicBezTo>
                                  <a:pt x="3282136" y="814810"/>
                                  <a:pt x="3289723" y="816806"/>
                                  <a:pt x="3295711" y="822395"/>
                                </a:cubicBezTo>
                                <a:lnTo>
                                  <a:pt x="3301700" y="827185"/>
                                </a:lnTo>
                                <a:lnTo>
                                  <a:pt x="3306491" y="821197"/>
                                </a:lnTo>
                                <a:cubicBezTo>
                                  <a:pt x="3311479" y="815209"/>
                                  <a:pt x="3318465" y="811816"/>
                                  <a:pt x="3325704" y="811168"/>
                                </a:cubicBezTo>
                                <a:close/>
                                <a:moveTo>
                                  <a:pt x="2669769" y="746148"/>
                                </a:moveTo>
                                <a:cubicBezTo>
                                  <a:pt x="2666975" y="746148"/>
                                  <a:pt x="2664578" y="747744"/>
                                  <a:pt x="2662183" y="750140"/>
                                </a:cubicBezTo>
                                <a:lnTo>
                                  <a:pt x="2660985" y="751337"/>
                                </a:lnTo>
                                <a:lnTo>
                                  <a:pt x="2659389" y="750539"/>
                                </a:lnTo>
                                <a:cubicBezTo>
                                  <a:pt x="2656594" y="748942"/>
                                  <a:pt x="2653800" y="748144"/>
                                  <a:pt x="2651404" y="748543"/>
                                </a:cubicBezTo>
                                <a:cubicBezTo>
                                  <a:pt x="2649010" y="748543"/>
                                  <a:pt x="2646613" y="750140"/>
                                  <a:pt x="2645416" y="752535"/>
                                </a:cubicBezTo>
                                <a:cubicBezTo>
                                  <a:pt x="2643818" y="754930"/>
                                  <a:pt x="2643818" y="758125"/>
                                  <a:pt x="2645017" y="761318"/>
                                </a:cubicBezTo>
                                <a:cubicBezTo>
                                  <a:pt x="2648210" y="769701"/>
                                  <a:pt x="2658989" y="775290"/>
                                  <a:pt x="2663381" y="777286"/>
                                </a:cubicBezTo>
                                <a:cubicBezTo>
                                  <a:pt x="2664178" y="777685"/>
                                  <a:pt x="2664978" y="777286"/>
                                  <a:pt x="2665775" y="776887"/>
                                </a:cubicBezTo>
                                <a:cubicBezTo>
                                  <a:pt x="2669369" y="773693"/>
                                  <a:pt x="2678550" y="765709"/>
                                  <a:pt x="2679349" y="757326"/>
                                </a:cubicBezTo>
                                <a:cubicBezTo>
                                  <a:pt x="2679749" y="753732"/>
                                  <a:pt x="2678550" y="750539"/>
                                  <a:pt x="2676554" y="748543"/>
                                </a:cubicBezTo>
                                <a:cubicBezTo>
                                  <a:pt x="2674556" y="746547"/>
                                  <a:pt x="2672164" y="745748"/>
                                  <a:pt x="2669769" y="746148"/>
                                </a:cubicBezTo>
                                <a:close/>
                                <a:moveTo>
                                  <a:pt x="2669369" y="742156"/>
                                </a:moveTo>
                                <a:cubicBezTo>
                                  <a:pt x="2673361" y="741756"/>
                                  <a:pt x="2676954" y="742954"/>
                                  <a:pt x="2679749" y="745748"/>
                                </a:cubicBezTo>
                                <a:cubicBezTo>
                                  <a:pt x="2682543" y="748543"/>
                                  <a:pt x="2684139" y="753333"/>
                                  <a:pt x="2683741" y="757725"/>
                                </a:cubicBezTo>
                                <a:cubicBezTo>
                                  <a:pt x="2682942" y="762117"/>
                                  <a:pt x="2680948" y="766508"/>
                                  <a:pt x="2676954" y="771697"/>
                                </a:cubicBezTo>
                                <a:cubicBezTo>
                                  <a:pt x="2673760" y="775290"/>
                                  <a:pt x="2670566" y="778484"/>
                                  <a:pt x="2668170" y="780480"/>
                                </a:cubicBezTo>
                                <a:cubicBezTo>
                                  <a:pt x="2667374" y="781278"/>
                                  <a:pt x="2666175" y="782077"/>
                                  <a:pt x="2664978" y="782077"/>
                                </a:cubicBezTo>
                                <a:cubicBezTo>
                                  <a:pt x="2663779" y="782476"/>
                                  <a:pt x="2662581" y="782077"/>
                                  <a:pt x="2661386" y="781677"/>
                                </a:cubicBezTo>
                                <a:cubicBezTo>
                                  <a:pt x="2655397" y="778883"/>
                                  <a:pt x="2644616" y="772895"/>
                                  <a:pt x="2641025" y="763713"/>
                                </a:cubicBezTo>
                                <a:cubicBezTo>
                                  <a:pt x="2639428" y="759322"/>
                                  <a:pt x="2639428" y="754531"/>
                                  <a:pt x="2641822" y="750938"/>
                                </a:cubicBezTo>
                                <a:cubicBezTo>
                                  <a:pt x="2643818" y="747345"/>
                                  <a:pt x="2647013" y="744950"/>
                                  <a:pt x="2651006" y="744551"/>
                                </a:cubicBezTo>
                                <a:cubicBezTo>
                                  <a:pt x="2654199" y="744152"/>
                                  <a:pt x="2657393" y="744950"/>
                                  <a:pt x="2660586" y="746547"/>
                                </a:cubicBezTo>
                                <a:cubicBezTo>
                                  <a:pt x="2663381" y="744152"/>
                                  <a:pt x="2666573" y="742555"/>
                                  <a:pt x="2669369" y="742156"/>
                                </a:cubicBezTo>
                                <a:close/>
                                <a:moveTo>
                                  <a:pt x="4856160" y="739761"/>
                                </a:moveTo>
                                <a:cubicBezTo>
                                  <a:pt x="4848576" y="742156"/>
                                  <a:pt x="4844583" y="749742"/>
                                  <a:pt x="4846978" y="757326"/>
                                </a:cubicBezTo>
                                <a:cubicBezTo>
                                  <a:pt x="4849374" y="764911"/>
                                  <a:pt x="4856959" y="768903"/>
                                  <a:pt x="4864544" y="766508"/>
                                </a:cubicBezTo>
                                <a:cubicBezTo>
                                  <a:pt x="4872128" y="764113"/>
                                  <a:pt x="4876120" y="756528"/>
                                  <a:pt x="4873725" y="748943"/>
                                </a:cubicBezTo>
                                <a:cubicBezTo>
                                  <a:pt x="4871729" y="741357"/>
                                  <a:pt x="4863745" y="737365"/>
                                  <a:pt x="4856160" y="739761"/>
                                </a:cubicBezTo>
                                <a:close/>
                                <a:moveTo>
                                  <a:pt x="7120366" y="736867"/>
                                </a:moveTo>
                                <a:cubicBezTo>
                                  <a:pt x="7115027" y="737366"/>
                                  <a:pt x="7109837" y="739960"/>
                                  <a:pt x="7106045" y="744551"/>
                                </a:cubicBezTo>
                                <a:lnTo>
                                  <a:pt x="7098859" y="753333"/>
                                </a:lnTo>
                                <a:cubicBezTo>
                                  <a:pt x="7097662" y="754930"/>
                                  <a:pt x="7095266" y="754930"/>
                                  <a:pt x="7093670" y="753732"/>
                                </a:cubicBezTo>
                                <a:lnTo>
                                  <a:pt x="7084887" y="746547"/>
                                </a:lnTo>
                                <a:cubicBezTo>
                                  <a:pt x="7080097" y="742954"/>
                                  <a:pt x="7074508" y="741357"/>
                                  <a:pt x="7069319" y="741756"/>
                                </a:cubicBezTo>
                                <a:cubicBezTo>
                                  <a:pt x="7064128" y="742156"/>
                                  <a:pt x="7058938" y="744551"/>
                                  <a:pt x="7055346" y="749341"/>
                                </a:cubicBezTo>
                                <a:cubicBezTo>
                                  <a:pt x="7047761" y="758523"/>
                                  <a:pt x="7048958" y="771697"/>
                                  <a:pt x="7058140" y="779282"/>
                                </a:cubicBezTo>
                                <a:lnTo>
                                  <a:pt x="7102053" y="816008"/>
                                </a:lnTo>
                                <a:cubicBezTo>
                                  <a:pt x="7114029" y="801238"/>
                                  <a:pt x="7126404" y="786468"/>
                                  <a:pt x="7138380" y="771697"/>
                                </a:cubicBezTo>
                                <a:cubicBezTo>
                                  <a:pt x="7145965" y="762515"/>
                                  <a:pt x="7144767" y="749341"/>
                                  <a:pt x="7135586" y="741756"/>
                                </a:cubicBezTo>
                                <a:cubicBezTo>
                                  <a:pt x="7131195" y="737964"/>
                                  <a:pt x="7125706" y="736368"/>
                                  <a:pt x="7120366" y="736867"/>
                                </a:cubicBezTo>
                                <a:close/>
                                <a:moveTo>
                                  <a:pt x="4853765" y="732176"/>
                                </a:moveTo>
                                <a:cubicBezTo>
                                  <a:pt x="4865342" y="728583"/>
                                  <a:pt x="4877717" y="734970"/>
                                  <a:pt x="4881310" y="746548"/>
                                </a:cubicBezTo>
                                <a:cubicBezTo>
                                  <a:pt x="4885302" y="758125"/>
                                  <a:pt x="4878515" y="770500"/>
                                  <a:pt x="4866939" y="774093"/>
                                </a:cubicBezTo>
                                <a:cubicBezTo>
                                  <a:pt x="4855362" y="777685"/>
                                  <a:pt x="4842986" y="771298"/>
                                  <a:pt x="4839393" y="759722"/>
                                </a:cubicBezTo>
                                <a:cubicBezTo>
                                  <a:pt x="4835800" y="748145"/>
                                  <a:pt x="4842187" y="735769"/>
                                  <a:pt x="4853765" y="732176"/>
                                </a:cubicBezTo>
                                <a:close/>
                                <a:moveTo>
                                  <a:pt x="7119269" y="729731"/>
                                </a:moveTo>
                                <a:cubicBezTo>
                                  <a:pt x="7126504" y="729082"/>
                                  <a:pt x="7133989" y="731178"/>
                                  <a:pt x="7139977" y="736168"/>
                                </a:cubicBezTo>
                                <a:cubicBezTo>
                                  <a:pt x="7151953" y="746148"/>
                                  <a:pt x="7153550" y="764113"/>
                                  <a:pt x="7143570" y="776089"/>
                                </a:cubicBezTo>
                                <a:cubicBezTo>
                                  <a:pt x="7130795" y="792056"/>
                                  <a:pt x="7117622" y="807625"/>
                                  <a:pt x="7104847" y="823194"/>
                                </a:cubicBezTo>
                                <a:cubicBezTo>
                                  <a:pt x="7103650" y="824791"/>
                                  <a:pt x="7101254" y="824791"/>
                                  <a:pt x="7099658" y="823593"/>
                                </a:cubicBezTo>
                                <a:lnTo>
                                  <a:pt x="7052950" y="784472"/>
                                </a:lnTo>
                                <a:cubicBezTo>
                                  <a:pt x="7040975" y="774492"/>
                                  <a:pt x="7039378" y="756527"/>
                                  <a:pt x="7049358" y="744551"/>
                                </a:cubicBezTo>
                                <a:cubicBezTo>
                                  <a:pt x="7054148" y="738164"/>
                                  <a:pt x="7061334" y="734970"/>
                                  <a:pt x="7068519" y="734172"/>
                                </a:cubicBezTo>
                                <a:cubicBezTo>
                                  <a:pt x="7076105" y="733772"/>
                                  <a:pt x="7083290" y="735768"/>
                                  <a:pt x="7089278" y="740958"/>
                                </a:cubicBezTo>
                                <a:lnTo>
                                  <a:pt x="7095266" y="745748"/>
                                </a:lnTo>
                                <a:lnTo>
                                  <a:pt x="7100057" y="739760"/>
                                </a:lnTo>
                                <a:cubicBezTo>
                                  <a:pt x="7105047" y="733772"/>
                                  <a:pt x="7112033" y="730379"/>
                                  <a:pt x="7119269" y="729731"/>
                                </a:cubicBezTo>
                                <a:close/>
                                <a:moveTo>
                                  <a:pt x="4850172" y="719402"/>
                                </a:moveTo>
                                <a:cubicBezTo>
                                  <a:pt x="4831409" y="724990"/>
                                  <a:pt x="4821030" y="744951"/>
                                  <a:pt x="4826619" y="763714"/>
                                </a:cubicBezTo>
                                <a:cubicBezTo>
                                  <a:pt x="4832208" y="782476"/>
                                  <a:pt x="4852168" y="792855"/>
                                  <a:pt x="4870931" y="787266"/>
                                </a:cubicBezTo>
                                <a:cubicBezTo>
                                  <a:pt x="4889693" y="781678"/>
                                  <a:pt x="4900072" y="761718"/>
                                  <a:pt x="4894483" y="742955"/>
                                </a:cubicBezTo>
                                <a:cubicBezTo>
                                  <a:pt x="4888495" y="723793"/>
                                  <a:pt x="4868536" y="713414"/>
                                  <a:pt x="4850172" y="719402"/>
                                </a:cubicBezTo>
                                <a:close/>
                                <a:moveTo>
                                  <a:pt x="4864849" y="709678"/>
                                </a:moveTo>
                                <a:cubicBezTo>
                                  <a:pt x="4881634" y="711418"/>
                                  <a:pt x="4896679" y="723095"/>
                                  <a:pt x="4902068" y="740160"/>
                                </a:cubicBezTo>
                                <a:cubicBezTo>
                                  <a:pt x="4908854" y="762915"/>
                                  <a:pt x="4896080" y="787266"/>
                                  <a:pt x="4873326" y="794452"/>
                                </a:cubicBezTo>
                                <a:cubicBezTo>
                                  <a:pt x="4850572" y="801638"/>
                                  <a:pt x="4826220" y="788464"/>
                                  <a:pt x="4819034" y="765710"/>
                                </a:cubicBezTo>
                                <a:cubicBezTo>
                                  <a:pt x="4811848" y="742955"/>
                                  <a:pt x="4825022" y="718603"/>
                                  <a:pt x="4847777" y="711418"/>
                                </a:cubicBezTo>
                                <a:cubicBezTo>
                                  <a:pt x="4853465" y="709622"/>
                                  <a:pt x="4859254" y="709098"/>
                                  <a:pt x="4864849" y="709678"/>
                                </a:cubicBezTo>
                                <a:close/>
                                <a:moveTo>
                                  <a:pt x="401068" y="697745"/>
                                </a:moveTo>
                                <a:cubicBezTo>
                                  <a:pt x="395729" y="698244"/>
                                  <a:pt x="390539" y="700839"/>
                                  <a:pt x="386747" y="705430"/>
                                </a:cubicBezTo>
                                <a:lnTo>
                                  <a:pt x="379561" y="714212"/>
                                </a:lnTo>
                                <a:cubicBezTo>
                                  <a:pt x="378363" y="715809"/>
                                  <a:pt x="375968" y="715809"/>
                                  <a:pt x="374372" y="714611"/>
                                </a:cubicBezTo>
                                <a:lnTo>
                                  <a:pt x="365589" y="707426"/>
                                </a:lnTo>
                                <a:cubicBezTo>
                                  <a:pt x="360799" y="703833"/>
                                  <a:pt x="355210" y="702236"/>
                                  <a:pt x="350020" y="702635"/>
                                </a:cubicBezTo>
                                <a:cubicBezTo>
                                  <a:pt x="344831" y="703035"/>
                                  <a:pt x="339641" y="705430"/>
                                  <a:pt x="336048" y="710220"/>
                                </a:cubicBezTo>
                                <a:cubicBezTo>
                                  <a:pt x="328464" y="719402"/>
                                  <a:pt x="329661" y="732576"/>
                                  <a:pt x="338843" y="740161"/>
                                </a:cubicBezTo>
                                <a:lnTo>
                                  <a:pt x="382755" y="776887"/>
                                </a:lnTo>
                                <a:cubicBezTo>
                                  <a:pt x="394732" y="762117"/>
                                  <a:pt x="407106" y="747347"/>
                                  <a:pt x="419083" y="732576"/>
                                </a:cubicBezTo>
                                <a:cubicBezTo>
                                  <a:pt x="426668" y="723394"/>
                                  <a:pt x="425470" y="710220"/>
                                  <a:pt x="416288" y="702635"/>
                                </a:cubicBezTo>
                                <a:cubicBezTo>
                                  <a:pt x="411897" y="698843"/>
                                  <a:pt x="406408" y="697246"/>
                                  <a:pt x="401068" y="697745"/>
                                </a:cubicBezTo>
                                <a:close/>
                                <a:moveTo>
                                  <a:pt x="400370" y="690610"/>
                                </a:moveTo>
                                <a:cubicBezTo>
                                  <a:pt x="407606" y="689961"/>
                                  <a:pt x="415091" y="692057"/>
                                  <a:pt x="421079" y="697047"/>
                                </a:cubicBezTo>
                                <a:cubicBezTo>
                                  <a:pt x="433055" y="707027"/>
                                  <a:pt x="434651" y="724992"/>
                                  <a:pt x="424672" y="736967"/>
                                </a:cubicBezTo>
                                <a:cubicBezTo>
                                  <a:pt x="411897" y="752935"/>
                                  <a:pt x="398723" y="768504"/>
                                  <a:pt x="385949" y="784073"/>
                                </a:cubicBezTo>
                                <a:cubicBezTo>
                                  <a:pt x="384751" y="785670"/>
                                  <a:pt x="382355" y="785670"/>
                                  <a:pt x="380759" y="784472"/>
                                </a:cubicBezTo>
                                <a:lnTo>
                                  <a:pt x="334052" y="745351"/>
                                </a:lnTo>
                                <a:cubicBezTo>
                                  <a:pt x="322076" y="735371"/>
                                  <a:pt x="320480" y="717406"/>
                                  <a:pt x="330460" y="705430"/>
                                </a:cubicBezTo>
                                <a:cubicBezTo>
                                  <a:pt x="335250" y="699043"/>
                                  <a:pt x="342436" y="695849"/>
                                  <a:pt x="349621" y="695051"/>
                                </a:cubicBezTo>
                                <a:cubicBezTo>
                                  <a:pt x="356807" y="694651"/>
                                  <a:pt x="364392" y="696647"/>
                                  <a:pt x="370380" y="701837"/>
                                </a:cubicBezTo>
                                <a:lnTo>
                                  <a:pt x="376368" y="706627"/>
                                </a:lnTo>
                                <a:lnTo>
                                  <a:pt x="381158" y="700639"/>
                                </a:lnTo>
                                <a:cubicBezTo>
                                  <a:pt x="386148" y="694651"/>
                                  <a:pt x="393135" y="691258"/>
                                  <a:pt x="400370" y="690610"/>
                                </a:cubicBezTo>
                                <a:close/>
                                <a:moveTo>
                                  <a:pt x="1702359" y="676538"/>
                                </a:moveTo>
                                <a:cubicBezTo>
                                  <a:pt x="1712987" y="678983"/>
                                  <a:pt x="1722669" y="685470"/>
                                  <a:pt x="1728856" y="695449"/>
                                </a:cubicBezTo>
                                <a:lnTo>
                                  <a:pt x="1723267" y="699043"/>
                                </a:lnTo>
                                <a:cubicBezTo>
                                  <a:pt x="1712888" y="682276"/>
                                  <a:pt x="1690533" y="677086"/>
                                  <a:pt x="1673766" y="687465"/>
                                </a:cubicBezTo>
                                <a:cubicBezTo>
                                  <a:pt x="1657001" y="697845"/>
                                  <a:pt x="1651811" y="720201"/>
                                  <a:pt x="1662191" y="736967"/>
                                </a:cubicBezTo>
                                <a:lnTo>
                                  <a:pt x="1656602" y="740560"/>
                                </a:lnTo>
                                <a:cubicBezTo>
                                  <a:pt x="1644227" y="720600"/>
                                  <a:pt x="1650214" y="694252"/>
                                  <a:pt x="1670174" y="681877"/>
                                </a:cubicBezTo>
                                <a:cubicBezTo>
                                  <a:pt x="1680153" y="675690"/>
                                  <a:pt x="1691730" y="674093"/>
                                  <a:pt x="1702359" y="676538"/>
                                </a:cubicBezTo>
                                <a:close/>
                                <a:moveTo>
                                  <a:pt x="6447367" y="612816"/>
                                </a:moveTo>
                                <a:cubicBezTo>
                                  <a:pt x="6444573" y="612816"/>
                                  <a:pt x="6442178" y="614413"/>
                                  <a:pt x="6439783" y="616808"/>
                                </a:cubicBezTo>
                                <a:lnTo>
                                  <a:pt x="6438585" y="618005"/>
                                </a:lnTo>
                                <a:lnTo>
                                  <a:pt x="6436988" y="617207"/>
                                </a:lnTo>
                                <a:cubicBezTo>
                                  <a:pt x="6434194" y="615610"/>
                                  <a:pt x="6431399" y="614812"/>
                                  <a:pt x="6429004" y="615211"/>
                                </a:cubicBezTo>
                                <a:cubicBezTo>
                                  <a:pt x="6426608" y="615211"/>
                                  <a:pt x="6424213" y="616808"/>
                                  <a:pt x="6423015" y="619203"/>
                                </a:cubicBezTo>
                                <a:cubicBezTo>
                                  <a:pt x="6421418" y="621598"/>
                                  <a:pt x="6421418" y="624793"/>
                                  <a:pt x="6422616" y="627986"/>
                                </a:cubicBezTo>
                                <a:cubicBezTo>
                                  <a:pt x="6425810" y="636370"/>
                                  <a:pt x="6436589" y="641958"/>
                                  <a:pt x="6440980" y="643954"/>
                                </a:cubicBezTo>
                                <a:cubicBezTo>
                                  <a:pt x="6441779" y="644354"/>
                                  <a:pt x="6442577" y="643954"/>
                                  <a:pt x="6443375" y="643555"/>
                                </a:cubicBezTo>
                                <a:cubicBezTo>
                                  <a:pt x="6446968" y="640362"/>
                                  <a:pt x="6455750" y="631978"/>
                                  <a:pt x="6456948" y="623994"/>
                                </a:cubicBezTo>
                                <a:cubicBezTo>
                                  <a:pt x="6457347" y="620401"/>
                                  <a:pt x="6456150" y="617207"/>
                                  <a:pt x="6454154" y="615211"/>
                                </a:cubicBezTo>
                                <a:cubicBezTo>
                                  <a:pt x="6452158" y="613215"/>
                                  <a:pt x="6449763" y="612417"/>
                                  <a:pt x="6447367" y="612816"/>
                                </a:cubicBezTo>
                                <a:close/>
                                <a:moveTo>
                                  <a:pt x="6446569" y="608425"/>
                                </a:moveTo>
                                <a:cubicBezTo>
                                  <a:pt x="6450561" y="608025"/>
                                  <a:pt x="6454154" y="609223"/>
                                  <a:pt x="6456948" y="612017"/>
                                </a:cubicBezTo>
                                <a:cubicBezTo>
                                  <a:pt x="6459742" y="614812"/>
                                  <a:pt x="6461339" y="619602"/>
                                  <a:pt x="6460940" y="623994"/>
                                </a:cubicBezTo>
                                <a:cubicBezTo>
                                  <a:pt x="6460541" y="628386"/>
                                  <a:pt x="6458545" y="633176"/>
                                  <a:pt x="6454154" y="637966"/>
                                </a:cubicBezTo>
                                <a:cubicBezTo>
                                  <a:pt x="6450960" y="641559"/>
                                  <a:pt x="6447767" y="644753"/>
                                  <a:pt x="6445371" y="646749"/>
                                </a:cubicBezTo>
                                <a:cubicBezTo>
                                  <a:pt x="6444573" y="647547"/>
                                  <a:pt x="6443375" y="648346"/>
                                  <a:pt x="6442178" y="648346"/>
                                </a:cubicBezTo>
                                <a:cubicBezTo>
                                  <a:pt x="6440980" y="648745"/>
                                  <a:pt x="6439783" y="648346"/>
                                  <a:pt x="6438585" y="647946"/>
                                </a:cubicBezTo>
                                <a:cubicBezTo>
                                  <a:pt x="6432597" y="645152"/>
                                  <a:pt x="6421818" y="639164"/>
                                  <a:pt x="6418225" y="629982"/>
                                </a:cubicBezTo>
                                <a:cubicBezTo>
                                  <a:pt x="6416628" y="625591"/>
                                  <a:pt x="6416628" y="620800"/>
                                  <a:pt x="6419023" y="617207"/>
                                </a:cubicBezTo>
                                <a:cubicBezTo>
                                  <a:pt x="6421019" y="613614"/>
                                  <a:pt x="6424213" y="611219"/>
                                  <a:pt x="6428206" y="610820"/>
                                </a:cubicBezTo>
                                <a:cubicBezTo>
                                  <a:pt x="6431399" y="610421"/>
                                  <a:pt x="6434593" y="611219"/>
                                  <a:pt x="6437787" y="612816"/>
                                </a:cubicBezTo>
                                <a:cubicBezTo>
                                  <a:pt x="6440581" y="610421"/>
                                  <a:pt x="6443775" y="608824"/>
                                  <a:pt x="6446569" y="608425"/>
                                </a:cubicBezTo>
                                <a:close/>
                                <a:moveTo>
                                  <a:pt x="1958391" y="602437"/>
                                </a:moveTo>
                                <a:cubicBezTo>
                                  <a:pt x="1950807" y="604832"/>
                                  <a:pt x="1946815" y="612418"/>
                                  <a:pt x="1949210" y="620002"/>
                                </a:cubicBezTo>
                                <a:cubicBezTo>
                                  <a:pt x="1951605" y="627587"/>
                                  <a:pt x="1959190" y="631579"/>
                                  <a:pt x="1966776" y="629184"/>
                                </a:cubicBezTo>
                                <a:cubicBezTo>
                                  <a:pt x="1974360" y="626789"/>
                                  <a:pt x="1978352" y="619204"/>
                                  <a:pt x="1975957" y="611619"/>
                                </a:cubicBezTo>
                                <a:cubicBezTo>
                                  <a:pt x="1973562" y="604033"/>
                                  <a:pt x="1965577" y="600041"/>
                                  <a:pt x="1958391" y="602437"/>
                                </a:cubicBezTo>
                                <a:close/>
                                <a:moveTo>
                                  <a:pt x="1955598" y="594852"/>
                                </a:moveTo>
                                <a:cubicBezTo>
                                  <a:pt x="1967175" y="591259"/>
                                  <a:pt x="1979550" y="597646"/>
                                  <a:pt x="1983143" y="609224"/>
                                </a:cubicBezTo>
                                <a:cubicBezTo>
                                  <a:pt x="1987135" y="620801"/>
                                  <a:pt x="1980348" y="633176"/>
                                  <a:pt x="1968772" y="636769"/>
                                </a:cubicBezTo>
                                <a:cubicBezTo>
                                  <a:pt x="1957195" y="640361"/>
                                  <a:pt x="1944819" y="633974"/>
                                  <a:pt x="1941226" y="622397"/>
                                </a:cubicBezTo>
                                <a:cubicBezTo>
                                  <a:pt x="1937633" y="610821"/>
                                  <a:pt x="1944020" y="598445"/>
                                  <a:pt x="1955598" y="594852"/>
                                </a:cubicBezTo>
                                <a:close/>
                                <a:moveTo>
                                  <a:pt x="1952005" y="582078"/>
                                </a:moveTo>
                                <a:cubicBezTo>
                                  <a:pt x="1933242" y="587666"/>
                                  <a:pt x="1922863" y="607627"/>
                                  <a:pt x="1928452" y="626390"/>
                                </a:cubicBezTo>
                                <a:cubicBezTo>
                                  <a:pt x="1934040" y="645152"/>
                                  <a:pt x="1954001" y="655531"/>
                                  <a:pt x="1972764" y="649942"/>
                                </a:cubicBezTo>
                                <a:cubicBezTo>
                                  <a:pt x="1991526" y="644354"/>
                                  <a:pt x="2001905" y="624394"/>
                                  <a:pt x="1996316" y="605631"/>
                                </a:cubicBezTo>
                                <a:cubicBezTo>
                                  <a:pt x="1990328" y="586469"/>
                                  <a:pt x="1970367" y="576090"/>
                                  <a:pt x="1952005" y="582078"/>
                                </a:cubicBezTo>
                                <a:close/>
                                <a:moveTo>
                                  <a:pt x="1966682" y="572354"/>
                                </a:moveTo>
                                <a:cubicBezTo>
                                  <a:pt x="1983467" y="574094"/>
                                  <a:pt x="1998512" y="585771"/>
                                  <a:pt x="2003902" y="602836"/>
                                </a:cubicBezTo>
                                <a:cubicBezTo>
                                  <a:pt x="2010687" y="625591"/>
                                  <a:pt x="1997913" y="649942"/>
                                  <a:pt x="1975159" y="657128"/>
                                </a:cubicBezTo>
                                <a:cubicBezTo>
                                  <a:pt x="1952403" y="664314"/>
                                  <a:pt x="1928052" y="651140"/>
                                  <a:pt x="1920867" y="628386"/>
                                </a:cubicBezTo>
                                <a:cubicBezTo>
                                  <a:pt x="1913681" y="605631"/>
                                  <a:pt x="1926855" y="581279"/>
                                  <a:pt x="1949609" y="574094"/>
                                </a:cubicBezTo>
                                <a:cubicBezTo>
                                  <a:pt x="1955298" y="572298"/>
                                  <a:pt x="1961086" y="571774"/>
                                  <a:pt x="1966682" y="572354"/>
                                </a:cubicBezTo>
                                <a:close/>
                                <a:moveTo>
                                  <a:pt x="4178671" y="564014"/>
                                </a:moveTo>
                                <a:cubicBezTo>
                                  <a:pt x="4173331" y="564513"/>
                                  <a:pt x="4168142" y="567108"/>
                                  <a:pt x="4164350" y="571699"/>
                                </a:cubicBezTo>
                                <a:lnTo>
                                  <a:pt x="4157164" y="580481"/>
                                </a:lnTo>
                                <a:cubicBezTo>
                                  <a:pt x="4155966" y="582078"/>
                                  <a:pt x="4153571" y="582078"/>
                                  <a:pt x="4151974" y="580880"/>
                                </a:cubicBezTo>
                                <a:lnTo>
                                  <a:pt x="4143192" y="573695"/>
                                </a:lnTo>
                                <a:cubicBezTo>
                                  <a:pt x="4138402" y="570102"/>
                                  <a:pt x="4132813" y="568505"/>
                                  <a:pt x="4127623" y="568904"/>
                                </a:cubicBezTo>
                                <a:cubicBezTo>
                                  <a:pt x="4122433" y="569303"/>
                                  <a:pt x="4117243" y="572098"/>
                                  <a:pt x="4113650" y="576489"/>
                                </a:cubicBezTo>
                                <a:cubicBezTo>
                                  <a:pt x="4106066" y="585671"/>
                                  <a:pt x="4107263" y="598845"/>
                                  <a:pt x="4116445" y="606430"/>
                                </a:cubicBezTo>
                                <a:lnTo>
                                  <a:pt x="4160358" y="643156"/>
                                </a:lnTo>
                                <a:cubicBezTo>
                                  <a:pt x="4172333" y="628386"/>
                                  <a:pt x="4184709" y="613615"/>
                                  <a:pt x="4196685" y="598845"/>
                                </a:cubicBezTo>
                                <a:cubicBezTo>
                                  <a:pt x="4204269" y="589663"/>
                                  <a:pt x="4203072" y="576489"/>
                                  <a:pt x="4193890" y="568904"/>
                                </a:cubicBezTo>
                                <a:cubicBezTo>
                                  <a:pt x="4189499" y="565112"/>
                                  <a:pt x="4184010" y="563515"/>
                                  <a:pt x="4178671" y="564014"/>
                                </a:cubicBezTo>
                                <a:close/>
                                <a:moveTo>
                                  <a:pt x="4177972" y="557278"/>
                                </a:moveTo>
                                <a:cubicBezTo>
                                  <a:pt x="4185208" y="556629"/>
                                  <a:pt x="4192693" y="558725"/>
                                  <a:pt x="4198681" y="563715"/>
                                </a:cubicBezTo>
                                <a:cubicBezTo>
                                  <a:pt x="4210656" y="573695"/>
                                  <a:pt x="4212253" y="591660"/>
                                  <a:pt x="4202273" y="603636"/>
                                </a:cubicBezTo>
                                <a:cubicBezTo>
                                  <a:pt x="4189499" y="619603"/>
                                  <a:pt x="4176325" y="635172"/>
                                  <a:pt x="4163551" y="650741"/>
                                </a:cubicBezTo>
                                <a:cubicBezTo>
                                  <a:pt x="4162354" y="652338"/>
                                  <a:pt x="4159958" y="652338"/>
                                  <a:pt x="4158362" y="651140"/>
                                </a:cubicBezTo>
                                <a:lnTo>
                                  <a:pt x="4111654" y="612019"/>
                                </a:lnTo>
                                <a:cubicBezTo>
                                  <a:pt x="4099679" y="602039"/>
                                  <a:pt x="4098082" y="584074"/>
                                  <a:pt x="4108062" y="572098"/>
                                </a:cubicBezTo>
                                <a:cubicBezTo>
                                  <a:pt x="4112852" y="565711"/>
                                  <a:pt x="4120038" y="562517"/>
                                  <a:pt x="4127223" y="561719"/>
                                </a:cubicBezTo>
                                <a:cubicBezTo>
                                  <a:pt x="4134410" y="560920"/>
                                  <a:pt x="4141994" y="563315"/>
                                  <a:pt x="4147982" y="568505"/>
                                </a:cubicBezTo>
                                <a:lnTo>
                                  <a:pt x="4153970" y="573295"/>
                                </a:lnTo>
                                <a:lnTo>
                                  <a:pt x="4158761" y="567307"/>
                                </a:lnTo>
                                <a:cubicBezTo>
                                  <a:pt x="4163751" y="561319"/>
                                  <a:pt x="4170737" y="557926"/>
                                  <a:pt x="4177972" y="557278"/>
                                </a:cubicBezTo>
                                <a:close/>
                                <a:moveTo>
                                  <a:pt x="5479959" y="542807"/>
                                </a:moveTo>
                                <a:cubicBezTo>
                                  <a:pt x="5490587" y="545252"/>
                                  <a:pt x="5500268" y="551739"/>
                                  <a:pt x="5506456" y="561718"/>
                                </a:cubicBezTo>
                                <a:lnTo>
                                  <a:pt x="5500867" y="565312"/>
                                </a:lnTo>
                                <a:cubicBezTo>
                                  <a:pt x="5490488" y="548545"/>
                                  <a:pt x="5468133" y="543355"/>
                                  <a:pt x="5451366" y="553734"/>
                                </a:cubicBezTo>
                                <a:cubicBezTo>
                                  <a:pt x="5434599" y="564514"/>
                                  <a:pt x="5429409" y="586470"/>
                                  <a:pt x="5439789" y="603236"/>
                                </a:cubicBezTo>
                                <a:lnTo>
                                  <a:pt x="5434200" y="606829"/>
                                </a:lnTo>
                                <a:cubicBezTo>
                                  <a:pt x="5421825" y="586869"/>
                                  <a:pt x="5427813" y="560521"/>
                                  <a:pt x="5447773" y="548146"/>
                                </a:cubicBezTo>
                                <a:cubicBezTo>
                                  <a:pt x="5457753" y="541959"/>
                                  <a:pt x="5469330" y="540362"/>
                                  <a:pt x="5479959" y="542807"/>
                                </a:cubicBezTo>
                                <a:close/>
                                <a:moveTo>
                                  <a:pt x="3521645" y="492657"/>
                                </a:moveTo>
                                <a:cubicBezTo>
                                  <a:pt x="3518847" y="492657"/>
                                  <a:pt x="3516454" y="494254"/>
                                  <a:pt x="3514060" y="496649"/>
                                </a:cubicBezTo>
                                <a:lnTo>
                                  <a:pt x="3512864" y="497846"/>
                                </a:lnTo>
                                <a:lnTo>
                                  <a:pt x="3511266" y="497048"/>
                                </a:lnTo>
                                <a:cubicBezTo>
                                  <a:pt x="3508471" y="495451"/>
                                  <a:pt x="3505676" y="494653"/>
                                  <a:pt x="3503280" y="495052"/>
                                </a:cubicBezTo>
                                <a:cubicBezTo>
                                  <a:pt x="3500883" y="495052"/>
                                  <a:pt x="3498489" y="496649"/>
                                  <a:pt x="3497292" y="499044"/>
                                </a:cubicBezTo>
                                <a:cubicBezTo>
                                  <a:pt x="3495693" y="501439"/>
                                  <a:pt x="3495693" y="504634"/>
                                  <a:pt x="3496895" y="507827"/>
                                </a:cubicBezTo>
                                <a:cubicBezTo>
                                  <a:pt x="3500086" y="516211"/>
                                  <a:pt x="3510862" y="521799"/>
                                  <a:pt x="3515254" y="523795"/>
                                </a:cubicBezTo>
                                <a:cubicBezTo>
                                  <a:pt x="3516053" y="524195"/>
                                  <a:pt x="3516857" y="523795"/>
                                  <a:pt x="3517651" y="523396"/>
                                </a:cubicBezTo>
                                <a:cubicBezTo>
                                  <a:pt x="3521645" y="520203"/>
                                  <a:pt x="3530427" y="511819"/>
                                  <a:pt x="3531227" y="503835"/>
                                </a:cubicBezTo>
                                <a:cubicBezTo>
                                  <a:pt x="3531625" y="500242"/>
                                  <a:pt x="3530427" y="497048"/>
                                  <a:pt x="3528431" y="495052"/>
                                </a:cubicBezTo>
                                <a:cubicBezTo>
                                  <a:pt x="3526432" y="493056"/>
                                  <a:pt x="3524040" y="492258"/>
                                  <a:pt x="3521645" y="492657"/>
                                </a:cubicBezTo>
                                <a:close/>
                                <a:moveTo>
                                  <a:pt x="3521244" y="488266"/>
                                </a:moveTo>
                                <a:cubicBezTo>
                                  <a:pt x="3525236" y="487866"/>
                                  <a:pt x="3528831" y="489064"/>
                                  <a:pt x="3531625" y="491858"/>
                                </a:cubicBezTo>
                                <a:cubicBezTo>
                                  <a:pt x="3534420" y="494653"/>
                                  <a:pt x="3536016" y="499443"/>
                                  <a:pt x="3535619" y="503835"/>
                                </a:cubicBezTo>
                                <a:cubicBezTo>
                                  <a:pt x="3535220" y="508227"/>
                                  <a:pt x="3532823" y="512618"/>
                                  <a:pt x="3528831" y="517807"/>
                                </a:cubicBezTo>
                                <a:cubicBezTo>
                                  <a:pt x="3525637" y="521400"/>
                                  <a:pt x="3522444" y="524594"/>
                                  <a:pt x="3520047" y="526590"/>
                                </a:cubicBezTo>
                                <a:cubicBezTo>
                                  <a:pt x="3519249" y="527388"/>
                                  <a:pt x="3518048" y="528187"/>
                                  <a:pt x="3516857" y="528187"/>
                                </a:cubicBezTo>
                                <a:cubicBezTo>
                                  <a:pt x="3515654" y="528586"/>
                                  <a:pt x="3514464" y="528187"/>
                                  <a:pt x="3513257" y="527787"/>
                                </a:cubicBezTo>
                                <a:cubicBezTo>
                                  <a:pt x="3507276" y="524993"/>
                                  <a:pt x="3496491" y="519005"/>
                                  <a:pt x="3492899" y="509823"/>
                                </a:cubicBezTo>
                                <a:cubicBezTo>
                                  <a:pt x="3491303" y="505432"/>
                                  <a:pt x="3491303" y="500641"/>
                                  <a:pt x="3493698" y="497048"/>
                                </a:cubicBezTo>
                                <a:cubicBezTo>
                                  <a:pt x="3495693" y="493455"/>
                                  <a:pt x="3498888" y="491060"/>
                                  <a:pt x="3502880" y="490661"/>
                                </a:cubicBezTo>
                                <a:cubicBezTo>
                                  <a:pt x="3506074" y="490262"/>
                                  <a:pt x="3509267" y="491060"/>
                                  <a:pt x="3512458" y="492657"/>
                                </a:cubicBezTo>
                                <a:cubicBezTo>
                                  <a:pt x="3515254" y="490262"/>
                                  <a:pt x="3518450" y="488665"/>
                                  <a:pt x="3521244" y="488266"/>
                                </a:cubicBezTo>
                                <a:close/>
                                <a:moveTo>
                                  <a:pt x="5735595" y="468705"/>
                                </a:moveTo>
                                <a:cubicBezTo>
                                  <a:pt x="5728010" y="471100"/>
                                  <a:pt x="5724017" y="478686"/>
                                  <a:pt x="5726413" y="486270"/>
                                </a:cubicBezTo>
                                <a:cubicBezTo>
                                  <a:pt x="5728809" y="493855"/>
                                  <a:pt x="5736394" y="497847"/>
                                  <a:pt x="5743978" y="495452"/>
                                </a:cubicBezTo>
                                <a:cubicBezTo>
                                  <a:pt x="5751563" y="493057"/>
                                  <a:pt x="5755555" y="485472"/>
                                  <a:pt x="5753160" y="477887"/>
                                </a:cubicBezTo>
                                <a:cubicBezTo>
                                  <a:pt x="5751164" y="470701"/>
                                  <a:pt x="5743180" y="466309"/>
                                  <a:pt x="5735595" y="468705"/>
                                </a:cubicBezTo>
                                <a:close/>
                                <a:moveTo>
                                  <a:pt x="5733200" y="461120"/>
                                </a:moveTo>
                                <a:cubicBezTo>
                                  <a:pt x="5744777" y="457527"/>
                                  <a:pt x="5757152" y="463914"/>
                                  <a:pt x="5760745" y="475492"/>
                                </a:cubicBezTo>
                                <a:cubicBezTo>
                                  <a:pt x="5764338" y="487468"/>
                                  <a:pt x="5757950" y="499444"/>
                                  <a:pt x="5746374" y="503037"/>
                                </a:cubicBezTo>
                                <a:cubicBezTo>
                                  <a:pt x="5734797" y="506629"/>
                                  <a:pt x="5722421" y="500242"/>
                                  <a:pt x="5718828" y="488665"/>
                                </a:cubicBezTo>
                                <a:cubicBezTo>
                                  <a:pt x="5715235" y="477089"/>
                                  <a:pt x="5721622" y="464713"/>
                                  <a:pt x="5733200" y="461120"/>
                                </a:cubicBezTo>
                                <a:close/>
                                <a:moveTo>
                                  <a:pt x="5729607" y="448346"/>
                                </a:moveTo>
                                <a:cubicBezTo>
                                  <a:pt x="5710844" y="453934"/>
                                  <a:pt x="5700465" y="473895"/>
                                  <a:pt x="5706053" y="492658"/>
                                </a:cubicBezTo>
                                <a:cubicBezTo>
                                  <a:pt x="5711642" y="511420"/>
                                  <a:pt x="5731603" y="521799"/>
                                  <a:pt x="5750366" y="516210"/>
                                </a:cubicBezTo>
                                <a:cubicBezTo>
                                  <a:pt x="5769128" y="510622"/>
                                  <a:pt x="5779507" y="490662"/>
                                  <a:pt x="5773918" y="471899"/>
                                </a:cubicBezTo>
                                <a:cubicBezTo>
                                  <a:pt x="5767930" y="453136"/>
                                  <a:pt x="5747970" y="442757"/>
                                  <a:pt x="5729607" y="448346"/>
                                </a:cubicBezTo>
                                <a:close/>
                                <a:moveTo>
                                  <a:pt x="5744284" y="438622"/>
                                </a:moveTo>
                                <a:cubicBezTo>
                                  <a:pt x="5761069" y="440362"/>
                                  <a:pt x="5776114" y="452039"/>
                                  <a:pt x="5781503" y="469104"/>
                                </a:cubicBezTo>
                                <a:cubicBezTo>
                                  <a:pt x="5788689" y="491859"/>
                                  <a:pt x="5775515" y="516610"/>
                                  <a:pt x="5752761" y="523396"/>
                                </a:cubicBezTo>
                                <a:cubicBezTo>
                                  <a:pt x="5730006" y="530582"/>
                                  <a:pt x="5705654" y="517408"/>
                                  <a:pt x="5698469" y="494654"/>
                                </a:cubicBezTo>
                                <a:cubicBezTo>
                                  <a:pt x="5691283" y="471899"/>
                                  <a:pt x="5704457" y="447547"/>
                                  <a:pt x="5727212" y="440362"/>
                                </a:cubicBezTo>
                                <a:cubicBezTo>
                                  <a:pt x="5732900" y="438566"/>
                                  <a:pt x="5738689" y="438042"/>
                                  <a:pt x="5744284" y="438622"/>
                                </a:cubicBezTo>
                                <a:close/>
                                <a:moveTo>
                                  <a:pt x="1280504" y="426689"/>
                                </a:moveTo>
                                <a:cubicBezTo>
                                  <a:pt x="1275165" y="427188"/>
                                  <a:pt x="1269976" y="429783"/>
                                  <a:pt x="1266183" y="434374"/>
                                </a:cubicBezTo>
                                <a:lnTo>
                                  <a:pt x="1258997" y="443156"/>
                                </a:lnTo>
                                <a:cubicBezTo>
                                  <a:pt x="1257799" y="444753"/>
                                  <a:pt x="1255405" y="444753"/>
                                  <a:pt x="1253808" y="443555"/>
                                </a:cubicBezTo>
                                <a:lnTo>
                                  <a:pt x="1245026" y="436370"/>
                                </a:lnTo>
                                <a:cubicBezTo>
                                  <a:pt x="1240236" y="432777"/>
                                  <a:pt x="1234646" y="431180"/>
                                  <a:pt x="1229457" y="431579"/>
                                </a:cubicBezTo>
                                <a:cubicBezTo>
                                  <a:pt x="1224268" y="431978"/>
                                  <a:pt x="1219078" y="434773"/>
                                  <a:pt x="1215485" y="439164"/>
                                </a:cubicBezTo>
                                <a:cubicBezTo>
                                  <a:pt x="1207901" y="448346"/>
                                  <a:pt x="1209098" y="461520"/>
                                  <a:pt x="1218280" y="469105"/>
                                </a:cubicBezTo>
                                <a:lnTo>
                                  <a:pt x="1262192" y="505831"/>
                                </a:lnTo>
                                <a:cubicBezTo>
                                  <a:pt x="1274168" y="491061"/>
                                  <a:pt x="1286543" y="476290"/>
                                  <a:pt x="1298519" y="461520"/>
                                </a:cubicBezTo>
                                <a:cubicBezTo>
                                  <a:pt x="1306104" y="452338"/>
                                  <a:pt x="1304906" y="439164"/>
                                  <a:pt x="1295724" y="431579"/>
                                </a:cubicBezTo>
                                <a:cubicBezTo>
                                  <a:pt x="1291332" y="427787"/>
                                  <a:pt x="1285843" y="426190"/>
                                  <a:pt x="1280504" y="426689"/>
                                </a:cubicBezTo>
                                <a:close/>
                                <a:moveTo>
                                  <a:pt x="1279806" y="419953"/>
                                </a:moveTo>
                                <a:cubicBezTo>
                                  <a:pt x="1287042" y="419304"/>
                                  <a:pt x="1294527" y="421400"/>
                                  <a:pt x="1300515" y="426390"/>
                                </a:cubicBezTo>
                                <a:cubicBezTo>
                                  <a:pt x="1312490" y="436370"/>
                                  <a:pt x="1314087" y="454335"/>
                                  <a:pt x="1304108" y="466311"/>
                                </a:cubicBezTo>
                                <a:cubicBezTo>
                                  <a:pt x="1291332" y="482278"/>
                                  <a:pt x="1278159" y="497847"/>
                                  <a:pt x="1265384" y="513416"/>
                                </a:cubicBezTo>
                                <a:cubicBezTo>
                                  <a:pt x="1264188" y="515013"/>
                                  <a:pt x="1261792" y="515013"/>
                                  <a:pt x="1260195" y="513815"/>
                                </a:cubicBezTo>
                                <a:lnTo>
                                  <a:pt x="1213489" y="474694"/>
                                </a:lnTo>
                                <a:cubicBezTo>
                                  <a:pt x="1201513" y="464714"/>
                                  <a:pt x="1199917" y="446749"/>
                                  <a:pt x="1209897" y="434773"/>
                                </a:cubicBezTo>
                                <a:cubicBezTo>
                                  <a:pt x="1214687" y="428386"/>
                                  <a:pt x="1221873" y="425192"/>
                                  <a:pt x="1229058" y="424394"/>
                                </a:cubicBezTo>
                                <a:cubicBezTo>
                                  <a:pt x="1236244" y="423595"/>
                                  <a:pt x="1243828" y="425990"/>
                                  <a:pt x="1249817" y="431180"/>
                                </a:cubicBezTo>
                                <a:lnTo>
                                  <a:pt x="1255804" y="435970"/>
                                </a:lnTo>
                                <a:lnTo>
                                  <a:pt x="1260595" y="429982"/>
                                </a:lnTo>
                                <a:cubicBezTo>
                                  <a:pt x="1265585" y="423994"/>
                                  <a:pt x="1272570" y="420601"/>
                                  <a:pt x="1279806" y="419953"/>
                                </a:cubicBezTo>
                                <a:close/>
                                <a:moveTo>
                                  <a:pt x="2581792" y="405482"/>
                                </a:moveTo>
                                <a:cubicBezTo>
                                  <a:pt x="2592421" y="407927"/>
                                  <a:pt x="2602103" y="414414"/>
                                  <a:pt x="2608292" y="424393"/>
                                </a:cubicBezTo>
                                <a:lnTo>
                                  <a:pt x="2602703" y="427987"/>
                                </a:lnTo>
                                <a:cubicBezTo>
                                  <a:pt x="2592324" y="411220"/>
                                  <a:pt x="2569968" y="406030"/>
                                  <a:pt x="2553201" y="416409"/>
                                </a:cubicBezTo>
                                <a:cubicBezTo>
                                  <a:pt x="2536434" y="427189"/>
                                  <a:pt x="2531245" y="449145"/>
                                  <a:pt x="2541624" y="465911"/>
                                </a:cubicBezTo>
                                <a:lnTo>
                                  <a:pt x="2536036" y="469504"/>
                                </a:lnTo>
                                <a:cubicBezTo>
                                  <a:pt x="2523659" y="449544"/>
                                  <a:pt x="2529647" y="423196"/>
                                  <a:pt x="2549608" y="410821"/>
                                </a:cubicBezTo>
                                <a:cubicBezTo>
                                  <a:pt x="2559588" y="404634"/>
                                  <a:pt x="2571164" y="403037"/>
                                  <a:pt x="2581792" y="405482"/>
                                </a:cubicBezTo>
                                <a:close/>
                                <a:moveTo>
                                  <a:pt x="623472" y="355333"/>
                                </a:moveTo>
                                <a:cubicBezTo>
                                  <a:pt x="620677" y="355333"/>
                                  <a:pt x="618281" y="356930"/>
                                  <a:pt x="615887" y="359325"/>
                                </a:cubicBezTo>
                                <a:lnTo>
                                  <a:pt x="614690" y="360522"/>
                                </a:lnTo>
                                <a:lnTo>
                                  <a:pt x="613093" y="359724"/>
                                </a:lnTo>
                                <a:cubicBezTo>
                                  <a:pt x="610297" y="358127"/>
                                  <a:pt x="607503" y="357329"/>
                                  <a:pt x="605109" y="357728"/>
                                </a:cubicBezTo>
                                <a:cubicBezTo>
                                  <a:pt x="602713" y="357728"/>
                                  <a:pt x="600317" y="359325"/>
                                  <a:pt x="599120" y="361720"/>
                                </a:cubicBezTo>
                                <a:cubicBezTo>
                                  <a:pt x="597523" y="364115"/>
                                  <a:pt x="597523" y="367309"/>
                                  <a:pt x="598721" y="370502"/>
                                </a:cubicBezTo>
                                <a:cubicBezTo>
                                  <a:pt x="601914" y="378887"/>
                                  <a:pt x="612693" y="384475"/>
                                  <a:pt x="617085" y="386471"/>
                                </a:cubicBezTo>
                                <a:cubicBezTo>
                                  <a:pt x="617883" y="386871"/>
                                  <a:pt x="618682" y="386471"/>
                                  <a:pt x="619480" y="386072"/>
                                </a:cubicBezTo>
                                <a:cubicBezTo>
                                  <a:pt x="623472" y="382879"/>
                                  <a:pt x="632254" y="374494"/>
                                  <a:pt x="633053" y="366510"/>
                                </a:cubicBezTo>
                                <a:cubicBezTo>
                                  <a:pt x="633452" y="362918"/>
                                  <a:pt x="632254" y="359724"/>
                                  <a:pt x="630258" y="357728"/>
                                </a:cubicBezTo>
                                <a:cubicBezTo>
                                  <a:pt x="628262" y="355732"/>
                                  <a:pt x="625867" y="354934"/>
                                  <a:pt x="623472" y="355333"/>
                                </a:cubicBezTo>
                                <a:close/>
                                <a:moveTo>
                                  <a:pt x="623073" y="350942"/>
                                </a:moveTo>
                                <a:cubicBezTo>
                                  <a:pt x="627065" y="350542"/>
                                  <a:pt x="630658" y="351740"/>
                                  <a:pt x="633452" y="354534"/>
                                </a:cubicBezTo>
                                <a:cubicBezTo>
                                  <a:pt x="636246" y="357329"/>
                                  <a:pt x="637843" y="362119"/>
                                  <a:pt x="637444" y="366510"/>
                                </a:cubicBezTo>
                                <a:cubicBezTo>
                                  <a:pt x="637045" y="370902"/>
                                  <a:pt x="634650" y="375294"/>
                                  <a:pt x="630658" y="380483"/>
                                </a:cubicBezTo>
                                <a:cubicBezTo>
                                  <a:pt x="627464" y="384076"/>
                                  <a:pt x="624270" y="387270"/>
                                  <a:pt x="621875" y="389266"/>
                                </a:cubicBezTo>
                                <a:cubicBezTo>
                                  <a:pt x="621077" y="390064"/>
                                  <a:pt x="619879" y="390863"/>
                                  <a:pt x="618682" y="390863"/>
                                </a:cubicBezTo>
                                <a:cubicBezTo>
                                  <a:pt x="617483" y="391262"/>
                                  <a:pt x="616286" y="390863"/>
                                  <a:pt x="615089" y="390463"/>
                                </a:cubicBezTo>
                                <a:cubicBezTo>
                                  <a:pt x="609101" y="387669"/>
                                  <a:pt x="598321" y="381681"/>
                                  <a:pt x="594729" y="372498"/>
                                </a:cubicBezTo>
                                <a:cubicBezTo>
                                  <a:pt x="593132" y="368107"/>
                                  <a:pt x="593132" y="363317"/>
                                  <a:pt x="595527" y="359724"/>
                                </a:cubicBezTo>
                                <a:cubicBezTo>
                                  <a:pt x="597523" y="356131"/>
                                  <a:pt x="600717" y="353736"/>
                                  <a:pt x="604709" y="353337"/>
                                </a:cubicBezTo>
                                <a:cubicBezTo>
                                  <a:pt x="607902" y="352938"/>
                                  <a:pt x="611097" y="353736"/>
                                  <a:pt x="614290" y="355333"/>
                                </a:cubicBezTo>
                                <a:cubicBezTo>
                                  <a:pt x="617085" y="352938"/>
                                  <a:pt x="620278" y="351341"/>
                                  <a:pt x="623073" y="350942"/>
                                </a:cubicBezTo>
                                <a:close/>
                                <a:moveTo>
                                  <a:pt x="7326403" y="342159"/>
                                </a:moveTo>
                                <a:cubicBezTo>
                                  <a:pt x="7323609" y="342159"/>
                                  <a:pt x="7321214" y="343756"/>
                                  <a:pt x="7318818" y="346151"/>
                                </a:cubicBezTo>
                                <a:lnTo>
                                  <a:pt x="7317621" y="347348"/>
                                </a:lnTo>
                                <a:lnTo>
                                  <a:pt x="7316024" y="346550"/>
                                </a:lnTo>
                                <a:cubicBezTo>
                                  <a:pt x="7313230" y="344953"/>
                                  <a:pt x="7310435" y="344155"/>
                                  <a:pt x="7308040" y="344554"/>
                                </a:cubicBezTo>
                                <a:cubicBezTo>
                                  <a:pt x="7305644" y="344554"/>
                                  <a:pt x="7303249" y="346151"/>
                                  <a:pt x="7302051" y="348546"/>
                                </a:cubicBezTo>
                                <a:cubicBezTo>
                                  <a:pt x="7300454" y="350941"/>
                                  <a:pt x="7300454" y="354135"/>
                                  <a:pt x="7301652" y="357328"/>
                                </a:cubicBezTo>
                                <a:cubicBezTo>
                                  <a:pt x="7304845" y="365713"/>
                                  <a:pt x="7315625" y="371301"/>
                                  <a:pt x="7320016" y="373297"/>
                                </a:cubicBezTo>
                                <a:cubicBezTo>
                                  <a:pt x="7320814" y="373697"/>
                                  <a:pt x="7321613" y="373297"/>
                                  <a:pt x="7322411" y="372898"/>
                                </a:cubicBezTo>
                                <a:cubicBezTo>
                                  <a:pt x="7326403" y="369705"/>
                                  <a:pt x="7335186" y="361320"/>
                                  <a:pt x="7335984" y="353336"/>
                                </a:cubicBezTo>
                                <a:cubicBezTo>
                                  <a:pt x="7336383" y="349744"/>
                                  <a:pt x="7335186" y="346550"/>
                                  <a:pt x="7333190" y="344554"/>
                                </a:cubicBezTo>
                                <a:cubicBezTo>
                                  <a:pt x="7331194" y="342558"/>
                                  <a:pt x="7328798" y="341760"/>
                                  <a:pt x="7326403" y="342159"/>
                                </a:cubicBezTo>
                                <a:close/>
                                <a:moveTo>
                                  <a:pt x="7326004" y="337768"/>
                                </a:moveTo>
                                <a:cubicBezTo>
                                  <a:pt x="7329996" y="337368"/>
                                  <a:pt x="7333589" y="338566"/>
                                  <a:pt x="7336383" y="341360"/>
                                </a:cubicBezTo>
                                <a:cubicBezTo>
                                  <a:pt x="7339178" y="344155"/>
                                  <a:pt x="7340774" y="348945"/>
                                  <a:pt x="7340375" y="353336"/>
                                </a:cubicBezTo>
                                <a:cubicBezTo>
                                  <a:pt x="7339976" y="357728"/>
                                  <a:pt x="7337980" y="362120"/>
                                  <a:pt x="7333589" y="367309"/>
                                </a:cubicBezTo>
                                <a:cubicBezTo>
                                  <a:pt x="7330395" y="370902"/>
                                  <a:pt x="7327202" y="374096"/>
                                  <a:pt x="7324806" y="376092"/>
                                </a:cubicBezTo>
                                <a:cubicBezTo>
                                  <a:pt x="7324008" y="376890"/>
                                  <a:pt x="7322810" y="377689"/>
                                  <a:pt x="7321613" y="377689"/>
                                </a:cubicBezTo>
                                <a:cubicBezTo>
                                  <a:pt x="7320415" y="378088"/>
                                  <a:pt x="7319218" y="377689"/>
                                  <a:pt x="7318020" y="377289"/>
                                </a:cubicBezTo>
                                <a:cubicBezTo>
                                  <a:pt x="7312032" y="374495"/>
                                  <a:pt x="7301253" y="368507"/>
                                  <a:pt x="7297660" y="359324"/>
                                </a:cubicBezTo>
                                <a:cubicBezTo>
                                  <a:pt x="7296063" y="354933"/>
                                  <a:pt x="7296063" y="350143"/>
                                  <a:pt x="7298458" y="346550"/>
                                </a:cubicBezTo>
                                <a:cubicBezTo>
                                  <a:pt x="7300454" y="342957"/>
                                  <a:pt x="7303648" y="340562"/>
                                  <a:pt x="7307641" y="340163"/>
                                </a:cubicBezTo>
                                <a:cubicBezTo>
                                  <a:pt x="7310834" y="339764"/>
                                  <a:pt x="7314028" y="340562"/>
                                  <a:pt x="7317222" y="342159"/>
                                </a:cubicBezTo>
                                <a:cubicBezTo>
                                  <a:pt x="7320016" y="339764"/>
                                  <a:pt x="7323210" y="338167"/>
                                  <a:pt x="7326004" y="337768"/>
                                </a:cubicBezTo>
                                <a:close/>
                                <a:moveTo>
                                  <a:pt x="2837429" y="331381"/>
                                </a:moveTo>
                                <a:cubicBezTo>
                                  <a:pt x="2829844" y="333776"/>
                                  <a:pt x="2825852" y="341361"/>
                                  <a:pt x="2828248" y="348945"/>
                                </a:cubicBezTo>
                                <a:cubicBezTo>
                                  <a:pt x="2830643" y="356531"/>
                                  <a:pt x="2838228" y="360523"/>
                                  <a:pt x="2845812" y="358128"/>
                                </a:cubicBezTo>
                                <a:cubicBezTo>
                                  <a:pt x="2853397" y="355733"/>
                                  <a:pt x="2857388" y="348147"/>
                                  <a:pt x="2854994" y="340562"/>
                                </a:cubicBezTo>
                                <a:cubicBezTo>
                                  <a:pt x="2852998" y="333377"/>
                                  <a:pt x="2845014" y="328985"/>
                                  <a:pt x="2837429" y="331381"/>
                                </a:cubicBezTo>
                                <a:close/>
                                <a:moveTo>
                                  <a:pt x="2835034" y="323796"/>
                                </a:moveTo>
                                <a:cubicBezTo>
                                  <a:pt x="2846611" y="320203"/>
                                  <a:pt x="2858986" y="326590"/>
                                  <a:pt x="2862578" y="338167"/>
                                </a:cubicBezTo>
                                <a:cubicBezTo>
                                  <a:pt x="2866171" y="350144"/>
                                  <a:pt x="2859785" y="362120"/>
                                  <a:pt x="2848207" y="365713"/>
                                </a:cubicBezTo>
                                <a:cubicBezTo>
                                  <a:pt x="2836630" y="369305"/>
                                  <a:pt x="2824255" y="362918"/>
                                  <a:pt x="2820663" y="351342"/>
                                </a:cubicBezTo>
                                <a:cubicBezTo>
                                  <a:pt x="2817071" y="339764"/>
                                  <a:pt x="2823457" y="327389"/>
                                  <a:pt x="2835034" y="323796"/>
                                </a:cubicBezTo>
                                <a:close/>
                                <a:moveTo>
                                  <a:pt x="2831442" y="311022"/>
                                </a:moveTo>
                                <a:cubicBezTo>
                                  <a:pt x="2812681" y="316610"/>
                                  <a:pt x="2802302" y="336570"/>
                                  <a:pt x="2807890" y="355334"/>
                                </a:cubicBezTo>
                                <a:cubicBezTo>
                                  <a:pt x="2813478" y="374096"/>
                                  <a:pt x="2833437" y="384475"/>
                                  <a:pt x="2852199" y="378886"/>
                                </a:cubicBezTo>
                                <a:cubicBezTo>
                                  <a:pt x="2870962" y="373298"/>
                                  <a:pt x="2881341" y="353337"/>
                                  <a:pt x="2875752" y="334574"/>
                                </a:cubicBezTo>
                                <a:cubicBezTo>
                                  <a:pt x="2869763" y="315812"/>
                                  <a:pt x="2849805" y="305433"/>
                                  <a:pt x="2831442" y="311022"/>
                                </a:cubicBezTo>
                                <a:close/>
                                <a:moveTo>
                                  <a:pt x="2846119" y="301297"/>
                                </a:moveTo>
                                <a:cubicBezTo>
                                  <a:pt x="2862902" y="303038"/>
                                  <a:pt x="2877947" y="314714"/>
                                  <a:pt x="2883339" y="331780"/>
                                </a:cubicBezTo>
                                <a:cubicBezTo>
                                  <a:pt x="2890521" y="354534"/>
                                  <a:pt x="2877348" y="379286"/>
                                  <a:pt x="2854596" y="386072"/>
                                </a:cubicBezTo>
                                <a:cubicBezTo>
                                  <a:pt x="2831841" y="393258"/>
                                  <a:pt x="2807491" y="380084"/>
                                  <a:pt x="2800304" y="357330"/>
                                </a:cubicBezTo>
                                <a:cubicBezTo>
                                  <a:pt x="2793118" y="334574"/>
                                  <a:pt x="2806294" y="310223"/>
                                  <a:pt x="2829047" y="303038"/>
                                </a:cubicBezTo>
                                <a:cubicBezTo>
                                  <a:pt x="2834735" y="301241"/>
                                  <a:pt x="2840521" y="300717"/>
                                  <a:pt x="2846119" y="301297"/>
                                </a:cubicBezTo>
                                <a:close/>
                                <a:moveTo>
                                  <a:pt x="5058105" y="293357"/>
                                </a:moveTo>
                                <a:cubicBezTo>
                                  <a:pt x="5052765" y="293856"/>
                                  <a:pt x="5047576" y="296451"/>
                                  <a:pt x="5043784" y="301042"/>
                                </a:cubicBezTo>
                                <a:lnTo>
                                  <a:pt x="5036598" y="309824"/>
                                </a:lnTo>
                                <a:cubicBezTo>
                                  <a:pt x="5035400" y="311421"/>
                                  <a:pt x="5033005" y="311421"/>
                                  <a:pt x="5031408" y="310223"/>
                                </a:cubicBezTo>
                                <a:lnTo>
                                  <a:pt x="5022626" y="303038"/>
                                </a:lnTo>
                                <a:cubicBezTo>
                                  <a:pt x="5017836" y="299445"/>
                                  <a:pt x="5012247" y="297848"/>
                                  <a:pt x="5007057" y="298247"/>
                                </a:cubicBezTo>
                                <a:cubicBezTo>
                                  <a:pt x="5001867" y="298646"/>
                                  <a:pt x="4996677" y="301042"/>
                                  <a:pt x="4993084" y="305832"/>
                                </a:cubicBezTo>
                                <a:cubicBezTo>
                                  <a:pt x="4985500" y="315014"/>
                                  <a:pt x="4986697" y="328187"/>
                                  <a:pt x="4995879" y="335772"/>
                                </a:cubicBezTo>
                                <a:lnTo>
                                  <a:pt x="5039792" y="372499"/>
                                </a:lnTo>
                                <a:cubicBezTo>
                                  <a:pt x="5051768" y="357729"/>
                                  <a:pt x="5064143" y="342957"/>
                                  <a:pt x="5076119" y="328187"/>
                                </a:cubicBezTo>
                                <a:cubicBezTo>
                                  <a:pt x="5083704" y="319006"/>
                                  <a:pt x="5082506" y="305832"/>
                                  <a:pt x="5073324" y="298247"/>
                                </a:cubicBezTo>
                                <a:cubicBezTo>
                                  <a:pt x="5068933" y="294455"/>
                                  <a:pt x="5063444" y="292858"/>
                                  <a:pt x="5058105" y="293357"/>
                                </a:cubicBezTo>
                                <a:close/>
                                <a:moveTo>
                                  <a:pt x="5057406" y="286620"/>
                                </a:moveTo>
                                <a:cubicBezTo>
                                  <a:pt x="5064642" y="285972"/>
                                  <a:pt x="5072127" y="288068"/>
                                  <a:pt x="5078115" y="293058"/>
                                </a:cubicBezTo>
                                <a:cubicBezTo>
                                  <a:pt x="5090091" y="303038"/>
                                  <a:pt x="5091688" y="321002"/>
                                  <a:pt x="5081708" y="332977"/>
                                </a:cubicBezTo>
                                <a:cubicBezTo>
                                  <a:pt x="5068933" y="348946"/>
                                  <a:pt x="5055760" y="364515"/>
                                  <a:pt x="5042985" y="380084"/>
                                </a:cubicBezTo>
                                <a:cubicBezTo>
                                  <a:pt x="5041788" y="381681"/>
                                  <a:pt x="5039392" y="381681"/>
                                  <a:pt x="5037796" y="380483"/>
                                </a:cubicBezTo>
                                <a:lnTo>
                                  <a:pt x="4991088" y="341361"/>
                                </a:lnTo>
                                <a:cubicBezTo>
                                  <a:pt x="4979113" y="331381"/>
                                  <a:pt x="4977516" y="313417"/>
                                  <a:pt x="4987496" y="301441"/>
                                </a:cubicBezTo>
                                <a:cubicBezTo>
                                  <a:pt x="4992286" y="295054"/>
                                  <a:pt x="4999472" y="291860"/>
                                  <a:pt x="5006657" y="291062"/>
                                </a:cubicBezTo>
                                <a:cubicBezTo>
                                  <a:pt x="5013844" y="290263"/>
                                  <a:pt x="5021029" y="292259"/>
                                  <a:pt x="5027416" y="297848"/>
                                </a:cubicBezTo>
                                <a:lnTo>
                                  <a:pt x="5033404" y="302638"/>
                                </a:lnTo>
                                <a:lnTo>
                                  <a:pt x="5038195" y="296650"/>
                                </a:lnTo>
                                <a:cubicBezTo>
                                  <a:pt x="5043185" y="290662"/>
                                  <a:pt x="5050171" y="287269"/>
                                  <a:pt x="5057406" y="286620"/>
                                </a:cubicBezTo>
                                <a:close/>
                                <a:moveTo>
                                  <a:pt x="6359393" y="272150"/>
                                </a:moveTo>
                                <a:cubicBezTo>
                                  <a:pt x="6370022" y="274595"/>
                                  <a:pt x="6379703" y="281082"/>
                                  <a:pt x="6385891" y="291061"/>
                                </a:cubicBezTo>
                                <a:lnTo>
                                  <a:pt x="6380302" y="294654"/>
                                </a:lnTo>
                                <a:cubicBezTo>
                                  <a:pt x="6369923" y="277888"/>
                                  <a:pt x="6347568" y="272698"/>
                                  <a:pt x="6330801" y="283077"/>
                                </a:cubicBezTo>
                                <a:cubicBezTo>
                                  <a:pt x="6313635" y="293457"/>
                                  <a:pt x="6308844" y="315813"/>
                                  <a:pt x="6319224" y="332579"/>
                                </a:cubicBezTo>
                                <a:lnTo>
                                  <a:pt x="6313635" y="336172"/>
                                </a:lnTo>
                                <a:cubicBezTo>
                                  <a:pt x="6301260" y="316212"/>
                                  <a:pt x="6307248" y="289864"/>
                                  <a:pt x="6327208" y="277489"/>
                                </a:cubicBezTo>
                                <a:cubicBezTo>
                                  <a:pt x="6337188" y="271301"/>
                                  <a:pt x="6348765" y="269705"/>
                                  <a:pt x="6359393" y="272150"/>
                                </a:cubicBezTo>
                                <a:close/>
                                <a:moveTo>
                                  <a:pt x="4401074" y="221601"/>
                                </a:moveTo>
                                <a:cubicBezTo>
                                  <a:pt x="4398280" y="221601"/>
                                  <a:pt x="4395885" y="223198"/>
                                  <a:pt x="4393489" y="225593"/>
                                </a:cubicBezTo>
                                <a:lnTo>
                                  <a:pt x="4392292" y="226790"/>
                                </a:lnTo>
                                <a:lnTo>
                                  <a:pt x="4390695" y="225992"/>
                                </a:lnTo>
                                <a:cubicBezTo>
                                  <a:pt x="4387901" y="224395"/>
                                  <a:pt x="4385106" y="223597"/>
                                  <a:pt x="4382711" y="223996"/>
                                </a:cubicBezTo>
                                <a:cubicBezTo>
                                  <a:pt x="4380315" y="223996"/>
                                  <a:pt x="4377920" y="225593"/>
                                  <a:pt x="4376722" y="227988"/>
                                </a:cubicBezTo>
                                <a:cubicBezTo>
                                  <a:pt x="4375125" y="230383"/>
                                  <a:pt x="4375125" y="233577"/>
                                  <a:pt x="4376323" y="236770"/>
                                </a:cubicBezTo>
                                <a:cubicBezTo>
                                  <a:pt x="4379516" y="245155"/>
                                  <a:pt x="4390296" y="250743"/>
                                  <a:pt x="4394687" y="252739"/>
                                </a:cubicBezTo>
                                <a:cubicBezTo>
                                  <a:pt x="4395485" y="253139"/>
                                  <a:pt x="4396284" y="252739"/>
                                  <a:pt x="4397082" y="252340"/>
                                </a:cubicBezTo>
                                <a:cubicBezTo>
                                  <a:pt x="4401074" y="249147"/>
                                  <a:pt x="4409856" y="240762"/>
                                  <a:pt x="4410655" y="232778"/>
                                </a:cubicBezTo>
                                <a:cubicBezTo>
                                  <a:pt x="4411054" y="229186"/>
                                  <a:pt x="4409856" y="225992"/>
                                  <a:pt x="4407861" y="223996"/>
                                </a:cubicBezTo>
                                <a:cubicBezTo>
                                  <a:pt x="4405865" y="222000"/>
                                  <a:pt x="4403469" y="221202"/>
                                  <a:pt x="4401074" y="221601"/>
                                </a:cubicBezTo>
                                <a:close/>
                                <a:moveTo>
                                  <a:pt x="4400675" y="217210"/>
                                </a:moveTo>
                                <a:cubicBezTo>
                                  <a:pt x="4404667" y="216810"/>
                                  <a:pt x="4408260" y="218008"/>
                                  <a:pt x="4411054" y="220802"/>
                                </a:cubicBezTo>
                                <a:cubicBezTo>
                                  <a:pt x="4413848" y="223597"/>
                                  <a:pt x="4415445" y="228387"/>
                                  <a:pt x="4415046" y="232778"/>
                                </a:cubicBezTo>
                                <a:cubicBezTo>
                                  <a:pt x="4414647" y="237170"/>
                                  <a:pt x="4412252" y="241961"/>
                                  <a:pt x="4408260" y="246751"/>
                                </a:cubicBezTo>
                                <a:cubicBezTo>
                                  <a:pt x="4405066" y="250344"/>
                                  <a:pt x="4401873" y="253538"/>
                                  <a:pt x="4399477" y="255534"/>
                                </a:cubicBezTo>
                                <a:cubicBezTo>
                                  <a:pt x="4398679" y="256332"/>
                                  <a:pt x="4397481" y="257131"/>
                                  <a:pt x="4396284" y="257131"/>
                                </a:cubicBezTo>
                                <a:cubicBezTo>
                                  <a:pt x="4395086" y="257530"/>
                                  <a:pt x="4393889" y="257131"/>
                                  <a:pt x="4392691" y="256731"/>
                                </a:cubicBezTo>
                                <a:cubicBezTo>
                                  <a:pt x="4386703" y="253937"/>
                                  <a:pt x="4375924" y="247949"/>
                                  <a:pt x="4372331" y="238766"/>
                                </a:cubicBezTo>
                                <a:cubicBezTo>
                                  <a:pt x="4370734" y="234375"/>
                                  <a:pt x="4370734" y="229585"/>
                                  <a:pt x="4373129" y="225992"/>
                                </a:cubicBezTo>
                                <a:cubicBezTo>
                                  <a:pt x="4375125" y="222399"/>
                                  <a:pt x="4378319" y="220004"/>
                                  <a:pt x="4382312" y="219605"/>
                                </a:cubicBezTo>
                                <a:cubicBezTo>
                                  <a:pt x="4385505" y="219206"/>
                                  <a:pt x="4388699" y="220004"/>
                                  <a:pt x="4391893" y="221601"/>
                                </a:cubicBezTo>
                                <a:cubicBezTo>
                                  <a:pt x="4394687" y="219206"/>
                                  <a:pt x="4397881" y="217609"/>
                                  <a:pt x="4400675" y="217210"/>
                                </a:cubicBezTo>
                                <a:close/>
                                <a:moveTo>
                                  <a:pt x="6615030" y="198049"/>
                                </a:moveTo>
                                <a:cubicBezTo>
                                  <a:pt x="6607445" y="200444"/>
                                  <a:pt x="6603452" y="208028"/>
                                  <a:pt x="6605847" y="215613"/>
                                </a:cubicBezTo>
                                <a:cubicBezTo>
                                  <a:pt x="6608244" y="223199"/>
                                  <a:pt x="6615828" y="227191"/>
                                  <a:pt x="6623413" y="224796"/>
                                </a:cubicBezTo>
                                <a:cubicBezTo>
                                  <a:pt x="6630998" y="222401"/>
                                  <a:pt x="6634990" y="214815"/>
                                  <a:pt x="6632595" y="207230"/>
                                </a:cubicBezTo>
                                <a:cubicBezTo>
                                  <a:pt x="6630599" y="199645"/>
                                  <a:pt x="6622615" y="195653"/>
                                  <a:pt x="6615030" y="198049"/>
                                </a:cubicBezTo>
                                <a:close/>
                                <a:moveTo>
                                  <a:pt x="6612635" y="190464"/>
                                </a:moveTo>
                                <a:cubicBezTo>
                                  <a:pt x="6624212" y="186871"/>
                                  <a:pt x="6636587" y="193258"/>
                                  <a:pt x="6640179" y="204835"/>
                                </a:cubicBezTo>
                                <a:cubicBezTo>
                                  <a:pt x="6643772" y="216413"/>
                                  <a:pt x="6637385" y="228788"/>
                                  <a:pt x="6625808" y="232381"/>
                                </a:cubicBezTo>
                                <a:cubicBezTo>
                                  <a:pt x="6614232" y="235973"/>
                                  <a:pt x="6601855" y="229586"/>
                                  <a:pt x="6598263" y="218009"/>
                                </a:cubicBezTo>
                                <a:cubicBezTo>
                                  <a:pt x="6594670" y="206432"/>
                                  <a:pt x="6601057" y="194057"/>
                                  <a:pt x="6612635" y="190464"/>
                                </a:cubicBezTo>
                                <a:close/>
                                <a:moveTo>
                                  <a:pt x="6609042" y="177689"/>
                                </a:moveTo>
                                <a:cubicBezTo>
                                  <a:pt x="6590279" y="183277"/>
                                  <a:pt x="6579900" y="203237"/>
                                  <a:pt x="6585488" y="222001"/>
                                </a:cubicBezTo>
                                <a:cubicBezTo>
                                  <a:pt x="6591077" y="240763"/>
                                  <a:pt x="6611038" y="251142"/>
                                  <a:pt x="6629800" y="245553"/>
                                </a:cubicBezTo>
                                <a:cubicBezTo>
                                  <a:pt x="6648563" y="239965"/>
                                  <a:pt x="6658942" y="220004"/>
                                  <a:pt x="6653353" y="201241"/>
                                </a:cubicBezTo>
                                <a:cubicBezTo>
                                  <a:pt x="6647365" y="182479"/>
                                  <a:pt x="6627405" y="171701"/>
                                  <a:pt x="6609042" y="177689"/>
                                </a:cubicBezTo>
                                <a:close/>
                                <a:moveTo>
                                  <a:pt x="6623719" y="167964"/>
                                </a:moveTo>
                                <a:cubicBezTo>
                                  <a:pt x="6640504" y="169705"/>
                                  <a:pt x="6655549" y="181381"/>
                                  <a:pt x="6660938" y="198447"/>
                                </a:cubicBezTo>
                                <a:cubicBezTo>
                                  <a:pt x="6667724" y="221602"/>
                                  <a:pt x="6654950" y="245553"/>
                                  <a:pt x="6632196" y="252739"/>
                                </a:cubicBezTo>
                                <a:cubicBezTo>
                                  <a:pt x="6609441" y="259925"/>
                                  <a:pt x="6585089" y="246751"/>
                                  <a:pt x="6577904" y="223997"/>
                                </a:cubicBezTo>
                                <a:cubicBezTo>
                                  <a:pt x="6570718" y="201241"/>
                                  <a:pt x="6583892" y="176890"/>
                                  <a:pt x="6606647" y="169705"/>
                                </a:cubicBezTo>
                                <a:cubicBezTo>
                                  <a:pt x="6612335" y="167908"/>
                                  <a:pt x="6618124" y="167384"/>
                                  <a:pt x="6623719" y="167964"/>
                                </a:cubicBezTo>
                                <a:close/>
                                <a:moveTo>
                                  <a:pt x="2159939" y="156032"/>
                                </a:moveTo>
                                <a:cubicBezTo>
                                  <a:pt x="2154599" y="156531"/>
                                  <a:pt x="2149410" y="159126"/>
                                  <a:pt x="2145618" y="163717"/>
                                </a:cubicBezTo>
                                <a:lnTo>
                                  <a:pt x="2138432" y="172499"/>
                                </a:lnTo>
                                <a:cubicBezTo>
                                  <a:pt x="2137234" y="174096"/>
                                  <a:pt x="2134839" y="174096"/>
                                  <a:pt x="2133243" y="172898"/>
                                </a:cubicBezTo>
                                <a:lnTo>
                                  <a:pt x="2124460" y="165713"/>
                                </a:lnTo>
                                <a:cubicBezTo>
                                  <a:pt x="2119670" y="162120"/>
                                  <a:pt x="2114080" y="160523"/>
                                  <a:pt x="2108890" y="160922"/>
                                </a:cubicBezTo>
                                <a:cubicBezTo>
                                  <a:pt x="2103701" y="161321"/>
                                  <a:pt x="2098511" y="163717"/>
                                  <a:pt x="2094918" y="168507"/>
                                </a:cubicBezTo>
                                <a:cubicBezTo>
                                  <a:pt x="2087334" y="177689"/>
                                  <a:pt x="2088531" y="190862"/>
                                  <a:pt x="2097713" y="198447"/>
                                </a:cubicBezTo>
                                <a:lnTo>
                                  <a:pt x="2141626" y="235174"/>
                                </a:lnTo>
                                <a:cubicBezTo>
                                  <a:pt x="2153602" y="220404"/>
                                  <a:pt x="2165977" y="205632"/>
                                  <a:pt x="2177952" y="190862"/>
                                </a:cubicBezTo>
                                <a:cubicBezTo>
                                  <a:pt x="2185538" y="181681"/>
                                  <a:pt x="2184340" y="168507"/>
                                  <a:pt x="2175158" y="160922"/>
                                </a:cubicBezTo>
                                <a:cubicBezTo>
                                  <a:pt x="2170767" y="157130"/>
                                  <a:pt x="2165278" y="155533"/>
                                  <a:pt x="2159939" y="156032"/>
                                </a:cubicBezTo>
                                <a:close/>
                                <a:moveTo>
                                  <a:pt x="3433677" y="151592"/>
                                </a:moveTo>
                                <a:cubicBezTo>
                                  <a:pt x="3444302" y="154037"/>
                                  <a:pt x="3453982" y="160524"/>
                                  <a:pt x="3460171" y="170503"/>
                                </a:cubicBezTo>
                                <a:lnTo>
                                  <a:pt x="3454581" y="174096"/>
                                </a:lnTo>
                                <a:cubicBezTo>
                                  <a:pt x="3444205" y="157330"/>
                                  <a:pt x="3421853" y="152140"/>
                                  <a:pt x="3405086" y="162519"/>
                                </a:cubicBezTo>
                                <a:cubicBezTo>
                                  <a:pt x="3388322" y="173298"/>
                                  <a:pt x="3383133" y="195255"/>
                                  <a:pt x="3393511" y="212021"/>
                                </a:cubicBezTo>
                                <a:lnTo>
                                  <a:pt x="3387923" y="215614"/>
                                </a:lnTo>
                                <a:cubicBezTo>
                                  <a:pt x="3375551" y="195654"/>
                                  <a:pt x="3381536" y="169306"/>
                                  <a:pt x="3401495" y="156931"/>
                                </a:cubicBezTo>
                                <a:cubicBezTo>
                                  <a:pt x="3411471" y="150743"/>
                                  <a:pt x="3423047" y="149147"/>
                                  <a:pt x="3433677" y="151592"/>
                                </a:cubicBezTo>
                                <a:close/>
                                <a:moveTo>
                                  <a:pt x="2159241" y="149295"/>
                                </a:moveTo>
                                <a:cubicBezTo>
                                  <a:pt x="2166476" y="148647"/>
                                  <a:pt x="2173962" y="150743"/>
                                  <a:pt x="2179949" y="155733"/>
                                </a:cubicBezTo>
                                <a:cubicBezTo>
                                  <a:pt x="2191925" y="165713"/>
                                  <a:pt x="2193522" y="183677"/>
                                  <a:pt x="2183542" y="195653"/>
                                </a:cubicBezTo>
                                <a:cubicBezTo>
                                  <a:pt x="2170767" y="211621"/>
                                  <a:pt x="2157594" y="227190"/>
                                  <a:pt x="2144819" y="242759"/>
                                </a:cubicBezTo>
                                <a:cubicBezTo>
                                  <a:pt x="2143622" y="244356"/>
                                  <a:pt x="2141227" y="244356"/>
                                  <a:pt x="2139630" y="243158"/>
                                </a:cubicBezTo>
                                <a:lnTo>
                                  <a:pt x="2092922" y="204036"/>
                                </a:lnTo>
                                <a:cubicBezTo>
                                  <a:pt x="2080946" y="194056"/>
                                  <a:pt x="2079349" y="176092"/>
                                  <a:pt x="2089330" y="164116"/>
                                </a:cubicBezTo>
                                <a:cubicBezTo>
                                  <a:pt x="2094120" y="157729"/>
                                  <a:pt x="2101306" y="154535"/>
                                  <a:pt x="2108491" y="153737"/>
                                </a:cubicBezTo>
                                <a:cubicBezTo>
                                  <a:pt x="2115677" y="152938"/>
                                  <a:pt x="2123262" y="154934"/>
                                  <a:pt x="2129251" y="160523"/>
                                </a:cubicBezTo>
                                <a:lnTo>
                                  <a:pt x="2135238" y="165313"/>
                                </a:lnTo>
                                <a:lnTo>
                                  <a:pt x="2140028" y="159325"/>
                                </a:lnTo>
                                <a:cubicBezTo>
                                  <a:pt x="2145019" y="153337"/>
                                  <a:pt x="2152005" y="149944"/>
                                  <a:pt x="2159241" y="149295"/>
                                </a:cubicBezTo>
                                <a:close/>
                                <a:moveTo>
                                  <a:pt x="1502906" y="84277"/>
                                </a:moveTo>
                                <a:cubicBezTo>
                                  <a:pt x="1500113" y="84277"/>
                                  <a:pt x="1497715" y="85874"/>
                                  <a:pt x="1495322" y="88269"/>
                                </a:cubicBezTo>
                                <a:lnTo>
                                  <a:pt x="1494125" y="89466"/>
                                </a:lnTo>
                                <a:lnTo>
                                  <a:pt x="1492528" y="88668"/>
                                </a:lnTo>
                                <a:cubicBezTo>
                                  <a:pt x="1489732" y="87071"/>
                                  <a:pt x="1486939" y="86273"/>
                                  <a:pt x="1484545" y="86672"/>
                                </a:cubicBezTo>
                                <a:cubicBezTo>
                                  <a:pt x="1482149" y="86672"/>
                                  <a:pt x="1479753" y="88269"/>
                                  <a:pt x="1478557" y="90664"/>
                                </a:cubicBezTo>
                                <a:cubicBezTo>
                                  <a:pt x="1476961" y="93059"/>
                                  <a:pt x="1476961" y="96253"/>
                                  <a:pt x="1478158" y="99446"/>
                                </a:cubicBezTo>
                                <a:cubicBezTo>
                                  <a:pt x="1481351" y="107831"/>
                                  <a:pt x="1492129" y="113419"/>
                                  <a:pt x="1496519" y="115415"/>
                                </a:cubicBezTo>
                                <a:cubicBezTo>
                                  <a:pt x="1497317" y="115815"/>
                                  <a:pt x="1498117" y="115415"/>
                                  <a:pt x="1498914" y="115016"/>
                                </a:cubicBezTo>
                                <a:cubicBezTo>
                                  <a:pt x="1502906" y="111823"/>
                                  <a:pt x="1511687" y="103438"/>
                                  <a:pt x="1512488" y="95454"/>
                                </a:cubicBezTo>
                                <a:cubicBezTo>
                                  <a:pt x="1512885" y="91862"/>
                                  <a:pt x="1511687" y="88668"/>
                                  <a:pt x="1509691" y="86672"/>
                                </a:cubicBezTo>
                                <a:cubicBezTo>
                                  <a:pt x="1507697" y="84676"/>
                                  <a:pt x="1505300" y="83878"/>
                                  <a:pt x="1502906" y="84277"/>
                                </a:cubicBezTo>
                                <a:close/>
                                <a:moveTo>
                                  <a:pt x="1502508" y="79886"/>
                                </a:moveTo>
                                <a:cubicBezTo>
                                  <a:pt x="1506499" y="79486"/>
                                  <a:pt x="1510091" y="80684"/>
                                  <a:pt x="1512885" y="83478"/>
                                </a:cubicBezTo>
                                <a:cubicBezTo>
                                  <a:pt x="1515680" y="86273"/>
                                  <a:pt x="1517277" y="91063"/>
                                  <a:pt x="1516879" y="95454"/>
                                </a:cubicBezTo>
                                <a:cubicBezTo>
                                  <a:pt x="1516480" y="99846"/>
                                  <a:pt x="1514083" y="104637"/>
                                  <a:pt x="1510091" y="109427"/>
                                </a:cubicBezTo>
                                <a:cubicBezTo>
                                  <a:pt x="1506898" y="113020"/>
                                  <a:pt x="1503704" y="116214"/>
                                  <a:pt x="1501309" y="118210"/>
                                </a:cubicBezTo>
                                <a:cubicBezTo>
                                  <a:pt x="1500511" y="119008"/>
                                  <a:pt x="1499313" y="119807"/>
                                  <a:pt x="1498117" y="119807"/>
                                </a:cubicBezTo>
                                <a:cubicBezTo>
                                  <a:pt x="1496918" y="120206"/>
                                  <a:pt x="1495720" y="119807"/>
                                  <a:pt x="1494523" y="119407"/>
                                </a:cubicBezTo>
                                <a:cubicBezTo>
                                  <a:pt x="1488536" y="116613"/>
                                  <a:pt x="1477757" y="110625"/>
                                  <a:pt x="1474166" y="101442"/>
                                </a:cubicBezTo>
                                <a:cubicBezTo>
                                  <a:pt x="1472569" y="97051"/>
                                  <a:pt x="1472569" y="92261"/>
                                  <a:pt x="1474964" y="88668"/>
                                </a:cubicBezTo>
                                <a:cubicBezTo>
                                  <a:pt x="1476961" y="85075"/>
                                  <a:pt x="1480154" y="82680"/>
                                  <a:pt x="1484144" y="82281"/>
                                </a:cubicBezTo>
                                <a:cubicBezTo>
                                  <a:pt x="1487337" y="81882"/>
                                  <a:pt x="1490531" y="82680"/>
                                  <a:pt x="1493724" y="84277"/>
                                </a:cubicBezTo>
                                <a:cubicBezTo>
                                  <a:pt x="1496519" y="81882"/>
                                  <a:pt x="1499711" y="80285"/>
                                  <a:pt x="1502508" y="79886"/>
                                </a:cubicBezTo>
                                <a:close/>
                                <a:moveTo>
                                  <a:pt x="3689702" y="77490"/>
                                </a:moveTo>
                                <a:cubicBezTo>
                                  <a:pt x="3682116" y="79886"/>
                                  <a:pt x="3678124" y="87470"/>
                                  <a:pt x="3680519" y="95055"/>
                                </a:cubicBezTo>
                                <a:cubicBezTo>
                                  <a:pt x="3682915" y="102641"/>
                                  <a:pt x="3690500" y="106633"/>
                                  <a:pt x="3698085" y="104238"/>
                                </a:cubicBezTo>
                                <a:cubicBezTo>
                                  <a:pt x="3705670" y="101842"/>
                                  <a:pt x="3709662" y="94257"/>
                                  <a:pt x="3707267" y="86672"/>
                                </a:cubicBezTo>
                                <a:cubicBezTo>
                                  <a:pt x="3704872" y="79486"/>
                                  <a:pt x="3696888" y="75494"/>
                                  <a:pt x="3689702" y="77490"/>
                                </a:cubicBezTo>
                                <a:close/>
                                <a:moveTo>
                                  <a:pt x="3687307" y="70305"/>
                                </a:moveTo>
                                <a:cubicBezTo>
                                  <a:pt x="3698884" y="66712"/>
                                  <a:pt x="3711259" y="73099"/>
                                  <a:pt x="3714852" y="84676"/>
                                </a:cubicBezTo>
                                <a:cubicBezTo>
                                  <a:pt x="3718444" y="96254"/>
                                  <a:pt x="3712057" y="108629"/>
                                  <a:pt x="3700480" y="112222"/>
                                </a:cubicBezTo>
                                <a:cubicBezTo>
                                  <a:pt x="3688904" y="115814"/>
                                  <a:pt x="3676527" y="109427"/>
                                  <a:pt x="3672935" y="97850"/>
                                </a:cubicBezTo>
                                <a:cubicBezTo>
                                  <a:pt x="3669356" y="86273"/>
                                  <a:pt x="3675729" y="73898"/>
                                  <a:pt x="3687307" y="70305"/>
                                </a:cubicBezTo>
                                <a:close/>
                                <a:moveTo>
                                  <a:pt x="3683315" y="57131"/>
                                </a:moveTo>
                                <a:cubicBezTo>
                                  <a:pt x="3664564" y="62719"/>
                                  <a:pt x="3654185" y="82679"/>
                                  <a:pt x="3659772" y="101443"/>
                                </a:cubicBezTo>
                                <a:cubicBezTo>
                                  <a:pt x="3665360" y="120205"/>
                                  <a:pt x="3685311" y="130584"/>
                                  <a:pt x="3704074" y="124995"/>
                                </a:cubicBezTo>
                                <a:cubicBezTo>
                                  <a:pt x="3722836" y="119407"/>
                                  <a:pt x="3733215" y="99446"/>
                                  <a:pt x="3727626" y="80683"/>
                                </a:cubicBezTo>
                                <a:cubicBezTo>
                                  <a:pt x="3721638" y="61921"/>
                                  <a:pt x="3702078" y="51542"/>
                                  <a:pt x="3683315" y="57131"/>
                                </a:cubicBezTo>
                                <a:close/>
                                <a:moveTo>
                                  <a:pt x="3697991" y="47407"/>
                                </a:moveTo>
                                <a:cubicBezTo>
                                  <a:pt x="3714777" y="49147"/>
                                  <a:pt x="3729822" y="60823"/>
                                  <a:pt x="3735211" y="77889"/>
                                </a:cubicBezTo>
                                <a:cubicBezTo>
                                  <a:pt x="3742396" y="101044"/>
                                  <a:pt x="3729223" y="125395"/>
                                  <a:pt x="3706469" y="132181"/>
                                </a:cubicBezTo>
                                <a:cubicBezTo>
                                  <a:pt x="3683714" y="139367"/>
                                  <a:pt x="3659370" y="126193"/>
                                  <a:pt x="3652188" y="103439"/>
                                </a:cubicBezTo>
                                <a:cubicBezTo>
                                  <a:pt x="3645000" y="80683"/>
                                  <a:pt x="3658175" y="56332"/>
                                  <a:pt x="3680919" y="49147"/>
                                </a:cubicBezTo>
                                <a:cubicBezTo>
                                  <a:pt x="3686608" y="47350"/>
                                  <a:pt x="3692396" y="46826"/>
                                  <a:pt x="3697991" y="47407"/>
                                </a:cubicBezTo>
                                <a:close/>
                                <a:moveTo>
                                  <a:pt x="5937540" y="22301"/>
                                </a:moveTo>
                                <a:cubicBezTo>
                                  <a:pt x="5932200" y="22800"/>
                                  <a:pt x="5927011" y="25395"/>
                                  <a:pt x="5923219" y="29986"/>
                                </a:cubicBezTo>
                                <a:lnTo>
                                  <a:pt x="5916033" y="38768"/>
                                </a:lnTo>
                                <a:cubicBezTo>
                                  <a:pt x="5914836" y="40365"/>
                                  <a:pt x="5912440" y="40365"/>
                                  <a:pt x="5910844" y="39167"/>
                                </a:cubicBezTo>
                                <a:lnTo>
                                  <a:pt x="5902061" y="31982"/>
                                </a:lnTo>
                                <a:cubicBezTo>
                                  <a:pt x="5897271" y="28389"/>
                                  <a:pt x="5891682" y="26792"/>
                                  <a:pt x="5886493" y="27191"/>
                                </a:cubicBezTo>
                                <a:cubicBezTo>
                                  <a:pt x="5881302" y="27990"/>
                                  <a:pt x="5876112" y="30385"/>
                                  <a:pt x="5872520" y="34776"/>
                                </a:cubicBezTo>
                                <a:cubicBezTo>
                                  <a:pt x="5864935" y="43958"/>
                                  <a:pt x="5866132" y="57131"/>
                                  <a:pt x="5875314" y="64716"/>
                                </a:cubicBezTo>
                                <a:lnTo>
                                  <a:pt x="5919227" y="101443"/>
                                </a:lnTo>
                                <a:cubicBezTo>
                                  <a:pt x="5931203" y="86673"/>
                                  <a:pt x="5943578" y="71901"/>
                                  <a:pt x="5955554" y="57131"/>
                                </a:cubicBezTo>
                                <a:cubicBezTo>
                                  <a:pt x="5963139" y="47950"/>
                                  <a:pt x="5961941" y="34776"/>
                                  <a:pt x="5952759" y="27191"/>
                                </a:cubicBezTo>
                                <a:cubicBezTo>
                                  <a:pt x="5948368" y="23399"/>
                                  <a:pt x="5942879" y="21802"/>
                                  <a:pt x="5937540" y="22301"/>
                                </a:cubicBezTo>
                                <a:close/>
                                <a:moveTo>
                                  <a:pt x="5936443" y="15564"/>
                                </a:moveTo>
                                <a:cubicBezTo>
                                  <a:pt x="5943678" y="14916"/>
                                  <a:pt x="5951163" y="17012"/>
                                  <a:pt x="5957151" y="22002"/>
                                </a:cubicBezTo>
                                <a:cubicBezTo>
                                  <a:pt x="5969126" y="31982"/>
                                  <a:pt x="5970723" y="49946"/>
                                  <a:pt x="5960743" y="61922"/>
                                </a:cubicBezTo>
                                <a:cubicBezTo>
                                  <a:pt x="5947969" y="77890"/>
                                  <a:pt x="5934795" y="93459"/>
                                  <a:pt x="5922021" y="109028"/>
                                </a:cubicBezTo>
                                <a:cubicBezTo>
                                  <a:pt x="5920824" y="110625"/>
                                  <a:pt x="5918428" y="110625"/>
                                  <a:pt x="5916832" y="109427"/>
                                </a:cubicBezTo>
                                <a:lnTo>
                                  <a:pt x="5870124" y="70305"/>
                                </a:lnTo>
                                <a:cubicBezTo>
                                  <a:pt x="5858149" y="60325"/>
                                  <a:pt x="5856552" y="42361"/>
                                  <a:pt x="5866532" y="30385"/>
                                </a:cubicBezTo>
                                <a:cubicBezTo>
                                  <a:pt x="5871322" y="23998"/>
                                  <a:pt x="5878508" y="20804"/>
                                  <a:pt x="5885693" y="20006"/>
                                </a:cubicBezTo>
                                <a:cubicBezTo>
                                  <a:pt x="5893279" y="19207"/>
                                  <a:pt x="5900464" y="21602"/>
                                  <a:pt x="5906452" y="26792"/>
                                </a:cubicBezTo>
                                <a:lnTo>
                                  <a:pt x="5912440" y="31582"/>
                                </a:lnTo>
                                <a:lnTo>
                                  <a:pt x="5917231" y="25594"/>
                                </a:lnTo>
                                <a:cubicBezTo>
                                  <a:pt x="5922221" y="19606"/>
                                  <a:pt x="5929207" y="16213"/>
                                  <a:pt x="5936443" y="15564"/>
                                </a:cubicBezTo>
                                <a:close/>
                                <a:moveTo>
                                  <a:pt x="535499" y="14268"/>
                                </a:moveTo>
                                <a:cubicBezTo>
                                  <a:pt x="546128" y="16713"/>
                                  <a:pt x="555809" y="23200"/>
                                  <a:pt x="561996" y="33179"/>
                                </a:cubicBezTo>
                                <a:lnTo>
                                  <a:pt x="556407" y="36772"/>
                                </a:lnTo>
                                <a:cubicBezTo>
                                  <a:pt x="546028" y="20006"/>
                                  <a:pt x="523673" y="14816"/>
                                  <a:pt x="506906" y="25195"/>
                                </a:cubicBezTo>
                                <a:cubicBezTo>
                                  <a:pt x="490139" y="35974"/>
                                  <a:pt x="484949" y="57931"/>
                                  <a:pt x="495329" y="74697"/>
                                </a:cubicBezTo>
                                <a:lnTo>
                                  <a:pt x="489741" y="78290"/>
                                </a:lnTo>
                                <a:cubicBezTo>
                                  <a:pt x="477365" y="58330"/>
                                  <a:pt x="483353" y="31982"/>
                                  <a:pt x="503313" y="19607"/>
                                </a:cubicBezTo>
                                <a:cubicBezTo>
                                  <a:pt x="513293" y="13419"/>
                                  <a:pt x="524870" y="11823"/>
                                  <a:pt x="535499" y="14268"/>
                                </a:cubicBezTo>
                                <a:close/>
                                <a:moveTo>
                                  <a:pt x="7238827" y="1094"/>
                                </a:moveTo>
                                <a:cubicBezTo>
                                  <a:pt x="7249456" y="3539"/>
                                  <a:pt x="7259137" y="10026"/>
                                  <a:pt x="7265325" y="20005"/>
                                </a:cubicBezTo>
                                <a:lnTo>
                                  <a:pt x="7259736" y="23598"/>
                                </a:lnTo>
                                <a:cubicBezTo>
                                  <a:pt x="7249357" y="6832"/>
                                  <a:pt x="7227002" y="1642"/>
                                  <a:pt x="7210235" y="12021"/>
                                </a:cubicBezTo>
                                <a:cubicBezTo>
                                  <a:pt x="7193069" y="22800"/>
                                  <a:pt x="7187879" y="44757"/>
                                  <a:pt x="7198658" y="61523"/>
                                </a:cubicBezTo>
                                <a:lnTo>
                                  <a:pt x="7193069" y="65116"/>
                                </a:lnTo>
                                <a:cubicBezTo>
                                  <a:pt x="7180694" y="45156"/>
                                  <a:pt x="7186682" y="18808"/>
                                  <a:pt x="7206642" y="6433"/>
                                </a:cubicBezTo>
                                <a:cubicBezTo>
                                  <a:pt x="7216622" y="245"/>
                                  <a:pt x="7228199" y="-1351"/>
                                  <a:pt x="7238827" y="10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399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任意多边形：形状 18">
                          <a:extLst/>
                        </wps:cNvPr>
                        <wps:cNvSpPr/>
                        <wps:spPr>
                          <a:xfrm>
                            <a:off x="245877" y="5069797"/>
                            <a:ext cx="7425815" cy="4885545"/>
                          </a:xfrm>
                          <a:custGeom>
                            <a:avLst/>
                            <a:gdLst>
                              <a:gd name="connsiteX0" fmla="*/ 4025601 w 7425815"/>
                              <a:gd name="connsiteY0" fmla="*/ 4852324 h 4885545"/>
                              <a:gd name="connsiteX1" fmla="*/ 4025439 w 7425815"/>
                              <a:gd name="connsiteY1" fmla="*/ 4859747 h 4885545"/>
                              <a:gd name="connsiteX2" fmla="*/ 4019890 w 7425815"/>
                              <a:gd name="connsiteY2" fmla="*/ 4865133 h 4885545"/>
                              <a:gd name="connsiteX3" fmla="*/ 4027935 w 7425815"/>
                              <a:gd name="connsiteY3" fmla="*/ 4865285 h 4885545"/>
                              <a:gd name="connsiteX4" fmla="*/ 4033654 w 7425815"/>
                              <a:gd name="connsiteY4" fmla="*/ 4871070 h 4885545"/>
                              <a:gd name="connsiteX5" fmla="*/ 4033822 w 7425815"/>
                              <a:gd name="connsiteY5" fmla="*/ 4863340 h 4885545"/>
                              <a:gd name="connsiteX6" fmla="*/ 4039030 w 7425815"/>
                              <a:gd name="connsiteY6" fmla="*/ 4858132 h 4885545"/>
                              <a:gd name="connsiteX7" fmla="*/ 4031028 w 7425815"/>
                              <a:gd name="connsiteY7" fmla="*/ 4857750 h 4885545"/>
                              <a:gd name="connsiteX8" fmla="*/ 4020649 w 7425815"/>
                              <a:gd name="connsiteY8" fmla="*/ 4838987 h 4885545"/>
                              <a:gd name="connsiteX9" fmla="*/ 4025839 w 7425815"/>
                              <a:gd name="connsiteY9" fmla="*/ 4841383 h 4885545"/>
                              <a:gd name="connsiteX10" fmla="*/ 4025822 w 7425815"/>
                              <a:gd name="connsiteY10" fmla="*/ 4842165 h 4885545"/>
                              <a:gd name="connsiteX11" fmla="*/ 4034221 w 7425815"/>
                              <a:gd name="connsiteY11" fmla="*/ 4850565 h 4885545"/>
                              <a:gd name="connsiteX12" fmla="*/ 4046596 w 7425815"/>
                              <a:gd name="connsiteY12" fmla="*/ 4850565 h 4885545"/>
                              <a:gd name="connsiteX13" fmla="*/ 4046597 w 7425815"/>
                              <a:gd name="connsiteY13" fmla="*/ 4850565 h 4885545"/>
                              <a:gd name="connsiteX14" fmla="*/ 4046996 w 7425815"/>
                              <a:gd name="connsiteY14" fmla="*/ 4850165 h 4885545"/>
                              <a:gd name="connsiteX15" fmla="*/ 4052186 w 7425815"/>
                              <a:gd name="connsiteY15" fmla="*/ 4852560 h 4885545"/>
                              <a:gd name="connsiteX16" fmla="*/ 4049791 w 7425815"/>
                              <a:gd name="connsiteY16" fmla="*/ 4857751 h 4885545"/>
                              <a:gd name="connsiteX17" fmla="*/ 4041008 w 7425815"/>
                              <a:gd name="connsiteY17" fmla="*/ 4866533 h 4885545"/>
                              <a:gd name="connsiteX18" fmla="*/ 4041008 w 7425815"/>
                              <a:gd name="connsiteY18" fmla="*/ 4878509 h 4885545"/>
                              <a:gd name="connsiteX19" fmla="*/ 4041008 w 7425815"/>
                              <a:gd name="connsiteY19" fmla="*/ 4878509 h 4885545"/>
                              <a:gd name="connsiteX20" fmla="*/ 4041008 w 7425815"/>
                              <a:gd name="connsiteY20" fmla="*/ 4878510 h 4885545"/>
                              <a:gd name="connsiteX21" fmla="*/ 4041008 w 7425815"/>
                              <a:gd name="connsiteY21" fmla="*/ 4878908 h 4885545"/>
                              <a:gd name="connsiteX22" fmla="*/ 4038221 w 7425815"/>
                              <a:gd name="connsiteY22" fmla="*/ 4884084 h 4885545"/>
                              <a:gd name="connsiteX23" fmla="*/ 4038214 w 7425815"/>
                              <a:gd name="connsiteY23" fmla="*/ 4884098 h 4885545"/>
                              <a:gd name="connsiteX24" fmla="*/ 4038214 w 7425815"/>
                              <a:gd name="connsiteY24" fmla="*/ 4884098 h 4885545"/>
                              <a:gd name="connsiteX25" fmla="*/ 4033422 w 7425815"/>
                              <a:gd name="connsiteY25" fmla="*/ 4881703 h 4885545"/>
                              <a:gd name="connsiteX26" fmla="*/ 4033422 w 7425815"/>
                              <a:gd name="connsiteY26" fmla="*/ 4881702 h 4885545"/>
                              <a:gd name="connsiteX27" fmla="*/ 4024790 w 7425815"/>
                              <a:gd name="connsiteY27" fmla="*/ 4872771 h 4885545"/>
                              <a:gd name="connsiteX28" fmla="*/ 4012278 w 7425815"/>
                              <a:gd name="connsiteY28" fmla="*/ 4872521 h 4885545"/>
                              <a:gd name="connsiteX29" fmla="*/ 4011867 w 7425815"/>
                              <a:gd name="connsiteY29" fmla="*/ 4872920 h 4885545"/>
                              <a:gd name="connsiteX30" fmla="*/ 4007075 w 7425815"/>
                              <a:gd name="connsiteY30" fmla="*/ 4870525 h 4885545"/>
                              <a:gd name="connsiteX31" fmla="*/ 4007227 w 7425815"/>
                              <a:gd name="connsiteY31" fmla="*/ 4870196 h 4885545"/>
                              <a:gd name="connsiteX32" fmla="*/ 4007075 w 7425815"/>
                              <a:gd name="connsiteY32" fmla="*/ 4870126 h 4885545"/>
                              <a:gd name="connsiteX33" fmla="*/ 4009470 w 7425815"/>
                              <a:gd name="connsiteY33" fmla="*/ 4864935 h 4885545"/>
                              <a:gd name="connsiteX34" fmla="*/ 4009864 w 7425815"/>
                              <a:gd name="connsiteY34" fmla="*/ 4864943 h 4885545"/>
                              <a:gd name="connsiteX35" fmla="*/ 4018254 w 7425815"/>
                              <a:gd name="connsiteY35" fmla="*/ 4856553 h 4885545"/>
                              <a:gd name="connsiteX36" fmla="*/ 4018254 w 7425815"/>
                              <a:gd name="connsiteY36" fmla="*/ 4844977 h 4885545"/>
                              <a:gd name="connsiteX37" fmla="*/ 4017853 w 7425815"/>
                              <a:gd name="connsiteY37" fmla="*/ 4844577 h 4885545"/>
                              <a:gd name="connsiteX38" fmla="*/ 4020248 w 7425815"/>
                              <a:gd name="connsiteY38" fmla="*/ 4839386 h 4885545"/>
                              <a:gd name="connsiteX39" fmla="*/ 4020427 w 7425815"/>
                              <a:gd name="connsiteY39" fmla="*/ 4839469 h 4885545"/>
                              <a:gd name="connsiteX40" fmla="*/ 3959018 w 7425815"/>
                              <a:gd name="connsiteY40" fmla="*/ 4828955 h 4885545"/>
                              <a:gd name="connsiteX41" fmla="*/ 3958773 w 7425815"/>
                              <a:gd name="connsiteY41" fmla="*/ 4846573 h 4885545"/>
                              <a:gd name="connsiteX42" fmla="*/ 3945930 w 7425815"/>
                              <a:gd name="connsiteY42" fmla="*/ 4858702 h 4885545"/>
                              <a:gd name="connsiteX43" fmla="*/ 3963564 w 7425815"/>
                              <a:gd name="connsiteY43" fmla="*/ 4858947 h 4885545"/>
                              <a:gd name="connsiteX44" fmla="*/ 3976090 w 7425815"/>
                              <a:gd name="connsiteY44" fmla="*/ 4871975 h 4885545"/>
                              <a:gd name="connsiteX45" fmla="*/ 3976337 w 7425815"/>
                              <a:gd name="connsiteY45" fmla="*/ 4854158 h 4885545"/>
                              <a:gd name="connsiteX46" fmla="*/ 3988996 w 7425815"/>
                              <a:gd name="connsiteY46" fmla="*/ 4841986 h 4885545"/>
                              <a:gd name="connsiteX47" fmla="*/ 3969950 w 7425815"/>
                              <a:gd name="connsiteY47" fmla="*/ 4840585 h 4885545"/>
                              <a:gd name="connsiteX48" fmla="*/ 3953582 w 7425815"/>
                              <a:gd name="connsiteY48" fmla="*/ 4815434 h 4885545"/>
                              <a:gd name="connsiteX49" fmla="*/ 3953912 w 7425815"/>
                              <a:gd name="connsiteY49" fmla="*/ 4815587 h 4885545"/>
                              <a:gd name="connsiteX50" fmla="*/ 3953983 w 7425815"/>
                              <a:gd name="connsiteY50" fmla="*/ 4815434 h 4885545"/>
                              <a:gd name="connsiteX51" fmla="*/ 3959172 w 7425815"/>
                              <a:gd name="connsiteY51" fmla="*/ 4817829 h 4885545"/>
                              <a:gd name="connsiteX52" fmla="*/ 3959166 w 7425815"/>
                              <a:gd name="connsiteY52" fmla="*/ 4818237 h 4885545"/>
                              <a:gd name="connsiteX53" fmla="*/ 3974491 w 7425815"/>
                              <a:gd name="connsiteY53" fmla="*/ 4834098 h 4885545"/>
                              <a:gd name="connsiteX54" fmla="*/ 3997096 w 7425815"/>
                              <a:gd name="connsiteY54" fmla="*/ 4834197 h 4885545"/>
                              <a:gd name="connsiteX55" fmla="*/ 3998826 w 7425815"/>
                              <a:gd name="connsiteY55" fmla="*/ 4834996 h 4885545"/>
                              <a:gd name="connsiteX56" fmla="*/ 4002286 w 7425815"/>
                              <a:gd name="connsiteY56" fmla="*/ 4836592 h 4885545"/>
                              <a:gd name="connsiteX57" fmla="*/ 4002286 w 7425815"/>
                              <a:gd name="connsiteY57" fmla="*/ 4836593 h 4885545"/>
                              <a:gd name="connsiteX58" fmla="*/ 4002286 w 7425815"/>
                              <a:gd name="connsiteY58" fmla="*/ 4836593 h 4885545"/>
                              <a:gd name="connsiteX59" fmla="*/ 3999891 w 7425815"/>
                              <a:gd name="connsiteY59" fmla="*/ 4841782 h 4885545"/>
                              <a:gd name="connsiteX60" fmla="*/ 3999890 w 7425815"/>
                              <a:gd name="connsiteY60" fmla="*/ 4841783 h 4885545"/>
                              <a:gd name="connsiteX61" fmla="*/ 3983523 w 7425815"/>
                              <a:gd name="connsiteY61" fmla="*/ 4857751 h 4885545"/>
                              <a:gd name="connsiteX62" fmla="*/ 3983145 w 7425815"/>
                              <a:gd name="connsiteY62" fmla="*/ 4879312 h 4885545"/>
                              <a:gd name="connsiteX63" fmla="*/ 3983523 w 7425815"/>
                              <a:gd name="connsiteY63" fmla="*/ 4879706 h 4885545"/>
                              <a:gd name="connsiteX64" fmla="*/ 3981128 w 7425815"/>
                              <a:gd name="connsiteY64" fmla="*/ 4885295 h 4885545"/>
                              <a:gd name="connsiteX65" fmla="*/ 3980809 w 7425815"/>
                              <a:gd name="connsiteY65" fmla="*/ 4885136 h 4885545"/>
                              <a:gd name="connsiteX66" fmla="*/ 3980729 w 7425815"/>
                              <a:gd name="connsiteY66" fmla="*/ 4885296 h 4885545"/>
                              <a:gd name="connsiteX67" fmla="*/ 3975938 w 7425815"/>
                              <a:gd name="connsiteY67" fmla="*/ 4882900 h 4885545"/>
                              <a:gd name="connsiteX68" fmla="*/ 3975944 w 7425815"/>
                              <a:gd name="connsiteY68" fmla="*/ 4882496 h 4885545"/>
                              <a:gd name="connsiteX69" fmla="*/ 3960370 w 7425815"/>
                              <a:gd name="connsiteY69" fmla="*/ 4866533 h 4885545"/>
                              <a:gd name="connsiteX70" fmla="*/ 3938055 w 7425815"/>
                              <a:gd name="connsiteY70" fmla="*/ 4866141 h 4885545"/>
                              <a:gd name="connsiteX71" fmla="*/ 3937216 w 7425815"/>
                              <a:gd name="connsiteY71" fmla="*/ 4866932 h 4885545"/>
                              <a:gd name="connsiteX72" fmla="*/ 3932425 w 7425815"/>
                              <a:gd name="connsiteY72" fmla="*/ 4864536 h 4885545"/>
                              <a:gd name="connsiteX73" fmla="*/ 3932729 w 7425815"/>
                              <a:gd name="connsiteY73" fmla="*/ 4863878 h 4885545"/>
                              <a:gd name="connsiteX74" fmla="*/ 3932425 w 7425815"/>
                              <a:gd name="connsiteY74" fmla="*/ 4863738 h 4885545"/>
                              <a:gd name="connsiteX75" fmla="*/ 3934820 w 7425815"/>
                              <a:gd name="connsiteY75" fmla="*/ 4858548 h 4885545"/>
                              <a:gd name="connsiteX76" fmla="*/ 3935628 w 7425815"/>
                              <a:gd name="connsiteY76" fmla="*/ 4858559 h 4885545"/>
                              <a:gd name="connsiteX77" fmla="*/ 3951188 w 7425815"/>
                              <a:gd name="connsiteY77" fmla="*/ 4843379 h 4885545"/>
                              <a:gd name="connsiteX78" fmla="*/ 3951580 w 7425815"/>
                              <a:gd name="connsiteY78" fmla="*/ 4821043 h 4885545"/>
                              <a:gd name="connsiteX79" fmla="*/ 3951187 w 7425815"/>
                              <a:gd name="connsiteY79" fmla="*/ 4820624 h 4885545"/>
                              <a:gd name="connsiteX80" fmla="*/ 3953582 w 7425815"/>
                              <a:gd name="connsiteY80" fmla="*/ 4815434 h 4885545"/>
                              <a:gd name="connsiteX81" fmla="*/ 6487198 w 7425815"/>
                              <a:gd name="connsiteY81" fmla="*/ 4798369 h 4885545"/>
                              <a:gd name="connsiteX82" fmla="*/ 6477317 w 7425815"/>
                              <a:gd name="connsiteY82" fmla="*/ 4801463 h 4885545"/>
                              <a:gd name="connsiteX83" fmla="*/ 6475721 w 7425815"/>
                              <a:gd name="connsiteY83" fmla="*/ 4820625 h 4885545"/>
                              <a:gd name="connsiteX84" fmla="*/ 6482907 w 7425815"/>
                              <a:gd name="connsiteY84" fmla="*/ 4829008 h 4885545"/>
                              <a:gd name="connsiteX85" fmla="*/ 6494484 w 7425815"/>
                              <a:gd name="connsiteY85" fmla="*/ 4819028 h 4885545"/>
                              <a:gd name="connsiteX86" fmla="*/ 6499274 w 7425815"/>
                              <a:gd name="connsiteY86" fmla="*/ 4819427 h 4885545"/>
                              <a:gd name="connsiteX87" fmla="*/ 6498875 w 7425815"/>
                              <a:gd name="connsiteY87" fmla="*/ 4824218 h 4885545"/>
                              <a:gd name="connsiteX88" fmla="*/ 6487298 w 7425815"/>
                              <a:gd name="connsiteY88" fmla="*/ 4834198 h 4885545"/>
                              <a:gd name="connsiteX89" fmla="*/ 6495681 w 7425815"/>
                              <a:gd name="connsiteY89" fmla="*/ 4844177 h 4885545"/>
                              <a:gd name="connsiteX90" fmla="*/ 6497677 w 7425815"/>
                              <a:gd name="connsiteY90" fmla="*/ 4844177 h 4885545"/>
                              <a:gd name="connsiteX91" fmla="*/ 6521629 w 7425815"/>
                              <a:gd name="connsiteY91" fmla="*/ 4824218 h 4885545"/>
                              <a:gd name="connsiteX92" fmla="*/ 6522827 w 7425815"/>
                              <a:gd name="connsiteY92" fmla="*/ 4805056 h 4885545"/>
                              <a:gd name="connsiteX93" fmla="*/ 6503665 w 7425815"/>
                              <a:gd name="connsiteY93" fmla="*/ 4803459 h 4885545"/>
                              <a:gd name="connsiteX94" fmla="*/ 6502468 w 7425815"/>
                              <a:gd name="connsiteY94" fmla="*/ 4804657 h 4885545"/>
                              <a:gd name="connsiteX95" fmla="*/ 6500073 w 7425815"/>
                              <a:gd name="connsiteY95" fmla="*/ 4805455 h 4885545"/>
                              <a:gd name="connsiteX96" fmla="*/ 6497677 w 7425815"/>
                              <a:gd name="connsiteY96" fmla="*/ 4804258 h 4885545"/>
                              <a:gd name="connsiteX97" fmla="*/ 6496480 w 7425815"/>
                              <a:gd name="connsiteY97" fmla="*/ 4803060 h 4885545"/>
                              <a:gd name="connsiteX98" fmla="*/ 6487198 w 7425815"/>
                              <a:gd name="connsiteY98" fmla="*/ 4798369 h 4885545"/>
                              <a:gd name="connsiteX99" fmla="*/ 2069184 w 7425815"/>
                              <a:gd name="connsiteY99" fmla="*/ 4787241 h 4885545"/>
                              <a:gd name="connsiteX100" fmla="*/ 2081759 w 7425815"/>
                              <a:gd name="connsiteY100" fmla="*/ 4796274 h 4885545"/>
                              <a:gd name="connsiteX101" fmla="*/ 2076170 w 7425815"/>
                              <a:gd name="connsiteY101" fmla="*/ 4799867 h 4885545"/>
                              <a:gd name="connsiteX102" fmla="*/ 2057407 w 7425815"/>
                              <a:gd name="connsiteY102" fmla="*/ 4795476 h 4885545"/>
                              <a:gd name="connsiteX103" fmla="*/ 2053415 w 7425815"/>
                              <a:gd name="connsiteY103" fmla="*/ 4813839 h 4885545"/>
                              <a:gd name="connsiteX104" fmla="*/ 2047826 w 7425815"/>
                              <a:gd name="connsiteY104" fmla="*/ 4817432 h 4885545"/>
                              <a:gd name="connsiteX105" fmla="*/ 2054213 w 7425815"/>
                              <a:gd name="connsiteY105" fmla="*/ 4789886 h 4885545"/>
                              <a:gd name="connsiteX106" fmla="*/ 2069184 w 7425815"/>
                              <a:gd name="connsiteY106" fmla="*/ 4787241 h 4885545"/>
                              <a:gd name="connsiteX107" fmla="*/ 6528016 w 7425815"/>
                              <a:gd name="connsiteY107" fmla="*/ 4778708 h 4885545"/>
                              <a:gd name="connsiteX108" fmla="*/ 6542787 w 7425815"/>
                              <a:gd name="connsiteY108" fmla="*/ 4779906 h 4885545"/>
                              <a:gd name="connsiteX109" fmla="*/ 6546779 w 7425815"/>
                              <a:gd name="connsiteY109" fmla="*/ 4783898 h 4885545"/>
                              <a:gd name="connsiteX110" fmla="*/ 6545581 w 7425815"/>
                              <a:gd name="connsiteY110" fmla="*/ 4798669 h 4885545"/>
                              <a:gd name="connsiteX111" fmla="*/ 6541988 w 7425815"/>
                              <a:gd name="connsiteY111" fmla="*/ 4801863 h 4885545"/>
                              <a:gd name="connsiteX112" fmla="*/ 6538795 w 7425815"/>
                              <a:gd name="connsiteY112" fmla="*/ 4798270 h 4885545"/>
                              <a:gd name="connsiteX113" fmla="*/ 6539194 w 7425815"/>
                              <a:gd name="connsiteY113" fmla="*/ 4791482 h 4885545"/>
                              <a:gd name="connsiteX114" fmla="*/ 6528416 w 7425815"/>
                              <a:gd name="connsiteY114" fmla="*/ 4800665 h 4885545"/>
                              <a:gd name="connsiteX115" fmla="*/ 6528815 w 7425815"/>
                              <a:gd name="connsiteY115" fmla="*/ 4801064 h 4885545"/>
                              <a:gd name="connsiteX116" fmla="*/ 6526420 w 7425815"/>
                              <a:gd name="connsiteY116" fmla="*/ 4829806 h 4885545"/>
                              <a:gd name="connsiteX117" fmla="*/ 6502867 w 7425815"/>
                              <a:gd name="connsiteY117" fmla="*/ 4849766 h 4885545"/>
                              <a:gd name="connsiteX118" fmla="*/ 6496879 w 7425815"/>
                              <a:gd name="connsiteY118" fmla="*/ 4851762 h 4885545"/>
                              <a:gd name="connsiteX119" fmla="*/ 6491290 w 7425815"/>
                              <a:gd name="connsiteY119" fmla="*/ 4848968 h 4885545"/>
                              <a:gd name="connsiteX120" fmla="*/ 6482907 w 7425815"/>
                              <a:gd name="connsiteY120" fmla="*/ 4838988 h 4885545"/>
                              <a:gd name="connsiteX121" fmla="*/ 6473725 w 7425815"/>
                              <a:gd name="connsiteY121" fmla="*/ 4846972 h 4885545"/>
                              <a:gd name="connsiteX122" fmla="*/ 6473325 w 7425815"/>
                              <a:gd name="connsiteY122" fmla="*/ 4854157 h 4885545"/>
                              <a:gd name="connsiteX123" fmla="*/ 6469733 w 7425815"/>
                              <a:gd name="connsiteY123" fmla="*/ 4857351 h 4885545"/>
                              <a:gd name="connsiteX124" fmla="*/ 6466539 w 7425815"/>
                              <a:gd name="connsiteY124" fmla="*/ 4853758 h 4885545"/>
                              <a:gd name="connsiteX125" fmla="*/ 6466938 w 7425815"/>
                              <a:gd name="connsiteY125" fmla="*/ 4848569 h 4885545"/>
                              <a:gd name="connsiteX126" fmla="*/ 6461749 w 7425815"/>
                              <a:gd name="connsiteY126" fmla="*/ 4848169 h 4885545"/>
                              <a:gd name="connsiteX127" fmla="*/ 6458555 w 7425815"/>
                              <a:gd name="connsiteY127" fmla="*/ 4844577 h 4885545"/>
                              <a:gd name="connsiteX128" fmla="*/ 6462148 w 7425815"/>
                              <a:gd name="connsiteY128" fmla="*/ 4841383 h 4885545"/>
                              <a:gd name="connsiteX129" fmla="*/ 6469333 w 7425815"/>
                              <a:gd name="connsiteY129" fmla="*/ 4841782 h 4885545"/>
                              <a:gd name="connsiteX130" fmla="*/ 6478515 w 7425815"/>
                              <a:gd name="connsiteY130" fmla="*/ 4833798 h 4885545"/>
                              <a:gd name="connsiteX131" fmla="*/ 6470930 w 7425815"/>
                              <a:gd name="connsiteY131" fmla="*/ 4825016 h 4885545"/>
                              <a:gd name="connsiteX132" fmla="*/ 6473325 w 7425815"/>
                              <a:gd name="connsiteY132" fmla="*/ 4796273 h 4885545"/>
                              <a:gd name="connsiteX133" fmla="*/ 6500871 w 7425815"/>
                              <a:gd name="connsiteY133" fmla="*/ 4797470 h 4885545"/>
                              <a:gd name="connsiteX134" fmla="*/ 6522428 w 7425815"/>
                              <a:gd name="connsiteY134" fmla="*/ 4795874 h 4885545"/>
                              <a:gd name="connsiteX135" fmla="*/ 6534404 w 7425815"/>
                              <a:gd name="connsiteY135" fmla="*/ 4785894 h 4885545"/>
                              <a:gd name="connsiteX136" fmla="*/ 6527617 w 7425815"/>
                              <a:gd name="connsiteY136" fmla="*/ 4785494 h 4885545"/>
                              <a:gd name="connsiteX137" fmla="*/ 6524424 w 7425815"/>
                              <a:gd name="connsiteY137" fmla="*/ 4781902 h 4885545"/>
                              <a:gd name="connsiteX138" fmla="*/ 6528016 w 7425815"/>
                              <a:gd name="connsiteY138" fmla="*/ 4778708 h 4885545"/>
                              <a:gd name="connsiteX139" fmla="*/ 1100272 w 7425815"/>
                              <a:gd name="connsiteY139" fmla="*/ 4732547 h 4885545"/>
                              <a:gd name="connsiteX140" fmla="*/ 1100127 w 7425815"/>
                              <a:gd name="connsiteY140" fmla="*/ 4739188 h 4885545"/>
                              <a:gd name="connsiteX141" fmla="*/ 1094174 w 7425815"/>
                              <a:gd name="connsiteY141" fmla="*/ 4744966 h 4885545"/>
                              <a:gd name="connsiteX142" fmla="*/ 1102622 w 7425815"/>
                              <a:gd name="connsiteY142" fmla="*/ 4745126 h 4885545"/>
                              <a:gd name="connsiteX143" fmla="*/ 1107942 w 7425815"/>
                              <a:gd name="connsiteY143" fmla="*/ 4750507 h 4885545"/>
                              <a:gd name="connsiteX144" fmla="*/ 1108110 w 7425815"/>
                              <a:gd name="connsiteY144" fmla="*/ 4742782 h 4885545"/>
                              <a:gd name="connsiteX145" fmla="*/ 1112937 w 7425815"/>
                              <a:gd name="connsiteY145" fmla="*/ 4737955 h 4885545"/>
                              <a:gd name="connsiteX146" fmla="*/ 1105317 w 7425815"/>
                              <a:gd name="connsiteY146" fmla="*/ 4737592 h 4885545"/>
                              <a:gd name="connsiteX147" fmla="*/ 1095337 w 7425815"/>
                              <a:gd name="connsiteY147" fmla="*/ 4718429 h 4885545"/>
                              <a:gd name="connsiteX148" fmla="*/ 1100527 w 7425815"/>
                              <a:gd name="connsiteY148" fmla="*/ 4720824 h 4885545"/>
                              <a:gd name="connsiteX149" fmla="*/ 1100493 w 7425815"/>
                              <a:gd name="connsiteY149" fmla="*/ 4722388 h 4885545"/>
                              <a:gd name="connsiteX150" fmla="*/ 1108510 w 7425815"/>
                              <a:gd name="connsiteY150" fmla="*/ 4730406 h 4885545"/>
                              <a:gd name="connsiteX151" fmla="*/ 1120486 w 7425815"/>
                              <a:gd name="connsiteY151" fmla="*/ 4730406 h 4885545"/>
                              <a:gd name="connsiteX152" fmla="*/ 1121285 w 7425815"/>
                              <a:gd name="connsiteY152" fmla="*/ 4729607 h 4885545"/>
                              <a:gd name="connsiteX153" fmla="*/ 1126475 w 7425815"/>
                              <a:gd name="connsiteY153" fmla="*/ 4732002 h 4885545"/>
                              <a:gd name="connsiteX154" fmla="*/ 1124080 w 7425815"/>
                              <a:gd name="connsiteY154" fmla="*/ 4737193 h 4885545"/>
                              <a:gd name="connsiteX155" fmla="*/ 1124025 w 7425815"/>
                              <a:gd name="connsiteY155" fmla="*/ 4737248 h 4885545"/>
                              <a:gd name="connsiteX156" fmla="*/ 1123681 w 7425815"/>
                              <a:gd name="connsiteY156" fmla="*/ 4737991 h 4885545"/>
                              <a:gd name="connsiteX157" fmla="*/ 1123147 w 7425815"/>
                              <a:gd name="connsiteY157" fmla="*/ 4738125 h 4885545"/>
                              <a:gd name="connsiteX158" fmla="*/ 1115296 w 7425815"/>
                              <a:gd name="connsiteY158" fmla="*/ 4745975 h 4885545"/>
                              <a:gd name="connsiteX159" fmla="*/ 1115296 w 7425815"/>
                              <a:gd name="connsiteY159" fmla="*/ 4757946 h 4885545"/>
                              <a:gd name="connsiteX160" fmla="*/ 1115696 w 7425815"/>
                              <a:gd name="connsiteY160" fmla="*/ 4758350 h 4885545"/>
                              <a:gd name="connsiteX161" fmla="*/ 1112902 w 7425815"/>
                              <a:gd name="connsiteY161" fmla="*/ 4763939 h 4885545"/>
                              <a:gd name="connsiteX162" fmla="*/ 1108110 w 7425815"/>
                              <a:gd name="connsiteY162" fmla="*/ 4761544 h 4885545"/>
                              <a:gd name="connsiteX163" fmla="*/ 1107738 w 7425815"/>
                              <a:gd name="connsiteY163" fmla="*/ 4761159 h 4885545"/>
                              <a:gd name="connsiteX164" fmla="*/ 1107711 w 7425815"/>
                              <a:gd name="connsiteY164" fmla="*/ 4761145 h 4885545"/>
                              <a:gd name="connsiteX165" fmla="*/ 1107711 w 7425815"/>
                              <a:gd name="connsiteY165" fmla="*/ 4761131 h 4885545"/>
                              <a:gd name="connsiteX166" fmla="*/ 1099478 w 7425815"/>
                              <a:gd name="connsiteY166" fmla="*/ 4752611 h 4885545"/>
                              <a:gd name="connsiteX167" fmla="*/ 1086953 w 7425815"/>
                              <a:gd name="connsiteY167" fmla="*/ 4752362 h 4885545"/>
                              <a:gd name="connsiteX168" fmla="*/ 1086684 w 7425815"/>
                              <a:gd name="connsiteY168" fmla="*/ 4752237 h 4885545"/>
                              <a:gd name="connsiteX169" fmla="*/ 1086555 w 7425815"/>
                              <a:gd name="connsiteY169" fmla="*/ 4752362 h 4885545"/>
                              <a:gd name="connsiteX170" fmla="*/ 1081764 w 7425815"/>
                              <a:gd name="connsiteY170" fmla="*/ 4749967 h 4885545"/>
                              <a:gd name="connsiteX171" fmla="*/ 1081763 w 7425815"/>
                              <a:gd name="connsiteY171" fmla="*/ 4749967 h 4885545"/>
                              <a:gd name="connsiteX172" fmla="*/ 1084158 w 7425815"/>
                              <a:gd name="connsiteY172" fmla="*/ 4744776 h 4885545"/>
                              <a:gd name="connsiteX173" fmla="*/ 1084160 w 7425815"/>
                              <a:gd name="connsiteY173" fmla="*/ 4744776 h 4885545"/>
                              <a:gd name="connsiteX174" fmla="*/ 1092942 w 7425815"/>
                              <a:gd name="connsiteY174" fmla="*/ 4735995 h 4885545"/>
                              <a:gd name="connsiteX175" fmla="*/ 1092942 w 7425815"/>
                              <a:gd name="connsiteY175" fmla="*/ 4725217 h 4885545"/>
                              <a:gd name="connsiteX176" fmla="*/ 1092143 w 7425815"/>
                              <a:gd name="connsiteY176" fmla="*/ 4724418 h 4885545"/>
                              <a:gd name="connsiteX177" fmla="*/ 1094539 w 7425815"/>
                              <a:gd name="connsiteY177" fmla="*/ 4719227 h 4885545"/>
                              <a:gd name="connsiteX178" fmla="*/ 1094893 w 7425815"/>
                              <a:gd name="connsiteY178" fmla="*/ 4719391 h 4885545"/>
                              <a:gd name="connsiteX179" fmla="*/ 1033700 w 7425815"/>
                              <a:gd name="connsiteY179" fmla="*/ 4708789 h 4885545"/>
                              <a:gd name="connsiteX180" fmla="*/ 1033461 w 7425815"/>
                              <a:gd name="connsiteY180" fmla="*/ 4726015 h 4885545"/>
                              <a:gd name="connsiteX181" fmla="*/ 1020612 w 7425815"/>
                              <a:gd name="connsiteY181" fmla="*/ 4738150 h 4885545"/>
                              <a:gd name="connsiteX182" fmla="*/ 1037853 w 7425815"/>
                              <a:gd name="connsiteY182" fmla="*/ 4738389 h 4885545"/>
                              <a:gd name="connsiteX183" fmla="*/ 1050778 w 7425815"/>
                              <a:gd name="connsiteY183" fmla="*/ 4751832 h 4885545"/>
                              <a:gd name="connsiteX184" fmla="*/ 1051026 w 7425815"/>
                              <a:gd name="connsiteY184" fmla="*/ 4733999 h 4885545"/>
                              <a:gd name="connsiteX185" fmla="*/ 1063685 w 7425815"/>
                              <a:gd name="connsiteY185" fmla="*/ 4721827 h 4885545"/>
                              <a:gd name="connsiteX186" fmla="*/ 1044640 w 7425815"/>
                              <a:gd name="connsiteY186" fmla="*/ 4720426 h 4885545"/>
                              <a:gd name="connsiteX187" fmla="*/ 1028671 w 7425815"/>
                              <a:gd name="connsiteY187" fmla="*/ 4694876 h 4885545"/>
                              <a:gd name="connsiteX188" fmla="*/ 1033860 w 7425815"/>
                              <a:gd name="connsiteY188" fmla="*/ 4697271 h 4885545"/>
                              <a:gd name="connsiteX189" fmla="*/ 1033849 w 7425815"/>
                              <a:gd name="connsiteY189" fmla="*/ 4698073 h 4885545"/>
                              <a:gd name="connsiteX190" fmla="*/ 1049181 w 7425815"/>
                              <a:gd name="connsiteY190" fmla="*/ 4713939 h 4885545"/>
                              <a:gd name="connsiteX191" fmla="*/ 1071785 w 7425815"/>
                              <a:gd name="connsiteY191" fmla="*/ 4714039 h 4885545"/>
                              <a:gd name="connsiteX192" fmla="*/ 1071786 w 7425815"/>
                              <a:gd name="connsiteY192" fmla="*/ 4714038 h 4885545"/>
                              <a:gd name="connsiteX193" fmla="*/ 1076976 w 7425815"/>
                              <a:gd name="connsiteY193" fmla="*/ 4716433 h 4885545"/>
                              <a:gd name="connsiteX194" fmla="*/ 1076976 w 7425815"/>
                              <a:gd name="connsiteY194" fmla="*/ 4716434 h 4885545"/>
                              <a:gd name="connsiteX195" fmla="*/ 1076976 w 7425815"/>
                              <a:gd name="connsiteY195" fmla="*/ 4716434 h 4885545"/>
                              <a:gd name="connsiteX196" fmla="*/ 1074580 w 7425815"/>
                              <a:gd name="connsiteY196" fmla="*/ 4721624 h 4885545"/>
                              <a:gd name="connsiteX197" fmla="*/ 1074578 w 7425815"/>
                              <a:gd name="connsiteY197" fmla="*/ 4721625 h 4885545"/>
                              <a:gd name="connsiteX198" fmla="*/ 1058212 w 7425815"/>
                              <a:gd name="connsiteY198" fmla="*/ 4737592 h 4885545"/>
                              <a:gd name="connsiteX199" fmla="*/ 1057813 w 7425815"/>
                              <a:gd name="connsiteY199" fmla="*/ 4760346 h 4885545"/>
                              <a:gd name="connsiteX200" fmla="*/ 1055418 w 7425815"/>
                              <a:gd name="connsiteY200" fmla="*/ 4765136 h 4885545"/>
                              <a:gd name="connsiteX201" fmla="*/ 1050626 w 7425815"/>
                              <a:gd name="connsiteY201" fmla="*/ 4762741 h 4885545"/>
                              <a:gd name="connsiteX202" fmla="*/ 1050632 w 7425815"/>
                              <a:gd name="connsiteY202" fmla="*/ 4762345 h 4885545"/>
                              <a:gd name="connsiteX203" fmla="*/ 1050627 w 7425815"/>
                              <a:gd name="connsiteY203" fmla="*/ 4762342 h 4885545"/>
                              <a:gd name="connsiteX204" fmla="*/ 1034659 w 7425815"/>
                              <a:gd name="connsiteY204" fmla="*/ 4745975 h 4885545"/>
                              <a:gd name="connsiteX205" fmla="*/ 1012736 w 7425815"/>
                              <a:gd name="connsiteY205" fmla="*/ 4745589 h 4885545"/>
                              <a:gd name="connsiteX206" fmla="*/ 1011905 w 7425815"/>
                              <a:gd name="connsiteY206" fmla="*/ 4746374 h 4885545"/>
                              <a:gd name="connsiteX207" fmla="*/ 1007113 w 7425815"/>
                              <a:gd name="connsiteY207" fmla="*/ 4743979 h 4885545"/>
                              <a:gd name="connsiteX208" fmla="*/ 1007348 w 7425815"/>
                              <a:gd name="connsiteY208" fmla="*/ 4743472 h 4885545"/>
                              <a:gd name="connsiteX209" fmla="*/ 1006715 w 7425815"/>
                              <a:gd name="connsiteY209" fmla="*/ 4743180 h 4885545"/>
                              <a:gd name="connsiteX210" fmla="*/ 1009109 w 7425815"/>
                              <a:gd name="connsiteY210" fmla="*/ 4737990 h 4885545"/>
                              <a:gd name="connsiteX211" fmla="*/ 1010310 w 7425815"/>
                              <a:gd name="connsiteY211" fmla="*/ 4738007 h 4885545"/>
                              <a:gd name="connsiteX212" fmla="*/ 1025876 w 7425815"/>
                              <a:gd name="connsiteY212" fmla="*/ 4722821 h 4885545"/>
                              <a:gd name="connsiteX213" fmla="*/ 1026262 w 7425815"/>
                              <a:gd name="connsiteY213" fmla="*/ 4700875 h 4885545"/>
                              <a:gd name="connsiteX214" fmla="*/ 1025876 w 7425815"/>
                              <a:gd name="connsiteY214" fmla="*/ 4700465 h 4885545"/>
                              <a:gd name="connsiteX215" fmla="*/ 1028271 w 7425815"/>
                              <a:gd name="connsiteY215" fmla="*/ 4695275 h 4885545"/>
                              <a:gd name="connsiteX216" fmla="*/ 1028449 w 7425815"/>
                              <a:gd name="connsiteY216" fmla="*/ 4695357 h 4885545"/>
                              <a:gd name="connsiteX217" fmla="*/ 3589019 w 7425815"/>
                              <a:gd name="connsiteY217" fmla="*/ 4661045 h 4885545"/>
                              <a:gd name="connsiteX218" fmla="*/ 3579143 w 7425815"/>
                              <a:gd name="connsiteY218" fmla="*/ 4664139 h 4885545"/>
                              <a:gd name="connsiteX219" fmla="*/ 3577545 w 7425815"/>
                              <a:gd name="connsiteY219" fmla="*/ 4683301 h 4885545"/>
                              <a:gd name="connsiteX220" fmla="*/ 3584729 w 7425815"/>
                              <a:gd name="connsiteY220" fmla="*/ 4691684 h 4885545"/>
                              <a:gd name="connsiteX221" fmla="*/ 3596304 w 7425815"/>
                              <a:gd name="connsiteY221" fmla="*/ 4681704 h 4885545"/>
                              <a:gd name="connsiteX222" fmla="*/ 3601097 w 7425815"/>
                              <a:gd name="connsiteY222" fmla="*/ 4682103 h 4885545"/>
                              <a:gd name="connsiteX223" fmla="*/ 3600696 w 7425815"/>
                              <a:gd name="connsiteY223" fmla="*/ 4686894 h 4885545"/>
                              <a:gd name="connsiteX224" fmla="*/ 3589119 w 7425815"/>
                              <a:gd name="connsiteY224" fmla="*/ 4696874 h 4885545"/>
                              <a:gd name="connsiteX225" fmla="*/ 3597505 w 7425815"/>
                              <a:gd name="connsiteY225" fmla="*/ 4706853 h 4885545"/>
                              <a:gd name="connsiteX226" fmla="*/ 3599499 w 7425815"/>
                              <a:gd name="connsiteY226" fmla="*/ 4706853 h 4885545"/>
                              <a:gd name="connsiteX227" fmla="*/ 3623455 w 7425815"/>
                              <a:gd name="connsiteY227" fmla="*/ 4686894 h 4885545"/>
                              <a:gd name="connsiteX228" fmla="*/ 3624656 w 7425815"/>
                              <a:gd name="connsiteY228" fmla="*/ 4667732 h 4885545"/>
                              <a:gd name="connsiteX229" fmla="*/ 3605488 w 7425815"/>
                              <a:gd name="connsiteY229" fmla="*/ 4666135 h 4885545"/>
                              <a:gd name="connsiteX230" fmla="*/ 3604293 w 7425815"/>
                              <a:gd name="connsiteY230" fmla="*/ 4667333 h 4885545"/>
                              <a:gd name="connsiteX231" fmla="*/ 3601896 w 7425815"/>
                              <a:gd name="connsiteY231" fmla="*/ 4668131 h 4885545"/>
                              <a:gd name="connsiteX232" fmla="*/ 3599499 w 7425815"/>
                              <a:gd name="connsiteY232" fmla="*/ 4666934 h 4885545"/>
                              <a:gd name="connsiteX233" fmla="*/ 3598303 w 7425815"/>
                              <a:gd name="connsiteY233" fmla="*/ 4665736 h 4885545"/>
                              <a:gd name="connsiteX234" fmla="*/ 3589019 w 7425815"/>
                              <a:gd name="connsiteY234" fmla="*/ 4661045 h 4885545"/>
                              <a:gd name="connsiteX235" fmla="*/ 5846784 w 7425815"/>
                              <a:gd name="connsiteY235" fmla="*/ 4653908 h 4885545"/>
                              <a:gd name="connsiteX236" fmla="*/ 5859359 w 7425815"/>
                              <a:gd name="connsiteY236" fmla="*/ 4662941 h 4885545"/>
                              <a:gd name="connsiteX237" fmla="*/ 5853770 w 7425815"/>
                              <a:gd name="connsiteY237" fmla="*/ 4666534 h 4885545"/>
                              <a:gd name="connsiteX238" fmla="*/ 5835008 w 7425815"/>
                              <a:gd name="connsiteY238" fmla="*/ 4662143 h 4885545"/>
                              <a:gd name="connsiteX239" fmla="*/ 5831016 w 7425815"/>
                              <a:gd name="connsiteY239" fmla="*/ 4680506 h 4885545"/>
                              <a:gd name="connsiteX240" fmla="*/ 5825426 w 7425815"/>
                              <a:gd name="connsiteY240" fmla="*/ 4684099 h 4885545"/>
                              <a:gd name="connsiteX241" fmla="*/ 5831814 w 7425815"/>
                              <a:gd name="connsiteY241" fmla="*/ 4656553 h 4885545"/>
                              <a:gd name="connsiteX242" fmla="*/ 5846784 w 7425815"/>
                              <a:gd name="connsiteY242" fmla="*/ 4653908 h 4885545"/>
                              <a:gd name="connsiteX243" fmla="*/ 3629844 w 7425815"/>
                              <a:gd name="connsiteY243" fmla="*/ 4641384 h 4885545"/>
                              <a:gd name="connsiteX244" fmla="*/ 3644616 w 7425815"/>
                              <a:gd name="connsiteY244" fmla="*/ 4642582 h 4885545"/>
                              <a:gd name="connsiteX245" fmla="*/ 3648610 w 7425815"/>
                              <a:gd name="connsiteY245" fmla="*/ 4646574 h 4885545"/>
                              <a:gd name="connsiteX246" fmla="*/ 3647413 w 7425815"/>
                              <a:gd name="connsiteY246" fmla="*/ 4661345 h 4885545"/>
                              <a:gd name="connsiteX247" fmla="*/ 3643817 w 7425815"/>
                              <a:gd name="connsiteY247" fmla="*/ 4664539 h 4885545"/>
                              <a:gd name="connsiteX248" fmla="*/ 3640624 w 7425815"/>
                              <a:gd name="connsiteY248" fmla="*/ 4660946 h 4885545"/>
                              <a:gd name="connsiteX249" fmla="*/ 3641024 w 7425815"/>
                              <a:gd name="connsiteY249" fmla="*/ 4654158 h 4885545"/>
                              <a:gd name="connsiteX250" fmla="*/ 3630244 w 7425815"/>
                              <a:gd name="connsiteY250" fmla="*/ 4663341 h 4885545"/>
                              <a:gd name="connsiteX251" fmla="*/ 3630643 w 7425815"/>
                              <a:gd name="connsiteY251" fmla="*/ 4663740 h 4885545"/>
                              <a:gd name="connsiteX252" fmla="*/ 3628248 w 7425815"/>
                              <a:gd name="connsiteY252" fmla="*/ 4692482 h 4885545"/>
                              <a:gd name="connsiteX253" fmla="*/ 3604690 w 7425815"/>
                              <a:gd name="connsiteY253" fmla="*/ 4712442 h 4885545"/>
                              <a:gd name="connsiteX254" fmla="*/ 3598701 w 7425815"/>
                              <a:gd name="connsiteY254" fmla="*/ 4714438 h 4885545"/>
                              <a:gd name="connsiteX255" fmla="*/ 3593114 w 7425815"/>
                              <a:gd name="connsiteY255" fmla="*/ 4711644 h 4885545"/>
                              <a:gd name="connsiteX256" fmla="*/ 3584729 w 7425815"/>
                              <a:gd name="connsiteY256" fmla="*/ 4701664 h 4885545"/>
                              <a:gd name="connsiteX257" fmla="*/ 3575551 w 7425815"/>
                              <a:gd name="connsiteY257" fmla="*/ 4709648 h 4885545"/>
                              <a:gd name="connsiteX258" fmla="*/ 3575148 w 7425815"/>
                              <a:gd name="connsiteY258" fmla="*/ 4716833 h 4885545"/>
                              <a:gd name="connsiteX259" fmla="*/ 3571556 w 7425815"/>
                              <a:gd name="connsiteY259" fmla="*/ 4720027 h 4885545"/>
                              <a:gd name="connsiteX260" fmla="*/ 3568368 w 7425815"/>
                              <a:gd name="connsiteY260" fmla="*/ 4716434 h 4885545"/>
                              <a:gd name="connsiteX261" fmla="*/ 3568763 w 7425815"/>
                              <a:gd name="connsiteY261" fmla="*/ 4711245 h 4885545"/>
                              <a:gd name="connsiteX262" fmla="*/ 3563574 w 7425815"/>
                              <a:gd name="connsiteY262" fmla="*/ 4710845 h 4885545"/>
                              <a:gd name="connsiteX263" fmla="*/ 3560385 w 7425815"/>
                              <a:gd name="connsiteY263" fmla="*/ 4707253 h 4885545"/>
                              <a:gd name="connsiteX264" fmla="*/ 3563976 w 7425815"/>
                              <a:gd name="connsiteY264" fmla="*/ 4704059 h 4885545"/>
                              <a:gd name="connsiteX265" fmla="*/ 3571160 w 7425815"/>
                              <a:gd name="connsiteY265" fmla="*/ 4704458 h 4885545"/>
                              <a:gd name="connsiteX266" fmla="*/ 3580338 w 7425815"/>
                              <a:gd name="connsiteY266" fmla="*/ 4696474 h 4885545"/>
                              <a:gd name="connsiteX267" fmla="*/ 3572758 w 7425815"/>
                              <a:gd name="connsiteY267" fmla="*/ 4687692 h 4885545"/>
                              <a:gd name="connsiteX268" fmla="*/ 3575148 w 7425815"/>
                              <a:gd name="connsiteY268" fmla="*/ 4658949 h 4885545"/>
                              <a:gd name="connsiteX269" fmla="*/ 3602695 w 7425815"/>
                              <a:gd name="connsiteY269" fmla="*/ 4660146 h 4885545"/>
                              <a:gd name="connsiteX270" fmla="*/ 3624256 w 7425815"/>
                              <a:gd name="connsiteY270" fmla="*/ 4658550 h 4885545"/>
                              <a:gd name="connsiteX271" fmla="*/ 3636234 w 7425815"/>
                              <a:gd name="connsiteY271" fmla="*/ 4648570 h 4885545"/>
                              <a:gd name="connsiteX272" fmla="*/ 3629445 w 7425815"/>
                              <a:gd name="connsiteY272" fmla="*/ 4648170 h 4885545"/>
                              <a:gd name="connsiteX273" fmla="*/ 3626252 w 7425815"/>
                              <a:gd name="connsiteY273" fmla="*/ 4644578 h 4885545"/>
                              <a:gd name="connsiteX274" fmla="*/ 3629844 w 7425815"/>
                              <a:gd name="connsiteY274" fmla="*/ 4641384 h 4885545"/>
                              <a:gd name="connsiteX275" fmla="*/ 4877881 w 7425815"/>
                              <a:gd name="connsiteY275" fmla="*/ 4598825 h 4885545"/>
                              <a:gd name="connsiteX276" fmla="*/ 4877728 w 7425815"/>
                              <a:gd name="connsiteY276" fmla="*/ 4605857 h 4885545"/>
                              <a:gd name="connsiteX277" fmla="*/ 4872173 w 7425815"/>
                              <a:gd name="connsiteY277" fmla="*/ 4611249 h 4885545"/>
                              <a:gd name="connsiteX278" fmla="*/ 4879824 w 7425815"/>
                              <a:gd name="connsiteY278" fmla="*/ 4611394 h 4885545"/>
                              <a:gd name="connsiteX279" fmla="*/ 4885543 w 7425815"/>
                              <a:gd name="connsiteY279" fmla="*/ 4617179 h 4885545"/>
                              <a:gd name="connsiteX280" fmla="*/ 4885711 w 7425815"/>
                              <a:gd name="connsiteY280" fmla="*/ 4609449 h 4885545"/>
                              <a:gd name="connsiteX281" fmla="*/ 4890918 w 7425815"/>
                              <a:gd name="connsiteY281" fmla="*/ 4604242 h 4885545"/>
                              <a:gd name="connsiteX282" fmla="*/ 4882918 w 7425815"/>
                              <a:gd name="connsiteY282" fmla="*/ 4603861 h 4885545"/>
                              <a:gd name="connsiteX283" fmla="*/ 4872938 w 7425815"/>
                              <a:gd name="connsiteY283" fmla="*/ 4585097 h 4885545"/>
                              <a:gd name="connsiteX284" fmla="*/ 4878128 w 7425815"/>
                              <a:gd name="connsiteY284" fmla="*/ 4587492 h 4885545"/>
                              <a:gd name="connsiteX285" fmla="*/ 4878103 w 7425815"/>
                              <a:gd name="connsiteY285" fmla="*/ 4588666 h 4885545"/>
                              <a:gd name="connsiteX286" fmla="*/ 4886112 w 7425815"/>
                              <a:gd name="connsiteY286" fmla="*/ 4596675 h 4885545"/>
                              <a:gd name="connsiteX287" fmla="*/ 4898486 w 7425815"/>
                              <a:gd name="connsiteY287" fmla="*/ 4596675 h 4885545"/>
                              <a:gd name="connsiteX288" fmla="*/ 4898886 w 7425815"/>
                              <a:gd name="connsiteY288" fmla="*/ 4596274 h 4885545"/>
                              <a:gd name="connsiteX289" fmla="*/ 4904076 w 7425815"/>
                              <a:gd name="connsiteY289" fmla="*/ 4598669 h 4885545"/>
                              <a:gd name="connsiteX290" fmla="*/ 4901680 w 7425815"/>
                              <a:gd name="connsiteY290" fmla="*/ 4603860 h 4885545"/>
                              <a:gd name="connsiteX291" fmla="*/ 4901283 w 7425815"/>
                              <a:gd name="connsiteY291" fmla="*/ 4604257 h 4885545"/>
                              <a:gd name="connsiteX292" fmla="*/ 4901281 w 7425815"/>
                              <a:gd name="connsiteY292" fmla="*/ 4604260 h 4885545"/>
                              <a:gd name="connsiteX293" fmla="*/ 4901279 w 7425815"/>
                              <a:gd name="connsiteY293" fmla="*/ 4604261 h 4885545"/>
                              <a:gd name="connsiteX294" fmla="*/ 4892898 w 7425815"/>
                              <a:gd name="connsiteY294" fmla="*/ 4612642 h 4885545"/>
                              <a:gd name="connsiteX295" fmla="*/ 4892898 w 7425815"/>
                              <a:gd name="connsiteY295" fmla="*/ 4624618 h 4885545"/>
                              <a:gd name="connsiteX296" fmla="*/ 4892898 w 7425815"/>
                              <a:gd name="connsiteY296" fmla="*/ 4624618 h 4885545"/>
                              <a:gd name="connsiteX297" fmla="*/ 4892898 w 7425815"/>
                              <a:gd name="connsiteY297" fmla="*/ 4624619 h 4885545"/>
                              <a:gd name="connsiteX298" fmla="*/ 4892898 w 7425815"/>
                              <a:gd name="connsiteY298" fmla="*/ 4625017 h 4885545"/>
                              <a:gd name="connsiteX299" fmla="*/ 4890112 w 7425815"/>
                              <a:gd name="connsiteY299" fmla="*/ 4630193 h 4885545"/>
                              <a:gd name="connsiteX300" fmla="*/ 4890104 w 7425815"/>
                              <a:gd name="connsiteY300" fmla="*/ 4630207 h 4885545"/>
                              <a:gd name="connsiteX301" fmla="*/ 4890104 w 7425815"/>
                              <a:gd name="connsiteY301" fmla="*/ 4630207 h 4885545"/>
                              <a:gd name="connsiteX302" fmla="*/ 4890104 w 7425815"/>
                              <a:gd name="connsiteY302" fmla="*/ 4630207 h 4885545"/>
                              <a:gd name="connsiteX303" fmla="*/ 4885312 w 7425815"/>
                              <a:gd name="connsiteY303" fmla="*/ 4627812 h 4885545"/>
                              <a:gd name="connsiteX304" fmla="*/ 4885312 w 7425815"/>
                              <a:gd name="connsiteY304" fmla="*/ 4627811 h 4885545"/>
                              <a:gd name="connsiteX305" fmla="*/ 4876681 w 7425815"/>
                              <a:gd name="connsiteY305" fmla="*/ 4618879 h 4885545"/>
                              <a:gd name="connsiteX306" fmla="*/ 4864560 w 7425815"/>
                              <a:gd name="connsiteY306" fmla="*/ 4618638 h 4885545"/>
                              <a:gd name="connsiteX307" fmla="*/ 4864156 w 7425815"/>
                              <a:gd name="connsiteY307" fmla="*/ 4619030 h 4885545"/>
                              <a:gd name="connsiteX308" fmla="*/ 4859364 w 7425815"/>
                              <a:gd name="connsiteY308" fmla="*/ 4616635 h 4885545"/>
                              <a:gd name="connsiteX309" fmla="*/ 4859447 w 7425815"/>
                              <a:gd name="connsiteY309" fmla="*/ 4616457 h 4885545"/>
                              <a:gd name="connsiteX310" fmla="*/ 4858965 w 7425815"/>
                              <a:gd name="connsiteY310" fmla="*/ 4616235 h 4885545"/>
                              <a:gd name="connsiteX311" fmla="*/ 4861360 w 7425815"/>
                              <a:gd name="connsiteY311" fmla="*/ 4611044 h 4885545"/>
                              <a:gd name="connsiteX312" fmla="*/ 4862145 w 7425815"/>
                              <a:gd name="connsiteY312" fmla="*/ 4611059 h 4885545"/>
                              <a:gd name="connsiteX313" fmla="*/ 4870543 w 7425815"/>
                              <a:gd name="connsiteY313" fmla="*/ 4602663 h 4885545"/>
                              <a:gd name="connsiteX314" fmla="*/ 4870543 w 7425815"/>
                              <a:gd name="connsiteY314" fmla="*/ 4591486 h 4885545"/>
                              <a:gd name="connsiteX315" fmla="*/ 4869743 w 7425815"/>
                              <a:gd name="connsiteY315" fmla="*/ 4590687 h 4885545"/>
                              <a:gd name="connsiteX316" fmla="*/ 4872139 w 7425815"/>
                              <a:gd name="connsiteY316" fmla="*/ 4585496 h 4885545"/>
                              <a:gd name="connsiteX317" fmla="*/ 4872646 w 7425815"/>
                              <a:gd name="connsiteY317" fmla="*/ 4585730 h 4885545"/>
                              <a:gd name="connsiteX318" fmla="*/ 4811301 w 7425815"/>
                              <a:gd name="connsiteY318" fmla="*/ 4575483 h 4885545"/>
                              <a:gd name="connsiteX319" fmla="*/ 4811062 w 7425815"/>
                              <a:gd name="connsiteY319" fmla="*/ 4592683 h 4885545"/>
                              <a:gd name="connsiteX320" fmla="*/ 4798213 w 7425815"/>
                              <a:gd name="connsiteY320" fmla="*/ 4604818 h 4885545"/>
                              <a:gd name="connsiteX321" fmla="*/ 4815454 w 7425815"/>
                              <a:gd name="connsiteY321" fmla="*/ 4605057 h 4885545"/>
                              <a:gd name="connsiteX322" fmla="*/ 4828374 w 7425815"/>
                              <a:gd name="connsiteY322" fmla="*/ 4618495 h 4885545"/>
                              <a:gd name="connsiteX323" fmla="*/ 4828627 w 7425815"/>
                              <a:gd name="connsiteY323" fmla="*/ 4600267 h 4885545"/>
                              <a:gd name="connsiteX324" fmla="*/ 4841257 w 7425815"/>
                              <a:gd name="connsiteY324" fmla="*/ 4588123 h 4885545"/>
                              <a:gd name="connsiteX325" fmla="*/ 4821840 w 7425815"/>
                              <a:gd name="connsiteY325" fmla="*/ 4586695 h 4885545"/>
                              <a:gd name="connsiteX326" fmla="*/ 4805472 w 7425815"/>
                              <a:gd name="connsiteY326" fmla="*/ 4561544 h 4885545"/>
                              <a:gd name="connsiteX327" fmla="*/ 4806131 w 7425815"/>
                              <a:gd name="connsiteY327" fmla="*/ 4561848 h 4885545"/>
                              <a:gd name="connsiteX328" fmla="*/ 4806272 w 7425815"/>
                              <a:gd name="connsiteY328" fmla="*/ 4561544 h 4885545"/>
                              <a:gd name="connsiteX329" fmla="*/ 4811461 w 7425815"/>
                              <a:gd name="connsiteY329" fmla="*/ 4563940 h 4885545"/>
                              <a:gd name="connsiteX330" fmla="*/ 4811450 w 7425815"/>
                              <a:gd name="connsiteY330" fmla="*/ 4564755 h 4885545"/>
                              <a:gd name="connsiteX331" fmla="*/ 4826381 w 7425815"/>
                              <a:gd name="connsiteY331" fmla="*/ 4580208 h 4885545"/>
                              <a:gd name="connsiteX332" fmla="*/ 4848986 w 7425815"/>
                              <a:gd name="connsiteY332" fmla="*/ 4580308 h 4885545"/>
                              <a:gd name="connsiteX333" fmla="*/ 4849255 w 7425815"/>
                              <a:gd name="connsiteY333" fmla="*/ 4580432 h 4885545"/>
                              <a:gd name="connsiteX334" fmla="*/ 4849386 w 7425815"/>
                              <a:gd name="connsiteY334" fmla="*/ 4580306 h 4885545"/>
                              <a:gd name="connsiteX335" fmla="*/ 4854576 w 7425815"/>
                              <a:gd name="connsiteY335" fmla="*/ 4582701 h 4885545"/>
                              <a:gd name="connsiteX336" fmla="*/ 4852180 w 7425815"/>
                              <a:gd name="connsiteY336" fmla="*/ 4587891 h 4885545"/>
                              <a:gd name="connsiteX337" fmla="*/ 4835813 w 7425815"/>
                              <a:gd name="connsiteY337" fmla="*/ 4603860 h 4885545"/>
                              <a:gd name="connsiteX338" fmla="*/ 4835414 w 7425815"/>
                              <a:gd name="connsiteY338" fmla="*/ 4626614 h 4885545"/>
                              <a:gd name="connsiteX339" fmla="*/ 4833019 w 7425815"/>
                              <a:gd name="connsiteY339" fmla="*/ 4631404 h 4885545"/>
                              <a:gd name="connsiteX340" fmla="*/ 4833018 w 7425815"/>
                              <a:gd name="connsiteY340" fmla="*/ 4631405 h 4885545"/>
                              <a:gd name="connsiteX341" fmla="*/ 4828228 w 7425815"/>
                              <a:gd name="connsiteY341" fmla="*/ 4629010 h 4885545"/>
                              <a:gd name="connsiteX342" fmla="*/ 4812260 w 7425815"/>
                              <a:gd name="connsiteY342" fmla="*/ 4612643 h 4885545"/>
                              <a:gd name="connsiteX343" fmla="*/ 4790336 w 7425815"/>
                              <a:gd name="connsiteY343" fmla="*/ 4612257 h 4885545"/>
                              <a:gd name="connsiteX344" fmla="*/ 4789505 w 7425815"/>
                              <a:gd name="connsiteY344" fmla="*/ 4613042 h 4885545"/>
                              <a:gd name="connsiteX345" fmla="*/ 4784714 w 7425815"/>
                              <a:gd name="connsiteY345" fmla="*/ 4610647 h 4885545"/>
                              <a:gd name="connsiteX346" fmla="*/ 4784948 w 7425815"/>
                              <a:gd name="connsiteY346" fmla="*/ 4610140 h 4885545"/>
                              <a:gd name="connsiteX347" fmla="*/ 4784315 w 7425815"/>
                              <a:gd name="connsiteY347" fmla="*/ 4609848 h 4885545"/>
                              <a:gd name="connsiteX348" fmla="*/ 4786710 w 7425815"/>
                              <a:gd name="connsiteY348" fmla="*/ 4604658 h 4885545"/>
                              <a:gd name="connsiteX349" fmla="*/ 4787911 w 7425815"/>
                              <a:gd name="connsiteY349" fmla="*/ 4604675 h 4885545"/>
                              <a:gd name="connsiteX350" fmla="*/ 4803477 w 7425815"/>
                              <a:gd name="connsiteY350" fmla="*/ 4589489 h 4885545"/>
                              <a:gd name="connsiteX351" fmla="*/ 4803862 w 7425815"/>
                              <a:gd name="connsiteY351" fmla="*/ 4567569 h 4885545"/>
                              <a:gd name="connsiteX352" fmla="*/ 4803077 w 7425815"/>
                              <a:gd name="connsiteY352" fmla="*/ 4566734 h 4885545"/>
                              <a:gd name="connsiteX353" fmla="*/ 4805472 w 7425815"/>
                              <a:gd name="connsiteY353" fmla="*/ 4561544 h 4885545"/>
                              <a:gd name="connsiteX354" fmla="*/ 663700 w 7425815"/>
                              <a:gd name="connsiteY354" fmla="*/ 4540487 h 4885545"/>
                              <a:gd name="connsiteX355" fmla="*/ 653819 w 7425815"/>
                              <a:gd name="connsiteY355" fmla="*/ 4543581 h 4885545"/>
                              <a:gd name="connsiteX356" fmla="*/ 652223 w 7425815"/>
                              <a:gd name="connsiteY356" fmla="*/ 4562743 h 4885545"/>
                              <a:gd name="connsiteX357" fmla="*/ 659409 w 7425815"/>
                              <a:gd name="connsiteY357" fmla="*/ 4571126 h 4885545"/>
                              <a:gd name="connsiteX358" fmla="*/ 670986 w 7425815"/>
                              <a:gd name="connsiteY358" fmla="*/ 4561146 h 4885545"/>
                              <a:gd name="connsiteX359" fmla="*/ 675776 w 7425815"/>
                              <a:gd name="connsiteY359" fmla="*/ 4561545 h 4885545"/>
                              <a:gd name="connsiteX360" fmla="*/ 675377 w 7425815"/>
                              <a:gd name="connsiteY360" fmla="*/ 4566336 h 4885545"/>
                              <a:gd name="connsiteX361" fmla="*/ 663800 w 7425815"/>
                              <a:gd name="connsiteY361" fmla="*/ 4576316 h 4885545"/>
                              <a:gd name="connsiteX362" fmla="*/ 672183 w 7425815"/>
                              <a:gd name="connsiteY362" fmla="*/ 4586295 h 4885545"/>
                              <a:gd name="connsiteX363" fmla="*/ 674179 w 7425815"/>
                              <a:gd name="connsiteY363" fmla="*/ 4586295 h 4885545"/>
                              <a:gd name="connsiteX364" fmla="*/ 698131 w 7425815"/>
                              <a:gd name="connsiteY364" fmla="*/ 4566336 h 4885545"/>
                              <a:gd name="connsiteX365" fmla="*/ 699329 w 7425815"/>
                              <a:gd name="connsiteY365" fmla="*/ 4547174 h 4885545"/>
                              <a:gd name="connsiteX366" fmla="*/ 680167 w 7425815"/>
                              <a:gd name="connsiteY366" fmla="*/ 4545577 h 4885545"/>
                              <a:gd name="connsiteX367" fmla="*/ 678970 w 7425815"/>
                              <a:gd name="connsiteY367" fmla="*/ 4546775 h 4885545"/>
                              <a:gd name="connsiteX368" fmla="*/ 676575 w 7425815"/>
                              <a:gd name="connsiteY368" fmla="*/ 4547573 h 4885545"/>
                              <a:gd name="connsiteX369" fmla="*/ 674179 w 7425815"/>
                              <a:gd name="connsiteY369" fmla="*/ 4546376 h 4885545"/>
                              <a:gd name="connsiteX370" fmla="*/ 672982 w 7425815"/>
                              <a:gd name="connsiteY370" fmla="*/ 4545178 h 4885545"/>
                              <a:gd name="connsiteX371" fmla="*/ 663700 w 7425815"/>
                              <a:gd name="connsiteY371" fmla="*/ 4540487 h 4885545"/>
                              <a:gd name="connsiteX372" fmla="*/ 7366633 w 7425815"/>
                              <a:gd name="connsiteY372" fmla="*/ 4527313 h 4885545"/>
                              <a:gd name="connsiteX373" fmla="*/ 7356752 w 7425815"/>
                              <a:gd name="connsiteY373" fmla="*/ 4530407 h 4885545"/>
                              <a:gd name="connsiteX374" fmla="*/ 7355156 w 7425815"/>
                              <a:gd name="connsiteY374" fmla="*/ 4549569 h 4885545"/>
                              <a:gd name="connsiteX375" fmla="*/ 7362342 w 7425815"/>
                              <a:gd name="connsiteY375" fmla="*/ 4557952 h 4885545"/>
                              <a:gd name="connsiteX376" fmla="*/ 7373919 w 7425815"/>
                              <a:gd name="connsiteY376" fmla="*/ 4547972 h 4885545"/>
                              <a:gd name="connsiteX377" fmla="*/ 7378709 w 7425815"/>
                              <a:gd name="connsiteY377" fmla="*/ 4548371 h 4885545"/>
                              <a:gd name="connsiteX378" fmla="*/ 7378310 w 7425815"/>
                              <a:gd name="connsiteY378" fmla="*/ 4553162 h 4885545"/>
                              <a:gd name="connsiteX379" fmla="*/ 7366733 w 7425815"/>
                              <a:gd name="connsiteY379" fmla="*/ 4563142 h 4885545"/>
                              <a:gd name="connsiteX380" fmla="*/ 7375117 w 7425815"/>
                              <a:gd name="connsiteY380" fmla="*/ 4573121 h 4885545"/>
                              <a:gd name="connsiteX381" fmla="*/ 7377113 w 7425815"/>
                              <a:gd name="connsiteY381" fmla="*/ 4573121 h 4885545"/>
                              <a:gd name="connsiteX382" fmla="*/ 7401065 w 7425815"/>
                              <a:gd name="connsiteY382" fmla="*/ 4553162 h 4885545"/>
                              <a:gd name="connsiteX383" fmla="*/ 7402262 w 7425815"/>
                              <a:gd name="connsiteY383" fmla="*/ 4534000 h 4885545"/>
                              <a:gd name="connsiteX384" fmla="*/ 7383101 w 7425815"/>
                              <a:gd name="connsiteY384" fmla="*/ 4532403 h 4885545"/>
                              <a:gd name="connsiteX385" fmla="*/ 7381903 w 7425815"/>
                              <a:gd name="connsiteY385" fmla="*/ 4533601 h 4885545"/>
                              <a:gd name="connsiteX386" fmla="*/ 7379508 w 7425815"/>
                              <a:gd name="connsiteY386" fmla="*/ 4534399 h 4885545"/>
                              <a:gd name="connsiteX387" fmla="*/ 7377113 w 7425815"/>
                              <a:gd name="connsiteY387" fmla="*/ 4533202 h 4885545"/>
                              <a:gd name="connsiteX388" fmla="*/ 7375915 w 7425815"/>
                              <a:gd name="connsiteY388" fmla="*/ 4532004 h 4885545"/>
                              <a:gd name="connsiteX389" fmla="*/ 7366633 w 7425815"/>
                              <a:gd name="connsiteY389" fmla="*/ 4527313 h 4885545"/>
                              <a:gd name="connsiteX390" fmla="*/ 704119 w 7425815"/>
                              <a:gd name="connsiteY390" fmla="*/ 4520826 h 4885545"/>
                              <a:gd name="connsiteX391" fmla="*/ 718890 w 7425815"/>
                              <a:gd name="connsiteY391" fmla="*/ 4522024 h 4885545"/>
                              <a:gd name="connsiteX392" fmla="*/ 722882 w 7425815"/>
                              <a:gd name="connsiteY392" fmla="*/ 4526016 h 4885545"/>
                              <a:gd name="connsiteX393" fmla="*/ 721684 w 7425815"/>
                              <a:gd name="connsiteY393" fmla="*/ 4540787 h 4885545"/>
                              <a:gd name="connsiteX394" fmla="*/ 718091 w 7425815"/>
                              <a:gd name="connsiteY394" fmla="*/ 4543981 h 4885545"/>
                              <a:gd name="connsiteX395" fmla="*/ 714898 w 7425815"/>
                              <a:gd name="connsiteY395" fmla="*/ 4540388 h 4885545"/>
                              <a:gd name="connsiteX396" fmla="*/ 715297 w 7425815"/>
                              <a:gd name="connsiteY396" fmla="*/ 4533600 h 4885545"/>
                              <a:gd name="connsiteX397" fmla="*/ 704519 w 7425815"/>
                              <a:gd name="connsiteY397" fmla="*/ 4542783 h 4885545"/>
                              <a:gd name="connsiteX398" fmla="*/ 704918 w 7425815"/>
                              <a:gd name="connsiteY398" fmla="*/ 4543182 h 4885545"/>
                              <a:gd name="connsiteX399" fmla="*/ 702523 w 7425815"/>
                              <a:gd name="connsiteY399" fmla="*/ 4571924 h 4885545"/>
                              <a:gd name="connsiteX400" fmla="*/ 678970 w 7425815"/>
                              <a:gd name="connsiteY400" fmla="*/ 4591884 h 4885545"/>
                              <a:gd name="connsiteX401" fmla="*/ 672982 w 7425815"/>
                              <a:gd name="connsiteY401" fmla="*/ 4593880 h 4885545"/>
                              <a:gd name="connsiteX402" fmla="*/ 667393 w 7425815"/>
                              <a:gd name="connsiteY402" fmla="*/ 4591086 h 4885545"/>
                              <a:gd name="connsiteX403" fmla="*/ 659010 w 7425815"/>
                              <a:gd name="connsiteY403" fmla="*/ 4581106 h 4885545"/>
                              <a:gd name="connsiteX404" fmla="*/ 649827 w 7425815"/>
                              <a:gd name="connsiteY404" fmla="*/ 4589090 h 4885545"/>
                              <a:gd name="connsiteX405" fmla="*/ 649428 w 7425815"/>
                              <a:gd name="connsiteY405" fmla="*/ 4596275 h 4885545"/>
                              <a:gd name="connsiteX406" fmla="*/ 645835 w 7425815"/>
                              <a:gd name="connsiteY406" fmla="*/ 4599469 h 4885545"/>
                              <a:gd name="connsiteX407" fmla="*/ 642642 w 7425815"/>
                              <a:gd name="connsiteY407" fmla="*/ 4595876 h 4885545"/>
                              <a:gd name="connsiteX408" fmla="*/ 643041 w 7425815"/>
                              <a:gd name="connsiteY408" fmla="*/ 4590687 h 4885545"/>
                              <a:gd name="connsiteX409" fmla="*/ 637851 w 7425815"/>
                              <a:gd name="connsiteY409" fmla="*/ 4590287 h 4885545"/>
                              <a:gd name="connsiteX410" fmla="*/ 634658 w 7425815"/>
                              <a:gd name="connsiteY410" fmla="*/ 4586695 h 4885545"/>
                              <a:gd name="connsiteX411" fmla="*/ 638251 w 7425815"/>
                              <a:gd name="connsiteY411" fmla="*/ 4583501 h 4885545"/>
                              <a:gd name="connsiteX412" fmla="*/ 645436 w 7425815"/>
                              <a:gd name="connsiteY412" fmla="*/ 4583900 h 4885545"/>
                              <a:gd name="connsiteX413" fmla="*/ 654618 w 7425815"/>
                              <a:gd name="connsiteY413" fmla="*/ 4575916 h 4885545"/>
                              <a:gd name="connsiteX414" fmla="*/ 647033 w 7425815"/>
                              <a:gd name="connsiteY414" fmla="*/ 4567134 h 4885545"/>
                              <a:gd name="connsiteX415" fmla="*/ 649428 w 7425815"/>
                              <a:gd name="connsiteY415" fmla="*/ 4538391 h 4885545"/>
                              <a:gd name="connsiteX416" fmla="*/ 676974 w 7425815"/>
                              <a:gd name="connsiteY416" fmla="*/ 4539588 h 4885545"/>
                              <a:gd name="connsiteX417" fmla="*/ 698531 w 7425815"/>
                              <a:gd name="connsiteY417" fmla="*/ 4537992 h 4885545"/>
                              <a:gd name="connsiteX418" fmla="*/ 710507 w 7425815"/>
                              <a:gd name="connsiteY418" fmla="*/ 4528012 h 4885545"/>
                              <a:gd name="connsiteX419" fmla="*/ 703720 w 7425815"/>
                              <a:gd name="connsiteY419" fmla="*/ 4527612 h 4885545"/>
                              <a:gd name="connsiteX420" fmla="*/ 700527 w 7425815"/>
                              <a:gd name="connsiteY420" fmla="*/ 4524020 h 4885545"/>
                              <a:gd name="connsiteX421" fmla="*/ 704119 w 7425815"/>
                              <a:gd name="connsiteY421" fmla="*/ 4520826 h 4885545"/>
                              <a:gd name="connsiteX422" fmla="*/ 2948622 w 7425815"/>
                              <a:gd name="connsiteY422" fmla="*/ 4516585 h 4885545"/>
                              <a:gd name="connsiteX423" fmla="*/ 2961198 w 7425815"/>
                              <a:gd name="connsiteY423" fmla="*/ 4525617 h 4885545"/>
                              <a:gd name="connsiteX424" fmla="*/ 2955609 w 7425815"/>
                              <a:gd name="connsiteY424" fmla="*/ 4529210 h 4885545"/>
                              <a:gd name="connsiteX425" fmla="*/ 2936846 w 7425815"/>
                              <a:gd name="connsiteY425" fmla="*/ 4524819 h 4885545"/>
                              <a:gd name="connsiteX426" fmla="*/ 2932854 w 7425815"/>
                              <a:gd name="connsiteY426" fmla="*/ 4543182 h 4885545"/>
                              <a:gd name="connsiteX427" fmla="*/ 2927263 w 7425815"/>
                              <a:gd name="connsiteY427" fmla="*/ 4546775 h 4885545"/>
                              <a:gd name="connsiteX428" fmla="*/ 2933651 w 7425815"/>
                              <a:gd name="connsiteY428" fmla="*/ 4519229 h 4885545"/>
                              <a:gd name="connsiteX429" fmla="*/ 2948622 w 7425815"/>
                              <a:gd name="connsiteY429" fmla="*/ 4516585 h 4885545"/>
                              <a:gd name="connsiteX430" fmla="*/ 7407052 w 7425815"/>
                              <a:gd name="connsiteY430" fmla="*/ 4507652 h 4885545"/>
                              <a:gd name="connsiteX431" fmla="*/ 7421823 w 7425815"/>
                              <a:gd name="connsiteY431" fmla="*/ 4508850 h 4885545"/>
                              <a:gd name="connsiteX432" fmla="*/ 7425815 w 7425815"/>
                              <a:gd name="connsiteY432" fmla="*/ 4512842 h 4885545"/>
                              <a:gd name="connsiteX433" fmla="*/ 7424617 w 7425815"/>
                              <a:gd name="connsiteY433" fmla="*/ 4527613 h 4885545"/>
                              <a:gd name="connsiteX434" fmla="*/ 7421024 w 7425815"/>
                              <a:gd name="connsiteY434" fmla="*/ 4530807 h 4885545"/>
                              <a:gd name="connsiteX435" fmla="*/ 7417831 w 7425815"/>
                              <a:gd name="connsiteY435" fmla="*/ 4527214 h 4885545"/>
                              <a:gd name="connsiteX436" fmla="*/ 7418230 w 7425815"/>
                              <a:gd name="connsiteY436" fmla="*/ 4520426 h 4885545"/>
                              <a:gd name="connsiteX437" fmla="*/ 7407452 w 7425815"/>
                              <a:gd name="connsiteY437" fmla="*/ 4529609 h 4885545"/>
                              <a:gd name="connsiteX438" fmla="*/ 7407851 w 7425815"/>
                              <a:gd name="connsiteY438" fmla="*/ 4530008 h 4885545"/>
                              <a:gd name="connsiteX439" fmla="*/ 7405456 w 7425815"/>
                              <a:gd name="connsiteY439" fmla="*/ 4558750 h 4885545"/>
                              <a:gd name="connsiteX440" fmla="*/ 7381903 w 7425815"/>
                              <a:gd name="connsiteY440" fmla="*/ 4578710 h 4885545"/>
                              <a:gd name="connsiteX441" fmla="*/ 7375915 w 7425815"/>
                              <a:gd name="connsiteY441" fmla="*/ 4580706 h 4885545"/>
                              <a:gd name="connsiteX442" fmla="*/ 7370326 w 7425815"/>
                              <a:gd name="connsiteY442" fmla="*/ 4577912 h 4885545"/>
                              <a:gd name="connsiteX443" fmla="*/ 7361943 w 7425815"/>
                              <a:gd name="connsiteY443" fmla="*/ 4567932 h 4885545"/>
                              <a:gd name="connsiteX444" fmla="*/ 7352760 w 7425815"/>
                              <a:gd name="connsiteY444" fmla="*/ 4575916 h 4885545"/>
                              <a:gd name="connsiteX445" fmla="*/ 7352361 w 7425815"/>
                              <a:gd name="connsiteY445" fmla="*/ 4583101 h 4885545"/>
                              <a:gd name="connsiteX446" fmla="*/ 7348768 w 7425815"/>
                              <a:gd name="connsiteY446" fmla="*/ 4586295 h 4885545"/>
                              <a:gd name="connsiteX447" fmla="*/ 7345575 w 7425815"/>
                              <a:gd name="connsiteY447" fmla="*/ 4582702 h 4885545"/>
                              <a:gd name="connsiteX448" fmla="*/ 7345974 w 7425815"/>
                              <a:gd name="connsiteY448" fmla="*/ 4577513 h 4885545"/>
                              <a:gd name="connsiteX449" fmla="*/ 7340784 w 7425815"/>
                              <a:gd name="connsiteY449" fmla="*/ 4577113 h 4885545"/>
                              <a:gd name="connsiteX450" fmla="*/ 7337591 w 7425815"/>
                              <a:gd name="connsiteY450" fmla="*/ 4573521 h 4885545"/>
                              <a:gd name="connsiteX451" fmla="*/ 7341184 w 7425815"/>
                              <a:gd name="connsiteY451" fmla="*/ 4570327 h 4885545"/>
                              <a:gd name="connsiteX452" fmla="*/ 7348369 w 7425815"/>
                              <a:gd name="connsiteY452" fmla="*/ 4570726 h 4885545"/>
                              <a:gd name="connsiteX453" fmla="*/ 7357551 w 7425815"/>
                              <a:gd name="connsiteY453" fmla="*/ 4562742 h 4885545"/>
                              <a:gd name="connsiteX454" fmla="*/ 7349966 w 7425815"/>
                              <a:gd name="connsiteY454" fmla="*/ 4553960 h 4885545"/>
                              <a:gd name="connsiteX455" fmla="*/ 7352361 w 7425815"/>
                              <a:gd name="connsiteY455" fmla="*/ 4525217 h 4885545"/>
                              <a:gd name="connsiteX456" fmla="*/ 7379907 w 7425815"/>
                              <a:gd name="connsiteY456" fmla="*/ 4526414 h 4885545"/>
                              <a:gd name="connsiteX457" fmla="*/ 7401464 w 7425815"/>
                              <a:gd name="connsiteY457" fmla="*/ 4524818 h 4885545"/>
                              <a:gd name="connsiteX458" fmla="*/ 7413440 w 7425815"/>
                              <a:gd name="connsiteY458" fmla="*/ 4514838 h 4885545"/>
                              <a:gd name="connsiteX459" fmla="*/ 7406653 w 7425815"/>
                              <a:gd name="connsiteY459" fmla="*/ 4514438 h 4885545"/>
                              <a:gd name="connsiteX460" fmla="*/ 7403460 w 7425815"/>
                              <a:gd name="connsiteY460" fmla="*/ 4510846 h 4885545"/>
                              <a:gd name="connsiteX461" fmla="*/ 7407052 w 7425815"/>
                              <a:gd name="connsiteY461" fmla="*/ 4507652 h 4885545"/>
                              <a:gd name="connsiteX462" fmla="*/ 1979716 w 7425815"/>
                              <a:gd name="connsiteY462" fmla="*/ 4461500 h 4885545"/>
                              <a:gd name="connsiteX463" fmla="*/ 1979563 w 7425815"/>
                              <a:gd name="connsiteY463" fmla="*/ 4468532 h 4885545"/>
                              <a:gd name="connsiteX464" fmla="*/ 1974014 w 7425815"/>
                              <a:gd name="connsiteY464" fmla="*/ 4473918 h 4885545"/>
                              <a:gd name="connsiteX465" fmla="*/ 1982057 w 7425815"/>
                              <a:gd name="connsiteY465" fmla="*/ 4474070 h 4885545"/>
                              <a:gd name="connsiteX466" fmla="*/ 1987387 w 7425815"/>
                              <a:gd name="connsiteY466" fmla="*/ 4479460 h 4885545"/>
                              <a:gd name="connsiteX467" fmla="*/ 1987546 w 7425815"/>
                              <a:gd name="connsiteY467" fmla="*/ 4472125 h 4885545"/>
                              <a:gd name="connsiteX468" fmla="*/ 1992753 w 7425815"/>
                              <a:gd name="connsiteY468" fmla="*/ 4466918 h 4885545"/>
                              <a:gd name="connsiteX469" fmla="*/ 1984752 w 7425815"/>
                              <a:gd name="connsiteY469" fmla="*/ 4466536 h 4885545"/>
                              <a:gd name="connsiteX470" fmla="*/ 1974773 w 7425815"/>
                              <a:gd name="connsiteY470" fmla="*/ 4447772 h 4885545"/>
                              <a:gd name="connsiteX471" fmla="*/ 1979963 w 7425815"/>
                              <a:gd name="connsiteY471" fmla="*/ 4450168 h 4885545"/>
                              <a:gd name="connsiteX472" fmla="*/ 1979937 w 7425815"/>
                              <a:gd name="connsiteY472" fmla="*/ 4451342 h 4885545"/>
                              <a:gd name="connsiteX473" fmla="*/ 1987945 w 7425815"/>
                              <a:gd name="connsiteY473" fmla="*/ 4459351 h 4885545"/>
                              <a:gd name="connsiteX474" fmla="*/ 2000320 w 7425815"/>
                              <a:gd name="connsiteY474" fmla="*/ 4459351 h 4885545"/>
                              <a:gd name="connsiteX475" fmla="*/ 2000720 w 7425815"/>
                              <a:gd name="connsiteY475" fmla="*/ 4458950 h 4885545"/>
                              <a:gd name="connsiteX476" fmla="*/ 2005910 w 7425815"/>
                              <a:gd name="connsiteY476" fmla="*/ 4461345 h 4885545"/>
                              <a:gd name="connsiteX477" fmla="*/ 2003515 w 7425815"/>
                              <a:gd name="connsiteY477" fmla="*/ 4466536 h 4885545"/>
                              <a:gd name="connsiteX478" fmla="*/ 2003117 w 7425815"/>
                              <a:gd name="connsiteY478" fmla="*/ 4466934 h 4885545"/>
                              <a:gd name="connsiteX479" fmla="*/ 2003116 w 7425815"/>
                              <a:gd name="connsiteY479" fmla="*/ 4466935 h 4885545"/>
                              <a:gd name="connsiteX480" fmla="*/ 2003116 w 7425815"/>
                              <a:gd name="connsiteY480" fmla="*/ 4466935 h 4885545"/>
                              <a:gd name="connsiteX481" fmla="*/ 1994732 w 7425815"/>
                              <a:gd name="connsiteY481" fmla="*/ 4475318 h 4885545"/>
                              <a:gd name="connsiteX482" fmla="*/ 1994732 w 7425815"/>
                              <a:gd name="connsiteY482" fmla="*/ 4486890 h 4885545"/>
                              <a:gd name="connsiteX483" fmla="*/ 1995132 w 7425815"/>
                              <a:gd name="connsiteY483" fmla="*/ 4487294 h 4885545"/>
                              <a:gd name="connsiteX484" fmla="*/ 1992338 w 7425815"/>
                              <a:gd name="connsiteY484" fmla="*/ 4492883 h 4885545"/>
                              <a:gd name="connsiteX485" fmla="*/ 1992023 w 7425815"/>
                              <a:gd name="connsiteY485" fmla="*/ 4492726 h 4885545"/>
                              <a:gd name="connsiteX486" fmla="*/ 1991938 w 7425815"/>
                              <a:gd name="connsiteY486" fmla="*/ 4492883 h 4885545"/>
                              <a:gd name="connsiteX487" fmla="*/ 1987147 w 7425815"/>
                              <a:gd name="connsiteY487" fmla="*/ 4490488 h 4885545"/>
                              <a:gd name="connsiteX488" fmla="*/ 1987155 w 7425815"/>
                              <a:gd name="connsiteY488" fmla="*/ 4490084 h 4885545"/>
                              <a:gd name="connsiteX489" fmla="*/ 1978914 w 7425815"/>
                              <a:gd name="connsiteY489" fmla="*/ 4481556 h 4885545"/>
                              <a:gd name="connsiteX490" fmla="*/ 1966401 w 7425815"/>
                              <a:gd name="connsiteY490" fmla="*/ 4481306 h 4885545"/>
                              <a:gd name="connsiteX491" fmla="*/ 1965990 w 7425815"/>
                              <a:gd name="connsiteY491" fmla="*/ 4481705 h 4885545"/>
                              <a:gd name="connsiteX492" fmla="*/ 1961199 w 7425815"/>
                              <a:gd name="connsiteY492" fmla="*/ 4479310 h 4885545"/>
                              <a:gd name="connsiteX493" fmla="*/ 1961350 w 7425815"/>
                              <a:gd name="connsiteY493" fmla="*/ 4478981 h 4885545"/>
                              <a:gd name="connsiteX494" fmla="*/ 1961199 w 7425815"/>
                              <a:gd name="connsiteY494" fmla="*/ 4478911 h 4885545"/>
                              <a:gd name="connsiteX495" fmla="*/ 1963594 w 7425815"/>
                              <a:gd name="connsiteY495" fmla="*/ 4473720 h 4885545"/>
                              <a:gd name="connsiteX496" fmla="*/ 1963988 w 7425815"/>
                              <a:gd name="connsiteY496" fmla="*/ 4473728 h 4885545"/>
                              <a:gd name="connsiteX497" fmla="*/ 1972378 w 7425815"/>
                              <a:gd name="connsiteY497" fmla="*/ 4465338 h 4885545"/>
                              <a:gd name="connsiteX498" fmla="*/ 1972378 w 7425815"/>
                              <a:gd name="connsiteY498" fmla="*/ 4454163 h 4885545"/>
                              <a:gd name="connsiteX499" fmla="*/ 1971577 w 7425815"/>
                              <a:gd name="connsiteY499" fmla="*/ 4453363 h 4885545"/>
                              <a:gd name="connsiteX500" fmla="*/ 1973972 w 7425815"/>
                              <a:gd name="connsiteY500" fmla="*/ 4448172 h 4885545"/>
                              <a:gd name="connsiteX501" fmla="*/ 1974480 w 7425815"/>
                              <a:gd name="connsiteY501" fmla="*/ 4448406 h 4885545"/>
                              <a:gd name="connsiteX502" fmla="*/ 1913135 w 7425815"/>
                              <a:gd name="connsiteY502" fmla="*/ 4438159 h 4885545"/>
                              <a:gd name="connsiteX503" fmla="*/ 1912896 w 7425815"/>
                              <a:gd name="connsiteY503" fmla="*/ 4455359 h 4885545"/>
                              <a:gd name="connsiteX504" fmla="*/ 1900047 w 7425815"/>
                              <a:gd name="connsiteY504" fmla="*/ 4467494 h 4885545"/>
                              <a:gd name="connsiteX505" fmla="*/ 1917288 w 7425815"/>
                              <a:gd name="connsiteY505" fmla="*/ 4467733 h 4885545"/>
                              <a:gd name="connsiteX506" fmla="*/ 1930208 w 7425815"/>
                              <a:gd name="connsiteY506" fmla="*/ 4481170 h 4885545"/>
                              <a:gd name="connsiteX507" fmla="*/ 1930462 w 7425815"/>
                              <a:gd name="connsiteY507" fmla="*/ 4462943 h 4885545"/>
                              <a:gd name="connsiteX508" fmla="*/ 1943092 w 7425815"/>
                              <a:gd name="connsiteY508" fmla="*/ 4450799 h 4885545"/>
                              <a:gd name="connsiteX509" fmla="*/ 1923674 w 7425815"/>
                              <a:gd name="connsiteY509" fmla="*/ 4449371 h 4885545"/>
                              <a:gd name="connsiteX510" fmla="*/ 1907307 w 7425815"/>
                              <a:gd name="connsiteY510" fmla="*/ 4424220 h 4885545"/>
                              <a:gd name="connsiteX511" fmla="*/ 1907966 w 7425815"/>
                              <a:gd name="connsiteY511" fmla="*/ 4424525 h 4885545"/>
                              <a:gd name="connsiteX512" fmla="*/ 1908106 w 7425815"/>
                              <a:gd name="connsiteY512" fmla="*/ 4424220 h 4885545"/>
                              <a:gd name="connsiteX513" fmla="*/ 1913296 w 7425815"/>
                              <a:gd name="connsiteY513" fmla="*/ 4426615 h 4885545"/>
                              <a:gd name="connsiteX514" fmla="*/ 1913284 w 7425815"/>
                              <a:gd name="connsiteY514" fmla="*/ 4427430 h 4885545"/>
                              <a:gd name="connsiteX515" fmla="*/ 1928216 w 7425815"/>
                              <a:gd name="connsiteY515" fmla="*/ 4442884 h 4885545"/>
                              <a:gd name="connsiteX516" fmla="*/ 1950821 w 7425815"/>
                              <a:gd name="connsiteY516" fmla="*/ 4442983 h 4885545"/>
                              <a:gd name="connsiteX517" fmla="*/ 1951091 w 7425815"/>
                              <a:gd name="connsiteY517" fmla="*/ 4443107 h 4885545"/>
                              <a:gd name="connsiteX518" fmla="*/ 1951221 w 7425815"/>
                              <a:gd name="connsiteY518" fmla="*/ 4442982 h 4885545"/>
                              <a:gd name="connsiteX519" fmla="*/ 1956411 w 7425815"/>
                              <a:gd name="connsiteY519" fmla="*/ 4445377 h 4885545"/>
                              <a:gd name="connsiteX520" fmla="*/ 1954015 w 7425815"/>
                              <a:gd name="connsiteY520" fmla="*/ 4450567 h 4885545"/>
                              <a:gd name="connsiteX521" fmla="*/ 1937648 w 7425815"/>
                              <a:gd name="connsiteY521" fmla="*/ 4466536 h 4885545"/>
                              <a:gd name="connsiteX522" fmla="*/ 1937248 w 7425815"/>
                              <a:gd name="connsiteY522" fmla="*/ 4489290 h 4885545"/>
                              <a:gd name="connsiteX523" fmla="*/ 1934858 w 7425815"/>
                              <a:gd name="connsiteY523" fmla="*/ 4494071 h 4885545"/>
                              <a:gd name="connsiteX524" fmla="*/ 1934854 w 7425815"/>
                              <a:gd name="connsiteY524" fmla="*/ 4494081 h 4885545"/>
                              <a:gd name="connsiteX525" fmla="*/ 1934853 w 7425815"/>
                              <a:gd name="connsiteY525" fmla="*/ 4494081 h 4885545"/>
                              <a:gd name="connsiteX526" fmla="*/ 1934853 w 7425815"/>
                              <a:gd name="connsiteY526" fmla="*/ 4494081 h 4885545"/>
                              <a:gd name="connsiteX527" fmla="*/ 1933056 w 7425815"/>
                              <a:gd name="connsiteY527" fmla="*/ 4493182 h 4885545"/>
                              <a:gd name="connsiteX528" fmla="*/ 1930062 w 7425815"/>
                              <a:gd name="connsiteY528" fmla="*/ 4491686 h 4885545"/>
                              <a:gd name="connsiteX529" fmla="*/ 1914094 w 7425815"/>
                              <a:gd name="connsiteY529" fmla="*/ 4475319 h 4885545"/>
                              <a:gd name="connsiteX530" fmla="*/ 1892170 w 7425815"/>
                              <a:gd name="connsiteY530" fmla="*/ 4474933 h 4885545"/>
                              <a:gd name="connsiteX531" fmla="*/ 1891339 w 7425815"/>
                              <a:gd name="connsiteY531" fmla="*/ 4475718 h 4885545"/>
                              <a:gd name="connsiteX532" fmla="*/ 1886549 w 7425815"/>
                              <a:gd name="connsiteY532" fmla="*/ 4473322 h 4885545"/>
                              <a:gd name="connsiteX533" fmla="*/ 1886782 w 7425815"/>
                              <a:gd name="connsiteY533" fmla="*/ 4472816 h 4885545"/>
                              <a:gd name="connsiteX534" fmla="*/ 1886149 w 7425815"/>
                              <a:gd name="connsiteY534" fmla="*/ 4472524 h 4885545"/>
                              <a:gd name="connsiteX535" fmla="*/ 1888545 w 7425815"/>
                              <a:gd name="connsiteY535" fmla="*/ 4467334 h 4885545"/>
                              <a:gd name="connsiteX536" fmla="*/ 1889746 w 7425815"/>
                              <a:gd name="connsiteY536" fmla="*/ 4467351 h 4885545"/>
                              <a:gd name="connsiteX537" fmla="*/ 1905311 w 7425815"/>
                              <a:gd name="connsiteY537" fmla="*/ 4452165 h 4885545"/>
                              <a:gd name="connsiteX538" fmla="*/ 1905697 w 7425815"/>
                              <a:gd name="connsiteY538" fmla="*/ 4430245 h 4885545"/>
                              <a:gd name="connsiteX539" fmla="*/ 1904912 w 7425815"/>
                              <a:gd name="connsiteY539" fmla="*/ 4429410 h 4885545"/>
                              <a:gd name="connsiteX540" fmla="*/ 1907307 w 7425815"/>
                              <a:gd name="connsiteY540" fmla="*/ 4424220 h 4885545"/>
                              <a:gd name="connsiteX541" fmla="*/ 4468450 w 7425815"/>
                              <a:gd name="connsiteY541" fmla="*/ 4389989 h 4885545"/>
                              <a:gd name="connsiteX542" fmla="*/ 4458569 w 7425815"/>
                              <a:gd name="connsiteY542" fmla="*/ 4393083 h 4885545"/>
                              <a:gd name="connsiteX543" fmla="*/ 4456973 w 7425815"/>
                              <a:gd name="connsiteY543" fmla="*/ 4412245 h 4885545"/>
                              <a:gd name="connsiteX544" fmla="*/ 4464159 w 7425815"/>
                              <a:gd name="connsiteY544" fmla="*/ 4420628 h 4885545"/>
                              <a:gd name="connsiteX545" fmla="*/ 4475736 w 7425815"/>
                              <a:gd name="connsiteY545" fmla="*/ 4410648 h 4885545"/>
                              <a:gd name="connsiteX546" fmla="*/ 4480526 w 7425815"/>
                              <a:gd name="connsiteY546" fmla="*/ 4411047 h 4885545"/>
                              <a:gd name="connsiteX547" fmla="*/ 4480127 w 7425815"/>
                              <a:gd name="connsiteY547" fmla="*/ 4415837 h 4885545"/>
                              <a:gd name="connsiteX548" fmla="*/ 4468550 w 7425815"/>
                              <a:gd name="connsiteY548" fmla="*/ 4425817 h 4885545"/>
                              <a:gd name="connsiteX549" fmla="*/ 4476933 w 7425815"/>
                              <a:gd name="connsiteY549" fmla="*/ 4435797 h 4885545"/>
                              <a:gd name="connsiteX550" fmla="*/ 4478929 w 7425815"/>
                              <a:gd name="connsiteY550" fmla="*/ 4435797 h 4885545"/>
                              <a:gd name="connsiteX551" fmla="*/ 4502881 w 7425815"/>
                              <a:gd name="connsiteY551" fmla="*/ 4415837 h 4885545"/>
                              <a:gd name="connsiteX552" fmla="*/ 4504079 w 7425815"/>
                              <a:gd name="connsiteY552" fmla="*/ 4396676 h 4885545"/>
                              <a:gd name="connsiteX553" fmla="*/ 4484917 w 7425815"/>
                              <a:gd name="connsiteY553" fmla="*/ 4395079 h 4885545"/>
                              <a:gd name="connsiteX554" fmla="*/ 4483720 w 7425815"/>
                              <a:gd name="connsiteY554" fmla="*/ 4396277 h 4885545"/>
                              <a:gd name="connsiteX555" fmla="*/ 4481325 w 7425815"/>
                              <a:gd name="connsiteY555" fmla="*/ 4397075 h 4885545"/>
                              <a:gd name="connsiteX556" fmla="*/ 4478929 w 7425815"/>
                              <a:gd name="connsiteY556" fmla="*/ 4395877 h 4885545"/>
                              <a:gd name="connsiteX557" fmla="*/ 4477732 w 7425815"/>
                              <a:gd name="connsiteY557" fmla="*/ 4394680 h 4885545"/>
                              <a:gd name="connsiteX558" fmla="*/ 4468450 w 7425815"/>
                              <a:gd name="connsiteY558" fmla="*/ 4389989 h 4885545"/>
                              <a:gd name="connsiteX559" fmla="*/ 6725819 w 7425815"/>
                              <a:gd name="connsiteY559" fmla="*/ 4383253 h 4885545"/>
                              <a:gd name="connsiteX560" fmla="*/ 6738394 w 7425815"/>
                              <a:gd name="connsiteY560" fmla="*/ 4392285 h 4885545"/>
                              <a:gd name="connsiteX561" fmla="*/ 6732805 w 7425815"/>
                              <a:gd name="connsiteY561" fmla="*/ 4395878 h 4885545"/>
                              <a:gd name="connsiteX562" fmla="*/ 6714042 w 7425815"/>
                              <a:gd name="connsiteY562" fmla="*/ 4391487 h 4885545"/>
                              <a:gd name="connsiteX563" fmla="*/ 6710050 w 7425815"/>
                              <a:gd name="connsiteY563" fmla="*/ 4409850 h 4885545"/>
                              <a:gd name="connsiteX564" fmla="*/ 6704461 w 7425815"/>
                              <a:gd name="connsiteY564" fmla="*/ 4413443 h 4885545"/>
                              <a:gd name="connsiteX565" fmla="*/ 6710849 w 7425815"/>
                              <a:gd name="connsiteY565" fmla="*/ 4385897 h 4885545"/>
                              <a:gd name="connsiteX566" fmla="*/ 6725819 w 7425815"/>
                              <a:gd name="connsiteY566" fmla="*/ 4383253 h 4885545"/>
                              <a:gd name="connsiteX567" fmla="*/ 4509268 w 7425815"/>
                              <a:gd name="connsiteY567" fmla="*/ 4370328 h 4885545"/>
                              <a:gd name="connsiteX568" fmla="*/ 4524039 w 7425815"/>
                              <a:gd name="connsiteY568" fmla="*/ 4371525 h 4885545"/>
                              <a:gd name="connsiteX569" fmla="*/ 4528031 w 7425815"/>
                              <a:gd name="connsiteY569" fmla="*/ 4375517 h 4885545"/>
                              <a:gd name="connsiteX570" fmla="*/ 4526833 w 7425815"/>
                              <a:gd name="connsiteY570" fmla="*/ 4390289 h 4885545"/>
                              <a:gd name="connsiteX571" fmla="*/ 4523240 w 7425815"/>
                              <a:gd name="connsiteY571" fmla="*/ 4393482 h 4885545"/>
                              <a:gd name="connsiteX572" fmla="*/ 4520047 w 7425815"/>
                              <a:gd name="connsiteY572" fmla="*/ 4389889 h 4885545"/>
                              <a:gd name="connsiteX573" fmla="*/ 4520446 w 7425815"/>
                              <a:gd name="connsiteY573" fmla="*/ 4383102 h 4885545"/>
                              <a:gd name="connsiteX574" fmla="*/ 4509668 w 7425815"/>
                              <a:gd name="connsiteY574" fmla="*/ 4392285 h 4885545"/>
                              <a:gd name="connsiteX575" fmla="*/ 4510067 w 7425815"/>
                              <a:gd name="connsiteY575" fmla="*/ 4392684 h 4885545"/>
                              <a:gd name="connsiteX576" fmla="*/ 4507672 w 7425815"/>
                              <a:gd name="connsiteY576" fmla="*/ 4421426 h 4885545"/>
                              <a:gd name="connsiteX577" fmla="*/ 4484119 w 7425815"/>
                              <a:gd name="connsiteY577" fmla="*/ 4441386 h 4885545"/>
                              <a:gd name="connsiteX578" fmla="*/ 4478131 w 7425815"/>
                              <a:gd name="connsiteY578" fmla="*/ 4443382 h 4885545"/>
                              <a:gd name="connsiteX579" fmla="*/ 4472542 w 7425815"/>
                              <a:gd name="connsiteY579" fmla="*/ 4440588 h 4885545"/>
                              <a:gd name="connsiteX580" fmla="*/ 4464159 w 7425815"/>
                              <a:gd name="connsiteY580" fmla="*/ 4430608 h 4885545"/>
                              <a:gd name="connsiteX581" fmla="*/ 4454977 w 7425815"/>
                              <a:gd name="connsiteY581" fmla="*/ 4438592 h 4885545"/>
                              <a:gd name="connsiteX582" fmla="*/ 4454577 w 7425815"/>
                              <a:gd name="connsiteY582" fmla="*/ 4445777 h 4885545"/>
                              <a:gd name="connsiteX583" fmla="*/ 4450985 w 7425815"/>
                              <a:gd name="connsiteY583" fmla="*/ 4448971 h 4885545"/>
                              <a:gd name="connsiteX584" fmla="*/ 4447791 w 7425815"/>
                              <a:gd name="connsiteY584" fmla="*/ 4445378 h 4885545"/>
                              <a:gd name="connsiteX585" fmla="*/ 4448190 w 7425815"/>
                              <a:gd name="connsiteY585" fmla="*/ 4440189 h 4885545"/>
                              <a:gd name="connsiteX586" fmla="*/ 4443001 w 7425815"/>
                              <a:gd name="connsiteY586" fmla="*/ 4439789 h 4885545"/>
                              <a:gd name="connsiteX587" fmla="*/ 4439807 w 7425815"/>
                              <a:gd name="connsiteY587" fmla="*/ 4436197 h 4885545"/>
                              <a:gd name="connsiteX588" fmla="*/ 4443400 w 7425815"/>
                              <a:gd name="connsiteY588" fmla="*/ 4433003 h 4885545"/>
                              <a:gd name="connsiteX589" fmla="*/ 4450585 w 7425815"/>
                              <a:gd name="connsiteY589" fmla="*/ 4433402 h 4885545"/>
                              <a:gd name="connsiteX590" fmla="*/ 4459767 w 7425815"/>
                              <a:gd name="connsiteY590" fmla="*/ 4425418 h 4885545"/>
                              <a:gd name="connsiteX591" fmla="*/ 4452182 w 7425815"/>
                              <a:gd name="connsiteY591" fmla="*/ 4416636 h 4885545"/>
                              <a:gd name="connsiteX592" fmla="*/ 4454577 w 7425815"/>
                              <a:gd name="connsiteY592" fmla="*/ 4387892 h 4885545"/>
                              <a:gd name="connsiteX593" fmla="*/ 4482123 w 7425815"/>
                              <a:gd name="connsiteY593" fmla="*/ 4389090 h 4885545"/>
                              <a:gd name="connsiteX594" fmla="*/ 4503680 w 7425815"/>
                              <a:gd name="connsiteY594" fmla="*/ 4387493 h 4885545"/>
                              <a:gd name="connsiteX595" fmla="*/ 4515656 w 7425815"/>
                              <a:gd name="connsiteY595" fmla="*/ 4377513 h 4885545"/>
                              <a:gd name="connsiteX596" fmla="*/ 4508869 w 7425815"/>
                              <a:gd name="connsiteY596" fmla="*/ 4377114 h 4885545"/>
                              <a:gd name="connsiteX597" fmla="*/ 4505676 w 7425815"/>
                              <a:gd name="connsiteY597" fmla="*/ 4373521 h 4885545"/>
                              <a:gd name="connsiteX598" fmla="*/ 4509268 w 7425815"/>
                              <a:gd name="connsiteY598" fmla="*/ 4370328 h 4885545"/>
                              <a:gd name="connsiteX599" fmla="*/ 5757316 w 7425815"/>
                              <a:gd name="connsiteY599" fmla="*/ 4328167 h 4885545"/>
                              <a:gd name="connsiteX600" fmla="*/ 5757163 w 7425815"/>
                              <a:gd name="connsiteY600" fmla="*/ 4335199 h 4885545"/>
                              <a:gd name="connsiteX601" fmla="*/ 5751606 w 7425815"/>
                              <a:gd name="connsiteY601" fmla="*/ 4340594 h 4885545"/>
                              <a:gd name="connsiteX602" fmla="*/ 5759259 w 7425815"/>
                              <a:gd name="connsiteY602" fmla="*/ 4340738 h 4885545"/>
                              <a:gd name="connsiteX603" fmla="*/ 5764970 w 7425815"/>
                              <a:gd name="connsiteY603" fmla="*/ 4346514 h 4885545"/>
                              <a:gd name="connsiteX604" fmla="*/ 5765146 w 7425815"/>
                              <a:gd name="connsiteY604" fmla="*/ 4338393 h 4885545"/>
                              <a:gd name="connsiteX605" fmla="*/ 5769973 w 7425815"/>
                              <a:gd name="connsiteY605" fmla="*/ 4333566 h 4885545"/>
                              <a:gd name="connsiteX606" fmla="*/ 5762353 w 7425815"/>
                              <a:gd name="connsiteY606" fmla="*/ 4333203 h 4885545"/>
                              <a:gd name="connsiteX607" fmla="*/ 5752373 w 7425815"/>
                              <a:gd name="connsiteY607" fmla="*/ 4314440 h 4885545"/>
                              <a:gd name="connsiteX608" fmla="*/ 5757562 w 7425815"/>
                              <a:gd name="connsiteY608" fmla="*/ 4316835 h 4885545"/>
                              <a:gd name="connsiteX609" fmla="*/ 5757537 w 7425815"/>
                              <a:gd name="connsiteY609" fmla="*/ 4318007 h 4885545"/>
                              <a:gd name="connsiteX610" fmla="*/ 5765546 w 7425815"/>
                              <a:gd name="connsiteY610" fmla="*/ 4326018 h 4885545"/>
                              <a:gd name="connsiteX611" fmla="*/ 5777522 w 7425815"/>
                              <a:gd name="connsiteY611" fmla="*/ 4326018 h 4885545"/>
                              <a:gd name="connsiteX612" fmla="*/ 5778321 w 7425815"/>
                              <a:gd name="connsiteY612" fmla="*/ 4325218 h 4885545"/>
                              <a:gd name="connsiteX613" fmla="*/ 5783510 w 7425815"/>
                              <a:gd name="connsiteY613" fmla="*/ 4327613 h 4885545"/>
                              <a:gd name="connsiteX614" fmla="*/ 5781115 w 7425815"/>
                              <a:gd name="connsiteY614" fmla="*/ 4332804 h 4885545"/>
                              <a:gd name="connsiteX615" fmla="*/ 5781059 w 7425815"/>
                              <a:gd name="connsiteY615" fmla="*/ 4332860 h 4885545"/>
                              <a:gd name="connsiteX616" fmla="*/ 5780716 w 7425815"/>
                              <a:gd name="connsiteY616" fmla="*/ 4333602 h 4885545"/>
                              <a:gd name="connsiteX617" fmla="*/ 5780183 w 7425815"/>
                              <a:gd name="connsiteY617" fmla="*/ 4333736 h 4885545"/>
                              <a:gd name="connsiteX618" fmla="*/ 5772333 w 7425815"/>
                              <a:gd name="connsiteY618" fmla="*/ 4341586 h 4885545"/>
                              <a:gd name="connsiteX619" fmla="*/ 5772333 w 7425815"/>
                              <a:gd name="connsiteY619" fmla="*/ 4353961 h 4885545"/>
                              <a:gd name="connsiteX620" fmla="*/ 5772333 w 7425815"/>
                              <a:gd name="connsiteY620" fmla="*/ 4353962 h 4885545"/>
                              <a:gd name="connsiteX621" fmla="*/ 5772333 w 7425815"/>
                              <a:gd name="connsiteY621" fmla="*/ 4353962 h 4885545"/>
                              <a:gd name="connsiteX622" fmla="*/ 5769539 w 7425815"/>
                              <a:gd name="connsiteY622" fmla="*/ 4359551 h 4885545"/>
                              <a:gd name="connsiteX623" fmla="*/ 5764748 w 7425815"/>
                              <a:gd name="connsiteY623" fmla="*/ 4357156 h 4885545"/>
                              <a:gd name="connsiteX624" fmla="*/ 5756115 w 7425815"/>
                              <a:gd name="connsiteY624" fmla="*/ 4348224 h 4885545"/>
                              <a:gd name="connsiteX625" fmla="*/ 5743994 w 7425815"/>
                              <a:gd name="connsiteY625" fmla="*/ 4347982 h 4885545"/>
                              <a:gd name="connsiteX626" fmla="*/ 5743591 w 7425815"/>
                              <a:gd name="connsiteY626" fmla="*/ 4348373 h 4885545"/>
                              <a:gd name="connsiteX627" fmla="*/ 5738799 w 7425815"/>
                              <a:gd name="connsiteY627" fmla="*/ 4345978 h 4885545"/>
                              <a:gd name="connsiteX628" fmla="*/ 5738881 w 7425815"/>
                              <a:gd name="connsiteY628" fmla="*/ 4345801 h 4885545"/>
                              <a:gd name="connsiteX629" fmla="*/ 5738400 w 7425815"/>
                              <a:gd name="connsiteY629" fmla="*/ 4345579 h 4885545"/>
                              <a:gd name="connsiteX630" fmla="*/ 5740795 w 7425815"/>
                              <a:gd name="connsiteY630" fmla="*/ 4340389 h 4885545"/>
                              <a:gd name="connsiteX631" fmla="*/ 5741578 w 7425815"/>
                              <a:gd name="connsiteY631" fmla="*/ 4340404 h 4885545"/>
                              <a:gd name="connsiteX632" fmla="*/ 5749978 w 7425815"/>
                              <a:gd name="connsiteY632" fmla="*/ 4332006 h 4885545"/>
                              <a:gd name="connsiteX633" fmla="*/ 5749978 w 7425815"/>
                              <a:gd name="connsiteY633" fmla="*/ 4320829 h 4885545"/>
                              <a:gd name="connsiteX634" fmla="*/ 5749178 w 7425815"/>
                              <a:gd name="connsiteY634" fmla="*/ 4320030 h 4885545"/>
                              <a:gd name="connsiteX635" fmla="*/ 5751573 w 7425815"/>
                              <a:gd name="connsiteY635" fmla="*/ 4314839 h 4885545"/>
                              <a:gd name="connsiteX636" fmla="*/ 5752081 w 7425815"/>
                              <a:gd name="connsiteY636" fmla="*/ 4315074 h 4885545"/>
                              <a:gd name="connsiteX637" fmla="*/ 5690732 w 7425815"/>
                              <a:gd name="connsiteY637" fmla="*/ 4304821 h 4885545"/>
                              <a:gd name="connsiteX638" fmla="*/ 5690498 w 7425815"/>
                              <a:gd name="connsiteY638" fmla="*/ 4321627 h 4885545"/>
                              <a:gd name="connsiteX639" fmla="*/ 5677649 w 7425815"/>
                              <a:gd name="connsiteY639" fmla="*/ 4333762 h 4885545"/>
                              <a:gd name="connsiteX640" fmla="*/ 5694889 w 7425815"/>
                              <a:gd name="connsiteY640" fmla="*/ 4334001 h 4885545"/>
                              <a:gd name="connsiteX641" fmla="*/ 5707814 w 7425815"/>
                              <a:gd name="connsiteY641" fmla="*/ 4347443 h 4885545"/>
                              <a:gd name="connsiteX642" fmla="*/ 5708061 w 7425815"/>
                              <a:gd name="connsiteY642" fmla="*/ 4329610 h 4885545"/>
                              <a:gd name="connsiteX643" fmla="*/ 5720691 w 7425815"/>
                              <a:gd name="connsiteY643" fmla="*/ 4317466 h 4885545"/>
                              <a:gd name="connsiteX644" fmla="*/ 5701275 w 7425815"/>
                              <a:gd name="connsiteY644" fmla="*/ 4316038 h 4885545"/>
                              <a:gd name="connsiteX645" fmla="*/ 5685707 w 7425815"/>
                              <a:gd name="connsiteY645" fmla="*/ 4290488 h 4885545"/>
                              <a:gd name="connsiteX646" fmla="*/ 5690897 w 7425815"/>
                              <a:gd name="connsiteY646" fmla="*/ 4292883 h 4885545"/>
                              <a:gd name="connsiteX647" fmla="*/ 5690880 w 7425815"/>
                              <a:gd name="connsiteY647" fmla="*/ 4294093 h 4885545"/>
                              <a:gd name="connsiteX648" fmla="*/ 5705816 w 7425815"/>
                              <a:gd name="connsiteY648" fmla="*/ 4309551 h 4885545"/>
                              <a:gd name="connsiteX649" fmla="*/ 5728421 w 7425815"/>
                              <a:gd name="connsiteY649" fmla="*/ 4309650 h 4885545"/>
                              <a:gd name="connsiteX650" fmla="*/ 5728690 w 7425815"/>
                              <a:gd name="connsiteY650" fmla="*/ 4309774 h 4885545"/>
                              <a:gd name="connsiteX651" fmla="*/ 5728820 w 7425815"/>
                              <a:gd name="connsiteY651" fmla="*/ 4309649 h 4885545"/>
                              <a:gd name="connsiteX652" fmla="*/ 5734010 w 7425815"/>
                              <a:gd name="connsiteY652" fmla="*/ 4312044 h 4885545"/>
                              <a:gd name="connsiteX653" fmla="*/ 5731614 w 7425815"/>
                              <a:gd name="connsiteY653" fmla="*/ 4317234 h 4885545"/>
                              <a:gd name="connsiteX654" fmla="*/ 5715247 w 7425815"/>
                              <a:gd name="connsiteY654" fmla="*/ 4333203 h 4885545"/>
                              <a:gd name="connsiteX655" fmla="*/ 5714848 w 7425815"/>
                              <a:gd name="connsiteY655" fmla="*/ 4355957 h 4885545"/>
                              <a:gd name="connsiteX656" fmla="*/ 5712453 w 7425815"/>
                              <a:gd name="connsiteY656" fmla="*/ 4360748 h 4885545"/>
                              <a:gd name="connsiteX657" fmla="*/ 5707662 w 7425815"/>
                              <a:gd name="connsiteY657" fmla="*/ 4358353 h 4885545"/>
                              <a:gd name="connsiteX658" fmla="*/ 5707668 w 7425815"/>
                              <a:gd name="connsiteY658" fmla="*/ 4357956 h 4885545"/>
                              <a:gd name="connsiteX659" fmla="*/ 5707663 w 7425815"/>
                              <a:gd name="connsiteY659" fmla="*/ 4357954 h 4885545"/>
                              <a:gd name="connsiteX660" fmla="*/ 5691695 w 7425815"/>
                              <a:gd name="connsiteY660" fmla="*/ 4341587 h 4885545"/>
                              <a:gd name="connsiteX661" fmla="*/ 5669771 w 7425815"/>
                              <a:gd name="connsiteY661" fmla="*/ 4341201 h 4885545"/>
                              <a:gd name="connsiteX662" fmla="*/ 5668940 w 7425815"/>
                              <a:gd name="connsiteY662" fmla="*/ 4341986 h 4885545"/>
                              <a:gd name="connsiteX663" fmla="*/ 5664149 w 7425815"/>
                              <a:gd name="connsiteY663" fmla="*/ 4339590 h 4885545"/>
                              <a:gd name="connsiteX664" fmla="*/ 5664383 w 7425815"/>
                              <a:gd name="connsiteY664" fmla="*/ 4339084 h 4885545"/>
                              <a:gd name="connsiteX665" fmla="*/ 5663750 w 7425815"/>
                              <a:gd name="connsiteY665" fmla="*/ 4338792 h 4885545"/>
                              <a:gd name="connsiteX666" fmla="*/ 5666145 w 7425815"/>
                              <a:gd name="connsiteY666" fmla="*/ 4333602 h 4885545"/>
                              <a:gd name="connsiteX667" fmla="*/ 5667347 w 7425815"/>
                              <a:gd name="connsiteY667" fmla="*/ 4333619 h 4885545"/>
                              <a:gd name="connsiteX668" fmla="*/ 5682913 w 7425815"/>
                              <a:gd name="connsiteY668" fmla="*/ 4318433 h 4885545"/>
                              <a:gd name="connsiteX669" fmla="*/ 5683290 w 7425815"/>
                              <a:gd name="connsiteY669" fmla="*/ 4296905 h 4885545"/>
                              <a:gd name="connsiteX670" fmla="*/ 5682512 w 7425815"/>
                              <a:gd name="connsiteY670" fmla="*/ 4296077 h 4885545"/>
                              <a:gd name="connsiteX671" fmla="*/ 5684907 w 7425815"/>
                              <a:gd name="connsiteY671" fmla="*/ 4290887 h 4885545"/>
                              <a:gd name="connsiteX672" fmla="*/ 5685415 w 7425815"/>
                              <a:gd name="connsiteY672" fmla="*/ 4291121 h 4885545"/>
                              <a:gd name="connsiteX673" fmla="*/ 1543138 w 7425815"/>
                              <a:gd name="connsiteY673" fmla="*/ 4269830 h 4885545"/>
                              <a:gd name="connsiteX674" fmla="*/ 1533257 w 7425815"/>
                              <a:gd name="connsiteY674" fmla="*/ 4272924 h 4885545"/>
                              <a:gd name="connsiteX675" fmla="*/ 1531662 w 7425815"/>
                              <a:gd name="connsiteY675" fmla="*/ 4292086 h 4885545"/>
                              <a:gd name="connsiteX676" fmla="*/ 1538846 w 7425815"/>
                              <a:gd name="connsiteY676" fmla="*/ 4300469 h 4885545"/>
                              <a:gd name="connsiteX677" fmla="*/ 1550423 w 7425815"/>
                              <a:gd name="connsiteY677" fmla="*/ 4290489 h 4885545"/>
                              <a:gd name="connsiteX678" fmla="*/ 1555212 w 7425815"/>
                              <a:gd name="connsiteY678" fmla="*/ 4290888 h 4885545"/>
                              <a:gd name="connsiteX679" fmla="*/ 1554813 w 7425815"/>
                              <a:gd name="connsiteY679" fmla="*/ 4295679 h 4885545"/>
                              <a:gd name="connsiteX680" fmla="*/ 1543238 w 7425815"/>
                              <a:gd name="connsiteY680" fmla="*/ 4305659 h 4885545"/>
                              <a:gd name="connsiteX681" fmla="*/ 1551619 w 7425815"/>
                              <a:gd name="connsiteY681" fmla="*/ 4315638 h 4885545"/>
                              <a:gd name="connsiteX682" fmla="*/ 1553615 w 7425815"/>
                              <a:gd name="connsiteY682" fmla="*/ 4315638 h 4885545"/>
                              <a:gd name="connsiteX683" fmla="*/ 1577569 w 7425815"/>
                              <a:gd name="connsiteY683" fmla="*/ 4295679 h 4885545"/>
                              <a:gd name="connsiteX684" fmla="*/ 1578766 w 7425815"/>
                              <a:gd name="connsiteY684" fmla="*/ 4276517 h 4885545"/>
                              <a:gd name="connsiteX685" fmla="*/ 1559603 w 7425815"/>
                              <a:gd name="connsiteY685" fmla="*/ 4274920 h 4885545"/>
                              <a:gd name="connsiteX686" fmla="*/ 1558406 w 7425815"/>
                              <a:gd name="connsiteY686" fmla="*/ 4276118 h 4885545"/>
                              <a:gd name="connsiteX687" fmla="*/ 1556012 w 7425815"/>
                              <a:gd name="connsiteY687" fmla="*/ 4276916 h 4885545"/>
                              <a:gd name="connsiteX688" fmla="*/ 1553615 w 7425815"/>
                              <a:gd name="connsiteY688" fmla="*/ 4275719 h 4885545"/>
                              <a:gd name="connsiteX689" fmla="*/ 1552419 w 7425815"/>
                              <a:gd name="connsiteY689" fmla="*/ 4274521 h 4885545"/>
                              <a:gd name="connsiteX690" fmla="*/ 1543138 w 7425815"/>
                              <a:gd name="connsiteY690" fmla="*/ 4269830 h 4885545"/>
                              <a:gd name="connsiteX691" fmla="*/ 1583557 w 7425815"/>
                              <a:gd name="connsiteY691" fmla="*/ 4250169 h 4885545"/>
                              <a:gd name="connsiteX692" fmla="*/ 1598327 w 7425815"/>
                              <a:gd name="connsiteY692" fmla="*/ 4251367 h 4885545"/>
                              <a:gd name="connsiteX693" fmla="*/ 1602319 w 7425815"/>
                              <a:gd name="connsiteY693" fmla="*/ 4255359 h 4885545"/>
                              <a:gd name="connsiteX694" fmla="*/ 1601121 w 7425815"/>
                              <a:gd name="connsiteY694" fmla="*/ 4270130 h 4885545"/>
                              <a:gd name="connsiteX695" fmla="*/ 1597529 w 7425815"/>
                              <a:gd name="connsiteY695" fmla="*/ 4273324 h 4885545"/>
                              <a:gd name="connsiteX696" fmla="*/ 1594335 w 7425815"/>
                              <a:gd name="connsiteY696" fmla="*/ 4269731 h 4885545"/>
                              <a:gd name="connsiteX697" fmla="*/ 1594735 w 7425815"/>
                              <a:gd name="connsiteY697" fmla="*/ 4262943 h 4885545"/>
                              <a:gd name="connsiteX698" fmla="*/ 1583957 w 7425815"/>
                              <a:gd name="connsiteY698" fmla="*/ 4272126 h 4885545"/>
                              <a:gd name="connsiteX699" fmla="*/ 1584355 w 7425815"/>
                              <a:gd name="connsiteY699" fmla="*/ 4272525 h 4885545"/>
                              <a:gd name="connsiteX700" fmla="*/ 1581961 w 7425815"/>
                              <a:gd name="connsiteY700" fmla="*/ 4301267 h 4885545"/>
                              <a:gd name="connsiteX701" fmla="*/ 1558406 w 7425815"/>
                              <a:gd name="connsiteY701" fmla="*/ 4321227 h 4885545"/>
                              <a:gd name="connsiteX702" fmla="*/ 1552419 w 7425815"/>
                              <a:gd name="connsiteY702" fmla="*/ 4323223 h 4885545"/>
                              <a:gd name="connsiteX703" fmla="*/ 1546830 w 7425815"/>
                              <a:gd name="connsiteY703" fmla="*/ 4320429 h 4885545"/>
                              <a:gd name="connsiteX704" fmla="*/ 1538448 w 7425815"/>
                              <a:gd name="connsiteY704" fmla="*/ 4310449 h 4885545"/>
                              <a:gd name="connsiteX705" fmla="*/ 1529266 w 7425815"/>
                              <a:gd name="connsiteY705" fmla="*/ 4318433 h 4885545"/>
                              <a:gd name="connsiteX706" fmla="*/ 1528866 w 7425815"/>
                              <a:gd name="connsiteY706" fmla="*/ 4325618 h 4885545"/>
                              <a:gd name="connsiteX707" fmla="*/ 1525273 w 7425815"/>
                              <a:gd name="connsiteY707" fmla="*/ 4328812 h 4885545"/>
                              <a:gd name="connsiteX708" fmla="*/ 1522081 w 7425815"/>
                              <a:gd name="connsiteY708" fmla="*/ 4325219 h 4885545"/>
                              <a:gd name="connsiteX709" fmla="*/ 1522480 w 7425815"/>
                              <a:gd name="connsiteY709" fmla="*/ 4320030 h 4885545"/>
                              <a:gd name="connsiteX710" fmla="*/ 1517289 w 7425815"/>
                              <a:gd name="connsiteY710" fmla="*/ 4319630 h 4885545"/>
                              <a:gd name="connsiteX711" fmla="*/ 1514097 w 7425815"/>
                              <a:gd name="connsiteY711" fmla="*/ 4316038 h 4885545"/>
                              <a:gd name="connsiteX712" fmla="*/ 1517690 w 7425815"/>
                              <a:gd name="connsiteY712" fmla="*/ 4312844 h 4885545"/>
                              <a:gd name="connsiteX713" fmla="*/ 1524874 w 7425815"/>
                              <a:gd name="connsiteY713" fmla="*/ 4313243 h 4885545"/>
                              <a:gd name="connsiteX714" fmla="*/ 1534056 w 7425815"/>
                              <a:gd name="connsiteY714" fmla="*/ 4305259 h 4885545"/>
                              <a:gd name="connsiteX715" fmla="*/ 1526472 w 7425815"/>
                              <a:gd name="connsiteY715" fmla="*/ 4296477 h 4885545"/>
                              <a:gd name="connsiteX716" fmla="*/ 1528866 w 7425815"/>
                              <a:gd name="connsiteY716" fmla="*/ 4267734 h 4885545"/>
                              <a:gd name="connsiteX717" fmla="*/ 1556411 w 7425815"/>
                              <a:gd name="connsiteY717" fmla="*/ 4268931 h 4885545"/>
                              <a:gd name="connsiteX718" fmla="*/ 1577969 w 7425815"/>
                              <a:gd name="connsiteY718" fmla="*/ 4267335 h 4885545"/>
                              <a:gd name="connsiteX719" fmla="*/ 1589944 w 7425815"/>
                              <a:gd name="connsiteY719" fmla="*/ 4257355 h 4885545"/>
                              <a:gd name="connsiteX720" fmla="*/ 1583157 w 7425815"/>
                              <a:gd name="connsiteY720" fmla="*/ 4256955 h 4885545"/>
                              <a:gd name="connsiteX721" fmla="*/ 1579965 w 7425815"/>
                              <a:gd name="connsiteY721" fmla="*/ 4253363 h 4885545"/>
                              <a:gd name="connsiteX722" fmla="*/ 1583557 w 7425815"/>
                              <a:gd name="connsiteY722" fmla="*/ 4250169 h 4885545"/>
                              <a:gd name="connsiteX723" fmla="*/ 3828035 w 7425815"/>
                              <a:gd name="connsiteY723" fmla="*/ 4245928 h 4885545"/>
                              <a:gd name="connsiteX724" fmla="*/ 3840610 w 7425815"/>
                              <a:gd name="connsiteY724" fmla="*/ 4254961 h 4885545"/>
                              <a:gd name="connsiteX725" fmla="*/ 3835021 w 7425815"/>
                              <a:gd name="connsiteY725" fmla="*/ 4258554 h 4885545"/>
                              <a:gd name="connsiteX726" fmla="*/ 3816259 w 7425815"/>
                              <a:gd name="connsiteY726" fmla="*/ 4254162 h 4885545"/>
                              <a:gd name="connsiteX727" fmla="*/ 3812266 w 7425815"/>
                              <a:gd name="connsiteY727" fmla="*/ 4272526 h 4885545"/>
                              <a:gd name="connsiteX728" fmla="*/ 3806677 w 7425815"/>
                              <a:gd name="connsiteY728" fmla="*/ 4276118 h 4885545"/>
                              <a:gd name="connsiteX729" fmla="*/ 3813064 w 7425815"/>
                              <a:gd name="connsiteY729" fmla="*/ 4248573 h 4885545"/>
                              <a:gd name="connsiteX730" fmla="*/ 3828035 w 7425815"/>
                              <a:gd name="connsiteY730" fmla="*/ 4245928 h 4885545"/>
                              <a:gd name="connsiteX731" fmla="*/ 2859157 w 7425815"/>
                              <a:gd name="connsiteY731" fmla="*/ 4190843 h 4885545"/>
                              <a:gd name="connsiteX732" fmla="*/ 2859005 w 7425815"/>
                              <a:gd name="connsiteY732" fmla="*/ 4197874 h 4885545"/>
                              <a:gd name="connsiteX733" fmla="*/ 2853445 w 7425815"/>
                              <a:gd name="connsiteY733" fmla="*/ 4203269 h 4885545"/>
                              <a:gd name="connsiteX734" fmla="*/ 2861103 w 7425815"/>
                              <a:gd name="connsiteY734" fmla="*/ 4203413 h 4885545"/>
                              <a:gd name="connsiteX735" fmla="*/ 2866811 w 7425815"/>
                              <a:gd name="connsiteY735" fmla="*/ 4209189 h 4885545"/>
                              <a:gd name="connsiteX736" fmla="*/ 2866990 w 7425815"/>
                              <a:gd name="connsiteY736" fmla="*/ 4201069 h 4885545"/>
                              <a:gd name="connsiteX737" fmla="*/ 2871815 w 7425815"/>
                              <a:gd name="connsiteY737" fmla="*/ 4196242 h 4885545"/>
                              <a:gd name="connsiteX738" fmla="*/ 2864195 w 7425815"/>
                              <a:gd name="connsiteY738" fmla="*/ 4195879 h 4885545"/>
                              <a:gd name="connsiteX739" fmla="*/ 2854215 w 7425815"/>
                              <a:gd name="connsiteY739" fmla="*/ 4177115 h 4885545"/>
                              <a:gd name="connsiteX740" fmla="*/ 2859404 w 7425815"/>
                              <a:gd name="connsiteY740" fmla="*/ 4179510 h 4885545"/>
                              <a:gd name="connsiteX741" fmla="*/ 2859379 w 7425815"/>
                              <a:gd name="connsiteY741" fmla="*/ 4180684 h 4885545"/>
                              <a:gd name="connsiteX742" fmla="*/ 2867387 w 7425815"/>
                              <a:gd name="connsiteY742" fmla="*/ 4188694 h 4885545"/>
                              <a:gd name="connsiteX743" fmla="*/ 2879362 w 7425815"/>
                              <a:gd name="connsiteY743" fmla="*/ 4188694 h 4885545"/>
                              <a:gd name="connsiteX744" fmla="*/ 2880163 w 7425815"/>
                              <a:gd name="connsiteY744" fmla="*/ 4187894 h 4885545"/>
                              <a:gd name="connsiteX745" fmla="*/ 2885352 w 7425815"/>
                              <a:gd name="connsiteY745" fmla="*/ 4190289 h 4885545"/>
                              <a:gd name="connsiteX746" fmla="*/ 2882956 w 7425815"/>
                              <a:gd name="connsiteY746" fmla="*/ 4195480 h 4885545"/>
                              <a:gd name="connsiteX747" fmla="*/ 2882900 w 7425815"/>
                              <a:gd name="connsiteY747" fmla="*/ 4195536 h 4885545"/>
                              <a:gd name="connsiteX748" fmla="*/ 2882556 w 7425815"/>
                              <a:gd name="connsiteY748" fmla="*/ 4196278 h 4885545"/>
                              <a:gd name="connsiteX749" fmla="*/ 2882024 w 7425815"/>
                              <a:gd name="connsiteY749" fmla="*/ 4196412 h 4885545"/>
                              <a:gd name="connsiteX750" fmla="*/ 2874175 w 7425815"/>
                              <a:gd name="connsiteY750" fmla="*/ 4204262 h 4885545"/>
                              <a:gd name="connsiteX751" fmla="*/ 2874175 w 7425815"/>
                              <a:gd name="connsiteY751" fmla="*/ 4216637 h 4885545"/>
                              <a:gd name="connsiteX752" fmla="*/ 2874176 w 7425815"/>
                              <a:gd name="connsiteY752" fmla="*/ 4216637 h 4885545"/>
                              <a:gd name="connsiteX753" fmla="*/ 2874175 w 7425815"/>
                              <a:gd name="connsiteY753" fmla="*/ 4216638 h 4885545"/>
                              <a:gd name="connsiteX754" fmla="*/ 2874175 w 7425815"/>
                              <a:gd name="connsiteY754" fmla="*/ 4216638 h 4885545"/>
                              <a:gd name="connsiteX755" fmla="*/ 2874172 w 7425815"/>
                              <a:gd name="connsiteY755" fmla="*/ 4216643 h 4885545"/>
                              <a:gd name="connsiteX756" fmla="*/ 2871382 w 7425815"/>
                              <a:gd name="connsiteY756" fmla="*/ 4222226 h 4885545"/>
                              <a:gd name="connsiteX757" fmla="*/ 2866591 w 7425815"/>
                              <a:gd name="connsiteY757" fmla="*/ 4219831 h 4885545"/>
                              <a:gd name="connsiteX758" fmla="*/ 2857956 w 7425815"/>
                              <a:gd name="connsiteY758" fmla="*/ 4210899 h 4885545"/>
                              <a:gd name="connsiteX759" fmla="*/ 2845836 w 7425815"/>
                              <a:gd name="connsiteY759" fmla="*/ 4210657 h 4885545"/>
                              <a:gd name="connsiteX760" fmla="*/ 2845433 w 7425815"/>
                              <a:gd name="connsiteY760" fmla="*/ 4211048 h 4885545"/>
                              <a:gd name="connsiteX761" fmla="*/ 2840641 w 7425815"/>
                              <a:gd name="connsiteY761" fmla="*/ 4208653 h 4885545"/>
                              <a:gd name="connsiteX762" fmla="*/ 2840723 w 7425815"/>
                              <a:gd name="connsiteY762" fmla="*/ 4208476 h 4885545"/>
                              <a:gd name="connsiteX763" fmla="*/ 2840243 w 7425815"/>
                              <a:gd name="connsiteY763" fmla="*/ 4208254 h 4885545"/>
                              <a:gd name="connsiteX764" fmla="*/ 2842639 w 7425815"/>
                              <a:gd name="connsiteY764" fmla="*/ 4203064 h 4885545"/>
                              <a:gd name="connsiteX765" fmla="*/ 2843422 w 7425815"/>
                              <a:gd name="connsiteY765" fmla="*/ 4203079 h 4885545"/>
                              <a:gd name="connsiteX766" fmla="*/ 2851820 w 7425815"/>
                              <a:gd name="connsiteY766" fmla="*/ 4194681 h 4885545"/>
                              <a:gd name="connsiteX767" fmla="*/ 2851820 w 7425815"/>
                              <a:gd name="connsiteY767" fmla="*/ 4183505 h 4885545"/>
                              <a:gd name="connsiteX768" fmla="*/ 2851022 w 7425815"/>
                              <a:gd name="connsiteY768" fmla="*/ 4182706 h 4885545"/>
                              <a:gd name="connsiteX769" fmla="*/ 2853416 w 7425815"/>
                              <a:gd name="connsiteY769" fmla="*/ 4177515 h 4885545"/>
                              <a:gd name="connsiteX770" fmla="*/ 2853921 w 7425815"/>
                              <a:gd name="connsiteY770" fmla="*/ 4177749 h 4885545"/>
                              <a:gd name="connsiteX771" fmla="*/ 2792573 w 7425815"/>
                              <a:gd name="connsiteY771" fmla="*/ 4167497 h 4885545"/>
                              <a:gd name="connsiteX772" fmla="*/ 2792340 w 7425815"/>
                              <a:gd name="connsiteY772" fmla="*/ 4184303 h 4885545"/>
                              <a:gd name="connsiteX773" fmla="*/ 2779491 w 7425815"/>
                              <a:gd name="connsiteY773" fmla="*/ 4196437 h 4885545"/>
                              <a:gd name="connsiteX774" fmla="*/ 2796731 w 7425815"/>
                              <a:gd name="connsiteY774" fmla="*/ 4196677 h 4885545"/>
                              <a:gd name="connsiteX775" fmla="*/ 2809653 w 7425815"/>
                              <a:gd name="connsiteY775" fmla="*/ 4210119 h 4885545"/>
                              <a:gd name="connsiteX776" fmla="*/ 2809903 w 7425815"/>
                              <a:gd name="connsiteY776" fmla="*/ 4192286 h 4885545"/>
                              <a:gd name="connsiteX777" fmla="*/ 2822530 w 7425815"/>
                              <a:gd name="connsiteY777" fmla="*/ 4180142 h 4885545"/>
                              <a:gd name="connsiteX778" fmla="*/ 2803117 w 7425815"/>
                              <a:gd name="connsiteY778" fmla="*/ 4178714 h 4885545"/>
                              <a:gd name="connsiteX779" fmla="*/ 2787549 w 7425815"/>
                              <a:gd name="connsiteY779" fmla="*/ 4153164 h 4885545"/>
                              <a:gd name="connsiteX780" fmla="*/ 2792740 w 7425815"/>
                              <a:gd name="connsiteY780" fmla="*/ 4155559 h 4885545"/>
                              <a:gd name="connsiteX781" fmla="*/ 2792722 w 7425815"/>
                              <a:gd name="connsiteY781" fmla="*/ 4156768 h 4885545"/>
                              <a:gd name="connsiteX782" fmla="*/ 2807657 w 7425815"/>
                              <a:gd name="connsiteY782" fmla="*/ 4172227 h 4885545"/>
                              <a:gd name="connsiteX783" fmla="*/ 2830262 w 7425815"/>
                              <a:gd name="connsiteY783" fmla="*/ 4172326 h 4885545"/>
                              <a:gd name="connsiteX784" fmla="*/ 2830530 w 7425815"/>
                              <a:gd name="connsiteY784" fmla="*/ 4172450 h 4885545"/>
                              <a:gd name="connsiteX785" fmla="*/ 2830659 w 7425815"/>
                              <a:gd name="connsiteY785" fmla="*/ 4172325 h 4885545"/>
                              <a:gd name="connsiteX786" fmla="*/ 2835852 w 7425815"/>
                              <a:gd name="connsiteY786" fmla="*/ 4174721 h 4885545"/>
                              <a:gd name="connsiteX787" fmla="*/ 2833455 w 7425815"/>
                              <a:gd name="connsiteY787" fmla="*/ 4179910 h 4885545"/>
                              <a:gd name="connsiteX788" fmla="*/ 2817087 w 7425815"/>
                              <a:gd name="connsiteY788" fmla="*/ 4195879 h 4885545"/>
                              <a:gd name="connsiteX789" fmla="*/ 2816688 w 7425815"/>
                              <a:gd name="connsiteY789" fmla="*/ 4218634 h 4885545"/>
                              <a:gd name="connsiteX790" fmla="*/ 2814294 w 7425815"/>
                              <a:gd name="connsiteY790" fmla="*/ 4223424 h 4885545"/>
                              <a:gd name="connsiteX791" fmla="*/ 2809503 w 7425815"/>
                              <a:gd name="connsiteY791" fmla="*/ 4221029 h 4885545"/>
                              <a:gd name="connsiteX792" fmla="*/ 2809508 w 7425815"/>
                              <a:gd name="connsiteY792" fmla="*/ 4220632 h 4885545"/>
                              <a:gd name="connsiteX793" fmla="*/ 2809505 w 7425815"/>
                              <a:gd name="connsiteY793" fmla="*/ 4220630 h 4885545"/>
                              <a:gd name="connsiteX794" fmla="*/ 2793537 w 7425815"/>
                              <a:gd name="connsiteY794" fmla="*/ 4204262 h 4885545"/>
                              <a:gd name="connsiteX795" fmla="*/ 2771616 w 7425815"/>
                              <a:gd name="connsiteY795" fmla="*/ 4203877 h 4885545"/>
                              <a:gd name="connsiteX796" fmla="*/ 2770782 w 7425815"/>
                              <a:gd name="connsiteY796" fmla="*/ 4204662 h 4885545"/>
                              <a:gd name="connsiteX797" fmla="*/ 2765993 w 7425815"/>
                              <a:gd name="connsiteY797" fmla="*/ 4202266 h 4885545"/>
                              <a:gd name="connsiteX798" fmla="*/ 2766226 w 7425815"/>
                              <a:gd name="connsiteY798" fmla="*/ 4201760 h 4885545"/>
                              <a:gd name="connsiteX799" fmla="*/ 2765595 w 7425815"/>
                              <a:gd name="connsiteY799" fmla="*/ 4201468 h 4885545"/>
                              <a:gd name="connsiteX800" fmla="*/ 2767988 w 7425815"/>
                              <a:gd name="connsiteY800" fmla="*/ 4196277 h 4885545"/>
                              <a:gd name="connsiteX801" fmla="*/ 2769190 w 7425815"/>
                              <a:gd name="connsiteY801" fmla="*/ 4196294 h 4885545"/>
                              <a:gd name="connsiteX802" fmla="*/ 2784755 w 7425815"/>
                              <a:gd name="connsiteY802" fmla="*/ 4181109 h 4885545"/>
                              <a:gd name="connsiteX803" fmla="*/ 2785133 w 7425815"/>
                              <a:gd name="connsiteY803" fmla="*/ 4159581 h 4885545"/>
                              <a:gd name="connsiteX804" fmla="*/ 2784354 w 7425815"/>
                              <a:gd name="connsiteY804" fmla="*/ 4158753 h 4885545"/>
                              <a:gd name="connsiteX805" fmla="*/ 2786751 w 7425815"/>
                              <a:gd name="connsiteY805" fmla="*/ 4153563 h 4885545"/>
                              <a:gd name="connsiteX806" fmla="*/ 2787256 w 7425815"/>
                              <a:gd name="connsiteY806" fmla="*/ 4153797 h 4885545"/>
                              <a:gd name="connsiteX807" fmla="*/ 5320340 w 7425815"/>
                              <a:gd name="connsiteY807" fmla="*/ 4136099 h 4885545"/>
                              <a:gd name="connsiteX808" fmla="*/ 5310459 w 7425815"/>
                              <a:gd name="connsiteY808" fmla="*/ 4139193 h 4885545"/>
                              <a:gd name="connsiteX809" fmla="*/ 5308862 w 7425815"/>
                              <a:gd name="connsiteY809" fmla="*/ 4158355 h 4885545"/>
                              <a:gd name="connsiteX810" fmla="*/ 5316049 w 7425815"/>
                              <a:gd name="connsiteY810" fmla="*/ 4166738 h 4885545"/>
                              <a:gd name="connsiteX811" fmla="*/ 5327626 w 7425815"/>
                              <a:gd name="connsiteY811" fmla="*/ 4156758 h 4885545"/>
                              <a:gd name="connsiteX812" fmla="*/ 5332416 w 7425815"/>
                              <a:gd name="connsiteY812" fmla="*/ 4157157 h 4885545"/>
                              <a:gd name="connsiteX813" fmla="*/ 5332017 w 7425815"/>
                              <a:gd name="connsiteY813" fmla="*/ 4161948 h 4885545"/>
                              <a:gd name="connsiteX814" fmla="*/ 5320440 w 7425815"/>
                              <a:gd name="connsiteY814" fmla="*/ 4171928 h 4885545"/>
                              <a:gd name="connsiteX815" fmla="*/ 5328823 w 7425815"/>
                              <a:gd name="connsiteY815" fmla="*/ 4181907 h 4885545"/>
                              <a:gd name="connsiteX816" fmla="*/ 5330819 w 7425815"/>
                              <a:gd name="connsiteY816" fmla="*/ 4181907 h 4885545"/>
                              <a:gd name="connsiteX817" fmla="*/ 5354771 w 7425815"/>
                              <a:gd name="connsiteY817" fmla="*/ 4161948 h 4885545"/>
                              <a:gd name="connsiteX818" fmla="*/ 5355969 w 7425815"/>
                              <a:gd name="connsiteY818" fmla="*/ 4142786 h 4885545"/>
                              <a:gd name="connsiteX819" fmla="*/ 5336807 w 7425815"/>
                              <a:gd name="connsiteY819" fmla="*/ 4141189 h 4885545"/>
                              <a:gd name="connsiteX820" fmla="*/ 5335610 w 7425815"/>
                              <a:gd name="connsiteY820" fmla="*/ 4142387 h 4885545"/>
                              <a:gd name="connsiteX821" fmla="*/ 5333215 w 7425815"/>
                              <a:gd name="connsiteY821" fmla="*/ 4143185 h 4885545"/>
                              <a:gd name="connsiteX822" fmla="*/ 5330819 w 7425815"/>
                              <a:gd name="connsiteY822" fmla="*/ 4141988 h 4885545"/>
                              <a:gd name="connsiteX823" fmla="*/ 5329622 w 7425815"/>
                              <a:gd name="connsiteY823" fmla="*/ 4140790 h 4885545"/>
                              <a:gd name="connsiteX824" fmla="*/ 5320340 w 7425815"/>
                              <a:gd name="connsiteY824" fmla="*/ 4136099 h 4885545"/>
                              <a:gd name="connsiteX825" fmla="*/ 902325 w 7425815"/>
                              <a:gd name="connsiteY825" fmla="*/ 4125370 h 4885545"/>
                              <a:gd name="connsiteX826" fmla="*/ 914900 w 7425815"/>
                              <a:gd name="connsiteY826" fmla="*/ 4134402 h 4885545"/>
                              <a:gd name="connsiteX827" fmla="*/ 909311 w 7425815"/>
                              <a:gd name="connsiteY827" fmla="*/ 4137995 h 4885545"/>
                              <a:gd name="connsiteX828" fmla="*/ 890549 w 7425815"/>
                              <a:gd name="connsiteY828" fmla="*/ 4133604 h 4885545"/>
                              <a:gd name="connsiteX829" fmla="*/ 886557 w 7425815"/>
                              <a:gd name="connsiteY829" fmla="*/ 4151967 h 4885545"/>
                              <a:gd name="connsiteX830" fmla="*/ 880968 w 7425815"/>
                              <a:gd name="connsiteY830" fmla="*/ 4155560 h 4885545"/>
                              <a:gd name="connsiteX831" fmla="*/ 887355 w 7425815"/>
                              <a:gd name="connsiteY831" fmla="*/ 4128014 h 4885545"/>
                              <a:gd name="connsiteX832" fmla="*/ 902325 w 7425815"/>
                              <a:gd name="connsiteY832" fmla="*/ 4125370 h 4885545"/>
                              <a:gd name="connsiteX833" fmla="*/ 5361158 w 7425815"/>
                              <a:gd name="connsiteY833" fmla="*/ 4116438 h 4885545"/>
                              <a:gd name="connsiteX834" fmla="*/ 5375929 w 7425815"/>
                              <a:gd name="connsiteY834" fmla="*/ 4117636 h 4885545"/>
                              <a:gd name="connsiteX835" fmla="*/ 5379921 w 7425815"/>
                              <a:gd name="connsiteY835" fmla="*/ 4121628 h 4885545"/>
                              <a:gd name="connsiteX836" fmla="*/ 5378723 w 7425815"/>
                              <a:gd name="connsiteY836" fmla="*/ 4136399 h 4885545"/>
                              <a:gd name="connsiteX837" fmla="*/ 5375130 w 7425815"/>
                              <a:gd name="connsiteY837" fmla="*/ 4139593 h 4885545"/>
                              <a:gd name="connsiteX838" fmla="*/ 5371937 w 7425815"/>
                              <a:gd name="connsiteY838" fmla="*/ 4136000 h 4885545"/>
                              <a:gd name="connsiteX839" fmla="*/ 5372336 w 7425815"/>
                              <a:gd name="connsiteY839" fmla="*/ 4129212 h 4885545"/>
                              <a:gd name="connsiteX840" fmla="*/ 5361558 w 7425815"/>
                              <a:gd name="connsiteY840" fmla="*/ 4138395 h 4885545"/>
                              <a:gd name="connsiteX841" fmla="*/ 5361957 w 7425815"/>
                              <a:gd name="connsiteY841" fmla="*/ 4138794 h 4885545"/>
                              <a:gd name="connsiteX842" fmla="*/ 5359562 w 7425815"/>
                              <a:gd name="connsiteY842" fmla="*/ 4167536 h 4885545"/>
                              <a:gd name="connsiteX843" fmla="*/ 5336009 w 7425815"/>
                              <a:gd name="connsiteY843" fmla="*/ 4187496 h 4885545"/>
                              <a:gd name="connsiteX844" fmla="*/ 5330021 w 7425815"/>
                              <a:gd name="connsiteY844" fmla="*/ 4189492 h 4885545"/>
                              <a:gd name="connsiteX845" fmla="*/ 5324432 w 7425815"/>
                              <a:gd name="connsiteY845" fmla="*/ 4186698 h 4885545"/>
                              <a:gd name="connsiteX846" fmla="*/ 5316049 w 7425815"/>
                              <a:gd name="connsiteY846" fmla="*/ 4176718 h 4885545"/>
                              <a:gd name="connsiteX847" fmla="*/ 5306866 w 7425815"/>
                              <a:gd name="connsiteY847" fmla="*/ 4184702 h 4885545"/>
                              <a:gd name="connsiteX848" fmla="*/ 5306467 w 7425815"/>
                              <a:gd name="connsiteY848" fmla="*/ 4191887 h 4885545"/>
                              <a:gd name="connsiteX849" fmla="*/ 5302874 w 7425815"/>
                              <a:gd name="connsiteY849" fmla="*/ 4195081 h 4885545"/>
                              <a:gd name="connsiteX850" fmla="*/ 5299681 w 7425815"/>
                              <a:gd name="connsiteY850" fmla="*/ 4191488 h 4885545"/>
                              <a:gd name="connsiteX851" fmla="*/ 5300080 w 7425815"/>
                              <a:gd name="connsiteY851" fmla="*/ 4186299 h 4885545"/>
                              <a:gd name="connsiteX852" fmla="*/ 5294890 w 7425815"/>
                              <a:gd name="connsiteY852" fmla="*/ 4185899 h 4885545"/>
                              <a:gd name="connsiteX853" fmla="*/ 5291697 w 7425815"/>
                              <a:gd name="connsiteY853" fmla="*/ 4182307 h 4885545"/>
                              <a:gd name="connsiteX854" fmla="*/ 5295290 w 7425815"/>
                              <a:gd name="connsiteY854" fmla="*/ 4179113 h 4885545"/>
                              <a:gd name="connsiteX855" fmla="*/ 5302475 w 7425815"/>
                              <a:gd name="connsiteY855" fmla="*/ 4179512 h 4885545"/>
                              <a:gd name="connsiteX856" fmla="*/ 5311657 w 7425815"/>
                              <a:gd name="connsiteY856" fmla="*/ 4171528 h 4885545"/>
                              <a:gd name="connsiteX857" fmla="*/ 5304072 w 7425815"/>
                              <a:gd name="connsiteY857" fmla="*/ 4162746 h 4885545"/>
                              <a:gd name="connsiteX858" fmla="*/ 5306467 w 7425815"/>
                              <a:gd name="connsiteY858" fmla="*/ 4134003 h 4885545"/>
                              <a:gd name="connsiteX859" fmla="*/ 5334013 w 7425815"/>
                              <a:gd name="connsiteY859" fmla="*/ 4135200 h 4885545"/>
                              <a:gd name="connsiteX860" fmla="*/ 5355570 w 7425815"/>
                              <a:gd name="connsiteY860" fmla="*/ 4133604 h 4885545"/>
                              <a:gd name="connsiteX861" fmla="*/ 5367546 w 7425815"/>
                              <a:gd name="connsiteY861" fmla="*/ 4123624 h 4885545"/>
                              <a:gd name="connsiteX862" fmla="*/ 5360759 w 7425815"/>
                              <a:gd name="connsiteY862" fmla="*/ 4123224 h 4885545"/>
                              <a:gd name="connsiteX863" fmla="*/ 5357566 w 7425815"/>
                              <a:gd name="connsiteY863" fmla="*/ 4119632 h 4885545"/>
                              <a:gd name="connsiteX864" fmla="*/ 5361158 w 7425815"/>
                              <a:gd name="connsiteY864" fmla="*/ 4116438 h 4885545"/>
                              <a:gd name="connsiteX865" fmla="*/ 6636752 w 7425815"/>
                              <a:gd name="connsiteY865" fmla="*/ 4057112 h 4885545"/>
                              <a:gd name="connsiteX866" fmla="*/ 6636599 w 7425815"/>
                              <a:gd name="connsiteY866" fmla="*/ 4064143 h 4885545"/>
                              <a:gd name="connsiteX867" fmla="*/ 6630638 w 7425815"/>
                              <a:gd name="connsiteY867" fmla="*/ 4069928 h 4885545"/>
                              <a:gd name="connsiteX868" fmla="*/ 6638695 w 7425815"/>
                              <a:gd name="connsiteY868" fmla="*/ 4070081 h 4885545"/>
                              <a:gd name="connsiteX869" fmla="*/ 6644405 w 7425815"/>
                              <a:gd name="connsiteY869" fmla="*/ 4075857 h 4885545"/>
                              <a:gd name="connsiteX870" fmla="*/ 6644582 w 7425815"/>
                              <a:gd name="connsiteY870" fmla="*/ 4067736 h 4885545"/>
                              <a:gd name="connsiteX871" fmla="*/ 6649789 w 7425815"/>
                              <a:gd name="connsiteY871" fmla="*/ 4062529 h 4885545"/>
                              <a:gd name="connsiteX872" fmla="*/ 6641788 w 7425815"/>
                              <a:gd name="connsiteY872" fmla="*/ 4062147 h 4885545"/>
                              <a:gd name="connsiteX873" fmla="*/ 6631808 w 7425815"/>
                              <a:gd name="connsiteY873" fmla="*/ 4043384 h 4885545"/>
                              <a:gd name="connsiteX874" fmla="*/ 6636998 w 7425815"/>
                              <a:gd name="connsiteY874" fmla="*/ 4045779 h 4885545"/>
                              <a:gd name="connsiteX875" fmla="*/ 6636973 w 7425815"/>
                              <a:gd name="connsiteY875" fmla="*/ 4046952 h 4885545"/>
                              <a:gd name="connsiteX876" fmla="*/ 6644981 w 7425815"/>
                              <a:gd name="connsiteY876" fmla="*/ 4054962 h 4885545"/>
                              <a:gd name="connsiteX877" fmla="*/ 6657356 w 7425815"/>
                              <a:gd name="connsiteY877" fmla="*/ 4054962 h 4885545"/>
                              <a:gd name="connsiteX878" fmla="*/ 6657756 w 7425815"/>
                              <a:gd name="connsiteY878" fmla="*/ 4054561 h 4885545"/>
                              <a:gd name="connsiteX879" fmla="*/ 6662946 w 7425815"/>
                              <a:gd name="connsiteY879" fmla="*/ 4056957 h 4885545"/>
                              <a:gd name="connsiteX880" fmla="*/ 6660551 w 7425815"/>
                              <a:gd name="connsiteY880" fmla="*/ 4062147 h 4885545"/>
                              <a:gd name="connsiteX881" fmla="*/ 6651768 w 7425815"/>
                              <a:gd name="connsiteY881" fmla="*/ 4070930 h 4885545"/>
                              <a:gd name="connsiteX882" fmla="*/ 6651768 w 7425815"/>
                              <a:gd name="connsiteY882" fmla="*/ 4083305 h 4885545"/>
                              <a:gd name="connsiteX883" fmla="*/ 6651768 w 7425815"/>
                              <a:gd name="connsiteY883" fmla="*/ 4083305 h 4885545"/>
                              <a:gd name="connsiteX884" fmla="*/ 6648974 w 7425815"/>
                              <a:gd name="connsiteY884" fmla="*/ 4088894 h 4885545"/>
                              <a:gd name="connsiteX885" fmla="*/ 6644183 w 7425815"/>
                              <a:gd name="connsiteY885" fmla="*/ 4086498 h 4885545"/>
                              <a:gd name="connsiteX886" fmla="*/ 6635551 w 7425815"/>
                              <a:gd name="connsiteY886" fmla="*/ 4077566 h 4885545"/>
                              <a:gd name="connsiteX887" fmla="*/ 6623026 w 7425815"/>
                              <a:gd name="connsiteY887" fmla="*/ 4077317 h 4885545"/>
                              <a:gd name="connsiteX888" fmla="*/ 6623026 w 7425815"/>
                              <a:gd name="connsiteY888" fmla="*/ 4077317 h 4885545"/>
                              <a:gd name="connsiteX889" fmla="*/ 6623019 w 7425815"/>
                              <a:gd name="connsiteY889" fmla="*/ 4077314 h 4885545"/>
                              <a:gd name="connsiteX890" fmla="*/ 6617835 w 7425815"/>
                              <a:gd name="connsiteY890" fmla="*/ 4074922 h 4885545"/>
                              <a:gd name="connsiteX891" fmla="*/ 6620230 w 7425815"/>
                              <a:gd name="connsiteY891" fmla="*/ 4069731 h 4885545"/>
                              <a:gd name="connsiteX892" fmla="*/ 6620627 w 7425815"/>
                              <a:gd name="connsiteY892" fmla="*/ 4069739 h 4885545"/>
                              <a:gd name="connsiteX893" fmla="*/ 6620630 w 7425815"/>
                              <a:gd name="connsiteY893" fmla="*/ 4069732 h 4885545"/>
                              <a:gd name="connsiteX894" fmla="*/ 6629413 w 7425815"/>
                              <a:gd name="connsiteY894" fmla="*/ 4060950 h 4885545"/>
                              <a:gd name="connsiteX895" fmla="*/ 6629413 w 7425815"/>
                              <a:gd name="connsiteY895" fmla="*/ 4049773 h 4885545"/>
                              <a:gd name="connsiteX896" fmla="*/ 6628613 w 7425815"/>
                              <a:gd name="connsiteY896" fmla="*/ 4048974 h 4885545"/>
                              <a:gd name="connsiteX897" fmla="*/ 6631008 w 7425815"/>
                              <a:gd name="connsiteY897" fmla="*/ 4043783 h 4885545"/>
                              <a:gd name="connsiteX898" fmla="*/ 6631516 w 7425815"/>
                              <a:gd name="connsiteY898" fmla="*/ 4044018 h 4885545"/>
                              <a:gd name="connsiteX899" fmla="*/ 6570171 w 7425815"/>
                              <a:gd name="connsiteY899" fmla="*/ 4033770 h 4885545"/>
                              <a:gd name="connsiteX900" fmla="*/ 6569932 w 7425815"/>
                              <a:gd name="connsiteY900" fmla="*/ 4050970 h 4885545"/>
                              <a:gd name="connsiteX901" fmla="*/ 6557082 w 7425815"/>
                              <a:gd name="connsiteY901" fmla="*/ 4063106 h 4885545"/>
                              <a:gd name="connsiteX902" fmla="*/ 6574324 w 7425815"/>
                              <a:gd name="connsiteY902" fmla="*/ 4063345 h 4885545"/>
                              <a:gd name="connsiteX903" fmla="*/ 6586850 w 7425815"/>
                              <a:gd name="connsiteY903" fmla="*/ 4076373 h 4885545"/>
                              <a:gd name="connsiteX904" fmla="*/ 6587097 w 7425815"/>
                              <a:gd name="connsiteY904" fmla="*/ 4058554 h 4885545"/>
                              <a:gd name="connsiteX905" fmla="*/ 6599755 w 7425815"/>
                              <a:gd name="connsiteY905" fmla="*/ 4046382 h 4885545"/>
                              <a:gd name="connsiteX906" fmla="*/ 6580710 w 7425815"/>
                              <a:gd name="connsiteY906" fmla="*/ 4044982 h 4885545"/>
                              <a:gd name="connsiteX907" fmla="*/ 6564342 w 7425815"/>
                              <a:gd name="connsiteY907" fmla="*/ 4019831 h 4885545"/>
                              <a:gd name="connsiteX908" fmla="*/ 6565001 w 7425815"/>
                              <a:gd name="connsiteY908" fmla="*/ 4020135 h 4885545"/>
                              <a:gd name="connsiteX909" fmla="*/ 6565142 w 7425815"/>
                              <a:gd name="connsiteY909" fmla="*/ 4019831 h 4885545"/>
                              <a:gd name="connsiteX910" fmla="*/ 6570331 w 7425815"/>
                              <a:gd name="connsiteY910" fmla="*/ 4022226 h 4885545"/>
                              <a:gd name="connsiteX911" fmla="*/ 6570320 w 7425815"/>
                              <a:gd name="connsiteY911" fmla="*/ 4023041 h 4885545"/>
                              <a:gd name="connsiteX912" fmla="*/ 6585251 w 7425815"/>
                              <a:gd name="connsiteY912" fmla="*/ 4038495 h 4885545"/>
                              <a:gd name="connsiteX913" fmla="*/ 6607856 w 7425815"/>
                              <a:gd name="connsiteY913" fmla="*/ 4038594 h 4885545"/>
                              <a:gd name="connsiteX914" fmla="*/ 6607856 w 7425815"/>
                              <a:gd name="connsiteY914" fmla="*/ 4038593 h 4885545"/>
                              <a:gd name="connsiteX915" fmla="*/ 6613046 w 7425815"/>
                              <a:gd name="connsiteY915" fmla="*/ 4040989 h 4885545"/>
                              <a:gd name="connsiteX916" fmla="*/ 6613046 w 7425815"/>
                              <a:gd name="connsiteY916" fmla="*/ 4040990 h 4885545"/>
                              <a:gd name="connsiteX917" fmla="*/ 6613046 w 7425815"/>
                              <a:gd name="connsiteY917" fmla="*/ 4040990 h 4885545"/>
                              <a:gd name="connsiteX918" fmla="*/ 6610651 w 7425815"/>
                              <a:gd name="connsiteY918" fmla="*/ 4046179 h 4885545"/>
                              <a:gd name="connsiteX919" fmla="*/ 6610648 w 7425815"/>
                              <a:gd name="connsiteY919" fmla="*/ 4046180 h 4885545"/>
                              <a:gd name="connsiteX920" fmla="*/ 6594283 w 7425815"/>
                              <a:gd name="connsiteY920" fmla="*/ 4062147 h 4885545"/>
                              <a:gd name="connsiteX921" fmla="*/ 6593905 w 7425815"/>
                              <a:gd name="connsiteY921" fmla="*/ 4083710 h 4885545"/>
                              <a:gd name="connsiteX922" fmla="*/ 6594283 w 7425815"/>
                              <a:gd name="connsiteY922" fmla="*/ 4084104 h 4885545"/>
                              <a:gd name="connsiteX923" fmla="*/ 6591888 w 7425815"/>
                              <a:gd name="connsiteY923" fmla="*/ 4089693 h 4885545"/>
                              <a:gd name="connsiteX924" fmla="*/ 6591568 w 7425815"/>
                              <a:gd name="connsiteY924" fmla="*/ 4089533 h 4885545"/>
                              <a:gd name="connsiteX925" fmla="*/ 6591489 w 7425815"/>
                              <a:gd name="connsiteY925" fmla="*/ 4089692 h 4885545"/>
                              <a:gd name="connsiteX926" fmla="*/ 6586698 w 7425815"/>
                              <a:gd name="connsiteY926" fmla="*/ 4087297 h 4885545"/>
                              <a:gd name="connsiteX927" fmla="*/ 6586704 w 7425815"/>
                              <a:gd name="connsiteY927" fmla="*/ 4086894 h 4885545"/>
                              <a:gd name="connsiteX928" fmla="*/ 6571130 w 7425815"/>
                              <a:gd name="connsiteY928" fmla="*/ 4070931 h 4885545"/>
                              <a:gd name="connsiteX929" fmla="*/ 6549204 w 7425815"/>
                              <a:gd name="connsiteY929" fmla="*/ 4070545 h 4885545"/>
                              <a:gd name="connsiteX930" fmla="*/ 6548374 w 7425815"/>
                              <a:gd name="connsiteY930" fmla="*/ 4071329 h 4885545"/>
                              <a:gd name="connsiteX931" fmla="*/ 6543584 w 7425815"/>
                              <a:gd name="connsiteY931" fmla="*/ 4068934 h 4885545"/>
                              <a:gd name="connsiteX932" fmla="*/ 6543818 w 7425815"/>
                              <a:gd name="connsiteY932" fmla="*/ 4068428 h 4885545"/>
                              <a:gd name="connsiteX933" fmla="*/ 6543185 w 7425815"/>
                              <a:gd name="connsiteY933" fmla="*/ 4068136 h 4885545"/>
                              <a:gd name="connsiteX934" fmla="*/ 6545580 w 7425815"/>
                              <a:gd name="connsiteY934" fmla="*/ 4062946 h 4885545"/>
                              <a:gd name="connsiteX935" fmla="*/ 6546780 w 7425815"/>
                              <a:gd name="connsiteY935" fmla="*/ 4062963 h 4885545"/>
                              <a:gd name="connsiteX936" fmla="*/ 6562347 w 7425815"/>
                              <a:gd name="connsiteY936" fmla="*/ 4047776 h 4885545"/>
                              <a:gd name="connsiteX937" fmla="*/ 6562732 w 7425815"/>
                              <a:gd name="connsiteY937" fmla="*/ 4025856 h 4885545"/>
                              <a:gd name="connsiteX938" fmla="*/ 6561947 w 7425815"/>
                              <a:gd name="connsiteY938" fmla="*/ 4025021 h 4885545"/>
                              <a:gd name="connsiteX939" fmla="*/ 6564342 w 7425815"/>
                              <a:gd name="connsiteY939" fmla="*/ 4019831 h 4885545"/>
                              <a:gd name="connsiteX940" fmla="*/ 2422577 w 7425815"/>
                              <a:gd name="connsiteY940" fmla="*/ 3998775 h 4885545"/>
                              <a:gd name="connsiteX941" fmla="*/ 2412697 w 7425815"/>
                              <a:gd name="connsiteY941" fmla="*/ 4001869 h 4885545"/>
                              <a:gd name="connsiteX942" fmla="*/ 2411100 w 7425815"/>
                              <a:gd name="connsiteY942" fmla="*/ 4021031 h 4885545"/>
                              <a:gd name="connsiteX943" fmla="*/ 2418286 w 7425815"/>
                              <a:gd name="connsiteY943" fmla="*/ 4029414 h 4885545"/>
                              <a:gd name="connsiteX944" fmla="*/ 2429864 w 7425815"/>
                              <a:gd name="connsiteY944" fmla="*/ 4019434 h 4885545"/>
                              <a:gd name="connsiteX945" fmla="*/ 2434654 w 7425815"/>
                              <a:gd name="connsiteY945" fmla="*/ 4019833 h 4885545"/>
                              <a:gd name="connsiteX946" fmla="*/ 2434254 w 7425815"/>
                              <a:gd name="connsiteY946" fmla="*/ 4024623 h 4885545"/>
                              <a:gd name="connsiteX947" fmla="*/ 2422677 w 7425815"/>
                              <a:gd name="connsiteY947" fmla="*/ 4034603 h 4885545"/>
                              <a:gd name="connsiteX948" fmla="*/ 2431061 w 7425815"/>
                              <a:gd name="connsiteY948" fmla="*/ 4044583 h 4885545"/>
                              <a:gd name="connsiteX949" fmla="*/ 2433056 w 7425815"/>
                              <a:gd name="connsiteY949" fmla="*/ 4044583 h 4885545"/>
                              <a:gd name="connsiteX950" fmla="*/ 2457009 w 7425815"/>
                              <a:gd name="connsiteY950" fmla="*/ 4024623 h 4885545"/>
                              <a:gd name="connsiteX951" fmla="*/ 2458207 w 7425815"/>
                              <a:gd name="connsiteY951" fmla="*/ 4005462 h 4885545"/>
                              <a:gd name="connsiteX952" fmla="*/ 2439045 w 7425815"/>
                              <a:gd name="connsiteY952" fmla="*/ 4003865 h 4885545"/>
                              <a:gd name="connsiteX953" fmla="*/ 2437848 w 7425815"/>
                              <a:gd name="connsiteY953" fmla="*/ 4005063 h 4885545"/>
                              <a:gd name="connsiteX954" fmla="*/ 2435453 w 7425815"/>
                              <a:gd name="connsiteY954" fmla="*/ 4005861 h 4885545"/>
                              <a:gd name="connsiteX955" fmla="*/ 2433056 w 7425815"/>
                              <a:gd name="connsiteY955" fmla="*/ 4004663 h 4885545"/>
                              <a:gd name="connsiteX956" fmla="*/ 2431860 w 7425815"/>
                              <a:gd name="connsiteY956" fmla="*/ 4003466 h 4885545"/>
                              <a:gd name="connsiteX957" fmla="*/ 2422577 w 7425815"/>
                              <a:gd name="connsiteY957" fmla="*/ 3998775 h 4885545"/>
                              <a:gd name="connsiteX958" fmla="*/ 4679926 w 7425815"/>
                              <a:gd name="connsiteY958" fmla="*/ 3992038 h 4885545"/>
                              <a:gd name="connsiteX959" fmla="*/ 4692501 w 7425815"/>
                              <a:gd name="connsiteY959" fmla="*/ 4001070 h 4885545"/>
                              <a:gd name="connsiteX960" fmla="*/ 4686912 w 7425815"/>
                              <a:gd name="connsiteY960" fmla="*/ 4004663 h 4885545"/>
                              <a:gd name="connsiteX961" fmla="*/ 4668149 w 7425815"/>
                              <a:gd name="connsiteY961" fmla="*/ 4000272 h 4885545"/>
                              <a:gd name="connsiteX962" fmla="*/ 4664157 w 7425815"/>
                              <a:gd name="connsiteY962" fmla="*/ 4018635 h 4885545"/>
                              <a:gd name="connsiteX963" fmla="*/ 4658568 w 7425815"/>
                              <a:gd name="connsiteY963" fmla="*/ 4022228 h 4885545"/>
                              <a:gd name="connsiteX964" fmla="*/ 4664956 w 7425815"/>
                              <a:gd name="connsiteY964" fmla="*/ 3994682 h 4885545"/>
                              <a:gd name="connsiteX965" fmla="*/ 4679926 w 7425815"/>
                              <a:gd name="connsiteY965" fmla="*/ 3992038 h 4885545"/>
                              <a:gd name="connsiteX966" fmla="*/ 2462997 w 7425815"/>
                              <a:gd name="connsiteY966" fmla="*/ 3979114 h 4885545"/>
                              <a:gd name="connsiteX967" fmla="*/ 2477768 w 7425815"/>
                              <a:gd name="connsiteY967" fmla="*/ 3980311 h 4885545"/>
                              <a:gd name="connsiteX968" fmla="*/ 2481760 w 7425815"/>
                              <a:gd name="connsiteY968" fmla="*/ 3984303 h 4885545"/>
                              <a:gd name="connsiteX969" fmla="*/ 2480563 w 7425815"/>
                              <a:gd name="connsiteY969" fmla="*/ 3999075 h 4885545"/>
                              <a:gd name="connsiteX970" fmla="*/ 2476969 w 7425815"/>
                              <a:gd name="connsiteY970" fmla="*/ 4002268 h 4885545"/>
                              <a:gd name="connsiteX971" fmla="*/ 2473776 w 7425815"/>
                              <a:gd name="connsiteY971" fmla="*/ 3998675 h 4885545"/>
                              <a:gd name="connsiteX972" fmla="*/ 2474175 w 7425815"/>
                              <a:gd name="connsiteY972" fmla="*/ 3991888 h 4885545"/>
                              <a:gd name="connsiteX973" fmla="*/ 2463397 w 7425815"/>
                              <a:gd name="connsiteY973" fmla="*/ 4001071 h 4885545"/>
                              <a:gd name="connsiteX974" fmla="*/ 2463796 w 7425815"/>
                              <a:gd name="connsiteY974" fmla="*/ 4001470 h 4885545"/>
                              <a:gd name="connsiteX975" fmla="*/ 2461401 w 7425815"/>
                              <a:gd name="connsiteY975" fmla="*/ 4030212 h 4885545"/>
                              <a:gd name="connsiteX976" fmla="*/ 2437848 w 7425815"/>
                              <a:gd name="connsiteY976" fmla="*/ 4050172 h 4885545"/>
                              <a:gd name="connsiteX977" fmla="*/ 2431860 w 7425815"/>
                              <a:gd name="connsiteY977" fmla="*/ 4052168 h 4885545"/>
                              <a:gd name="connsiteX978" fmla="*/ 2426270 w 7425815"/>
                              <a:gd name="connsiteY978" fmla="*/ 4049374 h 4885545"/>
                              <a:gd name="connsiteX979" fmla="*/ 2417887 w 7425815"/>
                              <a:gd name="connsiteY979" fmla="*/ 4039394 h 4885545"/>
                              <a:gd name="connsiteX980" fmla="*/ 2408705 w 7425815"/>
                              <a:gd name="connsiteY980" fmla="*/ 4047378 h 4885545"/>
                              <a:gd name="connsiteX981" fmla="*/ 2408305 w 7425815"/>
                              <a:gd name="connsiteY981" fmla="*/ 4054563 h 4885545"/>
                              <a:gd name="connsiteX982" fmla="*/ 2404713 w 7425815"/>
                              <a:gd name="connsiteY982" fmla="*/ 4057757 h 4885545"/>
                              <a:gd name="connsiteX983" fmla="*/ 2401520 w 7425815"/>
                              <a:gd name="connsiteY983" fmla="*/ 4054164 h 4885545"/>
                              <a:gd name="connsiteX984" fmla="*/ 2401919 w 7425815"/>
                              <a:gd name="connsiteY984" fmla="*/ 4048975 h 4885545"/>
                              <a:gd name="connsiteX985" fmla="*/ 2396729 w 7425815"/>
                              <a:gd name="connsiteY985" fmla="*/ 4048575 h 4885545"/>
                              <a:gd name="connsiteX986" fmla="*/ 2393536 w 7425815"/>
                              <a:gd name="connsiteY986" fmla="*/ 4044983 h 4885545"/>
                              <a:gd name="connsiteX987" fmla="*/ 2397128 w 7425815"/>
                              <a:gd name="connsiteY987" fmla="*/ 4041789 h 4885545"/>
                              <a:gd name="connsiteX988" fmla="*/ 2404314 w 7425815"/>
                              <a:gd name="connsiteY988" fmla="*/ 4042188 h 4885545"/>
                              <a:gd name="connsiteX989" fmla="*/ 2413496 w 7425815"/>
                              <a:gd name="connsiteY989" fmla="*/ 4034204 h 4885545"/>
                              <a:gd name="connsiteX990" fmla="*/ 2405911 w 7425815"/>
                              <a:gd name="connsiteY990" fmla="*/ 4025422 h 4885545"/>
                              <a:gd name="connsiteX991" fmla="*/ 2408305 w 7425815"/>
                              <a:gd name="connsiteY991" fmla="*/ 3996678 h 4885545"/>
                              <a:gd name="connsiteX992" fmla="*/ 2435852 w 7425815"/>
                              <a:gd name="connsiteY992" fmla="*/ 3997876 h 4885545"/>
                              <a:gd name="connsiteX993" fmla="*/ 2457409 w 7425815"/>
                              <a:gd name="connsiteY993" fmla="*/ 3996279 h 4885545"/>
                              <a:gd name="connsiteX994" fmla="*/ 2469385 w 7425815"/>
                              <a:gd name="connsiteY994" fmla="*/ 3986299 h 4885545"/>
                              <a:gd name="connsiteX995" fmla="*/ 2462598 w 7425815"/>
                              <a:gd name="connsiteY995" fmla="*/ 3985900 h 4885545"/>
                              <a:gd name="connsiteX996" fmla="*/ 2459405 w 7425815"/>
                              <a:gd name="connsiteY996" fmla="*/ 3982307 h 4885545"/>
                              <a:gd name="connsiteX997" fmla="*/ 2462997 w 7425815"/>
                              <a:gd name="connsiteY997" fmla="*/ 3979114 h 4885545"/>
                              <a:gd name="connsiteX998" fmla="*/ 3738560 w 7425815"/>
                              <a:gd name="connsiteY998" fmla="*/ 3920178 h 4885545"/>
                              <a:gd name="connsiteX999" fmla="*/ 3738415 w 7425815"/>
                              <a:gd name="connsiteY999" fmla="*/ 3926819 h 4885545"/>
                              <a:gd name="connsiteX1000" fmla="*/ 3732455 w 7425815"/>
                              <a:gd name="connsiteY1000" fmla="*/ 3932604 h 4885545"/>
                              <a:gd name="connsiteX1001" fmla="*/ 3740511 w 7425815"/>
                              <a:gd name="connsiteY1001" fmla="*/ 3932757 h 4885545"/>
                              <a:gd name="connsiteX1002" fmla="*/ 3746222 w 7425815"/>
                              <a:gd name="connsiteY1002" fmla="*/ 3938533 h 4885545"/>
                              <a:gd name="connsiteX1003" fmla="*/ 3746398 w 7425815"/>
                              <a:gd name="connsiteY1003" fmla="*/ 3930412 h 4885545"/>
                              <a:gd name="connsiteX1004" fmla="*/ 3751224 w 7425815"/>
                              <a:gd name="connsiteY1004" fmla="*/ 3925586 h 4885545"/>
                              <a:gd name="connsiteX1005" fmla="*/ 3743605 w 7425815"/>
                              <a:gd name="connsiteY1005" fmla="*/ 3925223 h 4885545"/>
                              <a:gd name="connsiteX1006" fmla="*/ 3733625 w 7425815"/>
                              <a:gd name="connsiteY1006" fmla="*/ 3906060 h 4885545"/>
                              <a:gd name="connsiteX1007" fmla="*/ 3738815 w 7425815"/>
                              <a:gd name="connsiteY1007" fmla="*/ 3908455 h 4885545"/>
                              <a:gd name="connsiteX1008" fmla="*/ 3738781 w 7425815"/>
                              <a:gd name="connsiteY1008" fmla="*/ 3910020 h 4885545"/>
                              <a:gd name="connsiteX1009" fmla="*/ 3746799 w 7425815"/>
                              <a:gd name="connsiteY1009" fmla="*/ 3918037 h 4885545"/>
                              <a:gd name="connsiteX1010" fmla="*/ 3758773 w 7425815"/>
                              <a:gd name="connsiteY1010" fmla="*/ 3918037 h 4885545"/>
                              <a:gd name="connsiteX1011" fmla="*/ 3759573 w 7425815"/>
                              <a:gd name="connsiteY1011" fmla="*/ 3917237 h 4885545"/>
                              <a:gd name="connsiteX1012" fmla="*/ 3764763 w 7425815"/>
                              <a:gd name="connsiteY1012" fmla="*/ 3919632 h 4885545"/>
                              <a:gd name="connsiteX1013" fmla="*/ 3762367 w 7425815"/>
                              <a:gd name="connsiteY1013" fmla="*/ 3924823 h 4885545"/>
                              <a:gd name="connsiteX1014" fmla="*/ 3762311 w 7425815"/>
                              <a:gd name="connsiteY1014" fmla="*/ 3924879 h 4885545"/>
                              <a:gd name="connsiteX1015" fmla="*/ 3761968 w 7425815"/>
                              <a:gd name="connsiteY1015" fmla="*/ 3925622 h 4885545"/>
                              <a:gd name="connsiteX1016" fmla="*/ 3761434 w 7425815"/>
                              <a:gd name="connsiteY1016" fmla="*/ 3925756 h 4885545"/>
                              <a:gd name="connsiteX1017" fmla="*/ 3753585 w 7425815"/>
                              <a:gd name="connsiteY1017" fmla="*/ 3933605 h 4885545"/>
                              <a:gd name="connsiteX1018" fmla="*/ 3753585 w 7425815"/>
                              <a:gd name="connsiteY1018" fmla="*/ 3945980 h 4885545"/>
                              <a:gd name="connsiteX1019" fmla="*/ 3753584 w 7425815"/>
                              <a:gd name="connsiteY1019" fmla="*/ 3945981 h 4885545"/>
                              <a:gd name="connsiteX1020" fmla="*/ 3753585 w 7425815"/>
                              <a:gd name="connsiteY1020" fmla="*/ 3945981 h 4885545"/>
                              <a:gd name="connsiteX1021" fmla="*/ 3750791 w 7425815"/>
                              <a:gd name="connsiteY1021" fmla="*/ 3951570 h 4885545"/>
                              <a:gd name="connsiteX1022" fmla="*/ 3746000 w 7425815"/>
                              <a:gd name="connsiteY1022" fmla="*/ 3949175 h 4885545"/>
                              <a:gd name="connsiteX1023" fmla="*/ 3737367 w 7425815"/>
                              <a:gd name="connsiteY1023" fmla="*/ 3940242 h 4885545"/>
                              <a:gd name="connsiteX1024" fmla="*/ 3724843 w 7425815"/>
                              <a:gd name="connsiteY1024" fmla="*/ 3939993 h 4885545"/>
                              <a:gd name="connsiteX1025" fmla="*/ 3724842 w 7425815"/>
                              <a:gd name="connsiteY1025" fmla="*/ 3939993 h 4885545"/>
                              <a:gd name="connsiteX1026" fmla="*/ 3724830 w 7425815"/>
                              <a:gd name="connsiteY1026" fmla="*/ 3939987 h 4885545"/>
                              <a:gd name="connsiteX1027" fmla="*/ 3719652 w 7425815"/>
                              <a:gd name="connsiteY1027" fmla="*/ 3937598 h 4885545"/>
                              <a:gd name="connsiteX1028" fmla="*/ 3722047 w 7425815"/>
                              <a:gd name="connsiteY1028" fmla="*/ 3932407 h 4885545"/>
                              <a:gd name="connsiteX1029" fmla="*/ 3722443 w 7425815"/>
                              <a:gd name="connsiteY1029" fmla="*/ 3932415 h 4885545"/>
                              <a:gd name="connsiteX1030" fmla="*/ 3722446 w 7425815"/>
                              <a:gd name="connsiteY1030" fmla="*/ 3932408 h 4885545"/>
                              <a:gd name="connsiteX1031" fmla="*/ 3731230 w 7425815"/>
                              <a:gd name="connsiteY1031" fmla="*/ 3923626 h 4885545"/>
                              <a:gd name="connsiteX1032" fmla="*/ 3731230 w 7425815"/>
                              <a:gd name="connsiteY1032" fmla="*/ 3912848 h 4885545"/>
                              <a:gd name="connsiteX1033" fmla="*/ 3730430 w 7425815"/>
                              <a:gd name="connsiteY1033" fmla="*/ 3912049 h 4885545"/>
                              <a:gd name="connsiteX1034" fmla="*/ 3732826 w 7425815"/>
                              <a:gd name="connsiteY1034" fmla="*/ 3906858 h 4885545"/>
                              <a:gd name="connsiteX1035" fmla="*/ 3733181 w 7425815"/>
                              <a:gd name="connsiteY1035" fmla="*/ 3907022 h 4885545"/>
                              <a:gd name="connsiteX1036" fmla="*/ 3671993 w 7425815"/>
                              <a:gd name="connsiteY1036" fmla="*/ 3896447 h 4885545"/>
                              <a:gd name="connsiteX1037" fmla="*/ 3671753 w 7425815"/>
                              <a:gd name="connsiteY1037" fmla="*/ 3913646 h 4885545"/>
                              <a:gd name="connsiteX1038" fmla="*/ 3658918 w 7425815"/>
                              <a:gd name="connsiteY1038" fmla="*/ 3925781 h 4885545"/>
                              <a:gd name="connsiteX1039" fmla="*/ 3676146 w 7425815"/>
                              <a:gd name="connsiteY1039" fmla="*/ 3926020 h 4885545"/>
                              <a:gd name="connsiteX1040" fmla="*/ 3689066 w 7425815"/>
                              <a:gd name="connsiteY1040" fmla="*/ 3939457 h 4885545"/>
                              <a:gd name="connsiteX1041" fmla="*/ 3689319 w 7425815"/>
                              <a:gd name="connsiteY1041" fmla="*/ 3921230 h 4885545"/>
                              <a:gd name="connsiteX1042" fmla="*/ 3701949 w 7425815"/>
                              <a:gd name="connsiteY1042" fmla="*/ 3909086 h 4885545"/>
                              <a:gd name="connsiteX1043" fmla="*/ 3682532 w 7425815"/>
                              <a:gd name="connsiteY1043" fmla="*/ 3907658 h 4885545"/>
                              <a:gd name="connsiteX1044" fmla="*/ 3666164 w 7425815"/>
                              <a:gd name="connsiteY1044" fmla="*/ 3882507 h 4885545"/>
                              <a:gd name="connsiteX1045" fmla="*/ 3666823 w 7425815"/>
                              <a:gd name="connsiteY1045" fmla="*/ 3882812 h 4885545"/>
                              <a:gd name="connsiteX1046" fmla="*/ 3666964 w 7425815"/>
                              <a:gd name="connsiteY1046" fmla="*/ 3882507 h 4885545"/>
                              <a:gd name="connsiteX1047" fmla="*/ 3672154 w 7425815"/>
                              <a:gd name="connsiteY1047" fmla="*/ 3884902 h 4885545"/>
                              <a:gd name="connsiteX1048" fmla="*/ 3672142 w 7425815"/>
                              <a:gd name="connsiteY1048" fmla="*/ 3885718 h 4885545"/>
                              <a:gd name="connsiteX1049" fmla="*/ 3687073 w 7425815"/>
                              <a:gd name="connsiteY1049" fmla="*/ 3901171 h 4885545"/>
                              <a:gd name="connsiteX1050" fmla="*/ 3709680 w 7425815"/>
                              <a:gd name="connsiteY1050" fmla="*/ 3901271 h 4885545"/>
                              <a:gd name="connsiteX1051" fmla="*/ 3709947 w 7425815"/>
                              <a:gd name="connsiteY1051" fmla="*/ 3901395 h 4885545"/>
                              <a:gd name="connsiteX1052" fmla="*/ 3710078 w 7425815"/>
                              <a:gd name="connsiteY1052" fmla="*/ 3901269 h 4885545"/>
                              <a:gd name="connsiteX1053" fmla="*/ 3715262 w 7425815"/>
                              <a:gd name="connsiteY1053" fmla="*/ 3903664 h 4885545"/>
                              <a:gd name="connsiteX1054" fmla="*/ 3712873 w 7425815"/>
                              <a:gd name="connsiteY1054" fmla="*/ 3908854 h 4885545"/>
                              <a:gd name="connsiteX1055" fmla="*/ 3696505 w 7425815"/>
                              <a:gd name="connsiteY1055" fmla="*/ 3924823 h 4885545"/>
                              <a:gd name="connsiteX1056" fmla="*/ 3696106 w 7425815"/>
                              <a:gd name="connsiteY1056" fmla="*/ 3947577 h 4885545"/>
                              <a:gd name="connsiteX1057" fmla="*/ 3693718 w 7425815"/>
                              <a:gd name="connsiteY1057" fmla="*/ 3952351 h 4885545"/>
                              <a:gd name="connsiteX1058" fmla="*/ 3693712 w 7425815"/>
                              <a:gd name="connsiteY1058" fmla="*/ 3952368 h 4885545"/>
                              <a:gd name="connsiteX1059" fmla="*/ 3688920 w 7425815"/>
                              <a:gd name="connsiteY1059" fmla="*/ 3949973 h 4885545"/>
                              <a:gd name="connsiteX1060" fmla="*/ 3672952 w 7425815"/>
                              <a:gd name="connsiteY1060" fmla="*/ 3933606 h 4885545"/>
                              <a:gd name="connsiteX1061" fmla="*/ 3651041 w 7425815"/>
                              <a:gd name="connsiteY1061" fmla="*/ 3933220 h 4885545"/>
                              <a:gd name="connsiteX1062" fmla="*/ 3650209 w 7425815"/>
                              <a:gd name="connsiteY1062" fmla="*/ 3934005 h 4885545"/>
                              <a:gd name="connsiteX1063" fmla="*/ 3645416 w 7425815"/>
                              <a:gd name="connsiteY1063" fmla="*/ 3931610 h 4885545"/>
                              <a:gd name="connsiteX1064" fmla="*/ 3645654 w 7425815"/>
                              <a:gd name="connsiteY1064" fmla="*/ 3931103 h 4885545"/>
                              <a:gd name="connsiteX1065" fmla="*/ 3645019 w 7425815"/>
                              <a:gd name="connsiteY1065" fmla="*/ 3930811 h 4885545"/>
                              <a:gd name="connsiteX1066" fmla="*/ 3647414 w 7425815"/>
                              <a:gd name="connsiteY1066" fmla="*/ 3925621 h 4885545"/>
                              <a:gd name="connsiteX1067" fmla="*/ 3648615 w 7425815"/>
                              <a:gd name="connsiteY1067" fmla="*/ 3925638 h 4885545"/>
                              <a:gd name="connsiteX1068" fmla="*/ 3664184 w 7425815"/>
                              <a:gd name="connsiteY1068" fmla="*/ 3910452 h 4885545"/>
                              <a:gd name="connsiteX1069" fmla="*/ 3664566 w 7425815"/>
                              <a:gd name="connsiteY1069" fmla="*/ 3888532 h 4885545"/>
                              <a:gd name="connsiteX1070" fmla="*/ 3663781 w 7425815"/>
                              <a:gd name="connsiteY1070" fmla="*/ 3887697 h 4885545"/>
                              <a:gd name="connsiteX1071" fmla="*/ 3666164 w 7425815"/>
                              <a:gd name="connsiteY1071" fmla="*/ 3882507 h 4885545"/>
                              <a:gd name="connsiteX1072" fmla="*/ 6199775 w 7425815"/>
                              <a:gd name="connsiteY1072" fmla="*/ 3865442 h 4885545"/>
                              <a:gd name="connsiteX1073" fmla="*/ 6189894 w 7425815"/>
                              <a:gd name="connsiteY1073" fmla="*/ 3868536 h 4885545"/>
                              <a:gd name="connsiteX1074" fmla="*/ 6188298 w 7425815"/>
                              <a:gd name="connsiteY1074" fmla="*/ 3887698 h 4885545"/>
                              <a:gd name="connsiteX1075" fmla="*/ 6195484 w 7425815"/>
                              <a:gd name="connsiteY1075" fmla="*/ 3896081 h 4885545"/>
                              <a:gd name="connsiteX1076" fmla="*/ 6207061 w 7425815"/>
                              <a:gd name="connsiteY1076" fmla="*/ 3886101 h 4885545"/>
                              <a:gd name="connsiteX1077" fmla="*/ 6211851 w 7425815"/>
                              <a:gd name="connsiteY1077" fmla="*/ 3886500 h 4885545"/>
                              <a:gd name="connsiteX1078" fmla="*/ 6211452 w 7425815"/>
                              <a:gd name="connsiteY1078" fmla="*/ 3891291 h 4885545"/>
                              <a:gd name="connsiteX1079" fmla="*/ 6199875 w 7425815"/>
                              <a:gd name="connsiteY1079" fmla="*/ 3901271 h 4885545"/>
                              <a:gd name="connsiteX1080" fmla="*/ 6208258 w 7425815"/>
                              <a:gd name="connsiteY1080" fmla="*/ 3911250 h 4885545"/>
                              <a:gd name="connsiteX1081" fmla="*/ 6210254 w 7425815"/>
                              <a:gd name="connsiteY1081" fmla="*/ 3911250 h 4885545"/>
                              <a:gd name="connsiteX1082" fmla="*/ 6234206 w 7425815"/>
                              <a:gd name="connsiteY1082" fmla="*/ 3891291 h 4885545"/>
                              <a:gd name="connsiteX1083" fmla="*/ 6235404 w 7425815"/>
                              <a:gd name="connsiteY1083" fmla="*/ 3872129 h 4885545"/>
                              <a:gd name="connsiteX1084" fmla="*/ 6216242 w 7425815"/>
                              <a:gd name="connsiteY1084" fmla="*/ 3870532 h 4885545"/>
                              <a:gd name="connsiteX1085" fmla="*/ 6215045 w 7425815"/>
                              <a:gd name="connsiteY1085" fmla="*/ 3871730 h 4885545"/>
                              <a:gd name="connsiteX1086" fmla="*/ 6212650 w 7425815"/>
                              <a:gd name="connsiteY1086" fmla="*/ 3872528 h 4885545"/>
                              <a:gd name="connsiteX1087" fmla="*/ 6210254 w 7425815"/>
                              <a:gd name="connsiteY1087" fmla="*/ 3871331 h 4885545"/>
                              <a:gd name="connsiteX1088" fmla="*/ 6209057 w 7425815"/>
                              <a:gd name="connsiteY1088" fmla="*/ 3870133 h 4885545"/>
                              <a:gd name="connsiteX1089" fmla="*/ 6199775 w 7425815"/>
                              <a:gd name="connsiteY1089" fmla="*/ 3865442 h 4885545"/>
                              <a:gd name="connsiteX1090" fmla="*/ 1781764 w 7425815"/>
                              <a:gd name="connsiteY1090" fmla="*/ 3854713 h 4885545"/>
                              <a:gd name="connsiteX1091" fmla="*/ 1794339 w 7425815"/>
                              <a:gd name="connsiteY1091" fmla="*/ 3863746 h 4885545"/>
                              <a:gd name="connsiteX1092" fmla="*/ 1788750 w 7425815"/>
                              <a:gd name="connsiteY1092" fmla="*/ 3867339 h 4885545"/>
                              <a:gd name="connsiteX1093" fmla="*/ 1769988 w 7425815"/>
                              <a:gd name="connsiteY1093" fmla="*/ 3862947 h 4885545"/>
                              <a:gd name="connsiteX1094" fmla="*/ 1765996 w 7425815"/>
                              <a:gd name="connsiteY1094" fmla="*/ 3881311 h 4885545"/>
                              <a:gd name="connsiteX1095" fmla="*/ 1760406 w 7425815"/>
                              <a:gd name="connsiteY1095" fmla="*/ 3884903 h 4885545"/>
                              <a:gd name="connsiteX1096" fmla="*/ 1766793 w 7425815"/>
                              <a:gd name="connsiteY1096" fmla="*/ 3857358 h 4885545"/>
                              <a:gd name="connsiteX1097" fmla="*/ 1781764 w 7425815"/>
                              <a:gd name="connsiteY1097" fmla="*/ 3854713 h 4885545"/>
                              <a:gd name="connsiteX1098" fmla="*/ 6240593 w 7425815"/>
                              <a:gd name="connsiteY1098" fmla="*/ 3845781 h 4885545"/>
                              <a:gd name="connsiteX1099" fmla="*/ 6255364 w 7425815"/>
                              <a:gd name="connsiteY1099" fmla="*/ 3846978 h 4885545"/>
                              <a:gd name="connsiteX1100" fmla="*/ 6259356 w 7425815"/>
                              <a:gd name="connsiteY1100" fmla="*/ 3850970 h 4885545"/>
                              <a:gd name="connsiteX1101" fmla="*/ 6258158 w 7425815"/>
                              <a:gd name="connsiteY1101" fmla="*/ 3865742 h 4885545"/>
                              <a:gd name="connsiteX1102" fmla="*/ 6254565 w 7425815"/>
                              <a:gd name="connsiteY1102" fmla="*/ 3868935 h 4885545"/>
                              <a:gd name="connsiteX1103" fmla="*/ 6251372 w 7425815"/>
                              <a:gd name="connsiteY1103" fmla="*/ 3865343 h 4885545"/>
                              <a:gd name="connsiteX1104" fmla="*/ 6251771 w 7425815"/>
                              <a:gd name="connsiteY1104" fmla="*/ 3858555 h 4885545"/>
                              <a:gd name="connsiteX1105" fmla="*/ 6240993 w 7425815"/>
                              <a:gd name="connsiteY1105" fmla="*/ 3867738 h 4885545"/>
                              <a:gd name="connsiteX1106" fmla="*/ 6241392 w 7425815"/>
                              <a:gd name="connsiteY1106" fmla="*/ 3868137 h 4885545"/>
                              <a:gd name="connsiteX1107" fmla="*/ 6238997 w 7425815"/>
                              <a:gd name="connsiteY1107" fmla="*/ 3896879 h 4885545"/>
                              <a:gd name="connsiteX1108" fmla="*/ 6215444 w 7425815"/>
                              <a:gd name="connsiteY1108" fmla="*/ 3916839 h 4885545"/>
                              <a:gd name="connsiteX1109" fmla="*/ 6209456 w 7425815"/>
                              <a:gd name="connsiteY1109" fmla="*/ 3918835 h 4885545"/>
                              <a:gd name="connsiteX1110" fmla="*/ 6203867 w 7425815"/>
                              <a:gd name="connsiteY1110" fmla="*/ 3916041 h 4885545"/>
                              <a:gd name="connsiteX1111" fmla="*/ 6195484 w 7425815"/>
                              <a:gd name="connsiteY1111" fmla="*/ 3906061 h 4885545"/>
                              <a:gd name="connsiteX1112" fmla="*/ 6186302 w 7425815"/>
                              <a:gd name="connsiteY1112" fmla="*/ 3914045 h 4885545"/>
                              <a:gd name="connsiteX1113" fmla="*/ 6185902 w 7425815"/>
                              <a:gd name="connsiteY1113" fmla="*/ 3921230 h 4885545"/>
                              <a:gd name="connsiteX1114" fmla="*/ 6182310 w 7425815"/>
                              <a:gd name="connsiteY1114" fmla="*/ 3924424 h 4885545"/>
                              <a:gd name="connsiteX1115" fmla="*/ 6179116 w 7425815"/>
                              <a:gd name="connsiteY1115" fmla="*/ 3920831 h 4885545"/>
                              <a:gd name="connsiteX1116" fmla="*/ 6179515 w 7425815"/>
                              <a:gd name="connsiteY1116" fmla="*/ 3915642 h 4885545"/>
                              <a:gd name="connsiteX1117" fmla="*/ 6174326 w 7425815"/>
                              <a:gd name="connsiteY1117" fmla="*/ 3915242 h 4885545"/>
                              <a:gd name="connsiteX1118" fmla="*/ 6171132 w 7425815"/>
                              <a:gd name="connsiteY1118" fmla="*/ 3911650 h 4885545"/>
                              <a:gd name="connsiteX1119" fmla="*/ 6174725 w 7425815"/>
                              <a:gd name="connsiteY1119" fmla="*/ 3908456 h 4885545"/>
                              <a:gd name="connsiteX1120" fmla="*/ 6181910 w 7425815"/>
                              <a:gd name="connsiteY1120" fmla="*/ 3908855 h 4885545"/>
                              <a:gd name="connsiteX1121" fmla="*/ 6191092 w 7425815"/>
                              <a:gd name="connsiteY1121" fmla="*/ 3900871 h 4885545"/>
                              <a:gd name="connsiteX1122" fmla="*/ 6183507 w 7425815"/>
                              <a:gd name="connsiteY1122" fmla="*/ 3892089 h 4885545"/>
                              <a:gd name="connsiteX1123" fmla="*/ 6185902 w 7425815"/>
                              <a:gd name="connsiteY1123" fmla="*/ 3863346 h 4885545"/>
                              <a:gd name="connsiteX1124" fmla="*/ 6213448 w 7425815"/>
                              <a:gd name="connsiteY1124" fmla="*/ 3864543 h 4885545"/>
                              <a:gd name="connsiteX1125" fmla="*/ 6235005 w 7425815"/>
                              <a:gd name="connsiteY1125" fmla="*/ 3862946 h 4885545"/>
                              <a:gd name="connsiteX1126" fmla="*/ 6246981 w 7425815"/>
                              <a:gd name="connsiteY1126" fmla="*/ 3852966 h 4885545"/>
                              <a:gd name="connsiteX1127" fmla="*/ 6240194 w 7425815"/>
                              <a:gd name="connsiteY1127" fmla="*/ 3852567 h 4885545"/>
                              <a:gd name="connsiteX1128" fmla="*/ 6237001 w 7425815"/>
                              <a:gd name="connsiteY1128" fmla="*/ 3848974 h 4885545"/>
                              <a:gd name="connsiteX1129" fmla="*/ 6240593 w 7425815"/>
                              <a:gd name="connsiteY1129" fmla="*/ 3845781 h 4885545"/>
                              <a:gd name="connsiteX1130" fmla="*/ 812864 w 7425815"/>
                              <a:gd name="connsiteY1130" fmla="*/ 3799237 h 4885545"/>
                              <a:gd name="connsiteX1131" fmla="*/ 812702 w 7425815"/>
                              <a:gd name="connsiteY1131" fmla="*/ 3806660 h 4885545"/>
                              <a:gd name="connsiteX1132" fmla="*/ 807153 w 7425815"/>
                              <a:gd name="connsiteY1132" fmla="*/ 3812046 h 4885545"/>
                              <a:gd name="connsiteX1133" fmla="*/ 815197 w 7425815"/>
                              <a:gd name="connsiteY1133" fmla="*/ 3812198 h 4885545"/>
                              <a:gd name="connsiteX1134" fmla="*/ 820908 w 7425815"/>
                              <a:gd name="connsiteY1134" fmla="*/ 3817975 h 4885545"/>
                              <a:gd name="connsiteX1135" fmla="*/ 821084 w 7425815"/>
                              <a:gd name="connsiteY1135" fmla="*/ 3809854 h 4885545"/>
                              <a:gd name="connsiteX1136" fmla="*/ 825914 w 7425815"/>
                              <a:gd name="connsiteY1136" fmla="*/ 3805027 h 4885545"/>
                              <a:gd name="connsiteX1137" fmla="*/ 818292 w 7425815"/>
                              <a:gd name="connsiteY1137" fmla="*/ 3804664 h 4885545"/>
                              <a:gd name="connsiteX1138" fmla="*/ 807912 w 7425815"/>
                              <a:gd name="connsiteY1138" fmla="*/ 3785901 h 4885545"/>
                              <a:gd name="connsiteX1139" fmla="*/ 813102 w 7425815"/>
                              <a:gd name="connsiteY1139" fmla="*/ 3788296 h 4885545"/>
                              <a:gd name="connsiteX1140" fmla="*/ 813085 w 7425815"/>
                              <a:gd name="connsiteY1140" fmla="*/ 3789078 h 4885545"/>
                              <a:gd name="connsiteX1141" fmla="*/ 821485 w 7425815"/>
                              <a:gd name="connsiteY1141" fmla="*/ 3797479 h 4885545"/>
                              <a:gd name="connsiteX1142" fmla="*/ 833462 w 7425815"/>
                              <a:gd name="connsiteY1142" fmla="*/ 3797479 h 4885545"/>
                              <a:gd name="connsiteX1143" fmla="*/ 834261 w 7425815"/>
                              <a:gd name="connsiteY1143" fmla="*/ 3796679 h 4885545"/>
                              <a:gd name="connsiteX1144" fmla="*/ 839453 w 7425815"/>
                              <a:gd name="connsiteY1144" fmla="*/ 3799074 h 4885545"/>
                              <a:gd name="connsiteX1145" fmla="*/ 837056 w 7425815"/>
                              <a:gd name="connsiteY1145" fmla="*/ 3804265 h 4885545"/>
                              <a:gd name="connsiteX1146" fmla="*/ 837001 w 7425815"/>
                              <a:gd name="connsiteY1146" fmla="*/ 3804319 h 4885545"/>
                              <a:gd name="connsiteX1147" fmla="*/ 836657 w 7425815"/>
                              <a:gd name="connsiteY1147" fmla="*/ 3805063 h 4885545"/>
                              <a:gd name="connsiteX1148" fmla="*/ 836124 w 7425815"/>
                              <a:gd name="connsiteY1148" fmla="*/ 3805197 h 4885545"/>
                              <a:gd name="connsiteX1149" fmla="*/ 828273 w 7425815"/>
                              <a:gd name="connsiteY1149" fmla="*/ 3813047 h 4885545"/>
                              <a:gd name="connsiteX1150" fmla="*/ 828273 w 7425815"/>
                              <a:gd name="connsiteY1150" fmla="*/ 3825422 h 4885545"/>
                              <a:gd name="connsiteX1151" fmla="*/ 828274 w 7425815"/>
                              <a:gd name="connsiteY1151" fmla="*/ 3825422 h 4885545"/>
                              <a:gd name="connsiteX1152" fmla="*/ 828273 w 7425815"/>
                              <a:gd name="connsiteY1152" fmla="*/ 3825423 h 4885545"/>
                              <a:gd name="connsiteX1153" fmla="*/ 828272 w 7425815"/>
                              <a:gd name="connsiteY1153" fmla="*/ 3825425 h 4885545"/>
                              <a:gd name="connsiteX1154" fmla="*/ 825479 w 7425815"/>
                              <a:gd name="connsiteY1154" fmla="*/ 3831011 h 4885545"/>
                              <a:gd name="connsiteX1155" fmla="*/ 820686 w 7425815"/>
                              <a:gd name="connsiteY1155" fmla="*/ 3828616 h 4885545"/>
                              <a:gd name="connsiteX1156" fmla="*/ 812053 w 7425815"/>
                              <a:gd name="connsiteY1156" fmla="*/ 3819684 h 4885545"/>
                              <a:gd name="connsiteX1157" fmla="*/ 799542 w 7425815"/>
                              <a:gd name="connsiteY1157" fmla="*/ 3819434 h 4885545"/>
                              <a:gd name="connsiteX1158" fmla="*/ 799130 w 7425815"/>
                              <a:gd name="connsiteY1158" fmla="*/ 3819834 h 4885545"/>
                              <a:gd name="connsiteX1159" fmla="*/ 794338 w 7425815"/>
                              <a:gd name="connsiteY1159" fmla="*/ 3817439 h 4885545"/>
                              <a:gd name="connsiteX1160" fmla="*/ 794491 w 7425815"/>
                              <a:gd name="connsiteY1160" fmla="*/ 3817109 h 4885545"/>
                              <a:gd name="connsiteX1161" fmla="*/ 794338 w 7425815"/>
                              <a:gd name="connsiteY1161" fmla="*/ 3817039 h 4885545"/>
                              <a:gd name="connsiteX1162" fmla="*/ 796733 w 7425815"/>
                              <a:gd name="connsiteY1162" fmla="*/ 3811849 h 4885545"/>
                              <a:gd name="connsiteX1163" fmla="*/ 797126 w 7425815"/>
                              <a:gd name="connsiteY1163" fmla="*/ 3811857 h 4885545"/>
                              <a:gd name="connsiteX1164" fmla="*/ 805517 w 7425815"/>
                              <a:gd name="connsiteY1164" fmla="*/ 3803467 h 4885545"/>
                              <a:gd name="connsiteX1165" fmla="*/ 805517 w 7425815"/>
                              <a:gd name="connsiteY1165" fmla="*/ 3791890 h 4885545"/>
                              <a:gd name="connsiteX1166" fmla="*/ 805117 w 7425815"/>
                              <a:gd name="connsiteY1166" fmla="*/ 3791491 h 4885545"/>
                              <a:gd name="connsiteX1167" fmla="*/ 807512 w 7425815"/>
                              <a:gd name="connsiteY1167" fmla="*/ 3786300 h 4885545"/>
                              <a:gd name="connsiteX1168" fmla="*/ 807690 w 7425815"/>
                              <a:gd name="connsiteY1168" fmla="*/ 3786382 h 4885545"/>
                              <a:gd name="connsiteX1169" fmla="*/ 746276 w 7425815"/>
                              <a:gd name="connsiteY1169" fmla="*/ 3775864 h 4885545"/>
                              <a:gd name="connsiteX1170" fmla="*/ 746037 w 7425815"/>
                              <a:gd name="connsiteY1170" fmla="*/ 3793088 h 4885545"/>
                              <a:gd name="connsiteX1171" fmla="*/ 732777 w 7425815"/>
                              <a:gd name="connsiteY1171" fmla="*/ 3805611 h 4885545"/>
                              <a:gd name="connsiteX1172" fmla="*/ 750827 w 7425815"/>
                              <a:gd name="connsiteY1172" fmla="*/ 3805861 h 4885545"/>
                              <a:gd name="connsiteX1173" fmla="*/ 763354 w 7425815"/>
                              <a:gd name="connsiteY1173" fmla="*/ 3818889 h 4885545"/>
                              <a:gd name="connsiteX1174" fmla="*/ 763602 w 7425815"/>
                              <a:gd name="connsiteY1174" fmla="*/ 3801071 h 4885545"/>
                              <a:gd name="connsiteX1175" fmla="*/ 776260 w 7425815"/>
                              <a:gd name="connsiteY1175" fmla="*/ 3788900 h 4885545"/>
                              <a:gd name="connsiteX1176" fmla="*/ 757214 w 7425815"/>
                              <a:gd name="connsiteY1176" fmla="*/ 3787499 h 4885545"/>
                              <a:gd name="connsiteX1177" fmla="*/ 741247 w 7425815"/>
                              <a:gd name="connsiteY1177" fmla="*/ 3761949 h 4885545"/>
                              <a:gd name="connsiteX1178" fmla="*/ 746437 w 7425815"/>
                              <a:gd name="connsiteY1178" fmla="*/ 3764344 h 4885545"/>
                              <a:gd name="connsiteX1179" fmla="*/ 746426 w 7425815"/>
                              <a:gd name="connsiteY1179" fmla="*/ 3765147 h 4885545"/>
                              <a:gd name="connsiteX1180" fmla="*/ 761755 w 7425815"/>
                              <a:gd name="connsiteY1180" fmla="*/ 3781012 h 4885545"/>
                              <a:gd name="connsiteX1181" fmla="*/ 784359 w 7425815"/>
                              <a:gd name="connsiteY1181" fmla="*/ 3781112 h 4885545"/>
                              <a:gd name="connsiteX1182" fmla="*/ 784360 w 7425815"/>
                              <a:gd name="connsiteY1182" fmla="*/ 3781110 h 4885545"/>
                              <a:gd name="connsiteX1183" fmla="*/ 789551 w 7425815"/>
                              <a:gd name="connsiteY1183" fmla="*/ 3783505 h 4885545"/>
                              <a:gd name="connsiteX1184" fmla="*/ 787155 w 7425815"/>
                              <a:gd name="connsiteY1184" fmla="*/ 3788695 h 4885545"/>
                              <a:gd name="connsiteX1185" fmla="*/ 787154 w 7425815"/>
                              <a:gd name="connsiteY1185" fmla="*/ 3788696 h 4885545"/>
                              <a:gd name="connsiteX1186" fmla="*/ 787154 w 7425815"/>
                              <a:gd name="connsiteY1186" fmla="*/ 3788696 h 4885545"/>
                              <a:gd name="connsiteX1187" fmla="*/ 770787 w 7425815"/>
                              <a:gd name="connsiteY1187" fmla="*/ 3804664 h 4885545"/>
                              <a:gd name="connsiteX1188" fmla="*/ 770409 w 7425815"/>
                              <a:gd name="connsiteY1188" fmla="*/ 3826226 h 4885545"/>
                              <a:gd name="connsiteX1189" fmla="*/ 770787 w 7425815"/>
                              <a:gd name="connsiteY1189" fmla="*/ 3826620 h 4885545"/>
                              <a:gd name="connsiteX1190" fmla="*/ 768392 w 7425815"/>
                              <a:gd name="connsiteY1190" fmla="*/ 3832209 h 4885545"/>
                              <a:gd name="connsiteX1191" fmla="*/ 768073 w 7425815"/>
                              <a:gd name="connsiteY1191" fmla="*/ 3832050 h 4885545"/>
                              <a:gd name="connsiteX1192" fmla="*/ 767993 w 7425815"/>
                              <a:gd name="connsiteY1192" fmla="*/ 3832209 h 4885545"/>
                              <a:gd name="connsiteX1193" fmla="*/ 763202 w 7425815"/>
                              <a:gd name="connsiteY1193" fmla="*/ 3829814 h 4885545"/>
                              <a:gd name="connsiteX1194" fmla="*/ 763208 w 7425815"/>
                              <a:gd name="connsiteY1194" fmla="*/ 3829410 h 4885545"/>
                              <a:gd name="connsiteX1195" fmla="*/ 747633 w 7425815"/>
                              <a:gd name="connsiteY1195" fmla="*/ 3813447 h 4885545"/>
                              <a:gd name="connsiteX1196" fmla="*/ 724904 w 7425815"/>
                              <a:gd name="connsiteY1196" fmla="*/ 3813047 h 4885545"/>
                              <a:gd name="connsiteX1197" fmla="*/ 724480 w 7425815"/>
                              <a:gd name="connsiteY1197" fmla="*/ 3813447 h 4885545"/>
                              <a:gd name="connsiteX1198" fmla="*/ 719689 w 7425815"/>
                              <a:gd name="connsiteY1198" fmla="*/ 3811051 h 4885545"/>
                              <a:gd name="connsiteX1199" fmla="*/ 719841 w 7425815"/>
                              <a:gd name="connsiteY1199" fmla="*/ 3810722 h 4885545"/>
                              <a:gd name="connsiteX1200" fmla="*/ 719689 w 7425815"/>
                              <a:gd name="connsiteY1200" fmla="*/ 3810652 h 4885545"/>
                              <a:gd name="connsiteX1201" fmla="*/ 722084 w 7425815"/>
                              <a:gd name="connsiteY1201" fmla="*/ 3805462 h 4885545"/>
                              <a:gd name="connsiteX1202" fmla="*/ 722488 w 7425815"/>
                              <a:gd name="connsiteY1202" fmla="*/ 3805468 h 4885545"/>
                              <a:gd name="connsiteX1203" fmla="*/ 738452 w 7425815"/>
                              <a:gd name="connsiteY1203" fmla="*/ 3789894 h 4885545"/>
                              <a:gd name="connsiteX1204" fmla="*/ 738837 w 7425815"/>
                              <a:gd name="connsiteY1204" fmla="*/ 3767949 h 4885545"/>
                              <a:gd name="connsiteX1205" fmla="*/ 738451 w 7425815"/>
                              <a:gd name="connsiteY1205" fmla="*/ 3767538 h 4885545"/>
                              <a:gd name="connsiteX1206" fmla="*/ 740846 w 7425815"/>
                              <a:gd name="connsiteY1206" fmla="*/ 3762348 h 4885545"/>
                              <a:gd name="connsiteX1207" fmla="*/ 741024 w 7425815"/>
                              <a:gd name="connsiteY1207" fmla="*/ 3762431 h 4885545"/>
                              <a:gd name="connsiteX1208" fmla="*/ 3301618 w 7425815"/>
                              <a:gd name="connsiteY1208" fmla="*/ 3728118 h 4885545"/>
                              <a:gd name="connsiteX1209" fmla="*/ 3291736 w 7425815"/>
                              <a:gd name="connsiteY1209" fmla="*/ 3731212 h 4885545"/>
                              <a:gd name="connsiteX1210" fmla="*/ 3290139 w 7425815"/>
                              <a:gd name="connsiteY1210" fmla="*/ 3750374 h 4885545"/>
                              <a:gd name="connsiteX1211" fmla="*/ 3297327 w 7425815"/>
                              <a:gd name="connsiteY1211" fmla="*/ 3758757 h 4885545"/>
                              <a:gd name="connsiteX1212" fmla="*/ 3308905 w 7425815"/>
                              <a:gd name="connsiteY1212" fmla="*/ 3748777 h 4885545"/>
                              <a:gd name="connsiteX1213" fmla="*/ 3313696 w 7425815"/>
                              <a:gd name="connsiteY1213" fmla="*/ 3749176 h 4885545"/>
                              <a:gd name="connsiteX1214" fmla="*/ 3313295 w 7425815"/>
                              <a:gd name="connsiteY1214" fmla="*/ 3753967 h 4885545"/>
                              <a:gd name="connsiteX1215" fmla="*/ 3301716 w 7425815"/>
                              <a:gd name="connsiteY1215" fmla="*/ 3763947 h 4885545"/>
                              <a:gd name="connsiteX1216" fmla="*/ 3310103 w 7425815"/>
                              <a:gd name="connsiteY1216" fmla="*/ 3773926 h 4885545"/>
                              <a:gd name="connsiteX1217" fmla="*/ 3312097 w 7425815"/>
                              <a:gd name="connsiteY1217" fmla="*/ 3773926 h 4885545"/>
                              <a:gd name="connsiteX1218" fmla="*/ 3336049 w 7425815"/>
                              <a:gd name="connsiteY1218" fmla="*/ 3753967 h 4885545"/>
                              <a:gd name="connsiteX1219" fmla="*/ 3337246 w 7425815"/>
                              <a:gd name="connsiteY1219" fmla="*/ 3734805 h 4885545"/>
                              <a:gd name="connsiteX1220" fmla="*/ 3318087 w 7425815"/>
                              <a:gd name="connsiteY1220" fmla="*/ 3733208 h 4885545"/>
                              <a:gd name="connsiteX1221" fmla="*/ 3316890 w 7425815"/>
                              <a:gd name="connsiteY1221" fmla="*/ 3734406 h 4885545"/>
                              <a:gd name="connsiteX1222" fmla="*/ 3314491 w 7425815"/>
                              <a:gd name="connsiteY1222" fmla="*/ 3735204 h 4885545"/>
                              <a:gd name="connsiteX1223" fmla="*/ 3312097 w 7425815"/>
                              <a:gd name="connsiteY1223" fmla="*/ 3734007 h 4885545"/>
                              <a:gd name="connsiteX1224" fmla="*/ 3310899 w 7425815"/>
                              <a:gd name="connsiteY1224" fmla="*/ 3732809 h 4885545"/>
                              <a:gd name="connsiteX1225" fmla="*/ 3301618 w 7425815"/>
                              <a:gd name="connsiteY1225" fmla="*/ 3728118 h 4885545"/>
                              <a:gd name="connsiteX1226" fmla="*/ 5559360 w 7425815"/>
                              <a:gd name="connsiteY1226" fmla="*/ 3720981 h 4885545"/>
                              <a:gd name="connsiteX1227" fmla="*/ 5571935 w 7425815"/>
                              <a:gd name="connsiteY1227" fmla="*/ 3730014 h 4885545"/>
                              <a:gd name="connsiteX1228" fmla="*/ 5566346 w 7425815"/>
                              <a:gd name="connsiteY1228" fmla="*/ 3733607 h 4885545"/>
                              <a:gd name="connsiteX1229" fmla="*/ 5547584 w 7425815"/>
                              <a:gd name="connsiteY1229" fmla="*/ 3729216 h 4885545"/>
                              <a:gd name="connsiteX1230" fmla="*/ 5543592 w 7425815"/>
                              <a:gd name="connsiteY1230" fmla="*/ 3747579 h 4885545"/>
                              <a:gd name="connsiteX1231" fmla="*/ 5538002 w 7425815"/>
                              <a:gd name="connsiteY1231" fmla="*/ 3751172 h 4885545"/>
                              <a:gd name="connsiteX1232" fmla="*/ 5544390 w 7425815"/>
                              <a:gd name="connsiteY1232" fmla="*/ 3723626 h 4885545"/>
                              <a:gd name="connsiteX1233" fmla="*/ 5559360 w 7425815"/>
                              <a:gd name="connsiteY1233" fmla="*/ 3720981 h 4885545"/>
                              <a:gd name="connsiteX1234" fmla="*/ 3342436 w 7425815"/>
                              <a:gd name="connsiteY1234" fmla="*/ 3708457 h 4885545"/>
                              <a:gd name="connsiteX1235" fmla="*/ 3357212 w 7425815"/>
                              <a:gd name="connsiteY1235" fmla="*/ 3709654 h 4885545"/>
                              <a:gd name="connsiteX1236" fmla="*/ 3361201 w 7425815"/>
                              <a:gd name="connsiteY1236" fmla="*/ 3713646 h 4885545"/>
                              <a:gd name="connsiteX1237" fmla="*/ 3360005 w 7425815"/>
                              <a:gd name="connsiteY1237" fmla="*/ 3728418 h 4885545"/>
                              <a:gd name="connsiteX1238" fmla="*/ 3356411 w 7425815"/>
                              <a:gd name="connsiteY1238" fmla="*/ 3731611 h 4885545"/>
                              <a:gd name="connsiteX1239" fmla="*/ 3353218 w 7425815"/>
                              <a:gd name="connsiteY1239" fmla="*/ 3728019 h 4885545"/>
                              <a:gd name="connsiteX1240" fmla="*/ 3353617 w 7425815"/>
                              <a:gd name="connsiteY1240" fmla="*/ 3721231 h 4885545"/>
                              <a:gd name="connsiteX1241" fmla="*/ 3342836 w 7425815"/>
                              <a:gd name="connsiteY1241" fmla="*/ 3730414 h 4885545"/>
                              <a:gd name="connsiteX1242" fmla="*/ 3343234 w 7425815"/>
                              <a:gd name="connsiteY1242" fmla="*/ 3730813 h 4885545"/>
                              <a:gd name="connsiteX1243" fmla="*/ 3340840 w 7425815"/>
                              <a:gd name="connsiteY1243" fmla="*/ 3759555 h 4885545"/>
                              <a:gd name="connsiteX1244" fmla="*/ 3317287 w 7425815"/>
                              <a:gd name="connsiteY1244" fmla="*/ 3779515 h 4885545"/>
                              <a:gd name="connsiteX1245" fmla="*/ 3311298 w 7425815"/>
                              <a:gd name="connsiteY1245" fmla="*/ 3781511 h 4885545"/>
                              <a:gd name="connsiteX1246" fmla="*/ 3305709 w 7425815"/>
                              <a:gd name="connsiteY1246" fmla="*/ 3778717 h 4885545"/>
                              <a:gd name="connsiteX1247" fmla="*/ 3297327 w 7425815"/>
                              <a:gd name="connsiteY1247" fmla="*/ 3768737 h 4885545"/>
                              <a:gd name="connsiteX1248" fmla="*/ 3288144 w 7425815"/>
                              <a:gd name="connsiteY1248" fmla="*/ 3776721 h 4885545"/>
                              <a:gd name="connsiteX1249" fmla="*/ 3287743 w 7425815"/>
                              <a:gd name="connsiteY1249" fmla="*/ 3783906 h 4885545"/>
                              <a:gd name="connsiteX1250" fmla="*/ 3284151 w 7425815"/>
                              <a:gd name="connsiteY1250" fmla="*/ 3787100 h 4885545"/>
                              <a:gd name="connsiteX1251" fmla="*/ 3280957 w 7425815"/>
                              <a:gd name="connsiteY1251" fmla="*/ 3783507 h 4885545"/>
                              <a:gd name="connsiteX1252" fmla="*/ 3281356 w 7425815"/>
                              <a:gd name="connsiteY1252" fmla="*/ 3778318 h 4885545"/>
                              <a:gd name="connsiteX1253" fmla="*/ 3276167 w 7425815"/>
                              <a:gd name="connsiteY1253" fmla="*/ 3777918 h 4885545"/>
                              <a:gd name="connsiteX1254" fmla="*/ 3272975 w 7425815"/>
                              <a:gd name="connsiteY1254" fmla="*/ 3774326 h 4885545"/>
                              <a:gd name="connsiteX1255" fmla="*/ 3276566 w 7425815"/>
                              <a:gd name="connsiteY1255" fmla="*/ 3771132 h 4885545"/>
                              <a:gd name="connsiteX1256" fmla="*/ 3283752 w 7425815"/>
                              <a:gd name="connsiteY1256" fmla="*/ 3771531 h 4885545"/>
                              <a:gd name="connsiteX1257" fmla="*/ 3292933 w 7425815"/>
                              <a:gd name="connsiteY1257" fmla="*/ 3763547 h 4885545"/>
                              <a:gd name="connsiteX1258" fmla="*/ 3285350 w 7425815"/>
                              <a:gd name="connsiteY1258" fmla="*/ 3754765 h 4885545"/>
                              <a:gd name="connsiteX1259" fmla="*/ 3287743 w 7425815"/>
                              <a:gd name="connsiteY1259" fmla="*/ 3726022 h 4885545"/>
                              <a:gd name="connsiteX1260" fmla="*/ 3315294 w 7425815"/>
                              <a:gd name="connsiteY1260" fmla="*/ 3727219 h 4885545"/>
                              <a:gd name="connsiteX1261" fmla="*/ 3336848 w 7425815"/>
                              <a:gd name="connsiteY1261" fmla="*/ 3725622 h 4885545"/>
                              <a:gd name="connsiteX1262" fmla="*/ 3348827 w 7425815"/>
                              <a:gd name="connsiteY1262" fmla="*/ 3715642 h 4885545"/>
                              <a:gd name="connsiteX1263" fmla="*/ 3342038 w 7425815"/>
                              <a:gd name="connsiteY1263" fmla="*/ 3715243 h 4885545"/>
                              <a:gd name="connsiteX1264" fmla="*/ 3338846 w 7425815"/>
                              <a:gd name="connsiteY1264" fmla="*/ 3711650 h 4885545"/>
                              <a:gd name="connsiteX1265" fmla="*/ 3342436 w 7425815"/>
                              <a:gd name="connsiteY1265" fmla="*/ 3708457 h 4885545"/>
                              <a:gd name="connsiteX1266" fmla="*/ 4590458 w 7425815"/>
                              <a:gd name="connsiteY1266" fmla="*/ 3665896 h 4885545"/>
                              <a:gd name="connsiteX1267" fmla="*/ 4590305 w 7425815"/>
                              <a:gd name="connsiteY1267" fmla="*/ 3672928 h 4885545"/>
                              <a:gd name="connsiteX1268" fmla="*/ 4584352 w 7425815"/>
                              <a:gd name="connsiteY1268" fmla="*/ 3678706 h 4885545"/>
                              <a:gd name="connsiteX1269" fmla="*/ 4592801 w 7425815"/>
                              <a:gd name="connsiteY1269" fmla="*/ 3678866 h 4885545"/>
                              <a:gd name="connsiteX1270" fmla="*/ 4598511 w 7425815"/>
                              <a:gd name="connsiteY1270" fmla="*/ 3684643 h 4885545"/>
                              <a:gd name="connsiteX1271" fmla="*/ 4598688 w 7425815"/>
                              <a:gd name="connsiteY1271" fmla="*/ 3676522 h 4885545"/>
                              <a:gd name="connsiteX1272" fmla="*/ 4603514 w 7425815"/>
                              <a:gd name="connsiteY1272" fmla="*/ 3671695 h 4885545"/>
                              <a:gd name="connsiteX1273" fmla="*/ 4595895 w 7425815"/>
                              <a:gd name="connsiteY1273" fmla="*/ 3671332 h 4885545"/>
                              <a:gd name="connsiteX1274" fmla="*/ 4585515 w 7425815"/>
                              <a:gd name="connsiteY1274" fmla="*/ 3652169 h 4885545"/>
                              <a:gd name="connsiteX1275" fmla="*/ 4590705 w 7425815"/>
                              <a:gd name="connsiteY1275" fmla="*/ 3654564 h 4885545"/>
                              <a:gd name="connsiteX1276" fmla="*/ 4590680 w 7425815"/>
                              <a:gd name="connsiteY1276" fmla="*/ 3655737 h 4885545"/>
                              <a:gd name="connsiteX1277" fmla="*/ 4599088 w 7425815"/>
                              <a:gd name="connsiteY1277" fmla="*/ 3664147 h 4885545"/>
                              <a:gd name="connsiteX1278" fmla="*/ 4611063 w 7425815"/>
                              <a:gd name="connsiteY1278" fmla="*/ 3664147 h 4885545"/>
                              <a:gd name="connsiteX1279" fmla="*/ 4611862 w 7425815"/>
                              <a:gd name="connsiteY1279" fmla="*/ 3663347 h 4885545"/>
                              <a:gd name="connsiteX1280" fmla="*/ 4617052 w 7425815"/>
                              <a:gd name="connsiteY1280" fmla="*/ 3665742 h 4885545"/>
                              <a:gd name="connsiteX1281" fmla="*/ 4614657 w 7425815"/>
                              <a:gd name="connsiteY1281" fmla="*/ 3670933 h 4885545"/>
                              <a:gd name="connsiteX1282" fmla="*/ 4614602 w 7425815"/>
                              <a:gd name="connsiteY1282" fmla="*/ 3670988 h 4885545"/>
                              <a:gd name="connsiteX1283" fmla="*/ 4614258 w 7425815"/>
                              <a:gd name="connsiteY1283" fmla="*/ 3671732 h 4885545"/>
                              <a:gd name="connsiteX1284" fmla="*/ 4613724 w 7425815"/>
                              <a:gd name="connsiteY1284" fmla="*/ 3671866 h 4885545"/>
                              <a:gd name="connsiteX1285" fmla="*/ 4605874 w 7425815"/>
                              <a:gd name="connsiteY1285" fmla="*/ 3679715 h 4885545"/>
                              <a:gd name="connsiteX1286" fmla="*/ 4605874 w 7425815"/>
                              <a:gd name="connsiteY1286" fmla="*/ 3692090 h 4885545"/>
                              <a:gd name="connsiteX1287" fmla="*/ 4605874 w 7425815"/>
                              <a:gd name="connsiteY1287" fmla="*/ 3692090 h 4885545"/>
                              <a:gd name="connsiteX1288" fmla="*/ 4603080 w 7425815"/>
                              <a:gd name="connsiteY1288" fmla="*/ 3697679 h 4885545"/>
                              <a:gd name="connsiteX1289" fmla="*/ 4598289 w 7425815"/>
                              <a:gd name="connsiteY1289" fmla="*/ 3695284 h 4885545"/>
                              <a:gd name="connsiteX1290" fmla="*/ 4577131 w 7425815"/>
                              <a:gd name="connsiteY1290" fmla="*/ 3686102 h 4885545"/>
                              <a:gd name="connsiteX1291" fmla="*/ 4576861 w 7425815"/>
                              <a:gd name="connsiteY1291" fmla="*/ 3685977 h 4885545"/>
                              <a:gd name="connsiteX1292" fmla="*/ 4576733 w 7425815"/>
                              <a:gd name="connsiteY1292" fmla="*/ 3686102 h 4885545"/>
                              <a:gd name="connsiteX1293" fmla="*/ 4571941 w 7425815"/>
                              <a:gd name="connsiteY1293" fmla="*/ 3683707 h 4885545"/>
                              <a:gd name="connsiteX1294" fmla="*/ 4571941 w 7425815"/>
                              <a:gd name="connsiteY1294" fmla="*/ 3683707 h 4885545"/>
                              <a:gd name="connsiteX1295" fmla="*/ 4574336 w 7425815"/>
                              <a:gd name="connsiteY1295" fmla="*/ 3678516 h 4885545"/>
                              <a:gd name="connsiteX1296" fmla="*/ 4574337 w 7425815"/>
                              <a:gd name="connsiteY1296" fmla="*/ 3678516 h 4885545"/>
                              <a:gd name="connsiteX1297" fmla="*/ 4583120 w 7425815"/>
                              <a:gd name="connsiteY1297" fmla="*/ 3669735 h 4885545"/>
                              <a:gd name="connsiteX1298" fmla="*/ 4583120 w 7425815"/>
                              <a:gd name="connsiteY1298" fmla="*/ 3658558 h 4885545"/>
                              <a:gd name="connsiteX1299" fmla="*/ 4582720 w 7425815"/>
                              <a:gd name="connsiteY1299" fmla="*/ 3658159 h 4885545"/>
                              <a:gd name="connsiteX1300" fmla="*/ 4585115 w 7425815"/>
                              <a:gd name="connsiteY1300" fmla="*/ 3652968 h 4885545"/>
                              <a:gd name="connsiteX1301" fmla="*/ 4585141 w 7425815"/>
                              <a:gd name="connsiteY1301" fmla="*/ 3652980 h 4885545"/>
                              <a:gd name="connsiteX1302" fmla="*/ 4523884 w 7425815"/>
                              <a:gd name="connsiteY1302" fmla="*/ 3642137 h 4885545"/>
                              <a:gd name="connsiteX1303" fmla="*/ 4523639 w 7425815"/>
                              <a:gd name="connsiteY1303" fmla="*/ 3659755 h 4885545"/>
                              <a:gd name="connsiteX1304" fmla="*/ 4510796 w 7425815"/>
                              <a:gd name="connsiteY1304" fmla="*/ 3671885 h 4885545"/>
                              <a:gd name="connsiteX1305" fmla="*/ 4528430 w 7425815"/>
                              <a:gd name="connsiteY1305" fmla="*/ 3672130 h 4885545"/>
                              <a:gd name="connsiteX1306" fmla="*/ 4540957 w 7425815"/>
                              <a:gd name="connsiteY1306" fmla="*/ 3685159 h 4885545"/>
                              <a:gd name="connsiteX1307" fmla="*/ 4541204 w 7425815"/>
                              <a:gd name="connsiteY1307" fmla="*/ 3667340 h 4885545"/>
                              <a:gd name="connsiteX1308" fmla="*/ 4553863 w 7425815"/>
                              <a:gd name="connsiteY1308" fmla="*/ 3655168 h 4885545"/>
                              <a:gd name="connsiteX1309" fmla="*/ 4534816 w 7425815"/>
                              <a:gd name="connsiteY1309" fmla="*/ 3653767 h 4885545"/>
                              <a:gd name="connsiteX1310" fmla="*/ 4518448 w 7425815"/>
                              <a:gd name="connsiteY1310" fmla="*/ 3628616 h 4885545"/>
                              <a:gd name="connsiteX1311" fmla="*/ 4518778 w 7425815"/>
                              <a:gd name="connsiteY1311" fmla="*/ 3628769 h 4885545"/>
                              <a:gd name="connsiteX1312" fmla="*/ 4518849 w 7425815"/>
                              <a:gd name="connsiteY1312" fmla="*/ 3628616 h 4885545"/>
                              <a:gd name="connsiteX1313" fmla="*/ 4524038 w 7425815"/>
                              <a:gd name="connsiteY1313" fmla="*/ 3631011 h 4885545"/>
                              <a:gd name="connsiteX1314" fmla="*/ 4524033 w 7425815"/>
                              <a:gd name="connsiteY1314" fmla="*/ 3631419 h 4885545"/>
                              <a:gd name="connsiteX1315" fmla="*/ 4539357 w 7425815"/>
                              <a:gd name="connsiteY1315" fmla="*/ 3647280 h 4885545"/>
                              <a:gd name="connsiteX1316" fmla="*/ 4561962 w 7425815"/>
                              <a:gd name="connsiteY1316" fmla="*/ 3647380 h 4885545"/>
                              <a:gd name="connsiteX1317" fmla="*/ 4561963 w 7425815"/>
                              <a:gd name="connsiteY1317" fmla="*/ 3647380 h 4885545"/>
                              <a:gd name="connsiteX1318" fmla="*/ 4561963 w 7425815"/>
                              <a:gd name="connsiteY1318" fmla="*/ 3647379 h 4885545"/>
                              <a:gd name="connsiteX1319" fmla="*/ 4567153 w 7425815"/>
                              <a:gd name="connsiteY1319" fmla="*/ 3649774 h 4885545"/>
                              <a:gd name="connsiteX1320" fmla="*/ 4564757 w 7425815"/>
                              <a:gd name="connsiteY1320" fmla="*/ 3654964 h 4885545"/>
                              <a:gd name="connsiteX1321" fmla="*/ 4548390 w 7425815"/>
                              <a:gd name="connsiteY1321" fmla="*/ 3670933 h 4885545"/>
                              <a:gd name="connsiteX1322" fmla="*/ 4548012 w 7425815"/>
                              <a:gd name="connsiteY1322" fmla="*/ 3692497 h 4885545"/>
                              <a:gd name="connsiteX1323" fmla="*/ 4548389 w 7425815"/>
                              <a:gd name="connsiteY1323" fmla="*/ 3692889 h 4885545"/>
                              <a:gd name="connsiteX1324" fmla="*/ 4545994 w 7425815"/>
                              <a:gd name="connsiteY1324" fmla="*/ 3698478 h 4885545"/>
                              <a:gd name="connsiteX1325" fmla="*/ 4545675 w 7425815"/>
                              <a:gd name="connsiteY1325" fmla="*/ 3698319 h 4885545"/>
                              <a:gd name="connsiteX1326" fmla="*/ 4545596 w 7425815"/>
                              <a:gd name="connsiteY1326" fmla="*/ 3698478 h 4885545"/>
                              <a:gd name="connsiteX1327" fmla="*/ 4540805 w 7425815"/>
                              <a:gd name="connsiteY1327" fmla="*/ 3696083 h 4885545"/>
                              <a:gd name="connsiteX1328" fmla="*/ 4540811 w 7425815"/>
                              <a:gd name="connsiteY1328" fmla="*/ 3695680 h 4885545"/>
                              <a:gd name="connsiteX1329" fmla="*/ 4525236 w 7425815"/>
                              <a:gd name="connsiteY1329" fmla="*/ 3679715 h 4885545"/>
                              <a:gd name="connsiteX1330" fmla="*/ 4502920 w 7425815"/>
                              <a:gd name="connsiteY1330" fmla="*/ 3679323 h 4885545"/>
                              <a:gd name="connsiteX1331" fmla="*/ 4502082 w 7425815"/>
                              <a:gd name="connsiteY1331" fmla="*/ 3680114 h 4885545"/>
                              <a:gd name="connsiteX1332" fmla="*/ 4497291 w 7425815"/>
                              <a:gd name="connsiteY1332" fmla="*/ 3677719 h 4885545"/>
                              <a:gd name="connsiteX1333" fmla="*/ 4497595 w 7425815"/>
                              <a:gd name="connsiteY1333" fmla="*/ 3677061 h 4885545"/>
                              <a:gd name="connsiteX1334" fmla="*/ 4497291 w 7425815"/>
                              <a:gd name="connsiteY1334" fmla="*/ 3676921 h 4885545"/>
                              <a:gd name="connsiteX1335" fmla="*/ 4499686 w 7425815"/>
                              <a:gd name="connsiteY1335" fmla="*/ 3671730 h 4885545"/>
                              <a:gd name="connsiteX1336" fmla="*/ 4500494 w 7425815"/>
                              <a:gd name="connsiteY1336" fmla="*/ 3671742 h 4885545"/>
                              <a:gd name="connsiteX1337" fmla="*/ 4516054 w 7425815"/>
                              <a:gd name="connsiteY1337" fmla="*/ 3656561 h 4885545"/>
                              <a:gd name="connsiteX1338" fmla="*/ 4516446 w 7425815"/>
                              <a:gd name="connsiteY1338" fmla="*/ 3634224 h 4885545"/>
                              <a:gd name="connsiteX1339" fmla="*/ 4516053 w 7425815"/>
                              <a:gd name="connsiteY1339" fmla="*/ 3633806 h 4885545"/>
                              <a:gd name="connsiteX1340" fmla="*/ 4518448 w 7425815"/>
                              <a:gd name="connsiteY1340" fmla="*/ 3628616 h 4885545"/>
                              <a:gd name="connsiteX1341" fmla="*/ 376277 w 7425815"/>
                              <a:gd name="connsiteY1341" fmla="*/ 3607959 h 4885545"/>
                              <a:gd name="connsiteX1342" fmla="*/ 366397 w 7425815"/>
                              <a:gd name="connsiteY1342" fmla="*/ 3611053 h 4885545"/>
                              <a:gd name="connsiteX1343" fmla="*/ 364800 w 7425815"/>
                              <a:gd name="connsiteY1343" fmla="*/ 3630215 h 4885545"/>
                              <a:gd name="connsiteX1344" fmla="*/ 371986 w 7425815"/>
                              <a:gd name="connsiteY1344" fmla="*/ 3638598 h 4885545"/>
                              <a:gd name="connsiteX1345" fmla="*/ 383563 w 7425815"/>
                              <a:gd name="connsiteY1345" fmla="*/ 3628618 h 4885545"/>
                              <a:gd name="connsiteX1346" fmla="*/ 388353 w 7425815"/>
                              <a:gd name="connsiteY1346" fmla="*/ 3629017 h 4885545"/>
                              <a:gd name="connsiteX1347" fmla="*/ 387954 w 7425815"/>
                              <a:gd name="connsiteY1347" fmla="*/ 3633808 h 4885545"/>
                              <a:gd name="connsiteX1348" fmla="*/ 376377 w 7425815"/>
                              <a:gd name="connsiteY1348" fmla="*/ 3643788 h 4885545"/>
                              <a:gd name="connsiteX1349" fmla="*/ 384760 w 7425815"/>
                              <a:gd name="connsiteY1349" fmla="*/ 3653768 h 4885545"/>
                              <a:gd name="connsiteX1350" fmla="*/ 386756 w 7425815"/>
                              <a:gd name="connsiteY1350" fmla="*/ 3653768 h 4885545"/>
                              <a:gd name="connsiteX1351" fmla="*/ 410709 w 7425815"/>
                              <a:gd name="connsiteY1351" fmla="*/ 3633808 h 4885545"/>
                              <a:gd name="connsiteX1352" fmla="*/ 411906 w 7425815"/>
                              <a:gd name="connsiteY1352" fmla="*/ 3614646 h 4885545"/>
                              <a:gd name="connsiteX1353" fmla="*/ 392744 w 7425815"/>
                              <a:gd name="connsiteY1353" fmla="*/ 3613049 h 4885545"/>
                              <a:gd name="connsiteX1354" fmla="*/ 391547 w 7425815"/>
                              <a:gd name="connsiteY1354" fmla="*/ 3614247 h 4885545"/>
                              <a:gd name="connsiteX1355" fmla="*/ 389152 w 7425815"/>
                              <a:gd name="connsiteY1355" fmla="*/ 3615045 h 4885545"/>
                              <a:gd name="connsiteX1356" fmla="*/ 386756 w 7425815"/>
                              <a:gd name="connsiteY1356" fmla="*/ 3613848 h 4885545"/>
                              <a:gd name="connsiteX1357" fmla="*/ 385559 w 7425815"/>
                              <a:gd name="connsiteY1357" fmla="*/ 3612650 h 4885545"/>
                              <a:gd name="connsiteX1358" fmla="*/ 376277 w 7425815"/>
                              <a:gd name="connsiteY1358" fmla="*/ 3607959 h 4885545"/>
                              <a:gd name="connsiteX1359" fmla="*/ 7079210 w 7425815"/>
                              <a:gd name="connsiteY1359" fmla="*/ 3594785 h 4885545"/>
                              <a:gd name="connsiteX1360" fmla="*/ 7069329 w 7425815"/>
                              <a:gd name="connsiteY1360" fmla="*/ 3597879 h 4885545"/>
                              <a:gd name="connsiteX1361" fmla="*/ 7067733 w 7425815"/>
                              <a:gd name="connsiteY1361" fmla="*/ 3617041 h 4885545"/>
                              <a:gd name="connsiteX1362" fmla="*/ 7074919 w 7425815"/>
                              <a:gd name="connsiteY1362" fmla="*/ 3625424 h 4885545"/>
                              <a:gd name="connsiteX1363" fmla="*/ 7086496 w 7425815"/>
                              <a:gd name="connsiteY1363" fmla="*/ 3615444 h 4885545"/>
                              <a:gd name="connsiteX1364" fmla="*/ 7091286 w 7425815"/>
                              <a:gd name="connsiteY1364" fmla="*/ 3615843 h 4885545"/>
                              <a:gd name="connsiteX1365" fmla="*/ 7090887 w 7425815"/>
                              <a:gd name="connsiteY1365" fmla="*/ 3620634 h 4885545"/>
                              <a:gd name="connsiteX1366" fmla="*/ 7079310 w 7425815"/>
                              <a:gd name="connsiteY1366" fmla="*/ 3630614 h 4885545"/>
                              <a:gd name="connsiteX1367" fmla="*/ 7087693 w 7425815"/>
                              <a:gd name="connsiteY1367" fmla="*/ 3640594 h 4885545"/>
                              <a:gd name="connsiteX1368" fmla="*/ 7089689 w 7425815"/>
                              <a:gd name="connsiteY1368" fmla="*/ 3640594 h 4885545"/>
                              <a:gd name="connsiteX1369" fmla="*/ 7113641 w 7425815"/>
                              <a:gd name="connsiteY1369" fmla="*/ 3620634 h 4885545"/>
                              <a:gd name="connsiteX1370" fmla="*/ 7114839 w 7425815"/>
                              <a:gd name="connsiteY1370" fmla="*/ 3601472 h 4885545"/>
                              <a:gd name="connsiteX1371" fmla="*/ 7095677 w 7425815"/>
                              <a:gd name="connsiteY1371" fmla="*/ 3599875 h 4885545"/>
                              <a:gd name="connsiteX1372" fmla="*/ 7094480 w 7425815"/>
                              <a:gd name="connsiteY1372" fmla="*/ 3601073 h 4885545"/>
                              <a:gd name="connsiteX1373" fmla="*/ 7092085 w 7425815"/>
                              <a:gd name="connsiteY1373" fmla="*/ 3601871 h 4885545"/>
                              <a:gd name="connsiteX1374" fmla="*/ 7089689 w 7425815"/>
                              <a:gd name="connsiteY1374" fmla="*/ 3600674 h 4885545"/>
                              <a:gd name="connsiteX1375" fmla="*/ 7088492 w 7425815"/>
                              <a:gd name="connsiteY1375" fmla="*/ 3599476 h 4885545"/>
                              <a:gd name="connsiteX1376" fmla="*/ 7079210 w 7425815"/>
                              <a:gd name="connsiteY1376" fmla="*/ 3594785 h 4885545"/>
                              <a:gd name="connsiteX1377" fmla="*/ 417096 w 7425815"/>
                              <a:gd name="connsiteY1377" fmla="*/ 3587899 h 4885545"/>
                              <a:gd name="connsiteX1378" fmla="*/ 431867 w 7425815"/>
                              <a:gd name="connsiteY1378" fmla="*/ 3589096 h 4885545"/>
                              <a:gd name="connsiteX1379" fmla="*/ 435859 w 7425815"/>
                              <a:gd name="connsiteY1379" fmla="*/ 3593088 h 4885545"/>
                              <a:gd name="connsiteX1380" fmla="*/ 434661 w 7425815"/>
                              <a:gd name="connsiteY1380" fmla="*/ 3607860 h 4885545"/>
                              <a:gd name="connsiteX1381" fmla="*/ 431068 w 7425815"/>
                              <a:gd name="connsiteY1381" fmla="*/ 3611053 h 4885545"/>
                              <a:gd name="connsiteX1382" fmla="*/ 427875 w 7425815"/>
                              <a:gd name="connsiteY1382" fmla="*/ 3607461 h 4885545"/>
                              <a:gd name="connsiteX1383" fmla="*/ 428274 w 7425815"/>
                              <a:gd name="connsiteY1383" fmla="*/ 3600673 h 4885545"/>
                              <a:gd name="connsiteX1384" fmla="*/ 417496 w 7425815"/>
                              <a:gd name="connsiteY1384" fmla="*/ 3609856 h 4885545"/>
                              <a:gd name="connsiteX1385" fmla="*/ 417895 w 7425815"/>
                              <a:gd name="connsiteY1385" fmla="*/ 3610255 h 4885545"/>
                              <a:gd name="connsiteX1386" fmla="*/ 415500 w 7425815"/>
                              <a:gd name="connsiteY1386" fmla="*/ 3638997 h 4885545"/>
                              <a:gd name="connsiteX1387" fmla="*/ 391946 w 7425815"/>
                              <a:gd name="connsiteY1387" fmla="*/ 3658957 h 4885545"/>
                              <a:gd name="connsiteX1388" fmla="*/ 385958 w 7425815"/>
                              <a:gd name="connsiteY1388" fmla="*/ 3660953 h 4885545"/>
                              <a:gd name="connsiteX1389" fmla="*/ 380369 w 7425815"/>
                              <a:gd name="connsiteY1389" fmla="*/ 3658159 h 4885545"/>
                              <a:gd name="connsiteX1390" fmla="*/ 371986 w 7425815"/>
                              <a:gd name="connsiteY1390" fmla="*/ 3648179 h 4885545"/>
                              <a:gd name="connsiteX1391" fmla="*/ 362804 w 7425815"/>
                              <a:gd name="connsiteY1391" fmla="*/ 3656163 h 4885545"/>
                              <a:gd name="connsiteX1392" fmla="*/ 362405 w 7425815"/>
                              <a:gd name="connsiteY1392" fmla="*/ 3663348 h 4885545"/>
                              <a:gd name="connsiteX1393" fmla="*/ 358812 w 7425815"/>
                              <a:gd name="connsiteY1393" fmla="*/ 3666542 h 4885545"/>
                              <a:gd name="connsiteX1394" fmla="*/ 355619 w 7425815"/>
                              <a:gd name="connsiteY1394" fmla="*/ 3662949 h 4885545"/>
                              <a:gd name="connsiteX1395" fmla="*/ 356018 w 7425815"/>
                              <a:gd name="connsiteY1395" fmla="*/ 3657760 h 4885545"/>
                              <a:gd name="connsiteX1396" fmla="*/ 350828 w 7425815"/>
                              <a:gd name="connsiteY1396" fmla="*/ 3657360 h 4885545"/>
                              <a:gd name="connsiteX1397" fmla="*/ 347635 w 7425815"/>
                              <a:gd name="connsiteY1397" fmla="*/ 3653768 h 4885545"/>
                              <a:gd name="connsiteX1398" fmla="*/ 351228 w 7425815"/>
                              <a:gd name="connsiteY1398" fmla="*/ 3650574 h 4885545"/>
                              <a:gd name="connsiteX1399" fmla="*/ 358413 w 7425815"/>
                              <a:gd name="connsiteY1399" fmla="*/ 3650973 h 4885545"/>
                              <a:gd name="connsiteX1400" fmla="*/ 367595 w 7425815"/>
                              <a:gd name="connsiteY1400" fmla="*/ 3642989 h 4885545"/>
                              <a:gd name="connsiteX1401" fmla="*/ 360010 w 7425815"/>
                              <a:gd name="connsiteY1401" fmla="*/ 3634207 h 4885545"/>
                              <a:gd name="connsiteX1402" fmla="*/ 362405 w 7425815"/>
                              <a:gd name="connsiteY1402" fmla="*/ 3605464 h 4885545"/>
                              <a:gd name="connsiteX1403" fmla="*/ 389950 w 7425815"/>
                              <a:gd name="connsiteY1403" fmla="*/ 3606661 h 4885545"/>
                              <a:gd name="connsiteX1404" fmla="*/ 411507 w 7425815"/>
                              <a:gd name="connsiteY1404" fmla="*/ 3605064 h 4885545"/>
                              <a:gd name="connsiteX1405" fmla="*/ 423484 w 7425815"/>
                              <a:gd name="connsiteY1405" fmla="*/ 3595084 h 4885545"/>
                              <a:gd name="connsiteX1406" fmla="*/ 416697 w 7425815"/>
                              <a:gd name="connsiteY1406" fmla="*/ 3594685 h 4885545"/>
                              <a:gd name="connsiteX1407" fmla="*/ 413503 w 7425815"/>
                              <a:gd name="connsiteY1407" fmla="*/ 3591092 h 4885545"/>
                              <a:gd name="connsiteX1408" fmla="*/ 417096 w 7425815"/>
                              <a:gd name="connsiteY1408" fmla="*/ 3587899 h 4885545"/>
                              <a:gd name="connsiteX1409" fmla="*/ 2661203 w 7425815"/>
                              <a:gd name="connsiteY1409" fmla="*/ 3583657 h 4885545"/>
                              <a:gd name="connsiteX1410" fmla="*/ 2673778 w 7425815"/>
                              <a:gd name="connsiteY1410" fmla="*/ 3592690 h 4885545"/>
                              <a:gd name="connsiteX1411" fmla="*/ 2668189 w 7425815"/>
                              <a:gd name="connsiteY1411" fmla="*/ 3596283 h 4885545"/>
                              <a:gd name="connsiteX1412" fmla="*/ 2649427 w 7425815"/>
                              <a:gd name="connsiteY1412" fmla="*/ 3591892 h 4885545"/>
                              <a:gd name="connsiteX1413" fmla="*/ 2645436 w 7425815"/>
                              <a:gd name="connsiteY1413" fmla="*/ 3610255 h 4885545"/>
                              <a:gd name="connsiteX1414" fmla="*/ 2639845 w 7425815"/>
                              <a:gd name="connsiteY1414" fmla="*/ 3613848 h 4885545"/>
                              <a:gd name="connsiteX1415" fmla="*/ 2646233 w 7425815"/>
                              <a:gd name="connsiteY1415" fmla="*/ 3586302 h 4885545"/>
                              <a:gd name="connsiteX1416" fmla="*/ 2661203 w 7425815"/>
                              <a:gd name="connsiteY1416" fmla="*/ 3583657 h 4885545"/>
                              <a:gd name="connsiteX1417" fmla="*/ 7120028 w 7425815"/>
                              <a:gd name="connsiteY1417" fmla="*/ 3574725 h 4885545"/>
                              <a:gd name="connsiteX1418" fmla="*/ 7134799 w 7425815"/>
                              <a:gd name="connsiteY1418" fmla="*/ 3575922 h 4885545"/>
                              <a:gd name="connsiteX1419" fmla="*/ 7138791 w 7425815"/>
                              <a:gd name="connsiteY1419" fmla="*/ 3579914 h 4885545"/>
                              <a:gd name="connsiteX1420" fmla="*/ 7137593 w 7425815"/>
                              <a:gd name="connsiteY1420" fmla="*/ 3594686 h 4885545"/>
                              <a:gd name="connsiteX1421" fmla="*/ 7134000 w 7425815"/>
                              <a:gd name="connsiteY1421" fmla="*/ 3597879 h 4885545"/>
                              <a:gd name="connsiteX1422" fmla="*/ 7130807 w 7425815"/>
                              <a:gd name="connsiteY1422" fmla="*/ 3594287 h 4885545"/>
                              <a:gd name="connsiteX1423" fmla="*/ 7131206 w 7425815"/>
                              <a:gd name="connsiteY1423" fmla="*/ 3587499 h 4885545"/>
                              <a:gd name="connsiteX1424" fmla="*/ 7120428 w 7425815"/>
                              <a:gd name="connsiteY1424" fmla="*/ 3596682 h 4885545"/>
                              <a:gd name="connsiteX1425" fmla="*/ 7120827 w 7425815"/>
                              <a:gd name="connsiteY1425" fmla="*/ 3597081 h 4885545"/>
                              <a:gd name="connsiteX1426" fmla="*/ 7118432 w 7425815"/>
                              <a:gd name="connsiteY1426" fmla="*/ 3625823 h 4885545"/>
                              <a:gd name="connsiteX1427" fmla="*/ 7094879 w 7425815"/>
                              <a:gd name="connsiteY1427" fmla="*/ 3645783 h 4885545"/>
                              <a:gd name="connsiteX1428" fmla="*/ 7088891 w 7425815"/>
                              <a:gd name="connsiteY1428" fmla="*/ 3647779 h 4885545"/>
                              <a:gd name="connsiteX1429" fmla="*/ 7083302 w 7425815"/>
                              <a:gd name="connsiteY1429" fmla="*/ 3644985 h 4885545"/>
                              <a:gd name="connsiteX1430" fmla="*/ 7074919 w 7425815"/>
                              <a:gd name="connsiteY1430" fmla="*/ 3635005 h 4885545"/>
                              <a:gd name="connsiteX1431" fmla="*/ 7065737 w 7425815"/>
                              <a:gd name="connsiteY1431" fmla="*/ 3642989 h 4885545"/>
                              <a:gd name="connsiteX1432" fmla="*/ 7065337 w 7425815"/>
                              <a:gd name="connsiteY1432" fmla="*/ 3650174 h 4885545"/>
                              <a:gd name="connsiteX1433" fmla="*/ 7061745 w 7425815"/>
                              <a:gd name="connsiteY1433" fmla="*/ 3653368 h 4885545"/>
                              <a:gd name="connsiteX1434" fmla="*/ 7058551 w 7425815"/>
                              <a:gd name="connsiteY1434" fmla="*/ 3649775 h 4885545"/>
                              <a:gd name="connsiteX1435" fmla="*/ 7058950 w 7425815"/>
                              <a:gd name="connsiteY1435" fmla="*/ 3644586 h 4885545"/>
                              <a:gd name="connsiteX1436" fmla="*/ 7053761 w 7425815"/>
                              <a:gd name="connsiteY1436" fmla="*/ 3644186 h 4885545"/>
                              <a:gd name="connsiteX1437" fmla="*/ 7050567 w 7425815"/>
                              <a:gd name="connsiteY1437" fmla="*/ 3640594 h 4885545"/>
                              <a:gd name="connsiteX1438" fmla="*/ 7054160 w 7425815"/>
                              <a:gd name="connsiteY1438" fmla="*/ 3637400 h 4885545"/>
                              <a:gd name="connsiteX1439" fmla="*/ 7061345 w 7425815"/>
                              <a:gd name="connsiteY1439" fmla="*/ 3637799 h 4885545"/>
                              <a:gd name="connsiteX1440" fmla="*/ 7070527 w 7425815"/>
                              <a:gd name="connsiteY1440" fmla="*/ 3629815 h 4885545"/>
                              <a:gd name="connsiteX1441" fmla="*/ 7062942 w 7425815"/>
                              <a:gd name="connsiteY1441" fmla="*/ 3621033 h 4885545"/>
                              <a:gd name="connsiteX1442" fmla="*/ 7065337 w 7425815"/>
                              <a:gd name="connsiteY1442" fmla="*/ 3592290 h 4885545"/>
                              <a:gd name="connsiteX1443" fmla="*/ 7092883 w 7425815"/>
                              <a:gd name="connsiteY1443" fmla="*/ 3593487 h 4885545"/>
                              <a:gd name="connsiteX1444" fmla="*/ 7114440 w 7425815"/>
                              <a:gd name="connsiteY1444" fmla="*/ 3591890 h 4885545"/>
                              <a:gd name="connsiteX1445" fmla="*/ 7126416 w 7425815"/>
                              <a:gd name="connsiteY1445" fmla="*/ 3581910 h 4885545"/>
                              <a:gd name="connsiteX1446" fmla="*/ 7119629 w 7425815"/>
                              <a:gd name="connsiteY1446" fmla="*/ 3581511 h 4885545"/>
                              <a:gd name="connsiteX1447" fmla="*/ 7116436 w 7425815"/>
                              <a:gd name="connsiteY1447" fmla="*/ 3577918 h 4885545"/>
                              <a:gd name="connsiteX1448" fmla="*/ 7120028 w 7425815"/>
                              <a:gd name="connsiteY1448" fmla="*/ 3574725 h 4885545"/>
                              <a:gd name="connsiteX1449" fmla="*/ 1692296 w 7425815"/>
                              <a:gd name="connsiteY1449" fmla="*/ 3528572 h 4885545"/>
                              <a:gd name="connsiteX1450" fmla="*/ 1692144 w 7425815"/>
                              <a:gd name="connsiteY1450" fmla="*/ 3535605 h 4885545"/>
                              <a:gd name="connsiteX1451" fmla="*/ 1686192 w 7425815"/>
                              <a:gd name="connsiteY1451" fmla="*/ 3541382 h 4885545"/>
                              <a:gd name="connsiteX1452" fmla="*/ 1694638 w 7425815"/>
                              <a:gd name="connsiteY1452" fmla="*/ 3541542 h 4885545"/>
                              <a:gd name="connsiteX1453" fmla="*/ 1700349 w 7425815"/>
                              <a:gd name="connsiteY1453" fmla="*/ 3547318 h 4885545"/>
                              <a:gd name="connsiteX1454" fmla="*/ 1700526 w 7425815"/>
                              <a:gd name="connsiteY1454" fmla="*/ 3539197 h 4885545"/>
                              <a:gd name="connsiteX1455" fmla="*/ 1705353 w 7425815"/>
                              <a:gd name="connsiteY1455" fmla="*/ 3534370 h 4885545"/>
                              <a:gd name="connsiteX1456" fmla="*/ 1697732 w 7425815"/>
                              <a:gd name="connsiteY1456" fmla="*/ 3534007 h 4885545"/>
                              <a:gd name="connsiteX1457" fmla="*/ 1687353 w 7425815"/>
                              <a:gd name="connsiteY1457" fmla="*/ 3514845 h 4885545"/>
                              <a:gd name="connsiteX1458" fmla="*/ 1692543 w 7425815"/>
                              <a:gd name="connsiteY1458" fmla="*/ 3517240 h 4885545"/>
                              <a:gd name="connsiteX1459" fmla="*/ 1692517 w 7425815"/>
                              <a:gd name="connsiteY1459" fmla="*/ 3518413 h 4885545"/>
                              <a:gd name="connsiteX1460" fmla="*/ 1700925 w 7425815"/>
                              <a:gd name="connsiteY1460" fmla="*/ 3526822 h 4885545"/>
                              <a:gd name="connsiteX1461" fmla="*/ 1712902 w 7425815"/>
                              <a:gd name="connsiteY1461" fmla="*/ 3526822 h 4885545"/>
                              <a:gd name="connsiteX1462" fmla="*/ 1713701 w 7425815"/>
                              <a:gd name="connsiteY1462" fmla="*/ 3526022 h 4885545"/>
                              <a:gd name="connsiteX1463" fmla="*/ 1718890 w 7425815"/>
                              <a:gd name="connsiteY1463" fmla="*/ 3528418 h 4885545"/>
                              <a:gd name="connsiteX1464" fmla="*/ 1716496 w 7425815"/>
                              <a:gd name="connsiteY1464" fmla="*/ 3533608 h 4885545"/>
                              <a:gd name="connsiteX1465" fmla="*/ 1716440 w 7425815"/>
                              <a:gd name="connsiteY1465" fmla="*/ 3533664 h 4885545"/>
                              <a:gd name="connsiteX1466" fmla="*/ 1716096 w 7425815"/>
                              <a:gd name="connsiteY1466" fmla="*/ 3534407 h 4885545"/>
                              <a:gd name="connsiteX1467" fmla="*/ 1715563 w 7425815"/>
                              <a:gd name="connsiteY1467" fmla="*/ 3534541 h 4885545"/>
                              <a:gd name="connsiteX1468" fmla="*/ 1707713 w 7425815"/>
                              <a:gd name="connsiteY1468" fmla="*/ 3542391 h 4885545"/>
                              <a:gd name="connsiteX1469" fmla="*/ 1707713 w 7425815"/>
                              <a:gd name="connsiteY1469" fmla="*/ 3554766 h 4885545"/>
                              <a:gd name="connsiteX1470" fmla="*/ 1707713 w 7425815"/>
                              <a:gd name="connsiteY1470" fmla="*/ 3554766 h 4885545"/>
                              <a:gd name="connsiteX1471" fmla="*/ 1704919 w 7425815"/>
                              <a:gd name="connsiteY1471" fmla="*/ 3560355 h 4885545"/>
                              <a:gd name="connsiteX1472" fmla="*/ 1700128 w 7425815"/>
                              <a:gd name="connsiteY1472" fmla="*/ 3557960 h 4885545"/>
                              <a:gd name="connsiteX1473" fmla="*/ 1678969 w 7425815"/>
                              <a:gd name="connsiteY1473" fmla="*/ 3548778 h 4885545"/>
                              <a:gd name="connsiteX1474" fmla="*/ 1678699 w 7425815"/>
                              <a:gd name="connsiteY1474" fmla="*/ 3548653 h 4885545"/>
                              <a:gd name="connsiteX1475" fmla="*/ 1678570 w 7425815"/>
                              <a:gd name="connsiteY1475" fmla="*/ 3548778 h 4885545"/>
                              <a:gd name="connsiteX1476" fmla="*/ 1673779 w 7425815"/>
                              <a:gd name="connsiteY1476" fmla="*/ 3546383 h 4885545"/>
                              <a:gd name="connsiteX1477" fmla="*/ 1673778 w 7425815"/>
                              <a:gd name="connsiteY1477" fmla="*/ 3546383 h 4885545"/>
                              <a:gd name="connsiteX1478" fmla="*/ 1676173 w 7425815"/>
                              <a:gd name="connsiteY1478" fmla="*/ 3541192 h 4885545"/>
                              <a:gd name="connsiteX1479" fmla="*/ 1676175 w 7425815"/>
                              <a:gd name="connsiteY1479" fmla="*/ 3541192 h 4885545"/>
                              <a:gd name="connsiteX1480" fmla="*/ 1684959 w 7425815"/>
                              <a:gd name="connsiteY1480" fmla="*/ 3532411 h 4885545"/>
                              <a:gd name="connsiteX1481" fmla="*/ 1684959 w 7425815"/>
                              <a:gd name="connsiteY1481" fmla="*/ 3521234 h 4885545"/>
                              <a:gd name="connsiteX1482" fmla="*/ 1684558 w 7425815"/>
                              <a:gd name="connsiteY1482" fmla="*/ 3520834 h 4885545"/>
                              <a:gd name="connsiteX1483" fmla="*/ 1686952 w 7425815"/>
                              <a:gd name="connsiteY1483" fmla="*/ 3515643 h 4885545"/>
                              <a:gd name="connsiteX1484" fmla="*/ 1686979 w 7425815"/>
                              <a:gd name="connsiteY1484" fmla="*/ 3515656 h 4885545"/>
                              <a:gd name="connsiteX1485" fmla="*/ 1625721 w 7425815"/>
                              <a:gd name="connsiteY1485" fmla="*/ 3504813 h 4885545"/>
                              <a:gd name="connsiteX1486" fmla="*/ 1625476 w 7425815"/>
                              <a:gd name="connsiteY1486" fmla="*/ 3522431 h 4885545"/>
                              <a:gd name="connsiteX1487" fmla="*/ 1612633 w 7425815"/>
                              <a:gd name="connsiteY1487" fmla="*/ 3534560 h 4885545"/>
                              <a:gd name="connsiteX1488" fmla="*/ 1630267 w 7425815"/>
                              <a:gd name="connsiteY1488" fmla="*/ 3534805 h 4885545"/>
                              <a:gd name="connsiteX1489" fmla="*/ 1642793 w 7425815"/>
                              <a:gd name="connsiteY1489" fmla="*/ 3547832 h 4885545"/>
                              <a:gd name="connsiteX1490" fmla="*/ 1643041 w 7425815"/>
                              <a:gd name="connsiteY1490" fmla="*/ 3530015 h 4885545"/>
                              <a:gd name="connsiteX1491" fmla="*/ 1655698 w 7425815"/>
                              <a:gd name="connsiteY1491" fmla="*/ 3517843 h 4885545"/>
                              <a:gd name="connsiteX1492" fmla="*/ 1636654 w 7425815"/>
                              <a:gd name="connsiteY1492" fmla="*/ 3516443 h 4885545"/>
                              <a:gd name="connsiteX1493" fmla="*/ 1620286 w 7425815"/>
                              <a:gd name="connsiteY1493" fmla="*/ 3491292 h 4885545"/>
                              <a:gd name="connsiteX1494" fmla="*/ 1620616 w 7425815"/>
                              <a:gd name="connsiteY1494" fmla="*/ 3491445 h 4885545"/>
                              <a:gd name="connsiteX1495" fmla="*/ 1620686 w 7425815"/>
                              <a:gd name="connsiteY1495" fmla="*/ 3491292 h 4885545"/>
                              <a:gd name="connsiteX1496" fmla="*/ 1625876 w 7425815"/>
                              <a:gd name="connsiteY1496" fmla="*/ 3493687 h 4885545"/>
                              <a:gd name="connsiteX1497" fmla="*/ 1625871 w 7425815"/>
                              <a:gd name="connsiteY1497" fmla="*/ 3494096 h 4885545"/>
                              <a:gd name="connsiteX1498" fmla="*/ 1641194 w 7425815"/>
                              <a:gd name="connsiteY1498" fmla="*/ 3509956 h 4885545"/>
                              <a:gd name="connsiteX1499" fmla="*/ 1663799 w 7425815"/>
                              <a:gd name="connsiteY1499" fmla="*/ 3510056 h 4885545"/>
                              <a:gd name="connsiteX1500" fmla="*/ 1663799 w 7425815"/>
                              <a:gd name="connsiteY1500" fmla="*/ 3510054 h 4885545"/>
                              <a:gd name="connsiteX1501" fmla="*/ 1668989 w 7425815"/>
                              <a:gd name="connsiteY1501" fmla="*/ 3512450 h 4885545"/>
                              <a:gd name="connsiteX1502" fmla="*/ 1668989 w 7425815"/>
                              <a:gd name="connsiteY1502" fmla="*/ 3512451 h 4885545"/>
                              <a:gd name="connsiteX1503" fmla="*/ 1666594 w 7425815"/>
                              <a:gd name="connsiteY1503" fmla="*/ 3517640 h 4885545"/>
                              <a:gd name="connsiteX1504" fmla="*/ 1666592 w 7425815"/>
                              <a:gd name="connsiteY1504" fmla="*/ 3517641 h 4885545"/>
                              <a:gd name="connsiteX1505" fmla="*/ 1650227 w 7425815"/>
                              <a:gd name="connsiteY1505" fmla="*/ 3533608 h 4885545"/>
                              <a:gd name="connsiteX1506" fmla="*/ 1649850 w 7425815"/>
                              <a:gd name="connsiteY1506" fmla="*/ 3555169 h 4885545"/>
                              <a:gd name="connsiteX1507" fmla="*/ 1650229 w 7425815"/>
                              <a:gd name="connsiteY1507" fmla="*/ 3555564 h 4885545"/>
                              <a:gd name="connsiteX1508" fmla="*/ 1647833 w 7425815"/>
                              <a:gd name="connsiteY1508" fmla="*/ 3561153 h 4885545"/>
                              <a:gd name="connsiteX1509" fmla="*/ 1647513 w 7425815"/>
                              <a:gd name="connsiteY1509" fmla="*/ 3560993 h 4885545"/>
                              <a:gd name="connsiteX1510" fmla="*/ 1647433 w 7425815"/>
                              <a:gd name="connsiteY1510" fmla="*/ 3561153 h 4885545"/>
                              <a:gd name="connsiteX1511" fmla="*/ 1642641 w 7425815"/>
                              <a:gd name="connsiteY1511" fmla="*/ 3558758 h 4885545"/>
                              <a:gd name="connsiteX1512" fmla="*/ 1642647 w 7425815"/>
                              <a:gd name="connsiteY1512" fmla="*/ 3558353 h 4885545"/>
                              <a:gd name="connsiteX1513" fmla="*/ 1627072 w 7425815"/>
                              <a:gd name="connsiteY1513" fmla="*/ 3542391 h 4885545"/>
                              <a:gd name="connsiteX1514" fmla="*/ 1604758 w 7425815"/>
                              <a:gd name="connsiteY1514" fmla="*/ 3541998 h 4885545"/>
                              <a:gd name="connsiteX1515" fmla="*/ 1603919 w 7425815"/>
                              <a:gd name="connsiteY1515" fmla="*/ 3542790 h 4885545"/>
                              <a:gd name="connsiteX1516" fmla="*/ 1599128 w 7425815"/>
                              <a:gd name="connsiteY1516" fmla="*/ 3540395 h 4885545"/>
                              <a:gd name="connsiteX1517" fmla="*/ 1599432 w 7425815"/>
                              <a:gd name="connsiteY1517" fmla="*/ 3539736 h 4885545"/>
                              <a:gd name="connsiteX1518" fmla="*/ 1599127 w 7425815"/>
                              <a:gd name="connsiteY1518" fmla="*/ 3539596 h 4885545"/>
                              <a:gd name="connsiteX1519" fmla="*/ 1601523 w 7425815"/>
                              <a:gd name="connsiteY1519" fmla="*/ 3534406 h 4885545"/>
                              <a:gd name="connsiteX1520" fmla="*/ 1602330 w 7425815"/>
                              <a:gd name="connsiteY1520" fmla="*/ 3534417 h 4885545"/>
                              <a:gd name="connsiteX1521" fmla="*/ 1617892 w 7425815"/>
                              <a:gd name="connsiteY1521" fmla="*/ 3519237 h 4885545"/>
                              <a:gd name="connsiteX1522" fmla="*/ 1618284 w 7425815"/>
                              <a:gd name="connsiteY1522" fmla="*/ 3496901 h 4885545"/>
                              <a:gd name="connsiteX1523" fmla="*/ 1617889 w 7425815"/>
                              <a:gd name="connsiteY1523" fmla="*/ 3496482 h 4885545"/>
                              <a:gd name="connsiteX1524" fmla="*/ 1620286 w 7425815"/>
                              <a:gd name="connsiteY1524" fmla="*/ 3491292 h 4885545"/>
                              <a:gd name="connsiteX1525" fmla="*/ 4181027 w 7425815"/>
                              <a:gd name="connsiteY1525" fmla="*/ 3457461 h 4885545"/>
                              <a:gd name="connsiteX1526" fmla="*/ 4171146 w 7425815"/>
                              <a:gd name="connsiteY1526" fmla="*/ 3460556 h 4885545"/>
                              <a:gd name="connsiteX1527" fmla="*/ 4169550 w 7425815"/>
                              <a:gd name="connsiteY1527" fmla="*/ 3479717 h 4885545"/>
                              <a:gd name="connsiteX1528" fmla="*/ 4176736 w 7425815"/>
                              <a:gd name="connsiteY1528" fmla="*/ 3488100 h 4885545"/>
                              <a:gd name="connsiteX1529" fmla="*/ 4188313 w 7425815"/>
                              <a:gd name="connsiteY1529" fmla="*/ 3478120 h 4885545"/>
                              <a:gd name="connsiteX1530" fmla="*/ 4193103 w 7425815"/>
                              <a:gd name="connsiteY1530" fmla="*/ 3478519 h 4885545"/>
                              <a:gd name="connsiteX1531" fmla="*/ 4192704 w 7425815"/>
                              <a:gd name="connsiteY1531" fmla="*/ 3483310 h 4885545"/>
                              <a:gd name="connsiteX1532" fmla="*/ 4181127 w 7425815"/>
                              <a:gd name="connsiteY1532" fmla="*/ 3493290 h 4885545"/>
                              <a:gd name="connsiteX1533" fmla="*/ 4189510 w 7425815"/>
                              <a:gd name="connsiteY1533" fmla="*/ 3503270 h 4885545"/>
                              <a:gd name="connsiteX1534" fmla="*/ 4191506 w 7425815"/>
                              <a:gd name="connsiteY1534" fmla="*/ 3503270 h 4885545"/>
                              <a:gd name="connsiteX1535" fmla="*/ 4215458 w 7425815"/>
                              <a:gd name="connsiteY1535" fmla="*/ 3483310 h 4885545"/>
                              <a:gd name="connsiteX1536" fmla="*/ 4216656 w 7425815"/>
                              <a:gd name="connsiteY1536" fmla="*/ 3464148 h 4885545"/>
                              <a:gd name="connsiteX1537" fmla="*/ 4197494 w 7425815"/>
                              <a:gd name="connsiteY1537" fmla="*/ 3462552 h 4885545"/>
                              <a:gd name="connsiteX1538" fmla="*/ 4196297 w 7425815"/>
                              <a:gd name="connsiteY1538" fmla="*/ 3463749 h 4885545"/>
                              <a:gd name="connsiteX1539" fmla="*/ 4193902 w 7425815"/>
                              <a:gd name="connsiteY1539" fmla="*/ 3464548 h 4885545"/>
                              <a:gd name="connsiteX1540" fmla="*/ 4191506 w 7425815"/>
                              <a:gd name="connsiteY1540" fmla="*/ 3463350 h 4885545"/>
                              <a:gd name="connsiteX1541" fmla="*/ 4190309 w 7425815"/>
                              <a:gd name="connsiteY1541" fmla="*/ 3462152 h 4885545"/>
                              <a:gd name="connsiteX1542" fmla="*/ 4181027 w 7425815"/>
                              <a:gd name="connsiteY1542" fmla="*/ 3457461 h 4885545"/>
                              <a:gd name="connsiteX1543" fmla="*/ 6438795 w 7425815"/>
                              <a:gd name="connsiteY1543" fmla="*/ 3450324 h 4885545"/>
                              <a:gd name="connsiteX1544" fmla="*/ 6451370 w 7425815"/>
                              <a:gd name="connsiteY1544" fmla="*/ 3459357 h 4885545"/>
                              <a:gd name="connsiteX1545" fmla="*/ 6445781 w 7425815"/>
                              <a:gd name="connsiteY1545" fmla="*/ 3462950 h 4885545"/>
                              <a:gd name="connsiteX1546" fmla="*/ 6427019 w 7425815"/>
                              <a:gd name="connsiteY1546" fmla="*/ 3458559 h 4885545"/>
                              <a:gd name="connsiteX1547" fmla="*/ 6423027 w 7425815"/>
                              <a:gd name="connsiteY1547" fmla="*/ 3476922 h 4885545"/>
                              <a:gd name="connsiteX1548" fmla="*/ 6417437 w 7425815"/>
                              <a:gd name="connsiteY1548" fmla="*/ 3480515 h 4885545"/>
                              <a:gd name="connsiteX1549" fmla="*/ 6423825 w 7425815"/>
                              <a:gd name="connsiteY1549" fmla="*/ 3452969 h 4885545"/>
                              <a:gd name="connsiteX1550" fmla="*/ 6438795 w 7425815"/>
                              <a:gd name="connsiteY1550" fmla="*/ 3450324 h 4885545"/>
                              <a:gd name="connsiteX1551" fmla="*/ 4221845 w 7425815"/>
                              <a:gd name="connsiteY1551" fmla="*/ 3437401 h 4885545"/>
                              <a:gd name="connsiteX1552" fmla="*/ 4236616 w 7425815"/>
                              <a:gd name="connsiteY1552" fmla="*/ 3438599 h 4885545"/>
                              <a:gd name="connsiteX1553" fmla="*/ 4240608 w 7425815"/>
                              <a:gd name="connsiteY1553" fmla="*/ 3442591 h 4885545"/>
                              <a:gd name="connsiteX1554" fmla="*/ 4239410 w 7425815"/>
                              <a:gd name="connsiteY1554" fmla="*/ 3457362 h 4885545"/>
                              <a:gd name="connsiteX1555" fmla="*/ 4235817 w 7425815"/>
                              <a:gd name="connsiteY1555" fmla="*/ 3460556 h 4885545"/>
                              <a:gd name="connsiteX1556" fmla="*/ 4232624 w 7425815"/>
                              <a:gd name="connsiteY1556" fmla="*/ 3456963 h 4885545"/>
                              <a:gd name="connsiteX1557" fmla="*/ 4233023 w 7425815"/>
                              <a:gd name="connsiteY1557" fmla="*/ 3450175 h 4885545"/>
                              <a:gd name="connsiteX1558" fmla="*/ 4222245 w 7425815"/>
                              <a:gd name="connsiteY1558" fmla="*/ 3459358 h 4885545"/>
                              <a:gd name="connsiteX1559" fmla="*/ 4222644 w 7425815"/>
                              <a:gd name="connsiteY1559" fmla="*/ 3459757 h 4885545"/>
                              <a:gd name="connsiteX1560" fmla="*/ 4220249 w 7425815"/>
                              <a:gd name="connsiteY1560" fmla="*/ 3488499 h 4885545"/>
                              <a:gd name="connsiteX1561" fmla="*/ 4196696 w 7425815"/>
                              <a:gd name="connsiteY1561" fmla="*/ 3508459 h 4885545"/>
                              <a:gd name="connsiteX1562" fmla="*/ 4190708 w 7425815"/>
                              <a:gd name="connsiteY1562" fmla="*/ 3510455 h 4885545"/>
                              <a:gd name="connsiteX1563" fmla="*/ 4185119 w 7425815"/>
                              <a:gd name="connsiteY1563" fmla="*/ 3507661 h 4885545"/>
                              <a:gd name="connsiteX1564" fmla="*/ 4176736 w 7425815"/>
                              <a:gd name="connsiteY1564" fmla="*/ 3497681 h 4885545"/>
                              <a:gd name="connsiteX1565" fmla="*/ 4167554 w 7425815"/>
                              <a:gd name="connsiteY1565" fmla="*/ 3505665 h 4885545"/>
                              <a:gd name="connsiteX1566" fmla="*/ 4167154 w 7425815"/>
                              <a:gd name="connsiteY1566" fmla="*/ 3512850 h 4885545"/>
                              <a:gd name="connsiteX1567" fmla="*/ 4163562 w 7425815"/>
                              <a:gd name="connsiteY1567" fmla="*/ 3516044 h 4885545"/>
                              <a:gd name="connsiteX1568" fmla="*/ 4160368 w 7425815"/>
                              <a:gd name="connsiteY1568" fmla="*/ 3512451 h 4885545"/>
                              <a:gd name="connsiteX1569" fmla="*/ 4160767 w 7425815"/>
                              <a:gd name="connsiteY1569" fmla="*/ 3507262 h 4885545"/>
                              <a:gd name="connsiteX1570" fmla="*/ 4155578 w 7425815"/>
                              <a:gd name="connsiteY1570" fmla="*/ 3506862 h 4885545"/>
                              <a:gd name="connsiteX1571" fmla="*/ 4152384 w 7425815"/>
                              <a:gd name="connsiteY1571" fmla="*/ 3503270 h 4885545"/>
                              <a:gd name="connsiteX1572" fmla="*/ 4155977 w 7425815"/>
                              <a:gd name="connsiteY1572" fmla="*/ 3500076 h 4885545"/>
                              <a:gd name="connsiteX1573" fmla="*/ 4163162 w 7425815"/>
                              <a:gd name="connsiteY1573" fmla="*/ 3500475 h 4885545"/>
                              <a:gd name="connsiteX1574" fmla="*/ 4172344 w 7425815"/>
                              <a:gd name="connsiteY1574" fmla="*/ 3492491 h 4885545"/>
                              <a:gd name="connsiteX1575" fmla="*/ 4164759 w 7425815"/>
                              <a:gd name="connsiteY1575" fmla="*/ 3483709 h 4885545"/>
                              <a:gd name="connsiteX1576" fmla="*/ 4167154 w 7425815"/>
                              <a:gd name="connsiteY1576" fmla="*/ 3454966 h 4885545"/>
                              <a:gd name="connsiteX1577" fmla="*/ 4194700 w 7425815"/>
                              <a:gd name="connsiteY1577" fmla="*/ 3456163 h 4885545"/>
                              <a:gd name="connsiteX1578" fmla="*/ 4216257 w 7425815"/>
                              <a:gd name="connsiteY1578" fmla="*/ 3454567 h 4885545"/>
                              <a:gd name="connsiteX1579" fmla="*/ 4228233 w 7425815"/>
                              <a:gd name="connsiteY1579" fmla="*/ 3444587 h 4885545"/>
                              <a:gd name="connsiteX1580" fmla="*/ 4221446 w 7425815"/>
                              <a:gd name="connsiteY1580" fmla="*/ 3444187 h 4885545"/>
                              <a:gd name="connsiteX1581" fmla="*/ 4218253 w 7425815"/>
                              <a:gd name="connsiteY1581" fmla="*/ 3440595 h 4885545"/>
                              <a:gd name="connsiteX1582" fmla="*/ 4221845 w 7425815"/>
                              <a:gd name="connsiteY1582" fmla="*/ 3437401 h 4885545"/>
                              <a:gd name="connsiteX1583" fmla="*/ 5469901 w 7425815"/>
                              <a:gd name="connsiteY1583" fmla="*/ 3394849 h 4885545"/>
                              <a:gd name="connsiteX1584" fmla="*/ 5469740 w 7425815"/>
                              <a:gd name="connsiteY1584" fmla="*/ 3402271 h 4885545"/>
                              <a:gd name="connsiteX1585" fmla="*/ 5464191 w 7425815"/>
                              <a:gd name="connsiteY1585" fmla="*/ 3407658 h 4885545"/>
                              <a:gd name="connsiteX1586" fmla="*/ 5472235 w 7425815"/>
                              <a:gd name="connsiteY1586" fmla="*/ 3407810 h 4885545"/>
                              <a:gd name="connsiteX1587" fmla="*/ 5477564 w 7425815"/>
                              <a:gd name="connsiteY1587" fmla="*/ 3413200 h 4885545"/>
                              <a:gd name="connsiteX1588" fmla="*/ 5477723 w 7425815"/>
                              <a:gd name="connsiteY1588" fmla="*/ 3405865 h 4885545"/>
                              <a:gd name="connsiteX1589" fmla="*/ 5482949 w 7425815"/>
                              <a:gd name="connsiteY1589" fmla="*/ 3400639 h 4885545"/>
                              <a:gd name="connsiteX1590" fmla="*/ 5475329 w 7425815"/>
                              <a:gd name="connsiteY1590" fmla="*/ 3400276 h 4885545"/>
                              <a:gd name="connsiteX1591" fmla="*/ 5464950 w 7425815"/>
                              <a:gd name="connsiteY1591" fmla="*/ 3381512 h 4885545"/>
                              <a:gd name="connsiteX1592" fmla="*/ 5470139 w 7425815"/>
                              <a:gd name="connsiteY1592" fmla="*/ 3383907 h 4885545"/>
                              <a:gd name="connsiteX1593" fmla="*/ 5470122 w 7425815"/>
                              <a:gd name="connsiteY1593" fmla="*/ 3384690 h 4885545"/>
                              <a:gd name="connsiteX1594" fmla="*/ 5478522 w 7425815"/>
                              <a:gd name="connsiteY1594" fmla="*/ 3393091 h 4885545"/>
                              <a:gd name="connsiteX1595" fmla="*/ 5490498 w 7425815"/>
                              <a:gd name="connsiteY1595" fmla="*/ 3393091 h 4885545"/>
                              <a:gd name="connsiteX1596" fmla="*/ 5490898 w 7425815"/>
                              <a:gd name="connsiteY1596" fmla="*/ 3392690 h 4885545"/>
                              <a:gd name="connsiteX1597" fmla="*/ 5496087 w 7425815"/>
                              <a:gd name="connsiteY1597" fmla="*/ 3395085 h 4885545"/>
                              <a:gd name="connsiteX1598" fmla="*/ 5495935 w 7425815"/>
                              <a:gd name="connsiteY1598" fmla="*/ 3395416 h 4885545"/>
                              <a:gd name="connsiteX1599" fmla="*/ 5496087 w 7425815"/>
                              <a:gd name="connsiteY1599" fmla="*/ 3395486 h 4885545"/>
                              <a:gd name="connsiteX1600" fmla="*/ 5493692 w 7425815"/>
                              <a:gd name="connsiteY1600" fmla="*/ 3400676 h 4885545"/>
                              <a:gd name="connsiteX1601" fmla="*/ 5493158 w 7425815"/>
                              <a:gd name="connsiteY1601" fmla="*/ 3400810 h 4885545"/>
                              <a:gd name="connsiteX1602" fmla="*/ 5484910 w 7425815"/>
                              <a:gd name="connsiteY1602" fmla="*/ 3409058 h 4885545"/>
                              <a:gd name="connsiteX1603" fmla="*/ 5484910 w 7425815"/>
                              <a:gd name="connsiteY1603" fmla="*/ 3420630 h 4885545"/>
                              <a:gd name="connsiteX1604" fmla="*/ 5485309 w 7425815"/>
                              <a:gd name="connsiteY1604" fmla="*/ 3421034 h 4885545"/>
                              <a:gd name="connsiteX1605" fmla="*/ 5482515 w 7425815"/>
                              <a:gd name="connsiteY1605" fmla="*/ 3426623 h 4885545"/>
                              <a:gd name="connsiteX1606" fmla="*/ 5482200 w 7425815"/>
                              <a:gd name="connsiteY1606" fmla="*/ 3426466 h 4885545"/>
                              <a:gd name="connsiteX1607" fmla="*/ 5482115 w 7425815"/>
                              <a:gd name="connsiteY1607" fmla="*/ 3426623 h 4885545"/>
                              <a:gd name="connsiteX1608" fmla="*/ 5477324 w 7425815"/>
                              <a:gd name="connsiteY1608" fmla="*/ 3424228 h 4885545"/>
                              <a:gd name="connsiteX1609" fmla="*/ 5477333 w 7425815"/>
                              <a:gd name="connsiteY1609" fmla="*/ 3423823 h 4885545"/>
                              <a:gd name="connsiteX1610" fmla="*/ 5469091 w 7425815"/>
                              <a:gd name="connsiteY1610" fmla="*/ 3415296 h 4885545"/>
                              <a:gd name="connsiteX1611" fmla="*/ 5456579 w 7425815"/>
                              <a:gd name="connsiteY1611" fmla="*/ 3415046 h 4885545"/>
                              <a:gd name="connsiteX1612" fmla="*/ 5456168 w 7425815"/>
                              <a:gd name="connsiteY1612" fmla="*/ 3415445 h 4885545"/>
                              <a:gd name="connsiteX1613" fmla="*/ 5451376 w 7425815"/>
                              <a:gd name="connsiteY1613" fmla="*/ 3413050 h 4885545"/>
                              <a:gd name="connsiteX1614" fmla="*/ 5451528 w 7425815"/>
                              <a:gd name="connsiteY1614" fmla="*/ 3412721 h 4885545"/>
                              <a:gd name="connsiteX1615" fmla="*/ 5451376 w 7425815"/>
                              <a:gd name="connsiteY1615" fmla="*/ 3412651 h 4885545"/>
                              <a:gd name="connsiteX1616" fmla="*/ 5453771 w 7425815"/>
                              <a:gd name="connsiteY1616" fmla="*/ 3407460 h 4885545"/>
                              <a:gd name="connsiteX1617" fmla="*/ 5454164 w 7425815"/>
                              <a:gd name="connsiteY1617" fmla="*/ 3407468 h 4885545"/>
                              <a:gd name="connsiteX1618" fmla="*/ 5462555 w 7425815"/>
                              <a:gd name="connsiteY1618" fmla="*/ 3399078 h 4885545"/>
                              <a:gd name="connsiteX1619" fmla="*/ 5462555 w 7425815"/>
                              <a:gd name="connsiteY1619" fmla="*/ 3387503 h 4885545"/>
                              <a:gd name="connsiteX1620" fmla="*/ 5462154 w 7425815"/>
                              <a:gd name="connsiteY1620" fmla="*/ 3387103 h 4885545"/>
                              <a:gd name="connsiteX1621" fmla="*/ 5464549 w 7425815"/>
                              <a:gd name="connsiteY1621" fmla="*/ 3381912 h 4885545"/>
                              <a:gd name="connsiteX1622" fmla="*/ 5464728 w 7425815"/>
                              <a:gd name="connsiteY1622" fmla="*/ 3381995 h 4885545"/>
                              <a:gd name="connsiteX1623" fmla="*/ 5403320 w 7425815"/>
                              <a:gd name="connsiteY1623" fmla="*/ 3371482 h 4885545"/>
                              <a:gd name="connsiteX1624" fmla="*/ 5403075 w 7425815"/>
                              <a:gd name="connsiteY1624" fmla="*/ 3389099 h 4885545"/>
                              <a:gd name="connsiteX1625" fmla="*/ 5390231 w 7425815"/>
                              <a:gd name="connsiteY1625" fmla="*/ 3401228 h 4885545"/>
                              <a:gd name="connsiteX1626" fmla="*/ 5407865 w 7425815"/>
                              <a:gd name="connsiteY1626" fmla="*/ 3401473 h 4885545"/>
                              <a:gd name="connsiteX1627" fmla="*/ 5420391 w 7425815"/>
                              <a:gd name="connsiteY1627" fmla="*/ 3414501 h 4885545"/>
                              <a:gd name="connsiteX1628" fmla="*/ 5420638 w 7425815"/>
                              <a:gd name="connsiteY1628" fmla="*/ 3396683 h 4885545"/>
                              <a:gd name="connsiteX1629" fmla="*/ 5433296 w 7425815"/>
                              <a:gd name="connsiteY1629" fmla="*/ 3384512 h 4885545"/>
                              <a:gd name="connsiteX1630" fmla="*/ 5414251 w 7425815"/>
                              <a:gd name="connsiteY1630" fmla="*/ 3383111 h 4885545"/>
                              <a:gd name="connsiteX1631" fmla="*/ 5397883 w 7425815"/>
                              <a:gd name="connsiteY1631" fmla="*/ 3357960 h 4885545"/>
                              <a:gd name="connsiteX1632" fmla="*/ 5398213 w 7425815"/>
                              <a:gd name="connsiteY1632" fmla="*/ 3358113 h 4885545"/>
                              <a:gd name="connsiteX1633" fmla="*/ 5398284 w 7425815"/>
                              <a:gd name="connsiteY1633" fmla="*/ 3357960 h 4885545"/>
                              <a:gd name="connsiteX1634" fmla="*/ 5403474 w 7425815"/>
                              <a:gd name="connsiteY1634" fmla="*/ 3360355 h 4885545"/>
                              <a:gd name="connsiteX1635" fmla="*/ 5403469 w 7425815"/>
                              <a:gd name="connsiteY1635" fmla="*/ 3360764 h 4885545"/>
                              <a:gd name="connsiteX1636" fmla="*/ 5418792 w 7425815"/>
                              <a:gd name="connsiteY1636" fmla="*/ 3376624 h 4885545"/>
                              <a:gd name="connsiteX1637" fmla="*/ 5441396 w 7425815"/>
                              <a:gd name="connsiteY1637" fmla="*/ 3376724 h 4885545"/>
                              <a:gd name="connsiteX1638" fmla="*/ 5441397 w 7425815"/>
                              <a:gd name="connsiteY1638" fmla="*/ 3376722 h 4885545"/>
                              <a:gd name="connsiteX1639" fmla="*/ 5446587 w 7425815"/>
                              <a:gd name="connsiteY1639" fmla="*/ 3379117 h 4885545"/>
                              <a:gd name="connsiteX1640" fmla="*/ 5446336 w 7425815"/>
                              <a:gd name="connsiteY1640" fmla="*/ 3379661 h 4885545"/>
                              <a:gd name="connsiteX1641" fmla="*/ 5444191 w 7425815"/>
                              <a:gd name="connsiteY1641" fmla="*/ 3384308 h 4885545"/>
                              <a:gd name="connsiteX1642" fmla="*/ 5444190 w 7425815"/>
                              <a:gd name="connsiteY1642" fmla="*/ 3384309 h 4885545"/>
                              <a:gd name="connsiteX1643" fmla="*/ 5427824 w 7425815"/>
                              <a:gd name="connsiteY1643" fmla="*/ 3400276 h 4885545"/>
                              <a:gd name="connsiteX1644" fmla="*/ 5427446 w 7425815"/>
                              <a:gd name="connsiteY1644" fmla="*/ 3421838 h 4885545"/>
                              <a:gd name="connsiteX1645" fmla="*/ 5427825 w 7425815"/>
                              <a:gd name="connsiteY1645" fmla="*/ 3422232 h 4885545"/>
                              <a:gd name="connsiteX1646" fmla="*/ 5425430 w 7425815"/>
                              <a:gd name="connsiteY1646" fmla="*/ 3427821 h 4885545"/>
                              <a:gd name="connsiteX1647" fmla="*/ 5425110 w 7425815"/>
                              <a:gd name="connsiteY1647" fmla="*/ 3427661 h 4885545"/>
                              <a:gd name="connsiteX1648" fmla="*/ 5425030 w 7425815"/>
                              <a:gd name="connsiteY1648" fmla="*/ 3427821 h 4885545"/>
                              <a:gd name="connsiteX1649" fmla="*/ 5420239 w 7425815"/>
                              <a:gd name="connsiteY1649" fmla="*/ 3425425 h 4885545"/>
                              <a:gd name="connsiteX1650" fmla="*/ 5420245 w 7425815"/>
                              <a:gd name="connsiteY1650" fmla="*/ 3425022 h 4885545"/>
                              <a:gd name="connsiteX1651" fmla="*/ 5404671 w 7425815"/>
                              <a:gd name="connsiteY1651" fmla="*/ 3409059 h 4885545"/>
                              <a:gd name="connsiteX1652" fmla="*/ 5382356 w 7425815"/>
                              <a:gd name="connsiteY1652" fmla="*/ 3408666 h 4885545"/>
                              <a:gd name="connsiteX1653" fmla="*/ 5381517 w 7425815"/>
                              <a:gd name="connsiteY1653" fmla="*/ 3409458 h 4885545"/>
                              <a:gd name="connsiteX1654" fmla="*/ 5376726 w 7425815"/>
                              <a:gd name="connsiteY1654" fmla="*/ 3407063 h 4885545"/>
                              <a:gd name="connsiteX1655" fmla="*/ 5377031 w 7425815"/>
                              <a:gd name="connsiteY1655" fmla="*/ 3406404 h 4885545"/>
                              <a:gd name="connsiteX1656" fmla="*/ 5376726 w 7425815"/>
                              <a:gd name="connsiteY1656" fmla="*/ 3406264 h 4885545"/>
                              <a:gd name="connsiteX1657" fmla="*/ 5379122 w 7425815"/>
                              <a:gd name="connsiteY1657" fmla="*/ 3401074 h 4885545"/>
                              <a:gd name="connsiteX1658" fmla="*/ 5379930 w 7425815"/>
                              <a:gd name="connsiteY1658" fmla="*/ 3401085 h 4885545"/>
                              <a:gd name="connsiteX1659" fmla="*/ 5395490 w 7425815"/>
                              <a:gd name="connsiteY1659" fmla="*/ 3385905 h 4885545"/>
                              <a:gd name="connsiteX1660" fmla="*/ 5395881 w 7425815"/>
                              <a:gd name="connsiteY1660" fmla="*/ 3363568 h 4885545"/>
                              <a:gd name="connsiteX1661" fmla="*/ 5395488 w 7425815"/>
                              <a:gd name="connsiteY1661" fmla="*/ 3363150 h 4885545"/>
                              <a:gd name="connsiteX1662" fmla="*/ 5397883 w 7425815"/>
                              <a:gd name="connsiteY1662" fmla="*/ 3357960 h 4885545"/>
                              <a:gd name="connsiteX1663" fmla="*/ 1255717 w 7425815"/>
                              <a:gd name="connsiteY1663" fmla="*/ 3336903 h 4885545"/>
                              <a:gd name="connsiteX1664" fmla="*/ 1245837 w 7425815"/>
                              <a:gd name="connsiteY1664" fmla="*/ 3339997 h 4885545"/>
                              <a:gd name="connsiteX1665" fmla="*/ 1244240 w 7425815"/>
                              <a:gd name="connsiteY1665" fmla="*/ 3359159 h 4885545"/>
                              <a:gd name="connsiteX1666" fmla="*/ 1251426 w 7425815"/>
                              <a:gd name="connsiteY1666" fmla="*/ 3367542 h 4885545"/>
                              <a:gd name="connsiteX1667" fmla="*/ 1263003 w 7425815"/>
                              <a:gd name="connsiteY1667" fmla="*/ 3357562 h 4885545"/>
                              <a:gd name="connsiteX1668" fmla="*/ 1267793 w 7425815"/>
                              <a:gd name="connsiteY1668" fmla="*/ 3357961 h 4885545"/>
                              <a:gd name="connsiteX1669" fmla="*/ 1267394 w 7425815"/>
                              <a:gd name="connsiteY1669" fmla="*/ 3362752 h 4885545"/>
                              <a:gd name="connsiteX1670" fmla="*/ 1255817 w 7425815"/>
                              <a:gd name="connsiteY1670" fmla="*/ 3372732 h 4885545"/>
                              <a:gd name="connsiteX1671" fmla="*/ 1264200 w 7425815"/>
                              <a:gd name="connsiteY1671" fmla="*/ 3382711 h 4885545"/>
                              <a:gd name="connsiteX1672" fmla="*/ 1266196 w 7425815"/>
                              <a:gd name="connsiteY1672" fmla="*/ 3382711 h 4885545"/>
                              <a:gd name="connsiteX1673" fmla="*/ 1290148 w 7425815"/>
                              <a:gd name="connsiteY1673" fmla="*/ 3362752 h 4885545"/>
                              <a:gd name="connsiteX1674" fmla="*/ 1291346 w 7425815"/>
                              <a:gd name="connsiteY1674" fmla="*/ 3343590 h 4885545"/>
                              <a:gd name="connsiteX1675" fmla="*/ 1272184 w 7425815"/>
                              <a:gd name="connsiteY1675" fmla="*/ 3341993 h 4885545"/>
                              <a:gd name="connsiteX1676" fmla="*/ 1270987 w 7425815"/>
                              <a:gd name="connsiteY1676" fmla="*/ 3343191 h 4885545"/>
                              <a:gd name="connsiteX1677" fmla="*/ 1268591 w 7425815"/>
                              <a:gd name="connsiteY1677" fmla="*/ 3343989 h 4885545"/>
                              <a:gd name="connsiteX1678" fmla="*/ 1266196 w 7425815"/>
                              <a:gd name="connsiteY1678" fmla="*/ 3342792 h 4885545"/>
                              <a:gd name="connsiteX1679" fmla="*/ 1264999 w 7425815"/>
                              <a:gd name="connsiteY1679" fmla="*/ 3341594 h 4885545"/>
                              <a:gd name="connsiteX1680" fmla="*/ 1255717 w 7425815"/>
                              <a:gd name="connsiteY1680" fmla="*/ 3336903 h 4885545"/>
                              <a:gd name="connsiteX1681" fmla="*/ 1296535 w 7425815"/>
                              <a:gd name="connsiteY1681" fmla="*/ 3317242 h 4885545"/>
                              <a:gd name="connsiteX1682" fmla="*/ 1311307 w 7425815"/>
                              <a:gd name="connsiteY1682" fmla="*/ 3318439 h 4885545"/>
                              <a:gd name="connsiteX1683" fmla="*/ 1315298 w 7425815"/>
                              <a:gd name="connsiteY1683" fmla="*/ 3322431 h 4885545"/>
                              <a:gd name="connsiteX1684" fmla="*/ 1314100 w 7425815"/>
                              <a:gd name="connsiteY1684" fmla="*/ 3337203 h 4885545"/>
                              <a:gd name="connsiteX1685" fmla="*/ 1310508 w 7425815"/>
                              <a:gd name="connsiteY1685" fmla="*/ 3340396 h 4885545"/>
                              <a:gd name="connsiteX1686" fmla="*/ 1307314 w 7425815"/>
                              <a:gd name="connsiteY1686" fmla="*/ 3336804 h 4885545"/>
                              <a:gd name="connsiteX1687" fmla="*/ 1307713 w 7425815"/>
                              <a:gd name="connsiteY1687" fmla="*/ 3330016 h 4885545"/>
                              <a:gd name="connsiteX1688" fmla="*/ 1296935 w 7425815"/>
                              <a:gd name="connsiteY1688" fmla="*/ 3339199 h 4885545"/>
                              <a:gd name="connsiteX1689" fmla="*/ 1297334 w 7425815"/>
                              <a:gd name="connsiteY1689" fmla="*/ 3339598 h 4885545"/>
                              <a:gd name="connsiteX1690" fmla="*/ 1294939 w 7425815"/>
                              <a:gd name="connsiteY1690" fmla="*/ 3368340 h 4885545"/>
                              <a:gd name="connsiteX1691" fmla="*/ 1271386 w 7425815"/>
                              <a:gd name="connsiteY1691" fmla="*/ 3388300 h 4885545"/>
                              <a:gd name="connsiteX1692" fmla="*/ 1265398 w 7425815"/>
                              <a:gd name="connsiteY1692" fmla="*/ 3390296 h 4885545"/>
                              <a:gd name="connsiteX1693" fmla="*/ 1259809 w 7425815"/>
                              <a:gd name="connsiteY1693" fmla="*/ 3387502 h 4885545"/>
                              <a:gd name="connsiteX1694" fmla="*/ 1251426 w 7425815"/>
                              <a:gd name="connsiteY1694" fmla="*/ 3377522 h 4885545"/>
                              <a:gd name="connsiteX1695" fmla="*/ 1242244 w 7425815"/>
                              <a:gd name="connsiteY1695" fmla="*/ 3385506 h 4885545"/>
                              <a:gd name="connsiteX1696" fmla="*/ 1241845 w 7425815"/>
                              <a:gd name="connsiteY1696" fmla="*/ 3392691 h 4885545"/>
                              <a:gd name="connsiteX1697" fmla="*/ 1238252 w 7425815"/>
                              <a:gd name="connsiteY1697" fmla="*/ 3395885 h 4885545"/>
                              <a:gd name="connsiteX1698" fmla="*/ 1235059 w 7425815"/>
                              <a:gd name="connsiteY1698" fmla="*/ 3392292 h 4885545"/>
                              <a:gd name="connsiteX1699" fmla="*/ 1235458 w 7425815"/>
                              <a:gd name="connsiteY1699" fmla="*/ 3387103 h 4885545"/>
                              <a:gd name="connsiteX1700" fmla="*/ 1230268 w 7425815"/>
                              <a:gd name="connsiteY1700" fmla="*/ 3386703 h 4885545"/>
                              <a:gd name="connsiteX1701" fmla="*/ 1227075 w 7425815"/>
                              <a:gd name="connsiteY1701" fmla="*/ 3383111 h 4885545"/>
                              <a:gd name="connsiteX1702" fmla="*/ 1230668 w 7425815"/>
                              <a:gd name="connsiteY1702" fmla="*/ 3379917 h 4885545"/>
                              <a:gd name="connsiteX1703" fmla="*/ 1237853 w 7425815"/>
                              <a:gd name="connsiteY1703" fmla="*/ 3380316 h 4885545"/>
                              <a:gd name="connsiteX1704" fmla="*/ 1247035 w 7425815"/>
                              <a:gd name="connsiteY1704" fmla="*/ 3372332 h 4885545"/>
                              <a:gd name="connsiteX1705" fmla="*/ 1239450 w 7425815"/>
                              <a:gd name="connsiteY1705" fmla="*/ 3363550 h 4885545"/>
                              <a:gd name="connsiteX1706" fmla="*/ 1241845 w 7425815"/>
                              <a:gd name="connsiteY1706" fmla="*/ 3334807 h 4885545"/>
                              <a:gd name="connsiteX1707" fmla="*/ 1269390 w 7425815"/>
                              <a:gd name="connsiteY1707" fmla="*/ 3336004 h 4885545"/>
                              <a:gd name="connsiteX1708" fmla="*/ 1290947 w 7425815"/>
                              <a:gd name="connsiteY1708" fmla="*/ 3334407 h 4885545"/>
                              <a:gd name="connsiteX1709" fmla="*/ 1302923 w 7425815"/>
                              <a:gd name="connsiteY1709" fmla="*/ 3324427 h 4885545"/>
                              <a:gd name="connsiteX1710" fmla="*/ 1296136 w 7425815"/>
                              <a:gd name="connsiteY1710" fmla="*/ 3324028 h 4885545"/>
                              <a:gd name="connsiteX1711" fmla="*/ 1292943 w 7425815"/>
                              <a:gd name="connsiteY1711" fmla="*/ 3320435 h 4885545"/>
                              <a:gd name="connsiteX1712" fmla="*/ 1296535 w 7425815"/>
                              <a:gd name="connsiteY1712" fmla="*/ 3317242 h 4885545"/>
                              <a:gd name="connsiteX1713" fmla="*/ 3540625 w 7425815"/>
                              <a:gd name="connsiteY1713" fmla="*/ 3313000 h 4885545"/>
                              <a:gd name="connsiteX1714" fmla="*/ 3553200 w 7425815"/>
                              <a:gd name="connsiteY1714" fmla="*/ 3322033 h 4885545"/>
                              <a:gd name="connsiteX1715" fmla="*/ 3547613 w 7425815"/>
                              <a:gd name="connsiteY1715" fmla="*/ 3325626 h 4885545"/>
                              <a:gd name="connsiteX1716" fmla="*/ 3528849 w 7425815"/>
                              <a:gd name="connsiteY1716" fmla="*/ 3321235 h 4885545"/>
                              <a:gd name="connsiteX1717" fmla="*/ 3524856 w 7425815"/>
                              <a:gd name="connsiteY1717" fmla="*/ 3339598 h 4885545"/>
                              <a:gd name="connsiteX1718" fmla="*/ 3519269 w 7425815"/>
                              <a:gd name="connsiteY1718" fmla="*/ 3343191 h 4885545"/>
                              <a:gd name="connsiteX1719" fmla="*/ 3525654 w 7425815"/>
                              <a:gd name="connsiteY1719" fmla="*/ 3315645 h 4885545"/>
                              <a:gd name="connsiteX1720" fmla="*/ 3540625 w 7425815"/>
                              <a:gd name="connsiteY1720" fmla="*/ 3313000 h 4885545"/>
                              <a:gd name="connsiteX1721" fmla="*/ 2571745 w 7425815"/>
                              <a:gd name="connsiteY1721" fmla="*/ 3257525 h 4885545"/>
                              <a:gd name="connsiteX1722" fmla="*/ 2571584 w 7425815"/>
                              <a:gd name="connsiteY1722" fmla="*/ 3264948 h 4885545"/>
                              <a:gd name="connsiteX1723" fmla="*/ 2566034 w 7425815"/>
                              <a:gd name="connsiteY1723" fmla="*/ 3270334 h 4885545"/>
                              <a:gd name="connsiteX1724" fmla="*/ 2574078 w 7425815"/>
                              <a:gd name="connsiteY1724" fmla="*/ 3270486 h 4885545"/>
                              <a:gd name="connsiteX1725" fmla="*/ 2579798 w 7425815"/>
                              <a:gd name="connsiteY1725" fmla="*/ 3276271 h 4885545"/>
                              <a:gd name="connsiteX1726" fmla="*/ 2579967 w 7425815"/>
                              <a:gd name="connsiteY1726" fmla="*/ 3268541 h 4885545"/>
                              <a:gd name="connsiteX1727" fmla="*/ 2585173 w 7425815"/>
                              <a:gd name="connsiteY1727" fmla="*/ 3263333 h 4885545"/>
                              <a:gd name="connsiteX1728" fmla="*/ 2577172 w 7425815"/>
                              <a:gd name="connsiteY1728" fmla="*/ 3262952 h 4885545"/>
                              <a:gd name="connsiteX1729" fmla="*/ 2566794 w 7425815"/>
                              <a:gd name="connsiteY1729" fmla="*/ 3244188 h 4885545"/>
                              <a:gd name="connsiteX1730" fmla="*/ 2571983 w 7425815"/>
                              <a:gd name="connsiteY1730" fmla="*/ 3246583 h 4885545"/>
                              <a:gd name="connsiteX1731" fmla="*/ 2571966 w 7425815"/>
                              <a:gd name="connsiteY1731" fmla="*/ 3247366 h 4885545"/>
                              <a:gd name="connsiteX1732" fmla="*/ 2580367 w 7425815"/>
                              <a:gd name="connsiteY1732" fmla="*/ 3255766 h 4885545"/>
                              <a:gd name="connsiteX1733" fmla="*/ 2592740 w 7425815"/>
                              <a:gd name="connsiteY1733" fmla="*/ 3255766 h 4885545"/>
                              <a:gd name="connsiteX1734" fmla="*/ 2592741 w 7425815"/>
                              <a:gd name="connsiteY1734" fmla="*/ 3255766 h 4885545"/>
                              <a:gd name="connsiteX1735" fmla="*/ 2593141 w 7425815"/>
                              <a:gd name="connsiteY1735" fmla="*/ 3255366 h 4885545"/>
                              <a:gd name="connsiteX1736" fmla="*/ 2598331 w 7425815"/>
                              <a:gd name="connsiteY1736" fmla="*/ 3257761 h 4885545"/>
                              <a:gd name="connsiteX1737" fmla="*/ 2595934 w 7425815"/>
                              <a:gd name="connsiteY1737" fmla="*/ 3262952 h 4885545"/>
                              <a:gd name="connsiteX1738" fmla="*/ 2595536 w 7425815"/>
                              <a:gd name="connsiteY1738" fmla="*/ 3263350 h 4885545"/>
                              <a:gd name="connsiteX1739" fmla="*/ 2595535 w 7425815"/>
                              <a:gd name="connsiteY1739" fmla="*/ 3263351 h 4885545"/>
                              <a:gd name="connsiteX1740" fmla="*/ 2587152 w 7425815"/>
                              <a:gd name="connsiteY1740" fmla="*/ 3271734 h 4885545"/>
                              <a:gd name="connsiteX1741" fmla="*/ 2587152 w 7425815"/>
                              <a:gd name="connsiteY1741" fmla="*/ 3283710 h 4885545"/>
                              <a:gd name="connsiteX1742" fmla="*/ 2587153 w 7425815"/>
                              <a:gd name="connsiteY1742" fmla="*/ 3283710 h 4885545"/>
                              <a:gd name="connsiteX1743" fmla="*/ 2587152 w 7425815"/>
                              <a:gd name="connsiteY1743" fmla="*/ 3283711 h 4885545"/>
                              <a:gd name="connsiteX1744" fmla="*/ 2587152 w 7425815"/>
                              <a:gd name="connsiteY1744" fmla="*/ 3284110 h 4885545"/>
                              <a:gd name="connsiteX1745" fmla="*/ 2584366 w 7425815"/>
                              <a:gd name="connsiteY1745" fmla="*/ 3289285 h 4885545"/>
                              <a:gd name="connsiteX1746" fmla="*/ 2584359 w 7425815"/>
                              <a:gd name="connsiteY1746" fmla="*/ 3289299 h 4885545"/>
                              <a:gd name="connsiteX1747" fmla="*/ 2584358 w 7425815"/>
                              <a:gd name="connsiteY1747" fmla="*/ 3289299 h 4885545"/>
                              <a:gd name="connsiteX1748" fmla="*/ 2579567 w 7425815"/>
                              <a:gd name="connsiteY1748" fmla="*/ 3286904 h 4885545"/>
                              <a:gd name="connsiteX1749" fmla="*/ 2579567 w 7425815"/>
                              <a:gd name="connsiteY1749" fmla="*/ 3286904 h 4885545"/>
                              <a:gd name="connsiteX1750" fmla="*/ 2570935 w 7425815"/>
                              <a:gd name="connsiteY1750" fmla="*/ 3277971 h 4885545"/>
                              <a:gd name="connsiteX1751" fmla="*/ 2558422 w 7425815"/>
                              <a:gd name="connsiteY1751" fmla="*/ 3277722 h 4885545"/>
                              <a:gd name="connsiteX1752" fmla="*/ 2558010 w 7425815"/>
                              <a:gd name="connsiteY1752" fmla="*/ 3278121 h 4885545"/>
                              <a:gd name="connsiteX1753" fmla="*/ 2553220 w 7425815"/>
                              <a:gd name="connsiteY1753" fmla="*/ 3275726 h 4885545"/>
                              <a:gd name="connsiteX1754" fmla="*/ 2553372 w 7425815"/>
                              <a:gd name="connsiteY1754" fmla="*/ 3275397 h 4885545"/>
                              <a:gd name="connsiteX1755" fmla="*/ 2553220 w 7425815"/>
                              <a:gd name="connsiteY1755" fmla="*/ 3275327 h 4885545"/>
                              <a:gd name="connsiteX1756" fmla="*/ 2555615 w 7425815"/>
                              <a:gd name="connsiteY1756" fmla="*/ 3270136 h 4885545"/>
                              <a:gd name="connsiteX1757" fmla="*/ 2556008 w 7425815"/>
                              <a:gd name="connsiteY1757" fmla="*/ 3270144 h 4885545"/>
                              <a:gd name="connsiteX1758" fmla="*/ 2564399 w 7425815"/>
                              <a:gd name="connsiteY1758" fmla="*/ 3261754 h 4885545"/>
                              <a:gd name="connsiteX1759" fmla="*/ 2564399 w 7425815"/>
                              <a:gd name="connsiteY1759" fmla="*/ 3250179 h 4885545"/>
                              <a:gd name="connsiteX1760" fmla="*/ 2563999 w 7425815"/>
                              <a:gd name="connsiteY1760" fmla="*/ 3249778 h 4885545"/>
                              <a:gd name="connsiteX1761" fmla="*/ 2566392 w 7425815"/>
                              <a:gd name="connsiteY1761" fmla="*/ 3244587 h 4885545"/>
                              <a:gd name="connsiteX1762" fmla="*/ 2566572 w 7425815"/>
                              <a:gd name="connsiteY1762" fmla="*/ 3244670 h 4885545"/>
                              <a:gd name="connsiteX1763" fmla="*/ 2505163 w 7425815"/>
                              <a:gd name="connsiteY1763" fmla="*/ 3234156 h 4885545"/>
                              <a:gd name="connsiteX1764" fmla="*/ 2504918 w 7425815"/>
                              <a:gd name="connsiteY1764" fmla="*/ 3251774 h 4885545"/>
                              <a:gd name="connsiteX1765" fmla="*/ 2492075 w 7425815"/>
                              <a:gd name="connsiteY1765" fmla="*/ 3263904 h 4885545"/>
                              <a:gd name="connsiteX1766" fmla="*/ 2509708 w 7425815"/>
                              <a:gd name="connsiteY1766" fmla="*/ 3264149 h 4885545"/>
                              <a:gd name="connsiteX1767" fmla="*/ 2522234 w 7425815"/>
                              <a:gd name="connsiteY1767" fmla="*/ 3277176 h 4885545"/>
                              <a:gd name="connsiteX1768" fmla="*/ 2522482 w 7425815"/>
                              <a:gd name="connsiteY1768" fmla="*/ 3259359 h 4885545"/>
                              <a:gd name="connsiteX1769" fmla="*/ 2535142 w 7425815"/>
                              <a:gd name="connsiteY1769" fmla="*/ 3247187 h 4885545"/>
                              <a:gd name="connsiteX1770" fmla="*/ 2516095 w 7425815"/>
                              <a:gd name="connsiteY1770" fmla="*/ 3245786 h 4885545"/>
                              <a:gd name="connsiteX1771" fmla="*/ 2499727 w 7425815"/>
                              <a:gd name="connsiteY1771" fmla="*/ 3220635 h 4885545"/>
                              <a:gd name="connsiteX1772" fmla="*/ 2500057 w 7425815"/>
                              <a:gd name="connsiteY1772" fmla="*/ 3220788 h 4885545"/>
                              <a:gd name="connsiteX1773" fmla="*/ 2500128 w 7425815"/>
                              <a:gd name="connsiteY1773" fmla="*/ 3220635 h 4885545"/>
                              <a:gd name="connsiteX1774" fmla="*/ 2505319 w 7425815"/>
                              <a:gd name="connsiteY1774" fmla="*/ 3223031 h 4885545"/>
                              <a:gd name="connsiteX1775" fmla="*/ 2505312 w 7425815"/>
                              <a:gd name="connsiteY1775" fmla="*/ 3223440 h 4885545"/>
                              <a:gd name="connsiteX1776" fmla="*/ 2520636 w 7425815"/>
                              <a:gd name="connsiteY1776" fmla="*/ 3239299 h 4885545"/>
                              <a:gd name="connsiteX1777" fmla="*/ 2543242 w 7425815"/>
                              <a:gd name="connsiteY1777" fmla="*/ 3239399 h 4885545"/>
                              <a:gd name="connsiteX1778" fmla="*/ 2543242 w 7425815"/>
                              <a:gd name="connsiteY1778" fmla="*/ 3239398 h 4885545"/>
                              <a:gd name="connsiteX1779" fmla="*/ 2548431 w 7425815"/>
                              <a:gd name="connsiteY1779" fmla="*/ 3241793 h 4885545"/>
                              <a:gd name="connsiteX1780" fmla="*/ 2548431 w 7425815"/>
                              <a:gd name="connsiteY1780" fmla="*/ 3241794 h 4885545"/>
                              <a:gd name="connsiteX1781" fmla="*/ 2546036 w 7425815"/>
                              <a:gd name="connsiteY1781" fmla="*/ 3246983 h 4885545"/>
                              <a:gd name="connsiteX1782" fmla="*/ 2529667 w 7425815"/>
                              <a:gd name="connsiteY1782" fmla="*/ 3262952 h 4885545"/>
                              <a:gd name="connsiteX1783" fmla="*/ 2529289 w 7425815"/>
                              <a:gd name="connsiteY1783" fmla="*/ 3284513 h 4885545"/>
                              <a:gd name="connsiteX1784" fmla="*/ 2529669 w 7425815"/>
                              <a:gd name="connsiteY1784" fmla="*/ 3284908 h 4885545"/>
                              <a:gd name="connsiteX1785" fmla="*/ 2527274 w 7425815"/>
                              <a:gd name="connsiteY1785" fmla="*/ 3290497 h 4885545"/>
                              <a:gd name="connsiteX1786" fmla="*/ 2526954 w 7425815"/>
                              <a:gd name="connsiteY1786" fmla="*/ 3290337 h 4885545"/>
                              <a:gd name="connsiteX1787" fmla="*/ 2526873 w 7425815"/>
                              <a:gd name="connsiteY1787" fmla="*/ 3290497 h 4885545"/>
                              <a:gd name="connsiteX1788" fmla="*/ 2522083 w 7425815"/>
                              <a:gd name="connsiteY1788" fmla="*/ 3288102 h 4885545"/>
                              <a:gd name="connsiteX1789" fmla="*/ 2522088 w 7425815"/>
                              <a:gd name="connsiteY1789" fmla="*/ 3287697 h 4885545"/>
                              <a:gd name="connsiteX1790" fmla="*/ 2506515 w 7425815"/>
                              <a:gd name="connsiteY1790" fmla="*/ 3271734 h 4885545"/>
                              <a:gd name="connsiteX1791" fmla="*/ 2484198 w 7425815"/>
                              <a:gd name="connsiteY1791" fmla="*/ 3271342 h 4885545"/>
                              <a:gd name="connsiteX1792" fmla="*/ 2483362 w 7425815"/>
                              <a:gd name="connsiteY1792" fmla="*/ 3272133 h 4885545"/>
                              <a:gd name="connsiteX1793" fmla="*/ 2478570 w 7425815"/>
                              <a:gd name="connsiteY1793" fmla="*/ 3269738 h 4885545"/>
                              <a:gd name="connsiteX1794" fmla="*/ 2478875 w 7425815"/>
                              <a:gd name="connsiteY1794" fmla="*/ 3269080 h 4885545"/>
                              <a:gd name="connsiteX1795" fmla="*/ 2478570 w 7425815"/>
                              <a:gd name="connsiteY1795" fmla="*/ 3268940 h 4885545"/>
                              <a:gd name="connsiteX1796" fmla="*/ 2480965 w 7425815"/>
                              <a:gd name="connsiteY1796" fmla="*/ 3263749 h 4885545"/>
                              <a:gd name="connsiteX1797" fmla="*/ 2481773 w 7425815"/>
                              <a:gd name="connsiteY1797" fmla="*/ 3263761 h 4885545"/>
                              <a:gd name="connsiteX1798" fmla="*/ 2497334 w 7425815"/>
                              <a:gd name="connsiteY1798" fmla="*/ 3248580 h 4885545"/>
                              <a:gd name="connsiteX1799" fmla="*/ 2497726 w 7425815"/>
                              <a:gd name="connsiteY1799" fmla="*/ 3226244 h 4885545"/>
                              <a:gd name="connsiteX1800" fmla="*/ 2497333 w 7425815"/>
                              <a:gd name="connsiteY1800" fmla="*/ 3225825 h 4885545"/>
                              <a:gd name="connsiteX1801" fmla="*/ 2499727 w 7425815"/>
                              <a:gd name="connsiteY1801" fmla="*/ 3220635 h 4885545"/>
                              <a:gd name="connsiteX1802" fmla="*/ 5033316 w 7425815"/>
                              <a:gd name="connsiteY1802" fmla="*/ 3203570 h 4885545"/>
                              <a:gd name="connsiteX1803" fmla="*/ 5023435 w 7425815"/>
                              <a:gd name="connsiteY1803" fmla="*/ 3206664 h 4885545"/>
                              <a:gd name="connsiteX1804" fmla="*/ 5021839 w 7425815"/>
                              <a:gd name="connsiteY1804" fmla="*/ 3225826 h 4885545"/>
                              <a:gd name="connsiteX1805" fmla="*/ 5029025 w 7425815"/>
                              <a:gd name="connsiteY1805" fmla="*/ 3234209 h 4885545"/>
                              <a:gd name="connsiteX1806" fmla="*/ 5040602 w 7425815"/>
                              <a:gd name="connsiteY1806" fmla="*/ 3224229 h 4885545"/>
                              <a:gd name="connsiteX1807" fmla="*/ 5045392 w 7425815"/>
                              <a:gd name="connsiteY1807" fmla="*/ 3224628 h 4885545"/>
                              <a:gd name="connsiteX1808" fmla="*/ 5044993 w 7425815"/>
                              <a:gd name="connsiteY1808" fmla="*/ 3229419 h 4885545"/>
                              <a:gd name="connsiteX1809" fmla="*/ 5033416 w 7425815"/>
                              <a:gd name="connsiteY1809" fmla="*/ 3239399 h 4885545"/>
                              <a:gd name="connsiteX1810" fmla="*/ 5041800 w 7425815"/>
                              <a:gd name="connsiteY1810" fmla="*/ 3249378 h 4885545"/>
                              <a:gd name="connsiteX1811" fmla="*/ 5043796 w 7425815"/>
                              <a:gd name="connsiteY1811" fmla="*/ 3249378 h 4885545"/>
                              <a:gd name="connsiteX1812" fmla="*/ 5067748 w 7425815"/>
                              <a:gd name="connsiteY1812" fmla="*/ 3229419 h 4885545"/>
                              <a:gd name="connsiteX1813" fmla="*/ 5068945 w 7425815"/>
                              <a:gd name="connsiteY1813" fmla="*/ 3210257 h 4885545"/>
                              <a:gd name="connsiteX1814" fmla="*/ 5049784 w 7425815"/>
                              <a:gd name="connsiteY1814" fmla="*/ 3208660 h 4885545"/>
                              <a:gd name="connsiteX1815" fmla="*/ 5048586 w 7425815"/>
                              <a:gd name="connsiteY1815" fmla="*/ 3209858 h 4885545"/>
                              <a:gd name="connsiteX1816" fmla="*/ 5046191 w 7425815"/>
                              <a:gd name="connsiteY1816" fmla="*/ 3210656 h 4885545"/>
                              <a:gd name="connsiteX1817" fmla="*/ 5043796 w 7425815"/>
                              <a:gd name="connsiteY1817" fmla="*/ 3209459 h 4885545"/>
                              <a:gd name="connsiteX1818" fmla="*/ 5042598 w 7425815"/>
                              <a:gd name="connsiteY1818" fmla="*/ 3208261 h 4885545"/>
                              <a:gd name="connsiteX1819" fmla="*/ 5033316 w 7425815"/>
                              <a:gd name="connsiteY1819" fmla="*/ 3203570 h 4885545"/>
                              <a:gd name="connsiteX1820" fmla="*/ 615300 w 7425815"/>
                              <a:gd name="connsiteY1820" fmla="*/ 3192442 h 4885545"/>
                              <a:gd name="connsiteX1821" fmla="*/ 627875 w 7425815"/>
                              <a:gd name="connsiteY1821" fmla="*/ 3201475 h 4885545"/>
                              <a:gd name="connsiteX1822" fmla="*/ 622286 w 7425815"/>
                              <a:gd name="connsiteY1822" fmla="*/ 3205068 h 4885545"/>
                              <a:gd name="connsiteX1823" fmla="*/ 603524 w 7425815"/>
                              <a:gd name="connsiteY1823" fmla="*/ 3200677 h 4885545"/>
                              <a:gd name="connsiteX1824" fmla="*/ 599532 w 7425815"/>
                              <a:gd name="connsiteY1824" fmla="*/ 3219040 h 4885545"/>
                              <a:gd name="connsiteX1825" fmla="*/ 593943 w 7425815"/>
                              <a:gd name="connsiteY1825" fmla="*/ 3222633 h 4885545"/>
                              <a:gd name="connsiteX1826" fmla="*/ 600330 w 7425815"/>
                              <a:gd name="connsiteY1826" fmla="*/ 3195087 h 4885545"/>
                              <a:gd name="connsiteX1827" fmla="*/ 615300 w 7425815"/>
                              <a:gd name="connsiteY1827" fmla="*/ 3192442 h 4885545"/>
                              <a:gd name="connsiteX1828" fmla="*/ 5073735 w 7425815"/>
                              <a:gd name="connsiteY1828" fmla="*/ 3183909 h 4885545"/>
                              <a:gd name="connsiteX1829" fmla="*/ 5088506 w 7425815"/>
                              <a:gd name="connsiteY1829" fmla="*/ 3185107 h 4885545"/>
                              <a:gd name="connsiteX1830" fmla="*/ 5092498 w 7425815"/>
                              <a:gd name="connsiteY1830" fmla="*/ 3189099 h 4885545"/>
                              <a:gd name="connsiteX1831" fmla="*/ 5091300 w 7425815"/>
                              <a:gd name="connsiteY1831" fmla="*/ 3203870 h 4885545"/>
                              <a:gd name="connsiteX1832" fmla="*/ 5087707 w 7425815"/>
                              <a:gd name="connsiteY1832" fmla="*/ 3207064 h 4885545"/>
                              <a:gd name="connsiteX1833" fmla="*/ 5084514 w 7425815"/>
                              <a:gd name="connsiteY1833" fmla="*/ 3203471 h 4885545"/>
                              <a:gd name="connsiteX1834" fmla="*/ 5084913 w 7425815"/>
                              <a:gd name="connsiteY1834" fmla="*/ 3196683 h 4885545"/>
                              <a:gd name="connsiteX1835" fmla="*/ 5074135 w 7425815"/>
                              <a:gd name="connsiteY1835" fmla="*/ 3205866 h 4885545"/>
                              <a:gd name="connsiteX1836" fmla="*/ 5074534 w 7425815"/>
                              <a:gd name="connsiteY1836" fmla="*/ 3206265 h 4885545"/>
                              <a:gd name="connsiteX1837" fmla="*/ 5072139 w 7425815"/>
                              <a:gd name="connsiteY1837" fmla="*/ 3235007 h 4885545"/>
                              <a:gd name="connsiteX1838" fmla="*/ 5048586 w 7425815"/>
                              <a:gd name="connsiteY1838" fmla="*/ 3254967 h 4885545"/>
                              <a:gd name="connsiteX1839" fmla="*/ 5042598 w 7425815"/>
                              <a:gd name="connsiteY1839" fmla="*/ 3256963 h 4885545"/>
                              <a:gd name="connsiteX1840" fmla="*/ 5037009 w 7425815"/>
                              <a:gd name="connsiteY1840" fmla="*/ 3254169 h 4885545"/>
                              <a:gd name="connsiteX1841" fmla="*/ 5028626 w 7425815"/>
                              <a:gd name="connsiteY1841" fmla="*/ 3244189 h 4885545"/>
                              <a:gd name="connsiteX1842" fmla="*/ 5019443 w 7425815"/>
                              <a:gd name="connsiteY1842" fmla="*/ 3252173 h 4885545"/>
                              <a:gd name="connsiteX1843" fmla="*/ 5019044 w 7425815"/>
                              <a:gd name="connsiteY1843" fmla="*/ 3259358 h 4885545"/>
                              <a:gd name="connsiteX1844" fmla="*/ 5015451 w 7425815"/>
                              <a:gd name="connsiteY1844" fmla="*/ 3262552 h 4885545"/>
                              <a:gd name="connsiteX1845" fmla="*/ 5012258 w 7425815"/>
                              <a:gd name="connsiteY1845" fmla="*/ 3258959 h 4885545"/>
                              <a:gd name="connsiteX1846" fmla="*/ 5012657 w 7425815"/>
                              <a:gd name="connsiteY1846" fmla="*/ 3253770 h 4885545"/>
                              <a:gd name="connsiteX1847" fmla="*/ 5007467 w 7425815"/>
                              <a:gd name="connsiteY1847" fmla="*/ 3253370 h 4885545"/>
                              <a:gd name="connsiteX1848" fmla="*/ 5004274 w 7425815"/>
                              <a:gd name="connsiteY1848" fmla="*/ 3249778 h 4885545"/>
                              <a:gd name="connsiteX1849" fmla="*/ 5007867 w 7425815"/>
                              <a:gd name="connsiteY1849" fmla="*/ 3246584 h 4885545"/>
                              <a:gd name="connsiteX1850" fmla="*/ 5015052 w 7425815"/>
                              <a:gd name="connsiteY1850" fmla="*/ 3246983 h 4885545"/>
                              <a:gd name="connsiteX1851" fmla="*/ 5024234 w 7425815"/>
                              <a:gd name="connsiteY1851" fmla="*/ 3238999 h 4885545"/>
                              <a:gd name="connsiteX1852" fmla="*/ 5016649 w 7425815"/>
                              <a:gd name="connsiteY1852" fmla="*/ 3230217 h 4885545"/>
                              <a:gd name="connsiteX1853" fmla="*/ 5019044 w 7425815"/>
                              <a:gd name="connsiteY1853" fmla="*/ 3201474 h 4885545"/>
                              <a:gd name="connsiteX1854" fmla="*/ 5046590 w 7425815"/>
                              <a:gd name="connsiteY1854" fmla="*/ 3202671 h 4885545"/>
                              <a:gd name="connsiteX1855" fmla="*/ 5068147 w 7425815"/>
                              <a:gd name="connsiteY1855" fmla="*/ 3201075 h 4885545"/>
                              <a:gd name="connsiteX1856" fmla="*/ 5080123 w 7425815"/>
                              <a:gd name="connsiteY1856" fmla="*/ 3191095 h 4885545"/>
                              <a:gd name="connsiteX1857" fmla="*/ 5073336 w 7425815"/>
                              <a:gd name="connsiteY1857" fmla="*/ 3190695 h 4885545"/>
                              <a:gd name="connsiteX1858" fmla="*/ 5070143 w 7425815"/>
                              <a:gd name="connsiteY1858" fmla="*/ 3187103 h 4885545"/>
                              <a:gd name="connsiteX1859" fmla="*/ 5073735 w 7425815"/>
                              <a:gd name="connsiteY1859" fmla="*/ 3183909 h 4885545"/>
                              <a:gd name="connsiteX1860" fmla="*/ 7318230 w 7425815"/>
                              <a:gd name="connsiteY1860" fmla="*/ 3179268 h 4885545"/>
                              <a:gd name="connsiteX1861" fmla="*/ 7330805 w 7425815"/>
                              <a:gd name="connsiteY1861" fmla="*/ 3188301 h 4885545"/>
                              <a:gd name="connsiteX1862" fmla="*/ 7325216 w 7425815"/>
                              <a:gd name="connsiteY1862" fmla="*/ 3191894 h 4885545"/>
                              <a:gd name="connsiteX1863" fmla="*/ 7306454 w 7425815"/>
                              <a:gd name="connsiteY1863" fmla="*/ 3187503 h 4885545"/>
                              <a:gd name="connsiteX1864" fmla="*/ 7302462 w 7425815"/>
                              <a:gd name="connsiteY1864" fmla="*/ 3205866 h 4885545"/>
                              <a:gd name="connsiteX1865" fmla="*/ 7296872 w 7425815"/>
                              <a:gd name="connsiteY1865" fmla="*/ 3209459 h 4885545"/>
                              <a:gd name="connsiteX1866" fmla="*/ 7303260 w 7425815"/>
                              <a:gd name="connsiteY1866" fmla="*/ 3181913 h 4885545"/>
                              <a:gd name="connsiteX1867" fmla="*/ 7318230 w 7425815"/>
                              <a:gd name="connsiteY1867" fmla="*/ 3179268 h 4885545"/>
                              <a:gd name="connsiteX1868" fmla="*/ 6349329 w 7425815"/>
                              <a:gd name="connsiteY1868" fmla="*/ 3124584 h 4885545"/>
                              <a:gd name="connsiteX1869" fmla="*/ 6349176 w 7425815"/>
                              <a:gd name="connsiteY1869" fmla="*/ 3131616 h 4885545"/>
                              <a:gd name="connsiteX1870" fmla="*/ 6343628 w 7425815"/>
                              <a:gd name="connsiteY1870" fmla="*/ 3137001 h 4885545"/>
                              <a:gd name="connsiteX1871" fmla="*/ 6351671 w 7425815"/>
                              <a:gd name="connsiteY1871" fmla="*/ 3137153 h 4885545"/>
                              <a:gd name="connsiteX1872" fmla="*/ 6356991 w 7425815"/>
                              <a:gd name="connsiteY1872" fmla="*/ 3142535 h 4885545"/>
                              <a:gd name="connsiteX1873" fmla="*/ 6357159 w 7425815"/>
                              <a:gd name="connsiteY1873" fmla="*/ 3134809 h 4885545"/>
                              <a:gd name="connsiteX1874" fmla="*/ 6361985 w 7425815"/>
                              <a:gd name="connsiteY1874" fmla="*/ 3129982 h 4885545"/>
                              <a:gd name="connsiteX1875" fmla="*/ 6354365 w 7425815"/>
                              <a:gd name="connsiteY1875" fmla="*/ 3129619 h 4885545"/>
                              <a:gd name="connsiteX1876" fmla="*/ 6344385 w 7425815"/>
                              <a:gd name="connsiteY1876" fmla="*/ 3110856 h 4885545"/>
                              <a:gd name="connsiteX1877" fmla="*/ 6349575 w 7425815"/>
                              <a:gd name="connsiteY1877" fmla="*/ 3113252 h 4885545"/>
                              <a:gd name="connsiteX1878" fmla="*/ 6349550 w 7425815"/>
                              <a:gd name="connsiteY1878" fmla="*/ 3114424 h 4885545"/>
                              <a:gd name="connsiteX1879" fmla="*/ 6357558 w 7425815"/>
                              <a:gd name="connsiteY1879" fmla="*/ 3122434 h 4885545"/>
                              <a:gd name="connsiteX1880" fmla="*/ 6369534 w 7425815"/>
                              <a:gd name="connsiteY1880" fmla="*/ 3122434 h 4885545"/>
                              <a:gd name="connsiteX1881" fmla="*/ 6370333 w 7425815"/>
                              <a:gd name="connsiteY1881" fmla="*/ 3121634 h 4885545"/>
                              <a:gd name="connsiteX1882" fmla="*/ 6375523 w 7425815"/>
                              <a:gd name="connsiteY1882" fmla="*/ 3124029 h 4885545"/>
                              <a:gd name="connsiteX1883" fmla="*/ 6373128 w 7425815"/>
                              <a:gd name="connsiteY1883" fmla="*/ 3129220 h 4885545"/>
                              <a:gd name="connsiteX1884" fmla="*/ 6373070 w 7425815"/>
                              <a:gd name="connsiteY1884" fmla="*/ 3129278 h 4885545"/>
                              <a:gd name="connsiteX1885" fmla="*/ 6372728 w 7425815"/>
                              <a:gd name="connsiteY1885" fmla="*/ 3130018 h 4885545"/>
                              <a:gd name="connsiteX1886" fmla="*/ 6372196 w 7425815"/>
                              <a:gd name="connsiteY1886" fmla="*/ 3130151 h 4885545"/>
                              <a:gd name="connsiteX1887" fmla="*/ 6364345 w 7425815"/>
                              <a:gd name="connsiteY1887" fmla="*/ 3138002 h 4885545"/>
                              <a:gd name="connsiteX1888" fmla="*/ 6364345 w 7425815"/>
                              <a:gd name="connsiteY1888" fmla="*/ 3149973 h 4885545"/>
                              <a:gd name="connsiteX1889" fmla="*/ 6364744 w 7425815"/>
                              <a:gd name="connsiteY1889" fmla="*/ 3150377 h 4885545"/>
                              <a:gd name="connsiteX1890" fmla="*/ 6361950 w 7425815"/>
                              <a:gd name="connsiteY1890" fmla="*/ 3155966 h 4885545"/>
                              <a:gd name="connsiteX1891" fmla="*/ 6357160 w 7425815"/>
                              <a:gd name="connsiteY1891" fmla="*/ 3153571 h 4885545"/>
                              <a:gd name="connsiteX1892" fmla="*/ 6356789 w 7425815"/>
                              <a:gd name="connsiteY1892" fmla="*/ 3153187 h 4885545"/>
                              <a:gd name="connsiteX1893" fmla="*/ 6356759 w 7425815"/>
                              <a:gd name="connsiteY1893" fmla="*/ 3153172 h 4885545"/>
                              <a:gd name="connsiteX1894" fmla="*/ 6356760 w 7425815"/>
                              <a:gd name="connsiteY1894" fmla="*/ 3153157 h 4885545"/>
                              <a:gd name="connsiteX1895" fmla="*/ 6348527 w 7425815"/>
                              <a:gd name="connsiteY1895" fmla="*/ 3144639 h 4885545"/>
                              <a:gd name="connsiteX1896" fmla="*/ 6336015 w 7425815"/>
                              <a:gd name="connsiteY1896" fmla="*/ 3144389 h 4885545"/>
                              <a:gd name="connsiteX1897" fmla="*/ 6335603 w 7425815"/>
                              <a:gd name="connsiteY1897" fmla="*/ 3144789 h 4885545"/>
                              <a:gd name="connsiteX1898" fmla="*/ 6330811 w 7425815"/>
                              <a:gd name="connsiteY1898" fmla="*/ 3142394 h 4885545"/>
                              <a:gd name="connsiteX1899" fmla="*/ 6330964 w 7425815"/>
                              <a:gd name="connsiteY1899" fmla="*/ 3142064 h 4885545"/>
                              <a:gd name="connsiteX1900" fmla="*/ 6330811 w 7425815"/>
                              <a:gd name="connsiteY1900" fmla="*/ 3141994 h 4885545"/>
                              <a:gd name="connsiteX1901" fmla="*/ 6333207 w 7425815"/>
                              <a:gd name="connsiteY1901" fmla="*/ 3136803 h 4885545"/>
                              <a:gd name="connsiteX1902" fmla="*/ 6333601 w 7425815"/>
                              <a:gd name="connsiteY1902" fmla="*/ 3136811 h 4885545"/>
                              <a:gd name="connsiteX1903" fmla="*/ 6341990 w 7425815"/>
                              <a:gd name="connsiteY1903" fmla="*/ 3128422 h 4885545"/>
                              <a:gd name="connsiteX1904" fmla="*/ 6341990 w 7425815"/>
                              <a:gd name="connsiteY1904" fmla="*/ 3117245 h 4885545"/>
                              <a:gd name="connsiteX1905" fmla="*/ 6341190 w 7425815"/>
                              <a:gd name="connsiteY1905" fmla="*/ 3116446 h 4885545"/>
                              <a:gd name="connsiteX1906" fmla="*/ 6343585 w 7425815"/>
                              <a:gd name="connsiteY1906" fmla="*/ 3111255 h 4885545"/>
                              <a:gd name="connsiteX1907" fmla="*/ 6344093 w 7425815"/>
                              <a:gd name="connsiteY1907" fmla="*/ 3111490 h 4885545"/>
                              <a:gd name="connsiteX1908" fmla="*/ 6282748 w 7425815"/>
                              <a:gd name="connsiteY1908" fmla="*/ 3100818 h 4885545"/>
                              <a:gd name="connsiteX1909" fmla="*/ 6282509 w 7425815"/>
                              <a:gd name="connsiteY1909" fmla="*/ 3118043 h 4885545"/>
                              <a:gd name="connsiteX1910" fmla="*/ 6269666 w 7425815"/>
                              <a:gd name="connsiteY1910" fmla="*/ 3130172 h 4885545"/>
                              <a:gd name="connsiteX1911" fmla="*/ 6287300 w 7425815"/>
                              <a:gd name="connsiteY1911" fmla="*/ 3130417 h 4885545"/>
                              <a:gd name="connsiteX1912" fmla="*/ 6299831 w 7425815"/>
                              <a:gd name="connsiteY1912" fmla="*/ 3143450 h 4885545"/>
                              <a:gd name="connsiteX1913" fmla="*/ 6300073 w 7425815"/>
                              <a:gd name="connsiteY1913" fmla="*/ 3126026 h 4885545"/>
                              <a:gd name="connsiteX1914" fmla="*/ 6312731 w 7425815"/>
                              <a:gd name="connsiteY1914" fmla="*/ 3113854 h 4885545"/>
                              <a:gd name="connsiteX1915" fmla="*/ 6293686 w 7425815"/>
                              <a:gd name="connsiteY1915" fmla="*/ 3112454 h 4885545"/>
                              <a:gd name="connsiteX1916" fmla="*/ 6277719 w 7425815"/>
                              <a:gd name="connsiteY1916" fmla="*/ 3086904 h 4885545"/>
                              <a:gd name="connsiteX1917" fmla="*/ 6282908 w 7425815"/>
                              <a:gd name="connsiteY1917" fmla="*/ 3089300 h 4885545"/>
                              <a:gd name="connsiteX1918" fmla="*/ 6282897 w 7425815"/>
                              <a:gd name="connsiteY1918" fmla="*/ 3090101 h 4885545"/>
                              <a:gd name="connsiteX1919" fmla="*/ 6298227 w 7425815"/>
                              <a:gd name="connsiteY1919" fmla="*/ 3105967 h 4885545"/>
                              <a:gd name="connsiteX1920" fmla="*/ 6320832 w 7425815"/>
                              <a:gd name="connsiteY1920" fmla="*/ 3106066 h 4885545"/>
                              <a:gd name="connsiteX1921" fmla="*/ 6320832 w 7425815"/>
                              <a:gd name="connsiteY1921" fmla="*/ 3106065 h 4885545"/>
                              <a:gd name="connsiteX1922" fmla="*/ 6326022 w 7425815"/>
                              <a:gd name="connsiteY1922" fmla="*/ 3108460 h 4885545"/>
                              <a:gd name="connsiteX1923" fmla="*/ 6326022 w 7425815"/>
                              <a:gd name="connsiteY1923" fmla="*/ 3108462 h 4885545"/>
                              <a:gd name="connsiteX1924" fmla="*/ 6326022 w 7425815"/>
                              <a:gd name="connsiteY1924" fmla="*/ 3108462 h 4885545"/>
                              <a:gd name="connsiteX1925" fmla="*/ 6323627 w 7425815"/>
                              <a:gd name="connsiteY1925" fmla="*/ 3113651 h 4885545"/>
                              <a:gd name="connsiteX1926" fmla="*/ 6323624 w 7425815"/>
                              <a:gd name="connsiteY1926" fmla="*/ 3113652 h 4885545"/>
                              <a:gd name="connsiteX1927" fmla="*/ 6307259 w 7425815"/>
                              <a:gd name="connsiteY1927" fmla="*/ 3129619 h 4885545"/>
                              <a:gd name="connsiteX1928" fmla="*/ 6306888 w 7425815"/>
                              <a:gd name="connsiteY1928" fmla="*/ 3150789 h 4885545"/>
                              <a:gd name="connsiteX1929" fmla="*/ 6307260 w 7425815"/>
                              <a:gd name="connsiteY1929" fmla="*/ 3151176 h 4885545"/>
                              <a:gd name="connsiteX1930" fmla="*/ 6306865 w 7425815"/>
                              <a:gd name="connsiteY1930" fmla="*/ 3152099 h 4885545"/>
                              <a:gd name="connsiteX1931" fmla="*/ 6306860 w 7425815"/>
                              <a:gd name="connsiteY1931" fmla="*/ 3152373 h 4885545"/>
                              <a:gd name="connsiteX1932" fmla="*/ 6306069 w 7425815"/>
                              <a:gd name="connsiteY1932" fmla="*/ 3153956 h 4885545"/>
                              <a:gd name="connsiteX1933" fmla="*/ 6304864 w 7425815"/>
                              <a:gd name="connsiteY1933" fmla="*/ 3156765 h 4885545"/>
                              <a:gd name="connsiteX1934" fmla="*/ 6304704 w 7425815"/>
                              <a:gd name="connsiteY1934" fmla="*/ 3156685 h 4885545"/>
                              <a:gd name="connsiteX1935" fmla="*/ 6304465 w 7425815"/>
                              <a:gd name="connsiteY1935" fmla="*/ 3157164 h 4885545"/>
                              <a:gd name="connsiteX1936" fmla="*/ 6299674 w 7425815"/>
                              <a:gd name="connsiteY1936" fmla="*/ 3154768 h 4885545"/>
                              <a:gd name="connsiteX1937" fmla="*/ 6299685 w 7425815"/>
                              <a:gd name="connsiteY1937" fmla="*/ 3153972 h 4885545"/>
                              <a:gd name="connsiteX1938" fmla="*/ 6284106 w 7425815"/>
                              <a:gd name="connsiteY1938" fmla="*/ 3138002 h 4885545"/>
                              <a:gd name="connsiteX1939" fmla="*/ 6261790 w 7425815"/>
                              <a:gd name="connsiteY1939" fmla="*/ 3137610 h 4885545"/>
                              <a:gd name="connsiteX1940" fmla="*/ 6260951 w 7425815"/>
                              <a:gd name="connsiteY1940" fmla="*/ 3138402 h 4885545"/>
                              <a:gd name="connsiteX1941" fmla="*/ 6256161 w 7425815"/>
                              <a:gd name="connsiteY1941" fmla="*/ 3136007 h 4885545"/>
                              <a:gd name="connsiteX1942" fmla="*/ 6256465 w 7425815"/>
                              <a:gd name="connsiteY1942" fmla="*/ 3135348 h 4885545"/>
                              <a:gd name="connsiteX1943" fmla="*/ 6256161 w 7425815"/>
                              <a:gd name="connsiteY1943" fmla="*/ 3135208 h 4885545"/>
                              <a:gd name="connsiteX1944" fmla="*/ 6258556 w 7425815"/>
                              <a:gd name="connsiteY1944" fmla="*/ 3130017 h 4885545"/>
                              <a:gd name="connsiteX1945" fmla="*/ 6259365 w 7425815"/>
                              <a:gd name="connsiteY1945" fmla="*/ 3130029 h 4885545"/>
                              <a:gd name="connsiteX1946" fmla="*/ 6274924 w 7425815"/>
                              <a:gd name="connsiteY1946" fmla="*/ 3114849 h 4885545"/>
                              <a:gd name="connsiteX1947" fmla="*/ 6275310 w 7425815"/>
                              <a:gd name="connsiteY1947" fmla="*/ 3092904 h 4885545"/>
                              <a:gd name="connsiteX1948" fmla="*/ 6274923 w 7425815"/>
                              <a:gd name="connsiteY1948" fmla="*/ 3092493 h 4885545"/>
                              <a:gd name="connsiteX1949" fmla="*/ 6277319 w 7425815"/>
                              <a:gd name="connsiteY1949" fmla="*/ 3087303 h 4885545"/>
                              <a:gd name="connsiteX1950" fmla="*/ 6277497 w 7425815"/>
                              <a:gd name="connsiteY1950" fmla="*/ 3087385 h 4885545"/>
                              <a:gd name="connsiteX1951" fmla="*/ 2135153 w 7425815"/>
                              <a:gd name="connsiteY1951" fmla="*/ 3066246 h 4885545"/>
                              <a:gd name="connsiteX1952" fmla="*/ 2125273 w 7425815"/>
                              <a:gd name="connsiteY1952" fmla="*/ 3069340 h 4885545"/>
                              <a:gd name="connsiteX1953" fmla="*/ 2123676 w 7425815"/>
                              <a:gd name="connsiteY1953" fmla="*/ 3088502 h 4885545"/>
                              <a:gd name="connsiteX1954" fmla="*/ 2130862 w 7425815"/>
                              <a:gd name="connsiteY1954" fmla="*/ 3096885 h 4885545"/>
                              <a:gd name="connsiteX1955" fmla="*/ 2142439 w 7425815"/>
                              <a:gd name="connsiteY1955" fmla="*/ 3086905 h 4885545"/>
                              <a:gd name="connsiteX1956" fmla="*/ 2147229 w 7425815"/>
                              <a:gd name="connsiteY1956" fmla="*/ 3087304 h 4885545"/>
                              <a:gd name="connsiteX1957" fmla="*/ 2146830 w 7425815"/>
                              <a:gd name="connsiteY1957" fmla="*/ 3092094 h 4885545"/>
                              <a:gd name="connsiteX1958" fmla="*/ 2135253 w 7425815"/>
                              <a:gd name="connsiteY1958" fmla="*/ 3102074 h 4885545"/>
                              <a:gd name="connsiteX1959" fmla="*/ 2143636 w 7425815"/>
                              <a:gd name="connsiteY1959" fmla="*/ 3112054 h 4885545"/>
                              <a:gd name="connsiteX1960" fmla="*/ 2145632 w 7425815"/>
                              <a:gd name="connsiteY1960" fmla="*/ 3112054 h 4885545"/>
                              <a:gd name="connsiteX1961" fmla="*/ 2169585 w 7425815"/>
                              <a:gd name="connsiteY1961" fmla="*/ 3092094 h 4885545"/>
                              <a:gd name="connsiteX1962" fmla="*/ 2170783 w 7425815"/>
                              <a:gd name="connsiteY1962" fmla="*/ 3072933 h 4885545"/>
                              <a:gd name="connsiteX1963" fmla="*/ 2151621 w 7425815"/>
                              <a:gd name="connsiteY1963" fmla="*/ 3071336 h 4885545"/>
                              <a:gd name="connsiteX1964" fmla="*/ 2150423 w 7425815"/>
                              <a:gd name="connsiteY1964" fmla="*/ 3072534 h 4885545"/>
                              <a:gd name="connsiteX1965" fmla="*/ 2148028 w 7425815"/>
                              <a:gd name="connsiteY1965" fmla="*/ 3073332 h 4885545"/>
                              <a:gd name="connsiteX1966" fmla="*/ 2145632 w 7425815"/>
                              <a:gd name="connsiteY1966" fmla="*/ 3072134 h 4885545"/>
                              <a:gd name="connsiteX1967" fmla="*/ 2144435 w 7425815"/>
                              <a:gd name="connsiteY1967" fmla="*/ 3070937 h 4885545"/>
                              <a:gd name="connsiteX1968" fmla="*/ 2135153 w 7425815"/>
                              <a:gd name="connsiteY1968" fmla="*/ 3066246 h 4885545"/>
                              <a:gd name="connsiteX1969" fmla="*/ 4392503 w 7425815"/>
                              <a:gd name="connsiteY1969" fmla="*/ 3059110 h 4885545"/>
                              <a:gd name="connsiteX1970" fmla="*/ 4405078 w 7425815"/>
                              <a:gd name="connsiteY1970" fmla="*/ 3068143 h 4885545"/>
                              <a:gd name="connsiteX1971" fmla="*/ 4399489 w 7425815"/>
                              <a:gd name="connsiteY1971" fmla="*/ 3071736 h 4885545"/>
                              <a:gd name="connsiteX1972" fmla="*/ 4380726 w 7425815"/>
                              <a:gd name="connsiteY1972" fmla="*/ 3067345 h 4885545"/>
                              <a:gd name="connsiteX1973" fmla="*/ 4376734 w 7425815"/>
                              <a:gd name="connsiteY1973" fmla="*/ 3085708 h 4885545"/>
                              <a:gd name="connsiteX1974" fmla="*/ 4371145 w 7425815"/>
                              <a:gd name="connsiteY1974" fmla="*/ 3089301 h 4885545"/>
                              <a:gd name="connsiteX1975" fmla="*/ 4377533 w 7425815"/>
                              <a:gd name="connsiteY1975" fmla="*/ 3061755 h 4885545"/>
                              <a:gd name="connsiteX1976" fmla="*/ 4392503 w 7425815"/>
                              <a:gd name="connsiteY1976" fmla="*/ 3059110 h 4885545"/>
                              <a:gd name="connsiteX1977" fmla="*/ 2175573 w 7425815"/>
                              <a:gd name="connsiteY1977" fmla="*/ 3046585 h 4885545"/>
                              <a:gd name="connsiteX1978" fmla="*/ 2190344 w 7425815"/>
                              <a:gd name="connsiteY1978" fmla="*/ 3047782 h 4885545"/>
                              <a:gd name="connsiteX1979" fmla="*/ 2194336 w 7425815"/>
                              <a:gd name="connsiteY1979" fmla="*/ 3051774 h 4885545"/>
                              <a:gd name="connsiteX1980" fmla="*/ 2193138 w 7425815"/>
                              <a:gd name="connsiteY1980" fmla="*/ 3066546 h 4885545"/>
                              <a:gd name="connsiteX1981" fmla="*/ 2189545 w 7425815"/>
                              <a:gd name="connsiteY1981" fmla="*/ 3069739 h 4885545"/>
                              <a:gd name="connsiteX1982" fmla="*/ 2186352 w 7425815"/>
                              <a:gd name="connsiteY1982" fmla="*/ 3066146 h 4885545"/>
                              <a:gd name="connsiteX1983" fmla="*/ 2186751 w 7425815"/>
                              <a:gd name="connsiteY1983" fmla="*/ 3059359 h 4885545"/>
                              <a:gd name="connsiteX1984" fmla="*/ 2175973 w 7425815"/>
                              <a:gd name="connsiteY1984" fmla="*/ 3068542 h 4885545"/>
                              <a:gd name="connsiteX1985" fmla="*/ 2176372 w 7425815"/>
                              <a:gd name="connsiteY1985" fmla="*/ 3068941 h 4885545"/>
                              <a:gd name="connsiteX1986" fmla="*/ 2173977 w 7425815"/>
                              <a:gd name="connsiteY1986" fmla="*/ 3097683 h 4885545"/>
                              <a:gd name="connsiteX1987" fmla="*/ 2150423 w 7425815"/>
                              <a:gd name="connsiteY1987" fmla="*/ 3117643 h 4885545"/>
                              <a:gd name="connsiteX1988" fmla="*/ 2144435 w 7425815"/>
                              <a:gd name="connsiteY1988" fmla="*/ 3119639 h 4885545"/>
                              <a:gd name="connsiteX1989" fmla="*/ 2138846 w 7425815"/>
                              <a:gd name="connsiteY1989" fmla="*/ 3116845 h 4885545"/>
                              <a:gd name="connsiteX1990" fmla="*/ 2130463 w 7425815"/>
                              <a:gd name="connsiteY1990" fmla="*/ 3106865 h 4885545"/>
                              <a:gd name="connsiteX1991" fmla="*/ 2121281 w 7425815"/>
                              <a:gd name="connsiteY1991" fmla="*/ 3114849 h 4885545"/>
                              <a:gd name="connsiteX1992" fmla="*/ 2120882 w 7425815"/>
                              <a:gd name="connsiteY1992" fmla="*/ 3122034 h 4885545"/>
                              <a:gd name="connsiteX1993" fmla="*/ 2117289 w 7425815"/>
                              <a:gd name="connsiteY1993" fmla="*/ 3125228 h 4885545"/>
                              <a:gd name="connsiteX1994" fmla="*/ 2114096 w 7425815"/>
                              <a:gd name="connsiteY1994" fmla="*/ 3121635 h 4885545"/>
                              <a:gd name="connsiteX1995" fmla="*/ 2114495 w 7425815"/>
                              <a:gd name="connsiteY1995" fmla="*/ 3116446 h 4885545"/>
                              <a:gd name="connsiteX1996" fmla="*/ 2109305 w 7425815"/>
                              <a:gd name="connsiteY1996" fmla="*/ 3116046 h 4885545"/>
                              <a:gd name="connsiteX1997" fmla="*/ 2106111 w 7425815"/>
                              <a:gd name="connsiteY1997" fmla="*/ 3112454 h 4885545"/>
                              <a:gd name="connsiteX1998" fmla="*/ 2109704 w 7425815"/>
                              <a:gd name="connsiteY1998" fmla="*/ 3109260 h 4885545"/>
                              <a:gd name="connsiteX1999" fmla="*/ 2116890 w 7425815"/>
                              <a:gd name="connsiteY1999" fmla="*/ 3109659 h 4885545"/>
                              <a:gd name="connsiteX2000" fmla="*/ 2126072 w 7425815"/>
                              <a:gd name="connsiteY2000" fmla="*/ 3101675 h 4885545"/>
                              <a:gd name="connsiteX2001" fmla="*/ 2118487 w 7425815"/>
                              <a:gd name="connsiteY2001" fmla="*/ 3092893 h 4885545"/>
                              <a:gd name="connsiteX2002" fmla="*/ 2120882 w 7425815"/>
                              <a:gd name="connsiteY2002" fmla="*/ 3064149 h 4885545"/>
                              <a:gd name="connsiteX2003" fmla="*/ 2148427 w 7425815"/>
                              <a:gd name="connsiteY2003" fmla="*/ 3065347 h 4885545"/>
                              <a:gd name="connsiteX2004" fmla="*/ 2169985 w 7425815"/>
                              <a:gd name="connsiteY2004" fmla="*/ 3063750 h 4885545"/>
                              <a:gd name="connsiteX2005" fmla="*/ 2181961 w 7425815"/>
                              <a:gd name="connsiteY2005" fmla="*/ 3053770 h 4885545"/>
                              <a:gd name="connsiteX2006" fmla="*/ 2175174 w 7425815"/>
                              <a:gd name="connsiteY2006" fmla="*/ 3053371 h 4885545"/>
                              <a:gd name="connsiteX2007" fmla="*/ 2171981 w 7425815"/>
                              <a:gd name="connsiteY2007" fmla="*/ 3049778 h 4885545"/>
                              <a:gd name="connsiteX2008" fmla="*/ 2175573 w 7425815"/>
                              <a:gd name="connsiteY2008" fmla="*/ 3046585 h 4885545"/>
                              <a:gd name="connsiteX2009" fmla="*/ 3451168 w 7425815"/>
                              <a:gd name="connsiteY2009" fmla="*/ 2987258 h 4885545"/>
                              <a:gd name="connsiteX2010" fmla="*/ 3451017 w 7425815"/>
                              <a:gd name="connsiteY2010" fmla="*/ 2994290 h 4885545"/>
                              <a:gd name="connsiteX2011" fmla="*/ 3445468 w 7425815"/>
                              <a:gd name="connsiteY2011" fmla="*/ 2999677 h 4885545"/>
                              <a:gd name="connsiteX2012" fmla="*/ 3453510 w 7425815"/>
                              <a:gd name="connsiteY2012" fmla="*/ 2999829 h 4885545"/>
                              <a:gd name="connsiteX2013" fmla="*/ 3458829 w 7425815"/>
                              <a:gd name="connsiteY2013" fmla="*/ 3005210 h 4885545"/>
                              <a:gd name="connsiteX2014" fmla="*/ 3458997 w 7425815"/>
                              <a:gd name="connsiteY2014" fmla="*/ 2997485 h 4885545"/>
                              <a:gd name="connsiteX2015" fmla="*/ 3463824 w 7425815"/>
                              <a:gd name="connsiteY2015" fmla="*/ 2992657 h 4885545"/>
                              <a:gd name="connsiteX2016" fmla="*/ 3456204 w 7425815"/>
                              <a:gd name="connsiteY2016" fmla="*/ 2992294 h 4885545"/>
                              <a:gd name="connsiteX2017" fmla="*/ 3446226 w 7425815"/>
                              <a:gd name="connsiteY2017" fmla="*/ 2973531 h 4885545"/>
                              <a:gd name="connsiteX2018" fmla="*/ 3451416 w 7425815"/>
                              <a:gd name="connsiteY2018" fmla="*/ 2975926 h 4885545"/>
                              <a:gd name="connsiteX2019" fmla="*/ 3451390 w 7425815"/>
                              <a:gd name="connsiteY2019" fmla="*/ 2977099 h 4885545"/>
                              <a:gd name="connsiteX2020" fmla="*/ 3459399 w 7425815"/>
                              <a:gd name="connsiteY2020" fmla="*/ 2985109 h 4885545"/>
                              <a:gd name="connsiteX2021" fmla="*/ 3471373 w 7425815"/>
                              <a:gd name="connsiteY2021" fmla="*/ 2985109 h 4885545"/>
                              <a:gd name="connsiteX2022" fmla="*/ 3472170 w 7425815"/>
                              <a:gd name="connsiteY2022" fmla="*/ 2984310 h 4885545"/>
                              <a:gd name="connsiteX2023" fmla="*/ 3477361 w 7425815"/>
                              <a:gd name="connsiteY2023" fmla="*/ 2986705 h 4885545"/>
                              <a:gd name="connsiteX2024" fmla="*/ 3474965 w 7425815"/>
                              <a:gd name="connsiteY2024" fmla="*/ 2991896 h 4885545"/>
                              <a:gd name="connsiteX2025" fmla="*/ 3474909 w 7425815"/>
                              <a:gd name="connsiteY2025" fmla="*/ 2991952 h 4885545"/>
                              <a:gd name="connsiteX2026" fmla="*/ 3474565 w 7425815"/>
                              <a:gd name="connsiteY2026" fmla="*/ 2992694 h 4885545"/>
                              <a:gd name="connsiteX2027" fmla="*/ 3474033 w 7425815"/>
                              <a:gd name="connsiteY2027" fmla="*/ 2992827 h 4885545"/>
                              <a:gd name="connsiteX2028" fmla="*/ 3466183 w 7425815"/>
                              <a:gd name="connsiteY2028" fmla="*/ 3000678 h 4885545"/>
                              <a:gd name="connsiteX2029" fmla="*/ 3466183 w 7425815"/>
                              <a:gd name="connsiteY2029" fmla="*/ 3012649 h 4885545"/>
                              <a:gd name="connsiteX2030" fmla="*/ 3466582 w 7425815"/>
                              <a:gd name="connsiteY2030" fmla="*/ 3013053 h 4885545"/>
                              <a:gd name="connsiteX2031" fmla="*/ 3463789 w 7425815"/>
                              <a:gd name="connsiteY2031" fmla="*/ 3018642 h 4885545"/>
                              <a:gd name="connsiteX2032" fmla="*/ 3458997 w 7425815"/>
                              <a:gd name="connsiteY2032" fmla="*/ 3016247 h 4885545"/>
                              <a:gd name="connsiteX2033" fmla="*/ 3458624 w 7425815"/>
                              <a:gd name="connsiteY2033" fmla="*/ 3015862 h 4885545"/>
                              <a:gd name="connsiteX2034" fmla="*/ 3458599 w 7425815"/>
                              <a:gd name="connsiteY2034" fmla="*/ 3015848 h 4885545"/>
                              <a:gd name="connsiteX2035" fmla="*/ 3458599 w 7425815"/>
                              <a:gd name="connsiteY2035" fmla="*/ 3015834 h 4885545"/>
                              <a:gd name="connsiteX2036" fmla="*/ 3450368 w 7425815"/>
                              <a:gd name="connsiteY2036" fmla="*/ 3007314 h 4885545"/>
                              <a:gd name="connsiteX2037" fmla="*/ 3437855 w 7425815"/>
                              <a:gd name="connsiteY2037" fmla="*/ 3007065 h 4885545"/>
                              <a:gd name="connsiteX2038" fmla="*/ 3437445 w 7425815"/>
                              <a:gd name="connsiteY2038" fmla="*/ 3007464 h 4885545"/>
                              <a:gd name="connsiteX2039" fmla="*/ 3432654 w 7425815"/>
                              <a:gd name="connsiteY2039" fmla="*/ 3005069 h 4885545"/>
                              <a:gd name="connsiteX2040" fmla="*/ 3432807 w 7425815"/>
                              <a:gd name="connsiteY2040" fmla="*/ 3004740 h 4885545"/>
                              <a:gd name="connsiteX2041" fmla="*/ 3432654 w 7425815"/>
                              <a:gd name="connsiteY2041" fmla="*/ 3004670 h 4885545"/>
                              <a:gd name="connsiteX2042" fmla="*/ 3435049 w 7425815"/>
                              <a:gd name="connsiteY2042" fmla="*/ 2999479 h 4885545"/>
                              <a:gd name="connsiteX2043" fmla="*/ 3435442 w 7425815"/>
                              <a:gd name="connsiteY2043" fmla="*/ 2999487 h 4885545"/>
                              <a:gd name="connsiteX2044" fmla="*/ 3443832 w 7425815"/>
                              <a:gd name="connsiteY2044" fmla="*/ 2991097 h 4885545"/>
                              <a:gd name="connsiteX2045" fmla="*/ 3443832 w 7425815"/>
                              <a:gd name="connsiteY2045" fmla="*/ 2979921 h 4885545"/>
                              <a:gd name="connsiteX2046" fmla="*/ 3443032 w 7425815"/>
                              <a:gd name="connsiteY2046" fmla="*/ 2979121 h 4885545"/>
                              <a:gd name="connsiteX2047" fmla="*/ 3445428 w 7425815"/>
                              <a:gd name="connsiteY2047" fmla="*/ 2973930 h 4885545"/>
                              <a:gd name="connsiteX2048" fmla="*/ 3445934 w 7425815"/>
                              <a:gd name="connsiteY2048" fmla="*/ 2974164 h 4885545"/>
                              <a:gd name="connsiteX2049" fmla="*/ 3384601 w 7425815"/>
                              <a:gd name="connsiteY2049" fmla="*/ 2963494 h 4885545"/>
                              <a:gd name="connsiteX2050" fmla="*/ 3384360 w 7425815"/>
                              <a:gd name="connsiteY2050" fmla="*/ 2980718 h 4885545"/>
                              <a:gd name="connsiteX2051" fmla="*/ 3371518 w 7425815"/>
                              <a:gd name="connsiteY2051" fmla="*/ 2992848 h 4885545"/>
                              <a:gd name="connsiteX2052" fmla="*/ 3389150 w 7425815"/>
                              <a:gd name="connsiteY2052" fmla="*/ 2993093 h 4885545"/>
                              <a:gd name="connsiteX2053" fmla="*/ 3401680 w 7425815"/>
                              <a:gd name="connsiteY2053" fmla="*/ 3006127 h 4885545"/>
                              <a:gd name="connsiteX2054" fmla="*/ 3401922 w 7425815"/>
                              <a:gd name="connsiteY2054" fmla="*/ 2988702 h 4885545"/>
                              <a:gd name="connsiteX2055" fmla="*/ 3414578 w 7425815"/>
                              <a:gd name="connsiteY2055" fmla="*/ 2976531 h 4885545"/>
                              <a:gd name="connsiteX2056" fmla="*/ 3395534 w 7425815"/>
                              <a:gd name="connsiteY2056" fmla="*/ 2975130 h 4885545"/>
                              <a:gd name="connsiteX2057" fmla="*/ 3379572 w 7425815"/>
                              <a:gd name="connsiteY2057" fmla="*/ 2949579 h 4885545"/>
                              <a:gd name="connsiteX2058" fmla="*/ 3384761 w 7425815"/>
                              <a:gd name="connsiteY2058" fmla="*/ 2951974 h 4885545"/>
                              <a:gd name="connsiteX2059" fmla="*/ 3384750 w 7425815"/>
                              <a:gd name="connsiteY2059" fmla="*/ 2952777 h 4885545"/>
                              <a:gd name="connsiteX2060" fmla="*/ 3400076 w 7425815"/>
                              <a:gd name="connsiteY2060" fmla="*/ 2968643 h 4885545"/>
                              <a:gd name="connsiteX2061" fmla="*/ 3422675 w 7425815"/>
                              <a:gd name="connsiteY2061" fmla="*/ 2968743 h 4885545"/>
                              <a:gd name="connsiteX2062" fmla="*/ 3422678 w 7425815"/>
                              <a:gd name="connsiteY2062" fmla="*/ 2968741 h 4885545"/>
                              <a:gd name="connsiteX2063" fmla="*/ 3427866 w 7425815"/>
                              <a:gd name="connsiteY2063" fmla="*/ 2971136 h 4885545"/>
                              <a:gd name="connsiteX2064" fmla="*/ 3427866 w 7425815"/>
                              <a:gd name="connsiteY2064" fmla="*/ 2971138 h 4885545"/>
                              <a:gd name="connsiteX2065" fmla="*/ 3427866 w 7425815"/>
                              <a:gd name="connsiteY2065" fmla="*/ 2971138 h 4885545"/>
                              <a:gd name="connsiteX2066" fmla="*/ 3425471 w 7425815"/>
                              <a:gd name="connsiteY2066" fmla="*/ 2976327 h 4885545"/>
                              <a:gd name="connsiteX2067" fmla="*/ 3425470 w 7425815"/>
                              <a:gd name="connsiteY2067" fmla="*/ 2976328 h 4885545"/>
                              <a:gd name="connsiteX2068" fmla="*/ 3409107 w 7425815"/>
                              <a:gd name="connsiteY2068" fmla="*/ 2992295 h 4885545"/>
                              <a:gd name="connsiteX2069" fmla="*/ 3408736 w 7425815"/>
                              <a:gd name="connsiteY2069" fmla="*/ 3013465 h 4885545"/>
                              <a:gd name="connsiteX2070" fmla="*/ 3409107 w 7425815"/>
                              <a:gd name="connsiteY2070" fmla="*/ 3013852 h 4885545"/>
                              <a:gd name="connsiteX2071" fmla="*/ 3408710 w 7425815"/>
                              <a:gd name="connsiteY2071" fmla="*/ 3014775 h 4885545"/>
                              <a:gd name="connsiteX2072" fmla="*/ 3408708 w 7425815"/>
                              <a:gd name="connsiteY2072" fmla="*/ 3015049 h 4885545"/>
                              <a:gd name="connsiteX2073" fmla="*/ 3407920 w 7425815"/>
                              <a:gd name="connsiteY2073" fmla="*/ 3016624 h 4885545"/>
                              <a:gd name="connsiteX2074" fmla="*/ 3406712 w 7425815"/>
                              <a:gd name="connsiteY2074" fmla="*/ 3019441 h 4885545"/>
                              <a:gd name="connsiteX2075" fmla="*/ 3406552 w 7425815"/>
                              <a:gd name="connsiteY2075" fmla="*/ 3019361 h 4885545"/>
                              <a:gd name="connsiteX2076" fmla="*/ 3406312 w 7425815"/>
                              <a:gd name="connsiteY2076" fmla="*/ 3019840 h 4885545"/>
                              <a:gd name="connsiteX2077" fmla="*/ 3401523 w 7425815"/>
                              <a:gd name="connsiteY2077" fmla="*/ 3017445 h 4885545"/>
                              <a:gd name="connsiteX2078" fmla="*/ 3401535 w 7425815"/>
                              <a:gd name="connsiteY2078" fmla="*/ 3016648 h 4885545"/>
                              <a:gd name="connsiteX2079" fmla="*/ 3385956 w 7425815"/>
                              <a:gd name="connsiteY2079" fmla="*/ 3000679 h 4885545"/>
                              <a:gd name="connsiteX2080" fmla="*/ 3363644 w 7425815"/>
                              <a:gd name="connsiteY2080" fmla="*/ 3000286 h 4885545"/>
                              <a:gd name="connsiteX2081" fmla="*/ 3362806 w 7425815"/>
                              <a:gd name="connsiteY2081" fmla="*/ 3001077 h 4885545"/>
                              <a:gd name="connsiteX2082" fmla="*/ 3358018 w 7425815"/>
                              <a:gd name="connsiteY2082" fmla="*/ 2998682 h 4885545"/>
                              <a:gd name="connsiteX2083" fmla="*/ 3358319 w 7425815"/>
                              <a:gd name="connsiteY2083" fmla="*/ 2998024 h 4885545"/>
                              <a:gd name="connsiteX2084" fmla="*/ 3358015 w 7425815"/>
                              <a:gd name="connsiteY2084" fmla="*/ 2997884 h 4885545"/>
                              <a:gd name="connsiteX2085" fmla="*/ 3360410 w 7425815"/>
                              <a:gd name="connsiteY2085" fmla="*/ 2992694 h 4885545"/>
                              <a:gd name="connsiteX2086" fmla="*/ 3361217 w 7425815"/>
                              <a:gd name="connsiteY2086" fmla="*/ 2992705 h 4885545"/>
                              <a:gd name="connsiteX2087" fmla="*/ 3376779 w 7425815"/>
                              <a:gd name="connsiteY2087" fmla="*/ 2977524 h 4885545"/>
                              <a:gd name="connsiteX2088" fmla="*/ 3377162 w 7425815"/>
                              <a:gd name="connsiteY2088" fmla="*/ 2955581 h 4885545"/>
                              <a:gd name="connsiteX2089" fmla="*/ 3376776 w 7425815"/>
                              <a:gd name="connsiteY2089" fmla="*/ 2955169 h 4885545"/>
                              <a:gd name="connsiteX2090" fmla="*/ 3379171 w 7425815"/>
                              <a:gd name="connsiteY2090" fmla="*/ 2949979 h 4885545"/>
                              <a:gd name="connsiteX2091" fmla="*/ 3379348 w 7425815"/>
                              <a:gd name="connsiteY2091" fmla="*/ 2950061 h 4885545"/>
                              <a:gd name="connsiteX2092" fmla="*/ 5912751 w 7425815"/>
                              <a:gd name="connsiteY2092" fmla="*/ 2932515 h 4885545"/>
                              <a:gd name="connsiteX2093" fmla="*/ 5902871 w 7425815"/>
                              <a:gd name="connsiteY2093" fmla="*/ 2935609 h 4885545"/>
                              <a:gd name="connsiteX2094" fmla="*/ 5901274 w 7425815"/>
                              <a:gd name="connsiteY2094" fmla="*/ 2954771 h 4885545"/>
                              <a:gd name="connsiteX2095" fmla="*/ 5908460 w 7425815"/>
                              <a:gd name="connsiteY2095" fmla="*/ 2963154 h 4885545"/>
                              <a:gd name="connsiteX2096" fmla="*/ 5920037 w 7425815"/>
                              <a:gd name="connsiteY2096" fmla="*/ 2953174 h 4885545"/>
                              <a:gd name="connsiteX2097" fmla="*/ 5924827 w 7425815"/>
                              <a:gd name="connsiteY2097" fmla="*/ 2953573 h 4885545"/>
                              <a:gd name="connsiteX2098" fmla="*/ 5924428 w 7425815"/>
                              <a:gd name="connsiteY2098" fmla="*/ 2958363 h 4885545"/>
                              <a:gd name="connsiteX2099" fmla="*/ 5912852 w 7425815"/>
                              <a:gd name="connsiteY2099" fmla="*/ 2968343 h 4885545"/>
                              <a:gd name="connsiteX2100" fmla="*/ 5921235 w 7425815"/>
                              <a:gd name="connsiteY2100" fmla="*/ 2978323 h 4885545"/>
                              <a:gd name="connsiteX2101" fmla="*/ 5923231 w 7425815"/>
                              <a:gd name="connsiteY2101" fmla="*/ 2978323 h 4885545"/>
                              <a:gd name="connsiteX2102" fmla="*/ 5947183 w 7425815"/>
                              <a:gd name="connsiteY2102" fmla="*/ 2958363 h 4885545"/>
                              <a:gd name="connsiteX2103" fmla="*/ 5948380 w 7425815"/>
                              <a:gd name="connsiteY2103" fmla="*/ 2939202 h 4885545"/>
                              <a:gd name="connsiteX2104" fmla="*/ 5929219 w 7425815"/>
                              <a:gd name="connsiteY2104" fmla="*/ 2937605 h 4885545"/>
                              <a:gd name="connsiteX2105" fmla="*/ 5928021 w 7425815"/>
                              <a:gd name="connsiteY2105" fmla="*/ 2938803 h 4885545"/>
                              <a:gd name="connsiteX2106" fmla="*/ 5925626 w 7425815"/>
                              <a:gd name="connsiteY2106" fmla="*/ 2939601 h 4885545"/>
                              <a:gd name="connsiteX2107" fmla="*/ 5923231 w 7425815"/>
                              <a:gd name="connsiteY2107" fmla="*/ 2938403 h 4885545"/>
                              <a:gd name="connsiteX2108" fmla="*/ 5922033 w 7425815"/>
                              <a:gd name="connsiteY2108" fmla="*/ 2937206 h 4885545"/>
                              <a:gd name="connsiteX2109" fmla="*/ 5912751 w 7425815"/>
                              <a:gd name="connsiteY2109" fmla="*/ 2932515 h 4885545"/>
                              <a:gd name="connsiteX2110" fmla="*/ 1494341 w 7425815"/>
                              <a:gd name="connsiteY2110" fmla="*/ 2921785 h 4885545"/>
                              <a:gd name="connsiteX2111" fmla="*/ 1506916 w 7425815"/>
                              <a:gd name="connsiteY2111" fmla="*/ 2930818 h 4885545"/>
                              <a:gd name="connsiteX2112" fmla="*/ 1501326 w 7425815"/>
                              <a:gd name="connsiteY2112" fmla="*/ 2934411 h 4885545"/>
                              <a:gd name="connsiteX2113" fmla="*/ 1482564 w 7425815"/>
                              <a:gd name="connsiteY2113" fmla="*/ 2930020 h 4885545"/>
                              <a:gd name="connsiteX2114" fmla="*/ 1478572 w 7425815"/>
                              <a:gd name="connsiteY2114" fmla="*/ 2948383 h 4885545"/>
                              <a:gd name="connsiteX2115" fmla="*/ 1472983 w 7425815"/>
                              <a:gd name="connsiteY2115" fmla="*/ 2951976 h 4885545"/>
                              <a:gd name="connsiteX2116" fmla="*/ 1479370 w 7425815"/>
                              <a:gd name="connsiteY2116" fmla="*/ 2924430 h 4885545"/>
                              <a:gd name="connsiteX2117" fmla="*/ 1494341 w 7425815"/>
                              <a:gd name="connsiteY2117" fmla="*/ 2921785 h 4885545"/>
                              <a:gd name="connsiteX2118" fmla="*/ 5953170 w 7425815"/>
                              <a:gd name="connsiteY2118" fmla="*/ 2912854 h 4885545"/>
                              <a:gd name="connsiteX2119" fmla="*/ 5967941 w 7425815"/>
                              <a:gd name="connsiteY2119" fmla="*/ 2914051 h 4885545"/>
                              <a:gd name="connsiteX2120" fmla="*/ 5971933 w 7425815"/>
                              <a:gd name="connsiteY2120" fmla="*/ 2918043 h 4885545"/>
                              <a:gd name="connsiteX2121" fmla="*/ 5970735 w 7425815"/>
                              <a:gd name="connsiteY2121" fmla="*/ 2932815 h 4885545"/>
                              <a:gd name="connsiteX2122" fmla="*/ 5967142 w 7425815"/>
                              <a:gd name="connsiteY2122" fmla="*/ 2936008 h 4885545"/>
                              <a:gd name="connsiteX2123" fmla="*/ 5963949 w 7425815"/>
                              <a:gd name="connsiteY2123" fmla="*/ 2932415 h 4885545"/>
                              <a:gd name="connsiteX2124" fmla="*/ 5964348 w 7425815"/>
                              <a:gd name="connsiteY2124" fmla="*/ 2925628 h 4885545"/>
                              <a:gd name="connsiteX2125" fmla="*/ 5953570 w 7425815"/>
                              <a:gd name="connsiteY2125" fmla="*/ 2934811 h 4885545"/>
                              <a:gd name="connsiteX2126" fmla="*/ 5953969 w 7425815"/>
                              <a:gd name="connsiteY2126" fmla="*/ 2935210 h 4885545"/>
                              <a:gd name="connsiteX2127" fmla="*/ 5951574 w 7425815"/>
                              <a:gd name="connsiteY2127" fmla="*/ 2963952 h 4885545"/>
                              <a:gd name="connsiteX2128" fmla="*/ 5928021 w 7425815"/>
                              <a:gd name="connsiteY2128" fmla="*/ 2983912 h 4885545"/>
                              <a:gd name="connsiteX2129" fmla="*/ 5922033 w 7425815"/>
                              <a:gd name="connsiteY2129" fmla="*/ 2985908 h 4885545"/>
                              <a:gd name="connsiteX2130" fmla="*/ 5916444 w 7425815"/>
                              <a:gd name="connsiteY2130" fmla="*/ 2983114 h 4885545"/>
                              <a:gd name="connsiteX2131" fmla="*/ 5908061 w 7425815"/>
                              <a:gd name="connsiteY2131" fmla="*/ 2973134 h 4885545"/>
                              <a:gd name="connsiteX2132" fmla="*/ 5898879 w 7425815"/>
                              <a:gd name="connsiteY2132" fmla="*/ 2981118 h 4885545"/>
                              <a:gd name="connsiteX2133" fmla="*/ 5898479 w 7425815"/>
                              <a:gd name="connsiteY2133" fmla="*/ 2988303 h 4885545"/>
                              <a:gd name="connsiteX2134" fmla="*/ 5894887 w 7425815"/>
                              <a:gd name="connsiteY2134" fmla="*/ 2991497 h 4885545"/>
                              <a:gd name="connsiteX2135" fmla="*/ 5891693 w 7425815"/>
                              <a:gd name="connsiteY2135" fmla="*/ 2987904 h 4885545"/>
                              <a:gd name="connsiteX2136" fmla="*/ 5892092 w 7425815"/>
                              <a:gd name="connsiteY2136" fmla="*/ 2982715 h 4885545"/>
                              <a:gd name="connsiteX2137" fmla="*/ 5886903 w 7425815"/>
                              <a:gd name="connsiteY2137" fmla="*/ 2982315 h 4885545"/>
                              <a:gd name="connsiteX2138" fmla="*/ 5883709 w 7425815"/>
                              <a:gd name="connsiteY2138" fmla="*/ 2978723 h 4885545"/>
                              <a:gd name="connsiteX2139" fmla="*/ 5887302 w 7425815"/>
                              <a:gd name="connsiteY2139" fmla="*/ 2975529 h 4885545"/>
                              <a:gd name="connsiteX2140" fmla="*/ 5894487 w 7425815"/>
                              <a:gd name="connsiteY2140" fmla="*/ 2975928 h 4885545"/>
                              <a:gd name="connsiteX2141" fmla="*/ 5903669 w 7425815"/>
                              <a:gd name="connsiteY2141" fmla="*/ 2967944 h 4885545"/>
                              <a:gd name="connsiteX2142" fmla="*/ 5896084 w 7425815"/>
                              <a:gd name="connsiteY2142" fmla="*/ 2959162 h 4885545"/>
                              <a:gd name="connsiteX2143" fmla="*/ 5898479 w 7425815"/>
                              <a:gd name="connsiteY2143" fmla="*/ 2930418 h 4885545"/>
                              <a:gd name="connsiteX2144" fmla="*/ 5926025 w 7425815"/>
                              <a:gd name="connsiteY2144" fmla="*/ 2931616 h 4885545"/>
                              <a:gd name="connsiteX2145" fmla="*/ 5947582 w 7425815"/>
                              <a:gd name="connsiteY2145" fmla="*/ 2930019 h 4885545"/>
                              <a:gd name="connsiteX2146" fmla="*/ 5959558 w 7425815"/>
                              <a:gd name="connsiteY2146" fmla="*/ 2920039 h 4885545"/>
                              <a:gd name="connsiteX2147" fmla="*/ 5952771 w 7425815"/>
                              <a:gd name="connsiteY2147" fmla="*/ 2919640 h 4885545"/>
                              <a:gd name="connsiteX2148" fmla="*/ 5949578 w 7425815"/>
                              <a:gd name="connsiteY2148" fmla="*/ 2916047 h 4885545"/>
                              <a:gd name="connsiteX2149" fmla="*/ 5953170 w 7425815"/>
                              <a:gd name="connsiteY2149" fmla="*/ 2912854 h 4885545"/>
                              <a:gd name="connsiteX2150" fmla="*/ 525833 w 7425815"/>
                              <a:gd name="connsiteY2150" fmla="*/ 2866700 h 4885545"/>
                              <a:gd name="connsiteX2151" fmla="*/ 525680 w 7425815"/>
                              <a:gd name="connsiteY2151" fmla="*/ 2873733 h 4885545"/>
                              <a:gd name="connsiteX2152" fmla="*/ 520123 w 7425815"/>
                              <a:gd name="connsiteY2152" fmla="*/ 2879126 h 4885545"/>
                              <a:gd name="connsiteX2153" fmla="*/ 527776 w 7425815"/>
                              <a:gd name="connsiteY2153" fmla="*/ 2879271 h 4885545"/>
                              <a:gd name="connsiteX2154" fmla="*/ 533495 w 7425815"/>
                              <a:gd name="connsiteY2154" fmla="*/ 2885056 h 4885545"/>
                              <a:gd name="connsiteX2155" fmla="*/ 533663 w 7425815"/>
                              <a:gd name="connsiteY2155" fmla="*/ 2877326 h 4885545"/>
                              <a:gd name="connsiteX2156" fmla="*/ 538871 w 7425815"/>
                              <a:gd name="connsiteY2156" fmla="*/ 2872118 h 4885545"/>
                              <a:gd name="connsiteX2157" fmla="*/ 530870 w 7425815"/>
                              <a:gd name="connsiteY2157" fmla="*/ 2871737 h 4885545"/>
                              <a:gd name="connsiteX2158" fmla="*/ 7228763 w 7425815"/>
                              <a:gd name="connsiteY2158" fmla="*/ 2853527 h 4885545"/>
                              <a:gd name="connsiteX2159" fmla="*/ 7228610 w 7425815"/>
                              <a:gd name="connsiteY2159" fmla="*/ 2860559 h 4885545"/>
                              <a:gd name="connsiteX2160" fmla="*/ 7223060 w 7425815"/>
                              <a:gd name="connsiteY2160" fmla="*/ 2865946 h 4885545"/>
                              <a:gd name="connsiteX2161" fmla="*/ 7231105 w 7425815"/>
                              <a:gd name="connsiteY2161" fmla="*/ 2866098 h 4885545"/>
                              <a:gd name="connsiteX2162" fmla="*/ 7236434 w 7425815"/>
                              <a:gd name="connsiteY2162" fmla="*/ 2871488 h 4885545"/>
                              <a:gd name="connsiteX2163" fmla="*/ 7236593 w 7425815"/>
                              <a:gd name="connsiteY2163" fmla="*/ 2864152 h 4885545"/>
                              <a:gd name="connsiteX2164" fmla="*/ 7241801 w 7425815"/>
                              <a:gd name="connsiteY2164" fmla="*/ 2858945 h 4885545"/>
                              <a:gd name="connsiteX2165" fmla="*/ 7233800 w 7425815"/>
                              <a:gd name="connsiteY2165" fmla="*/ 2858563 h 4885545"/>
                              <a:gd name="connsiteX2166" fmla="*/ 520890 w 7425815"/>
                              <a:gd name="connsiteY2166" fmla="*/ 2852973 h 4885545"/>
                              <a:gd name="connsiteX2167" fmla="*/ 526080 w 7425815"/>
                              <a:gd name="connsiteY2167" fmla="*/ 2855368 h 4885545"/>
                              <a:gd name="connsiteX2168" fmla="*/ 526054 w 7425815"/>
                              <a:gd name="connsiteY2168" fmla="*/ 2856542 h 4885545"/>
                              <a:gd name="connsiteX2169" fmla="*/ 534063 w 7425815"/>
                              <a:gd name="connsiteY2169" fmla="*/ 2864551 h 4885545"/>
                              <a:gd name="connsiteX2170" fmla="*/ 546438 w 7425815"/>
                              <a:gd name="connsiteY2170" fmla="*/ 2864551 h 4885545"/>
                              <a:gd name="connsiteX2171" fmla="*/ 546837 w 7425815"/>
                              <a:gd name="connsiteY2171" fmla="*/ 2864151 h 4885545"/>
                              <a:gd name="connsiteX2172" fmla="*/ 552028 w 7425815"/>
                              <a:gd name="connsiteY2172" fmla="*/ 2866546 h 4885545"/>
                              <a:gd name="connsiteX2173" fmla="*/ 549632 w 7425815"/>
                              <a:gd name="connsiteY2173" fmla="*/ 2871737 h 4885545"/>
                              <a:gd name="connsiteX2174" fmla="*/ 549235 w 7425815"/>
                              <a:gd name="connsiteY2174" fmla="*/ 2872133 h 4885545"/>
                              <a:gd name="connsiteX2175" fmla="*/ 549234 w 7425815"/>
                              <a:gd name="connsiteY2175" fmla="*/ 2872136 h 4885545"/>
                              <a:gd name="connsiteX2176" fmla="*/ 549232 w 7425815"/>
                              <a:gd name="connsiteY2176" fmla="*/ 2872137 h 4885545"/>
                              <a:gd name="connsiteX2177" fmla="*/ 540849 w 7425815"/>
                              <a:gd name="connsiteY2177" fmla="*/ 2880519 h 4885545"/>
                              <a:gd name="connsiteX2178" fmla="*/ 540849 w 7425815"/>
                              <a:gd name="connsiteY2178" fmla="*/ 2892495 h 4885545"/>
                              <a:gd name="connsiteX2179" fmla="*/ 540850 w 7425815"/>
                              <a:gd name="connsiteY2179" fmla="*/ 2892495 h 4885545"/>
                              <a:gd name="connsiteX2180" fmla="*/ 540849 w 7425815"/>
                              <a:gd name="connsiteY2180" fmla="*/ 2892496 h 4885545"/>
                              <a:gd name="connsiteX2181" fmla="*/ 540849 w 7425815"/>
                              <a:gd name="connsiteY2181" fmla="*/ 2892895 h 4885545"/>
                              <a:gd name="connsiteX2182" fmla="*/ 538061 w 7425815"/>
                              <a:gd name="connsiteY2182" fmla="*/ 2898073 h 4885545"/>
                              <a:gd name="connsiteX2183" fmla="*/ 538055 w 7425815"/>
                              <a:gd name="connsiteY2183" fmla="*/ 2898084 h 4885545"/>
                              <a:gd name="connsiteX2184" fmla="*/ 538055 w 7425815"/>
                              <a:gd name="connsiteY2184" fmla="*/ 2898084 h 4885545"/>
                              <a:gd name="connsiteX2185" fmla="*/ 538055 w 7425815"/>
                              <a:gd name="connsiteY2185" fmla="*/ 2898084 h 4885545"/>
                              <a:gd name="connsiteX2186" fmla="*/ 533264 w 7425815"/>
                              <a:gd name="connsiteY2186" fmla="*/ 2895689 h 4885545"/>
                              <a:gd name="connsiteX2187" fmla="*/ 533264 w 7425815"/>
                              <a:gd name="connsiteY2187" fmla="*/ 2895689 h 4885545"/>
                              <a:gd name="connsiteX2188" fmla="*/ 524632 w 7425815"/>
                              <a:gd name="connsiteY2188" fmla="*/ 2886756 h 4885545"/>
                              <a:gd name="connsiteX2189" fmla="*/ 512511 w 7425815"/>
                              <a:gd name="connsiteY2189" fmla="*/ 2886515 h 4885545"/>
                              <a:gd name="connsiteX2190" fmla="*/ 512107 w 7425815"/>
                              <a:gd name="connsiteY2190" fmla="*/ 2886906 h 4885545"/>
                              <a:gd name="connsiteX2191" fmla="*/ 507316 w 7425815"/>
                              <a:gd name="connsiteY2191" fmla="*/ 2884511 h 4885545"/>
                              <a:gd name="connsiteX2192" fmla="*/ 507398 w 7425815"/>
                              <a:gd name="connsiteY2192" fmla="*/ 2884334 h 4885545"/>
                              <a:gd name="connsiteX2193" fmla="*/ 506917 w 7425815"/>
                              <a:gd name="connsiteY2193" fmla="*/ 2884112 h 4885545"/>
                              <a:gd name="connsiteX2194" fmla="*/ 509312 w 7425815"/>
                              <a:gd name="connsiteY2194" fmla="*/ 2878921 h 4885545"/>
                              <a:gd name="connsiteX2195" fmla="*/ 510096 w 7425815"/>
                              <a:gd name="connsiteY2195" fmla="*/ 2878936 h 4885545"/>
                              <a:gd name="connsiteX2196" fmla="*/ 518495 w 7425815"/>
                              <a:gd name="connsiteY2196" fmla="*/ 2870539 h 4885545"/>
                              <a:gd name="connsiteX2197" fmla="*/ 518495 w 7425815"/>
                              <a:gd name="connsiteY2197" fmla="*/ 2859361 h 4885545"/>
                              <a:gd name="connsiteX2198" fmla="*/ 517696 w 7425815"/>
                              <a:gd name="connsiteY2198" fmla="*/ 2858563 h 4885545"/>
                              <a:gd name="connsiteX2199" fmla="*/ 520091 w 7425815"/>
                              <a:gd name="connsiteY2199" fmla="*/ 2853372 h 4885545"/>
                              <a:gd name="connsiteX2200" fmla="*/ 520598 w 7425815"/>
                              <a:gd name="connsiteY2200" fmla="*/ 2853606 h 4885545"/>
                              <a:gd name="connsiteX2201" fmla="*/ 459254 w 7425815"/>
                              <a:gd name="connsiteY2201" fmla="*/ 2843360 h 4885545"/>
                              <a:gd name="connsiteX2202" fmla="*/ 459014 w 7425815"/>
                              <a:gd name="connsiteY2202" fmla="*/ 2860559 h 4885545"/>
                              <a:gd name="connsiteX2203" fmla="*/ 446165 w 7425815"/>
                              <a:gd name="connsiteY2203" fmla="*/ 2872694 h 4885545"/>
                              <a:gd name="connsiteX2204" fmla="*/ 463406 w 7425815"/>
                              <a:gd name="connsiteY2204" fmla="*/ 2872934 h 4885545"/>
                              <a:gd name="connsiteX2205" fmla="*/ 476326 w 7425815"/>
                              <a:gd name="connsiteY2205" fmla="*/ 2886371 h 4885545"/>
                              <a:gd name="connsiteX2206" fmla="*/ 476579 w 7425815"/>
                              <a:gd name="connsiteY2206" fmla="*/ 2868144 h 4885545"/>
                              <a:gd name="connsiteX2207" fmla="*/ 489210 w 7425815"/>
                              <a:gd name="connsiteY2207" fmla="*/ 2855999 h 4885545"/>
                              <a:gd name="connsiteX2208" fmla="*/ 469792 w 7425815"/>
                              <a:gd name="connsiteY2208" fmla="*/ 2854571 h 4885545"/>
                              <a:gd name="connsiteX2209" fmla="*/ 7223820 w 7425815"/>
                              <a:gd name="connsiteY2209" fmla="*/ 2839800 h 4885545"/>
                              <a:gd name="connsiteX2210" fmla="*/ 7229009 w 7425815"/>
                              <a:gd name="connsiteY2210" fmla="*/ 2842195 h 4885545"/>
                              <a:gd name="connsiteX2211" fmla="*/ 7228984 w 7425815"/>
                              <a:gd name="connsiteY2211" fmla="*/ 2843367 h 4885545"/>
                              <a:gd name="connsiteX2212" fmla="*/ 7236993 w 7425815"/>
                              <a:gd name="connsiteY2212" fmla="*/ 2851378 h 4885545"/>
                              <a:gd name="connsiteX2213" fmla="*/ 7249368 w 7425815"/>
                              <a:gd name="connsiteY2213" fmla="*/ 2851378 h 4885545"/>
                              <a:gd name="connsiteX2214" fmla="*/ 7249768 w 7425815"/>
                              <a:gd name="connsiteY2214" fmla="*/ 2850977 h 4885545"/>
                              <a:gd name="connsiteX2215" fmla="*/ 7254957 w 7425815"/>
                              <a:gd name="connsiteY2215" fmla="*/ 2853372 h 4885545"/>
                              <a:gd name="connsiteX2216" fmla="*/ 7252562 w 7425815"/>
                              <a:gd name="connsiteY2216" fmla="*/ 2858563 h 4885545"/>
                              <a:gd name="connsiteX2217" fmla="*/ 7252165 w 7425815"/>
                              <a:gd name="connsiteY2217" fmla="*/ 2858960 h 4885545"/>
                              <a:gd name="connsiteX2218" fmla="*/ 7252163 w 7425815"/>
                              <a:gd name="connsiteY2218" fmla="*/ 2858963 h 4885545"/>
                              <a:gd name="connsiteX2219" fmla="*/ 7252161 w 7425815"/>
                              <a:gd name="connsiteY2219" fmla="*/ 2858964 h 4885545"/>
                              <a:gd name="connsiteX2220" fmla="*/ 7243780 w 7425815"/>
                              <a:gd name="connsiteY2220" fmla="*/ 2867345 h 4885545"/>
                              <a:gd name="connsiteX2221" fmla="*/ 7243780 w 7425815"/>
                              <a:gd name="connsiteY2221" fmla="*/ 2878918 h 4885545"/>
                              <a:gd name="connsiteX2222" fmla="*/ 7244179 w 7425815"/>
                              <a:gd name="connsiteY2222" fmla="*/ 2879322 h 4885545"/>
                              <a:gd name="connsiteX2223" fmla="*/ 7241385 w 7425815"/>
                              <a:gd name="connsiteY2223" fmla="*/ 2884911 h 4885545"/>
                              <a:gd name="connsiteX2224" fmla="*/ 7241069 w 7425815"/>
                              <a:gd name="connsiteY2224" fmla="*/ 2884753 h 4885545"/>
                              <a:gd name="connsiteX2225" fmla="*/ 7240985 w 7425815"/>
                              <a:gd name="connsiteY2225" fmla="*/ 2884910 h 4885545"/>
                              <a:gd name="connsiteX2226" fmla="*/ 7236194 w 7425815"/>
                              <a:gd name="connsiteY2226" fmla="*/ 2882515 h 4885545"/>
                              <a:gd name="connsiteX2227" fmla="*/ 7236203 w 7425815"/>
                              <a:gd name="connsiteY2227" fmla="*/ 2882111 h 4885545"/>
                              <a:gd name="connsiteX2228" fmla="*/ 7227962 w 7425815"/>
                              <a:gd name="connsiteY2228" fmla="*/ 2873583 h 4885545"/>
                              <a:gd name="connsiteX2229" fmla="*/ 7215448 w 7425815"/>
                              <a:gd name="connsiteY2229" fmla="*/ 2873334 h 4885545"/>
                              <a:gd name="connsiteX2230" fmla="*/ 7215037 w 7425815"/>
                              <a:gd name="connsiteY2230" fmla="*/ 2873733 h 4885545"/>
                              <a:gd name="connsiteX2231" fmla="*/ 7210246 w 7425815"/>
                              <a:gd name="connsiteY2231" fmla="*/ 2871338 h 4885545"/>
                              <a:gd name="connsiteX2232" fmla="*/ 7210398 w 7425815"/>
                              <a:gd name="connsiteY2232" fmla="*/ 2871009 h 4885545"/>
                              <a:gd name="connsiteX2233" fmla="*/ 7210246 w 7425815"/>
                              <a:gd name="connsiteY2233" fmla="*/ 2870939 h 4885545"/>
                              <a:gd name="connsiteX2234" fmla="*/ 7212641 w 7425815"/>
                              <a:gd name="connsiteY2234" fmla="*/ 2865748 h 4885545"/>
                              <a:gd name="connsiteX2235" fmla="*/ 7213034 w 7425815"/>
                              <a:gd name="connsiteY2235" fmla="*/ 2865756 h 4885545"/>
                              <a:gd name="connsiteX2236" fmla="*/ 7221425 w 7425815"/>
                              <a:gd name="connsiteY2236" fmla="*/ 2857366 h 4885545"/>
                              <a:gd name="connsiteX2237" fmla="*/ 7221425 w 7425815"/>
                              <a:gd name="connsiteY2237" fmla="*/ 2846189 h 4885545"/>
                              <a:gd name="connsiteX2238" fmla="*/ 7220625 w 7425815"/>
                              <a:gd name="connsiteY2238" fmla="*/ 2845390 h 4885545"/>
                              <a:gd name="connsiteX2239" fmla="*/ 7223020 w 7425815"/>
                              <a:gd name="connsiteY2239" fmla="*/ 2840199 h 4885545"/>
                              <a:gd name="connsiteX2240" fmla="*/ 7223528 w 7425815"/>
                              <a:gd name="connsiteY2240" fmla="*/ 2840434 h 4885545"/>
                              <a:gd name="connsiteX2241" fmla="*/ 7162183 w 7425815"/>
                              <a:gd name="connsiteY2241" fmla="*/ 2830186 h 4885545"/>
                              <a:gd name="connsiteX2242" fmla="*/ 7161944 w 7425815"/>
                              <a:gd name="connsiteY2242" fmla="*/ 2847386 h 4885545"/>
                              <a:gd name="connsiteX2243" fmla="*/ 7149096 w 7425815"/>
                              <a:gd name="connsiteY2243" fmla="*/ 2859520 h 4885545"/>
                              <a:gd name="connsiteX2244" fmla="*/ 7166335 w 7425815"/>
                              <a:gd name="connsiteY2244" fmla="*/ 2859760 h 4885545"/>
                              <a:gd name="connsiteX2245" fmla="*/ 7179255 w 7425815"/>
                              <a:gd name="connsiteY2245" fmla="*/ 2873197 h 4885545"/>
                              <a:gd name="connsiteX2246" fmla="*/ 7179508 w 7425815"/>
                              <a:gd name="connsiteY2246" fmla="*/ 2854970 h 4885545"/>
                              <a:gd name="connsiteX2247" fmla="*/ 7192138 w 7425815"/>
                              <a:gd name="connsiteY2247" fmla="*/ 2842826 h 4885545"/>
                              <a:gd name="connsiteX2248" fmla="*/ 7172722 w 7425815"/>
                              <a:gd name="connsiteY2248" fmla="*/ 2841398 h 4885545"/>
                              <a:gd name="connsiteX2249" fmla="*/ 453424 w 7425815"/>
                              <a:gd name="connsiteY2249" fmla="*/ 2829420 h 4885545"/>
                              <a:gd name="connsiteX2250" fmla="*/ 454084 w 7425815"/>
                              <a:gd name="connsiteY2250" fmla="*/ 2829725 h 4885545"/>
                              <a:gd name="connsiteX2251" fmla="*/ 454224 w 7425815"/>
                              <a:gd name="connsiteY2251" fmla="*/ 2829420 h 4885545"/>
                              <a:gd name="connsiteX2252" fmla="*/ 459414 w 7425815"/>
                              <a:gd name="connsiteY2252" fmla="*/ 2831816 h 4885545"/>
                              <a:gd name="connsiteX2253" fmla="*/ 459403 w 7425815"/>
                              <a:gd name="connsiteY2253" fmla="*/ 2832632 h 4885545"/>
                              <a:gd name="connsiteX2254" fmla="*/ 474333 w 7425815"/>
                              <a:gd name="connsiteY2254" fmla="*/ 2848084 h 4885545"/>
                              <a:gd name="connsiteX2255" fmla="*/ 496938 w 7425815"/>
                              <a:gd name="connsiteY2255" fmla="*/ 2848184 h 4885545"/>
                              <a:gd name="connsiteX2256" fmla="*/ 497208 w 7425815"/>
                              <a:gd name="connsiteY2256" fmla="*/ 2848308 h 4885545"/>
                              <a:gd name="connsiteX2257" fmla="*/ 497338 w 7425815"/>
                              <a:gd name="connsiteY2257" fmla="*/ 2848183 h 4885545"/>
                              <a:gd name="connsiteX2258" fmla="*/ 502528 w 7425815"/>
                              <a:gd name="connsiteY2258" fmla="*/ 2850578 h 4885545"/>
                              <a:gd name="connsiteX2259" fmla="*/ 500132 w 7425815"/>
                              <a:gd name="connsiteY2259" fmla="*/ 2855768 h 4885545"/>
                              <a:gd name="connsiteX2260" fmla="*/ 483765 w 7425815"/>
                              <a:gd name="connsiteY2260" fmla="*/ 2871737 h 4885545"/>
                              <a:gd name="connsiteX2261" fmla="*/ 483366 w 7425815"/>
                              <a:gd name="connsiteY2261" fmla="*/ 2894491 h 4885545"/>
                              <a:gd name="connsiteX2262" fmla="*/ 480971 w 7425815"/>
                              <a:gd name="connsiteY2262" fmla="*/ 2899282 h 4885545"/>
                              <a:gd name="connsiteX2263" fmla="*/ 480970 w 7425815"/>
                              <a:gd name="connsiteY2263" fmla="*/ 2899282 h 4885545"/>
                              <a:gd name="connsiteX2264" fmla="*/ 480970 w 7425815"/>
                              <a:gd name="connsiteY2264" fmla="*/ 2899282 h 4885545"/>
                              <a:gd name="connsiteX2265" fmla="*/ 479054 w 7425815"/>
                              <a:gd name="connsiteY2265" fmla="*/ 2898324 h 4885545"/>
                              <a:gd name="connsiteX2266" fmla="*/ 476179 w 7425815"/>
                              <a:gd name="connsiteY2266" fmla="*/ 2896887 h 4885545"/>
                              <a:gd name="connsiteX2267" fmla="*/ 476179 w 7425815"/>
                              <a:gd name="connsiteY2267" fmla="*/ 2896887 h 4885545"/>
                              <a:gd name="connsiteX2268" fmla="*/ 460212 w 7425815"/>
                              <a:gd name="connsiteY2268" fmla="*/ 2880519 h 4885545"/>
                              <a:gd name="connsiteX2269" fmla="*/ 438288 w 7425815"/>
                              <a:gd name="connsiteY2269" fmla="*/ 2880134 h 4885545"/>
                              <a:gd name="connsiteX2270" fmla="*/ 437458 w 7425815"/>
                              <a:gd name="connsiteY2270" fmla="*/ 2880918 h 4885545"/>
                              <a:gd name="connsiteX2271" fmla="*/ 432667 w 7425815"/>
                              <a:gd name="connsiteY2271" fmla="*/ 2878523 h 4885545"/>
                              <a:gd name="connsiteX2272" fmla="*/ 432900 w 7425815"/>
                              <a:gd name="connsiteY2272" fmla="*/ 2878017 h 4885545"/>
                              <a:gd name="connsiteX2273" fmla="*/ 432267 w 7425815"/>
                              <a:gd name="connsiteY2273" fmla="*/ 2877725 h 4885545"/>
                              <a:gd name="connsiteX2274" fmla="*/ 434662 w 7425815"/>
                              <a:gd name="connsiteY2274" fmla="*/ 2872534 h 4885545"/>
                              <a:gd name="connsiteX2275" fmla="*/ 435863 w 7425815"/>
                              <a:gd name="connsiteY2275" fmla="*/ 2872551 h 4885545"/>
                              <a:gd name="connsiteX2276" fmla="*/ 451430 w 7425815"/>
                              <a:gd name="connsiteY2276" fmla="*/ 2857365 h 4885545"/>
                              <a:gd name="connsiteX2277" fmla="*/ 451814 w 7425815"/>
                              <a:gd name="connsiteY2277" fmla="*/ 2835445 h 4885545"/>
                              <a:gd name="connsiteX2278" fmla="*/ 451029 w 7425815"/>
                              <a:gd name="connsiteY2278" fmla="*/ 2834610 h 4885545"/>
                              <a:gd name="connsiteX2279" fmla="*/ 453424 w 7425815"/>
                              <a:gd name="connsiteY2279" fmla="*/ 2829420 h 4885545"/>
                              <a:gd name="connsiteX2280" fmla="*/ 7156354 w 7425815"/>
                              <a:gd name="connsiteY2280" fmla="*/ 2816247 h 4885545"/>
                              <a:gd name="connsiteX2281" fmla="*/ 7157013 w 7425815"/>
                              <a:gd name="connsiteY2281" fmla="*/ 2816551 h 4885545"/>
                              <a:gd name="connsiteX2282" fmla="*/ 7157154 w 7425815"/>
                              <a:gd name="connsiteY2282" fmla="*/ 2816247 h 4885545"/>
                              <a:gd name="connsiteX2283" fmla="*/ 7162343 w 7425815"/>
                              <a:gd name="connsiteY2283" fmla="*/ 2818642 h 4885545"/>
                              <a:gd name="connsiteX2284" fmla="*/ 7162332 w 7425815"/>
                              <a:gd name="connsiteY2284" fmla="*/ 2819457 h 4885545"/>
                              <a:gd name="connsiteX2285" fmla="*/ 7177263 w 7425815"/>
                              <a:gd name="connsiteY2285" fmla="*/ 2834911 h 4885545"/>
                              <a:gd name="connsiteX2286" fmla="*/ 7199868 w 7425815"/>
                              <a:gd name="connsiteY2286" fmla="*/ 2835011 h 4885545"/>
                              <a:gd name="connsiteX2287" fmla="*/ 7200137 w 7425815"/>
                              <a:gd name="connsiteY2287" fmla="*/ 2835135 h 4885545"/>
                              <a:gd name="connsiteX2288" fmla="*/ 7200267 w 7425815"/>
                              <a:gd name="connsiteY2288" fmla="*/ 2835009 h 4885545"/>
                              <a:gd name="connsiteX2289" fmla="*/ 7205457 w 7425815"/>
                              <a:gd name="connsiteY2289" fmla="*/ 2837404 h 4885545"/>
                              <a:gd name="connsiteX2290" fmla="*/ 7203061 w 7425815"/>
                              <a:gd name="connsiteY2290" fmla="*/ 2842594 h 4885545"/>
                              <a:gd name="connsiteX2291" fmla="*/ 7186694 w 7425815"/>
                              <a:gd name="connsiteY2291" fmla="*/ 2858563 h 4885545"/>
                              <a:gd name="connsiteX2292" fmla="*/ 7186295 w 7425815"/>
                              <a:gd name="connsiteY2292" fmla="*/ 2881317 h 4885545"/>
                              <a:gd name="connsiteX2293" fmla="*/ 7183904 w 7425815"/>
                              <a:gd name="connsiteY2293" fmla="*/ 2886101 h 4885545"/>
                              <a:gd name="connsiteX2294" fmla="*/ 7183900 w 7425815"/>
                              <a:gd name="connsiteY2294" fmla="*/ 2886108 h 4885545"/>
                              <a:gd name="connsiteX2295" fmla="*/ 7183900 w 7425815"/>
                              <a:gd name="connsiteY2295" fmla="*/ 2886108 h 4885545"/>
                              <a:gd name="connsiteX2296" fmla="*/ 7183900 w 7425815"/>
                              <a:gd name="connsiteY2296" fmla="*/ 2886108 h 4885545"/>
                              <a:gd name="connsiteX2297" fmla="*/ 7179108 w 7425815"/>
                              <a:gd name="connsiteY2297" fmla="*/ 2883713 h 4885545"/>
                              <a:gd name="connsiteX2298" fmla="*/ 7179108 w 7425815"/>
                              <a:gd name="connsiteY2298" fmla="*/ 2883712 h 4885545"/>
                              <a:gd name="connsiteX2299" fmla="*/ 7163141 w 7425815"/>
                              <a:gd name="connsiteY2299" fmla="*/ 2867345 h 4885545"/>
                              <a:gd name="connsiteX2300" fmla="*/ 7141218 w 7425815"/>
                              <a:gd name="connsiteY2300" fmla="*/ 2866960 h 4885545"/>
                              <a:gd name="connsiteX2301" fmla="*/ 7140387 w 7425815"/>
                              <a:gd name="connsiteY2301" fmla="*/ 2867745 h 4885545"/>
                              <a:gd name="connsiteX2302" fmla="*/ 7135596 w 7425815"/>
                              <a:gd name="connsiteY2302" fmla="*/ 2865350 h 4885545"/>
                              <a:gd name="connsiteX2303" fmla="*/ 7135830 w 7425815"/>
                              <a:gd name="connsiteY2303" fmla="*/ 2864843 h 4885545"/>
                              <a:gd name="connsiteX2304" fmla="*/ 7135196 w 7425815"/>
                              <a:gd name="connsiteY2304" fmla="*/ 2864551 h 4885545"/>
                              <a:gd name="connsiteX2305" fmla="*/ 7137592 w 7425815"/>
                              <a:gd name="connsiteY2305" fmla="*/ 2859360 h 4885545"/>
                              <a:gd name="connsiteX2306" fmla="*/ 7138794 w 7425815"/>
                              <a:gd name="connsiteY2306" fmla="*/ 2859377 h 4885545"/>
                              <a:gd name="connsiteX2307" fmla="*/ 7154359 w 7425815"/>
                              <a:gd name="connsiteY2307" fmla="*/ 2844192 h 4885545"/>
                              <a:gd name="connsiteX2308" fmla="*/ 7154744 w 7425815"/>
                              <a:gd name="connsiteY2308" fmla="*/ 2822272 h 4885545"/>
                              <a:gd name="connsiteX2309" fmla="*/ 7153959 w 7425815"/>
                              <a:gd name="connsiteY2309" fmla="*/ 2821437 h 4885545"/>
                              <a:gd name="connsiteX2310" fmla="*/ 7156354 w 7425815"/>
                              <a:gd name="connsiteY2310" fmla="*/ 2816247 h 4885545"/>
                              <a:gd name="connsiteX2311" fmla="*/ 3014592 w 7425815"/>
                              <a:gd name="connsiteY2311" fmla="*/ 2795190 h 4885545"/>
                              <a:gd name="connsiteX2312" fmla="*/ 3004718 w 7425815"/>
                              <a:gd name="connsiteY2312" fmla="*/ 2798284 h 4885545"/>
                              <a:gd name="connsiteX2313" fmla="*/ 3003118 w 7425815"/>
                              <a:gd name="connsiteY2313" fmla="*/ 2817446 h 4885545"/>
                              <a:gd name="connsiteX2314" fmla="*/ 3010297 w 7425815"/>
                              <a:gd name="connsiteY2314" fmla="*/ 2825829 h 4885545"/>
                              <a:gd name="connsiteX2315" fmla="*/ 3021878 w 7425815"/>
                              <a:gd name="connsiteY2315" fmla="*/ 2815849 h 4885545"/>
                              <a:gd name="connsiteX2316" fmla="*/ 3026667 w 7425815"/>
                              <a:gd name="connsiteY2316" fmla="*/ 2816248 h 4885545"/>
                              <a:gd name="connsiteX2317" fmla="*/ 3026269 w 7425815"/>
                              <a:gd name="connsiteY2317" fmla="*/ 2821039 h 4885545"/>
                              <a:gd name="connsiteX2318" fmla="*/ 3014693 w 7425815"/>
                              <a:gd name="connsiteY2318" fmla="*/ 2831019 h 4885545"/>
                              <a:gd name="connsiteX2319" fmla="*/ 3023075 w 7425815"/>
                              <a:gd name="connsiteY2319" fmla="*/ 2840998 h 4885545"/>
                              <a:gd name="connsiteX2320" fmla="*/ 3025072 w 7425815"/>
                              <a:gd name="connsiteY2320" fmla="*/ 2840998 h 4885545"/>
                              <a:gd name="connsiteX2321" fmla="*/ 3049023 w 7425815"/>
                              <a:gd name="connsiteY2321" fmla="*/ 2821039 h 4885545"/>
                              <a:gd name="connsiteX2322" fmla="*/ 3050220 w 7425815"/>
                              <a:gd name="connsiteY2322" fmla="*/ 2801877 h 4885545"/>
                              <a:gd name="connsiteX2323" fmla="*/ 3031059 w 7425815"/>
                              <a:gd name="connsiteY2323" fmla="*/ 2800280 h 4885545"/>
                              <a:gd name="connsiteX2324" fmla="*/ 3029863 w 7425815"/>
                              <a:gd name="connsiteY2324" fmla="*/ 2801478 h 4885545"/>
                              <a:gd name="connsiteX2325" fmla="*/ 3027467 w 7425815"/>
                              <a:gd name="connsiteY2325" fmla="*/ 2802276 h 4885545"/>
                              <a:gd name="connsiteX2326" fmla="*/ 3025072 w 7425815"/>
                              <a:gd name="connsiteY2326" fmla="*/ 2801079 h 4885545"/>
                              <a:gd name="connsiteX2327" fmla="*/ 3023875 w 7425815"/>
                              <a:gd name="connsiteY2327" fmla="*/ 2799881 h 4885545"/>
                              <a:gd name="connsiteX2328" fmla="*/ 3014592 w 7425815"/>
                              <a:gd name="connsiteY2328" fmla="*/ 2795190 h 4885545"/>
                              <a:gd name="connsiteX2329" fmla="*/ 5271937 w 7425815"/>
                              <a:gd name="connsiteY2329" fmla="*/ 2788453 h 4885545"/>
                              <a:gd name="connsiteX2330" fmla="*/ 5284512 w 7425815"/>
                              <a:gd name="connsiteY2330" fmla="*/ 2797486 h 4885545"/>
                              <a:gd name="connsiteX2331" fmla="*/ 5278923 w 7425815"/>
                              <a:gd name="connsiteY2331" fmla="*/ 2801079 h 4885545"/>
                              <a:gd name="connsiteX2332" fmla="*/ 5260161 w 7425815"/>
                              <a:gd name="connsiteY2332" fmla="*/ 2796688 h 4885545"/>
                              <a:gd name="connsiteX2333" fmla="*/ 5256169 w 7425815"/>
                              <a:gd name="connsiteY2333" fmla="*/ 2815051 h 4885545"/>
                              <a:gd name="connsiteX2334" fmla="*/ 5250579 w 7425815"/>
                              <a:gd name="connsiteY2334" fmla="*/ 2818643 h 4885545"/>
                              <a:gd name="connsiteX2335" fmla="*/ 5256967 w 7425815"/>
                              <a:gd name="connsiteY2335" fmla="*/ 2791098 h 4885545"/>
                              <a:gd name="connsiteX2336" fmla="*/ 5271937 w 7425815"/>
                              <a:gd name="connsiteY2336" fmla="*/ 2788453 h 4885545"/>
                              <a:gd name="connsiteX2337" fmla="*/ 3055010 w 7425815"/>
                              <a:gd name="connsiteY2337" fmla="*/ 2775529 h 4885545"/>
                              <a:gd name="connsiteX2338" fmla="*/ 3069780 w 7425815"/>
                              <a:gd name="connsiteY2338" fmla="*/ 2776726 h 4885545"/>
                              <a:gd name="connsiteX2339" fmla="*/ 3073773 w 7425815"/>
                              <a:gd name="connsiteY2339" fmla="*/ 2780718 h 4885545"/>
                              <a:gd name="connsiteX2340" fmla="*/ 3072575 w 7425815"/>
                              <a:gd name="connsiteY2340" fmla="*/ 2795490 h 4885545"/>
                              <a:gd name="connsiteX2341" fmla="*/ 3068983 w 7425815"/>
                              <a:gd name="connsiteY2341" fmla="*/ 2798683 h 4885545"/>
                              <a:gd name="connsiteX2342" fmla="*/ 3065789 w 7425815"/>
                              <a:gd name="connsiteY2342" fmla="*/ 2795091 h 4885545"/>
                              <a:gd name="connsiteX2343" fmla="*/ 3066187 w 7425815"/>
                              <a:gd name="connsiteY2343" fmla="*/ 2788303 h 4885545"/>
                              <a:gd name="connsiteX2344" fmla="*/ 3055410 w 7425815"/>
                              <a:gd name="connsiteY2344" fmla="*/ 2797486 h 4885545"/>
                              <a:gd name="connsiteX2345" fmla="*/ 3055810 w 7425815"/>
                              <a:gd name="connsiteY2345" fmla="*/ 2797885 h 4885545"/>
                              <a:gd name="connsiteX2346" fmla="*/ 3053415 w 7425815"/>
                              <a:gd name="connsiteY2346" fmla="*/ 2826627 h 4885545"/>
                              <a:gd name="connsiteX2347" fmla="*/ 3029863 w 7425815"/>
                              <a:gd name="connsiteY2347" fmla="*/ 2846587 h 4885545"/>
                              <a:gd name="connsiteX2348" fmla="*/ 3023875 w 7425815"/>
                              <a:gd name="connsiteY2348" fmla="*/ 2848583 h 4885545"/>
                              <a:gd name="connsiteX2349" fmla="*/ 3018282 w 7425815"/>
                              <a:gd name="connsiteY2349" fmla="*/ 2845789 h 4885545"/>
                              <a:gd name="connsiteX2350" fmla="*/ 3009900 w 7425815"/>
                              <a:gd name="connsiteY2350" fmla="*/ 2835809 h 4885545"/>
                              <a:gd name="connsiteX2351" fmla="*/ 3000728 w 7425815"/>
                              <a:gd name="connsiteY2351" fmla="*/ 2843793 h 4885545"/>
                              <a:gd name="connsiteX2352" fmla="*/ 3000329 w 7425815"/>
                              <a:gd name="connsiteY2352" fmla="*/ 2850978 h 4885545"/>
                              <a:gd name="connsiteX2353" fmla="*/ 2996731 w 7425815"/>
                              <a:gd name="connsiteY2353" fmla="*/ 2854172 h 4885545"/>
                              <a:gd name="connsiteX2354" fmla="*/ 2993539 w 7425815"/>
                              <a:gd name="connsiteY2354" fmla="*/ 2850579 h 4885545"/>
                              <a:gd name="connsiteX2355" fmla="*/ 2993935 w 7425815"/>
                              <a:gd name="connsiteY2355" fmla="*/ 2845390 h 4885545"/>
                              <a:gd name="connsiteX2356" fmla="*/ 2988747 w 7425815"/>
                              <a:gd name="connsiteY2356" fmla="*/ 2844990 h 4885545"/>
                              <a:gd name="connsiteX2357" fmla="*/ 2985552 w 7425815"/>
                              <a:gd name="connsiteY2357" fmla="*/ 2841398 h 4885545"/>
                              <a:gd name="connsiteX2358" fmla="*/ 2989144 w 7425815"/>
                              <a:gd name="connsiteY2358" fmla="*/ 2838204 h 4885545"/>
                              <a:gd name="connsiteX2359" fmla="*/ 2996332 w 7425815"/>
                              <a:gd name="connsiteY2359" fmla="*/ 2838603 h 4885545"/>
                              <a:gd name="connsiteX2360" fmla="*/ 3005517 w 7425815"/>
                              <a:gd name="connsiteY2360" fmla="*/ 2830619 h 4885545"/>
                              <a:gd name="connsiteX2361" fmla="*/ 2997928 w 7425815"/>
                              <a:gd name="connsiteY2361" fmla="*/ 2821837 h 4885545"/>
                              <a:gd name="connsiteX2362" fmla="*/ 3000329 w 7425815"/>
                              <a:gd name="connsiteY2362" fmla="*/ 2793094 h 4885545"/>
                              <a:gd name="connsiteX2363" fmla="*/ 3027866 w 7425815"/>
                              <a:gd name="connsiteY2363" fmla="*/ 2794291 h 4885545"/>
                              <a:gd name="connsiteX2364" fmla="*/ 3049423 w 7425815"/>
                              <a:gd name="connsiteY2364" fmla="*/ 2792694 h 4885545"/>
                              <a:gd name="connsiteX2365" fmla="*/ 3061398 w 7425815"/>
                              <a:gd name="connsiteY2365" fmla="*/ 2782714 h 4885545"/>
                              <a:gd name="connsiteX2366" fmla="*/ 3054613 w 7425815"/>
                              <a:gd name="connsiteY2366" fmla="*/ 2782315 h 4885545"/>
                              <a:gd name="connsiteX2367" fmla="*/ 3051418 w 7425815"/>
                              <a:gd name="connsiteY2367" fmla="*/ 2778722 h 4885545"/>
                              <a:gd name="connsiteX2368" fmla="*/ 3055010 w 7425815"/>
                              <a:gd name="connsiteY2368" fmla="*/ 2775529 h 4885545"/>
                              <a:gd name="connsiteX2369" fmla="*/ 4303435 w 7425815"/>
                              <a:gd name="connsiteY2369" fmla="*/ 2733368 h 4885545"/>
                              <a:gd name="connsiteX2370" fmla="*/ 4303282 w 7425815"/>
                              <a:gd name="connsiteY2370" fmla="*/ 2740401 h 4885545"/>
                              <a:gd name="connsiteX2371" fmla="*/ 4297725 w 7425815"/>
                              <a:gd name="connsiteY2371" fmla="*/ 2745794 h 4885545"/>
                              <a:gd name="connsiteX2372" fmla="*/ 4305378 w 7425815"/>
                              <a:gd name="connsiteY2372" fmla="*/ 2745939 h 4885545"/>
                              <a:gd name="connsiteX2373" fmla="*/ 4311088 w 7425815"/>
                              <a:gd name="connsiteY2373" fmla="*/ 2751716 h 4885545"/>
                              <a:gd name="connsiteX2374" fmla="*/ 4311265 w 7425815"/>
                              <a:gd name="connsiteY2374" fmla="*/ 2743594 h 4885545"/>
                              <a:gd name="connsiteX2375" fmla="*/ 4316091 w 7425815"/>
                              <a:gd name="connsiteY2375" fmla="*/ 2738767 h 4885545"/>
                              <a:gd name="connsiteX2376" fmla="*/ 4308472 w 7425815"/>
                              <a:gd name="connsiteY2376" fmla="*/ 2738404 h 4885545"/>
                              <a:gd name="connsiteX2377" fmla="*/ 4298491 w 7425815"/>
                              <a:gd name="connsiteY2377" fmla="*/ 2719641 h 4885545"/>
                              <a:gd name="connsiteX2378" fmla="*/ 4303681 w 7425815"/>
                              <a:gd name="connsiteY2378" fmla="*/ 2722037 h 4885545"/>
                              <a:gd name="connsiteX2379" fmla="*/ 4303656 w 7425815"/>
                              <a:gd name="connsiteY2379" fmla="*/ 2723208 h 4885545"/>
                              <a:gd name="connsiteX2380" fmla="*/ 4311665 w 7425815"/>
                              <a:gd name="connsiteY2380" fmla="*/ 2731219 h 4885545"/>
                              <a:gd name="connsiteX2381" fmla="*/ 4323640 w 7425815"/>
                              <a:gd name="connsiteY2381" fmla="*/ 2731219 h 4885545"/>
                              <a:gd name="connsiteX2382" fmla="*/ 4324439 w 7425815"/>
                              <a:gd name="connsiteY2382" fmla="*/ 2730419 h 4885545"/>
                              <a:gd name="connsiteX2383" fmla="*/ 4329629 w 7425815"/>
                              <a:gd name="connsiteY2383" fmla="*/ 2732814 h 4885545"/>
                              <a:gd name="connsiteX2384" fmla="*/ 4327234 w 7425815"/>
                              <a:gd name="connsiteY2384" fmla="*/ 2738005 h 4885545"/>
                              <a:gd name="connsiteX2385" fmla="*/ 4327178 w 7425815"/>
                              <a:gd name="connsiteY2385" fmla="*/ 2738061 h 4885545"/>
                              <a:gd name="connsiteX2386" fmla="*/ 4326835 w 7425815"/>
                              <a:gd name="connsiteY2386" fmla="*/ 2738803 h 4885545"/>
                              <a:gd name="connsiteX2387" fmla="*/ 4326302 w 7425815"/>
                              <a:gd name="connsiteY2387" fmla="*/ 2738937 h 4885545"/>
                              <a:gd name="connsiteX2388" fmla="*/ 4318451 w 7425815"/>
                              <a:gd name="connsiteY2388" fmla="*/ 2746787 h 4885545"/>
                              <a:gd name="connsiteX2389" fmla="*/ 4318451 w 7425815"/>
                              <a:gd name="connsiteY2389" fmla="*/ 2759163 h 4885545"/>
                              <a:gd name="connsiteX2390" fmla="*/ 4318451 w 7425815"/>
                              <a:gd name="connsiteY2390" fmla="*/ 2759163 h 4885545"/>
                              <a:gd name="connsiteX2391" fmla="*/ 4315657 w 7425815"/>
                              <a:gd name="connsiteY2391" fmla="*/ 2764752 h 4885545"/>
                              <a:gd name="connsiteX2392" fmla="*/ 4310866 w 7425815"/>
                              <a:gd name="connsiteY2392" fmla="*/ 2762357 h 4885545"/>
                              <a:gd name="connsiteX2393" fmla="*/ 4302234 w 7425815"/>
                              <a:gd name="connsiteY2393" fmla="*/ 2753425 h 4885545"/>
                              <a:gd name="connsiteX2394" fmla="*/ 4290112 w 7425815"/>
                              <a:gd name="connsiteY2394" fmla="*/ 2753183 h 4885545"/>
                              <a:gd name="connsiteX2395" fmla="*/ 4289709 w 7425815"/>
                              <a:gd name="connsiteY2395" fmla="*/ 2753574 h 4885545"/>
                              <a:gd name="connsiteX2396" fmla="*/ 4284917 w 7425815"/>
                              <a:gd name="connsiteY2396" fmla="*/ 2751179 h 4885545"/>
                              <a:gd name="connsiteX2397" fmla="*/ 4284999 w 7425815"/>
                              <a:gd name="connsiteY2397" fmla="*/ 2751002 h 4885545"/>
                              <a:gd name="connsiteX2398" fmla="*/ 4284518 w 7425815"/>
                              <a:gd name="connsiteY2398" fmla="*/ 2750780 h 4885545"/>
                              <a:gd name="connsiteX2399" fmla="*/ 4286913 w 7425815"/>
                              <a:gd name="connsiteY2399" fmla="*/ 2745589 h 4885545"/>
                              <a:gd name="connsiteX2400" fmla="*/ 4287698 w 7425815"/>
                              <a:gd name="connsiteY2400" fmla="*/ 2745604 h 4885545"/>
                              <a:gd name="connsiteX2401" fmla="*/ 4296096 w 7425815"/>
                              <a:gd name="connsiteY2401" fmla="*/ 2737207 h 4885545"/>
                              <a:gd name="connsiteX2402" fmla="*/ 4296096 w 7425815"/>
                              <a:gd name="connsiteY2402" fmla="*/ 2726029 h 4885545"/>
                              <a:gd name="connsiteX2403" fmla="*/ 4295297 w 7425815"/>
                              <a:gd name="connsiteY2403" fmla="*/ 2725231 h 4885545"/>
                              <a:gd name="connsiteX2404" fmla="*/ 4297692 w 7425815"/>
                              <a:gd name="connsiteY2404" fmla="*/ 2720040 h 4885545"/>
                              <a:gd name="connsiteX2405" fmla="*/ 4298199 w 7425815"/>
                              <a:gd name="connsiteY2405" fmla="*/ 2720274 h 4885545"/>
                              <a:gd name="connsiteX2406" fmla="*/ 4236849 w 7425815"/>
                              <a:gd name="connsiteY2406" fmla="*/ 2710021 h 4885545"/>
                              <a:gd name="connsiteX2407" fmla="*/ 4236615 w 7425815"/>
                              <a:gd name="connsiteY2407" fmla="*/ 2726828 h 4885545"/>
                              <a:gd name="connsiteX2408" fmla="*/ 4223766 w 7425815"/>
                              <a:gd name="connsiteY2408" fmla="*/ 2738962 h 4885545"/>
                              <a:gd name="connsiteX2409" fmla="*/ 4241007 w 7425815"/>
                              <a:gd name="connsiteY2409" fmla="*/ 2739202 h 4885545"/>
                              <a:gd name="connsiteX2410" fmla="*/ 4253538 w 7425815"/>
                              <a:gd name="connsiteY2410" fmla="*/ 2752236 h 4885545"/>
                              <a:gd name="connsiteX2411" fmla="*/ 4253780 w 7425815"/>
                              <a:gd name="connsiteY2411" fmla="*/ 2734812 h 4885545"/>
                              <a:gd name="connsiteX2412" fmla="*/ 4266439 w 7425815"/>
                              <a:gd name="connsiteY2412" fmla="*/ 2722640 h 4885545"/>
                              <a:gd name="connsiteX2413" fmla="*/ 4247393 w 7425815"/>
                              <a:gd name="connsiteY2413" fmla="*/ 2721239 h 4885545"/>
                              <a:gd name="connsiteX2414" fmla="*/ 4231825 w 7425815"/>
                              <a:gd name="connsiteY2414" fmla="*/ 2695689 h 4885545"/>
                              <a:gd name="connsiteX2415" fmla="*/ 4237014 w 7425815"/>
                              <a:gd name="connsiteY2415" fmla="*/ 2698085 h 4885545"/>
                              <a:gd name="connsiteX2416" fmla="*/ 4236997 w 7425815"/>
                              <a:gd name="connsiteY2416" fmla="*/ 2699293 h 4885545"/>
                              <a:gd name="connsiteX2417" fmla="*/ 4251934 w 7425815"/>
                              <a:gd name="connsiteY2417" fmla="*/ 2714752 h 4885545"/>
                              <a:gd name="connsiteX2418" fmla="*/ 4274539 w 7425815"/>
                              <a:gd name="connsiteY2418" fmla="*/ 2714851 h 4885545"/>
                              <a:gd name="connsiteX2419" fmla="*/ 4276269 w 7425815"/>
                              <a:gd name="connsiteY2419" fmla="*/ 2715650 h 4885545"/>
                              <a:gd name="connsiteX2420" fmla="*/ 4279729 w 7425815"/>
                              <a:gd name="connsiteY2420" fmla="*/ 2717246 h 4885545"/>
                              <a:gd name="connsiteX2421" fmla="*/ 4279729 w 7425815"/>
                              <a:gd name="connsiteY2421" fmla="*/ 2717247 h 4885545"/>
                              <a:gd name="connsiteX2422" fmla="*/ 4279729 w 7425815"/>
                              <a:gd name="connsiteY2422" fmla="*/ 2717247 h 4885545"/>
                              <a:gd name="connsiteX2423" fmla="*/ 4277334 w 7425815"/>
                              <a:gd name="connsiteY2423" fmla="*/ 2722436 h 4885545"/>
                              <a:gd name="connsiteX2424" fmla="*/ 4277333 w 7425815"/>
                              <a:gd name="connsiteY2424" fmla="*/ 2722437 h 4885545"/>
                              <a:gd name="connsiteX2425" fmla="*/ 4260966 w 7425815"/>
                              <a:gd name="connsiteY2425" fmla="*/ 2738405 h 4885545"/>
                              <a:gd name="connsiteX2426" fmla="*/ 4260595 w 7425815"/>
                              <a:gd name="connsiteY2426" fmla="*/ 2759575 h 4885545"/>
                              <a:gd name="connsiteX2427" fmla="*/ 4260966 w 7425815"/>
                              <a:gd name="connsiteY2427" fmla="*/ 2759961 h 4885545"/>
                              <a:gd name="connsiteX2428" fmla="*/ 4260572 w 7425815"/>
                              <a:gd name="connsiteY2428" fmla="*/ 2760882 h 4885545"/>
                              <a:gd name="connsiteX2429" fmla="*/ 4260567 w 7425815"/>
                              <a:gd name="connsiteY2429" fmla="*/ 2761159 h 4885545"/>
                              <a:gd name="connsiteX2430" fmla="*/ 4259769 w 7425815"/>
                              <a:gd name="connsiteY2430" fmla="*/ 2762755 h 4885545"/>
                              <a:gd name="connsiteX2431" fmla="*/ 4258571 w 7425815"/>
                              <a:gd name="connsiteY2431" fmla="*/ 2765550 h 4885545"/>
                              <a:gd name="connsiteX2432" fmla="*/ 4258412 w 7425815"/>
                              <a:gd name="connsiteY2432" fmla="*/ 2765470 h 4885545"/>
                              <a:gd name="connsiteX2433" fmla="*/ 4258172 w 7425815"/>
                              <a:gd name="connsiteY2433" fmla="*/ 2765950 h 4885545"/>
                              <a:gd name="connsiteX2434" fmla="*/ 4253381 w 7425815"/>
                              <a:gd name="connsiteY2434" fmla="*/ 2763554 h 4885545"/>
                              <a:gd name="connsiteX2435" fmla="*/ 4253392 w 7425815"/>
                              <a:gd name="connsiteY2435" fmla="*/ 2762757 h 4885545"/>
                              <a:gd name="connsiteX2436" fmla="*/ 4237813 w 7425815"/>
                              <a:gd name="connsiteY2436" fmla="*/ 2746787 h 4885545"/>
                              <a:gd name="connsiteX2437" fmla="*/ 4215888 w 7425815"/>
                              <a:gd name="connsiteY2437" fmla="*/ 2746402 h 4885545"/>
                              <a:gd name="connsiteX2438" fmla="*/ 4215057 w 7425815"/>
                              <a:gd name="connsiteY2438" fmla="*/ 2747187 h 4885545"/>
                              <a:gd name="connsiteX2439" fmla="*/ 4210267 w 7425815"/>
                              <a:gd name="connsiteY2439" fmla="*/ 2744792 h 4885545"/>
                              <a:gd name="connsiteX2440" fmla="*/ 4210501 w 7425815"/>
                              <a:gd name="connsiteY2440" fmla="*/ 2744285 h 4885545"/>
                              <a:gd name="connsiteX2441" fmla="*/ 4209868 w 7425815"/>
                              <a:gd name="connsiteY2441" fmla="*/ 2743993 h 4885545"/>
                              <a:gd name="connsiteX2442" fmla="*/ 4212263 w 7425815"/>
                              <a:gd name="connsiteY2442" fmla="*/ 2738802 h 4885545"/>
                              <a:gd name="connsiteX2443" fmla="*/ 4213465 w 7425815"/>
                              <a:gd name="connsiteY2443" fmla="*/ 2738819 h 4885545"/>
                              <a:gd name="connsiteX2444" fmla="*/ 4229030 w 7425815"/>
                              <a:gd name="connsiteY2444" fmla="*/ 2723634 h 4885545"/>
                              <a:gd name="connsiteX2445" fmla="*/ 4229408 w 7425815"/>
                              <a:gd name="connsiteY2445" fmla="*/ 2702106 h 4885545"/>
                              <a:gd name="connsiteX2446" fmla="*/ 4228630 w 7425815"/>
                              <a:gd name="connsiteY2446" fmla="*/ 2701278 h 4885545"/>
                              <a:gd name="connsiteX2447" fmla="*/ 4231025 w 7425815"/>
                              <a:gd name="connsiteY2447" fmla="*/ 2696088 h 4885545"/>
                              <a:gd name="connsiteX2448" fmla="*/ 4231533 w 7425815"/>
                              <a:gd name="connsiteY2448" fmla="*/ 2696322 h 4885545"/>
                              <a:gd name="connsiteX2449" fmla="*/ 6792186 w 7425815"/>
                              <a:gd name="connsiteY2449" fmla="*/ 2661858 h 4885545"/>
                              <a:gd name="connsiteX2450" fmla="*/ 6782306 w 7425815"/>
                              <a:gd name="connsiteY2450" fmla="*/ 2664952 h 4885545"/>
                              <a:gd name="connsiteX2451" fmla="*/ 6780709 w 7425815"/>
                              <a:gd name="connsiteY2451" fmla="*/ 2684114 h 4885545"/>
                              <a:gd name="connsiteX2452" fmla="*/ 6787895 w 7425815"/>
                              <a:gd name="connsiteY2452" fmla="*/ 2692497 h 4885545"/>
                              <a:gd name="connsiteX2453" fmla="*/ 6799472 w 7425815"/>
                              <a:gd name="connsiteY2453" fmla="*/ 2682517 h 4885545"/>
                              <a:gd name="connsiteX2454" fmla="*/ 6804262 w 7425815"/>
                              <a:gd name="connsiteY2454" fmla="*/ 2682916 h 4885545"/>
                              <a:gd name="connsiteX2455" fmla="*/ 6803863 w 7425815"/>
                              <a:gd name="connsiteY2455" fmla="*/ 2687706 h 4885545"/>
                              <a:gd name="connsiteX2456" fmla="*/ 6792287 w 7425815"/>
                              <a:gd name="connsiteY2456" fmla="*/ 2697686 h 4885545"/>
                              <a:gd name="connsiteX2457" fmla="*/ 6800670 w 7425815"/>
                              <a:gd name="connsiteY2457" fmla="*/ 2707666 h 4885545"/>
                              <a:gd name="connsiteX2458" fmla="*/ 6802666 w 7425815"/>
                              <a:gd name="connsiteY2458" fmla="*/ 2707666 h 4885545"/>
                              <a:gd name="connsiteX2459" fmla="*/ 6826618 w 7425815"/>
                              <a:gd name="connsiteY2459" fmla="*/ 2687706 h 4885545"/>
                              <a:gd name="connsiteX2460" fmla="*/ 6827815 w 7425815"/>
                              <a:gd name="connsiteY2460" fmla="*/ 2668545 h 4885545"/>
                              <a:gd name="connsiteX2461" fmla="*/ 6808654 w 7425815"/>
                              <a:gd name="connsiteY2461" fmla="*/ 2666948 h 4885545"/>
                              <a:gd name="connsiteX2462" fmla="*/ 6807456 w 7425815"/>
                              <a:gd name="connsiteY2462" fmla="*/ 2668146 h 4885545"/>
                              <a:gd name="connsiteX2463" fmla="*/ 6805061 w 7425815"/>
                              <a:gd name="connsiteY2463" fmla="*/ 2668944 h 4885545"/>
                              <a:gd name="connsiteX2464" fmla="*/ 6802666 w 7425815"/>
                              <a:gd name="connsiteY2464" fmla="*/ 2667746 h 4885545"/>
                              <a:gd name="connsiteX2465" fmla="*/ 6801468 w 7425815"/>
                              <a:gd name="connsiteY2465" fmla="*/ 2666549 h 4885545"/>
                              <a:gd name="connsiteX2466" fmla="*/ 6792186 w 7425815"/>
                              <a:gd name="connsiteY2466" fmla="*/ 2661858 h 4885545"/>
                              <a:gd name="connsiteX2467" fmla="*/ 2373781 w 7425815"/>
                              <a:gd name="connsiteY2467" fmla="*/ 2651128 h 4885545"/>
                              <a:gd name="connsiteX2468" fmla="*/ 2386356 w 7425815"/>
                              <a:gd name="connsiteY2468" fmla="*/ 2660161 h 4885545"/>
                              <a:gd name="connsiteX2469" fmla="*/ 2380767 w 7425815"/>
                              <a:gd name="connsiteY2469" fmla="*/ 2663754 h 4885545"/>
                              <a:gd name="connsiteX2470" fmla="*/ 2362004 w 7425815"/>
                              <a:gd name="connsiteY2470" fmla="*/ 2659363 h 4885545"/>
                              <a:gd name="connsiteX2471" fmla="*/ 2358012 w 7425815"/>
                              <a:gd name="connsiteY2471" fmla="*/ 2677726 h 4885545"/>
                              <a:gd name="connsiteX2472" fmla="*/ 2352423 w 7425815"/>
                              <a:gd name="connsiteY2472" fmla="*/ 2681319 h 4885545"/>
                              <a:gd name="connsiteX2473" fmla="*/ 2358810 w 7425815"/>
                              <a:gd name="connsiteY2473" fmla="*/ 2653773 h 4885545"/>
                              <a:gd name="connsiteX2474" fmla="*/ 2373781 w 7425815"/>
                              <a:gd name="connsiteY2474" fmla="*/ 2651128 h 4885545"/>
                              <a:gd name="connsiteX2475" fmla="*/ 6832605 w 7425815"/>
                              <a:gd name="connsiteY2475" fmla="*/ 2642197 h 4885545"/>
                              <a:gd name="connsiteX2476" fmla="*/ 6847376 w 7425815"/>
                              <a:gd name="connsiteY2476" fmla="*/ 2643394 h 4885545"/>
                              <a:gd name="connsiteX2477" fmla="*/ 6851368 w 7425815"/>
                              <a:gd name="connsiteY2477" fmla="*/ 2647386 h 4885545"/>
                              <a:gd name="connsiteX2478" fmla="*/ 6850170 w 7425815"/>
                              <a:gd name="connsiteY2478" fmla="*/ 2662158 h 4885545"/>
                              <a:gd name="connsiteX2479" fmla="*/ 6846577 w 7425815"/>
                              <a:gd name="connsiteY2479" fmla="*/ 2665351 h 4885545"/>
                              <a:gd name="connsiteX2480" fmla="*/ 6843384 w 7425815"/>
                              <a:gd name="connsiteY2480" fmla="*/ 2661758 h 4885545"/>
                              <a:gd name="connsiteX2481" fmla="*/ 6843783 w 7425815"/>
                              <a:gd name="connsiteY2481" fmla="*/ 2654971 h 4885545"/>
                              <a:gd name="connsiteX2482" fmla="*/ 6833005 w 7425815"/>
                              <a:gd name="connsiteY2482" fmla="*/ 2664154 h 4885545"/>
                              <a:gd name="connsiteX2483" fmla="*/ 6833404 w 7425815"/>
                              <a:gd name="connsiteY2483" fmla="*/ 2664553 h 4885545"/>
                              <a:gd name="connsiteX2484" fmla="*/ 6831009 w 7425815"/>
                              <a:gd name="connsiteY2484" fmla="*/ 2693295 h 4885545"/>
                              <a:gd name="connsiteX2485" fmla="*/ 6807456 w 7425815"/>
                              <a:gd name="connsiteY2485" fmla="*/ 2713255 h 4885545"/>
                              <a:gd name="connsiteX2486" fmla="*/ 6801468 w 7425815"/>
                              <a:gd name="connsiteY2486" fmla="*/ 2715251 h 4885545"/>
                              <a:gd name="connsiteX2487" fmla="*/ 6795879 w 7425815"/>
                              <a:gd name="connsiteY2487" fmla="*/ 2712457 h 4885545"/>
                              <a:gd name="connsiteX2488" fmla="*/ 6787496 w 7425815"/>
                              <a:gd name="connsiteY2488" fmla="*/ 2702477 h 4885545"/>
                              <a:gd name="connsiteX2489" fmla="*/ 6778314 w 7425815"/>
                              <a:gd name="connsiteY2489" fmla="*/ 2710461 h 4885545"/>
                              <a:gd name="connsiteX2490" fmla="*/ 6777914 w 7425815"/>
                              <a:gd name="connsiteY2490" fmla="*/ 2717646 h 4885545"/>
                              <a:gd name="connsiteX2491" fmla="*/ 6774322 w 7425815"/>
                              <a:gd name="connsiteY2491" fmla="*/ 2720840 h 4885545"/>
                              <a:gd name="connsiteX2492" fmla="*/ 6771128 w 7425815"/>
                              <a:gd name="connsiteY2492" fmla="*/ 2717247 h 4885545"/>
                              <a:gd name="connsiteX2493" fmla="*/ 6771527 w 7425815"/>
                              <a:gd name="connsiteY2493" fmla="*/ 2712058 h 4885545"/>
                              <a:gd name="connsiteX2494" fmla="*/ 6766338 w 7425815"/>
                              <a:gd name="connsiteY2494" fmla="*/ 2711658 h 4885545"/>
                              <a:gd name="connsiteX2495" fmla="*/ 6763144 w 7425815"/>
                              <a:gd name="connsiteY2495" fmla="*/ 2708066 h 4885545"/>
                              <a:gd name="connsiteX2496" fmla="*/ 6766737 w 7425815"/>
                              <a:gd name="connsiteY2496" fmla="*/ 2704872 h 4885545"/>
                              <a:gd name="connsiteX2497" fmla="*/ 6773922 w 7425815"/>
                              <a:gd name="connsiteY2497" fmla="*/ 2705271 h 4885545"/>
                              <a:gd name="connsiteX2498" fmla="*/ 6783104 w 7425815"/>
                              <a:gd name="connsiteY2498" fmla="*/ 2697287 h 4885545"/>
                              <a:gd name="connsiteX2499" fmla="*/ 6775519 w 7425815"/>
                              <a:gd name="connsiteY2499" fmla="*/ 2688505 h 4885545"/>
                              <a:gd name="connsiteX2500" fmla="*/ 6777914 w 7425815"/>
                              <a:gd name="connsiteY2500" fmla="*/ 2659761 h 4885545"/>
                              <a:gd name="connsiteX2501" fmla="*/ 6805460 w 7425815"/>
                              <a:gd name="connsiteY2501" fmla="*/ 2660959 h 4885545"/>
                              <a:gd name="connsiteX2502" fmla="*/ 6827017 w 7425815"/>
                              <a:gd name="connsiteY2502" fmla="*/ 2659362 h 4885545"/>
                              <a:gd name="connsiteX2503" fmla="*/ 6838993 w 7425815"/>
                              <a:gd name="connsiteY2503" fmla="*/ 2649382 h 4885545"/>
                              <a:gd name="connsiteX2504" fmla="*/ 6832206 w 7425815"/>
                              <a:gd name="connsiteY2504" fmla="*/ 2648983 h 4885545"/>
                              <a:gd name="connsiteX2505" fmla="*/ 6829013 w 7425815"/>
                              <a:gd name="connsiteY2505" fmla="*/ 2645390 h 4885545"/>
                              <a:gd name="connsiteX2506" fmla="*/ 6832605 w 7425815"/>
                              <a:gd name="connsiteY2506" fmla="*/ 2642197 h 4885545"/>
                              <a:gd name="connsiteX2507" fmla="*/ 72904 w 7425815"/>
                              <a:gd name="connsiteY2507" fmla="*/ 2622736 h 4885545"/>
                              <a:gd name="connsiteX2508" fmla="*/ 63024 w 7425815"/>
                              <a:gd name="connsiteY2508" fmla="*/ 2625830 h 4885545"/>
                              <a:gd name="connsiteX2509" fmla="*/ 61427 w 7425815"/>
                              <a:gd name="connsiteY2509" fmla="*/ 2644992 h 4885545"/>
                              <a:gd name="connsiteX2510" fmla="*/ 68613 w 7425815"/>
                              <a:gd name="connsiteY2510" fmla="*/ 2653375 h 4885545"/>
                              <a:gd name="connsiteX2511" fmla="*/ 80190 w 7425815"/>
                              <a:gd name="connsiteY2511" fmla="*/ 2643395 h 4885545"/>
                              <a:gd name="connsiteX2512" fmla="*/ 84980 w 7425815"/>
                              <a:gd name="connsiteY2512" fmla="*/ 2643794 h 4885545"/>
                              <a:gd name="connsiteX2513" fmla="*/ 84581 w 7425815"/>
                              <a:gd name="connsiteY2513" fmla="*/ 2648585 h 4885545"/>
                              <a:gd name="connsiteX2514" fmla="*/ 73004 w 7425815"/>
                              <a:gd name="connsiteY2514" fmla="*/ 2658565 h 4885545"/>
                              <a:gd name="connsiteX2515" fmla="*/ 81387 w 7425815"/>
                              <a:gd name="connsiteY2515" fmla="*/ 2668544 h 4885545"/>
                              <a:gd name="connsiteX2516" fmla="*/ 83383 w 7425815"/>
                              <a:gd name="connsiteY2516" fmla="*/ 2668544 h 4885545"/>
                              <a:gd name="connsiteX2517" fmla="*/ 107335 w 7425815"/>
                              <a:gd name="connsiteY2517" fmla="*/ 2648585 h 4885545"/>
                              <a:gd name="connsiteX2518" fmla="*/ 108533 w 7425815"/>
                              <a:gd name="connsiteY2518" fmla="*/ 2629423 h 4885545"/>
                              <a:gd name="connsiteX2519" fmla="*/ 89371 w 7425815"/>
                              <a:gd name="connsiteY2519" fmla="*/ 2627826 h 4885545"/>
                              <a:gd name="connsiteX2520" fmla="*/ 88174 w 7425815"/>
                              <a:gd name="connsiteY2520" fmla="*/ 2629024 h 4885545"/>
                              <a:gd name="connsiteX2521" fmla="*/ 85778 w 7425815"/>
                              <a:gd name="connsiteY2521" fmla="*/ 2629822 h 4885545"/>
                              <a:gd name="connsiteX2522" fmla="*/ 83383 w 7425815"/>
                              <a:gd name="connsiteY2522" fmla="*/ 2628625 h 4885545"/>
                              <a:gd name="connsiteX2523" fmla="*/ 82186 w 7425815"/>
                              <a:gd name="connsiteY2523" fmla="*/ 2627427 h 4885545"/>
                              <a:gd name="connsiteX2524" fmla="*/ 72904 w 7425815"/>
                              <a:gd name="connsiteY2524" fmla="*/ 2622736 h 4885545"/>
                              <a:gd name="connsiteX2525" fmla="*/ 113722 w 7425815"/>
                              <a:gd name="connsiteY2525" fmla="*/ 2603075 h 4885545"/>
                              <a:gd name="connsiteX2526" fmla="*/ 128493 w 7425815"/>
                              <a:gd name="connsiteY2526" fmla="*/ 2604273 h 4885545"/>
                              <a:gd name="connsiteX2527" fmla="*/ 132486 w 7425815"/>
                              <a:gd name="connsiteY2527" fmla="*/ 2608265 h 4885545"/>
                              <a:gd name="connsiteX2528" fmla="*/ 131287 w 7425815"/>
                              <a:gd name="connsiteY2528" fmla="*/ 2623036 h 4885545"/>
                              <a:gd name="connsiteX2529" fmla="*/ 127695 w 7425815"/>
                              <a:gd name="connsiteY2529" fmla="*/ 2626230 h 4885545"/>
                              <a:gd name="connsiteX2530" fmla="*/ 124502 w 7425815"/>
                              <a:gd name="connsiteY2530" fmla="*/ 2622637 h 4885545"/>
                              <a:gd name="connsiteX2531" fmla="*/ 124901 w 7425815"/>
                              <a:gd name="connsiteY2531" fmla="*/ 2615849 h 4885545"/>
                              <a:gd name="connsiteX2532" fmla="*/ 114122 w 7425815"/>
                              <a:gd name="connsiteY2532" fmla="*/ 2625032 h 4885545"/>
                              <a:gd name="connsiteX2533" fmla="*/ 114521 w 7425815"/>
                              <a:gd name="connsiteY2533" fmla="*/ 2625431 h 4885545"/>
                              <a:gd name="connsiteX2534" fmla="*/ 112126 w 7425815"/>
                              <a:gd name="connsiteY2534" fmla="*/ 2654173 h 4885545"/>
                              <a:gd name="connsiteX2535" fmla="*/ 88573 w 7425815"/>
                              <a:gd name="connsiteY2535" fmla="*/ 2674133 h 4885545"/>
                              <a:gd name="connsiteX2536" fmla="*/ 82585 w 7425815"/>
                              <a:gd name="connsiteY2536" fmla="*/ 2676129 h 4885545"/>
                              <a:gd name="connsiteX2537" fmla="*/ 76996 w 7425815"/>
                              <a:gd name="connsiteY2537" fmla="*/ 2673335 h 4885545"/>
                              <a:gd name="connsiteX2538" fmla="*/ 68613 w 7425815"/>
                              <a:gd name="connsiteY2538" fmla="*/ 2663355 h 4885545"/>
                              <a:gd name="connsiteX2539" fmla="*/ 59431 w 7425815"/>
                              <a:gd name="connsiteY2539" fmla="*/ 2671339 h 4885545"/>
                              <a:gd name="connsiteX2540" fmla="*/ 59032 w 7425815"/>
                              <a:gd name="connsiteY2540" fmla="*/ 2678524 h 4885545"/>
                              <a:gd name="connsiteX2541" fmla="*/ 55439 w 7425815"/>
                              <a:gd name="connsiteY2541" fmla="*/ 2681718 h 4885545"/>
                              <a:gd name="connsiteX2542" fmla="*/ 52246 w 7425815"/>
                              <a:gd name="connsiteY2542" fmla="*/ 2678125 h 4885545"/>
                              <a:gd name="connsiteX2543" fmla="*/ 52645 w 7425815"/>
                              <a:gd name="connsiteY2543" fmla="*/ 2672936 h 4885545"/>
                              <a:gd name="connsiteX2544" fmla="*/ 47455 w 7425815"/>
                              <a:gd name="connsiteY2544" fmla="*/ 2672536 h 4885545"/>
                              <a:gd name="connsiteX2545" fmla="*/ 44262 w 7425815"/>
                              <a:gd name="connsiteY2545" fmla="*/ 2668944 h 4885545"/>
                              <a:gd name="connsiteX2546" fmla="*/ 47855 w 7425815"/>
                              <a:gd name="connsiteY2546" fmla="*/ 2665750 h 4885545"/>
                              <a:gd name="connsiteX2547" fmla="*/ 55040 w 7425815"/>
                              <a:gd name="connsiteY2547" fmla="*/ 2666149 h 4885545"/>
                              <a:gd name="connsiteX2548" fmla="*/ 64222 w 7425815"/>
                              <a:gd name="connsiteY2548" fmla="*/ 2658165 h 4885545"/>
                              <a:gd name="connsiteX2549" fmla="*/ 56637 w 7425815"/>
                              <a:gd name="connsiteY2549" fmla="*/ 2649383 h 4885545"/>
                              <a:gd name="connsiteX2550" fmla="*/ 59032 w 7425815"/>
                              <a:gd name="connsiteY2550" fmla="*/ 2620640 h 4885545"/>
                              <a:gd name="connsiteX2551" fmla="*/ 86577 w 7425815"/>
                              <a:gd name="connsiteY2551" fmla="*/ 2621837 h 4885545"/>
                              <a:gd name="connsiteX2552" fmla="*/ 108134 w 7425815"/>
                              <a:gd name="connsiteY2552" fmla="*/ 2620241 h 4885545"/>
                              <a:gd name="connsiteX2553" fmla="*/ 120111 w 7425815"/>
                              <a:gd name="connsiteY2553" fmla="*/ 2610261 h 4885545"/>
                              <a:gd name="connsiteX2554" fmla="*/ 113323 w 7425815"/>
                              <a:gd name="connsiteY2554" fmla="*/ 2609861 h 4885545"/>
                              <a:gd name="connsiteX2555" fmla="*/ 110130 w 7425815"/>
                              <a:gd name="connsiteY2555" fmla="*/ 2606269 h 4885545"/>
                              <a:gd name="connsiteX2556" fmla="*/ 113722 w 7425815"/>
                              <a:gd name="connsiteY2556" fmla="*/ 2603075 h 4885545"/>
                              <a:gd name="connsiteX2557" fmla="*/ 1405273 w 7425815"/>
                              <a:gd name="connsiteY2557" fmla="*/ 2596044 h 4885545"/>
                              <a:gd name="connsiteX2558" fmla="*/ 1405120 w 7425815"/>
                              <a:gd name="connsiteY2558" fmla="*/ 2603076 h 4885545"/>
                              <a:gd name="connsiteX2559" fmla="*/ 1399564 w 7425815"/>
                              <a:gd name="connsiteY2559" fmla="*/ 2608469 h 4885545"/>
                              <a:gd name="connsiteX2560" fmla="*/ 1407216 w 7425815"/>
                              <a:gd name="connsiteY2560" fmla="*/ 2608614 h 4885545"/>
                              <a:gd name="connsiteX2561" fmla="*/ 1412927 w 7425815"/>
                              <a:gd name="connsiteY2561" fmla="*/ 2614390 h 4885545"/>
                              <a:gd name="connsiteX2562" fmla="*/ 1413103 w 7425815"/>
                              <a:gd name="connsiteY2562" fmla="*/ 2606270 h 4885545"/>
                              <a:gd name="connsiteX2563" fmla="*/ 1417930 w 7425815"/>
                              <a:gd name="connsiteY2563" fmla="*/ 2601443 h 4885545"/>
                              <a:gd name="connsiteX2564" fmla="*/ 1410309 w 7425815"/>
                              <a:gd name="connsiteY2564" fmla="*/ 2601080 h 4885545"/>
                              <a:gd name="connsiteX2565" fmla="*/ 1400329 w 7425815"/>
                              <a:gd name="connsiteY2565" fmla="*/ 2582317 h 4885545"/>
                              <a:gd name="connsiteX2566" fmla="*/ 1405519 w 7425815"/>
                              <a:gd name="connsiteY2566" fmla="*/ 2584712 h 4885545"/>
                              <a:gd name="connsiteX2567" fmla="*/ 1405494 w 7425815"/>
                              <a:gd name="connsiteY2567" fmla="*/ 2585885 h 4885545"/>
                              <a:gd name="connsiteX2568" fmla="*/ 1413503 w 7425815"/>
                              <a:gd name="connsiteY2568" fmla="*/ 2593895 h 4885545"/>
                              <a:gd name="connsiteX2569" fmla="*/ 1425478 w 7425815"/>
                              <a:gd name="connsiteY2569" fmla="*/ 2593895 h 4885545"/>
                              <a:gd name="connsiteX2570" fmla="*/ 1426278 w 7425815"/>
                              <a:gd name="connsiteY2570" fmla="*/ 2593095 h 4885545"/>
                              <a:gd name="connsiteX2571" fmla="*/ 1431467 w 7425815"/>
                              <a:gd name="connsiteY2571" fmla="*/ 2595490 h 4885545"/>
                              <a:gd name="connsiteX2572" fmla="*/ 1429073 w 7425815"/>
                              <a:gd name="connsiteY2572" fmla="*/ 2600681 h 4885545"/>
                              <a:gd name="connsiteX2573" fmla="*/ 1429017 w 7425815"/>
                              <a:gd name="connsiteY2573" fmla="*/ 2600737 h 4885545"/>
                              <a:gd name="connsiteX2574" fmla="*/ 1428673 w 7425815"/>
                              <a:gd name="connsiteY2574" fmla="*/ 2601480 h 4885545"/>
                              <a:gd name="connsiteX2575" fmla="*/ 1428140 w 7425815"/>
                              <a:gd name="connsiteY2575" fmla="*/ 2601614 h 4885545"/>
                              <a:gd name="connsiteX2576" fmla="*/ 1420289 w 7425815"/>
                              <a:gd name="connsiteY2576" fmla="*/ 2609463 h 4885545"/>
                              <a:gd name="connsiteX2577" fmla="*/ 1420289 w 7425815"/>
                              <a:gd name="connsiteY2577" fmla="*/ 2621838 h 4885545"/>
                              <a:gd name="connsiteX2578" fmla="*/ 1420289 w 7425815"/>
                              <a:gd name="connsiteY2578" fmla="*/ 2621838 h 4885545"/>
                              <a:gd name="connsiteX2579" fmla="*/ 1417496 w 7425815"/>
                              <a:gd name="connsiteY2579" fmla="*/ 2627427 h 4885545"/>
                              <a:gd name="connsiteX2580" fmla="*/ 1412705 w 7425815"/>
                              <a:gd name="connsiteY2580" fmla="*/ 2625032 h 4885545"/>
                              <a:gd name="connsiteX2581" fmla="*/ 1404072 w 7425815"/>
                              <a:gd name="connsiteY2581" fmla="*/ 2616099 h 4885545"/>
                              <a:gd name="connsiteX2582" fmla="*/ 1391952 w 7425815"/>
                              <a:gd name="connsiteY2582" fmla="*/ 2615858 h 4885545"/>
                              <a:gd name="connsiteX2583" fmla="*/ 1391547 w 7425815"/>
                              <a:gd name="connsiteY2583" fmla="*/ 2616250 h 4885545"/>
                              <a:gd name="connsiteX2584" fmla="*/ 1386756 w 7425815"/>
                              <a:gd name="connsiteY2584" fmla="*/ 2613855 h 4885545"/>
                              <a:gd name="connsiteX2585" fmla="*/ 1386838 w 7425815"/>
                              <a:gd name="connsiteY2585" fmla="*/ 2613677 h 4885545"/>
                              <a:gd name="connsiteX2586" fmla="*/ 1386357 w 7425815"/>
                              <a:gd name="connsiteY2586" fmla="*/ 2613455 h 4885545"/>
                              <a:gd name="connsiteX2587" fmla="*/ 1388752 w 7425815"/>
                              <a:gd name="connsiteY2587" fmla="*/ 2608264 h 4885545"/>
                              <a:gd name="connsiteX2588" fmla="*/ 1389538 w 7425815"/>
                              <a:gd name="connsiteY2588" fmla="*/ 2608279 h 4885545"/>
                              <a:gd name="connsiteX2589" fmla="*/ 1397935 w 7425815"/>
                              <a:gd name="connsiteY2589" fmla="*/ 2599883 h 4885545"/>
                              <a:gd name="connsiteX2590" fmla="*/ 1397935 w 7425815"/>
                              <a:gd name="connsiteY2590" fmla="*/ 2588706 h 4885545"/>
                              <a:gd name="connsiteX2591" fmla="*/ 1397135 w 7425815"/>
                              <a:gd name="connsiteY2591" fmla="*/ 2587907 h 4885545"/>
                              <a:gd name="connsiteX2592" fmla="*/ 1399531 w 7425815"/>
                              <a:gd name="connsiteY2592" fmla="*/ 2582716 h 4885545"/>
                              <a:gd name="connsiteX2593" fmla="*/ 1400037 w 7425815"/>
                              <a:gd name="connsiteY2593" fmla="*/ 2582950 h 4885545"/>
                              <a:gd name="connsiteX2594" fmla="*/ 1338689 w 7425815"/>
                              <a:gd name="connsiteY2594" fmla="*/ 2572698 h 4885545"/>
                              <a:gd name="connsiteX2595" fmla="*/ 1338455 w 7425815"/>
                              <a:gd name="connsiteY2595" fmla="*/ 2589504 h 4885545"/>
                              <a:gd name="connsiteX2596" fmla="*/ 1325607 w 7425815"/>
                              <a:gd name="connsiteY2596" fmla="*/ 2601639 h 4885545"/>
                              <a:gd name="connsiteX2597" fmla="*/ 1342847 w 7425815"/>
                              <a:gd name="connsiteY2597" fmla="*/ 2601878 h 4885545"/>
                              <a:gd name="connsiteX2598" fmla="*/ 1355378 w 7425815"/>
                              <a:gd name="connsiteY2598" fmla="*/ 2614911 h 4885545"/>
                              <a:gd name="connsiteX2599" fmla="*/ 1355620 w 7425815"/>
                              <a:gd name="connsiteY2599" fmla="*/ 2597487 h 4885545"/>
                              <a:gd name="connsiteX2600" fmla="*/ 1368278 w 7425815"/>
                              <a:gd name="connsiteY2600" fmla="*/ 2585316 h 4885545"/>
                              <a:gd name="connsiteX2601" fmla="*/ 1349233 w 7425815"/>
                              <a:gd name="connsiteY2601" fmla="*/ 2583915 h 4885545"/>
                              <a:gd name="connsiteX2602" fmla="*/ 1333665 w 7425815"/>
                              <a:gd name="connsiteY2602" fmla="*/ 2558365 h 4885545"/>
                              <a:gd name="connsiteX2603" fmla="*/ 1338855 w 7425815"/>
                              <a:gd name="connsiteY2603" fmla="*/ 2560760 h 4885545"/>
                              <a:gd name="connsiteX2604" fmla="*/ 1338838 w 7425815"/>
                              <a:gd name="connsiteY2604" fmla="*/ 2561970 h 4885545"/>
                              <a:gd name="connsiteX2605" fmla="*/ 1353774 w 7425815"/>
                              <a:gd name="connsiteY2605" fmla="*/ 2577428 h 4885545"/>
                              <a:gd name="connsiteX2606" fmla="*/ 1376377 w 7425815"/>
                              <a:gd name="connsiteY2606" fmla="*/ 2577528 h 4885545"/>
                              <a:gd name="connsiteX2607" fmla="*/ 1376378 w 7425815"/>
                              <a:gd name="connsiteY2607" fmla="*/ 2577526 h 4885545"/>
                              <a:gd name="connsiteX2608" fmla="*/ 1381569 w 7425815"/>
                              <a:gd name="connsiteY2608" fmla="*/ 2579921 h 4885545"/>
                              <a:gd name="connsiteX2609" fmla="*/ 1381568 w 7425815"/>
                              <a:gd name="connsiteY2609" fmla="*/ 2579923 h 4885545"/>
                              <a:gd name="connsiteX2610" fmla="*/ 1381569 w 7425815"/>
                              <a:gd name="connsiteY2610" fmla="*/ 2579923 h 4885545"/>
                              <a:gd name="connsiteX2611" fmla="*/ 1379173 w 7425815"/>
                              <a:gd name="connsiteY2611" fmla="*/ 2585112 h 4885545"/>
                              <a:gd name="connsiteX2612" fmla="*/ 1379171 w 7425815"/>
                              <a:gd name="connsiteY2612" fmla="*/ 2585113 h 4885545"/>
                              <a:gd name="connsiteX2613" fmla="*/ 1362805 w 7425815"/>
                              <a:gd name="connsiteY2613" fmla="*/ 2601080 h 4885545"/>
                              <a:gd name="connsiteX2614" fmla="*/ 1362434 w 7425815"/>
                              <a:gd name="connsiteY2614" fmla="*/ 2622250 h 4885545"/>
                              <a:gd name="connsiteX2615" fmla="*/ 1362807 w 7425815"/>
                              <a:gd name="connsiteY2615" fmla="*/ 2622637 h 4885545"/>
                              <a:gd name="connsiteX2616" fmla="*/ 1362411 w 7425815"/>
                              <a:gd name="connsiteY2616" fmla="*/ 2623560 h 4885545"/>
                              <a:gd name="connsiteX2617" fmla="*/ 1362407 w 7425815"/>
                              <a:gd name="connsiteY2617" fmla="*/ 2623834 h 4885545"/>
                              <a:gd name="connsiteX2618" fmla="*/ 1361616 w 7425815"/>
                              <a:gd name="connsiteY2618" fmla="*/ 2625415 h 4885545"/>
                              <a:gd name="connsiteX2619" fmla="*/ 1360411 w 7425815"/>
                              <a:gd name="connsiteY2619" fmla="*/ 2628226 h 4885545"/>
                              <a:gd name="connsiteX2620" fmla="*/ 1360250 w 7425815"/>
                              <a:gd name="connsiteY2620" fmla="*/ 2628146 h 4885545"/>
                              <a:gd name="connsiteX2621" fmla="*/ 1360011 w 7425815"/>
                              <a:gd name="connsiteY2621" fmla="*/ 2628625 h 4885545"/>
                              <a:gd name="connsiteX2622" fmla="*/ 1355220 w 7425815"/>
                              <a:gd name="connsiteY2622" fmla="*/ 2626230 h 4885545"/>
                              <a:gd name="connsiteX2623" fmla="*/ 1355231 w 7425815"/>
                              <a:gd name="connsiteY2623" fmla="*/ 2625432 h 4885545"/>
                              <a:gd name="connsiteX2624" fmla="*/ 1339652 w 7425815"/>
                              <a:gd name="connsiteY2624" fmla="*/ 2609464 h 4885545"/>
                              <a:gd name="connsiteX2625" fmla="*/ 1317730 w 7425815"/>
                              <a:gd name="connsiteY2625" fmla="*/ 2609078 h 4885545"/>
                              <a:gd name="connsiteX2626" fmla="*/ 1316899 w 7425815"/>
                              <a:gd name="connsiteY2626" fmla="*/ 2609863 h 4885545"/>
                              <a:gd name="connsiteX2627" fmla="*/ 1312108 w 7425815"/>
                              <a:gd name="connsiteY2627" fmla="*/ 2607468 h 4885545"/>
                              <a:gd name="connsiteX2628" fmla="*/ 1312342 w 7425815"/>
                              <a:gd name="connsiteY2628" fmla="*/ 2606961 h 4885545"/>
                              <a:gd name="connsiteX2629" fmla="*/ 1311709 w 7425815"/>
                              <a:gd name="connsiteY2629" fmla="*/ 2606669 h 4885545"/>
                              <a:gd name="connsiteX2630" fmla="*/ 1314104 w 7425815"/>
                              <a:gd name="connsiteY2630" fmla="*/ 2601479 h 4885545"/>
                              <a:gd name="connsiteX2631" fmla="*/ 1315305 w 7425815"/>
                              <a:gd name="connsiteY2631" fmla="*/ 2601496 h 4885545"/>
                              <a:gd name="connsiteX2632" fmla="*/ 1330871 w 7425815"/>
                              <a:gd name="connsiteY2632" fmla="*/ 2586310 h 4885545"/>
                              <a:gd name="connsiteX2633" fmla="*/ 1331249 w 7425815"/>
                              <a:gd name="connsiteY2633" fmla="*/ 2564782 h 4885545"/>
                              <a:gd name="connsiteX2634" fmla="*/ 1330470 w 7425815"/>
                              <a:gd name="connsiteY2634" fmla="*/ 2563954 h 4885545"/>
                              <a:gd name="connsiteX2635" fmla="*/ 1332866 w 7425815"/>
                              <a:gd name="connsiteY2635" fmla="*/ 2558764 h 4885545"/>
                              <a:gd name="connsiteX2636" fmla="*/ 1333373 w 7425815"/>
                              <a:gd name="connsiteY2636" fmla="*/ 2558998 h 4885545"/>
                              <a:gd name="connsiteX2637" fmla="*/ 3894003 w 7425815"/>
                              <a:gd name="connsiteY2637" fmla="*/ 2524533 h 4885545"/>
                              <a:gd name="connsiteX2638" fmla="*/ 3884123 w 7425815"/>
                              <a:gd name="connsiteY2638" fmla="*/ 2527627 h 4885545"/>
                              <a:gd name="connsiteX2639" fmla="*/ 3882526 w 7425815"/>
                              <a:gd name="connsiteY2639" fmla="*/ 2546789 h 4885545"/>
                              <a:gd name="connsiteX2640" fmla="*/ 3889711 w 7425815"/>
                              <a:gd name="connsiteY2640" fmla="*/ 2555172 h 4885545"/>
                              <a:gd name="connsiteX2641" fmla="*/ 3901289 w 7425815"/>
                              <a:gd name="connsiteY2641" fmla="*/ 2545192 h 4885545"/>
                              <a:gd name="connsiteX2642" fmla="*/ 3906079 w 7425815"/>
                              <a:gd name="connsiteY2642" fmla="*/ 2545591 h 4885545"/>
                              <a:gd name="connsiteX2643" fmla="*/ 3905680 w 7425815"/>
                              <a:gd name="connsiteY2643" fmla="*/ 2550382 h 4885545"/>
                              <a:gd name="connsiteX2644" fmla="*/ 3894103 w 7425815"/>
                              <a:gd name="connsiteY2644" fmla="*/ 2560362 h 4885545"/>
                              <a:gd name="connsiteX2645" fmla="*/ 3902487 w 7425815"/>
                              <a:gd name="connsiteY2645" fmla="*/ 2570341 h 4885545"/>
                              <a:gd name="connsiteX2646" fmla="*/ 3904483 w 7425815"/>
                              <a:gd name="connsiteY2646" fmla="*/ 2570341 h 4885545"/>
                              <a:gd name="connsiteX2647" fmla="*/ 3928435 w 7425815"/>
                              <a:gd name="connsiteY2647" fmla="*/ 2550382 h 4885545"/>
                              <a:gd name="connsiteX2648" fmla="*/ 3929632 w 7425815"/>
                              <a:gd name="connsiteY2648" fmla="*/ 2531220 h 4885545"/>
                              <a:gd name="connsiteX2649" fmla="*/ 3910471 w 7425815"/>
                              <a:gd name="connsiteY2649" fmla="*/ 2529623 h 4885545"/>
                              <a:gd name="connsiteX2650" fmla="*/ 3909273 w 7425815"/>
                              <a:gd name="connsiteY2650" fmla="*/ 2530821 h 4885545"/>
                              <a:gd name="connsiteX2651" fmla="*/ 3906878 w 7425815"/>
                              <a:gd name="connsiteY2651" fmla="*/ 2531619 h 4885545"/>
                              <a:gd name="connsiteX2652" fmla="*/ 3904483 w 7425815"/>
                              <a:gd name="connsiteY2652" fmla="*/ 2530422 h 4885545"/>
                              <a:gd name="connsiteX2653" fmla="*/ 3903285 w 7425815"/>
                              <a:gd name="connsiteY2653" fmla="*/ 2529224 h 4885545"/>
                              <a:gd name="connsiteX2654" fmla="*/ 3894003 w 7425815"/>
                              <a:gd name="connsiteY2654" fmla="*/ 2524533 h 4885545"/>
                              <a:gd name="connsiteX2655" fmla="*/ 6151372 w 7425815"/>
                              <a:gd name="connsiteY2655" fmla="*/ 2517397 h 4885545"/>
                              <a:gd name="connsiteX2656" fmla="*/ 6163947 w 7425815"/>
                              <a:gd name="connsiteY2656" fmla="*/ 2526430 h 4885545"/>
                              <a:gd name="connsiteX2657" fmla="*/ 6158358 w 7425815"/>
                              <a:gd name="connsiteY2657" fmla="*/ 2530023 h 4885545"/>
                              <a:gd name="connsiteX2658" fmla="*/ 6139596 w 7425815"/>
                              <a:gd name="connsiteY2658" fmla="*/ 2525632 h 4885545"/>
                              <a:gd name="connsiteX2659" fmla="*/ 6135604 w 7425815"/>
                              <a:gd name="connsiteY2659" fmla="*/ 2543995 h 4885545"/>
                              <a:gd name="connsiteX2660" fmla="*/ 6130014 w 7425815"/>
                              <a:gd name="connsiteY2660" fmla="*/ 2547588 h 4885545"/>
                              <a:gd name="connsiteX2661" fmla="*/ 6136402 w 7425815"/>
                              <a:gd name="connsiteY2661" fmla="*/ 2520042 h 4885545"/>
                              <a:gd name="connsiteX2662" fmla="*/ 6151372 w 7425815"/>
                              <a:gd name="connsiteY2662" fmla="*/ 2517397 h 4885545"/>
                              <a:gd name="connsiteX2663" fmla="*/ 3934422 w 7425815"/>
                              <a:gd name="connsiteY2663" fmla="*/ 2504872 h 4885545"/>
                              <a:gd name="connsiteX2664" fmla="*/ 3949193 w 7425815"/>
                              <a:gd name="connsiteY2664" fmla="*/ 2506069 h 4885545"/>
                              <a:gd name="connsiteX2665" fmla="*/ 3953185 w 7425815"/>
                              <a:gd name="connsiteY2665" fmla="*/ 2510061 h 4885545"/>
                              <a:gd name="connsiteX2666" fmla="*/ 3951987 w 7425815"/>
                              <a:gd name="connsiteY2666" fmla="*/ 2524833 h 4885545"/>
                              <a:gd name="connsiteX2667" fmla="*/ 3948394 w 7425815"/>
                              <a:gd name="connsiteY2667" fmla="*/ 2528026 h 4885545"/>
                              <a:gd name="connsiteX2668" fmla="*/ 3945201 w 7425815"/>
                              <a:gd name="connsiteY2668" fmla="*/ 2524434 h 4885545"/>
                              <a:gd name="connsiteX2669" fmla="*/ 3945600 w 7425815"/>
                              <a:gd name="connsiteY2669" fmla="*/ 2517646 h 4885545"/>
                              <a:gd name="connsiteX2670" fmla="*/ 3934822 w 7425815"/>
                              <a:gd name="connsiteY2670" fmla="*/ 2526829 h 4885545"/>
                              <a:gd name="connsiteX2671" fmla="*/ 3935221 w 7425815"/>
                              <a:gd name="connsiteY2671" fmla="*/ 2527228 h 4885545"/>
                              <a:gd name="connsiteX2672" fmla="*/ 3932826 w 7425815"/>
                              <a:gd name="connsiteY2672" fmla="*/ 2555970 h 4885545"/>
                              <a:gd name="connsiteX2673" fmla="*/ 3909273 w 7425815"/>
                              <a:gd name="connsiteY2673" fmla="*/ 2575930 h 4885545"/>
                              <a:gd name="connsiteX2674" fmla="*/ 3903285 w 7425815"/>
                              <a:gd name="connsiteY2674" fmla="*/ 2577926 h 4885545"/>
                              <a:gd name="connsiteX2675" fmla="*/ 3897696 w 7425815"/>
                              <a:gd name="connsiteY2675" fmla="*/ 2575132 h 4885545"/>
                              <a:gd name="connsiteX2676" fmla="*/ 3889312 w 7425815"/>
                              <a:gd name="connsiteY2676" fmla="*/ 2565152 h 4885545"/>
                              <a:gd name="connsiteX2677" fmla="*/ 3880131 w 7425815"/>
                              <a:gd name="connsiteY2677" fmla="*/ 2573136 h 4885545"/>
                              <a:gd name="connsiteX2678" fmla="*/ 3879731 w 7425815"/>
                              <a:gd name="connsiteY2678" fmla="*/ 2580321 h 4885545"/>
                              <a:gd name="connsiteX2679" fmla="*/ 3876139 w 7425815"/>
                              <a:gd name="connsiteY2679" fmla="*/ 2583515 h 4885545"/>
                              <a:gd name="connsiteX2680" fmla="*/ 3872945 w 7425815"/>
                              <a:gd name="connsiteY2680" fmla="*/ 2579922 h 4885545"/>
                              <a:gd name="connsiteX2681" fmla="*/ 3873344 w 7425815"/>
                              <a:gd name="connsiteY2681" fmla="*/ 2574733 h 4885545"/>
                              <a:gd name="connsiteX2682" fmla="*/ 3868155 w 7425815"/>
                              <a:gd name="connsiteY2682" fmla="*/ 2574333 h 4885545"/>
                              <a:gd name="connsiteX2683" fmla="*/ 3864961 w 7425815"/>
                              <a:gd name="connsiteY2683" fmla="*/ 2570741 h 4885545"/>
                              <a:gd name="connsiteX2684" fmla="*/ 3868554 w 7425815"/>
                              <a:gd name="connsiteY2684" fmla="*/ 2567547 h 4885545"/>
                              <a:gd name="connsiteX2685" fmla="*/ 3875739 w 7425815"/>
                              <a:gd name="connsiteY2685" fmla="*/ 2567946 h 4885545"/>
                              <a:gd name="connsiteX2686" fmla="*/ 3884921 w 7425815"/>
                              <a:gd name="connsiteY2686" fmla="*/ 2559962 h 4885545"/>
                              <a:gd name="connsiteX2687" fmla="*/ 3877336 w 7425815"/>
                              <a:gd name="connsiteY2687" fmla="*/ 2551180 h 4885545"/>
                              <a:gd name="connsiteX2688" fmla="*/ 3879731 w 7425815"/>
                              <a:gd name="connsiteY2688" fmla="*/ 2522437 h 4885545"/>
                              <a:gd name="connsiteX2689" fmla="*/ 3907277 w 7425815"/>
                              <a:gd name="connsiteY2689" fmla="*/ 2523634 h 4885545"/>
                              <a:gd name="connsiteX2690" fmla="*/ 3928834 w 7425815"/>
                              <a:gd name="connsiteY2690" fmla="*/ 2522037 h 4885545"/>
                              <a:gd name="connsiteX2691" fmla="*/ 3940810 w 7425815"/>
                              <a:gd name="connsiteY2691" fmla="*/ 2512057 h 4885545"/>
                              <a:gd name="connsiteX2692" fmla="*/ 3934023 w 7425815"/>
                              <a:gd name="connsiteY2692" fmla="*/ 2511658 h 4885545"/>
                              <a:gd name="connsiteX2693" fmla="*/ 3930830 w 7425815"/>
                              <a:gd name="connsiteY2693" fmla="*/ 2508065 h 4885545"/>
                              <a:gd name="connsiteX2694" fmla="*/ 3934422 w 7425815"/>
                              <a:gd name="connsiteY2694" fmla="*/ 2504872 h 4885545"/>
                              <a:gd name="connsiteX2695" fmla="*/ 5182479 w 7425815"/>
                              <a:gd name="connsiteY2695" fmla="*/ 2461921 h 4885545"/>
                              <a:gd name="connsiteX2696" fmla="*/ 5182317 w 7425815"/>
                              <a:gd name="connsiteY2696" fmla="*/ 2469344 h 4885545"/>
                              <a:gd name="connsiteX2697" fmla="*/ 5176364 w 7425815"/>
                              <a:gd name="connsiteY2697" fmla="*/ 2475122 h 4885545"/>
                              <a:gd name="connsiteX2698" fmla="*/ 5184812 w 7425815"/>
                              <a:gd name="connsiteY2698" fmla="*/ 2475282 h 4885545"/>
                              <a:gd name="connsiteX2699" fmla="*/ 5190523 w 7425815"/>
                              <a:gd name="connsiteY2699" fmla="*/ 2481059 h 4885545"/>
                              <a:gd name="connsiteX2700" fmla="*/ 5190699 w 7425815"/>
                              <a:gd name="connsiteY2700" fmla="*/ 2472938 h 4885545"/>
                              <a:gd name="connsiteX2701" fmla="*/ 5195908 w 7425815"/>
                              <a:gd name="connsiteY2701" fmla="*/ 2467730 h 4885545"/>
                              <a:gd name="connsiteX2702" fmla="*/ 5187906 w 7425815"/>
                              <a:gd name="connsiteY2702" fmla="*/ 2467348 h 4885545"/>
                              <a:gd name="connsiteX2703" fmla="*/ 5177527 w 7425815"/>
                              <a:gd name="connsiteY2703" fmla="*/ 2448585 h 4885545"/>
                              <a:gd name="connsiteX2704" fmla="*/ 5182716 w 7425815"/>
                              <a:gd name="connsiteY2704" fmla="*/ 2450980 h 4885545"/>
                              <a:gd name="connsiteX2705" fmla="*/ 5182699 w 7425815"/>
                              <a:gd name="connsiteY2705" fmla="*/ 2451762 h 4885545"/>
                              <a:gd name="connsiteX2706" fmla="*/ 5191099 w 7425815"/>
                              <a:gd name="connsiteY2706" fmla="*/ 2460163 h 4885545"/>
                              <a:gd name="connsiteX2707" fmla="*/ 5203475 w 7425815"/>
                              <a:gd name="connsiteY2707" fmla="*/ 2460163 h 4885545"/>
                              <a:gd name="connsiteX2708" fmla="*/ 5203874 w 7425815"/>
                              <a:gd name="connsiteY2708" fmla="*/ 2459763 h 4885545"/>
                              <a:gd name="connsiteX2709" fmla="*/ 5209063 w 7425815"/>
                              <a:gd name="connsiteY2709" fmla="*/ 2462158 h 4885545"/>
                              <a:gd name="connsiteX2710" fmla="*/ 5206668 w 7425815"/>
                              <a:gd name="connsiteY2710" fmla="*/ 2467349 h 4885545"/>
                              <a:gd name="connsiteX2711" fmla="*/ 5206270 w 7425815"/>
                              <a:gd name="connsiteY2711" fmla="*/ 2467747 h 4885545"/>
                              <a:gd name="connsiteX2712" fmla="*/ 5206269 w 7425815"/>
                              <a:gd name="connsiteY2712" fmla="*/ 2467748 h 4885545"/>
                              <a:gd name="connsiteX2713" fmla="*/ 5206268 w 7425815"/>
                              <a:gd name="connsiteY2713" fmla="*/ 2467748 h 4885545"/>
                              <a:gd name="connsiteX2714" fmla="*/ 5197886 w 7425815"/>
                              <a:gd name="connsiteY2714" fmla="*/ 2476131 h 4885545"/>
                              <a:gd name="connsiteX2715" fmla="*/ 5197886 w 7425815"/>
                              <a:gd name="connsiteY2715" fmla="*/ 2488506 h 4885545"/>
                              <a:gd name="connsiteX2716" fmla="*/ 5197886 w 7425815"/>
                              <a:gd name="connsiteY2716" fmla="*/ 2488506 h 4885545"/>
                              <a:gd name="connsiteX2717" fmla="*/ 5197886 w 7425815"/>
                              <a:gd name="connsiteY2717" fmla="*/ 2488507 h 4885545"/>
                              <a:gd name="connsiteX2718" fmla="*/ 5197885 w 7425815"/>
                              <a:gd name="connsiteY2718" fmla="*/ 2488508 h 4885545"/>
                              <a:gd name="connsiteX2719" fmla="*/ 5195092 w 7425815"/>
                              <a:gd name="connsiteY2719" fmla="*/ 2494095 h 4885545"/>
                              <a:gd name="connsiteX2720" fmla="*/ 5190301 w 7425815"/>
                              <a:gd name="connsiteY2720" fmla="*/ 2491700 h 4885545"/>
                              <a:gd name="connsiteX2721" fmla="*/ 5169143 w 7425815"/>
                              <a:gd name="connsiteY2721" fmla="*/ 2482518 h 4885545"/>
                              <a:gd name="connsiteX2722" fmla="*/ 5168874 w 7425815"/>
                              <a:gd name="connsiteY2722" fmla="*/ 2482393 h 4885545"/>
                              <a:gd name="connsiteX2723" fmla="*/ 5168745 w 7425815"/>
                              <a:gd name="connsiteY2723" fmla="*/ 2482518 h 4885545"/>
                              <a:gd name="connsiteX2724" fmla="*/ 5163953 w 7425815"/>
                              <a:gd name="connsiteY2724" fmla="*/ 2480123 h 4885545"/>
                              <a:gd name="connsiteX2725" fmla="*/ 5163953 w 7425815"/>
                              <a:gd name="connsiteY2725" fmla="*/ 2480123 h 4885545"/>
                              <a:gd name="connsiteX2726" fmla="*/ 5166348 w 7425815"/>
                              <a:gd name="connsiteY2726" fmla="*/ 2474932 h 4885545"/>
                              <a:gd name="connsiteX2727" fmla="*/ 5166349 w 7425815"/>
                              <a:gd name="connsiteY2727" fmla="*/ 2474932 h 4885545"/>
                              <a:gd name="connsiteX2728" fmla="*/ 5175132 w 7425815"/>
                              <a:gd name="connsiteY2728" fmla="*/ 2466151 h 4885545"/>
                              <a:gd name="connsiteX2729" fmla="*/ 5175132 w 7425815"/>
                              <a:gd name="connsiteY2729" fmla="*/ 2454575 h 4885545"/>
                              <a:gd name="connsiteX2730" fmla="*/ 5174731 w 7425815"/>
                              <a:gd name="connsiteY2730" fmla="*/ 2454175 h 4885545"/>
                              <a:gd name="connsiteX2731" fmla="*/ 5177126 w 7425815"/>
                              <a:gd name="connsiteY2731" fmla="*/ 2448984 h 4885545"/>
                              <a:gd name="connsiteX2732" fmla="*/ 5177305 w 7425815"/>
                              <a:gd name="connsiteY2732" fmla="*/ 2449067 h 4885545"/>
                              <a:gd name="connsiteX2733" fmla="*/ 5115897 w 7425815"/>
                              <a:gd name="connsiteY2733" fmla="*/ 2438554 h 4885545"/>
                              <a:gd name="connsiteX2734" fmla="*/ 5115652 w 7425815"/>
                              <a:gd name="connsiteY2734" fmla="*/ 2456171 h 4885545"/>
                              <a:gd name="connsiteX2735" fmla="*/ 5102808 w 7425815"/>
                              <a:gd name="connsiteY2735" fmla="*/ 2468301 h 4885545"/>
                              <a:gd name="connsiteX2736" fmla="*/ 5120442 w 7425815"/>
                              <a:gd name="connsiteY2736" fmla="*/ 2468546 h 4885545"/>
                              <a:gd name="connsiteX2737" fmla="*/ 5132968 w 7425815"/>
                              <a:gd name="connsiteY2737" fmla="*/ 2481574 h 4885545"/>
                              <a:gd name="connsiteX2738" fmla="*/ 5133215 w 7425815"/>
                              <a:gd name="connsiteY2738" fmla="*/ 2463756 h 4885545"/>
                              <a:gd name="connsiteX2739" fmla="*/ 5145874 w 7425815"/>
                              <a:gd name="connsiteY2739" fmla="*/ 2451584 h 4885545"/>
                              <a:gd name="connsiteX2740" fmla="*/ 5126828 w 7425815"/>
                              <a:gd name="connsiteY2740" fmla="*/ 2450183 h 4885545"/>
                              <a:gd name="connsiteX2741" fmla="*/ 5110460 w 7425815"/>
                              <a:gd name="connsiteY2741" fmla="*/ 2425032 h 4885545"/>
                              <a:gd name="connsiteX2742" fmla="*/ 5110790 w 7425815"/>
                              <a:gd name="connsiteY2742" fmla="*/ 2425185 h 4885545"/>
                              <a:gd name="connsiteX2743" fmla="*/ 5110861 w 7425815"/>
                              <a:gd name="connsiteY2743" fmla="*/ 2425032 h 4885545"/>
                              <a:gd name="connsiteX2744" fmla="*/ 5116051 w 7425815"/>
                              <a:gd name="connsiteY2744" fmla="*/ 2427427 h 4885545"/>
                              <a:gd name="connsiteX2745" fmla="*/ 5116046 w 7425815"/>
                              <a:gd name="connsiteY2745" fmla="*/ 2427836 h 4885545"/>
                              <a:gd name="connsiteX2746" fmla="*/ 5131369 w 7425815"/>
                              <a:gd name="connsiteY2746" fmla="*/ 2443696 h 4885545"/>
                              <a:gd name="connsiteX2747" fmla="*/ 5153974 w 7425815"/>
                              <a:gd name="connsiteY2747" fmla="*/ 2443796 h 4885545"/>
                              <a:gd name="connsiteX2748" fmla="*/ 5153974 w 7425815"/>
                              <a:gd name="connsiteY2748" fmla="*/ 2443795 h 4885545"/>
                              <a:gd name="connsiteX2749" fmla="*/ 5159164 w 7425815"/>
                              <a:gd name="connsiteY2749" fmla="*/ 2446190 h 4885545"/>
                              <a:gd name="connsiteX2750" fmla="*/ 5156768 w 7425815"/>
                              <a:gd name="connsiteY2750" fmla="*/ 2451380 h 4885545"/>
                              <a:gd name="connsiteX2751" fmla="*/ 5140401 w 7425815"/>
                              <a:gd name="connsiteY2751" fmla="*/ 2467349 h 4885545"/>
                              <a:gd name="connsiteX2752" fmla="*/ 5140023 w 7425815"/>
                              <a:gd name="connsiteY2752" fmla="*/ 2488911 h 4885545"/>
                              <a:gd name="connsiteX2753" fmla="*/ 5140402 w 7425815"/>
                              <a:gd name="connsiteY2753" fmla="*/ 2489305 h 4885545"/>
                              <a:gd name="connsiteX2754" fmla="*/ 5138007 w 7425815"/>
                              <a:gd name="connsiteY2754" fmla="*/ 2494894 h 4885545"/>
                              <a:gd name="connsiteX2755" fmla="*/ 5137687 w 7425815"/>
                              <a:gd name="connsiteY2755" fmla="*/ 2494734 h 4885545"/>
                              <a:gd name="connsiteX2756" fmla="*/ 5137607 w 7425815"/>
                              <a:gd name="connsiteY2756" fmla="*/ 2494894 h 4885545"/>
                              <a:gd name="connsiteX2757" fmla="*/ 5132816 w 7425815"/>
                              <a:gd name="connsiteY2757" fmla="*/ 2492499 h 4885545"/>
                              <a:gd name="connsiteX2758" fmla="*/ 5132822 w 7425815"/>
                              <a:gd name="connsiteY2758" fmla="*/ 2492095 h 4885545"/>
                              <a:gd name="connsiteX2759" fmla="*/ 5117248 w 7425815"/>
                              <a:gd name="connsiteY2759" fmla="*/ 2476131 h 4885545"/>
                              <a:gd name="connsiteX2760" fmla="*/ 5094932 w 7425815"/>
                              <a:gd name="connsiteY2760" fmla="*/ 2475739 h 4885545"/>
                              <a:gd name="connsiteX2761" fmla="*/ 5094094 w 7425815"/>
                              <a:gd name="connsiteY2761" fmla="*/ 2476530 h 4885545"/>
                              <a:gd name="connsiteX2762" fmla="*/ 5089303 w 7425815"/>
                              <a:gd name="connsiteY2762" fmla="*/ 2474135 h 4885545"/>
                              <a:gd name="connsiteX2763" fmla="*/ 5089607 w 7425815"/>
                              <a:gd name="connsiteY2763" fmla="*/ 2473477 h 4885545"/>
                              <a:gd name="connsiteX2764" fmla="*/ 5089303 w 7425815"/>
                              <a:gd name="connsiteY2764" fmla="*/ 2473337 h 4885545"/>
                              <a:gd name="connsiteX2765" fmla="*/ 5091699 w 7425815"/>
                              <a:gd name="connsiteY2765" fmla="*/ 2468146 h 4885545"/>
                              <a:gd name="connsiteX2766" fmla="*/ 5092507 w 7425815"/>
                              <a:gd name="connsiteY2766" fmla="*/ 2468158 h 4885545"/>
                              <a:gd name="connsiteX2767" fmla="*/ 5108067 w 7425815"/>
                              <a:gd name="connsiteY2767" fmla="*/ 2452977 h 4885545"/>
                              <a:gd name="connsiteX2768" fmla="*/ 5108458 w 7425815"/>
                              <a:gd name="connsiteY2768" fmla="*/ 2430641 h 4885545"/>
                              <a:gd name="connsiteX2769" fmla="*/ 5108065 w 7425815"/>
                              <a:gd name="connsiteY2769" fmla="*/ 2430222 h 4885545"/>
                              <a:gd name="connsiteX2770" fmla="*/ 5110460 w 7425815"/>
                              <a:gd name="connsiteY2770" fmla="*/ 2425032 h 4885545"/>
                              <a:gd name="connsiteX2771" fmla="*/ 3253220 w 7425815"/>
                              <a:gd name="connsiteY2771" fmla="*/ 2380073 h 4885545"/>
                              <a:gd name="connsiteX2772" fmla="*/ 3265794 w 7425815"/>
                              <a:gd name="connsiteY2772" fmla="*/ 2389106 h 4885545"/>
                              <a:gd name="connsiteX2773" fmla="*/ 3260204 w 7425815"/>
                              <a:gd name="connsiteY2773" fmla="*/ 2392699 h 4885545"/>
                              <a:gd name="connsiteX2774" fmla="*/ 3241442 w 7425815"/>
                              <a:gd name="connsiteY2774" fmla="*/ 2388308 h 4885545"/>
                              <a:gd name="connsiteX2775" fmla="*/ 3237450 w 7425815"/>
                              <a:gd name="connsiteY2775" fmla="*/ 2406671 h 4885545"/>
                              <a:gd name="connsiteX2776" fmla="*/ 3231863 w 7425815"/>
                              <a:gd name="connsiteY2776" fmla="*/ 2410264 h 4885545"/>
                              <a:gd name="connsiteX2777" fmla="*/ 3238246 w 7425815"/>
                              <a:gd name="connsiteY2777" fmla="*/ 2382718 h 4885545"/>
                              <a:gd name="connsiteX2778" fmla="*/ 3253220 w 7425815"/>
                              <a:gd name="connsiteY2778" fmla="*/ 2380073 h 4885545"/>
                              <a:gd name="connsiteX2779" fmla="*/ 952343 w 7425815"/>
                              <a:gd name="connsiteY2779" fmla="*/ 2351680 h 4885545"/>
                              <a:gd name="connsiteX2780" fmla="*/ 942459 w 7425815"/>
                              <a:gd name="connsiteY2780" fmla="*/ 2354774 h 4885545"/>
                              <a:gd name="connsiteX2781" fmla="*/ 940864 w 7425815"/>
                              <a:gd name="connsiteY2781" fmla="*/ 2373936 h 4885545"/>
                              <a:gd name="connsiteX2782" fmla="*/ 948050 w 7425815"/>
                              <a:gd name="connsiteY2782" fmla="*/ 2382319 h 4885545"/>
                              <a:gd name="connsiteX2783" fmla="*/ 959628 w 7425815"/>
                              <a:gd name="connsiteY2783" fmla="*/ 2372339 h 4885545"/>
                              <a:gd name="connsiteX2784" fmla="*/ 964419 w 7425815"/>
                              <a:gd name="connsiteY2784" fmla="*/ 2372738 h 4885545"/>
                              <a:gd name="connsiteX2785" fmla="*/ 964018 w 7425815"/>
                              <a:gd name="connsiteY2785" fmla="*/ 2377528 h 4885545"/>
                              <a:gd name="connsiteX2786" fmla="*/ 952443 w 7425815"/>
                              <a:gd name="connsiteY2786" fmla="*/ 2387508 h 4885545"/>
                              <a:gd name="connsiteX2787" fmla="*/ 960825 w 7425815"/>
                              <a:gd name="connsiteY2787" fmla="*/ 2397488 h 4885545"/>
                              <a:gd name="connsiteX2788" fmla="*/ 962821 w 7425815"/>
                              <a:gd name="connsiteY2788" fmla="*/ 2397488 h 4885545"/>
                              <a:gd name="connsiteX2789" fmla="*/ 986773 w 7425815"/>
                              <a:gd name="connsiteY2789" fmla="*/ 2377528 h 4885545"/>
                              <a:gd name="connsiteX2790" fmla="*/ 987971 w 7425815"/>
                              <a:gd name="connsiteY2790" fmla="*/ 2358367 h 4885545"/>
                              <a:gd name="connsiteX2791" fmla="*/ 968809 w 7425815"/>
                              <a:gd name="connsiteY2791" fmla="*/ 2356770 h 4885545"/>
                              <a:gd name="connsiteX2792" fmla="*/ 967612 w 7425815"/>
                              <a:gd name="connsiteY2792" fmla="*/ 2357968 h 4885545"/>
                              <a:gd name="connsiteX2793" fmla="*/ 965218 w 7425815"/>
                              <a:gd name="connsiteY2793" fmla="*/ 2358766 h 4885545"/>
                              <a:gd name="connsiteX2794" fmla="*/ 962821 w 7425815"/>
                              <a:gd name="connsiteY2794" fmla="*/ 2357568 h 4885545"/>
                              <a:gd name="connsiteX2795" fmla="*/ 961623 w 7425815"/>
                              <a:gd name="connsiteY2795" fmla="*/ 2356371 h 4885545"/>
                              <a:gd name="connsiteX2796" fmla="*/ 952343 w 7425815"/>
                              <a:gd name="connsiteY2796" fmla="*/ 2351680 h 4885545"/>
                              <a:gd name="connsiteX2797" fmla="*/ 992760 w 7425815"/>
                              <a:gd name="connsiteY2797" fmla="*/ 2332019 h 4885545"/>
                              <a:gd name="connsiteX2798" fmla="*/ 1007532 w 7425815"/>
                              <a:gd name="connsiteY2798" fmla="*/ 2333216 h 4885545"/>
                              <a:gd name="connsiteX2799" fmla="*/ 1011524 w 7425815"/>
                              <a:gd name="connsiteY2799" fmla="*/ 2337208 h 4885545"/>
                              <a:gd name="connsiteX2800" fmla="*/ 1010325 w 7425815"/>
                              <a:gd name="connsiteY2800" fmla="*/ 2351980 h 4885545"/>
                              <a:gd name="connsiteX2801" fmla="*/ 1006734 w 7425815"/>
                              <a:gd name="connsiteY2801" fmla="*/ 2355173 h 4885545"/>
                              <a:gd name="connsiteX2802" fmla="*/ 1003541 w 7425815"/>
                              <a:gd name="connsiteY2802" fmla="*/ 2351580 h 4885545"/>
                              <a:gd name="connsiteX2803" fmla="*/ 1003940 w 7425815"/>
                              <a:gd name="connsiteY2803" fmla="*/ 2344793 h 4885545"/>
                              <a:gd name="connsiteX2804" fmla="*/ 993160 w 7425815"/>
                              <a:gd name="connsiteY2804" fmla="*/ 2353976 h 4885545"/>
                              <a:gd name="connsiteX2805" fmla="*/ 993559 w 7425815"/>
                              <a:gd name="connsiteY2805" fmla="*/ 2354375 h 4885545"/>
                              <a:gd name="connsiteX2806" fmla="*/ 991164 w 7425815"/>
                              <a:gd name="connsiteY2806" fmla="*/ 2383117 h 4885545"/>
                              <a:gd name="connsiteX2807" fmla="*/ 967612 w 7425815"/>
                              <a:gd name="connsiteY2807" fmla="*/ 2403077 h 4885545"/>
                              <a:gd name="connsiteX2808" fmla="*/ 961623 w 7425815"/>
                              <a:gd name="connsiteY2808" fmla="*/ 2405073 h 4885545"/>
                              <a:gd name="connsiteX2809" fmla="*/ 956036 w 7425815"/>
                              <a:gd name="connsiteY2809" fmla="*/ 2402279 h 4885545"/>
                              <a:gd name="connsiteX2810" fmla="*/ 947651 w 7425815"/>
                              <a:gd name="connsiteY2810" fmla="*/ 2392299 h 4885545"/>
                              <a:gd name="connsiteX2811" fmla="*/ 938469 w 7425815"/>
                              <a:gd name="connsiteY2811" fmla="*/ 2400283 h 4885545"/>
                              <a:gd name="connsiteX2812" fmla="*/ 938070 w 7425815"/>
                              <a:gd name="connsiteY2812" fmla="*/ 2407468 h 4885545"/>
                              <a:gd name="connsiteX2813" fmla="*/ 934477 w 7425815"/>
                              <a:gd name="connsiteY2813" fmla="*/ 2410662 h 4885545"/>
                              <a:gd name="connsiteX2814" fmla="*/ 931284 w 7425815"/>
                              <a:gd name="connsiteY2814" fmla="*/ 2407069 h 4885545"/>
                              <a:gd name="connsiteX2815" fmla="*/ 931683 w 7425815"/>
                              <a:gd name="connsiteY2815" fmla="*/ 2401880 h 4885545"/>
                              <a:gd name="connsiteX2816" fmla="*/ 926493 w 7425815"/>
                              <a:gd name="connsiteY2816" fmla="*/ 2401480 h 4885545"/>
                              <a:gd name="connsiteX2817" fmla="*/ 923301 w 7425815"/>
                              <a:gd name="connsiteY2817" fmla="*/ 2397888 h 4885545"/>
                              <a:gd name="connsiteX2818" fmla="*/ 926894 w 7425815"/>
                              <a:gd name="connsiteY2818" fmla="*/ 2394694 h 4885545"/>
                              <a:gd name="connsiteX2819" fmla="*/ 934079 w 7425815"/>
                              <a:gd name="connsiteY2819" fmla="*/ 2395093 h 4885545"/>
                              <a:gd name="connsiteX2820" fmla="*/ 943258 w 7425815"/>
                              <a:gd name="connsiteY2820" fmla="*/ 2387109 h 4885545"/>
                              <a:gd name="connsiteX2821" fmla="*/ 935675 w 7425815"/>
                              <a:gd name="connsiteY2821" fmla="*/ 2378327 h 4885545"/>
                              <a:gd name="connsiteX2822" fmla="*/ 938070 w 7425815"/>
                              <a:gd name="connsiteY2822" fmla="*/ 2349583 h 4885545"/>
                              <a:gd name="connsiteX2823" fmla="*/ 965617 w 7425815"/>
                              <a:gd name="connsiteY2823" fmla="*/ 2350781 h 4885545"/>
                              <a:gd name="connsiteX2824" fmla="*/ 987173 w 7425815"/>
                              <a:gd name="connsiteY2824" fmla="*/ 2349184 h 4885545"/>
                              <a:gd name="connsiteX2825" fmla="*/ 999148 w 7425815"/>
                              <a:gd name="connsiteY2825" fmla="*/ 2339204 h 4885545"/>
                              <a:gd name="connsiteX2826" fmla="*/ 992361 w 7425815"/>
                              <a:gd name="connsiteY2826" fmla="*/ 2338805 h 4885545"/>
                              <a:gd name="connsiteX2827" fmla="*/ 989169 w 7425815"/>
                              <a:gd name="connsiteY2827" fmla="*/ 2335212 h 4885545"/>
                              <a:gd name="connsiteX2828" fmla="*/ 992760 w 7425815"/>
                              <a:gd name="connsiteY2828" fmla="*/ 2332019 h 4885545"/>
                              <a:gd name="connsiteX2829" fmla="*/ 2284313 w 7425815"/>
                              <a:gd name="connsiteY2829" fmla="*/ 2324988 h 4885545"/>
                              <a:gd name="connsiteX2830" fmla="*/ 2284160 w 7425815"/>
                              <a:gd name="connsiteY2830" fmla="*/ 2332021 h 4885545"/>
                              <a:gd name="connsiteX2831" fmla="*/ 2278207 w 7425815"/>
                              <a:gd name="connsiteY2831" fmla="*/ 2337798 h 4885545"/>
                              <a:gd name="connsiteX2832" fmla="*/ 2286654 w 7425815"/>
                              <a:gd name="connsiteY2832" fmla="*/ 2337958 h 4885545"/>
                              <a:gd name="connsiteX2833" fmla="*/ 2292366 w 7425815"/>
                              <a:gd name="connsiteY2833" fmla="*/ 2343735 h 4885545"/>
                              <a:gd name="connsiteX2834" fmla="*/ 2292542 w 7425815"/>
                              <a:gd name="connsiteY2834" fmla="*/ 2335613 h 4885545"/>
                              <a:gd name="connsiteX2835" fmla="*/ 2297368 w 7425815"/>
                              <a:gd name="connsiteY2835" fmla="*/ 2330786 h 4885545"/>
                              <a:gd name="connsiteX2836" fmla="*/ 2289749 w 7425815"/>
                              <a:gd name="connsiteY2836" fmla="*/ 2330423 h 4885545"/>
                              <a:gd name="connsiteX2837" fmla="*/ 2279370 w 7425815"/>
                              <a:gd name="connsiteY2837" fmla="*/ 2311261 h 4885545"/>
                              <a:gd name="connsiteX2838" fmla="*/ 2284559 w 7425815"/>
                              <a:gd name="connsiteY2838" fmla="*/ 2313656 h 4885545"/>
                              <a:gd name="connsiteX2839" fmla="*/ 2284534 w 7425815"/>
                              <a:gd name="connsiteY2839" fmla="*/ 2314829 h 4885545"/>
                              <a:gd name="connsiteX2840" fmla="*/ 2292942 w 7425815"/>
                              <a:gd name="connsiteY2840" fmla="*/ 2323238 h 4885545"/>
                              <a:gd name="connsiteX2841" fmla="*/ 2304917 w 7425815"/>
                              <a:gd name="connsiteY2841" fmla="*/ 2323238 h 4885545"/>
                              <a:gd name="connsiteX2842" fmla="*/ 2305717 w 7425815"/>
                              <a:gd name="connsiteY2842" fmla="*/ 2322438 h 4885545"/>
                              <a:gd name="connsiteX2843" fmla="*/ 2310907 w 7425815"/>
                              <a:gd name="connsiteY2843" fmla="*/ 2324834 h 4885545"/>
                              <a:gd name="connsiteX2844" fmla="*/ 2308511 w 7425815"/>
                              <a:gd name="connsiteY2844" fmla="*/ 2330024 h 4885545"/>
                              <a:gd name="connsiteX2845" fmla="*/ 2308455 w 7425815"/>
                              <a:gd name="connsiteY2845" fmla="*/ 2330080 h 4885545"/>
                              <a:gd name="connsiteX2846" fmla="*/ 2308112 w 7425815"/>
                              <a:gd name="connsiteY2846" fmla="*/ 2330823 h 4885545"/>
                              <a:gd name="connsiteX2847" fmla="*/ 2307578 w 7425815"/>
                              <a:gd name="connsiteY2847" fmla="*/ 2330957 h 4885545"/>
                              <a:gd name="connsiteX2848" fmla="*/ 2299728 w 7425815"/>
                              <a:gd name="connsiteY2848" fmla="*/ 2338807 h 4885545"/>
                              <a:gd name="connsiteX2849" fmla="*/ 2299728 w 7425815"/>
                              <a:gd name="connsiteY2849" fmla="*/ 2351182 h 4885545"/>
                              <a:gd name="connsiteX2850" fmla="*/ 2299729 w 7425815"/>
                              <a:gd name="connsiteY2850" fmla="*/ 2351182 h 4885545"/>
                              <a:gd name="connsiteX2851" fmla="*/ 2296935 w 7425815"/>
                              <a:gd name="connsiteY2851" fmla="*/ 2356771 h 4885545"/>
                              <a:gd name="connsiteX2852" fmla="*/ 2292144 w 7425815"/>
                              <a:gd name="connsiteY2852" fmla="*/ 2354376 h 4885545"/>
                              <a:gd name="connsiteX2853" fmla="*/ 2270986 w 7425815"/>
                              <a:gd name="connsiteY2853" fmla="*/ 2345194 h 4885545"/>
                              <a:gd name="connsiteX2854" fmla="*/ 2270715 w 7425815"/>
                              <a:gd name="connsiteY2854" fmla="*/ 2345069 h 4885545"/>
                              <a:gd name="connsiteX2855" fmla="*/ 2270586 w 7425815"/>
                              <a:gd name="connsiteY2855" fmla="*/ 2345194 h 4885545"/>
                              <a:gd name="connsiteX2856" fmla="*/ 2265796 w 7425815"/>
                              <a:gd name="connsiteY2856" fmla="*/ 2342799 h 4885545"/>
                              <a:gd name="connsiteX2857" fmla="*/ 2265796 w 7425815"/>
                              <a:gd name="connsiteY2857" fmla="*/ 2342799 h 4885545"/>
                              <a:gd name="connsiteX2858" fmla="*/ 2265796 w 7425815"/>
                              <a:gd name="connsiteY2858" fmla="*/ 2342799 h 4885545"/>
                              <a:gd name="connsiteX2859" fmla="*/ 2268191 w 7425815"/>
                              <a:gd name="connsiteY2859" fmla="*/ 2337608 h 4885545"/>
                              <a:gd name="connsiteX2860" fmla="*/ 2268192 w 7425815"/>
                              <a:gd name="connsiteY2860" fmla="*/ 2337608 h 4885545"/>
                              <a:gd name="connsiteX2861" fmla="*/ 2276975 w 7425815"/>
                              <a:gd name="connsiteY2861" fmla="*/ 2328827 h 4885545"/>
                              <a:gd name="connsiteX2862" fmla="*/ 2276975 w 7425815"/>
                              <a:gd name="connsiteY2862" fmla="*/ 2317651 h 4885545"/>
                              <a:gd name="connsiteX2863" fmla="*/ 2276574 w 7425815"/>
                              <a:gd name="connsiteY2863" fmla="*/ 2317250 h 4885545"/>
                              <a:gd name="connsiteX2864" fmla="*/ 2278969 w 7425815"/>
                              <a:gd name="connsiteY2864" fmla="*/ 2312059 h 4885545"/>
                              <a:gd name="connsiteX2865" fmla="*/ 2278996 w 7425815"/>
                              <a:gd name="connsiteY2865" fmla="*/ 2312072 h 4885545"/>
                              <a:gd name="connsiteX2866" fmla="*/ 2217739 w 7425815"/>
                              <a:gd name="connsiteY2866" fmla="*/ 2301229 h 4885545"/>
                              <a:gd name="connsiteX2867" fmla="*/ 2217494 w 7425815"/>
                              <a:gd name="connsiteY2867" fmla="*/ 2318847 h 4885545"/>
                              <a:gd name="connsiteX2868" fmla="*/ 2204650 w 7425815"/>
                              <a:gd name="connsiteY2868" fmla="*/ 2330977 h 4885545"/>
                              <a:gd name="connsiteX2869" fmla="*/ 2222284 w 7425815"/>
                              <a:gd name="connsiteY2869" fmla="*/ 2331221 h 4885545"/>
                              <a:gd name="connsiteX2870" fmla="*/ 2234810 w 7425815"/>
                              <a:gd name="connsiteY2870" fmla="*/ 2344248 h 4885545"/>
                              <a:gd name="connsiteX2871" fmla="*/ 2235058 w 7425815"/>
                              <a:gd name="connsiteY2871" fmla="*/ 2326431 h 4885545"/>
                              <a:gd name="connsiteX2872" fmla="*/ 2247716 w 7425815"/>
                              <a:gd name="connsiteY2872" fmla="*/ 2314260 h 4885545"/>
                              <a:gd name="connsiteX2873" fmla="*/ 2228671 w 7425815"/>
                              <a:gd name="connsiteY2873" fmla="*/ 2312859 h 4885545"/>
                              <a:gd name="connsiteX2874" fmla="*/ 2212302 w 7425815"/>
                              <a:gd name="connsiteY2874" fmla="*/ 2287708 h 4885545"/>
                              <a:gd name="connsiteX2875" fmla="*/ 2212633 w 7425815"/>
                              <a:gd name="connsiteY2875" fmla="*/ 2287861 h 4885545"/>
                              <a:gd name="connsiteX2876" fmla="*/ 2212704 w 7425815"/>
                              <a:gd name="connsiteY2876" fmla="*/ 2287708 h 4885545"/>
                              <a:gd name="connsiteX2877" fmla="*/ 2217894 w 7425815"/>
                              <a:gd name="connsiteY2877" fmla="*/ 2290103 h 4885545"/>
                              <a:gd name="connsiteX2878" fmla="*/ 2217888 w 7425815"/>
                              <a:gd name="connsiteY2878" fmla="*/ 2290512 h 4885545"/>
                              <a:gd name="connsiteX2879" fmla="*/ 2233212 w 7425815"/>
                              <a:gd name="connsiteY2879" fmla="*/ 2306372 h 4885545"/>
                              <a:gd name="connsiteX2880" fmla="*/ 2255816 w 7425815"/>
                              <a:gd name="connsiteY2880" fmla="*/ 2306472 h 4885545"/>
                              <a:gd name="connsiteX2881" fmla="*/ 2255817 w 7425815"/>
                              <a:gd name="connsiteY2881" fmla="*/ 2306470 h 4885545"/>
                              <a:gd name="connsiteX2882" fmla="*/ 2261007 w 7425815"/>
                              <a:gd name="connsiteY2882" fmla="*/ 2308866 h 4885545"/>
                              <a:gd name="connsiteX2883" fmla="*/ 2261007 w 7425815"/>
                              <a:gd name="connsiteY2883" fmla="*/ 2308867 h 4885545"/>
                              <a:gd name="connsiteX2884" fmla="*/ 2261008 w 7425815"/>
                              <a:gd name="connsiteY2884" fmla="*/ 2308867 h 4885545"/>
                              <a:gd name="connsiteX2885" fmla="*/ 2258611 w 7425815"/>
                              <a:gd name="connsiteY2885" fmla="*/ 2314056 h 4885545"/>
                              <a:gd name="connsiteX2886" fmla="*/ 2258610 w 7425815"/>
                              <a:gd name="connsiteY2886" fmla="*/ 2314057 h 4885545"/>
                              <a:gd name="connsiteX2887" fmla="*/ 2242244 w 7425815"/>
                              <a:gd name="connsiteY2887" fmla="*/ 2330024 h 4885545"/>
                              <a:gd name="connsiteX2888" fmla="*/ 2241865 w 7425815"/>
                              <a:gd name="connsiteY2888" fmla="*/ 2351586 h 4885545"/>
                              <a:gd name="connsiteX2889" fmla="*/ 2242245 w 7425815"/>
                              <a:gd name="connsiteY2889" fmla="*/ 2351980 h 4885545"/>
                              <a:gd name="connsiteX2890" fmla="*/ 2239850 w 7425815"/>
                              <a:gd name="connsiteY2890" fmla="*/ 2357569 h 4885545"/>
                              <a:gd name="connsiteX2891" fmla="*/ 2239529 w 7425815"/>
                              <a:gd name="connsiteY2891" fmla="*/ 2357409 h 4885545"/>
                              <a:gd name="connsiteX2892" fmla="*/ 2239449 w 7425815"/>
                              <a:gd name="connsiteY2892" fmla="*/ 2357569 h 4885545"/>
                              <a:gd name="connsiteX2893" fmla="*/ 2234658 w 7425815"/>
                              <a:gd name="connsiteY2893" fmla="*/ 2355174 h 4885545"/>
                              <a:gd name="connsiteX2894" fmla="*/ 2234664 w 7425815"/>
                              <a:gd name="connsiteY2894" fmla="*/ 2354769 h 4885545"/>
                              <a:gd name="connsiteX2895" fmla="*/ 2219090 w 7425815"/>
                              <a:gd name="connsiteY2895" fmla="*/ 2338807 h 4885545"/>
                              <a:gd name="connsiteX2896" fmla="*/ 2196775 w 7425815"/>
                              <a:gd name="connsiteY2896" fmla="*/ 2338415 h 4885545"/>
                              <a:gd name="connsiteX2897" fmla="*/ 2195937 w 7425815"/>
                              <a:gd name="connsiteY2897" fmla="*/ 2339206 h 4885545"/>
                              <a:gd name="connsiteX2898" fmla="*/ 2191146 w 7425815"/>
                              <a:gd name="connsiteY2898" fmla="*/ 2336811 h 4885545"/>
                              <a:gd name="connsiteX2899" fmla="*/ 2191450 w 7425815"/>
                              <a:gd name="connsiteY2899" fmla="*/ 2336152 h 4885545"/>
                              <a:gd name="connsiteX2900" fmla="*/ 2191145 w 7425815"/>
                              <a:gd name="connsiteY2900" fmla="*/ 2336012 h 4885545"/>
                              <a:gd name="connsiteX2901" fmla="*/ 2193540 w 7425815"/>
                              <a:gd name="connsiteY2901" fmla="*/ 2330822 h 4885545"/>
                              <a:gd name="connsiteX2902" fmla="*/ 2194348 w 7425815"/>
                              <a:gd name="connsiteY2902" fmla="*/ 2330834 h 4885545"/>
                              <a:gd name="connsiteX2903" fmla="*/ 2209910 w 7425815"/>
                              <a:gd name="connsiteY2903" fmla="*/ 2315653 h 4885545"/>
                              <a:gd name="connsiteX2904" fmla="*/ 2210301 w 7425815"/>
                              <a:gd name="connsiteY2904" fmla="*/ 2293317 h 4885545"/>
                              <a:gd name="connsiteX2905" fmla="*/ 2209908 w 7425815"/>
                              <a:gd name="connsiteY2905" fmla="*/ 2292898 h 4885545"/>
                              <a:gd name="connsiteX2906" fmla="*/ 2212302 w 7425815"/>
                              <a:gd name="connsiteY2906" fmla="*/ 2287708 h 4885545"/>
                              <a:gd name="connsiteX2907" fmla="*/ 4745893 w 7425815"/>
                              <a:gd name="connsiteY2907" fmla="*/ 2270643 h 4885545"/>
                              <a:gd name="connsiteX2908" fmla="*/ 4736012 w 7425815"/>
                              <a:gd name="connsiteY2908" fmla="*/ 2273737 h 4885545"/>
                              <a:gd name="connsiteX2909" fmla="*/ 4734416 w 7425815"/>
                              <a:gd name="connsiteY2909" fmla="*/ 2292899 h 4885545"/>
                              <a:gd name="connsiteX2910" fmla="*/ 4741602 w 7425815"/>
                              <a:gd name="connsiteY2910" fmla="*/ 2301282 h 4885545"/>
                              <a:gd name="connsiteX2911" fmla="*/ 4753179 w 7425815"/>
                              <a:gd name="connsiteY2911" fmla="*/ 2291302 h 4885545"/>
                              <a:gd name="connsiteX2912" fmla="*/ 4757969 w 7425815"/>
                              <a:gd name="connsiteY2912" fmla="*/ 2291701 h 4885545"/>
                              <a:gd name="connsiteX2913" fmla="*/ 4757570 w 7425815"/>
                              <a:gd name="connsiteY2913" fmla="*/ 2296491 h 4885545"/>
                              <a:gd name="connsiteX2914" fmla="*/ 4745993 w 7425815"/>
                              <a:gd name="connsiteY2914" fmla="*/ 2306471 h 4885545"/>
                              <a:gd name="connsiteX2915" fmla="*/ 4754376 w 7425815"/>
                              <a:gd name="connsiteY2915" fmla="*/ 2316451 h 4885545"/>
                              <a:gd name="connsiteX2916" fmla="*/ 4756372 w 7425815"/>
                              <a:gd name="connsiteY2916" fmla="*/ 2316451 h 4885545"/>
                              <a:gd name="connsiteX2917" fmla="*/ 4780324 w 7425815"/>
                              <a:gd name="connsiteY2917" fmla="*/ 2296491 h 4885545"/>
                              <a:gd name="connsiteX2918" fmla="*/ 4781522 w 7425815"/>
                              <a:gd name="connsiteY2918" fmla="*/ 2277330 h 4885545"/>
                              <a:gd name="connsiteX2919" fmla="*/ 4762360 w 7425815"/>
                              <a:gd name="connsiteY2919" fmla="*/ 2275733 h 4885545"/>
                              <a:gd name="connsiteX2920" fmla="*/ 4761163 w 7425815"/>
                              <a:gd name="connsiteY2920" fmla="*/ 2276931 h 4885545"/>
                              <a:gd name="connsiteX2921" fmla="*/ 4758768 w 7425815"/>
                              <a:gd name="connsiteY2921" fmla="*/ 2277729 h 4885545"/>
                              <a:gd name="connsiteX2922" fmla="*/ 4756372 w 7425815"/>
                              <a:gd name="connsiteY2922" fmla="*/ 2276531 h 4885545"/>
                              <a:gd name="connsiteX2923" fmla="*/ 4755175 w 7425815"/>
                              <a:gd name="connsiteY2923" fmla="*/ 2275334 h 4885545"/>
                              <a:gd name="connsiteX2924" fmla="*/ 4745893 w 7425815"/>
                              <a:gd name="connsiteY2924" fmla="*/ 2270643 h 4885545"/>
                              <a:gd name="connsiteX2925" fmla="*/ 4786711 w 7425815"/>
                              <a:gd name="connsiteY2925" fmla="*/ 2250982 h 4885545"/>
                              <a:gd name="connsiteX2926" fmla="*/ 4801482 w 7425815"/>
                              <a:gd name="connsiteY2926" fmla="*/ 2252179 h 4885545"/>
                              <a:gd name="connsiteX2927" fmla="*/ 4805474 w 7425815"/>
                              <a:gd name="connsiteY2927" fmla="*/ 2256171 h 4885545"/>
                              <a:gd name="connsiteX2928" fmla="*/ 4804276 w 7425815"/>
                              <a:gd name="connsiteY2928" fmla="*/ 2270943 h 4885545"/>
                              <a:gd name="connsiteX2929" fmla="*/ 4800683 w 7425815"/>
                              <a:gd name="connsiteY2929" fmla="*/ 2274136 h 4885545"/>
                              <a:gd name="connsiteX2930" fmla="*/ 4797490 w 7425815"/>
                              <a:gd name="connsiteY2930" fmla="*/ 2270543 h 4885545"/>
                              <a:gd name="connsiteX2931" fmla="*/ 4797889 w 7425815"/>
                              <a:gd name="connsiteY2931" fmla="*/ 2263756 h 4885545"/>
                              <a:gd name="connsiteX2932" fmla="*/ 4787111 w 7425815"/>
                              <a:gd name="connsiteY2932" fmla="*/ 2272939 h 4885545"/>
                              <a:gd name="connsiteX2933" fmla="*/ 4787510 w 7425815"/>
                              <a:gd name="connsiteY2933" fmla="*/ 2273338 h 4885545"/>
                              <a:gd name="connsiteX2934" fmla="*/ 4785115 w 7425815"/>
                              <a:gd name="connsiteY2934" fmla="*/ 2302080 h 4885545"/>
                              <a:gd name="connsiteX2935" fmla="*/ 4761562 w 7425815"/>
                              <a:gd name="connsiteY2935" fmla="*/ 2322040 h 4885545"/>
                              <a:gd name="connsiteX2936" fmla="*/ 4755574 w 7425815"/>
                              <a:gd name="connsiteY2936" fmla="*/ 2324036 h 4885545"/>
                              <a:gd name="connsiteX2937" fmla="*/ 4749985 w 7425815"/>
                              <a:gd name="connsiteY2937" fmla="*/ 2321242 h 4885545"/>
                              <a:gd name="connsiteX2938" fmla="*/ 4741602 w 7425815"/>
                              <a:gd name="connsiteY2938" fmla="*/ 2311262 h 4885545"/>
                              <a:gd name="connsiteX2939" fmla="*/ 4732420 w 7425815"/>
                              <a:gd name="connsiteY2939" fmla="*/ 2319246 h 4885545"/>
                              <a:gd name="connsiteX2940" fmla="*/ 4732020 w 7425815"/>
                              <a:gd name="connsiteY2940" fmla="*/ 2326431 h 4885545"/>
                              <a:gd name="connsiteX2941" fmla="*/ 4728428 w 7425815"/>
                              <a:gd name="connsiteY2941" fmla="*/ 2329625 h 4885545"/>
                              <a:gd name="connsiteX2942" fmla="*/ 4725234 w 7425815"/>
                              <a:gd name="connsiteY2942" fmla="*/ 2326032 h 4885545"/>
                              <a:gd name="connsiteX2943" fmla="*/ 4725633 w 7425815"/>
                              <a:gd name="connsiteY2943" fmla="*/ 2320843 h 4885545"/>
                              <a:gd name="connsiteX2944" fmla="*/ 4720444 w 7425815"/>
                              <a:gd name="connsiteY2944" fmla="*/ 2320443 h 4885545"/>
                              <a:gd name="connsiteX2945" fmla="*/ 4717250 w 7425815"/>
                              <a:gd name="connsiteY2945" fmla="*/ 2316851 h 4885545"/>
                              <a:gd name="connsiteX2946" fmla="*/ 4720843 w 7425815"/>
                              <a:gd name="connsiteY2946" fmla="*/ 2313657 h 4885545"/>
                              <a:gd name="connsiteX2947" fmla="*/ 4728028 w 7425815"/>
                              <a:gd name="connsiteY2947" fmla="*/ 2314056 h 4885545"/>
                              <a:gd name="connsiteX2948" fmla="*/ 4737210 w 7425815"/>
                              <a:gd name="connsiteY2948" fmla="*/ 2306072 h 4885545"/>
                              <a:gd name="connsiteX2949" fmla="*/ 4729625 w 7425815"/>
                              <a:gd name="connsiteY2949" fmla="*/ 2297290 h 4885545"/>
                              <a:gd name="connsiteX2950" fmla="*/ 4732020 w 7425815"/>
                              <a:gd name="connsiteY2950" fmla="*/ 2268546 h 4885545"/>
                              <a:gd name="connsiteX2951" fmla="*/ 4759566 w 7425815"/>
                              <a:gd name="connsiteY2951" fmla="*/ 2269744 h 4885545"/>
                              <a:gd name="connsiteX2952" fmla="*/ 4781123 w 7425815"/>
                              <a:gd name="connsiteY2952" fmla="*/ 2268147 h 4885545"/>
                              <a:gd name="connsiteX2953" fmla="*/ 4793099 w 7425815"/>
                              <a:gd name="connsiteY2953" fmla="*/ 2258167 h 4885545"/>
                              <a:gd name="connsiteX2954" fmla="*/ 4786312 w 7425815"/>
                              <a:gd name="connsiteY2954" fmla="*/ 2257768 h 4885545"/>
                              <a:gd name="connsiteX2955" fmla="*/ 4783119 w 7425815"/>
                              <a:gd name="connsiteY2955" fmla="*/ 2254175 h 4885545"/>
                              <a:gd name="connsiteX2956" fmla="*/ 4786711 w 7425815"/>
                              <a:gd name="connsiteY2956" fmla="*/ 2250982 h 4885545"/>
                              <a:gd name="connsiteX2957" fmla="*/ 7030807 w 7425815"/>
                              <a:gd name="connsiteY2957" fmla="*/ 2246741 h 4885545"/>
                              <a:gd name="connsiteX2958" fmla="*/ 7043382 w 7425815"/>
                              <a:gd name="connsiteY2958" fmla="*/ 2255773 h 4885545"/>
                              <a:gd name="connsiteX2959" fmla="*/ 7037793 w 7425815"/>
                              <a:gd name="connsiteY2959" fmla="*/ 2259366 h 4885545"/>
                              <a:gd name="connsiteX2960" fmla="*/ 7019031 w 7425815"/>
                              <a:gd name="connsiteY2960" fmla="*/ 2254975 h 4885545"/>
                              <a:gd name="connsiteX2961" fmla="*/ 7015039 w 7425815"/>
                              <a:gd name="connsiteY2961" fmla="*/ 2273338 h 4885545"/>
                              <a:gd name="connsiteX2962" fmla="*/ 7009449 w 7425815"/>
                              <a:gd name="connsiteY2962" fmla="*/ 2276931 h 4885545"/>
                              <a:gd name="connsiteX2963" fmla="*/ 7015837 w 7425815"/>
                              <a:gd name="connsiteY2963" fmla="*/ 2249385 h 4885545"/>
                              <a:gd name="connsiteX2964" fmla="*/ 7030807 w 7425815"/>
                              <a:gd name="connsiteY2964" fmla="*/ 2246741 h 4885545"/>
                              <a:gd name="connsiteX2965" fmla="*/ 311525 w 7425815"/>
                              <a:gd name="connsiteY2965" fmla="*/ 2207619 h 4885545"/>
                              <a:gd name="connsiteX2966" fmla="*/ 324100 w 7425815"/>
                              <a:gd name="connsiteY2966" fmla="*/ 2216652 h 4885545"/>
                              <a:gd name="connsiteX2967" fmla="*/ 318511 w 7425815"/>
                              <a:gd name="connsiteY2967" fmla="*/ 2220245 h 4885545"/>
                              <a:gd name="connsiteX2968" fmla="*/ 299748 w 7425815"/>
                              <a:gd name="connsiteY2968" fmla="*/ 2215854 h 4885545"/>
                              <a:gd name="connsiteX2969" fmla="*/ 295756 w 7425815"/>
                              <a:gd name="connsiteY2969" fmla="*/ 2234217 h 4885545"/>
                              <a:gd name="connsiteX2970" fmla="*/ 290167 w 7425815"/>
                              <a:gd name="connsiteY2970" fmla="*/ 2237809 h 4885545"/>
                              <a:gd name="connsiteX2971" fmla="*/ 296554 w 7425815"/>
                              <a:gd name="connsiteY2971" fmla="*/ 2210264 h 4885545"/>
                              <a:gd name="connsiteX2972" fmla="*/ 311525 w 7425815"/>
                              <a:gd name="connsiteY2972" fmla="*/ 2207619 h 4885545"/>
                              <a:gd name="connsiteX2973" fmla="*/ 6061915 w 7425815"/>
                              <a:gd name="connsiteY2973" fmla="*/ 2191266 h 4885545"/>
                              <a:gd name="connsiteX2974" fmla="*/ 6061753 w 7425815"/>
                              <a:gd name="connsiteY2974" fmla="*/ 2198687 h 4885545"/>
                              <a:gd name="connsiteX2975" fmla="*/ 6056203 w 7425815"/>
                              <a:gd name="connsiteY2975" fmla="*/ 2204074 h 4885545"/>
                              <a:gd name="connsiteX2976" fmla="*/ 6064248 w 7425815"/>
                              <a:gd name="connsiteY2976" fmla="*/ 2204226 h 4885545"/>
                              <a:gd name="connsiteX2977" fmla="*/ 6069958 w 7425815"/>
                              <a:gd name="connsiteY2977" fmla="*/ 2210003 h 4885545"/>
                              <a:gd name="connsiteX2978" fmla="*/ 6070135 w 7425815"/>
                              <a:gd name="connsiteY2978" fmla="*/ 2201882 h 4885545"/>
                              <a:gd name="connsiteX2979" fmla="*/ 6074962 w 7425815"/>
                              <a:gd name="connsiteY2979" fmla="*/ 2197055 h 4885545"/>
                              <a:gd name="connsiteX2980" fmla="*/ 6067341 w 7425815"/>
                              <a:gd name="connsiteY2980" fmla="*/ 2196691 h 4885545"/>
                              <a:gd name="connsiteX2981" fmla="*/ 6056962 w 7425815"/>
                              <a:gd name="connsiteY2981" fmla="*/ 2177928 h 4885545"/>
                              <a:gd name="connsiteX2982" fmla="*/ 6062152 w 7425815"/>
                              <a:gd name="connsiteY2982" fmla="*/ 2180323 h 4885545"/>
                              <a:gd name="connsiteX2983" fmla="*/ 6062135 w 7425815"/>
                              <a:gd name="connsiteY2983" fmla="*/ 2181106 h 4885545"/>
                              <a:gd name="connsiteX2984" fmla="*/ 6070534 w 7425815"/>
                              <a:gd name="connsiteY2984" fmla="*/ 2189506 h 4885545"/>
                              <a:gd name="connsiteX2985" fmla="*/ 6082511 w 7425815"/>
                              <a:gd name="connsiteY2985" fmla="*/ 2189506 h 4885545"/>
                              <a:gd name="connsiteX2986" fmla="*/ 6083309 w 7425815"/>
                              <a:gd name="connsiteY2986" fmla="*/ 2188707 h 4885545"/>
                              <a:gd name="connsiteX2987" fmla="*/ 6088499 w 7425815"/>
                              <a:gd name="connsiteY2987" fmla="*/ 2191103 h 4885545"/>
                              <a:gd name="connsiteX2988" fmla="*/ 6086104 w 7425815"/>
                              <a:gd name="connsiteY2988" fmla="*/ 2196293 h 4885545"/>
                              <a:gd name="connsiteX2989" fmla="*/ 6086046 w 7425815"/>
                              <a:gd name="connsiteY2989" fmla="*/ 2196351 h 4885545"/>
                              <a:gd name="connsiteX2990" fmla="*/ 6085704 w 7425815"/>
                              <a:gd name="connsiteY2990" fmla="*/ 2197091 h 4885545"/>
                              <a:gd name="connsiteX2991" fmla="*/ 6085173 w 7425815"/>
                              <a:gd name="connsiteY2991" fmla="*/ 2197224 h 4885545"/>
                              <a:gd name="connsiteX2992" fmla="*/ 6077321 w 7425815"/>
                              <a:gd name="connsiteY2992" fmla="*/ 2205076 h 4885545"/>
                              <a:gd name="connsiteX2993" fmla="*/ 6077321 w 7425815"/>
                              <a:gd name="connsiteY2993" fmla="*/ 2217450 h 4885545"/>
                              <a:gd name="connsiteX2994" fmla="*/ 6077321 w 7425815"/>
                              <a:gd name="connsiteY2994" fmla="*/ 2217450 h 4885545"/>
                              <a:gd name="connsiteX2995" fmla="*/ 6077321 w 7425815"/>
                              <a:gd name="connsiteY2995" fmla="*/ 2217451 h 4885545"/>
                              <a:gd name="connsiteX2996" fmla="*/ 6077320 w 7425815"/>
                              <a:gd name="connsiteY2996" fmla="*/ 2217453 h 4885545"/>
                              <a:gd name="connsiteX2997" fmla="*/ 6074527 w 7425815"/>
                              <a:gd name="connsiteY2997" fmla="*/ 2223039 h 4885545"/>
                              <a:gd name="connsiteX2998" fmla="*/ 6069737 w 7425815"/>
                              <a:gd name="connsiteY2998" fmla="*/ 2220644 h 4885545"/>
                              <a:gd name="connsiteX2999" fmla="*/ 6061104 w 7425815"/>
                              <a:gd name="connsiteY2999" fmla="*/ 2211712 h 4885545"/>
                              <a:gd name="connsiteX3000" fmla="*/ 6048591 w 7425815"/>
                              <a:gd name="connsiteY3000" fmla="*/ 2211462 h 4885545"/>
                              <a:gd name="connsiteX3001" fmla="*/ 6048180 w 7425815"/>
                              <a:gd name="connsiteY3001" fmla="*/ 2211861 h 4885545"/>
                              <a:gd name="connsiteX3002" fmla="*/ 6043388 w 7425815"/>
                              <a:gd name="connsiteY3002" fmla="*/ 2209466 h 4885545"/>
                              <a:gd name="connsiteX3003" fmla="*/ 6043540 w 7425815"/>
                              <a:gd name="connsiteY3003" fmla="*/ 2209137 h 4885545"/>
                              <a:gd name="connsiteX3004" fmla="*/ 6043388 w 7425815"/>
                              <a:gd name="connsiteY3004" fmla="*/ 2209067 h 4885545"/>
                              <a:gd name="connsiteX3005" fmla="*/ 6045784 w 7425815"/>
                              <a:gd name="connsiteY3005" fmla="*/ 2203876 h 4885545"/>
                              <a:gd name="connsiteX3006" fmla="*/ 6046177 w 7425815"/>
                              <a:gd name="connsiteY3006" fmla="*/ 2203884 h 4885545"/>
                              <a:gd name="connsiteX3007" fmla="*/ 6054567 w 7425815"/>
                              <a:gd name="connsiteY3007" fmla="*/ 2195494 h 4885545"/>
                              <a:gd name="connsiteX3008" fmla="*/ 6054567 w 7425815"/>
                              <a:gd name="connsiteY3008" fmla="*/ 2183918 h 4885545"/>
                              <a:gd name="connsiteX3009" fmla="*/ 6054166 w 7425815"/>
                              <a:gd name="connsiteY3009" fmla="*/ 2183518 h 4885545"/>
                              <a:gd name="connsiteX3010" fmla="*/ 6056561 w 7425815"/>
                              <a:gd name="connsiteY3010" fmla="*/ 2178327 h 4885545"/>
                              <a:gd name="connsiteX3011" fmla="*/ 6056740 w 7425815"/>
                              <a:gd name="connsiteY3011" fmla="*/ 2178410 h 4885545"/>
                              <a:gd name="connsiteX3012" fmla="*/ 5995325 w 7425815"/>
                              <a:gd name="connsiteY3012" fmla="*/ 2167891 h 4885545"/>
                              <a:gd name="connsiteX3013" fmla="*/ 5995086 w 7425815"/>
                              <a:gd name="connsiteY3013" fmla="*/ 2185115 h 4885545"/>
                              <a:gd name="connsiteX3014" fmla="*/ 5981825 w 7425815"/>
                              <a:gd name="connsiteY3014" fmla="*/ 2197639 h 4885545"/>
                              <a:gd name="connsiteX3015" fmla="*/ 5999877 w 7425815"/>
                              <a:gd name="connsiteY3015" fmla="*/ 2197889 h 4885545"/>
                              <a:gd name="connsiteX3016" fmla="*/ 6012403 w 7425815"/>
                              <a:gd name="connsiteY3016" fmla="*/ 2210917 h 4885545"/>
                              <a:gd name="connsiteX3017" fmla="*/ 6012650 w 7425815"/>
                              <a:gd name="connsiteY3017" fmla="*/ 2193099 h 4885545"/>
                              <a:gd name="connsiteX3018" fmla="*/ 6025308 w 7425815"/>
                              <a:gd name="connsiteY3018" fmla="*/ 2180928 h 4885545"/>
                              <a:gd name="connsiteX3019" fmla="*/ 6006263 w 7425815"/>
                              <a:gd name="connsiteY3019" fmla="*/ 2179527 h 4885545"/>
                              <a:gd name="connsiteX3020" fmla="*/ 5990296 w 7425815"/>
                              <a:gd name="connsiteY3020" fmla="*/ 2153976 h 4885545"/>
                              <a:gd name="connsiteX3021" fmla="*/ 5995485 w 7425815"/>
                              <a:gd name="connsiteY3021" fmla="*/ 2156371 h 4885545"/>
                              <a:gd name="connsiteX3022" fmla="*/ 5995474 w 7425815"/>
                              <a:gd name="connsiteY3022" fmla="*/ 2157174 h 4885545"/>
                              <a:gd name="connsiteX3023" fmla="*/ 6010804 w 7425815"/>
                              <a:gd name="connsiteY3023" fmla="*/ 2173040 h 4885545"/>
                              <a:gd name="connsiteX3024" fmla="*/ 6033408 w 7425815"/>
                              <a:gd name="connsiteY3024" fmla="*/ 2173140 h 4885545"/>
                              <a:gd name="connsiteX3025" fmla="*/ 6033409 w 7425815"/>
                              <a:gd name="connsiteY3025" fmla="*/ 2173138 h 4885545"/>
                              <a:gd name="connsiteX3026" fmla="*/ 6038599 w 7425815"/>
                              <a:gd name="connsiteY3026" fmla="*/ 2175533 h 4885545"/>
                              <a:gd name="connsiteX3027" fmla="*/ 6038598 w 7425815"/>
                              <a:gd name="connsiteY3027" fmla="*/ 2175535 h 4885545"/>
                              <a:gd name="connsiteX3028" fmla="*/ 6038599 w 7425815"/>
                              <a:gd name="connsiteY3028" fmla="*/ 2175535 h 4885545"/>
                              <a:gd name="connsiteX3029" fmla="*/ 6036204 w 7425815"/>
                              <a:gd name="connsiteY3029" fmla="*/ 2180724 h 4885545"/>
                              <a:gd name="connsiteX3030" fmla="*/ 6036201 w 7425815"/>
                              <a:gd name="connsiteY3030" fmla="*/ 2180725 h 4885545"/>
                              <a:gd name="connsiteX3031" fmla="*/ 6019836 w 7425815"/>
                              <a:gd name="connsiteY3031" fmla="*/ 2196692 h 4885545"/>
                              <a:gd name="connsiteX3032" fmla="*/ 6019458 w 7425815"/>
                              <a:gd name="connsiteY3032" fmla="*/ 2218254 h 4885545"/>
                              <a:gd name="connsiteX3033" fmla="*/ 6019837 w 7425815"/>
                              <a:gd name="connsiteY3033" fmla="*/ 2218648 h 4885545"/>
                              <a:gd name="connsiteX3034" fmla="*/ 6017441 w 7425815"/>
                              <a:gd name="connsiteY3034" fmla="*/ 2224237 h 4885545"/>
                              <a:gd name="connsiteX3035" fmla="*/ 6017122 w 7425815"/>
                              <a:gd name="connsiteY3035" fmla="*/ 2224078 h 4885545"/>
                              <a:gd name="connsiteX3036" fmla="*/ 6017042 w 7425815"/>
                              <a:gd name="connsiteY3036" fmla="*/ 2224237 h 4885545"/>
                              <a:gd name="connsiteX3037" fmla="*/ 6012251 w 7425815"/>
                              <a:gd name="connsiteY3037" fmla="*/ 2221841 h 4885545"/>
                              <a:gd name="connsiteX3038" fmla="*/ 6012257 w 7425815"/>
                              <a:gd name="connsiteY3038" fmla="*/ 2221438 h 4885545"/>
                              <a:gd name="connsiteX3039" fmla="*/ 5996683 w 7425815"/>
                              <a:gd name="connsiteY3039" fmla="*/ 2205475 h 4885545"/>
                              <a:gd name="connsiteX3040" fmla="*/ 5973951 w 7425815"/>
                              <a:gd name="connsiteY3040" fmla="*/ 2205075 h 4885545"/>
                              <a:gd name="connsiteX3041" fmla="*/ 5973528 w 7425815"/>
                              <a:gd name="connsiteY3041" fmla="*/ 2205474 h 4885545"/>
                              <a:gd name="connsiteX3042" fmla="*/ 5968738 w 7425815"/>
                              <a:gd name="connsiteY3042" fmla="*/ 2203079 h 4885545"/>
                              <a:gd name="connsiteX3043" fmla="*/ 5968890 w 7425815"/>
                              <a:gd name="connsiteY3043" fmla="*/ 2202750 h 4885545"/>
                              <a:gd name="connsiteX3044" fmla="*/ 5968738 w 7425815"/>
                              <a:gd name="connsiteY3044" fmla="*/ 2202680 h 4885545"/>
                              <a:gd name="connsiteX3045" fmla="*/ 5971133 w 7425815"/>
                              <a:gd name="connsiteY3045" fmla="*/ 2197490 h 4885545"/>
                              <a:gd name="connsiteX3046" fmla="*/ 5971537 w 7425815"/>
                              <a:gd name="connsiteY3046" fmla="*/ 2197496 h 4885545"/>
                              <a:gd name="connsiteX3047" fmla="*/ 5987501 w 7425815"/>
                              <a:gd name="connsiteY3047" fmla="*/ 2181921 h 4885545"/>
                              <a:gd name="connsiteX3048" fmla="*/ 5987886 w 7425815"/>
                              <a:gd name="connsiteY3048" fmla="*/ 2159977 h 4885545"/>
                              <a:gd name="connsiteX3049" fmla="*/ 5987500 w 7425815"/>
                              <a:gd name="connsiteY3049" fmla="*/ 2159566 h 4885545"/>
                              <a:gd name="connsiteX3050" fmla="*/ 5989896 w 7425815"/>
                              <a:gd name="connsiteY3050" fmla="*/ 2154376 h 4885545"/>
                              <a:gd name="connsiteX3051" fmla="*/ 5990073 w 7425815"/>
                              <a:gd name="connsiteY3051" fmla="*/ 2154458 h 4885545"/>
                              <a:gd name="connsiteX3052" fmla="*/ 4105479 w 7425815"/>
                              <a:gd name="connsiteY3052" fmla="*/ 2126183 h 4885545"/>
                              <a:gd name="connsiteX3053" fmla="*/ 4118054 w 7425815"/>
                              <a:gd name="connsiteY3053" fmla="*/ 2135215 h 4885545"/>
                              <a:gd name="connsiteX3054" fmla="*/ 4112465 w 7425815"/>
                              <a:gd name="connsiteY3054" fmla="*/ 2138808 h 4885545"/>
                              <a:gd name="connsiteX3055" fmla="*/ 4093703 w 7425815"/>
                              <a:gd name="connsiteY3055" fmla="*/ 2134417 h 4885545"/>
                              <a:gd name="connsiteX3056" fmla="*/ 4089711 w 7425815"/>
                              <a:gd name="connsiteY3056" fmla="*/ 2152780 h 4885545"/>
                              <a:gd name="connsiteX3057" fmla="*/ 4084121 w 7425815"/>
                              <a:gd name="connsiteY3057" fmla="*/ 2156373 h 4885545"/>
                              <a:gd name="connsiteX3058" fmla="*/ 4090509 w 7425815"/>
                              <a:gd name="connsiteY3058" fmla="*/ 2128827 h 4885545"/>
                              <a:gd name="connsiteX3059" fmla="*/ 4105479 w 7425815"/>
                              <a:gd name="connsiteY3059" fmla="*/ 2126183 h 4885545"/>
                              <a:gd name="connsiteX3060" fmla="*/ 1831778 w 7425815"/>
                              <a:gd name="connsiteY3060" fmla="*/ 2081024 h 4885545"/>
                              <a:gd name="connsiteX3061" fmla="*/ 1821898 w 7425815"/>
                              <a:gd name="connsiteY3061" fmla="*/ 2084118 h 4885545"/>
                              <a:gd name="connsiteX3062" fmla="*/ 1820302 w 7425815"/>
                              <a:gd name="connsiteY3062" fmla="*/ 2103280 h 4885545"/>
                              <a:gd name="connsiteX3063" fmla="*/ 1827486 w 7425815"/>
                              <a:gd name="connsiteY3063" fmla="*/ 2111663 h 4885545"/>
                              <a:gd name="connsiteX3064" fmla="*/ 1839064 w 7425815"/>
                              <a:gd name="connsiteY3064" fmla="*/ 2101683 h 4885545"/>
                              <a:gd name="connsiteX3065" fmla="*/ 1843854 w 7425815"/>
                              <a:gd name="connsiteY3065" fmla="*/ 2102082 h 4885545"/>
                              <a:gd name="connsiteX3066" fmla="*/ 1843455 w 7425815"/>
                              <a:gd name="connsiteY3066" fmla="*/ 2106872 h 4885545"/>
                              <a:gd name="connsiteX3067" fmla="*/ 1831877 w 7425815"/>
                              <a:gd name="connsiteY3067" fmla="*/ 2116852 h 4885545"/>
                              <a:gd name="connsiteX3068" fmla="*/ 1840261 w 7425815"/>
                              <a:gd name="connsiteY3068" fmla="*/ 2126832 h 4885545"/>
                              <a:gd name="connsiteX3069" fmla="*/ 1842257 w 7425815"/>
                              <a:gd name="connsiteY3069" fmla="*/ 2126832 h 4885545"/>
                              <a:gd name="connsiteX3070" fmla="*/ 1866209 w 7425815"/>
                              <a:gd name="connsiteY3070" fmla="*/ 2106872 h 4885545"/>
                              <a:gd name="connsiteX3071" fmla="*/ 1867407 w 7425815"/>
                              <a:gd name="connsiteY3071" fmla="*/ 2087711 h 4885545"/>
                              <a:gd name="connsiteX3072" fmla="*/ 1848245 w 7425815"/>
                              <a:gd name="connsiteY3072" fmla="*/ 2086114 h 4885545"/>
                              <a:gd name="connsiteX3073" fmla="*/ 1847048 w 7425815"/>
                              <a:gd name="connsiteY3073" fmla="*/ 2087312 h 4885545"/>
                              <a:gd name="connsiteX3074" fmla="*/ 1844653 w 7425815"/>
                              <a:gd name="connsiteY3074" fmla="*/ 2088110 h 4885545"/>
                              <a:gd name="connsiteX3075" fmla="*/ 1842257 w 7425815"/>
                              <a:gd name="connsiteY3075" fmla="*/ 2086912 h 4885545"/>
                              <a:gd name="connsiteX3076" fmla="*/ 1841060 w 7425815"/>
                              <a:gd name="connsiteY3076" fmla="*/ 2085715 h 4885545"/>
                              <a:gd name="connsiteX3077" fmla="*/ 1831778 w 7425815"/>
                              <a:gd name="connsiteY3077" fmla="*/ 2081024 h 4885545"/>
                              <a:gd name="connsiteX3078" fmla="*/ 1872191 w 7425815"/>
                              <a:gd name="connsiteY3078" fmla="*/ 2061363 h 4885545"/>
                              <a:gd name="connsiteX3079" fmla="*/ 1886962 w 7425815"/>
                              <a:gd name="connsiteY3079" fmla="*/ 2062560 h 4885545"/>
                              <a:gd name="connsiteX3080" fmla="*/ 1890954 w 7425815"/>
                              <a:gd name="connsiteY3080" fmla="*/ 2066552 h 4885545"/>
                              <a:gd name="connsiteX3081" fmla="*/ 1889756 w 7425815"/>
                              <a:gd name="connsiteY3081" fmla="*/ 2081324 h 4885545"/>
                              <a:gd name="connsiteX3082" fmla="*/ 1886163 w 7425815"/>
                              <a:gd name="connsiteY3082" fmla="*/ 2084517 h 4885545"/>
                              <a:gd name="connsiteX3083" fmla="*/ 1882970 w 7425815"/>
                              <a:gd name="connsiteY3083" fmla="*/ 2080924 h 4885545"/>
                              <a:gd name="connsiteX3084" fmla="*/ 1883369 w 7425815"/>
                              <a:gd name="connsiteY3084" fmla="*/ 2074137 h 4885545"/>
                              <a:gd name="connsiteX3085" fmla="*/ 1872591 w 7425815"/>
                              <a:gd name="connsiteY3085" fmla="*/ 2083320 h 4885545"/>
                              <a:gd name="connsiteX3086" fmla="*/ 1872990 w 7425815"/>
                              <a:gd name="connsiteY3086" fmla="*/ 2083719 h 4885545"/>
                              <a:gd name="connsiteX3087" fmla="*/ 1870595 w 7425815"/>
                              <a:gd name="connsiteY3087" fmla="*/ 2112461 h 4885545"/>
                              <a:gd name="connsiteX3088" fmla="*/ 1847048 w 7425815"/>
                              <a:gd name="connsiteY3088" fmla="*/ 2132421 h 4885545"/>
                              <a:gd name="connsiteX3089" fmla="*/ 1841060 w 7425815"/>
                              <a:gd name="connsiteY3089" fmla="*/ 2134417 h 4885545"/>
                              <a:gd name="connsiteX3090" fmla="*/ 1835471 w 7425815"/>
                              <a:gd name="connsiteY3090" fmla="*/ 2131623 h 4885545"/>
                              <a:gd name="connsiteX3091" fmla="*/ 1827087 w 7425815"/>
                              <a:gd name="connsiteY3091" fmla="*/ 2121643 h 4885545"/>
                              <a:gd name="connsiteX3092" fmla="*/ 1817906 w 7425815"/>
                              <a:gd name="connsiteY3092" fmla="*/ 2129627 h 4885545"/>
                              <a:gd name="connsiteX3093" fmla="*/ 1817507 w 7425815"/>
                              <a:gd name="connsiteY3093" fmla="*/ 2136812 h 4885545"/>
                              <a:gd name="connsiteX3094" fmla="*/ 1813913 w 7425815"/>
                              <a:gd name="connsiteY3094" fmla="*/ 2140006 h 4885545"/>
                              <a:gd name="connsiteX3095" fmla="*/ 1810720 w 7425815"/>
                              <a:gd name="connsiteY3095" fmla="*/ 2136413 h 4885545"/>
                              <a:gd name="connsiteX3096" fmla="*/ 1811119 w 7425815"/>
                              <a:gd name="connsiteY3096" fmla="*/ 2131224 h 4885545"/>
                              <a:gd name="connsiteX3097" fmla="*/ 1805929 w 7425815"/>
                              <a:gd name="connsiteY3097" fmla="*/ 2130824 h 4885545"/>
                              <a:gd name="connsiteX3098" fmla="*/ 1802736 w 7425815"/>
                              <a:gd name="connsiteY3098" fmla="*/ 2127232 h 4885545"/>
                              <a:gd name="connsiteX3099" fmla="*/ 1806329 w 7425815"/>
                              <a:gd name="connsiteY3099" fmla="*/ 2124038 h 4885545"/>
                              <a:gd name="connsiteX3100" fmla="*/ 1813515 w 7425815"/>
                              <a:gd name="connsiteY3100" fmla="*/ 2124437 h 4885545"/>
                              <a:gd name="connsiteX3101" fmla="*/ 1822697 w 7425815"/>
                              <a:gd name="connsiteY3101" fmla="*/ 2116453 h 4885545"/>
                              <a:gd name="connsiteX3102" fmla="*/ 1815111 w 7425815"/>
                              <a:gd name="connsiteY3102" fmla="*/ 2107671 h 4885545"/>
                              <a:gd name="connsiteX3103" fmla="*/ 1817507 w 7425815"/>
                              <a:gd name="connsiteY3103" fmla="*/ 2078927 h 4885545"/>
                              <a:gd name="connsiteX3104" fmla="*/ 1845052 w 7425815"/>
                              <a:gd name="connsiteY3104" fmla="*/ 2080125 h 4885545"/>
                              <a:gd name="connsiteX3105" fmla="*/ 1866609 w 7425815"/>
                              <a:gd name="connsiteY3105" fmla="*/ 2078528 h 4885545"/>
                              <a:gd name="connsiteX3106" fmla="*/ 1878579 w 7425815"/>
                              <a:gd name="connsiteY3106" fmla="*/ 2068548 h 4885545"/>
                              <a:gd name="connsiteX3107" fmla="*/ 1871792 w 7425815"/>
                              <a:gd name="connsiteY3107" fmla="*/ 2068149 h 4885545"/>
                              <a:gd name="connsiteX3108" fmla="*/ 1868605 w 7425815"/>
                              <a:gd name="connsiteY3108" fmla="*/ 2064556 h 4885545"/>
                              <a:gd name="connsiteX3109" fmla="*/ 1872191 w 7425815"/>
                              <a:gd name="connsiteY3109" fmla="*/ 2061363 h 4885545"/>
                              <a:gd name="connsiteX3110" fmla="*/ 3163762 w 7425815"/>
                              <a:gd name="connsiteY3110" fmla="*/ 2053942 h 4885545"/>
                              <a:gd name="connsiteX3111" fmla="*/ 3163601 w 7425815"/>
                              <a:gd name="connsiteY3111" fmla="*/ 2061364 h 4885545"/>
                              <a:gd name="connsiteX3112" fmla="*/ 3158050 w 7425815"/>
                              <a:gd name="connsiteY3112" fmla="*/ 2066750 h 4885545"/>
                              <a:gd name="connsiteX3113" fmla="*/ 3166096 w 7425815"/>
                              <a:gd name="connsiteY3113" fmla="*/ 2066902 h 4885545"/>
                              <a:gd name="connsiteX3114" fmla="*/ 3171806 w 7425815"/>
                              <a:gd name="connsiteY3114" fmla="*/ 2072679 h 4885545"/>
                              <a:gd name="connsiteX3115" fmla="*/ 3171982 w 7425815"/>
                              <a:gd name="connsiteY3115" fmla="*/ 2064557 h 4885545"/>
                              <a:gd name="connsiteX3116" fmla="*/ 3176807 w 7425815"/>
                              <a:gd name="connsiteY3116" fmla="*/ 2059731 h 4885545"/>
                              <a:gd name="connsiteX3117" fmla="*/ 3169189 w 7425815"/>
                              <a:gd name="connsiteY3117" fmla="*/ 2059368 h 4885545"/>
                              <a:gd name="connsiteX3118" fmla="*/ 3158808 w 7425815"/>
                              <a:gd name="connsiteY3118" fmla="*/ 2040604 h 4885545"/>
                              <a:gd name="connsiteX3119" fmla="*/ 3164001 w 7425815"/>
                              <a:gd name="connsiteY3119" fmla="*/ 2042999 h 4885545"/>
                              <a:gd name="connsiteX3120" fmla="*/ 3163982 w 7425815"/>
                              <a:gd name="connsiteY3120" fmla="*/ 2043783 h 4885545"/>
                              <a:gd name="connsiteX3121" fmla="*/ 3172381 w 7425815"/>
                              <a:gd name="connsiteY3121" fmla="*/ 2052182 h 4885545"/>
                              <a:gd name="connsiteX3122" fmla="*/ 3184358 w 7425815"/>
                              <a:gd name="connsiteY3122" fmla="*/ 2052182 h 4885545"/>
                              <a:gd name="connsiteX3123" fmla="*/ 3185158 w 7425815"/>
                              <a:gd name="connsiteY3123" fmla="*/ 2051382 h 4885545"/>
                              <a:gd name="connsiteX3124" fmla="*/ 3190345 w 7425815"/>
                              <a:gd name="connsiteY3124" fmla="*/ 2053777 h 4885545"/>
                              <a:gd name="connsiteX3125" fmla="*/ 3187952 w 7425815"/>
                              <a:gd name="connsiteY3125" fmla="*/ 2058968 h 4885545"/>
                              <a:gd name="connsiteX3126" fmla="*/ 3187894 w 7425815"/>
                              <a:gd name="connsiteY3126" fmla="*/ 2059023 h 4885545"/>
                              <a:gd name="connsiteX3127" fmla="*/ 3187552 w 7425815"/>
                              <a:gd name="connsiteY3127" fmla="*/ 2059767 h 4885545"/>
                              <a:gd name="connsiteX3128" fmla="*/ 3187019 w 7425815"/>
                              <a:gd name="connsiteY3128" fmla="*/ 2059901 h 4885545"/>
                              <a:gd name="connsiteX3129" fmla="*/ 3179170 w 7425815"/>
                              <a:gd name="connsiteY3129" fmla="*/ 2067750 h 4885545"/>
                              <a:gd name="connsiteX3130" fmla="*/ 3179170 w 7425815"/>
                              <a:gd name="connsiteY3130" fmla="*/ 2080125 h 4885545"/>
                              <a:gd name="connsiteX3131" fmla="*/ 3179168 w 7425815"/>
                              <a:gd name="connsiteY3131" fmla="*/ 2080126 h 4885545"/>
                              <a:gd name="connsiteX3132" fmla="*/ 3179170 w 7425815"/>
                              <a:gd name="connsiteY3132" fmla="*/ 2080126 h 4885545"/>
                              <a:gd name="connsiteX3133" fmla="*/ 3176377 w 7425815"/>
                              <a:gd name="connsiteY3133" fmla="*/ 2085715 h 4885545"/>
                              <a:gd name="connsiteX3134" fmla="*/ 3171583 w 7425815"/>
                              <a:gd name="connsiteY3134" fmla="*/ 2083320 h 4885545"/>
                              <a:gd name="connsiteX3135" fmla="*/ 3162951 w 7425815"/>
                              <a:gd name="connsiteY3135" fmla="*/ 2074387 h 4885545"/>
                              <a:gd name="connsiteX3136" fmla="*/ 3150436 w 7425815"/>
                              <a:gd name="connsiteY3136" fmla="*/ 2074138 h 4885545"/>
                              <a:gd name="connsiteX3137" fmla="*/ 3150026 w 7425815"/>
                              <a:gd name="connsiteY3137" fmla="*/ 2074537 h 4885545"/>
                              <a:gd name="connsiteX3138" fmla="*/ 3145234 w 7425815"/>
                              <a:gd name="connsiteY3138" fmla="*/ 2072142 h 4885545"/>
                              <a:gd name="connsiteX3139" fmla="*/ 3145386 w 7425815"/>
                              <a:gd name="connsiteY3139" fmla="*/ 2071813 h 4885545"/>
                              <a:gd name="connsiteX3140" fmla="*/ 3145234 w 7425815"/>
                              <a:gd name="connsiteY3140" fmla="*/ 2071743 h 4885545"/>
                              <a:gd name="connsiteX3141" fmla="*/ 3147628 w 7425815"/>
                              <a:gd name="connsiteY3141" fmla="*/ 2066552 h 4885545"/>
                              <a:gd name="connsiteX3142" fmla="*/ 3148023 w 7425815"/>
                              <a:gd name="connsiteY3142" fmla="*/ 2066560 h 4885545"/>
                              <a:gd name="connsiteX3143" fmla="*/ 3156413 w 7425815"/>
                              <a:gd name="connsiteY3143" fmla="*/ 2058170 h 4885545"/>
                              <a:gd name="connsiteX3144" fmla="*/ 3156413 w 7425815"/>
                              <a:gd name="connsiteY3144" fmla="*/ 2046594 h 4885545"/>
                              <a:gd name="connsiteX3145" fmla="*/ 3156013 w 7425815"/>
                              <a:gd name="connsiteY3145" fmla="*/ 2046194 h 4885545"/>
                              <a:gd name="connsiteX3146" fmla="*/ 3158408 w 7425815"/>
                              <a:gd name="connsiteY3146" fmla="*/ 2041003 h 4885545"/>
                              <a:gd name="connsiteX3147" fmla="*/ 3158587 w 7425815"/>
                              <a:gd name="connsiteY3147" fmla="*/ 2041086 h 4885545"/>
                              <a:gd name="connsiteX3148" fmla="*/ 3097171 w 7425815"/>
                              <a:gd name="connsiteY3148" fmla="*/ 2030567 h 4885545"/>
                              <a:gd name="connsiteX3149" fmla="*/ 3096930 w 7425815"/>
                              <a:gd name="connsiteY3149" fmla="*/ 2047791 h 4885545"/>
                              <a:gd name="connsiteX3150" fmla="*/ 3083671 w 7425815"/>
                              <a:gd name="connsiteY3150" fmla="*/ 2060313 h 4885545"/>
                              <a:gd name="connsiteX3151" fmla="*/ 3101719 w 7425815"/>
                              <a:gd name="connsiteY3151" fmla="*/ 2060564 h 4885545"/>
                              <a:gd name="connsiteX3152" fmla="*/ 3114248 w 7425815"/>
                              <a:gd name="connsiteY3152" fmla="*/ 2073592 h 4885545"/>
                              <a:gd name="connsiteX3153" fmla="*/ 3114494 w 7425815"/>
                              <a:gd name="connsiteY3153" fmla="*/ 2055774 h 4885545"/>
                              <a:gd name="connsiteX3154" fmla="*/ 3127153 w 7425815"/>
                              <a:gd name="connsiteY3154" fmla="*/ 2043603 h 4885545"/>
                              <a:gd name="connsiteX3155" fmla="*/ 3108107 w 7425815"/>
                              <a:gd name="connsiteY3155" fmla="*/ 2042202 h 4885545"/>
                              <a:gd name="connsiteX3156" fmla="*/ 3092140 w 7425815"/>
                              <a:gd name="connsiteY3156" fmla="*/ 2016652 h 4885545"/>
                              <a:gd name="connsiteX3157" fmla="*/ 3097329 w 7425815"/>
                              <a:gd name="connsiteY3157" fmla="*/ 2019047 h 4885545"/>
                              <a:gd name="connsiteX3158" fmla="*/ 3097318 w 7425815"/>
                              <a:gd name="connsiteY3158" fmla="*/ 2019850 h 4885545"/>
                              <a:gd name="connsiteX3159" fmla="*/ 3112648 w 7425815"/>
                              <a:gd name="connsiteY3159" fmla="*/ 2035715 h 4885545"/>
                              <a:gd name="connsiteX3160" fmla="*/ 3135252 w 7425815"/>
                              <a:gd name="connsiteY3160" fmla="*/ 2035815 h 4885545"/>
                              <a:gd name="connsiteX3161" fmla="*/ 3135254 w 7425815"/>
                              <a:gd name="connsiteY3161" fmla="*/ 2035813 h 4885545"/>
                              <a:gd name="connsiteX3162" fmla="*/ 3140445 w 7425815"/>
                              <a:gd name="connsiteY3162" fmla="*/ 2038208 h 4885545"/>
                              <a:gd name="connsiteX3163" fmla="*/ 3140445 w 7425815"/>
                              <a:gd name="connsiteY3163" fmla="*/ 2038210 h 4885545"/>
                              <a:gd name="connsiteX3164" fmla="*/ 3140445 w 7425815"/>
                              <a:gd name="connsiteY3164" fmla="*/ 2038210 h 4885545"/>
                              <a:gd name="connsiteX3165" fmla="*/ 3138049 w 7425815"/>
                              <a:gd name="connsiteY3165" fmla="*/ 2043399 h 4885545"/>
                              <a:gd name="connsiteX3166" fmla="*/ 3138047 w 7425815"/>
                              <a:gd name="connsiteY3166" fmla="*/ 2043400 h 4885545"/>
                              <a:gd name="connsiteX3167" fmla="*/ 3121679 w 7425815"/>
                              <a:gd name="connsiteY3167" fmla="*/ 2059367 h 4885545"/>
                              <a:gd name="connsiteX3168" fmla="*/ 3121301 w 7425815"/>
                              <a:gd name="connsiteY3168" fmla="*/ 2080929 h 4885545"/>
                              <a:gd name="connsiteX3169" fmla="*/ 3121682 w 7425815"/>
                              <a:gd name="connsiteY3169" fmla="*/ 2081323 h 4885545"/>
                              <a:gd name="connsiteX3170" fmla="*/ 3119285 w 7425815"/>
                              <a:gd name="connsiteY3170" fmla="*/ 2086912 h 4885545"/>
                              <a:gd name="connsiteX3171" fmla="*/ 3118965 w 7425815"/>
                              <a:gd name="connsiteY3171" fmla="*/ 2086752 h 4885545"/>
                              <a:gd name="connsiteX3172" fmla="*/ 3118885 w 7425815"/>
                              <a:gd name="connsiteY3172" fmla="*/ 2086912 h 4885545"/>
                              <a:gd name="connsiteX3173" fmla="*/ 3114094 w 7425815"/>
                              <a:gd name="connsiteY3173" fmla="*/ 2084517 h 4885545"/>
                              <a:gd name="connsiteX3174" fmla="*/ 3114101 w 7425815"/>
                              <a:gd name="connsiteY3174" fmla="*/ 2084113 h 4885545"/>
                              <a:gd name="connsiteX3175" fmla="*/ 3098527 w 7425815"/>
                              <a:gd name="connsiteY3175" fmla="*/ 2068149 h 4885545"/>
                              <a:gd name="connsiteX3176" fmla="*/ 3075799 w 7425815"/>
                              <a:gd name="connsiteY3176" fmla="*/ 2067750 h 4885545"/>
                              <a:gd name="connsiteX3177" fmla="*/ 3075374 w 7425815"/>
                              <a:gd name="connsiteY3177" fmla="*/ 2068150 h 4885545"/>
                              <a:gd name="connsiteX3178" fmla="*/ 3070583 w 7425815"/>
                              <a:gd name="connsiteY3178" fmla="*/ 2065755 h 4885545"/>
                              <a:gd name="connsiteX3179" fmla="*/ 3070734 w 7425815"/>
                              <a:gd name="connsiteY3179" fmla="*/ 2065425 h 4885545"/>
                              <a:gd name="connsiteX3180" fmla="*/ 3070583 w 7425815"/>
                              <a:gd name="connsiteY3180" fmla="*/ 2065355 h 4885545"/>
                              <a:gd name="connsiteX3181" fmla="*/ 3072978 w 7425815"/>
                              <a:gd name="connsiteY3181" fmla="*/ 2060164 h 4885545"/>
                              <a:gd name="connsiteX3182" fmla="*/ 3073383 w 7425815"/>
                              <a:gd name="connsiteY3182" fmla="*/ 2060170 h 4885545"/>
                              <a:gd name="connsiteX3183" fmla="*/ 3089346 w 7425815"/>
                              <a:gd name="connsiteY3183" fmla="*/ 2044597 h 4885545"/>
                              <a:gd name="connsiteX3184" fmla="*/ 3089732 w 7425815"/>
                              <a:gd name="connsiteY3184" fmla="*/ 2022652 h 4885545"/>
                              <a:gd name="connsiteX3185" fmla="*/ 3089346 w 7425815"/>
                              <a:gd name="connsiteY3185" fmla="*/ 2022241 h 4885545"/>
                              <a:gd name="connsiteX3186" fmla="*/ 3091739 w 7425815"/>
                              <a:gd name="connsiteY3186" fmla="*/ 2017051 h 4885545"/>
                              <a:gd name="connsiteX3187" fmla="*/ 3091920 w 7425815"/>
                              <a:gd name="connsiteY3187" fmla="*/ 2017134 h 4885545"/>
                              <a:gd name="connsiteX3188" fmla="*/ 5625328 w 7425815"/>
                              <a:gd name="connsiteY3188" fmla="*/ 1999986 h 4885545"/>
                              <a:gd name="connsiteX3189" fmla="*/ 5615447 w 7425815"/>
                              <a:gd name="connsiteY3189" fmla="*/ 2003080 h 4885545"/>
                              <a:gd name="connsiteX3190" fmla="*/ 5613850 w 7425815"/>
                              <a:gd name="connsiteY3190" fmla="*/ 2022242 h 4885545"/>
                              <a:gd name="connsiteX3191" fmla="*/ 5621037 w 7425815"/>
                              <a:gd name="connsiteY3191" fmla="*/ 2030625 h 4885545"/>
                              <a:gd name="connsiteX3192" fmla="*/ 5632614 w 7425815"/>
                              <a:gd name="connsiteY3192" fmla="*/ 2020645 h 4885545"/>
                              <a:gd name="connsiteX3193" fmla="*/ 5637404 w 7425815"/>
                              <a:gd name="connsiteY3193" fmla="*/ 2021044 h 4885545"/>
                              <a:gd name="connsiteX3194" fmla="*/ 5637005 w 7425815"/>
                              <a:gd name="connsiteY3194" fmla="*/ 2025835 h 4885545"/>
                              <a:gd name="connsiteX3195" fmla="*/ 5625428 w 7425815"/>
                              <a:gd name="connsiteY3195" fmla="*/ 2035815 h 4885545"/>
                              <a:gd name="connsiteX3196" fmla="*/ 5633811 w 7425815"/>
                              <a:gd name="connsiteY3196" fmla="*/ 2045795 h 4885545"/>
                              <a:gd name="connsiteX3197" fmla="*/ 5635807 w 7425815"/>
                              <a:gd name="connsiteY3197" fmla="*/ 2045795 h 4885545"/>
                              <a:gd name="connsiteX3198" fmla="*/ 5659759 w 7425815"/>
                              <a:gd name="connsiteY3198" fmla="*/ 2025835 h 4885545"/>
                              <a:gd name="connsiteX3199" fmla="*/ 5660957 w 7425815"/>
                              <a:gd name="connsiteY3199" fmla="*/ 2006673 h 4885545"/>
                              <a:gd name="connsiteX3200" fmla="*/ 5641795 w 7425815"/>
                              <a:gd name="connsiteY3200" fmla="*/ 2005076 h 4885545"/>
                              <a:gd name="connsiteX3201" fmla="*/ 5640598 w 7425815"/>
                              <a:gd name="connsiteY3201" fmla="*/ 2006274 h 4885545"/>
                              <a:gd name="connsiteX3202" fmla="*/ 5638202 w 7425815"/>
                              <a:gd name="connsiteY3202" fmla="*/ 2007072 h 4885545"/>
                              <a:gd name="connsiteX3203" fmla="*/ 5635807 w 7425815"/>
                              <a:gd name="connsiteY3203" fmla="*/ 2005875 h 4885545"/>
                              <a:gd name="connsiteX3204" fmla="*/ 5634610 w 7425815"/>
                              <a:gd name="connsiteY3204" fmla="*/ 2004677 h 4885545"/>
                              <a:gd name="connsiteX3205" fmla="*/ 5625328 w 7425815"/>
                              <a:gd name="connsiteY3205" fmla="*/ 1999986 h 4885545"/>
                              <a:gd name="connsiteX3206" fmla="*/ 5666146 w 7425815"/>
                              <a:gd name="connsiteY3206" fmla="*/ 1979926 h 4885545"/>
                              <a:gd name="connsiteX3207" fmla="*/ 5680917 w 7425815"/>
                              <a:gd name="connsiteY3207" fmla="*/ 1981123 h 4885545"/>
                              <a:gd name="connsiteX3208" fmla="*/ 5684909 w 7425815"/>
                              <a:gd name="connsiteY3208" fmla="*/ 1985115 h 4885545"/>
                              <a:gd name="connsiteX3209" fmla="*/ 5683711 w 7425815"/>
                              <a:gd name="connsiteY3209" fmla="*/ 1999887 h 4885545"/>
                              <a:gd name="connsiteX3210" fmla="*/ 5680118 w 7425815"/>
                              <a:gd name="connsiteY3210" fmla="*/ 2003080 h 4885545"/>
                              <a:gd name="connsiteX3211" fmla="*/ 5676925 w 7425815"/>
                              <a:gd name="connsiteY3211" fmla="*/ 1999488 h 4885545"/>
                              <a:gd name="connsiteX3212" fmla="*/ 5677324 w 7425815"/>
                              <a:gd name="connsiteY3212" fmla="*/ 1992700 h 4885545"/>
                              <a:gd name="connsiteX3213" fmla="*/ 5666546 w 7425815"/>
                              <a:gd name="connsiteY3213" fmla="*/ 2001883 h 4885545"/>
                              <a:gd name="connsiteX3214" fmla="*/ 5666945 w 7425815"/>
                              <a:gd name="connsiteY3214" fmla="*/ 2002282 h 4885545"/>
                              <a:gd name="connsiteX3215" fmla="*/ 5664550 w 7425815"/>
                              <a:gd name="connsiteY3215" fmla="*/ 2031024 h 4885545"/>
                              <a:gd name="connsiteX3216" fmla="*/ 5640997 w 7425815"/>
                              <a:gd name="connsiteY3216" fmla="*/ 2050984 h 4885545"/>
                              <a:gd name="connsiteX3217" fmla="*/ 5635009 w 7425815"/>
                              <a:gd name="connsiteY3217" fmla="*/ 2052980 h 4885545"/>
                              <a:gd name="connsiteX3218" fmla="*/ 5629420 w 7425815"/>
                              <a:gd name="connsiteY3218" fmla="*/ 2050186 h 4885545"/>
                              <a:gd name="connsiteX3219" fmla="*/ 5621037 w 7425815"/>
                              <a:gd name="connsiteY3219" fmla="*/ 2040206 h 4885545"/>
                              <a:gd name="connsiteX3220" fmla="*/ 5611854 w 7425815"/>
                              <a:gd name="connsiteY3220" fmla="*/ 2048190 h 4885545"/>
                              <a:gd name="connsiteX3221" fmla="*/ 5611455 w 7425815"/>
                              <a:gd name="connsiteY3221" fmla="*/ 2055375 h 4885545"/>
                              <a:gd name="connsiteX3222" fmla="*/ 5607862 w 7425815"/>
                              <a:gd name="connsiteY3222" fmla="*/ 2058569 h 4885545"/>
                              <a:gd name="connsiteX3223" fmla="*/ 5604669 w 7425815"/>
                              <a:gd name="connsiteY3223" fmla="*/ 2054976 h 4885545"/>
                              <a:gd name="connsiteX3224" fmla="*/ 5605068 w 7425815"/>
                              <a:gd name="connsiteY3224" fmla="*/ 2049787 h 4885545"/>
                              <a:gd name="connsiteX3225" fmla="*/ 5599878 w 7425815"/>
                              <a:gd name="connsiteY3225" fmla="*/ 2049387 h 4885545"/>
                              <a:gd name="connsiteX3226" fmla="*/ 5596685 w 7425815"/>
                              <a:gd name="connsiteY3226" fmla="*/ 2045795 h 4885545"/>
                              <a:gd name="connsiteX3227" fmla="*/ 5600277 w 7425815"/>
                              <a:gd name="connsiteY3227" fmla="*/ 2042601 h 4885545"/>
                              <a:gd name="connsiteX3228" fmla="*/ 5607463 w 7425815"/>
                              <a:gd name="connsiteY3228" fmla="*/ 2043000 h 4885545"/>
                              <a:gd name="connsiteX3229" fmla="*/ 5616645 w 7425815"/>
                              <a:gd name="connsiteY3229" fmla="*/ 2035016 h 4885545"/>
                              <a:gd name="connsiteX3230" fmla="*/ 5609060 w 7425815"/>
                              <a:gd name="connsiteY3230" fmla="*/ 2026234 h 4885545"/>
                              <a:gd name="connsiteX3231" fmla="*/ 5611455 w 7425815"/>
                              <a:gd name="connsiteY3231" fmla="*/ 1997491 h 4885545"/>
                              <a:gd name="connsiteX3232" fmla="*/ 5639001 w 7425815"/>
                              <a:gd name="connsiteY3232" fmla="*/ 1998688 h 4885545"/>
                              <a:gd name="connsiteX3233" fmla="*/ 5660558 w 7425815"/>
                              <a:gd name="connsiteY3233" fmla="*/ 1997091 h 4885545"/>
                              <a:gd name="connsiteX3234" fmla="*/ 5672534 w 7425815"/>
                              <a:gd name="connsiteY3234" fmla="*/ 1987111 h 4885545"/>
                              <a:gd name="connsiteX3235" fmla="*/ 5665747 w 7425815"/>
                              <a:gd name="connsiteY3235" fmla="*/ 1986712 h 4885545"/>
                              <a:gd name="connsiteX3236" fmla="*/ 5662554 w 7425815"/>
                              <a:gd name="connsiteY3236" fmla="*/ 1983119 h 4885545"/>
                              <a:gd name="connsiteX3237" fmla="*/ 5666146 w 7425815"/>
                              <a:gd name="connsiteY3237" fmla="*/ 1979926 h 4885545"/>
                              <a:gd name="connsiteX3238" fmla="*/ 1190967 w 7425815"/>
                              <a:gd name="connsiteY3238" fmla="*/ 1936563 h 4885545"/>
                              <a:gd name="connsiteX3239" fmla="*/ 1203542 w 7425815"/>
                              <a:gd name="connsiteY3239" fmla="*/ 1945596 h 4885545"/>
                              <a:gd name="connsiteX3240" fmla="*/ 1197953 w 7425815"/>
                              <a:gd name="connsiteY3240" fmla="*/ 1949189 h 4885545"/>
                              <a:gd name="connsiteX3241" fmla="*/ 1179190 w 7425815"/>
                              <a:gd name="connsiteY3241" fmla="*/ 1944798 h 4885545"/>
                              <a:gd name="connsiteX3242" fmla="*/ 1175197 w 7425815"/>
                              <a:gd name="connsiteY3242" fmla="*/ 1963161 h 4885545"/>
                              <a:gd name="connsiteX3243" fmla="*/ 1169608 w 7425815"/>
                              <a:gd name="connsiteY3243" fmla="*/ 1966754 h 4885545"/>
                              <a:gd name="connsiteX3244" fmla="*/ 1175995 w 7425815"/>
                              <a:gd name="connsiteY3244" fmla="*/ 1939208 h 4885545"/>
                              <a:gd name="connsiteX3245" fmla="*/ 1190967 w 7425815"/>
                              <a:gd name="connsiteY3245" fmla="*/ 1936563 h 4885545"/>
                              <a:gd name="connsiteX3246" fmla="*/ 6941340 w 7425815"/>
                              <a:gd name="connsiteY3246" fmla="*/ 1920600 h 4885545"/>
                              <a:gd name="connsiteX3247" fmla="*/ 6941187 w 7425815"/>
                              <a:gd name="connsiteY3247" fmla="*/ 1927632 h 4885545"/>
                              <a:gd name="connsiteX3248" fmla="*/ 6935235 w 7425815"/>
                              <a:gd name="connsiteY3248" fmla="*/ 1933409 h 4885545"/>
                              <a:gd name="connsiteX3249" fmla="*/ 6943682 w 7425815"/>
                              <a:gd name="connsiteY3249" fmla="*/ 1933569 h 4885545"/>
                              <a:gd name="connsiteX3250" fmla="*/ 6949393 w 7425815"/>
                              <a:gd name="connsiteY3250" fmla="*/ 1939346 h 4885545"/>
                              <a:gd name="connsiteX3251" fmla="*/ 6949569 w 7425815"/>
                              <a:gd name="connsiteY3251" fmla="*/ 1931225 h 4885545"/>
                              <a:gd name="connsiteX3252" fmla="*/ 6954396 w 7425815"/>
                              <a:gd name="connsiteY3252" fmla="*/ 1926398 h 4885545"/>
                              <a:gd name="connsiteX3253" fmla="*/ 6946776 w 7425815"/>
                              <a:gd name="connsiteY3253" fmla="*/ 1926035 h 4885545"/>
                              <a:gd name="connsiteX3254" fmla="*/ 6936397 w 7425815"/>
                              <a:gd name="connsiteY3254" fmla="*/ 1906872 h 4885545"/>
                              <a:gd name="connsiteX3255" fmla="*/ 6941586 w 7425815"/>
                              <a:gd name="connsiteY3255" fmla="*/ 1909267 h 4885545"/>
                              <a:gd name="connsiteX3256" fmla="*/ 6941561 w 7425815"/>
                              <a:gd name="connsiteY3256" fmla="*/ 1910440 h 4885545"/>
                              <a:gd name="connsiteX3257" fmla="*/ 6949970 w 7425815"/>
                              <a:gd name="connsiteY3257" fmla="*/ 1918850 h 4885545"/>
                              <a:gd name="connsiteX3258" fmla="*/ 6961945 w 7425815"/>
                              <a:gd name="connsiteY3258" fmla="*/ 1918850 h 4885545"/>
                              <a:gd name="connsiteX3259" fmla="*/ 6962744 w 7425815"/>
                              <a:gd name="connsiteY3259" fmla="*/ 1918050 h 4885545"/>
                              <a:gd name="connsiteX3260" fmla="*/ 6967934 w 7425815"/>
                              <a:gd name="connsiteY3260" fmla="*/ 1920445 h 4885545"/>
                              <a:gd name="connsiteX3261" fmla="*/ 6965538 w 7425815"/>
                              <a:gd name="connsiteY3261" fmla="*/ 1925636 h 4885545"/>
                              <a:gd name="connsiteX3262" fmla="*/ 6965482 w 7425815"/>
                              <a:gd name="connsiteY3262" fmla="*/ 1925692 h 4885545"/>
                              <a:gd name="connsiteX3263" fmla="*/ 6965139 w 7425815"/>
                              <a:gd name="connsiteY3263" fmla="*/ 1926434 h 4885545"/>
                              <a:gd name="connsiteX3264" fmla="*/ 6964606 w 7425815"/>
                              <a:gd name="connsiteY3264" fmla="*/ 1926568 h 4885545"/>
                              <a:gd name="connsiteX3265" fmla="*/ 6956756 w 7425815"/>
                              <a:gd name="connsiteY3265" fmla="*/ 1934418 h 4885545"/>
                              <a:gd name="connsiteX3266" fmla="*/ 6956756 w 7425815"/>
                              <a:gd name="connsiteY3266" fmla="*/ 1946793 h 4885545"/>
                              <a:gd name="connsiteX3267" fmla="*/ 6956756 w 7425815"/>
                              <a:gd name="connsiteY3267" fmla="*/ 1946793 h 4885545"/>
                              <a:gd name="connsiteX3268" fmla="*/ 6953962 w 7425815"/>
                              <a:gd name="connsiteY3268" fmla="*/ 1952382 h 4885545"/>
                              <a:gd name="connsiteX3269" fmla="*/ 6949171 w 7425815"/>
                              <a:gd name="connsiteY3269" fmla="*/ 1949987 h 4885545"/>
                              <a:gd name="connsiteX3270" fmla="*/ 6928013 w 7425815"/>
                              <a:gd name="connsiteY3270" fmla="*/ 1940805 h 4885545"/>
                              <a:gd name="connsiteX3271" fmla="*/ 6927743 w 7425815"/>
                              <a:gd name="connsiteY3271" fmla="*/ 1940680 h 4885545"/>
                              <a:gd name="connsiteX3272" fmla="*/ 6927614 w 7425815"/>
                              <a:gd name="connsiteY3272" fmla="*/ 1940805 h 4885545"/>
                              <a:gd name="connsiteX3273" fmla="*/ 6922823 w 7425815"/>
                              <a:gd name="connsiteY3273" fmla="*/ 1938410 h 4885545"/>
                              <a:gd name="connsiteX3274" fmla="*/ 6922823 w 7425815"/>
                              <a:gd name="connsiteY3274" fmla="*/ 1938410 h 4885545"/>
                              <a:gd name="connsiteX3275" fmla="*/ 6925218 w 7425815"/>
                              <a:gd name="connsiteY3275" fmla="*/ 1933219 h 4885545"/>
                              <a:gd name="connsiteX3276" fmla="*/ 6925219 w 7425815"/>
                              <a:gd name="connsiteY3276" fmla="*/ 1933219 h 4885545"/>
                              <a:gd name="connsiteX3277" fmla="*/ 6934002 w 7425815"/>
                              <a:gd name="connsiteY3277" fmla="*/ 1924438 h 4885545"/>
                              <a:gd name="connsiteX3278" fmla="*/ 6934002 w 7425815"/>
                              <a:gd name="connsiteY3278" fmla="*/ 1913262 h 4885545"/>
                              <a:gd name="connsiteX3279" fmla="*/ 6933601 w 7425815"/>
                              <a:gd name="connsiteY3279" fmla="*/ 1912862 h 4885545"/>
                              <a:gd name="connsiteX3280" fmla="*/ 6935997 w 7425815"/>
                              <a:gd name="connsiteY3280" fmla="*/ 1907671 h 4885545"/>
                              <a:gd name="connsiteX3281" fmla="*/ 6936023 w 7425815"/>
                              <a:gd name="connsiteY3281" fmla="*/ 1907683 h 4885545"/>
                              <a:gd name="connsiteX3282" fmla="*/ 6874766 w 7425815"/>
                              <a:gd name="connsiteY3282" fmla="*/ 1896840 h 4885545"/>
                              <a:gd name="connsiteX3283" fmla="*/ 6874521 w 7425815"/>
                              <a:gd name="connsiteY3283" fmla="*/ 1914458 h 4885545"/>
                              <a:gd name="connsiteX3284" fmla="*/ 6861678 w 7425815"/>
                              <a:gd name="connsiteY3284" fmla="*/ 1926588 h 4885545"/>
                              <a:gd name="connsiteX3285" fmla="*/ 6879312 w 7425815"/>
                              <a:gd name="connsiteY3285" fmla="*/ 1926833 h 4885545"/>
                              <a:gd name="connsiteX3286" fmla="*/ 6891837 w 7425815"/>
                              <a:gd name="connsiteY3286" fmla="*/ 1939861 h 4885545"/>
                              <a:gd name="connsiteX3287" fmla="*/ 6892085 w 7425815"/>
                              <a:gd name="connsiteY3287" fmla="*/ 1922043 h 4885545"/>
                              <a:gd name="connsiteX3288" fmla="*/ 6904744 w 7425815"/>
                              <a:gd name="connsiteY3288" fmla="*/ 1909871 h 4885545"/>
                              <a:gd name="connsiteX3289" fmla="*/ 6885698 w 7425815"/>
                              <a:gd name="connsiteY3289" fmla="*/ 1908470 h 4885545"/>
                              <a:gd name="connsiteX3290" fmla="*/ 6869330 w 7425815"/>
                              <a:gd name="connsiteY3290" fmla="*/ 1883319 h 4885545"/>
                              <a:gd name="connsiteX3291" fmla="*/ 6869660 w 7425815"/>
                              <a:gd name="connsiteY3291" fmla="*/ 1883472 h 4885545"/>
                              <a:gd name="connsiteX3292" fmla="*/ 6869731 w 7425815"/>
                              <a:gd name="connsiteY3292" fmla="*/ 1883319 h 4885545"/>
                              <a:gd name="connsiteX3293" fmla="*/ 6874920 w 7425815"/>
                              <a:gd name="connsiteY3293" fmla="*/ 1885715 h 4885545"/>
                              <a:gd name="connsiteX3294" fmla="*/ 6874915 w 7425815"/>
                              <a:gd name="connsiteY3294" fmla="*/ 1886123 h 4885545"/>
                              <a:gd name="connsiteX3295" fmla="*/ 6890239 w 7425815"/>
                              <a:gd name="connsiteY3295" fmla="*/ 1901983 h 4885545"/>
                              <a:gd name="connsiteX3296" fmla="*/ 6912844 w 7425815"/>
                              <a:gd name="connsiteY3296" fmla="*/ 1902083 h 4885545"/>
                              <a:gd name="connsiteX3297" fmla="*/ 6912844 w 7425815"/>
                              <a:gd name="connsiteY3297" fmla="*/ 1902082 h 4885545"/>
                              <a:gd name="connsiteX3298" fmla="*/ 6918034 w 7425815"/>
                              <a:gd name="connsiteY3298" fmla="*/ 1904477 h 4885545"/>
                              <a:gd name="connsiteX3299" fmla="*/ 6918034 w 7425815"/>
                              <a:gd name="connsiteY3299" fmla="*/ 1904478 h 4885545"/>
                              <a:gd name="connsiteX3300" fmla="*/ 6918034 w 7425815"/>
                              <a:gd name="connsiteY3300" fmla="*/ 1904478 h 4885545"/>
                              <a:gd name="connsiteX3301" fmla="*/ 6915638 w 7425815"/>
                              <a:gd name="connsiteY3301" fmla="*/ 1909667 h 4885545"/>
                              <a:gd name="connsiteX3302" fmla="*/ 6899271 w 7425815"/>
                              <a:gd name="connsiteY3302" fmla="*/ 1925636 h 4885545"/>
                              <a:gd name="connsiteX3303" fmla="*/ 6898893 w 7425815"/>
                              <a:gd name="connsiteY3303" fmla="*/ 1947199 h 4885545"/>
                              <a:gd name="connsiteX3304" fmla="*/ 6899271 w 7425815"/>
                              <a:gd name="connsiteY3304" fmla="*/ 1947592 h 4885545"/>
                              <a:gd name="connsiteX3305" fmla="*/ 6896876 w 7425815"/>
                              <a:gd name="connsiteY3305" fmla="*/ 1953181 h 4885545"/>
                              <a:gd name="connsiteX3306" fmla="*/ 6896557 w 7425815"/>
                              <a:gd name="connsiteY3306" fmla="*/ 1953022 h 4885545"/>
                              <a:gd name="connsiteX3307" fmla="*/ 6896477 w 7425815"/>
                              <a:gd name="connsiteY3307" fmla="*/ 1953181 h 4885545"/>
                              <a:gd name="connsiteX3308" fmla="*/ 6891685 w 7425815"/>
                              <a:gd name="connsiteY3308" fmla="*/ 1950786 h 4885545"/>
                              <a:gd name="connsiteX3309" fmla="*/ 6891691 w 7425815"/>
                              <a:gd name="connsiteY3309" fmla="*/ 1950381 h 4885545"/>
                              <a:gd name="connsiteX3310" fmla="*/ 6876118 w 7425815"/>
                              <a:gd name="connsiteY3310" fmla="*/ 1934418 h 4885545"/>
                              <a:gd name="connsiteX3311" fmla="*/ 6853802 w 7425815"/>
                              <a:gd name="connsiteY3311" fmla="*/ 1934027 h 4885545"/>
                              <a:gd name="connsiteX3312" fmla="*/ 6852964 w 7425815"/>
                              <a:gd name="connsiteY3312" fmla="*/ 1934817 h 4885545"/>
                              <a:gd name="connsiteX3313" fmla="*/ 6848173 w 7425815"/>
                              <a:gd name="connsiteY3313" fmla="*/ 1932422 h 4885545"/>
                              <a:gd name="connsiteX3314" fmla="*/ 6848477 w 7425815"/>
                              <a:gd name="connsiteY3314" fmla="*/ 1931764 h 4885545"/>
                              <a:gd name="connsiteX3315" fmla="*/ 6848173 w 7425815"/>
                              <a:gd name="connsiteY3315" fmla="*/ 1931624 h 4885545"/>
                              <a:gd name="connsiteX3316" fmla="*/ 6850568 w 7425815"/>
                              <a:gd name="connsiteY3316" fmla="*/ 1926433 h 4885545"/>
                              <a:gd name="connsiteX3317" fmla="*/ 6851376 w 7425815"/>
                              <a:gd name="connsiteY3317" fmla="*/ 1926445 h 4885545"/>
                              <a:gd name="connsiteX3318" fmla="*/ 6866936 w 7425815"/>
                              <a:gd name="connsiteY3318" fmla="*/ 1911264 h 4885545"/>
                              <a:gd name="connsiteX3319" fmla="*/ 6867328 w 7425815"/>
                              <a:gd name="connsiteY3319" fmla="*/ 1888928 h 4885545"/>
                              <a:gd name="connsiteX3320" fmla="*/ 6866935 w 7425815"/>
                              <a:gd name="connsiteY3320" fmla="*/ 1888509 h 4885545"/>
                              <a:gd name="connsiteX3321" fmla="*/ 6869330 w 7425815"/>
                              <a:gd name="connsiteY3321" fmla="*/ 1883319 h 4885545"/>
                              <a:gd name="connsiteX3322" fmla="*/ 222449 w 7425815"/>
                              <a:gd name="connsiteY3322" fmla="*/ 1881869 h 4885545"/>
                              <a:gd name="connsiteX3323" fmla="*/ 222304 w 7425815"/>
                              <a:gd name="connsiteY3323" fmla="*/ 1888510 h 4885545"/>
                              <a:gd name="connsiteX3324" fmla="*/ 216344 w 7425815"/>
                              <a:gd name="connsiteY3324" fmla="*/ 1894295 h 4885545"/>
                              <a:gd name="connsiteX3325" fmla="*/ 224401 w 7425815"/>
                              <a:gd name="connsiteY3325" fmla="*/ 1894448 h 4885545"/>
                              <a:gd name="connsiteX3326" fmla="*/ 230111 w 7425815"/>
                              <a:gd name="connsiteY3326" fmla="*/ 1900224 h 4885545"/>
                              <a:gd name="connsiteX3327" fmla="*/ 230288 w 7425815"/>
                              <a:gd name="connsiteY3327" fmla="*/ 1892103 h 4885545"/>
                              <a:gd name="connsiteX3328" fmla="*/ 235114 w 7425815"/>
                              <a:gd name="connsiteY3328" fmla="*/ 1887276 h 4885545"/>
                              <a:gd name="connsiteX3329" fmla="*/ 227494 w 7425815"/>
                              <a:gd name="connsiteY3329" fmla="*/ 1886913 h 4885545"/>
                              <a:gd name="connsiteX3330" fmla="*/ 217514 w 7425815"/>
                              <a:gd name="connsiteY3330" fmla="*/ 1867751 h 4885545"/>
                              <a:gd name="connsiteX3331" fmla="*/ 222704 w 7425815"/>
                              <a:gd name="connsiteY3331" fmla="*/ 1870146 h 4885545"/>
                              <a:gd name="connsiteX3332" fmla="*/ 222670 w 7425815"/>
                              <a:gd name="connsiteY3332" fmla="*/ 1871710 h 4885545"/>
                              <a:gd name="connsiteX3333" fmla="*/ 230687 w 7425815"/>
                              <a:gd name="connsiteY3333" fmla="*/ 1879728 h 4885545"/>
                              <a:gd name="connsiteX3334" fmla="*/ 242663 w 7425815"/>
                              <a:gd name="connsiteY3334" fmla="*/ 1879728 h 4885545"/>
                              <a:gd name="connsiteX3335" fmla="*/ 243462 w 7425815"/>
                              <a:gd name="connsiteY3335" fmla="*/ 1878928 h 4885545"/>
                              <a:gd name="connsiteX3336" fmla="*/ 248652 w 7425815"/>
                              <a:gd name="connsiteY3336" fmla="*/ 1881323 h 4885545"/>
                              <a:gd name="connsiteX3337" fmla="*/ 246256 w 7425815"/>
                              <a:gd name="connsiteY3337" fmla="*/ 1886514 h 4885545"/>
                              <a:gd name="connsiteX3338" fmla="*/ 246200 w 7425815"/>
                              <a:gd name="connsiteY3338" fmla="*/ 1886570 h 4885545"/>
                              <a:gd name="connsiteX3339" fmla="*/ 245857 w 7425815"/>
                              <a:gd name="connsiteY3339" fmla="*/ 1887313 h 4885545"/>
                              <a:gd name="connsiteX3340" fmla="*/ 245323 w 7425815"/>
                              <a:gd name="connsiteY3340" fmla="*/ 1887447 h 4885545"/>
                              <a:gd name="connsiteX3341" fmla="*/ 237474 w 7425815"/>
                              <a:gd name="connsiteY3341" fmla="*/ 1895296 h 4885545"/>
                              <a:gd name="connsiteX3342" fmla="*/ 237474 w 7425815"/>
                              <a:gd name="connsiteY3342" fmla="*/ 1907672 h 4885545"/>
                              <a:gd name="connsiteX3343" fmla="*/ 237474 w 7425815"/>
                              <a:gd name="connsiteY3343" fmla="*/ 1907672 h 4885545"/>
                              <a:gd name="connsiteX3344" fmla="*/ 234680 w 7425815"/>
                              <a:gd name="connsiteY3344" fmla="*/ 1913261 h 4885545"/>
                              <a:gd name="connsiteX3345" fmla="*/ 229889 w 7425815"/>
                              <a:gd name="connsiteY3345" fmla="*/ 1910866 h 4885545"/>
                              <a:gd name="connsiteX3346" fmla="*/ 221257 w 7425815"/>
                              <a:gd name="connsiteY3346" fmla="*/ 1901933 h 4885545"/>
                              <a:gd name="connsiteX3347" fmla="*/ 208732 w 7425815"/>
                              <a:gd name="connsiteY3347" fmla="*/ 1901684 h 4885545"/>
                              <a:gd name="connsiteX3348" fmla="*/ 208732 w 7425815"/>
                              <a:gd name="connsiteY3348" fmla="*/ 1901684 h 4885545"/>
                              <a:gd name="connsiteX3349" fmla="*/ 208722 w 7425815"/>
                              <a:gd name="connsiteY3349" fmla="*/ 1901679 h 4885545"/>
                              <a:gd name="connsiteX3350" fmla="*/ 203541 w 7425815"/>
                              <a:gd name="connsiteY3350" fmla="*/ 1899289 h 4885545"/>
                              <a:gd name="connsiteX3351" fmla="*/ 205937 w 7425815"/>
                              <a:gd name="connsiteY3351" fmla="*/ 1894098 h 4885545"/>
                              <a:gd name="connsiteX3352" fmla="*/ 206333 w 7425815"/>
                              <a:gd name="connsiteY3352" fmla="*/ 1894106 h 4885545"/>
                              <a:gd name="connsiteX3353" fmla="*/ 206336 w 7425815"/>
                              <a:gd name="connsiteY3353" fmla="*/ 1894099 h 4885545"/>
                              <a:gd name="connsiteX3354" fmla="*/ 215119 w 7425815"/>
                              <a:gd name="connsiteY3354" fmla="*/ 1885317 h 4885545"/>
                              <a:gd name="connsiteX3355" fmla="*/ 215119 w 7425815"/>
                              <a:gd name="connsiteY3355" fmla="*/ 1874539 h 4885545"/>
                              <a:gd name="connsiteX3356" fmla="*/ 214319 w 7425815"/>
                              <a:gd name="connsiteY3356" fmla="*/ 1873740 h 4885545"/>
                              <a:gd name="connsiteX3357" fmla="*/ 216714 w 7425815"/>
                              <a:gd name="connsiteY3357" fmla="*/ 1868549 h 4885545"/>
                              <a:gd name="connsiteX3358" fmla="*/ 217070 w 7425815"/>
                              <a:gd name="connsiteY3358" fmla="*/ 1868713 h 4885545"/>
                              <a:gd name="connsiteX3359" fmla="*/ 155873 w 7425815"/>
                              <a:gd name="connsiteY3359" fmla="*/ 1858531 h 4885545"/>
                              <a:gd name="connsiteX3360" fmla="*/ 155639 w 7425815"/>
                              <a:gd name="connsiteY3360" fmla="*/ 1875337 h 4885545"/>
                              <a:gd name="connsiteX3361" fmla="*/ 142791 w 7425815"/>
                              <a:gd name="connsiteY3361" fmla="*/ 1887471 h 4885545"/>
                              <a:gd name="connsiteX3362" fmla="*/ 160030 w 7425815"/>
                              <a:gd name="connsiteY3362" fmla="*/ 1887711 h 4885545"/>
                              <a:gd name="connsiteX3363" fmla="*/ 172561 w 7425815"/>
                              <a:gd name="connsiteY3363" fmla="*/ 1900744 h 4885545"/>
                              <a:gd name="connsiteX3364" fmla="*/ 172804 w 7425815"/>
                              <a:gd name="connsiteY3364" fmla="*/ 1883321 h 4885545"/>
                              <a:gd name="connsiteX3365" fmla="*/ 185463 w 7425815"/>
                              <a:gd name="connsiteY3365" fmla="*/ 1871149 h 4885545"/>
                              <a:gd name="connsiteX3366" fmla="*/ 166417 w 7425815"/>
                              <a:gd name="connsiteY3366" fmla="*/ 1869748 h 4885545"/>
                              <a:gd name="connsiteX3367" fmla="*/ 4984913 w 7425815"/>
                              <a:gd name="connsiteY3367" fmla="*/ 1855526 h 4885545"/>
                              <a:gd name="connsiteX3368" fmla="*/ 4997488 w 7425815"/>
                              <a:gd name="connsiteY3368" fmla="*/ 1864558 h 4885545"/>
                              <a:gd name="connsiteX3369" fmla="*/ 4991899 w 7425815"/>
                              <a:gd name="connsiteY3369" fmla="*/ 1868151 h 4885545"/>
                              <a:gd name="connsiteX3370" fmla="*/ 4973137 w 7425815"/>
                              <a:gd name="connsiteY3370" fmla="*/ 1863760 h 4885545"/>
                              <a:gd name="connsiteX3371" fmla="*/ 4969145 w 7425815"/>
                              <a:gd name="connsiteY3371" fmla="*/ 1882123 h 4885545"/>
                              <a:gd name="connsiteX3372" fmla="*/ 4963555 w 7425815"/>
                              <a:gd name="connsiteY3372" fmla="*/ 1885716 h 4885545"/>
                              <a:gd name="connsiteX3373" fmla="*/ 4969943 w 7425815"/>
                              <a:gd name="connsiteY3373" fmla="*/ 1858170 h 4885545"/>
                              <a:gd name="connsiteX3374" fmla="*/ 4984913 w 7425815"/>
                              <a:gd name="connsiteY3374" fmla="*/ 1855526 h 4885545"/>
                              <a:gd name="connsiteX3375" fmla="*/ 150849 w 7425815"/>
                              <a:gd name="connsiteY3375" fmla="*/ 1844198 h 4885545"/>
                              <a:gd name="connsiteX3376" fmla="*/ 156039 w 7425815"/>
                              <a:gd name="connsiteY3376" fmla="*/ 1846593 h 4885545"/>
                              <a:gd name="connsiteX3377" fmla="*/ 156022 w 7425815"/>
                              <a:gd name="connsiteY3377" fmla="*/ 1847803 h 4885545"/>
                              <a:gd name="connsiteX3378" fmla="*/ 170958 w 7425815"/>
                              <a:gd name="connsiteY3378" fmla="*/ 1863261 h 4885545"/>
                              <a:gd name="connsiteX3379" fmla="*/ 193562 w 7425815"/>
                              <a:gd name="connsiteY3379" fmla="*/ 1863361 h 4885545"/>
                              <a:gd name="connsiteX3380" fmla="*/ 193562 w 7425815"/>
                              <a:gd name="connsiteY3380" fmla="*/ 1863360 h 4885545"/>
                              <a:gd name="connsiteX3381" fmla="*/ 198753 w 7425815"/>
                              <a:gd name="connsiteY3381" fmla="*/ 1865756 h 4885545"/>
                              <a:gd name="connsiteX3382" fmla="*/ 196357 w 7425815"/>
                              <a:gd name="connsiteY3382" fmla="*/ 1870945 h 4885545"/>
                              <a:gd name="connsiteX3383" fmla="*/ 179989 w 7425815"/>
                              <a:gd name="connsiteY3383" fmla="*/ 1886914 h 4885545"/>
                              <a:gd name="connsiteX3384" fmla="*/ 179618 w 7425815"/>
                              <a:gd name="connsiteY3384" fmla="*/ 1908083 h 4885545"/>
                              <a:gd name="connsiteX3385" fmla="*/ 179991 w 7425815"/>
                              <a:gd name="connsiteY3385" fmla="*/ 1908470 h 4885545"/>
                              <a:gd name="connsiteX3386" fmla="*/ 179595 w 7425815"/>
                              <a:gd name="connsiteY3386" fmla="*/ 1909393 h 4885545"/>
                              <a:gd name="connsiteX3387" fmla="*/ 179590 w 7425815"/>
                              <a:gd name="connsiteY3387" fmla="*/ 1909668 h 4885545"/>
                              <a:gd name="connsiteX3388" fmla="*/ 178796 w 7425815"/>
                              <a:gd name="connsiteY3388" fmla="*/ 1911256 h 4885545"/>
                              <a:gd name="connsiteX3389" fmla="*/ 177595 w 7425815"/>
                              <a:gd name="connsiteY3389" fmla="*/ 1914059 h 4885545"/>
                              <a:gd name="connsiteX3390" fmla="*/ 177435 w 7425815"/>
                              <a:gd name="connsiteY3390" fmla="*/ 1913979 h 4885545"/>
                              <a:gd name="connsiteX3391" fmla="*/ 177195 w 7425815"/>
                              <a:gd name="connsiteY3391" fmla="*/ 1914459 h 4885545"/>
                              <a:gd name="connsiteX3392" fmla="*/ 172404 w 7425815"/>
                              <a:gd name="connsiteY3392" fmla="*/ 1912064 h 4885545"/>
                              <a:gd name="connsiteX3393" fmla="*/ 172415 w 7425815"/>
                              <a:gd name="connsiteY3393" fmla="*/ 1911265 h 4885545"/>
                              <a:gd name="connsiteX3394" fmla="*/ 156836 w 7425815"/>
                              <a:gd name="connsiteY3394" fmla="*/ 1895296 h 4885545"/>
                              <a:gd name="connsiteX3395" fmla="*/ 134913 w 7425815"/>
                              <a:gd name="connsiteY3395" fmla="*/ 1894911 h 4885545"/>
                              <a:gd name="connsiteX3396" fmla="*/ 134082 w 7425815"/>
                              <a:gd name="connsiteY3396" fmla="*/ 1895696 h 4885545"/>
                              <a:gd name="connsiteX3397" fmla="*/ 129291 w 7425815"/>
                              <a:gd name="connsiteY3397" fmla="*/ 1893301 h 4885545"/>
                              <a:gd name="connsiteX3398" fmla="*/ 129525 w 7425815"/>
                              <a:gd name="connsiteY3398" fmla="*/ 1892794 h 4885545"/>
                              <a:gd name="connsiteX3399" fmla="*/ 128892 w 7425815"/>
                              <a:gd name="connsiteY3399" fmla="*/ 1892502 h 4885545"/>
                              <a:gd name="connsiteX3400" fmla="*/ 131287 w 7425815"/>
                              <a:gd name="connsiteY3400" fmla="*/ 1887311 h 4885545"/>
                              <a:gd name="connsiteX3401" fmla="*/ 132489 w 7425815"/>
                              <a:gd name="connsiteY3401" fmla="*/ 1887328 h 4885545"/>
                              <a:gd name="connsiteX3402" fmla="*/ 148055 w 7425815"/>
                              <a:gd name="connsiteY3402" fmla="*/ 1872143 h 4885545"/>
                              <a:gd name="connsiteX3403" fmla="*/ 148432 w 7425815"/>
                              <a:gd name="connsiteY3403" fmla="*/ 1850615 h 4885545"/>
                              <a:gd name="connsiteX3404" fmla="*/ 147654 w 7425815"/>
                              <a:gd name="connsiteY3404" fmla="*/ 1849787 h 4885545"/>
                              <a:gd name="connsiteX3405" fmla="*/ 150049 w 7425815"/>
                              <a:gd name="connsiteY3405" fmla="*/ 1844597 h 4885545"/>
                              <a:gd name="connsiteX3406" fmla="*/ 150556 w 7425815"/>
                              <a:gd name="connsiteY3406" fmla="*/ 1844831 h 4885545"/>
                              <a:gd name="connsiteX3407" fmla="*/ 2711215 w 7425815"/>
                              <a:gd name="connsiteY3407" fmla="*/ 1810367 h 4885545"/>
                              <a:gd name="connsiteX3408" fmla="*/ 2701333 w 7425815"/>
                              <a:gd name="connsiteY3408" fmla="*/ 1813461 h 4885545"/>
                              <a:gd name="connsiteX3409" fmla="*/ 2699738 w 7425815"/>
                              <a:gd name="connsiteY3409" fmla="*/ 1832623 h 4885545"/>
                              <a:gd name="connsiteX3410" fmla="*/ 2706925 w 7425815"/>
                              <a:gd name="connsiteY3410" fmla="*/ 1841006 h 4885545"/>
                              <a:gd name="connsiteX3411" fmla="*/ 2718501 w 7425815"/>
                              <a:gd name="connsiteY3411" fmla="*/ 1831026 h 4885545"/>
                              <a:gd name="connsiteX3412" fmla="*/ 2723289 w 7425815"/>
                              <a:gd name="connsiteY3412" fmla="*/ 1831425 h 4885545"/>
                              <a:gd name="connsiteX3413" fmla="*/ 2722890 w 7425815"/>
                              <a:gd name="connsiteY3413" fmla="*/ 1836216 h 4885545"/>
                              <a:gd name="connsiteX3414" fmla="*/ 2711316 w 7425815"/>
                              <a:gd name="connsiteY3414" fmla="*/ 1846196 h 4885545"/>
                              <a:gd name="connsiteX3415" fmla="*/ 2719697 w 7425815"/>
                              <a:gd name="connsiteY3415" fmla="*/ 1856175 h 4885545"/>
                              <a:gd name="connsiteX3416" fmla="*/ 2721691 w 7425815"/>
                              <a:gd name="connsiteY3416" fmla="*/ 1856175 h 4885545"/>
                              <a:gd name="connsiteX3417" fmla="*/ 2745644 w 7425815"/>
                              <a:gd name="connsiteY3417" fmla="*/ 1836216 h 4885545"/>
                              <a:gd name="connsiteX3418" fmla="*/ 2746842 w 7425815"/>
                              <a:gd name="connsiteY3418" fmla="*/ 1817054 h 4885545"/>
                              <a:gd name="connsiteX3419" fmla="*/ 2727680 w 7425815"/>
                              <a:gd name="connsiteY3419" fmla="*/ 1815457 h 4885545"/>
                              <a:gd name="connsiteX3420" fmla="*/ 2726482 w 7425815"/>
                              <a:gd name="connsiteY3420" fmla="*/ 1816655 h 4885545"/>
                              <a:gd name="connsiteX3421" fmla="*/ 2724087 w 7425815"/>
                              <a:gd name="connsiteY3421" fmla="*/ 1817453 h 4885545"/>
                              <a:gd name="connsiteX3422" fmla="*/ 2721691 w 7425815"/>
                              <a:gd name="connsiteY3422" fmla="*/ 1816256 h 4885545"/>
                              <a:gd name="connsiteX3423" fmla="*/ 2720496 w 7425815"/>
                              <a:gd name="connsiteY3423" fmla="*/ 1815058 h 4885545"/>
                              <a:gd name="connsiteX3424" fmla="*/ 2711215 w 7425815"/>
                              <a:gd name="connsiteY3424" fmla="*/ 1810367 h 4885545"/>
                              <a:gd name="connsiteX3425" fmla="*/ 4016012 w 7425815"/>
                              <a:gd name="connsiteY3425" fmla="*/ 1800442 h 4885545"/>
                              <a:gd name="connsiteX3426" fmla="*/ 4015859 w 7425815"/>
                              <a:gd name="connsiteY3426" fmla="*/ 1807472 h 4885545"/>
                              <a:gd name="connsiteX3427" fmla="*/ 4010309 w 7425815"/>
                              <a:gd name="connsiteY3427" fmla="*/ 1812859 h 4885545"/>
                              <a:gd name="connsiteX3428" fmla="*/ 4018354 w 7425815"/>
                              <a:gd name="connsiteY3428" fmla="*/ 1813011 h 4885545"/>
                              <a:gd name="connsiteX3429" fmla="*/ 4023682 w 7425815"/>
                              <a:gd name="connsiteY3429" fmla="*/ 1818401 h 4885545"/>
                              <a:gd name="connsiteX3430" fmla="*/ 4023842 w 7425815"/>
                              <a:gd name="connsiteY3430" fmla="*/ 1811066 h 4885545"/>
                              <a:gd name="connsiteX3431" fmla="*/ 4029049 w 7425815"/>
                              <a:gd name="connsiteY3431" fmla="*/ 1805859 h 4885545"/>
                              <a:gd name="connsiteX3432" fmla="*/ 4021048 w 7425815"/>
                              <a:gd name="connsiteY3432" fmla="*/ 1805477 h 4885545"/>
                              <a:gd name="connsiteX3433" fmla="*/ 2751634 w 7425815"/>
                              <a:gd name="connsiteY3433" fmla="*/ 1790706 h 4885545"/>
                              <a:gd name="connsiteX3434" fmla="*/ 2766405 w 7425815"/>
                              <a:gd name="connsiteY3434" fmla="*/ 1791904 h 4885545"/>
                              <a:gd name="connsiteX3435" fmla="*/ 2770398 w 7425815"/>
                              <a:gd name="connsiteY3435" fmla="*/ 1795896 h 4885545"/>
                              <a:gd name="connsiteX3436" fmla="*/ 2769196 w 7425815"/>
                              <a:gd name="connsiteY3436" fmla="*/ 1810667 h 4885545"/>
                              <a:gd name="connsiteX3437" fmla="*/ 2765605 w 7425815"/>
                              <a:gd name="connsiteY3437" fmla="*/ 1813861 h 4885545"/>
                              <a:gd name="connsiteX3438" fmla="*/ 2762416 w 7425815"/>
                              <a:gd name="connsiteY3438" fmla="*/ 1810268 h 4885545"/>
                              <a:gd name="connsiteX3439" fmla="*/ 2762814 w 7425815"/>
                              <a:gd name="connsiteY3439" fmla="*/ 1803480 h 4885545"/>
                              <a:gd name="connsiteX3440" fmla="*/ 2752033 w 7425815"/>
                              <a:gd name="connsiteY3440" fmla="*/ 1812663 h 4885545"/>
                              <a:gd name="connsiteX3441" fmla="*/ 2752433 w 7425815"/>
                              <a:gd name="connsiteY3441" fmla="*/ 1813062 h 4885545"/>
                              <a:gd name="connsiteX3442" fmla="*/ 2750037 w 7425815"/>
                              <a:gd name="connsiteY3442" fmla="*/ 1841804 h 4885545"/>
                              <a:gd name="connsiteX3443" fmla="*/ 2726482 w 7425815"/>
                              <a:gd name="connsiteY3443" fmla="*/ 1861764 h 4885545"/>
                              <a:gd name="connsiteX3444" fmla="*/ 2720496 w 7425815"/>
                              <a:gd name="connsiteY3444" fmla="*/ 1863760 h 4885545"/>
                              <a:gd name="connsiteX3445" fmla="*/ 2714909 w 7425815"/>
                              <a:gd name="connsiteY3445" fmla="*/ 1860966 h 4885545"/>
                              <a:gd name="connsiteX3446" fmla="*/ 2706524 w 7425815"/>
                              <a:gd name="connsiteY3446" fmla="*/ 1850986 h 4885545"/>
                              <a:gd name="connsiteX3447" fmla="*/ 2697341 w 7425815"/>
                              <a:gd name="connsiteY3447" fmla="*/ 1858970 h 4885545"/>
                              <a:gd name="connsiteX3448" fmla="*/ 2696942 w 7425815"/>
                              <a:gd name="connsiteY3448" fmla="*/ 1866155 h 4885545"/>
                              <a:gd name="connsiteX3449" fmla="*/ 2693349 w 7425815"/>
                              <a:gd name="connsiteY3449" fmla="*/ 1869349 h 4885545"/>
                              <a:gd name="connsiteX3450" fmla="*/ 2690156 w 7425815"/>
                              <a:gd name="connsiteY3450" fmla="*/ 1865756 h 4885545"/>
                              <a:gd name="connsiteX3451" fmla="*/ 2690555 w 7425815"/>
                              <a:gd name="connsiteY3451" fmla="*/ 1860567 h 4885545"/>
                              <a:gd name="connsiteX3452" fmla="*/ 2685367 w 7425815"/>
                              <a:gd name="connsiteY3452" fmla="*/ 1860167 h 4885545"/>
                              <a:gd name="connsiteX3453" fmla="*/ 2682173 w 7425815"/>
                              <a:gd name="connsiteY3453" fmla="*/ 1856575 h 4885545"/>
                              <a:gd name="connsiteX3454" fmla="*/ 2685765 w 7425815"/>
                              <a:gd name="connsiteY3454" fmla="*/ 1853381 h 4885545"/>
                              <a:gd name="connsiteX3455" fmla="*/ 2692952 w 7425815"/>
                              <a:gd name="connsiteY3455" fmla="*/ 1853780 h 4885545"/>
                              <a:gd name="connsiteX3456" fmla="*/ 2702134 w 7425815"/>
                              <a:gd name="connsiteY3456" fmla="*/ 1845796 h 4885545"/>
                              <a:gd name="connsiteX3457" fmla="*/ 2694548 w 7425815"/>
                              <a:gd name="connsiteY3457" fmla="*/ 1837014 h 4885545"/>
                              <a:gd name="connsiteX3458" fmla="*/ 2696942 w 7425815"/>
                              <a:gd name="connsiteY3458" fmla="*/ 1808271 h 4885545"/>
                              <a:gd name="connsiteX3459" fmla="*/ 2724486 w 7425815"/>
                              <a:gd name="connsiteY3459" fmla="*/ 1809468 h 4885545"/>
                              <a:gd name="connsiteX3460" fmla="*/ 2746043 w 7425815"/>
                              <a:gd name="connsiteY3460" fmla="*/ 1807872 h 4885545"/>
                              <a:gd name="connsiteX3461" fmla="*/ 2758024 w 7425815"/>
                              <a:gd name="connsiteY3461" fmla="*/ 1797892 h 4885545"/>
                              <a:gd name="connsiteX3462" fmla="*/ 2751233 w 7425815"/>
                              <a:gd name="connsiteY3462" fmla="*/ 1797492 h 4885545"/>
                              <a:gd name="connsiteX3463" fmla="*/ 2748041 w 7425815"/>
                              <a:gd name="connsiteY3463" fmla="*/ 1793900 h 4885545"/>
                              <a:gd name="connsiteX3464" fmla="*/ 2751634 w 7425815"/>
                              <a:gd name="connsiteY3464" fmla="*/ 1790706 h 4885545"/>
                              <a:gd name="connsiteX3465" fmla="*/ 4011068 w 7425815"/>
                              <a:gd name="connsiteY3465" fmla="*/ 1786713 h 4885545"/>
                              <a:gd name="connsiteX3466" fmla="*/ 4016258 w 7425815"/>
                              <a:gd name="connsiteY3466" fmla="*/ 1789108 h 4885545"/>
                              <a:gd name="connsiteX3467" fmla="*/ 4016233 w 7425815"/>
                              <a:gd name="connsiteY3467" fmla="*/ 1790282 h 4885545"/>
                              <a:gd name="connsiteX3468" fmla="*/ 4024241 w 7425815"/>
                              <a:gd name="connsiteY3468" fmla="*/ 1798292 h 4885545"/>
                              <a:gd name="connsiteX3469" fmla="*/ 4036616 w 7425815"/>
                              <a:gd name="connsiteY3469" fmla="*/ 1798292 h 4885545"/>
                              <a:gd name="connsiteX3470" fmla="*/ 4037016 w 7425815"/>
                              <a:gd name="connsiteY3470" fmla="*/ 1797891 h 4885545"/>
                              <a:gd name="connsiteX3471" fmla="*/ 4042206 w 7425815"/>
                              <a:gd name="connsiteY3471" fmla="*/ 1800286 h 4885545"/>
                              <a:gd name="connsiteX3472" fmla="*/ 4039811 w 7425815"/>
                              <a:gd name="connsiteY3472" fmla="*/ 1805477 h 4885545"/>
                              <a:gd name="connsiteX3473" fmla="*/ 4039412 w 7425815"/>
                              <a:gd name="connsiteY3473" fmla="*/ 1805876 h 4885545"/>
                              <a:gd name="connsiteX3474" fmla="*/ 4039411 w 7425815"/>
                              <a:gd name="connsiteY3474" fmla="*/ 1805877 h 4885545"/>
                              <a:gd name="connsiteX3475" fmla="*/ 4039410 w 7425815"/>
                              <a:gd name="connsiteY3475" fmla="*/ 1805878 h 4885545"/>
                              <a:gd name="connsiteX3476" fmla="*/ 4031028 w 7425815"/>
                              <a:gd name="connsiteY3476" fmla="*/ 1814259 h 4885545"/>
                              <a:gd name="connsiteX3477" fmla="*/ 4031028 w 7425815"/>
                              <a:gd name="connsiteY3477" fmla="*/ 1825831 h 4885545"/>
                              <a:gd name="connsiteX3478" fmla="*/ 4031427 w 7425815"/>
                              <a:gd name="connsiteY3478" fmla="*/ 1826235 h 4885545"/>
                              <a:gd name="connsiteX3479" fmla="*/ 4028633 w 7425815"/>
                              <a:gd name="connsiteY3479" fmla="*/ 1831824 h 4885545"/>
                              <a:gd name="connsiteX3480" fmla="*/ 4028318 w 7425815"/>
                              <a:gd name="connsiteY3480" fmla="*/ 1831667 h 4885545"/>
                              <a:gd name="connsiteX3481" fmla="*/ 4028234 w 7425815"/>
                              <a:gd name="connsiteY3481" fmla="*/ 1831824 h 4885545"/>
                              <a:gd name="connsiteX3482" fmla="*/ 4023442 w 7425815"/>
                              <a:gd name="connsiteY3482" fmla="*/ 1829429 h 4885545"/>
                              <a:gd name="connsiteX3483" fmla="*/ 4023451 w 7425815"/>
                              <a:gd name="connsiteY3483" fmla="*/ 1829024 h 4885545"/>
                              <a:gd name="connsiteX3484" fmla="*/ 4015210 w 7425815"/>
                              <a:gd name="connsiteY3484" fmla="*/ 1820497 h 4885545"/>
                              <a:gd name="connsiteX3485" fmla="*/ 4002697 w 7425815"/>
                              <a:gd name="connsiteY3485" fmla="*/ 1820247 h 4885545"/>
                              <a:gd name="connsiteX3486" fmla="*/ 4002286 w 7425815"/>
                              <a:gd name="connsiteY3486" fmla="*/ 1820646 h 4885545"/>
                              <a:gd name="connsiteX3487" fmla="*/ 3997494 w 7425815"/>
                              <a:gd name="connsiteY3487" fmla="*/ 1818251 h 4885545"/>
                              <a:gd name="connsiteX3488" fmla="*/ 3997646 w 7425815"/>
                              <a:gd name="connsiteY3488" fmla="*/ 1817922 h 4885545"/>
                              <a:gd name="connsiteX3489" fmla="*/ 3997494 w 7425815"/>
                              <a:gd name="connsiteY3489" fmla="*/ 1817852 h 4885545"/>
                              <a:gd name="connsiteX3490" fmla="*/ 3999890 w 7425815"/>
                              <a:gd name="connsiteY3490" fmla="*/ 1812661 h 4885545"/>
                              <a:gd name="connsiteX3491" fmla="*/ 4000283 w 7425815"/>
                              <a:gd name="connsiteY3491" fmla="*/ 1812669 h 4885545"/>
                              <a:gd name="connsiteX3492" fmla="*/ 4008673 w 7425815"/>
                              <a:gd name="connsiteY3492" fmla="*/ 1804279 h 4885545"/>
                              <a:gd name="connsiteX3493" fmla="*/ 4008673 w 7425815"/>
                              <a:gd name="connsiteY3493" fmla="*/ 1793103 h 4885545"/>
                              <a:gd name="connsiteX3494" fmla="*/ 4007873 w 7425815"/>
                              <a:gd name="connsiteY3494" fmla="*/ 1792304 h 4885545"/>
                              <a:gd name="connsiteX3495" fmla="*/ 4010268 w 7425815"/>
                              <a:gd name="connsiteY3495" fmla="*/ 1787113 h 4885545"/>
                              <a:gd name="connsiteX3496" fmla="*/ 4010776 w 7425815"/>
                              <a:gd name="connsiteY3496" fmla="*/ 1787347 h 4885545"/>
                              <a:gd name="connsiteX3497" fmla="*/ 3949437 w 7425815"/>
                              <a:gd name="connsiteY3497" fmla="*/ 1776682 h 4885545"/>
                              <a:gd name="connsiteX3498" fmla="*/ 3949192 w 7425815"/>
                              <a:gd name="connsiteY3498" fmla="*/ 1794300 h 4885545"/>
                              <a:gd name="connsiteX3499" fmla="*/ 3936343 w 7425815"/>
                              <a:gd name="connsiteY3499" fmla="*/ 1806435 h 4885545"/>
                              <a:gd name="connsiteX3500" fmla="*/ 3953584 w 7425815"/>
                              <a:gd name="connsiteY3500" fmla="*/ 1806674 h 4885545"/>
                              <a:gd name="connsiteX3501" fmla="*/ 3966503 w 7425815"/>
                              <a:gd name="connsiteY3501" fmla="*/ 1820111 h 4885545"/>
                              <a:gd name="connsiteX3502" fmla="*/ 3966756 w 7425815"/>
                              <a:gd name="connsiteY3502" fmla="*/ 1801884 h 4885545"/>
                              <a:gd name="connsiteX3503" fmla="*/ 3979414 w 7425815"/>
                              <a:gd name="connsiteY3503" fmla="*/ 1789713 h 4885545"/>
                              <a:gd name="connsiteX3504" fmla="*/ 3960369 w 7425815"/>
                              <a:gd name="connsiteY3504" fmla="*/ 1788312 h 4885545"/>
                              <a:gd name="connsiteX3505" fmla="*/ 3944002 w 7425815"/>
                              <a:gd name="connsiteY3505" fmla="*/ 1763161 h 4885545"/>
                              <a:gd name="connsiteX3506" fmla="*/ 3944332 w 7425815"/>
                              <a:gd name="connsiteY3506" fmla="*/ 1763313 h 4885545"/>
                              <a:gd name="connsiteX3507" fmla="*/ 3944402 w 7425815"/>
                              <a:gd name="connsiteY3507" fmla="*/ 1763161 h 4885545"/>
                              <a:gd name="connsiteX3508" fmla="*/ 3949591 w 7425815"/>
                              <a:gd name="connsiteY3508" fmla="*/ 1765556 h 4885545"/>
                              <a:gd name="connsiteX3509" fmla="*/ 3949585 w 7425815"/>
                              <a:gd name="connsiteY3509" fmla="*/ 1765964 h 4885545"/>
                              <a:gd name="connsiteX3510" fmla="*/ 3964910 w 7425815"/>
                              <a:gd name="connsiteY3510" fmla="*/ 1781825 h 4885545"/>
                              <a:gd name="connsiteX3511" fmla="*/ 3987514 w 7425815"/>
                              <a:gd name="connsiteY3511" fmla="*/ 1781925 h 4885545"/>
                              <a:gd name="connsiteX3512" fmla="*/ 3987515 w 7425815"/>
                              <a:gd name="connsiteY3512" fmla="*/ 1781923 h 4885545"/>
                              <a:gd name="connsiteX3513" fmla="*/ 3992705 w 7425815"/>
                              <a:gd name="connsiteY3513" fmla="*/ 1784318 h 4885545"/>
                              <a:gd name="connsiteX3514" fmla="*/ 3992705 w 7425815"/>
                              <a:gd name="connsiteY3514" fmla="*/ 1784320 h 4885545"/>
                              <a:gd name="connsiteX3515" fmla="*/ 3992705 w 7425815"/>
                              <a:gd name="connsiteY3515" fmla="*/ 1784320 h 4885545"/>
                              <a:gd name="connsiteX3516" fmla="*/ 3990310 w 7425815"/>
                              <a:gd name="connsiteY3516" fmla="*/ 1789509 h 4885545"/>
                              <a:gd name="connsiteX3517" fmla="*/ 3990307 w 7425815"/>
                              <a:gd name="connsiteY3517" fmla="*/ 1789510 h 4885545"/>
                              <a:gd name="connsiteX3518" fmla="*/ 3973942 w 7425815"/>
                              <a:gd name="connsiteY3518" fmla="*/ 1805477 h 4885545"/>
                              <a:gd name="connsiteX3519" fmla="*/ 3973543 w 7425815"/>
                              <a:gd name="connsiteY3519" fmla="*/ 1828231 h 4885545"/>
                              <a:gd name="connsiteX3520" fmla="*/ 3971152 w 7425815"/>
                              <a:gd name="connsiteY3520" fmla="*/ 1833015 h 4885545"/>
                              <a:gd name="connsiteX3521" fmla="*/ 3971148 w 7425815"/>
                              <a:gd name="connsiteY3521" fmla="*/ 1833022 h 4885545"/>
                              <a:gd name="connsiteX3522" fmla="*/ 3971148 w 7425815"/>
                              <a:gd name="connsiteY3522" fmla="*/ 1833022 h 4885545"/>
                              <a:gd name="connsiteX3523" fmla="*/ 3969689 w 7425815"/>
                              <a:gd name="connsiteY3523" fmla="*/ 1832293 h 4885545"/>
                              <a:gd name="connsiteX3524" fmla="*/ 3966358 w 7425815"/>
                              <a:gd name="connsiteY3524" fmla="*/ 1830627 h 4885545"/>
                              <a:gd name="connsiteX3525" fmla="*/ 3950390 w 7425815"/>
                              <a:gd name="connsiteY3525" fmla="*/ 1814260 h 4885545"/>
                              <a:gd name="connsiteX3526" fmla="*/ 3928466 w 7425815"/>
                              <a:gd name="connsiteY3526" fmla="*/ 1813874 h 4885545"/>
                              <a:gd name="connsiteX3527" fmla="*/ 3927634 w 7425815"/>
                              <a:gd name="connsiteY3527" fmla="*/ 1814659 h 4885545"/>
                              <a:gd name="connsiteX3528" fmla="*/ 3922844 w 7425815"/>
                              <a:gd name="connsiteY3528" fmla="*/ 1812264 h 4885545"/>
                              <a:gd name="connsiteX3529" fmla="*/ 3923078 w 7425815"/>
                              <a:gd name="connsiteY3529" fmla="*/ 1811757 h 4885545"/>
                              <a:gd name="connsiteX3530" fmla="*/ 3922445 w 7425815"/>
                              <a:gd name="connsiteY3530" fmla="*/ 1811465 h 4885545"/>
                              <a:gd name="connsiteX3531" fmla="*/ 3924840 w 7425815"/>
                              <a:gd name="connsiteY3531" fmla="*/ 1806275 h 4885545"/>
                              <a:gd name="connsiteX3532" fmla="*/ 3926041 w 7425815"/>
                              <a:gd name="connsiteY3532" fmla="*/ 1806292 h 4885545"/>
                              <a:gd name="connsiteX3533" fmla="*/ 3941607 w 7425815"/>
                              <a:gd name="connsiteY3533" fmla="*/ 1791106 h 4885545"/>
                              <a:gd name="connsiteX3534" fmla="*/ 3941999 w 7425815"/>
                              <a:gd name="connsiteY3534" fmla="*/ 1768770 h 4885545"/>
                              <a:gd name="connsiteX3535" fmla="*/ 3941606 w 7425815"/>
                              <a:gd name="connsiteY3535" fmla="*/ 1768351 h 4885545"/>
                              <a:gd name="connsiteX3536" fmla="*/ 3944002 w 7425815"/>
                              <a:gd name="connsiteY3536" fmla="*/ 1763161 h 4885545"/>
                              <a:gd name="connsiteX3537" fmla="*/ 6504763 w 7425815"/>
                              <a:gd name="connsiteY3537" fmla="*/ 1728930 h 4885545"/>
                              <a:gd name="connsiteX3538" fmla="*/ 6494882 w 7425815"/>
                              <a:gd name="connsiteY3538" fmla="*/ 1732024 h 4885545"/>
                              <a:gd name="connsiteX3539" fmla="*/ 6493286 w 7425815"/>
                              <a:gd name="connsiteY3539" fmla="*/ 1751186 h 4885545"/>
                              <a:gd name="connsiteX3540" fmla="*/ 6500472 w 7425815"/>
                              <a:gd name="connsiteY3540" fmla="*/ 1759569 h 4885545"/>
                              <a:gd name="connsiteX3541" fmla="*/ 6512049 w 7425815"/>
                              <a:gd name="connsiteY3541" fmla="*/ 1749589 h 4885545"/>
                              <a:gd name="connsiteX3542" fmla="*/ 6516839 w 7425815"/>
                              <a:gd name="connsiteY3542" fmla="*/ 1749988 h 4885545"/>
                              <a:gd name="connsiteX3543" fmla="*/ 6516440 w 7425815"/>
                              <a:gd name="connsiteY3543" fmla="*/ 1754778 h 4885545"/>
                              <a:gd name="connsiteX3544" fmla="*/ 6504863 w 7425815"/>
                              <a:gd name="connsiteY3544" fmla="*/ 1764758 h 4885545"/>
                              <a:gd name="connsiteX3545" fmla="*/ 6513246 w 7425815"/>
                              <a:gd name="connsiteY3545" fmla="*/ 1774738 h 4885545"/>
                              <a:gd name="connsiteX3546" fmla="*/ 6515242 w 7425815"/>
                              <a:gd name="connsiteY3546" fmla="*/ 1774738 h 4885545"/>
                              <a:gd name="connsiteX3547" fmla="*/ 6539194 w 7425815"/>
                              <a:gd name="connsiteY3547" fmla="*/ 1754778 h 4885545"/>
                              <a:gd name="connsiteX3548" fmla="*/ 6540392 w 7425815"/>
                              <a:gd name="connsiteY3548" fmla="*/ 1735617 h 4885545"/>
                              <a:gd name="connsiteX3549" fmla="*/ 6521230 w 7425815"/>
                              <a:gd name="connsiteY3549" fmla="*/ 1734020 h 4885545"/>
                              <a:gd name="connsiteX3550" fmla="*/ 6520033 w 7425815"/>
                              <a:gd name="connsiteY3550" fmla="*/ 1735218 h 4885545"/>
                              <a:gd name="connsiteX3551" fmla="*/ 6517638 w 7425815"/>
                              <a:gd name="connsiteY3551" fmla="*/ 1736016 h 4885545"/>
                              <a:gd name="connsiteX3552" fmla="*/ 6515242 w 7425815"/>
                              <a:gd name="connsiteY3552" fmla="*/ 1734818 h 4885545"/>
                              <a:gd name="connsiteX3553" fmla="*/ 6514045 w 7425815"/>
                              <a:gd name="connsiteY3553" fmla="*/ 1733621 h 4885545"/>
                              <a:gd name="connsiteX3554" fmla="*/ 6504763 w 7425815"/>
                              <a:gd name="connsiteY3554" fmla="*/ 1728930 h 4885545"/>
                              <a:gd name="connsiteX3555" fmla="*/ 6545581 w 7425815"/>
                              <a:gd name="connsiteY3555" fmla="*/ 1709269 h 4885545"/>
                              <a:gd name="connsiteX3556" fmla="*/ 6560352 w 7425815"/>
                              <a:gd name="connsiteY3556" fmla="*/ 1710466 h 4885545"/>
                              <a:gd name="connsiteX3557" fmla="*/ 6564344 w 7425815"/>
                              <a:gd name="connsiteY3557" fmla="*/ 1714458 h 4885545"/>
                              <a:gd name="connsiteX3558" fmla="*/ 6563146 w 7425815"/>
                              <a:gd name="connsiteY3558" fmla="*/ 1729230 h 4885545"/>
                              <a:gd name="connsiteX3559" fmla="*/ 6559553 w 7425815"/>
                              <a:gd name="connsiteY3559" fmla="*/ 1732423 h 4885545"/>
                              <a:gd name="connsiteX3560" fmla="*/ 6556360 w 7425815"/>
                              <a:gd name="connsiteY3560" fmla="*/ 1728831 h 4885545"/>
                              <a:gd name="connsiteX3561" fmla="*/ 6556759 w 7425815"/>
                              <a:gd name="connsiteY3561" fmla="*/ 1722043 h 4885545"/>
                              <a:gd name="connsiteX3562" fmla="*/ 6545981 w 7425815"/>
                              <a:gd name="connsiteY3562" fmla="*/ 1731226 h 4885545"/>
                              <a:gd name="connsiteX3563" fmla="*/ 6546380 w 7425815"/>
                              <a:gd name="connsiteY3563" fmla="*/ 1731625 h 4885545"/>
                              <a:gd name="connsiteX3564" fmla="*/ 6543985 w 7425815"/>
                              <a:gd name="connsiteY3564" fmla="*/ 1760367 h 4885545"/>
                              <a:gd name="connsiteX3565" fmla="*/ 6520432 w 7425815"/>
                              <a:gd name="connsiteY3565" fmla="*/ 1780327 h 4885545"/>
                              <a:gd name="connsiteX3566" fmla="*/ 6514444 w 7425815"/>
                              <a:gd name="connsiteY3566" fmla="*/ 1782323 h 4885545"/>
                              <a:gd name="connsiteX3567" fmla="*/ 6508855 w 7425815"/>
                              <a:gd name="connsiteY3567" fmla="*/ 1779529 h 4885545"/>
                              <a:gd name="connsiteX3568" fmla="*/ 6500472 w 7425815"/>
                              <a:gd name="connsiteY3568" fmla="*/ 1769549 h 4885545"/>
                              <a:gd name="connsiteX3569" fmla="*/ 6491290 w 7425815"/>
                              <a:gd name="connsiteY3569" fmla="*/ 1777533 h 4885545"/>
                              <a:gd name="connsiteX3570" fmla="*/ 6490890 w 7425815"/>
                              <a:gd name="connsiteY3570" fmla="*/ 1784718 h 4885545"/>
                              <a:gd name="connsiteX3571" fmla="*/ 6487298 w 7425815"/>
                              <a:gd name="connsiteY3571" fmla="*/ 1787912 h 4885545"/>
                              <a:gd name="connsiteX3572" fmla="*/ 6484104 w 7425815"/>
                              <a:gd name="connsiteY3572" fmla="*/ 1784319 h 4885545"/>
                              <a:gd name="connsiteX3573" fmla="*/ 6484503 w 7425815"/>
                              <a:gd name="connsiteY3573" fmla="*/ 1779130 h 4885545"/>
                              <a:gd name="connsiteX3574" fmla="*/ 6479314 w 7425815"/>
                              <a:gd name="connsiteY3574" fmla="*/ 1778730 h 4885545"/>
                              <a:gd name="connsiteX3575" fmla="*/ 6476120 w 7425815"/>
                              <a:gd name="connsiteY3575" fmla="*/ 1775138 h 4885545"/>
                              <a:gd name="connsiteX3576" fmla="*/ 6479713 w 7425815"/>
                              <a:gd name="connsiteY3576" fmla="*/ 1771944 h 4885545"/>
                              <a:gd name="connsiteX3577" fmla="*/ 6486898 w 7425815"/>
                              <a:gd name="connsiteY3577" fmla="*/ 1772343 h 4885545"/>
                              <a:gd name="connsiteX3578" fmla="*/ 6496080 w 7425815"/>
                              <a:gd name="connsiteY3578" fmla="*/ 1764359 h 4885545"/>
                              <a:gd name="connsiteX3579" fmla="*/ 6488495 w 7425815"/>
                              <a:gd name="connsiteY3579" fmla="*/ 1755577 h 4885545"/>
                              <a:gd name="connsiteX3580" fmla="*/ 6490890 w 7425815"/>
                              <a:gd name="connsiteY3580" fmla="*/ 1726834 h 4885545"/>
                              <a:gd name="connsiteX3581" fmla="*/ 6518436 w 7425815"/>
                              <a:gd name="connsiteY3581" fmla="*/ 1728031 h 4885545"/>
                              <a:gd name="connsiteX3582" fmla="*/ 6539993 w 7425815"/>
                              <a:gd name="connsiteY3582" fmla="*/ 1726434 h 4885545"/>
                              <a:gd name="connsiteX3583" fmla="*/ 6551969 w 7425815"/>
                              <a:gd name="connsiteY3583" fmla="*/ 1716454 h 4885545"/>
                              <a:gd name="connsiteX3584" fmla="*/ 6545182 w 7425815"/>
                              <a:gd name="connsiteY3584" fmla="*/ 1716055 h 4885545"/>
                              <a:gd name="connsiteX3585" fmla="*/ 6541989 w 7425815"/>
                              <a:gd name="connsiteY3585" fmla="*/ 1712462 h 4885545"/>
                              <a:gd name="connsiteX3586" fmla="*/ 6545581 w 7425815"/>
                              <a:gd name="connsiteY3586" fmla="*/ 1709269 h 4885545"/>
                              <a:gd name="connsiteX3587" fmla="*/ 2070396 w 7425815"/>
                              <a:gd name="connsiteY3587" fmla="*/ 1665906 h 4885545"/>
                              <a:gd name="connsiteX3588" fmla="*/ 2082971 w 7425815"/>
                              <a:gd name="connsiteY3588" fmla="*/ 1674939 h 4885545"/>
                              <a:gd name="connsiteX3589" fmla="*/ 2077382 w 7425815"/>
                              <a:gd name="connsiteY3589" fmla="*/ 1678532 h 4885545"/>
                              <a:gd name="connsiteX3590" fmla="*/ 2058619 w 7425815"/>
                              <a:gd name="connsiteY3590" fmla="*/ 1674141 h 4885545"/>
                              <a:gd name="connsiteX3591" fmla="*/ 2054627 w 7425815"/>
                              <a:gd name="connsiteY3591" fmla="*/ 1692504 h 4885545"/>
                              <a:gd name="connsiteX3592" fmla="*/ 2049037 w 7425815"/>
                              <a:gd name="connsiteY3592" fmla="*/ 1696097 h 4885545"/>
                              <a:gd name="connsiteX3593" fmla="*/ 2055425 w 7425815"/>
                              <a:gd name="connsiteY3593" fmla="*/ 1668551 h 4885545"/>
                              <a:gd name="connsiteX3594" fmla="*/ 2070396 w 7425815"/>
                              <a:gd name="connsiteY3594" fmla="*/ 1665906 h 4885545"/>
                              <a:gd name="connsiteX3595" fmla="*/ 1101506 w 7425815"/>
                              <a:gd name="connsiteY3595" fmla="*/ 1610431 h 4885545"/>
                              <a:gd name="connsiteX3596" fmla="*/ 1101344 w 7425815"/>
                              <a:gd name="connsiteY3596" fmla="*/ 1617853 h 4885545"/>
                              <a:gd name="connsiteX3597" fmla="*/ 1095795 w 7425815"/>
                              <a:gd name="connsiteY3597" fmla="*/ 1623240 h 4885545"/>
                              <a:gd name="connsiteX3598" fmla="*/ 1103839 w 7425815"/>
                              <a:gd name="connsiteY3598" fmla="*/ 1623392 h 4885545"/>
                              <a:gd name="connsiteX3599" fmla="*/ 1109559 w 7425815"/>
                              <a:gd name="connsiteY3599" fmla="*/ 1629177 h 4885545"/>
                              <a:gd name="connsiteX3600" fmla="*/ 1109727 w 7425815"/>
                              <a:gd name="connsiteY3600" fmla="*/ 1621447 h 4885545"/>
                              <a:gd name="connsiteX3601" fmla="*/ 1114935 w 7425815"/>
                              <a:gd name="connsiteY3601" fmla="*/ 1616239 h 4885545"/>
                              <a:gd name="connsiteX3602" fmla="*/ 1106933 w 7425815"/>
                              <a:gd name="connsiteY3602" fmla="*/ 1615857 h 4885545"/>
                              <a:gd name="connsiteX3603" fmla="*/ 1096554 w 7425815"/>
                              <a:gd name="connsiteY3603" fmla="*/ 1597094 h 4885545"/>
                              <a:gd name="connsiteX3604" fmla="*/ 1101744 w 7425815"/>
                              <a:gd name="connsiteY3604" fmla="*/ 1599489 h 4885545"/>
                              <a:gd name="connsiteX3605" fmla="*/ 1101727 w 7425815"/>
                              <a:gd name="connsiteY3605" fmla="*/ 1600271 h 4885545"/>
                              <a:gd name="connsiteX3606" fmla="*/ 1110126 w 7425815"/>
                              <a:gd name="connsiteY3606" fmla="*/ 1608672 h 4885545"/>
                              <a:gd name="connsiteX3607" fmla="*/ 1122502 w 7425815"/>
                              <a:gd name="connsiteY3607" fmla="*/ 1608672 h 4885545"/>
                              <a:gd name="connsiteX3608" fmla="*/ 1122902 w 7425815"/>
                              <a:gd name="connsiteY3608" fmla="*/ 1608272 h 4885545"/>
                              <a:gd name="connsiteX3609" fmla="*/ 1128092 w 7425815"/>
                              <a:gd name="connsiteY3609" fmla="*/ 1610667 h 4885545"/>
                              <a:gd name="connsiteX3610" fmla="*/ 1125696 w 7425815"/>
                              <a:gd name="connsiteY3610" fmla="*/ 1615858 h 4885545"/>
                              <a:gd name="connsiteX3611" fmla="*/ 1116914 w 7425815"/>
                              <a:gd name="connsiteY3611" fmla="*/ 1624640 h 4885545"/>
                              <a:gd name="connsiteX3612" fmla="*/ 1116914 w 7425815"/>
                              <a:gd name="connsiteY3612" fmla="*/ 1636616 h 4885545"/>
                              <a:gd name="connsiteX3613" fmla="*/ 1116914 w 7425815"/>
                              <a:gd name="connsiteY3613" fmla="*/ 1636616 h 4885545"/>
                              <a:gd name="connsiteX3614" fmla="*/ 1116914 w 7425815"/>
                              <a:gd name="connsiteY3614" fmla="*/ 1636617 h 4885545"/>
                              <a:gd name="connsiteX3615" fmla="*/ 1116914 w 7425815"/>
                              <a:gd name="connsiteY3615" fmla="*/ 1637016 h 4885545"/>
                              <a:gd name="connsiteX3616" fmla="*/ 1114126 w 7425815"/>
                              <a:gd name="connsiteY3616" fmla="*/ 1642192 h 4885545"/>
                              <a:gd name="connsiteX3617" fmla="*/ 1114120 w 7425815"/>
                              <a:gd name="connsiteY3617" fmla="*/ 1642205 h 4885545"/>
                              <a:gd name="connsiteX3618" fmla="*/ 1114119 w 7425815"/>
                              <a:gd name="connsiteY3618" fmla="*/ 1642205 h 4885545"/>
                              <a:gd name="connsiteX3619" fmla="*/ 1114119 w 7425815"/>
                              <a:gd name="connsiteY3619" fmla="*/ 1642205 h 4885545"/>
                              <a:gd name="connsiteX3620" fmla="*/ 1109328 w 7425815"/>
                              <a:gd name="connsiteY3620" fmla="*/ 1639810 h 4885545"/>
                              <a:gd name="connsiteX3621" fmla="*/ 1109328 w 7425815"/>
                              <a:gd name="connsiteY3621" fmla="*/ 1639810 h 4885545"/>
                              <a:gd name="connsiteX3622" fmla="*/ 1100696 w 7425815"/>
                              <a:gd name="connsiteY3622" fmla="*/ 1630878 h 4885545"/>
                              <a:gd name="connsiteX3623" fmla="*/ 1088184 w 7425815"/>
                              <a:gd name="connsiteY3623" fmla="*/ 1630628 h 4885545"/>
                              <a:gd name="connsiteX3624" fmla="*/ 1087772 w 7425815"/>
                              <a:gd name="connsiteY3624" fmla="*/ 1631027 h 4885545"/>
                              <a:gd name="connsiteX3625" fmla="*/ 1082981 w 7425815"/>
                              <a:gd name="connsiteY3625" fmla="*/ 1628632 h 4885545"/>
                              <a:gd name="connsiteX3626" fmla="*/ 1083133 w 7425815"/>
                              <a:gd name="connsiteY3626" fmla="*/ 1628303 h 4885545"/>
                              <a:gd name="connsiteX3627" fmla="*/ 1082981 w 7425815"/>
                              <a:gd name="connsiteY3627" fmla="*/ 1628233 h 4885545"/>
                              <a:gd name="connsiteX3628" fmla="*/ 1085376 w 7425815"/>
                              <a:gd name="connsiteY3628" fmla="*/ 1623042 h 4885545"/>
                              <a:gd name="connsiteX3629" fmla="*/ 1085769 w 7425815"/>
                              <a:gd name="connsiteY3629" fmla="*/ 1623050 h 4885545"/>
                              <a:gd name="connsiteX3630" fmla="*/ 1094159 w 7425815"/>
                              <a:gd name="connsiteY3630" fmla="*/ 1614660 h 4885545"/>
                              <a:gd name="connsiteX3631" fmla="*/ 1094159 w 7425815"/>
                              <a:gd name="connsiteY3631" fmla="*/ 1603084 h 4885545"/>
                              <a:gd name="connsiteX3632" fmla="*/ 1093759 w 7425815"/>
                              <a:gd name="connsiteY3632" fmla="*/ 1602684 h 4885545"/>
                              <a:gd name="connsiteX3633" fmla="*/ 1096154 w 7425815"/>
                              <a:gd name="connsiteY3633" fmla="*/ 1597493 h 4885545"/>
                              <a:gd name="connsiteX3634" fmla="*/ 1096332 w 7425815"/>
                              <a:gd name="connsiteY3634" fmla="*/ 1597576 h 4885545"/>
                              <a:gd name="connsiteX3635" fmla="*/ 1034923 w 7425815"/>
                              <a:gd name="connsiteY3635" fmla="*/ 1587062 h 4885545"/>
                              <a:gd name="connsiteX3636" fmla="*/ 1034677 w 7425815"/>
                              <a:gd name="connsiteY3636" fmla="*/ 1604680 h 4885545"/>
                              <a:gd name="connsiteX3637" fmla="*/ 1021834 w 7425815"/>
                              <a:gd name="connsiteY3637" fmla="*/ 1616810 h 4885545"/>
                              <a:gd name="connsiteX3638" fmla="*/ 1039468 w 7425815"/>
                              <a:gd name="connsiteY3638" fmla="*/ 1617055 h 4885545"/>
                              <a:gd name="connsiteX3639" fmla="*/ 1051994 w 7425815"/>
                              <a:gd name="connsiteY3639" fmla="*/ 1630082 h 4885545"/>
                              <a:gd name="connsiteX3640" fmla="*/ 1052242 w 7425815"/>
                              <a:gd name="connsiteY3640" fmla="*/ 1612265 h 4885545"/>
                              <a:gd name="connsiteX3641" fmla="*/ 1064902 w 7425815"/>
                              <a:gd name="connsiteY3641" fmla="*/ 1600093 h 4885545"/>
                              <a:gd name="connsiteX3642" fmla="*/ 1045855 w 7425815"/>
                              <a:gd name="connsiteY3642" fmla="*/ 1598692 h 4885545"/>
                              <a:gd name="connsiteX3643" fmla="*/ 5864348 w 7425815"/>
                              <a:gd name="connsiteY3643" fmla="*/ 1584470 h 4885545"/>
                              <a:gd name="connsiteX3644" fmla="*/ 5876923 w 7425815"/>
                              <a:gd name="connsiteY3644" fmla="*/ 1593502 h 4885545"/>
                              <a:gd name="connsiteX3645" fmla="*/ 5871334 w 7425815"/>
                              <a:gd name="connsiteY3645" fmla="*/ 1597095 h 4885545"/>
                              <a:gd name="connsiteX3646" fmla="*/ 5852572 w 7425815"/>
                              <a:gd name="connsiteY3646" fmla="*/ 1592704 h 4885545"/>
                              <a:gd name="connsiteX3647" fmla="*/ 5848580 w 7425815"/>
                              <a:gd name="connsiteY3647" fmla="*/ 1611067 h 4885545"/>
                              <a:gd name="connsiteX3648" fmla="*/ 5842990 w 7425815"/>
                              <a:gd name="connsiteY3648" fmla="*/ 1614660 h 4885545"/>
                              <a:gd name="connsiteX3649" fmla="*/ 5849378 w 7425815"/>
                              <a:gd name="connsiteY3649" fmla="*/ 1587114 h 4885545"/>
                              <a:gd name="connsiteX3650" fmla="*/ 5864348 w 7425815"/>
                              <a:gd name="connsiteY3650" fmla="*/ 1584470 h 4885545"/>
                              <a:gd name="connsiteX3651" fmla="*/ 1029487 w 7425815"/>
                              <a:gd name="connsiteY3651" fmla="*/ 1573541 h 4885545"/>
                              <a:gd name="connsiteX3652" fmla="*/ 1029817 w 7425815"/>
                              <a:gd name="connsiteY3652" fmla="*/ 1573694 h 4885545"/>
                              <a:gd name="connsiteX3653" fmla="*/ 1029887 w 7425815"/>
                              <a:gd name="connsiteY3653" fmla="*/ 1573541 h 4885545"/>
                              <a:gd name="connsiteX3654" fmla="*/ 1035078 w 7425815"/>
                              <a:gd name="connsiteY3654" fmla="*/ 1575936 h 4885545"/>
                              <a:gd name="connsiteX3655" fmla="*/ 1035072 w 7425815"/>
                              <a:gd name="connsiteY3655" fmla="*/ 1576345 h 4885545"/>
                              <a:gd name="connsiteX3656" fmla="*/ 1050395 w 7425815"/>
                              <a:gd name="connsiteY3656" fmla="*/ 1592205 h 4885545"/>
                              <a:gd name="connsiteX3657" fmla="*/ 1073001 w 7425815"/>
                              <a:gd name="connsiteY3657" fmla="*/ 1592304 h 4885545"/>
                              <a:gd name="connsiteX3658" fmla="*/ 1074691 w 7425815"/>
                              <a:gd name="connsiteY3658" fmla="*/ 1593084 h 4885545"/>
                              <a:gd name="connsiteX3659" fmla="*/ 1078192 w 7425815"/>
                              <a:gd name="connsiteY3659" fmla="*/ 1594699 h 4885545"/>
                              <a:gd name="connsiteX3660" fmla="*/ 1078192 w 7425815"/>
                              <a:gd name="connsiteY3660" fmla="*/ 1594700 h 4885545"/>
                              <a:gd name="connsiteX3661" fmla="*/ 1078192 w 7425815"/>
                              <a:gd name="connsiteY3661" fmla="*/ 1594700 h 4885545"/>
                              <a:gd name="connsiteX3662" fmla="*/ 1075796 w 7425815"/>
                              <a:gd name="connsiteY3662" fmla="*/ 1599889 h 4885545"/>
                              <a:gd name="connsiteX3663" fmla="*/ 1059427 w 7425815"/>
                              <a:gd name="connsiteY3663" fmla="*/ 1615858 h 4885545"/>
                              <a:gd name="connsiteX3664" fmla="*/ 1059049 w 7425815"/>
                              <a:gd name="connsiteY3664" fmla="*/ 1637419 h 4885545"/>
                              <a:gd name="connsiteX3665" fmla="*/ 1059429 w 7425815"/>
                              <a:gd name="connsiteY3665" fmla="*/ 1637814 h 4885545"/>
                              <a:gd name="connsiteX3666" fmla="*/ 1057033 w 7425815"/>
                              <a:gd name="connsiteY3666" fmla="*/ 1643403 h 4885545"/>
                              <a:gd name="connsiteX3667" fmla="*/ 1056713 w 7425815"/>
                              <a:gd name="connsiteY3667" fmla="*/ 1643243 h 4885545"/>
                              <a:gd name="connsiteX3668" fmla="*/ 1056633 w 7425815"/>
                              <a:gd name="connsiteY3668" fmla="*/ 1643403 h 4885545"/>
                              <a:gd name="connsiteX3669" fmla="*/ 1051842 w 7425815"/>
                              <a:gd name="connsiteY3669" fmla="*/ 1641007 h 4885545"/>
                              <a:gd name="connsiteX3670" fmla="*/ 1051848 w 7425815"/>
                              <a:gd name="connsiteY3670" fmla="*/ 1640603 h 4885545"/>
                              <a:gd name="connsiteX3671" fmla="*/ 1036274 w 7425815"/>
                              <a:gd name="connsiteY3671" fmla="*/ 1624640 h 4885545"/>
                              <a:gd name="connsiteX3672" fmla="*/ 1013959 w 7425815"/>
                              <a:gd name="connsiteY3672" fmla="*/ 1624248 h 4885545"/>
                              <a:gd name="connsiteX3673" fmla="*/ 1013121 w 7425815"/>
                              <a:gd name="connsiteY3673" fmla="*/ 1625039 h 4885545"/>
                              <a:gd name="connsiteX3674" fmla="*/ 1008330 w 7425815"/>
                              <a:gd name="connsiteY3674" fmla="*/ 1622644 h 4885545"/>
                              <a:gd name="connsiteX3675" fmla="*/ 1008634 w 7425815"/>
                              <a:gd name="connsiteY3675" fmla="*/ 1621986 h 4885545"/>
                              <a:gd name="connsiteX3676" fmla="*/ 1008330 w 7425815"/>
                              <a:gd name="connsiteY3676" fmla="*/ 1621846 h 4885545"/>
                              <a:gd name="connsiteX3677" fmla="*/ 1010724 w 7425815"/>
                              <a:gd name="connsiteY3677" fmla="*/ 1616655 h 4885545"/>
                              <a:gd name="connsiteX3678" fmla="*/ 1011532 w 7425815"/>
                              <a:gd name="connsiteY3678" fmla="*/ 1616666 h 4885545"/>
                              <a:gd name="connsiteX3679" fmla="*/ 1027093 w 7425815"/>
                              <a:gd name="connsiteY3679" fmla="*/ 1601486 h 4885545"/>
                              <a:gd name="connsiteX3680" fmla="*/ 1027485 w 7425815"/>
                              <a:gd name="connsiteY3680" fmla="*/ 1579150 h 4885545"/>
                              <a:gd name="connsiteX3681" fmla="*/ 1027092 w 7425815"/>
                              <a:gd name="connsiteY3681" fmla="*/ 1578731 h 4885545"/>
                              <a:gd name="connsiteX3682" fmla="*/ 1029487 w 7425815"/>
                              <a:gd name="connsiteY3682" fmla="*/ 1573541 h 4885545"/>
                              <a:gd name="connsiteX3683" fmla="*/ 3590623 w 7425815"/>
                              <a:gd name="connsiteY3683" fmla="*/ 1539311 h 4885545"/>
                              <a:gd name="connsiteX3684" fmla="*/ 3580741 w 7425815"/>
                              <a:gd name="connsiteY3684" fmla="*/ 1542404 h 4885545"/>
                              <a:gd name="connsiteX3685" fmla="*/ 3579149 w 7425815"/>
                              <a:gd name="connsiteY3685" fmla="*/ 1561567 h 4885545"/>
                              <a:gd name="connsiteX3686" fmla="*/ 3586333 w 7425815"/>
                              <a:gd name="connsiteY3686" fmla="*/ 1569950 h 4885545"/>
                              <a:gd name="connsiteX3687" fmla="*/ 3597907 w 7425815"/>
                              <a:gd name="connsiteY3687" fmla="*/ 1559970 h 4885545"/>
                              <a:gd name="connsiteX3688" fmla="*/ 3602701 w 7425815"/>
                              <a:gd name="connsiteY3688" fmla="*/ 1560369 h 4885545"/>
                              <a:gd name="connsiteX3689" fmla="*/ 3602299 w 7425815"/>
                              <a:gd name="connsiteY3689" fmla="*/ 1565159 h 4885545"/>
                              <a:gd name="connsiteX3690" fmla="*/ 3590717 w 7425815"/>
                              <a:gd name="connsiteY3690" fmla="*/ 1575139 h 4885545"/>
                              <a:gd name="connsiteX3691" fmla="*/ 3599104 w 7425815"/>
                              <a:gd name="connsiteY3691" fmla="*/ 1585119 h 4885545"/>
                              <a:gd name="connsiteX3692" fmla="*/ 3601104 w 7425815"/>
                              <a:gd name="connsiteY3692" fmla="*/ 1585119 h 4885545"/>
                              <a:gd name="connsiteX3693" fmla="*/ 3625059 w 7425815"/>
                              <a:gd name="connsiteY3693" fmla="*/ 1565159 h 4885545"/>
                              <a:gd name="connsiteX3694" fmla="*/ 3626255 w 7425815"/>
                              <a:gd name="connsiteY3694" fmla="*/ 1545997 h 4885545"/>
                              <a:gd name="connsiteX3695" fmla="*/ 3607093 w 7425815"/>
                              <a:gd name="connsiteY3695" fmla="*/ 1544400 h 4885545"/>
                              <a:gd name="connsiteX3696" fmla="*/ 3605891 w 7425815"/>
                              <a:gd name="connsiteY3696" fmla="*/ 1545598 h 4885545"/>
                              <a:gd name="connsiteX3697" fmla="*/ 3603500 w 7425815"/>
                              <a:gd name="connsiteY3697" fmla="*/ 1546396 h 4885545"/>
                              <a:gd name="connsiteX3698" fmla="*/ 3601104 w 7425815"/>
                              <a:gd name="connsiteY3698" fmla="*/ 1545198 h 4885545"/>
                              <a:gd name="connsiteX3699" fmla="*/ 3599903 w 7425815"/>
                              <a:gd name="connsiteY3699" fmla="*/ 1544001 h 4885545"/>
                              <a:gd name="connsiteX3700" fmla="*/ 3590623 w 7425815"/>
                              <a:gd name="connsiteY3700" fmla="*/ 1539311 h 4885545"/>
                              <a:gd name="connsiteX3701" fmla="*/ 4895446 w 7425815"/>
                              <a:gd name="connsiteY3701" fmla="*/ 1529784 h 4885545"/>
                              <a:gd name="connsiteX3702" fmla="*/ 4895293 w 7425815"/>
                              <a:gd name="connsiteY3702" fmla="*/ 1536817 h 4885545"/>
                              <a:gd name="connsiteX3703" fmla="*/ 4889737 w 7425815"/>
                              <a:gd name="connsiteY3703" fmla="*/ 1542209 h 4885545"/>
                              <a:gd name="connsiteX3704" fmla="*/ 4897389 w 7425815"/>
                              <a:gd name="connsiteY3704" fmla="*/ 1542354 h 4885545"/>
                              <a:gd name="connsiteX3705" fmla="*/ 4903100 w 7425815"/>
                              <a:gd name="connsiteY3705" fmla="*/ 1548130 h 4885545"/>
                              <a:gd name="connsiteX3706" fmla="*/ 4903276 w 7425815"/>
                              <a:gd name="connsiteY3706" fmla="*/ 1540010 h 4885545"/>
                              <a:gd name="connsiteX3707" fmla="*/ 4908103 w 7425815"/>
                              <a:gd name="connsiteY3707" fmla="*/ 1535183 h 4885545"/>
                              <a:gd name="connsiteX3708" fmla="*/ 4900483 w 7425815"/>
                              <a:gd name="connsiteY3708" fmla="*/ 1534820 h 4885545"/>
                              <a:gd name="connsiteX3709" fmla="*/ 3631048 w 7425815"/>
                              <a:gd name="connsiteY3709" fmla="*/ 1519650 h 4885545"/>
                              <a:gd name="connsiteX3710" fmla="*/ 3645823 w 7425815"/>
                              <a:gd name="connsiteY3710" fmla="*/ 1520847 h 4885545"/>
                              <a:gd name="connsiteX3711" fmla="*/ 3649815 w 7425815"/>
                              <a:gd name="connsiteY3711" fmla="*/ 1524839 h 4885545"/>
                              <a:gd name="connsiteX3712" fmla="*/ 3648617 w 7425815"/>
                              <a:gd name="connsiteY3712" fmla="*/ 1539610 h 4885545"/>
                              <a:gd name="connsiteX3713" fmla="*/ 3645023 w 7425815"/>
                              <a:gd name="connsiteY3713" fmla="*/ 1542803 h 4885545"/>
                              <a:gd name="connsiteX3714" fmla="*/ 3641829 w 7425815"/>
                              <a:gd name="connsiteY3714" fmla="*/ 1539211 h 4885545"/>
                              <a:gd name="connsiteX3715" fmla="*/ 3642226 w 7425815"/>
                              <a:gd name="connsiteY3715" fmla="*/ 1532424 h 4885545"/>
                              <a:gd name="connsiteX3716" fmla="*/ 3631450 w 7425815"/>
                              <a:gd name="connsiteY3716" fmla="*/ 1541606 h 4885545"/>
                              <a:gd name="connsiteX3717" fmla="*/ 3631848 w 7425815"/>
                              <a:gd name="connsiteY3717" fmla="*/ 1542005 h 4885545"/>
                              <a:gd name="connsiteX3718" fmla="*/ 3629451 w 7425815"/>
                              <a:gd name="connsiteY3718" fmla="*/ 1570748 h 4885545"/>
                              <a:gd name="connsiteX3719" fmla="*/ 3605891 w 7425815"/>
                              <a:gd name="connsiteY3719" fmla="*/ 1590708 h 4885545"/>
                              <a:gd name="connsiteX3720" fmla="*/ 3599903 w 7425815"/>
                              <a:gd name="connsiteY3720" fmla="*/ 1592704 h 4885545"/>
                              <a:gd name="connsiteX3721" fmla="*/ 3594316 w 7425815"/>
                              <a:gd name="connsiteY3721" fmla="*/ 1589910 h 4885545"/>
                              <a:gd name="connsiteX3722" fmla="*/ 3585930 w 7425815"/>
                              <a:gd name="connsiteY3722" fmla="*/ 1579930 h 4885545"/>
                              <a:gd name="connsiteX3723" fmla="*/ 3576753 w 7425815"/>
                              <a:gd name="connsiteY3723" fmla="*/ 1587914 h 4885545"/>
                              <a:gd name="connsiteX3724" fmla="*/ 3576350 w 7425815"/>
                              <a:gd name="connsiteY3724" fmla="*/ 1595099 h 4885545"/>
                              <a:gd name="connsiteX3725" fmla="*/ 3572758 w 7425815"/>
                              <a:gd name="connsiteY3725" fmla="*/ 1598293 h 4885545"/>
                              <a:gd name="connsiteX3726" fmla="*/ 3569569 w 7425815"/>
                              <a:gd name="connsiteY3726" fmla="*/ 1594700 h 4885545"/>
                              <a:gd name="connsiteX3727" fmla="*/ 3569965 w 7425815"/>
                              <a:gd name="connsiteY3727" fmla="*/ 1589511 h 4885545"/>
                              <a:gd name="connsiteX3728" fmla="*/ 3564776 w 7425815"/>
                              <a:gd name="connsiteY3728" fmla="*/ 1589111 h 4885545"/>
                              <a:gd name="connsiteX3729" fmla="*/ 3561586 w 7425815"/>
                              <a:gd name="connsiteY3729" fmla="*/ 1585519 h 4885545"/>
                              <a:gd name="connsiteX3730" fmla="*/ 3565179 w 7425815"/>
                              <a:gd name="connsiteY3730" fmla="*/ 1582325 h 4885545"/>
                              <a:gd name="connsiteX3731" fmla="*/ 3572362 w 7425815"/>
                              <a:gd name="connsiteY3731" fmla="*/ 1582724 h 4885545"/>
                              <a:gd name="connsiteX3732" fmla="*/ 3581539 w 7425815"/>
                              <a:gd name="connsiteY3732" fmla="*/ 1574740 h 4885545"/>
                              <a:gd name="connsiteX3733" fmla="*/ 3573960 w 7425815"/>
                              <a:gd name="connsiteY3733" fmla="*/ 1565958 h 4885545"/>
                              <a:gd name="connsiteX3734" fmla="*/ 3576350 w 7425815"/>
                              <a:gd name="connsiteY3734" fmla="*/ 1537215 h 4885545"/>
                              <a:gd name="connsiteX3735" fmla="*/ 3603897 w 7425815"/>
                              <a:gd name="connsiteY3735" fmla="*/ 1538412 h 4885545"/>
                              <a:gd name="connsiteX3736" fmla="*/ 3625461 w 7425815"/>
                              <a:gd name="connsiteY3736" fmla="*/ 1536815 h 4885545"/>
                              <a:gd name="connsiteX3737" fmla="*/ 3637439 w 7425815"/>
                              <a:gd name="connsiteY3737" fmla="*/ 1526835 h 4885545"/>
                              <a:gd name="connsiteX3738" fmla="*/ 3630650 w 7425815"/>
                              <a:gd name="connsiteY3738" fmla="*/ 1526436 h 4885545"/>
                              <a:gd name="connsiteX3739" fmla="*/ 3627456 w 7425815"/>
                              <a:gd name="connsiteY3739" fmla="*/ 1522843 h 4885545"/>
                              <a:gd name="connsiteX3740" fmla="*/ 3631048 w 7425815"/>
                              <a:gd name="connsiteY3740" fmla="*/ 1519650 h 4885545"/>
                              <a:gd name="connsiteX3741" fmla="*/ 4890503 w 7425815"/>
                              <a:gd name="connsiteY3741" fmla="*/ 1516057 h 4885545"/>
                              <a:gd name="connsiteX3742" fmla="*/ 4895692 w 7425815"/>
                              <a:gd name="connsiteY3742" fmla="*/ 1518452 h 4885545"/>
                              <a:gd name="connsiteX3743" fmla="*/ 4895667 w 7425815"/>
                              <a:gd name="connsiteY3743" fmla="*/ 1519625 h 4885545"/>
                              <a:gd name="connsiteX3744" fmla="*/ 4903676 w 7425815"/>
                              <a:gd name="connsiteY3744" fmla="*/ 1527635 h 4885545"/>
                              <a:gd name="connsiteX3745" fmla="*/ 4915651 w 7425815"/>
                              <a:gd name="connsiteY3745" fmla="*/ 1527635 h 4885545"/>
                              <a:gd name="connsiteX3746" fmla="*/ 4916451 w 7425815"/>
                              <a:gd name="connsiteY3746" fmla="*/ 1526835 h 4885545"/>
                              <a:gd name="connsiteX3747" fmla="*/ 4921640 w 7425815"/>
                              <a:gd name="connsiteY3747" fmla="*/ 1529230 h 4885545"/>
                              <a:gd name="connsiteX3748" fmla="*/ 4919245 w 7425815"/>
                              <a:gd name="connsiteY3748" fmla="*/ 1534420 h 4885545"/>
                              <a:gd name="connsiteX3749" fmla="*/ 4919190 w 7425815"/>
                              <a:gd name="connsiteY3749" fmla="*/ 1534476 h 4885545"/>
                              <a:gd name="connsiteX3750" fmla="*/ 4918846 w 7425815"/>
                              <a:gd name="connsiteY3750" fmla="*/ 1535220 h 4885545"/>
                              <a:gd name="connsiteX3751" fmla="*/ 4918312 w 7425815"/>
                              <a:gd name="connsiteY3751" fmla="*/ 1535354 h 4885545"/>
                              <a:gd name="connsiteX3752" fmla="*/ 4910463 w 7425815"/>
                              <a:gd name="connsiteY3752" fmla="*/ 1543203 h 4885545"/>
                              <a:gd name="connsiteX3753" fmla="*/ 4910463 w 7425815"/>
                              <a:gd name="connsiteY3753" fmla="*/ 1555577 h 4885545"/>
                              <a:gd name="connsiteX3754" fmla="*/ 4910463 w 7425815"/>
                              <a:gd name="connsiteY3754" fmla="*/ 1555578 h 4885545"/>
                              <a:gd name="connsiteX3755" fmla="*/ 4907669 w 7425815"/>
                              <a:gd name="connsiteY3755" fmla="*/ 1561167 h 4885545"/>
                              <a:gd name="connsiteX3756" fmla="*/ 4902878 w 7425815"/>
                              <a:gd name="connsiteY3756" fmla="*/ 1558772 h 4885545"/>
                              <a:gd name="connsiteX3757" fmla="*/ 4894245 w 7425815"/>
                              <a:gd name="connsiteY3757" fmla="*/ 1549840 h 4885545"/>
                              <a:gd name="connsiteX3758" fmla="*/ 4882124 w 7425815"/>
                              <a:gd name="connsiteY3758" fmla="*/ 1549598 h 4885545"/>
                              <a:gd name="connsiteX3759" fmla="*/ 4881720 w 7425815"/>
                              <a:gd name="connsiteY3759" fmla="*/ 1549990 h 4885545"/>
                              <a:gd name="connsiteX3760" fmla="*/ 4876929 w 7425815"/>
                              <a:gd name="connsiteY3760" fmla="*/ 1547595 h 4885545"/>
                              <a:gd name="connsiteX3761" fmla="*/ 4877012 w 7425815"/>
                              <a:gd name="connsiteY3761" fmla="*/ 1547417 h 4885545"/>
                              <a:gd name="connsiteX3762" fmla="*/ 4876530 w 7425815"/>
                              <a:gd name="connsiteY3762" fmla="*/ 1547195 h 4885545"/>
                              <a:gd name="connsiteX3763" fmla="*/ 4878925 w 7425815"/>
                              <a:gd name="connsiteY3763" fmla="*/ 1542004 h 4885545"/>
                              <a:gd name="connsiteX3764" fmla="*/ 4879710 w 7425815"/>
                              <a:gd name="connsiteY3764" fmla="*/ 1542019 h 4885545"/>
                              <a:gd name="connsiteX3765" fmla="*/ 4888108 w 7425815"/>
                              <a:gd name="connsiteY3765" fmla="*/ 1533623 h 4885545"/>
                              <a:gd name="connsiteX3766" fmla="*/ 4888108 w 7425815"/>
                              <a:gd name="connsiteY3766" fmla="*/ 1522446 h 4885545"/>
                              <a:gd name="connsiteX3767" fmla="*/ 4887308 w 7425815"/>
                              <a:gd name="connsiteY3767" fmla="*/ 1521646 h 4885545"/>
                              <a:gd name="connsiteX3768" fmla="*/ 4889703 w 7425815"/>
                              <a:gd name="connsiteY3768" fmla="*/ 1516456 h 4885545"/>
                              <a:gd name="connsiteX3769" fmla="*/ 4890211 w 7425815"/>
                              <a:gd name="connsiteY3769" fmla="*/ 1516690 h 4885545"/>
                              <a:gd name="connsiteX3770" fmla="*/ 4828861 w 7425815"/>
                              <a:gd name="connsiteY3770" fmla="*/ 1506437 h 4885545"/>
                              <a:gd name="connsiteX3771" fmla="*/ 4828627 w 7425815"/>
                              <a:gd name="connsiteY3771" fmla="*/ 1523244 h 4885545"/>
                              <a:gd name="connsiteX3772" fmla="*/ 4815779 w 7425815"/>
                              <a:gd name="connsiteY3772" fmla="*/ 1535378 h 4885545"/>
                              <a:gd name="connsiteX3773" fmla="*/ 4833019 w 7425815"/>
                              <a:gd name="connsiteY3773" fmla="*/ 1535618 h 4885545"/>
                              <a:gd name="connsiteX3774" fmla="*/ 4845943 w 7425815"/>
                              <a:gd name="connsiteY3774" fmla="*/ 1549059 h 4885545"/>
                              <a:gd name="connsiteX3775" fmla="*/ 4846191 w 7425815"/>
                              <a:gd name="connsiteY3775" fmla="*/ 1531227 h 4885545"/>
                              <a:gd name="connsiteX3776" fmla="*/ 4858821 w 7425815"/>
                              <a:gd name="connsiteY3776" fmla="*/ 1519083 h 4885545"/>
                              <a:gd name="connsiteX3777" fmla="*/ 4839405 w 7425815"/>
                              <a:gd name="connsiteY3777" fmla="*/ 1517655 h 4885545"/>
                              <a:gd name="connsiteX3778" fmla="*/ 4823837 w 7425815"/>
                              <a:gd name="connsiteY3778" fmla="*/ 1492105 h 4885545"/>
                              <a:gd name="connsiteX3779" fmla="*/ 4829026 w 7425815"/>
                              <a:gd name="connsiteY3779" fmla="*/ 1494500 h 4885545"/>
                              <a:gd name="connsiteX3780" fmla="*/ 4829009 w 7425815"/>
                              <a:gd name="connsiteY3780" fmla="*/ 1495709 h 4885545"/>
                              <a:gd name="connsiteX3781" fmla="*/ 4843946 w 7425815"/>
                              <a:gd name="connsiteY3781" fmla="*/ 1511168 h 4885545"/>
                              <a:gd name="connsiteX3782" fmla="*/ 4866551 w 7425815"/>
                              <a:gd name="connsiteY3782" fmla="*/ 1511268 h 4885545"/>
                              <a:gd name="connsiteX3783" fmla="*/ 4866820 w 7425815"/>
                              <a:gd name="connsiteY3783" fmla="*/ 1511392 h 4885545"/>
                              <a:gd name="connsiteX3784" fmla="*/ 4866950 w 7425815"/>
                              <a:gd name="connsiteY3784" fmla="*/ 1511266 h 4885545"/>
                              <a:gd name="connsiteX3785" fmla="*/ 4872140 w 7425815"/>
                              <a:gd name="connsiteY3785" fmla="*/ 1513661 h 4885545"/>
                              <a:gd name="connsiteX3786" fmla="*/ 4869744 w 7425815"/>
                              <a:gd name="connsiteY3786" fmla="*/ 1518851 h 4885545"/>
                              <a:gd name="connsiteX3787" fmla="*/ 4853377 w 7425815"/>
                              <a:gd name="connsiteY3787" fmla="*/ 1534820 h 4885545"/>
                              <a:gd name="connsiteX3788" fmla="*/ 4852978 w 7425815"/>
                              <a:gd name="connsiteY3788" fmla="*/ 1557574 h 4885545"/>
                              <a:gd name="connsiteX3789" fmla="*/ 4850583 w 7425815"/>
                              <a:gd name="connsiteY3789" fmla="*/ 1562365 h 4885545"/>
                              <a:gd name="connsiteX3790" fmla="*/ 4845791 w 7425815"/>
                              <a:gd name="connsiteY3790" fmla="*/ 1559969 h 4885545"/>
                              <a:gd name="connsiteX3791" fmla="*/ 4845797 w 7425815"/>
                              <a:gd name="connsiteY3791" fmla="*/ 1559573 h 4885545"/>
                              <a:gd name="connsiteX3792" fmla="*/ 4845793 w 7425815"/>
                              <a:gd name="connsiteY3792" fmla="*/ 1559571 h 4885545"/>
                              <a:gd name="connsiteX3793" fmla="*/ 4829825 w 7425815"/>
                              <a:gd name="connsiteY3793" fmla="*/ 1543202 h 4885545"/>
                              <a:gd name="connsiteX3794" fmla="*/ 4807902 w 7425815"/>
                              <a:gd name="connsiteY3794" fmla="*/ 1542818 h 4885545"/>
                              <a:gd name="connsiteX3795" fmla="*/ 4807070 w 7425815"/>
                              <a:gd name="connsiteY3795" fmla="*/ 1543603 h 4885545"/>
                              <a:gd name="connsiteX3796" fmla="*/ 4802279 w 7425815"/>
                              <a:gd name="connsiteY3796" fmla="*/ 1541208 h 4885545"/>
                              <a:gd name="connsiteX3797" fmla="*/ 4802513 w 7425815"/>
                              <a:gd name="connsiteY3797" fmla="*/ 1540701 h 4885545"/>
                              <a:gd name="connsiteX3798" fmla="*/ 4801880 w 7425815"/>
                              <a:gd name="connsiteY3798" fmla="*/ 1540408 h 4885545"/>
                              <a:gd name="connsiteX3799" fmla="*/ 4804276 w 7425815"/>
                              <a:gd name="connsiteY3799" fmla="*/ 1535218 h 4885545"/>
                              <a:gd name="connsiteX3800" fmla="*/ 4805477 w 7425815"/>
                              <a:gd name="connsiteY3800" fmla="*/ 1535235 h 4885545"/>
                              <a:gd name="connsiteX3801" fmla="*/ 4821042 w 7425815"/>
                              <a:gd name="connsiteY3801" fmla="*/ 1520050 h 4885545"/>
                              <a:gd name="connsiteX3802" fmla="*/ 4821420 w 7425815"/>
                              <a:gd name="connsiteY3802" fmla="*/ 1498522 h 4885545"/>
                              <a:gd name="connsiteX3803" fmla="*/ 4820642 w 7425815"/>
                              <a:gd name="connsiteY3803" fmla="*/ 1497694 h 4885545"/>
                              <a:gd name="connsiteX3804" fmla="*/ 4823037 w 7425815"/>
                              <a:gd name="connsiteY3804" fmla="*/ 1492504 h 4885545"/>
                              <a:gd name="connsiteX3805" fmla="*/ 4823545 w 7425815"/>
                              <a:gd name="connsiteY3805" fmla="*/ 1492738 h 4885545"/>
                              <a:gd name="connsiteX3806" fmla="*/ 664914 w 7425815"/>
                              <a:gd name="connsiteY3806" fmla="*/ 1419152 h 4885545"/>
                              <a:gd name="connsiteX3807" fmla="*/ 655034 w 7425815"/>
                              <a:gd name="connsiteY3807" fmla="*/ 1422245 h 4885545"/>
                              <a:gd name="connsiteX3808" fmla="*/ 653437 w 7425815"/>
                              <a:gd name="connsiteY3808" fmla="*/ 1441408 h 4885545"/>
                              <a:gd name="connsiteX3809" fmla="*/ 660623 w 7425815"/>
                              <a:gd name="connsiteY3809" fmla="*/ 1449791 h 4885545"/>
                              <a:gd name="connsiteX3810" fmla="*/ 672200 w 7425815"/>
                              <a:gd name="connsiteY3810" fmla="*/ 1439811 h 4885545"/>
                              <a:gd name="connsiteX3811" fmla="*/ 676990 w 7425815"/>
                              <a:gd name="connsiteY3811" fmla="*/ 1440210 h 4885545"/>
                              <a:gd name="connsiteX3812" fmla="*/ 676591 w 7425815"/>
                              <a:gd name="connsiteY3812" fmla="*/ 1445000 h 4885545"/>
                              <a:gd name="connsiteX3813" fmla="*/ 665014 w 7425815"/>
                              <a:gd name="connsiteY3813" fmla="*/ 1454980 h 4885545"/>
                              <a:gd name="connsiteX3814" fmla="*/ 673397 w 7425815"/>
                              <a:gd name="connsiteY3814" fmla="*/ 1464960 h 4885545"/>
                              <a:gd name="connsiteX3815" fmla="*/ 675393 w 7425815"/>
                              <a:gd name="connsiteY3815" fmla="*/ 1464960 h 4885545"/>
                              <a:gd name="connsiteX3816" fmla="*/ 699345 w 7425815"/>
                              <a:gd name="connsiteY3816" fmla="*/ 1445000 h 4885545"/>
                              <a:gd name="connsiteX3817" fmla="*/ 700543 w 7425815"/>
                              <a:gd name="connsiteY3817" fmla="*/ 1425838 h 4885545"/>
                              <a:gd name="connsiteX3818" fmla="*/ 681381 w 7425815"/>
                              <a:gd name="connsiteY3818" fmla="*/ 1424241 h 4885545"/>
                              <a:gd name="connsiteX3819" fmla="*/ 680184 w 7425815"/>
                              <a:gd name="connsiteY3819" fmla="*/ 1425439 h 4885545"/>
                              <a:gd name="connsiteX3820" fmla="*/ 677789 w 7425815"/>
                              <a:gd name="connsiteY3820" fmla="*/ 1426237 h 4885545"/>
                              <a:gd name="connsiteX3821" fmla="*/ 675393 w 7425815"/>
                              <a:gd name="connsiteY3821" fmla="*/ 1425039 h 4885545"/>
                              <a:gd name="connsiteX3822" fmla="*/ 674196 w 7425815"/>
                              <a:gd name="connsiteY3822" fmla="*/ 1423842 h 4885545"/>
                              <a:gd name="connsiteX3823" fmla="*/ 664914 w 7425815"/>
                              <a:gd name="connsiteY3823" fmla="*/ 1419152 h 4885545"/>
                              <a:gd name="connsiteX3824" fmla="*/ 705732 w 7425815"/>
                              <a:gd name="connsiteY3824" fmla="*/ 1399491 h 4885545"/>
                              <a:gd name="connsiteX3825" fmla="*/ 720504 w 7425815"/>
                              <a:gd name="connsiteY3825" fmla="*/ 1400688 h 4885545"/>
                              <a:gd name="connsiteX3826" fmla="*/ 724495 w 7425815"/>
                              <a:gd name="connsiteY3826" fmla="*/ 1404680 h 4885545"/>
                              <a:gd name="connsiteX3827" fmla="*/ 723297 w 7425815"/>
                              <a:gd name="connsiteY3827" fmla="*/ 1419451 h 4885545"/>
                              <a:gd name="connsiteX3828" fmla="*/ 719705 w 7425815"/>
                              <a:gd name="connsiteY3828" fmla="*/ 1422644 h 4885545"/>
                              <a:gd name="connsiteX3829" fmla="*/ 716511 w 7425815"/>
                              <a:gd name="connsiteY3829" fmla="*/ 1419052 h 4885545"/>
                              <a:gd name="connsiteX3830" fmla="*/ 716910 w 7425815"/>
                              <a:gd name="connsiteY3830" fmla="*/ 1412265 h 4885545"/>
                              <a:gd name="connsiteX3831" fmla="*/ 706132 w 7425815"/>
                              <a:gd name="connsiteY3831" fmla="*/ 1421447 h 4885545"/>
                              <a:gd name="connsiteX3832" fmla="*/ 706531 w 7425815"/>
                              <a:gd name="connsiteY3832" fmla="*/ 1421846 h 4885545"/>
                              <a:gd name="connsiteX3833" fmla="*/ 704136 w 7425815"/>
                              <a:gd name="connsiteY3833" fmla="*/ 1450589 h 4885545"/>
                              <a:gd name="connsiteX3834" fmla="*/ 680583 w 7425815"/>
                              <a:gd name="connsiteY3834" fmla="*/ 1470549 h 4885545"/>
                              <a:gd name="connsiteX3835" fmla="*/ 674595 w 7425815"/>
                              <a:gd name="connsiteY3835" fmla="*/ 1472545 h 4885545"/>
                              <a:gd name="connsiteX3836" fmla="*/ 669006 w 7425815"/>
                              <a:gd name="connsiteY3836" fmla="*/ 1469751 h 4885545"/>
                              <a:gd name="connsiteX3837" fmla="*/ 660623 w 7425815"/>
                              <a:gd name="connsiteY3837" fmla="*/ 1459771 h 4885545"/>
                              <a:gd name="connsiteX3838" fmla="*/ 651441 w 7425815"/>
                              <a:gd name="connsiteY3838" fmla="*/ 1467755 h 4885545"/>
                              <a:gd name="connsiteX3839" fmla="*/ 651042 w 7425815"/>
                              <a:gd name="connsiteY3839" fmla="*/ 1474940 h 4885545"/>
                              <a:gd name="connsiteX3840" fmla="*/ 647449 w 7425815"/>
                              <a:gd name="connsiteY3840" fmla="*/ 1478134 h 4885545"/>
                              <a:gd name="connsiteX3841" fmla="*/ 644256 w 7425815"/>
                              <a:gd name="connsiteY3841" fmla="*/ 1474541 h 4885545"/>
                              <a:gd name="connsiteX3842" fmla="*/ 644655 w 7425815"/>
                              <a:gd name="connsiteY3842" fmla="*/ 1469352 h 4885545"/>
                              <a:gd name="connsiteX3843" fmla="*/ 639465 w 7425815"/>
                              <a:gd name="connsiteY3843" fmla="*/ 1468952 h 4885545"/>
                              <a:gd name="connsiteX3844" fmla="*/ 636272 w 7425815"/>
                              <a:gd name="connsiteY3844" fmla="*/ 1465360 h 4885545"/>
                              <a:gd name="connsiteX3845" fmla="*/ 639865 w 7425815"/>
                              <a:gd name="connsiteY3845" fmla="*/ 1462166 h 4885545"/>
                              <a:gd name="connsiteX3846" fmla="*/ 647050 w 7425815"/>
                              <a:gd name="connsiteY3846" fmla="*/ 1462565 h 4885545"/>
                              <a:gd name="connsiteX3847" fmla="*/ 656232 w 7425815"/>
                              <a:gd name="connsiteY3847" fmla="*/ 1454581 h 4885545"/>
                              <a:gd name="connsiteX3848" fmla="*/ 648647 w 7425815"/>
                              <a:gd name="connsiteY3848" fmla="*/ 1445799 h 4885545"/>
                              <a:gd name="connsiteX3849" fmla="*/ 651042 w 7425815"/>
                              <a:gd name="connsiteY3849" fmla="*/ 1417056 h 4885545"/>
                              <a:gd name="connsiteX3850" fmla="*/ 678587 w 7425815"/>
                              <a:gd name="connsiteY3850" fmla="*/ 1418253 h 4885545"/>
                              <a:gd name="connsiteX3851" fmla="*/ 700144 w 7425815"/>
                              <a:gd name="connsiteY3851" fmla="*/ 1416656 h 4885545"/>
                              <a:gd name="connsiteX3852" fmla="*/ 712120 w 7425815"/>
                              <a:gd name="connsiteY3852" fmla="*/ 1406676 h 4885545"/>
                              <a:gd name="connsiteX3853" fmla="*/ 705333 w 7425815"/>
                              <a:gd name="connsiteY3853" fmla="*/ 1406277 h 4885545"/>
                              <a:gd name="connsiteX3854" fmla="*/ 702140 w 7425815"/>
                              <a:gd name="connsiteY3854" fmla="*/ 1402684 h 4885545"/>
                              <a:gd name="connsiteX3855" fmla="*/ 705732 w 7425815"/>
                              <a:gd name="connsiteY3855" fmla="*/ 1399491 h 4885545"/>
                              <a:gd name="connsiteX3856" fmla="*/ 2949833 w 7425815"/>
                              <a:gd name="connsiteY3856" fmla="*/ 1395249 h 4885545"/>
                              <a:gd name="connsiteX3857" fmla="*/ 2962408 w 7425815"/>
                              <a:gd name="connsiteY3857" fmla="*/ 1404281 h 4885545"/>
                              <a:gd name="connsiteX3858" fmla="*/ 2956820 w 7425815"/>
                              <a:gd name="connsiteY3858" fmla="*/ 1407875 h 4885545"/>
                              <a:gd name="connsiteX3859" fmla="*/ 2938055 w 7425815"/>
                              <a:gd name="connsiteY3859" fmla="*/ 1403483 h 4885545"/>
                              <a:gd name="connsiteX3860" fmla="*/ 2934064 w 7425815"/>
                              <a:gd name="connsiteY3860" fmla="*/ 1421847 h 4885545"/>
                              <a:gd name="connsiteX3861" fmla="*/ 2928474 w 7425815"/>
                              <a:gd name="connsiteY3861" fmla="*/ 1425440 h 4885545"/>
                              <a:gd name="connsiteX3862" fmla="*/ 2934863 w 7425815"/>
                              <a:gd name="connsiteY3862" fmla="*/ 1397894 h 4885545"/>
                              <a:gd name="connsiteX3863" fmla="*/ 2949833 w 7425815"/>
                              <a:gd name="connsiteY3863" fmla="*/ 1395249 h 4885545"/>
                              <a:gd name="connsiteX3864" fmla="*/ 1980936 w 7425815"/>
                              <a:gd name="connsiteY3864" fmla="*/ 1339774 h 4885545"/>
                              <a:gd name="connsiteX3865" fmla="*/ 1980774 w 7425815"/>
                              <a:gd name="connsiteY3865" fmla="*/ 1347197 h 4885545"/>
                              <a:gd name="connsiteX3866" fmla="*/ 1975224 w 7425815"/>
                              <a:gd name="connsiteY3866" fmla="*/ 1352583 h 4885545"/>
                              <a:gd name="connsiteX3867" fmla="*/ 1983269 w 7425815"/>
                              <a:gd name="connsiteY3867" fmla="*/ 1352735 h 4885545"/>
                              <a:gd name="connsiteX3868" fmla="*/ 1988980 w 7425815"/>
                              <a:gd name="connsiteY3868" fmla="*/ 1358512 h 4885545"/>
                              <a:gd name="connsiteX3869" fmla="*/ 1989157 w 7425815"/>
                              <a:gd name="connsiteY3869" fmla="*/ 1350391 h 4885545"/>
                              <a:gd name="connsiteX3870" fmla="*/ 1993984 w 7425815"/>
                              <a:gd name="connsiteY3870" fmla="*/ 1345564 h 4885545"/>
                              <a:gd name="connsiteX3871" fmla="*/ 1986363 w 7425815"/>
                              <a:gd name="connsiteY3871" fmla="*/ 1345201 h 4885545"/>
                              <a:gd name="connsiteX3872" fmla="*/ 1975984 w 7425815"/>
                              <a:gd name="connsiteY3872" fmla="*/ 1326437 h 4885545"/>
                              <a:gd name="connsiteX3873" fmla="*/ 1981173 w 7425815"/>
                              <a:gd name="connsiteY3873" fmla="*/ 1328832 h 4885545"/>
                              <a:gd name="connsiteX3874" fmla="*/ 1981156 w 7425815"/>
                              <a:gd name="connsiteY3874" fmla="*/ 1329615 h 4885545"/>
                              <a:gd name="connsiteX3875" fmla="*/ 1989556 w 7425815"/>
                              <a:gd name="connsiteY3875" fmla="*/ 1338016 h 4885545"/>
                              <a:gd name="connsiteX3876" fmla="*/ 2001532 w 7425815"/>
                              <a:gd name="connsiteY3876" fmla="*/ 1338016 h 4885545"/>
                              <a:gd name="connsiteX3877" fmla="*/ 2002331 w 7425815"/>
                              <a:gd name="connsiteY3877" fmla="*/ 1337216 h 4885545"/>
                              <a:gd name="connsiteX3878" fmla="*/ 2007522 w 7425815"/>
                              <a:gd name="connsiteY3878" fmla="*/ 1339611 h 4885545"/>
                              <a:gd name="connsiteX3879" fmla="*/ 2005125 w 7425815"/>
                              <a:gd name="connsiteY3879" fmla="*/ 1344801 h 4885545"/>
                              <a:gd name="connsiteX3880" fmla="*/ 2005070 w 7425815"/>
                              <a:gd name="connsiteY3880" fmla="*/ 1344857 h 4885545"/>
                              <a:gd name="connsiteX3881" fmla="*/ 2004727 w 7425815"/>
                              <a:gd name="connsiteY3881" fmla="*/ 1345601 h 4885545"/>
                              <a:gd name="connsiteX3882" fmla="*/ 2004192 w 7425815"/>
                              <a:gd name="connsiteY3882" fmla="*/ 1345735 h 4885545"/>
                              <a:gd name="connsiteX3883" fmla="*/ 1996343 w 7425815"/>
                              <a:gd name="connsiteY3883" fmla="*/ 1353584 h 4885545"/>
                              <a:gd name="connsiteX3884" fmla="*/ 1996343 w 7425815"/>
                              <a:gd name="connsiteY3884" fmla="*/ 1365958 h 4885545"/>
                              <a:gd name="connsiteX3885" fmla="*/ 1996343 w 7425815"/>
                              <a:gd name="connsiteY3885" fmla="*/ 1365959 h 4885545"/>
                              <a:gd name="connsiteX3886" fmla="*/ 1996343 w 7425815"/>
                              <a:gd name="connsiteY3886" fmla="*/ 1365960 h 4885545"/>
                              <a:gd name="connsiteX3887" fmla="*/ 1996343 w 7425815"/>
                              <a:gd name="connsiteY3887" fmla="*/ 1365960 h 4885545"/>
                              <a:gd name="connsiteX3888" fmla="*/ 1993549 w 7425815"/>
                              <a:gd name="connsiteY3888" fmla="*/ 1371548 h 4885545"/>
                              <a:gd name="connsiteX3889" fmla="*/ 1988758 w 7425815"/>
                              <a:gd name="connsiteY3889" fmla="*/ 1369153 h 4885545"/>
                              <a:gd name="connsiteX3890" fmla="*/ 1980126 w 7425815"/>
                              <a:gd name="connsiteY3890" fmla="*/ 1360221 h 4885545"/>
                              <a:gd name="connsiteX3891" fmla="*/ 1967612 w 7425815"/>
                              <a:gd name="connsiteY3891" fmla="*/ 1359971 h 4885545"/>
                              <a:gd name="connsiteX3892" fmla="*/ 1967200 w 7425815"/>
                              <a:gd name="connsiteY3892" fmla="*/ 1360370 h 4885545"/>
                              <a:gd name="connsiteX3893" fmla="*/ 1962410 w 7425815"/>
                              <a:gd name="connsiteY3893" fmla="*/ 1357975 h 4885545"/>
                              <a:gd name="connsiteX3894" fmla="*/ 1962562 w 7425815"/>
                              <a:gd name="connsiteY3894" fmla="*/ 1357646 h 4885545"/>
                              <a:gd name="connsiteX3895" fmla="*/ 1962410 w 7425815"/>
                              <a:gd name="connsiteY3895" fmla="*/ 1357576 h 4885545"/>
                              <a:gd name="connsiteX3896" fmla="*/ 1964805 w 7425815"/>
                              <a:gd name="connsiteY3896" fmla="*/ 1352385 h 4885545"/>
                              <a:gd name="connsiteX3897" fmla="*/ 1965198 w 7425815"/>
                              <a:gd name="connsiteY3897" fmla="*/ 1352393 h 4885545"/>
                              <a:gd name="connsiteX3898" fmla="*/ 1973589 w 7425815"/>
                              <a:gd name="connsiteY3898" fmla="*/ 1344003 h 4885545"/>
                              <a:gd name="connsiteX3899" fmla="*/ 1973589 w 7425815"/>
                              <a:gd name="connsiteY3899" fmla="*/ 1332428 h 4885545"/>
                              <a:gd name="connsiteX3900" fmla="*/ 1973188 w 7425815"/>
                              <a:gd name="connsiteY3900" fmla="*/ 1332027 h 4885545"/>
                              <a:gd name="connsiteX3901" fmla="*/ 1975583 w 7425815"/>
                              <a:gd name="connsiteY3901" fmla="*/ 1326837 h 4885545"/>
                              <a:gd name="connsiteX3902" fmla="*/ 1975762 w 7425815"/>
                              <a:gd name="connsiteY3902" fmla="*/ 1326919 h 4885545"/>
                              <a:gd name="connsiteX3903" fmla="*/ 1914347 w 7425815"/>
                              <a:gd name="connsiteY3903" fmla="*/ 1316400 h 4885545"/>
                              <a:gd name="connsiteX3904" fmla="*/ 1914107 w 7425815"/>
                              <a:gd name="connsiteY3904" fmla="*/ 1333624 h 4885545"/>
                              <a:gd name="connsiteX3905" fmla="*/ 1901264 w 7425815"/>
                              <a:gd name="connsiteY3905" fmla="*/ 1345754 h 4885545"/>
                              <a:gd name="connsiteX3906" fmla="*/ 1918899 w 7425815"/>
                              <a:gd name="connsiteY3906" fmla="*/ 1345999 h 4885545"/>
                              <a:gd name="connsiteX3907" fmla="*/ 1931429 w 7425815"/>
                              <a:gd name="connsiteY3907" fmla="*/ 1359032 h 4885545"/>
                              <a:gd name="connsiteX3908" fmla="*/ 1931672 w 7425815"/>
                              <a:gd name="connsiteY3908" fmla="*/ 1341608 h 4885545"/>
                              <a:gd name="connsiteX3909" fmla="*/ 1944330 w 7425815"/>
                              <a:gd name="connsiteY3909" fmla="*/ 1329436 h 4885545"/>
                              <a:gd name="connsiteX3910" fmla="*/ 1925285 w 7425815"/>
                              <a:gd name="connsiteY3910" fmla="*/ 1328036 h 4885545"/>
                              <a:gd name="connsiteX3911" fmla="*/ 6743783 w 7425815"/>
                              <a:gd name="connsiteY3911" fmla="*/ 1313813 h 4885545"/>
                              <a:gd name="connsiteX3912" fmla="*/ 6756358 w 7425815"/>
                              <a:gd name="connsiteY3912" fmla="*/ 1322845 h 4885545"/>
                              <a:gd name="connsiteX3913" fmla="*/ 6750769 w 7425815"/>
                              <a:gd name="connsiteY3913" fmla="*/ 1326439 h 4885545"/>
                              <a:gd name="connsiteX3914" fmla="*/ 6732007 w 7425815"/>
                              <a:gd name="connsiteY3914" fmla="*/ 1322047 h 4885545"/>
                              <a:gd name="connsiteX3915" fmla="*/ 6728015 w 7425815"/>
                              <a:gd name="connsiteY3915" fmla="*/ 1340411 h 4885545"/>
                              <a:gd name="connsiteX3916" fmla="*/ 6722425 w 7425815"/>
                              <a:gd name="connsiteY3916" fmla="*/ 1344004 h 4885545"/>
                              <a:gd name="connsiteX3917" fmla="*/ 6728813 w 7425815"/>
                              <a:gd name="connsiteY3917" fmla="*/ 1316458 h 4885545"/>
                              <a:gd name="connsiteX3918" fmla="*/ 6743783 w 7425815"/>
                              <a:gd name="connsiteY3918" fmla="*/ 1313813 h 4885545"/>
                              <a:gd name="connsiteX3919" fmla="*/ 1909317 w 7425815"/>
                              <a:gd name="connsiteY3919" fmla="*/ 1302485 h 4885545"/>
                              <a:gd name="connsiteX3920" fmla="*/ 1914508 w 7425815"/>
                              <a:gd name="connsiteY3920" fmla="*/ 1304880 h 4885545"/>
                              <a:gd name="connsiteX3921" fmla="*/ 1914496 w 7425815"/>
                              <a:gd name="connsiteY3921" fmla="*/ 1305684 h 4885545"/>
                              <a:gd name="connsiteX3922" fmla="*/ 1929825 w 7425815"/>
                              <a:gd name="connsiteY3922" fmla="*/ 1321549 h 4885545"/>
                              <a:gd name="connsiteX3923" fmla="*/ 1952429 w 7425815"/>
                              <a:gd name="connsiteY3923" fmla="*/ 1321649 h 4885545"/>
                              <a:gd name="connsiteX3924" fmla="*/ 1952431 w 7425815"/>
                              <a:gd name="connsiteY3924" fmla="*/ 1321647 h 4885545"/>
                              <a:gd name="connsiteX3925" fmla="*/ 1957621 w 7425815"/>
                              <a:gd name="connsiteY3925" fmla="*/ 1324042 h 4885545"/>
                              <a:gd name="connsiteX3926" fmla="*/ 1957620 w 7425815"/>
                              <a:gd name="connsiteY3926" fmla="*/ 1324044 h 4885545"/>
                              <a:gd name="connsiteX3927" fmla="*/ 1957621 w 7425815"/>
                              <a:gd name="connsiteY3927" fmla="*/ 1324044 h 4885545"/>
                              <a:gd name="connsiteX3928" fmla="*/ 1955225 w 7425815"/>
                              <a:gd name="connsiteY3928" fmla="*/ 1329233 h 4885545"/>
                              <a:gd name="connsiteX3929" fmla="*/ 1955224 w 7425815"/>
                              <a:gd name="connsiteY3929" fmla="*/ 1329233 h 4885545"/>
                              <a:gd name="connsiteX3930" fmla="*/ 1938857 w 7425815"/>
                              <a:gd name="connsiteY3930" fmla="*/ 1345201 h 4885545"/>
                              <a:gd name="connsiteX3931" fmla="*/ 1938486 w 7425815"/>
                              <a:gd name="connsiteY3931" fmla="*/ 1366370 h 4885545"/>
                              <a:gd name="connsiteX3932" fmla="*/ 1938859 w 7425815"/>
                              <a:gd name="connsiteY3932" fmla="*/ 1366758 h 4885545"/>
                              <a:gd name="connsiteX3933" fmla="*/ 1938463 w 7425815"/>
                              <a:gd name="connsiteY3933" fmla="*/ 1367681 h 4885545"/>
                              <a:gd name="connsiteX3934" fmla="*/ 1938458 w 7425815"/>
                              <a:gd name="connsiteY3934" fmla="*/ 1367955 h 4885545"/>
                              <a:gd name="connsiteX3935" fmla="*/ 1937671 w 7425815"/>
                              <a:gd name="connsiteY3935" fmla="*/ 1369530 h 4885545"/>
                              <a:gd name="connsiteX3936" fmla="*/ 1936464 w 7425815"/>
                              <a:gd name="connsiteY3936" fmla="*/ 1372347 h 4885545"/>
                              <a:gd name="connsiteX3937" fmla="*/ 1936303 w 7425815"/>
                              <a:gd name="connsiteY3937" fmla="*/ 1372267 h 4885545"/>
                              <a:gd name="connsiteX3938" fmla="*/ 1936063 w 7425815"/>
                              <a:gd name="connsiteY3938" fmla="*/ 1372746 h 4885545"/>
                              <a:gd name="connsiteX3939" fmla="*/ 1931272 w 7425815"/>
                              <a:gd name="connsiteY3939" fmla="*/ 1370350 h 4885545"/>
                              <a:gd name="connsiteX3940" fmla="*/ 1931283 w 7425815"/>
                              <a:gd name="connsiteY3940" fmla="*/ 1369553 h 4885545"/>
                              <a:gd name="connsiteX3941" fmla="*/ 1915704 w 7425815"/>
                              <a:gd name="connsiteY3941" fmla="*/ 1353583 h 4885545"/>
                              <a:gd name="connsiteX3942" fmla="*/ 1893388 w 7425815"/>
                              <a:gd name="connsiteY3942" fmla="*/ 1353192 h 4885545"/>
                              <a:gd name="connsiteX3943" fmla="*/ 1892550 w 7425815"/>
                              <a:gd name="connsiteY3943" fmla="*/ 1353983 h 4885545"/>
                              <a:gd name="connsiteX3944" fmla="*/ 1887759 w 7425815"/>
                              <a:gd name="connsiteY3944" fmla="*/ 1351588 h 4885545"/>
                              <a:gd name="connsiteX3945" fmla="*/ 1888063 w 7425815"/>
                              <a:gd name="connsiteY3945" fmla="*/ 1350930 h 4885545"/>
                              <a:gd name="connsiteX3946" fmla="*/ 1887759 w 7425815"/>
                              <a:gd name="connsiteY3946" fmla="*/ 1350789 h 4885545"/>
                              <a:gd name="connsiteX3947" fmla="*/ 1890154 w 7425815"/>
                              <a:gd name="connsiteY3947" fmla="*/ 1345599 h 4885545"/>
                              <a:gd name="connsiteX3948" fmla="*/ 1890962 w 7425815"/>
                              <a:gd name="connsiteY3948" fmla="*/ 1345610 h 4885545"/>
                              <a:gd name="connsiteX3949" fmla="*/ 1906523 w 7425815"/>
                              <a:gd name="connsiteY3949" fmla="*/ 1330430 h 4885545"/>
                              <a:gd name="connsiteX3950" fmla="*/ 1906908 w 7425815"/>
                              <a:gd name="connsiteY3950" fmla="*/ 1308487 h 4885545"/>
                              <a:gd name="connsiteX3951" fmla="*/ 1906521 w 7425815"/>
                              <a:gd name="connsiteY3951" fmla="*/ 1308075 h 4885545"/>
                              <a:gd name="connsiteX3952" fmla="*/ 1908916 w 7425815"/>
                              <a:gd name="connsiteY3952" fmla="*/ 1302885 h 4885545"/>
                              <a:gd name="connsiteX3953" fmla="*/ 1909095 w 7425815"/>
                              <a:gd name="connsiteY3953" fmla="*/ 1302967 h 4885545"/>
                              <a:gd name="connsiteX3954" fmla="*/ 4442502 w 7425815"/>
                              <a:gd name="connsiteY3954" fmla="*/ 1285421 h 4885545"/>
                              <a:gd name="connsiteX3955" fmla="*/ 4432621 w 7425815"/>
                              <a:gd name="connsiteY3955" fmla="*/ 1288514 h 4885545"/>
                              <a:gd name="connsiteX3956" fmla="*/ 4431025 w 7425815"/>
                              <a:gd name="connsiteY3956" fmla="*/ 1307677 h 4885545"/>
                              <a:gd name="connsiteX3957" fmla="*/ 4438211 w 7425815"/>
                              <a:gd name="connsiteY3957" fmla="*/ 1316060 h 4885545"/>
                              <a:gd name="connsiteX3958" fmla="*/ 4449788 w 7425815"/>
                              <a:gd name="connsiteY3958" fmla="*/ 1306080 h 4885545"/>
                              <a:gd name="connsiteX3959" fmla="*/ 4454578 w 7425815"/>
                              <a:gd name="connsiteY3959" fmla="*/ 1306479 h 4885545"/>
                              <a:gd name="connsiteX3960" fmla="*/ 4454179 w 7425815"/>
                              <a:gd name="connsiteY3960" fmla="*/ 1311269 h 4885545"/>
                              <a:gd name="connsiteX3961" fmla="*/ 4442602 w 7425815"/>
                              <a:gd name="connsiteY3961" fmla="*/ 1321249 h 4885545"/>
                              <a:gd name="connsiteX3962" fmla="*/ 4450985 w 7425815"/>
                              <a:gd name="connsiteY3962" fmla="*/ 1331229 h 4885545"/>
                              <a:gd name="connsiteX3963" fmla="*/ 4452981 w 7425815"/>
                              <a:gd name="connsiteY3963" fmla="*/ 1331229 h 4885545"/>
                              <a:gd name="connsiteX3964" fmla="*/ 4476933 w 7425815"/>
                              <a:gd name="connsiteY3964" fmla="*/ 1311269 h 4885545"/>
                              <a:gd name="connsiteX3965" fmla="*/ 4478131 w 7425815"/>
                              <a:gd name="connsiteY3965" fmla="*/ 1292107 h 4885545"/>
                              <a:gd name="connsiteX3966" fmla="*/ 4458969 w 7425815"/>
                              <a:gd name="connsiteY3966" fmla="*/ 1290510 h 4885545"/>
                              <a:gd name="connsiteX3967" fmla="*/ 4457772 w 7425815"/>
                              <a:gd name="connsiteY3967" fmla="*/ 1291708 h 4885545"/>
                              <a:gd name="connsiteX3968" fmla="*/ 4455377 w 7425815"/>
                              <a:gd name="connsiteY3968" fmla="*/ 1292506 h 4885545"/>
                              <a:gd name="connsiteX3969" fmla="*/ 4452981 w 7425815"/>
                              <a:gd name="connsiteY3969" fmla="*/ 1291308 h 4885545"/>
                              <a:gd name="connsiteX3970" fmla="*/ 4451784 w 7425815"/>
                              <a:gd name="connsiteY3970" fmla="*/ 1290111 h 4885545"/>
                              <a:gd name="connsiteX3971" fmla="*/ 4442502 w 7425815"/>
                              <a:gd name="connsiteY3971" fmla="*/ 1285421 h 4885545"/>
                              <a:gd name="connsiteX3972" fmla="*/ 24504 w 7425815"/>
                              <a:gd name="connsiteY3972" fmla="*/ 1274691 h 4885545"/>
                              <a:gd name="connsiteX3973" fmla="*/ 37079 w 7425815"/>
                              <a:gd name="connsiteY3973" fmla="*/ 1283723 h 4885545"/>
                              <a:gd name="connsiteX3974" fmla="*/ 31490 w 7425815"/>
                              <a:gd name="connsiteY3974" fmla="*/ 1287317 h 4885545"/>
                              <a:gd name="connsiteX3975" fmla="*/ 12727 w 7425815"/>
                              <a:gd name="connsiteY3975" fmla="*/ 1282925 h 4885545"/>
                              <a:gd name="connsiteX3976" fmla="*/ 8735 w 7425815"/>
                              <a:gd name="connsiteY3976" fmla="*/ 1301289 h 4885545"/>
                              <a:gd name="connsiteX3977" fmla="*/ 3146 w 7425815"/>
                              <a:gd name="connsiteY3977" fmla="*/ 1304882 h 4885545"/>
                              <a:gd name="connsiteX3978" fmla="*/ 9533 w 7425815"/>
                              <a:gd name="connsiteY3978" fmla="*/ 1277336 h 4885545"/>
                              <a:gd name="connsiteX3979" fmla="*/ 24504 w 7425815"/>
                              <a:gd name="connsiteY3979" fmla="*/ 1274691 h 4885545"/>
                              <a:gd name="connsiteX3980" fmla="*/ 4483320 w 7425815"/>
                              <a:gd name="connsiteY3980" fmla="*/ 1265760 h 4885545"/>
                              <a:gd name="connsiteX3981" fmla="*/ 4498091 w 7425815"/>
                              <a:gd name="connsiteY3981" fmla="*/ 1266957 h 4885545"/>
                              <a:gd name="connsiteX3982" fmla="*/ 4502083 w 7425815"/>
                              <a:gd name="connsiteY3982" fmla="*/ 1270949 h 4885545"/>
                              <a:gd name="connsiteX3983" fmla="*/ 4500885 w 7425815"/>
                              <a:gd name="connsiteY3983" fmla="*/ 1285720 h 4885545"/>
                              <a:gd name="connsiteX3984" fmla="*/ 4497292 w 7425815"/>
                              <a:gd name="connsiteY3984" fmla="*/ 1288913 h 4885545"/>
                              <a:gd name="connsiteX3985" fmla="*/ 4494099 w 7425815"/>
                              <a:gd name="connsiteY3985" fmla="*/ 1285321 h 4885545"/>
                              <a:gd name="connsiteX3986" fmla="*/ 4494498 w 7425815"/>
                              <a:gd name="connsiteY3986" fmla="*/ 1278534 h 4885545"/>
                              <a:gd name="connsiteX3987" fmla="*/ 4483720 w 7425815"/>
                              <a:gd name="connsiteY3987" fmla="*/ 1287716 h 4885545"/>
                              <a:gd name="connsiteX3988" fmla="*/ 4484119 w 7425815"/>
                              <a:gd name="connsiteY3988" fmla="*/ 1288115 h 4885545"/>
                              <a:gd name="connsiteX3989" fmla="*/ 4481724 w 7425815"/>
                              <a:gd name="connsiteY3989" fmla="*/ 1316858 h 4885545"/>
                              <a:gd name="connsiteX3990" fmla="*/ 4458171 w 7425815"/>
                              <a:gd name="connsiteY3990" fmla="*/ 1336818 h 4885545"/>
                              <a:gd name="connsiteX3991" fmla="*/ 4452183 w 7425815"/>
                              <a:gd name="connsiteY3991" fmla="*/ 1338814 h 4885545"/>
                              <a:gd name="connsiteX3992" fmla="*/ 4446594 w 7425815"/>
                              <a:gd name="connsiteY3992" fmla="*/ 1336020 h 4885545"/>
                              <a:gd name="connsiteX3993" fmla="*/ 4438211 w 7425815"/>
                              <a:gd name="connsiteY3993" fmla="*/ 1326040 h 4885545"/>
                              <a:gd name="connsiteX3994" fmla="*/ 4429029 w 7425815"/>
                              <a:gd name="connsiteY3994" fmla="*/ 1334024 h 4885545"/>
                              <a:gd name="connsiteX3995" fmla="*/ 4428629 w 7425815"/>
                              <a:gd name="connsiteY3995" fmla="*/ 1341209 h 4885545"/>
                              <a:gd name="connsiteX3996" fmla="*/ 4425037 w 7425815"/>
                              <a:gd name="connsiteY3996" fmla="*/ 1344403 h 4885545"/>
                              <a:gd name="connsiteX3997" fmla="*/ 4421843 w 7425815"/>
                              <a:gd name="connsiteY3997" fmla="*/ 1340810 h 4885545"/>
                              <a:gd name="connsiteX3998" fmla="*/ 4422242 w 7425815"/>
                              <a:gd name="connsiteY3998" fmla="*/ 1335621 h 4885545"/>
                              <a:gd name="connsiteX3999" fmla="*/ 4417053 w 7425815"/>
                              <a:gd name="connsiteY3999" fmla="*/ 1335221 h 4885545"/>
                              <a:gd name="connsiteX4000" fmla="*/ 4413859 w 7425815"/>
                              <a:gd name="connsiteY4000" fmla="*/ 1331629 h 4885545"/>
                              <a:gd name="connsiteX4001" fmla="*/ 4417452 w 7425815"/>
                              <a:gd name="connsiteY4001" fmla="*/ 1328435 h 4885545"/>
                              <a:gd name="connsiteX4002" fmla="*/ 4424637 w 7425815"/>
                              <a:gd name="connsiteY4002" fmla="*/ 1328834 h 4885545"/>
                              <a:gd name="connsiteX4003" fmla="*/ 4433819 w 7425815"/>
                              <a:gd name="connsiteY4003" fmla="*/ 1320850 h 4885545"/>
                              <a:gd name="connsiteX4004" fmla="*/ 4426234 w 7425815"/>
                              <a:gd name="connsiteY4004" fmla="*/ 1312068 h 4885545"/>
                              <a:gd name="connsiteX4005" fmla="*/ 4428629 w 7425815"/>
                              <a:gd name="connsiteY4005" fmla="*/ 1283325 h 4885545"/>
                              <a:gd name="connsiteX4006" fmla="*/ 4456175 w 7425815"/>
                              <a:gd name="connsiteY4006" fmla="*/ 1284522 h 4885545"/>
                              <a:gd name="connsiteX4007" fmla="*/ 4477732 w 7425815"/>
                              <a:gd name="connsiteY4007" fmla="*/ 1282925 h 4885545"/>
                              <a:gd name="connsiteX4008" fmla="*/ 4489708 w 7425815"/>
                              <a:gd name="connsiteY4008" fmla="*/ 1272945 h 4885545"/>
                              <a:gd name="connsiteX4009" fmla="*/ 4482921 w 7425815"/>
                              <a:gd name="connsiteY4009" fmla="*/ 1272546 h 4885545"/>
                              <a:gd name="connsiteX4010" fmla="*/ 4479728 w 7425815"/>
                              <a:gd name="connsiteY4010" fmla="*/ 1268953 h 4885545"/>
                              <a:gd name="connsiteX4011" fmla="*/ 4483320 w 7425815"/>
                              <a:gd name="connsiteY4011" fmla="*/ 1265760 h 4885545"/>
                              <a:gd name="connsiteX4012" fmla="*/ 5774881 w 7425815"/>
                              <a:gd name="connsiteY4012" fmla="*/ 1258728 h 4885545"/>
                              <a:gd name="connsiteX4013" fmla="*/ 5774728 w 7425815"/>
                              <a:gd name="connsiteY4013" fmla="*/ 1265761 h 4885545"/>
                              <a:gd name="connsiteX4014" fmla="*/ 5769171 w 7425815"/>
                              <a:gd name="connsiteY4014" fmla="*/ 1271154 h 4885545"/>
                              <a:gd name="connsiteX4015" fmla="*/ 5776825 w 7425815"/>
                              <a:gd name="connsiteY4015" fmla="*/ 1271299 h 4885545"/>
                              <a:gd name="connsiteX4016" fmla="*/ 5782544 w 7425815"/>
                              <a:gd name="connsiteY4016" fmla="*/ 1277084 h 4885545"/>
                              <a:gd name="connsiteX4017" fmla="*/ 5782712 w 7425815"/>
                              <a:gd name="connsiteY4017" fmla="*/ 1269353 h 4885545"/>
                              <a:gd name="connsiteX4018" fmla="*/ 5787919 w 7425815"/>
                              <a:gd name="connsiteY4018" fmla="*/ 1264145 h 4885545"/>
                              <a:gd name="connsiteX4019" fmla="*/ 5779918 w 7425815"/>
                              <a:gd name="connsiteY4019" fmla="*/ 1263764 h 4885545"/>
                              <a:gd name="connsiteX4020" fmla="*/ 5769938 w 7425815"/>
                              <a:gd name="connsiteY4020" fmla="*/ 1245001 h 4885545"/>
                              <a:gd name="connsiteX4021" fmla="*/ 5775127 w 7425815"/>
                              <a:gd name="connsiteY4021" fmla="*/ 1247396 h 4885545"/>
                              <a:gd name="connsiteX4022" fmla="*/ 5775102 w 7425815"/>
                              <a:gd name="connsiteY4022" fmla="*/ 1248569 h 4885545"/>
                              <a:gd name="connsiteX4023" fmla="*/ 5783111 w 7425815"/>
                              <a:gd name="connsiteY4023" fmla="*/ 1256579 h 4885545"/>
                              <a:gd name="connsiteX4024" fmla="*/ 5795486 w 7425815"/>
                              <a:gd name="connsiteY4024" fmla="*/ 1256579 h 4885545"/>
                              <a:gd name="connsiteX4025" fmla="*/ 5795886 w 7425815"/>
                              <a:gd name="connsiteY4025" fmla="*/ 1256178 h 4885545"/>
                              <a:gd name="connsiteX4026" fmla="*/ 5801076 w 7425815"/>
                              <a:gd name="connsiteY4026" fmla="*/ 1258573 h 4885545"/>
                              <a:gd name="connsiteX4027" fmla="*/ 5798681 w 7425815"/>
                              <a:gd name="connsiteY4027" fmla="*/ 1263763 h 4885545"/>
                              <a:gd name="connsiteX4028" fmla="*/ 5798282 w 7425815"/>
                              <a:gd name="connsiteY4028" fmla="*/ 1264163 h 4885545"/>
                              <a:gd name="connsiteX4029" fmla="*/ 5798281 w 7425815"/>
                              <a:gd name="connsiteY4029" fmla="*/ 1264164 h 4885545"/>
                              <a:gd name="connsiteX4030" fmla="*/ 5798280 w 7425815"/>
                              <a:gd name="connsiteY4030" fmla="*/ 1264165 h 4885545"/>
                              <a:gd name="connsiteX4031" fmla="*/ 5789898 w 7425815"/>
                              <a:gd name="connsiteY4031" fmla="*/ 1272546 h 4885545"/>
                              <a:gd name="connsiteX4032" fmla="*/ 5789898 w 7425815"/>
                              <a:gd name="connsiteY4032" fmla="*/ 1284523 h 4885545"/>
                              <a:gd name="connsiteX4033" fmla="*/ 5789898 w 7425815"/>
                              <a:gd name="connsiteY4033" fmla="*/ 1284523 h 4885545"/>
                              <a:gd name="connsiteX4034" fmla="*/ 5789898 w 7425815"/>
                              <a:gd name="connsiteY4034" fmla="*/ 1284524 h 4885545"/>
                              <a:gd name="connsiteX4035" fmla="*/ 5789898 w 7425815"/>
                              <a:gd name="connsiteY4035" fmla="*/ 1284921 h 4885545"/>
                              <a:gd name="connsiteX4036" fmla="*/ 5787118 w 7425815"/>
                              <a:gd name="connsiteY4036" fmla="*/ 1290084 h 4885545"/>
                              <a:gd name="connsiteX4037" fmla="*/ 5787104 w 7425815"/>
                              <a:gd name="connsiteY4037" fmla="*/ 1290112 h 4885545"/>
                              <a:gd name="connsiteX4038" fmla="*/ 5782538 w 7425815"/>
                              <a:gd name="connsiteY4038" fmla="*/ 1287829 h 4885545"/>
                              <a:gd name="connsiteX4039" fmla="*/ 5782312 w 7425815"/>
                              <a:gd name="connsiteY4039" fmla="*/ 1287716 h 4885545"/>
                              <a:gd name="connsiteX4040" fmla="*/ 5782312 w 7425815"/>
                              <a:gd name="connsiteY4040" fmla="*/ 1287715 h 4885545"/>
                              <a:gd name="connsiteX4041" fmla="*/ 5773681 w 7425815"/>
                              <a:gd name="connsiteY4041" fmla="*/ 1278785 h 4885545"/>
                              <a:gd name="connsiteX4042" fmla="*/ 5761559 w 7425815"/>
                              <a:gd name="connsiteY4042" fmla="*/ 1278543 h 4885545"/>
                              <a:gd name="connsiteX4043" fmla="*/ 5761156 w 7425815"/>
                              <a:gd name="connsiteY4043" fmla="*/ 1278934 h 4885545"/>
                              <a:gd name="connsiteX4044" fmla="*/ 5756364 w 7425815"/>
                              <a:gd name="connsiteY4044" fmla="*/ 1276539 h 4885545"/>
                              <a:gd name="connsiteX4045" fmla="*/ 5756446 w 7425815"/>
                              <a:gd name="connsiteY4045" fmla="*/ 1276362 h 4885545"/>
                              <a:gd name="connsiteX4046" fmla="*/ 5755965 w 7425815"/>
                              <a:gd name="connsiteY4046" fmla="*/ 1276140 h 4885545"/>
                              <a:gd name="connsiteX4047" fmla="*/ 5758361 w 7425815"/>
                              <a:gd name="connsiteY4047" fmla="*/ 1270949 h 4885545"/>
                              <a:gd name="connsiteX4048" fmla="*/ 5759144 w 7425815"/>
                              <a:gd name="connsiteY4048" fmla="*/ 1270964 h 4885545"/>
                              <a:gd name="connsiteX4049" fmla="*/ 5767543 w 7425815"/>
                              <a:gd name="connsiteY4049" fmla="*/ 1262567 h 4885545"/>
                              <a:gd name="connsiteX4050" fmla="*/ 5767543 w 7425815"/>
                              <a:gd name="connsiteY4050" fmla="*/ 1251390 h 4885545"/>
                              <a:gd name="connsiteX4051" fmla="*/ 5766743 w 7425815"/>
                              <a:gd name="connsiteY4051" fmla="*/ 1250590 h 4885545"/>
                              <a:gd name="connsiteX4052" fmla="*/ 5769138 w 7425815"/>
                              <a:gd name="connsiteY4052" fmla="*/ 1245400 h 4885545"/>
                              <a:gd name="connsiteX4053" fmla="*/ 5769646 w 7425815"/>
                              <a:gd name="connsiteY4053" fmla="*/ 1245634 h 4885545"/>
                              <a:gd name="connsiteX4054" fmla="*/ 5708302 w 7425815"/>
                              <a:gd name="connsiteY4054" fmla="*/ 1235388 h 4885545"/>
                              <a:gd name="connsiteX4055" fmla="*/ 5708062 w 7425815"/>
                              <a:gd name="connsiteY4055" fmla="*/ 1252587 h 4885545"/>
                              <a:gd name="connsiteX4056" fmla="*/ 5695214 w 7425815"/>
                              <a:gd name="connsiteY4056" fmla="*/ 1264721 h 4885545"/>
                              <a:gd name="connsiteX4057" fmla="*/ 5712454 w 7425815"/>
                              <a:gd name="connsiteY4057" fmla="*/ 1264961 h 4885545"/>
                              <a:gd name="connsiteX4058" fmla="*/ 5725373 w 7425815"/>
                              <a:gd name="connsiteY4058" fmla="*/ 1278397 h 4885545"/>
                              <a:gd name="connsiteX4059" fmla="*/ 5725626 w 7425815"/>
                              <a:gd name="connsiteY4059" fmla="*/ 1260171 h 4885545"/>
                              <a:gd name="connsiteX4060" fmla="*/ 5738256 w 7425815"/>
                              <a:gd name="connsiteY4060" fmla="*/ 1248027 h 4885545"/>
                              <a:gd name="connsiteX4061" fmla="*/ 5718840 w 7425815"/>
                              <a:gd name="connsiteY4061" fmla="*/ 1246599 h 4885545"/>
                              <a:gd name="connsiteX4062" fmla="*/ 5702473 w 7425815"/>
                              <a:gd name="connsiteY4062" fmla="*/ 1221448 h 4885545"/>
                              <a:gd name="connsiteX4063" fmla="*/ 5703132 w 7425815"/>
                              <a:gd name="connsiteY4063" fmla="*/ 1221752 h 4885545"/>
                              <a:gd name="connsiteX4064" fmla="*/ 5703272 w 7425815"/>
                              <a:gd name="connsiteY4064" fmla="*/ 1221448 h 4885545"/>
                              <a:gd name="connsiteX4065" fmla="*/ 5708462 w 7425815"/>
                              <a:gd name="connsiteY4065" fmla="*/ 1223843 h 4885545"/>
                              <a:gd name="connsiteX4066" fmla="*/ 5708451 w 7425815"/>
                              <a:gd name="connsiteY4066" fmla="*/ 1224660 h 4885545"/>
                              <a:gd name="connsiteX4067" fmla="*/ 5723381 w 7425815"/>
                              <a:gd name="connsiteY4067" fmla="*/ 1240112 h 4885545"/>
                              <a:gd name="connsiteX4068" fmla="*/ 5745986 w 7425815"/>
                              <a:gd name="connsiteY4068" fmla="*/ 1240212 h 4885545"/>
                              <a:gd name="connsiteX4069" fmla="*/ 5746255 w 7425815"/>
                              <a:gd name="connsiteY4069" fmla="*/ 1240336 h 4885545"/>
                              <a:gd name="connsiteX4070" fmla="*/ 5746385 w 7425815"/>
                              <a:gd name="connsiteY4070" fmla="*/ 1240210 h 4885545"/>
                              <a:gd name="connsiteX4071" fmla="*/ 5751575 w 7425815"/>
                              <a:gd name="connsiteY4071" fmla="*/ 1242605 h 4885545"/>
                              <a:gd name="connsiteX4072" fmla="*/ 5749179 w 7425815"/>
                              <a:gd name="connsiteY4072" fmla="*/ 1247795 h 4885545"/>
                              <a:gd name="connsiteX4073" fmla="*/ 5732812 w 7425815"/>
                              <a:gd name="connsiteY4073" fmla="*/ 1263764 h 4885545"/>
                              <a:gd name="connsiteX4074" fmla="*/ 5732413 w 7425815"/>
                              <a:gd name="connsiteY4074" fmla="*/ 1286518 h 4885545"/>
                              <a:gd name="connsiteX4075" fmla="*/ 5730021 w 7425815"/>
                              <a:gd name="connsiteY4075" fmla="*/ 1291303 h 4885545"/>
                              <a:gd name="connsiteX4076" fmla="*/ 5730018 w 7425815"/>
                              <a:gd name="connsiteY4076" fmla="*/ 1291309 h 4885545"/>
                              <a:gd name="connsiteX4077" fmla="*/ 5730018 w 7425815"/>
                              <a:gd name="connsiteY4077" fmla="*/ 1291309 h 4885545"/>
                              <a:gd name="connsiteX4078" fmla="*/ 5728615 w 7425815"/>
                              <a:gd name="connsiteY4078" fmla="*/ 1290607 h 4885545"/>
                              <a:gd name="connsiteX4079" fmla="*/ 5725228 w 7425815"/>
                              <a:gd name="connsiteY4079" fmla="*/ 1288914 h 4885545"/>
                              <a:gd name="connsiteX4080" fmla="*/ 5709260 w 7425815"/>
                              <a:gd name="connsiteY4080" fmla="*/ 1272545 h 4885545"/>
                              <a:gd name="connsiteX4081" fmla="*/ 5687337 w 7425815"/>
                              <a:gd name="connsiteY4081" fmla="*/ 1272161 h 4885545"/>
                              <a:gd name="connsiteX4082" fmla="*/ 5686505 w 7425815"/>
                              <a:gd name="connsiteY4082" fmla="*/ 1272946 h 4885545"/>
                              <a:gd name="connsiteX4083" fmla="*/ 5681714 w 7425815"/>
                              <a:gd name="connsiteY4083" fmla="*/ 1270551 h 4885545"/>
                              <a:gd name="connsiteX4084" fmla="*/ 5681949 w 7425815"/>
                              <a:gd name="connsiteY4084" fmla="*/ 1270044 h 4885545"/>
                              <a:gd name="connsiteX4085" fmla="*/ 5681315 w 7425815"/>
                              <a:gd name="connsiteY4085" fmla="*/ 1269751 h 4885545"/>
                              <a:gd name="connsiteX4086" fmla="*/ 5683710 w 7425815"/>
                              <a:gd name="connsiteY4086" fmla="*/ 1264561 h 4885545"/>
                              <a:gd name="connsiteX4087" fmla="*/ 5684912 w 7425815"/>
                              <a:gd name="connsiteY4087" fmla="*/ 1264578 h 4885545"/>
                              <a:gd name="connsiteX4088" fmla="*/ 5700478 w 7425815"/>
                              <a:gd name="connsiteY4088" fmla="*/ 1249393 h 4885545"/>
                              <a:gd name="connsiteX4089" fmla="*/ 5700862 w 7425815"/>
                              <a:gd name="connsiteY4089" fmla="*/ 1227473 h 4885545"/>
                              <a:gd name="connsiteX4090" fmla="*/ 5700077 w 7425815"/>
                              <a:gd name="connsiteY4090" fmla="*/ 1226638 h 4885545"/>
                              <a:gd name="connsiteX4091" fmla="*/ 5702473 w 7425815"/>
                              <a:gd name="connsiteY4091" fmla="*/ 1221448 h 4885545"/>
                              <a:gd name="connsiteX4092" fmla="*/ 1544352 w 7425815"/>
                              <a:gd name="connsiteY4092" fmla="*/ 1148096 h 4885545"/>
                              <a:gd name="connsiteX4093" fmla="*/ 1534473 w 7425815"/>
                              <a:gd name="connsiteY4093" fmla="*/ 1151189 h 4885545"/>
                              <a:gd name="connsiteX4094" fmla="*/ 1532877 w 7425815"/>
                              <a:gd name="connsiteY4094" fmla="*/ 1170352 h 4885545"/>
                              <a:gd name="connsiteX4095" fmla="*/ 1540062 w 7425815"/>
                              <a:gd name="connsiteY4095" fmla="*/ 1178735 h 4885545"/>
                              <a:gd name="connsiteX4096" fmla="*/ 1551637 w 7425815"/>
                              <a:gd name="connsiteY4096" fmla="*/ 1168755 h 4885545"/>
                              <a:gd name="connsiteX4097" fmla="*/ 1556426 w 7425815"/>
                              <a:gd name="connsiteY4097" fmla="*/ 1169154 h 4885545"/>
                              <a:gd name="connsiteX4098" fmla="*/ 1556027 w 7425815"/>
                              <a:gd name="connsiteY4098" fmla="*/ 1173944 h 4885545"/>
                              <a:gd name="connsiteX4099" fmla="*/ 1544451 w 7425815"/>
                              <a:gd name="connsiteY4099" fmla="*/ 1183924 h 4885545"/>
                              <a:gd name="connsiteX4100" fmla="*/ 1552833 w 7425815"/>
                              <a:gd name="connsiteY4100" fmla="*/ 1193904 h 4885545"/>
                              <a:gd name="connsiteX4101" fmla="*/ 1554829 w 7425815"/>
                              <a:gd name="connsiteY4101" fmla="*/ 1193904 h 4885545"/>
                              <a:gd name="connsiteX4102" fmla="*/ 1578784 w 7425815"/>
                              <a:gd name="connsiteY4102" fmla="*/ 1173944 h 4885545"/>
                              <a:gd name="connsiteX4103" fmla="*/ 1579982 w 7425815"/>
                              <a:gd name="connsiteY4103" fmla="*/ 1154782 h 4885545"/>
                              <a:gd name="connsiteX4104" fmla="*/ 1560816 w 7425815"/>
                              <a:gd name="connsiteY4104" fmla="*/ 1153185 h 4885545"/>
                              <a:gd name="connsiteX4105" fmla="*/ 1559619 w 7425815"/>
                              <a:gd name="connsiteY4105" fmla="*/ 1154383 h 4885545"/>
                              <a:gd name="connsiteX4106" fmla="*/ 1557224 w 7425815"/>
                              <a:gd name="connsiteY4106" fmla="*/ 1155181 h 4885545"/>
                              <a:gd name="connsiteX4107" fmla="*/ 1554829 w 7425815"/>
                              <a:gd name="connsiteY4107" fmla="*/ 1153983 h 4885545"/>
                              <a:gd name="connsiteX4108" fmla="*/ 1553632 w 7425815"/>
                              <a:gd name="connsiteY4108" fmla="*/ 1152786 h 4885545"/>
                              <a:gd name="connsiteX4109" fmla="*/ 1544352 w 7425815"/>
                              <a:gd name="connsiteY4109" fmla="*/ 1148096 h 4885545"/>
                              <a:gd name="connsiteX4110" fmla="*/ 3802088 w 7425815"/>
                              <a:gd name="connsiteY4110" fmla="*/ 1141359 h 4885545"/>
                              <a:gd name="connsiteX4111" fmla="*/ 3814663 w 7425815"/>
                              <a:gd name="connsiteY4111" fmla="*/ 1150391 h 4885545"/>
                              <a:gd name="connsiteX4112" fmla="*/ 3809074 w 7425815"/>
                              <a:gd name="connsiteY4112" fmla="*/ 1153985 h 4885545"/>
                              <a:gd name="connsiteX4113" fmla="*/ 3790312 w 7425815"/>
                              <a:gd name="connsiteY4113" fmla="*/ 1149593 h 4885545"/>
                              <a:gd name="connsiteX4114" fmla="*/ 3786319 w 7425815"/>
                              <a:gd name="connsiteY4114" fmla="*/ 1167957 h 4885545"/>
                              <a:gd name="connsiteX4115" fmla="*/ 3780730 w 7425815"/>
                              <a:gd name="connsiteY4115" fmla="*/ 1171550 h 4885545"/>
                              <a:gd name="connsiteX4116" fmla="*/ 3787117 w 7425815"/>
                              <a:gd name="connsiteY4116" fmla="*/ 1144004 h 4885545"/>
                              <a:gd name="connsiteX4117" fmla="*/ 3802088 w 7425815"/>
                              <a:gd name="connsiteY4117" fmla="*/ 1141359 h 4885545"/>
                              <a:gd name="connsiteX4118" fmla="*/ 1585172 w 7425815"/>
                              <a:gd name="connsiteY4118" fmla="*/ 1128435 h 4885545"/>
                              <a:gd name="connsiteX4119" fmla="*/ 1599940 w 7425815"/>
                              <a:gd name="connsiteY4119" fmla="*/ 1129632 h 4885545"/>
                              <a:gd name="connsiteX4120" fmla="*/ 1603933 w 7425815"/>
                              <a:gd name="connsiteY4120" fmla="*/ 1133624 h 4885545"/>
                              <a:gd name="connsiteX4121" fmla="*/ 1602734 w 7425815"/>
                              <a:gd name="connsiteY4121" fmla="*/ 1148395 h 4885545"/>
                              <a:gd name="connsiteX4122" fmla="*/ 1599142 w 7425815"/>
                              <a:gd name="connsiteY4122" fmla="*/ 1151588 h 4885545"/>
                              <a:gd name="connsiteX4123" fmla="*/ 1595948 w 7425815"/>
                              <a:gd name="connsiteY4123" fmla="*/ 1147996 h 4885545"/>
                              <a:gd name="connsiteX4124" fmla="*/ 1596348 w 7425815"/>
                              <a:gd name="connsiteY4124" fmla="*/ 1141209 h 4885545"/>
                              <a:gd name="connsiteX4125" fmla="*/ 1585572 w 7425815"/>
                              <a:gd name="connsiteY4125" fmla="*/ 1150391 h 4885545"/>
                              <a:gd name="connsiteX4126" fmla="*/ 1585971 w 7425815"/>
                              <a:gd name="connsiteY4126" fmla="*/ 1150790 h 4885545"/>
                              <a:gd name="connsiteX4127" fmla="*/ 1583576 w 7425815"/>
                              <a:gd name="connsiteY4127" fmla="*/ 1179533 h 4885545"/>
                              <a:gd name="connsiteX4128" fmla="*/ 1560018 w 7425815"/>
                              <a:gd name="connsiteY4128" fmla="*/ 1199493 h 4885545"/>
                              <a:gd name="connsiteX4129" fmla="*/ 1554031 w 7425815"/>
                              <a:gd name="connsiteY4129" fmla="*/ 1201489 h 4885545"/>
                              <a:gd name="connsiteX4130" fmla="*/ 1548443 w 7425815"/>
                              <a:gd name="connsiteY4130" fmla="*/ 1198695 h 4885545"/>
                              <a:gd name="connsiteX4131" fmla="*/ 1540062 w 7425815"/>
                              <a:gd name="connsiteY4131" fmla="*/ 1188715 h 4885545"/>
                              <a:gd name="connsiteX4132" fmla="*/ 1530881 w 7425815"/>
                              <a:gd name="connsiteY4132" fmla="*/ 1196699 h 4885545"/>
                              <a:gd name="connsiteX4133" fmla="*/ 1530482 w 7425815"/>
                              <a:gd name="connsiteY4133" fmla="*/ 1203884 h 4885545"/>
                              <a:gd name="connsiteX4134" fmla="*/ 1526889 w 7425815"/>
                              <a:gd name="connsiteY4134" fmla="*/ 1207078 h 4885545"/>
                              <a:gd name="connsiteX4135" fmla="*/ 1523698 w 7425815"/>
                              <a:gd name="connsiteY4135" fmla="*/ 1203485 h 4885545"/>
                              <a:gd name="connsiteX4136" fmla="*/ 1524096 w 7425815"/>
                              <a:gd name="connsiteY4136" fmla="*/ 1198296 h 4885545"/>
                              <a:gd name="connsiteX4137" fmla="*/ 1518907 w 7425815"/>
                              <a:gd name="connsiteY4137" fmla="*/ 1197896 h 4885545"/>
                              <a:gd name="connsiteX4138" fmla="*/ 1515714 w 7425815"/>
                              <a:gd name="connsiteY4138" fmla="*/ 1194304 h 4885545"/>
                              <a:gd name="connsiteX4139" fmla="*/ 1519307 w 7425815"/>
                              <a:gd name="connsiteY4139" fmla="*/ 1191110 h 4885545"/>
                              <a:gd name="connsiteX4140" fmla="*/ 1526491 w 7425815"/>
                              <a:gd name="connsiteY4140" fmla="*/ 1191509 h 4885545"/>
                              <a:gd name="connsiteX4141" fmla="*/ 1535671 w 7425815"/>
                              <a:gd name="connsiteY4141" fmla="*/ 1183525 h 4885545"/>
                              <a:gd name="connsiteX4142" fmla="*/ 1528087 w 7425815"/>
                              <a:gd name="connsiteY4142" fmla="*/ 1174743 h 4885545"/>
                              <a:gd name="connsiteX4143" fmla="*/ 1530482 w 7425815"/>
                              <a:gd name="connsiteY4143" fmla="*/ 1146000 h 4885545"/>
                              <a:gd name="connsiteX4144" fmla="*/ 1558023 w 7425815"/>
                              <a:gd name="connsiteY4144" fmla="*/ 1147197 h 4885545"/>
                              <a:gd name="connsiteX4145" fmla="*/ 1579583 w 7425815"/>
                              <a:gd name="connsiteY4145" fmla="*/ 1145600 h 4885545"/>
                              <a:gd name="connsiteX4146" fmla="*/ 1591558 w 7425815"/>
                              <a:gd name="connsiteY4146" fmla="*/ 1135620 h 4885545"/>
                              <a:gd name="connsiteX4147" fmla="*/ 1584772 w 7425815"/>
                              <a:gd name="connsiteY4147" fmla="*/ 1135221 h 4885545"/>
                              <a:gd name="connsiteX4148" fmla="*/ 1581580 w 7425815"/>
                              <a:gd name="connsiteY4148" fmla="*/ 1131628 h 4885545"/>
                              <a:gd name="connsiteX4149" fmla="*/ 1585172 w 7425815"/>
                              <a:gd name="connsiteY4149" fmla="*/ 1128435 h 4885545"/>
                              <a:gd name="connsiteX4150" fmla="*/ 2860376 w 7425815"/>
                              <a:gd name="connsiteY4150" fmla="*/ 1068719 h 4885545"/>
                              <a:gd name="connsiteX4151" fmla="*/ 2860215 w 7425815"/>
                              <a:gd name="connsiteY4151" fmla="*/ 1076141 h 4885545"/>
                              <a:gd name="connsiteX4152" fmla="*/ 2854264 w 7425815"/>
                              <a:gd name="connsiteY4152" fmla="*/ 1081918 h 4885545"/>
                              <a:gd name="connsiteX4153" fmla="*/ 2862711 w 7425815"/>
                              <a:gd name="connsiteY4153" fmla="*/ 1082078 h 4885545"/>
                              <a:gd name="connsiteX4154" fmla="*/ 2868422 w 7425815"/>
                              <a:gd name="connsiteY4154" fmla="*/ 1087854 h 4885545"/>
                              <a:gd name="connsiteX4155" fmla="*/ 2868597 w 7425815"/>
                              <a:gd name="connsiteY4155" fmla="*/ 1079734 h 4885545"/>
                              <a:gd name="connsiteX4156" fmla="*/ 2873804 w 7425815"/>
                              <a:gd name="connsiteY4156" fmla="*/ 1074526 h 4885545"/>
                              <a:gd name="connsiteX4157" fmla="*/ 2865803 w 7425815"/>
                              <a:gd name="connsiteY4157" fmla="*/ 1074145 h 4885545"/>
                              <a:gd name="connsiteX4158" fmla="*/ 2855424 w 7425815"/>
                              <a:gd name="connsiteY4158" fmla="*/ 1055381 h 4885545"/>
                              <a:gd name="connsiteX4159" fmla="*/ 2860613 w 7425815"/>
                              <a:gd name="connsiteY4159" fmla="*/ 1057776 h 4885545"/>
                              <a:gd name="connsiteX4160" fmla="*/ 2860598 w 7425815"/>
                              <a:gd name="connsiteY4160" fmla="*/ 1058560 h 4885545"/>
                              <a:gd name="connsiteX4161" fmla="*/ 2868998 w 7425815"/>
                              <a:gd name="connsiteY4161" fmla="*/ 1066960 h 4885545"/>
                              <a:gd name="connsiteX4162" fmla="*/ 2881371 w 7425815"/>
                              <a:gd name="connsiteY4162" fmla="*/ 1066960 h 4885545"/>
                              <a:gd name="connsiteX4163" fmla="*/ 2881772 w 7425815"/>
                              <a:gd name="connsiteY4163" fmla="*/ 1066559 h 4885545"/>
                              <a:gd name="connsiteX4164" fmla="*/ 2886960 w 7425815"/>
                              <a:gd name="connsiteY4164" fmla="*/ 1068954 h 4885545"/>
                              <a:gd name="connsiteX4165" fmla="*/ 2884566 w 7425815"/>
                              <a:gd name="connsiteY4165" fmla="*/ 1074144 h 4885545"/>
                              <a:gd name="connsiteX4166" fmla="*/ 2884169 w 7425815"/>
                              <a:gd name="connsiteY4166" fmla="*/ 1074542 h 4885545"/>
                              <a:gd name="connsiteX4167" fmla="*/ 2884167 w 7425815"/>
                              <a:gd name="connsiteY4167" fmla="*/ 1074545 h 4885545"/>
                              <a:gd name="connsiteX4168" fmla="*/ 2884164 w 7425815"/>
                              <a:gd name="connsiteY4168" fmla="*/ 1074546 h 4885545"/>
                              <a:gd name="connsiteX4169" fmla="*/ 2875785 w 7425815"/>
                              <a:gd name="connsiteY4169" fmla="*/ 1082927 h 4885545"/>
                              <a:gd name="connsiteX4170" fmla="*/ 2875785 w 7425815"/>
                              <a:gd name="connsiteY4170" fmla="*/ 1095301 h 4885545"/>
                              <a:gd name="connsiteX4171" fmla="*/ 2875785 w 7425815"/>
                              <a:gd name="connsiteY4171" fmla="*/ 1095302 h 4885545"/>
                              <a:gd name="connsiteX4172" fmla="*/ 2872990 w 7425815"/>
                              <a:gd name="connsiteY4172" fmla="*/ 1100891 h 4885545"/>
                              <a:gd name="connsiteX4173" fmla="*/ 2868198 w 7425815"/>
                              <a:gd name="connsiteY4173" fmla="*/ 1098496 h 4885545"/>
                              <a:gd name="connsiteX4174" fmla="*/ 2847046 w 7425815"/>
                              <a:gd name="connsiteY4174" fmla="*/ 1089314 h 4885545"/>
                              <a:gd name="connsiteX4175" fmla="*/ 2846776 w 7425815"/>
                              <a:gd name="connsiteY4175" fmla="*/ 1089189 h 4885545"/>
                              <a:gd name="connsiteX4176" fmla="*/ 2846646 w 7425815"/>
                              <a:gd name="connsiteY4176" fmla="*/ 1089314 h 4885545"/>
                              <a:gd name="connsiteX4177" fmla="*/ 2841851 w 7425815"/>
                              <a:gd name="connsiteY4177" fmla="*/ 1086919 h 4885545"/>
                              <a:gd name="connsiteX4178" fmla="*/ 2841851 w 7425815"/>
                              <a:gd name="connsiteY4178" fmla="*/ 1086919 h 4885545"/>
                              <a:gd name="connsiteX4179" fmla="*/ 2844248 w 7425815"/>
                              <a:gd name="connsiteY4179" fmla="*/ 1081728 h 4885545"/>
                              <a:gd name="connsiteX4180" fmla="*/ 2853031 w 7425815"/>
                              <a:gd name="connsiteY4180" fmla="*/ 1072947 h 4885545"/>
                              <a:gd name="connsiteX4181" fmla="*/ 2853031 w 7425815"/>
                              <a:gd name="connsiteY4181" fmla="*/ 1061372 h 4885545"/>
                              <a:gd name="connsiteX4182" fmla="*/ 2852631 w 7425815"/>
                              <a:gd name="connsiteY4182" fmla="*/ 1060971 h 4885545"/>
                              <a:gd name="connsiteX4183" fmla="*/ 2855023 w 7425815"/>
                              <a:gd name="connsiteY4183" fmla="*/ 1055781 h 4885545"/>
                              <a:gd name="connsiteX4184" fmla="*/ 2855202 w 7425815"/>
                              <a:gd name="connsiteY4184" fmla="*/ 1055863 h 4885545"/>
                              <a:gd name="connsiteX4185" fmla="*/ 2793794 w 7425815"/>
                              <a:gd name="connsiteY4185" fmla="*/ 1045350 h 4885545"/>
                              <a:gd name="connsiteX4186" fmla="*/ 2793547 w 7425815"/>
                              <a:gd name="connsiteY4186" fmla="*/ 1062968 h 4885545"/>
                              <a:gd name="connsiteX4187" fmla="*/ 2780707 w 7425815"/>
                              <a:gd name="connsiteY4187" fmla="*/ 1075097 h 4885545"/>
                              <a:gd name="connsiteX4188" fmla="*/ 2798339 w 7425815"/>
                              <a:gd name="connsiteY4188" fmla="*/ 1075342 h 4885545"/>
                              <a:gd name="connsiteX4189" fmla="*/ 2810866 w 7425815"/>
                              <a:gd name="connsiteY4189" fmla="*/ 1088369 h 4885545"/>
                              <a:gd name="connsiteX4190" fmla="*/ 2811114 w 7425815"/>
                              <a:gd name="connsiteY4190" fmla="*/ 1070552 h 4885545"/>
                              <a:gd name="connsiteX4191" fmla="*/ 2823768 w 7425815"/>
                              <a:gd name="connsiteY4191" fmla="*/ 1058380 h 4885545"/>
                              <a:gd name="connsiteX4192" fmla="*/ 2804727 w 7425815"/>
                              <a:gd name="connsiteY4192" fmla="*/ 1056980 h 4885545"/>
                              <a:gd name="connsiteX4193" fmla="*/ 2788358 w 7425815"/>
                              <a:gd name="connsiteY4193" fmla="*/ 1031829 h 4885545"/>
                              <a:gd name="connsiteX4194" fmla="*/ 2788688 w 7425815"/>
                              <a:gd name="connsiteY4194" fmla="*/ 1031982 h 4885545"/>
                              <a:gd name="connsiteX4195" fmla="*/ 2788759 w 7425815"/>
                              <a:gd name="connsiteY4195" fmla="*/ 1031829 h 4885545"/>
                              <a:gd name="connsiteX4196" fmla="*/ 2793948 w 7425815"/>
                              <a:gd name="connsiteY4196" fmla="*/ 1034224 h 4885545"/>
                              <a:gd name="connsiteX4197" fmla="*/ 2793941 w 7425815"/>
                              <a:gd name="connsiteY4197" fmla="*/ 1034633 h 4885545"/>
                              <a:gd name="connsiteX4198" fmla="*/ 2809265 w 7425815"/>
                              <a:gd name="connsiteY4198" fmla="*/ 1050493 h 4885545"/>
                              <a:gd name="connsiteX4199" fmla="*/ 2831866 w 7425815"/>
                              <a:gd name="connsiteY4199" fmla="*/ 1050593 h 4885545"/>
                              <a:gd name="connsiteX4200" fmla="*/ 2831868 w 7425815"/>
                              <a:gd name="connsiteY4200" fmla="*/ 1050591 h 4885545"/>
                              <a:gd name="connsiteX4201" fmla="*/ 2837061 w 7425815"/>
                              <a:gd name="connsiteY4201" fmla="*/ 1052986 h 4885545"/>
                              <a:gd name="connsiteX4202" fmla="*/ 2837061 w 7425815"/>
                              <a:gd name="connsiteY4202" fmla="*/ 1052988 h 4885545"/>
                              <a:gd name="connsiteX4203" fmla="*/ 2837061 w 7425815"/>
                              <a:gd name="connsiteY4203" fmla="*/ 1052988 h 4885545"/>
                              <a:gd name="connsiteX4204" fmla="*/ 2834666 w 7425815"/>
                              <a:gd name="connsiteY4204" fmla="*/ 1058177 h 4885545"/>
                              <a:gd name="connsiteX4205" fmla="*/ 2834662 w 7425815"/>
                              <a:gd name="connsiteY4205" fmla="*/ 1058178 h 4885545"/>
                              <a:gd name="connsiteX4206" fmla="*/ 2818295 w 7425815"/>
                              <a:gd name="connsiteY4206" fmla="*/ 1074145 h 4885545"/>
                              <a:gd name="connsiteX4207" fmla="*/ 2817918 w 7425815"/>
                              <a:gd name="connsiteY4207" fmla="*/ 1095706 h 4885545"/>
                              <a:gd name="connsiteX4208" fmla="*/ 2818299 w 7425815"/>
                              <a:gd name="connsiteY4208" fmla="*/ 1096101 h 4885545"/>
                              <a:gd name="connsiteX4209" fmla="*/ 2815903 w 7425815"/>
                              <a:gd name="connsiteY4209" fmla="*/ 1101690 h 4885545"/>
                              <a:gd name="connsiteX4210" fmla="*/ 2815583 w 7425815"/>
                              <a:gd name="connsiteY4210" fmla="*/ 1101530 h 4885545"/>
                              <a:gd name="connsiteX4211" fmla="*/ 2815502 w 7425815"/>
                              <a:gd name="connsiteY4211" fmla="*/ 1101690 h 4885545"/>
                              <a:gd name="connsiteX4212" fmla="*/ 2810715 w 7425815"/>
                              <a:gd name="connsiteY4212" fmla="*/ 1099294 h 4885545"/>
                              <a:gd name="connsiteX4213" fmla="*/ 2810717 w 7425815"/>
                              <a:gd name="connsiteY4213" fmla="*/ 1098891 h 4885545"/>
                              <a:gd name="connsiteX4214" fmla="*/ 2795145 w 7425815"/>
                              <a:gd name="connsiteY4214" fmla="*/ 1082926 h 4885545"/>
                              <a:gd name="connsiteX4215" fmla="*/ 2772832 w 7425815"/>
                              <a:gd name="connsiteY4215" fmla="*/ 1082535 h 4885545"/>
                              <a:gd name="connsiteX4216" fmla="*/ 2771988 w 7425815"/>
                              <a:gd name="connsiteY4216" fmla="*/ 1083327 h 4885545"/>
                              <a:gd name="connsiteX4217" fmla="*/ 2767204 w 7425815"/>
                              <a:gd name="connsiteY4217" fmla="*/ 1080932 h 4885545"/>
                              <a:gd name="connsiteX4218" fmla="*/ 2767507 w 7425815"/>
                              <a:gd name="connsiteY4218" fmla="*/ 1080273 h 4885545"/>
                              <a:gd name="connsiteX4219" fmla="*/ 2767204 w 7425815"/>
                              <a:gd name="connsiteY4219" fmla="*/ 1080132 h 4885545"/>
                              <a:gd name="connsiteX4220" fmla="*/ 2769598 w 7425815"/>
                              <a:gd name="connsiteY4220" fmla="*/ 1074942 h 4885545"/>
                              <a:gd name="connsiteX4221" fmla="*/ 2770405 w 7425815"/>
                              <a:gd name="connsiteY4221" fmla="*/ 1074953 h 4885545"/>
                              <a:gd name="connsiteX4222" fmla="*/ 2785964 w 7425815"/>
                              <a:gd name="connsiteY4222" fmla="*/ 1059774 h 4885545"/>
                              <a:gd name="connsiteX4223" fmla="*/ 2786357 w 7425815"/>
                              <a:gd name="connsiteY4223" fmla="*/ 1037438 h 4885545"/>
                              <a:gd name="connsiteX4224" fmla="*/ 2785963 w 7425815"/>
                              <a:gd name="connsiteY4224" fmla="*/ 1037019 h 4885545"/>
                              <a:gd name="connsiteX4225" fmla="*/ 2788358 w 7425815"/>
                              <a:gd name="connsiteY4225" fmla="*/ 1031829 h 4885545"/>
                              <a:gd name="connsiteX4226" fmla="*/ 5321937 w 7425815"/>
                              <a:gd name="connsiteY4226" fmla="*/ 1014764 h 4885545"/>
                              <a:gd name="connsiteX4227" fmla="*/ 5312056 w 7425815"/>
                              <a:gd name="connsiteY4227" fmla="*/ 1017857 h 4885545"/>
                              <a:gd name="connsiteX4228" fmla="*/ 5310459 w 7425815"/>
                              <a:gd name="connsiteY4228" fmla="*/ 1037020 h 4885545"/>
                              <a:gd name="connsiteX4229" fmla="*/ 5317646 w 7425815"/>
                              <a:gd name="connsiteY4229" fmla="*/ 1045403 h 4885545"/>
                              <a:gd name="connsiteX4230" fmla="*/ 5329223 w 7425815"/>
                              <a:gd name="connsiteY4230" fmla="*/ 1035423 h 4885545"/>
                              <a:gd name="connsiteX4231" fmla="*/ 5334013 w 7425815"/>
                              <a:gd name="connsiteY4231" fmla="*/ 1035822 h 4885545"/>
                              <a:gd name="connsiteX4232" fmla="*/ 5333614 w 7425815"/>
                              <a:gd name="connsiteY4232" fmla="*/ 1040613 h 4885545"/>
                              <a:gd name="connsiteX4233" fmla="*/ 5322037 w 7425815"/>
                              <a:gd name="connsiteY4233" fmla="*/ 1050593 h 4885545"/>
                              <a:gd name="connsiteX4234" fmla="*/ 5330420 w 7425815"/>
                              <a:gd name="connsiteY4234" fmla="*/ 1060572 h 4885545"/>
                              <a:gd name="connsiteX4235" fmla="*/ 5332416 w 7425815"/>
                              <a:gd name="connsiteY4235" fmla="*/ 1060572 h 4885545"/>
                              <a:gd name="connsiteX4236" fmla="*/ 5356368 w 7425815"/>
                              <a:gd name="connsiteY4236" fmla="*/ 1040613 h 4885545"/>
                              <a:gd name="connsiteX4237" fmla="*/ 5357566 w 7425815"/>
                              <a:gd name="connsiteY4237" fmla="*/ 1021450 h 4885545"/>
                              <a:gd name="connsiteX4238" fmla="*/ 5338404 w 7425815"/>
                              <a:gd name="connsiteY4238" fmla="*/ 1019853 h 4885545"/>
                              <a:gd name="connsiteX4239" fmla="*/ 5337207 w 7425815"/>
                              <a:gd name="connsiteY4239" fmla="*/ 1021051 h 4885545"/>
                              <a:gd name="connsiteX4240" fmla="*/ 5334811 w 7425815"/>
                              <a:gd name="connsiteY4240" fmla="*/ 1021849 h 4885545"/>
                              <a:gd name="connsiteX4241" fmla="*/ 5332416 w 7425815"/>
                              <a:gd name="connsiteY4241" fmla="*/ 1020652 h 4885545"/>
                              <a:gd name="connsiteX4242" fmla="*/ 5331219 w 7425815"/>
                              <a:gd name="connsiteY4242" fmla="*/ 1019454 h 4885545"/>
                              <a:gd name="connsiteX4243" fmla="*/ 5321937 w 7425815"/>
                              <a:gd name="connsiteY4243" fmla="*/ 1014764 h 4885545"/>
                              <a:gd name="connsiteX4244" fmla="*/ 903940 w 7425815"/>
                              <a:gd name="connsiteY4244" fmla="*/ 1004034 h 4885545"/>
                              <a:gd name="connsiteX4245" fmla="*/ 916515 w 7425815"/>
                              <a:gd name="connsiteY4245" fmla="*/ 1013066 h 4885545"/>
                              <a:gd name="connsiteX4246" fmla="*/ 910925 w 7425815"/>
                              <a:gd name="connsiteY4246" fmla="*/ 1016660 h 4885545"/>
                              <a:gd name="connsiteX4247" fmla="*/ 892162 w 7425815"/>
                              <a:gd name="connsiteY4247" fmla="*/ 1012268 h 4885545"/>
                              <a:gd name="connsiteX4248" fmla="*/ 888171 w 7425815"/>
                              <a:gd name="connsiteY4248" fmla="*/ 1030632 h 4885545"/>
                              <a:gd name="connsiteX4249" fmla="*/ 882582 w 7425815"/>
                              <a:gd name="connsiteY4249" fmla="*/ 1034225 h 4885545"/>
                              <a:gd name="connsiteX4250" fmla="*/ 888969 w 7425815"/>
                              <a:gd name="connsiteY4250" fmla="*/ 1006679 h 4885545"/>
                              <a:gd name="connsiteX4251" fmla="*/ 903940 w 7425815"/>
                              <a:gd name="connsiteY4251" fmla="*/ 1004034 h 4885545"/>
                              <a:gd name="connsiteX4252" fmla="*/ 5362755 w 7425815"/>
                              <a:gd name="connsiteY4252" fmla="*/ 995103 h 4885545"/>
                              <a:gd name="connsiteX4253" fmla="*/ 5377526 w 7425815"/>
                              <a:gd name="connsiteY4253" fmla="*/ 996300 h 4885545"/>
                              <a:gd name="connsiteX4254" fmla="*/ 5381518 w 7425815"/>
                              <a:gd name="connsiteY4254" fmla="*/ 1000292 h 4885545"/>
                              <a:gd name="connsiteX4255" fmla="*/ 5380320 w 7425815"/>
                              <a:gd name="connsiteY4255" fmla="*/ 1015063 h 4885545"/>
                              <a:gd name="connsiteX4256" fmla="*/ 5376727 w 7425815"/>
                              <a:gd name="connsiteY4256" fmla="*/ 1018256 h 4885545"/>
                              <a:gd name="connsiteX4257" fmla="*/ 5373534 w 7425815"/>
                              <a:gd name="connsiteY4257" fmla="*/ 1014664 h 4885545"/>
                              <a:gd name="connsiteX4258" fmla="*/ 5373933 w 7425815"/>
                              <a:gd name="connsiteY4258" fmla="*/ 1007877 h 4885545"/>
                              <a:gd name="connsiteX4259" fmla="*/ 5363155 w 7425815"/>
                              <a:gd name="connsiteY4259" fmla="*/ 1017059 h 4885545"/>
                              <a:gd name="connsiteX4260" fmla="*/ 5363554 w 7425815"/>
                              <a:gd name="connsiteY4260" fmla="*/ 1017458 h 4885545"/>
                              <a:gd name="connsiteX4261" fmla="*/ 5361159 w 7425815"/>
                              <a:gd name="connsiteY4261" fmla="*/ 1046201 h 4885545"/>
                              <a:gd name="connsiteX4262" fmla="*/ 5337606 w 7425815"/>
                              <a:gd name="connsiteY4262" fmla="*/ 1066161 h 4885545"/>
                              <a:gd name="connsiteX4263" fmla="*/ 5331618 w 7425815"/>
                              <a:gd name="connsiteY4263" fmla="*/ 1068157 h 4885545"/>
                              <a:gd name="connsiteX4264" fmla="*/ 5326029 w 7425815"/>
                              <a:gd name="connsiteY4264" fmla="*/ 1065363 h 4885545"/>
                              <a:gd name="connsiteX4265" fmla="*/ 5317646 w 7425815"/>
                              <a:gd name="connsiteY4265" fmla="*/ 1055383 h 4885545"/>
                              <a:gd name="connsiteX4266" fmla="*/ 5308463 w 7425815"/>
                              <a:gd name="connsiteY4266" fmla="*/ 1063367 h 4885545"/>
                              <a:gd name="connsiteX4267" fmla="*/ 5308064 w 7425815"/>
                              <a:gd name="connsiteY4267" fmla="*/ 1070552 h 4885545"/>
                              <a:gd name="connsiteX4268" fmla="*/ 5304471 w 7425815"/>
                              <a:gd name="connsiteY4268" fmla="*/ 1073746 h 4885545"/>
                              <a:gd name="connsiteX4269" fmla="*/ 5301278 w 7425815"/>
                              <a:gd name="connsiteY4269" fmla="*/ 1070153 h 4885545"/>
                              <a:gd name="connsiteX4270" fmla="*/ 5301677 w 7425815"/>
                              <a:gd name="connsiteY4270" fmla="*/ 1064964 h 4885545"/>
                              <a:gd name="connsiteX4271" fmla="*/ 5296487 w 7425815"/>
                              <a:gd name="connsiteY4271" fmla="*/ 1064564 h 4885545"/>
                              <a:gd name="connsiteX4272" fmla="*/ 5293294 w 7425815"/>
                              <a:gd name="connsiteY4272" fmla="*/ 1060972 h 4885545"/>
                              <a:gd name="connsiteX4273" fmla="*/ 5296886 w 7425815"/>
                              <a:gd name="connsiteY4273" fmla="*/ 1057778 h 4885545"/>
                              <a:gd name="connsiteX4274" fmla="*/ 5304072 w 7425815"/>
                              <a:gd name="connsiteY4274" fmla="*/ 1058177 h 4885545"/>
                              <a:gd name="connsiteX4275" fmla="*/ 5313254 w 7425815"/>
                              <a:gd name="connsiteY4275" fmla="*/ 1050193 h 4885545"/>
                              <a:gd name="connsiteX4276" fmla="*/ 5305669 w 7425815"/>
                              <a:gd name="connsiteY4276" fmla="*/ 1041411 h 4885545"/>
                              <a:gd name="connsiteX4277" fmla="*/ 5308064 w 7425815"/>
                              <a:gd name="connsiteY4277" fmla="*/ 1012668 h 4885545"/>
                              <a:gd name="connsiteX4278" fmla="*/ 5335610 w 7425815"/>
                              <a:gd name="connsiteY4278" fmla="*/ 1013865 h 4885545"/>
                              <a:gd name="connsiteX4279" fmla="*/ 5357167 w 7425815"/>
                              <a:gd name="connsiteY4279" fmla="*/ 1012268 h 4885545"/>
                              <a:gd name="connsiteX4280" fmla="*/ 5369143 w 7425815"/>
                              <a:gd name="connsiteY4280" fmla="*/ 1002288 h 4885545"/>
                              <a:gd name="connsiteX4281" fmla="*/ 5362356 w 7425815"/>
                              <a:gd name="connsiteY4281" fmla="*/ 1001889 h 4885545"/>
                              <a:gd name="connsiteX4282" fmla="*/ 5359163 w 7425815"/>
                              <a:gd name="connsiteY4282" fmla="*/ 998296 h 4885545"/>
                              <a:gd name="connsiteX4283" fmla="*/ 5362755 w 7425815"/>
                              <a:gd name="connsiteY4283" fmla="*/ 995103 h 4885545"/>
                              <a:gd name="connsiteX4284" fmla="*/ 6654316 w 7425815"/>
                              <a:gd name="connsiteY4284" fmla="*/ 988071 h 4885545"/>
                              <a:gd name="connsiteX4285" fmla="*/ 6654163 w 7425815"/>
                              <a:gd name="connsiteY4285" fmla="*/ 995103 h 4885545"/>
                              <a:gd name="connsiteX4286" fmla="*/ 6648606 w 7425815"/>
                              <a:gd name="connsiteY4286" fmla="*/ 1000497 h 4885545"/>
                              <a:gd name="connsiteX4287" fmla="*/ 6656259 w 7425815"/>
                              <a:gd name="connsiteY4287" fmla="*/ 1000642 h 4885545"/>
                              <a:gd name="connsiteX4288" fmla="*/ 6661970 w 7425815"/>
                              <a:gd name="connsiteY4288" fmla="*/ 1006418 h 4885545"/>
                              <a:gd name="connsiteX4289" fmla="*/ 6662146 w 7425815"/>
                              <a:gd name="connsiteY4289" fmla="*/ 998297 h 4885545"/>
                              <a:gd name="connsiteX4290" fmla="*/ 6666973 w 7425815"/>
                              <a:gd name="connsiteY4290" fmla="*/ 993470 h 4885545"/>
                              <a:gd name="connsiteX4291" fmla="*/ 6659353 w 7425815"/>
                              <a:gd name="connsiteY4291" fmla="*/ 993107 h 4885545"/>
                              <a:gd name="connsiteX4292" fmla="*/ 6649373 w 7425815"/>
                              <a:gd name="connsiteY4292" fmla="*/ 974344 h 4885545"/>
                              <a:gd name="connsiteX4293" fmla="*/ 6654563 w 7425815"/>
                              <a:gd name="connsiteY4293" fmla="*/ 976739 h 4885545"/>
                              <a:gd name="connsiteX4294" fmla="*/ 6654538 w 7425815"/>
                              <a:gd name="connsiteY4294" fmla="*/ 977912 h 4885545"/>
                              <a:gd name="connsiteX4295" fmla="*/ 6662547 w 7425815"/>
                              <a:gd name="connsiteY4295" fmla="*/ 985922 h 4885545"/>
                              <a:gd name="connsiteX4296" fmla="*/ 6674521 w 7425815"/>
                              <a:gd name="connsiteY4296" fmla="*/ 985922 h 4885545"/>
                              <a:gd name="connsiteX4297" fmla="*/ 6675321 w 7425815"/>
                              <a:gd name="connsiteY4297" fmla="*/ 985122 h 4885545"/>
                              <a:gd name="connsiteX4298" fmla="*/ 6680511 w 7425815"/>
                              <a:gd name="connsiteY4298" fmla="*/ 987517 h 4885545"/>
                              <a:gd name="connsiteX4299" fmla="*/ 6678115 w 7425815"/>
                              <a:gd name="connsiteY4299" fmla="*/ 992707 h 4885545"/>
                              <a:gd name="connsiteX4300" fmla="*/ 6678059 w 7425815"/>
                              <a:gd name="connsiteY4300" fmla="*/ 992764 h 4885545"/>
                              <a:gd name="connsiteX4301" fmla="*/ 6677716 w 7425815"/>
                              <a:gd name="connsiteY4301" fmla="*/ 993506 h 4885545"/>
                              <a:gd name="connsiteX4302" fmla="*/ 6677183 w 7425815"/>
                              <a:gd name="connsiteY4302" fmla="*/ 993640 h 4885545"/>
                              <a:gd name="connsiteX4303" fmla="*/ 6669333 w 7425815"/>
                              <a:gd name="connsiteY4303" fmla="*/ 1001490 h 4885545"/>
                              <a:gd name="connsiteX4304" fmla="*/ 6669333 w 7425815"/>
                              <a:gd name="connsiteY4304" fmla="*/ 1013865 h 4885545"/>
                              <a:gd name="connsiteX4305" fmla="*/ 6669333 w 7425815"/>
                              <a:gd name="connsiteY4305" fmla="*/ 1013866 h 4885545"/>
                              <a:gd name="connsiteX4306" fmla="*/ 6666539 w 7425815"/>
                              <a:gd name="connsiteY4306" fmla="*/ 1019455 h 4885545"/>
                              <a:gd name="connsiteX4307" fmla="*/ 6661748 w 7425815"/>
                              <a:gd name="connsiteY4307" fmla="*/ 1017060 h 4885545"/>
                              <a:gd name="connsiteX4308" fmla="*/ 6653116 w 7425815"/>
                              <a:gd name="connsiteY4308" fmla="*/ 1008128 h 4885545"/>
                              <a:gd name="connsiteX4309" fmla="*/ 6640994 w 7425815"/>
                              <a:gd name="connsiteY4309" fmla="*/ 1007886 h 4885545"/>
                              <a:gd name="connsiteX4310" fmla="*/ 6640591 w 7425815"/>
                              <a:gd name="connsiteY4310" fmla="*/ 1008277 h 4885545"/>
                              <a:gd name="connsiteX4311" fmla="*/ 6635799 w 7425815"/>
                              <a:gd name="connsiteY4311" fmla="*/ 1005882 h 4885545"/>
                              <a:gd name="connsiteX4312" fmla="*/ 6635881 w 7425815"/>
                              <a:gd name="connsiteY4312" fmla="*/ 1005705 h 4885545"/>
                              <a:gd name="connsiteX4313" fmla="*/ 6635400 w 7425815"/>
                              <a:gd name="connsiteY4313" fmla="*/ 1005483 h 4885545"/>
                              <a:gd name="connsiteX4314" fmla="*/ 6637795 w 7425815"/>
                              <a:gd name="connsiteY4314" fmla="*/ 1000292 h 4885545"/>
                              <a:gd name="connsiteX4315" fmla="*/ 6638579 w 7425815"/>
                              <a:gd name="connsiteY4315" fmla="*/ 1000307 h 4885545"/>
                              <a:gd name="connsiteX4316" fmla="*/ 6646978 w 7425815"/>
                              <a:gd name="connsiteY4316" fmla="*/ 991910 h 4885545"/>
                              <a:gd name="connsiteX4317" fmla="*/ 6646978 w 7425815"/>
                              <a:gd name="connsiteY4317" fmla="*/ 980733 h 4885545"/>
                              <a:gd name="connsiteX4318" fmla="*/ 6646178 w 7425815"/>
                              <a:gd name="connsiteY4318" fmla="*/ 979933 h 4885545"/>
                              <a:gd name="connsiteX4319" fmla="*/ 6648574 w 7425815"/>
                              <a:gd name="connsiteY4319" fmla="*/ 974743 h 4885545"/>
                              <a:gd name="connsiteX4320" fmla="*/ 6649081 w 7425815"/>
                              <a:gd name="connsiteY4320" fmla="*/ 974977 h 4885545"/>
                              <a:gd name="connsiteX4321" fmla="*/ 6587731 w 7425815"/>
                              <a:gd name="connsiteY4321" fmla="*/ 964724 h 4885545"/>
                              <a:gd name="connsiteX4322" fmla="*/ 6587497 w 7425815"/>
                              <a:gd name="connsiteY4322" fmla="*/ 981531 h 4885545"/>
                              <a:gd name="connsiteX4323" fmla="*/ 6574649 w 7425815"/>
                              <a:gd name="connsiteY4323" fmla="*/ 993665 h 4885545"/>
                              <a:gd name="connsiteX4324" fmla="*/ 6591889 w 7425815"/>
                              <a:gd name="connsiteY4324" fmla="*/ 993905 h 4885545"/>
                              <a:gd name="connsiteX4325" fmla="*/ 6604420 w 7425815"/>
                              <a:gd name="connsiteY4325" fmla="*/ 1006938 h 4885545"/>
                              <a:gd name="connsiteX4326" fmla="*/ 6604662 w 7425815"/>
                              <a:gd name="connsiteY4326" fmla="*/ 989515 h 4885545"/>
                              <a:gd name="connsiteX4327" fmla="*/ 6617321 w 7425815"/>
                              <a:gd name="connsiteY4327" fmla="*/ 977343 h 4885545"/>
                              <a:gd name="connsiteX4328" fmla="*/ 6598275 w 7425815"/>
                              <a:gd name="connsiteY4328" fmla="*/ 975942 h 4885545"/>
                              <a:gd name="connsiteX4329" fmla="*/ 6582707 w 7425815"/>
                              <a:gd name="connsiteY4329" fmla="*/ 950392 h 4885545"/>
                              <a:gd name="connsiteX4330" fmla="*/ 6587896 w 7425815"/>
                              <a:gd name="connsiteY4330" fmla="*/ 952787 h 4885545"/>
                              <a:gd name="connsiteX4331" fmla="*/ 6587879 w 7425815"/>
                              <a:gd name="connsiteY4331" fmla="*/ 953996 h 4885545"/>
                              <a:gd name="connsiteX4332" fmla="*/ 6602816 w 7425815"/>
                              <a:gd name="connsiteY4332" fmla="*/ 969455 h 4885545"/>
                              <a:gd name="connsiteX4333" fmla="*/ 6625421 w 7425815"/>
                              <a:gd name="connsiteY4333" fmla="*/ 969554 h 4885545"/>
                              <a:gd name="connsiteX4334" fmla="*/ 6626533 w 7425815"/>
                              <a:gd name="connsiteY4334" fmla="*/ 970067 h 4885545"/>
                              <a:gd name="connsiteX4335" fmla="*/ 6630611 w 7425815"/>
                              <a:gd name="connsiteY4335" fmla="*/ 971949 h 4885545"/>
                              <a:gd name="connsiteX4336" fmla="*/ 6630611 w 7425815"/>
                              <a:gd name="connsiteY4336" fmla="*/ 971950 h 4885545"/>
                              <a:gd name="connsiteX4337" fmla="*/ 6630611 w 7425815"/>
                              <a:gd name="connsiteY4337" fmla="*/ 971950 h 4885545"/>
                              <a:gd name="connsiteX4338" fmla="*/ 6628854 w 7425815"/>
                              <a:gd name="connsiteY4338" fmla="*/ 975755 h 4885545"/>
                              <a:gd name="connsiteX4339" fmla="*/ 6628215 w 7425815"/>
                              <a:gd name="connsiteY4339" fmla="*/ 977139 h 4885545"/>
                              <a:gd name="connsiteX4340" fmla="*/ 6611848 w 7425815"/>
                              <a:gd name="connsiteY4340" fmla="*/ 993108 h 4885545"/>
                              <a:gd name="connsiteX4341" fmla="*/ 6611477 w 7425815"/>
                              <a:gd name="connsiteY4341" fmla="*/ 1014277 h 4885545"/>
                              <a:gd name="connsiteX4342" fmla="*/ 6611848 w 7425815"/>
                              <a:gd name="connsiteY4342" fmla="*/ 1014664 h 4885545"/>
                              <a:gd name="connsiteX4343" fmla="*/ 6611454 w 7425815"/>
                              <a:gd name="connsiteY4343" fmla="*/ 1015585 h 4885545"/>
                              <a:gd name="connsiteX4344" fmla="*/ 6611449 w 7425815"/>
                              <a:gd name="connsiteY4344" fmla="*/ 1015862 h 4885545"/>
                              <a:gd name="connsiteX4345" fmla="*/ 6610651 w 7425815"/>
                              <a:gd name="connsiteY4345" fmla="*/ 1017459 h 4885545"/>
                              <a:gd name="connsiteX4346" fmla="*/ 6609453 w 7425815"/>
                              <a:gd name="connsiteY4346" fmla="*/ 1020253 h 4885545"/>
                              <a:gd name="connsiteX4347" fmla="*/ 6609294 w 7425815"/>
                              <a:gd name="connsiteY4347" fmla="*/ 1020173 h 4885545"/>
                              <a:gd name="connsiteX4348" fmla="*/ 6609054 w 7425815"/>
                              <a:gd name="connsiteY4348" fmla="*/ 1020653 h 4885545"/>
                              <a:gd name="connsiteX4349" fmla="*/ 6604262 w 7425815"/>
                              <a:gd name="connsiteY4349" fmla="*/ 1018257 h 4885545"/>
                              <a:gd name="connsiteX4350" fmla="*/ 6604273 w 7425815"/>
                              <a:gd name="connsiteY4350" fmla="*/ 1017459 h 4885545"/>
                              <a:gd name="connsiteX4351" fmla="*/ 6588695 w 7425815"/>
                              <a:gd name="connsiteY4351" fmla="*/ 1001489 h 4885545"/>
                              <a:gd name="connsiteX4352" fmla="*/ 6566772 w 7425815"/>
                              <a:gd name="connsiteY4352" fmla="*/ 1001105 h 4885545"/>
                              <a:gd name="connsiteX4353" fmla="*/ 6565940 w 7425815"/>
                              <a:gd name="connsiteY4353" fmla="*/ 1001890 h 4885545"/>
                              <a:gd name="connsiteX4354" fmla="*/ 6561149 w 7425815"/>
                              <a:gd name="connsiteY4354" fmla="*/ 999495 h 4885545"/>
                              <a:gd name="connsiteX4355" fmla="*/ 6561383 w 7425815"/>
                              <a:gd name="connsiteY4355" fmla="*/ 998988 h 4885545"/>
                              <a:gd name="connsiteX4356" fmla="*/ 6560750 w 7425815"/>
                              <a:gd name="connsiteY4356" fmla="*/ 998695 h 4885545"/>
                              <a:gd name="connsiteX4357" fmla="*/ 6563145 w 7425815"/>
                              <a:gd name="connsiteY4357" fmla="*/ 993505 h 4885545"/>
                              <a:gd name="connsiteX4358" fmla="*/ 6564347 w 7425815"/>
                              <a:gd name="connsiteY4358" fmla="*/ 993522 h 4885545"/>
                              <a:gd name="connsiteX4359" fmla="*/ 6579912 w 7425815"/>
                              <a:gd name="connsiteY4359" fmla="*/ 978337 h 4885545"/>
                              <a:gd name="connsiteX4360" fmla="*/ 6580290 w 7425815"/>
                              <a:gd name="connsiteY4360" fmla="*/ 956809 h 4885545"/>
                              <a:gd name="connsiteX4361" fmla="*/ 6579512 w 7425815"/>
                              <a:gd name="connsiteY4361" fmla="*/ 955981 h 4885545"/>
                              <a:gd name="connsiteX4362" fmla="*/ 6581907 w 7425815"/>
                              <a:gd name="connsiteY4362" fmla="*/ 950791 h 4885545"/>
                              <a:gd name="connsiteX4363" fmla="*/ 6582415 w 7425815"/>
                              <a:gd name="connsiteY4363" fmla="*/ 951025 h 4885545"/>
                              <a:gd name="connsiteX4364" fmla="*/ 2423791 w 7425815"/>
                              <a:gd name="connsiteY4364" fmla="*/ 877439 h 4885545"/>
                              <a:gd name="connsiteX4365" fmla="*/ 2413911 w 7425815"/>
                              <a:gd name="connsiteY4365" fmla="*/ 880532 h 4885545"/>
                              <a:gd name="connsiteX4366" fmla="*/ 2412313 w 7425815"/>
                              <a:gd name="connsiteY4366" fmla="*/ 899695 h 4885545"/>
                              <a:gd name="connsiteX4367" fmla="*/ 2419499 w 7425815"/>
                              <a:gd name="connsiteY4367" fmla="*/ 908078 h 4885545"/>
                              <a:gd name="connsiteX4368" fmla="*/ 2431077 w 7425815"/>
                              <a:gd name="connsiteY4368" fmla="*/ 898098 h 4885545"/>
                              <a:gd name="connsiteX4369" fmla="*/ 2435867 w 7425815"/>
                              <a:gd name="connsiteY4369" fmla="*/ 898497 h 4885545"/>
                              <a:gd name="connsiteX4370" fmla="*/ 2435468 w 7425815"/>
                              <a:gd name="connsiteY4370" fmla="*/ 903287 h 4885545"/>
                              <a:gd name="connsiteX4371" fmla="*/ 2423891 w 7425815"/>
                              <a:gd name="connsiteY4371" fmla="*/ 913267 h 4885545"/>
                              <a:gd name="connsiteX4372" fmla="*/ 2432274 w 7425815"/>
                              <a:gd name="connsiteY4372" fmla="*/ 923247 h 4885545"/>
                              <a:gd name="connsiteX4373" fmla="*/ 2434270 w 7425815"/>
                              <a:gd name="connsiteY4373" fmla="*/ 923247 h 4885545"/>
                              <a:gd name="connsiteX4374" fmla="*/ 2458222 w 7425815"/>
                              <a:gd name="connsiteY4374" fmla="*/ 903287 h 4885545"/>
                              <a:gd name="connsiteX4375" fmla="*/ 2459421 w 7425815"/>
                              <a:gd name="connsiteY4375" fmla="*/ 884125 h 4885545"/>
                              <a:gd name="connsiteX4376" fmla="*/ 2440257 w 7425815"/>
                              <a:gd name="connsiteY4376" fmla="*/ 882528 h 4885545"/>
                              <a:gd name="connsiteX4377" fmla="*/ 2439060 w 7425815"/>
                              <a:gd name="connsiteY4377" fmla="*/ 883726 h 4885545"/>
                              <a:gd name="connsiteX4378" fmla="*/ 2436666 w 7425815"/>
                              <a:gd name="connsiteY4378" fmla="*/ 884524 h 4885545"/>
                              <a:gd name="connsiteX4379" fmla="*/ 2434270 w 7425815"/>
                              <a:gd name="connsiteY4379" fmla="*/ 883326 h 4885545"/>
                              <a:gd name="connsiteX4380" fmla="*/ 2433073 w 7425815"/>
                              <a:gd name="connsiteY4380" fmla="*/ 882129 h 4885545"/>
                              <a:gd name="connsiteX4381" fmla="*/ 2423791 w 7425815"/>
                              <a:gd name="connsiteY4381" fmla="*/ 877439 h 4885545"/>
                              <a:gd name="connsiteX4382" fmla="*/ 4681522 w 7425815"/>
                              <a:gd name="connsiteY4382" fmla="*/ 870303 h 4885545"/>
                              <a:gd name="connsiteX4383" fmla="*/ 4694097 w 7425815"/>
                              <a:gd name="connsiteY4383" fmla="*/ 879335 h 4885545"/>
                              <a:gd name="connsiteX4384" fmla="*/ 4688508 w 7425815"/>
                              <a:gd name="connsiteY4384" fmla="*/ 882929 h 4885545"/>
                              <a:gd name="connsiteX4385" fmla="*/ 4669746 w 7425815"/>
                              <a:gd name="connsiteY4385" fmla="*/ 878537 h 4885545"/>
                              <a:gd name="connsiteX4386" fmla="*/ 4665754 w 7425815"/>
                              <a:gd name="connsiteY4386" fmla="*/ 896901 h 4885545"/>
                              <a:gd name="connsiteX4387" fmla="*/ 4660164 w 7425815"/>
                              <a:gd name="connsiteY4387" fmla="*/ 900494 h 4885545"/>
                              <a:gd name="connsiteX4388" fmla="*/ 4666552 w 7425815"/>
                              <a:gd name="connsiteY4388" fmla="*/ 872948 h 4885545"/>
                              <a:gd name="connsiteX4389" fmla="*/ 4681522 w 7425815"/>
                              <a:gd name="connsiteY4389" fmla="*/ 870303 h 4885545"/>
                              <a:gd name="connsiteX4390" fmla="*/ 2464610 w 7425815"/>
                              <a:gd name="connsiteY4390" fmla="*/ 857778 h 4885545"/>
                              <a:gd name="connsiteX4391" fmla="*/ 2479381 w 7425815"/>
                              <a:gd name="connsiteY4391" fmla="*/ 858975 h 4885545"/>
                              <a:gd name="connsiteX4392" fmla="*/ 2483373 w 7425815"/>
                              <a:gd name="connsiteY4392" fmla="*/ 862967 h 4885545"/>
                              <a:gd name="connsiteX4393" fmla="*/ 2482175 w 7425815"/>
                              <a:gd name="connsiteY4393" fmla="*/ 877738 h 4885545"/>
                              <a:gd name="connsiteX4394" fmla="*/ 2478582 w 7425815"/>
                              <a:gd name="connsiteY4394" fmla="*/ 880931 h 4885545"/>
                              <a:gd name="connsiteX4395" fmla="*/ 2475389 w 7425815"/>
                              <a:gd name="connsiteY4395" fmla="*/ 877339 h 4885545"/>
                              <a:gd name="connsiteX4396" fmla="*/ 2475788 w 7425815"/>
                              <a:gd name="connsiteY4396" fmla="*/ 870552 h 4885545"/>
                              <a:gd name="connsiteX4397" fmla="*/ 2465010 w 7425815"/>
                              <a:gd name="connsiteY4397" fmla="*/ 879734 h 4885545"/>
                              <a:gd name="connsiteX4398" fmla="*/ 2465409 w 7425815"/>
                              <a:gd name="connsiteY4398" fmla="*/ 880133 h 4885545"/>
                              <a:gd name="connsiteX4399" fmla="*/ 2463014 w 7425815"/>
                              <a:gd name="connsiteY4399" fmla="*/ 908876 h 4885545"/>
                              <a:gd name="connsiteX4400" fmla="*/ 2439460 w 7425815"/>
                              <a:gd name="connsiteY4400" fmla="*/ 928836 h 4885545"/>
                              <a:gd name="connsiteX4401" fmla="*/ 2433471 w 7425815"/>
                              <a:gd name="connsiteY4401" fmla="*/ 930832 h 4885545"/>
                              <a:gd name="connsiteX4402" fmla="*/ 2427882 w 7425815"/>
                              <a:gd name="connsiteY4402" fmla="*/ 928038 h 4885545"/>
                              <a:gd name="connsiteX4403" fmla="*/ 2419499 w 7425815"/>
                              <a:gd name="connsiteY4403" fmla="*/ 918058 h 4885545"/>
                              <a:gd name="connsiteX4404" fmla="*/ 2410318 w 7425815"/>
                              <a:gd name="connsiteY4404" fmla="*/ 926042 h 4885545"/>
                              <a:gd name="connsiteX4405" fmla="*/ 2409918 w 7425815"/>
                              <a:gd name="connsiteY4405" fmla="*/ 933227 h 4885545"/>
                              <a:gd name="connsiteX4406" fmla="*/ 2406325 w 7425815"/>
                              <a:gd name="connsiteY4406" fmla="*/ 936421 h 4885545"/>
                              <a:gd name="connsiteX4407" fmla="*/ 2403133 w 7425815"/>
                              <a:gd name="connsiteY4407" fmla="*/ 932828 h 4885545"/>
                              <a:gd name="connsiteX4408" fmla="*/ 2403531 w 7425815"/>
                              <a:gd name="connsiteY4408" fmla="*/ 927639 h 4885545"/>
                              <a:gd name="connsiteX4409" fmla="*/ 2398341 w 7425815"/>
                              <a:gd name="connsiteY4409" fmla="*/ 927239 h 4885545"/>
                              <a:gd name="connsiteX4410" fmla="*/ 2395148 w 7425815"/>
                              <a:gd name="connsiteY4410" fmla="*/ 923647 h 4885545"/>
                              <a:gd name="connsiteX4411" fmla="*/ 2398741 w 7425815"/>
                              <a:gd name="connsiteY4411" fmla="*/ 920453 h 4885545"/>
                              <a:gd name="connsiteX4412" fmla="*/ 2405927 w 7425815"/>
                              <a:gd name="connsiteY4412" fmla="*/ 920852 h 4885545"/>
                              <a:gd name="connsiteX4413" fmla="*/ 2415109 w 7425815"/>
                              <a:gd name="connsiteY4413" fmla="*/ 912868 h 4885545"/>
                              <a:gd name="connsiteX4414" fmla="*/ 2407524 w 7425815"/>
                              <a:gd name="connsiteY4414" fmla="*/ 904086 h 4885545"/>
                              <a:gd name="connsiteX4415" fmla="*/ 2409918 w 7425815"/>
                              <a:gd name="connsiteY4415" fmla="*/ 875343 h 4885545"/>
                              <a:gd name="connsiteX4416" fmla="*/ 2437464 w 7425815"/>
                              <a:gd name="connsiteY4416" fmla="*/ 876540 h 4885545"/>
                              <a:gd name="connsiteX4417" fmla="*/ 2459022 w 7425815"/>
                              <a:gd name="connsiteY4417" fmla="*/ 874943 h 4885545"/>
                              <a:gd name="connsiteX4418" fmla="*/ 2470998 w 7425815"/>
                              <a:gd name="connsiteY4418" fmla="*/ 864963 h 4885545"/>
                              <a:gd name="connsiteX4419" fmla="*/ 2464211 w 7425815"/>
                              <a:gd name="connsiteY4419" fmla="*/ 864564 h 4885545"/>
                              <a:gd name="connsiteX4420" fmla="*/ 2461018 w 7425815"/>
                              <a:gd name="connsiteY4420" fmla="*/ 860971 h 4885545"/>
                              <a:gd name="connsiteX4421" fmla="*/ 2464610 w 7425815"/>
                              <a:gd name="connsiteY4421" fmla="*/ 857778 h 4885545"/>
                              <a:gd name="connsiteX4422" fmla="*/ 3712617 w 7425815"/>
                              <a:gd name="connsiteY4422" fmla="*/ 815609 h 4885545"/>
                              <a:gd name="connsiteX4423" fmla="*/ 3712473 w 7425815"/>
                              <a:gd name="connsiteY4423" fmla="*/ 822251 h 4885545"/>
                              <a:gd name="connsiteX4424" fmla="*/ 3706512 w 7425815"/>
                              <a:gd name="connsiteY4424" fmla="*/ 828035 h 4885545"/>
                              <a:gd name="connsiteX4425" fmla="*/ 3714563 w 7425815"/>
                              <a:gd name="connsiteY4425" fmla="*/ 828188 h 4885545"/>
                              <a:gd name="connsiteX4426" fmla="*/ 3720274 w 7425815"/>
                              <a:gd name="connsiteY4426" fmla="*/ 833964 h 4885545"/>
                              <a:gd name="connsiteX4427" fmla="*/ 3720450 w 7425815"/>
                              <a:gd name="connsiteY4427" fmla="*/ 825844 h 4885545"/>
                              <a:gd name="connsiteX4428" fmla="*/ 3725278 w 7425815"/>
                              <a:gd name="connsiteY4428" fmla="*/ 821016 h 4885545"/>
                              <a:gd name="connsiteX4429" fmla="*/ 3717657 w 7425815"/>
                              <a:gd name="connsiteY4429" fmla="*/ 820653 h 4885545"/>
                              <a:gd name="connsiteX4430" fmla="*/ 3707681 w 7425815"/>
                              <a:gd name="connsiteY4430" fmla="*/ 801491 h 4885545"/>
                              <a:gd name="connsiteX4431" fmla="*/ 3712873 w 7425815"/>
                              <a:gd name="connsiteY4431" fmla="*/ 803886 h 4885545"/>
                              <a:gd name="connsiteX4432" fmla="*/ 3712838 w 7425815"/>
                              <a:gd name="connsiteY4432" fmla="*/ 805450 h 4885545"/>
                              <a:gd name="connsiteX4433" fmla="*/ 3720851 w 7425815"/>
                              <a:gd name="connsiteY4433" fmla="*/ 813468 h 4885545"/>
                              <a:gd name="connsiteX4434" fmla="*/ 3732826 w 7425815"/>
                              <a:gd name="connsiteY4434" fmla="*/ 813468 h 4885545"/>
                              <a:gd name="connsiteX4435" fmla="*/ 3733625 w 7425815"/>
                              <a:gd name="connsiteY4435" fmla="*/ 812669 h 4885545"/>
                              <a:gd name="connsiteX4436" fmla="*/ 3738815 w 7425815"/>
                              <a:gd name="connsiteY4436" fmla="*/ 815064 h 4885545"/>
                              <a:gd name="connsiteX4437" fmla="*/ 3736419 w 7425815"/>
                              <a:gd name="connsiteY4437" fmla="*/ 820254 h 4885545"/>
                              <a:gd name="connsiteX4438" fmla="*/ 3736363 w 7425815"/>
                              <a:gd name="connsiteY4438" fmla="*/ 820311 h 4885545"/>
                              <a:gd name="connsiteX4439" fmla="*/ 3736020 w 7425815"/>
                              <a:gd name="connsiteY4439" fmla="*/ 821053 h 4885545"/>
                              <a:gd name="connsiteX4440" fmla="*/ 3735487 w 7425815"/>
                              <a:gd name="connsiteY4440" fmla="*/ 821186 h 4885545"/>
                              <a:gd name="connsiteX4441" fmla="*/ 3727637 w 7425815"/>
                              <a:gd name="connsiteY4441" fmla="*/ 829037 h 4885545"/>
                              <a:gd name="connsiteX4442" fmla="*/ 3727637 w 7425815"/>
                              <a:gd name="connsiteY4442" fmla="*/ 841411 h 4885545"/>
                              <a:gd name="connsiteX4443" fmla="*/ 3727637 w 7425815"/>
                              <a:gd name="connsiteY4443" fmla="*/ 841412 h 4885545"/>
                              <a:gd name="connsiteX4444" fmla="*/ 3724843 w 7425815"/>
                              <a:gd name="connsiteY4444" fmla="*/ 847001 h 4885545"/>
                              <a:gd name="connsiteX4445" fmla="*/ 3720052 w 7425815"/>
                              <a:gd name="connsiteY4445" fmla="*/ 844606 h 4885545"/>
                              <a:gd name="connsiteX4446" fmla="*/ 3711424 w 7425815"/>
                              <a:gd name="connsiteY4446" fmla="*/ 835674 h 4885545"/>
                              <a:gd name="connsiteX4447" fmla="*/ 3698901 w 7425815"/>
                              <a:gd name="connsiteY4447" fmla="*/ 835424 h 4885545"/>
                              <a:gd name="connsiteX4448" fmla="*/ 3698901 w 7425815"/>
                              <a:gd name="connsiteY4448" fmla="*/ 835424 h 4885545"/>
                              <a:gd name="connsiteX4449" fmla="*/ 3698887 w 7425815"/>
                              <a:gd name="connsiteY4449" fmla="*/ 835417 h 4885545"/>
                              <a:gd name="connsiteX4450" fmla="*/ 3693711 w 7425815"/>
                              <a:gd name="connsiteY4450" fmla="*/ 833029 h 4885545"/>
                              <a:gd name="connsiteX4451" fmla="*/ 3696106 w 7425815"/>
                              <a:gd name="connsiteY4451" fmla="*/ 827838 h 4885545"/>
                              <a:gd name="connsiteX4452" fmla="*/ 3696501 w 7425815"/>
                              <a:gd name="connsiteY4452" fmla="*/ 827846 h 4885545"/>
                              <a:gd name="connsiteX4453" fmla="*/ 3696505 w 7425815"/>
                              <a:gd name="connsiteY4453" fmla="*/ 827839 h 4885545"/>
                              <a:gd name="connsiteX4454" fmla="*/ 3705287 w 7425815"/>
                              <a:gd name="connsiteY4454" fmla="*/ 819057 h 4885545"/>
                              <a:gd name="connsiteX4455" fmla="*/ 3705287 w 7425815"/>
                              <a:gd name="connsiteY4455" fmla="*/ 808279 h 4885545"/>
                              <a:gd name="connsiteX4456" fmla="*/ 3704488 w 7425815"/>
                              <a:gd name="connsiteY4456" fmla="*/ 807479 h 4885545"/>
                              <a:gd name="connsiteX4457" fmla="*/ 3706884 w 7425815"/>
                              <a:gd name="connsiteY4457" fmla="*/ 802289 h 4885545"/>
                              <a:gd name="connsiteX4458" fmla="*/ 3707239 w 7425815"/>
                              <a:gd name="connsiteY4458" fmla="*/ 802453 h 4885545"/>
                              <a:gd name="connsiteX4459" fmla="*/ 3646058 w 7425815"/>
                              <a:gd name="connsiteY4459" fmla="*/ 791878 h 4885545"/>
                              <a:gd name="connsiteX4460" fmla="*/ 3645818 w 7425815"/>
                              <a:gd name="connsiteY4460" fmla="*/ 809077 h 4885545"/>
                              <a:gd name="connsiteX4461" fmla="*/ 3632969 w 7425815"/>
                              <a:gd name="connsiteY4461" fmla="*/ 821212 h 4885545"/>
                              <a:gd name="connsiteX4462" fmla="*/ 3650211 w 7425815"/>
                              <a:gd name="connsiteY4462" fmla="*/ 821451 h 4885545"/>
                              <a:gd name="connsiteX4463" fmla="*/ 3663134 w 7425815"/>
                              <a:gd name="connsiteY4463" fmla="*/ 834888 h 4885545"/>
                              <a:gd name="connsiteX4464" fmla="*/ 3663385 w 7425815"/>
                              <a:gd name="connsiteY4464" fmla="*/ 816662 h 4885545"/>
                              <a:gd name="connsiteX4465" fmla="*/ 3676001 w 7425815"/>
                              <a:gd name="connsiteY4465" fmla="*/ 804517 h 4885545"/>
                              <a:gd name="connsiteX4466" fmla="*/ 3656599 w 7425815"/>
                              <a:gd name="connsiteY4466" fmla="*/ 803089 h 4885545"/>
                              <a:gd name="connsiteX4467" fmla="*/ 3640230 w 7425815"/>
                              <a:gd name="connsiteY4467" fmla="*/ 777938 h 4885545"/>
                              <a:gd name="connsiteX4468" fmla="*/ 3640888 w 7425815"/>
                              <a:gd name="connsiteY4468" fmla="*/ 778243 h 4885545"/>
                              <a:gd name="connsiteX4469" fmla="*/ 3641030 w 7425815"/>
                              <a:gd name="connsiteY4469" fmla="*/ 777938 h 4885545"/>
                              <a:gd name="connsiteX4470" fmla="*/ 3646220 w 7425815"/>
                              <a:gd name="connsiteY4470" fmla="*/ 780333 h 4885545"/>
                              <a:gd name="connsiteX4471" fmla="*/ 3646208 w 7425815"/>
                              <a:gd name="connsiteY4471" fmla="*/ 781149 h 4885545"/>
                              <a:gd name="connsiteX4472" fmla="*/ 3661139 w 7425815"/>
                              <a:gd name="connsiteY4472" fmla="*/ 796602 h 4885545"/>
                              <a:gd name="connsiteX4473" fmla="*/ 3683731 w 7425815"/>
                              <a:gd name="connsiteY4473" fmla="*/ 796702 h 4885545"/>
                              <a:gd name="connsiteX4474" fmla="*/ 3684000 w 7425815"/>
                              <a:gd name="connsiteY4474" fmla="*/ 796826 h 4885545"/>
                              <a:gd name="connsiteX4475" fmla="*/ 3684129 w 7425815"/>
                              <a:gd name="connsiteY4475" fmla="*/ 796701 h 4885545"/>
                              <a:gd name="connsiteX4476" fmla="*/ 3689320 w 7425815"/>
                              <a:gd name="connsiteY4476" fmla="*/ 799096 h 4885545"/>
                              <a:gd name="connsiteX4477" fmla="*/ 3686923 w 7425815"/>
                              <a:gd name="connsiteY4477" fmla="*/ 804286 h 4885545"/>
                              <a:gd name="connsiteX4478" fmla="*/ 3670556 w 7425815"/>
                              <a:gd name="connsiteY4478" fmla="*/ 820255 h 4885545"/>
                              <a:gd name="connsiteX4479" fmla="*/ 3670156 w 7425815"/>
                              <a:gd name="connsiteY4479" fmla="*/ 843009 h 4885545"/>
                              <a:gd name="connsiteX4480" fmla="*/ 3667763 w 7425815"/>
                              <a:gd name="connsiteY4480" fmla="*/ 847795 h 4885545"/>
                              <a:gd name="connsiteX4481" fmla="*/ 3667762 w 7425815"/>
                              <a:gd name="connsiteY4481" fmla="*/ 847799 h 4885545"/>
                              <a:gd name="connsiteX4482" fmla="*/ 3667762 w 7425815"/>
                              <a:gd name="connsiteY4482" fmla="*/ 847799 h 4885545"/>
                              <a:gd name="connsiteX4483" fmla="*/ 3667762 w 7425815"/>
                              <a:gd name="connsiteY4483" fmla="*/ 847800 h 4885545"/>
                              <a:gd name="connsiteX4484" fmla="*/ 3662987 w 7425815"/>
                              <a:gd name="connsiteY4484" fmla="*/ 845404 h 4885545"/>
                              <a:gd name="connsiteX4485" fmla="*/ 3662987 w 7425815"/>
                              <a:gd name="connsiteY4485" fmla="*/ 845403 h 4885545"/>
                              <a:gd name="connsiteX4486" fmla="*/ 3647017 w 7425815"/>
                              <a:gd name="connsiteY4486" fmla="*/ 829036 h 4885545"/>
                              <a:gd name="connsiteX4487" fmla="*/ 3625091 w 7425815"/>
                              <a:gd name="connsiteY4487" fmla="*/ 828651 h 4885545"/>
                              <a:gd name="connsiteX4488" fmla="*/ 3624259 w 7425815"/>
                              <a:gd name="connsiteY4488" fmla="*/ 829436 h 4885545"/>
                              <a:gd name="connsiteX4489" fmla="*/ 3619465 w 7425815"/>
                              <a:gd name="connsiteY4489" fmla="*/ 827041 h 4885545"/>
                              <a:gd name="connsiteX4490" fmla="*/ 3619701 w 7425815"/>
                              <a:gd name="connsiteY4490" fmla="*/ 826534 h 4885545"/>
                              <a:gd name="connsiteX4491" fmla="*/ 3619068 w 7425815"/>
                              <a:gd name="connsiteY4491" fmla="*/ 826241 h 4885545"/>
                              <a:gd name="connsiteX4492" fmla="*/ 3621465 w 7425815"/>
                              <a:gd name="connsiteY4492" fmla="*/ 821052 h 4885545"/>
                              <a:gd name="connsiteX4493" fmla="*/ 3622664 w 7425815"/>
                              <a:gd name="connsiteY4493" fmla="*/ 821069 h 4885545"/>
                              <a:gd name="connsiteX4494" fmla="*/ 3638234 w 7425815"/>
                              <a:gd name="connsiteY4494" fmla="*/ 805883 h 4885545"/>
                              <a:gd name="connsiteX4495" fmla="*/ 3638618 w 7425815"/>
                              <a:gd name="connsiteY4495" fmla="*/ 783964 h 4885545"/>
                              <a:gd name="connsiteX4496" fmla="*/ 3637831 w 7425815"/>
                              <a:gd name="connsiteY4496" fmla="*/ 783128 h 4885545"/>
                              <a:gd name="connsiteX4497" fmla="*/ 3640230 w 7425815"/>
                              <a:gd name="connsiteY4497" fmla="*/ 777938 h 4885545"/>
                              <a:gd name="connsiteX4498" fmla="*/ 6201371 w 7425815"/>
                              <a:gd name="connsiteY4498" fmla="*/ 744107 h 4885545"/>
                              <a:gd name="connsiteX4499" fmla="*/ 6191491 w 7425815"/>
                              <a:gd name="connsiteY4499" fmla="*/ 747200 h 4885545"/>
                              <a:gd name="connsiteX4500" fmla="*/ 6189894 w 7425815"/>
                              <a:gd name="connsiteY4500" fmla="*/ 766363 h 4885545"/>
                              <a:gd name="connsiteX4501" fmla="*/ 6197080 w 7425815"/>
                              <a:gd name="connsiteY4501" fmla="*/ 774746 h 4885545"/>
                              <a:gd name="connsiteX4502" fmla="*/ 6208657 w 7425815"/>
                              <a:gd name="connsiteY4502" fmla="*/ 764766 h 4885545"/>
                              <a:gd name="connsiteX4503" fmla="*/ 6213447 w 7425815"/>
                              <a:gd name="connsiteY4503" fmla="*/ 765165 h 4885545"/>
                              <a:gd name="connsiteX4504" fmla="*/ 6213048 w 7425815"/>
                              <a:gd name="connsiteY4504" fmla="*/ 769956 h 4885545"/>
                              <a:gd name="connsiteX4505" fmla="*/ 6201472 w 7425815"/>
                              <a:gd name="connsiteY4505" fmla="*/ 779936 h 4885545"/>
                              <a:gd name="connsiteX4506" fmla="*/ 6209855 w 7425815"/>
                              <a:gd name="connsiteY4506" fmla="*/ 789916 h 4885545"/>
                              <a:gd name="connsiteX4507" fmla="*/ 6211851 w 7425815"/>
                              <a:gd name="connsiteY4507" fmla="*/ 789916 h 4885545"/>
                              <a:gd name="connsiteX4508" fmla="*/ 6235803 w 7425815"/>
                              <a:gd name="connsiteY4508" fmla="*/ 769956 h 4885545"/>
                              <a:gd name="connsiteX4509" fmla="*/ 6237000 w 7425815"/>
                              <a:gd name="connsiteY4509" fmla="*/ 750793 h 4885545"/>
                              <a:gd name="connsiteX4510" fmla="*/ 6217839 w 7425815"/>
                              <a:gd name="connsiteY4510" fmla="*/ 749196 h 4885545"/>
                              <a:gd name="connsiteX4511" fmla="*/ 6216641 w 7425815"/>
                              <a:gd name="connsiteY4511" fmla="*/ 750394 h 4885545"/>
                              <a:gd name="connsiteX4512" fmla="*/ 6214246 w 7425815"/>
                              <a:gd name="connsiteY4512" fmla="*/ 751192 h 4885545"/>
                              <a:gd name="connsiteX4513" fmla="*/ 6211851 w 7425815"/>
                              <a:gd name="connsiteY4513" fmla="*/ 749995 h 4885545"/>
                              <a:gd name="connsiteX4514" fmla="*/ 6210653 w 7425815"/>
                              <a:gd name="connsiteY4514" fmla="*/ 748797 h 4885545"/>
                              <a:gd name="connsiteX4515" fmla="*/ 6201371 w 7425815"/>
                              <a:gd name="connsiteY4515" fmla="*/ 744107 h 4885545"/>
                              <a:gd name="connsiteX4516" fmla="*/ 1783376 w 7425815"/>
                              <a:gd name="connsiteY4516" fmla="*/ 732978 h 4885545"/>
                              <a:gd name="connsiteX4517" fmla="*/ 1795951 w 7425815"/>
                              <a:gd name="connsiteY4517" fmla="*/ 742010 h 4885545"/>
                              <a:gd name="connsiteX4518" fmla="*/ 1790362 w 7425815"/>
                              <a:gd name="connsiteY4518" fmla="*/ 745604 h 4885545"/>
                              <a:gd name="connsiteX4519" fmla="*/ 1771599 w 7425815"/>
                              <a:gd name="connsiteY4519" fmla="*/ 741212 h 4885545"/>
                              <a:gd name="connsiteX4520" fmla="*/ 1767607 w 7425815"/>
                              <a:gd name="connsiteY4520" fmla="*/ 759576 h 4885545"/>
                              <a:gd name="connsiteX4521" fmla="*/ 1762018 w 7425815"/>
                              <a:gd name="connsiteY4521" fmla="*/ 763169 h 4885545"/>
                              <a:gd name="connsiteX4522" fmla="*/ 1768405 w 7425815"/>
                              <a:gd name="connsiteY4522" fmla="*/ 735623 h 4885545"/>
                              <a:gd name="connsiteX4523" fmla="*/ 1783376 w 7425815"/>
                              <a:gd name="connsiteY4523" fmla="*/ 732978 h 4885545"/>
                              <a:gd name="connsiteX4524" fmla="*/ 6241790 w 7425815"/>
                              <a:gd name="connsiteY4524" fmla="*/ 724047 h 4885545"/>
                              <a:gd name="connsiteX4525" fmla="*/ 6256561 w 7425815"/>
                              <a:gd name="connsiteY4525" fmla="*/ 725244 h 4885545"/>
                              <a:gd name="connsiteX4526" fmla="*/ 6260553 w 7425815"/>
                              <a:gd name="connsiteY4526" fmla="*/ 729236 h 4885545"/>
                              <a:gd name="connsiteX4527" fmla="*/ 6259355 w 7425815"/>
                              <a:gd name="connsiteY4527" fmla="*/ 744007 h 4885545"/>
                              <a:gd name="connsiteX4528" fmla="*/ 6255762 w 7425815"/>
                              <a:gd name="connsiteY4528" fmla="*/ 747200 h 4885545"/>
                              <a:gd name="connsiteX4529" fmla="*/ 6252569 w 7425815"/>
                              <a:gd name="connsiteY4529" fmla="*/ 743608 h 4885545"/>
                              <a:gd name="connsiteX4530" fmla="*/ 6252968 w 7425815"/>
                              <a:gd name="connsiteY4530" fmla="*/ 736821 h 4885545"/>
                              <a:gd name="connsiteX4531" fmla="*/ 6242190 w 7425815"/>
                              <a:gd name="connsiteY4531" fmla="*/ 746003 h 4885545"/>
                              <a:gd name="connsiteX4532" fmla="*/ 6242589 w 7425815"/>
                              <a:gd name="connsiteY4532" fmla="*/ 746402 h 4885545"/>
                              <a:gd name="connsiteX4533" fmla="*/ 6240194 w 7425815"/>
                              <a:gd name="connsiteY4533" fmla="*/ 775145 h 4885545"/>
                              <a:gd name="connsiteX4534" fmla="*/ 6216641 w 7425815"/>
                              <a:gd name="connsiteY4534" fmla="*/ 795105 h 4885545"/>
                              <a:gd name="connsiteX4535" fmla="*/ 6210653 w 7425815"/>
                              <a:gd name="connsiteY4535" fmla="*/ 797101 h 4885545"/>
                              <a:gd name="connsiteX4536" fmla="*/ 6205064 w 7425815"/>
                              <a:gd name="connsiteY4536" fmla="*/ 794307 h 4885545"/>
                              <a:gd name="connsiteX4537" fmla="*/ 6196681 w 7425815"/>
                              <a:gd name="connsiteY4537" fmla="*/ 784327 h 4885545"/>
                              <a:gd name="connsiteX4538" fmla="*/ 6187499 w 7425815"/>
                              <a:gd name="connsiteY4538" fmla="*/ 792311 h 4885545"/>
                              <a:gd name="connsiteX4539" fmla="*/ 6187099 w 7425815"/>
                              <a:gd name="connsiteY4539" fmla="*/ 799496 h 4885545"/>
                              <a:gd name="connsiteX4540" fmla="*/ 6183507 w 7425815"/>
                              <a:gd name="connsiteY4540" fmla="*/ 802690 h 4885545"/>
                              <a:gd name="connsiteX4541" fmla="*/ 6180313 w 7425815"/>
                              <a:gd name="connsiteY4541" fmla="*/ 799097 h 4885545"/>
                              <a:gd name="connsiteX4542" fmla="*/ 6180712 w 7425815"/>
                              <a:gd name="connsiteY4542" fmla="*/ 793908 h 4885545"/>
                              <a:gd name="connsiteX4543" fmla="*/ 6175523 w 7425815"/>
                              <a:gd name="connsiteY4543" fmla="*/ 793508 h 4885545"/>
                              <a:gd name="connsiteX4544" fmla="*/ 6172329 w 7425815"/>
                              <a:gd name="connsiteY4544" fmla="*/ 789916 h 4885545"/>
                              <a:gd name="connsiteX4545" fmla="*/ 6175922 w 7425815"/>
                              <a:gd name="connsiteY4545" fmla="*/ 786722 h 4885545"/>
                              <a:gd name="connsiteX4546" fmla="*/ 6183107 w 7425815"/>
                              <a:gd name="connsiteY4546" fmla="*/ 787121 h 4885545"/>
                              <a:gd name="connsiteX4547" fmla="*/ 6192289 w 7425815"/>
                              <a:gd name="connsiteY4547" fmla="*/ 779137 h 4885545"/>
                              <a:gd name="connsiteX4548" fmla="*/ 6184704 w 7425815"/>
                              <a:gd name="connsiteY4548" fmla="*/ 770355 h 4885545"/>
                              <a:gd name="connsiteX4549" fmla="*/ 6187099 w 7425815"/>
                              <a:gd name="connsiteY4549" fmla="*/ 741612 h 4885545"/>
                              <a:gd name="connsiteX4550" fmla="*/ 6214645 w 7425815"/>
                              <a:gd name="connsiteY4550" fmla="*/ 742809 h 4885545"/>
                              <a:gd name="connsiteX4551" fmla="*/ 6236202 w 7425815"/>
                              <a:gd name="connsiteY4551" fmla="*/ 741212 h 4885545"/>
                              <a:gd name="connsiteX4552" fmla="*/ 6248178 w 7425815"/>
                              <a:gd name="connsiteY4552" fmla="*/ 731232 h 4885545"/>
                              <a:gd name="connsiteX4553" fmla="*/ 6241391 w 7425815"/>
                              <a:gd name="connsiteY4553" fmla="*/ 730833 h 4885545"/>
                              <a:gd name="connsiteX4554" fmla="*/ 6238198 w 7425815"/>
                              <a:gd name="connsiteY4554" fmla="*/ 727240 h 4885545"/>
                              <a:gd name="connsiteX4555" fmla="*/ 6241790 w 7425815"/>
                              <a:gd name="connsiteY4555" fmla="*/ 724047 h 4885545"/>
                              <a:gd name="connsiteX4556" fmla="*/ 814459 w 7425815"/>
                              <a:gd name="connsiteY4556" fmla="*/ 678284 h 4885545"/>
                              <a:gd name="connsiteX4557" fmla="*/ 814315 w 7425815"/>
                              <a:gd name="connsiteY4557" fmla="*/ 684927 h 4885545"/>
                              <a:gd name="connsiteX4558" fmla="*/ 808363 w 7425815"/>
                              <a:gd name="connsiteY4558" fmla="*/ 690704 h 4885545"/>
                              <a:gd name="connsiteX4559" fmla="*/ 816810 w 7425815"/>
                              <a:gd name="connsiteY4559" fmla="*/ 690864 h 4885545"/>
                              <a:gd name="connsiteX4560" fmla="*/ 822134 w 7425815"/>
                              <a:gd name="connsiteY4560" fmla="*/ 696245 h 4885545"/>
                              <a:gd name="connsiteX4561" fmla="*/ 822303 w 7425815"/>
                              <a:gd name="connsiteY4561" fmla="*/ 688519 h 4885545"/>
                              <a:gd name="connsiteX4562" fmla="*/ 827129 w 7425815"/>
                              <a:gd name="connsiteY4562" fmla="*/ 683692 h 4885545"/>
                              <a:gd name="connsiteX4563" fmla="*/ 819504 w 7425815"/>
                              <a:gd name="connsiteY4563" fmla="*/ 683329 h 4885545"/>
                              <a:gd name="connsiteX4564" fmla="*/ 809525 w 7425815"/>
                              <a:gd name="connsiteY4564" fmla="*/ 664167 h 4885545"/>
                              <a:gd name="connsiteX4565" fmla="*/ 814714 w 7425815"/>
                              <a:gd name="connsiteY4565" fmla="*/ 666562 h 4885545"/>
                              <a:gd name="connsiteX4566" fmla="*/ 814680 w 7425815"/>
                              <a:gd name="connsiteY4566" fmla="*/ 668125 h 4885545"/>
                              <a:gd name="connsiteX4567" fmla="*/ 822701 w 7425815"/>
                              <a:gd name="connsiteY4567" fmla="*/ 676144 h 4885545"/>
                              <a:gd name="connsiteX4568" fmla="*/ 834677 w 7425815"/>
                              <a:gd name="connsiteY4568" fmla="*/ 676144 h 4885545"/>
                              <a:gd name="connsiteX4569" fmla="*/ 835477 w 7425815"/>
                              <a:gd name="connsiteY4569" fmla="*/ 675344 h 4885545"/>
                              <a:gd name="connsiteX4570" fmla="*/ 840668 w 7425815"/>
                              <a:gd name="connsiteY4570" fmla="*/ 677739 h 4885545"/>
                              <a:gd name="connsiteX4571" fmla="*/ 838272 w 7425815"/>
                              <a:gd name="connsiteY4571" fmla="*/ 682929 h 4885545"/>
                              <a:gd name="connsiteX4572" fmla="*/ 838216 w 7425815"/>
                              <a:gd name="connsiteY4572" fmla="*/ 682985 h 4885545"/>
                              <a:gd name="connsiteX4573" fmla="*/ 837873 w 7425815"/>
                              <a:gd name="connsiteY4573" fmla="*/ 683729 h 4885545"/>
                              <a:gd name="connsiteX4574" fmla="*/ 837340 w 7425815"/>
                              <a:gd name="connsiteY4574" fmla="*/ 683863 h 4885545"/>
                              <a:gd name="connsiteX4575" fmla="*/ 829489 w 7425815"/>
                              <a:gd name="connsiteY4575" fmla="*/ 691712 h 4885545"/>
                              <a:gd name="connsiteX4576" fmla="*/ 829489 w 7425815"/>
                              <a:gd name="connsiteY4576" fmla="*/ 703684 h 4885545"/>
                              <a:gd name="connsiteX4577" fmla="*/ 829889 w 7425815"/>
                              <a:gd name="connsiteY4577" fmla="*/ 704088 h 4885545"/>
                              <a:gd name="connsiteX4578" fmla="*/ 827094 w 7425815"/>
                              <a:gd name="connsiteY4578" fmla="*/ 709677 h 4885545"/>
                              <a:gd name="connsiteX4579" fmla="*/ 822303 w 7425815"/>
                              <a:gd name="connsiteY4579" fmla="*/ 707282 h 4885545"/>
                              <a:gd name="connsiteX4580" fmla="*/ 821929 w 7425815"/>
                              <a:gd name="connsiteY4580" fmla="*/ 706895 h 4885545"/>
                              <a:gd name="connsiteX4581" fmla="*/ 821903 w 7425815"/>
                              <a:gd name="connsiteY4581" fmla="*/ 706882 h 4885545"/>
                              <a:gd name="connsiteX4582" fmla="*/ 821904 w 7425815"/>
                              <a:gd name="connsiteY4582" fmla="*/ 706869 h 4885545"/>
                              <a:gd name="connsiteX4583" fmla="*/ 813666 w 7425815"/>
                              <a:gd name="connsiteY4583" fmla="*/ 698350 h 4885545"/>
                              <a:gd name="connsiteX4584" fmla="*/ 801141 w 7425815"/>
                              <a:gd name="connsiteY4584" fmla="*/ 698100 h 4885545"/>
                              <a:gd name="connsiteX4585" fmla="*/ 800871 w 7425815"/>
                              <a:gd name="connsiteY4585" fmla="*/ 697975 h 4885545"/>
                              <a:gd name="connsiteX4586" fmla="*/ 800742 w 7425815"/>
                              <a:gd name="connsiteY4586" fmla="*/ 698100 h 4885545"/>
                              <a:gd name="connsiteX4587" fmla="*/ 795951 w 7425815"/>
                              <a:gd name="connsiteY4587" fmla="*/ 695705 h 4885545"/>
                              <a:gd name="connsiteX4588" fmla="*/ 795951 w 7425815"/>
                              <a:gd name="connsiteY4588" fmla="*/ 695705 h 4885545"/>
                              <a:gd name="connsiteX4589" fmla="*/ 795951 w 7425815"/>
                              <a:gd name="connsiteY4589" fmla="*/ 695705 h 4885545"/>
                              <a:gd name="connsiteX4590" fmla="*/ 798346 w 7425815"/>
                              <a:gd name="connsiteY4590" fmla="*/ 690514 h 4885545"/>
                              <a:gd name="connsiteX4591" fmla="*/ 798347 w 7425815"/>
                              <a:gd name="connsiteY4591" fmla="*/ 690514 h 4885545"/>
                              <a:gd name="connsiteX4592" fmla="*/ 807130 w 7425815"/>
                              <a:gd name="connsiteY4592" fmla="*/ 681733 h 4885545"/>
                              <a:gd name="connsiteX4593" fmla="*/ 807130 w 7425815"/>
                              <a:gd name="connsiteY4593" fmla="*/ 670955 h 4885545"/>
                              <a:gd name="connsiteX4594" fmla="*/ 806330 w 7425815"/>
                              <a:gd name="connsiteY4594" fmla="*/ 670155 h 4885545"/>
                              <a:gd name="connsiteX4595" fmla="*/ 808725 w 7425815"/>
                              <a:gd name="connsiteY4595" fmla="*/ 664965 h 4885545"/>
                              <a:gd name="connsiteX4596" fmla="*/ 809081 w 7425815"/>
                              <a:gd name="connsiteY4596" fmla="*/ 665129 h 4885545"/>
                              <a:gd name="connsiteX4597" fmla="*/ 747889 w 7425815"/>
                              <a:gd name="connsiteY4597" fmla="*/ 654554 h 4885545"/>
                              <a:gd name="connsiteX4598" fmla="*/ 747649 w 7425815"/>
                              <a:gd name="connsiteY4598" fmla="*/ 671753 h 4885545"/>
                              <a:gd name="connsiteX4599" fmla="*/ 734801 w 7425815"/>
                              <a:gd name="connsiteY4599" fmla="*/ 683887 h 4885545"/>
                              <a:gd name="connsiteX4600" fmla="*/ 752041 w 7425815"/>
                              <a:gd name="connsiteY4600" fmla="*/ 684127 h 4885545"/>
                              <a:gd name="connsiteX4601" fmla="*/ 764960 w 7425815"/>
                              <a:gd name="connsiteY4601" fmla="*/ 697563 h 4885545"/>
                              <a:gd name="connsiteX4602" fmla="*/ 765214 w 7425815"/>
                              <a:gd name="connsiteY4602" fmla="*/ 679337 h 4885545"/>
                              <a:gd name="connsiteX4603" fmla="*/ 777843 w 7425815"/>
                              <a:gd name="connsiteY4603" fmla="*/ 667193 h 4885545"/>
                              <a:gd name="connsiteX4604" fmla="*/ 758427 w 7425815"/>
                              <a:gd name="connsiteY4604" fmla="*/ 665765 h 4885545"/>
                              <a:gd name="connsiteX4605" fmla="*/ 742060 w 7425815"/>
                              <a:gd name="connsiteY4605" fmla="*/ 640614 h 4885545"/>
                              <a:gd name="connsiteX4606" fmla="*/ 742719 w 7425815"/>
                              <a:gd name="connsiteY4606" fmla="*/ 640918 h 4885545"/>
                              <a:gd name="connsiteX4607" fmla="*/ 742859 w 7425815"/>
                              <a:gd name="connsiteY4607" fmla="*/ 640614 h 4885545"/>
                              <a:gd name="connsiteX4608" fmla="*/ 748049 w 7425815"/>
                              <a:gd name="connsiteY4608" fmla="*/ 643009 h 4885545"/>
                              <a:gd name="connsiteX4609" fmla="*/ 748038 w 7425815"/>
                              <a:gd name="connsiteY4609" fmla="*/ 643825 h 4885545"/>
                              <a:gd name="connsiteX4610" fmla="*/ 762968 w 7425815"/>
                              <a:gd name="connsiteY4610" fmla="*/ 659278 h 4885545"/>
                              <a:gd name="connsiteX4611" fmla="*/ 785573 w 7425815"/>
                              <a:gd name="connsiteY4611" fmla="*/ 659378 h 4885545"/>
                              <a:gd name="connsiteX4612" fmla="*/ 785842 w 7425815"/>
                              <a:gd name="connsiteY4612" fmla="*/ 659502 h 4885545"/>
                              <a:gd name="connsiteX4613" fmla="*/ 785972 w 7425815"/>
                              <a:gd name="connsiteY4613" fmla="*/ 659376 h 4885545"/>
                              <a:gd name="connsiteX4614" fmla="*/ 791162 w 7425815"/>
                              <a:gd name="connsiteY4614" fmla="*/ 661771 h 4885545"/>
                              <a:gd name="connsiteX4615" fmla="*/ 788766 w 7425815"/>
                              <a:gd name="connsiteY4615" fmla="*/ 666961 h 4885545"/>
                              <a:gd name="connsiteX4616" fmla="*/ 772399 w 7425815"/>
                              <a:gd name="connsiteY4616" fmla="*/ 682930 h 4885545"/>
                              <a:gd name="connsiteX4617" fmla="*/ 772000 w 7425815"/>
                              <a:gd name="connsiteY4617" fmla="*/ 705684 h 4885545"/>
                              <a:gd name="connsiteX4618" fmla="*/ 769609 w 7425815"/>
                              <a:gd name="connsiteY4618" fmla="*/ 710466 h 4885545"/>
                              <a:gd name="connsiteX4619" fmla="*/ 769605 w 7425815"/>
                              <a:gd name="connsiteY4619" fmla="*/ 710475 h 4885545"/>
                              <a:gd name="connsiteX4620" fmla="*/ 769605 w 7425815"/>
                              <a:gd name="connsiteY4620" fmla="*/ 710475 h 4885545"/>
                              <a:gd name="connsiteX4621" fmla="*/ 769604 w 7425815"/>
                              <a:gd name="connsiteY4621" fmla="*/ 710475 h 4885545"/>
                              <a:gd name="connsiteX4622" fmla="*/ 766515 w 7425815"/>
                              <a:gd name="connsiteY4622" fmla="*/ 708930 h 4885545"/>
                              <a:gd name="connsiteX4623" fmla="*/ 764815 w 7425815"/>
                              <a:gd name="connsiteY4623" fmla="*/ 708080 h 4885545"/>
                              <a:gd name="connsiteX4624" fmla="*/ 764815 w 7425815"/>
                              <a:gd name="connsiteY4624" fmla="*/ 708080 h 4885545"/>
                              <a:gd name="connsiteX4625" fmla="*/ 764814 w 7425815"/>
                              <a:gd name="connsiteY4625" fmla="*/ 708079 h 4885545"/>
                              <a:gd name="connsiteX4626" fmla="*/ 764814 w 7425815"/>
                              <a:gd name="connsiteY4626" fmla="*/ 708078 h 4885545"/>
                              <a:gd name="connsiteX4627" fmla="*/ 748847 w 7425815"/>
                              <a:gd name="connsiteY4627" fmla="*/ 691711 h 4885545"/>
                              <a:gd name="connsiteX4628" fmla="*/ 726924 w 7425815"/>
                              <a:gd name="connsiteY4628" fmla="*/ 691327 h 4885545"/>
                              <a:gd name="connsiteX4629" fmla="*/ 726093 w 7425815"/>
                              <a:gd name="connsiteY4629" fmla="*/ 692112 h 4885545"/>
                              <a:gd name="connsiteX4630" fmla="*/ 721302 w 7425815"/>
                              <a:gd name="connsiteY4630" fmla="*/ 689717 h 4885545"/>
                              <a:gd name="connsiteX4631" fmla="*/ 721536 w 7425815"/>
                              <a:gd name="connsiteY4631" fmla="*/ 689210 h 4885545"/>
                              <a:gd name="connsiteX4632" fmla="*/ 720903 w 7425815"/>
                              <a:gd name="connsiteY4632" fmla="*/ 688917 h 4885545"/>
                              <a:gd name="connsiteX4633" fmla="*/ 723298 w 7425815"/>
                              <a:gd name="connsiteY4633" fmla="*/ 683727 h 4885545"/>
                              <a:gd name="connsiteX4634" fmla="*/ 724500 w 7425815"/>
                              <a:gd name="connsiteY4634" fmla="*/ 683744 h 4885545"/>
                              <a:gd name="connsiteX4635" fmla="*/ 740065 w 7425815"/>
                              <a:gd name="connsiteY4635" fmla="*/ 668559 h 4885545"/>
                              <a:gd name="connsiteX4636" fmla="*/ 740450 w 7425815"/>
                              <a:gd name="connsiteY4636" fmla="*/ 646640 h 4885545"/>
                              <a:gd name="connsiteX4637" fmla="*/ 739665 w 7425815"/>
                              <a:gd name="connsiteY4637" fmla="*/ 645804 h 4885545"/>
                              <a:gd name="connsiteX4638" fmla="*/ 742060 w 7425815"/>
                              <a:gd name="connsiteY4638" fmla="*/ 640614 h 4885545"/>
                              <a:gd name="connsiteX4639" fmla="*/ 3303226 w 7425815"/>
                              <a:gd name="connsiteY4639" fmla="*/ 606782 h 4885545"/>
                              <a:gd name="connsiteX4640" fmla="*/ 3293344 w 7425815"/>
                              <a:gd name="connsiteY4640" fmla="*/ 609875 h 4885545"/>
                              <a:gd name="connsiteX4641" fmla="*/ 3291749 w 7425815"/>
                              <a:gd name="connsiteY4641" fmla="*/ 629038 h 4885545"/>
                              <a:gd name="connsiteX4642" fmla="*/ 3298932 w 7425815"/>
                              <a:gd name="connsiteY4642" fmla="*/ 637421 h 4885545"/>
                              <a:gd name="connsiteX4643" fmla="*/ 3310514 w 7425815"/>
                              <a:gd name="connsiteY4643" fmla="*/ 627441 h 4885545"/>
                              <a:gd name="connsiteX4644" fmla="*/ 3315303 w 7425815"/>
                              <a:gd name="connsiteY4644" fmla="*/ 627840 h 4885545"/>
                              <a:gd name="connsiteX4645" fmla="*/ 3314903 w 7425815"/>
                              <a:gd name="connsiteY4645" fmla="*/ 632631 h 4885545"/>
                              <a:gd name="connsiteX4646" fmla="*/ 3303325 w 7425815"/>
                              <a:gd name="connsiteY4646" fmla="*/ 642611 h 4885545"/>
                              <a:gd name="connsiteX4647" fmla="*/ 3311708 w 7425815"/>
                              <a:gd name="connsiteY4647" fmla="*/ 652591 h 4885545"/>
                              <a:gd name="connsiteX4648" fmla="*/ 3313706 w 7425815"/>
                              <a:gd name="connsiteY4648" fmla="*/ 652591 h 4885545"/>
                              <a:gd name="connsiteX4649" fmla="*/ 3337657 w 7425815"/>
                              <a:gd name="connsiteY4649" fmla="*/ 632631 h 4885545"/>
                              <a:gd name="connsiteX4650" fmla="*/ 3338857 w 7425815"/>
                              <a:gd name="connsiteY4650" fmla="*/ 613468 h 4885545"/>
                              <a:gd name="connsiteX4651" fmla="*/ 3319694 w 7425815"/>
                              <a:gd name="connsiteY4651" fmla="*/ 611871 h 4885545"/>
                              <a:gd name="connsiteX4652" fmla="*/ 3318497 w 7425815"/>
                              <a:gd name="connsiteY4652" fmla="*/ 613069 h 4885545"/>
                              <a:gd name="connsiteX4653" fmla="*/ 3316105 w 7425815"/>
                              <a:gd name="connsiteY4653" fmla="*/ 613867 h 4885545"/>
                              <a:gd name="connsiteX4654" fmla="*/ 3313706 w 7425815"/>
                              <a:gd name="connsiteY4654" fmla="*/ 612670 h 4885545"/>
                              <a:gd name="connsiteX4655" fmla="*/ 3312509 w 7425815"/>
                              <a:gd name="connsiteY4655" fmla="*/ 611472 h 4885545"/>
                              <a:gd name="connsiteX4656" fmla="*/ 3303226 w 7425815"/>
                              <a:gd name="connsiteY4656" fmla="*/ 606782 h 4885545"/>
                              <a:gd name="connsiteX4657" fmla="*/ 5560558 w 7425815"/>
                              <a:gd name="connsiteY4657" fmla="*/ 599646 h 4885545"/>
                              <a:gd name="connsiteX4658" fmla="*/ 5573133 w 7425815"/>
                              <a:gd name="connsiteY4658" fmla="*/ 608678 h 4885545"/>
                              <a:gd name="connsiteX4659" fmla="*/ 5567544 w 7425815"/>
                              <a:gd name="connsiteY4659" fmla="*/ 612272 h 4885545"/>
                              <a:gd name="connsiteX4660" fmla="*/ 5548782 w 7425815"/>
                              <a:gd name="connsiteY4660" fmla="*/ 607880 h 4885545"/>
                              <a:gd name="connsiteX4661" fmla="*/ 5544790 w 7425815"/>
                              <a:gd name="connsiteY4661" fmla="*/ 626244 h 4885545"/>
                              <a:gd name="connsiteX4662" fmla="*/ 5539200 w 7425815"/>
                              <a:gd name="connsiteY4662" fmla="*/ 629837 h 4885545"/>
                              <a:gd name="connsiteX4663" fmla="*/ 5545588 w 7425815"/>
                              <a:gd name="connsiteY4663" fmla="*/ 602291 h 4885545"/>
                              <a:gd name="connsiteX4664" fmla="*/ 5560558 w 7425815"/>
                              <a:gd name="connsiteY4664" fmla="*/ 599646 h 4885545"/>
                              <a:gd name="connsiteX4665" fmla="*/ 3344046 w 7425815"/>
                              <a:gd name="connsiteY4665" fmla="*/ 586722 h 4885545"/>
                              <a:gd name="connsiteX4666" fmla="*/ 3358823 w 7425815"/>
                              <a:gd name="connsiteY4666" fmla="*/ 587919 h 4885545"/>
                              <a:gd name="connsiteX4667" fmla="*/ 3362816 w 7425815"/>
                              <a:gd name="connsiteY4667" fmla="*/ 591911 h 4885545"/>
                              <a:gd name="connsiteX4668" fmla="*/ 3361617 w 7425815"/>
                              <a:gd name="connsiteY4668" fmla="*/ 606682 h 4885545"/>
                              <a:gd name="connsiteX4669" fmla="*/ 3358024 w 7425815"/>
                              <a:gd name="connsiteY4669" fmla="*/ 609875 h 4885545"/>
                              <a:gd name="connsiteX4670" fmla="*/ 3354829 w 7425815"/>
                              <a:gd name="connsiteY4670" fmla="*/ 606283 h 4885545"/>
                              <a:gd name="connsiteX4671" fmla="*/ 3355230 w 7425815"/>
                              <a:gd name="connsiteY4671" fmla="*/ 599496 h 4885545"/>
                              <a:gd name="connsiteX4672" fmla="*/ 3344447 w 7425815"/>
                              <a:gd name="connsiteY4672" fmla="*/ 608678 h 4885545"/>
                              <a:gd name="connsiteX4673" fmla="*/ 3344845 w 7425815"/>
                              <a:gd name="connsiteY4673" fmla="*/ 609077 h 4885545"/>
                              <a:gd name="connsiteX4674" fmla="*/ 3342452 w 7425815"/>
                              <a:gd name="connsiteY4674" fmla="*/ 637820 h 4885545"/>
                              <a:gd name="connsiteX4675" fmla="*/ 3318898 w 7425815"/>
                              <a:gd name="connsiteY4675" fmla="*/ 657780 h 4885545"/>
                              <a:gd name="connsiteX4676" fmla="*/ 3312910 w 7425815"/>
                              <a:gd name="connsiteY4676" fmla="*/ 659776 h 4885545"/>
                              <a:gd name="connsiteX4677" fmla="*/ 3307318 w 7425815"/>
                              <a:gd name="connsiteY4677" fmla="*/ 656982 h 4885545"/>
                              <a:gd name="connsiteX4678" fmla="*/ 3298932 w 7425815"/>
                              <a:gd name="connsiteY4678" fmla="*/ 647002 h 4885545"/>
                              <a:gd name="connsiteX4679" fmla="*/ 3289750 w 7425815"/>
                              <a:gd name="connsiteY4679" fmla="*/ 654986 h 4885545"/>
                              <a:gd name="connsiteX4680" fmla="*/ 3289353 w 7425815"/>
                              <a:gd name="connsiteY4680" fmla="*/ 662171 h 4885545"/>
                              <a:gd name="connsiteX4681" fmla="*/ 3285759 w 7425815"/>
                              <a:gd name="connsiteY4681" fmla="*/ 665365 h 4885545"/>
                              <a:gd name="connsiteX4682" fmla="*/ 3282565 w 7425815"/>
                              <a:gd name="connsiteY4682" fmla="*/ 661772 h 4885545"/>
                              <a:gd name="connsiteX4683" fmla="*/ 3282965 w 7425815"/>
                              <a:gd name="connsiteY4683" fmla="*/ 656583 h 4885545"/>
                              <a:gd name="connsiteX4684" fmla="*/ 3277775 w 7425815"/>
                              <a:gd name="connsiteY4684" fmla="*/ 656183 h 4885545"/>
                              <a:gd name="connsiteX4685" fmla="*/ 3274580 w 7425815"/>
                              <a:gd name="connsiteY4685" fmla="*/ 652591 h 4885545"/>
                              <a:gd name="connsiteX4686" fmla="*/ 3278173 w 7425815"/>
                              <a:gd name="connsiteY4686" fmla="*/ 649397 h 4885545"/>
                              <a:gd name="connsiteX4687" fmla="*/ 3285359 w 7425815"/>
                              <a:gd name="connsiteY4687" fmla="*/ 649796 h 4885545"/>
                              <a:gd name="connsiteX4688" fmla="*/ 3294541 w 7425815"/>
                              <a:gd name="connsiteY4688" fmla="*/ 641812 h 4885545"/>
                              <a:gd name="connsiteX4689" fmla="*/ 3286956 w 7425815"/>
                              <a:gd name="connsiteY4689" fmla="*/ 633030 h 4885545"/>
                              <a:gd name="connsiteX4690" fmla="*/ 3289353 w 7425815"/>
                              <a:gd name="connsiteY4690" fmla="*/ 604287 h 4885545"/>
                              <a:gd name="connsiteX4691" fmla="*/ 3316900 w 7425815"/>
                              <a:gd name="connsiteY4691" fmla="*/ 605484 h 4885545"/>
                              <a:gd name="connsiteX4692" fmla="*/ 3338458 w 7425815"/>
                              <a:gd name="connsiteY4692" fmla="*/ 603887 h 4885545"/>
                              <a:gd name="connsiteX4693" fmla="*/ 3350437 w 7425815"/>
                              <a:gd name="connsiteY4693" fmla="*/ 593907 h 4885545"/>
                              <a:gd name="connsiteX4694" fmla="*/ 3343646 w 7425815"/>
                              <a:gd name="connsiteY4694" fmla="*/ 593508 h 4885545"/>
                              <a:gd name="connsiteX4695" fmla="*/ 3340453 w 7425815"/>
                              <a:gd name="connsiteY4695" fmla="*/ 589915 h 4885545"/>
                              <a:gd name="connsiteX4696" fmla="*/ 3344046 w 7425815"/>
                              <a:gd name="connsiteY4696" fmla="*/ 586722 h 4885545"/>
                              <a:gd name="connsiteX4697" fmla="*/ 4592055 w 7425815"/>
                              <a:gd name="connsiteY4697" fmla="*/ 544561 h 4885545"/>
                              <a:gd name="connsiteX4698" fmla="*/ 4591902 w 7425815"/>
                              <a:gd name="connsiteY4698" fmla="*/ 551594 h 4885545"/>
                              <a:gd name="connsiteX4699" fmla="*/ 4586345 w 7425815"/>
                              <a:gd name="connsiteY4699" fmla="*/ 556987 h 4885545"/>
                              <a:gd name="connsiteX4700" fmla="*/ 4593998 w 7425815"/>
                              <a:gd name="connsiteY4700" fmla="*/ 557132 h 4885545"/>
                              <a:gd name="connsiteX4701" fmla="*/ 4599717 w 7425815"/>
                              <a:gd name="connsiteY4701" fmla="*/ 562917 h 4885545"/>
                              <a:gd name="connsiteX4702" fmla="*/ 4599885 w 7425815"/>
                              <a:gd name="connsiteY4702" fmla="*/ 555187 h 4885545"/>
                              <a:gd name="connsiteX4703" fmla="*/ 4605094 w 7425815"/>
                              <a:gd name="connsiteY4703" fmla="*/ 549978 h 4885545"/>
                              <a:gd name="connsiteX4704" fmla="*/ 4597092 w 7425815"/>
                              <a:gd name="connsiteY4704" fmla="*/ 549597 h 4885545"/>
                              <a:gd name="connsiteX4705" fmla="*/ 4587112 w 7425815"/>
                              <a:gd name="connsiteY4705" fmla="*/ 530834 h 4885545"/>
                              <a:gd name="connsiteX4706" fmla="*/ 4592301 w 7425815"/>
                              <a:gd name="connsiteY4706" fmla="*/ 533229 h 4885545"/>
                              <a:gd name="connsiteX4707" fmla="*/ 4592276 w 7425815"/>
                              <a:gd name="connsiteY4707" fmla="*/ 534402 h 4885545"/>
                              <a:gd name="connsiteX4708" fmla="*/ 4600285 w 7425815"/>
                              <a:gd name="connsiteY4708" fmla="*/ 542412 h 4885545"/>
                              <a:gd name="connsiteX4709" fmla="*/ 4612661 w 7425815"/>
                              <a:gd name="connsiteY4709" fmla="*/ 542412 h 4885545"/>
                              <a:gd name="connsiteX4710" fmla="*/ 4613060 w 7425815"/>
                              <a:gd name="connsiteY4710" fmla="*/ 542012 h 4885545"/>
                              <a:gd name="connsiteX4711" fmla="*/ 4618249 w 7425815"/>
                              <a:gd name="connsiteY4711" fmla="*/ 544407 h 4885545"/>
                              <a:gd name="connsiteX4712" fmla="*/ 4615854 w 7425815"/>
                              <a:gd name="connsiteY4712" fmla="*/ 549597 h 4885545"/>
                              <a:gd name="connsiteX4713" fmla="*/ 4615456 w 7425815"/>
                              <a:gd name="connsiteY4713" fmla="*/ 549996 h 4885545"/>
                              <a:gd name="connsiteX4714" fmla="*/ 4615455 w 7425815"/>
                              <a:gd name="connsiteY4714" fmla="*/ 549997 h 4885545"/>
                              <a:gd name="connsiteX4715" fmla="*/ 4615454 w 7425815"/>
                              <a:gd name="connsiteY4715" fmla="*/ 549997 h 4885545"/>
                              <a:gd name="connsiteX4716" fmla="*/ 4607072 w 7425815"/>
                              <a:gd name="connsiteY4716" fmla="*/ 558380 h 4885545"/>
                              <a:gd name="connsiteX4717" fmla="*/ 4607072 w 7425815"/>
                              <a:gd name="connsiteY4717" fmla="*/ 570355 h 4885545"/>
                              <a:gd name="connsiteX4718" fmla="*/ 4607072 w 7425815"/>
                              <a:gd name="connsiteY4718" fmla="*/ 570356 h 4885545"/>
                              <a:gd name="connsiteX4719" fmla="*/ 4607072 w 7425815"/>
                              <a:gd name="connsiteY4719" fmla="*/ 570357 h 4885545"/>
                              <a:gd name="connsiteX4720" fmla="*/ 4607072 w 7425815"/>
                              <a:gd name="connsiteY4720" fmla="*/ 570755 h 4885545"/>
                              <a:gd name="connsiteX4721" fmla="*/ 4604298 w 7425815"/>
                              <a:gd name="connsiteY4721" fmla="*/ 575906 h 4885545"/>
                              <a:gd name="connsiteX4722" fmla="*/ 4604278 w 7425815"/>
                              <a:gd name="connsiteY4722" fmla="*/ 575945 h 4885545"/>
                              <a:gd name="connsiteX4723" fmla="*/ 4604277 w 7425815"/>
                              <a:gd name="connsiteY4723" fmla="*/ 575945 h 4885545"/>
                              <a:gd name="connsiteX4724" fmla="*/ 4604277 w 7425815"/>
                              <a:gd name="connsiteY4724" fmla="*/ 575945 h 4885545"/>
                              <a:gd name="connsiteX4725" fmla="*/ 4599486 w 7425815"/>
                              <a:gd name="connsiteY4725" fmla="*/ 573550 h 4885545"/>
                              <a:gd name="connsiteX4726" fmla="*/ 4599486 w 7425815"/>
                              <a:gd name="connsiteY4726" fmla="*/ 573549 h 4885545"/>
                              <a:gd name="connsiteX4727" fmla="*/ 4590855 w 7425815"/>
                              <a:gd name="connsiteY4727" fmla="*/ 564618 h 4885545"/>
                              <a:gd name="connsiteX4728" fmla="*/ 4578732 w 7425815"/>
                              <a:gd name="connsiteY4728" fmla="*/ 564376 h 4885545"/>
                              <a:gd name="connsiteX4729" fmla="*/ 4578329 w 7425815"/>
                              <a:gd name="connsiteY4729" fmla="*/ 564767 h 4885545"/>
                              <a:gd name="connsiteX4730" fmla="*/ 4573538 w 7425815"/>
                              <a:gd name="connsiteY4730" fmla="*/ 562372 h 4885545"/>
                              <a:gd name="connsiteX4731" fmla="*/ 4573620 w 7425815"/>
                              <a:gd name="connsiteY4731" fmla="*/ 562195 h 4885545"/>
                              <a:gd name="connsiteX4732" fmla="*/ 4573139 w 7425815"/>
                              <a:gd name="connsiteY4732" fmla="*/ 561973 h 4885545"/>
                              <a:gd name="connsiteX4733" fmla="*/ 4575534 w 7425815"/>
                              <a:gd name="connsiteY4733" fmla="*/ 556782 h 4885545"/>
                              <a:gd name="connsiteX4734" fmla="*/ 4576318 w 7425815"/>
                              <a:gd name="connsiteY4734" fmla="*/ 556797 h 4885545"/>
                              <a:gd name="connsiteX4735" fmla="*/ 4584717 w 7425815"/>
                              <a:gd name="connsiteY4735" fmla="*/ 548400 h 4885545"/>
                              <a:gd name="connsiteX4736" fmla="*/ 4584717 w 7425815"/>
                              <a:gd name="connsiteY4736" fmla="*/ 537223 h 4885545"/>
                              <a:gd name="connsiteX4737" fmla="*/ 4583917 w 7425815"/>
                              <a:gd name="connsiteY4737" fmla="*/ 536423 h 4885545"/>
                              <a:gd name="connsiteX4738" fmla="*/ 4586312 w 7425815"/>
                              <a:gd name="connsiteY4738" fmla="*/ 531233 h 4885545"/>
                              <a:gd name="connsiteX4739" fmla="*/ 4586820 w 7425815"/>
                              <a:gd name="connsiteY4739" fmla="*/ 531467 h 4885545"/>
                              <a:gd name="connsiteX4740" fmla="*/ 4525475 w 7425815"/>
                              <a:gd name="connsiteY4740" fmla="*/ 521220 h 4885545"/>
                              <a:gd name="connsiteX4741" fmla="*/ 4525236 w 7425815"/>
                              <a:gd name="connsiteY4741" fmla="*/ 538420 h 4885545"/>
                              <a:gd name="connsiteX4742" fmla="*/ 4512387 w 7425815"/>
                              <a:gd name="connsiteY4742" fmla="*/ 550555 h 4885545"/>
                              <a:gd name="connsiteX4743" fmla="*/ 4529628 w 7425815"/>
                              <a:gd name="connsiteY4743" fmla="*/ 550795 h 4885545"/>
                              <a:gd name="connsiteX4744" fmla="*/ 4542547 w 7425815"/>
                              <a:gd name="connsiteY4744" fmla="*/ 564231 h 4885545"/>
                              <a:gd name="connsiteX4745" fmla="*/ 4542800 w 7425815"/>
                              <a:gd name="connsiteY4745" fmla="*/ 546005 h 4885545"/>
                              <a:gd name="connsiteX4746" fmla="*/ 4555431 w 7425815"/>
                              <a:gd name="connsiteY4746" fmla="*/ 533860 h 4885545"/>
                              <a:gd name="connsiteX4747" fmla="*/ 4536014 w 7425815"/>
                              <a:gd name="connsiteY4747" fmla="*/ 532432 h 4885545"/>
                              <a:gd name="connsiteX4748" fmla="*/ 4519646 w 7425815"/>
                              <a:gd name="connsiteY4748" fmla="*/ 507281 h 4885545"/>
                              <a:gd name="connsiteX4749" fmla="*/ 4520305 w 7425815"/>
                              <a:gd name="connsiteY4749" fmla="*/ 507585 h 4885545"/>
                              <a:gd name="connsiteX4750" fmla="*/ 4520446 w 7425815"/>
                              <a:gd name="connsiteY4750" fmla="*/ 507281 h 4885545"/>
                              <a:gd name="connsiteX4751" fmla="*/ 4525635 w 7425815"/>
                              <a:gd name="connsiteY4751" fmla="*/ 509676 h 4885545"/>
                              <a:gd name="connsiteX4752" fmla="*/ 4525624 w 7425815"/>
                              <a:gd name="connsiteY4752" fmla="*/ 510492 h 4885545"/>
                              <a:gd name="connsiteX4753" fmla="*/ 4540555 w 7425815"/>
                              <a:gd name="connsiteY4753" fmla="*/ 525945 h 4885545"/>
                              <a:gd name="connsiteX4754" fmla="*/ 4563160 w 7425815"/>
                              <a:gd name="connsiteY4754" fmla="*/ 526045 h 4885545"/>
                              <a:gd name="connsiteX4755" fmla="*/ 4563429 w 7425815"/>
                              <a:gd name="connsiteY4755" fmla="*/ 526169 h 4885545"/>
                              <a:gd name="connsiteX4756" fmla="*/ 4563559 w 7425815"/>
                              <a:gd name="connsiteY4756" fmla="*/ 526044 h 4885545"/>
                              <a:gd name="connsiteX4757" fmla="*/ 4568749 w 7425815"/>
                              <a:gd name="connsiteY4757" fmla="*/ 528439 h 4885545"/>
                              <a:gd name="connsiteX4758" fmla="*/ 4566353 w 7425815"/>
                              <a:gd name="connsiteY4758" fmla="*/ 533629 h 4885545"/>
                              <a:gd name="connsiteX4759" fmla="*/ 4549986 w 7425815"/>
                              <a:gd name="connsiteY4759" fmla="*/ 549598 h 4885545"/>
                              <a:gd name="connsiteX4760" fmla="*/ 4549587 w 7425815"/>
                              <a:gd name="connsiteY4760" fmla="*/ 572352 h 4885545"/>
                              <a:gd name="connsiteX4761" fmla="*/ 4547202 w 7425815"/>
                              <a:gd name="connsiteY4761" fmla="*/ 577123 h 4885545"/>
                              <a:gd name="connsiteX4762" fmla="*/ 4547193 w 7425815"/>
                              <a:gd name="connsiteY4762" fmla="*/ 577143 h 4885545"/>
                              <a:gd name="connsiteX4763" fmla="*/ 4547192 w 7425815"/>
                              <a:gd name="connsiteY4763" fmla="*/ 577143 h 4885545"/>
                              <a:gd name="connsiteX4764" fmla="*/ 4547192 w 7425815"/>
                              <a:gd name="connsiteY4764" fmla="*/ 577143 h 4885545"/>
                              <a:gd name="connsiteX4765" fmla="*/ 4542505 w 7425815"/>
                              <a:gd name="connsiteY4765" fmla="*/ 574800 h 4885545"/>
                              <a:gd name="connsiteX4766" fmla="*/ 4542402 w 7425815"/>
                              <a:gd name="connsiteY4766" fmla="*/ 574748 h 4885545"/>
                              <a:gd name="connsiteX4767" fmla="*/ 4542400 w 7425815"/>
                              <a:gd name="connsiteY4767" fmla="*/ 574747 h 4885545"/>
                              <a:gd name="connsiteX4768" fmla="*/ 4542400 w 7425815"/>
                              <a:gd name="connsiteY4768" fmla="*/ 574746 h 4885545"/>
                              <a:gd name="connsiteX4769" fmla="*/ 4526434 w 7425815"/>
                              <a:gd name="connsiteY4769" fmla="*/ 558379 h 4885545"/>
                              <a:gd name="connsiteX4770" fmla="*/ 4504510 w 7425815"/>
                              <a:gd name="connsiteY4770" fmla="*/ 557995 h 4885545"/>
                              <a:gd name="connsiteX4771" fmla="*/ 4503679 w 7425815"/>
                              <a:gd name="connsiteY4771" fmla="*/ 558779 h 4885545"/>
                              <a:gd name="connsiteX4772" fmla="*/ 4498888 w 7425815"/>
                              <a:gd name="connsiteY4772" fmla="*/ 556384 h 4885545"/>
                              <a:gd name="connsiteX4773" fmla="*/ 4499122 w 7425815"/>
                              <a:gd name="connsiteY4773" fmla="*/ 555877 h 4885545"/>
                              <a:gd name="connsiteX4774" fmla="*/ 4498489 w 7425815"/>
                              <a:gd name="connsiteY4774" fmla="*/ 555585 h 4885545"/>
                              <a:gd name="connsiteX4775" fmla="*/ 4500885 w 7425815"/>
                              <a:gd name="connsiteY4775" fmla="*/ 550395 h 4885545"/>
                              <a:gd name="connsiteX4776" fmla="*/ 4502085 w 7425815"/>
                              <a:gd name="connsiteY4776" fmla="*/ 550412 h 4885545"/>
                              <a:gd name="connsiteX4777" fmla="*/ 4517651 w 7425815"/>
                              <a:gd name="connsiteY4777" fmla="*/ 535226 h 4885545"/>
                              <a:gd name="connsiteX4778" fmla="*/ 4518036 w 7425815"/>
                              <a:gd name="connsiteY4778" fmla="*/ 513306 h 4885545"/>
                              <a:gd name="connsiteX4779" fmla="*/ 4517251 w 7425815"/>
                              <a:gd name="connsiteY4779" fmla="*/ 512471 h 4885545"/>
                              <a:gd name="connsiteX4780" fmla="*/ 4519646 w 7425815"/>
                              <a:gd name="connsiteY4780" fmla="*/ 507281 h 4885545"/>
                              <a:gd name="connsiteX4781" fmla="*/ 377892 w 7425815"/>
                              <a:gd name="connsiteY4781" fmla="*/ 486225 h 4885545"/>
                              <a:gd name="connsiteX4782" fmla="*/ 368012 w 7425815"/>
                              <a:gd name="connsiteY4782" fmla="*/ 489318 h 4885545"/>
                              <a:gd name="connsiteX4783" fmla="*/ 366415 w 7425815"/>
                              <a:gd name="connsiteY4783" fmla="*/ 508481 h 4885545"/>
                              <a:gd name="connsiteX4784" fmla="*/ 373600 w 7425815"/>
                              <a:gd name="connsiteY4784" fmla="*/ 516864 h 4885545"/>
                              <a:gd name="connsiteX4785" fmla="*/ 385178 w 7425815"/>
                              <a:gd name="connsiteY4785" fmla="*/ 506884 h 4885545"/>
                              <a:gd name="connsiteX4786" fmla="*/ 389968 w 7425815"/>
                              <a:gd name="connsiteY4786" fmla="*/ 507283 h 4885545"/>
                              <a:gd name="connsiteX4787" fmla="*/ 389569 w 7425815"/>
                              <a:gd name="connsiteY4787" fmla="*/ 512073 h 4885545"/>
                              <a:gd name="connsiteX4788" fmla="*/ 377991 w 7425815"/>
                              <a:gd name="connsiteY4788" fmla="*/ 522053 h 4885545"/>
                              <a:gd name="connsiteX4789" fmla="*/ 386376 w 7425815"/>
                              <a:gd name="connsiteY4789" fmla="*/ 532033 h 4885545"/>
                              <a:gd name="connsiteX4790" fmla="*/ 388372 w 7425815"/>
                              <a:gd name="connsiteY4790" fmla="*/ 532033 h 4885545"/>
                              <a:gd name="connsiteX4791" fmla="*/ 412324 w 7425815"/>
                              <a:gd name="connsiteY4791" fmla="*/ 512073 h 4885545"/>
                              <a:gd name="connsiteX4792" fmla="*/ 413521 w 7425815"/>
                              <a:gd name="connsiteY4792" fmla="*/ 492911 h 4885545"/>
                              <a:gd name="connsiteX4793" fmla="*/ 394360 w 7425815"/>
                              <a:gd name="connsiteY4793" fmla="*/ 491314 h 4885545"/>
                              <a:gd name="connsiteX4794" fmla="*/ 393162 w 7425815"/>
                              <a:gd name="connsiteY4794" fmla="*/ 492512 h 4885545"/>
                              <a:gd name="connsiteX4795" fmla="*/ 390767 w 7425815"/>
                              <a:gd name="connsiteY4795" fmla="*/ 493310 h 4885545"/>
                              <a:gd name="connsiteX4796" fmla="*/ 388372 w 7425815"/>
                              <a:gd name="connsiteY4796" fmla="*/ 492113 h 4885545"/>
                              <a:gd name="connsiteX4797" fmla="*/ 387173 w 7425815"/>
                              <a:gd name="connsiteY4797" fmla="*/ 490915 h 4885545"/>
                              <a:gd name="connsiteX4798" fmla="*/ 377892 w 7425815"/>
                              <a:gd name="connsiteY4798" fmla="*/ 486225 h 4885545"/>
                              <a:gd name="connsiteX4799" fmla="*/ 7080807 w 7425815"/>
                              <a:gd name="connsiteY4799" fmla="*/ 473051 h 4885545"/>
                              <a:gd name="connsiteX4800" fmla="*/ 7070926 w 7425815"/>
                              <a:gd name="connsiteY4800" fmla="*/ 476144 h 4885545"/>
                              <a:gd name="connsiteX4801" fmla="*/ 7069329 w 7425815"/>
                              <a:gd name="connsiteY4801" fmla="*/ 495307 h 4885545"/>
                              <a:gd name="connsiteX4802" fmla="*/ 7076516 w 7425815"/>
                              <a:gd name="connsiteY4802" fmla="*/ 503690 h 4885545"/>
                              <a:gd name="connsiteX4803" fmla="*/ 7088093 w 7425815"/>
                              <a:gd name="connsiteY4803" fmla="*/ 493710 h 4885545"/>
                              <a:gd name="connsiteX4804" fmla="*/ 7092883 w 7425815"/>
                              <a:gd name="connsiteY4804" fmla="*/ 494109 h 4885545"/>
                              <a:gd name="connsiteX4805" fmla="*/ 7092484 w 7425815"/>
                              <a:gd name="connsiteY4805" fmla="*/ 498899 h 4885545"/>
                              <a:gd name="connsiteX4806" fmla="*/ 7080907 w 7425815"/>
                              <a:gd name="connsiteY4806" fmla="*/ 508879 h 4885545"/>
                              <a:gd name="connsiteX4807" fmla="*/ 7089290 w 7425815"/>
                              <a:gd name="connsiteY4807" fmla="*/ 518859 h 4885545"/>
                              <a:gd name="connsiteX4808" fmla="*/ 7091286 w 7425815"/>
                              <a:gd name="connsiteY4808" fmla="*/ 518859 h 4885545"/>
                              <a:gd name="connsiteX4809" fmla="*/ 7115238 w 7425815"/>
                              <a:gd name="connsiteY4809" fmla="*/ 498899 h 4885545"/>
                              <a:gd name="connsiteX4810" fmla="*/ 7116436 w 7425815"/>
                              <a:gd name="connsiteY4810" fmla="*/ 479737 h 4885545"/>
                              <a:gd name="connsiteX4811" fmla="*/ 7097274 w 7425815"/>
                              <a:gd name="connsiteY4811" fmla="*/ 478140 h 4885545"/>
                              <a:gd name="connsiteX4812" fmla="*/ 7096077 w 7425815"/>
                              <a:gd name="connsiteY4812" fmla="*/ 479338 h 4885545"/>
                              <a:gd name="connsiteX4813" fmla="*/ 7093682 w 7425815"/>
                              <a:gd name="connsiteY4813" fmla="*/ 480136 h 4885545"/>
                              <a:gd name="connsiteX4814" fmla="*/ 7091286 w 7425815"/>
                              <a:gd name="connsiteY4814" fmla="*/ 478938 h 4885545"/>
                              <a:gd name="connsiteX4815" fmla="*/ 7090089 w 7425815"/>
                              <a:gd name="connsiteY4815" fmla="*/ 477741 h 4885545"/>
                              <a:gd name="connsiteX4816" fmla="*/ 7080807 w 7425815"/>
                              <a:gd name="connsiteY4816" fmla="*/ 473051 h 4885545"/>
                              <a:gd name="connsiteX4817" fmla="*/ 418312 w 7425815"/>
                              <a:gd name="connsiteY4817" fmla="*/ 466564 h 4885545"/>
                              <a:gd name="connsiteX4818" fmla="*/ 433082 w 7425815"/>
                              <a:gd name="connsiteY4818" fmla="*/ 467761 h 4885545"/>
                              <a:gd name="connsiteX4819" fmla="*/ 436675 w 7425815"/>
                              <a:gd name="connsiteY4819" fmla="*/ 471354 h 4885545"/>
                              <a:gd name="connsiteX4820" fmla="*/ 435477 w 7425815"/>
                              <a:gd name="connsiteY4820" fmla="*/ 486125 h 4885545"/>
                              <a:gd name="connsiteX4821" fmla="*/ 431884 w 7425815"/>
                              <a:gd name="connsiteY4821" fmla="*/ 489318 h 4885545"/>
                              <a:gd name="connsiteX4822" fmla="*/ 428691 w 7425815"/>
                              <a:gd name="connsiteY4822" fmla="*/ 485725 h 4885545"/>
                              <a:gd name="connsiteX4823" fmla="*/ 429090 w 7425815"/>
                              <a:gd name="connsiteY4823" fmla="*/ 478939 h 4885545"/>
                              <a:gd name="connsiteX4824" fmla="*/ 418312 w 7425815"/>
                              <a:gd name="connsiteY4824" fmla="*/ 488121 h 4885545"/>
                              <a:gd name="connsiteX4825" fmla="*/ 418711 w 7425815"/>
                              <a:gd name="connsiteY4825" fmla="*/ 488520 h 4885545"/>
                              <a:gd name="connsiteX4826" fmla="*/ 416316 w 7425815"/>
                              <a:gd name="connsiteY4826" fmla="*/ 517263 h 4885545"/>
                              <a:gd name="connsiteX4827" fmla="*/ 392763 w 7425815"/>
                              <a:gd name="connsiteY4827" fmla="*/ 537223 h 4885545"/>
                              <a:gd name="connsiteX4828" fmla="*/ 386775 w 7425815"/>
                              <a:gd name="connsiteY4828" fmla="*/ 539219 h 4885545"/>
                              <a:gd name="connsiteX4829" fmla="*/ 381185 w 7425815"/>
                              <a:gd name="connsiteY4829" fmla="*/ 536425 h 4885545"/>
                              <a:gd name="connsiteX4830" fmla="*/ 372803 w 7425815"/>
                              <a:gd name="connsiteY4830" fmla="*/ 526445 h 4885545"/>
                              <a:gd name="connsiteX4831" fmla="*/ 363620 w 7425815"/>
                              <a:gd name="connsiteY4831" fmla="*/ 534429 h 4885545"/>
                              <a:gd name="connsiteX4832" fmla="*/ 363221 w 7425815"/>
                              <a:gd name="connsiteY4832" fmla="*/ 541614 h 4885545"/>
                              <a:gd name="connsiteX4833" fmla="*/ 359628 w 7425815"/>
                              <a:gd name="connsiteY4833" fmla="*/ 544808 h 4885545"/>
                              <a:gd name="connsiteX4834" fmla="*/ 356435 w 7425815"/>
                              <a:gd name="connsiteY4834" fmla="*/ 541215 h 4885545"/>
                              <a:gd name="connsiteX4835" fmla="*/ 356834 w 7425815"/>
                              <a:gd name="connsiteY4835" fmla="*/ 536025 h 4885545"/>
                              <a:gd name="connsiteX4836" fmla="*/ 351644 w 7425815"/>
                              <a:gd name="connsiteY4836" fmla="*/ 535626 h 4885545"/>
                              <a:gd name="connsiteX4837" fmla="*/ 348451 w 7425815"/>
                              <a:gd name="connsiteY4837" fmla="*/ 532033 h 4885545"/>
                              <a:gd name="connsiteX4838" fmla="*/ 352044 w 7425815"/>
                              <a:gd name="connsiteY4838" fmla="*/ 528840 h 4885545"/>
                              <a:gd name="connsiteX4839" fmla="*/ 359628 w 7425815"/>
                              <a:gd name="connsiteY4839" fmla="*/ 529638 h 4885545"/>
                              <a:gd name="connsiteX4840" fmla="*/ 368810 w 7425815"/>
                              <a:gd name="connsiteY4840" fmla="*/ 521654 h 4885545"/>
                              <a:gd name="connsiteX4841" fmla="*/ 361226 w 7425815"/>
                              <a:gd name="connsiteY4841" fmla="*/ 512872 h 4885545"/>
                              <a:gd name="connsiteX4842" fmla="*/ 363620 w 7425815"/>
                              <a:gd name="connsiteY4842" fmla="*/ 484129 h 4885545"/>
                              <a:gd name="connsiteX4843" fmla="*/ 391166 w 7425815"/>
                              <a:gd name="connsiteY4843" fmla="*/ 485326 h 4885545"/>
                              <a:gd name="connsiteX4844" fmla="*/ 412723 w 7425815"/>
                              <a:gd name="connsiteY4844" fmla="*/ 483729 h 4885545"/>
                              <a:gd name="connsiteX4845" fmla="*/ 424699 w 7425815"/>
                              <a:gd name="connsiteY4845" fmla="*/ 473749 h 4885545"/>
                              <a:gd name="connsiteX4846" fmla="*/ 417912 w 7425815"/>
                              <a:gd name="connsiteY4846" fmla="*/ 473350 h 4885545"/>
                              <a:gd name="connsiteX4847" fmla="*/ 414719 w 7425815"/>
                              <a:gd name="connsiteY4847" fmla="*/ 469757 h 4885545"/>
                              <a:gd name="connsiteX4848" fmla="*/ 418312 w 7425815"/>
                              <a:gd name="connsiteY4848" fmla="*/ 466564 h 4885545"/>
                              <a:gd name="connsiteX4849" fmla="*/ 2662811 w 7425815"/>
                              <a:gd name="connsiteY4849" fmla="*/ 462322 h 4885545"/>
                              <a:gd name="connsiteX4850" fmla="*/ 2675387 w 7425815"/>
                              <a:gd name="connsiteY4850" fmla="*/ 471354 h 4885545"/>
                              <a:gd name="connsiteX4851" fmla="*/ 2669797 w 7425815"/>
                              <a:gd name="connsiteY4851" fmla="*/ 474948 h 4885545"/>
                              <a:gd name="connsiteX4852" fmla="*/ 2651035 w 7425815"/>
                              <a:gd name="connsiteY4852" fmla="*/ 470556 h 4885545"/>
                              <a:gd name="connsiteX4853" fmla="*/ 2647042 w 7425815"/>
                              <a:gd name="connsiteY4853" fmla="*/ 488920 h 4885545"/>
                              <a:gd name="connsiteX4854" fmla="*/ 2641454 w 7425815"/>
                              <a:gd name="connsiteY4854" fmla="*/ 492513 h 4885545"/>
                              <a:gd name="connsiteX4855" fmla="*/ 2647840 w 7425815"/>
                              <a:gd name="connsiteY4855" fmla="*/ 464967 h 4885545"/>
                              <a:gd name="connsiteX4856" fmla="*/ 2662811 w 7425815"/>
                              <a:gd name="connsiteY4856" fmla="*/ 462322 h 4885545"/>
                              <a:gd name="connsiteX4857" fmla="*/ 7121226 w 7425815"/>
                              <a:gd name="connsiteY4857" fmla="*/ 453390 h 4885545"/>
                              <a:gd name="connsiteX4858" fmla="*/ 7135997 w 7425815"/>
                              <a:gd name="connsiteY4858" fmla="*/ 454587 h 4885545"/>
                              <a:gd name="connsiteX4859" fmla="*/ 7139989 w 7425815"/>
                              <a:gd name="connsiteY4859" fmla="*/ 458579 h 4885545"/>
                              <a:gd name="connsiteX4860" fmla="*/ 7138791 w 7425815"/>
                              <a:gd name="connsiteY4860" fmla="*/ 473350 h 4885545"/>
                              <a:gd name="connsiteX4861" fmla="*/ 7135198 w 7425815"/>
                              <a:gd name="connsiteY4861" fmla="*/ 476543 h 4885545"/>
                              <a:gd name="connsiteX4862" fmla="*/ 7132005 w 7425815"/>
                              <a:gd name="connsiteY4862" fmla="*/ 472951 h 4885545"/>
                              <a:gd name="connsiteX4863" fmla="*/ 7132404 w 7425815"/>
                              <a:gd name="connsiteY4863" fmla="*/ 466164 h 4885545"/>
                              <a:gd name="connsiteX4864" fmla="*/ 7121626 w 7425815"/>
                              <a:gd name="connsiteY4864" fmla="*/ 475346 h 4885545"/>
                              <a:gd name="connsiteX4865" fmla="*/ 7122025 w 7425815"/>
                              <a:gd name="connsiteY4865" fmla="*/ 475745 h 4885545"/>
                              <a:gd name="connsiteX4866" fmla="*/ 7119630 w 7425815"/>
                              <a:gd name="connsiteY4866" fmla="*/ 504488 h 4885545"/>
                              <a:gd name="connsiteX4867" fmla="*/ 7096077 w 7425815"/>
                              <a:gd name="connsiteY4867" fmla="*/ 524448 h 4885545"/>
                              <a:gd name="connsiteX4868" fmla="*/ 7090089 w 7425815"/>
                              <a:gd name="connsiteY4868" fmla="*/ 526444 h 4885545"/>
                              <a:gd name="connsiteX4869" fmla="*/ 7084500 w 7425815"/>
                              <a:gd name="connsiteY4869" fmla="*/ 523650 h 4885545"/>
                              <a:gd name="connsiteX4870" fmla="*/ 7076117 w 7425815"/>
                              <a:gd name="connsiteY4870" fmla="*/ 513670 h 4885545"/>
                              <a:gd name="connsiteX4871" fmla="*/ 7066934 w 7425815"/>
                              <a:gd name="connsiteY4871" fmla="*/ 521654 h 4885545"/>
                              <a:gd name="connsiteX4872" fmla="*/ 7066535 w 7425815"/>
                              <a:gd name="connsiteY4872" fmla="*/ 528839 h 4885545"/>
                              <a:gd name="connsiteX4873" fmla="*/ 7062942 w 7425815"/>
                              <a:gd name="connsiteY4873" fmla="*/ 532033 h 4885545"/>
                              <a:gd name="connsiteX4874" fmla="*/ 7059749 w 7425815"/>
                              <a:gd name="connsiteY4874" fmla="*/ 528440 h 4885545"/>
                              <a:gd name="connsiteX4875" fmla="*/ 7060148 w 7425815"/>
                              <a:gd name="connsiteY4875" fmla="*/ 523251 h 4885545"/>
                              <a:gd name="connsiteX4876" fmla="*/ 7054958 w 7425815"/>
                              <a:gd name="connsiteY4876" fmla="*/ 522851 h 4885545"/>
                              <a:gd name="connsiteX4877" fmla="*/ 7051765 w 7425815"/>
                              <a:gd name="connsiteY4877" fmla="*/ 519259 h 4885545"/>
                              <a:gd name="connsiteX4878" fmla="*/ 7055357 w 7425815"/>
                              <a:gd name="connsiteY4878" fmla="*/ 516065 h 4885545"/>
                              <a:gd name="connsiteX4879" fmla="*/ 7062543 w 7425815"/>
                              <a:gd name="connsiteY4879" fmla="*/ 516464 h 4885545"/>
                              <a:gd name="connsiteX4880" fmla="*/ 7071725 w 7425815"/>
                              <a:gd name="connsiteY4880" fmla="*/ 508480 h 4885545"/>
                              <a:gd name="connsiteX4881" fmla="*/ 7064140 w 7425815"/>
                              <a:gd name="connsiteY4881" fmla="*/ 499698 h 4885545"/>
                              <a:gd name="connsiteX4882" fmla="*/ 7066535 w 7425815"/>
                              <a:gd name="connsiteY4882" fmla="*/ 470955 h 4885545"/>
                              <a:gd name="connsiteX4883" fmla="*/ 7094081 w 7425815"/>
                              <a:gd name="connsiteY4883" fmla="*/ 472152 h 4885545"/>
                              <a:gd name="connsiteX4884" fmla="*/ 7115638 w 7425815"/>
                              <a:gd name="connsiteY4884" fmla="*/ 470555 h 4885545"/>
                              <a:gd name="connsiteX4885" fmla="*/ 7127614 w 7425815"/>
                              <a:gd name="connsiteY4885" fmla="*/ 460575 h 4885545"/>
                              <a:gd name="connsiteX4886" fmla="*/ 7120827 w 7425815"/>
                              <a:gd name="connsiteY4886" fmla="*/ 460176 h 4885545"/>
                              <a:gd name="connsiteX4887" fmla="*/ 7117634 w 7425815"/>
                              <a:gd name="connsiteY4887" fmla="*/ 456583 h 4885545"/>
                              <a:gd name="connsiteX4888" fmla="*/ 7121226 w 7425815"/>
                              <a:gd name="connsiteY4888" fmla="*/ 453390 h 4885545"/>
                              <a:gd name="connsiteX4889" fmla="*/ 1693910 w 7425815"/>
                              <a:gd name="connsiteY4889" fmla="*/ 407237 h 4885545"/>
                              <a:gd name="connsiteX4890" fmla="*/ 1693756 w 7425815"/>
                              <a:gd name="connsiteY4890" fmla="*/ 414270 h 4885545"/>
                              <a:gd name="connsiteX4891" fmla="*/ 1688199 w 7425815"/>
                              <a:gd name="connsiteY4891" fmla="*/ 419663 h 4885545"/>
                              <a:gd name="connsiteX4892" fmla="*/ 1695852 w 7425815"/>
                              <a:gd name="connsiteY4892" fmla="*/ 419808 h 4885545"/>
                              <a:gd name="connsiteX4893" fmla="*/ 1701572 w 7425815"/>
                              <a:gd name="connsiteY4893" fmla="*/ 425593 h 4885545"/>
                              <a:gd name="connsiteX4894" fmla="*/ 1701740 w 7425815"/>
                              <a:gd name="connsiteY4894" fmla="*/ 417862 h 4885545"/>
                              <a:gd name="connsiteX4895" fmla="*/ 1706947 w 7425815"/>
                              <a:gd name="connsiteY4895" fmla="*/ 412654 h 4885545"/>
                              <a:gd name="connsiteX4896" fmla="*/ 1698945 w 7425815"/>
                              <a:gd name="connsiteY4896" fmla="*/ 412273 h 4885545"/>
                              <a:gd name="connsiteX4897" fmla="*/ 1688965 w 7425815"/>
                              <a:gd name="connsiteY4897" fmla="*/ 393510 h 4885545"/>
                              <a:gd name="connsiteX4898" fmla="*/ 1694156 w 7425815"/>
                              <a:gd name="connsiteY4898" fmla="*/ 395905 h 4885545"/>
                              <a:gd name="connsiteX4899" fmla="*/ 1694131 w 7425815"/>
                              <a:gd name="connsiteY4899" fmla="*/ 397079 h 4885545"/>
                              <a:gd name="connsiteX4900" fmla="*/ 1702140 w 7425815"/>
                              <a:gd name="connsiteY4900" fmla="*/ 405088 h 4885545"/>
                              <a:gd name="connsiteX4901" fmla="*/ 1714514 w 7425815"/>
                              <a:gd name="connsiteY4901" fmla="*/ 405088 h 4885545"/>
                              <a:gd name="connsiteX4902" fmla="*/ 1714915 w 7425815"/>
                              <a:gd name="connsiteY4902" fmla="*/ 404687 h 4885545"/>
                              <a:gd name="connsiteX4903" fmla="*/ 1720105 w 7425815"/>
                              <a:gd name="connsiteY4903" fmla="*/ 407082 h 4885545"/>
                              <a:gd name="connsiteX4904" fmla="*/ 1717709 w 7425815"/>
                              <a:gd name="connsiteY4904" fmla="*/ 412272 h 4885545"/>
                              <a:gd name="connsiteX4905" fmla="*/ 1717312 w 7425815"/>
                              <a:gd name="connsiteY4905" fmla="*/ 412670 h 4885545"/>
                              <a:gd name="connsiteX4906" fmla="*/ 1717310 w 7425815"/>
                              <a:gd name="connsiteY4906" fmla="*/ 412673 h 4885545"/>
                              <a:gd name="connsiteX4907" fmla="*/ 1717308 w 7425815"/>
                              <a:gd name="connsiteY4907" fmla="*/ 412674 h 4885545"/>
                              <a:gd name="connsiteX4908" fmla="*/ 1708927 w 7425815"/>
                              <a:gd name="connsiteY4908" fmla="*/ 421055 h 4885545"/>
                              <a:gd name="connsiteX4909" fmla="*/ 1708927 w 7425815"/>
                              <a:gd name="connsiteY4909" fmla="*/ 433031 h 4885545"/>
                              <a:gd name="connsiteX4910" fmla="*/ 1708928 w 7425815"/>
                              <a:gd name="connsiteY4910" fmla="*/ 433032 h 4885545"/>
                              <a:gd name="connsiteX4911" fmla="*/ 1708927 w 7425815"/>
                              <a:gd name="connsiteY4911" fmla="*/ 433033 h 4885545"/>
                              <a:gd name="connsiteX4912" fmla="*/ 1708927 w 7425815"/>
                              <a:gd name="connsiteY4912" fmla="*/ 433431 h 4885545"/>
                              <a:gd name="connsiteX4913" fmla="*/ 1706147 w 7425815"/>
                              <a:gd name="connsiteY4913" fmla="*/ 438594 h 4885545"/>
                              <a:gd name="connsiteX4914" fmla="*/ 1706133 w 7425815"/>
                              <a:gd name="connsiteY4914" fmla="*/ 438621 h 4885545"/>
                              <a:gd name="connsiteX4915" fmla="*/ 1701342 w 7425815"/>
                              <a:gd name="connsiteY4915" fmla="*/ 436226 h 4885545"/>
                              <a:gd name="connsiteX4916" fmla="*/ 1692708 w 7425815"/>
                              <a:gd name="connsiteY4916" fmla="*/ 427294 h 4885545"/>
                              <a:gd name="connsiteX4917" fmla="*/ 1680586 w 7425815"/>
                              <a:gd name="connsiteY4917" fmla="*/ 427052 h 4885545"/>
                              <a:gd name="connsiteX4918" fmla="*/ 1680183 w 7425815"/>
                              <a:gd name="connsiteY4918" fmla="*/ 427443 h 4885545"/>
                              <a:gd name="connsiteX4919" fmla="*/ 1675390 w 7425815"/>
                              <a:gd name="connsiteY4919" fmla="*/ 425048 h 4885545"/>
                              <a:gd name="connsiteX4920" fmla="*/ 1675473 w 7425815"/>
                              <a:gd name="connsiteY4920" fmla="*/ 424871 h 4885545"/>
                              <a:gd name="connsiteX4921" fmla="*/ 1674991 w 7425815"/>
                              <a:gd name="connsiteY4921" fmla="*/ 424649 h 4885545"/>
                              <a:gd name="connsiteX4922" fmla="*/ 1677387 w 7425815"/>
                              <a:gd name="connsiteY4922" fmla="*/ 419458 h 4885545"/>
                              <a:gd name="connsiteX4923" fmla="*/ 1678171 w 7425815"/>
                              <a:gd name="connsiteY4923" fmla="*/ 419473 h 4885545"/>
                              <a:gd name="connsiteX4924" fmla="*/ 1686571 w 7425815"/>
                              <a:gd name="connsiteY4924" fmla="*/ 411076 h 4885545"/>
                              <a:gd name="connsiteX4925" fmla="*/ 1686571 w 7425815"/>
                              <a:gd name="connsiteY4925" fmla="*/ 399899 h 4885545"/>
                              <a:gd name="connsiteX4926" fmla="*/ 1685770 w 7425815"/>
                              <a:gd name="connsiteY4926" fmla="*/ 399099 h 4885545"/>
                              <a:gd name="connsiteX4927" fmla="*/ 1688166 w 7425815"/>
                              <a:gd name="connsiteY4927" fmla="*/ 393909 h 4885545"/>
                              <a:gd name="connsiteX4928" fmla="*/ 1688673 w 7425815"/>
                              <a:gd name="connsiteY4928" fmla="*/ 394143 h 4885545"/>
                              <a:gd name="connsiteX4929" fmla="*/ 1627326 w 7425815"/>
                              <a:gd name="connsiteY4929" fmla="*/ 383896 h 4885545"/>
                              <a:gd name="connsiteX4930" fmla="*/ 1627087 w 7425815"/>
                              <a:gd name="connsiteY4930" fmla="*/ 401096 h 4885545"/>
                              <a:gd name="connsiteX4931" fmla="*/ 1614238 w 7425815"/>
                              <a:gd name="connsiteY4931" fmla="*/ 413230 h 4885545"/>
                              <a:gd name="connsiteX4932" fmla="*/ 1631478 w 7425815"/>
                              <a:gd name="connsiteY4932" fmla="*/ 413470 h 4885545"/>
                              <a:gd name="connsiteX4933" fmla="*/ 1644398 w 7425815"/>
                              <a:gd name="connsiteY4933" fmla="*/ 426906 h 4885545"/>
                              <a:gd name="connsiteX4934" fmla="*/ 1644653 w 7425815"/>
                              <a:gd name="connsiteY4934" fmla="*/ 408680 h 4885545"/>
                              <a:gd name="connsiteX4935" fmla="*/ 1657283 w 7425815"/>
                              <a:gd name="connsiteY4935" fmla="*/ 396536 h 4885545"/>
                              <a:gd name="connsiteX4936" fmla="*/ 1637866 w 7425815"/>
                              <a:gd name="connsiteY4936" fmla="*/ 395108 h 4885545"/>
                              <a:gd name="connsiteX4937" fmla="*/ 1621496 w 7425815"/>
                              <a:gd name="connsiteY4937" fmla="*/ 369957 h 4885545"/>
                              <a:gd name="connsiteX4938" fmla="*/ 1622155 w 7425815"/>
                              <a:gd name="connsiteY4938" fmla="*/ 370261 h 4885545"/>
                              <a:gd name="connsiteX4939" fmla="*/ 1622295 w 7425815"/>
                              <a:gd name="connsiteY4939" fmla="*/ 369957 h 4885545"/>
                              <a:gd name="connsiteX4940" fmla="*/ 1627486 w 7425815"/>
                              <a:gd name="connsiteY4940" fmla="*/ 372352 h 4885545"/>
                              <a:gd name="connsiteX4941" fmla="*/ 1627475 w 7425815"/>
                              <a:gd name="connsiteY4941" fmla="*/ 373168 h 4885545"/>
                              <a:gd name="connsiteX4942" fmla="*/ 1642407 w 7425815"/>
                              <a:gd name="connsiteY4942" fmla="*/ 388621 h 4885545"/>
                              <a:gd name="connsiteX4943" fmla="*/ 1665011 w 7425815"/>
                              <a:gd name="connsiteY4943" fmla="*/ 388721 h 4885545"/>
                              <a:gd name="connsiteX4944" fmla="*/ 1665279 w 7425815"/>
                              <a:gd name="connsiteY4944" fmla="*/ 388845 h 4885545"/>
                              <a:gd name="connsiteX4945" fmla="*/ 1665410 w 7425815"/>
                              <a:gd name="connsiteY4945" fmla="*/ 388719 h 4885545"/>
                              <a:gd name="connsiteX4946" fmla="*/ 1670601 w 7425815"/>
                              <a:gd name="connsiteY4946" fmla="*/ 391114 h 4885545"/>
                              <a:gd name="connsiteX4947" fmla="*/ 1668204 w 7425815"/>
                              <a:gd name="connsiteY4947" fmla="*/ 396304 h 4885545"/>
                              <a:gd name="connsiteX4948" fmla="*/ 1651838 w 7425815"/>
                              <a:gd name="connsiteY4948" fmla="*/ 412273 h 4885545"/>
                              <a:gd name="connsiteX4949" fmla="*/ 1651439 w 7425815"/>
                              <a:gd name="connsiteY4949" fmla="*/ 435027 h 4885545"/>
                              <a:gd name="connsiteX4950" fmla="*/ 1649048 w 7425815"/>
                              <a:gd name="connsiteY4950" fmla="*/ 439807 h 4885545"/>
                              <a:gd name="connsiteX4951" fmla="*/ 1649045 w 7425815"/>
                              <a:gd name="connsiteY4951" fmla="*/ 439818 h 4885545"/>
                              <a:gd name="connsiteX4952" fmla="*/ 1649045 w 7425815"/>
                              <a:gd name="connsiteY4952" fmla="*/ 439818 h 4885545"/>
                              <a:gd name="connsiteX4953" fmla="*/ 1649044 w 7425815"/>
                              <a:gd name="connsiteY4953" fmla="*/ 439818 h 4885545"/>
                              <a:gd name="connsiteX4954" fmla="*/ 1647225 w 7425815"/>
                              <a:gd name="connsiteY4954" fmla="*/ 438908 h 4885545"/>
                              <a:gd name="connsiteX4955" fmla="*/ 1644254 w 7425815"/>
                              <a:gd name="connsiteY4955" fmla="*/ 437423 h 4885545"/>
                              <a:gd name="connsiteX4956" fmla="*/ 1628284 w 7425815"/>
                              <a:gd name="connsiteY4956" fmla="*/ 421054 h 4885545"/>
                              <a:gd name="connsiteX4957" fmla="*/ 1606360 w 7425815"/>
                              <a:gd name="connsiteY4957" fmla="*/ 420670 h 4885545"/>
                              <a:gd name="connsiteX4958" fmla="*/ 1605528 w 7425815"/>
                              <a:gd name="connsiteY4958" fmla="*/ 421455 h 4885545"/>
                              <a:gd name="connsiteX4959" fmla="*/ 1600737 w 7425815"/>
                              <a:gd name="connsiteY4959" fmla="*/ 419060 h 4885545"/>
                              <a:gd name="connsiteX4960" fmla="*/ 1600972 w 7425815"/>
                              <a:gd name="connsiteY4960" fmla="*/ 418553 h 4885545"/>
                              <a:gd name="connsiteX4961" fmla="*/ 1600338 w 7425815"/>
                              <a:gd name="connsiteY4961" fmla="*/ 418260 h 4885545"/>
                              <a:gd name="connsiteX4962" fmla="*/ 1602733 w 7425815"/>
                              <a:gd name="connsiteY4962" fmla="*/ 413070 h 4885545"/>
                              <a:gd name="connsiteX4963" fmla="*/ 1603935 w 7425815"/>
                              <a:gd name="connsiteY4963" fmla="*/ 413087 h 4885545"/>
                              <a:gd name="connsiteX4964" fmla="*/ 1619501 w 7425815"/>
                              <a:gd name="connsiteY4964" fmla="*/ 397902 h 4885545"/>
                              <a:gd name="connsiteX4965" fmla="*/ 1619887 w 7425815"/>
                              <a:gd name="connsiteY4965" fmla="*/ 375982 h 4885545"/>
                              <a:gd name="connsiteX4966" fmla="*/ 1619101 w 7425815"/>
                              <a:gd name="connsiteY4966" fmla="*/ 375147 h 4885545"/>
                              <a:gd name="connsiteX4967" fmla="*/ 1621496 w 7425815"/>
                              <a:gd name="connsiteY4967" fmla="*/ 369957 h 4885545"/>
                              <a:gd name="connsiteX4968" fmla="*/ 4155079 w 7425815"/>
                              <a:gd name="connsiteY4968" fmla="*/ 352892 h 4885545"/>
                              <a:gd name="connsiteX4969" fmla="*/ 4145198 w 7425815"/>
                              <a:gd name="connsiteY4969" fmla="*/ 355985 h 4885545"/>
                              <a:gd name="connsiteX4970" fmla="*/ 4143602 w 7425815"/>
                              <a:gd name="connsiteY4970" fmla="*/ 375148 h 4885545"/>
                              <a:gd name="connsiteX4971" fmla="*/ 4150788 w 7425815"/>
                              <a:gd name="connsiteY4971" fmla="*/ 383531 h 4885545"/>
                              <a:gd name="connsiteX4972" fmla="*/ 4162365 w 7425815"/>
                              <a:gd name="connsiteY4972" fmla="*/ 373551 h 4885545"/>
                              <a:gd name="connsiteX4973" fmla="*/ 4167155 w 7425815"/>
                              <a:gd name="connsiteY4973" fmla="*/ 373950 h 4885545"/>
                              <a:gd name="connsiteX4974" fmla="*/ 4166756 w 7425815"/>
                              <a:gd name="connsiteY4974" fmla="*/ 378740 h 4885545"/>
                              <a:gd name="connsiteX4975" fmla="*/ 4155179 w 7425815"/>
                              <a:gd name="connsiteY4975" fmla="*/ 388720 h 4885545"/>
                              <a:gd name="connsiteX4976" fmla="*/ 4163562 w 7425815"/>
                              <a:gd name="connsiteY4976" fmla="*/ 398700 h 4885545"/>
                              <a:gd name="connsiteX4977" fmla="*/ 4165558 w 7425815"/>
                              <a:gd name="connsiteY4977" fmla="*/ 398700 h 4885545"/>
                              <a:gd name="connsiteX4978" fmla="*/ 4189510 w 7425815"/>
                              <a:gd name="connsiteY4978" fmla="*/ 378740 h 4885545"/>
                              <a:gd name="connsiteX4979" fmla="*/ 4190708 w 7425815"/>
                              <a:gd name="connsiteY4979" fmla="*/ 359578 h 4885545"/>
                              <a:gd name="connsiteX4980" fmla="*/ 4171546 w 7425815"/>
                              <a:gd name="connsiteY4980" fmla="*/ 357981 h 4885545"/>
                              <a:gd name="connsiteX4981" fmla="*/ 4170349 w 7425815"/>
                              <a:gd name="connsiteY4981" fmla="*/ 359179 h 4885545"/>
                              <a:gd name="connsiteX4982" fmla="*/ 4167954 w 7425815"/>
                              <a:gd name="connsiteY4982" fmla="*/ 359977 h 4885545"/>
                              <a:gd name="connsiteX4983" fmla="*/ 4165558 w 7425815"/>
                              <a:gd name="connsiteY4983" fmla="*/ 358779 h 4885545"/>
                              <a:gd name="connsiteX4984" fmla="*/ 4164361 w 7425815"/>
                              <a:gd name="connsiteY4984" fmla="*/ 357582 h 4885545"/>
                              <a:gd name="connsiteX4985" fmla="*/ 4155079 w 7425815"/>
                              <a:gd name="connsiteY4985" fmla="*/ 352892 h 4885545"/>
                              <a:gd name="connsiteX4986" fmla="*/ 4195897 w 7425815"/>
                              <a:gd name="connsiteY4986" fmla="*/ 333231 h 4885545"/>
                              <a:gd name="connsiteX4987" fmla="*/ 4210668 w 7425815"/>
                              <a:gd name="connsiteY4987" fmla="*/ 334428 h 4885545"/>
                              <a:gd name="connsiteX4988" fmla="*/ 4214660 w 7425815"/>
                              <a:gd name="connsiteY4988" fmla="*/ 338420 h 4885545"/>
                              <a:gd name="connsiteX4989" fmla="*/ 4213462 w 7425815"/>
                              <a:gd name="connsiteY4989" fmla="*/ 353191 h 4885545"/>
                              <a:gd name="connsiteX4990" fmla="*/ 4209869 w 7425815"/>
                              <a:gd name="connsiteY4990" fmla="*/ 356384 h 4885545"/>
                              <a:gd name="connsiteX4991" fmla="*/ 4206676 w 7425815"/>
                              <a:gd name="connsiteY4991" fmla="*/ 352792 h 4885545"/>
                              <a:gd name="connsiteX4992" fmla="*/ 4207075 w 7425815"/>
                              <a:gd name="connsiteY4992" fmla="*/ 346005 h 4885545"/>
                              <a:gd name="connsiteX4993" fmla="*/ 4196297 w 7425815"/>
                              <a:gd name="connsiteY4993" fmla="*/ 355187 h 4885545"/>
                              <a:gd name="connsiteX4994" fmla="*/ 4196696 w 7425815"/>
                              <a:gd name="connsiteY4994" fmla="*/ 355586 h 4885545"/>
                              <a:gd name="connsiteX4995" fmla="*/ 4194301 w 7425815"/>
                              <a:gd name="connsiteY4995" fmla="*/ 384329 h 4885545"/>
                              <a:gd name="connsiteX4996" fmla="*/ 4170748 w 7425815"/>
                              <a:gd name="connsiteY4996" fmla="*/ 404289 h 4885545"/>
                              <a:gd name="connsiteX4997" fmla="*/ 4164760 w 7425815"/>
                              <a:gd name="connsiteY4997" fmla="*/ 406285 h 4885545"/>
                              <a:gd name="connsiteX4998" fmla="*/ 4159171 w 7425815"/>
                              <a:gd name="connsiteY4998" fmla="*/ 403491 h 4885545"/>
                              <a:gd name="connsiteX4999" fmla="*/ 4150788 w 7425815"/>
                              <a:gd name="connsiteY4999" fmla="*/ 393511 h 4885545"/>
                              <a:gd name="connsiteX5000" fmla="*/ 4141606 w 7425815"/>
                              <a:gd name="connsiteY5000" fmla="*/ 401495 h 4885545"/>
                              <a:gd name="connsiteX5001" fmla="*/ 4141206 w 7425815"/>
                              <a:gd name="connsiteY5001" fmla="*/ 408680 h 4885545"/>
                              <a:gd name="connsiteX5002" fmla="*/ 4137614 w 7425815"/>
                              <a:gd name="connsiteY5002" fmla="*/ 411874 h 4885545"/>
                              <a:gd name="connsiteX5003" fmla="*/ 4134420 w 7425815"/>
                              <a:gd name="connsiteY5003" fmla="*/ 408281 h 4885545"/>
                              <a:gd name="connsiteX5004" fmla="*/ 4134819 w 7425815"/>
                              <a:gd name="connsiteY5004" fmla="*/ 403092 h 4885545"/>
                              <a:gd name="connsiteX5005" fmla="*/ 4129630 w 7425815"/>
                              <a:gd name="connsiteY5005" fmla="*/ 402692 h 4885545"/>
                              <a:gd name="connsiteX5006" fmla="*/ 4126436 w 7425815"/>
                              <a:gd name="connsiteY5006" fmla="*/ 399100 h 4885545"/>
                              <a:gd name="connsiteX5007" fmla="*/ 4130029 w 7425815"/>
                              <a:gd name="connsiteY5007" fmla="*/ 395906 h 4885545"/>
                              <a:gd name="connsiteX5008" fmla="*/ 4137214 w 7425815"/>
                              <a:gd name="connsiteY5008" fmla="*/ 396305 h 4885545"/>
                              <a:gd name="connsiteX5009" fmla="*/ 4146396 w 7425815"/>
                              <a:gd name="connsiteY5009" fmla="*/ 388321 h 4885545"/>
                              <a:gd name="connsiteX5010" fmla="*/ 4138811 w 7425815"/>
                              <a:gd name="connsiteY5010" fmla="*/ 379539 h 4885545"/>
                              <a:gd name="connsiteX5011" fmla="*/ 4141206 w 7425815"/>
                              <a:gd name="connsiteY5011" fmla="*/ 350796 h 4885545"/>
                              <a:gd name="connsiteX5012" fmla="*/ 4168752 w 7425815"/>
                              <a:gd name="connsiteY5012" fmla="*/ 351993 h 4885545"/>
                              <a:gd name="connsiteX5013" fmla="*/ 4190309 w 7425815"/>
                              <a:gd name="connsiteY5013" fmla="*/ 350396 h 4885545"/>
                              <a:gd name="connsiteX5014" fmla="*/ 4202285 w 7425815"/>
                              <a:gd name="connsiteY5014" fmla="*/ 340416 h 4885545"/>
                              <a:gd name="connsiteX5015" fmla="*/ 4195498 w 7425815"/>
                              <a:gd name="connsiteY5015" fmla="*/ 340017 h 4885545"/>
                              <a:gd name="connsiteX5016" fmla="*/ 4192305 w 7425815"/>
                              <a:gd name="connsiteY5016" fmla="*/ 336424 h 4885545"/>
                              <a:gd name="connsiteX5017" fmla="*/ 4195897 w 7425815"/>
                              <a:gd name="connsiteY5017" fmla="*/ 333231 h 4885545"/>
                              <a:gd name="connsiteX5018" fmla="*/ 6439993 w 7425815"/>
                              <a:gd name="connsiteY5018" fmla="*/ 328590 h 4885545"/>
                              <a:gd name="connsiteX5019" fmla="*/ 6452568 w 7425815"/>
                              <a:gd name="connsiteY5019" fmla="*/ 337622 h 4885545"/>
                              <a:gd name="connsiteX5020" fmla="*/ 6446979 w 7425815"/>
                              <a:gd name="connsiteY5020" fmla="*/ 341216 h 4885545"/>
                              <a:gd name="connsiteX5021" fmla="*/ 6428217 w 7425815"/>
                              <a:gd name="connsiteY5021" fmla="*/ 336824 h 4885545"/>
                              <a:gd name="connsiteX5022" fmla="*/ 6424225 w 7425815"/>
                              <a:gd name="connsiteY5022" fmla="*/ 355188 h 4885545"/>
                              <a:gd name="connsiteX5023" fmla="*/ 6418635 w 7425815"/>
                              <a:gd name="connsiteY5023" fmla="*/ 358781 h 4885545"/>
                              <a:gd name="connsiteX5024" fmla="*/ 6425023 w 7425815"/>
                              <a:gd name="connsiteY5024" fmla="*/ 331235 h 4885545"/>
                              <a:gd name="connsiteX5025" fmla="*/ 6439993 w 7425815"/>
                              <a:gd name="connsiteY5025" fmla="*/ 328590 h 4885545"/>
                              <a:gd name="connsiteX5026" fmla="*/ 5471482 w 7425815"/>
                              <a:gd name="connsiteY5026" fmla="*/ 273896 h 4885545"/>
                              <a:gd name="connsiteX5027" fmla="*/ 5471337 w 7425815"/>
                              <a:gd name="connsiteY5027" fmla="*/ 280538 h 4885545"/>
                              <a:gd name="connsiteX5028" fmla="*/ 5465377 w 7425815"/>
                              <a:gd name="connsiteY5028" fmla="*/ 286322 h 4885545"/>
                              <a:gd name="connsiteX5029" fmla="*/ 5473434 w 7425815"/>
                              <a:gd name="connsiteY5029" fmla="*/ 286475 h 4885545"/>
                              <a:gd name="connsiteX5030" fmla="*/ 5479144 w 7425815"/>
                              <a:gd name="connsiteY5030" fmla="*/ 292251 h 4885545"/>
                              <a:gd name="connsiteX5031" fmla="*/ 5479321 w 7425815"/>
                              <a:gd name="connsiteY5031" fmla="*/ 284131 h 4885545"/>
                              <a:gd name="connsiteX5032" fmla="*/ 5484147 w 7425815"/>
                              <a:gd name="connsiteY5032" fmla="*/ 279304 h 4885545"/>
                              <a:gd name="connsiteX5033" fmla="*/ 5476527 w 7425815"/>
                              <a:gd name="connsiteY5033" fmla="*/ 278941 h 4885545"/>
                              <a:gd name="connsiteX5034" fmla="*/ 5466547 w 7425815"/>
                              <a:gd name="connsiteY5034" fmla="*/ 259778 h 4885545"/>
                              <a:gd name="connsiteX5035" fmla="*/ 5471736 w 7425815"/>
                              <a:gd name="connsiteY5035" fmla="*/ 262173 h 4885545"/>
                              <a:gd name="connsiteX5036" fmla="*/ 5471702 w 7425815"/>
                              <a:gd name="connsiteY5036" fmla="*/ 263737 h 4885545"/>
                              <a:gd name="connsiteX5037" fmla="*/ 5479720 w 7425815"/>
                              <a:gd name="connsiteY5037" fmla="*/ 271756 h 4885545"/>
                              <a:gd name="connsiteX5038" fmla="*/ 5491696 w 7425815"/>
                              <a:gd name="connsiteY5038" fmla="*/ 271756 h 4885545"/>
                              <a:gd name="connsiteX5039" fmla="*/ 5492495 w 7425815"/>
                              <a:gd name="connsiteY5039" fmla="*/ 270956 h 4885545"/>
                              <a:gd name="connsiteX5040" fmla="*/ 5497685 w 7425815"/>
                              <a:gd name="connsiteY5040" fmla="*/ 273351 h 4885545"/>
                              <a:gd name="connsiteX5041" fmla="*/ 5495290 w 7425815"/>
                              <a:gd name="connsiteY5041" fmla="*/ 278541 h 4885545"/>
                              <a:gd name="connsiteX5042" fmla="*/ 5495233 w 7425815"/>
                              <a:gd name="connsiteY5042" fmla="*/ 278599 h 4885545"/>
                              <a:gd name="connsiteX5043" fmla="*/ 5494890 w 7425815"/>
                              <a:gd name="connsiteY5043" fmla="*/ 279341 h 4885545"/>
                              <a:gd name="connsiteX5044" fmla="*/ 5494357 w 7425815"/>
                              <a:gd name="connsiteY5044" fmla="*/ 279474 h 4885545"/>
                              <a:gd name="connsiteX5045" fmla="*/ 5486507 w 7425815"/>
                              <a:gd name="connsiteY5045" fmla="*/ 287324 h 4885545"/>
                              <a:gd name="connsiteX5046" fmla="*/ 5486507 w 7425815"/>
                              <a:gd name="connsiteY5046" fmla="*/ 299698 h 4885545"/>
                              <a:gd name="connsiteX5047" fmla="*/ 5486507 w 7425815"/>
                              <a:gd name="connsiteY5047" fmla="*/ 299699 h 4885545"/>
                              <a:gd name="connsiteX5048" fmla="*/ 5486507 w 7425815"/>
                              <a:gd name="connsiteY5048" fmla="*/ 299700 h 4885545"/>
                              <a:gd name="connsiteX5049" fmla="*/ 5486506 w 7425815"/>
                              <a:gd name="connsiteY5049" fmla="*/ 299702 h 4885545"/>
                              <a:gd name="connsiteX5050" fmla="*/ 5483713 w 7425815"/>
                              <a:gd name="connsiteY5050" fmla="*/ 305288 h 4885545"/>
                              <a:gd name="connsiteX5051" fmla="*/ 5478923 w 7425815"/>
                              <a:gd name="connsiteY5051" fmla="*/ 302893 h 4885545"/>
                              <a:gd name="connsiteX5052" fmla="*/ 5470290 w 7425815"/>
                              <a:gd name="connsiteY5052" fmla="*/ 293961 h 4885545"/>
                              <a:gd name="connsiteX5053" fmla="*/ 5457765 w 7425815"/>
                              <a:gd name="connsiteY5053" fmla="*/ 293711 h 4885545"/>
                              <a:gd name="connsiteX5054" fmla="*/ 5457765 w 7425815"/>
                              <a:gd name="connsiteY5054" fmla="*/ 293711 h 4885545"/>
                              <a:gd name="connsiteX5055" fmla="*/ 5457757 w 7425815"/>
                              <a:gd name="connsiteY5055" fmla="*/ 293708 h 4885545"/>
                              <a:gd name="connsiteX5056" fmla="*/ 5452574 w 7425815"/>
                              <a:gd name="connsiteY5056" fmla="*/ 291316 h 4885545"/>
                              <a:gd name="connsiteX5057" fmla="*/ 5454970 w 7425815"/>
                              <a:gd name="connsiteY5057" fmla="*/ 286125 h 4885545"/>
                              <a:gd name="connsiteX5058" fmla="*/ 5455365 w 7425815"/>
                              <a:gd name="connsiteY5058" fmla="*/ 286133 h 4885545"/>
                              <a:gd name="connsiteX5059" fmla="*/ 5455368 w 7425815"/>
                              <a:gd name="connsiteY5059" fmla="*/ 286126 h 4885545"/>
                              <a:gd name="connsiteX5060" fmla="*/ 5464152 w 7425815"/>
                              <a:gd name="connsiteY5060" fmla="*/ 277344 h 4885545"/>
                              <a:gd name="connsiteX5061" fmla="*/ 5464152 w 7425815"/>
                              <a:gd name="connsiteY5061" fmla="*/ 266567 h 4885545"/>
                              <a:gd name="connsiteX5062" fmla="*/ 5463352 w 7425815"/>
                              <a:gd name="connsiteY5062" fmla="*/ 265767 h 4885545"/>
                              <a:gd name="connsiteX5063" fmla="*/ 5465747 w 7425815"/>
                              <a:gd name="connsiteY5063" fmla="*/ 260577 h 4885545"/>
                              <a:gd name="connsiteX5064" fmla="*/ 5466103 w 7425815"/>
                              <a:gd name="connsiteY5064" fmla="*/ 260741 h 4885545"/>
                              <a:gd name="connsiteX5065" fmla="*/ 5404905 w 7425815"/>
                              <a:gd name="connsiteY5065" fmla="*/ 250559 h 4885545"/>
                              <a:gd name="connsiteX5066" fmla="*/ 5404671 w 7425815"/>
                              <a:gd name="connsiteY5066" fmla="*/ 267365 h 4885545"/>
                              <a:gd name="connsiteX5067" fmla="*/ 5391823 w 7425815"/>
                              <a:gd name="connsiteY5067" fmla="*/ 279499 h 4885545"/>
                              <a:gd name="connsiteX5068" fmla="*/ 5409063 w 7425815"/>
                              <a:gd name="connsiteY5068" fmla="*/ 279739 h 4885545"/>
                              <a:gd name="connsiteX5069" fmla="*/ 5421594 w 7425815"/>
                              <a:gd name="connsiteY5069" fmla="*/ 292772 h 4885545"/>
                              <a:gd name="connsiteX5070" fmla="*/ 5421836 w 7425815"/>
                              <a:gd name="connsiteY5070" fmla="*/ 275348 h 4885545"/>
                              <a:gd name="connsiteX5071" fmla="*/ 5434494 w 7425815"/>
                              <a:gd name="connsiteY5071" fmla="*/ 263176 h 4885545"/>
                              <a:gd name="connsiteX5072" fmla="*/ 5415449 w 7425815"/>
                              <a:gd name="connsiteY5072" fmla="*/ 261776 h 4885545"/>
                              <a:gd name="connsiteX5073" fmla="*/ 5399881 w 7425815"/>
                              <a:gd name="connsiteY5073" fmla="*/ 236226 h 4885545"/>
                              <a:gd name="connsiteX5074" fmla="*/ 5405071 w 7425815"/>
                              <a:gd name="connsiteY5074" fmla="*/ 238621 h 4885545"/>
                              <a:gd name="connsiteX5075" fmla="*/ 5405054 w 7425815"/>
                              <a:gd name="connsiteY5075" fmla="*/ 239831 h 4885545"/>
                              <a:gd name="connsiteX5076" fmla="*/ 5419990 w 7425815"/>
                              <a:gd name="connsiteY5076" fmla="*/ 255289 h 4885545"/>
                              <a:gd name="connsiteX5077" fmla="*/ 5442593 w 7425815"/>
                              <a:gd name="connsiteY5077" fmla="*/ 255389 h 4885545"/>
                              <a:gd name="connsiteX5078" fmla="*/ 5442595 w 7425815"/>
                              <a:gd name="connsiteY5078" fmla="*/ 255387 h 4885545"/>
                              <a:gd name="connsiteX5079" fmla="*/ 5447785 w 7425815"/>
                              <a:gd name="connsiteY5079" fmla="*/ 257782 h 4885545"/>
                              <a:gd name="connsiteX5080" fmla="*/ 5447785 w 7425815"/>
                              <a:gd name="connsiteY5080" fmla="*/ 257784 h 4885545"/>
                              <a:gd name="connsiteX5081" fmla="*/ 5447785 w 7425815"/>
                              <a:gd name="connsiteY5081" fmla="*/ 257784 h 4885545"/>
                              <a:gd name="connsiteX5082" fmla="*/ 5445390 w 7425815"/>
                              <a:gd name="connsiteY5082" fmla="*/ 262973 h 4885545"/>
                              <a:gd name="connsiteX5083" fmla="*/ 5445388 w 7425815"/>
                              <a:gd name="connsiteY5083" fmla="*/ 262974 h 4885545"/>
                              <a:gd name="connsiteX5084" fmla="*/ 5429022 w 7425815"/>
                              <a:gd name="connsiteY5084" fmla="*/ 278941 h 4885545"/>
                              <a:gd name="connsiteX5085" fmla="*/ 5428651 w 7425815"/>
                              <a:gd name="connsiteY5085" fmla="*/ 300110 h 4885545"/>
                              <a:gd name="connsiteX5086" fmla="*/ 5429023 w 7425815"/>
                              <a:gd name="connsiteY5086" fmla="*/ 300498 h 4885545"/>
                              <a:gd name="connsiteX5087" fmla="*/ 5428628 w 7425815"/>
                              <a:gd name="connsiteY5087" fmla="*/ 301421 h 4885545"/>
                              <a:gd name="connsiteX5088" fmla="*/ 5428623 w 7425815"/>
                              <a:gd name="connsiteY5088" fmla="*/ 301695 h 4885545"/>
                              <a:gd name="connsiteX5089" fmla="*/ 5427832 w 7425815"/>
                              <a:gd name="connsiteY5089" fmla="*/ 303278 h 4885545"/>
                              <a:gd name="connsiteX5090" fmla="*/ 5426627 w 7425815"/>
                              <a:gd name="connsiteY5090" fmla="*/ 306087 h 4885545"/>
                              <a:gd name="connsiteX5091" fmla="*/ 5426467 w 7425815"/>
                              <a:gd name="connsiteY5091" fmla="*/ 306007 h 4885545"/>
                              <a:gd name="connsiteX5092" fmla="*/ 5426228 w 7425815"/>
                              <a:gd name="connsiteY5092" fmla="*/ 306486 h 4885545"/>
                              <a:gd name="connsiteX5093" fmla="*/ 5421437 w 7425815"/>
                              <a:gd name="connsiteY5093" fmla="*/ 304090 h 4885545"/>
                              <a:gd name="connsiteX5094" fmla="*/ 5421448 w 7425815"/>
                              <a:gd name="connsiteY5094" fmla="*/ 303294 h 4885545"/>
                              <a:gd name="connsiteX5095" fmla="*/ 5405869 w 7425815"/>
                              <a:gd name="connsiteY5095" fmla="*/ 287323 h 4885545"/>
                              <a:gd name="connsiteX5096" fmla="*/ 5383946 w 7425815"/>
                              <a:gd name="connsiteY5096" fmla="*/ 286939 h 4885545"/>
                              <a:gd name="connsiteX5097" fmla="*/ 5383114 w 7425815"/>
                              <a:gd name="connsiteY5097" fmla="*/ 287724 h 4885545"/>
                              <a:gd name="connsiteX5098" fmla="*/ 5378323 w 7425815"/>
                              <a:gd name="connsiteY5098" fmla="*/ 285329 h 4885545"/>
                              <a:gd name="connsiteX5099" fmla="*/ 5378557 w 7425815"/>
                              <a:gd name="connsiteY5099" fmla="*/ 284822 h 4885545"/>
                              <a:gd name="connsiteX5100" fmla="*/ 5377924 w 7425815"/>
                              <a:gd name="connsiteY5100" fmla="*/ 284529 h 4885545"/>
                              <a:gd name="connsiteX5101" fmla="*/ 5380319 w 7425815"/>
                              <a:gd name="connsiteY5101" fmla="*/ 279339 h 4885545"/>
                              <a:gd name="connsiteX5102" fmla="*/ 5381521 w 7425815"/>
                              <a:gd name="connsiteY5102" fmla="*/ 279356 h 4885545"/>
                              <a:gd name="connsiteX5103" fmla="*/ 5397087 w 7425815"/>
                              <a:gd name="connsiteY5103" fmla="*/ 264171 h 4885545"/>
                              <a:gd name="connsiteX5104" fmla="*/ 5397464 w 7425815"/>
                              <a:gd name="connsiteY5104" fmla="*/ 242643 h 4885545"/>
                              <a:gd name="connsiteX5105" fmla="*/ 5396686 w 7425815"/>
                              <a:gd name="connsiteY5105" fmla="*/ 241815 h 4885545"/>
                              <a:gd name="connsiteX5106" fmla="*/ 5399082 w 7425815"/>
                              <a:gd name="connsiteY5106" fmla="*/ 236625 h 4885545"/>
                              <a:gd name="connsiteX5107" fmla="*/ 5399589 w 7425815"/>
                              <a:gd name="connsiteY5107" fmla="*/ 236859 h 4885545"/>
                              <a:gd name="connsiteX5108" fmla="*/ 1257332 w 7425815"/>
                              <a:gd name="connsiteY5108" fmla="*/ 215568 h 4885545"/>
                              <a:gd name="connsiteX5109" fmla="*/ 1247453 w 7425815"/>
                              <a:gd name="connsiteY5109" fmla="*/ 218661 h 4885545"/>
                              <a:gd name="connsiteX5110" fmla="*/ 1245857 w 7425815"/>
                              <a:gd name="connsiteY5110" fmla="*/ 237824 h 4885545"/>
                              <a:gd name="connsiteX5111" fmla="*/ 1253042 w 7425815"/>
                              <a:gd name="connsiteY5111" fmla="*/ 246207 h 4885545"/>
                              <a:gd name="connsiteX5112" fmla="*/ 1264618 w 7425815"/>
                              <a:gd name="connsiteY5112" fmla="*/ 236227 h 4885545"/>
                              <a:gd name="connsiteX5113" fmla="*/ 1269409 w 7425815"/>
                              <a:gd name="connsiteY5113" fmla="*/ 236626 h 4885545"/>
                              <a:gd name="connsiteX5114" fmla="*/ 1269009 w 7425815"/>
                              <a:gd name="connsiteY5114" fmla="*/ 241416 h 4885545"/>
                              <a:gd name="connsiteX5115" fmla="*/ 1257432 w 7425815"/>
                              <a:gd name="connsiteY5115" fmla="*/ 251396 h 4885545"/>
                              <a:gd name="connsiteX5116" fmla="*/ 1265816 w 7425815"/>
                              <a:gd name="connsiteY5116" fmla="*/ 261376 h 4885545"/>
                              <a:gd name="connsiteX5117" fmla="*/ 1267811 w 7425815"/>
                              <a:gd name="connsiteY5117" fmla="*/ 261376 h 4885545"/>
                              <a:gd name="connsiteX5118" fmla="*/ 1291763 w 7425815"/>
                              <a:gd name="connsiteY5118" fmla="*/ 241416 h 4885545"/>
                              <a:gd name="connsiteX5119" fmla="*/ 1292961 w 7425815"/>
                              <a:gd name="connsiteY5119" fmla="*/ 222254 h 4885545"/>
                              <a:gd name="connsiteX5120" fmla="*/ 1273799 w 7425815"/>
                              <a:gd name="connsiteY5120" fmla="*/ 220657 h 4885545"/>
                              <a:gd name="connsiteX5121" fmla="*/ 1272602 w 7425815"/>
                              <a:gd name="connsiteY5121" fmla="*/ 221855 h 4885545"/>
                              <a:gd name="connsiteX5122" fmla="*/ 1270207 w 7425815"/>
                              <a:gd name="connsiteY5122" fmla="*/ 222653 h 4885545"/>
                              <a:gd name="connsiteX5123" fmla="*/ 1267811 w 7425815"/>
                              <a:gd name="connsiteY5123" fmla="*/ 221456 h 4885545"/>
                              <a:gd name="connsiteX5124" fmla="*/ 1266614 w 7425815"/>
                              <a:gd name="connsiteY5124" fmla="*/ 220258 h 4885545"/>
                              <a:gd name="connsiteX5125" fmla="*/ 1257332 w 7425815"/>
                              <a:gd name="connsiteY5125" fmla="*/ 215568 h 4885545"/>
                              <a:gd name="connsiteX5126" fmla="*/ 3514679 w 7425815"/>
                              <a:gd name="connsiteY5126" fmla="*/ 208431 h 4885545"/>
                              <a:gd name="connsiteX5127" fmla="*/ 3527253 w 7425815"/>
                              <a:gd name="connsiteY5127" fmla="*/ 217463 h 4885545"/>
                              <a:gd name="connsiteX5128" fmla="*/ 3521665 w 7425815"/>
                              <a:gd name="connsiteY5128" fmla="*/ 221057 h 4885545"/>
                              <a:gd name="connsiteX5129" fmla="*/ 3502905 w 7425815"/>
                              <a:gd name="connsiteY5129" fmla="*/ 216665 h 4885545"/>
                              <a:gd name="connsiteX5130" fmla="*/ 3498913 w 7425815"/>
                              <a:gd name="connsiteY5130" fmla="*/ 235029 h 4885545"/>
                              <a:gd name="connsiteX5131" fmla="*/ 3493326 w 7425815"/>
                              <a:gd name="connsiteY5131" fmla="*/ 238622 h 4885545"/>
                              <a:gd name="connsiteX5132" fmla="*/ 3499712 w 7425815"/>
                              <a:gd name="connsiteY5132" fmla="*/ 211076 h 4885545"/>
                              <a:gd name="connsiteX5133" fmla="*/ 3514679 w 7425815"/>
                              <a:gd name="connsiteY5133" fmla="*/ 208431 h 4885545"/>
                              <a:gd name="connsiteX5134" fmla="*/ 1297751 w 7425815"/>
                              <a:gd name="connsiteY5134" fmla="*/ 195907 h 4885545"/>
                              <a:gd name="connsiteX5135" fmla="*/ 1312522 w 7425815"/>
                              <a:gd name="connsiteY5135" fmla="*/ 197104 h 4885545"/>
                              <a:gd name="connsiteX5136" fmla="*/ 1316514 w 7425815"/>
                              <a:gd name="connsiteY5136" fmla="*/ 201096 h 4885545"/>
                              <a:gd name="connsiteX5137" fmla="*/ 1315316 w 7425815"/>
                              <a:gd name="connsiteY5137" fmla="*/ 215867 h 4885545"/>
                              <a:gd name="connsiteX5138" fmla="*/ 1311723 w 7425815"/>
                              <a:gd name="connsiteY5138" fmla="*/ 219060 h 4885545"/>
                              <a:gd name="connsiteX5139" fmla="*/ 1308530 w 7425815"/>
                              <a:gd name="connsiteY5139" fmla="*/ 215468 h 4885545"/>
                              <a:gd name="connsiteX5140" fmla="*/ 1308929 w 7425815"/>
                              <a:gd name="connsiteY5140" fmla="*/ 208681 h 4885545"/>
                              <a:gd name="connsiteX5141" fmla="*/ 1298151 w 7425815"/>
                              <a:gd name="connsiteY5141" fmla="*/ 217863 h 4885545"/>
                              <a:gd name="connsiteX5142" fmla="*/ 1298550 w 7425815"/>
                              <a:gd name="connsiteY5142" fmla="*/ 218262 h 4885545"/>
                              <a:gd name="connsiteX5143" fmla="*/ 1296155 w 7425815"/>
                              <a:gd name="connsiteY5143" fmla="*/ 247005 h 4885545"/>
                              <a:gd name="connsiteX5144" fmla="*/ 1272602 w 7425815"/>
                              <a:gd name="connsiteY5144" fmla="*/ 266965 h 4885545"/>
                              <a:gd name="connsiteX5145" fmla="*/ 1266614 w 7425815"/>
                              <a:gd name="connsiteY5145" fmla="*/ 268961 h 4885545"/>
                              <a:gd name="connsiteX5146" fmla="*/ 1261025 w 7425815"/>
                              <a:gd name="connsiteY5146" fmla="*/ 266167 h 4885545"/>
                              <a:gd name="connsiteX5147" fmla="*/ 1252642 w 7425815"/>
                              <a:gd name="connsiteY5147" fmla="*/ 256187 h 4885545"/>
                              <a:gd name="connsiteX5148" fmla="*/ 1243460 w 7425815"/>
                              <a:gd name="connsiteY5148" fmla="*/ 264171 h 4885545"/>
                              <a:gd name="connsiteX5149" fmla="*/ 1243062 w 7425815"/>
                              <a:gd name="connsiteY5149" fmla="*/ 271356 h 4885545"/>
                              <a:gd name="connsiteX5150" fmla="*/ 1239469 w 7425815"/>
                              <a:gd name="connsiteY5150" fmla="*/ 274550 h 4885545"/>
                              <a:gd name="connsiteX5151" fmla="*/ 1236276 w 7425815"/>
                              <a:gd name="connsiteY5151" fmla="*/ 270957 h 4885545"/>
                              <a:gd name="connsiteX5152" fmla="*/ 1236675 w 7425815"/>
                              <a:gd name="connsiteY5152" fmla="*/ 265768 h 4885545"/>
                              <a:gd name="connsiteX5153" fmla="*/ 1231485 w 7425815"/>
                              <a:gd name="connsiteY5153" fmla="*/ 265368 h 4885545"/>
                              <a:gd name="connsiteX5154" fmla="*/ 1228291 w 7425815"/>
                              <a:gd name="connsiteY5154" fmla="*/ 261776 h 4885545"/>
                              <a:gd name="connsiteX5155" fmla="*/ 1231884 w 7425815"/>
                              <a:gd name="connsiteY5155" fmla="*/ 258582 h 4885545"/>
                              <a:gd name="connsiteX5156" fmla="*/ 1239070 w 7425815"/>
                              <a:gd name="connsiteY5156" fmla="*/ 258981 h 4885545"/>
                              <a:gd name="connsiteX5157" fmla="*/ 1248251 w 7425815"/>
                              <a:gd name="connsiteY5157" fmla="*/ 250997 h 4885545"/>
                              <a:gd name="connsiteX5158" fmla="*/ 1240666 w 7425815"/>
                              <a:gd name="connsiteY5158" fmla="*/ 242215 h 4885545"/>
                              <a:gd name="connsiteX5159" fmla="*/ 1243062 w 7425815"/>
                              <a:gd name="connsiteY5159" fmla="*/ 213472 h 4885545"/>
                              <a:gd name="connsiteX5160" fmla="*/ 1270606 w 7425815"/>
                              <a:gd name="connsiteY5160" fmla="*/ 214669 h 4885545"/>
                              <a:gd name="connsiteX5161" fmla="*/ 1292163 w 7425815"/>
                              <a:gd name="connsiteY5161" fmla="*/ 213072 h 4885545"/>
                              <a:gd name="connsiteX5162" fmla="*/ 1304139 w 7425815"/>
                              <a:gd name="connsiteY5162" fmla="*/ 203092 h 4885545"/>
                              <a:gd name="connsiteX5163" fmla="*/ 1297352 w 7425815"/>
                              <a:gd name="connsiteY5163" fmla="*/ 202693 h 4885545"/>
                              <a:gd name="connsiteX5164" fmla="*/ 1294159 w 7425815"/>
                              <a:gd name="connsiteY5164" fmla="*/ 199100 h 4885545"/>
                              <a:gd name="connsiteX5165" fmla="*/ 1297751 w 7425815"/>
                              <a:gd name="connsiteY5165" fmla="*/ 195907 h 4885545"/>
                              <a:gd name="connsiteX5166" fmla="*/ 2573346 w 7425815"/>
                              <a:gd name="connsiteY5166" fmla="*/ 136581 h 4885545"/>
                              <a:gd name="connsiteX5167" fmla="*/ 2573193 w 7425815"/>
                              <a:gd name="connsiteY5167" fmla="*/ 143613 h 4885545"/>
                              <a:gd name="connsiteX5168" fmla="*/ 2567635 w 7425815"/>
                              <a:gd name="connsiteY5168" fmla="*/ 149006 h 4885545"/>
                              <a:gd name="connsiteX5169" fmla="*/ 2575288 w 7425815"/>
                              <a:gd name="connsiteY5169" fmla="*/ 149151 h 4885545"/>
                              <a:gd name="connsiteX5170" fmla="*/ 2581000 w 7425815"/>
                              <a:gd name="connsiteY5170" fmla="*/ 154927 h 4885545"/>
                              <a:gd name="connsiteX5171" fmla="*/ 2581175 w 7425815"/>
                              <a:gd name="connsiteY5171" fmla="*/ 146806 h 4885545"/>
                              <a:gd name="connsiteX5172" fmla="*/ 2586000 w 7425815"/>
                              <a:gd name="connsiteY5172" fmla="*/ 141979 h 4885545"/>
                              <a:gd name="connsiteX5173" fmla="*/ 2578382 w 7425815"/>
                              <a:gd name="connsiteY5173" fmla="*/ 141616 h 4885545"/>
                              <a:gd name="connsiteX5174" fmla="*/ 2568401 w 7425815"/>
                              <a:gd name="connsiteY5174" fmla="*/ 122853 h 4885545"/>
                              <a:gd name="connsiteX5175" fmla="*/ 2573592 w 7425815"/>
                              <a:gd name="connsiteY5175" fmla="*/ 125248 h 4885545"/>
                              <a:gd name="connsiteX5176" fmla="*/ 2573567 w 7425815"/>
                              <a:gd name="connsiteY5176" fmla="*/ 126422 h 4885545"/>
                              <a:gd name="connsiteX5177" fmla="*/ 2581576 w 7425815"/>
                              <a:gd name="connsiteY5177" fmla="*/ 134431 h 4885545"/>
                              <a:gd name="connsiteX5178" fmla="*/ 2593550 w 7425815"/>
                              <a:gd name="connsiteY5178" fmla="*/ 134431 h 4885545"/>
                              <a:gd name="connsiteX5179" fmla="*/ 2594350 w 7425815"/>
                              <a:gd name="connsiteY5179" fmla="*/ 133631 h 4885545"/>
                              <a:gd name="connsiteX5180" fmla="*/ 2599539 w 7425815"/>
                              <a:gd name="connsiteY5180" fmla="*/ 136026 h 4885545"/>
                              <a:gd name="connsiteX5181" fmla="*/ 2597145 w 7425815"/>
                              <a:gd name="connsiteY5181" fmla="*/ 141216 h 4885545"/>
                              <a:gd name="connsiteX5182" fmla="*/ 2597088 w 7425815"/>
                              <a:gd name="connsiteY5182" fmla="*/ 141272 h 4885545"/>
                              <a:gd name="connsiteX5183" fmla="*/ 2596744 w 7425815"/>
                              <a:gd name="connsiteY5183" fmla="*/ 142016 h 4885545"/>
                              <a:gd name="connsiteX5184" fmla="*/ 2596211 w 7425815"/>
                              <a:gd name="connsiteY5184" fmla="*/ 142150 h 4885545"/>
                              <a:gd name="connsiteX5185" fmla="*/ 2588362 w 7425815"/>
                              <a:gd name="connsiteY5185" fmla="*/ 149999 h 4885545"/>
                              <a:gd name="connsiteX5186" fmla="*/ 2588362 w 7425815"/>
                              <a:gd name="connsiteY5186" fmla="*/ 162374 h 4885545"/>
                              <a:gd name="connsiteX5187" fmla="*/ 2588362 w 7425815"/>
                              <a:gd name="connsiteY5187" fmla="*/ 162374 h 4885545"/>
                              <a:gd name="connsiteX5188" fmla="*/ 2588362 w 7425815"/>
                              <a:gd name="connsiteY5188" fmla="*/ 162375 h 4885545"/>
                              <a:gd name="connsiteX5189" fmla="*/ 2585568 w 7425815"/>
                              <a:gd name="connsiteY5189" fmla="*/ 167964 h 4885545"/>
                              <a:gd name="connsiteX5190" fmla="*/ 2580778 w 7425815"/>
                              <a:gd name="connsiteY5190" fmla="*/ 165569 h 4885545"/>
                              <a:gd name="connsiteX5191" fmla="*/ 2572144 w 7425815"/>
                              <a:gd name="connsiteY5191" fmla="*/ 156637 h 4885545"/>
                              <a:gd name="connsiteX5192" fmla="*/ 2560023 w 7425815"/>
                              <a:gd name="connsiteY5192" fmla="*/ 156395 h 4885545"/>
                              <a:gd name="connsiteX5193" fmla="*/ 2559619 w 7425815"/>
                              <a:gd name="connsiteY5193" fmla="*/ 156786 h 4885545"/>
                              <a:gd name="connsiteX5194" fmla="*/ 2554828 w 7425815"/>
                              <a:gd name="connsiteY5194" fmla="*/ 154391 h 4885545"/>
                              <a:gd name="connsiteX5195" fmla="*/ 2554910 w 7425815"/>
                              <a:gd name="connsiteY5195" fmla="*/ 154214 h 4885545"/>
                              <a:gd name="connsiteX5196" fmla="*/ 2554429 w 7425815"/>
                              <a:gd name="connsiteY5196" fmla="*/ 153992 h 4885545"/>
                              <a:gd name="connsiteX5197" fmla="*/ 2556824 w 7425815"/>
                              <a:gd name="connsiteY5197" fmla="*/ 148801 h 4885545"/>
                              <a:gd name="connsiteX5198" fmla="*/ 2557609 w 7425815"/>
                              <a:gd name="connsiteY5198" fmla="*/ 148816 h 4885545"/>
                              <a:gd name="connsiteX5199" fmla="*/ 2566006 w 7425815"/>
                              <a:gd name="connsiteY5199" fmla="*/ 140419 h 4885545"/>
                              <a:gd name="connsiteX5200" fmla="*/ 2566006 w 7425815"/>
                              <a:gd name="connsiteY5200" fmla="*/ 129242 h 4885545"/>
                              <a:gd name="connsiteX5201" fmla="*/ 2565208 w 7425815"/>
                              <a:gd name="connsiteY5201" fmla="*/ 128442 h 4885545"/>
                              <a:gd name="connsiteX5202" fmla="*/ 2567602 w 7425815"/>
                              <a:gd name="connsiteY5202" fmla="*/ 123252 h 4885545"/>
                              <a:gd name="connsiteX5203" fmla="*/ 2568110 w 7425815"/>
                              <a:gd name="connsiteY5203" fmla="*/ 123486 h 4885545"/>
                              <a:gd name="connsiteX5204" fmla="*/ 2506758 w 7425815"/>
                              <a:gd name="connsiteY5204" fmla="*/ 113233 h 4885545"/>
                              <a:gd name="connsiteX5205" fmla="*/ 2506527 w 7425815"/>
                              <a:gd name="connsiteY5205" fmla="*/ 130040 h 4885545"/>
                              <a:gd name="connsiteX5206" fmla="*/ 2493678 w 7425815"/>
                              <a:gd name="connsiteY5206" fmla="*/ 142174 h 4885545"/>
                              <a:gd name="connsiteX5207" fmla="*/ 2510916 w 7425815"/>
                              <a:gd name="connsiteY5207" fmla="*/ 142414 h 4885545"/>
                              <a:gd name="connsiteX5208" fmla="*/ 2523843 w 7425815"/>
                              <a:gd name="connsiteY5208" fmla="*/ 155857 h 4885545"/>
                              <a:gd name="connsiteX5209" fmla="*/ 2524090 w 7425815"/>
                              <a:gd name="connsiteY5209" fmla="*/ 138024 h 4885545"/>
                              <a:gd name="connsiteX5210" fmla="*/ 2536721 w 7425815"/>
                              <a:gd name="connsiteY5210" fmla="*/ 125879 h 4885545"/>
                              <a:gd name="connsiteX5211" fmla="*/ 2517303 w 7425815"/>
                              <a:gd name="connsiteY5211" fmla="*/ 124451 h 4885545"/>
                              <a:gd name="connsiteX5212" fmla="*/ 2501736 w 7425815"/>
                              <a:gd name="connsiteY5212" fmla="*/ 98901 h 4885545"/>
                              <a:gd name="connsiteX5213" fmla="*/ 2506925 w 7425815"/>
                              <a:gd name="connsiteY5213" fmla="*/ 101296 h 4885545"/>
                              <a:gd name="connsiteX5214" fmla="*/ 2506908 w 7425815"/>
                              <a:gd name="connsiteY5214" fmla="*/ 102505 h 4885545"/>
                              <a:gd name="connsiteX5215" fmla="*/ 2521845 w 7425815"/>
                              <a:gd name="connsiteY5215" fmla="*/ 117964 h 4885545"/>
                              <a:gd name="connsiteX5216" fmla="*/ 2544451 w 7425815"/>
                              <a:gd name="connsiteY5216" fmla="*/ 118064 h 4885545"/>
                              <a:gd name="connsiteX5217" fmla="*/ 2544720 w 7425815"/>
                              <a:gd name="connsiteY5217" fmla="*/ 118188 h 4885545"/>
                              <a:gd name="connsiteX5218" fmla="*/ 2544849 w 7425815"/>
                              <a:gd name="connsiteY5218" fmla="*/ 118063 h 4885545"/>
                              <a:gd name="connsiteX5219" fmla="*/ 2550039 w 7425815"/>
                              <a:gd name="connsiteY5219" fmla="*/ 120458 h 4885545"/>
                              <a:gd name="connsiteX5220" fmla="*/ 2547643 w 7425815"/>
                              <a:gd name="connsiteY5220" fmla="*/ 125648 h 4885545"/>
                              <a:gd name="connsiteX5221" fmla="*/ 2531275 w 7425815"/>
                              <a:gd name="connsiteY5221" fmla="*/ 141617 h 4885545"/>
                              <a:gd name="connsiteX5222" fmla="*/ 2530877 w 7425815"/>
                              <a:gd name="connsiteY5222" fmla="*/ 164371 h 4885545"/>
                              <a:gd name="connsiteX5223" fmla="*/ 2528482 w 7425815"/>
                              <a:gd name="connsiteY5223" fmla="*/ 169162 h 4885545"/>
                              <a:gd name="connsiteX5224" fmla="*/ 2523691 w 7425815"/>
                              <a:gd name="connsiteY5224" fmla="*/ 166766 h 4885545"/>
                              <a:gd name="connsiteX5225" fmla="*/ 2523697 w 7425815"/>
                              <a:gd name="connsiteY5225" fmla="*/ 166370 h 4885545"/>
                              <a:gd name="connsiteX5226" fmla="*/ 2523691 w 7425815"/>
                              <a:gd name="connsiteY5226" fmla="*/ 166367 h 4885545"/>
                              <a:gd name="connsiteX5227" fmla="*/ 2507723 w 7425815"/>
                              <a:gd name="connsiteY5227" fmla="*/ 149998 h 4885545"/>
                              <a:gd name="connsiteX5228" fmla="*/ 2485801 w 7425815"/>
                              <a:gd name="connsiteY5228" fmla="*/ 149614 h 4885545"/>
                              <a:gd name="connsiteX5229" fmla="*/ 2484969 w 7425815"/>
                              <a:gd name="connsiteY5229" fmla="*/ 150399 h 4885545"/>
                              <a:gd name="connsiteX5230" fmla="*/ 2480178 w 7425815"/>
                              <a:gd name="connsiteY5230" fmla="*/ 148004 h 4885545"/>
                              <a:gd name="connsiteX5231" fmla="*/ 2480413 w 7425815"/>
                              <a:gd name="connsiteY5231" fmla="*/ 147497 h 4885545"/>
                              <a:gd name="connsiteX5232" fmla="*/ 2479778 w 7425815"/>
                              <a:gd name="connsiteY5232" fmla="*/ 147204 h 4885545"/>
                              <a:gd name="connsiteX5233" fmla="*/ 2482173 w 7425815"/>
                              <a:gd name="connsiteY5233" fmla="*/ 142014 h 4885545"/>
                              <a:gd name="connsiteX5234" fmla="*/ 2483376 w 7425815"/>
                              <a:gd name="connsiteY5234" fmla="*/ 142031 h 4885545"/>
                              <a:gd name="connsiteX5235" fmla="*/ 2498942 w 7425815"/>
                              <a:gd name="connsiteY5235" fmla="*/ 126846 h 4885545"/>
                              <a:gd name="connsiteX5236" fmla="*/ 2499319 w 7425815"/>
                              <a:gd name="connsiteY5236" fmla="*/ 105318 h 4885545"/>
                              <a:gd name="connsiteX5237" fmla="*/ 2498541 w 7425815"/>
                              <a:gd name="connsiteY5237" fmla="*/ 104490 h 4885545"/>
                              <a:gd name="connsiteX5238" fmla="*/ 2500936 w 7425815"/>
                              <a:gd name="connsiteY5238" fmla="*/ 99300 h 4885545"/>
                              <a:gd name="connsiteX5239" fmla="*/ 2501444 w 7425815"/>
                              <a:gd name="connsiteY5239" fmla="*/ 99534 h 4885545"/>
                              <a:gd name="connsiteX5240" fmla="*/ 5034514 w 7425815"/>
                              <a:gd name="connsiteY5240" fmla="*/ 81836 h 4885545"/>
                              <a:gd name="connsiteX5241" fmla="*/ 5024633 w 7425815"/>
                              <a:gd name="connsiteY5241" fmla="*/ 84929 h 4885545"/>
                              <a:gd name="connsiteX5242" fmla="*/ 5023036 w 7425815"/>
                              <a:gd name="connsiteY5242" fmla="*/ 104092 h 4885545"/>
                              <a:gd name="connsiteX5243" fmla="*/ 5030223 w 7425815"/>
                              <a:gd name="connsiteY5243" fmla="*/ 112475 h 4885545"/>
                              <a:gd name="connsiteX5244" fmla="*/ 5041800 w 7425815"/>
                              <a:gd name="connsiteY5244" fmla="*/ 102495 h 4885545"/>
                              <a:gd name="connsiteX5245" fmla="*/ 5046590 w 7425815"/>
                              <a:gd name="connsiteY5245" fmla="*/ 102894 h 4885545"/>
                              <a:gd name="connsiteX5246" fmla="*/ 5046191 w 7425815"/>
                              <a:gd name="connsiteY5246" fmla="*/ 107684 h 4885545"/>
                              <a:gd name="connsiteX5247" fmla="*/ 5034614 w 7425815"/>
                              <a:gd name="connsiteY5247" fmla="*/ 117664 h 4885545"/>
                              <a:gd name="connsiteX5248" fmla="*/ 5042997 w 7425815"/>
                              <a:gd name="connsiteY5248" fmla="*/ 127644 h 4885545"/>
                              <a:gd name="connsiteX5249" fmla="*/ 5044993 w 7425815"/>
                              <a:gd name="connsiteY5249" fmla="*/ 127644 h 4885545"/>
                              <a:gd name="connsiteX5250" fmla="*/ 5068945 w 7425815"/>
                              <a:gd name="connsiteY5250" fmla="*/ 107684 h 4885545"/>
                              <a:gd name="connsiteX5251" fmla="*/ 5070143 w 7425815"/>
                              <a:gd name="connsiteY5251" fmla="*/ 88522 h 4885545"/>
                              <a:gd name="connsiteX5252" fmla="*/ 5050981 w 7425815"/>
                              <a:gd name="connsiteY5252" fmla="*/ 86925 h 4885545"/>
                              <a:gd name="connsiteX5253" fmla="*/ 5049784 w 7425815"/>
                              <a:gd name="connsiteY5253" fmla="*/ 88123 h 4885545"/>
                              <a:gd name="connsiteX5254" fmla="*/ 5047388 w 7425815"/>
                              <a:gd name="connsiteY5254" fmla="*/ 88921 h 4885545"/>
                              <a:gd name="connsiteX5255" fmla="*/ 5044993 w 7425815"/>
                              <a:gd name="connsiteY5255" fmla="*/ 87724 h 4885545"/>
                              <a:gd name="connsiteX5256" fmla="*/ 5043796 w 7425815"/>
                              <a:gd name="connsiteY5256" fmla="*/ 86526 h 4885545"/>
                              <a:gd name="connsiteX5257" fmla="*/ 5034514 w 7425815"/>
                              <a:gd name="connsiteY5257" fmla="*/ 81836 h 4885545"/>
                              <a:gd name="connsiteX5258" fmla="*/ 616513 w 7425815"/>
                              <a:gd name="connsiteY5258" fmla="*/ 71107 h 4885545"/>
                              <a:gd name="connsiteX5259" fmla="*/ 629088 w 7425815"/>
                              <a:gd name="connsiteY5259" fmla="*/ 80139 h 4885545"/>
                              <a:gd name="connsiteX5260" fmla="*/ 623499 w 7425815"/>
                              <a:gd name="connsiteY5260" fmla="*/ 83732 h 4885545"/>
                              <a:gd name="connsiteX5261" fmla="*/ 604736 w 7425815"/>
                              <a:gd name="connsiteY5261" fmla="*/ 79341 h 4885545"/>
                              <a:gd name="connsiteX5262" fmla="*/ 600745 w 7425815"/>
                              <a:gd name="connsiteY5262" fmla="*/ 97705 h 4885545"/>
                              <a:gd name="connsiteX5263" fmla="*/ 595155 w 7425815"/>
                              <a:gd name="connsiteY5263" fmla="*/ 101298 h 4885545"/>
                              <a:gd name="connsiteX5264" fmla="*/ 601542 w 7425815"/>
                              <a:gd name="connsiteY5264" fmla="*/ 73752 h 4885545"/>
                              <a:gd name="connsiteX5265" fmla="*/ 616513 w 7425815"/>
                              <a:gd name="connsiteY5265" fmla="*/ 71107 h 4885545"/>
                              <a:gd name="connsiteX5266" fmla="*/ 5075332 w 7425815"/>
                              <a:gd name="connsiteY5266" fmla="*/ 62175 h 4885545"/>
                              <a:gd name="connsiteX5267" fmla="*/ 5090103 w 7425815"/>
                              <a:gd name="connsiteY5267" fmla="*/ 63372 h 4885545"/>
                              <a:gd name="connsiteX5268" fmla="*/ 5094095 w 7425815"/>
                              <a:gd name="connsiteY5268" fmla="*/ 67364 h 4885545"/>
                              <a:gd name="connsiteX5269" fmla="*/ 5092897 w 7425815"/>
                              <a:gd name="connsiteY5269" fmla="*/ 82135 h 4885545"/>
                              <a:gd name="connsiteX5270" fmla="*/ 5089304 w 7425815"/>
                              <a:gd name="connsiteY5270" fmla="*/ 85328 h 4885545"/>
                              <a:gd name="connsiteX5271" fmla="*/ 5086111 w 7425815"/>
                              <a:gd name="connsiteY5271" fmla="*/ 81736 h 4885545"/>
                              <a:gd name="connsiteX5272" fmla="*/ 5086510 w 7425815"/>
                              <a:gd name="connsiteY5272" fmla="*/ 74949 h 4885545"/>
                              <a:gd name="connsiteX5273" fmla="*/ 5075732 w 7425815"/>
                              <a:gd name="connsiteY5273" fmla="*/ 84131 h 4885545"/>
                              <a:gd name="connsiteX5274" fmla="*/ 5076131 w 7425815"/>
                              <a:gd name="connsiteY5274" fmla="*/ 84530 h 4885545"/>
                              <a:gd name="connsiteX5275" fmla="*/ 5073736 w 7425815"/>
                              <a:gd name="connsiteY5275" fmla="*/ 113273 h 4885545"/>
                              <a:gd name="connsiteX5276" fmla="*/ 5050183 w 7425815"/>
                              <a:gd name="connsiteY5276" fmla="*/ 133233 h 4885545"/>
                              <a:gd name="connsiteX5277" fmla="*/ 5044195 w 7425815"/>
                              <a:gd name="connsiteY5277" fmla="*/ 135229 h 4885545"/>
                              <a:gd name="connsiteX5278" fmla="*/ 5038606 w 7425815"/>
                              <a:gd name="connsiteY5278" fmla="*/ 132435 h 4885545"/>
                              <a:gd name="connsiteX5279" fmla="*/ 5030223 w 7425815"/>
                              <a:gd name="connsiteY5279" fmla="*/ 122455 h 4885545"/>
                              <a:gd name="connsiteX5280" fmla="*/ 5021040 w 7425815"/>
                              <a:gd name="connsiteY5280" fmla="*/ 130439 h 4885545"/>
                              <a:gd name="connsiteX5281" fmla="*/ 5020641 w 7425815"/>
                              <a:gd name="connsiteY5281" fmla="*/ 137624 h 4885545"/>
                              <a:gd name="connsiteX5282" fmla="*/ 5017048 w 7425815"/>
                              <a:gd name="connsiteY5282" fmla="*/ 140818 h 4885545"/>
                              <a:gd name="connsiteX5283" fmla="*/ 5013855 w 7425815"/>
                              <a:gd name="connsiteY5283" fmla="*/ 137225 h 4885545"/>
                              <a:gd name="connsiteX5284" fmla="*/ 5014254 w 7425815"/>
                              <a:gd name="connsiteY5284" fmla="*/ 132036 h 4885545"/>
                              <a:gd name="connsiteX5285" fmla="*/ 5009064 w 7425815"/>
                              <a:gd name="connsiteY5285" fmla="*/ 131636 h 4885545"/>
                              <a:gd name="connsiteX5286" fmla="*/ 5005871 w 7425815"/>
                              <a:gd name="connsiteY5286" fmla="*/ 128044 h 4885545"/>
                              <a:gd name="connsiteX5287" fmla="*/ 5009463 w 7425815"/>
                              <a:gd name="connsiteY5287" fmla="*/ 124850 h 4885545"/>
                              <a:gd name="connsiteX5288" fmla="*/ 5016649 w 7425815"/>
                              <a:gd name="connsiteY5288" fmla="*/ 125249 h 4885545"/>
                              <a:gd name="connsiteX5289" fmla="*/ 5025831 w 7425815"/>
                              <a:gd name="connsiteY5289" fmla="*/ 117265 h 4885545"/>
                              <a:gd name="connsiteX5290" fmla="*/ 5018246 w 7425815"/>
                              <a:gd name="connsiteY5290" fmla="*/ 108483 h 4885545"/>
                              <a:gd name="connsiteX5291" fmla="*/ 5020641 w 7425815"/>
                              <a:gd name="connsiteY5291" fmla="*/ 79740 h 4885545"/>
                              <a:gd name="connsiteX5292" fmla="*/ 5048187 w 7425815"/>
                              <a:gd name="connsiteY5292" fmla="*/ 80937 h 4885545"/>
                              <a:gd name="connsiteX5293" fmla="*/ 5069744 w 7425815"/>
                              <a:gd name="connsiteY5293" fmla="*/ 79340 h 4885545"/>
                              <a:gd name="connsiteX5294" fmla="*/ 5081720 w 7425815"/>
                              <a:gd name="connsiteY5294" fmla="*/ 69360 h 4885545"/>
                              <a:gd name="connsiteX5295" fmla="*/ 5074933 w 7425815"/>
                              <a:gd name="connsiteY5295" fmla="*/ 68961 h 4885545"/>
                              <a:gd name="connsiteX5296" fmla="*/ 5071740 w 7425815"/>
                              <a:gd name="connsiteY5296" fmla="*/ 65368 h 4885545"/>
                              <a:gd name="connsiteX5297" fmla="*/ 5075332 w 7425815"/>
                              <a:gd name="connsiteY5297" fmla="*/ 62175 h 4885545"/>
                              <a:gd name="connsiteX5298" fmla="*/ 7319428 w 7425815"/>
                              <a:gd name="connsiteY5298" fmla="*/ 57933 h 4885545"/>
                              <a:gd name="connsiteX5299" fmla="*/ 7332003 w 7425815"/>
                              <a:gd name="connsiteY5299" fmla="*/ 66965 h 4885545"/>
                              <a:gd name="connsiteX5300" fmla="*/ 7326414 w 7425815"/>
                              <a:gd name="connsiteY5300" fmla="*/ 70558 h 4885545"/>
                              <a:gd name="connsiteX5301" fmla="*/ 7307652 w 7425815"/>
                              <a:gd name="connsiteY5301" fmla="*/ 66167 h 4885545"/>
                              <a:gd name="connsiteX5302" fmla="*/ 7303660 w 7425815"/>
                              <a:gd name="connsiteY5302" fmla="*/ 84531 h 4885545"/>
                              <a:gd name="connsiteX5303" fmla="*/ 7298070 w 7425815"/>
                              <a:gd name="connsiteY5303" fmla="*/ 88124 h 4885545"/>
                              <a:gd name="connsiteX5304" fmla="*/ 7304458 w 7425815"/>
                              <a:gd name="connsiteY5304" fmla="*/ 60578 h 4885545"/>
                              <a:gd name="connsiteX5305" fmla="*/ 7319428 w 7425815"/>
                              <a:gd name="connsiteY5305" fmla="*/ 57933 h 4885545"/>
                              <a:gd name="connsiteX5306" fmla="*/ 6259753 w 7425815"/>
                              <a:gd name="connsiteY5306" fmla="*/ 8682 h 4885545"/>
                              <a:gd name="connsiteX5307" fmla="*/ 6288497 w 7425815"/>
                              <a:gd name="connsiteY5307" fmla="*/ 9082 h 4885545"/>
                              <a:gd name="connsiteX5308" fmla="*/ 6308456 w 7425815"/>
                              <a:gd name="connsiteY5308" fmla="*/ 29841 h 4885545"/>
                              <a:gd name="connsiteX5309" fmla="*/ 6306061 w 7425815"/>
                              <a:gd name="connsiteY5309" fmla="*/ 35430 h 4885545"/>
                              <a:gd name="connsiteX5310" fmla="*/ 6301271 w 7425815"/>
                              <a:gd name="connsiteY5310" fmla="*/ 33035 h 4885545"/>
                              <a:gd name="connsiteX5311" fmla="*/ 6285303 w 7425815"/>
                              <a:gd name="connsiteY5311" fmla="*/ 16666 h 4885545"/>
                              <a:gd name="connsiteX5312" fmla="*/ 6262548 w 7425815"/>
                              <a:gd name="connsiteY5312" fmla="*/ 16267 h 4885545"/>
                              <a:gd name="connsiteX5313" fmla="*/ 6257358 w 7425815"/>
                              <a:gd name="connsiteY5313" fmla="*/ 13872 h 4885545"/>
                              <a:gd name="connsiteX5314" fmla="*/ 6259753 w 7425815"/>
                              <a:gd name="connsiteY5314" fmla="*/ 8682 h 4885545"/>
                              <a:gd name="connsiteX5315" fmla="*/ 6371930 w 7425815"/>
                              <a:gd name="connsiteY5315" fmla="*/ 299 h 4885545"/>
                              <a:gd name="connsiteX5316" fmla="*/ 6377120 w 7425815"/>
                              <a:gd name="connsiteY5316" fmla="*/ 2694 h 4885545"/>
                              <a:gd name="connsiteX5317" fmla="*/ 6374724 w 7425815"/>
                              <a:gd name="connsiteY5317" fmla="*/ 7884 h 4885545"/>
                              <a:gd name="connsiteX5318" fmla="*/ 6365942 w 7425815"/>
                              <a:gd name="connsiteY5318" fmla="*/ 16666 h 4885545"/>
                              <a:gd name="connsiteX5319" fmla="*/ 6365942 w 7425815"/>
                              <a:gd name="connsiteY5319" fmla="*/ 28642 h 4885545"/>
                              <a:gd name="connsiteX5320" fmla="*/ 6365942 w 7425815"/>
                              <a:gd name="connsiteY5320" fmla="*/ 28643 h 4885545"/>
                              <a:gd name="connsiteX5321" fmla="*/ 6365942 w 7425815"/>
                              <a:gd name="connsiteY5321" fmla="*/ 28644 h 4885545"/>
                              <a:gd name="connsiteX5322" fmla="*/ 6365942 w 7425815"/>
                              <a:gd name="connsiteY5322" fmla="*/ 29043 h 4885545"/>
                              <a:gd name="connsiteX5323" fmla="*/ 6363155 w 7425815"/>
                              <a:gd name="connsiteY5323" fmla="*/ 34218 h 4885545"/>
                              <a:gd name="connsiteX5324" fmla="*/ 6363148 w 7425815"/>
                              <a:gd name="connsiteY5324" fmla="*/ 34232 h 4885545"/>
                              <a:gd name="connsiteX5325" fmla="*/ 6363148 w 7425815"/>
                              <a:gd name="connsiteY5325" fmla="*/ 34232 h 4885545"/>
                              <a:gd name="connsiteX5326" fmla="*/ 6363148 w 7425815"/>
                              <a:gd name="connsiteY5326" fmla="*/ 34232 h 4885545"/>
                              <a:gd name="connsiteX5327" fmla="*/ 6358356 w 7425815"/>
                              <a:gd name="connsiteY5327" fmla="*/ 31837 h 4885545"/>
                              <a:gd name="connsiteX5328" fmla="*/ 6358356 w 7425815"/>
                              <a:gd name="connsiteY5328" fmla="*/ 31836 h 4885545"/>
                              <a:gd name="connsiteX5329" fmla="*/ 6349725 w 7425815"/>
                              <a:gd name="connsiteY5329" fmla="*/ 22904 h 4885545"/>
                              <a:gd name="connsiteX5330" fmla="*/ 6337199 w 7425815"/>
                              <a:gd name="connsiteY5330" fmla="*/ 22654 h 4885545"/>
                              <a:gd name="connsiteX5331" fmla="*/ 6332009 w 7425815"/>
                              <a:gd name="connsiteY5331" fmla="*/ 20259 h 4885545"/>
                              <a:gd name="connsiteX5332" fmla="*/ 6334404 w 7425815"/>
                              <a:gd name="connsiteY5332" fmla="*/ 15069 h 4885545"/>
                              <a:gd name="connsiteX5333" fmla="*/ 6352868 w 7425815"/>
                              <a:gd name="connsiteY5333" fmla="*/ 15419 h 4885545"/>
                              <a:gd name="connsiteX5334" fmla="*/ 6358587 w 7425815"/>
                              <a:gd name="connsiteY5334" fmla="*/ 21204 h 4885545"/>
                              <a:gd name="connsiteX5335" fmla="*/ 6358755 w 7425815"/>
                              <a:gd name="connsiteY5335" fmla="*/ 13473 h 4885545"/>
                              <a:gd name="connsiteX5336" fmla="*/ 6371930 w 7425815"/>
                              <a:gd name="connsiteY5336" fmla="*/ 299 h 488554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  <a:cxn ang="0">
                                <a:pos x="connsiteX4408" y="connsiteY4408"/>
                              </a:cxn>
                              <a:cxn ang="0">
                                <a:pos x="connsiteX4409" y="connsiteY4409"/>
                              </a:cxn>
                              <a:cxn ang="0">
                                <a:pos x="connsiteX4410" y="connsiteY4410"/>
                              </a:cxn>
                              <a:cxn ang="0">
                                <a:pos x="connsiteX4411" y="connsiteY4411"/>
                              </a:cxn>
                              <a:cxn ang="0">
                                <a:pos x="connsiteX4412" y="connsiteY4412"/>
                              </a:cxn>
                              <a:cxn ang="0">
                                <a:pos x="connsiteX4413" y="connsiteY4413"/>
                              </a:cxn>
                              <a:cxn ang="0">
                                <a:pos x="connsiteX4414" y="connsiteY4414"/>
                              </a:cxn>
                              <a:cxn ang="0">
                                <a:pos x="connsiteX4415" y="connsiteY4415"/>
                              </a:cxn>
                              <a:cxn ang="0">
                                <a:pos x="connsiteX4416" y="connsiteY4416"/>
                              </a:cxn>
                              <a:cxn ang="0">
                                <a:pos x="connsiteX4417" y="connsiteY4417"/>
                              </a:cxn>
                              <a:cxn ang="0">
                                <a:pos x="connsiteX4418" y="connsiteY4418"/>
                              </a:cxn>
                              <a:cxn ang="0">
                                <a:pos x="connsiteX4419" y="connsiteY4419"/>
                              </a:cxn>
                              <a:cxn ang="0">
                                <a:pos x="connsiteX4420" y="connsiteY4420"/>
                              </a:cxn>
                              <a:cxn ang="0">
                                <a:pos x="connsiteX4421" y="connsiteY4421"/>
                              </a:cxn>
                              <a:cxn ang="0">
                                <a:pos x="connsiteX4422" y="connsiteY4422"/>
                              </a:cxn>
                              <a:cxn ang="0">
                                <a:pos x="connsiteX4423" y="connsiteY4423"/>
                              </a:cxn>
                              <a:cxn ang="0">
                                <a:pos x="connsiteX4424" y="connsiteY4424"/>
                              </a:cxn>
                              <a:cxn ang="0">
                                <a:pos x="connsiteX4425" y="connsiteY4425"/>
                              </a:cxn>
                              <a:cxn ang="0">
                                <a:pos x="connsiteX4426" y="connsiteY4426"/>
                              </a:cxn>
                              <a:cxn ang="0">
                                <a:pos x="connsiteX4427" y="connsiteY4427"/>
                              </a:cxn>
                              <a:cxn ang="0">
                                <a:pos x="connsiteX4428" y="connsiteY4428"/>
                              </a:cxn>
                              <a:cxn ang="0">
                                <a:pos x="connsiteX4429" y="connsiteY4429"/>
                              </a:cxn>
                              <a:cxn ang="0">
                                <a:pos x="connsiteX4430" y="connsiteY4430"/>
                              </a:cxn>
                              <a:cxn ang="0">
                                <a:pos x="connsiteX4431" y="connsiteY4431"/>
                              </a:cxn>
                              <a:cxn ang="0">
                                <a:pos x="connsiteX4432" y="connsiteY4432"/>
                              </a:cxn>
                              <a:cxn ang="0">
                                <a:pos x="connsiteX4433" y="connsiteY4433"/>
                              </a:cxn>
                              <a:cxn ang="0">
                                <a:pos x="connsiteX4434" y="connsiteY4434"/>
                              </a:cxn>
                              <a:cxn ang="0">
                                <a:pos x="connsiteX4435" y="connsiteY4435"/>
                              </a:cxn>
                              <a:cxn ang="0">
                                <a:pos x="connsiteX4436" y="connsiteY4436"/>
                              </a:cxn>
                              <a:cxn ang="0">
                                <a:pos x="connsiteX4437" y="connsiteY4437"/>
                              </a:cxn>
                              <a:cxn ang="0">
                                <a:pos x="connsiteX4438" y="connsiteY4438"/>
                              </a:cxn>
                              <a:cxn ang="0">
                                <a:pos x="connsiteX4439" y="connsiteY4439"/>
                              </a:cxn>
                              <a:cxn ang="0">
                                <a:pos x="connsiteX4440" y="connsiteY4440"/>
                              </a:cxn>
                              <a:cxn ang="0">
                                <a:pos x="connsiteX4441" y="connsiteY4441"/>
                              </a:cxn>
                              <a:cxn ang="0">
                                <a:pos x="connsiteX4442" y="connsiteY4442"/>
                              </a:cxn>
                              <a:cxn ang="0">
                                <a:pos x="connsiteX4443" y="connsiteY4443"/>
                              </a:cxn>
                              <a:cxn ang="0">
                                <a:pos x="connsiteX4444" y="connsiteY4444"/>
                              </a:cxn>
                              <a:cxn ang="0">
                                <a:pos x="connsiteX4445" y="connsiteY4445"/>
                              </a:cxn>
                              <a:cxn ang="0">
                                <a:pos x="connsiteX4446" y="connsiteY4446"/>
                              </a:cxn>
                              <a:cxn ang="0">
                                <a:pos x="connsiteX4447" y="connsiteY4447"/>
                              </a:cxn>
                              <a:cxn ang="0">
                                <a:pos x="connsiteX4448" y="connsiteY4448"/>
                              </a:cxn>
                              <a:cxn ang="0">
                                <a:pos x="connsiteX4449" y="connsiteY4449"/>
                              </a:cxn>
                              <a:cxn ang="0">
                                <a:pos x="connsiteX4450" y="connsiteY4450"/>
                              </a:cxn>
                              <a:cxn ang="0">
                                <a:pos x="connsiteX4451" y="connsiteY4451"/>
                              </a:cxn>
                              <a:cxn ang="0">
                                <a:pos x="connsiteX4452" y="connsiteY4452"/>
                              </a:cxn>
                              <a:cxn ang="0">
                                <a:pos x="connsiteX4453" y="connsiteY4453"/>
                              </a:cxn>
                              <a:cxn ang="0">
                                <a:pos x="connsiteX4454" y="connsiteY4454"/>
                              </a:cxn>
                              <a:cxn ang="0">
                                <a:pos x="connsiteX4455" y="connsiteY4455"/>
                              </a:cxn>
                              <a:cxn ang="0">
                                <a:pos x="connsiteX4456" y="connsiteY4456"/>
                              </a:cxn>
                              <a:cxn ang="0">
                                <a:pos x="connsiteX4457" y="connsiteY4457"/>
                              </a:cxn>
                              <a:cxn ang="0">
                                <a:pos x="connsiteX4458" y="connsiteY4458"/>
                              </a:cxn>
                              <a:cxn ang="0">
                                <a:pos x="connsiteX4459" y="connsiteY4459"/>
                              </a:cxn>
                              <a:cxn ang="0">
                                <a:pos x="connsiteX4460" y="connsiteY4460"/>
                              </a:cxn>
                              <a:cxn ang="0">
                                <a:pos x="connsiteX4461" y="connsiteY4461"/>
                              </a:cxn>
                              <a:cxn ang="0">
                                <a:pos x="connsiteX4462" y="connsiteY4462"/>
                              </a:cxn>
                              <a:cxn ang="0">
                                <a:pos x="connsiteX4463" y="connsiteY4463"/>
                              </a:cxn>
                              <a:cxn ang="0">
                                <a:pos x="connsiteX4464" y="connsiteY4464"/>
                              </a:cxn>
                              <a:cxn ang="0">
                                <a:pos x="connsiteX4465" y="connsiteY4465"/>
                              </a:cxn>
                              <a:cxn ang="0">
                                <a:pos x="connsiteX4466" y="connsiteY4466"/>
                              </a:cxn>
                              <a:cxn ang="0">
                                <a:pos x="connsiteX4467" y="connsiteY4467"/>
                              </a:cxn>
                              <a:cxn ang="0">
                                <a:pos x="connsiteX4468" y="connsiteY4468"/>
                              </a:cxn>
                              <a:cxn ang="0">
                                <a:pos x="connsiteX4469" y="connsiteY4469"/>
                              </a:cxn>
                              <a:cxn ang="0">
                                <a:pos x="connsiteX4470" y="connsiteY4470"/>
                              </a:cxn>
                              <a:cxn ang="0">
                                <a:pos x="connsiteX4471" y="connsiteY4471"/>
                              </a:cxn>
                              <a:cxn ang="0">
                                <a:pos x="connsiteX4472" y="connsiteY4472"/>
                              </a:cxn>
                              <a:cxn ang="0">
                                <a:pos x="connsiteX4473" y="connsiteY4473"/>
                              </a:cxn>
                              <a:cxn ang="0">
                                <a:pos x="connsiteX4474" y="connsiteY4474"/>
                              </a:cxn>
                              <a:cxn ang="0">
                                <a:pos x="connsiteX4475" y="connsiteY4475"/>
                              </a:cxn>
                              <a:cxn ang="0">
                                <a:pos x="connsiteX4476" y="connsiteY4476"/>
                              </a:cxn>
                              <a:cxn ang="0">
                                <a:pos x="connsiteX4477" y="connsiteY4477"/>
                              </a:cxn>
                              <a:cxn ang="0">
                                <a:pos x="connsiteX4478" y="connsiteY4478"/>
                              </a:cxn>
                              <a:cxn ang="0">
                                <a:pos x="connsiteX4479" y="connsiteY4479"/>
                              </a:cxn>
                              <a:cxn ang="0">
                                <a:pos x="connsiteX4480" y="connsiteY4480"/>
                              </a:cxn>
                              <a:cxn ang="0">
                                <a:pos x="connsiteX4481" y="connsiteY4481"/>
                              </a:cxn>
                              <a:cxn ang="0">
                                <a:pos x="connsiteX4482" y="connsiteY4482"/>
                              </a:cxn>
                              <a:cxn ang="0">
                                <a:pos x="connsiteX4483" y="connsiteY4483"/>
                              </a:cxn>
                              <a:cxn ang="0">
                                <a:pos x="connsiteX4484" y="connsiteY4484"/>
                              </a:cxn>
                              <a:cxn ang="0">
                                <a:pos x="connsiteX4485" y="connsiteY4485"/>
                              </a:cxn>
                              <a:cxn ang="0">
                                <a:pos x="connsiteX4486" y="connsiteY4486"/>
                              </a:cxn>
                              <a:cxn ang="0">
                                <a:pos x="connsiteX4487" y="connsiteY4487"/>
                              </a:cxn>
                              <a:cxn ang="0">
                                <a:pos x="connsiteX4488" y="connsiteY4488"/>
                              </a:cxn>
                              <a:cxn ang="0">
                                <a:pos x="connsiteX4489" y="connsiteY4489"/>
                              </a:cxn>
                              <a:cxn ang="0">
                                <a:pos x="connsiteX4490" y="connsiteY4490"/>
                              </a:cxn>
                              <a:cxn ang="0">
                                <a:pos x="connsiteX4491" y="connsiteY4491"/>
                              </a:cxn>
                              <a:cxn ang="0">
                                <a:pos x="connsiteX4492" y="connsiteY4492"/>
                              </a:cxn>
                              <a:cxn ang="0">
                                <a:pos x="connsiteX4493" y="connsiteY4493"/>
                              </a:cxn>
                              <a:cxn ang="0">
                                <a:pos x="connsiteX4494" y="connsiteY4494"/>
                              </a:cxn>
                              <a:cxn ang="0">
                                <a:pos x="connsiteX4495" y="connsiteY4495"/>
                              </a:cxn>
                              <a:cxn ang="0">
                                <a:pos x="connsiteX4496" y="connsiteY4496"/>
                              </a:cxn>
                              <a:cxn ang="0">
                                <a:pos x="connsiteX4497" y="connsiteY4497"/>
                              </a:cxn>
                              <a:cxn ang="0">
                                <a:pos x="connsiteX4498" y="connsiteY4498"/>
                              </a:cxn>
                              <a:cxn ang="0">
                                <a:pos x="connsiteX4499" y="connsiteY4499"/>
                              </a:cxn>
                              <a:cxn ang="0">
                                <a:pos x="connsiteX4500" y="connsiteY4500"/>
                              </a:cxn>
                              <a:cxn ang="0">
                                <a:pos x="connsiteX4501" y="connsiteY4501"/>
                              </a:cxn>
                              <a:cxn ang="0">
                                <a:pos x="connsiteX4502" y="connsiteY4502"/>
                              </a:cxn>
                              <a:cxn ang="0">
                                <a:pos x="connsiteX4503" y="connsiteY4503"/>
                              </a:cxn>
                              <a:cxn ang="0">
                                <a:pos x="connsiteX4504" y="connsiteY4504"/>
                              </a:cxn>
                              <a:cxn ang="0">
                                <a:pos x="connsiteX4505" y="connsiteY4505"/>
                              </a:cxn>
                              <a:cxn ang="0">
                                <a:pos x="connsiteX4506" y="connsiteY4506"/>
                              </a:cxn>
                              <a:cxn ang="0">
                                <a:pos x="connsiteX4507" y="connsiteY4507"/>
                              </a:cxn>
                              <a:cxn ang="0">
                                <a:pos x="connsiteX4508" y="connsiteY4508"/>
                              </a:cxn>
                              <a:cxn ang="0">
                                <a:pos x="connsiteX4509" y="connsiteY4509"/>
                              </a:cxn>
                              <a:cxn ang="0">
                                <a:pos x="connsiteX4510" y="connsiteY4510"/>
                              </a:cxn>
                              <a:cxn ang="0">
                                <a:pos x="connsiteX4511" y="connsiteY4511"/>
                              </a:cxn>
                              <a:cxn ang="0">
                                <a:pos x="connsiteX4512" y="connsiteY4512"/>
                              </a:cxn>
                              <a:cxn ang="0">
                                <a:pos x="connsiteX4513" y="connsiteY4513"/>
                              </a:cxn>
                              <a:cxn ang="0">
                                <a:pos x="connsiteX4514" y="connsiteY4514"/>
                              </a:cxn>
                              <a:cxn ang="0">
                                <a:pos x="connsiteX4515" y="connsiteY4515"/>
                              </a:cxn>
                              <a:cxn ang="0">
                                <a:pos x="connsiteX4516" y="connsiteY4516"/>
                              </a:cxn>
                              <a:cxn ang="0">
                                <a:pos x="connsiteX4517" y="connsiteY4517"/>
                              </a:cxn>
                              <a:cxn ang="0">
                                <a:pos x="connsiteX4518" y="connsiteY4518"/>
                              </a:cxn>
                              <a:cxn ang="0">
                                <a:pos x="connsiteX4519" y="connsiteY4519"/>
                              </a:cxn>
                              <a:cxn ang="0">
                                <a:pos x="connsiteX4520" y="connsiteY4520"/>
                              </a:cxn>
                              <a:cxn ang="0">
                                <a:pos x="connsiteX4521" y="connsiteY4521"/>
                              </a:cxn>
                              <a:cxn ang="0">
                                <a:pos x="connsiteX4522" y="connsiteY4522"/>
                              </a:cxn>
                              <a:cxn ang="0">
                                <a:pos x="connsiteX4523" y="connsiteY4523"/>
                              </a:cxn>
                              <a:cxn ang="0">
                                <a:pos x="connsiteX4524" y="connsiteY4524"/>
                              </a:cxn>
                              <a:cxn ang="0">
                                <a:pos x="connsiteX4525" y="connsiteY4525"/>
                              </a:cxn>
                              <a:cxn ang="0">
                                <a:pos x="connsiteX4526" y="connsiteY4526"/>
                              </a:cxn>
                              <a:cxn ang="0">
                                <a:pos x="connsiteX4527" y="connsiteY4527"/>
                              </a:cxn>
                              <a:cxn ang="0">
                                <a:pos x="connsiteX4528" y="connsiteY4528"/>
                              </a:cxn>
                              <a:cxn ang="0">
                                <a:pos x="connsiteX4529" y="connsiteY4529"/>
                              </a:cxn>
                              <a:cxn ang="0">
                                <a:pos x="connsiteX4530" y="connsiteY4530"/>
                              </a:cxn>
                              <a:cxn ang="0">
                                <a:pos x="connsiteX4531" y="connsiteY4531"/>
                              </a:cxn>
                              <a:cxn ang="0">
                                <a:pos x="connsiteX4532" y="connsiteY4532"/>
                              </a:cxn>
                              <a:cxn ang="0">
                                <a:pos x="connsiteX4533" y="connsiteY4533"/>
                              </a:cxn>
                              <a:cxn ang="0">
                                <a:pos x="connsiteX4534" y="connsiteY4534"/>
                              </a:cxn>
                              <a:cxn ang="0">
                                <a:pos x="connsiteX4535" y="connsiteY4535"/>
                              </a:cxn>
                              <a:cxn ang="0">
                                <a:pos x="connsiteX4536" y="connsiteY4536"/>
                              </a:cxn>
                              <a:cxn ang="0">
                                <a:pos x="connsiteX4537" y="connsiteY4537"/>
                              </a:cxn>
                              <a:cxn ang="0">
                                <a:pos x="connsiteX4538" y="connsiteY4538"/>
                              </a:cxn>
                              <a:cxn ang="0">
                                <a:pos x="connsiteX4539" y="connsiteY4539"/>
                              </a:cxn>
                              <a:cxn ang="0">
                                <a:pos x="connsiteX4540" y="connsiteY4540"/>
                              </a:cxn>
                              <a:cxn ang="0">
                                <a:pos x="connsiteX4541" y="connsiteY4541"/>
                              </a:cxn>
                              <a:cxn ang="0">
                                <a:pos x="connsiteX4542" y="connsiteY4542"/>
                              </a:cxn>
                              <a:cxn ang="0">
                                <a:pos x="connsiteX4543" y="connsiteY4543"/>
                              </a:cxn>
                              <a:cxn ang="0">
                                <a:pos x="connsiteX4544" y="connsiteY4544"/>
                              </a:cxn>
                              <a:cxn ang="0">
                                <a:pos x="connsiteX4545" y="connsiteY4545"/>
                              </a:cxn>
                              <a:cxn ang="0">
                                <a:pos x="connsiteX4546" y="connsiteY4546"/>
                              </a:cxn>
                              <a:cxn ang="0">
                                <a:pos x="connsiteX4547" y="connsiteY4547"/>
                              </a:cxn>
                              <a:cxn ang="0">
                                <a:pos x="connsiteX4548" y="connsiteY4548"/>
                              </a:cxn>
                              <a:cxn ang="0">
                                <a:pos x="connsiteX4549" y="connsiteY4549"/>
                              </a:cxn>
                              <a:cxn ang="0">
                                <a:pos x="connsiteX4550" y="connsiteY4550"/>
                              </a:cxn>
                              <a:cxn ang="0">
                                <a:pos x="connsiteX4551" y="connsiteY4551"/>
                              </a:cxn>
                              <a:cxn ang="0">
                                <a:pos x="connsiteX4552" y="connsiteY4552"/>
                              </a:cxn>
                              <a:cxn ang="0">
                                <a:pos x="connsiteX4553" y="connsiteY4553"/>
                              </a:cxn>
                              <a:cxn ang="0">
                                <a:pos x="connsiteX4554" y="connsiteY4554"/>
                              </a:cxn>
                              <a:cxn ang="0">
                                <a:pos x="connsiteX4555" y="connsiteY4555"/>
                              </a:cxn>
                              <a:cxn ang="0">
                                <a:pos x="connsiteX4556" y="connsiteY4556"/>
                              </a:cxn>
                              <a:cxn ang="0">
                                <a:pos x="connsiteX4557" y="connsiteY4557"/>
                              </a:cxn>
                              <a:cxn ang="0">
                                <a:pos x="connsiteX4558" y="connsiteY4558"/>
                              </a:cxn>
                              <a:cxn ang="0">
                                <a:pos x="connsiteX4559" y="connsiteY4559"/>
                              </a:cxn>
                              <a:cxn ang="0">
                                <a:pos x="connsiteX4560" y="connsiteY4560"/>
                              </a:cxn>
                              <a:cxn ang="0">
                                <a:pos x="connsiteX4561" y="connsiteY4561"/>
                              </a:cxn>
                              <a:cxn ang="0">
                                <a:pos x="connsiteX4562" y="connsiteY4562"/>
                              </a:cxn>
                              <a:cxn ang="0">
                                <a:pos x="connsiteX4563" y="connsiteY4563"/>
                              </a:cxn>
                              <a:cxn ang="0">
                                <a:pos x="connsiteX4564" y="connsiteY4564"/>
                              </a:cxn>
                              <a:cxn ang="0">
                                <a:pos x="connsiteX4565" y="connsiteY4565"/>
                              </a:cxn>
                              <a:cxn ang="0">
                                <a:pos x="connsiteX4566" y="connsiteY4566"/>
                              </a:cxn>
                              <a:cxn ang="0">
                                <a:pos x="connsiteX4567" y="connsiteY4567"/>
                              </a:cxn>
                              <a:cxn ang="0">
                                <a:pos x="connsiteX4568" y="connsiteY4568"/>
                              </a:cxn>
                              <a:cxn ang="0">
                                <a:pos x="connsiteX4569" y="connsiteY4569"/>
                              </a:cxn>
                              <a:cxn ang="0">
                                <a:pos x="connsiteX4570" y="connsiteY4570"/>
                              </a:cxn>
                              <a:cxn ang="0">
                                <a:pos x="connsiteX4571" y="connsiteY4571"/>
                              </a:cxn>
                              <a:cxn ang="0">
                                <a:pos x="connsiteX4572" y="connsiteY4572"/>
                              </a:cxn>
                              <a:cxn ang="0">
                                <a:pos x="connsiteX4573" y="connsiteY4573"/>
                              </a:cxn>
                              <a:cxn ang="0">
                                <a:pos x="connsiteX4574" y="connsiteY4574"/>
                              </a:cxn>
                              <a:cxn ang="0">
                                <a:pos x="connsiteX4575" y="connsiteY4575"/>
                              </a:cxn>
                              <a:cxn ang="0">
                                <a:pos x="connsiteX4576" y="connsiteY4576"/>
                              </a:cxn>
                              <a:cxn ang="0">
                                <a:pos x="connsiteX4577" y="connsiteY4577"/>
                              </a:cxn>
                              <a:cxn ang="0">
                                <a:pos x="connsiteX4578" y="connsiteY4578"/>
                              </a:cxn>
                              <a:cxn ang="0">
                                <a:pos x="connsiteX4579" y="connsiteY4579"/>
                              </a:cxn>
                              <a:cxn ang="0">
                                <a:pos x="connsiteX4580" y="connsiteY4580"/>
                              </a:cxn>
                              <a:cxn ang="0">
                                <a:pos x="connsiteX4581" y="connsiteY4581"/>
                              </a:cxn>
                              <a:cxn ang="0">
                                <a:pos x="connsiteX4582" y="connsiteY4582"/>
                              </a:cxn>
                              <a:cxn ang="0">
                                <a:pos x="connsiteX4583" y="connsiteY4583"/>
                              </a:cxn>
                              <a:cxn ang="0">
                                <a:pos x="connsiteX4584" y="connsiteY4584"/>
                              </a:cxn>
                              <a:cxn ang="0">
                                <a:pos x="connsiteX4585" y="connsiteY4585"/>
                              </a:cxn>
                              <a:cxn ang="0">
                                <a:pos x="connsiteX4586" y="connsiteY4586"/>
                              </a:cxn>
                              <a:cxn ang="0">
                                <a:pos x="connsiteX4587" y="connsiteY4587"/>
                              </a:cxn>
                              <a:cxn ang="0">
                                <a:pos x="connsiteX4588" y="connsiteY4588"/>
                              </a:cxn>
                              <a:cxn ang="0">
                                <a:pos x="connsiteX4589" y="connsiteY4589"/>
                              </a:cxn>
                              <a:cxn ang="0">
                                <a:pos x="connsiteX4590" y="connsiteY4590"/>
                              </a:cxn>
                              <a:cxn ang="0">
                                <a:pos x="connsiteX4591" y="connsiteY4591"/>
                              </a:cxn>
                              <a:cxn ang="0">
                                <a:pos x="connsiteX4592" y="connsiteY4592"/>
                              </a:cxn>
                              <a:cxn ang="0">
                                <a:pos x="connsiteX4593" y="connsiteY4593"/>
                              </a:cxn>
                              <a:cxn ang="0">
                                <a:pos x="connsiteX4594" y="connsiteY4594"/>
                              </a:cxn>
                              <a:cxn ang="0">
                                <a:pos x="connsiteX4595" y="connsiteY4595"/>
                              </a:cxn>
                              <a:cxn ang="0">
                                <a:pos x="connsiteX4596" y="connsiteY4596"/>
                              </a:cxn>
                              <a:cxn ang="0">
                                <a:pos x="connsiteX4597" y="connsiteY4597"/>
                              </a:cxn>
                              <a:cxn ang="0">
                                <a:pos x="connsiteX4598" y="connsiteY4598"/>
                              </a:cxn>
                              <a:cxn ang="0">
                                <a:pos x="connsiteX4599" y="connsiteY4599"/>
                              </a:cxn>
                              <a:cxn ang="0">
                                <a:pos x="connsiteX4600" y="connsiteY4600"/>
                              </a:cxn>
                              <a:cxn ang="0">
                                <a:pos x="connsiteX4601" y="connsiteY4601"/>
                              </a:cxn>
                              <a:cxn ang="0">
                                <a:pos x="connsiteX4602" y="connsiteY4602"/>
                              </a:cxn>
                              <a:cxn ang="0">
                                <a:pos x="connsiteX4603" y="connsiteY4603"/>
                              </a:cxn>
                              <a:cxn ang="0">
                                <a:pos x="connsiteX4604" y="connsiteY4604"/>
                              </a:cxn>
                              <a:cxn ang="0">
                                <a:pos x="connsiteX4605" y="connsiteY4605"/>
                              </a:cxn>
                              <a:cxn ang="0">
                                <a:pos x="connsiteX4606" y="connsiteY4606"/>
                              </a:cxn>
                              <a:cxn ang="0">
                                <a:pos x="connsiteX4607" y="connsiteY4607"/>
                              </a:cxn>
                              <a:cxn ang="0">
                                <a:pos x="connsiteX4608" y="connsiteY4608"/>
                              </a:cxn>
                              <a:cxn ang="0">
                                <a:pos x="connsiteX4609" y="connsiteY4609"/>
                              </a:cxn>
                              <a:cxn ang="0">
                                <a:pos x="connsiteX4610" y="connsiteY4610"/>
                              </a:cxn>
                              <a:cxn ang="0">
                                <a:pos x="connsiteX4611" y="connsiteY4611"/>
                              </a:cxn>
                              <a:cxn ang="0">
                                <a:pos x="connsiteX4612" y="connsiteY4612"/>
                              </a:cxn>
                              <a:cxn ang="0">
                                <a:pos x="connsiteX4613" y="connsiteY4613"/>
                              </a:cxn>
                              <a:cxn ang="0">
                                <a:pos x="connsiteX4614" y="connsiteY4614"/>
                              </a:cxn>
                              <a:cxn ang="0">
                                <a:pos x="connsiteX4615" y="connsiteY4615"/>
                              </a:cxn>
                              <a:cxn ang="0">
                                <a:pos x="connsiteX4616" y="connsiteY4616"/>
                              </a:cxn>
                              <a:cxn ang="0">
                                <a:pos x="connsiteX4617" y="connsiteY4617"/>
                              </a:cxn>
                              <a:cxn ang="0">
                                <a:pos x="connsiteX4618" y="connsiteY4618"/>
                              </a:cxn>
                              <a:cxn ang="0">
                                <a:pos x="connsiteX4619" y="connsiteY4619"/>
                              </a:cxn>
                              <a:cxn ang="0">
                                <a:pos x="connsiteX4620" y="connsiteY4620"/>
                              </a:cxn>
                              <a:cxn ang="0">
                                <a:pos x="connsiteX4621" y="connsiteY4621"/>
                              </a:cxn>
                              <a:cxn ang="0">
                                <a:pos x="connsiteX4622" y="connsiteY4622"/>
                              </a:cxn>
                              <a:cxn ang="0">
                                <a:pos x="connsiteX4623" y="connsiteY4623"/>
                              </a:cxn>
                              <a:cxn ang="0">
                                <a:pos x="connsiteX4624" y="connsiteY4624"/>
                              </a:cxn>
                              <a:cxn ang="0">
                                <a:pos x="connsiteX4625" y="connsiteY4625"/>
                              </a:cxn>
                              <a:cxn ang="0">
                                <a:pos x="connsiteX4626" y="connsiteY4626"/>
                              </a:cxn>
                              <a:cxn ang="0">
                                <a:pos x="connsiteX4627" y="connsiteY4627"/>
                              </a:cxn>
                              <a:cxn ang="0">
                                <a:pos x="connsiteX4628" y="connsiteY4628"/>
                              </a:cxn>
                              <a:cxn ang="0">
                                <a:pos x="connsiteX4629" y="connsiteY4629"/>
                              </a:cxn>
                              <a:cxn ang="0">
                                <a:pos x="connsiteX4630" y="connsiteY4630"/>
                              </a:cxn>
                              <a:cxn ang="0">
                                <a:pos x="connsiteX4631" y="connsiteY4631"/>
                              </a:cxn>
                              <a:cxn ang="0">
                                <a:pos x="connsiteX4632" y="connsiteY4632"/>
                              </a:cxn>
                              <a:cxn ang="0">
                                <a:pos x="connsiteX4633" y="connsiteY4633"/>
                              </a:cxn>
                              <a:cxn ang="0">
                                <a:pos x="connsiteX4634" y="connsiteY4634"/>
                              </a:cxn>
                              <a:cxn ang="0">
                                <a:pos x="connsiteX4635" y="connsiteY4635"/>
                              </a:cxn>
                              <a:cxn ang="0">
                                <a:pos x="connsiteX4636" y="connsiteY4636"/>
                              </a:cxn>
                              <a:cxn ang="0">
                                <a:pos x="connsiteX4637" y="connsiteY4637"/>
                              </a:cxn>
                              <a:cxn ang="0">
                                <a:pos x="connsiteX4638" y="connsiteY4638"/>
                              </a:cxn>
                              <a:cxn ang="0">
                                <a:pos x="connsiteX4639" y="connsiteY4639"/>
                              </a:cxn>
                              <a:cxn ang="0">
                                <a:pos x="connsiteX4640" y="connsiteY4640"/>
                              </a:cxn>
                              <a:cxn ang="0">
                                <a:pos x="connsiteX4641" y="connsiteY4641"/>
                              </a:cxn>
                              <a:cxn ang="0">
                                <a:pos x="connsiteX4642" y="connsiteY4642"/>
                              </a:cxn>
                              <a:cxn ang="0">
                                <a:pos x="connsiteX4643" y="connsiteY4643"/>
                              </a:cxn>
                              <a:cxn ang="0">
                                <a:pos x="connsiteX4644" y="connsiteY4644"/>
                              </a:cxn>
                              <a:cxn ang="0">
                                <a:pos x="connsiteX4645" y="connsiteY4645"/>
                              </a:cxn>
                              <a:cxn ang="0">
                                <a:pos x="connsiteX4646" y="connsiteY4646"/>
                              </a:cxn>
                              <a:cxn ang="0">
                                <a:pos x="connsiteX4647" y="connsiteY4647"/>
                              </a:cxn>
                              <a:cxn ang="0">
                                <a:pos x="connsiteX4648" y="connsiteY4648"/>
                              </a:cxn>
                              <a:cxn ang="0">
                                <a:pos x="connsiteX4649" y="connsiteY4649"/>
                              </a:cxn>
                              <a:cxn ang="0">
                                <a:pos x="connsiteX4650" y="connsiteY4650"/>
                              </a:cxn>
                              <a:cxn ang="0">
                                <a:pos x="connsiteX4651" y="connsiteY4651"/>
                              </a:cxn>
                              <a:cxn ang="0">
                                <a:pos x="connsiteX4652" y="connsiteY4652"/>
                              </a:cxn>
                              <a:cxn ang="0">
                                <a:pos x="connsiteX4653" y="connsiteY4653"/>
                              </a:cxn>
                              <a:cxn ang="0">
                                <a:pos x="connsiteX4654" y="connsiteY4654"/>
                              </a:cxn>
                              <a:cxn ang="0">
                                <a:pos x="connsiteX4655" y="connsiteY4655"/>
                              </a:cxn>
                              <a:cxn ang="0">
                                <a:pos x="connsiteX4656" y="connsiteY4656"/>
                              </a:cxn>
                              <a:cxn ang="0">
                                <a:pos x="connsiteX4657" y="connsiteY4657"/>
                              </a:cxn>
                              <a:cxn ang="0">
                                <a:pos x="connsiteX4658" y="connsiteY4658"/>
                              </a:cxn>
                              <a:cxn ang="0">
                                <a:pos x="connsiteX4659" y="connsiteY4659"/>
                              </a:cxn>
                              <a:cxn ang="0">
                                <a:pos x="connsiteX4660" y="connsiteY4660"/>
                              </a:cxn>
                              <a:cxn ang="0">
                                <a:pos x="connsiteX4661" y="connsiteY4661"/>
                              </a:cxn>
                              <a:cxn ang="0">
                                <a:pos x="connsiteX4662" y="connsiteY4662"/>
                              </a:cxn>
                              <a:cxn ang="0">
                                <a:pos x="connsiteX4663" y="connsiteY4663"/>
                              </a:cxn>
                              <a:cxn ang="0">
                                <a:pos x="connsiteX4664" y="connsiteY4664"/>
                              </a:cxn>
                              <a:cxn ang="0">
                                <a:pos x="connsiteX4665" y="connsiteY4665"/>
                              </a:cxn>
                              <a:cxn ang="0">
                                <a:pos x="connsiteX4666" y="connsiteY4666"/>
                              </a:cxn>
                              <a:cxn ang="0">
                                <a:pos x="connsiteX4667" y="connsiteY4667"/>
                              </a:cxn>
                              <a:cxn ang="0">
                                <a:pos x="connsiteX4668" y="connsiteY4668"/>
                              </a:cxn>
                              <a:cxn ang="0">
                                <a:pos x="connsiteX4669" y="connsiteY4669"/>
                              </a:cxn>
                              <a:cxn ang="0">
                                <a:pos x="connsiteX4670" y="connsiteY4670"/>
                              </a:cxn>
                              <a:cxn ang="0">
                                <a:pos x="connsiteX4671" y="connsiteY4671"/>
                              </a:cxn>
                              <a:cxn ang="0">
                                <a:pos x="connsiteX4672" y="connsiteY4672"/>
                              </a:cxn>
                              <a:cxn ang="0">
                                <a:pos x="connsiteX4673" y="connsiteY4673"/>
                              </a:cxn>
                              <a:cxn ang="0">
                                <a:pos x="connsiteX4674" y="connsiteY4674"/>
                              </a:cxn>
                              <a:cxn ang="0">
                                <a:pos x="connsiteX4675" y="connsiteY4675"/>
                              </a:cxn>
                              <a:cxn ang="0">
                                <a:pos x="connsiteX4676" y="connsiteY4676"/>
                              </a:cxn>
                              <a:cxn ang="0">
                                <a:pos x="connsiteX4677" y="connsiteY4677"/>
                              </a:cxn>
                              <a:cxn ang="0">
                                <a:pos x="connsiteX4678" y="connsiteY4678"/>
                              </a:cxn>
                              <a:cxn ang="0">
                                <a:pos x="connsiteX4679" y="connsiteY4679"/>
                              </a:cxn>
                              <a:cxn ang="0">
                                <a:pos x="connsiteX4680" y="connsiteY4680"/>
                              </a:cxn>
                              <a:cxn ang="0">
                                <a:pos x="connsiteX4681" y="connsiteY4681"/>
                              </a:cxn>
                              <a:cxn ang="0">
                                <a:pos x="connsiteX4682" y="connsiteY4682"/>
                              </a:cxn>
                              <a:cxn ang="0">
                                <a:pos x="connsiteX4683" y="connsiteY4683"/>
                              </a:cxn>
                              <a:cxn ang="0">
                                <a:pos x="connsiteX4684" y="connsiteY4684"/>
                              </a:cxn>
                              <a:cxn ang="0">
                                <a:pos x="connsiteX4685" y="connsiteY4685"/>
                              </a:cxn>
                              <a:cxn ang="0">
                                <a:pos x="connsiteX4686" y="connsiteY4686"/>
                              </a:cxn>
                              <a:cxn ang="0">
                                <a:pos x="connsiteX4687" y="connsiteY4687"/>
                              </a:cxn>
                              <a:cxn ang="0">
                                <a:pos x="connsiteX4688" y="connsiteY4688"/>
                              </a:cxn>
                              <a:cxn ang="0">
                                <a:pos x="connsiteX4689" y="connsiteY4689"/>
                              </a:cxn>
                              <a:cxn ang="0">
                                <a:pos x="connsiteX4690" y="connsiteY4690"/>
                              </a:cxn>
                              <a:cxn ang="0">
                                <a:pos x="connsiteX4691" y="connsiteY4691"/>
                              </a:cxn>
                              <a:cxn ang="0">
                                <a:pos x="connsiteX4692" y="connsiteY4692"/>
                              </a:cxn>
                              <a:cxn ang="0">
                                <a:pos x="connsiteX4693" y="connsiteY4693"/>
                              </a:cxn>
                              <a:cxn ang="0">
                                <a:pos x="connsiteX4694" y="connsiteY4694"/>
                              </a:cxn>
                              <a:cxn ang="0">
                                <a:pos x="connsiteX4695" y="connsiteY4695"/>
                              </a:cxn>
                              <a:cxn ang="0">
                                <a:pos x="connsiteX4696" y="connsiteY4696"/>
                              </a:cxn>
                              <a:cxn ang="0">
                                <a:pos x="connsiteX4697" y="connsiteY4697"/>
                              </a:cxn>
                              <a:cxn ang="0">
                                <a:pos x="connsiteX4698" y="connsiteY4698"/>
                              </a:cxn>
                              <a:cxn ang="0">
                                <a:pos x="connsiteX4699" y="connsiteY4699"/>
                              </a:cxn>
                              <a:cxn ang="0">
                                <a:pos x="connsiteX4700" y="connsiteY4700"/>
                              </a:cxn>
                              <a:cxn ang="0">
                                <a:pos x="connsiteX4701" y="connsiteY4701"/>
                              </a:cxn>
                              <a:cxn ang="0">
                                <a:pos x="connsiteX4702" y="connsiteY4702"/>
                              </a:cxn>
                              <a:cxn ang="0">
                                <a:pos x="connsiteX4703" y="connsiteY4703"/>
                              </a:cxn>
                              <a:cxn ang="0">
                                <a:pos x="connsiteX4704" y="connsiteY4704"/>
                              </a:cxn>
                              <a:cxn ang="0">
                                <a:pos x="connsiteX4705" y="connsiteY4705"/>
                              </a:cxn>
                              <a:cxn ang="0">
                                <a:pos x="connsiteX4706" y="connsiteY4706"/>
                              </a:cxn>
                              <a:cxn ang="0">
                                <a:pos x="connsiteX4707" y="connsiteY4707"/>
                              </a:cxn>
                              <a:cxn ang="0">
                                <a:pos x="connsiteX4708" y="connsiteY4708"/>
                              </a:cxn>
                              <a:cxn ang="0">
                                <a:pos x="connsiteX4709" y="connsiteY4709"/>
                              </a:cxn>
                              <a:cxn ang="0">
                                <a:pos x="connsiteX4710" y="connsiteY4710"/>
                              </a:cxn>
                              <a:cxn ang="0">
                                <a:pos x="connsiteX4711" y="connsiteY4711"/>
                              </a:cxn>
                              <a:cxn ang="0">
                                <a:pos x="connsiteX4712" y="connsiteY4712"/>
                              </a:cxn>
                              <a:cxn ang="0">
                                <a:pos x="connsiteX4713" y="connsiteY4713"/>
                              </a:cxn>
                              <a:cxn ang="0">
                                <a:pos x="connsiteX4714" y="connsiteY4714"/>
                              </a:cxn>
                              <a:cxn ang="0">
                                <a:pos x="connsiteX4715" y="connsiteY4715"/>
                              </a:cxn>
                              <a:cxn ang="0">
                                <a:pos x="connsiteX4716" y="connsiteY4716"/>
                              </a:cxn>
                              <a:cxn ang="0">
                                <a:pos x="connsiteX4717" y="connsiteY4717"/>
                              </a:cxn>
                              <a:cxn ang="0">
                                <a:pos x="connsiteX4718" y="connsiteY4718"/>
                              </a:cxn>
                              <a:cxn ang="0">
                                <a:pos x="connsiteX4719" y="connsiteY4719"/>
                              </a:cxn>
                              <a:cxn ang="0">
                                <a:pos x="connsiteX4720" y="connsiteY4720"/>
                              </a:cxn>
                              <a:cxn ang="0">
                                <a:pos x="connsiteX4721" y="connsiteY4721"/>
                              </a:cxn>
                              <a:cxn ang="0">
                                <a:pos x="connsiteX4722" y="connsiteY4722"/>
                              </a:cxn>
                              <a:cxn ang="0">
                                <a:pos x="connsiteX4723" y="connsiteY4723"/>
                              </a:cxn>
                              <a:cxn ang="0">
                                <a:pos x="connsiteX4724" y="connsiteY4724"/>
                              </a:cxn>
                              <a:cxn ang="0">
                                <a:pos x="connsiteX4725" y="connsiteY4725"/>
                              </a:cxn>
                              <a:cxn ang="0">
                                <a:pos x="connsiteX4726" y="connsiteY4726"/>
                              </a:cxn>
                              <a:cxn ang="0">
                                <a:pos x="connsiteX4727" y="connsiteY4727"/>
                              </a:cxn>
                              <a:cxn ang="0">
                                <a:pos x="connsiteX4728" y="connsiteY4728"/>
                              </a:cxn>
                              <a:cxn ang="0">
                                <a:pos x="connsiteX4729" y="connsiteY4729"/>
                              </a:cxn>
                              <a:cxn ang="0">
                                <a:pos x="connsiteX4730" y="connsiteY4730"/>
                              </a:cxn>
                              <a:cxn ang="0">
                                <a:pos x="connsiteX4731" y="connsiteY4731"/>
                              </a:cxn>
                              <a:cxn ang="0">
                                <a:pos x="connsiteX4732" y="connsiteY4732"/>
                              </a:cxn>
                              <a:cxn ang="0">
                                <a:pos x="connsiteX4733" y="connsiteY4733"/>
                              </a:cxn>
                              <a:cxn ang="0">
                                <a:pos x="connsiteX4734" y="connsiteY4734"/>
                              </a:cxn>
                              <a:cxn ang="0">
                                <a:pos x="connsiteX4735" y="connsiteY4735"/>
                              </a:cxn>
                              <a:cxn ang="0">
                                <a:pos x="connsiteX4736" y="connsiteY4736"/>
                              </a:cxn>
                              <a:cxn ang="0">
                                <a:pos x="connsiteX4737" y="connsiteY4737"/>
                              </a:cxn>
                              <a:cxn ang="0">
                                <a:pos x="connsiteX4738" y="connsiteY4738"/>
                              </a:cxn>
                              <a:cxn ang="0">
                                <a:pos x="connsiteX4739" y="connsiteY4739"/>
                              </a:cxn>
                              <a:cxn ang="0">
                                <a:pos x="connsiteX4740" y="connsiteY4740"/>
                              </a:cxn>
                              <a:cxn ang="0">
                                <a:pos x="connsiteX4741" y="connsiteY4741"/>
                              </a:cxn>
                              <a:cxn ang="0">
                                <a:pos x="connsiteX4742" y="connsiteY4742"/>
                              </a:cxn>
                              <a:cxn ang="0">
                                <a:pos x="connsiteX4743" y="connsiteY4743"/>
                              </a:cxn>
                              <a:cxn ang="0">
                                <a:pos x="connsiteX4744" y="connsiteY4744"/>
                              </a:cxn>
                              <a:cxn ang="0">
                                <a:pos x="connsiteX4745" y="connsiteY4745"/>
                              </a:cxn>
                              <a:cxn ang="0">
                                <a:pos x="connsiteX4746" y="connsiteY4746"/>
                              </a:cxn>
                              <a:cxn ang="0">
                                <a:pos x="connsiteX4747" y="connsiteY4747"/>
                              </a:cxn>
                              <a:cxn ang="0">
                                <a:pos x="connsiteX4748" y="connsiteY4748"/>
                              </a:cxn>
                              <a:cxn ang="0">
                                <a:pos x="connsiteX4749" y="connsiteY4749"/>
                              </a:cxn>
                              <a:cxn ang="0">
                                <a:pos x="connsiteX4750" y="connsiteY4750"/>
                              </a:cxn>
                              <a:cxn ang="0">
                                <a:pos x="connsiteX4751" y="connsiteY4751"/>
                              </a:cxn>
                              <a:cxn ang="0">
                                <a:pos x="connsiteX4752" y="connsiteY4752"/>
                              </a:cxn>
                              <a:cxn ang="0">
                                <a:pos x="connsiteX4753" y="connsiteY4753"/>
                              </a:cxn>
                              <a:cxn ang="0">
                                <a:pos x="connsiteX4754" y="connsiteY4754"/>
                              </a:cxn>
                              <a:cxn ang="0">
                                <a:pos x="connsiteX4755" y="connsiteY4755"/>
                              </a:cxn>
                              <a:cxn ang="0">
                                <a:pos x="connsiteX4756" y="connsiteY4756"/>
                              </a:cxn>
                              <a:cxn ang="0">
                                <a:pos x="connsiteX4757" y="connsiteY4757"/>
                              </a:cxn>
                              <a:cxn ang="0">
                                <a:pos x="connsiteX4758" y="connsiteY4758"/>
                              </a:cxn>
                              <a:cxn ang="0">
                                <a:pos x="connsiteX4759" y="connsiteY4759"/>
                              </a:cxn>
                              <a:cxn ang="0">
                                <a:pos x="connsiteX4760" y="connsiteY4760"/>
                              </a:cxn>
                              <a:cxn ang="0">
                                <a:pos x="connsiteX4761" y="connsiteY4761"/>
                              </a:cxn>
                              <a:cxn ang="0">
                                <a:pos x="connsiteX4762" y="connsiteY4762"/>
                              </a:cxn>
                              <a:cxn ang="0">
                                <a:pos x="connsiteX4763" y="connsiteY4763"/>
                              </a:cxn>
                              <a:cxn ang="0">
                                <a:pos x="connsiteX4764" y="connsiteY4764"/>
                              </a:cxn>
                              <a:cxn ang="0">
                                <a:pos x="connsiteX4765" y="connsiteY4765"/>
                              </a:cxn>
                              <a:cxn ang="0">
                                <a:pos x="connsiteX4766" y="connsiteY4766"/>
                              </a:cxn>
                              <a:cxn ang="0">
                                <a:pos x="connsiteX4767" y="connsiteY4767"/>
                              </a:cxn>
                              <a:cxn ang="0">
                                <a:pos x="connsiteX4768" y="connsiteY4768"/>
                              </a:cxn>
                              <a:cxn ang="0">
                                <a:pos x="connsiteX4769" y="connsiteY4769"/>
                              </a:cxn>
                              <a:cxn ang="0">
                                <a:pos x="connsiteX4770" y="connsiteY4770"/>
                              </a:cxn>
                              <a:cxn ang="0">
                                <a:pos x="connsiteX4771" y="connsiteY4771"/>
                              </a:cxn>
                              <a:cxn ang="0">
                                <a:pos x="connsiteX4772" y="connsiteY4772"/>
                              </a:cxn>
                              <a:cxn ang="0">
                                <a:pos x="connsiteX4773" y="connsiteY4773"/>
                              </a:cxn>
                              <a:cxn ang="0">
                                <a:pos x="connsiteX4774" y="connsiteY4774"/>
                              </a:cxn>
                              <a:cxn ang="0">
                                <a:pos x="connsiteX4775" y="connsiteY4775"/>
                              </a:cxn>
                              <a:cxn ang="0">
                                <a:pos x="connsiteX4776" y="connsiteY4776"/>
                              </a:cxn>
                              <a:cxn ang="0">
                                <a:pos x="connsiteX4777" y="connsiteY4777"/>
                              </a:cxn>
                              <a:cxn ang="0">
                                <a:pos x="connsiteX4778" y="connsiteY4778"/>
                              </a:cxn>
                              <a:cxn ang="0">
                                <a:pos x="connsiteX4779" y="connsiteY4779"/>
                              </a:cxn>
                              <a:cxn ang="0">
                                <a:pos x="connsiteX4780" y="connsiteY4780"/>
                              </a:cxn>
                              <a:cxn ang="0">
                                <a:pos x="connsiteX4781" y="connsiteY4781"/>
                              </a:cxn>
                              <a:cxn ang="0">
                                <a:pos x="connsiteX4782" y="connsiteY4782"/>
                              </a:cxn>
                              <a:cxn ang="0">
                                <a:pos x="connsiteX4783" y="connsiteY4783"/>
                              </a:cxn>
                              <a:cxn ang="0">
                                <a:pos x="connsiteX4784" y="connsiteY4784"/>
                              </a:cxn>
                              <a:cxn ang="0">
                                <a:pos x="connsiteX4785" y="connsiteY4785"/>
                              </a:cxn>
                              <a:cxn ang="0">
                                <a:pos x="connsiteX4786" y="connsiteY4786"/>
                              </a:cxn>
                              <a:cxn ang="0">
                                <a:pos x="connsiteX4787" y="connsiteY4787"/>
                              </a:cxn>
                              <a:cxn ang="0">
                                <a:pos x="connsiteX4788" y="connsiteY4788"/>
                              </a:cxn>
                              <a:cxn ang="0">
                                <a:pos x="connsiteX4789" y="connsiteY4789"/>
                              </a:cxn>
                              <a:cxn ang="0">
                                <a:pos x="connsiteX4790" y="connsiteY4790"/>
                              </a:cxn>
                              <a:cxn ang="0">
                                <a:pos x="connsiteX4791" y="connsiteY4791"/>
                              </a:cxn>
                              <a:cxn ang="0">
                                <a:pos x="connsiteX4792" y="connsiteY4792"/>
                              </a:cxn>
                              <a:cxn ang="0">
                                <a:pos x="connsiteX4793" y="connsiteY4793"/>
                              </a:cxn>
                              <a:cxn ang="0">
                                <a:pos x="connsiteX4794" y="connsiteY4794"/>
                              </a:cxn>
                              <a:cxn ang="0">
                                <a:pos x="connsiteX4795" y="connsiteY4795"/>
                              </a:cxn>
                              <a:cxn ang="0">
                                <a:pos x="connsiteX4796" y="connsiteY4796"/>
                              </a:cxn>
                              <a:cxn ang="0">
                                <a:pos x="connsiteX4797" y="connsiteY4797"/>
                              </a:cxn>
                              <a:cxn ang="0">
                                <a:pos x="connsiteX4798" y="connsiteY4798"/>
                              </a:cxn>
                              <a:cxn ang="0">
                                <a:pos x="connsiteX4799" y="connsiteY4799"/>
                              </a:cxn>
                              <a:cxn ang="0">
                                <a:pos x="connsiteX4800" y="connsiteY4800"/>
                              </a:cxn>
                              <a:cxn ang="0">
                                <a:pos x="connsiteX4801" y="connsiteY4801"/>
                              </a:cxn>
                              <a:cxn ang="0">
                                <a:pos x="connsiteX4802" y="connsiteY4802"/>
                              </a:cxn>
                              <a:cxn ang="0">
                                <a:pos x="connsiteX4803" y="connsiteY4803"/>
                              </a:cxn>
                              <a:cxn ang="0">
                                <a:pos x="connsiteX4804" y="connsiteY4804"/>
                              </a:cxn>
                              <a:cxn ang="0">
                                <a:pos x="connsiteX4805" y="connsiteY4805"/>
                              </a:cxn>
                              <a:cxn ang="0">
                                <a:pos x="connsiteX4806" y="connsiteY4806"/>
                              </a:cxn>
                              <a:cxn ang="0">
                                <a:pos x="connsiteX4807" y="connsiteY4807"/>
                              </a:cxn>
                              <a:cxn ang="0">
                                <a:pos x="connsiteX4808" y="connsiteY4808"/>
                              </a:cxn>
                              <a:cxn ang="0">
                                <a:pos x="connsiteX4809" y="connsiteY4809"/>
                              </a:cxn>
                              <a:cxn ang="0">
                                <a:pos x="connsiteX4810" y="connsiteY4810"/>
                              </a:cxn>
                              <a:cxn ang="0">
                                <a:pos x="connsiteX4811" y="connsiteY4811"/>
                              </a:cxn>
                              <a:cxn ang="0">
                                <a:pos x="connsiteX4812" y="connsiteY4812"/>
                              </a:cxn>
                              <a:cxn ang="0">
                                <a:pos x="connsiteX4813" y="connsiteY4813"/>
                              </a:cxn>
                              <a:cxn ang="0">
                                <a:pos x="connsiteX4814" y="connsiteY4814"/>
                              </a:cxn>
                              <a:cxn ang="0">
                                <a:pos x="connsiteX4815" y="connsiteY4815"/>
                              </a:cxn>
                              <a:cxn ang="0">
                                <a:pos x="connsiteX4816" y="connsiteY4816"/>
                              </a:cxn>
                              <a:cxn ang="0">
                                <a:pos x="connsiteX4817" y="connsiteY4817"/>
                              </a:cxn>
                              <a:cxn ang="0">
                                <a:pos x="connsiteX4818" y="connsiteY4818"/>
                              </a:cxn>
                              <a:cxn ang="0">
                                <a:pos x="connsiteX4819" y="connsiteY4819"/>
                              </a:cxn>
                              <a:cxn ang="0">
                                <a:pos x="connsiteX4820" y="connsiteY4820"/>
                              </a:cxn>
                              <a:cxn ang="0">
                                <a:pos x="connsiteX4821" y="connsiteY4821"/>
                              </a:cxn>
                              <a:cxn ang="0">
                                <a:pos x="connsiteX4822" y="connsiteY4822"/>
                              </a:cxn>
                              <a:cxn ang="0">
                                <a:pos x="connsiteX4823" y="connsiteY4823"/>
                              </a:cxn>
                              <a:cxn ang="0">
                                <a:pos x="connsiteX4824" y="connsiteY4824"/>
                              </a:cxn>
                              <a:cxn ang="0">
                                <a:pos x="connsiteX4825" y="connsiteY4825"/>
                              </a:cxn>
                              <a:cxn ang="0">
                                <a:pos x="connsiteX4826" y="connsiteY4826"/>
                              </a:cxn>
                              <a:cxn ang="0">
                                <a:pos x="connsiteX4827" y="connsiteY4827"/>
                              </a:cxn>
                              <a:cxn ang="0">
                                <a:pos x="connsiteX4828" y="connsiteY4828"/>
                              </a:cxn>
                              <a:cxn ang="0">
                                <a:pos x="connsiteX4829" y="connsiteY4829"/>
                              </a:cxn>
                              <a:cxn ang="0">
                                <a:pos x="connsiteX4830" y="connsiteY4830"/>
                              </a:cxn>
                              <a:cxn ang="0">
                                <a:pos x="connsiteX4831" y="connsiteY4831"/>
                              </a:cxn>
                              <a:cxn ang="0">
                                <a:pos x="connsiteX4832" y="connsiteY4832"/>
                              </a:cxn>
                              <a:cxn ang="0">
                                <a:pos x="connsiteX4833" y="connsiteY4833"/>
                              </a:cxn>
                              <a:cxn ang="0">
                                <a:pos x="connsiteX4834" y="connsiteY4834"/>
                              </a:cxn>
                              <a:cxn ang="0">
                                <a:pos x="connsiteX4835" y="connsiteY4835"/>
                              </a:cxn>
                              <a:cxn ang="0">
                                <a:pos x="connsiteX4836" y="connsiteY4836"/>
                              </a:cxn>
                              <a:cxn ang="0">
                                <a:pos x="connsiteX4837" y="connsiteY4837"/>
                              </a:cxn>
                              <a:cxn ang="0">
                                <a:pos x="connsiteX4838" y="connsiteY4838"/>
                              </a:cxn>
                              <a:cxn ang="0">
                                <a:pos x="connsiteX4839" y="connsiteY4839"/>
                              </a:cxn>
                              <a:cxn ang="0">
                                <a:pos x="connsiteX4840" y="connsiteY4840"/>
                              </a:cxn>
                              <a:cxn ang="0">
                                <a:pos x="connsiteX4841" y="connsiteY4841"/>
                              </a:cxn>
                              <a:cxn ang="0">
                                <a:pos x="connsiteX4842" y="connsiteY4842"/>
                              </a:cxn>
                              <a:cxn ang="0">
                                <a:pos x="connsiteX4843" y="connsiteY4843"/>
                              </a:cxn>
                              <a:cxn ang="0">
                                <a:pos x="connsiteX4844" y="connsiteY4844"/>
                              </a:cxn>
                              <a:cxn ang="0">
                                <a:pos x="connsiteX4845" y="connsiteY4845"/>
                              </a:cxn>
                              <a:cxn ang="0">
                                <a:pos x="connsiteX4846" y="connsiteY4846"/>
                              </a:cxn>
                              <a:cxn ang="0">
                                <a:pos x="connsiteX4847" y="connsiteY4847"/>
                              </a:cxn>
                              <a:cxn ang="0">
                                <a:pos x="connsiteX4848" y="connsiteY4848"/>
                              </a:cxn>
                              <a:cxn ang="0">
                                <a:pos x="connsiteX4849" y="connsiteY4849"/>
                              </a:cxn>
                              <a:cxn ang="0">
                                <a:pos x="connsiteX4850" y="connsiteY4850"/>
                              </a:cxn>
                              <a:cxn ang="0">
                                <a:pos x="connsiteX4851" y="connsiteY4851"/>
                              </a:cxn>
                              <a:cxn ang="0">
                                <a:pos x="connsiteX4852" y="connsiteY4852"/>
                              </a:cxn>
                              <a:cxn ang="0">
                                <a:pos x="connsiteX4853" y="connsiteY4853"/>
                              </a:cxn>
                              <a:cxn ang="0">
                                <a:pos x="connsiteX4854" y="connsiteY4854"/>
                              </a:cxn>
                              <a:cxn ang="0">
                                <a:pos x="connsiteX4855" y="connsiteY4855"/>
                              </a:cxn>
                              <a:cxn ang="0">
                                <a:pos x="connsiteX4856" y="connsiteY4856"/>
                              </a:cxn>
                              <a:cxn ang="0">
                                <a:pos x="connsiteX4857" y="connsiteY4857"/>
                              </a:cxn>
                              <a:cxn ang="0">
                                <a:pos x="connsiteX4858" y="connsiteY4858"/>
                              </a:cxn>
                              <a:cxn ang="0">
                                <a:pos x="connsiteX4859" y="connsiteY4859"/>
                              </a:cxn>
                              <a:cxn ang="0">
                                <a:pos x="connsiteX4860" y="connsiteY4860"/>
                              </a:cxn>
                              <a:cxn ang="0">
                                <a:pos x="connsiteX4861" y="connsiteY4861"/>
                              </a:cxn>
                              <a:cxn ang="0">
                                <a:pos x="connsiteX4862" y="connsiteY4862"/>
                              </a:cxn>
                              <a:cxn ang="0">
                                <a:pos x="connsiteX4863" y="connsiteY4863"/>
                              </a:cxn>
                              <a:cxn ang="0">
                                <a:pos x="connsiteX4864" y="connsiteY4864"/>
                              </a:cxn>
                              <a:cxn ang="0">
                                <a:pos x="connsiteX4865" y="connsiteY4865"/>
                              </a:cxn>
                              <a:cxn ang="0">
                                <a:pos x="connsiteX4866" y="connsiteY4866"/>
                              </a:cxn>
                              <a:cxn ang="0">
                                <a:pos x="connsiteX4867" y="connsiteY4867"/>
                              </a:cxn>
                              <a:cxn ang="0">
                                <a:pos x="connsiteX4868" y="connsiteY4868"/>
                              </a:cxn>
                              <a:cxn ang="0">
                                <a:pos x="connsiteX4869" y="connsiteY4869"/>
                              </a:cxn>
                              <a:cxn ang="0">
                                <a:pos x="connsiteX4870" y="connsiteY4870"/>
                              </a:cxn>
                              <a:cxn ang="0">
                                <a:pos x="connsiteX4871" y="connsiteY4871"/>
                              </a:cxn>
                              <a:cxn ang="0">
                                <a:pos x="connsiteX4872" y="connsiteY4872"/>
                              </a:cxn>
                              <a:cxn ang="0">
                                <a:pos x="connsiteX4873" y="connsiteY4873"/>
                              </a:cxn>
                              <a:cxn ang="0">
                                <a:pos x="connsiteX4874" y="connsiteY4874"/>
                              </a:cxn>
                              <a:cxn ang="0">
                                <a:pos x="connsiteX4875" y="connsiteY4875"/>
                              </a:cxn>
                              <a:cxn ang="0">
                                <a:pos x="connsiteX4876" y="connsiteY4876"/>
                              </a:cxn>
                              <a:cxn ang="0">
                                <a:pos x="connsiteX4877" y="connsiteY4877"/>
                              </a:cxn>
                              <a:cxn ang="0">
                                <a:pos x="connsiteX4878" y="connsiteY4878"/>
                              </a:cxn>
                              <a:cxn ang="0">
                                <a:pos x="connsiteX4879" y="connsiteY4879"/>
                              </a:cxn>
                              <a:cxn ang="0">
                                <a:pos x="connsiteX4880" y="connsiteY4880"/>
                              </a:cxn>
                              <a:cxn ang="0">
                                <a:pos x="connsiteX4881" y="connsiteY4881"/>
                              </a:cxn>
                              <a:cxn ang="0">
                                <a:pos x="connsiteX4882" y="connsiteY4882"/>
                              </a:cxn>
                              <a:cxn ang="0">
                                <a:pos x="connsiteX4883" y="connsiteY4883"/>
                              </a:cxn>
                              <a:cxn ang="0">
                                <a:pos x="connsiteX4884" y="connsiteY4884"/>
                              </a:cxn>
                              <a:cxn ang="0">
                                <a:pos x="connsiteX4885" y="connsiteY4885"/>
                              </a:cxn>
                              <a:cxn ang="0">
                                <a:pos x="connsiteX4886" y="connsiteY4886"/>
                              </a:cxn>
                              <a:cxn ang="0">
                                <a:pos x="connsiteX4887" y="connsiteY4887"/>
                              </a:cxn>
                              <a:cxn ang="0">
                                <a:pos x="connsiteX4888" y="connsiteY4888"/>
                              </a:cxn>
                              <a:cxn ang="0">
                                <a:pos x="connsiteX4889" y="connsiteY4889"/>
                              </a:cxn>
                              <a:cxn ang="0">
                                <a:pos x="connsiteX4890" y="connsiteY4890"/>
                              </a:cxn>
                              <a:cxn ang="0">
                                <a:pos x="connsiteX4891" y="connsiteY4891"/>
                              </a:cxn>
                              <a:cxn ang="0">
                                <a:pos x="connsiteX4892" y="connsiteY4892"/>
                              </a:cxn>
                              <a:cxn ang="0">
                                <a:pos x="connsiteX4893" y="connsiteY4893"/>
                              </a:cxn>
                              <a:cxn ang="0">
                                <a:pos x="connsiteX4894" y="connsiteY4894"/>
                              </a:cxn>
                              <a:cxn ang="0">
                                <a:pos x="connsiteX4895" y="connsiteY4895"/>
                              </a:cxn>
                              <a:cxn ang="0">
                                <a:pos x="connsiteX4896" y="connsiteY4896"/>
                              </a:cxn>
                              <a:cxn ang="0">
                                <a:pos x="connsiteX4897" y="connsiteY4897"/>
                              </a:cxn>
                              <a:cxn ang="0">
                                <a:pos x="connsiteX4898" y="connsiteY4898"/>
                              </a:cxn>
                              <a:cxn ang="0">
                                <a:pos x="connsiteX4899" y="connsiteY4899"/>
                              </a:cxn>
                              <a:cxn ang="0">
                                <a:pos x="connsiteX4900" y="connsiteY4900"/>
                              </a:cxn>
                              <a:cxn ang="0">
                                <a:pos x="connsiteX4901" y="connsiteY4901"/>
                              </a:cxn>
                              <a:cxn ang="0">
                                <a:pos x="connsiteX4902" y="connsiteY4902"/>
                              </a:cxn>
                              <a:cxn ang="0">
                                <a:pos x="connsiteX4903" y="connsiteY4903"/>
                              </a:cxn>
                              <a:cxn ang="0">
                                <a:pos x="connsiteX4904" y="connsiteY4904"/>
                              </a:cxn>
                              <a:cxn ang="0">
                                <a:pos x="connsiteX4905" y="connsiteY4905"/>
                              </a:cxn>
                              <a:cxn ang="0">
                                <a:pos x="connsiteX4906" y="connsiteY4906"/>
                              </a:cxn>
                              <a:cxn ang="0">
                                <a:pos x="connsiteX4907" y="connsiteY4907"/>
                              </a:cxn>
                              <a:cxn ang="0">
                                <a:pos x="connsiteX4908" y="connsiteY4908"/>
                              </a:cxn>
                              <a:cxn ang="0">
                                <a:pos x="connsiteX4909" y="connsiteY4909"/>
                              </a:cxn>
                              <a:cxn ang="0">
                                <a:pos x="connsiteX4910" y="connsiteY4910"/>
                              </a:cxn>
                              <a:cxn ang="0">
                                <a:pos x="connsiteX4911" y="connsiteY4911"/>
                              </a:cxn>
                              <a:cxn ang="0">
                                <a:pos x="connsiteX4912" y="connsiteY4912"/>
                              </a:cxn>
                              <a:cxn ang="0">
                                <a:pos x="connsiteX4913" y="connsiteY4913"/>
                              </a:cxn>
                              <a:cxn ang="0">
                                <a:pos x="connsiteX4914" y="connsiteY4914"/>
                              </a:cxn>
                              <a:cxn ang="0">
                                <a:pos x="connsiteX4915" y="connsiteY4915"/>
                              </a:cxn>
                              <a:cxn ang="0">
                                <a:pos x="connsiteX4916" y="connsiteY4916"/>
                              </a:cxn>
                              <a:cxn ang="0">
                                <a:pos x="connsiteX4917" y="connsiteY4917"/>
                              </a:cxn>
                              <a:cxn ang="0">
                                <a:pos x="connsiteX4918" y="connsiteY4918"/>
                              </a:cxn>
                              <a:cxn ang="0">
                                <a:pos x="connsiteX4919" y="connsiteY4919"/>
                              </a:cxn>
                              <a:cxn ang="0">
                                <a:pos x="connsiteX4920" y="connsiteY4920"/>
                              </a:cxn>
                              <a:cxn ang="0">
                                <a:pos x="connsiteX4921" y="connsiteY4921"/>
                              </a:cxn>
                              <a:cxn ang="0">
                                <a:pos x="connsiteX4922" y="connsiteY4922"/>
                              </a:cxn>
                              <a:cxn ang="0">
                                <a:pos x="connsiteX4923" y="connsiteY4923"/>
                              </a:cxn>
                              <a:cxn ang="0">
                                <a:pos x="connsiteX4924" y="connsiteY4924"/>
                              </a:cxn>
                              <a:cxn ang="0">
                                <a:pos x="connsiteX4925" y="connsiteY4925"/>
                              </a:cxn>
                              <a:cxn ang="0">
                                <a:pos x="connsiteX4926" y="connsiteY4926"/>
                              </a:cxn>
                              <a:cxn ang="0">
                                <a:pos x="connsiteX4927" y="connsiteY4927"/>
                              </a:cxn>
                              <a:cxn ang="0">
                                <a:pos x="connsiteX4928" y="connsiteY4928"/>
                              </a:cxn>
                              <a:cxn ang="0">
                                <a:pos x="connsiteX4929" y="connsiteY4929"/>
                              </a:cxn>
                              <a:cxn ang="0">
                                <a:pos x="connsiteX4930" y="connsiteY4930"/>
                              </a:cxn>
                              <a:cxn ang="0">
                                <a:pos x="connsiteX4931" y="connsiteY4931"/>
                              </a:cxn>
                              <a:cxn ang="0">
                                <a:pos x="connsiteX4932" y="connsiteY4932"/>
                              </a:cxn>
                              <a:cxn ang="0">
                                <a:pos x="connsiteX4933" y="connsiteY4933"/>
                              </a:cxn>
                              <a:cxn ang="0">
                                <a:pos x="connsiteX4934" y="connsiteY4934"/>
                              </a:cxn>
                              <a:cxn ang="0">
                                <a:pos x="connsiteX4935" y="connsiteY4935"/>
                              </a:cxn>
                              <a:cxn ang="0">
                                <a:pos x="connsiteX4936" y="connsiteY4936"/>
                              </a:cxn>
                              <a:cxn ang="0">
                                <a:pos x="connsiteX4937" y="connsiteY4937"/>
                              </a:cxn>
                              <a:cxn ang="0">
                                <a:pos x="connsiteX4938" y="connsiteY4938"/>
                              </a:cxn>
                              <a:cxn ang="0">
                                <a:pos x="connsiteX4939" y="connsiteY4939"/>
                              </a:cxn>
                              <a:cxn ang="0">
                                <a:pos x="connsiteX4940" y="connsiteY4940"/>
                              </a:cxn>
                              <a:cxn ang="0">
                                <a:pos x="connsiteX4941" y="connsiteY4941"/>
                              </a:cxn>
                              <a:cxn ang="0">
                                <a:pos x="connsiteX4942" y="connsiteY4942"/>
                              </a:cxn>
                              <a:cxn ang="0">
                                <a:pos x="connsiteX4943" y="connsiteY4943"/>
                              </a:cxn>
                              <a:cxn ang="0">
                                <a:pos x="connsiteX4944" y="connsiteY4944"/>
                              </a:cxn>
                              <a:cxn ang="0">
                                <a:pos x="connsiteX4945" y="connsiteY4945"/>
                              </a:cxn>
                              <a:cxn ang="0">
                                <a:pos x="connsiteX4946" y="connsiteY4946"/>
                              </a:cxn>
                              <a:cxn ang="0">
                                <a:pos x="connsiteX4947" y="connsiteY4947"/>
                              </a:cxn>
                              <a:cxn ang="0">
                                <a:pos x="connsiteX4948" y="connsiteY4948"/>
                              </a:cxn>
                              <a:cxn ang="0">
                                <a:pos x="connsiteX4949" y="connsiteY4949"/>
                              </a:cxn>
                              <a:cxn ang="0">
                                <a:pos x="connsiteX4950" y="connsiteY4950"/>
                              </a:cxn>
                              <a:cxn ang="0">
                                <a:pos x="connsiteX4951" y="connsiteY4951"/>
                              </a:cxn>
                              <a:cxn ang="0">
                                <a:pos x="connsiteX4952" y="connsiteY4952"/>
                              </a:cxn>
                              <a:cxn ang="0">
                                <a:pos x="connsiteX4953" y="connsiteY4953"/>
                              </a:cxn>
                              <a:cxn ang="0">
                                <a:pos x="connsiteX4954" y="connsiteY4954"/>
                              </a:cxn>
                              <a:cxn ang="0">
                                <a:pos x="connsiteX4955" y="connsiteY4955"/>
                              </a:cxn>
                              <a:cxn ang="0">
                                <a:pos x="connsiteX4956" y="connsiteY4956"/>
                              </a:cxn>
                              <a:cxn ang="0">
                                <a:pos x="connsiteX4957" y="connsiteY4957"/>
                              </a:cxn>
                              <a:cxn ang="0">
                                <a:pos x="connsiteX4958" y="connsiteY4958"/>
                              </a:cxn>
                              <a:cxn ang="0">
                                <a:pos x="connsiteX4959" y="connsiteY4959"/>
                              </a:cxn>
                              <a:cxn ang="0">
                                <a:pos x="connsiteX4960" y="connsiteY4960"/>
                              </a:cxn>
                              <a:cxn ang="0">
                                <a:pos x="connsiteX4961" y="connsiteY4961"/>
                              </a:cxn>
                              <a:cxn ang="0">
                                <a:pos x="connsiteX4962" y="connsiteY4962"/>
                              </a:cxn>
                              <a:cxn ang="0">
                                <a:pos x="connsiteX4963" y="connsiteY4963"/>
                              </a:cxn>
                              <a:cxn ang="0">
                                <a:pos x="connsiteX4964" y="connsiteY4964"/>
                              </a:cxn>
                              <a:cxn ang="0">
                                <a:pos x="connsiteX4965" y="connsiteY4965"/>
                              </a:cxn>
                              <a:cxn ang="0">
                                <a:pos x="connsiteX4966" y="connsiteY4966"/>
                              </a:cxn>
                              <a:cxn ang="0">
                                <a:pos x="connsiteX4967" y="connsiteY4967"/>
                              </a:cxn>
                              <a:cxn ang="0">
                                <a:pos x="connsiteX4968" y="connsiteY4968"/>
                              </a:cxn>
                              <a:cxn ang="0">
                                <a:pos x="connsiteX4969" y="connsiteY4969"/>
                              </a:cxn>
                              <a:cxn ang="0">
                                <a:pos x="connsiteX4970" y="connsiteY4970"/>
                              </a:cxn>
                              <a:cxn ang="0">
                                <a:pos x="connsiteX4971" y="connsiteY4971"/>
                              </a:cxn>
                              <a:cxn ang="0">
                                <a:pos x="connsiteX4972" y="connsiteY4972"/>
                              </a:cxn>
                              <a:cxn ang="0">
                                <a:pos x="connsiteX4973" y="connsiteY4973"/>
                              </a:cxn>
                              <a:cxn ang="0">
                                <a:pos x="connsiteX4974" y="connsiteY4974"/>
                              </a:cxn>
                              <a:cxn ang="0">
                                <a:pos x="connsiteX4975" y="connsiteY4975"/>
                              </a:cxn>
                              <a:cxn ang="0">
                                <a:pos x="connsiteX4976" y="connsiteY4976"/>
                              </a:cxn>
                              <a:cxn ang="0">
                                <a:pos x="connsiteX4977" y="connsiteY4977"/>
                              </a:cxn>
                              <a:cxn ang="0">
                                <a:pos x="connsiteX4978" y="connsiteY4978"/>
                              </a:cxn>
                              <a:cxn ang="0">
                                <a:pos x="connsiteX4979" y="connsiteY4979"/>
                              </a:cxn>
                              <a:cxn ang="0">
                                <a:pos x="connsiteX4980" y="connsiteY4980"/>
                              </a:cxn>
                              <a:cxn ang="0">
                                <a:pos x="connsiteX4981" y="connsiteY4981"/>
                              </a:cxn>
                              <a:cxn ang="0">
                                <a:pos x="connsiteX4982" y="connsiteY4982"/>
                              </a:cxn>
                              <a:cxn ang="0">
                                <a:pos x="connsiteX4983" y="connsiteY4983"/>
                              </a:cxn>
                              <a:cxn ang="0">
                                <a:pos x="connsiteX4984" y="connsiteY4984"/>
                              </a:cxn>
                              <a:cxn ang="0">
                                <a:pos x="connsiteX4985" y="connsiteY4985"/>
                              </a:cxn>
                              <a:cxn ang="0">
                                <a:pos x="connsiteX4986" y="connsiteY4986"/>
                              </a:cxn>
                              <a:cxn ang="0">
                                <a:pos x="connsiteX4987" y="connsiteY4987"/>
                              </a:cxn>
                              <a:cxn ang="0">
                                <a:pos x="connsiteX4988" y="connsiteY4988"/>
                              </a:cxn>
                              <a:cxn ang="0">
                                <a:pos x="connsiteX4989" y="connsiteY4989"/>
                              </a:cxn>
                              <a:cxn ang="0">
                                <a:pos x="connsiteX4990" y="connsiteY4990"/>
                              </a:cxn>
                              <a:cxn ang="0">
                                <a:pos x="connsiteX4991" y="connsiteY4991"/>
                              </a:cxn>
                              <a:cxn ang="0">
                                <a:pos x="connsiteX4992" y="connsiteY4992"/>
                              </a:cxn>
                              <a:cxn ang="0">
                                <a:pos x="connsiteX4993" y="connsiteY4993"/>
                              </a:cxn>
                              <a:cxn ang="0">
                                <a:pos x="connsiteX4994" y="connsiteY4994"/>
                              </a:cxn>
                              <a:cxn ang="0">
                                <a:pos x="connsiteX4995" y="connsiteY4995"/>
                              </a:cxn>
                              <a:cxn ang="0">
                                <a:pos x="connsiteX4996" y="connsiteY4996"/>
                              </a:cxn>
                              <a:cxn ang="0">
                                <a:pos x="connsiteX4997" y="connsiteY4997"/>
                              </a:cxn>
                              <a:cxn ang="0">
                                <a:pos x="connsiteX4998" y="connsiteY4998"/>
                              </a:cxn>
                              <a:cxn ang="0">
                                <a:pos x="connsiteX4999" y="connsiteY4999"/>
                              </a:cxn>
                              <a:cxn ang="0">
                                <a:pos x="connsiteX5000" y="connsiteY5000"/>
                              </a:cxn>
                              <a:cxn ang="0">
                                <a:pos x="connsiteX5001" y="connsiteY5001"/>
                              </a:cxn>
                              <a:cxn ang="0">
                                <a:pos x="connsiteX5002" y="connsiteY5002"/>
                              </a:cxn>
                              <a:cxn ang="0">
                                <a:pos x="connsiteX5003" y="connsiteY5003"/>
                              </a:cxn>
                              <a:cxn ang="0">
                                <a:pos x="connsiteX5004" y="connsiteY5004"/>
                              </a:cxn>
                              <a:cxn ang="0">
                                <a:pos x="connsiteX5005" y="connsiteY5005"/>
                              </a:cxn>
                              <a:cxn ang="0">
                                <a:pos x="connsiteX5006" y="connsiteY5006"/>
                              </a:cxn>
                              <a:cxn ang="0">
                                <a:pos x="connsiteX5007" y="connsiteY5007"/>
                              </a:cxn>
                              <a:cxn ang="0">
                                <a:pos x="connsiteX5008" y="connsiteY5008"/>
                              </a:cxn>
                              <a:cxn ang="0">
                                <a:pos x="connsiteX5009" y="connsiteY5009"/>
                              </a:cxn>
                              <a:cxn ang="0">
                                <a:pos x="connsiteX5010" y="connsiteY5010"/>
                              </a:cxn>
                              <a:cxn ang="0">
                                <a:pos x="connsiteX5011" y="connsiteY5011"/>
                              </a:cxn>
                              <a:cxn ang="0">
                                <a:pos x="connsiteX5012" y="connsiteY5012"/>
                              </a:cxn>
                              <a:cxn ang="0">
                                <a:pos x="connsiteX5013" y="connsiteY5013"/>
                              </a:cxn>
                              <a:cxn ang="0">
                                <a:pos x="connsiteX5014" y="connsiteY5014"/>
                              </a:cxn>
                              <a:cxn ang="0">
                                <a:pos x="connsiteX5015" y="connsiteY5015"/>
                              </a:cxn>
                              <a:cxn ang="0">
                                <a:pos x="connsiteX5016" y="connsiteY5016"/>
                              </a:cxn>
                              <a:cxn ang="0">
                                <a:pos x="connsiteX5017" y="connsiteY5017"/>
                              </a:cxn>
                              <a:cxn ang="0">
                                <a:pos x="connsiteX5018" y="connsiteY5018"/>
                              </a:cxn>
                              <a:cxn ang="0">
                                <a:pos x="connsiteX5019" y="connsiteY5019"/>
                              </a:cxn>
                              <a:cxn ang="0">
                                <a:pos x="connsiteX5020" y="connsiteY5020"/>
                              </a:cxn>
                              <a:cxn ang="0">
                                <a:pos x="connsiteX5021" y="connsiteY5021"/>
                              </a:cxn>
                              <a:cxn ang="0">
                                <a:pos x="connsiteX5022" y="connsiteY5022"/>
                              </a:cxn>
                              <a:cxn ang="0">
                                <a:pos x="connsiteX5023" y="connsiteY5023"/>
                              </a:cxn>
                              <a:cxn ang="0">
                                <a:pos x="connsiteX5024" y="connsiteY5024"/>
                              </a:cxn>
                              <a:cxn ang="0">
                                <a:pos x="connsiteX5025" y="connsiteY5025"/>
                              </a:cxn>
                              <a:cxn ang="0">
                                <a:pos x="connsiteX5026" y="connsiteY5026"/>
                              </a:cxn>
                              <a:cxn ang="0">
                                <a:pos x="connsiteX5027" y="connsiteY5027"/>
                              </a:cxn>
                              <a:cxn ang="0">
                                <a:pos x="connsiteX5028" y="connsiteY5028"/>
                              </a:cxn>
                              <a:cxn ang="0">
                                <a:pos x="connsiteX5029" y="connsiteY5029"/>
                              </a:cxn>
                              <a:cxn ang="0">
                                <a:pos x="connsiteX5030" y="connsiteY5030"/>
                              </a:cxn>
                              <a:cxn ang="0">
                                <a:pos x="connsiteX5031" y="connsiteY5031"/>
                              </a:cxn>
                              <a:cxn ang="0">
                                <a:pos x="connsiteX5032" y="connsiteY5032"/>
                              </a:cxn>
                              <a:cxn ang="0">
                                <a:pos x="connsiteX5033" y="connsiteY5033"/>
                              </a:cxn>
                              <a:cxn ang="0">
                                <a:pos x="connsiteX5034" y="connsiteY5034"/>
                              </a:cxn>
                              <a:cxn ang="0">
                                <a:pos x="connsiteX5035" y="connsiteY5035"/>
                              </a:cxn>
                              <a:cxn ang="0">
                                <a:pos x="connsiteX5036" y="connsiteY5036"/>
                              </a:cxn>
                              <a:cxn ang="0">
                                <a:pos x="connsiteX5037" y="connsiteY5037"/>
                              </a:cxn>
                              <a:cxn ang="0">
                                <a:pos x="connsiteX5038" y="connsiteY5038"/>
                              </a:cxn>
                              <a:cxn ang="0">
                                <a:pos x="connsiteX5039" y="connsiteY5039"/>
                              </a:cxn>
                              <a:cxn ang="0">
                                <a:pos x="connsiteX5040" y="connsiteY5040"/>
                              </a:cxn>
                              <a:cxn ang="0">
                                <a:pos x="connsiteX5041" y="connsiteY5041"/>
                              </a:cxn>
                              <a:cxn ang="0">
                                <a:pos x="connsiteX5042" y="connsiteY5042"/>
                              </a:cxn>
                              <a:cxn ang="0">
                                <a:pos x="connsiteX5043" y="connsiteY5043"/>
                              </a:cxn>
                              <a:cxn ang="0">
                                <a:pos x="connsiteX5044" y="connsiteY5044"/>
                              </a:cxn>
                              <a:cxn ang="0">
                                <a:pos x="connsiteX5045" y="connsiteY5045"/>
                              </a:cxn>
                              <a:cxn ang="0">
                                <a:pos x="connsiteX5046" y="connsiteY5046"/>
                              </a:cxn>
                              <a:cxn ang="0">
                                <a:pos x="connsiteX5047" y="connsiteY5047"/>
                              </a:cxn>
                              <a:cxn ang="0">
                                <a:pos x="connsiteX5048" y="connsiteY5048"/>
                              </a:cxn>
                              <a:cxn ang="0">
                                <a:pos x="connsiteX5049" y="connsiteY5049"/>
                              </a:cxn>
                              <a:cxn ang="0">
                                <a:pos x="connsiteX5050" y="connsiteY5050"/>
                              </a:cxn>
                              <a:cxn ang="0">
                                <a:pos x="connsiteX5051" y="connsiteY5051"/>
                              </a:cxn>
                              <a:cxn ang="0">
                                <a:pos x="connsiteX5052" y="connsiteY5052"/>
                              </a:cxn>
                              <a:cxn ang="0">
                                <a:pos x="connsiteX5053" y="connsiteY5053"/>
                              </a:cxn>
                              <a:cxn ang="0">
                                <a:pos x="connsiteX5054" y="connsiteY5054"/>
                              </a:cxn>
                              <a:cxn ang="0">
                                <a:pos x="connsiteX5055" y="connsiteY5055"/>
                              </a:cxn>
                              <a:cxn ang="0">
                                <a:pos x="connsiteX5056" y="connsiteY5056"/>
                              </a:cxn>
                              <a:cxn ang="0">
                                <a:pos x="connsiteX5057" y="connsiteY5057"/>
                              </a:cxn>
                              <a:cxn ang="0">
                                <a:pos x="connsiteX5058" y="connsiteY5058"/>
                              </a:cxn>
                              <a:cxn ang="0">
                                <a:pos x="connsiteX5059" y="connsiteY5059"/>
                              </a:cxn>
                              <a:cxn ang="0">
                                <a:pos x="connsiteX5060" y="connsiteY5060"/>
                              </a:cxn>
                              <a:cxn ang="0">
                                <a:pos x="connsiteX5061" y="connsiteY5061"/>
                              </a:cxn>
                              <a:cxn ang="0">
                                <a:pos x="connsiteX5062" y="connsiteY5062"/>
                              </a:cxn>
                              <a:cxn ang="0">
                                <a:pos x="connsiteX5063" y="connsiteY5063"/>
                              </a:cxn>
                              <a:cxn ang="0">
                                <a:pos x="connsiteX5064" y="connsiteY5064"/>
                              </a:cxn>
                              <a:cxn ang="0">
                                <a:pos x="connsiteX5065" y="connsiteY5065"/>
                              </a:cxn>
                              <a:cxn ang="0">
                                <a:pos x="connsiteX5066" y="connsiteY5066"/>
                              </a:cxn>
                              <a:cxn ang="0">
                                <a:pos x="connsiteX5067" y="connsiteY5067"/>
                              </a:cxn>
                              <a:cxn ang="0">
                                <a:pos x="connsiteX5068" y="connsiteY5068"/>
                              </a:cxn>
                              <a:cxn ang="0">
                                <a:pos x="connsiteX5069" y="connsiteY5069"/>
                              </a:cxn>
                              <a:cxn ang="0">
                                <a:pos x="connsiteX5070" y="connsiteY5070"/>
                              </a:cxn>
                              <a:cxn ang="0">
                                <a:pos x="connsiteX5071" y="connsiteY5071"/>
                              </a:cxn>
                              <a:cxn ang="0">
                                <a:pos x="connsiteX5072" y="connsiteY5072"/>
                              </a:cxn>
                              <a:cxn ang="0">
                                <a:pos x="connsiteX5073" y="connsiteY5073"/>
                              </a:cxn>
                              <a:cxn ang="0">
                                <a:pos x="connsiteX5074" y="connsiteY5074"/>
                              </a:cxn>
                              <a:cxn ang="0">
                                <a:pos x="connsiteX5075" y="connsiteY5075"/>
                              </a:cxn>
                              <a:cxn ang="0">
                                <a:pos x="connsiteX5076" y="connsiteY5076"/>
                              </a:cxn>
                              <a:cxn ang="0">
                                <a:pos x="connsiteX5077" y="connsiteY5077"/>
                              </a:cxn>
                              <a:cxn ang="0">
                                <a:pos x="connsiteX5078" y="connsiteY5078"/>
                              </a:cxn>
                              <a:cxn ang="0">
                                <a:pos x="connsiteX5079" y="connsiteY5079"/>
                              </a:cxn>
                              <a:cxn ang="0">
                                <a:pos x="connsiteX5080" y="connsiteY5080"/>
                              </a:cxn>
                              <a:cxn ang="0">
                                <a:pos x="connsiteX5081" y="connsiteY5081"/>
                              </a:cxn>
                              <a:cxn ang="0">
                                <a:pos x="connsiteX5082" y="connsiteY5082"/>
                              </a:cxn>
                              <a:cxn ang="0">
                                <a:pos x="connsiteX5083" y="connsiteY5083"/>
                              </a:cxn>
                              <a:cxn ang="0">
                                <a:pos x="connsiteX5084" y="connsiteY5084"/>
                              </a:cxn>
                              <a:cxn ang="0">
                                <a:pos x="connsiteX5085" y="connsiteY5085"/>
                              </a:cxn>
                              <a:cxn ang="0">
                                <a:pos x="connsiteX5086" y="connsiteY5086"/>
                              </a:cxn>
                              <a:cxn ang="0">
                                <a:pos x="connsiteX5087" y="connsiteY5087"/>
                              </a:cxn>
                              <a:cxn ang="0">
                                <a:pos x="connsiteX5088" y="connsiteY5088"/>
                              </a:cxn>
                              <a:cxn ang="0">
                                <a:pos x="connsiteX5089" y="connsiteY5089"/>
                              </a:cxn>
                              <a:cxn ang="0">
                                <a:pos x="connsiteX5090" y="connsiteY5090"/>
                              </a:cxn>
                              <a:cxn ang="0">
                                <a:pos x="connsiteX5091" y="connsiteY5091"/>
                              </a:cxn>
                              <a:cxn ang="0">
                                <a:pos x="connsiteX5092" y="connsiteY5092"/>
                              </a:cxn>
                              <a:cxn ang="0">
                                <a:pos x="connsiteX5093" y="connsiteY5093"/>
                              </a:cxn>
                              <a:cxn ang="0">
                                <a:pos x="connsiteX5094" y="connsiteY5094"/>
                              </a:cxn>
                              <a:cxn ang="0">
                                <a:pos x="connsiteX5095" y="connsiteY5095"/>
                              </a:cxn>
                              <a:cxn ang="0">
                                <a:pos x="connsiteX5096" y="connsiteY5096"/>
                              </a:cxn>
                              <a:cxn ang="0">
                                <a:pos x="connsiteX5097" y="connsiteY5097"/>
                              </a:cxn>
                              <a:cxn ang="0">
                                <a:pos x="connsiteX5098" y="connsiteY5098"/>
                              </a:cxn>
                              <a:cxn ang="0">
                                <a:pos x="connsiteX5099" y="connsiteY5099"/>
                              </a:cxn>
                              <a:cxn ang="0">
                                <a:pos x="connsiteX5100" y="connsiteY5100"/>
                              </a:cxn>
                              <a:cxn ang="0">
                                <a:pos x="connsiteX5101" y="connsiteY5101"/>
                              </a:cxn>
                              <a:cxn ang="0">
                                <a:pos x="connsiteX5102" y="connsiteY5102"/>
                              </a:cxn>
                              <a:cxn ang="0">
                                <a:pos x="connsiteX5103" y="connsiteY5103"/>
                              </a:cxn>
                              <a:cxn ang="0">
                                <a:pos x="connsiteX5104" y="connsiteY5104"/>
                              </a:cxn>
                              <a:cxn ang="0">
                                <a:pos x="connsiteX5105" y="connsiteY5105"/>
                              </a:cxn>
                              <a:cxn ang="0">
                                <a:pos x="connsiteX5106" y="connsiteY5106"/>
                              </a:cxn>
                              <a:cxn ang="0">
                                <a:pos x="connsiteX5107" y="connsiteY5107"/>
                              </a:cxn>
                              <a:cxn ang="0">
                                <a:pos x="connsiteX5108" y="connsiteY5108"/>
                              </a:cxn>
                              <a:cxn ang="0">
                                <a:pos x="connsiteX5109" y="connsiteY5109"/>
                              </a:cxn>
                              <a:cxn ang="0">
                                <a:pos x="connsiteX5110" y="connsiteY5110"/>
                              </a:cxn>
                              <a:cxn ang="0">
                                <a:pos x="connsiteX5111" y="connsiteY5111"/>
                              </a:cxn>
                              <a:cxn ang="0">
                                <a:pos x="connsiteX5112" y="connsiteY5112"/>
                              </a:cxn>
                              <a:cxn ang="0">
                                <a:pos x="connsiteX5113" y="connsiteY5113"/>
                              </a:cxn>
                              <a:cxn ang="0">
                                <a:pos x="connsiteX5114" y="connsiteY5114"/>
                              </a:cxn>
                              <a:cxn ang="0">
                                <a:pos x="connsiteX5115" y="connsiteY5115"/>
                              </a:cxn>
                              <a:cxn ang="0">
                                <a:pos x="connsiteX5116" y="connsiteY5116"/>
                              </a:cxn>
                              <a:cxn ang="0">
                                <a:pos x="connsiteX5117" y="connsiteY5117"/>
                              </a:cxn>
                              <a:cxn ang="0">
                                <a:pos x="connsiteX5118" y="connsiteY5118"/>
                              </a:cxn>
                              <a:cxn ang="0">
                                <a:pos x="connsiteX5119" y="connsiteY5119"/>
                              </a:cxn>
                              <a:cxn ang="0">
                                <a:pos x="connsiteX5120" y="connsiteY5120"/>
                              </a:cxn>
                              <a:cxn ang="0">
                                <a:pos x="connsiteX5121" y="connsiteY5121"/>
                              </a:cxn>
                              <a:cxn ang="0">
                                <a:pos x="connsiteX5122" y="connsiteY5122"/>
                              </a:cxn>
                              <a:cxn ang="0">
                                <a:pos x="connsiteX5123" y="connsiteY5123"/>
                              </a:cxn>
                              <a:cxn ang="0">
                                <a:pos x="connsiteX5124" y="connsiteY5124"/>
                              </a:cxn>
                              <a:cxn ang="0">
                                <a:pos x="connsiteX5125" y="connsiteY5125"/>
                              </a:cxn>
                              <a:cxn ang="0">
                                <a:pos x="connsiteX5126" y="connsiteY5126"/>
                              </a:cxn>
                              <a:cxn ang="0">
                                <a:pos x="connsiteX5127" y="connsiteY5127"/>
                              </a:cxn>
                              <a:cxn ang="0">
                                <a:pos x="connsiteX5128" y="connsiteY5128"/>
                              </a:cxn>
                              <a:cxn ang="0">
                                <a:pos x="connsiteX5129" y="connsiteY5129"/>
                              </a:cxn>
                              <a:cxn ang="0">
                                <a:pos x="connsiteX5130" y="connsiteY5130"/>
                              </a:cxn>
                              <a:cxn ang="0">
                                <a:pos x="connsiteX5131" y="connsiteY5131"/>
                              </a:cxn>
                              <a:cxn ang="0">
                                <a:pos x="connsiteX5132" y="connsiteY5132"/>
                              </a:cxn>
                              <a:cxn ang="0">
                                <a:pos x="connsiteX5133" y="connsiteY5133"/>
                              </a:cxn>
                              <a:cxn ang="0">
                                <a:pos x="connsiteX5134" y="connsiteY5134"/>
                              </a:cxn>
                              <a:cxn ang="0">
                                <a:pos x="connsiteX5135" y="connsiteY5135"/>
                              </a:cxn>
                              <a:cxn ang="0">
                                <a:pos x="connsiteX5136" y="connsiteY5136"/>
                              </a:cxn>
                              <a:cxn ang="0">
                                <a:pos x="connsiteX5137" y="connsiteY5137"/>
                              </a:cxn>
                              <a:cxn ang="0">
                                <a:pos x="connsiteX5138" y="connsiteY5138"/>
                              </a:cxn>
                              <a:cxn ang="0">
                                <a:pos x="connsiteX5139" y="connsiteY5139"/>
                              </a:cxn>
                              <a:cxn ang="0">
                                <a:pos x="connsiteX5140" y="connsiteY5140"/>
                              </a:cxn>
                              <a:cxn ang="0">
                                <a:pos x="connsiteX5141" y="connsiteY5141"/>
                              </a:cxn>
                              <a:cxn ang="0">
                                <a:pos x="connsiteX5142" y="connsiteY5142"/>
                              </a:cxn>
                              <a:cxn ang="0">
                                <a:pos x="connsiteX5143" y="connsiteY5143"/>
                              </a:cxn>
                              <a:cxn ang="0">
                                <a:pos x="connsiteX5144" y="connsiteY5144"/>
                              </a:cxn>
                              <a:cxn ang="0">
                                <a:pos x="connsiteX5145" y="connsiteY5145"/>
                              </a:cxn>
                              <a:cxn ang="0">
                                <a:pos x="connsiteX5146" y="connsiteY5146"/>
                              </a:cxn>
                              <a:cxn ang="0">
                                <a:pos x="connsiteX5147" y="connsiteY5147"/>
                              </a:cxn>
                              <a:cxn ang="0">
                                <a:pos x="connsiteX5148" y="connsiteY5148"/>
                              </a:cxn>
                              <a:cxn ang="0">
                                <a:pos x="connsiteX5149" y="connsiteY5149"/>
                              </a:cxn>
                              <a:cxn ang="0">
                                <a:pos x="connsiteX5150" y="connsiteY5150"/>
                              </a:cxn>
                              <a:cxn ang="0">
                                <a:pos x="connsiteX5151" y="connsiteY5151"/>
                              </a:cxn>
                              <a:cxn ang="0">
                                <a:pos x="connsiteX5152" y="connsiteY5152"/>
                              </a:cxn>
                              <a:cxn ang="0">
                                <a:pos x="connsiteX5153" y="connsiteY5153"/>
                              </a:cxn>
                              <a:cxn ang="0">
                                <a:pos x="connsiteX5154" y="connsiteY5154"/>
                              </a:cxn>
                              <a:cxn ang="0">
                                <a:pos x="connsiteX5155" y="connsiteY5155"/>
                              </a:cxn>
                              <a:cxn ang="0">
                                <a:pos x="connsiteX5156" y="connsiteY5156"/>
                              </a:cxn>
                              <a:cxn ang="0">
                                <a:pos x="connsiteX5157" y="connsiteY5157"/>
                              </a:cxn>
                              <a:cxn ang="0">
                                <a:pos x="connsiteX5158" y="connsiteY5158"/>
                              </a:cxn>
                              <a:cxn ang="0">
                                <a:pos x="connsiteX5159" y="connsiteY5159"/>
                              </a:cxn>
                              <a:cxn ang="0">
                                <a:pos x="connsiteX5160" y="connsiteY5160"/>
                              </a:cxn>
                              <a:cxn ang="0">
                                <a:pos x="connsiteX5161" y="connsiteY5161"/>
                              </a:cxn>
                              <a:cxn ang="0">
                                <a:pos x="connsiteX5162" y="connsiteY5162"/>
                              </a:cxn>
                              <a:cxn ang="0">
                                <a:pos x="connsiteX5163" y="connsiteY5163"/>
                              </a:cxn>
                              <a:cxn ang="0">
                                <a:pos x="connsiteX5164" y="connsiteY5164"/>
                              </a:cxn>
                              <a:cxn ang="0">
                                <a:pos x="connsiteX5165" y="connsiteY5165"/>
                              </a:cxn>
                              <a:cxn ang="0">
                                <a:pos x="connsiteX5166" y="connsiteY5166"/>
                              </a:cxn>
                              <a:cxn ang="0">
                                <a:pos x="connsiteX5167" y="connsiteY5167"/>
                              </a:cxn>
                              <a:cxn ang="0">
                                <a:pos x="connsiteX5168" y="connsiteY5168"/>
                              </a:cxn>
                              <a:cxn ang="0">
                                <a:pos x="connsiteX5169" y="connsiteY5169"/>
                              </a:cxn>
                              <a:cxn ang="0">
                                <a:pos x="connsiteX5170" y="connsiteY5170"/>
                              </a:cxn>
                              <a:cxn ang="0">
                                <a:pos x="connsiteX5171" y="connsiteY5171"/>
                              </a:cxn>
                              <a:cxn ang="0">
                                <a:pos x="connsiteX5172" y="connsiteY5172"/>
                              </a:cxn>
                              <a:cxn ang="0">
                                <a:pos x="connsiteX5173" y="connsiteY5173"/>
                              </a:cxn>
                              <a:cxn ang="0">
                                <a:pos x="connsiteX5174" y="connsiteY5174"/>
                              </a:cxn>
                              <a:cxn ang="0">
                                <a:pos x="connsiteX5175" y="connsiteY5175"/>
                              </a:cxn>
                              <a:cxn ang="0">
                                <a:pos x="connsiteX5176" y="connsiteY5176"/>
                              </a:cxn>
                              <a:cxn ang="0">
                                <a:pos x="connsiteX5177" y="connsiteY5177"/>
                              </a:cxn>
                              <a:cxn ang="0">
                                <a:pos x="connsiteX5178" y="connsiteY5178"/>
                              </a:cxn>
                              <a:cxn ang="0">
                                <a:pos x="connsiteX5179" y="connsiteY5179"/>
                              </a:cxn>
                              <a:cxn ang="0">
                                <a:pos x="connsiteX5180" y="connsiteY5180"/>
                              </a:cxn>
                              <a:cxn ang="0">
                                <a:pos x="connsiteX5181" y="connsiteY5181"/>
                              </a:cxn>
                              <a:cxn ang="0">
                                <a:pos x="connsiteX5182" y="connsiteY5182"/>
                              </a:cxn>
                              <a:cxn ang="0">
                                <a:pos x="connsiteX5183" y="connsiteY5183"/>
                              </a:cxn>
                              <a:cxn ang="0">
                                <a:pos x="connsiteX5184" y="connsiteY5184"/>
                              </a:cxn>
                              <a:cxn ang="0">
                                <a:pos x="connsiteX5185" y="connsiteY5185"/>
                              </a:cxn>
                              <a:cxn ang="0">
                                <a:pos x="connsiteX5186" y="connsiteY5186"/>
                              </a:cxn>
                              <a:cxn ang="0">
                                <a:pos x="connsiteX5187" y="connsiteY5187"/>
                              </a:cxn>
                              <a:cxn ang="0">
                                <a:pos x="connsiteX5188" y="connsiteY5188"/>
                              </a:cxn>
                              <a:cxn ang="0">
                                <a:pos x="connsiteX5189" y="connsiteY5189"/>
                              </a:cxn>
                              <a:cxn ang="0">
                                <a:pos x="connsiteX5190" y="connsiteY5190"/>
                              </a:cxn>
                              <a:cxn ang="0">
                                <a:pos x="connsiteX5191" y="connsiteY5191"/>
                              </a:cxn>
                              <a:cxn ang="0">
                                <a:pos x="connsiteX5192" y="connsiteY5192"/>
                              </a:cxn>
                              <a:cxn ang="0">
                                <a:pos x="connsiteX5193" y="connsiteY5193"/>
                              </a:cxn>
                              <a:cxn ang="0">
                                <a:pos x="connsiteX5194" y="connsiteY5194"/>
                              </a:cxn>
                              <a:cxn ang="0">
                                <a:pos x="connsiteX5195" y="connsiteY5195"/>
                              </a:cxn>
                              <a:cxn ang="0">
                                <a:pos x="connsiteX5196" y="connsiteY5196"/>
                              </a:cxn>
                              <a:cxn ang="0">
                                <a:pos x="connsiteX5197" y="connsiteY5197"/>
                              </a:cxn>
                              <a:cxn ang="0">
                                <a:pos x="connsiteX5198" y="connsiteY5198"/>
                              </a:cxn>
                              <a:cxn ang="0">
                                <a:pos x="connsiteX5199" y="connsiteY5199"/>
                              </a:cxn>
                              <a:cxn ang="0">
                                <a:pos x="connsiteX5200" y="connsiteY5200"/>
                              </a:cxn>
                              <a:cxn ang="0">
                                <a:pos x="connsiteX5201" y="connsiteY5201"/>
                              </a:cxn>
                              <a:cxn ang="0">
                                <a:pos x="connsiteX5202" y="connsiteY5202"/>
                              </a:cxn>
                              <a:cxn ang="0">
                                <a:pos x="connsiteX5203" y="connsiteY5203"/>
                              </a:cxn>
                              <a:cxn ang="0">
                                <a:pos x="connsiteX5204" y="connsiteY5204"/>
                              </a:cxn>
                              <a:cxn ang="0">
                                <a:pos x="connsiteX5205" y="connsiteY5205"/>
                              </a:cxn>
                              <a:cxn ang="0">
                                <a:pos x="connsiteX5206" y="connsiteY5206"/>
                              </a:cxn>
                              <a:cxn ang="0">
                                <a:pos x="connsiteX5207" y="connsiteY5207"/>
                              </a:cxn>
                              <a:cxn ang="0">
                                <a:pos x="connsiteX5208" y="connsiteY5208"/>
                              </a:cxn>
                              <a:cxn ang="0">
                                <a:pos x="connsiteX5209" y="connsiteY5209"/>
                              </a:cxn>
                              <a:cxn ang="0">
                                <a:pos x="connsiteX5210" y="connsiteY5210"/>
                              </a:cxn>
                              <a:cxn ang="0">
                                <a:pos x="connsiteX5211" y="connsiteY5211"/>
                              </a:cxn>
                              <a:cxn ang="0">
                                <a:pos x="connsiteX5212" y="connsiteY5212"/>
                              </a:cxn>
                              <a:cxn ang="0">
                                <a:pos x="connsiteX5213" y="connsiteY5213"/>
                              </a:cxn>
                              <a:cxn ang="0">
                                <a:pos x="connsiteX5214" y="connsiteY5214"/>
                              </a:cxn>
                              <a:cxn ang="0">
                                <a:pos x="connsiteX5215" y="connsiteY5215"/>
                              </a:cxn>
                              <a:cxn ang="0">
                                <a:pos x="connsiteX5216" y="connsiteY5216"/>
                              </a:cxn>
                              <a:cxn ang="0">
                                <a:pos x="connsiteX5217" y="connsiteY5217"/>
                              </a:cxn>
                              <a:cxn ang="0">
                                <a:pos x="connsiteX5218" y="connsiteY5218"/>
                              </a:cxn>
                              <a:cxn ang="0">
                                <a:pos x="connsiteX5219" y="connsiteY5219"/>
                              </a:cxn>
                              <a:cxn ang="0">
                                <a:pos x="connsiteX5220" y="connsiteY5220"/>
                              </a:cxn>
                              <a:cxn ang="0">
                                <a:pos x="connsiteX5221" y="connsiteY5221"/>
                              </a:cxn>
                              <a:cxn ang="0">
                                <a:pos x="connsiteX5222" y="connsiteY5222"/>
                              </a:cxn>
                              <a:cxn ang="0">
                                <a:pos x="connsiteX5223" y="connsiteY5223"/>
                              </a:cxn>
                              <a:cxn ang="0">
                                <a:pos x="connsiteX5224" y="connsiteY5224"/>
                              </a:cxn>
                              <a:cxn ang="0">
                                <a:pos x="connsiteX5225" y="connsiteY5225"/>
                              </a:cxn>
                              <a:cxn ang="0">
                                <a:pos x="connsiteX5226" y="connsiteY5226"/>
                              </a:cxn>
                              <a:cxn ang="0">
                                <a:pos x="connsiteX5227" y="connsiteY5227"/>
                              </a:cxn>
                              <a:cxn ang="0">
                                <a:pos x="connsiteX5228" y="connsiteY5228"/>
                              </a:cxn>
                              <a:cxn ang="0">
                                <a:pos x="connsiteX5229" y="connsiteY5229"/>
                              </a:cxn>
                              <a:cxn ang="0">
                                <a:pos x="connsiteX5230" y="connsiteY5230"/>
                              </a:cxn>
                              <a:cxn ang="0">
                                <a:pos x="connsiteX5231" y="connsiteY5231"/>
                              </a:cxn>
                              <a:cxn ang="0">
                                <a:pos x="connsiteX5232" y="connsiteY5232"/>
                              </a:cxn>
                              <a:cxn ang="0">
                                <a:pos x="connsiteX5233" y="connsiteY5233"/>
                              </a:cxn>
                              <a:cxn ang="0">
                                <a:pos x="connsiteX5234" y="connsiteY5234"/>
                              </a:cxn>
                              <a:cxn ang="0">
                                <a:pos x="connsiteX5235" y="connsiteY5235"/>
                              </a:cxn>
                              <a:cxn ang="0">
                                <a:pos x="connsiteX5236" y="connsiteY5236"/>
                              </a:cxn>
                              <a:cxn ang="0">
                                <a:pos x="connsiteX5237" y="connsiteY5237"/>
                              </a:cxn>
                              <a:cxn ang="0">
                                <a:pos x="connsiteX5238" y="connsiteY5238"/>
                              </a:cxn>
                              <a:cxn ang="0">
                                <a:pos x="connsiteX5239" y="connsiteY5239"/>
                              </a:cxn>
                              <a:cxn ang="0">
                                <a:pos x="connsiteX5240" y="connsiteY5240"/>
                              </a:cxn>
                              <a:cxn ang="0">
                                <a:pos x="connsiteX5241" y="connsiteY5241"/>
                              </a:cxn>
                              <a:cxn ang="0">
                                <a:pos x="connsiteX5242" y="connsiteY5242"/>
                              </a:cxn>
                              <a:cxn ang="0">
                                <a:pos x="connsiteX5243" y="connsiteY5243"/>
                              </a:cxn>
                              <a:cxn ang="0">
                                <a:pos x="connsiteX5244" y="connsiteY5244"/>
                              </a:cxn>
                              <a:cxn ang="0">
                                <a:pos x="connsiteX5245" y="connsiteY5245"/>
                              </a:cxn>
                              <a:cxn ang="0">
                                <a:pos x="connsiteX5246" y="connsiteY5246"/>
                              </a:cxn>
                              <a:cxn ang="0">
                                <a:pos x="connsiteX5247" y="connsiteY5247"/>
                              </a:cxn>
                              <a:cxn ang="0">
                                <a:pos x="connsiteX5248" y="connsiteY5248"/>
                              </a:cxn>
                              <a:cxn ang="0">
                                <a:pos x="connsiteX5249" y="connsiteY5249"/>
                              </a:cxn>
                              <a:cxn ang="0">
                                <a:pos x="connsiteX5250" y="connsiteY5250"/>
                              </a:cxn>
                              <a:cxn ang="0">
                                <a:pos x="connsiteX5251" y="connsiteY5251"/>
                              </a:cxn>
                              <a:cxn ang="0">
                                <a:pos x="connsiteX5252" y="connsiteY5252"/>
                              </a:cxn>
                              <a:cxn ang="0">
                                <a:pos x="connsiteX5253" y="connsiteY5253"/>
                              </a:cxn>
                              <a:cxn ang="0">
                                <a:pos x="connsiteX5254" y="connsiteY5254"/>
                              </a:cxn>
                              <a:cxn ang="0">
                                <a:pos x="connsiteX5255" y="connsiteY5255"/>
                              </a:cxn>
                              <a:cxn ang="0">
                                <a:pos x="connsiteX5256" y="connsiteY5256"/>
                              </a:cxn>
                              <a:cxn ang="0">
                                <a:pos x="connsiteX5257" y="connsiteY5257"/>
                              </a:cxn>
                              <a:cxn ang="0">
                                <a:pos x="connsiteX5258" y="connsiteY5258"/>
                              </a:cxn>
                              <a:cxn ang="0">
                                <a:pos x="connsiteX5259" y="connsiteY5259"/>
                              </a:cxn>
                              <a:cxn ang="0">
                                <a:pos x="connsiteX5260" y="connsiteY5260"/>
                              </a:cxn>
                              <a:cxn ang="0">
                                <a:pos x="connsiteX5261" y="connsiteY5261"/>
                              </a:cxn>
                              <a:cxn ang="0">
                                <a:pos x="connsiteX5262" y="connsiteY5262"/>
                              </a:cxn>
                              <a:cxn ang="0">
                                <a:pos x="connsiteX5263" y="connsiteY5263"/>
                              </a:cxn>
                              <a:cxn ang="0">
                                <a:pos x="connsiteX5264" y="connsiteY5264"/>
                              </a:cxn>
                              <a:cxn ang="0">
                                <a:pos x="connsiteX5265" y="connsiteY5265"/>
                              </a:cxn>
                              <a:cxn ang="0">
                                <a:pos x="connsiteX5266" y="connsiteY5266"/>
                              </a:cxn>
                              <a:cxn ang="0">
                                <a:pos x="connsiteX5267" y="connsiteY5267"/>
                              </a:cxn>
                              <a:cxn ang="0">
                                <a:pos x="connsiteX5268" y="connsiteY5268"/>
                              </a:cxn>
                              <a:cxn ang="0">
                                <a:pos x="connsiteX5269" y="connsiteY5269"/>
                              </a:cxn>
                              <a:cxn ang="0">
                                <a:pos x="connsiteX5270" y="connsiteY5270"/>
                              </a:cxn>
                              <a:cxn ang="0">
                                <a:pos x="connsiteX5271" y="connsiteY5271"/>
                              </a:cxn>
                              <a:cxn ang="0">
                                <a:pos x="connsiteX5272" y="connsiteY5272"/>
                              </a:cxn>
                              <a:cxn ang="0">
                                <a:pos x="connsiteX5273" y="connsiteY5273"/>
                              </a:cxn>
                              <a:cxn ang="0">
                                <a:pos x="connsiteX5274" y="connsiteY5274"/>
                              </a:cxn>
                              <a:cxn ang="0">
                                <a:pos x="connsiteX5275" y="connsiteY5275"/>
                              </a:cxn>
                              <a:cxn ang="0">
                                <a:pos x="connsiteX5276" y="connsiteY5276"/>
                              </a:cxn>
                              <a:cxn ang="0">
                                <a:pos x="connsiteX5277" y="connsiteY5277"/>
                              </a:cxn>
                              <a:cxn ang="0">
                                <a:pos x="connsiteX5278" y="connsiteY5278"/>
                              </a:cxn>
                              <a:cxn ang="0">
                                <a:pos x="connsiteX5279" y="connsiteY5279"/>
                              </a:cxn>
                              <a:cxn ang="0">
                                <a:pos x="connsiteX5280" y="connsiteY5280"/>
                              </a:cxn>
                              <a:cxn ang="0">
                                <a:pos x="connsiteX5281" y="connsiteY5281"/>
                              </a:cxn>
                              <a:cxn ang="0">
                                <a:pos x="connsiteX5282" y="connsiteY5282"/>
                              </a:cxn>
                              <a:cxn ang="0">
                                <a:pos x="connsiteX5283" y="connsiteY5283"/>
                              </a:cxn>
                              <a:cxn ang="0">
                                <a:pos x="connsiteX5284" y="connsiteY5284"/>
                              </a:cxn>
                              <a:cxn ang="0">
                                <a:pos x="connsiteX5285" y="connsiteY5285"/>
                              </a:cxn>
                              <a:cxn ang="0">
                                <a:pos x="connsiteX5286" y="connsiteY5286"/>
                              </a:cxn>
                              <a:cxn ang="0">
                                <a:pos x="connsiteX5287" y="connsiteY5287"/>
                              </a:cxn>
                              <a:cxn ang="0">
                                <a:pos x="connsiteX5288" y="connsiteY5288"/>
                              </a:cxn>
                              <a:cxn ang="0">
                                <a:pos x="connsiteX5289" y="connsiteY5289"/>
                              </a:cxn>
                              <a:cxn ang="0">
                                <a:pos x="connsiteX5290" y="connsiteY5290"/>
                              </a:cxn>
                              <a:cxn ang="0">
                                <a:pos x="connsiteX5291" y="connsiteY5291"/>
                              </a:cxn>
                              <a:cxn ang="0">
                                <a:pos x="connsiteX5292" y="connsiteY5292"/>
                              </a:cxn>
                              <a:cxn ang="0">
                                <a:pos x="connsiteX5293" y="connsiteY5293"/>
                              </a:cxn>
                              <a:cxn ang="0">
                                <a:pos x="connsiteX5294" y="connsiteY5294"/>
                              </a:cxn>
                              <a:cxn ang="0">
                                <a:pos x="connsiteX5295" y="connsiteY5295"/>
                              </a:cxn>
                              <a:cxn ang="0">
                                <a:pos x="connsiteX5296" y="connsiteY5296"/>
                              </a:cxn>
                              <a:cxn ang="0">
                                <a:pos x="connsiteX5297" y="connsiteY5297"/>
                              </a:cxn>
                              <a:cxn ang="0">
                                <a:pos x="connsiteX5298" y="connsiteY5298"/>
                              </a:cxn>
                              <a:cxn ang="0">
                                <a:pos x="connsiteX5299" y="connsiteY5299"/>
                              </a:cxn>
                              <a:cxn ang="0">
                                <a:pos x="connsiteX5300" y="connsiteY5300"/>
                              </a:cxn>
                              <a:cxn ang="0">
                                <a:pos x="connsiteX5301" y="connsiteY5301"/>
                              </a:cxn>
                              <a:cxn ang="0">
                                <a:pos x="connsiteX5302" y="connsiteY5302"/>
                              </a:cxn>
                              <a:cxn ang="0">
                                <a:pos x="connsiteX5303" y="connsiteY5303"/>
                              </a:cxn>
                              <a:cxn ang="0">
                                <a:pos x="connsiteX5304" y="connsiteY5304"/>
                              </a:cxn>
                              <a:cxn ang="0">
                                <a:pos x="connsiteX5305" y="connsiteY5305"/>
                              </a:cxn>
                              <a:cxn ang="0">
                                <a:pos x="connsiteX5306" y="connsiteY5306"/>
                              </a:cxn>
                              <a:cxn ang="0">
                                <a:pos x="connsiteX5307" y="connsiteY5307"/>
                              </a:cxn>
                              <a:cxn ang="0">
                                <a:pos x="connsiteX5308" y="connsiteY5308"/>
                              </a:cxn>
                              <a:cxn ang="0">
                                <a:pos x="connsiteX5309" y="connsiteY5309"/>
                              </a:cxn>
                              <a:cxn ang="0">
                                <a:pos x="connsiteX5310" y="connsiteY5310"/>
                              </a:cxn>
                              <a:cxn ang="0">
                                <a:pos x="connsiteX5311" y="connsiteY5311"/>
                              </a:cxn>
                              <a:cxn ang="0">
                                <a:pos x="connsiteX5312" y="connsiteY5312"/>
                              </a:cxn>
                              <a:cxn ang="0">
                                <a:pos x="connsiteX5313" y="connsiteY5313"/>
                              </a:cxn>
                              <a:cxn ang="0">
                                <a:pos x="connsiteX5314" y="connsiteY5314"/>
                              </a:cxn>
                              <a:cxn ang="0">
                                <a:pos x="connsiteX5315" y="connsiteY5315"/>
                              </a:cxn>
                              <a:cxn ang="0">
                                <a:pos x="connsiteX5316" y="connsiteY5316"/>
                              </a:cxn>
                              <a:cxn ang="0">
                                <a:pos x="connsiteX5317" y="connsiteY5317"/>
                              </a:cxn>
                              <a:cxn ang="0">
                                <a:pos x="connsiteX5318" y="connsiteY5318"/>
                              </a:cxn>
                              <a:cxn ang="0">
                                <a:pos x="connsiteX5319" y="connsiteY5319"/>
                              </a:cxn>
                              <a:cxn ang="0">
                                <a:pos x="connsiteX5320" y="connsiteY5320"/>
                              </a:cxn>
                              <a:cxn ang="0">
                                <a:pos x="connsiteX5321" y="connsiteY5321"/>
                              </a:cxn>
                              <a:cxn ang="0">
                                <a:pos x="connsiteX5322" y="connsiteY5322"/>
                              </a:cxn>
                              <a:cxn ang="0">
                                <a:pos x="connsiteX5323" y="connsiteY5323"/>
                              </a:cxn>
                              <a:cxn ang="0">
                                <a:pos x="connsiteX5324" y="connsiteY5324"/>
                              </a:cxn>
                              <a:cxn ang="0">
                                <a:pos x="connsiteX5325" y="connsiteY5325"/>
                              </a:cxn>
                              <a:cxn ang="0">
                                <a:pos x="connsiteX5326" y="connsiteY5326"/>
                              </a:cxn>
                              <a:cxn ang="0">
                                <a:pos x="connsiteX5327" y="connsiteY5327"/>
                              </a:cxn>
                              <a:cxn ang="0">
                                <a:pos x="connsiteX5328" y="connsiteY5328"/>
                              </a:cxn>
                              <a:cxn ang="0">
                                <a:pos x="connsiteX5329" y="connsiteY5329"/>
                              </a:cxn>
                              <a:cxn ang="0">
                                <a:pos x="connsiteX5330" y="connsiteY5330"/>
                              </a:cxn>
                              <a:cxn ang="0">
                                <a:pos x="connsiteX5331" y="connsiteY5331"/>
                              </a:cxn>
                              <a:cxn ang="0">
                                <a:pos x="connsiteX5332" y="connsiteY5332"/>
                              </a:cxn>
                              <a:cxn ang="0">
                                <a:pos x="connsiteX5333" y="connsiteY5333"/>
                              </a:cxn>
                              <a:cxn ang="0">
                                <a:pos x="connsiteX5334" y="connsiteY5334"/>
                              </a:cxn>
                              <a:cxn ang="0">
                                <a:pos x="connsiteX5335" y="connsiteY5335"/>
                              </a:cxn>
                              <a:cxn ang="0">
                                <a:pos x="connsiteX5336" y="connsiteY5336"/>
                              </a:cxn>
                            </a:cxnLst>
                            <a:rect l="l" t="t" r="r" b="b"/>
                            <a:pathLst>
                              <a:path w="7425815" h="4885545">
                                <a:moveTo>
                                  <a:pt x="4025601" y="4852324"/>
                                </a:moveTo>
                                <a:lnTo>
                                  <a:pt x="4025439" y="4859747"/>
                                </a:lnTo>
                                <a:lnTo>
                                  <a:pt x="4019890" y="4865133"/>
                                </a:lnTo>
                                <a:lnTo>
                                  <a:pt x="4027935" y="4865285"/>
                                </a:lnTo>
                                <a:lnTo>
                                  <a:pt x="4033654" y="4871070"/>
                                </a:lnTo>
                                <a:lnTo>
                                  <a:pt x="4033822" y="4863340"/>
                                </a:lnTo>
                                <a:lnTo>
                                  <a:pt x="4039030" y="4858132"/>
                                </a:lnTo>
                                <a:lnTo>
                                  <a:pt x="4031028" y="4857750"/>
                                </a:lnTo>
                                <a:close/>
                                <a:moveTo>
                                  <a:pt x="4020649" y="4838987"/>
                                </a:moveTo>
                                <a:cubicBezTo>
                                  <a:pt x="4022645" y="4838189"/>
                                  <a:pt x="4025040" y="4838987"/>
                                  <a:pt x="4025839" y="4841383"/>
                                </a:cubicBezTo>
                                <a:lnTo>
                                  <a:pt x="4025822" y="4842165"/>
                                </a:lnTo>
                                <a:lnTo>
                                  <a:pt x="4034221" y="4850565"/>
                                </a:lnTo>
                                <a:cubicBezTo>
                                  <a:pt x="4038213" y="4852161"/>
                                  <a:pt x="4042604" y="4852161"/>
                                  <a:pt x="4046596" y="4850565"/>
                                </a:cubicBezTo>
                                <a:lnTo>
                                  <a:pt x="4046597" y="4850565"/>
                                </a:lnTo>
                                <a:lnTo>
                                  <a:pt x="4046996" y="4850165"/>
                                </a:lnTo>
                                <a:cubicBezTo>
                                  <a:pt x="4048992" y="4849367"/>
                                  <a:pt x="4051387" y="4850165"/>
                                  <a:pt x="4052186" y="4852560"/>
                                </a:cubicBezTo>
                                <a:cubicBezTo>
                                  <a:pt x="4052984" y="4854556"/>
                                  <a:pt x="4052186" y="4856951"/>
                                  <a:pt x="4049791" y="4857751"/>
                                </a:cubicBezTo>
                                <a:cubicBezTo>
                                  <a:pt x="4045799" y="4859348"/>
                                  <a:pt x="4042605" y="4862541"/>
                                  <a:pt x="4041008" y="4866533"/>
                                </a:cubicBezTo>
                                <a:lnTo>
                                  <a:pt x="4041008" y="4878509"/>
                                </a:lnTo>
                                <a:lnTo>
                                  <a:pt x="4041008" y="4878509"/>
                                </a:lnTo>
                                <a:lnTo>
                                  <a:pt x="4041008" y="4878510"/>
                                </a:lnTo>
                                <a:lnTo>
                                  <a:pt x="4041008" y="4878908"/>
                                </a:lnTo>
                                <a:lnTo>
                                  <a:pt x="4038221" y="4884084"/>
                                </a:lnTo>
                                <a:lnTo>
                                  <a:pt x="4038214" y="4884098"/>
                                </a:lnTo>
                                <a:lnTo>
                                  <a:pt x="4038214" y="4884098"/>
                                </a:lnTo>
                                <a:cubicBezTo>
                                  <a:pt x="4036218" y="4884896"/>
                                  <a:pt x="4034221" y="4883699"/>
                                  <a:pt x="4033422" y="4881703"/>
                                </a:cubicBezTo>
                                <a:lnTo>
                                  <a:pt x="4033422" y="4881702"/>
                                </a:lnTo>
                                <a:lnTo>
                                  <a:pt x="4024790" y="4872771"/>
                                </a:lnTo>
                                <a:lnTo>
                                  <a:pt x="4012278" y="4872521"/>
                                </a:lnTo>
                                <a:lnTo>
                                  <a:pt x="4011867" y="4872920"/>
                                </a:lnTo>
                                <a:cubicBezTo>
                                  <a:pt x="4009870" y="4873719"/>
                                  <a:pt x="4007874" y="4872521"/>
                                  <a:pt x="4007075" y="4870525"/>
                                </a:cubicBezTo>
                                <a:lnTo>
                                  <a:pt x="4007227" y="4870196"/>
                                </a:lnTo>
                                <a:lnTo>
                                  <a:pt x="4007075" y="4870126"/>
                                </a:lnTo>
                                <a:cubicBezTo>
                                  <a:pt x="4006277" y="4868130"/>
                                  <a:pt x="4007075" y="4865734"/>
                                  <a:pt x="4009470" y="4864935"/>
                                </a:cubicBezTo>
                                <a:lnTo>
                                  <a:pt x="4009864" y="4864943"/>
                                </a:lnTo>
                                <a:lnTo>
                                  <a:pt x="4018254" y="4856553"/>
                                </a:lnTo>
                                <a:lnTo>
                                  <a:pt x="4018254" y="4844977"/>
                                </a:lnTo>
                                <a:lnTo>
                                  <a:pt x="4017853" y="4844577"/>
                                </a:lnTo>
                                <a:cubicBezTo>
                                  <a:pt x="4017055" y="4842580"/>
                                  <a:pt x="4017853" y="4840185"/>
                                  <a:pt x="4020248" y="4839386"/>
                                </a:cubicBezTo>
                                <a:lnTo>
                                  <a:pt x="4020427" y="4839469"/>
                                </a:lnTo>
                                <a:close/>
                                <a:moveTo>
                                  <a:pt x="3959018" y="4828955"/>
                                </a:moveTo>
                                <a:lnTo>
                                  <a:pt x="3958773" y="4846573"/>
                                </a:lnTo>
                                <a:lnTo>
                                  <a:pt x="3945930" y="4858702"/>
                                </a:lnTo>
                                <a:lnTo>
                                  <a:pt x="3963564" y="4858947"/>
                                </a:lnTo>
                                <a:lnTo>
                                  <a:pt x="3976090" y="4871975"/>
                                </a:lnTo>
                                <a:lnTo>
                                  <a:pt x="3976337" y="4854158"/>
                                </a:lnTo>
                                <a:lnTo>
                                  <a:pt x="3988996" y="4841986"/>
                                </a:lnTo>
                                <a:lnTo>
                                  <a:pt x="3969950" y="4840585"/>
                                </a:lnTo>
                                <a:close/>
                                <a:moveTo>
                                  <a:pt x="3953582" y="4815434"/>
                                </a:moveTo>
                                <a:lnTo>
                                  <a:pt x="3953912" y="4815587"/>
                                </a:lnTo>
                                <a:lnTo>
                                  <a:pt x="3953983" y="4815434"/>
                                </a:lnTo>
                                <a:cubicBezTo>
                                  <a:pt x="3955979" y="4814636"/>
                                  <a:pt x="3958374" y="4815434"/>
                                  <a:pt x="3959172" y="4817829"/>
                                </a:cubicBezTo>
                                <a:lnTo>
                                  <a:pt x="3959166" y="4818237"/>
                                </a:lnTo>
                                <a:lnTo>
                                  <a:pt x="3974491" y="4834098"/>
                                </a:lnTo>
                                <a:cubicBezTo>
                                  <a:pt x="3981428" y="4837092"/>
                                  <a:pt x="3989512" y="4837391"/>
                                  <a:pt x="3997096" y="4834197"/>
                                </a:cubicBezTo>
                                <a:lnTo>
                                  <a:pt x="3998826" y="4834996"/>
                                </a:lnTo>
                                <a:lnTo>
                                  <a:pt x="4002286" y="4836592"/>
                                </a:lnTo>
                                <a:lnTo>
                                  <a:pt x="4002286" y="4836593"/>
                                </a:lnTo>
                                <a:lnTo>
                                  <a:pt x="4002286" y="4836593"/>
                                </a:lnTo>
                                <a:cubicBezTo>
                                  <a:pt x="4003084" y="4838589"/>
                                  <a:pt x="4002286" y="4840984"/>
                                  <a:pt x="3999891" y="4841782"/>
                                </a:cubicBezTo>
                                <a:lnTo>
                                  <a:pt x="3999890" y="4841783"/>
                                </a:lnTo>
                                <a:lnTo>
                                  <a:pt x="3983523" y="4857751"/>
                                </a:lnTo>
                                <a:lnTo>
                                  <a:pt x="3983145" y="4879312"/>
                                </a:lnTo>
                                <a:lnTo>
                                  <a:pt x="3983523" y="4879706"/>
                                </a:lnTo>
                                <a:cubicBezTo>
                                  <a:pt x="3984322" y="4882101"/>
                                  <a:pt x="3983523" y="4884097"/>
                                  <a:pt x="3981128" y="4885295"/>
                                </a:cubicBezTo>
                                <a:lnTo>
                                  <a:pt x="3980809" y="4885136"/>
                                </a:lnTo>
                                <a:lnTo>
                                  <a:pt x="3980729" y="4885296"/>
                                </a:lnTo>
                                <a:cubicBezTo>
                                  <a:pt x="3978732" y="4886094"/>
                                  <a:pt x="3976736" y="4884896"/>
                                  <a:pt x="3975938" y="4882900"/>
                                </a:cubicBezTo>
                                <a:lnTo>
                                  <a:pt x="3975944" y="4882496"/>
                                </a:lnTo>
                                <a:lnTo>
                                  <a:pt x="3960370" y="4866533"/>
                                </a:lnTo>
                                <a:lnTo>
                                  <a:pt x="3938055" y="4866141"/>
                                </a:lnTo>
                                <a:lnTo>
                                  <a:pt x="3937216" y="4866932"/>
                                </a:lnTo>
                                <a:cubicBezTo>
                                  <a:pt x="3935220" y="4867730"/>
                                  <a:pt x="3933224" y="4866532"/>
                                  <a:pt x="3932425" y="4864536"/>
                                </a:cubicBezTo>
                                <a:lnTo>
                                  <a:pt x="3932729" y="4863878"/>
                                </a:lnTo>
                                <a:lnTo>
                                  <a:pt x="3932425" y="4863738"/>
                                </a:lnTo>
                                <a:cubicBezTo>
                                  <a:pt x="3931627" y="4861741"/>
                                  <a:pt x="3932425" y="4859346"/>
                                  <a:pt x="3934820" y="4858548"/>
                                </a:cubicBezTo>
                                <a:lnTo>
                                  <a:pt x="3935628" y="4858559"/>
                                </a:lnTo>
                                <a:lnTo>
                                  <a:pt x="3951188" y="4843379"/>
                                </a:lnTo>
                                <a:lnTo>
                                  <a:pt x="3951580" y="4821043"/>
                                </a:lnTo>
                                <a:lnTo>
                                  <a:pt x="3951187" y="4820624"/>
                                </a:lnTo>
                                <a:cubicBezTo>
                                  <a:pt x="3950389" y="4818628"/>
                                  <a:pt x="3951187" y="4816233"/>
                                  <a:pt x="3953582" y="4815434"/>
                                </a:cubicBezTo>
                                <a:close/>
                                <a:moveTo>
                                  <a:pt x="6487198" y="4798369"/>
                                </a:moveTo>
                                <a:cubicBezTo>
                                  <a:pt x="6483705" y="4798069"/>
                                  <a:pt x="6480112" y="4799067"/>
                                  <a:pt x="6477317" y="4801463"/>
                                </a:cubicBezTo>
                                <a:cubicBezTo>
                                  <a:pt x="6471729" y="4806254"/>
                                  <a:pt x="6470930" y="4815036"/>
                                  <a:pt x="6475721" y="4820625"/>
                                </a:cubicBezTo>
                                <a:lnTo>
                                  <a:pt x="6482907" y="4829008"/>
                                </a:lnTo>
                                <a:lnTo>
                                  <a:pt x="6494484" y="4819028"/>
                                </a:lnTo>
                                <a:cubicBezTo>
                                  <a:pt x="6496081" y="4817830"/>
                                  <a:pt x="6498077" y="4817830"/>
                                  <a:pt x="6499274" y="4819427"/>
                                </a:cubicBezTo>
                                <a:cubicBezTo>
                                  <a:pt x="6500472" y="4821024"/>
                                  <a:pt x="6500472" y="4823020"/>
                                  <a:pt x="6498875" y="4824218"/>
                                </a:cubicBezTo>
                                <a:lnTo>
                                  <a:pt x="6487298" y="4834198"/>
                                </a:lnTo>
                                <a:lnTo>
                                  <a:pt x="6495681" y="4844177"/>
                                </a:lnTo>
                                <a:cubicBezTo>
                                  <a:pt x="6496081" y="4844577"/>
                                  <a:pt x="6496879" y="4844577"/>
                                  <a:pt x="6497677" y="4844177"/>
                                </a:cubicBezTo>
                                <a:lnTo>
                                  <a:pt x="6521629" y="4824218"/>
                                </a:lnTo>
                                <a:cubicBezTo>
                                  <a:pt x="6527218" y="4819028"/>
                                  <a:pt x="6528016" y="4810645"/>
                                  <a:pt x="6522827" y="4805056"/>
                                </a:cubicBezTo>
                                <a:cubicBezTo>
                                  <a:pt x="6518037" y="4799467"/>
                                  <a:pt x="6509254" y="4798669"/>
                                  <a:pt x="6503665" y="4803459"/>
                                </a:cubicBezTo>
                                <a:lnTo>
                                  <a:pt x="6502468" y="4804657"/>
                                </a:lnTo>
                                <a:cubicBezTo>
                                  <a:pt x="6501669" y="4805056"/>
                                  <a:pt x="6500871" y="4805455"/>
                                  <a:pt x="6500073" y="4805455"/>
                                </a:cubicBezTo>
                                <a:cubicBezTo>
                                  <a:pt x="6498875" y="4805455"/>
                                  <a:pt x="6498077" y="4805056"/>
                                  <a:pt x="6497677" y="4804258"/>
                                </a:cubicBezTo>
                                <a:lnTo>
                                  <a:pt x="6496480" y="4803060"/>
                                </a:lnTo>
                                <a:cubicBezTo>
                                  <a:pt x="6494084" y="4800265"/>
                                  <a:pt x="6490691" y="4798668"/>
                                  <a:pt x="6487198" y="4798369"/>
                                </a:cubicBezTo>
                                <a:close/>
                                <a:moveTo>
                                  <a:pt x="2069184" y="4787241"/>
                                </a:moveTo>
                                <a:cubicBezTo>
                                  <a:pt x="2074174" y="4788389"/>
                                  <a:pt x="2078765" y="4791483"/>
                                  <a:pt x="2081759" y="4796274"/>
                                </a:cubicBezTo>
                                <a:lnTo>
                                  <a:pt x="2076170" y="4799867"/>
                                </a:lnTo>
                                <a:cubicBezTo>
                                  <a:pt x="2072178" y="4793480"/>
                                  <a:pt x="2063795" y="4791483"/>
                                  <a:pt x="2057407" y="4795476"/>
                                </a:cubicBezTo>
                                <a:cubicBezTo>
                                  <a:pt x="2051019" y="4799468"/>
                                  <a:pt x="2049023" y="4807851"/>
                                  <a:pt x="2053415" y="4813839"/>
                                </a:cubicBezTo>
                                <a:lnTo>
                                  <a:pt x="2047826" y="4817432"/>
                                </a:lnTo>
                                <a:cubicBezTo>
                                  <a:pt x="2041838" y="4808250"/>
                                  <a:pt x="2044632" y="4795875"/>
                                  <a:pt x="2054213" y="4789886"/>
                                </a:cubicBezTo>
                                <a:cubicBezTo>
                                  <a:pt x="2058804" y="4786892"/>
                                  <a:pt x="2064194" y="4786094"/>
                                  <a:pt x="2069184" y="4787241"/>
                                </a:cubicBezTo>
                                <a:close/>
                                <a:moveTo>
                                  <a:pt x="6528016" y="4778708"/>
                                </a:moveTo>
                                <a:lnTo>
                                  <a:pt x="6542787" y="4779906"/>
                                </a:lnTo>
                                <a:cubicBezTo>
                                  <a:pt x="6544384" y="4779906"/>
                                  <a:pt x="6545980" y="4781502"/>
                                  <a:pt x="6546779" y="4783898"/>
                                </a:cubicBezTo>
                                <a:lnTo>
                                  <a:pt x="6545581" y="4798669"/>
                                </a:lnTo>
                                <a:cubicBezTo>
                                  <a:pt x="6545581" y="4800665"/>
                                  <a:pt x="6543984" y="4801863"/>
                                  <a:pt x="6541988" y="4801863"/>
                                </a:cubicBezTo>
                                <a:cubicBezTo>
                                  <a:pt x="6539992" y="4801863"/>
                                  <a:pt x="6538795" y="4800266"/>
                                  <a:pt x="6538795" y="4798270"/>
                                </a:cubicBezTo>
                                <a:lnTo>
                                  <a:pt x="6539194" y="4791482"/>
                                </a:lnTo>
                                <a:lnTo>
                                  <a:pt x="6528416" y="4800665"/>
                                </a:lnTo>
                                <a:lnTo>
                                  <a:pt x="6528815" y="4801064"/>
                                </a:lnTo>
                                <a:cubicBezTo>
                                  <a:pt x="6536000" y="4809846"/>
                                  <a:pt x="6534803" y="4822621"/>
                                  <a:pt x="6526420" y="4829806"/>
                                </a:cubicBezTo>
                                <a:lnTo>
                                  <a:pt x="6502867" y="4849766"/>
                                </a:lnTo>
                                <a:cubicBezTo>
                                  <a:pt x="6501270" y="4851363"/>
                                  <a:pt x="6498875" y="4851762"/>
                                  <a:pt x="6496879" y="4851762"/>
                                </a:cubicBezTo>
                                <a:cubicBezTo>
                                  <a:pt x="6494883" y="4851762"/>
                                  <a:pt x="6492887" y="4850565"/>
                                  <a:pt x="6491290" y="4848968"/>
                                </a:cubicBezTo>
                                <a:lnTo>
                                  <a:pt x="6482907" y="4838988"/>
                                </a:lnTo>
                                <a:lnTo>
                                  <a:pt x="6473725" y="4846972"/>
                                </a:lnTo>
                                <a:lnTo>
                                  <a:pt x="6473325" y="4854157"/>
                                </a:lnTo>
                                <a:cubicBezTo>
                                  <a:pt x="6473325" y="4856153"/>
                                  <a:pt x="6471729" y="4857351"/>
                                  <a:pt x="6469733" y="4857351"/>
                                </a:cubicBezTo>
                                <a:cubicBezTo>
                                  <a:pt x="6467737" y="4857351"/>
                                  <a:pt x="6466539" y="4855754"/>
                                  <a:pt x="6466539" y="4853758"/>
                                </a:cubicBezTo>
                                <a:lnTo>
                                  <a:pt x="6466938" y="4848569"/>
                                </a:lnTo>
                                <a:lnTo>
                                  <a:pt x="6461749" y="4848169"/>
                                </a:lnTo>
                                <a:cubicBezTo>
                                  <a:pt x="6459753" y="4848169"/>
                                  <a:pt x="6458555" y="4846573"/>
                                  <a:pt x="6458555" y="4844577"/>
                                </a:cubicBezTo>
                                <a:cubicBezTo>
                                  <a:pt x="6458555" y="4842581"/>
                                  <a:pt x="6460152" y="4841383"/>
                                  <a:pt x="6462148" y="4841383"/>
                                </a:cubicBezTo>
                                <a:lnTo>
                                  <a:pt x="6469333" y="4841782"/>
                                </a:lnTo>
                                <a:lnTo>
                                  <a:pt x="6478515" y="4833798"/>
                                </a:lnTo>
                                <a:lnTo>
                                  <a:pt x="6470930" y="4825016"/>
                                </a:lnTo>
                                <a:cubicBezTo>
                                  <a:pt x="6463745" y="4816234"/>
                                  <a:pt x="6464942" y="4803459"/>
                                  <a:pt x="6473325" y="4796273"/>
                                </a:cubicBezTo>
                                <a:cubicBezTo>
                                  <a:pt x="6481310" y="4789087"/>
                                  <a:pt x="6493286" y="4789886"/>
                                  <a:pt x="6500871" y="4797470"/>
                                </a:cubicBezTo>
                                <a:cubicBezTo>
                                  <a:pt x="6507258" y="4792680"/>
                                  <a:pt x="6515641" y="4792281"/>
                                  <a:pt x="6522428" y="4795874"/>
                                </a:cubicBezTo>
                                <a:lnTo>
                                  <a:pt x="6534404" y="4785894"/>
                                </a:lnTo>
                                <a:lnTo>
                                  <a:pt x="6527617" y="4785494"/>
                                </a:lnTo>
                                <a:cubicBezTo>
                                  <a:pt x="6525621" y="4785494"/>
                                  <a:pt x="6524424" y="4783898"/>
                                  <a:pt x="6524424" y="4781902"/>
                                </a:cubicBezTo>
                                <a:cubicBezTo>
                                  <a:pt x="6524424" y="4779906"/>
                                  <a:pt x="6526020" y="4778708"/>
                                  <a:pt x="6528016" y="4778708"/>
                                </a:cubicBezTo>
                                <a:close/>
                                <a:moveTo>
                                  <a:pt x="1100272" y="4732547"/>
                                </a:moveTo>
                                <a:lnTo>
                                  <a:pt x="1100127" y="4739188"/>
                                </a:lnTo>
                                <a:lnTo>
                                  <a:pt x="1094174" y="4744966"/>
                                </a:lnTo>
                                <a:lnTo>
                                  <a:pt x="1102622" y="4745126"/>
                                </a:lnTo>
                                <a:lnTo>
                                  <a:pt x="1107942" y="4750507"/>
                                </a:lnTo>
                                <a:lnTo>
                                  <a:pt x="1108110" y="4742782"/>
                                </a:lnTo>
                                <a:lnTo>
                                  <a:pt x="1112937" y="4737955"/>
                                </a:lnTo>
                                <a:lnTo>
                                  <a:pt x="1105317" y="4737592"/>
                                </a:lnTo>
                                <a:close/>
                                <a:moveTo>
                                  <a:pt x="1095337" y="4718429"/>
                                </a:moveTo>
                                <a:cubicBezTo>
                                  <a:pt x="1097333" y="4717631"/>
                                  <a:pt x="1099728" y="4718429"/>
                                  <a:pt x="1100527" y="4720824"/>
                                </a:cubicBezTo>
                                <a:lnTo>
                                  <a:pt x="1100493" y="4722388"/>
                                </a:lnTo>
                                <a:lnTo>
                                  <a:pt x="1108510" y="4730406"/>
                                </a:lnTo>
                                <a:lnTo>
                                  <a:pt x="1120486" y="4730406"/>
                                </a:lnTo>
                                <a:lnTo>
                                  <a:pt x="1121285" y="4729607"/>
                                </a:lnTo>
                                <a:cubicBezTo>
                                  <a:pt x="1123281" y="4728809"/>
                                  <a:pt x="1125677" y="4729607"/>
                                  <a:pt x="1126475" y="4732002"/>
                                </a:cubicBezTo>
                                <a:cubicBezTo>
                                  <a:pt x="1127274" y="4733998"/>
                                  <a:pt x="1126475" y="4736394"/>
                                  <a:pt x="1124080" y="4737193"/>
                                </a:cubicBezTo>
                                <a:lnTo>
                                  <a:pt x="1124025" y="4737248"/>
                                </a:lnTo>
                                <a:lnTo>
                                  <a:pt x="1123681" y="4737991"/>
                                </a:lnTo>
                                <a:lnTo>
                                  <a:pt x="1123147" y="4738125"/>
                                </a:lnTo>
                                <a:lnTo>
                                  <a:pt x="1115296" y="4745975"/>
                                </a:lnTo>
                                <a:lnTo>
                                  <a:pt x="1115296" y="4757946"/>
                                </a:lnTo>
                                <a:lnTo>
                                  <a:pt x="1115696" y="4758350"/>
                                </a:lnTo>
                                <a:cubicBezTo>
                                  <a:pt x="1116095" y="4760745"/>
                                  <a:pt x="1115297" y="4763140"/>
                                  <a:pt x="1112902" y="4763939"/>
                                </a:cubicBezTo>
                                <a:cubicBezTo>
                                  <a:pt x="1110905" y="4764737"/>
                                  <a:pt x="1108909" y="4763540"/>
                                  <a:pt x="1108110" y="4761544"/>
                                </a:cubicBezTo>
                                <a:lnTo>
                                  <a:pt x="1107738" y="4761159"/>
                                </a:lnTo>
                                <a:lnTo>
                                  <a:pt x="1107711" y="4761145"/>
                                </a:lnTo>
                                <a:lnTo>
                                  <a:pt x="1107711" y="4761131"/>
                                </a:lnTo>
                                <a:lnTo>
                                  <a:pt x="1099478" y="4752611"/>
                                </a:lnTo>
                                <a:cubicBezTo>
                                  <a:pt x="1095636" y="4750964"/>
                                  <a:pt x="1091145" y="4750765"/>
                                  <a:pt x="1086953" y="4752362"/>
                                </a:cubicBezTo>
                                <a:lnTo>
                                  <a:pt x="1086684" y="4752237"/>
                                </a:lnTo>
                                <a:lnTo>
                                  <a:pt x="1086555" y="4752362"/>
                                </a:lnTo>
                                <a:cubicBezTo>
                                  <a:pt x="1084559" y="4753160"/>
                                  <a:pt x="1082563" y="4751963"/>
                                  <a:pt x="1081764" y="4749967"/>
                                </a:cubicBezTo>
                                <a:lnTo>
                                  <a:pt x="1081763" y="4749967"/>
                                </a:lnTo>
                                <a:cubicBezTo>
                                  <a:pt x="1080965" y="4747971"/>
                                  <a:pt x="1081763" y="4745575"/>
                                  <a:pt x="1084158" y="4744776"/>
                                </a:cubicBezTo>
                                <a:lnTo>
                                  <a:pt x="1084160" y="4744776"/>
                                </a:lnTo>
                                <a:lnTo>
                                  <a:pt x="1092942" y="4735995"/>
                                </a:lnTo>
                                <a:lnTo>
                                  <a:pt x="1092942" y="4725217"/>
                                </a:lnTo>
                                <a:lnTo>
                                  <a:pt x="1092143" y="4724418"/>
                                </a:lnTo>
                                <a:cubicBezTo>
                                  <a:pt x="1091345" y="4722421"/>
                                  <a:pt x="1092143" y="4720026"/>
                                  <a:pt x="1094539" y="4719227"/>
                                </a:cubicBezTo>
                                <a:lnTo>
                                  <a:pt x="1094893" y="4719391"/>
                                </a:lnTo>
                                <a:close/>
                                <a:moveTo>
                                  <a:pt x="1033700" y="4708789"/>
                                </a:moveTo>
                                <a:lnTo>
                                  <a:pt x="1033461" y="4726015"/>
                                </a:lnTo>
                                <a:lnTo>
                                  <a:pt x="1020612" y="4738150"/>
                                </a:lnTo>
                                <a:lnTo>
                                  <a:pt x="1037853" y="4738389"/>
                                </a:lnTo>
                                <a:lnTo>
                                  <a:pt x="1050778" y="4751832"/>
                                </a:lnTo>
                                <a:lnTo>
                                  <a:pt x="1051026" y="4733999"/>
                                </a:lnTo>
                                <a:lnTo>
                                  <a:pt x="1063685" y="4721827"/>
                                </a:lnTo>
                                <a:lnTo>
                                  <a:pt x="1044640" y="4720426"/>
                                </a:lnTo>
                                <a:close/>
                                <a:moveTo>
                                  <a:pt x="1028671" y="4694876"/>
                                </a:moveTo>
                                <a:cubicBezTo>
                                  <a:pt x="1030667" y="4694078"/>
                                  <a:pt x="1033062" y="4694876"/>
                                  <a:pt x="1033860" y="4697271"/>
                                </a:cubicBezTo>
                                <a:lnTo>
                                  <a:pt x="1033849" y="4698073"/>
                                </a:lnTo>
                                <a:lnTo>
                                  <a:pt x="1049181" y="4713939"/>
                                </a:lnTo>
                                <a:lnTo>
                                  <a:pt x="1071785" y="4714039"/>
                                </a:lnTo>
                                <a:lnTo>
                                  <a:pt x="1071786" y="4714038"/>
                                </a:lnTo>
                                <a:cubicBezTo>
                                  <a:pt x="1073782" y="4713240"/>
                                  <a:pt x="1076177" y="4714038"/>
                                  <a:pt x="1076976" y="4716433"/>
                                </a:cubicBezTo>
                                <a:lnTo>
                                  <a:pt x="1076976" y="4716434"/>
                                </a:lnTo>
                                <a:lnTo>
                                  <a:pt x="1076976" y="4716434"/>
                                </a:lnTo>
                                <a:cubicBezTo>
                                  <a:pt x="1077774" y="4718430"/>
                                  <a:pt x="1076976" y="4720825"/>
                                  <a:pt x="1074580" y="4721624"/>
                                </a:cubicBezTo>
                                <a:lnTo>
                                  <a:pt x="1074578" y="4721625"/>
                                </a:lnTo>
                                <a:lnTo>
                                  <a:pt x="1058212" y="4737592"/>
                                </a:lnTo>
                                <a:cubicBezTo>
                                  <a:pt x="1055019" y="4744777"/>
                                  <a:pt x="1055019" y="4752761"/>
                                  <a:pt x="1057813" y="4760346"/>
                                </a:cubicBezTo>
                                <a:cubicBezTo>
                                  <a:pt x="1058611" y="4761544"/>
                                  <a:pt x="1057813" y="4763939"/>
                                  <a:pt x="1055418" y="4765136"/>
                                </a:cubicBezTo>
                                <a:cubicBezTo>
                                  <a:pt x="1053422" y="4765935"/>
                                  <a:pt x="1051425" y="4764737"/>
                                  <a:pt x="1050626" y="4762741"/>
                                </a:cubicBezTo>
                                <a:lnTo>
                                  <a:pt x="1050632" y="4762345"/>
                                </a:lnTo>
                                <a:lnTo>
                                  <a:pt x="1050627" y="4762342"/>
                                </a:lnTo>
                                <a:cubicBezTo>
                                  <a:pt x="1047833" y="4754757"/>
                                  <a:pt x="1042244" y="4749168"/>
                                  <a:pt x="1034659" y="4745975"/>
                                </a:cubicBezTo>
                                <a:lnTo>
                                  <a:pt x="1012736" y="4745589"/>
                                </a:lnTo>
                                <a:lnTo>
                                  <a:pt x="1011905" y="4746374"/>
                                </a:lnTo>
                                <a:cubicBezTo>
                                  <a:pt x="1009909" y="4747172"/>
                                  <a:pt x="1007912" y="4745975"/>
                                  <a:pt x="1007113" y="4743979"/>
                                </a:cubicBezTo>
                                <a:lnTo>
                                  <a:pt x="1007348" y="4743472"/>
                                </a:lnTo>
                                <a:lnTo>
                                  <a:pt x="1006715" y="4743180"/>
                                </a:lnTo>
                                <a:cubicBezTo>
                                  <a:pt x="1005916" y="4741183"/>
                                  <a:pt x="1006715" y="4738788"/>
                                  <a:pt x="1009109" y="4737990"/>
                                </a:cubicBezTo>
                                <a:lnTo>
                                  <a:pt x="1010310" y="4738007"/>
                                </a:lnTo>
                                <a:lnTo>
                                  <a:pt x="1025876" y="4722821"/>
                                </a:lnTo>
                                <a:lnTo>
                                  <a:pt x="1026262" y="4700875"/>
                                </a:lnTo>
                                <a:lnTo>
                                  <a:pt x="1025876" y="4700465"/>
                                </a:lnTo>
                                <a:cubicBezTo>
                                  <a:pt x="1025078" y="4698469"/>
                                  <a:pt x="1025876" y="4696074"/>
                                  <a:pt x="1028271" y="4695275"/>
                                </a:cubicBezTo>
                                <a:lnTo>
                                  <a:pt x="1028449" y="4695357"/>
                                </a:lnTo>
                                <a:close/>
                                <a:moveTo>
                                  <a:pt x="3589019" y="4661045"/>
                                </a:moveTo>
                                <a:cubicBezTo>
                                  <a:pt x="3585534" y="4660745"/>
                                  <a:pt x="3581936" y="4661744"/>
                                  <a:pt x="3579143" y="4664139"/>
                                </a:cubicBezTo>
                                <a:cubicBezTo>
                                  <a:pt x="3573557" y="4668930"/>
                                  <a:pt x="3572758" y="4677712"/>
                                  <a:pt x="3577545" y="4683301"/>
                                </a:cubicBezTo>
                                <a:lnTo>
                                  <a:pt x="3584729" y="4691684"/>
                                </a:lnTo>
                                <a:lnTo>
                                  <a:pt x="3596304" y="4681704"/>
                                </a:lnTo>
                                <a:cubicBezTo>
                                  <a:pt x="3597901" y="4680506"/>
                                  <a:pt x="3599897" y="4680506"/>
                                  <a:pt x="3601097" y="4682103"/>
                                </a:cubicBezTo>
                                <a:cubicBezTo>
                                  <a:pt x="3602294" y="4683700"/>
                                  <a:pt x="3602294" y="4685696"/>
                                  <a:pt x="3600696" y="4686894"/>
                                </a:cubicBezTo>
                                <a:lnTo>
                                  <a:pt x="3589119" y="4696874"/>
                                </a:lnTo>
                                <a:lnTo>
                                  <a:pt x="3597505" y="4706853"/>
                                </a:lnTo>
                                <a:cubicBezTo>
                                  <a:pt x="3597901" y="4707253"/>
                                  <a:pt x="3598701" y="4707253"/>
                                  <a:pt x="3599499" y="4706853"/>
                                </a:cubicBezTo>
                                <a:lnTo>
                                  <a:pt x="3623455" y="4686894"/>
                                </a:lnTo>
                                <a:cubicBezTo>
                                  <a:pt x="3629046" y="4681704"/>
                                  <a:pt x="3629844" y="4673321"/>
                                  <a:pt x="3624656" y="4667732"/>
                                </a:cubicBezTo>
                                <a:cubicBezTo>
                                  <a:pt x="3619862" y="4662143"/>
                                  <a:pt x="3611078" y="4661345"/>
                                  <a:pt x="3605488" y="4666135"/>
                                </a:cubicBezTo>
                                <a:lnTo>
                                  <a:pt x="3604293" y="4667333"/>
                                </a:lnTo>
                                <a:cubicBezTo>
                                  <a:pt x="3603494" y="4667732"/>
                                  <a:pt x="3602695" y="4668131"/>
                                  <a:pt x="3601896" y="4668131"/>
                                </a:cubicBezTo>
                                <a:cubicBezTo>
                                  <a:pt x="3601097" y="4668131"/>
                                  <a:pt x="3599897" y="4667732"/>
                                  <a:pt x="3599499" y="4666934"/>
                                </a:cubicBezTo>
                                <a:lnTo>
                                  <a:pt x="3598303" y="4665736"/>
                                </a:lnTo>
                                <a:cubicBezTo>
                                  <a:pt x="3595907" y="4662941"/>
                                  <a:pt x="3592517" y="4661344"/>
                                  <a:pt x="3589019" y="4661045"/>
                                </a:cubicBezTo>
                                <a:close/>
                                <a:moveTo>
                                  <a:pt x="5846784" y="4653908"/>
                                </a:moveTo>
                                <a:cubicBezTo>
                                  <a:pt x="5851774" y="4655056"/>
                                  <a:pt x="5856365" y="4658150"/>
                                  <a:pt x="5859359" y="4662941"/>
                                </a:cubicBezTo>
                                <a:lnTo>
                                  <a:pt x="5853770" y="4666534"/>
                                </a:lnTo>
                                <a:cubicBezTo>
                                  <a:pt x="5849778" y="4660147"/>
                                  <a:pt x="5841395" y="4658150"/>
                                  <a:pt x="5835008" y="4662143"/>
                                </a:cubicBezTo>
                                <a:cubicBezTo>
                                  <a:pt x="5828620" y="4666135"/>
                                  <a:pt x="5826624" y="4674518"/>
                                  <a:pt x="5831016" y="4680506"/>
                                </a:cubicBezTo>
                                <a:lnTo>
                                  <a:pt x="5825426" y="4684099"/>
                                </a:lnTo>
                                <a:cubicBezTo>
                                  <a:pt x="5819438" y="4674917"/>
                                  <a:pt x="5822233" y="4662542"/>
                                  <a:pt x="5831814" y="4656553"/>
                                </a:cubicBezTo>
                                <a:cubicBezTo>
                                  <a:pt x="5836405" y="4653559"/>
                                  <a:pt x="5841794" y="4652761"/>
                                  <a:pt x="5846784" y="4653908"/>
                                </a:cubicBezTo>
                                <a:close/>
                                <a:moveTo>
                                  <a:pt x="3629844" y="4641384"/>
                                </a:moveTo>
                                <a:lnTo>
                                  <a:pt x="3644616" y="4642582"/>
                                </a:lnTo>
                                <a:cubicBezTo>
                                  <a:pt x="3646214" y="4642582"/>
                                  <a:pt x="3647811" y="4644178"/>
                                  <a:pt x="3648610" y="4646574"/>
                                </a:cubicBezTo>
                                <a:lnTo>
                                  <a:pt x="3647413" y="4661345"/>
                                </a:lnTo>
                                <a:cubicBezTo>
                                  <a:pt x="3647413" y="4663341"/>
                                  <a:pt x="3645814" y="4664539"/>
                                  <a:pt x="3643817" y="4664539"/>
                                </a:cubicBezTo>
                                <a:cubicBezTo>
                                  <a:pt x="3641821" y="4664539"/>
                                  <a:pt x="3640624" y="4662942"/>
                                  <a:pt x="3640624" y="4660946"/>
                                </a:cubicBezTo>
                                <a:lnTo>
                                  <a:pt x="3641024" y="4654158"/>
                                </a:lnTo>
                                <a:lnTo>
                                  <a:pt x="3630244" y="4663341"/>
                                </a:lnTo>
                                <a:lnTo>
                                  <a:pt x="3630643" y="4663740"/>
                                </a:lnTo>
                                <a:cubicBezTo>
                                  <a:pt x="3637829" y="4672522"/>
                                  <a:pt x="3636632" y="4685297"/>
                                  <a:pt x="3628248" y="4692482"/>
                                </a:cubicBezTo>
                                <a:lnTo>
                                  <a:pt x="3604690" y="4712442"/>
                                </a:lnTo>
                                <a:cubicBezTo>
                                  <a:pt x="3603092" y="4714039"/>
                                  <a:pt x="3600696" y="4714438"/>
                                  <a:pt x="3598701" y="4714438"/>
                                </a:cubicBezTo>
                                <a:cubicBezTo>
                                  <a:pt x="3596706" y="4714438"/>
                                  <a:pt x="3594712" y="4713241"/>
                                  <a:pt x="3593114" y="4711644"/>
                                </a:cubicBezTo>
                                <a:lnTo>
                                  <a:pt x="3584729" y="4701664"/>
                                </a:lnTo>
                                <a:lnTo>
                                  <a:pt x="3575551" y="4709648"/>
                                </a:lnTo>
                                <a:lnTo>
                                  <a:pt x="3575148" y="4716833"/>
                                </a:lnTo>
                                <a:cubicBezTo>
                                  <a:pt x="3575148" y="4718829"/>
                                  <a:pt x="3573557" y="4720027"/>
                                  <a:pt x="3571556" y="4720027"/>
                                </a:cubicBezTo>
                                <a:cubicBezTo>
                                  <a:pt x="3569562" y="4720027"/>
                                  <a:pt x="3568368" y="4718430"/>
                                  <a:pt x="3568368" y="4716434"/>
                                </a:cubicBezTo>
                                <a:lnTo>
                                  <a:pt x="3568763" y="4711245"/>
                                </a:lnTo>
                                <a:lnTo>
                                  <a:pt x="3563574" y="4710845"/>
                                </a:lnTo>
                                <a:cubicBezTo>
                                  <a:pt x="3561580" y="4710845"/>
                                  <a:pt x="3560385" y="4709249"/>
                                  <a:pt x="3560385" y="4707253"/>
                                </a:cubicBezTo>
                                <a:cubicBezTo>
                                  <a:pt x="3560385" y="4705257"/>
                                  <a:pt x="3561983" y="4704059"/>
                                  <a:pt x="3563976" y="4704059"/>
                                </a:cubicBezTo>
                                <a:lnTo>
                                  <a:pt x="3571160" y="4704458"/>
                                </a:lnTo>
                                <a:lnTo>
                                  <a:pt x="3580338" y="4696474"/>
                                </a:lnTo>
                                <a:lnTo>
                                  <a:pt x="3572758" y="4687692"/>
                                </a:lnTo>
                                <a:cubicBezTo>
                                  <a:pt x="3565575" y="4678910"/>
                                  <a:pt x="3566769" y="4666135"/>
                                  <a:pt x="3575148" y="4658949"/>
                                </a:cubicBezTo>
                                <a:cubicBezTo>
                                  <a:pt x="3583131" y="4651763"/>
                                  <a:pt x="3595108" y="4652562"/>
                                  <a:pt x="3602695" y="4660146"/>
                                </a:cubicBezTo>
                                <a:cubicBezTo>
                                  <a:pt x="3609081" y="4655356"/>
                                  <a:pt x="3617466" y="4654957"/>
                                  <a:pt x="3624256" y="4658550"/>
                                </a:cubicBezTo>
                                <a:lnTo>
                                  <a:pt x="3636234" y="4648570"/>
                                </a:lnTo>
                                <a:lnTo>
                                  <a:pt x="3629445" y="4648170"/>
                                </a:lnTo>
                                <a:cubicBezTo>
                                  <a:pt x="3627449" y="4648170"/>
                                  <a:pt x="3626252" y="4646574"/>
                                  <a:pt x="3626252" y="4644578"/>
                                </a:cubicBezTo>
                                <a:cubicBezTo>
                                  <a:pt x="3626252" y="4642582"/>
                                  <a:pt x="3627848" y="4641384"/>
                                  <a:pt x="3629844" y="4641384"/>
                                </a:cubicBezTo>
                                <a:close/>
                                <a:moveTo>
                                  <a:pt x="4877881" y="4598825"/>
                                </a:moveTo>
                                <a:lnTo>
                                  <a:pt x="4877728" y="4605857"/>
                                </a:lnTo>
                                <a:lnTo>
                                  <a:pt x="4872173" y="4611249"/>
                                </a:lnTo>
                                <a:lnTo>
                                  <a:pt x="4879824" y="4611394"/>
                                </a:lnTo>
                                <a:lnTo>
                                  <a:pt x="4885543" y="4617179"/>
                                </a:lnTo>
                                <a:lnTo>
                                  <a:pt x="4885711" y="4609449"/>
                                </a:lnTo>
                                <a:lnTo>
                                  <a:pt x="4890918" y="4604242"/>
                                </a:lnTo>
                                <a:lnTo>
                                  <a:pt x="4882918" y="4603861"/>
                                </a:lnTo>
                                <a:close/>
                                <a:moveTo>
                                  <a:pt x="4872938" y="4585097"/>
                                </a:moveTo>
                                <a:cubicBezTo>
                                  <a:pt x="4874934" y="4584299"/>
                                  <a:pt x="4877329" y="4585097"/>
                                  <a:pt x="4878128" y="4587492"/>
                                </a:cubicBezTo>
                                <a:lnTo>
                                  <a:pt x="4878103" y="4588666"/>
                                </a:lnTo>
                                <a:lnTo>
                                  <a:pt x="4886112" y="4596675"/>
                                </a:lnTo>
                                <a:lnTo>
                                  <a:pt x="4898486" y="4596675"/>
                                </a:lnTo>
                                <a:lnTo>
                                  <a:pt x="4898886" y="4596274"/>
                                </a:lnTo>
                                <a:cubicBezTo>
                                  <a:pt x="4900882" y="4595476"/>
                                  <a:pt x="4903277" y="4596274"/>
                                  <a:pt x="4904076" y="4598669"/>
                                </a:cubicBezTo>
                                <a:cubicBezTo>
                                  <a:pt x="4904874" y="4600665"/>
                                  <a:pt x="4904076" y="4603061"/>
                                  <a:pt x="4901680" y="4603860"/>
                                </a:cubicBezTo>
                                <a:lnTo>
                                  <a:pt x="4901283" y="4604257"/>
                                </a:lnTo>
                                <a:lnTo>
                                  <a:pt x="4901281" y="4604260"/>
                                </a:lnTo>
                                <a:lnTo>
                                  <a:pt x="4901279" y="4604261"/>
                                </a:lnTo>
                                <a:lnTo>
                                  <a:pt x="4892898" y="4612642"/>
                                </a:lnTo>
                                <a:lnTo>
                                  <a:pt x="4892898" y="4624618"/>
                                </a:lnTo>
                                <a:lnTo>
                                  <a:pt x="4892898" y="4624618"/>
                                </a:lnTo>
                                <a:lnTo>
                                  <a:pt x="4892898" y="4624619"/>
                                </a:lnTo>
                                <a:lnTo>
                                  <a:pt x="4892898" y="4625017"/>
                                </a:lnTo>
                                <a:lnTo>
                                  <a:pt x="4890112" y="4630193"/>
                                </a:lnTo>
                                <a:lnTo>
                                  <a:pt x="4890104" y="4630207"/>
                                </a:lnTo>
                                <a:lnTo>
                                  <a:pt x="4890104" y="4630207"/>
                                </a:lnTo>
                                <a:lnTo>
                                  <a:pt x="4890104" y="4630207"/>
                                </a:lnTo>
                                <a:cubicBezTo>
                                  <a:pt x="4888108" y="4631005"/>
                                  <a:pt x="4886111" y="4629808"/>
                                  <a:pt x="4885312" y="4627812"/>
                                </a:cubicBezTo>
                                <a:lnTo>
                                  <a:pt x="4885312" y="4627811"/>
                                </a:lnTo>
                                <a:lnTo>
                                  <a:pt x="4876681" y="4618879"/>
                                </a:lnTo>
                                <a:lnTo>
                                  <a:pt x="4864560" y="4618638"/>
                                </a:lnTo>
                                <a:lnTo>
                                  <a:pt x="4864156" y="4619030"/>
                                </a:lnTo>
                                <a:cubicBezTo>
                                  <a:pt x="4862159" y="4619829"/>
                                  <a:pt x="4860163" y="4618631"/>
                                  <a:pt x="4859364" y="4616635"/>
                                </a:cubicBezTo>
                                <a:lnTo>
                                  <a:pt x="4859447" y="4616457"/>
                                </a:lnTo>
                                <a:lnTo>
                                  <a:pt x="4858965" y="4616235"/>
                                </a:lnTo>
                                <a:cubicBezTo>
                                  <a:pt x="4858167" y="4614239"/>
                                  <a:pt x="4858965" y="4611843"/>
                                  <a:pt x="4861360" y="4611044"/>
                                </a:cubicBezTo>
                                <a:lnTo>
                                  <a:pt x="4862145" y="4611059"/>
                                </a:lnTo>
                                <a:lnTo>
                                  <a:pt x="4870543" y="4602663"/>
                                </a:lnTo>
                                <a:lnTo>
                                  <a:pt x="4870543" y="4591486"/>
                                </a:lnTo>
                                <a:lnTo>
                                  <a:pt x="4869743" y="4590687"/>
                                </a:lnTo>
                                <a:cubicBezTo>
                                  <a:pt x="4868945" y="4588690"/>
                                  <a:pt x="4869743" y="4586295"/>
                                  <a:pt x="4872139" y="4585496"/>
                                </a:cubicBezTo>
                                <a:lnTo>
                                  <a:pt x="4872646" y="4585730"/>
                                </a:lnTo>
                                <a:close/>
                                <a:moveTo>
                                  <a:pt x="4811301" y="4575483"/>
                                </a:moveTo>
                                <a:lnTo>
                                  <a:pt x="4811062" y="4592683"/>
                                </a:lnTo>
                                <a:lnTo>
                                  <a:pt x="4798213" y="4604818"/>
                                </a:lnTo>
                                <a:lnTo>
                                  <a:pt x="4815454" y="4605057"/>
                                </a:lnTo>
                                <a:lnTo>
                                  <a:pt x="4828374" y="4618495"/>
                                </a:lnTo>
                                <a:lnTo>
                                  <a:pt x="4828627" y="4600267"/>
                                </a:lnTo>
                                <a:lnTo>
                                  <a:pt x="4841257" y="4588123"/>
                                </a:lnTo>
                                <a:lnTo>
                                  <a:pt x="4821840" y="4586695"/>
                                </a:lnTo>
                                <a:close/>
                                <a:moveTo>
                                  <a:pt x="4805472" y="4561544"/>
                                </a:moveTo>
                                <a:lnTo>
                                  <a:pt x="4806131" y="4561848"/>
                                </a:lnTo>
                                <a:lnTo>
                                  <a:pt x="4806272" y="4561544"/>
                                </a:lnTo>
                                <a:cubicBezTo>
                                  <a:pt x="4808268" y="4560746"/>
                                  <a:pt x="4810663" y="4561544"/>
                                  <a:pt x="4811461" y="4563940"/>
                                </a:cubicBezTo>
                                <a:lnTo>
                                  <a:pt x="4811450" y="4564755"/>
                                </a:lnTo>
                                <a:lnTo>
                                  <a:pt x="4826381" y="4580208"/>
                                </a:lnTo>
                                <a:cubicBezTo>
                                  <a:pt x="4833317" y="4583202"/>
                                  <a:pt x="4841401" y="4583502"/>
                                  <a:pt x="4848986" y="4580308"/>
                                </a:cubicBezTo>
                                <a:lnTo>
                                  <a:pt x="4849255" y="4580432"/>
                                </a:lnTo>
                                <a:lnTo>
                                  <a:pt x="4849386" y="4580306"/>
                                </a:lnTo>
                                <a:cubicBezTo>
                                  <a:pt x="4851382" y="4579508"/>
                                  <a:pt x="4853777" y="4580306"/>
                                  <a:pt x="4854576" y="4582701"/>
                                </a:cubicBezTo>
                                <a:cubicBezTo>
                                  <a:pt x="4855374" y="4584697"/>
                                  <a:pt x="4854576" y="4587093"/>
                                  <a:pt x="4852180" y="4587891"/>
                                </a:cubicBezTo>
                                <a:cubicBezTo>
                                  <a:pt x="4844995" y="4590685"/>
                                  <a:pt x="4839007" y="4596275"/>
                                  <a:pt x="4835813" y="4603860"/>
                                </a:cubicBezTo>
                                <a:cubicBezTo>
                                  <a:pt x="4832620" y="4611045"/>
                                  <a:pt x="4832620" y="4619029"/>
                                  <a:pt x="4835414" y="4626614"/>
                                </a:cubicBezTo>
                                <a:cubicBezTo>
                                  <a:pt x="4836213" y="4628211"/>
                                  <a:pt x="4835414" y="4630606"/>
                                  <a:pt x="4833019" y="4631404"/>
                                </a:cubicBezTo>
                                <a:lnTo>
                                  <a:pt x="4833018" y="4631405"/>
                                </a:lnTo>
                                <a:cubicBezTo>
                                  <a:pt x="4831022" y="4632203"/>
                                  <a:pt x="4829026" y="4631006"/>
                                  <a:pt x="4828228" y="4629010"/>
                                </a:cubicBezTo>
                                <a:cubicBezTo>
                                  <a:pt x="4825434" y="4621425"/>
                                  <a:pt x="4819845" y="4615836"/>
                                  <a:pt x="4812260" y="4612643"/>
                                </a:cubicBezTo>
                                <a:lnTo>
                                  <a:pt x="4790336" y="4612257"/>
                                </a:lnTo>
                                <a:lnTo>
                                  <a:pt x="4789505" y="4613042"/>
                                </a:lnTo>
                                <a:cubicBezTo>
                                  <a:pt x="4787509" y="4613841"/>
                                  <a:pt x="4785513" y="4612643"/>
                                  <a:pt x="4784714" y="4610647"/>
                                </a:cubicBezTo>
                                <a:lnTo>
                                  <a:pt x="4784948" y="4610140"/>
                                </a:lnTo>
                                <a:lnTo>
                                  <a:pt x="4784315" y="4609848"/>
                                </a:lnTo>
                                <a:cubicBezTo>
                                  <a:pt x="4783517" y="4607851"/>
                                  <a:pt x="4784315" y="4605456"/>
                                  <a:pt x="4786710" y="4604658"/>
                                </a:cubicBezTo>
                                <a:lnTo>
                                  <a:pt x="4787911" y="4604675"/>
                                </a:lnTo>
                                <a:lnTo>
                                  <a:pt x="4803477" y="4589489"/>
                                </a:lnTo>
                                <a:lnTo>
                                  <a:pt x="4803862" y="4567569"/>
                                </a:lnTo>
                                <a:lnTo>
                                  <a:pt x="4803077" y="4566734"/>
                                </a:lnTo>
                                <a:cubicBezTo>
                                  <a:pt x="4802279" y="4564738"/>
                                  <a:pt x="4803077" y="4562343"/>
                                  <a:pt x="4805472" y="4561544"/>
                                </a:cubicBezTo>
                                <a:close/>
                                <a:moveTo>
                                  <a:pt x="663700" y="4540487"/>
                                </a:moveTo>
                                <a:cubicBezTo>
                                  <a:pt x="660207" y="4540187"/>
                                  <a:pt x="656614" y="4541186"/>
                                  <a:pt x="653819" y="4543581"/>
                                </a:cubicBezTo>
                                <a:cubicBezTo>
                                  <a:pt x="648231" y="4548372"/>
                                  <a:pt x="647432" y="4557154"/>
                                  <a:pt x="652223" y="4562743"/>
                                </a:cubicBezTo>
                                <a:lnTo>
                                  <a:pt x="659409" y="4571126"/>
                                </a:lnTo>
                                <a:lnTo>
                                  <a:pt x="670986" y="4561146"/>
                                </a:lnTo>
                                <a:cubicBezTo>
                                  <a:pt x="672583" y="4559948"/>
                                  <a:pt x="674579" y="4559948"/>
                                  <a:pt x="675776" y="4561545"/>
                                </a:cubicBezTo>
                                <a:cubicBezTo>
                                  <a:pt x="676974" y="4563142"/>
                                  <a:pt x="676974" y="4565138"/>
                                  <a:pt x="675377" y="4566336"/>
                                </a:cubicBezTo>
                                <a:lnTo>
                                  <a:pt x="663800" y="4576316"/>
                                </a:lnTo>
                                <a:lnTo>
                                  <a:pt x="672183" y="4586295"/>
                                </a:lnTo>
                                <a:cubicBezTo>
                                  <a:pt x="672583" y="4586695"/>
                                  <a:pt x="673381" y="4586695"/>
                                  <a:pt x="674179" y="4586295"/>
                                </a:cubicBezTo>
                                <a:lnTo>
                                  <a:pt x="698131" y="4566336"/>
                                </a:lnTo>
                                <a:cubicBezTo>
                                  <a:pt x="703720" y="4561545"/>
                                  <a:pt x="704519" y="4552763"/>
                                  <a:pt x="699329" y="4547174"/>
                                </a:cubicBezTo>
                                <a:cubicBezTo>
                                  <a:pt x="694539" y="4541585"/>
                                  <a:pt x="685756" y="4540787"/>
                                  <a:pt x="680167" y="4545577"/>
                                </a:cubicBezTo>
                                <a:lnTo>
                                  <a:pt x="678970" y="4546775"/>
                                </a:lnTo>
                                <a:cubicBezTo>
                                  <a:pt x="678171" y="4547174"/>
                                  <a:pt x="677373" y="4547573"/>
                                  <a:pt x="676575" y="4547573"/>
                                </a:cubicBezTo>
                                <a:cubicBezTo>
                                  <a:pt x="675377" y="4547573"/>
                                  <a:pt x="674579" y="4547174"/>
                                  <a:pt x="674179" y="4546376"/>
                                </a:cubicBezTo>
                                <a:lnTo>
                                  <a:pt x="672982" y="4545178"/>
                                </a:lnTo>
                                <a:cubicBezTo>
                                  <a:pt x="670586" y="4542383"/>
                                  <a:pt x="667193" y="4540786"/>
                                  <a:pt x="663700" y="4540487"/>
                                </a:cubicBezTo>
                                <a:close/>
                                <a:moveTo>
                                  <a:pt x="7366633" y="4527313"/>
                                </a:moveTo>
                                <a:cubicBezTo>
                                  <a:pt x="7363140" y="4527013"/>
                                  <a:pt x="7359547" y="4528011"/>
                                  <a:pt x="7356752" y="4530407"/>
                                </a:cubicBezTo>
                                <a:cubicBezTo>
                                  <a:pt x="7351164" y="4535198"/>
                                  <a:pt x="7350365" y="4543980"/>
                                  <a:pt x="7355156" y="4549569"/>
                                </a:cubicBezTo>
                                <a:lnTo>
                                  <a:pt x="7362342" y="4557952"/>
                                </a:lnTo>
                                <a:lnTo>
                                  <a:pt x="7373919" y="4547972"/>
                                </a:lnTo>
                                <a:cubicBezTo>
                                  <a:pt x="7375516" y="4546774"/>
                                  <a:pt x="7377512" y="4546774"/>
                                  <a:pt x="7378709" y="4548371"/>
                                </a:cubicBezTo>
                                <a:cubicBezTo>
                                  <a:pt x="7379907" y="4549968"/>
                                  <a:pt x="7379907" y="4551964"/>
                                  <a:pt x="7378310" y="4553162"/>
                                </a:cubicBezTo>
                                <a:lnTo>
                                  <a:pt x="7366733" y="4563142"/>
                                </a:lnTo>
                                <a:lnTo>
                                  <a:pt x="7375117" y="4573121"/>
                                </a:lnTo>
                                <a:cubicBezTo>
                                  <a:pt x="7375516" y="4573521"/>
                                  <a:pt x="7376314" y="4573521"/>
                                  <a:pt x="7377113" y="4573121"/>
                                </a:cubicBezTo>
                                <a:lnTo>
                                  <a:pt x="7401065" y="4553162"/>
                                </a:lnTo>
                                <a:cubicBezTo>
                                  <a:pt x="7406653" y="4548371"/>
                                  <a:pt x="7407452" y="4539589"/>
                                  <a:pt x="7402262" y="4534000"/>
                                </a:cubicBezTo>
                                <a:cubicBezTo>
                                  <a:pt x="7397472" y="4528411"/>
                                  <a:pt x="7388689" y="4527613"/>
                                  <a:pt x="7383101" y="4532403"/>
                                </a:cubicBezTo>
                                <a:lnTo>
                                  <a:pt x="7381903" y="4533601"/>
                                </a:lnTo>
                                <a:cubicBezTo>
                                  <a:pt x="7381105" y="4534000"/>
                                  <a:pt x="7380306" y="4534399"/>
                                  <a:pt x="7379508" y="4534399"/>
                                </a:cubicBezTo>
                                <a:cubicBezTo>
                                  <a:pt x="7378709" y="4534399"/>
                                  <a:pt x="7377512" y="4534000"/>
                                  <a:pt x="7377113" y="4533202"/>
                                </a:cubicBezTo>
                                <a:lnTo>
                                  <a:pt x="7375915" y="4532004"/>
                                </a:lnTo>
                                <a:cubicBezTo>
                                  <a:pt x="7373520" y="4529209"/>
                                  <a:pt x="7370126" y="4527612"/>
                                  <a:pt x="7366633" y="4527313"/>
                                </a:cubicBezTo>
                                <a:close/>
                                <a:moveTo>
                                  <a:pt x="704119" y="4520826"/>
                                </a:moveTo>
                                <a:lnTo>
                                  <a:pt x="718890" y="4522024"/>
                                </a:lnTo>
                                <a:cubicBezTo>
                                  <a:pt x="720886" y="4522024"/>
                                  <a:pt x="722083" y="4523620"/>
                                  <a:pt x="722882" y="4526016"/>
                                </a:cubicBezTo>
                                <a:lnTo>
                                  <a:pt x="721684" y="4540787"/>
                                </a:lnTo>
                                <a:cubicBezTo>
                                  <a:pt x="721684" y="4542783"/>
                                  <a:pt x="720087" y="4543981"/>
                                  <a:pt x="718091" y="4543981"/>
                                </a:cubicBezTo>
                                <a:cubicBezTo>
                                  <a:pt x="716095" y="4543981"/>
                                  <a:pt x="714898" y="4542384"/>
                                  <a:pt x="714898" y="4540388"/>
                                </a:cubicBezTo>
                                <a:lnTo>
                                  <a:pt x="715297" y="4533600"/>
                                </a:lnTo>
                                <a:lnTo>
                                  <a:pt x="704519" y="4542783"/>
                                </a:lnTo>
                                <a:lnTo>
                                  <a:pt x="704918" y="4543182"/>
                                </a:lnTo>
                                <a:cubicBezTo>
                                  <a:pt x="712103" y="4551964"/>
                                  <a:pt x="710906" y="4564739"/>
                                  <a:pt x="702523" y="4571924"/>
                                </a:cubicBezTo>
                                <a:lnTo>
                                  <a:pt x="678970" y="4591884"/>
                                </a:lnTo>
                                <a:cubicBezTo>
                                  <a:pt x="677373" y="4593481"/>
                                  <a:pt x="674978" y="4593880"/>
                                  <a:pt x="672982" y="4593880"/>
                                </a:cubicBezTo>
                                <a:cubicBezTo>
                                  <a:pt x="670986" y="4593880"/>
                                  <a:pt x="668990" y="4592683"/>
                                  <a:pt x="667393" y="4591086"/>
                                </a:cubicBezTo>
                                <a:lnTo>
                                  <a:pt x="659010" y="4581106"/>
                                </a:lnTo>
                                <a:lnTo>
                                  <a:pt x="649827" y="4589090"/>
                                </a:lnTo>
                                <a:lnTo>
                                  <a:pt x="649428" y="4596275"/>
                                </a:lnTo>
                                <a:cubicBezTo>
                                  <a:pt x="649428" y="4598271"/>
                                  <a:pt x="647831" y="4599469"/>
                                  <a:pt x="645835" y="4599469"/>
                                </a:cubicBezTo>
                                <a:cubicBezTo>
                                  <a:pt x="643839" y="4599469"/>
                                  <a:pt x="642642" y="4597872"/>
                                  <a:pt x="642642" y="4595876"/>
                                </a:cubicBezTo>
                                <a:lnTo>
                                  <a:pt x="643041" y="4590687"/>
                                </a:lnTo>
                                <a:lnTo>
                                  <a:pt x="637851" y="4590287"/>
                                </a:lnTo>
                                <a:cubicBezTo>
                                  <a:pt x="635855" y="4590287"/>
                                  <a:pt x="634658" y="4588691"/>
                                  <a:pt x="634658" y="4586695"/>
                                </a:cubicBezTo>
                                <a:cubicBezTo>
                                  <a:pt x="634658" y="4584699"/>
                                  <a:pt x="636255" y="4583501"/>
                                  <a:pt x="638251" y="4583501"/>
                                </a:cubicBezTo>
                                <a:lnTo>
                                  <a:pt x="645436" y="4583900"/>
                                </a:lnTo>
                                <a:lnTo>
                                  <a:pt x="654618" y="4575916"/>
                                </a:lnTo>
                                <a:lnTo>
                                  <a:pt x="647033" y="4567134"/>
                                </a:lnTo>
                                <a:cubicBezTo>
                                  <a:pt x="639847" y="4558352"/>
                                  <a:pt x="641045" y="4545577"/>
                                  <a:pt x="649428" y="4538391"/>
                                </a:cubicBezTo>
                                <a:cubicBezTo>
                                  <a:pt x="657412" y="4531205"/>
                                  <a:pt x="669389" y="4532004"/>
                                  <a:pt x="676974" y="4539588"/>
                                </a:cubicBezTo>
                                <a:cubicBezTo>
                                  <a:pt x="683361" y="4534798"/>
                                  <a:pt x="691744" y="4534399"/>
                                  <a:pt x="698531" y="4537992"/>
                                </a:cubicBezTo>
                                <a:lnTo>
                                  <a:pt x="710507" y="4528012"/>
                                </a:lnTo>
                                <a:lnTo>
                                  <a:pt x="703720" y="4527612"/>
                                </a:lnTo>
                                <a:cubicBezTo>
                                  <a:pt x="701724" y="4527612"/>
                                  <a:pt x="700527" y="4526016"/>
                                  <a:pt x="700527" y="4524020"/>
                                </a:cubicBezTo>
                                <a:cubicBezTo>
                                  <a:pt x="700527" y="4522024"/>
                                  <a:pt x="702123" y="4520826"/>
                                  <a:pt x="704119" y="4520826"/>
                                </a:cubicBezTo>
                                <a:close/>
                                <a:moveTo>
                                  <a:pt x="2948622" y="4516585"/>
                                </a:moveTo>
                                <a:cubicBezTo>
                                  <a:pt x="2953613" y="4517733"/>
                                  <a:pt x="2958203" y="4520826"/>
                                  <a:pt x="2961198" y="4525617"/>
                                </a:cubicBezTo>
                                <a:lnTo>
                                  <a:pt x="2955609" y="4529210"/>
                                </a:lnTo>
                                <a:cubicBezTo>
                                  <a:pt x="2951616" y="4522823"/>
                                  <a:pt x="2943234" y="4520826"/>
                                  <a:pt x="2936846" y="4524819"/>
                                </a:cubicBezTo>
                                <a:cubicBezTo>
                                  <a:pt x="2930459" y="4528811"/>
                                  <a:pt x="2928466" y="4537194"/>
                                  <a:pt x="2932854" y="4543182"/>
                                </a:cubicBezTo>
                                <a:lnTo>
                                  <a:pt x="2927263" y="4546775"/>
                                </a:lnTo>
                                <a:cubicBezTo>
                                  <a:pt x="2921277" y="4537593"/>
                                  <a:pt x="2924072" y="4525218"/>
                                  <a:pt x="2933651" y="4519229"/>
                                </a:cubicBezTo>
                                <a:cubicBezTo>
                                  <a:pt x="2938243" y="4516235"/>
                                  <a:pt x="2943632" y="4515437"/>
                                  <a:pt x="2948622" y="4516585"/>
                                </a:cubicBezTo>
                                <a:close/>
                                <a:moveTo>
                                  <a:pt x="7407052" y="4507652"/>
                                </a:moveTo>
                                <a:lnTo>
                                  <a:pt x="7421823" y="4508850"/>
                                </a:lnTo>
                                <a:cubicBezTo>
                                  <a:pt x="7423819" y="4508850"/>
                                  <a:pt x="7425016" y="4510446"/>
                                  <a:pt x="7425815" y="4512842"/>
                                </a:cubicBezTo>
                                <a:lnTo>
                                  <a:pt x="7424617" y="4527613"/>
                                </a:lnTo>
                                <a:cubicBezTo>
                                  <a:pt x="7424617" y="4529609"/>
                                  <a:pt x="7423020" y="4530807"/>
                                  <a:pt x="7421024" y="4530807"/>
                                </a:cubicBezTo>
                                <a:cubicBezTo>
                                  <a:pt x="7419028" y="4530807"/>
                                  <a:pt x="7417831" y="4529210"/>
                                  <a:pt x="7417831" y="4527214"/>
                                </a:cubicBezTo>
                                <a:lnTo>
                                  <a:pt x="7418230" y="4520426"/>
                                </a:lnTo>
                                <a:lnTo>
                                  <a:pt x="7407452" y="4529609"/>
                                </a:lnTo>
                                <a:lnTo>
                                  <a:pt x="7407851" y="4530008"/>
                                </a:lnTo>
                                <a:cubicBezTo>
                                  <a:pt x="7415036" y="4538790"/>
                                  <a:pt x="7413839" y="4551565"/>
                                  <a:pt x="7405456" y="4558750"/>
                                </a:cubicBezTo>
                                <a:lnTo>
                                  <a:pt x="7381903" y="4578710"/>
                                </a:lnTo>
                                <a:cubicBezTo>
                                  <a:pt x="7380306" y="4580307"/>
                                  <a:pt x="7377911" y="4580706"/>
                                  <a:pt x="7375915" y="4580706"/>
                                </a:cubicBezTo>
                                <a:cubicBezTo>
                                  <a:pt x="7373919" y="4580706"/>
                                  <a:pt x="7371923" y="4579509"/>
                                  <a:pt x="7370326" y="4577912"/>
                                </a:cubicBezTo>
                                <a:lnTo>
                                  <a:pt x="7361943" y="4567932"/>
                                </a:lnTo>
                                <a:lnTo>
                                  <a:pt x="7352760" y="4575916"/>
                                </a:lnTo>
                                <a:lnTo>
                                  <a:pt x="7352361" y="4583101"/>
                                </a:lnTo>
                                <a:cubicBezTo>
                                  <a:pt x="7352361" y="4585097"/>
                                  <a:pt x="7350764" y="4586295"/>
                                  <a:pt x="7348768" y="4586295"/>
                                </a:cubicBezTo>
                                <a:cubicBezTo>
                                  <a:pt x="7346772" y="4586295"/>
                                  <a:pt x="7345575" y="4584698"/>
                                  <a:pt x="7345575" y="4582702"/>
                                </a:cubicBezTo>
                                <a:lnTo>
                                  <a:pt x="7345974" y="4577513"/>
                                </a:lnTo>
                                <a:lnTo>
                                  <a:pt x="7340784" y="4577113"/>
                                </a:lnTo>
                                <a:cubicBezTo>
                                  <a:pt x="7338788" y="4577113"/>
                                  <a:pt x="7337591" y="4575517"/>
                                  <a:pt x="7337591" y="4573521"/>
                                </a:cubicBezTo>
                                <a:cubicBezTo>
                                  <a:pt x="7337591" y="4571525"/>
                                  <a:pt x="7339188" y="4570327"/>
                                  <a:pt x="7341184" y="4570327"/>
                                </a:cubicBezTo>
                                <a:lnTo>
                                  <a:pt x="7348369" y="4570726"/>
                                </a:lnTo>
                                <a:lnTo>
                                  <a:pt x="7357551" y="4562742"/>
                                </a:lnTo>
                                <a:lnTo>
                                  <a:pt x="7349966" y="4553960"/>
                                </a:lnTo>
                                <a:cubicBezTo>
                                  <a:pt x="7342780" y="4545178"/>
                                  <a:pt x="7343978" y="4532403"/>
                                  <a:pt x="7352361" y="4525217"/>
                                </a:cubicBezTo>
                                <a:cubicBezTo>
                                  <a:pt x="7360346" y="4518031"/>
                                  <a:pt x="7372322" y="4518830"/>
                                  <a:pt x="7379907" y="4526414"/>
                                </a:cubicBezTo>
                                <a:cubicBezTo>
                                  <a:pt x="7386294" y="4521624"/>
                                  <a:pt x="7394677" y="4521225"/>
                                  <a:pt x="7401464" y="4524818"/>
                                </a:cubicBezTo>
                                <a:lnTo>
                                  <a:pt x="7413440" y="4514838"/>
                                </a:lnTo>
                                <a:lnTo>
                                  <a:pt x="7406653" y="4514438"/>
                                </a:lnTo>
                                <a:cubicBezTo>
                                  <a:pt x="7404657" y="4514438"/>
                                  <a:pt x="7403460" y="4512842"/>
                                  <a:pt x="7403460" y="4510846"/>
                                </a:cubicBezTo>
                                <a:cubicBezTo>
                                  <a:pt x="7403460" y="4508850"/>
                                  <a:pt x="7405056" y="4507652"/>
                                  <a:pt x="7407052" y="4507652"/>
                                </a:cubicBezTo>
                                <a:close/>
                                <a:moveTo>
                                  <a:pt x="1979716" y="4461500"/>
                                </a:moveTo>
                                <a:lnTo>
                                  <a:pt x="1979563" y="4468532"/>
                                </a:lnTo>
                                <a:lnTo>
                                  <a:pt x="1974014" y="4473918"/>
                                </a:lnTo>
                                <a:lnTo>
                                  <a:pt x="1982057" y="4474070"/>
                                </a:lnTo>
                                <a:lnTo>
                                  <a:pt x="1987387" y="4479460"/>
                                </a:lnTo>
                                <a:lnTo>
                                  <a:pt x="1987546" y="4472125"/>
                                </a:lnTo>
                                <a:lnTo>
                                  <a:pt x="1992753" y="4466918"/>
                                </a:lnTo>
                                <a:lnTo>
                                  <a:pt x="1984752" y="4466536"/>
                                </a:lnTo>
                                <a:close/>
                                <a:moveTo>
                                  <a:pt x="1974773" y="4447772"/>
                                </a:moveTo>
                                <a:cubicBezTo>
                                  <a:pt x="1976769" y="4446974"/>
                                  <a:pt x="1979164" y="4447772"/>
                                  <a:pt x="1979963" y="4450168"/>
                                </a:cubicBezTo>
                                <a:lnTo>
                                  <a:pt x="1979937" y="4451342"/>
                                </a:lnTo>
                                <a:lnTo>
                                  <a:pt x="1987945" y="4459351"/>
                                </a:lnTo>
                                <a:lnTo>
                                  <a:pt x="2000320" y="4459351"/>
                                </a:lnTo>
                                <a:lnTo>
                                  <a:pt x="2000720" y="4458950"/>
                                </a:lnTo>
                                <a:cubicBezTo>
                                  <a:pt x="2002717" y="4458152"/>
                                  <a:pt x="2005112" y="4458950"/>
                                  <a:pt x="2005910" y="4461345"/>
                                </a:cubicBezTo>
                                <a:cubicBezTo>
                                  <a:pt x="2006709" y="4463341"/>
                                  <a:pt x="2005910" y="4465736"/>
                                  <a:pt x="2003515" y="4466536"/>
                                </a:cubicBezTo>
                                <a:lnTo>
                                  <a:pt x="2003117" y="4466934"/>
                                </a:lnTo>
                                <a:lnTo>
                                  <a:pt x="2003116" y="4466935"/>
                                </a:lnTo>
                                <a:lnTo>
                                  <a:pt x="2003116" y="4466935"/>
                                </a:lnTo>
                                <a:lnTo>
                                  <a:pt x="1994732" y="4475318"/>
                                </a:lnTo>
                                <a:lnTo>
                                  <a:pt x="1994732" y="4486890"/>
                                </a:lnTo>
                                <a:lnTo>
                                  <a:pt x="1995132" y="4487294"/>
                                </a:lnTo>
                                <a:cubicBezTo>
                                  <a:pt x="1995531" y="4489689"/>
                                  <a:pt x="1994334" y="4492085"/>
                                  <a:pt x="1992338" y="4492883"/>
                                </a:cubicBezTo>
                                <a:lnTo>
                                  <a:pt x="1992023" y="4492726"/>
                                </a:lnTo>
                                <a:lnTo>
                                  <a:pt x="1991938" y="4492883"/>
                                </a:lnTo>
                                <a:cubicBezTo>
                                  <a:pt x="1989942" y="4493681"/>
                                  <a:pt x="1987946" y="4492484"/>
                                  <a:pt x="1987147" y="4490488"/>
                                </a:cubicBezTo>
                                <a:lnTo>
                                  <a:pt x="1987155" y="4490084"/>
                                </a:lnTo>
                                <a:lnTo>
                                  <a:pt x="1978914" y="4481556"/>
                                </a:lnTo>
                                <a:lnTo>
                                  <a:pt x="1966401" y="4481306"/>
                                </a:lnTo>
                                <a:lnTo>
                                  <a:pt x="1965990" y="4481705"/>
                                </a:lnTo>
                                <a:cubicBezTo>
                                  <a:pt x="1963994" y="4482504"/>
                                  <a:pt x="1961998" y="4481306"/>
                                  <a:pt x="1961199" y="4479310"/>
                                </a:cubicBezTo>
                                <a:lnTo>
                                  <a:pt x="1961350" y="4478981"/>
                                </a:lnTo>
                                <a:lnTo>
                                  <a:pt x="1961199" y="4478911"/>
                                </a:lnTo>
                                <a:cubicBezTo>
                                  <a:pt x="1960400" y="4476915"/>
                                  <a:pt x="1961199" y="4474519"/>
                                  <a:pt x="1963594" y="4473720"/>
                                </a:cubicBezTo>
                                <a:lnTo>
                                  <a:pt x="1963988" y="4473728"/>
                                </a:lnTo>
                                <a:lnTo>
                                  <a:pt x="1972378" y="4465338"/>
                                </a:lnTo>
                                <a:lnTo>
                                  <a:pt x="1972378" y="4454163"/>
                                </a:lnTo>
                                <a:lnTo>
                                  <a:pt x="1971577" y="4453363"/>
                                </a:lnTo>
                                <a:cubicBezTo>
                                  <a:pt x="1970779" y="4451366"/>
                                  <a:pt x="1971577" y="4448971"/>
                                  <a:pt x="1973972" y="4448172"/>
                                </a:cubicBezTo>
                                <a:lnTo>
                                  <a:pt x="1974480" y="4448406"/>
                                </a:lnTo>
                                <a:close/>
                                <a:moveTo>
                                  <a:pt x="1913135" y="4438159"/>
                                </a:moveTo>
                                <a:lnTo>
                                  <a:pt x="1912896" y="4455359"/>
                                </a:lnTo>
                                <a:lnTo>
                                  <a:pt x="1900047" y="4467494"/>
                                </a:lnTo>
                                <a:lnTo>
                                  <a:pt x="1917288" y="4467733"/>
                                </a:lnTo>
                                <a:lnTo>
                                  <a:pt x="1930208" y="4481170"/>
                                </a:lnTo>
                                <a:lnTo>
                                  <a:pt x="1930462" y="4462943"/>
                                </a:lnTo>
                                <a:lnTo>
                                  <a:pt x="1943092" y="4450799"/>
                                </a:lnTo>
                                <a:lnTo>
                                  <a:pt x="1923674" y="4449371"/>
                                </a:lnTo>
                                <a:close/>
                                <a:moveTo>
                                  <a:pt x="1907307" y="4424220"/>
                                </a:moveTo>
                                <a:lnTo>
                                  <a:pt x="1907966" y="4424525"/>
                                </a:lnTo>
                                <a:lnTo>
                                  <a:pt x="1908106" y="4424220"/>
                                </a:lnTo>
                                <a:cubicBezTo>
                                  <a:pt x="1910102" y="4423422"/>
                                  <a:pt x="1912497" y="4424220"/>
                                  <a:pt x="1913296" y="4426615"/>
                                </a:cubicBezTo>
                                <a:lnTo>
                                  <a:pt x="1913284" y="4427430"/>
                                </a:lnTo>
                                <a:lnTo>
                                  <a:pt x="1928216" y="4442884"/>
                                </a:lnTo>
                                <a:cubicBezTo>
                                  <a:pt x="1935152" y="4445878"/>
                                  <a:pt x="1943236" y="4446177"/>
                                  <a:pt x="1950821" y="4442983"/>
                                </a:cubicBezTo>
                                <a:lnTo>
                                  <a:pt x="1951091" y="4443107"/>
                                </a:lnTo>
                                <a:lnTo>
                                  <a:pt x="1951221" y="4442982"/>
                                </a:lnTo>
                                <a:cubicBezTo>
                                  <a:pt x="1953217" y="4442184"/>
                                  <a:pt x="1955612" y="4442982"/>
                                  <a:pt x="1956411" y="4445377"/>
                                </a:cubicBezTo>
                                <a:cubicBezTo>
                                  <a:pt x="1957209" y="4447373"/>
                                  <a:pt x="1956411" y="4449768"/>
                                  <a:pt x="1954015" y="4450567"/>
                                </a:cubicBezTo>
                                <a:cubicBezTo>
                                  <a:pt x="1946830" y="4453361"/>
                                  <a:pt x="1940842" y="4458951"/>
                                  <a:pt x="1937648" y="4466536"/>
                                </a:cubicBezTo>
                                <a:cubicBezTo>
                                  <a:pt x="1934454" y="4473721"/>
                                  <a:pt x="1934454" y="4481705"/>
                                  <a:pt x="1937248" y="4489290"/>
                                </a:cubicBezTo>
                                <a:lnTo>
                                  <a:pt x="1934858" y="4494071"/>
                                </a:lnTo>
                                <a:lnTo>
                                  <a:pt x="1934854" y="4494081"/>
                                </a:lnTo>
                                <a:lnTo>
                                  <a:pt x="1934853" y="4494081"/>
                                </a:lnTo>
                                <a:lnTo>
                                  <a:pt x="1934853" y="4494081"/>
                                </a:lnTo>
                                <a:lnTo>
                                  <a:pt x="1933056" y="4493182"/>
                                </a:lnTo>
                                <a:lnTo>
                                  <a:pt x="1930062" y="4491686"/>
                                </a:lnTo>
                                <a:cubicBezTo>
                                  <a:pt x="1927268" y="4484101"/>
                                  <a:pt x="1921679" y="4478512"/>
                                  <a:pt x="1914094" y="4475319"/>
                                </a:cubicBezTo>
                                <a:lnTo>
                                  <a:pt x="1892170" y="4474933"/>
                                </a:lnTo>
                                <a:lnTo>
                                  <a:pt x="1891339" y="4475718"/>
                                </a:lnTo>
                                <a:cubicBezTo>
                                  <a:pt x="1889343" y="4476516"/>
                                  <a:pt x="1887347" y="4475318"/>
                                  <a:pt x="1886549" y="4473322"/>
                                </a:cubicBezTo>
                                <a:lnTo>
                                  <a:pt x="1886782" y="4472816"/>
                                </a:lnTo>
                                <a:lnTo>
                                  <a:pt x="1886149" y="4472524"/>
                                </a:lnTo>
                                <a:cubicBezTo>
                                  <a:pt x="1885351" y="4470527"/>
                                  <a:pt x="1886149" y="4468132"/>
                                  <a:pt x="1888545" y="4467334"/>
                                </a:cubicBezTo>
                                <a:lnTo>
                                  <a:pt x="1889746" y="4467351"/>
                                </a:lnTo>
                                <a:lnTo>
                                  <a:pt x="1905311" y="4452165"/>
                                </a:lnTo>
                                <a:lnTo>
                                  <a:pt x="1905697" y="4430245"/>
                                </a:lnTo>
                                <a:lnTo>
                                  <a:pt x="1904912" y="4429410"/>
                                </a:lnTo>
                                <a:cubicBezTo>
                                  <a:pt x="1904114" y="4427414"/>
                                  <a:pt x="1904912" y="4425019"/>
                                  <a:pt x="1907307" y="4424220"/>
                                </a:cubicBezTo>
                                <a:close/>
                                <a:moveTo>
                                  <a:pt x="4468450" y="4389989"/>
                                </a:moveTo>
                                <a:cubicBezTo>
                                  <a:pt x="4464957" y="4389689"/>
                                  <a:pt x="4461364" y="4390687"/>
                                  <a:pt x="4458569" y="4393083"/>
                                </a:cubicBezTo>
                                <a:cubicBezTo>
                                  <a:pt x="4452981" y="4397873"/>
                                  <a:pt x="4452182" y="4406656"/>
                                  <a:pt x="4456973" y="4412245"/>
                                </a:cubicBezTo>
                                <a:lnTo>
                                  <a:pt x="4464159" y="4420628"/>
                                </a:lnTo>
                                <a:lnTo>
                                  <a:pt x="4475736" y="4410648"/>
                                </a:lnTo>
                                <a:cubicBezTo>
                                  <a:pt x="4477333" y="4409450"/>
                                  <a:pt x="4479329" y="4409450"/>
                                  <a:pt x="4480526" y="4411047"/>
                                </a:cubicBezTo>
                                <a:cubicBezTo>
                                  <a:pt x="4481724" y="4412644"/>
                                  <a:pt x="4481724" y="4414640"/>
                                  <a:pt x="4480127" y="4415837"/>
                                </a:cubicBezTo>
                                <a:lnTo>
                                  <a:pt x="4468550" y="4425817"/>
                                </a:lnTo>
                                <a:lnTo>
                                  <a:pt x="4476933" y="4435797"/>
                                </a:lnTo>
                                <a:cubicBezTo>
                                  <a:pt x="4477333" y="4436197"/>
                                  <a:pt x="4478131" y="4436197"/>
                                  <a:pt x="4478929" y="4435797"/>
                                </a:cubicBezTo>
                                <a:lnTo>
                                  <a:pt x="4502881" y="4415837"/>
                                </a:lnTo>
                                <a:cubicBezTo>
                                  <a:pt x="4508470" y="4411047"/>
                                  <a:pt x="4509268" y="4402265"/>
                                  <a:pt x="4504079" y="4396676"/>
                                </a:cubicBezTo>
                                <a:cubicBezTo>
                                  <a:pt x="4499289" y="4391087"/>
                                  <a:pt x="4490506" y="4390289"/>
                                  <a:pt x="4484917" y="4395079"/>
                                </a:cubicBezTo>
                                <a:lnTo>
                                  <a:pt x="4483720" y="4396277"/>
                                </a:lnTo>
                                <a:cubicBezTo>
                                  <a:pt x="4482921" y="4396676"/>
                                  <a:pt x="4482123" y="4397075"/>
                                  <a:pt x="4481325" y="4397075"/>
                                </a:cubicBezTo>
                                <a:cubicBezTo>
                                  <a:pt x="4480526" y="4397075"/>
                                  <a:pt x="4479329" y="4396676"/>
                                  <a:pt x="4478929" y="4395877"/>
                                </a:cubicBezTo>
                                <a:lnTo>
                                  <a:pt x="4477732" y="4394680"/>
                                </a:lnTo>
                                <a:cubicBezTo>
                                  <a:pt x="4475336" y="4391885"/>
                                  <a:pt x="4471943" y="4390288"/>
                                  <a:pt x="4468450" y="4389989"/>
                                </a:cubicBezTo>
                                <a:close/>
                                <a:moveTo>
                                  <a:pt x="6725819" y="4383253"/>
                                </a:moveTo>
                                <a:cubicBezTo>
                                  <a:pt x="6730809" y="4384401"/>
                                  <a:pt x="6735400" y="4387494"/>
                                  <a:pt x="6738394" y="4392285"/>
                                </a:cubicBezTo>
                                <a:lnTo>
                                  <a:pt x="6732805" y="4395878"/>
                                </a:lnTo>
                                <a:cubicBezTo>
                                  <a:pt x="6728813" y="4389491"/>
                                  <a:pt x="6720430" y="4387494"/>
                                  <a:pt x="6714042" y="4391487"/>
                                </a:cubicBezTo>
                                <a:cubicBezTo>
                                  <a:pt x="6708053" y="4395080"/>
                                  <a:pt x="6706057" y="4403463"/>
                                  <a:pt x="6710050" y="4409850"/>
                                </a:cubicBezTo>
                                <a:lnTo>
                                  <a:pt x="6704461" y="4413443"/>
                                </a:lnTo>
                                <a:cubicBezTo>
                                  <a:pt x="6698473" y="4404261"/>
                                  <a:pt x="6701267" y="4391886"/>
                                  <a:pt x="6710849" y="4385897"/>
                                </a:cubicBezTo>
                                <a:cubicBezTo>
                                  <a:pt x="6715439" y="4382903"/>
                                  <a:pt x="6720829" y="4382105"/>
                                  <a:pt x="6725819" y="4383253"/>
                                </a:cubicBezTo>
                                <a:close/>
                                <a:moveTo>
                                  <a:pt x="4509268" y="4370328"/>
                                </a:moveTo>
                                <a:lnTo>
                                  <a:pt x="4524039" y="4371525"/>
                                </a:lnTo>
                                <a:cubicBezTo>
                                  <a:pt x="4525636" y="4371924"/>
                                  <a:pt x="4526833" y="4373122"/>
                                  <a:pt x="4528031" y="4375517"/>
                                </a:cubicBezTo>
                                <a:lnTo>
                                  <a:pt x="4526833" y="4390289"/>
                                </a:lnTo>
                                <a:cubicBezTo>
                                  <a:pt x="4526833" y="4392285"/>
                                  <a:pt x="4525236" y="4393482"/>
                                  <a:pt x="4523240" y="4393482"/>
                                </a:cubicBezTo>
                                <a:cubicBezTo>
                                  <a:pt x="4521244" y="4393482"/>
                                  <a:pt x="4520047" y="4391885"/>
                                  <a:pt x="4520047" y="4389889"/>
                                </a:cubicBezTo>
                                <a:lnTo>
                                  <a:pt x="4520446" y="4383102"/>
                                </a:lnTo>
                                <a:lnTo>
                                  <a:pt x="4509668" y="4392285"/>
                                </a:lnTo>
                                <a:lnTo>
                                  <a:pt x="4510067" y="4392684"/>
                                </a:lnTo>
                                <a:cubicBezTo>
                                  <a:pt x="4517252" y="4401466"/>
                                  <a:pt x="4516055" y="4414241"/>
                                  <a:pt x="4507672" y="4421426"/>
                                </a:cubicBezTo>
                                <a:lnTo>
                                  <a:pt x="4484119" y="4441386"/>
                                </a:lnTo>
                                <a:cubicBezTo>
                                  <a:pt x="4482522" y="4442983"/>
                                  <a:pt x="4480127" y="4443382"/>
                                  <a:pt x="4478131" y="4443382"/>
                                </a:cubicBezTo>
                                <a:cubicBezTo>
                                  <a:pt x="4476135" y="4443382"/>
                                  <a:pt x="4474139" y="4442185"/>
                                  <a:pt x="4472542" y="4440588"/>
                                </a:cubicBezTo>
                                <a:lnTo>
                                  <a:pt x="4464159" y="4430608"/>
                                </a:lnTo>
                                <a:lnTo>
                                  <a:pt x="4454977" y="4438592"/>
                                </a:lnTo>
                                <a:lnTo>
                                  <a:pt x="4454577" y="4445777"/>
                                </a:lnTo>
                                <a:cubicBezTo>
                                  <a:pt x="4454577" y="4447773"/>
                                  <a:pt x="4452981" y="4448971"/>
                                  <a:pt x="4450985" y="4448971"/>
                                </a:cubicBezTo>
                                <a:cubicBezTo>
                                  <a:pt x="4448989" y="4448971"/>
                                  <a:pt x="4447791" y="4447374"/>
                                  <a:pt x="4447791" y="4445378"/>
                                </a:cubicBezTo>
                                <a:lnTo>
                                  <a:pt x="4448190" y="4440189"/>
                                </a:lnTo>
                                <a:lnTo>
                                  <a:pt x="4443001" y="4439789"/>
                                </a:lnTo>
                                <a:cubicBezTo>
                                  <a:pt x="4441005" y="4439789"/>
                                  <a:pt x="4439807" y="4438193"/>
                                  <a:pt x="4439807" y="4436197"/>
                                </a:cubicBezTo>
                                <a:cubicBezTo>
                                  <a:pt x="4439807" y="4434201"/>
                                  <a:pt x="4441404" y="4433003"/>
                                  <a:pt x="4443400" y="4433003"/>
                                </a:cubicBezTo>
                                <a:lnTo>
                                  <a:pt x="4450585" y="4433402"/>
                                </a:lnTo>
                                <a:lnTo>
                                  <a:pt x="4459767" y="4425418"/>
                                </a:lnTo>
                                <a:lnTo>
                                  <a:pt x="4452182" y="4416636"/>
                                </a:lnTo>
                                <a:cubicBezTo>
                                  <a:pt x="4444997" y="4407853"/>
                                  <a:pt x="4446194" y="4395079"/>
                                  <a:pt x="4454577" y="4387892"/>
                                </a:cubicBezTo>
                                <a:cubicBezTo>
                                  <a:pt x="4462562" y="4380707"/>
                                  <a:pt x="4474538" y="4381505"/>
                                  <a:pt x="4482123" y="4389090"/>
                                </a:cubicBezTo>
                                <a:cubicBezTo>
                                  <a:pt x="4488510" y="4384300"/>
                                  <a:pt x="4496893" y="4383900"/>
                                  <a:pt x="4503680" y="4387493"/>
                                </a:cubicBezTo>
                                <a:lnTo>
                                  <a:pt x="4515656" y="4377513"/>
                                </a:lnTo>
                                <a:lnTo>
                                  <a:pt x="4508869" y="4377114"/>
                                </a:lnTo>
                                <a:cubicBezTo>
                                  <a:pt x="4506873" y="4377114"/>
                                  <a:pt x="4505676" y="4375517"/>
                                  <a:pt x="4505676" y="4373521"/>
                                </a:cubicBezTo>
                                <a:cubicBezTo>
                                  <a:pt x="4505676" y="4371525"/>
                                  <a:pt x="4507272" y="4370328"/>
                                  <a:pt x="4509268" y="4370328"/>
                                </a:cubicBezTo>
                                <a:close/>
                                <a:moveTo>
                                  <a:pt x="5757316" y="4328167"/>
                                </a:moveTo>
                                <a:lnTo>
                                  <a:pt x="5757163" y="4335199"/>
                                </a:lnTo>
                                <a:lnTo>
                                  <a:pt x="5751606" y="4340594"/>
                                </a:lnTo>
                                <a:lnTo>
                                  <a:pt x="5759259" y="4340738"/>
                                </a:lnTo>
                                <a:lnTo>
                                  <a:pt x="5764970" y="4346514"/>
                                </a:lnTo>
                                <a:lnTo>
                                  <a:pt x="5765146" y="4338393"/>
                                </a:lnTo>
                                <a:lnTo>
                                  <a:pt x="5769973" y="4333566"/>
                                </a:lnTo>
                                <a:lnTo>
                                  <a:pt x="5762353" y="4333203"/>
                                </a:lnTo>
                                <a:close/>
                                <a:moveTo>
                                  <a:pt x="5752373" y="4314440"/>
                                </a:moveTo>
                                <a:cubicBezTo>
                                  <a:pt x="5754369" y="4313642"/>
                                  <a:pt x="5756764" y="4314440"/>
                                  <a:pt x="5757562" y="4316835"/>
                                </a:cubicBezTo>
                                <a:lnTo>
                                  <a:pt x="5757537" y="4318007"/>
                                </a:lnTo>
                                <a:lnTo>
                                  <a:pt x="5765546" y="4326018"/>
                                </a:lnTo>
                                <a:lnTo>
                                  <a:pt x="5777522" y="4326018"/>
                                </a:lnTo>
                                <a:lnTo>
                                  <a:pt x="5778321" y="4325218"/>
                                </a:lnTo>
                                <a:cubicBezTo>
                                  <a:pt x="5780317" y="4324420"/>
                                  <a:pt x="5782712" y="4325218"/>
                                  <a:pt x="5783510" y="4327613"/>
                                </a:cubicBezTo>
                                <a:cubicBezTo>
                                  <a:pt x="5784309" y="4329609"/>
                                  <a:pt x="5783510" y="4332004"/>
                                  <a:pt x="5781115" y="4332804"/>
                                </a:cubicBezTo>
                                <a:lnTo>
                                  <a:pt x="5781059" y="4332860"/>
                                </a:lnTo>
                                <a:lnTo>
                                  <a:pt x="5780716" y="4333602"/>
                                </a:lnTo>
                                <a:lnTo>
                                  <a:pt x="5780183" y="4333736"/>
                                </a:lnTo>
                                <a:lnTo>
                                  <a:pt x="5772333" y="4341586"/>
                                </a:lnTo>
                                <a:cubicBezTo>
                                  <a:pt x="5770736" y="4345578"/>
                                  <a:pt x="5770736" y="4349969"/>
                                  <a:pt x="5772333" y="4353961"/>
                                </a:cubicBezTo>
                                <a:lnTo>
                                  <a:pt x="5772333" y="4353962"/>
                                </a:lnTo>
                                <a:lnTo>
                                  <a:pt x="5772333" y="4353962"/>
                                </a:lnTo>
                                <a:cubicBezTo>
                                  <a:pt x="5773131" y="4356358"/>
                                  <a:pt x="5771934" y="4358753"/>
                                  <a:pt x="5769539" y="4359551"/>
                                </a:cubicBezTo>
                                <a:cubicBezTo>
                                  <a:pt x="5767543" y="4360349"/>
                                  <a:pt x="5765547" y="4359152"/>
                                  <a:pt x="5764748" y="4357156"/>
                                </a:cubicBezTo>
                                <a:cubicBezTo>
                                  <a:pt x="5763151" y="4352964"/>
                                  <a:pt x="5759958" y="4349871"/>
                                  <a:pt x="5756115" y="4348224"/>
                                </a:cubicBezTo>
                                <a:lnTo>
                                  <a:pt x="5743994" y="4347982"/>
                                </a:lnTo>
                                <a:lnTo>
                                  <a:pt x="5743591" y="4348373"/>
                                </a:lnTo>
                                <a:cubicBezTo>
                                  <a:pt x="5741594" y="4349171"/>
                                  <a:pt x="5739598" y="4347974"/>
                                  <a:pt x="5738799" y="4345978"/>
                                </a:cubicBezTo>
                                <a:lnTo>
                                  <a:pt x="5738881" y="4345801"/>
                                </a:lnTo>
                                <a:lnTo>
                                  <a:pt x="5738400" y="4345579"/>
                                </a:lnTo>
                                <a:cubicBezTo>
                                  <a:pt x="5737602" y="4343583"/>
                                  <a:pt x="5738400" y="4341187"/>
                                  <a:pt x="5740795" y="4340389"/>
                                </a:cubicBezTo>
                                <a:lnTo>
                                  <a:pt x="5741578" y="4340404"/>
                                </a:lnTo>
                                <a:lnTo>
                                  <a:pt x="5749978" y="4332006"/>
                                </a:lnTo>
                                <a:lnTo>
                                  <a:pt x="5749978" y="4320829"/>
                                </a:lnTo>
                                <a:lnTo>
                                  <a:pt x="5749178" y="4320030"/>
                                </a:lnTo>
                                <a:cubicBezTo>
                                  <a:pt x="5748380" y="4318033"/>
                                  <a:pt x="5749178" y="4315638"/>
                                  <a:pt x="5751573" y="4314839"/>
                                </a:cubicBezTo>
                                <a:lnTo>
                                  <a:pt x="5752081" y="4315074"/>
                                </a:lnTo>
                                <a:close/>
                                <a:moveTo>
                                  <a:pt x="5690732" y="4304821"/>
                                </a:moveTo>
                                <a:lnTo>
                                  <a:pt x="5690498" y="4321627"/>
                                </a:lnTo>
                                <a:lnTo>
                                  <a:pt x="5677649" y="4333762"/>
                                </a:lnTo>
                                <a:lnTo>
                                  <a:pt x="5694889" y="4334001"/>
                                </a:lnTo>
                                <a:lnTo>
                                  <a:pt x="5707814" y="4347443"/>
                                </a:lnTo>
                                <a:lnTo>
                                  <a:pt x="5708061" y="4329610"/>
                                </a:lnTo>
                                <a:lnTo>
                                  <a:pt x="5720691" y="4317466"/>
                                </a:lnTo>
                                <a:lnTo>
                                  <a:pt x="5701275" y="4316038"/>
                                </a:lnTo>
                                <a:close/>
                                <a:moveTo>
                                  <a:pt x="5685707" y="4290488"/>
                                </a:moveTo>
                                <a:cubicBezTo>
                                  <a:pt x="5687703" y="4289690"/>
                                  <a:pt x="5690098" y="4290488"/>
                                  <a:pt x="5690897" y="4292883"/>
                                </a:cubicBezTo>
                                <a:lnTo>
                                  <a:pt x="5690880" y="4294093"/>
                                </a:lnTo>
                                <a:lnTo>
                                  <a:pt x="5705816" y="4309551"/>
                                </a:lnTo>
                                <a:cubicBezTo>
                                  <a:pt x="5712752" y="4312545"/>
                                  <a:pt x="5720836" y="4312844"/>
                                  <a:pt x="5728421" y="4309650"/>
                                </a:cubicBezTo>
                                <a:lnTo>
                                  <a:pt x="5728690" y="4309774"/>
                                </a:lnTo>
                                <a:lnTo>
                                  <a:pt x="5728820" y="4309649"/>
                                </a:lnTo>
                                <a:cubicBezTo>
                                  <a:pt x="5730816" y="4308851"/>
                                  <a:pt x="5733211" y="4309649"/>
                                  <a:pt x="5734010" y="4312044"/>
                                </a:cubicBezTo>
                                <a:cubicBezTo>
                                  <a:pt x="5734808" y="4314040"/>
                                  <a:pt x="5734010" y="4316436"/>
                                  <a:pt x="5731614" y="4317234"/>
                                </a:cubicBezTo>
                                <a:cubicBezTo>
                                  <a:pt x="5724429" y="4320028"/>
                                  <a:pt x="5718441" y="4325618"/>
                                  <a:pt x="5715247" y="4333203"/>
                                </a:cubicBezTo>
                                <a:cubicBezTo>
                                  <a:pt x="5712054" y="4340389"/>
                                  <a:pt x="5712054" y="4348373"/>
                                  <a:pt x="5714848" y="4355957"/>
                                </a:cubicBezTo>
                                <a:cubicBezTo>
                                  <a:pt x="5715647" y="4357554"/>
                                  <a:pt x="5714449" y="4359550"/>
                                  <a:pt x="5712453" y="4360748"/>
                                </a:cubicBezTo>
                                <a:cubicBezTo>
                                  <a:pt x="5710456" y="4361546"/>
                                  <a:pt x="5708460" y="4360349"/>
                                  <a:pt x="5707662" y="4358353"/>
                                </a:cubicBezTo>
                                <a:lnTo>
                                  <a:pt x="5707668" y="4357956"/>
                                </a:lnTo>
                                <a:lnTo>
                                  <a:pt x="5707663" y="4357954"/>
                                </a:lnTo>
                                <a:cubicBezTo>
                                  <a:pt x="5704869" y="4350369"/>
                                  <a:pt x="5699280" y="4344780"/>
                                  <a:pt x="5691695" y="4341587"/>
                                </a:cubicBezTo>
                                <a:lnTo>
                                  <a:pt x="5669771" y="4341201"/>
                                </a:lnTo>
                                <a:lnTo>
                                  <a:pt x="5668940" y="4341986"/>
                                </a:lnTo>
                                <a:cubicBezTo>
                                  <a:pt x="5666944" y="4342784"/>
                                  <a:pt x="5664948" y="4341586"/>
                                  <a:pt x="5664149" y="4339590"/>
                                </a:cubicBezTo>
                                <a:lnTo>
                                  <a:pt x="5664383" y="4339084"/>
                                </a:lnTo>
                                <a:lnTo>
                                  <a:pt x="5663750" y="4338792"/>
                                </a:lnTo>
                                <a:cubicBezTo>
                                  <a:pt x="5662952" y="4336795"/>
                                  <a:pt x="5663750" y="4334400"/>
                                  <a:pt x="5666145" y="4333602"/>
                                </a:cubicBezTo>
                                <a:lnTo>
                                  <a:pt x="5667347" y="4333619"/>
                                </a:lnTo>
                                <a:lnTo>
                                  <a:pt x="5682913" y="4318433"/>
                                </a:lnTo>
                                <a:lnTo>
                                  <a:pt x="5683290" y="4296905"/>
                                </a:lnTo>
                                <a:lnTo>
                                  <a:pt x="5682512" y="4296077"/>
                                </a:lnTo>
                                <a:cubicBezTo>
                                  <a:pt x="5681714" y="4294081"/>
                                  <a:pt x="5682512" y="4291686"/>
                                  <a:pt x="5684907" y="4290887"/>
                                </a:cubicBezTo>
                                <a:lnTo>
                                  <a:pt x="5685415" y="4291121"/>
                                </a:lnTo>
                                <a:close/>
                                <a:moveTo>
                                  <a:pt x="1543138" y="4269830"/>
                                </a:moveTo>
                                <a:cubicBezTo>
                                  <a:pt x="1539644" y="4269530"/>
                                  <a:pt x="1536051" y="4270529"/>
                                  <a:pt x="1533257" y="4272924"/>
                                </a:cubicBezTo>
                                <a:cubicBezTo>
                                  <a:pt x="1527669" y="4277715"/>
                                  <a:pt x="1526871" y="4286497"/>
                                  <a:pt x="1531662" y="4292086"/>
                                </a:cubicBezTo>
                                <a:lnTo>
                                  <a:pt x="1538846" y="4300469"/>
                                </a:lnTo>
                                <a:lnTo>
                                  <a:pt x="1550423" y="4290489"/>
                                </a:lnTo>
                                <a:cubicBezTo>
                                  <a:pt x="1552019" y="4289291"/>
                                  <a:pt x="1554015" y="4289291"/>
                                  <a:pt x="1555212" y="4290888"/>
                                </a:cubicBezTo>
                                <a:cubicBezTo>
                                  <a:pt x="1556411" y="4292485"/>
                                  <a:pt x="1556411" y="4294481"/>
                                  <a:pt x="1554813" y="4295679"/>
                                </a:cubicBezTo>
                                <a:lnTo>
                                  <a:pt x="1543238" y="4305659"/>
                                </a:lnTo>
                                <a:lnTo>
                                  <a:pt x="1551619" y="4315638"/>
                                </a:lnTo>
                                <a:cubicBezTo>
                                  <a:pt x="1552019" y="4316038"/>
                                  <a:pt x="1552818" y="4316038"/>
                                  <a:pt x="1553615" y="4315638"/>
                                </a:cubicBezTo>
                                <a:lnTo>
                                  <a:pt x="1577569" y="4295679"/>
                                </a:lnTo>
                                <a:cubicBezTo>
                                  <a:pt x="1583157" y="4290489"/>
                                  <a:pt x="1583557" y="4282106"/>
                                  <a:pt x="1578766" y="4276517"/>
                                </a:cubicBezTo>
                                <a:cubicBezTo>
                                  <a:pt x="1573976" y="4270928"/>
                                  <a:pt x="1565192" y="4270130"/>
                                  <a:pt x="1559603" y="4274920"/>
                                </a:cubicBezTo>
                                <a:lnTo>
                                  <a:pt x="1558406" y="4276118"/>
                                </a:lnTo>
                                <a:cubicBezTo>
                                  <a:pt x="1557608" y="4276517"/>
                                  <a:pt x="1556810" y="4276916"/>
                                  <a:pt x="1556012" y="4276916"/>
                                </a:cubicBezTo>
                                <a:cubicBezTo>
                                  <a:pt x="1554813" y="4276916"/>
                                  <a:pt x="1554015" y="4276517"/>
                                  <a:pt x="1553615" y="4275719"/>
                                </a:cubicBezTo>
                                <a:lnTo>
                                  <a:pt x="1552419" y="4274521"/>
                                </a:lnTo>
                                <a:cubicBezTo>
                                  <a:pt x="1550023" y="4271726"/>
                                  <a:pt x="1546630" y="4270129"/>
                                  <a:pt x="1543138" y="4269830"/>
                                </a:cubicBezTo>
                                <a:close/>
                                <a:moveTo>
                                  <a:pt x="1583557" y="4250169"/>
                                </a:moveTo>
                                <a:lnTo>
                                  <a:pt x="1598327" y="4251367"/>
                                </a:lnTo>
                                <a:cubicBezTo>
                                  <a:pt x="1600323" y="4251367"/>
                                  <a:pt x="1601520" y="4252963"/>
                                  <a:pt x="1602319" y="4255359"/>
                                </a:cubicBezTo>
                                <a:lnTo>
                                  <a:pt x="1601121" y="4270130"/>
                                </a:lnTo>
                                <a:cubicBezTo>
                                  <a:pt x="1601121" y="4272126"/>
                                  <a:pt x="1599524" y="4273324"/>
                                  <a:pt x="1597529" y="4273324"/>
                                </a:cubicBezTo>
                                <a:cubicBezTo>
                                  <a:pt x="1595532" y="4273324"/>
                                  <a:pt x="1594335" y="4271727"/>
                                  <a:pt x="1594335" y="4269731"/>
                                </a:cubicBezTo>
                                <a:lnTo>
                                  <a:pt x="1594735" y="4262943"/>
                                </a:lnTo>
                                <a:lnTo>
                                  <a:pt x="1583957" y="4272126"/>
                                </a:lnTo>
                                <a:lnTo>
                                  <a:pt x="1584355" y="4272525"/>
                                </a:lnTo>
                                <a:cubicBezTo>
                                  <a:pt x="1591541" y="4281307"/>
                                  <a:pt x="1590343" y="4294082"/>
                                  <a:pt x="1581961" y="4301267"/>
                                </a:cubicBezTo>
                                <a:lnTo>
                                  <a:pt x="1558406" y="4321227"/>
                                </a:lnTo>
                                <a:cubicBezTo>
                                  <a:pt x="1556810" y="4322824"/>
                                  <a:pt x="1554414" y="4323223"/>
                                  <a:pt x="1552419" y="4323223"/>
                                </a:cubicBezTo>
                                <a:cubicBezTo>
                                  <a:pt x="1550423" y="4323223"/>
                                  <a:pt x="1548427" y="4322026"/>
                                  <a:pt x="1546830" y="4320429"/>
                                </a:cubicBezTo>
                                <a:lnTo>
                                  <a:pt x="1538448" y="4310449"/>
                                </a:lnTo>
                                <a:lnTo>
                                  <a:pt x="1529266" y="4318433"/>
                                </a:lnTo>
                                <a:lnTo>
                                  <a:pt x="1528866" y="4325618"/>
                                </a:lnTo>
                                <a:cubicBezTo>
                                  <a:pt x="1528866" y="4327614"/>
                                  <a:pt x="1527269" y="4328812"/>
                                  <a:pt x="1525273" y="4328812"/>
                                </a:cubicBezTo>
                                <a:cubicBezTo>
                                  <a:pt x="1523279" y="4328812"/>
                                  <a:pt x="1522081" y="4327215"/>
                                  <a:pt x="1522081" y="4325219"/>
                                </a:cubicBezTo>
                                <a:lnTo>
                                  <a:pt x="1522480" y="4320030"/>
                                </a:lnTo>
                                <a:lnTo>
                                  <a:pt x="1517289" y="4319630"/>
                                </a:lnTo>
                                <a:cubicBezTo>
                                  <a:pt x="1515294" y="4319630"/>
                                  <a:pt x="1514097" y="4318034"/>
                                  <a:pt x="1514097" y="4316038"/>
                                </a:cubicBezTo>
                                <a:cubicBezTo>
                                  <a:pt x="1514097" y="4314042"/>
                                  <a:pt x="1515694" y="4312844"/>
                                  <a:pt x="1517690" y="4312844"/>
                                </a:cubicBezTo>
                                <a:lnTo>
                                  <a:pt x="1524874" y="4313243"/>
                                </a:lnTo>
                                <a:lnTo>
                                  <a:pt x="1534056" y="4305259"/>
                                </a:lnTo>
                                <a:lnTo>
                                  <a:pt x="1526472" y="4296477"/>
                                </a:lnTo>
                                <a:cubicBezTo>
                                  <a:pt x="1519286" y="4287695"/>
                                  <a:pt x="1520484" y="4274920"/>
                                  <a:pt x="1528866" y="4267734"/>
                                </a:cubicBezTo>
                                <a:cubicBezTo>
                                  <a:pt x="1536851" y="4260548"/>
                                  <a:pt x="1548826" y="4261347"/>
                                  <a:pt x="1556411" y="4268931"/>
                                </a:cubicBezTo>
                                <a:cubicBezTo>
                                  <a:pt x="1562798" y="4264141"/>
                                  <a:pt x="1571181" y="4263742"/>
                                  <a:pt x="1577969" y="4267335"/>
                                </a:cubicBezTo>
                                <a:lnTo>
                                  <a:pt x="1589944" y="4257355"/>
                                </a:lnTo>
                                <a:lnTo>
                                  <a:pt x="1583157" y="4256955"/>
                                </a:lnTo>
                                <a:cubicBezTo>
                                  <a:pt x="1581161" y="4256955"/>
                                  <a:pt x="1579965" y="4255359"/>
                                  <a:pt x="1579965" y="4253363"/>
                                </a:cubicBezTo>
                                <a:cubicBezTo>
                                  <a:pt x="1579965" y="4251367"/>
                                  <a:pt x="1581562" y="4250169"/>
                                  <a:pt x="1583557" y="4250169"/>
                                </a:cubicBezTo>
                                <a:close/>
                                <a:moveTo>
                                  <a:pt x="3828035" y="4245928"/>
                                </a:moveTo>
                                <a:cubicBezTo>
                                  <a:pt x="3833025" y="4247076"/>
                                  <a:pt x="3837616" y="4250170"/>
                                  <a:pt x="3840610" y="4254961"/>
                                </a:cubicBezTo>
                                <a:lnTo>
                                  <a:pt x="3835021" y="4258554"/>
                                </a:lnTo>
                                <a:cubicBezTo>
                                  <a:pt x="3831029" y="4252166"/>
                                  <a:pt x="3822646" y="4250169"/>
                                  <a:pt x="3816259" y="4254162"/>
                                </a:cubicBezTo>
                                <a:cubicBezTo>
                                  <a:pt x="3809870" y="4257755"/>
                                  <a:pt x="3807875" y="4266138"/>
                                  <a:pt x="3812266" y="4272526"/>
                                </a:cubicBezTo>
                                <a:lnTo>
                                  <a:pt x="3806677" y="4276118"/>
                                </a:lnTo>
                                <a:cubicBezTo>
                                  <a:pt x="3800689" y="4266937"/>
                                  <a:pt x="3803483" y="4254562"/>
                                  <a:pt x="3813064" y="4248573"/>
                                </a:cubicBezTo>
                                <a:cubicBezTo>
                                  <a:pt x="3817655" y="4245579"/>
                                  <a:pt x="3823045" y="4244781"/>
                                  <a:pt x="3828035" y="4245928"/>
                                </a:cubicBezTo>
                                <a:close/>
                                <a:moveTo>
                                  <a:pt x="2859157" y="4190843"/>
                                </a:moveTo>
                                <a:lnTo>
                                  <a:pt x="2859005" y="4197874"/>
                                </a:lnTo>
                                <a:lnTo>
                                  <a:pt x="2853445" y="4203269"/>
                                </a:lnTo>
                                <a:lnTo>
                                  <a:pt x="2861103" y="4203413"/>
                                </a:lnTo>
                                <a:lnTo>
                                  <a:pt x="2866811" y="4209189"/>
                                </a:lnTo>
                                <a:lnTo>
                                  <a:pt x="2866990" y="4201069"/>
                                </a:lnTo>
                                <a:lnTo>
                                  <a:pt x="2871815" y="4196242"/>
                                </a:lnTo>
                                <a:lnTo>
                                  <a:pt x="2864195" y="4195879"/>
                                </a:lnTo>
                                <a:close/>
                                <a:moveTo>
                                  <a:pt x="2854215" y="4177115"/>
                                </a:moveTo>
                                <a:cubicBezTo>
                                  <a:pt x="2856212" y="4176317"/>
                                  <a:pt x="2858604" y="4177115"/>
                                  <a:pt x="2859404" y="4179510"/>
                                </a:cubicBezTo>
                                <a:lnTo>
                                  <a:pt x="2859379" y="4180684"/>
                                </a:lnTo>
                                <a:lnTo>
                                  <a:pt x="2867387" y="4188694"/>
                                </a:lnTo>
                                <a:lnTo>
                                  <a:pt x="2879362" y="4188694"/>
                                </a:lnTo>
                                <a:lnTo>
                                  <a:pt x="2880163" y="4187894"/>
                                </a:lnTo>
                                <a:cubicBezTo>
                                  <a:pt x="2882159" y="4187096"/>
                                  <a:pt x="2884553" y="4187894"/>
                                  <a:pt x="2885352" y="4190289"/>
                                </a:cubicBezTo>
                                <a:cubicBezTo>
                                  <a:pt x="2886151" y="4192285"/>
                                  <a:pt x="2885352" y="4194681"/>
                                  <a:pt x="2882956" y="4195480"/>
                                </a:cubicBezTo>
                                <a:lnTo>
                                  <a:pt x="2882900" y="4195536"/>
                                </a:lnTo>
                                <a:lnTo>
                                  <a:pt x="2882556" y="4196278"/>
                                </a:lnTo>
                                <a:lnTo>
                                  <a:pt x="2882024" y="4196412"/>
                                </a:lnTo>
                                <a:lnTo>
                                  <a:pt x="2874175" y="4204262"/>
                                </a:lnTo>
                                <a:lnTo>
                                  <a:pt x="2874175" y="4216637"/>
                                </a:lnTo>
                                <a:lnTo>
                                  <a:pt x="2874176" y="4216637"/>
                                </a:lnTo>
                                <a:lnTo>
                                  <a:pt x="2874175" y="4216638"/>
                                </a:lnTo>
                                <a:lnTo>
                                  <a:pt x="2874175" y="4216638"/>
                                </a:lnTo>
                                <a:lnTo>
                                  <a:pt x="2874172" y="4216643"/>
                                </a:lnTo>
                                <a:lnTo>
                                  <a:pt x="2871382" y="4222226"/>
                                </a:lnTo>
                                <a:cubicBezTo>
                                  <a:pt x="2869384" y="4223024"/>
                                  <a:pt x="2867389" y="4221827"/>
                                  <a:pt x="2866591" y="4219831"/>
                                </a:cubicBezTo>
                                <a:cubicBezTo>
                                  <a:pt x="2864992" y="4215639"/>
                                  <a:pt x="2861801" y="4212546"/>
                                  <a:pt x="2857956" y="4210899"/>
                                </a:cubicBezTo>
                                <a:lnTo>
                                  <a:pt x="2845836" y="4210657"/>
                                </a:lnTo>
                                <a:lnTo>
                                  <a:pt x="2845433" y="4211048"/>
                                </a:lnTo>
                                <a:cubicBezTo>
                                  <a:pt x="2843437" y="4211846"/>
                                  <a:pt x="2841440" y="4210649"/>
                                  <a:pt x="2840641" y="4208653"/>
                                </a:cubicBezTo>
                                <a:lnTo>
                                  <a:pt x="2840723" y="4208476"/>
                                </a:lnTo>
                                <a:lnTo>
                                  <a:pt x="2840243" y="4208254"/>
                                </a:lnTo>
                                <a:cubicBezTo>
                                  <a:pt x="2839444" y="4206258"/>
                                  <a:pt x="2840243" y="4203862"/>
                                  <a:pt x="2842639" y="4203064"/>
                                </a:cubicBezTo>
                                <a:lnTo>
                                  <a:pt x="2843422" y="4203079"/>
                                </a:lnTo>
                                <a:lnTo>
                                  <a:pt x="2851820" y="4194681"/>
                                </a:lnTo>
                                <a:lnTo>
                                  <a:pt x="2851820" y="4183505"/>
                                </a:lnTo>
                                <a:lnTo>
                                  <a:pt x="2851022" y="4182706"/>
                                </a:lnTo>
                                <a:cubicBezTo>
                                  <a:pt x="2850221" y="4180709"/>
                                  <a:pt x="2851022" y="4178313"/>
                                  <a:pt x="2853416" y="4177515"/>
                                </a:cubicBezTo>
                                <a:lnTo>
                                  <a:pt x="2853921" y="4177749"/>
                                </a:lnTo>
                                <a:close/>
                                <a:moveTo>
                                  <a:pt x="2792573" y="4167497"/>
                                </a:moveTo>
                                <a:lnTo>
                                  <a:pt x="2792340" y="4184303"/>
                                </a:lnTo>
                                <a:lnTo>
                                  <a:pt x="2779491" y="4196437"/>
                                </a:lnTo>
                                <a:lnTo>
                                  <a:pt x="2796731" y="4196677"/>
                                </a:lnTo>
                                <a:lnTo>
                                  <a:pt x="2809653" y="4210119"/>
                                </a:lnTo>
                                <a:lnTo>
                                  <a:pt x="2809903" y="4192286"/>
                                </a:lnTo>
                                <a:lnTo>
                                  <a:pt x="2822530" y="4180142"/>
                                </a:lnTo>
                                <a:lnTo>
                                  <a:pt x="2803117" y="4178714"/>
                                </a:lnTo>
                                <a:close/>
                                <a:moveTo>
                                  <a:pt x="2787549" y="4153164"/>
                                </a:moveTo>
                                <a:cubicBezTo>
                                  <a:pt x="2789545" y="4152366"/>
                                  <a:pt x="2791939" y="4153164"/>
                                  <a:pt x="2792740" y="4155559"/>
                                </a:cubicBezTo>
                                <a:lnTo>
                                  <a:pt x="2792722" y="4156768"/>
                                </a:lnTo>
                                <a:lnTo>
                                  <a:pt x="2807657" y="4172227"/>
                                </a:lnTo>
                                <a:cubicBezTo>
                                  <a:pt x="2814593" y="4175221"/>
                                  <a:pt x="2822677" y="4175520"/>
                                  <a:pt x="2830262" y="4172326"/>
                                </a:cubicBezTo>
                                <a:lnTo>
                                  <a:pt x="2830530" y="4172450"/>
                                </a:lnTo>
                                <a:lnTo>
                                  <a:pt x="2830659" y="4172325"/>
                                </a:lnTo>
                                <a:cubicBezTo>
                                  <a:pt x="2832657" y="4171527"/>
                                  <a:pt x="2835051" y="4172325"/>
                                  <a:pt x="2835852" y="4174721"/>
                                </a:cubicBezTo>
                                <a:cubicBezTo>
                                  <a:pt x="2836649" y="4176717"/>
                                  <a:pt x="2835852" y="4179112"/>
                                  <a:pt x="2833455" y="4179910"/>
                                </a:cubicBezTo>
                                <a:cubicBezTo>
                                  <a:pt x="2826267" y="4182705"/>
                                  <a:pt x="2820281" y="4188294"/>
                                  <a:pt x="2817087" y="4195879"/>
                                </a:cubicBezTo>
                                <a:cubicBezTo>
                                  <a:pt x="2813895" y="4203065"/>
                                  <a:pt x="2813895" y="4211049"/>
                                  <a:pt x="2816688" y="4218634"/>
                                </a:cubicBezTo>
                                <a:cubicBezTo>
                                  <a:pt x="2817486" y="4220230"/>
                                  <a:pt x="2816688" y="4222226"/>
                                  <a:pt x="2814294" y="4223424"/>
                                </a:cubicBezTo>
                                <a:cubicBezTo>
                                  <a:pt x="2812297" y="4224222"/>
                                  <a:pt x="2810302" y="4223025"/>
                                  <a:pt x="2809503" y="4221029"/>
                                </a:cubicBezTo>
                                <a:lnTo>
                                  <a:pt x="2809508" y="4220632"/>
                                </a:lnTo>
                                <a:lnTo>
                                  <a:pt x="2809505" y="4220630"/>
                                </a:lnTo>
                                <a:cubicBezTo>
                                  <a:pt x="2806710" y="4213444"/>
                                  <a:pt x="2801121" y="4207456"/>
                                  <a:pt x="2793537" y="4204262"/>
                                </a:cubicBezTo>
                                <a:lnTo>
                                  <a:pt x="2771616" y="4203877"/>
                                </a:lnTo>
                                <a:lnTo>
                                  <a:pt x="2770782" y="4204662"/>
                                </a:lnTo>
                                <a:cubicBezTo>
                                  <a:pt x="2768788" y="4205460"/>
                                  <a:pt x="2766792" y="4204262"/>
                                  <a:pt x="2765993" y="4202266"/>
                                </a:cubicBezTo>
                                <a:lnTo>
                                  <a:pt x="2766226" y="4201760"/>
                                </a:lnTo>
                                <a:lnTo>
                                  <a:pt x="2765595" y="4201468"/>
                                </a:lnTo>
                                <a:cubicBezTo>
                                  <a:pt x="2764797" y="4199471"/>
                                  <a:pt x="2765595" y="4197076"/>
                                  <a:pt x="2767988" y="4196277"/>
                                </a:cubicBezTo>
                                <a:lnTo>
                                  <a:pt x="2769190" y="4196294"/>
                                </a:lnTo>
                                <a:lnTo>
                                  <a:pt x="2784755" y="4181109"/>
                                </a:lnTo>
                                <a:lnTo>
                                  <a:pt x="2785133" y="4159581"/>
                                </a:lnTo>
                                <a:lnTo>
                                  <a:pt x="2784354" y="4158753"/>
                                </a:lnTo>
                                <a:cubicBezTo>
                                  <a:pt x="2783556" y="4156757"/>
                                  <a:pt x="2784354" y="4154361"/>
                                  <a:pt x="2786751" y="4153563"/>
                                </a:cubicBezTo>
                                <a:lnTo>
                                  <a:pt x="2787256" y="4153797"/>
                                </a:lnTo>
                                <a:close/>
                                <a:moveTo>
                                  <a:pt x="5320340" y="4136099"/>
                                </a:moveTo>
                                <a:cubicBezTo>
                                  <a:pt x="5316847" y="4135799"/>
                                  <a:pt x="5313254" y="4136797"/>
                                  <a:pt x="5310459" y="4139193"/>
                                </a:cubicBezTo>
                                <a:cubicBezTo>
                                  <a:pt x="5304870" y="4143984"/>
                                  <a:pt x="5304072" y="4152766"/>
                                  <a:pt x="5308862" y="4158355"/>
                                </a:cubicBezTo>
                                <a:lnTo>
                                  <a:pt x="5316049" y="4166738"/>
                                </a:lnTo>
                                <a:lnTo>
                                  <a:pt x="5327626" y="4156758"/>
                                </a:lnTo>
                                <a:cubicBezTo>
                                  <a:pt x="5329223" y="4155560"/>
                                  <a:pt x="5331219" y="4155560"/>
                                  <a:pt x="5332416" y="4157157"/>
                                </a:cubicBezTo>
                                <a:cubicBezTo>
                                  <a:pt x="5333614" y="4158754"/>
                                  <a:pt x="5333614" y="4160750"/>
                                  <a:pt x="5332017" y="4161948"/>
                                </a:cubicBezTo>
                                <a:lnTo>
                                  <a:pt x="5320440" y="4171928"/>
                                </a:lnTo>
                                <a:lnTo>
                                  <a:pt x="5328823" y="4181907"/>
                                </a:lnTo>
                                <a:cubicBezTo>
                                  <a:pt x="5329223" y="4182307"/>
                                  <a:pt x="5330021" y="4182307"/>
                                  <a:pt x="5330819" y="4181907"/>
                                </a:cubicBezTo>
                                <a:lnTo>
                                  <a:pt x="5354771" y="4161948"/>
                                </a:lnTo>
                                <a:cubicBezTo>
                                  <a:pt x="5360759" y="4157157"/>
                                  <a:pt x="5361158" y="4148375"/>
                                  <a:pt x="5355969" y="4142786"/>
                                </a:cubicBezTo>
                                <a:cubicBezTo>
                                  <a:pt x="5351179" y="4137197"/>
                                  <a:pt x="5342396" y="4136399"/>
                                  <a:pt x="5336807" y="4141189"/>
                                </a:cubicBezTo>
                                <a:lnTo>
                                  <a:pt x="5335610" y="4142387"/>
                                </a:lnTo>
                                <a:cubicBezTo>
                                  <a:pt x="5334811" y="4142786"/>
                                  <a:pt x="5334013" y="4143185"/>
                                  <a:pt x="5333215" y="4143185"/>
                                </a:cubicBezTo>
                                <a:cubicBezTo>
                                  <a:pt x="5332017" y="4143185"/>
                                  <a:pt x="5331219" y="4142786"/>
                                  <a:pt x="5330819" y="4141988"/>
                                </a:cubicBezTo>
                                <a:lnTo>
                                  <a:pt x="5329622" y="4140790"/>
                                </a:lnTo>
                                <a:cubicBezTo>
                                  <a:pt x="5327226" y="4137995"/>
                                  <a:pt x="5323833" y="4136398"/>
                                  <a:pt x="5320340" y="4136099"/>
                                </a:cubicBezTo>
                                <a:close/>
                                <a:moveTo>
                                  <a:pt x="902325" y="4125370"/>
                                </a:moveTo>
                                <a:cubicBezTo>
                                  <a:pt x="907315" y="4126518"/>
                                  <a:pt x="911907" y="4129612"/>
                                  <a:pt x="914900" y="4134402"/>
                                </a:cubicBezTo>
                                <a:lnTo>
                                  <a:pt x="909311" y="4137995"/>
                                </a:lnTo>
                                <a:cubicBezTo>
                                  <a:pt x="905319" y="4131608"/>
                                  <a:pt x="896936" y="4129611"/>
                                  <a:pt x="890549" y="4133604"/>
                                </a:cubicBezTo>
                                <a:cubicBezTo>
                                  <a:pt x="884161" y="4137596"/>
                                  <a:pt x="882165" y="4145979"/>
                                  <a:pt x="886557" y="4151967"/>
                                </a:cubicBezTo>
                                <a:lnTo>
                                  <a:pt x="880968" y="4155560"/>
                                </a:lnTo>
                                <a:cubicBezTo>
                                  <a:pt x="874979" y="4146378"/>
                                  <a:pt x="877774" y="4134003"/>
                                  <a:pt x="887355" y="4128014"/>
                                </a:cubicBezTo>
                                <a:cubicBezTo>
                                  <a:pt x="891946" y="4125020"/>
                                  <a:pt x="897335" y="4124222"/>
                                  <a:pt x="902325" y="4125370"/>
                                </a:cubicBezTo>
                                <a:close/>
                                <a:moveTo>
                                  <a:pt x="5361158" y="4116438"/>
                                </a:moveTo>
                                <a:lnTo>
                                  <a:pt x="5375929" y="4117636"/>
                                </a:lnTo>
                                <a:cubicBezTo>
                                  <a:pt x="5377925" y="4118035"/>
                                  <a:pt x="5379122" y="4119632"/>
                                  <a:pt x="5379921" y="4121628"/>
                                </a:cubicBezTo>
                                <a:lnTo>
                                  <a:pt x="5378723" y="4136399"/>
                                </a:lnTo>
                                <a:cubicBezTo>
                                  <a:pt x="5378723" y="4138395"/>
                                  <a:pt x="5377126" y="4139593"/>
                                  <a:pt x="5375130" y="4139593"/>
                                </a:cubicBezTo>
                                <a:cubicBezTo>
                                  <a:pt x="5373134" y="4139593"/>
                                  <a:pt x="5371937" y="4137996"/>
                                  <a:pt x="5371937" y="4136000"/>
                                </a:cubicBezTo>
                                <a:lnTo>
                                  <a:pt x="5372336" y="4129212"/>
                                </a:lnTo>
                                <a:lnTo>
                                  <a:pt x="5361558" y="4138395"/>
                                </a:lnTo>
                                <a:lnTo>
                                  <a:pt x="5361957" y="4138794"/>
                                </a:lnTo>
                                <a:cubicBezTo>
                                  <a:pt x="5369142" y="4147576"/>
                                  <a:pt x="5367945" y="4160351"/>
                                  <a:pt x="5359562" y="4167536"/>
                                </a:cubicBezTo>
                                <a:lnTo>
                                  <a:pt x="5336009" y="4187496"/>
                                </a:lnTo>
                                <a:cubicBezTo>
                                  <a:pt x="5334412" y="4189093"/>
                                  <a:pt x="5332017" y="4189492"/>
                                  <a:pt x="5330021" y="4189492"/>
                                </a:cubicBezTo>
                                <a:cubicBezTo>
                                  <a:pt x="5328025" y="4189492"/>
                                  <a:pt x="5326029" y="4188295"/>
                                  <a:pt x="5324432" y="4186698"/>
                                </a:cubicBezTo>
                                <a:lnTo>
                                  <a:pt x="5316049" y="4176718"/>
                                </a:lnTo>
                                <a:lnTo>
                                  <a:pt x="5306866" y="4184702"/>
                                </a:lnTo>
                                <a:lnTo>
                                  <a:pt x="5306467" y="4191887"/>
                                </a:lnTo>
                                <a:cubicBezTo>
                                  <a:pt x="5306467" y="4193883"/>
                                  <a:pt x="5304870" y="4195081"/>
                                  <a:pt x="5302874" y="4195081"/>
                                </a:cubicBezTo>
                                <a:cubicBezTo>
                                  <a:pt x="5300878" y="4195081"/>
                                  <a:pt x="5299681" y="4193484"/>
                                  <a:pt x="5299681" y="4191488"/>
                                </a:cubicBezTo>
                                <a:lnTo>
                                  <a:pt x="5300080" y="4186299"/>
                                </a:lnTo>
                                <a:lnTo>
                                  <a:pt x="5294890" y="4185899"/>
                                </a:lnTo>
                                <a:cubicBezTo>
                                  <a:pt x="5292894" y="4185899"/>
                                  <a:pt x="5291697" y="4184303"/>
                                  <a:pt x="5291697" y="4182307"/>
                                </a:cubicBezTo>
                                <a:cubicBezTo>
                                  <a:pt x="5291697" y="4180311"/>
                                  <a:pt x="5293294" y="4179113"/>
                                  <a:pt x="5295290" y="4179113"/>
                                </a:cubicBezTo>
                                <a:lnTo>
                                  <a:pt x="5302475" y="4179512"/>
                                </a:lnTo>
                                <a:lnTo>
                                  <a:pt x="5311657" y="4171528"/>
                                </a:lnTo>
                                <a:lnTo>
                                  <a:pt x="5304072" y="4162746"/>
                                </a:lnTo>
                                <a:cubicBezTo>
                                  <a:pt x="5296886" y="4153964"/>
                                  <a:pt x="5298084" y="4141189"/>
                                  <a:pt x="5306467" y="4134003"/>
                                </a:cubicBezTo>
                                <a:cubicBezTo>
                                  <a:pt x="5314452" y="4126817"/>
                                  <a:pt x="5326428" y="4127616"/>
                                  <a:pt x="5334013" y="4135200"/>
                                </a:cubicBezTo>
                                <a:cubicBezTo>
                                  <a:pt x="5340400" y="4130410"/>
                                  <a:pt x="5348783" y="4130011"/>
                                  <a:pt x="5355570" y="4133604"/>
                                </a:cubicBezTo>
                                <a:lnTo>
                                  <a:pt x="5367546" y="4123624"/>
                                </a:lnTo>
                                <a:lnTo>
                                  <a:pt x="5360759" y="4123224"/>
                                </a:lnTo>
                                <a:cubicBezTo>
                                  <a:pt x="5358763" y="4123224"/>
                                  <a:pt x="5357566" y="4121628"/>
                                  <a:pt x="5357566" y="4119632"/>
                                </a:cubicBezTo>
                                <a:cubicBezTo>
                                  <a:pt x="5357566" y="4117636"/>
                                  <a:pt x="5359162" y="4116438"/>
                                  <a:pt x="5361158" y="4116438"/>
                                </a:cubicBezTo>
                                <a:close/>
                                <a:moveTo>
                                  <a:pt x="6636752" y="4057112"/>
                                </a:moveTo>
                                <a:lnTo>
                                  <a:pt x="6636599" y="4064143"/>
                                </a:lnTo>
                                <a:lnTo>
                                  <a:pt x="6630638" y="4069928"/>
                                </a:lnTo>
                                <a:lnTo>
                                  <a:pt x="6638695" y="4070081"/>
                                </a:lnTo>
                                <a:lnTo>
                                  <a:pt x="6644405" y="4075857"/>
                                </a:lnTo>
                                <a:lnTo>
                                  <a:pt x="6644582" y="4067736"/>
                                </a:lnTo>
                                <a:lnTo>
                                  <a:pt x="6649789" y="4062529"/>
                                </a:lnTo>
                                <a:lnTo>
                                  <a:pt x="6641788" y="4062147"/>
                                </a:lnTo>
                                <a:close/>
                                <a:moveTo>
                                  <a:pt x="6631808" y="4043384"/>
                                </a:moveTo>
                                <a:cubicBezTo>
                                  <a:pt x="6633804" y="4042586"/>
                                  <a:pt x="6636199" y="4043384"/>
                                  <a:pt x="6636998" y="4045779"/>
                                </a:cubicBezTo>
                                <a:lnTo>
                                  <a:pt x="6636973" y="4046952"/>
                                </a:lnTo>
                                <a:lnTo>
                                  <a:pt x="6644981" y="4054962"/>
                                </a:lnTo>
                                <a:lnTo>
                                  <a:pt x="6657356" y="4054962"/>
                                </a:lnTo>
                                <a:lnTo>
                                  <a:pt x="6657756" y="4054561"/>
                                </a:lnTo>
                                <a:cubicBezTo>
                                  <a:pt x="6659752" y="4053763"/>
                                  <a:pt x="6662147" y="4054561"/>
                                  <a:pt x="6662946" y="4056957"/>
                                </a:cubicBezTo>
                                <a:cubicBezTo>
                                  <a:pt x="6663744" y="4058953"/>
                                  <a:pt x="6662946" y="4061348"/>
                                  <a:pt x="6660551" y="4062147"/>
                                </a:cubicBezTo>
                                <a:cubicBezTo>
                                  <a:pt x="6656559" y="4063744"/>
                                  <a:pt x="6653365" y="4066938"/>
                                  <a:pt x="6651768" y="4070930"/>
                                </a:cubicBezTo>
                                <a:lnTo>
                                  <a:pt x="6651768" y="4083305"/>
                                </a:lnTo>
                                <a:lnTo>
                                  <a:pt x="6651768" y="4083305"/>
                                </a:lnTo>
                                <a:cubicBezTo>
                                  <a:pt x="6652567" y="4085301"/>
                                  <a:pt x="6651369" y="4087696"/>
                                  <a:pt x="6648974" y="4088894"/>
                                </a:cubicBezTo>
                                <a:cubicBezTo>
                                  <a:pt x="6646978" y="4089692"/>
                                  <a:pt x="6644982" y="4088494"/>
                                  <a:pt x="6644183" y="4086498"/>
                                </a:cubicBezTo>
                                <a:cubicBezTo>
                                  <a:pt x="6642586" y="4082307"/>
                                  <a:pt x="6639393" y="4079213"/>
                                  <a:pt x="6635551" y="4077566"/>
                                </a:cubicBezTo>
                                <a:lnTo>
                                  <a:pt x="6623026" y="4077317"/>
                                </a:lnTo>
                                <a:lnTo>
                                  <a:pt x="6623026" y="4077317"/>
                                </a:lnTo>
                                <a:lnTo>
                                  <a:pt x="6623019" y="4077314"/>
                                </a:lnTo>
                                <a:lnTo>
                                  <a:pt x="6617835" y="4074922"/>
                                </a:lnTo>
                                <a:cubicBezTo>
                                  <a:pt x="6617037" y="4072926"/>
                                  <a:pt x="6617835" y="4070529"/>
                                  <a:pt x="6620230" y="4069731"/>
                                </a:cubicBezTo>
                                <a:lnTo>
                                  <a:pt x="6620627" y="4069739"/>
                                </a:lnTo>
                                <a:lnTo>
                                  <a:pt x="6620630" y="4069732"/>
                                </a:lnTo>
                                <a:cubicBezTo>
                                  <a:pt x="6624623" y="4068135"/>
                                  <a:pt x="6627816" y="4064942"/>
                                  <a:pt x="6629413" y="4060950"/>
                                </a:cubicBezTo>
                                <a:lnTo>
                                  <a:pt x="6629413" y="4049773"/>
                                </a:lnTo>
                                <a:lnTo>
                                  <a:pt x="6628613" y="4048974"/>
                                </a:lnTo>
                                <a:cubicBezTo>
                                  <a:pt x="6627815" y="4046977"/>
                                  <a:pt x="6628613" y="4044581"/>
                                  <a:pt x="6631008" y="4043783"/>
                                </a:cubicBezTo>
                                <a:lnTo>
                                  <a:pt x="6631516" y="4044018"/>
                                </a:lnTo>
                                <a:close/>
                                <a:moveTo>
                                  <a:pt x="6570171" y="4033770"/>
                                </a:moveTo>
                                <a:lnTo>
                                  <a:pt x="6569932" y="4050970"/>
                                </a:lnTo>
                                <a:lnTo>
                                  <a:pt x="6557082" y="4063106"/>
                                </a:lnTo>
                                <a:lnTo>
                                  <a:pt x="6574324" y="4063345"/>
                                </a:lnTo>
                                <a:lnTo>
                                  <a:pt x="6586850" y="4076373"/>
                                </a:lnTo>
                                <a:lnTo>
                                  <a:pt x="6587097" y="4058554"/>
                                </a:lnTo>
                                <a:lnTo>
                                  <a:pt x="6599755" y="4046382"/>
                                </a:lnTo>
                                <a:lnTo>
                                  <a:pt x="6580710" y="4044982"/>
                                </a:lnTo>
                                <a:close/>
                                <a:moveTo>
                                  <a:pt x="6564342" y="4019831"/>
                                </a:moveTo>
                                <a:lnTo>
                                  <a:pt x="6565001" y="4020135"/>
                                </a:lnTo>
                                <a:lnTo>
                                  <a:pt x="6565142" y="4019831"/>
                                </a:lnTo>
                                <a:cubicBezTo>
                                  <a:pt x="6567138" y="4019033"/>
                                  <a:pt x="6569533" y="4019831"/>
                                  <a:pt x="6570331" y="4022226"/>
                                </a:cubicBezTo>
                                <a:lnTo>
                                  <a:pt x="6570320" y="4023041"/>
                                </a:lnTo>
                                <a:lnTo>
                                  <a:pt x="6585251" y="4038495"/>
                                </a:lnTo>
                                <a:lnTo>
                                  <a:pt x="6607856" y="4038594"/>
                                </a:lnTo>
                                <a:lnTo>
                                  <a:pt x="6607856" y="4038593"/>
                                </a:lnTo>
                                <a:cubicBezTo>
                                  <a:pt x="6609852" y="4037795"/>
                                  <a:pt x="6612247" y="4038593"/>
                                  <a:pt x="6613046" y="4040989"/>
                                </a:cubicBezTo>
                                <a:lnTo>
                                  <a:pt x="6613046" y="4040990"/>
                                </a:lnTo>
                                <a:lnTo>
                                  <a:pt x="6613046" y="4040990"/>
                                </a:lnTo>
                                <a:cubicBezTo>
                                  <a:pt x="6613844" y="4042986"/>
                                  <a:pt x="6613046" y="4045381"/>
                                  <a:pt x="6610651" y="4046179"/>
                                </a:cubicBezTo>
                                <a:lnTo>
                                  <a:pt x="6610648" y="4046180"/>
                                </a:lnTo>
                                <a:lnTo>
                                  <a:pt x="6594283" y="4062147"/>
                                </a:lnTo>
                                <a:lnTo>
                                  <a:pt x="6593905" y="4083710"/>
                                </a:lnTo>
                                <a:lnTo>
                                  <a:pt x="6594283" y="4084104"/>
                                </a:lnTo>
                                <a:cubicBezTo>
                                  <a:pt x="6595481" y="4086499"/>
                                  <a:pt x="6594283" y="4088894"/>
                                  <a:pt x="6591888" y="4089693"/>
                                </a:cubicBezTo>
                                <a:lnTo>
                                  <a:pt x="6591568" y="4089533"/>
                                </a:lnTo>
                                <a:lnTo>
                                  <a:pt x="6591489" y="4089692"/>
                                </a:lnTo>
                                <a:cubicBezTo>
                                  <a:pt x="6589492" y="4090490"/>
                                  <a:pt x="6587496" y="4089293"/>
                                  <a:pt x="6586698" y="4087297"/>
                                </a:cubicBezTo>
                                <a:lnTo>
                                  <a:pt x="6586704" y="4086894"/>
                                </a:lnTo>
                                <a:lnTo>
                                  <a:pt x="6571130" y="4070931"/>
                                </a:lnTo>
                                <a:lnTo>
                                  <a:pt x="6549204" y="4070545"/>
                                </a:lnTo>
                                <a:lnTo>
                                  <a:pt x="6548374" y="4071329"/>
                                </a:lnTo>
                                <a:cubicBezTo>
                                  <a:pt x="6546378" y="4072127"/>
                                  <a:pt x="6544382" y="4070930"/>
                                  <a:pt x="6543584" y="4068934"/>
                                </a:cubicBezTo>
                                <a:lnTo>
                                  <a:pt x="6543818" y="4068428"/>
                                </a:lnTo>
                                <a:lnTo>
                                  <a:pt x="6543185" y="4068136"/>
                                </a:lnTo>
                                <a:cubicBezTo>
                                  <a:pt x="6542387" y="4066139"/>
                                  <a:pt x="6543185" y="4063744"/>
                                  <a:pt x="6545580" y="4062946"/>
                                </a:cubicBezTo>
                                <a:lnTo>
                                  <a:pt x="6546780" y="4062963"/>
                                </a:lnTo>
                                <a:lnTo>
                                  <a:pt x="6562347" y="4047776"/>
                                </a:lnTo>
                                <a:lnTo>
                                  <a:pt x="6562732" y="4025856"/>
                                </a:lnTo>
                                <a:lnTo>
                                  <a:pt x="6561947" y="4025021"/>
                                </a:lnTo>
                                <a:cubicBezTo>
                                  <a:pt x="6561149" y="4023025"/>
                                  <a:pt x="6561947" y="4020629"/>
                                  <a:pt x="6564342" y="4019831"/>
                                </a:cubicBezTo>
                                <a:close/>
                                <a:moveTo>
                                  <a:pt x="2422577" y="3998775"/>
                                </a:moveTo>
                                <a:cubicBezTo>
                                  <a:pt x="2419085" y="3998475"/>
                                  <a:pt x="2415491" y="3999474"/>
                                  <a:pt x="2412697" y="4001869"/>
                                </a:cubicBezTo>
                                <a:cubicBezTo>
                                  <a:pt x="2407108" y="4006659"/>
                                  <a:pt x="2406310" y="4015442"/>
                                  <a:pt x="2411100" y="4021031"/>
                                </a:cubicBezTo>
                                <a:lnTo>
                                  <a:pt x="2418286" y="4029414"/>
                                </a:lnTo>
                                <a:lnTo>
                                  <a:pt x="2429864" y="4019434"/>
                                </a:lnTo>
                                <a:cubicBezTo>
                                  <a:pt x="2431460" y="4018236"/>
                                  <a:pt x="2433457" y="4018236"/>
                                  <a:pt x="2434654" y="4019833"/>
                                </a:cubicBezTo>
                                <a:cubicBezTo>
                                  <a:pt x="2435852" y="4021430"/>
                                  <a:pt x="2435852" y="4023426"/>
                                  <a:pt x="2434254" y="4024623"/>
                                </a:cubicBezTo>
                                <a:lnTo>
                                  <a:pt x="2422677" y="4034603"/>
                                </a:lnTo>
                                <a:lnTo>
                                  <a:pt x="2431061" y="4044583"/>
                                </a:lnTo>
                                <a:cubicBezTo>
                                  <a:pt x="2431460" y="4044983"/>
                                  <a:pt x="2432258" y="4044983"/>
                                  <a:pt x="2433056" y="4044583"/>
                                </a:cubicBezTo>
                                <a:lnTo>
                                  <a:pt x="2457009" y="4024623"/>
                                </a:lnTo>
                                <a:cubicBezTo>
                                  <a:pt x="2462598" y="4019833"/>
                                  <a:pt x="2462997" y="4011450"/>
                                  <a:pt x="2458207" y="4005462"/>
                                </a:cubicBezTo>
                                <a:cubicBezTo>
                                  <a:pt x="2453416" y="3999873"/>
                                  <a:pt x="2444634" y="3999075"/>
                                  <a:pt x="2439045" y="4003865"/>
                                </a:cubicBezTo>
                                <a:lnTo>
                                  <a:pt x="2437848" y="4005063"/>
                                </a:lnTo>
                                <a:cubicBezTo>
                                  <a:pt x="2437049" y="4005462"/>
                                  <a:pt x="2436251" y="4005861"/>
                                  <a:pt x="2435453" y="4005861"/>
                                </a:cubicBezTo>
                                <a:cubicBezTo>
                                  <a:pt x="2434654" y="4005861"/>
                                  <a:pt x="2433457" y="4005462"/>
                                  <a:pt x="2433056" y="4004663"/>
                                </a:cubicBezTo>
                                <a:lnTo>
                                  <a:pt x="2431860" y="4003466"/>
                                </a:lnTo>
                                <a:cubicBezTo>
                                  <a:pt x="2429464" y="4000671"/>
                                  <a:pt x="2426070" y="3999074"/>
                                  <a:pt x="2422577" y="3998775"/>
                                </a:cubicBezTo>
                                <a:close/>
                                <a:moveTo>
                                  <a:pt x="4679926" y="3992038"/>
                                </a:moveTo>
                                <a:cubicBezTo>
                                  <a:pt x="4684916" y="3993186"/>
                                  <a:pt x="4689507" y="3996280"/>
                                  <a:pt x="4692501" y="4001070"/>
                                </a:cubicBezTo>
                                <a:lnTo>
                                  <a:pt x="4686912" y="4004663"/>
                                </a:lnTo>
                                <a:cubicBezTo>
                                  <a:pt x="4682920" y="3998276"/>
                                  <a:pt x="4674537" y="3996279"/>
                                  <a:pt x="4668149" y="4000272"/>
                                </a:cubicBezTo>
                                <a:cubicBezTo>
                                  <a:pt x="4661761" y="4004264"/>
                                  <a:pt x="4659765" y="4012647"/>
                                  <a:pt x="4664157" y="4018635"/>
                                </a:cubicBezTo>
                                <a:lnTo>
                                  <a:pt x="4658568" y="4022228"/>
                                </a:lnTo>
                                <a:cubicBezTo>
                                  <a:pt x="4652580" y="4013046"/>
                                  <a:pt x="4655374" y="4000671"/>
                                  <a:pt x="4664956" y="3994682"/>
                                </a:cubicBezTo>
                                <a:cubicBezTo>
                                  <a:pt x="4669546" y="3991688"/>
                                  <a:pt x="4674936" y="3990890"/>
                                  <a:pt x="4679926" y="3992038"/>
                                </a:cubicBezTo>
                                <a:close/>
                                <a:moveTo>
                                  <a:pt x="2462997" y="3979114"/>
                                </a:moveTo>
                                <a:lnTo>
                                  <a:pt x="2477768" y="3980311"/>
                                </a:lnTo>
                                <a:cubicBezTo>
                                  <a:pt x="2479765" y="3980710"/>
                                  <a:pt x="2480962" y="3982307"/>
                                  <a:pt x="2481760" y="3984303"/>
                                </a:cubicBezTo>
                                <a:lnTo>
                                  <a:pt x="2480563" y="3999075"/>
                                </a:lnTo>
                                <a:cubicBezTo>
                                  <a:pt x="2480563" y="4001071"/>
                                  <a:pt x="2478965" y="4002268"/>
                                  <a:pt x="2476969" y="4002268"/>
                                </a:cubicBezTo>
                                <a:cubicBezTo>
                                  <a:pt x="2474974" y="4002268"/>
                                  <a:pt x="2473776" y="4000671"/>
                                  <a:pt x="2473776" y="3998675"/>
                                </a:cubicBezTo>
                                <a:lnTo>
                                  <a:pt x="2474175" y="3991888"/>
                                </a:lnTo>
                                <a:lnTo>
                                  <a:pt x="2463397" y="4001071"/>
                                </a:lnTo>
                                <a:lnTo>
                                  <a:pt x="2463796" y="4001470"/>
                                </a:lnTo>
                                <a:cubicBezTo>
                                  <a:pt x="2470981" y="4010252"/>
                                  <a:pt x="2469784" y="4023027"/>
                                  <a:pt x="2461401" y="4030212"/>
                                </a:cubicBezTo>
                                <a:lnTo>
                                  <a:pt x="2437848" y="4050172"/>
                                </a:lnTo>
                                <a:cubicBezTo>
                                  <a:pt x="2436251" y="4051769"/>
                                  <a:pt x="2433856" y="4052168"/>
                                  <a:pt x="2431860" y="4052168"/>
                                </a:cubicBezTo>
                                <a:cubicBezTo>
                                  <a:pt x="2429864" y="4052168"/>
                                  <a:pt x="2427868" y="4050971"/>
                                  <a:pt x="2426270" y="4049374"/>
                                </a:cubicBezTo>
                                <a:lnTo>
                                  <a:pt x="2417887" y="4039394"/>
                                </a:lnTo>
                                <a:lnTo>
                                  <a:pt x="2408705" y="4047378"/>
                                </a:lnTo>
                                <a:lnTo>
                                  <a:pt x="2408305" y="4054563"/>
                                </a:lnTo>
                                <a:cubicBezTo>
                                  <a:pt x="2408305" y="4056559"/>
                                  <a:pt x="2406709" y="4057757"/>
                                  <a:pt x="2404713" y="4057757"/>
                                </a:cubicBezTo>
                                <a:cubicBezTo>
                                  <a:pt x="2402717" y="4057757"/>
                                  <a:pt x="2401520" y="4056160"/>
                                  <a:pt x="2401520" y="4054164"/>
                                </a:cubicBezTo>
                                <a:lnTo>
                                  <a:pt x="2401919" y="4048975"/>
                                </a:lnTo>
                                <a:lnTo>
                                  <a:pt x="2396729" y="4048575"/>
                                </a:lnTo>
                                <a:cubicBezTo>
                                  <a:pt x="2394733" y="4048575"/>
                                  <a:pt x="2393536" y="4046979"/>
                                  <a:pt x="2393536" y="4044983"/>
                                </a:cubicBezTo>
                                <a:cubicBezTo>
                                  <a:pt x="2393536" y="4042987"/>
                                  <a:pt x="2395132" y="4041789"/>
                                  <a:pt x="2397128" y="4041789"/>
                                </a:cubicBezTo>
                                <a:lnTo>
                                  <a:pt x="2404314" y="4042188"/>
                                </a:lnTo>
                                <a:lnTo>
                                  <a:pt x="2413496" y="4034204"/>
                                </a:lnTo>
                                <a:lnTo>
                                  <a:pt x="2405911" y="4025422"/>
                                </a:lnTo>
                                <a:cubicBezTo>
                                  <a:pt x="2398725" y="4016639"/>
                                  <a:pt x="2399923" y="4003865"/>
                                  <a:pt x="2408305" y="3996678"/>
                                </a:cubicBezTo>
                                <a:cubicBezTo>
                                  <a:pt x="2416290" y="3989493"/>
                                  <a:pt x="2428267" y="3990291"/>
                                  <a:pt x="2435852" y="3997876"/>
                                </a:cubicBezTo>
                                <a:cubicBezTo>
                                  <a:pt x="2442239" y="3993086"/>
                                  <a:pt x="2450622" y="3992686"/>
                                  <a:pt x="2457409" y="3996279"/>
                                </a:cubicBezTo>
                                <a:lnTo>
                                  <a:pt x="2469385" y="3986299"/>
                                </a:lnTo>
                                <a:lnTo>
                                  <a:pt x="2462598" y="3985900"/>
                                </a:lnTo>
                                <a:cubicBezTo>
                                  <a:pt x="2460602" y="3985900"/>
                                  <a:pt x="2459405" y="3984303"/>
                                  <a:pt x="2459405" y="3982307"/>
                                </a:cubicBezTo>
                                <a:cubicBezTo>
                                  <a:pt x="2459405" y="3980311"/>
                                  <a:pt x="2461001" y="3979114"/>
                                  <a:pt x="2462997" y="3979114"/>
                                </a:cubicBezTo>
                                <a:close/>
                                <a:moveTo>
                                  <a:pt x="3738560" y="3920178"/>
                                </a:moveTo>
                                <a:lnTo>
                                  <a:pt x="3738415" y="3926819"/>
                                </a:lnTo>
                                <a:lnTo>
                                  <a:pt x="3732455" y="3932604"/>
                                </a:lnTo>
                                <a:lnTo>
                                  <a:pt x="3740511" y="3932757"/>
                                </a:lnTo>
                                <a:lnTo>
                                  <a:pt x="3746222" y="3938533"/>
                                </a:lnTo>
                                <a:lnTo>
                                  <a:pt x="3746398" y="3930412"/>
                                </a:lnTo>
                                <a:lnTo>
                                  <a:pt x="3751224" y="3925586"/>
                                </a:lnTo>
                                <a:lnTo>
                                  <a:pt x="3743605" y="3925223"/>
                                </a:lnTo>
                                <a:close/>
                                <a:moveTo>
                                  <a:pt x="3733625" y="3906060"/>
                                </a:moveTo>
                                <a:cubicBezTo>
                                  <a:pt x="3735621" y="3905262"/>
                                  <a:pt x="3738016" y="3906060"/>
                                  <a:pt x="3738815" y="3908455"/>
                                </a:cubicBezTo>
                                <a:lnTo>
                                  <a:pt x="3738781" y="3910020"/>
                                </a:lnTo>
                                <a:lnTo>
                                  <a:pt x="3746799" y="3918037"/>
                                </a:lnTo>
                                <a:lnTo>
                                  <a:pt x="3758773" y="3918037"/>
                                </a:lnTo>
                                <a:lnTo>
                                  <a:pt x="3759573" y="3917237"/>
                                </a:lnTo>
                                <a:cubicBezTo>
                                  <a:pt x="3761569" y="3916439"/>
                                  <a:pt x="3763964" y="3917237"/>
                                  <a:pt x="3764763" y="3919632"/>
                                </a:cubicBezTo>
                                <a:cubicBezTo>
                                  <a:pt x="3765561" y="3921628"/>
                                  <a:pt x="3764763" y="3924024"/>
                                  <a:pt x="3762367" y="3924823"/>
                                </a:cubicBezTo>
                                <a:lnTo>
                                  <a:pt x="3762311" y="3924879"/>
                                </a:lnTo>
                                <a:lnTo>
                                  <a:pt x="3761968" y="3925622"/>
                                </a:lnTo>
                                <a:lnTo>
                                  <a:pt x="3761434" y="3925756"/>
                                </a:lnTo>
                                <a:lnTo>
                                  <a:pt x="3753585" y="3933605"/>
                                </a:lnTo>
                                <a:cubicBezTo>
                                  <a:pt x="3751988" y="3937597"/>
                                  <a:pt x="3751988" y="3941988"/>
                                  <a:pt x="3753585" y="3945980"/>
                                </a:cubicBezTo>
                                <a:lnTo>
                                  <a:pt x="3753584" y="3945981"/>
                                </a:lnTo>
                                <a:lnTo>
                                  <a:pt x="3753585" y="3945981"/>
                                </a:lnTo>
                                <a:cubicBezTo>
                                  <a:pt x="3754383" y="3947977"/>
                                  <a:pt x="3753186" y="3950372"/>
                                  <a:pt x="3750791" y="3951570"/>
                                </a:cubicBezTo>
                                <a:cubicBezTo>
                                  <a:pt x="3748795" y="3952368"/>
                                  <a:pt x="3746799" y="3951171"/>
                                  <a:pt x="3746000" y="3949175"/>
                                </a:cubicBezTo>
                                <a:cubicBezTo>
                                  <a:pt x="3744403" y="3944983"/>
                                  <a:pt x="3741210" y="3941889"/>
                                  <a:pt x="3737367" y="3940242"/>
                                </a:cubicBezTo>
                                <a:lnTo>
                                  <a:pt x="3724843" y="3939993"/>
                                </a:lnTo>
                                <a:lnTo>
                                  <a:pt x="3724842" y="3939993"/>
                                </a:lnTo>
                                <a:lnTo>
                                  <a:pt x="3724830" y="3939987"/>
                                </a:lnTo>
                                <a:lnTo>
                                  <a:pt x="3719652" y="3937598"/>
                                </a:lnTo>
                                <a:cubicBezTo>
                                  <a:pt x="3718854" y="3935602"/>
                                  <a:pt x="3719652" y="3933206"/>
                                  <a:pt x="3722047" y="3932407"/>
                                </a:cubicBezTo>
                                <a:lnTo>
                                  <a:pt x="3722443" y="3932415"/>
                                </a:lnTo>
                                <a:lnTo>
                                  <a:pt x="3722446" y="3932408"/>
                                </a:lnTo>
                                <a:cubicBezTo>
                                  <a:pt x="3726439" y="3930811"/>
                                  <a:pt x="3729633" y="3927618"/>
                                  <a:pt x="3731230" y="3923626"/>
                                </a:cubicBezTo>
                                <a:lnTo>
                                  <a:pt x="3731230" y="3912848"/>
                                </a:lnTo>
                                <a:lnTo>
                                  <a:pt x="3730430" y="3912049"/>
                                </a:lnTo>
                                <a:cubicBezTo>
                                  <a:pt x="3729632" y="3910052"/>
                                  <a:pt x="3730430" y="3907657"/>
                                  <a:pt x="3732826" y="3906858"/>
                                </a:cubicBezTo>
                                <a:lnTo>
                                  <a:pt x="3733181" y="3907022"/>
                                </a:lnTo>
                                <a:close/>
                                <a:moveTo>
                                  <a:pt x="3671993" y="3896447"/>
                                </a:moveTo>
                                <a:lnTo>
                                  <a:pt x="3671753" y="3913646"/>
                                </a:lnTo>
                                <a:lnTo>
                                  <a:pt x="3658918" y="3925781"/>
                                </a:lnTo>
                                <a:lnTo>
                                  <a:pt x="3676146" y="3926020"/>
                                </a:lnTo>
                                <a:lnTo>
                                  <a:pt x="3689066" y="3939457"/>
                                </a:lnTo>
                                <a:lnTo>
                                  <a:pt x="3689319" y="3921230"/>
                                </a:lnTo>
                                <a:lnTo>
                                  <a:pt x="3701949" y="3909086"/>
                                </a:lnTo>
                                <a:lnTo>
                                  <a:pt x="3682532" y="3907658"/>
                                </a:lnTo>
                                <a:close/>
                                <a:moveTo>
                                  <a:pt x="3666164" y="3882507"/>
                                </a:moveTo>
                                <a:lnTo>
                                  <a:pt x="3666823" y="3882812"/>
                                </a:lnTo>
                                <a:lnTo>
                                  <a:pt x="3666964" y="3882507"/>
                                </a:lnTo>
                                <a:cubicBezTo>
                                  <a:pt x="3668959" y="3881709"/>
                                  <a:pt x="3671355" y="3882507"/>
                                  <a:pt x="3672154" y="3884902"/>
                                </a:cubicBezTo>
                                <a:lnTo>
                                  <a:pt x="3672142" y="3885718"/>
                                </a:lnTo>
                                <a:lnTo>
                                  <a:pt x="3687073" y="3901171"/>
                                </a:lnTo>
                                <a:cubicBezTo>
                                  <a:pt x="3694010" y="3904165"/>
                                  <a:pt x="3702094" y="3904465"/>
                                  <a:pt x="3709680" y="3901271"/>
                                </a:cubicBezTo>
                                <a:lnTo>
                                  <a:pt x="3709947" y="3901395"/>
                                </a:lnTo>
                                <a:lnTo>
                                  <a:pt x="3710078" y="3901269"/>
                                </a:lnTo>
                                <a:cubicBezTo>
                                  <a:pt x="3712073" y="3900471"/>
                                  <a:pt x="3714463" y="3901269"/>
                                  <a:pt x="3715262" y="3903664"/>
                                </a:cubicBezTo>
                                <a:cubicBezTo>
                                  <a:pt x="3716060" y="3905660"/>
                                  <a:pt x="3715262" y="3908056"/>
                                  <a:pt x="3712873" y="3908854"/>
                                </a:cubicBezTo>
                                <a:cubicBezTo>
                                  <a:pt x="3705686" y="3911648"/>
                                  <a:pt x="3699698" y="3917238"/>
                                  <a:pt x="3696505" y="3924823"/>
                                </a:cubicBezTo>
                                <a:cubicBezTo>
                                  <a:pt x="3693311" y="3932008"/>
                                  <a:pt x="3693311" y="3939992"/>
                                  <a:pt x="3696106" y="3947577"/>
                                </a:cubicBezTo>
                                <a:lnTo>
                                  <a:pt x="3693718" y="3952351"/>
                                </a:lnTo>
                                <a:lnTo>
                                  <a:pt x="3693712" y="3952368"/>
                                </a:lnTo>
                                <a:cubicBezTo>
                                  <a:pt x="3691715" y="3953166"/>
                                  <a:pt x="3689719" y="3951969"/>
                                  <a:pt x="3688920" y="3949973"/>
                                </a:cubicBezTo>
                                <a:cubicBezTo>
                                  <a:pt x="3686126" y="3942787"/>
                                  <a:pt x="3680537" y="3936799"/>
                                  <a:pt x="3672952" y="3933606"/>
                                </a:cubicBezTo>
                                <a:lnTo>
                                  <a:pt x="3651041" y="3933220"/>
                                </a:lnTo>
                                <a:lnTo>
                                  <a:pt x="3650209" y="3934005"/>
                                </a:lnTo>
                                <a:cubicBezTo>
                                  <a:pt x="3648212" y="3934803"/>
                                  <a:pt x="3646218" y="3933606"/>
                                  <a:pt x="3645416" y="3931610"/>
                                </a:cubicBezTo>
                                <a:lnTo>
                                  <a:pt x="3645654" y="3931103"/>
                                </a:lnTo>
                                <a:lnTo>
                                  <a:pt x="3645019" y="3930811"/>
                                </a:lnTo>
                                <a:cubicBezTo>
                                  <a:pt x="3644219" y="3928814"/>
                                  <a:pt x="3645019" y="3926419"/>
                                  <a:pt x="3647414" y="3925621"/>
                                </a:cubicBezTo>
                                <a:lnTo>
                                  <a:pt x="3648615" y="3925638"/>
                                </a:lnTo>
                                <a:lnTo>
                                  <a:pt x="3664184" y="3910452"/>
                                </a:lnTo>
                                <a:lnTo>
                                  <a:pt x="3664566" y="3888532"/>
                                </a:lnTo>
                                <a:lnTo>
                                  <a:pt x="3663781" y="3887697"/>
                                </a:lnTo>
                                <a:cubicBezTo>
                                  <a:pt x="3662983" y="3885701"/>
                                  <a:pt x="3663781" y="3883306"/>
                                  <a:pt x="3666164" y="3882507"/>
                                </a:cubicBezTo>
                                <a:close/>
                                <a:moveTo>
                                  <a:pt x="6199775" y="3865442"/>
                                </a:moveTo>
                                <a:cubicBezTo>
                                  <a:pt x="6196282" y="3865142"/>
                                  <a:pt x="6192689" y="3866140"/>
                                  <a:pt x="6189894" y="3868536"/>
                                </a:cubicBezTo>
                                <a:cubicBezTo>
                                  <a:pt x="6184306" y="3873327"/>
                                  <a:pt x="6183507" y="3882109"/>
                                  <a:pt x="6188298" y="3887698"/>
                                </a:cubicBezTo>
                                <a:lnTo>
                                  <a:pt x="6195484" y="3896081"/>
                                </a:lnTo>
                                <a:lnTo>
                                  <a:pt x="6207061" y="3886101"/>
                                </a:lnTo>
                                <a:cubicBezTo>
                                  <a:pt x="6208658" y="3884903"/>
                                  <a:pt x="6210654" y="3884903"/>
                                  <a:pt x="6211851" y="3886500"/>
                                </a:cubicBezTo>
                                <a:cubicBezTo>
                                  <a:pt x="6213049" y="3888097"/>
                                  <a:pt x="6213049" y="3890093"/>
                                  <a:pt x="6211452" y="3891291"/>
                                </a:cubicBezTo>
                                <a:lnTo>
                                  <a:pt x="6199875" y="3901271"/>
                                </a:lnTo>
                                <a:lnTo>
                                  <a:pt x="6208258" y="3911250"/>
                                </a:lnTo>
                                <a:cubicBezTo>
                                  <a:pt x="6208658" y="3911650"/>
                                  <a:pt x="6209456" y="3911650"/>
                                  <a:pt x="6210254" y="3911250"/>
                                </a:cubicBezTo>
                                <a:lnTo>
                                  <a:pt x="6234206" y="3891291"/>
                                </a:lnTo>
                                <a:cubicBezTo>
                                  <a:pt x="6239795" y="3886500"/>
                                  <a:pt x="6240593" y="3877718"/>
                                  <a:pt x="6235404" y="3872129"/>
                                </a:cubicBezTo>
                                <a:cubicBezTo>
                                  <a:pt x="6230614" y="3866540"/>
                                  <a:pt x="6221831" y="3865742"/>
                                  <a:pt x="6216242" y="3870532"/>
                                </a:cubicBezTo>
                                <a:lnTo>
                                  <a:pt x="6215045" y="3871730"/>
                                </a:lnTo>
                                <a:cubicBezTo>
                                  <a:pt x="6214246" y="3872129"/>
                                  <a:pt x="6213448" y="3872528"/>
                                  <a:pt x="6212650" y="3872528"/>
                                </a:cubicBezTo>
                                <a:cubicBezTo>
                                  <a:pt x="6211452" y="3872528"/>
                                  <a:pt x="6210654" y="3872129"/>
                                  <a:pt x="6210254" y="3871331"/>
                                </a:cubicBezTo>
                                <a:lnTo>
                                  <a:pt x="6209057" y="3870133"/>
                                </a:lnTo>
                                <a:cubicBezTo>
                                  <a:pt x="6206661" y="3867338"/>
                                  <a:pt x="6203268" y="3865741"/>
                                  <a:pt x="6199775" y="3865442"/>
                                </a:cubicBezTo>
                                <a:close/>
                                <a:moveTo>
                                  <a:pt x="1781764" y="3854713"/>
                                </a:moveTo>
                                <a:cubicBezTo>
                                  <a:pt x="1786754" y="3855861"/>
                                  <a:pt x="1791345" y="3858955"/>
                                  <a:pt x="1794339" y="3863746"/>
                                </a:cubicBezTo>
                                <a:lnTo>
                                  <a:pt x="1788750" y="3867339"/>
                                </a:lnTo>
                                <a:cubicBezTo>
                                  <a:pt x="1784758" y="3860951"/>
                                  <a:pt x="1776375" y="3858954"/>
                                  <a:pt x="1769988" y="3862947"/>
                                </a:cubicBezTo>
                                <a:cubicBezTo>
                                  <a:pt x="1763600" y="3866939"/>
                                  <a:pt x="1761604" y="3875323"/>
                                  <a:pt x="1765996" y="3881311"/>
                                </a:cubicBezTo>
                                <a:lnTo>
                                  <a:pt x="1760406" y="3884903"/>
                                </a:lnTo>
                                <a:cubicBezTo>
                                  <a:pt x="1754418" y="3875722"/>
                                  <a:pt x="1757212" y="3863347"/>
                                  <a:pt x="1766793" y="3857358"/>
                                </a:cubicBezTo>
                                <a:cubicBezTo>
                                  <a:pt x="1771385" y="3854364"/>
                                  <a:pt x="1776774" y="3853566"/>
                                  <a:pt x="1781764" y="3854713"/>
                                </a:cubicBezTo>
                                <a:close/>
                                <a:moveTo>
                                  <a:pt x="6240593" y="3845781"/>
                                </a:moveTo>
                                <a:lnTo>
                                  <a:pt x="6255364" y="3846978"/>
                                </a:lnTo>
                                <a:cubicBezTo>
                                  <a:pt x="6257360" y="3846978"/>
                                  <a:pt x="6258557" y="3848575"/>
                                  <a:pt x="6259356" y="3850970"/>
                                </a:cubicBezTo>
                                <a:lnTo>
                                  <a:pt x="6258158" y="3865742"/>
                                </a:lnTo>
                                <a:cubicBezTo>
                                  <a:pt x="6258158" y="3867738"/>
                                  <a:pt x="6256561" y="3868935"/>
                                  <a:pt x="6254565" y="3868935"/>
                                </a:cubicBezTo>
                                <a:cubicBezTo>
                                  <a:pt x="6252569" y="3868935"/>
                                  <a:pt x="6251372" y="3867339"/>
                                  <a:pt x="6251372" y="3865343"/>
                                </a:cubicBezTo>
                                <a:lnTo>
                                  <a:pt x="6251771" y="3858555"/>
                                </a:lnTo>
                                <a:lnTo>
                                  <a:pt x="6240993" y="3867738"/>
                                </a:lnTo>
                                <a:lnTo>
                                  <a:pt x="6241392" y="3868137"/>
                                </a:lnTo>
                                <a:cubicBezTo>
                                  <a:pt x="6248577" y="3876919"/>
                                  <a:pt x="6247380" y="3889694"/>
                                  <a:pt x="6238997" y="3896879"/>
                                </a:cubicBezTo>
                                <a:lnTo>
                                  <a:pt x="6215444" y="3916839"/>
                                </a:lnTo>
                                <a:cubicBezTo>
                                  <a:pt x="6213847" y="3918436"/>
                                  <a:pt x="6211452" y="3918835"/>
                                  <a:pt x="6209456" y="3918835"/>
                                </a:cubicBezTo>
                                <a:cubicBezTo>
                                  <a:pt x="6207460" y="3918835"/>
                                  <a:pt x="6205464" y="3917638"/>
                                  <a:pt x="6203867" y="3916041"/>
                                </a:cubicBezTo>
                                <a:lnTo>
                                  <a:pt x="6195484" y="3906061"/>
                                </a:lnTo>
                                <a:lnTo>
                                  <a:pt x="6186302" y="3914045"/>
                                </a:lnTo>
                                <a:lnTo>
                                  <a:pt x="6185902" y="3921230"/>
                                </a:lnTo>
                                <a:cubicBezTo>
                                  <a:pt x="6185902" y="3923226"/>
                                  <a:pt x="6184306" y="3924424"/>
                                  <a:pt x="6182310" y="3924424"/>
                                </a:cubicBezTo>
                                <a:cubicBezTo>
                                  <a:pt x="6180314" y="3924424"/>
                                  <a:pt x="6179116" y="3922827"/>
                                  <a:pt x="6179116" y="3920831"/>
                                </a:cubicBezTo>
                                <a:lnTo>
                                  <a:pt x="6179515" y="3915642"/>
                                </a:lnTo>
                                <a:lnTo>
                                  <a:pt x="6174326" y="3915242"/>
                                </a:lnTo>
                                <a:cubicBezTo>
                                  <a:pt x="6172330" y="3915242"/>
                                  <a:pt x="6171132" y="3913646"/>
                                  <a:pt x="6171132" y="3911650"/>
                                </a:cubicBezTo>
                                <a:cubicBezTo>
                                  <a:pt x="6171132" y="3909654"/>
                                  <a:pt x="6172729" y="3908456"/>
                                  <a:pt x="6174725" y="3908456"/>
                                </a:cubicBezTo>
                                <a:lnTo>
                                  <a:pt x="6181910" y="3908855"/>
                                </a:lnTo>
                                <a:lnTo>
                                  <a:pt x="6191092" y="3900871"/>
                                </a:lnTo>
                                <a:lnTo>
                                  <a:pt x="6183507" y="3892089"/>
                                </a:lnTo>
                                <a:cubicBezTo>
                                  <a:pt x="6176322" y="3883307"/>
                                  <a:pt x="6177519" y="3870532"/>
                                  <a:pt x="6185902" y="3863346"/>
                                </a:cubicBezTo>
                                <a:cubicBezTo>
                                  <a:pt x="6193887" y="3856160"/>
                                  <a:pt x="6205863" y="3856958"/>
                                  <a:pt x="6213448" y="3864543"/>
                                </a:cubicBezTo>
                                <a:cubicBezTo>
                                  <a:pt x="6219835" y="3859753"/>
                                  <a:pt x="6228218" y="3859354"/>
                                  <a:pt x="6235005" y="3862946"/>
                                </a:cubicBezTo>
                                <a:lnTo>
                                  <a:pt x="6246981" y="3852966"/>
                                </a:lnTo>
                                <a:lnTo>
                                  <a:pt x="6240194" y="3852567"/>
                                </a:lnTo>
                                <a:cubicBezTo>
                                  <a:pt x="6238198" y="3852567"/>
                                  <a:pt x="6237001" y="3850970"/>
                                  <a:pt x="6237001" y="3848974"/>
                                </a:cubicBezTo>
                                <a:cubicBezTo>
                                  <a:pt x="6237001" y="3846978"/>
                                  <a:pt x="6238597" y="3845781"/>
                                  <a:pt x="6240593" y="3845781"/>
                                </a:cubicBezTo>
                                <a:close/>
                                <a:moveTo>
                                  <a:pt x="812864" y="3799237"/>
                                </a:moveTo>
                                <a:lnTo>
                                  <a:pt x="812702" y="3806660"/>
                                </a:lnTo>
                                <a:lnTo>
                                  <a:pt x="807153" y="3812046"/>
                                </a:lnTo>
                                <a:lnTo>
                                  <a:pt x="815197" y="3812198"/>
                                </a:lnTo>
                                <a:lnTo>
                                  <a:pt x="820908" y="3817975"/>
                                </a:lnTo>
                                <a:lnTo>
                                  <a:pt x="821084" y="3809854"/>
                                </a:lnTo>
                                <a:lnTo>
                                  <a:pt x="825914" y="3805027"/>
                                </a:lnTo>
                                <a:lnTo>
                                  <a:pt x="818292" y="3804664"/>
                                </a:lnTo>
                                <a:close/>
                                <a:moveTo>
                                  <a:pt x="807912" y="3785901"/>
                                </a:moveTo>
                                <a:cubicBezTo>
                                  <a:pt x="809908" y="3785103"/>
                                  <a:pt x="812303" y="3785901"/>
                                  <a:pt x="813102" y="3788296"/>
                                </a:cubicBezTo>
                                <a:lnTo>
                                  <a:pt x="813085" y="3789078"/>
                                </a:lnTo>
                                <a:lnTo>
                                  <a:pt x="821485" y="3797479"/>
                                </a:lnTo>
                                <a:lnTo>
                                  <a:pt x="833462" y="3797479"/>
                                </a:lnTo>
                                <a:lnTo>
                                  <a:pt x="834261" y="3796679"/>
                                </a:lnTo>
                                <a:cubicBezTo>
                                  <a:pt x="836257" y="3795881"/>
                                  <a:pt x="838654" y="3796679"/>
                                  <a:pt x="839453" y="3799074"/>
                                </a:cubicBezTo>
                                <a:cubicBezTo>
                                  <a:pt x="840249" y="3801070"/>
                                  <a:pt x="839453" y="3803466"/>
                                  <a:pt x="837056" y="3804265"/>
                                </a:cubicBezTo>
                                <a:lnTo>
                                  <a:pt x="837001" y="3804319"/>
                                </a:lnTo>
                                <a:lnTo>
                                  <a:pt x="836657" y="3805063"/>
                                </a:lnTo>
                                <a:lnTo>
                                  <a:pt x="836124" y="3805197"/>
                                </a:lnTo>
                                <a:lnTo>
                                  <a:pt x="828273" y="3813047"/>
                                </a:lnTo>
                                <a:lnTo>
                                  <a:pt x="828273" y="3825422"/>
                                </a:lnTo>
                                <a:lnTo>
                                  <a:pt x="828274" y="3825422"/>
                                </a:lnTo>
                                <a:lnTo>
                                  <a:pt x="828273" y="3825423"/>
                                </a:lnTo>
                                <a:lnTo>
                                  <a:pt x="828272" y="3825425"/>
                                </a:lnTo>
                                <a:lnTo>
                                  <a:pt x="825479" y="3831011"/>
                                </a:lnTo>
                                <a:cubicBezTo>
                                  <a:pt x="823484" y="3831809"/>
                                  <a:pt x="821485" y="3830612"/>
                                  <a:pt x="820686" y="3828616"/>
                                </a:cubicBezTo>
                                <a:cubicBezTo>
                                  <a:pt x="819089" y="3824424"/>
                                  <a:pt x="815896" y="3821331"/>
                                  <a:pt x="812053" y="3819684"/>
                                </a:cubicBezTo>
                                <a:lnTo>
                                  <a:pt x="799542" y="3819434"/>
                                </a:lnTo>
                                <a:lnTo>
                                  <a:pt x="799130" y="3819834"/>
                                </a:lnTo>
                                <a:cubicBezTo>
                                  <a:pt x="797134" y="3820632"/>
                                  <a:pt x="795137" y="3819435"/>
                                  <a:pt x="794338" y="3817439"/>
                                </a:cubicBezTo>
                                <a:lnTo>
                                  <a:pt x="794491" y="3817109"/>
                                </a:lnTo>
                                <a:lnTo>
                                  <a:pt x="794338" y="3817039"/>
                                </a:lnTo>
                                <a:cubicBezTo>
                                  <a:pt x="793540" y="3815043"/>
                                  <a:pt x="794338" y="3812647"/>
                                  <a:pt x="796733" y="3811849"/>
                                </a:cubicBezTo>
                                <a:lnTo>
                                  <a:pt x="797126" y="3811857"/>
                                </a:lnTo>
                                <a:lnTo>
                                  <a:pt x="805517" y="3803467"/>
                                </a:lnTo>
                                <a:lnTo>
                                  <a:pt x="805517" y="3791890"/>
                                </a:lnTo>
                                <a:lnTo>
                                  <a:pt x="805117" y="3791491"/>
                                </a:lnTo>
                                <a:cubicBezTo>
                                  <a:pt x="804319" y="3789494"/>
                                  <a:pt x="805117" y="3787099"/>
                                  <a:pt x="807512" y="3786300"/>
                                </a:cubicBezTo>
                                <a:lnTo>
                                  <a:pt x="807690" y="3786382"/>
                                </a:lnTo>
                                <a:close/>
                                <a:moveTo>
                                  <a:pt x="746276" y="3775864"/>
                                </a:moveTo>
                                <a:lnTo>
                                  <a:pt x="746037" y="3793088"/>
                                </a:lnTo>
                                <a:lnTo>
                                  <a:pt x="732777" y="3805611"/>
                                </a:lnTo>
                                <a:lnTo>
                                  <a:pt x="750827" y="3805861"/>
                                </a:lnTo>
                                <a:lnTo>
                                  <a:pt x="763354" y="3818889"/>
                                </a:lnTo>
                                <a:lnTo>
                                  <a:pt x="763602" y="3801071"/>
                                </a:lnTo>
                                <a:lnTo>
                                  <a:pt x="776260" y="3788900"/>
                                </a:lnTo>
                                <a:lnTo>
                                  <a:pt x="757214" y="3787499"/>
                                </a:lnTo>
                                <a:close/>
                                <a:moveTo>
                                  <a:pt x="741247" y="3761949"/>
                                </a:moveTo>
                                <a:cubicBezTo>
                                  <a:pt x="743243" y="3761151"/>
                                  <a:pt x="745638" y="3761949"/>
                                  <a:pt x="746437" y="3764344"/>
                                </a:cubicBezTo>
                                <a:lnTo>
                                  <a:pt x="746426" y="3765147"/>
                                </a:lnTo>
                                <a:lnTo>
                                  <a:pt x="761755" y="3781012"/>
                                </a:lnTo>
                                <a:lnTo>
                                  <a:pt x="784359" y="3781112"/>
                                </a:lnTo>
                                <a:lnTo>
                                  <a:pt x="784360" y="3781110"/>
                                </a:lnTo>
                                <a:cubicBezTo>
                                  <a:pt x="786357" y="3780312"/>
                                  <a:pt x="788752" y="3781110"/>
                                  <a:pt x="789551" y="3783505"/>
                                </a:cubicBezTo>
                                <a:cubicBezTo>
                                  <a:pt x="790349" y="3785501"/>
                                  <a:pt x="789551" y="3787897"/>
                                  <a:pt x="787155" y="3788695"/>
                                </a:cubicBezTo>
                                <a:lnTo>
                                  <a:pt x="787154" y="3788696"/>
                                </a:lnTo>
                                <a:lnTo>
                                  <a:pt x="787154" y="3788696"/>
                                </a:lnTo>
                                <a:lnTo>
                                  <a:pt x="770787" y="3804664"/>
                                </a:lnTo>
                                <a:lnTo>
                                  <a:pt x="770409" y="3826226"/>
                                </a:lnTo>
                                <a:lnTo>
                                  <a:pt x="770787" y="3826620"/>
                                </a:lnTo>
                                <a:cubicBezTo>
                                  <a:pt x="771586" y="3828616"/>
                                  <a:pt x="770787" y="3831011"/>
                                  <a:pt x="768392" y="3832209"/>
                                </a:cubicBezTo>
                                <a:lnTo>
                                  <a:pt x="768073" y="3832050"/>
                                </a:lnTo>
                                <a:lnTo>
                                  <a:pt x="767993" y="3832209"/>
                                </a:lnTo>
                                <a:cubicBezTo>
                                  <a:pt x="765997" y="3833007"/>
                                  <a:pt x="764001" y="3831810"/>
                                  <a:pt x="763202" y="3829814"/>
                                </a:cubicBezTo>
                                <a:lnTo>
                                  <a:pt x="763208" y="3829410"/>
                                </a:lnTo>
                                <a:lnTo>
                                  <a:pt x="747633" y="3813447"/>
                                </a:lnTo>
                                <a:lnTo>
                                  <a:pt x="724904" y="3813047"/>
                                </a:lnTo>
                                <a:lnTo>
                                  <a:pt x="724480" y="3813447"/>
                                </a:lnTo>
                                <a:cubicBezTo>
                                  <a:pt x="722484" y="3814245"/>
                                  <a:pt x="720488" y="3813047"/>
                                  <a:pt x="719689" y="3811051"/>
                                </a:cubicBezTo>
                                <a:lnTo>
                                  <a:pt x="719841" y="3810722"/>
                                </a:lnTo>
                                <a:lnTo>
                                  <a:pt x="719689" y="3810652"/>
                                </a:lnTo>
                                <a:cubicBezTo>
                                  <a:pt x="718891" y="3808655"/>
                                  <a:pt x="719689" y="3806260"/>
                                  <a:pt x="722084" y="3805462"/>
                                </a:cubicBezTo>
                                <a:lnTo>
                                  <a:pt x="722488" y="3805468"/>
                                </a:lnTo>
                                <a:lnTo>
                                  <a:pt x="738452" y="3789894"/>
                                </a:lnTo>
                                <a:lnTo>
                                  <a:pt x="738837" y="3767949"/>
                                </a:lnTo>
                                <a:lnTo>
                                  <a:pt x="738451" y="3767538"/>
                                </a:lnTo>
                                <a:cubicBezTo>
                                  <a:pt x="737653" y="3765542"/>
                                  <a:pt x="738451" y="3763147"/>
                                  <a:pt x="740846" y="3762348"/>
                                </a:cubicBezTo>
                                <a:lnTo>
                                  <a:pt x="741024" y="3762431"/>
                                </a:lnTo>
                                <a:close/>
                                <a:moveTo>
                                  <a:pt x="3301618" y="3728118"/>
                                </a:moveTo>
                                <a:cubicBezTo>
                                  <a:pt x="3298123" y="3727818"/>
                                  <a:pt x="3294530" y="3728816"/>
                                  <a:pt x="3291736" y="3731212"/>
                                </a:cubicBezTo>
                                <a:cubicBezTo>
                                  <a:pt x="3286146" y="3736003"/>
                                  <a:pt x="3285350" y="3744785"/>
                                  <a:pt x="3290139" y="3750374"/>
                                </a:cubicBezTo>
                                <a:lnTo>
                                  <a:pt x="3297327" y="3758757"/>
                                </a:lnTo>
                                <a:lnTo>
                                  <a:pt x="3308905" y="3748777"/>
                                </a:lnTo>
                                <a:cubicBezTo>
                                  <a:pt x="3310502" y="3747579"/>
                                  <a:pt x="3312495" y="3747579"/>
                                  <a:pt x="3313696" y="3749176"/>
                                </a:cubicBezTo>
                                <a:cubicBezTo>
                                  <a:pt x="3314892" y="3750773"/>
                                  <a:pt x="3314892" y="3752769"/>
                                  <a:pt x="3313295" y="3753967"/>
                                </a:cubicBezTo>
                                <a:lnTo>
                                  <a:pt x="3301716" y="3763947"/>
                                </a:lnTo>
                                <a:lnTo>
                                  <a:pt x="3310103" y="3773926"/>
                                </a:lnTo>
                                <a:cubicBezTo>
                                  <a:pt x="3310502" y="3774326"/>
                                  <a:pt x="3311298" y="3774326"/>
                                  <a:pt x="3312097" y="3773926"/>
                                </a:cubicBezTo>
                                <a:lnTo>
                                  <a:pt x="3336049" y="3753967"/>
                                </a:lnTo>
                                <a:cubicBezTo>
                                  <a:pt x="3342038" y="3749176"/>
                                  <a:pt x="3342436" y="3740394"/>
                                  <a:pt x="3337246" y="3734805"/>
                                </a:cubicBezTo>
                                <a:cubicBezTo>
                                  <a:pt x="3332457" y="3729216"/>
                                  <a:pt x="3323675" y="3728418"/>
                                  <a:pt x="3318087" y="3733208"/>
                                </a:cubicBezTo>
                                <a:lnTo>
                                  <a:pt x="3316890" y="3734406"/>
                                </a:lnTo>
                                <a:cubicBezTo>
                                  <a:pt x="3316092" y="3734805"/>
                                  <a:pt x="3315294" y="3735204"/>
                                  <a:pt x="3314491" y="3735204"/>
                                </a:cubicBezTo>
                                <a:cubicBezTo>
                                  <a:pt x="3313696" y="3735204"/>
                                  <a:pt x="3312495" y="3734805"/>
                                  <a:pt x="3312097" y="3734007"/>
                                </a:cubicBezTo>
                                <a:lnTo>
                                  <a:pt x="3310899" y="3732809"/>
                                </a:lnTo>
                                <a:cubicBezTo>
                                  <a:pt x="3308504" y="3730014"/>
                                  <a:pt x="3305110" y="3728417"/>
                                  <a:pt x="3301618" y="3728118"/>
                                </a:cubicBezTo>
                                <a:close/>
                                <a:moveTo>
                                  <a:pt x="5559360" y="3720981"/>
                                </a:moveTo>
                                <a:cubicBezTo>
                                  <a:pt x="5564350" y="3722129"/>
                                  <a:pt x="5568941" y="3725223"/>
                                  <a:pt x="5571935" y="3730014"/>
                                </a:cubicBezTo>
                                <a:lnTo>
                                  <a:pt x="5566346" y="3733607"/>
                                </a:lnTo>
                                <a:cubicBezTo>
                                  <a:pt x="5562354" y="3727220"/>
                                  <a:pt x="5553971" y="3725223"/>
                                  <a:pt x="5547584" y="3729216"/>
                                </a:cubicBezTo>
                                <a:cubicBezTo>
                                  <a:pt x="5541196" y="3733208"/>
                                  <a:pt x="5539200" y="3741591"/>
                                  <a:pt x="5543592" y="3747579"/>
                                </a:cubicBezTo>
                                <a:lnTo>
                                  <a:pt x="5538002" y="3751172"/>
                                </a:lnTo>
                                <a:cubicBezTo>
                                  <a:pt x="5532014" y="3741990"/>
                                  <a:pt x="5534809" y="3729615"/>
                                  <a:pt x="5544390" y="3723626"/>
                                </a:cubicBezTo>
                                <a:cubicBezTo>
                                  <a:pt x="5548981" y="3720632"/>
                                  <a:pt x="5554370" y="3719834"/>
                                  <a:pt x="5559360" y="3720981"/>
                                </a:cubicBezTo>
                                <a:close/>
                                <a:moveTo>
                                  <a:pt x="3342436" y="3708457"/>
                                </a:moveTo>
                                <a:lnTo>
                                  <a:pt x="3357212" y="3709654"/>
                                </a:lnTo>
                                <a:cubicBezTo>
                                  <a:pt x="3359207" y="3709654"/>
                                  <a:pt x="3360403" y="3711251"/>
                                  <a:pt x="3361201" y="3713646"/>
                                </a:cubicBezTo>
                                <a:lnTo>
                                  <a:pt x="3360005" y="3728418"/>
                                </a:lnTo>
                                <a:cubicBezTo>
                                  <a:pt x="3360005" y="3730414"/>
                                  <a:pt x="3358409" y="3731611"/>
                                  <a:pt x="3356411" y="3731611"/>
                                </a:cubicBezTo>
                                <a:cubicBezTo>
                                  <a:pt x="3354416" y="3731611"/>
                                  <a:pt x="3353218" y="3730015"/>
                                  <a:pt x="3353218" y="3728019"/>
                                </a:cubicBezTo>
                                <a:lnTo>
                                  <a:pt x="3353617" y="3721231"/>
                                </a:lnTo>
                                <a:lnTo>
                                  <a:pt x="3342836" y="3730414"/>
                                </a:lnTo>
                                <a:lnTo>
                                  <a:pt x="3343234" y="3730813"/>
                                </a:lnTo>
                                <a:cubicBezTo>
                                  <a:pt x="3350423" y="3739595"/>
                                  <a:pt x="3349226" y="3752370"/>
                                  <a:pt x="3340840" y="3759555"/>
                                </a:cubicBezTo>
                                <a:lnTo>
                                  <a:pt x="3317287" y="3779515"/>
                                </a:lnTo>
                                <a:cubicBezTo>
                                  <a:pt x="3315690" y="3781112"/>
                                  <a:pt x="3313295" y="3781511"/>
                                  <a:pt x="3311298" y="3781511"/>
                                </a:cubicBezTo>
                                <a:cubicBezTo>
                                  <a:pt x="3309303" y="3781511"/>
                                  <a:pt x="3307307" y="3780314"/>
                                  <a:pt x="3305709" y="3778717"/>
                                </a:cubicBezTo>
                                <a:lnTo>
                                  <a:pt x="3297327" y="3768737"/>
                                </a:lnTo>
                                <a:lnTo>
                                  <a:pt x="3288144" y="3776721"/>
                                </a:lnTo>
                                <a:lnTo>
                                  <a:pt x="3287743" y="3783906"/>
                                </a:lnTo>
                                <a:cubicBezTo>
                                  <a:pt x="3287743" y="3785902"/>
                                  <a:pt x="3286146" y="3787100"/>
                                  <a:pt x="3284151" y="3787100"/>
                                </a:cubicBezTo>
                                <a:cubicBezTo>
                                  <a:pt x="3282155" y="3787100"/>
                                  <a:pt x="3280957" y="3785503"/>
                                  <a:pt x="3280957" y="3783507"/>
                                </a:cubicBezTo>
                                <a:lnTo>
                                  <a:pt x="3281356" y="3778318"/>
                                </a:lnTo>
                                <a:lnTo>
                                  <a:pt x="3276167" y="3777918"/>
                                </a:lnTo>
                                <a:cubicBezTo>
                                  <a:pt x="3274170" y="3777918"/>
                                  <a:pt x="3272975" y="3776322"/>
                                  <a:pt x="3272975" y="3774326"/>
                                </a:cubicBezTo>
                                <a:cubicBezTo>
                                  <a:pt x="3272975" y="3772330"/>
                                  <a:pt x="3274571" y="3771132"/>
                                  <a:pt x="3276566" y="3771132"/>
                                </a:cubicBezTo>
                                <a:lnTo>
                                  <a:pt x="3283752" y="3771531"/>
                                </a:lnTo>
                                <a:lnTo>
                                  <a:pt x="3292933" y="3763547"/>
                                </a:lnTo>
                                <a:lnTo>
                                  <a:pt x="3285350" y="3754765"/>
                                </a:lnTo>
                                <a:cubicBezTo>
                                  <a:pt x="3278163" y="3745983"/>
                                  <a:pt x="3279360" y="3733208"/>
                                  <a:pt x="3287743" y="3726022"/>
                                </a:cubicBezTo>
                                <a:cubicBezTo>
                                  <a:pt x="3295728" y="3718836"/>
                                  <a:pt x="3307705" y="3719634"/>
                                  <a:pt x="3315294" y="3727219"/>
                                </a:cubicBezTo>
                                <a:cubicBezTo>
                                  <a:pt x="3321679" y="3722429"/>
                                  <a:pt x="3330061" y="3722030"/>
                                  <a:pt x="3336848" y="3725622"/>
                                </a:cubicBezTo>
                                <a:lnTo>
                                  <a:pt x="3348827" y="3715642"/>
                                </a:lnTo>
                                <a:lnTo>
                                  <a:pt x="3342038" y="3715243"/>
                                </a:lnTo>
                                <a:cubicBezTo>
                                  <a:pt x="3340043" y="3715243"/>
                                  <a:pt x="3338846" y="3713646"/>
                                  <a:pt x="3338846" y="3711650"/>
                                </a:cubicBezTo>
                                <a:cubicBezTo>
                                  <a:pt x="3338846" y="3709654"/>
                                  <a:pt x="3340441" y="3708457"/>
                                  <a:pt x="3342436" y="3708457"/>
                                </a:cubicBezTo>
                                <a:close/>
                                <a:moveTo>
                                  <a:pt x="4590458" y="3665896"/>
                                </a:moveTo>
                                <a:lnTo>
                                  <a:pt x="4590305" y="3672928"/>
                                </a:lnTo>
                                <a:lnTo>
                                  <a:pt x="4584352" y="3678706"/>
                                </a:lnTo>
                                <a:lnTo>
                                  <a:pt x="4592801" y="3678866"/>
                                </a:lnTo>
                                <a:lnTo>
                                  <a:pt x="4598511" y="3684643"/>
                                </a:lnTo>
                                <a:lnTo>
                                  <a:pt x="4598688" y="3676522"/>
                                </a:lnTo>
                                <a:lnTo>
                                  <a:pt x="4603514" y="3671695"/>
                                </a:lnTo>
                                <a:lnTo>
                                  <a:pt x="4595895" y="3671332"/>
                                </a:lnTo>
                                <a:close/>
                                <a:moveTo>
                                  <a:pt x="4585515" y="3652169"/>
                                </a:moveTo>
                                <a:cubicBezTo>
                                  <a:pt x="4587511" y="3651371"/>
                                  <a:pt x="4589906" y="3652169"/>
                                  <a:pt x="4590705" y="3654564"/>
                                </a:cubicBezTo>
                                <a:lnTo>
                                  <a:pt x="4590680" y="3655737"/>
                                </a:lnTo>
                                <a:lnTo>
                                  <a:pt x="4599088" y="3664147"/>
                                </a:lnTo>
                                <a:lnTo>
                                  <a:pt x="4611063" y="3664147"/>
                                </a:lnTo>
                                <a:lnTo>
                                  <a:pt x="4611862" y="3663347"/>
                                </a:lnTo>
                                <a:cubicBezTo>
                                  <a:pt x="4613858" y="3662549"/>
                                  <a:pt x="4616253" y="3663347"/>
                                  <a:pt x="4617052" y="3665742"/>
                                </a:cubicBezTo>
                                <a:cubicBezTo>
                                  <a:pt x="4617850" y="3667738"/>
                                  <a:pt x="4617052" y="3670134"/>
                                  <a:pt x="4614657" y="3670933"/>
                                </a:cubicBezTo>
                                <a:lnTo>
                                  <a:pt x="4614602" y="3670988"/>
                                </a:lnTo>
                                <a:lnTo>
                                  <a:pt x="4614258" y="3671732"/>
                                </a:lnTo>
                                <a:lnTo>
                                  <a:pt x="4613724" y="3671866"/>
                                </a:lnTo>
                                <a:lnTo>
                                  <a:pt x="4605874" y="3679715"/>
                                </a:lnTo>
                                <a:lnTo>
                                  <a:pt x="4605874" y="3692090"/>
                                </a:lnTo>
                                <a:lnTo>
                                  <a:pt x="4605874" y="3692090"/>
                                </a:lnTo>
                                <a:cubicBezTo>
                                  <a:pt x="4606273" y="3694485"/>
                                  <a:pt x="4605475" y="3696481"/>
                                  <a:pt x="4603080" y="3697679"/>
                                </a:cubicBezTo>
                                <a:cubicBezTo>
                                  <a:pt x="4601084" y="3698477"/>
                                  <a:pt x="4599088" y="3697280"/>
                                  <a:pt x="4598289" y="3695284"/>
                                </a:cubicBezTo>
                                <a:cubicBezTo>
                                  <a:pt x="4595096" y="3686900"/>
                                  <a:pt x="4585515" y="3682909"/>
                                  <a:pt x="4577131" y="3686102"/>
                                </a:cubicBezTo>
                                <a:lnTo>
                                  <a:pt x="4576861" y="3685977"/>
                                </a:lnTo>
                                <a:lnTo>
                                  <a:pt x="4576733" y="3686102"/>
                                </a:lnTo>
                                <a:cubicBezTo>
                                  <a:pt x="4574736" y="3686900"/>
                                  <a:pt x="4572740" y="3685703"/>
                                  <a:pt x="4571941" y="3683707"/>
                                </a:cubicBezTo>
                                <a:lnTo>
                                  <a:pt x="4571941" y="3683707"/>
                                </a:lnTo>
                                <a:cubicBezTo>
                                  <a:pt x="4571143" y="3681711"/>
                                  <a:pt x="4571941" y="3679315"/>
                                  <a:pt x="4574336" y="3678516"/>
                                </a:cubicBezTo>
                                <a:lnTo>
                                  <a:pt x="4574337" y="3678516"/>
                                </a:lnTo>
                                <a:lnTo>
                                  <a:pt x="4583120" y="3669735"/>
                                </a:lnTo>
                                <a:lnTo>
                                  <a:pt x="4583120" y="3658558"/>
                                </a:lnTo>
                                <a:lnTo>
                                  <a:pt x="4582720" y="3658159"/>
                                </a:lnTo>
                                <a:cubicBezTo>
                                  <a:pt x="4581922" y="3656162"/>
                                  <a:pt x="4582720" y="3653767"/>
                                  <a:pt x="4585115" y="3652968"/>
                                </a:cubicBezTo>
                                <a:lnTo>
                                  <a:pt x="4585141" y="3652980"/>
                                </a:lnTo>
                                <a:close/>
                                <a:moveTo>
                                  <a:pt x="4523884" y="3642137"/>
                                </a:moveTo>
                                <a:lnTo>
                                  <a:pt x="4523639" y="3659755"/>
                                </a:lnTo>
                                <a:lnTo>
                                  <a:pt x="4510796" y="3671885"/>
                                </a:lnTo>
                                <a:lnTo>
                                  <a:pt x="4528430" y="3672130"/>
                                </a:lnTo>
                                <a:lnTo>
                                  <a:pt x="4540957" y="3685159"/>
                                </a:lnTo>
                                <a:lnTo>
                                  <a:pt x="4541204" y="3667340"/>
                                </a:lnTo>
                                <a:lnTo>
                                  <a:pt x="4553863" y="3655168"/>
                                </a:lnTo>
                                <a:lnTo>
                                  <a:pt x="4534816" y="3653767"/>
                                </a:lnTo>
                                <a:close/>
                                <a:moveTo>
                                  <a:pt x="4518448" y="3628616"/>
                                </a:moveTo>
                                <a:lnTo>
                                  <a:pt x="4518778" y="3628769"/>
                                </a:lnTo>
                                <a:lnTo>
                                  <a:pt x="4518849" y="3628616"/>
                                </a:lnTo>
                                <a:cubicBezTo>
                                  <a:pt x="4520845" y="3627818"/>
                                  <a:pt x="4523240" y="3628616"/>
                                  <a:pt x="4524038" y="3631011"/>
                                </a:cubicBezTo>
                                <a:lnTo>
                                  <a:pt x="4524033" y="3631419"/>
                                </a:lnTo>
                                <a:lnTo>
                                  <a:pt x="4539357" y="3647280"/>
                                </a:lnTo>
                                <a:cubicBezTo>
                                  <a:pt x="4546294" y="3650274"/>
                                  <a:pt x="4554378" y="3650573"/>
                                  <a:pt x="4561962" y="3647380"/>
                                </a:cubicBezTo>
                                <a:lnTo>
                                  <a:pt x="4561963" y="3647380"/>
                                </a:lnTo>
                                <a:lnTo>
                                  <a:pt x="4561963" y="3647379"/>
                                </a:lnTo>
                                <a:cubicBezTo>
                                  <a:pt x="4563959" y="3646581"/>
                                  <a:pt x="4566354" y="3647379"/>
                                  <a:pt x="4567153" y="3649774"/>
                                </a:cubicBezTo>
                                <a:cubicBezTo>
                                  <a:pt x="4567951" y="3651770"/>
                                  <a:pt x="4567153" y="3654166"/>
                                  <a:pt x="4564757" y="3654964"/>
                                </a:cubicBezTo>
                                <a:cubicBezTo>
                                  <a:pt x="4557572" y="3657758"/>
                                  <a:pt x="4551584" y="3663348"/>
                                  <a:pt x="4548390" y="3670933"/>
                                </a:cubicBezTo>
                                <a:lnTo>
                                  <a:pt x="4548012" y="3692497"/>
                                </a:lnTo>
                                <a:lnTo>
                                  <a:pt x="4548389" y="3692889"/>
                                </a:lnTo>
                                <a:cubicBezTo>
                                  <a:pt x="4549188" y="3695284"/>
                                  <a:pt x="4548389" y="3697679"/>
                                  <a:pt x="4545994" y="3698478"/>
                                </a:cubicBezTo>
                                <a:lnTo>
                                  <a:pt x="4545675" y="3698319"/>
                                </a:lnTo>
                                <a:lnTo>
                                  <a:pt x="4545596" y="3698478"/>
                                </a:lnTo>
                                <a:cubicBezTo>
                                  <a:pt x="4543599" y="3699276"/>
                                  <a:pt x="4541603" y="3698079"/>
                                  <a:pt x="4540805" y="3696083"/>
                                </a:cubicBezTo>
                                <a:lnTo>
                                  <a:pt x="4540811" y="3695680"/>
                                </a:lnTo>
                                <a:lnTo>
                                  <a:pt x="4525236" y="3679715"/>
                                </a:lnTo>
                                <a:lnTo>
                                  <a:pt x="4502920" y="3679323"/>
                                </a:lnTo>
                                <a:lnTo>
                                  <a:pt x="4502082" y="3680114"/>
                                </a:lnTo>
                                <a:cubicBezTo>
                                  <a:pt x="4500086" y="3680912"/>
                                  <a:pt x="4498090" y="3679715"/>
                                  <a:pt x="4497291" y="3677719"/>
                                </a:cubicBezTo>
                                <a:lnTo>
                                  <a:pt x="4497595" y="3677061"/>
                                </a:lnTo>
                                <a:lnTo>
                                  <a:pt x="4497291" y="3676921"/>
                                </a:lnTo>
                                <a:cubicBezTo>
                                  <a:pt x="4496493" y="3674924"/>
                                  <a:pt x="4497291" y="3672529"/>
                                  <a:pt x="4499686" y="3671730"/>
                                </a:cubicBezTo>
                                <a:lnTo>
                                  <a:pt x="4500494" y="3671742"/>
                                </a:lnTo>
                                <a:lnTo>
                                  <a:pt x="4516054" y="3656561"/>
                                </a:lnTo>
                                <a:lnTo>
                                  <a:pt x="4516446" y="3634224"/>
                                </a:lnTo>
                                <a:lnTo>
                                  <a:pt x="4516053" y="3633806"/>
                                </a:lnTo>
                                <a:cubicBezTo>
                                  <a:pt x="4515255" y="3631810"/>
                                  <a:pt x="4516053" y="3629415"/>
                                  <a:pt x="4518448" y="3628616"/>
                                </a:cubicBezTo>
                                <a:close/>
                                <a:moveTo>
                                  <a:pt x="376277" y="3607959"/>
                                </a:moveTo>
                                <a:cubicBezTo>
                                  <a:pt x="372784" y="3607660"/>
                                  <a:pt x="369192" y="3608658"/>
                                  <a:pt x="366397" y="3611053"/>
                                </a:cubicBezTo>
                                <a:cubicBezTo>
                                  <a:pt x="360808" y="3615844"/>
                                  <a:pt x="360010" y="3624626"/>
                                  <a:pt x="364800" y="3630215"/>
                                </a:cubicBezTo>
                                <a:lnTo>
                                  <a:pt x="371986" y="3638598"/>
                                </a:lnTo>
                                <a:lnTo>
                                  <a:pt x="383563" y="3628618"/>
                                </a:lnTo>
                                <a:cubicBezTo>
                                  <a:pt x="385160" y="3627421"/>
                                  <a:pt x="387156" y="3627421"/>
                                  <a:pt x="388353" y="3629017"/>
                                </a:cubicBezTo>
                                <a:cubicBezTo>
                                  <a:pt x="389551" y="3630614"/>
                                  <a:pt x="389551" y="3632610"/>
                                  <a:pt x="387954" y="3633808"/>
                                </a:cubicBezTo>
                                <a:lnTo>
                                  <a:pt x="376377" y="3643788"/>
                                </a:lnTo>
                                <a:lnTo>
                                  <a:pt x="384760" y="3653768"/>
                                </a:lnTo>
                                <a:cubicBezTo>
                                  <a:pt x="385160" y="3654167"/>
                                  <a:pt x="385958" y="3654167"/>
                                  <a:pt x="386756" y="3653768"/>
                                </a:cubicBezTo>
                                <a:lnTo>
                                  <a:pt x="410709" y="3633808"/>
                                </a:lnTo>
                                <a:cubicBezTo>
                                  <a:pt x="416298" y="3628618"/>
                                  <a:pt x="417096" y="3620235"/>
                                  <a:pt x="411906" y="3614646"/>
                                </a:cubicBezTo>
                                <a:cubicBezTo>
                                  <a:pt x="407115" y="3609057"/>
                                  <a:pt x="398333" y="3608259"/>
                                  <a:pt x="392744" y="3613049"/>
                                </a:cubicBezTo>
                                <a:lnTo>
                                  <a:pt x="391547" y="3614247"/>
                                </a:lnTo>
                                <a:cubicBezTo>
                                  <a:pt x="390748" y="3614646"/>
                                  <a:pt x="389950" y="3615045"/>
                                  <a:pt x="389152" y="3615045"/>
                                </a:cubicBezTo>
                                <a:cubicBezTo>
                                  <a:pt x="387954" y="3615045"/>
                                  <a:pt x="387156" y="3614646"/>
                                  <a:pt x="386756" y="3613848"/>
                                </a:cubicBezTo>
                                <a:lnTo>
                                  <a:pt x="385559" y="3612650"/>
                                </a:lnTo>
                                <a:cubicBezTo>
                                  <a:pt x="383164" y="3609855"/>
                                  <a:pt x="379770" y="3608258"/>
                                  <a:pt x="376277" y="3607959"/>
                                </a:cubicBezTo>
                                <a:close/>
                                <a:moveTo>
                                  <a:pt x="7079210" y="3594785"/>
                                </a:moveTo>
                                <a:cubicBezTo>
                                  <a:pt x="7075717" y="3594485"/>
                                  <a:pt x="7072124" y="3595483"/>
                                  <a:pt x="7069329" y="3597879"/>
                                </a:cubicBezTo>
                                <a:cubicBezTo>
                                  <a:pt x="7063741" y="3602670"/>
                                  <a:pt x="7062942" y="3611452"/>
                                  <a:pt x="7067733" y="3617041"/>
                                </a:cubicBezTo>
                                <a:lnTo>
                                  <a:pt x="7074919" y="3625424"/>
                                </a:lnTo>
                                <a:lnTo>
                                  <a:pt x="7086496" y="3615444"/>
                                </a:lnTo>
                                <a:cubicBezTo>
                                  <a:pt x="7088093" y="3614247"/>
                                  <a:pt x="7090089" y="3614247"/>
                                  <a:pt x="7091286" y="3615843"/>
                                </a:cubicBezTo>
                                <a:cubicBezTo>
                                  <a:pt x="7092484" y="3617440"/>
                                  <a:pt x="7092484" y="3619436"/>
                                  <a:pt x="7090887" y="3620634"/>
                                </a:cubicBezTo>
                                <a:lnTo>
                                  <a:pt x="7079310" y="3630614"/>
                                </a:lnTo>
                                <a:lnTo>
                                  <a:pt x="7087693" y="3640594"/>
                                </a:lnTo>
                                <a:cubicBezTo>
                                  <a:pt x="7088093" y="3640993"/>
                                  <a:pt x="7088891" y="3640993"/>
                                  <a:pt x="7089689" y="3640594"/>
                                </a:cubicBezTo>
                                <a:lnTo>
                                  <a:pt x="7113641" y="3620634"/>
                                </a:lnTo>
                                <a:cubicBezTo>
                                  <a:pt x="7119230" y="3615444"/>
                                  <a:pt x="7120028" y="3607061"/>
                                  <a:pt x="7114839" y="3601472"/>
                                </a:cubicBezTo>
                                <a:cubicBezTo>
                                  <a:pt x="7110049" y="3595883"/>
                                  <a:pt x="7101266" y="3595085"/>
                                  <a:pt x="7095677" y="3599875"/>
                                </a:cubicBezTo>
                                <a:lnTo>
                                  <a:pt x="7094480" y="3601073"/>
                                </a:lnTo>
                                <a:cubicBezTo>
                                  <a:pt x="7093681" y="3601472"/>
                                  <a:pt x="7092883" y="3601871"/>
                                  <a:pt x="7092085" y="3601871"/>
                                </a:cubicBezTo>
                                <a:cubicBezTo>
                                  <a:pt x="7091286" y="3601871"/>
                                  <a:pt x="7090089" y="3601472"/>
                                  <a:pt x="7089689" y="3600674"/>
                                </a:cubicBezTo>
                                <a:lnTo>
                                  <a:pt x="7088492" y="3599476"/>
                                </a:lnTo>
                                <a:cubicBezTo>
                                  <a:pt x="7086096" y="3596681"/>
                                  <a:pt x="7082703" y="3595084"/>
                                  <a:pt x="7079210" y="3594785"/>
                                </a:cubicBezTo>
                                <a:close/>
                                <a:moveTo>
                                  <a:pt x="417096" y="3587899"/>
                                </a:moveTo>
                                <a:lnTo>
                                  <a:pt x="431867" y="3589096"/>
                                </a:lnTo>
                                <a:cubicBezTo>
                                  <a:pt x="433464" y="3589496"/>
                                  <a:pt x="435060" y="3591092"/>
                                  <a:pt x="435859" y="3593088"/>
                                </a:cubicBezTo>
                                <a:lnTo>
                                  <a:pt x="434661" y="3607860"/>
                                </a:lnTo>
                                <a:cubicBezTo>
                                  <a:pt x="434661" y="3609856"/>
                                  <a:pt x="433064" y="3611053"/>
                                  <a:pt x="431068" y="3611053"/>
                                </a:cubicBezTo>
                                <a:cubicBezTo>
                                  <a:pt x="429072" y="3611053"/>
                                  <a:pt x="427875" y="3609457"/>
                                  <a:pt x="427875" y="3607461"/>
                                </a:cubicBezTo>
                                <a:lnTo>
                                  <a:pt x="428274" y="3600673"/>
                                </a:lnTo>
                                <a:lnTo>
                                  <a:pt x="417496" y="3609856"/>
                                </a:lnTo>
                                <a:lnTo>
                                  <a:pt x="417895" y="3610255"/>
                                </a:lnTo>
                                <a:cubicBezTo>
                                  <a:pt x="425080" y="3619037"/>
                                  <a:pt x="423883" y="3631812"/>
                                  <a:pt x="415500" y="3638997"/>
                                </a:cubicBezTo>
                                <a:lnTo>
                                  <a:pt x="391946" y="3658957"/>
                                </a:lnTo>
                                <a:cubicBezTo>
                                  <a:pt x="390349" y="3660554"/>
                                  <a:pt x="387954" y="3660953"/>
                                  <a:pt x="385958" y="3660953"/>
                                </a:cubicBezTo>
                                <a:cubicBezTo>
                                  <a:pt x="383962" y="3660953"/>
                                  <a:pt x="381966" y="3659756"/>
                                  <a:pt x="380369" y="3658159"/>
                                </a:cubicBezTo>
                                <a:lnTo>
                                  <a:pt x="371986" y="3648179"/>
                                </a:lnTo>
                                <a:lnTo>
                                  <a:pt x="362804" y="3656163"/>
                                </a:lnTo>
                                <a:lnTo>
                                  <a:pt x="362405" y="3663348"/>
                                </a:lnTo>
                                <a:cubicBezTo>
                                  <a:pt x="362405" y="3665344"/>
                                  <a:pt x="360808" y="3666542"/>
                                  <a:pt x="358812" y="3666542"/>
                                </a:cubicBezTo>
                                <a:cubicBezTo>
                                  <a:pt x="356816" y="3666542"/>
                                  <a:pt x="355619" y="3664945"/>
                                  <a:pt x="355619" y="3662949"/>
                                </a:cubicBezTo>
                                <a:lnTo>
                                  <a:pt x="356018" y="3657760"/>
                                </a:lnTo>
                                <a:lnTo>
                                  <a:pt x="350828" y="3657360"/>
                                </a:lnTo>
                                <a:cubicBezTo>
                                  <a:pt x="348832" y="3657360"/>
                                  <a:pt x="347635" y="3655764"/>
                                  <a:pt x="347635" y="3653768"/>
                                </a:cubicBezTo>
                                <a:cubicBezTo>
                                  <a:pt x="347635" y="3651772"/>
                                  <a:pt x="349232" y="3650574"/>
                                  <a:pt x="351228" y="3650574"/>
                                </a:cubicBezTo>
                                <a:lnTo>
                                  <a:pt x="358413" y="3650973"/>
                                </a:lnTo>
                                <a:lnTo>
                                  <a:pt x="367595" y="3642989"/>
                                </a:lnTo>
                                <a:lnTo>
                                  <a:pt x="360010" y="3634207"/>
                                </a:lnTo>
                                <a:cubicBezTo>
                                  <a:pt x="352824" y="3625425"/>
                                  <a:pt x="354022" y="3612650"/>
                                  <a:pt x="362405" y="3605464"/>
                                </a:cubicBezTo>
                                <a:cubicBezTo>
                                  <a:pt x="370389" y="3598278"/>
                                  <a:pt x="382365" y="3599076"/>
                                  <a:pt x="389950" y="3606661"/>
                                </a:cubicBezTo>
                                <a:cubicBezTo>
                                  <a:pt x="396337" y="3601871"/>
                                  <a:pt x="404720" y="3601472"/>
                                  <a:pt x="411507" y="3605064"/>
                                </a:cubicBezTo>
                                <a:lnTo>
                                  <a:pt x="423484" y="3595084"/>
                                </a:lnTo>
                                <a:lnTo>
                                  <a:pt x="416697" y="3594685"/>
                                </a:lnTo>
                                <a:cubicBezTo>
                                  <a:pt x="414700" y="3594685"/>
                                  <a:pt x="413503" y="3593088"/>
                                  <a:pt x="413503" y="3591092"/>
                                </a:cubicBezTo>
                                <a:cubicBezTo>
                                  <a:pt x="413503" y="3589096"/>
                                  <a:pt x="415100" y="3587899"/>
                                  <a:pt x="417096" y="3587899"/>
                                </a:cubicBezTo>
                                <a:close/>
                                <a:moveTo>
                                  <a:pt x="2661203" y="3583657"/>
                                </a:moveTo>
                                <a:cubicBezTo>
                                  <a:pt x="2666194" y="3584805"/>
                                  <a:pt x="2670784" y="3587899"/>
                                  <a:pt x="2673778" y="3592690"/>
                                </a:cubicBezTo>
                                <a:lnTo>
                                  <a:pt x="2668189" y="3596283"/>
                                </a:lnTo>
                                <a:cubicBezTo>
                                  <a:pt x="2664197" y="3589896"/>
                                  <a:pt x="2655814" y="3587899"/>
                                  <a:pt x="2649427" y="3591892"/>
                                </a:cubicBezTo>
                                <a:cubicBezTo>
                                  <a:pt x="2643039" y="3595884"/>
                                  <a:pt x="2641044" y="3604267"/>
                                  <a:pt x="2645436" y="3610255"/>
                                </a:cubicBezTo>
                                <a:lnTo>
                                  <a:pt x="2639845" y="3613848"/>
                                </a:lnTo>
                                <a:cubicBezTo>
                                  <a:pt x="2633857" y="3604666"/>
                                  <a:pt x="2636652" y="3592291"/>
                                  <a:pt x="2646233" y="3586302"/>
                                </a:cubicBezTo>
                                <a:cubicBezTo>
                                  <a:pt x="2650823" y="3583308"/>
                                  <a:pt x="2656213" y="3582510"/>
                                  <a:pt x="2661203" y="3583657"/>
                                </a:cubicBezTo>
                                <a:close/>
                                <a:moveTo>
                                  <a:pt x="7120028" y="3574725"/>
                                </a:moveTo>
                                <a:lnTo>
                                  <a:pt x="7134799" y="3575922"/>
                                </a:lnTo>
                                <a:cubicBezTo>
                                  <a:pt x="7136396" y="3576322"/>
                                  <a:pt x="7137992" y="3577918"/>
                                  <a:pt x="7138791" y="3579914"/>
                                </a:cubicBezTo>
                                <a:lnTo>
                                  <a:pt x="7137593" y="3594686"/>
                                </a:lnTo>
                                <a:cubicBezTo>
                                  <a:pt x="7137593" y="3596682"/>
                                  <a:pt x="7135996" y="3597879"/>
                                  <a:pt x="7134000" y="3597879"/>
                                </a:cubicBezTo>
                                <a:cubicBezTo>
                                  <a:pt x="7132004" y="3597879"/>
                                  <a:pt x="7130807" y="3596283"/>
                                  <a:pt x="7130807" y="3594287"/>
                                </a:cubicBezTo>
                                <a:lnTo>
                                  <a:pt x="7131206" y="3587499"/>
                                </a:lnTo>
                                <a:lnTo>
                                  <a:pt x="7120428" y="3596682"/>
                                </a:lnTo>
                                <a:lnTo>
                                  <a:pt x="7120827" y="3597081"/>
                                </a:lnTo>
                                <a:cubicBezTo>
                                  <a:pt x="7128012" y="3605863"/>
                                  <a:pt x="7126815" y="3618638"/>
                                  <a:pt x="7118432" y="3625823"/>
                                </a:cubicBezTo>
                                <a:lnTo>
                                  <a:pt x="7094879" y="3645783"/>
                                </a:lnTo>
                                <a:cubicBezTo>
                                  <a:pt x="7093282" y="3647380"/>
                                  <a:pt x="7090887" y="3647779"/>
                                  <a:pt x="7088891" y="3647779"/>
                                </a:cubicBezTo>
                                <a:cubicBezTo>
                                  <a:pt x="7086895" y="3647779"/>
                                  <a:pt x="7084899" y="3646582"/>
                                  <a:pt x="7083302" y="3644985"/>
                                </a:cubicBezTo>
                                <a:lnTo>
                                  <a:pt x="7074919" y="3635005"/>
                                </a:lnTo>
                                <a:lnTo>
                                  <a:pt x="7065737" y="3642989"/>
                                </a:lnTo>
                                <a:lnTo>
                                  <a:pt x="7065337" y="3650174"/>
                                </a:lnTo>
                                <a:cubicBezTo>
                                  <a:pt x="7065337" y="3652170"/>
                                  <a:pt x="7063741" y="3653368"/>
                                  <a:pt x="7061745" y="3653368"/>
                                </a:cubicBezTo>
                                <a:cubicBezTo>
                                  <a:pt x="7059749" y="3653368"/>
                                  <a:pt x="7058551" y="3651771"/>
                                  <a:pt x="7058551" y="3649775"/>
                                </a:cubicBezTo>
                                <a:lnTo>
                                  <a:pt x="7058950" y="3644586"/>
                                </a:lnTo>
                                <a:lnTo>
                                  <a:pt x="7053761" y="3644186"/>
                                </a:lnTo>
                                <a:cubicBezTo>
                                  <a:pt x="7051765" y="3644186"/>
                                  <a:pt x="7050567" y="3642590"/>
                                  <a:pt x="7050567" y="3640594"/>
                                </a:cubicBezTo>
                                <a:cubicBezTo>
                                  <a:pt x="7050567" y="3638598"/>
                                  <a:pt x="7052164" y="3637400"/>
                                  <a:pt x="7054160" y="3637400"/>
                                </a:cubicBezTo>
                                <a:lnTo>
                                  <a:pt x="7061345" y="3637799"/>
                                </a:lnTo>
                                <a:lnTo>
                                  <a:pt x="7070527" y="3629815"/>
                                </a:lnTo>
                                <a:lnTo>
                                  <a:pt x="7062942" y="3621033"/>
                                </a:lnTo>
                                <a:cubicBezTo>
                                  <a:pt x="7055757" y="3612251"/>
                                  <a:pt x="7056954" y="3599476"/>
                                  <a:pt x="7065337" y="3592290"/>
                                </a:cubicBezTo>
                                <a:cubicBezTo>
                                  <a:pt x="7073322" y="3585104"/>
                                  <a:pt x="7085298" y="3585902"/>
                                  <a:pt x="7092883" y="3593487"/>
                                </a:cubicBezTo>
                                <a:cubicBezTo>
                                  <a:pt x="7099270" y="3588697"/>
                                  <a:pt x="7107653" y="3588298"/>
                                  <a:pt x="7114440" y="3591890"/>
                                </a:cubicBezTo>
                                <a:lnTo>
                                  <a:pt x="7126416" y="3581910"/>
                                </a:lnTo>
                                <a:lnTo>
                                  <a:pt x="7119629" y="3581511"/>
                                </a:lnTo>
                                <a:cubicBezTo>
                                  <a:pt x="7117633" y="3581511"/>
                                  <a:pt x="7116436" y="3579914"/>
                                  <a:pt x="7116436" y="3577918"/>
                                </a:cubicBezTo>
                                <a:cubicBezTo>
                                  <a:pt x="7116436" y="3575922"/>
                                  <a:pt x="7118032" y="3574725"/>
                                  <a:pt x="7120028" y="3574725"/>
                                </a:cubicBezTo>
                                <a:close/>
                                <a:moveTo>
                                  <a:pt x="1692296" y="3528572"/>
                                </a:moveTo>
                                <a:lnTo>
                                  <a:pt x="1692144" y="3535605"/>
                                </a:lnTo>
                                <a:lnTo>
                                  <a:pt x="1686192" y="3541382"/>
                                </a:lnTo>
                                <a:lnTo>
                                  <a:pt x="1694638" y="3541542"/>
                                </a:lnTo>
                                <a:lnTo>
                                  <a:pt x="1700349" y="3547318"/>
                                </a:lnTo>
                                <a:lnTo>
                                  <a:pt x="1700526" y="3539197"/>
                                </a:lnTo>
                                <a:lnTo>
                                  <a:pt x="1705353" y="3534370"/>
                                </a:lnTo>
                                <a:lnTo>
                                  <a:pt x="1697732" y="3534007"/>
                                </a:lnTo>
                                <a:close/>
                                <a:moveTo>
                                  <a:pt x="1687353" y="3514845"/>
                                </a:moveTo>
                                <a:cubicBezTo>
                                  <a:pt x="1689350" y="3514047"/>
                                  <a:pt x="1691745" y="3514845"/>
                                  <a:pt x="1692543" y="3517240"/>
                                </a:cubicBezTo>
                                <a:lnTo>
                                  <a:pt x="1692517" y="3518413"/>
                                </a:lnTo>
                                <a:lnTo>
                                  <a:pt x="1700925" y="3526822"/>
                                </a:lnTo>
                                <a:lnTo>
                                  <a:pt x="1712902" y="3526822"/>
                                </a:lnTo>
                                <a:lnTo>
                                  <a:pt x="1713701" y="3526022"/>
                                </a:lnTo>
                                <a:cubicBezTo>
                                  <a:pt x="1715697" y="3525224"/>
                                  <a:pt x="1718092" y="3526022"/>
                                  <a:pt x="1718890" y="3528418"/>
                                </a:cubicBezTo>
                                <a:cubicBezTo>
                                  <a:pt x="1719689" y="3530414"/>
                                  <a:pt x="1718890" y="3532809"/>
                                  <a:pt x="1716496" y="3533608"/>
                                </a:cubicBezTo>
                                <a:lnTo>
                                  <a:pt x="1716440" y="3533664"/>
                                </a:lnTo>
                                <a:lnTo>
                                  <a:pt x="1716096" y="3534407"/>
                                </a:lnTo>
                                <a:lnTo>
                                  <a:pt x="1715563" y="3534541"/>
                                </a:lnTo>
                                <a:lnTo>
                                  <a:pt x="1707713" y="3542391"/>
                                </a:lnTo>
                                <a:lnTo>
                                  <a:pt x="1707713" y="3554766"/>
                                </a:lnTo>
                                <a:lnTo>
                                  <a:pt x="1707713" y="3554766"/>
                                </a:lnTo>
                                <a:cubicBezTo>
                                  <a:pt x="1708112" y="3557161"/>
                                  <a:pt x="1707314" y="3559157"/>
                                  <a:pt x="1704919" y="3560355"/>
                                </a:cubicBezTo>
                                <a:cubicBezTo>
                                  <a:pt x="1702923" y="3561153"/>
                                  <a:pt x="1700926" y="3559956"/>
                                  <a:pt x="1700128" y="3557960"/>
                                </a:cubicBezTo>
                                <a:cubicBezTo>
                                  <a:pt x="1696934" y="3549577"/>
                                  <a:pt x="1687352" y="3545585"/>
                                  <a:pt x="1678969" y="3548778"/>
                                </a:cubicBezTo>
                                <a:lnTo>
                                  <a:pt x="1678699" y="3548653"/>
                                </a:lnTo>
                                <a:lnTo>
                                  <a:pt x="1678570" y="3548778"/>
                                </a:lnTo>
                                <a:cubicBezTo>
                                  <a:pt x="1676575" y="3549577"/>
                                  <a:pt x="1674578" y="3548379"/>
                                  <a:pt x="1673779" y="3546383"/>
                                </a:cubicBezTo>
                                <a:lnTo>
                                  <a:pt x="1673778" y="3546383"/>
                                </a:lnTo>
                                <a:cubicBezTo>
                                  <a:pt x="1672980" y="3544387"/>
                                  <a:pt x="1673778" y="3541991"/>
                                  <a:pt x="1676173" y="3541192"/>
                                </a:cubicBezTo>
                                <a:lnTo>
                                  <a:pt x="1676175" y="3541192"/>
                                </a:lnTo>
                                <a:lnTo>
                                  <a:pt x="1684959" y="3532411"/>
                                </a:lnTo>
                                <a:lnTo>
                                  <a:pt x="1684959" y="3521234"/>
                                </a:lnTo>
                                <a:lnTo>
                                  <a:pt x="1684558" y="3520834"/>
                                </a:lnTo>
                                <a:cubicBezTo>
                                  <a:pt x="1683759" y="3518837"/>
                                  <a:pt x="1684558" y="3516442"/>
                                  <a:pt x="1686952" y="3515643"/>
                                </a:cubicBezTo>
                                <a:lnTo>
                                  <a:pt x="1686979" y="3515656"/>
                                </a:lnTo>
                                <a:close/>
                                <a:moveTo>
                                  <a:pt x="1625721" y="3504813"/>
                                </a:moveTo>
                                <a:lnTo>
                                  <a:pt x="1625476" y="3522431"/>
                                </a:lnTo>
                                <a:lnTo>
                                  <a:pt x="1612633" y="3534560"/>
                                </a:lnTo>
                                <a:lnTo>
                                  <a:pt x="1630267" y="3534805"/>
                                </a:lnTo>
                                <a:lnTo>
                                  <a:pt x="1642793" y="3547832"/>
                                </a:lnTo>
                                <a:lnTo>
                                  <a:pt x="1643041" y="3530015"/>
                                </a:lnTo>
                                <a:lnTo>
                                  <a:pt x="1655698" y="3517843"/>
                                </a:lnTo>
                                <a:lnTo>
                                  <a:pt x="1636654" y="3516443"/>
                                </a:lnTo>
                                <a:close/>
                                <a:moveTo>
                                  <a:pt x="1620286" y="3491292"/>
                                </a:moveTo>
                                <a:lnTo>
                                  <a:pt x="1620616" y="3491445"/>
                                </a:lnTo>
                                <a:lnTo>
                                  <a:pt x="1620686" y="3491292"/>
                                </a:lnTo>
                                <a:cubicBezTo>
                                  <a:pt x="1622682" y="3490494"/>
                                  <a:pt x="1625077" y="3491292"/>
                                  <a:pt x="1625876" y="3493687"/>
                                </a:cubicBezTo>
                                <a:lnTo>
                                  <a:pt x="1625871" y="3494096"/>
                                </a:lnTo>
                                <a:lnTo>
                                  <a:pt x="1641194" y="3509956"/>
                                </a:lnTo>
                                <a:lnTo>
                                  <a:pt x="1663799" y="3510056"/>
                                </a:lnTo>
                                <a:lnTo>
                                  <a:pt x="1663799" y="3510054"/>
                                </a:lnTo>
                                <a:cubicBezTo>
                                  <a:pt x="1665796" y="3509256"/>
                                  <a:pt x="1668190" y="3510054"/>
                                  <a:pt x="1668989" y="3512450"/>
                                </a:cubicBezTo>
                                <a:lnTo>
                                  <a:pt x="1668989" y="3512451"/>
                                </a:lnTo>
                                <a:cubicBezTo>
                                  <a:pt x="1669788" y="3514447"/>
                                  <a:pt x="1668989" y="3516842"/>
                                  <a:pt x="1666594" y="3517640"/>
                                </a:cubicBezTo>
                                <a:lnTo>
                                  <a:pt x="1666592" y="3517641"/>
                                </a:lnTo>
                                <a:lnTo>
                                  <a:pt x="1650227" y="3533608"/>
                                </a:lnTo>
                                <a:lnTo>
                                  <a:pt x="1649850" y="3555169"/>
                                </a:lnTo>
                                <a:lnTo>
                                  <a:pt x="1650229" y="3555564"/>
                                </a:lnTo>
                                <a:cubicBezTo>
                                  <a:pt x="1651026" y="3557959"/>
                                  <a:pt x="1650229" y="3560354"/>
                                  <a:pt x="1647833" y="3561153"/>
                                </a:cubicBezTo>
                                <a:lnTo>
                                  <a:pt x="1647513" y="3560993"/>
                                </a:lnTo>
                                <a:lnTo>
                                  <a:pt x="1647433" y="3561153"/>
                                </a:lnTo>
                                <a:cubicBezTo>
                                  <a:pt x="1645436" y="3561951"/>
                                  <a:pt x="1643440" y="3560754"/>
                                  <a:pt x="1642641" y="3558758"/>
                                </a:cubicBezTo>
                                <a:lnTo>
                                  <a:pt x="1642647" y="3558353"/>
                                </a:lnTo>
                                <a:lnTo>
                                  <a:pt x="1627072" y="3542391"/>
                                </a:lnTo>
                                <a:lnTo>
                                  <a:pt x="1604758" y="3541998"/>
                                </a:lnTo>
                                <a:lnTo>
                                  <a:pt x="1603919" y="3542790"/>
                                </a:lnTo>
                                <a:cubicBezTo>
                                  <a:pt x="1601923" y="3543588"/>
                                  <a:pt x="1599927" y="3542391"/>
                                  <a:pt x="1599128" y="3540395"/>
                                </a:cubicBezTo>
                                <a:lnTo>
                                  <a:pt x="1599432" y="3539736"/>
                                </a:lnTo>
                                <a:lnTo>
                                  <a:pt x="1599127" y="3539596"/>
                                </a:lnTo>
                                <a:cubicBezTo>
                                  <a:pt x="1598329" y="3537599"/>
                                  <a:pt x="1599127" y="3535204"/>
                                  <a:pt x="1601523" y="3534406"/>
                                </a:cubicBezTo>
                                <a:lnTo>
                                  <a:pt x="1602330" y="3534417"/>
                                </a:lnTo>
                                <a:lnTo>
                                  <a:pt x="1617892" y="3519237"/>
                                </a:lnTo>
                                <a:lnTo>
                                  <a:pt x="1618284" y="3496901"/>
                                </a:lnTo>
                                <a:lnTo>
                                  <a:pt x="1617889" y="3496482"/>
                                </a:lnTo>
                                <a:cubicBezTo>
                                  <a:pt x="1617092" y="3494486"/>
                                  <a:pt x="1617889" y="3492091"/>
                                  <a:pt x="1620286" y="3491292"/>
                                </a:cubicBezTo>
                                <a:close/>
                                <a:moveTo>
                                  <a:pt x="4181027" y="3457461"/>
                                </a:moveTo>
                                <a:cubicBezTo>
                                  <a:pt x="4177534" y="3457162"/>
                                  <a:pt x="4173941" y="3458160"/>
                                  <a:pt x="4171146" y="3460556"/>
                                </a:cubicBezTo>
                                <a:cubicBezTo>
                                  <a:pt x="4165558" y="3465346"/>
                                  <a:pt x="4164759" y="3474128"/>
                                  <a:pt x="4169550" y="3479717"/>
                                </a:cubicBezTo>
                                <a:lnTo>
                                  <a:pt x="4176736" y="3488100"/>
                                </a:lnTo>
                                <a:lnTo>
                                  <a:pt x="4188313" y="3478120"/>
                                </a:lnTo>
                                <a:cubicBezTo>
                                  <a:pt x="4189910" y="3476923"/>
                                  <a:pt x="4191906" y="3476923"/>
                                  <a:pt x="4193103" y="3478519"/>
                                </a:cubicBezTo>
                                <a:cubicBezTo>
                                  <a:pt x="4194301" y="3480116"/>
                                  <a:pt x="4194301" y="3482112"/>
                                  <a:pt x="4192704" y="3483310"/>
                                </a:cubicBezTo>
                                <a:lnTo>
                                  <a:pt x="4181127" y="3493290"/>
                                </a:lnTo>
                                <a:lnTo>
                                  <a:pt x="4189510" y="3503270"/>
                                </a:lnTo>
                                <a:cubicBezTo>
                                  <a:pt x="4189910" y="3503669"/>
                                  <a:pt x="4190708" y="3503669"/>
                                  <a:pt x="4191506" y="3503270"/>
                                </a:cubicBezTo>
                                <a:lnTo>
                                  <a:pt x="4215458" y="3483310"/>
                                </a:lnTo>
                                <a:cubicBezTo>
                                  <a:pt x="4221047" y="3478120"/>
                                  <a:pt x="4221845" y="3469737"/>
                                  <a:pt x="4216656" y="3464148"/>
                                </a:cubicBezTo>
                                <a:cubicBezTo>
                                  <a:pt x="4211866" y="3458560"/>
                                  <a:pt x="4203083" y="3457761"/>
                                  <a:pt x="4197494" y="3462552"/>
                                </a:cubicBezTo>
                                <a:lnTo>
                                  <a:pt x="4196297" y="3463749"/>
                                </a:lnTo>
                                <a:cubicBezTo>
                                  <a:pt x="4195498" y="3464148"/>
                                  <a:pt x="4194700" y="3464548"/>
                                  <a:pt x="4193902" y="3464548"/>
                                </a:cubicBezTo>
                                <a:cubicBezTo>
                                  <a:pt x="4193103" y="3464548"/>
                                  <a:pt x="4191906" y="3464148"/>
                                  <a:pt x="4191506" y="3463350"/>
                                </a:cubicBezTo>
                                <a:lnTo>
                                  <a:pt x="4190309" y="3462152"/>
                                </a:lnTo>
                                <a:cubicBezTo>
                                  <a:pt x="4187913" y="3459358"/>
                                  <a:pt x="4184520" y="3457761"/>
                                  <a:pt x="4181027" y="3457461"/>
                                </a:cubicBezTo>
                                <a:close/>
                                <a:moveTo>
                                  <a:pt x="6438795" y="3450324"/>
                                </a:moveTo>
                                <a:cubicBezTo>
                                  <a:pt x="6443785" y="3451472"/>
                                  <a:pt x="6448376" y="3454566"/>
                                  <a:pt x="6451370" y="3459357"/>
                                </a:cubicBezTo>
                                <a:lnTo>
                                  <a:pt x="6445781" y="3462950"/>
                                </a:lnTo>
                                <a:cubicBezTo>
                                  <a:pt x="6441789" y="3456563"/>
                                  <a:pt x="6433406" y="3454566"/>
                                  <a:pt x="6427019" y="3458559"/>
                                </a:cubicBezTo>
                                <a:cubicBezTo>
                                  <a:pt x="6420630" y="3462551"/>
                                  <a:pt x="6418634" y="3470934"/>
                                  <a:pt x="6423027" y="3476922"/>
                                </a:cubicBezTo>
                                <a:lnTo>
                                  <a:pt x="6417437" y="3480515"/>
                                </a:lnTo>
                                <a:cubicBezTo>
                                  <a:pt x="6411449" y="3471333"/>
                                  <a:pt x="6414243" y="3458958"/>
                                  <a:pt x="6423825" y="3452969"/>
                                </a:cubicBezTo>
                                <a:cubicBezTo>
                                  <a:pt x="6428416" y="3449975"/>
                                  <a:pt x="6433805" y="3449177"/>
                                  <a:pt x="6438795" y="3450324"/>
                                </a:cubicBezTo>
                                <a:close/>
                                <a:moveTo>
                                  <a:pt x="4221845" y="3437401"/>
                                </a:moveTo>
                                <a:lnTo>
                                  <a:pt x="4236616" y="3438599"/>
                                </a:lnTo>
                                <a:cubicBezTo>
                                  <a:pt x="4238213" y="3438998"/>
                                  <a:pt x="4239809" y="3440595"/>
                                  <a:pt x="4240608" y="3442591"/>
                                </a:cubicBezTo>
                                <a:lnTo>
                                  <a:pt x="4239410" y="3457362"/>
                                </a:lnTo>
                                <a:cubicBezTo>
                                  <a:pt x="4239410" y="3459358"/>
                                  <a:pt x="4237813" y="3460556"/>
                                  <a:pt x="4235817" y="3460556"/>
                                </a:cubicBezTo>
                                <a:cubicBezTo>
                                  <a:pt x="4233821" y="3460556"/>
                                  <a:pt x="4232624" y="3458959"/>
                                  <a:pt x="4232624" y="3456963"/>
                                </a:cubicBezTo>
                                <a:lnTo>
                                  <a:pt x="4233023" y="3450175"/>
                                </a:lnTo>
                                <a:lnTo>
                                  <a:pt x="4222245" y="3459358"/>
                                </a:lnTo>
                                <a:lnTo>
                                  <a:pt x="4222644" y="3459757"/>
                                </a:lnTo>
                                <a:cubicBezTo>
                                  <a:pt x="4229829" y="3468539"/>
                                  <a:pt x="4228632" y="3481314"/>
                                  <a:pt x="4220249" y="3488499"/>
                                </a:cubicBezTo>
                                <a:lnTo>
                                  <a:pt x="4196696" y="3508459"/>
                                </a:lnTo>
                                <a:cubicBezTo>
                                  <a:pt x="4195099" y="3510056"/>
                                  <a:pt x="4192704" y="3510455"/>
                                  <a:pt x="4190708" y="3510455"/>
                                </a:cubicBezTo>
                                <a:cubicBezTo>
                                  <a:pt x="4188712" y="3510455"/>
                                  <a:pt x="4186716" y="3509258"/>
                                  <a:pt x="4185119" y="3507661"/>
                                </a:cubicBezTo>
                                <a:lnTo>
                                  <a:pt x="4176736" y="3497681"/>
                                </a:lnTo>
                                <a:lnTo>
                                  <a:pt x="4167554" y="3505665"/>
                                </a:lnTo>
                                <a:lnTo>
                                  <a:pt x="4167154" y="3512850"/>
                                </a:lnTo>
                                <a:cubicBezTo>
                                  <a:pt x="4167154" y="3514846"/>
                                  <a:pt x="4165558" y="3516044"/>
                                  <a:pt x="4163562" y="3516044"/>
                                </a:cubicBezTo>
                                <a:cubicBezTo>
                                  <a:pt x="4161566" y="3516044"/>
                                  <a:pt x="4160368" y="3514447"/>
                                  <a:pt x="4160368" y="3512451"/>
                                </a:cubicBezTo>
                                <a:lnTo>
                                  <a:pt x="4160767" y="3507262"/>
                                </a:lnTo>
                                <a:lnTo>
                                  <a:pt x="4155578" y="3506862"/>
                                </a:lnTo>
                                <a:cubicBezTo>
                                  <a:pt x="4153582" y="3506862"/>
                                  <a:pt x="4152384" y="3505266"/>
                                  <a:pt x="4152384" y="3503270"/>
                                </a:cubicBezTo>
                                <a:cubicBezTo>
                                  <a:pt x="4152384" y="3501274"/>
                                  <a:pt x="4153981" y="3500076"/>
                                  <a:pt x="4155977" y="3500076"/>
                                </a:cubicBezTo>
                                <a:lnTo>
                                  <a:pt x="4163162" y="3500475"/>
                                </a:lnTo>
                                <a:lnTo>
                                  <a:pt x="4172344" y="3492491"/>
                                </a:lnTo>
                                <a:lnTo>
                                  <a:pt x="4164759" y="3483709"/>
                                </a:lnTo>
                                <a:cubicBezTo>
                                  <a:pt x="4157574" y="3474927"/>
                                  <a:pt x="4158771" y="3462152"/>
                                  <a:pt x="4167154" y="3454966"/>
                                </a:cubicBezTo>
                                <a:cubicBezTo>
                                  <a:pt x="4175139" y="3447780"/>
                                  <a:pt x="4187115" y="3448579"/>
                                  <a:pt x="4194700" y="3456163"/>
                                </a:cubicBezTo>
                                <a:cubicBezTo>
                                  <a:pt x="4201087" y="3451373"/>
                                  <a:pt x="4209470" y="3450974"/>
                                  <a:pt x="4216257" y="3454567"/>
                                </a:cubicBezTo>
                                <a:lnTo>
                                  <a:pt x="4228233" y="3444587"/>
                                </a:lnTo>
                                <a:lnTo>
                                  <a:pt x="4221446" y="3444187"/>
                                </a:lnTo>
                                <a:cubicBezTo>
                                  <a:pt x="4219450" y="3444187"/>
                                  <a:pt x="4218253" y="3442591"/>
                                  <a:pt x="4218253" y="3440595"/>
                                </a:cubicBezTo>
                                <a:cubicBezTo>
                                  <a:pt x="4218253" y="3438599"/>
                                  <a:pt x="4219849" y="3437401"/>
                                  <a:pt x="4221845" y="3437401"/>
                                </a:cubicBezTo>
                                <a:close/>
                                <a:moveTo>
                                  <a:pt x="5469901" y="3394849"/>
                                </a:moveTo>
                                <a:lnTo>
                                  <a:pt x="5469740" y="3402271"/>
                                </a:lnTo>
                                <a:lnTo>
                                  <a:pt x="5464191" y="3407658"/>
                                </a:lnTo>
                                <a:lnTo>
                                  <a:pt x="5472235" y="3407810"/>
                                </a:lnTo>
                                <a:lnTo>
                                  <a:pt x="5477564" y="3413200"/>
                                </a:lnTo>
                                <a:lnTo>
                                  <a:pt x="5477723" y="3405865"/>
                                </a:lnTo>
                                <a:lnTo>
                                  <a:pt x="5482949" y="3400639"/>
                                </a:lnTo>
                                <a:lnTo>
                                  <a:pt x="5475329" y="3400276"/>
                                </a:lnTo>
                                <a:close/>
                                <a:moveTo>
                                  <a:pt x="5464950" y="3381512"/>
                                </a:moveTo>
                                <a:cubicBezTo>
                                  <a:pt x="5466946" y="3380714"/>
                                  <a:pt x="5469341" y="3381512"/>
                                  <a:pt x="5470139" y="3383907"/>
                                </a:cubicBezTo>
                                <a:lnTo>
                                  <a:pt x="5470122" y="3384690"/>
                                </a:lnTo>
                                <a:lnTo>
                                  <a:pt x="5478522" y="3393091"/>
                                </a:lnTo>
                                <a:lnTo>
                                  <a:pt x="5490498" y="3393091"/>
                                </a:lnTo>
                                <a:lnTo>
                                  <a:pt x="5490898" y="3392690"/>
                                </a:lnTo>
                                <a:cubicBezTo>
                                  <a:pt x="5492894" y="3391892"/>
                                  <a:pt x="5495289" y="3392690"/>
                                  <a:pt x="5496087" y="3395085"/>
                                </a:cubicBezTo>
                                <a:lnTo>
                                  <a:pt x="5495935" y="3395416"/>
                                </a:lnTo>
                                <a:lnTo>
                                  <a:pt x="5496087" y="3395486"/>
                                </a:lnTo>
                                <a:cubicBezTo>
                                  <a:pt x="5496886" y="3397482"/>
                                  <a:pt x="5496087" y="3399877"/>
                                  <a:pt x="5493692" y="3400676"/>
                                </a:cubicBezTo>
                                <a:lnTo>
                                  <a:pt x="5493158" y="3400810"/>
                                </a:lnTo>
                                <a:lnTo>
                                  <a:pt x="5484910" y="3409058"/>
                                </a:lnTo>
                                <a:lnTo>
                                  <a:pt x="5484910" y="3420630"/>
                                </a:lnTo>
                                <a:lnTo>
                                  <a:pt x="5485309" y="3421034"/>
                                </a:lnTo>
                                <a:cubicBezTo>
                                  <a:pt x="5485708" y="3423429"/>
                                  <a:pt x="5484910" y="3425825"/>
                                  <a:pt x="5482515" y="3426623"/>
                                </a:cubicBezTo>
                                <a:lnTo>
                                  <a:pt x="5482200" y="3426466"/>
                                </a:lnTo>
                                <a:lnTo>
                                  <a:pt x="5482115" y="3426623"/>
                                </a:lnTo>
                                <a:cubicBezTo>
                                  <a:pt x="5480119" y="3427421"/>
                                  <a:pt x="5478122" y="3426224"/>
                                  <a:pt x="5477324" y="3424228"/>
                                </a:cubicBezTo>
                                <a:lnTo>
                                  <a:pt x="5477333" y="3423823"/>
                                </a:lnTo>
                                <a:lnTo>
                                  <a:pt x="5469091" y="3415296"/>
                                </a:lnTo>
                                <a:lnTo>
                                  <a:pt x="5456579" y="3415046"/>
                                </a:lnTo>
                                <a:lnTo>
                                  <a:pt x="5456168" y="3415445"/>
                                </a:lnTo>
                                <a:cubicBezTo>
                                  <a:pt x="5454171" y="3416243"/>
                                  <a:pt x="5452175" y="3415046"/>
                                  <a:pt x="5451376" y="3413050"/>
                                </a:cubicBezTo>
                                <a:lnTo>
                                  <a:pt x="5451528" y="3412721"/>
                                </a:lnTo>
                                <a:lnTo>
                                  <a:pt x="5451376" y="3412651"/>
                                </a:lnTo>
                                <a:cubicBezTo>
                                  <a:pt x="5450578" y="3410655"/>
                                  <a:pt x="5451376" y="3408259"/>
                                  <a:pt x="5453771" y="3407460"/>
                                </a:cubicBezTo>
                                <a:lnTo>
                                  <a:pt x="5454164" y="3407468"/>
                                </a:lnTo>
                                <a:lnTo>
                                  <a:pt x="5462555" y="3399078"/>
                                </a:lnTo>
                                <a:lnTo>
                                  <a:pt x="5462555" y="3387503"/>
                                </a:lnTo>
                                <a:lnTo>
                                  <a:pt x="5462154" y="3387103"/>
                                </a:lnTo>
                                <a:cubicBezTo>
                                  <a:pt x="5461356" y="3385106"/>
                                  <a:pt x="5462154" y="3382711"/>
                                  <a:pt x="5464549" y="3381912"/>
                                </a:cubicBezTo>
                                <a:lnTo>
                                  <a:pt x="5464728" y="3381995"/>
                                </a:lnTo>
                                <a:close/>
                                <a:moveTo>
                                  <a:pt x="5403320" y="3371482"/>
                                </a:moveTo>
                                <a:lnTo>
                                  <a:pt x="5403075" y="3389099"/>
                                </a:lnTo>
                                <a:lnTo>
                                  <a:pt x="5390231" y="3401228"/>
                                </a:lnTo>
                                <a:lnTo>
                                  <a:pt x="5407865" y="3401473"/>
                                </a:lnTo>
                                <a:lnTo>
                                  <a:pt x="5420391" y="3414501"/>
                                </a:lnTo>
                                <a:lnTo>
                                  <a:pt x="5420638" y="3396683"/>
                                </a:lnTo>
                                <a:lnTo>
                                  <a:pt x="5433296" y="3384512"/>
                                </a:lnTo>
                                <a:lnTo>
                                  <a:pt x="5414251" y="3383111"/>
                                </a:lnTo>
                                <a:close/>
                                <a:moveTo>
                                  <a:pt x="5397883" y="3357960"/>
                                </a:moveTo>
                                <a:lnTo>
                                  <a:pt x="5398213" y="3358113"/>
                                </a:lnTo>
                                <a:lnTo>
                                  <a:pt x="5398284" y="3357960"/>
                                </a:lnTo>
                                <a:cubicBezTo>
                                  <a:pt x="5400280" y="3357162"/>
                                  <a:pt x="5402675" y="3357960"/>
                                  <a:pt x="5403474" y="3360355"/>
                                </a:cubicBezTo>
                                <a:lnTo>
                                  <a:pt x="5403469" y="3360764"/>
                                </a:lnTo>
                                <a:lnTo>
                                  <a:pt x="5418792" y="3376624"/>
                                </a:lnTo>
                                <a:lnTo>
                                  <a:pt x="5441396" y="3376724"/>
                                </a:lnTo>
                                <a:lnTo>
                                  <a:pt x="5441397" y="3376722"/>
                                </a:lnTo>
                                <a:cubicBezTo>
                                  <a:pt x="5443393" y="3375924"/>
                                  <a:pt x="5445788" y="3376722"/>
                                  <a:pt x="5446587" y="3379117"/>
                                </a:cubicBezTo>
                                <a:lnTo>
                                  <a:pt x="5446336" y="3379661"/>
                                </a:lnTo>
                                <a:lnTo>
                                  <a:pt x="5444191" y="3384308"/>
                                </a:lnTo>
                                <a:lnTo>
                                  <a:pt x="5444190" y="3384309"/>
                                </a:lnTo>
                                <a:lnTo>
                                  <a:pt x="5427824" y="3400276"/>
                                </a:lnTo>
                                <a:lnTo>
                                  <a:pt x="5427446" y="3421838"/>
                                </a:lnTo>
                                <a:lnTo>
                                  <a:pt x="5427825" y="3422232"/>
                                </a:lnTo>
                                <a:cubicBezTo>
                                  <a:pt x="5428623" y="3424627"/>
                                  <a:pt x="5427825" y="3426623"/>
                                  <a:pt x="5425430" y="3427821"/>
                                </a:cubicBezTo>
                                <a:lnTo>
                                  <a:pt x="5425110" y="3427661"/>
                                </a:lnTo>
                                <a:lnTo>
                                  <a:pt x="5425030" y="3427821"/>
                                </a:lnTo>
                                <a:cubicBezTo>
                                  <a:pt x="5423033" y="3428619"/>
                                  <a:pt x="5421037" y="3427421"/>
                                  <a:pt x="5420239" y="3425425"/>
                                </a:cubicBezTo>
                                <a:lnTo>
                                  <a:pt x="5420245" y="3425022"/>
                                </a:lnTo>
                                <a:lnTo>
                                  <a:pt x="5404671" y="3409059"/>
                                </a:lnTo>
                                <a:lnTo>
                                  <a:pt x="5382356" y="3408666"/>
                                </a:lnTo>
                                <a:lnTo>
                                  <a:pt x="5381517" y="3409458"/>
                                </a:lnTo>
                                <a:cubicBezTo>
                                  <a:pt x="5379521" y="3410256"/>
                                  <a:pt x="5377525" y="3409059"/>
                                  <a:pt x="5376726" y="3407063"/>
                                </a:cubicBezTo>
                                <a:lnTo>
                                  <a:pt x="5377031" y="3406404"/>
                                </a:lnTo>
                                <a:lnTo>
                                  <a:pt x="5376726" y="3406264"/>
                                </a:lnTo>
                                <a:cubicBezTo>
                                  <a:pt x="5375928" y="3404267"/>
                                  <a:pt x="5376726" y="3401872"/>
                                  <a:pt x="5379122" y="3401074"/>
                                </a:cubicBezTo>
                                <a:lnTo>
                                  <a:pt x="5379930" y="3401085"/>
                                </a:lnTo>
                                <a:lnTo>
                                  <a:pt x="5395490" y="3385905"/>
                                </a:lnTo>
                                <a:lnTo>
                                  <a:pt x="5395881" y="3363568"/>
                                </a:lnTo>
                                <a:lnTo>
                                  <a:pt x="5395488" y="3363150"/>
                                </a:lnTo>
                                <a:cubicBezTo>
                                  <a:pt x="5394690" y="3361154"/>
                                  <a:pt x="5395488" y="3358759"/>
                                  <a:pt x="5397883" y="3357960"/>
                                </a:cubicBezTo>
                                <a:close/>
                                <a:moveTo>
                                  <a:pt x="1255717" y="3336903"/>
                                </a:moveTo>
                                <a:cubicBezTo>
                                  <a:pt x="1252224" y="3336603"/>
                                  <a:pt x="1248631" y="3337602"/>
                                  <a:pt x="1245837" y="3339997"/>
                                </a:cubicBezTo>
                                <a:cubicBezTo>
                                  <a:pt x="1240248" y="3344788"/>
                                  <a:pt x="1239450" y="3353570"/>
                                  <a:pt x="1244240" y="3359159"/>
                                </a:cubicBezTo>
                                <a:lnTo>
                                  <a:pt x="1251426" y="3367542"/>
                                </a:lnTo>
                                <a:lnTo>
                                  <a:pt x="1263003" y="3357562"/>
                                </a:lnTo>
                                <a:cubicBezTo>
                                  <a:pt x="1264599" y="3356364"/>
                                  <a:pt x="1266595" y="3356364"/>
                                  <a:pt x="1267793" y="3357961"/>
                                </a:cubicBezTo>
                                <a:cubicBezTo>
                                  <a:pt x="1268991" y="3359558"/>
                                  <a:pt x="1268991" y="3361554"/>
                                  <a:pt x="1267394" y="3362752"/>
                                </a:cubicBezTo>
                                <a:lnTo>
                                  <a:pt x="1255817" y="3372732"/>
                                </a:lnTo>
                                <a:lnTo>
                                  <a:pt x="1264200" y="3382711"/>
                                </a:lnTo>
                                <a:cubicBezTo>
                                  <a:pt x="1264599" y="3383111"/>
                                  <a:pt x="1265398" y="3383111"/>
                                  <a:pt x="1266196" y="3382711"/>
                                </a:cubicBezTo>
                                <a:lnTo>
                                  <a:pt x="1290148" y="3362752"/>
                                </a:lnTo>
                                <a:cubicBezTo>
                                  <a:pt x="1295737" y="3357961"/>
                                  <a:pt x="1296535" y="3349179"/>
                                  <a:pt x="1291346" y="3343590"/>
                                </a:cubicBezTo>
                                <a:cubicBezTo>
                                  <a:pt x="1286555" y="3338001"/>
                                  <a:pt x="1277773" y="3337203"/>
                                  <a:pt x="1272184" y="3341993"/>
                                </a:cubicBezTo>
                                <a:lnTo>
                                  <a:pt x="1270987" y="3343191"/>
                                </a:lnTo>
                                <a:cubicBezTo>
                                  <a:pt x="1270188" y="3343590"/>
                                  <a:pt x="1269390" y="3343989"/>
                                  <a:pt x="1268591" y="3343989"/>
                                </a:cubicBezTo>
                                <a:cubicBezTo>
                                  <a:pt x="1267394" y="3343989"/>
                                  <a:pt x="1266595" y="3343590"/>
                                  <a:pt x="1266196" y="3342792"/>
                                </a:cubicBezTo>
                                <a:lnTo>
                                  <a:pt x="1264999" y="3341594"/>
                                </a:lnTo>
                                <a:cubicBezTo>
                                  <a:pt x="1262604" y="3338799"/>
                                  <a:pt x="1259211" y="3337202"/>
                                  <a:pt x="1255717" y="3336903"/>
                                </a:cubicBezTo>
                                <a:close/>
                                <a:moveTo>
                                  <a:pt x="1296535" y="3317242"/>
                                </a:moveTo>
                                <a:lnTo>
                                  <a:pt x="1311307" y="3318439"/>
                                </a:lnTo>
                                <a:cubicBezTo>
                                  <a:pt x="1312903" y="3318439"/>
                                  <a:pt x="1314499" y="3320036"/>
                                  <a:pt x="1315298" y="3322431"/>
                                </a:cubicBezTo>
                                <a:lnTo>
                                  <a:pt x="1314100" y="3337203"/>
                                </a:lnTo>
                                <a:cubicBezTo>
                                  <a:pt x="1314100" y="3339199"/>
                                  <a:pt x="1312503" y="3340396"/>
                                  <a:pt x="1310508" y="3340396"/>
                                </a:cubicBezTo>
                                <a:cubicBezTo>
                                  <a:pt x="1308511" y="3340396"/>
                                  <a:pt x="1307314" y="3338800"/>
                                  <a:pt x="1307314" y="3336804"/>
                                </a:cubicBezTo>
                                <a:lnTo>
                                  <a:pt x="1307713" y="3330016"/>
                                </a:lnTo>
                                <a:lnTo>
                                  <a:pt x="1296935" y="3339199"/>
                                </a:lnTo>
                                <a:lnTo>
                                  <a:pt x="1297334" y="3339598"/>
                                </a:lnTo>
                                <a:cubicBezTo>
                                  <a:pt x="1304520" y="3348380"/>
                                  <a:pt x="1303323" y="3361155"/>
                                  <a:pt x="1294939" y="3368340"/>
                                </a:cubicBezTo>
                                <a:lnTo>
                                  <a:pt x="1271386" y="3388300"/>
                                </a:lnTo>
                                <a:cubicBezTo>
                                  <a:pt x="1269789" y="3389897"/>
                                  <a:pt x="1267394" y="3390296"/>
                                  <a:pt x="1265398" y="3390296"/>
                                </a:cubicBezTo>
                                <a:cubicBezTo>
                                  <a:pt x="1263402" y="3390296"/>
                                  <a:pt x="1261406" y="3389099"/>
                                  <a:pt x="1259809" y="3387502"/>
                                </a:cubicBezTo>
                                <a:lnTo>
                                  <a:pt x="1251426" y="3377522"/>
                                </a:lnTo>
                                <a:lnTo>
                                  <a:pt x="1242244" y="3385506"/>
                                </a:lnTo>
                                <a:lnTo>
                                  <a:pt x="1241845" y="3392691"/>
                                </a:lnTo>
                                <a:cubicBezTo>
                                  <a:pt x="1241845" y="3394687"/>
                                  <a:pt x="1240248" y="3395885"/>
                                  <a:pt x="1238252" y="3395885"/>
                                </a:cubicBezTo>
                                <a:cubicBezTo>
                                  <a:pt x="1236256" y="3395885"/>
                                  <a:pt x="1235059" y="3394288"/>
                                  <a:pt x="1235059" y="3392292"/>
                                </a:cubicBezTo>
                                <a:lnTo>
                                  <a:pt x="1235458" y="3387103"/>
                                </a:lnTo>
                                <a:lnTo>
                                  <a:pt x="1230268" y="3386703"/>
                                </a:lnTo>
                                <a:cubicBezTo>
                                  <a:pt x="1228272" y="3386703"/>
                                  <a:pt x="1227075" y="3385107"/>
                                  <a:pt x="1227075" y="3383111"/>
                                </a:cubicBezTo>
                                <a:cubicBezTo>
                                  <a:pt x="1227075" y="3381115"/>
                                  <a:pt x="1228672" y="3379917"/>
                                  <a:pt x="1230668" y="3379917"/>
                                </a:cubicBezTo>
                                <a:lnTo>
                                  <a:pt x="1237853" y="3380316"/>
                                </a:lnTo>
                                <a:lnTo>
                                  <a:pt x="1247035" y="3372332"/>
                                </a:lnTo>
                                <a:lnTo>
                                  <a:pt x="1239450" y="3363550"/>
                                </a:lnTo>
                                <a:cubicBezTo>
                                  <a:pt x="1232264" y="3354768"/>
                                  <a:pt x="1233462" y="3341993"/>
                                  <a:pt x="1241845" y="3334807"/>
                                </a:cubicBezTo>
                                <a:cubicBezTo>
                                  <a:pt x="1249829" y="3327621"/>
                                  <a:pt x="1261805" y="3328419"/>
                                  <a:pt x="1269390" y="3336004"/>
                                </a:cubicBezTo>
                                <a:cubicBezTo>
                                  <a:pt x="1275777" y="3331214"/>
                                  <a:pt x="1284160" y="3330815"/>
                                  <a:pt x="1290947" y="3334407"/>
                                </a:cubicBezTo>
                                <a:lnTo>
                                  <a:pt x="1302923" y="3324427"/>
                                </a:lnTo>
                                <a:lnTo>
                                  <a:pt x="1296136" y="3324028"/>
                                </a:lnTo>
                                <a:cubicBezTo>
                                  <a:pt x="1294140" y="3324028"/>
                                  <a:pt x="1292943" y="3322431"/>
                                  <a:pt x="1292943" y="3320435"/>
                                </a:cubicBezTo>
                                <a:cubicBezTo>
                                  <a:pt x="1292943" y="3318439"/>
                                  <a:pt x="1294540" y="3317242"/>
                                  <a:pt x="1296535" y="3317242"/>
                                </a:cubicBezTo>
                                <a:close/>
                                <a:moveTo>
                                  <a:pt x="3540625" y="3313000"/>
                                </a:moveTo>
                                <a:cubicBezTo>
                                  <a:pt x="3545614" y="3314148"/>
                                  <a:pt x="3550206" y="3317242"/>
                                  <a:pt x="3553200" y="3322033"/>
                                </a:cubicBezTo>
                                <a:lnTo>
                                  <a:pt x="3547613" y="3325626"/>
                                </a:lnTo>
                                <a:cubicBezTo>
                                  <a:pt x="3543619" y="3319239"/>
                                  <a:pt x="3535236" y="3317242"/>
                                  <a:pt x="3528849" y="3321235"/>
                                </a:cubicBezTo>
                                <a:cubicBezTo>
                                  <a:pt x="3522463" y="3325227"/>
                                  <a:pt x="3520466" y="3333610"/>
                                  <a:pt x="3524856" y="3339598"/>
                                </a:cubicBezTo>
                                <a:lnTo>
                                  <a:pt x="3519269" y="3343191"/>
                                </a:lnTo>
                                <a:cubicBezTo>
                                  <a:pt x="3513281" y="3334009"/>
                                  <a:pt x="3516075" y="3321634"/>
                                  <a:pt x="3525654" y="3315645"/>
                                </a:cubicBezTo>
                                <a:cubicBezTo>
                                  <a:pt x="3530246" y="3312651"/>
                                  <a:pt x="3535636" y="3311853"/>
                                  <a:pt x="3540625" y="3313000"/>
                                </a:cubicBezTo>
                                <a:close/>
                                <a:moveTo>
                                  <a:pt x="2571745" y="3257525"/>
                                </a:moveTo>
                                <a:lnTo>
                                  <a:pt x="2571584" y="3264948"/>
                                </a:lnTo>
                                <a:lnTo>
                                  <a:pt x="2566034" y="3270334"/>
                                </a:lnTo>
                                <a:lnTo>
                                  <a:pt x="2574078" y="3270486"/>
                                </a:lnTo>
                                <a:lnTo>
                                  <a:pt x="2579798" y="3276271"/>
                                </a:lnTo>
                                <a:lnTo>
                                  <a:pt x="2579967" y="3268541"/>
                                </a:lnTo>
                                <a:lnTo>
                                  <a:pt x="2585173" y="3263333"/>
                                </a:lnTo>
                                <a:lnTo>
                                  <a:pt x="2577172" y="3262952"/>
                                </a:lnTo>
                                <a:close/>
                                <a:moveTo>
                                  <a:pt x="2566794" y="3244188"/>
                                </a:moveTo>
                                <a:cubicBezTo>
                                  <a:pt x="2568790" y="3243390"/>
                                  <a:pt x="2571186" y="3244188"/>
                                  <a:pt x="2571983" y="3246583"/>
                                </a:cubicBezTo>
                                <a:lnTo>
                                  <a:pt x="2571966" y="3247366"/>
                                </a:lnTo>
                                <a:lnTo>
                                  <a:pt x="2580367" y="3255766"/>
                                </a:lnTo>
                                <a:cubicBezTo>
                                  <a:pt x="2584358" y="3257363"/>
                                  <a:pt x="2588749" y="3257363"/>
                                  <a:pt x="2592740" y="3255766"/>
                                </a:cubicBezTo>
                                <a:lnTo>
                                  <a:pt x="2592741" y="3255766"/>
                                </a:lnTo>
                                <a:lnTo>
                                  <a:pt x="2593141" y="3255366"/>
                                </a:lnTo>
                                <a:cubicBezTo>
                                  <a:pt x="2595136" y="3254568"/>
                                  <a:pt x="2597531" y="3255366"/>
                                  <a:pt x="2598331" y="3257761"/>
                                </a:cubicBezTo>
                                <a:cubicBezTo>
                                  <a:pt x="2599129" y="3259757"/>
                                  <a:pt x="2598331" y="3262153"/>
                                  <a:pt x="2595934" y="3262952"/>
                                </a:cubicBezTo>
                                <a:lnTo>
                                  <a:pt x="2595536" y="3263350"/>
                                </a:lnTo>
                                <a:lnTo>
                                  <a:pt x="2595535" y="3263351"/>
                                </a:lnTo>
                                <a:lnTo>
                                  <a:pt x="2587152" y="3271734"/>
                                </a:lnTo>
                                <a:lnTo>
                                  <a:pt x="2587152" y="3283710"/>
                                </a:lnTo>
                                <a:lnTo>
                                  <a:pt x="2587153" y="3283710"/>
                                </a:lnTo>
                                <a:lnTo>
                                  <a:pt x="2587152" y="3283711"/>
                                </a:lnTo>
                                <a:lnTo>
                                  <a:pt x="2587152" y="3284110"/>
                                </a:lnTo>
                                <a:lnTo>
                                  <a:pt x="2584366" y="3289285"/>
                                </a:lnTo>
                                <a:lnTo>
                                  <a:pt x="2584359" y="3289299"/>
                                </a:lnTo>
                                <a:lnTo>
                                  <a:pt x="2584358" y="3289299"/>
                                </a:lnTo>
                                <a:cubicBezTo>
                                  <a:pt x="2582363" y="3290098"/>
                                  <a:pt x="2580367" y="3288900"/>
                                  <a:pt x="2579567" y="3286904"/>
                                </a:cubicBezTo>
                                <a:lnTo>
                                  <a:pt x="2579567" y="3286904"/>
                                </a:lnTo>
                                <a:lnTo>
                                  <a:pt x="2570935" y="3277971"/>
                                </a:lnTo>
                                <a:lnTo>
                                  <a:pt x="2558422" y="3277722"/>
                                </a:lnTo>
                                <a:lnTo>
                                  <a:pt x="2558010" y="3278121"/>
                                </a:lnTo>
                                <a:cubicBezTo>
                                  <a:pt x="2556014" y="3278920"/>
                                  <a:pt x="2554018" y="3277722"/>
                                  <a:pt x="2553220" y="3275726"/>
                                </a:cubicBezTo>
                                <a:lnTo>
                                  <a:pt x="2553372" y="3275397"/>
                                </a:lnTo>
                                <a:lnTo>
                                  <a:pt x="2553220" y="3275327"/>
                                </a:lnTo>
                                <a:cubicBezTo>
                                  <a:pt x="2552422" y="3273331"/>
                                  <a:pt x="2553220" y="3270935"/>
                                  <a:pt x="2555615" y="3270136"/>
                                </a:cubicBezTo>
                                <a:lnTo>
                                  <a:pt x="2556008" y="3270144"/>
                                </a:lnTo>
                                <a:lnTo>
                                  <a:pt x="2564399" y="3261754"/>
                                </a:lnTo>
                                <a:lnTo>
                                  <a:pt x="2564399" y="3250179"/>
                                </a:lnTo>
                                <a:lnTo>
                                  <a:pt x="2563999" y="3249778"/>
                                </a:lnTo>
                                <a:cubicBezTo>
                                  <a:pt x="2563200" y="3247781"/>
                                  <a:pt x="2563999" y="3245386"/>
                                  <a:pt x="2566392" y="3244587"/>
                                </a:cubicBezTo>
                                <a:lnTo>
                                  <a:pt x="2566572" y="3244670"/>
                                </a:lnTo>
                                <a:close/>
                                <a:moveTo>
                                  <a:pt x="2505163" y="3234156"/>
                                </a:moveTo>
                                <a:lnTo>
                                  <a:pt x="2504918" y="3251774"/>
                                </a:lnTo>
                                <a:lnTo>
                                  <a:pt x="2492075" y="3263904"/>
                                </a:lnTo>
                                <a:lnTo>
                                  <a:pt x="2509708" y="3264149"/>
                                </a:lnTo>
                                <a:lnTo>
                                  <a:pt x="2522234" y="3277176"/>
                                </a:lnTo>
                                <a:lnTo>
                                  <a:pt x="2522482" y="3259359"/>
                                </a:lnTo>
                                <a:lnTo>
                                  <a:pt x="2535142" y="3247187"/>
                                </a:lnTo>
                                <a:lnTo>
                                  <a:pt x="2516095" y="3245786"/>
                                </a:lnTo>
                                <a:close/>
                                <a:moveTo>
                                  <a:pt x="2499727" y="3220635"/>
                                </a:moveTo>
                                <a:lnTo>
                                  <a:pt x="2500057" y="3220788"/>
                                </a:lnTo>
                                <a:lnTo>
                                  <a:pt x="2500128" y="3220635"/>
                                </a:lnTo>
                                <a:cubicBezTo>
                                  <a:pt x="2502125" y="3219837"/>
                                  <a:pt x="2504519" y="3220635"/>
                                  <a:pt x="2505319" y="3223031"/>
                                </a:cubicBezTo>
                                <a:lnTo>
                                  <a:pt x="2505312" y="3223440"/>
                                </a:lnTo>
                                <a:lnTo>
                                  <a:pt x="2520636" y="3239299"/>
                                </a:lnTo>
                                <a:lnTo>
                                  <a:pt x="2543242" y="3239399"/>
                                </a:lnTo>
                                <a:lnTo>
                                  <a:pt x="2543242" y="3239398"/>
                                </a:lnTo>
                                <a:cubicBezTo>
                                  <a:pt x="2545237" y="3238600"/>
                                  <a:pt x="2547632" y="3239398"/>
                                  <a:pt x="2548431" y="3241793"/>
                                </a:cubicBezTo>
                                <a:lnTo>
                                  <a:pt x="2548431" y="3241794"/>
                                </a:lnTo>
                                <a:cubicBezTo>
                                  <a:pt x="2549229" y="3243790"/>
                                  <a:pt x="2548431" y="3246185"/>
                                  <a:pt x="2546036" y="3246983"/>
                                </a:cubicBezTo>
                                <a:cubicBezTo>
                                  <a:pt x="2538850" y="3249777"/>
                                  <a:pt x="2532861" y="3255367"/>
                                  <a:pt x="2529667" y="3262952"/>
                                </a:cubicBezTo>
                                <a:lnTo>
                                  <a:pt x="2529289" y="3284513"/>
                                </a:lnTo>
                                <a:lnTo>
                                  <a:pt x="2529669" y="3284908"/>
                                </a:lnTo>
                                <a:cubicBezTo>
                                  <a:pt x="2530467" y="3287303"/>
                                  <a:pt x="2529669" y="3289299"/>
                                  <a:pt x="2527274" y="3290497"/>
                                </a:cubicBezTo>
                                <a:lnTo>
                                  <a:pt x="2526954" y="3290337"/>
                                </a:lnTo>
                                <a:lnTo>
                                  <a:pt x="2526873" y="3290497"/>
                                </a:lnTo>
                                <a:cubicBezTo>
                                  <a:pt x="2524877" y="3291295"/>
                                  <a:pt x="2522882" y="3290098"/>
                                  <a:pt x="2522083" y="3288102"/>
                                </a:cubicBezTo>
                                <a:lnTo>
                                  <a:pt x="2522088" y="3287697"/>
                                </a:lnTo>
                                <a:lnTo>
                                  <a:pt x="2506515" y="3271734"/>
                                </a:lnTo>
                                <a:lnTo>
                                  <a:pt x="2484198" y="3271342"/>
                                </a:lnTo>
                                <a:lnTo>
                                  <a:pt x="2483362" y="3272133"/>
                                </a:lnTo>
                                <a:cubicBezTo>
                                  <a:pt x="2481366" y="3272931"/>
                                  <a:pt x="2479369" y="3271734"/>
                                  <a:pt x="2478570" y="3269738"/>
                                </a:cubicBezTo>
                                <a:lnTo>
                                  <a:pt x="2478875" y="3269080"/>
                                </a:lnTo>
                                <a:lnTo>
                                  <a:pt x="2478570" y="3268940"/>
                                </a:lnTo>
                                <a:cubicBezTo>
                                  <a:pt x="2477772" y="3266943"/>
                                  <a:pt x="2478570" y="3264548"/>
                                  <a:pt x="2480965" y="3263749"/>
                                </a:cubicBezTo>
                                <a:lnTo>
                                  <a:pt x="2481773" y="3263761"/>
                                </a:lnTo>
                                <a:lnTo>
                                  <a:pt x="2497334" y="3248580"/>
                                </a:lnTo>
                                <a:lnTo>
                                  <a:pt x="2497726" y="3226244"/>
                                </a:lnTo>
                                <a:lnTo>
                                  <a:pt x="2497333" y="3225825"/>
                                </a:lnTo>
                                <a:cubicBezTo>
                                  <a:pt x="2496534" y="3223829"/>
                                  <a:pt x="2497333" y="3221434"/>
                                  <a:pt x="2499727" y="3220635"/>
                                </a:cubicBezTo>
                                <a:close/>
                                <a:moveTo>
                                  <a:pt x="5033316" y="3203570"/>
                                </a:moveTo>
                                <a:cubicBezTo>
                                  <a:pt x="5029823" y="3203270"/>
                                  <a:pt x="5026230" y="3204268"/>
                                  <a:pt x="5023435" y="3206664"/>
                                </a:cubicBezTo>
                                <a:cubicBezTo>
                                  <a:pt x="5017847" y="3211455"/>
                                  <a:pt x="5017048" y="3220237"/>
                                  <a:pt x="5021839" y="3225826"/>
                                </a:cubicBezTo>
                                <a:lnTo>
                                  <a:pt x="5029025" y="3234209"/>
                                </a:lnTo>
                                <a:lnTo>
                                  <a:pt x="5040602" y="3224229"/>
                                </a:lnTo>
                                <a:cubicBezTo>
                                  <a:pt x="5042199" y="3223031"/>
                                  <a:pt x="5044195" y="3223031"/>
                                  <a:pt x="5045392" y="3224628"/>
                                </a:cubicBezTo>
                                <a:cubicBezTo>
                                  <a:pt x="5046590" y="3226225"/>
                                  <a:pt x="5046590" y="3228221"/>
                                  <a:pt x="5044993" y="3229419"/>
                                </a:cubicBezTo>
                                <a:lnTo>
                                  <a:pt x="5033416" y="3239399"/>
                                </a:lnTo>
                                <a:lnTo>
                                  <a:pt x="5041800" y="3249378"/>
                                </a:lnTo>
                                <a:cubicBezTo>
                                  <a:pt x="5042199" y="3249778"/>
                                  <a:pt x="5042997" y="3249778"/>
                                  <a:pt x="5043796" y="3249378"/>
                                </a:cubicBezTo>
                                <a:lnTo>
                                  <a:pt x="5067748" y="3229419"/>
                                </a:lnTo>
                                <a:cubicBezTo>
                                  <a:pt x="5073336" y="3224229"/>
                                  <a:pt x="5074135" y="3215846"/>
                                  <a:pt x="5068945" y="3210257"/>
                                </a:cubicBezTo>
                                <a:cubicBezTo>
                                  <a:pt x="5064155" y="3204668"/>
                                  <a:pt x="5055372" y="3203870"/>
                                  <a:pt x="5049784" y="3208660"/>
                                </a:cubicBezTo>
                                <a:lnTo>
                                  <a:pt x="5048586" y="3209858"/>
                                </a:lnTo>
                                <a:cubicBezTo>
                                  <a:pt x="5047788" y="3210257"/>
                                  <a:pt x="5046989" y="3210656"/>
                                  <a:pt x="5046191" y="3210656"/>
                                </a:cubicBezTo>
                                <a:cubicBezTo>
                                  <a:pt x="5044993" y="3210656"/>
                                  <a:pt x="5044195" y="3210257"/>
                                  <a:pt x="5043796" y="3209459"/>
                                </a:cubicBezTo>
                                <a:lnTo>
                                  <a:pt x="5042598" y="3208261"/>
                                </a:lnTo>
                                <a:cubicBezTo>
                                  <a:pt x="5040203" y="3205466"/>
                                  <a:pt x="5036810" y="3203869"/>
                                  <a:pt x="5033316" y="3203570"/>
                                </a:cubicBezTo>
                                <a:close/>
                                <a:moveTo>
                                  <a:pt x="615300" y="3192442"/>
                                </a:moveTo>
                                <a:cubicBezTo>
                                  <a:pt x="620290" y="3193590"/>
                                  <a:pt x="624881" y="3196684"/>
                                  <a:pt x="627875" y="3201475"/>
                                </a:cubicBezTo>
                                <a:lnTo>
                                  <a:pt x="622286" y="3205068"/>
                                </a:lnTo>
                                <a:cubicBezTo>
                                  <a:pt x="618294" y="3198681"/>
                                  <a:pt x="609911" y="3196684"/>
                                  <a:pt x="603524" y="3200677"/>
                                </a:cubicBezTo>
                                <a:cubicBezTo>
                                  <a:pt x="597136" y="3204669"/>
                                  <a:pt x="595139" y="3213052"/>
                                  <a:pt x="599532" y="3219040"/>
                                </a:cubicBezTo>
                                <a:lnTo>
                                  <a:pt x="593943" y="3222633"/>
                                </a:lnTo>
                                <a:cubicBezTo>
                                  <a:pt x="587954" y="3213451"/>
                                  <a:pt x="590748" y="3201076"/>
                                  <a:pt x="600330" y="3195087"/>
                                </a:cubicBezTo>
                                <a:cubicBezTo>
                                  <a:pt x="604921" y="3192093"/>
                                  <a:pt x="610310" y="3191295"/>
                                  <a:pt x="615300" y="3192442"/>
                                </a:cubicBezTo>
                                <a:close/>
                                <a:moveTo>
                                  <a:pt x="5073735" y="3183909"/>
                                </a:moveTo>
                                <a:lnTo>
                                  <a:pt x="5088506" y="3185107"/>
                                </a:lnTo>
                                <a:cubicBezTo>
                                  <a:pt x="5090502" y="3185107"/>
                                  <a:pt x="5091699" y="3186703"/>
                                  <a:pt x="5092498" y="3189099"/>
                                </a:cubicBezTo>
                                <a:lnTo>
                                  <a:pt x="5091300" y="3203870"/>
                                </a:lnTo>
                                <a:cubicBezTo>
                                  <a:pt x="5091300" y="3205866"/>
                                  <a:pt x="5089703" y="3207064"/>
                                  <a:pt x="5087707" y="3207064"/>
                                </a:cubicBezTo>
                                <a:cubicBezTo>
                                  <a:pt x="5085711" y="3207064"/>
                                  <a:pt x="5084514" y="3205467"/>
                                  <a:pt x="5084514" y="3203471"/>
                                </a:cubicBezTo>
                                <a:lnTo>
                                  <a:pt x="5084913" y="3196683"/>
                                </a:lnTo>
                                <a:lnTo>
                                  <a:pt x="5074135" y="3205866"/>
                                </a:lnTo>
                                <a:lnTo>
                                  <a:pt x="5074534" y="3206265"/>
                                </a:lnTo>
                                <a:cubicBezTo>
                                  <a:pt x="5081719" y="3215047"/>
                                  <a:pt x="5080522" y="3227822"/>
                                  <a:pt x="5072139" y="3235007"/>
                                </a:cubicBezTo>
                                <a:lnTo>
                                  <a:pt x="5048586" y="3254967"/>
                                </a:lnTo>
                                <a:cubicBezTo>
                                  <a:pt x="5046989" y="3256564"/>
                                  <a:pt x="5044594" y="3256963"/>
                                  <a:pt x="5042598" y="3256963"/>
                                </a:cubicBezTo>
                                <a:cubicBezTo>
                                  <a:pt x="5040602" y="3256963"/>
                                  <a:pt x="5038606" y="3255766"/>
                                  <a:pt x="5037009" y="3254169"/>
                                </a:cubicBezTo>
                                <a:lnTo>
                                  <a:pt x="5028626" y="3244189"/>
                                </a:lnTo>
                                <a:lnTo>
                                  <a:pt x="5019443" y="3252173"/>
                                </a:lnTo>
                                <a:lnTo>
                                  <a:pt x="5019044" y="3259358"/>
                                </a:lnTo>
                                <a:cubicBezTo>
                                  <a:pt x="5019044" y="3261354"/>
                                  <a:pt x="5017447" y="3262552"/>
                                  <a:pt x="5015451" y="3262552"/>
                                </a:cubicBezTo>
                                <a:cubicBezTo>
                                  <a:pt x="5013455" y="3262552"/>
                                  <a:pt x="5012258" y="3260955"/>
                                  <a:pt x="5012258" y="3258959"/>
                                </a:cubicBezTo>
                                <a:lnTo>
                                  <a:pt x="5012657" y="3253770"/>
                                </a:lnTo>
                                <a:lnTo>
                                  <a:pt x="5007467" y="3253370"/>
                                </a:lnTo>
                                <a:cubicBezTo>
                                  <a:pt x="5005471" y="3253370"/>
                                  <a:pt x="5004274" y="3251774"/>
                                  <a:pt x="5004274" y="3249778"/>
                                </a:cubicBezTo>
                                <a:cubicBezTo>
                                  <a:pt x="5004274" y="3247782"/>
                                  <a:pt x="5005871" y="3246584"/>
                                  <a:pt x="5007867" y="3246584"/>
                                </a:cubicBezTo>
                                <a:lnTo>
                                  <a:pt x="5015052" y="3246983"/>
                                </a:lnTo>
                                <a:lnTo>
                                  <a:pt x="5024234" y="3238999"/>
                                </a:lnTo>
                                <a:lnTo>
                                  <a:pt x="5016649" y="3230217"/>
                                </a:lnTo>
                                <a:cubicBezTo>
                                  <a:pt x="5009463" y="3221435"/>
                                  <a:pt x="5010661" y="3208660"/>
                                  <a:pt x="5019044" y="3201474"/>
                                </a:cubicBezTo>
                                <a:cubicBezTo>
                                  <a:pt x="5027029" y="3194288"/>
                                  <a:pt x="5039005" y="3195087"/>
                                  <a:pt x="5046590" y="3202671"/>
                                </a:cubicBezTo>
                                <a:cubicBezTo>
                                  <a:pt x="5052977" y="3197881"/>
                                  <a:pt x="5061360" y="3197482"/>
                                  <a:pt x="5068147" y="3201075"/>
                                </a:cubicBezTo>
                                <a:lnTo>
                                  <a:pt x="5080123" y="3191095"/>
                                </a:lnTo>
                                <a:lnTo>
                                  <a:pt x="5073336" y="3190695"/>
                                </a:lnTo>
                                <a:cubicBezTo>
                                  <a:pt x="5071340" y="3190695"/>
                                  <a:pt x="5070143" y="3189099"/>
                                  <a:pt x="5070143" y="3187103"/>
                                </a:cubicBezTo>
                                <a:cubicBezTo>
                                  <a:pt x="5070143" y="3185107"/>
                                  <a:pt x="5071739" y="3183909"/>
                                  <a:pt x="5073735" y="3183909"/>
                                </a:cubicBezTo>
                                <a:close/>
                                <a:moveTo>
                                  <a:pt x="7318230" y="3179268"/>
                                </a:moveTo>
                                <a:cubicBezTo>
                                  <a:pt x="7323220" y="3180416"/>
                                  <a:pt x="7327811" y="3183510"/>
                                  <a:pt x="7330805" y="3188301"/>
                                </a:cubicBezTo>
                                <a:lnTo>
                                  <a:pt x="7325216" y="3191894"/>
                                </a:lnTo>
                                <a:cubicBezTo>
                                  <a:pt x="7321224" y="3185507"/>
                                  <a:pt x="7312841" y="3183510"/>
                                  <a:pt x="7306454" y="3187503"/>
                                </a:cubicBezTo>
                                <a:cubicBezTo>
                                  <a:pt x="7300066" y="3191495"/>
                                  <a:pt x="7298070" y="3199878"/>
                                  <a:pt x="7302462" y="3205866"/>
                                </a:cubicBezTo>
                                <a:lnTo>
                                  <a:pt x="7296872" y="3209459"/>
                                </a:lnTo>
                                <a:cubicBezTo>
                                  <a:pt x="7290884" y="3200277"/>
                                  <a:pt x="7293679" y="3187902"/>
                                  <a:pt x="7303260" y="3181913"/>
                                </a:cubicBezTo>
                                <a:cubicBezTo>
                                  <a:pt x="7307851" y="3178919"/>
                                  <a:pt x="7313240" y="3178121"/>
                                  <a:pt x="7318230" y="3179268"/>
                                </a:cubicBezTo>
                                <a:close/>
                                <a:moveTo>
                                  <a:pt x="6349329" y="3124584"/>
                                </a:moveTo>
                                <a:lnTo>
                                  <a:pt x="6349176" y="3131616"/>
                                </a:lnTo>
                                <a:lnTo>
                                  <a:pt x="6343628" y="3137001"/>
                                </a:lnTo>
                                <a:lnTo>
                                  <a:pt x="6351671" y="3137153"/>
                                </a:lnTo>
                                <a:lnTo>
                                  <a:pt x="6356991" y="3142535"/>
                                </a:lnTo>
                                <a:lnTo>
                                  <a:pt x="6357159" y="3134809"/>
                                </a:lnTo>
                                <a:lnTo>
                                  <a:pt x="6361985" y="3129982"/>
                                </a:lnTo>
                                <a:lnTo>
                                  <a:pt x="6354365" y="3129619"/>
                                </a:lnTo>
                                <a:close/>
                                <a:moveTo>
                                  <a:pt x="6344385" y="3110856"/>
                                </a:moveTo>
                                <a:cubicBezTo>
                                  <a:pt x="6346381" y="3110058"/>
                                  <a:pt x="6348776" y="3110856"/>
                                  <a:pt x="6349575" y="3113252"/>
                                </a:cubicBezTo>
                                <a:lnTo>
                                  <a:pt x="6349550" y="3114424"/>
                                </a:lnTo>
                                <a:lnTo>
                                  <a:pt x="6357558" y="3122434"/>
                                </a:lnTo>
                                <a:lnTo>
                                  <a:pt x="6369534" y="3122434"/>
                                </a:lnTo>
                                <a:lnTo>
                                  <a:pt x="6370333" y="3121634"/>
                                </a:lnTo>
                                <a:cubicBezTo>
                                  <a:pt x="6372329" y="3120836"/>
                                  <a:pt x="6374724" y="3121634"/>
                                  <a:pt x="6375523" y="3124029"/>
                                </a:cubicBezTo>
                                <a:cubicBezTo>
                                  <a:pt x="6376321" y="3126025"/>
                                  <a:pt x="6375523" y="3128421"/>
                                  <a:pt x="6373128" y="3129220"/>
                                </a:cubicBezTo>
                                <a:lnTo>
                                  <a:pt x="6373070" y="3129278"/>
                                </a:lnTo>
                                <a:lnTo>
                                  <a:pt x="6372728" y="3130018"/>
                                </a:lnTo>
                                <a:lnTo>
                                  <a:pt x="6372196" y="3130151"/>
                                </a:lnTo>
                                <a:lnTo>
                                  <a:pt x="6364345" y="3138002"/>
                                </a:lnTo>
                                <a:lnTo>
                                  <a:pt x="6364345" y="3149973"/>
                                </a:lnTo>
                                <a:lnTo>
                                  <a:pt x="6364744" y="3150377"/>
                                </a:lnTo>
                                <a:cubicBezTo>
                                  <a:pt x="6365144" y="3152772"/>
                                  <a:pt x="6364345" y="3155168"/>
                                  <a:pt x="6361950" y="3155966"/>
                                </a:cubicBezTo>
                                <a:cubicBezTo>
                                  <a:pt x="6359954" y="3156764"/>
                                  <a:pt x="6357958" y="3155567"/>
                                  <a:pt x="6357160" y="3153571"/>
                                </a:cubicBezTo>
                                <a:lnTo>
                                  <a:pt x="6356789" y="3153187"/>
                                </a:lnTo>
                                <a:lnTo>
                                  <a:pt x="6356759" y="3153172"/>
                                </a:lnTo>
                                <a:lnTo>
                                  <a:pt x="6356760" y="3153157"/>
                                </a:lnTo>
                                <a:lnTo>
                                  <a:pt x="6348527" y="3144639"/>
                                </a:lnTo>
                                <a:lnTo>
                                  <a:pt x="6336015" y="3144389"/>
                                </a:lnTo>
                                <a:lnTo>
                                  <a:pt x="6335603" y="3144789"/>
                                </a:lnTo>
                                <a:cubicBezTo>
                                  <a:pt x="6333606" y="3145588"/>
                                  <a:pt x="6331610" y="3144390"/>
                                  <a:pt x="6330811" y="3142394"/>
                                </a:cubicBezTo>
                                <a:lnTo>
                                  <a:pt x="6330964" y="3142064"/>
                                </a:lnTo>
                                <a:lnTo>
                                  <a:pt x="6330811" y="3141994"/>
                                </a:lnTo>
                                <a:cubicBezTo>
                                  <a:pt x="6330013" y="3139998"/>
                                  <a:pt x="6330811" y="3137602"/>
                                  <a:pt x="6333207" y="3136803"/>
                                </a:cubicBezTo>
                                <a:lnTo>
                                  <a:pt x="6333601" y="3136811"/>
                                </a:lnTo>
                                <a:lnTo>
                                  <a:pt x="6341990" y="3128422"/>
                                </a:lnTo>
                                <a:lnTo>
                                  <a:pt x="6341990" y="3117245"/>
                                </a:lnTo>
                                <a:lnTo>
                                  <a:pt x="6341190" y="3116446"/>
                                </a:lnTo>
                                <a:cubicBezTo>
                                  <a:pt x="6340392" y="3114449"/>
                                  <a:pt x="6341190" y="3112053"/>
                                  <a:pt x="6343585" y="3111255"/>
                                </a:cubicBezTo>
                                <a:lnTo>
                                  <a:pt x="6344093" y="3111490"/>
                                </a:lnTo>
                                <a:close/>
                                <a:moveTo>
                                  <a:pt x="6282748" y="3100818"/>
                                </a:moveTo>
                                <a:lnTo>
                                  <a:pt x="6282509" y="3118043"/>
                                </a:lnTo>
                                <a:lnTo>
                                  <a:pt x="6269666" y="3130172"/>
                                </a:lnTo>
                                <a:lnTo>
                                  <a:pt x="6287300" y="3130417"/>
                                </a:lnTo>
                                <a:lnTo>
                                  <a:pt x="6299831" y="3143450"/>
                                </a:lnTo>
                                <a:lnTo>
                                  <a:pt x="6300073" y="3126026"/>
                                </a:lnTo>
                                <a:lnTo>
                                  <a:pt x="6312731" y="3113854"/>
                                </a:lnTo>
                                <a:lnTo>
                                  <a:pt x="6293686" y="3112454"/>
                                </a:lnTo>
                                <a:close/>
                                <a:moveTo>
                                  <a:pt x="6277719" y="3086904"/>
                                </a:moveTo>
                                <a:cubicBezTo>
                                  <a:pt x="6279715" y="3086106"/>
                                  <a:pt x="6282110" y="3086904"/>
                                  <a:pt x="6282908" y="3089300"/>
                                </a:cubicBezTo>
                                <a:lnTo>
                                  <a:pt x="6282897" y="3090101"/>
                                </a:lnTo>
                                <a:lnTo>
                                  <a:pt x="6298227" y="3105967"/>
                                </a:lnTo>
                                <a:lnTo>
                                  <a:pt x="6320832" y="3106066"/>
                                </a:lnTo>
                                <a:lnTo>
                                  <a:pt x="6320832" y="3106065"/>
                                </a:lnTo>
                                <a:cubicBezTo>
                                  <a:pt x="6322828" y="3105267"/>
                                  <a:pt x="6325223" y="3106065"/>
                                  <a:pt x="6326022" y="3108460"/>
                                </a:cubicBezTo>
                                <a:lnTo>
                                  <a:pt x="6326022" y="3108462"/>
                                </a:lnTo>
                                <a:lnTo>
                                  <a:pt x="6326022" y="3108462"/>
                                </a:lnTo>
                                <a:cubicBezTo>
                                  <a:pt x="6326820" y="3110458"/>
                                  <a:pt x="6326022" y="3112853"/>
                                  <a:pt x="6323627" y="3113651"/>
                                </a:cubicBezTo>
                                <a:lnTo>
                                  <a:pt x="6323624" y="3113652"/>
                                </a:lnTo>
                                <a:lnTo>
                                  <a:pt x="6307259" y="3129619"/>
                                </a:lnTo>
                                <a:lnTo>
                                  <a:pt x="6306888" y="3150789"/>
                                </a:lnTo>
                                <a:lnTo>
                                  <a:pt x="6307260" y="3151176"/>
                                </a:lnTo>
                                <a:lnTo>
                                  <a:pt x="6306865" y="3152099"/>
                                </a:lnTo>
                                <a:lnTo>
                                  <a:pt x="6306860" y="3152373"/>
                                </a:lnTo>
                                <a:lnTo>
                                  <a:pt x="6306069" y="3153956"/>
                                </a:lnTo>
                                <a:lnTo>
                                  <a:pt x="6304864" y="3156765"/>
                                </a:lnTo>
                                <a:lnTo>
                                  <a:pt x="6304704" y="3156685"/>
                                </a:lnTo>
                                <a:lnTo>
                                  <a:pt x="6304465" y="3157164"/>
                                </a:lnTo>
                                <a:cubicBezTo>
                                  <a:pt x="6302468" y="3157962"/>
                                  <a:pt x="6300472" y="3156764"/>
                                  <a:pt x="6299674" y="3154768"/>
                                </a:cubicBezTo>
                                <a:lnTo>
                                  <a:pt x="6299685" y="3153972"/>
                                </a:lnTo>
                                <a:lnTo>
                                  <a:pt x="6284106" y="3138002"/>
                                </a:lnTo>
                                <a:lnTo>
                                  <a:pt x="6261790" y="3137610"/>
                                </a:lnTo>
                                <a:lnTo>
                                  <a:pt x="6260951" y="3138402"/>
                                </a:lnTo>
                                <a:cubicBezTo>
                                  <a:pt x="6258955" y="3139200"/>
                                  <a:pt x="6256959" y="3138003"/>
                                  <a:pt x="6256161" y="3136007"/>
                                </a:cubicBezTo>
                                <a:lnTo>
                                  <a:pt x="6256465" y="3135348"/>
                                </a:lnTo>
                                <a:lnTo>
                                  <a:pt x="6256161" y="3135208"/>
                                </a:lnTo>
                                <a:cubicBezTo>
                                  <a:pt x="6255363" y="3133211"/>
                                  <a:pt x="6256161" y="3130816"/>
                                  <a:pt x="6258556" y="3130017"/>
                                </a:cubicBezTo>
                                <a:lnTo>
                                  <a:pt x="6259365" y="3130029"/>
                                </a:lnTo>
                                <a:lnTo>
                                  <a:pt x="6274924" y="3114849"/>
                                </a:lnTo>
                                <a:lnTo>
                                  <a:pt x="6275310" y="3092904"/>
                                </a:lnTo>
                                <a:lnTo>
                                  <a:pt x="6274923" y="3092493"/>
                                </a:lnTo>
                                <a:cubicBezTo>
                                  <a:pt x="6274125" y="3090497"/>
                                  <a:pt x="6274923" y="3088101"/>
                                  <a:pt x="6277319" y="3087303"/>
                                </a:cubicBezTo>
                                <a:lnTo>
                                  <a:pt x="6277497" y="3087385"/>
                                </a:lnTo>
                                <a:close/>
                                <a:moveTo>
                                  <a:pt x="2135153" y="3066246"/>
                                </a:moveTo>
                                <a:cubicBezTo>
                                  <a:pt x="2131660" y="3065946"/>
                                  <a:pt x="2128067" y="3066945"/>
                                  <a:pt x="2125273" y="3069340"/>
                                </a:cubicBezTo>
                                <a:cubicBezTo>
                                  <a:pt x="2119684" y="3074130"/>
                                  <a:pt x="2118886" y="3082913"/>
                                  <a:pt x="2123676" y="3088502"/>
                                </a:cubicBezTo>
                                <a:lnTo>
                                  <a:pt x="2130862" y="3096885"/>
                                </a:lnTo>
                                <a:lnTo>
                                  <a:pt x="2142439" y="3086905"/>
                                </a:lnTo>
                                <a:cubicBezTo>
                                  <a:pt x="2144036" y="3085707"/>
                                  <a:pt x="2146033" y="3085707"/>
                                  <a:pt x="2147229" y="3087304"/>
                                </a:cubicBezTo>
                                <a:cubicBezTo>
                                  <a:pt x="2148427" y="3088901"/>
                                  <a:pt x="2148427" y="3090897"/>
                                  <a:pt x="2146830" y="3092094"/>
                                </a:cubicBezTo>
                                <a:lnTo>
                                  <a:pt x="2135253" y="3102074"/>
                                </a:lnTo>
                                <a:lnTo>
                                  <a:pt x="2143636" y="3112054"/>
                                </a:lnTo>
                                <a:cubicBezTo>
                                  <a:pt x="2144036" y="3112454"/>
                                  <a:pt x="2144834" y="3112454"/>
                                  <a:pt x="2145632" y="3112054"/>
                                </a:cubicBezTo>
                                <a:lnTo>
                                  <a:pt x="2169585" y="3092094"/>
                                </a:lnTo>
                                <a:cubicBezTo>
                                  <a:pt x="2175174" y="3086905"/>
                                  <a:pt x="2175973" y="3078522"/>
                                  <a:pt x="2170783" y="3072933"/>
                                </a:cubicBezTo>
                                <a:cubicBezTo>
                                  <a:pt x="2165993" y="3067344"/>
                                  <a:pt x="2157210" y="3066546"/>
                                  <a:pt x="2151621" y="3071336"/>
                                </a:cubicBezTo>
                                <a:lnTo>
                                  <a:pt x="2150423" y="3072534"/>
                                </a:lnTo>
                                <a:cubicBezTo>
                                  <a:pt x="2149624" y="3072933"/>
                                  <a:pt x="2148827" y="3073332"/>
                                  <a:pt x="2148028" y="3073332"/>
                                </a:cubicBezTo>
                                <a:cubicBezTo>
                                  <a:pt x="2147229" y="3073332"/>
                                  <a:pt x="2146033" y="3072933"/>
                                  <a:pt x="2145632" y="3072134"/>
                                </a:cubicBezTo>
                                <a:lnTo>
                                  <a:pt x="2144435" y="3070937"/>
                                </a:lnTo>
                                <a:cubicBezTo>
                                  <a:pt x="2142040" y="3068142"/>
                                  <a:pt x="2138647" y="3066545"/>
                                  <a:pt x="2135153" y="3066246"/>
                                </a:cubicBezTo>
                                <a:close/>
                                <a:moveTo>
                                  <a:pt x="4392503" y="3059110"/>
                                </a:moveTo>
                                <a:cubicBezTo>
                                  <a:pt x="4397493" y="3060258"/>
                                  <a:pt x="4402084" y="3063352"/>
                                  <a:pt x="4405078" y="3068143"/>
                                </a:cubicBezTo>
                                <a:lnTo>
                                  <a:pt x="4399489" y="3071736"/>
                                </a:lnTo>
                                <a:cubicBezTo>
                                  <a:pt x="4395497" y="3065349"/>
                                  <a:pt x="4387114" y="3063352"/>
                                  <a:pt x="4380726" y="3067345"/>
                                </a:cubicBezTo>
                                <a:cubicBezTo>
                                  <a:pt x="4374737" y="3071337"/>
                                  <a:pt x="4372741" y="3079720"/>
                                  <a:pt x="4376734" y="3085708"/>
                                </a:cubicBezTo>
                                <a:lnTo>
                                  <a:pt x="4371145" y="3089301"/>
                                </a:lnTo>
                                <a:cubicBezTo>
                                  <a:pt x="4365157" y="3080119"/>
                                  <a:pt x="4367951" y="3067744"/>
                                  <a:pt x="4377533" y="3061755"/>
                                </a:cubicBezTo>
                                <a:cubicBezTo>
                                  <a:pt x="4382123" y="3058761"/>
                                  <a:pt x="4387513" y="3057963"/>
                                  <a:pt x="4392503" y="3059110"/>
                                </a:cubicBezTo>
                                <a:close/>
                                <a:moveTo>
                                  <a:pt x="2175573" y="3046585"/>
                                </a:moveTo>
                                <a:lnTo>
                                  <a:pt x="2190344" y="3047782"/>
                                </a:lnTo>
                                <a:cubicBezTo>
                                  <a:pt x="2192341" y="3047782"/>
                                  <a:pt x="2193537" y="3049379"/>
                                  <a:pt x="2194336" y="3051774"/>
                                </a:cubicBezTo>
                                <a:lnTo>
                                  <a:pt x="2193138" y="3066546"/>
                                </a:lnTo>
                                <a:cubicBezTo>
                                  <a:pt x="2193138" y="3068542"/>
                                  <a:pt x="2191541" y="3069739"/>
                                  <a:pt x="2189545" y="3069739"/>
                                </a:cubicBezTo>
                                <a:cubicBezTo>
                                  <a:pt x="2187549" y="3069739"/>
                                  <a:pt x="2186352" y="3068142"/>
                                  <a:pt x="2186352" y="3066146"/>
                                </a:cubicBezTo>
                                <a:lnTo>
                                  <a:pt x="2186751" y="3059359"/>
                                </a:lnTo>
                                <a:lnTo>
                                  <a:pt x="2175973" y="3068542"/>
                                </a:lnTo>
                                <a:lnTo>
                                  <a:pt x="2176372" y="3068941"/>
                                </a:lnTo>
                                <a:cubicBezTo>
                                  <a:pt x="2183557" y="3077723"/>
                                  <a:pt x="2182360" y="3090498"/>
                                  <a:pt x="2173977" y="3097683"/>
                                </a:cubicBezTo>
                                <a:lnTo>
                                  <a:pt x="2150423" y="3117643"/>
                                </a:lnTo>
                                <a:cubicBezTo>
                                  <a:pt x="2148827" y="3119240"/>
                                  <a:pt x="2146431" y="3119639"/>
                                  <a:pt x="2144435" y="3119639"/>
                                </a:cubicBezTo>
                                <a:cubicBezTo>
                                  <a:pt x="2142439" y="3119639"/>
                                  <a:pt x="2140443" y="3118442"/>
                                  <a:pt x="2138846" y="3116845"/>
                                </a:cubicBezTo>
                                <a:lnTo>
                                  <a:pt x="2130463" y="3106865"/>
                                </a:lnTo>
                                <a:lnTo>
                                  <a:pt x="2121281" y="3114849"/>
                                </a:lnTo>
                                <a:lnTo>
                                  <a:pt x="2120882" y="3122034"/>
                                </a:lnTo>
                                <a:cubicBezTo>
                                  <a:pt x="2120882" y="3124030"/>
                                  <a:pt x="2119285" y="3125228"/>
                                  <a:pt x="2117289" y="3125228"/>
                                </a:cubicBezTo>
                                <a:cubicBezTo>
                                  <a:pt x="2115293" y="3125228"/>
                                  <a:pt x="2114096" y="3123631"/>
                                  <a:pt x="2114096" y="3121635"/>
                                </a:cubicBezTo>
                                <a:lnTo>
                                  <a:pt x="2114495" y="3116446"/>
                                </a:lnTo>
                                <a:lnTo>
                                  <a:pt x="2109305" y="3116046"/>
                                </a:lnTo>
                                <a:cubicBezTo>
                                  <a:pt x="2107309" y="3116046"/>
                                  <a:pt x="2106111" y="3114450"/>
                                  <a:pt x="2106111" y="3112454"/>
                                </a:cubicBezTo>
                                <a:cubicBezTo>
                                  <a:pt x="2106111" y="3110458"/>
                                  <a:pt x="2107707" y="3109260"/>
                                  <a:pt x="2109704" y="3109260"/>
                                </a:cubicBezTo>
                                <a:lnTo>
                                  <a:pt x="2116890" y="3109659"/>
                                </a:lnTo>
                                <a:lnTo>
                                  <a:pt x="2126072" y="3101675"/>
                                </a:lnTo>
                                <a:lnTo>
                                  <a:pt x="2118487" y="3092893"/>
                                </a:lnTo>
                                <a:cubicBezTo>
                                  <a:pt x="2111300" y="3084110"/>
                                  <a:pt x="2112499" y="3071336"/>
                                  <a:pt x="2120882" y="3064149"/>
                                </a:cubicBezTo>
                                <a:cubicBezTo>
                                  <a:pt x="2128866" y="3056964"/>
                                  <a:pt x="2140842" y="3057762"/>
                                  <a:pt x="2148427" y="3065347"/>
                                </a:cubicBezTo>
                                <a:cubicBezTo>
                                  <a:pt x="2154815" y="3060557"/>
                                  <a:pt x="2163198" y="3060157"/>
                                  <a:pt x="2169985" y="3063750"/>
                                </a:cubicBezTo>
                                <a:lnTo>
                                  <a:pt x="2181961" y="3053770"/>
                                </a:lnTo>
                                <a:lnTo>
                                  <a:pt x="2175174" y="3053371"/>
                                </a:lnTo>
                                <a:cubicBezTo>
                                  <a:pt x="2173178" y="3053371"/>
                                  <a:pt x="2171981" y="3051774"/>
                                  <a:pt x="2171981" y="3049778"/>
                                </a:cubicBezTo>
                                <a:cubicBezTo>
                                  <a:pt x="2171981" y="3047782"/>
                                  <a:pt x="2173577" y="3046585"/>
                                  <a:pt x="2175573" y="3046585"/>
                                </a:cubicBezTo>
                                <a:close/>
                                <a:moveTo>
                                  <a:pt x="3451168" y="2987258"/>
                                </a:moveTo>
                                <a:lnTo>
                                  <a:pt x="3451017" y="2994290"/>
                                </a:lnTo>
                                <a:lnTo>
                                  <a:pt x="3445468" y="2999677"/>
                                </a:lnTo>
                                <a:lnTo>
                                  <a:pt x="3453510" y="2999829"/>
                                </a:lnTo>
                                <a:lnTo>
                                  <a:pt x="3458829" y="3005210"/>
                                </a:lnTo>
                                <a:lnTo>
                                  <a:pt x="3458997" y="2997485"/>
                                </a:lnTo>
                                <a:lnTo>
                                  <a:pt x="3463824" y="2992657"/>
                                </a:lnTo>
                                <a:lnTo>
                                  <a:pt x="3456204" y="2992294"/>
                                </a:lnTo>
                                <a:close/>
                                <a:moveTo>
                                  <a:pt x="3446226" y="2973531"/>
                                </a:moveTo>
                                <a:cubicBezTo>
                                  <a:pt x="3448222" y="2972733"/>
                                  <a:pt x="3450617" y="2973531"/>
                                  <a:pt x="3451416" y="2975926"/>
                                </a:cubicBezTo>
                                <a:lnTo>
                                  <a:pt x="3451390" y="2977099"/>
                                </a:lnTo>
                                <a:lnTo>
                                  <a:pt x="3459399" y="2985109"/>
                                </a:lnTo>
                                <a:lnTo>
                                  <a:pt x="3471373" y="2985109"/>
                                </a:lnTo>
                                <a:lnTo>
                                  <a:pt x="3472170" y="2984310"/>
                                </a:lnTo>
                                <a:cubicBezTo>
                                  <a:pt x="3474167" y="2983512"/>
                                  <a:pt x="3476562" y="2984310"/>
                                  <a:pt x="3477361" y="2986705"/>
                                </a:cubicBezTo>
                                <a:cubicBezTo>
                                  <a:pt x="3478158" y="2988701"/>
                                  <a:pt x="3477361" y="2991097"/>
                                  <a:pt x="3474965" y="2991896"/>
                                </a:cubicBezTo>
                                <a:lnTo>
                                  <a:pt x="3474909" y="2991952"/>
                                </a:lnTo>
                                <a:lnTo>
                                  <a:pt x="3474565" y="2992694"/>
                                </a:lnTo>
                                <a:lnTo>
                                  <a:pt x="3474033" y="2992827"/>
                                </a:lnTo>
                                <a:lnTo>
                                  <a:pt x="3466183" y="3000678"/>
                                </a:lnTo>
                                <a:lnTo>
                                  <a:pt x="3466183" y="3012649"/>
                                </a:lnTo>
                                <a:lnTo>
                                  <a:pt x="3466582" y="3013053"/>
                                </a:lnTo>
                                <a:cubicBezTo>
                                  <a:pt x="3466981" y="3015448"/>
                                  <a:pt x="3466183" y="3017843"/>
                                  <a:pt x="3463789" y="3018642"/>
                                </a:cubicBezTo>
                                <a:cubicBezTo>
                                  <a:pt x="3461794" y="3019440"/>
                                  <a:pt x="3459796" y="3018243"/>
                                  <a:pt x="3458997" y="3016247"/>
                                </a:cubicBezTo>
                                <a:lnTo>
                                  <a:pt x="3458624" y="3015862"/>
                                </a:lnTo>
                                <a:lnTo>
                                  <a:pt x="3458599" y="3015848"/>
                                </a:lnTo>
                                <a:lnTo>
                                  <a:pt x="3458599" y="3015834"/>
                                </a:lnTo>
                                <a:lnTo>
                                  <a:pt x="3450368" y="3007314"/>
                                </a:lnTo>
                                <a:lnTo>
                                  <a:pt x="3437855" y="3007065"/>
                                </a:lnTo>
                                <a:lnTo>
                                  <a:pt x="3437445" y="3007464"/>
                                </a:lnTo>
                                <a:cubicBezTo>
                                  <a:pt x="3435450" y="3008262"/>
                                  <a:pt x="3433452" y="3007065"/>
                                  <a:pt x="3432654" y="3005069"/>
                                </a:cubicBezTo>
                                <a:lnTo>
                                  <a:pt x="3432807" y="3004740"/>
                                </a:lnTo>
                                <a:lnTo>
                                  <a:pt x="3432654" y="3004670"/>
                                </a:lnTo>
                                <a:cubicBezTo>
                                  <a:pt x="3431857" y="3002674"/>
                                  <a:pt x="3432654" y="3000278"/>
                                  <a:pt x="3435049" y="2999479"/>
                                </a:cubicBezTo>
                                <a:lnTo>
                                  <a:pt x="3435442" y="2999487"/>
                                </a:lnTo>
                                <a:lnTo>
                                  <a:pt x="3443832" y="2991097"/>
                                </a:lnTo>
                                <a:lnTo>
                                  <a:pt x="3443832" y="2979921"/>
                                </a:lnTo>
                                <a:lnTo>
                                  <a:pt x="3443032" y="2979121"/>
                                </a:lnTo>
                                <a:cubicBezTo>
                                  <a:pt x="3442234" y="2977124"/>
                                  <a:pt x="3443032" y="2974729"/>
                                  <a:pt x="3445428" y="2973930"/>
                                </a:cubicBezTo>
                                <a:lnTo>
                                  <a:pt x="3445934" y="2974164"/>
                                </a:lnTo>
                                <a:close/>
                                <a:moveTo>
                                  <a:pt x="3384601" y="2963494"/>
                                </a:moveTo>
                                <a:lnTo>
                                  <a:pt x="3384360" y="2980718"/>
                                </a:lnTo>
                                <a:lnTo>
                                  <a:pt x="3371518" y="2992848"/>
                                </a:lnTo>
                                <a:lnTo>
                                  <a:pt x="3389150" y="2993093"/>
                                </a:lnTo>
                                <a:lnTo>
                                  <a:pt x="3401680" y="3006127"/>
                                </a:lnTo>
                                <a:lnTo>
                                  <a:pt x="3401922" y="2988702"/>
                                </a:lnTo>
                                <a:lnTo>
                                  <a:pt x="3414578" y="2976531"/>
                                </a:lnTo>
                                <a:lnTo>
                                  <a:pt x="3395534" y="2975130"/>
                                </a:lnTo>
                                <a:close/>
                                <a:moveTo>
                                  <a:pt x="3379572" y="2949579"/>
                                </a:moveTo>
                                <a:cubicBezTo>
                                  <a:pt x="3381567" y="2948781"/>
                                  <a:pt x="3383961" y="2949579"/>
                                  <a:pt x="3384761" y="2951974"/>
                                </a:cubicBezTo>
                                <a:lnTo>
                                  <a:pt x="3384750" y="2952777"/>
                                </a:lnTo>
                                <a:lnTo>
                                  <a:pt x="3400076" y="2968643"/>
                                </a:lnTo>
                                <a:lnTo>
                                  <a:pt x="3422675" y="2968743"/>
                                </a:lnTo>
                                <a:lnTo>
                                  <a:pt x="3422678" y="2968741"/>
                                </a:lnTo>
                                <a:cubicBezTo>
                                  <a:pt x="3424674" y="2967943"/>
                                  <a:pt x="3427068" y="2968741"/>
                                  <a:pt x="3427866" y="2971136"/>
                                </a:cubicBezTo>
                                <a:lnTo>
                                  <a:pt x="3427866" y="2971138"/>
                                </a:lnTo>
                                <a:lnTo>
                                  <a:pt x="3427866" y="2971138"/>
                                </a:lnTo>
                                <a:cubicBezTo>
                                  <a:pt x="3428663" y="2973134"/>
                                  <a:pt x="3427866" y="2975529"/>
                                  <a:pt x="3425471" y="2976327"/>
                                </a:cubicBezTo>
                                <a:lnTo>
                                  <a:pt x="3425470" y="2976328"/>
                                </a:lnTo>
                                <a:lnTo>
                                  <a:pt x="3409107" y="2992295"/>
                                </a:lnTo>
                                <a:lnTo>
                                  <a:pt x="3408736" y="3013465"/>
                                </a:lnTo>
                                <a:lnTo>
                                  <a:pt x="3409107" y="3013852"/>
                                </a:lnTo>
                                <a:lnTo>
                                  <a:pt x="3408710" y="3014775"/>
                                </a:lnTo>
                                <a:lnTo>
                                  <a:pt x="3408708" y="3015049"/>
                                </a:lnTo>
                                <a:lnTo>
                                  <a:pt x="3407920" y="3016624"/>
                                </a:lnTo>
                                <a:lnTo>
                                  <a:pt x="3406712" y="3019441"/>
                                </a:lnTo>
                                <a:lnTo>
                                  <a:pt x="3406552" y="3019361"/>
                                </a:lnTo>
                                <a:lnTo>
                                  <a:pt x="3406312" y="3019840"/>
                                </a:lnTo>
                                <a:cubicBezTo>
                                  <a:pt x="3404317" y="3020638"/>
                                  <a:pt x="3402321" y="3019441"/>
                                  <a:pt x="3401523" y="3017445"/>
                                </a:cubicBezTo>
                                <a:lnTo>
                                  <a:pt x="3401535" y="3016648"/>
                                </a:lnTo>
                                <a:lnTo>
                                  <a:pt x="3385956" y="3000679"/>
                                </a:lnTo>
                                <a:lnTo>
                                  <a:pt x="3363644" y="3000286"/>
                                </a:lnTo>
                                <a:lnTo>
                                  <a:pt x="3362806" y="3001077"/>
                                </a:lnTo>
                                <a:cubicBezTo>
                                  <a:pt x="3360811" y="3001875"/>
                                  <a:pt x="3358815" y="3000678"/>
                                  <a:pt x="3358018" y="2998682"/>
                                </a:cubicBezTo>
                                <a:lnTo>
                                  <a:pt x="3358319" y="2998024"/>
                                </a:lnTo>
                                <a:lnTo>
                                  <a:pt x="3358015" y="2997884"/>
                                </a:lnTo>
                                <a:cubicBezTo>
                                  <a:pt x="3357218" y="2995887"/>
                                  <a:pt x="3358015" y="2993492"/>
                                  <a:pt x="3360410" y="2992694"/>
                                </a:cubicBezTo>
                                <a:lnTo>
                                  <a:pt x="3361217" y="2992705"/>
                                </a:lnTo>
                                <a:lnTo>
                                  <a:pt x="3376779" y="2977524"/>
                                </a:lnTo>
                                <a:lnTo>
                                  <a:pt x="3377162" y="2955581"/>
                                </a:lnTo>
                                <a:lnTo>
                                  <a:pt x="3376776" y="2955169"/>
                                </a:lnTo>
                                <a:cubicBezTo>
                                  <a:pt x="3375979" y="2953173"/>
                                  <a:pt x="3376776" y="2950778"/>
                                  <a:pt x="3379171" y="2949979"/>
                                </a:cubicBezTo>
                                <a:lnTo>
                                  <a:pt x="3379348" y="2950061"/>
                                </a:lnTo>
                                <a:close/>
                                <a:moveTo>
                                  <a:pt x="5912751" y="2932515"/>
                                </a:moveTo>
                                <a:cubicBezTo>
                                  <a:pt x="5909258" y="2932215"/>
                                  <a:pt x="5905665" y="2933214"/>
                                  <a:pt x="5902871" y="2935609"/>
                                </a:cubicBezTo>
                                <a:cubicBezTo>
                                  <a:pt x="5897282" y="2940399"/>
                                  <a:pt x="5896483" y="2949182"/>
                                  <a:pt x="5901274" y="2954771"/>
                                </a:cubicBezTo>
                                <a:lnTo>
                                  <a:pt x="5908460" y="2963154"/>
                                </a:lnTo>
                                <a:lnTo>
                                  <a:pt x="5920037" y="2953174"/>
                                </a:lnTo>
                                <a:cubicBezTo>
                                  <a:pt x="5921634" y="2951976"/>
                                  <a:pt x="5923630" y="2951976"/>
                                  <a:pt x="5924827" y="2953573"/>
                                </a:cubicBezTo>
                                <a:cubicBezTo>
                                  <a:pt x="5926025" y="2955170"/>
                                  <a:pt x="5926025" y="2957166"/>
                                  <a:pt x="5924428" y="2958363"/>
                                </a:cubicBezTo>
                                <a:lnTo>
                                  <a:pt x="5912852" y="2968343"/>
                                </a:lnTo>
                                <a:lnTo>
                                  <a:pt x="5921235" y="2978323"/>
                                </a:lnTo>
                                <a:cubicBezTo>
                                  <a:pt x="5921634" y="2978723"/>
                                  <a:pt x="5922432" y="2978723"/>
                                  <a:pt x="5923231" y="2978323"/>
                                </a:cubicBezTo>
                                <a:lnTo>
                                  <a:pt x="5947183" y="2958363"/>
                                </a:lnTo>
                                <a:cubicBezTo>
                                  <a:pt x="5952771" y="2953573"/>
                                  <a:pt x="5953570" y="2944791"/>
                                  <a:pt x="5948380" y="2939202"/>
                                </a:cubicBezTo>
                                <a:cubicBezTo>
                                  <a:pt x="5943590" y="2933613"/>
                                  <a:pt x="5934807" y="2932815"/>
                                  <a:pt x="5929219" y="2937605"/>
                                </a:cubicBezTo>
                                <a:lnTo>
                                  <a:pt x="5928021" y="2938803"/>
                                </a:lnTo>
                                <a:cubicBezTo>
                                  <a:pt x="5927223" y="2939202"/>
                                  <a:pt x="5926424" y="2939601"/>
                                  <a:pt x="5925626" y="2939601"/>
                                </a:cubicBezTo>
                                <a:cubicBezTo>
                                  <a:pt x="5924428" y="2939601"/>
                                  <a:pt x="5923630" y="2939202"/>
                                  <a:pt x="5923231" y="2938403"/>
                                </a:cubicBezTo>
                                <a:lnTo>
                                  <a:pt x="5922033" y="2937206"/>
                                </a:lnTo>
                                <a:cubicBezTo>
                                  <a:pt x="5919638" y="2934411"/>
                                  <a:pt x="5916244" y="2932814"/>
                                  <a:pt x="5912751" y="2932515"/>
                                </a:cubicBezTo>
                                <a:close/>
                                <a:moveTo>
                                  <a:pt x="1494341" y="2921785"/>
                                </a:moveTo>
                                <a:cubicBezTo>
                                  <a:pt x="1499331" y="2922933"/>
                                  <a:pt x="1503922" y="2926027"/>
                                  <a:pt x="1506916" y="2930818"/>
                                </a:cubicBezTo>
                                <a:lnTo>
                                  <a:pt x="1501326" y="2934411"/>
                                </a:lnTo>
                                <a:cubicBezTo>
                                  <a:pt x="1497334" y="2928024"/>
                                  <a:pt x="1488951" y="2926027"/>
                                  <a:pt x="1482564" y="2930020"/>
                                </a:cubicBezTo>
                                <a:cubicBezTo>
                                  <a:pt x="1476576" y="2934012"/>
                                  <a:pt x="1474579" y="2942395"/>
                                  <a:pt x="1478572" y="2948383"/>
                                </a:cubicBezTo>
                                <a:lnTo>
                                  <a:pt x="1472983" y="2951976"/>
                                </a:lnTo>
                                <a:cubicBezTo>
                                  <a:pt x="1466995" y="2942794"/>
                                  <a:pt x="1469789" y="2930419"/>
                                  <a:pt x="1479370" y="2924430"/>
                                </a:cubicBezTo>
                                <a:cubicBezTo>
                                  <a:pt x="1483961" y="2921436"/>
                                  <a:pt x="1489350" y="2920638"/>
                                  <a:pt x="1494341" y="2921785"/>
                                </a:cubicBezTo>
                                <a:close/>
                                <a:moveTo>
                                  <a:pt x="5953170" y="2912854"/>
                                </a:moveTo>
                                <a:lnTo>
                                  <a:pt x="5967941" y="2914051"/>
                                </a:lnTo>
                                <a:cubicBezTo>
                                  <a:pt x="5969937" y="2914051"/>
                                  <a:pt x="5971134" y="2915648"/>
                                  <a:pt x="5971933" y="2918043"/>
                                </a:cubicBezTo>
                                <a:lnTo>
                                  <a:pt x="5970735" y="2932815"/>
                                </a:lnTo>
                                <a:cubicBezTo>
                                  <a:pt x="5970735" y="2934811"/>
                                  <a:pt x="5969138" y="2936008"/>
                                  <a:pt x="5967142" y="2936008"/>
                                </a:cubicBezTo>
                                <a:cubicBezTo>
                                  <a:pt x="5965146" y="2936008"/>
                                  <a:pt x="5963949" y="2934411"/>
                                  <a:pt x="5963949" y="2932415"/>
                                </a:cubicBezTo>
                                <a:lnTo>
                                  <a:pt x="5964348" y="2925628"/>
                                </a:lnTo>
                                <a:lnTo>
                                  <a:pt x="5953570" y="2934811"/>
                                </a:lnTo>
                                <a:lnTo>
                                  <a:pt x="5953969" y="2935210"/>
                                </a:lnTo>
                                <a:cubicBezTo>
                                  <a:pt x="5961154" y="2943992"/>
                                  <a:pt x="5959957" y="2956767"/>
                                  <a:pt x="5951574" y="2963952"/>
                                </a:cubicBezTo>
                                <a:lnTo>
                                  <a:pt x="5928021" y="2983912"/>
                                </a:lnTo>
                                <a:cubicBezTo>
                                  <a:pt x="5926424" y="2985509"/>
                                  <a:pt x="5924029" y="2985908"/>
                                  <a:pt x="5922033" y="2985908"/>
                                </a:cubicBezTo>
                                <a:cubicBezTo>
                                  <a:pt x="5920037" y="2985908"/>
                                  <a:pt x="5918041" y="2984711"/>
                                  <a:pt x="5916444" y="2983114"/>
                                </a:cubicBezTo>
                                <a:lnTo>
                                  <a:pt x="5908061" y="2973134"/>
                                </a:lnTo>
                                <a:lnTo>
                                  <a:pt x="5898879" y="2981118"/>
                                </a:lnTo>
                                <a:lnTo>
                                  <a:pt x="5898479" y="2988303"/>
                                </a:lnTo>
                                <a:cubicBezTo>
                                  <a:pt x="5898479" y="2990299"/>
                                  <a:pt x="5896883" y="2991497"/>
                                  <a:pt x="5894887" y="2991497"/>
                                </a:cubicBezTo>
                                <a:cubicBezTo>
                                  <a:pt x="5892891" y="2991497"/>
                                  <a:pt x="5891693" y="2989900"/>
                                  <a:pt x="5891693" y="2987904"/>
                                </a:cubicBezTo>
                                <a:lnTo>
                                  <a:pt x="5892092" y="2982715"/>
                                </a:lnTo>
                                <a:lnTo>
                                  <a:pt x="5886903" y="2982315"/>
                                </a:lnTo>
                                <a:cubicBezTo>
                                  <a:pt x="5884907" y="2982315"/>
                                  <a:pt x="5883709" y="2980719"/>
                                  <a:pt x="5883709" y="2978723"/>
                                </a:cubicBezTo>
                                <a:cubicBezTo>
                                  <a:pt x="5883709" y="2976727"/>
                                  <a:pt x="5885306" y="2975529"/>
                                  <a:pt x="5887302" y="2975529"/>
                                </a:cubicBezTo>
                                <a:lnTo>
                                  <a:pt x="5894487" y="2975928"/>
                                </a:lnTo>
                                <a:lnTo>
                                  <a:pt x="5903669" y="2967944"/>
                                </a:lnTo>
                                <a:lnTo>
                                  <a:pt x="5896084" y="2959162"/>
                                </a:lnTo>
                                <a:cubicBezTo>
                                  <a:pt x="5888899" y="2950379"/>
                                  <a:pt x="5890096" y="2937605"/>
                                  <a:pt x="5898479" y="2930418"/>
                                </a:cubicBezTo>
                                <a:cubicBezTo>
                                  <a:pt x="5906464" y="2923233"/>
                                  <a:pt x="5918440" y="2924031"/>
                                  <a:pt x="5926025" y="2931616"/>
                                </a:cubicBezTo>
                                <a:cubicBezTo>
                                  <a:pt x="5932412" y="2926826"/>
                                  <a:pt x="5940795" y="2926426"/>
                                  <a:pt x="5947582" y="2930019"/>
                                </a:cubicBezTo>
                                <a:lnTo>
                                  <a:pt x="5959558" y="2920039"/>
                                </a:lnTo>
                                <a:lnTo>
                                  <a:pt x="5952771" y="2919640"/>
                                </a:lnTo>
                                <a:cubicBezTo>
                                  <a:pt x="5950775" y="2919640"/>
                                  <a:pt x="5949578" y="2918043"/>
                                  <a:pt x="5949578" y="2916047"/>
                                </a:cubicBezTo>
                                <a:cubicBezTo>
                                  <a:pt x="5949578" y="2914051"/>
                                  <a:pt x="5951174" y="2912854"/>
                                  <a:pt x="5953170" y="2912854"/>
                                </a:cubicBezTo>
                                <a:close/>
                                <a:moveTo>
                                  <a:pt x="525833" y="2866700"/>
                                </a:moveTo>
                                <a:lnTo>
                                  <a:pt x="525680" y="2873733"/>
                                </a:lnTo>
                                <a:lnTo>
                                  <a:pt x="520123" y="2879126"/>
                                </a:lnTo>
                                <a:lnTo>
                                  <a:pt x="527776" y="2879271"/>
                                </a:lnTo>
                                <a:lnTo>
                                  <a:pt x="533495" y="2885056"/>
                                </a:lnTo>
                                <a:lnTo>
                                  <a:pt x="533663" y="2877326"/>
                                </a:lnTo>
                                <a:lnTo>
                                  <a:pt x="538871" y="2872118"/>
                                </a:lnTo>
                                <a:lnTo>
                                  <a:pt x="530870" y="2871737"/>
                                </a:lnTo>
                                <a:close/>
                                <a:moveTo>
                                  <a:pt x="7228763" y="2853527"/>
                                </a:moveTo>
                                <a:lnTo>
                                  <a:pt x="7228610" y="2860559"/>
                                </a:lnTo>
                                <a:lnTo>
                                  <a:pt x="7223060" y="2865946"/>
                                </a:lnTo>
                                <a:lnTo>
                                  <a:pt x="7231105" y="2866098"/>
                                </a:lnTo>
                                <a:lnTo>
                                  <a:pt x="7236434" y="2871488"/>
                                </a:lnTo>
                                <a:lnTo>
                                  <a:pt x="7236593" y="2864152"/>
                                </a:lnTo>
                                <a:lnTo>
                                  <a:pt x="7241801" y="2858945"/>
                                </a:lnTo>
                                <a:lnTo>
                                  <a:pt x="7233800" y="2858563"/>
                                </a:lnTo>
                                <a:close/>
                                <a:moveTo>
                                  <a:pt x="520890" y="2852973"/>
                                </a:moveTo>
                                <a:cubicBezTo>
                                  <a:pt x="522886" y="2852175"/>
                                  <a:pt x="525281" y="2852973"/>
                                  <a:pt x="526080" y="2855368"/>
                                </a:cubicBezTo>
                                <a:lnTo>
                                  <a:pt x="526054" y="2856542"/>
                                </a:lnTo>
                                <a:lnTo>
                                  <a:pt x="534063" y="2864551"/>
                                </a:lnTo>
                                <a:lnTo>
                                  <a:pt x="546438" y="2864551"/>
                                </a:lnTo>
                                <a:lnTo>
                                  <a:pt x="546837" y="2864151"/>
                                </a:lnTo>
                                <a:cubicBezTo>
                                  <a:pt x="548834" y="2863353"/>
                                  <a:pt x="551229" y="2864151"/>
                                  <a:pt x="552028" y="2866546"/>
                                </a:cubicBezTo>
                                <a:cubicBezTo>
                                  <a:pt x="552826" y="2868542"/>
                                  <a:pt x="552028" y="2870938"/>
                                  <a:pt x="549632" y="2871737"/>
                                </a:cubicBezTo>
                                <a:lnTo>
                                  <a:pt x="549235" y="2872133"/>
                                </a:lnTo>
                                <a:lnTo>
                                  <a:pt x="549234" y="2872136"/>
                                </a:lnTo>
                                <a:lnTo>
                                  <a:pt x="549232" y="2872137"/>
                                </a:lnTo>
                                <a:lnTo>
                                  <a:pt x="540849" y="2880519"/>
                                </a:lnTo>
                                <a:lnTo>
                                  <a:pt x="540849" y="2892495"/>
                                </a:lnTo>
                                <a:lnTo>
                                  <a:pt x="540850" y="2892495"/>
                                </a:lnTo>
                                <a:lnTo>
                                  <a:pt x="540849" y="2892496"/>
                                </a:lnTo>
                                <a:lnTo>
                                  <a:pt x="540849" y="2892895"/>
                                </a:lnTo>
                                <a:lnTo>
                                  <a:pt x="538061" y="2898073"/>
                                </a:lnTo>
                                <a:lnTo>
                                  <a:pt x="538055" y="2898084"/>
                                </a:lnTo>
                                <a:lnTo>
                                  <a:pt x="538055" y="2898084"/>
                                </a:lnTo>
                                <a:lnTo>
                                  <a:pt x="538055" y="2898084"/>
                                </a:lnTo>
                                <a:cubicBezTo>
                                  <a:pt x="536059" y="2898883"/>
                                  <a:pt x="534063" y="2897685"/>
                                  <a:pt x="533264" y="2895689"/>
                                </a:cubicBezTo>
                                <a:lnTo>
                                  <a:pt x="533264" y="2895689"/>
                                </a:lnTo>
                                <a:lnTo>
                                  <a:pt x="524632" y="2886756"/>
                                </a:lnTo>
                                <a:lnTo>
                                  <a:pt x="512511" y="2886515"/>
                                </a:lnTo>
                                <a:lnTo>
                                  <a:pt x="512107" y="2886906"/>
                                </a:lnTo>
                                <a:cubicBezTo>
                                  <a:pt x="510111" y="2887705"/>
                                  <a:pt x="508115" y="2886507"/>
                                  <a:pt x="507316" y="2884511"/>
                                </a:cubicBezTo>
                                <a:lnTo>
                                  <a:pt x="507398" y="2884334"/>
                                </a:lnTo>
                                <a:lnTo>
                                  <a:pt x="506917" y="2884112"/>
                                </a:lnTo>
                                <a:cubicBezTo>
                                  <a:pt x="506119" y="2882116"/>
                                  <a:pt x="506917" y="2879720"/>
                                  <a:pt x="509312" y="2878921"/>
                                </a:cubicBezTo>
                                <a:lnTo>
                                  <a:pt x="510096" y="2878936"/>
                                </a:lnTo>
                                <a:lnTo>
                                  <a:pt x="518495" y="2870539"/>
                                </a:lnTo>
                                <a:lnTo>
                                  <a:pt x="518495" y="2859361"/>
                                </a:lnTo>
                                <a:lnTo>
                                  <a:pt x="517696" y="2858563"/>
                                </a:lnTo>
                                <a:cubicBezTo>
                                  <a:pt x="516898" y="2856566"/>
                                  <a:pt x="517696" y="2854171"/>
                                  <a:pt x="520091" y="2853372"/>
                                </a:cubicBezTo>
                                <a:lnTo>
                                  <a:pt x="520598" y="2853606"/>
                                </a:lnTo>
                                <a:close/>
                                <a:moveTo>
                                  <a:pt x="459254" y="2843360"/>
                                </a:moveTo>
                                <a:lnTo>
                                  <a:pt x="459014" y="2860559"/>
                                </a:lnTo>
                                <a:lnTo>
                                  <a:pt x="446165" y="2872694"/>
                                </a:lnTo>
                                <a:lnTo>
                                  <a:pt x="463406" y="2872934"/>
                                </a:lnTo>
                                <a:lnTo>
                                  <a:pt x="476326" y="2886371"/>
                                </a:lnTo>
                                <a:lnTo>
                                  <a:pt x="476579" y="2868144"/>
                                </a:lnTo>
                                <a:lnTo>
                                  <a:pt x="489210" y="2855999"/>
                                </a:lnTo>
                                <a:lnTo>
                                  <a:pt x="469792" y="2854571"/>
                                </a:lnTo>
                                <a:close/>
                                <a:moveTo>
                                  <a:pt x="7223820" y="2839800"/>
                                </a:moveTo>
                                <a:cubicBezTo>
                                  <a:pt x="7225816" y="2839002"/>
                                  <a:pt x="7228211" y="2839800"/>
                                  <a:pt x="7229009" y="2842195"/>
                                </a:cubicBezTo>
                                <a:lnTo>
                                  <a:pt x="7228984" y="2843367"/>
                                </a:lnTo>
                                <a:lnTo>
                                  <a:pt x="7236993" y="2851378"/>
                                </a:lnTo>
                                <a:lnTo>
                                  <a:pt x="7249368" y="2851378"/>
                                </a:lnTo>
                                <a:lnTo>
                                  <a:pt x="7249768" y="2850977"/>
                                </a:lnTo>
                                <a:cubicBezTo>
                                  <a:pt x="7251764" y="2850179"/>
                                  <a:pt x="7254159" y="2850977"/>
                                  <a:pt x="7254957" y="2853372"/>
                                </a:cubicBezTo>
                                <a:cubicBezTo>
                                  <a:pt x="7255756" y="2855368"/>
                                  <a:pt x="7254957" y="2857764"/>
                                  <a:pt x="7252562" y="2858563"/>
                                </a:cubicBezTo>
                                <a:lnTo>
                                  <a:pt x="7252165" y="2858960"/>
                                </a:lnTo>
                                <a:lnTo>
                                  <a:pt x="7252163" y="2858963"/>
                                </a:lnTo>
                                <a:lnTo>
                                  <a:pt x="7252161" y="2858964"/>
                                </a:lnTo>
                                <a:lnTo>
                                  <a:pt x="7243780" y="2867345"/>
                                </a:lnTo>
                                <a:lnTo>
                                  <a:pt x="7243780" y="2878918"/>
                                </a:lnTo>
                                <a:lnTo>
                                  <a:pt x="7244179" y="2879322"/>
                                </a:lnTo>
                                <a:cubicBezTo>
                                  <a:pt x="7244578" y="2881717"/>
                                  <a:pt x="7243381" y="2884112"/>
                                  <a:pt x="7241385" y="2884911"/>
                                </a:cubicBezTo>
                                <a:lnTo>
                                  <a:pt x="7241069" y="2884753"/>
                                </a:lnTo>
                                <a:lnTo>
                                  <a:pt x="7240985" y="2884910"/>
                                </a:lnTo>
                                <a:cubicBezTo>
                                  <a:pt x="7238989" y="2885709"/>
                                  <a:pt x="7236992" y="2884511"/>
                                  <a:pt x="7236194" y="2882515"/>
                                </a:cubicBezTo>
                                <a:lnTo>
                                  <a:pt x="7236203" y="2882111"/>
                                </a:lnTo>
                                <a:lnTo>
                                  <a:pt x="7227962" y="2873583"/>
                                </a:lnTo>
                                <a:lnTo>
                                  <a:pt x="7215448" y="2873334"/>
                                </a:lnTo>
                                <a:lnTo>
                                  <a:pt x="7215037" y="2873733"/>
                                </a:lnTo>
                                <a:cubicBezTo>
                                  <a:pt x="7213040" y="2874531"/>
                                  <a:pt x="7211044" y="2873334"/>
                                  <a:pt x="7210246" y="2871338"/>
                                </a:cubicBezTo>
                                <a:lnTo>
                                  <a:pt x="7210398" y="2871009"/>
                                </a:lnTo>
                                <a:lnTo>
                                  <a:pt x="7210246" y="2870939"/>
                                </a:lnTo>
                                <a:cubicBezTo>
                                  <a:pt x="7209448" y="2868943"/>
                                  <a:pt x="7210246" y="2866547"/>
                                  <a:pt x="7212641" y="2865748"/>
                                </a:cubicBezTo>
                                <a:lnTo>
                                  <a:pt x="7213034" y="2865756"/>
                                </a:lnTo>
                                <a:lnTo>
                                  <a:pt x="7221425" y="2857366"/>
                                </a:lnTo>
                                <a:lnTo>
                                  <a:pt x="7221425" y="2846189"/>
                                </a:lnTo>
                                <a:lnTo>
                                  <a:pt x="7220625" y="2845390"/>
                                </a:lnTo>
                                <a:cubicBezTo>
                                  <a:pt x="7219827" y="2843393"/>
                                  <a:pt x="7220625" y="2840998"/>
                                  <a:pt x="7223020" y="2840199"/>
                                </a:cubicBezTo>
                                <a:lnTo>
                                  <a:pt x="7223528" y="2840434"/>
                                </a:lnTo>
                                <a:close/>
                                <a:moveTo>
                                  <a:pt x="7162183" y="2830186"/>
                                </a:moveTo>
                                <a:lnTo>
                                  <a:pt x="7161944" y="2847386"/>
                                </a:lnTo>
                                <a:lnTo>
                                  <a:pt x="7149096" y="2859520"/>
                                </a:lnTo>
                                <a:lnTo>
                                  <a:pt x="7166335" y="2859760"/>
                                </a:lnTo>
                                <a:lnTo>
                                  <a:pt x="7179255" y="2873197"/>
                                </a:lnTo>
                                <a:lnTo>
                                  <a:pt x="7179508" y="2854970"/>
                                </a:lnTo>
                                <a:lnTo>
                                  <a:pt x="7192138" y="2842826"/>
                                </a:lnTo>
                                <a:lnTo>
                                  <a:pt x="7172722" y="2841398"/>
                                </a:lnTo>
                                <a:close/>
                                <a:moveTo>
                                  <a:pt x="453424" y="2829420"/>
                                </a:moveTo>
                                <a:lnTo>
                                  <a:pt x="454084" y="2829725"/>
                                </a:lnTo>
                                <a:lnTo>
                                  <a:pt x="454224" y="2829420"/>
                                </a:lnTo>
                                <a:cubicBezTo>
                                  <a:pt x="456220" y="2828622"/>
                                  <a:pt x="458615" y="2829420"/>
                                  <a:pt x="459414" y="2831816"/>
                                </a:cubicBezTo>
                                <a:lnTo>
                                  <a:pt x="459403" y="2832632"/>
                                </a:lnTo>
                                <a:lnTo>
                                  <a:pt x="474333" y="2848084"/>
                                </a:lnTo>
                                <a:cubicBezTo>
                                  <a:pt x="481269" y="2851078"/>
                                  <a:pt x="489353" y="2851378"/>
                                  <a:pt x="496938" y="2848184"/>
                                </a:cubicBezTo>
                                <a:lnTo>
                                  <a:pt x="497208" y="2848308"/>
                                </a:lnTo>
                                <a:lnTo>
                                  <a:pt x="497338" y="2848183"/>
                                </a:lnTo>
                                <a:cubicBezTo>
                                  <a:pt x="499334" y="2847385"/>
                                  <a:pt x="501729" y="2848183"/>
                                  <a:pt x="502528" y="2850578"/>
                                </a:cubicBezTo>
                                <a:cubicBezTo>
                                  <a:pt x="503326" y="2852574"/>
                                  <a:pt x="502528" y="2854970"/>
                                  <a:pt x="500132" y="2855768"/>
                                </a:cubicBezTo>
                                <a:cubicBezTo>
                                  <a:pt x="492947" y="2858562"/>
                                  <a:pt x="486959" y="2864152"/>
                                  <a:pt x="483765" y="2871737"/>
                                </a:cubicBezTo>
                                <a:cubicBezTo>
                                  <a:pt x="480571" y="2878923"/>
                                  <a:pt x="480571" y="2886907"/>
                                  <a:pt x="483366" y="2894491"/>
                                </a:cubicBezTo>
                                <a:cubicBezTo>
                                  <a:pt x="484164" y="2896088"/>
                                  <a:pt x="482967" y="2898483"/>
                                  <a:pt x="480971" y="2899282"/>
                                </a:cubicBezTo>
                                <a:lnTo>
                                  <a:pt x="480970" y="2899282"/>
                                </a:lnTo>
                                <a:lnTo>
                                  <a:pt x="480970" y="2899282"/>
                                </a:lnTo>
                                <a:lnTo>
                                  <a:pt x="479054" y="2898324"/>
                                </a:lnTo>
                                <a:lnTo>
                                  <a:pt x="476179" y="2896887"/>
                                </a:lnTo>
                                <a:lnTo>
                                  <a:pt x="476179" y="2896887"/>
                                </a:lnTo>
                                <a:lnTo>
                                  <a:pt x="460212" y="2880519"/>
                                </a:lnTo>
                                <a:lnTo>
                                  <a:pt x="438288" y="2880134"/>
                                </a:lnTo>
                                <a:lnTo>
                                  <a:pt x="437458" y="2880918"/>
                                </a:lnTo>
                                <a:cubicBezTo>
                                  <a:pt x="435462" y="2881716"/>
                                  <a:pt x="433466" y="2880519"/>
                                  <a:pt x="432667" y="2878523"/>
                                </a:cubicBezTo>
                                <a:lnTo>
                                  <a:pt x="432900" y="2878017"/>
                                </a:lnTo>
                                <a:lnTo>
                                  <a:pt x="432267" y="2877725"/>
                                </a:lnTo>
                                <a:cubicBezTo>
                                  <a:pt x="431469" y="2875728"/>
                                  <a:pt x="432267" y="2873333"/>
                                  <a:pt x="434662" y="2872534"/>
                                </a:cubicBezTo>
                                <a:lnTo>
                                  <a:pt x="435863" y="2872551"/>
                                </a:lnTo>
                                <a:lnTo>
                                  <a:pt x="451430" y="2857365"/>
                                </a:lnTo>
                                <a:lnTo>
                                  <a:pt x="451814" y="2835445"/>
                                </a:lnTo>
                                <a:lnTo>
                                  <a:pt x="451029" y="2834610"/>
                                </a:lnTo>
                                <a:cubicBezTo>
                                  <a:pt x="450231" y="2832614"/>
                                  <a:pt x="451029" y="2830219"/>
                                  <a:pt x="453424" y="2829420"/>
                                </a:cubicBezTo>
                                <a:close/>
                                <a:moveTo>
                                  <a:pt x="7156354" y="2816247"/>
                                </a:moveTo>
                                <a:lnTo>
                                  <a:pt x="7157013" y="2816551"/>
                                </a:lnTo>
                                <a:lnTo>
                                  <a:pt x="7157154" y="2816247"/>
                                </a:lnTo>
                                <a:cubicBezTo>
                                  <a:pt x="7159150" y="2815449"/>
                                  <a:pt x="7161545" y="2816247"/>
                                  <a:pt x="7162343" y="2818642"/>
                                </a:cubicBezTo>
                                <a:lnTo>
                                  <a:pt x="7162332" y="2819457"/>
                                </a:lnTo>
                                <a:lnTo>
                                  <a:pt x="7177263" y="2834911"/>
                                </a:lnTo>
                                <a:cubicBezTo>
                                  <a:pt x="7184199" y="2837905"/>
                                  <a:pt x="7192283" y="2838205"/>
                                  <a:pt x="7199868" y="2835011"/>
                                </a:cubicBezTo>
                                <a:lnTo>
                                  <a:pt x="7200137" y="2835135"/>
                                </a:lnTo>
                                <a:lnTo>
                                  <a:pt x="7200267" y="2835009"/>
                                </a:lnTo>
                                <a:cubicBezTo>
                                  <a:pt x="7202263" y="2834211"/>
                                  <a:pt x="7204658" y="2835009"/>
                                  <a:pt x="7205457" y="2837404"/>
                                </a:cubicBezTo>
                                <a:cubicBezTo>
                                  <a:pt x="7206255" y="2839400"/>
                                  <a:pt x="7205457" y="2841796"/>
                                  <a:pt x="7203061" y="2842594"/>
                                </a:cubicBezTo>
                                <a:cubicBezTo>
                                  <a:pt x="7195876" y="2845388"/>
                                  <a:pt x="7189888" y="2850978"/>
                                  <a:pt x="7186694" y="2858563"/>
                                </a:cubicBezTo>
                                <a:cubicBezTo>
                                  <a:pt x="7183501" y="2865749"/>
                                  <a:pt x="7183501" y="2873733"/>
                                  <a:pt x="7186295" y="2881317"/>
                                </a:cubicBezTo>
                                <a:lnTo>
                                  <a:pt x="7183904" y="2886101"/>
                                </a:lnTo>
                                <a:lnTo>
                                  <a:pt x="7183900" y="2886108"/>
                                </a:lnTo>
                                <a:lnTo>
                                  <a:pt x="7183900" y="2886108"/>
                                </a:lnTo>
                                <a:lnTo>
                                  <a:pt x="7183900" y="2886108"/>
                                </a:lnTo>
                                <a:cubicBezTo>
                                  <a:pt x="7181903" y="2886906"/>
                                  <a:pt x="7179907" y="2885709"/>
                                  <a:pt x="7179108" y="2883713"/>
                                </a:cubicBezTo>
                                <a:lnTo>
                                  <a:pt x="7179108" y="2883712"/>
                                </a:lnTo>
                                <a:lnTo>
                                  <a:pt x="7163141" y="2867345"/>
                                </a:lnTo>
                                <a:lnTo>
                                  <a:pt x="7141218" y="2866960"/>
                                </a:lnTo>
                                <a:lnTo>
                                  <a:pt x="7140387" y="2867745"/>
                                </a:lnTo>
                                <a:cubicBezTo>
                                  <a:pt x="7138391" y="2868543"/>
                                  <a:pt x="7136395" y="2867346"/>
                                  <a:pt x="7135596" y="2865350"/>
                                </a:cubicBezTo>
                                <a:lnTo>
                                  <a:pt x="7135830" y="2864843"/>
                                </a:lnTo>
                                <a:lnTo>
                                  <a:pt x="7135196" y="2864551"/>
                                </a:lnTo>
                                <a:cubicBezTo>
                                  <a:pt x="7134398" y="2862554"/>
                                  <a:pt x="7135196" y="2860159"/>
                                  <a:pt x="7137592" y="2859360"/>
                                </a:cubicBezTo>
                                <a:lnTo>
                                  <a:pt x="7138794" y="2859377"/>
                                </a:lnTo>
                                <a:lnTo>
                                  <a:pt x="7154359" y="2844192"/>
                                </a:lnTo>
                                <a:lnTo>
                                  <a:pt x="7154744" y="2822272"/>
                                </a:lnTo>
                                <a:lnTo>
                                  <a:pt x="7153959" y="2821437"/>
                                </a:lnTo>
                                <a:cubicBezTo>
                                  <a:pt x="7153161" y="2819441"/>
                                  <a:pt x="7153959" y="2817046"/>
                                  <a:pt x="7156354" y="2816247"/>
                                </a:cubicBezTo>
                                <a:close/>
                                <a:moveTo>
                                  <a:pt x="3014592" y="2795190"/>
                                </a:moveTo>
                                <a:cubicBezTo>
                                  <a:pt x="3011096" y="2794890"/>
                                  <a:pt x="3007504" y="2795889"/>
                                  <a:pt x="3004718" y="2798284"/>
                                </a:cubicBezTo>
                                <a:cubicBezTo>
                                  <a:pt x="2999128" y="2803075"/>
                                  <a:pt x="2998328" y="2811857"/>
                                  <a:pt x="3003118" y="2817446"/>
                                </a:cubicBezTo>
                                <a:lnTo>
                                  <a:pt x="3010297" y="2825829"/>
                                </a:lnTo>
                                <a:lnTo>
                                  <a:pt x="3021878" y="2815849"/>
                                </a:lnTo>
                                <a:cubicBezTo>
                                  <a:pt x="3023476" y="2814651"/>
                                  <a:pt x="3025472" y="2814651"/>
                                  <a:pt x="3026667" y="2816248"/>
                                </a:cubicBezTo>
                                <a:cubicBezTo>
                                  <a:pt x="3027866" y="2817845"/>
                                  <a:pt x="3027866" y="2819841"/>
                                  <a:pt x="3026269" y="2821039"/>
                                </a:cubicBezTo>
                                <a:lnTo>
                                  <a:pt x="3014693" y="2831019"/>
                                </a:lnTo>
                                <a:lnTo>
                                  <a:pt x="3023075" y="2840998"/>
                                </a:lnTo>
                                <a:cubicBezTo>
                                  <a:pt x="3023476" y="2841398"/>
                                  <a:pt x="3024276" y="2841398"/>
                                  <a:pt x="3025072" y="2840998"/>
                                </a:cubicBezTo>
                                <a:lnTo>
                                  <a:pt x="3049023" y="2821039"/>
                                </a:lnTo>
                                <a:cubicBezTo>
                                  <a:pt x="3054613" y="2816248"/>
                                  <a:pt x="3055410" y="2807466"/>
                                  <a:pt x="3050220" y="2801877"/>
                                </a:cubicBezTo>
                                <a:cubicBezTo>
                                  <a:pt x="3045432" y="2796288"/>
                                  <a:pt x="3036648" y="2795490"/>
                                  <a:pt x="3031059" y="2800280"/>
                                </a:cubicBezTo>
                                <a:lnTo>
                                  <a:pt x="3029863" y="2801478"/>
                                </a:lnTo>
                                <a:cubicBezTo>
                                  <a:pt x="3029063" y="2801877"/>
                                  <a:pt x="3028264" y="2802276"/>
                                  <a:pt x="3027467" y="2802276"/>
                                </a:cubicBezTo>
                                <a:cubicBezTo>
                                  <a:pt x="3026667" y="2802276"/>
                                  <a:pt x="3025472" y="2801877"/>
                                  <a:pt x="3025072" y="2801079"/>
                                </a:cubicBezTo>
                                <a:lnTo>
                                  <a:pt x="3023875" y="2799881"/>
                                </a:lnTo>
                                <a:cubicBezTo>
                                  <a:pt x="3021478" y="2797086"/>
                                  <a:pt x="3018086" y="2795489"/>
                                  <a:pt x="3014592" y="2795190"/>
                                </a:cubicBezTo>
                                <a:close/>
                                <a:moveTo>
                                  <a:pt x="5271937" y="2788453"/>
                                </a:moveTo>
                                <a:cubicBezTo>
                                  <a:pt x="5276927" y="2789601"/>
                                  <a:pt x="5281518" y="2792695"/>
                                  <a:pt x="5284512" y="2797486"/>
                                </a:cubicBezTo>
                                <a:lnTo>
                                  <a:pt x="5278923" y="2801079"/>
                                </a:lnTo>
                                <a:cubicBezTo>
                                  <a:pt x="5274931" y="2794692"/>
                                  <a:pt x="5266548" y="2792695"/>
                                  <a:pt x="5260161" y="2796688"/>
                                </a:cubicBezTo>
                                <a:cubicBezTo>
                                  <a:pt x="5253773" y="2800280"/>
                                  <a:pt x="5252176" y="2808663"/>
                                  <a:pt x="5256169" y="2815051"/>
                                </a:cubicBezTo>
                                <a:lnTo>
                                  <a:pt x="5250579" y="2818643"/>
                                </a:lnTo>
                                <a:cubicBezTo>
                                  <a:pt x="5244591" y="2809462"/>
                                  <a:pt x="5247386" y="2797087"/>
                                  <a:pt x="5256967" y="2791098"/>
                                </a:cubicBezTo>
                                <a:cubicBezTo>
                                  <a:pt x="5261558" y="2788104"/>
                                  <a:pt x="5266947" y="2787306"/>
                                  <a:pt x="5271937" y="2788453"/>
                                </a:cubicBezTo>
                                <a:close/>
                                <a:moveTo>
                                  <a:pt x="3055010" y="2775529"/>
                                </a:moveTo>
                                <a:lnTo>
                                  <a:pt x="3069780" y="2776726"/>
                                </a:lnTo>
                                <a:cubicBezTo>
                                  <a:pt x="3071777" y="2777126"/>
                                  <a:pt x="3072975" y="2778722"/>
                                  <a:pt x="3073773" y="2780718"/>
                                </a:cubicBezTo>
                                <a:lnTo>
                                  <a:pt x="3072575" y="2795490"/>
                                </a:lnTo>
                                <a:cubicBezTo>
                                  <a:pt x="3072575" y="2797486"/>
                                  <a:pt x="3070977" y="2798683"/>
                                  <a:pt x="3068983" y="2798683"/>
                                </a:cubicBezTo>
                                <a:cubicBezTo>
                                  <a:pt x="3066987" y="2798683"/>
                                  <a:pt x="3065789" y="2797087"/>
                                  <a:pt x="3065789" y="2795091"/>
                                </a:cubicBezTo>
                                <a:lnTo>
                                  <a:pt x="3066187" y="2788303"/>
                                </a:lnTo>
                                <a:lnTo>
                                  <a:pt x="3055410" y="2797486"/>
                                </a:lnTo>
                                <a:lnTo>
                                  <a:pt x="3055810" y="2797885"/>
                                </a:lnTo>
                                <a:cubicBezTo>
                                  <a:pt x="3062994" y="2806667"/>
                                  <a:pt x="3061797" y="2819442"/>
                                  <a:pt x="3053415" y="2826627"/>
                                </a:cubicBezTo>
                                <a:lnTo>
                                  <a:pt x="3029863" y="2846587"/>
                                </a:lnTo>
                                <a:cubicBezTo>
                                  <a:pt x="3028264" y="2848184"/>
                                  <a:pt x="3025870" y="2848583"/>
                                  <a:pt x="3023875" y="2848583"/>
                                </a:cubicBezTo>
                                <a:cubicBezTo>
                                  <a:pt x="3021878" y="2848583"/>
                                  <a:pt x="3019883" y="2847386"/>
                                  <a:pt x="3018282" y="2845789"/>
                                </a:cubicBezTo>
                                <a:lnTo>
                                  <a:pt x="3009900" y="2835809"/>
                                </a:lnTo>
                                <a:lnTo>
                                  <a:pt x="3000728" y="2843793"/>
                                </a:lnTo>
                                <a:lnTo>
                                  <a:pt x="3000329" y="2850978"/>
                                </a:lnTo>
                                <a:cubicBezTo>
                                  <a:pt x="3000329" y="2852974"/>
                                  <a:pt x="2998729" y="2854172"/>
                                  <a:pt x="2996731" y="2854172"/>
                                </a:cubicBezTo>
                                <a:cubicBezTo>
                                  <a:pt x="2994733" y="2854172"/>
                                  <a:pt x="2993539" y="2852575"/>
                                  <a:pt x="2993539" y="2850579"/>
                                </a:cubicBezTo>
                                <a:lnTo>
                                  <a:pt x="2993935" y="2845390"/>
                                </a:lnTo>
                                <a:lnTo>
                                  <a:pt x="2988747" y="2844990"/>
                                </a:lnTo>
                                <a:cubicBezTo>
                                  <a:pt x="2986748" y="2844990"/>
                                  <a:pt x="2985552" y="2843394"/>
                                  <a:pt x="2985552" y="2841398"/>
                                </a:cubicBezTo>
                                <a:cubicBezTo>
                                  <a:pt x="2985552" y="2839402"/>
                                  <a:pt x="2987147" y="2838204"/>
                                  <a:pt x="2989144" y="2838204"/>
                                </a:cubicBezTo>
                                <a:lnTo>
                                  <a:pt x="2996332" y="2838603"/>
                                </a:lnTo>
                                <a:lnTo>
                                  <a:pt x="3005517" y="2830619"/>
                                </a:lnTo>
                                <a:lnTo>
                                  <a:pt x="2997928" y="2821837"/>
                                </a:lnTo>
                                <a:cubicBezTo>
                                  <a:pt x="2990742" y="2813055"/>
                                  <a:pt x="2991942" y="2800280"/>
                                  <a:pt x="3000329" y="2793094"/>
                                </a:cubicBezTo>
                                <a:cubicBezTo>
                                  <a:pt x="3008306" y="2785908"/>
                                  <a:pt x="3020282" y="2786706"/>
                                  <a:pt x="3027866" y="2794291"/>
                                </a:cubicBezTo>
                                <a:cubicBezTo>
                                  <a:pt x="3034253" y="2789501"/>
                                  <a:pt x="3042635" y="2789102"/>
                                  <a:pt x="3049423" y="2792694"/>
                                </a:cubicBezTo>
                                <a:lnTo>
                                  <a:pt x="3061398" y="2782714"/>
                                </a:lnTo>
                                <a:lnTo>
                                  <a:pt x="3054613" y="2782315"/>
                                </a:lnTo>
                                <a:cubicBezTo>
                                  <a:pt x="3052615" y="2782315"/>
                                  <a:pt x="3051418" y="2780718"/>
                                  <a:pt x="3051418" y="2778722"/>
                                </a:cubicBezTo>
                                <a:cubicBezTo>
                                  <a:pt x="3051418" y="2776726"/>
                                  <a:pt x="3053015" y="2775529"/>
                                  <a:pt x="3055010" y="2775529"/>
                                </a:cubicBezTo>
                                <a:close/>
                                <a:moveTo>
                                  <a:pt x="4303435" y="2733368"/>
                                </a:moveTo>
                                <a:lnTo>
                                  <a:pt x="4303282" y="2740401"/>
                                </a:lnTo>
                                <a:lnTo>
                                  <a:pt x="4297725" y="2745794"/>
                                </a:lnTo>
                                <a:lnTo>
                                  <a:pt x="4305378" y="2745939"/>
                                </a:lnTo>
                                <a:lnTo>
                                  <a:pt x="4311088" y="2751716"/>
                                </a:lnTo>
                                <a:lnTo>
                                  <a:pt x="4311265" y="2743594"/>
                                </a:lnTo>
                                <a:lnTo>
                                  <a:pt x="4316091" y="2738767"/>
                                </a:lnTo>
                                <a:lnTo>
                                  <a:pt x="4308472" y="2738404"/>
                                </a:lnTo>
                                <a:close/>
                                <a:moveTo>
                                  <a:pt x="4298491" y="2719641"/>
                                </a:moveTo>
                                <a:cubicBezTo>
                                  <a:pt x="4300487" y="2718843"/>
                                  <a:pt x="4302882" y="2719641"/>
                                  <a:pt x="4303681" y="2722037"/>
                                </a:cubicBezTo>
                                <a:lnTo>
                                  <a:pt x="4303656" y="2723208"/>
                                </a:lnTo>
                                <a:lnTo>
                                  <a:pt x="4311665" y="2731219"/>
                                </a:lnTo>
                                <a:lnTo>
                                  <a:pt x="4323640" y="2731219"/>
                                </a:lnTo>
                                <a:lnTo>
                                  <a:pt x="4324439" y="2730419"/>
                                </a:lnTo>
                                <a:cubicBezTo>
                                  <a:pt x="4326435" y="2729621"/>
                                  <a:pt x="4328830" y="2730419"/>
                                  <a:pt x="4329629" y="2732814"/>
                                </a:cubicBezTo>
                                <a:cubicBezTo>
                                  <a:pt x="4330427" y="2734810"/>
                                  <a:pt x="4329629" y="2737206"/>
                                  <a:pt x="4327234" y="2738005"/>
                                </a:cubicBezTo>
                                <a:lnTo>
                                  <a:pt x="4327178" y="2738061"/>
                                </a:lnTo>
                                <a:lnTo>
                                  <a:pt x="4326835" y="2738803"/>
                                </a:lnTo>
                                <a:lnTo>
                                  <a:pt x="4326302" y="2738937"/>
                                </a:lnTo>
                                <a:lnTo>
                                  <a:pt x="4318451" y="2746787"/>
                                </a:lnTo>
                                <a:lnTo>
                                  <a:pt x="4318451" y="2759163"/>
                                </a:lnTo>
                                <a:lnTo>
                                  <a:pt x="4318451" y="2759163"/>
                                </a:lnTo>
                                <a:cubicBezTo>
                                  <a:pt x="4319250" y="2761558"/>
                                  <a:pt x="4318052" y="2763954"/>
                                  <a:pt x="4315657" y="2764752"/>
                                </a:cubicBezTo>
                                <a:cubicBezTo>
                                  <a:pt x="4313661" y="2765550"/>
                                  <a:pt x="4311665" y="2764353"/>
                                  <a:pt x="4310866" y="2762357"/>
                                </a:cubicBezTo>
                                <a:cubicBezTo>
                                  <a:pt x="4309269" y="2758165"/>
                                  <a:pt x="4306076" y="2755072"/>
                                  <a:pt x="4302234" y="2753425"/>
                                </a:cubicBezTo>
                                <a:lnTo>
                                  <a:pt x="4290112" y="2753183"/>
                                </a:lnTo>
                                <a:lnTo>
                                  <a:pt x="4289709" y="2753574"/>
                                </a:lnTo>
                                <a:cubicBezTo>
                                  <a:pt x="4287712" y="2754373"/>
                                  <a:pt x="4285716" y="2753175"/>
                                  <a:pt x="4284917" y="2751179"/>
                                </a:cubicBezTo>
                                <a:lnTo>
                                  <a:pt x="4284999" y="2751002"/>
                                </a:lnTo>
                                <a:lnTo>
                                  <a:pt x="4284518" y="2750780"/>
                                </a:lnTo>
                                <a:cubicBezTo>
                                  <a:pt x="4283720" y="2748784"/>
                                  <a:pt x="4284518" y="2746388"/>
                                  <a:pt x="4286913" y="2745589"/>
                                </a:cubicBezTo>
                                <a:lnTo>
                                  <a:pt x="4287698" y="2745604"/>
                                </a:lnTo>
                                <a:lnTo>
                                  <a:pt x="4296096" y="2737207"/>
                                </a:lnTo>
                                <a:lnTo>
                                  <a:pt x="4296096" y="2726029"/>
                                </a:lnTo>
                                <a:lnTo>
                                  <a:pt x="4295297" y="2725231"/>
                                </a:lnTo>
                                <a:cubicBezTo>
                                  <a:pt x="4294499" y="2723234"/>
                                  <a:pt x="4295297" y="2720838"/>
                                  <a:pt x="4297692" y="2720040"/>
                                </a:cubicBezTo>
                                <a:lnTo>
                                  <a:pt x="4298199" y="2720274"/>
                                </a:lnTo>
                                <a:close/>
                                <a:moveTo>
                                  <a:pt x="4236849" y="2710021"/>
                                </a:moveTo>
                                <a:lnTo>
                                  <a:pt x="4236615" y="2726828"/>
                                </a:lnTo>
                                <a:lnTo>
                                  <a:pt x="4223766" y="2738962"/>
                                </a:lnTo>
                                <a:lnTo>
                                  <a:pt x="4241007" y="2739202"/>
                                </a:lnTo>
                                <a:lnTo>
                                  <a:pt x="4253538" y="2752236"/>
                                </a:lnTo>
                                <a:lnTo>
                                  <a:pt x="4253780" y="2734812"/>
                                </a:lnTo>
                                <a:lnTo>
                                  <a:pt x="4266439" y="2722640"/>
                                </a:lnTo>
                                <a:lnTo>
                                  <a:pt x="4247393" y="2721239"/>
                                </a:lnTo>
                                <a:close/>
                                <a:moveTo>
                                  <a:pt x="4231825" y="2695689"/>
                                </a:moveTo>
                                <a:cubicBezTo>
                                  <a:pt x="4233821" y="2694891"/>
                                  <a:pt x="4236216" y="2695689"/>
                                  <a:pt x="4237014" y="2698085"/>
                                </a:cubicBezTo>
                                <a:lnTo>
                                  <a:pt x="4236997" y="2699293"/>
                                </a:lnTo>
                                <a:lnTo>
                                  <a:pt x="4251934" y="2714752"/>
                                </a:lnTo>
                                <a:cubicBezTo>
                                  <a:pt x="4258871" y="2717746"/>
                                  <a:pt x="4266954" y="2718045"/>
                                  <a:pt x="4274539" y="2714851"/>
                                </a:cubicBezTo>
                                <a:lnTo>
                                  <a:pt x="4276269" y="2715650"/>
                                </a:lnTo>
                                <a:lnTo>
                                  <a:pt x="4279729" y="2717246"/>
                                </a:lnTo>
                                <a:lnTo>
                                  <a:pt x="4279729" y="2717247"/>
                                </a:lnTo>
                                <a:lnTo>
                                  <a:pt x="4279729" y="2717247"/>
                                </a:lnTo>
                                <a:cubicBezTo>
                                  <a:pt x="4280527" y="2719243"/>
                                  <a:pt x="4279729" y="2721638"/>
                                  <a:pt x="4277334" y="2722436"/>
                                </a:cubicBezTo>
                                <a:lnTo>
                                  <a:pt x="4277333" y="2722437"/>
                                </a:lnTo>
                                <a:lnTo>
                                  <a:pt x="4260966" y="2738405"/>
                                </a:lnTo>
                                <a:lnTo>
                                  <a:pt x="4260595" y="2759575"/>
                                </a:lnTo>
                                <a:lnTo>
                                  <a:pt x="4260966" y="2759961"/>
                                </a:lnTo>
                                <a:lnTo>
                                  <a:pt x="4260572" y="2760882"/>
                                </a:lnTo>
                                <a:lnTo>
                                  <a:pt x="4260567" y="2761159"/>
                                </a:lnTo>
                                <a:lnTo>
                                  <a:pt x="4259769" y="2762755"/>
                                </a:lnTo>
                                <a:lnTo>
                                  <a:pt x="4258571" y="2765550"/>
                                </a:lnTo>
                                <a:lnTo>
                                  <a:pt x="4258412" y="2765470"/>
                                </a:lnTo>
                                <a:lnTo>
                                  <a:pt x="4258172" y="2765950"/>
                                </a:lnTo>
                                <a:cubicBezTo>
                                  <a:pt x="4256175" y="2766748"/>
                                  <a:pt x="4254179" y="2765550"/>
                                  <a:pt x="4253381" y="2763554"/>
                                </a:cubicBezTo>
                                <a:lnTo>
                                  <a:pt x="4253392" y="2762757"/>
                                </a:lnTo>
                                <a:lnTo>
                                  <a:pt x="4237813" y="2746787"/>
                                </a:lnTo>
                                <a:lnTo>
                                  <a:pt x="4215888" y="2746402"/>
                                </a:lnTo>
                                <a:lnTo>
                                  <a:pt x="4215057" y="2747187"/>
                                </a:lnTo>
                                <a:cubicBezTo>
                                  <a:pt x="4213061" y="2747985"/>
                                  <a:pt x="4211065" y="2746788"/>
                                  <a:pt x="4210267" y="2744792"/>
                                </a:cubicBezTo>
                                <a:lnTo>
                                  <a:pt x="4210501" y="2744285"/>
                                </a:lnTo>
                                <a:lnTo>
                                  <a:pt x="4209868" y="2743993"/>
                                </a:lnTo>
                                <a:cubicBezTo>
                                  <a:pt x="4209070" y="2741996"/>
                                  <a:pt x="4209868" y="2739601"/>
                                  <a:pt x="4212263" y="2738802"/>
                                </a:cubicBezTo>
                                <a:lnTo>
                                  <a:pt x="4213465" y="2738819"/>
                                </a:lnTo>
                                <a:lnTo>
                                  <a:pt x="4229030" y="2723634"/>
                                </a:lnTo>
                                <a:lnTo>
                                  <a:pt x="4229408" y="2702106"/>
                                </a:lnTo>
                                <a:lnTo>
                                  <a:pt x="4228630" y="2701278"/>
                                </a:lnTo>
                                <a:cubicBezTo>
                                  <a:pt x="4227832" y="2699282"/>
                                  <a:pt x="4228630" y="2696886"/>
                                  <a:pt x="4231025" y="2696088"/>
                                </a:cubicBezTo>
                                <a:lnTo>
                                  <a:pt x="4231533" y="2696322"/>
                                </a:lnTo>
                                <a:close/>
                                <a:moveTo>
                                  <a:pt x="6792186" y="2661858"/>
                                </a:moveTo>
                                <a:cubicBezTo>
                                  <a:pt x="6788693" y="2661558"/>
                                  <a:pt x="6785101" y="2662556"/>
                                  <a:pt x="6782306" y="2664952"/>
                                </a:cubicBezTo>
                                <a:cubicBezTo>
                                  <a:pt x="6776717" y="2669742"/>
                                  <a:pt x="6775918" y="2678525"/>
                                  <a:pt x="6780709" y="2684114"/>
                                </a:cubicBezTo>
                                <a:lnTo>
                                  <a:pt x="6787895" y="2692497"/>
                                </a:lnTo>
                                <a:lnTo>
                                  <a:pt x="6799472" y="2682517"/>
                                </a:lnTo>
                                <a:cubicBezTo>
                                  <a:pt x="6801069" y="2681319"/>
                                  <a:pt x="6803065" y="2681319"/>
                                  <a:pt x="6804262" y="2682916"/>
                                </a:cubicBezTo>
                                <a:cubicBezTo>
                                  <a:pt x="6805460" y="2684513"/>
                                  <a:pt x="6805460" y="2686509"/>
                                  <a:pt x="6803863" y="2687706"/>
                                </a:cubicBezTo>
                                <a:lnTo>
                                  <a:pt x="6792287" y="2697686"/>
                                </a:lnTo>
                                <a:lnTo>
                                  <a:pt x="6800670" y="2707666"/>
                                </a:lnTo>
                                <a:cubicBezTo>
                                  <a:pt x="6801069" y="2708066"/>
                                  <a:pt x="6801867" y="2708066"/>
                                  <a:pt x="6802666" y="2707666"/>
                                </a:cubicBezTo>
                                <a:lnTo>
                                  <a:pt x="6826618" y="2687706"/>
                                </a:lnTo>
                                <a:cubicBezTo>
                                  <a:pt x="6832206" y="2682517"/>
                                  <a:pt x="6832605" y="2674134"/>
                                  <a:pt x="6827815" y="2668545"/>
                                </a:cubicBezTo>
                                <a:cubicBezTo>
                                  <a:pt x="6823025" y="2662956"/>
                                  <a:pt x="6814242" y="2662158"/>
                                  <a:pt x="6808654" y="2666948"/>
                                </a:cubicBezTo>
                                <a:lnTo>
                                  <a:pt x="6807456" y="2668146"/>
                                </a:lnTo>
                                <a:cubicBezTo>
                                  <a:pt x="6806658" y="2668545"/>
                                  <a:pt x="6805859" y="2668944"/>
                                  <a:pt x="6805061" y="2668944"/>
                                </a:cubicBezTo>
                                <a:cubicBezTo>
                                  <a:pt x="6804262" y="2668944"/>
                                  <a:pt x="6803065" y="2668545"/>
                                  <a:pt x="6802666" y="2667746"/>
                                </a:cubicBezTo>
                                <a:lnTo>
                                  <a:pt x="6801468" y="2666549"/>
                                </a:lnTo>
                                <a:cubicBezTo>
                                  <a:pt x="6799073" y="2663754"/>
                                  <a:pt x="6795679" y="2662157"/>
                                  <a:pt x="6792186" y="2661858"/>
                                </a:cubicBezTo>
                                <a:close/>
                                <a:moveTo>
                                  <a:pt x="2373781" y="2651128"/>
                                </a:moveTo>
                                <a:cubicBezTo>
                                  <a:pt x="2378771" y="2652276"/>
                                  <a:pt x="2383362" y="2655370"/>
                                  <a:pt x="2386356" y="2660161"/>
                                </a:cubicBezTo>
                                <a:lnTo>
                                  <a:pt x="2380767" y="2663754"/>
                                </a:lnTo>
                                <a:cubicBezTo>
                                  <a:pt x="2376774" y="2657367"/>
                                  <a:pt x="2368391" y="2655370"/>
                                  <a:pt x="2362004" y="2659363"/>
                                </a:cubicBezTo>
                                <a:cubicBezTo>
                                  <a:pt x="2355617" y="2663355"/>
                                  <a:pt x="2354020" y="2671738"/>
                                  <a:pt x="2358012" y="2677726"/>
                                </a:cubicBezTo>
                                <a:lnTo>
                                  <a:pt x="2352423" y="2681319"/>
                                </a:lnTo>
                                <a:cubicBezTo>
                                  <a:pt x="2346434" y="2672137"/>
                                  <a:pt x="2349228" y="2659762"/>
                                  <a:pt x="2358810" y="2653773"/>
                                </a:cubicBezTo>
                                <a:cubicBezTo>
                                  <a:pt x="2363401" y="2650779"/>
                                  <a:pt x="2368791" y="2649981"/>
                                  <a:pt x="2373781" y="2651128"/>
                                </a:cubicBezTo>
                                <a:close/>
                                <a:moveTo>
                                  <a:pt x="6832605" y="2642197"/>
                                </a:moveTo>
                                <a:lnTo>
                                  <a:pt x="6847376" y="2643394"/>
                                </a:lnTo>
                                <a:cubicBezTo>
                                  <a:pt x="6849372" y="2643394"/>
                                  <a:pt x="6850569" y="2644991"/>
                                  <a:pt x="6851368" y="2647386"/>
                                </a:cubicBezTo>
                                <a:lnTo>
                                  <a:pt x="6850170" y="2662158"/>
                                </a:lnTo>
                                <a:cubicBezTo>
                                  <a:pt x="6850170" y="2664154"/>
                                  <a:pt x="6848573" y="2665351"/>
                                  <a:pt x="6846577" y="2665351"/>
                                </a:cubicBezTo>
                                <a:cubicBezTo>
                                  <a:pt x="6844581" y="2665351"/>
                                  <a:pt x="6843384" y="2663754"/>
                                  <a:pt x="6843384" y="2661758"/>
                                </a:cubicBezTo>
                                <a:lnTo>
                                  <a:pt x="6843783" y="2654971"/>
                                </a:lnTo>
                                <a:lnTo>
                                  <a:pt x="6833005" y="2664154"/>
                                </a:lnTo>
                                <a:lnTo>
                                  <a:pt x="6833404" y="2664553"/>
                                </a:lnTo>
                                <a:cubicBezTo>
                                  <a:pt x="6840589" y="2673335"/>
                                  <a:pt x="6839392" y="2686110"/>
                                  <a:pt x="6831009" y="2693295"/>
                                </a:cubicBezTo>
                                <a:lnTo>
                                  <a:pt x="6807456" y="2713255"/>
                                </a:lnTo>
                                <a:cubicBezTo>
                                  <a:pt x="6805859" y="2714852"/>
                                  <a:pt x="6803464" y="2715251"/>
                                  <a:pt x="6801468" y="2715251"/>
                                </a:cubicBezTo>
                                <a:cubicBezTo>
                                  <a:pt x="6799472" y="2715251"/>
                                  <a:pt x="6797476" y="2714054"/>
                                  <a:pt x="6795879" y="2712457"/>
                                </a:cubicBezTo>
                                <a:lnTo>
                                  <a:pt x="6787496" y="2702477"/>
                                </a:lnTo>
                                <a:lnTo>
                                  <a:pt x="6778314" y="2710461"/>
                                </a:lnTo>
                                <a:lnTo>
                                  <a:pt x="6777914" y="2717646"/>
                                </a:lnTo>
                                <a:cubicBezTo>
                                  <a:pt x="6777914" y="2719642"/>
                                  <a:pt x="6776318" y="2720840"/>
                                  <a:pt x="6774322" y="2720840"/>
                                </a:cubicBezTo>
                                <a:cubicBezTo>
                                  <a:pt x="6772326" y="2720840"/>
                                  <a:pt x="6771128" y="2719243"/>
                                  <a:pt x="6771128" y="2717247"/>
                                </a:cubicBezTo>
                                <a:lnTo>
                                  <a:pt x="6771527" y="2712058"/>
                                </a:lnTo>
                                <a:lnTo>
                                  <a:pt x="6766338" y="2711658"/>
                                </a:lnTo>
                                <a:cubicBezTo>
                                  <a:pt x="6764342" y="2711658"/>
                                  <a:pt x="6763144" y="2710062"/>
                                  <a:pt x="6763144" y="2708066"/>
                                </a:cubicBezTo>
                                <a:cubicBezTo>
                                  <a:pt x="6763144" y="2706070"/>
                                  <a:pt x="6764741" y="2704872"/>
                                  <a:pt x="6766737" y="2704872"/>
                                </a:cubicBezTo>
                                <a:lnTo>
                                  <a:pt x="6773922" y="2705271"/>
                                </a:lnTo>
                                <a:lnTo>
                                  <a:pt x="6783104" y="2697287"/>
                                </a:lnTo>
                                <a:lnTo>
                                  <a:pt x="6775519" y="2688505"/>
                                </a:lnTo>
                                <a:cubicBezTo>
                                  <a:pt x="6768334" y="2679722"/>
                                  <a:pt x="6769531" y="2666948"/>
                                  <a:pt x="6777914" y="2659761"/>
                                </a:cubicBezTo>
                                <a:cubicBezTo>
                                  <a:pt x="6785899" y="2652576"/>
                                  <a:pt x="6797875" y="2653374"/>
                                  <a:pt x="6805460" y="2660959"/>
                                </a:cubicBezTo>
                                <a:cubicBezTo>
                                  <a:pt x="6811847" y="2656169"/>
                                  <a:pt x="6820230" y="2655769"/>
                                  <a:pt x="6827017" y="2659362"/>
                                </a:cubicBezTo>
                                <a:lnTo>
                                  <a:pt x="6838993" y="2649382"/>
                                </a:lnTo>
                                <a:lnTo>
                                  <a:pt x="6832206" y="2648983"/>
                                </a:lnTo>
                                <a:cubicBezTo>
                                  <a:pt x="6830210" y="2648983"/>
                                  <a:pt x="6829013" y="2647386"/>
                                  <a:pt x="6829013" y="2645390"/>
                                </a:cubicBezTo>
                                <a:cubicBezTo>
                                  <a:pt x="6829013" y="2643394"/>
                                  <a:pt x="6830609" y="2642197"/>
                                  <a:pt x="6832605" y="2642197"/>
                                </a:cubicBezTo>
                                <a:close/>
                                <a:moveTo>
                                  <a:pt x="72904" y="2622736"/>
                                </a:moveTo>
                                <a:cubicBezTo>
                                  <a:pt x="69411" y="2622436"/>
                                  <a:pt x="65819" y="2623435"/>
                                  <a:pt x="63024" y="2625830"/>
                                </a:cubicBezTo>
                                <a:cubicBezTo>
                                  <a:pt x="57435" y="2630621"/>
                                  <a:pt x="56637" y="2639403"/>
                                  <a:pt x="61427" y="2644992"/>
                                </a:cubicBezTo>
                                <a:lnTo>
                                  <a:pt x="68613" y="2653375"/>
                                </a:lnTo>
                                <a:lnTo>
                                  <a:pt x="80190" y="2643395"/>
                                </a:lnTo>
                                <a:cubicBezTo>
                                  <a:pt x="81786" y="2642197"/>
                                  <a:pt x="83782" y="2642197"/>
                                  <a:pt x="84980" y="2643794"/>
                                </a:cubicBezTo>
                                <a:cubicBezTo>
                                  <a:pt x="86178" y="2645391"/>
                                  <a:pt x="86178" y="2647387"/>
                                  <a:pt x="84581" y="2648585"/>
                                </a:cubicBezTo>
                                <a:lnTo>
                                  <a:pt x="73004" y="2658565"/>
                                </a:lnTo>
                                <a:lnTo>
                                  <a:pt x="81387" y="2668544"/>
                                </a:lnTo>
                                <a:cubicBezTo>
                                  <a:pt x="81786" y="2668944"/>
                                  <a:pt x="82585" y="2668944"/>
                                  <a:pt x="83383" y="2668544"/>
                                </a:cubicBezTo>
                                <a:lnTo>
                                  <a:pt x="107335" y="2648585"/>
                                </a:lnTo>
                                <a:cubicBezTo>
                                  <a:pt x="112924" y="2643794"/>
                                  <a:pt x="113722" y="2635012"/>
                                  <a:pt x="108533" y="2629423"/>
                                </a:cubicBezTo>
                                <a:cubicBezTo>
                                  <a:pt x="103742" y="2623834"/>
                                  <a:pt x="94960" y="2623036"/>
                                  <a:pt x="89371" y="2627826"/>
                                </a:cubicBezTo>
                                <a:lnTo>
                                  <a:pt x="88174" y="2629024"/>
                                </a:lnTo>
                                <a:cubicBezTo>
                                  <a:pt x="87375" y="2629423"/>
                                  <a:pt x="86577" y="2629822"/>
                                  <a:pt x="85778" y="2629822"/>
                                </a:cubicBezTo>
                                <a:cubicBezTo>
                                  <a:pt x="84581" y="2629822"/>
                                  <a:pt x="83782" y="2629423"/>
                                  <a:pt x="83383" y="2628625"/>
                                </a:cubicBezTo>
                                <a:lnTo>
                                  <a:pt x="82186" y="2627427"/>
                                </a:lnTo>
                                <a:cubicBezTo>
                                  <a:pt x="79791" y="2624632"/>
                                  <a:pt x="76397" y="2623035"/>
                                  <a:pt x="72904" y="2622736"/>
                                </a:cubicBezTo>
                                <a:close/>
                                <a:moveTo>
                                  <a:pt x="113722" y="2603075"/>
                                </a:moveTo>
                                <a:lnTo>
                                  <a:pt x="128493" y="2604273"/>
                                </a:lnTo>
                                <a:cubicBezTo>
                                  <a:pt x="130091" y="2604273"/>
                                  <a:pt x="131687" y="2605869"/>
                                  <a:pt x="132486" y="2608265"/>
                                </a:cubicBezTo>
                                <a:lnTo>
                                  <a:pt x="131287" y="2623036"/>
                                </a:lnTo>
                                <a:cubicBezTo>
                                  <a:pt x="131287" y="2625032"/>
                                  <a:pt x="129691" y="2626230"/>
                                  <a:pt x="127695" y="2626230"/>
                                </a:cubicBezTo>
                                <a:cubicBezTo>
                                  <a:pt x="125698" y="2626230"/>
                                  <a:pt x="124502" y="2624633"/>
                                  <a:pt x="124502" y="2622637"/>
                                </a:cubicBezTo>
                                <a:lnTo>
                                  <a:pt x="124901" y="2615849"/>
                                </a:lnTo>
                                <a:lnTo>
                                  <a:pt x="114122" y="2625032"/>
                                </a:lnTo>
                                <a:lnTo>
                                  <a:pt x="114521" y="2625431"/>
                                </a:lnTo>
                                <a:cubicBezTo>
                                  <a:pt x="121706" y="2634213"/>
                                  <a:pt x="120509" y="2646988"/>
                                  <a:pt x="112126" y="2654173"/>
                                </a:cubicBezTo>
                                <a:lnTo>
                                  <a:pt x="88573" y="2674133"/>
                                </a:lnTo>
                                <a:cubicBezTo>
                                  <a:pt x="86976" y="2675730"/>
                                  <a:pt x="84581" y="2676129"/>
                                  <a:pt x="82585" y="2676129"/>
                                </a:cubicBezTo>
                                <a:cubicBezTo>
                                  <a:pt x="80589" y="2676129"/>
                                  <a:pt x="78593" y="2674932"/>
                                  <a:pt x="76996" y="2673335"/>
                                </a:cubicBezTo>
                                <a:lnTo>
                                  <a:pt x="68613" y="2663355"/>
                                </a:lnTo>
                                <a:lnTo>
                                  <a:pt x="59431" y="2671339"/>
                                </a:lnTo>
                                <a:lnTo>
                                  <a:pt x="59032" y="2678524"/>
                                </a:lnTo>
                                <a:cubicBezTo>
                                  <a:pt x="59032" y="2680520"/>
                                  <a:pt x="57435" y="2681718"/>
                                  <a:pt x="55439" y="2681718"/>
                                </a:cubicBezTo>
                                <a:cubicBezTo>
                                  <a:pt x="53443" y="2681718"/>
                                  <a:pt x="52246" y="2680121"/>
                                  <a:pt x="52246" y="2678125"/>
                                </a:cubicBezTo>
                                <a:lnTo>
                                  <a:pt x="52645" y="2672936"/>
                                </a:lnTo>
                                <a:lnTo>
                                  <a:pt x="47455" y="2672536"/>
                                </a:lnTo>
                                <a:cubicBezTo>
                                  <a:pt x="45459" y="2672536"/>
                                  <a:pt x="44262" y="2670940"/>
                                  <a:pt x="44262" y="2668944"/>
                                </a:cubicBezTo>
                                <a:cubicBezTo>
                                  <a:pt x="44262" y="2666948"/>
                                  <a:pt x="45859" y="2665750"/>
                                  <a:pt x="47855" y="2665750"/>
                                </a:cubicBezTo>
                                <a:lnTo>
                                  <a:pt x="55040" y="2666149"/>
                                </a:lnTo>
                                <a:lnTo>
                                  <a:pt x="64222" y="2658165"/>
                                </a:lnTo>
                                <a:lnTo>
                                  <a:pt x="56637" y="2649383"/>
                                </a:lnTo>
                                <a:cubicBezTo>
                                  <a:pt x="49451" y="2640601"/>
                                  <a:pt x="50649" y="2627826"/>
                                  <a:pt x="59032" y="2620640"/>
                                </a:cubicBezTo>
                                <a:cubicBezTo>
                                  <a:pt x="67016" y="2613454"/>
                                  <a:pt x="78992" y="2614253"/>
                                  <a:pt x="86577" y="2621837"/>
                                </a:cubicBezTo>
                                <a:cubicBezTo>
                                  <a:pt x="92964" y="2617047"/>
                                  <a:pt x="101347" y="2616648"/>
                                  <a:pt x="108134" y="2620241"/>
                                </a:cubicBezTo>
                                <a:lnTo>
                                  <a:pt x="120111" y="2610261"/>
                                </a:lnTo>
                                <a:lnTo>
                                  <a:pt x="113323" y="2609861"/>
                                </a:lnTo>
                                <a:cubicBezTo>
                                  <a:pt x="111327" y="2609861"/>
                                  <a:pt x="110130" y="2608265"/>
                                  <a:pt x="110130" y="2606269"/>
                                </a:cubicBezTo>
                                <a:cubicBezTo>
                                  <a:pt x="110130" y="2604273"/>
                                  <a:pt x="111726" y="2603075"/>
                                  <a:pt x="113722" y="2603075"/>
                                </a:cubicBezTo>
                                <a:close/>
                                <a:moveTo>
                                  <a:pt x="1405273" y="2596044"/>
                                </a:moveTo>
                                <a:lnTo>
                                  <a:pt x="1405120" y="2603076"/>
                                </a:lnTo>
                                <a:lnTo>
                                  <a:pt x="1399564" y="2608469"/>
                                </a:lnTo>
                                <a:lnTo>
                                  <a:pt x="1407216" y="2608614"/>
                                </a:lnTo>
                                <a:lnTo>
                                  <a:pt x="1412927" y="2614390"/>
                                </a:lnTo>
                                <a:lnTo>
                                  <a:pt x="1413103" y="2606270"/>
                                </a:lnTo>
                                <a:lnTo>
                                  <a:pt x="1417930" y="2601443"/>
                                </a:lnTo>
                                <a:lnTo>
                                  <a:pt x="1410309" y="2601080"/>
                                </a:lnTo>
                                <a:close/>
                                <a:moveTo>
                                  <a:pt x="1400329" y="2582317"/>
                                </a:moveTo>
                                <a:cubicBezTo>
                                  <a:pt x="1402326" y="2581519"/>
                                  <a:pt x="1404721" y="2582317"/>
                                  <a:pt x="1405519" y="2584712"/>
                                </a:cubicBezTo>
                                <a:lnTo>
                                  <a:pt x="1405494" y="2585885"/>
                                </a:lnTo>
                                <a:lnTo>
                                  <a:pt x="1413503" y="2593895"/>
                                </a:lnTo>
                                <a:lnTo>
                                  <a:pt x="1425478" y="2593895"/>
                                </a:lnTo>
                                <a:lnTo>
                                  <a:pt x="1426278" y="2593095"/>
                                </a:lnTo>
                                <a:cubicBezTo>
                                  <a:pt x="1428274" y="2592297"/>
                                  <a:pt x="1430669" y="2593095"/>
                                  <a:pt x="1431467" y="2595490"/>
                                </a:cubicBezTo>
                                <a:cubicBezTo>
                                  <a:pt x="1432267" y="2597486"/>
                                  <a:pt x="1431467" y="2599882"/>
                                  <a:pt x="1429073" y="2600681"/>
                                </a:cubicBezTo>
                                <a:lnTo>
                                  <a:pt x="1429017" y="2600737"/>
                                </a:lnTo>
                                <a:lnTo>
                                  <a:pt x="1428673" y="2601480"/>
                                </a:lnTo>
                                <a:lnTo>
                                  <a:pt x="1428140" y="2601614"/>
                                </a:lnTo>
                                <a:lnTo>
                                  <a:pt x="1420289" y="2609463"/>
                                </a:lnTo>
                                <a:lnTo>
                                  <a:pt x="1420289" y="2621838"/>
                                </a:lnTo>
                                <a:lnTo>
                                  <a:pt x="1420289" y="2621838"/>
                                </a:lnTo>
                                <a:cubicBezTo>
                                  <a:pt x="1421088" y="2624233"/>
                                  <a:pt x="1419890" y="2626628"/>
                                  <a:pt x="1417496" y="2627427"/>
                                </a:cubicBezTo>
                                <a:cubicBezTo>
                                  <a:pt x="1415500" y="2628225"/>
                                  <a:pt x="1413503" y="2627028"/>
                                  <a:pt x="1412705" y="2625032"/>
                                </a:cubicBezTo>
                                <a:cubicBezTo>
                                  <a:pt x="1411109" y="2620840"/>
                                  <a:pt x="1407915" y="2617746"/>
                                  <a:pt x="1404072" y="2616099"/>
                                </a:cubicBezTo>
                                <a:lnTo>
                                  <a:pt x="1391952" y="2615858"/>
                                </a:lnTo>
                                <a:lnTo>
                                  <a:pt x="1391547" y="2616250"/>
                                </a:lnTo>
                                <a:cubicBezTo>
                                  <a:pt x="1389551" y="2617048"/>
                                  <a:pt x="1387555" y="2615851"/>
                                  <a:pt x="1386756" y="2613855"/>
                                </a:cubicBezTo>
                                <a:lnTo>
                                  <a:pt x="1386838" y="2613677"/>
                                </a:lnTo>
                                <a:lnTo>
                                  <a:pt x="1386357" y="2613455"/>
                                </a:lnTo>
                                <a:cubicBezTo>
                                  <a:pt x="1385559" y="2611459"/>
                                  <a:pt x="1386357" y="2609063"/>
                                  <a:pt x="1388752" y="2608264"/>
                                </a:cubicBezTo>
                                <a:lnTo>
                                  <a:pt x="1389538" y="2608279"/>
                                </a:lnTo>
                                <a:lnTo>
                                  <a:pt x="1397935" y="2599883"/>
                                </a:lnTo>
                                <a:lnTo>
                                  <a:pt x="1397935" y="2588706"/>
                                </a:lnTo>
                                <a:lnTo>
                                  <a:pt x="1397135" y="2587907"/>
                                </a:lnTo>
                                <a:cubicBezTo>
                                  <a:pt x="1396337" y="2585910"/>
                                  <a:pt x="1397135" y="2583515"/>
                                  <a:pt x="1399531" y="2582716"/>
                                </a:cubicBezTo>
                                <a:lnTo>
                                  <a:pt x="1400037" y="2582950"/>
                                </a:lnTo>
                                <a:close/>
                                <a:moveTo>
                                  <a:pt x="1338689" y="2572698"/>
                                </a:moveTo>
                                <a:lnTo>
                                  <a:pt x="1338455" y="2589504"/>
                                </a:lnTo>
                                <a:lnTo>
                                  <a:pt x="1325607" y="2601639"/>
                                </a:lnTo>
                                <a:lnTo>
                                  <a:pt x="1342847" y="2601878"/>
                                </a:lnTo>
                                <a:lnTo>
                                  <a:pt x="1355378" y="2614911"/>
                                </a:lnTo>
                                <a:lnTo>
                                  <a:pt x="1355620" y="2597487"/>
                                </a:lnTo>
                                <a:lnTo>
                                  <a:pt x="1368278" y="2585316"/>
                                </a:lnTo>
                                <a:lnTo>
                                  <a:pt x="1349233" y="2583915"/>
                                </a:lnTo>
                                <a:close/>
                                <a:moveTo>
                                  <a:pt x="1333665" y="2558365"/>
                                </a:moveTo>
                                <a:cubicBezTo>
                                  <a:pt x="1335661" y="2557567"/>
                                  <a:pt x="1338056" y="2558365"/>
                                  <a:pt x="1338855" y="2560760"/>
                                </a:cubicBezTo>
                                <a:lnTo>
                                  <a:pt x="1338838" y="2561970"/>
                                </a:lnTo>
                                <a:lnTo>
                                  <a:pt x="1353774" y="2577428"/>
                                </a:lnTo>
                                <a:lnTo>
                                  <a:pt x="1376377" y="2577528"/>
                                </a:lnTo>
                                <a:lnTo>
                                  <a:pt x="1376378" y="2577526"/>
                                </a:lnTo>
                                <a:cubicBezTo>
                                  <a:pt x="1378375" y="2576728"/>
                                  <a:pt x="1380769" y="2577526"/>
                                  <a:pt x="1381569" y="2579921"/>
                                </a:cubicBezTo>
                                <a:lnTo>
                                  <a:pt x="1381568" y="2579923"/>
                                </a:lnTo>
                                <a:lnTo>
                                  <a:pt x="1381569" y="2579923"/>
                                </a:lnTo>
                                <a:cubicBezTo>
                                  <a:pt x="1382366" y="2581919"/>
                                  <a:pt x="1381569" y="2584314"/>
                                  <a:pt x="1379173" y="2585112"/>
                                </a:cubicBezTo>
                                <a:lnTo>
                                  <a:pt x="1379171" y="2585113"/>
                                </a:lnTo>
                                <a:lnTo>
                                  <a:pt x="1362805" y="2601080"/>
                                </a:lnTo>
                                <a:lnTo>
                                  <a:pt x="1362434" y="2622250"/>
                                </a:lnTo>
                                <a:lnTo>
                                  <a:pt x="1362807" y="2622637"/>
                                </a:lnTo>
                                <a:lnTo>
                                  <a:pt x="1362411" y="2623560"/>
                                </a:lnTo>
                                <a:lnTo>
                                  <a:pt x="1362407" y="2623834"/>
                                </a:lnTo>
                                <a:lnTo>
                                  <a:pt x="1361616" y="2625415"/>
                                </a:lnTo>
                                <a:lnTo>
                                  <a:pt x="1360411" y="2628226"/>
                                </a:lnTo>
                                <a:lnTo>
                                  <a:pt x="1360250" y="2628146"/>
                                </a:lnTo>
                                <a:lnTo>
                                  <a:pt x="1360011" y="2628625"/>
                                </a:lnTo>
                                <a:cubicBezTo>
                                  <a:pt x="1358015" y="2629423"/>
                                  <a:pt x="1356019" y="2628226"/>
                                  <a:pt x="1355220" y="2626230"/>
                                </a:cubicBezTo>
                                <a:lnTo>
                                  <a:pt x="1355231" y="2625432"/>
                                </a:lnTo>
                                <a:lnTo>
                                  <a:pt x="1339652" y="2609464"/>
                                </a:lnTo>
                                <a:lnTo>
                                  <a:pt x="1317730" y="2609078"/>
                                </a:lnTo>
                                <a:lnTo>
                                  <a:pt x="1316899" y="2609863"/>
                                </a:lnTo>
                                <a:cubicBezTo>
                                  <a:pt x="1314903" y="2610661"/>
                                  <a:pt x="1312907" y="2609464"/>
                                  <a:pt x="1312108" y="2607468"/>
                                </a:cubicBezTo>
                                <a:lnTo>
                                  <a:pt x="1312342" y="2606961"/>
                                </a:lnTo>
                                <a:lnTo>
                                  <a:pt x="1311709" y="2606669"/>
                                </a:lnTo>
                                <a:cubicBezTo>
                                  <a:pt x="1310910" y="2604672"/>
                                  <a:pt x="1311709" y="2602277"/>
                                  <a:pt x="1314104" y="2601479"/>
                                </a:cubicBezTo>
                                <a:lnTo>
                                  <a:pt x="1315305" y="2601496"/>
                                </a:lnTo>
                                <a:lnTo>
                                  <a:pt x="1330871" y="2586310"/>
                                </a:lnTo>
                                <a:lnTo>
                                  <a:pt x="1331249" y="2564782"/>
                                </a:lnTo>
                                <a:lnTo>
                                  <a:pt x="1330470" y="2563954"/>
                                </a:lnTo>
                                <a:cubicBezTo>
                                  <a:pt x="1329672" y="2561958"/>
                                  <a:pt x="1330470" y="2559563"/>
                                  <a:pt x="1332866" y="2558764"/>
                                </a:cubicBezTo>
                                <a:lnTo>
                                  <a:pt x="1333373" y="2558998"/>
                                </a:lnTo>
                                <a:close/>
                                <a:moveTo>
                                  <a:pt x="3894003" y="2524533"/>
                                </a:moveTo>
                                <a:cubicBezTo>
                                  <a:pt x="3890510" y="2524233"/>
                                  <a:pt x="3886917" y="2525231"/>
                                  <a:pt x="3884123" y="2527627"/>
                                </a:cubicBezTo>
                                <a:cubicBezTo>
                                  <a:pt x="3878534" y="2532418"/>
                                  <a:pt x="3877735" y="2541200"/>
                                  <a:pt x="3882526" y="2546789"/>
                                </a:cubicBezTo>
                                <a:lnTo>
                                  <a:pt x="3889711" y="2555172"/>
                                </a:lnTo>
                                <a:lnTo>
                                  <a:pt x="3901289" y="2545192"/>
                                </a:lnTo>
                                <a:cubicBezTo>
                                  <a:pt x="3902886" y="2543994"/>
                                  <a:pt x="3904882" y="2543994"/>
                                  <a:pt x="3906079" y="2545591"/>
                                </a:cubicBezTo>
                                <a:cubicBezTo>
                                  <a:pt x="3907277" y="2547188"/>
                                  <a:pt x="3907277" y="2549184"/>
                                  <a:pt x="3905680" y="2550382"/>
                                </a:cubicBezTo>
                                <a:lnTo>
                                  <a:pt x="3894103" y="2560362"/>
                                </a:lnTo>
                                <a:lnTo>
                                  <a:pt x="3902487" y="2570341"/>
                                </a:lnTo>
                                <a:cubicBezTo>
                                  <a:pt x="3902886" y="2570741"/>
                                  <a:pt x="3903684" y="2570741"/>
                                  <a:pt x="3904483" y="2570341"/>
                                </a:cubicBezTo>
                                <a:lnTo>
                                  <a:pt x="3928435" y="2550382"/>
                                </a:lnTo>
                                <a:cubicBezTo>
                                  <a:pt x="3934023" y="2545192"/>
                                  <a:pt x="3934822" y="2536809"/>
                                  <a:pt x="3929632" y="2531220"/>
                                </a:cubicBezTo>
                                <a:cubicBezTo>
                                  <a:pt x="3924842" y="2525631"/>
                                  <a:pt x="3916059" y="2524833"/>
                                  <a:pt x="3910471" y="2529623"/>
                                </a:cubicBezTo>
                                <a:lnTo>
                                  <a:pt x="3909273" y="2530821"/>
                                </a:lnTo>
                                <a:cubicBezTo>
                                  <a:pt x="3908475" y="2531220"/>
                                  <a:pt x="3907676" y="2531619"/>
                                  <a:pt x="3906878" y="2531619"/>
                                </a:cubicBezTo>
                                <a:cubicBezTo>
                                  <a:pt x="3906079" y="2531619"/>
                                  <a:pt x="3904882" y="2531220"/>
                                  <a:pt x="3904483" y="2530422"/>
                                </a:cubicBezTo>
                                <a:lnTo>
                                  <a:pt x="3903285" y="2529224"/>
                                </a:lnTo>
                                <a:cubicBezTo>
                                  <a:pt x="3900890" y="2526429"/>
                                  <a:pt x="3897496" y="2524832"/>
                                  <a:pt x="3894003" y="2524533"/>
                                </a:cubicBezTo>
                                <a:close/>
                                <a:moveTo>
                                  <a:pt x="6151372" y="2517397"/>
                                </a:moveTo>
                                <a:cubicBezTo>
                                  <a:pt x="6156362" y="2518545"/>
                                  <a:pt x="6160953" y="2521639"/>
                                  <a:pt x="6163947" y="2526430"/>
                                </a:cubicBezTo>
                                <a:lnTo>
                                  <a:pt x="6158358" y="2530023"/>
                                </a:lnTo>
                                <a:cubicBezTo>
                                  <a:pt x="6154366" y="2523636"/>
                                  <a:pt x="6145983" y="2521639"/>
                                  <a:pt x="6139596" y="2525632"/>
                                </a:cubicBezTo>
                                <a:cubicBezTo>
                                  <a:pt x="6133207" y="2529624"/>
                                  <a:pt x="6131211" y="2538007"/>
                                  <a:pt x="6135604" y="2543995"/>
                                </a:cubicBezTo>
                                <a:lnTo>
                                  <a:pt x="6130014" y="2547588"/>
                                </a:lnTo>
                                <a:cubicBezTo>
                                  <a:pt x="6124026" y="2538406"/>
                                  <a:pt x="6126820" y="2526031"/>
                                  <a:pt x="6136402" y="2520042"/>
                                </a:cubicBezTo>
                                <a:cubicBezTo>
                                  <a:pt x="6140993" y="2517048"/>
                                  <a:pt x="6146382" y="2516250"/>
                                  <a:pt x="6151372" y="2517397"/>
                                </a:cubicBezTo>
                                <a:close/>
                                <a:moveTo>
                                  <a:pt x="3934422" y="2504872"/>
                                </a:moveTo>
                                <a:lnTo>
                                  <a:pt x="3949193" y="2506069"/>
                                </a:lnTo>
                                <a:cubicBezTo>
                                  <a:pt x="3951189" y="2506069"/>
                                  <a:pt x="3952386" y="2507666"/>
                                  <a:pt x="3953185" y="2510061"/>
                                </a:cubicBezTo>
                                <a:lnTo>
                                  <a:pt x="3951987" y="2524833"/>
                                </a:lnTo>
                                <a:cubicBezTo>
                                  <a:pt x="3951987" y="2526829"/>
                                  <a:pt x="3950390" y="2528026"/>
                                  <a:pt x="3948394" y="2528026"/>
                                </a:cubicBezTo>
                                <a:cubicBezTo>
                                  <a:pt x="3946398" y="2528026"/>
                                  <a:pt x="3945201" y="2526430"/>
                                  <a:pt x="3945201" y="2524434"/>
                                </a:cubicBezTo>
                                <a:lnTo>
                                  <a:pt x="3945600" y="2517646"/>
                                </a:lnTo>
                                <a:lnTo>
                                  <a:pt x="3934822" y="2526829"/>
                                </a:lnTo>
                                <a:lnTo>
                                  <a:pt x="3935221" y="2527228"/>
                                </a:lnTo>
                                <a:cubicBezTo>
                                  <a:pt x="3942406" y="2536010"/>
                                  <a:pt x="3941209" y="2548785"/>
                                  <a:pt x="3932826" y="2555970"/>
                                </a:cubicBezTo>
                                <a:lnTo>
                                  <a:pt x="3909273" y="2575930"/>
                                </a:lnTo>
                                <a:cubicBezTo>
                                  <a:pt x="3907676" y="2577527"/>
                                  <a:pt x="3905281" y="2577926"/>
                                  <a:pt x="3903285" y="2577926"/>
                                </a:cubicBezTo>
                                <a:cubicBezTo>
                                  <a:pt x="3901289" y="2577926"/>
                                  <a:pt x="3899293" y="2576729"/>
                                  <a:pt x="3897696" y="2575132"/>
                                </a:cubicBezTo>
                                <a:lnTo>
                                  <a:pt x="3889312" y="2565152"/>
                                </a:lnTo>
                                <a:lnTo>
                                  <a:pt x="3880131" y="2573136"/>
                                </a:lnTo>
                                <a:lnTo>
                                  <a:pt x="3879731" y="2580321"/>
                                </a:lnTo>
                                <a:cubicBezTo>
                                  <a:pt x="3879731" y="2582317"/>
                                  <a:pt x="3878135" y="2583515"/>
                                  <a:pt x="3876139" y="2583515"/>
                                </a:cubicBezTo>
                                <a:cubicBezTo>
                                  <a:pt x="3874143" y="2583515"/>
                                  <a:pt x="3872945" y="2581918"/>
                                  <a:pt x="3872945" y="2579922"/>
                                </a:cubicBezTo>
                                <a:lnTo>
                                  <a:pt x="3873344" y="2574733"/>
                                </a:lnTo>
                                <a:lnTo>
                                  <a:pt x="3868155" y="2574333"/>
                                </a:lnTo>
                                <a:cubicBezTo>
                                  <a:pt x="3866159" y="2574333"/>
                                  <a:pt x="3864961" y="2572737"/>
                                  <a:pt x="3864961" y="2570741"/>
                                </a:cubicBezTo>
                                <a:cubicBezTo>
                                  <a:pt x="3864961" y="2568745"/>
                                  <a:pt x="3866558" y="2567547"/>
                                  <a:pt x="3868554" y="2567547"/>
                                </a:cubicBezTo>
                                <a:lnTo>
                                  <a:pt x="3875739" y="2567946"/>
                                </a:lnTo>
                                <a:lnTo>
                                  <a:pt x="3884921" y="2559962"/>
                                </a:lnTo>
                                <a:lnTo>
                                  <a:pt x="3877336" y="2551180"/>
                                </a:lnTo>
                                <a:cubicBezTo>
                                  <a:pt x="3870151" y="2542398"/>
                                  <a:pt x="3871348" y="2529623"/>
                                  <a:pt x="3879731" y="2522437"/>
                                </a:cubicBezTo>
                                <a:cubicBezTo>
                                  <a:pt x="3887715" y="2515251"/>
                                  <a:pt x="3899692" y="2516049"/>
                                  <a:pt x="3907277" y="2523634"/>
                                </a:cubicBezTo>
                                <a:cubicBezTo>
                                  <a:pt x="3913664" y="2518844"/>
                                  <a:pt x="3922047" y="2518445"/>
                                  <a:pt x="3928834" y="2522037"/>
                                </a:cubicBezTo>
                                <a:lnTo>
                                  <a:pt x="3940810" y="2512057"/>
                                </a:lnTo>
                                <a:lnTo>
                                  <a:pt x="3934023" y="2511658"/>
                                </a:lnTo>
                                <a:cubicBezTo>
                                  <a:pt x="3932027" y="2511658"/>
                                  <a:pt x="3930830" y="2510061"/>
                                  <a:pt x="3930830" y="2508065"/>
                                </a:cubicBezTo>
                                <a:cubicBezTo>
                                  <a:pt x="3930830" y="2506069"/>
                                  <a:pt x="3932426" y="2504872"/>
                                  <a:pt x="3934422" y="2504872"/>
                                </a:cubicBezTo>
                                <a:close/>
                                <a:moveTo>
                                  <a:pt x="5182479" y="2461921"/>
                                </a:moveTo>
                                <a:lnTo>
                                  <a:pt x="5182317" y="2469344"/>
                                </a:lnTo>
                                <a:lnTo>
                                  <a:pt x="5176364" y="2475122"/>
                                </a:lnTo>
                                <a:lnTo>
                                  <a:pt x="5184812" y="2475282"/>
                                </a:lnTo>
                                <a:lnTo>
                                  <a:pt x="5190523" y="2481059"/>
                                </a:lnTo>
                                <a:lnTo>
                                  <a:pt x="5190699" y="2472938"/>
                                </a:lnTo>
                                <a:lnTo>
                                  <a:pt x="5195908" y="2467730"/>
                                </a:lnTo>
                                <a:lnTo>
                                  <a:pt x="5187906" y="2467348"/>
                                </a:lnTo>
                                <a:close/>
                                <a:moveTo>
                                  <a:pt x="5177527" y="2448585"/>
                                </a:moveTo>
                                <a:cubicBezTo>
                                  <a:pt x="5179523" y="2447787"/>
                                  <a:pt x="5181918" y="2448585"/>
                                  <a:pt x="5182716" y="2450980"/>
                                </a:cubicBezTo>
                                <a:lnTo>
                                  <a:pt x="5182699" y="2451762"/>
                                </a:lnTo>
                                <a:lnTo>
                                  <a:pt x="5191099" y="2460163"/>
                                </a:lnTo>
                                <a:lnTo>
                                  <a:pt x="5203475" y="2460163"/>
                                </a:lnTo>
                                <a:lnTo>
                                  <a:pt x="5203874" y="2459763"/>
                                </a:lnTo>
                                <a:cubicBezTo>
                                  <a:pt x="5205870" y="2458965"/>
                                  <a:pt x="5208265" y="2459763"/>
                                  <a:pt x="5209063" y="2462158"/>
                                </a:cubicBezTo>
                                <a:cubicBezTo>
                                  <a:pt x="5209862" y="2464154"/>
                                  <a:pt x="5209063" y="2466550"/>
                                  <a:pt x="5206668" y="2467349"/>
                                </a:cubicBezTo>
                                <a:lnTo>
                                  <a:pt x="5206270" y="2467747"/>
                                </a:lnTo>
                                <a:lnTo>
                                  <a:pt x="5206269" y="2467748"/>
                                </a:lnTo>
                                <a:lnTo>
                                  <a:pt x="5206268" y="2467748"/>
                                </a:lnTo>
                                <a:lnTo>
                                  <a:pt x="5197886" y="2476131"/>
                                </a:lnTo>
                                <a:lnTo>
                                  <a:pt x="5197886" y="2488506"/>
                                </a:lnTo>
                                <a:lnTo>
                                  <a:pt x="5197886" y="2488506"/>
                                </a:lnTo>
                                <a:lnTo>
                                  <a:pt x="5197886" y="2488507"/>
                                </a:lnTo>
                                <a:lnTo>
                                  <a:pt x="5197885" y="2488508"/>
                                </a:lnTo>
                                <a:lnTo>
                                  <a:pt x="5195092" y="2494095"/>
                                </a:lnTo>
                                <a:cubicBezTo>
                                  <a:pt x="5193096" y="2494893"/>
                                  <a:pt x="5191100" y="2493696"/>
                                  <a:pt x="5190301" y="2491700"/>
                                </a:cubicBezTo>
                                <a:cubicBezTo>
                                  <a:pt x="5187108" y="2483316"/>
                                  <a:pt x="5177527" y="2479325"/>
                                  <a:pt x="5169143" y="2482518"/>
                                </a:cubicBezTo>
                                <a:lnTo>
                                  <a:pt x="5168874" y="2482393"/>
                                </a:lnTo>
                                <a:lnTo>
                                  <a:pt x="5168745" y="2482518"/>
                                </a:lnTo>
                                <a:cubicBezTo>
                                  <a:pt x="5166748" y="2483316"/>
                                  <a:pt x="5164752" y="2482119"/>
                                  <a:pt x="5163953" y="2480123"/>
                                </a:cubicBezTo>
                                <a:lnTo>
                                  <a:pt x="5163953" y="2480123"/>
                                </a:lnTo>
                                <a:cubicBezTo>
                                  <a:pt x="5163155" y="2478127"/>
                                  <a:pt x="5163953" y="2475731"/>
                                  <a:pt x="5166348" y="2474932"/>
                                </a:cubicBezTo>
                                <a:lnTo>
                                  <a:pt x="5166349" y="2474932"/>
                                </a:lnTo>
                                <a:lnTo>
                                  <a:pt x="5175132" y="2466151"/>
                                </a:lnTo>
                                <a:lnTo>
                                  <a:pt x="5175132" y="2454575"/>
                                </a:lnTo>
                                <a:lnTo>
                                  <a:pt x="5174731" y="2454175"/>
                                </a:lnTo>
                                <a:cubicBezTo>
                                  <a:pt x="5173933" y="2452178"/>
                                  <a:pt x="5174731" y="2449783"/>
                                  <a:pt x="5177126" y="2448984"/>
                                </a:cubicBezTo>
                                <a:lnTo>
                                  <a:pt x="5177305" y="2449067"/>
                                </a:lnTo>
                                <a:close/>
                                <a:moveTo>
                                  <a:pt x="5115897" y="2438554"/>
                                </a:moveTo>
                                <a:lnTo>
                                  <a:pt x="5115652" y="2456171"/>
                                </a:lnTo>
                                <a:lnTo>
                                  <a:pt x="5102808" y="2468301"/>
                                </a:lnTo>
                                <a:lnTo>
                                  <a:pt x="5120442" y="2468546"/>
                                </a:lnTo>
                                <a:lnTo>
                                  <a:pt x="5132968" y="2481574"/>
                                </a:lnTo>
                                <a:lnTo>
                                  <a:pt x="5133215" y="2463756"/>
                                </a:lnTo>
                                <a:lnTo>
                                  <a:pt x="5145874" y="2451584"/>
                                </a:lnTo>
                                <a:lnTo>
                                  <a:pt x="5126828" y="2450183"/>
                                </a:lnTo>
                                <a:close/>
                                <a:moveTo>
                                  <a:pt x="5110460" y="2425032"/>
                                </a:moveTo>
                                <a:lnTo>
                                  <a:pt x="5110790" y="2425185"/>
                                </a:lnTo>
                                <a:lnTo>
                                  <a:pt x="5110861" y="2425032"/>
                                </a:lnTo>
                                <a:cubicBezTo>
                                  <a:pt x="5112857" y="2424234"/>
                                  <a:pt x="5115252" y="2425032"/>
                                  <a:pt x="5116051" y="2427427"/>
                                </a:cubicBezTo>
                                <a:lnTo>
                                  <a:pt x="5116046" y="2427836"/>
                                </a:lnTo>
                                <a:lnTo>
                                  <a:pt x="5131369" y="2443696"/>
                                </a:lnTo>
                                <a:lnTo>
                                  <a:pt x="5153974" y="2443796"/>
                                </a:lnTo>
                                <a:lnTo>
                                  <a:pt x="5153974" y="2443795"/>
                                </a:lnTo>
                                <a:cubicBezTo>
                                  <a:pt x="5155970" y="2442997"/>
                                  <a:pt x="5158365" y="2443795"/>
                                  <a:pt x="5159164" y="2446190"/>
                                </a:cubicBezTo>
                                <a:cubicBezTo>
                                  <a:pt x="5159962" y="2448186"/>
                                  <a:pt x="5159164" y="2450582"/>
                                  <a:pt x="5156768" y="2451380"/>
                                </a:cubicBezTo>
                                <a:cubicBezTo>
                                  <a:pt x="5149583" y="2454174"/>
                                  <a:pt x="5143595" y="2459764"/>
                                  <a:pt x="5140401" y="2467349"/>
                                </a:cubicBezTo>
                                <a:lnTo>
                                  <a:pt x="5140023" y="2488911"/>
                                </a:lnTo>
                                <a:lnTo>
                                  <a:pt x="5140402" y="2489305"/>
                                </a:lnTo>
                                <a:cubicBezTo>
                                  <a:pt x="5141200" y="2491700"/>
                                  <a:pt x="5140402" y="2494095"/>
                                  <a:pt x="5138007" y="2494894"/>
                                </a:cubicBezTo>
                                <a:lnTo>
                                  <a:pt x="5137687" y="2494734"/>
                                </a:lnTo>
                                <a:lnTo>
                                  <a:pt x="5137607" y="2494894"/>
                                </a:lnTo>
                                <a:cubicBezTo>
                                  <a:pt x="5135610" y="2495692"/>
                                  <a:pt x="5133614" y="2494495"/>
                                  <a:pt x="5132816" y="2492499"/>
                                </a:cubicBezTo>
                                <a:lnTo>
                                  <a:pt x="5132822" y="2492095"/>
                                </a:lnTo>
                                <a:lnTo>
                                  <a:pt x="5117248" y="2476131"/>
                                </a:lnTo>
                                <a:lnTo>
                                  <a:pt x="5094932" y="2475739"/>
                                </a:lnTo>
                                <a:lnTo>
                                  <a:pt x="5094094" y="2476530"/>
                                </a:lnTo>
                                <a:cubicBezTo>
                                  <a:pt x="5092098" y="2477328"/>
                                  <a:pt x="5090102" y="2476131"/>
                                  <a:pt x="5089303" y="2474135"/>
                                </a:cubicBezTo>
                                <a:lnTo>
                                  <a:pt x="5089607" y="2473477"/>
                                </a:lnTo>
                                <a:lnTo>
                                  <a:pt x="5089303" y="2473337"/>
                                </a:lnTo>
                                <a:cubicBezTo>
                                  <a:pt x="5088505" y="2471340"/>
                                  <a:pt x="5089303" y="2468945"/>
                                  <a:pt x="5091699" y="2468146"/>
                                </a:cubicBezTo>
                                <a:lnTo>
                                  <a:pt x="5092507" y="2468158"/>
                                </a:lnTo>
                                <a:lnTo>
                                  <a:pt x="5108067" y="2452977"/>
                                </a:lnTo>
                                <a:lnTo>
                                  <a:pt x="5108458" y="2430641"/>
                                </a:lnTo>
                                <a:lnTo>
                                  <a:pt x="5108065" y="2430222"/>
                                </a:lnTo>
                                <a:cubicBezTo>
                                  <a:pt x="5107267" y="2428226"/>
                                  <a:pt x="5108065" y="2425831"/>
                                  <a:pt x="5110460" y="2425032"/>
                                </a:cubicBezTo>
                                <a:close/>
                                <a:moveTo>
                                  <a:pt x="3253220" y="2380073"/>
                                </a:moveTo>
                                <a:cubicBezTo>
                                  <a:pt x="3258209" y="2381221"/>
                                  <a:pt x="3262798" y="2384315"/>
                                  <a:pt x="3265794" y="2389106"/>
                                </a:cubicBezTo>
                                <a:lnTo>
                                  <a:pt x="3260204" y="2392699"/>
                                </a:lnTo>
                                <a:cubicBezTo>
                                  <a:pt x="3256213" y="2386312"/>
                                  <a:pt x="3247827" y="2384315"/>
                                  <a:pt x="3241442" y="2388308"/>
                                </a:cubicBezTo>
                                <a:cubicBezTo>
                                  <a:pt x="3235053" y="2392300"/>
                                  <a:pt x="3233459" y="2400683"/>
                                  <a:pt x="3237450" y="2406671"/>
                                </a:cubicBezTo>
                                <a:lnTo>
                                  <a:pt x="3231863" y="2410264"/>
                                </a:lnTo>
                                <a:cubicBezTo>
                                  <a:pt x="3225874" y="2401082"/>
                                  <a:pt x="3228667" y="2388707"/>
                                  <a:pt x="3238246" y="2382718"/>
                                </a:cubicBezTo>
                                <a:cubicBezTo>
                                  <a:pt x="3242839" y="2379724"/>
                                  <a:pt x="3248227" y="2378926"/>
                                  <a:pt x="3253220" y="2380073"/>
                                </a:cubicBezTo>
                                <a:close/>
                                <a:moveTo>
                                  <a:pt x="952343" y="2351680"/>
                                </a:moveTo>
                                <a:cubicBezTo>
                                  <a:pt x="948850" y="2351380"/>
                                  <a:pt x="945254" y="2352379"/>
                                  <a:pt x="942459" y="2354774"/>
                                </a:cubicBezTo>
                                <a:cubicBezTo>
                                  <a:pt x="936873" y="2359564"/>
                                  <a:pt x="936074" y="2368347"/>
                                  <a:pt x="940864" y="2373936"/>
                                </a:cubicBezTo>
                                <a:lnTo>
                                  <a:pt x="948050" y="2382319"/>
                                </a:lnTo>
                                <a:lnTo>
                                  <a:pt x="959628" y="2372339"/>
                                </a:lnTo>
                                <a:cubicBezTo>
                                  <a:pt x="961225" y="2371141"/>
                                  <a:pt x="963222" y="2371141"/>
                                  <a:pt x="964419" y="2372738"/>
                                </a:cubicBezTo>
                                <a:cubicBezTo>
                                  <a:pt x="965617" y="2374335"/>
                                  <a:pt x="965617" y="2376331"/>
                                  <a:pt x="964018" y="2377528"/>
                                </a:cubicBezTo>
                                <a:lnTo>
                                  <a:pt x="952443" y="2387508"/>
                                </a:lnTo>
                                <a:lnTo>
                                  <a:pt x="960825" y="2397488"/>
                                </a:lnTo>
                                <a:cubicBezTo>
                                  <a:pt x="961225" y="2397888"/>
                                  <a:pt x="962022" y="2397888"/>
                                  <a:pt x="962821" y="2397488"/>
                                </a:cubicBezTo>
                                <a:lnTo>
                                  <a:pt x="986773" y="2377528"/>
                                </a:lnTo>
                                <a:cubicBezTo>
                                  <a:pt x="992361" y="2372738"/>
                                  <a:pt x="993160" y="2364355"/>
                                  <a:pt x="987971" y="2358367"/>
                                </a:cubicBezTo>
                                <a:cubicBezTo>
                                  <a:pt x="983181" y="2352778"/>
                                  <a:pt x="974398" y="2351980"/>
                                  <a:pt x="968809" y="2356770"/>
                                </a:cubicBezTo>
                                <a:lnTo>
                                  <a:pt x="967612" y="2357968"/>
                                </a:lnTo>
                                <a:cubicBezTo>
                                  <a:pt x="966813" y="2358367"/>
                                  <a:pt x="966015" y="2358766"/>
                                  <a:pt x="965218" y="2358766"/>
                                </a:cubicBezTo>
                                <a:cubicBezTo>
                                  <a:pt x="964018" y="2358766"/>
                                  <a:pt x="963222" y="2358367"/>
                                  <a:pt x="962821" y="2357568"/>
                                </a:cubicBezTo>
                                <a:lnTo>
                                  <a:pt x="961623" y="2356371"/>
                                </a:lnTo>
                                <a:cubicBezTo>
                                  <a:pt x="959229" y="2353576"/>
                                  <a:pt x="955835" y="2351979"/>
                                  <a:pt x="952343" y="2351680"/>
                                </a:cubicBezTo>
                                <a:close/>
                                <a:moveTo>
                                  <a:pt x="992760" y="2332019"/>
                                </a:moveTo>
                                <a:lnTo>
                                  <a:pt x="1007532" y="2333216"/>
                                </a:lnTo>
                                <a:cubicBezTo>
                                  <a:pt x="1009528" y="2333615"/>
                                  <a:pt x="1010724" y="2335212"/>
                                  <a:pt x="1011524" y="2337208"/>
                                </a:cubicBezTo>
                                <a:lnTo>
                                  <a:pt x="1010325" y="2351980"/>
                                </a:lnTo>
                                <a:cubicBezTo>
                                  <a:pt x="1010325" y="2353976"/>
                                  <a:pt x="1008729" y="2355173"/>
                                  <a:pt x="1006734" y="2355173"/>
                                </a:cubicBezTo>
                                <a:cubicBezTo>
                                  <a:pt x="1004738" y="2355173"/>
                                  <a:pt x="1003541" y="2353576"/>
                                  <a:pt x="1003541" y="2351580"/>
                                </a:cubicBezTo>
                                <a:lnTo>
                                  <a:pt x="1003940" y="2344793"/>
                                </a:lnTo>
                                <a:lnTo>
                                  <a:pt x="993160" y="2353976"/>
                                </a:lnTo>
                                <a:lnTo>
                                  <a:pt x="993559" y="2354375"/>
                                </a:lnTo>
                                <a:cubicBezTo>
                                  <a:pt x="1000744" y="2363157"/>
                                  <a:pt x="999547" y="2375932"/>
                                  <a:pt x="991164" y="2383117"/>
                                </a:cubicBezTo>
                                <a:lnTo>
                                  <a:pt x="967612" y="2403077"/>
                                </a:lnTo>
                                <a:cubicBezTo>
                                  <a:pt x="966015" y="2404674"/>
                                  <a:pt x="963621" y="2405073"/>
                                  <a:pt x="961623" y="2405073"/>
                                </a:cubicBezTo>
                                <a:cubicBezTo>
                                  <a:pt x="959628" y="2405073"/>
                                  <a:pt x="957632" y="2403876"/>
                                  <a:pt x="956036" y="2402279"/>
                                </a:cubicBezTo>
                                <a:lnTo>
                                  <a:pt x="947651" y="2392299"/>
                                </a:lnTo>
                                <a:lnTo>
                                  <a:pt x="938469" y="2400283"/>
                                </a:lnTo>
                                <a:lnTo>
                                  <a:pt x="938070" y="2407468"/>
                                </a:lnTo>
                                <a:cubicBezTo>
                                  <a:pt x="938070" y="2409464"/>
                                  <a:pt x="936473" y="2410662"/>
                                  <a:pt x="934477" y="2410662"/>
                                </a:cubicBezTo>
                                <a:cubicBezTo>
                                  <a:pt x="932481" y="2410662"/>
                                  <a:pt x="931284" y="2409065"/>
                                  <a:pt x="931284" y="2407069"/>
                                </a:cubicBezTo>
                                <a:lnTo>
                                  <a:pt x="931683" y="2401880"/>
                                </a:lnTo>
                                <a:lnTo>
                                  <a:pt x="926493" y="2401480"/>
                                </a:lnTo>
                                <a:cubicBezTo>
                                  <a:pt x="924498" y="2401480"/>
                                  <a:pt x="923301" y="2399884"/>
                                  <a:pt x="923301" y="2397888"/>
                                </a:cubicBezTo>
                                <a:cubicBezTo>
                                  <a:pt x="923301" y="2395892"/>
                                  <a:pt x="924898" y="2394694"/>
                                  <a:pt x="926894" y="2394694"/>
                                </a:cubicBezTo>
                                <a:lnTo>
                                  <a:pt x="934079" y="2395093"/>
                                </a:lnTo>
                                <a:lnTo>
                                  <a:pt x="943258" y="2387109"/>
                                </a:lnTo>
                                <a:lnTo>
                                  <a:pt x="935675" y="2378327"/>
                                </a:lnTo>
                                <a:cubicBezTo>
                                  <a:pt x="928490" y="2369544"/>
                                  <a:pt x="929688" y="2356770"/>
                                  <a:pt x="938070" y="2349583"/>
                                </a:cubicBezTo>
                                <a:cubicBezTo>
                                  <a:pt x="946052" y="2342398"/>
                                  <a:pt x="958031" y="2343196"/>
                                  <a:pt x="965617" y="2350781"/>
                                </a:cubicBezTo>
                                <a:cubicBezTo>
                                  <a:pt x="972004" y="2345991"/>
                                  <a:pt x="980386" y="2345591"/>
                                  <a:pt x="987173" y="2349184"/>
                                </a:cubicBezTo>
                                <a:lnTo>
                                  <a:pt x="999148" y="2339204"/>
                                </a:lnTo>
                                <a:lnTo>
                                  <a:pt x="992361" y="2338805"/>
                                </a:lnTo>
                                <a:cubicBezTo>
                                  <a:pt x="990366" y="2338805"/>
                                  <a:pt x="989169" y="2337208"/>
                                  <a:pt x="989169" y="2335212"/>
                                </a:cubicBezTo>
                                <a:cubicBezTo>
                                  <a:pt x="989169" y="2333216"/>
                                  <a:pt x="990764" y="2332019"/>
                                  <a:pt x="992760" y="2332019"/>
                                </a:cubicBezTo>
                                <a:close/>
                                <a:moveTo>
                                  <a:pt x="2284313" y="2324988"/>
                                </a:moveTo>
                                <a:lnTo>
                                  <a:pt x="2284160" y="2332021"/>
                                </a:lnTo>
                                <a:lnTo>
                                  <a:pt x="2278207" y="2337798"/>
                                </a:lnTo>
                                <a:lnTo>
                                  <a:pt x="2286654" y="2337958"/>
                                </a:lnTo>
                                <a:lnTo>
                                  <a:pt x="2292366" y="2343735"/>
                                </a:lnTo>
                                <a:lnTo>
                                  <a:pt x="2292542" y="2335613"/>
                                </a:lnTo>
                                <a:lnTo>
                                  <a:pt x="2297368" y="2330786"/>
                                </a:lnTo>
                                <a:lnTo>
                                  <a:pt x="2289749" y="2330423"/>
                                </a:lnTo>
                                <a:close/>
                                <a:moveTo>
                                  <a:pt x="2279370" y="2311261"/>
                                </a:moveTo>
                                <a:cubicBezTo>
                                  <a:pt x="2281366" y="2310463"/>
                                  <a:pt x="2283761" y="2311261"/>
                                  <a:pt x="2284559" y="2313656"/>
                                </a:cubicBezTo>
                                <a:lnTo>
                                  <a:pt x="2284534" y="2314829"/>
                                </a:lnTo>
                                <a:lnTo>
                                  <a:pt x="2292942" y="2323238"/>
                                </a:lnTo>
                                <a:lnTo>
                                  <a:pt x="2304917" y="2323238"/>
                                </a:lnTo>
                                <a:lnTo>
                                  <a:pt x="2305717" y="2322438"/>
                                </a:lnTo>
                                <a:cubicBezTo>
                                  <a:pt x="2307713" y="2321640"/>
                                  <a:pt x="2310109" y="2322438"/>
                                  <a:pt x="2310907" y="2324834"/>
                                </a:cubicBezTo>
                                <a:cubicBezTo>
                                  <a:pt x="2311705" y="2326830"/>
                                  <a:pt x="2310907" y="2329225"/>
                                  <a:pt x="2308511" y="2330024"/>
                                </a:cubicBezTo>
                                <a:lnTo>
                                  <a:pt x="2308455" y="2330080"/>
                                </a:lnTo>
                                <a:lnTo>
                                  <a:pt x="2308112" y="2330823"/>
                                </a:lnTo>
                                <a:lnTo>
                                  <a:pt x="2307578" y="2330957"/>
                                </a:lnTo>
                                <a:lnTo>
                                  <a:pt x="2299728" y="2338807"/>
                                </a:lnTo>
                                <a:lnTo>
                                  <a:pt x="2299728" y="2351182"/>
                                </a:lnTo>
                                <a:lnTo>
                                  <a:pt x="2299729" y="2351182"/>
                                </a:lnTo>
                                <a:cubicBezTo>
                                  <a:pt x="2300527" y="2353178"/>
                                  <a:pt x="2299330" y="2355573"/>
                                  <a:pt x="2296935" y="2356771"/>
                                </a:cubicBezTo>
                                <a:cubicBezTo>
                                  <a:pt x="2294939" y="2357569"/>
                                  <a:pt x="2292943" y="2356372"/>
                                  <a:pt x="2292144" y="2354376"/>
                                </a:cubicBezTo>
                                <a:cubicBezTo>
                                  <a:pt x="2288951" y="2345993"/>
                                  <a:pt x="2279369" y="2342001"/>
                                  <a:pt x="2270986" y="2345194"/>
                                </a:cubicBezTo>
                                <a:lnTo>
                                  <a:pt x="2270715" y="2345069"/>
                                </a:lnTo>
                                <a:lnTo>
                                  <a:pt x="2270586" y="2345194"/>
                                </a:lnTo>
                                <a:cubicBezTo>
                                  <a:pt x="2268590" y="2345993"/>
                                  <a:pt x="2266594" y="2344795"/>
                                  <a:pt x="2265796" y="2342799"/>
                                </a:cubicBezTo>
                                <a:lnTo>
                                  <a:pt x="2265796" y="2342799"/>
                                </a:lnTo>
                                <a:lnTo>
                                  <a:pt x="2265796" y="2342799"/>
                                </a:lnTo>
                                <a:cubicBezTo>
                                  <a:pt x="2264998" y="2340803"/>
                                  <a:pt x="2265796" y="2338407"/>
                                  <a:pt x="2268191" y="2337608"/>
                                </a:cubicBezTo>
                                <a:lnTo>
                                  <a:pt x="2268192" y="2337608"/>
                                </a:lnTo>
                                <a:lnTo>
                                  <a:pt x="2276975" y="2328827"/>
                                </a:lnTo>
                                <a:lnTo>
                                  <a:pt x="2276975" y="2317651"/>
                                </a:lnTo>
                                <a:lnTo>
                                  <a:pt x="2276574" y="2317250"/>
                                </a:lnTo>
                                <a:cubicBezTo>
                                  <a:pt x="2275776" y="2315253"/>
                                  <a:pt x="2276574" y="2312858"/>
                                  <a:pt x="2278969" y="2312059"/>
                                </a:cubicBezTo>
                                <a:lnTo>
                                  <a:pt x="2278996" y="2312072"/>
                                </a:lnTo>
                                <a:close/>
                                <a:moveTo>
                                  <a:pt x="2217739" y="2301229"/>
                                </a:moveTo>
                                <a:lnTo>
                                  <a:pt x="2217494" y="2318847"/>
                                </a:lnTo>
                                <a:lnTo>
                                  <a:pt x="2204650" y="2330977"/>
                                </a:lnTo>
                                <a:lnTo>
                                  <a:pt x="2222284" y="2331221"/>
                                </a:lnTo>
                                <a:lnTo>
                                  <a:pt x="2234810" y="2344248"/>
                                </a:lnTo>
                                <a:lnTo>
                                  <a:pt x="2235058" y="2326431"/>
                                </a:lnTo>
                                <a:lnTo>
                                  <a:pt x="2247716" y="2314260"/>
                                </a:lnTo>
                                <a:lnTo>
                                  <a:pt x="2228671" y="2312859"/>
                                </a:lnTo>
                                <a:close/>
                                <a:moveTo>
                                  <a:pt x="2212302" y="2287708"/>
                                </a:moveTo>
                                <a:lnTo>
                                  <a:pt x="2212633" y="2287861"/>
                                </a:lnTo>
                                <a:lnTo>
                                  <a:pt x="2212704" y="2287708"/>
                                </a:lnTo>
                                <a:cubicBezTo>
                                  <a:pt x="2214700" y="2286910"/>
                                  <a:pt x="2217095" y="2287708"/>
                                  <a:pt x="2217894" y="2290103"/>
                                </a:cubicBezTo>
                                <a:lnTo>
                                  <a:pt x="2217888" y="2290512"/>
                                </a:lnTo>
                                <a:lnTo>
                                  <a:pt x="2233212" y="2306372"/>
                                </a:lnTo>
                                <a:lnTo>
                                  <a:pt x="2255816" y="2306472"/>
                                </a:lnTo>
                                <a:lnTo>
                                  <a:pt x="2255817" y="2306470"/>
                                </a:lnTo>
                                <a:cubicBezTo>
                                  <a:pt x="2257813" y="2305672"/>
                                  <a:pt x="2260208" y="2306470"/>
                                  <a:pt x="2261007" y="2308866"/>
                                </a:cubicBezTo>
                                <a:lnTo>
                                  <a:pt x="2261007" y="2308867"/>
                                </a:lnTo>
                                <a:lnTo>
                                  <a:pt x="2261008" y="2308867"/>
                                </a:lnTo>
                                <a:cubicBezTo>
                                  <a:pt x="2261806" y="2310863"/>
                                  <a:pt x="2261008" y="2313258"/>
                                  <a:pt x="2258611" y="2314056"/>
                                </a:cubicBezTo>
                                <a:lnTo>
                                  <a:pt x="2258610" y="2314057"/>
                                </a:lnTo>
                                <a:lnTo>
                                  <a:pt x="2242244" y="2330024"/>
                                </a:lnTo>
                                <a:lnTo>
                                  <a:pt x="2241865" y="2351586"/>
                                </a:lnTo>
                                <a:lnTo>
                                  <a:pt x="2242245" y="2351980"/>
                                </a:lnTo>
                                <a:cubicBezTo>
                                  <a:pt x="2243043" y="2354375"/>
                                  <a:pt x="2242245" y="2356770"/>
                                  <a:pt x="2239850" y="2357569"/>
                                </a:cubicBezTo>
                                <a:lnTo>
                                  <a:pt x="2239529" y="2357409"/>
                                </a:lnTo>
                                <a:lnTo>
                                  <a:pt x="2239449" y="2357569"/>
                                </a:lnTo>
                                <a:cubicBezTo>
                                  <a:pt x="2237453" y="2358367"/>
                                  <a:pt x="2235457" y="2357170"/>
                                  <a:pt x="2234658" y="2355174"/>
                                </a:cubicBezTo>
                                <a:lnTo>
                                  <a:pt x="2234664" y="2354769"/>
                                </a:lnTo>
                                <a:lnTo>
                                  <a:pt x="2219090" y="2338807"/>
                                </a:lnTo>
                                <a:lnTo>
                                  <a:pt x="2196775" y="2338415"/>
                                </a:lnTo>
                                <a:lnTo>
                                  <a:pt x="2195937" y="2339206"/>
                                </a:lnTo>
                                <a:cubicBezTo>
                                  <a:pt x="2193941" y="2340004"/>
                                  <a:pt x="2191944" y="2338807"/>
                                  <a:pt x="2191146" y="2336811"/>
                                </a:cubicBezTo>
                                <a:lnTo>
                                  <a:pt x="2191450" y="2336152"/>
                                </a:lnTo>
                                <a:lnTo>
                                  <a:pt x="2191145" y="2336012"/>
                                </a:lnTo>
                                <a:cubicBezTo>
                                  <a:pt x="2190347" y="2334015"/>
                                  <a:pt x="2191145" y="2331620"/>
                                  <a:pt x="2193540" y="2330822"/>
                                </a:cubicBezTo>
                                <a:lnTo>
                                  <a:pt x="2194348" y="2330834"/>
                                </a:lnTo>
                                <a:lnTo>
                                  <a:pt x="2209910" y="2315653"/>
                                </a:lnTo>
                                <a:lnTo>
                                  <a:pt x="2210301" y="2293317"/>
                                </a:lnTo>
                                <a:lnTo>
                                  <a:pt x="2209908" y="2292898"/>
                                </a:lnTo>
                                <a:cubicBezTo>
                                  <a:pt x="2209109" y="2290902"/>
                                  <a:pt x="2209908" y="2288507"/>
                                  <a:pt x="2212302" y="2287708"/>
                                </a:cubicBezTo>
                                <a:close/>
                                <a:moveTo>
                                  <a:pt x="4745893" y="2270643"/>
                                </a:moveTo>
                                <a:cubicBezTo>
                                  <a:pt x="4742400" y="2270343"/>
                                  <a:pt x="4738807" y="2271342"/>
                                  <a:pt x="4736012" y="2273737"/>
                                </a:cubicBezTo>
                                <a:cubicBezTo>
                                  <a:pt x="4730424" y="2278527"/>
                                  <a:pt x="4729625" y="2287310"/>
                                  <a:pt x="4734416" y="2292899"/>
                                </a:cubicBezTo>
                                <a:lnTo>
                                  <a:pt x="4741602" y="2301282"/>
                                </a:lnTo>
                                <a:lnTo>
                                  <a:pt x="4753179" y="2291302"/>
                                </a:lnTo>
                                <a:cubicBezTo>
                                  <a:pt x="4754776" y="2290104"/>
                                  <a:pt x="4756772" y="2290104"/>
                                  <a:pt x="4757969" y="2291701"/>
                                </a:cubicBezTo>
                                <a:cubicBezTo>
                                  <a:pt x="4759167" y="2293298"/>
                                  <a:pt x="4759167" y="2295294"/>
                                  <a:pt x="4757570" y="2296491"/>
                                </a:cubicBezTo>
                                <a:lnTo>
                                  <a:pt x="4745993" y="2306471"/>
                                </a:lnTo>
                                <a:lnTo>
                                  <a:pt x="4754376" y="2316451"/>
                                </a:lnTo>
                                <a:cubicBezTo>
                                  <a:pt x="4754776" y="2316851"/>
                                  <a:pt x="4755574" y="2316851"/>
                                  <a:pt x="4756372" y="2316451"/>
                                </a:cubicBezTo>
                                <a:lnTo>
                                  <a:pt x="4780324" y="2296491"/>
                                </a:lnTo>
                                <a:cubicBezTo>
                                  <a:pt x="4785913" y="2291701"/>
                                  <a:pt x="4786711" y="2282919"/>
                                  <a:pt x="4781522" y="2277330"/>
                                </a:cubicBezTo>
                                <a:cubicBezTo>
                                  <a:pt x="4776732" y="2271741"/>
                                  <a:pt x="4767949" y="2270943"/>
                                  <a:pt x="4762360" y="2275733"/>
                                </a:cubicBezTo>
                                <a:lnTo>
                                  <a:pt x="4761163" y="2276931"/>
                                </a:lnTo>
                                <a:cubicBezTo>
                                  <a:pt x="4760364" y="2277330"/>
                                  <a:pt x="4759566" y="2277729"/>
                                  <a:pt x="4758768" y="2277729"/>
                                </a:cubicBezTo>
                                <a:cubicBezTo>
                                  <a:pt x="4757570" y="2277729"/>
                                  <a:pt x="4756772" y="2277330"/>
                                  <a:pt x="4756372" y="2276531"/>
                                </a:cubicBezTo>
                                <a:lnTo>
                                  <a:pt x="4755175" y="2275334"/>
                                </a:lnTo>
                                <a:cubicBezTo>
                                  <a:pt x="4752779" y="2272539"/>
                                  <a:pt x="4749386" y="2270942"/>
                                  <a:pt x="4745893" y="2270643"/>
                                </a:cubicBezTo>
                                <a:close/>
                                <a:moveTo>
                                  <a:pt x="4786711" y="2250982"/>
                                </a:moveTo>
                                <a:lnTo>
                                  <a:pt x="4801482" y="2252179"/>
                                </a:lnTo>
                                <a:cubicBezTo>
                                  <a:pt x="4803079" y="2252179"/>
                                  <a:pt x="4804675" y="2253776"/>
                                  <a:pt x="4805474" y="2256171"/>
                                </a:cubicBezTo>
                                <a:lnTo>
                                  <a:pt x="4804276" y="2270943"/>
                                </a:lnTo>
                                <a:cubicBezTo>
                                  <a:pt x="4804276" y="2272939"/>
                                  <a:pt x="4802679" y="2274136"/>
                                  <a:pt x="4800683" y="2274136"/>
                                </a:cubicBezTo>
                                <a:cubicBezTo>
                                  <a:pt x="4798687" y="2274136"/>
                                  <a:pt x="4797490" y="2272539"/>
                                  <a:pt x="4797490" y="2270543"/>
                                </a:cubicBezTo>
                                <a:lnTo>
                                  <a:pt x="4797889" y="2263756"/>
                                </a:lnTo>
                                <a:lnTo>
                                  <a:pt x="4787111" y="2272939"/>
                                </a:lnTo>
                                <a:lnTo>
                                  <a:pt x="4787510" y="2273338"/>
                                </a:lnTo>
                                <a:cubicBezTo>
                                  <a:pt x="4794695" y="2282120"/>
                                  <a:pt x="4793498" y="2294895"/>
                                  <a:pt x="4785115" y="2302080"/>
                                </a:cubicBezTo>
                                <a:lnTo>
                                  <a:pt x="4761562" y="2322040"/>
                                </a:lnTo>
                                <a:cubicBezTo>
                                  <a:pt x="4759965" y="2323637"/>
                                  <a:pt x="4757570" y="2324036"/>
                                  <a:pt x="4755574" y="2324036"/>
                                </a:cubicBezTo>
                                <a:cubicBezTo>
                                  <a:pt x="4753578" y="2324036"/>
                                  <a:pt x="4751582" y="2322839"/>
                                  <a:pt x="4749985" y="2321242"/>
                                </a:cubicBezTo>
                                <a:lnTo>
                                  <a:pt x="4741602" y="2311262"/>
                                </a:lnTo>
                                <a:lnTo>
                                  <a:pt x="4732420" y="2319246"/>
                                </a:lnTo>
                                <a:lnTo>
                                  <a:pt x="4732020" y="2326431"/>
                                </a:lnTo>
                                <a:cubicBezTo>
                                  <a:pt x="4732020" y="2328427"/>
                                  <a:pt x="4730424" y="2329625"/>
                                  <a:pt x="4728428" y="2329625"/>
                                </a:cubicBezTo>
                                <a:cubicBezTo>
                                  <a:pt x="4726432" y="2329625"/>
                                  <a:pt x="4725234" y="2328028"/>
                                  <a:pt x="4725234" y="2326032"/>
                                </a:cubicBezTo>
                                <a:lnTo>
                                  <a:pt x="4725633" y="2320843"/>
                                </a:lnTo>
                                <a:lnTo>
                                  <a:pt x="4720444" y="2320443"/>
                                </a:lnTo>
                                <a:cubicBezTo>
                                  <a:pt x="4718448" y="2320443"/>
                                  <a:pt x="4717250" y="2318847"/>
                                  <a:pt x="4717250" y="2316851"/>
                                </a:cubicBezTo>
                                <a:cubicBezTo>
                                  <a:pt x="4717250" y="2314855"/>
                                  <a:pt x="4718847" y="2313657"/>
                                  <a:pt x="4720843" y="2313657"/>
                                </a:cubicBezTo>
                                <a:lnTo>
                                  <a:pt x="4728028" y="2314056"/>
                                </a:lnTo>
                                <a:lnTo>
                                  <a:pt x="4737210" y="2306072"/>
                                </a:lnTo>
                                <a:lnTo>
                                  <a:pt x="4729625" y="2297290"/>
                                </a:lnTo>
                                <a:cubicBezTo>
                                  <a:pt x="4722440" y="2288507"/>
                                  <a:pt x="4723637" y="2275733"/>
                                  <a:pt x="4732020" y="2268546"/>
                                </a:cubicBezTo>
                                <a:cubicBezTo>
                                  <a:pt x="4740005" y="2261361"/>
                                  <a:pt x="4751981" y="2262159"/>
                                  <a:pt x="4759566" y="2269744"/>
                                </a:cubicBezTo>
                                <a:cubicBezTo>
                                  <a:pt x="4765953" y="2264954"/>
                                  <a:pt x="4774336" y="2264554"/>
                                  <a:pt x="4781123" y="2268147"/>
                                </a:cubicBezTo>
                                <a:lnTo>
                                  <a:pt x="4793099" y="2258167"/>
                                </a:lnTo>
                                <a:lnTo>
                                  <a:pt x="4786312" y="2257768"/>
                                </a:lnTo>
                                <a:cubicBezTo>
                                  <a:pt x="4784316" y="2257768"/>
                                  <a:pt x="4783119" y="2256171"/>
                                  <a:pt x="4783119" y="2254175"/>
                                </a:cubicBezTo>
                                <a:cubicBezTo>
                                  <a:pt x="4783119" y="2252179"/>
                                  <a:pt x="4784715" y="2250982"/>
                                  <a:pt x="4786711" y="2250982"/>
                                </a:cubicBezTo>
                                <a:close/>
                                <a:moveTo>
                                  <a:pt x="7030807" y="2246741"/>
                                </a:moveTo>
                                <a:cubicBezTo>
                                  <a:pt x="7035797" y="2247888"/>
                                  <a:pt x="7040388" y="2250982"/>
                                  <a:pt x="7043382" y="2255773"/>
                                </a:cubicBezTo>
                                <a:lnTo>
                                  <a:pt x="7037793" y="2259366"/>
                                </a:lnTo>
                                <a:cubicBezTo>
                                  <a:pt x="7033801" y="2252979"/>
                                  <a:pt x="7025418" y="2250982"/>
                                  <a:pt x="7019031" y="2254975"/>
                                </a:cubicBezTo>
                                <a:cubicBezTo>
                                  <a:pt x="7012643" y="2258967"/>
                                  <a:pt x="7010647" y="2267350"/>
                                  <a:pt x="7015039" y="2273338"/>
                                </a:cubicBezTo>
                                <a:lnTo>
                                  <a:pt x="7009449" y="2276931"/>
                                </a:lnTo>
                                <a:cubicBezTo>
                                  <a:pt x="7003461" y="2267749"/>
                                  <a:pt x="7006256" y="2255374"/>
                                  <a:pt x="7015837" y="2249385"/>
                                </a:cubicBezTo>
                                <a:cubicBezTo>
                                  <a:pt x="7020428" y="2246391"/>
                                  <a:pt x="7025817" y="2245593"/>
                                  <a:pt x="7030807" y="2246741"/>
                                </a:cubicBezTo>
                                <a:close/>
                                <a:moveTo>
                                  <a:pt x="311525" y="2207619"/>
                                </a:moveTo>
                                <a:cubicBezTo>
                                  <a:pt x="316515" y="2208767"/>
                                  <a:pt x="321106" y="2211861"/>
                                  <a:pt x="324100" y="2216652"/>
                                </a:cubicBezTo>
                                <a:lnTo>
                                  <a:pt x="318511" y="2220245"/>
                                </a:lnTo>
                                <a:cubicBezTo>
                                  <a:pt x="314519" y="2213858"/>
                                  <a:pt x="306135" y="2211861"/>
                                  <a:pt x="299748" y="2215854"/>
                                </a:cubicBezTo>
                                <a:cubicBezTo>
                                  <a:pt x="293760" y="2219846"/>
                                  <a:pt x="291764" y="2228229"/>
                                  <a:pt x="295756" y="2234217"/>
                                </a:cubicBezTo>
                                <a:lnTo>
                                  <a:pt x="290167" y="2237809"/>
                                </a:lnTo>
                                <a:cubicBezTo>
                                  <a:pt x="284179" y="2228628"/>
                                  <a:pt x="286973" y="2216253"/>
                                  <a:pt x="296554" y="2210264"/>
                                </a:cubicBezTo>
                                <a:cubicBezTo>
                                  <a:pt x="301145" y="2207270"/>
                                  <a:pt x="306535" y="2206472"/>
                                  <a:pt x="311525" y="2207619"/>
                                </a:cubicBezTo>
                                <a:close/>
                                <a:moveTo>
                                  <a:pt x="6061915" y="2191266"/>
                                </a:moveTo>
                                <a:lnTo>
                                  <a:pt x="6061753" y="2198687"/>
                                </a:lnTo>
                                <a:lnTo>
                                  <a:pt x="6056203" y="2204074"/>
                                </a:lnTo>
                                <a:lnTo>
                                  <a:pt x="6064248" y="2204226"/>
                                </a:lnTo>
                                <a:lnTo>
                                  <a:pt x="6069958" y="2210003"/>
                                </a:lnTo>
                                <a:lnTo>
                                  <a:pt x="6070135" y="2201882"/>
                                </a:lnTo>
                                <a:lnTo>
                                  <a:pt x="6074962" y="2197055"/>
                                </a:lnTo>
                                <a:lnTo>
                                  <a:pt x="6067341" y="2196691"/>
                                </a:lnTo>
                                <a:close/>
                                <a:moveTo>
                                  <a:pt x="6056962" y="2177928"/>
                                </a:moveTo>
                                <a:cubicBezTo>
                                  <a:pt x="6058958" y="2177130"/>
                                  <a:pt x="6061353" y="2177928"/>
                                  <a:pt x="6062152" y="2180323"/>
                                </a:cubicBezTo>
                                <a:lnTo>
                                  <a:pt x="6062135" y="2181106"/>
                                </a:lnTo>
                                <a:lnTo>
                                  <a:pt x="6070534" y="2189506"/>
                                </a:lnTo>
                                <a:lnTo>
                                  <a:pt x="6082511" y="2189506"/>
                                </a:lnTo>
                                <a:lnTo>
                                  <a:pt x="6083309" y="2188707"/>
                                </a:lnTo>
                                <a:cubicBezTo>
                                  <a:pt x="6085305" y="2187909"/>
                                  <a:pt x="6087700" y="2188707"/>
                                  <a:pt x="6088499" y="2191103"/>
                                </a:cubicBezTo>
                                <a:cubicBezTo>
                                  <a:pt x="6089297" y="2193099"/>
                                  <a:pt x="6088499" y="2195494"/>
                                  <a:pt x="6086104" y="2196293"/>
                                </a:cubicBezTo>
                                <a:lnTo>
                                  <a:pt x="6086046" y="2196351"/>
                                </a:lnTo>
                                <a:lnTo>
                                  <a:pt x="6085704" y="2197091"/>
                                </a:lnTo>
                                <a:lnTo>
                                  <a:pt x="6085173" y="2197224"/>
                                </a:lnTo>
                                <a:lnTo>
                                  <a:pt x="6077321" y="2205076"/>
                                </a:lnTo>
                                <a:lnTo>
                                  <a:pt x="6077321" y="2217450"/>
                                </a:lnTo>
                                <a:lnTo>
                                  <a:pt x="6077321" y="2217450"/>
                                </a:lnTo>
                                <a:lnTo>
                                  <a:pt x="6077321" y="2217451"/>
                                </a:lnTo>
                                <a:lnTo>
                                  <a:pt x="6077320" y="2217453"/>
                                </a:lnTo>
                                <a:lnTo>
                                  <a:pt x="6074527" y="2223039"/>
                                </a:lnTo>
                                <a:cubicBezTo>
                                  <a:pt x="6072531" y="2223837"/>
                                  <a:pt x="6070535" y="2222640"/>
                                  <a:pt x="6069737" y="2220644"/>
                                </a:cubicBezTo>
                                <a:cubicBezTo>
                                  <a:pt x="6068140" y="2216453"/>
                                  <a:pt x="6064946" y="2213359"/>
                                  <a:pt x="6061104" y="2211712"/>
                                </a:cubicBezTo>
                                <a:lnTo>
                                  <a:pt x="6048591" y="2211462"/>
                                </a:lnTo>
                                <a:lnTo>
                                  <a:pt x="6048180" y="2211861"/>
                                </a:lnTo>
                                <a:cubicBezTo>
                                  <a:pt x="6046183" y="2212659"/>
                                  <a:pt x="6044187" y="2211462"/>
                                  <a:pt x="6043388" y="2209466"/>
                                </a:cubicBezTo>
                                <a:lnTo>
                                  <a:pt x="6043540" y="2209137"/>
                                </a:lnTo>
                                <a:lnTo>
                                  <a:pt x="6043388" y="2209067"/>
                                </a:lnTo>
                                <a:cubicBezTo>
                                  <a:pt x="6042590" y="2207071"/>
                                  <a:pt x="6043388" y="2204675"/>
                                  <a:pt x="6045784" y="2203876"/>
                                </a:cubicBezTo>
                                <a:lnTo>
                                  <a:pt x="6046177" y="2203884"/>
                                </a:lnTo>
                                <a:lnTo>
                                  <a:pt x="6054567" y="2195494"/>
                                </a:lnTo>
                                <a:lnTo>
                                  <a:pt x="6054567" y="2183918"/>
                                </a:lnTo>
                                <a:lnTo>
                                  <a:pt x="6054166" y="2183518"/>
                                </a:lnTo>
                                <a:cubicBezTo>
                                  <a:pt x="6053368" y="2181521"/>
                                  <a:pt x="6054166" y="2179126"/>
                                  <a:pt x="6056561" y="2178327"/>
                                </a:cubicBezTo>
                                <a:lnTo>
                                  <a:pt x="6056740" y="2178410"/>
                                </a:lnTo>
                                <a:close/>
                                <a:moveTo>
                                  <a:pt x="5995325" y="2167891"/>
                                </a:moveTo>
                                <a:lnTo>
                                  <a:pt x="5995086" y="2185115"/>
                                </a:lnTo>
                                <a:lnTo>
                                  <a:pt x="5981825" y="2197639"/>
                                </a:lnTo>
                                <a:lnTo>
                                  <a:pt x="5999877" y="2197889"/>
                                </a:lnTo>
                                <a:lnTo>
                                  <a:pt x="6012403" y="2210917"/>
                                </a:lnTo>
                                <a:lnTo>
                                  <a:pt x="6012650" y="2193099"/>
                                </a:lnTo>
                                <a:lnTo>
                                  <a:pt x="6025308" y="2180928"/>
                                </a:lnTo>
                                <a:lnTo>
                                  <a:pt x="6006263" y="2179527"/>
                                </a:lnTo>
                                <a:close/>
                                <a:moveTo>
                                  <a:pt x="5990296" y="2153976"/>
                                </a:moveTo>
                                <a:cubicBezTo>
                                  <a:pt x="5992292" y="2153178"/>
                                  <a:pt x="5994687" y="2153976"/>
                                  <a:pt x="5995485" y="2156371"/>
                                </a:cubicBezTo>
                                <a:lnTo>
                                  <a:pt x="5995474" y="2157174"/>
                                </a:lnTo>
                                <a:lnTo>
                                  <a:pt x="6010804" y="2173040"/>
                                </a:lnTo>
                                <a:lnTo>
                                  <a:pt x="6033408" y="2173140"/>
                                </a:lnTo>
                                <a:lnTo>
                                  <a:pt x="6033409" y="2173138"/>
                                </a:lnTo>
                                <a:cubicBezTo>
                                  <a:pt x="6035405" y="2172340"/>
                                  <a:pt x="6037800" y="2173138"/>
                                  <a:pt x="6038599" y="2175533"/>
                                </a:cubicBezTo>
                                <a:lnTo>
                                  <a:pt x="6038598" y="2175535"/>
                                </a:lnTo>
                                <a:lnTo>
                                  <a:pt x="6038599" y="2175535"/>
                                </a:lnTo>
                                <a:cubicBezTo>
                                  <a:pt x="6039397" y="2177531"/>
                                  <a:pt x="6038599" y="2179926"/>
                                  <a:pt x="6036204" y="2180724"/>
                                </a:cubicBezTo>
                                <a:lnTo>
                                  <a:pt x="6036201" y="2180725"/>
                                </a:lnTo>
                                <a:lnTo>
                                  <a:pt x="6019836" y="2196692"/>
                                </a:lnTo>
                                <a:lnTo>
                                  <a:pt x="6019458" y="2218254"/>
                                </a:lnTo>
                                <a:lnTo>
                                  <a:pt x="6019837" y="2218648"/>
                                </a:lnTo>
                                <a:cubicBezTo>
                                  <a:pt x="6020635" y="2220644"/>
                                  <a:pt x="6019837" y="2223039"/>
                                  <a:pt x="6017441" y="2224237"/>
                                </a:cubicBezTo>
                                <a:lnTo>
                                  <a:pt x="6017122" y="2224078"/>
                                </a:lnTo>
                                <a:lnTo>
                                  <a:pt x="6017042" y="2224237"/>
                                </a:lnTo>
                                <a:cubicBezTo>
                                  <a:pt x="6015045" y="2225035"/>
                                  <a:pt x="6013049" y="2223837"/>
                                  <a:pt x="6012251" y="2221841"/>
                                </a:cubicBezTo>
                                <a:lnTo>
                                  <a:pt x="6012257" y="2221438"/>
                                </a:lnTo>
                                <a:lnTo>
                                  <a:pt x="5996683" y="2205475"/>
                                </a:lnTo>
                                <a:lnTo>
                                  <a:pt x="5973951" y="2205075"/>
                                </a:lnTo>
                                <a:lnTo>
                                  <a:pt x="5973528" y="2205474"/>
                                </a:lnTo>
                                <a:cubicBezTo>
                                  <a:pt x="5971532" y="2206272"/>
                                  <a:pt x="5969536" y="2205075"/>
                                  <a:pt x="5968738" y="2203079"/>
                                </a:cubicBezTo>
                                <a:lnTo>
                                  <a:pt x="5968890" y="2202750"/>
                                </a:lnTo>
                                <a:lnTo>
                                  <a:pt x="5968738" y="2202680"/>
                                </a:lnTo>
                                <a:cubicBezTo>
                                  <a:pt x="5967940" y="2200683"/>
                                  <a:pt x="5968738" y="2198288"/>
                                  <a:pt x="5971133" y="2197490"/>
                                </a:cubicBezTo>
                                <a:lnTo>
                                  <a:pt x="5971537" y="2197496"/>
                                </a:lnTo>
                                <a:lnTo>
                                  <a:pt x="5987501" y="2181921"/>
                                </a:lnTo>
                                <a:lnTo>
                                  <a:pt x="5987886" y="2159977"/>
                                </a:lnTo>
                                <a:lnTo>
                                  <a:pt x="5987500" y="2159566"/>
                                </a:lnTo>
                                <a:cubicBezTo>
                                  <a:pt x="5986702" y="2157570"/>
                                  <a:pt x="5987500" y="2155175"/>
                                  <a:pt x="5989896" y="2154376"/>
                                </a:cubicBezTo>
                                <a:lnTo>
                                  <a:pt x="5990073" y="2154458"/>
                                </a:lnTo>
                                <a:close/>
                                <a:moveTo>
                                  <a:pt x="4105479" y="2126183"/>
                                </a:moveTo>
                                <a:cubicBezTo>
                                  <a:pt x="4110469" y="2127330"/>
                                  <a:pt x="4115060" y="2130424"/>
                                  <a:pt x="4118054" y="2135215"/>
                                </a:cubicBezTo>
                                <a:lnTo>
                                  <a:pt x="4112465" y="2138808"/>
                                </a:lnTo>
                                <a:cubicBezTo>
                                  <a:pt x="4108473" y="2132421"/>
                                  <a:pt x="4100090" y="2130424"/>
                                  <a:pt x="4093703" y="2134417"/>
                                </a:cubicBezTo>
                                <a:cubicBezTo>
                                  <a:pt x="4087314" y="2138409"/>
                                  <a:pt x="4085318" y="2146792"/>
                                  <a:pt x="4089711" y="2152780"/>
                                </a:cubicBezTo>
                                <a:lnTo>
                                  <a:pt x="4084121" y="2156373"/>
                                </a:lnTo>
                                <a:cubicBezTo>
                                  <a:pt x="4078133" y="2147191"/>
                                  <a:pt x="4080927" y="2134816"/>
                                  <a:pt x="4090509" y="2128827"/>
                                </a:cubicBezTo>
                                <a:cubicBezTo>
                                  <a:pt x="4095100" y="2125833"/>
                                  <a:pt x="4100489" y="2125035"/>
                                  <a:pt x="4105479" y="2126183"/>
                                </a:cubicBezTo>
                                <a:close/>
                                <a:moveTo>
                                  <a:pt x="1831778" y="2081024"/>
                                </a:moveTo>
                                <a:cubicBezTo>
                                  <a:pt x="1828284" y="2080724"/>
                                  <a:pt x="1824692" y="2081723"/>
                                  <a:pt x="1821898" y="2084118"/>
                                </a:cubicBezTo>
                                <a:cubicBezTo>
                                  <a:pt x="1816309" y="2088908"/>
                                  <a:pt x="1815510" y="2097691"/>
                                  <a:pt x="1820302" y="2103280"/>
                                </a:cubicBezTo>
                                <a:lnTo>
                                  <a:pt x="1827486" y="2111663"/>
                                </a:lnTo>
                                <a:lnTo>
                                  <a:pt x="1839064" y="2101683"/>
                                </a:lnTo>
                                <a:cubicBezTo>
                                  <a:pt x="1840661" y="2100485"/>
                                  <a:pt x="1842657" y="2100485"/>
                                  <a:pt x="1843854" y="2102082"/>
                                </a:cubicBezTo>
                                <a:cubicBezTo>
                                  <a:pt x="1845052" y="2103679"/>
                                  <a:pt x="1845052" y="2105675"/>
                                  <a:pt x="1843455" y="2106872"/>
                                </a:cubicBezTo>
                                <a:lnTo>
                                  <a:pt x="1831877" y="2116852"/>
                                </a:lnTo>
                                <a:lnTo>
                                  <a:pt x="1840261" y="2126832"/>
                                </a:lnTo>
                                <a:cubicBezTo>
                                  <a:pt x="1840661" y="2127232"/>
                                  <a:pt x="1841459" y="2127232"/>
                                  <a:pt x="1842257" y="2126832"/>
                                </a:cubicBezTo>
                                <a:lnTo>
                                  <a:pt x="1866209" y="2106872"/>
                                </a:lnTo>
                                <a:cubicBezTo>
                                  <a:pt x="1871792" y="2102082"/>
                                  <a:pt x="1872591" y="2093300"/>
                                  <a:pt x="1867407" y="2087711"/>
                                </a:cubicBezTo>
                                <a:cubicBezTo>
                                  <a:pt x="1862617" y="2082122"/>
                                  <a:pt x="1853833" y="2081324"/>
                                  <a:pt x="1848245" y="2086114"/>
                                </a:cubicBezTo>
                                <a:lnTo>
                                  <a:pt x="1847048" y="2087312"/>
                                </a:lnTo>
                                <a:cubicBezTo>
                                  <a:pt x="1846248" y="2087711"/>
                                  <a:pt x="1845450" y="2088110"/>
                                  <a:pt x="1844653" y="2088110"/>
                                </a:cubicBezTo>
                                <a:cubicBezTo>
                                  <a:pt x="1843854" y="2088110"/>
                                  <a:pt x="1842657" y="2087711"/>
                                  <a:pt x="1842257" y="2086912"/>
                                </a:cubicBezTo>
                                <a:lnTo>
                                  <a:pt x="1841060" y="2085715"/>
                                </a:lnTo>
                                <a:cubicBezTo>
                                  <a:pt x="1838664" y="2082920"/>
                                  <a:pt x="1835270" y="2081323"/>
                                  <a:pt x="1831778" y="2081024"/>
                                </a:cubicBezTo>
                                <a:close/>
                                <a:moveTo>
                                  <a:pt x="1872191" y="2061363"/>
                                </a:moveTo>
                                <a:lnTo>
                                  <a:pt x="1886962" y="2062560"/>
                                </a:lnTo>
                                <a:cubicBezTo>
                                  <a:pt x="1888958" y="2062560"/>
                                  <a:pt x="1890155" y="2064157"/>
                                  <a:pt x="1890954" y="2066552"/>
                                </a:cubicBezTo>
                                <a:lnTo>
                                  <a:pt x="1889756" y="2081324"/>
                                </a:lnTo>
                                <a:cubicBezTo>
                                  <a:pt x="1889756" y="2083320"/>
                                  <a:pt x="1888159" y="2084517"/>
                                  <a:pt x="1886163" y="2084517"/>
                                </a:cubicBezTo>
                                <a:cubicBezTo>
                                  <a:pt x="1884167" y="2084517"/>
                                  <a:pt x="1882970" y="2082920"/>
                                  <a:pt x="1882970" y="2080924"/>
                                </a:cubicBezTo>
                                <a:lnTo>
                                  <a:pt x="1883369" y="2074137"/>
                                </a:lnTo>
                                <a:lnTo>
                                  <a:pt x="1872591" y="2083320"/>
                                </a:lnTo>
                                <a:lnTo>
                                  <a:pt x="1872990" y="2083719"/>
                                </a:lnTo>
                                <a:cubicBezTo>
                                  <a:pt x="1880175" y="2092501"/>
                                  <a:pt x="1878978" y="2105276"/>
                                  <a:pt x="1870595" y="2112461"/>
                                </a:cubicBezTo>
                                <a:lnTo>
                                  <a:pt x="1847048" y="2132421"/>
                                </a:lnTo>
                                <a:cubicBezTo>
                                  <a:pt x="1845450" y="2134018"/>
                                  <a:pt x="1843055" y="2134417"/>
                                  <a:pt x="1841060" y="2134417"/>
                                </a:cubicBezTo>
                                <a:cubicBezTo>
                                  <a:pt x="1839064" y="2134417"/>
                                  <a:pt x="1837068" y="2133220"/>
                                  <a:pt x="1835471" y="2131623"/>
                                </a:cubicBezTo>
                                <a:lnTo>
                                  <a:pt x="1827087" y="2121643"/>
                                </a:lnTo>
                                <a:lnTo>
                                  <a:pt x="1817906" y="2129627"/>
                                </a:lnTo>
                                <a:lnTo>
                                  <a:pt x="1817507" y="2136812"/>
                                </a:lnTo>
                                <a:cubicBezTo>
                                  <a:pt x="1817507" y="2138808"/>
                                  <a:pt x="1815910" y="2140006"/>
                                  <a:pt x="1813913" y="2140006"/>
                                </a:cubicBezTo>
                                <a:cubicBezTo>
                                  <a:pt x="1811917" y="2140006"/>
                                  <a:pt x="1810720" y="2138409"/>
                                  <a:pt x="1810720" y="2136413"/>
                                </a:cubicBezTo>
                                <a:lnTo>
                                  <a:pt x="1811119" y="2131224"/>
                                </a:lnTo>
                                <a:lnTo>
                                  <a:pt x="1805929" y="2130824"/>
                                </a:lnTo>
                                <a:cubicBezTo>
                                  <a:pt x="1803933" y="2130824"/>
                                  <a:pt x="1802736" y="2129228"/>
                                  <a:pt x="1802736" y="2127232"/>
                                </a:cubicBezTo>
                                <a:cubicBezTo>
                                  <a:pt x="1802736" y="2125236"/>
                                  <a:pt x="1804333" y="2124038"/>
                                  <a:pt x="1806329" y="2124038"/>
                                </a:cubicBezTo>
                                <a:lnTo>
                                  <a:pt x="1813515" y="2124437"/>
                                </a:lnTo>
                                <a:lnTo>
                                  <a:pt x="1822697" y="2116453"/>
                                </a:lnTo>
                                <a:lnTo>
                                  <a:pt x="1815111" y="2107671"/>
                                </a:lnTo>
                                <a:cubicBezTo>
                                  <a:pt x="1807925" y="2098888"/>
                                  <a:pt x="1809123" y="2086114"/>
                                  <a:pt x="1817507" y="2078927"/>
                                </a:cubicBezTo>
                                <a:cubicBezTo>
                                  <a:pt x="1825490" y="2071742"/>
                                  <a:pt x="1837466" y="2072540"/>
                                  <a:pt x="1845052" y="2080125"/>
                                </a:cubicBezTo>
                                <a:cubicBezTo>
                                  <a:pt x="1851438" y="2075335"/>
                                  <a:pt x="1859822" y="2074935"/>
                                  <a:pt x="1866609" y="2078528"/>
                                </a:cubicBezTo>
                                <a:lnTo>
                                  <a:pt x="1878579" y="2068548"/>
                                </a:lnTo>
                                <a:lnTo>
                                  <a:pt x="1871792" y="2068149"/>
                                </a:lnTo>
                                <a:cubicBezTo>
                                  <a:pt x="1869801" y="2068149"/>
                                  <a:pt x="1868605" y="2066552"/>
                                  <a:pt x="1868605" y="2064556"/>
                                </a:cubicBezTo>
                                <a:cubicBezTo>
                                  <a:pt x="1868605" y="2062560"/>
                                  <a:pt x="1870201" y="2061363"/>
                                  <a:pt x="1872191" y="2061363"/>
                                </a:cubicBezTo>
                                <a:close/>
                                <a:moveTo>
                                  <a:pt x="3163762" y="2053942"/>
                                </a:moveTo>
                                <a:lnTo>
                                  <a:pt x="3163601" y="2061364"/>
                                </a:lnTo>
                                <a:lnTo>
                                  <a:pt x="3158050" y="2066750"/>
                                </a:lnTo>
                                <a:lnTo>
                                  <a:pt x="3166096" y="2066902"/>
                                </a:lnTo>
                                <a:lnTo>
                                  <a:pt x="3171806" y="2072679"/>
                                </a:lnTo>
                                <a:lnTo>
                                  <a:pt x="3171982" y="2064557"/>
                                </a:lnTo>
                                <a:lnTo>
                                  <a:pt x="3176807" y="2059731"/>
                                </a:lnTo>
                                <a:lnTo>
                                  <a:pt x="3169189" y="2059368"/>
                                </a:lnTo>
                                <a:close/>
                                <a:moveTo>
                                  <a:pt x="3158808" y="2040604"/>
                                </a:moveTo>
                                <a:cubicBezTo>
                                  <a:pt x="3160805" y="2039806"/>
                                  <a:pt x="3163200" y="2040604"/>
                                  <a:pt x="3164001" y="2042999"/>
                                </a:cubicBezTo>
                                <a:lnTo>
                                  <a:pt x="3163982" y="2043783"/>
                                </a:lnTo>
                                <a:lnTo>
                                  <a:pt x="3172381" y="2052182"/>
                                </a:lnTo>
                                <a:lnTo>
                                  <a:pt x="3184358" y="2052182"/>
                                </a:lnTo>
                                <a:lnTo>
                                  <a:pt x="3185158" y="2051382"/>
                                </a:lnTo>
                                <a:cubicBezTo>
                                  <a:pt x="3187152" y="2050584"/>
                                  <a:pt x="3189549" y="2051382"/>
                                  <a:pt x="3190345" y="2053777"/>
                                </a:cubicBezTo>
                                <a:cubicBezTo>
                                  <a:pt x="3191146" y="2055773"/>
                                  <a:pt x="3190345" y="2058168"/>
                                  <a:pt x="3187952" y="2058968"/>
                                </a:cubicBezTo>
                                <a:lnTo>
                                  <a:pt x="3187894" y="2059023"/>
                                </a:lnTo>
                                <a:lnTo>
                                  <a:pt x="3187552" y="2059767"/>
                                </a:lnTo>
                                <a:lnTo>
                                  <a:pt x="3187019" y="2059901"/>
                                </a:lnTo>
                                <a:lnTo>
                                  <a:pt x="3179170" y="2067750"/>
                                </a:lnTo>
                                <a:cubicBezTo>
                                  <a:pt x="3177572" y="2071742"/>
                                  <a:pt x="3177572" y="2076133"/>
                                  <a:pt x="3179170" y="2080125"/>
                                </a:cubicBezTo>
                                <a:lnTo>
                                  <a:pt x="3179168" y="2080126"/>
                                </a:lnTo>
                                <a:lnTo>
                                  <a:pt x="3179170" y="2080126"/>
                                </a:lnTo>
                                <a:cubicBezTo>
                                  <a:pt x="3179566" y="2082521"/>
                                  <a:pt x="3178771" y="2084916"/>
                                  <a:pt x="3176377" y="2085715"/>
                                </a:cubicBezTo>
                                <a:cubicBezTo>
                                  <a:pt x="3174380" y="2086513"/>
                                  <a:pt x="3172384" y="2085316"/>
                                  <a:pt x="3171583" y="2083320"/>
                                </a:cubicBezTo>
                                <a:cubicBezTo>
                                  <a:pt x="3169987" y="2079128"/>
                                  <a:pt x="3166793" y="2076034"/>
                                  <a:pt x="3162951" y="2074387"/>
                                </a:cubicBezTo>
                                <a:lnTo>
                                  <a:pt x="3150436" y="2074138"/>
                                </a:lnTo>
                                <a:lnTo>
                                  <a:pt x="3150026" y="2074537"/>
                                </a:lnTo>
                                <a:cubicBezTo>
                                  <a:pt x="3148028" y="2075336"/>
                                  <a:pt x="3146034" y="2074138"/>
                                  <a:pt x="3145234" y="2072142"/>
                                </a:cubicBezTo>
                                <a:lnTo>
                                  <a:pt x="3145386" y="2071813"/>
                                </a:lnTo>
                                <a:lnTo>
                                  <a:pt x="3145234" y="2071743"/>
                                </a:lnTo>
                                <a:cubicBezTo>
                                  <a:pt x="3144435" y="2069747"/>
                                  <a:pt x="3145234" y="2067351"/>
                                  <a:pt x="3147628" y="2066552"/>
                                </a:cubicBezTo>
                                <a:lnTo>
                                  <a:pt x="3148023" y="2066560"/>
                                </a:lnTo>
                                <a:lnTo>
                                  <a:pt x="3156413" y="2058170"/>
                                </a:lnTo>
                                <a:lnTo>
                                  <a:pt x="3156413" y="2046594"/>
                                </a:lnTo>
                                <a:lnTo>
                                  <a:pt x="3156013" y="2046194"/>
                                </a:lnTo>
                                <a:cubicBezTo>
                                  <a:pt x="3155213" y="2044197"/>
                                  <a:pt x="3156013" y="2041802"/>
                                  <a:pt x="3158408" y="2041003"/>
                                </a:cubicBezTo>
                                <a:lnTo>
                                  <a:pt x="3158587" y="2041086"/>
                                </a:lnTo>
                                <a:close/>
                                <a:moveTo>
                                  <a:pt x="3097171" y="2030567"/>
                                </a:moveTo>
                                <a:lnTo>
                                  <a:pt x="3096930" y="2047791"/>
                                </a:lnTo>
                                <a:lnTo>
                                  <a:pt x="3083671" y="2060313"/>
                                </a:lnTo>
                                <a:lnTo>
                                  <a:pt x="3101719" y="2060564"/>
                                </a:lnTo>
                                <a:lnTo>
                                  <a:pt x="3114248" y="2073592"/>
                                </a:lnTo>
                                <a:lnTo>
                                  <a:pt x="3114494" y="2055774"/>
                                </a:lnTo>
                                <a:lnTo>
                                  <a:pt x="3127153" y="2043603"/>
                                </a:lnTo>
                                <a:lnTo>
                                  <a:pt x="3108107" y="2042202"/>
                                </a:lnTo>
                                <a:close/>
                                <a:moveTo>
                                  <a:pt x="3092140" y="2016652"/>
                                </a:moveTo>
                                <a:cubicBezTo>
                                  <a:pt x="3094136" y="2015854"/>
                                  <a:pt x="3096530" y="2016652"/>
                                  <a:pt x="3097329" y="2019047"/>
                                </a:cubicBezTo>
                                <a:lnTo>
                                  <a:pt x="3097318" y="2019850"/>
                                </a:lnTo>
                                <a:lnTo>
                                  <a:pt x="3112648" y="2035715"/>
                                </a:lnTo>
                                <a:lnTo>
                                  <a:pt x="3135252" y="2035815"/>
                                </a:lnTo>
                                <a:lnTo>
                                  <a:pt x="3135254" y="2035813"/>
                                </a:lnTo>
                                <a:cubicBezTo>
                                  <a:pt x="3137251" y="2035015"/>
                                  <a:pt x="3139646" y="2035813"/>
                                  <a:pt x="3140445" y="2038208"/>
                                </a:cubicBezTo>
                                <a:lnTo>
                                  <a:pt x="3140445" y="2038210"/>
                                </a:lnTo>
                                <a:lnTo>
                                  <a:pt x="3140445" y="2038210"/>
                                </a:lnTo>
                                <a:cubicBezTo>
                                  <a:pt x="3141241" y="2040206"/>
                                  <a:pt x="3140445" y="2042601"/>
                                  <a:pt x="3138049" y="2043399"/>
                                </a:cubicBezTo>
                                <a:lnTo>
                                  <a:pt x="3138047" y="2043400"/>
                                </a:lnTo>
                                <a:lnTo>
                                  <a:pt x="3121679" y="2059367"/>
                                </a:lnTo>
                                <a:lnTo>
                                  <a:pt x="3121301" y="2080929"/>
                                </a:lnTo>
                                <a:lnTo>
                                  <a:pt x="3121682" y="2081323"/>
                                </a:lnTo>
                                <a:cubicBezTo>
                                  <a:pt x="3122479" y="2083319"/>
                                  <a:pt x="3121682" y="2085714"/>
                                  <a:pt x="3119285" y="2086912"/>
                                </a:cubicBezTo>
                                <a:lnTo>
                                  <a:pt x="3118965" y="2086752"/>
                                </a:lnTo>
                                <a:lnTo>
                                  <a:pt x="3118885" y="2086912"/>
                                </a:lnTo>
                                <a:cubicBezTo>
                                  <a:pt x="3116888" y="2087710"/>
                                  <a:pt x="3114893" y="2086513"/>
                                  <a:pt x="3114094" y="2084517"/>
                                </a:cubicBezTo>
                                <a:lnTo>
                                  <a:pt x="3114101" y="2084113"/>
                                </a:lnTo>
                                <a:lnTo>
                                  <a:pt x="3098527" y="2068149"/>
                                </a:lnTo>
                                <a:lnTo>
                                  <a:pt x="3075799" y="2067750"/>
                                </a:lnTo>
                                <a:lnTo>
                                  <a:pt x="3075374" y="2068150"/>
                                </a:lnTo>
                                <a:cubicBezTo>
                                  <a:pt x="3073379" y="2068948"/>
                                  <a:pt x="3071382" y="2067751"/>
                                  <a:pt x="3070583" y="2065755"/>
                                </a:cubicBezTo>
                                <a:lnTo>
                                  <a:pt x="3070734" y="2065425"/>
                                </a:lnTo>
                                <a:lnTo>
                                  <a:pt x="3070583" y="2065355"/>
                                </a:lnTo>
                                <a:cubicBezTo>
                                  <a:pt x="3069784" y="2063358"/>
                                  <a:pt x="3070583" y="2060963"/>
                                  <a:pt x="3072978" y="2060164"/>
                                </a:cubicBezTo>
                                <a:lnTo>
                                  <a:pt x="3073383" y="2060170"/>
                                </a:lnTo>
                                <a:lnTo>
                                  <a:pt x="3089346" y="2044597"/>
                                </a:lnTo>
                                <a:lnTo>
                                  <a:pt x="3089732" y="2022652"/>
                                </a:lnTo>
                                <a:lnTo>
                                  <a:pt x="3089346" y="2022241"/>
                                </a:lnTo>
                                <a:cubicBezTo>
                                  <a:pt x="3088548" y="2020245"/>
                                  <a:pt x="3089346" y="2017850"/>
                                  <a:pt x="3091739" y="2017051"/>
                                </a:cubicBezTo>
                                <a:lnTo>
                                  <a:pt x="3091920" y="2017134"/>
                                </a:lnTo>
                                <a:close/>
                                <a:moveTo>
                                  <a:pt x="5625328" y="1999986"/>
                                </a:moveTo>
                                <a:cubicBezTo>
                                  <a:pt x="5621835" y="1999687"/>
                                  <a:pt x="5618242" y="2000685"/>
                                  <a:pt x="5615447" y="2003080"/>
                                </a:cubicBezTo>
                                <a:cubicBezTo>
                                  <a:pt x="5609858" y="2007871"/>
                                  <a:pt x="5609060" y="2016653"/>
                                  <a:pt x="5613850" y="2022242"/>
                                </a:cubicBezTo>
                                <a:lnTo>
                                  <a:pt x="5621037" y="2030625"/>
                                </a:lnTo>
                                <a:lnTo>
                                  <a:pt x="5632614" y="2020645"/>
                                </a:lnTo>
                                <a:cubicBezTo>
                                  <a:pt x="5634210" y="2019448"/>
                                  <a:pt x="5636206" y="2019448"/>
                                  <a:pt x="5637404" y="2021044"/>
                                </a:cubicBezTo>
                                <a:cubicBezTo>
                                  <a:pt x="5638602" y="2022641"/>
                                  <a:pt x="5638602" y="2024637"/>
                                  <a:pt x="5637005" y="2025835"/>
                                </a:cubicBezTo>
                                <a:lnTo>
                                  <a:pt x="5625428" y="2035815"/>
                                </a:lnTo>
                                <a:lnTo>
                                  <a:pt x="5633811" y="2045795"/>
                                </a:lnTo>
                                <a:cubicBezTo>
                                  <a:pt x="5634210" y="2046194"/>
                                  <a:pt x="5635009" y="2046194"/>
                                  <a:pt x="5635807" y="2045795"/>
                                </a:cubicBezTo>
                                <a:lnTo>
                                  <a:pt x="5659759" y="2025835"/>
                                </a:lnTo>
                                <a:cubicBezTo>
                                  <a:pt x="5665348" y="2020645"/>
                                  <a:pt x="5666146" y="2012262"/>
                                  <a:pt x="5660957" y="2006673"/>
                                </a:cubicBezTo>
                                <a:cubicBezTo>
                                  <a:pt x="5656166" y="2001084"/>
                                  <a:pt x="5647384" y="2000286"/>
                                  <a:pt x="5641795" y="2005076"/>
                                </a:cubicBezTo>
                                <a:lnTo>
                                  <a:pt x="5640598" y="2006274"/>
                                </a:lnTo>
                                <a:cubicBezTo>
                                  <a:pt x="5639799" y="2006673"/>
                                  <a:pt x="5639001" y="2007072"/>
                                  <a:pt x="5638202" y="2007072"/>
                                </a:cubicBezTo>
                                <a:cubicBezTo>
                                  <a:pt x="5637005" y="2007072"/>
                                  <a:pt x="5636206" y="2006673"/>
                                  <a:pt x="5635807" y="2005875"/>
                                </a:cubicBezTo>
                                <a:lnTo>
                                  <a:pt x="5634610" y="2004677"/>
                                </a:lnTo>
                                <a:cubicBezTo>
                                  <a:pt x="5632214" y="2001882"/>
                                  <a:pt x="5628821" y="2000285"/>
                                  <a:pt x="5625328" y="1999986"/>
                                </a:cubicBezTo>
                                <a:close/>
                                <a:moveTo>
                                  <a:pt x="5666146" y="1979926"/>
                                </a:moveTo>
                                <a:lnTo>
                                  <a:pt x="5680917" y="1981123"/>
                                </a:lnTo>
                                <a:cubicBezTo>
                                  <a:pt x="5682514" y="1981523"/>
                                  <a:pt x="5684110" y="1983119"/>
                                  <a:pt x="5684909" y="1985115"/>
                                </a:cubicBezTo>
                                <a:lnTo>
                                  <a:pt x="5683711" y="1999887"/>
                                </a:lnTo>
                                <a:cubicBezTo>
                                  <a:pt x="5683711" y="2001883"/>
                                  <a:pt x="5682114" y="2003080"/>
                                  <a:pt x="5680118" y="2003080"/>
                                </a:cubicBezTo>
                                <a:cubicBezTo>
                                  <a:pt x="5678122" y="2003080"/>
                                  <a:pt x="5676925" y="2001484"/>
                                  <a:pt x="5676925" y="1999488"/>
                                </a:cubicBezTo>
                                <a:lnTo>
                                  <a:pt x="5677324" y="1992700"/>
                                </a:lnTo>
                                <a:lnTo>
                                  <a:pt x="5666546" y="2001883"/>
                                </a:lnTo>
                                <a:lnTo>
                                  <a:pt x="5666945" y="2002282"/>
                                </a:lnTo>
                                <a:cubicBezTo>
                                  <a:pt x="5674130" y="2011064"/>
                                  <a:pt x="5672933" y="2023839"/>
                                  <a:pt x="5664550" y="2031024"/>
                                </a:cubicBezTo>
                                <a:lnTo>
                                  <a:pt x="5640997" y="2050984"/>
                                </a:lnTo>
                                <a:cubicBezTo>
                                  <a:pt x="5639400" y="2052581"/>
                                  <a:pt x="5637005" y="2052980"/>
                                  <a:pt x="5635009" y="2052980"/>
                                </a:cubicBezTo>
                                <a:cubicBezTo>
                                  <a:pt x="5633013" y="2052980"/>
                                  <a:pt x="5631017" y="2051783"/>
                                  <a:pt x="5629420" y="2050186"/>
                                </a:cubicBezTo>
                                <a:lnTo>
                                  <a:pt x="5621037" y="2040206"/>
                                </a:lnTo>
                                <a:lnTo>
                                  <a:pt x="5611854" y="2048190"/>
                                </a:lnTo>
                                <a:lnTo>
                                  <a:pt x="5611455" y="2055375"/>
                                </a:lnTo>
                                <a:cubicBezTo>
                                  <a:pt x="5611455" y="2057371"/>
                                  <a:pt x="5609858" y="2058569"/>
                                  <a:pt x="5607862" y="2058569"/>
                                </a:cubicBezTo>
                                <a:cubicBezTo>
                                  <a:pt x="5605866" y="2058569"/>
                                  <a:pt x="5604669" y="2056972"/>
                                  <a:pt x="5604669" y="2054976"/>
                                </a:cubicBezTo>
                                <a:lnTo>
                                  <a:pt x="5605068" y="2049787"/>
                                </a:lnTo>
                                <a:lnTo>
                                  <a:pt x="5599878" y="2049387"/>
                                </a:lnTo>
                                <a:cubicBezTo>
                                  <a:pt x="5597882" y="2049387"/>
                                  <a:pt x="5596685" y="2047791"/>
                                  <a:pt x="5596685" y="2045795"/>
                                </a:cubicBezTo>
                                <a:cubicBezTo>
                                  <a:pt x="5596685" y="2043799"/>
                                  <a:pt x="5598281" y="2042601"/>
                                  <a:pt x="5600277" y="2042601"/>
                                </a:cubicBezTo>
                                <a:lnTo>
                                  <a:pt x="5607463" y="2043000"/>
                                </a:lnTo>
                                <a:lnTo>
                                  <a:pt x="5616645" y="2035016"/>
                                </a:lnTo>
                                <a:lnTo>
                                  <a:pt x="5609060" y="2026234"/>
                                </a:lnTo>
                                <a:cubicBezTo>
                                  <a:pt x="5601874" y="2017452"/>
                                  <a:pt x="5603072" y="2004677"/>
                                  <a:pt x="5611455" y="1997491"/>
                                </a:cubicBezTo>
                                <a:cubicBezTo>
                                  <a:pt x="5619440" y="1990305"/>
                                  <a:pt x="5631416" y="1991103"/>
                                  <a:pt x="5639001" y="1998688"/>
                                </a:cubicBezTo>
                                <a:cubicBezTo>
                                  <a:pt x="5645388" y="1993898"/>
                                  <a:pt x="5653771" y="1993499"/>
                                  <a:pt x="5660558" y="1997091"/>
                                </a:cubicBezTo>
                                <a:lnTo>
                                  <a:pt x="5672534" y="1987111"/>
                                </a:lnTo>
                                <a:lnTo>
                                  <a:pt x="5665747" y="1986712"/>
                                </a:lnTo>
                                <a:cubicBezTo>
                                  <a:pt x="5663751" y="1986712"/>
                                  <a:pt x="5662554" y="1985115"/>
                                  <a:pt x="5662554" y="1983119"/>
                                </a:cubicBezTo>
                                <a:cubicBezTo>
                                  <a:pt x="5662554" y="1981123"/>
                                  <a:pt x="5664150" y="1979926"/>
                                  <a:pt x="5666146" y="1979926"/>
                                </a:cubicBezTo>
                                <a:close/>
                                <a:moveTo>
                                  <a:pt x="1190967" y="1936563"/>
                                </a:moveTo>
                                <a:cubicBezTo>
                                  <a:pt x="1195957" y="1937711"/>
                                  <a:pt x="1200548" y="1940805"/>
                                  <a:pt x="1203542" y="1945596"/>
                                </a:cubicBezTo>
                                <a:lnTo>
                                  <a:pt x="1197953" y="1949189"/>
                                </a:lnTo>
                                <a:cubicBezTo>
                                  <a:pt x="1193960" y="1942802"/>
                                  <a:pt x="1185577" y="1940805"/>
                                  <a:pt x="1179190" y="1944798"/>
                                </a:cubicBezTo>
                                <a:cubicBezTo>
                                  <a:pt x="1172803" y="1948790"/>
                                  <a:pt x="1171205" y="1957173"/>
                                  <a:pt x="1175197" y="1963161"/>
                                </a:cubicBezTo>
                                <a:lnTo>
                                  <a:pt x="1169608" y="1966754"/>
                                </a:lnTo>
                                <a:cubicBezTo>
                                  <a:pt x="1163620" y="1957572"/>
                                  <a:pt x="1166414" y="1945197"/>
                                  <a:pt x="1175995" y="1939208"/>
                                </a:cubicBezTo>
                                <a:cubicBezTo>
                                  <a:pt x="1180587" y="1936214"/>
                                  <a:pt x="1185976" y="1935416"/>
                                  <a:pt x="1190967" y="1936563"/>
                                </a:cubicBezTo>
                                <a:close/>
                                <a:moveTo>
                                  <a:pt x="6941340" y="1920600"/>
                                </a:moveTo>
                                <a:lnTo>
                                  <a:pt x="6941187" y="1927632"/>
                                </a:lnTo>
                                <a:lnTo>
                                  <a:pt x="6935235" y="1933409"/>
                                </a:lnTo>
                                <a:lnTo>
                                  <a:pt x="6943682" y="1933569"/>
                                </a:lnTo>
                                <a:lnTo>
                                  <a:pt x="6949393" y="1939346"/>
                                </a:lnTo>
                                <a:lnTo>
                                  <a:pt x="6949569" y="1931225"/>
                                </a:lnTo>
                                <a:lnTo>
                                  <a:pt x="6954396" y="1926398"/>
                                </a:lnTo>
                                <a:lnTo>
                                  <a:pt x="6946776" y="1926035"/>
                                </a:lnTo>
                                <a:close/>
                                <a:moveTo>
                                  <a:pt x="6936397" y="1906872"/>
                                </a:moveTo>
                                <a:cubicBezTo>
                                  <a:pt x="6938393" y="1906074"/>
                                  <a:pt x="6940788" y="1906872"/>
                                  <a:pt x="6941586" y="1909267"/>
                                </a:cubicBezTo>
                                <a:lnTo>
                                  <a:pt x="6941561" y="1910440"/>
                                </a:lnTo>
                                <a:lnTo>
                                  <a:pt x="6949970" y="1918850"/>
                                </a:lnTo>
                                <a:lnTo>
                                  <a:pt x="6961945" y="1918850"/>
                                </a:lnTo>
                                <a:lnTo>
                                  <a:pt x="6962744" y="1918050"/>
                                </a:lnTo>
                                <a:cubicBezTo>
                                  <a:pt x="6964740" y="1917252"/>
                                  <a:pt x="6967135" y="1918050"/>
                                  <a:pt x="6967934" y="1920445"/>
                                </a:cubicBezTo>
                                <a:cubicBezTo>
                                  <a:pt x="6968732" y="1922441"/>
                                  <a:pt x="6967934" y="1924837"/>
                                  <a:pt x="6965538" y="1925636"/>
                                </a:cubicBezTo>
                                <a:lnTo>
                                  <a:pt x="6965482" y="1925692"/>
                                </a:lnTo>
                                <a:lnTo>
                                  <a:pt x="6965139" y="1926434"/>
                                </a:lnTo>
                                <a:lnTo>
                                  <a:pt x="6964606" y="1926568"/>
                                </a:lnTo>
                                <a:lnTo>
                                  <a:pt x="6956756" y="1934418"/>
                                </a:lnTo>
                                <a:lnTo>
                                  <a:pt x="6956756" y="1946793"/>
                                </a:lnTo>
                                <a:lnTo>
                                  <a:pt x="6956756" y="1946793"/>
                                </a:lnTo>
                                <a:cubicBezTo>
                                  <a:pt x="6957155" y="1949188"/>
                                  <a:pt x="6956357" y="1951184"/>
                                  <a:pt x="6953962" y="1952382"/>
                                </a:cubicBezTo>
                                <a:cubicBezTo>
                                  <a:pt x="6951966" y="1953180"/>
                                  <a:pt x="6949970" y="1951983"/>
                                  <a:pt x="6949171" y="1949987"/>
                                </a:cubicBezTo>
                                <a:cubicBezTo>
                                  <a:pt x="6945978" y="1941604"/>
                                  <a:pt x="6936397" y="1937612"/>
                                  <a:pt x="6928013" y="1940805"/>
                                </a:cubicBezTo>
                                <a:lnTo>
                                  <a:pt x="6927743" y="1940680"/>
                                </a:lnTo>
                                <a:lnTo>
                                  <a:pt x="6927614" y="1940805"/>
                                </a:lnTo>
                                <a:cubicBezTo>
                                  <a:pt x="6925617" y="1941604"/>
                                  <a:pt x="6923621" y="1940406"/>
                                  <a:pt x="6922823" y="1938410"/>
                                </a:cubicBezTo>
                                <a:lnTo>
                                  <a:pt x="6922823" y="1938410"/>
                                </a:lnTo>
                                <a:cubicBezTo>
                                  <a:pt x="6922025" y="1936414"/>
                                  <a:pt x="6922823" y="1934018"/>
                                  <a:pt x="6925218" y="1933219"/>
                                </a:cubicBezTo>
                                <a:lnTo>
                                  <a:pt x="6925219" y="1933219"/>
                                </a:lnTo>
                                <a:lnTo>
                                  <a:pt x="6934002" y="1924438"/>
                                </a:lnTo>
                                <a:lnTo>
                                  <a:pt x="6934002" y="1913262"/>
                                </a:lnTo>
                                <a:lnTo>
                                  <a:pt x="6933601" y="1912862"/>
                                </a:lnTo>
                                <a:cubicBezTo>
                                  <a:pt x="6932803" y="1910865"/>
                                  <a:pt x="6933601" y="1908469"/>
                                  <a:pt x="6935997" y="1907671"/>
                                </a:cubicBezTo>
                                <a:lnTo>
                                  <a:pt x="6936023" y="1907683"/>
                                </a:lnTo>
                                <a:close/>
                                <a:moveTo>
                                  <a:pt x="6874766" y="1896840"/>
                                </a:moveTo>
                                <a:lnTo>
                                  <a:pt x="6874521" y="1914458"/>
                                </a:lnTo>
                                <a:lnTo>
                                  <a:pt x="6861678" y="1926588"/>
                                </a:lnTo>
                                <a:lnTo>
                                  <a:pt x="6879312" y="1926833"/>
                                </a:lnTo>
                                <a:lnTo>
                                  <a:pt x="6891837" y="1939861"/>
                                </a:lnTo>
                                <a:lnTo>
                                  <a:pt x="6892085" y="1922043"/>
                                </a:lnTo>
                                <a:lnTo>
                                  <a:pt x="6904744" y="1909871"/>
                                </a:lnTo>
                                <a:lnTo>
                                  <a:pt x="6885698" y="1908470"/>
                                </a:lnTo>
                                <a:close/>
                                <a:moveTo>
                                  <a:pt x="6869330" y="1883319"/>
                                </a:moveTo>
                                <a:lnTo>
                                  <a:pt x="6869660" y="1883472"/>
                                </a:lnTo>
                                <a:lnTo>
                                  <a:pt x="6869731" y="1883319"/>
                                </a:lnTo>
                                <a:cubicBezTo>
                                  <a:pt x="6871727" y="1882521"/>
                                  <a:pt x="6874122" y="1883319"/>
                                  <a:pt x="6874920" y="1885715"/>
                                </a:cubicBezTo>
                                <a:lnTo>
                                  <a:pt x="6874915" y="1886123"/>
                                </a:lnTo>
                                <a:lnTo>
                                  <a:pt x="6890239" y="1901983"/>
                                </a:lnTo>
                                <a:lnTo>
                                  <a:pt x="6912844" y="1902083"/>
                                </a:lnTo>
                                <a:lnTo>
                                  <a:pt x="6912844" y="1902082"/>
                                </a:lnTo>
                                <a:cubicBezTo>
                                  <a:pt x="6914840" y="1901284"/>
                                  <a:pt x="6917235" y="1902082"/>
                                  <a:pt x="6918034" y="1904477"/>
                                </a:cubicBezTo>
                                <a:lnTo>
                                  <a:pt x="6918034" y="1904478"/>
                                </a:lnTo>
                                <a:lnTo>
                                  <a:pt x="6918034" y="1904478"/>
                                </a:lnTo>
                                <a:cubicBezTo>
                                  <a:pt x="6918832" y="1906474"/>
                                  <a:pt x="6918034" y="1908869"/>
                                  <a:pt x="6915638" y="1909667"/>
                                </a:cubicBezTo>
                                <a:cubicBezTo>
                                  <a:pt x="6908453" y="1912461"/>
                                  <a:pt x="6902465" y="1918051"/>
                                  <a:pt x="6899271" y="1925636"/>
                                </a:cubicBezTo>
                                <a:lnTo>
                                  <a:pt x="6898893" y="1947199"/>
                                </a:lnTo>
                                <a:lnTo>
                                  <a:pt x="6899271" y="1947592"/>
                                </a:lnTo>
                                <a:cubicBezTo>
                                  <a:pt x="6900070" y="1949987"/>
                                  <a:pt x="6899271" y="1952382"/>
                                  <a:pt x="6896876" y="1953181"/>
                                </a:cubicBezTo>
                                <a:lnTo>
                                  <a:pt x="6896557" y="1953022"/>
                                </a:lnTo>
                                <a:lnTo>
                                  <a:pt x="6896477" y="1953181"/>
                                </a:lnTo>
                                <a:cubicBezTo>
                                  <a:pt x="6894480" y="1953979"/>
                                  <a:pt x="6892484" y="1952782"/>
                                  <a:pt x="6891685" y="1950786"/>
                                </a:cubicBezTo>
                                <a:lnTo>
                                  <a:pt x="6891691" y="1950381"/>
                                </a:lnTo>
                                <a:lnTo>
                                  <a:pt x="6876118" y="1934418"/>
                                </a:lnTo>
                                <a:lnTo>
                                  <a:pt x="6853802" y="1934027"/>
                                </a:lnTo>
                                <a:lnTo>
                                  <a:pt x="6852964" y="1934817"/>
                                </a:lnTo>
                                <a:cubicBezTo>
                                  <a:pt x="6850968" y="1935615"/>
                                  <a:pt x="6848972" y="1934418"/>
                                  <a:pt x="6848173" y="1932422"/>
                                </a:cubicBezTo>
                                <a:lnTo>
                                  <a:pt x="6848477" y="1931764"/>
                                </a:lnTo>
                                <a:lnTo>
                                  <a:pt x="6848173" y="1931624"/>
                                </a:lnTo>
                                <a:cubicBezTo>
                                  <a:pt x="6847375" y="1929627"/>
                                  <a:pt x="6848173" y="1927232"/>
                                  <a:pt x="6850568" y="1926433"/>
                                </a:cubicBezTo>
                                <a:lnTo>
                                  <a:pt x="6851376" y="1926445"/>
                                </a:lnTo>
                                <a:lnTo>
                                  <a:pt x="6866936" y="1911264"/>
                                </a:lnTo>
                                <a:lnTo>
                                  <a:pt x="6867328" y="1888928"/>
                                </a:lnTo>
                                <a:lnTo>
                                  <a:pt x="6866935" y="1888509"/>
                                </a:lnTo>
                                <a:cubicBezTo>
                                  <a:pt x="6866137" y="1886513"/>
                                  <a:pt x="6866935" y="1884118"/>
                                  <a:pt x="6869330" y="1883319"/>
                                </a:cubicBezTo>
                                <a:close/>
                                <a:moveTo>
                                  <a:pt x="222449" y="1881869"/>
                                </a:moveTo>
                                <a:lnTo>
                                  <a:pt x="222304" y="1888510"/>
                                </a:lnTo>
                                <a:lnTo>
                                  <a:pt x="216344" y="1894295"/>
                                </a:lnTo>
                                <a:lnTo>
                                  <a:pt x="224401" y="1894448"/>
                                </a:lnTo>
                                <a:lnTo>
                                  <a:pt x="230111" y="1900224"/>
                                </a:lnTo>
                                <a:lnTo>
                                  <a:pt x="230288" y="1892103"/>
                                </a:lnTo>
                                <a:lnTo>
                                  <a:pt x="235114" y="1887276"/>
                                </a:lnTo>
                                <a:lnTo>
                                  <a:pt x="227494" y="1886913"/>
                                </a:lnTo>
                                <a:close/>
                                <a:moveTo>
                                  <a:pt x="217514" y="1867751"/>
                                </a:moveTo>
                                <a:cubicBezTo>
                                  <a:pt x="219510" y="1866953"/>
                                  <a:pt x="221905" y="1867751"/>
                                  <a:pt x="222704" y="1870146"/>
                                </a:cubicBezTo>
                                <a:lnTo>
                                  <a:pt x="222670" y="1871710"/>
                                </a:lnTo>
                                <a:lnTo>
                                  <a:pt x="230687" y="1879728"/>
                                </a:lnTo>
                                <a:lnTo>
                                  <a:pt x="242663" y="1879728"/>
                                </a:lnTo>
                                <a:lnTo>
                                  <a:pt x="243462" y="1878928"/>
                                </a:lnTo>
                                <a:cubicBezTo>
                                  <a:pt x="245458" y="1878130"/>
                                  <a:pt x="247853" y="1878928"/>
                                  <a:pt x="248652" y="1881323"/>
                                </a:cubicBezTo>
                                <a:cubicBezTo>
                                  <a:pt x="249450" y="1883319"/>
                                  <a:pt x="248652" y="1885715"/>
                                  <a:pt x="246256" y="1886514"/>
                                </a:cubicBezTo>
                                <a:lnTo>
                                  <a:pt x="246200" y="1886570"/>
                                </a:lnTo>
                                <a:lnTo>
                                  <a:pt x="245857" y="1887313"/>
                                </a:lnTo>
                                <a:lnTo>
                                  <a:pt x="245323" y="1887447"/>
                                </a:lnTo>
                                <a:lnTo>
                                  <a:pt x="237474" y="1895296"/>
                                </a:lnTo>
                                <a:lnTo>
                                  <a:pt x="237474" y="1907672"/>
                                </a:lnTo>
                                <a:lnTo>
                                  <a:pt x="237474" y="1907672"/>
                                </a:lnTo>
                                <a:cubicBezTo>
                                  <a:pt x="238272" y="1910067"/>
                                  <a:pt x="237075" y="1912063"/>
                                  <a:pt x="234680" y="1913261"/>
                                </a:cubicBezTo>
                                <a:cubicBezTo>
                                  <a:pt x="232684" y="1914059"/>
                                  <a:pt x="230688" y="1912862"/>
                                  <a:pt x="229889" y="1910866"/>
                                </a:cubicBezTo>
                                <a:cubicBezTo>
                                  <a:pt x="228292" y="1906674"/>
                                  <a:pt x="225099" y="1903580"/>
                                  <a:pt x="221257" y="1901933"/>
                                </a:cubicBezTo>
                                <a:lnTo>
                                  <a:pt x="208732" y="1901684"/>
                                </a:lnTo>
                                <a:lnTo>
                                  <a:pt x="208732" y="1901684"/>
                                </a:lnTo>
                                <a:lnTo>
                                  <a:pt x="208722" y="1901679"/>
                                </a:lnTo>
                                <a:lnTo>
                                  <a:pt x="203541" y="1899289"/>
                                </a:lnTo>
                                <a:cubicBezTo>
                                  <a:pt x="202743" y="1897293"/>
                                  <a:pt x="203541" y="1894897"/>
                                  <a:pt x="205937" y="1894098"/>
                                </a:cubicBezTo>
                                <a:lnTo>
                                  <a:pt x="206333" y="1894106"/>
                                </a:lnTo>
                                <a:lnTo>
                                  <a:pt x="206336" y="1894099"/>
                                </a:lnTo>
                                <a:cubicBezTo>
                                  <a:pt x="210328" y="1892502"/>
                                  <a:pt x="213522" y="1889309"/>
                                  <a:pt x="215119" y="1885317"/>
                                </a:cubicBezTo>
                                <a:lnTo>
                                  <a:pt x="215119" y="1874539"/>
                                </a:lnTo>
                                <a:lnTo>
                                  <a:pt x="214319" y="1873740"/>
                                </a:lnTo>
                                <a:cubicBezTo>
                                  <a:pt x="213521" y="1871743"/>
                                  <a:pt x="214319" y="1869348"/>
                                  <a:pt x="216714" y="1868549"/>
                                </a:cubicBezTo>
                                <a:lnTo>
                                  <a:pt x="217070" y="1868713"/>
                                </a:lnTo>
                                <a:close/>
                                <a:moveTo>
                                  <a:pt x="155873" y="1858531"/>
                                </a:moveTo>
                                <a:lnTo>
                                  <a:pt x="155639" y="1875337"/>
                                </a:lnTo>
                                <a:lnTo>
                                  <a:pt x="142791" y="1887471"/>
                                </a:lnTo>
                                <a:lnTo>
                                  <a:pt x="160030" y="1887711"/>
                                </a:lnTo>
                                <a:lnTo>
                                  <a:pt x="172561" y="1900744"/>
                                </a:lnTo>
                                <a:lnTo>
                                  <a:pt x="172804" y="1883321"/>
                                </a:lnTo>
                                <a:lnTo>
                                  <a:pt x="185463" y="1871149"/>
                                </a:lnTo>
                                <a:lnTo>
                                  <a:pt x="166417" y="1869748"/>
                                </a:lnTo>
                                <a:close/>
                                <a:moveTo>
                                  <a:pt x="4984913" y="1855526"/>
                                </a:moveTo>
                                <a:cubicBezTo>
                                  <a:pt x="4989903" y="1856673"/>
                                  <a:pt x="4994494" y="1859767"/>
                                  <a:pt x="4997488" y="1864558"/>
                                </a:cubicBezTo>
                                <a:lnTo>
                                  <a:pt x="4991899" y="1868151"/>
                                </a:lnTo>
                                <a:cubicBezTo>
                                  <a:pt x="4987907" y="1861764"/>
                                  <a:pt x="4979524" y="1859767"/>
                                  <a:pt x="4973137" y="1863760"/>
                                </a:cubicBezTo>
                                <a:cubicBezTo>
                                  <a:pt x="4966749" y="1867752"/>
                                  <a:pt x="4964753" y="1876135"/>
                                  <a:pt x="4969145" y="1882123"/>
                                </a:cubicBezTo>
                                <a:lnTo>
                                  <a:pt x="4963555" y="1885716"/>
                                </a:lnTo>
                                <a:cubicBezTo>
                                  <a:pt x="4957567" y="1876534"/>
                                  <a:pt x="4960362" y="1864159"/>
                                  <a:pt x="4969943" y="1858170"/>
                                </a:cubicBezTo>
                                <a:cubicBezTo>
                                  <a:pt x="4974534" y="1855176"/>
                                  <a:pt x="4979923" y="1854378"/>
                                  <a:pt x="4984913" y="1855526"/>
                                </a:cubicBezTo>
                                <a:close/>
                                <a:moveTo>
                                  <a:pt x="150849" y="1844198"/>
                                </a:moveTo>
                                <a:cubicBezTo>
                                  <a:pt x="152845" y="1843400"/>
                                  <a:pt x="155240" y="1844198"/>
                                  <a:pt x="156039" y="1846593"/>
                                </a:cubicBezTo>
                                <a:lnTo>
                                  <a:pt x="156022" y="1847803"/>
                                </a:lnTo>
                                <a:lnTo>
                                  <a:pt x="170958" y="1863261"/>
                                </a:lnTo>
                                <a:lnTo>
                                  <a:pt x="193562" y="1863361"/>
                                </a:lnTo>
                                <a:lnTo>
                                  <a:pt x="193562" y="1863360"/>
                                </a:lnTo>
                                <a:cubicBezTo>
                                  <a:pt x="195559" y="1862562"/>
                                  <a:pt x="197954" y="1863360"/>
                                  <a:pt x="198753" y="1865756"/>
                                </a:cubicBezTo>
                                <a:cubicBezTo>
                                  <a:pt x="199551" y="1867752"/>
                                  <a:pt x="198753" y="1870147"/>
                                  <a:pt x="196357" y="1870945"/>
                                </a:cubicBezTo>
                                <a:cubicBezTo>
                                  <a:pt x="189171" y="1873740"/>
                                  <a:pt x="183183" y="1879329"/>
                                  <a:pt x="179989" y="1886914"/>
                                </a:cubicBezTo>
                                <a:lnTo>
                                  <a:pt x="179618" y="1908083"/>
                                </a:lnTo>
                                <a:lnTo>
                                  <a:pt x="179991" y="1908470"/>
                                </a:lnTo>
                                <a:lnTo>
                                  <a:pt x="179595" y="1909393"/>
                                </a:lnTo>
                                <a:lnTo>
                                  <a:pt x="179590" y="1909668"/>
                                </a:lnTo>
                                <a:lnTo>
                                  <a:pt x="178796" y="1911256"/>
                                </a:lnTo>
                                <a:lnTo>
                                  <a:pt x="177595" y="1914059"/>
                                </a:lnTo>
                                <a:lnTo>
                                  <a:pt x="177435" y="1913979"/>
                                </a:lnTo>
                                <a:lnTo>
                                  <a:pt x="177195" y="1914459"/>
                                </a:lnTo>
                                <a:cubicBezTo>
                                  <a:pt x="175199" y="1915257"/>
                                  <a:pt x="173203" y="1914060"/>
                                  <a:pt x="172404" y="1912064"/>
                                </a:cubicBezTo>
                                <a:lnTo>
                                  <a:pt x="172415" y="1911265"/>
                                </a:lnTo>
                                <a:lnTo>
                                  <a:pt x="156836" y="1895296"/>
                                </a:lnTo>
                                <a:lnTo>
                                  <a:pt x="134913" y="1894911"/>
                                </a:lnTo>
                                <a:lnTo>
                                  <a:pt x="134082" y="1895696"/>
                                </a:lnTo>
                                <a:cubicBezTo>
                                  <a:pt x="132086" y="1896494"/>
                                  <a:pt x="130090" y="1895297"/>
                                  <a:pt x="129291" y="1893301"/>
                                </a:cubicBezTo>
                                <a:lnTo>
                                  <a:pt x="129525" y="1892794"/>
                                </a:lnTo>
                                <a:lnTo>
                                  <a:pt x="128892" y="1892502"/>
                                </a:lnTo>
                                <a:cubicBezTo>
                                  <a:pt x="128094" y="1890505"/>
                                  <a:pt x="128892" y="1888110"/>
                                  <a:pt x="131287" y="1887311"/>
                                </a:cubicBezTo>
                                <a:lnTo>
                                  <a:pt x="132489" y="1887328"/>
                                </a:lnTo>
                                <a:lnTo>
                                  <a:pt x="148055" y="1872143"/>
                                </a:lnTo>
                                <a:lnTo>
                                  <a:pt x="148432" y="1850615"/>
                                </a:lnTo>
                                <a:lnTo>
                                  <a:pt x="147654" y="1849787"/>
                                </a:lnTo>
                                <a:cubicBezTo>
                                  <a:pt x="146856" y="1847791"/>
                                  <a:pt x="147654" y="1845396"/>
                                  <a:pt x="150049" y="1844597"/>
                                </a:cubicBezTo>
                                <a:lnTo>
                                  <a:pt x="150556" y="1844831"/>
                                </a:lnTo>
                                <a:close/>
                                <a:moveTo>
                                  <a:pt x="2711215" y="1810367"/>
                                </a:moveTo>
                                <a:cubicBezTo>
                                  <a:pt x="2707724" y="1810067"/>
                                  <a:pt x="2704129" y="1811066"/>
                                  <a:pt x="2701333" y="1813461"/>
                                </a:cubicBezTo>
                                <a:cubicBezTo>
                                  <a:pt x="2695745" y="1818252"/>
                                  <a:pt x="2694947" y="1827034"/>
                                  <a:pt x="2699738" y="1832623"/>
                                </a:cubicBezTo>
                                <a:lnTo>
                                  <a:pt x="2706925" y="1841006"/>
                                </a:lnTo>
                                <a:lnTo>
                                  <a:pt x="2718501" y="1831026"/>
                                </a:lnTo>
                                <a:cubicBezTo>
                                  <a:pt x="2720097" y="1829828"/>
                                  <a:pt x="2722091" y="1829828"/>
                                  <a:pt x="2723289" y="1831425"/>
                                </a:cubicBezTo>
                                <a:cubicBezTo>
                                  <a:pt x="2724486" y="1833022"/>
                                  <a:pt x="2724486" y="1835018"/>
                                  <a:pt x="2722890" y="1836216"/>
                                </a:cubicBezTo>
                                <a:lnTo>
                                  <a:pt x="2711316" y="1846196"/>
                                </a:lnTo>
                                <a:lnTo>
                                  <a:pt x="2719697" y="1856175"/>
                                </a:lnTo>
                                <a:cubicBezTo>
                                  <a:pt x="2720097" y="1856575"/>
                                  <a:pt x="2720894" y="1856575"/>
                                  <a:pt x="2721691" y="1856175"/>
                                </a:cubicBezTo>
                                <a:lnTo>
                                  <a:pt x="2745644" y="1836216"/>
                                </a:lnTo>
                                <a:cubicBezTo>
                                  <a:pt x="2751233" y="1831026"/>
                                  <a:pt x="2752033" y="1822643"/>
                                  <a:pt x="2746842" y="1817054"/>
                                </a:cubicBezTo>
                                <a:cubicBezTo>
                                  <a:pt x="2742050" y="1811465"/>
                                  <a:pt x="2733269" y="1810667"/>
                                  <a:pt x="2727680" y="1815457"/>
                                </a:cubicBezTo>
                                <a:lnTo>
                                  <a:pt x="2726482" y="1816655"/>
                                </a:lnTo>
                                <a:cubicBezTo>
                                  <a:pt x="2725683" y="1817054"/>
                                  <a:pt x="2724885" y="1817453"/>
                                  <a:pt x="2724087" y="1817453"/>
                                </a:cubicBezTo>
                                <a:cubicBezTo>
                                  <a:pt x="2723289" y="1817453"/>
                                  <a:pt x="2722091" y="1817054"/>
                                  <a:pt x="2721691" y="1816256"/>
                                </a:cubicBezTo>
                                <a:lnTo>
                                  <a:pt x="2720496" y="1815058"/>
                                </a:lnTo>
                                <a:cubicBezTo>
                                  <a:pt x="2718101" y="1812263"/>
                                  <a:pt x="2714708" y="1810666"/>
                                  <a:pt x="2711215" y="1810367"/>
                                </a:cubicBezTo>
                                <a:close/>
                                <a:moveTo>
                                  <a:pt x="4016012" y="1800442"/>
                                </a:moveTo>
                                <a:lnTo>
                                  <a:pt x="4015859" y="1807472"/>
                                </a:lnTo>
                                <a:lnTo>
                                  <a:pt x="4010309" y="1812859"/>
                                </a:lnTo>
                                <a:lnTo>
                                  <a:pt x="4018354" y="1813011"/>
                                </a:lnTo>
                                <a:lnTo>
                                  <a:pt x="4023682" y="1818401"/>
                                </a:lnTo>
                                <a:lnTo>
                                  <a:pt x="4023842" y="1811066"/>
                                </a:lnTo>
                                <a:lnTo>
                                  <a:pt x="4029049" y="1805859"/>
                                </a:lnTo>
                                <a:lnTo>
                                  <a:pt x="4021048" y="1805477"/>
                                </a:lnTo>
                                <a:close/>
                                <a:moveTo>
                                  <a:pt x="2751634" y="1790706"/>
                                </a:moveTo>
                                <a:lnTo>
                                  <a:pt x="2766405" y="1791904"/>
                                </a:lnTo>
                                <a:cubicBezTo>
                                  <a:pt x="2768401" y="1791904"/>
                                  <a:pt x="2769598" y="1793500"/>
                                  <a:pt x="2770398" y="1795896"/>
                                </a:cubicBezTo>
                                <a:lnTo>
                                  <a:pt x="2769196" y="1810667"/>
                                </a:lnTo>
                                <a:cubicBezTo>
                                  <a:pt x="2769196" y="1812663"/>
                                  <a:pt x="2767603" y="1813861"/>
                                  <a:pt x="2765605" y="1813861"/>
                                </a:cubicBezTo>
                                <a:cubicBezTo>
                                  <a:pt x="2763611" y="1813861"/>
                                  <a:pt x="2762416" y="1812264"/>
                                  <a:pt x="2762416" y="1810268"/>
                                </a:cubicBezTo>
                                <a:lnTo>
                                  <a:pt x="2762814" y="1803480"/>
                                </a:lnTo>
                                <a:lnTo>
                                  <a:pt x="2752033" y="1812663"/>
                                </a:lnTo>
                                <a:lnTo>
                                  <a:pt x="2752433" y="1813062"/>
                                </a:lnTo>
                                <a:cubicBezTo>
                                  <a:pt x="2759619" y="1821844"/>
                                  <a:pt x="2758423" y="1834619"/>
                                  <a:pt x="2750037" y="1841804"/>
                                </a:cubicBezTo>
                                <a:lnTo>
                                  <a:pt x="2726482" y="1861764"/>
                                </a:lnTo>
                                <a:cubicBezTo>
                                  <a:pt x="2724885" y="1863361"/>
                                  <a:pt x="2722491" y="1863760"/>
                                  <a:pt x="2720496" y="1863760"/>
                                </a:cubicBezTo>
                                <a:cubicBezTo>
                                  <a:pt x="2718501" y="1863760"/>
                                  <a:pt x="2716505" y="1862563"/>
                                  <a:pt x="2714909" y="1860966"/>
                                </a:cubicBezTo>
                                <a:lnTo>
                                  <a:pt x="2706524" y="1850986"/>
                                </a:lnTo>
                                <a:lnTo>
                                  <a:pt x="2697341" y="1858970"/>
                                </a:lnTo>
                                <a:lnTo>
                                  <a:pt x="2696942" y="1866155"/>
                                </a:lnTo>
                                <a:cubicBezTo>
                                  <a:pt x="2696942" y="1868151"/>
                                  <a:pt x="2695346" y="1869349"/>
                                  <a:pt x="2693349" y="1869349"/>
                                </a:cubicBezTo>
                                <a:cubicBezTo>
                                  <a:pt x="2691352" y="1869349"/>
                                  <a:pt x="2690156" y="1867752"/>
                                  <a:pt x="2690156" y="1865756"/>
                                </a:cubicBezTo>
                                <a:lnTo>
                                  <a:pt x="2690555" y="1860567"/>
                                </a:lnTo>
                                <a:lnTo>
                                  <a:pt x="2685367" y="1860167"/>
                                </a:lnTo>
                                <a:cubicBezTo>
                                  <a:pt x="2683369" y="1860167"/>
                                  <a:pt x="2682173" y="1858571"/>
                                  <a:pt x="2682173" y="1856575"/>
                                </a:cubicBezTo>
                                <a:cubicBezTo>
                                  <a:pt x="2682173" y="1854579"/>
                                  <a:pt x="2683770" y="1853381"/>
                                  <a:pt x="2685765" y="1853381"/>
                                </a:cubicBezTo>
                                <a:lnTo>
                                  <a:pt x="2692952" y="1853780"/>
                                </a:lnTo>
                                <a:lnTo>
                                  <a:pt x="2702134" y="1845796"/>
                                </a:lnTo>
                                <a:lnTo>
                                  <a:pt x="2694548" y="1837014"/>
                                </a:lnTo>
                                <a:cubicBezTo>
                                  <a:pt x="2687363" y="1828232"/>
                                  <a:pt x="2688558" y="1815457"/>
                                  <a:pt x="2696942" y="1808271"/>
                                </a:cubicBezTo>
                                <a:cubicBezTo>
                                  <a:pt x="2704928" y="1801085"/>
                                  <a:pt x="2716904" y="1801884"/>
                                  <a:pt x="2724486" y="1809468"/>
                                </a:cubicBezTo>
                                <a:cubicBezTo>
                                  <a:pt x="2730873" y="1804678"/>
                                  <a:pt x="2739256" y="1804279"/>
                                  <a:pt x="2746043" y="1807872"/>
                                </a:cubicBezTo>
                                <a:lnTo>
                                  <a:pt x="2758024" y="1797892"/>
                                </a:lnTo>
                                <a:lnTo>
                                  <a:pt x="2751233" y="1797492"/>
                                </a:lnTo>
                                <a:cubicBezTo>
                                  <a:pt x="2749238" y="1797492"/>
                                  <a:pt x="2748041" y="1795896"/>
                                  <a:pt x="2748041" y="1793900"/>
                                </a:cubicBezTo>
                                <a:cubicBezTo>
                                  <a:pt x="2748041" y="1791904"/>
                                  <a:pt x="2749636" y="1790706"/>
                                  <a:pt x="2751634" y="1790706"/>
                                </a:cubicBezTo>
                                <a:close/>
                                <a:moveTo>
                                  <a:pt x="4011068" y="1786713"/>
                                </a:moveTo>
                                <a:cubicBezTo>
                                  <a:pt x="4013064" y="1785915"/>
                                  <a:pt x="4015459" y="1786713"/>
                                  <a:pt x="4016258" y="1789108"/>
                                </a:cubicBezTo>
                                <a:lnTo>
                                  <a:pt x="4016233" y="1790282"/>
                                </a:lnTo>
                                <a:lnTo>
                                  <a:pt x="4024241" y="1798292"/>
                                </a:lnTo>
                                <a:lnTo>
                                  <a:pt x="4036616" y="1798292"/>
                                </a:lnTo>
                                <a:lnTo>
                                  <a:pt x="4037016" y="1797891"/>
                                </a:lnTo>
                                <a:cubicBezTo>
                                  <a:pt x="4039012" y="1797093"/>
                                  <a:pt x="4041407" y="1797891"/>
                                  <a:pt x="4042206" y="1800286"/>
                                </a:cubicBezTo>
                                <a:cubicBezTo>
                                  <a:pt x="4043004" y="1802282"/>
                                  <a:pt x="4042206" y="1804677"/>
                                  <a:pt x="4039811" y="1805477"/>
                                </a:cubicBezTo>
                                <a:lnTo>
                                  <a:pt x="4039412" y="1805876"/>
                                </a:lnTo>
                                <a:lnTo>
                                  <a:pt x="4039411" y="1805877"/>
                                </a:lnTo>
                                <a:lnTo>
                                  <a:pt x="4039410" y="1805878"/>
                                </a:lnTo>
                                <a:lnTo>
                                  <a:pt x="4031028" y="1814259"/>
                                </a:lnTo>
                                <a:lnTo>
                                  <a:pt x="4031028" y="1825831"/>
                                </a:lnTo>
                                <a:lnTo>
                                  <a:pt x="4031427" y="1826235"/>
                                </a:lnTo>
                                <a:cubicBezTo>
                                  <a:pt x="4031827" y="1828630"/>
                                  <a:pt x="4030629" y="1831026"/>
                                  <a:pt x="4028633" y="1831824"/>
                                </a:cubicBezTo>
                                <a:lnTo>
                                  <a:pt x="4028318" y="1831667"/>
                                </a:lnTo>
                                <a:lnTo>
                                  <a:pt x="4028234" y="1831824"/>
                                </a:lnTo>
                                <a:cubicBezTo>
                                  <a:pt x="4026238" y="1832622"/>
                                  <a:pt x="4024241" y="1831425"/>
                                  <a:pt x="4023442" y="1829429"/>
                                </a:cubicBezTo>
                                <a:lnTo>
                                  <a:pt x="4023451" y="1829024"/>
                                </a:lnTo>
                                <a:lnTo>
                                  <a:pt x="4015210" y="1820497"/>
                                </a:lnTo>
                                <a:lnTo>
                                  <a:pt x="4002697" y="1820247"/>
                                </a:lnTo>
                                <a:lnTo>
                                  <a:pt x="4002286" y="1820646"/>
                                </a:lnTo>
                                <a:cubicBezTo>
                                  <a:pt x="4000289" y="1821444"/>
                                  <a:pt x="3998293" y="1820247"/>
                                  <a:pt x="3997494" y="1818251"/>
                                </a:cubicBezTo>
                                <a:lnTo>
                                  <a:pt x="3997646" y="1817922"/>
                                </a:lnTo>
                                <a:lnTo>
                                  <a:pt x="3997494" y="1817852"/>
                                </a:lnTo>
                                <a:cubicBezTo>
                                  <a:pt x="3996696" y="1815856"/>
                                  <a:pt x="3997494" y="1813460"/>
                                  <a:pt x="3999890" y="1812661"/>
                                </a:cubicBezTo>
                                <a:lnTo>
                                  <a:pt x="4000283" y="1812669"/>
                                </a:lnTo>
                                <a:lnTo>
                                  <a:pt x="4008673" y="1804279"/>
                                </a:lnTo>
                                <a:lnTo>
                                  <a:pt x="4008673" y="1793103"/>
                                </a:lnTo>
                                <a:lnTo>
                                  <a:pt x="4007873" y="1792304"/>
                                </a:lnTo>
                                <a:cubicBezTo>
                                  <a:pt x="4007075" y="1790307"/>
                                  <a:pt x="4007873" y="1787912"/>
                                  <a:pt x="4010268" y="1787113"/>
                                </a:cubicBezTo>
                                <a:lnTo>
                                  <a:pt x="4010776" y="1787347"/>
                                </a:lnTo>
                                <a:close/>
                                <a:moveTo>
                                  <a:pt x="3949437" y="1776682"/>
                                </a:moveTo>
                                <a:lnTo>
                                  <a:pt x="3949192" y="1794300"/>
                                </a:lnTo>
                                <a:lnTo>
                                  <a:pt x="3936343" y="1806435"/>
                                </a:lnTo>
                                <a:lnTo>
                                  <a:pt x="3953584" y="1806674"/>
                                </a:lnTo>
                                <a:lnTo>
                                  <a:pt x="3966503" y="1820111"/>
                                </a:lnTo>
                                <a:lnTo>
                                  <a:pt x="3966756" y="1801884"/>
                                </a:lnTo>
                                <a:lnTo>
                                  <a:pt x="3979414" y="1789713"/>
                                </a:lnTo>
                                <a:lnTo>
                                  <a:pt x="3960369" y="1788312"/>
                                </a:lnTo>
                                <a:close/>
                                <a:moveTo>
                                  <a:pt x="3944002" y="1763161"/>
                                </a:moveTo>
                                <a:lnTo>
                                  <a:pt x="3944332" y="1763313"/>
                                </a:lnTo>
                                <a:lnTo>
                                  <a:pt x="3944402" y="1763161"/>
                                </a:lnTo>
                                <a:cubicBezTo>
                                  <a:pt x="3946398" y="1762363"/>
                                  <a:pt x="3948793" y="1763161"/>
                                  <a:pt x="3949591" y="1765556"/>
                                </a:cubicBezTo>
                                <a:lnTo>
                                  <a:pt x="3949585" y="1765964"/>
                                </a:lnTo>
                                <a:lnTo>
                                  <a:pt x="3964910" y="1781825"/>
                                </a:lnTo>
                                <a:lnTo>
                                  <a:pt x="3987514" y="1781925"/>
                                </a:lnTo>
                                <a:lnTo>
                                  <a:pt x="3987515" y="1781923"/>
                                </a:lnTo>
                                <a:cubicBezTo>
                                  <a:pt x="3989511" y="1781125"/>
                                  <a:pt x="3991906" y="1781923"/>
                                  <a:pt x="3992705" y="1784318"/>
                                </a:cubicBezTo>
                                <a:lnTo>
                                  <a:pt x="3992705" y="1784320"/>
                                </a:lnTo>
                                <a:lnTo>
                                  <a:pt x="3992705" y="1784320"/>
                                </a:lnTo>
                                <a:cubicBezTo>
                                  <a:pt x="3993503" y="1786316"/>
                                  <a:pt x="3992705" y="1788711"/>
                                  <a:pt x="3990310" y="1789509"/>
                                </a:cubicBezTo>
                                <a:lnTo>
                                  <a:pt x="3990307" y="1789510"/>
                                </a:lnTo>
                                <a:lnTo>
                                  <a:pt x="3973942" y="1805477"/>
                                </a:lnTo>
                                <a:cubicBezTo>
                                  <a:pt x="3970749" y="1812662"/>
                                  <a:pt x="3970749" y="1820646"/>
                                  <a:pt x="3973543" y="1828231"/>
                                </a:cubicBezTo>
                                <a:lnTo>
                                  <a:pt x="3971152" y="1833015"/>
                                </a:lnTo>
                                <a:lnTo>
                                  <a:pt x="3971148" y="1833022"/>
                                </a:lnTo>
                                <a:lnTo>
                                  <a:pt x="3971148" y="1833022"/>
                                </a:lnTo>
                                <a:lnTo>
                                  <a:pt x="3969689" y="1832293"/>
                                </a:lnTo>
                                <a:lnTo>
                                  <a:pt x="3966358" y="1830627"/>
                                </a:lnTo>
                                <a:cubicBezTo>
                                  <a:pt x="3963564" y="1823042"/>
                                  <a:pt x="3957975" y="1817453"/>
                                  <a:pt x="3950390" y="1814260"/>
                                </a:cubicBezTo>
                                <a:lnTo>
                                  <a:pt x="3928466" y="1813874"/>
                                </a:lnTo>
                                <a:lnTo>
                                  <a:pt x="3927634" y="1814659"/>
                                </a:lnTo>
                                <a:cubicBezTo>
                                  <a:pt x="3925638" y="1815457"/>
                                  <a:pt x="3923642" y="1814260"/>
                                  <a:pt x="3922844" y="1812264"/>
                                </a:cubicBezTo>
                                <a:lnTo>
                                  <a:pt x="3923078" y="1811757"/>
                                </a:lnTo>
                                <a:lnTo>
                                  <a:pt x="3922445" y="1811465"/>
                                </a:lnTo>
                                <a:cubicBezTo>
                                  <a:pt x="3921647" y="1809468"/>
                                  <a:pt x="3922445" y="1807073"/>
                                  <a:pt x="3924840" y="1806275"/>
                                </a:cubicBezTo>
                                <a:lnTo>
                                  <a:pt x="3926041" y="1806292"/>
                                </a:lnTo>
                                <a:lnTo>
                                  <a:pt x="3941607" y="1791106"/>
                                </a:lnTo>
                                <a:lnTo>
                                  <a:pt x="3941999" y="1768770"/>
                                </a:lnTo>
                                <a:lnTo>
                                  <a:pt x="3941606" y="1768351"/>
                                </a:lnTo>
                                <a:cubicBezTo>
                                  <a:pt x="3940808" y="1766355"/>
                                  <a:pt x="3941606" y="1763960"/>
                                  <a:pt x="3944002" y="1763161"/>
                                </a:cubicBezTo>
                                <a:close/>
                                <a:moveTo>
                                  <a:pt x="6504763" y="1728930"/>
                                </a:moveTo>
                                <a:cubicBezTo>
                                  <a:pt x="6501270" y="1728630"/>
                                  <a:pt x="6497677" y="1729629"/>
                                  <a:pt x="6494882" y="1732024"/>
                                </a:cubicBezTo>
                                <a:cubicBezTo>
                                  <a:pt x="6489294" y="1736814"/>
                                  <a:pt x="6488495" y="1745597"/>
                                  <a:pt x="6493286" y="1751186"/>
                                </a:cubicBezTo>
                                <a:lnTo>
                                  <a:pt x="6500472" y="1759569"/>
                                </a:lnTo>
                                <a:lnTo>
                                  <a:pt x="6512049" y="1749589"/>
                                </a:lnTo>
                                <a:cubicBezTo>
                                  <a:pt x="6513646" y="1748391"/>
                                  <a:pt x="6515642" y="1748391"/>
                                  <a:pt x="6516839" y="1749988"/>
                                </a:cubicBezTo>
                                <a:cubicBezTo>
                                  <a:pt x="6518037" y="1751585"/>
                                  <a:pt x="6518037" y="1753581"/>
                                  <a:pt x="6516440" y="1754778"/>
                                </a:cubicBezTo>
                                <a:lnTo>
                                  <a:pt x="6504863" y="1764758"/>
                                </a:lnTo>
                                <a:lnTo>
                                  <a:pt x="6513246" y="1774738"/>
                                </a:lnTo>
                                <a:cubicBezTo>
                                  <a:pt x="6513646" y="1775138"/>
                                  <a:pt x="6514444" y="1775138"/>
                                  <a:pt x="6515242" y="1774738"/>
                                </a:cubicBezTo>
                                <a:lnTo>
                                  <a:pt x="6539194" y="1754778"/>
                                </a:lnTo>
                                <a:cubicBezTo>
                                  <a:pt x="6544783" y="1749988"/>
                                  <a:pt x="6545581" y="1741206"/>
                                  <a:pt x="6540392" y="1735617"/>
                                </a:cubicBezTo>
                                <a:cubicBezTo>
                                  <a:pt x="6535602" y="1730028"/>
                                  <a:pt x="6526819" y="1729230"/>
                                  <a:pt x="6521230" y="1734020"/>
                                </a:cubicBezTo>
                                <a:lnTo>
                                  <a:pt x="6520033" y="1735218"/>
                                </a:lnTo>
                                <a:cubicBezTo>
                                  <a:pt x="6519234" y="1735617"/>
                                  <a:pt x="6518436" y="1736016"/>
                                  <a:pt x="6517638" y="1736016"/>
                                </a:cubicBezTo>
                                <a:cubicBezTo>
                                  <a:pt x="6516839" y="1736016"/>
                                  <a:pt x="6515642" y="1735617"/>
                                  <a:pt x="6515242" y="1734818"/>
                                </a:cubicBezTo>
                                <a:lnTo>
                                  <a:pt x="6514045" y="1733621"/>
                                </a:lnTo>
                                <a:cubicBezTo>
                                  <a:pt x="6511649" y="1730826"/>
                                  <a:pt x="6508256" y="1729229"/>
                                  <a:pt x="6504763" y="1728930"/>
                                </a:cubicBezTo>
                                <a:close/>
                                <a:moveTo>
                                  <a:pt x="6545581" y="1709269"/>
                                </a:moveTo>
                                <a:lnTo>
                                  <a:pt x="6560352" y="1710466"/>
                                </a:lnTo>
                                <a:cubicBezTo>
                                  <a:pt x="6561949" y="1710466"/>
                                  <a:pt x="6563545" y="1712063"/>
                                  <a:pt x="6564344" y="1714458"/>
                                </a:cubicBezTo>
                                <a:lnTo>
                                  <a:pt x="6563146" y="1729230"/>
                                </a:lnTo>
                                <a:cubicBezTo>
                                  <a:pt x="6563146" y="1731226"/>
                                  <a:pt x="6561549" y="1732423"/>
                                  <a:pt x="6559553" y="1732423"/>
                                </a:cubicBezTo>
                                <a:cubicBezTo>
                                  <a:pt x="6557557" y="1732423"/>
                                  <a:pt x="6556360" y="1730827"/>
                                  <a:pt x="6556360" y="1728831"/>
                                </a:cubicBezTo>
                                <a:lnTo>
                                  <a:pt x="6556759" y="1722043"/>
                                </a:lnTo>
                                <a:lnTo>
                                  <a:pt x="6545981" y="1731226"/>
                                </a:lnTo>
                                <a:lnTo>
                                  <a:pt x="6546380" y="1731625"/>
                                </a:lnTo>
                                <a:cubicBezTo>
                                  <a:pt x="6553565" y="1740407"/>
                                  <a:pt x="6552368" y="1753182"/>
                                  <a:pt x="6543985" y="1760367"/>
                                </a:cubicBezTo>
                                <a:lnTo>
                                  <a:pt x="6520432" y="1780327"/>
                                </a:lnTo>
                                <a:cubicBezTo>
                                  <a:pt x="6518835" y="1781924"/>
                                  <a:pt x="6516440" y="1782323"/>
                                  <a:pt x="6514444" y="1782323"/>
                                </a:cubicBezTo>
                                <a:cubicBezTo>
                                  <a:pt x="6512448" y="1782323"/>
                                  <a:pt x="6510452" y="1781126"/>
                                  <a:pt x="6508855" y="1779529"/>
                                </a:cubicBezTo>
                                <a:lnTo>
                                  <a:pt x="6500472" y="1769549"/>
                                </a:lnTo>
                                <a:lnTo>
                                  <a:pt x="6491290" y="1777533"/>
                                </a:lnTo>
                                <a:lnTo>
                                  <a:pt x="6490890" y="1784718"/>
                                </a:lnTo>
                                <a:cubicBezTo>
                                  <a:pt x="6490890" y="1786714"/>
                                  <a:pt x="6489294" y="1787912"/>
                                  <a:pt x="6487298" y="1787912"/>
                                </a:cubicBezTo>
                                <a:cubicBezTo>
                                  <a:pt x="6485302" y="1787912"/>
                                  <a:pt x="6484104" y="1786315"/>
                                  <a:pt x="6484104" y="1784319"/>
                                </a:cubicBezTo>
                                <a:lnTo>
                                  <a:pt x="6484503" y="1779130"/>
                                </a:lnTo>
                                <a:lnTo>
                                  <a:pt x="6479314" y="1778730"/>
                                </a:lnTo>
                                <a:cubicBezTo>
                                  <a:pt x="6477318" y="1778730"/>
                                  <a:pt x="6476120" y="1777134"/>
                                  <a:pt x="6476120" y="1775138"/>
                                </a:cubicBezTo>
                                <a:cubicBezTo>
                                  <a:pt x="6476120" y="1773142"/>
                                  <a:pt x="6477717" y="1771944"/>
                                  <a:pt x="6479713" y="1771944"/>
                                </a:cubicBezTo>
                                <a:lnTo>
                                  <a:pt x="6486898" y="1772343"/>
                                </a:lnTo>
                                <a:lnTo>
                                  <a:pt x="6496080" y="1764359"/>
                                </a:lnTo>
                                <a:lnTo>
                                  <a:pt x="6488495" y="1755577"/>
                                </a:lnTo>
                                <a:cubicBezTo>
                                  <a:pt x="6481310" y="1746794"/>
                                  <a:pt x="6482507" y="1734020"/>
                                  <a:pt x="6490890" y="1726834"/>
                                </a:cubicBezTo>
                                <a:cubicBezTo>
                                  <a:pt x="6498875" y="1719648"/>
                                  <a:pt x="6510851" y="1720446"/>
                                  <a:pt x="6518436" y="1728031"/>
                                </a:cubicBezTo>
                                <a:cubicBezTo>
                                  <a:pt x="6524823" y="1723241"/>
                                  <a:pt x="6533206" y="1722842"/>
                                  <a:pt x="6539993" y="1726434"/>
                                </a:cubicBezTo>
                                <a:lnTo>
                                  <a:pt x="6551969" y="1716454"/>
                                </a:lnTo>
                                <a:lnTo>
                                  <a:pt x="6545182" y="1716055"/>
                                </a:lnTo>
                                <a:cubicBezTo>
                                  <a:pt x="6543186" y="1716055"/>
                                  <a:pt x="6541989" y="1714458"/>
                                  <a:pt x="6541989" y="1712462"/>
                                </a:cubicBezTo>
                                <a:cubicBezTo>
                                  <a:pt x="6541989" y="1710466"/>
                                  <a:pt x="6543585" y="1709269"/>
                                  <a:pt x="6545581" y="1709269"/>
                                </a:cubicBezTo>
                                <a:close/>
                                <a:moveTo>
                                  <a:pt x="2070396" y="1665906"/>
                                </a:moveTo>
                                <a:cubicBezTo>
                                  <a:pt x="2075386" y="1667054"/>
                                  <a:pt x="2079977" y="1670148"/>
                                  <a:pt x="2082971" y="1674939"/>
                                </a:cubicBezTo>
                                <a:lnTo>
                                  <a:pt x="2077382" y="1678532"/>
                                </a:lnTo>
                                <a:cubicBezTo>
                                  <a:pt x="2073390" y="1672145"/>
                                  <a:pt x="2065006" y="1670148"/>
                                  <a:pt x="2058619" y="1674141"/>
                                </a:cubicBezTo>
                                <a:cubicBezTo>
                                  <a:pt x="2052232" y="1678133"/>
                                  <a:pt x="2050635" y="1686516"/>
                                  <a:pt x="2054627" y="1692504"/>
                                </a:cubicBezTo>
                                <a:lnTo>
                                  <a:pt x="2049037" y="1696097"/>
                                </a:lnTo>
                                <a:cubicBezTo>
                                  <a:pt x="2043049" y="1686915"/>
                                  <a:pt x="2045843" y="1674540"/>
                                  <a:pt x="2055425" y="1668551"/>
                                </a:cubicBezTo>
                                <a:cubicBezTo>
                                  <a:pt x="2060016" y="1665557"/>
                                  <a:pt x="2065405" y="1664759"/>
                                  <a:pt x="2070396" y="1665906"/>
                                </a:cubicBezTo>
                                <a:close/>
                                <a:moveTo>
                                  <a:pt x="1101506" y="1610431"/>
                                </a:moveTo>
                                <a:lnTo>
                                  <a:pt x="1101344" y="1617853"/>
                                </a:lnTo>
                                <a:lnTo>
                                  <a:pt x="1095795" y="1623240"/>
                                </a:lnTo>
                                <a:lnTo>
                                  <a:pt x="1103839" y="1623392"/>
                                </a:lnTo>
                                <a:lnTo>
                                  <a:pt x="1109559" y="1629177"/>
                                </a:lnTo>
                                <a:lnTo>
                                  <a:pt x="1109727" y="1621447"/>
                                </a:lnTo>
                                <a:lnTo>
                                  <a:pt x="1114935" y="1616239"/>
                                </a:lnTo>
                                <a:lnTo>
                                  <a:pt x="1106933" y="1615857"/>
                                </a:lnTo>
                                <a:close/>
                                <a:moveTo>
                                  <a:pt x="1096554" y="1597094"/>
                                </a:moveTo>
                                <a:cubicBezTo>
                                  <a:pt x="1098551" y="1596296"/>
                                  <a:pt x="1100946" y="1597094"/>
                                  <a:pt x="1101744" y="1599489"/>
                                </a:cubicBezTo>
                                <a:lnTo>
                                  <a:pt x="1101727" y="1600271"/>
                                </a:lnTo>
                                <a:lnTo>
                                  <a:pt x="1110126" y="1608672"/>
                                </a:lnTo>
                                <a:lnTo>
                                  <a:pt x="1122502" y="1608672"/>
                                </a:lnTo>
                                <a:lnTo>
                                  <a:pt x="1122902" y="1608272"/>
                                </a:lnTo>
                                <a:cubicBezTo>
                                  <a:pt x="1124898" y="1607474"/>
                                  <a:pt x="1127293" y="1608272"/>
                                  <a:pt x="1128092" y="1610667"/>
                                </a:cubicBezTo>
                                <a:cubicBezTo>
                                  <a:pt x="1128891" y="1612663"/>
                                  <a:pt x="1128092" y="1615059"/>
                                  <a:pt x="1125696" y="1615858"/>
                                </a:cubicBezTo>
                                <a:cubicBezTo>
                                  <a:pt x="1121704" y="1617455"/>
                                  <a:pt x="1118511" y="1620648"/>
                                  <a:pt x="1116914" y="1624640"/>
                                </a:cubicBezTo>
                                <a:lnTo>
                                  <a:pt x="1116914" y="1636616"/>
                                </a:lnTo>
                                <a:lnTo>
                                  <a:pt x="1116914" y="1636616"/>
                                </a:lnTo>
                                <a:lnTo>
                                  <a:pt x="1116914" y="1636617"/>
                                </a:lnTo>
                                <a:lnTo>
                                  <a:pt x="1116914" y="1637016"/>
                                </a:lnTo>
                                <a:lnTo>
                                  <a:pt x="1114126" y="1642192"/>
                                </a:lnTo>
                                <a:lnTo>
                                  <a:pt x="1114120" y="1642205"/>
                                </a:lnTo>
                                <a:lnTo>
                                  <a:pt x="1114119" y="1642205"/>
                                </a:lnTo>
                                <a:lnTo>
                                  <a:pt x="1114119" y="1642205"/>
                                </a:lnTo>
                                <a:cubicBezTo>
                                  <a:pt x="1112123" y="1643004"/>
                                  <a:pt x="1110127" y="1641806"/>
                                  <a:pt x="1109328" y="1639810"/>
                                </a:cubicBezTo>
                                <a:lnTo>
                                  <a:pt x="1109328" y="1639810"/>
                                </a:lnTo>
                                <a:lnTo>
                                  <a:pt x="1100696" y="1630878"/>
                                </a:lnTo>
                                <a:lnTo>
                                  <a:pt x="1088184" y="1630628"/>
                                </a:lnTo>
                                <a:lnTo>
                                  <a:pt x="1087772" y="1631027"/>
                                </a:lnTo>
                                <a:cubicBezTo>
                                  <a:pt x="1085776" y="1631825"/>
                                  <a:pt x="1083780" y="1630628"/>
                                  <a:pt x="1082981" y="1628632"/>
                                </a:cubicBezTo>
                                <a:lnTo>
                                  <a:pt x="1083133" y="1628303"/>
                                </a:lnTo>
                                <a:lnTo>
                                  <a:pt x="1082981" y="1628233"/>
                                </a:lnTo>
                                <a:cubicBezTo>
                                  <a:pt x="1082183" y="1626237"/>
                                  <a:pt x="1082981" y="1623841"/>
                                  <a:pt x="1085376" y="1623042"/>
                                </a:cubicBezTo>
                                <a:lnTo>
                                  <a:pt x="1085769" y="1623050"/>
                                </a:lnTo>
                                <a:lnTo>
                                  <a:pt x="1094159" y="1614660"/>
                                </a:lnTo>
                                <a:lnTo>
                                  <a:pt x="1094159" y="1603084"/>
                                </a:lnTo>
                                <a:lnTo>
                                  <a:pt x="1093759" y="1602684"/>
                                </a:lnTo>
                                <a:cubicBezTo>
                                  <a:pt x="1092961" y="1600687"/>
                                  <a:pt x="1093759" y="1598292"/>
                                  <a:pt x="1096154" y="1597493"/>
                                </a:cubicBezTo>
                                <a:lnTo>
                                  <a:pt x="1096332" y="1597576"/>
                                </a:lnTo>
                                <a:close/>
                                <a:moveTo>
                                  <a:pt x="1034923" y="1587062"/>
                                </a:moveTo>
                                <a:lnTo>
                                  <a:pt x="1034677" y="1604680"/>
                                </a:lnTo>
                                <a:lnTo>
                                  <a:pt x="1021834" y="1616810"/>
                                </a:lnTo>
                                <a:lnTo>
                                  <a:pt x="1039468" y="1617055"/>
                                </a:lnTo>
                                <a:lnTo>
                                  <a:pt x="1051994" y="1630082"/>
                                </a:lnTo>
                                <a:lnTo>
                                  <a:pt x="1052242" y="1612265"/>
                                </a:lnTo>
                                <a:lnTo>
                                  <a:pt x="1064902" y="1600093"/>
                                </a:lnTo>
                                <a:lnTo>
                                  <a:pt x="1045855" y="1598692"/>
                                </a:lnTo>
                                <a:close/>
                                <a:moveTo>
                                  <a:pt x="5864348" y="1584470"/>
                                </a:moveTo>
                                <a:cubicBezTo>
                                  <a:pt x="5869338" y="1585617"/>
                                  <a:pt x="5873929" y="1588711"/>
                                  <a:pt x="5876923" y="1593502"/>
                                </a:cubicBezTo>
                                <a:lnTo>
                                  <a:pt x="5871334" y="1597095"/>
                                </a:lnTo>
                                <a:cubicBezTo>
                                  <a:pt x="5867342" y="1590708"/>
                                  <a:pt x="5858959" y="1588711"/>
                                  <a:pt x="5852572" y="1592704"/>
                                </a:cubicBezTo>
                                <a:cubicBezTo>
                                  <a:pt x="5846184" y="1596696"/>
                                  <a:pt x="5844188" y="1605079"/>
                                  <a:pt x="5848580" y="1611067"/>
                                </a:cubicBezTo>
                                <a:lnTo>
                                  <a:pt x="5842990" y="1614660"/>
                                </a:lnTo>
                                <a:cubicBezTo>
                                  <a:pt x="5837002" y="1605478"/>
                                  <a:pt x="5839796" y="1593103"/>
                                  <a:pt x="5849378" y="1587114"/>
                                </a:cubicBezTo>
                                <a:cubicBezTo>
                                  <a:pt x="5853969" y="1584120"/>
                                  <a:pt x="5859358" y="1583322"/>
                                  <a:pt x="5864348" y="1584470"/>
                                </a:cubicBezTo>
                                <a:close/>
                                <a:moveTo>
                                  <a:pt x="1029487" y="1573541"/>
                                </a:moveTo>
                                <a:lnTo>
                                  <a:pt x="1029817" y="1573694"/>
                                </a:lnTo>
                                <a:lnTo>
                                  <a:pt x="1029887" y="1573541"/>
                                </a:lnTo>
                                <a:cubicBezTo>
                                  <a:pt x="1031883" y="1572743"/>
                                  <a:pt x="1034278" y="1573541"/>
                                  <a:pt x="1035078" y="1575936"/>
                                </a:cubicBezTo>
                                <a:lnTo>
                                  <a:pt x="1035072" y="1576345"/>
                                </a:lnTo>
                                <a:lnTo>
                                  <a:pt x="1050395" y="1592205"/>
                                </a:lnTo>
                                <a:cubicBezTo>
                                  <a:pt x="1057332" y="1595199"/>
                                  <a:pt x="1065416" y="1595498"/>
                                  <a:pt x="1073001" y="1592304"/>
                                </a:cubicBezTo>
                                <a:lnTo>
                                  <a:pt x="1074691" y="1593084"/>
                                </a:lnTo>
                                <a:lnTo>
                                  <a:pt x="1078192" y="1594699"/>
                                </a:lnTo>
                                <a:lnTo>
                                  <a:pt x="1078192" y="1594700"/>
                                </a:lnTo>
                                <a:lnTo>
                                  <a:pt x="1078192" y="1594700"/>
                                </a:lnTo>
                                <a:cubicBezTo>
                                  <a:pt x="1078990" y="1596696"/>
                                  <a:pt x="1078192" y="1599091"/>
                                  <a:pt x="1075796" y="1599889"/>
                                </a:cubicBezTo>
                                <a:cubicBezTo>
                                  <a:pt x="1068610" y="1602683"/>
                                  <a:pt x="1062622" y="1608273"/>
                                  <a:pt x="1059427" y="1615858"/>
                                </a:cubicBezTo>
                                <a:lnTo>
                                  <a:pt x="1059049" y="1637419"/>
                                </a:lnTo>
                                <a:lnTo>
                                  <a:pt x="1059429" y="1637814"/>
                                </a:lnTo>
                                <a:cubicBezTo>
                                  <a:pt x="1060227" y="1640209"/>
                                  <a:pt x="1059429" y="1642604"/>
                                  <a:pt x="1057033" y="1643403"/>
                                </a:cubicBezTo>
                                <a:lnTo>
                                  <a:pt x="1056713" y="1643243"/>
                                </a:lnTo>
                                <a:lnTo>
                                  <a:pt x="1056633" y="1643403"/>
                                </a:lnTo>
                                <a:cubicBezTo>
                                  <a:pt x="1054637" y="1644201"/>
                                  <a:pt x="1052641" y="1643003"/>
                                  <a:pt x="1051842" y="1641007"/>
                                </a:cubicBezTo>
                                <a:lnTo>
                                  <a:pt x="1051848" y="1640603"/>
                                </a:lnTo>
                                <a:lnTo>
                                  <a:pt x="1036274" y="1624640"/>
                                </a:lnTo>
                                <a:lnTo>
                                  <a:pt x="1013959" y="1624248"/>
                                </a:lnTo>
                                <a:lnTo>
                                  <a:pt x="1013121" y="1625039"/>
                                </a:lnTo>
                                <a:cubicBezTo>
                                  <a:pt x="1011124" y="1625837"/>
                                  <a:pt x="1009129" y="1624640"/>
                                  <a:pt x="1008330" y="1622644"/>
                                </a:cubicBezTo>
                                <a:lnTo>
                                  <a:pt x="1008634" y="1621986"/>
                                </a:lnTo>
                                <a:lnTo>
                                  <a:pt x="1008330" y="1621846"/>
                                </a:lnTo>
                                <a:cubicBezTo>
                                  <a:pt x="1007532" y="1619849"/>
                                  <a:pt x="1008330" y="1617454"/>
                                  <a:pt x="1010724" y="1616655"/>
                                </a:cubicBezTo>
                                <a:lnTo>
                                  <a:pt x="1011532" y="1616666"/>
                                </a:lnTo>
                                <a:lnTo>
                                  <a:pt x="1027093" y="1601486"/>
                                </a:lnTo>
                                <a:lnTo>
                                  <a:pt x="1027485" y="1579150"/>
                                </a:lnTo>
                                <a:lnTo>
                                  <a:pt x="1027092" y="1578731"/>
                                </a:lnTo>
                                <a:cubicBezTo>
                                  <a:pt x="1026293" y="1576735"/>
                                  <a:pt x="1027092" y="1574340"/>
                                  <a:pt x="1029487" y="1573541"/>
                                </a:cubicBezTo>
                                <a:close/>
                                <a:moveTo>
                                  <a:pt x="3590623" y="1539311"/>
                                </a:moveTo>
                                <a:cubicBezTo>
                                  <a:pt x="3587132" y="1539011"/>
                                  <a:pt x="3583533" y="1540009"/>
                                  <a:pt x="3580741" y="1542404"/>
                                </a:cubicBezTo>
                                <a:cubicBezTo>
                                  <a:pt x="3575155" y="1547194"/>
                                  <a:pt x="3574356" y="1555978"/>
                                  <a:pt x="3579149" y="1561567"/>
                                </a:cubicBezTo>
                                <a:lnTo>
                                  <a:pt x="3586333" y="1569950"/>
                                </a:lnTo>
                                <a:lnTo>
                                  <a:pt x="3597907" y="1559970"/>
                                </a:lnTo>
                                <a:cubicBezTo>
                                  <a:pt x="3599505" y="1558772"/>
                                  <a:pt x="3601500" y="1558772"/>
                                  <a:pt x="3602701" y="1560369"/>
                                </a:cubicBezTo>
                                <a:cubicBezTo>
                                  <a:pt x="3603897" y="1561966"/>
                                  <a:pt x="3603897" y="1563962"/>
                                  <a:pt x="3602299" y="1565159"/>
                                </a:cubicBezTo>
                                <a:lnTo>
                                  <a:pt x="3590717" y="1575139"/>
                                </a:lnTo>
                                <a:lnTo>
                                  <a:pt x="3599104" y="1585119"/>
                                </a:lnTo>
                                <a:cubicBezTo>
                                  <a:pt x="3599505" y="1585519"/>
                                  <a:pt x="3600304" y="1585519"/>
                                  <a:pt x="3601104" y="1585119"/>
                                </a:cubicBezTo>
                                <a:lnTo>
                                  <a:pt x="3625059" y="1565159"/>
                                </a:lnTo>
                                <a:cubicBezTo>
                                  <a:pt x="3630650" y="1560369"/>
                                  <a:pt x="3631048" y="1551587"/>
                                  <a:pt x="3626255" y="1545997"/>
                                </a:cubicBezTo>
                                <a:cubicBezTo>
                                  <a:pt x="3621467" y="1540408"/>
                                  <a:pt x="3612681" y="1539610"/>
                                  <a:pt x="3607093" y="1544400"/>
                                </a:cubicBezTo>
                                <a:lnTo>
                                  <a:pt x="3605891" y="1545598"/>
                                </a:lnTo>
                                <a:cubicBezTo>
                                  <a:pt x="3605093" y="1545997"/>
                                  <a:pt x="3604294" y="1546396"/>
                                  <a:pt x="3603500" y="1546396"/>
                                </a:cubicBezTo>
                                <a:cubicBezTo>
                                  <a:pt x="3602701" y="1546396"/>
                                  <a:pt x="3601500" y="1545997"/>
                                  <a:pt x="3601104" y="1545198"/>
                                </a:cubicBezTo>
                                <a:lnTo>
                                  <a:pt x="3599903" y="1544001"/>
                                </a:lnTo>
                                <a:cubicBezTo>
                                  <a:pt x="3597507" y="1541207"/>
                                  <a:pt x="3594114" y="1539610"/>
                                  <a:pt x="3590623" y="1539311"/>
                                </a:cubicBezTo>
                                <a:close/>
                                <a:moveTo>
                                  <a:pt x="4895446" y="1529784"/>
                                </a:moveTo>
                                <a:lnTo>
                                  <a:pt x="4895293" y="1536817"/>
                                </a:lnTo>
                                <a:lnTo>
                                  <a:pt x="4889737" y="1542209"/>
                                </a:lnTo>
                                <a:lnTo>
                                  <a:pt x="4897389" y="1542354"/>
                                </a:lnTo>
                                <a:lnTo>
                                  <a:pt x="4903100" y="1548130"/>
                                </a:lnTo>
                                <a:lnTo>
                                  <a:pt x="4903276" y="1540010"/>
                                </a:lnTo>
                                <a:lnTo>
                                  <a:pt x="4908103" y="1535183"/>
                                </a:lnTo>
                                <a:lnTo>
                                  <a:pt x="4900483" y="1534820"/>
                                </a:lnTo>
                                <a:close/>
                                <a:moveTo>
                                  <a:pt x="3631048" y="1519650"/>
                                </a:moveTo>
                                <a:lnTo>
                                  <a:pt x="3645823" y="1520847"/>
                                </a:lnTo>
                                <a:cubicBezTo>
                                  <a:pt x="3647818" y="1520847"/>
                                  <a:pt x="3649016" y="1522444"/>
                                  <a:pt x="3649815" y="1524839"/>
                                </a:cubicBezTo>
                                <a:lnTo>
                                  <a:pt x="3648617" y="1539610"/>
                                </a:lnTo>
                                <a:cubicBezTo>
                                  <a:pt x="3648617" y="1541606"/>
                                  <a:pt x="3647018" y="1542803"/>
                                  <a:pt x="3645023" y="1542803"/>
                                </a:cubicBezTo>
                                <a:cubicBezTo>
                                  <a:pt x="3643027" y="1542803"/>
                                  <a:pt x="3641829" y="1541207"/>
                                  <a:pt x="3641829" y="1539211"/>
                                </a:cubicBezTo>
                                <a:lnTo>
                                  <a:pt x="3642226" y="1532424"/>
                                </a:lnTo>
                                <a:lnTo>
                                  <a:pt x="3631450" y="1541606"/>
                                </a:lnTo>
                                <a:lnTo>
                                  <a:pt x="3631848" y="1542005"/>
                                </a:lnTo>
                                <a:cubicBezTo>
                                  <a:pt x="3639035" y="1550788"/>
                                  <a:pt x="3637838" y="1563563"/>
                                  <a:pt x="3629451" y="1570748"/>
                                </a:cubicBezTo>
                                <a:lnTo>
                                  <a:pt x="3605891" y="1590708"/>
                                </a:lnTo>
                                <a:cubicBezTo>
                                  <a:pt x="3604294" y="1592305"/>
                                  <a:pt x="3601902" y="1592704"/>
                                  <a:pt x="3599903" y="1592704"/>
                                </a:cubicBezTo>
                                <a:cubicBezTo>
                                  <a:pt x="3597907" y="1592704"/>
                                  <a:pt x="3595913" y="1591507"/>
                                  <a:pt x="3594316" y="1589910"/>
                                </a:cubicBezTo>
                                <a:lnTo>
                                  <a:pt x="3585930" y="1579930"/>
                                </a:lnTo>
                                <a:lnTo>
                                  <a:pt x="3576753" y="1587914"/>
                                </a:lnTo>
                                <a:lnTo>
                                  <a:pt x="3576350" y="1595099"/>
                                </a:lnTo>
                                <a:cubicBezTo>
                                  <a:pt x="3576350" y="1597095"/>
                                  <a:pt x="3574752" y="1598293"/>
                                  <a:pt x="3572758" y="1598293"/>
                                </a:cubicBezTo>
                                <a:cubicBezTo>
                                  <a:pt x="3570764" y="1598293"/>
                                  <a:pt x="3569569" y="1596696"/>
                                  <a:pt x="3569569" y="1594700"/>
                                </a:cubicBezTo>
                                <a:lnTo>
                                  <a:pt x="3569965" y="1589511"/>
                                </a:lnTo>
                                <a:lnTo>
                                  <a:pt x="3564776" y="1589111"/>
                                </a:lnTo>
                                <a:cubicBezTo>
                                  <a:pt x="3562782" y="1589111"/>
                                  <a:pt x="3561586" y="1587515"/>
                                  <a:pt x="3561586" y="1585519"/>
                                </a:cubicBezTo>
                                <a:cubicBezTo>
                                  <a:pt x="3561586" y="1583523"/>
                                  <a:pt x="3563178" y="1582325"/>
                                  <a:pt x="3565179" y="1582325"/>
                                </a:cubicBezTo>
                                <a:lnTo>
                                  <a:pt x="3572362" y="1582724"/>
                                </a:lnTo>
                                <a:lnTo>
                                  <a:pt x="3581539" y="1574740"/>
                                </a:lnTo>
                                <a:lnTo>
                                  <a:pt x="3573960" y="1565958"/>
                                </a:lnTo>
                                <a:cubicBezTo>
                                  <a:pt x="3566776" y="1557175"/>
                                  <a:pt x="3567971" y="1544400"/>
                                  <a:pt x="3576350" y="1537215"/>
                                </a:cubicBezTo>
                                <a:cubicBezTo>
                                  <a:pt x="3584332" y="1530029"/>
                                  <a:pt x="3596309" y="1530827"/>
                                  <a:pt x="3603897" y="1538412"/>
                                </a:cubicBezTo>
                                <a:cubicBezTo>
                                  <a:pt x="3610284" y="1533622"/>
                                  <a:pt x="3618672" y="1533223"/>
                                  <a:pt x="3625461" y="1536815"/>
                                </a:cubicBezTo>
                                <a:lnTo>
                                  <a:pt x="3637439" y="1526835"/>
                                </a:lnTo>
                                <a:lnTo>
                                  <a:pt x="3630650" y="1526436"/>
                                </a:lnTo>
                                <a:cubicBezTo>
                                  <a:pt x="3628651" y="1526436"/>
                                  <a:pt x="3627456" y="1524839"/>
                                  <a:pt x="3627456" y="1522843"/>
                                </a:cubicBezTo>
                                <a:cubicBezTo>
                                  <a:pt x="3627456" y="1520847"/>
                                  <a:pt x="3629052" y="1519650"/>
                                  <a:pt x="3631048" y="1519650"/>
                                </a:cubicBezTo>
                                <a:close/>
                                <a:moveTo>
                                  <a:pt x="4890503" y="1516057"/>
                                </a:moveTo>
                                <a:cubicBezTo>
                                  <a:pt x="4892499" y="1515259"/>
                                  <a:pt x="4894894" y="1516057"/>
                                  <a:pt x="4895692" y="1518452"/>
                                </a:cubicBezTo>
                                <a:lnTo>
                                  <a:pt x="4895667" y="1519625"/>
                                </a:lnTo>
                                <a:lnTo>
                                  <a:pt x="4903676" y="1527635"/>
                                </a:lnTo>
                                <a:lnTo>
                                  <a:pt x="4915651" y="1527635"/>
                                </a:lnTo>
                                <a:lnTo>
                                  <a:pt x="4916451" y="1526835"/>
                                </a:lnTo>
                                <a:cubicBezTo>
                                  <a:pt x="4918447" y="1526037"/>
                                  <a:pt x="4920842" y="1526835"/>
                                  <a:pt x="4921640" y="1529230"/>
                                </a:cubicBezTo>
                                <a:cubicBezTo>
                                  <a:pt x="4922439" y="1531226"/>
                                  <a:pt x="4921640" y="1533622"/>
                                  <a:pt x="4919245" y="1534420"/>
                                </a:cubicBezTo>
                                <a:lnTo>
                                  <a:pt x="4919190" y="1534476"/>
                                </a:lnTo>
                                <a:lnTo>
                                  <a:pt x="4918846" y="1535220"/>
                                </a:lnTo>
                                <a:lnTo>
                                  <a:pt x="4918312" y="1535354"/>
                                </a:lnTo>
                                <a:lnTo>
                                  <a:pt x="4910463" y="1543203"/>
                                </a:lnTo>
                                <a:lnTo>
                                  <a:pt x="4910463" y="1555577"/>
                                </a:lnTo>
                                <a:lnTo>
                                  <a:pt x="4910463" y="1555578"/>
                                </a:lnTo>
                                <a:cubicBezTo>
                                  <a:pt x="4911261" y="1557973"/>
                                  <a:pt x="4910064" y="1560369"/>
                                  <a:pt x="4907669" y="1561167"/>
                                </a:cubicBezTo>
                                <a:cubicBezTo>
                                  <a:pt x="4905673" y="1561965"/>
                                  <a:pt x="4903677" y="1560768"/>
                                  <a:pt x="4902878" y="1558772"/>
                                </a:cubicBezTo>
                                <a:cubicBezTo>
                                  <a:pt x="4901281" y="1554580"/>
                                  <a:pt x="4898088" y="1551487"/>
                                  <a:pt x="4894245" y="1549840"/>
                                </a:cubicBezTo>
                                <a:lnTo>
                                  <a:pt x="4882124" y="1549598"/>
                                </a:lnTo>
                                <a:lnTo>
                                  <a:pt x="4881720" y="1549990"/>
                                </a:lnTo>
                                <a:cubicBezTo>
                                  <a:pt x="4879723" y="1550789"/>
                                  <a:pt x="4877727" y="1549591"/>
                                  <a:pt x="4876929" y="1547595"/>
                                </a:cubicBezTo>
                                <a:lnTo>
                                  <a:pt x="4877012" y="1547417"/>
                                </a:lnTo>
                                <a:lnTo>
                                  <a:pt x="4876530" y="1547195"/>
                                </a:lnTo>
                                <a:cubicBezTo>
                                  <a:pt x="4875732" y="1545198"/>
                                  <a:pt x="4876530" y="1542803"/>
                                  <a:pt x="4878925" y="1542004"/>
                                </a:cubicBezTo>
                                <a:lnTo>
                                  <a:pt x="4879710" y="1542019"/>
                                </a:lnTo>
                                <a:lnTo>
                                  <a:pt x="4888108" y="1533623"/>
                                </a:lnTo>
                                <a:lnTo>
                                  <a:pt x="4888108" y="1522446"/>
                                </a:lnTo>
                                <a:lnTo>
                                  <a:pt x="4887308" y="1521646"/>
                                </a:lnTo>
                                <a:cubicBezTo>
                                  <a:pt x="4886510" y="1519650"/>
                                  <a:pt x="4887308" y="1517255"/>
                                  <a:pt x="4889703" y="1516456"/>
                                </a:cubicBezTo>
                                <a:lnTo>
                                  <a:pt x="4890211" y="1516690"/>
                                </a:lnTo>
                                <a:close/>
                                <a:moveTo>
                                  <a:pt x="4828861" y="1506437"/>
                                </a:moveTo>
                                <a:lnTo>
                                  <a:pt x="4828627" y="1523244"/>
                                </a:lnTo>
                                <a:lnTo>
                                  <a:pt x="4815779" y="1535378"/>
                                </a:lnTo>
                                <a:lnTo>
                                  <a:pt x="4833019" y="1535618"/>
                                </a:lnTo>
                                <a:lnTo>
                                  <a:pt x="4845943" y="1549059"/>
                                </a:lnTo>
                                <a:lnTo>
                                  <a:pt x="4846191" y="1531227"/>
                                </a:lnTo>
                                <a:lnTo>
                                  <a:pt x="4858821" y="1519083"/>
                                </a:lnTo>
                                <a:lnTo>
                                  <a:pt x="4839405" y="1517655"/>
                                </a:lnTo>
                                <a:close/>
                                <a:moveTo>
                                  <a:pt x="4823837" y="1492105"/>
                                </a:moveTo>
                                <a:cubicBezTo>
                                  <a:pt x="4825833" y="1491307"/>
                                  <a:pt x="4828228" y="1492105"/>
                                  <a:pt x="4829026" y="1494500"/>
                                </a:cubicBezTo>
                                <a:lnTo>
                                  <a:pt x="4829009" y="1495709"/>
                                </a:lnTo>
                                <a:lnTo>
                                  <a:pt x="4843946" y="1511168"/>
                                </a:lnTo>
                                <a:cubicBezTo>
                                  <a:pt x="4850882" y="1514162"/>
                                  <a:pt x="4858966" y="1514462"/>
                                  <a:pt x="4866551" y="1511268"/>
                                </a:cubicBezTo>
                                <a:lnTo>
                                  <a:pt x="4866820" y="1511392"/>
                                </a:lnTo>
                                <a:lnTo>
                                  <a:pt x="4866950" y="1511266"/>
                                </a:lnTo>
                                <a:cubicBezTo>
                                  <a:pt x="4868946" y="1510468"/>
                                  <a:pt x="4871341" y="1511266"/>
                                  <a:pt x="4872140" y="1513661"/>
                                </a:cubicBezTo>
                                <a:cubicBezTo>
                                  <a:pt x="4872938" y="1515657"/>
                                  <a:pt x="4872140" y="1518053"/>
                                  <a:pt x="4869744" y="1518851"/>
                                </a:cubicBezTo>
                                <a:cubicBezTo>
                                  <a:pt x="4862559" y="1521645"/>
                                  <a:pt x="4856571" y="1527234"/>
                                  <a:pt x="4853377" y="1534820"/>
                                </a:cubicBezTo>
                                <a:cubicBezTo>
                                  <a:pt x="4850184" y="1542005"/>
                                  <a:pt x="4850184" y="1549989"/>
                                  <a:pt x="4852978" y="1557574"/>
                                </a:cubicBezTo>
                                <a:cubicBezTo>
                                  <a:pt x="4853776" y="1558772"/>
                                  <a:pt x="4852978" y="1561167"/>
                                  <a:pt x="4850583" y="1562365"/>
                                </a:cubicBezTo>
                                <a:cubicBezTo>
                                  <a:pt x="4848586" y="1563163"/>
                                  <a:pt x="4846590" y="1561965"/>
                                  <a:pt x="4845791" y="1559969"/>
                                </a:cubicBezTo>
                                <a:lnTo>
                                  <a:pt x="4845797" y="1559573"/>
                                </a:lnTo>
                                <a:lnTo>
                                  <a:pt x="4845793" y="1559571"/>
                                </a:lnTo>
                                <a:cubicBezTo>
                                  <a:pt x="4842999" y="1551986"/>
                                  <a:pt x="4837410" y="1546397"/>
                                  <a:pt x="4829825" y="1543202"/>
                                </a:cubicBezTo>
                                <a:lnTo>
                                  <a:pt x="4807902" y="1542818"/>
                                </a:lnTo>
                                <a:lnTo>
                                  <a:pt x="4807070" y="1543603"/>
                                </a:lnTo>
                                <a:cubicBezTo>
                                  <a:pt x="4805074" y="1544401"/>
                                  <a:pt x="4803078" y="1543204"/>
                                  <a:pt x="4802279" y="1541208"/>
                                </a:cubicBezTo>
                                <a:lnTo>
                                  <a:pt x="4802513" y="1540701"/>
                                </a:lnTo>
                                <a:lnTo>
                                  <a:pt x="4801880" y="1540408"/>
                                </a:lnTo>
                                <a:cubicBezTo>
                                  <a:pt x="4801082" y="1538412"/>
                                  <a:pt x="4801880" y="1536017"/>
                                  <a:pt x="4804276" y="1535218"/>
                                </a:cubicBezTo>
                                <a:lnTo>
                                  <a:pt x="4805477" y="1535235"/>
                                </a:lnTo>
                                <a:lnTo>
                                  <a:pt x="4821042" y="1520050"/>
                                </a:lnTo>
                                <a:lnTo>
                                  <a:pt x="4821420" y="1498522"/>
                                </a:lnTo>
                                <a:lnTo>
                                  <a:pt x="4820642" y="1497694"/>
                                </a:lnTo>
                                <a:cubicBezTo>
                                  <a:pt x="4819844" y="1495698"/>
                                  <a:pt x="4820642" y="1493303"/>
                                  <a:pt x="4823037" y="1492504"/>
                                </a:cubicBezTo>
                                <a:lnTo>
                                  <a:pt x="4823545" y="1492738"/>
                                </a:lnTo>
                                <a:close/>
                                <a:moveTo>
                                  <a:pt x="664914" y="1419152"/>
                                </a:moveTo>
                                <a:cubicBezTo>
                                  <a:pt x="661421" y="1418852"/>
                                  <a:pt x="657829" y="1419850"/>
                                  <a:pt x="655034" y="1422245"/>
                                </a:cubicBezTo>
                                <a:cubicBezTo>
                                  <a:pt x="649445" y="1427035"/>
                                  <a:pt x="648647" y="1435819"/>
                                  <a:pt x="653437" y="1441408"/>
                                </a:cubicBezTo>
                                <a:lnTo>
                                  <a:pt x="660623" y="1449791"/>
                                </a:lnTo>
                                <a:lnTo>
                                  <a:pt x="672200" y="1439811"/>
                                </a:lnTo>
                                <a:cubicBezTo>
                                  <a:pt x="673797" y="1438613"/>
                                  <a:pt x="675793" y="1438613"/>
                                  <a:pt x="676990" y="1440210"/>
                                </a:cubicBezTo>
                                <a:cubicBezTo>
                                  <a:pt x="678188" y="1441807"/>
                                  <a:pt x="678188" y="1443803"/>
                                  <a:pt x="676591" y="1445000"/>
                                </a:cubicBezTo>
                                <a:lnTo>
                                  <a:pt x="665014" y="1454980"/>
                                </a:lnTo>
                                <a:lnTo>
                                  <a:pt x="673397" y="1464960"/>
                                </a:lnTo>
                                <a:cubicBezTo>
                                  <a:pt x="673797" y="1465360"/>
                                  <a:pt x="674595" y="1465360"/>
                                  <a:pt x="675393" y="1464960"/>
                                </a:cubicBezTo>
                                <a:lnTo>
                                  <a:pt x="699345" y="1445000"/>
                                </a:lnTo>
                                <a:cubicBezTo>
                                  <a:pt x="704934" y="1439811"/>
                                  <a:pt x="705732" y="1431428"/>
                                  <a:pt x="700543" y="1425838"/>
                                </a:cubicBezTo>
                                <a:cubicBezTo>
                                  <a:pt x="695752" y="1420249"/>
                                  <a:pt x="686970" y="1419451"/>
                                  <a:pt x="681381" y="1424241"/>
                                </a:cubicBezTo>
                                <a:lnTo>
                                  <a:pt x="680184" y="1425439"/>
                                </a:lnTo>
                                <a:cubicBezTo>
                                  <a:pt x="679385" y="1425838"/>
                                  <a:pt x="678587" y="1426237"/>
                                  <a:pt x="677789" y="1426237"/>
                                </a:cubicBezTo>
                                <a:cubicBezTo>
                                  <a:pt x="676591" y="1426237"/>
                                  <a:pt x="675793" y="1425838"/>
                                  <a:pt x="675393" y="1425039"/>
                                </a:cubicBezTo>
                                <a:lnTo>
                                  <a:pt x="674196" y="1423842"/>
                                </a:lnTo>
                                <a:cubicBezTo>
                                  <a:pt x="671801" y="1421048"/>
                                  <a:pt x="668407" y="1419451"/>
                                  <a:pt x="664914" y="1419152"/>
                                </a:cubicBezTo>
                                <a:close/>
                                <a:moveTo>
                                  <a:pt x="705732" y="1399491"/>
                                </a:moveTo>
                                <a:lnTo>
                                  <a:pt x="720504" y="1400688"/>
                                </a:lnTo>
                                <a:cubicBezTo>
                                  <a:pt x="722100" y="1400688"/>
                                  <a:pt x="723697" y="1402285"/>
                                  <a:pt x="724495" y="1404680"/>
                                </a:cubicBezTo>
                                <a:lnTo>
                                  <a:pt x="723297" y="1419451"/>
                                </a:lnTo>
                                <a:cubicBezTo>
                                  <a:pt x="723297" y="1421447"/>
                                  <a:pt x="721700" y="1422644"/>
                                  <a:pt x="719705" y="1422644"/>
                                </a:cubicBezTo>
                                <a:cubicBezTo>
                                  <a:pt x="717708" y="1422644"/>
                                  <a:pt x="716511" y="1421048"/>
                                  <a:pt x="716511" y="1419052"/>
                                </a:cubicBezTo>
                                <a:lnTo>
                                  <a:pt x="716910" y="1412265"/>
                                </a:lnTo>
                                <a:lnTo>
                                  <a:pt x="706132" y="1421447"/>
                                </a:lnTo>
                                <a:lnTo>
                                  <a:pt x="706531" y="1421846"/>
                                </a:lnTo>
                                <a:cubicBezTo>
                                  <a:pt x="713716" y="1430629"/>
                                  <a:pt x="712519" y="1443404"/>
                                  <a:pt x="704136" y="1450589"/>
                                </a:cubicBezTo>
                                <a:lnTo>
                                  <a:pt x="680583" y="1470549"/>
                                </a:lnTo>
                                <a:cubicBezTo>
                                  <a:pt x="678986" y="1472146"/>
                                  <a:pt x="676591" y="1472545"/>
                                  <a:pt x="674595" y="1472545"/>
                                </a:cubicBezTo>
                                <a:cubicBezTo>
                                  <a:pt x="672599" y="1472545"/>
                                  <a:pt x="670603" y="1471348"/>
                                  <a:pt x="669006" y="1469751"/>
                                </a:cubicBezTo>
                                <a:lnTo>
                                  <a:pt x="660623" y="1459771"/>
                                </a:lnTo>
                                <a:lnTo>
                                  <a:pt x="651441" y="1467755"/>
                                </a:lnTo>
                                <a:lnTo>
                                  <a:pt x="651042" y="1474940"/>
                                </a:lnTo>
                                <a:cubicBezTo>
                                  <a:pt x="651042" y="1476936"/>
                                  <a:pt x="649445" y="1478134"/>
                                  <a:pt x="647449" y="1478134"/>
                                </a:cubicBezTo>
                                <a:cubicBezTo>
                                  <a:pt x="645453" y="1478134"/>
                                  <a:pt x="644256" y="1476537"/>
                                  <a:pt x="644256" y="1474541"/>
                                </a:cubicBezTo>
                                <a:lnTo>
                                  <a:pt x="644655" y="1469352"/>
                                </a:lnTo>
                                <a:lnTo>
                                  <a:pt x="639465" y="1468952"/>
                                </a:lnTo>
                                <a:cubicBezTo>
                                  <a:pt x="637469" y="1468952"/>
                                  <a:pt x="636272" y="1467356"/>
                                  <a:pt x="636272" y="1465360"/>
                                </a:cubicBezTo>
                                <a:cubicBezTo>
                                  <a:pt x="636272" y="1463364"/>
                                  <a:pt x="637869" y="1462166"/>
                                  <a:pt x="639865" y="1462166"/>
                                </a:cubicBezTo>
                                <a:lnTo>
                                  <a:pt x="647050" y="1462565"/>
                                </a:lnTo>
                                <a:lnTo>
                                  <a:pt x="656232" y="1454581"/>
                                </a:lnTo>
                                <a:lnTo>
                                  <a:pt x="648647" y="1445799"/>
                                </a:lnTo>
                                <a:cubicBezTo>
                                  <a:pt x="641461" y="1437016"/>
                                  <a:pt x="642659" y="1424241"/>
                                  <a:pt x="651042" y="1417056"/>
                                </a:cubicBezTo>
                                <a:cubicBezTo>
                                  <a:pt x="659026" y="1409870"/>
                                  <a:pt x="671002" y="1410668"/>
                                  <a:pt x="678587" y="1418253"/>
                                </a:cubicBezTo>
                                <a:cubicBezTo>
                                  <a:pt x="684974" y="1413463"/>
                                  <a:pt x="693357" y="1413064"/>
                                  <a:pt x="700144" y="1416656"/>
                                </a:cubicBezTo>
                                <a:lnTo>
                                  <a:pt x="712120" y="1406676"/>
                                </a:lnTo>
                                <a:lnTo>
                                  <a:pt x="705333" y="1406277"/>
                                </a:lnTo>
                                <a:cubicBezTo>
                                  <a:pt x="703337" y="1406277"/>
                                  <a:pt x="702140" y="1404680"/>
                                  <a:pt x="702140" y="1402684"/>
                                </a:cubicBezTo>
                                <a:cubicBezTo>
                                  <a:pt x="702140" y="1400688"/>
                                  <a:pt x="703736" y="1399491"/>
                                  <a:pt x="705732" y="1399491"/>
                                </a:cubicBezTo>
                                <a:close/>
                                <a:moveTo>
                                  <a:pt x="2949833" y="1395249"/>
                                </a:moveTo>
                                <a:cubicBezTo>
                                  <a:pt x="2954822" y="1396397"/>
                                  <a:pt x="2959413" y="1399491"/>
                                  <a:pt x="2962408" y="1404281"/>
                                </a:cubicBezTo>
                                <a:lnTo>
                                  <a:pt x="2956820" y="1407875"/>
                                </a:lnTo>
                                <a:cubicBezTo>
                                  <a:pt x="2952826" y="1401487"/>
                                  <a:pt x="2944444" y="1399491"/>
                                  <a:pt x="2938055" y="1403483"/>
                                </a:cubicBezTo>
                                <a:cubicBezTo>
                                  <a:pt x="2931668" y="1407076"/>
                                  <a:pt x="2929674" y="1415460"/>
                                  <a:pt x="2934064" y="1421847"/>
                                </a:cubicBezTo>
                                <a:lnTo>
                                  <a:pt x="2928474" y="1425440"/>
                                </a:lnTo>
                                <a:cubicBezTo>
                                  <a:pt x="2922490" y="1416258"/>
                                  <a:pt x="2925283" y="1403882"/>
                                  <a:pt x="2934863" y="1397894"/>
                                </a:cubicBezTo>
                                <a:cubicBezTo>
                                  <a:pt x="2939453" y="1394900"/>
                                  <a:pt x="2944843" y="1394102"/>
                                  <a:pt x="2949833" y="1395249"/>
                                </a:cubicBezTo>
                                <a:close/>
                                <a:moveTo>
                                  <a:pt x="1980936" y="1339774"/>
                                </a:moveTo>
                                <a:lnTo>
                                  <a:pt x="1980774" y="1347197"/>
                                </a:lnTo>
                                <a:lnTo>
                                  <a:pt x="1975224" y="1352583"/>
                                </a:lnTo>
                                <a:lnTo>
                                  <a:pt x="1983269" y="1352735"/>
                                </a:lnTo>
                                <a:lnTo>
                                  <a:pt x="1988980" y="1358512"/>
                                </a:lnTo>
                                <a:lnTo>
                                  <a:pt x="1989157" y="1350391"/>
                                </a:lnTo>
                                <a:lnTo>
                                  <a:pt x="1993984" y="1345564"/>
                                </a:lnTo>
                                <a:lnTo>
                                  <a:pt x="1986363" y="1345201"/>
                                </a:lnTo>
                                <a:close/>
                                <a:moveTo>
                                  <a:pt x="1975984" y="1326437"/>
                                </a:moveTo>
                                <a:cubicBezTo>
                                  <a:pt x="1977980" y="1325639"/>
                                  <a:pt x="1980375" y="1326437"/>
                                  <a:pt x="1981173" y="1328832"/>
                                </a:cubicBezTo>
                                <a:lnTo>
                                  <a:pt x="1981156" y="1329615"/>
                                </a:lnTo>
                                <a:lnTo>
                                  <a:pt x="1989556" y="1338016"/>
                                </a:lnTo>
                                <a:lnTo>
                                  <a:pt x="2001532" y="1338016"/>
                                </a:lnTo>
                                <a:lnTo>
                                  <a:pt x="2002331" y="1337216"/>
                                </a:lnTo>
                                <a:cubicBezTo>
                                  <a:pt x="2004328" y="1336418"/>
                                  <a:pt x="2006723" y="1337216"/>
                                  <a:pt x="2007522" y="1339611"/>
                                </a:cubicBezTo>
                                <a:cubicBezTo>
                                  <a:pt x="2008320" y="1341607"/>
                                  <a:pt x="2007522" y="1344003"/>
                                  <a:pt x="2005125" y="1344801"/>
                                </a:cubicBezTo>
                                <a:lnTo>
                                  <a:pt x="2005070" y="1344857"/>
                                </a:lnTo>
                                <a:lnTo>
                                  <a:pt x="2004727" y="1345601"/>
                                </a:lnTo>
                                <a:lnTo>
                                  <a:pt x="2004192" y="1345735"/>
                                </a:lnTo>
                                <a:lnTo>
                                  <a:pt x="1996343" y="1353584"/>
                                </a:lnTo>
                                <a:lnTo>
                                  <a:pt x="1996343" y="1365958"/>
                                </a:lnTo>
                                <a:lnTo>
                                  <a:pt x="1996343" y="1365959"/>
                                </a:lnTo>
                                <a:lnTo>
                                  <a:pt x="1996343" y="1365960"/>
                                </a:lnTo>
                                <a:lnTo>
                                  <a:pt x="1996343" y="1365960"/>
                                </a:lnTo>
                                <a:lnTo>
                                  <a:pt x="1993549" y="1371548"/>
                                </a:lnTo>
                                <a:cubicBezTo>
                                  <a:pt x="1991553" y="1372346"/>
                                  <a:pt x="1989557" y="1371149"/>
                                  <a:pt x="1988758" y="1369153"/>
                                </a:cubicBezTo>
                                <a:cubicBezTo>
                                  <a:pt x="1987162" y="1364961"/>
                                  <a:pt x="1983968" y="1361867"/>
                                  <a:pt x="1980126" y="1360221"/>
                                </a:cubicBezTo>
                                <a:lnTo>
                                  <a:pt x="1967612" y="1359971"/>
                                </a:lnTo>
                                <a:lnTo>
                                  <a:pt x="1967200" y="1360370"/>
                                </a:lnTo>
                                <a:cubicBezTo>
                                  <a:pt x="1965205" y="1361169"/>
                                  <a:pt x="1963208" y="1359971"/>
                                  <a:pt x="1962410" y="1357975"/>
                                </a:cubicBezTo>
                                <a:lnTo>
                                  <a:pt x="1962562" y="1357646"/>
                                </a:lnTo>
                                <a:lnTo>
                                  <a:pt x="1962410" y="1357576"/>
                                </a:lnTo>
                                <a:cubicBezTo>
                                  <a:pt x="1961612" y="1355579"/>
                                  <a:pt x="1962410" y="1353184"/>
                                  <a:pt x="1964805" y="1352385"/>
                                </a:cubicBezTo>
                                <a:lnTo>
                                  <a:pt x="1965198" y="1352393"/>
                                </a:lnTo>
                                <a:lnTo>
                                  <a:pt x="1973589" y="1344003"/>
                                </a:lnTo>
                                <a:lnTo>
                                  <a:pt x="1973589" y="1332428"/>
                                </a:lnTo>
                                <a:lnTo>
                                  <a:pt x="1973188" y="1332027"/>
                                </a:lnTo>
                                <a:cubicBezTo>
                                  <a:pt x="1972390" y="1330031"/>
                                  <a:pt x="1973188" y="1327636"/>
                                  <a:pt x="1975583" y="1326837"/>
                                </a:cubicBezTo>
                                <a:lnTo>
                                  <a:pt x="1975762" y="1326919"/>
                                </a:lnTo>
                                <a:close/>
                                <a:moveTo>
                                  <a:pt x="1914347" y="1316400"/>
                                </a:moveTo>
                                <a:lnTo>
                                  <a:pt x="1914107" y="1333624"/>
                                </a:lnTo>
                                <a:lnTo>
                                  <a:pt x="1901264" y="1345754"/>
                                </a:lnTo>
                                <a:lnTo>
                                  <a:pt x="1918899" y="1345999"/>
                                </a:lnTo>
                                <a:lnTo>
                                  <a:pt x="1931429" y="1359032"/>
                                </a:lnTo>
                                <a:lnTo>
                                  <a:pt x="1931672" y="1341608"/>
                                </a:lnTo>
                                <a:lnTo>
                                  <a:pt x="1944330" y="1329436"/>
                                </a:lnTo>
                                <a:lnTo>
                                  <a:pt x="1925285" y="1328036"/>
                                </a:lnTo>
                                <a:close/>
                                <a:moveTo>
                                  <a:pt x="6743783" y="1313813"/>
                                </a:moveTo>
                                <a:cubicBezTo>
                                  <a:pt x="6748773" y="1314961"/>
                                  <a:pt x="6753364" y="1318055"/>
                                  <a:pt x="6756358" y="1322845"/>
                                </a:cubicBezTo>
                                <a:lnTo>
                                  <a:pt x="6750769" y="1326439"/>
                                </a:lnTo>
                                <a:cubicBezTo>
                                  <a:pt x="6746777" y="1320051"/>
                                  <a:pt x="6738394" y="1318055"/>
                                  <a:pt x="6732007" y="1322047"/>
                                </a:cubicBezTo>
                                <a:cubicBezTo>
                                  <a:pt x="6725618" y="1326040"/>
                                  <a:pt x="6723622" y="1334423"/>
                                  <a:pt x="6728015" y="1340411"/>
                                </a:cubicBezTo>
                                <a:lnTo>
                                  <a:pt x="6722425" y="1344004"/>
                                </a:lnTo>
                                <a:cubicBezTo>
                                  <a:pt x="6716437" y="1334822"/>
                                  <a:pt x="6719630" y="1322446"/>
                                  <a:pt x="6728813" y="1316458"/>
                                </a:cubicBezTo>
                                <a:cubicBezTo>
                                  <a:pt x="6733404" y="1313464"/>
                                  <a:pt x="6738793" y="1312666"/>
                                  <a:pt x="6743783" y="1313813"/>
                                </a:cubicBezTo>
                                <a:close/>
                                <a:moveTo>
                                  <a:pt x="1909317" y="1302485"/>
                                </a:moveTo>
                                <a:cubicBezTo>
                                  <a:pt x="1911313" y="1301687"/>
                                  <a:pt x="1913708" y="1302485"/>
                                  <a:pt x="1914508" y="1304880"/>
                                </a:cubicBezTo>
                                <a:lnTo>
                                  <a:pt x="1914496" y="1305684"/>
                                </a:lnTo>
                                <a:lnTo>
                                  <a:pt x="1929825" y="1321549"/>
                                </a:lnTo>
                                <a:lnTo>
                                  <a:pt x="1952429" y="1321649"/>
                                </a:lnTo>
                                <a:lnTo>
                                  <a:pt x="1952431" y="1321647"/>
                                </a:lnTo>
                                <a:cubicBezTo>
                                  <a:pt x="1954427" y="1320849"/>
                                  <a:pt x="1956822" y="1321647"/>
                                  <a:pt x="1957621" y="1324042"/>
                                </a:cubicBezTo>
                                <a:lnTo>
                                  <a:pt x="1957620" y="1324044"/>
                                </a:lnTo>
                                <a:lnTo>
                                  <a:pt x="1957621" y="1324044"/>
                                </a:lnTo>
                                <a:cubicBezTo>
                                  <a:pt x="1958419" y="1326040"/>
                                  <a:pt x="1957621" y="1328435"/>
                                  <a:pt x="1955225" y="1329233"/>
                                </a:cubicBezTo>
                                <a:lnTo>
                                  <a:pt x="1955224" y="1329233"/>
                                </a:lnTo>
                                <a:lnTo>
                                  <a:pt x="1938857" y="1345201"/>
                                </a:lnTo>
                                <a:lnTo>
                                  <a:pt x="1938486" y="1366370"/>
                                </a:lnTo>
                                <a:lnTo>
                                  <a:pt x="1938859" y="1366758"/>
                                </a:lnTo>
                                <a:lnTo>
                                  <a:pt x="1938463" y="1367681"/>
                                </a:lnTo>
                                <a:lnTo>
                                  <a:pt x="1938458" y="1367955"/>
                                </a:lnTo>
                                <a:lnTo>
                                  <a:pt x="1937671" y="1369530"/>
                                </a:lnTo>
                                <a:lnTo>
                                  <a:pt x="1936464" y="1372347"/>
                                </a:lnTo>
                                <a:lnTo>
                                  <a:pt x="1936303" y="1372267"/>
                                </a:lnTo>
                                <a:lnTo>
                                  <a:pt x="1936063" y="1372746"/>
                                </a:lnTo>
                                <a:cubicBezTo>
                                  <a:pt x="1934067" y="1373544"/>
                                  <a:pt x="1932071" y="1372346"/>
                                  <a:pt x="1931272" y="1370350"/>
                                </a:cubicBezTo>
                                <a:lnTo>
                                  <a:pt x="1931283" y="1369553"/>
                                </a:lnTo>
                                <a:lnTo>
                                  <a:pt x="1915704" y="1353583"/>
                                </a:lnTo>
                                <a:lnTo>
                                  <a:pt x="1893388" y="1353192"/>
                                </a:lnTo>
                                <a:lnTo>
                                  <a:pt x="1892550" y="1353983"/>
                                </a:lnTo>
                                <a:cubicBezTo>
                                  <a:pt x="1890554" y="1354781"/>
                                  <a:pt x="1888558" y="1353584"/>
                                  <a:pt x="1887759" y="1351588"/>
                                </a:cubicBezTo>
                                <a:lnTo>
                                  <a:pt x="1888063" y="1350930"/>
                                </a:lnTo>
                                <a:lnTo>
                                  <a:pt x="1887759" y="1350789"/>
                                </a:lnTo>
                                <a:cubicBezTo>
                                  <a:pt x="1886961" y="1348793"/>
                                  <a:pt x="1887759" y="1346398"/>
                                  <a:pt x="1890154" y="1345599"/>
                                </a:cubicBezTo>
                                <a:lnTo>
                                  <a:pt x="1890962" y="1345610"/>
                                </a:lnTo>
                                <a:lnTo>
                                  <a:pt x="1906523" y="1330430"/>
                                </a:lnTo>
                                <a:lnTo>
                                  <a:pt x="1906908" y="1308487"/>
                                </a:lnTo>
                                <a:lnTo>
                                  <a:pt x="1906521" y="1308075"/>
                                </a:lnTo>
                                <a:cubicBezTo>
                                  <a:pt x="1905723" y="1306079"/>
                                  <a:pt x="1906521" y="1303684"/>
                                  <a:pt x="1908916" y="1302885"/>
                                </a:cubicBezTo>
                                <a:lnTo>
                                  <a:pt x="1909095" y="1302967"/>
                                </a:lnTo>
                                <a:close/>
                                <a:moveTo>
                                  <a:pt x="4442502" y="1285421"/>
                                </a:moveTo>
                                <a:cubicBezTo>
                                  <a:pt x="4439009" y="1285121"/>
                                  <a:pt x="4435416" y="1286119"/>
                                  <a:pt x="4432621" y="1288514"/>
                                </a:cubicBezTo>
                                <a:cubicBezTo>
                                  <a:pt x="4427033" y="1293304"/>
                                  <a:pt x="4426234" y="1302088"/>
                                  <a:pt x="4431025" y="1307677"/>
                                </a:cubicBezTo>
                                <a:lnTo>
                                  <a:pt x="4438211" y="1316060"/>
                                </a:lnTo>
                                <a:lnTo>
                                  <a:pt x="4449788" y="1306080"/>
                                </a:lnTo>
                                <a:cubicBezTo>
                                  <a:pt x="4451385" y="1304882"/>
                                  <a:pt x="4453381" y="1304882"/>
                                  <a:pt x="4454578" y="1306479"/>
                                </a:cubicBezTo>
                                <a:cubicBezTo>
                                  <a:pt x="4455776" y="1308076"/>
                                  <a:pt x="4455776" y="1310072"/>
                                  <a:pt x="4454179" y="1311269"/>
                                </a:cubicBezTo>
                                <a:lnTo>
                                  <a:pt x="4442602" y="1321249"/>
                                </a:lnTo>
                                <a:lnTo>
                                  <a:pt x="4450985" y="1331229"/>
                                </a:lnTo>
                                <a:cubicBezTo>
                                  <a:pt x="4451385" y="1331629"/>
                                  <a:pt x="4452183" y="1331629"/>
                                  <a:pt x="4452981" y="1331229"/>
                                </a:cubicBezTo>
                                <a:lnTo>
                                  <a:pt x="4476933" y="1311269"/>
                                </a:lnTo>
                                <a:cubicBezTo>
                                  <a:pt x="4482522" y="1306479"/>
                                  <a:pt x="4483320" y="1297697"/>
                                  <a:pt x="4478131" y="1292107"/>
                                </a:cubicBezTo>
                                <a:cubicBezTo>
                                  <a:pt x="4473341" y="1286518"/>
                                  <a:pt x="4464558" y="1285720"/>
                                  <a:pt x="4458969" y="1290510"/>
                                </a:cubicBezTo>
                                <a:lnTo>
                                  <a:pt x="4457772" y="1291708"/>
                                </a:lnTo>
                                <a:cubicBezTo>
                                  <a:pt x="4456973" y="1292107"/>
                                  <a:pt x="4456175" y="1292506"/>
                                  <a:pt x="4455377" y="1292506"/>
                                </a:cubicBezTo>
                                <a:cubicBezTo>
                                  <a:pt x="4454179" y="1292506"/>
                                  <a:pt x="4453381" y="1292107"/>
                                  <a:pt x="4452981" y="1291308"/>
                                </a:cubicBezTo>
                                <a:lnTo>
                                  <a:pt x="4451784" y="1290111"/>
                                </a:lnTo>
                                <a:cubicBezTo>
                                  <a:pt x="4449388" y="1287317"/>
                                  <a:pt x="4445995" y="1285720"/>
                                  <a:pt x="4442502" y="1285421"/>
                                </a:cubicBezTo>
                                <a:close/>
                                <a:moveTo>
                                  <a:pt x="24504" y="1274691"/>
                                </a:moveTo>
                                <a:cubicBezTo>
                                  <a:pt x="29494" y="1275839"/>
                                  <a:pt x="34085" y="1278933"/>
                                  <a:pt x="37079" y="1283723"/>
                                </a:cubicBezTo>
                                <a:lnTo>
                                  <a:pt x="31490" y="1287317"/>
                                </a:lnTo>
                                <a:cubicBezTo>
                                  <a:pt x="27497" y="1280929"/>
                                  <a:pt x="19114" y="1278933"/>
                                  <a:pt x="12727" y="1282925"/>
                                </a:cubicBezTo>
                                <a:cubicBezTo>
                                  <a:pt x="6340" y="1286918"/>
                                  <a:pt x="4344" y="1295301"/>
                                  <a:pt x="8735" y="1301289"/>
                                </a:cubicBezTo>
                                <a:lnTo>
                                  <a:pt x="3146" y="1304882"/>
                                </a:lnTo>
                                <a:cubicBezTo>
                                  <a:pt x="-2842" y="1295700"/>
                                  <a:pt x="-48" y="1283324"/>
                                  <a:pt x="9533" y="1277336"/>
                                </a:cubicBezTo>
                                <a:cubicBezTo>
                                  <a:pt x="14124" y="1274342"/>
                                  <a:pt x="19514" y="1273544"/>
                                  <a:pt x="24504" y="1274691"/>
                                </a:cubicBezTo>
                                <a:close/>
                                <a:moveTo>
                                  <a:pt x="4483320" y="1265760"/>
                                </a:moveTo>
                                <a:lnTo>
                                  <a:pt x="4498091" y="1266957"/>
                                </a:lnTo>
                                <a:cubicBezTo>
                                  <a:pt x="4499688" y="1267357"/>
                                  <a:pt x="4501284" y="1268953"/>
                                  <a:pt x="4502083" y="1270949"/>
                                </a:cubicBezTo>
                                <a:lnTo>
                                  <a:pt x="4500885" y="1285720"/>
                                </a:lnTo>
                                <a:cubicBezTo>
                                  <a:pt x="4500885" y="1287716"/>
                                  <a:pt x="4499288" y="1288913"/>
                                  <a:pt x="4497292" y="1288913"/>
                                </a:cubicBezTo>
                                <a:cubicBezTo>
                                  <a:pt x="4495296" y="1288913"/>
                                  <a:pt x="4494099" y="1287317"/>
                                  <a:pt x="4494099" y="1285321"/>
                                </a:cubicBezTo>
                                <a:lnTo>
                                  <a:pt x="4494498" y="1278534"/>
                                </a:lnTo>
                                <a:lnTo>
                                  <a:pt x="4483720" y="1287716"/>
                                </a:lnTo>
                                <a:lnTo>
                                  <a:pt x="4484119" y="1288115"/>
                                </a:lnTo>
                                <a:cubicBezTo>
                                  <a:pt x="4491304" y="1296898"/>
                                  <a:pt x="4490107" y="1309673"/>
                                  <a:pt x="4481724" y="1316858"/>
                                </a:cubicBezTo>
                                <a:lnTo>
                                  <a:pt x="4458171" y="1336818"/>
                                </a:lnTo>
                                <a:cubicBezTo>
                                  <a:pt x="4456574" y="1338415"/>
                                  <a:pt x="4454179" y="1338814"/>
                                  <a:pt x="4452183" y="1338814"/>
                                </a:cubicBezTo>
                                <a:cubicBezTo>
                                  <a:pt x="4450187" y="1338814"/>
                                  <a:pt x="4448191" y="1337617"/>
                                  <a:pt x="4446594" y="1336020"/>
                                </a:cubicBezTo>
                                <a:lnTo>
                                  <a:pt x="4438211" y="1326040"/>
                                </a:lnTo>
                                <a:lnTo>
                                  <a:pt x="4429029" y="1334024"/>
                                </a:lnTo>
                                <a:lnTo>
                                  <a:pt x="4428629" y="1341209"/>
                                </a:lnTo>
                                <a:cubicBezTo>
                                  <a:pt x="4428629" y="1343205"/>
                                  <a:pt x="4427033" y="1344403"/>
                                  <a:pt x="4425037" y="1344403"/>
                                </a:cubicBezTo>
                                <a:cubicBezTo>
                                  <a:pt x="4423041" y="1344403"/>
                                  <a:pt x="4421843" y="1342806"/>
                                  <a:pt x="4421843" y="1340810"/>
                                </a:cubicBezTo>
                                <a:lnTo>
                                  <a:pt x="4422242" y="1335621"/>
                                </a:lnTo>
                                <a:lnTo>
                                  <a:pt x="4417053" y="1335221"/>
                                </a:lnTo>
                                <a:cubicBezTo>
                                  <a:pt x="4415057" y="1335221"/>
                                  <a:pt x="4413859" y="1333625"/>
                                  <a:pt x="4413859" y="1331629"/>
                                </a:cubicBezTo>
                                <a:cubicBezTo>
                                  <a:pt x="4413859" y="1329633"/>
                                  <a:pt x="4415456" y="1328435"/>
                                  <a:pt x="4417452" y="1328435"/>
                                </a:cubicBezTo>
                                <a:lnTo>
                                  <a:pt x="4424637" y="1328834"/>
                                </a:lnTo>
                                <a:lnTo>
                                  <a:pt x="4433819" y="1320850"/>
                                </a:lnTo>
                                <a:lnTo>
                                  <a:pt x="4426234" y="1312068"/>
                                </a:lnTo>
                                <a:cubicBezTo>
                                  <a:pt x="4419049" y="1303285"/>
                                  <a:pt x="4420246" y="1290510"/>
                                  <a:pt x="4428629" y="1283325"/>
                                </a:cubicBezTo>
                                <a:cubicBezTo>
                                  <a:pt x="4436614" y="1276139"/>
                                  <a:pt x="4448590" y="1276937"/>
                                  <a:pt x="4456175" y="1284522"/>
                                </a:cubicBezTo>
                                <a:cubicBezTo>
                                  <a:pt x="4462562" y="1279732"/>
                                  <a:pt x="4470945" y="1279333"/>
                                  <a:pt x="4477732" y="1282925"/>
                                </a:cubicBezTo>
                                <a:lnTo>
                                  <a:pt x="4489708" y="1272945"/>
                                </a:lnTo>
                                <a:lnTo>
                                  <a:pt x="4482921" y="1272546"/>
                                </a:lnTo>
                                <a:cubicBezTo>
                                  <a:pt x="4480925" y="1272546"/>
                                  <a:pt x="4479728" y="1270949"/>
                                  <a:pt x="4479728" y="1268953"/>
                                </a:cubicBezTo>
                                <a:cubicBezTo>
                                  <a:pt x="4479728" y="1266957"/>
                                  <a:pt x="4481324" y="1265760"/>
                                  <a:pt x="4483320" y="1265760"/>
                                </a:cubicBezTo>
                                <a:close/>
                                <a:moveTo>
                                  <a:pt x="5774881" y="1258728"/>
                                </a:moveTo>
                                <a:lnTo>
                                  <a:pt x="5774728" y="1265761"/>
                                </a:lnTo>
                                <a:lnTo>
                                  <a:pt x="5769171" y="1271154"/>
                                </a:lnTo>
                                <a:lnTo>
                                  <a:pt x="5776825" y="1271299"/>
                                </a:lnTo>
                                <a:lnTo>
                                  <a:pt x="5782544" y="1277084"/>
                                </a:lnTo>
                                <a:lnTo>
                                  <a:pt x="5782712" y="1269353"/>
                                </a:lnTo>
                                <a:lnTo>
                                  <a:pt x="5787919" y="1264145"/>
                                </a:lnTo>
                                <a:lnTo>
                                  <a:pt x="5779918" y="1263764"/>
                                </a:lnTo>
                                <a:close/>
                                <a:moveTo>
                                  <a:pt x="5769938" y="1245001"/>
                                </a:moveTo>
                                <a:cubicBezTo>
                                  <a:pt x="5771934" y="1244203"/>
                                  <a:pt x="5774329" y="1245001"/>
                                  <a:pt x="5775127" y="1247396"/>
                                </a:cubicBezTo>
                                <a:lnTo>
                                  <a:pt x="5775102" y="1248569"/>
                                </a:lnTo>
                                <a:lnTo>
                                  <a:pt x="5783111" y="1256579"/>
                                </a:lnTo>
                                <a:lnTo>
                                  <a:pt x="5795486" y="1256579"/>
                                </a:lnTo>
                                <a:lnTo>
                                  <a:pt x="5795886" y="1256178"/>
                                </a:lnTo>
                                <a:cubicBezTo>
                                  <a:pt x="5797882" y="1255380"/>
                                  <a:pt x="5800277" y="1256178"/>
                                  <a:pt x="5801076" y="1258573"/>
                                </a:cubicBezTo>
                                <a:cubicBezTo>
                                  <a:pt x="5801874" y="1260569"/>
                                  <a:pt x="5801076" y="1262965"/>
                                  <a:pt x="5798681" y="1263763"/>
                                </a:cubicBezTo>
                                <a:lnTo>
                                  <a:pt x="5798282" y="1264163"/>
                                </a:lnTo>
                                <a:lnTo>
                                  <a:pt x="5798281" y="1264164"/>
                                </a:lnTo>
                                <a:lnTo>
                                  <a:pt x="5798280" y="1264165"/>
                                </a:lnTo>
                                <a:lnTo>
                                  <a:pt x="5789898" y="1272546"/>
                                </a:lnTo>
                                <a:lnTo>
                                  <a:pt x="5789898" y="1284523"/>
                                </a:lnTo>
                                <a:lnTo>
                                  <a:pt x="5789898" y="1284523"/>
                                </a:lnTo>
                                <a:lnTo>
                                  <a:pt x="5789898" y="1284524"/>
                                </a:lnTo>
                                <a:lnTo>
                                  <a:pt x="5789898" y="1284921"/>
                                </a:lnTo>
                                <a:lnTo>
                                  <a:pt x="5787118" y="1290084"/>
                                </a:lnTo>
                                <a:lnTo>
                                  <a:pt x="5787104" y="1290112"/>
                                </a:lnTo>
                                <a:lnTo>
                                  <a:pt x="5782538" y="1287829"/>
                                </a:lnTo>
                                <a:lnTo>
                                  <a:pt x="5782312" y="1287716"/>
                                </a:lnTo>
                                <a:lnTo>
                                  <a:pt x="5782312" y="1287715"/>
                                </a:lnTo>
                                <a:lnTo>
                                  <a:pt x="5773681" y="1278785"/>
                                </a:lnTo>
                                <a:lnTo>
                                  <a:pt x="5761559" y="1278543"/>
                                </a:lnTo>
                                <a:lnTo>
                                  <a:pt x="5761156" y="1278934"/>
                                </a:lnTo>
                                <a:cubicBezTo>
                                  <a:pt x="5759159" y="1279733"/>
                                  <a:pt x="5757163" y="1278535"/>
                                  <a:pt x="5756364" y="1276539"/>
                                </a:cubicBezTo>
                                <a:lnTo>
                                  <a:pt x="5756446" y="1276362"/>
                                </a:lnTo>
                                <a:lnTo>
                                  <a:pt x="5755965" y="1276140"/>
                                </a:lnTo>
                                <a:cubicBezTo>
                                  <a:pt x="5755167" y="1274143"/>
                                  <a:pt x="5755965" y="1271748"/>
                                  <a:pt x="5758361" y="1270949"/>
                                </a:cubicBezTo>
                                <a:lnTo>
                                  <a:pt x="5759144" y="1270964"/>
                                </a:lnTo>
                                <a:lnTo>
                                  <a:pt x="5767543" y="1262567"/>
                                </a:lnTo>
                                <a:lnTo>
                                  <a:pt x="5767543" y="1251390"/>
                                </a:lnTo>
                                <a:lnTo>
                                  <a:pt x="5766743" y="1250590"/>
                                </a:lnTo>
                                <a:cubicBezTo>
                                  <a:pt x="5765945" y="1248594"/>
                                  <a:pt x="5766743" y="1246199"/>
                                  <a:pt x="5769138" y="1245400"/>
                                </a:cubicBezTo>
                                <a:lnTo>
                                  <a:pt x="5769646" y="1245634"/>
                                </a:lnTo>
                                <a:close/>
                                <a:moveTo>
                                  <a:pt x="5708302" y="1235388"/>
                                </a:moveTo>
                                <a:lnTo>
                                  <a:pt x="5708062" y="1252587"/>
                                </a:lnTo>
                                <a:lnTo>
                                  <a:pt x="5695214" y="1264721"/>
                                </a:lnTo>
                                <a:lnTo>
                                  <a:pt x="5712454" y="1264961"/>
                                </a:lnTo>
                                <a:lnTo>
                                  <a:pt x="5725373" y="1278397"/>
                                </a:lnTo>
                                <a:lnTo>
                                  <a:pt x="5725626" y="1260171"/>
                                </a:lnTo>
                                <a:lnTo>
                                  <a:pt x="5738256" y="1248027"/>
                                </a:lnTo>
                                <a:lnTo>
                                  <a:pt x="5718840" y="1246599"/>
                                </a:lnTo>
                                <a:close/>
                                <a:moveTo>
                                  <a:pt x="5702473" y="1221448"/>
                                </a:moveTo>
                                <a:lnTo>
                                  <a:pt x="5703132" y="1221752"/>
                                </a:lnTo>
                                <a:lnTo>
                                  <a:pt x="5703272" y="1221448"/>
                                </a:lnTo>
                                <a:cubicBezTo>
                                  <a:pt x="5705268" y="1220650"/>
                                  <a:pt x="5707663" y="1221448"/>
                                  <a:pt x="5708462" y="1223843"/>
                                </a:cubicBezTo>
                                <a:lnTo>
                                  <a:pt x="5708451" y="1224660"/>
                                </a:lnTo>
                                <a:lnTo>
                                  <a:pt x="5723381" y="1240112"/>
                                </a:lnTo>
                                <a:cubicBezTo>
                                  <a:pt x="5730318" y="1243106"/>
                                  <a:pt x="5738401" y="1243406"/>
                                  <a:pt x="5745986" y="1240212"/>
                                </a:cubicBezTo>
                                <a:lnTo>
                                  <a:pt x="5746255" y="1240336"/>
                                </a:lnTo>
                                <a:lnTo>
                                  <a:pt x="5746385" y="1240210"/>
                                </a:lnTo>
                                <a:cubicBezTo>
                                  <a:pt x="5748381" y="1239412"/>
                                  <a:pt x="5750776" y="1240210"/>
                                  <a:pt x="5751575" y="1242605"/>
                                </a:cubicBezTo>
                                <a:cubicBezTo>
                                  <a:pt x="5752373" y="1244601"/>
                                  <a:pt x="5751575" y="1246997"/>
                                  <a:pt x="5749179" y="1247795"/>
                                </a:cubicBezTo>
                                <a:cubicBezTo>
                                  <a:pt x="5741994" y="1250589"/>
                                  <a:pt x="5736006" y="1256178"/>
                                  <a:pt x="5732812" y="1263764"/>
                                </a:cubicBezTo>
                                <a:cubicBezTo>
                                  <a:pt x="5729619" y="1270949"/>
                                  <a:pt x="5729619" y="1278933"/>
                                  <a:pt x="5732413" y="1286518"/>
                                </a:cubicBezTo>
                                <a:lnTo>
                                  <a:pt x="5730021" y="1291303"/>
                                </a:lnTo>
                                <a:lnTo>
                                  <a:pt x="5730018" y="1291309"/>
                                </a:lnTo>
                                <a:lnTo>
                                  <a:pt x="5730018" y="1291309"/>
                                </a:lnTo>
                                <a:lnTo>
                                  <a:pt x="5728615" y="1290607"/>
                                </a:lnTo>
                                <a:lnTo>
                                  <a:pt x="5725228" y="1288914"/>
                                </a:lnTo>
                                <a:cubicBezTo>
                                  <a:pt x="5722434" y="1281329"/>
                                  <a:pt x="5716845" y="1275740"/>
                                  <a:pt x="5709260" y="1272545"/>
                                </a:cubicBezTo>
                                <a:lnTo>
                                  <a:pt x="5687337" y="1272161"/>
                                </a:lnTo>
                                <a:lnTo>
                                  <a:pt x="5686505" y="1272946"/>
                                </a:lnTo>
                                <a:cubicBezTo>
                                  <a:pt x="5684509" y="1273744"/>
                                  <a:pt x="5682513" y="1272547"/>
                                  <a:pt x="5681714" y="1270551"/>
                                </a:cubicBezTo>
                                <a:lnTo>
                                  <a:pt x="5681949" y="1270044"/>
                                </a:lnTo>
                                <a:lnTo>
                                  <a:pt x="5681315" y="1269751"/>
                                </a:lnTo>
                                <a:cubicBezTo>
                                  <a:pt x="5680517" y="1267755"/>
                                  <a:pt x="5681315" y="1265360"/>
                                  <a:pt x="5683710" y="1264561"/>
                                </a:cubicBezTo>
                                <a:lnTo>
                                  <a:pt x="5684912" y="1264578"/>
                                </a:lnTo>
                                <a:lnTo>
                                  <a:pt x="5700478" y="1249393"/>
                                </a:lnTo>
                                <a:lnTo>
                                  <a:pt x="5700862" y="1227473"/>
                                </a:lnTo>
                                <a:lnTo>
                                  <a:pt x="5700077" y="1226638"/>
                                </a:lnTo>
                                <a:cubicBezTo>
                                  <a:pt x="5699279" y="1224642"/>
                                  <a:pt x="5700077" y="1222247"/>
                                  <a:pt x="5702473" y="1221448"/>
                                </a:cubicBezTo>
                                <a:close/>
                                <a:moveTo>
                                  <a:pt x="1544352" y="1148096"/>
                                </a:moveTo>
                                <a:cubicBezTo>
                                  <a:pt x="1540860" y="1147796"/>
                                  <a:pt x="1537267" y="1148794"/>
                                  <a:pt x="1534473" y="1151189"/>
                                </a:cubicBezTo>
                                <a:cubicBezTo>
                                  <a:pt x="1528886" y="1155979"/>
                                  <a:pt x="1528087" y="1164763"/>
                                  <a:pt x="1532877" y="1170352"/>
                                </a:cubicBezTo>
                                <a:lnTo>
                                  <a:pt x="1540062" y="1178735"/>
                                </a:lnTo>
                                <a:lnTo>
                                  <a:pt x="1551637" y="1168755"/>
                                </a:lnTo>
                                <a:cubicBezTo>
                                  <a:pt x="1553231" y="1167557"/>
                                  <a:pt x="1555228" y="1167557"/>
                                  <a:pt x="1556426" y="1169154"/>
                                </a:cubicBezTo>
                                <a:cubicBezTo>
                                  <a:pt x="1557623" y="1170751"/>
                                  <a:pt x="1557623" y="1172747"/>
                                  <a:pt x="1556027" y="1173944"/>
                                </a:cubicBezTo>
                                <a:lnTo>
                                  <a:pt x="1544451" y="1183924"/>
                                </a:lnTo>
                                <a:lnTo>
                                  <a:pt x="1552833" y="1193904"/>
                                </a:lnTo>
                                <a:cubicBezTo>
                                  <a:pt x="1553231" y="1194304"/>
                                  <a:pt x="1554031" y="1194304"/>
                                  <a:pt x="1554829" y="1193904"/>
                                </a:cubicBezTo>
                                <a:lnTo>
                                  <a:pt x="1578784" y="1173944"/>
                                </a:lnTo>
                                <a:cubicBezTo>
                                  <a:pt x="1584372" y="1169154"/>
                                  <a:pt x="1585172" y="1160372"/>
                                  <a:pt x="1579982" y="1154782"/>
                                </a:cubicBezTo>
                                <a:cubicBezTo>
                                  <a:pt x="1575189" y="1149193"/>
                                  <a:pt x="1566405" y="1148395"/>
                                  <a:pt x="1560816" y="1153185"/>
                                </a:cubicBezTo>
                                <a:lnTo>
                                  <a:pt x="1559619" y="1154383"/>
                                </a:lnTo>
                                <a:cubicBezTo>
                                  <a:pt x="1558821" y="1154782"/>
                                  <a:pt x="1558023" y="1155181"/>
                                  <a:pt x="1557224" y="1155181"/>
                                </a:cubicBezTo>
                                <a:cubicBezTo>
                                  <a:pt x="1556426" y="1155181"/>
                                  <a:pt x="1555228" y="1154782"/>
                                  <a:pt x="1554829" y="1153983"/>
                                </a:cubicBezTo>
                                <a:lnTo>
                                  <a:pt x="1553632" y="1152786"/>
                                </a:lnTo>
                                <a:cubicBezTo>
                                  <a:pt x="1551237" y="1149992"/>
                                  <a:pt x="1547844" y="1148395"/>
                                  <a:pt x="1544352" y="1148096"/>
                                </a:cubicBezTo>
                                <a:close/>
                                <a:moveTo>
                                  <a:pt x="3802088" y="1141359"/>
                                </a:moveTo>
                                <a:cubicBezTo>
                                  <a:pt x="3807078" y="1142507"/>
                                  <a:pt x="3811669" y="1145601"/>
                                  <a:pt x="3814663" y="1150391"/>
                                </a:cubicBezTo>
                                <a:lnTo>
                                  <a:pt x="3809074" y="1153985"/>
                                </a:lnTo>
                                <a:cubicBezTo>
                                  <a:pt x="3805082" y="1147597"/>
                                  <a:pt x="3796699" y="1145601"/>
                                  <a:pt x="3790312" y="1149593"/>
                                </a:cubicBezTo>
                                <a:cubicBezTo>
                                  <a:pt x="3783923" y="1153586"/>
                                  <a:pt x="3781928" y="1161969"/>
                                  <a:pt x="3786319" y="1167957"/>
                                </a:cubicBezTo>
                                <a:lnTo>
                                  <a:pt x="3780730" y="1171550"/>
                                </a:lnTo>
                                <a:cubicBezTo>
                                  <a:pt x="3774742" y="1162368"/>
                                  <a:pt x="3777536" y="1149992"/>
                                  <a:pt x="3787117" y="1144004"/>
                                </a:cubicBezTo>
                                <a:cubicBezTo>
                                  <a:pt x="3791709" y="1141010"/>
                                  <a:pt x="3797098" y="1140212"/>
                                  <a:pt x="3802088" y="1141359"/>
                                </a:cubicBezTo>
                                <a:close/>
                                <a:moveTo>
                                  <a:pt x="1585172" y="1128435"/>
                                </a:moveTo>
                                <a:lnTo>
                                  <a:pt x="1599940" y="1129632"/>
                                </a:lnTo>
                                <a:cubicBezTo>
                                  <a:pt x="1601537" y="1130032"/>
                                  <a:pt x="1603133" y="1131628"/>
                                  <a:pt x="1603933" y="1133624"/>
                                </a:cubicBezTo>
                                <a:lnTo>
                                  <a:pt x="1602734" y="1148395"/>
                                </a:lnTo>
                                <a:cubicBezTo>
                                  <a:pt x="1602734" y="1150391"/>
                                  <a:pt x="1601137" y="1151588"/>
                                  <a:pt x="1599142" y="1151588"/>
                                </a:cubicBezTo>
                                <a:cubicBezTo>
                                  <a:pt x="1597145" y="1151588"/>
                                  <a:pt x="1595948" y="1149992"/>
                                  <a:pt x="1595948" y="1147996"/>
                                </a:cubicBezTo>
                                <a:lnTo>
                                  <a:pt x="1596348" y="1141209"/>
                                </a:lnTo>
                                <a:lnTo>
                                  <a:pt x="1585572" y="1150391"/>
                                </a:lnTo>
                                <a:lnTo>
                                  <a:pt x="1585971" y="1150790"/>
                                </a:lnTo>
                                <a:cubicBezTo>
                                  <a:pt x="1593155" y="1159573"/>
                                  <a:pt x="1591957" y="1172348"/>
                                  <a:pt x="1583576" y="1179533"/>
                                </a:cubicBezTo>
                                <a:lnTo>
                                  <a:pt x="1560018" y="1199493"/>
                                </a:lnTo>
                                <a:cubicBezTo>
                                  <a:pt x="1558422" y="1201090"/>
                                  <a:pt x="1556027" y="1201489"/>
                                  <a:pt x="1554031" y="1201489"/>
                                </a:cubicBezTo>
                                <a:cubicBezTo>
                                  <a:pt x="1552035" y="1201489"/>
                                  <a:pt x="1550040" y="1200292"/>
                                  <a:pt x="1548443" y="1198695"/>
                                </a:cubicBezTo>
                                <a:lnTo>
                                  <a:pt x="1540062" y="1188715"/>
                                </a:lnTo>
                                <a:lnTo>
                                  <a:pt x="1530881" y="1196699"/>
                                </a:lnTo>
                                <a:lnTo>
                                  <a:pt x="1530482" y="1203884"/>
                                </a:lnTo>
                                <a:cubicBezTo>
                                  <a:pt x="1530482" y="1205880"/>
                                  <a:pt x="1528886" y="1207078"/>
                                  <a:pt x="1526889" y="1207078"/>
                                </a:cubicBezTo>
                                <a:cubicBezTo>
                                  <a:pt x="1524894" y="1207078"/>
                                  <a:pt x="1523698" y="1205481"/>
                                  <a:pt x="1523698" y="1203485"/>
                                </a:cubicBezTo>
                                <a:lnTo>
                                  <a:pt x="1524096" y="1198296"/>
                                </a:lnTo>
                                <a:lnTo>
                                  <a:pt x="1518907" y="1197896"/>
                                </a:lnTo>
                                <a:cubicBezTo>
                                  <a:pt x="1516910" y="1197896"/>
                                  <a:pt x="1515714" y="1196300"/>
                                  <a:pt x="1515714" y="1194304"/>
                                </a:cubicBezTo>
                                <a:cubicBezTo>
                                  <a:pt x="1515714" y="1192308"/>
                                  <a:pt x="1517311" y="1191110"/>
                                  <a:pt x="1519307" y="1191110"/>
                                </a:cubicBezTo>
                                <a:lnTo>
                                  <a:pt x="1526491" y="1191509"/>
                                </a:lnTo>
                                <a:lnTo>
                                  <a:pt x="1535671" y="1183525"/>
                                </a:lnTo>
                                <a:lnTo>
                                  <a:pt x="1528087" y="1174743"/>
                                </a:lnTo>
                                <a:cubicBezTo>
                                  <a:pt x="1520902" y="1165960"/>
                                  <a:pt x="1522100" y="1153185"/>
                                  <a:pt x="1530482" y="1146000"/>
                                </a:cubicBezTo>
                                <a:cubicBezTo>
                                  <a:pt x="1538464" y="1138814"/>
                                  <a:pt x="1550438" y="1139612"/>
                                  <a:pt x="1558023" y="1147197"/>
                                </a:cubicBezTo>
                                <a:cubicBezTo>
                                  <a:pt x="1564409" y="1142407"/>
                                  <a:pt x="1572793" y="1142008"/>
                                  <a:pt x="1579583" y="1145600"/>
                                </a:cubicBezTo>
                                <a:lnTo>
                                  <a:pt x="1591558" y="1135620"/>
                                </a:lnTo>
                                <a:lnTo>
                                  <a:pt x="1584772" y="1135221"/>
                                </a:lnTo>
                                <a:cubicBezTo>
                                  <a:pt x="1582777" y="1135221"/>
                                  <a:pt x="1581580" y="1133624"/>
                                  <a:pt x="1581580" y="1131628"/>
                                </a:cubicBezTo>
                                <a:cubicBezTo>
                                  <a:pt x="1581580" y="1129632"/>
                                  <a:pt x="1583175" y="1128435"/>
                                  <a:pt x="1585172" y="1128435"/>
                                </a:cubicBezTo>
                                <a:close/>
                                <a:moveTo>
                                  <a:pt x="2860376" y="1068719"/>
                                </a:moveTo>
                                <a:lnTo>
                                  <a:pt x="2860215" y="1076141"/>
                                </a:lnTo>
                                <a:lnTo>
                                  <a:pt x="2854264" y="1081918"/>
                                </a:lnTo>
                                <a:lnTo>
                                  <a:pt x="2862711" y="1082078"/>
                                </a:lnTo>
                                <a:lnTo>
                                  <a:pt x="2868422" y="1087854"/>
                                </a:lnTo>
                                <a:lnTo>
                                  <a:pt x="2868597" y="1079734"/>
                                </a:lnTo>
                                <a:lnTo>
                                  <a:pt x="2873804" y="1074526"/>
                                </a:lnTo>
                                <a:lnTo>
                                  <a:pt x="2865803" y="1074145"/>
                                </a:lnTo>
                                <a:close/>
                                <a:moveTo>
                                  <a:pt x="2855424" y="1055381"/>
                                </a:moveTo>
                                <a:cubicBezTo>
                                  <a:pt x="2857422" y="1054583"/>
                                  <a:pt x="2859816" y="1055381"/>
                                  <a:pt x="2860613" y="1057776"/>
                                </a:cubicBezTo>
                                <a:lnTo>
                                  <a:pt x="2860598" y="1058560"/>
                                </a:lnTo>
                                <a:lnTo>
                                  <a:pt x="2868998" y="1066960"/>
                                </a:lnTo>
                                <a:lnTo>
                                  <a:pt x="2881371" y="1066960"/>
                                </a:lnTo>
                                <a:lnTo>
                                  <a:pt x="2881772" y="1066559"/>
                                </a:lnTo>
                                <a:cubicBezTo>
                                  <a:pt x="2883767" y="1065761"/>
                                  <a:pt x="2886162" y="1066559"/>
                                  <a:pt x="2886960" y="1068954"/>
                                </a:cubicBezTo>
                                <a:cubicBezTo>
                                  <a:pt x="2887759" y="1070950"/>
                                  <a:pt x="2886960" y="1073346"/>
                                  <a:pt x="2884566" y="1074144"/>
                                </a:cubicBezTo>
                                <a:lnTo>
                                  <a:pt x="2884169" y="1074542"/>
                                </a:lnTo>
                                <a:lnTo>
                                  <a:pt x="2884167" y="1074545"/>
                                </a:lnTo>
                                <a:lnTo>
                                  <a:pt x="2884164" y="1074546"/>
                                </a:lnTo>
                                <a:lnTo>
                                  <a:pt x="2875785" y="1082927"/>
                                </a:lnTo>
                                <a:lnTo>
                                  <a:pt x="2875785" y="1095301"/>
                                </a:lnTo>
                                <a:lnTo>
                                  <a:pt x="2875785" y="1095302"/>
                                </a:lnTo>
                                <a:cubicBezTo>
                                  <a:pt x="2876183" y="1097298"/>
                                  <a:pt x="2875384" y="1099693"/>
                                  <a:pt x="2872990" y="1100891"/>
                                </a:cubicBezTo>
                                <a:cubicBezTo>
                                  <a:pt x="2870994" y="1101689"/>
                                  <a:pt x="2868998" y="1100492"/>
                                  <a:pt x="2868198" y="1098496"/>
                                </a:cubicBezTo>
                                <a:cubicBezTo>
                                  <a:pt x="2865004" y="1090113"/>
                                  <a:pt x="2855424" y="1086120"/>
                                  <a:pt x="2847046" y="1089314"/>
                                </a:cubicBezTo>
                                <a:lnTo>
                                  <a:pt x="2846776" y="1089189"/>
                                </a:lnTo>
                                <a:lnTo>
                                  <a:pt x="2846646" y="1089314"/>
                                </a:lnTo>
                                <a:cubicBezTo>
                                  <a:pt x="2844649" y="1090113"/>
                                  <a:pt x="2842653" y="1088915"/>
                                  <a:pt x="2841851" y="1086919"/>
                                </a:cubicBezTo>
                                <a:lnTo>
                                  <a:pt x="2841851" y="1086919"/>
                                </a:lnTo>
                                <a:cubicBezTo>
                                  <a:pt x="2841056" y="1084922"/>
                                  <a:pt x="2841851" y="1082527"/>
                                  <a:pt x="2844248" y="1081728"/>
                                </a:cubicBezTo>
                                <a:lnTo>
                                  <a:pt x="2853031" y="1072947"/>
                                </a:lnTo>
                                <a:lnTo>
                                  <a:pt x="2853031" y="1061372"/>
                                </a:lnTo>
                                <a:lnTo>
                                  <a:pt x="2852631" y="1060971"/>
                                </a:lnTo>
                                <a:cubicBezTo>
                                  <a:pt x="2851833" y="1058975"/>
                                  <a:pt x="2852631" y="1056580"/>
                                  <a:pt x="2855023" y="1055781"/>
                                </a:cubicBezTo>
                                <a:lnTo>
                                  <a:pt x="2855202" y="1055863"/>
                                </a:lnTo>
                                <a:close/>
                                <a:moveTo>
                                  <a:pt x="2793794" y="1045350"/>
                                </a:moveTo>
                                <a:lnTo>
                                  <a:pt x="2793547" y="1062968"/>
                                </a:lnTo>
                                <a:lnTo>
                                  <a:pt x="2780707" y="1075097"/>
                                </a:lnTo>
                                <a:lnTo>
                                  <a:pt x="2798339" y="1075342"/>
                                </a:lnTo>
                                <a:lnTo>
                                  <a:pt x="2810866" y="1088369"/>
                                </a:lnTo>
                                <a:lnTo>
                                  <a:pt x="2811114" y="1070552"/>
                                </a:lnTo>
                                <a:lnTo>
                                  <a:pt x="2823768" y="1058380"/>
                                </a:lnTo>
                                <a:lnTo>
                                  <a:pt x="2804727" y="1056980"/>
                                </a:lnTo>
                                <a:close/>
                                <a:moveTo>
                                  <a:pt x="2788358" y="1031829"/>
                                </a:moveTo>
                                <a:lnTo>
                                  <a:pt x="2788688" y="1031982"/>
                                </a:lnTo>
                                <a:lnTo>
                                  <a:pt x="2788759" y="1031829"/>
                                </a:lnTo>
                                <a:cubicBezTo>
                                  <a:pt x="2790755" y="1031031"/>
                                  <a:pt x="2793149" y="1031829"/>
                                  <a:pt x="2793948" y="1034224"/>
                                </a:cubicBezTo>
                                <a:lnTo>
                                  <a:pt x="2793941" y="1034633"/>
                                </a:lnTo>
                                <a:lnTo>
                                  <a:pt x="2809265" y="1050493"/>
                                </a:lnTo>
                                <a:lnTo>
                                  <a:pt x="2831866" y="1050593"/>
                                </a:lnTo>
                                <a:lnTo>
                                  <a:pt x="2831868" y="1050591"/>
                                </a:lnTo>
                                <a:cubicBezTo>
                                  <a:pt x="2833866" y="1049793"/>
                                  <a:pt x="2836261" y="1050591"/>
                                  <a:pt x="2837061" y="1052986"/>
                                </a:cubicBezTo>
                                <a:lnTo>
                                  <a:pt x="2837061" y="1052988"/>
                                </a:lnTo>
                                <a:lnTo>
                                  <a:pt x="2837061" y="1052988"/>
                                </a:lnTo>
                                <a:cubicBezTo>
                                  <a:pt x="2837861" y="1054984"/>
                                  <a:pt x="2837061" y="1057379"/>
                                  <a:pt x="2834666" y="1058177"/>
                                </a:cubicBezTo>
                                <a:lnTo>
                                  <a:pt x="2834662" y="1058178"/>
                                </a:lnTo>
                                <a:lnTo>
                                  <a:pt x="2818295" y="1074145"/>
                                </a:lnTo>
                                <a:lnTo>
                                  <a:pt x="2817918" y="1095706"/>
                                </a:lnTo>
                                <a:lnTo>
                                  <a:pt x="2818299" y="1096101"/>
                                </a:lnTo>
                                <a:cubicBezTo>
                                  <a:pt x="2819095" y="1098496"/>
                                  <a:pt x="2818299" y="1100891"/>
                                  <a:pt x="2815903" y="1101690"/>
                                </a:cubicBezTo>
                                <a:lnTo>
                                  <a:pt x="2815583" y="1101530"/>
                                </a:lnTo>
                                <a:lnTo>
                                  <a:pt x="2815502" y="1101690"/>
                                </a:lnTo>
                                <a:cubicBezTo>
                                  <a:pt x="2813507" y="1102488"/>
                                  <a:pt x="2811510" y="1101290"/>
                                  <a:pt x="2810715" y="1099294"/>
                                </a:cubicBezTo>
                                <a:lnTo>
                                  <a:pt x="2810717" y="1098891"/>
                                </a:lnTo>
                                <a:lnTo>
                                  <a:pt x="2795145" y="1082926"/>
                                </a:lnTo>
                                <a:lnTo>
                                  <a:pt x="2772832" y="1082535"/>
                                </a:lnTo>
                                <a:lnTo>
                                  <a:pt x="2771988" y="1083327"/>
                                </a:lnTo>
                                <a:cubicBezTo>
                                  <a:pt x="2769994" y="1084125"/>
                                  <a:pt x="2768002" y="1082928"/>
                                  <a:pt x="2767204" y="1080932"/>
                                </a:cubicBezTo>
                                <a:lnTo>
                                  <a:pt x="2767507" y="1080273"/>
                                </a:lnTo>
                                <a:lnTo>
                                  <a:pt x="2767204" y="1080132"/>
                                </a:lnTo>
                                <a:cubicBezTo>
                                  <a:pt x="2766405" y="1078136"/>
                                  <a:pt x="2767204" y="1075741"/>
                                  <a:pt x="2769598" y="1074942"/>
                                </a:cubicBezTo>
                                <a:lnTo>
                                  <a:pt x="2770405" y="1074953"/>
                                </a:lnTo>
                                <a:lnTo>
                                  <a:pt x="2785964" y="1059774"/>
                                </a:lnTo>
                                <a:lnTo>
                                  <a:pt x="2786357" y="1037438"/>
                                </a:lnTo>
                                <a:lnTo>
                                  <a:pt x="2785963" y="1037019"/>
                                </a:lnTo>
                                <a:cubicBezTo>
                                  <a:pt x="2785165" y="1035023"/>
                                  <a:pt x="2785963" y="1032628"/>
                                  <a:pt x="2788358" y="1031829"/>
                                </a:cubicBezTo>
                                <a:close/>
                                <a:moveTo>
                                  <a:pt x="5321937" y="1014764"/>
                                </a:moveTo>
                                <a:cubicBezTo>
                                  <a:pt x="5318444" y="1014464"/>
                                  <a:pt x="5314851" y="1015462"/>
                                  <a:pt x="5312056" y="1017857"/>
                                </a:cubicBezTo>
                                <a:cubicBezTo>
                                  <a:pt x="5306467" y="1022648"/>
                                  <a:pt x="5305669" y="1031431"/>
                                  <a:pt x="5310459" y="1037020"/>
                                </a:cubicBezTo>
                                <a:lnTo>
                                  <a:pt x="5317646" y="1045403"/>
                                </a:lnTo>
                                <a:lnTo>
                                  <a:pt x="5329223" y="1035423"/>
                                </a:lnTo>
                                <a:cubicBezTo>
                                  <a:pt x="5330819" y="1034225"/>
                                  <a:pt x="5332815" y="1034225"/>
                                  <a:pt x="5334013" y="1035822"/>
                                </a:cubicBezTo>
                                <a:cubicBezTo>
                                  <a:pt x="5335211" y="1037419"/>
                                  <a:pt x="5335211" y="1039415"/>
                                  <a:pt x="5333614" y="1040613"/>
                                </a:cubicBezTo>
                                <a:lnTo>
                                  <a:pt x="5322037" y="1050593"/>
                                </a:lnTo>
                                <a:lnTo>
                                  <a:pt x="5330420" y="1060572"/>
                                </a:lnTo>
                                <a:cubicBezTo>
                                  <a:pt x="5330819" y="1060972"/>
                                  <a:pt x="5331618" y="1060972"/>
                                  <a:pt x="5332416" y="1060572"/>
                                </a:cubicBezTo>
                                <a:lnTo>
                                  <a:pt x="5356368" y="1040613"/>
                                </a:lnTo>
                                <a:cubicBezTo>
                                  <a:pt x="5361957" y="1035822"/>
                                  <a:pt x="5362755" y="1027040"/>
                                  <a:pt x="5357566" y="1021450"/>
                                </a:cubicBezTo>
                                <a:cubicBezTo>
                                  <a:pt x="5352775" y="1015861"/>
                                  <a:pt x="5343993" y="1015063"/>
                                  <a:pt x="5338404" y="1019853"/>
                                </a:cubicBezTo>
                                <a:lnTo>
                                  <a:pt x="5337207" y="1021051"/>
                                </a:lnTo>
                                <a:cubicBezTo>
                                  <a:pt x="5336408" y="1021450"/>
                                  <a:pt x="5335610" y="1021849"/>
                                  <a:pt x="5334811" y="1021849"/>
                                </a:cubicBezTo>
                                <a:cubicBezTo>
                                  <a:pt x="5333614" y="1021849"/>
                                  <a:pt x="5332815" y="1021450"/>
                                  <a:pt x="5332416" y="1020652"/>
                                </a:cubicBezTo>
                                <a:lnTo>
                                  <a:pt x="5331219" y="1019454"/>
                                </a:lnTo>
                                <a:cubicBezTo>
                                  <a:pt x="5328823" y="1016660"/>
                                  <a:pt x="5325430" y="1015063"/>
                                  <a:pt x="5321937" y="1014764"/>
                                </a:cubicBezTo>
                                <a:close/>
                                <a:moveTo>
                                  <a:pt x="903940" y="1004034"/>
                                </a:moveTo>
                                <a:cubicBezTo>
                                  <a:pt x="908930" y="1005182"/>
                                  <a:pt x="913520" y="1008276"/>
                                  <a:pt x="916515" y="1013066"/>
                                </a:cubicBezTo>
                                <a:lnTo>
                                  <a:pt x="910925" y="1016660"/>
                                </a:lnTo>
                                <a:cubicBezTo>
                                  <a:pt x="906933" y="1010272"/>
                                  <a:pt x="898549" y="1008276"/>
                                  <a:pt x="892162" y="1012268"/>
                                </a:cubicBezTo>
                                <a:cubicBezTo>
                                  <a:pt x="885777" y="1016261"/>
                                  <a:pt x="883780" y="1024644"/>
                                  <a:pt x="888171" y="1030632"/>
                                </a:cubicBezTo>
                                <a:lnTo>
                                  <a:pt x="882582" y="1034225"/>
                                </a:lnTo>
                                <a:cubicBezTo>
                                  <a:pt x="876593" y="1025043"/>
                                  <a:pt x="879388" y="1012667"/>
                                  <a:pt x="888969" y="1006679"/>
                                </a:cubicBezTo>
                                <a:cubicBezTo>
                                  <a:pt x="893560" y="1003685"/>
                                  <a:pt x="898949" y="1002887"/>
                                  <a:pt x="903940" y="1004034"/>
                                </a:cubicBezTo>
                                <a:close/>
                                <a:moveTo>
                                  <a:pt x="5362755" y="995103"/>
                                </a:moveTo>
                                <a:lnTo>
                                  <a:pt x="5377526" y="996300"/>
                                </a:lnTo>
                                <a:cubicBezTo>
                                  <a:pt x="5379123" y="996300"/>
                                  <a:pt x="5380719" y="997897"/>
                                  <a:pt x="5381518" y="1000292"/>
                                </a:cubicBezTo>
                                <a:lnTo>
                                  <a:pt x="5380320" y="1015063"/>
                                </a:lnTo>
                                <a:cubicBezTo>
                                  <a:pt x="5380320" y="1017059"/>
                                  <a:pt x="5378723" y="1018256"/>
                                  <a:pt x="5376727" y="1018256"/>
                                </a:cubicBezTo>
                                <a:cubicBezTo>
                                  <a:pt x="5374731" y="1018256"/>
                                  <a:pt x="5373534" y="1016660"/>
                                  <a:pt x="5373534" y="1014664"/>
                                </a:cubicBezTo>
                                <a:lnTo>
                                  <a:pt x="5373933" y="1007877"/>
                                </a:lnTo>
                                <a:lnTo>
                                  <a:pt x="5363155" y="1017059"/>
                                </a:lnTo>
                                <a:lnTo>
                                  <a:pt x="5363554" y="1017458"/>
                                </a:lnTo>
                                <a:cubicBezTo>
                                  <a:pt x="5370739" y="1026241"/>
                                  <a:pt x="5369542" y="1039016"/>
                                  <a:pt x="5361159" y="1046201"/>
                                </a:cubicBezTo>
                                <a:lnTo>
                                  <a:pt x="5337606" y="1066161"/>
                                </a:lnTo>
                                <a:cubicBezTo>
                                  <a:pt x="5336009" y="1067758"/>
                                  <a:pt x="5333614" y="1068157"/>
                                  <a:pt x="5331618" y="1068157"/>
                                </a:cubicBezTo>
                                <a:cubicBezTo>
                                  <a:pt x="5329622" y="1068157"/>
                                  <a:pt x="5327626" y="1066960"/>
                                  <a:pt x="5326029" y="1065363"/>
                                </a:cubicBezTo>
                                <a:lnTo>
                                  <a:pt x="5317646" y="1055383"/>
                                </a:lnTo>
                                <a:lnTo>
                                  <a:pt x="5308463" y="1063367"/>
                                </a:lnTo>
                                <a:lnTo>
                                  <a:pt x="5308064" y="1070552"/>
                                </a:lnTo>
                                <a:cubicBezTo>
                                  <a:pt x="5308064" y="1072548"/>
                                  <a:pt x="5306467" y="1073746"/>
                                  <a:pt x="5304471" y="1073746"/>
                                </a:cubicBezTo>
                                <a:cubicBezTo>
                                  <a:pt x="5302475" y="1073746"/>
                                  <a:pt x="5301278" y="1072149"/>
                                  <a:pt x="5301278" y="1070153"/>
                                </a:cubicBezTo>
                                <a:lnTo>
                                  <a:pt x="5301677" y="1064964"/>
                                </a:lnTo>
                                <a:lnTo>
                                  <a:pt x="5296487" y="1064564"/>
                                </a:lnTo>
                                <a:cubicBezTo>
                                  <a:pt x="5294491" y="1064564"/>
                                  <a:pt x="5293294" y="1062968"/>
                                  <a:pt x="5293294" y="1060972"/>
                                </a:cubicBezTo>
                                <a:cubicBezTo>
                                  <a:pt x="5293294" y="1058976"/>
                                  <a:pt x="5294890" y="1057778"/>
                                  <a:pt x="5296886" y="1057778"/>
                                </a:cubicBezTo>
                                <a:lnTo>
                                  <a:pt x="5304072" y="1058177"/>
                                </a:lnTo>
                                <a:lnTo>
                                  <a:pt x="5313254" y="1050193"/>
                                </a:lnTo>
                                <a:lnTo>
                                  <a:pt x="5305669" y="1041411"/>
                                </a:lnTo>
                                <a:cubicBezTo>
                                  <a:pt x="5298483" y="1032629"/>
                                  <a:pt x="5299681" y="1019853"/>
                                  <a:pt x="5308064" y="1012668"/>
                                </a:cubicBezTo>
                                <a:cubicBezTo>
                                  <a:pt x="5316049" y="1005482"/>
                                  <a:pt x="5328025" y="1006280"/>
                                  <a:pt x="5335610" y="1013865"/>
                                </a:cubicBezTo>
                                <a:cubicBezTo>
                                  <a:pt x="5341997" y="1009075"/>
                                  <a:pt x="5350380" y="1008676"/>
                                  <a:pt x="5357167" y="1012268"/>
                                </a:cubicBezTo>
                                <a:lnTo>
                                  <a:pt x="5369143" y="1002288"/>
                                </a:lnTo>
                                <a:lnTo>
                                  <a:pt x="5362356" y="1001889"/>
                                </a:lnTo>
                                <a:cubicBezTo>
                                  <a:pt x="5360360" y="1001889"/>
                                  <a:pt x="5359163" y="1000292"/>
                                  <a:pt x="5359163" y="998296"/>
                                </a:cubicBezTo>
                                <a:cubicBezTo>
                                  <a:pt x="5359163" y="996300"/>
                                  <a:pt x="5360759" y="995103"/>
                                  <a:pt x="5362755" y="995103"/>
                                </a:cubicBezTo>
                                <a:close/>
                                <a:moveTo>
                                  <a:pt x="6654316" y="988071"/>
                                </a:moveTo>
                                <a:lnTo>
                                  <a:pt x="6654163" y="995103"/>
                                </a:lnTo>
                                <a:lnTo>
                                  <a:pt x="6648606" y="1000497"/>
                                </a:lnTo>
                                <a:lnTo>
                                  <a:pt x="6656259" y="1000642"/>
                                </a:lnTo>
                                <a:lnTo>
                                  <a:pt x="6661970" y="1006418"/>
                                </a:lnTo>
                                <a:lnTo>
                                  <a:pt x="6662146" y="998297"/>
                                </a:lnTo>
                                <a:lnTo>
                                  <a:pt x="6666973" y="993470"/>
                                </a:lnTo>
                                <a:lnTo>
                                  <a:pt x="6659353" y="993107"/>
                                </a:lnTo>
                                <a:close/>
                                <a:moveTo>
                                  <a:pt x="6649373" y="974344"/>
                                </a:moveTo>
                                <a:cubicBezTo>
                                  <a:pt x="6651369" y="973546"/>
                                  <a:pt x="6653764" y="974344"/>
                                  <a:pt x="6654563" y="976739"/>
                                </a:cubicBezTo>
                                <a:lnTo>
                                  <a:pt x="6654538" y="977912"/>
                                </a:lnTo>
                                <a:lnTo>
                                  <a:pt x="6662547" y="985922"/>
                                </a:lnTo>
                                <a:lnTo>
                                  <a:pt x="6674521" y="985922"/>
                                </a:lnTo>
                                <a:lnTo>
                                  <a:pt x="6675321" y="985122"/>
                                </a:lnTo>
                                <a:cubicBezTo>
                                  <a:pt x="6677317" y="984324"/>
                                  <a:pt x="6679712" y="985122"/>
                                  <a:pt x="6680511" y="987517"/>
                                </a:cubicBezTo>
                                <a:cubicBezTo>
                                  <a:pt x="6681309" y="989513"/>
                                  <a:pt x="6680511" y="991909"/>
                                  <a:pt x="6678115" y="992707"/>
                                </a:cubicBezTo>
                                <a:lnTo>
                                  <a:pt x="6678059" y="992764"/>
                                </a:lnTo>
                                <a:lnTo>
                                  <a:pt x="6677716" y="993506"/>
                                </a:lnTo>
                                <a:lnTo>
                                  <a:pt x="6677183" y="993640"/>
                                </a:lnTo>
                                <a:lnTo>
                                  <a:pt x="6669333" y="1001490"/>
                                </a:lnTo>
                                <a:lnTo>
                                  <a:pt x="6669333" y="1013865"/>
                                </a:lnTo>
                                <a:lnTo>
                                  <a:pt x="6669333" y="1013866"/>
                                </a:lnTo>
                                <a:cubicBezTo>
                                  <a:pt x="6670131" y="1016261"/>
                                  <a:pt x="6668934" y="1018657"/>
                                  <a:pt x="6666539" y="1019455"/>
                                </a:cubicBezTo>
                                <a:cubicBezTo>
                                  <a:pt x="6664543" y="1020253"/>
                                  <a:pt x="6662547" y="1019056"/>
                                  <a:pt x="6661748" y="1017060"/>
                                </a:cubicBezTo>
                                <a:cubicBezTo>
                                  <a:pt x="6660151" y="1012868"/>
                                  <a:pt x="6656958" y="1009775"/>
                                  <a:pt x="6653116" y="1008128"/>
                                </a:cubicBezTo>
                                <a:lnTo>
                                  <a:pt x="6640994" y="1007886"/>
                                </a:lnTo>
                                <a:lnTo>
                                  <a:pt x="6640591" y="1008277"/>
                                </a:lnTo>
                                <a:cubicBezTo>
                                  <a:pt x="6638594" y="1009075"/>
                                  <a:pt x="6636598" y="1007878"/>
                                  <a:pt x="6635799" y="1005882"/>
                                </a:cubicBezTo>
                                <a:lnTo>
                                  <a:pt x="6635881" y="1005705"/>
                                </a:lnTo>
                                <a:lnTo>
                                  <a:pt x="6635400" y="1005483"/>
                                </a:lnTo>
                                <a:cubicBezTo>
                                  <a:pt x="6634602" y="1003486"/>
                                  <a:pt x="6635400" y="1001091"/>
                                  <a:pt x="6637795" y="1000292"/>
                                </a:cubicBezTo>
                                <a:lnTo>
                                  <a:pt x="6638579" y="1000307"/>
                                </a:lnTo>
                                <a:lnTo>
                                  <a:pt x="6646978" y="991910"/>
                                </a:lnTo>
                                <a:lnTo>
                                  <a:pt x="6646978" y="980733"/>
                                </a:lnTo>
                                <a:lnTo>
                                  <a:pt x="6646178" y="979933"/>
                                </a:lnTo>
                                <a:cubicBezTo>
                                  <a:pt x="6645380" y="977937"/>
                                  <a:pt x="6646178" y="975542"/>
                                  <a:pt x="6648574" y="974743"/>
                                </a:cubicBezTo>
                                <a:lnTo>
                                  <a:pt x="6649081" y="974977"/>
                                </a:lnTo>
                                <a:close/>
                                <a:moveTo>
                                  <a:pt x="6587731" y="964724"/>
                                </a:moveTo>
                                <a:lnTo>
                                  <a:pt x="6587497" y="981531"/>
                                </a:lnTo>
                                <a:lnTo>
                                  <a:pt x="6574649" y="993665"/>
                                </a:lnTo>
                                <a:lnTo>
                                  <a:pt x="6591889" y="993905"/>
                                </a:lnTo>
                                <a:lnTo>
                                  <a:pt x="6604420" y="1006938"/>
                                </a:lnTo>
                                <a:lnTo>
                                  <a:pt x="6604662" y="989515"/>
                                </a:lnTo>
                                <a:lnTo>
                                  <a:pt x="6617321" y="977343"/>
                                </a:lnTo>
                                <a:lnTo>
                                  <a:pt x="6598275" y="975942"/>
                                </a:lnTo>
                                <a:close/>
                                <a:moveTo>
                                  <a:pt x="6582707" y="950392"/>
                                </a:moveTo>
                                <a:cubicBezTo>
                                  <a:pt x="6584703" y="949594"/>
                                  <a:pt x="6587098" y="950392"/>
                                  <a:pt x="6587896" y="952787"/>
                                </a:cubicBezTo>
                                <a:lnTo>
                                  <a:pt x="6587879" y="953996"/>
                                </a:lnTo>
                                <a:lnTo>
                                  <a:pt x="6602816" y="969455"/>
                                </a:lnTo>
                                <a:cubicBezTo>
                                  <a:pt x="6609752" y="972449"/>
                                  <a:pt x="6617836" y="972748"/>
                                  <a:pt x="6625421" y="969554"/>
                                </a:cubicBezTo>
                                <a:lnTo>
                                  <a:pt x="6626533" y="970067"/>
                                </a:lnTo>
                                <a:lnTo>
                                  <a:pt x="6630611" y="971949"/>
                                </a:lnTo>
                                <a:lnTo>
                                  <a:pt x="6630611" y="971950"/>
                                </a:lnTo>
                                <a:lnTo>
                                  <a:pt x="6630611" y="971950"/>
                                </a:lnTo>
                                <a:lnTo>
                                  <a:pt x="6628854" y="975755"/>
                                </a:lnTo>
                                <a:lnTo>
                                  <a:pt x="6628215" y="977139"/>
                                </a:lnTo>
                                <a:cubicBezTo>
                                  <a:pt x="6621030" y="979933"/>
                                  <a:pt x="6615042" y="985522"/>
                                  <a:pt x="6611848" y="993108"/>
                                </a:cubicBezTo>
                                <a:lnTo>
                                  <a:pt x="6611477" y="1014277"/>
                                </a:lnTo>
                                <a:lnTo>
                                  <a:pt x="6611848" y="1014664"/>
                                </a:lnTo>
                                <a:lnTo>
                                  <a:pt x="6611454" y="1015585"/>
                                </a:lnTo>
                                <a:lnTo>
                                  <a:pt x="6611449" y="1015862"/>
                                </a:lnTo>
                                <a:lnTo>
                                  <a:pt x="6610651" y="1017459"/>
                                </a:lnTo>
                                <a:lnTo>
                                  <a:pt x="6609453" y="1020253"/>
                                </a:lnTo>
                                <a:lnTo>
                                  <a:pt x="6609294" y="1020173"/>
                                </a:lnTo>
                                <a:lnTo>
                                  <a:pt x="6609054" y="1020653"/>
                                </a:lnTo>
                                <a:cubicBezTo>
                                  <a:pt x="6607057" y="1021451"/>
                                  <a:pt x="6605061" y="1020253"/>
                                  <a:pt x="6604262" y="1018257"/>
                                </a:cubicBezTo>
                                <a:lnTo>
                                  <a:pt x="6604273" y="1017459"/>
                                </a:lnTo>
                                <a:lnTo>
                                  <a:pt x="6588695" y="1001489"/>
                                </a:lnTo>
                                <a:lnTo>
                                  <a:pt x="6566772" y="1001105"/>
                                </a:lnTo>
                                <a:lnTo>
                                  <a:pt x="6565940" y="1001890"/>
                                </a:lnTo>
                                <a:cubicBezTo>
                                  <a:pt x="6563944" y="1002688"/>
                                  <a:pt x="6561948" y="1001491"/>
                                  <a:pt x="6561149" y="999495"/>
                                </a:cubicBezTo>
                                <a:lnTo>
                                  <a:pt x="6561383" y="998988"/>
                                </a:lnTo>
                                <a:lnTo>
                                  <a:pt x="6560750" y="998695"/>
                                </a:lnTo>
                                <a:cubicBezTo>
                                  <a:pt x="6559952" y="996699"/>
                                  <a:pt x="6560750" y="994304"/>
                                  <a:pt x="6563145" y="993505"/>
                                </a:cubicBezTo>
                                <a:lnTo>
                                  <a:pt x="6564347" y="993522"/>
                                </a:lnTo>
                                <a:lnTo>
                                  <a:pt x="6579912" y="978337"/>
                                </a:lnTo>
                                <a:lnTo>
                                  <a:pt x="6580290" y="956809"/>
                                </a:lnTo>
                                <a:lnTo>
                                  <a:pt x="6579512" y="955981"/>
                                </a:lnTo>
                                <a:cubicBezTo>
                                  <a:pt x="6578714" y="953985"/>
                                  <a:pt x="6579512" y="951590"/>
                                  <a:pt x="6581907" y="950791"/>
                                </a:cubicBezTo>
                                <a:lnTo>
                                  <a:pt x="6582415" y="951025"/>
                                </a:lnTo>
                                <a:close/>
                                <a:moveTo>
                                  <a:pt x="2423791" y="877439"/>
                                </a:moveTo>
                                <a:cubicBezTo>
                                  <a:pt x="2420298" y="877139"/>
                                  <a:pt x="2416705" y="878137"/>
                                  <a:pt x="2413911" y="880532"/>
                                </a:cubicBezTo>
                                <a:cubicBezTo>
                                  <a:pt x="2408321" y="885322"/>
                                  <a:pt x="2407524" y="894106"/>
                                  <a:pt x="2412313" y="899695"/>
                                </a:cubicBezTo>
                                <a:lnTo>
                                  <a:pt x="2419499" y="908078"/>
                                </a:lnTo>
                                <a:lnTo>
                                  <a:pt x="2431077" y="898098"/>
                                </a:lnTo>
                                <a:cubicBezTo>
                                  <a:pt x="2432674" y="896900"/>
                                  <a:pt x="2434670" y="896900"/>
                                  <a:pt x="2435867" y="898497"/>
                                </a:cubicBezTo>
                                <a:cubicBezTo>
                                  <a:pt x="2437065" y="900094"/>
                                  <a:pt x="2437065" y="902090"/>
                                  <a:pt x="2435468" y="903287"/>
                                </a:cubicBezTo>
                                <a:lnTo>
                                  <a:pt x="2423891" y="913267"/>
                                </a:lnTo>
                                <a:lnTo>
                                  <a:pt x="2432274" y="923247"/>
                                </a:lnTo>
                                <a:cubicBezTo>
                                  <a:pt x="2432674" y="923647"/>
                                  <a:pt x="2433471" y="923647"/>
                                  <a:pt x="2434270" y="923247"/>
                                </a:cubicBezTo>
                                <a:lnTo>
                                  <a:pt x="2458222" y="903287"/>
                                </a:lnTo>
                                <a:cubicBezTo>
                                  <a:pt x="2463812" y="898497"/>
                                  <a:pt x="2464610" y="889715"/>
                                  <a:pt x="2459421" y="884125"/>
                                </a:cubicBezTo>
                                <a:cubicBezTo>
                                  <a:pt x="2454630" y="878536"/>
                                  <a:pt x="2445847" y="877738"/>
                                  <a:pt x="2440257" y="882528"/>
                                </a:cubicBezTo>
                                <a:lnTo>
                                  <a:pt x="2439060" y="883726"/>
                                </a:lnTo>
                                <a:cubicBezTo>
                                  <a:pt x="2438262" y="884125"/>
                                  <a:pt x="2437464" y="884524"/>
                                  <a:pt x="2436666" y="884524"/>
                                </a:cubicBezTo>
                                <a:cubicBezTo>
                                  <a:pt x="2435867" y="884524"/>
                                  <a:pt x="2434670" y="884125"/>
                                  <a:pt x="2434270" y="883326"/>
                                </a:cubicBezTo>
                                <a:lnTo>
                                  <a:pt x="2433073" y="882129"/>
                                </a:lnTo>
                                <a:cubicBezTo>
                                  <a:pt x="2430677" y="879335"/>
                                  <a:pt x="2427284" y="877738"/>
                                  <a:pt x="2423791" y="877439"/>
                                </a:cubicBezTo>
                                <a:close/>
                                <a:moveTo>
                                  <a:pt x="4681522" y="870303"/>
                                </a:moveTo>
                                <a:cubicBezTo>
                                  <a:pt x="4686512" y="871451"/>
                                  <a:pt x="4691103" y="874545"/>
                                  <a:pt x="4694097" y="879335"/>
                                </a:cubicBezTo>
                                <a:lnTo>
                                  <a:pt x="4688508" y="882929"/>
                                </a:lnTo>
                                <a:cubicBezTo>
                                  <a:pt x="4684516" y="876541"/>
                                  <a:pt x="4676133" y="874545"/>
                                  <a:pt x="4669746" y="878537"/>
                                </a:cubicBezTo>
                                <a:cubicBezTo>
                                  <a:pt x="4663358" y="882530"/>
                                  <a:pt x="4661362" y="890913"/>
                                  <a:pt x="4665754" y="896901"/>
                                </a:cubicBezTo>
                                <a:lnTo>
                                  <a:pt x="4660164" y="900494"/>
                                </a:lnTo>
                                <a:cubicBezTo>
                                  <a:pt x="4654176" y="891312"/>
                                  <a:pt x="4656971" y="878936"/>
                                  <a:pt x="4666552" y="872948"/>
                                </a:cubicBezTo>
                                <a:cubicBezTo>
                                  <a:pt x="4671143" y="869954"/>
                                  <a:pt x="4676532" y="869156"/>
                                  <a:pt x="4681522" y="870303"/>
                                </a:cubicBezTo>
                                <a:close/>
                                <a:moveTo>
                                  <a:pt x="2464610" y="857778"/>
                                </a:moveTo>
                                <a:lnTo>
                                  <a:pt x="2479381" y="858975"/>
                                </a:lnTo>
                                <a:cubicBezTo>
                                  <a:pt x="2480979" y="858975"/>
                                  <a:pt x="2482575" y="860572"/>
                                  <a:pt x="2483373" y="862967"/>
                                </a:cubicBezTo>
                                <a:lnTo>
                                  <a:pt x="2482175" y="877738"/>
                                </a:lnTo>
                                <a:cubicBezTo>
                                  <a:pt x="2482175" y="879734"/>
                                  <a:pt x="2480579" y="880931"/>
                                  <a:pt x="2478582" y="880931"/>
                                </a:cubicBezTo>
                                <a:cubicBezTo>
                                  <a:pt x="2476586" y="880931"/>
                                  <a:pt x="2475389" y="879335"/>
                                  <a:pt x="2475389" y="877339"/>
                                </a:cubicBezTo>
                                <a:lnTo>
                                  <a:pt x="2475788" y="870552"/>
                                </a:lnTo>
                                <a:lnTo>
                                  <a:pt x="2465010" y="879734"/>
                                </a:lnTo>
                                <a:lnTo>
                                  <a:pt x="2465409" y="880133"/>
                                </a:lnTo>
                                <a:cubicBezTo>
                                  <a:pt x="2472594" y="888916"/>
                                  <a:pt x="2471397" y="901691"/>
                                  <a:pt x="2463014" y="908876"/>
                                </a:cubicBezTo>
                                <a:lnTo>
                                  <a:pt x="2439460" y="928836"/>
                                </a:lnTo>
                                <a:cubicBezTo>
                                  <a:pt x="2437862" y="930433"/>
                                  <a:pt x="2435468" y="930832"/>
                                  <a:pt x="2433471" y="930832"/>
                                </a:cubicBezTo>
                                <a:cubicBezTo>
                                  <a:pt x="2431475" y="930832"/>
                                  <a:pt x="2429480" y="929635"/>
                                  <a:pt x="2427882" y="928038"/>
                                </a:cubicBezTo>
                                <a:lnTo>
                                  <a:pt x="2419499" y="918058"/>
                                </a:lnTo>
                                <a:lnTo>
                                  <a:pt x="2410318" y="926042"/>
                                </a:lnTo>
                                <a:lnTo>
                                  <a:pt x="2409918" y="933227"/>
                                </a:lnTo>
                                <a:cubicBezTo>
                                  <a:pt x="2409918" y="935223"/>
                                  <a:pt x="2408321" y="936421"/>
                                  <a:pt x="2406325" y="936421"/>
                                </a:cubicBezTo>
                                <a:cubicBezTo>
                                  <a:pt x="2404329" y="936421"/>
                                  <a:pt x="2403133" y="934824"/>
                                  <a:pt x="2403133" y="932828"/>
                                </a:cubicBezTo>
                                <a:lnTo>
                                  <a:pt x="2403531" y="927639"/>
                                </a:lnTo>
                                <a:lnTo>
                                  <a:pt x="2398341" y="927239"/>
                                </a:lnTo>
                                <a:cubicBezTo>
                                  <a:pt x="2396345" y="927239"/>
                                  <a:pt x="2395148" y="925643"/>
                                  <a:pt x="2395148" y="923647"/>
                                </a:cubicBezTo>
                                <a:cubicBezTo>
                                  <a:pt x="2395148" y="921651"/>
                                  <a:pt x="2396746" y="920453"/>
                                  <a:pt x="2398741" y="920453"/>
                                </a:cubicBezTo>
                                <a:lnTo>
                                  <a:pt x="2405927" y="920852"/>
                                </a:lnTo>
                                <a:lnTo>
                                  <a:pt x="2415109" y="912868"/>
                                </a:lnTo>
                                <a:lnTo>
                                  <a:pt x="2407524" y="904086"/>
                                </a:lnTo>
                                <a:cubicBezTo>
                                  <a:pt x="2400337" y="895303"/>
                                  <a:pt x="2401535" y="882528"/>
                                  <a:pt x="2409918" y="875343"/>
                                </a:cubicBezTo>
                                <a:cubicBezTo>
                                  <a:pt x="2417903" y="868157"/>
                                  <a:pt x="2429879" y="868955"/>
                                  <a:pt x="2437464" y="876540"/>
                                </a:cubicBezTo>
                                <a:cubicBezTo>
                                  <a:pt x="2443851" y="871750"/>
                                  <a:pt x="2452235" y="871351"/>
                                  <a:pt x="2459022" y="874943"/>
                                </a:cubicBezTo>
                                <a:lnTo>
                                  <a:pt x="2470998" y="864963"/>
                                </a:lnTo>
                                <a:lnTo>
                                  <a:pt x="2464211" y="864564"/>
                                </a:lnTo>
                                <a:cubicBezTo>
                                  <a:pt x="2462215" y="864564"/>
                                  <a:pt x="2461018" y="862967"/>
                                  <a:pt x="2461018" y="860971"/>
                                </a:cubicBezTo>
                                <a:cubicBezTo>
                                  <a:pt x="2461018" y="858975"/>
                                  <a:pt x="2462614" y="857778"/>
                                  <a:pt x="2464610" y="857778"/>
                                </a:cubicBezTo>
                                <a:close/>
                                <a:moveTo>
                                  <a:pt x="3712617" y="815609"/>
                                </a:moveTo>
                                <a:lnTo>
                                  <a:pt x="3712473" y="822251"/>
                                </a:lnTo>
                                <a:lnTo>
                                  <a:pt x="3706512" y="828035"/>
                                </a:lnTo>
                                <a:lnTo>
                                  <a:pt x="3714563" y="828188"/>
                                </a:lnTo>
                                <a:lnTo>
                                  <a:pt x="3720274" y="833964"/>
                                </a:lnTo>
                                <a:lnTo>
                                  <a:pt x="3720450" y="825844"/>
                                </a:lnTo>
                                <a:lnTo>
                                  <a:pt x="3725278" y="821016"/>
                                </a:lnTo>
                                <a:lnTo>
                                  <a:pt x="3717657" y="820653"/>
                                </a:lnTo>
                                <a:close/>
                                <a:moveTo>
                                  <a:pt x="3707681" y="801491"/>
                                </a:moveTo>
                                <a:cubicBezTo>
                                  <a:pt x="3709680" y="800693"/>
                                  <a:pt x="3712073" y="801491"/>
                                  <a:pt x="3712873" y="803886"/>
                                </a:cubicBezTo>
                                <a:lnTo>
                                  <a:pt x="3712838" y="805450"/>
                                </a:lnTo>
                                <a:lnTo>
                                  <a:pt x="3720851" y="813468"/>
                                </a:lnTo>
                                <a:lnTo>
                                  <a:pt x="3732826" y="813468"/>
                                </a:lnTo>
                                <a:lnTo>
                                  <a:pt x="3733625" y="812669"/>
                                </a:lnTo>
                                <a:cubicBezTo>
                                  <a:pt x="3735621" y="811871"/>
                                  <a:pt x="3738016" y="812669"/>
                                  <a:pt x="3738815" y="815064"/>
                                </a:cubicBezTo>
                                <a:cubicBezTo>
                                  <a:pt x="3739613" y="817060"/>
                                  <a:pt x="3738815" y="819456"/>
                                  <a:pt x="3736419" y="820254"/>
                                </a:cubicBezTo>
                                <a:lnTo>
                                  <a:pt x="3736363" y="820311"/>
                                </a:lnTo>
                                <a:lnTo>
                                  <a:pt x="3736020" y="821053"/>
                                </a:lnTo>
                                <a:lnTo>
                                  <a:pt x="3735487" y="821186"/>
                                </a:lnTo>
                                <a:lnTo>
                                  <a:pt x="3727637" y="829037"/>
                                </a:lnTo>
                                <a:lnTo>
                                  <a:pt x="3727637" y="841411"/>
                                </a:lnTo>
                                <a:lnTo>
                                  <a:pt x="3727637" y="841412"/>
                                </a:lnTo>
                                <a:cubicBezTo>
                                  <a:pt x="3728435" y="843807"/>
                                  <a:pt x="3727238" y="845803"/>
                                  <a:pt x="3724843" y="847001"/>
                                </a:cubicBezTo>
                                <a:cubicBezTo>
                                  <a:pt x="3722847" y="847799"/>
                                  <a:pt x="3720851" y="846602"/>
                                  <a:pt x="3720052" y="844606"/>
                                </a:cubicBezTo>
                                <a:cubicBezTo>
                                  <a:pt x="3718455" y="840414"/>
                                  <a:pt x="3715262" y="837320"/>
                                  <a:pt x="3711424" y="835674"/>
                                </a:cubicBezTo>
                                <a:lnTo>
                                  <a:pt x="3698901" y="835424"/>
                                </a:lnTo>
                                <a:lnTo>
                                  <a:pt x="3698901" y="835424"/>
                                </a:lnTo>
                                <a:lnTo>
                                  <a:pt x="3698887" y="835417"/>
                                </a:lnTo>
                                <a:lnTo>
                                  <a:pt x="3693711" y="833029"/>
                                </a:lnTo>
                                <a:cubicBezTo>
                                  <a:pt x="3692912" y="831032"/>
                                  <a:pt x="3693711" y="828637"/>
                                  <a:pt x="3696106" y="827838"/>
                                </a:cubicBezTo>
                                <a:lnTo>
                                  <a:pt x="3696501" y="827846"/>
                                </a:lnTo>
                                <a:lnTo>
                                  <a:pt x="3696505" y="827839"/>
                                </a:lnTo>
                                <a:cubicBezTo>
                                  <a:pt x="3700497" y="826243"/>
                                  <a:pt x="3703689" y="823049"/>
                                  <a:pt x="3705287" y="819057"/>
                                </a:cubicBezTo>
                                <a:lnTo>
                                  <a:pt x="3705287" y="808279"/>
                                </a:lnTo>
                                <a:lnTo>
                                  <a:pt x="3704488" y="807479"/>
                                </a:lnTo>
                                <a:cubicBezTo>
                                  <a:pt x="3703689" y="805483"/>
                                  <a:pt x="3704488" y="803088"/>
                                  <a:pt x="3706884" y="802289"/>
                                </a:cubicBezTo>
                                <a:lnTo>
                                  <a:pt x="3707239" y="802453"/>
                                </a:lnTo>
                                <a:close/>
                                <a:moveTo>
                                  <a:pt x="3646058" y="791878"/>
                                </a:moveTo>
                                <a:lnTo>
                                  <a:pt x="3645818" y="809077"/>
                                </a:lnTo>
                                <a:lnTo>
                                  <a:pt x="3632969" y="821212"/>
                                </a:lnTo>
                                <a:lnTo>
                                  <a:pt x="3650211" y="821451"/>
                                </a:lnTo>
                                <a:lnTo>
                                  <a:pt x="3663134" y="834888"/>
                                </a:lnTo>
                                <a:lnTo>
                                  <a:pt x="3663385" y="816662"/>
                                </a:lnTo>
                                <a:lnTo>
                                  <a:pt x="3676001" y="804517"/>
                                </a:lnTo>
                                <a:lnTo>
                                  <a:pt x="3656599" y="803089"/>
                                </a:lnTo>
                                <a:close/>
                                <a:moveTo>
                                  <a:pt x="3640230" y="777938"/>
                                </a:moveTo>
                                <a:lnTo>
                                  <a:pt x="3640888" y="778243"/>
                                </a:lnTo>
                                <a:lnTo>
                                  <a:pt x="3641030" y="777938"/>
                                </a:lnTo>
                                <a:cubicBezTo>
                                  <a:pt x="3643024" y="777140"/>
                                  <a:pt x="3645420" y="777938"/>
                                  <a:pt x="3646220" y="780333"/>
                                </a:cubicBezTo>
                                <a:lnTo>
                                  <a:pt x="3646208" y="781149"/>
                                </a:lnTo>
                                <a:lnTo>
                                  <a:pt x="3661139" y="796602"/>
                                </a:lnTo>
                                <a:cubicBezTo>
                                  <a:pt x="3668060" y="799596"/>
                                  <a:pt x="3676145" y="799896"/>
                                  <a:pt x="3683731" y="796702"/>
                                </a:cubicBezTo>
                                <a:lnTo>
                                  <a:pt x="3684000" y="796826"/>
                                </a:lnTo>
                                <a:lnTo>
                                  <a:pt x="3684129" y="796701"/>
                                </a:lnTo>
                                <a:cubicBezTo>
                                  <a:pt x="3686125" y="795903"/>
                                  <a:pt x="3688521" y="796701"/>
                                  <a:pt x="3689320" y="799096"/>
                                </a:cubicBezTo>
                                <a:cubicBezTo>
                                  <a:pt x="3690118" y="801092"/>
                                  <a:pt x="3689320" y="803488"/>
                                  <a:pt x="3686923" y="804286"/>
                                </a:cubicBezTo>
                                <a:cubicBezTo>
                                  <a:pt x="3679738" y="807080"/>
                                  <a:pt x="3673750" y="812669"/>
                                  <a:pt x="3670556" y="820255"/>
                                </a:cubicBezTo>
                                <a:cubicBezTo>
                                  <a:pt x="3667361" y="827440"/>
                                  <a:pt x="3667361" y="835424"/>
                                  <a:pt x="3670156" y="843009"/>
                                </a:cubicBezTo>
                                <a:lnTo>
                                  <a:pt x="3667763" y="847795"/>
                                </a:lnTo>
                                <a:lnTo>
                                  <a:pt x="3667762" y="847799"/>
                                </a:lnTo>
                                <a:lnTo>
                                  <a:pt x="3667762" y="847799"/>
                                </a:lnTo>
                                <a:lnTo>
                                  <a:pt x="3667762" y="847800"/>
                                </a:lnTo>
                                <a:cubicBezTo>
                                  <a:pt x="3665777" y="848598"/>
                                  <a:pt x="3663782" y="847400"/>
                                  <a:pt x="3662987" y="845404"/>
                                </a:cubicBezTo>
                                <a:lnTo>
                                  <a:pt x="3662987" y="845403"/>
                                </a:lnTo>
                                <a:lnTo>
                                  <a:pt x="3647017" y="829036"/>
                                </a:lnTo>
                                <a:lnTo>
                                  <a:pt x="3625091" y="828651"/>
                                </a:lnTo>
                                <a:lnTo>
                                  <a:pt x="3624259" y="829436"/>
                                </a:lnTo>
                                <a:cubicBezTo>
                                  <a:pt x="3622265" y="830234"/>
                                  <a:pt x="3620266" y="829037"/>
                                  <a:pt x="3619465" y="827041"/>
                                </a:cubicBezTo>
                                <a:lnTo>
                                  <a:pt x="3619701" y="826534"/>
                                </a:lnTo>
                                <a:lnTo>
                                  <a:pt x="3619068" y="826241"/>
                                </a:lnTo>
                                <a:cubicBezTo>
                                  <a:pt x="3618270" y="824245"/>
                                  <a:pt x="3619068" y="821850"/>
                                  <a:pt x="3621465" y="821052"/>
                                </a:cubicBezTo>
                                <a:lnTo>
                                  <a:pt x="3622664" y="821069"/>
                                </a:lnTo>
                                <a:lnTo>
                                  <a:pt x="3638234" y="805883"/>
                                </a:lnTo>
                                <a:lnTo>
                                  <a:pt x="3638618" y="783964"/>
                                </a:lnTo>
                                <a:lnTo>
                                  <a:pt x="3637831" y="783128"/>
                                </a:lnTo>
                                <a:cubicBezTo>
                                  <a:pt x="3637035" y="781132"/>
                                  <a:pt x="3637831" y="778737"/>
                                  <a:pt x="3640230" y="777938"/>
                                </a:cubicBezTo>
                                <a:close/>
                                <a:moveTo>
                                  <a:pt x="6201371" y="744107"/>
                                </a:moveTo>
                                <a:cubicBezTo>
                                  <a:pt x="6197878" y="743807"/>
                                  <a:pt x="6194286" y="744805"/>
                                  <a:pt x="6191491" y="747200"/>
                                </a:cubicBezTo>
                                <a:cubicBezTo>
                                  <a:pt x="6185902" y="751991"/>
                                  <a:pt x="6185103" y="760774"/>
                                  <a:pt x="6189894" y="766363"/>
                                </a:cubicBezTo>
                                <a:lnTo>
                                  <a:pt x="6197080" y="774746"/>
                                </a:lnTo>
                                <a:lnTo>
                                  <a:pt x="6208657" y="764766"/>
                                </a:lnTo>
                                <a:cubicBezTo>
                                  <a:pt x="6210254" y="763568"/>
                                  <a:pt x="6212250" y="763568"/>
                                  <a:pt x="6213447" y="765165"/>
                                </a:cubicBezTo>
                                <a:cubicBezTo>
                                  <a:pt x="6214645" y="766762"/>
                                  <a:pt x="6214645" y="768758"/>
                                  <a:pt x="6213048" y="769956"/>
                                </a:cubicBezTo>
                                <a:lnTo>
                                  <a:pt x="6201472" y="779936"/>
                                </a:lnTo>
                                <a:lnTo>
                                  <a:pt x="6209855" y="789916"/>
                                </a:lnTo>
                                <a:cubicBezTo>
                                  <a:pt x="6210254" y="790315"/>
                                  <a:pt x="6211052" y="790315"/>
                                  <a:pt x="6211851" y="789916"/>
                                </a:cubicBezTo>
                                <a:lnTo>
                                  <a:pt x="6235803" y="769956"/>
                                </a:lnTo>
                                <a:cubicBezTo>
                                  <a:pt x="6241391" y="764766"/>
                                  <a:pt x="6242190" y="756383"/>
                                  <a:pt x="6237000" y="750793"/>
                                </a:cubicBezTo>
                                <a:cubicBezTo>
                                  <a:pt x="6232210" y="745204"/>
                                  <a:pt x="6223427" y="744406"/>
                                  <a:pt x="6217839" y="749196"/>
                                </a:cubicBezTo>
                                <a:lnTo>
                                  <a:pt x="6216641" y="750394"/>
                                </a:lnTo>
                                <a:cubicBezTo>
                                  <a:pt x="6215843" y="750793"/>
                                  <a:pt x="6215044" y="751192"/>
                                  <a:pt x="6214246" y="751192"/>
                                </a:cubicBezTo>
                                <a:cubicBezTo>
                                  <a:pt x="6213447" y="751192"/>
                                  <a:pt x="6212250" y="750793"/>
                                  <a:pt x="6211851" y="749995"/>
                                </a:cubicBezTo>
                                <a:lnTo>
                                  <a:pt x="6210653" y="748797"/>
                                </a:lnTo>
                                <a:cubicBezTo>
                                  <a:pt x="6208258" y="746003"/>
                                  <a:pt x="6204865" y="744406"/>
                                  <a:pt x="6201371" y="744107"/>
                                </a:cubicBezTo>
                                <a:close/>
                                <a:moveTo>
                                  <a:pt x="1783376" y="732978"/>
                                </a:moveTo>
                                <a:cubicBezTo>
                                  <a:pt x="1788366" y="734126"/>
                                  <a:pt x="1792957" y="737220"/>
                                  <a:pt x="1795951" y="742010"/>
                                </a:cubicBezTo>
                                <a:lnTo>
                                  <a:pt x="1790362" y="745604"/>
                                </a:lnTo>
                                <a:cubicBezTo>
                                  <a:pt x="1786370" y="739216"/>
                                  <a:pt x="1777986" y="737220"/>
                                  <a:pt x="1771599" y="741212"/>
                                </a:cubicBezTo>
                                <a:cubicBezTo>
                                  <a:pt x="1765211" y="745205"/>
                                  <a:pt x="1763215" y="753588"/>
                                  <a:pt x="1767607" y="759576"/>
                                </a:cubicBezTo>
                                <a:lnTo>
                                  <a:pt x="1762018" y="763169"/>
                                </a:lnTo>
                                <a:cubicBezTo>
                                  <a:pt x="1756030" y="753987"/>
                                  <a:pt x="1758824" y="741611"/>
                                  <a:pt x="1768405" y="735623"/>
                                </a:cubicBezTo>
                                <a:cubicBezTo>
                                  <a:pt x="1772996" y="732629"/>
                                  <a:pt x="1778386" y="731831"/>
                                  <a:pt x="1783376" y="732978"/>
                                </a:cubicBezTo>
                                <a:close/>
                                <a:moveTo>
                                  <a:pt x="6241790" y="724047"/>
                                </a:moveTo>
                                <a:lnTo>
                                  <a:pt x="6256561" y="725244"/>
                                </a:lnTo>
                                <a:cubicBezTo>
                                  <a:pt x="6258557" y="725644"/>
                                  <a:pt x="6259754" y="727240"/>
                                  <a:pt x="6260553" y="729236"/>
                                </a:cubicBezTo>
                                <a:lnTo>
                                  <a:pt x="6259355" y="744007"/>
                                </a:lnTo>
                                <a:cubicBezTo>
                                  <a:pt x="6259355" y="746003"/>
                                  <a:pt x="6257758" y="747200"/>
                                  <a:pt x="6255762" y="747200"/>
                                </a:cubicBezTo>
                                <a:cubicBezTo>
                                  <a:pt x="6253766" y="747200"/>
                                  <a:pt x="6252569" y="745604"/>
                                  <a:pt x="6252569" y="743608"/>
                                </a:cubicBezTo>
                                <a:lnTo>
                                  <a:pt x="6252968" y="736821"/>
                                </a:lnTo>
                                <a:lnTo>
                                  <a:pt x="6242190" y="746003"/>
                                </a:lnTo>
                                <a:lnTo>
                                  <a:pt x="6242589" y="746402"/>
                                </a:lnTo>
                                <a:cubicBezTo>
                                  <a:pt x="6249774" y="755185"/>
                                  <a:pt x="6248577" y="767960"/>
                                  <a:pt x="6240194" y="775145"/>
                                </a:cubicBezTo>
                                <a:lnTo>
                                  <a:pt x="6216641" y="795105"/>
                                </a:lnTo>
                                <a:cubicBezTo>
                                  <a:pt x="6215044" y="796702"/>
                                  <a:pt x="6212649" y="797101"/>
                                  <a:pt x="6210653" y="797101"/>
                                </a:cubicBezTo>
                                <a:cubicBezTo>
                                  <a:pt x="6208657" y="797101"/>
                                  <a:pt x="6206661" y="795904"/>
                                  <a:pt x="6205064" y="794307"/>
                                </a:cubicBezTo>
                                <a:lnTo>
                                  <a:pt x="6196681" y="784327"/>
                                </a:lnTo>
                                <a:lnTo>
                                  <a:pt x="6187499" y="792311"/>
                                </a:lnTo>
                                <a:lnTo>
                                  <a:pt x="6187099" y="799496"/>
                                </a:lnTo>
                                <a:cubicBezTo>
                                  <a:pt x="6187099" y="801492"/>
                                  <a:pt x="6185503" y="802690"/>
                                  <a:pt x="6183507" y="802690"/>
                                </a:cubicBezTo>
                                <a:cubicBezTo>
                                  <a:pt x="6181511" y="802690"/>
                                  <a:pt x="6180313" y="801093"/>
                                  <a:pt x="6180313" y="799097"/>
                                </a:cubicBezTo>
                                <a:lnTo>
                                  <a:pt x="6180712" y="793908"/>
                                </a:lnTo>
                                <a:lnTo>
                                  <a:pt x="6175523" y="793508"/>
                                </a:lnTo>
                                <a:cubicBezTo>
                                  <a:pt x="6173527" y="793508"/>
                                  <a:pt x="6172329" y="791912"/>
                                  <a:pt x="6172329" y="789916"/>
                                </a:cubicBezTo>
                                <a:cubicBezTo>
                                  <a:pt x="6172329" y="787920"/>
                                  <a:pt x="6173926" y="786722"/>
                                  <a:pt x="6175922" y="786722"/>
                                </a:cubicBezTo>
                                <a:lnTo>
                                  <a:pt x="6183107" y="787121"/>
                                </a:lnTo>
                                <a:lnTo>
                                  <a:pt x="6192289" y="779137"/>
                                </a:lnTo>
                                <a:lnTo>
                                  <a:pt x="6184704" y="770355"/>
                                </a:lnTo>
                                <a:cubicBezTo>
                                  <a:pt x="6177519" y="761572"/>
                                  <a:pt x="6178716" y="748797"/>
                                  <a:pt x="6187099" y="741612"/>
                                </a:cubicBezTo>
                                <a:cubicBezTo>
                                  <a:pt x="6195084" y="734426"/>
                                  <a:pt x="6207060" y="735224"/>
                                  <a:pt x="6214645" y="742809"/>
                                </a:cubicBezTo>
                                <a:cubicBezTo>
                                  <a:pt x="6221032" y="738019"/>
                                  <a:pt x="6229415" y="737620"/>
                                  <a:pt x="6236202" y="741212"/>
                                </a:cubicBezTo>
                                <a:lnTo>
                                  <a:pt x="6248178" y="731232"/>
                                </a:lnTo>
                                <a:lnTo>
                                  <a:pt x="6241391" y="730833"/>
                                </a:lnTo>
                                <a:cubicBezTo>
                                  <a:pt x="6239395" y="730833"/>
                                  <a:pt x="6238198" y="729236"/>
                                  <a:pt x="6238198" y="727240"/>
                                </a:cubicBezTo>
                                <a:cubicBezTo>
                                  <a:pt x="6238198" y="725244"/>
                                  <a:pt x="6239794" y="724047"/>
                                  <a:pt x="6241790" y="724047"/>
                                </a:cubicBezTo>
                                <a:close/>
                                <a:moveTo>
                                  <a:pt x="814459" y="678284"/>
                                </a:moveTo>
                                <a:lnTo>
                                  <a:pt x="814315" y="684927"/>
                                </a:lnTo>
                                <a:lnTo>
                                  <a:pt x="808363" y="690704"/>
                                </a:lnTo>
                                <a:lnTo>
                                  <a:pt x="816810" y="690864"/>
                                </a:lnTo>
                                <a:lnTo>
                                  <a:pt x="822134" y="696245"/>
                                </a:lnTo>
                                <a:lnTo>
                                  <a:pt x="822303" y="688519"/>
                                </a:lnTo>
                                <a:lnTo>
                                  <a:pt x="827129" y="683692"/>
                                </a:lnTo>
                                <a:lnTo>
                                  <a:pt x="819504" y="683329"/>
                                </a:lnTo>
                                <a:close/>
                                <a:moveTo>
                                  <a:pt x="809525" y="664167"/>
                                </a:moveTo>
                                <a:cubicBezTo>
                                  <a:pt x="811521" y="663369"/>
                                  <a:pt x="813916" y="664167"/>
                                  <a:pt x="814714" y="666562"/>
                                </a:cubicBezTo>
                                <a:lnTo>
                                  <a:pt x="814680" y="668125"/>
                                </a:lnTo>
                                <a:lnTo>
                                  <a:pt x="822701" y="676144"/>
                                </a:lnTo>
                                <a:lnTo>
                                  <a:pt x="834677" y="676144"/>
                                </a:lnTo>
                                <a:lnTo>
                                  <a:pt x="835477" y="675344"/>
                                </a:lnTo>
                                <a:cubicBezTo>
                                  <a:pt x="837473" y="674546"/>
                                  <a:pt x="839869" y="675344"/>
                                  <a:pt x="840668" y="677739"/>
                                </a:cubicBezTo>
                                <a:cubicBezTo>
                                  <a:pt x="841469" y="679735"/>
                                  <a:pt x="840668" y="682131"/>
                                  <a:pt x="838272" y="682929"/>
                                </a:cubicBezTo>
                                <a:lnTo>
                                  <a:pt x="838216" y="682985"/>
                                </a:lnTo>
                                <a:lnTo>
                                  <a:pt x="837873" y="683729"/>
                                </a:lnTo>
                                <a:lnTo>
                                  <a:pt x="837340" y="683863"/>
                                </a:lnTo>
                                <a:lnTo>
                                  <a:pt x="829489" y="691712"/>
                                </a:lnTo>
                                <a:lnTo>
                                  <a:pt x="829489" y="703684"/>
                                </a:lnTo>
                                <a:lnTo>
                                  <a:pt x="829889" y="704088"/>
                                </a:lnTo>
                                <a:cubicBezTo>
                                  <a:pt x="830287" y="706483"/>
                                  <a:pt x="829090" y="708479"/>
                                  <a:pt x="827094" y="709677"/>
                                </a:cubicBezTo>
                                <a:cubicBezTo>
                                  <a:pt x="825098" y="710475"/>
                                  <a:pt x="823101" y="709278"/>
                                  <a:pt x="822303" y="707282"/>
                                </a:cubicBezTo>
                                <a:lnTo>
                                  <a:pt x="821929" y="706895"/>
                                </a:lnTo>
                                <a:lnTo>
                                  <a:pt x="821903" y="706882"/>
                                </a:lnTo>
                                <a:lnTo>
                                  <a:pt x="821904" y="706869"/>
                                </a:lnTo>
                                <a:lnTo>
                                  <a:pt x="813666" y="698350"/>
                                </a:lnTo>
                                <a:cubicBezTo>
                                  <a:pt x="809824" y="696703"/>
                                  <a:pt x="805333" y="696503"/>
                                  <a:pt x="801141" y="698100"/>
                                </a:cubicBezTo>
                                <a:lnTo>
                                  <a:pt x="800871" y="697975"/>
                                </a:lnTo>
                                <a:lnTo>
                                  <a:pt x="800742" y="698100"/>
                                </a:lnTo>
                                <a:cubicBezTo>
                                  <a:pt x="798746" y="698899"/>
                                  <a:pt x="796750" y="697701"/>
                                  <a:pt x="795951" y="695705"/>
                                </a:cubicBezTo>
                                <a:lnTo>
                                  <a:pt x="795951" y="695705"/>
                                </a:lnTo>
                                <a:lnTo>
                                  <a:pt x="795951" y="695705"/>
                                </a:lnTo>
                                <a:cubicBezTo>
                                  <a:pt x="795153" y="693708"/>
                                  <a:pt x="795951" y="691313"/>
                                  <a:pt x="798346" y="690514"/>
                                </a:cubicBezTo>
                                <a:lnTo>
                                  <a:pt x="798347" y="690514"/>
                                </a:lnTo>
                                <a:lnTo>
                                  <a:pt x="807130" y="681733"/>
                                </a:lnTo>
                                <a:lnTo>
                                  <a:pt x="807130" y="670955"/>
                                </a:lnTo>
                                <a:lnTo>
                                  <a:pt x="806330" y="670155"/>
                                </a:lnTo>
                                <a:cubicBezTo>
                                  <a:pt x="805532" y="668159"/>
                                  <a:pt x="806330" y="665764"/>
                                  <a:pt x="808725" y="664965"/>
                                </a:cubicBezTo>
                                <a:lnTo>
                                  <a:pt x="809081" y="665129"/>
                                </a:lnTo>
                                <a:close/>
                                <a:moveTo>
                                  <a:pt x="747889" y="654554"/>
                                </a:moveTo>
                                <a:lnTo>
                                  <a:pt x="747649" y="671753"/>
                                </a:lnTo>
                                <a:lnTo>
                                  <a:pt x="734801" y="683887"/>
                                </a:lnTo>
                                <a:lnTo>
                                  <a:pt x="752041" y="684127"/>
                                </a:lnTo>
                                <a:lnTo>
                                  <a:pt x="764960" y="697563"/>
                                </a:lnTo>
                                <a:lnTo>
                                  <a:pt x="765214" y="679337"/>
                                </a:lnTo>
                                <a:lnTo>
                                  <a:pt x="777843" y="667193"/>
                                </a:lnTo>
                                <a:lnTo>
                                  <a:pt x="758427" y="665765"/>
                                </a:lnTo>
                                <a:close/>
                                <a:moveTo>
                                  <a:pt x="742060" y="640614"/>
                                </a:moveTo>
                                <a:lnTo>
                                  <a:pt x="742719" y="640918"/>
                                </a:lnTo>
                                <a:lnTo>
                                  <a:pt x="742859" y="640614"/>
                                </a:lnTo>
                                <a:cubicBezTo>
                                  <a:pt x="744855" y="639816"/>
                                  <a:pt x="747251" y="640614"/>
                                  <a:pt x="748049" y="643009"/>
                                </a:cubicBezTo>
                                <a:lnTo>
                                  <a:pt x="748038" y="643825"/>
                                </a:lnTo>
                                <a:lnTo>
                                  <a:pt x="762968" y="659278"/>
                                </a:lnTo>
                                <a:cubicBezTo>
                                  <a:pt x="769905" y="662272"/>
                                  <a:pt x="777989" y="662572"/>
                                  <a:pt x="785573" y="659378"/>
                                </a:cubicBezTo>
                                <a:lnTo>
                                  <a:pt x="785842" y="659502"/>
                                </a:lnTo>
                                <a:lnTo>
                                  <a:pt x="785972" y="659376"/>
                                </a:lnTo>
                                <a:cubicBezTo>
                                  <a:pt x="787968" y="658578"/>
                                  <a:pt x="790363" y="659376"/>
                                  <a:pt x="791162" y="661771"/>
                                </a:cubicBezTo>
                                <a:cubicBezTo>
                                  <a:pt x="791960" y="663767"/>
                                  <a:pt x="791162" y="666163"/>
                                  <a:pt x="788766" y="666961"/>
                                </a:cubicBezTo>
                                <a:cubicBezTo>
                                  <a:pt x="781581" y="669755"/>
                                  <a:pt x="775593" y="675344"/>
                                  <a:pt x="772399" y="682930"/>
                                </a:cubicBezTo>
                                <a:cubicBezTo>
                                  <a:pt x="769206" y="690115"/>
                                  <a:pt x="769206" y="698099"/>
                                  <a:pt x="772000" y="705684"/>
                                </a:cubicBezTo>
                                <a:lnTo>
                                  <a:pt x="769609" y="710466"/>
                                </a:lnTo>
                                <a:lnTo>
                                  <a:pt x="769605" y="710475"/>
                                </a:lnTo>
                                <a:lnTo>
                                  <a:pt x="769605" y="710475"/>
                                </a:lnTo>
                                <a:lnTo>
                                  <a:pt x="769604" y="710475"/>
                                </a:lnTo>
                                <a:lnTo>
                                  <a:pt x="766515" y="708930"/>
                                </a:lnTo>
                                <a:lnTo>
                                  <a:pt x="764815" y="708080"/>
                                </a:lnTo>
                                <a:lnTo>
                                  <a:pt x="764815" y="708080"/>
                                </a:lnTo>
                                <a:lnTo>
                                  <a:pt x="764814" y="708079"/>
                                </a:lnTo>
                                <a:lnTo>
                                  <a:pt x="764814" y="708078"/>
                                </a:lnTo>
                                <a:lnTo>
                                  <a:pt x="748847" y="691711"/>
                                </a:lnTo>
                                <a:lnTo>
                                  <a:pt x="726924" y="691327"/>
                                </a:lnTo>
                                <a:lnTo>
                                  <a:pt x="726093" y="692112"/>
                                </a:lnTo>
                                <a:cubicBezTo>
                                  <a:pt x="724097" y="692910"/>
                                  <a:pt x="722101" y="691713"/>
                                  <a:pt x="721302" y="689717"/>
                                </a:cubicBezTo>
                                <a:lnTo>
                                  <a:pt x="721536" y="689210"/>
                                </a:lnTo>
                                <a:lnTo>
                                  <a:pt x="720903" y="688917"/>
                                </a:lnTo>
                                <a:cubicBezTo>
                                  <a:pt x="720105" y="686921"/>
                                  <a:pt x="720903" y="684526"/>
                                  <a:pt x="723298" y="683727"/>
                                </a:cubicBezTo>
                                <a:lnTo>
                                  <a:pt x="724500" y="683744"/>
                                </a:lnTo>
                                <a:lnTo>
                                  <a:pt x="740065" y="668559"/>
                                </a:lnTo>
                                <a:lnTo>
                                  <a:pt x="740450" y="646640"/>
                                </a:lnTo>
                                <a:lnTo>
                                  <a:pt x="739665" y="645804"/>
                                </a:lnTo>
                                <a:cubicBezTo>
                                  <a:pt x="738867" y="643808"/>
                                  <a:pt x="739665" y="641413"/>
                                  <a:pt x="742060" y="640614"/>
                                </a:cubicBezTo>
                                <a:close/>
                                <a:moveTo>
                                  <a:pt x="3303226" y="606782"/>
                                </a:moveTo>
                                <a:cubicBezTo>
                                  <a:pt x="3299732" y="606482"/>
                                  <a:pt x="3296137" y="607480"/>
                                  <a:pt x="3293344" y="609875"/>
                                </a:cubicBezTo>
                                <a:cubicBezTo>
                                  <a:pt x="3287754" y="614666"/>
                                  <a:pt x="3286956" y="623449"/>
                                  <a:pt x="3291749" y="629038"/>
                                </a:cubicBezTo>
                                <a:lnTo>
                                  <a:pt x="3298932" y="637421"/>
                                </a:lnTo>
                                <a:lnTo>
                                  <a:pt x="3310514" y="627441"/>
                                </a:lnTo>
                                <a:cubicBezTo>
                                  <a:pt x="3312110" y="626243"/>
                                  <a:pt x="3314105" y="626243"/>
                                  <a:pt x="3315303" y="627840"/>
                                </a:cubicBezTo>
                                <a:cubicBezTo>
                                  <a:pt x="3316503" y="629437"/>
                                  <a:pt x="3316503" y="631433"/>
                                  <a:pt x="3314903" y="632631"/>
                                </a:cubicBezTo>
                                <a:lnTo>
                                  <a:pt x="3303325" y="642611"/>
                                </a:lnTo>
                                <a:lnTo>
                                  <a:pt x="3311708" y="652591"/>
                                </a:lnTo>
                                <a:cubicBezTo>
                                  <a:pt x="3312110" y="652990"/>
                                  <a:pt x="3312910" y="652990"/>
                                  <a:pt x="3313706" y="652591"/>
                                </a:cubicBezTo>
                                <a:lnTo>
                                  <a:pt x="3337657" y="632631"/>
                                </a:lnTo>
                                <a:cubicBezTo>
                                  <a:pt x="3343248" y="627441"/>
                                  <a:pt x="3344046" y="619058"/>
                                  <a:pt x="3338857" y="613468"/>
                                </a:cubicBezTo>
                                <a:cubicBezTo>
                                  <a:pt x="3334068" y="607879"/>
                                  <a:pt x="3325284" y="607081"/>
                                  <a:pt x="3319694" y="611871"/>
                                </a:cubicBezTo>
                                <a:lnTo>
                                  <a:pt x="3318497" y="613069"/>
                                </a:lnTo>
                                <a:cubicBezTo>
                                  <a:pt x="3317699" y="613468"/>
                                  <a:pt x="3316900" y="613867"/>
                                  <a:pt x="3316105" y="613867"/>
                                </a:cubicBezTo>
                                <a:cubicBezTo>
                                  <a:pt x="3315303" y="613867"/>
                                  <a:pt x="3314105" y="613468"/>
                                  <a:pt x="3313706" y="612670"/>
                                </a:cubicBezTo>
                                <a:lnTo>
                                  <a:pt x="3312509" y="611472"/>
                                </a:lnTo>
                                <a:cubicBezTo>
                                  <a:pt x="3310112" y="608678"/>
                                  <a:pt x="3306719" y="607081"/>
                                  <a:pt x="3303226" y="606782"/>
                                </a:cubicBezTo>
                                <a:close/>
                                <a:moveTo>
                                  <a:pt x="5560558" y="599646"/>
                                </a:moveTo>
                                <a:cubicBezTo>
                                  <a:pt x="5565548" y="600794"/>
                                  <a:pt x="5570139" y="603888"/>
                                  <a:pt x="5573133" y="608678"/>
                                </a:cubicBezTo>
                                <a:lnTo>
                                  <a:pt x="5567544" y="612272"/>
                                </a:lnTo>
                                <a:cubicBezTo>
                                  <a:pt x="5563552" y="605884"/>
                                  <a:pt x="5555169" y="603888"/>
                                  <a:pt x="5548782" y="607880"/>
                                </a:cubicBezTo>
                                <a:cubicBezTo>
                                  <a:pt x="5542793" y="611873"/>
                                  <a:pt x="5540797" y="620256"/>
                                  <a:pt x="5544790" y="626244"/>
                                </a:cubicBezTo>
                                <a:lnTo>
                                  <a:pt x="5539200" y="629837"/>
                                </a:lnTo>
                                <a:cubicBezTo>
                                  <a:pt x="5533212" y="620655"/>
                                  <a:pt x="5536006" y="608279"/>
                                  <a:pt x="5545588" y="602291"/>
                                </a:cubicBezTo>
                                <a:cubicBezTo>
                                  <a:pt x="5550179" y="599297"/>
                                  <a:pt x="5555568" y="598499"/>
                                  <a:pt x="5560558" y="599646"/>
                                </a:cubicBezTo>
                                <a:close/>
                                <a:moveTo>
                                  <a:pt x="3344046" y="586722"/>
                                </a:moveTo>
                                <a:lnTo>
                                  <a:pt x="3358823" y="587919"/>
                                </a:lnTo>
                                <a:cubicBezTo>
                                  <a:pt x="3360419" y="588319"/>
                                  <a:pt x="3362015" y="589915"/>
                                  <a:pt x="3362816" y="591911"/>
                                </a:cubicBezTo>
                                <a:lnTo>
                                  <a:pt x="3361617" y="606682"/>
                                </a:lnTo>
                                <a:cubicBezTo>
                                  <a:pt x="3361617" y="608678"/>
                                  <a:pt x="3360020" y="609875"/>
                                  <a:pt x="3358024" y="609875"/>
                                </a:cubicBezTo>
                                <a:cubicBezTo>
                                  <a:pt x="3356028" y="609875"/>
                                  <a:pt x="3354829" y="608279"/>
                                  <a:pt x="3354829" y="606283"/>
                                </a:cubicBezTo>
                                <a:lnTo>
                                  <a:pt x="3355230" y="599496"/>
                                </a:lnTo>
                                <a:lnTo>
                                  <a:pt x="3344447" y="608678"/>
                                </a:lnTo>
                                <a:lnTo>
                                  <a:pt x="3344845" y="609077"/>
                                </a:lnTo>
                                <a:cubicBezTo>
                                  <a:pt x="3352034" y="617860"/>
                                  <a:pt x="3350836" y="630635"/>
                                  <a:pt x="3342452" y="637820"/>
                                </a:cubicBezTo>
                                <a:lnTo>
                                  <a:pt x="3318898" y="657780"/>
                                </a:lnTo>
                                <a:cubicBezTo>
                                  <a:pt x="3317300" y="659377"/>
                                  <a:pt x="3314903" y="659776"/>
                                  <a:pt x="3312910" y="659776"/>
                                </a:cubicBezTo>
                                <a:cubicBezTo>
                                  <a:pt x="3310912" y="659776"/>
                                  <a:pt x="3308914" y="658579"/>
                                  <a:pt x="3307318" y="656982"/>
                                </a:cubicBezTo>
                                <a:lnTo>
                                  <a:pt x="3298932" y="647002"/>
                                </a:lnTo>
                                <a:lnTo>
                                  <a:pt x="3289750" y="654986"/>
                                </a:lnTo>
                                <a:lnTo>
                                  <a:pt x="3289353" y="662171"/>
                                </a:lnTo>
                                <a:cubicBezTo>
                                  <a:pt x="3289353" y="664167"/>
                                  <a:pt x="3287754" y="665365"/>
                                  <a:pt x="3285759" y="665365"/>
                                </a:cubicBezTo>
                                <a:cubicBezTo>
                                  <a:pt x="3283762" y="665365"/>
                                  <a:pt x="3282565" y="663768"/>
                                  <a:pt x="3282565" y="661772"/>
                                </a:cubicBezTo>
                                <a:lnTo>
                                  <a:pt x="3282965" y="656583"/>
                                </a:lnTo>
                                <a:lnTo>
                                  <a:pt x="3277775" y="656183"/>
                                </a:lnTo>
                                <a:cubicBezTo>
                                  <a:pt x="3275779" y="656183"/>
                                  <a:pt x="3274580" y="654587"/>
                                  <a:pt x="3274580" y="652591"/>
                                </a:cubicBezTo>
                                <a:cubicBezTo>
                                  <a:pt x="3274580" y="650595"/>
                                  <a:pt x="3276176" y="649397"/>
                                  <a:pt x="3278173" y="649397"/>
                                </a:cubicBezTo>
                                <a:lnTo>
                                  <a:pt x="3285359" y="649796"/>
                                </a:lnTo>
                                <a:lnTo>
                                  <a:pt x="3294541" y="641812"/>
                                </a:lnTo>
                                <a:lnTo>
                                  <a:pt x="3286956" y="633030"/>
                                </a:lnTo>
                                <a:cubicBezTo>
                                  <a:pt x="3279770" y="624247"/>
                                  <a:pt x="3280967" y="611472"/>
                                  <a:pt x="3289353" y="604287"/>
                                </a:cubicBezTo>
                                <a:cubicBezTo>
                                  <a:pt x="3297335" y="597101"/>
                                  <a:pt x="3309313" y="597899"/>
                                  <a:pt x="3316900" y="605484"/>
                                </a:cubicBezTo>
                                <a:cubicBezTo>
                                  <a:pt x="3323286" y="600694"/>
                                  <a:pt x="3331667" y="600295"/>
                                  <a:pt x="3338458" y="603887"/>
                                </a:cubicBezTo>
                                <a:lnTo>
                                  <a:pt x="3350437" y="593907"/>
                                </a:lnTo>
                                <a:lnTo>
                                  <a:pt x="3343646" y="593508"/>
                                </a:lnTo>
                                <a:cubicBezTo>
                                  <a:pt x="3341650" y="593508"/>
                                  <a:pt x="3340453" y="591911"/>
                                  <a:pt x="3340453" y="589915"/>
                                </a:cubicBezTo>
                                <a:cubicBezTo>
                                  <a:pt x="3340453" y="587919"/>
                                  <a:pt x="3342050" y="586722"/>
                                  <a:pt x="3344046" y="586722"/>
                                </a:cubicBezTo>
                                <a:close/>
                                <a:moveTo>
                                  <a:pt x="4592055" y="544561"/>
                                </a:moveTo>
                                <a:lnTo>
                                  <a:pt x="4591902" y="551594"/>
                                </a:lnTo>
                                <a:lnTo>
                                  <a:pt x="4586345" y="556987"/>
                                </a:lnTo>
                                <a:lnTo>
                                  <a:pt x="4593998" y="557132"/>
                                </a:lnTo>
                                <a:lnTo>
                                  <a:pt x="4599717" y="562917"/>
                                </a:lnTo>
                                <a:lnTo>
                                  <a:pt x="4599885" y="555187"/>
                                </a:lnTo>
                                <a:lnTo>
                                  <a:pt x="4605094" y="549978"/>
                                </a:lnTo>
                                <a:lnTo>
                                  <a:pt x="4597092" y="549597"/>
                                </a:lnTo>
                                <a:close/>
                                <a:moveTo>
                                  <a:pt x="4587112" y="530834"/>
                                </a:moveTo>
                                <a:cubicBezTo>
                                  <a:pt x="4589108" y="530036"/>
                                  <a:pt x="4591503" y="530834"/>
                                  <a:pt x="4592301" y="533229"/>
                                </a:cubicBezTo>
                                <a:lnTo>
                                  <a:pt x="4592276" y="534402"/>
                                </a:lnTo>
                                <a:lnTo>
                                  <a:pt x="4600285" y="542412"/>
                                </a:lnTo>
                                <a:lnTo>
                                  <a:pt x="4612661" y="542412"/>
                                </a:lnTo>
                                <a:lnTo>
                                  <a:pt x="4613060" y="542012"/>
                                </a:lnTo>
                                <a:cubicBezTo>
                                  <a:pt x="4615056" y="541214"/>
                                  <a:pt x="4617451" y="542012"/>
                                  <a:pt x="4618249" y="544407"/>
                                </a:cubicBezTo>
                                <a:cubicBezTo>
                                  <a:pt x="4619048" y="546403"/>
                                  <a:pt x="4618249" y="548799"/>
                                  <a:pt x="4615854" y="549597"/>
                                </a:cubicBezTo>
                                <a:lnTo>
                                  <a:pt x="4615456" y="549996"/>
                                </a:lnTo>
                                <a:lnTo>
                                  <a:pt x="4615455" y="549997"/>
                                </a:lnTo>
                                <a:lnTo>
                                  <a:pt x="4615454" y="549997"/>
                                </a:lnTo>
                                <a:lnTo>
                                  <a:pt x="4607072" y="558380"/>
                                </a:lnTo>
                                <a:lnTo>
                                  <a:pt x="4607072" y="570355"/>
                                </a:lnTo>
                                <a:lnTo>
                                  <a:pt x="4607072" y="570356"/>
                                </a:lnTo>
                                <a:lnTo>
                                  <a:pt x="4607072" y="570357"/>
                                </a:lnTo>
                                <a:lnTo>
                                  <a:pt x="4607072" y="570755"/>
                                </a:lnTo>
                                <a:lnTo>
                                  <a:pt x="4604298" y="575906"/>
                                </a:lnTo>
                                <a:lnTo>
                                  <a:pt x="4604278" y="575945"/>
                                </a:lnTo>
                                <a:lnTo>
                                  <a:pt x="4604277" y="575945"/>
                                </a:lnTo>
                                <a:lnTo>
                                  <a:pt x="4604277" y="575945"/>
                                </a:lnTo>
                                <a:cubicBezTo>
                                  <a:pt x="4602281" y="576743"/>
                                  <a:pt x="4600284" y="575546"/>
                                  <a:pt x="4599486" y="573550"/>
                                </a:cubicBezTo>
                                <a:lnTo>
                                  <a:pt x="4599486" y="573549"/>
                                </a:lnTo>
                                <a:lnTo>
                                  <a:pt x="4590855" y="564618"/>
                                </a:lnTo>
                                <a:lnTo>
                                  <a:pt x="4578732" y="564376"/>
                                </a:lnTo>
                                <a:lnTo>
                                  <a:pt x="4578329" y="564767"/>
                                </a:lnTo>
                                <a:cubicBezTo>
                                  <a:pt x="4576332" y="565565"/>
                                  <a:pt x="4574336" y="564368"/>
                                  <a:pt x="4573538" y="562372"/>
                                </a:cubicBezTo>
                                <a:lnTo>
                                  <a:pt x="4573620" y="562195"/>
                                </a:lnTo>
                                <a:lnTo>
                                  <a:pt x="4573139" y="561973"/>
                                </a:lnTo>
                                <a:cubicBezTo>
                                  <a:pt x="4572341" y="559976"/>
                                  <a:pt x="4573139" y="557581"/>
                                  <a:pt x="4575534" y="556782"/>
                                </a:cubicBezTo>
                                <a:lnTo>
                                  <a:pt x="4576318" y="556797"/>
                                </a:lnTo>
                                <a:lnTo>
                                  <a:pt x="4584717" y="548400"/>
                                </a:lnTo>
                                <a:lnTo>
                                  <a:pt x="4584717" y="537223"/>
                                </a:lnTo>
                                <a:lnTo>
                                  <a:pt x="4583917" y="536423"/>
                                </a:lnTo>
                                <a:cubicBezTo>
                                  <a:pt x="4583119" y="534427"/>
                                  <a:pt x="4583917" y="532032"/>
                                  <a:pt x="4586312" y="531233"/>
                                </a:cubicBezTo>
                                <a:lnTo>
                                  <a:pt x="4586820" y="531467"/>
                                </a:lnTo>
                                <a:close/>
                                <a:moveTo>
                                  <a:pt x="4525475" y="521220"/>
                                </a:moveTo>
                                <a:lnTo>
                                  <a:pt x="4525236" y="538420"/>
                                </a:lnTo>
                                <a:lnTo>
                                  <a:pt x="4512387" y="550555"/>
                                </a:lnTo>
                                <a:lnTo>
                                  <a:pt x="4529628" y="550795"/>
                                </a:lnTo>
                                <a:lnTo>
                                  <a:pt x="4542547" y="564231"/>
                                </a:lnTo>
                                <a:lnTo>
                                  <a:pt x="4542800" y="546005"/>
                                </a:lnTo>
                                <a:lnTo>
                                  <a:pt x="4555431" y="533860"/>
                                </a:lnTo>
                                <a:lnTo>
                                  <a:pt x="4536014" y="532432"/>
                                </a:lnTo>
                                <a:close/>
                                <a:moveTo>
                                  <a:pt x="4519646" y="507281"/>
                                </a:moveTo>
                                <a:lnTo>
                                  <a:pt x="4520305" y="507585"/>
                                </a:lnTo>
                                <a:lnTo>
                                  <a:pt x="4520446" y="507281"/>
                                </a:lnTo>
                                <a:cubicBezTo>
                                  <a:pt x="4522442" y="506483"/>
                                  <a:pt x="4524837" y="507281"/>
                                  <a:pt x="4525635" y="509676"/>
                                </a:cubicBezTo>
                                <a:lnTo>
                                  <a:pt x="4525624" y="510492"/>
                                </a:lnTo>
                                <a:lnTo>
                                  <a:pt x="4540555" y="525945"/>
                                </a:lnTo>
                                <a:cubicBezTo>
                                  <a:pt x="4547491" y="528939"/>
                                  <a:pt x="4555575" y="529239"/>
                                  <a:pt x="4563160" y="526045"/>
                                </a:cubicBezTo>
                                <a:lnTo>
                                  <a:pt x="4563429" y="526169"/>
                                </a:lnTo>
                                <a:lnTo>
                                  <a:pt x="4563559" y="526044"/>
                                </a:lnTo>
                                <a:cubicBezTo>
                                  <a:pt x="4565555" y="525246"/>
                                  <a:pt x="4567950" y="526044"/>
                                  <a:pt x="4568749" y="528439"/>
                                </a:cubicBezTo>
                                <a:cubicBezTo>
                                  <a:pt x="4569547" y="530435"/>
                                  <a:pt x="4568749" y="532831"/>
                                  <a:pt x="4566353" y="533629"/>
                                </a:cubicBezTo>
                                <a:cubicBezTo>
                                  <a:pt x="4559168" y="536423"/>
                                  <a:pt x="4553180" y="542012"/>
                                  <a:pt x="4549986" y="549598"/>
                                </a:cubicBezTo>
                                <a:cubicBezTo>
                                  <a:pt x="4546793" y="556783"/>
                                  <a:pt x="4546793" y="564767"/>
                                  <a:pt x="4549587" y="572352"/>
                                </a:cubicBezTo>
                                <a:lnTo>
                                  <a:pt x="4547202" y="577123"/>
                                </a:lnTo>
                                <a:lnTo>
                                  <a:pt x="4547193" y="577143"/>
                                </a:lnTo>
                                <a:lnTo>
                                  <a:pt x="4547192" y="577143"/>
                                </a:lnTo>
                                <a:lnTo>
                                  <a:pt x="4547192" y="577143"/>
                                </a:lnTo>
                                <a:lnTo>
                                  <a:pt x="4542505" y="574800"/>
                                </a:lnTo>
                                <a:lnTo>
                                  <a:pt x="4542402" y="574748"/>
                                </a:lnTo>
                                <a:lnTo>
                                  <a:pt x="4542400" y="574747"/>
                                </a:lnTo>
                                <a:lnTo>
                                  <a:pt x="4542400" y="574746"/>
                                </a:lnTo>
                                <a:lnTo>
                                  <a:pt x="4526434" y="558379"/>
                                </a:lnTo>
                                <a:lnTo>
                                  <a:pt x="4504510" y="557995"/>
                                </a:lnTo>
                                <a:lnTo>
                                  <a:pt x="4503679" y="558779"/>
                                </a:lnTo>
                                <a:cubicBezTo>
                                  <a:pt x="4501683" y="559577"/>
                                  <a:pt x="4499687" y="558380"/>
                                  <a:pt x="4498888" y="556384"/>
                                </a:cubicBezTo>
                                <a:lnTo>
                                  <a:pt x="4499122" y="555877"/>
                                </a:lnTo>
                                <a:lnTo>
                                  <a:pt x="4498489" y="555585"/>
                                </a:lnTo>
                                <a:cubicBezTo>
                                  <a:pt x="4497691" y="553589"/>
                                  <a:pt x="4498489" y="551194"/>
                                  <a:pt x="4500885" y="550395"/>
                                </a:cubicBezTo>
                                <a:lnTo>
                                  <a:pt x="4502085" y="550412"/>
                                </a:lnTo>
                                <a:lnTo>
                                  <a:pt x="4517651" y="535226"/>
                                </a:lnTo>
                                <a:lnTo>
                                  <a:pt x="4518036" y="513306"/>
                                </a:lnTo>
                                <a:lnTo>
                                  <a:pt x="4517251" y="512471"/>
                                </a:lnTo>
                                <a:cubicBezTo>
                                  <a:pt x="4516453" y="510475"/>
                                  <a:pt x="4517251" y="508080"/>
                                  <a:pt x="4519646" y="507281"/>
                                </a:cubicBezTo>
                                <a:close/>
                                <a:moveTo>
                                  <a:pt x="377892" y="486225"/>
                                </a:moveTo>
                                <a:cubicBezTo>
                                  <a:pt x="374399" y="485925"/>
                                  <a:pt x="370806" y="486923"/>
                                  <a:pt x="368012" y="489318"/>
                                </a:cubicBezTo>
                                <a:cubicBezTo>
                                  <a:pt x="362423" y="494109"/>
                                  <a:pt x="361625" y="502892"/>
                                  <a:pt x="366415" y="508481"/>
                                </a:cubicBezTo>
                                <a:lnTo>
                                  <a:pt x="373600" y="516864"/>
                                </a:lnTo>
                                <a:lnTo>
                                  <a:pt x="385178" y="506884"/>
                                </a:lnTo>
                                <a:cubicBezTo>
                                  <a:pt x="386775" y="505686"/>
                                  <a:pt x="388771" y="505686"/>
                                  <a:pt x="389968" y="507283"/>
                                </a:cubicBezTo>
                                <a:cubicBezTo>
                                  <a:pt x="391166" y="508880"/>
                                  <a:pt x="391166" y="510876"/>
                                  <a:pt x="389569" y="512073"/>
                                </a:cubicBezTo>
                                <a:lnTo>
                                  <a:pt x="377991" y="522053"/>
                                </a:lnTo>
                                <a:lnTo>
                                  <a:pt x="386376" y="532033"/>
                                </a:lnTo>
                                <a:cubicBezTo>
                                  <a:pt x="386775" y="532433"/>
                                  <a:pt x="387573" y="532433"/>
                                  <a:pt x="388372" y="532033"/>
                                </a:cubicBezTo>
                                <a:lnTo>
                                  <a:pt x="412324" y="512073"/>
                                </a:lnTo>
                                <a:cubicBezTo>
                                  <a:pt x="417912" y="507283"/>
                                  <a:pt x="418312" y="498501"/>
                                  <a:pt x="413521" y="492911"/>
                                </a:cubicBezTo>
                                <a:cubicBezTo>
                                  <a:pt x="408731" y="487322"/>
                                  <a:pt x="399948" y="486524"/>
                                  <a:pt x="394360" y="491314"/>
                                </a:cubicBezTo>
                                <a:lnTo>
                                  <a:pt x="393162" y="492512"/>
                                </a:lnTo>
                                <a:cubicBezTo>
                                  <a:pt x="392364" y="492911"/>
                                  <a:pt x="391564" y="493310"/>
                                  <a:pt x="390767" y="493310"/>
                                </a:cubicBezTo>
                                <a:cubicBezTo>
                                  <a:pt x="389569" y="493310"/>
                                  <a:pt x="388771" y="492911"/>
                                  <a:pt x="388372" y="492113"/>
                                </a:cubicBezTo>
                                <a:lnTo>
                                  <a:pt x="387173" y="490915"/>
                                </a:lnTo>
                                <a:cubicBezTo>
                                  <a:pt x="384778" y="488121"/>
                                  <a:pt x="381385" y="486524"/>
                                  <a:pt x="377892" y="486225"/>
                                </a:cubicBezTo>
                                <a:close/>
                                <a:moveTo>
                                  <a:pt x="7080807" y="473051"/>
                                </a:moveTo>
                                <a:cubicBezTo>
                                  <a:pt x="7077314" y="472751"/>
                                  <a:pt x="7073721" y="473749"/>
                                  <a:pt x="7070926" y="476144"/>
                                </a:cubicBezTo>
                                <a:cubicBezTo>
                                  <a:pt x="7065337" y="480934"/>
                                  <a:pt x="7064539" y="489718"/>
                                  <a:pt x="7069329" y="495307"/>
                                </a:cubicBezTo>
                                <a:lnTo>
                                  <a:pt x="7076516" y="503690"/>
                                </a:lnTo>
                                <a:lnTo>
                                  <a:pt x="7088093" y="493710"/>
                                </a:lnTo>
                                <a:cubicBezTo>
                                  <a:pt x="7089690" y="492512"/>
                                  <a:pt x="7091686" y="492512"/>
                                  <a:pt x="7092883" y="494109"/>
                                </a:cubicBezTo>
                                <a:cubicBezTo>
                                  <a:pt x="7094081" y="495706"/>
                                  <a:pt x="7094081" y="497702"/>
                                  <a:pt x="7092484" y="498899"/>
                                </a:cubicBezTo>
                                <a:lnTo>
                                  <a:pt x="7080907" y="508879"/>
                                </a:lnTo>
                                <a:lnTo>
                                  <a:pt x="7089290" y="518859"/>
                                </a:lnTo>
                                <a:cubicBezTo>
                                  <a:pt x="7089690" y="519259"/>
                                  <a:pt x="7090488" y="519259"/>
                                  <a:pt x="7091286" y="518859"/>
                                </a:cubicBezTo>
                                <a:lnTo>
                                  <a:pt x="7115238" y="498899"/>
                                </a:lnTo>
                                <a:cubicBezTo>
                                  <a:pt x="7120827" y="494109"/>
                                  <a:pt x="7121626" y="485327"/>
                                  <a:pt x="7116436" y="479737"/>
                                </a:cubicBezTo>
                                <a:cubicBezTo>
                                  <a:pt x="7111646" y="474148"/>
                                  <a:pt x="7102863" y="473350"/>
                                  <a:pt x="7097274" y="478140"/>
                                </a:cubicBezTo>
                                <a:lnTo>
                                  <a:pt x="7096077" y="479338"/>
                                </a:lnTo>
                                <a:cubicBezTo>
                                  <a:pt x="7095278" y="479737"/>
                                  <a:pt x="7094480" y="480136"/>
                                  <a:pt x="7093682" y="480136"/>
                                </a:cubicBezTo>
                                <a:cubicBezTo>
                                  <a:pt x="7092883" y="480136"/>
                                  <a:pt x="7091686" y="479737"/>
                                  <a:pt x="7091286" y="478938"/>
                                </a:cubicBezTo>
                                <a:lnTo>
                                  <a:pt x="7090089" y="477741"/>
                                </a:lnTo>
                                <a:cubicBezTo>
                                  <a:pt x="7087693" y="474947"/>
                                  <a:pt x="7084300" y="473350"/>
                                  <a:pt x="7080807" y="473051"/>
                                </a:cubicBezTo>
                                <a:close/>
                                <a:moveTo>
                                  <a:pt x="418312" y="466564"/>
                                </a:moveTo>
                                <a:lnTo>
                                  <a:pt x="433082" y="467761"/>
                                </a:lnTo>
                                <a:cubicBezTo>
                                  <a:pt x="435078" y="467761"/>
                                  <a:pt x="436276" y="469358"/>
                                  <a:pt x="436675" y="471354"/>
                                </a:cubicBezTo>
                                <a:lnTo>
                                  <a:pt x="435477" y="486125"/>
                                </a:lnTo>
                                <a:cubicBezTo>
                                  <a:pt x="435477" y="488121"/>
                                  <a:pt x="433880" y="489318"/>
                                  <a:pt x="431884" y="489318"/>
                                </a:cubicBezTo>
                                <a:cubicBezTo>
                                  <a:pt x="429888" y="489318"/>
                                  <a:pt x="428691" y="487721"/>
                                  <a:pt x="428691" y="485725"/>
                                </a:cubicBezTo>
                                <a:lnTo>
                                  <a:pt x="429090" y="478939"/>
                                </a:lnTo>
                                <a:lnTo>
                                  <a:pt x="418312" y="488121"/>
                                </a:lnTo>
                                <a:lnTo>
                                  <a:pt x="418711" y="488520"/>
                                </a:lnTo>
                                <a:cubicBezTo>
                                  <a:pt x="425896" y="497303"/>
                                  <a:pt x="424699" y="510078"/>
                                  <a:pt x="416316" y="517263"/>
                                </a:cubicBezTo>
                                <a:lnTo>
                                  <a:pt x="392763" y="537223"/>
                                </a:lnTo>
                                <a:cubicBezTo>
                                  <a:pt x="391166" y="538820"/>
                                  <a:pt x="388771" y="539219"/>
                                  <a:pt x="386775" y="539219"/>
                                </a:cubicBezTo>
                                <a:cubicBezTo>
                                  <a:pt x="384778" y="539219"/>
                                  <a:pt x="382783" y="538021"/>
                                  <a:pt x="381185" y="536425"/>
                                </a:cubicBezTo>
                                <a:lnTo>
                                  <a:pt x="372803" y="526445"/>
                                </a:lnTo>
                                <a:lnTo>
                                  <a:pt x="363620" y="534429"/>
                                </a:lnTo>
                                <a:lnTo>
                                  <a:pt x="363221" y="541614"/>
                                </a:lnTo>
                                <a:cubicBezTo>
                                  <a:pt x="363221" y="543610"/>
                                  <a:pt x="361625" y="544808"/>
                                  <a:pt x="359628" y="544808"/>
                                </a:cubicBezTo>
                                <a:cubicBezTo>
                                  <a:pt x="357632" y="544808"/>
                                  <a:pt x="356435" y="543211"/>
                                  <a:pt x="356435" y="541215"/>
                                </a:cubicBezTo>
                                <a:lnTo>
                                  <a:pt x="356834" y="536025"/>
                                </a:lnTo>
                                <a:lnTo>
                                  <a:pt x="351644" y="535626"/>
                                </a:lnTo>
                                <a:cubicBezTo>
                                  <a:pt x="349648" y="535626"/>
                                  <a:pt x="348451" y="534029"/>
                                  <a:pt x="348451" y="532033"/>
                                </a:cubicBezTo>
                                <a:cubicBezTo>
                                  <a:pt x="348451" y="530037"/>
                                  <a:pt x="350048" y="528840"/>
                                  <a:pt x="352044" y="528840"/>
                                </a:cubicBezTo>
                                <a:lnTo>
                                  <a:pt x="359628" y="529638"/>
                                </a:lnTo>
                                <a:lnTo>
                                  <a:pt x="368810" y="521654"/>
                                </a:lnTo>
                                <a:lnTo>
                                  <a:pt x="361226" y="512872"/>
                                </a:lnTo>
                                <a:cubicBezTo>
                                  <a:pt x="354040" y="504090"/>
                                  <a:pt x="355237" y="491314"/>
                                  <a:pt x="363620" y="484129"/>
                                </a:cubicBezTo>
                                <a:cubicBezTo>
                                  <a:pt x="371604" y="476943"/>
                                  <a:pt x="383580" y="477741"/>
                                  <a:pt x="391166" y="485326"/>
                                </a:cubicBezTo>
                                <a:cubicBezTo>
                                  <a:pt x="397553" y="480536"/>
                                  <a:pt x="405936" y="480137"/>
                                  <a:pt x="412723" y="483729"/>
                                </a:cubicBezTo>
                                <a:lnTo>
                                  <a:pt x="424699" y="473749"/>
                                </a:lnTo>
                                <a:lnTo>
                                  <a:pt x="417912" y="473350"/>
                                </a:lnTo>
                                <a:cubicBezTo>
                                  <a:pt x="415916" y="473350"/>
                                  <a:pt x="414719" y="471753"/>
                                  <a:pt x="414719" y="469757"/>
                                </a:cubicBezTo>
                                <a:cubicBezTo>
                                  <a:pt x="414719" y="467761"/>
                                  <a:pt x="416316" y="466564"/>
                                  <a:pt x="418312" y="466564"/>
                                </a:cubicBezTo>
                                <a:close/>
                                <a:moveTo>
                                  <a:pt x="2662811" y="462322"/>
                                </a:moveTo>
                                <a:cubicBezTo>
                                  <a:pt x="2667800" y="463470"/>
                                  <a:pt x="2672391" y="466564"/>
                                  <a:pt x="2675387" y="471354"/>
                                </a:cubicBezTo>
                                <a:lnTo>
                                  <a:pt x="2669797" y="474948"/>
                                </a:lnTo>
                                <a:cubicBezTo>
                                  <a:pt x="2665805" y="468560"/>
                                  <a:pt x="2657422" y="466564"/>
                                  <a:pt x="2651035" y="470556"/>
                                </a:cubicBezTo>
                                <a:cubicBezTo>
                                  <a:pt x="2644645" y="474549"/>
                                  <a:pt x="2642653" y="482932"/>
                                  <a:pt x="2647042" y="488920"/>
                                </a:cubicBezTo>
                                <a:lnTo>
                                  <a:pt x="2641454" y="492513"/>
                                </a:lnTo>
                                <a:cubicBezTo>
                                  <a:pt x="2635467" y="483331"/>
                                  <a:pt x="2638261" y="470955"/>
                                  <a:pt x="2647840" y="464967"/>
                                </a:cubicBezTo>
                                <a:cubicBezTo>
                                  <a:pt x="2652432" y="461973"/>
                                  <a:pt x="2657821" y="461175"/>
                                  <a:pt x="2662811" y="462322"/>
                                </a:cubicBezTo>
                                <a:close/>
                                <a:moveTo>
                                  <a:pt x="7121226" y="453390"/>
                                </a:moveTo>
                                <a:lnTo>
                                  <a:pt x="7135997" y="454587"/>
                                </a:lnTo>
                                <a:cubicBezTo>
                                  <a:pt x="7137993" y="454587"/>
                                  <a:pt x="7139190" y="456184"/>
                                  <a:pt x="7139989" y="458579"/>
                                </a:cubicBezTo>
                                <a:lnTo>
                                  <a:pt x="7138791" y="473350"/>
                                </a:lnTo>
                                <a:cubicBezTo>
                                  <a:pt x="7138791" y="475346"/>
                                  <a:pt x="7137194" y="476543"/>
                                  <a:pt x="7135198" y="476543"/>
                                </a:cubicBezTo>
                                <a:cubicBezTo>
                                  <a:pt x="7133202" y="476543"/>
                                  <a:pt x="7132005" y="474947"/>
                                  <a:pt x="7132005" y="472951"/>
                                </a:cubicBezTo>
                                <a:lnTo>
                                  <a:pt x="7132404" y="466164"/>
                                </a:lnTo>
                                <a:lnTo>
                                  <a:pt x="7121626" y="475346"/>
                                </a:lnTo>
                                <a:lnTo>
                                  <a:pt x="7122025" y="475745"/>
                                </a:lnTo>
                                <a:cubicBezTo>
                                  <a:pt x="7129210" y="484528"/>
                                  <a:pt x="7128013" y="497303"/>
                                  <a:pt x="7119630" y="504488"/>
                                </a:cubicBezTo>
                                <a:lnTo>
                                  <a:pt x="7096077" y="524448"/>
                                </a:lnTo>
                                <a:cubicBezTo>
                                  <a:pt x="7094480" y="526045"/>
                                  <a:pt x="7092085" y="526444"/>
                                  <a:pt x="7090089" y="526444"/>
                                </a:cubicBezTo>
                                <a:cubicBezTo>
                                  <a:pt x="7088093" y="526444"/>
                                  <a:pt x="7086097" y="525247"/>
                                  <a:pt x="7084500" y="523650"/>
                                </a:cubicBezTo>
                                <a:lnTo>
                                  <a:pt x="7076117" y="513670"/>
                                </a:lnTo>
                                <a:lnTo>
                                  <a:pt x="7066934" y="521654"/>
                                </a:lnTo>
                                <a:lnTo>
                                  <a:pt x="7066535" y="528839"/>
                                </a:lnTo>
                                <a:cubicBezTo>
                                  <a:pt x="7066535" y="530835"/>
                                  <a:pt x="7064938" y="532033"/>
                                  <a:pt x="7062942" y="532033"/>
                                </a:cubicBezTo>
                                <a:cubicBezTo>
                                  <a:pt x="7060946" y="532033"/>
                                  <a:pt x="7059749" y="530436"/>
                                  <a:pt x="7059749" y="528440"/>
                                </a:cubicBezTo>
                                <a:lnTo>
                                  <a:pt x="7060148" y="523251"/>
                                </a:lnTo>
                                <a:lnTo>
                                  <a:pt x="7054958" y="522851"/>
                                </a:lnTo>
                                <a:cubicBezTo>
                                  <a:pt x="7052962" y="522851"/>
                                  <a:pt x="7051765" y="521255"/>
                                  <a:pt x="7051765" y="519259"/>
                                </a:cubicBezTo>
                                <a:cubicBezTo>
                                  <a:pt x="7051765" y="517263"/>
                                  <a:pt x="7053361" y="516065"/>
                                  <a:pt x="7055357" y="516065"/>
                                </a:cubicBezTo>
                                <a:lnTo>
                                  <a:pt x="7062543" y="516464"/>
                                </a:lnTo>
                                <a:lnTo>
                                  <a:pt x="7071725" y="508480"/>
                                </a:lnTo>
                                <a:lnTo>
                                  <a:pt x="7064140" y="499698"/>
                                </a:lnTo>
                                <a:cubicBezTo>
                                  <a:pt x="7056954" y="490915"/>
                                  <a:pt x="7058152" y="478140"/>
                                  <a:pt x="7066535" y="470955"/>
                                </a:cubicBezTo>
                                <a:cubicBezTo>
                                  <a:pt x="7074520" y="463769"/>
                                  <a:pt x="7086496" y="464567"/>
                                  <a:pt x="7094081" y="472152"/>
                                </a:cubicBezTo>
                                <a:cubicBezTo>
                                  <a:pt x="7100468" y="467362"/>
                                  <a:pt x="7108851" y="466963"/>
                                  <a:pt x="7115638" y="470555"/>
                                </a:cubicBezTo>
                                <a:lnTo>
                                  <a:pt x="7127614" y="460575"/>
                                </a:lnTo>
                                <a:lnTo>
                                  <a:pt x="7120827" y="460176"/>
                                </a:lnTo>
                                <a:cubicBezTo>
                                  <a:pt x="7118831" y="460176"/>
                                  <a:pt x="7117634" y="458579"/>
                                  <a:pt x="7117634" y="456583"/>
                                </a:cubicBezTo>
                                <a:cubicBezTo>
                                  <a:pt x="7117634" y="454587"/>
                                  <a:pt x="7119230" y="453390"/>
                                  <a:pt x="7121226" y="453390"/>
                                </a:cubicBezTo>
                                <a:close/>
                                <a:moveTo>
                                  <a:pt x="1693910" y="407237"/>
                                </a:moveTo>
                                <a:lnTo>
                                  <a:pt x="1693756" y="414270"/>
                                </a:lnTo>
                                <a:lnTo>
                                  <a:pt x="1688199" y="419663"/>
                                </a:lnTo>
                                <a:lnTo>
                                  <a:pt x="1695852" y="419808"/>
                                </a:lnTo>
                                <a:lnTo>
                                  <a:pt x="1701572" y="425593"/>
                                </a:lnTo>
                                <a:lnTo>
                                  <a:pt x="1701740" y="417862"/>
                                </a:lnTo>
                                <a:lnTo>
                                  <a:pt x="1706947" y="412654"/>
                                </a:lnTo>
                                <a:lnTo>
                                  <a:pt x="1698945" y="412273"/>
                                </a:lnTo>
                                <a:close/>
                                <a:moveTo>
                                  <a:pt x="1688965" y="393510"/>
                                </a:moveTo>
                                <a:cubicBezTo>
                                  <a:pt x="1690962" y="392712"/>
                                  <a:pt x="1693357" y="393510"/>
                                  <a:pt x="1694156" y="395905"/>
                                </a:cubicBezTo>
                                <a:lnTo>
                                  <a:pt x="1694131" y="397079"/>
                                </a:lnTo>
                                <a:lnTo>
                                  <a:pt x="1702140" y="405088"/>
                                </a:lnTo>
                                <a:lnTo>
                                  <a:pt x="1714514" y="405088"/>
                                </a:lnTo>
                                <a:lnTo>
                                  <a:pt x="1714915" y="404687"/>
                                </a:lnTo>
                                <a:cubicBezTo>
                                  <a:pt x="1716911" y="403889"/>
                                  <a:pt x="1719306" y="404687"/>
                                  <a:pt x="1720105" y="407082"/>
                                </a:cubicBezTo>
                                <a:cubicBezTo>
                                  <a:pt x="1720902" y="409078"/>
                                  <a:pt x="1720105" y="411474"/>
                                  <a:pt x="1717709" y="412272"/>
                                </a:cubicBezTo>
                                <a:lnTo>
                                  <a:pt x="1717312" y="412670"/>
                                </a:lnTo>
                                <a:lnTo>
                                  <a:pt x="1717310" y="412673"/>
                                </a:lnTo>
                                <a:lnTo>
                                  <a:pt x="1717308" y="412674"/>
                                </a:lnTo>
                                <a:lnTo>
                                  <a:pt x="1708927" y="421055"/>
                                </a:lnTo>
                                <a:lnTo>
                                  <a:pt x="1708927" y="433031"/>
                                </a:lnTo>
                                <a:lnTo>
                                  <a:pt x="1708928" y="433032"/>
                                </a:lnTo>
                                <a:lnTo>
                                  <a:pt x="1708927" y="433033"/>
                                </a:lnTo>
                                <a:lnTo>
                                  <a:pt x="1708927" y="433431"/>
                                </a:lnTo>
                                <a:lnTo>
                                  <a:pt x="1706147" y="438594"/>
                                </a:lnTo>
                                <a:lnTo>
                                  <a:pt x="1706133" y="438621"/>
                                </a:lnTo>
                                <a:cubicBezTo>
                                  <a:pt x="1704137" y="439419"/>
                                  <a:pt x="1702141" y="438222"/>
                                  <a:pt x="1701342" y="436226"/>
                                </a:cubicBezTo>
                                <a:cubicBezTo>
                                  <a:pt x="1699745" y="432034"/>
                                  <a:pt x="1696551" y="428940"/>
                                  <a:pt x="1692708" y="427294"/>
                                </a:cubicBezTo>
                                <a:lnTo>
                                  <a:pt x="1680586" y="427052"/>
                                </a:lnTo>
                                <a:lnTo>
                                  <a:pt x="1680183" y="427443"/>
                                </a:lnTo>
                                <a:cubicBezTo>
                                  <a:pt x="1678186" y="428242"/>
                                  <a:pt x="1676189" y="427044"/>
                                  <a:pt x="1675390" y="425048"/>
                                </a:cubicBezTo>
                                <a:lnTo>
                                  <a:pt x="1675473" y="424871"/>
                                </a:lnTo>
                                <a:lnTo>
                                  <a:pt x="1674991" y="424649"/>
                                </a:lnTo>
                                <a:cubicBezTo>
                                  <a:pt x="1674193" y="422652"/>
                                  <a:pt x="1674991" y="420257"/>
                                  <a:pt x="1677387" y="419458"/>
                                </a:cubicBezTo>
                                <a:lnTo>
                                  <a:pt x="1678171" y="419473"/>
                                </a:lnTo>
                                <a:lnTo>
                                  <a:pt x="1686571" y="411076"/>
                                </a:lnTo>
                                <a:lnTo>
                                  <a:pt x="1686571" y="399899"/>
                                </a:lnTo>
                                <a:lnTo>
                                  <a:pt x="1685770" y="399099"/>
                                </a:lnTo>
                                <a:cubicBezTo>
                                  <a:pt x="1684972" y="397103"/>
                                  <a:pt x="1685770" y="394708"/>
                                  <a:pt x="1688166" y="393909"/>
                                </a:cubicBezTo>
                                <a:lnTo>
                                  <a:pt x="1688673" y="394143"/>
                                </a:lnTo>
                                <a:close/>
                                <a:moveTo>
                                  <a:pt x="1627326" y="383896"/>
                                </a:moveTo>
                                <a:lnTo>
                                  <a:pt x="1627087" y="401096"/>
                                </a:lnTo>
                                <a:lnTo>
                                  <a:pt x="1614238" y="413230"/>
                                </a:lnTo>
                                <a:lnTo>
                                  <a:pt x="1631478" y="413470"/>
                                </a:lnTo>
                                <a:lnTo>
                                  <a:pt x="1644398" y="426906"/>
                                </a:lnTo>
                                <a:lnTo>
                                  <a:pt x="1644653" y="408680"/>
                                </a:lnTo>
                                <a:lnTo>
                                  <a:pt x="1657283" y="396536"/>
                                </a:lnTo>
                                <a:lnTo>
                                  <a:pt x="1637866" y="395108"/>
                                </a:lnTo>
                                <a:close/>
                                <a:moveTo>
                                  <a:pt x="1621496" y="369957"/>
                                </a:moveTo>
                                <a:lnTo>
                                  <a:pt x="1622155" y="370261"/>
                                </a:lnTo>
                                <a:lnTo>
                                  <a:pt x="1622295" y="369957"/>
                                </a:lnTo>
                                <a:cubicBezTo>
                                  <a:pt x="1624292" y="369159"/>
                                  <a:pt x="1626687" y="369957"/>
                                  <a:pt x="1627486" y="372352"/>
                                </a:cubicBezTo>
                                <a:lnTo>
                                  <a:pt x="1627475" y="373168"/>
                                </a:lnTo>
                                <a:lnTo>
                                  <a:pt x="1642407" y="388621"/>
                                </a:lnTo>
                                <a:cubicBezTo>
                                  <a:pt x="1649344" y="391615"/>
                                  <a:pt x="1657427" y="391915"/>
                                  <a:pt x="1665011" y="388721"/>
                                </a:cubicBezTo>
                                <a:lnTo>
                                  <a:pt x="1665279" y="388845"/>
                                </a:lnTo>
                                <a:lnTo>
                                  <a:pt x="1665410" y="388719"/>
                                </a:lnTo>
                                <a:cubicBezTo>
                                  <a:pt x="1667408" y="387921"/>
                                  <a:pt x="1669803" y="388719"/>
                                  <a:pt x="1670601" y="391114"/>
                                </a:cubicBezTo>
                                <a:cubicBezTo>
                                  <a:pt x="1671400" y="393110"/>
                                  <a:pt x="1670601" y="395506"/>
                                  <a:pt x="1668204" y="396304"/>
                                </a:cubicBezTo>
                                <a:cubicBezTo>
                                  <a:pt x="1661019" y="399098"/>
                                  <a:pt x="1655030" y="404687"/>
                                  <a:pt x="1651838" y="412273"/>
                                </a:cubicBezTo>
                                <a:cubicBezTo>
                                  <a:pt x="1648645" y="419459"/>
                                  <a:pt x="1648645" y="427443"/>
                                  <a:pt x="1651439" y="435027"/>
                                </a:cubicBezTo>
                                <a:lnTo>
                                  <a:pt x="1649048" y="439807"/>
                                </a:lnTo>
                                <a:lnTo>
                                  <a:pt x="1649045" y="439818"/>
                                </a:lnTo>
                                <a:lnTo>
                                  <a:pt x="1649045" y="439818"/>
                                </a:lnTo>
                                <a:lnTo>
                                  <a:pt x="1649044" y="439818"/>
                                </a:lnTo>
                                <a:lnTo>
                                  <a:pt x="1647225" y="438908"/>
                                </a:lnTo>
                                <a:lnTo>
                                  <a:pt x="1644254" y="437423"/>
                                </a:lnTo>
                                <a:cubicBezTo>
                                  <a:pt x="1641459" y="430237"/>
                                  <a:pt x="1635869" y="424249"/>
                                  <a:pt x="1628284" y="421054"/>
                                </a:cubicBezTo>
                                <a:lnTo>
                                  <a:pt x="1606360" y="420670"/>
                                </a:lnTo>
                                <a:lnTo>
                                  <a:pt x="1605528" y="421455"/>
                                </a:lnTo>
                                <a:cubicBezTo>
                                  <a:pt x="1603532" y="422253"/>
                                  <a:pt x="1601536" y="421056"/>
                                  <a:pt x="1600737" y="419060"/>
                                </a:cubicBezTo>
                                <a:lnTo>
                                  <a:pt x="1600972" y="418553"/>
                                </a:lnTo>
                                <a:lnTo>
                                  <a:pt x="1600338" y="418260"/>
                                </a:lnTo>
                                <a:cubicBezTo>
                                  <a:pt x="1599540" y="416264"/>
                                  <a:pt x="1600338" y="413869"/>
                                  <a:pt x="1602733" y="413070"/>
                                </a:cubicBezTo>
                                <a:lnTo>
                                  <a:pt x="1603935" y="413087"/>
                                </a:lnTo>
                                <a:lnTo>
                                  <a:pt x="1619501" y="397902"/>
                                </a:lnTo>
                                <a:lnTo>
                                  <a:pt x="1619887" y="375982"/>
                                </a:lnTo>
                                <a:lnTo>
                                  <a:pt x="1619101" y="375147"/>
                                </a:lnTo>
                                <a:cubicBezTo>
                                  <a:pt x="1618302" y="373151"/>
                                  <a:pt x="1619101" y="370756"/>
                                  <a:pt x="1621496" y="369957"/>
                                </a:cubicBezTo>
                                <a:close/>
                                <a:moveTo>
                                  <a:pt x="4155079" y="352892"/>
                                </a:moveTo>
                                <a:cubicBezTo>
                                  <a:pt x="4151586" y="352592"/>
                                  <a:pt x="4147993" y="353590"/>
                                  <a:pt x="4145198" y="355985"/>
                                </a:cubicBezTo>
                                <a:cubicBezTo>
                                  <a:pt x="4139610" y="360775"/>
                                  <a:pt x="4138811" y="369559"/>
                                  <a:pt x="4143602" y="375148"/>
                                </a:cubicBezTo>
                                <a:lnTo>
                                  <a:pt x="4150788" y="383531"/>
                                </a:lnTo>
                                <a:lnTo>
                                  <a:pt x="4162365" y="373551"/>
                                </a:lnTo>
                                <a:cubicBezTo>
                                  <a:pt x="4163962" y="372353"/>
                                  <a:pt x="4165958" y="372353"/>
                                  <a:pt x="4167155" y="373950"/>
                                </a:cubicBezTo>
                                <a:cubicBezTo>
                                  <a:pt x="4168353" y="375547"/>
                                  <a:pt x="4168353" y="377543"/>
                                  <a:pt x="4166756" y="378740"/>
                                </a:cubicBezTo>
                                <a:lnTo>
                                  <a:pt x="4155179" y="388720"/>
                                </a:lnTo>
                                <a:lnTo>
                                  <a:pt x="4163562" y="398700"/>
                                </a:lnTo>
                                <a:cubicBezTo>
                                  <a:pt x="4163962" y="399100"/>
                                  <a:pt x="4164760" y="399100"/>
                                  <a:pt x="4165558" y="398700"/>
                                </a:cubicBezTo>
                                <a:lnTo>
                                  <a:pt x="4189510" y="378740"/>
                                </a:lnTo>
                                <a:cubicBezTo>
                                  <a:pt x="4195498" y="373551"/>
                                  <a:pt x="4195897" y="365168"/>
                                  <a:pt x="4190708" y="359578"/>
                                </a:cubicBezTo>
                                <a:cubicBezTo>
                                  <a:pt x="4185918" y="353989"/>
                                  <a:pt x="4177135" y="353191"/>
                                  <a:pt x="4171546" y="357981"/>
                                </a:cubicBezTo>
                                <a:lnTo>
                                  <a:pt x="4170349" y="359179"/>
                                </a:lnTo>
                                <a:cubicBezTo>
                                  <a:pt x="4169550" y="359578"/>
                                  <a:pt x="4168752" y="359977"/>
                                  <a:pt x="4167954" y="359977"/>
                                </a:cubicBezTo>
                                <a:cubicBezTo>
                                  <a:pt x="4166756" y="359977"/>
                                  <a:pt x="4165958" y="359578"/>
                                  <a:pt x="4165558" y="358779"/>
                                </a:cubicBezTo>
                                <a:lnTo>
                                  <a:pt x="4164361" y="357582"/>
                                </a:lnTo>
                                <a:cubicBezTo>
                                  <a:pt x="4161965" y="354788"/>
                                  <a:pt x="4158572" y="353191"/>
                                  <a:pt x="4155079" y="352892"/>
                                </a:cubicBezTo>
                                <a:close/>
                                <a:moveTo>
                                  <a:pt x="4195897" y="333231"/>
                                </a:moveTo>
                                <a:lnTo>
                                  <a:pt x="4210668" y="334428"/>
                                </a:lnTo>
                                <a:cubicBezTo>
                                  <a:pt x="4212664" y="334428"/>
                                  <a:pt x="4213861" y="336025"/>
                                  <a:pt x="4214660" y="338420"/>
                                </a:cubicBezTo>
                                <a:lnTo>
                                  <a:pt x="4213462" y="353191"/>
                                </a:lnTo>
                                <a:cubicBezTo>
                                  <a:pt x="4213462" y="355187"/>
                                  <a:pt x="4211865" y="356384"/>
                                  <a:pt x="4209869" y="356384"/>
                                </a:cubicBezTo>
                                <a:cubicBezTo>
                                  <a:pt x="4207873" y="356384"/>
                                  <a:pt x="4206676" y="354788"/>
                                  <a:pt x="4206676" y="352792"/>
                                </a:cubicBezTo>
                                <a:lnTo>
                                  <a:pt x="4207075" y="346005"/>
                                </a:lnTo>
                                <a:lnTo>
                                  <a:pt x="4196297" y="355187"/>
                                </a:lnTo>
                                <a:lnTo>
                                  <a:pt x="4196696" y="355586"/>
                                </a:lnTo>
                                <a:cubicBezTo>
                                  <a:pt x="4203881" y="364369"/>
                                  <a:pt x="4202684" y="377144"/>
                                  <a:pt x="4194301" y="384329"/>
                                </a:cubicBezTo>
                                <a:lnTo>
                                  <a:pt x="4170748" y="404289"/>
                                </a:lnTo>
                                <a:cubicBezTo>
                                  <a:pt x="4169151" y="405886"/>
                                  <a:pt x="4166756" y="406285"/>
                                  <a:pt x="4164760" y="406285"/>
                                </a:cubicBezTo>
                                <a:cubicBezTo>
                                  <a:pt x="4162764" y="406285"/>
                                  <a:pt x="4160768" y="405088"/>
                                  <a:pt x="4159171" y="403491"/>
                                </a:cubicBezTo>
                                <a:lnTo>
                                  <a:pt x="4150788" y="393511"/>
                                </a:lnTo>
                                <a:lnTo>
                                  <a:pt x="4141606" y="401495"/>
                                </a:lnTo>
                                <a:lnTo>
                                  <a:pt x="4141206" y="408680"/>
                                </a:lnTo>
                                <a:cubicBezTo>
                                  <a:pt x="4141206" y="410676"/>
                                  <a:pt x="4139610" y="411874"/>
                                  <a:pt x="4137614" y="411874"/>
                                </a:cubicBezTo>
                                <a:cubicBezTo>
                                  <a:pt x="4135618" y="411874"/>
                                  <a:pt x="4134420" y="410277"/>
                                  <a:pt x="4134420" y="408281"/>
                                </a:cubicBezTo>
                                <a:lnTo>
                                  <a:pt x="4134819" y="403092"/>
                                </a:lnTo>
                                <a:lnTo>
                                  <a:pt x="4129630" y="402692"/>
                                </a:lnTo>
                                <a:cubicBezTo>
                                  <a:pt x="4127634" y="402692"/>
                                  <a:pt x="4126436" y="401096"/>
                                  <a:pt x="4126436" y="399100"/>
                                </a:cubicBezTo>
                                <a:cubicBezTo>
                                  <a:pt x="4126436" y="397104"/>
                                  <a:pt x="4128033" y="395906"/>
                                  <a:pt x="4130029" y="395906"/>
                                </a:cubicBezTo>
                                <a:lnTo>
                                  <a:pt x="4137214" y="396305"/>
                                </a:lnTo>
                                <a:lnTo>
                                  <a:pt x="4146396" y="388321"/>
                                </a:lnTo>
                                <a:lnTo>
                                  <a:pt x="4138811" y="379539"/>
                                </a:lnTo>
                                <a:cubicBezTo>
                                  <a:pt x="4131626" y="370756"/>
                                  <a:pt x="4132823" y="357981"/>
                                  <a:pt x="4141206" y="350796"/>
                                </a:cubicBezTo>
                                <a:cubicBezTo>
                                  <a:pt x="4149191" y="343610"/>
                                  <a:pt x="4161167" y="344408"/>
                                  <a:pt x="4168752" y="351993"/>
                                </a:cubicBezTo>
                                <a:cubicBezTo>
                                  <a:pt x="4175139" y="347203"/>
                                  <a:pt x="4183522" y="346804"/>
                                  <a:pt x="4190309" y="350396"/>
                                </a:cubicBezTo>
                                <a:lnTo>
                                  <a:pt x="4202285" y="340416"/>
                                </a:lnTo>
                                <a:lnTo>
                                  <a:pt x="4195498" y="340017"/>
                                </a:lnTo>
                                <a:cubicBezTo>
                                  <a:pt x="4193502" y="340017"/>
                                  <a:pt x="4192305" y="338420"/>
                                  <a:pt x="4192305" y="336424"/>
                                </a:cubicBezTo>
                                <a:cubicBezTo>
                                  <a:pt x="4192305" y="334428"/>
                                  <a:pt x="4193901" y="333231"/>
                                  <a:pt x="4195897" y="333231"/>
                                </a:cubicBezTo>
                                <a:close/>
                                <a:moveTo>
                                  <a:pt x="6439993" y="328590"/>
                                </a:moveTo>
                                <a:cubicBezTo>
                                  <a:pt x="6444983" y="329738"/>
                                  <a:pt x="6449574" y="332832"/>
                                  <a:pt x="6452568" y="337622"/>
                                </a:cubicBezTo>
                                <a:lnTo>
                                  <a:pt x="6446979" y="341216"/>
                                </a:lnTo>
                                <a:cubicBezTo>
                                  <a:pt x="6442987" y="334828"/>
                                  <a:pt x="6434604" y="332832"/>
                                  <a:pt x="6428217" y="336824"/>
                                </a:cubicBezTo>
                                <a:cubicBezTo>
                                  <a:pt x="6421829" y="340817"/>
                                  <a:pt x="6420232" y="349200"/>
                                  <a:pt x="6424225" y="355188"/>
                                </a:cubicBezTo>
                                <a:lnTo>
                                  <a:pt x="6418635" y="358781"/>
                                </a:lnTo>
                                <a:cubicBezTo>
                                  <a:pt x="6412647" y="349599"/>
                                  <a:pt x="6415442" y="337223"/>
                                  <a:pt x="6425023" y="331235"/>
                                </a:cubicBezTo>
                                <a:cubicBezTo>
                                  <a:pt x="6429614" y="328241"/>
                                  <a:pt x="6435003" y="327443"/>
                                  <a:pt x="6439993" y="328590"/>
                                </a:cubicBezTo>
                                <a:close/>
                                <a:moveTo>
                                  <a:pt x="5471482" y="273896"/>
                                </a:moveTo>
                                <a:lnTo>
                                  <a:pt x="5471337" y="280538"/>
                                </a:lnTo>
                                <a:lnTo>
                                  <a:pt x="5465377" y="286322"/>
                                </a:lnTo>
                                <a:lnTo>
                                  <a:pt x="5473434" y="286475"/>
                                </a:lnTo>
                                <a:lnTo>
                                  <a:pt x="5479144" y="292251"/>
                                </a:lnTo>
                                <a:lnTo>
                                  <a:pt x="5479321" y="284131"/>
                                </a:lnTo>
                                <a:lnTo>
                                  <a:pt x="5484147" y="279304"/>
                                </a:lnTo>
                                <a:lnTo>
                                  <a:pt x="5476527" y="278941"/>
                                </a:lnTo>
                                <a:close/>
                                <a:moveTo>
                                  <a:pt x="5466547" y="259778"/>
                                </a:moveTo>
                                <a:cubicBezTo>
                                  <a:pt x="5468543" y="258980"/>
                                  <a:pt x="5470938" y="259778"/>
                                  <a:pt x="5471736" y="262173"/>
                                </a:cubicBezTo>
                                <a:lnTo>
                                  <a:pt x="5471702" y="263737"/>
                                </a:lnTo>
                                <a:lnTo>
                                  <a:pt x="5479720" y="271756"/>
                                </a:lnTo>
                                <a:lnTo>
                                  <a:pt x="5491696" y="271756"/>
                                </a:lnTo>
                                <a:lnTo>
                                  <a:pt x="5492495" y="270956"/>
                                </a:lnTo>
                                <a:cubicBezTo>
                                  <a:pt x="5494491" y="270158"/>
                                  <a:pt x="5496886" y="270956"/>
                                  <a:pt x="5497685" y="273351"/>
                                </a:cubicBezTo>
                                <a:cubicBezTo>
                                  <a:pt x="5498483" y="275347"/>
                                  <a:pt x="5497685" y="277743"/>
                                  <a:pt x="5495290" y="278541"/>
                                </a:cubicBezTo>
                                <a:lnTo>
                                  <a:pt x="5495233" y="278599"/>
                                </a:lnTo>
                                <a:lnTo>
                                  <a:pt x="5494890" y="279341"/>
                                </a:lnTo>
                                <a:lnTo>
                                  <a:pt x="5494357" y="279474"/>
                                </a:lnTo>
                                <a:lnTo>
                                  <a:pt x="5486507" y="287324"/>
                                </a:lnTo>
                                <a:lnTo>
                                  <a:pt x="5486507" y="299698"/>
                                </a:lnTo>
                                <a:lnTo>
                                  <a:pt x="5486507" y="299699"/>
                                </a:lnTo>
                                <a:lnTo>
                                  <a:pt x="5486507" y="299700"/>
                                </a:lnTo>
                                <a:lnTo>
                                  <a:pt x="5486506" y="299702"/>
                                </a:lnTo>
                                <a:lnTo>
                                  <a:pt x="5483713" y="305288"/>
                                </a:lnTo>
                                <a:cubicBezTo>
                                  <a:pt x="5481717" y="306086"/>
                                  <a:pt x="5479721" y="304889"/>
                                  <a:pt x="5478923" y="302893"/>
                                </a:cubicBezTo>
                                <a:cubicBezTo>
                                  <a:pt x="5477326" y="298701"/>
                                  <a:pt x="5474132" y="295607"/>
                                  <a:pt x="5470290" y="293961"/>
                                </a:cubicBezTo>
                                <a:lnTo>
                                  <a:pt x="5457765" y="293711"/>
                                </a:lnTo>
                                <a:lnTo>
                                  <a:pt x="5457765" y="293711"/>
                                </a:lnTo>
                                <a:lnTo>
                                  <a:pt x="5457757" y="293708"/>
                                </a:lnTo>
                                <a:lnTo>
                                  <a:pt x="5452574" y="291316"/>
                                </a:lnTo>
                                <a:cubicBezTo>
                                  <a:pt x="5451776" y="289319"/>
                                  <a:pt x="5452574" y="286924"/>
                                  <a:pt x="5454970" y="286125"/>
                                </a:cubicBezTo>
                                <a:lnTo>
                                  <a:pt x="5455365" y="286133"/>
                                </a:lnTo>
                                <a:lnTo>
                                  <a:pt x="5455368" y="286126"/>
                                </a:lnTo>
                                <a:cubicBezTo>
                                  <a:pt x="5459361" y="284530"/>
                                  <a:pt x="5462555" y="281336"/>
                                  <a:pt x="5464152" y="277344"/>
                                </a:cubicBezTo>
                                <a:lnTo>
                                  <a:pt x="5464152" y="266567"/>
                                </a:lnTo>
                                <a:lnTo>
                                  <a:pt x="5463352" y="265767"/>
                                </a:lnTo>
                                <a:cubicBezTo>
                                  <a:pt x="5462554" y="263771"/>
                                  <a:pt x="5463352" y="261376"/>
                                  <a:pt x="5465747" y="260577"/>
                                </a:cubicBezTo>
                                <a:lnTo>
                                  <a:pt x="5466103" y="260741"/>
                                </a:lnTo>
                                <a:close/>
                                <a:moveTo>
                                  <a:pt x="5404905" y="250559"/>
                                </a:moveTo>
                                <a:lnTo>
                                  <a:pt x="5404671" y="267365"/>
                                </a:lnTo>
                                <a:lnTo>
                                  <a:pt x="5391823" y="279499"/>
                                </a:lnTo>
                                <a:lnTo>
                                  <a:pt x="5409063" y="279739"/>
                                </a:lnTo>
                                <a:lnTo>
                                  <a:pt x="5421594" y="292772"/>
                                </a:lnTo>
                                <a:lnTo>
                                  <a:pt x="5421836" y="275348"/>
                                </a:lnTo>
                                <a:lnTo>
                                  <a:pt x="5434494" y="263176"/>
                                </a:lnTo>
                                <a:lnTo>
                                  <a:pt x="5415449" y="261776"/>
                                </a:lnTo>
                                <a:close/>
                                <a:moveTo>
                                  <a:pt x="5399881" y="236226"/>
                                </a:moveTo>
                                <a:cubicBezTo>
                                  <a:pt x="5401877" y="235428"/>
                                  <a:pt x="5404272" y="236226"/>
                                  <a:pt x="5405071" y="238621"/>
                                </a:cubicBezTo>
                                <a:lnTo>
                                  <a:pt x="5405054" y="239831"/>
                                </a:lnTo>
                                <a:lnTo>
                                  <a:pt x="5419990" y="255289"/>
                                </a:lnTo>
                                <a:lnTo>
                                  <a:pt x="5442593" y="255389"/>
                                </a:lnTo>
                                <a:lnTo>
                                  <a:pt x="5442595" y="255387"/>
                                </a:lnTo>
                                <a:cubicBezTo>
                                  <a:pt x="5444591" y="254589"/>
                                  <a:pt x="5446986" y="255387"/>
                                  <a:pt x="5447785" y="257782"/>
                                </a:cubicBezTo>
                                <a:lnTo>
                                  <a:pt x="5447785" y="257784"/>
                                </a:lnTo>
                                <a:lnTo>
                                  <a:pt x="5447785" y="257784"/>
                                </a:lnTo>
                                <a:cubicBezTo>
                                  <a:pt x="5448583" y="259780"/>
                                  <a:pt x="5447785" y="262175"/>
                                  <a:pt x="5445390" y="262973"/>
                                </a:cubicBezTo>
                                <a:lnTo>
                                  <a:pt x="5445388" y="262974"/>
                                </a:lnTo>
                                <a:lnTo>
                                  <a:pt x="5429022" y="278941"/>
                                </a:lnTo>
                                <a:lnTo>
                                  <a:pt x="5428651" y="300110"/>
                                </a:lnTo>
                                <a:lnTo>
                                  <a:pt x="5429023" y="300498"/>
                                </a:lnTo>
                                <a:lnTo>
                                  <a:pt x="5428628" y="301421"/>
                                </a:lnTo>
                                <a:lnTo>
                                  <a:pt x="5428623" y="301695"/>
                                </a:lnTo>
                                <a:lnTo>
                                  <a:pt x="5427832" y="303278"/>
                                </a:lnTo>
                                <a:lnTo>
                                  <a:pt x="5426627" y="306087"/>
                                </a:lnTo>
                                <a:lnTo>
                                  <a:pt x="5426467" y="306007"/>
                                </a:lnTo>
                                <a:lnTo>
                                  <a:pt x="5426228" y="306486"/>
                                </a:lnTo>
                                <a:cubicBezTo>
                                  <a:pt x="5424231" y="307284"/>
                                  <a:pt x="5422235" y="306086"/>
                                  <a:pt x="5421437" y="304090"/>
                                </a:cubicBezTo>
                                <a:lnTo>
                                  <a:pt x="5421448" y="303294"/>
                                </a:lnTo>
                                <a:lnTo>
                                  <a:pt x="5405869" y="287323"/>
                                </a:lnTo>
                                <a:lnTo>
                                  <a:pt x="5383946" y="286939"/>
                                </a:lnTo>
                                <a:lnTo>
                                  <a:pt x="5383114" y="287724"/>
                                </a:lnTo>
                                <a:cubicBezTo>
                                  <a:pt x="5381118" y="288522"/>
                                  <a:pt x="5379122" y="287325"/>
                                  <a:pt x="5378323" y="285329"/>
                                </a:cubicBezTo>
                                <a:lnTo>
                                  <a:pt x="5378557" y="284822"/>
                                </a:lnTo>
                                <a:lnTo>
                                  <a:pt x="5377924" y="284529"/>
                                </a:lnTo>
                                <a:cubicBezTo>
                                  <a:pt x="5377126" y="282533"/>
                                  <a:pt x="5377924" y="280138"/>
                                  <a:pt x="5380319" y="279339"/>
                                </a:cubicBezTo>
                                <a:lnTo>
                                  <a:pt x="5381521" y="279356"/>
                                </a:lnTo>
                                <a:lnTo>
                                  <a:pt x="5397087" y="264171"/>
                                </a:lnTo>
                                <a:lnTo>
                                  <a:pt x="5397464" y="242643"/>
                                </a:lnTo>
                                <a:lnTo>
                                  <a:pt x="5396686" y="241815"/>
                                </a:lnTo>
                                <a:cubicBezTo>
                                  <a:pt x="5395888" y="239819"/>
                                  <a:pt x="5396686" y="237424"/>
                                  <a:pt x="5399082" y="236625"/>
                                </a:cubicBezTo>
                                <a:lnTo>
                                  <a:pt x="5399589" y="236859"/>
                                </a:lnTo>
                                <a:close/>
                                <a:moveTo>
                                  <a:pt x="1257332" y="215568"/>
                                </a:moveTo>
                                <a:cubicBezTo>
                                  <a:pt x="1253840" y="215268"/>
                                  <a:pt x="1250246" y="216266"/>
                                  <a:pt x="1247453" y="218661"/>
                                </a:cubicBezTo>
                                <a:cubicBezTo>
                                  <a:pt x="1241865" y="223452"/>
                                  <a:pt x="1241065" y="232235"/>
                                  <a:pt x="1245857" y="237824"/>
                                </a:cubicBezTo>
                                <a:lnTo>
                                  <a:pt x="1253042" y="246207"/>
                                </a:lnTo>
                                <a:lnTo>
                                  <a:pt x="1264618" y="236227"/>
                                </a:lnTo>
                                <a:cubicBezTo>
                                  <a:pt x="1266215" y="235029"/>
                                  <a:pt x="1268211" y="235029"/>
                                  <a:pt x="1269409" y="236626"/>
                                </a:cubicBezTo>
                                <a:cubicBezTo>
                                  <a:pt x="1270606" y="238223"/>
                                  <a:pt x="1270606" y="240219"/>
                                  <a:pt x="1269009" y="241416"/>
                                </a:cubicBezTo>
                                <a:lnTo>
                                  <a:pt x="1257432" y="251396"/>
                                </a:lnTo>
                                <a:lnTo>
                                  <a:pt x="1265816" y="261376"/>
                                </a:lnTo>
                                <a:cubicBezTo>
                                  <a:pt x="1266215" y="261776"/>
                                  <a:pt x="1267014" y="261776"/>
                                  <a:pt x="1267811" y="261376"/>
                                </a:cubicBezTo>
                                <a:lnTo>
                                  <a:pt x="1291763" y="241416"/>
                                </a:lnTo>
                                <a:cubicBezTo>
                                  <a:pt x="1297352" y="236227"/>
                                  <a:pt x="1297751" y="227844"/>
                                  <a:pt x="1292961" y="222254"/>
                                </a:cubicBezTo>
                                <a:cubicBezTo>
                                  <a:pt x="1288171" y="216665"/>
                                  <a:pt x="1279388" y="215867"/>
                                  <a:pt x="1273799" y="220657"/>
                                </a:cubicBezTo>
                                <a:lnTo>
                                  <a:pt x="1272602" y="221855"/>
                                </a:lnTo>
                                <a:cubicBezTo>
                                  <a:pt x="1271803" y="222254"/>
                                  <a:pt x="1271006" y="222653"/>
                                  <a:pt x="1270207" y="222653"/>
                                </a:cubicBezTo>
                                <a:cubicBezTo>
                                  <a:pt x="1269409" y="222653"/>
                                  <a:pt x="1268211" y="222254"/>
                                  <a:pt x="1267811" y="221456"/>
                                </a:cubicBezTo>
                                <a:lnTo>
                                  <a:pt x="1266614" y="220258"/>
                                </a:lnTo>
                                <a:cubicBezTo>
                                  <a:pt x="1264219" y="217464"/>
                                  <a:pt x="1260826" y="215867"/>
                                  <a:pt x="1257332" y="215568"/>
                                </a:cubicBezTo>
                                <a:close/>
                                <a:moveTo>
                                  <a:pt x="3514679" y="208431"/>
                                </a:moveTo>
                                <a:cubicBezTo>
                                  <a:pt x="3519671" y="209579"/>
                                  <a:pt x="3524258" y="212673"/>
                                  <a:pt x="3527253" y="217463"/>
                                </a:cubicBezTo>
                                <a:lnTo>
                                  <a:pt x="3521665" y="221057"/>
                                </a:lnTo>
                                <a:cubicBezTo>
                                  <a:pt x="3517672" y="214669"/>
                                  <a:pt x="3509292" y="212673"/>
                                  <a:pt x="3502905" y="216665"/>
                                </a:cubicBezTo>
                                <a:cubicBezTo>
                                  <a:pt x="3496518" y="220658"/>
                                  <a:pt x="3494523" y="229041"/>
                                  <a:pt x="3498913" y="235029"/>
                                </a:cubicBezTo>
                                <a:lnTo>
                                  <a:pt x="3493326" y="238622"/>
                                </a:lnTo>
                                <a:cubicBezTo>
                                  <a:pt x="3487338" y="229440"/>
                                  <a:pt x="3490132" y="217064"/>
                                  <a:pt x="3499712" y="211076"/>
                                </a:cubicBezTo>
                                <a:cubicBezTo>
                                  <a:pt x="3504302" y="208082"/>
                                  <a:pt x="3509690" y="207284"/>
                                  <a:pt x="3514679" y="208431"/>
                                </a:cubicBezTo>
                                <a:close/>
                                <a:moveTo>
                                  <a:pt x="1297751" y="195907"/>
                                </a:moveTo>
                                <a:lnTo>
                                  <a:pt x="1312522" y="197104"/>
                                </a:lnTo>
                                <a:cubicBezTo>
                                  <a:pt x="1314518" y="197104"/>
                                  <a:pt x="1315715" y="198701"/>
                                  <a:pt x="1316514" y="201096"/>
                                </a:cubicBezTo>
                                <a:lnTo>
                                  <a:pt x="1315316" y="215867"/>
                                </a:lnTo>
                                <a:cubicBezTo>
                                  <a:pt x="1315316" y="217863"/>
                                  <a:pt x="1313719" y="219060"/>
                                  <a:pt x="1311723" y="219060"/>
                                </a:cubicBezTo>
                                <a:cubicBezTo>
                                  <a:pt x="1309727" y="219060"/>
                                  <a:pt x="1308530" y="217464"/>
                                  <a:pt x="1308530" y="215468"/>
                                </a:cubicBezTo>
                                <a:lnTo>
                                  <a:pt x="1308929" y="208681"/>
                                </a:lnTo>
                                <a:lnTo>
                                  <a:pt x="1298151" y="217863"/>
                                </a:lnTo>
                                <a:lnTo>
                                  <a:pt x="1298550" y="218262"/>
                                </a:lnTo>
                                <a:cubicBezTo>
                                  <a:pt x="1305735" y="227045"/>
                                  <a:pt x="1304538" y="239820"/>
                                  <a:pt x="1296155" y="247005"/>
                                </a:cubicBezTo>
                                <a:lnTo>
                                  <a:pt x="1272602" y="266965"/>
                                </a:lnTo>
                                <a:cubicBezTo>
                                  <a:pt x="1271006" y="268562"/>
                                  <a:pt x="1268610" y="268961"/>
                                  <a:pt x="1266614" y="268961"/>
                                </a:cubicBezTo>
                                <a:cubicBezTo>
                                  <a:pt x="1264618" y="268961"/>
                                  <a:pt x="1262622" y="267764"/>
                                  <a:pt x="1261025" y="266167"/>
                                </a:cubicBezTo>
                                <a:lnTo>
                                  <a:pt x="1252642" y="256187"/>
                                </a:lnTo>
                                <a:lnTo>
                                  <a:pt x="1243460" y="264171"/>
                                </a:lnTo>
                                <a:lnTo>
                                  <a:pt x="1243062" y="271356"/>
                                </a:lnTo>
                                <a:cubicBezTo>
                                  <a:pt x="1243062" y="273352"/>
                                  <a:pt x="1241465" y="274550"/>
                                  <a:pt x="1239469" y="274550"/>
                                </a:cubicBezTo>
                                <a:cubicBezTo>
                                  <a:pt x="1237472" y="274550"/>
                                  <a:pt x="1236276" y="272953"/>
                                  <a:pt x="1236276" y="270957"/>
                                </a:cubicBezTo>
                                <a:lnTo>
                                  <a:pt x="1236675" y="265768"/>
                                </a:lnTo>
                                <a:lnTo>
                                  <a:pt x="1231485" y="265368"/>
                                </a:lnTo>
                                <a:cubicBezTo>
                                  <a:pt x="1229489" y="265368"/>
                                  <a:pt x="1228291" y="263772"/>
                                  <a:pt x="1228291" y="261776"/>
                                </a:cubicBezTo>
                                <a:cubicBezTo>
                                  <a:pt x="1228291" y="259780"/>
                                  <a:pt x="1229889" y="258582"/>
                                  <a:pt x="1231884" y="258582"/>
                                </a:cubicBezTo>
                                <a:lnTo>
                                  <a:pt x="1239070" y="258981"/>
                                </a:lnTo>
                                <a:lnTo>
                                  <a:pt x="1248251" y="250997"/>
                                </a:lnTo>
                                <a:lnTo>
                                  <a:pt x="1240666" y="242215"/>
                                </a:lnTo>
                                <a:cubicBezTo>
                                  <a:pt x="1233481" y="233432"/>
                                  <a:pt x="1234678" y="220657"/>
                                  <a:pt x="1243062" y="213472"/>
                                </a:cubicBezTo>
                                <a:cubicBezTo>
                                  <a:pt x="1251046" y="206286"/>
                                  <a:pt x="1263021" y="207084"/>
                                  <a:pt x="1270606" y="214669"/>
                                </a:cubicBezTo>
                                <a:cubicBezTo>
                                  <a:pt x="1276993" y="209879"/>
                                  <a:pt x="1285376" y="209480"/>
                                  <a:pt x="1292163" y="213072"/>
                                </a:cubicBezTo>
                                <a:lnTo>
                                  <a:pt x="1304139" y="203092"/>
                                </a:lnTo>
                                <a:lnTo>
                                  <a:pt x="1297352" y="202693"/>
                                </a:lnTo>
                                <a:cubicBezTo>
                                  <a:pt x="1295356" y="202693"/>
                                  <a:pt x="1294159" y="201096"/>
                                  <a:pt x="1294159" y="199100"/>
                                </a:cubicBezTo>
                                <a:cubicBezTo>
                                  <a:pt x="1294159" y="197104"/>
                                  <a:pt x="1295755" y="195907"/>
                                  <a:pt x="1297751" y="195907"/>
                                </a:cubicBezTo>
                                <a:close/>
                                <a:moveTo>
                                  <a:pt x="2573346" y="136581"/>
                                </a:moveTo>
                                <a:lnTo>
                                  <a:pt x="2573193" y="143613"/>
                                </a:lnTo>
                                <a:lnTo>
                                  <a:pt x="2567635" y="149006"/>
                                </a:lnTo>
                                <a:lnTo>
                                  <a:pt x="2575288" y="149151"/>
                                </a:lnTo>
                                <a:lnTo>
                                  <a:pt x="2581000" y="154927"/>
                                </a:lnTo>
                                <a:lnTo>
                                  <a:pt x="2581175" y="146806"/>
                                </a:lnTo>
                                <a:lnTo>
                                  <a:pt x="2586000" y="141979"/>
                                </a:lnTo>
                                <a:lnTo>
                                  <a:pt x="2578382" y="141616"/>
                                </a:lnTo>
                                <a:close/>
                                <a:moveTo>
                                  <a:pt x="2568401" y="122853"/>
                                </a:moveTo>
                                <a:cubicBezTo>
                                  <a:pt x="2570397" y="122055"/>
                                  <a:pt x="2572793" y="122853"/>
                                  <a:pt x="2573592" y="125248"/>
                                </a:cubicBezTo>
                                <a:lnTo>
                                  <a:pt x="2573567" y="126422"/>
                                </a:lnTo>
                                <a:lnTo>
                                  <a:pt x="2581576" y="134431"/>
                                </a:lnTo>
                                <a:lnTo>
                                  <a:pt x="2593550" y="134431"/>
                                </a:lnTo>
                                <a:lnTo>
                                  <a:pt x="2594350" y="133631"/>
                                </a:lnTo>
                                <a:cubicBezTo>
                                  <a:pt x="2596346" y="132833"/>
                                  <a:pt x="2598741" y="133631"/>
                                  <a:pt x="2599539" y="136026"/>
                                </a:cubicBezTo>
                                <a:cubicBezTo>
                                  <a:pt x="2600339" y="138022"/>
                                  <a:pt x="2599539" y="140418"/>
                                  <a:pt x="2597145" y="141216"/>
                                </a:cubicBezTo>
                                <a:lnTo>
                                  <a:pt x="2597088" y="141272"/>
                                </a:lnTo>
                                <a:lnTo>
                                  <a:pt x="2596744" y="142016"/>
                                </a:lnTo>
                                <a:lnTo>
                                  <a:pt x="2596211" y="142150"/>
                                </a:lnTo>
                                <a:lnTo>
                                  <a:pt x="2588362" y="149999"/>
                                </a:lnTo>
                                <a:cubicBezTo>
                                  <a:pt x="2586764" y="153991"/>
                                  <a:pt x="2586764" y="158383"/>
                                  <a:pt x="2588362" y="162374"/>
                                </a:cubicBezTo>
                                <a:lnTo>
                                  <a:pt x="2588362" y="162374"/>
                                </a:lnTo>
                                <a:lnTo>
                                  <a:pt x="2588362" y="162375"/>
                                </a:lnTo>
                                <a:cubicBezTo>
                                  <a:pt x="2589161" y="164770"/>
                                  <a:pt x="2587962" y="167166"/>
                                  <a:pt x="2585568" y="167964"/>
                                </a:cubicBezTo>
                                <a:cubicBezTo>
                                  <a:pt x="2583573" y="168762"/>
                                  <a:pt x="2581577" y="167565"/>
                                  <a:pt x="2580778" y="165569"/>
                                </a:cubicBezTo>
                                <a:cubicBezTo>
                                  <a:pt x="2579182" y="161377"/>
                                  <a:pt x="2575987" y="158283"/>
                                  <a:pt x="2572144" y="156637"/>
                                </a:cubicBezTo>
                                <a:lnTo>
                                  <a:pt x="2560023" y="156395"/>
                                </a:lnTo>
                                <a:lnTo>
                                  <a:pt x="2559619" y="156786"/>
                                </a:lnTo>
                                <a:cubicBezTo>
                                  <a:pt x="2557623" y="157584"/>
                                  <a:pt x="2555627" y="156387"/>
                                  <a:pt x="2554828" y="154391"/>
                                </a:cubicBezTo>
                                <a:lnTo>
                                  <a:pt x="2554910" y="154214"/>
                                </a:lnTo>
                                <a:lnTo>
                                  <a:pt x="2554429" y="153992"/>
                                </a:lnTo>
                                <a:cubicBezTo>
                                  <a:pt x="2553631" y="151995"/>
                                  <a:pt x="2554429" y="149600"/>
                                  <a:pt x="2556824" y="148801"/>
                                </a:cubicBezTo>
                                <a:lnTo>
                                  <a:pt x="2557609" y="148816"/>
                                </a:lnTo>
                                <a:lnTo>
                                  <a:pt x="2566006" y="140419"/>
                                </a:lnTo>
                                <a:lnTo>
                                  <a:pt x="2566006" y="129242"/>
                                </a:lnTo>
                                <a:lnTo>
                                  <a:pt x="2565208" y="128442"/>
                                </a:lnTo>
                                <a:cubicBezTo>
                                  <a:pt x="2564410" y="126446"/>
                                  <a:pt x="2565208" y="124051"/>
                                  <a:pt x="2567602" y="123252"/>
                                </a:cubicBezTo>
                                <a:lnTo>
                                  <a:pt x="2568110" y="123486"/>
                                </a:lnTo>
                                <a:close/>
                                <a:moveTo>
                                  <a:pt x="2506758" y="113233"/>
                                </a:moveTo>
                                <a:lnTo>
                                  <a:pt x="2506527" y="130040"/>
                                </a:lnTo>
                                <a:lnTo>
                                  <a:pt x="2493678" y="142174"/>
                                </a:lnTo>
                                <a:lnTo>
                                  <a:pt x="2510916" y="142414"/>
                                </a:lnTo>
                                <a:lnTo>
                                  <a:pt x="2523843" y="155857"/>
                                </a:lnTo>
                                <a:lnTo>
                                  <a:pt x="2524090" y="138024"/>
                                </a:lnTo>
                                <a:lnTo>
                                  <a:pt x="2536721" y="125879"/>
                                </a:lnTo>
                                <a:lnTo>
                                  <a:pt x="2517303" y="124451"/>
                                </a:lnTo>
                                <a:close/>
                                <a:moveTo>
                                  <a:pt x="2501736" y="98901"/>
                                </a:moveTo>
                                <a:cubicBezTo>
                                  <a:pt x="2503732" y="98103"/>
                                  <a:pt x="2506127" y="98901"/>
                                  <a:pt x="2506925" y="101296"/>
                                </a:cubicBezTo>
                                <a:lnTo>
                                  <a:pt x="2506908" y="102505"/>
                                </a:lnTo>
                                <a:lnTo>
                                  <a:pt x="2521845" y="117964"/>
                                </a:lnTo>
                                <a:cubicBezTo>
                                  <a:pt x="2528780" y="120958"/>
                                  <a:pt x="2536865" y="121258"/>
                                  <a:pt x="2544451" y="118064"/>
                                </a:cubicBezTo>
                                <a:lnTo>
                                  <a:pt x="2544720" y="118188"/>
                                </a:lnTo>
                                <a:lnTo>
                                  <a:pt x="2544849" y="118063"/>
                                </a:lnTo>
                                <a:cubicBezTo>
                                  <a:pt x="2546845" y="117265"/>
                                  <a:pt x="2549240" y="118063"/>
                                  <a:pt x="2550039" y="120458"/>
                                </a:cubicBezTo>
                                <a:cubicBezTo>
                                  <a:pt x="2550837" y="122454"/>
                                  <a:pt x="2550039" y="124850"/>
                                  <a:pt x="2547643" y="125648"/>
                                </a:cubicBezTo>
                                <a:cubicBezTo>
                                  <a:pt x="2540457" y="128442"/>
                                  <a:pt x="2534470" y="134031"/>
                                  <a:pt x="2531275" y="141617"/>
                                </a:cubicBezTo>
                                <a:cubicBezTo>
                                  <a:pt x="2528082" y="148803"/>
                                  <a:pt x="2528082" y="156786"/>
                                  <a:pt x="2530877" y="164371"/>
                                </a:cubicBezTo>
                                <a:cubicBezTo>
                                  <a:pt x="2531676" y="165569"/>
                                  <a:pt x="2530478" y="167964"/>
                                  <a:pt x="2528482" y="169162"/>
                                </a:cubicBezTo>
                                <a:cubicBezTo>
                                  <a:pt x="2526485" y="169960"/>
                                  <a:pt x="2524490" y="168762"/>
                                  <a:pt x="2523691" y="166766"/>
                                </a:cubicBezTo>
                                <a:lnTo>
                                  <a:pt x="2523697" y="166370"/>
                                </a:lnTo>
                                <a:lnTo>
                                  <a:pt x="2523691" y="166367"/>
                                </a:lnTo>
                                <a:cubicBezTo>
                                  <a:pt x="2520897" y="159181"/>
                                  <a:pt x="2515308" y="153193"/>
                                  <a:pt x="2507723" y="149998"/>
                                </a:cubicBezTo>
                                <a:lnTo>
                                  <a:pt x="2485801" y="149614"/>
                                </a:lnTo>
                                <a:lnTo>
                                  <a:pt x="2484969" y="150399"/>
                                </a:lnTo>
                                <a:cubicBezTo>
                                  <a:pt x="2482973" y="151197"/>
                                  <a:pt x="2480977" y="150000"/>
                                  <a:pt x="2480178" y="148004"/>
                                </a:cubicBezTo>
                                <a:lnTo>
                                  <a:pt x="2480413" y="147497"/>
                                </a:lnTo>
                                <a:lnTo>
                                  <a:pt x="2479778" y="147204"/>
                                </a:lnTo>
                                <a:cubicBezTo>
                                  <a:pt x="2478980" y="145208"/>
                                  <a:pt x="2479778" y="142813"/>
                                  <a:pt x="2482173" y="142014"/>
                                </a:cubicBezTo>
                                <a:lnTo>
                                  <a:pt x="2483376" y="142031"/>
                                </a:lnTo>
                                <a:lnTo>
                                  <a:pt x="2498942" y="126846"/>
                                </a:lnTo>
                                <a:lnTo>
                                  <a:pt x="2499319" y="105318"/>
                                </a:lnTo>
                                <a:lnTo>
                                  <a:pt x="2498541" y="104490"/>
                                </a:lnTo>
                                <a:cubicBezTo>
                                  <a:pt x="2497743" y="102494"/>
                                  <a:pt x="2498541" y="100099"/>
                                  <a:pt x="2500936" y="99300"/>
                                </a:cubicBezTo>
                                <a:lnTo>
                                  <a:pt x="2501444" y="99534"/>
                                </a:lnTo>
                                <a:close/>
                                <a:moveTo>
                                  <a:pt x="5034514" y="81836"/>
                                </a:moveTo>
                                <a:cubicBezTo>
                                  <a:pt x="5031021" y="81536"/>
                                  <a:pt x="5027428" y="82534"/>
                                  <a:pt x="5024633" y="84929"/>
                                </a:cubicBezTo>
                                <a:cubicBezTo>
                                  <a:pt x="5019044" y="89720"/>
                                  <a:pt x="5018246" y="98503"/>
                                  <a:pt x="5023036" y="104092"/>
                                </a:cubicBezTo>
                                <a:lnTo>
                                  <a:pt x="5030223" y="112475"/>
                                </a:lnTo>
                                <a:lnTo>
                                  <a:pt x="5041800" y="102495"/>
                                </a:lnTo>
                                <a:cubicBezTo>
                                  <a:pt x="5043396" y="101297"/>
                                  <a:pt x="5045392" y="101297"/>
                                  <a:pt x="5046590" y="102894"/>
                                </a:cubicBezTo>
                                <a:cubicBezTo>
                                  <a:pt x="5047788" y="104491"/>
                                  <a:pt x="5047788" y="106487"/>
                                  <a:pt x="5046191" y="107684"/>
                                </a:cubicBezTo>
                                <a:lnTo>
                                  <a:pt x="5034614" y="117664"/>
                                </a:lnTo>
                                <a:lnTo>
                                  <a:pt x="5042997" y="127644"/>
                                </a:lnTo>
                                <a:cubicBezTo>
                                  <a:pt x="5043396" y="128044"/>
                                  <a:pt x="5044195" y="128044"/>
                                  <a:pt x="5044993" y="127644"/>
                                </a:cubicBezTo>
                                <a:lnTo>
                                  <a:pt x="5068945" y="107684"/>
                                </a:lnTo>
                                <a:cubicBezTo>
                                  <a:pt x="5074534" y="102894"/>
                                  <a:pt x="5075332" y="94111"/>
                                  <a:pt x="5070143" y="88522"/>
                                </a:cubicBezTo>
                                <a:cubicBezTo>
                                  <a:pt x="5065352" y="82933"/>
                                  <a:pt x="5056570" y="82135"/>
                                  <a:pt x="5050981" y="86925"/>
                                </a:cubicBezTo>
                                <a:lnTo>
                                  <a:pt x="5049784" y="88123"/>
                                </a:lnTo>
                                <a:cubicBezTo>
                                  <a:pt x="5048985" y="88522"/>
                                  <a:pt x="5048187" y="88921"/>
                                  <a:pt x="5047388" y="88921"/>
                                </a:cubicBezTo>
                                <a:cubicBezTo>
                                  <a:pt x="5046191" y="88921"/>
                                  <a:pt x="5045392" y="88522"/>
                                  <a:pt x="5044993" y="87724"/>
                                </a:cubicBezTo>
                                <a:lnTo>
                                  <a:pt x="5043796" y="86526"/>
                                </a:lnTo>
                                <a:cubicBezTo>
                                  <a:pt x="5041400" y="83732"/>
                                  <a:pt x="5038007" y="82135"/>
                                  <a:pt x="5034514" y="81836"/>
                                </a:cubicBezTo>
                                <a:close/>
                                <a:moveTo>
                                  <a:pt x="616513" y="71107"/>
                                </a:moveTo>
                                <a:cubicBezTo>
                                  <a:pt x="621503" y="72255"/>
                                  <a:pt x="626094" y="75349"/>
                                  <a:pt x="629088" y="80139"/>
                                </a:cubicBezTo>
                                <a:lnTo>
                                  <a:pt x="623499" y="83732"/>
                                </a:lnTo>
                                <a:cubicBezTo>
                                  <a:pt x="619507" y="77345"/>
                                  <a:pt x="611124" y="75349"/>
                                  <a:pt x="604736" y="79341"/>
                                </a:cubicBezTo>
                                <a:cubicBezTo>
                                  <a:pt x="598348" y="83333"/>
                                  <a:pt x="596353" y="91717"/>
                                  <a:pt x="600745" y="97705"/>
                                </a:cubicBezTo>
                                <a:lnTo>
                                  <a:pt x="595155" y="101298"/>
                                </a:lnTo>
                                <a:cubicBezTo>
                                  <a:pt x="589167" y="92116"/>
                                  <a:pt x="591961" y="79740"/>
                                  <a:pt x="601542" y="73752"/>
                                </a:cubicBezTo>
                                <a:cubicBezTo>
                                  <a:pt x="606134" y="70758"/>
                                  <a:pt x="611523" y="69959"/>
                                  <a:pt x="616513" y="71107"/>
                                </a:cubicBezTo>
                                <a:close/>
                                <a:moveTo>
                                  <a:pt x="5075332" y="62175"/>
                                </a:moveTo>
                                <a:lnTo>
                                  <a:pt x="5090103" y="63372"/>
                                </a:lnTo>
                                <a:cubicBezTo>
                                  <a:pt x="5092099" y="63372"/>
                                  <a:pt x="5093296" y="64969"/>
                                  <a:pt x="5094095" y="67364"/>
                                </a:cubicBezTo>
                                <a:lnTo>
                                  <a:pt x="5092897" y="82135"/>
                                </a:lnTo>
                                <a:cubicBezTo>
                                  <a:pt x="5092897" y="84131"/>
                                  <a:pt x="5091300" y="85328"/>
                                  <a:pt x="5089304" y="85328"/>
                                </a:cubicBezTo>
                                <a:cubicBezTo>
                                  <a:pt x="5087308" y="85328"/>
                                  <a:pt x="5086111" y="83732"/>
                                  <a:pt x="5086111" y="81736"/>
                                </a:cubicBezTo>
                                <a:lnTo>
                                  <a:pt x="5086510" y="74949"/>
                                </a:lnTo>
                                <a:lnTo>
                                  <a:pt x="5075732" y="84131"/>
                                </a:lnTo>
                                <a:lnTo>
                                  <a:pt x="5076131" y="84530"/>
                                </a:lnTo>
                                <a:cubicBezTo>
                                  <a:pt x="5083316" y="93312"/>
                                  <a:pt x="5082119" y="106088"/>
                                  <a:pt x="5073736" y="113273"/>
                                </a:cubicBezTo>
                                <a:lnTo>
                                  <a:pt x="5050183" y="133233"/>
                                </a:lnTo>
                                <a:cubicBezTo>
                                  <a:pt x="5048586" y="134830"/>
                                  <a:pt x="5046191" y="135229"/>
                                  <a:pt x="5044195" y="135229"/>
                                </a:cubicBezTo>
                                <a:cubicBezTo>
                                  <a:pt x="5042199" y="135229"/>
                                  <a:pt x="5040203" y="134032"/>
                                  <a:pt x="5038606" y="132435"/>
                                </a:cubicBezTo>
                                <a:lnTo>
                                  <a:pt x="5030223" y="122455"/>
                                </a:lnTo>
                                <a:lnTo>
                                  <a:pt x="5021040" y="130439"/>
                                </a:lnTo>
                                <a:lnTo>
                                  <a:pt x="5020641" y="137624"/>
                                </a:lnTo>
                                <a:cubicBezTo>
                                  <a:pt x="5020641" y="139620"/>
                                  <a:pt x="5019044" y="140818"/>
                                  <a:pt x="5017048" y="140818"/>
                                </a:cubicBezTo>
                                <a:cubicBezTo>
                                  <a:pt x="5015052" y="140818"/>
                                  <a:pt x="5013855" y="139221"/>
                                  <a:pt x="5013855" y="137225"/>
                                </a:cubicBezTo>
                                <a:lnTo>
                                  <a:pt x="5014254" y="132036"/>
                                </a:lnTo>
                                <a:lnTo>
                                  <a:pt x="5009064" y="131636"/>
                                </a:lnTo>
                                <a:cubicBezTo>
                                  <a:pt x="5007068" y="131636"/>
                                  <a:pt x="5005871" y="130040"/>
                                  <a:pt x="5005871" y="128044"/>
                                </a:cubicBezTo>
                                <a:cubicBezTo>
                                  <a:pt x="5005871" y="126048"/>
                                  <a:pt x="5007467" y="124850"/>
                                  <a:pt x="5009463" y="124850"/>
                                </a:cubicBezTo>
                                <a:lnTo>
                                  <a:pt x="5016649" y="125249"/>
                                </a:lnTo>
                                <a:lnTo>
                                  <a:pt x="5025831" y="117265"/>
                                </a:lnTo>
                                <a:lnTo>
                                  <a:pt x="5018246" y="108483"/>
                                </a:lnTo>
                                <a:cubicBezTo>
                                  <a:pt x="5011060" y="99700"/>
                                  <a:pt x="5012258" y="86925"/>
                                  <a:pt x="5020641" y="79740"/>
                                </a:cubicBezTo>
                                <a:cubicBezTo>
                                  <a:pt x="5028626" y="72554"/>
                                  <a:pt x="5040602" y="73352"/>
                                  <a:pt x="5048187" y="80937"/>
                                </a:cubicBezTo>
                                <a:cubicBezTo>
                                  <a:pt x="5054574" y="76147"/>
                                  <a:pt x="5062957" y="75748"/>
                                  <a:pt x="5069744" y="79340"/>
                                </a:cubicBezTo>
                                <a:lnTo>
                                  <a:pt x="5081720" y="69360"/>
                                </a:lnTo>
                                <a:lnTo>
                                  <a:pt x="5074933" y="68961"/>
                                </a:lnTo>
                                <a:cubicBezTo>
                                  <a:pt x="5072937" y="68961"/>
                                  <a:pt x="5071740" y="67364"/>
                                  <a:pt x="5071740" y="65368"/>
                                </a:cubicBezTo>
                                <a:cubicBezTo>
                                  <a:pt x="5071740" y="63372"/>
                                  <a:pt x="5073336" y="62175"/>
                                  <a:pt x="5075332" y="62175"/>
                                </a:cubicBezTo>
                                <a:close/>
                                <a:moveTo>
                                  <a:pt x="7319428" y="57933"/>
                                </a:moveTo>
                                <a:cubicBezTo>
                                  <a:pt x="7324418" y="59081"/>
                                  <a:pt x="7329009" y="62175"/>
                                  <a:pt x="7332003" y="66965"/>
                                </a:cubicBezTo>
                                <a:lnTo>
                                  <a:pt x="7326414" y="70558"/>
                                </a:lnTo>
                                <a:cubicBezTo>
                                  <a:pt x="7322422" y="64171"/>
                                  <a:pt x="7314039" y="62175"/>
                                  <a:pt x="7307652" y="66167"/>
                                </a:cubicBezTo>
                                <a:cubicBezTo>
                                  <a:pt x="7301264" y="70159"/>
                                  <a:pt x="7299667" y="78543"/>
                                  <a:pt x="7303660" y="84531"/>
                                </a:cubicBezTo>
                                <a:lnTo>
                                  <a:pt x="7298070" y="88124"/>
                                </a:lnTo>
                                <a:cubicBezTo>
                                  <a:pt x="7292082" y="78942"/>
                                  <a:pt x="7294876" y="66566"/>
                                  <a:pt x="7304458" y="60578"/>
                                </a:cubicBezTo>
                                <a:cubicBezTo>
                                  <a:pt x="7309049" y="57584"/>
                                  <a:pt x="7314438" y="56785"/>
                                  <a:pt x="7319428" y="57933"/>
                                </a:cubicBezTo>
                                <a:close/>
                                <a:moveTo>
                                  <a:pt x="6259753" y="8682"/>
                                </a:moveTo>
                                <a:cubicBezTo>
                                  <a:pt x="6268936" y="5090"/>
                                  <a:pt x="6279315" y="5090"/>
                                  <a:pt x="6288497" y="9082"/>
                                </a:cubicBezTo>
                                <a:cubicBezTo>
                                  <a:pt x="6297678" y="13074"/>
                                  <a:pt x="6304864" y="20259"/>
                                  <a:pt x="6308456" y="29841"/>
                                </a:cubicBezTo>
                                <a:cubicBezTo>
                                  <a:pt x="6309255" y="32236"/>
                                  <a:pt x="6308456" y="34631"/>
                                  <a:pt x="6306061" y="35430"/>
                                </a:cubicBezTo>
                                <a:cubicBezTo>
                                  <a:pt x="6304065" y="36228"/>
                                  <a:pt x="6302069" y="35031"/>
                                  <a:pt x="6301271" y="33035"/>
                                </a:cubicBezTo>
                                <a:cubicBezTo>
                                  <a:pt x="6298477" y="25849"/>
                                  <a:pt x="6292888" y="19860"/>
                                  <a:pt x="6285303" y="16666"/>
                                </a:cubicBezTo>
                                <a:cubicBezTo>
                                  <a:pt x="6278117" y="13473"/>
                                  <a:pt x="6270133" y="13473"/>
                                  <a:pt x="6262548" y="16267"/>
                                </a:cubicBezTo>
                                <a:cubicBezTo>
                                  <a:pt x="6260552" y="17066"/>
                                  <a:pt x="6258157" y="16267"/>
                                  <a:pt x="6257358" y="13872"/>
                                </a:cubicBezTo>
                                <a:cubicBezTo>
                                  <a:pt x="6256560" y="11876"/>
                                  <a:pt x="6257358" y="9481"/>
                                  <a:pt x="6259753" y="8682"/>
                                </a:cubicBezTo>
                                <a:close/>
                                <a:moveTo>
                                  <a:pt x="6371930" y="299"/>
                                </a:moveTo>
                                <a:cubicBezTo>
                                  <a:pt x="6373926" y="-499"/>
                                  <a:pt x="6376321" y="299"/>
                                  <a:pt x="6377120" y="2694"/>
                                </a:cubicBezTo>
                                <a:cubicBezTo>
                                  <a:pt x="6377918" y="4690"/>
                                  <a:pt x="6377120" y="7086"/>
                                  <a:pt x="6374724" y="7884"/>
                                </a:cubicBezTo>
                                <a:cubicBezTo>
                                  <a:pt x="6370732" y="9481"/>
                                  <a:pt x="6367539" y="12674"/>
                                  <a:pt x="6365942" y="16666"/>
                                </a:cubicBezTo>
                                <a:lnTo>
                                  <a:pt x="6365942" y="28642"/>
                                </a:lnTo>
                                <a:lnTo>
                                  <a:pt x="6365942" y="28643"/>
                                </a:lnTo>
                                <a:lnTo>
                                  <a:pt x="6365942" y="28644"/>
                                </a:lnTo>
                                <a:lnTo>
                                  <a:pt x="6365942" y="29043"/>
                                </a:lnTo>
                                <a:lnTo>
                                  <a:pt x="6363155" y="34218"/>
                                </a:lnTo>
                                <a:lnTo>
                                  <a:pt x="6363148" y="34232"/>
                                </a:lnTo>
                                <a:lnTo>
                                  <a:pt x="6363148" y="34232"/>
                                </a:lnTo>
                                <a:lnTo>
                                  <a:pt x="6363148" y="34232"/>
                                </a:lnTo>
                                <a:cubicBezTo>
                                  <a:pt x="6361152" y="35031"/>
                                  <a:pt x="6359155" y="33833"/>
                                  <a:pt x="6358356" y="31837"/>
                                </a:cubicBezTo>
                                <a:lnTo>
                                  <a:pt x="6358356" y="31836"/>
                                </a:lnTo>
                                <a:lnTo>
                                  <a:pt x="6349725" y="22904"/>
                                </a:lnTo>
                                <a:cubicBezTo>
                                  <a:pt x="6345882" y="21258"/>
                                  <a:pt x="6341391" y="21058"/>
                                  <a:pt x="6337199" y="22654"/>
                                </a:cubicBezTo>
                                <a:cubicBezTo>
                                  <a:pt x="6335203" y="23453"/>
                                  <a:pt x="6332807" y="22654"/>
                                  <a:pt x="6332009" y="20259"/>
                                </a:cubicBezTo>
                                <a:cubicBezTo>
                                  <a:pt x="6331211" y="18263"/>
                                  <a:pt x="6332009" y="15868"/>
                                  <a:pt x="6334404" y="15069"/>
                                </a:cubicBezTo>
                                <a:cubicBezTo>
                                  <a:pt x="6340592" y="12674"/>
                                  <a:pt x="6347179" y="12974"/>
                                  <a:pt x="6352868" y="15419"/>
                                </a:cubicBezTo>
                                <a:lnTo>
                                  <a:pt x="6358587" y="21204"/>
                                </a:lnTo>
                                <a:lnTo>
                                  <a:pt x="6358755" y="13473"/>
                                </a:lnTo>
                                <a:cubicBezTo>
                                  <a:pt x="6361152" y="7485"/>
                                  <a:pt x="6365942" y="2694"/>
                                  <a:pt x="6371930" y="29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99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任意多边形：形状 19">
                          <a:extLst/>
                        </wps:cNvPr>
                        <wps:cNvSpPr/>
                        <wps:spPr>
                          <a:xfrm>
                            <a:off x="499595" y="5093554"/>
                            <a:ext cx="7107027" cy="4811638"/>
                          </a:xfrm>
                          <a:custGeom>
                            <a:avLst/>
                            <a:gdLst>
                              <a:gd name="connsiteX0" fmla="*/ 1802474 w 7107027"/>
                              <a:gd name="connsiteY0" fmla="*/ 4730363 h 4811638"/>
                              <a:gd name="connsiteX1" fmla="*/ 1856367 w 7107027"/>
                              <a:gd name="connsiteY1" fmla="*/ 4754951 h 4811638"/>
                              <a:gd name="connsiteX2" fmla="*/ 1850778 w 7107027"/>
                              <a:gd name="connsiteY2" fmla="*/ 4758544 h 4811638"/>
                              <a:gd name="connsiteX3" fmla="*/ 1785708 w 7107027"/>
                              <a:gd name="connsiteY3" fmla="*/ 4743373 h 4811638"/>
                              <a:gd name="connsiteX4" fmla="*/ 1770938 w 7107027"/>
                              <a:gd name="connsiteY4" fmla="*/ 4808045 h 4811638"/>
                              <a:gd name="connsiteX5" fmla="*/ 1765349 w 7107027"/>
                              <a:gd name="connsiteY5" fmla="*/ 4811638 h 4811638"/>
                              <a:gd name="connsiteX6" fmla="*/ 1782514 w 7107027"/>
                              <a:gd name="connsiteY6" fmla="*/ 4737785 h 4811638"/>
                              <a:gd name="connsiteX7" fmla="*/ 1802474 w 7107027"/>
                              <a:gd name="connsiteY7" fmla="*/ 4730363 h 4811638"/>
                              <a:gd name="connsiteX8" fmla="*/ 5580091 w 7107027"/>
                              <a:gd name="connsiteY8" fmla="*/ 4596631 h 4811638"/>
                              <a:gd name="connsiteX9" fmla="*/ 5633983 w 7107027"/>
                              <a:gd name="connsiteY9" fmla="*/ 4621219 h 4811638"/>
                              <a:gd name="connsiteX10" fmla="*/ 5628394 w 7107027"/>
                              <a:gd name="connsiteY10" fmla="*/ 4624812 h 4811638"/>
                              <a:gd name="connsiteX11" fmla="*/ 5563325 w 7107027"/>
                              <a:gd name="connsiteY11" fmla="*/ 4609641 h 4811638"/>
                              <a:gd name="connsiteX12" fmla="*/ 5548554 w 7107027"/>
                              <a:gd name="connsiteY12" fmla="*/ 4674313 h 4811638"/>
                              <a:gd name="connsiteX13" fmla="*/ 5542965 w 7107027"/>
                              <a:gd name="connsiteY13" fmla="*/ 4677906 h 4811638"/>
                              <a:gd name="connsiteX14" fmla="*/ 5560131 w 7107027"/>
                              <a:gd name="connsiteY14" fmla="*/ 4604053 h 4811638"/>
                              <a:gd name="connsiteX15" fmla="*/ 5580091 w 7107027"/>
                              <a:gd name="connsiteY15" fmla="*/ 4596631 h 4811638"/>
                              <a:gd name="connsiteX16" fmla="*/ 2681910 w 7107027"/>
                              <a:gd name="connsiteY16" fmla="*/ 4459307 h 4811638"/>
                              <a:gd name="connsiteX17" fmla="*/ 2735802 w 7107027"/>
                              <a:gd name="connsiteY17" fmla="*/ 4483895 h 4811638"/>
                              <a:gd name="connsiteX18" fmla="*/ 2730214 w 7107027"/>
                              <a:gd name="connsiteY18" fmla="*/ 4487488 h 4811638"/>
                              <a:gd name="connsiteX19" fmla="*/ 2665144 w 7107027"/>
                              <a:gd name="connsiteY19" fmla="*/ 4472318 h 4811638"/>
                              <a:gd name="connsiteX20" fmla="*/ 2650372 w 7107027"/>
                              <a:gd name="connsiteY20" fmla="*/ 4536989 h 4811638"/>
                              <a:gd name="connsiteX21" fmla="*/ 2644783 w 7107027"/>
                              <a:gd name="connsiteY21" fmla="*/ 4540582 h 4811638"/>
                              <a:gd name="connsiteX22" fmla="*/ 2661949 w 7107027"/>
                              <a:gd name="connsiteY22" fmla="*/ 4466729 h 4811638"/>
                              <a:gd name="connsiteX23" fmla="*/ 2681910 w 7107027"/>
                              <a:gd name="connsiteY23" fmla="*/ 4459307 h 4811638"/>
                              <a:gd name="connsiteX24" fmla="*/ 6459526 w 7107027"/>
                              <a:gd name="connsiteY24" fmla="*/ 4325975 h 4811638"/>
                              <a:gd name="connsiteX25" fmla="*/ 6513418 w 7107027"/>
                              <a:gd name="connsiteY25" fmla="*/ 4350564 h 4811638"/>
                              <a:gd name="connsiteX26" fmla="*/ 6507829 w 7107027"/>
                              <a:gd name="connsiteY26" fmla="*/ 4354156 h 4811638"/>
                              <a:gd name="connsiteX27" fmla="*/ 6442760 w 7107027"/>
                              <a:gd name="connsiteY27" fmla="*/ 4338986 h 4811638"/>
                              <a:gd name="connsiteX28" fmla="*/ 6427988 w 7107027"/>
                              <a:gd name="connsiteY28" fmla="*/ 4403657 h 4811638"/>
                              <a:gd name="connsiteX29" fmla="*/ 6422400 w 7107027"/>
                              <a:gd name="connsiteY29" fmla="*/ 4407250 h 4811638"/>
                              <a:gd name="connsiteX30" fmla="*/ 6439566 w 7107027"/>
                              <a:gd name="connsiteY30" fmla="*/ 4333397 h 4811638"/>
                              <a:gd name="connsiteX31" fmla="*/ 6459526 w 7107027"/>
                              <a:gd name="connsiteY31" fmla="*/ 4325975 h 4811638"/>
                              <a:gd name="connsiteX32" fmla="*/ 3561343 w 7107027"/>
                              <a:gd name="connsiteY32" fmla="*/ 4188650 h 4811638"/>
                              <a:gd name="connsiteX33" fmla="*/ 3615235 w 7107027"/>
                              <a:gd name="connsiteY33" fmla="*/ 4213239 h 4811638"/>
                              <a:gd name="connsiteX34" fmla="*/ 3609646 w 7107027"/>
                              <a:gd name="connsiteY34" fmla="*/ 4216831 h 4811638"/>
                              <a:gd name="connsiteX35" fmla="*/ 3544578 w 7107027"/>
                              <a:gd name="connsiteY35" fmla="*/ 4201661 h 4811638"/>
                              <a:gd name="connsiteX36" fmla="*/ 3529807 w 7107027"/>
                              <a:gd name="connsiteY36" fmla="*/ 4266332 h 4811638"/>
                              <a:gd name="connsiteX37" fmla="*/ 3524218 w 7107027"/>
                              <a:gd name="connsiteY37" fmla="*/ 4269925 h 4811638"/>
                              <a:gd name="connsiteX38" fmla="*/ 3541384 w 7107027"/>
                              <a:gd name="connsiteY38" fmla="*/ 4196072 h 4811638"/>
                              <a:gd name="connsiteX39" fmla="*/ 3561343 w 7107027"/>
                              <a:gd name="connsiteY39" fmla="*/ 4188650 h 4811638"/>
                              <a:gd name="connsiteX40" fmla="*/ 636016 w 7107027"/>
                              <a:gd name="connsiteY40" fmla="*/ 4068491 h 4811638"/>
                              <a:gd name="connsiteX41" fmla="*/ 689909 w 7107027"/>
                              <a:gd name="connsiteY41" fmla="*/ 4093080 h 4811638"/>
                              <a:gd name="connsiteX42" fmla="*/ 684320 w 7107027"/>
                              <a:gd name="connsiteY42" fmla="*/ 4096672 h 4811638"/>
                              <a:gd name="connsiteX43" fmla="*/ 619250 w 7107027"/>
                              <a:gd name="connsiteY43" fmla="*/ 4081502 h 4811638"/>
                              <a:gd name="connsiteX44" fmla="*/ 604480 w 7107027"/>
                              <a:gd name="connsiteY44" fmla="*/ 4146173 h 4811638"/>
                              <a:gd name="connsiteX45" fmla="*/ 598891 w 7107027"/>
                              <a:gd name="connsiteY45" fmla="*/ 4149766 h 4811638"/>
                              <a:gd name="connsiteX46" fmla="*/ 616056 w 7107027"/>
                              <a:gd name="connsiteY46" fmla="*/ 4075913 h 4811638"/>
                              <a:gd name="connsiteX47" fmla="*/ 636016 w 7107027"/>
                              <a:gd name="connsiteY47" fmla="*/ 4068491 h 4811638"/>
                              <a:gd name="connsiteX48" fmla="*/ 4413233 w 7107027"/>
                              <a:gd name="connsiteY48" fmla="*/ 3934760 h 4811638"/>
                              <a:gd name="connsiteX49" fmla="*/ 4467125 w 7107027"/>
                              <a:gd name="connsiteY49" fmla="*/ 3959349 h 4811638"/>
                              <a:gd name="connsiteX50" fmla="*/ 4461536 w 7107027"/>
                              <a:gd name="connsiteY50" fmla="*/ 3962941 h 4811638"/>
                              <a:gd name="connsiteX51" fmla="*/ 4396467 w 7107027"/>
                              <a:gd name="connsiteY51" fmla="*/ 3947771 h 4811638"/>
                              <a:gd name="connsiteX52" fmla="*/ 4381696 w 7107027"/>
                              <a:gd name="connsiteY52" fmla="*/ 4012442 h 4811638"/>
                              <a:gd name="connsiteX53" fmla="*/ 4376107 w 7107027"/>
                              <a:gd name="connsiteY53" fmla="*/ 4016035 h 4811638"/>
                              <a:gd name="connsiteX54" fmla="*/ 4393274 w 7107027"/>
                              <a:gd name="connsiteY54" fmla="*/ 3942182 h 4811638"/>
                              <a:gd name="connsiteX55" fmla="*/ 4413233 w 7107027"/>
                              <a:gd name="connsiteY55" fmla="*/ 3934760 h 4811638"/>
                              <a:gd name="connsiteX56" fmla="*/ 1515051 w 7107027"/>
                              <a:gd name="connsiteY56" fmla="*/ 3797435 h 4811638"/>
                              <a:gd name="connsiteX57" fmla="*/ 1568944 w 7107027"/>
                              <a:gd name="connsiteY57" fmla="*/ 3822024 h 4811638"/>
                              <a:gd name="connsiteX58" fmla="*/ 1563355 w 7107027"/>
                              <a:gd name="connsiteY58" fmla="*/ 3825616 h 4811638"/>
                              <a:gd name="connsiteX59" fmla="*/ 1498285 w 7107027"/>
                              <a:gd name="connsiteY59" fmla="*/ 3810446 h 4811638"/>
                              <a:gd name="connsiteX60" fmla="*/ 1483515 w 7107027"/>
                              <a:gd name="connsiteY60" fmla="*/ 3875117 h 4811638"/>
                              <a:gd name="connsiteX61" fmla="*/ 1477926 w 7107027"/>
                              <a:gd name="connsiteY61" fmla="*/ 3878710 h 4811638"/>
                              <a:gd name="connsiteX62" fmla="*/ 1495091 w 7107027"/>
                              <a:gd name="connsiteY62" fmla="*/ 3804857 h 4811638"/>
                              <a:gd name="connsiteX63" fmla="*/ 1515051 w 7107027"/>
                              <a:gd name="connsiteY63" fmla="*/ 3797435 h 4811638"/>
                              <a:gd name="connsiteX64" fmla="*/ 5292668 w 7107027"/>
                              <a:gd name="connsiteY64" fmla="*/ 3664103 h 4811638"/>
                              <a:gd name="connsiteX65" fmla="*/ 5346560 w 7107027"/>
                              <a:gd name="connsiteY65" fmla="*/ 3688691 h 4811638"/>
                              <a:gd name="connsiteX66" fmla="*/ 5340971 w 7107027"/>
                              <a:gd name="connsiteY66" fmla="*/ 3692284 h 4811638"/>
                              <a:gd name="connsiteX67" fmla="*/ 5275902 w 7107027"/>
                              <a:gd name="connsiteY67" fmla="*/ 3677113 h 4811638"/>
                              <a:gd name="connsiteX68" fmla="*/ 5261131 w 7107027"/>
                              <a:gd name="connsiteY68" fmla="*/ 3741785 h 4811638"/>
                              <a:gd name="connsiteX69" fmla="*/ 5255542 w 7107027"/>
                              <a:gd name="connsiteY69" fmla="*/ 3745378 h 4811638"/>
                              <a:gd name="connsiteX70" fmla="*/ 5272708 w 7107027"/>
                              <a:gd name="connsiteY70" fmla="*/ 3671525 h 4811638"/>
                              <a:gd name="connsiteX71" fmla="*/ 5292668 w 7107027"/>
                              <a:gd name="connsiteY71" fmla="*/ 3664103 h 4811638"/>
                              <a:gd name="connsiteX72" fmla="*/ 2394487 w 7107027"/>
                              <a:gd name="connsiteY72" fmla="*/ 3526779 h 4811638"/>
                              <a:gd name="connsiteX73" fmla="*/ 2448380 w 7107027"/>
                              <a:gd name="connsiteY73" fmla="*/ 3551367 h 4811638"/>
                              <a:gd name="connsiteX74" fmla="*/ 2442791 w 7107027"/>
                              <a:gd name="connsiteY74" fmla="*/ 3554960 h 4811638"/>
                              <a:gd name="connsiteX75" fmla="*/ 2377721 w 7107027"/>
                              <a:gd name="connsiteY75" fmla="*/ 3539790 h 4811638"/>
                              <a:gd name="connsiteX76" fmla="*/ 2362950 w 7107027"/>
                              <a:gd name="connsiteY76" fmla="*/ 3604461 h 4811638"/>
                              <a:gd name="connsiteX77" fmla="*/ 2357361 w 7107027"/>
                              <a:gd name="connsiteY77" fmla="*/ 3608053 h 4811638"/>
                              <a:gd name="connsiteX78" fmla="*/ 2374527 w 7107027"/>
                              <a:gd name="connsiteY78" fmla="*/ 3534201 h 4811638"/>
                              <a:gd name="connsiteX79" fmla="*/ 2394487 w 7107027"/>
                              <a:gd name="connsiteY79" fmla="*/ 3526779 h 4811638"/>
                              <a:gd name="connsiteX80" fmla="*/ 6172103 w 7107027"/>
                              <a:gd name="connsiteY80" fmla="*/ 3393047 h 4811638"/>
                              <a:gd name="connsiteX81" fmla="*/ 6225995 w 7107027"/>
                              <a:gd name="connsiteY81" fmla="*/ 3417635 h 4811638"/>
                              <a:gd name="connsiteX82" fmla="*/ 6220406 w 7107027"/>
                              <a:gd name="connsiteY82" fmla="*/ 3421228 h 4811638"/>
                              <a:gd name="connsiteX83" fmla="*/ 6155337 w 7107027"/>
                              <a:gd name="connsiteY83" fmla="*/ 3406058 h 4811638"/>
                              <a:gd name="connsiteX84" fmla="*/ 6140565 w 7107027"/>
                              <a:gd name="connsiteY84" fmla="*/ 3470729 h 4811638"/>
                              <a:gd name="connsiteX85" fmla="*/ 6134977 w 7107027"/>
                              <a:gd name="connsiteY85" fmla="*/ 3474321 h 4811638"/>
                              <a:gd name="connsiteX86" fmla="*/ 6152143 w 7107027"/>
                              <a:gd name="connsiteY86" fmla="*/ 3400469 h 4811638"/>
                              <a:gd name="connsiteX87" fmla="*/ 6172103 w 7107027"/>
                              <a:gd name="connsiteY87" fmla="*/ 3393047 h 4811638"/>
                              <a:gd name="connsiteX88" fmla="*/ 3273921 w 7107027"/>
                              <a:gd name="connsiteY88" fmla="*/ 3255723 h 4811638"/>
                              <a:gd name="connsiteX89" fmla="*/ 3327813 w 7107027"/>
                              <a:gd name="connsiteY89" fmla="*/ 3280311 h 4811638"/>
                              <a:gd name="connsiteX90" fmla="*/ 3322223 w 7107027"/>
                              <a:gd name="connsiteY90" fmla="*/ 3283904 h 4811638"/>
                              <a:gd name="connsiteX91" fmla="*/ 3257154 w 7107027"/>
                              <a:gd name="connsiteY91" fmla="*/ 3268733 h 4811638"/>
                              <a:gd name="connsiteX92" fmla="*/ 3242384 w 7107027"/>
                              <a:gd name="connsiteY92" fmla="*/ 3333405 h 4811638"/>
                              <a:gd name="connsiteX93" fmla="*/ 3236795 w 7107027"/>
                              <a:gd name="connsiteY93" fmla="*/ 3336998 h 4811638"/>
                              <a:gd name="connsiteX94" fmla="*/ 3253961 w 7107027"/>
                              <a:gd name="connsiteY94" fmla="*/ 3263145 h 4811638"/>
                              <a:gd name="connsiteX95" fmla="*/ 3273921 w 7107027"/>
                              <a:gd name="connsiteY95" fmla="*/ 3255723 h 4811638"/>
                              <a:gd name="connsiteX96" fmla="*/ 348593 w 7107027"/>
                              <a:gd name="connsiteY96" fmla="*/ 3135564 h 4811638"/>
                              <a:gd name="connsiteX97" fmla="*/ 402485 w 7107027"/>
                              <a:gd name="connsiteY97" fmla="*/ 3160152 h 4811638"/>
                              <a:gd name="connsiteX98" fmla="*/ 396896 w 7107027"/>
                              <a:gd name="connsiteY98" fmla="*/ 3163745 h 4811638"/>
                              <a:gd name="connsiteX99" fmla="*/ 331827 w 7107027"/>
                              <a:gd name="connsiteY99" fmla="*/ 3148575 h 4811638"/>
                              <a:gd name="connsiteX100" fmla="*/ 317057 w 7107027"/>
                              <a:gd name="connsiteY100" fmla="*/ 3213246 h 4811638"/>
                              <a:gd name="connsiteX101" fmla="*/ 311468 w 7107027"/>
                              <a:gd name="connsiteY101" fmla="*/ 3216838 h 4811638"/>
                              <a:gd name="connsiteX102" fmla="*/ 328633 w 7107027"/>
                              <a:gd name="connsiteY102" fmla="*/ 3142986 h 4811638"/>
                              <a:gd name="connsiteX103" fmla="*/ 348593 w 7107027"/>
                              <a:gd name="connsiteY103" fmla="*/ 3135564 h 4811638"/>
                              <a:gd name="connsiteX104" fmla="*/ 7051538 w 7107027"/>
                              <a:gd name="connsiteY104" fmla="*/ 3122390 h 4811638"/>
                              <a:gd name="connsiteX105" fmla="*/ 7105430 w 7107027"/>
                              <a:gd name="connsiteY105" fmla="*/ 3146978 h 4811638"/>
                              <a:gd name="connsiteX106" fmla="*/ 7099841 w 7107027"/>
                              <a:gd name="connsiteY106" fmla="*/ 3150571 h 4811638"/>
                              <a:gd name="connsiteX107" fmla="*/ 7034772 w 7107027"/>
                              <a:gd name="connsiteY107" fmla="*/ 3135401 h 4811638"/>
                              <a:gd name="connsiteX108" fmla="*/ 7020001 w 7107027"/>
                              <a:gd name="connsiteY108" fmla="*/ 3200072 h 4811638"/>
                              <a:gd name="connsiteX109" fmla="*/ 7014412 w 7107027"/>
                              <a:gd name="connsiteY109" fmla="*/ 3203665 h 4811638"/>
                              <a:gd name="connsiteX110" fmla="*/ 7031579 w 7107027"/>
                              <a:gd name="connsiteY110" fmla="*/ 3129812 h 4811638"/>
                              <a:gd name="connsiteX111" fmla="*/ 7051538 w 7107027"/>
                              <a:gd name="connsiteY111" fmla="*/ 3122390 h 4811638"/>
                              <a:gd name="connsiteX112" fmla="*/ 4126210 w 7107027"/>
                              <a:gd name="connsiteY112" fmla="*/ 3001832 h 4811638"/>
                              <a:gd name="connsiteX113" fmla="*/ 4180102 w 7107027"/>
                              <a:gd name="connsiteY113" fmla="*/ 3026420 h 4811638"/>
                              <a:gd name="connsiteX114" fmla="*/ 4174513 w 7107027"/>
                              <a:gd name="connsiteY114" fmla="*/ 3030013 h 4811638"/>
                              <a:gd name="connsiteX115" fmla="*/ 4109444 w 7107027"/>
                              <a:gd name="connsiteY115" fmla="*/ 3014843 h 4811638"/>
                              <a:gd name="connsiteX116" fmla="*/ 4094672 w 7107027"/>
                              <a:gd name="connsiteY116" fmla="*/ 3079514 h 4811638"/>
                              <a:gd name="connsiteX117" fmla="*/ 4089084 w 7107027"/>
                              <a:gd name="connsiteY117" fmla="*/ 3083106 h 4811638"/>
                              <a:gd name="connsiteX118" fmla="*/ 4106250 w 7107027"/>
                              <a:gd name="connsiteY118" fmla="*/ 3009254 h 4811638"/>
                              <a:gd name="connsiteX119" fmla="*/ 4126210 w 7107027"/>
                              <a:gd name="connsiteY119" fmla="*/ 3001832 h 4811638"/>
                              <a:gd name="connsiteX120" fmla="*/ 1228028 w 7107027"/>
                              <a:gd name="connsiteY120" fmla="*/ 2864508 h 4811638"/>
                              <a:gd name="connsiteX121" fmla="*/ 1281920 w 7107027"/>
                              <a:gd name="connsiteY121" fmla="*/ 2889096 h 4811638"/>
                              <a:gd name="connsiteX122" fmla="*/ 1276331 w 7107027"/>
                              <a:gd name="connsiteY122" fmla="*/ 2892689 h 4811638"/>
                              <a:gd name="connsiteX123" fmla="*/ 1211262 w 7107027"/>
                              <a:gd name="connsiteY123" fmla="*/ 2877518 h 4811638"/>
                              <a:gd name="connsiteX124" fmla="*/ 1196491 w 7107027"/>
                              <a:gd name="connsiteY124" fmla="*/ 2942190 h 4811638"/>
                              <a:gd name="connsiteX125" fmla="*/ 1190902 w 7107027"/>
                              <a:gd name="connsiteY125" fmla="*/ 2945783 h 4811638"/>
                              <a:gd name="connsiteX126" fmla="*/ 1208067 w 7107027"/>
                              <a:gd name="connsiteY126" fmla="*/ 2871930 h 4811638"/>
                              <a:gd name="connsiteX127" fmla="*/ 1228028 w 7107027"/>
                              <a:gd name="connsiteY127" fmla="*/ 2864508 h 4811638"/>
                              <a:gd name="connsiteX128" fmla="*/ 5005644 w 7107027"/>
                              <a:gd name="connsiteY128" fmla="*/ 2731176 h 4811638"/>
                              <a:gd name="connsiteX129" fmla="*/ 5059536 w 7107027"/>
                              <a:gd name="connsiteY129" fmla="*/ 2755764 h 4811638"/>
                              <a:gd name="connsiteX130" fmla="*/ 5053947 w 7107027"/>
                              <a:gd name="connsiteY130" fmla="*/ 2759357 h 4811638"/>
                              <a:gd name="connsiteX131" fmla="*/ 4988878 w 7107027"/>
                              <a:gd name="connsiteY131" fmla="*/ 2744187 h 4811638"/>
                              <a:gd name="connsiteX132" fmla="*/ 4974107 w 7107027"/>
                              <a:gd name="connsiteY132" fmla="*/ 2808858 h 4811638"/>
                              <a:gd name="connsiteX133" fmla="*/ 4968518 w 7107027"/>
                              <a:gd name="connsiteY133" fmla="*/ 2812451 h 4811638"/>
                              <a:gd name="connsiteX134" fmla="*/ 4985685 w 7107027"/>
                              <a:gd name="connsiteY134" fmla="*/ 2738598 h 4811638"/>
                              <a:gd name="connsiteX135" fmla="*/ 5005644 w 7107027"/>
                              <a:gd name="connsiteY135" fmla="*/ 2731176 h 4811638"/>
                              <a:gd name="connsiteX136" fmla="*/ 2107463 w 7107027"/>
                              <a:gd name="connsiteY136" fmla="*/ 2593851 h 4811638"/>
                              <a:gd name="connsiteX137" fmla="*/ 2161355 w 7107027"/>
                              <a:gd name="connsiteY137" fmla="*/ 2618439 h 4811638"/>
                              <a:gd name="connsiteX138" fmla="*/ 2155767 w 7107027"/>
                              <a:gd name="connsiteY138" fmla="*/ 2622032 h 4811638"/>
                              <a:gd name="connsiteX139" fmla="*/ 2090697 w 7107027"/>
                              <a:gd name="connsiteY139" fmla="*/ 2606862 h 4811638"/>
                              <a:gd name="connsiteX140" fmla="*/ 2075927 w 7107027"/>
                              <a:gd name="connsiteY140" fmla="*/ 2671533 h 4811638"/>
                              <a:gd name="connsiteX141" fmla="*/ 2070337 w 7107027"/>
                              <a:gd name="connsiteY141" fmla="*/ 2675125 h 4811638"/>
                              <a:gd name="connsiteX142" fmla="*/ 2087503 w 7107027"/>
                              <a:gd name="connsiteY142" fmla="*/ 2601273 h 4811638"/>
                              <a:gd name="connsiteX143" fmla="*/ 2107463 w 7107027"/>
                              <a:gd name="connsiteY143" fmla="*/ 2593851 h 4811638"/>
                              <a:gd name="connsiteX144" fmla="*/ 5885079 w 7107027"/>
                              <a:gd name="connsiteY144" fmla="*/ 2460519 h 4811638"/>
                              <a:gd name="connsiteX145" fmla="*/ 5938971 w 7107027"/>
                              <a:gd name="connsiteY145" fmla="*/ 2485107 h 4811638"/>
                              <a:gd name="connsiteX146" fmla="*/ 5933382 w 7107027"/>
                              <a:gd name="connsiteY146" fmla="*/ 2488700 h 4811638"/>
                              <a:gd name="connsiteX147" fmla="*/ 5868313 w 7107027"/>
                              <a:gd name="connsiteY147" fmla="*/ 2473529 h 4811638"/>
                              <a:gd name="connsiteX148" fmla="*/ 5853541 w 7107027"/>
                              <a:gd name="connsiteY148" fmla="*/ 2538201 h 4811638"/>
                              <a:gd name="connsiteX149" fmla="*/ 5847953 w 7107027"/>
                              <a:gd name="connsiteY149" fmla="*/ 2541794 h 4811638"/>
                              <a:gd name="connsiteX150" fmla="*/ 5865119 w 7107027"/>
                              <a:gd name="connsiteY150" fmla="*/ 2467941 h 4811638"/>
                              <a:gd name="connsiteX151" fmla="*/ 5885079 w 7107027"/>
                              <a:gd name="connsiteY151" fmla="*/ 2460519 h 4811638"/>
                              <a:gd name="connsiteX152" fmla="*/ 2986898 w 7107027"/>
                              <a:gd name="connsiteY152" fmla="*/ 2323195 h 4811638"/>
                              <a:gd name="connsiteX153" fmla="*/ 3040790 w 7107027"/>
                              <a:gd name="connsiteY153" fmla="*/ 2347783 h 4811638"/>
                              <a:gd name="connsiteX154" fmla="*/ 3035201 w 7107027"/>
                              <a:gd name="connsiteY154" fmla="*/ 2351376 h 4811638"/>
                              <a:gd name="connsiteX155" fmla="*/ 2970132 w 7107027"/>
                              <a:gd name="connsiteY155" fmla="*/ 2336206 h 4811638"/>
                              <a:gd name="connsiteX156" fmla="*/ 2955362 w 7107027"/>
                              <a:gd name="connsiteY156" fmla="*/ 2400877 h 4811638"/>
                              <a:gd name="connsiteX157" fmla="*/ 2949773 w 7107027"/>
                              <a:gd name="connsiteY157" fmla="*/ 2404469 h 4811638"/>
                              <a:gd name="connsiteX158" fmla="*/ 2966938 w 7107027"/>
                              <a:gd name="connsiteY158" fmla="*/ 2330617 h 4811638"/>
                              <a:gd name="connsiteX159" fmla="*/ 2986898 w 7107027"/>
                              <a:gd name="connsiteY159" fmla="*/ 2323195 h 4811638"/>
                              <a:gd name="connsiteX160" fmla="*/ 6764115 w 7107027"/>
                              <a:gd name="connsiteY160" fmla="*/ 2189463 h 4811638"/>
                              <a:gd name="connsiteX161" fmla="*/ 6818007 w 7107027"/>
                              <a:gd name="connsiteY161" fmla="*/ 2214051 h 4811638"/>
                              <a:gd name="connsiteX162" fmla="*/ 6812418 w 7107027"/>
                              <a:gd name="connsiteY162" fmla="*/ 2217644 h 4811638"/>
                              <a:gd name="connsiteX163" fmla="*/ 6747349 w 7107027"/>
                              <a:gd name="connsiteY163" fmla="*/ 2202474 h 4811638"/>
                              <a:gd name="connsiteX164" fmla="*/ 6732578 w 7107027"/>
                              <a:gd name="connsiteY164" fmla="*/ 2267145 h 4811638"/>
                              <a:gd name="connsiteX165" fmla="*/ 6726989 w 7107027"/>
                              <a:gd name="connsiteY165" fmla="*/ 2270737 h 4811638"/>
                              <a:gd name="connsiteX166" fmla="*/ 6744156 w 7107027"/>
                              <a:gd name="connsiteY166" fmla="*/ 2196885 h 4811638"/>
                              <a:gd name="connsiteX167" fmla="*/ 6764115 w 7107027"/>
                              <a:gd name="connsiteY167" fmla="*/ 2189463 h 4811638"/>
                              <a:gd name="connsiteX168" fmla="*/ 45204 w 7107027"/>
                              <a:gd name="connsiteY168" fmla="*/ 2150341 h 4811638"/>
                              <a:gd name="connsiteX169" fmla="*/ 99096 w 7107027"/>
                              <a:gd name="connsiteY169" fmla="*/ 2174929 h 4811638"/>
                              <a:gd name="connsiteX170" fmla="*/ 93507 w 7107027"/>
                              <a:gd name="connsiteY170" fmla="*/ 2178522 h 4811638"/>
                              <a:gd name="connsiteX171" fmla="*/ 28437 w 7107027"/>
                              <a:gd name="connsiteY171" fmla="*/ 2163352 h 4811638"/>
                              <a:gd name="connsiteX172" fmla="*/ 13667 w 7107027"/>
                              <a:gd name="connsiteY172" fmla="*/ 2228023 h 4811638"/>
                              <a:gd name="connsiteX173" fmla="*/ 8078 w 7107027"/>
                              <a:gd name="connsiteY173" fmla="*/ 2231616 h 4811638"/>
                              <a:gd name="connsiteX174" fmla="*/ 25243 w 7107027"/>
                              <a:gd name="connsiteY174" fmla="*/ 2157763 h 4811638"/>
                              <a:gd name="connsiteX175" fmla="*/ 45204 w 7107027"/>
                              <a:gd name="connsiteY175" fmla="*/ 2150341 h 4811638"/>
                              <a:gd name="connsiteX176" fmla="*/ 3838786 w 7107027"/>
                              <a:gd name="connsiteY176" fmla="*/ 2069304 h 4811638"/>
                              <a:gd name="connsiteX177" fmla="*/ 3892678 w 7107027"/>
                              <a:gd name="connsiteY177" fmla="*/ 2093892 h 4811638"/>
                              <a:gd name="connsiteX178" fmla="*/ 3887089 w 7107027"/>
                              <a:gd name="connsiteY178" fmla="*/ 2097485 h 4811638"/>
                              <a:gd name="connsiteX179" fmla="*/ 3822020 w 7107027"/>
                              <a:gd name="connsiteY179" fmla="*/ 2082314 h 4811638"/>
                              <a:gd name="connsiteX180" fmla="*/ 3807248 w 7107027"/>
                              <a:gd name="connsiteY180" fmla="*/ 2146986 h 4811638"/>
                              <a:gd name="connsiteX181" fmla="*/ 3801660 w 7107027"/>
                              <a:gd name="connsiteY181" fmla="*/ 2150579 h 4811638"/>
                              <a:gd name="connsiteX182" fmla="*/ 3818826 w 7107027"/>
                              <a:gd name="connsiteY182" fmla="*/ 2076726 h 4811638"/>
                              <a:gd name="connsiteX183" fmla="*/ 3838786 w 7107027"/>
                              <a:gd name="connsiteY183" fmla="*/ 2069304 h 4811638"/>
                              <a:gd name="connsiteX184" fmla="*/ 924638 w 7107027"/>
                              <a:gd name="connsiteY184" fmla="*/ 1879685 h 4811638"/>
                              <a:gd name="connsiteX185" fmla="*/ 978530 w 7107027"/>
                              <a:gd name="connsiteY185" fmla="*/ 1904273 h 4811638"/>
                              <a:gd name="connsiteX186" fmla="*/ 972941 w 7107027"/>
                              <a:gd name="connsiteY186" fmla="*/ 1907866 h 4811638"/>
                              <a:gd name="connsiteX187" fmla="*/ 907871 w 7107027"/>
                              <a:gd name="connsiteY187" fmla="*/ 1892695 h 4811638"/>
                              <a:gd name="connsiteX188" fmla="*/ 893101 w 7107027"/>
                              <a:gd name="connsiteY188" fmla="*/ 1957367 h 4811638"/>
                              <a:gd name="connsiteX189" fmla="*/ 887512 w 7107027"/>
                              <a:gd name="connsiteY189" fmla="*/ 1960960 h 4811638"/>
                              <a:gd name="connsiteX190" fmla="*/ 904678 w 7107027"/>
                              <a:gd name="connsiteY190" fmla="*/ 1887107 h 4811638"/>
                              <a:gd name="connsiteX191" fmla="*/ 924638 w 7107027"/>
                              <a:gd name="connsiteY191" fmla="*/ 1879685 h 4811638"/>
                              <a:gd name="connsiteX192" fmla="*/ 4718221 w 7107027"/>
                              <a:gd name="connsiteY192" fmla="*/ 1798248 h 4811638"/>
                              <a:gd name="connsiteX193" fmla="*/ 4772113 w 7107027"/>
                              <a:gd name="connsiteY193" fmla="*/ 1822836 h 4811638"/>
                              <a:gd name="connsiteX194" fmla="*/ 4766524 w 7107027"/>
                              <a:gd name="connsiteY194" fmla="*/ 1826429 h 4811638"/>
                              <a:gd name="connsiteX195" fmla="*/ 4701455 w 7107027"/>
                              <a:gd name="connsiteY195" fmla="*/ 1811259 h 4811638"/>
                              <a:gd name="connsiteX196" fmla="*/ 4686684 w 7107027"/>
                              <a:gd name="connsiteY196" fmla="*/ 1875930 h 4811638"/>
                              <a:gd name="connsiteX197" fmla="*/ 4681095 w 7107027"/>
                              <a:gd name="connsiteY197" fmla="*/ 1879522 h 4811638"/>
                              <a:gd name="connsiteX198" fmla="*/ 4698262 w 7107027"/>
                              <a:gd name="connsiteY198" fmla="*/ 1805670 h 4811638"/>
                              <a:gd name="connsiteX199" fmla="*/ 4718221 w 7107027"/>
                              <a:gd name="connsiteY199" fmla="*/ 1798248 h 4811638"/>
                              <a:gd name="connsiteX200" fmla="*/ 1804073 w 7107027"/>
                              <a:gd name="connsiteY200" fmla="*/ 1608629 h 4811638"/>
                              <a:gd name="connsiteX201" fmla="*/ 1857966 w 7107027"/>
                              <a:gd name="connsiteY201" fmla="*/ 1633217 h 4811638"/>
                              <a:gd name="connsiteX202" fmla="*/ 1852377 w 7107027"/>
                              <a:gd name="connsiteY202" fmla="*/ 1636810 h 4811638"/>
                              <a:gd name="connsiteX203" fmla="*/ 1787306 w 7107027"/>
                              <a:gd name="connsiteY203" fmla="*/ 1621640 h 4811638"/>
                              <a:gd name="connsiteX204" fmla="*/ 1772537 w 7107027"/>
                              <a:gd name="connsiteY204" fmla="*/ 1686311 h 4811638"/>
                              <a:gd name="connsiteX205" fmla="*/ 1766948 w 7107027"/>
                              <a:gd name="connsiteY205" fmla="*/ 1689904 h 4811638"/>
                              <a:gd name="connsiteX206" fmla="*/ 1784113 w 7107027"/>
                              <a:gd name="connsiteY206" fmla="*/ 1616051 h 4811638"/>
                              <a:gd name="connsiteX207" fmla="*/ 1804073 w 7107027"/>
                              <a:gd name="connsiteY207" fmla="*/ 1608629 h 4811638"/>
                              <a:gd name="connsiteX208" fmla="*/ 5597656 w 7107027"/>
                              <a:gd name="connsiteY208" fmla="*/ 1527591 h 4811638"/>
                              <a:gd name="connsiteX209" fmla="*/ 5651548 w 7107027"/>
                              <a:gd name="connsiteY209" fmla="*/ 1552179 h 4811638"/>
                              <a:gd name="connsiteX210" fmla="*/ 5645959 w 7107027"/>
                              <a:gd name="connsiteY210" fmla="*/ 1555772 h 4811638"/>
                              <a:gd name="connsiteX211" fmla="*/ 5580890 w 7107027"/>
                              <a:gd name="connsiteY211" fmla="*/ 1540602 h 4811638"/>
                              <a:gd name="connsiteX212" fmla="*/ 5566118 w 7107027"/>
                              <a:gd name="connsiteY212" fmla="*/ 1605273 h 4811638"/>
                              <a:gd name="connsiteX213" fmla="*/ 5560530 w 7107027"/>
                              <a:gd name="connsiteY213" fmla="*/ 1608866 h 4811638"/>
                              <a:gd name="connsiteX214" fmla="*/ 5577696 w 7107027"/>
                              <a:gd name="connsiteY214" fmla="*/ 1535013 h 4811638"/>
                              <a:gd name="connsiteX215" fmla="*/ 5597656 w 7107027"/>
                              <a:gd name="connsiteY215" fmla="*/ 1527591 h 4811638"/>
                              <a:gd name="connsiteX216" fmla="*/ 2683508 w 7107027"/>
                              <a:gd name="connsiteY216" fmla="*/ 1337971 h 4811638"/>
                              <a:gd name="connsiteX217" fmla="*/ 2704068 w 7107027"/>
                              <a:gd name="connsiteY217" fmla="*/ 1338707 h 4811638"/>
                              <a:gd name="connsiteX218" fmla="*/ 2737402 w 7107027"/>
                              <a:gd name="connsiteY218" fmla="*/ 1362559 h 4811638"/>
                              <a:gd name="connsiteX219" fmla="*/ 2731812 w 7107027"/>
                              <a:gd name="connsiteY219" fmla="*/ 1366152 h 4811638"/>
                              <a:gd name="connsiteX220" fmla="*/ 2666741 w 7107027"/>
                              <a:gd name="connsiteY220" fmla="*/ 1350983 h 4811638"/>
                              <a:gd name="connsiteX221" fmla="*/ 2651972 w 7107027"/>
                              <a:gd name="connsiteY221" fmla="*/ 1415654 h 4811638"/>
                              <a:gd name="connsiteX222" fmla="*/ 2646382 w 7107027"/>
                              <a:gd name="connsiteY222" fmla="*/ 1419247 h 4811638"/>
                              <a:gd name="connsiteX223" fmla="*/ 2663548 w 7107027"/>
                              <a:gd name="connsiteY223" fmla="*/ 1345394 h 4811638"/>
                              <a:gd name="connsiteX224" fmla="*/ 2683508 w 7107027"/>
                              <a:gd name="connsiteY224" fmla="*/ 1337971 h 4811638"/>
                              <a:gd name="connsiteX225" fmla="*/ 6477091 w 7107027"/>
                              <a:gd name="connsiteY225" fmla="*/ 1256934 h 4811638"/>
                              <a:gd name="connsiteX226" fmla="*/ 6530983 w 7107027"/>
                              <a:gd name="connsiteY226" fmla="*/ 1281522 h 4811638"/>
                              <a:gd name="connsiteX227" fmla="*/ 6525394 w 7107027"/>
                              <a:gd name="connsiteY227" fmla="*/ 1285115 h 4811638"/>
                              <a:gd name="connsiteX228" fmla="*/ 6460325 w 7107027"/>
                              <a:gd name="connsiteY228" fmla="*/ 1269946 h 4811638"/>
                              <a:gd name="connsiteX229" fmla="*/ 6445554 w 7107027"/>
                              <a:gd name="connsiteY229" fmla="*/ 1334617 h 4811638"/>
                              <a:gd name="connsiteX230" fmla="*/ 6439965 w 7107027"/>
                              <a:gd name="connsiteY230" fmla="*/ 1338210 h 4811638"/>
                              <a:gd name="connsiteX231" fmla="*/ 6457132 w 7107027"/>
                              <a:gd name="connsiteY231" fmla="*/ 1264357 h 4811638"/>
                              <a:gd name="connsiteX232" fmla="*/ 6477091 w 7107027"/>
                              <a:gd name="connsiteY232" fmla="*/ 1256934 h 4811638"/>
                              <a:gd name="connsiteX233" fmla="*/ 3535396 w 7107027"/>
                              <a:gd name="connsiteY233" fmla="*/ 1084081 h 4811638"/>
                              <a:gd name="connsiteX234" fmla="*/ 3589287 w 7107027"/>
                              <a:gd name="connsiteY234" fmla="*/ 1108669 h 4811638"/>
                              <a:gd name="connsiteX235" fmla="*/ 3583698 w 7107027"/>
                              <a:gd name="connsiteY235" fmla="*/ 1112262 h 4811638"/>
                              <a:gd name="connsiteX236" fmla="*/ 3518630 w 7107027"/>
                              <a:gd name="connsiteY236" fmla="*/ 1097093 h 4811638"/>
                              <a:gd name="connsiteX237" fmla="*/ 3503859 w 7107027"/>
                              <a:gd name="connsiteY237" fmla="*/ 1161764 h 4811638"/>
                              <a:gd name="connsiteX238" fmla="*/ 3498270 w 7107027"/>
                              <a:gd name="connsiteY238" fmla="*/ 1165357 h 4811638"/>
                              <a:gd name="connsiteX239" fmla="*/ 3515436 w 7107027"/>
                              <a:gd name="connsiteY239" fmla="*/ 1091504 h 4811638"/>
                              <a:gd name="connsiteX240" fmla="*/ 3535396 w 7107027"/>
                              <a:gd name="connsiteY240" fmla="*/ 1084081 h 4811638"/>
                              <a:gd name="connsiteX241" fmla="*/ 637215 w 7107027"/>
                              <a:gd name="connsiteY241" fmla="*/ 946756 h 4811638"/>
                              <a:gd name="connsiteX242" fmla="*/ 691108 w 7107027"/>
                              <a:gd name="connsiteY242" fmla="*/ 971344 h 4811638"/>
                              <a:gd name="connsiteX243" fmla="*/ 685519 w 7107027"/>
                              <a:gd name="connsiteY243" fmla="*/ 974937 h 4811638"/>
                              <a:gd name="connsiteX244" fmla="*/ 620449 w 7107027"/>
                              <a:gd name="connsiteY244" fmla="*/ 959768 h 4811638"/>
                              <a:gd name="connsiteX245" fmla="*/ 605679 w 7107027"/>
                              <a:gd name="connsiteY245" fmla="*/ 1024439 h 4811638"/>
                              <a:gd name="connsiteX246" fmla="*/ 600090 w 7107027"/>
                              <a:gd name="connsiteY246" fmla="*/ 1028032 h 4811638"/>
                              <a:gd name="connsiteX247" fmla="*/ 617255 w 7107027"/>
                              <a:gd name="connsiteY247" fmla="*/ 954179 h 4811638"/>
                              <a:gd name="connsiteX248" fmla="*/ 637215 w 7107027"/>
                              <a:gd name="connsiteY248" fmla="*/ 946756 h 4811638"/>
                              <a:gd name="connsiteX249" fmla="*/ 4414830 w 7107027"/>
                              <a:gd name="connsiteY249" fmla="*/ 813424 h 4811638"/>
                              <a:gd name="connsiteX250" fmla="*/ 4468722 w 7107027"/>
                              <a:gd name="connsiteY250" fmla="*/ 838012 h 4811638"/>
                              <a:gd name="connsiteX251" fmla="*/ 4463133 w 7107027"/>
                              <a:gd name="connsiteY251" fmla="*/ 841605 h 4811638"/>
                              <a:gd name="connsiteX252" fmla="*/ 4398064 w 7107027"/>
                              <a:gd name="connsiteY252" fmla="*/ 826436 h 4811638"/>
                              <a:gd name="connsiteX253" fmla="*/ 4383293 w 7107027"/>
                              <a:gd name="connsiteY253" fmla="*/ 891107 h 4811638"/>
                              <a:gd name="connsiteX254" fmla="*/ 4377704 w 7107027"/>
                              <a:gd name="connsiteY254" fmla="*/ 894700 h 4811638"/>
                              <a:gd name="connsiteX255" fmla="*/ 4394871 w 7107027"/>
                              <a:gd name="connsiteY255" fmla="*/ 820847 h 4811638"/>
                              <a:gd name="connsiteX256" fmla="*/ 4414830 w 7107027"/>
                              <a:gd name="connsiteY256" fmla="*/ 813424 h 4811638"/>
                              <a:gd name="connsiteX257" fmla="*/ 1516650 w 7107027"/>
                              <a:gd name="connsiteY257" fmla="*/ 676099 h 4811638"/>
                              <a:gd name="connsiteX258" fmla="*/ 1570542 w 7107027"/>
                              <a:gd name="connsiteY258" fmla="*/ 700687 h 4811638"/>
                              <a:gd name="connsiteX259" fmla="*/ 1564953 w 7107027"/>
                              <a:gd name="connsiteY259" fmla="*/ 704280 h 4811638"/>
                              <a:gd name="connsiteX260" fmla="*/ 1499884 w 7107027"/>
                              <a:gd name="connsiteY260" fmla="*/ 689111 h 4811638"/>
                              <a:gd name="connsiteX261" fmla="*/ 1485113 w 7107027"/>
                              <a:gd name="connsiteY261" fmla="*/ 753782 h 4811638"/>
                              <a:gd name="connsiteX262" fmla="*/ 1479524 w 7107027"/>
                              <a:gd name="connsiteY262" fmla="*/ 757375 h 4811638"/>
                              <a:gd name="connsiteX263" fmla="*/ 1496689 w 7107027"/>
                              <a:gd name="connsiteY263" fmla="*/ 683522 h 4811638"/>
                              <a:gd name="connsiteX264" fmla="*/ 1516650 w 7107027"/>
                              <a:gd name="connsiteY264" fmla="*/ 676099 h 4811638"/>
                              <a:gd name="connsiteX265" fmla="*/ 5294265 w 7107027"/>
                              <a:gd name="connsiteY265" fmla="*/ 542368 h 4811638"/>
                              <a:gd name="connsiteX266" fmla="*/ 5348157 w 7107027"/>
                              <a:gd name="connsiteY266" fmla="*/ 566956 h 4811638"/>
                              <a:gd name="connsiteX267" fmla="*/ 5342568 w 7107027"/>
                              <a:gd name="connsiteY267" fmla="*/ 570549 h 4811638"/>
                              <a:gd name="connsiteX268" fmla="*/ 5277499 w 7107027"/>
                              <a:gd name="connsiteY268" fmla="*/ 555380 h 4811638"/>
                              <a:gd name="connsiteX269" fmla="*/ 5262727 w 7107027"/>
                              <a:gd name="connsiteY269" fmla="*/ 620051 h 4811638"/>
                              <a:gd name="connsiteX270" fmla="*/ 5257139 w 7107027"/>
                              <a:gd name="connsiteY270" fmla="*/ 623644 h 4811638"/>
                              <a:gd name="connsiteX271" fmla="*/ 5274305 w 7107027"/>
                              <a:gd name="connsiteY271" fmla="*/ 549791 h 4811638"/>
                              <a:gd name="connsiteX272" fmla="*/ 5294265 w 7107027"/>
                              <a:gd name="connsiteY272" fmla="*/ 542368 h 4811638"/>
                              <a:gd name="connsiteX273" fmla="*/ 2396084 w 7107027"/>
                              <a:gd name="connsiteY273" fmla="*/ 405044 h 4811638"/>
                              <a:gd name="connsiteX274" fmla="*/ 2416644 w 7107027"/>
                              <a:gd name="connsiteY274" fmla="*/ 405780 h 4811638"/>
                              <a:gd name="connsiteX275" fmla="*/ 2449979 w 7107027"/>
                              <a:gd name="connsiteY275" fmla="*/ 429632 h 4811638"/>
                              <a:gd name="connsiteX276" fmla="*/ 2444388 w 7107027"/>
                              <a:gd name="connsiteY276" fmla="*/ 433225 h 4811638"/>
                              <a:gd name="connsiteX277" fmla="*/ 2379319 w 7107027"/>
                              <a:gd name="connsiteY277" fmla="*/ 418056 h 4811638"/>
                              <a:gd name="connsiteX278" fmla="*/ 2364549 w 7107027"/>
                              <a:gd name="connsiteY278" fmla="*/ 482727 h 4811638"/>
                              <a:gd name="connsiteX279" fmla="*/ 2358959 w 7107027"/>
                              <a:gd name="connsiteY279" fmla="*/ 486320 h 4811638"/>
                              <a:gd name="connsiteX280" fmla="*/ 2376124 w 7107027"/>
                              <a:gd name="connsiteY280" fmla="*/ 412467 h 4811638"/>
                              <a:gd name="connsiteX281" fmla="*/ 2396084 w 7107027"/>
                              <a:gd name="connsiteY281" fmla="*/ 405044 h 4811638"/>
                              <a:gd name="connsiteX282" fmla="*/ 6173700 w 7107027"/>
                              <a:gd name="connsiteY282" fmla="*/ 271711 h 4811638"/>
                              <a:gd name="connsiteX283" fmla="*/ 6227592 w 7107027"/>
                              <a:gd name="connsiteY283" fmla="*/ 296299 h 4811638"/>
                              <a:gd name="connsiteX284" fmla="*/ 6222003 w 7107027"/>
                              <a:gd name="connsiteY284" fmla="*/ 299892 h 4811638"/>
                              <a:gd name="connsiteX285" fmla="*/ 6156934 w 7107027"/>
                              <a:gd name="connsiteY285" fmla="*/ 284723 h 4811638"/>
                              <a:gd name="connsiteX286" fmla="*/ 6142163 w 7107027"/>
                              <a:gd name="connsiteY286" fmla="*/ 349394 h 4811638"/>
                              <a:gd name="connsiteX287" fmla="*/ 6136574 w 7107027"/>
                              <a:gd name="connsiteY287" fmla="*/ 352987 h 4811638"/>
                              <a:gd name="connsiteX288" fmla="*/ 6153741 w 7107027"/>
                              <a:gd name="connsiteY288" fmla="*/ 279134 h 4811638"/>
                              <a:gd name="connsiteX289" fmla="*/ 6173700 w 7107027"/>
                              <a:gd name="connsiteY289" fmla="*/ 271711 h 4811638"/>
                              <a:gd name="connsiteX290" fmla="*/ 3247974 w 7107027"/>
                              <a:gd name="connsiteY290" fmla="*/ 151153 h 4811638"/>
                              <a:gd name="connsiteX291" fmla="*/ 3301864 w 7107027"/>
                              <a:gd name="connsiteY291" fmla="*/ 175741 h 4811638"/>
                              <a:gd name="connsiteX292" fmla="*/ 3296276 w 7107027"/>
                              <a:gd name="connsiteY292" fmla="*/ 179334 h 4811638"/>
                              <a:gd name="connsiteX293" fmla="*/ 3231207 w 7107027"/>
                              <a:gd name="connsiteY293" fmla="*/ 164165 h 4811638"/>
                              <a:gd name="connsiteX294" fmla="*/ 3216437 w 7107027"/>
                              <a:gd name="connsiteY294" fmla="*/ 228836 h 4811638"/>
                              <a:gd name="connsiteX295" fmla="*/ 3210848 w 7107027"/>
                              <a:gd name="connsiteY295" fmla="*/ 232429 h 4811638"/>
                              <a:gd name="connsiteX296" fmla="*/ 3228012 w 7107027"/>
                              <a:gd name="connsiteY296" fmla="*/ 158576 h 4811638"/>
                              <a:gd name="connsiteX297" fmla="*/ 3247974 w 7107027"/>
                              <a:gd name="connsiteY297" fmla="*/ 151153 h 4811638"/>
                              <a:gd name="connsiteX298" fmla="*/ 349792 w 7107027"/>
                              <a:gd name="connsiteY298" fmla="*/ 13829 h 4811638"/>
                              <a:gd name="connsiteX299" fmla="*/ 403684 w 7107027"/>
                              <a:gd name="connsiteY299" fmla="*/ 38417 h 4811638"/>
                              <a:gd name="connsiteX300" fmla="*/ 398095 w 7107027"/>
                              <a:gd name="connsiteY300" fmla="*/ 42010 h 4811638"/>
                              <a:gd name="connsiteX301" fmla="*/ 333025 w 7107027"/>
                              <a:gd name="connsiteY301" fmla="*/ 26841 h 4811638"/>
                              <a:gd name="connsiteX302" fmla="*/ 318255 w 7107027"/>
                              <a:gd name="connsiteY302" fmla="*/ 91512 h 4811638"/>
                              <a:gd name="connsiteX303" fmla="*/ 312666 w 7107027"/>
                              <a:gd name="connsiteY303" fmla="*/ 95105 h 4811638"/>
                              <a:gd name="connsiteX304" fmla="*/ 329831 w 7107027"/>
                              <a:gd name="connsiteY304" fmla="*/ 21252 h 4811638"/>
                              <a:gd name="connsiteX305" fmla="*/ 349792 w 7107027"/>
                              <a:gd name="connsiteY305" fmla="*/ 13829 h 4811638"/>
                              <a:gd name="connsiteX306" fmla="*/ 7053135 w 7107027"/>
                              <a:gd name="connsiteY306" fmla="*/ 655 h 4811638"/>
                              <a:gd name="connsiteX307" fmla="*/ 7107027 w 7107027"/>
                              <a:gd name="connsiteY307" fmla="*/ 25243 h 4811638"/>
                              <a:gd name="connsiteX308" fmla="*/ 7101438 w 7107027"/>
                              <a:gd name="connsiteY308" fmla="*/ 28836 h 4811638"/>
                              <a:gd name="connsiteX309" fmla="*/ 7036369 w 7107027"/>
                              <a:gd name="connsiteY309" fmla="*/ 13667 h 4811638"/>
                              <a:gd name="connsiteX310" fmla="*/ 7021598 w 7107027"/>
                              <a:gd name="connsiteY310" fmla="*/ 78338 h 4811638"/>
                              <a:gd name="connsiteX311" fmla="*/ 7016009 w 7107027"/>
                              <a:gd name="connsiteY311" fmla="*/ 81931 h 4811638"/>
                              <a:gd name="connsiteX312" fmla="*/ 7033175 w 7107027"/>
                              <a:gd name="connsiteY312" fmla="*/ 8078 h 4811638"/>
                              <a:gd name="connsiteX313" fmla="*/ 7053135 w 7107027"/>
                              <a:gd name="connsiteY313" fmla="*/ 655 h 481163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</a:cxnLst>
                            <a:rect l="l" t="t" r="r" b="b"/>
                            <a:pathLst>
                              <a:path w="7107027" h="4811638">
                                <a:moveTo>
                                  <a:pt x="1802474" y="4730363"/>
                                </a:moveTo>
                                <a:cubicBezTo>
                                  <a:pt x="1823133" y="4727107"/>
                                  <a:pt x="1844690" y="4736089"/>
                                  <a:pt x="1856367" y="4754951"/>
                                </a:cubicBezTo>
                                <a:lnTo>
                                  <a:pt x="1850778" y="4758544"/>
                                </a:lnTo>
                                <a:cubicBezTo>
                                  <a:pt x="1836806" y="4736188"/>
                                  <a:pt x="1807664" y="4729401"/>
                                  <a:pt x="1785708" y="4743373"/>
                                </a:cubicBezTo>
                                <a:cubicBezTo>
                                  <a:pt x="1763752" y="4757346"/>
                                  <a:pt x="1756966" y="4786488"/>
                                  <a:pt x="1770938" y="4808045"/>
                                </a:cubicBezTo>
                                <a:lnTo>
                                  <a:pt x="1765349" y="4811638"/>
                                </a:lnTo>
                                <a:cubicBezTo>
                                  <a:pt x="1749780" y="4786488"/>
                                  <a:pt x="1757365" y="4753354"/>
                                  <a:pt x="1782514" y="4737785"/>
                                </a:cubicBezTo>
                                <a:cubicBezTo>
                                  <a:pt x="1788802" y="4733893"/>
                                  <a:pt x="1795588" y="4731448"/>
                                  <a:pt x="1802474" y="4730363"/>
                                </a:cubicBezTo>
                                <a:close/>
                                <a:moveTo>
                                  <a:pt x="5580091" y="4596631"/>
                                </a:moveTo>
                                <a:cubicBezTo>
                                  <a:pt x="5600750" y="4593375"/>
                                  <a:pt x="5622306" y="4602357"/>
                                  <a:pt x="5633983" y="4621219"/>
                                </a:cubicBezTo>
                                <a:lnTo>
                                  <a:pt x="5628394" y="4624812"/>
                                </a:lnTo>
                                <a:cubicBezTo>
                                  <a:pt x="5614422" y="4602456"/>
                                  <a:pt x="5585281" y="4595669"/>
                                  <a:pt x="5563325" y="4609641"/>
                                </a:cubicBezTo>
                                <a:cubicBezTo>
                                  <a:pt x="5541368" y="4623614"/>
                                  <a:pt x="5534582" y="4652756"/>
                                  <a:pt x="5548554" y="4674313"/>
                                </a:cubicBezTo>
                                <a:lnTo>
                                  <a:pt x="5542965" y="4677906"/>
                                </a:lnTo>
                                <a:cubicBezTo>
                                  <a:pt x="5527396" y="4652756"/>
                                  <a:pt x="5534981" y="4619622"/>
                                  <a:pt x="5560131" y="4604053"/>
                                </a:cubicBezTo>
                                <a:cubicBezTo>
                                  <a:pt x="5566418" y="4600161"/>
                                  <a:pt x="5573205" y="4597716"/>
                                  <a:pt x="5580091" y="4596631"/>
                                </a:cubicBezTo>
                                <a:close/>
                                <a:moveTo>
                                  <a:pt x="2681910" y="4459307"/>
                                </a:moveTo>
                                <a:cubicBezTo>
                                  <a:pt x="2702570" y="4456051"/>
                                  <a:pt x="2724126" y="4465033"/>
                                  <a:pt x="2735802" y="4483895"/>
                                </a:cubicBezTo>
                                <a:lnTo>
                                  <a:pt x="2730214" y="4487488"/>
                                </a:lnTo>
                                <a:cubicBezTo>
                                  <a:pt x="2716241" y="4465132"/>
                                  <a:pt x="2687100" y="4458346"/>
                                  <a:pt x="2665144" y="4472318"/>
                                </a:cubicBezTo>
                                <a:cubicBezTo>
                                  <a:pt x="2643187" y="4486291"/>
                                  <a:pt x="2636400" y="4515432"/>
                                  <a:pt x="2650372" y="4536989"/>
                                </a:cubicBezTo>
                                <a:lnTo>
                                  <a:pt x="2644783" y="4540582"/>
                                </a:lnTo>
                                <a:cubicBezTo>
                                  <a:pt x="2629215" y="4515432"/>
                                  <a:pt x="2636799" y="4482299"/>
                                  <a:pt x="2661949" y="4466729"/>
                                </a:cubicBezTo>
                                <a:cubicBezTo>
                                  <a:pt x="2668237" y="4462837"/>
                                  <a:pt x="2675023" y="4460392"/>
                                  <a:pt x="2681910" y="4459307"/>
                                </a:cubicBezTo>
                                <a:close/>
                                <a:moveTo>
                                  <a:pt x="6459526" y="4325975"/>
                                </a:moveTo>
                                <a:cubicBezTo>
                                  <a:pt x="6480185" y="4322719"/>
                                  <a:pt x="6501741" y="4331701"/>
                                  <a:pt x="6513418" y="4350564"/>
                                </a:cubicBezTo>
                                <a:lnTo>
                                  <a:pt x="6507829" y="4354156"/>
                                </a:lnTo>
                                <a:cubicBezTo>
                                  <a:pt x="6493857" y="4331800"/>
                                  <a:pt x="6464716" y="4325014"/>
                                  <a:pt x="6442760" y="4338986"/>
                                </a:cubicBezTo>
                                <a:cubicBezTo>
                                  <a:pt x="6420404" y="4352959"/>
                                  <a:pt x="6414017" y="4382100"/>
                                  <a:pt x="6427988" y="4403657"/>
                                </a:cubicBezTo>
                                <a:lnTo>
                                  <a:pt x="6422400" y="4407250"/>
                                </a:lnTo>
                                <a:cubicBezTo>
                                  <a:pt x="6406831" y="4382100"/>
                                  <a:pt x="6414416" y="4348967"/>
                                  <a:pt x="6439566" y="4333397"/>
                                </a:cubicBezTo>
                                <a:cubicBezTo>
                                  <a:pt x="6445853" y="4329505"/>
                                  <a:pt x="6452640" y="4327060"/>
                                  <a:pt x="6459526" y="4325975"/>
                                </a:cubicBezTo>
                                <a:close/>
                                <a:moveTo>
                                  <a:pt x="3561343" y="4188650"/>
                                </a:moveTo>
                                <a:cubicBezTo>
                                  <a:pt x="3582002" y="4185394"/>
                                  <a:pt x="3603558" y="4194376"/>
                                  <a:pt x="3615235" y="4213239"/>
                                </a:cubicBezTo>
                                <a:lnTo>
                                  <a:pt x="3609646" y="4216831"/>
                                </a:lnTo>
                                <a:cubicBezTo>
                                  <a:pt x="3595674" y="4194475"/>
                                  <a:pt x="3566533" y="4187689"/>
                                  <a:pt x="3544578" y="4201661"/>
                                </a:cubicBezTo>
                                <a:cubicBezTo>
                                  <a:pt x="3522222" y="4215634"/>
                                  <a:pt x="3515834" y="4244775"/>
                                  <a:pt x="3529807" y="4266332"/>
                                </a:cubicBezTo>
                                <a:lnTo>
                                  <a:pt x="3524218" y="4269925"/>
                                </a:lnTo>
                                <a:cubicBezTo>
                                  <a:pt x="3508649" y="4244775"/>
                                  <a:pt x="3516234" y="4211642"/>
                                  <a:pt x="3541384" y="4196072"/>
                                </a:cubicBezTo>
                                <a:cubicBezTo>
                                  <a:pt x="3547671" y="4192180"/>
                                  <a:pt x="3554456" y="4189735"/>
                                  <a:pt x="3561343" y="4188650"/>
                                </a:cubicBezTo>
                                <a:close/>
                                <a:moveTo>
                                  <a:pt x="636016" y="4068491"/>
                                </a:moveTo>
                                <a:cubicBezTo>
                                  <a:pt x="656675" y="4065235"/>
                                  <a:pt x="678232" y="4074217"/>
                                  <a:pt x="689909" y="4093080"/>
                                </a:cubicBezTo>
                                <a:lnTo>
                                  <a:pt x="684320" y="4096672"/>
                                </a:lnTo>
                                <a:cubicBezTo>
                                  <a:pt x="670348" y="4074316"/>
                                  <a:pt x="641206" y="4067530"/>
                                  <a:pt x="619250" y="4081502"/>
                                </a:cubicBezTo>
                                <a:cubicBezTo>
                                  <a:pt x="596895" y="4095076"/>
                                  <a:pt x="590108" y="4124217"/>
                                  <a:pt x="604480" y="4146173"/>
                                </a:cubicBezTo>
                                <a:lnTo>
                                  <a:pt x="598891" y="4149766"/>
                                </a:lnTo>
                                <a:cubicBezTo>
                                  <a:pt x="583322" y="4124616"/>
                                  <a:pt x="590907" y="4091483"/>
                                  <a:pt x="616056" y="4075913"/>
                                </a:cubicBezTo>
                                <a:cubicBezTo>
                                  <a:pt x="622344" y="4072021"/>
                                  <a:pt x="629130" y="4069576"/>
                                  <a:pt x="636016" y="4068491"/>
                                </a:cubicBezTo>
                                <a:close/>
                                <a:moveTo>
                                  <a:pt x="4413233" y="3934760"/>
                                </a:moveTo>
                                <a:cubicBezTo>
                                  <a:pt x="4433892" y="3931504"/>
                                  <a:pt x="4455449" y="3940486"/>
                                  <a:pt x="4467125" y="3959349"/>
                                </a:cubicBezTo>
                                <a:lnTo>
                                  <a:pt x="4461536" y="3962941"/>
                                </a:lnTo>
                                <a:cubicBezTo>
                                  <a:pt x="4447564" y="3940585"/>
                                  <a:pt x="4418423" y="3933799"/>
                                  <a:pt x="4396467" y="3947771"/>
                                </a:cubicBezTo>
                                <a:cubicBezTo>
                                  <a:pt x="4374510" y="3961744"/>
                                  <a:pt x="4367724" y="3990885"/>
                                  <a:pt x="4381696" y="4012442"/>
                                </a:cubicBezTo>
                                <a:lnTo>
                                  <a:pt x="4376107" y="4016035"/>
                                </a:lnTo>
                                <a:cubicBezTo>
                                  <a:pt x="4360538" y="3990885"/>
                                  <a:pt x="4368123" y="3957752"/>
                                  <a:pt x="4393274" y="3942182"/>
                                </a:cubicBezTo>
                                <a:cubicBezTo>
                                  <a:pt x="4399561" y="3938290"/>
                                  <a:pt x="4406347" y="3935845"/>
                                  <a:pt x="4413233" y="3934760"/>
                                </a:cubicBezTo>
                                <a:close/>
                                <a:moveTo>
                                  <a:pt x="1515051" y="3797435"/>
                                </a:moveTo>
                                <a:cubicBezTo>
                                  <a:pt x="1535710" y="3794179"/>
                                  <a:pt x="1557267" y="3803161"/>
                                  <a:pt x="1568944" y="3822024"/>
                                </a:cubicBezTo>
                                <a:lnTo>
                                  <a:pt x="1563355" y="3825616"/>
                                </a:lnTo>
                                <a:cubicBezTo>
                                  <a:pt x="1549383" y="3803260"/>
                                  <a:pt x="1520241" y="3796474"/>
                                  <a:pt x="1498285" y="3810446"/>
                                </a:cubicBezTo>
                                <a:cubicBezTo>
                                  <a:pt x="1476329" y="3824419"/>
                                  <a:pt x="1469543" y="3853560"/>
                                  <a:pt x="1483515" y="3875117"/>
                                </a:cubicBezTo>
                                <a:lnTo>
                                  <a:pt x="1477926" y="3878710"/>
                                </a:lnTo>
                                <a:cubicBezTo>
                                  <a:pt x="1462357" y="3853560"/>
                                  <a:pt x="1469942" y="3820427"/>
                                  <a:pt x="1495091" y="3804857"/>
                                </a:cubicBezTo>
                                <a:cubicBezTo>
                                  <a:pt x="1501379" y="3800965"/>
                                  <a:pt x="1508166" y="3798520"/>
                                  <a:pt x="1515051" y="3797435"/>
                                </a:cubicBezTo>
                                <a:close/>
                                <a:moveTo>
                                  <a:pt x="5292668" y="3664103"/>
                                </a:moveTo>
                                <a:cubicBezTo>
                                  <a:pt x="5313327" y="3660847"/>
                                  <a:pt x="5334884" y="3669829"/>
                                  <a:pt x="5346560" y="3688691"/>
                                </a:cubicBezTo>
                                <a:lnTo>
                                  <a:pt x="5340971" y="3692284"/>
                                </a:lnTo>
                                <a:cubicBezTo>
                                  <a:pt x="5326999" y="3669928"/>
                                  <a:pt x="5297858" y="3663141"/>
                                  <a:pt x="5275902" y="3677113"/>
                                </a:cubicBezTo>
                                <a:cubicBezTo>
                                  <a:pt x="5253945" y="3690687"/>
                                  <a:pt x="5247159" y="3719829"/>
                                  <a:pt x="5261131" y="3741785"/>
                                </a:cubicBezTo>
                                <a:lnTo>
                                  <a:pt x="5255542" y="3745378"/>
                                </a:lnTo>
                                <a:cubicBezTo>
                                  <a:pt x="5239973" y="3720228"/>
                                  <a:pt x="5247558" y="3687094"/>
                                  <a:pt x="5272708" y="3671525"/>
                                </a:cubicBezTo>
                                <a:cubicBezTo>
                                  <a:pt x="5278995" y="3667633"/>
                                  <a:pt x="5285782" y="3665188"/>
                                  <a:pt x="5292668" y="3664103"/>
                                </a:cubicBezTo>
                                <a:close/>
                                <a:moveTo>
                                  <a:pt x="2394487" y="3526779"/>
                                </a:moveTo>
                                <a:cubicBezTo>
                                  <a:pt x="2415145" y="3523523"/>
                                  <a:pt x="2436703" y="3532505"/>
                                  <a:pt x="2448380" y="3551367"/>
                                </a:cubicBezTo>
                                <a:lnTo>
                                  <a:pt x="2442791" y="3554960"/>
                                </a:lnTo>
                                <a:cubicBezTo>
                                  <a:pt x="2428818" y="3532604"/>
                                  <a:pt x="2399678" y="3525818"/>
                                  <a:pt x="2377721" y="3539790"/>
                                </a:cubicBezTo>
                                <a:cubicBezTo>
                                  <a:pt x="2355764" y="3553363"/>
                                  <a:pt x="2348977" y="3582505"/>
                                  <a:pt x="2362950" y="3604461"/>
                                </a:cubicBezTo>
                                <a:lnTo>
                                  <a:pt x="2357361" y="3608053"/>
                                </a:lnTo>
                                <a:cubicBezTo>
                                  <a:pt x="2341792" y="3582904"/>
                                  <a:pt x="2349377" y="3549771"/>
                                  <a:pt x="2374527" y="3534201"/>
                                </a:cubicBezTo>
                                <a:cubicBezTo>
                                  <a:pt x="2380815" y="3530309"/>
                                  <a:pt x="2387601" y="3527864"/>
                                  <a:pt x="2394487" y="3526779"/>
                                </a:cubicBezTo>
                                <a:close/>
                                <a:moveTo>
                                  <a:pt x="6172103" y="3393047"/>
                                </a:moveTo>
                                <a:cubicBezTo>
                                  <a:pt x="6192762" y="3389791"/>
                                  <a:pt x="6214318" y="3398773"/>
                                  <a:pt x="6225995" y="3417635"/>
                                </a:cubicBezTo>
                                <a:lnTo>
                                  <a:pt x="6220406" y="3421228"/>
                                </a:lnTo>
                                <a:cubicBezTo>
                                  <a:pt x="6206434" y="3398872"/>
                                  <a:pt x="6177293" y="3392086"/>
                                  <a:pt x="6155337" y="3406058"/>
                                </a:cubicBezTo>
                                <a:cubicBezTo>
                                  <a:pt x="6133380" y="3420031"/>
                                  <a:pt x="6126594" y="3449172"/>
                                  <a:pt x="6140565" y="3470729"/>
                                </a:cubicBezTo>
                                <a:lnTo>
                                  <a:pt x="6134977" y="3474321"/>
                                </a:lnTo>
                                <a:cubicBezTo>
                                  <a:pt x="6119408" y="3449172"/>
                                  <a:pt x="6126993" y="3416039"/>
                                  <a:pt x="6152143" y="3400469"/>
                                </a:cubicBezTo>
                                <a:cubicBezTo>
                                  <a:pt x="6158430" y="3396577"/>
                                  <a:pt x="6165217" y="3394132"/>
                                  <a:pt x="6172103" y="3393047"/>
                                </a:cubicBezTo>
                                <a:close/>
                                <a:moveTo>
                                  <a:pt x="3273921" y="3255723"/>
                                </a:moveTo>
                                <a:cubicBezTo>
                                  <a:pt x="3294579" y="3252467"/>
                                  <a:pt x="3316136" y="3261449"/>
                                  <a:pt x="3327813" y="3280311"/>
                                </a:cubicBezTo>
                                <a:lnTo>
                                  <a:pt x="3322223" y="3283904"/>
                                </a:lnTo>
                                <a:cubicBezTo>
                                  <a:pt x="3308251" y="3261548"/>
                                  <a:pt x="3279110" y="3254761"/>
                                  <a:pt x="3257154" y="3268733"/>
                                </a:cubicBezTo>
                                <a:cubicBezTo>
                                  <a:pt x="3235199" y="3282706"/>
                                  <a:pt x="3228411" y="3311848"/>
                                  <a:pt x="3242384" y="3333405"/>
                                </a:cubicBezTo>
                                <a:lnTo>
                                  <a:pt x="3236795" y="3336998"/>
                                </a:lnTo>
                                <a:cubicBezTo>
                                  <a:pt x="3221226" y="3311848"/>
                                  <a:pt x="3228811" y="3278714"/>
                                  <a:pt x="3253961" y="3263145"/>
                                </a:cubicBezTo>
                                <a:cubicBezTo>
                                  <a:pt x="3260249" y="3259253"/>
                                  <a:pt x="3267034" y="3256808"/>
                                  <a:pt x="3273921" y="3255723"/>
                                </a:cubicBezTo>
                                <a:close/>
                                <a:moveTo>
                                  <a:pt x="348593" y="3135564"/>
                                </a:moveTo>
                                <a:cubicBezTo>
                                  <a:pt x="369252" y="3132308"/>
                                  <a:pt x="390809" y="3141290"/>
                                  <a:pt x="402485" y="3160152"/>
                                </a:cubicBezTo>
                                <a:lnTo>
                                  <a:pt x="396896" y="3163745"/>
                                </a:lnTo>
                                <a:cubicBezTo>
                                  <a:pt x="382924" y="3141389"/>
                                  <a:pt x="353783" y="3134603"/>
                                  <a:pt x="331827" y="3148575"/>
                                </a:cubicBezTo>
                                <a:cubicBezTo>
                                  <a:pt x="309871" y="3162548"/>
                                  <a:pt x="303085" y="3191689"/>
                                  <a:pt x="317057" y="3213246"/>
                                </a:cubicBezTo>
                                <a:lnTo>
                                  <a:pt x="311468" y="3216838"/>
                                </a:lnTo>
                                <a:cubicBezTo>
                                  <a:pt x="295898" y="3191689"/>
                                  <a:pt x="303483" y="3158556"/>
                                  <a:pt x="328633" y="3142986"/>
                                </a:cubicBezTo>
                                <a:cubicBezTo>
                                  <a:pt x="334920" y="3139094"/>
                                  <a:pt x="341707" y="3136649"/>
                                  <a:pt x="348593" y="3135564"/>
                                </a:cubicBezTo>
                                <a:close/>
                                <a:moveTo>
                                  <a:pt x="7051538" y="3122390"/>
                                </a:moveTo>
                                <a:cubicBezTo>
                                  <a:pt x="7072197" y="3119134"/>
                                  <a:pt x="7093753" y="3128116"/>
                                  <a:pt x="7105430" y="3146978"/>
                                </a:cubicBezTo>
                                <a:lnTo>
                                  <a:pt x="7099841" y="3150571"/>
                                </a:lnTo>
                                <a:cubicBezTo>
                                  <a:pt x="7085869" y="3128215"/>
                                  <a:pt x="7056728" y="3121429"/>
                                  <a:pt x="7034772" y="3135401"/>
                                </a:cubicBezTo>
                                <a:cubicBezTo>
                                  <a:pt x="7012815" y="3149374"/>
                                  <a:pt x="7006029" y="3178515"/>
                                  <a:pt x="7020001" y="3200072"/>
                                </a:cubicBezTo>
                                <a:lnTo>
                                  <a:pt x="7014412" y="3203665"/>
                                </a:lnTo>
                                <a:cubicBezTo>
                                  <a:pt x="6998843" y="3178515"/>
                                  <a:pt x="7006428" y="3145382"/>
                                  <a:pt x="7031579" y="3129812"/>
                                </a:cubicBezTo>
                                <a:cubicBezTo>
                                  <a:pt x="7037866" y="3125920"/>
                                  <a:pt x="7044652" y="3123475"/>
                                  <a:pt x="7051538" y="3122390"/>
                                </a:cubicBezTo>
                                <a:close/>
                                <a:moveTo>
                                  <a:pt x="4126210" y="3001832"/>
                                </a:moveTo>
                                <a:cubicBezTo>
                                  <a:pt x="4146869" y="2998576"/>
                                  <a:pt x="4168426" y="3007558"/>
                                  <a:pt x="4180102" y="3026420"/>
                                </a:cubicBezTo>
                                <a:lnTo>
                                  <a:pt x="4174513" y="3030013"/>
                                </a:lnTo>
                                <a:cubicBezTo>
                                  <a:pt x="4160541" y="3007657"/>
                                  <a:pt x="4131400" y="3000871"/>
                                  <a:pt x="4109444" y="3014843"/>
                                </a:cubicBezTo>
                                <a:cubicBezTo>
                                  <a:pt x="4087088" y="3028816"/>
                                  <a:pt x="4080701" y="3057957"/>
                                  <a:pt x="4094672" y="3079514"/>
                                </a:cubicBezTo>
                                <a:lnTo>
                                  <a:pt x="4089084" y="3083106"/>
                                </a:lnTo>
                                <a:cubicBezTo>
                                  <a:pt x="4073515" y="3057957"/>
                                  <a:pt x="4081100" y="3024824"/>
                                  <a:pt x="4106250" y="3009254"/>
                                </a:cubicBezTo>
                                <a:cubicBezTo>
                                  <a:pt x="4112537" y="3005362"/>
                                  <a:pt x="4119324" y="3002917"/>
                                  <a:pt x="4126210" y="3001832"/>
                                </a:cubicBezTo>
                                <a:close/>
                                <a:moveTo>
                                  <a:pt x="1228028" y="2864508"/>
                                </a:moveTo>
                                <a:cubicBezTo>
                                  <a:pt x="1248687" y="2861252"/>
                                  <a:pt x="1270243" y="2870234"/>
                                  <a:pt x="1281920" y="2889096"/>
                                </a:cubicBezTo>
                                <a:lnTo>
                                  <a:pt x="1276331" y="2892689"/>
                                </a:lnTo>
                                <a:cubicBezTo>
                                  <a:pt x="1262359" y="2870333"/>
                                  <a:pt x="1233217" y="2863546"/>
                                  <a:pt x="1211262" y="2877518"/>
                                </a:cubicBezTo>
                                <a:cubicBezTo>
                                  <a:pt x="1188906" y="2891491"/>
                                  <a:pt x="1182519" y="2920633"/>
                                  <a:pt x="1196491" y="2942190"/>
                                </a:cubicBezTo>
                                <a:lnTo>
                                  <a:pt x="1190902" y="2945783"/>
                                </a:lnTo>
                                <a:cubicBezTo>
                                  <a:pt x="1175333" y="2920633"/>
                                  <a:pt x="1182918" y="2887499"/>
                                  <a:pt x="1208067" y="2871930"/>
                                </a:cubicBezTo>
                                <a:cubicBezTo>
                                  <a:pt x="1214355" y="2868038"/>
                                  <a:pt x="1221142" y="2865593"/>
                                  <a:pt x="1228028" y="2864508"/>
                                </a:cubicBezTo>
                                <a:close/>
                                <a:moveTo>
                                  <a:pt x="5005644" y="2731176"/>
                                </a:moveTo>
                                <a:cubicBezTo>
                                  <a:pt x="5026303" y="2727920"/>
                                  <a:pt x="5047859" y="2736902"/>
                                  <a:pt x="5059536" y="2755764"/>
                                </a:cubicBezTo>
                                <a:lnTo>
                                  <a:pt x="5053947" y="2759357"/>
                                </a:lnTo>
                                <a:cubicBezTo>
                                  <a:pt x="5039975" y="2737001"/>
                                  <a:pt x="5010834" y="2730215"/>
                                  <a:pt x="4988878" y="2744187"/>
                                </a:cubicBezTo>
                                <a:cubicBezTo>
                                  <a:pt x="4966522" y="2758160"/>
                                  <a:pt x="4959736" y="2787301"/>
                                  <a:pt x="4974107" y="2808858"/>
                                </a:cubicBezTo>
                                <a:lnTo>
                                  <a:pt x="4968518" y="2812451"/>
                                </a:lnTo>
                                <a:cubicBezTo>
                                  <a:pt x="4952949" y="2787301"/>
                                  <a:pt x="4960534" y="2754168"/>
                                  <a:pt x="4985685" y="2738598"/>
                                </a:cubicBezTo>
                                <a:cubicBezTo>
                                  <a:pt x="4991972" y="2734706"/>
                                  <a:pt x="4998758" y="2732261"/>
                                  <a:pt x="5005644" y="2731176"/>
                                </a:cubicBezTo>
                                <a:close/>
                                <a:moveTo>
                                  <a:pt x="2107463" y="2593851"/>
                                </a:moveTo>
                                <a:cubicBezTo>
                                  <a:pt x="2128122" y="2590595"/>
                                  <a:pt x="2149678" y="2599577"/>
                                  <a:pt x="2161355" y="2618439"/>
                                </a:cubicBezTo>
                                <a:lnTo>
                                  <a:pt x="2155767" y="2622032"/>
                                </a:lnTo>
                                <a:cubicBezTo>
                                  <a:pt x="2141794" y="2599676"/>
                                  <a:pt x="2112653" y="2592890"/>
                                  <a:pt x="2090697" y="2606862"/>
                                </a:cubicBezTo>
                                <a:cubicBezTo>
                                  <a:pt x="2068342" y="2620835"/>
                                  <a:pt x="2061555" y="2649976"/>
                                  <a:pt x="2075927" y="2671533"/>
                                </a:cubicBezTo>
                                <a:lnTo>
                                  <a:pt x="2070337" y="2675125"/>
                                </a:lnTo>
                                <a:cubicBezTo>
                                  <a:pt x="2054768" y="2649976"/>
                                  <a:pt x="2062354" y="2616843"/>
                                  <a:pt x="2087503" y="2601273"/>
                                </a:cubicBezTo>
                                <a:cubicBezTo>
                                  <a:pt x="2093790" y="2597381"/>
                                  <a:pt x="2100577" y="2594936"/>
                                  <a:pt x="2107463" y="2593851"/>
                                </a:cubicBezTo>
                                <a:close/>
                                <a:moveTo>
                                  <a:pt x="5885079" y="2460519"/>
                                </a:moveTo>
                                <a:cubicBezTo>
                                  <a:pt x="5905738" y="2457263"/>
                                  <a:pt x="5927295" y="2466245"/>
                                  <a:pt x="5938971" y="2485107"/>
                                </a:cubicBezTo>
                                <a:lnTo>
                                  <a:pt x="5933382" y="2488700"/>
                                </a:lnTo>
                                <a:cubicBezTo>
                                  <a:pt x="5919410" y="2466344"/>
                                  <a:pt x="5890269" y="2459557"/>
                                  <a:pt x="5868313" y="2473529"/>
                                </a:cubicBezTo>
                                <a:cubicBezTo>
                                  <a:pt x="5845957" y="2487103"/>
                                  <a:pt x="5839170" y="2516245"/>
                                  <a:pt x="5853541" y="2538201"/>
                                </a:cubicBezTo>
                                <a:lnTo>
                                  <a:pt x="5847953" y="2541794"/>
                                </a:lnTo>
                                <a:cubicBezTo>
                                  <a:pt x="5832384" y="2516644"/>
                                  <a:pt x="5839969" y="2483510"/>
                                  <a:pt x="5865119" y="2467941"/>
                                </a:cubicBezTo>
                                <a:cubicBezTo>
                                  <a:pt x="5871406" y="2464049"/>
                                  <a:pt x="5878193" y="2461604"/>
                                  <a:pt x="5885079" y="2460519"/>
                                </a:cubicBezTo>
                                <a:close/>
                                <a:moveTo>
                                  <a:pt x="2986898" y="2323195"/>
                                </a:moveTo>
                                <a:cubicBezTo>
                                  <a:pt x="3007557" y="2319939"/>
                                  <a:pt x="3029114" y="2328921"/>
                                  <a:pt x="3040790" y="2347783"/>
                                </a:cubicBezTo>
                                <a:lnTo>
                                  <a:pt x="3035201" y="2351376"/>
                                </a:lnTo>
                                <a:cubicBezTo>
                                  <a:pt x="3021229" y="2329020"/>
                                  <a:pt x="2992088" y="2322234"/>
                                  <a:pt x="2970132" y="2336206"/>
                                </a:cubicBezTo>
                                <a:cubicBezTo>
                                  <a:pt x="2947777" y="2349779"/>
                                  <a:pt x="2940990" y="2378921"/>
                                  <a:pt x="2955362" y="2400877"/>
                                </a:cubicBezTo>
                                <a:lnTo>
                                  <a:pt x="2949773" y="2404469"/>
                                </a:lnTo>
                                <a:cubicBezTo>
                                  <a:pt x="2934204" y="2379320"/>
                                  <a:pt x="2941789" y="2346187"/>
                                  <a:pt x="2966938" y="2330617"/>
                                </a:cubicBezTo>
                                <a:cubicBezTo>
                                  <a:pt x="2973226" y="2326725"/>
                                  <a:pt x="2980012" y="2324280"/>
                                  <a:pt x="2986898" y="2323195"/>
                                </a:cubicBezTo>
                                <a:close/>
                                <a:moveTo>
                                  <a:pt x="6764115" y="2189463"/>
                                </a:moveTo>
                                <a:cubicBezTo>
                                  <a:pt x="6784774" y="2186207"/>
                                  <a:pt x="6806330" y="2195189"/>
                                  <a:pt x="6818007" y="2214051"/>
                                </a:cubicBezTo>
                                <a:lnTo>
                                  <a:pt x="6812418" y="2217644"/>
                                </a:lnTo>
                                <a:cubicBezTo>
                                  <a:pt x="6798446" y="2195288"/>
                                  <a:pt x="6769305" y="2188502"/>
                                  <a:pt x="6747349" y="2202474"/>
                                </a:cubicBezTo>
                                <a:cubicBezTo>
                                  <a:pt x="6725392" y="2216447"/>
                                  <a:pt x="6718606" y="2245588"/>
                                  <a:pt x="6732578" y="2267145"/>
                                </a:cubicBezTo>
                                <a:lnTo>
                                  <a:pt x="6726989" y="2270737"/>
                                </a:lnTo>
                                <a:cubicBezTo>
                                  <a:pt x="6711420" y="2245588"/>
                                  <a:pt x="6719005" y="2212455"/>
                                  <a:pt x="6744156" y="2196885"/>
                                </a:cubicBezTo>
                                <a:cubicBezTo>
                                  <a:pt x="6750443" y="2192993"/>
                                  <a:pt x="6757229" y="2190548"/>
                                  <a:pt x="6764115" y="2189463"/>
                                </a:cubicBezTo>
                                <a:close/>
                                <a:moveTo>
                                  <a:pt x="45204" y="2150341"/>
                                </a:moveTo>
                                <a:cubicBezTo>
                                  <a:pt x="65863" y="2147085"/>
                                  <a:pt x="87419" y="2156067"/>
                                  <a:pt x="99096" y="2174929"/>
                                </a:cubicBezTo>
                                <a:lnTo>
                                  <a:pt x="93507" y="2178522"/>
                                </a:lnTo>
                                <a:cubicBezTo>
                                  <a:pt x="79535" y="2156166"/>
                                  <a:pt x="50394" y="2149380"/>
                                  <a:pt x="28437" y="2163352"/>
                                </a:cubicBezTo>
                                <a:cubicBezTo>
                                  <a:pt x="6082" y="2177325"/>
                                  <a:pt x="-305" y="2206466"/>
                                  <a:pt x="13667" y="2228023"/>
                                </a:cubicBezTo>
                                <a:lnTo>
                                  <a:pt x="8078" y="2231616"/>
                                </a:lnTo>
                                <a:cubicBezTo>
                                  <a:pt x="-7491" y="2206466"/>
                                  <a:pt x="94" y="2173333"/>
                                  <a:pt x="25243" y="2157763"/>
                                </a:cubicBezTo>
                                <a:cubicBezTo>
                                  <a:pt x="31531" y="2153871"/>
                                  <a:pt x="38317" y="2151426"/>
                                  <a:pt x="45204" y="2150341"/>
                                </a:cubicBezTo>
                                <a:close/>
                                <a:moveTo>
                                  <a:pt x="3838786" y="2069304"/>
                                </a:moveTo>
                                <a:cubicBezTo>
                                  <a:pt x="3859445" y="2066048"/>
                                  <a:pt x="3881001" y="2075030"/>
                                  <a:pt x="3892678" y="2093892"/>
                                </a:cubicBezTo>
                                <a:lnTo>
                                  <a:pt x="3887089" y="2097485"/>
                                </a:lnTo>
                                <a:cubicBezTo>
                                  <a:pt x="3873117" y="2075129"/>
                                  <a:pt x="3843976" y="2068342"/>
                                  <a:pt x="3822020" y="2082314"/>
                                </a:cubicBezTo>
                                <a:cubicBezTo>
                                  <a:pt x="3800063" y="2095888"/>
                                  <a:pt x="3793277" y="2125030"/>
                                  <a:pt x="3807248" y="2146986"/>
                                </a:cubicBezTo>
                                <a:lnTo>
                                  <a:pt x="3801660" y="2150579"/>
                                </a:lnTo>
                                <a:cubicBezTo>
                                  <a:pt x="3786091" y="2125429"/>
                                  <a:pt x="3793676" y="2092295"/>
                                  <a:pt x="3818826" y="2076726"/>
                                </a:cubicBezTo>
                                <a:cubicBezTo>
                                  <a:pt x="3825113" y="2072834"/>
                                  <a:pt x="3831900" y="2070389"/>
                                  <a:pt x="3838786" y="2069304"/>
                                </a:cubicBezTo>
                                <a:close/>
                                <a:moveTo>
                                  <a:pt x="924638" y="1879685"/>
                                </a:moveTo>
                                <a:cubicBezTo>
                                  <a:pt x="945297" y="1876429"/>
                                  <a:pt x="966853" y="1885411"/>
                                  <a:pt x="978530" y="1904273"/>
                                </a:cubicBezTo>
                                <a:lnTo>
                                  <a:pt x="972941" y="1907866"/>
                                </a:lnTo>
                                <a:cubicBezTo>
                                  <a:pt x="958969" y="1885510"/>
                                  <a:pt x="929828" y="1878723"/>
                                  <a:pt x="907871" y="1892695"/>
                                </a:cubicBezTo>
                                <a:cubicBezTo>
                                  <a:pt x="885516" y="1906269"/>
                                  <a:pt x="878729" y="1935411"/>
                                  <a:pt x="893101" y="1957367"/>
                                </a:cubicBezTo>
                                <a:lnTo>
                                  <a:pt x="887512" y="1960960"/>
                                </a:lnTo>
                                <a:cubicBezTo>
                                  <a:pt x="871943" y="1935810"/>
                                  <a:pt x="879528" y="1902676"/>
                                  <a:pt x="904678" y="1887107"/>
                                </a:cubicBezTo>
                                <a:cubicBezTo>
                                  <a:pt x="910965" y="1883215"/>
                                  <a:pt x="917751" y="1880770"/>
                                  <a:pt x="924638" y="1879685"/>
                                </a:cubicBezTo>
                                <a:close/>
                                <a:moveTo>
                                  <a:pt x="4718221" y="1798248"/>
                                </a:moveTo>
                                <a:cubicBezTo>
                                  <a:pt x="4738880" y="1794992"/>
                                  <a:pt x="4760436" y="1803974"/>
                                  <a:pt x="4772113" y="1822836"/>
                                </a:cubicBezTo>
                                <a:lnTo>
                                  <a:pt x="4766524" y="1826429"/>
                                </a:lnTo>
                                <a:cubicBezTo>
                                  <a:pt x="4752552" y="1804073"/>
                                  <a:pt x="4723411" y="1797287"/>
                                  <a:pt x="4701455" y="1811259"/>
                                </a:cubicBezTo>
                                <a:cubicBezTo>
                                  <a:pt x="4679498" y="1825232"/>
                                  <a:pt x="4672712" y="1854373"/>
                                  <a:pt x="4686684" y="1875930"/>
                                </a:cubicBezTo>
                                <a:lnTo>
                                  <a:pt x="4681095" y="1879522"/>
                                </a:lnTo>
                                <a:cubicBezTo>
                                  <a:pt x="4665526" y="1854373"/>
                                  <a:pt x="4673111" y="1821240"/>
                                  <a:pt x="4698262" y="1805670"/>
                                </a:cubicBezTo>
                                <a:cubicBezTo>
                                  <a:pt x="4704549" y="1801778"/>
                                  <a:pt x="4711335" y="1799333"/>
                                  <a:pt x="4718221" y="1798248"/>
                                </a:cubicBezTo>
                                <a:close/>
                                <a:moveTo>
                                  <a:pt x="1804073" y="1608629"/>
                                </a:moveTo>
                                <a:cubicBezTo>
                                  <a:pt x="1824732" y="1605373"/>
                                  <a:pt x="1846288" y="1614355"/>
                                  <a:pt x="1857966" y="1633217"/>
                                </a:cubicBezTo>
                                <a:lnTo>
                                  <a:pt x="1852377" y="1636810"/>
                                </a:lnTo>
                                <a:cubicBezTo>
                                  <a:pt x="1838404" y="1614454"/>
                                  <a:pt x="1809263" y="1607668"/>
                                  <a:pt x="1787306" y="1621640"/>
                                </a:cubicBezTo>
                                <a:cubicBezTo>
                                  <a:pt x="1764951" y="1635613"/>
                                  <a:pt x="1758164" y="1664754"/>
                                  <a:pt x="1772537" y="1686311"/>
                                </a:cubicBezTo>
                                <a:lnTo>
                                  <a:pt x="1766948" y="1689904"/>
                                </a:lnTo>
                                <a:cubicBezTo>
                                  <a:pt x="1751379" y="1664754"/>
                                  <a:pt x="1758963" y="1631621"/>
                                  <a:pt x="1784113" y="1616051"/>
                                </a:cubicBezTo>
                                <a:cubicBezTo>
                                  <a:pt x="1790400" y="1612159"/>
                                  <a:pt x="1797187" y="1609714"/>
                                  <a:pt x="1804073" y="1608629"/>
                                </a:cubicBezTo>
                                <a:close/>
                                <a:moveTo>
                                  <a:pt x="5597656" y="1527591"/>
                                </a:moveTo>
                                <a:cubicBezTo>
                                  <a:pt x="5618315" y="1524334"/>
                                  <a:pt x="5639872" y="1533317"/>
                                  <a:pt x="5651548" y="1552179"/>
                                </a:cubicBezTo>
                                <a:lnTo>
                                  <a:pt x="5645959" y="1555772"/>
                                </a:lnTo>
                                <a:cubicBezTo>
                                  <a:pt x="5631987" y="1533416"/>
                                  <a:pt x="5602846" y="1526630"/>
                                  <a:pt x="5580890" y="1540602"/>
                                </a:cubicBezTo>
                                <a:cubicBezTo>
                                  <a:pt x="5558933" y="1554574"/>
                                  <a:pt x="5552146" y="1583716"/>
                                  <a:pt x="5566118" y="1605273"/>
                                </a:cubicBezTo>
                                <a:lnTo>
                                  <a:pt x="5560530" y="1608866"/>
                                </a:lnTo>
                                <a:cubicBezTo>
                                  <a:pt x="5544961" y="1583716"/>
                                  <a:pt x="5552546" y="1550582"/>
                                  <a:pt x="5577696" y="1535013"/>
                                </a:cubicBezTo>
                                <a:cubicBezTo>
                                  <a:pt x="5583983" y="1531121"/>
                                  <a:pt x="5590770" y="1528676"/>
                                  <a:pt x="5597656" y="1527591"/>
                                </a:cubicBezTo>
                                <a:close/>
                                <a:moveTo>
                                  <a:pt x="2683508" y="1337971"/>
                                </a:moveTo>
                                <a:cubicBezTo>
                                  <a:pt x="2690395" y="1336886"/>
                                  <a:pt x="2697381" y="1337160"/>
                                  <a:pt x="2704068" y="1338707"/>
                                </a:cubicBezTo>
                                <a:cubicBezTo>
                                  <a:pt x="2717441" y="1341801"/>
                                  <a:pt x="2729616" y="1349985"/>
                                  <a:pt x="2737402" y="1362559"/>
                                </a:cubicBezTo>
                                <a:lnTo>
                                  <a:pt x="2731812" y="1366152"/>
                                </a:lnTo>
                                <a:cubicBezTo>
                                  <a:pt x="2717840" y="1343797"/>
                                  <a:pt x="2688699" y="1337011"/>
                                  <a:pt x="2666741" y="1350983"/>
                                </a:cubicBezTo>
                                <a:cubicBezTo>
                                  <a:pt x="2644385" y="1364954"/>
                                  <a:pt x="2637599" y="1394097"/>
                                  <a:pt x="2651972" y="1415654"/>
                                </a:cubicBezTo>
                                <a:lnTo>
                                  <a:pt x="2646382" y="1419247"/>
                                </a:lnTo>
                                <a:cubicBezTo>
                                  <a:pt x="2630812" y="1394097"/>
                                  <a:pt x="2638398" y="1360962"/>
                                  <a:pt x="2663548" y="1345394"/>
                                </a:cubicBezTo>
                                <a:cubicBezTo>
                                  <a:pt x="2669835" y="1341502"/>
                                  <a:pt x="2676622" y="1339057"/>
                                  <a:pt x="2683508" y="1337971"/>
                                </a:cubicBezTo>
                                <a:close/>
                                <a:moveTo>
                                  <a:pt x="6477091" y="1256934"/>
                                </a:moveTo>
                                <a:cubicBezTo>
                                  <a:pt x="6497750" y="1253678"/>
                                  <a:pt x="6519307" y="1262661"/>
                                  <a:pt x="6530983" y="1281522"/>
                                </a:cubicBezTo>
                                <a:lnTo>
                                  <a:pt x="6525394" y="1285115"/>
                                </a:lnTo>
                                <a:cubicBezTo>
                                  <a:pt x="6511422" y="1262760"/>
                                  <a:pt x="6482281" y="1255974"/>
                                  <a:pt x="6460325" y="1269946"/>
                                </a:cubicBezTo>
                                <a:cubicBezTo>
                                  <a:pt x="6437969" y="1283518"/>
                                  <a:pt x="6431582" y="1312661"/>
                                  <a:pt x="6445554" y="1334617"/>
                                </a:cubicBezTo>
                                <a:lnTo>
                                  <a:pt x="6439965" y="1338210"/>
                                </a:lnTo>
                                <a:cubicBezTo>
                                  <a:pt x="6424396" y="1313060"/>
                                  <a:pt x="6431981" y="1279926"/>
                                  <a:pt x="6457132" y="1264357"/>
                                </a:cubicBezTo>
                                <a:cubicBezTo>
                                  <a:pt x="6463419" y="1260465"/>
                                  <a:pt x="6470205" y="1258020"/>
                                  <a:pt x="6477091" y="1256934"/>
                                </a:cubicBezTo>
                                <a:close/>
                                <a:moveTo>
                                  <a:pt x="3535396" y="1084081"/>
                                </a:moveTo>
                                <a:cubicBezTo>
                                  <a:pt x="3556054" y="1080825"/>
                                  <a:pt x="3577610" y="1089807"/>
                                  <a:pt x="3589287" y="1108669"/>
                                </a:cubicBezTo>
                                <a:lnTo>
                                  <a:pt x="3583698" y="1112262"/>
                                </a:lnTo>
                                <a:cubicBezTo>
                                  <a:pt x="3569726" y="1089907"/>
                                  <a:pt x="3540586" y="1083121"/>
                                  <a:pt x="3518630" y="1097093"/>
                                </a:cubicBezTo>
                                <a:cubicBezTo>
                                  <a:pt x="3496673" y="1111064"/>
                                  <a:pt x="3489886" y="1140207"/>
                                  <a:pt x="3503859" y="1161764"/>
                                </a:cubicBezTo>
                                <a:lnTo>
                                  <a:pt x="3498270" y="1165357"/>
                                </a:lnTo>
                                <a:cubicBezTo>
                                  <a:pt x="3482702" y="1140207"/>
                                  <a:pt x="3490286" y="1107072"/>
                                  <a:pt x="3515436" y="1091504"/>
                                </a:cubicBezTo>
                                <a:cubicBezTo>
                                  <a:pt x="3521723" y="1087612"/>
                                  <a:pt x="3528510" y="1085167"/>
                                  <a:pt x="3535396" y="1084081"/>
                                </a:cubicBezTo>
                                <a:close/>
                                <a:moveTo>
                                  <a:pt x="637215" y="946756"/>
                                </a:moveTo>
                                <a:cubicBezTo>
                                  <a:pt x="657874" y="943500"/>
                                  <a:pt x="679431" y="952482"/>
                                  <a:pt x="691108" y="971344"/>
                                </a:cubicBezTo>
                                <a:lnTo>
                                  <a:pt x="685519" y="974937"/>
                                </a:lnTo>
                                <a:cubicBezTo>
                                  <a:pt x="671547" y="952582"/>
                                  <a:pt x="642405" y="945796"/>
                                  <a:pt x="620449" y="959768"/>
                                </a:cubicBezTo>
                                <a:cubicBezTo>
                                  <a:pt x="598493" y="973739"/>
                                  <a:pt x="591707" y="1002882"/>
                                  <a:pt x="605679" y="1024439"/>
                                </a:cubicBezTo>
                                <a:lnTo>
                                  <a:pt x="600090" y="1028032"/>
                                </a:lnTo>
                                <a:cubicBezTo>
                                  <a:pt x="584520" y="1002882"/>
                                  <a:pt x="592106" y="969747"/>
                                  <a:pt x="617255" y="954179"/>
                                </a:cubicBezTo>
                                <a:cubicBezTo>
                                  <a:pt x="623542" y="950287"/>
                                  <a:pt x="630329" y="947842"/>
                                  <a:pt x="637215" y="946756"/>
                                </a:cubicBezTo>
                                <a:close/>
                                <a:moveTo>
                                  <a:pt x="4414830" y="813424"/>
                                </a:moveTo>
                                <a:cubicBezTo>
                                  <a:pt x="4435489" y="810168"/>
                                  <a:pt x="4457045" y="819150"/>
                                  <a:pt x="4468722" y="838012"/>
                                </a:cubicBezTo>
                                <a:lnTo>
                                  <a:pt x="4463133" y="841605"/>
                                </a:lnTo>
                                <a:cubicBezTo>
                                  <a:pt x="4449161" y="819250"/>
                                  <a:pt x="4420020" y="812464"/>
                                  <a:pt x="4398064" y="826436"/>
                                </a:cubicBezTo>
                                <a:cubicBezTo>
                                  <a:pt x="4376107" y="840008"/>
                                  <a:pt x="4369321" y="869151"/>
                                  <a:pt x="4383293" y="891107"/>
                                </a:cubicBezTo>
                                <a:lnTo>
                                  <a:pt x="4377704" y="894700"/>
                                </a:lnTo>
                                <a:cubicBezTo>
                                  <a:pt x="4362135" y="869550"/>
                                  <a:pt x="4369720" y="836415"/>
                                  <a:pt x="4394871" y="820847"/>
                                </a:cubicBezTo>
                                <a:cubicBezTo>
                                  <a:pt x="4401158" y="816955"/>
                                  <a:pt x="4407944" y="814510"/>
                                  <a:pt x="4414830" y="813424"/>
                                </a:cubicBezTo>
                                <a:close/>
                                <a:moveTo>
                                  <a:pt x="1516650" y="676099"/>
                                </a:moveTo>
                                <a:cubicBezTo>
                                  <a:pt x="1537309" y="672843"/>
                                  <a:pt x="1558866" y="681825"/>
                                  <a:pt x="1570542" y="700687"/>
                                </a:cubicBezTo>
                                <a:lnTo>
                                  <a:pt x="1564953" y="704280"/>
                                </a:lnTo>
                                <a:cubicBezTo>
                                  <a:pt x="1550981" y="681925"/>
                                  <a:pt x="1521840" y="675139"/>
                                  <a:pt x="1499884" y="689111"/>
                                </a:cubicBezTo>
                                <a:cubicBezTo>
                                  <a:pt x="1477928" y="702683"/>
                                  <a:pt x="1471141" y="731826"/>
                                  <a:pt x="1485113" y="753782"/>
                                </a:cubicBezTo>
                                <a:lnTo>
                                  <a:pt x="1479524" y="757375"/>
                                </a:lnTo>
                                <a:cubicBezTo>
                                  <a:pt x="1463955" y="732225"/>
                                  <a:pt x="1471540" y="699091"/>
                                  <a:pt x="1496689" y="683522"/>
                                </a:cubicBezTo>
                                <a:cubicBezTo>
                                  <a:pt x="1502977" y="679630"/>
                                  <a:pt x="1509764" y="677185"/>
                                  <a:pt x="1516650" y="676099"/>
                                </a:cubicBezTo>
                                <a:close/>
                                <a:moveTo>
                                  <a:pt x="5294265" y="542368"/>
                                </a:moveTo>
                                <a:cubicBezTo>
                                  <a:pt x="5314924" y="539112"/>
                                  <a:pt x="5336480" y="548094"/>
                                  <a:pt x="5348157" y="566956"/>
                                </a:cubicBezTo>
                                <a:lnTo>
                                  <a:pt x="5342568" y="570549"/>
                                </a:lnTo>
                                <a:cubicBezTo>
                                  <a:pt x="5328596" y="548194"/>
                                  <a:pt x="5299455" y="541408"/>
                                  <a:pt x="5277499" y="555380"/>
                                </a:cubicBezTo>
                                <a:cubicBezTo>
                                  <a:pt x="5255143" y="569352"/>
                                  <a:pt x="5248755" y="598494"/>
                                  <a:pt x="5262727" y="620051"/>
                                </a:cubicBezTo>
                                <a:lnTo>
                                  <a:pt x="5257139" y="623644"/>
                                </a:lnTo>
                                <a:cubicBezTo>
                                  <a:pt x="5241570" y="598494"/>
                                  <a:pt x="5249155" y="565360"/>
                                  <a:pt x="5274305" y="549791"/>
                                </a:cubicBezTo>
                                <a:cubicBezTo>
                                  <a:pt x="5280592" y="545899"/>
                                  <a:pt x="5287379" y="543454"/>
                                  <a:pt x="5294265" y="542368"/>
                                </a:cubicBezTo>
                                <a:close/>
                                <a:moveTo>
                                  <a:pt x="2396084" y="405044"/>
                                </a:moveTo>
                                <a:cubicBezTo>
                                  <a:pt x="2402971" y="403959"/>
                                  <a:pt x="2409958" y="404234"/>
                                  <a:pt x="2416644" y="405780"/>
                                </a:cubicBezTo>
                                <a:cubicBezTo>
                                  <a:pt x="2430018" y="408874"/>
                                  <a:pt x="2442193" y="417058"/>
                                  <a:pt x="2449979" y="429632"/>
                                </a:cubicBezTo>
                                <a:lnTo>
                                  <a:pt x="2444388" y="433225"/>
                                </a:lnTo>
                                <a:cubicBezTo>
                                  <a:pt x="2430417" y="410870"/>
                                  <a:pt x="2401274" y="404084"/>
                                  <a:pt x="2379319" y="418056"/>
                                </a:cubicBezTo>
                                <a:cubicBezTo>
                                  <a:pt x="2356963" y="432027"/>
                                  <a:pt x="2350577" y="461170"/>
                                  <a:pt x="2364549" y="482727"/>
                                </a:cubicBezTo>
                                <a:lnTo>
                                  <a:pt x="2358959" y="486320"/>
                                </a:lnTo>
                                <a:cubicBezTo>
                                  <a:pt x="2343389" y="461170"/>
                                  <a:pt x="2350975" y="428036"/>
                                  <a:pt x="2376124" y="412467"/>
                                </a:cubicBezTo>
                                <a:cubicBezTo>
                                  <a:pt x="2382411" y="408575"/>
                                  <a:pt x="2389199" y="406130"/>
                                  <a:pt x="2396084" y="405044"/>
                                </a:cubicBezTo>
                                <a:close/>
                                <a:moveTo>
                                  <a:pt x="6173700" y="271711"/>
                                </a:moveTo>
                                <a:cubicBezTo>
                                  <a:pt x="6194359" y="268455"/>
                                  <a:pt x="6215915" y="277437"/>
                                  <a:pt x="6227592" y="296299"/>
                                </a:cubicBezTo>
                                <a:lnTo>
                                  <a:pt x="6222003" y="299892"/>
                                </a:lnTo>
                                <a:cubicBezTo>
                                  <a:pt x="6208031" y="277537"/>
                                  <a:pt x="6178890" y="270751"/>
                                  <a:pt x="6156934" y="284723"/>
                                </a:cubicBezTo>
                                <a:cubicBezTo>
                                  <a:pt x="6134578" y="298295"/>
                                  <a:pt x="6127792" y="327438"/>
                                  <a:pt x="6142163" y="349394"/>
                                </a:cubicBezTo>
                                <a:lnTo>
                                  <a:pt x="6136574" y="352987"/>
                                </a:lnTo>
                                <a:cubicBezTo>
                                  <a:pt x="6121005" y="327837"/>
                                  <a:pt x="6128590" y="294703"/>
                                  <a:pt x="6153741" y="279134"/>
                                </a:cubicBezTo>
                                <a:cubicBezTo>
                                  <a:pt x="6160028" y="275242"/>
                                  <a:pt x="6166814" y="272797"/>
                                  <a:pt x="6173700" y="271711"/>
                                </a:cubicBezTo>
                                <a:close/>
                                <a:moveTo>
                                  <a:pt x="3247974" y="151153"/>
                                </a:moveTo>
                                <a:cubicBezTo>
                                  <a:pt x="3268631" y="147897"/>
                                  <a:pt x="3290188" y="156879"/>
                                  <a:pt x="3301864" y="175741"/>
                                </a:cubicBezTo>
                                <a:lnTo>
                                  <a:pt x="3296276" y="179334"/>
                                </a:lnTo>
                                <a:cubicBezTo>
                                  <a:pt x="3282304" y="156979"/>
                                  <a:pt x="3253163" y="150193"/>
                                  <a:pt x="3231207" y="164165"/>
                                </a:cubicBezTo>
                                <a:cubicBezTo>
                                  <a:pt x="3209251" y="178136"/>
                                  <a:pt x="3202464" y="207279"/>
                                  <a:pt x="3216437" y="228836"/>
                                </a:cubicBezTo>
                                <a:lnTo>
                                  <a:pt x="3210848" y="232429"/>
                                </a:lnTo>
                                <a:cubicBezTo>
                                  <a:pt x="3195279" y="207279"/>
                                  <a:pt x="3202863" y="174145"/>
                                  <a:pt x="3228012" y="158576"/>
                                </a:cubicBezTo>
                                <a:cubicBezTo>
                                  <a:pt x="3234300" y="154684"/>
                                  <a:pt x="3241087" y="152239"/>
                                  <a:pt x="3247974" y="151153"/>
                                </a:cubicBezTo>
                                <a:close/>
                                <a:moveTo>
                                  <a:pt x="349792" y="13829"/>
                                </a:moveTo>
                                <a:cubicBezTo>
                                  <a:pt x="370451" y="10573"/>
                                  <a:pt x="392007" y="19555"/>
                                  <a:pt x="403684" y="38417"/>
                                </a:cubicBezTo>
                                <a:lnTo>
                                  <a:pt x="398095" y="42010"/>
                                </a:lnTo>
                                <a:cubicBezTo>
                                  <a:pt x="384123" y="19655"/>
                                  <a:pt x="354982" y="12869"/>
                                  <a:pt x="333025" y="26841"/>
                                </a:cubicBezTo>
                                <a:cubicBezTo>
                                  <a:pt x="311069" y="40812"/>
                                  <a:pt x="304283" y="69955"/>
                                  <a:pt x="318255" y="91512"/>
                                </a:cubicBezTo>
                                <a:lnTo>
                                  <a:pt x="312666" y="95105"/>
                                </a:lnTo>
                                <a:cubicBezTo>
                                  <a:pt x="297097" y="69955"/>
                                  <a:pt x="304682" y="36820"/>
                                  <a:pt x="329831" y="21252"/>
                                </a:cubicBezTo>
                                <a:cubicBezTo>
                                  <a:pt x="336119" y="17360"/>
                                  <a:pt x="342905" y="14915"/>
                                  <a:pt x="349792" y="13829"/>
                                </a:cubicBezTo>
                                <a:close/>
                                <a:moveTo>
                                  <a:pt x="7053135" y="655"/>
                                </a:moveTo>
                                <a:cubicBezTo>
                                  <a:pt x="7073794" y="-2601"/>
                                  <a:pt x="7095351" y="6381"/>
                                  <a:pt x="7107027" y="25243"/>
                                </a:cubicBezTo>
                                <a:lnTo>
                                  <a:pt x="7101438" y="28836"/>
                                </a:lnTo>
                                <a:cubicBezTo>
                                  <a:pt x="7087466" y="6481"/>
                                  <a:pt x="7058325" y="-305"/>
                                  <a:pt x="7036369" y="13667"/>
                                </a:cubicBezTo>
                                <a:cubicBezTo>
                                  <a:pt x="7014013" y="27639"/>
                                  <a:pt x="7007226" y="56781"/>
                                  <a:pt x="7021598" y="78338"/>
                                </a:cubicBezTo>
                                <a:lnTo>
                                  <a:pt x="7016009" y="81931"/>
                                </a:lnTo>
                                <a:cubicBezTo>
                                  <a:pt x="7000440" y="56781"/>
                                  <a:pt x="7008025" y="23647"/>
                                  <a:pt x="7033175" y="8078"/>
                                </a:cubicBezTo>
                                <a:cubicBezTo>
                                  <a:pt x="7039462" y="4186"/>
                                  <a:pt x="7046249" y="1741"/>
                                  <a:pt x="7053135" y="65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399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20" name="矩形 20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233999" y="254122"/>
                          <a:ext cx="7304400" cy="47952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1" name="组 21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245877" y="274552"/>
                          <a:ext cx="7242265" cy="4779032"/>
                          <a:chOff x="245877" y="274552"/>
                          <a:chExt cx="7426274" cy="4900456"/>
                        </a:xfrm>
                      </wpg:grpSpPr>
                      <wps:wsp>
                        <wps:cNvPr id="22" name="任意多边形：形状 22">
                          <a:extLst/>
                        </wps:cNvPr>
                        <wps:cNvSpPr/>
                        <wps:spPr>
                          <a:xfrm>
                            <a:off x="304108" y="274552"/>
                            <a:ext cx="7362098" cy="4900456"/>
                          </a:xfrm>
                          <a:custGeom>
                            <a:avLst/>
                            <a:gdLst>
                              <a:gd name="connsiteX0" fmla="*/ 2958484 w 7362098"/>
                              <a:gd name="connsiteY0" fmla="*/ 4882890 h 4900456"/>
                              <a:gd name="connsiteX1" fmla="*/ 2959281 w 7362098"/>
                              <a:gd name="connsiteY1" fmla="*/ 4885685 h 4900456"/>
                              <a:gd name="connsiteX2" fmla="*/ 2948500 w 7362098"/>
                              <a:gd name="connsiteY2" fmla="*/ 4899658 h 4900456"/>
                              <a:gd name="connsiteX3" fmla="*/ 2946903 w 7362098"/>
                              <a:gd name="connsiteY3" fmla="*/ 4900456 h 4900456"/>
                              <a:gd name="connsiteX4" fmla="*/ 2945305 w 7362098"/>
                              <a:gd name="connsiteY4" fmla="*/ 4900057 h 4900456"/>
                              <a:gd name="connsiteX5" fmla="*/ 2944905 w 7362098"/>
                              <a:gd name="connsiteY5" fmla="*/ 4897262 h 4900456"/>
                              <a:gd name="connsiteX6" fmla="*/ 2955687 w 7362098"/>
                              <a:gd name="connsiteY6" fmla="*/ 4883289 h 4900456"/>
                              <a:gd name="connsiteX7" fmla="*/ 2958484 w 7362098"/>
                              <a:gd name="connsiteY7" fmla="*/ 4882890 h 4900456"/>
                              <a:gd name="connsiteX8" fmla="*/ 3001992 w 7362098"/>
                              <a:gd name="connsiteY8" fmla="*/ 4876902 h 4900456"/>
                              <a:gd name="connsiteX9" fmla="*/ 3016360 w 7362098"/>
                              <a:gd name="connsiteY9" fmla="*/ 4887682 h 4900456"/>
                              <a:gd name="connsiteX10" fmla="*/ 3016761 w 7362098"/>
                              <a:gd name="connsiteY10" fmla="*/ 4890476 h 4900456"/>
                              <a:gd name="connsiteX11" fmla="*/ 3015164 w 7362098"/>
                              <a:gd name="connsiteY11" fmla="*/ 4891274 h 4900456"/>
                              <a:gd name="connsiteX12" fmla="*/ 3013562 w 7362098"/>
                              <a:gd name="connsiteY12" fmla="*/ 4890875 h 4900456"/>
                              <a:gd name="connsiteX13" fmla="*/ 2999599 w 7362098"/>
                              <a:gd name="connsiteY13" fmla="*/ 4880097 h 4900456"/>
                              <a:gd name="connsiteX14" fmla="*/ 2999198 w 7362098"/>
                              <a:gd name="connsiteY14" fmla="*/ 4877301 h 4900456"/>
                              <a:gd name="connsiteX15" fmla="*/ 3001992 w 7362098"/>
                              <a:gd name="connsiteY15" fmla="*/ 4876902 h 4900456"/>
                              <a:gd name="connsiteX16" fmla="*/ 2948101 w 7362098"/>
                              <a:gd name="connsiteY16" fmla="*/ 4873310 h 4900456"/>
                              <a:gd name="connsiteX17" fmla="*/ 2950896 w 7362098"/>
                              <a:gd name="connsiteY17" fmla="*/ 4874108 h 4900456"/>
                              <a:gd name="connsiteX18" fmla="*/ 2950098 w 7362098"/>
                              <a:gd name="connsiteY18" fmla="*/ 4876903 h 4900456"/>
                              <a:gd name="connsiteX19" fmla="*/ 2934926 w 7362098"/>
                              <a:gd name="connsiteY19" fmla="*/ 4885686 h 4900456"/>
                              <a:gd name="connsiteX20" fmla="*/ 2934129 w 7362098"/>
                              <a:gd name="connsiteY20" fmla="*/ 4886085 h 4900456"/>
                              <a:gd name="connsiteX21" fmla="*/ 2932129 w 7362098"/>
                              <a:gd name="connsiteY21" fmla="*/ 4884887 h 4900456"/>
                              <a:gd name="connsiteX22" fmla="*/ 2932928 w 7362098"/>
                              <a:gd name="connsiteY22" fmla="*/ 4882093 h 4900456"/>
                              <a:gd name="connsiteX23" fmla="*/ 3006778 w 7362098"/>
                              <a:gd name="connsiteY23" fmla="*/ 4866124 h 4900456"/>
                              <a:gd name="connsiteX24" fmla="*/ 3023546 w 7362098"/>
                              <a:gd name="connsiteY24" fmla="*/ 4870915 h 4900456"/>
                              <a:gd name="connsiteX25" fmla="*/ 3024744 w 7362098"/>
                              <a:gd name="connsiteY25" fmla="*/ 4873709 h 4900456"/>
                              <a:gd name="connsiteX26" fmla="*/ 3023150 w 7362098"/>
                              <a:gd name="connsiteY26" fmla="*/ 4875307 h 4900456"/>
                              <a:gd name="connsiteX27" fmla="*/ 3022354 w 7362098"/>
                              <a:gd name="connsiteY27" fmla="*/ 4875307 h 4900456"/>
                              <a:gd name="connsiteX28" fmla="*/ 3005577 w 7362098"/>
                              <a:gd name="connsiteY28" fmla="*/ 4870516 h 4900456"/>
                              <a:gd name="connsiteX29" fmla="*/ 3003985 w 7362098"/>
                              <a:gd name="connsiteY29" fmla="*/ 4867722 h 4900456"/>
                              <a:gd name="connsiteX30" fmla="*/ 3006778 w 7362098"/>
                              <a:gd name="connsiteY30" fmla="*/ 4866124 h 4900456"/>
                              <a:gd name="connsiteX31" fmla="*/ 2944907 w 7362098"/>
                              <a:gd name="connsiteY31" fmla="*/ 4861334 h 4900456"/>
                              <a:gd name="connsiteX32" fmla="*/ 2947303 w 7362098"/>
                              <a:gd name="connsiteY32" fmla="*/ 4863331 h 4900456"/>
                              <a:gd name="connsiteX33" fmla="*/ 2945308 w 7362098"/>
                              <a:gd name="connsiteY33" fmla="*/ 4865726 h 4900456"/>
                              <a:gd name="connsiteX34" fmla="*/ 2927740 w 7362098"/>
                              <a:gd name="connsiteY34" fmla="*/ 4868121 h 4900456"/>
                              <a:gd name="connsiteX35" fmla="*/ 2925344 w 7362098"/>
                              <a:gd name="connsiteY35" fmla="*/ 4866125 h 4900456"/>
                              <a:gd name="connsiteX36" fmla="*/ 2927342 w 7362098"/>
                              <a:gd name="connsiteY36" fmla="*/ 4863730 h 4900456"/>
                              <a:gd name="connsiteX37" fmla="*/ 3023947 w 7362098"/>
                              <a:gd name="connsiteY37" fmla="*/ 4851354 h 4900456"/>
                              <a:gd name="connsiteX38" fmla="*/ 3026343 w 7362098"/>
                              <a:gd name="connsiteY38" fmla="*/ 4853351 h 4900456"/>
                              <a:gd name="connsiteX39" fmla="*/ 3024346 w 7362098"/>
                              <a:gd name="connsiteY39" fmla="*/ 4855746 h 4900456"/>
                              <a:gd name="connsiteX40" fmla="*/ 3006778 w 7362098"/>
                              <a:gd name="connsiteY40" fmla="*/ 4858141 h 4900456"/>
                              <a:gd name="connsiteX41" fmla="*/ 3004382 w 7362098"/>
                              <a:gd name="connsiteY41" fmla="*/ 4856145 h 4900456"/>
                              <a:gd name="connsiteX42" fmla="*/ 3006380 w 7362098"/>
                              <a:gd name="connsiteY42" fmla="*/ 4853750 h 4900456"/>
                              <a:gd name="connsiteX43" fmla="*/ 2929337 w 7362098"/>
                              <a:gd name="connsiteY43" fmla="*/ 4844168 h 4900456"/>
                              <a:gd name="connsiteX44" fmla="*/ 2946105 w 7362098"/>
                              <a:gd name="connsiteY44" fmla="*/ 4848959 h 4900456"/>
                              <a:gd name="connsiteX45" fmla="*/ 2947701 w 7362098"/>
                              <a:gd name="connsiteY45" fmla="*/ 4851753 h 4900456"/>
                              <a:gd name="connsiteX46" fmla="*/ 2946105 w 7362098"/>
                              <a:gd name="connsiteY46" fmla="*/ 4853351 h 4900456"/>
                              <a:gd name="connsiteX47" fmla="*/ 2945305 w 7362098"/>
                              <a:gd name="connsiteY47" fmla="*/ 4853351 h 4900456"/>
                              <a:gd name="connsiteX48" fmla="*/ 2928537 w 7362098"/>
                              <a:gd name="connsiteY48" fmla="*/ 4848560 h 4900456"/>
                              <a:gd name="connsiteX49" fmla="*/ 2926540 w 7362098"/>
                              <a:gd name="connsiteY49" fmla="*/ 4845766 h 4900456"/>
                              <a:gd name="connsiteX50" fmla="*/ 2929337 w 7362098"/>
                              <a:gd name="connsiteY50" fmla="*/ 4844168 h 4900456"/>
                              <a:gd name="connsiteX51" fmla="*/ 3017160 w 7362098"/>
                              <a:gd name="connsiteY51" fmla="*/ 4833788 h 4900456"/>
                              <a:gd name="connsiteX52" fmla="*/ 3019959 w 7362098"/>
                              <a:gd name="connsiteY52" fmla="*/ 4834587 h 4900456"/>
                              <a:gd name="connsiteX53" fmla="*/ 3019159 w 7362098"/>
                              <a:gd name="connsiteY53" fmla="*/ 4837382 h 4900456"/>
                              <a:gd name="connsiteX54" fmla="*/ 3003985 w 7362098"/>
                              <a:gd name="connsiteY54" fmla="*/ 4846165 h 4900456"/>
                              <a:gd name="connsiteX55" fmla="*/ 3003189 w 7362098"/>
                              <a:gd name="connsiteY55" fmla="*/ 4846564 h 4900456"/>
                              <a:gd name="connsiteX56" fmla="*/ 3001193 w 7362098"/>
                              <a:gd name="connsiteY56" fmla="*/ 4845366 h 4900456"/>
                              <a:gd name="connsiteX57" fmla="*/ 3001989 w 7362098"/>
                              <a:gd name="connsiteY57" fmla="*/ 4842572 h 4900456"/>
                              <a:gd name="connsiteX58" fmla="*/ 2938917 w 7362098"/>
                              <a:gd name="connsiteY58" fmla="*/ 4828599 h 4900456"/>
                              <a:gd name="connsiteX59" fmla="*/ 2952892 w 7362098"/>
                              <a:gd name="connsiteY59" fmla="*/ 4839379 h 4900456"/>
                              <a:gd name="connsiteX60" fmla="*/ 2953294 w 7362098"/>
                              <a:gd name="connsiteY60" fmla="*/ 4842173 h 4900456"/>
                              <a:gd name="connsiteX61" fmla="*/ 2951695 w 7362098"/>
                              <a:gd name="connsiteY61" fmla="*/ 4842971 h 4900456"/>
                              <a:gd name="connsiteX62" fmla="*/ 2950098 w 7362098"/>
                              <a:gd name="connsiteY62" fmla="*/ 4842572 h 4900456"/>
                              <a:gd name="connsiteX63" fmla="*/ 2936523 w 7362098"/>
                              <a:gd name="connsiteY63" fmla="*/ 4831794 h 4900456"/>
                              <a:gd name="connsiteX64" fmla="*/ 2936124 w 7362098"/>
                              <a:gd name="connsiteY64" fmla="*/ 4828998 h 4900456"/>
                              <a:gd name="connsiteX65" fmla="*/ 2938917 w 7362098"/>
                              <a:gd name="connsiteY65" fmla="*/ 4828599 h 4900456"/>
                              <a:gd name="connsiteX66" fmla="*/ 3007175 w 7362098"/>
                              <a:gd name="connsiteY66" fmla="*/ 4819417 h 4900456"/>
                              <a:gd name="connsiteX67" fmla="*/ 3007585 w 7362098"/>
                              <a:gd name="connsiteY67" fmla="*/ 4822211 h 4900456"/>
                              <a:gd name="connsiteX68" fmla="*/ 2996801 w 7362098"/>
                              <a:gd name="connsiteY68" fmla="*/ 4836184 h 4900456"/>
                              <a:gd name="connsiteX69" fmla="*/ 2995203 w 7362098"/>
                              <a:gd name="connsiteY69" fmla="*/ 4836983 h 4900456"/>
                              <a:gd name="connsiteX70" fmla="*/ 2993603 w 7362098"/>
                              <a:gd name="connsiteY70" fmla="*/ 4836583 h 4900456"/>
                              <a:gd name="connsiteX71" fmla="*/ 2993603 w 7362098"/>
                              <a:gd name="connsiteY71" fmla="*/ 4833789 h 4900456"/>
                              <a:gd name="connsiteX72" fmla="*/ 3004382 w 7362098"/>
                              <a:gd name="connsiteY72" fmla="*/ 4819816 h 4900456"/>
                              <a:gd name="connsiteX73" fmla="*/ 3007175 w 7362098"/>
                              <a:gd name="connsiteY73" fmla="*/ 4819417 h 4900456"/>
                              <a:gd name="connsiteX74" fmla="*/ 2950895 w 7362098"/>
                              <a:gd name="connsiteY74" fmla="*/ 4815824 h 4900456"/>
                              <a:gd name="connsiteX75" fmla="*/ 2953688 w 7362098"/>
                              <a:gd name="connsiteY75" fmla="*/ 4816623 h 4900456"/>
                              <a:gd name="connsiteX76" fmla="*/ 2962475 w 7362098"/>
                              <a:gd name="connsiteY76" fmla="*/ 4831793 h 4900456"/>
                              <a:gd name="connsiteX77" fmla="*/ 2961676 w 7362098"/>
                              <a:gd name="connsiteY77" fmla="*/ 4834588 h 4900456"/>
                              <a:gd name="connsiteX78" fmla="*/ 2960876 w 7362098"/>
                              <a:gd name="connsiteY78" fmla="*/ 4834987 h 4900456"/>
                              <a:gd name="connsiteX79" fmla="*/ 2958883 w 7362098"/>
                              <a:gd name="connsiteY79" fmla="*/ 4833789 h 4900456"/>
                              <a:gd name="connsiteX80" fmla="*/ 2950097 w 7362098"/>
                              <a:gd name="connsiteY80" fmla="*/ 4818619 h 4900456"/>
                              <a:gd name="connsiteX81" fmla="*/ 2950895 w 7362098"/>
                              <a:gd name="connsiteY81" fmla="*/ 4815824 h 4900456"/>
                              <a:gd name="connsiteX82" fmla="*/ 2989215 w 7362098"/>
                              <a:gd name="connsiteY82" fmla="*/ 4810635 h 4900456"/>
                              <a:gd name="connsiteX83" fmla="*/ 2990814 w 7362098"/>
                              <a:gd name="connsiteY83" fmla="*/ 4813429 h 4900456"/>
                              <a:gd name="connsiteX84" fmla="*/ 2986020 w 7362098"/>
                              <a:gd name="connsiteY84" fmla="*/ 4830196 h 4900456"/>
                              <a:gd name="connsiteX85" fmla="*/ 2984424 w 7362098"/>
                              <a:gd name="connsiteY85" fmla="*/ 4831793 h 4900456"/>
                              <a:gd name="connsiteX86" fmla="*/ 2983623 w 7362098"/>
                              <a:gd name="connsiteY86" fmla="*/ 4831793 h 4900456"/>
                              <a:gd name="connsiteX87" fmla="*/ 2981628 w 7362098"/>
                              <a:gd name="connsiteY87" fmla="*/ 4828999 h 4900456"/>
                              <a:gd name="connsiteX88" fmla="*/ 2986418 w 7362098"/>
                              <a:gd name="connsiteY88" fmla="*/ 4812232 h 4900456"/>
                              <a:gd name="connsiteX89" fmla="*/ 2989215 w 7362098"/>
                              <a:gd name="connsiteY89" fmla="*/ 4810635 h 4900456"/>
                              <a:gd name="connsiteX90" fmla="*/ 2969658 w 7362098"/>
                              <a:gd name="connsiteY90" fmla="*/ 4809038 h 4900456"/>
                              <a:gd name="connsiteX91" fmla="*/ 2972053 w 7362098"/>
                              <a:gd name="connsiteY91" fmla="*/ 4811034 h 4900456"/>
                              <a:gd name="connsiteX92" fmla="*/ 2974446 w 7362098"/>
                              <a:gd name="connsiteY92" fmla="*/ 4828600 h 4900456"/>
                              <a:gd name="connsiteX93" fmla="*/ 2972451 w 7362098"/>
                              <a:gd name="connsiteY93" fmla="*/ 4830995 h 4900456"/>
                              <a:gd name="connsiteX94" fmla="*/ 2970057 w 7362098"/>
                              <a:gd name="connsiteY94" fmla="*/ 4828999 h 4900456"/>
                              <a:gd name="connsiteX95" fmla="*/ 2967664 w 7362098"/>
                              <a:gd name="connsiteY95" fmla="*/ 4811433 h 4900456"/>
                              <a:gd name="connsiteX96" fmla="*/ 2969658 w 7362098"/>
                              <a:gd name="connsiteY96" fmla="*/ 4809038 h 4900456"/>
                              <a:gd name="connsiteX97" fmla="*/ 2014013 w 7362098"/>
                              <a:gd name="connsiteY97" fmla="*/ 4784438 h 4900456"/>
                              <a:gd name="connsiteX98" fmla="*/ 2033125 w 7362098"/>
                              <a:gd name="connsiteY98" fmla="*/ 4798660 h 4900456"/>
                              <a:gd name="connsiteX99" fmla="*/ 2027536 w 7362098"/>
                              <a:gd name="connsiteY99" fmla="*/ 4802253 h 4900456"/>
                              <a:gd name="connsiteX100" fmla="*/ 1993204 w 7362098"/>
                              <a:gd name="connsiteY100" fmla="*/ 4794269 h 4900456"/>
                              <a:gd name="connsiteX101" fmla="*/ 1986018 w 7362098"/>
                              <a:gd name="connsiteY101" fmla="*/ 4828201 h 4900456"/>
                              <a:gd name="connsiteX102" fmla="*/ 1980429 w 7362098"/>
                              <a:gd name="connsiteY102" fmla="*/ 4831794 h 4900456"/>
                              <a:gd name="connsiteX103" fmla="*/ 1979630 w 7362098"/>
                              <a:gd name="connsiteY103" fmla="*/ 4830596 h 4900456"/>
                              <a:gd name="connsiteX104" fmla="*/ 1990409 w 7362098"/>
                              <a:gd name="connsiteY104" fmla="*/ 4787881 h 4900456"/>
                              <a:gd name="connsiteX105" fmla="*/ 2014013 w 7362098"/>
                              <a:gd name="connsiteY105" fmla="*/ 4784438 h 4900456"/>
                              <a:gd name="connsiteX106" fmla="*/ 54291 w 7362098"/>
                              <a:gd name="connsiteY106" fmla="*/ 4768321 h 4900456"/>
                              <a:gd name="connsiteX107" fmla="*/ 56686 w 7362098"/>
                              <a:gd name="connsiteY107" fmla="*/ 4770316 h 4900456"/>
                              <a:gd name="connsiteX108" fmla="*/ 59082 w 7362098"/>
                              <a:gd name="connsiteY108" fmla="*/ 4787882 h 4900456"/>
                              <a:gd name="connsiteX109" fmla="*/ 57085 w 7362098"/>
                              <a:gd name="connsiteY109" fmla="*/ 4790277 h 4900456"/>
                              <a:gd name="connsiteX110" fmla="*/ 54690 w 7362098"/>
                              <a:gd name="connsiteY110" fmla="*/ 4788281 h 4900456"/>
                              <a:gd name="connsiteX111" fmla="*/ 52295 w 7362098"/>
                              <a:gd name="connsiteY111" fmla="*/ 4770716 h 4900456"/>
                              <a:gd name="connsiteX112" fmla="*/ 54291 w 7362098"/>
                              <a:gd name="connsiteY112" fmla="*/ 4768321 h 4900456"/>
                              <a:gd name="connsiteX113" fmla="*/ 42714 w 7362098"/>
                              <a:gd name="connsiteY113" fmla="*/ 4767522 h 4900456"/>
                              <a:gd name="connsiteX114" fmla="*/ 43912 w 7362098"/>
                              <a:gd name="connsiteY114" fmla="*/ 4770316 h 4900456"/>
                              <a:gd name="connsiteX115" fmla="*/ 39121 w 7362098"/>
                              <a:gd name="connsiteY115" fmla="*/ 4787083 h 4900456"/>
                              <a:gd name="connsiteX116" fmla="*/ 37524 w 7362098"/>
                              <a:gd name="connsiteY116" fmla="*/ 4788680 h 4900456"/>
                              <a:gd name="connsiteX117" fmla="*/ 36725 w 7362098"/>
                              <a:gd name="connsiteY117" fmla="*/ 4788680 h 4900456"/>
                              <a:gd name="connsiteX118" fmla="*/ 35129 w 7362098"/>
                              <a:gd name="connsiteY118" fmla="*/ 4785886 h 4900456"/>
                              <a:gd name="connsiteX119" fmla="*/ 39919 w 7362098"/>
                              <a:gd name="connsiteY119" fmla="*/ 4769118 h 4900456"/>
                              <a:gd name="connsiteX120" fmla="*/ 42714 w 7362098"/>
                              <a:gd name="connsiteY120" fmla="*/ 4767522 h 4900456"/>
                              <a:gd name="connsiteX121" fmla="*/ 65068 w 7362098"/>
                              <a:gd name="connsiteY121" fmla="*/ 4764727 h 4900456"/>
                              <a:gd name="connsiteX122" fmla="*/ 67862 w 7362098"/>
                              <a:gd name="connsiteY122" fmla="*/ 4765526 h 4900456"/>
                              <a:gd name="connsiteX123" fmla="*/ 76646 w 7362098"/>
                              <a:gd name="connsiteY123" fmla="*/ 4780696 h 4900456"/>
                              <a:gd name="connsiteX124" fmla="*/ 75847 w 7362098"/>
                              <a:gd name="connsiteY124" fmla="*/ 4783491 h 4900456"/>
                              <a:gd name="connsiteX125" fmla="*/ 75049 w 7362098"/>
                              <a:gd name="connsiteY125" fmla="*/ 4783890 h 4900456"/>
                              <a:gd name="connsiteX126" fmla="*/ 73053 w 7362098"/>
                              <a:gd name="connsiteY126" fmla="*/ 4782692 h 4900456"/>
                              <a:gd name="connsiteX127" fmla="*/ 64270 w 7362098"/>
                              <a:gd name="connsiteY127" fmla="*/ 4767522 h 4900456"/>
                              <a:gd name="connsiteX128" fmla="*/ 65068 w 7362098"/>
                              <a:gd name="connsiteY128" fmla="*/ 4764727 h 4900456"/>
                              <a:gd name="connsiteX129" fmla="*/ 32734 w 7362098"/>
                              <a:gd name="connsiteY129" fmla="*/ 4762332 h 4900456"/>
                              <a:gd name="connsiteX130" fmla="*/ 33532 w 7362098"/>
                              <a:gd name="connsiteY130" fmla="*/ 4765126 h 4900456"/>
                              <a:gd name="connsiteX131" fmla="*/ 22754 w 7362098"/>
                              <a:gd name="connsiteY131" fmla="*/ 4779099 h 4900456"/>
                              <a:gd name="connsiteX132" fmla="*/ 21157 w 7362098"/>
                              <a:gd name="connsiteY132" fmla="*/ 4779898 h 4900456"/>
                              <a:gd name="connsiteX133" fmla="*/ 19560 w 7362098"/>
                              <a:gd name="connsiteY133" fmla="*/ 4779499 h 4900456"/>
                              <a:gd name="connsiteX134" fmla="*/ 19160 w 7362098"/>
                              <a:gd name="connsiteY134" fmla="*/ 4776704 h 4900456"/>
                              <a:gd name="connsiteX135" fmla="*/ 29939 w 7362098"/>
                              <a:gd name="connsiteY135" fmla="*/ 4762731 h 4900456"/>
                              <a:gd name="connsiteX136" fmla="*/ 32734 w 7362098"/>
                              <a:gd name="connsiteY136" fmla="*/ 4762332 h 4900456"/>
                              <a:gd name="connsiteX137" fmla="*/ 76645 w 7362098"/>
                              <a:gd name="connsiteY137" fmla="*/ 4756743 h 4900456"/>
                              <a:gd name="connsiteX138" fmla="*/ 91018 w 7362098"/>
                              <a:gd name="connsiteY138" fmla="*/ 4767523 h 4900456"/>
                              <a:gd name="connsiteX139" fmla="*/ 91417 w 7362098"/>
                              <a:gd name="connsiteY139" fmla="*/ 4770317 h 4900456"/>
                              <a:gd name="connsiteX140" fmla="*/ 89820 w 7362098"/>
                              <a:gd name="connsiteY140" fmla="*/ 4771115 h 4900456"/>
                              <a:gd name="connsiteX141" fmla="*/ 88223 w 7362098"/>
                              <a:gd name="connsiteY141" fmla="*/ 4770716 h 4900456"/>
                              <a:gd name="connsiteX142" fmla="*/ 74250 w 7362098"/>
                              <a:gd name="connsiteY142" fmla="*/ 4759938 h 4900456"/>
                              <a:gd name="connsiteX143" fmla="*/ 73851 w 7362098"/>
                              <a:gd name="connsiteY143" fmla="*/ 4757142 h 4900456"/>
                              <a:gd name="connsiteX144" fmla="*/ 76645 w 7362098"/>
                              <a:gd name="connsiteY144" fmla="*/ 4756743 h 4900456"/>
                              <a:gd name="connsiteX145" fmla="*/ 6757209 w 7362098"/>
                              <a:gd name="connsiteY145" fmla="*/ 4755146 h 4900456"/>
                              <a:gd name="connsiteX146" fmla="*/ 6759604 w 7362098"/>
                              <a:gd name="connsiteY146" fmla="*/ 4757142 h 4900456"/>
                              <a:gd name="connsiteX147" fmla="*/ 6761999 w 7362098"/>
                              <a:gd name="connsiteY147" fmla="*/ 4774708 h 4900456"/>
                              <a:gd name="connsiteX148" fmla="*/ 6760003 w 7362098"/>
                              <a:gd name="connsiteY148" fmla="*/ 4777103 h 4900456"/>
                              <a:gd name="connsiteX149" fmla="*/ 6757608 w 7362098"/>
                              <a:gd name="connsiteY149" fmla="*/ 4775107 h 4900456"/>
                              <a:gd name="connsiteX150" fmla="*/ 6755212 w 7362098"/>
                              <a:gd name="connsiteY150" fmla="*/ 4757542 h 4900456"/>
                              <a:gd name="connsiteX151" fmla="*/ 6757209 w 7362098"/>
                              <a:gd name="connsiteY151" fmla="*/ 4755146 h 4900456"/>
                              <a:gd name="connsiteX152" fmla="*/ 6745631 w 7362098"/>
                              <a:gd name="connsiteY152" fmla="*/ 4754348 h 4900456"/>
                              <a:gd name="connsiteX153" fmla="*/ 6746830 w 7362098"/>
                              <a:gd name="connsiteY153" fmla="*/ 4757142 h 4900456"/>
                              <a:gd name="connsiteX154" fmla="*/ 6742039 w 7362098"/>
                              <a:gd name="connsiteY154" fmla="*/ 4773909 h 4900456"/>
                              <a:gd name="connsiteX155" fmla="*/ 6740442 w 7362098"/>
                              <a:gd name="connsiteY155" fmla="*/ 4775506 h 4900456"/>
                              <a:gd name="connsiteX156" fmla="*/ 6739643 w 7362098"/>
                              <a:gd name="connsiteY156" fmla="*/ 4775506 h 4900456"/>
                              <a:gd name="connsiteX157" fmla="*/ 6738046 w 7362098"/>
                              <a:gd name="connsiteY157" fmla="*/ 4772712 h 4900456"/>
                              <a:gd name="connsiteX158" fmla="*/ 6742837 w 7362098"/>
                              <a:gd name="connsiteY158" fmla="*/ 4755945 h 4900456"/>
                              <a:gd name="connsiteX159" fmla="*/ 6745631 w 7362098"/>
                              <a:gd name="connsiteY159" fmla="*/ 4754348 h 4900456"/>
                              <a:gd name="connsiteX160" fmla="*/ 22355 w 7362098"/>
                              <a:gd name="connsiteY160" fmla="*/ 4752751 h 4900456"/>
                              <a:gd name="connsiteX161" fmla="*/ 25150 w 7362098"/>
                              <a:gd name="connsiteY161" fmla="*/ 4753550 h 4900456"/>
                              <a:gd name="connsiteX162" fmla="*/ 24351 w 7362098"/>
                              <a:gd name="connsiteY162" fmla="*/ 4756345 h 4900456"/>
                              <a:gd name="connsiteX163" fmla="*/ 9181 w 7362098"/>
                              <a:gd name="connsiteY163" fmla="*/ 4765128 h 4900456"/>
                              <a:gd name="connsiteX164" fmla="*/ 8383 w 7362098"/>
                              <a:gd name="connsiteY164" fmla="*/ 4765527 h 4900456"/>
                              <a:gd name="connsiteX165" fmla="*/ 6387 w 7362098"/>
                              <a:gd name="connsiteY165" fmla="*/ 4764329 h 4900456"/>
                              <a:gd name="connsiteX166" fmla="*/ 7185 w 7362098"/>
                              <a:gd name="connsiteY166" fmla="*/ 4761535 h 4900456"/>
                              <a:gd name="connsiteX167" fmla="*/ 6767986 w 7362098"/>
                              <a:gd name="connsiteY167" fmla="*/ 4751554 h 4900456"/>
                              <a:gd name="connsiteX168" fmla="*/ 6770781 w 7362098"/>
                              <a:gd name="connsiteY168" fmla="*/ 4752352 h 4900456"/>
                              <a:gd name="connsiteX169" fmla="*/ 6779564 w 7362098"/>
                              <a:gd name="connsiteY169" fmla="*/ 4767523 h 4900456"/>
                              <a:gd name="connsiteX170" fmla="*/ 6778765 w 7362098"/>
                              <a:gd name="connsiteY170" fmla="*/ 4770317 h 4900456"/>
                              <a:gd name="connsiteX171" fmla="*/ 6777967 w 7362098"/>
                              <a:gd name="connsiteY171" fmla="*/ 4770716 h 4900456"/>
                              <a:gd name="connsiteX172" fmla="*/ 6775971 w 7362098"/>
                              <a:gd name="connsiteY172" fmla="*/ 4769519 h 4900456"/>
                              <a:gd name="connsiteX173" fmla="*/ 6767187 w 7362098"/>
                              <a:gd name="connsiteY173" fmla="*/ 4754348 h 4900456"/>
                              <a:gd name="connsiteX174" fmla="*/ 6767986 w 7362098"/>
                              <a:gd name="connsiteY174" fmla="*/ 4751554 h 4900456"/>
                              <a:gd name="connsiteX175" fmla="*/ 6736051 w 7362098"/>
                              <a:gd name="connsiteY175" fmla="*/ 4749158 h 4900456"/>
                              <a:gd name="connsiteX176" fmla="*/ 6736849 w 7362098"/>
                              <a:gd name="connsiteY176" fmla="*/ 4751953 h 4900456"/>
                              <a:gd name="connsiteX177" fmla="*/ 6726071 w 7362098"/>
                              <a:gd name="connsiteY177" fmla="*/ 4765926 h 4900456"/>
                              <a:gd name="connsiteX178" fmla="*/ 6724473 w 7362098"/>
                              <a:gd name="connsiteY178" fmla="*/ 4766724 h 4900456"/>
                              <a:gd name="connsiteX179" fmla="*/ 6722876 w 7362098"/>
                              <a:gd name="connsiteY179" fmla="*/ 4766325 h 4900456"/>
                              <a:gd name="connsiteX180" fmla="*/ 6722477 w 7362098"/>
                              <a:gd name="connsiteY180" fmla="*/ 4763530 h 4900456"/>
                              <a:gd name="connsiteX181" fmla="*/ 6733256 w 7362098"/>
                              <a:gd name="connsiteY181" fmla="*/ 4749557 h 4900456"/>
                              <a:gd name="connsiteX182" fmla="*/ 6736051 w 7362098"/>
                              <a:gd name="connsiteY182" fmla="*/ 4749158 h 4900456"/>
                              <a:gd name="connsiteX183" fmla="*/ 5412906 w 7362098"/>
                              <a:gd name="connsiteY183" fmla="*/ 4748859 h 4900456"/>
                              <a:gd name="connsiteX184" fmla="*/ 5422287 w 7362098"/>
                              <a:gd name="connsiteY184" fmla="*/ 4749957 h 4900456"/>
                              <a:gd name="connsiteX185" fmla="*/ 5429473 w 7362098"/>
                              <a:gd name="connsiteY185" fmla="*/ 4761933 h 4900456"/>
                              <a:gd name="connsiteX186" fmla="*/ 5433066 w 7362098"/>
                              <a:gd name="connsiteY186" fmla="*/ 4766724 h 4900456"/>
                              <a:gd name="connsiteX187" fmla="*/ 5439054 w 7362098"/>
                              <a:gd name="connsiteY187" fmla="*/ 4766724 h 4900456"/>
                              <a:gd name="connsiteX188" fmla="*/ 5439453 w 7362098"/>
                              <a:gd name="connsiteY188" fmla="*/ 4766724 h 4900456"/>
                              <a:gd name="connsiteX189" fmla="*/ 5439852 w 7362098"/>
                              <a:gd name="connsiteY189" fmla="*/ 4766325 h 4900456"/>
                              <a:gd name="connsiteX190" fmla="*/ 5453026 w 7362098"/>
                              <a:gd name="connsiteY190" fmla="*/ 4765926 h 4900456"/>
                              <a:gd name="connsiteX191" fmla="*/ 5460211 w 7362098"/>
                              <a:gd name="connsiteY191" fmla="*/ 4777503 h 4900456"/>
                              <a:gd name="connsiteX192" fmla="*/ 5460211 w 7362098"/>
                              <a:gd name="connsiteY192" fmla="*/ 4777902 h 4900456"/>
                              <a:gd name="connsiteX193" fmla="*/ 5463804 w 7362098"/>
                              <a:gd name="connsiteY193" fmla="*/ 4782692 h 4900456"/>
                              <a:gd name="connsiteX194" fmla="*/ 5470191 w 7362098"/>
                              <a:gd name="connsiteY194" fmla="*/ 4782692 h 4900456"/>
                              <a:gd name="connsiteX195" fmla="*/ 5470591 w 7362098"/>
                              <a:gd name="connsiteY195" fmla="*/ 4782692 h 4900456"/>
                              <a:gd name="connsiteX196" fmla="*/ 5484563 w 7362098"/>
                              <a:gd name="connsiteY196" fmla="*/ 4781894 h 4900456"/>
                              <a:gd name="connsiteX197" fmla="*/ 5491748 w 7362098"/>
                              <a:gd name="connsiteY197" fmla="*/ 4793870 h 4900456"/>
                              <a:gd name="connsiteX198" fmla="*/ 5495341 w 7362098"/>
                              <a:gd name="connsiteY198" fmla="*/ 4798660 h 4900456"/>
                              <a:gd name="connsiteX199" fmla="*/ 5498535 w 7362098"/>
                              <a:gd name="connsiteY199" fmla="*/ 4799458 h 4900456"/>
                              <a:gd name="connsiteX200" fmla="*/ 5502926 w 7362098"/>
                              <a:gd name="connsiteY200" fmla="*/ 4799858 h 4900456"/>
                              <a:gd name="connsiteX201" fmla="*/ 5506519 w 7362098"/>
                              <a:gd name="connsiteY201" fmla="*/ 4803850 h 4900456"/>
                              <a:gd name="connsiteX202" fmla="*/ 5500930 w 7362098"/>
                              <a:gd name="connsiteY202" fmla="*/ 4808241 h 4900456"/>
                              <a:gd name="connsiteX203" fmla="*/ 5494942 w 7362098"/>
                              <a:gd name="connsiteY203" fmla="*/ 4807842 h 4900456"/>
                              <a:gd name="connsiteX204" fmla="*/ 5490151 w 7362098"/>
                              <a:gd name="connsiteY204" fmla="*/ 4806245 h 4900456"/>
                              <a:gd name="connsiteX205" fmla="*/ 5482966 w 7362098"/>
                              <a:gd name="connsiteY205" fmla="*/ 4794269 h 4900456"/>
                              <a:gd name="connsiteX206" fmla="*/ 5479772 w 7362098"/>
                              <a:gd name="connsiteY206" fmla="*/ 4789478 h 4900456"/>
                              <a:gd name="connsiteX207" fmla="*/ 5472986 w 7362098"/>
                              <a:gd name="connsiteY207" fmla="*/ 4789878 h 4900456"/>
                              <a:gd name="connsiteX208" fmla="*/ 5459413 w 7362098"/>
                              <a:gd name="connsiteY208" fmla="*/ 4790277 h 4900456"/>
                              <a:gd name="connsiteX209" fmla="*/ 5452227 w 7362098"/>
                              <a:gd name="connsiteY209" fmla="*/ 4778700 h 4900456"/>
                              <a:gd name="connsiteX210" fmla="*/ 5448635 w 7362098"/>
                              <a:gd name="connsiteY210" fmla="*/ 4773511 h 4900456"/>
                              <a:gd name="connsiteX211" fmla="*/ 5442647 w 7362098"/>
                              <a:gd name="connsiteY211" fmla="*/ 4773511 h 4900456"/>
                              <a:gd name="connsiteX212" fmla="*/ 5442247 w 7362098"/>
                              <a:gd name="connsiteY212" fmla="*/ 4773511 h 4900456"/>
                              <a:gd name="connsiteX213" fmla="*/ 5428675 w 7362098"/>
                              <a:gd name="connsiteY213" fmla="*/ 4773910 h 4900456"/>
                              <a:gd name="connsiteX214" fmla="*/ 5421489 w 7362098"/>
                              <a:gd name="connsiteY214" fmla="*/ 4761933 h 4900456"/>
                              <a:gd name="connsiteX215" fmla="*/ 5418294 w 7362098"/>
                              <a:gd name="connsiteY215" fmla="*/ 4757142 h 4900456"/>
                              <a:gd name="connsiteX216" fmla="*/ 5411508 w 7362098"/>
                              <a:gd name="connsiteY216" fmla="*/ 4757542 h 4900456"/>
                              <a:gd name="connsiteX217" fmla="*/ 5397935 w 7362098"/>
                              <a:gd name="connsiteY217" fmla="*/ 4757941 h 4900456"/>
                              <a:gd name="connsiteX218" fmla="*/ 5395540 w 7362098"/>
                              <a:gd name="connsiteY218" fmla="*/ 4756344 h 4900456"/>
                              <a:gd name="connsiteX219" fmla="*/ 5393943 w 7362098"/>
                              <a:gd name="connsiteY219" fmla="*/ 4751154 h 4900456"/>
                              <a:gd name="connsiteX220" fmla="*/ 5399133 w 7362098"/>
                              <a:gd name="connsiteY220" fmla="*/ 4749558 h 4900456"/>
                              <a:gd name="connsiteX221" fmla="*/ 5401528 w 7362098"/>
                              <a:gd name="connsiteY221" fmla="*/ 4750755 h 4900456"/>
                              <a:gd name="connsiteX222" fmla="*/ 5407915 w 7362098"/>
                              <a:gd name="connsiteY222" fmla="*/ 4750755 h 4900456"/>
                              <a:gd name="connsiteX223" fmla="*/ 5408314 w 7362098"/>
                              <a:gd name="connsiteY223" fmla="*/ 4750755 h 4900456"/>
                              <a:gd name="connsiteX224" fmla="*/ 5412906 w 7362098"/>
                              <a:gd name="connsiteY224" fmla="*/ 4748859 h 4900456"/>
                              <a:gd name="connsiteX225" fmla="*/ 81435 w 7362098"/>
                              <a:gd name="connsiteY225" fmla="*/ 4745566 h 4900456"/>
                              <a:gd name="connsiteX226" fmla="*/ 98201 w 7362098"/>
                              <a:gd name="connsiteY226" fmla="*/ 4750357 h 4900456"/>
                              <a:gd name="connsiteX227" fmla="*/ 99399 w 7362098"/>
                              <a:gd name="connsiteY227" fmla="*/ 4753151 h 4900456"/>
                              <a:gd name="connsiteX228" fmla="*/ 97802 w 7362098"/>
                              <a:gd name="connsiteY228" fmla="*/ 4754749 h 4900456"/>
                              <a:gd name="connsiteX229" fmla="*/ 97004 w 7362098"/>
                              <a:gd name="connsiteY229" fmla="*/ 4754749 h 4900456"/>
                              <a:gd name="connsiteX230" fmla="*/ 80237 w 7362098"/>
                              <a:gd name="connsiteY230" fmla="*/ 4749958 h 4900456"/>
                              <a:gd name="connsiteX231" fmla="*/ 78641 w 7362098"/>
                              <a:gd name="connsiteY231" fmla="*/ 4747162 h 4900456"/>
                              <a:gd name="connsiteX232" fmla="*/ 81435 w 7362098"/>
                              <a:gd name="connsiteY232" fmla="*/ 4745566 h 4900456"/>
                              <a:gd name="connsiteX233" fmla="*/ 6779562 w 7362098"/>
                              <a:gd name="connsiteY233" fmla="*/ 4743570 h 4900456"/>
                              <a:gd name="connsiteX234" fmla="*/ 6793935 w 7362098"/>
                              <a:gd name="connsiteY234" fmla="*/ 4754349 h 4900456"/>
                              <a:gd name="connsiteX235" fmla="*/ 6794334 w 7362098"/>
                              <a:gd name="connsiteY235" fmla="*/ 4757144 h 4900456"/>
                              <a:gd name="connsiteX236" fmla="*/ 6792737 w 7362098"/>
                              <a:gd name="connsiteY236" fmla="*/ 4757942 h 4900456"/>
                              <a:gd name="connsiteX237" fmla="*/ 6791140 w 7362098"/>
                              <a:gd name="connsiteY237" fmla="*/ 4757543 h 4900456"/>
                              <a:gd name="connsiteX238" fmla="*/ 6777167 w 7362098"/>
                              <a:gd name="connsiteY238" fmla="*/ 4746764 h 4900456"/>
                              <a:gd name="connsiteX239" fmla="*/ 6776768 w 7362098"/>
                              <a:gd name="connsiteY239" fmla="*/ 4743969 h 4900456"/>
                              <a:gd name="connsiteX240" fmla="*/ 6779562 w 7362098"/>
                              <a:gd name="connsiteY240" fmla="*/ 4743570 h 4900456"/>
                              <a:gd name="connsiteX241" fmla="*/ 3288614 w 7362098"/>
                              <a:gd name="connsiteY241" fmla="*/ 4742772 h 4900456"/>
                              <a:gd name="connsiteX242" fmla="*/ 3291408 w 7362098"/>
                              <a:gd name="connsiteY242" fmla="*/ 4744369 h 4900456"/>
                              <a:gd name="connsiteX243" fmla="*/ 3308973 w 7362098"/>
                              <a:gd name="connsiteY243" fmla="*/ 4755147 h 4900456"/>
                              <a:gd name="connsiteX244" fmla="*/ 3312169 w 7362098"/>
                              <a:gd name="connsiteY244" fmla="*/ 4756744 h 4900456"/>
                              <a:gd name="connsiteX245" fmla="*/ 3310971 w 7362098"/>
                              <a:gd name="connsiteY245" fmla="*/ 4759539 h 4900456"/>
                              <a:gd name="connsiteX246" fmla="*/ 3310569 w 7362098"/>
                              <a:gd name="connsiteY246" fmla="*/ 4759539 h 4900456"/>
                              <a:gd name="connsiteX247" fmla="*/ 3297795 w 7362098"/>
                              <a:gd name="connsiteY247" fmla="*/ 4758341 h 4900456"/>
                              <a:gd name="connsiteX248" fmla="*/ 3269052 w 7362098"/>
                              <a:gd name="connsiteY248" fmla="*/ 4790676 h 4900456"/>
                              <a:gd name="connsiteX249" fmla="*/ 3225939 w 7362098"/>
                              <a:gd name="connsiteY249" fmla="*/ 4793870 h 4900456"/>
                              <a:gd name="connsiteX250" fmla="*/ 3219153 w 7362098"/>
                              <a:gd name="connsiteY250" fmla="*/ 4805048 h 4900456"/>
                              <a:gd name="connsiteX251" fmla="*/ 3218755 w 7362098"/>
                              <a:gd name="connsiteY251" fmla="*/ 4805447 h 4900456"/>
                              <a:gd name="connsiteX252" fmla="*/ 3215959 w 7362098"/>
                              <a:gd name="connsiteY252" fmla="*/ 4804648 h 4900456"/>
                              <a:gd name="connsiteX253" fmla="*/ 3216356 w 7362098"/>
                              <a:gd name="connsiteY253" fmla="*/ 4801455 h 4900456"/>
                              <a:gd name="connsiteX254" fmla="*/ 3218356 w 7362098"/>
                              <a:gd name="connsiteY254" fmla="*/ 4780696 h 4900456"/>
                              <a:gd name="connsiteX255" fmla="*/ 3218755 w 7362098"/>
                              <a:gd name="connsiteY255" fmla="*/ 4777503 h 4900456"/>
                              <a:gd name="connsiteX256" fmla="*/ 3221949 w 7362098"/>
                              <a:gd name="connsiteY256" fmla="*/ 4777902 h 4900456"/>
                              <a:gd name="connsiteX257" fmla="*/ 3226341 w 7362098"/>
                              <a:gd name="connsiteY257" fmla="*/ 4789479 h 4900456"/>
                              <a:gd name="connsiteX258" fmla="*/ 3226745 w 7362098"/>
                              <a:gd name="connsiteY258" fmla="*/ 4789479 h 4900456"/>
                              <a:gd name="connsiteX259" fmla="*/ 3267056 w 7362098"/>
                              <a:gd name="connsiteY259" fmla="*/ 4786684 h 4900456"/>
                              <a:gd name="connsiteX260" fmla="*/ 3293406 w 7362098"/>
                              <a:gd name="connsiteY260" fmla="*/ 4756344 h 4900456"/>
                              <a:gd name="connsiteX261" fmla="*/ 3293406 w 7362098"/>
                              <a:gd name="connsiteY261" fmla="*/ 4755945 h 4900456"/>
                              <a:gd name="connsiteX262" fmla="*/ 3287016 w 7362098"/>
                              <a:gd name="connsiteY262" fmla="*/ 4745566 h 4900456"/>
                              <a:gd name="connsiteX263" fmla="*/ 3288614 w 7362098"/>
                              <a:gd name="connsiteY263" fmla="*/ 4742772 h 4900456"/>
                              <a:gd name="connsiteX264" fmla="*/ 19562 w 7362098"/>
                              <a:gd name="connsiteY264" fmla="*/ 4741175 h 4900456"/>
                              <a:gd name="connsiteX265" fmla="*/ 21957 w 7362098"/>
                              <a:gd name="connsiteY265" fmla="*/ 4743171 h 4900456"/>
                              <a:gd name="connsiteX266" fmla="*/ 19961 w 7362098"/>
                              <a:gd name="connsiteY266" fmla="*/ 4745566 h 4900456"/>
                              <a:gd name="connsiteX267" fmla="*/ 2395 w 7362098"/>
                              <a:gd name="connsiteY267" fmla="*/ 4747962 h 4900456"/>
                              <a:gd name="connsiteX268" fmla="*/ 0 w 7362098"/>
                              <a:gd name="connsiteY268" fmla="*/ 4745966 h 4900456"/>
                              <a:gd name="connsiteX269" fmla="*/ 1996 w 7362098"/>
                              <a:gd name="connsiteY269" fmla="*/ 4743570 h 4900456"/>
                              <a:gd name="connsiteX270" fmla="*/ 6725671 w 7362098"/>
                              <a:gd name="connsiteY270" fmla="*/ 4739578 h 4900456"/>
                              <a:gd name="connsiteX271" fmla="*/ 6728466 w 7362098"/>
                              <a:gd name="connsiteY271" fmla="*/ 4740376 h 4900456"/>
                              <a:gd name="connsiteX272" fmla="*/ 6727667 w 7362098"/>
                              <a:gd name="connsiteY272" fmla="*/ 4743170 h 4900456"/>
                              <a:gd name="connsiteX273" fmla="*/ 6712497 w 7362098"/>
                              <a:gd name="connsiteY273" fmla="*/ 4751954 h 4900456"/>
                              <a:gd name="connsiteX274" fmla="*/ 6711698 w 7362098"/>
                              <a:gd name="connsiteY274" fmla="*/ 4752353 h 4900456"/>
                              <a:gd name="connsiteX275" fmla="*/ 6709702 w 7362098"/>
                              <a:gd name="connsiteY275" fmla="*/ 4751155 h 4900456"/>
                              <a:gd name="connsiteX276" fmla="*/ 6710501 w 7362098"/>
                              <a:gd name="connsiteY276" fmla="*/ 4748361 h 4900456"/>
                              <a:gd name="connsiteX277" fmla="*/ 4211517 w 7362098"/>
                              <a:gd name="connsiteY277" fmla="*/ 4739578 h 4900456"/>
                              <a:gd name="connsiteX278" fmla="*/ 4216307 w 7362098"/>
                              <a:gd name="connsiteY278" fmla="*/ 4743170 h 4900456"/>
                              <a:gd name="connsiteX279" fmla="*/ 4219900 w 7362098"/>
                              <a:gd name="connsiteY279" fmla="*/ 4767523 h 4900456"/>
                              <a:gd name="connsiteX280" fmla="*/ 4244252 w 7362098"/>
                              <a:gd name="connsiteY280" fmla="*/ 4763930 h 4900456"/>
                              <a:gd name="connsiteX281" fmla="*/ 4249043 w 7362098"/>
                              <a:gd name="connsiteY281" fmla="*/ 4767523 h 4900456"/>
                              <a:gd name="connsiteX282" fmla="*/ 4245450 w 7362098"/>
                              <a:gd name="connsiteY282" fmla="*/ 4772313 h 4900456"/>
                              <a:gd name="connsiteX283" fmla="*/ 4221098 w 7362098"/>
                              <a:gd name="connsiteY283" fmla="*/ 4775906 h 4900456"/>
                              <a:gd name="connsiteX284" fmla="*/ 4224690 w 7362098"/>
                              <a:gd name="connsiteY284" fmla="*/ 4800257 h 4900456"/>
                              <a:gd name="connsiteX285" fmla="*/ 4221098 w 7362098"/>
                              <a:gd name="connsiteY285" fmla="*/ 4805047 h 4900456"/>
                              <a:gd name="connsiteX286" fmla="*/ 4216307 w 7362098"/>
                              <a:gd name="connsiteY286" fmla="*/ 4801455 h 4900456"/>
                              <a:gd name="connsiteX287" fmla="*/ 4212714 w 7362098"/>
                              <a:gd name="connsiteY287" fmla="*/ 4777103 h 4900456"/>
                              <a:gd name="connsiteX288" fmla="*/ 4188363 w 7362098"/>
                              <a:gd name="connsiteY288" fmla="*/ 4780696 h 4900456"/>
                              <a:gd name="connsiteX289" fmla="*/ 4183573 w 7362098"/>
                              <a:gd name="connsiteY289" fmla="*/ 4777103 h 4900456"/>
                              <a:gd name="connsiteX290" fmla="*/ 4187166 w 7362098"/>
                              <a:gd name="connsiteY290" fmla="*/ 4772313 h 4900456"/>
                              <a:gd name="connsiteX291" fmla="*/ 4211517 w 7362098"/>
                              <a:gd name="connsiteY291" fmla="*/ 4768720 h 4900456"/>
                              <a:gd name="connsiteX292" fmla="*/ 4207924 w 7362098"/>
                              <a:gd name="connsiteY292" fmla="*/ 4744368 h 4900456"/>
                              <a:gd name="connsiteX293" fmla="*/ 4211517 w 7362098"/>
                              <a:gd name="connsiteY293" fmla="*/ 4739578 h 4900456"/>
                              <a:gd name="connsiteX294" fmla="*/ 6784353 w 7362098"/>
                              <a:gd name="connsiteY294" fmla="*/ 4732393 h 4900456"/>
                              <a:gd name="connsiteX295" fmla="*/ 6801120 w 7362098"/>
                              <a:gd name="connsiteY295" fmla="*/ 4737184 h 4900456"/>
                              <a:gd name="connsiteX296" fmla="*/ 6802318 w 7362098"/>
                              <a:gd name="connsiteY296" fmla="*/ 4739978 h 4900456"/>
                              <a:gd name="connsiteX297" fmla="*/ 6800721 w 7362098"/>
                              <a:gd name="connsiteY297" fmla="*/ 4741575 h 4900456"/>
                              <a:gd name="connsiteX298" fmla="*/ 6799923 w 7362098"/>
                              <a:gd name="connsiteY298" fmla="*/ 4741575 h 4900456"/>
                              <a:gd name="connsiteX299" fmla="*/ 6783155 w 7362098"/>
                              <a:gd name="connsiteY299" fmla="*/ 4736784 h 4900456"/>
                              <a:gd name="connsiteX300" fmla="*/ 6781559 w 7362098"/>
                              <a:gd name="connsiteY300" fmla="*/ 4733990 h 4900456"/>
                              <a:gd name="connsiteX301" fmla="*/ 6784353 w 7362098"/>
                              <a:gd name="connsiteY301" fmla="*/ 4732393 h 4900456"/>
                              <a:gd name="connsiteX302" fmla="*/ 98602 w 7362098"/>
                              <a:gd name="connsiteY302" fmla="*/ 4730795 h 4900456"/>
                              <a:gd name="connsiteX303" fmla="*/ 100997 w 7362098"/>
                              <a:gd name="connsiteY303" fmla="*/ 4732791 h 4900456"/>
                              <a:gd name="connsiteX304" fmla="*/ 99001 w 7362098"/>
                              <a:gd name="connsiteY304" fmla="*/ 4735186 h 4900456"/>
                              <a:gd name="connsiteX305" fmla="*/ 81436 w 7362098"/>
                              <a:gd name="connsiteY305" fmla="*/ 4737582 h 4900456"/>
                              <a:gd name="connsiteX306" fmla="*/ 79041 w 7362098"/>
                              <a:gd name="connsiteY306" fmla="*/ 4735586 h 4900456"/>
                              <a:gd name="connsiteX307" fmla="*/ 81037 w 7362098"/>
                              <a:gd name="connsiteY307" fmla="*/ 4733190 h 4900456"/>
                              <a:gd name="connsiteX308" fmla="*/ 6722479 w 7362098"/>
                              <a:gd name="connsiteY308" fmla="*/ 4728001 h 4900456"/>
                              <a:gd name="connsiteX309" fmla="*/ 6724874 w 7362098"/>
                              <a:gd name="connsiteY309" fmla="*/ 4729997 h 4900456"/>
                              <a:gd name="connsiteX310" fmla="*/ 6722878 w 7362098"/>
                              <a:gd name="connsiteY310" fmla="*/ 4732392 h 4900456"/>
                              <a:gd name="connsiteX311" fmla="*/ 6705312 w 7362098"/>
                              <a:gd name="connsiteY311" fmla="*/ 4734788 h 4900456"/>
                              <a:gd name="connsiteX312" fmla="*/ 6702917 w 7362098"/>
                              <a:gd name="connsiteY312" fmla="*/ 4732792 h 4900456"/>
                              <a:gd name="connsiteX313" fmla="*/ 6704913 w 7362098"/>
                              <a:gd name="connsiteY313" fmla="*/ 4730396 h 4900456"/>
                              <a:gd name="connsiteX314" fmla="*/ 3991 w 7362098"/>
                              <a:gd name="connsiteY314" fmla="*/ 4724009 h 4900456"/>
                              <a:gd name="connsiteX315" fmla="*/ 20759 w 7362098"/>
                              <a:gd name="connsiteY315" fmla="*/ 4728800 h 4900456"/>
                              <a:gd name="connsiteX316" fmla="*/ 22355 w 7362098"/>
                              <a:gd name="connsiteY316" fmla="*/ 4731594 h 4900456"/>
                              <a:gd name="connsiteX317" fmla="*/ 20759 w 7362098"/>
                              <a:gd name="connsiteY317" fmla="*/ 4733191 h 4900456"/>
                              <a:gd name="connsiteX318" fmla="*/ 19960 w 7362098"/>
                              <a:gd name="connsiteY318" fmla="*/ 4733191 h 4900456"/>
                              <a:gd name="connsiteX319" fmla="*/ 3193 w 7362098"/>
                              <a:gd name="connsiteY319" fmla="*/ 4728400 h 4900456"/>
                              <a:gd name="connsiteX320" fmla="*/ 1197 w 7362098"/>
                              <a:gd name="connsiteY320" fmla="*/ 4725606 h 4900456"/>
                              <a:gd name="connsiteX321" fmla="*/ 3991 w 7362098"/>
                              <a:gd name="connsiteY321" fmla="*/ 4724009 h 4900456"/>
                              <a:gd name="connsiteX322" fmla="*/ 6801519 w 7362098"/>
                              <a:gd name="connsiteY322" fmla="*/ 4717622 h 4900456"/>
                              <a:gd name="connsiteX323" fmla="*/ 6803915 w 7362098"/>
                              <a:gd name="connsiteY323" fmla="*/ 4719618 h 4900456"/>
                              <a:gd name="connsiteX324" fmla="*/ 6801919 w 7362098"/>
                              <a:gd name="connsiteY324" fmla="*/ 4722013 h 4900456"/>
                              <a:gd name="connsiteX325" fmla="*/ 6784353 w 7362098"/>
                              <a:gd name="connsiteY325" fmla="*/ 4724409 h 4900456"/>
                              <a:gd name="connsiteX326" fmla="*/ 6781958 w 7362098"/>
                              <a:gd name="connsiteY326" fmla="*/ 4722413 h 4900456"/>
                              <a:gd name="connsiteX327" fmla="*/ 6783954 w 7362098"/>
                              <a:gd name="connsiteY327" fmla="*/ 4720017 h 4900456"/>
                              <a:gd name="connsiteX328" fmla="*/ 5430072 w 7362098"/>
                              <a:gd name="connsiteY328" fmla="*/ 4716923 h 4900456"/>
                              <a:gd name="connsiteX329" fmla="*/ 5439454 w 7362098"/>
                              <a:gd name="connsiteY329" fmla="*/ 4718021 h 4900456"/>
                              <a:gd name="connsiteX330" fmla="*/ 5446639 w 7362098"/>
                              <a:gd name="connsiteY330" fmla="*/ 4729997 h 4900456"/>
                              <a:gd name="connsiteX331" fmla="*/ 5450232 w 7362098"/>
                              <a:gd name="connsiteY331" fmla="*/ 4734787 h 4900456"/>
                              <a:gd name="connsiteX332" fmla="*/ 5456220 w 7362098"/>
                              <a:gd name="connsiteY332" fmla="*/ 4734787 h 4900456"/>
                              <a:gd name="connsiteX333" fmla="*/ 5456619 w 7362098"/>
                              <a:gd name="connsiteY333" fmla="*/ 4734787 h 4900456"/>
                              <a:gd name="connsiteX334" fmla="*/ 5457018 w 7362098"/>
                              <a:gd name="connsiteY334" fmla="*/ 4734388 h 4900456"/>
                              <a:gd name="connsiteX335" fmla="*/ 5470192 w 7362098"/>
                              <a:gd name="connsiteY335" fmla="*/ 4733989 h 4900456"/>
                              <a:gd name="connsiteX336" fmla="*/ 5477377 w 7362098"/>
                              <a:gd name="connsiteY336" fmla="*/ 4745566 h 4900456"/>
                              <a:gd name="connsiteX337" fmla="*/ 5477377 w 7362098"/>
                              <a:gd name="connsiteY337" fmla="*/ 4745965 h 4900456"/>
                              <a:gd name="connsiteX338" fmla="*/ 5480970 w 7362098"/>
                              <a:gd name="connsiteY338" fmla="*/ 4750756 h 4900456"/>
                              <a:gd name="connsiteX339" fmla="*/ 5487357 w 7362098"/>
                              <a:gd name="connsiteY339" fmla="*/ 4750756 h 4900456"/>
                              <a:gd name="connsiteX340" fmla="*/ 5487757 w 7362098"/>
                              <a:gd name="connsiteY340" fmla="*/ 4750756 h 4900456"/>
                              <a:gd name="connsiteX341" fmla="*/ 5501728 w 7362098"/>
                              <a:gd name="connsiteY341" fmla="*/ 4749958 h 4900456"/>
                              <a:gd name="connsiteX342" fmla="*/ 5508914 w 7362098"/>
                              <a:gd name="connsiteY342" fmla="*/ 4761934 h 4900456"/>
                              <a:gd name="connsiteX343" fmla="*/ 5512507 w 7362098"/>
                              <a:gd name="connsiteY343" fmla="*/ 4766724 h 4900456"/>
                              <a:gd name="connsiteX344" fmla="*/ 5515700 w 7362098"/>
                              <a:gd name="connsiteY344" fmla="*/ 4767522 h 4900456"/>
                              <a:gd name="connsiteX345" fmla="*/ 5520092 w 7362098"/>
                              <a:gd name="connsiteY345" fmla="*/ 4767922 h 4900456"/>
                              <a:gd name="connsiteX346" fmla="*/ 5523684 w 7362098"/>
                              <a:gd name="connsiteY346" fmla="*/ 4771914 h 4900456"/>
                              <a:gd name="connsiteX347" fmla="*/ 5518096 w 7362098"/>
                              <a:gd name="connsiteY347" fmla="*/ 4775906 h 4900456"/>
                              <a:gd name="connsiteX348" fmla="*/ 5512108 w 7362098"/>
                              <a:gd name="connsiteY348" fmla="*/ 4775506 h 4900456"/>
                              <a:gd name="connsiteX349" fmla="*/ 5507317 w 7362098"/>
                              <a:gd name="connsiteY349" fmla="*/ 4773910 h 4900456"/>
                              <a:gd name="connsiteX350" fmla="*/ 5500132 w 7362098"/>
                              <a:gd name="connsiteY350" fmla="*/ 4761934 h 4900456"/>
                              <a:gd name="connsiteX351" fmla="*/ 5496938 w 7362098"/>
                              <a:gd name="connsiteY351" fmla="*/ 4757143 h 4900456"/>
                              <a:gd name="connsiteX352" fmla="*/ 5490152 w 7362098"/>
                              <a:gd name="connsiteY352" fmla="*/ 4757542 h 4900456"/>
                              <a:gd name="connsiteX353" fmla="*/ 5476579 w 7362098"/>
                              <a:gd name="connsiteY353" fmla="*/ 4757942 h 4900456"/>
                              <a:gd name="connsiteX354" fmla="*/ 5469393 w 7362098"/>
                              <a:gd name="connsiteY354" fmla="*/ 4746364 h 4900456"/>
                              <a:gd name="connsiteX355" fmla="*/ 5465801 w 7362098"/>
                              <a:gd name="connsiteY355" fmla="*/ 4741174 h 4900456"/>
                              <a:gd name="connsiteX356" fmla="*/ 5459813 w 7362098"/>
                              <a:gd name="connsiteY356" fmla="*/ 4741174 h 4900456"/>
                              <a:gd name="connsiteX357" fmla="*/ 5459414 w 7362098"/>
                              <a:gd name="connsiteY357" fmla="*/ 4741174 h 4900456"/>
                              <a:gd name="connsiteX358" fmla="*/ 5445841 w 7362098"/>
                              <a:gd name="connsiteY358" fmla="*/ 4741574 h 4900456"/>
                              <a:gd name="connsiteX359" fmla="*/ 5438655 w 7362098"/>
                              <a:gd name="connsiteY359" fmla="*/ 4729598 h 4900456"/>
                              <a:gd name="connsiteX360" fmla="*/ 5435461 w 7362098"/>
                              <a:gd name="connsiteY360" fmla="*/ 4724807 h 4900456"/>
                              <a:gd name="connsiteX361" fmla="*/ 5428674 w 7362098"/>
                              <a:gd name="connsiteY361" fmla="*/ 4725206 h 4900456"/>
                              <a:gd name="connsiteX362" fmla="*/ 5415102 w 7362098"/>
                              <a:gd name="connsiteY362" fmla="*/ 4725606 h 4900456"/>
                              <a:gd name="connsiteX363" fmla="*/ 5412706 w 7362098"/>
                              <a:gd name="connsiteY363" fmla="*/ 4724009 h 4900456"/>
                              <a:gd name="connsiteX364" fmla="*/ 5411110 w 7362098"/>
                              <a:gd name="connsiteY364" fmla="*/ 4718819 h 4900456"/>
                              <a:gd name="connsiteX365" fmla="*/ 5416299 w 7362098"/>
                              <a:gd name="connsiteY365" fmla="*/ 4717222 h 4900456"/>
                              <a:gd name="connsiteX366" fmla="*/ 5418694 w 7362098"/>
                              <a:gd name="connsiteY366" fmla="*/ 4718819 h 4900456"/>
                              <a:gd name="connsiteX367" fmla="*/ 5425082 w 7362098"/>
                              <a:gd name="connsiteY367" fmla="*/ 4718819 h 4900456"/>
                              <a:gd name="connsiteX368" fmla="*/ 5425481 w 7362098"/>
                              <a:gd name="connsiteY368" fmla="*/ 4718819 h 4900456"/>
                              <a:gd name="connsiteX369" fmla="*/ 5430072 w 7362098"/>
                              <a:gd name="connsiteY369" fmla="*/ 4716923 h 4900456"/>
                              <a:gd name="connsiteX370" fmla="*/ 91814 w 7362098"/>
                              <a:gd name="connsiteY370" fmla="*/ 4713630 h 4900456"/>
                              <a:gd name="connsiteX371" fmla="*/ 94610 w 7362098"/>
                              <a:gd name="connsiteY371" fmla="*/ 4714428 h 4900456"/>
                              <a:gd name="connsiteX372" fmla="*/ 93810 w 7362098"/>
                              <a:gd name="connsiteY372" fmla="*/ 4717222 h 4900456"/>
                              <a:gd name="connsiteX373" fmla="*/ 78641 w 7362098"/>
                              <a:gd name="connsiteY373" fmla="*/ 4726006 h 4900456"/>
                              <a:gd name="connsiteX374" fmla="*/ 77843 w 7362098"/>
                              <a:gd name="connsiteY374" fmla="*/ 4726405 h 4900456"/>
                              <a:gd name="connsiteX375" fmla="*/ 75847 w 7362098"/>
                              <a:gd name="connsiteY375" fmla="*/ 4725207 h 4900456"/>
                              <a:gd name="connsiteX376" fmla="*/ 76645 w 7362098"/>
                              <a:gd name="connsiteY376" fmla="*/ 4722413 h 4900456"/>
                              <a:gd name="connsiteX377" fmla="*/ 6706908 w 7362098"/>
                              <a:gd name="connsiteY377" fmla="*/ 4710836 h 4900456"/>
                              <a:gd name="connsiteX378" fmla="*/ 6723675 w 7362098"/>
                              <a:gd name="connsiteY378" fmla="*/ 4715627 h 4900456"/>
                              <a:gd name="connsiteX379" fmla="*/ 6725272 w 7362098"/>
                              <a:gd name="connsiteY379" fmla="*/ 4718421 h 4900456"/>
                              <a:gd name="connsiteX380" fmla="*/ 6723675 w 7362098"/>
                              <a:gd name="connsiteY380" fmla="*/ 4720018 h 4900456"/>
                              <a:gd name="connsiteX381" fmla="*/ 6722877 w 7362098"/>
                              <a:gd name="connsiteY381" fmla="*/ 4720018 h 4900456"/>
                              <a:gd name="connsiteX382" fmla="*/ 6706110 w 7362098"/>
                              <a:gd name="connsiteY382" fmla="*/ 4715227 h 4900456"/>
                              <a:gd name="connsiteX383" fmla="*/ 6704114 w 7362098"/>
                              <a:gd name="connsiteY383" fmla="*/ 4712433 h 4900456"/>
                              <a:gd name="connsiteX384" fmla="*/ 6706908 w 7362098"/>
                              <a:gd name="connsiteY384" fmla="*/ 4710836 h 4900456"/>
                              <a:gd name="connsiteX385" fmla="*/ 13572 w 7362098"/>
                              <a:gd name="connsiteY385" fmla="*/ 4708041 h 4900456"/>
                              <a:gd name="connsiteX386" fmla="*/ 27545 w 7362098"/>
                              <a:gd name="connsiteY386" fmla="*/ 4718820 h 4900456"/>
                              <a:gd name="connsiteX387" fmla="*/ 27945 w 7362098"/>
                              <a:gd name="connsiteY387" fmla="*/ 4721615 h 4900456"/>
                              <a:gd name="connsiteX388" fmla="*/ 26347 w 7362098"/>
                              <a:gd name="connsiteY388" fmla="*/ 4722413 h 4900456"/>
                              <a:gd name="connsiteX389" fmla="*/ 24750 w 7362098"/>
                              <a:gd name="connsiteY389" fmla="*/ 4722014 h 4900456"/>
                              <a:gd name="connsiteX390" fmla="*/ 11177 w 7362098"/>
                              <a:gd name="connsiteY390" fmla="*/ 4711234 h 4900456"/>
                              <a:gd name="connsiteX391" fmla="*/ 10778 w 7362098"/>
                              <a:gd name="connsiteY391" fmla="*/ 4708440 h 4900456"/>
                              <a:gd name="connsiteX392" fmla="*/ 13572 w 7362098"/>
                              <a:gd name="connsiteY392" fmla="*/ 4708041 h 4900456"/>
                              <a:gd name="connsiteX393" fmla="*/ 6794733 w 7362098"/>
                              <a:gd name="connsiteY393" fmla="*/ 4700456 h 4900456"/>
                              <a:gd name="connsiteX394" fmla="*/ 6797528 w 7362098"/>
                              <a:gd name="connsiteY394" fmla="*/ 4701255 h 4900456"/>
                              <a:gd name="connsiteX395" fmla="*/ 6796729 w 7362098"/>
                              <a:gd name="connsiteY395" fmla="*/ 4704049 h 4900456"/>
                              <a:gd name="connsiteX396" fmla="*/ 6781559 w 7362098"/>
                              <a:gd name="connsiteY396" fmla="*/ 4712833 h 4900456"/>
                              <a:gd name="connsiteX397" fmla="*/ 6780760 w 7362098"/>
                              <a:gd name="connsiteY397" fmla="*/ 4713232 h 4900456"/>
                              <a:gd name="connsiteX398" fmla="*/ 6778764 w 7362098"/>
                              <a:gd name="connsiteY398" fmla="*/ 4712034 h 4900456"/>
                              <a:gd name="connsiteX399" fmla="*/ 6779563 w 7362098"/>
                              <a:gd name="connsiteY399" fmla="*/ 4709240 h 4900456"/>
                              <a:gd name="connsiteX400" fmla="*/ 81835 w 7362098"/>
                              <a:gd name="connsiteY400" fmla="*/ 4699259 h 4900456"/>
                              <a:gd name="connsiteX401" fmla="*/ 82235 w 7362098"/>
                              <a:gd name="connsiteY401" fmla="*/ 4702054 h 4900456"/>
                              <a:gd name="connsiteX402" fmla="*/ 71455 w 7362098"/>
                              <a:gd name="connsiteY402" fmla="*/ 4716027 h 4900456"/>
                              <a:gd name="connsiteX403" fmla="*/ 69858 w 7362098"/>
                              <a:gd name="connsiteY403" fmla="*/ 4716825 h 4900456"/>
                              <a:gd name="connsiteX404" fmla="*/ 68262 w 7362098"/>
                              <a:gd name="connsiteY404" fmla="*/ 4716426 h 4900456"/>
                              <a:gd name="connsiteX405" fmla="*/ 68262 w 7362098"/>
                              <a:gd name="connsiteY405" fmla="*/ 4713631 h 4900456"/>
                              <a:gd name="connsiteX406" fmla="*/ 79041 w 7362098"/>
                              <a:gd name="connsiteY406" fmla="*/ 4699658 h 4900456"/>
                              <a:gd name="connsiteX407" fmla="*/ 81835 w 7362098"/>
                              <a:gd name="connsiteY407" fmla="*/ 4699259 h 4900456"/>
                              <a:gd name="connsiteX408" fmla="*/ 25548 w 7362098"/>
                              <a:gd name="connsiteY408" fmla="*/ 4695266 h 4900456"/>
                              <a:gd name="connsiteX409" fmla="*/ 28343 w 7362098"/>
                              <a:gd name="connsiteY409" fmla="*/ 4696065 h 4900456"/>
                              <a:gd name="connsiteX410" fmla="*/ 37126 w 7362098"/>
                              <a:gd name="connsiteY410" fmla="*/ 4711235 h 4900456"/>
                              <a:gd name="connsiteX411" fmla="*/ 36327 w 7362098"/>
                              <a:gd name="connsiteY411" fmla="*/ 4714030 h 4900456"/>
                              <a:gd name="connsiteX412" fmla="*/ 35529 w 7362098"/>
                              <a:gd name="connsiteY412" fmla="*/ 4714429 h 4900456"/>
                              <a:gd name="connsiteX413" fmla="*/ 33533 w 7362098"/>
                              <a:gd name="connsiteY413" fmla="*/ 4713231 h 4900456"/>
                              <a:gd name="connsiteX414" fmla="*/ 24750 w 7362098"/>
                              <a:gd name="connsiteY414" fmla="*/ 4698061 h 4900456"/>
                              <a:gd name="connsiteX415" fmla="*/ 25548 w 7362098"/>
                              <a:gd name="connsiteY415" fmla="*/ 4695266 h 4900456"/>
                              <a:gd name="connsiteX416" fmla="*/ 6716490 w 7362098"/>
                              <a:gd name="connsiteY416" fmla="*/ 4694868 h 4900456"/>
                              <a:gd name="connsiteX417" fmla="*/ 6730463 w 7362098"/>
                              <a:gd name="connsiteY417" fmla="*/ 4705648 h 4900456"/>
                              <a:gd name="connsiteX418" fmla="*/ 6730862 w 7362098"/>
                              <a:gd name="connsiteY418" fmla="*/ 4708442 h 4900456"/>
                              <a:gd name="connsiteX419" fmla="*/ 6729265 w 7362098"/>
                              <a:gd name="connsiteY419" fmla="*/ 4709240 h 4900456"/>
                              <a:gd name="connsiteX420" fmla="*/ 6727668 w 7362098"/>
                              <a:gd name="connsiteY420" fmla="*/ 4708841 h 4900456"/>
                              <a:gd name="connsiteX421" fmla="*/ 6714094 w 7362098"/>
                              <a:gd name="connsiteY421" fmla="*/ 4698062 h 4900456"/>
                              <a:gd name="connsiteX422" fmla="*/ 6713695 w 7362098"/>
                              <a:gd name="connsiteY422" fmla="*/ 4695267 h 4900456"/>
                              <a:gd name="connsiteX423" fmla="*/ 6716490 w 7362098"/>
                              <a:gd name="connsiteY423" fmla="*/ 4694868 h 4900456"/>
                              <a:gd name="connsiteX424" fmla="*/ 63871 w 7362098"/>
                              <a:gd name="connsiteY424" fmla="*/ 4690477 h 4900456"/>
                              <a:gd name="connsiteX425" fmla="*/ 65468 w 7362098"/>
                              <a:gd name="connsiteY425" fmla="*/ 4693271 h 4900456"/>
                              <a:gd name="connsiteX426" fmla="*/ 60677 w 7362098"/>
                              <a:gd name="connsiteY426" fmla="*/ 4710038 h 4900456"/>
                              <a:gd name="connsiteX427" fmla="*/ 59080 w 7362098"/>
                              <a:gd name="connsiteY427" fmla="*/ 4711635 h 4900456"/>
                              <a:gd name="connsiteX428" fmla="*/ 58282 w 7362098"/>
                              <a:gd name="connsiteY428" fmla="*/ 4711635 h 4900456"/>
                              <a:gd name="connsiteX429" fmla="*/ 56285 w 7362098"/>
                              <a:gd name="connsiteY429" fmla="*/ 4708841 h 4900456"/>
                              <a:gd name="connsiteX430" fmla="*/ 61076 w 7362098"/>
                              <a:gd name="connsiteY430" fmla="*/ 4692074 h 4900456"/>
                              <a:gd name="connsiteX431" fmla="*/ 63871 w 7362098"/>
                              <a:gd name="connsiteY431" fmla="*/ 4690477 h 4900456"/>
                              <a:gd name="connsiteX432" fmla="*/ 43912 w 7362098"/>
                              <a:gd name="connsiteY432" fmla="*/ 4688481 h 4900456"/>
                              <a:gd name="connsiteX433" fmla="*/ 46308 w 7362098"/>
                              <a:gd name="connsiteY433" fmla="*/ 4690477 h 4900456"/>
                              <a:gd name="connsiteX434" fmla="*/ 48703 w 7362098"/>
                              <a:gd name="connsiteY434" fmla="*/ 4708043 h 4900456"/>
                              <a:gd name="connsiteX435" fmla="*/ 46707 w 7362098"/>
                              <a:gd name="connsiteY435" fmla="*/ 4710438 h 4900456"/>
                              <a:gd name="connsiteX436" fmla="*/ 44311 w 7362098"/>
                              <a:gd name="connsiteY436" fmla="*/ 4708442 h 4900456"/>
                              <a:gd name="connsiteX437" fmla="*/ 41916 w 7362098"/>
                              <a:gd name="connsiteY437" fmla="*/ 4690876 h 4900456"/>
                              <a:gd name="connsiteX438" fmla="*/ 43912 w 7362098"/>
                              <a:gd name="connsiteY438" fmla="*/ 4688481 h 4900456"/>
                              <a:gd name="connsiteX439" fmla="*/ 6784753 w 7362098"/>
                              <a:gd name="connsiteY439" fmla="*/ 4686085 h 4900456"/>
                              <a:gd name="connsiteX440" fmla="*/ 6785152 w 7362098"/>
                              <a:gd name="connsiteY440" fmla="*/ 4688879 h 4900456"/>
                              <a:gd name="connsiteX441" fmla="*/ 6774374 w 7362098"/>
                              <a:gd name="connsiteY441" fmla="*/ 4702852 h 4900456"/>
                              <a:gd name="connsiteX442" fmla="*/ 6772776 w 7362098"/>
                              <a:gd name="connsiteY442" fmla="*/ 4703651 h 4900456"/>
                              <a:gd name="connsiteX443" fmla="*/ 6771179 w 7362098"/>
                              <a:gd name="connsiteY443" fmla="*/ 4703251 h 4900456"/>
                              <a:gd name="connsiteX444" fmla="*/ 6771179 w 7362098"/>
                              <a:gd name="connsiteY444" fmla="*/ 4700457 h 4900456"/>
                              <a:gd name="connsiteX445" fmla="*/ 6781959 w 7362098"/>
                              <a:gd name="connsiteY445" fmla="*/ 4686484 h 4900456"/>
                              <a:gd name="connsiteX446" fmla="*/ 6784753 w 7362098"/>
                              <a:gd name="connsiteY446" fmla="*/ 4686085 h 4900456"/>
                              <a:gd name="connsiteX447" fmla="*/ 6728465 w 7362098"/>
                              <a:gd name="connsiteY447" fmla="*/ 4682093 h 4900456"/>
                              <a:gd name="connsiteX448" fmla="*/ 6731260 w 7362098"/>
                              <a:gd name="connsiteY448" fmla="*/ 4682892 h 4900456"/>
                              <a:gd name="connsiteX449" fmla="*/ 6740043 w 7362098"/>
                              <a:gd name="connsiteY449" fmla="*/ 4698062 h 4900456"/>
                              <a:gd name="connsiteX450" fmla="*/ 6739244 w 7362098"/>
                              <a:gd name="connsiteY450" fmla="*/ 4700857 h 4900456"/>
                              <a:gd name="connsiteX451" fmla="*/ 6738446 w 7362098"/>
                              <a:gd name="connsiteY451" fmla="*/ 4701256 h 4900456"/>
                              <a:gd name="connsiteX452" fmla="*/ 6736450 w 7362098"/>
                              <a:gd name="connsiteY452" fmla="*/ 4700058 h 4900456"/>
                              <a:gd name="connsiteX453" fmla="*/ 6727666 w 7362098"/>
                              <a:gd name="connsiteY453" fmla="*/ 4684888 h 4900456"/>
                              <a:gd name="connsiteX454" fmla="*/ 6728465 w 7362098"/>
                              <a:gd name="connsiteY454" fmla="*/ 4682093 h 4900456"/>
                              <a:gd name="connsiteX455" fmla="*/ 6766790 w 7362098"/>
                              <a:gd name="connsiteY455" fmla="*/ 4677303 h 4900456"/>
                              <a:gd name="connsiteX456" fmla="*/ 6768388 w 7362098"/>
                              <a:gd name="connsiteY456" fmla="*/ 4680097 h 4900456"/>
                              <a:gd name="connsiteX457" fmla="*/ 6763596 w 7362098"/>
                              <a:gd name="connsiteY457" fmla="*/ 4696864 h 4900456"/>
                              <a:gd name="connsiteX458" fmla="*/ 6761999 w 7362098"/>
                              <a:gd name="connsiteY458" fmla="*/ 4698461 h 4900456"/>
                              <a:gd name="connsiteX459" fmla="*/ 6761201 w 7362098"/>
                              <a:gd name="connsiteY459" fmla="*/ 4698461 h 4900456"/>
                              <a:gd name="connsiteX460" fmla="*/ 6759204 w 7362098"/>
                              <a:gd name="connsiteY460" fmla="*/ 4695667 h 4900456"/>
                              <a:gd name="connsiteX461" fmla="*/ 6763995 w 7362098"/>
                              <a:gd name="connsiteY461" fmla="*/ 4678899 h 4900456"/>
                              <a:gd name="connsiteX462" fmla="*/ 6766790 w 7362098"/>
                              <a:gd name="connsiteY462" fmla="*/ 4677303 h 4900456"/>
                              <a:gd name="connsiteX463" fmla="*/ 6746829 w 7362098"/>
                              <a:gd name="connsiteY463" fmla="*/ 4675307 h 4900456"/>
                              <a:gd name="connsiteX464" fmla="*/ 6749224 w 7362098"/>
                              <a:gd name="connsiteY464" fmla="*/ 4677303 h 4900456"/>
                              <a:gd name="connsiteX465" fmla="*/ 6751619 w 7362098"/>
                              <a:gd name="connsiteY465" fmla="*/ 4694869 h 4900456"/>
                              <a:gd name="connsiteX466" fmla="*/ 6749623 w 7362098"/>
                              <a:gd name="connsiteY466" fmla="*/ 4697264 h 4900456"/>
                              <a:gd name="connsiteX467" fmla="*/ 6747228 w 7362098"/>
                              <a:gd name="connsiteY467" fmla="*/ 4695268 h 4900456"/>
                              <a:gd name="connsiteX468" fmla="*/ 6744832 w 7362098"/>
                              <a:gd name="connsiteY468" fmla="*/ 4677702 h 4900456"/>
                              <a:gd name="connsiteX469" fmla="*/ 6746829 w 7362098"/>
                              <a:gd name="connsiteY469" fmla="*/ 4675307 h 4900456"/>
                              <a:gd name="connsiteX470" fmla="*/ 5791596 w 7362098"/>
                              <a:gd name="connsiteY470" fmla="*/ 4650706 h 4900456"/>
                              <a:gd name="connsiteX471" fmla="*/ 5810708 w 7362098"/>
                              <a:gd name="connsiteY471" fmla="*/ 4664927 h 4900456"/>
                              <a:gd name="connsiteX472" fmla="*/ 5805119 w 7362098"/>
                              <a:gd name="connsiteY472" fmla="*/ 4668520 h 4900456"/>
                              <a:gd name="connsiteX473" fmla="*/ 5770788 w 7362098"/>
                              <a:gd name="connsiteY473" fmla="*/ 4660536 h 4900456"/>
                              <a:gd name="connsiteX474" fmla="*/ 5763601 w 7362098"/>
                              <a:gd name="connsiteY474" fmla="*/ 4694469 h 4900456"/>
                              <a:gd name="connsiteX475" fmla="*/ 5758013 w 7362098"/>
                              <a:gd name="connsiteY475" fmla="*/ 4698062 h 4900456"/>
                              <a:gd name="connsiteX476" fmla="*/ 5757214 w 7362098"/>
                              <a:gd name="connsiteY476" fmla="*/ 4696864 h 4900456"/>
                              <a:gd name="connsiteX477" fmla="*/ 5767994 w 7362098"/>
                              <a:gd name="connsiteY477" fmla="*/ 4654149 h 4900456"/>
                              <a:gd name="connsiteX478" fmla="*/ 5791596 w 7362098"/>
                              <a:gd name="connsiteY478" fmla="*/ 4650706 h 4900456"/>
                              <a:gd name="connsiteX479" fmla="*/ 363267 w 7362098"/>
                              <a:gd name="connsiteY479" fmla="*/ 4622613 h 4900456"/>
                              <a:gd name="connsiteX480" fmla="*/ 366063 w 7362098"/>
                              <a:gd name="connsiteY480" fmla="*/ 4624210 h 4900456"/>
                              <a:gd name="connsiteX481" fmla="*/ 383628 w 7362098"/>
                              <a:gd name="connsiteY481" fmla="*/ 4634988 h 4900456"/>
                              <a:gd name="connsiteX482" fmla="*/ 386821 w 7362098"/>
                              <a:gd name="connsiteY482" fmla="*/ 4636585 h 4900456"/>
                              <a:gd name="connsiteX483" fmla="*/ 385624 w 7362098"/>
                              <a:gd name="connsiteY483" fmla="*/ 4639379 h 4900456"/>
                              <a:gd name="connsiteX484" fmla="*/ 385224 w 7362098"/>
                              <a:gd name="connsiteY484" fmla="*/ 4639379 h 4900456"/>
                              <a:gd name="connsiteX485" fmla="*/ 372450 w 7362098"/>
                              <a:gd name="connsiteY485" fmla="*/ 4638181 h 4900456"/>
                              <a:gd name="connsiteX486" fmla="*/ 343707 w 7362098"/>
                              <a:gd name="connsiteY486" fmla="*/ 4670517 h 4900456"/>
                              <a:gd name="connsiteX487" fmla="*/ 300593 w 7362098"/>
                              <a:gd name="connsiteY487" fmla="*/ 4673711 h 4900456"/>
                              <a:gd name="connsiteX488" fmla="*/ 293807 w 7362098"/>
                              <a:gd name="connsiteY488" fmla="*/ 4684889 h 4900456"/>
                              <a:gd name="connsiteX489" fmla="*/ 293408 w 7362098"/>
                              <a:gd name="connsiteY489" fmla="*/ 4685288 h 4900456"/>
                              <a:gd name="connsiteX490" fmla="*/ 290613 w 7362098"/>
                              <a:gd name="connsiteY490" fmla="*/ 4684489 h 4900456"/>
                              <a:gd name="connsiteX491" fmla="*/ 291012 w 7362098"/>
                              <a:gd name="connsiteY491" fmla="*/ 4681296 h 4900456"/>
                              <a:gd name="connsiteX492" fmla="*/ 293008 w 7362098"/>
                              <a:gd name="connsiteY492" fmla="*/ 4660536 h 4900456"/>
                              <a:gd name="connsiteX493" fmla="*/ 293408 w 7362098"/>
                              <a:gd name="connsiteY493" fmla="*/ 4657343 h 4900456"/>
                              <a:gd name="connsiteX494" fmla="*/ 296601 w 7362098"/>
                              <a:gd name="connsiteY494" fmla="*/ 4657742 h 4900456"/>
                              <a:gd name="connsiteX495" fmla="*/ 300992 w 7362098"/>
                              <a:gd name="connsiteY495" fmla="*/ 4669320 h 4900456"/>
                              <a:gd name="connsiteX496" fmla="*/ 301392 w 7362098"/>
                              <a:gd name="connsiteY496" fmla="*/ 4669320 h 4900456"/>
                              <a:gd name="connsiteX497" fmla="*/ 341711 w 7362098"/>
                              <a:gd name="connsiteY497" fmla="*/ 4666524 h 4900456"/>
                              <a:gd name="connsiteX498" fmla="*/ 368059 w 7362098"/>
                              <a:gd name="connsiteY498" fmla="*/ 4636185 h 4900456"/>
                              <a:gd name="connsiteX499" fmla="*/ 368059 w 7362098"/>
                              <a:gd name="connsiteY499" fmla="*/ 4635786 h 4900456"/>
                              <a:gd name="connsiteX500" fmla="*/ 361672 w 7362098"/>
                              <a:gd name="connsiteY500" fmla="*/ 4625407 h 4900456"/>
                              <a:gd name="connsiteX501" fmla="*/ 363267 w 7362098"/>
                              <a:gd name="connsiteY501" fmla="*/ 4622613 h 4900456"/>
                              <a:gd name="connsiteX502" fmla="*/ 1286223 w 7362098"/>
                              <a:gd name="connsiteY502" fmla="*/ 4619419 h 4900456"/>
                              <a:gd name="connsiteX503" fmla="*/ 1291013 w 7362098"/>
                              <a:gd name="connsiteY503" fmla="*/ 4623012 h 4900456"/>
                              <a:gd name="connsiteX504" fmla="*/ 1294607 w 7362098"/>
                              <a:gd name="connsiteY504" fmla="*/ 4647363 h 4900456"/>
                              <a:gd name="connsiteX505" fmla="*/ 1318958 w 7362098"/>
                              <a:gd name="connsiteY505" fmla="*/ 4643770 h 4900456"/>
                              <a:gd name="connsiteX506" fmla="*/ 1323748 w 7362098"/>
                              <a:gd name="connsiteY506" fmla="*/ 4647363 h 4900456"/>
                              <a:gd name="connsiteX507" fmla="*/ 1320156 w 7362098"/>
                              <a:gd name="connsiteY507" fmla="*/ 4652153 h 4900456"/>
                              <a:gd name="connsiteX508" fmla="*/ 1295804 w 7362098"/>
                              <a:gd name="connsiteY508" fmla="*/ 4655746 h 4900456"/>
                              <a:gd name="connsiteX509" fmla="*/ 1299396 w 7362098"/>
                              <a:gd name="connsiteY509" fmla="*/ 4680098 h 4900456"/>
                              <a:gd name="connsiteX510" fmla="*/ 1295804 w 7362098"/>
                              <a:gd name="connsiteY510" fmla="*/ 4684889 h 4900456"/>
                              <a:gd name="connsiteX511" fmla="*/ 1291013 w 7362098"/>
                              <a:gd name="connsiteY511" fmla="*/ 4681296 h 4900456"/>
                              <a:gd name="connsiteX512" fmla="*/ 1287420 w 7362098"/>
                              <a:gd name="connsiteY512" fmla="*/ 4656944 h 4900456"/>
                              <a:gd name="connsiteX513" fmla="*/ 1263069 w 7362098"/>
                              <a:gd name="connsiteY513" fmla="*/ 4660537 h 4900456"/>
                              <a:gd name="connsiteX514" fmla="*/ 1258279 w 7362098"/>
                              <a:gd name="connsiteY514" fmla="*/ 4656944 h 4900456"/>
                              <a:gd name="connsiteX515" fmla="*/ 1261872 w 7362098"/>
                              <a:gd name="connsiteY515" fmla="*/ 4652153 h 4900456"/>
                              <a:gd name="connsiteX516" fmla="*/ 1286223 w 7362098"/>
                              <a:gd name="connsiteY516" fmla="*/ 4648561 h 4900456"/>
                              <a:gd name="connsiteX517" fmla="*/ 1282630 w 7362098"/>
                              <a:gd name="connsiteY517" fmla="*/ 4624210 h 4900456"/>
                              <a:gd name="connsiteX518" fmla="*/ 1286223 w 7362098"/>
                              <a:gd name="connsiteY518" fmla="*/ 4619419 h 4900456"/>
                              <a:gd name="connsiteX519" fmla="*/ 3859025 w 7362098"/>
                              <a:gd name="connsiteY519" fmla="*/ 4617823 h 4900456"/>
                              <a:gd name="connsiteX520" fmla="*/ 3861421 w 7362098"/>
                              <a:gd name="connsiteY520" fmla="*/ 4619819 h 4900456"/>
                              <a:gd name="connsiteX521" fmla="*/ 3863816 w 7362098"/>
                              <a:gd name="connsiteY521" fmla="*/ 4637384 h 4900456"/>
                              <a:gd name="connsiteX522" fmla="*/ 3861820 w 7362098"/>
                              <a:gd name="connsiteY522" fmla="*/ 4639780 h 4900456"/>
                              <a:gd name="connsiteX523" fmla="*/ 3859424 w 7362098"/>
                              <a:gd name="connsiteY523" fmla="*/ 4637784 h 4900456"/>
                              <a:gd name="connsiteX524" fmla="*/ 3857029 w 7362098"/>
                              <a:gd name="connsiteY524" fmla="*/ 4620218 h 4900456"/>
                              <a:gd name="connsiteX525" fmla="*/ 3859025 w 7362098"/>
                              <a:gd name="connsiteY525" fmla="*/ 4617823 h 4900456"/>
                              <a:gd name="connsiteX526" fmla="*/ 3847448 w 7362098"/>
                              <a:gd name="connsiteY526" fmla="*/ 4617024 h 4900456"/>
                              <a:gd name="connsiteX527" fmla="*/ 3848646 w 7362098"/>
                              <a:gd name="connsiteY527" fmla="*/ 4619818 h 4900456"/>
                              <a:gd name="connsiteX528" fmla="*/ 3843856 w 7362098"/>
                              <a:gd name="connsiteY528" fmla="*/ 4636585 h 4900456"/>
                              <a:gd name="connsiteX529" fmla="*/ 3842258 w 7362098"/>
                              <a:gd name="connsiteY529" fmla="*/ 4638182 h 4900456"/>
                              <a:gd name="connsiteX530" fmla="*/ 3841459 w 7362098"/>
                              <a:gd name="connsiteY530" fmla="*/ 4638182 h 4900456"/>
                              <a:gd name="connsiteX531" fmla="*/ 3839863 w 7362098"/>
                              <a:gd name="connsiteY531" fmla="*/ 4635388 h 4900456"/>
                              <a:gd name="connsiteX532" fmla="*/ 3844654 w 7362098"/>
                              <a:gd name="connsiteY532" fmla="*/ 4618621 h 4900456"/>
                              <a:gd name="connsiteX533" fmla="*/ 3847448 w 7362098"/>
                              <a:gd name="connsiteY533" fmla="*/ 4617024 h 4900456"/>
                              <a:gd name="connsiteX534" fmla="*/ 3869803 w 7362098"/>
                              <a:gd name="connsiteY534" fmla="*/ 4614229 h 4900456"/>
                              <a:gd name="connsiteX535" fmla="*/ 3872597 w 7362098"/>
                              <a:gd name="connsiteY535" fmla="*/ 4615028 h 4900456"/>
                              <a:gd name="connsiteX536" fmla="*/ 3881381 w 7362098"/>
                              <a:gd name="connsiteY536" fmla="*/ 4630198 h 4900456"/>
                              <a:gd name="connsiteX537" fmla="*/ 3880582 w 7362098"/>
                              <a:gd name="connsiteY537" fmla="*/ 4632993 h 4900456"/>
                              <a:gd name="connsiteX538" fmla="*/ 3879784 w 7362098"/>
                              <a:gd name="connsiteY538" fmla="*/ 4633392 h 4900456"/>
                              <a:gd name="connsiteX539" fmla="*/ 3877788 w 7362098"/>
                              <a:gd name="connsiteY539" fmla="*/ 4632194 h 4900456"/>
                              <a:gd name="connsiteX540" fmla="*/ 3869004 w 7362098"/>
                              <a:gd name="connsiteY540" fmla="*/ 4617024 h 4900456"/>
                              <a:gd name="connsiteX541" fmla="*/ 3869803 w 7362098"/>
                              <a:gd name="connsiteY541" fmla="*/ 4614229 h 4900456"/>
                              <a:gd name="connsiteX542" fmla="*/ 3837868 w 7362098"/>
                              <a:gd name="connsiteY542" fmla="*/ 4611834 h 4900456"/>
                              <a:gd name="connsiteX543" fmla="*/ 3838666 w 7362098"/>
                              <a:gd name="connsiteY543" fmla="*/ 4614628 h 4900456"/>
                              <a:gd name="connsiteX544" fmla="*/ 3827887 w 7362098"/>
                              <a:gd name="connsiteY544" fmla="*/ 4628601 h 4900456"/>
                              <a:gd name="connsiteX545" fmla="*/ 3826290 w 7362098"/>
                              <a:gd name="connsiteY545" fmla="*/ 4629400 h 4900456"/>
                              <a:gd name="connsiteX546" fmla="*/ 3824693 w 7362098"/>
                              <a:gd name="connsiteY546" fmla="*/ 4629000 h 4900456"/>
                              <a:gd name="connsiteX547" fmla="*/ 3824294 w 7362098"/>
                              <a:gd name="connsiteY547" fmla="*/ 4626206 h 4900456"/>
                              <a:gd name="connsiteX548" fmla="*/ 3835073 w 7362098"/>
                              <a:gd name="connsiteY548" fmla="*/ 4612233 h 4900456"/>
                              <a:gd name="connsiteX549" fmla="*/ 3837868 w 7362098"/>
                              <a:gd name="connsiteY549" fmla="*/ 4611834 h 4900456"/>
                              <a:gd name="connsiteX550" fmla="*/ 2514762 w 7362098"/>
                              <a:gd name="connsiteY550" fmla="*/ 4611535 h 4900456"/>
                              <a:gd name="connsiteX551" fmla="*/ 2524144 w 7362098"/>
                              <a:gd name="connsiteY551" fmla="*/ 4612633 h 4900456"/>
                              <a:gd name="connsiteX552" fmla="*/ 2531328 w 7362098"/>
                              <a:gd name="connsiteY552" fmla="*/ 4624609 h 4900456"/>
                              <a:gd name="connsiteX553" fmla="*/ 2534921 w 7362098"/>
                              <a:gd name="connsiteY553" fmla="*/ 4629399 h 4900456"/>
                              <a:gd name="connsiteX554" fmla="*/ 2540909 w 7362098"/>
                              <a:gd name="connsiteY554" fmla="*/ 4629399 h 4900456"/>
                              <a:gd name="connsiteX555" fmla="*/ 2541309 w 7362098"/>
                              <a:gd name="connsiteY555" fmla="*/ 4629399 h 4900456"/>
                              <a:gd name="connsiteX556" fmla="*/ 2541707 w 7362098"/>
                              <a:gd name="connsiteY556" fmla="*/ 4629000 h 4900456"/>
                              <a:gd name="connsiteX557" fmla="*/ 2554880 w 7362098"/>
                              <a:gd name="connsiteY557" fmla="*/ 4628601 h 4900456"/>
                              <a:gd name="connsiteX558" fmla="*/ 2562067 w 7362098"/>
                              <a:gd name="connsiteY558" fmla="*/ 4640178 h 4900456"/>
                              <a:gd name="connsiteX559" fmla="*/ 2562067 w 7362098"/>
                              <a:gd name="connsiteY559" fmla="*/ 4640577 h 4900456"/>
                              <a:gd name="connsiteX560" fmla="*/ 2565660 w 7362098"/>
                              <a:gd name="connsiteY560" fmla="*/ 4645367 h 4900456"/>
                              <a:gd name="connsiteX561" fmla="*/ 2572047 w 7362098"/>
                              <a:gd name="connsiteY561" fmla="*/ 4645367 h 4900456"/>
                              <a:gd name="connsiteX562" fmla="*/ 2572446 w 7362098"/>
                              <a:gd name="connsiteY562" fmla="*/ 4645367 h 4900456"/>
                              <a:gd name="connsiteX563" fmla="*/ 2586418 w 7362098"/>
                              <a:gd name="connsiteY563" fmla="*/ 4644569 h 4900456"/>
                              <a:gd name="connsiteX564" fmla="*/ 2593603 w 7362098"/>
                              <a:gd name="connsiteY564" fmla="*/ 4656546 h 4900456"/>
                              <a:gd name="connsiteX565" fmla="*/ 2597196 w 7362098"/>
                              <a:gd name="connsiteY565" fmla="*/ 4661336 h 4900456"/>
                              <a:gd name="connsiteX566" fmla="*/ 2600389 w 7362098"/>
                              <a:gd name="connsiteY566" fmla="*/ 4662134 h 4900456"/>
                              <a:gd name="connsiteX567" fmla="*/ 2604782 w 7362098"/>
                              <a:gd name="connsiteY567" fmla="*/ 4662534 h 4900456"/>
                              <a:gd name="connsiteX568" fmla="*/ 2608375 w 7362098"/>
                              <a:gd name="connsiteY568" fmla="*/ 4666526 h 4900456"/>
                              <a:gd name="connsiteX569" fmla="*/ 2602786 w 7362098"/>
                              <a:gd name="connsiteY569" fmla="*/ 4670518 h 4900456"/>
                              <a:gd name="connsiteX570" fmla="*/ 2596797 w 7362098"/>
                              <a:gd name="connsiteY570" fmla="*/ 4670118 h 4900456"/>
                              <a:gd name="connsiteX571" fmla="*/ 2592007 w 7362098"/>
                              <a:gd name="connsiteY571" fmla="*/ 4668522 h 4900456"/>
                              <a:gd name="connsiteX572" fmla="*/ 2584821 w 7362098"/>
                              <a:gd name="connsiteY572" fmla="*/ 4656546 h 4900456"/>
                              <a:gd name="connsiteX573" fmla="*/ 2581628 w 7362098"/>
                              <a:gd name="connsiteY573" fmla="*/ 4651754 h 4900456"/>
                              <a:gd name="connsiteX574" fmla="*/ 2574840 w 7362098"/>
                              <a:gd name="connsiteY574" fmla="*/ 4652153 h 4900456"/>
                              <a:gd name="connsiteX575" fmla="*/ 2561268 w 7362098"/>
                              <a:gd name="connsiteY575" fmla="*/ 4652553 h 4900456"/>
                              <a:gd name="connsiteX576" fmla="*/ 2554083 w 7362098"/>
                              <a:gd name="connsiteY576" fmla="*/ 4640976 h 4900456"/>
                              <a:gd name="connsiteX577" fmla="*/ 2550490 w 7362098"/>
                              <a:gd name="connsiteY577" fmla="*/ 4635786 h 4900456"/>
                              <a:gd name="connsiteX578" fmla="*/ 2544502 w 7362098"/>
                              <a:gd name="connsiteY578" fmla="*/ 4635786 h 4900456"/>
                              <a:gd name="connsiteX579" fmla="*/ 2544103 w 7362098"/>
                              <a:gd name="connsiteY579" fmla="*/ 4635786 h 4900456"/>
                              <a:gd name="connsiteX580" fmla="*/ 2530531 w 7362098"/>
                              <a:gd name="connsiteY580" fmla="*/ 4636186 h 4900456"/>
                              <a:gd name="connsiteX581" fmla="*/ 2523345 w 7362098"/>
                              <a:gd name="connsiteY581" fmla="*/ 4624210 h 4900456"/>
                              <a:gd name="connsiteX582" fmla="*/ 2520152 w 7362098"/>
                              <a:gd name="connsiteY582" fmla="*/ 4619419 h 4900456"/>
                              <a:gd name="connsiteX583" fmla="*/ 2513365 w 7362098"/>
                              <a:gd name="connsiteY583" fmla="*/ 4619818 h 4900456"/>
                              <a:gd name="connsiteX584" fmla="*/ 2499792 w 7362098"/>
                              <a:gd name="connsiteY584" fmla="*/ 4620218 h 4900456"/>
                              <a:gd name="connsiteX585" fmla="*/ 2497397 w 7362098"/>
                              <a:gd name="connsiteY585" fmla="*/ 4618621 h 4900456"/>
                              <a:gd name="connsiteX586" fmla="*/ 2495800 w 7362098"/>
                              <a:gd name="connsiteY586" fmla="*/ 4613431 h 4900456"/>
                              <a:gd name="connsiteX587" fmla="*/ 2500990 w 7362098"/>
                              <a:gd name="connsiteY587" fmla="*/ 4611834 h 4900456"/>
                              <a:gd name="connsiteX588" fmla="*/ 2503385 w 7362098"/>
                              <a:gd name="connsiteY588" fmla="*/ 4613431 h 4900456"/>
                              <a:gd name="connsiteX589" fmla="*/ 2509772 w 7362098"/>
                              <a:gd name="connsiteY589" fmla="*/ 4613431 h 4900456"/>
                              <a:gd name="connsiteX590" fmla="*/ 2510172 w 7362098"/>
                              <a:gd name="connsiteY590" fmla="*/ 4613431 h 4900456"/>
                              <a:gd name="connsiteX591" fmla="*/ 2514762 w 7362098"/>
                              <a:gd name="connsiteY591" fmla="*/ 4611535 h 4900456"/>
                              <a:gd name="connsiteX592" fmla="*/ 7066188 w 7362098"/>
                              <a:gd name="connsiteY592" fmla="*/ 4609439 h 4900456"/>
                              <a:gd name="connsiteX593" fmla="*/ 7068983 w 7362098"/>
                              <a:gd name="connsiteY593" fmla="*/ 4611035 h 4900456"/>
                              <a:gd name="connsiteX594" fmla="*/ 7086547 w 7362098"/>
                              <a:gd name="connsiteY594" fmla="*/ 4621814 h 4900456"/>
                              <a:gd name="connsiteX595" fmla="*/ 7089741 w 7362098"/>
                              <a:gd name="connsiteY595" fmla="*/ 4623411 h 4900456"/>
                              <a:gd name="connsiteX596" fmla="*/ 7088543 w 7362098"/>
                              <a:gd name="connsiteY596" fmla="*/ 4626205 h 4900456"/>
                              <a:gd name="connsiteX597" fmla="*/ 7088144 w 7362098"/>
                              <a:gd name="connsiteY597" fmla="*/ 4626205 h 4900456"/>
                              <a:gd name="connsiteX598" fmla="*/ 7075370 w 7362098"/>
                              <a:gd name="connsiteY598" fmla="*/ 4625007 h 4900456"/>
                              <a:gd name="connsiteX599" fmla="*/ 7046628 w 7362098"/>
                              <a:gd name="connsiteY599" fmla="*/ 4657343 h 4900456"/>
                              <a:gd name="connsiteX600" fmla="*/ 7003513 w 7362098"/>
                              <a:gd name="connsiteY600" fmla="*/ 4660537 h 4900456"/>
                              <a:gd name="connsiteX601" fmla="*/ 6996727 w 7362098"/>
                              <a:gd name="connsiteY601" fmla="*/ 4671715 h 4900456"/>
                              <a:gd name="connsiteX602" fmla="*/ 6996328 w 7362098"/>
                              <a:gd name="connsiteY602" fmla="*/ 4672114 h 4900456"/>
                              <a:gd name="connsiteX603" fmla="*/ 6993533 w 7362098"/>
                              <a:gd name="connsiteY603" fmla="*/ 4671315 h 4900456"/>
                              <a:gd name="connsiteX604" fmla="*/ 6993933 w 7362098"/>
                              <a:gd name="connsiteY604" fmla="*/ 4668122 h 4900456"/>
                              <a:gd name="connsiteX605" fmla="*/ 6995929 w 7362098"/>
                              <a:gd name="connsiteY605" fmla="*/ 4647362 h 4900456"/>
                              <a:gd name="connsiteX606" fmla="*/ 6996328 w 7362098"/>
                              <a:gd name="connsiteY606" fmla="*/ 4644169 h 4900456"/>
                              <a:gd name="connsiteX607" fmla="*/ 6999521 w 7362098"/>
                              <a:gd name="connsiteY607" fmla="*/ 4644568 h 4900456"/>
                              <a:gd name="connsiteX608" fmla="*/ 7003913 w 7362098"/>
                              <a:gd name="connsiteY608" fmla="*/ 4656146 h 4900456"/>
                              <a:gd name="connsiteX609" fmla="*/ 7004312 w 7362098"/>
                              <a:gd name="connsiteY609" fmla="*/ 4656146 h 4900456"/>
                              <a:gd name="connsiteX610" fmla="*/ 7044632 w 7362098"/>
                              <a:gd name="connsiteY610" fmla="*/ 4653350 h 4900456"/>
                              <a:gd name="connsiteX611" fmla="*/ 7070979 w 7362098"/>
                              <a:gd name="connsiteY611" fmla="*/ 4623011 h 4900456"/>
                              <a:gd name="connsiteX612" fmla="*/ 7070979 w 7362098"/>
                              <a:gd name="connsiteY612" fmla="*/ 4622612 h 4900456"/>
                              <a:gd name="connsiteX613" fmla="*/ 7064592 w 7362098"/>
                              <a:gd name="connsiteY613" fmla="*/ 4612233 h 4900456"/>
                              <a:gd name="connsiteX614" fmla="*/ 7066188 w 7362098"/>
                              <a:gd name="connsiteY614" fmla="*/ 4609439 h 4900456"/>
                              <a:gd name="connsiteX615" fmla="*/ 3881379 w 7362098"/>
                              <a:gd name="connsiteY615" fmla="*/ 4606245 h 4900456"/>
                              <a:gd name="connsiteX616" fmla="*/ 3895752 w 7362098"/>
                              <a:gd name="connsiteY616" fmla="*/ 4617024 h 4900456"/>
                              <a:gd name="connsiteX617" fmla="*/ 3896151 w 7362098"/>
                              <a:gd name="connsiteY617" fmla="*/ 4619819 h 4900456"/>
                              <a:gd name="connsiteX618" fmla="*/ 3894554 w 7362098"/>
                              <a:gd name="connsiteY618" fmla="*/ 4620617 h 4900456"/>
                              <a:gd name="connsiteX619" fmla="*/ 3892957 w 7362098"/>
                              <a:gd name="connsiteY619" fmla="*/ 4620218 h 4900456"/>
                              <a:gd name="connsiteX620" fmla="*/ 3878984 w 7362098"/>
                              <a:gd name="connsiteY620" fmla="*/ 4609438 h 4900456"/>
                              <a:gd name="connsiteX621" fmla="*/ 3878585 w 7362098"/>
                              <a:gd name="connsiteY621" fmla="*/ 4606644 h 4900456"/>
                              <a:gd name="connsiteX622" fmla="*/ 3881379 w 7362098"/>
                              <a:gd name="connsiteY622" fmla="*/ 4606245 h 4900456"/>
                              <a:gd name="connsiteX623" fmla="*/ 3827488 w 7362098"/>
                              <a:gd name="connsiteY623" fmla="*/ 4602253 h 4900456"/>
                              <a:gd name="connsiteX624" fmla="*/ 3830283 w 7362098"/>
                              <a:gd name="connsiteY624" fmla="*/ 4603052 h 4900456"/>
                              <a:gd name="connsiteX625" fmla="*/ 3829484 w 7362098"/>
                              <a:gd name="connsiteY625" fmla="*/ 4605846 h 4900456"/>
                              <a:gd name="connsiteX626" fmla="*/ 3814314 w 7362098"/>
                              <a:gd name="connsiteY626" fmla="*/ 4614630 h 4900456"/>
                              <a:gd name="connsiteX627" fmla="*/ 3813515 w 7362098"/>
                              <a:gd name="connsiteY627" fmla="*/ 4615029 h 4900456"/>
                              <a:gd name="connsiteX628" fmla="*/ 3811519 w 7362098"/>
                              <a:gd name="connsiteY628" fmla="*/ 4613831 h 4900456"/>
                              <a:gd name="connsiteX629" fmla="*/ 3812318 w 7362098"/>
                              <a:gd name="connsiteY629" fmla="*/ 4611037 h 4900456"/>
                              <a:gd name="connsiteX630" fmla="*/ 3886170 w 7362098"/>
                              <a:gd name="connsiteY630" fmla="*/ 4595068 h 4900456"/>
                              <a:gd name="connsiteX631" fmla="*/ 3902937 w 7362098"/>
                              <a:gd name="connsiteY631" fmla="*/ 4599859 h 4900456"/>
                              <a:gd name="connsiteX632" fmla="*/ 3904135 w 7362098"/>
                              <a:gd name="connsiteY632" fmla="*/ 4602653 h 4900456"/>
                              <a:gd name="connsiteX633" fmla="*/ 3902538 w 7362098"/>
                              <a:gd name="connsiteY633" fmla="*/ 4604250 h 4900456"/>
                              <a:gd name="connsiteX634" fmla="*/ 3901740 w 7362098"/>
                              <a:gd name="connsiteY634" fmla="*/ 4604250 h 4900456"/>
                              <a:gd name="connsiteX635" fmla="*/ 3884972 w 7362098"/>
                              <a:gd name="connsiteY635" fmla="*/ 4599459 h 4900456"/>
                              <a:gd name="connsiteX636" fmla="*/ 3883376 w 7362098"/>
                              <a:gd name="connsiteY636" fmla="*/ 4596665 h 4900456"/>
                              <a:gd name="connsiteX637" fmla="*/ 3886170 w 7362098"/>
                              <a:gd name="connsiteY637" fmla="*/ 4595068 h 4900456"/>
                              <a:gd name="connsiteX638" fmla="*/ 3824296 w 7362098"/>
                              <a:gd name="connsiteY638" fmla="*/ 4590677 h 4900456"/>
                              <a:gd name="connsiteX639" fmla="*/ 3826691 w 7362098"/>
                              <a:gd name="connsiteY639" fmla="*/ 4592673 h 4900456"/>
                              <a:gd name="connsiteX640" fmla="*/ 3824695 w 7362098"/>
                              <a:gd name="connsiteY640" fmla="*/ 4595068 h 4900456"/>
                              <a:gd name="connsiteX641" fmla="*/ 3807129 w 7362098"/>
                              <a:gd name="connsiteY641" fmla="*/ 4597464 h 4900456"/>
                              <a:gd name="connsiteX642" fmla="*/ 3804734 w 7362098"/>
                              <a:gd name="connsiteY642" fmla="*/ 4595468 h 4900456"/>
                              <a:gd name="connsiteX643" fmla="*/ 3806730 w 7362098"/>
                              <a:gd name="connsiteY643" fmla="*/ 4593072 h 4900456"/>
                              <a:gd name="connsiteX644" fmla="*/ 3903336 w 7362098"/>
                              <a:gd name="connsiteY644" fmla="*/ 4580298 h 4900456"/>
                              <a:gd name="connsiteX645" fmla="*/ 3905732 w 7362098"/>
                              <a:gd name="connsiteY645" fmla="*/ 4582294 h 4900456"/>
                              <a:gd name="connsiteX646" fmla="*/ 3903736 w 7362098"/>
                              <a:gd name="connsiteY646" fmla="*/ 4584689 h 4900456"/>
                              <a:gd name="connsiteX647" fmla="*/ 3886170 w 7362098"/>
                              <a:gd name="connsiteY647" fmla="*/ 4587085 h 4900456"/>
                              <a:gd name="connsiteX648" fmla="*/ 3883775 w 7362098"/>
                              <a:gd name="connsiteY648" fmla="*/ 4585089 h 4900456"/>
                              <a:gd name="connsiteX649" fmla="*/ 3885771 w 7362098"/>
                              <a:gd name="connsiteY649" fmla="*/ 4582693 h 4900456"/>
                              <a:gd name="connsiteX650" fmla="*/ 2531928 w 7362098"/>
                              <a:gd name="connsiteY650" fmla="*/ 4579599 h 4900456"/>
                              <a:gd name="connsiteX651" fmla="*/ 2541309 w 7362098"/>
                              <a:gd name="connsiteY651" fmla="*/ 4580697 h 4900456"/>
                              <a:gd name="connsiteX652" fmla="*/ 2548494 w 7362098"/>
                              <a:gd name="connsiteY652" fmla="*/ 4592673 h 4900456"/>
                              <a:gd name="connsiteX653" fmla="*/ 2552086 w 7362098"/>
                              <a:gd name="connsiteY653" fmla="*/ 4597463 h 4900456"/>
                              <a:gd name="connsiteX654" fmla="*/ 2558075 w 7362098"/>
                              <a:gd name="connsiteY654" fmla="*/ 4597463 h 4900456"/>
                              <a:gd name="connsiteX655" fmla="*/ 2558474 w 7362098"/>
                              <a:gd name="connsiteY655" fmla="*/ 4597463 h 4900456"/>
                              <a:gd name="connsiteX656" fmla="*/ 2558872 w 7362098"/>
                              <a:gd name="connsiteY656" fmla="*/ 4597064 h 4900456"/>
                              <a:gd name="connsiteX657" fmla="*/ 2572047 w 7362098"/>
                              <a:gd name="connsiteY657" fmla="*/ 4596665 h 4900456"/>
                              <a:gd name="connsiteX658" fmla="*/ 2579232 w 7362098"/>
                              <a:gd name="connsiteY658" fmla="*/ 4608242 h 4900456"/>
                              <a:gd name="connsiteX659" fmla="*/ 2579232 w 7362098"/>
                              <a:gd name="connsiteY659" fmla="*/ 4608641 h 4900456"/>
                              <a:gd name="connsiteX660" fmla="*/ 2582826 w 7362098"/>
                              <a:gd name="connsiteY660" fmla="*/ 4613431 h 4900456"/>
                              <a:gd name="connsiteX661" fmla="*/ 2589211 w 7362098"/>
                              <a:gd name="connsiteY661" fmla="*/ 4613431 h 4900456"/>
                              <a:gd name="connsiteX662" fmla="*/ 2589612 w 7362098"/>
                              <a:gd name="connsiteY662" fmla="*/ 4613431 h 4900456"/>
                              <a:gd name="connsiteX663" fmla="*/ 2603583 w 7362098"/>
                              <a:gd name="connsiteY663" fmla="*/ 4612633 h 4900456"/>
                              <a:gd name="connsiteX664" fmla="*/ 2610770 w 7362098"/>
                              <a:gd name="connsiteY664" fmla="*/ 4624610 h 4900456"/>
                              <a:gd name="connsiteX665" fmla="*/ 2614363 w 7362098"/>
                              <a:gd name="connsiteY665" fmla="*/ 4629400 h 4900456"/>
                              <a:gd name="connsiteX666" fmla="*/ 2617554 w 7362098"/>
                              <a:gd name="connsiteY666" fmla="*/ 4630198 h 4900456"/>
                              <a:gd name="connsiteX667" fmla="*/ 2621945 w 7362098"/>
                              <a:gd name="connsiteY667" fmla="*/ 4630598 h 4900456"/>
                              <a:gd name="connsiteX668" fmla="*/ 2625538 w 7362098"/>
                              <a:gd name="connsiteY668" fmla="*/ 4634590 h 4900456"/>
                              <a:gd name="connsiteX669" fmla="*/ 2619949 w 7362098"/>
                              <a:gd name="connsiteY669" fmla="*/ 4638582 h 4900456"/>
                              <a:gd name="connsiteX670" fmla="*/ 2613962 w 7362098"/>
                              <a:gd name="connsiteY670" fmla="*/ 4638182 h 4900456"/>
                              <a:gd name="connsiteX671" fmla="*/ 2609172 w 7362098"/>
                              <a:gd name="connsiteY671" fmla="*/ 4636586 h 4900456"/>
                              <a:gd name="connsiteX672" fmla="*/ 2601988 w 7362098"/>
                              <a:gd name="connsiteY672" fmla="*/ 4624610 h 4900456"/>
                              <a:gd name="connsiteX673" fmla="*/ 2598793 w 7362098"/>
                              <a:gd name="connsiteY673" fmla="*/ 4619818 h 4900456"/>
                              <a:gd name="connsiteX674" fmla="*/ 2592007 w 7362098"/>
                              <a:gd name="connsiteY674" fmla="*/ 4620217 h 4900456"/>
                              <a:gd name="connsiteX675" fmla="*/ 2578435 w 7362098"/>
                              <a:gd name="connsiteY675" fmla="*/ 4620617 h 4900456"/>
                              <a:gd name="connsiteX676" fmla="*/ 2571248 w 7362098"/>
                              <a:gd name="connsiteY676" fmla="*/ 4609040 h 4900456"/>
                              <a:gd name="connsiteX677" fmla="*/ 2567659 w 7362098"/>
                              <a:gd name="connsiteY677" fmla="*/ 4603850 h 4900456"/>
                              <a:gd name="connsiteX678" fmla="*/ 2561667 w 7362098"/>
                              <a:gd name="connsiteY678" fmla="*/ 4603850 h 4900456"/>
                              <a:gd name="connsiteX679" fmla="*/ 2561269 w 7362098"/>
                              <a:gd name="connsiteY679" fmla="*/ 4603850 h 4900456"/>
                              <a:gd name="connsiteX680" fmla="*/ 2547696 w 7362098"/>
                              <a:gd name="connsiteY680" fmla="*/ 4604250 h 4900456"/>
                              <a:gd name="connsiteX681" fmla="*/ 2540510 w 7362098"/>
                              <a:gd name="connsiteY681" fmla="*/ 4592274 h 4900456"/>
                              <a:gd name="connsiteX682" fmla="*/ 2537318 w 7362098"/>
                              <a:gd name="connsiteY682" fmla="*/ 4587483 h 4900456"/>
                              <a:gd name="connsiteX683" fmla="*/ 2530531 w 7362098"/>
                              <a:gd name="connsiteY683" fmla="*/ 4587882 h 4900456"/>
                              <a:gd name="connsiteX684" fmla="*/ 2516959 w 7362098"/>
                              <a:gd name="connsiteY684" fmla="*/ 4588282 h 4900456"/>
                              <a:gd name="connsiteX685" fmla="*/ 2514563 w 7362098"/>
                              <a:gd name="connsiteY685" fmla="*/ 4586685 h 4900456"/>
                              <a:gd name="connsiteX686" fmla="*/ 2512966 w 7362098"/>
                              <a:gd name="connsiteY686" fmla="*/ 4581495 h 4900456"/>
                              <a:gd name="connsiteX687" fmla="*/ 2518156 w 7362098"/>
                              <a:gd name="connsiteY687" fmla="*/ 4579898 h 4900456"/>
                              <a:gd name="connsiteX688" fmla="*/ 2520550 w 7362098"/>
                              <a:gd name="connsiteY688" fmla="*/ 4581495 h 4900456"/>
                              <a:gd name="connsiteX689" fmla="*/ 2526939 w 7362098"/>
                              <a:gd name="connsiteY689" fmla="*/ 4581495 h 4900456"/>
                              <a:gd name="connsiteX690" fmla="*/ 2527338 w 7362098"/>
                              <a:gd name="connsiteY690" fmla="*/ 4581495 h 4900456"/>
                              <a:gd name="connsiteX691" fmla="*/ 2531928 w 7362098"/>
                              <a:gd name="connsiteY691" fmla="*/ 4579599 h 4900456"/>
                              <a:gd name="connsiteX692" fmla="*/ 3808725 w 7362098"/>
                              <a:gd name="connsiteY692" fmla="*/ 4573511 h 4900456"/>
                              <a:gd name="connsiteX693" fmla="*/ 3825492 w 7362098"/>
                              <a:gd name="connsiteY693" fmla="*/ 4578302 h 4900456"/>
                              <a:gd name="connsiteX694" fmla="*/ 3827089 w 7362098"/>
                              <a:gd name="connsiteY694" fmla="*/ 4581096 h 4900456"/>
                              <a:gd name="connsiteX695" fmla="*/ 3825492 w 7362098"/>
                              <a:gd name="connsiteY695" fmla="*/ 4582693 h 4900456"/>
                              <a:gd name="connsiteX696" fmla="*/ 3824694 w 7362098"/>
                              <a:gd name="connsiteY696" fmla="*/ 4582693 h 4900456"/>
                              <a:gd name="connsiteX697" fmla="*/ 3807927 w 7362098"/>
                              <a:gd name="connsiteY697" fmla="*/ 4577902 h 4900456"/>
                              <a:gd name="connsiteX698" fmla="*/ 3805931 w 7362098"/>
                              <a:gd name="connsiteY698" fmla="*/ 4575107 h 4900456"/>
                              <a:gd name="connsiteX699" fmla="*/ 3808725 w 7362098"/>
                              <a:gd name="connsiteY699" fmla="*/ 4573511 h 4900456"/>
                              <a:gd name="connsiteX700" fmla="*/ 3896550 w 7362098"/>
                              <a:gd name="connsiteY700" fmla="*/ 4563131 h 4900456"/>
                              <a:gd name="connsiteX701" fmla="*/ 3899345 w 7362098"/>
                              <a:gd name="connsiteY701" fmla="*/ 4563930 h 4900456"/>
                              <a:gd name="connsiteX702" fmla="*/ 3898546 w 7362098"/>
                              <a:gd name="connsiteY702" fmla="*/ 4566724 h 4900456"/>
                              <a:gd name="connsiteX703" fmla="*/ 3883376 w 7362098"/>
                              <a:gd name="connsiteY703" fmla="*/ 4575508 h 4900456"/>
                              <a:gd name="connsiteX704" fmla="*/ 3882577 w 7362098"/>
                              <a:gd name="connsiteY704" fmla="*/ 4575907 h 4900456"/>
                              <a:gd name="connsiteX705" fmla="*/ 3880581 w 7362098"/>
                              <a:gd name="connsiteY705" fmla="*/ 4574709 h 4900456"/>
                              <a:gd name="connsiteX706" fmla="*/ 3881380 w 7362098"/>
                              <a:gd name="connsiteY706" fmla="*/ 4571915 h 4900456"/>
                              <a:gd name="connsiteX707" fmla="*/ 3818307 w 7362098"/>
                              <a:gd name="connsiteY707" fmla="*/ 4557543 h 4900456"/>
                              <a:gd name="connsiteX708" fmla="*/ 3832280 w 7362098"/>
                              <a:gd name="connsiteY708" fmla="*/ 4568323 h 4900456"/>
                              <a:gd name="connsiteX709" fmla="*/ 3832679 w 7362098"/>
                              <a:gd name="connsiteY709" fmla="*/ 4571117 h 4900456"/>
                              <a:gd name="connsiteX710" fmla="*/ 3831082 w 7362098"/>
                              <a:gd name="connsiteY710" fmla="*/ 4571915 h 4900456"/>
                              <a:gd name="connsiteX711" fmla="*/ 3829485 w 7362098"/>
                              <a:gd name="connsiteY711" fmla="*/ 4571516 h 4900456"/>
                              <a:gd name="connsiteX712" fmla="*/ 3815911 w 7362098"/>
                              <a:gd name="connsiteY712" fmla="*/ 4560737 h 4900456"/>
                              <a:gd name="connsiteX713" fmla="*/ 3815512 w 7362098"/>
                              <a:gd name="connsiteY713" fmla="*/ 4557942 h 4900456"/>
                              <a:gd name="connsiteX714" fmla="*/ 3818307 w 7362098"/>
                              <a:gd name="connsiteY714" fmla="*/ 4557543 h 4900456"/>
                              <a:gd name="connsiteX715" fmla="*/ 3886570 w 7362098"/>
                              <a:gd name="connsiteY715" fmla="*/ 4548761 h 4900456"/>
                              <a:gd name="connsiteX716" fmla="*/ 3886969 w 7362098"/>
                              <a:gd name="connsiteY716" fmla="*/ 4551555 h 4900456"/>
                              <a:gd name="connsiteX717" fmla="*/ 3876190 w 7362098"/>
                              <a:gd name="connsiteY717" fmla="*/ 4565528 h 4900456"/>
                              <a:gd name="connsiteX718" fmla="*/ 3874593 w 7362098"/>
                              <a:gd name="connsiteY718" fmla="*/ 4566327 h 4900456"/>
                              <a:gd name="connsiteX719" fmla="*/ 3872996 w 7362098"/>
                              <a:gd name="connsiteY719" fmla="*/ 4565928 h 4900456"/>
                              <a:gd name="connsiteX720" fmla="*/ 3872996 w 7362098"/>
                              <a:gd name="connsiteY720" fmla="*/ 4563133 h 4900456"/>
                              <a:gd name="connsiteX721" fmla="*/ 3883776 w 7362098"/>
                              <a:gd name="connsiteY721" fmla="*/ 4549160 h 4900456"/>
                              <a:gd name="connsiteX722" fmla="*/ 3886570 w 7362098"/>
                              <a:gd name="connsiteY722" fmla="*/ 4548761 h 4900456"/>
                              <a:gd name="connsiteX723" fmla="*/ 3830282 w 7362098"/>
                              <a:gd name="connsiteY723" fmla="*/ 4544768 h 4900456"/>
                              <a:gd name="connsiteX724" fmla="*/ 3833076 w 7362098"/>
                              <a:gd name="connsiteY724" fmla="*/ 4545567 h 4900456"/>
                              <a:gd name="connsiteX725" fmla="*/ 3841860 w 7362098"/>
                              <a:gd name="connsiteY725" fmla="*/ 4560737 h 4900456"/>
                              <a:gd name="connsiteX726" fmla="*/ 3841061 w 7362098"/>
                              <a:gd name="connsiteY726" fmla="*/ 4563532 h 4900456"/>
                              <a:gd name="connsiteX727" fmla="*/ 3840263 w 7362098"/>
                              <a:gd name="connsiteY727" fmla="*/ 4563931 h 4900456"/>
                              <a:gd name="connsiteX728" fmla="*/ 3838267 w 7362098"/>
                              <a:gd name="connsiteY728" fmla="*/ 4562733 h 4900456"/>
                              <a:gd name="connsiteX729" fmla="*/ 3829483 w 7362098"/>
                              <a:gd name="connsiteY729" fmla="*/ 4547563 h 4900456"/>
                              <a:gd name="connsiteX730" fmla="*/ 3830282 w 7362098"/>
                              <a:gd name="connsiteY730" fmla="*/ 4544768 h 4900456"/>
                              <a:gd name="connsiteX731" fmla="*/ 3868606 w 7362098"/>
                              <a:gd name="connsiteY731" fmla="*/ 4539979 h 4900456"/>
                              <a:gd name="connsiteX732" fmla="*/ 3870203 w 7362098"/>
                              <a:gd name="connsiteY732" fmla="*/ 4542773 h 4900456"/>
                              <a:gd name="connsiteX733" fmla="*/ 3865412 w 7362098"/>
                              <a:gd name="connsiteY733" fmla="*/ 4559540 h 4900456"/>
                              <a:gd name="connsiteX734" fmla="*/ 3863814 w 7362098"/>
                              <a:gd name="connsiteY734" fmla="*/ 4561137 h 4900456"/>
                              <a:gd name="connsiteX735" fmla="*/ 3863016 w 7362098"/>
                              <a:gd name="connsiteY735" fmla="*/ 4561137 h 4900456"/>
                              <a:gd name="connsiteX736" fmla="*/ 3861020 w 7362098"/>
                              <a:gd name="connsiteY736" fmla="*/ 4558343 h 4900456"/>
                              <a:gd name="connsiteX737" fmla="*/ 3865811 w 7362098"/>
                              <a:gd name="connsiteY737" fmla="*/ 4541575 h 4900456"/>
                              <a:gd name="connsiteX738" fmla="*/ 3868606 w 7362098"/>
                              <a:gd name="connsiteY738" fmla="*/ 4539979 h 4900456"/>
                              <a:gd name="connsiteX739" fmla="*/ 3848645 w 7362098"/>
                              <a:gd name="connsiteY739" fmla="*/ 4537983 h 4900456"/>
                              <a:gd name="connsiteX740" fmla="*/ 3851041 w 7362098"/>
                              <a:gd name="connsiteY740" fmla="*/ 4539979 h 4900456"/>
                              <a:gd name="connsiteX741" fmla="*/ 3853436 w 7362098"/>
                              <a:gd name="connsiteY741" fmla="*/ 4557544 h 4900456"/>
                              <a:gd name="connsiteX742" fmla="*/ 3851440 w 7362098"/>
                              <a:gd name="connsiteY742" fmla="*/ 4559940 h 4900456"/>
                              <a:gd name="connsiteX743" fmla="*/ 3849044 w 7362098"/>
                              <a:gd name="connsiteY743" fmla="*/ 4557944 h 4900456"/>
                              <a:gd name="connsiteX744" fmla="*/ 3846649 w 7362098"/>
                              <a:gd name="connsiteY744" fmla="*/ 4540378 h 4900456"/>
                              <a:gd name="connsiteX745" fmla="*/ 3848645 w 7362098"/>
                              <a:gd name="connsiteY745" fmla="*/ 4537983 h 4900456"/>
                              <a:gd name="connsiteX746" fmla="*/ 2893457 w 7362098"/>
                              <a:gd name="connsiteY746" fmla="*/ 4513382 h 4900456"/>
                              <a:gd name="connsiteX747" fmla="*/ 2912573 w 7362098"/>
                              <a:gd name="connsiteY747" fmla="*/ 4527603 h 4900456"/>
                              <a:gd name="connsiteX748" fmla="*/ 2906981 w 7362098"/>
                              <a:gd name="connsiteY748" fmla="*/ 4531196 h 4900456"/>
                              <a:gd name="connsiteX749" fmla="*/ 2872650 w 7362098"/>
                              <a:gd name="connsiteY749" fmla="*/ 4523212 h 4900456"/>
                              <a:gd name="connsiteX750" fmla="*/ 2865465 w 7362098"/>
                              <a:gd name="connsiteY750" fmla="*/ 4557145 h 4900456"/>
                              <a:gd name="connsiteX751" fmla="*/ 2859874 w 7362098"/>
                              <a:gd name="connsiteY751" fmla="*/ 4560738 h 4900456"/>
                              <a:gd name="connsiteX752" fmla="*/ 2859076 w 7362098"/>
                              <a:gd name="connsiteY752" fmla="*/ 4559540 h 4900456"/>
                              <a:gd name="connsiteX753" fmla="*/ 2869854 w 7362098"/>
                              <a:gd name="connsiteY753" fmla="*/ 4516825 h 4900456"/>
                              <a:gd name="connsiteX754" fmla="*/ 2893457 w 7362098"/>
                              <a:gd name="connsiteY754" fmla="*/ 4513382 h 4900456"/>
                              <a:gd name="connsiteX755" fmla="*/ 933732 w 7362098"/>
                              <a:gd name="connsiteY755" fmla="*/ 4497264 h 4900456"/>
                              <a:gd name="connsiteX756" fmla="*/ 936126 w 7362098"/>
                              <a:gd name="connsiteY756" fmla="*/ 4499260 h 4900456"/>
                              <a:gd name="connsiteX757" fmla="*/ 938521 w 7362098"/>
                              <a:gd name="connsiteY757" fmla="*/ 4516826 h 4900456"/>
                              <a:gd name="connsiteX758" fmla="*/ 936524 w 7362098"/>
                              <a:gd name="connsiteY758" fmla="*/ 4519221 h 4900456"/>
                              <a:gd name="connsiteX759" fmla="*/ 934130 w 7362098"/>
                              <a:gd name="connsiteY759" fmla="*/ 4517225 h 4900456"/>
                              <a:gd name="connsiteX760" fmla="*/ 931735 w 7362098"/>
                              <a:gd name="connsiteY760" fmla="*/ 4499659 h 4900456"/>
                              <a:gd name="connsiteX761" fmla="*/ 933732 w 7362098"/>
                              <a:gd name="connsiteY761" fmla="*/ 4497264 h 4900456"/>
                              <a:gd name="connsiteX762" fmla="*/ 922154 w 7362098"/>
                              <a:gd name="connsiteY762" fmla="*/ 4496466 h 4900456"/>
                              <a:gd name="connsiteX763" fmla="*/ 923353 w 7362098"/>
                              <a:gd name="connsiteY763" fmla="*/ 4499260 h 4900456"/>
                              <a:gd name="connsiteX764" fmla="*/ 918562 w 7362098"/>
                              <a:gd name="connsiteY764" fmla="*/ 4516027 h 4900456"/>
                              <a:gd name="connsiteX765" fmla="*/ 916965 w 7362098"/>
                              <a:gd name="connsiteY765" fmla="*/ 4517624 h 4900456"/>
                              <a:gd name="connsiteX766" fmla="*/ 916165 w 7362098"/>
                              <a:gd name="connsiteY766" fmla="*/ 4517624 h 4900456"/>
                              <a:gd name="connsiteX767" fmla="*/ 914569 w 7362098"/>
                              <a:gd name="connsiteY767" fmla="*/ 4514830 h 4900456"/>
                              <a:gd name="connsiteX768" fmla="*/ 919360 w 7362098"/>
                              <a:gd name="connsiteY768" fmla="*/ 4498063 h 4900456"/>
                              <a:gd name="connsiteX769" fmla="*/ 922154 w 7362098"/>
                              <a:gd name="connsiteY769" fmla="*/ 4496466 h 4900456"/>
                              <a:gd name="connsiteX770" fmla="*/ 944507 w 7362098"/>
                              <a:gd name="connsiteY770" fmla="*/ 4493671 h 4900456"/>
                              <a:gd name="connsiteX771" fmla="*/ 947301 w 7362098"/>
                              <a:gd name="connsiteY771" fmla="*/ 4494470 h 4900456"/>
                              <a:gd name="connsiteX772" fmla="*/ 956085 w 7362098"/>
                              <a:gd name="connsiteY772" fmla="*/ 4509640 h 4900456"/>
                              <a:gd name="connsiteX773" fmla="*/ 955286 w 7362098"/>
                              <a:gd name="connsiteY773" fmla="*/ 4512435 h 4900456"/>
                              <a:gd name="connsiteX774" fmla="*/ 954488 w 7362098"/>
                              <a:gd name="connsiteY774" fmla="*/ 4512834 h 4900456"/>
                              <a:gd name="connsiteX775" fmla="*/ 952493 w 7362098"/>
                              <a:gd name="connsiteY775" fmla="*/ 4511636 h 4900456"/>
                              <a:gd name="connsiteX776" fmla="*/ 943709 w 7362098"/>
                              <a:gd name="connsiteY776" fmla="*/ 4496466 h 4900456"/>
                              <a:gd name="connsiteX777" fmla="*/ 944507 w 7362098"/>
                              <a:gd name="connsiteY777" fmla="*/ 4493671 h 4900456"/>
                              <a:gd name="connsiteX778" fmla="*/ 912175 w 7362098"/>
                              <a:gd name="connsiteY778" fmla="*/ 4491675 h 4900456"/>
                              <a:gd name="connsiteX779" fmla="*/ 912972 w 7362098"/>
                              <a:gd name="connsiteY779" fmla="*/ 4494470 h 4900456"/>
                              <a:gd name="connsiteX780" fmla="*/ 902194 w 7362098"/>
                              <a:gd name="connsiteY780" fmla="*/ 4508443 h 4900456"/>
                              <a:gd name="connsiteX781" fmla="*/ 900597 w 7362098"/>
                              <a:gd name="connsiteY781" fmla="*/ 4509241 h 4900456"/>
                              <a:gd name="connsiteX782" fmla="*/ 898999 w 7362098"/>
                              <a:gd name="connsiteY782" fmla="*/ 4508842 h 4900456"/>
                              <a:gd name="connsiteX783" fmla="*/ 898601 w 7362098"/>
                              <a:gd name="connsiteY783" fmla="*/ 4506047 h 4900456"/>
                              <a:gd name="connsiteX784" fmla="*/ 909380 w 7362098"/>
                              <a:gd name="connsiteY784" fmla="*/ 4492074 h 4900456"/>
                              <a:gd name="connsiteX785" fmla="*/ 912175 w 7362098"/>
                              <a:gd name="connsiteY785" fmla="*/ 4491675 h 4900456"/>
                              <a:gd name="connsiteX786" fmla="*/ 5063807 w 7362098"/>
                              <a:gd name="connsiteY786" fmla="*/ 4485687 h 4900456"/>
                              <a:gd name="connsiteX787" fmla="*/ 5068597 w 7362098"/>
                              <a:gd name="connsiteY787" fmla="*/ 4489280 h 4900456"/>
                              <a:gd name="connsiteX788" fmla="*/ 5072190 w 7362098"/>
                              <a:gd name="connsiteY788" fmla="*/ 4513631 h 4900456"/>
                              <a:gd name="connsiteX789" fmla="*/ 5096542 w 7362098"/>
                              <a:gd name="connsiteY789" fmla="*/ 4510038 h 4900456"/>
                              <a:gd name="connsiteX790" fmla="*/ 5101333 w 7362098"/>
                              <a:gd name="connsiteY790" fmla="*/ 4513631 h 4900456"/>
                              <a:gd name="connsiteX791" fmla="*/ 5097740 w 7362098"/>
                              <a:gd name="connsiteY791" fmla="*/ 4518421 h 4900456"/>
                              <a:gd name="connsiteX792" fmla="*/ 5073388 w 7362098"/>
                              <a:gd name="connsiteY792" fmla="*/ 4522014 h 4900456"/>
                              <a:gd name="connsiteX793" fmla="*/ 5076980 w 7362098"/>
                              <a:gd name="connsiteY793" fmla="*/ 4546366 h 4900456"/>
                              <a:gd name="connsiteX794" fmla="*/ 5073388 w 7362098"/>
                              <a:gd name="connsiteY794" fmla="*/ 4551157 h 4900456"/>
                              <a:gd name="connsiteX795" fmla="*/ 5068597 w 7362098"/>
                              <a:gd name="connsiteY795" fmla="*/ 4547564 h 4900456"/>
                              <a:gd name="connsiteX796" fmla="*/ 5065004 w 7362098"/>
                              <a:gd name="connsiteY796" fmla="*/ 4523212 h 4900456"/>
                              <a:gd name="connsiteX797" fmla="*/ 5040653 w 7362098"/>
                              <a:gd name="connsiteY797" fmla="*/ 4526805 h 4900456"/>
                              <a:gd name="connsiteX798" fmla="*/ 5035863 w 7362098"/>
                              <a:gd name="connsiteY798" fmla="*/ 4523212 h 4900456"/>
                              <a:gd name="connsiteX799" fmla="*/ 5039456 w 7362098"/>
                              <a:gd name="connsiteY799" fmla="*/ 4518421 h 4900456"/>
                              <a:gd name="connsiteX800" fmla="*/ 5063807 w 7362098"/>
                              <a:gd name="connsiteY800" fmla="*/ 4514829 h 4900456"/>
                              <a:gd name="connsiteX801" fmla="*/ 5060214 w 7362098"/>
                              <a:gd name="connsiteY801" fmla="*/ 4490478 h 4900456"/>
                              <a:gd name="connsiteX802" fmla="*/ 5063807 w 7362098"/>
                              <a:gd name="connsiteY802" fmla="*/ 4485687 h 4900456"/>
                              <a:gd name="connsiteX803" fmla="*/ 956085 w 7362098"/>
                              <a:gd name="connsiteY803" fmla="*/ 4485687 h 4900456"/>
                              <a:gd name="connsiteX804" fmla="*/ 970458 w 7362098"/>
                              <a:gd name="connsiteY804" fmla="*/ 4496467 h 4900456"/>
                              <a:gd name="connsiteX805" fmla="*/ 970857 w 7362098"/>
                              <a:gd name="connsiteY805" fmla="*/ 4499261 h 4900456"/>
                              <a:gd name="connsiteX806" fmla="*/ 969260 w 7362098"/>
                              <a:gd name="connsiteY806" fmla="*/ 4500059 h 4900456"/>
                              <a:gd name="connsiteX807" fmla="*/ 967661 w 7362098"/>
                              <a:gd name="connsiteY807" fmla="*/ 4499660 h 4900456"/>
                              <a:gd name="connsiteX808" fmla="*/ 953691 w 7362098"/>
                              <a:gd name="connsiteY808" fmla="*/ 4488881 h 4900456"/>
                              <a:gd name="connsiteX809" fmla="*/ 953291 w 7362098"/>
                              <a:gd name="connsiteY809" fmla="*/ 4486086 h 4900456"/>
                              <a:gd name="connsiteX810" fmla="*/ 956085 w 7362098"/>
                              <a:gd name="connsiteY810" fmla="*/ 4485687 h 4900456"/>
                              <a:gd name="connsiteX811" fmla="*/ 901794 w 7362098"/>
                              <a:gd name="connsiteY811" fmla="*/ 4482095 h 4900456"/>
                              <a:gd name="connsiteX812" fmla="*/ 904588 w 7362098"/>
                              <a:gd name="connsiteY812" fmla="*/ 4482893 h 4900456"/>
                              <a:gd name="connsiteX813" fmla="*/ 903790 w 7362098"/>
                              <a:gd name="connsiteY813" fmla="*/ 4485687 h 4900456"/>
                              <a:gd name="connsiteX814" fmla="*/ 888620 w 7362098"/>
                              <a:gd name="connsiteY814" fmla="*/ 4494471 h 4900456"/>
                              <a:gd name="connsiteX815" fmla="*/ 887821 w 7362098"/>
                              <a:gd name="connsiteY815" fmla="*/ 4494870 h 4900456"/>
                              <a:gd name="connsiteX816" fmla="*/ 885826 w 7362098"/>
                              <a:gd name="connsiteY816" fmla="*/ 4493672 h 4900456"/>
                              <a:gd name="connsiteX817" fmla="*/ 886624 w 7362098"/>
                              <a:gd name="connsiteY817" fmla="*/ 4490878 h 4900456"/>
                              <a:gd name="connsiteX818" fmla="*/ 6292341 w 7362098"/>
                              <a:gd name="connsiteY818" fmla="*/ 4478202 h 4900456"/>
                              <a:gd name="connsiteX819" fmla="*/ 6301723 w 7362098"/>
                              <a:gd name="connsiteY819" fmla="*/ 4479300 h 4900456"/>
                              <a:gd name="connsiteX820" fmla="*/ 6308908 w 7362098"/>
                              <a:gd name="connsiteY820" fmla="*/ 4491276 h 4900456"/>
                              <a:gd name="connsiteX821" fmla="*/ 6312501 w 7362098"/>
                              <a:gd name="connsiteY821" fmla="*/ 4496066 h 4900456"/>
                              <a:gd name="connsiteX822" fmla="*/ 6318489 w 7362098"/>
                              <a:gd name="connsiteY822" fmla="*/ 4496066 h 4900456"/>
                              <a:gd name="connsiteX823" fmla="*/ 6318888 w 7362098"/>
                              <a:gd name="connsiteY823" fmla="*/ 4496066 h 4900456"/>
                              <a:gd name="connsiteX824" fmla="*/ 6319287 w 7362098"/>
                              <a:gd name="connsiteY824" fmla="*/ 4495667 h 4900456"/>
                              <a:gd name="connsiteX825" fmla="*/ 6332461 w 7362098"/>
                              <a:gd name="connsiteY825" fmla="*/ 4495268 h 4900456"/>
                              <a:gd name="connsiteX826" fmla="*/ 6339646 w 7362098"/>
                              <a:gd name="connsiteY826" fmla="*/ 4506844 h 4900456"/>
                              <a:gd name="connsiteX827" fmla="*/ 6339646 w 7362098"/>
                              <a:gd name="connsiteY827" fmla="*/ 4507244 h 4900456"/>
                              <a:gd name="connsiteX828" fmla="*/ 6343239 w 7362098"/>
                              <a:gd name="connsiteY828" fmla="*/ 4512034 h 4900456"/>
                              <a:gd name="connsiteX829" fmla="*/ 6349626 w 7362098"/>
                              <a:gd name="connsiteY829" fmla="*/ 4512034 h 4900456"/>
                              <a:gd name="connsiteX830" fmla="*/ 6350026 w 7362098"/>
                              <a:gd name="connsiteY830" fmla="*/ 4512034 h 4900456"/>
                              <a:gd name="connsiteX831" fmla="*/ 6363997 w 7362098"/>
                              <a:gd name="connsiteY831" fmla="*/ 4511236 h 4900456"/>
                              <a:gd name="connsiteX832" fmla="*/ 6371183 w 7362098"/>
                              <a:gd name="connsiteY832" fmla="*/ 4523213 h 4900456"/>
                              <a:gd name="connsiteX833" fmla="*/ 6374776 w 7362098"/>
                              <a:gd name="connsiteY833" fmla="*/ 4528003 h 4900456"/>
                              <a:gd name="connsiteX834" fmla="*/ 6377969 w 7362098"/>
                              <a:gd name="connsiteY834" fmla="*/ 4528801 h 4900456"/>
                              <a:gd name="connsiteX835" fmla="*/ 6382361 w 7362098"/>
                              <a:gd name="connsiteY835" fmla="*/ 4529201 h 4900456"/>
                              <a:gd name="connsiteX836" fmla="*/ 6385953 w 7362098"/>
                              <a:gd name="connsiteY836" fmla="*/ 4533193 h 4900456"/>
                              <a:gd name="connsiteX837" fmla="*/ 6380365 w 7362098"/>
                              <a:gd name="connsiteY837" fmla="*/ 4537584 h 4900456"/>
                              <a:gd name="connsiteX838" fmla="*/ 6374377 w 7362098"/>
                              <a:gd name="connsiteY838" fmla="*/ 4537184 h 4900456"/>
                              <a:gd name="connsiteX839" fmla="*/ 6369586 w 7362098"/>
                              <a:gd name="connsiteY839" fmla="*/ 4535588 h 4900456"/>
                              <a:gd name="connsiteX840" fmla="*/ 6362401 w 7362098"/>
                              <a:gd name="connsiteY840" fmla="*/ 4523612 h 4900456"/>
                              <a:gd name="connsiteX841" fmla="*/ 6359207 w 7362098"/>
                              <a:gd name="connsiteY841" fmla="*/ 4518820 h 4900456"/>
                              <a:gd name="connsiteX842" fmla="*/ 6352421 w 7362098"/>
                              <a:gd name="connsiteY842" fmla="*/ 4519220 h 4900456"/>
                              <a:gd name="connsiteX843" fmla="*/ 6338848 w 7362098"/>
                              <a:gd name="connsiteY843" fmla="*/ 4519619 h 4900456"/>
                              <a:gd name="connsiteX844" fmla="*/ 6331662 w 7362098"/>
                              <a:gd name="connsiteY844" fmla="*/ 4508042 h 4900456"/>
                              <a:gd name="connsiteX845" fmla="*/ 6328070 w 7362098"/>
                              <a:gd name="connsiteY845" fmla="*/ 4502853 h 4900456"/>
                              <a:gd name="connsiteX846" fmla="*/ 6322082 w 7362098"/>
                              <a:gd name="connsiteY846" fmla="*/ 4502853 h 4900456"/>
                              <a:gd name="connsiteX847" fmla="*/ 6321683 w 7362098"/>
                              <a:gd name="connsiteY847" fmla="*/ 4502853 h 4900456"/>
                              <a:gd name="connsiteX848" fmla="*/ 6308110 w 7362098"/>
                              <a:gd name="connsiteY848" fmla="*/ 4503252 h 4900456"/>
                              <a:gd name="connsiteX849" fmla="*/ 6300924 w 7362098"/>
                              <a:gd name="connsiteY849" fmla="*/ 4491276 h 4900456"/>
                              <a:gd name="connsiteX850" fmla="*/ 6297730 w 7362098"/>
                              <a:gd name="connsiteY850" fmla="*/ 4486485 h 4900456"/>
                              <a:gd name="connsiteX851" fmla="*/ 6290943 w 7362098"/>
                              <a:gd name="connsiteY851" fmla="*/ 4486885 h 4900456"/>
                              <a:gd name="connsiteX852" fmla="*/ 6277371 w 7362098"/>
                              <a:gd name="connsiteY852" fmla="*/ 4487284 h 4900456"/>
                              <a:gd name="connsiteX853" fmla="*/ 6274975 w 7362098"/>
                              <a:gd name="connsiteY853" fmla="*/ 4485687 h 4900456"/>
                              <a:gd name="connsiteX854" fmla="*/ 6273379 w 7362098"/>
                              <a:gd name="connsiteY854" fmla="*/ 4480497 h 4900456"/>
                              <a:gd name="connsiteX855" fmla="*/ 6278568 w 7362098"/>
                              <a:gd name="connsiteY855" fmla="*/ 4478901 h 4900456"/>
                              <a:gd name="connsiteX856" fmla="*/ 6280963 w 7362098"/>
                              <a:gd name="connsiteY856" fmla="*/ 4480098 h 4900456"/>
                              <a:gd name="connsiteX857" fmla="*/ 6287351 w 7362098"/>
                              <a:gd name="connsiteY857" fmla="*/ 4480098 h 4900456"/>
                              <a:gd name="connsiteX858" fmla="*/ 6287750 w 7362098"/>
                              <a:gd name="connsiteY858" fmla="*/ 4480098 h 4900456"/>
                              <a:gd name="connsiteX859" fmla="*/ 6292341 w 7362098"/>
                              <a:gd name="connsiteY859" fmla="*/ 4478202 h 4900456"/>
                              <a:gd name="connsiteX860" fmla="*/ 960874 w 7362098"/>
                              <a:gd name="connsiteY860" fmla="*/ 4474909 h 4900456"/>
                              <a:gd name="connsiteX861" fmla="*/ 977641 w 7362098"/>
                              <a:gd name="connsiteY861" fmla="*/ 4479700 h 4900456"/>
                              <a:gd name="connsiteX862" fmla="*/ 978839 w 7362098"/>
                              <a:gd name="connsiteY862" fmla="*/ 4482494 h 4900456"/>
                              <a:gd name="connsiteX863" fmla="*/ 977242 w 7362098"/>
                              <a:gd name="connsiteY863" fmla="*/ 4484091 h 4900456"/>
                              <a:gd name="connsiteX864" fmla="*/ 976444 w 7362098"/>
                              <a:gd name="connsiteY864" fmla="*/ 4484091 h 4900456"/>
                              <a:gd name="connsiteX865" fmla="*/ 959676 w 7362098"/>
                              <a:gd name="connsiteY865" fmla="*/ 4479300 h 4900456"/>
                              <a:gd name="connsiteX866" fmla="*/ 958080 w 7362098"/>
                              <a:gd name="connsiteY866" fmla="*/ 4476506 h 4900456"/>
                              <a:gd name="connsiteX867" fmla="*/ 960874 w 7362098"/>
                              <a:gd name="connsiteY867" fmla="*/ 4474909 h 4900456"/>
                              <a:gd name="connsiteX868" fmla="*/ 4168005 w 7362098"/>
                              <a:gd name="connsiteY868" fmla="*/ 4472115 h 4900456"/>
                              <a:gd name="connsiteX869" fmla="*/ 4170800 w 7362098"/>
                              <a:gd name="connsiteY869" fmla="*/ 4473711 h 4900456"/>
                              <a:gd name="connsiteX870" fmla="*/ 4188364 w 7362098"/>
                              <a:gd name="connsiteY870" fmla="*/ 4484490 h 4900456"/>
                              <a:gd name="connsiteX871" fmla="*/ 4191558 w 7362098"/>
                              <a:gd name="connsiteY871" fmla="*/ 4486087 h 4900456"/>
                              <a:gd name="connsiteX872" fmla="*/ 4190360 w 7362098"/>
                              <a:gd name="connsiteY872" fmla="*/ 4488881 h 4900456"/>
                              <a:gd name="connsiteX873" fmla="*/ 4189961 w 7362098"/>
                              <a:gd name="connsiteY873" fmla="*/ 4488881 h 4900456"/>
                              <a:gd name="connsiteX874" fmla="*/ 4177187 w 7362098"/>
                              <a:gd name="connsiteY874" fmla="*/ 4487683 h 4900456"/>
                              <a:gd name="connsiteX875" fmla="*/ 4148444 w 7362098"/>
                              <a:gd name="connsiteY875" fmla="*/ 4520020 h 4900456"/>
                              <a:gd name="connsiteX876" fmla="*/ 4105330 w 7362098"/>
                              <a:gd name="connsiteY876" fmla="*/ 4523213 h 4900456"/>
                              <a:gd name="connsiteX877" fmla="*/ 4098544 w 7362098"/>
                              <a:gd name="connsiteY877" fmla="*/ 4534391 h 4900456"/>
                              <a:gd name="connsiteX878" fmla="*/ 4098145 w 7362098"/>
                              <a:gd name="connsiteY878" fmla="*/ 4534790 h 4900456"/>
                              <a:gd name="connsiteX879" fmla="*/ 4095350 w 7362098"/>
                              <a:gd name="connsiteY879" fmla="*/ 4533992 h 4900456"/>
                              <a:gd name="connsiteX880" fmla="*/ 4095750 w 7362098"/>
                              <a:gd name="connsiteY880" fmla="*/ 4530798 h 4900456"/>
                              <a:gd name="connsiteX881" fmla="*/ 4097746 w 7362098"/>
                              <a:gd name="connsiteY881" fmla="*/ 4510039 h 4900456"/>
                              <a:gd name="connsiteX882" fmla="*/ 4098145 w 7362098"/>
                              <a:gd name="connsiteY882" fmla="*/ 4506845 h 4900456"/>
                              <a:gd name="connsiteX883" fmla="*/ 4101338 w 7362098"/>
                              <a:gd name="connsiteY883" fmla="*/ 4507244 h 4900456"/>
                              <a:gd name="connsiteX884" fmla="*/ 4105730 w 7362098"/>
                              <a:gd name="connsiteY884" fmla="*/ 4518822 h 4900456"/>
                              <a:gd name="connsiteX885" fmla="*/ 4106129 w 7362098"/>
                              <a:gd name="connsiteY885" fmla="*/ 4518822 h 4900456"/>
                              <a:gd name="connsiteX886" fmla="*/ 4146448 w 7362098"/>
                              <a:gd name="connsiteY886" fmla="*/ 4516027 h 4900456"/>
                              <a:gd name="connsiteX887" fmla="*/ 4172796 w 7362098"/>
                              <a:gd name="connsiteY887" fmla="*/ 4485687 h 4900456"/>
                              <a:gd name="connsiteX888" fmla="*/ 4172796 w 7362098"/>
                              <a:gd name="connsiteY888" fmla="*/ 4485288 h 4900456"/>
                              <a:gd name="connsiteX889" fmla="*/ 4166409 w 7362098"/>
                              <a:gd name="connsiteY889" fmla="*/ 4474909 h 4900456"/>
                              <a:gd name="connsiteX890" fmla="*/ 4168005 w 7362098"/>
                              <a:gd name="connsiteY890" fmla="*/ 4472115 h 4900456"/>
                              <a:gd name="connsiteX891" fmla="*/ 898603 w 7362098"/>
                              <a:gd name="connsiteY891" fmla="*/ 4470518 h 4900456"/>
                              <a:gd name="connsiteX892" fmla="*/ 900998 w 7362098"/>
                              <a:gd name="connsiteY892" fmla="*/ 4472514 h 4900456"/>
                              <a:gd name="connsiteX893" fmla="*/ 899002 w 7362098"/>
                              <a:gd name="connsiteY893" fmla="*/ 4474909 h 4900456"/>
                              <a:gd name="connsiteX894" fmla="*/ 881436 w 7362098"/>
                              <a:gd name="connsiteY894" fmla="*/ 4477305 h 4900456"/>
                              <a:gd name="connsiteX895" fmla="*/ 879040 w 7362098"/>
                              <a:gd name="connsiteY895" fmla="*/ 4475309 h 4900456"/>
                              <a:gd name="connsiteX896" fmla="*/ 881037 w 7362098"/>
                              <a:gd name="connsiteY896" fmla="*/ 4472913 h 4900456"/>
                              <a:gd name="connsiteX897" fmla="*/ 978042 w 7362098"/>
                              <a:gd name="connsiteY897" fmla="*/ 4460139 h 4900456"/>
                              <a:gd name="connsiteX898" fmla="*/ 980437 w 7362098"/>
                              <a:gd name="connsiteY898" fmla="*/ 4462135 h 4900456"/>
                              <a:gd name="connsiteX899" fmla="*/ 978441 w 7362098"/>
                              <a:gd name="connsiteY899" fmla="*/ 4464530 h 4900456"/>
                              <a:gd name="connsiteX900" fmla="*/ 960875 w 7362098"/>
                              <a:gd name="connsiteY900" fmla="*/ 4466926 h 4900456"/>
                              <a:gd name="connsiteX901" fmla="*/ 958480 w 7362098"/>
                              <a:gd name="connsiteY901" fmla="*/ 4464930 h 4900456"/>
                              <a:gd name="connsiteX902" fmla="*/ 960476 w 7362098"/>
                              <a:gd name="connsiteY902" fmla="*/ 4462534 h 4900456"/>
                              <a:gd name="connsiteX903" fmla="*/ 883031 w 7362098"/>
                              <a:gd name="connsiteY903" fmla="*/ 4453353 h 4900456"/>
                              <a:gd name="connsiteX904" fmla="*/ 899799 w 7362098"/>
                              <a:gd name="connsiteY904" fmla="*/ 4458144 h 4900456"/>
                              <a:gd name="connsiteX905" fmla="*/ 901395 w 7362098"/>
                              <a:gd name="connsiteY905" fmla="*/ 4460938 h 4900456"/>
                              <a:gd name="connsiteX906" fmla="*/ 899799 w 7362098"/>
                              <a:gd name="connsiteY906" fmla="*/ 4462535 h 4900456"/>
                              <a:gd name="connsiteX907" fmla="*/ 899000 w 7362098"/>
                              <a:gd name="connsiteY907" fmla="*/ 4462535 h 4900456"/>
                              <a:gd name="connsiteX908" fmla="*/ 882233 w 7362098"/>
                              <a:gd name="connsiteY908" fmla="*/ 4457744 h 4900456"/>
                              <a:gd name="connsiteX909" fmla="*/ 880237 w 7362098"/>
                              <a:gd name="connsiteY909" fmla="*/ 4454950 h 4900456"/>
                              <a:gd name="connsiteX910" fmla="*/ 883031 w 7362098"/>
                              <a:gd name="connsiteY910" fmla="*/ 4453353 h 4900456"/>
                              <a:gd name="connsiteX911" fmla="*/ 6309107 w 7362098"/>
                              <a:gd name="connsiteY911" fmla="*/ 4445867 h 4900456"/>
                              <a:gd name="connsiteX912" fmla="*/ 6318488 w 7362098"/>
                              <a:gd name="connsiteY912" fmla="*/ 4446965 h 4900456"/>
                              <a:gd name="connsiteX913" fmla="*/ 6325674 w 7362098"/>
                              <a:gd name="connsiteY913" fmla="*/ 4458941 h 4900456"/>
                              <a:gd name="connsiteX914" fmla="*/ 6329267 w 7362098"/>
                              <a:gd name="connsiteY914" fmla="*/ 4463731 h 4900456"/>
                              <a:gd name="connsiteX915" fmla="*/ 6335255 w 7362098"/>
                              <a:gd name="connsiteY915" fmla="*/ 4463731 h 4900456"/>
                              <a:gd name="connsiteX916" fmla="*/ 6335654 w 7362098"/>
                              <a:gd name="connsiteY916" fmla="*/ 4463731 h 4900456"/>
                              <a:gd name="connsiteX917" fmla="*/ 6336053 w 7362098"/>
                              <a:gd name="connsiteY917" fmla="*/ 4463332 h 4900456"/>
                              <a:gd name="connsiteX918" fmla="*/ 6349227 w 7362098"/>
                              <a:gd name="connsiteY918" fmla="*/ 4462933 h 4900456"/>
                              <a:gd name="connsiteX919" fmla="*/ 6356412 w 7362098"/>
                              <a:gd name="connsiteY919" fmla="*/ 4474510 h 4900456"/>
                              <a:gd name="connsiteX920" fmla="*/ 6356412 w 7362098"/>
                              <a:gd name="connsiteY920" fmla="*/ 4474909 h 4900456"/>
                              <a:gd name="connsiteX921" fmla="*/ 6360005 w 7362098"/>
                              <a:gd name="connsiteY921" fmla="*/ 4479699 h 4900456"/>
                              <a:gd name="connsiteX922" fmla="*/ 6366392 w 7362098"/>
                              <a:gd name="connsiteY922" fmla="*/ 4479699 h 4900456"/>
                              <a:gd name="connsiteX923" fmla="*/ 6366792 w 7362098"/>
                              <a:gd name="connsiteY923" fmla="*/ 4479699 h 4900456"/>
                              <a:gd name="connsiteX924" fmla="*/ 6380764 w 7362098"/>
                              <a:gd name="connsiteY924" fmla="*/ 4478901 h 4900456"/>
                              <a:gd name="connsiteX925" fmla="*/ 6387949 w 7362098"/>
                              <a:gd name="connsiteY925" fmla="*/ 4490878 h 4900456"/>
                              <a:gd name="connsiteX926" fmla="*/ 6391542 w 7362098"/>
                              <a:gd name="connsiteY926" fmla="*/ 4495668 h 4900456"/>
                              <a:gd name="connsiteX927" fmla="*/ 6394736 w 7362098"/>
                              <a:gd name="connsiteY927" fmla="*/ 4496466 h 4900456"/>
                              <a:gd name="connsiteX928" fmla="*/ 6399127 w 7362098"/>
                              <a:gd name="connsiteY928" fmla="*/ 4496866 h 4900456"/>
                              <a:gd name="connsiteX929" fmla="*/ 6402720 w 7362098"/>
                              <a:gd name="connsiteY929" fmla="*/ 4500858 h 4900456"/>
                              <a:gd name="connsiteX930" fmla="*/ 6397131 w 7362098"/>
                              <a:gd name="connsiteY930" fmla="*/ 4504850 h 4900456"/>
                              <a:gd name="connsiteX931" fmla="*/ 6391143 w 7362098"/>
                              <a:gd name="connsiteY931" fmla="*/ 4504450 h 4900456"/>
                              <a:gd name="connsiteX932" fmla="*/ 6386352 w 7362098"/>
                              <a:gd name="connsiteY932" fmla="*/ 4502854 h 4900456"/>
                              <a:gd name="connsiteX933" fmla="*/ 6379167 w 7362098"/>
                              <a:gd name="connsiteY933" fmla="*/ 4490878 h 4900456"/>
                              <a:gd name="connsiteX934" fmla="*/ 6375973 w 7362098"/>
                              <a:gd name="connsiteY934" fmla="*/ 4486086 h 4900456"/>
                              <a:gd name="connsiteX935" fmla="*/ 6369187 w 7362098"/>
                              <a:gd name="connsiteY935" fmla="*/ 4486485 h 4900456"/>
                              <a:gd name="connsiteX936" fmla="*/ 6355614 w 7362098"/>
                              <a:gd name="connsiteY936" fmla="*/ 4486885 h 4900456"/>
                              <a:gd name="connsiteX937" fmla="*/ 6348428 w 7362098"/>
                              <a:gd name="connsiteY937" fmla="*/ 4475308 h 4900456"/>
                              <a:gd name="connsiteX938" fmla="*/ 6344836 w 7362098"/>
                              <a:gd name="connsiteY938" fmla="*/ 4470118 h 4900456"/>
                              <a:gd name="connsiteX939" fmla="*/ 6338848 w 7362098"/>
                              <a:gd name="connsiteY939" fmla="*/ 4470118 h 4900456"/>
                              <a:gd name="connsiteX940" fmla="*/ 6338448 w 7362098"/>
                              <a:gd name="connsiteY940" fmla="*/ 4470118 h 4900456"/>
                              <a:gd name="connsiteX941" fmla="*/ 6324876 w 7362098"/>
                              <a:gd name="connsiteY941" fmla="*/ 4470518 h 4900456"/>
                              <a:gd name="connsiteX942" fmla="*/ 6317690 w 7362098"/>
                              <a:gd name="connsiteY942" fmla="*/ 4458542 h 4900456"/>
                              <a:gd name="connsiteX943" fmla="*/ 6314495 w 7362098"/>
                              <a:gd name="connsiteY943" fmla="*/ 4453751 h 4900456"/>
                              <a:gd name="connsiteX944" fmla="*/ 6307709 w 7362098"/>
                              <a:gd name="connsiteY944" fmla="*/ 4454150 h 4900456"/>
                              <a:gd name="connsiteX945" fmla="*/ 6294136 w 7362098"/>
                              <a:gd name="connsiteY945" fmla="*/ 4454550 h 4900456"/>
                              <a:gd name="connsiteX946" fmla="*/ 6291741 w 7362098"/>
                              <a:gd name="connsiteY946" fmla="*/ 4452953 h 4900456"/>
                              <a:gd name="connsiteX947" fmla="*/ 6290144 w 7362098"/>
                              <a:gd name="connsiteY947" fmla="*/ 4447763 h 4900456"/>
                              <a:gd name="connsiteX948" fmla="*/ 6295334 w 7362098"/>
                              <a:gd name="connsiteY948" fmla="*/ 4446166 h 4900456"/>
                              <a:gd name="connsiteX949" fmla="*/ 6297729 w 7362098"/>
                              <a:gd name="connsiteY949" fmla="*/ 4447763 h 4900456"/>
                              <a:gd name="connsiteX950" fmla="*/ 6304116 w 7362098"/>
                              <a:gd name="connsiteY950" fmla="*/ 4447763 h 4900456"/>
                              <a:gd name="connsiteX951" fmla="*/ 6304515 w 7362098"/>
                              <a:gd name="connsiteY951" fmla="*/ 4447763 h 4900456"/>
                              <a:gd name="connsiteX952" fmla="*/ 6309107 w 7362098"/>
                              <a:gd name="connsiteY952" fmla="*/ 4445867 h 4900456"/>
                              <a:gd name="connsiteX953" fmla="*/ 971254 w 7362098"/>
                              <a:gd name="connsiteY953" fmla="*/ 4442574 h 4900456"/>
                              <a:gd name="connsiteX954" fmla="*/ 974049 w 7362098"/>
                              <a:gd name="connsiteY954" fmla="*/ 4443373 h 4900456"/>
                              <a:gd name="connsiteX955" fmla="*/ 973250 w 7362098"/>
                              <a:gd name="connsiteY955" fmla="*/ 4446167 h 4900456"/>
                              <a:gd name="connsiteX956" fmla="*/ 958080 w 7362098"/>
                              <a:gd name="connsiteY956" fmla="*/ 4454951 h 4900456"/>
                              <a:gd name="connsiteX957" fmla="*/ 957282 w 7362098"/>
                              <a:gd name="connsiteY957" fmla="*/ 4455350 h 4900456"/>
                              <a:gd name="connsiteX958" fmla="*/ 955286 w 7362098"/>
                              <a:gd name="connsiteY958" fmla="*/ 4454152 h 4900456"/>
                              <a:gd name="connsiteX959" fmla="*/ 956085 w 7362098"/>
                              <a:gd name="connsiteY959" fmla="*/ 4451358 h 4900456"/>
                              <a:gd name="connsiteX960" fmla="*/ 892613 w 7362098"/>
                              <a:gd name="connsiteY960" fmla="*/ 4437384 h 4900456"/>
                              <a:gd name="connsiteX961" fmla="*/ 906585 w 7362098"/>
                              <a:gd name="connsiteY961" fmla="*/ 4448164 h 4900456"/>
                              <a:gd name="connsiteX962" fmla="*/ 906986 w 7362098"/>
                              <a:gd name="connsiteY962" fmla="*/ 4450958 h 4900456"/>
                              <a:gd name="connsiteX963" fmla="*/ 905387 w 7362098"/>
                              <a:gd name="connsiteY963" fmla="*/ 4451756 h 4900456"/>
                              <a:gd name="connsiteX964" fmla="*/ 903792 w 7362098"/>
                              <a:gd name="connsiteY964" fmla="*/ 4451357 h 4900456"/>
                              <a:gd name="connsiteX965" fmla="*/ 890218 w 7362098"/>
                              <a:gd name="connsiteY965" fmla="*/ 4440578 h 4900456"/>
                              <a:gd name="connsiteX966" fmla="*/ 889819 w 7362098"/>
                              <a:gd name="connsiteY966" fmla="*/ 4437783 h 4900456"/>
                              <a:gd name="connsiteX967" fmla="*/ 892613 w 7362098"/>
                              <a:gd name="connsiteY967" fmla="*/ 4437384 h 4900456"/>
                              <a:gd name="connsiteX968" fmla="*/ 961275 w 7362098"/>
                              <a:gd name="connsiteY968" fmla="*/ 4428602 h 4900456"/>
                              <a:gd name="connsiteX969" fmla="*/ 961674 w 7362098"/>
                              <a:gd name="connsiteY969" fmla="*/ 4431396 h 4900456"/>
                              <a:gd name="connsiteX970" fmla="*/ 950895 w 7362098"/>
                              <a:gd name="connsiteY970" fmla="*/ 4445369 h 4900456"/>
                              <a:gd name="connsiteX971" fmla="*/ 949298 w 7362098"/>
                              <a:gd name="connsiteY971" fmla="*/ 4446168 h 4900456"/>
                              <a:gd name="connsiteX972" fmla="*/ 947701 w 7362098"/>
                              <a:gd name="connsiteY972" fmla="*/ 4445768 h 4900456"/>
                              <a:gd name="connsiteX973" fmla="*/ 947701 w 7362098"/>
                              <a:gd name="connsiteY973" fmla="*/ 4442974 h 4900456"/>
                              <a:gd name="connsiteX974" fmla="*/ 958480 w 7362098"/>
                              <a:gd name="connsiteY974" fmla="*/ 4429001 h 4900456"/>
                              <a:gd name="connsiteX975" fmla="*/ 961275 w 7362098"/>
                              <a:gd name="connsiteY975" fmla="*/ 4428602 h 4900456"/>
                              <a:gd name="connsiteX976" fmla="*/ 904988 w 7362098"/>
                              <a:gd name="connsiteY976" fmla="*/ 4424610 h 4900456"/>
                              <a:gd name="connsiteX977" fmla="*/ 907783 w 7362098"/>
                              <a:gd name="connsiteY977" fmla="*/ 4425409 h 4900456"/>
                              <a:gd name="connsiteX978" fmla="*/ 916567 w 7362098"/>
                              <a:gd name="connsiteY978" fmla="*/ 4440579 h 4900456"/>
                              <a:gd name="connsiteX979" fmla="*/ 915767 w 7362098"/>
                              <a:gd name="connsiteY979" fmla="*/ 4443374 h 4900456"/>
                              <a:gd name="connsiteX980" fmla="*/ 914969 w 7362098"/>
                              <a:gd name="connsiteY980" fmla="*/ 4443773 h 4900456"/>
                              <a:gd name="connsiteX981" fmla="*/ 912974 w 7362098"/>
                              <a:gd name="connsiteY981" fmla="*/ 4442575 h 4900456"/>
                              <a:gd name="connsiteX982" fmla="*/ 904190 w 7362098"/>
                              <a:gd name="connsiteY982" fmla="*/ 4427405 h 4900456"/>
                              <a:gd name="connsiteX983" fmla="*/ 904988 w 7362098"/>
                              <a:gd name="connsiteY983" fmla="*/ 4424610 h 4900456"/>
                              <a:gd name="connsiteX984" fmla="*/ 943309 w 7362098"/>
                              <a:gd name="connsiteY984" fmla="*/ 4419421 h 4900456"/>
                              <a:gd name="connsiteX985" fmla="*/ 944906 w 7362098"/>
                              <a:gd name="connsiteY985" fmla="*/ 4422215 h 4900456"/>
                              <a:gd name="connsiteX986" fmla="*/ 940115 w 7362098"/>
                              <a:gd name="connsiteY986" fmla="*/ 4438982 h 4900456"/>
                              <a:gd name="connsiteX987" fmla="*/ 938518 w 7362098"/>
                              <a:gd name="connsiteY987" fmla="*/ 4440579 h 4900456"/>
                              <a:gd name="connsiteX988" fmla="*/ 937721 w 7362098"/>
                              <a:gd name="connsiteY988" fmla="*/ 4440579 h 4900456"/>
                              <a:gd name="connsiteX989" fmla="*/ 935725 w 7362098"/>
                              <a:gd name="connsiteY989" fmla="*/ 4437785 h 4900456"/>
                              <a:gd name="connsiteX990" fmla="*/ 940514 w 7362098"/>
                              <a:gd name="connsiteY990" fmla="*/ 4421018 h 4900456"/>
                              <a:gd name="connsiteX991" fmla="*/ 943309 w 7362098"/>
                              <a:gd name="connsiteY991" fmla="*/ 4419421 h 4900456"/>
                              <a:gd name="connsiteX992" fmla="*/ 923353 w 7362098"/>
                              <a:gd name="connsiteY992" fmla="*/ 4417824 h 4900456"/>
                              <a:gd name="connsiteX993" fmla="*/ 925749 w 7362098"/>
                              <a:gd name="connsiteY993" fmla="*/ 4419820 h 4900456"/>
                              <a:gd name="connsiteX994" fmla="*/ 928145 w 7362098"/>
                              <a:gd name="connsiteY994" fmla="*/ 4437386 h 4900456"/>
                              <a:gd name="connsiteX995" fmla="*/ 926148 w 7362098"/>
                              <a:gd name="connsiteY995" fmla="*/ 4439781 h 4900456"/>
                              <a:gd name="connsiteX996" fmla="*/ 923753 w 7362098"/>
                              <a:gd name="connsiteY996" fmla="*/ 4437785 h 4900456"/>
                              <a:gd name="connsiteX997" fmla="*/ 921357 w 7362098"/>
                              <a:gd name="connsiteY997" fmla="*/ 4420219 h 4900456"/>
                              <a:gd name="connsiteX998" fmla="*/ 923353 w 7362098"/>
                              <a:gd name="connsiteY998" fmla="*/ 4417824 h 4900456"/>
                              <a:gd name="connsiteX999" fmla="*/ 6671031 w 7362098"/>
                              <a:gd name="connsiteY999" fmla="*/ 4380049 h 4900456"/>
                              <a:gd name="connsiteX1000" fmla="*/ 6690143 w 7362098"/>
                              <a:gd name="connsiteY1000" fmla="*/ 4394271 h 4900456"/>
                              <a:gd name="connsiteX1001" fmla="*/ 6684554 w 7362098"/>
                              <a:gd name="connsiteY1001" fmla="*/ 4397863 h 4900456"/>
                              <a:gd name="connsiteX1002" fmla="*/ 6650223 w 7362098"/>
                              <a:gd name="connsiteY1002" fmla="*/ 4389879 h 4900456"/>
                              <a:gd name="connsiteX1003" fmla="*/ 6643036 w 7362098"/>
                              <a:gd name="connsiteY1003" fmla="*/ 4423812 h 4900456"/>
                              <a:gd name="connsiteX1004" fmla="*/ 6637447 w 7362098"/>
                              <a:gd name="connsiteY1004" fmla="*/ 4427405 h 4900456"/>
                              <a:gd name="connsiteX1005" fmla="*/ 6636649 w 7362098"/>
                              <a:gd name="connsiteY1005" fmla="*/ 4426208 h 4900456"/>
                              <a:gd name="connsiteX1006" fmla="*/ 6647428 w 7362098"/>
                              <a:gd name="connsiteY1006" fmla="*/ 4383492 h 4900456"/>
                              <a:gd name="connsiteX1007" fmla="*/ 6671031 w 7362098"/>
                              <a:gd name="connsiteY1007" fmla="*/ 4380049 h 4900456"/>
                              <a:gd name="connsiteX1008" fmla="*/ 4711314 w 7362098"/>
                              <a:gd name="connsiteY1008" fmla="*/ 4363931 h 4900456"/>
                              <a:gd name="connsiteX1009" fmla="*/ 4713709 w 7362098"/>
                              <a:gd name="connsiteY1009" fmla="*/ 4365927 h 4900456"/>
                              <a:gd name="connsiteX1010" fmla="*/ 4716105 w 7362098"/>
                              <a:gd name="connsiteY1010" fmla="*/ 4383493 h 4900456"/>
                              <a:gd name="connsiteX1011" fmla="*/ 4714109 w 7362098"/>
                              <a:gd name="connsiteY1011" fmla="*/ 4385888 h 4900456"/>
                              <a:gd name="connsiteX1012" fmla="*/ 4711713 w 7362098"/>
                              <a:gd name="connsiteY1012" fmla="*/ 4383892 h 4900456"/>
                              <a:gd name="connsiteX1013" fmla="*/ 4709318 w 7362098"/>
                              <a:gd name="connsiteY1013" fmla="*/ 4366327 h 4900456"/>
                              <a:gd name="connsiteX1014" fmla="*/ 4711314 w 7362098"/>
                              <a:gd name="connsiteY1014" fmla="*/ 4363931 h 4900456"/>
                              <a:gd name="connsiteX1015" fmla="*/ 4699738 w 7362098"/>
                              <a:gd name="connsiteY1015" fmla="*/ 4363134 h 4900456"/>
                              <a:gd name="connsiteX1016" fmla="*/ 4700936 w 7362098"/>
                              <a:gd name="connsiteY1016" fmla="*/ 4365928 h 4900456"/>
                              <a:gd name="connsiteX1017" fmla="*/ 4696145 w 7362098"/>
                              <a:gd name="connsiteY1017" fmla="*/ 4382695 h 4900456"/>
                              <a:gd name="connsiteX1018" fmla="*/ 4694548 w 7362098"/>
                              <a:gd name="connsiteY1018" fmla="*/ 4384292 h 4900456"/>
                              <a:gd name="connsiteX1019" fmla="*/ 4693749 w 7362098"/>
                              <a:gd name="connsiteY1019" fmla="*/ 4384292 h 4900456"/>
                              <a:gd name="connsiteX1020" fmla="*/ 4692153 w 7362098"/>
                              <a:gd name="connsiteY1020" fmla="*/ 4381498 h 4900456"/>
                              <a:gd name="connsiteX1021" fmla="*/ 4696944 w 7362098"/>
                              <a:gd name="connsiteY1021" fmla="*/ 4364731 h 4900456"/>
                              <a:gd name="connsiteX1022" fmla="*/ 4699738 w 7362098"/>
                              <a:gd name="connsiteY1022" fmla="*/ 4363134 h 4900456"/>
                              <a:gd name="connsiteX1023" fmla="*/ 4721693 w 7362098"/>
                              <a:gd name="connsiteY1023" fmla="*/ 4360339 h 4900456"/>
                              <a:gd name="connsiteX1024" fmla="*/ 4724487 w 7362098"/>
                              <a:gd name="connsiteY1024" fmla="*/ 4361137 h 4900456"/>
                              <a:gd name="connsiteX1025" fmla="*/ 4733271 w 7362098"/>
                              <a:gd name="connsiteY1025" fmla="*/ 4376308 h 4900456"/>
                              <a:gd name="connsiteX1026" fmla="*/ 4732472 w 7362098"/>
                              <a:gd name="connsiteY1026" fmla="*/ 4379102 h 4900456"/>
                              <a:gd name="connsiteX1027" fmla="*/ 4731674 w 7362098"/>
                              <a:gd name="connsiteY1027" fmla="*/ 4379501 h 4900456"/>
                              <a:gd name="connsiteX1028" fmla="*/ 4729678 w 7362098"/>
                              <a:gd name="connsiteY1028" fmla="*/ 4378304 h 4900456"/>
                              <a:gd name="connsiteX1029" fmla="*/ 4720894 w 7362098"/>
                              <a:gd name="connsiteY1029" fmla="*/ 4363133 h 4900456"/>
                              <a:gd name="connsiteX1030" fmla="*/ 4721693 w 7362098"/>
                              <a:gd name="connsiteY1030" fmla="*/ 4360339 h 4900456"/>
                              <a:gd name="connsiteX1031" fmla="*/ 4689758 w 7362098"/>
                              <a:gd name="connsiteY1031" fmla="*/ 4357944 h 4900456"/>
                              <a:gd name="connsiteX1032" fmla="*/ 4690556 w 7362098"/>
                              <a:gd name="connsiteY1032" fmla="*/ 4360739 h 4900456"/>
                              <a:gd name="connsiteX1033" fmla="*/ 4679777 w 7362098"/>
                              <a:gd name="connsiteY1033" fmla="*/ 4374712 h 4900456"/>
                              <a:gd name="connsiteX1034" fmla="*/ 4678180 w 7362098"/>
                              <a:gd name="connsiteY1034" fmla="*/ 4375510 h 4900456"/>
                              <a:gd name="connsiteX1035" fmla="*/ 4676583 w 7362098"/>
                              <a:gd name="connsiteY1035" fmla="*/ 4375111 h 4900456"/>
                              <a:gd name="connsiteX1036" fmla="*/ 4676184 w 7362098"/>
                              <a:gd name="connsiteY1036" fmla="*/ 4372316 h 4900456"/>
                              <a:gd name="connsiteX1037" fmla="*/ 4686963 w 7362098"/>
                              <a:gd name="connsiteY1037" fmla="*/ 4358343 h 4900456"/>
                              <a:gd name="connsiteX1038" fmla="*/ 4689758 w 7362098"/>
                              <a:gd name="connsiteY1038" fmla="*/ 4357944 h 4900456"/>
                              <a:gd name="connsiteX1039" fmla="*/ 4733269 w 7362098"/>
                              <a:gd name="connsiteY1039" fmla="*/ 4352355 h 4900456"/>
                              <a:gd name="connsiteX1040" fmla="*/ 4747641 w 7362098"/>
                              <a:gd name="connsiteY1040" fmla="*/ 4363134 h 4900456"/>
                              <a:gd name="connsiteX1041" fmla="*/ 4748041 w 7362098"/>
                              <a:gd name="connsiteY1041" fmla="*/ 4365929 h 4900456"/>
                              <a:gd name="connsiteX1042" fmla="*/ 4746444 w 7362098"/>
                              <a:gd name="connsiteY1042" fmla="*/ 4366727 h 4900456"/>
                              <a:gd name="connsiteX1043" fmla="*/ 4744847 w 7362098"/>
                              <a:gd name="connsiteY1043" fmla="*/ 4366328 h 4900456"/>
                              <a:gd name="connsiteX1044" fmla="*/ 4730874 w 7362098"/>
                              <a:gd name="connsiteY1044" fmla="*/ 4355549 h 4900456"/>
                              <a:gd name="connsiteX1045" fmla="*/ 4730475 w 7362098"/>
                              <a:gd name="connsiteY1045" fmla="*/ 4352754 h 4900456"/>
                              <a:gd name="connsiteX1046" fmla="*/ 4733269 w 7362098"/>
                              <a:gd name="connsiteY1046" fmla="*/ 4352355 h 4900456"/>
                              <a:gd name="connsiteX1047" fmla="*/ 1242711 w 7362098"/>
                              <a:gd name="connsiteY1047" fmla="*/ 4351956 h 4900456"/>
                              <a:gd name="connsiteX1048" fmla="*/ 1245505 w 7362098"/>
                              <a:gd name="connsiteY1048" fmla="*/ 4353552 h 4900456"/>
                              <a:gd name="connsiteX1049" fmla="*/ 1263071 w 7362098"/>
                              <a:gd name="connsiteY1049" fmla="*/ 4364331 h 4900456"/>
                              <a:gd name="connsiteX1050" fmla="*/ 1266263 w 7362098"/>
                              <a:gd name="connsiteY1050" fmla="*/ 4365928 h 4900456"/>
                              <a:gd name="connsiteX1051" fmla="*/ 1265066 w 7362098"/>
                              <a:gd name="connsiteY1051" fmla="*/ 4368722 h 4900456"/>
                              <a:gd name="connsiteX1052" fmla="*/ 1264666 w 7362098"/>
                              <a:gd name="connsiteY1052" fmla="*/ 4368722 h 4900456"/>
                              <a:gd name="connsiteX1053" fmla="*/ 1251892 w 7362098"/>
                              <a:gd name="connsiteY1053" fmla="*/ 4367524 h 4900456"/>
                              <a:gd name="connsiteX1054" fmla="*/ 1223151 w 7362098"/>
                              <a:gd name="connsiteY1054" fmla="*/ 4399860 h 4900456"/>
                              <a:gd name="connsiteX1055" fmla="*/ 1180037 w 7362098"/>
                              <a:gd name="connsiteY1055" fmla="*/ 4403054 h 4900456"/>
                              <a:gd name="connsiteX1056" fmla="*/ 1173251 w 7362098"/>
                              <a:gd name="connsiteY1056" fmla="*/ 4414232 h 4900456"/>
                              <a:gd name="connsiteX1057" fmla="*/ 1172851 w 7362098"/>
                              <a:gd name="connsiteY1057" fmla="*/ 4414631 h 4900456"/>
                              <a:gd name="connsiteX1058" fmla="*/ 1170057 w 7362098"/>
                              <a:gd name="connsiteY1058" fmla="*/ 4413832 h 4900456"/>
                              <a:gd name="connsiteX1059" fmla="*/ 1170456 w 7362098"/>
                              <a:gd name="connsiteY1059" fmla="*/ 4410639 h 4900456"/>
                              <a:gd name="connsiteX1060" fmla="*/ 1172452 w 7362098"/>
                              <a:gd name="connsiteY1060" fmla="*/ 4389879 h 4900456"/>
                              <a:gd name="connsiteX1061" fmla="*/ 1172851 w 7362098"/>
                              <a:gd name="connsiteY1061" fmla="*/ 4386686 h 4900456"/>
                              <a:gd name="connsiteX1062" fmla="*/ 1176045 w 7362098"/>
                              <a:gd name="connsiteY1062" fmla="*/ 4387085 h 4900456"/>
                              <a:gd name="connsiteX1063" fmla="*/ 1180436 w 7362098"/>
                              <a:gd name="connsiteY1063" fmla="*/ 4398663 h 4900456"/>
                              <a:gd name="connsiteX1064" fmla="*/ 1180836 w 7362098"/>
                              <a:gd name="connsiteY1064" fmla="*/ 4398663 h 4900456"/>
                              <a:gd name="connsiteX1065" fmla="*/ 1221155 w 7362098"/>
                              <a:gd name="connsiteY1065" fmla="*/ 4395867 h 4900456"/>
                              <a:gd name="connsiteX1066" fmla="*/ 1247502 w 7362098"/>
                              <a:gd name="connsiteY1066" fmla="*/ 4365528 h 4900456"/>
                              <a:gd name="connsiteX1067" fmla="*/ 1247502 w 7362098"/>
                              <a:gd name="connsiteY1067" fmla="*/ 4365129 h 4900456"/>
                              <a:gd name="connsiteX1068" fmla="*/ 1241115 w 7362098"/>
                              <a:gd name="connsiteY1068" fmla="*/ 4354750 h 4900456"/>
                              <a:gd name="connsiteX1069" fmla="*/ 1242711 w 7362098"/>
                              <a:gd name="connsiteY1069" fmla="*/ 4351956 h 4900456"/>
                              <a:gd name="connsiteX1070" fmla="*/ 4679378 w 7362098"/>
                              <a:gd name="connsiteY1070" fmla="*/ 4348363 h 4900456"/>
                              <a:gd name="connsiteX1071" fmla="*/ 4682173 w 7362098"/>
                              <a:gd name="connsiteY1071" fmla="*/ 4349161 h 4900456"/>
                              <a:gd name="connsiteX1072" fmla="*/ 4681374 w 7362098"/>
                              <a:gd name="connsiteY1072" fmla="*/ 4351955 h 4900456"/>
                              <a:gd name="connsiteX1073" fmla="*/ 4666204 w 7362098"/>
                              <a:gd name="connsiteY1073" fmla="*/ 4360739 h 4900456"/>
                              <a:gd name="connsiteX1074" fmla="*/ 4665405 w 7362098"/>
                              <a:gd name="connsiteY1074" fmla="*/ 4361138 h 4900456"/>
                              <a:gd name="connsiteX1075" fmla="*/ 4663409 w 7362098"/>
                              <a:gd name="connsiteY1075" fmla="*/ 4359940 h 4900456"/>
                              <a:gd name="connsiteX1076" fmla="*/ 4664208 w 7362098"/>
                              <a:gd name="connsiteY1076" fmla="*/ 4357146 h 4900456"/>
                              <a:gd name="connsiteX1077" fmla="*/ 2165659 w 7362098"/>
                              <a:gd name="connsiteY1077" fmla="*/ 4348363 h 4900456"/>
                              <a:gd name="connsiteX1078" fmla="*/ 2170449 w 7362098"/>
                              <a:gd name="connsiteY1078" fmla="*/ 4351955 h 4900456"/>
                              <a:gd name="connsiteX1079" fmla="*/ 2174043 w 7362098"/>
                              <a:gd name="connsiteY1079" fmla="*/ 4376307 h 4900456"/>
                              <a:gd name="connsiteX1080" fmla="*/ 2198394 w 7362098"/>
                              <a:gd name="connsiteY1080" fmla="*/ 4372714 h 4900456"/>
                              <a:gd name="connsiteX1081" fmla="*/ 2203184 w 7362098"/>
                              <a:gd name="connsiteY1081" fmla="*/ 4376307 h 4900456"/>
                              <a:gd name="connsiteX1082" fmla="*/ 2199591 w 7362098"/>
                              <a:gd name="connsiteY1082" fmla="*/ 4381097 h 4900456"/>
                              <a:gd name="connsiteX1083" fmla="*/ 2175240 w 7362098"/>
                              <a:gd name="connsiteY1083" fmla="*/ 4384690 h 4900456"/>
                              <a:gd name="connsiteX1084" fmla="*/ 2178832 w 7362098"/>
                              <a:gd name="connsiteY1084" fmla="*/ 4409042 h 4900456"/>
                              <a:gd name="connsiteX1085" fmla="*/ 2175240 w 7362098"/>
                              <a:gd name="connsiteY1085" fmla="*/ 4413832 h 4900456"/>
                              <a:gd name="connsiteX1086" fmla="*/ 2170449 w 7362098"/>
                              <a:gd name="connsiteY1086" fmla="*/ 4410240 h 4900456"/>
                              <a:gd name="connsiteX1087" fmla="*/ 2166857 w 7362098"/>
                              <a:gd name="connsiteY1087" fmla="*/ 4385887 h 4900456"/>
                              <a:gd name="connsiteX1088" fmla="*/ 2142505 w 7362098"/>
                              <a:gd name="connsiteY1088" fmla="*/ 4389480 h 4900456"/>
                              <a:gd name="connsiteX1089" fmla="*/ 2137715 w 7362098"/>
                              <a:gd name="connsiteY1089" fmla="*/ 4385887 h 4900456"/>
                              <a:gd name="connsiteX1090" fmla="*/ 2141308 w 7362098"/>
                              <a:gd name="connsiteY1090" fmla="*/ 4381097 h 4900456"/>
                              <a:gd name="connsiteX1091" fmla="*/ 2165659 w 7362098"/>
                              <a:gd name="connsiteY1091" fmla="*/ 4377504 h 4900456"/>
                              <a:gd name="connsiteX1092" fmla="*/ 2162066 w 7362098"/>
                              <a:gd name="connsiteY1092" fmla="*/ 4353153 h 4900456"/>
                              <a:gd name="connsiteX1093" fmla="*/ 2165659 w 7362098"/>
                              <a:gd name="connsiteY1093" fmla="*/ 4348363 h 4900456"/>
                              <a:gd name="connsiteX1094" fmla="*/ 4738060 w 7362098"/>
                              <a:gd name="connsiteY1094" fmla="*/ 4341178 h 4900456"/>
                              <a:gd name="connsiteX1095" fmla="*/ 4754827 w 7362098"/>
                              <a:gd name="connsiteY1095" fmla="*/ 4345969 h 4900456"/>
                              <a:gd name="connsiteX1096" fmla="*/ 4756025 w 7362098"/>
                              <a:gd name="connsiteY1096" fmla="*/ 4348763 h 4900456"/>
                              <a:gd name="connsiteX1097" fmla="*/ 4754428 w 7362098"/>
                              <a:gd name="connsiteY1097" fmla="*/ 4350360 h 4900456"/>
                              <a:gd name="connsiteX1098" fmla="*/ 4753630 w 7362098"/>
                              <a:gd name="connsiteY1098" fmla="*/ 4350360 h 4900456"/>
                              <a:gd name="connsiteX1099" fmla="*/ 4736863 w 7362098"/>
                              <a:gd name="connsiteY1099" fmla="*/ 4345569 h 4900456"/>
                              <a:gd name="connsiteX1100" fmla="*/ 4735266 w 7362098"/>
                              <a:gd name="connsiteY1100" fmla="*/ 4342775 h 4900456"/>
                              <a:gd name="connsiteX1101" fmla="*/ 4738060 w 7362098"/>
                              <a:gd name="connsiteY1101" fmla="*/ 4341178 h 4900456"/>
                              <a:gd name="connsiteX1102" fmla="*/ 3394195 w 7362098"/>
                              <a:gd name="connsiteY1102" fmla="*/ 4340878 h 4900456"/>
                              <a:gd name="connsiteX1103" fmla="*/ 3403585 w 7362098"/>
                              <a:gd name="connsiteY1103" fmla="*/ 4341975 h 4900456"/>
                              <a:gd name="connsiteX1104" fmla="*/ 3410779 w 7362098"/>
                              <a:gd name="connsiteY1104" fmla="*/ 4353951 h 4900456"/>
                              <a:gd name="connsiteX1105" fmla="*/ 3414369 w 7362098"/>
                              <a:gd name="connsiteY1105" fmla="*/ 4358742 h 4900456"/>
                              <a:gd name="connsiteX1106" fmla="*/ 3420354 w 7362098"/>
                              <a:gd name="connsiteY1106" fmla="*/ 4358742 h 4900456"/>
                              <a:gd name="connsiteX1107" fmla="*/ 3420755 w 7362098"/>
                              <a:gd name="connsiteY1107" fmla="*/ 4358742 h 4900456"/>
                              <a:gd name="connsiteX1108" fmla="*/ 3421153 w 7362098"/>
                              <a:gd name="connsiteY1108" fmla="*/ 4358343 h 4900456"/>
                              <a:gd name="connsiteX1109" fmla="*/ 3434321 w 7362098"/>
                              <a:gd name="connsiteY1109" fmla="*/ 4357943 h 4900456"/>
                              <a:gd name="connsiteX1110" fmla="*/ 3441503 w 7362098"/>
                              <a:gd name="connsiteY1110" fmla="*/ 4369520 h 4900456"/>
                              <a:gd name="connsiteX1111" fmla="*/ 3441503 w 7362098"/>
                              <a:gd name="connsiteY1111" fmla="*/ 4369919 h 4900456"/>
                              <a:gd name="connsiteX1112" fmla="*/ 3445096 w 7362098"/>
                              <a:gd name="connsiteY1112" fmla="*/ 4374710 h 4900456"/>
                              <a:gd name="connsiteX1113" fmla="*/ 3451481 w 7362098"/>
                              <a:gd name="connsiteY1113" fmla="*/ 4374710 h 4900456"/>
                              <a:gd name="connsiteX1114" fmla="*/ 3451880 w 7362098"/>
                              <a:gd name="connsiteY1114" fmla="*/ 4374710 h 4900456"/>
                              <a:gd name="connsiteX1115" fmla="*/ 3465847 w 7362098"/>
                              <a:gd name="connsiteY1115" fmla="*/ 4373911 h 4900456"/>
                              <a:gd name="connsiteX1116" fmla="*/ 3473027 w 7362098"/>
                              <a:gd name="connsiteY1116" fmla="*/ 4385888 h 4900456"/>
                              <a:gd name="connsiteX1117" fmla="*/ 3476620 w 7362098"/>
                              <a:gd name="connsiteY1117" fmla="*/ 4390679 h 4900456"/>
                              <a:gd name="connsiteX1118" fmla="*/ 3479813 w 7362098"/>
                              <a:gd name="connsiteY1118" fmla="*/ 4391477 h 4900456"/>
                              <a:gd name="connsiteX1119" fmla="*/ 3484203 w 7362098"/>
                              <a:gd name="connsiteY1119" fmla="*/ 4391876 h 4900456"/>
                              <a:gd name="connsiteX1120" fmla="*/ 3487793 w 7362098"/>
                              <a:gd name="connsiteY1120" fmla="*/ 4395868 h 4900456"/>
                              <a:gd name="connsiteX1121" fmla="*/ 3482206 w 7362098"/>
                              <a:gd name="connsiteY1121" fmla="*/ 4399860 h 4900456"/>
                              <a:gd name="connsiteX1122" fmla="*/ 3476224 w 7362098"/>
                              <a:gd name="connsiteY1122" fmla="*/ 4399461 h 4900456"/>
                              <a:gd name="connsiteX1123" fmla="*/ 3471431 w 7362098"/>
                              <a:gd name="connsiteY1123" fmla="*/ 4397864 h 4900456"/>
                              <a:gd name="connsiteX1124" fmla="*/ 3464251 w 7362098"/>
                              <a:gd name="connsiteY1124" fmla="*/ 4385888 h 4900456"/>
                              <a:gd name="connsiteX1125" fmla="*/ 3461057 w 7362098"/>
                              <a:gd name="connsiteY1125" fmla="*/ 4381097 h 4900456"/>
                              <a:gd name="connsiteX1126" fmla="*/ 3454273 w 7362098"/>
                              <a:gd name="connsiteY1126" fmla="*/ 4381496 h 4900456"/>
                              <a:gd name="connsiteX1127" fmla="*/ 3440706 w 7362098"/>
                              <a:gd name="connsiteY1127" fmla="*/ 4381895 h 4900456"/>
                              <a:gd name="connsiteX1128" fmla="*/ 3433526 w 7362098"/>
                              <a:gd name="connsiteY1128" fmla="*/ 4370319 h 4900456"/>
                              <a:gd name="connsiteX1129" fmla="*/ 3429934 w 7362098"/>
                              <a:gd name="connsiteY1129" fmla="*/ 4365129 h 4900456"/>
                              <a:gd name="connsiteX1130" fmla="*/ 3423946 w 7362098"/>
                              <a:gd name="connsiteY1130" fmla="*/ 4365129 h 4900456"/>
                              <a:gd name="connsiteX1131" fmla="*/ 3423548 w 7362098"/>
                              <a:gd name="connsiteY1131" fmla="*/ 4365129 h 4900456"/>
                              <a:gd name="connsiteX1132" fmla="*/ 3409979 w 7362098"/>
                              <a:gd name="connsiteY1132" fmla="*/ 4365528 h 4900456"/>
                              <a:gd name="connsiteX1133" fmla="*/ 3402786 w 7362098"/>
                              <a:gd name="connsiteY1133" fmla="*/ 4353552 h 4900456"/>
                              <a:gd name="connsiteX1134" fmla="*/ 3399590 w 7362098"/>
                              <a:gd name="connsiteY1134" fmla="*/ 4348762 h 4900456"/>
                              <a:gd name="connsiteX1135" fmla="*/ 3392801 w 7362098"/>
                              <a:gd name="connsiteY1135" fmla="*/ 4349161 h 4900456"/>
                              <a:gd name="connsiteX1136" fmla="*/ 3379222 w 7362098"/>
                              <a:gd name="connsiteY1136" fmla="*/ 4349560 h 4900456"/>
                              <a:gd name="connsiteX1137" fmla="*/ 3376826 w 7362098"/>
                              <a:gd name="connsiteY1137" fmla="*/ 4347963 h 4900456"/>
                              <a:gd name="connsiteX1138" fmla="*/ 3375231 w 7362098"/>
                              <a:gd name="connsiteY1138" fmla="*/ 4342774 h 4900456"/>
                              <a:gd name="connsiteX1139" fmla="*/ 3380420 w 7362098"/>
                              <a:gd name="connsiteY1139" fmla="*/ 4341177 h 4900456"/>
                              <a:gd name="connsiteX1140" fmla="*/ 3382816 w 7362098"/>
                              <a:gd name="connsiteY1140" fmla="*/ 4342774 h 4900456"/>
                              <a:gd name="connsiteX1141" fmla="*/ 3389207 w 7362098"/>
                              <a:gd name="connsiteY1141" fmla="*/ 4342774 h 4900456"/>
                              <a:gd name="connsiteX1142" fmla="*/ 3389603 w 7362098"/>
                              <a:gd name="connsiteY1142" fmla="*/ 4342774 h 4900456"/>
                              <a:gd name="connsiteX1143" fmla="*/ 3394195 w 7362098"/>
                              <a:gd name="connsiteY1143" fmla="*/ 4340878 h 4900456"/>
                              <a:gd name="connsiteX1144" fmla="*/ 4676186 w 7362098"/>
                              <a:gd name="connsiteY1144" fmla="*/ 4336787 h 4900456"/>
                              <a:gd name="connsiteX1145" fmla="*/ 4678581 w 7362098"/>
                              <a:gd name="connsiteY1145" fmla="*/ 4338783 h 4900456"/>
                              <a:gd name="connsiteX1146" fmla="*/ 4676585 w 7362098"/>
                              <a:gd name="connsiteY1146" fmla="*/ 4341178 h 4900456"/>
                              <a:gd name="connsiteX1147" fmla="*/ 4659019 w 7362098"/>
                              <a:gd name="connsiteY1147" fmla="*/ 4343574 h 4900456"/>
                              <a:gd name="connsiteX1148" fmla="*/ 4656624 w 7362098"/>
                              <a:gd name="connsiteY1148" fmla="*/ 4341578 h 4900456"/>
                              <a:gd name="connsiteX1149" fmla="*/ 4658620 w 7362098"/>
                              <a:gd name="connsiteY1149" fmla="*/ 4339182 h 4900456"/>
                              <a:gd name="connsiteX1150" fmla="*/ 4755625 w 7362098"/>
                              <a:gd name="connsiteY1150" fmla="*/ 4326807 h 4900456"/>
                              <a:gd name="connsiteX1151" fmla="*/ 4758021 w 7362098"/>
                              <a:gd name="connsiteY1151" fmla="*/ 4328802 h 4900456"/>
                              <a:gd name="connsiteX1152" fmla="*/ 4756025 w 7362098"/>
                              <a:gd name="connsiteY1152" fmla="*/ 4331198 h 4900456"/>
                              <a:gd name="connsiteX1153" fmla="*/ 4738459 w 7362098"/>
                              <a:gd name="connsiteY1153" fmla="*/ 4333594 h 4900456"/>
                              <a:gd name="connsiteX1154" fmla="*/ 4736064 w 7362098"/>
                              <a:gd name="connsiteY1154" fmla="*/ 4331598 h 4900456"/>
                              <a:gd name="connsiteX1155" fmla="*/ 4738060 w 7362098"/>
                              <a:gd name="connsiteY1155" fmla="*/ 4329202 h 4900456"/>
                              <a:gd name="connsiteX1156" fmla="*/ 4660615 w 7362098"/>
                              <a:gd name="connsiteY1156" fmla="*/ 4319621 h 4900456"/>
                              <a:gd name="connsiteX1157" fmla="*/ 4677383 w 7362098"/>
                              <a:gd name="connsiteY1157" fmla="*/ 4324412 h 4900456"/>
                              <a:gd name="connsiteX1158" fmla="*/ 4678980 w 7362098"/>
                              <a:gd name="connsiteY1158" fmla="*/ 4327206 h 4900456"/>
                              <a:gd name="connsiteX1159" fmla="*/ 4677383 w 7362098"/>
                              <a:gd name="connsiteY1159" fmla="*/ 4328803 h 4900456"/>
                              <a:gd name="connsiteX1160" fmla="*/ 4676584 w 7362098"/>
                              <a:gd name="connsiteY1160" fmla="*/ 4328803 h 4900456"/>
                              <a:gd name="connsiteX1161" fmla="*/ 4659817 w 7362098"/>
                              <a:gd name="connsiteY1161" fmla="*/ 4324012 h 4900456"/>
                              <a:gd name="connsiteX1162" fmla="*/ 4657821 w 7362098"/>
                              <a:gd name="connsiteY1162" fmla="*/ 4321218 h 4900456"/>
                              <a:gd name="connsiteX1163" fmla="*/ 4660615 w 7362098"/>
                              <a:gd name="connsiteY1163" fmla="*/ 4319621 h 4900456"/>
                              <a:gd name="connsiteX1164" fmla="*/ 4748839 w 7362098"/>
                              <a:gd name="connsiteY1164" fmla="*/ 4309241 h 4900456"/>
                              <a:gd name="connsiteX1165" fmla="*/ 4751633 w 7362098"/>
                              <a:gd name="connsiteY1165" fmla="*/ 4310040 h 4900456"/>
                              <a:gd name="connsiteX1166" fmla="*/ 4750835 w 7362098"/>
                              <a:gd name="connsiteY1166" fmla="*/ 4312834 h 4900456"/>
                              <a:gd name="connsiteX1167" fmla="*/ 4735664 w 7362098"/>
                              <a:gd name="connsiteY1167" fmla="*/ 4321618 h 4900456"/>
                              <a:gd name="connsiteX1168" fmla="*/ 4734866 w 7362098"/>
                              <a:gd name="connsiteY1168" fmla="*/ 4322017 h 4900456"/>
                              <a:gd name="connsiteX1169" fmla="*/ 4732870 w 7362098"/>
                              <a:gd name="connsiteY1169" fmla="*/ 4320819 h 4900456"/>
                              <a:gd name="connsiteX1170" fmla="*/ 4733668 w 7362098"/>
                              <a:gd name="connsiteY1170" fmla="*/ 4318025 h 4900456"/>
                              <a:gd name="connsiteX1171" fmla="*/ 3411376 w 7362098"/>
                              <a:gd name="connsiteY1171" fmla="*/ 4308543 h 4900456"/>
                              <a:gd name="connsiteX1172" fmla="*/ 3420755 w 7362098"/>
                              <a:gd name="connsiteY1172" fmla="*/ 4309641 h 4900456"/>
                              <a:gd name="connsiteX1173" fmla="*/ 3427938 w 7362098"/>
                              <a:gd name="connsiteY1173" fmla="*/ 4321617 h 4900456"/>
                              <a:gd name="connsiteX1174" fmla="*/ 3431530 w 7362098"/>
                              <a:gd name="connsiteY1174" fmla="*/ 4326407 h 4900456"/>
                              <a:gd name="connsiteX1175" fmla="*/ 3437515 w 7362098"/>
                              <a:gd name="connsiteY1175" fmla="*/ 4326407 h 4900456"/>
                              <a:gd name="connsiteX1176" fmla="*/ 3437914 w 7362098"/>
                              <a:gd name="connsiteY1176" fmla="*/ 4326407 h 4900456"/>
                              <a:gd name="connsiteX1177" fmla="*/ 3438312 w 7362098"/>
                              <a:gd name="connsiteY1177" fmla="*/ 4326008 h 4900456"/>
                              <a:gd name="connsiteX1178" fmla="*/ 3451481 w 7362098"/>
                              <a:gd name="connsiteY1178" fmla="*/ 4325609 h 4900456"/>
                              <a:gd name="connsiteX1179" fmla="*/ 3458662 w 7362098"/>
                              <a:gd name="connsiteY1179" fmla="*/ 4337185 h 4900456"/>
                              <a:gd name="connsiteX1180" fmla="*/ 3458662 w 7362098"/>
                              <a:gd name="connsiteY1180" fmla="*/ 4337585 h 4900456"/>
                              <a:gd name="connsiteX1181" fmla="*/ 3462255 w 7362098"/>
                              <a:gd name="connsiteY1181" fmla="*/ 4342375 h 4900456"/>
                              <a:gd name="connsiteX1182" fmla="*/ 3468640 w 7362098"/>
                              <a:gd name="connsiteY1182" fmla="*/ 4342375 h 4900456"/>
                              <a:gd name="connsiteX1183" fmla="*/ 3469041 w 7362098"/>
                              <a:gd name="connsiteY1183" fmla="*/ 4342375 h 4900456"/>
                              <a:gd name="connsiteX1184" fmla="*/ 3483006 w 7362098"/>
                              <a:gd name="connsiteY1184" fmla="*/ 4341577 h 4900456"/>
                              <a:gd name="connsiteX1185" fmla="*/ 3490192 w 7362098"/>
                              <a:gd name="connsiteY1185" fmla="*/ 4353554 h 4900456"/>
                              <a:gd name="connsiteX1186" fmla="*/ 3493785 w 7362098"/>
                              <a:gd name="connsiteY1186" fmla="*/ 4358344 h 4900456"/>
                              <a:gd name="connsiteX1187" fmla="*/ 3496977 w 7362098"/>
                              <a:gd name="connsiteY1187" fmla="*/ 4359142 h 4900456"/>
                              <a:gd name="connsiteX1188" fmla="*/ 3501363 w 7362098"/>
                              <a:gd name="connsiteY1188" fmla="*/ 4359542 h 4900456"/>
                              <a:gd name="connsiteX1189" fmla="*/ 3504963 w 7362098"/>
                              <a:gd name="connsiteY1189" fmla="*/ 4363534 h 4900456"/>
                              <a:gd name="connsiteX1190" fmla="*/ 3499370 w 7362098"/>
                              <a:gd name="connsiteY1190" fmla="*/ 4367525 h 4900456"/>
                              <a:gd name="connsiteX1191" fmla="*/ 3493380 w 7362098"/>
                              <a:gd name="connsiteY1191" fmla="*/ 4367126 h 4900456"/>
                              <a:gd name="connsiteX1192" fmla="*/ 3488592 w 7362098"/>
                              <a:gd name="connsiteY1192" fmla="*/ 4365530 h 4900456"/>
                              <a:gd name="connsiteX1193" fmla="*/ 3481410 w 7362098"/>
                              <a:gd name="connsiteY1193" fmla="*/ 4353554 h 4900456"/>
                              <a:gd name="connsiteX1194" fmla="*/ 3478216 w 7362098"/>
                              <a:gd name="connsiteY1194" fmla="*/ 4348762 h 4900456"/>
                              <a:gd name="connsiteX1195" fmla="*/ 3471434 w 7362098"/>
                              <a:gd name="connsiteY1195" fmla="*/ 4349161 h 4900456"/>
                              <a:gd name="connsiteX1196" fmla="*/ 3457865 w 7362098"/>
                              <a:gd name="connsiteY1196" fmla="*/ 4349561 h 4900456"/>
                              <a:gd name="connsiteX1197" fmla="*/ 3450683 w 7362098"/>
                              <a:gd name="connsiteY1197" fmla="*/ 4337984 h 4900456"/>
                              <a:gd name="connsiteX1198" fmla="*/ 3447092 w 7362098"/>
                              <a:gd name="connsiteY1198" fmla="*/ 4332794 h 4900456"/>
                              <a:gd name="connsiteX1199" fmla="*/ 3441105 w 7362098"/>
                              <a:gd name="connsiteY1199" fmla="*/ 4332794 h 4900456"/>
                              <a:gd name="connsiteX1200" fmla="*/ 3440706 w 7362098"/>
                              <a:gd name="connsiteY1200" fmla="*/ 4332794 h 4900456"/>
                              <a:gd name="connsiteX1201" fmla="*/ 3427138 w 7362098"/>
                              <a:gd name="connsiteY1201" fmla="*/ 4333194 h 4900456"/>
                              <a:gd name="connsiteX1202" fmla="*/ 3419955 w 7362098"/>
                              <a:gd name="connsiteY1202" fmla="*/ 4321218 h 4900456"/>
                              <a:gd name="connsiteX1203" fmla="*/ 3416764 w 7362098"/>
                              <a:gd name="connsiteY1203" fmla="*/ 4316427 h 4900456"/>
                              <a:gd name="connsiteX1204" fmla="*/ 3409979 w 7362098"/>
                              <a:gd name="connsiteY1204" fmla="*/ 4316826 h 4900456"/>
                              <a:gd name="connsiteX1205" fmla="*/ 3396394 w 7362098"/>
                              <a:gd name="connsiteY1205" fmla="*/ 4317226 h 4900456"/>
                              <a:gd name="connsiteX1206" fmla="*/ 3393998 w 7362098"/>
                              <a:gd name="connsiteY1206" fmla="*/ 4315629 h 4900456"/>
                              <a:gd name="connsiteX1207" fmla="*/ 3392402 w 7362098"/>
                              <a:gd name="connsiteY1207" fmla="*/ 4310439 h 4900456"/>
                              <a:gd name="connsiteX1208" fmla="*/ 3397594 w 7362098"/>
                              <a:gd name="connsiteY1208" fmla="*/ 4308842 h 4900456"/>
                              <a:gd name="connsiteX1209" fmla="*/ 3399997 w 7362098"/>
                              <a:gd name="connsiteY1209" fmla="*/ 4310439 h 4900456"/>
                              <a:gd name="connsiteX1210" fmla="*/ 3406387 w 7362098"/>
                              <a:gd name="connsiteY1210" fmla="*/ 4310439 h 4900456"/>
                              <a:gd name="connsiteX1211" fmla="*/ 3406788 w 7362098"/>
                              <a:gd name="connsiteY1211" fmla="*/ 4310439 h 4900456"/>
                              <a:gd name="connsiteX1212" fmla="*/ 3411376 w 7362098"/>
                              <a:gd name="connsiteY1212" fmla="*/ 4308543 h 4900456"/>
                              <a:gd name="connsiteX1213" fmla="*/ 4670197 w 7362098"/>
                              <a:gd name="connsiteY1213" fmla="*/ 4303653 h 4900456"/>
                              <a:gd name="connsiteX1214" fmla="*/ 4684170 w 7362098"/>
                              <a:gd name="connsiteY1214" fmla="*/ 4314433 h 4900456"/>
                              <a:gd name="connsiteX1215" fmla="*/ 4684569 w 7362098"/>
                              <a:gd name="connsiteY1215" fmla="*/ 4317227 h 4900456"/>
                              <a:gd name="connsiteX1216" fmla="*/ 4682972 w 7362098"/>
                              <a:gd name="connsiteY1216" fmla="*/ 4318025 h 4900456"/>
                              <a:gd name="connsiteX1217" fmla="*/ 4681375 w 7362098"/>
                              <a:gd name="connsiteY1217" fmla="*/ 4317626 h 4900456"/>
                              <a:gd name="connsiteX1218" fmla="*/ 4667801 w 7362098"/>
                              <a:gd name="connsiteY1218" fmla="*/ 4306847 h 4900456"/>
                              <a:gd name="connsiteX1219" fmla="*/ 4667402 w 7362098"/>
                              <a:gd name="connsiteY1219" fmla="*/ 4304052 h 4900456"/>
                              <a:gd name="connsiteX1220" fmla="*/ 4670197 w 7362098"/>
                              <a:gd name="connsiteY1220" fmla="*/ 4303653 h 4900456"/>
                              <a:gd name="connsiteX1221" fmla="*/ 4738860 w 7362098"/>
                              <a:gd name="connsiteY1221" fmla="*/ 4294870 h 4900456"/>
                              <a:gd name="connsiteX1222" fmla="*/ 4739259 w 7362098"/>
                              <a:gd name="connsiteY1222" fmla="*/ 4297664 h 4900456"/>
                              <a:gd name="connsiteX1223" fmla="*/ 4728480 w 7362098"/>
                              <a:gd name="connsiteY1223" fmla="*/ 4311637 h 4900456"/>
                              <a:gd name="connsiteX1224" fmla="*/ 4726883 w 7362098"/>
                              <a:gd name="connsiteY1224" fmla="*/ 4312436 h 4900456"/>
                              <a:gd name="connsiteX1225" fmla="*/ 4725286 w 7362098"/>
                              <a:gd name="connsiteY1225" fmla="*/ 4312036 h 4900456"/>
                              <a:gd name="connsiteX1226" fmla="*/ 4725286 w 7362098"/>
                              <a:gd name="connsiteY1226" fmla="*/ 4309242 h 4900456"/>
                              <a:gd name="connsiteX1227" fmla="*/ 4736065 w 7362098"/>
                              <a:gd name="connsiteY1227" fmla="*/ 4295269 h 4900456"/>
                              <a:gd name="connsiteX1228" fmla="*/ 4738860 w 7362098"/>
                              <a:gd name="connsiteY1228" fmla="*/ 4294870 h 4900456"/>
                              <a:gd name="connsiteX1229" fmla="*/ 4682172 w 7362098"/>
                              <a:gd name="connsiteY1229" fmla="*/ 4290878 h 4900456"/>
                              <a:gd name="connsiteX1230" fmla="*/ 4684966 w 7362098"/>
                              <a:gd name="connsiteY1230" fmla="*/ 4291677 h 4900456"/>
                              <a:gd name="connsiteX1231" fmla="*/ 4693750 w 7362098"/>
                              <a:gd name="connsiteY1231" fmla="*/ 4306847 h 4900456"/>
                              <a:gd name="connsiteX1232" fmla="*/ 4692951 w 7362098"/>
                              <a:gd name="connsiteY1232" fmla="*/ 4309642 h 4900456"/>
                              <a:gd name="connsiteX1233" fmla="*/ 4692153 w 7362098"/>
                              <a:gd name="connsiteY1233" fmla="*/ 4310041 h 4900456"/>
                              <a:gd name="connsiteX1234" fmla="*/ 4690157 w 7362098"/>
                              <a:gd name="connsiteY1234" fmla="*/ 4308843 h 4900456"/>
                              <a:gd name="connsiteX1235" fmla="*/ 4681373 w 7362098"/>
                              <a:gd name="connsiteY1235" fmla="*/ 4293673 h 4900456"/>
                              <a:gd name="connsiteX1236" fmla="*/ 4682172 w 7362098"/>
                              <a:gd name="connsiteY1236" fmla="*/ 4290878 h 4900456"/>
                              <a:gd name="connsiteX1237" fmla="*/ 4720896 w 7362098"/>
                              <a:gd name="connsiteY1237" fmla="*/ 4286088 h 4900456"/>
                              <a:gd name="connsiteX1238" fmla="*/ 4722493 w 7362098"/>
                              <a:gd name="connsiteY1238" fmla="*/ 4288882 h 4900456"/>
                              <a:gd name="connsiteX1239" fmla="*/ 4717701 w 7362098"/>
                              <a:gd name="connsiteY1239" fmla="*/ 4305649 h 4900456"/>
                              <a:gd name="connsiteX1240" fmla="*/ 4716104 w 7362098"/>
                              <a:gd name="connsiteY1240" fmla="*/ 4307246 h 4900456"/>
                              <a:gd name="connsiteX1241" fmla="*/ 4715306 w 7362098"/>
                              <a:gd name="connsiteY1241" fmla="*/ 4307246 h 4900456"/>
                              <a:gd name="connsiteX1242" fmla="*/ 4713310 w 7362098"/>
                              <a:gd name="connsiteY1242" fmla="*/ 4304452 h 4900456"/>
                              <a:gd name="connsiteX1243" fmla="*/ 4718101 w 7362098"/>
                              <a:gd name="connsiteY1243" fmla="*/ 4287684 h 4900456"/>
                              <a:gd name="connsiteX1244" fmla="*/ 4720896 w 7362098"/>
                              <a:gd name="connsiteY1244" fmla="*/ 4286088 h 4900456"/>
                              <a:gd name="connsiteX1245" fmla="*/ 4700935 w 7362098"/>
                              <a:gd name="connsiteY1245" fmla="*/ 4284492 h 4900456"/>
                              <a:gd name="connsiteX1246" fmla="*/ 4703330 w 7362098"/>
                              <a:gd name="connsiteY1246" fmla="*/ 4286488 h 4900456"/>
                              <a:gd name="connsiteX1247" fmla="*/ 4705726 w 7362098"/>
                              <a:gd name="connsiteY1247" fmla="*/ 4304053 h 4900456"/>
                              <a:gd name="connsiteX1248" fmla="*/ 4703730 w 7362098"/>
                              <a:gd name="connsiteY1248" fmla="*/ 4306449 h 4900456"/>
                              <a:gd name="connsiteX1249" fmla="*/ 4701334 w 7362098"/>
                              <a:gd name="connsiteY1249" fmla="*/ 4304453 h 4900456"/>
                              <a:gd name="connsiteX1250" fmla="*/ 4698939 w 7362098"/>
                              <a:gd name="connsiteY1250" fmla="*/ 4286887 h 4900456"/>
                              <a:gd name="connsiteX1251" fmla="*/ 4700935 w 7362098"/>
                              <a:gd name="connsiteY1251" fmla="*/ 4284492 h 4900456"/>
                              <a:gd name="connsiteX1252" fmla="*/ 3772847 w 7362098"/>
                              <a:gd name="connsiteY1252" fmla="*/ 4242725 h 4900456"/>
                              <a:gd name="connsiteX1253" fmla="*/ 3791960 w 7362098"/>
                              <a:gd name="connsiteY1253" fmla="*/ 4256947 h 4900456"/>
                              <a:gd name="connsiteX1254" fmla="*/ 3786371 w 7362098"/>
                              <a:gd name="connsiteY1254" fmla="*/ 4260540 h 4900456"/>
                              <a:gd name="connsiteX1255" fmla="*/ 3752039 w 7362098"/>
                              <a:gd name="connsiteY1255" fmla="*/ 4252556 h 4900456"/>
                              <a:gd name="connsiteX1256" fmla="*/ 3744853 w 7362098"/>
                              <a:gd name="connsiteY1256" fmla="*/ 4286488 h 4900456"/>
                              <a:gd name="connsiteX1257" fmla="*/ 3739264 w 7362098"/>
                              <a:gd name="connsiteY1257" fmla="*/ 4290081 h 4900456"/>
                              <a:gd name="connsiteX1258" fmla="*/ 3738466 w 7362098"/>
                              <a:gd name="connsiteY1258" fmla="*/ 4288884 h 4900456"/>
                              <a:gd name="connsiteX1259" fmla="*/ 3749244 w 7362098"/>
                              <a:gd name="connsiteY1259" fmla="*/ 4246168 h 4900456"/>
                              <a:gd name="connsiteX1260" fmla="*/ 3772847 w 7362098"/>
                              <a:gd name="connsiteY1260" fmla="*/ 4242725 h 4900456"/>
                              <a:gd name="connsiteX1261" fmla="*/ 1813165 w 7362098"/>
                              <a:gd name="connsiteY1261" fmla="*/ 4226607 h 4900456"/>
                              <a:gd name="connsiteX1262" fmla="*/ 1815560 w 7362098"/>
                              <a:gd name="connsiteY1262" fmla="*/ 4228603 h 4900456"/>
                              <a:gd name="connsiteX1263" fmla="*/ 1817955 w 7362098"/>
                              <a:gd name="connsiteY1263" fmla="*/ 4246169 h 4900456"/>
                              <a:gd name="connsiteX1264" fmla="*/ 1815959 w 7362098"/>
                              <a:gd name="connsiteY1264" fmla="*/ 4248564 h 4900456"/>
                              <a:gd name="connsiteX1265" fmla="*/ 1813564 w 7362098"/>
                              <a:gd name="connsiteY1265" fmla="*/ 4246568 h 4900456"/>
                              <a:gd name="connsiteX1266" fmla="*/ 1811176 w 7362098"/>
                              <a:gd name="connsiteY1266" fmla="*/ 4229002 h 4900456"/>
                              <a:gd name="connsiteX1267" fmla="*/ 1813165 w 7362098"/>
                              <a:gd name="connsiteY1267" fmla="*/ 4226607 h 4900456"/>
                              <a:gd name="connsiteX1268" fmla="*/ 1801594 w 7362098"/>
                              <a:gd name="connsiteY1268" fmla="*/ 4225809 h 4900456"/>
                              <a:gd name="connsiteX1269" fmla="*/ 1802792 w 7362098"/>
                              <a:gd name="connsiteY1269" fmla="*/ 4228603 h 4900456"/>
                              <a:gd name="connsiteX1270" fmla="*/ 1798001 w 7362098"/>
                              <a:gd name="connsiteY1270" fmla="*/ 4245370 h 4900456"/>
                              <a:gd name="connsiteX1271" fmla="*/ 1796405 w 7362098"/>
                              <a:gd name="connsiteY1271" fmla="*/ 4246967 h 4900456"/>
                              <a:gd name="connsiteX1272" fmla="*/ 1795605 w 7362098"/>
                              <a:gd name="connsiteY1272" fmla="*/ 4246967 h 4900456"/>
                              <a:gd name="connsiteX1273" fmla="*/ 1794009 w 7362098"/>
                              <a:gd name="connsiteY1273" fmla="*/ 4244173 h 4900456"/>
                              <a:gd name="connsiteX1274" fmla="*/ 1798799 w 7362098"/>
                              <a:gd name="connsiteY1274" fmla="*/ 4227406 h 4900456"/>
                              <a:gd name="connsiteX1275" fmla="*/ 1801594 w 7362098"/>
                              <a:gd name="connsiteY1275" fmla="*/ 4225809 h 4900456"/>
                              <a:gd name="connsiteX1276" fmla="*/ 1823543 w 7362098"/>
                              <a:gd name="connsiteY1276" fmla="*/ 4223014 h 4900456"/>
                              <a:gd name="connsiteX1277" fmla="*/ 1826337 w 7362098"/>
                              <a:gd name="connsiteY1277" fmla="*/ 4223813 h 4900456"/>
                              <a:gd name="connsiteX1278" fmla="*/ 1835121 w 7362098"/>
                              <a:gd name="connsiteY1278" fmla="*/ 4238983 h 4900456"/>
                              <a:gd name="connsiteX1279" fmla="*/ 1834322 w 7362098"/>
                              <a:gd name="connsiteY1279" fmla="*/ 4241778 h 4900456"/>
                              <a:gd name="connsiteX1280" fmla="*/ 1833524 w 7362098"/>
                              <a:gd name="connsiteY1280" fmla="*/ 4242177 h 4900456"/>
                              <a:gd name="connsiteX1281" fmla="*/ 1831528 w 7362098"/>
                              <a:gd name="connsiteY1281" fmla="*/ 4240979 h 4900456"/>
                              <a:gd name="connsiteX1282" fmla="*/ 1822744 w 7362098"/>
                              <a:gd name="connsiteY1282" fmla="*/ 4225809 h 4900456"/>
                              <a:gd name="connsiteX1283" fmla="*/ 1823543 w 7362098"/>
                              <a:gd name="connsiteY1283" fmla="*/ 4223014 h 4900456"/>
                              <a:gd name="connsiteX1284" fmla="*/ 468855 w 7362098"/>
                              <a:gd name="connsiteY1284" fmla="*/ 4220719 h 4900456"/>
                              <a:gd name="connsiteX1285" fmla="*/ 478237 w 7362098"/>
                              <a:gd name="connsiteY1285" fmla="*/ 4221817 h 4900456"/>
                              <a:gd name="connsiteX1286" fmla="*/ 485422 w 7362098"/>
                              <a:gd name="connsiteY1286" fmla="*/ 4233793 h 4900456"/>
                              <a:gd name="connsiteX1287" fmla="*/ 489015 w 7362098"/>
                              <a:gd name="connsiteY1287" fmla="*/ 4238583 h 4900456"/>
                              <a:gd name="connsiteX1288" fmla="*/ 495003 w 7362098"/>
                              <a:gd name="connsiteY1288" fmla="*/ 4238583 h 4900456"/>
                              <a:gd name="connsiteX1289" fmla="*/ 495402 w 7362098"/>
                              <a:gd name="connsiteY1289" fmla="*/ 4238583 h 4900456"/>
                              <a:gd name="connsiteX1290" fmla="*/ 495801 w 7362098"/>
                              <a:gd name="connsiteY1290" fmla="*/ 4238184 h 4900456"/>
                              <a:gd name="connsiteX1291" fmla="*/ 508975 w 7362098"/>
                              <a:gd name="connsiteY1291" fmla="*/ 4237785 h 4900456"/>
                              <a:gd name="connsiteX1292" fmla="*/ 516160 w 7362098"/>
                              <a:gd name="connsiteY1292" fmla="*/ 4249361 h 4900456"/>
                              <a:gd name="connsiteX1293" fmla="*/ 516160 w 7362098"/>
                              <a:gd name="connsiteY1293" fmla="*/ 4249761 h 4900456"/>
                              <a:gd name="connsiteX1294" fmla="*/ 519753 w 7362098"/>
                              <a:gd name="connsiteY1294" fmla="*/ 4254551 h 4900456"/>
                              <a:gd name="connsiteX1295" fmla="*/ 526140 w 7362098"/>
                              <a:gd name="connsiteY1295" fmla="*/ 4254551 h 4900456"/>
                              <a:gd name="connsiteX1296" fmla="*/ 526540 w 7362098"/>
                              <a:gd name="connsiteY1296" fmla="*/ 4254551 h 4900456"/>
                              <a:gd name="connsiteX1297" fmla="*/ 540512 w 7362098"/>
                              <a:gd name="connsiteY1297" fmla="*/ 4253753 h 4900456"/>
                              <a:gd name="connsiteX1298" fmla="*/ 547697 w 7362098"/>
                              <a:gd name="connsiteY1298" fmla="*/ 4265730 h 4900456"/>
                              <a:gd name="connsiteX1299" fmla="*/ 551290 w 7362098"/>
                              <a:gd name="connsiteY1299" fmla="*/ 4270520 h 4900456"/>
                              <a:gd name="connsiteX1300" fmla="*/ 554484 w 7362098"/>
                              <a:gd name="connsiteY1300" fmla="*/ 4271318 h 4900456"/>
                              <a:gd name="connsiteX1301" fmla="*/ 558875 w 7362098"/>
                              <a:gd name="connsiteY1301" fmla="*/ 4271718 h 4900456"/>
                              <a:gd name="connsiteX1302" fmla="*/ 562468 w 7362098"/>
                              <a:gd name="connsiteY1302" fmla="*/ 4275710 h 4900456"/>
                              <a:gd name="connsiteX1303" fmla="*/ 556879 w 7362098"/>
                              <a:gd name="connsiteY1303" fmla="*/ 4279701 h 4900456"/>
                              <a:gd name="connsiteX1304" fmla="*/ 550891 w 7362098"/>
                              <a:gd name="connsiteY1304" fmla="*/ 4279302 h 4900456"/>
                              <a:gd name="connsiteX1305" fmla="*/ 546100 w 7362098"/>
                              <a:gd name="connsiteY1305" fmla="*/ 4277706 h 4900456"/>
                              <a:gd name="connsiteX1306" fmla="*/ 538915 w 7362098"/>
                              <a:gd name="connsiteY1306" fmla="*/ 4265730 h 4900456"/>
                              <a:gd name="connsiteX1307" fmla="*/ 535721 w 7362098"/>
                              <a:gd name="connsiteY1307" fmla="*/ 4260938 h 4900456"/>
                              <a:gd name="connsiteX1308" fmla="*/ 528935 w 7362098"/>
                              <a:gd name="connsiteY1308" fmla="*/ 4261337 h 4900456"/>
                              <a:gd name="connsiteX1309" fmla="*/ 515362 w 7362098"/>
                              <a:gd name="connsiteY1309" fmla="*/ 4261737 h 4900456"/>
                              <a:gd name="connsiteX1310" fmla="*/ 508176 w 7362098"/>
                              <a:gd name="connsiteY1310" fmla="*/ 4250160 h 4900456"/>
                              <a:gd name="connsiteX1311" fmla="*/ 504584 w 7362098"/>
                              <a:gd name="connsiteY1311" fmla="*/ 4244970 h 4900456"/>
                              <a:gd name="connsiteX1312" fmla="*/ 498596 w 7362098"/>
                              <a:gd name="connsiteY1312" fmla="*/ 4244970 h 4900456"/>
                              <a:gd name="connsiteX1313" fmla="*/ 498197 w 7362098"/>
                              <a:gd name="connsiteY1313" fmla="*/ 4244970 h 4900456"/>
                              <a:gd name="connsiteX1314" fmla="*/ 484624 w 7362098"/>
                              <a:gd name="connsiteY1314" fmla="*/ 4245370 h 4900456"/>
                              <a:gd name="connsiteX1315" fmla="*/ 477438 w 7362098"/>
                              <a:gd name="connsiteY1315" fmla="*/ 4233394 h 4900456"/>
                              <a:gd name="connsiteX1316" fmla="*/ 474245 w 7362098"/>
                              <a:gd name="connsiteY1316" fmla="*/ 4228603 h 4900456"/>
                              <a:gd name="connsiteX1317" fmla="*/ 467458 w 7362098"/>
                              <a:gd name="connsiteY1317" fmla="*/ 4229002 h 4900456"/>
                              <a:gd name="connsiteX1318" fmla="*/ 453885 w 7362098"/>
                              <a:gd name="connsiteY1318" fmla="*/ 4229402 h 4900456"/>
                              <a:gd name="connsiteX1319" fmla="*/ 451490 w 7362098"/>
                              <a:gd name="connsiteY1319" fmla="*/ 4227805 h 4900456"/>
                              <a:gd name="connsiteX1320" fmla="*/ 449893 w 7362098"/>
                              <a:gd name="connsiteY1320" fmla="*/ 4222615 h 4900456"/>
                              <a:gd name="connsiteX1321" fmla="*/ 455083 w 7362098"/>
                              <a:gd name="connsiteY1321" fmla="*/ 4221018 h 4900456"/>
                              <a:gd name="connsiteX1322" fmla="*/ 457478 w 7362098"/>
                              <a:gd name="connsiteY1322" fmla="*/ 4222615 h 4900456"/>
                              <a:gd name="connsiteX1323" fmla="*/ 463865 w 7362098"/>
                              <a:gd name="connsiteY1323" fmla="*/ 4222615 h 4900456"/>
                              <a:gd name="connsiteX1324" fmla="*/ 464265 w 7362098"/>
                              <a:gd name="connsiteY1324" fmla="*/ 4222615 h 4900456"/>
                              <a:gd name="connsiteX1325" fmla="*/ 468855 w 7362098"/>
                              <a:gd name="connsiteY1325" fmla="*/ 4220719 h 4900456"/>
                              <a:gd name="connsiteX1326" fmla="*/ 1791615 w 7362098"/>
                              <a:gd name="connsiteY1326" fmla="*/ 4220619 h 4900456"/>
                              <a:gd name="connsiteX1327" fmla="*/ 1792413 w 7362098"/>
                              <a:gd name="connsiteY1327" fmla="*/ 4223413 h 4900456"/>
                              <a:gd name="connsiteX1328" fmla="*/ 1781635 w 7362098"/>
                              <a:gd name="connsiteY1328" fmla="*/ 4237386 h 4900456"/>
                              <a:gd name="connsiteX1329" fmla="*/ 1780038 w 7362098"/>
                              <a:gd name="connsiteY1329" fmla="*/ 4238185 h 4900456"/>
                              <a:gd name="connsiteX1330" fmla="*/ 1778441 w 7362098"/>
                              <a:gd name="connsiteY1330" fmla="*/ 4237785 h 4900456"/>
                              <a:gd name="connsiteX1331" fmla="*/ 1778042 w 7362098"/>
                              <a:gd name="connsiteY1331" fmla="*/ 4234991 h 4900456"/>
                              <a:gd name="connsiteX1332" fmla="*/ 1788820 w 7362098"/>
                              <a:gd name="connsiteY1332" fmla="*/ 4221018 h 4900456"/>
                              <a:gd name="connsiteX1333" fmla="*/ 1791615 w 7362098"/>
                              <a:gd name="connsiteY1333" fmla="*/ 4220619 h 4900456"/>
                              <a:gd name="connsiteX1334" fmla="*/ 5019896 w 7362098"/>
                              <a:gd name="connsiteY1334" fmla="*/ 4218224 h 4900456"/>
                              <a:gd name="connsiteX1335" fmla="*/ 5022690 w 7362098"/>
                              <a:gd name="connsiteY1335" fmla="*/ 4219820 h 4900456"/>
                              <a:gd name="connsiteX1336" fmla="*/ 5040255 w 7362098"/>
                              <a:gd name="connsiteY1336" fmla="*/ 4230599 h 4900456"/>
                              <a:gd name="connsiteX1337" fmla="*/ 5043448 w 7362098"/>
                              <a:gd name="connsiteY1337" fmla="*/ 4232196 h 4900456"/>
                              <a:gd name="connsiteX1338" fmla="*/ 5042251 w 7362098"/>
                              <a:gd name="connsiteY1338" fmla="*/ 4234990 h 4900456"/>
                              <a:gd name="connsiteX1339" fmla="*/ 5041851 w 7362098"/>
                              <a:gd name="connsiteY1339" fmla="*/ 4234990 h 4900456"/>
                              <a:gd name="connsiteX1340" fmla="*/ 5029077 w 7362098"/>
                              <a:gd name="connsiteY1340" fmla="*/ 4233792 h 4900456"/>
                              <a:gd name="connsiteX1341" fmla="*/ 5000334 w 7362098"/>
                              <a:gd name="connsiteY1341" fmla="*/ 4266128 h 4900456"/>
                              <a:gd name="connsiteX1342" fmla="*/ 4957220 w 7362098"/>
                              <a:gd name="connsiteY1342" fmla="*/ 4269322 h 4900456"/>
                              <a:gd name="connsiteX1343" fmla="*/ 4950434 w 7362098"/>
                              <a:gd name="connsiteY1343" fmla="*/ 4280500 h 4900456"/>
                              <a:gd name="connsiteX1344" fmla="*/ 4950035 w 7362098"/>
                              <a:gd name="connsiteY1344" fmla="*/ 4280899 h 4900456"/>
                              <a:gd name="connsiteX1345" fmla="*/ 4947240 w 7362098"/>
                              <a:gd name="connsiteY1345" fmla="*/ 4280100 h 4900456"/>
                              <a:gd name="connsiteX1346" fmla="*/ 4947640 w 7362098"/>
                              <a:gd name="connsiteY1346" fmla="*/ 4276907 h 4900456"/>
                              <a:gd name="connsiteX1347" fmla="*/ 4949636 w 7362098"/>
                              <a:gd name="connsiteY1347" fmla="*/ 4256147 h 4900456"/>
                              <a:gd name="connsiteX1348" fmla="*/ 4950035 w 7362098"/>
                              <a:gd name="connsiteY1348" fmla="*/ 4252954 h 4900456"/>
                              <a:gd name="connsiteX1349" fmla="*/ 4953228 w 7362098"/>
                              <a:gd name="connsiteY1349" fmla="*/ 4253353 h 4900456"/>
                              <a:gd name="connsiteX1350" fmla="*/ 4957620 w 7362098"/>
                              <a:gd name="connsiteY1350" fmla="*/ 4264931 h 4900456"/>
                              <a:gd name="connsiteX1351" fmla="*/ 4958019 w 7362098"/>
                              <a:gd name="connsiteY1351" fmla="*/ 4264931 h 4900456"/>
                              <a:gd name="connsiteX1352" fmla="*/ 4998338 w 7362098"/>
                              <a:gd name="connsiteY1352" fmla="*/ 4262135 h 4900456"/>
                              <a:gd name="connsiteX1353" fmla="*/ 5024686 w 7362098"/>
                              <a:gd name="connsiteY1353" fmla="*/ 4231796 h 4900456"/>
                              <a:gd name="connsiteX1354" fmla="*/ 5024686 w 7362098"/>
                              <a:gd name="connsiteY1354" fmla="*/ 4231397 h 4900456"/>
                              <a:gd name="connsiteX1355" fmla="*/ 5018299 w 7362098"/>
                              <a:gd name="connsiteY1355" fmla="*/ 4221018 h 4900456"/>
                              <a:gd name="connsiteX1356" fmla="*/ 5019896 w 7362098"/>
                              <a:gd name="connsiteY1356" fmla="*/ 4218224 h 4900456"/>
                              <a:gd name="connsiteX1357" fmla="*/ 5943242 w 7362098"/>
                              <a:gd name="connsiteY1357" fmla="*/ 4215031 h 4900456"/>
                              <a:gd name="connsiteX1358" fmla="*/ 5948032 w 7362098"/>
                              <a:gd name="connsiteY1358" fmla="*/ 4218624 h 4900456"/>
                              <a:gd name="connsiteX1359" fmla="*/ 5951625 w 7362098"/>
                              <a:gd name="connsiteY1359" fmla="*/ 4242975 h 4900456"/>
                              <a:gd name="connsiteX1360" fmla="*/ 5975976 w 7362098"/>
                              <a:gd name="connsiteY1360" fmla="*/ 4239382 h 4900456"/>
                              <a:gd name="connsiteX1361" fmla="*/ 5980767 w 7362098"/>
                              <a:gd name="connsiteY1361" fmla="*/ 4242975 h 4900456"/>
                              <a:gd name="connsiteX1362" fmla="*/ 5977174 w 7362098"/>
                              <a:gd name="connsiteY1362" fmla="*/ 4247765 h 4900456"/>
                              <a:gd name="connsiteX1363" fmla="*/ 5952823 w 7362098"/>
                              <a:gd name="connsiteY1363" fmla="*/ 4251358 h 4900456"/>
                              <a:gd name="connsiteX1364" fmla="*/ 5956416 w 7362098"/>
                              <a:gd name="connsiteY1364" fmla="*/ 4275710 h 4900456"/>
                              <a:gd name="connsiteX1365" fmla="*/ 5952823 w 7362098"/>
                              <a:gd name="connsiteY1365" fmla="*/ 4280501 h 4900456"/>
                              <a:gd name="connsiteX1366" fmla="*/ 5948032 w 7362098"/>
                              <a:gd name="connsiteY1366" fmla="*/ 4276908 h 4900456"/>
                              <a:gd name="connsiteX1367" fmla="*/ 5944440 w 7362098"/>
                              <a:gd name="connsiteY1367" fmla="*/ 4252556 h 4900456"/>
                              <a:gd name="connsiteX1368" fmla="*/ 5920088 w 7362098"/>
                              <a:gd name="connsiteY1368" fmla="*/ 4256148 h 4900456"/>
                              <a:gd name="connsiteX1369" fmla="*/ 5915297 w 7362098"/>
                              <a:gd name="connsiteY1369" fmla="*/ 4252556 h 4900456"/>
                              <a:gd name="connsiteX1370" fmla="*/ 5918890 w 7362098"/>
                              <a:gd name="connsiteY1370" fmla="*/ 4247765 h 4900456"/>
                              <a:gd name="connsiteX1371" fmla="*/ 5943242 w 7362098"/>
                              <a:gd name="connsiteY1371" fmla="*/ 4244172 h 4900456"/>
                              <a:gd name="connsiteX1372" fmla="*/ 5939649 w 7362098"/>
                              <a:gd name="connsiteY1372" fmla="*/ 4219821 h 4900456"/>
                              <a:gd name="connsiteX1373" fmla="*/ 5943242 w 7362098"/>
                              <a:gd name="connsiteY1373" fmla="*/ 4215031 h 4900456"/>
                              <a:gd name="connsiteX1374" fmla="*/ 1835519 w 7362098"/>
                              <a:gd name="connsiteY1374" fmla="*/ 4215031 h 4900456"/>
                              <a:gd name="connsiteX1375" fmla="*/ 1849891 w 7362098"/>
                              <a:gd name="connsiteY1375" fmla="*/ 4225810 h 4900456"/>
                              <a:gd name="connsiteX1376" fmla="*/ 1850291 w 7362098"/>
                              <a:gd name="connsiteY1376" fmla="*/ 4228605 h 4900456"/>
                              <a:gd name="connsiteX1377" fmla="*/ 1848694 w 7362098"/>
                              <a:gd name="connsiteY1377" fmla="*/ 4229403 h 4900456"/>
                              <a:gd name="connsiteX1378" fmla="*/ 1847097 w 7362098"/>
                              <a:gd name="connsiteY1378" fmla="*/ 4229004 h 4900456"/>
                              <a:gd name="connsiteX1379" fmla="*/ 1833123 w 7362098"/>
                              <a:gd name="connsiteY1379" fmla="*/ 4218224 h 4900456"/>
                              <a:gd name="connsiteX1380" fmla="*/ 1832724 w 7362098"/>
                              <a:gd name="connsiteY1380" fmla="*/ 4215430 h 4900456"/>
                              <a:gd name="connsiteX1381" fmla="*/ 1835519 w 7362098"/>
                              <a:gd name="connsiteY1381" fmla="*/ 4215031 h 4900456"/>
                              <a:gd name="connsiteX1382" fmla="*/ 1781235 w 7362098"/>
                              <a:gd name="connsiteY1382" fmla="*/ 4211038 h 4900456"/>
                              <a:gd name="connsiteX1383" fmla="*/ 1784030 w 7362098"/>
                              <a:gd name="connsiteY1383" fmla="*/ 4211837 h 4900456"/>
                              <a:gd name="connsiteX1384" fmla="*/ 1783231 w 7362098"/>
                              <a:gd name="connsiteY1384" fmla="*/ 4214631 h 4900456"/>
                              <a:gd name="connsiteX1385" fmla="*/ 1768062 w 7362098"/>
                              <a:gd name="connsiteY1385" fmla="*/ 4223415 h 4900456"/>
                              <a:gd name="connsiteX1386" fmla="*/ 1767263 w 7362098"/>
                              <a:gd name="connsiteY1386" fmla="*/ 4223814 h 4900456"/>
                              <a:gd name="connsiteX1387" fmla="*/ 1765267 w 7362098"/>
                              <a:gd name="connsiteY1387" fmla="*/ 4222616 h 4900456"/>
                              <a:gd name="connsiteX1388" fmla="*/ 1766066 w 7362098"/>
                              <a:gd name="connsiteY1388" fmla="*/ 4219822 h 4900456"/>
                              <a:gd name="connsiteX1389" fmla="*/ 7171776 w 7362098"/>
                              <a:gd name="connsiteY1389" fmla="*/ 4207147 h 4900456"/>
                              <a:gd name="connsiteX1390" fmla="*/ 7181158 w 7362098"/>
                              <a:gd name="connsiteY1390" fmla="*/ 4208244 h 4900456"/>
                              <a:gd name="connsiteX1391" fmla="*/ 7188343 w 7362098"/>
                              <a:gd name="connsiteY1391" fmla="*/ 4220220 h 4900456"/>
                              <a:gd name="connsiteX1392" fmla="*/ 7191936 w 7362098"/>
                              <a:gd name="connsiteY1392" fmla="*/ 4225011 h 4900456"/>
                              <a:gd name="connsiteX1393" fmla="*/ 7197924 w 7362098"/>
                              <a:gd name="connsiteY1393" fmla="*/ 4225011 h 4900456"/>
                              <a:gd name="connsiteX1394" fmla="*/ 7198323 w 7362098"/>
                              <a:gd name="connsiteY1394" fmla="*/ 4225011 h 4900456"/>
                              <a:gd name="connsiteX1395" fmla="*/ 7198722 w 7362098"/>
                              <a:gd name="connsiteY1395" fmla="*/ 4224612 h 4900456"/>
                              <a:gd name="connsiteX1396" fmla="*/ 7211896 w 7362098"/>
                              <a:gd name="connsiteY1396" fmla="*/ 4224212 h 4900456"/>
                              <a:gd name="connsiteX1397" fmla="*/ 7219082 w 7362098"/>
                              <a:gd name="connsiteY1397" fmla="*/ 4235789 h 4900456"/>
                              <a:gd name="connsiteX1398" fmla="*/ 7219082 w 7362098"/>
                              <a:gd name="connsiteY1398" fmla="*/ 4236188 h 4900456"/>
                              <a:gd name="connsiteX1399" fmla="*/ 7222674 w 7362098"/>
                              <a:gd name="connsiteY1399" fmla="*/ 4240979 h 4900456"/>
                              <a:gd name="connsiteX1400" fmla="*/ 7229062 w 7362098"/>
                              <a:gd name="connsiteY1400" fmla="*/ 4240979 h 4900456"/>
                              <a:gd name="connsiteX1401" fmla="*/ 7229461 w 7362098"/>
                              <a:gd name="connsiteY1401" fmla="*/ 4240979 h 4900456"/>
                              <a:gd name="connsiteX1402" fmla="*/ 7243433 w 7362098"/>
                              <a:gd name="connsiteY1402" fmla="*/ 4240180 h 4900456"/>
                              <a:gd name="connsiteX1403" fmla="*/ 7250618 w 7362098"/>
                              <a:gd name="connsiteY1403" fmla="*/ 4252157 h 4900456"/>
                              <a:gd name="connsiteX1404" fmla="*/ 7254211 w 7362098"/>
                              <a:gd name="connsiteY1404" fmla="*/ 4256948 h 4900456"/>
                              <a:gd name="connsiteX1405" fmla="*/ 7257405 w 7362098"/>
                              <a:gd name="connsiteY1405" fmla="*/ 4257746 h 4900456"/>
                              <a:gd name="connsiteX1406" fmla="*/ 7261796 w 7362098"/>
                              <a:gd name="connsiteY1406" fmla="*/ 4258145 h 4900456"/>
                              <a:gd name="connsiteX1407" fmla="*/ 7265389 w 7362098"/>
                              <a:gd name="connsiteY1407" fmla="*/ 4262137 h 4900456"/>
                              <a:gd name="connsiteX1408" fmla="*/ 7259800 w 7362098"/>
                              <a:gd name="connsiteY1408" fmla="*/ 4266529 h 4900456"/>
                              <a:gd name="connsiteX1409" fmla="*/ 7253812 w 7362098"/>
                              <a:gd name="connsiteY1409" fmla="*/ 4266129 h 4900456"/>
                              <a:gd name="connsiteX1410" fmla="*/ 7249022 w 7362098"/>
                              <a:gd name="connsiteY1410" fmla="*/ 4264533 h 4900456"/>
                              <a:gd name="connsiteX1411" fmla="*/ 7241836 w 7362098"/>
                              <a:gd name="connsiteY1411" fmla="*/ 4252557 h 4900456"/>
                              <a:gd name="connsiteX1412" fmla="*/ 7238642 w 7362098"/>
                              <a:gd name="connsiteY1412" fmla="*/ 4247765 h 4900456"/>
                              <a:gd name="connsiteX1413" fmla="*/ 7231856 w 7362098"/>
                              <a:gd name="connsiteY1413" fmla="*/ 4248164 h 4900456"/>
                              <a:gd name="connsiteX1414" fmla="*/ 7218283 w 7362098"/>
                              <a:gd name="connsiteY1414" fmla="*/ 4248564 h 4900456"/>
                              <a:gd name="connsiteX1415" fmla="*/ 7211098 w 7362098"/>
                              <a:gd name="connsiteY1415" fmla="*/ 4236987 h 4900456"/>
                              <a:gd name="connsiteX1416" fmla="*/ 7207505 w 7362098"/>
                              <a:gd name="connsiteY1416" fmla="*/ 4231797 h 4900456"/>
                              <a:gd name="connsiteX1417" fmla="*/ 7201517 w 7362098"/>
                              <a:gd name="connsiteY1417" fmla="*/ 4231797 h 4900456"/>
                              <a:gd name="connsiteX1418" fmla="*/ 7201118 w 7362098"/>
                              <a:gd name="connsiteY1418" fmla="*/ 4231797 h 4900456"/>
                              <a:gd name="connsiteX1419" fmla="*/ 7187545 w 7362098"/>
                              <a:gd name="connsiteY1419" fmla="*/ 4232196 h 4900456"/>
                              <a:gd name="connsiteX1420" fmla="*/ 7180359 w 7362098"/>
                              <a:gd name="connsiteY1420" fmla="*/ 4220220 h 4900456"/>
                              <a:gd name="connsiteX1421" fmla="*/ 7177165 w 7362098"/>
                              <a:gd name="connsiteY1421" fmla="*/ 4215430 h 4900456"/>
                              <a:gd name="connsiteX1422" fmla="*/ 7170378 w 7362098"/>
                              <a:gd name="connsiteY1422" fmla="*/ 4215829 h 4900456"/>
                              <a:gd name="connsiteX1423" fmla="*/ 7156805 w 7362098"/>
                              <a:gd name="connsiteY1423" fmla="*/ 4216228 h 4900456"/>
                              <a:gd name="connsiteX1424" fmla="*/ 7154410 w 7362098"/>
                              <a:gd name="connsiteY1424" fmla="*/ 4214632 h 4900456"/>
                              <a:gd name="connsiteX1425" fmla="*/ 7152813 w 7362098"/>
                              <a:gd name="connsiteY1425" fmla="*/ 4209442 h 4900456"/>
                              <a:gd name="connsiteX1426" fmla="*/ 7158003 w 7362098"/>
                              <a:gd name="connsiteY1426" fmla="*/ 4207845 h 4900456"/>
                              <a:gd name="connsiteX1427" fmla="*/ 7160398 w 7362098"/>
                              <a:gd name="connsiteY1427" fmla="*/ 4209043 h 4900456"/>
                              <a:gd name="connsiteX1428" fmla="*/ 7166785 w 7362098"/>
                              <a:gd name="connsiteY1428" fmla="*/ 4209043 h 4900456"/>
                              <a:gd name="connsiteX1429" fmla="*/ 7167185 w 7362098"/>
                              <a:gd name="connsiteY1429" fmla="*/ 4209043 h 4900456"/>
                              <a:gd name="connsiteX1430" fmla="*/ 7171776 w 7362098"/>
                              <a:gd name="connsiteY1430" fmla="*/ 4207147 h 4900456"/>
                              <a:gd name="connsiteX1431" fmla="*/ 1840309 w 7362098"/>
                              <a:gd name="connsiteY1431" fmla="*/ 4203853 h 4900456"/>
                              <a:gd name="connsiteX1432" fmla="*/ 1857076 w 7362098"/>
                              <a:gd name="connsiteY1432" fmla="*/ 4208644 h 4900456"/>
                              <a:gd name="connsiteX1433" fmla="*/ 1858274 w 7362098"/>
                              <a:gd name="connsiteY1433" fmla="*/ 4211438 h 4900456"/>
                              <a:gd name="connsiteX1434" fmla="*/ 1856677 w 7362098"/>
                              <a:gd name="connsiteY1434" fmla="*/ 4213035 h 4900456"/>
                              <a:gd name="connsiteX1435" fmla="*/ 1855879 w 7362098"/>
                              <a:gd name="connsiteY1435" fmla="*/ 4213035 h 4900456"/>
                              <a:gd name="connsiteX1436" fmla="*/ 1839111 w 7362098"/>
                              <a:gd name="connsiteY1436" fmla="*/ 4208244 h 4900456"/>
                              <a:gd name="connsiteX1437" fmla="*/ 1837515 w 7362098"/>
                              <a:gd name="connsiteY1437" fmla="*/ 4205450 h 4900456"/>
                              <a:gd name="connsiteX1438" fmla="*/ 1840309 w 7362098"/>
                              <a:gd name="connsiteY1438" fmla="*/ 4203853 h 4900456"/>
                              <a:gd name="connsiteX1439" fmla="*/ 1778044 w 7362098"/>
                              <a:gd name="connsiteY1439" fmla="*/ 4199462 h 4900456"/>
                              <a:gd name="connsiteX1440" fmla="*/ 1780439 w 7362098"/>
                              <a:gd name="connsiteY1440" fmla="*/ 4201458 h 4900456"/>
                              <a:gd name="connsiteX1441" fmla="*/ 1778443 w 7362098"/>
                              <a:gd name="connsiteY1441" fmla="*/ 4203853 h 4900456"/>
                              <a:gd name="connsiteX1442" fmla="*/ 1760878 w 7362098"/>
                              <a:gd name="connsiteY1442" fmla="*/ 4206249 h 4900456"/>
                              <a:gd name="connsiteX1443" fmla="*/ 1758483 w 7362098"/>
                              <a:gd name="connsiteY1443" fmla="*/ 4204253 h 4900456"/>
                              <a:gd name="connsiteX1444" fmla="*/ 1760479 w 7362098"/>
                              <a:gd name="connsiteY1444" fmla="*/ 4201857 h 4900456"/>
                              <a:gd name="connsiteX1445" fmla="*/ 1857477 w 7362098"/>
                              <a:gd name="connsiteY1445" fmla="*/ 4189482 h 4900456"/>
                              <a:gd name="connsiteX1446" fmla="*/ 1859872 w 7362098"/>
                              <a:gd name="connsiteY1446" fmla="*/ 4191477 h 4900456"/>
                              <a:gd name="connsiteX1447" fmla="*/ 1857876 w 7362098"/>
                              <a:gd name="connsiteY1447" fmla="*/ 4193873 h 4900456"/>
                              <a:gd name="connsiteX1448" fmla="*/ 1840310 w 7362098"/>
                              <a:gd name="connsiteY1448" fmla="*/ 4196269 h 4900456"/>
                              <a:gd name="connsiteX1449" fmla="*/ 1837915 w 7362098"/>
                              <a:gd name="connsiteY1449" fmla="*/ 4194273 h 4900456"/>
                              <a:gd name="connsiteX1450" fmla="*/ 1839911 w 7362098"/>
                              <a:gd name="connsiteY1450" fmla="*/ 4191877 h 4900456"/>
                              <a:gd name="connsiteX1451" fmla="*/ 485622 w 7362098"/>
                              <a:gd name="connsiteY1451" fmla="*/ 4188384 h 4900456"/>
                              <a:gd name="connsiteX1452" fmla="*/ 495004 w 7362098"/>
                              <a:gd name="connsiteY1452" fmla="*/ 4189482 h 4900456"/>
                              <a:gd name="connsiteX1453" fmla="*/ 502189 w 7362098"/>
                              <a:gd name="connsiteY1453" fmla="*/ 4201458 h 4900456"/>
                              <a:gd name="connsiteX1454" fmla="*/ 505782 w 7362098"/>
                              <a:gd name="connsiteY1454" fmla="*/ 4206248 h 4900456"/>
                              <a:gd name="connsiteX1455" fmla="*/ 511770 w 7362098"/>
                              <a:gd name="connsiteY1455" fmla="*/ 4206248 h 4900456"/>
                              <a:gd name="connsiteX1456" fmla="*/ 512169 w 7362098"/>
                              <a:gd name="connsiteY1456" fmla="*/ 4206248 h 4900456"/>
                              <a:gd name="connsiteX1457" fmla="*/ 512568 w 7362098"/>
                              <a:gd name="connsiteY1457" fmla="*/ 4205849 h 4900456"/>
                              <a:gd name="connsiteX1458" fmla="*/ 525742 w 7362098"/>
                              <a:gd name="connsiteY1458" fmla="*/ 4205450 h 4900456"/>
                              <a:gd name="connsiteX1459" fmla="*/ 532927 w 7362098"/>
                              <a:gd name="connsiteY1459" fmla="*/ 4217027 h 4900456"/>
                              <a:gd name="connsiteX1460" fmla="*/ 532927 w 7362098"/>
                              <a:gd name="connsiteY1460" fmla="*/ 4217426 h 4900456"/>
                              <a:gd name="connsiteX1461" fmla="*/ 536520 w 7362098"/>
                              <a:gd name="connsiteY1461" fmla="*/ 4222216 h 4900456"/>
                              <a:gd name="connsiteX1462" fmla="*/ 542907 w 7362098"/>
                              <a:gd name="connsiteY1462" fmla="*/ 4222216 h 4900456"/>
                              <a:gd name="connsiteX1463" fmla="*/ 543307 w 7362098"/>
                              <a:gd name="connsiteY1463" fmla="*/ 4222216 h 4900456"/>
                              <a:gd name="connsiteX1464" fmla="*/ 557279 w 7362098"/>
                              <a:gd name="connsiteY1464" fmla="*/ 4221418 h 4900456"/>
                              <a:gd name="connsiteX1465" fmla="*/ 564464 w 7362098"/>
                              <a:gd name="connsiteY1465" fmla="*/ 4233395 h 4900456"/>
                              <a:gd name="connsiteX1466" fmla="*/ 568057 w 7362098"/>
                              <a:gd name="connsiteY1466" fmla="*/ 4238185 h 4900456"/>
                              <a:gd name="connsiteX1467" fmla="*/ 571251 w 7362098"/>
                              <a:gd name="connsiteY1467" fmla="*/ 4238983 h 4900456"/>
                              <a:gd name="connsiteX1468" fmla="*/ 575642 w 7362098"/>
                              <a:gd name="connsiteY1468" fmla="*/ 4239383 h 4900456"/>
                              <a:gd name="connsiteX1469" fmla="*/ 579235 w 7362098"/>
                              <a:gd name="connsiteY1469" fmla="*/ 4243375 h 4900456"/>
                              <a:gd name="connsiteX1470" fmla="*/ 573646 w 7362098"/>
                              <a:gd name="connsiteY1470" fmla="*/ 4247367 h 4900456"/>
                              <a:gd name="connsiteX1471" fmla="*/ 567658 w 7362098"/>
                              <a:gd name="connsiteY1471" fmla="*/ 4246967 h 4900456"/>
                              <a:gd name="connsiteX1472" fmla="*/ 562867 w 7362098"/>
                              <a:gd name="connsiteY1472" fmla="*/ 4245371 h 4900456"/>
                              <a:gd name="connsiteX1473" fmla="*/ 555682 w 7362098"/>
                              <a:gd name="connsiteY1473" fmla="*/ 4233395 h 4900456"/>
                              <a:gd name="connsiteX1474" fmla="*/ 552488 w 7362098"/>
                              <a:gd name="connsiteY1474" fmla="*/ 4228603 h 4900456"/>
                              <a:gd name="connsiteX1475" fmla="*/ 545702 w 7362098"/>
                              <a:gd name="connsiteY1475" fmla="*/ 4229002 h 4900456"/>
                              <a:gd name="connsiteX1476" fmla="*/ 532129 w 7362098"/>
                              <a:gd name="connsiteY1476" fmla="*/ 4229402 h 4900456"/>
                              <a:gd name="connsiteX1477" fmla="*/ 524943 w 7362098"/>
                              <a:gd name="connsiteY1477" fmla="*/ 4217825 h 4900456"/>
                              <a:gd name="connsiteX1478" fmla="*/ 521351 w 7362098"/>
                              <a:gd name="connsiteY1478" fmla="*/ 4212635 h 4900456"/>
                              <a:gd name="connsiteX1479" fmla="*/ 515363 w 7362098"/>
                              <a:gd name="connsiteY1479" fmla="*/ 4212635 h 4900456"/>
                              <a:gd name="connsiteX1480" fmla="*/ 514964 w 7362098"/>
                              <a:gd name="connsiteY1480" fmla="*/ 4212635 h 4900456"/>
                              <a:gd name="connsiteX1481" fmla="*/ 501391 w 7362098"/>
                              <a:gd name="connsiteY1481" fmla="*/ 4213035 h 4900456"/>
                              <a:gd name="connsiteX1482" fmla="*/ 494205 w 7362098"/>
                              <a:gd name="connsiteY1482" fmla="*/ 4201059 h 4900456"/>
                              <a:gd name="connsiteX1483" fmla="*/ 491012 w 7362098"/>
                              <a:gd name="connsiteY1483" fmla="*/ 4196268 h 4900456"/>
                              <a:gd name="connsiteX1484" fmla="*/ 484225 w 7362098"/>
                              <a:gd name="connsiteY1484" fmla="*/ 4196667 h 4900456"/>
                              <a:gd name="connsiteX1485" fmla="*/ 470652 w 7362098"/>
                              <a:gd name="connsiteY1485" fmla="*/ 4197067 h 4900456"/>
                              <a:gd name="connsiteX1486" fmla="*/ 468257 w 7362098"/>
                              <a:gd name="connsiteY1486" fmla="*/ 4195470 h 4900456"/>
                              <a:gd name="connsiteX1487" fmla="*/ 466660 w 7362098"/>
                              <a:gd name="connsiteY1487" fmla="*/ 4190280 h 4900456"/>
                              <a:gd name="connsiteX1488" fmla="*/ 471850 w 7362098"/>
                              <a:gd name="connsiteY1488" fmla="*/ 4188683 h 4900456"/>
                              <a:gd name="connsiteX1489" fmla="*/ 474245 w 7362098"/>
                              <a:gd name="connsiteY1489" fmla="*/ 4190280 h 4900456"/>
                              <a:gd name="connsiteX1490" fmla="*/ 480632 w 7362098"/>
                              <a:gd name="connsiteY1490" fmla="*/ 4190280 h 4900456"/>
                              <a:gd name="connsiteX1491" fmla="*/ 481032 w 7362098"/>
                              <a:gd name="connsiteY1491" fmla="*/ 4190280 h 4900456"/>
                              <a:gd name="connsiteX1492" fmla="*/ 485622 w 7362098"/>
                              <a:gd name="connsiteY1492" fmla="*/ 4188384 h 4900456"/>
                              <a:gd name="connsiteX1493" fmla="*/ 1762473 w 7362098"/>
                              <a:gd name="connsiteY1493" fmla="*/ 4182297 h 4900456"/>
                              <a:gd name="connsiteX1494" fmla="*/ 1779239 w 7362098"/>
                              <a:gd name="connsiteY1494" fmla="*/ 4187088 h 4900456"/>
                              <a:gd name="connsiteX1495" fmla="*/ 1780836 w 7362098"/>
                              <a:gd name="connsiteY1495" fmla="*/ 4189882 h 4900456"/>
                              <a:gd name="connsiteX1496" fmla="*/ 1779239 w 7362098"/>
                              <a:gd name="connsiteY1496" fmla="*/ 4191479 h 4900456"/>
                              <a:gd name="connsiteX1497" fmla="*/ 1778441 w 7362098"/>
                              <a:gd name="connsiteY1497" fmla="*/ 4191479 h 4900456"/>
                              <a:gd name="connsiteX1498" fmla="*/ 1761675 w 7362098"/>
                              <a:gd name="connsiteY1498" fmla="*/ 4186688 h 4900456"/>
                              <a:gd name="connsiteX1499" fmla="*/ 1759679 w 7362098"/>
                              <a:gd name="connsiteY1499" fmla="*/ 4183893 h 4900456"/>
                              <a:gd name="connsiteX1500" fmla="*/ 1762473 w 7362098"/>
                              <a:gd name="connsiteY1500" fmla="*/ 4182297 h 4900456"/>
                              <a:gd name="connsiteX1501" fmla="*/ 7188542 w 7362098"/>
                              <a:gd name="connsiteY1501" fmla="*/ 4175211 h 4900456"/>
                              <a:gd name="connsiteX1502" fmla="*/ 7197924 w 7362098"/>
                              <a:gd name="connsiteY1502" fmla="*/ 4176308 h 4900456"/>
                              <a:gd name="connsiteX1503" fmla="*/ 7205109 w 7362098"/>
                              <a:gd name="connsiteY1503" fmla="*/ 4188284 h 4900456"/>
                              <a:gd name="connsiteX1504" fmla="*/ 7208702 w 7362098"/>
                              <a:gd name="connsiteY1504" fmla="*/ 4193075 h 4900456"/>
                              <a:gd name="connsiteX1505" fmla="*/ 7214690 w 7362098"/>
                              <a:gd name="connsiteY1505" fmla="*/ 4193075 h 4900456"/>
                              <a:gd name="connsiteX1506" fmla="*/ 7215089 w 7362098"/>
                              <a:gd name="connsiteY1506" fmla="*/ 4193075 h 4900456"/>
                              <a:gd name="connsiteX1507" fmla="*/ 7215488 w 7362098"/>
                              <a:gd name="connsiteY1507" fmla="*/ 4192676 h 4900456"/>
                              <a:gd name="connsiteX1508" fmla="*/ 7228662 w 7362098"/>
                              <a:gd name="connsiteY1508" fmla="*/ 4192276 h 4900456"/>
                              <a:gd name="connsiteX1509" fmla="*/ 7235847 w 7362098"/>
                              <a:gd name="connsiteY1509" fmla="*/ 4203853 h 4900456"/>
                              <a:gd name="connsiteX1510" fmla="*/ 7235847 w 7362098"/>
                              <a:gd name="connsiteY1510" fmla="*/ 4204252 h 4900456"/>
                              <a:gd name="connsiteX1511" fmla="*/ 7239440 w 7362098"/>
                              <a:gd name="connsiteY1511" fmla="*/ 4209043 h 4900456"/>
                              <a:gd name="connsiteX1512" fmla="*/ 7245827 w 7362098"/>
                              <a:gd name="connsiteY1512" fmla="*/ 4209043 h 4900456"/>
                              <a:gd name="connsiteX1513" fmla="*/ 7246227 w 7362098"/>
                              <a:gd name="connsiteY1513" fmla="*/ 4209043 h 4900456"/>
                              <a:gd name="connsiteX1514" fmla="*/ 7260198 w 7362098"/>
                              <a:gd name="connsiteY1514" fmla="*/ 4208244 h 4900456"/>
                              <a:gd name="connsiteX1515" fmla="*/ 7267384 w 7362098"/>
                              <a:gd name="connsiteY1515" fmla="*/ 4220221 h 4900456"/>
                              <a:gd name="connsiteX1516" fmla="*/ 7270977 w 7362098"/>
                              <a:gd name="connsiteY1516" fmla="*/ 4225012 h 4900456"/>
                              <a:gd name="connsiteX1517" fmla="*/ 7274170 w 7362098"/>
                              <a:gd name="connsiteY1517" fmla="*/ 4225810 h 4900456"/>
                              <a:gd name="connsiteX1518" fmla="*/ 7278562 w 7362098"/>
                              <a:gd name="connsiteY1518" fmla="*/ 4226209 h 4900456"/>
                              <a:gd name="connsiteX1519" fmla="*/ 7282154 w 7362098"/>
                              <a:gd name="connsiteY1519" fmla="*/ 4230201 h 4900456"/>
                              <a:gd name="connsiteX1520" fmla="*/ 7276566 w 7362098"/>
                              <a:gd name="connsiteY1520" fmla="*/ 4234193 h 4900456"/>
                              <a:gd name="connsiteX1521" fmla="*/ 7270578 w 7362098"/>
                              <a:gd name="connsiteY1521" fmla="*/ 4233794 h 4900456"/>
                              <a:gd name="connsiteX1522" fmla="*/ 7265787 w 7362098"/>
                              <a:gd name="connsiteY1522" fmla="*/ 4232197 h 4900456"/>
                              <a:gd name="connsiteX1523" fmla="*/ 7258602 w 7362098"/>
                              <a:gd name="connsiteY1523" fmla="*/ 4220221 h 4900456"/>
                              <a:gd name="connsiteX1524" fmla="*/ 7255408 w 7362098"/>
                              <a:gd name="connsiteY1524" fmla="*/ 4215430 h 4900456"/>
                              <a:gd name="connsiteX1525" fmla="*/ 7248622 w 7362098"/>
                              <a:gd name="connsiteY1525" fmla="*/ 4215829 h 4900456"/>
                              <a:gd name="connsiteX1526" fmla="*/ 7235049 w 7362098"/>
                              <a:gd name="connsiteY1526" fmla="*/ 4216228 h 4900456"/>
                              <a:gd name="connsiteX1527" fmla="*/ 7227863 w 7362098"/>
                              <a:gd name="connsiteY1527" fmla="*/ 4204652 h 4900456"/>
                              <a:gd name="connsiteX1528" fmla="*/ 7224271 w 7362098"/>
                              <a:gd name="connsiteY1528" fmla="*/ 4199462 h 4900456"/>
                              <a:gd name="connsiteX1529" fmla="*/ 7218283 w 7362098"/>
                              <a:gd name="connsiteY1529" fmla="*/ 4199462 h 4900456"/>
                              <a:gd name="connsiteX1530" fmla="*/ 7217884 w 7362098"/>
                              <a:gd name="connsiteY1530" fmla="*/ 4199462 h 4900456"/>
                              <a:gd name="connsiteX1531" fmla="*/ 7204311 w 7362098"/>
                              <a:gd name="connsiteY1531" fmla="*/ 4199861 h 4900456"/>
                              <a:gd name="connsiteX1532" fmla="*/ 7197125 w 7362098"/>
                              <a:gd name="connsiteY1532" fmla="*/ 4187885 h 4900456"/>
                              <a:gd name="connsiteX1533" fmla="*/ 7193931 w 7362098"/>
                              <a:gd name="connsiteY1533" fmla="*/ 4183095 h 4900456"/>
                              <a:gd name="connsiteX1534" fmla="*/ 7187144 w 7362098"/>
                              <a:gd name="connsiteY1534" fmla="*/ 4183494 h 4900456"/>
                              <a:gd name="connsiteX1535" fmla="*/ 7173572 w 7362098"/>
                              <a:gd name="connsiteY1535" fmla="*/ 4183893 h 4900456"/>
                              <a:gd name="connsiteX1536" fmla="*/ 7171176 w 7362098"/>
                              <a:gd name="connsiteY1536" fmla="*/ 4182296 h 4900456"/>
                              <a:gd name="connsiteX1537" fmla="*/ 7169580 w 7362098"/>
                              <a:gd name="connsiteY1537" fmla="*/ 4177107 h 4900456"/>
                              <a:gd name="connsiteX1538" fmla="*/ 7174769 w 7362098"/>
                              <a:gd name="connsiteY1538" fmla="*/ 4175510 h 4900456"/>
                              <a:gd name="connsiteX1539" fmla="*/ 7177164 w 7362098"/>
                              <a:gd name="connsiteY1539" fmla="*/ 4177107 h 4900456"/>
                              <a:gd name="connsiteX1540" fmla="*/ 7183552 w 7362098"/>
                              <a:gd name="connsiteY1540" fmla="*/ 4177107 h 4900456"/>
                              <a:gd name="connsiteX1541" fmla="*/ 7183951 w 7362098"/>
                              <a:gd name="connsiteY1541" fmla="*/ 4177107 h 4900456"/>
                              <a:gd name="connsiteX1542" fmla="*/ 7188542 w 7362098"/>
                              <a:gd name="connsiteY1542" fmla="*/ 4175211 h 4900456"/>
                              <a:gd name="connsiteX1543" fmla="*/ 1850689 w 7362098"/>
                              <a:gd name="connsiteY1543" fmla="*/ 4171917 h 4900456"/>
                              <a:gd name="connsiteX1544" fmla="*/ 1853484 w 7362098"/>
                              <a:gd name="connsiteY1544" fmla="*/ 4172716 h 4900456"/>
                              <a:gd name="connsiteX1545" fmla="*/ 1852685 w 7362098"/>
                              <a:gd name="connsiteY1545" fmla="*/ 4175510 h 4900456"/>
                              <a:gd name="connsiteX1546" fmla="*/ 1837515 w 7362098"/>
                              <a:gd name="connsiteY1546" fmla="*/ 4184294 h 4900456"/>
                              <a:gd name="connsiteX1547" fmla="*/ 1836716 w 7362098"/>
                              <a:gd name="connsiteY1547" fmla="*/ 4184693 h 4900456"/>
                              <a:gd name="connsiteX1548" fmla="*/ 1834720 w 7362098"/>
                              <a:gd name="connsiteY1548" fmla="*/ 4183495 h 4900456"/>
                              <a:gd name="connsiteX1549" fmla="*/ 1835519 w 7362098"/>
                              <a:gd name="connsiteY1549" fmla="*/ 4180701 h 4900456"/>
                              <a:gd name="connsiteX1550" fmla="*/ 1772054 w 7362098"/>
                              <a:gd name="connsiteY1550" fmla="*/ 4166328 h 4900456"/>
                              <a:gd name="connsiteX1551" fmla="*/ 1786027 w 7362098"/>
                              <a:gd name="connsiteY1551" fmla="*/ 4177108 h 4900456"/>
                              <a:gd name="connsiteX1552" fmla="*/ 1786427 w 7362098"/>
                              <a:gd name="connsiteY1552" fmla="*/ 4179902 h 4900456"/>
                              <a:gd name="connsiteX1553" fmla="*/ 1784829 w 7362098"/>
                              <a:gd name="connsiteY1553" fmla="*/ 4180700 h 4900456"/>
                              <a:gd name="connsiteX1554" fmla="*/ 1783233 w 7362098"/>
                              <a:gd name="connsiteY1554" fmla="*/ 4180301 h 4900456"/>
                              <a:gd name="connsiteX1555" fmla="*/ 1769659 w 7362098"/>
                              <a:gd name="connsiteY1555" fmla="*/ 4169522 h 4900456"/>
                              <a:gd name="connsiteX1556" fmla="*/ 1769260 w 7362098"/>
                              <a:gd name="connsiteY1556" fmla="*/ 4166727 h 4900456"/>
                              <a:gd name="connsiteX1557" fmla="*/ 1772054 w 7362098"/>
                              <a:gd name="connsiteY1557" fmla="*/ 4166328 h 4900456"/>
                              <a:gd name="connsiteX1558" fmla="*/ 1840710 w 7362098"/>
                              <a:gd name="connsiteY1558" fmla="*/ 4157546 h 4900456"/>
                              <a:gd name="connsiteX1559" fmla="*/ 1841109 w 7362098"/>
                              <a:gd name="connsiteY1559" fmla="*/ 4160340 h 4900456"/>
                              <a:gd name="connsiteX1560" fmla="*/ 1830330 w 7362098"/>
                              <a:gd name="connsiteY1560" fmla="*/ 4174313 h 4900456"/>
                              <a:gd name="connsiteX1561" fmla="*/ 1828733 w 7362098"/>
                              <a:gd name="connsiteY1561" fmla="*/ 4175112 h 4900456"/>
                              <a:gd name="connsiteX1562" fmla="*/ 1827136 w 7362098"/>
                              <a:gd name="connsiteY1562" fmla="*/ 4174713 h 4900456"/>
                              <a:gd name="connsiteX1563" fmla="*/ 1827136 w 7362098"/>
                              <a:gd name="connsiteY1563" fmla="*/ 4171918 h 4900456"/>
                              <a:gd name="connsiteX1564" fmla="*/ 1837915 w 7362098"/>
                              <a:gd name="connsiteY1564" fmla="*/ 4157945 h 4900456"/>
                              <a:gd name="connsiteX1565" fmla="*/ 1840710 w 7362098"/>
                              <a:gd name="connsiteY1565" fmla="*/ 4157546 h 4900456"/>
                              <a:gd name="connsiteX1566" fmla="*/ 1784030 w 7362098"/>
                              <a:gd name="connsiteY1566" fmla="*/ 4153554 h 4900456"/>
                              <a:gd name="connsiteX1567" fmla="*/ 1786824 w 7362098"/>
                              <a:gd name="connsiteY1567" fmla="*/ 4154353 h 4900456"/>
                              <a:gd name="connsiteX1568" fmla="*/ 1795607 w 7362098"/>
                              <a:gd name="connsiteY1568" fmla="*/ 4169523 h 4900456"/>
                              <a:gd name="connsiteX1569" fmla="*/ 1794808 w 7362098"/>
                              <a:gd name="connsiteY1569" fmla="*/ 4172318 h 4900456"/>
                              <a:gd name="connsiteX1570" fmla="*/ 1794010 w 7362098"/>
                              <a:gd name="connsiteY1570" fmla="*/ 4172717 h 4900456"/>
                              <a:gd name="connsiteX1571" fmla="*/ 1792014 w 7362098"/>
                              <a:gd name="connsiteY1571" fmla="*/ 4171519 h 4900456"/>
                              <a:gd name="connsiteX1572" fmla="*/ 1783230 w 7362098"/>
                              <a:gd name="connsiteY1572" fmla="*/ 4156349 h 4900456"/>
                              <a:gd name="connsiteX1573" fmla="*/ 1784030 w 7362098"/>
                              <a:gd name="connsiteY1573" fmla="*/ 4153554 h 4900456"/>
                              <a:gd name="connsiteX1574" fmla="*/ 1822745 w 7362098"/>
                              <a:gd name="connsiteY1574" fmla="*/ 4148764 h 4900456"/>
                              <a:gd name="connsiteX1575" fmla="*/ 1824343 w 7362098"/>
                              <a:gd name="connsiteY1575" fmla="*/ 4151558 h 4900456"/>
                              <a:gd name="connsiteX1576" fmla="*/ 1819551 w 7362098"/>
                              <a:gd name="connsiteY1576" fmla="*/ 4168325 h 4900456"/>
                              <a:gd name="connsiteX1577" fmla="*/ 1817954 w 7362098"/>
                              <a:gd name="connsiteY1577" fmla="*/ 4169922 h 4900456"/>
                              <a:gd name="connsiteX1578" fmla="*/ 1817156 w 7362098"/>
                              <a:gd name="connsiteY1578" fmla="*/ 4169922 h 4900456"/>
                              <a:gd name="connsiteX1579" fmla="*/ 1815159 w 7362098"/>
                              <a:gd name="connsiteY1579" fmla="*/ 4167128 h 4900456"/>
                              <a:gd name="connsiteX1580" fmla="*/ 1819950 w 7362098"/>
                              <a:gd name="connsiteY1580" fmla="*/ 4150360 h 4900456"/>
                              <a:gd name="connsiteX1581" fmla="*/ 1822745 w 7362098"/>
                              <a:gd name="connsiteY1581" fmla="*/ 4148764 h 4900456"/>
                              <a:gd name="connsiteX1582" fmla="*/ 1802793 w 7362098"/>
                              <a:gd name="connsiteY1582" fmla="*/ 4147167 h 4900456"/>
                              <a:gd name="connsiteX1583" fmla="*/ 1805188 w 7362098"/>
                              <a:gd name="connsiteY1583" fmla="*/ 4149163 h 4900456"/>
                              <a:gd name="connsiteX1584" fmla="*/ 1807583 w 7362098"/>
                              <a:gd name="connsiteY1584" fmla="*/ 4166729 h 4900456"/>
                              <a:gd name="connsiteX1585" fmla="*/ 1805588 w 7362098"/>
                              <a:gd name="connsiteY1585" fmla="*/ 4169124 h 4900456"/>
                              <a:gd name="connsiteX1586" fmla="*/ 1803192 w 7362098"/>
                              <a:gd name="connsiteY1586" fmla="*/ 4167128 h 4900456"/>
                              <a:gd name="connsiteX1587" fmla="*/ 1800797 w 7362098"/>
                              <a:gd name="connsiteY1587" fmla="*/ 4149562 h 4900456"/>
                              <a:gd name="connsiteX1588" fmla="*/ 1802793 w 7362098"/>
                              <a:gd name="connsiteY1588" fmla="*/ 4147167 h 4900456"/>
                              <a:gd name="connsiteX1589" fmla="*/ 847156 w 7362098"/>
                              <a:gd name="connsiteY1589" fmla="*/ 4122167 h 4900456"/>
                              <a:gd name="connsiteX1590" fmla="*/ 866269 w 7362098"/>
                              <a:gd name="connsiteY1590" fmla="*/ 4136388 h 4900456"/>
                              <a:gd name="connsiteX1591" fmla="*/ 860679 w 7362098"/>
                              <a:gd name="connsiteY1591" fmla="*/ 4139981 h 4900456"/>
                              <a:gd name="connsiteX1592" fmla="*/ 826344 w 7362098"/>
                              <a:gd name="connsiteY1592" fmla="*/ 4131997 h 4900456"/>
                              <a:gd name="connsiteX1593" fmla="*/ 819160 w 7362098"/>
                              <a:gd name="connsiteY1593" fmla="*/ 4165930 h 4900456"/>
                              <a:gd name="connsiteX1594" fmla="*/ 813573 w 7362098"/>
                              <a:gd name="connsiteY1594" fmla="*/ 4169523 h 4900456"/>
                              <a:gd name="connsiteX1595" fmla="*/ 812774 w 7362098"/>
                              <a:gd name="connsiteY1595" fmla="*/ 4168325 h 4900456"/>
                              <a:gd name="connsiteX1596" fmla="*/ 823550 w 7362098"/>
                              <a:gd name="connsiteY1596" fmla="*/ 4125610 h 4900456"/>
                              <a:gd name="connsiteX1597" fmla="*/ 847156 w 7362098"/>
                              <a:gd name="connsiteY1597" fmla="*/ 4122167 h 4900456"/>
                              <a:gd name="connsiteX1598" fmla="*/ 5590750 w 7362098"/>
                              <a:gd name="connsiteY1598" fmla="*/ 4092876 h 4900456"/>
                              <a:gd name="connsiteX1599" fmla="*/ 5593145 w 7362098"/>
                              <a:gd name="connsiteY1599" fmla="*/ 4094872 h 4900456"/>
                              <a:gd name="connsiteX1600" fmla="*/ 5595540 w 7362098"/>
                              <a:gd name="connsiteY1600" fmla="*/ 4112437 h 4900456"/>
                              <a:gd name="connsiteX1601" fmla="*/ 5593544 w 7362098"/>
                              <a:gd name="connsiteY1601" fmla="*/ 4114833 h 4900456"/>
                              <a:gd name="connsiteX1602" fmla="*/ 5591149 w 7362098"/>
                              <a:gd name="connsiteY1602" fmla="*/ 4112837 h 4900456"/>
                              <a:gd name="connsiteX1603" fmla="*/ 5588753 w 7362098"/>
                              <a:gd name="connsiteY1603" fmla="*/ 4095271 h 4900456"/>
                              <a:gd name="connsiteX1604" fmla="*/ 5590750 w 7362098"/>
                              <a:gd name="connsiteY1604" fmla="*/ 4092876 h 4900456"/>
                              <a:gd name="connsiteX1605" fmla="*/ 5579172 w 7362098"/>
                              <a:gd name="connsiteY1605" fmla="*/ 4092078 h 4900456"/>
                              <a:gd name="connsiteX1606" fmla="*/ 5580371 w 7362098"/>
                              <a:gd name="connsiteY1606" fmla="*/ 4094872 h 4900456"/>
                              <a:gd name="connsiteX1607" fmla="*/ 5575580 w 7362098"/>
                              <a:gd name="connsiteY1607" fmla="*/ 4111639 h 4900456"/>
                              <a:gd name="connsiteX1608" fmla="*/ 5573983 w 7362098"/>
                              <a:gd name="connsiteY1608" fmla="*/ 4113236 h 4900456"/>
                              <a:gd name="connsiteX1609" fmla="*/ 5573185 w 7362098"/>
                              <a:gd name="connsiteY1609" fmla="*/ 4113236 h 4900456"/>
                              <a:gd name="connsiteX1610" fmla="*/ 5571587 w 7362098"/>
                              <a:gd name="connsiteY1610" fmla="*/ 4110442 h 4900456"/>
                              <a:gd name="connsiteX1611" fmla="*/ 5576378 w 7362098"/>
                              <a:gd name="connsiteY1611" fmla="*/ 4093675 h 4900456"/>
                              <a:gd name="connsiteX1612" fmla="*/ 5579172 w 7362098"/>
                              <a:gd name="connsiteY1612" fmla="*/ 4092078 h 4900456"/>
                              <a:gd name="connsiteX1613" fmla="*/ 5601128 w 7362098"/>
                              <a:gd name="connsiteY1613" fmla="*/ 4089682 h 4900456"/>
                              <a:gd name="connsiteX1614" fmla="*/ 5603923 w 7362098"/>
                              <a:gd name="connsiteY1614" fmla="*/ 4090481 h 4900456"/>
                              <a:gd name="connsiteX1615" fmla="*/ 5612706 w 7362098"/>
                              <a:gd name="connsiteY1615" fmla="*/ 4105651 h 4900456"/>
                              <a:gd name="connsiteX1616" fmla="*/ 5611907 w 7362098"/>
                              <a:gd name="connsiteY1616" fmla="*/ 4108446 h 4900456"/>
                              <a:gd name="connsiteX1617" fmla="*/ 5611109 w 7362098"/>
                              <a:gd name="connsiteY1617" fmla="*/ 4108845 h 4900456"/>
                              <a:gd name="connsiteX1618" fmla="*/ 5609113 w 7362098"/>
                              <a:gd name="connsiteY1618" fmla="*/ 4107647 h 4900456"/>
                              <a:gd name="connsiteX1619" fmla="*/ 5600330 w 7362098"/>
                              <a:gd name="connsiteY1619" fmla="*/ 4092477 h 4900456"/>
                              <a:gd name="connsiteX1620" fmla="*/ 5601128 w 7362098"/>
                              <a:gd name="connsiteY1620" fmla="*/ 4089682 h 4900456"/>
                              <a:gd name="connsiteX1621" fmla="*/ 5569193 w 7362098"/>
                              <a:gd name="connsiteY1621" fmla="*/ 4087287 h 4900456"/>
                              <a:gd name="connsiteX1622" fmla="*/ 5569991 w 7362098"/>
                              <a:gd name="connsiteY1622" fmla="*/ 4090081 h 4900456"/>
                              <a:gd name="connsiteX1623" fmla="*/ 5559213 w 7362098"/>
                              <a:gd name="connsiteY1623" fmla="*/ 4104054 h 4900456"/>
                              <a:gd name="connsiteX1624" fmla="*/ 5557615 w 7362098"/>
                              <a:gd name="connsiteY1624" fmla="*/ 4104853 h 4900456"/>
                              <a:gd name="connsiteX1625" fmla="*/ 5556018 w 7362098"/>
                              <a:gd name="connsiteY1625" fmla="*/ 4104453 h 4900456"/>
                              <a:gd name="connsiteX1626" fmla="*/ 5555619 w 7362098"/>
                              <a:gd name="connsiteY1626" fmla="*/ 4101659 h 4900456"/>
                              <a:gd name="connsiteX1627" fmla="*/ 5566399 w 7362098"/>
                              <a:gd name="connsiteY1627" fmla="*/ 4087686 h 4900456"/>
                              <a:gd name="connsiteX1628" fmla="*/ 5569193 w 7362098"/>
                              <a:gd name="connsiteY1628" fmla="*/ 4087287 h 4900456"/>
                              <a:gd name="connsiteX1629" fmla="*/ 5612705 w 7362098"/>
                              <a:gd name="connsiteY1629" fmla="*/ 4081698 h 4900456"/>
                              <a:gd name="connsiteX1630" fmla="*/ 5627077 w 7362098"/>
                              <a:gd name="connsiteY1630" fmla="*/ 4092477 h 4900456"/>
                              <a:gd name="connsiteX1631" fmla="*/ 5627476 w 7362098"/>
                              <a:gd name="connsiteY1631" fmla="*/ 4095272 h 4900456"/>
                              <a:gd name="connsiteX1632" fmla="*/ 5625879 w 7362098"/>
                              <a:gd name="connsiteY1632" fmla="*/ 4096070 h 4900456"/>
                              <a:gd name="connsiteX1633" fmla="*/ 5624282 w 7362098"/>
                              <a:gd name="connsiteY1633" fmla="*/ 4095671 h 4900456"/>
                              <a:gd name="connsiteX1634" fmla="*/ 5610309 w 7362098"/>
                              <a:gd name="connsiteY1634" fmla="*/ 4084892 h 4900456"/>
                              <a:gd name="connsiteX1635" fmla="*/ 5609910 w 7362098"/>
                              <a:gd name="connsiteY1635" fmla="*/ 4082097 h 4900456"/>
                              <a:gd name="connsiteX1636" fmla="*/ 5612705 w 7362098"/>
                              <a:gd name="connsiteY1636" fmla="*/ 4081698 h 4900456"/>
                              <a:gd name="connsiteX1637" fmla="*/ 2122147 w 7362098"/>
                              <a:gd name="connsiteY1637" fmla="*/ 4080900 h 4900456"/>
                              <a:gd name="connsiteX1638" fmla="*/ 2124941 w 7362098"/>
                              <a:gd name="connsiteY1638" fmla="*/ 4082496 h 4900456"/>
                              <a:gd name="connsiteX1639" fmla="*/ 2142507 w 7362098"/>
                              <a:gd name="connsiteY1639" fmla="*/ 4093275 h 4900456"/>
                              <a:gd name="connsiteX1640" fmla="*/ 2145700 w 7362098"/>
                              <a:gd name="connsiteY1640" fmla="*/ 4094872 h 4900456"/>
                              <a:gd name="connsiteX1641" fmla="*/ 2144503 w 7362098"/>
                              <a:gd name="connsiteY1641" fmla="*/ 4097666 h 4900456"/>
                              <a:gd name="connsiteX1642" fmla="*/ 2144103 w 7362098"/>
                              <a:gd name="connsiteY1642" fmla="*/ 4097666 h 4900456"/>
                              <a:gd name="connsiteX1643" fmla="*/ 2131330 w 7362098"/>
                              <a:gd name="connsiteY1643" fmla="*/ 4096468 h 4900456"/>
                              <a:gd name="connsiteX1644" fmla="*/ 2102587 w 7362098"/>
                              <a:gd name="connsiteY1644" fmla="*/ 4128805 h 4900456"/>
                              <a:gd name="connsiteX1645" fmla="*/ 2059471 w 7362098"/>
                              <a:gd name="connsiteY1645" fmla="*/ 4131998 h 4900456"/>
                              <a:gd name="connsiteX1646" fmla="*/ 2052685 w 7362098"/>
                              <a:gd name="connsiteY1646" fmla="*/ 4143176 h 4900456"/>
                              <a:gd name="connsiteX1647" fmla="*/ 2052286 w 7362098"/>
                              <a:gd name="connsiteY1647" fmla="*/ 4143575 h 4900456"/>
                              <a:gd name="connsiteX1648" fmla="*/ 2049491 w 7362098"/>
                              <a:gd name="connsiteY1648" fmla="*/ 4142777 h 4900456"/>
                              <a:gd name="connsiteX1649" fmla="*/ 2049892 w 7362098"/>
                              <a:gd name="connsiteY1649" fmla="*/ 4139583 h 4900456"/>
                              <a:gd name="connsiteX1650" fmla="*/ 2051887 w 7362098"/>
                              <a:gd name="connsiteY1650" fmla="*/ 4118824 h 4900456"/>
                              <a:gd name="connsiteX1651" fmla="*/ 2052286 w 7362098"/>
                              <a:gd name="connsiteY1651" fmla="*/ 4115630 h 4900456"/>
                              <a:gd name="connsiteX1652" fmla="*/ 2055480 w 7362098"/>
                              <a:gd name="connsiteY1652" fmla="*/ 4116029 h 4900456"/>
                              <a:gd name="connsiteX1653" fmla="*/ 2059871 w 7362098"/>
                              <a:gd name="connsiteY1653" fmla="*/ 4127607 h 4900456"/>
                              <a:gd name="connsiteX1654" fmla="*/ 2060271 w 7362098"/>
                              <a:gd name="connsiteY1654" fmla="*/ 4127607 h 4900456"/>
                              <a:gd name="connsiteX1655" fmla="*/ 2100590 w 7362098"/>
                              <a:gd name="connsiteY1655" fmla="*/ 4124812 h 4900456"/>
                              <a:gd name="connsiteX1656" fmla="*/ 2126937 w 7362098"/>
                              <a:gd name="connsiteY1656" fmla="*/ 4094472 h 4900456"/>
                              <a:gd name="connsiteX1657" fmla="*/ 2126937 w 7362098"/>
                              <a:gd name="connsiteY1657" fmla="*/ 4094073 h 4900456"/>
                              <a:gd name="connsiteX1658" fmla="*/ 2120549 w 7362098"/>
                              <a:gd name="connsiteY1658" fmla="*/ 4083694 h 4900456"/>
                              <a:gd name="connsiteX1659" fmla="*/ 2122147 w 7362098"/>
                              <a:gd name="connsiteY1659" fmla="*/ 4080900 h 4900456"/>
                              <a:gd name="connsiteX1660" fmla="*/ 5558813 w 7362098"/>
                              <a:gd name="connsiteY1660" fmla="*/ 4077706 h 4900456"/>
                              <a:gd name="connsiteX1661" fmla="*/ 5561608 w 7362098"/>
                              <a:gd name="connsiteY1661" fmla="*/ 4078505 h 4900456"/>
                              <a:gd name="connsiteX1662" fmla="*/ 5560809 w 7362098"/>
                              <a:gd name="connsiteY1662" fmla="*/ 4081299 h 4900456"/>
                              <a:gd name="connsiteX1663" fmla="*/ 5545639 w 7362098"/>
                              <a:gd name="connsiteY1663" fmla="*/ 4090083 h 4900456"/>
                              <a:gd name="connsiteX1664" fmla="*/ 5544840 w 7362098"/>
                              <a:gd name="connsiteY1664" fmla="*/ 4090482 h 4900456"/>
                              <a:gd name="connsiteX1665" fmla="*/ 5542844 w 7362098"/>
                              <a:gd name="connsiteY1665" fmla="*/ 4089284 h 4900456"/>
                              <a:gd name="connsiteX1666" fmla="*/ 5543643 w 7362098"/>
                              <a:gd name="connsiteY1666" fmla="*/ 4086490 h 4900456"/>
                              <a:gd name="connsiteX1667" fmla="*/ 3045104 w 7362098"/>
                              <a:gd name="connsiteY1667" fmla="*/ 4077706 h 4900456"/>
                              <a:gd name="connsiteX1668" fmla="*/ 3049892 w 7362098"/>
                              <a:gd name="connsiteY1668" fmla="*/ 4081299 h 4900456"/>
                              <a:gd name="connsiteX1669" fmla="*/ 3053486 w 7362098"/>
                              <a:gd name="connsiteY1669" fmla="*/ 4105650 h 4900456"/>
                              <a:gd name="connsiteX1670" fmla="*/ 3077840 w 7362098"/>
                              <a:gd name="connsiteY1670" fmla="*/ 4102057 h 4900456"/>
                              <a:gd name="connsiteX1671" fmla="*/ 3082626 w 7362098"/>
                              <a:gd name="connsiteY1671" fmla="*/ 4105650 h 4900456"/>
                              <a:gd name="connsiteX1672" fmla="*/ 3079038 w 7362098"/>
                              <a:gd name="connsiteY1672" fmla="*/ 4110440 h 4900456"/>
                              <a:gd name="connsiteX1673" fmla="*/ 3054684 w 7362098"/>
                              <a:gd name="connsiteY1673" fmla="*/ 4114033 h 4900456"/>
                              <a:gd name="connsiteX1674" fmla="*/ 3058274 w 7362098"/>
                              <a:gd name="connsiteY1674" fmla="*/ 4138385 h 4900456"/>
                              <a:gd name="connsiteX1675" fmla="*/ 3054684 w 7362098"/>
                              <a:gd name="connsiteY1675" fmla="*/ 4143176 h 4900456"/>
                              <a:gd name="connsiteX1676" fmla="*/ 3049892 w 7362098"/>
                              <a:gd name="connsiteY1676" fmla="*/ 4139583 h 4900456"/>
                              <a:gd name="connsiteX1677" fmla="*/ 3046298 w 7362098"/>
                              <a:gd name="connsiteY1677" fmla="*/ 4115231 h 4900456"/>
                              <a:gd name="connsiteX1678" fmla="*/ 3021953 w 7362098"/>
                              <a:gd name="connsiteY1678" fmla="*/ 4118824 h 4900456"/>
                              <a:gd name="connsiteX1679" fmla="*/ 3017160 w 7362098"/>
                              <a:gd name="connsiteY1679" fmla="*/ 4115231 h 4900456"/>
                              <a:gd name="connsiteX1680" fmla="*/ 3020759 w 7362098"/>
                              <a:gd name="connsiteY1680" fmla="*/ 4110440 h 4900456"/>
                              <a:gd name="connsiteX1681" fmla="*/ 3045104 w 7362098"/>
                              <a:gd name="connsiteY1681" fmla="*/ 4106848 h 4900456"/>
                              <a:gd name="connsiteX1682" fmla="*/ 3041514 w 7362098"/>
                              <a:gd name="connsiteY1682" fmla="*/ 4082496 h 4900456"/>
                              <a:gd name="connsiteX1683" fmla="*/ 3045104 w 7362098"/>
                              <a:gd name="connsiteY1683" fmla="*/ 4077706 h 4900456"/>
                              <a:gd name="connsiteX1684" fmla="*/ 5617495 w 7362098"/>
                              <a:gd name="connsiteY1684" fmla="*/ 4070521 h 4900456"/>
                              <a:gd name="connsiteX1685" fmla="*/ 5634262 w 7362098"/>
                              <a:gd name="connsiteY1685" fmla="*/ 4075312 h 4900456"/>
                              <a:gd name="connsiteX1686" fmla="*/ 5635460 w 7362098"/>
                              <a:gd name="connsiteY1686" fmla="*/ 4078106 h 4900456"/>
                              <a:gd name="connsiteX1687" fmla="*/ 5633863 w 7362098"/>
                              <a:gd name="connsiteY1687" fmla="*/ 4079703 h 4900456"/>
                              <a:gd name="connsiteX1688" fmla="*/ 5633065 w 7362098"/>
                              <a:gd name="connsiteY1688" fmla="*/ 4079703 h 4900456"/>
                              <a:gd name="connsiteX1689" fmla="*/ 5616298 w 7362098"/>
                              <a:gd name="connsiteY1689" fmla="*/ 4074912 h 4900456"/>
                              <a:gd name="connsiteX1690" fmla="*/ 5614701 w 7362098"/>
                              <a:gd name="connsiteY1690" fmla="*/ 4072117 h 4900456"/>
                              <a:gd name="connsiteX1691" fmla="*/ 5617495 w 7362098"/>
                              <a:gd name="connsiteY1691" fmla="*/ 4070521 h 4900456"/>
                              <a:gd name="connsiteX1692" fmla="*/ 4273592 w 7362098"/>
                              <a:gd name="connsiteY1692" fmla="*/ 4070221 h 4900456"/>
                              <a:gd name="connsiteX1693" fmla="*/ 4282974 w 7362098"/>
                              <a:gd name="connsiteY1693" fmla="*/ 4071319 h 4900456"/>
                              <a:gd name="connsiteX1694" fmla="*/ 4290159 w 7362098"/>
                              <a:gd name="connsiteY1694" fmla="*/ 4083295 h 4900456"/>
                              <a:gd name="connsiteX1695" fmla="*/ 4293752 w 7362098"/>
                              <a:gd name="connsiteY1695" fmla="*/ 4088085 h 4900456"/>
                              <a:gd name="connsiteX1696" fmla="*/ 4299740 w 7362098"/>
                              <a:gd name="connsiteY1696" fmla="*/ 4088085 h 4900456"/>
                              <a:gd name="connsiteX1697" fmla="*/ 4300139 w 7362098"/>
                              <a:gd name="connsiteY1697" fmla="*/ 4088085 h 4900456"/>
                              <a:gd name="connsiteX1698" fmla="*/ 4300538 w 7362098"/>
                              <a:gd name="connsiteY1698" fmla="*/ 4087686 h 4900456"/>
                              <a:gd name="connsiteX1699" fmla="*/ 4313712 w 7362098"/>
                              <a:gd name="connsiteY1699" fmla="*/ 4087287 h 4900456"/>
                              <a:gd name="connsiteX1700" fmla="*/ 4320898 w 7362098"/>
                              <a:gd name="connsiteY1700" fmla="*/ 4098864 h 4900456"/>
                              <a:gd name="connsiteX1701" fmla="*/ 4320898 w 7362098"/>
                              <a:gd name="connsiteY1701" fmla="*/ 4099263 h 4900456"/>
                              <a:gd name="connsiteX1702" fmla="*/ 4324490 w 7362098"/>
                              <a:gd name="connsiteY1702" fmla="*/ 4104053 h 4900456"/>
                              <a:gd name="connsiteX1703" fmla="*/ 4330878 w 7362098"/>
                              <a:gd name="connsiteY1703" fmla="*/ 4104053 h 4900456"/>
                              <a:gd name="connsiteX1704" fmla="*/ 4331277 w 7362098"/>
                              <a:gd name="connsiteY1704" fmla="*/ 4104053 h 4900456"/>
                              <a:gd name="connsiteX1705" fmla="*/ 4345250 w 7362098"/>
                              <a:gd name="connsiteY1705" fmla="*/ 4103255 h 4900456"/>
                              <a:gd name="connsiteX1706" fmla="*/ 4352435 w 7362098"/>
                              <a:gd name="connsiteY1706" fmla="*/ 4115232 h 4900456"/>
                              <a:gd name="connsiteX1707" fmla="*/ 4356028 w 7362098"/>
                              <a:gd name="connsiteY1707" fmla="*/ 4120022 h 4900456"/>
                              <a:gd name="connsiteX1708" fmla="*/ 4359222 w 7362098"/>
                              <a:gd name="connsiteY1708" fmla="*/ 4120820 h 4900456"/>
                              <a:gd name="connsiteX1709" fmla="*/ 4363613 w 7362098"/>
                              <a:gd name="connsiteY1709" fmla="*/ 4121220 h 4900456"/>
                              <a:gd name="connsiteX1710" fmla="*/ 4367206 w 7362098"/>
                              <a:gd name="connsiteY1710" fmla="*/ 4125212 h 4900456"/>
                              <a:gd name="connsiteX1711" fmla="*/ 4361617 w 7362098"/>
                              <a:gd name="connsiteY1711" fmla="*/ 4129204 h 4900456"/>
                              <a:gd name="connsiteX1712" fmla="*/ 4355629 w 7362098"/>
                              <a:gd name="connsiteY1712" fmla="*/ 4128804 h 4900456"/>
                              <a:gd name="connsiteX1713" fmla="*/ 4350839 w 7362098"/>
                              <a:gd name="connsiteY1713" fmla="*/ 4127208 h 4900456"/>
                              <a:gd name="connsiteX1714" fmla="*/ 4343653 w 7362098"/>
                              <a:gd name="connsiteY1714" fmla="*/ 4115232 h 4900456"/>
                              <a:gd name="connsiteX1715" fmla="*/ 4340459 w 7362098"/>
                              <a:gd name="connsiteY1715" fmla="*/ 4110440 h 4900456"/>
                              <a:gd name="connsiteX1716" fmla="*/ 4333672 w 7362098"/>
                              <a:gd name="connsiteY1716" fmla="*/ 4110839 h 4900456"/>
                              <a:gd name="connsiteX1717" fmla="*/ 4320099 w 7362098"/>
                              <a:gd name="connsiteY1717" fmla="*/ 4111239 h 4900456"/>
                              <a:gd name="connsiteX1718" fmla="*/ 4312914 w 7362098"/>
                              <a:gd name="connsiteY1718" fmla="*/ 4099662 h 4900456"/>
                              <a:gd name="connsiteX1719" fmla="*/ 4309321 w 7362098"/>
                              <a:gd name="connsiteY1719" fmla="*/ 4094472 h 4900456"/>
                              <a:gd name="connsiteX1720" fmla="*/ 4303333 w 7362098"/>
                              <a:gd name="connsiteY1720" fmla="*/ 4094472 h 4900456"/>
                              <a:gd name="connsiteX1721" fmla="*/ 4302934 w 7362098"/>
                              <a:gd name="connsiteY1721" fmla="*/ 4094472 h 4900456"/>
                              <a:gd name="connsiteX1722" fmla="*/ 4289361 w 7362098"/>
                              <a:gd name="connsiteY1722" fmla="*/ 4094872 h 4900456"/>
                              <a:gd name="connsiteX1723" fmla="*/ 4282175 w 7362098"/>
                              <a:gd name="connsiteY1723" fmla="*/ 4082896 h 4900456"/>
                              <a:gd name="connsiteX1724" fmla="*/ 4278982 w 7362098"/>
                              <a:gd name="connsiteY1724" fmla="*/ 4078105 h 4900456"/>
                              <a:gd name="connsiteX1725" fmla="*/ 4272195 w 7362098"/>
                              <a:gd name="connsiteY1725" fmla="*/ 4078504 h 4900456"/>
                              <a:gd name="connsiteX1726" fmla="*/ 4258622 w 7362098"/>
                              <a:gd name="connsiteY1726" fmla="*/ 4078904 h 4900456"/>
                              <a:gd name="connsiteX1727" fmla="*/ 4256227 w 7362098"/>
                              <a:gd name="connsiteY1727" fmla="*/ 4077307 h 4900456"/>
                              <a:gd name="connsiteX1728" fmla="*/ 4254630 w 7362098"/>
                              <a:gd name="connsiteY1728" fmla="*/ 4072117 h 4900456"/>
                              <a:gd name="connsiteX1729" fmla="*/ 4259820 w 7362098"/>
                              <a:gd name="connsiteY1729" fmla="*/ 4070520 h 4900456"/>
                              <a:gd name="connsiteX1730" fmla="*/ 4262215 w 7362098"/>
                              <a:gd name="connsiteY1730" fmla="*/ 4072117 h 4900456"/>
                              <a:gd name="connsiteX1731" fmla="*/ 4268602 w 7362098"/>
                              <a:gd name="connsiteY1731" fmla="*/ 4072117 h 4900456"/>
                              <a:gd name="connsiteX1732" fmla="*/ 4269002 w 7362098"/>
                              <a:gd name="connsiteY1732" fmla="*/ 4072117 h 4900456"/>
                              <a:gd name="connsiteX1733" fmla="*/ 4273592 w 7362098"/>
                              <a:gd name="connsiteY1733" fmla="*/ 4070221 h 4900456"/>
                              <a:gd name="connsiteX1734" fmla="*/ 5555620 w 7362098"/>
                              <a:gd name="connsiteY1734" fmla="*/ 4066130 h 4900456"/>
                              <a:gd name="connsiteX1735" fmla="*/ 5558015 w 7362098"/>
                              <a:gd name="connsiteY1735" fmla="*/ 4068126 h 4900456"/>
                              <a:gd name="connsiteX1736" fmla="*/ 5556019 w 7362098"/>
                              <a:gd name="connsiteY1736" fmla="*/ 4070521 h 4900456"/>
                              <a:gd name="connsiteX1737" fmla="*/ 5538453 w 7362098"/>
                              <a:gd name="connsiteY1737" fmla="*/ 4072917 h 4900456"/>
                              <a:gd name="connsiteX1738" fmla="*/ 5536058 w 7362098"/>
                              <a:gd name="connsiteY1738" fmla="*/ 4070921 h 4900456"/>
                              <a:gd name="connsiteX1739" fmla="*/ 5538054 w 7362098"/>
                              <a:gd name="connsiteY1739" fmla="*/ 4068525 h 4900456"/>
                              <a:gd name="connsiteX1740" fmla="*/ 5635061 w 7362098"/>
                              <a:gd name="connsiteY1740" fmla="*/ 4055751 h 4900456"/>
                              <a:gd name="connsiteX1741" fmla="*/ 5637456 w 7362098"/>
                              <a:gd name="connsiteY1741" fmla="*/ 4057747 h 4900456"/>
                              <a:gd name="connsiteX1742" fmla="*/ 5635460 w 7362098"/>
                              <a:gd name="connsiteY1742" fmla="*/ 4060142 h 4900456"/>
                              <a:gd name="connsiteX1743" fmla="*/ 5617894 w 7362098"/>
                              <a:gd name="connsiteY1743" fmla="*/ 4062538 h 4900456"/>
                              <a:gd name="connsiteX1744" fmla="*/ 5615499 w 7362098"/>
                              <a:gd name="connsiteY1744" fmla="*/ 4060542 h 4900456"/>
                              <a:gd name="connsiteX1745" fmla="*/ 5617495 w 7362098"/>
                              <a:gd name="connsiteY1745" fmla="*/ 4058146 h 4900456"/>
                              <a:gd name="connsiteX1746" fmla="*/ 5540050 w 7362098"/>
                              <a:gd name="connsiteY1746" fmla="*/ 4048964 h 4900456"/>
                              <a:gd name="connsiteX1747" fmla="*/ 5556818 w 7362098"/>
                              <a:gd name="connsiteY1747" fmla="*/ 4053755 h 4900456"/>
                              <a:gd name="connsiteX1748" fmla="*/ 5558415 w 7362098"/>
                              <a:gd name="connsiteY1748" fmla="*/ 4056549 h 4900456"/>
                              <a:gd name="connsiteX1749" fmla="*/ 5556818 w 7362098"/>
                              <a:gd name="connsiteY1749" fmla="*/ 4058146 h 4900456"/>
                              <a:gd name="connsiteX1750" fmla="*/ 5556019 w 7362098"/>
                              <a:gd name="connsiteY1750" fmla="*/ 4058146 h 4900456"/>
                              <a:gd name="connsiteX1751" fmla="*/ 5539252 w 7362098"/>
                              <a:gd name="connsiteY1751" fmla="*/ 4053355 h 4900456"/>
                              <a:gd name="connsiteX1752" fmla="*/ 5537256 w 7362098"/>
                              <a:gd name="connsiteY1752" fmla="*/ 4050560 h 4900456"/>
                              <a:gd name="connsiteX1753" fmla="*/ 5540050 w 7362098"/>
                              <a:gd name="connsiteY1753" fmla="*/ 4048964 h 4900456"/>
                              <a:gd name="connsiteX1754" fmla="*/ 5628274 w 7362098"/>
                              <a:gd name="connsiteY1754" fmla="*/ 4038584 h 4900456"/>
                              <a:gd name="connsiteX1755" fmla="*/ 5631069 w 7362098"/>
                              <a:gd name="connsiteY1755" fmla="*/ 4039383 h 4900456"/>
                              <a:gd name="connsiteX1756" fmla="*/ 5630270 w 7362098"/>
                              <a:gd name="connsiteY1756" fmla="*/ 4042177 h 4900456"/>
                              <a:gd name="connsiteX1757" fmla="*/ 5615100 w 7362098"/>
                              <a:gd name="connsiteY1757" fmla="*/ 4050961 h 4900456"/>
                              <a:gd name="connsiteX1758" fmla="*/ 5614301 w 7362098"/>
                              <a:gd name="connsiteY1758" fmla="*/ 4051360 h 4900456"/>
                              <a:gd name="connsiteX1759" fmla="*/ 5612305 w 7362098"/>
                              <a:gd name="connsiteY1759" fmla="*/ 4050162 h 4900456"/>
                              <a:gd name="connsiteX1760" fmla="*/ 5613104 w 7362098"/>
                              <a:gd name="connsiteY1760" fmla="*/ 4047368 h 4900456"/>
                              <a:gd name="connsiteX1761" fmla="*/ 4290358 w 7362098"/>
                              <a:gd name="connsiteY1761" fmla="*/ 4037886 h 4900456"/>
                              <a:gd name="connsiteX1762" fmla="*/ 4299740 w 7362098"/>
                              <a:gd name="connsiteY1762" fmla="*/ 4038984 h 4900456"/>
                              <a:gd name="connsiteX1763" fmla="*/ 4306925 w 7362098"/>
                              <a:gd name="connsiteY1763" fmla="*/ 4050960 h 4900456"/>
                              <a:gd name="connsiteX1764" fmla="*/ 4310518 w 7362098"/>
                              <a:gd name="connsiteY1764" fmla="*/ 4055750 h 4900456"/>
                              <a:gd name="connsiteX1765" fmla="*/ 4316506 w 7362098"/>
                              <a:gd name="connsiteY1765" fmla="*/ 4055750 h 4900456"/>
                              <a:gd name="connsiteX1766" fmla="*/ 4316905 w 7362098"/>
                              <a:gd name="connsiteY1766" fmla="*/ 4055750 h 4900456"/>
                              <a:gd name="connsiteX1767" fmla="*/ 4317304 w 7362098"/>
                              <a:gd name="connsiteY1767" fmla="*/ 4055351 h 4900456"/>
                              <a:gd name="connsiteX1768" fmla="*/ 4330478 w 7362098"/>
                              <a:gd name="connsiteY1768" fmla="*/ 4054952 h 4900456"/>
                              <a:gd name="connsiteX1769" fmla="*/ 4337663 w 7362098"/>
                              <a:gd name="connsiteY1769" fmla="*/ 4066528 h 4900456"/>
                              <a:gd name="connsiteX1770" fmla="*/ 4337663 w 7362098"/>
                              <a:gd name="connsiteY1770" fmla="*/ 4066928 h 4900456"/>
                              <a:gd name="connsiteX1771" fmla="*/ 4341256 w 7362098"/>
                              <a:gd name="connsiteY1771" fmla="*/ 4071718 h 4900456"/>
                              <a:gd name="connsiteX1772" fmla="*/ 4347643 w 7362098"/>
                              <a:gd name="connsiteY1772" fmla="*/ 4071718 h 4900456"/>
                              <a:gd name="connsiteX1773" fmla="*/ 4348043 w 7362098"/>
                              <a:gd name="connsiteY1773" fmla="*/ 4071718 h 4900456"/>
                              <a:gd name="connsiteX1774" fmla="*/ 4362015 w 7362098"/>
                              <a:gd name="connsiteY1774" fmla="*/ 4070920 h 4900456"/>
                              <a:gd name="connsiteX1775" fmla="*/ 4369201 w 7362098"/>
                              <a:gd name="connsiteY1775" fmla="*/ 4082897 h 4900456"/>
                              <a:gd name="connsiteX1776" fmla="*/ 4372794 w 7362098"/>
                              <a:gd name="connsiteY1776" fmla="*/ 4087687 h 4900456"/>
                              <a:gd name="connsiteX1777" fmla="*/ 4375987 w 7362098"/>
                              <a:gd name="connsiteY1777" fmla="*/ 4088485 h 4900456"/>
                              <a:gd name="connsiteX1778" fmla="*/ 4380379 w 7362098"/>
                              <a:gd name="connsiteY1778" fmla="*/ 4088885 h 4900456"/>
                              <a:gd name="connsiteX1779" fmla="*/ 4383971 w 7362098"/>
                              <a:gd name="connsiteY1779" fmla="*/ 4092877 h 4900456"/>
                              <a:gd name="connsiteX1780" fmla="*/ 4378383 w 7362098"/>
                              <a:gd name="connsiteY1780" fmla="*/ 4096869 h 4900456"/>
                              <a:gd name="connsiteX1781" fmla="*/ 4372395 w 7362098"/>
                              <a:gd name="connsiteY1781" fmla="*/ 4096469 h 4900456"/>
                              <a:gd name="connsiteX1782" fmla="*/ 4367604 w 7362098"/>
                              <a:gd name="connsiteY1782" fmla="*/ 4094873 h 4900456"/>
                              <a:gd name="connsiteX1783" fmla="*/ 4360419 w 7362098"/>
                              <a:gd name="connsiteY1783" fmla="*/ 4082897 h 4900456"/>
                              <a:gd name="connsiteX1784" fmla="*/ 4357225 w 7362098"/>
                              <a:gd name="connsiteY1784" fmla="*/ 4078105 h 4900456"/>
                              <a:gd name="connsiteX1785" fmla="*/ 4350438 w 7362098"/>
                              <a:gd name="connsiteY1785" fmla="*/ 4078504 h 4900456"/>
                              <a:gd name="connsiteX1786" fmla="*/ 4336865 w 7362098"/>
                              <a:gd name="connsiteY1786" fmla="*/ 4078904 h 4900456"/>
                              <a:gd name="connsiteX1787" fmla="*/ 4329679 w 7362098"/>
                              <a:gd name="connsiteY1787" fmla="*/ 4067327 h 4900456"/>
                              <a:gd name="connsiteX1788" fmla="*/ 4326087 w 7362098"/>
                              <a:gd name="connsiteY1788" fmla="*/ 4062137 h 4900456"/>
                              <a:gd name="connsiteX1789" fmla="*/ 4320099 w 7362098"/>
                              <a:gd name="connsiteY1789" fmla="*/ 4062137 h 4900456"/>
                              <a:gd name="connsiteX1790" fmla="*/ 4319700 w 7362098"/>
                              <a:gd name="connsiteY1790" fmla="*/ 4062137 h 4900456"/>
                              <a:gd name="connsiteX1791" fmla="*/ 4306127 w 7362098"/>
                              <a:gd name="connsiteY1791" fmla="*/ 4062536 h 4900456"/>
                              <a:gd name="connsiteX1792" fmla="*/ 4298941 w 7362098"/>
                              <a:gd name="connsiteY1792" fmla="*/ 4050560 h 4900456"/>
                              <a:gd name="connsiteX1793" fmla="*/ 4295748 w 7362098"/>
                              <a:gd name="connsiteY1793" fmla="*/ 4045770 h 4900456"/>
                              <a:gd name="connsiteX1794" fmla="*/ 4288961 w 7362098"/>
                              <a:gd name="connsiteY1794" fmla="*/ 4046169 h 4900456"/>
                              <a:gd name="connsiteX1795" fmla="*/ 4275389 w 7362098"/>
                              <a:gd name="connsiteY1795" fmla="*/ 4046568 h 4900456"/>
                              <a:gd name="connsiteX1796" fmla="*/ 4272993 w 7362098"/>
                              <a:gd name="connsiteY1796" fmla="*/ 4044972 h 4900456"/>
                              <a:gd name="connsiteX1797" fmla="*/ 4271397 w 7362098"/>
                              <a:gd name="connsiteY1797" fmla="*/ 4039782 h 4900456"/>
                              <a:gd name="connsiteX1798" fmla="*/ 4276586 w 7362098"/>
                              <a:gd name="connsiteY1798" fmla="*/ 4038185 h 4900456"/>
                              <a:gd name="connsiteX1799" fmla="*/ 4278981 w 7362098"/>
                              <a:gd name="connsiteY1799" fmla="*/ 4039782 h 4900456"/>
                              <a:gd name="connsiteX1800" fmla="*/ 4285369 w 7362098"/>
                              <a:gd name="connsiteY1800" fmla="*/ 4039782 h 4900456"/>
                              <a:gd name="connsiteX1801" fmla="*/ 4285768 w 7362098"/>
                              <a:gd name="connsiteY1801" fmla="*/ 4039782 h 4900456"/>
                              <a:gd name="connsiteX1802" fmla="*/ 4290358 w 7362098"/>
                              <a:gd name="connsiteY1802" fmla="*/ 4037886 h 4900456"/>
                              <a:gd name="connsiteX1803" fmla="*/ 5549631 w 7362098"/>
                              <a:gd name="connsiteY1803" fmla="*/ 4032996 h 4900456"/>
                              <a:gd name="connsiteX1804" fmla="*/ 5563604 w 7362098"/>
                              <a:gd name="connsiteY1804" fmla="*/ 4043775 h 4900456"/>
                              <a:gd name="connsiteX1805" fmla="*/ 5564003 w 7362098"/>
                              <a:gd name="connsiteY1805" fmla="*/ 4046570 h 4900456"/>
                              <a:gd name="connsiteX1806" fmla="*/ 5562407 w 7362098"/>
                              <a:gd name="connsiteY1806" fmla="*/ 4047368 h 4900456"/>
                              <a:gd name="connsiteX1807" fmla="*/ 5560810 w 7362098"/>
                              <a:gd name="connsiteY1807" fmla="*/ 4046969 h 4900456"/>
                              <a:gd name="connsiteX1808" fmla="*/ 5547236 w 7362098"/>
                              <a:gd name="connsiteY1808" fmla="*/ 4036190 h 4900456"/>
                              <a:gd name="connsiteX1809" fmla="*/ 5546837 w 7362098"/>
                              <a:gd name="connsiteY1809" fmla="*/ 4033395 h 4900456"/>
                              <a:gd name="connsiteX1810" fmla="*/ 5549631 w 7362098"/>
                              <a:gd name="connsiteY1810" fmla="*/ 4032996 h 4900456"/>
                              <a:gd name="connsiteX1811" fmla="*/ 5618295 w 7362098"/>
                              <a:gd name="connsiteY1811" fmla="*/ 4024214 h 4900456"/>
                              <a:gd name="connsiteX1812" fmla="*/ 5618694 w 7362098"/>
                              <a:gd name="connsiteY1812" fmla="*/ 4027009 h 4900456"/>
                              <a:gd name="connsiteX1813" fmla="*/ 5607915 w 7362098"/>
                              <a:gd name="connsiteY1813" fmla="*/ 4040982 h 4900456"/>
                              <a:gd name="connsiteX1814" fmla="*/ 5606318 w 7362098"/>
                              <a:gd name="connsiteY1814" fmla="*/ 4041780 h 4900456"/>
                              <a:gd name="connsiteX1815" fmla="*/ 5604721 w 7362098"/>
                              <a:gd name="connsiteY1815" fmla="*/ 4041381 h 4900456"/>
                              <a:gd name="connsiteX1816" fmla="*/ 5604721 w 7362098"/>
                              <a:gd name="connsiteY1816" fmla="*/ 4038586 h 4900456"/>
                              <a:gd name="connsiteX1817" fmla="*/ 5615500 w 7362098"/>
                              <a:gd name="connsiteY1817" fmla="*/ 4024613 h 4900456"/>
                              <a:gd name="connsiteX1818" fmla="*/ 5618295 w 7362098"/>
                              <a:gd name="connsiteY1818" fmla="*/ 4024214 h 4900456"/>
                              <a:gd name="connsiteX1819" fmla="*/ 5561607 w 7362098"/>
                              <a:gd name="connsiteY1819" fmla="*/ 4020221 h 4900456"/>
                              <a:gd name="connsiteX1820" fmla="*/ 5564402 w 7362098"/>
                              <a:gd name="connsiteY1820" fmla="*/ 4021020 h 4900456"/>
                              <a:gd name="connsiteX1821" fmla="*/ 5573185 w 7362098"/>
                              <a:gd name="connsiteY1821" fmla="*/ 4036190 h 4900456"/>
                              <a:gd name="connsiteX1822" fmla="*/ 5572386 w 7362098"/>
                              <a:gd name="connsiteY1822" fmla="*/ 4038985 h 4900456"/>
                              <a:gd name="connsiteX1823" fmla="*/ 5571588 w 7362098"/>
                              <a:gd name="connsiteY1823" fmla="*/ 4039384 h 4900456"/>
                              <a:gd name="connsiteX1824" fmla="*/ 5569592 w 7362098"/>
                              <a:gd name="connsiteY1824" fmla="*/ 4038186 h 4900456"/>
                              <a:gd name="connsiteX1825" fmla="*/ 5560808 w 7362098"/>
                              <a:gd name="connsiteY1825" fmla="*/ 4023016 h 4900456"/>
                              <a:gd name="connsiteX1826" fmla="*/ 5561607 w 7362098"/>
                              <a:gd name="connsiteY1826" fmla="*/ 4020221 h 4900456"/>
                              <a:gd name="connsiteX1827" fmla="*/ 5600331 w 7362098"/>
                              <a:gd name="connsiteY1827" fmla="*/ 4015032 h 4900456"/>
                              <a:gd name="connsiteX1828" fmla="*/ 5601928 w 7362098"/>
                              <a:gd name="connsiteY1828" fmla="*/ 4017826 h 4900456"/>
                              <a:gd name="connsiteX1829" fmla="*/ 5597137 w 7362098"/>
                              <a:gd name="connsiteY1829" fmla="*/ 4034593 h 4900456"/>
                              <a:gd name="connsiteX1830" fmla="*/ 5595540 w 7362098"/>
                              <a:gd name="connsiteY1830" fmla="*/ 4036190 h 4900456"/>
                              <a:gd name="connsiteX1831" fmla="*/ 5594742 w 7362098"/>
                              <a:gd name="connsiteY1831" fmla="*/ 4036190 h 4900456"/>
                              <a:gd name="connsiteX1832" fmla="*/ 5592745 w 7362098"/>
                              <a:gd name="connsiteY1832" fmla="*/ 4033396 h 4900456"/>
                              <a:gd name="connsiteX1833" fmla="*/ 5597536 w 7362098"/>
                              <a:gd name="connsiteY1833" fmla="*/ 4016628 h 4900456"/>
                              <a:gd name="connsiteX1834" fmla="*/ 5600331 w 7362098"/>
                              <a:gd name="connsiteY1834" fmla="*/ 4015032 h 4900456"/>
                              <a:gd name="connsiteX1835" fmla="*/ 5580371 w 7362098"/>
                              <a:gd name="connsiteY1835" fmla="*/ 4013436 h 4900456"/>
                              <a:gd name="connsiteX1836" fmla="*/ 5582766 w 7362098"/>
                              <a:gd name="connsiteY1836" fmla="*/ 4015432 h 4900456"/>
                              <a:gd name="connsiteX1837" fmla="*/ 5585161 w 7362098"/>
                              <a:gd name="connsiteY1837" fmla="*/ 4032998 h 4900456"/>
                              <a:gd name="connsiteX1838" fmla="*/ 5583165 w 7362098"/>
                              <a:gd name="connsiteY1838" fmla="*/ 4035393 h 4900456"/>
                              <a:gd name="connsiteX1839" fmla="*/ 5580770 w 7362098"/>
                              <a:gd name="connsiteY1839" fmla="*/ 4033397 h 4900456"/>
                              <a:gd name="connsiteX1840" fmla="*/ 5578374 w 7362098"/>
                              <a:gd name="connsiteY1840" fmla="*/ 4015831 h 4900456"/>
                              <a:gd name="connsiteX1841" fmla="*/ 5580371 w 7362098"/>
                              <a:gd name="connsiteY1841" fmla="*/ 4013436 h 4900456"/>
                              <a:gd name="connsiteX1842" fmla="*/ 4624738 w 7362098"/>
                              <a:gd name="connsiteY1842" fmla="*/ 3988835 h 4900456"/>
                              <a:gd name="connsiteX1843" fmla="*/ 4643850 w 7362098"/>
                              <a:gd name="connsiteY1843" fmla="*/ 4003057 h 4900456"/>
                              <a:gd name="connsiteX1844" fmla="*/ 4638262 w 7362098"/>
                              <a:gd name="connsiteY1844" fmla="*/ 4006649 h 4900456"/>
                              <a:gd name="connsiteX1845" fmla="*/ 4603930 w 7362098"/>
                              <a:gd name="connsiteY1845" fmla="*/ 3998665 h 4900456"/>
                              <a:gd name="connsiteX1846" fmla="*/ 4596744 w 7362098"/>
                              <a:gd name="connsiteY1846" fmla="*/ 4032598 h 4900456"/>
                              <a:gd name="connsiteX1847" fmla="*/ 4591155 w 7362098"/>
                              <a:gd name="connsiteY1847" fmla="*/ 4036191 h 4900456"/>
                              <a:gd name="connsiteX1848" fmla="*/ 4590357 w 7362098"/>
                              <a:gd name="connsiteY1848" fmla="*/ 4034994 h 4900456"/>
                              <a:gd name="connsiteX1849" fmla="*/ 4601135 w 7362098"/>
                              <a:gd name="connsiteY1849" fmla="*/ 3992278 h 4900456"/>
                              <a:gd name="connsiteX1850" fmla="*/ 4624738 w 7362098"/>
                              <a:gd name="connsiteY1850" fmla="*/ 3988835 h 4900456"/>
                              <a:gd name="connsiteX1851" fmla="*/ 119760 w 7362098"/>
                              <a:gd name="connsiteY1851" fmla="*/ 3957148 h 4900456"/>
                              <a:gd name="connsiteX1852" fmla="*/ 124550 w 7362098"/>
                              <a:gd name="connsiteY1852" fmla="*/ 3960741 h 4900456"/>
                              <a:gd name="connsiteX1853" fmla="*/ 128143 w 7362098"/>
                              <a:gd name="connsiteY1853" fmla="*/ 3985092 h 4900456"/>
                              <a:gd name="connsiteX1854" fmla="*/ 152494 w 7362098"/>
                              <a:gd name="connsiteY1854" fmla="*/ 3981499 h 4900456"/>
                              <a:gd name="connsiteX1855" fmla="*/ 157286 w 7362098"/>
                              <a:gd name="connsiteY1855" fmla="*/ 3985092 h 4900456"/>
                              <a:gd name="connsiteX1856" fmla="*/ 153693 w 7362098"/>
                              <a:gd name="connsiteY1856" fmla="*/ 3989882 h 4900456"/>
                              <a:gd name="connsiteX1857" fmla="*/ 129341 w 7362098"/>
                              <a:gd name="connsiteY1857" fmla="*/ 3993475 h 4900456"/>
                              <a:gd name="connsiteX1858" fmla="*/ 132933 w 7362098"/>
                              <a:gd name="connsiteY1858" fmla="*/ 4017827 h 4900456"/>
                              <a:gd name="connsiteX1859" fmla="*/ 129341 w 7362098"/>
                              <a:gd name="connsiteY1859" fmla="*/ 4022617 h 4900456"/>
                              <a:gd name="connsiteX1860" fmla="*/ 124550 w 7362098"/>
                              <a:gd name="connsiteY1860" fmla="*/ 4019025 h 4900456"/>
                              <a:gd name="connsiteX1861" fmla="*/ 120957 w 7362098"/>
                              <a:gd name="connsiteY1861" fmla="*/ 3994673 h 4900456"/>
                              <a:gd name="connsiteX1862" fmla="*/ 96606 w 7362098"/>
                              <a:gd name="connsiteY1862" fmla="*/ 3998265 h 4900456"/>
                              <a:gd name="connsiteX1863" fmla="*/ 91816 w 7362098"/>
                              <a:gd name="connsiteY1863" fmla="*/ 3994673 h 4900456"/>
                              <a:gd name="connsiteX1864" fmla="*/ 95409 w 7362098"/>
                              <a:gd name="connsiteY1864" fmla="*/ 3989882 h 4900456"/>
                              <a:gd name="connsiteX1865" fmla="*/ 119760 w 7362098"/>
                              <a:gd name="connsiteY1865" fmla="*/ 3986289 h 4900456"/>
                              <a:gd name="connsiteX1866" fmla="*/ 116167 w 7362098"/>
                              <a:gd name="connsiteY1866" fmla="*/ 3961938 h 4900456"/>
                              <a:gd name="connsiteX1867" fmla="*/ 119760 w 7362098"/>
                              <a:gd name="connsiteY1867" fmla="*/ 3957148 h 4900456"/>
                              <a:gd name="connsiteX1868" fmla="*/ 2692619 w 7362098"/>
                              <a:gd name="connsiteY1868" fmla="*/ 3955552 h 4900456"/>
                              <a:gd name="connsiteX1869" fmla="*/ 2695010 w 7362098"/>
                              <a:gd name="connsiteY1869" fmla="*/ 3957548 h 4900456"/>
                              <a:gd name="connsiteX1870" fmla="*/ 2697411 w 7362098"/>
                              <a:gd name="connsiteY1870" fmla="*/ 3975114 h 4900456"/>
                              <a:gd name="connsiteX1871" fmla="*/ 2695415 w 7362098"/>
                              <a:gd name="connsiteY1871" fmla="*/ 3977509 h 4900456"/>
                              <a:gd name="connsiteX1872" fmla="*/ 2693017 w 7362098"/>
                              <a:gd name="connsiteY1872" fmla="*/ 3975513 h 4900456"/>
                              <a:gd name="connsiteX1873" fmla="*/ 2690621 w 7362098"/>
                              <a:gd name="connsiteY1873" fmla="*/ 3957947 h 4900456"/>
                              <a:gd name="connsiteX1874" fmla="*/ 2692619 w 7362098"/>
                              <a:gd name="connsiteY1874" fmla="*/ 3955552 h 4900456"/>
                              <a:gd name="connsiteX1875" fmla="*/ 2681038 w 7362098"/>
                              <a:gd name="connsiteY1875" fmla="*/ 3954753 h 4900456"/>
                              <a:gd name="connsiteX1876" fmla="*/ 2682236 w 7362098"/>
                              <a:gd name="connsiteY1876" fmla="*/ 3957547 h 4900456"/>
                              <a:gd name="connsiteX1877" fmla="*/ 2677444 w 7362098"/>
                              <a:gd name="connsiteY1877" fmla="*/ 3974314 h 4900456"/>
                              <a:gd name="connsiteX1878" fmla="*/ 2675846 w 7362098"/>
                              <a:gd name="connsiteY1878" fmla="*/ 3975911 h 4900456"/>
                              <a:gd name="connsiteX1879" fmla="*/ 2675046 w 7362098"/>
                              <a:gd name="connsiteY1879" fmla="*/ 3975911 h 4900456"/>
                              <a:gd name="connsiteX1880" fmla="*/ 2673450 w 7362098"/>
                              <a:gd name="connsiteY1880" fmla="*/ 3973117 h 4900456"/>
                              <a:gd name="connsiteX1881" fmla="*/ 2678241 w 7362098"/>
                              <a:gd name="connsiteY1881" fmla="*/ 3956349 h 4900456"/>
                              <a:gd name="connsiteX1882" fmla="*/ 2681038 w 7362098"/>
                              <a:gd name="connsiteY1882" fmla="*/ 3954753 h 4900456"/>
                              <a:gd name="connsiteX1883" fmla="*/ 2702996 w 7362098"/>
                              <a:gd name="connsiteY1883" fmla="*/ 3952357 h 4900456"/>
                              <a:gd name="connsiteX1884" fmla="*/ 2705787 w 7362098"/>
                              <a:gd name="connsiteY1884" fmla="*/ 3953156 h 4900456"/>
                              <a:gd name="connsiteX1885" fmla="*/ 2714570 w 7362098"/>
                              <a:gd name="connsiteY1885" fmla="*/ 3968326 h 4900456"/>
                              <a:gd name="connsiteX1886" fmla="*/ 2713769 w 7362098"/>
                              <a:gd name="connsiteY1886" fmla="*/ 3971121 h 4900456"/>
                              <a:gd name="connsiteX1887" fmla="*/ 2712970 w 7362098"/>
                              <a:gd name="connsiteY1887" fmla="*/ 3971520 h 4900456"/>
                              <a:gd name="connsiteX1888" fmla="*/ 2710977 w 7362098"/>
                              <a:gd name="connsiteY1888" fmla="*/ 3970322 h 4900456"/>
                              <a:gd name="connsiteX1889" fmla="*/ 2702194 w 7362098"/>
                              <a:gd name="connsiteY1889" fmla="*/ 3955152 h 4900456"/>
                              <a:gd name="connsiteX1890" fmla="*/ 2702996 w 7362098"/>
                              <a:gd name="connsiteY1890" fmla="*/ 3952357 h 4900456"/>
                              <a:gd name="connsiteX1891" fmla="*/ 2671058 w 7362098"/>
                              <a:gd name="connsiteY1891" fmla="*/ 3949963 h 4900456"/>
                              <a:gd name="connsiteX1892" fmla="*/ 2671855 w 7362098"/>
                              <a:gd name="connsiteY1892" fmla="*/ 3952757 h 4900456"/>
                              <a:gd name="connsiteX1893" fmla="*/ 2661077 w 7362098"/>
                              <a:gd name="connsiteY1893" fmla="*/ 3966730 h 4900456"/>
                              <a:gd name="connsiteX1894" fmla="*/ 2659480 w 7362098"/>
                              <a:gd name="connsiteY1894" fmla="*/ 3967529 h 4900456"/>
                              <a:gd name="connsiteX1895" fmla="*/ 2657882 w 7362098"/>
                              <a:gd name="connsiteY1895" fmla="*/ 3967130 h 4900456"/>
                              <a:gd name="connsiteX1896" fmla="*/ 2657484 w 7362098"/>
                              <a:gd name="connsiteY1896" fmla="*/ 3964335 h 4900456"/>
                              <a:gd name="connsiteX1897" fmla="*/ 2668262 w 7362098"/>
                              <a:gd name="connsiteY1897" fmla="*/ 3950362 h 4900456"/>
                              <a:gd name="connsiteX1898" fmla="*/ 2671058 w 7362098"/>
                              <a:gd name="connsiteY1898" fmla="*/ 3949963 h 4900456"/>
                              <a:gd name="connsiteX1899" fmla="*/ 1347896 w 7362098"/>
                              <a:gd name="connsiteY1899" fmla="*/ 3949663 h 4900456"/>
                              <a:gd name="connsiteX1900" fmla="*/ 1357280 w 7362098"/>
                              <a:gd name="connsiteY1900" fmla="*/ 3950760 h 4900456"/>
                              <a:gd name="connsiteX1901" fmla="*/ 1364464 w 7362098"/>
                              <a:gd name="connsiteY1901" fmla="*/ 3962736 h 4900456"/>
                              <a:gd name="connsiteX1902" fmla="*/ 1368057 w 7362098"/>
                              <a:gd name="connsiteY1902" fmla="*/ 3967527 h 4900456"/>
                              <a:gd name="connsiteX1903" fmla="*/ 1374044 w 7362098"/>
                              <a:gd name="connsiteY1903" fmla="*/ 3967527 h 4900456"/>
                              <a:gd name="connsiteX1904" fmla="*/ 1374443 w 7362098"/>
                              <a:gd name="connsiteY1904" fmla="*/ 3967527 h 4900456"/>
                              <a:gd name="connsiteX1905" fmla="*/ 1374842 w 7362098"/>
                              <a:gd name="connsiteY1905" fmla="*/ 3967128 h 4900456"/>
                              <a:gd name="connsiteX1906" fmla="*/ 1388016 w 7362098"/>
                              <a:gd name="connsiteY1906" fmla="*/ 3966728 h 4900456"/>
                              <a:gd name="connsiteX1907" fmla="*/ 1395202 w 7362098"/>
                              <a:gd name="connsiteY1907" fmla="*/ 3978305 h 4900456"/>
                              <a:gd name="connsiteX1908" fmla="*/ 1395202 w 7362098"/>
                              <a:gd name="connsiteY1908" fmla="*/ 3978704 h 4900456"/>
                              <a:gd name="connsiteX1909" fmla="*/ 1398794 w 7362098"/>
                              <a:gd name="connsiteY1909" fmla="*/ 3983495 h 4900456"/>
                              <a:gd name="connsiteX1910" fmla="*/ 1405181 w 7362098"/>
                              <a:gd name="connsiteY1910" fmla="*/ 3983495 h 4900456"/>
                              <a:gd name="connsiteX1911" fmla="*/ 1405581 w 7362098"/>
                              <a:gd name="connsiteY1911" fmla="*/ 3983495 h 4900456"/>
                              <a:gd name="connsiteX1912" fmla="*/ 1419553 w 7362098"/>
                              <a:gd name="connsiteY1912" fmla="*/ 3982696 h 4900456"/>
                              <a:gd name="connsiteX1913" fmla="*/ 1426740 w 7362098"/>
                              <a:gd name="connsiteY1913" fmla="*/ 3994673 h 4900456"/>
                              <a:gd name="connsiteX1914" fmla="*/ 1430331 w 7362098"/>
                              <a:gd name="connsiteY1914" fmla="*/ 3999464 h 4900456"/>
                              <a:gd name="connsiteX1915" fmla="*/ 1433527 w 7362098"/>
                              <a:gd name="connsiteY1915" fmla="*/ 4000262 h 4900456"/>
                              <a:gd name="connsiteX1916" fmla="*/ 1437918 w 7362098"/>
                              <a:gd name="connsiteY1916" fmla="*/ 4000661 h 4900456"/>
                              <a:gd name="connsiteX1917" fmla="*/ 1441511 w 7362098"/>
                              <a:gd name="connsiteY1917" fmla="*/ 4004653 h 4900456"/>
                              <a:gd name="connsiteX1918" fmla="*/ 1435924 w 7362098"/>
                              <a:gd name="connsiteY1918" fmla="*/ 4008645 h 4900456"/>
                              <a:gd name="connsiteX1919" fmla="*/ 1429932 w 7362098"/>
                              <a:gd name="connsiteY1919" fmla="*/ 4008246 h 4900456"/>
                              <a:gd name="connsiteX1920" fmla="*/ 1425142 w 7362098"/>
                              <a:gd name="connsiteY1920" fmla="*/ 4006649 h 4900456"/>
                              <a:gd name="connsiteX1921" fmla="*/ 1417957 w 7362098"/>
                              <a:gd name="connsiteY1921" fmla="*/ 3994673 h 4900456"/>
                              <a:gd name="connsiteX1922" fmla="*/ 1414762 w 7362098"/>
                              <a:gd name="connsiteY1922" fmla="*/ 3989882 h 4900456"/>
                              <a:gd name="connsiteX1923" fmla="*/ 1407976 w 7362098"/>
                              <a:gd name="connsiteY1923" fmla="*/ 3990281 h 4900456"/>
                              <a:gd name="connsiteX1924" fmla="*/ 1394403 w 7362098"/>
                              <a:gd name="connsiteY1924" fmla="*/ 3990680 h 4900456"/>
                              <a:gd name="connsiteX1925" fmla="*/ 1387217 w 7362098"/>
                              <a:gd name="connsiteY1925" fmla="*/ 3979104 h 4900456"/>
                              <a:gd name="connsiteX1926" fmla="*/ 1383625 w 7362098"/>
                              <a:gd name="connsiteY1926" fmla="*/ 3973914 h 4900456"/>
                              <a:gd name="connsiteX1927" fmla="*/ 1377637 w 7362098"/>
                              <a:gd name="connsiteY1927" fmla="*/ 3973914 h 4900456"/>
                              <a:gd name="connsiteX1928" fmla="*/ 1377238 w 7362098"/>
                              <a:gd name="connsiteY1928" fmla="*/ 3973914 h 4900456"/>
                              <a:gd name="connsiteX1929" fmla="*/ 1363665 w 7362098"/>
                              <a:gd name="connsiteY1929" fmla="*/ 3974313 h 4900456"/>
                              <a:gd name="connsiteX1930" fmla="*/ 1356481 w 7362098"/>
                              <a:gd name="connsiteY1930" fmla="*/ 3962337 h 4900456"/>
                              <a:gd name="connsiteX1931" fmla="*/ 1353286 w 7362098"/>
                              <a:gd name="connsiteY1931" fmla="*/ 3957547 h 4900456"/>
                              <a:gd name="connsiteX1932" fmla="*/ 1346499 w 7362098"/>
                              <a:gd name="connsiteY1932" fmla="*/ 3957946 h 4900456"/>
                              <a:gd name="connsiteX1933" fmla="*/ 1332927 w 7362098"/>
                              <a:gd name="connsiteY1933" fmla="*/ 3958345 h 4900456"/>
                              <a:gd name="connsiteX1934" fmla="*/ 1330532 w 7362098"/>
                              <a:gd name="connsiteY1934" fmla="*/ 3956748 h 4900456"/>
                              <a:gd name="connsiteX1935" fmla="*/ 1328935 w 7362098"/>
                              <a:gd name="connsiteY1935" fmla="*/ 3951559 h 4900456"/>
                              <a:gd name="connsiteX1936" fmla="*/ 1334125 w 7362098"/>
                              <a:gd name="connsiteY1936" fmla="*/ 3949962 h 4900456"/>
                              <a:gd name="connsiteX1937" fmla="*/ 1336520 w 7362098"/>
                              <a:gd name="connsiteY1937" fmla="*/ 3951559 h 4900456"/>
                              <a:gd name="connsiteX1938" fmla="*/ 1342906 w 7362098"/>
                              <a:gd name="connsiteY1938" fmla="*/ 3951559 h 4900456"/>
                              <a:gd name="connsiteX1939" fmla="*/ 1343306 w 7362098"/>
                              <a:gd name="connsiteY1939" fmla="*/ 3951559 h 4900456"/>
                              <a:gd name="connsiteX1940" fmla="*/ 1347896 w 7362098"/>
                              <a:gd name="connsiteY1940" fmla="*/ 3949663 h 4900456"/>
                              <a:gd name="connsiteX1941" fmla="*/ 5899330 w 7362098"/>
                              <a:gd name="connsiteY1941" fmla="*/ 3947568 h 4900456"/>
                              <a:gd name="connsiteX1942" fmla="*/ 5902125 w 7362098"/>
                              <a:gd name="connsiteY1942" fmla="*/ 3949165 h 4900456"/>
                              <a:gd name="connsiteX1943" fmla="*/ 5919690 w 7362098"/>
                              <a:gd name="connsiteY1943" fmla="*/ 3959943 h 4900456"/>
                              <a:gd name="connsiteX1944" fmla="*/ 5922883 w 7362098"/>
                              <a:gd name="connsiteY1944" fmla="*/ 3961540 h 4900456"/>
                              <a:gd name="connsiteX1945" fmla="*/ 5921686 w 7362098"/>
                              <a:gd name="connsiteY1945" fmla="*/ 3964334 h 4900456"/>
                              <a:gd name="connsiteX1946" fmla="*/ 5921286 w 7362098"/>
                              <a:gd name="connsiteY1946" fmla="*/ 3964334 h 4900456"/>
                              <a:gd name="connsiteX1947" fmla="*/ 5908512 w 7362098"/>
                              <a:gd name="connsiteY1947" fmla="*/ 3963136 h 4900456"/>
                              <a:gd name="connsiteX1948" fmla="*/ 5879770 w 7362098"/>
                              <a:gd name="connsiteY1948" fmla="*/ 3995472 h 4900456"/>
                              <a:gd name="connsiteX1949" fmla="*/ 5836655 w 7362098"/>
                              <a:gd name="connsiteY1949" fmla="*/ 3998666 h 4900456"/>
                              <a:gd name="connsiteX1950" fmla="*/ 5829869 w 7362098"/>
                              <a:gd name="connsiteY1950" fmla="*/ 4009844 h 4900456"/>
                              <a:gd name="connsiteX1951" fmla="*/ 5829469 w 7362098"/>
                              <a:gd name="connsiteY1951" fmla="*/ 4010243 h 4900456"/>
                              <a:gd name="connsiteX1952" fmla="*/ 5826675 w 7362098"/>
                              <a:gd name="connsiteY1952" fmla="*/ 4009444 h 4900456"/>
                              <a:gd name="connsiteX1953" fmla="*/ 5827074 w 7362098"/>
                              <a:gd name="connsiteY1953" fmla="*/ 4006251 h 4900456"/>
                              <a:gd name="connsiteX1954" fmla="*/ 5829070 w 7362098"/>
                              <a:gd name="connsiteY1954" fmla="*/ 3985491 h 4900456"/>
                              <a:gd name="connsiteX1955" fmla="*/ 5829469 w 7362098"/>
                              <a:gd name="connsiteY1955" fmla="*/ 3982298 h 4900456"/>
                              <a:gd name="connsiteX1956" fmla="*/ 5832663 w 7362098"/>
                              <a:gd name="connsiteY1956" fmla="*/ 3982697 h 4900456"/>
                              <a:gd name="connsiteX1957" fmla="*/ 5837054 w 7362098"/>
                              <a:gd name="connsiteY1957" fmla="*/ 3994275 h 4900456"/>
                              <a:gd name="connsiteX1958" fmla="*/ 5837453 w 7362098"/>
                              <a:gd name="connsiteY1958" fmla="*/ 3994275 h 4900456"/>
                              <a:gd name="connsiteX1959" fmla="*/ 5877774 w 7362098"/>
                              <a:gd name="connsiteY1959" fmla="*/ 3991479 h 4900456"/>
                              <a:gd name="connsiteX1960" fmla="*/ 5904121 w 7362098"/>
                              <a:gd name="connsiteY1960" fmla="*/ 3961140 h 4900456"/>
                              <a:gd name="connsiteX1961" fmla="*/ 5904121 w 7362098"/>
                              <a:gd name="connsiteY1961" fmla="*/ 3960741 h 4900456"/>
                              <a:gd name="connsiteX1962" fmla="*/ 5897734 w 7362098"/>
                              <a:gd name="connsiteY1962" fmla="*/ 3950362 h 4900456"/>
                              <a:gd name="connsiteX1963" fmla="*/ 5899330 w 7362098"/>
                              <a:gd name="connsiteY1963" fmla="*/ 3947568 h 4900456"/>
                              <a:gd name="connsiteX1964" fmla="*/ 2714568 w 7362098"/>
                              <a:gd name="connsiteY1964" fmla="*/ 3944374 h 4900456"/>
                              <a:gd name="connsiteX1965" fmla="*/ 2728936 w 7362098"/>
                              <a:gd name="connsiteY1965" fmla="*/ 3955154 h 4900456"/>
                              <a:gd name="connsiteX1966" fmla="*/ 2729332 w 7362098"/>
                              <a:gd name="connsiteY1966" fmla="*/ 3957948 h 4900456"/>
                              <a:gd name="connsiteX1967" fmla="*/ 2727736 w 7362098"/>
                              <a:gd name="connsiteY1967" fmla="*/ 3958746 h 4900456"/>
                              <a:gd name="connsiteX1968" fmla="*/ 2726140 w 7362098"/>
                              <a:gd name="connsiteY1968" fmla="*/ 3958347 h 4900456"/>
                              <a:gd name="connsiteX1969" fmla="*/ 2712171 w 7362098"/>
                              <a:gd name="connsiteY1969" fmla="*/ 3947568 h 4900456"/>
                              <a:gd name="connsiteX1970" fmla="*/ 2711774 w 7362098"/>
                              <a:gd name="connsiteY1970" fmla="*/ 3944773 h 4900456"/>
                              <a:gd name="connsiteX1971" fmla="*/ 2714568 w 7362098"/>
                              <a:gd name="connsiteY1971" fmla="*/ 3944374 h 4900456"/>
                              <a:gd name="connsiteX1972" fmla="*/ 6822677 w 7362098"/>
                              <a:gd name="connsiteY1972" fmla="*/ 3943975 h 4900456"/>
                              <a:gd name="connsiteX1973" fmla="*/ 6827467 w 7362098"/>
                              <a:gd name="connsiteY1973" fmla="*/ 3947568 h 4900456"/>
                              <a:gd name="connsiteX1974" fmla="*/ 6831060 w 7362098"/>
                              <a:gd name="connsiteY1974" fmla="*/ 3971919 h 4900456"/>
                              <a:gd name="connsiteX1975" fmla="*/ 6855411 w 7362098"/>
                              <a:gd name="connsiteY1975" fmla="*/ 3968326 h 4900456"/>
                              <a:gd name="connsiteX1976" fmla="*/ 6860202 w 7362098"/>
                              <a:gd name="connsiteY1976" fmla="*/ 3971919 h 4900456"/>
                              <a:gd name="connsiteX1977" fmla="*/ 6856609 w 7362098"/>
                              <a:gd name="connsiteY1977" fmla="*/ 3976709 h 4900456"/>
                              <a:gd name="connsiteX1978" fmla="*/ 6832258 w 7362098"/>
                              <a:gd name="connsiteY1978" fmla="*/ 3980302 h 4900456"/>
                              <a:gd name="connsiteX1979" fmla="*/ 6835851 w 7362098"/>
                              <a:gd name="connsiteY1979" fmla="*/ 4004654 h 4900456"/>
                              <a:gd name="connsiteX1980" fmla="*/ 6832258 w 7362098"/>
                              <a:gd name="connsiteY1980" fmla="*/ 4009445 h 4900456"/>
                              <a:gd name="connsiteX1981" fmla="*/ 6827467 w 7362098"/>
                              <a:gd name="connsiteY1981" fmla="*/ 4005852 h 4900456"/>
                              <a:gd name="connsiteX1982" fmla="*/ 6823875 w 7362098"/>
                              <a:gd name="connsiteY1982" fmla="*/ 3981500 h 4900456"/>
                              <a:gd name="connsiteX1983" fmla="*/ 6799522 w 7362098"/>
                              <a:gd name="connsiteY1983" fmla="*/ 3985093 h 4900456"/>
                              <a:gd name="connsiteX1984" fmla="*/ 6794732 w 7362098"/>
                              <a:gd name="connsiteY1984" fmla="*/ 3981500 h 4900456"/>
                              <a:gd name="connsiteX1985" fmla="*/ 6798325 w 7362098"/>
                              <a:gd name="connsiteY1985" fmla="*/ 3976709 h 4900456"/>
                              <a:gd name="connsiteX1986" fmla="*/ 6822677 w 7362098"/>
                              <a:gd name="connsiteY1986" fmla="*/ 3973117 h 4900456"/>
                              <a:gd name="connsiteX1987" fmla="*/ 6819084 w 7362098"/>
                              <a:gd name="connsiteY1987" fmla="*/ 3948765 h 4900456"/>
                              <a:gd name="connsiteX1988" fmla="*/ 6822677 w 7362098"/>
                              <a:gd name="connsiteY1988" fmla="*/ 3943975 h 4900456"/>
                              <a:gd name="connsiteX1989" fmla="*/ 2660678 w 7362098"/>
                              <a:gd name="connsiteY1989" fmla="*/ 3940381 h 4900456"/>
                              <a:gd name="connsiteX1990" fmla="*/ 2663471 w 7362098"/>
                              <a:gd name="connsiteY1990" fmla="*/ 3941180 h 4900456"/>
                              <a:gd name="connsiteX1991" fmla="*/ 2662675 w 7362098"/>
                              <a:gd name="connsiteY1991" fmla="*/ 3943974 h 4900456"/>
                              <a:gd name="connsiteX1992" fmla="*/ 2647504 w 7362098"/>
                              <a:gd name="connsiteY1992" fmla="*/ 3952758 h 4900456"/>
                              <a:gd name="connsiteX1993" fmla="*/ 2646705 w 7362098"/>
                              <a:gd name="connsiteY1993" fmla="*/ 3953157 h 4900456"/>
                              <a:gd name="connsiteX1994" fmla="*/ 2644711 w 7362098"/>
                              <a:gd name="connsiteY1994" fmla="*/ 3951959 h 4900456"/>
                              <a:gd name="connsiteX1995" fmla="*/ 2645508 w 7362098"/>
                              <a:gd name="connsiteY1995" fmla="*/ 3949165 h 4900456"/>
                              <a:gd name="connsiteX1996" fmla="*/ 2719353 w 7362098"/>
                              <a:gd name="connsiteY1996" fmla="*/ 3933197 h 4900456"/>
                              <a:gd name="connsiteX1997" fmla="*/ 2736120 w 7362098"/>
                              <a:gd name="connsiteY1997" fmla="*/ 3937988 h 4900456"/>
                              <a:gd name="connsiteX1998" fmla="*/ 2737318 w 7362098"/>
                              <a:gd name="connsiteY1998" fmla="*/ 3940782 h 4900456"/>
                              <a:gd name="connsiteX1999" fmla="*/ 2735722 w 7362098"/>
                              <a:gd name="connsiteY1999" fmla="*/ 3942379 h 4900456"/>
                              <a:gd name="connsiteX2000" fmla="*/ 2734921 w 7362098"/>
                              <a:gd name="connsiteY2000" fmla="*/ 3942379 h 4900456"/>
                              <a:gd name="connsiteX2001" fmla="*/ 2718158 w 7362098"/>
                              <a:gd name="connsiteY2001" fmla="*/ 3937588 h 4900456"/>
                              <a:gd name="connsiteX2002" fmla="*/ 2716560 w 7362098"/>
                              <a:gd name="connsiteY2002" fmla="*/ 3934793 h 4900456"/>
                              <a:gd name="connsiteX2003" fmla="*/ 2719353 w 7362098"/>
                              <a:gd name="connsiteY2003" fmla="*/ 3933197 h 4900456"/>
                              <a:gd name="connsiteX2004" fmla="*/ 2657485 w 7362098"/>
                              <a:gd name="connsiteY2004" fmla="*/ 3928805 h 4900456"/>
                              <a:gd name="connsiteX2005" fmla="*/ 2659881 w 7362098"/>
                              <a:gd name="connsiteY2005" fmla="*/ 3930801 h 4900456"/>
                              <a:gd name="connsiteX2006" fmla="*/ 2657885 w 7362098"/>
                              <a:gd name="connsiteY2006" fmla="*/ 3933196 h 4900456"/>
                              <a:gd name="connsiteX2007" fmla="*/ 2640320 w 7362098"/>
                              <a:gd name="connsiteY2007" fmla="*/ 3935592 h 4900456"/>
                              <a:gd name="connsiteX2008" fmla="*/ 2637924 w 7362098"/>
                              <a:gd name="connsiteY2008" fmla="*/ 3933596 h 4900456"/>
                              <a:gd name="connsiteX2009" fmla="*/ 2639922 w 7362098"/>
                              <a:gd name="connsiteY2009" fmla="*/ 3931200 h 4900456"/>
                              <a:gd name="connsiteX2010" fmla="*/ 2736920 w 7362098"/>
                              <a:gd name="connsiteY2010" fmla="*/ 3918426 h 4900456"/>
                              <a:gd name="connsiteX2011" fmla="*/ 2739317 w 7362098"/>
                              <a:gd name="connsiteY2011" fmla="*/ 3920422 h 4900456"/>
                              <a:gd name="connsiteX2012" fmla="*/ 2737320 w 7362098"/>
                              <a:gd name="connsiteY2012" fmla="*/ 3922817 h 4900456"/>
                              <a:gd name="connsiteX2013" fmla="*/ 2719756 w 7362098"/>
                              <a:gd name="connsiteY2013" fmla="*/ 3925213 h 4900456"/>
                              <a:gd name="connsiteX2014" fmla="*/ 2717361 w 7362098"/>
                              <a:gd name="connsiteY2014" fmla="*/ 3923217 h 4900456"/>
                              <a:gd name="connsiteX2015" fmla="*/ 2719356 w 7362098"/>
                              <a:gd name="connsiteY2015" fmla="*/ 3920821 h 4900456"/>
                              <a:gd name="connsiteX2016" fmla="*/ 1365063 w 7362098"/>
                              <a:gd name="connsiteY2016" fmla="*/ 3917728 h 4900456"/>
                              <a:gd name="connsiteX2017" fmla="*/ 1374444 w 7362098"/>
                              <a:gd name="connsiteY2017" fmla="*/ 3918825 h 4900456"/>
                              <a:gd name="connsiteX2018" fmla="*/ 1381629 w 7362098"/>
                              <a:gd name="connsiteY2018" fmla="*/ 3930801 h 4900456"/>
                              <a:gd name="connsiteX2019" fmla="*/ 1385222 w 7362098"/>
                              <a:gd name="connsiteY2019" fmla="*/ 3935592 h 4900456"/>
                              <a:gd name="connsiteX2020" fmla="*/ 1391210 w 7362098"/>
                              <a:gd name="connsiteY2020" fmla="*/ 3935592 h 4900456"/>
                              <a:gd name="connsiteX2021" fmla="*/ 1391610 w 7362098"/>
                              <a:gd name="connsiteY2021" fmla="*/ 3935592 h 4900456"/>
                              <a:gd name="connsiteX2022" fmla="*/ 1392008 w 7362098"/>
                              <a:gd name="connsiteY2022" fmla="*/ 3935193 h 4900456"/>
                              <a:gd name="connsiteX2023" fmla="*/ 1405182 w 7362098"/>
                              <a:gd name="connsiteY2023" fmla="*/ 3934793 h 4900456"/>
                              <a:gd name="connsiteX2024" fmla="*/ 1412369 w 7362098"/>
                              <a:gd name="connsiteY2024" fmla="*/ 3946370 h 4900456"/>
                              <a:gd name="connsiteX2025" fmla="*/ 1412369 w 7362098"/>
                              <a:gd name="connsiteY2025" fmla="*/ 3946769 h 4900456"/>
                              <a:gd name="connsiteX2026" fmla="*/ 1415960 w 7362098"/>
                              <a:gd name="connsiteY2026" fmla="*/ 3951560 h 4900456"/>
                              <a:gd name="connsiteX2027" fmla="*/ 1422350 w 7362098"/>
                              <a:gd name="connsiteY2027" fmla="*/ 3951560 h 4900456"/>
                              <a:gd name="connsiteX2028" fmla="*/ 1422749 w 7362098"/>
                              <a:gd name="connsiteY2028" fmla="*/ 3951560 h 4900456"/>
                              <a:gd name="connsiteX2029" fmla="*/ 1436721 w 7362098"/>
                              <a:gd name="connsiteY2029" fmla="*/ 3950761 h 4900456"/>
                              <a:gd name="connsiteX2030" fmla="*/ 1443907 w 7362098"/>
                              <a:gd name="connsiteY2030" fmla="*/ 3962738 h 4900456"/>
                              <a:gd name="connsiteX2031" fmla="*/ 1447498 w 7362098"/>
                              <a:gd name="connsiteY2031" fmla="*/ 3967529 h 4900456"/>
                              <a:gd name="connsiteX2032" fmla="*/ 1450690 w 7362098"/>
                              <a:gd name="connsiteY2032" fmla="*/ 3968327 h 4900456"/>
                              <a:gd name="connsiteX2033" fmla="*/ 1455082 w 7362098"/>
                              <a:gd name="connsiteY2033" fmla="*/ 3968726 h 4900456"/>
                              <a:gd name="connsiteX2034" fmla="*/ 1458676 w 7362098"/>
                              <a:gd name="connsiteY2034" fmla="*/ 3972718 h 4900456"/>
                              <a:gd name="connsiteX2035" fmla="*/ 1453086 w 7362098"/>
                              <a:gd name="connsiteY2035" fmla="*/ 3976710 h 4900456"/>
                              <a:gd name="connsiteX2036" fmla="*/ 1447099 w 7362098"/>
                              <a:gd name="connsiteY2036" fmla="*/ 3976311 h 4900456"/>
                              <a:gd name="connsiteX2037" fmla="*/ 1442308 w 7362098"/>
                              <a:gd name="connsiteY2037" fmla="*/ 3974714 h 4900456"/>
                              <a:gd name="connsiteX2038" fmla="*/ 1435125 w 7362098"/>
                              <a:gd name="connsiteY2038" fmla="*/ 3962738 h 4900456"/>
                              <a:gd name="connsiteX2039" fmla="*/ 1431929 w 7362098"/>
                              <a:gd name="connsiteY2039" fmla="*/ 3957947 h 4900456"/>
                              <a:gd name="connsiteX2040" fmla="*/ 1425143 w 7362098"/>
                              <a:gd name="connsiteY2040" fmla="*/ 3958346 h 4900456"/>
                              <a:gd name="connsiteX2041" fmla="*/ 1411568 w 7362098"/>
                              <a:gd name="connsiteY2041" fmla="*/ 3958745 h 4900456"/>
                              <a:gd name="connsiteX2042" fmla="*/ 1404383 w 7362098"/>
                              <a:gd name="connsiteY2042" fmla="*/ 3947169 h 4900456"/>
                              <a:gd name="connsiteX2043" fmla="*/ 1400791 w 7362098"/>
                              <a:gd name="connsiteY2043" fmla="*/ 3941979 h 4900456"/>
                              <a:gd name="connsiteX2044" fmla="*/ 1394802 w 7362098"/>
                              <a:gd name="connsiteY2044" fmla="*/ 3941979 h 4900456"/>
                              <a:gd name="connsiteX2045" fmla="*/ 1394405 w 7362098"/>
                              <a:gd name="connsiteY2045" fmla="*/ 3941979 h 4900456"/>
                              <a:gd name="connsiteX2046" fmla="*/ 1380831 w 7362098"/>
                              <a:gd name="connsiteY2046" fmla="*/ 3942378 h 4900456"/>
                              <a:gd name="connsiteX2047" fmla="*/ 1373645 w 7362098"/>
                              <a:gd name="connsiteY2047" fmla="*/ 3930402 h 4900456"/>
                              <a:gd name="connsiteX2048" fmla="*/ 1370452 w 7362098"/>
                              <a:gd name="connsiteY2048" fmla="*/ 3925612 h 4900456"/>
                              <a:gd name="connsiteX2049" fmla="*/ 1363665 w 7362098"/>
                              <a:gd name="connsiteY2049" fmla="*/ 3926011 h 4900456"/>
                              <a:gd name="connsiteX2050" fmla="*/ 1350092 w 7362098"/>
                              <a:gd name="connsiteY2050" fmla="*/ 3926410 h 4900456"/>
                              <a:gd name="connsiteX2051" fmla="*/ 1347698 w 7362098"/>
                              <a:gd name="connsiteY2051" fmla="*/ 3924813 h 4900456"/>
                              <a:gd name="connsiteX2052" fmla="*/ 1346101 w 7362098"/>
                              <a:gd name="connsiteY2052" fmla="*/ 3919624 h 4900456"/>
                              <a:gd name="connsiteX2053" fmla="*/ 1351290 w 7362098"/>
                              <a:gd name="connsiteY2053" fmla="*/ 3918027 h 4900456"/>
                              <a:gd name="connsiteX2054" fmla="*/ 1353685 w 7362098"/>
                              <a:gd name="connsiteY2054" fmla="*/ 3919624 h 4900456"/>
                              <a:gd name="connsiteX2055" fmla="*/ 1360073 w 7362098"/>
                              <a:gd name="connsiteY2055" fmla="*/ 3919624 h 4900456"/>
                              <a:gd name="connsiteX2056" fmla="*/ 1360474 w 7362098"/>
                              <a:gd name="connsiteY2056" fmla="*/ 3919624 h 4900456"/>
                              <a:gd name="connsiteX2057" fmla="*/ 1365063 w 7362098"/>
                              <a:gd name="connsiteY2057" fmla="*/ 3917728 h 4900456"/>
                              <a:gd name="connsiteX2058" fmla="*/ 2641913 w 7362098"/>
                              <a:gd name="connsiteY2058" fmla="*/ 3911640 h 4900456"/>
                              <a:gd name="connsiteX2059" fmla="*/ 2658682 w 7362098"/>
                              <a:gd name="connsiteY2059" fmla="*/ 3916431 h 4900456"/>
                              <a:gd name="connsiteX2060" fmla="*/ 2660278 w 7362098"/>
                              <a:gd name="connsiteY2060" fmla="*/ 3919225 h 4900456"/>
                              <a:gd name="connsiteX2061" fmla="*/ 2658682 w 7362098"/>
                              <a:gd name="connsiteY2061" fmla="*/ 3920822 h 4900456"/>
                              <a:gd name="connsiteX2062" fmla="*/ 2657882 w 7362098"/>
                              <a:gd name="connsiteY2062" fmla="*/ 3920822 h 4900456"/>
                              <a:gd name="connsiteX2063" fmla="*/ 2641117 w 7362098"/>
                              <a:gd name="connsiteY2063" fmla="*/ 3916031 h 4900456"/>
                              <a:gd name="connsiteX2064" fmla="*/ 2639119 w 7362098"/>
                              <a:gd name="connsiteY2064" fmla="*/ 3913237 h 4900456"/>
                              <a:gd name="connsiteX2065" fmla="*/ 2641913 w 7362098"/>
                              <a:gd name="connsiteY2065" fmla="*/ 3911640 h 4900456"/>
                              <a:gd name="connsiteX2066" fmla="*/ 2730129 w 7362098"/>
                              <a:gd name="connsiteY2066" fmla="*/ 3901261 h 4900456"/>
                              <a:gd name="connsiteX2067" fmla="*/ 2732927 w 7362098"/>
                              <a:gd name="connsiteY2067" fmla="*/ 3902059 h 4900456"/>
                              <a:gd name="connsiteX2068" fmla="*/ 2732128 w 7362098"/>
                              <a:gd name="connsiteY2068" fmla="*/ 3904853 h 4900456"/>
                              <a:gd name="connsiteX2069" fmla="*/ 2716961 w 7362098"/>
                              <a:gd name="connsiteY2069" fmla="*/ 3913637 h 4900456"/>
                              <a:gd name="connsiteX2070" fmla="*/ 2716164 w 7362098"/>
                              <a:gd name="connsiteY2070" fmla="*/ 3914036 h 4900456"/>
                              <a:gd name="connsiteX2071" fmla="*/ 2714168 w 7362098"/>
                              <a:gd name="connsiteY2071" fmla="*/ 3912838 h 4900456"/>
                              <a:gd name="connsiteX2072" fmla="*/ 2714964 w 7362098"/>
                              <a:gd name="connsiteY2072" fmla="*/ 3910044 h 4900456"/>
                              <a:gd name="connsiteX2073" fmla="*/ 2651496 w 7362098"/>
                              <a:gd name="connsiteY2073" fmla="*/ 3895672 h 4900456"/>
                              <a:gd name="connsiteX2074" fmla="*/ 2665467 w 7362098"/>
                              <a:gd name="connsiteY2074" fmla="*/ 3906451 h 4900456"/>
                              <a:gd name="connsiteX2075" fmla="*/ 2665868 w 7362098"/>
                              <a:gd name="connsiteY2075" fmla="*/ 3909246 h 4900456"/>
                              <a:gd name="connsiteX2076" fmla="*/ 2664271 w 7362098"/>
                              <a:gd name="connsiteY2076" fmla="*/ 3910044 h 4900456"/>
                              <a:gd name="connsiteX2077" fmla="*/ 2662675 w 7362098"/>
                              <a:gd name="connsiteY2077" fmla="*/ 3909645 h 4900456"/>
                              <a:gd name="connsiteX2078" fmla="*/ 2649100 w 7362098"/>
                              <a:gd name="connsiteY2078" fmla="*/ 3898865 h 4900456"/>
                              <a:gd name="connsiteX2079" fmla="*/ 2648701 w 7362098"/>
                              <a:gd name="connsiteY2079" fmla="*/ 3896071 h 4900456"/>
                              <a:gd name="connsiteX2080" fmla="*/ 2651496 w 7362098"/>
                              <a:gd name="connsiteY2080" fmla="*/ 3895672 h 4900456"/>
                              <a:gd name="connsiteX2081" fmla="*/ 2720157 w 7362098"/>
                              <a:gd name="connsiteY2081" fmla="*/ 3886889 h 4900456"/>
                              <a:gd name="connsiteX2082" fmla="*/ 2720555 w 7362098"/>
                              <a:gd name="connsiteY2082" fmla="*/ 3889684 h 4900456"/>
                              <a:gd name="connsiteX2083" fmla="*/ 2709780 w 7362098"/>
                              <a:gd name="connsiteY2083" fmla="*/ 3903657 h 4900456"/>
                              <a:gd name="connsiteX2084" fmla="*/ 2708184 w 7362098"/>
                              <a:gd name="connsiteY2084" fmla="*/ 3904455 h 4900456"/>
                              <a:gd name="connsiteX2085" fmla="*/ 2706586 w 7362098"/>
                              <a:gd name="connsiteY2085" fmla="*/ 3904056 h 4900456"/>
                              <a:gd name="connsiteX2086" fmla="*/ 2706586 w 7362098"/>
                              <a:gd name="connsiteY2086" fmla="*/ 3901261 h 4900456"/>
                              <a:gd name="connsiteX2087" fmla="*/ 2717361 w 7362098"/>
                              <a:gd name="connsiteY2087" fmla="*/ 3887288 h 4900456"/>
                              <a:gd name="connsiteX2088" fmla="*/ 2720157 w 7362098"/>
                              <a:gd name="connsiteY2088" fmla="*/ 3886889 h 4900456"/>
                              <a:gd name="connsiteX2089" fmla="*/ 2663471 w 7362098"/>
                              <a:gd name="connsiteY2089" fmla="*/ 3882897 h 4900456"/>
                              <a:gd name="connsiteX2090" fmla="*/ 2666266 w 7362098"/>
                              <a:gd name="connsiteY2090" fmla="*/ 3883696 h 4900456"/>
                              <a:gd name="connsiteX2091" fmla="*/ 2675049 w 7362098"/>
                              <a:gd name="connsiteY2091" fmla="*/ 3898866 h 4900456"/>
                              <a:gd name="connsiteX2092" fmla="*/ 2674250 w 7362098"/>
                              <a:gd name="connsiteY2092" fmla="*/ 3901661 h 4900456"/>
                              <a:gd name="connsiteX2093" fmla="*/ 2673452 w 7362098"/>
                              <a:gd name="connsiteY2093" fmla="*/ 3902060 h 4900456"/>
                              <a:gd name="connsiteX2094" fmla="*/ 2671456 w 7362098"/>
                              <a:gd name="connsiteY2094" fmla="*/ 3900862 h 4900456"/>
                              <a:gd name="connsiteX2095" fmla="*/ 2662673 w 7362098"/>
                              <a:gd name="connsiteY2095" fmla="*/ 3885692 h 4900456"/>
                              <a:gd name="connsiteX2096" fmla="*/ 2663471 w 7362098"/>
                              <a:gd name="connsiteY2096" fmla="*/ 3882897 h 4900456"/>
                              <a:gd name="connsiteX2097" fmla="*/ 2702194 w 7362098"/>
                              <a:gd name="connsiteY2097" fmla="*/ 3877708 h 4900456"/>
                              <a:gd name="connsiteX2098" fmla="*/ 2703793 w 7362098"/>
                              <a:gd name="connsiteY2098" fmla="*/ 3880502 h 4900456"/>
                              <a:gd name="connsiteX2099" fmla="*/ 2699005 w 7362098"/>
                              <a:gd name="connsiteY2099" fmla="*/ 3897269 h 4900456"/>
                              <a:gd name="connsiteX2100" fmla="*/ 2697409 w 7362098"/>
                              <a:gd name="connsiteY2100" fmla="*/ 3898866 h 4900456"/>
                              <a:gd name="connsiteX2101" fmla="*/ 2696610 w 7362098"/>
                              <a:gd name="connsiteY2101" fmla="*/ 3898866 h 4900456"/>
                              <a:gd name="connsiteX2102" fmla="*/ 2694611 w 7362098"/>
                              <a:gd name="connsiteY2102" fmla="*/ 3896072 h 4900456"/>
                              <a:gd name="connsiteX2103" fmla="*/ 2699401 w 7362098"/>
                              <a:gd name="connsiteY2103" fmla="*/ 3879305 h 4900456"/>
                              <a:gd name="connsiteX2104" fmla="*/ 2702194 w 7362098"/>
                              <a:gd name="connsiteY2104" fmla="*/ 3877708 h 4900456"/>
                              <a:gd name="connsiteX2105" fmla="*/ 2682236 w 7362098"/>
                              <a:gd name="connsiteY2105" fmla="*/ 3876111 h 4900456"/>
                              <a:gd name="connsiteX2106" fmla="*/ 2684631 w 7362098"/>
                              <a:gd name="connsiteY2106" fmla="*/ 3878107 h 4900456"/>
                              <a:gd name="connsiteX2107" fmla="*/ 2687027 w 7362098"/>
                              <a:gd name="connsiteY2107" fmla="*/ 3895673 h 4900456"/>
                              <a:gd name="connsiteX2108" fmla="*/ 2685030 w 7362098"/>
                              <a:gd name="connsiteY2108" fmla="*/ 3898068 h 4900456"/>
                              <a:gd name="connsiteX2109" fmla="*/ 2682636 w 7362098"/>
                              <a:gd name="connsiteY2109" fmla="*/ 3896072 h 4900456"/>
                              <a:gd name="connsiteX2110" fmla="*/ 2680242 w 7362098"/>
                              <a:gd name="connsiteY2110" fmla="*/ 3878506 h 4900456"/>
                              <a:gd name="connsiteX2111" fmla="*/ 2682236 w 7362098"/>
                              <a:gd name="connsiteY2111" fmla="*/ 3876111 h 4900456"/>
                              <a:gd name="connsiteX2112" fmla="*/ 1726597 w 7362098"/>
                              <a:gd name="connsiteY2112" fmla="*/ 3851510 h 4900456"/>
                              <a:gd name="connsiteX2113" fmla="*/ 1745709 w 7362098"/>
                              <a:gd name="connsiteY2113" fmla="*/ 3865732 h 4900456"/>
                              <a:gd name="connsiteX2114" fmla="*/ 1740120 w 7362098"/>
                              <a:gd name="connsiteY2114" fmla="*/ 3869325 h 4900456"/>
                              <a:gd name="connsiteX2115" fmla="*/ 1705790 w 7362098"/>
                              <a:gd name="connsiteY2115" fmla="*/ 3861341 h 4900456"/>
                              <a:gd name="connsiteX2116" fmla="*/ 1698604 w 7362098"/>
                              <a:gd name="connsiteY2116" fmla="*/ 3895273 h 4900456"/>
                              <a:gd name="connsiteX2117" fmla="*/ 1693015 w 7362098"/>
                              <a:gd name="connsiteY2117" fmla="*/ 3898866 h 4900456"/>
                              <a:gd name="connsiteX2118" fmla="*/ 1692217 w 7362098"/>
                              <a:gd name="connsiteY2118" fmla="*/ 3897669 h 4900456"/>
                              <a:gd name="connsiteX2119" fmla="*/ 1702995 w 7362098"/>
                              <a:gd name="connsiteY2119" fmla="*/ 3854953 h 4900456"/>
                              <a:gd name="connsiteX2120" fmla="*/ 1726597 w 7362098"/>
                              <a:gd name="connsiteY2120" fmla="*/ 3851510 h 4900456"/>
                              <a:gd name="connsiteX2121" fmla="*/ 6470185 w 7362098"/>
                              <a:gd name="connsiteY2121" fmla="*/ 3822219 h 4900456"/>
                              <a:gd name="connsiteX2122" fmla="*/ 6472580 w 7362098"/>
                              <a:gd name="connsiteY2122" fmla="*/ 3824215 h 4900456"/>
                              <a:gd name="connsiteX2123" fmla="*/ 6474975 w 7362098"/>
                              <a:gd name="connsiteY2123" fmla="*/ 3841781 h 4900456"/>
                              <a:gd name="connsiteX2124" fmla="*/ 6472979 w 7362098"/>
                              <a:gd name="connsiteY2124" fmla="*/ 3844176 h 4900456"/>
                              <a:gd name="connsiteX2125" fmla="*/ 6470584 w 7362098"/>
                              <a:gd name="connsiteY2125" fmla="*/ 3842180 h 4900456"/>
                              <a:gd name="connsiteX2126" fmla="*/ 6468188 w 7362098"/>
                              <a:gd name="connsiteY2126" fmla="*/ 3824614 h 4900456"/>
                              <a:gd name="connsiteX2127" fmla="*/ 6470185 w 7362098"/>
                              <a:gd name="connsiteY2127" fmla="*/ 3822219 h 4900456"/>
                              <a:gd name="connsiteX2128" fmla="*/ 6458607 w 7362098"/>
                              <a:gd name="connsiteY2128" fmla="*/ 3821421 h 4900456"/>
                              <a:gd name="connsiteX2129" fmla="*/ 6459806 w 7362098"/>
                              <a:gd name="connsiteY2129" fmla="*/ 3824215 h 4900456"/>
                              <a:gd name="connsiteX2130" fmla="*/ 6455015 w 7362098"/>
                              <a:gd name="connsiteY2130" fmla="*/ 3840982 h 4900456"/>
                              <a:gd name="connsiteX2131" fmla="*/ 6453418 w 7362098"/>
                              <a:gd name="connsiteY2131" fmla="*/ 3842579 h 4900456"/>
                              <a:gd name="connsiteX2132" fmla="*/ 6452620 w 7362098"/>
                              <a:gd name="connsiteY2132" fmla="*/ 3842579 h 4900456"/>
                              <a:gd name="connsiteX2133" fmla="*/ 6451022 w 7362098"/>
                              <a:gd name="connsiteY2133" fmla="*/ 3839785 h 4900456"/>
                              <a:gd name="connsiteX2134" fmla="*/ 6455813 w 7362098"/>
                              <a:gd name="connsiteY2134" fmla="*/ 3823017 h 4900456"/>
                              <a:gd name="connsiteX2135" fmla="*/ 6458607 w 7362098"/>
                              <a:gd name="connsiteY2135" fmla="*/ 3821421 h 4900456"/>
                              <a:gd name="connsiteX2136" fmla="*/ 6480563 w 7362098"/>
                              <a:gd name="connsiteY2136" fmla="*/ 3818626 h 4900456"/>
                              <a:gd name="connsiteX2137" fmla="*/ 6483358 w 7362098"/>
                              <a:gd name="connsiteY2137" fmla="*/ 3819425 h 4900456"/>
                              <a:gd name="connsiteX2138" fmla="*/ 6492141 w 7362098"/>
                              <a:gd name="connsiteY2138" fmla="*/ 3834595 h 4900456"/>
                              <a:gd name="connsiteX2139" fmla="*/ 6491342 w 7362098"/>
                              <a:gd name="connsiteY2139" fmla="*/ 3837390 h 4900456"/>
                              <a:gd name="connsiteX2140" fmla="*/ 6490544 w 7362098"/>
                              <a:gd name="connsiteY2140" fmla="*/ 3837789 h 4900456"/>
                              <a:gd name="connsiteX2141" fmla="*/ 6488548 w 7362098"/>
                              <a:gd name="connsiteY2141" fmla="*/ 3836591 h 4900456"/>
                              <a:gd name="connsiteX2142" fmla="*/ 6479764 w 7362098"/>
                              <a:gd name="connsiteY2142" fmla="*/ 3821421 h 4900456"/>
                              <a:gd name="connsiteX2143" fmla="*/ 6480563 w 7362098"/>
                              <a:gd name="connsiteY2143" fmla="*/ 3818626 h 4900456"/>
                              <a:gd name="connsiteX2144" fmla="*/ 5125482 w 7362098"/>
                              <a:gd name="connsiteY2144" fmla="*/ 3816331 h 4900456"/>
                              <a:gd name="connsiteX2145" fmla="*/ 5134863 w 7362098"/>
                              <a:gd name="connsiteY2145" fmla="*/ 3817429 h 4900456"/>
                              <a:gd name="connsiteX2146" fmla="*/ 5142049 w 7362098"/>
                              <a:gd name="connsiteY2146" fmla="*/ 3829405 h 4900456"/>
                              <a:gd name="connsiteX2147" fmla="*/ 5145642 w 7362098"/>
                              <a:gd name="connsiteY2147" fmla="*/ 3834195 h 4900456"/>
                              <a:gd name="connsiteX2148" fmla="*/ 5151630 w 7362098"/>
                              <a:gd name="connsiteY2148" fmla="*/ 3834195 h 4900456"/>
                              <a:gd name="connsiteX2149" fmla="*/ 5152029 w 7362098"/>
                              <a:gd name="connsiteY2149" fmla="*/ 3834195 h 4900456"/>
                              <a:gd name="connsiteX2150" fmla="*/ 5152428 w 7362098"/>
                              <a:gd name="connsiteY2150" fmla="*/ 3833796 h 4900456"/>
                              <a:gd name="connsiteX2151" fmla="*/ 5165602 w 7362098"/>
                              <a:gd name="connsiteY2151" fmla="*/ 3833397 h 4900456"/>
                              <a:gd name="connsiteX2152" fmla="*/ 5172787 w 7362098"/>
                              <a:gd name="connsiteY2152" fmla="*/ 3844973 h 4900456"/>
                              <a:gd name="connsiteX2153" fmla="*/ 5172787 w 7362098"/>
                              <a:gd name="connsiteY2153" fmla="*/ 3845373 h 4900456"/>
                              <a:gd name="connsiteX2154" fmla="*/ 5176380 w 7362098"/>
                              <a:gd name="connsiteY2154" fmla="*/ 3850163 h 4900456"/>
                              <a:gd name="connsiteX2155" fmla="*/ 5182767 w 7362098"/>
                              <a:gd name="connsiteY2155" fmla="*/ 3850163 h 4900456"/>
                              <a:gd name="connsiteX2156" fmla="*/ 5183167 w 7362098"/>
                              <a:gd name="connsiteY2156" fmla="*/ 3850163 h 4900456"/>
                              <a:gd name="connsiteX2157" fmla="*/ 5197140 w 7362098"/>
                              <a:gd name="connsiteY2157" fmla="*/ 3849365 h 4900456"/>
                              <a:gd name="connsiteX2158" fmla="*/ 5204325 w 7362098"/>
                              <a:gd name="connsiteY2158" fmla="*/ 3861342 h 4900456"/>
                              <a:gd name="connsiteX2159" fmla="*/ 5207918 w 7362098"/>
                              <a:gd name="connsiteY2159" fmla="*/ 3866132 h 4900456"/>
                              <a:gd name="connsiteX2160" fmla="*/ 5211112 w 7362098"/>
                              <a:gd name="connsiteY2160" fmla="*/ 3866930 h 4900456"/>
                              <a:gd name="connsiteX2161" fmla="*/ 5215503 w 7362098"/>
                              <a:gd name="connsiteY2161" fmla="*/ 3867330 h 4900456"/>
                              <a:gd name="connsiteX2162" fmla="*/ 5219096 w 7362098"/>
                              <a:gd name="connsiteY2162" fmla="*/ 3871322 h 4900456"/>
                              <a:gd name="connsiteX2163" fmla="*/ 5213507 w 7362098"/>
                              <a:gd name="connsiteY2163" fmla="*/ 3875314 h 4900456"/>
                              <a:gd name="connsiteX2164" fmla="*/ 5207519 w 7362098"/>
                              <a:gd name="connsiteY2164" fmla="*/ 3874914 h 4900456"/>
                              <a:gd name="connsiteX2165" fmla="*/ 5202728 w 7362098"/>
                              <a:gd name="connsiteY2165" fmla="*/ 3873318 h 4900456"/>
                              <a:gd name="connsiteX2166" fmla="*/ 5195543 w 7362098"/>
                              <a:gd name="connsiteY2166" fmla="*/ 3861342 h 4900456"/>
                              <a:gd name="connsiteX2167" fmla="*/ 5192349 w 7362098"/>
                              <a:gd name="connsiteY2167" fmla="*/ 3856550 h 4900456"/>
                              <a:gd name="connsiteX2168" fmla="*/ 5185562 w 7362098"/>
                              <a:gd name="connsiteY2168" fmla="*/ 3856949 h 4900456"/>
                              <a:gd name="connsiteX2169" fmla="*/ 5171989 w 7362098"/>
                              <a:gd name="connsiteY2169" fmla="*/ 3857349 h 4900456"/>
                              <a:gd name="connsiteX2170" fmla="*/ 5164803 w 7362098"/>
                              <a:gd name="connsiteY2170" fmla="*/ 3845772 h 4900456"/>
                              <a:gd name="connsiteX2171" fmla="*/ 5161211 w 7362098"/>
                              <a:gd name="connsiteY2171" fmla="*/ 3840582 h 4900456"/>
                              <a:gd name="connsiteX2172" fmla="*/ 5155223 w 7362098"/>
                              <a:gd name="connsiteY2172" fmla="*/ 3840582 h 4900456"/>
                              <a:gd name="connsiteX2173" fmla="*/ 5154823 w 7362098"/>
                              <a:gd name="connsiteY2173" fmla="*/ 3840582 h 4900456"/>
                              <a:gd name="connsiteX2174" fmla="*/ 5141251 w 7362098"/>
                              <a:gd name="connsiteY2174" fmla="*/ 3840981 h 4900456"/>
                              <a:gd name="connsiteX2175" fmla="*/ 5134065 w 7362098"/>
                              <a:gd name="connsiteY2175" fmla="*/ 3829005 h 4900456"/>
                              <a:gd name="connsiteX2176" fmla="*/ 5130871 w 7362098"/>
                              <a:gd name="connsiteY2176" fmla="*/ 3824215 h 4900456"/>
                              <a:gd name="connsiteX2177" fmla="*/ 5124085 w 7362098"/>
                              <a:gd name="connsiteY2177" fmla="*/ 3824614 h 4900456"/>
                              <a:gd name="connsiteX2178" fmla="*/ 5110512 w 7362098"/>
                              <a:gd name="connsiteY2178" fmla="*/ 3825013 h 4900456"/>
                              <a:gd name="connsiteX2179" fmla="*/ 5108117 w 7362098"/>
                              <a:gd name="connsiteY2179" fmla="*/ 3823417 h 4900456"/>
                              <a:gd name="connsiteX2180" fmla="*/ 5106520 w 7362098"/>
                              <a:gd name="connsiteY2180" fmla="*/ 3818227 h 4900456"/>
                              <a:gd name="connsiteX2181" fmla="*/ 5111710 w 7362098"/>
                              <a:gd name="connsiteY2181" fmla="*/ 3816630 h 4900456"/>
                              <a:gd name="connsiteX2182" fmla="*/ 5114105 w 7362098"/>
                              <a:gd name="connsiteY2182" fmla="*/ 3818227 h 4900456"/>
                              <a:gd name="connsiteX2183" fmla="*/ 5120492 w 7362098"/>
                              <a:gd name="connsiteY2183" fmla="*/ 3818227 h 4900456"/>
                              <a:gd name="connsiteX2184" fmla="*/ 5120891 w 7362098"/>
                              <a:gd name="connsiteY2184" fmla="*/ 3818227 h 4900456"/>
                              <a:gd name="connsiteX2185" fmla="*/ 5125482 w 7362098"/>
                              <a:gd name="connsiteY2185" fmla="*/ 3816331 h 4900456"/>
                              <a:gd name="connsiteX2186" fmla="*/ 6448628 w 7362098"/>
                              <a:gd name="connsiteY2186" fmla="*/ 3816231 h 4900456"/>
                              <a:gd name="connsiteX2187" fmla="*/ 6449426 w 7362098"/>
                              <a:gd name="connsiteY2187" fmla="*/ 3819025 h 4900456"/>
                              <a:gd name="connsiteX2188" fmla="*/ 6438648 w 7362098"/>
                              <a:gd name="connsiteY2188" fmla="*/ 3832998 h 4900456"/>
                              <a:gd name="connsiteX2189" fmla="*/ 6437050 w 7362098"/>
                              <a:gd name="connsiteY2189" fmla="*/ 3833797 h 4900456"/>
                              <a:gd name="connsiteX2190" fmla="*/ 6435453 w 7362098"/>
                              <a:gd name="connsiteY2190" fmla="*/ 3833398 h 4900456"/>
                              <a:gd name="connsiteX2191" fmla="*/ 6435054 w 7362098"/>
                              <a:gd name="connsiteY2191" fmla="*/ 3830603 h 4900456"/>
                              <a:gd name="connsiteX2192" fmla="*/ 6445833 w 7362098"/>
                              <a:gd name="connsiteY2192" fmla="*/ 3816630 h 4900456"/>
                              <a:gd name="connsiteX2193" fmla="*/ 6448628 w 7362098"/>
                              <a:gd name="connsiteY2193" fmla="*/ 3816231 h 4900456"/>
                              <a:gd name="connsiteX2194" fmla="*/ 6492139 w 7362098"/>
                              <a:gd name="connsiteY2194" fmla="*/ 3810642 h 4900456"/>
                              <a:gd name="connsiteX2195" fmla="*/ 6506512 w 7362098"/>
                              <a:gd name="connsiteY2195" fmla="*/ 3821422 h 4900456"/>
                              <a:gd name="connsiteX2196" fmla="*/ 6506911 w 7362098"/>
                              <a:gd name="connsiteY2196" fmla="*/ 3824216 h 4900456"/>
                              <a:gd name="connsiteX2197" fmla="*/ 6505314 w 7362098"/>
                              <a:gd name="connsiteY2197" fmla="*/ 3825014 h 4900456"/>
                              <a:gd name="connsiteX2198" fmla="*/ 6503717 w 7362098"/>
                              <a:gd name="connsiteY2198" fmla="*/ 3824615 h 4900456"/>
                              <a:gd name="connsiteX2199" fmla="*/ 6489744 w 7362098"/>
                              <a:gd name="connsiteY2199" fmla="*/ 3813836 h 4900456"/>
                              <a:gd name="connsiteX2200" fmla="*/ 6489345 w 7362098"/>
                              <a:gd name="connsiteY2200" fmla="*/ 3811041 h 4900456"/>
                              <a:gd name="connsiteX2201" fmla="*/ 6492139 w 7362098"/>
                              <a:gd name="connsiteY2201" fmla="*/ 3810642 h 4900456"/>
                              <a:gd name="connsiteX2202" fmla="*/ 3001196 w 7362098"/>
                              <a:gd name="connsiteY2202" fmla="*/ 3810243 h 4900456"/>
                              <a:gd name="connsiteX2203" fmla="*/ 3003988 w 7362098"/>
                              <a:gd name="connsiteY2203" fmla="*/ 3811840 h 4900456"/>
                              <a:gd name="connsiteX2204" fmla="*/ 3021557 w 7362098"/>
                              <a:gd name="connsiteY2204" fmla="*/ 3822618 h 4900456"/>
                              <a:gd name="connsiteX2205" fmla="*/ 3024745 w 7362098"/>
                              <a:gd name="connsiteY2205" fmla="*/ 3824215 h 4900456"/>
                              <a:gd name="connsiteX2206" fmla="*/ 3023550 w 7362098"/>
                              <a:gd name="connsiteY2206" fmla="*/ 3827009 h 4900456"/>
                              <a:gd name="connsiteX2207" fmla="*/ 3023150 w 7362098"/>
                              <a:gd name="connsiteY2207" fmla="*/ 3827009 h 4900456"/>
                              <a:gd name="connsiteX2208" fmla="*/ 3010363 w 7362098"/>
                              <a:gd name="connsiteY2208" fmla="*/ 3825811 h 4900456"/>
                              <a:gd name="connsiteX2209" fmla="*/ 2981628 w 7362098"/>
                              <a:gd name="connsiteY2209" fmla="*/ 3858147 h 4900456"/>
                              <a:gd name="connsiteX2210" fmla="*/ 2938519 w 7362098"/>
                              <a:gd name="connsiteY2210" fmla="*/ 3861341 h 4900456"/>
                              <a:gd name="connsiteX2211" fmla="*/ 2931733 w 7362098"/>
                              <a:gd name="connsiteY2211" fmla="*/ 3872519 h 4900456"/>
                              <a:gd name="connsiteX2212" fmla="*/ 2931335 w 7362098"/>
                              <a:gd name="connsiteY2212" fmla="*/ 3872918 h 4900456"/>
                              <a:gd name="connsiteX2213" fmla="*/ 2928539 w 7362098"/>
                              <a:gd name="connsiteY2213" fmla="*/ 3872119 h 4900456"/>
                              <a:gd name="connsiteX2214" fmla="*/ 2928937 w 7362098"/>
                              <a:gd name="connsiteY2214" fmla="*/ 3868926 h 4900456"/>
                              <a:gd name="connsiteX2215" fmla="*/ 2930935 w 7362098"/>
                              <a:gd name="connsiteY2215" fmla="*/ 3848166 h 4900456"/>
                              <a:gd name="connsiteX2216" fmla="*/ 2931335 w 7362098"/>
                              <a:gd name="connsiteY2216" fmla="*/ 3844973 h 4900456"/>
                              <a:gd name="connsiteX2217" fmla="*/ 2934527 w 7362098"/>
                              <a:gd name="connsiteY2217" fmla="*/ 3845372 h 4900456"/>
                              <a:gd name="connsiteX2218" fmla="*/ 2938917 w 7362098"/>
                              <a:gd name="connsiteY2218" fmla="*/ 3856950 h 4900456"/>
                              <a:gd name="connsiteX2219" fmla="*/ 2939317 w 7362098"/>
                              <a:gd name="connsiteY2219" fmla="*/ 3856950 h 4900456"/>
                              <a:gd name="connsiteX2220" fmla="*/ 2979636 w 7362098"/>
                              <a:gd name="connsiteY2220" fmla="*/ 3854154 h 4900456"/>
                              <a:gd name="connsiteX2221" fmla="*/ 3005982 w 7362098"/>
                              <a:gd name="connsiteY2221" fmla="*/ 3823815 h 4900456"/>
                              <a:gd name="connsiteX2222" fmla="*/ 3005982 w 7362098"/>
                              <a:gd name="connsiteY2222" fmla="*/ 3823416 h 4900456"/>
                              <a:gd name="connsiteX2223" fmla="*/ 2999599 w 7362098"/>
                              <a:gd name="connsiteY2223" fmla="*/ 3813037 h 4900456"/>
                              <a:gd name="connsiteX2224" fmla="*/ 3001196 w 7362098"/>
                              <a:gd name="connsiteY2224" fmla="*/ 3810243 h 4900456"/>
                              <a:gd name="connsiteX2225" fmla="*/ 6438248 w 7362098"/>
                              <a:gd name="connsiteY2225" fmla="*/ 3807049 h 4900456"/>
                              <a:gd name="connsiteX2226" fmla="*/ 6441043 w 7362098"/>
                              <a:gd name="connsiteY2226" fmla="*/ 3807848 h 4900456"/>
                              <a:gd name="connsiteX2227" fmla="*/ 6440244 w 7362098"/>
                              <a:gd name="connsiteY2227" fmla="*/ 3810642 h 4900456"/>
                              <a:gd name="connsiteX2228" fmla="*/ 6425074 w 7362098"/>
                              <a:gd name="connsiteY2228" fmla="*/ 3819426 h 4900456"/>
                              <a:gd name="connsiteX2229" fmla="*/ 6424275 w 7362098"/>
                              <a:gd name="connsiteY2229" fmla="*/ 3819825 h 4900456"/>
                              <a:gd name="connsiteX2230" fmla="*/ 6422279 w 7362098"/>
                              <a:gd name="connsiteY2230" fmla="*/ 3818627 h 4900456"/>
                              <a:gd name="connsiteX2231" fmla="*/ 6423078 w 7362098"/>
                              <a:gd name="connsiteY2231" fmla="*/ 3815833 h 4900456"/>
                              <a:gd name="connsiteX2232" fmla="*/ 3924493 w 7362098"/>
                              <a:gd name="connsiteY2232" fmla="*/ 3806650 h 4900456"/>
                              <a:gd name="connsiteX2233" fmla="*/ 3929283 w 7362098"/>
                              <a:gd name="connsiteY2233" fmla="*/ 3810243 h 4900456"/>
                              <a:gd name="connsiteX2234" fmla="*/ 3932876 w 7362098"/>
                              <a:gd name="connsiteY2234" fmla="*/ 3834594 h 4900456"/>
                              <a:gd name="connsiteX2235" fmla="*/ 3957228 w 7362098"/>
                              <a:gd name="connsiteY2235" fmla="*/ 3831001 h 4900456"/>
                              <a:gd name="connsiteX2236" fmla="*/ 3962019 w 7362098"/>
                              <a:gd name="connsiteY2236" fmla="*/ 3834594 h 4900456"/>
                              <a:gd name="connsiteX2237" fmla="*/ 3958426 w 7362098"/>
                              <a:gd name="connsiteY2237" fmla="*/ 3839385 h 4900456"/>
                              <a:gd name="connsiteX2238" fmla="*/ 3934074 w 7362098"/>
                              <a:gd name="connsiteY2238" fmla="*/ 3842977 h 4900456"/>
                              <a:gd name="connsiteX2239" fmla="*/ 3937667 w 7362098"/>
                              <a:gd name="connsiteY2239" fmla="*/ 3867330 h 4900456"/>
                              <a:gd name="connsiteX2240" fmla="*/ 3934074 w 7362098"/>
                              <a:gd name="connsiteY2240" fmla="*/ 3872120 h 4900456"/>
                              <a:gd name="connsiteX2241" fmla="*/ 3929283 w 7362098"/>
                              <a:gd name="connsiteY2241" fmla="*/ 3868527 h 4900456"/>
                              <a:gd name="connsiteX2242" fmla="*/ 3925691 w 7362098"/>
                              <a:gd name="connsiteY2242" fmla="*/ 3844175 h 4900456"/>
                              <a:gd name="connsiteX2243" fmla="*/ 3901339 w 7362098"/>
                              <a:gd name="connsiteY2243" fmla="*/ 3847768 h 4900456"/>
                              <a:gd name="connsiteX2244" fmla="*/ 3896549 w 7362098"/>
                              <a:gd name="connsiteY2244" fmla="*/ 3844175 h 4900456"/>
                              <a:gd name="connsiteX2245" fmla="*/ 3900142 w 7362098"/>
                              <a:gd name="connsiteY2245" fmla="*/ 3839385 h 4900456"/>
                              <a:gd name="connsiteX2246" fmla="*/ 3924493 w 7362098"/>
                              <a:gd name="connsiteY2246" fmla="*/ 3835792 h 4900456"/>
                              <a:gd name="connsiteX2247" fmla="*/ 3920900 w 7362098"/>
                              <a:gd name="connsiteY2247" fmla="*/ 3811441 h 4900456"/>
                              <a:gd name="connsiteX2248" fmla="*/ 3924493 w 7362098"/>
                              <a:gd name="connsiteY2248" fmla="*/ 3806650 h 4900456"/>
                              <a:gd name="connsiteX2249" fmla="*/ 6496930 w 7362098"/>
                              <a:gd name="connsiteY2249" fmla="*/ 3799465 h 4900456"/>
                              <a:gd name="connsiteX2250" fmla="*/ 6513697 w 7362098"/>
                              <a:gd name="connsiteY2250" fmla="*/ 3804256 h 4900456"/>
                              <a:gd name="connsiteX2251" fmla="*/ 6514895 w 7362098"/>
                              <a:gd name="connsiteY2251" fmla="*/ 3807050 h 4900456"/>
                              <a:gd name="connsiteX2252" fmla="*/ 6513298 w 7362098"/>
                              <a:gd name="connsiteY2252" fmla="*/ 3808647 h 4900456"/>
                              <a:gd name="connsiteX2253" fmla="*/ 6512500 w 7362098"/>
                              <a:gd name="connsiteY2253" fmla="*/ 3808647 h 4900456"/>
                              <a:gd name="connsiteX2254" fmla="*/ 6495732 w 7362098"/>
                              <a:gd name="connsiteY2254" fmla="*/ 3803856 h 4900456"/>
                              <a:gd name="connsiteX2255" fmla="*/ 6494136 w 7362098"/>
                              <a:gd name="connsiteY2255" fmla="*/ 3801061 h 4900456"/>
                              <a:gd name="connsiteX2256" fmla="*/ 6496930 w 7362098"/>
                              <a:gd name="connsiteY2256" fmla="*/ 3799465 h 4900456"/>
                              <a:gd name="connsiteX2257" fmla="*/ 6435056 w 7362098"/>
                              <a:gd name="connsiteY2257" fmla="*/ 3795074 h 4900456"/>
                              <a:gd name="connsiteX2258" fmla="*/ 6437451 w 7362098"/>
                              <a:gd name="connsiteY2258" fmla="*/ 3797070 h 4900456"/>
                              <a:gd name="connsiteX2259" fmla="*/ 6435455 w 7362098"/>
                              <a:gd name="connsiteY2259" fmla="*/ 3799465 h 4900456"/>
                              <a:gd name="connsiteX2260" fmla="*/ 6417889 w 7362098"/>
                              <a:gd name="connsiteY2260" fmla="*/ 3801861 h 4900456"/>
                              <a:gd name="connsiteX2261" fmla="*/ 6415494 w 7362098"/>
                              <a:gd name="connsiteY2261" fmla="*/ 3799865 h 4900456"/>
                              <a:gd name="connsiteX2262" fmla="*/ 6417490 w 7362098"/>
                              <a:gd name="connsiteY2262" fmla="*/ 3797469 h 4900456"/>
                              <a:gd name="connsiteX2263" fmla="*/ 6514496 w 7362098"/>
                              <a:gd name="connsiteY2263" fmla="*/ 3785094 h 4900456"/>
                              <a:gd name="connsiteX2264" fmla="*/ 6516891 w 7362098"/>
                              <a:gd name="connsiteY2264" fmla="*/ 3787090 h 4900456"/>
                              <a:gd name="connsiteX2265" fmla="*/ 6514895 w 7362098"/>
                              <a:gd name="connsiteY2265" fmla="*/ 3789485 h 4900456"/>
                              <a:gd name="connsiteX2266" fmla="*/ 6497329 w 7362098"/>
                              <a:gd name="connsiteY2266" fmla="*/ 3791881 h 4900456"/>
                              <a:gd name="connsiteX2267" fmla="*/ 6494934 w 7362098"/>
                              <a:gd name="connsiteY2267" fmla="*/ 3789885 h 4900456"/>
                              <a:gd name="connsiteX2268" fmla="*/ 6496930 w 7362098"/>
                              <a:gd name="connsiteY2268" fmla="*/ 3787489 h 4900456"/>
                              <a:gd name="connsiteX2269" fmla="*/ 5142648 w 7362098"/>
                              <a:gd name="connsiteY2269" fmla="*/ 3783996 h 4900456"/>
                              <a:gd name="connsiteX2270" fmla="*/ 5152030 w 7362098"/>
                              <a:gd name="connsiteY2270" fmla="*/ 3785094 h 4900456"/>
                              <a:gd name="connsiteX2271" fmla="*/ 5159215 w 7362098"/>
                              <a:gd name="connsiteY2271" fmla="*/ 3797070 h 4900456"/>
                              <a:gd name="connsiteX2272" fmla="*/ 5162808 w 7362098"/>
                              <a:gd name="connsiteY2272" fmla="*/ 3801860 h 4900456"/>
                              <a:gd name="connsiteX2273" fmla="*/ 5168796 w 7362098"/>
                              <a:gd name="connsiteY2273" fmla="*/ 3801860 h 4900456"/>
                              <a:gd name="connsiteX2274" fmla="*/ 5169195 w 7362098"/>
                              <a:gd name="connsiteY2274" fmla="*/ 3801860 h 4900456"/>
                              <a:gd name="connsiteX2275" fmla="*/ 5169594 w 7362098"/>
                              <a:gd name="connsiteY2275" fmla="*/ 3801461 h 4900456"/>
                              <a:gd name="connsiteX2276" fmla="*/ 5182768 w 7362098"/>
                              <a:gd name="connsiteY2276" fmla="*/ 3801062 h 4900456"/>
                              <a:gd name="connsiteX2277" fmla="*/ 5189953 w 7362098"/>
                              <a:gd name="connsiteY2277" fmla="*/ 3812638 h 4900456"/>
                              <a:gd name="connsiteX2278" fmla="*/ 5189953 w 7362098"/>
                              <a:gd name="connsiteY2278" fmla="*/ 3813037 h 4900456"/>
                              <a:gd name="connsiteX2279" fmla="*/ 5193546 w 7362098"/>
                              <a:gd name="connsiteY2279" fmla="*/ 3817828 h 4900456"/>
                              <a:gd name="connsiteX2280" fmla="*/ 5199933 w 7362098"/>
                              <a:gd name="connsiteY2280" fmla="*/ 3817828 h 4900456"/>
                              <a:gd name="connsiteX2281" fmla="*/ 5200333 w 7362098"/>
                              <a:gd name="connsiteY2281" fmla="*/ 3817828 h 4900456"/>
                              <a:gd name="connsiteX2282" fmla="*/ 5214305 w 7362098"/>
                              <a:gd name="connsiteY2282" fmla="*/ 3817029 h 4900456"/>
                              <a:gd name="connsiteX2283" fmla="*/ 5221491 w 7362098"/>
                              <a:gd name="connsiteY2283" fmla="*/ 3829006 h 4900456"/>
                              <a:gd name="connsiteX2284" fmla="*/ 5225084 w 7362098"/>
                              <a:gd name="connsiteY2284" fmla="*/ 3833797 h 4900456"/>
                              <a:gd name="connsiteX2285" fmla="*/ 5228277 w 7362098"/>
                              <a:gd name="connsiteY2285" fmla="*/ 3834595 h 4900456"/>
                              <a:gd name="connsiteX2286" fmla="*/ 5232669 w 7362098"/>
                              <a:gd name="connsiteY2286" fmla="*/ 3834994 h 4900456"/>
                              <a:gd name="connsiteX2287" fmla="*/ 5236261 w 7362098"/>
                              <a:gd name="connsiteY2287" fmla="*/ 3838986 h 4900456"/>
                              <a:gd name="connsiteX2288" fmla="*/ 5230673 w 7362098"/>
                              <a:gd name="connsiteY2288" fmla="*/ 3842978 h 4900456"/>
                              <a:gd name="connsiteX2289" fmla="*/ 5224685 w 7362098"/>
                              <a:gd name="connsiteY2289" fmla="*/ 3842579 h 4900456"/>
                              <a:gd name="connsiteX2290" fmla="*/ 5219894 w 7362098"/>
                              <a:gd name="connsiteY2290" fmla="*/ 3840982 h 4900456"/>
                              <a:gd name="connsiteX2291" fmla="*/ 5212709 w 7362098"/>
                              <a:gd name="connsiteY2291" fmla="*/ 3829006 h 4900456"/>
                              <a:gd name="connsiteX2292" fmla="*/ 5209515 w 7362098"/>
                              <a:gd name="connsiteY2292" fmla="*/ 3824215 h 4900456"/>
                              <a:gd name="connsiteX2293" fmla="*/ 5202728 w 7362098"/>
                              <a:gd name="connsiteY2293" fmla="*/ 3824614 h 4900456"/>
                              <a:gd name="connsiteX2294" fmla="*/ 5189155 w 7362098"/>
                              <a:gd name="connsiteY2294" fmla="*/ 3825013 h 4900456"/>
                              <a:gd name="connsiteX2295" fmla="*/ 5181969 w 7362098"/>
                              <a:gd name="connsiteY2295" fmla="*/ 3813437 h 4900456"/>
                              <a:gd name="connsiteX2296" fmla="*/ 5178377 w 7362098"/>
                              <a:gd name="connsiteY2296" fmla="*/ 3808247 h 4900456"/>
                              <a:gd name="connsiteX2297" fmla="*/ 5172389 w 7362098"/>
                              <a:gd name="connsiteY2297" fmla="*/ 3808247 h 4900456"/>
                              <a:gd name="connsiteX2298" fmla="*/ 5171990 w 7362098"/>
                              <a:gd name="connsiteY2298" fmla="*/ 3808247 h 4900456"/>
                              <a:gd name="connsiteX2299" fmla="*/ 5158417 w 7362098"/>
                              <a:gd name="connsiteY2299" fmla="*/ 3808646 h 4900456"/>
                              <a:gd name="connsiteX2300" fmla="*/ 5151231 w 7362098"/>
                              <a:gd name="connsiteY2300" fmla="*/ 3796670 h 4900456"/>
                              <a:gd name="connsiteX2301" fmla="*/ 5148038 w 7362098"/>
                              <a:gd name="connsiteY2301" fmla="*/ 3791880 h 4900456"/>
                              <a:gd name="connsiteX2302" fmla="*/ 5141251 w 7362098"/>
                              <a:gd name="connsiteY2302" fmla="*/ 3792279 h 4900456"/>
                              <a:gd name="connsiteX2303" fmla="*/ 5127679 w 7362098"/>
                              <a:gd name="connsiteY2303" fmla="*/ 3792678 h 4900456"/>
                              <a:gd name="connsiteX2304" fmla="*/ 5125283 w 7362098"/>
                              <a:gd name="connsiteY2304" fmla="*/ 3791082 h 4900456"/>
                              <a:gd name="connsiteX2305" fmla="*/ 5123687 w 7362098"/>
                              <a:gd name="connsiteY2305" fmla="*/ 3785892 h 4900456"/>
                              <a:gd name="connsiteX2306" fmla="*/ 5128876 w 7362098"/>
                              <a:gd name="connsiteY2306" fmla="*/ 3784295 h 4900456"/>
                              <a:gd name="connsiteX2307" fmla="*/ 5131271 w 7362098"/>
                              <a:gd name="connsiteY2307" fmla="*/ 3785892 h 4900456"/>
                              <a:gd name="connsiteX2308" fmla="*/ 5137659 w 7362098"/>
                              <a:gd name="connsiteY2308" fmla="*/ 3785892 h 4900456"/>
                              <a:gd name="connsiteX2309" fmla="*/ 5138058 w 7362098"/>
                              <a:gd name="connsiteY2309" fmla="*/ 3785892 h 4900456"/>
                              <a:gd name="connsiteX2310" fmla="*/ 5142648 w 7362098"/>
                              <a:gd name="connsiteY2310" fmla="*/ 3783996 h 4900456"/>
                              <a:gd name="connsiteX2311" fmla="*/ 6419485 w 7362098"/>
                              <a:gd name="connsiteY2311" fmla="*/ 3777908 h 4900456"/>
                              <a:gd name="connsiteX2312" fmla="*/ 6436252 w 7362098"/>
                              <a:gd name="connsiteY2312" fmla="*/ 3782699 h 4900456"/>
                              <a:gd name="connsiteX2313" fmla="*/ 6437849 w 7362098"/>
                              <a:gd name="connsiteY2313" fmla="*/ 3785493 h 4900456"/>
                              <a:gd name="connsiteX2314" fmla="*/ 6436252 w 7362098"/>
                              <a:gd name="connsiteY2314" fmla="*/ 3787090 h 4900456"/>
                              <a:gd name="connsiteX2315" fmla="*/ 6435454 w 7362098"/>
                              <a:gd name="connsiteY2315" fmla="*/ 3787090 h 4900456"/>
                              <a:gd name="connsiteX2316" fmla="*/ 6418687 w 7362098"/>
                              <a:gd name="connsiteY2316" fmla="*/ 3782299 h 4900456"/>
                              <a:gd name="connsiteX2317" fmla="*/ 6416691 w 7362098"/>
                              <a:gd name="connsiteY2317" fmla="*/ 3779504 h 4900456"/>
                              <a:gd name="connsiteX2318" fmla="*/ 6419485 w 7362098"/>
                              <a:gd name="connsiteY2318" fmla="*/ 3777908 h 4900456"/>
                              <a:gd name="connsiteX2319" fmla="*/ 6507709 w 7362098"/>
                              <a:gd name="connsiteY2319" fmla="*/ 3767528 h 4900456"/>
                              <a:gd name="connsiteX2320" fmla="*/ 6510504 w 7362098"/>
                              <a:gd name="connsiteY2320" fmla="*/ 3768327 h 4900456"/>
                              <a:gd name="connsiteX2321" fmla="*/ 6509705 w 7362098"/>
                              <a:gd name="connsiteY2321" fmla="*/ 3771121 h 4900456"/>
                              <a:gd name="connsiteX2322" fmla="*/ 6494535 w 7362098"/>
                              <a:gd name="connsiteY2322" fmla="*/ 3779905 h 4900456"/>
                              <a:gd name="connsiteX2323" fmla="*/ 6493736 w 7362098"/>
                              <a:gd name="connsiteY2323" fmla="*/ 3780304 h 4900456"/>
                              <a:gd name="connsiteX2324" fmla="*/ 6491740 w 7362098"/>
                              <a:gd name="connsiteY2324" fmla="*/ 3779106 h 4900456"/>
                              <a:gd name="connsiteX2325" fmla="*/ 6492539 w 7362098"/>
                              <a:gd name="connsiteY2325" fmla="*/ 3776312 h 4900456"/>
                              <a:gd name="connsiteX2326" fmla="*/ 6429067 w 7362098"/>
                              <a:gd name="connsiteY2326" fmla="*/ 3762339 h 4900456"/>
                              <a:gd name="connsiteX2327" fmla="*/ 6443040 w 7362098"/>
                              <a:gd name="connsiteY2327" fmla="*/ 3773118 h 4900456"/>
                              <a:gd name="connsiteX2328" fmla="*/ 6443439 w 7362098"/>
                              <a:gd name="connsiteY2328" fmla="*/ 3775913 h 4900456"/>
                              <a:gd name="connsiteX2329" fmla="*/ 6441842 w 7362098"/>
                              <a:gd name="connsiteY2329" fmla="*/ 3776711 h 4900456"/>
                              <a:gd name="connsiteX2330" fmla="*/ 6440245 w 7362098"/>
                              <a:gd name="connsiteY2330" fmla="*/ 3776312 h 4900456"/>
                              <a:gd name="connsiteX2331" fmla="*/ 6426671 w 7362098"/>
                              <a:gd name="connsiteY2331" fmla="*/ 3765533 h 4900456"/>
                              <a:gd name="connsiteX2332" fmla="*/ 6426272 w 7362098"/>
                              <a:gd name="connsiteY2332" fmla="*/ 3762738 h 4900456"/>
                              <a:gd name="connsiteX2333" fmla="*/ 6429067 w 7362098"/>
                              <a:gd name="connsiteY2333" fmla="*/ 3762339 h 4900456"/>
                              <a:gd name="connsiteX2334" fmla="*/ 6497730 w 7362098"/>
                              <a:gd name="connsiteY2334" fmla="*/ 3753158 h 4900456"/>
                              <a:gd name="connsiteX2335" fmla="*/ 6498129 w 7362098"/>
                              <a:gd name="connsiteY2335" fmla="*/ 3755953 h 4900456"/>
                              <a:gd name="connsiteX2336" fmla="*/ 6487351 w 7362098"/>
                              <a:gd name="connsiteY2336" fmla="*/ 3769925 h 4900456"/>
                              <a:gd name="connsiteX2337" fmla="*/ 6485753 w 7362098"/>
                              <a:gd name="connsiteY2337" fmla="*/ 3770724 h 4900456"/>
                              <a:gd name="connsiteX2338" fmla="*/ 6484156 w 7362098"/>
                              <a:gd name="connsiteY2338" fmla="*/ 3770325 h 4900456"/>
                              <a:gd name="connsiteX2339" fmla="*/ 6484156 w 7362098"/>
                              <a:gd name="connsiteY2339" fmla="*/ 3767530 h 4900456"/>
                              <a:gd name="connsiteX2340" fmla="*/ 6494935 w 7362098"/>
                              <a:gd name="connsiteY2340" fmla="*/ 3753557 h 4900456"/>
                              <a:gd name="connsiteX2341" fmla="*/ 6497730 w 7362098"/>
                              <a:gd name="connsiteY2341" fmla="*/ 3753158 h 4900456"/>
                              <a:gd name="connsiteX2342" fmla="*/ 6441042 w 7362098"/>
                              <a:gd name="connsiteY2342" fmla="*/ 3749564 h 4900456"/>
                              <a:gd name="connsiteX2343" fmla="*/ 6443837 w 7362098"/>
                              <a:gd name="connsiteY2343" fmla="*/ 3750363 h 4900456"/>
                              <a:gd name="connsiteX2344" fmla="*/ 6452620 w 7362098"/>
                              <a:gd name="connsiteY2344" fmla="*/ 3765533 h 4900456"/>
                              <a:gd name="connsiteX2345" fmla="*/ 6451821 w 7362098"/>
                              <a:gd name="connsiteY2345" fmla="*/ 3768328 h 4900456"/>
                              <a:gd name="connsiteX2346" fmla="*/ 6451023 w 7362098"/>
                              <a:gd name="connsiteY2346" fmla="*/ 3768727 h 4900456"/>
                              <a:gd name="connsiteX2347" fmla="*/ 6449027 w 7362098"/>
                              <a:gd name="connsiteY2347" fmla="*/ 3767529 h 4900456"/>
                              <a:gd name="connsiteX2348" fmla="*/ 6440243 w 7362098"/>
                              <a:gd name="connsiteY2348" fmla="*/ 3752359 h 4900456"/>
                              <a:gd name="connsiteX2349" fmla="*/ 6441042 w 7362098"/>
                              <a:gd name="connsiteY2349" fmla="*/ 3749564 h 4900456"/>
                              <a:gd name="connsiteX2350" fmla="*/ 6479766 w 7362098"/>
                              <a:gd name="connsiteY2350" fmla="*/ 3744376 h 4900456"/>
                              <a:gd name="connsiteX2351" fmla="*/ 6481364 w 7362098"/>
                              <a:gd name="connsiteY2351" fmla="*/ 3747170 h 4900456"/>
                              <a:gd name="connsiteX2352" fmla="*/ 6476572 w 7362098"/>
                              <a:gd name="connsiteY2352" fmla="*/ 3763937 h 4900456"/>
                              <a:gd name="connsiteX2353" fmla="*/ 6474975 w 7362098"/>
                              <a:gd name="connsiteY2353" fmla="*/ 3765534 h 4900456"/>
                              <a:gd name="connsiteX2354" fmla="*/ 6474177 w 7362098"/>
                              <a:gd name="connsiteY2354" fmla="*/ 3765534 h 4900456"/>
                              <a:gd name="connsiteX2355" fmla="*/ 6472180 w 7362098"/>
                              <a:gd name="connsiteY2355" fmla="*/ 3762740 h 4900456"/>
                              <a:gd name="connsiteX2356" fmla="*/ 6476971 w 7362098"/>
                              <a:gd name="connsiteY2356" fmla="*/ 3745973 h 4900456"/>
                              <a:gd name="connsiteX2357" fmla="*/ 6479766 w 7362098"/>
                              <a:gd name="connsiteY2357" fmla="*/ 3744376 h 4900456"/>
                              <a:gd name="connsiteX2358" fmla="*/ 6459805 w 7362098"/>
                              <a:gd name="connsiteY2358" fmla="*/ 3742779 h 4900456"/>
                              <a:gd name="connsiteX2359" fmla="*/ 6462200 w 7362098"/>
                              <a:gd name="connsiteY2359" fmla="*/ 3744775 h 4900456"/>
                              <a:gd name="connsiteX2360" fmla="*/ 6464595 w 7362098"/>
                              <a:gd name="connsiteY2360" fmla="*/ 3762341 h 4900456"/>
                              <a:gd name="connsiteX2361" fmla="*/ 6462599 w 7362098"/>
                              <a:gd name="connsiteY2361" fmla="*/ 3764736 h 4900456"/>
                              <a:gd name="connsiteX2362" fmla="*/ 6460204 w 7362098"/>
                              <a:gd name="connsiteY2362" fmla="*/ 3762740 h 4900456"/>
                              <a:gd name="connsiteX2363" fmla="*/ 6457808 w 7362098"/>
                              <a:gd name="connsiteY2363" fmla="*/ 3745174 h 4900456"/>
                              <a:gd name="connsiteX2364" fmla="*/ 6459805 w 7362098"/>
                              <a:gd name="connsiteY2364" fmla="*/ 3742779 h 4900456"/>
                              <a:gd name="connsiteX2365" fmla="*/ 5504173 w 7362098"/>
                              <a:gd name="connsiteY2365" fmla="*/ 3717779 h 4900456"/>
                              <a:gd name="connsiteX2366" fmla="*/ 5523285 w 7362098"/>
                              <a:gd name="connsiteY2366" fmla="*/ 3732000 h 4900456"/>
                              <a:gd name="connsiteX2367" fmla="*/ 5517696 w 7362098"/>
                              <a:gd name="connsiteY2367" fmla="*/ 3735593 h 4900456"/>
                              <a:gd name="connsiteX2368" fmla="*/ 5483365 w 7362098"/>
                              <a:gd name="connsiteY2368" fmla="*/ 3727609 h 4900456"/>
                              <a:gd name="connsiteX2369" fmla="*/ 5476178 w 7362098"/>
                              <a:gd name="connsiteY2369" fmla="*/ 3761542 h 4900456"/>
                              <a:gd name="connsiteX2370" fmla="*/ 5470590 w 7362098"/>
                              <a:gd name="connsiteY2370" fmla="*/ 3765135 h 4900456"/>
                              <a:gd name="connsiteX2371" fmla="*/ 5469791 w 7362098"/>
                              <a:gd name="connsiteY2371" fmla="*/ 3763937 h 4900456"/>
                              <a:gd name="connsiteX2372" fmla="*/ 5480571 w 7362098"/>
                              <a:gd name="connsiteY2372" fmla="*/ 3721222 h 4900456"/>
                              <a:gd name="connsiteX2373" fmla="*/ 5504173 w 7362098"/>
                              <a:gd name="connsiteY2373" fmla="*/ 3717779 h 4900456"/>
                              <a:gd name="connsiteX2374" fmla="*/ 75848 w 7362098"/>
                              <a:gd name="connsiteY2374" fmla="*/ 3689685 h 4900456"/>
                              <a:gd name="connsiteX2375" fmla="*/ 78643 w 7362098"/>
                              <a:gd name="connsiteY2375" fmla="*/ 3691281 h 4900456"/>
                              <a:gd name="connsiteX2376" fmla="*/ 96208 w 7362098"/>
                              <a:gd name="connsiteY2376" fmla="*/ 3702060 h 4900456"/>
                              <a:gd name="connsiteX2377" fmla="*/ 99401 w 7362098"/>
                              <a:gd name="connsiteY2377" fmla="*/ 3703657 h 4900456"/>
                              <a:gd name="connsiteX2378" fmla="*/ 98204 w 7362098"/>
                              <a:gd name="connsiteY2378" fmla="*/ 3706451 h 4900456"/>
                              <a:gd name="connsiteX2379" fmla="*/ 97804 w 7362098"/>
                              <a:gd name="connsiteY2379" fmla="*/ 3706451 h 4900456"/>
                              <a:gd name="connsiteX2380" fmla="*/ 85030 w 7362098"/>
                              <a:gd name="connsiteY2380" fmla="*/ 3705253 h 4900456"/>
                              <a:gd name="connsiteX2381" fmla="*/ 56288 w 7362098"/>
                              <a:gd name="connsiteY2381" fmla="*/ 3737589 h 4900456"/>
                              <a:gd name="connsiteX2382" fmla="*/ 13173 w 7362098"/>
                              <a:gd name="connsiteY2382" fmla="*/ 3740783 h 4900456"/>
                              <a:gd name="connsiteX2383" fmla="*/ 6387 w 7362098"/>
                              <a:gd name="connsiteY2383" fmla="*/ 3751961 h 4900456"/>
                              <a:gd name="connsiteX2384" fmla="*/ 5988 w 7362098"/>
                              <a:gd name="connsiteY2384" fmla="*/ 3752360 h 4900456"/>
                              <a:gd name="connsiteX2385" fmla="*/ 3193 w 7362098"/>
                              <a:gd name="connsiteY2385" fmla="*/ 3751561 h 4900456"/>
                              <a:gd name="connsiteX2386" fmla="*/ 3592 w 7362098"/>
                              <a:gd name="connsiteY2386" fmla="*/ 3748368 h 4900456"/>
                              <a:gd name="connsiteX2387" fmla="*/ 5588 w 7362098"/>
                              <a:gd name="connsiteY2387" fmla="*/ 3727608 h 4900456"/>
                              <a:gd name="connsiteX2388" fmla="*/ 5988 w 7362098"/>
                              <a:gd name="connsiteY2388" fmla="*/ 3724415 h 4900456"/>
                              <a:gd name="connsiteX2389" fmla="*/ 9181 w 7362098"/>
                              <a:gd name="connsiteY2389" fmla="*/ 3724814 h 4900456"/>
                              <a:gd name="connsiteX2390" fmla="*/ 13572 w 7362098"/>
                              <a:gd name="connsiteY2390" fmla="*/ 3736392 h 4900456"/>
                              <a:gd name="connsiteX2391" fmla="*/ 13972 w 7362098"/>
                              <a:gd name="connsiteY2391" fmla="*/ 3736392 h 4900456"/>
                              <a:gd name="connsiteX2392" fmla="*/ 54292 w 7362098"/>
                              <a:gd name="connsiteY2392" fmla="*/ 3733596 h 4900456"/>
                              <a:gd name="connsiteX2393" fmla="*/ 80639 w 7362098"/>
                              <a:gd name="connsiteY2393" fmla="*/ 3703257 h 4900456"/>
                              <a:gd name="connsiteX2394" fmla="*/ 80639 w 7362098"/>
                              <a:gd name="connsiteY2394" fmla="*/ 3702858 h 4900456"/>
                              <a:gd name="connsiteX2395" fmla="*/ 74252 w 7362098"/>
                              <a:gd name="connsiteY2395" fmla="*/ 3692479 h 4900456"/>
                              <a:gd name="connsiteX2396" fmla="*/ 75848 w 7362098"/>
                              <a:gd name="connsiteY2396" fmla="*/ 3689685 h 4900456"/>
                              <a:gd name="connsiteX2397" fmla="*/ 999202 w 7362098"/>
                              <a:gd name="connsiteY2397" fmla="*/ 3686492 h 4900456"/>
                              <a:gd name="connsiteX2398" fmla="*/ 1003991 w 7362098"/>
                              <a:gd name="connsiteY2398" fmla="*/ 3690085 h 4900456"/>
                              <a:gd name="connsiteX2399" fmla="*/ 1007584 w 7362098"/>
                              <a:gd name="connsiteY2399" fmla="*/ 3714436 h 4900456"/>
                              <a:gd name="connsiteX2400" fmla="*/ 1031935 w 7362098"/>
                              <a:gd name="connsiteY2400" fmla="*/ 3710843 h 4900456"/>
                              <a:gd name="connsiteX2401" fmla="*/ 1036726 w 7362098"/>
                              <a:gd name="connsiteY2401" fmla="*/ 3714436 h 4900456"/>
                              <a:gd name="connsiteX2402" fmla="*/ 1033133 w 7362098"/>
                              <a:gd name="connsiteY2402" fmla="*/ 3719226 h 4900456"/>
                              <a:gd name="connsiteX2403" fmla="*/ 1008782 w 7362098"/>
                              <a:gd name="connsiteY2403" fmla="*/ 3722819 h 4900456"/>
                              <a:gd name="connsiteX2404" fmla="*/ 1012373 w 7362098"/>
                              <a:gd name="connsiteY2404" fmla="*/ 3747171 h 4900456"/>
                              <a:gd name="connsiteX2405" fmla="*/ 1008782 w 7362098"/>
                              <a:gd name="connsiteY2405" fmla="*/ 3751962 h 4900456"/>
                              <a:gd name="connsiteX2406" fmla="*/ 1003991 w 7362098"/>
                              <a:gd name="connsiteY2406" fmla="*/ 3748369 h 4900456"/>
                              <a:gd name="connsiteX2407" fmla="*/ 1000399 w 7362098"/>
                              <a:gd name="connsiteY2407" fmla="*/ 3724017 h 4900456"/>
                              <a:gd name="connsiteX2408" fmla="*/ 976045 w 7362098"/>
                              <a:gd name="connsiteY2408" fmla="*/ 3727609 h 4900456"/>
                              <a:gd name="connsiteX2409" fmla="*/ 971255 w 7362098"/>
                              <a:gd name="connsiteY2409" fmla="*/ 3724017 h 4900456"/>
                              <a:gd name="connsiteX2410" fmla="*/ 974849 w 7362098"/>
                              <a:gd name="connsiteY2410" fmla="*/ 3719226 h 4900456"/>
                              <a:gd name="connsiteX2411" fmla="*/ 999202 w 7362098"/>
                              <a:gd name="connsiteY2411" fmla="*/ 3715633 h 4900456"/>
                              <a:gd name="connsiteX2412" fmla="*/ 995607 w 7362098"/>
                              <a:gd name="connsiteY2412" fmla="*/ 3691282 h 4900456"/>
                              <a:gd name="connsiteX2413" fmla="*/ 999202 w 7362098"/>
                              <a:gd name="connsiteY2413" fmla="*/ 3686492 h 4900456"/>
                              <a:gd name="connsiteX2414" fmla="*/ 3572043 w 7362098"/>
                              <a:gd name="connsiteY2414" fmla="*/ 3684895 h 4900456"/>
                              <a:gd name="connsiteX2415" fmla="*/ 3574436 w 7362098"/>
                              <a:gd name="connsiteY2415" fmla="*/ 3686891 h 4900456"/>
                              <a:gd name="connsiteX2416" fmla="*/ 3576834 w 7362098"/>
                              <a:gd name="connsiteY2416" fmla="*/ 3704457 h 4900456"/>
                              <a:gd name="connsiteX2417" fmla="*/ 3574838 w 7362098"/>
                              <a:gd name="connsiteY2417" fmla="*/ 3706852 h 4900456"/>
                              <a:gd name="connsiteX2418" fmla="*/ 3572439 w 7362098"/>
                              <a:gd name="connsiteY2418" fmla="*/ 3704856 h 4900456"/>
                              <a:gd name="connsiteX2419" fmla="*/ 3570037 w 7362098"/>
                              <a:gd name="connsiteY2419" fmla="*/ 3687290 h 4900456"/>
                              <a:gd name="connsiteX2420" fmla="*/ 3572043 w 7362098"/>
                              <a:gd name="connsiteY2420" fmla="*/ 3684895 h 4900456"/>
                              <a:gd name="connsiteX2421" fmla="*/ 3560468 w 7362098"/>
                              <a:gd name="connsiteY2421" fmla="*/ 3684097 h 4900456"/>
                              <a:gd name="connsiteX2422" fmla="*/ 3561667 w 7362098"/>
                              <a:gd name="connsiteY2422" fmla="*/ 3686891 h 4900456"/>
                              <a:gd name="connsiteX2423" fmla="*/ 3556873 w 7362098"/>
                              <a:gd name="connsiteY2423" fmla="*/ 3703658 h 4900456"/>
                              <a:gd name="connsiteX2424" fmla="*/ 3555272 w 7362098"/>
                              <a:gd name="connsiteY2424" fmla="*/ 3705255 h 4900456"/>
                              <a:gd name="connsiteX2425" fmla="*/ 3554472 w 7362098"/>
                              <a:gd name="connsiteY2425" fmla="*/ 3705255 h 4900456"/>
                              <a:gd name="connsiteX2426" fmla="*/ 3552876 w 7362098"/>
                              <a:gd name="connsiteY2426" fmla="*/ 3702461 h 4900456"/>
                              <a:gd name="connsiteX2427" fmla="*/ 3557672 w 7362098"/>
                              <a:gd name="connsiteY2427" fmla="*/ 3685693 h 4900456"/>
                              <a:gd name="connsiteX2428" fmla="*/ 3560468 w 7362098"/>
                              <a:gd name="connsiteY2428" fmla="*/ 3684097 h 4900456"/>
                              <a:gd name="connsiteX2429" fmla="*/ 3582425 w 7362098"/>
                              <a:gd name="connsiteY2429" fmla="*/ 3681302 h 4900456"/>
                              <a:gd name="connsiteX2430" fmla="*/ 3585219 w 7362098"/>
                              <a:gd name="connsiteY2430" fmla="*/ 3682100 h 4900456"/>
                              <a:gd name="connsiteX2431" fmla="*/ 3594000 w 7362098"/>
                              <a:gd name="connsiteY2431" fmla="*/ 3697271 h 4900456"/>
                              <a:gd name="connsiteX2432" fmla="*/ 3593202 w 7362098"/>
                              <a:gd name="connsiteY2432" fmla="*/ 3700065 h 4900456"/>
                              <a:gd name="connsiteX2433" fmla="*/ 3592401 w 7362098"/>
                              <a:gd name="connsiteY2433" fmla="*/ 3700464 h 4900456"/>
                              <a:gd name="connsiteX2434" fmla="*/ 3590409 w 7362098"/>
                              <a:gd name="connsiteY2434" fmla="*/ 3699267 h 4900456"/>
                              <a:gd name="connsiteX2435" fmla="*/ 3581628 w 7362098"/>
                              <a:gd name="connsiteY2435" fmla="*/ 3684096 h 4900456"/>
                              <a:gd name="connsiteX2436" fmla="*/ 3582425 w 7362098"/>
                              <a:gd name="connsiteY2436" fmla="*/ 3681302 h 4900456"/>
                              <a:gd name="connsiteX2437" fmla="*/ 3550481 w 7362098"/>
                              <a:gd name="connsiteY2437" fmla="*/ 3679306 h 4900456"/>
                              <a:gd name="connsiteX2438" fmla="*/ 3551287 w 7362098"/>
                              <a:gd name="connsiteY2438" fmla="*/ 3682101 h 4900456"/>
                              <a:gd name="connsiteX2439" fmla="*/ 3540500 w 7362098"/>
                              <a:gd name="connsiteY2439" fmla="*/ 3696073 h 4900456"/>
                              <a:gd name="connsiteX2440" fmla="*/ 3538905 w 7362098"/>
                              <a:gd name="connsiteY2440" fmla="*/ 3696872 h 4900456"/>
                              <a:gd name="connsiteX2441" fmla="*/ 3537299 w 7362098"/>
                              <a:gd name="connsiteY2441" fmla="*/ 3696473 h 4900456"/>
                              <a:gd name="connsiteX2442" fmla="*/ 3536903 w 7362098"/>
                              <a:gd name="connsiteY2442" fmla="*/ 3693678 h 4900456"/>
                              <a:gd name="connsiteX2443" fmla="*/ 3547690 w 7362098"/>
                              <a:gd name="connsiteY2443" fmla="*/ 3679705 h 4900456"/>
                              <a:gd name="connsiteX2444" fmla="*/ 3550481 w 7362098"/>
                              <a:gd name="connsiteY2444" fmla="*/ 3679306 h 4900456"/>
                              <a:gd name="connsiteX2445" fmla="*/ 2227337 w 7362098"/>
                              <a:gd name="connsiteY2445" fmla="*/ 3679007 h 4900456"/>
                              <a:gd name="connsiteX2446" fmla="*/ 2236719 w 7362098"/>
                              <a:gd name="connsiteY2446" fmla="*/ 3680105 h 4900456"/>
                              <a:gd name="connsiteX2447" fmla="*/ 2243904 w 7362098"/>
                              <a:gd name="connsiteY2447" fmla="*/ 3692081 h 4900456"/>
                              <a:gd name="connsiteX2448" fmla="*/ 2247497 w 7362098"/>
                              <a:gd name="connsiteY2448" fmla="*/ 3696871 h 4900456"/>
                              <a:gd name="connsiteX2449" fmla="*/ 2253487 w 7362098"/>
                              <a:gd name="connsiteY2449" fmla="*/ 3696871 h 4900456"/>
                              <a:gd name="connsiteX2450" fmla="*/ 2253885 w 7362098"/>
                              <a:gd name="connsiteY2450" fmla="*/ 3696871 h 4900456"/>
                              <a:gd name="connsiteX2451" fmla="*/ 2254284 w 7362098"/>
                              <a:gd name="connsiteY2451" fmla="*/ 3696472 h 4900456"/>
                              <a:gd name="connsiteX2452" fmla="*/ 2267453 w 7362098"/>
                              <a:gd name="connsiteY2452" fmla="*/ 3696073 h 4900456"/>
                              <a:gd name="connsiteX2453" fmla="*/ 2274636 w 7362098"/>
                              <a:gd name="connsiteY2453" fmla="*/ 3707649 h 4900456"/>
                              <a:gd name="connsiteX2454" fmla="*/ 2274636 w 7362098"/>
                              <a:gd name="connsiteY2454" fmla="*/ 3708049 h 4900456"/>
                              <a:gd name="connsiteX2455" fmla="*/ 2278228 w 7362098"/>
                              <a:gd name="connsiteY2455" fmla="*/ 3712839 h 4900456"/>
                              <a:gd name="connsiteX2456" fmla="*/ 2284621 w 7362098"/>
                              <a:gd name="connsiteY2456" fmla="*/ 3712839 h 4900456"/>
                              <a:gd name="connsiteX2457" fmla="*/ 2285017 w 7362098"/>
                              <a:gd name="connsiteY2457" fmla="*/ 3712839 h 4900456"/>
                              <a:gd name="connsiteX2458" fmla="*/ 2298992 w 7362098"/>
                              <a:gd name="connsiteY2458" fmla="*/ 3712041 h 4900456"/>
                              <a:gd name="connsiteX2459" fmla="*/ 2306181 w 7362098"/>
                              <a:gd name="connsiteY2459" fmla="*/ 3724018 h 4900456"/>
                              <a:gd name="connsiteX2460" fmla="*/ 2309771 w 7362098"/>
                              <a:gd name="connsiteY2460" fmla="*/ 3728808 h 4900456"/>
                              <a:gd name="connsiteX2461" fmla="*/ 2312957 w 7362098"/>
                              <a:gd name="connsiteY2461" fmla="*/ 3729606 h 4900456"/>
                              <a:gd name="connsiteX2462" fmla="*/ 2317343 w 7362098"/>
                              <a:gd name="connsiteY2462" fmla="*/ 3730006 h 4900456"/>
                              <a:gd name="connsiteX2463" fmla="*/ 2320932 w 7362098"/>
                              <a:gd name="connsiteY2463" fmla="*/ 3733998 h 4900456"/>
                              <a:gd name="connsiteX2464" fmla="*/ 2315351 w 7362098"/>
                              <a:gd name="connsiteY2464" fmla="*/ 3737990 h 4900456"/>
                              <a:gd name="connsiteX2465" fmla="*/ 2309368 w 7362098"/>
                              <a:gd name="connsiteY2465" fmla="*/ 3737590 h 4900456"/>
                              <a:gd name="connsiteX2466" fmla="*/ 2304579 w 7362098"/>
                              <a:gd name="connsiteY2466" fmla="*/ 3735994 h 4900456"/>
                              <a:gd name="connsiteX2467" fmla="*/ 2297395 w 7362098"/>
                              <a:gd name="connsiteY2467" fmla="*/ 3724018 h 4900456"/>
                              <a:gd name="connsiteX2468" fmla="*/ 2294202 w 7362098"/>
                              <a:gd name="connsiteY2468" fmla="*/ 3719226 h 4900456"/>
                              <a:gd name="connsiteX2469" fmla="*/ 2287414 w 7362098"/>
                              <a:gd name="connsiteY2469" fmla="*/ 3719625 h 4900456"/>
                              <a:gd name="connsiteX2470" fmla="*/ 2273837 w 7362098"/>
                              <a:gd name="connsiteY2470" fmla="*/ 3720025 h 4900456"/>
                              <a:gd name="connsiteX2471" fmla="*/ 2266654 w 7362098"/>
                              <a:gd name="connsiteY2471" fmla="*/ 3708448 h 4900456"/>
                              <a:gd name="connsiteX2472" fmla="*/ 2263062 w 7362098"/>
                              <a:gd name="connsiteY2472" fmla="*/ 3703258 h 4900456"/>
                              <a:gd name="connsiteX2473" fmla="*/ 2257077 w 7362098"/>
                              <a:gd name="connsiteY2473" fmla="*/ 3703258 h 4900456"/>
                              <a:gd name="connsiteX2474" fmla="*/ 2256679 w 7362098"/>
                              <a:gd name="connsiteY2474" fmla="*/ 3703258 h 4900456"/>
                              <a:gd name="connsiteX2475" fmla="*/ 2243105 w 7362098"/>
                              <a:gd name="connsiteY2475" fmla="*/ 3703657 h 4900456"/>
                              <a:gd name="connsiteX2476" fmla="*/ 2235920 w 7362098"/>
                              <a:gd name="connsiteY2476" fmla="*/ 3691681 h 4900456"/>
                              <a:gd name="connsiteX2477" fmla="*/ 2232726 w 7362098"/>
                              <a:gd name="connsiteY2477" fmla="*/ 3686891 h 4900456"/>
                              <a:gd name="connsiteX2478" fmla="*/ 2225939 w 7362098"/>
                              <a:gd name="connsiteY2478" fmla="*/ 3687290 h 4900456"/>
                              <a:gd name="connsiteX2479" fmla="*/ 2212365 w 7362098"/>
                              <a:gd name="connsiteY2479" fmla="*/ 3687689 h 4900456"/>
                              <a:gd name="connsiteX2480" fmla="*/ 2209971 w 7362098"/>
                              <a:gd name="connsiteY2480" fmla="*/ 3686093 h 4900456"/>
                              <a:gd name="connsiteX2481" fmla="*/ 2208373 w 7362098"/>
                              <a:gd name="connsiteY2481" fmla="*/ 3680903 h 4900456"/>
                              <a:gd name="connsiteX2482" fmla="*/ 2213563 w 7362098"/>
                              <a:gd name="connsiteY2482" fmla="*/ 3679306 h 4900456"/>
                              <a:gd name="connsiteX2483" fmla="*/ 2215958 w 7362098"/>
                              <a:gd name="connsiteY2483" fmla="*/ 3680903 h 4900456"/>
                              <a:gd name="connsiteX2484" fmla="*/ 2222346 w 7362098"/>
                              <a:gd name="connsiteY2484" fmla="*/ 3680903 h 4900456"/>
                              <a:gd name="connsiteX2485" fmla="*/ 2222747 w 7362098"/>
                              <a:gd name="connsiteY2485" fmla="*/ 3680903 h 4900456"/>
                              <a:gd name="connsiteX2486" fmla="*/ 2227337 w 7362098"/>
                              <a:gd name="connsiteY2486" fmla="*/ 3679007 h 4900456"/>
                              <a:gd name="connsiteX2487" fmla="*/ 6778765 w 7362098"/>
                              <a:gd name="connsiteY2487" fmla="*/ 3676512 h 4900456"/>
                              <a:gd name="connsiteX2488" fmla="*/ 6781560 w 7362098"/>
                              <a:gd name="connsiteY2488" fmla="*/ 3678109 h 4900456"/>
                              <a:gd name="connsiteX2489" fmla="*/ 6799124 w 7362098"/>
                              <a:gd name="connsiteY2489" fmla="*/ 3688887 h 4900456"/>
                              <a:gd name="connsiteX2490" fmla="*/ 6802318 w 7362098"/>
                              <a:gd name="connsiteY2490" fmla="*/ 3690484 h 4900456"/>
                              <a:gd name="connsiteX2491" fmla="*/ 6801120 w 7362098"/>
                              <a:gd name="connsiteY2491" fmla="*/ 3693278 h 4900456"/>
                              <a:gd name="connsiteX2492" fmla="*/ 6800721 w 7362098"/>
                              <a:gd name="connsiteY2492" fmla="*/ 3693278 h 4900456"/>
                              <a:gd name="connsiteX2493" fmla="*/ 6787947 w 7362098"/>
                              <a:gd name="connsiteY2493" fmla="*/ 3692080 h 4900456"/>
                              <a:gd name="connsiteX2494" fmla="*/ 6759205 w 7362098"/>
                              <a:gd name="connsiteY2494" fmla="*/ 3724416 h 4900456"/>
                              <a:gd name="connsiteX2495" fmla="*/ 6716090 w 7362098"/>
                              <a:gd name="connsiteY2495" fmla="*/ 3727610 h 4900456"/>
                              <a:gd name="connsiteX2496" fmla="*/ 6709304 w 7362098"/>
                              <a:gd name="connsiteY2496" fmla="*/ 3738788 h 4900456"/>
                              <a:gd name="connsiteX2497" fmla="*/ 6708905 w 7362098"/>
                              <a:gd name="connsiteY2497" fmla="*/ 3739187 h 4900456"/>
                              <a:gd name="connsiteX2498" fmla="*/ 6706110 w 7362098"/>
                              <a:gd name="connsiteY2498" fmla="*/ 3738388 h 4900456"/>
                              <a:gd name="connsiteX2499" fmla="*/ 6706510 w 7362098"/>
                              <a:gd name="connsiteY2499" fmla="*/ 3735195 h 4900456"/>
                              <a:gd name="connsiteX2500" fmla="*/ 6708506 w 7362098"/>
                              <a:gd name="connsiteY2500" fmla="*/ 3714435 h 4900456"/>
                              <a:gd name="connsiteX2501" fmla="*/ 6708905 w 7362098"/>
                              <a:gd name="connsiteY2501" fmla="*/ 3711242 h 4900456"/>
                              <a:gd name="connsiteX2502" fmla="*/ 6712098 w 7362098"/>
                              <a:gd name="connsiteY2502" fmla="*/ 3711641 h 4900456"/>
                              <a:gd name="connsiteX2503" fmla="*/ 6716490 w 7362098"/>
                              <a:gd name="connsiteY2503" fmla="*/ 3723219 h 4900456"/>
                              <a:gd name="connsiteX2504" fmla="*/ 6716889 w 7362098"/>
                              <a:gd name="connsiteY2504" fmla="*/ 3723219 h 4900456"/>
                              <a:gd name="connsiteX2505" fmla="*/ 6757209 w 7362098"/>
                              <a:gd name="connsiteY2505" fmla="*/ 3720423 h 4900456"/>
                              <a:gd name="connsiteX2506" fmla="*/ 6783556 w 7362098"/>
                              <a:gd name="connsiteY2506" fmla="*/ 3690084 h 4900456"/>
                              <a:gd name="connsiteX2507" fmla="*/ 6783556 w 7362098"/>
                              <a:gd name="connsiteY2507" fmla="*/ 3689685 h 4900456"/>
                              <a:gd name="connsiteX2508" fmla="*/ 6777169 w 7362098"/>
                              <a:gd name="connsiteY2508" fmla="*/ 3679306 h 4900456"/>
                              <a:gd name="connsiteX2509" fmla="*/ 6778765 w 7362098"/>
                              <a:gd name="connsiteY2509" fmla="*/ 3676512 h 4900456"/>
                              <a:gd name="connsiteX2510" fmla="*/ 3593999 w 7362098"/>
                              <a:gd name="connsiteY2510" fmla="*/ 3673318 h 4900456"/>
                              <a:gd name="connsiteX2511" fmla="*/ 3608366 w 7362098"/>
                              <a:gd name="connsiteY2511" fmla="*/ 3684097 h 4900456"/>
                              <a:gd name="connsiteX2512" fmla="*/ 3608762 w 7362098"/>
                              <a:gd name="connsiteY2512" fmla="*/ 3686892 h 4900456"/>
                              <a:gd name="connsiteX2513" fmla="*/ 3607169 w 7362098"/>
                              <a:gd name="connsiteY2513" fmla="*/ 3687690 h 4900456"/>
                              <a:gd name="connsiteX2514" fmla="*/ 3605576 w 7362098"/>
                              <a:gd name="connsiteY2514" fmla="*/ 3687291 h 4900456"/>
                              <a:gd name="connsiteX2515" fmla="*/ 3591604 w 7362098"/>
                              <a:gd name="connsiteY2515" fmla="*/ 3676512 h 4900456"/>
                              <a:gd name="connsiteX2516" fmla="*/ 3591204 w 7362098"/>
                              <a:gd name="connsiteY2516" fmla="*/ 3673717 h 4900456"/>
                              <a:gd name="connsiteX2517" fmla="*/ 3593999 w 7362098"/>
                              <a:gd name="connsiteY2517" fmla="*/ 3673318 h 4900456"/>
                              <a:gd name="connsiteX2518" fmla="*/ 3540105 w 7362098"/>
                              <a:gd name="connsiteY2518" fmla="*/ 3669725 h 4900456"/>
                              <a:gd name="connsiteX2519" fmla="*/ 3542898 w 7362098"/>
                              <a:gd name="connsiteY2519" fmla="*/ 3670524 h 4900456"/>
                              <a:gd name="connsiteX2520" fmla="*/ 3542090 w 7362098"/>
                              <a:gd name="connsiteY2520" fmla="*/ 3673318 h 4900456"/>
                              <a:gd name="connsiteX2521" fmla="*/ 3526924 w 7362098"/>
                              <a:gd name="connsiteY2521" fmla="*/ 3682102 h 4900456"/>
                              <a:gd name="connsiteX2522" fmla="*/ 3526127 w 7362098"/>
                              <a:gd name="connsiteY2522" fmla="*/ 3682501 h 4900456"/>
                              <a:gd name="connsiteX2523" fmla="*/ 3524122 w 7362098"/>
                              <a:gd name="connsiteY2523" fmla="*/ 3681303 h 4900456"/>
                              <a:gd name="connsiteX2524" fmla="*/ 3524930 w 7362098"/>
                              <a:gd name="connsiteY2524" fmla="*/ 3678509 h 4900456"/>
                              <a:gd name="connsiteX2525" fmla="*/ 3598790 w 7362098"/>
                              <a:gd name="connsiteY2525" fmla="*/ 3662540 h 4900456"/>
                              <a:gd name="connsiteX2526" fmla="*/ 3615550 w 7362098"/>
                              <a:gd name="connsiteY2526" fmla="*/ 3667331 h 4900456"/>
                              <a:gd name="connsiteX2527" fmla="*/ 3616748 w 7362098"/>
                              <a:gd name="connsiteY2527" fmla="*/ 3670125 h 4900456"/>
                              <a:gd name="connsiteX2528" fmla="*/ 3615155 w 7362098"/>
                              <a:gd name="connsiteY2528" fmla="*/ 3671722 h 4900456"/>
                              <a:gd name="connsiteX2529" fmla="*/ 3614352 w 7362098"/>
                              <a:gd name="connsiteY2529" fmla="*/ 3671722 h 4900456"/>
                              <a:gd name="connsiteX2530" fmla="*/ 3597592 w 7362098"/>
                              <a:gd name="connsiteY2530" fmla="*/ 3666931 h 4900456"/>
                              <a:gd name="connsiteX2531" fmla="*/ 3595995 w 7362098"/>
                              <a:gd name="connsiteY2531" fmla="*/ 3664137 h 4900456"/>
                              <a:gd name="connsiteX2532" fmla="*/ 3598790 w 7362098"/>
                              <a:gd name="connsiteY2532" fmla="*/ 3662540 h 4900456"/>
                              <a:gd name="connsiteX2533" fmla="*/ 3536903 w 7362098"/>
                              <a:gd name="connsiteY2533" fmla="*/ 3657749 h 4900456"/>
                              <a:gd name="connsiteX2534" fmla="*/ 3539300 w 7362098"/>
                              <a:gd name="connsiteY2534" fmla="*/ 3659745 h 4900456"/>
                              <a:gd name="connsiteX2535" fmla="*/ 3537299 w 7362098"/>
                              <a:gd name="connsiteY2535" fmla="*/ 3662140 h 4900456"/>
                              <a:gd name="connsiteX2536" fmla="*/ 3519743 w 7362098"/>
                              <a:gd name="connsiteY2536" fmla="*/ 3664536 h 4900456"/>
                              <a:gd name="connsiteX2537" fmla="*/ 3517339 w 7362098"/>
                              <a:gd name="connsiteY2537" fmla="*/ 3662540 h 4900456"/>
                              <a:gd name="connsiteX2538" fmla="*/ 3519345 w 7362098"/>
                              <a:gd name="connsiteY2538" fmla="*/ 3660144 h 4900456"/>
                              <a:gd name="connsiteX2539" fmla="*/ 3616353 w 7362098"/>
                              <a:gd name="connsiteY2539" fmla="*/ 3647769 h 4900456"/>
                              <a:gd name="connsiteX2540" fmla="*/ 3618746 w 7362098"/>
                              <a:gd name="connsiteY2540" fmla="*/ 3649765 h 4900456"/>
                              <a:gd name="connsiteX2541" fmla="*/ 3616748 w 7362098"/>
                              <a:gd name="connsiteY2541" fmla="*/ 3652161 h 4900456"/>
                              <a:gd name="connsiteX2542" fmla="*/ 3599190 w 7362098"/>
                              <a:gd name="connsiteY2542" fmla="*/ 3654557 h 4900456"/>
                              <a:gd name="connsiteX2543" fmla="*/ 3596795 w 7362098"/>
                              <a:gd name="connsiteY2543" fmla="*/ 3652561 h 4900456"/>
                              <a:gd name="connsiteX2544" fmla="*/ 3598791 w 7362098"/>
                              <a:gd name="connsiteY2544" fmla="*/ 3650165 h 4900456"/>
                              <a:gd name="connsiteX2545" fmla="*/ 2244503 w 7362098"/>
                              <a:gd name="connsiteY2545" fmla="*/ 3646672 h 4900456"/>
                              <a:gd name="connsiteX2546" fmla="*/ 2253885 w 7362098"/>
                              <a:gd name="connsiteY2546" fmla="*/ 3647770 h 4900456"/>
                              <a:gd name="connsiteX2547" fmla="*/ 2261068 w 7362098"/>
                              <a:gd name="connsiteY2547" fmla="*/ 3659745 h 4900456"/>
                              <a:gd name="connsiteX2548" fmla="*/ 2264658 w 7362098"/>
                              <a:gd name="connsiteY2548" fmla="*/ 3664536 h 4900456"/>
                              <a:gd name="connsiteX2549" fmla="*/ 2270647 w 7362098"/>
                              <a:gd name="connsiteY2549" fmla="*/ 3664536 h 4900456"/>
                              <a:gd name="connsiteX2550" fmla="*/ 2271044 w 7362098"/>
                              <a:gd name="connsiteY2550" fmla="*/ 3664536 h 4900456"/>
                              <a:gd name="connsiteX2551" fmla="*/ 2271444 w 7362098"/>
                              <a:gd name="connsiteY2551" fmla="*/ 3664137 h 4900456"/>
                              <a:gd name="connsiteX2552" fmla="*/ 2284621 w 7362098"/>
                              <a:gd name="connsiteY2552" fmla="*/ 3663737 h 4900456"/>
                              <a:gd name="connsiteX2553" fmla="*/ 2291809 w 7362098"/>
                              <a:gd name="connsiteY2553" fmla="*/ 3675314 h 4900456"/>
                              <a:gd name="connsiteX2554" fmla="*/ 2291809 w 7362098"/>
                              <a:gd name="connsiteY2554" fmla="*/ 3675713 h 4900456"/>
                              <a:gd name="connsiteX2555" fmla="*/ 2295400 w 7362098"/>
                              <a:gd name="connsiteY2555" fmla="*/ 3680504 h 4900456"/>
                              <a:gd name="connsiteX2556" fmla="*/ 2301786 w 7362098"/>
                              <a:gd name="connsiteY2556" fmla="*/ 3680504 h 4900456"/>
                              <a:gd name="connsiteX2557" fmla="*/ 2302185 w 7362098"/>
                              <a:gd name="connsiteY2557" fmla="*/ 3680504 h 4900456"/>
                              <a:gd name="connsiteX2558" fmla="*/ 2316146 w 7362098"/>
                              <a:gd name="connsiteY2558" fmla="*/ 3679705 h 4900456"/>
                              <a:gd name="connsiteX2559" fmla="*/ 2323327 w 7362098"/>
                              <a:gd name="connsiteY2559" fmla="*/ 3691682 h 4900456"/>
                              <a:gd name="connsiteX2560" fmla="*/ 2326926 w 7362098"/>
                              <a:gd name="connsiteY2560" fmla="*/ 3696473 h 4900456"/>
                              <a:gd name="connsiteX2561" fmla="*/ 2330121 w 7362098"/>
                              <a:gd name="connsiteY2561" fmla="*/ 3697271 h 4900456"/>
                              <a:gd name="connsiteX2562" fmla="*/ 2334521 w 7362098"/>
                              <a:gd name="connsiteY2562" fmla="*/ 3697670 h 4900456"/>
                              <a:gd name="connsiteX2563" fmla="*/ 2338117 w 7362098"/>
                              <a:gd name="connsiteY2563" fmla="*/ 3701662 h 4900456"/>
                              <a:gd name="connsiteX2564" fmla="*/ 2332519 w 7362098"/>
                              <a:gd name="connsiteY2564" fmla="*/ 3705654 h 4900456"/>
                              <a:gd name="connsiteX2565" fmla="*/ 2326525 w 7362098"/>
                              <a:gd name="connsiteY2565" fmla="*/ 3705255 h 4900456"/>
                              <a:gd name="connsiteX2566" fmla="*/ 2321729 w 7362098"/>
                              <a:gd name="connsiteY2566" fmla="*/ 3703658 h 4900456"/>
                              <a:gd name="connsiteX2567" fmla="*/ 2314554 w 7362098"/>
                              <a:gd name="connsiteY2567" fmla="*/ 3691682 h 4900456"/>
                              <a:gd name="connsiteX2568" fmla="*/ 2311361 w 7362098"/>
                              <a:gd name="connsiteY2568" fmla="*/ 3686891 h 4900456"/>
                              <a:gd name="connsiteX2569" fmla="*/ 2304579 w 7362098"/>
                              <a:gd name="connsiteY2569" fmla="*/ 3687290 h 4900456"/>
                              <a:gd name="connsiteX2570" fmla="*/ 2291006 w 7362098"/>
                              <a:gd name="connsiteY2570" fmla="*/ 3687689 h 4900456"/>
                              <a:gd name="connsiteX2571" fmla="*/ 2283820 w 7362098"/>
                              <a:gd name="connsiteY2571" fmla="*/ 3676113 h 4900456"/>
                              <a:gd name="connsiteX2572" fmla="*/ 2280225 w 7362098"/>
                              <a:gd name="connsiteY2572" fmla="*/ 3670923 h 4900456"/>
                              <a:gd name="connsiteX2573" fmla="*/ 2274238 w 7362098"/>
                              <a:gd name="connsiteY2573" fmla="*/ 3670923 h 4900456"/>
                              <a:gd name="connsiteX2574" fmla="*/ 2273839 w 7362098"/>
                              <a:gd name="connsiteY2574" fmla="*/ 3670923 h 4900456"/>
                              <a:gd name="connsiteX2575" fmla="*/ 2260271 w 7362098"/>
                              <a:gd name="connsiteY2575" fmla="*/ 3671322 h 4900456"/>
                              <a:gd name="connsiteX2576" fmla="*/ 2253086 w 7362098"/>
                              <a:gd name="connsiteY2576" fmla="*/ 3659346 h 4900456"/>
                              <a:gd name="connsiteX2577" fmla="*/ 2249894 w 7362098"/>
                              <a:gd name="connsiteY2577" fmla="*/ 3654556 h 4900456"/>
                              <a:gd name="connsiteX2578" fmla="*/ 2243105 w 7362098"/>
                              <a:gd name="connsiteY2578" fmla="*/ 3654955 h 4900456"/>
                              <a:gd name="connsiteX2579" fmla="*/ 2229534 w 7362098"/>
                              <a:gd name="connsiteY2579" fmla="*/ 3655354 h 4900456"/>
                              <a:gd name="connsiteX2580" fmla="*/ 2227137 w 7362098"/>
                              <a:gd name="connsiteY2580" fmla="*/ 3653758 h 4900456"/>
                              <a:gd name="connsiteX2581" fmla="*/ 2225541 w 7362098"/>
                              <a:gd name="connsiteY2581" fmla="*/ 3648568 h 4900456"/>
                              <a:gd name="connsiteX2582" fmla="*/ 2230730 w 7362098"/>
                              <a:gd name="connsiteY2582" fmla="*/ 3646971 h 4900456"/>
                              <a:gd name="connsiteX2583" fmla="*/ 2233125 w 7362098"/>
                              <a:gd name="connsiteY2583" fmla="*/ 3648568 h 4900456"/>
                              <a:gd name="connsiteX2584" fmla="*/ 2239514 w 7362098"/>
                              <a:gd name="connsiteY2584" fmla="*/ 3648568 h 4900456"/>
                              <a:gd name="connsiteX2585" fmla="*/ 2239913 w 7362098"/>
                              <a:gd name="connsiteY2585" fmla="*/ 3648568 h 4900456"/>
                              <a:gd name="connsiteX2586" fmla="*/ 2244503 w 7362098"/>
                              <a:gd name="connsiteY2586" fmla="*/ 3646672 h 4900456"/>
                              <a:gd name="connsiteX2587" fmla="*/ 3521338 w 7362098"/>
                              <a:gd name="connsiteY2587" fmla="*/ 3640584 h 4900456"/>
                              <a:gd name="connsiteX2588" fmla="*/ 3538106 w 7362098"/>
                              <a:gd name="connsiteY2588" fmla="*/ 3645375 h 4900456"/>
                              <a:gd name="connsiteX2589" fmla="*/ 3539703 w 7362098"/>
                              <a:gd name="connsiteY2589" fmla="*/ 3648169 h 4900456"/>
                              <a:gd name="connsiteX2590" fmla="*/ 3538106 w 7362098"/>
                              <a:gd name="connsiteY2590" fmla="*/ 3649766 h 4900456"/>
                              <a:gd name="connsiteX2591" fmla="*/ 3537299 w 7362098"/>
                              <a:gd name="connsiteY2591" fmla="*/ 3649766 h 4900456"/>
                              <a:gd name="connsiteX2592" fmla="*/ 3520536 w 7362098"/>
                              <a:gd name="connsiteY2592" fmla="*/ 3644975 h 4900456"/>
                              <a:gd name="connsiteX2593" fmla="*/ 3518538 w 7362098"/>
                              <a:gd name="connsiteY2593" fmla="*/ 3642181 h 4900456"/>
                              <a:gd name="connsiteX2594" fmla="*/ 3521338 w 7362098"/>
                              <a:gd name="connsiteY2594" fmla="*/ 3640584 h 4900456"/>
                              <a:gd name="connsiteX2595" fmla="*/ 3609559 w 7362098"/>
                              <a:gd name="connsiteY2595" fmla="*/ 3630205 h 4900456"/>
                              <a:gd name="connsiteX2596" fmla="*/ 3612359 w 7362098"/>
                              <a:gd name="connsiteY2596" fmla="*/ 3631003 h 4900456"/>
                              <a:gd name="connsiteX2597" fmla="*/ 3611562 w 7362098"/>
                              <a:gd name="connsiteY2597" fmla="*/ 3633797 h 4900456"/>
                              <a:gd name="connsiteX2598" fmla="*/ 3596394 w 7362098"/>
                              <a:gd name="connsiteY2598" fmla="*/ 3642581 h 4900456"/>
                              <a:gd name="connsiteX2599" fmla="*/ 3595594 w 7362098"/>
                              <a:gd name="connsiteY2599" fmla="*/ 3642980 h 4900456"/>
                              <a:gd name="connsiteX2600" fmla="*/ 3593601 w 7362098"/>
                              <a:gd name="connsiteY2600" fmla="*/ 3641782 h 4900456"/>
                              <a:gd name="connsiteX2601" fmla="*/ 3594397 w 7362098"/>
                              <a:gd name="connsiteY2601" fmla="*/ 3638988 h 4900456"/>
                              <a:gd name="connsiteX2602" fmla="*/ 3530921 w 7362098"/>
                              <a:gd name="connsiteY2602" fmla="*/ 3625015 h 4900456"/>
                              <a:gd name="connsiteX2603" fmla="*/ 3544894 w 7362098"/>
                              <a:gd name="connsiteY2603" fmla="*/ 3635794 h 4900456"/>
                              <a:gd name="connsiteX2604" fmla="*/ 3545295 w 7362098"/>
                              <a:gd name="connsiteY2604" fmla="*/ 3638589 h 4900456"/>
                              <a:gd name="connsiteX2605" fmla="*/ 3543691 w 7362098"/>
                              <a:gd name="connsiteY2605" fmla="*/ 3639387 h 4900456"/>
                              <a:gd name="connsiteX2606" fmla="*/ 3542090 w 7362098"/>
                              <a:gd name="connsiteY2606" fmla="*/ 3638988 h 4900456"/>
                              <a:gd name="connsiteX2607" fmla="*/ 3528520 w 7362098"/>
                              <a:gd name="connsiteY2607" fmla="*/ 3628209 h 4900456"/>
                              <a:gd name="connsiteX2608" fmla="*/ 3528124 w 7362098"/>
                              <a:gd name="connsiteY2608" fmla="*/ 3625414 h 4900456"/>
                              <a:gd name="connsiteX2609" fmla="*/ 3530921 w 7362098"/>
                              <a:gd name="connsiteY2609" fmla="*/ 3625015 h 4900456"/>
                              <a:gd name="connsiteX2610" fmla="*/ 3599590 w 7362098"/>
                              <a:gd name="connsiteY2610" fmla="*/ 3615833 h 4900456"/>
                              <a:gd name="connsiteX2611" fmla="*/ 3599989 w 7362098"/>
                              <a:gd name="connsiteY2611" fmla="*/ 3618627 h 4900456"/>
                              <a:gd name="connsiteX2612" fmla="*/ 3589208 w 7362098"/>
                              <a:gd name="connsiteY2612" fmla="*/ 3632600 h 4900456"/>
                              <a:gd name="connsiteX2613" fmla="*/ 3587614 w 7362098"/>
                              <a:gd name="connsiteY2613" fmla="*/ 3633399 h 4900456"/>
                              <a:gd name="connsiteX2614" fmla="*/ 3586015 w 7362098"/>
                              <a:gd name="connsiteY2614" fmla="*/ 3632999 h 4900456"/>
                              <a:gd name="connsiteX2615" fmla="*/ 3586015 w 7362098"/>
                              <a:gd name="connsiteY2615" fmla="*/ 3630205 h 4900456"/>
                              <a:gd name="connsiteX2616" fmla="*/ 3596795 w 7362098"/>
                              <a:gd name="connsiteY2616" fmla="*/ 3616232 h 4900456"/>
                              <a:gd name="connsiteX2617" fmla="*/ 3599590 w 7362098"/>
                              <a:gd name="connsiteY2617" fmla="*/ 3615833 h 4900456"/>
                              <a:gd name="connsiteX2618" fmla="*/ 3542898 w 7362098"/>
                              <a:gd name="connsiteY2618" fmla="*/ 3612241 h 4900456"/>
                              <a:gd name="connsiteX2619" fmla="*/ 3545686 w 7362098"/>
                              <a:gd name="connsiteY2619" fmla="*/ 3613039 h 4900456"/>
                              <a:gd name="connsiteX2620" fmla="*/ 3554472 w 7362098"/>
                              <a:gd name="connsiteY2620" fmla="*/ 3628210 h 4900456"/>
                              <a:gd name="connsiteX2621" fmla="*/ 3553672 w 7362098"/>
                              <a:gd name="connsiteY2621" fmla="*/ 3631004 h 4900456"/>
                              <a:gd name="connsiteX2622" fmla="*/ 3552880 w 7362098"/>
                              <a:gd name="connsiteY2622" fmla="*/ 3631403 h 4900456"/>
                              <a:gd name="connsiteX2623" fmla="*/ 3550877 w 7362098"/>
                              <a:gd name="connsiteY2623" fmla="*/ 3630206 h 4900456"/>
                              <a:gd name="connsiteX2624" fmla="*/ 3542090 w 7362098"/>
                              <a:gd name="connsiteY2624" fmla="*/ 3615035 h 4900456"/>
                              <a:gd name="connsiteX2625" fmla="*/ 3542898 w 7362098"/>
                              <a:gd name="connsiteY2625" fmla="*/ 3612241 h 4900456"/>
                              <a:gd name="connsiteX2626" fmla="*/ 3581628 w 7362098"/>
                              <a:gd name="connsiteY2626" fmla="*/ 3607051 h 4900456"/>
                              <a:gd name="connsiteX2627" fmla="*/ 3583223 w 7362098"/>
                              <a:gd name="connsiteY2627" fmla="*/ 3609845 h 4900456"/>
                              <a:gd name="connsiteX2628" fmla="*/ 3578434 w 7362098"/>
                              <a:gd name="connsiteY2628" fmla="*/ 3626612 h 4900456"/>
                              <a:gd name="connsiteX2629" fmla="*/ 3576834 w 7362098"/>
                              <a:gd name="connsiteY2629" fmla="*/ 3628209 h 4900456"/>
                              <a:gd name="connsiteX2630" fmla="*/ 3576036 w 7362098"/>
                              <a:gd name="connsiteY2630" fmla="*/ 3628209 h 4900456"/>
                              <a:gd name="connsiteX2631" fmla="*/ 3574040 w 7362098"/>
                              <a:gd name="connsiteY2631" fmla="*/ 3625415 h 4900456"/>
                              <a:gd name="connsiteX2632" fmla="*/ 3578834 w 7362098"/>
                              <a:gd name="connsiteY2632" fmla="*/ 3608647 h 4900456"/>
                              <a:gd name="connsiteX2633" fmla="*/ 3581628 w 7362098"/>
                              <a:gd name="connsiteY2633" fmla="*/ 3607051 h 4900456"/>
                              <a:gd name="connsiteX2634" fmla="*/ 3561667 w 7362098"/>
                              <a:gd name="connsiteY2634" fmla="*/ 3605454 h 4900456"/>
                              <a:gd name="connsiteX2635" fmla="*/ 3564057 w 7362098"/>
                              <a:gd name="connsiteY2635" fmla="*/ 3607450 h 4900456"/>
                              <a:gd name="connsiteX2636" fmla="*/ 3566450 w 7362098"/>
                              <a:gd name="connsiteY2636" fmla="*/ 3625015 h 4900456"/>
                              <a:gd name="connsiteX2637" fmla="*/ 3564451 w 7362098"/>
                              <a:gd name="connsiteY2637" fmla="*/ 3627411 h 4900456"/>
                              <a:gd name="connsiteX2638" fmla="*/ 3562061 w 7362098"/>
                              <a:gd name="connsiteY2638" fmla="*/ 3625415 h 4900456"/>
                              <a:gd name="connsiteX2639" fmla="*/ 3559669 w 7362098"/>
                              <a:gd name="connsiteY2639" fmla="*/ 3607849 h 4900456"/>
                              <a:gd name="connsiteX2640" fmla="*/ 3561667 w 7362098"/>
                              <a:gd name="connsiteY2640" fmla="*/ 3605454 h 4900456"/>
                              <a:gd name="connsiteX2641" fmla="*/ 2606038 w 7362098"/>
                              <a:gd name="connsiteY2641" fmla="*/ 3580454 h 4900456"/>
                              <a:gd name="connsiteX2642" fmla="*/ 2625150 w 7362098"/>
                              <a:gd name="connsiteY2642" fmla="*/ 3594675 h 4900456"/>
                              <a:gd name="connsiteX2643" fmla="*/ 2619559 w 7362098"/>
                              <a:gd name="connsiteY2643" fmla="*/ 3598268 h 4900456"/>
                              <a:gd name="connsiteX2644" fmla="*/ 2585229 w 7362098"/>
                              <a:gd name="connsiteY2644" fmla="*/ 3590284 h 4900456"/>
                              <a:gd name="connsiteX2645" fmla="*/ 2578043 w 7362098"/>
                              <a:gd name="connsiteY2645" fmla="*/ 3624217 h 4900456"/>
                              <a:gd name="connsiteX2646" fmla="*/ 2572454 w 7362098"/>
                              <a:gd name="connsiteY2646" fmla="*/ 3627810 h 4900456"/>
                              <a:gd name="connsiteX2647" fmla="*/ 2571655 w 7362098"/>
                              <a:gd name="connsiteY2647" fmla="*/ 3626612 h 4900456"/>
                              <a:gd name="connsiteX2648" fmla="*/ 2582433 w 7362098"/>
                              <a:gd name="connsiteY2648" fmla="*/ 3583897 h 4900456"/>
                              <a:gd name="connsiteX2649" fmla="*/ 2606038 w 7362098"/>
                              <a:gd name="connsiteY2649" fmla="*/ 3580454 h 4900456"/>
                              <a:gd name="connsiteX2650" fmla="*/ 646305 w 7362098"/>
                              <a:gd name="connsiteY2650" fmla="*/ 3564736 h 4900456"/>
                              <a:gd name="connsiteX2651" fmla="*/ 648700 w 7362098"/>
                              <a:gd name="connsiteY2651" fmla="*/ 3566731 h 4900456"/>
                              <a:gd name="connsiteX2652" fmla="*/ 651096 w 7362098"/>
                              <a:gd name="connsiteY2652" fmla="*/ 3584297 h 4900456"/>
                              <a:gd name="connsiteX2653" fmla="*/ 649099 w 7362098"/>
                              <a:gd name="connsiteY2653" fmla="*/ 3586692 h 4900456"/>
                              <a:gd name="connsiteX2654" fmla="*/ 646704 w 7362098"/>
                              <a:gd name="connsiteY2654" fmla="*/ 3584696 h 4900456"/>
                              <a:gd name="connsiteX2655" fmla="*/ 644309 w 7362098"/>
                              <a:gd name="connsiteY2655" fmla="*/ 3567131 h 4900456"/>
                              <a:gd name="connsiteX2656" fmla="*/ 646305 w 7362098"/>
                              <a:gd name="connsiteY2656" fmla="*/ 3564736 h 4900456"/>
                              <a:gd name="connsiteX2657" fmla="*/ 634728 w 7362098"/>
                              <a:gd name="connsiteY2657" fmla="*/ 3563539 h 4900456"/>
                              <a:gd name="connsiteX2658" fmla="*/ 635926 w 7362098"/>
                              <a:gd name="connsiteY2658" fmla="*/ 3566333 h 4900456"/>
                              <a:gd name="connsiteX2659" fmla="*/ 631135 w 7362098"/>
                              <a:gd name="connsiteY2659" fmla="*/ 3583100 h 4900456"/>
                              <a:gd name="connsiteX2660" fmla="*/ 629538 w 7362098"/>
                              <a:gd name="connsiteY2660" fmla="*/ 3584697 h 4900456"/>
                              <a:gd name="connsiteX2661" fmla="*/ 628739 w 7362098"/>
                              <a:gd name="connsiteY2661" fmla="*/ 3584697 h 4900456"/>
                              <a:gd name="connsiteX2662" fmla="*/ 627143 w 7362098"/>
                              <a:gd name="connsiteY2662" fmla="*/ 3581903 h 4900456"/>
                              <a:gd name="connsiteX2663" fmla="*/ 631933 w 7362098"/>
                              <a:gd name="connsiteY2663" fmla="*/ 3565135 h 4900456"/>
                              <a:gd name="connsiteX2664" fmla="*/ 634728 w 7362098"/>
                              <a:gd name="connsiteY2664" fmla="*/ 3563539 h 4900456"/>
                              <a:gd name="connsiteX2665" fmla="*/ 657082 w 7362098"/>
                              <a:gd name="connsiteY2665" fmla="*/ 3561142 h 4900456"/>
                              <a:gd name="connsiteX2666" fmla="*/ 659876 w 7362098"/>
                              <a:gd name="connsiteY2666" fmla="*/ 3561941 h 4900456"/>
                              <a:gd name="connsiteX2667" fmla="*/ 668660 w 7362098"/>
                              <a:gd name="connsiteY2667" fmla="*/ 3577111 h 4900456"/>
                              <a:gd name="connsiteX2668" fmla="*/ 667861 w 7362098"/>
                              <a:gd name="connsiteY2668" fmla="*/ 3579906 h 4900456"/>
                              <a:gd name="connsiteX2669" fmla="*/ 667063 w 7362098"/>
                              <a:gd name="connsiteY2669" fmla="*/ 3580305 h 4900456"/>
                              <a:gd name="connsiteX2670" fmla="*/ 665067 w 7362098"/>
                              <a:gd name="connsiteY2670" fmla="*/ 3579107 h 4900456"/>
                              <a:gd name="connsiteX2671" fmla="*/ 656284 w 7362098"/>
                              <a:gd name="connsiteY2671" fmla="*/ 3563937 h 4900456"/>
                              <a:gd name="connsiteX2672" fmla="*/ 657082 w 7362098"/>
                              <a:gd name="connsiteY2672" fmla="*/ 3561142 h 4900456"/>
                              <a:gd name="connsiteX2673" fmla="*/ 625147 w 7362098"/>
                              <a:gd name="connsiteY2673" fmla="*/ 3558748 h 4900456"/>
                              <a:gd name="connsiteX2674" fmla="*/ 625945 w 7362098"/>
                              <a:gd name="connsiteY2674" fmla="*/ 3561542 h 4900456"/>
                              <a:gd name="connsiteX2675" fmla="*/ 615167 w 7362098"/>
                              <a:gd name="connsiteY2675" fmla="*/ 3575515 h 4900456"/>
                              <a:gd name="connsiteX2676" fmla="*/ 613570 w 7362098"/>
                              <a:gd name="connsiteY2676" fmla="*/ 3576314 h 4900456"/>
                              <a:gd name="connsiteX2677" fmla="*/ 611973 w 7362098"/>
                              <a:gd name="connsiteY2677" fmla="*/ 3575914 h 4900456"/>
                              <a:gd name="connsiteX2678" fmla="*/ 611574 w 7362098"/>
                              <a:gd name="connsiteY2678" fmla="*/ 3573120 h 4900456"/>
                              <a:gd name="connsiteX2679" fmla="*/ 622352 w 7362098"/>
                              <a:gd name="connsiteY2679" fmla="*/ 3559147 h 4900456"/>
                              <a:gd name="connsiteX2680" fmla="*/ 625147 w 7362098"/>
                              <a:gd name="connsiteY2680" fmla="*/ 3558748 h 4900456"/>
                              <a:gd name="connsiteX2681" fmla="*/ 668658 w 7362098"/>
                              <a:gd name="connsiteY2681" fmla="*/ 3553159 h 4900456"/>
                              <a:gd name="connsiteX2682" fmla="*/ 683031 w 7362098"/>
                              <a:gd name="connsiteY2682" fmla="*/ 3563938 h 4900456"/>
                              <a:gd name="connsiteX2683" fmla="*/ 683430 w 7362098"/>
                              <a:gd name="connsiteY2683" fmla="*/ 3566733 h 4900456"/>
                              <a:gd name="connsiteX2684" fmla="*/ 681833 w 7362098"/>
                              <a:gd name="connsiteY2684" fmla="*/ 3567531 h 4900456"/>
                              <a:gd name="connsiteX2685" fmla="*/ 680236 w 7362098"/>
                              <a:gd name="connsiteY2685" fmla="*/ 3567132 h 4900456"/>
                              <a:gd name="connsiteX2686" fmla="*/ 666263 w 7362098"/>
                              <a:gd name="connsiteY2686" fmla="*/ 3556353 h 4900456"/>
                              <a:gd name="connsiteX2687" fmla="*/ 665864 w 7362098"/>
                              <a:gd name="connsiteY2687" fmla="*/ 3553558 h 4900456"/>
                              <a:gd name="connsiteX2688" fmla="*/ 668658 w 7362098"/>
                              <a:gd name="connsiteY2688" fmla="*/ 3553159 h 4900456"/>
                              <a:gd name="connsiteX2689" fmla="*/ 4776383 w 7362098"/>
                              <a:gd name="connsiteY2689" fmla="*/ 3552760 h 4900456"/>
                              <a:gd name="connsiteX2690" fmla="*/ 4781173 w 7362098"/>
                              <a:gd name="connsiteY2690" fmla="*/ 3556353 h 4900456"/>
                              <a:gd name="connsiteX2691" fmla="*/ 4784766 w 7362098"/>
                              <a:gd name="connsiteY2691" fmla="*/ 3580704 h 4900456"/>
                              <a:gd name="connsiteX2692" fmla="*/ 4809118 w 7362098"/>
                              <a:gd name="connsiteY2692" fmla="*/ 3577111 h 4900456"/>
                              <a:gd name="connsiteX2693" fmla="*/ 4813909 w 7362098"/>
                              <a:gd name="connsiteY2693" fmla="*/ 3580704 h 4900456"/>
                              <a:gd name="connsiteX2694" fmla="*/ 4810316 w 7362098"/>
                              <a:gd name="connsiteY2694" fmla="*/ 3585494 h 4900456"/>
                              <a:gd name="connsiteX2695" fmla="*/ 4785964 w 7362098"/>
                              <a:gd name="connsiteY2695" fmla="*/ 3589087 h 4900456"/>
                              <a:gd name="connsiteX2696" fmla="*/ 4789556 w 7362098"/>
                              <a:gd name="connsiteY2696" fmla="*/ 3613439 h 4900456"/>
                              <a:gd name="connsiteX2697" fmla="*/ 4785964 w 7362098"/>
                              <a:gd name="connsiteY2697" fmla="*/ 3618229 h 4900456"/>
                              <a:gd name="connsiteX2698" fmla="*/ 4781173 w 7362098"/>
                              <a:gd name="connsiteY2698" fmla="*/ 3614637 h 4900456"/>
                              <a:gd name="connsiteX2699" fmla="*/ 4777580 w 7362098"/>
                              <a:gd name="connsiteY2699" fmla="*/ 3590285 h 4900456"/>
                              <a:gd name="connsiteX2700" fmla="*/ 4753229 w 7362098"/>
                              <a:gd name="connsiteY2700" fmla="*/ 3593877 h 4900456"/>
                              <a:gd name="connsiteX2701" fmla="*/ 4748439 w 7362098"/>
                              <a:gd name="connsiteY2701" fmla="*/ 3590285 h 4900456"/>
                              <a:gd name="connsiteX2702" fmla="*/ 4752032 w 7362098"/>
                              <a:gd name="connsiteY2702" fmla="*/ 3585494 h 4900456"/>
                              <a:gd name="connsiteX2703" fmla="*/ 4776383 w 7362098"/>
                              <a:gd name="connsiteY2703" fmla="*/ 3581901 h 4900456"/>
                              <a:gd name="connsiteX2704" fmla="*/ 4772790 w 7362098"/>
                              <a:gd name="connsiteY2704" fmla="*/ 3557550 h 4900456"/>
                              <a:gd name="connsiteX2705" fmla="*/ 4776383 w 7362098"/>
                              <a:gd name="connsiteY2705" fmla="*/ 3552760 h 4900456"/>
                              <a:gd name="connsiteX2706" fmla="*/ 7349620 w 7362098"/>
                              <a:gd name="connsiteY2706" fmla="*/ 3551563 h 4900456"/>
                              <a:gd name="connsiteX2707" fmla="*/ 7352015 w 7362098"/>
                              <a:gd name="connsiteY2707" fmla="*/ 3553559 h 4900456"/>
                              <a:gd name="connsiteX2708" fmla="*/ 7354410 w 7362098"/>
                              <a:gd name="connsiteY2708" fmla="*/ 3571124 h 4900456"/>
                              <a:gd name="connsiteX2709" fmla="*/ 7352414 w 7362098"/>
                              <a:gd name="connsiteY2709" fmla="*/ 3573520 h 4900456"/>
                              <a:gd name="connsiteX2710" fmla="*/ 7350019 w 7362098"/>
                              <a:gd name="connsiteY2710" fmla="*/ 3571524 h 4900456"/>
                              <a:gd name="connsiteX2711" fmla="*/ 7347623 w 7362098"/>
                              <a:gd name="connsiteY2711" fmla="*/ 3553958 h 4900456"/>
                              <a:gd name="connsiteX2712" fmla="*/ 7349620 w 7362098"/>
                              <a:gd name="connsiteY2712" fmla="*/ 3551563 h 4900456"/>
                              <a:gd name="connsiteX2713" fmla="*/ 7338042 w 7362098"/>
                              <a:gd name="connsiteY2713" fmla="*/ 3550365 h 4900456"/>
                              <a:gd name="connsiteX2714" fmla="*/ 7339241 w 7362098"/>
                              <a:gd name="connsiteY2714" fmla="*/ 3553159 h 4900456"/>
                              <a:gd name="connsiteX2715" fmla="*/ 7334450 w 7362098"/>
                              <a:gd name="connsiteY2715" fmla="*/ 3569926 h 4900456"/>
                              <a:gd name="connsiteX2716" fmla="*/ 7332853 w 7362098"/>
                              <a:gd name="connsiteY2716" fmla="*/ 3571523 h 4900456"/>
                              <a:gd name="connsiteX2717" fmla="*/ 7332054 w 7362098"/>
                              <a:gd name="connsiteY2717" fmla="*/ 3571523 h 4900456"/>
                              <a:gd name="connsiteX2718" fmla="*/ 7330457 w 7362098"/>
                              <a:gd name="connsiteY2718" fmla="*/ 3568729 h 4900456"/>
                              <a:gd name="connsiteX2719" fmla="*/ 7335248 w 7362098"/>
                              <a:gd name="connsiteY2719" fmla="*/ 3551961 h 4900456"/>
                              <a:gd name="connsiteX2720" fmla="*/ 7338042 w 7362098"/>
                              <a:gd name="connsiteY2720" fmla="*/ 3550365 h 4900456"/>
                              <a:gd name="connsiteX2721" fmla="*/ 614768 w 7362098"/>
                              <a:gd name="connsiteY2721" fmla="*/ 3549167 h 4900456"/>
                              <a:gd name="connsiteX2722" fmla="*/ 617563 w 7362098"/>
                              <a:gd name="connsiteY2722" fmla="*/ 3549966 h 4900456"/>
                              <a:gd name="connsiteX2723" fmla="*/ 616764 w 7362098"/>
                              <a:gd name="connsiteY2723" fmla="*/ 3552760 h 4900456"/>
                              <a:gd name="connsiteX2724" fmla="*/ 601594 w 7362098"/>
                              <a:gd name="connsiteY2724" fmla="*/ 3561544 h 4900456"/>
                              <a:gd name="connsiteX2725" fmla="*/ 600796 w 7362098"/>
                              <a:gd name="connsiteY2725" fmla="*/ 3561943 h 4900456"/>
                              <a:gd name="connsiteX2726" fmla="*/ 598800 w 7362098"/>
                              <a:gd name="connsiteY2726" fmla="*/ 3560745 h 4900456"/>
                              <a:gd name="connsiteX2727" fmla="*/ 599598 w 7362098"/>
                              <a:gd name="connsiteY2727" fmla="*/ 3557951 h 4900456"/>
                              <a:gd name="connsiteX2728" fmla="*/ 7328063 w 7362098"/>
                              <a:gd name="connsiteY2728" fmla="*/ 3545574 h 4900456"/>
                              <a:gd name="connsiteX2729" fmla="*/ 7328861 w 7362098"/>
                              <a:gd name="connsiteY2729" fmla="*/ 3548369 h 4900456"/>
                              <a:gd name="connsiteX2730" fmla="*/ 7318083 w 7362098"/>
                              <a:gd name="connsiteY2730" fmla="*/ 3562341 h 4900456"/>
                              <a:gd name="connsiteX2731" fmla="*/ 7316485 w 7362098"/>
                              <a:gd name="connsiteY2731" fmla="*/ 3563140 h 4900456"/>
                              <a:gd name="connsiteX2732" fmla="*/ 7314888 w 7362098"/>
                              <a:gd name="connsiteY2732" fmla="*/ 3562741 h 4900456"/>
                              <a:gd name="connsiteX2733" fmla="*/ 7314489 w 7362098"/>
                              <a:gd name="connsiteY2733" fmla="*/ 3559946 h 4900456"/>
                              <a:gd name="connsiteX2734" fmla="*/ 7325269 w 7362098"/>
                              <a:gd name="connsiteY2734" fmla="*/ 3545973 h 4900456"/>
                              <a:gd name="connsiteX2735" fmla="*/ 7328063 w 7362098"/>
                              <a:gd name="connsiteY2735" fmla="*/ 3545574 h 4900456"/>
                              <a:gd name="connsiteX2736" fmla="*/ 6004918 w 7362098"/>
                              <a:gd name="connsiteY2736" fmla="*/ 3545275 h 4900456"/>
                              <a:gd name="connsiteX2737" fmla="*/ 6014300 w 7362098"/>
                              <a:gd name="connsiteY2737" fmla="*/ 3546373 h 4900456"/>
                              <a:gd name="connsiteX2738" fmla="*/ 6021485 w 7362098"/>
                              <a:gd name="connsiteY2738" fmla="*/ 3558349 h 4900456"/>
                              <a:gd name="connsiteX2739" fmla="*/ 6025078 w 7362098"/>
                              <a:gd name="connsiteY2739" fmla="*/ 3563139 h 4900456"/>
                              <a:gd name="connsiteX2740" fmla="*/ 6031066 w 7362098"/>
                              <a:gd name="connsiteY2740" fmla="*/ 3563139 h 4900456"/>
                              <a:gd name="connsiteX2741" fmla="*/ 6031465 w 7362098"/>
                              <a:gd name="connsiteY2741" fmla="*/ 3563139 h 4900456"/>
                              <a:gd name="connsiteX2742" fmla="*/ 6031864 w 7362098"/>
                              <a:gd name="connsiteY2742" fmla="*/ 3562740 h 4900456"/>
                              <a:gd name="connsiteX2743" fmla="*/ 6045038 w 7362098"/>
                              <a:gd name="connsiteY2743" fmla="*/ 3562341 h 4900456"/>
                              <a:gd name="connsiteX2744" fmla="*/ 6052223 w 7362098"/>
                              <a:gd name="connsiteY2744" fmla="*/ 3573917 h 4900456"/>
                              <a:gd name="connsiteX2745" fmla="*/ 6052223 w 7362098"/>
                              <a:gd name="connsiteY2745" fmla="*/ 3574317 h 4900456"/>
                              <a:gd name="connsiteX2746" fmla="*/ 6055816 w 7362098"/>
                              <a:gd name="connsiteY2746" fmla="*/ 3579107 h 4900456"/>
                              <a:gd name="connsiteX2747" fmla="*/ 6062203 w 7362098"/>
                              <a:gd name="connsiteY2747" fmla="*/ 3579107 h 4900456"/>
                              <a:gd name="connsiteX2748" fmla="*/ 6062603 w 7362098"/>
                              <a:gd name="connsiteY2748" fmla="*/ 3579107 h 4900456"/>
                              <a:gd name="connsiteX2749" fmla="*/ 6076574 w 7362098"/>
                              <a:gd name="connsiteY2749" fmla="*/ 3578309 h 4900456"/>
                              <a:gd name="connsiteX2750" fmla="*/ 6083760 w 7362098"/>
                              <a:gd name="connsiteY2750" fmla="*/ 3590286 h 4900456"/>
                              <a:gd name="connsiteX2751" fmla="*/ 6087353 w 7362098"/>
                              <a:gd name="connsiteY2751" fmla="*/ 3595076 h 4900456"/>
                              <a:gd name="connsiteX2752" fmla="*/ 6090546 w 7362098"/>
                              <a:gd name="connsiteY2752" fmla="*/ 3595874 h 4900456"/>
                              <a:gd name="connsiteX2753" fmla="*/ 6094938 w 7362098"/>
                              <a:gd name="connsiteY2753" fmla="*/ 3596274 h 4900456"/>
                              <a:gd name="connsiteX2754" fmla="*/ 6098530 w 7362098"/>
                              <a:gd name="connsiteY2754" fmla="*/ 3600266 h 4900456"/>
                              <a:gd name="connsiteX2755" fmla="*/ 6092942 w 7362098"/>
                              <a:gd name="connsiteY2755" fmla="*/ 3604258 h 4900456"/>
                              <a:gd name="connsiteX2756" fmla="*/ 6086954 w 7362098"/>
                              <a:gd name="connsiteY2756" fmla="*/ 3603858 h 4900456"/>
                              <a:gd name="connsiteX2757" fmla="*/ 6082163 w 7362098"/>
                              <a:gd name="connsiteY2757" fmla="*/ 3602262 h 4900456"/>
                              <a:gd name="connsiteX2758" fmla="*/ 6074978 w 7362098"/>
                              <a:gd name="connsiteY2758" fmla="*/ 3590286 h 4900456"/>
                              <a:gd name="connsiteX2759" fmla="*/ 6071784 w 7362098"/>
                              <a:gd name="connsiteY2759" fmla="*/ 3585494 h 4900456"/>
                              <a:gd name="connsiteX2760" fmla="*/ 6064998 w 7362098"/>
                              <a:gd name="connsiteY2760" fmla="*/ 3585893 h 4900456"/>
                              <a:gd name="connsiteX2761" fmla="*/ 6051425 w 7362098"/>
                              <a:gd name="connsiteY2761" fmla="*/ 3586293 h 4900456"/>
                              <a:gd name="connsiteX2762" fmla="*/ 6044239 w 7362098"/>
                              <a:gd name="connsiteY2762" fmla="*/ 3574716 h 4900456"/>
                              <a:gd name="connsiteX2763" fmla="*/ 6040647 w 7362098"/>
                              <a:gd name="connsiteY2763" fmla="*/ 3569526 h 4900456"/>
                              <a:gd name="connsiteX2764" fmla="*/ 6034659 w 7362098"/>
                              <a:gd name="connsiteY2764" fmla="*/ 3569526 h 4900456"/>
                              <a:gd name="connsiteX2765" fmla="*/ 6034260 w 7362098"/>
                              <a:gd name="connsiteY2765" fmla="*/ 3569526 h 4900456"/>
                              <a:gd name="connsiteX2766" fmla="*/ 6020687 w 7362098"/>
                              <a:gd name="connsiteY2766" fmla="*/ 3569925 h 4900456"/>
                              <a:gd name="connsiteX2767" fmla="*/ 6013501 w 7362098"/>
                              <a:gd name="connsiteY2767" fmla="*/ 3557949 h 4900456"/>
                              <a:gd name="connsiteX2768" fmla="*/ 6010307 w 7362098"/>
                              <a:gd name="connsiteY2768" fmla="*/ 3553159 h 4900456"/>
                              <a:gd name="connsiteX2769" fmla="*/ 6003520 w 7362098"/>
                              <a:gd name="connsiteY2769" fmla="*/ 3553558 h 4900456"/>
                              <a:gd name="connsiteX2770" fmla="*/ 5989948 w 7362098"/>
                              <a:gd name="connsiteY2770" fmla="*/ 3553957 h 4900456"/>
                              <a:gd name="connsiteX2771" fmla="*/ 5987552 w 7362098"/>
                              <a:gd name="connsiteY2771" fmla="*/ 3552361 h 4900456"/>
                              <a:gd name="connsiteX2772" fmla="*/ 5985956 w 7362098"/>
                              <a:gd name="connsiteY2772" fmla="*/ 3547171 h 4900456"/>
                              <a:gd name="connsiteX2773" fmla="*/ 5991145 w 7362098"/>
                              <a:gd name="connsiteY2773" fmla="*/ 3545574 h 4900456"/>
                              <a:gd name="connsiteX2774" fmla="*/ 5993540 w 7362098"/>
                              <a:gd name="connsiteY2774" fmla="*/ 3547171 h 4900456"/>
                              <a:gd name="connsiteX2775" fmla="*/ 5999928 w 7362098"/>
                              <a:gd name="connsiteY2775" fmla="*/ 3547171 h 4900456"/>
                              <a:gd name="connsiteX2776" fmla="*/ 6000327 w 7362098"/>
                              <a:gd name="connsiteY2776" fmla="*/ 3547171 h 4900456"/>
                              <a:gd name="connsiteX2777" fmla="*/ 6004918 w 7362098"/>
                              <a:gd name="connsiteY2777" fmla="*/ 3545275 h 4900456"/>
                              <a:gd name="connsiteX2778" fmla="*/ 673449 w 7362098"/>
                              <a:gd name="connsiteY2778" fmla="*/ 3541982 h 4900456"/>
                              <a:gd name="connsiteX2779" fmla="*/ 690215 w 7362098"/>
                              <a:gd name="connsiteY2779" fmla="*/ 3546773 h 4900456"/>
                              <a:gd name="connsiteX2780" fmla="*/ 691413 w 7362098"/>
                              <a:gd name="connsiteY2780" fmla="*/ 3549567 h 4900456"/>
                              <a:gd name="connsiteX2781" fmla="*/ 689816 w 7362098"/>
                              <a:gd name="connsiteY2781" fmla="*/ 3551164 h 4900456"/>
                              <a:gd name="connsiteX2782" fmla="*/ 689018 w 7362098"/>
                              <a:gd name="connsiteY2782" fmla="*/ 3551164 h 4900456"/>
                              <a:gd name="connsiteX2783" fmla="*/ 672250 w 7362098"/>
                              <a:gd name="connsiteY2783" fmla="*/ 3546373 h 4900456"/>
                              <a:gd name="connsiteX2784" fmla="*/ 670655 w 7362098"/>
                              <a:gd name="connsiteY2784" fmla="*/ 3543578 h 4900456"/>
                              <a:gd name="connsiteX2785" fmla="*/ 673449 w 7362098"/>
                              <a:gd name="connsiteY2785" fmla="*/ 3541982 h 4900456"/>
                              <a:gd name="connsiteX2786" fmla="*/ 3880582 w 7362098"/>
                              <a:gd name="connsiteY2786" fmla="*/ 3539187 h 4900456"/>
                              <a:gd name="connsiteX2787" fmla="*/ 3883377 w 7362098"/>
                              <a:gd name="connsiteY2787" fmla="*/ 3540783 h 4900456"/>
                              <a:gd name="connsiteX2788" fmla="*/ 3900941 w 7362098"/>
                              <a:gd name="connsiteY2788" fmla="*/ 3551562 h 4900456"/>
                              <a:gd name="connsiteX2789" fmla="*/ 3904135 w 7362098"/>
                              <a:gd name="connsiteY2789" fmla="*/ 3553159 h 4900456"/>
                              <a:gd name="connsiteX2790" fmla="*/ 3902937 w 7362098"/>
                              <a:gd name="connsiteY2790" fmla="*/ 3555953 h 4900456"/>
                              <a:gd name="connsiteX2791" fmla="*/ 3902538 w 7362098"/>
                              <a:gd name="connsiteY2791" fmla="*/ 3555953 h 4900456"/>
                              <a:gd name="connsiteX2792" fmla="*/ 3889764 w 7362098"/>
                              <a:gd name="connsiteY2792" fmla="*/ 3554755 h 4900456"/>
                              <a:gd name="connsiteX2793" fmla="*/ 3861021 w 7362098"/>
                              <a:gd name="connsiteY2793" fmla="*/ 3587091 h 4900456"/>
                              <a:gd name="connsiteX2794" fmla="*/ 3817907 w 7362098"/>
                              <a:gd name="connsiteY2794" fmla="*/ 3590285 h 4900456"/>
                              <a:gd name="connsiteX2795" fmla="*/ 3811121 w 7362098"/>
                              <a:gd name="connsiteY2795" fmla="*/ 3601463 h 4900456"/>
                              <a:gd name="connsiteX2796" fmla="*/ 3810722 w 7362098"/>
                              <a:gd name="connsiteY2796" fmla="*/ 3601862 h 4900456"/>
                              <a:gd name="connsiteX2797" fmla="*/ 3807927 w 7362098"/>
                              <a:gd name="connsiteY2797" fmla="*/ 3601063 h 4900456"/>
                              <a:gd name="connsiteX2798" fmla="*/ 3808327 w 7362098"/>
                              <a:gd name="connsiteY2798" fmla="*/ 3597870 h 4900456"/>
                              <a:gd name="connsiteX2799" fmla="*/ 3810323 w 7362098"/>
                              <a:gd name="connsiteY2799" fmla="*/ 3577110 h 4900456"/>
                              <a:gd name="connsiteX2800" fmla="*/ 3810722 w 7362098"/>
                              <a:gd name="connsiteY2800" fmla="*/ 3573917 h 4900456"/>
                              <a:gd name="connsiteX2801" fmla="*/ 3813915 w 7362098"/>
                              <a:gd name="connsiteY2801" fmla="*/ 3574316 h 4900456"/>
                              <a:gd name="connsiteX2802" fmla="*/ 3818307 w 7362098"/>
                              <a:gd name="connsiteY2802" fmla="*/ 3585894 h 4900456"/>
                              <a:gd name="connsiteX2803" fmla="*/ 3818706 w 7362098"/>
                              <a:gd name="connsiteY2803" fmla="*/ 3585894 h 4900456"/>
                              <a:gd name="connsiteX2804" fmla="*/ 3859025 w 7362098"/>
                              <a:gd name="connsiteY2804" fmla="*/ 3583098 h 4900456"/>
                              <a:gd name="connsiteX2805" fmla="*/ 3885373 w 7362098"/>
                              <a:gd name="connsiteY2805" fmla="*/ 3552759 h 4900456"/>
                              <a:gd name="connsiteX2806" fmla="*/ 3885373 w 7362098"/>
                              <a:gd name="connsiteY2806" fmla="*/ 3552360 h 4900456"/>
                              <a:gd name="connsiteX2807" fmla="*/ 3878986 w 7362098"/>
                              <a:gd name="connsiteY2807" fmla="*/ 3541981 h 4900456"/>
                              <a:gd name="connsiteX2808" fmla="*/ 3880582 w 7362098"/>
                              <a:gd name="connsiteY2808" fmla="*/ 3539187 h 4900456"/>
                              <a:gd name="connsiteX2809" fmla="*/ 611576 w 7362098"/>
                              <a:gd name="connsiteY2809" fmla="*/ 3537591 h 4900456"/>
                              <a:gd name="connsiteX2810" fmla="*/ 613971 w 7362098"/>
                              <a:gd name="connsiteY2810" fmla="*/ 3539587 h 4900456"/>
                              <a:gd name="connsiteX2811" fmla="*/ 611975 w 7362098"/>
                              <a:gd name="connsiteY2811" fmla="*/ 3541982 h 4900456"/>
                              <a:gd name="connsiteX2812" fmla="*/ 594409 w 7362098"/>
                              <a:gd name="connsiteY2812" fmla="*/ 3544378 h 4900456"/>
                              <a:gd name="connsiteX2813" fmla="*/ 592014 w 7362098"/>
                              <a:gd name="connsiteY2813" fmla="*/ 3542382 h 4900456"/>
                              <a:gd name="connsiteX2814" fmla="*/ 594010 w 7362098"/>
                              <a:gd name="connsiteY2814" fmla="*/ 3539986 h 4900456"/>
                              <a:gd name="connsiteX2815" fmla="*/ 7317683 w 7362098"/>
                              <a:gd name="connsiteY2815" fmla="*/ 3535993 h 4900456"/>
                              <a:gd name="connsiteX2816" fmla="*/ 7320478 w 7362098"/>
                              <a:gd name="connsiteY2816" fmla="*/ 3536792 h 4900456"/>
                              <a:gd name="connsiteX2817" fmla="*/ 7319679 w 7362098"/>
                              <a:gd name="connsiteY2817" fmla="*/ 3539586 h 4900456"/>
                              <a:gd name="connsiteX2818" fmla="*/ 7304509 w 7362098"/>
                              <a:gd name="connsiteY2818" fmla="*/ 3548370 h 4900456"/>
                              <a:gd name="connsiteX2819" fmla="*/ 7303710 w 7362098"/>
                              <a:gd name="connsiteY2819" fmla="*/ 3548769 h 4900456"/>
                              <a:gd name="connsiteX2820" fmla="*/ 7301714 w 7362098"/>
                              <a:gd name="connsiteY2820" fmla="*/ 3547571 h 4900456"/>
                              <a:gd name="connsiteX2821" fmla="*/ 7302513 w 7362098"/>
                              <a:gd name="connsiteY2821" fmla="*/ 3544777 h 4900456"/>
                              <a:gd name="connsiteX2822" fmla="*/ 690616 w 7362098"/>
                              <a:gd name="connsiteY2822" fmla="*/ 3527211 h 4900456"/>
                              <a:gd name="connsiteX2823" fmla="*/ 693011 w 7362098"/>
                              <a:gd name="connsiteY2823" fmla="*/ 3529207 h 4900456"/>
                              <a:gd name="connsiteX2824" fmla="*/ 691015 w 7362098"/>
                              <a:gd name="connsiteY2824" fmla="*/ 3531602 h 4900456"/>
                              <a:gd name="connsiteX2825" fmla="*/ 673450 w 7362098"/>
                              <a:gd name="connsiteY2825" fmla="*/ 3533998 h 4900456"/>
                              <a:gd name="connsiteX2826" fmla="*/ 671054 w 7362098"/>
                              <a:gd name="connsiteY2826" fmla="*/ 3532002 h 4900456"/>
                              <a:gd name="connsiteX2827" fmla="*/ 673050 w 7362098"/>
                              <a:gd name="connsiteY2827" fmla="*/ 3529606 h 4900456"/>
                              <a:gd name="connsiteX2828" fmla="*/ 7314490 w 7362098"/>
                              <a:gd name="connsiteY2828" fmla="*/ 3524417 h 4900456"/>
                              <a:gd name="connsiteX2829" fmla="*/ 7316886 w 7362098"/>
                              <a:gd name="connsiteY2829" fmla="*/ 3526413 h 4900456"/>
                              <a:gd name="connsiteX2830" fmla="*/ 7314890 w 7362098"/>
                              <a:gd name="connsiteY2830" fmla="*/ 3528808 h 4900456"/>
                              <a:gd name="connsiteX2831" fmla="*/ 7297324 w 7362098"/>
                              <a:gd name="connsiteY2831" fmla="*/ 3531204 h 4900456"/>
                              <a:gd name="connsiteX2832" fmla="*/ 7294929 w 7362098"/>
                              <a:gd name="connsiteY2832" fmla="*/ 3529208 h 4900456"/>
                              <a:gd name="connsiteX2833" fmla="*/ 7296925 w 7362098"/>
                              <a:gd name="connsiteY2833" fmla="*/ 3526812 h 4900456"/>
                              <a:gd name="connsiteX2834" fmla="*/ 596004 w 7362098"/>
                              <a:gd name="connsiteY2834" fmla="*/ 3520425 h 4900456"/>
                              <a:gd name="connsiteX2835" fmla="*/ 612772 w 7362098"/>
                              <a:gd name="connsiteY2835" fmla="*/ 3525216 h 4900456"/>
                              <a:gd name="connsiteX2836" fmla="*/ 614368 w 7362098"/>
                              <a:gd name="connsiteY2836" fmla="*/ 3528010 h 4900456"/>
                              <a:gd name="connsiteX2837" fmla="*/ 612772 w 7362098"/>
                              <a:gd name="connsiteY2837" fmla="*/ 3529607 h 4900456"/>
                              <a:gd name="connsiteX2838" fmla="*/ 611973 w 7362098"/>
                              <a:gd name="connsiteY2838" fmla="*/ 3529607 h 4900456"/>
                              <a:gd name="connsiteX2839" fmla="*/ 595206 w 7362098"/>
                              <a:gd name="connsiteY2839" fmla="*/ 3524816 h 4900456"/>
                              <a:gd name="connsiteX2840" fmla="*/ 593210 w 7362098"/>
                              <a:gd name="connsiteY2840" fmla="*/ 3522021 h 4900456"/>
                              <a:gd name="connsiteX2841" fmla="*/ 596004 w 7362098"/>
                              <a:gd name="connsiteY2841" fmla="*/ 3520425 h 4900456"/>
                              <a:gd name="connsiteX2842" fmla="*/ 6022083 w 7362098"/>
                              <a:gd name="connsiteY2842" fmla="*/ 3513339 h 4900456"/>
                              <a:gd name="connsiteX2843" fmla="*/ 6031465 w 7362098"/>
                              <a:gd name="connsiteY2843" fmla="*/ 3514437 h 4900456"/>
                              <a:gd name="connsiteX2844" fmla="*/ 6038650 w 7362098"/>
                              <a:gd name="connsiteY2844" fmla="*/ 3526413 h 4900456"/>
                              <a:gd name="connsiteX2845" fmla="*/ 6042243 w 7362098"/>
                              <a:gd name="connsiteY2845" fmla="*/ 3531203 h 4900456"/>
                              <a:gd name="connsiteX2846" fmla="*/ 6048231 w 7362098"/>
                              <a:gd name="connsiteY2846" fmla="*/ 3531203 h 4900456"/>
                              <a:gd name="connsiteX2847" fmla="*/ 6048630 w 7362098"/>
                              <a:gd name="connsiteY2847" fmla="*/ 3531203 h 4900456"/>
                              <a:gd name="connsiteX2848" fmla="*/ 6049029 w 7362098"/>
                              <a:gd name="connsiteY2848" fmla="*/ 3530804 h 4900456"/>
                              <a:gd name="connsiteX2849" fmla="*/ 6062203 w 7362098"/>
                              <a:gd name="connsiteY2849" fmla="*/ 3530405 h 4900456"/>
                              <a:gd name="connsiteX2850" fmla="*/ 6069389 w 7362098"/>
                              <a:gd name="connsiteY2850" fmla="*/ 3541981 h 4900456"/>
                              <a:gd name="connsiteX2851" fmla="*/ 6069389 w 7362098"/>
                              <a:gd name="connsiteY2851" fmla="*/ 3542381 h 4900456"/>
                              <a:gd name="connsiteX2852" fmla="*/ 6072981 w 7362098"/>
                              <a:gd name="connsiteY2852" fmla="*/ 3547171 h 4900456"/>
                              <a:gd name="connsiteX2853" fmla="*/ 6079369 w 7362098"/>
                              <a:gd name="connsiteY2853" fmla="*/ 3547171 h 4900456"/>
                              <a:gd name="connsiteX2854" fmla="*/ 6079768 w 7362098"/>
                              <a:gd name="connsiteY2854" fmla="*/ 3547171 h 4900456"/>
                              <a:gd name="connsiteX2855" fmla="*/ 6093740 w 7362098"/>
                              <a:gd name="connsiteY2855" fmla="*/ 3546373 h 4900456"/>
                              <a:gd name="connsiteX2856" fmla="*/ 6100925 w 7362098"/>
                              <a:gd name="connsiteY2856" fmla="*/ 3558350 h 4900456"/>
                              <a:gd name="connsiteX2857" fmla="*/ 6104518 w 7362098"/>
                              <a:gd name="connsiteY2857" fmla="*/ 3563140 h 4900456"/>
                              <a:gd name="connsiteX2858" fmla="*/ 6107712 w 7362098"/>
                              <a:gd name="connsiteY2858" fmla="*/ 3563938 h 4900456"/>
                              <a:gd name="connsiteX2859" fmla="*/ 6112103 w 7362098"/>
                              <a:gd name="connsiteY2859" fmla="*/ 3564338 h 4900456"/>
                              <a:gd name="connsiteX2860" fmla="*/ 6115696 w 7362098"/>
                              <a:gd name="connsiteY2860" fmla="*/ 3568330 h 4900456"/>
                              <a:gd name="connsiteX2861" fmla="*/ 6110107 w 7362098"/>
                              <a:gd name="connsiteY2861" fmla="*/ 3572322 h 4900456"/>
                              <a:gd name="connsiteX2862" fmla="*/ 6104119 w 7362098"/>
                              <a:gd name="connsiteY2862" fmla="*/ 3571922 h 4900456"/>
                              <a:gd name="connsiteX2863" fmla="*/ 6099329 w 7362098"/>
                              <a:gd name="connsiteY2863" fmla="*/ 3570326 h 4900456"/>
                              <a:gd name="connsiteX2864" fmla="*/ 6092143 w 7362098"/>
                              <a:gd name="connsiteY2864" fmla="*/ 3558350 h 4900456"/>
                              <a:gd name="connsiteX2865" fmla="*/ 6088949 w 7362098"/>
                              <a:gd name="connsiteY2865" fmla="*/ 3553558 h 4900456"/>
                              <a:gd name="connsiteX2866" fmla="*/ 6082163 w 7362098"/>
                              <a:gd name="connsiteY2866" fmla="*/ 3553957 h 4900456"/>
                              <a:gd name="connsiteX2867" fmla="*/ 6068590 w 7362098"/>
                              <a:gd name="connsiteY2867" fmla="*/ 3554357 h 4900456"/>
                              <a:gd name="connsiteX2868" fmla="*/ 6061405 w 7362098"/>
                              <a:gd name="connsiteY2868" fmla="*/ 3542780 h 4900456"/>
                              <a:gd name="connsiteX2869" fmla="*/ 6057812 w 7362098"/>
                              <a:gd name="connsiteY2869" fmla="*/ 3537590 h 4900456"/>
                              <a:gd name="connsiteX2870" fmla="*/ 6051824 w 7362098"/>
                              <a:gd name="connsiteY2870" fmla="*/ 3537590 h 4900456"/>
                              <a:gd name="connsiteX2871" fmla="*/ 6051425 w 7362098"/>
                              <a:gd name="connsiteY2871" fmla="*/ 3537590 h 4900456"/>
                              <a:gd name="connsiteX2872" fmla="*/ 6037852 w 7362098"/>
                              <a:gd name="connsiteY2872" fmla="*/ 3537989 h 4900456"/>
                              <a:gd name="connsiteX2873" fmla="*/ 6030666 w 7362098"/>
                              <a:gd name="connsiteY2873" fmla="*/ 3526013 h 4900456"/>
                              <a:gd name="connsiteX2874" fmla="*/ 6027472 w 7362098"/>
                              <a:gd name="connsiteY2874" fmla="*/ 3521223 h 4900456"/>
                              <a:gd name="connsiteX2875" fmla="*/ 6020685 w 7362098"/>
                              <a:gd name="connsiteY2875" fmla="*/ 3521622 h 4900456"/>
                              <a:gd name="connsiteX2876" fmla="*/ 6007112 w 7362098"/>
                              <a:gd name="connsiteY2876" fmla="*/ 3522021 h 4900456"/>
                              <a:gd name="connsiteX2877" fmla="*/ 6004717 w 7362098"/>
                              <a:gd name="connsiteY2877" fmla="*/ 3520425 h 4900456"/>
                              <a:gd name="connsiteX2878" fmla="*/ 6003120 w 7362098"/>
                              <a:gd name="connsiteY2878" fmla="*/ 3515235 h 4900456"/>
                              <a:gd name="connsiteX2879" fmla="*/ 6008310 w 7362098"/>
                              <a:gd name="connsiteY2879" fmla="*/ 3513638 h 4900456"/>
                              <a:gd name="connsiteX2880" fmla="*/ 6010705 w 7362098"/>
                              <a:gd name="connsiteY2880" fmla="*/ 3515235 h 4900456"/>
                              <a:gd name="connsiteX2881" fmla="*/ 6017092 w 7362098"/>
                              <a:gd name="connsiteY2881" fmla="*/ 3515235 h 4900456"/>
                              <a:gd name="connsiteX2882" fmla="*/ 6017492 w 7362098"/>
                              <a:gd name="connsiteY2882" fmla="*/ 3515235 h 4900456"/>
                              <a:gd name="connsiteX2883" fmla="*/ 6022083 w 7362098"/>
                              <a:gd name="connsiteY2883" fmla="*/ 3513339 h 4900456"/>
                              <a:gd name="connsiteX2884" fmla="*/ 683828 w 7362098"/>
                              <a:gd name="connsiteY2884" fmla="*/ 3510045 h 4900456"/>
                              <a:gd name="connsiteX2885" fmla="*/ 686624 w 7362098"/>
                              <a:gd name="connsiteY2885" fmla="*/ 3510844 h 4900456"/>
                              <a:gd name="connsiteX2886" fmla="*/ 685825 w 7362098"/>
                              <a:gd name="connsiteY2886" fmla="*/ 3513638 h 4900456"/>
                              <a:gd name="connsiteX2887" fmla="*/ 670655 w 7362098"/>
                              <a:gd name="connsiteY2887" fmla="*/ 3522422 h 4900456"/>
                              <a:gd name="connsiteX2888" fmla="*/ 669856 w 7362098"/>
                              <a:gd name="connsiteY2888" fmla="*/ 3522821 h 4900456"/>
                              <a:gd name="connsiteX2889" fmla="*/ 667860 w 7362098"/>
                              <a:gd name="connsiteY2889" fmla="*/ 3521623 h 4900456"/>
                              <a:gd name="connsiteX2890" fmla="*/ 668659 w 7362098"/>
                              <a:gd name="connsiteY2890" fmla="*/ 3518829 h 4900456"/>
                              <a:gd name="connsiteX2891" fmla="*/ 7298920 w 7362098"/>
                              <a:gd name="connsiteY2891" fmla="*/ 3507252 h 4900456"/>
                              <a:gd name="connsiteX2892" fmla="*/ 7315688 w 7362098"/>
                              <a:gd name="connsiteY2892" fmla="*/ 3512043 h 4900456"/>
                              <a:gd name="connsiteX2893" fmla="*/ 7317285 w 7362098"/>
                              <a:gd name="connsiteY2893" fmla="*/ 3514837 h 4900456"/>
                              <a:gd name="connsiteX2894" fmla="*/ 7315688 w 7362098"/>
                              <a:gd name="connsiteY2894" fmla="*/ 3516434 h 4900456"/>
                              <a:gd name="connsiteX2895" fmla="*/ 7314889 w 7362098"/>
                              <a:gd name="connsiteY2895" fmla="*/ 3516434 h 4900456"/>
                              <a:gd name="connsiteX2896" fmla="*/ 7298122 w 7362098"/>
                              <a:gd name="connsiteY2896" fmla="*/ 3511643 h 4900456"/>
                              <a:gd name="connsiteX2897" fmla="*/ 7296126 w 7362098"/>
                              <a:gd name="connsiteY2897" fmla="*/ 3508848 h 4900456"/>
                              <a:gd name="connsiteX2898" fmla="*/ 7298920 w 7362098"/>
                              <a:gd name="connsiteY2898" fmla="*/ 3507252 h 4900456"/>
                              <a:gd name="connsiteX2899" fmla="*/ 605586 w 7362098"/>
                              <a:gd name="connsiteY2899" fmla="*/ 3504457 h 4900456"/>
                              <a:gd name="connsiteX2900" fmla="*/ 619559 w 7362098"/>
                              <a:gd name="connsiteY2900" fmla="*/ 3515236 h 4900456"/>
                              <a:gd name="connsiteX2901" fmla="*/ 619959 w 7362098"/>
                              <a:gd name="connsiteY2901" fmla="*/ 3518031 h 4900456"/>
                              <a:gd name="connsiteX2902" fmla="*/ 618361 w 7362098"/>
                              <a:gd name="connsiteY2902" fmla="*/ 3518829 h 4900456"/>
                              <a:gd name="connsiteX2903" fmla="*/ 616764 w 7362098"/>
                              <a:gd name="connsiteY2903" fmla="*/ 3518430 h 4900456"/>
                              <a:gd name="connsiteX2904" fmla="*/ 603191 w 7362098"/>
                              <a:gd name="connsiteY2904" fmla="*/ 3507651 h 4900456"/>
                              <a:gd name="connsiteX2905" fmla="*/ 602792 w 7362098"/>
                              <a:gd name="connsiteY2905" fmla="*/ 3504856 h 4900456"/>
                              <a:gd name="connsiteX2906" fmla="*/ 605586 w 7362098"/>
                              <a:gd name="connsiteY2906" fmla="*/ 3504457 h 4900456"/>
                              <a:gd name="connsiteX2907" fmla="*/ 673849 w 7362098"/>
                              <a:gd name="connsiteY2907" fmla="*/ 3495674 h 4900456"/>
                              <a:gd name="connsiteX2908" fmla="*/ 674249 w 7362098"/>
                              <a:gd name="connsiteY2908" fmla="*/ 3498469 h 4900456"/>
                              <a:gd name="connsiteX2909" fmla="*/ 663469 w 7362098"/>
                              <a:gd name="connsiteY2909" fmla="*/ 3512441 h 4900456"/>
                              <a:gd name="connsiteX2910" fmla="*/ 661872 w 7362098"/>
                              <a:gd name="connsiteY2910" fmla="*/ 3513240 h 4900456"/>
                              <a:gd name="connsiteX2911" fmla="*/ 660276 w 7362098"/>
                              <a:gd name="connsiteY2911" fmla="*/ 3512841 h 4900456"/>
                              <a:gd name="connsiteX2912" fmla="*/ 660276 w 7362098"/>
                              <a:gd name="connsiteY2912" fmla="*/ 3510046 h 4900456"/>
                              <a:gd name="connsiteX2913" fmla="*/ 671055 w 7362098"/>
                              <a:gd name="connsiteY2913" fmla="*/ 3496073 h 4900456"/>
                              <a:gd name="connsiteX2914" fmla="*/ 673849 w 7362098"/>
                              <a:gd name="connsiteY2914" fmla="*/ 3495674 h 4900456"/>
                              <a:gd name="connsiteX2915" fmla="*/ 617561 w 7362098"/>
                              <a:gd name="connsiteY2915" fmla="*/ 3491683 h 4900456"/>
                              <a:gd name="connsiteX2916" fmla="*/ 620356 w 7362098"/>
                              <a:gd name="connsiteY2916" fmla="*/ 3492481 h 4900456"/>
                              <a:gd name="connsiteX2917" fmla="*/ 629139 w 7362098"/>
                              <a:gd name="connsiteY2917" fmla="*/ 3507652 h 4900456"/>
                              <a:gd name="connsiteX2918" fmla="*/ 628340 w 7362098"/>
                              <a:gd name="connsiteY2918" fmla="*/ 3510446 h 4900456"/>
                              <a:gd name="connsiteX2919" fmla="*/ 627542 w 7362098"/>
                              <a:gd name="connsiteY2919" fmla="*/ 3510845 h 4900456"/>
                              <a:gd name="connsiteX2920" fmla="*/ 625546 w 7362098"/>
                              <a:gd name="connsiteY2920" fmla="*/ 3509648 h 4900456"/>
                              <a:gd name="connsiteX2921" fmla="*/ 616763 w 7362098"/>
                              <a:gd name="connsiteY2921" fmla="*/ 3494477 h 4900456"/>
                              <a:gd name="connsiteX2922" fmla="*/ 617561 w 7362098"/>
                              <a:gd name="connsiteY2922" fmla="*/ 3491683 h 4900456"/>
                              <a:gd name="connsiteX2923" fmla="*/ 7308501 w 7362098"/>
                              <a:gd name="connsiteY2923" fmla="*/ 3491283 h 4900456"/>
                              <a:gd name="connsiteX2924" fmla="*/ 7322474 w 7362098"/>
                              <a:gd name="connsiteY2924" fmla="*/ 3502062 h 4900456"/>
                              <a:gd name="connsiteX2925" fmla="*/ 7322874 w 7362098"/>
                              <a:gd name="connsiteY2925" fmla="*/ 3504857 h 4900456"/>
                              <a:gd name="connsiteX2926" fmla="*/ 7321277 w 7362098"/>
                              <a:gd name="connsiteY2926" fmla="*/ 3505655 h 4900456"/>
                              <a:gd name="connsiteX2927" fmla="*/ 7319680 w 7362098"/>
                              <a:gd name="connsiteY2927" fmla="*/ 3505256 h 4900456"/>
                              <a:gd name="connsiteX2928" fmla="*/ 7306106 w 7362098"/>
                              <a:gd name="connsiteY2928" fmla="*/ 3494477 h 4900456"/>
                              <a:gd name="connsiteX2929" fmla="*/ 7305707 w 7362098"/>
                              <a:gd name="connsiteY2929" fmla="*/ 3491682 h 4900456"/>
                              <a:gd name="connsiteX2930" fmla="*/ 7308501 w 7362098"/>
                              <a:gd name="connsiteY2930" fmla="*/ 3491283 h 4900456"/>
                              <a:gd name="connsiteX2931" fmla="*/ 655885 w 7362098"/>
                              <a:gd name="connsiteY2931" fmla="*/ 3486493 h 4900456"/>
                              <a:gd name="connsiteX2932" fmla="*/ 657482 w 7362098"/>
                              <a:gd name="connsiteY2932" fmla="*/ 3489287 h 4900456"/>
                              <a:gd name="connsiteX2933" fmla="*/ 652691 w 7362098"/>
                              <a:gd name="connsiteY2933" fmla="*/ 3506054 h 4900456"/>
                              <a:gd name="connsiteX2934" fmla="*/ 651094 w 7362098"/>
                              <a:gd name="connsiteY2934" fmla="*/ 3507651 h 4900456"/>
                              <a:gd name="connsiteX2935" fmla="*/ 650296 w 7362098"/>
                              <a:gd name="connsiteY2935" fmla="*/ 3507651 h 4900456"/>
                              <a:gd name="connsiteX2936" fmla="*/ 648300 w 7362098"/>
                              <a:gd name="connsiteY2936" fmla="*/ 3504857 h 4900456"/>
                              <a:gd name="connsiteX2937" fmla="*/ 653090 w 7362098"/>
                              <a:gd name="connsiteY2937" fmla="*/ 3488089 h 4900456"/>
                              <a:gd name="connsiteX2938" fmla="*/ 655885 w 7362098"/>
                              <a:gd name="connsiteY2938" fmla="*/ 3486493 h 4900456"/>
                              <a:gd name="connsiteX2939" fmla="*/ 636325 w 7362098"/>
                              <a:gd name="connsiteY2939" fmla="*/ 3484896 h 4900456"/>
                              <a:gd name="connsiteX2940" fmla="*/ 638721 w 7362098"/>
                              <a:gd name="connsiteY2940" fmla="*/ 3486892 h 4900456"/>
                              <a:gd name="connsiteX2941" fmla="*/ 641116 w 7362098"/>
                              <a:gd name="connsiteY2941" fmla="*/ 3504458 h 4900456"/>
                              <a:gd name="connsiteX2942" fmla="*/ 639119 w 7362098"/>
                              <a:gd name="connsiteY2942" fmla="*/ 3506853 h 4900456"/>
                              <a:gd name="connsiteX2943" fmla="*/ 636724 w 7362098"/>
                              <a:gd name="connsiteY2943" fmla="*/ 3504857 h 4900456"/>
                              <a:gd name="connsiteX2944" fmla="*/ 634329 w 7362098"/>
                              <a:gd name="connsiteY2944" fmla="*/ 3487291 h 4900456"/>
                              <a:gd name="connsiteX2945" fmla="*/ 636325 w 7362098"/>
                              <a:gd name="connsiteY2945" fmla="*/ 3484896 h 4900456"/>
                              <a:gd name="connsiteX2946" fmla="*/ 7320477 w 7362098"/>
                              <a:gd name="connsiteY2946" fmla="*/ 3478509 h 4900456"/>
                              <a:gd name="connsiteX2947" fmla="*/ 7323272 w 7362098"/>
                              <a:gd name="connsiteY2947" fmla="*/ 3479307 h 4900456"/>
                              <a:gd name="connsiteX2948" fmla="*/ 7332055 w 7362098"/>
                              <a:gd name="connsiteY2948" fmla="*/ 3494478 h 4900456"/>
                              <a:gd name="connsiteX2949" fmla="*/ 7331256 w 7362098"/>
                              <a:gd name="connsiteY2949" fmla="*/ 3497272 h 4900456"/>
                              <a:gd name="connsiteX2950" fmla="*/ 7330458 w 7362098"/>
                              <a:gd name="connsiteY2950" fmla="*/ 3497671 h 4900456"/>
                              <a:gd name="connsiteX2951" fmla="*/ 7328462 w 7362098"/>
                              <a:gd name="connsiteY2951" fmla="*/ 3496474 h 4900456"/>
                              <a:gd name="connsiteX2952" fmla="*/ 7319678 w 7362098"/>
                              <a:gd name="connsiteY2952" fmla="*/ 3481303 h 4900456"/>
                              <a:gd name="connsiteX2953" fmla="*/ 7320477 w 7362098"/>
                              <a:gd name="connsiteY2953" fmla="*/ 3478509 h 4900456"/>
                              <a:gd name="connsiteX2954" fmla="*/ 7359201 w 7362098"/>
                              <a:gd name="connsiteY2954" fmla="*/ 3473320 h 4900456"/>
                              <a:gd name="connsiteX2955" fmla="*/ 7360799 w 7362098"/>
                              <a:gd name="connsiteY2955" fmla="*/ 3476114 h 4900456"/>
                              <a:gd name="connsiteX2956" fmla="*/ 7356007 w 7362098"/>
                              <a:gd name="connsiteY2956" fmla="*/ 3492881 h 4900456"/>
                              <a:gd name="connsiteX2957" fmla="*/ 7354410 w 7362098"/>
                              <a:gd name="connsiteY2957" fmla="*/ 3494478 h 4900456"/>
                              <a:gd name="connsiteX2958" fmla="*/ 7353612 w 7362098"/>
                              <a:gd name="connsiteY2958" fmla="*/ 3494478 h 4900456"/>
                              <a:gd name="connsiteX2959" fmla="*/ 7351615 w 7362098"/>
                              <a:gd name="connsiteY2959" fmla="*/ 3491684 h 4900456"/>
                              <a:gd name="connsiteX2960" fmla="*/ 7356406 w 7362098"/>
                              <a:gd name="connsiteY2960" fmla="*/ 3474916 h 4900456"/>
                              <a:gd name="connsiteX2961" fmla="*/ 7359201 w 7362098"/>
                              <a:gd name="connsiteY2961" fmla="*/ 3473320 h 4900456"/>
                              <a:gd name="connsiteX2962" fmla="*/ 7339241 w 7362098"/>
                              <a:gd name="connsiteY2962" fmla="*/ 3471723 h 4900456"/>
                              <a:gd name="connsiteX2963" fmla="*/ 7341636 w 7362098"/>
                              <a:gd name="connsiteY2963" fmla="*/ 3473719 h 4900456"/>
                              <a:gd name="connsiteX2964" fmla="*/ 7344031 w 7362098"/>
                              <a:gd name="connsiteY2964" fmla="*/ 3491284 h 4900456"/>
                              <a:gd name="connsiteX2965" fmla="*/ 7342035 w 7362098"/>
                              <a:gd name="connsiteY2965" fmla="*/ 3493680 h 4900456"/>
                              <a:gd name="connsiteX2966" fmla="*/ 7339640 w 7362098"/>
                              <a:gd name="connsiteY2966" fmla="*/ 3491684 h 4900456"/>
                              <a:gd name="connsiteX2967" fmla="*/ 7337244 w 7362098"/>
                              <a:gd name="connsiteY2967" fmla="*/ 3474118 h 4900456"/>
                              <a:gd name="connsiteX2968" fmla="*/ 7339241 w 7362098"/>
                              <a:gd name="connsiteY2968" fmla="*/ 3471723 h 4900456"/>
                              <a:gd name="connsiteX2969" fmla="*/ 6383608 w 7362098"/>
                              <a:gd name="connsiteY2969" fmla="*/ 3447122 h 4900456"/>
                              <a:gd name="connsiteX2970" fmla="*/ 6402720 w 7362098"/>
                              <a:gd name="connsiteY2970" fmla="*/ 3461343 h 4900456"/>
                              <a:gd name="connsiteX2971" fmla="*/ 6397131 w 7362098"/>
                              <a:gd name="connsiteY2971" fmla="*/ 3464936 h 4900456"/>
                              <a:gd name="connsiteX2972" fmla="*/ 6362800 w 7362098"/>
                              <a:gd name="connsiteY2972" fmla="*/ 3456952 h 4900456"/>
                              <a:gd name="connsiteX2973" fmla="*/ 6355613 w 7362098"/>
                              <a:gd name="connsiteY2973" fmla="*/ 3490885 h 4900456"/>
                              <a:gd name="connsiteX2974" fmla="*/ 6350024 w 7362098"/>
                              <a:gd name="connsiteY2974" fmla="*/ 3494478 h 4900456"/>
                              <a:gd name="connsiteX2975" fmla="*/ 6349226 w 7362098"/>
                              <a:gd name="connsiteY2975" fmla="*/ 3493280 h 4900456"/>
                              <a:gd name="connsiteX2976" fmla="*/ 6360005 w 7362098"/>
                              <a:gd name="connsiteY2976" fmla="*/ 3450565 h 4900456"/>
                              <a:gd name="connsiteX2977" fmla="*/ 6383608 w 7362098"/>
                              <a:gd name="connsiteY2977" fmla="*/ 3447122 h 4900456"/>
                              <a:gd name="connsiteX2978" fmla="*/ 4423891 w 7362098"/>
                              <a:gd name="connsiteY2978" fmla="*/ 3431004 h 4900456"/>
                              <a:gd name="connsiteX2979" fmla="*/ 4426286 w 7362098"/>
                              <a:gd name="connsiteY2979" fmla="*/ 3433000 h 4900456"/>
                              <a:gd name="connsiteX2980" fmla="*/ 4428682 w 7362098"/>
                              <a:gd name="connsiteY2980" fmla="*/ 3450566 h 4900456"/>
                              <a:gd name="connsiteX2981" fmla="*/ 4426686 w 7362098"/>
                              <a:gd name="connsiteY2981" fmla="*/ 3452961 h 4900456"/>
                              <a:gd name="connsiteX2982" fmla="*/ 4424290 w 7362098"/>
                              <a:gd name="connsiteY2982" fmla="*/ 3450965 h 4900456"/>
                              <a:gd name="connsiteX2983" fmla="*/ 4421895 w 7362098"/>
                              <a:gd name="connsiteY2983" fmla="*/ 3433399 h 4900456"/>
                              <a:gd name="connsiteX2984" fmla="*/ 4423891 w 7362098"/>
                              <a:gd name="connsiteY2984" fmla="*/ 3431004 h 4900456"/>
                              <a:gd name="connsiteX2985" fmla="*/ 4412315 w 7362098"/>
                              <a:gd name="connsiteY2985" fmla="*/ 3430206 h 4900456"/>
                              <a:gd name="connsiteX2986" fmla="*/ 4413513 w 7362098"/>
                              <a:gd name="connsiteY2986" fmla="*/ 3433000 h 4900456"/>
                              <a:gd name="connsiteX2987" fmla="*/ 4408722 w 7362098"/>
                              <a:gd name="connsiteY2987" fmla="*/ 3449767 h 4900456"/>
                              <a:gd name="connsiteX2988" fmla="*/ 4407125 w 7362098"/>
                              <a:gd name="connsiteY2988" fmla="*/ 3451364 h 4900456"/>
                              <a:gd name="connsiteX2989" fmla="*/ 4406326 w 7362098"/>
                              <a:gd name="connsiteY2989" fmla="*/ 3451364 h 4900456"/>
                              <a:gd name="connsiteX2990" fmla="*/ 4404730 w 7362098"/>
                              <a:gd name="connsiteY2990" fmla="*/ 3448570 h 4900456"/>
                              <a:gd name="connsiteX2991" fmla="*/ 4409521 w 7362098"/>
                              <a:gd name="connsiteY2991" fmla="*/ 3431802 h 4900456"/>
                              <a:gd name="connsiteX2992" fmla="*/ 4412315 w 7362098"/>
                              <a:gd name="connsiteY2992" fmla="*/ 3430206 h 4900456"/>
                              <a:gd name="connsiteX2993" fmla="*/ 4434669 w 7362098"/>
                              <a:gd name="connsiteY2993" fmla="*/ 3427411 h 4900456"/>
                              <a:gd name="connsiteX2994" fmla="*/ 4437463 w 7362098"/>
                              <a:gd name="connsiteY2994" fmla="*/ 3428210 h 4900456"/>
                              <a:gd name="connsiteX2995" fmla="*/ 4446247 w 7362098"/>
                              <a:gd name="connsiteY2995" fmla="*/ 3443380 h 4900456"/>
                              <a:gd name="connsiteX2996" fmla="*/ 4445448 w 7362098"/>
                              <a:gd name="connsiteY2996" fmla="*/ 3446175 h 4900456"/>
                              <a:gd name="connsiteX2997" fmla="*/ 4444650 w 7362098"/>
                              <a:gd name="connsiteY2997" fmla="*/ 3446574 h 4900456"/>
                              <a:gd name="connsiteX2998" fmla="*/ 4442654 w 7362098"/>
                              <a:gd name="connsiteY2998" fmla="*/ 3445376 h 4900456"/>
                              <a:gd name="connsiteX2999" fmla="*/ 4433870 w 7362098"/>
                              <a:gd name="connsiteY2999" fmla="*/ 3430206 h 4900456"/>
                              <a:gd name="connsiteX3000" fmla="*/ 4434669 w 7362098"/>
                              <a:gd name="connsiteY3000" fmla="*/ 3427411 h 4900456"/>
                              <a:gd name="connsiteX3001" fmla="*/ 4402335 w 7362098"/>
                              <a:gd name="connsiteY3001" fmla="*/ 3425416 h 4900456"/>
                              <a:gd name="connsiteX3002" fmla="*/ 4403133 w 7362098"/>
                              <a:gd name="connsiteY3002" fmla="*/ 3428210 h 4900456"/>
                              <a:gd name="connsiteX3003" fmla="*/ 4392354 w 7362098"/>
                              <a:gd name="connsiteY3003" fmla="*/ 3442183 h 4900456"/>
                              <a:gd name="connsiteX3004" fmla="*/ 4390757 w 7362098"/>
                              <a:gd name="connsiteY3004" fmla="*/ 3442982 h 4900456"/>
                              <a:gd name="connsiteX3005" fmla="*/ 4389160 w 7362098"/>
                              <a:gd name="connsiteY3005" fmla="*/ 3442583 h 4900456"/>
                              <a:gd name="connsiteX3006" fmla="*/ 4388761 w 7362098"/>
                              <a:gd name="connsiteY3006" fmla="*/ 3439788 h 4900456"/>
                              <a:gd name="connsiteX3007" fmla="*/ 4399540 w 7362098"/>
                              <a:gd name="connsiteY3007" fmla="*/ 3425815 h 4900456"/>
                              <a:gd name="connsiteX3008" fmla="*/ 4402335 w 7362098"/>
                              <a:gd name="connsiteY3008" fmla="*/ 3425416 h 4900456"/>
                              <a:gd name="connsiteX3009" fmla="*/ 4446246 w 7362098"/>
                              <a:gd name="connsiteY3009" fmla="*/ 3419428 h 4900456"/>
                              <a:gd name="connsiteX3010" fmla="*/ 4460619 w 7362098"/>
                              <a:gd name="connsiteY3010" fmla="*/ 3430207 h 4900456"/>
                              <a:gd name="connsiteX3011" fmla="*/ 4461018 w 7362098"/>
                              <a:gd name="connsiteY3011" fmla="*/ 3433002 h 4900456"/>
                              <a:gd name="connsiteX3012" fmla="*/ 4459421 w 7362098"/>
                              <a:gd name="connsiteY3012" fmla="*/ 3433800 h 4900456"/>
                              <a:gd name="connsiteX3013" fmla="*/ 4457824 w 7362098"/>
                              <a:gd name="connsiteY3013" fmla="*/ 3433401 h 4900456"/>
                              <a:gd name="connsiteX3014" fmla="*/ 4443851 w 7362098"/>
                              <a:gd name="connsiteY3014" fmla="*/ 3422622 h 4900456"/>
                              <a:gd name="connsiteX3015" fmla="*/ 4443452 w 7362098"/>
                              <a:gd name="connsiteY3015" fmla="*/ 3419827 h 4900456"/>
                              <a:gd name="connsiteX3016" fmla="*/ 4446246 w 7362098"/>
                              <a:gd name="connsiteY3016" fmla="*/ 3419428 h 4900456"/>
                              <a:gd name="connsiteX3017" fmla="*/ 955288 w 7362098"/>
                              <a:gd name="connsiteY3017" fmla="*/ 3419029 h 4900456"/>
                              <a:gd name="connsiteX3018" fmla="*/ 958083 w 7362098"/>
                              <a:gd name="connsiteY3018" fmla="*/ 3420626 h 4900456"/>
                              <a:gd name="connsiteX3019" fmla="*/ 975648 w 7362098"/>
                              <a:gd name="connsiteY3019" fmla="*/ 3431404 h 4900456"/>
                              <a:gd name="connsiteX3020" fmla="*/ 978841 w 7362098"/>
                              <a:gd name="connsiteY3020" fmla="*/ 3433001 h 4900456"/>
                              <a:gd name="connsiteX3021" fmla="*/ 977644 w 7362098"/>
                              <a:gd name="connsiteY3021" fmla="*/ 3435795 h 4900456"/>
                              <a:gd name="connsiteX3022" fmla="*/ 977244 w 7362098"/>
                              <a:gd name="connsiteY3022" fmla="*/ 3435795 h 4900456"/>
                              <a:gd name="connsiteX3023" fmla="*/ 964469 w 7362098"/>
                              <a:gd name="connsiteY3023" fmla="*/ 3434597 h 4900456"/>
                              <a:gd name="connsiteX3024" fmla="*/ 935727 w 7362098"/>
                              <a:gd name="connsiteY3024" fmla="*/ 3466933 h 4900456"/>
                              <a:gd name="connsiteX3025" fmla="*/ 892614 w 7362098"/>
                              <a:gd name="connsiteY3025" fmla="*/ 3470127 h 4900456"/>
                              <a:gd name="connsiteX3026" fmla="*/ 885827 w 7362098"/>
                              <a:gd name="connsiteY3026" fmla="*/ 3481305 h 4900456"/>
                              <a:gd name="connsiteX3027" fmla="*/ 885429 w 7362098"/>
                              <a:gd name="connsiteY3027" fmla="*/ 3481704 h 4900456"/>
                              <a:gd name="connsiteX3028" fmla="*/ 882634 w 7362098"/>
                              <a:gd name="connsiteY3028" fmla="*/ 3480905 h 4900456"/>
                              <a:gd name="connsiteX3029" fmla="*/ 883033 w 7362098"/>
                              <a:gd name="connsiteY3029" fmla="*/ 3477712 h 4900456"/>
                              <a:gd name="connsiteX3030" fmla="*/ 885029 w 7362098"/>
                              <a:gd name="connsiteY3030" fmla="*/ 3456952 h 4900456"/>
                              <a:gd name="connsiteX3031" fmla="*/ 885429 w 7362098"/>
                              <a:gd name="connsiteY3031" fmla="*/ 3453759 h 4900456"/>
                              <a:gd name="connsiteX3032" fmla="*/ 888622 w 7362098"/>
                              <a:gd name="connsiteY3032" fmla="*/ 3454158 h 4900456"/>
                              <a:gd name="connsiteX3033" fmla="*/ 893013 w 7362098"/>
                              <a:gd name="connsiteY3033" fmla="*/ 3465736 h 4900456"/>
                              <a:gd name="connsiteX3034" fmla="*/ 893413 w 7362098"/>
                              <a:gd name="connsiteY3034" fmla="*/ 3465736 h 4900456"/>
                              <a:gd name="connsiteX3035" fmla="*/ 933732 w 7362098"/>
                              <a:gd name="connsiteY3035" fmla="*/ 3462940 h 4900456"/>
                              <a:gd name="connsiteX3036" fmla="*/ 960078 w 7362098"/>
                              <a:gd name="connsiteY3036" fmla="*/ 3432601 h 4900456"/>
                              <a:gd name="connsiteX3037" fmla="*/ 960078 w 7362098"/>
                              <a:gd name="connsiteY3037" fmla="*/ 3432202 h 4900456"/>
                              <a:gd name="connsiteX3038" fmla="*/ 953691 w 7362098"/>
                              <a:gd name="connsiteY3038" fmla="*/ 3421823 h 4900456"/>
                              <a:gd name="connsiteX3039" fmla="*/ 955288 w 7362098"/>
                              <a:gd name="connsiteY3039" fmla="*/ 3419029 h 4900456"/>
                              <a:gd name="connsiteX3040" fmla="*/ 4391955 w 7362098"/>
                              <a:gd name="connsiteY3040" fmla="*/ 3415835 h 4900456"/>
                              <a:gd name="connsiteX3041" fmla="*/ 4394750 w 7362098"/>
                              <a:gd name="connsiteY3041" fmla="*/ 3416633 h 4900456"/>
                              <a:gd name="connsiteX3042" fmla="*/ 4393951 w 7362098"/>
                              <a:gd name="connsiteY3042" fmla="*/ 3419427 h 4900456"/>
                              <a:gd name="connsiteX3043" fmla="*/ 4378781 w 7362098"/>
                              <a:gd name="connsiteY3043" fmla="*/ 3428211 h 4900456"/>
                              <a:gd name="connsiteX3044" fmla="*/ 4377982 w 7362098"/>
                              <a:gd name="connsiteY3044" fmla="*/ 3428610 h 4900456"/>
                              <a:gd name="connsiteX3045" fmla="*/ 4375986 w 7362098"/>
                              <a:gd name="connsiteY3045" fmla="*/ 3427412 h 4900456"/>
                              <a:gd name="connsiteX3046" fmla="*/ 4376785 w 7362098"/>
                              <a:gd name="connsiteY3046" fmla="*/ 3424618 h 4900456"/>
                              <a:gd name="connsiteX3047" fmla="*/ 1878235 w 7362098"/>
                              <a:gd name="connsiteY3047" fmla="*/ 3415436 h 4900456"/>
                              <a:gd name="connsiteX3048" fmla="*/ 1883025 w 7362098"/>
                              <a:gd name="connsiteY3048" fmla="*/ 3419029 h 4900456"/>
                              <a:gd name="connsiteX3049" fmla="*/ 1886618 w 7362098"/>
                              <a:gd name="connsiteY3049" fmla="*/ 3443380 h 4900456"/>
                              <a:gd name="connsiteX3050" fmla="*/ 1910970 w 7362098"/>
                              <a:gd name="connsiteY3050" fmla="*/ 3439787 h 4900456"/>
                              <a:gd name="connsiteX3051" fmla="*/ 1915760 w 7362098"/>
                              <a:gd name="connsiteY3051" fmla="*/ 3443380 h 4900456"/>
                              <a:gd name="connsiteX3052" fmla="*/ 1912168 w 7362098"/>
                              <a:gd name="connsiteY3052" fmla="*/ 3448170 h 4900456"/>
                              <a:gd name="connsiteX3053" fmla="*/ 1887817 w 7362098"/>
                              <a:gd name="connsiteY3053" fmla="*/ 3451763 h 4900456"/>
                              <a:gd name="connsiteX3054" fmla="*/ 1891409 w 7362098"/>
                              <a:gd name="connsiteY3054" fmla="*/ 3476115 h 4900456"/>
                              <a:gd name="connsiteX3055" fmla="*/ 1887817 w 7362098"/>
                              <a:gd name="connsiteY3055" fmla="*/ 3480905 h 4900456"/>
                              <a:gd name="connsiteX3056" fmla="*/ 1883025 w 7362098"/>
                              <a:gd name="connsiteY3056" fmla="*/ 3477313 h 4900456"/>
                              <a:gd name="connsiteX3057" fmla="*/ 1879432 w 7362098"/>
                              <a:gd name="connsiteY3057" fmla="*/ 3452961 h 4900456"/>
                              <a:gd name="connsiteX3058" fmla="*/ 1855080 w 7362098"/>
                              <a:gd name="connsiteY3058" fmla="*/ 3456553 h 4900456"/>
                              <a:gd name="connsiteX3059" fmla="*/ 1850290 w 7362098"/>
                              <a:gd name="connsiteY3059" fmla="*/ 3452961 h 4900456"/>
                              <a:gd name="connsiteX3060" fmla="*/ 1853883 w 7362098"/>
                              <a:gd name="connsiteY3060" fmla="*/ 3448170 h 4900456"/>
                              <a:gd name="connsiteX3061" fmla="*/ 1878235 w 7362098"/>
                              <a:gd name="connsiteY3061" fmla="*/ 3444578 h 4900456"/>
                              <a:gd name="connsiteX3062" fmla="*/ 1874642 w 7362098"/>
                              <a:gd name="connsiteY3062" fmla="*/ 3420226 h 4900456"/>
                              <a:gd name="connsiteX3063" fmla="*/ 1878235 w 7362098"/>
                              <a:gd name="connsiteY3063" fmla="*/ 3415436 h 4900456"/>
                              <a:gd name="connsiteX3064" fmla="*/ 4451036 w 7362098"/>
                              <a:gd name="connsiteY3064" fmla="*/ 3408650 h 4900456"/>
                              <a:gd name="connsiteX3065" fmla="*/ 4467803 w 7362098"/>
                              <a:gd name="connsiteY3065" fmla="*/ 3413441 h 4900456"/>
                              <a:gd name="connsiteX3066" fmla="*/ 4469001 w 7362098"/>
                              <a:gd name="connsiteY3066" fmla="*/ 3416235 h 4900456"/>
                              <a:gd name="connsiteX3067" fmla="*/ 4467404 w 7362098"/>
                              <a:gd name="connsiteY3067" fmla="*/ 3417832 h 4900456"/>
                              <a:gd name="connsiteX3068" fmla="*/ 4466606 w 7362098"/>
                              <a:gd name="connsiteY3068" fmla="*/ 3417832 h 4900456"/>
                              <a:gd name="connsiteX3069" fmla="*/ 4449838 w 7362098"/>
                              <a:gd name="connsiteY3069" fmla="*/ 3413041 h 4900456"/>
                              <a:gd name="connsiteX3070" fmla="*/ 4448242 w 7362098"/>
                              <a:gd name="connsiteY3070" fmla="*/ 3410246 h 4900456"/>
                              <a:gd name="connsiteX3071" fmla="*/ 4451036 w 7362098"/>
                              <a:gd name="connsiteY3071" fmla="*/ 3408650 h 4900456"/>
                              <a:gd name="connsiteX3072" fmla="*/ 3106783 w 7362098"/>
                              <a:gd name="connsiteY3072" fmla="*/ 3407951 h 4900456"/>
                              <a:gd name="connsiteX3073" fmla="*/ 3116163 w 7362098"/>
                              <a:gd name="connsiteY3073" fmla="*/ 3409049 h 4900456"/>
                              <a:gd name="connsiteX3074" fmla="*/ 3123341 w 7362098"/>
                              <a:gd name="connsiteY3074" fmla="*/ 3421025 h 4900456"/>
                              <a:gd name="connsiteX3075" fmla="*/ 3126939 w 7362098"/>
                              <a:gd name="connsiteY3075" fmla="*/ 3425815 h 4900456"/>
                              <a:gd name="connsiteX3076" fmla="*/ 3132926 w 7362098"/>
                              <a:gd name="connsiteY3076" fmla="*/ 3425815 h 4900456"/>
                              <a:gd name="connsiteX3077" fmla="*/ 3133324 w 7362098"/>
                              <a:gd name="connsiteY3077" fmla="*/ 3425815 h 4900456"/>
                              <a:gd name="connsiteX3078" fmla="*/ 3133723 w 7362098"/>
                              <a:gd name="connsiteY3078" fmla="*/ 3425416 h 4900456"/>
                              <a:gd name="connsiteX3079" fmla="*/ 3146906 w 7362098"/>
                              <a:gd name="connsiteY3079" fmla="*/ 3425017 h 4900456"/>
                              <a:gd name="connsiteX3080" fmla="*/ 3154095 w 7362098"/>
                              <a:gd name="connsiteY3080" fmla="*/ 3436593 h 4900456"/>
                              <a:gd name="connsiteX3081" fmla="*/ 3154095 w 7362098"/>
                              <a:gd name="connsiteY3081" fmla="*/ 3436993 h 4900456"/>
                              <a:gd name="connsiteX3082" fmla="*/ 3157687 w 7362098"/>
                              <a:gd name="connsiteY3082" fmla="*/ 3441783 h 4900456"/>
                              <a:gd name="connsiteX3083" fmla="*/ 3164078 w 7362098"/>
                              <a:gd name="connsiteY3083" fmla="*/ 3441783 h 4900456"/>
                              <a:gd name="connsiteX3084" fmla="*/ 3164474 w 7362098"/>
                              <a:gd name="connsiteY3084" fmla="*/ 3441783 h 4900456"/>
                              <a:gd name="connsiteX3085" fmla="*/ 3178442 w 7362098"/>
                              <a:gd name="connsiteY3085" fmla="*/ 3440985 h 4900456"/>
                              <a:gd name="connsiteX3086" fmla="*/ 3185625 w 7362098"/>
                              <a:gd name="connsiteY3086" fmla="*/ 3452962 h 4900456"/>
                              <a:gd name="connsiteX3087" fmla="*/ 3189217 w 7362098"/>
                              <a:gd name="connsiteY3087" fmla="*/ 3457752 h 4900456"/>
                              <a:gd name="connsiteX3088" fmla="*/ 3192406 w 7362098"/>
                              <a:gd name="connsiteY3088" fmla="*/ 3458550 h 4900456"/>
                              <a:gd name="connsiteX3089" fmla="*/ 3196805 w 7362098"/>
                              <a:gd name="connsiteY3089" fmla="*/ 3458950 h 4900456"/>
                              <a:gd name="connsiteX3090" fmla="*/ 3200395 w 7362098"/>
                              <a:gd name="connsiteY3090" fmla="*/ 3462942 h 4900456"/>
                              <a:gd name="connsiteX3091" fmla="*/ 3194808 w 7362098"/>
                              <a:gd name="connsiteY3091" fmla="*/ 3466934 h 4900456"/>
                              <a:gd name="connsiteX3092" fmla="*/ 3188818 w 7362098"/>
                              <a:gd name="connsiteY3092" fmla="*/ 3466534 h 4900456"/>
                              <a:gd name="connsiteX3093" fmla="*/ 3184027 w 7362098"/>
                              <a:gd name="connsiteY3093" fmla="*/ 3464938 h 4900456"/>
                              <a:gd name="connsiteX3094" fmla="*/ 3176842 w 7362098"/>
                              <a:gd name="connsiteY3094" fmla="*/ 3452962 h 4900456"/>
                              <a:gd name="connsiteX3095" fmla="*/ 3173642 w 7362098"/>
                              <a:gd name="connsiteY3095" fmla="*/ 3448170 h 4900456"/>
                              <a:gd name="connsiteX3096" fmla="*/ 3166867 w 7362098"/>
                              <a:gd name="connsiteY3096" fmla="*/ 3448569 h 4900456"/>
                              <a:gd name="connsiteX3097" fmla="*/ 3153296 w 7362098"/>
                              <a:gd name="connsiteY3097" fmla="*/ 3448969 h 4900456"/>
                              <a:gd name="connsiteX3098" fmla="*/ 3146107 w 7362098"/>
                              <a:gd name="connsiteY3098" fmla="*/ 3437392 h 4900456"/>
                              <a:gd name="connsiteX3099" fmla="*/ 3142512 w 7362098"/>
                              <a:gd name="connsiteY3099" fmla="*/ 3432202 h 4900456"/>
                              <a:gd name="connsiteX3100" fmla="*/ 3136520 w 7362098"/>
                              <a:gd name="connsiteY3100" fmla="*/ 3432202 h 4900456"/>
                              <a:gd name="connsiteX3101" fmla="*/ 3136122 w 7362098"/>
                              <a:gd name="connsiteY3101" fmla="*/ 3432202 h 4900456"/>
                              <a:gd name="connsiteX3102" fmla="*/ 3122543 w 7362098"/>
                              <a:gd name="connsiteY3102" fmla="*/ 3432602 h 4900456"/>
                              <a:gd name="connsiteX3103" fmla="*/ 3115363 w 7362098"/>
                              <a:gd name="connsiteY3103" fmla="*/ 3420626 h 4900456"/>
                              <a:gd name="connsiteX3104" fmla="*/ 3112173 w 7362098"/>
                              <a:gd name="connsiteY3104" fmla="*/ 3415835 h 4900456"/>
                              <a:gd name="connsiteX3105" fmla="*/ 3105389 w 7362098"/>
                              <a:gd name="connsiteY3105" fmla="*/ 3416234 h 4900456"/>
                              <a:gd name="connsiteX3106" fmla="*/ 3091810 w 7362098"/>
                              <a:gd name="connsiteY3106" fmla="*/ 3416634 h 4900456"/>
                              <a:gd name="connsiteX3107" fmla="*/ 3089412 w 7362098"/>
                              <a:gd name="connsiteY3107" fmla="*/ 3415037 h 4900456"/>
                              <a:gd name="connsiteX3108" fmla="*/ 3087817 w 7362098"/>
                              <a:gd name="connsiteY3108" fmla="*/ 3409847 h 4900456"/>
                              <a:gd name="connsiteX3109" fmla="*/ 3093008 w 7362098"/>
                              <a:gd name="connsiteY3109" fmla="*/ 3408250 h 4900456"/>
                              <a:gd name="connsiteX3110" fmla="*/ 3095408 w 7362098"/>
                              <a:gd name="connsiteY3110" fmla="*/ 3409847 h 4900456"/>
                              <a:gd name="connsiteX3111" fmla="*/ 3101797 w 7362098"/>
                              <a:gd name="connsiteY3111" fmla="*/ 3409847 h 4900456"/>
                              <a:gd name="connsiteX3112" fmla="*/ 3102196 w 7362098"/>
                              <a:gd name="connsiteY3112" fmla="*/ 3409847 h 4900456"/>
                              <a:gd name="connsiteX3113" fmla="*/ 3106783 w 7362098"/>
                              <a:gd name="connsiteY3113" fmla="*/ 3407951 h 4900456"/>
                              <a:gd name="connsiteX3114" fmla="*/ 4389162 w 7362098"/>
                              <a:gd name="connsiteY3114" fmla="*/ 3403859 h 4900456"/>
                              <a:gd name="connsiteX3115" fmla="*/ 4391557 w 7362098"/>
                              <a:gd name="connsiteY3115" fmla="*/ 3405855 h 4900456"/>
                              <a:gd name="connsiteX3116" fmla="*/ 4389561 w 7362098"/>
                              <a:gd name="connsiteY3116" fmla="*/ 3408250 h 4900456"/>
                              <a:gd name="connsiteX3117" fmla="*/ 4371995 w 7362098"/>
                              <a:gd name="connsiteY3117" fmla="*/ 3410646 h 4900456"/>
                              <a:gd name="connsiteX3118" fmla="*/ 4369600 w 7362098"/>
                              <a:gd name="connsiteY3118" fmla="*/ 3408650 h 4900456"/>
                              <a:gd name="connsiteX3119" fmla="*/ 4371596 w 7362098"/>
                              <a:gd name="connsiteY3119" fmla="*/ 3406254 h 4900456"/>
                              <a:gd name="connsiteX3120" fmla="*/ 4468202 w 7362098"/>
                              <a:gd name="connsiteY3120" fmla="*/ 3393879 h 4900456"/>
                              <a:gd name="connsiteX3121" fmla="*/ 4470598 w 7362098"/>
                              <a:gd name="connsiteY3121" fmla="*/ 3395875 h 4900456"/>
                              <a:gd name="connsiteX3122" fmla="*/ 4468602 w 7362098"/>
                              <a:gd name="connsiteY3122" fmla="*/ 3398270 h 4900456"/>
                              <a:gd name="connsiteX3123" fmla="*/ 4451036 w 7362098"/>
                              <a:gd name="connsiteY3123" fmla="*/ 3400666 h 4900456"/>
                              <a:gd name="connsiteX3124" fmla="*/ 4448641 w 7362098"/>
                              <a:gd name="connsiteY3124" fmla="*/ 3398670 h 4900456"/>
                              <a:gd name="connsiteX3125" fmla="*/ 4450637 w 7362098"/>
                              <a:gd name="connsiteY3125" fmla="*/ 3396274 h 4900456"/>
                              <a:gd name="connsiteX3126" fmla="*/ 4373592 w 7362098"/>
                              <a:gd name="connsiteY3126" fmla="*/ 3386694 h 4900456"/>
                              <a:gd name="connsiteX3127" fmla="*/ 4390359 w 7362098"/>
                              <a:gd name="connsiteY3127" fmla="*/ 3391485 h 4900456"/>
                              <a:gd name="connsiteX3128" fmla="*/ 4391956 w 7362098"/>
                              <a:gd name="connsiteY3128" fmla="*/ 3394279 h 4900456"/>
                              <a:gd name="connsiteX3129" fmla="*/ 4390359 w 7362098"/>
                              <a:gd name="connsiteY3129" fmla="*/ 3395876 h 4900456"/>
                              <a:gd name="connsiteX3130" fmla="*/ 4389561 w 7362098"/>
                              <a:gd name="connsiteY3130" fmla="*/ 3395876 h 4900456"/>
                              <a:gd name="connsiteX3131" fmla="*/ 4372794 w 7362098"/>
                              <a:gd name="connsiteY3131" fmla="*/ 3391085 h 4900456"/>
                              <a:gd name="connsiteX3132" fmla="*/ 4370798 w 7362098"/>
                              <a:gd name="connsiteY3132" fmla="*/ 3388290 h 4900456"/>
                              <a:gd name="connsiteX3133" fmla="*/ 4373592 w 7362098"/>
                              <a:gd name="connsiteY3133" fmla="*/ 3386694 h 4900456"/>
                              <a:gd name="connsiteX3134" fmla="*/ 4461416 w 7362098"/>
                              <a:gd name="connsiteY3134" fmla="*/ 3376314 h 4900456"/>
                              <a:gd name="connsiteX3135" fmla="*/ 4464211 w 7362098"/>
                              <a:gd name="connsiteY3135" fmla="*/ 3377113 h 4900456"/>
                              <a:gd name="connsiteX3136" fmla="*/ 4463412 w 7362098"/>
                              <a:gd name="connsiteY3136" fmla="*/ 3379907 h 4900456"/>
                              <a:gd name="connsiteX3137" fmla="*/ 4448242 w 7362098"/>
                              <a:gd name="connsiteY3137" fmla="*/ 3388691 h 4900456"/>
                              <a:gd name="connsiteX3138" fmla="*/ 4447443 w 7362098"/>
                              <a:gd name="connsiteY3138" fmla="*/ 3389090 h 4900456"/>
                              <a:gd name="connsiteX3139" fmla="*/ 4445447 w 7362098"/>
                              <a:gd name="connsiteY3139" fmla="*/ 3387892 h 4900456"/>
                              <a:gd name="connsiteX3140" fmla="*/ 4446246 w 7362098"/>
                              <a:gd name="connsiteY3140" fmla="*/ 3385098 h 4900456"/>
                              <a:gd name="connsiteX3141" fmla="*/ 3123941 w 7362098"/>
                              <a:gd name="connsiteY3141" fmla="*/ 3376015 h 4900456"/>
                              <a:gd name="connsiteX3142" fmla="*/ 3133324 w 7362098"/>
                              <a:gd name="connsiteY3142" fmla="*/ 3377113 h 4900456"/>
                              <a:gd name="connsiteX3143" fmla="*/ 3140513 w 7362098"/>
                              <a:gd name="connsiteY3143" fmla="*/ 3389089 h 4900456"/>
                              <a:gd name="connsiteX3144" fmla="*/ 3144109 w 7362098"/>
                              <a:gd name="connsiteY3144" fmla="*/ 3393879 h 4900456"/>
                              <a:gd name="connsiteX3145" fmla="*/ 3150102 w 7362098"/>
                              <a:gd name="connsiteY3145" fmla="*/ 3393879 h 4900456"/>
                              <a:gd name="connsiteX3146" fmla="*/ 3150499 w 7362098"/>
                              <a:gd name="connsiteY3146" fmla="*/ 3393879 h 4900456"/>
                              <a:gd name="connsiteX3147" fmla="*/ 3150900 w 7362098"/>
                              <a:gd name="connsiteY3147" fmla="*/ 3393480 h 4900456"/>
                              <a:gd name="connsiteX3148" fmla="*/ 3164078 w 7362098"/>
                              <a:gd name="connsiteY3148" fmla="*/ 3393081 h 4900456"/>
                              <a:gd name="connsiteX3149" fmla="*/ 3171256 w 7362098"/>
                              <a:gd name="connsiteY3149" fmla="*/ 3404657 h 4900456"/>
                              <a:gd name="connsiteX3150" fmla="*/ 3171256 w 7362098"/>
                              <a:gd name="connsiteY3150" fmla="*/ 3405057 h 4900456"/>
                              <a:gd name="connsiteX3151" fmla="*/ 3174842 w 7362098"/>
                              <a:gd name="connsiteY3151" fmla="*/ 3409847 h 4900456"/>
                              <a:gd name="connsiteX3152" fmla="*/ 3181232 w 7362098"/>
                              <a:gd name="connsiteY3152" fmla="*/ 3409847 h 4900456"/>
                              <a:gd name="connsiteX3153" fmla="*/ 3181635 w 7362098"/>
                              <a:gd name="connsiteY3153" fmla="*/ 3409847 h 4900456"/>
                              <a:gd name="connsiteX3154" fmla="*/ 3195606 w 7362098"/>
                              <a:gd name="connsiteY3154" fmla="*/ 3409049 h 4900456"/>
                              <a:gd name="connsiteX3155" fmla="*/ 3202789 w 7362098"/>
                              <a:gd name="connsiteY3155" fmla="*/ 3421026 h 4900456"/>
                              <a:gd name="connsiteX3156" fmla="*/ 3206381 w 7362098"/>
                              <a:gd name="connsiteY3156" fmla="*/ 3425816 h 4900456"/>
                              <a:gd name="connsiteX3157" fmla="*/ 3209575 w 7362098"/>
                              <a:gd name="connsiteY3157" fmla="*/ 3426614 h 4900456"/>
                              <a:gd name="connsiteX3158" fmla="*/ 3213967 w 7362098"/>
                              <a:gd name="connsiteY3158" fmla="*/ 3427014 h 4900456"/>
                              <a:gd name="connsiteX3159" fmla="*/ 3217559 w 7362098"/>
                              <a:gd name="connsiteY3159" fmla="*/ 3431006 h 4900456"/>
                              <a:gd name="connsiteX3160" fmla="*/ 3211972 w 7362098"/>
                              <a:gd name="connsiteY3160" fmla="*/ 3434998 h 4900456"/>
                              <a:gd name="connsiteX3161" fmla="*/ 3205983 w 7362098"/>
                              <a:gd name="connsiteY3161" fmla="*/ 3434598 h 4900456"/>
                              <a:gd name="connsiteX3162" fmla="*/ 3201193 w 7362098"/>
                              <a:gd name="connsiteY3162" fmla="*/ 3433002 h 4900456"/>
                              <a:gd name="connsiteX3163" fmla="*/ 3194009 w 7362098"/>
                              <a:gd name="connsiteY3163" fmla="*/ 3421026 h 4900456"/>
                              <a:gd name="connsiteX3164" fmla="*/ 3190815 w 7362098"/>
                              <a:gd name="connsiteY3164" fmla="*/ 3416234 h 4900456"/>
                              <a:gd name="connsiteX3165" fmla="*/ 3184027 w 7362098"/>
                              <a:gd name="connsiteY3165" fmla="*/ 3416633 h 4900456"/>
                              <a:gd name="connsiteX3166" fmla="*/ 3170453 w 7362098"/>
                              <a:gd name="connsiteY3166" fmla="*/ 3417033 h 4900456"/>
                              <a:gd name="connsiteX3167" fmla="*/ 3163278 w 7362098"/>
                              <a:gd name="connsiteY3167" fmla="*/ 3405456 h 4900456"/>
                              <a:gd name="connsiteX3168" fmla="*/ 3159683 w 7362098"/>
                              <a:gd name="connsiteY3168" fmla="*/ 3400266 h 4900456"/>
                              <a:gd name="connsiteX3169" fmla="*/ 3153695 w 7362098"/>
                              <a:gd name="connsiteY3169" fmla="*/ 3400266 h 4900456"/>
                              <a:gd name="connsiteX3170" fmla="*/ 3153293 w 7362098"/>
                              <a:gd name="connsiteY3170" fmla="*/ 3400266 h 4900456"/>
                              <a:gd name="connsiteX3171" fmla="*/ 3139714 w 7362098"/>
                              <a:gd name="connsiteY3171" fmla="*/ 3400666 h 4900456"/>
                              <a:gd name="connsiteX3172" fmla="*/ 3132524 w 7362098"/>
                              <a:gd name="connsiteY3172" fmla="*/ 3388690 h 4900456"/>
                              <a:gd name="connsiteX3173" fmla="*/ 3129332 w 7362098"/>
                              <a:gd name="connsiteY3173" fmla="*/ 3383899 h 4900456"/>
                              <a:gd name="connsiteX3174" fmla="*/ 3122543 w 7362098"/>
                              <a:gd name="connsiteY3174" fmla="*/ 3384298 h 4900456"/>
                              <a:gd name="connsiteX3175" fmla="*/ 3108983 w 7362098"/>
                              <a:gd name="connsiteY3175" fmla="*/ 3384698 h 4900456"/>
                              <a:gd name="connsiteX3176" fmla="*/ 3106585 w 7362098"/>
                              <a:gd name="connsiteY3176" fmla="*/ 3383101 h 4900456"/>
                              <a:gd name="connsiteX3177" fmla="*/ 3104992 w 7362098"/>
                              <a:gd name="connsiteY3177" fmla="*/ 3377911 h 4900456"/>
                              <a:gd name="connsiteX3178" fmla="*/ 3110178 w 7362098"/>
                              <a:gd name="connsiteY3178" fmla="*/ 3376314 h 4900456"/>
                              <a:gd name="connsiteX3179" fmla="*/ 3112570 w 7362098"/>
                              <a:gd name="connsiteY3179" fmla="*/ 3377911 h 4900456"/>
                              <a:gd name="connsiteX3180" fmla="*/ 3118955 w 7362098"/>
                              <a:gd name="connsiteY3180" fmla="*/ 3377911 h 4900456"/>
                              <a:gd name="connsiteX3181" fmla="*/ 3119352 w 7362098"/>
                              <a:gd name="connsiteY3181" fmla="*/ 3377911 h 4900456"/>
                              <a:gd name="connsiteX3182" fmla="*/ 3123941 w 7362098"/>
                              <a:gd name="connsiteY3182" fmla="*/ 3376015 h 4900456"/>
                              <a:gd name="connsiteX3183" fmla="*/ 4383173 w 7362098"/>
                              <a:gd name="connsiteY3183" fmla="*/ 3371124 h 4900456"/>
                              <a:gd name="connsiteX3184" fmla="*/ 4397146 w 7362098"/>
                              <a:gd name="connsiteY3184" fmla="*/ 3381903 h 4900456"/>
                              <a:gd name="connsiteX3185" fmla="*/ 4397545 w 7362098"/>
                              <a:gd name="connsiteY3185" fmla="*/ 3384698 h 4900456"/>
                              <a:gd name="connsiteX3186" fmla="*/ 4395948 w 7362098"/>
                              <a:gd name="connsiteY3186" fmla="*/ 3385496 h 4900456"/>
                              <a:gd name="connsiteX3187" fmla="*/ 4394351 w 7362098"/>
                              <a:gd name="connsiteY3187" fmla="*/ 3385097 h 4900456"/>
                              <a:gd name="connsiteX3188" fmla="*/ 4380777 w 7362098"/>
                              <a:gd name="connsiteY3188" fmla="*/ 3374318 h 4900456"/>
                              <a:gd name="connsiteX3189" fmla="*/ 4380378 w 7362098"/>
                              <a:gd name="connsiteY3189" fmla="*/ 3371523 h 4900456"/>
                              <a:gd name="connsiteX3190" fmla="*/ 4383173 w 7362098"/>
                              <a:gd name="connsiteY3190" fmla="*/ 3371124 h 4900456"/>
                              <a:gd name="connsiteX3191" fmla="*/ 4451436 w 7362098"/>
                              <a:gd name="connsiteY3191" fmla="*/ 3361943 h 4900456"/>
                              <a:gd name="connsiteX3192" fmla="*/ 4451835 w 7362098"/>
                              <a:gd name="connsiteY3192" fmla="*/ 3364738 h 4900456"/>
                              <a:gd name="connsiteX3193" fmla="*/ 4441056 w 7362098"/>
                              <a:gd name="connsiteY3193" fmla="*/ 3378710 h 4900456"/>
                              <a:gd name="connsiteX3194" fmla="*/ 4439459 w 7362098"/>
                              <a:gd name="connsiteY3194" fmla="*/ 3379509 h 4900456"/>
                              <a:gd name="connsiteX3195" fmla="*/ 4437862 w 7362098"/>
                              <a:gd name="connsiteY3195" fmla="*/ 3379110 h 4900456"/>
                              <a:gd name="connsiteX3196" fmla="*/ 4437862 w 7362098"/>
                              <a:gd name="connsiteY3196" fmla="*/ 3376315 h 4900456"/>
                              <a:gd name="connsiteX3197" fmla="*/ 4448642 w 7362098"/>
                              <a:gd name="connsiteY3197" fmla="*/ 3362342 h 4900456"/>
                              <a:gd name="connsiteX3198" fmla="*/ 4451436 w 7362098"/>
                              <a:gd name="connsiteY3198" fmla="*/ 3361943 h 4900456"/>
                              <a:gd name="connsiteX3199" fmla="*/ 4395148 w 7362098"/>
                              <a:gd name="connsiteY3199" fmla="*/ 3358350 h 4900456"/>
                              <a:gd name="connsiteX3200" fmla="*/ 4397942 w 7362098"/>
                              <a:gd name="connsiteY3200" fmla="*/ 3359149 h 4900456"/>
                              <a:gd name="connsiteX3201" fmla="*/ 4406726 w 7362098"/>
                              <a:gd name="connsiteY3201" fmla="*/ 3374319 h 4900456"/>
                              <a:gd name="connsiteX3202" fmla="*/ 4405927 w 7362098"/>
                              <a:gd name="connsiteY3202" fmla="*/ 3377114 h 4900456"/>
                              <a:gd name="connsiteX3203" fmla="*/ 4405129 w 7362098"/>
                              <a:gd name="connsiteY3203" fmla="*/ 3377513 h 4900456"/>
                              <a:gd name="connsiteX3204" fmla="*/ 4403133 w 7362098"/>
                              <a:gd name="connsiteY3204" fmla="*/ 3376315 h 4900456"/>
                              <a:gd name="connsiteX3205" fmla="*/ 4394349 w 7362098"/>
                              <a:gd name="connsiteY3205" fmla="*/ 3361145 h 4900456"/>
                              <a:gd name="connsiteX3206" fmla="*/ 4395148 w 7362098"/>
                              <a:gd name="connsiteY3206" fmla="*/ 3358350 h 4900456"/>
                              <a:gd name="connsiteX3207" fmla="*/ 4433473 w 7362098"/>
                              <a:gd name="connsiteY3207" fmla="*/ 3353161 h 4900456"/>
                              <a:gd name="connsiteX3208" fmla="*/ 4435070 w 7362098"/>
                              <a:gd name="connsiteY3208" fmla="*/ 3355955 h 4900456"/>
                              <a:gd name="connsiteX3209" fmla="*/ 4430278 w 7362098"/>
                              <a:gd name="connsiteY3209" fmla="*/ 3372722 h 4900456"/>
                              <a:gd name="connsiteX3210" fmla="*/ 4428681 w 7362098"/>
                              <a:gd name="connsiteY3210" fmla="*/ 3374319 h 4900456"/>
                              <a:gd name="connsiteX3211" fmla="*/ 4427883 w 7362098"/>
                              <a:gd name="connsiteY3211" fmla="*/ 3374319 h 4900456"/>
                              <a:gd name="connsiteX3212" fmla="*/ 4425887 w 7362098"/>
                              <a:gd name="connsiteY3212" fmla="*/ 3371525 h 4900456"/>
                              <a:gd name="connsiteX3213" fmla="*/ 4430678 w 7362098"/>
                              <a:gd name="connsiteY3213" fmla="*/ 3354758 h 4900456"/>
                              <a:gd name="connsiteX3214" fmla="*/ 4433473 w 7362098"/>
                              <a:gd name="connsiteY3214" fmla="*/ 3353161 h 4900456"/>
                              <a:gd name="connsiteX3215" fmla="*/ 4413512 w 7362098"/>
                              <a:gd name="connsiteY3215" fmla="*/ 3351564 h 4900456"/>
                              <a:gd name="connsiteX3216" fmla="*/ 4415907 w 7362098"/>
                              <a:gd name="connsiteY3216" fmla="*/ 3353560 h 4900456"/>
                              <a:gd name="connsiteX3217" fmla="*/ 4418303 w 7362098"/>
                              <a:gd name="connsiteY3217" fmla="*/ 3371126 h 4900456"/>
                              <a:gd name="connsiteX3218" fmla="*/ 4416307 w 7362098"/>
                              <a:gd name="connsiteY3218" fmla="*/ 3373521 h 4900456"/>
                              <a:gd name="connsiteX3219" fmla="*/ 4413911 w 7362098"/>
                              <a:gd name="connsiteY3219" fmla="*/ 3371525 h 4900456"/>
                              <a:gd name="connsiteX3220" fmla="*/ 4411516 w 7362098"/>
                              <a:gd name="connsiteY3220" fmla="*/ 3353959 h 4900456"/>
                              <a:gd name="connsiteX3221" fmla="*/ 4413512 w 7362098"/>
                              <a:gd name="connsiteY3221" fmla="*/ 3351564 h 4900456"/>
                              <a:gd name="connsiteX3222" fmla="*/ 3485455 w 7362098"/>
                              <a:gd name="connsiteY3222" fmla="*/ 3309798 h 4900456"/>
                              <a:gd name="connsiteX3223" fmla="*/ 3504567 w 7362098"/>
                              <a:gd name="connsiteY3223" fmla="*/ 3324019 h 4900456"/>
                              <a:gd name="connsiteX3224" fmla="*/ 3498973 w 7362098"/>
                              <a:gd name="connsiteY3224" fmla="*/ 3327612 h 4900456"/>
                              <a:gd name="connsiteX3225" fmla="*/ 3464658 w 7362098"/>
                              <a:gd name="connsiteY3225" fmla="*/ 3319628 h 4900456"/>
                              <a:gd name="connsiteX3226" fmla="*/ 3457475 w 7362098"/>
                              <a:gd name="connsiteY3226" fmla="*/ 3353561 h 4900456"/>
                              <a:gd name="connsiteX3227" fmla="*/ 3451888 w 7362098"/>
                              <a:gd name="connsiteY3227" fmla="*/ 3357154 h 4900456"/>
                              <a:gd name="connsiteX3228" fmla="*/ 3451092 w 7362098"/>
                              <a:gd name="connsiteY3228" fmla="*/ 3355956 h 4900456"/>
                              <a:gd name="connsiteX3229" fmla="*/ 3461863 w 7362098"/>
                              <a:gd name="connsiteY3229" fmla="*/ 3313241 h 4900456"/>
                              <a:gd name="connsiteX3230" fmla="*/ 3485455 w 7362098"/>
                              <a:gd name="connsiteY3230" fmla="*/ 3309798 h 4900456"/>
                              <a:gd name="connsiteX3231" fmla="*/ 1525751 w 7362098"/>
                              <a:gd name="connsiteY3231" fmla="*/ 3293680 h 4900456"/>
                              <a:gd name="connsiteX3232" fmla="*/ 1528147 w 7362098"/>
                              <a:gd name="connsiteY3232" fmla="*/ 3295676 h 4900456"/>
                              <a:gd name="connsiteX3233" fmla="*/ 1530541 w 7362098"/>
                              <a:gd name="connsiteY3233" fmla="*/ 3313242 h 4900456"/>
                              <a:gd name="connsiteX3234" fmla="*/ 1528546 w 7362098"/>
                              <a:gd name="connsiteY3234" fmla="*/ 3315637 h 4900456"/>
                              <a:gd name="connsiteX3235" fmla="*/ 1526152 w 7362098"/>
                              <a:gd name="connsiteY3235" fmla="*/ 3313641 h 4900456"/>
                              <a:gd name="connsiteX3236" fmla="*/ 1523757 w 7362098"/>
                              <a:gd name="connsiteY3236" fmla="*/ 3296075 h 4900456"/>
                              <a:gd name="connsiteX3237" fmla="*/ 1525751 w 7362098"/>
                              <a:gd name="connsiteY3237" fmla="*/ 3293680 h 4900456"/>
                              <a:gd name="connsiteX3238" fmla="*/ 1514174 w 7362098"/>
                              <a:gd name="connsiteY3238" fmla="*/ 3292882 h 4900456"/>
                              <a:gd name="connsiteX3239" fmla="*/ 1515373 w 7362098"/>
                              <a:gd name="connsiteY3239" fmla="*/ 3295676 h 4900456"/>
                              <a:gd name="connsiteX3240" fmla="*/ 1510582 w 7362098"/>
                              <a:gd name="connsiteY3240" fmla="*/ 3312443 h 4900456"/>
                              <a:gd name="connsiteX3241" fmla="*/ 1508982 w 7362098"/>
                              <a:gd name="connsiteY3241" fmla="*/ 3314040 h 4900456"/>
                              <a:gd name="connsiteX3242" fmla="*/ 1508184 w 7362098"/>
                              <a:gd name="connsiteY3242" fmla="*/ 3314040 h 4900456"/>
                              <a:gd name="connsiteX3243" fmla="*/ 1506588 w 7362098"/>
                              <a:gd name="connsiteY3243" fmla="*/ 3311246 h 4900456"/>
                              <a:gd name="connsiteX3244" fmla="*/ 1511379 w 7362098"/>
                              <a:gd name="connsiteY3244" fmla="*/ 3294478 h 4900456"/>
                              <a:gd name="connsiteX3245" fmla="*/ 1514174 w 7362098"/>
                              <a:gd name="connsiteY3245" fmla="*/ 3292882 h 4900456"/>
                              <a:gd name="connsiteX3246" fmla="*/ 1536525 w 7362098"/>
                              <a:gd name="connsiteY3246" fmla="*/ 3290088 h 4900456"/>
                              <a:gd name="connsiteX3247" fmla="*/ 1539320 w 7362098"/>
                              <a:gd name="connsiteY3247" fmla="*/ 3290886 h 4900456"/>
                              <a:gd name="connsiteX3248" fmla="*/ 1548102 w 7362098"/>
                              <a:gd name="connsiteY3248" fmla="*/ 3306057 h 4900456"/>
                              <a:gd name="connsiteX3249" fmla="*/ 1547305 w 7362098"/>
                              <a:gd name="connsiteY3249" fmla="*/ 3308851 h 4900456"/>
                              <a:gd name="connsiteX3250" fmla="*/ 1546508 w 7362098"/>
                              <a:gd name="connsiteY3250" fmla="*/ 3309250 h 4900456"/>
                              <a:gd name="connsiteX3251" fmla="*/ 1544510 w 7362098"/>
                              <a:gd name="connsiteY3251" fmla="*/ 3308053 h 4900456"/>
                              <a:gd name="connsiteX3252" fmla="*/ 1535729 w 7362098"/>
                              <a:gd name="connsiteY3252" fmla="*/ 3292882 h 4900456"/>
                              <a:gd name="connsiteX3253" fmla="*/ 1536525 w 7362098"/>
                              <a:gd name="connsiteY3253" fmla="*/ 3290088 h 4900456"/>
                              <a:gd name="connsiteX3254" fmla="*/ 1504593 w 7362098"/>
                              <a:gd name="connsiteY3254" fmla="*/ 3288091 h 4900456"/>
                              <a:gd name="connsiteX3255" fmla="*/ 1505392 w 7362098"/>
                              <a:gd name="connsiteY3255" fmla="*/ 3290886 h 4900456"/>
                              <a:gd name="connsiteX3256" fmla="*/ 1494612 w 7362098"/>
                              <a:gd name="connsiteY3256" fmla="*/ 3304858 h 4900456"/>
                              <a:gd name="connsiteX3257" fmla="*/ 1493015 w 7362098"/>
                              <a:gd name="connsiteY3257" fmla="*/ 3305657 h 4900456"/>
                              <a:gd name="connsiteX3258" fmla="*/ 1491419 w 7362098"/>
                              <a:gd name="connsiteY3258" fmla="*/ 3305258 h 4900456"/>
                              <a:gd name="connsiteX3259" fmla="*/ 1491019 w 7362098"/>
                              <a:gd name="connsiteY3259" fmla="*/ 3302463 h 4900456"/>
                              <a:gd name="connsiteX3260" fmla="*/ 1501797 w 7362098"/>
                              <a:gd name="connsiteY3260" fmla="*/ 3288490 h 4900456"/>
                              <a:gd name="connsiteX3261" fmla="*/ 1504593 w 7362098"/>
                              <a:gd name="connsiteY3261" fmla="*/ 3288091 h 4900456"/>
                              <a:gd name="connsiteX3262" fmla="*/ 181435 w 7362098"/>
                              <a:gd name="connsiteY3262" fmla="*/ 3287792 h 4900456"/>
                              <a:gd name="connsiteX3263" fmla="*/ 190817 w 7362098"/>
                              <a:gd name="connsiteY3263" fmla="*/ 3288890 h 4900456"/>
                              <a:gd name="connsiteX3264" fmla="*/ 198002 w 7362098"/>
                              <a:gd name="connsiteY3264" fmla="*/ 3300866 h 4900456"/>
                              <a:gd name="connsiteX3265" fmla="*/ 201595 w 7362098"/>
                              <a:gd name="connsiteY3265" fmla="*/ 3305656 h 4900456"/>
                              <a:gd name="connsiteX3266" fmla="*/ 207583 w 7362098"/>
                              <a:gd name="connsiteY3266" fmla="*/ 3305656 h 4900456"/>
                              <a:gd name="connsiteX3267" fmla="*/ 207982 w 7362098"/>
                              <a:gd name="connsiteY3267" fmla="*/ 3305656 h 4900456"/>
                              <a:gd name="connsiteX3268" fmla="*/ 208381 w 7362098"/>
                              <a:gd name="connsiteY3268" fmla="*/ 3305257 h 4900456"/>
                              <a:gd name="connsiteX3269" fmla="*/ 221555 w 7362098"/>
                              <a:gd name="connsiteY3269" fmla="*/ 3304858 h 4900456"/>
                              <a:gd name="connsiteX3270" fmla="*/ 228740 w 7362098"/>
                              <a:gd name="connsiteY3270" fmla="*/ 3316434 h 4900456"/>
                              <a:gd name="connsiteX3271" fmla="*/ 228740 w 7362098"/>
                              <a:gd name="connsiteY3271" fmla="*/ 3316834 h 4900456"/>
                              <a:gd name="connsiteX3272" fmla="*/ 232333 w 7362098"/>
                              <a:gd name="connsiteY3272" fmla="*/ 3321624 h 4900456"/>
                              <a:gd name="connsiteX3273" fmla="*/ 238720 w 7362098"/>
                              <a:gd name="connsiteY3273" fmla="*/ 3321624 h 4900456"/>
                              <a:gd name="connsiteX3274" fmla="*/ 239120 w 7362098"/>
                              <a:gd name="connsiteY3274" fmla="*/ 3321624 h 4900456"/>
                              <a:gd name="connsiteX3275" fmla="*/ 253092 w 7362098"/>
                              <a:gd name="connsiteY3275" fmla="*/ 3320826 h 4900456"/>
                              <a:gd name="connsiteX3276" fmla="*/ 260277 w 7362098"/>
                              <a:gd name="connsiteY3276" fmla="*/ 3332803 h 4900456"/>
                              <a:gd name="connsiteX3277" fmla="*/ 263870 w 7362098"/>
                              <a:gd name="connsiteY3277" fmla="*/ 3337593 h 4900456"/>
                              <a:gd name="connsiteX3278" fmla="*/ 267064 w 7362098"/>
                              <a:gd name="connsiteY3278" fmla="*/ 3338391 h 4900456"/>
                              <a:gd name="connsiteX3279" fmla="*/ 271455 w 7362098"/>
                              <a:gd name="connsiteY3279" fmla="*/ 3338791 h 4900456"/>
                              <a:gd name="connsiteX3280" fmla="*/ 275048 w 7362098"/>
                              <a:gd name="connsiteY3280" fmla="*/ 3342783 h 4900456"/>
                              <a:gd name="connsiteX3281" fmla="*/ 269459 w 7362098"/>
                              <a:gd name="connsiteY3281" fmla="*/ 3346775 h 4900456"/>
                              <a:gd name="connsiteX3282" fmla="*/ 263471 w 7362098"/>
                              <a:gd name="connsiteY3282" fmla="*/ 3346375 h 4900456"/>
                              <a:gd name="connsiteX3283" fmla="*/ 258680 w 7362098"/>
                              <a:gd name="connsiteY3283" fmla="*/ 3344779 h 4900456"/>
                              <a:gd name="connsiteX3284" fmla="*/ 251495 w 7362098"/>
                              <a:gd name="connsiteY3284" fmla="*/ 3332803 h 4900456"/>
                              <a:gd name="connsiteX3285" fmla="*/ 248301 w 7362098"/>
                              <a:gd name="connsiteY3285" fmla="*/ 3328011 h 4900456"/>
                              <a:gd name="connsiteX3286" fmla="*/ 241515 w 7362098"/>
                              <a:gd name="connsiteY3286" fmla="*/ 3328410 h 4900456"/>
                              <a:gd name="connsiteX3287" fmla="*/ 227942 w 7362098"/>
                              <a:gd name="connsiteY3287" fmla="*/ 3328810 h 4900456"/>
                              <a:gd name="connsiteX3288" fmla="*/ 220756 w 7362098"/>
                              <a:gd name="connsiteY3288" fmla="*/ 3317233 h 4900456"/>
                              <a:gd name="connsiteX3289" fmla="*/ 217164 w 7362098"/>
                              <a:gd name="connsiteY3289" fmla="*/ 3312043 h 4900456"/>
                              <a:gd name="connsiteX3290" fmla="*/ 211176 w 7362098"/>
                              <a:gd name="connsiteY3290" fmla="*/ 3312043 h 4900456"/>
                              <a:gd name="connsiteX3291" fmla="*/ 210777 w 7362098"/>
                              <a:gd name="connsiteY3291" fmla="*/ 3312043 h 4900456"/>
                              <a:gd name="connsiteX3292" fmla="*/ 197204 w 7362098"/>
                              <a:gd name="connsiteY3292" fmla="*/ 3312442 h 4900456"/>
                              <a:gd name="connsiteX3293" fmla="*/ 190018 w 7362098"/>
                              <a:gd name="connsiteY3293" fmla="*/ 3300466 h 4900456"/>
                              <a:gd name="connsiteX3294" fmla="*/ 186825 w 7362098"/>
                              <a:gd name="connsiteY3294" fmla="*/ 3295676 h 4900456"/>
                              <a:gd name="connsiteX3295" fmla="*/ 180038 w 7362098"/>
                              <a:gd name="connsiteY3295" fmla="*/ 3296075 h 4900456"/>
                              <a:gd name="connsiteX3296" fmla="*/ 166465 w 7362098"/>
                              <a:gd name="connsiteY3296" fmla="*/ 3296474 h 4900456"/>
                              <a:gd name="connsiteX3297" fmla="*/ 164070 w 7362098"/>
                              <a:gd name="connsiteY3297" fmla="*/ 3294878 h 4900456"/>
                              <a:gd name="connsiteX3298" fmla="*/ 162473 w 7362098"/>
                              <a:gd name="connsiteY3298" fmla="*/ 3289688 h 4900456"/>
                              <a:gd name="connsiteX3299" fmla="*/ 167663 w 7362098"/>
                              <a:gd name="connsiteY3299" fmla="*/ 3288091 h 4900456"/>
                              <a:gd name="connsiteX3300" fmla="*/ 170058 w 7362098"/>
                              <a:gd name="connsiteY3300" fmla="*/ 3289688 h 4900456"/>
                              <a:gd name="connsiteX3301" fmla="*/ 176445 w 7362098"/>
                              <a:gd name="connsiteY3301" fmla="*/ 3289688 h 4900456"/>
                              <a:gd name="connsiteX3302" fmla="*/ 176845 w 7362098"/>
                              <a:gd name="connsiteY3302" fmla="*/ 3289688 h 4900456"/>
                              <a:gd name="connsiteX3303" fmla="*/ 181435 w 7362098"/>
                              <a:gd name="connsiteY3303" fmla="*/ 3287792 h 4900456"/>
                              <a:gd name="connsiteX3304" fmla="*/ 4732871 w 7362098"/>
                              <a:gd name="connsiteY3304" fmla="*/ 3285297 h 4900456"/>
                              <a:gd name="connsiteX3305" fmla="*/ 4735666 w 7362098"/>
                              <a:gd name="connsiteY3305" fmla="*/ 3286894 h 4900456"/>
                              <a:gd name="connsiteX3306" fmla="*/ 4753230 w 7362098"/>
                              <a:gd name="connsiteY3306" fmla="*/ 3297672 h 4900456"/>
                              <a:gd name="connsiteX3307" fmla="*/ 4756424 w 7362098"/>
                              <a:gd name="connsiteY3307" fmla="*/ 3299269 h 4900456"/>
                              <a:gd name="connsiteX3308" fmla="*/ 4755226 w 7362098"/>
                              <a:gd name="connsiteY3308" fmla="*/ 3302063 h 4900456"/>
                              <a:gd name="connsiteX3309" fmla="*/ 4754827 w 7362098"/>
                              <a:gd name="connsiteY3309" fmla="*/ 3302063 h 4900456"/>
                              <a:gd name="connsiteX3310" fmla="*/ 4742053 w 7362098"/>
                              <a:gd name="connsiteY3310" fmla="*/ 3300865 h 4900456"/>
                              <a:gd name="connsiteX3311" fmla="*/ 4713310 w 7362098"/>
                              <a:gd name="connsiteY3311" fmla="*/ 3333201 h 4900456"/>
                              <a:gd name="connsiteX3312" fmla="*/ 4670196 w 7362098"/>
                              <a:gd name="connsiteY3312" fmla="*/ 3336395 h 4900456"/>
                              <a:gd name="connsiteX3313" fmla="*/ 4663410 w 7362098"/>
                              <a:gd name="connsiteY3313" fmla="*/ 3347573 h 4900456"/>
                              <a:gd name="connsiteX3314" fmla="*/ 4663011 w 7362098"/>
                              <a:gd name="connsiteY3314" fmla="*/ 3347972 h 4900456"/>
                              <a:gd name="connsiteX3315" fmla="*/ 4660216 w 7362098"/>
                              <a:gd name="connsiteY3315" fmla="*/ 3347173 h 4900456"/>
                              <a:gd name="connsiteX3316" fmla="*/ 4660616 w 7362098"/>
                              <a:gd name="connsiteY3316" fmla="*/ 3343980 h 4900456"/>
                              <a:gd name="connsiteX3317" fmla="*/ 4662612 w 7362098"/>
                              <a:gd name="connsiteY3317" fmla="*/ 3323220 h 4900456"/>
                              <a:gd name="connsiteX3318" fmla="*/ 4663011 w 7362098"/>
                              <a:gd name="connsiteY3318" fmla="*/ 3320027 h 4900456"/>
                              <a:gd name="connsiteX3319" fmla="*/ 4666204 w 7362098"/>
                              <a:gd name="connsiteY3319" fmla="*/ 3320426 h 4900456"/>
                              <a:gd name="connsiteX3320" fmla="*/ 4670596 w 7362098"/>
                              <a:gd name="connsiteY3320" fmla="*/ 3332004 h 4900456"/>
                              <a:gd name="connsiteX3321" fmla="*/ 4670995 w 7362098"/>
                              <a:gd name="connsiteY3321" fmla="*/ 3332004 h 4900456"/>
                              <a:gd name="connsiteX3322" fmla="*/ 4711314 w 7362098"/>
                              <a:gd name="connsiteY3322" fmla="*/ 3329208 h 4900456"/>
                              <a:gd name="connsiteX3323" fmla="*/ 4737662 w 7362098"/>
                              <a:gd name="connsiteY3323" fmla="*/ 3298869 h 4900456"/>
                              <a:gd name="connsiteX3324" fmla="*/ 4737662 w 7362098"/>
                              <a:gd name="connsiteY3324" fmla="*/ 3298470 h 4900456"/>
                              <a:gd name="connsiteX3325" fmla="*/ 4731275 w 7362098"/>
                              <a:gd name="connsiteY3325" fmla="*/ 3288091 h 4900456"/>
                              <a:gd name="connsiteX3326" fmla="*/ 4732871 w 7362098"/>
                              <a:gd name="connsiteY3326" fmla="*/ 3285297 h 4900456"/>
                              <a:gd name="connsiteX3327" fmla="*/ 5655819 w 7362098"/>
                              <a:gd name="connsiteY3327" fmla="*/ 3282103 h 4900456"/>
                              <a:gd name="connsiteX3328" fmla="*/ 5660609 w 7362098"/>
                              <a:gd name="connsiteY3328" fmla="*/ 3285696 h 4900456"/>
                              <a:gd name="connsiteX3329" fmla="*/ 5664202 w 7362098"/>
                              <a:gd name="connsiteY3329" fmla="*/ 3310047 h 4900456"/>
                              <a:gd name="connsiteX3330" fmla="*/ 5688553 w 7362098"/>
                              <a:gd name="connsiteY3330" fmla="*/ 3306454 h 4900456"/>
                              <a:gd name="connsiteX3331" fmla="*/ 5693344 w 7362098"/>
                              <a:gd name="connsiteY3331" fmla="*/ 3310047 h 4900456"/>
                              <a:gd name="connsiteX3332" fmla="*/ 5689751 w 7362098"/>
                              <a:gd name="connsiteY3332" fmla="*/ 3314837 h 4900456"/>
                              <a:gd name="connsiteX3333" fmla="*/ 5665400 w 7362098"/>
                              <a:gd name="connsiteY3333" fmla="*/ 3318430 h 4900456"/>
                              <a:gd name="connsiteX3334" fmla="*/ 5668993 w 7362098"/>
                              <a:gd name="connsiteY3334" fmla="*/ 3342782 h 4900456"/>
                              <a:gd name="connsiteX3335" fmla="*/ 5665400 w 7362098"/>
                              <a:gd name="connsiteY3335" fmla="*/ 3347572 h 4900456"/>
                              <a:gd name="connsiteX3336" fmla="*/ 5660609 w 7362098"/>
                              <a:gd name="connsiteY3336" fmla="*/ 3343980 h 4900456"/>
                              <a:gd name="connsiteX3337" fmla="*/ 5657017 w 7362098"/>
                              <a:gd name="connsiteY3337" fmla="*/ 3319628 h 4900456"/>
                              <a:gd name="connsiteX3338" fmla="*/ 5632665 w 7362098"/>
                              <a:gd name="connsiteY3338" fmla="*/ 3323220 h 4900456"/>
                              <a:gd name="connsiteX3339" fmla="*/ 5627874 w 7362098"/>
                              <a:gd name="connsiteY3339" fmla="*/ 3319628 h 4900456"/>
                              <a:gd name="connsiteX3340" fmla="*/ 5631467 w 7362098"/>
                              <a:gd name="connsiteY3340" fmla="*/ 3314837 h 4900456"/>
                              <a:gd name="connsiteX3341" fmla="*/ 5655819 w 7362098"/>
                              <a:gd name="connsiteY3341" fmla="*/ 3311244 h 4900456"/>
                              <a:gd name="connsiteX3342" fmla="*/ 5652226 w 7362098"/>
                              <a:gd name="connsiteY3342" fmla="*/ 3286893 h 4900456"/>
                              <a:gd name="connsiteX3343" fmla="*/ 5655819 w 7362098"/>
                              <a:gd name="connsiteY3343" fmla="*/ 3282103 h 4900456"/>
                              <a:gd name="connsiteX3344" fmla="*/ 1548102 w 7362098"/>
                              <a:gd name="connsiteY3344" fmla="*/ 3282103 h 4900456"/>
                              <a:gd name="connsiteX3345" fmla="*/ 1562475 w 7362098"/>
                              <a:gd name="connsiteY3345" fmla="*/ 3292882 h 4900456"/>
                              <a:gd name="connsiteX3346" fmla="*/ 1562874 w 7362098"/>
                              <a:gd name="connsiteY3346" fmla="*/ 3295677 h 4900456"/>
                              <a:gd name="connsiteX3347" fmla="*/ 1561277 w 7362098"/>
                              <a:gd name="connsiteY3347" fmla="*/ 3296475 h 4900456"/>
                              <a:gd name="connsiteX3348" fmla="*/ 1559680 w 7362098"/>
                              <a:gd name="connsiteY3348" fmla="*/ 3296076 h 4900456"/>
                              <a:gd name="connsiteX3349" fmla="*/ 1545708 w 7362098"/>
                              <a:gd name="connsiteY3349" fmla="*/ 3285297 h 4900456"/>
                              <a:gd name="connsiteX3350" fmla="*/ 1545308 w 7362098"/>
                              <a:gd name="connsiteY3350" fmla="*/ 3282502 h 4900456"/>
                              <a:gd name="connsiteX3351" fmla="*/ 1548102 w 7362098"/>
                              <a:gd name="connsiteY3351" fmla="*/ 3282103 h 4900456"/>
                              <a:gd name="connsiteX3352" fmla="*/ 1494214 w 7362098"/>
                              <a:gd name="connsiteY3352" fmla="*/ 3278510 h 4900456"/>
                              <a:gd name="connsiteX3353" fmla="*/ 1497008 w 7362098"/>
                              <a:gd name="connsiteY3353" fmla="*/ 3279309 h 4900456"/>
                              <a:gd name="connsiteX3354" fmla="*/ 1496210 w 7362098"/>
                              <a:gd name="connsiteY3354" fmla="*/ 3282103 h 4900456"/>
                              <a:gd name="connsiteX3355" fmla="*/ 1481038 w 7362098"/>
                              <a:gd name="connsiteY3355" fmla="*/ 3290887 h 4900456"/>
                              <a:gd name="connsiteX3356" fmla="*/ 1480239 w 7362098"/>
                              <a:gd name="connsiteY3356" fmla="*/ 3291286 h 4900456"/>
                              <a:gd name="connsiteX3357" fmla="*/ 1478243 w 7362098"/>
                              <a:gd name="connsiteY3357" fmla="*/ 3290088 h 4900456"/>
                              <a:gd name="connsiteX3358" fmla="*/ 1479041 w 7362098"/>
                              <a:gd name="connsiteY3358" fmla="*/ 3287294 h 4900456"/>
                              <a:gd name="connsiteX3359" fmla="*/ 6884353 w 7362098"/>
                              <a:gd name="connsiteY3359" fmla="*/ 3274618 h 4900456"/>
                              <a:gd name="connsiteX3360" fmla="*/ 6893735 w 7362098"/>
                              <a:gd name="connsiteY3360" fmla="*/ 3275716 h 4900456"/>
                              <a:gd name="connsiteX3361" fmla="*/ 6900920 w 7362098"/>
                              <a:gd name="connsiteY3361" fmla="*/ 3287691 h 4900456"/>
                              <a:gd name="connsiteX3362" fmla="*/ 6904513 w 7362098"/>
                              <a:gd name="connsiteY3362" fmla="*/ 3292482 h 4900456"/>
                              <a:gd name="connsiteX3363" fmla="*/ 6910501 w 7362098"/>
                              <a:gd name="connsiteY3363" fmla="*/ 3292482 h 4900456"/>
                              <a:gd name="connsiteX3364" fmla="*/ 6910900 w 7362098"/>
                              <a:gd name="connsiteY3364" fmla="*/ 3292482 h 4900456"/>
                              <a:gd name="connsiteX3365" fmla="*/ 6911299 w 7362098"/>
                              <a:gd name="connsiteY3365" fmla="*/ 3292083 h 4900456"/>
                              <a:gd name="connsiteX3366" fmla="*/ 6924473 w 7362098"/>
                              <a:gd name="connsiteY3366" fmla="*/ 3291683 h 4900456"/>
                              <a:gd name="connsiteX3367" fmla="*/ 6931659 w 7362098"/>
                              <a:gd name="connsiteY3367" fmla="*/ 3303260 h 4900456"/>
                              <a:gd name="connsiteX3368" fmla="*/ 6931659 w 7362098"/>
                              <a:gd name="connsiteY3368" fmla="*/ 3303659 h 4900456"/>
                              <a:gd name="connsiteX3369" fmla="*/ 6935251 w 7362098"/>
                              <a:gd name="connsiteY3369" fmla="*/ 3308450 h 4900456"/>
                              <a:gd name="connsiteX3370" fmla="*/ 6941639 w 7362098"/>
                              <a:gd name="connsiteY3370" fmla="*/ 3308450 h 4900456"/>
                              <a:gd name="connsiteX3371" fmla="*/ 6942038 w 7362098"/>
                              <a:gd name="connsiteY3371" fmla="*/ 3308450 h 4900456"/>
                              <a:gd name="connsiteX3372" fmla="*/ 6956010 w 7362098"/>
                              <a:gd name="connsiteY3372" fmla="*/ 3307651 h 4900456"/>
                              <a:gd name="connsiteX3373" fmla="*/ 6963195 w 7362098"/>
                              <a:gd name="connsiteY3373" fmla="*/ 3319628 h 4900456"/>
                              <a:gd name="connsiteX3374" fmla="*/ 6966788 w 7362098"/>
                              <a:gd name="connsiteY3374" fmla="*/ 3324419 h 4900456"/>
                              <a:gd name="connsiteX3375" fmla="*/ 6969982 w 7362098"/>
                              <a:gd name="connsiteY3375" fmla="*/ 3325217 h 4900456"/>
                              <a:gd name="connsiteX3376" fmla="*/ 6974373 w 7362098"/>
                              <a:gd name="connsiteY3376" fmla="*/ 3325616 h 4900456"/>
                              <a:gd name="connsiteX3377" fmla="*/ 6977966 w 7362098"/>
                              <a:gd name="connsiteY3377" fmla="*/ 3329608 h 4900456"/>
                              <a:gd name="connsiteX3378" fmla="*/ 6972377 w 7362098"/>
                              <a:gd name="connsiteY3378" fmla="*/ 3333600 h 4900456"/>
                              <a:gd name="connsiteX3379" fmla="*/ 6966389 w 7362098"/>
                              <a:gd name="connsiteY3379" fmla="*/ 3333201 h 4900456"/>
                              <a:gd name="connsiteX3380" fmla="*/ 6961599 w 7362098"/>
                              <a:gd name="connsiteY3380" fmla="*/ 3331604 h 4900456"/>
                              <a:gd name="connsiteX3381" fmla="*/ 6954413 w 7362098"/>
                              <a:gd name="connsiteY3381" fmla="*/ 3319628 h 4900456"/>
                              <a:gd name="connsiteX3382" fmla="*/ 6951219 w 7362098"/>
                              <a:gd name="connsiteY3382" fmla="*/ 3314837 h 4900456"/>
                              <a:gd name="connsiteX3383" fmla="*/ 6944433 w 7362098"/>
                              <a:gd name="connsiteY3383" fmla="*/ 3315236 h 4900456"/>
                              <a:gd name="connsiteX3384" fmla="*/ 6930860 w 7362098"/>
                              <a:gd name="connsiteY3384" fmla="*/ 3315635 h 4900456"/>
                              <a:gd name="connsiteX3385" fmla="*/ 6923675 w 7362098"/>
                              <a:gd name="connsiteY3385" fmla="*/ 3304059 h 4900456"/>
                              <a:gd name="connsiteX3386" fmla="*/ 6920082 w 7362098"/>
                              <a:gd name="connsiteY3386" fmla="*/ 3298869 h 4900456"/>
                              <a:gd name="connsiteX3387" fmla="*/ 6914094 w 7362098"/>
                              <a:gd name="connsiteY3387" fmla="*/ 3298869 h 4900456"/>
                              <a:gd name="connsiteX3388" fmla="*/ 6913695 w 7362098"/>
                              <a:gd name="connsiteY3388" fmla="*/ 3298869 h 4900456"/>
                              <a:gd name="connsiteX3389" fmla="*/ 6900122 w 7362098"/>
                              <a:gd name="connsiteY3389" fmla="*/ 3299268 h 4900456"/>
                              <a:gd name="connsiteX3390" fmla="*/ 6892936 w 7362098"/>
                              <a:gd name="connsiteY3390" fmla="*/ 3287292 h 4900456"/>
                              <a:gd name="connsiteX3391" fmla="*/ 6889742 w 7362098"/>
                              <a:gd name="connsiteY3391" fmla="*/ 3282502 h 4900456"/>
                              <a:gd name="connsiteX3392" fmla="*/ 6882955 w 7362098"/>
                              <a:gd name="connsiteY3392" fmla="*/ 3282901 h 4900456"/>
                              <a:gd name="connsiteX3393" fmla="*/ 6869382 w 7362098"/>
                              <a:gd name="connsiteY3393" fmla="*/ 3283300 h 4900456"/>
                              <a:gd name="connsiteX3394" fmla="*/ 6866987 w 7362098"/>
                              <a:gd name="connsiteY3394" fmla="*/ 3281704 h 4900456"/>
                              <a:gd name="connsiteX3395" fmla="*/ 6865390 w 7362098"/>
                              <a:gd name="connsiteY3395" fmla="*/ 3276514 h 4900456"/>
                              <a:gd name="connsiteX3396" fmla="*/ 6870580 w 7362098"/>
                              <a:gd name="connsiteY3396" fmla="*/ 3274917 h 4900456"/>
                              <a:gd name="connsiteX3397" fmla="*/ 6872975 w 7362098"/>
                              <a:gd name="connsiteY3397" fmla="*/ 3276514 h 4900456"/>
                              <a:gd name="connsiteX3398" fmla="*/ 6879362 w 7362098"/>
                              <a:gd name="connsiteY3398" fmla="*/ 3276514 h 4900456"/>
                              <a:gd name="connsiteX3399" fmla="*/ 6879762 w 7362098"/>
                              <a:gd name="connsiteY3399" fmla="*/ 3276514 h 4900456"/>
                              <a:gd name="connsiteX3400" fmla="*/ 6884353 w 7362098"/>
                              <a:gd name="connsiteY3400" fmla="*/ 3274618 h 4900456"/>
                              <a:gd name="connsiteX3401" fmla="*/ 1552891 w 7362098"/>
                              <a:gd name="connsiteY3401" fmla="*/ 3271325 h 4900456"/>
                              <a:gd name="connsiteX3402" fmla="*/ 1569658 w 7362098"/>
                              <a:gd name="connsiteY3402" fmla="*/ 3276116 h 4900456"/>
                              <a:gd name="connsiteX3403" fmla="*/ 1570856 w 7362098"/>
                              <a:gd name="connsiteY3403" fmla="*/ 3278910 h 4900456"/>
                              <a:gd name="connsiteX3404" fmla="*/ 1569260 w 7362098"/>
                              <a:gd name="connsiteY3404" fmla="*/ 3280507 h 4900456"/>
                              <a:gd name="connsiteX3405" fmla="*/ 1568462 w 7362098"/>
                              <a:gd name="connsiteY3405" fmla="*/ 3280507 h 4900456"/>
                              <a:gd name="connsiteX3406" fmla="*/ 1551693 w 7362098"/>
                              <a:gd name="connsiteY3406" fmla="*/ 3275716 h 4900456"/>
                              <a:gd name="connsiteX3407" fmla="*/ 1550098 w 7362098"/>
                              <a:gd name="connsiteY3407" fmla="*/ 3272922 h 4900456"/>
                              <a:gd name="connsiteX3408" fmla="*/ 1552891 w 7362098"/>
                              <a:gd name="connsiteY3408" fmla="*/ 3271325 h 4900456"/>
                              <a:gd name="connsiteX3409" fmla="*/ 1491022 w 7362098"/>
                              <a:gd name="connsiteY3409" fmla="*/ 3266535 h 4900456"/>
                              <a:gd name="connsiteX3410" fmla="*/ 1493417 w 7362098"/>
                              <a:gd name="connsiteY3410" fmla="*/ 3268531 h 4900456"/>
                              <a:gd name="connsiteX3411" fmla="*/ 1491420 w 7362098"/>
                              <a:gd name="connsiteY3411" fmla="*/ 3270926 h 4900456"/>
                              <a:gd name="connsiteX3412" fmla="*/ 1473853 w 7362098"/>
                              <a:gd name="connsiteY3412" fmla="*/ 3273322 h 4900456"/>
                              <a:gd name="connsiteX3413" fmla="*/ 1471459 w 7362098"/>
                              <a:gd name="connsiteY3413" fmla="*/ 3271326 h 4900456"/>
                              <a:gd name="connsiteX3414" fmla="*/ 1473454 w 7362098"/>
                              <a:gd name="connsiteY3414" fmla="*/ 3268930 h 4900456"/>
                              <a:gd name="connsiteX3415" fmla="*/ 1570060 w 7362098"/>
                              <a:gd name="connsiteY3415" fmla="*/ 3256555 h 4900456"/>
                              <a:gd name="connsiteX3416" fmla="*/ 1572453 w 7362098"/>
                              <a:gd name="connsiteY3416" fmla="*/ 3258551 h 4900456"/>
                              <a:gd name="connsiteX3417" fmla="*/ 1570457 w 7362098"/>
                              <a:gd name="connsiteY3417" fmla="*/ 3260946 h 4900456"/>
                              <a:gd name="connsiteX3418" fmla="*/ 1552891 w 7362098"/>
                              <a:gd name="connsiteY3418" fmla="*/ 3263342 h 4900456"/>
                              <a:gd name="connsiteX3419" fmla="*/ 1550500 w 7362098"/>
                              <a:gd name="connsiteY3419" fmla="*/ 3261346 h 4900456"/>
                              <a:gd name="connsiteX3420" fmla="*/ 1552495 w 7362098"/>
                              <a:gd name="connsiteY3420" fmla="*/ 3258950 h 4900456"/>
                              <a:gd name="connsiteX3421" fmla="*/ 198601 w 7362098"/>
                              <a:gd name="connsiteY3421" fmla="*/ 3255457 h 4900456"/>
                              <a:gd name="connsiteX3422" fmla="*/ 207983 w 7362098"/>
                              <a:gd name="connsiteY3422" fmla="*/ 3256555 h 4900456"/>
                              <a:gd name="connsiteX3423" fmla="*/ 215168 w 7362098"/>
                              <a:gd name="connsiteY3423" fmla="*/ 3268530 h 4900456"/>
                              <a:gd name="connsiteX3424" fmla="*/ 218761 w 7362098"/>
                              <a:gd name="connsiteY3424" fmla="*/ 3273321 h 4900456"/>
                              <a:gd name="connsiteX3425" fmla="*/ 224749 w 7362098"/>
                              <a:gd name="connsiteY3425" fmla="*/ 3273321 h 4900456"/>
                              <a:gd name="connsiteX3426" fmla="*/ 225148 w 7362098"/>
                              <a:gd name="connsiteY3426" fmla="*/ 3273321 h 4900456"/>
                              <a:gd name="connsiteX3427" fmla="*/ 225547 w 7362098"/>
                              <a:gd name="connsiteY3427" fmla="*/ 3272922 h 4900456"/>
                              <a:gd name="connsiteX3428" fmla="*/ 238721 w 7362098"/>
                              <a:gd name="connsiteY3428" fmla="*/ 3272522 h 4900456"/>
                              <a:gd name="connsiteX3429" fmla="*/ 245906 w 7362098"/>
                              <a:gd name="connsiteY3429" fmla="*/ 3284099 h 4900456"/>
                              <a:gd name="connsiteX3430" fmla="*/ 245906 w 7362098"/>
                              <a:gd name="connsiteY3430" fmla="*/ 3284498 h 4900456"/>
                              <a:gd name="connsiteX3431" fmla="*/ 249499 w 7362098"/>
                              <a:gd name="connsiteY3431" fmla="*/ 3289289 h 4900456"/>
                              <a:gd name="connsiteX3432" fmla="*/ 255886 w 7362098"/>
                              <a:gd name="connsiteY3432" fmla="*/ 3289289 h 4900456"/>
                              <a:gd name="connsiteX3433" fmla="*/ 256286 w 7362098"/>
                              <a:gd name="connsiteY3433" fmla="*/ 3289289 h 4900456"/>
                              <a:gd name="connsiteX3434" fmla="*/ 270258 w 7362098"/>
                              <a:gd name="connsiteY3434" fmla="*/ 3288490 h 4900456"/>
                              <a:gd name="connsiteX3435" fmla="*/ 277443 w 7362098"/>
                              <a:gd name="connsiteY3435" fmla="*/ 3300467 h 4900456"/>
                              <a:gd name="connsiteX3436" fmla="*/ 281036 w 7362098"/>
                              <a:gd name="connsiteY3436" fmla="*/ 3305258 h 4900456"/>
                              <a:gd name="connsiteX3437" fmla="*/ 284230 w 7362098"/>
                              <a:gd name="connsiteY3437" fmla="*/ 3306056 h 4900456"/>
                              <a:gd name="connsiteX3438" fmla="*/ 288621 w 7362098"/>
                              <a:gd name="connsiteY3438" fmla="*/ 3306455 h 4900456"/>
                              <a:gd name="connsiteX3439" fmla="*/ 292214 w 7362098"/>
                              <a:gd name="connsiteY3439" fmla="*/ 3310447 h 4900456"/>
                              <a:gd name="connsiteX3440" fmla="*/ 286625 w 7362098"/>
                              <a:gd name="connsiteY3440" fmla="*/ 3314439 h 4900456"/>
                              <a:gd name="connsiteX3441" fmla="*/ 280637 w 7362098"/>
                              <a:gd name="connsiteY3441" fmla="*/ 3314040 h 4900456"/>
                              <a:gd name="connsiteX3442" fmla="*/ 275846 w 7362098"/>
                              <a:gd name="connsiteY3442" fmla="*/ 3312443 h 4900456"/>
                              <a:gd name="connsiteX3443" fmla="*/ 268661 w 7362098"/>
                              <a:gd name="connsiteY3443" fmla="*/ 3300467 h 4900456"/>
                              <a:gd name="connsiteX3444" fmla="*/ 265467 w 7362098"/>
                              <a:gd name="connsiteY3444" fmla="*/ 3295676 h 4900456"/>
                              <a:gd name="connsiteX3445" fmla="*/ 258681 w 7362098"/>
                              <a:gd name="connsiteY3445" fmla="*/ 3296075 h 4900456"/>
                              <a:gd name="connsiteX3446" fmla="*/ 245108 w 7362098"/>
                              <a:gd name="connsiteY3446" fmla="*/ 3296474 h 4900456"/>
                              <a:gd name="connsiteX3447" fmla="*/ 237923 w 7362098"/>
                              <a:gd name="connsiteY3447" fmla="*/ 3284898 h 4900456"/>
                              <a:gd name="connsiteX3448" fmla="*/ 234330 w 7362098"/>
                              <a:gd name="connsiteY3448" fmla="*/ 3279708 h 4900456"/>
                              <a:gd name="connsiteX3449" fmla="*/ 228342 w 7362098"/>
                              <a:gd name="connsiteY3449" fmla="*/ 3279708 h 4900456"/>
                              <a:gd name="connsiteX3450" fmla="*/ 227943 w 7362098"/>
                              <a:gd name="connsiteY3450" fmla="*/ 3279708 h 4900456"/>
                              <a:gd name="connsiteX3451" fmla="*/ 214370 w 7362098"/>
                              <a:gd name="connsiteY3451" fmla="*/ 3280107 h 4900456"/>
                              <a:gd name="connsiteX3452" fmla="*/ 207184 w 7362098"/>
                              <a:gd name="connsiteY3452" fmla="*/ 3268131 h 4900456"/>
                              <a:gd name="connsiteX3453" fmla="*/ 203991 w 7362098"/>
                              <a:gd name="connsiteY3453" fmla="*/ 3263341 h 4900456"/>
                              <a:gd name="connsiteX3454" fmla="*/ 197204 w 7362098"/>
                              <a:gd name="connsiteY3454" fmla="*/ 3263740 h 4900456"/>
                              <a:gd name="connsiteX3455" fmla="*/ 183631 w 7362098"/>
                              <a:gd name="connsiteY3455" fmla="*/ 3264139 h 4900456"/>
                              <a:gd name="connsiteX3456" fmla="*/ 181236 w 7362098"/>
                              <a:gd name="connsiteY3456" fmla="*/ 3262543 h 4900456"/>
                              <a:gd name="connsiteX3457" fmla="*/ 179639 w 7362098"/>
                              <a:gd name="connsiteY3457" fmla="*/ 3257353 h 4900456"/>
                              <a:gd name="connsiteX3458" fmla="*/ 184829 w 7362098"/>
                              <a:gd name="connsiteY3458" fmla="*/ 3255756 h 4900456"/>
                              <a:gd name="connsiteX3459" fmla="*/ 187224 w 7362098"/>
                              <a:gd name="connsiteY3459" fmla="*/ 3257353 h 4900456"/>
                              <a:gd name="connsiteX3460" fmla="*/ 193611 w 7362098"/>
                              <a:gd name="connsiteY3460" fmla="*/ 3257353 h 4900456"/>
                              <a:gd name="connsiteX3461" fmla="*/ 194011 w 7362098"/>
                              <a:gd name="connsiteY3461" fmla="*/ 3257353 h 4900456"/>
                              <a:gd name="connsiteX3462" fmla="*/ 198601 w 7362098"/>
                              <a:gd name="connsiteY3462" fmla="*/ 3255457 h 4900456"/>
                              <a:gd name="connsiteX3463" fmla="*/ 1475449 w 7362098"/>
                              <a:gd name="connsiteY3463" fmla="*/ 3249369 h 4900456"/>
                              <a:gd name="connsiteX3464" fmla="*/ 1492217 w 7362098"/>
                              <a:gd name="connsiteY3464" fmla="*/ 3254160 h 4900456"/>
                              <a:gd name="connsiteX3465" fmla="*/ 1493814 w 7362098"/>
                              <a:gd name="connsiteY3465" fmla="*/ 3256954 h 4900456"/>
                              <a:gd name="connsiteX3466" fmla="*/ 1492217 w 7362098"/>
                              <a:gd name="connsiteY3466" fmla="*/ 3258551 h 4900456"/>
                              <a:gd name="connsiteX3467" fmla="*/ 1491419 w 7362098"/>
                              <a:gd name="connsiteY3467" fmla="*/ 3258551 h 4900456"/>
                              <a:gd name="connsiteX3468" fmla="*/ 1474650 w 7362098"/>
                              <a:gd name="connsiteY3468" fmla="*/ 3253760 h 4900456"/>
                              <a:gd name="connsiteX3469" fmla="*/ 1472653 w 7362098"/>
                              <a:gd name="connsiteY3469" fmla="*/ 3250966 h 4900456"/>
                              <a:gd name="connsiteX3470" fmla="*/ 1475449 w 7362098"/>
                              <a:gd name="connsiteY3470" fmla="*/ 3249369 h 4900456"/>
                              <a:gd name="connsiteX3471" fmla="*/ 6901518 w 7362098"/>
                              <a:gd name="connsiteY3471" fmla="*/ 3242283 h 4900456"/>
                              <a:gd name="connsiteX3472" fmla="*/ 6910900 w 7362098"/>
                              <a:gd name="connsiteY3472" fmla="*/ 3243381 h 4900456"/>
                              <a:gd name="connsiteX3473" fmla="*/ 6918085 w 7362098"/>
                              <a:gd name="connsiteY3473" fmla="*/ 3255357 h 4900456"/>
                              <a:gd name="connsiteX3474" fmla="*/ 6921678 w 7362098"/>
                              <a:gd name="connsiteY3474" fmla="*/ 3260147 h 4900456"/>
                              <a:gd name="connsiteX3475" fmla="*/ 6927666 w 7362098"/>
                              <a:gd name="connsiteY3475" fmla="*/ 3260147 h 4900456"/>
                              <a:gd name="connsiteX3476" fmla="*/ 6928065 w 7362098"/>
                              <a:gd name="connsiteY3476" fmla="*/ 3260147 h 4900456"/>
                              <a:gd name="connsiteX3477" fmla="*/ 6928464 w 7362098"/>
                              <a:gd name="connsiteY3477" fmla="*/ 3259748 h 4900456"/>
                              <a:gd name="connsiteX3478" fmla="*/ 6941638 w 7362098"/>
                              <a:gd name="connsiteY3478" fmla="*/ 3259349 h 4900456"/>
                              <a:gd name="connsiteX3479" fmla="*/ 6948823 w 7362098"/>
                              <a:gd name="connsiteY3479" fmla="*/ 3270925 h 4900456"/>
                              <a:gd name="connsiteX3480" fmla="*/ 6948823 w 7362098"/>
                              <a:gd name="connsiteY3480" fmla="*/ 3271325 h 4900456"/>
                              <a:gd name="connsiteX3481" fmla="*/ 6952416 w 7362098"/>
                              <a:gd name="connsiteY3481" fmla="*/ 3276115 h 4900456"/>
                              <a:gd name="connsiteX3482" fmla="*/ 6958803 w 7362098"/>
                              <a:gd name="connsiteY3482" fmla="*/ 3276115 h 4900456"/>
                              <a:gd name="connsiteX3483" fmla="*/ 6959203 w 7362098"/>
                              <a:gd name="connsiteY3483" fmla="*/ 3276115 h 4900456"/>
                              <a:gd name="connsiteX3484" fmla="*/ 6973174 w 7362098"/>
                              <a:gd name="connsiteY3484" fmla="*/ 3275317 h 4900456"/>
                              <a:gd name="connsiteX3485" fmla="*/ 6980360 w 7362098"/>
                              <a:gd name="connsiteY3485" fmla="*/ 3287294 h 4900456"/>
                              <a:gd name="connsiteX3486" fmla="*/ 6983953 w 7362098"/>
                              <a:gd name="connsiteY3486" fmla="*/ 3292084 h 4900456"/>
                              <a:gd name="connsiteX3487" fmla="*/ 6987146 w 7362098"/>
                              <a:gd name="connsiteY3487" fmla="*/ 3292882 h 4900456"/>
                              <a:gd name="connsiteX3488" fmla="*/ 6991538 w 7362098"/>
                              <a:gd name="connsiteY3488" fmla="*/ 3293282 h 4900456"/>
                              <a:gd name="connsiteX3489" fmla="*/ 6995130 w 7362098"/>
                              <a:gd name="connsiteY3489" fmla="*/ 3297274 h 4900456"/>
                              <a:gd name="connsiteX3490" fmla="*/ 6989542 w 7362098"/>
                              <a:gd name="connsiteY3490" fmla="*/ 3301266 h 4900456"/>
                              <a:gd name="connsiteX3491" fmla="*/ 6983554 w 7362098"/>
                              <a:gd name="connsiteY3491" fmla="*/ 3300866 h 4900456"/>
                              <a:gd name="connsiteX3492" fmla="*/ 6978763 w 7362098"/>
                              <a:gd name="connsiteY3492" fmla="*/ 3299270 h 4900456"/>
                              <a:gd name="connsiteX3493" fmla="*/ 6971578 w 7362098"/>
                              <a:gd name="connsiteY3493" fmla="*/ 3287294 h 4900456"/>
                              <a:gd name="connsiteX3494" fmla="*/ 6968384 w 7362098"/>
                              <a:gd name="connsiteY3494" fmla="*/ 3282502 h 4900456"/>
                              <a:gd name="connsiteX3495" fmla="*/ 6961598 w 7362098"/>
                              <a:gd name="connsiteY3495" fmla="*/ 3282901 h 4900456"/>
                              <a:gd name="connsiteX3496" fmla="*/ 6948025 w 7362098"/>
                              <a:gd name="connsiteY3496" fmla="*/ 3283301 h 4900456"/>
                              <a:gd name="connsiteX3497" fmla="*/ 6940839 w 7362098"/>
                              <a:gd name="connsiteY3497" fmla="*/ 3271724 h 4900456"/>
                              <a:gd name="connsiteX3498" fmla="*/ 6937247 w 7362098"/>
                              <a:gd name="connsiteY3498" fmla="*/ 3266534 h 4900456"/>
                              <a:gd name="connsiteX3499" fmla="*/ 6931259 w 7362098"/>
                              <a:gd name="connsiteY3499" fmla="*/ 3266534 h 4900456"/>
                              <a:gd name="connsiteX3500" fmla="*/ 6930860 w 7362098"/>
                              <a:gd name="connsiteY3500" fmla="*/ 3266534 h 4900456"/>
                              <a:gd name="connsiteX3501" fmla="*/ 6917287 w 7362098"/>
                              <a:gd name="connsiteY3501" fmla="*/ 3266934 h 4900456"/>
                              <a:gd name="connsiteX3502" fmla="*/ 6910101 w 7362098"/>
                              <a:gd name="connsiteY3502" fmla="*/ 3254958 h 4900456"/>
                              <a:gd name="connsiteX3503" fmla="*/ 6906907 w 7362098"/>
                              <a:gd name="connsiteY3503" fmla="*/ 3250167 h 4900456"/>
                              <a:gd name="connsiteX3504" fmla="*/ 6900120 w 7362098"/>
                              <a:gd name="connsiteY3504" fmla="*/ 3250566 h 4900456"/>
                              <a:gd name="connsiteX3505" fmla="*/ 6886548 w 7362098"/>
                              <a:gd name="connsiteY3505" fmla="*/ 3250966 h 4900456"/>
                              <a:gd name="connsiteX3506" fmla="*/ 6884152 w 7362098"/>
                              <a:gd name="connsiteY3506" fmla="*/ 3249369 h 4900456"/>
                              <a:gd name="connsiteX3507" fmla="*/ 6882556 w 7362098"/>
                              <a:gd name="connsiteY3507" fmla="*/ 3244179 h 4900456"/>
                              <a:gd name="connsiteX3508" fmla="*/ 6887745 w 7362098"/>
                              <a:gd name="connsiteY3508" fmla="*/ 3242582 h 4900456"/>
                              <a:gd name="connsiteX3509" fmla="*/ 6890140 w 7362098"/>
                              <a:gd name="connsiteY3509" fmla="*/ 3244179 h 4900456"/>
                              <a:gd name="connsiteX3510" fmla="*/ 6896528 w 7362098"/>
                              <a:gd name="connsiteY3510" fmla="*/ 3244179 h 4900456"/>
                              <a:gd name="connsiteX3511" fmla="*/ 6896927 w 7362098"/>
                              <a:gd name="connsiteY3511" fmla="*/ 3244179 h 4900456"/>
                              <a:gd name="connsiteX3512" fmla="*/ 6901518 w 7362098"/>
                              <a:gd name="connsiteY3512" fmla="*/ 3242283 h 4900456"/>
                              <a:gd name="connsiteX3513" fmla="*/ 1563272 w 7362098"/>
                              <a:gd name="connsiteY3513" fmla="*/ 3238990 h 4900456"/>
                              <a:gd name="connsiteX3514" fmla="*/ 1566069 w 7362098"/>
                              <a:gd name="connsiteY3514" fmla="*/ 3239788 h 4900456"/>
                              <a:gd name="connsiteX3515" fmla="*/ 1565268 w 7362098"/>
                              <a:gd name="connsiteY3515" fmla="*/ 3242582 h 4900456"/>
                              <a:gd name="connsiteX3516" fmla="*/ 1550099 w 7362098"/>
                              <a:gd name="connsiteY3516" fmla="*/ 3251366 h 4900456"/>
                              <a:gd name="connsiteX3517" fmla="*/ 1549301 w 7362098"/>
                              <a:gd name="connsiteY3517" fmla="*/ 3251765 h 4900456"/>
                              <a:gd name="connsiteX3518" fmla="*/ 1547305 w 7362098"/>
                              <a:gd name="connsiteY3518" fmla="*/ 3250567 h 4900456"/>
                              <a:gd name="connsiteX3519" fmla="*/ 1548102 w 7362098"/>
                              <a:gd name="connsiteY3519" fmla="*/ 3247773 h 4900456"/>
                              <a:gd name="connsiteX3520" fmla="*/ 1485031 w 7362098"/>
                              <a:gd name="connsiteY3520" fmla="*/ 3233800 h 4900456"/>
                              <a:gd name="connsiteX3521" fmla="*/ 1499003 w 7362098"/>
                              <a:gd name="connsiteY3521" fmla="*/ 3244579 h 4900456"/>
                              <a:gd name="connsiteX3522" fmla="*/ 1499405 w 7362098"/>
                              <a:gd name="connsiteY3522" fmla="*/ 3247374 h 4900456"/>
                              <a:gd name="connsiteX3523" fmla="*/ 1497807 w 7362098"/>
                              <a:gd name="connsiteY3523" fmla="*/ 3248172 h 4900456"/>
                              <a:gd name="connsiteX3524" fmla="*/ 1496210 w 7362098"/>
                              <a:gd name="connsiteY3524" fmla="*/ 3247773 h 4900456"/>
                              <a:gd name="connsiteX3525" fmla="*/ 1482636 w 7362098"/>
                              <a:gd name="connsiteY3525" fmla="*/ 3236994 h 4900456"/>
                              <a:gd name="connsiteX3526" fmla="*/ 1482237 w 7362098"/>
                              <a:gd name="connsiteY3526" fmla="*/ 3234199 h 4900456"/>
                              <a:gd name="connsiteX3527" fmla="*/ 1485031 w 7362098"/>
                              <a:gd name="connsiteY3527" fmla="*/ 3233800 h 4900456"/>
                              <a:gd name="connsiteX3528" fmla="*/ 1553293 w 7362098"/>
                              <a:gd name="connsiteY3528" fmla="*/ 3224619 h 4900456"/>
                              <a:gd name="connsiteX3529" fmla="*/ 1553694 w 7362098"/>
                              <a:gd name="connsiteY3529" fmla="*/ 3227413 h 4900456"/>
                              <a:gd name="connsiteX3530" fmla="*/ 1542912 w 7362098"/>
                              <a:gd name="connsiteY3530" fmla="*/ 3241386 h 4900456"/>
                              <a:gd name="connsiteX3531" fmla="*/ 1541317 w 7362098"/>
                              <a:gd name="connsiteY3531" fmla="*/ 3242185 h 4900456"/>
                              <a:gd name="connsiteX3532" fmla="*/ 1539719 w 7362098"/>
                              <a:gd name="connsiteY3532" fmla="*/ 3241785 h 4900456"/>
                              <a:gd name="connsiteX3533" fmla="*/ 1539719 w 7362098"/>
                              <a:gd name="connsiteY3533" fmla="*/ 3238991 h 4900456"/>
                              <a:gd name="connsiteX3534" fmla="*/ 1550500 w 7362098"/>
                              <a:gd name="connsiteY3534" fmla="*/ 3225018 h 4900456"/>
                              <a:gd name="connsiteX3535" fmla="*/ 1553293 w 7362098"/>
                              <a:gd name="connsiteY3535" fmla="*/ 3224619 h 4900456"/>
                              <a:gd name="connsiteX3536" fmla="*/ 1497008 w 7362098"/>
                              <a:gd name="connsiteY3536" fmla="*/ 3221026 h 4900456"/>
                              <a:gd name="connsiteX3537" fmla="*/ 1499801 w 7362098"/>
                              <a:gd name="connsiteY3537" fmla="*/ 3221824 h 4900456"/>
                              <a:gd name="connsiteX3538" fmla="*/ 1508586 w 7362098"/>
                              <a:gd name="connsiteY3538" fmla="*/ 3236995 h 4900456"/>
                              <a:gd name="connsiteX3539" fmla="*/ 1507786 w 7362098"/>
                              <a:gd name="connsiteY3539" fmla="*/ 3239789 h 4900456"/>
                              <a:gd name="connsiteX3540" fmla="*/ 1506987 w 7362098"/>
                              <a:gd name="connsiteY3540" fmla="*/ 3240188 h 4900456"/>
                              <a:gd name="connsiteX3541" fmla="*/ 1504992 w 7362098"/>
                              <a:gd name="connsiteY3541" fmla="*/ 3238991 h 4900456"/>
                              <a:gd name="connsiteX3542" fmla="*/ 1496209 w 7362098"/>
                              <a:gd name="connsiteY3542" fmla="*/ 3223820 h 4900456"/>
                              <a:gd name="connsiteX3543" fmla="*/ 1497008 w 7362098"/>
                              <a:gd name="connsiteY3543" fmla="*/ 3221026 h 4900456"/>
                              <a:gd name="connsiteX3544" fmla="*/ 1535330 w 7362098"/>
                              <a:gd name="connsiteY3544" fmla="*/ 3215836 h 4900456"/>
                              <a:gd name="connsiteX3545" fmla="*/ 1536927 w 7362098"/>
                              <a:gd name="connsiteY3545" fmla="*/ 3218630 h 4900456"/>
                              <a:gd name="connsiteX3546" fmla="*/ 1532137 w 7362098"/>
                              <a:gd name="connsiteY3546" fmla="*/ 3235397 h 4900456"/>
                              <a:gd name="connsiteX3547" fmla="*/ 1530539 w 7362098"/>
                              <a:gd name="connsiteY3547" fmla="*/ 3236994 h 4900456"/>
                              <a:gd name="connsiteX3548" fmla="*/ 1529741 w 7362098"/>
                              <a:gd name="connsiteY3548" fmla="*/ 3236994 h 4900456"/>
                              <a:gd name="connsiteX3549" fmla="*/ 1527746 w 7362098"/>
                              <a:gd name="connsiteY3549" fmla="*/ 3234200 h 4900456"/>
                              <a:gd name="connsiteX3550" fmla="*/ 1532536 w 7362098"/>
                              <a:gd name="connsiteY3550" fmla="*/ 3217432 h 4900456"/>
                              <a:gd name="connsiteX3551" fmla="*/ 1535330 w 7362098"/>
                              <a:gd name="connsiteY3551" fmla="*/ 3215836 h 4900456"/>
                              <a:gd name="connsiteX3552" fmla="*/ 1515374 w 7362098"/>
                              <a:gd name="connsiteY3552" fmla="*/ 3214240 h 4900456"/>
                              <a:gd name="connsiteX3553" fmla="*/ 1517771 w 7362098"/>
                              <a:gd name="connsiteY3553" fmla="*/ 3216236 h 4900456"/>
                              <a:gd name="connsiteX3554" fmla="*/ 1520166 w 7362098"/>
                              <a:gd name="connsiteY3554" fmla="*/ 3233801 h 4900456"/>
                              <a:gd name="connsiteX3555" fmla="*/ 1518170 w 7362098"/>
                              <a:gd name="connsiteY3555" fmla="*/ 3236197 h 4900456"/>
                              <a:gd name="connsiteX3556" fmla="*/ 1515774 w 7362098"/>
                              <a:gd name="connsiteY3556" fmla="*/ 3234201 h 4900456"/>
                              <a:gd name="connsiteX3557" fmla="*/ 1513378 w 7362098"/>
                              <a:gd name="connsiteY3557" fmla="*/ 3216635 h 4900456"/>
                              <a:gd name="connsiteX3558" fmla="*/ 1515374 w 7362098"/>
                              <a:gd name="connsiteY3558" fmla="*/ 3214240 h 4900456"/>
                              <a:gd name="connsiteX3559" fmla="*/ 560129 w 7362098"/>
                              <a:gd name="connsiteY3559" fmla="*/ 3189639 h 4900456"/>
                              <a:gd name="connsiteX3560" fmla="*/ 579241 w 7362098"/>
                              <a:gd name="connsiteY3560" fmla="*/ 3203860 h 4900456"/>
                              <a:gd name="connsiteX3561" fmla="*/ 573652 w 7362098"/>
                              <a:gd name="connsiteY3561" fmla="*/ 3207453 h 4900456"/>
                              <a:gd name="connsiteX3562" fmla="*/ 539321 w 7362098"/>
                              <a:gd name="connsiteY3562" fmla="*/ 3199469 h 4900456"/>
                              <a:gd name="connsiteX3563" fmla="*/ 532135 w 7362098"/>
                              <a:gd name="connsiteY3563" fmla="*/ 3233402 h 4900456"/>
                              <a:gd name="connsiteX3564" fmla="*/ 526546 w 7362098"/>
                              <a:gd name="connsiteY3564" fmla="*/ 3236995 h 4900456"/>
                              <a:gd name="connsiteX3565" fmla="*/ 525748 w 7362098"/>
                              <a:gd name="connsiteY3565" fmla="*/ 3235797 h 4900456"/>
                              <a:gd name="connsiteX3566" fmla="*/ 536526 w 7362098"/>
                              <a:gd name="connsiteY3566" fmla="*/ 3193082 h 4900456"/>
                              <a:gd name="connsiteX3567" fmla="*/ 560129 w 7362098"/>
                              <a:gd name="connsiteY3567" fmla="*/ 3189639 h 4900456"/>
                              <a:gd name="connsiteX3568" fmla="*/ 7263044 w 7362098"/>
                              <a:gd name="connsiteY3568" fmla="*/ 3176465 h 4900456"/>
                              <a:gd name="connsiteX3569" fmla="*/ 7282155 w 7362098"/>
                              <a:gd name="connsiteY3569" fmla="*/ 3190686 h 4900456"/>
                              <a:gd name="connsiteX3570" fmla="*/ 7276566 w 7362098"/>
                              <a:gd name="connsiteY3570" fmla="*/ 3194279 h 4900456"/>
                              <a:gd name="connsiteX3571" fmla="*/ 7242235 w 7362098"/>
                              <a:gd name="connsiteY3571" fmla="*/ 3186295 h 4900456"/>
                              <a:gd name="connsiteX3572" fmla="*/ 7235049 w 7362098"/>
                              <a:gd name="connsiteY3572" fmla="*/ 3220228 h 4900456"/>
                              <a:gd name="connsiteX3573" fmla="*/ 7229460 w 7362098"/>
                              <a:gd name="connsiteY3573" fmla="*/ 3223821 h 4900456"/>
                              <a:gd name="connsiteX3574" fmla="*/ 7228661 w 7362098"/>
                              <a:gd name="connsiteY3574" fmla="*/ 3222623 h 4900456"/>
                              <a:gd name="connsiteX3575" fmla="*/ 7239441 w 7362098"/>
                              <a:gd name="connsiteY3575" fmla="*/ 3179908 h 4900456"/>
                              <a:gd name="connsiteX3576" fmla="*/ 7263044 w 7362098"/>
                              <a:gd name="connsiteY3576" fmla="*/ 3176465 h 4900456"/>
                              <a:gd name="connsiteX3577" fmla="*/ 5303326 w 7362098"/>
                              <a:gd name="connsiteY3577" fmla="*/ 3160348 h 4900456"/>
                              <a:gd name="connsiteX3578" fmla="*/ 5305721 w 7362098"/>
                              <a:gd name="connsiteY3578" fmla="*/ 3162344 h 4900456"/>
                              <a:gd name="connsiteX3579" fmla="*/ 5308117 w 7362098"/>
                              <a:gd name="connsiteY3579" fmla="*/ 3179909 h 4900456"/>
                              <a:gd name="connsiteX3580" fmla="*/ 5306121 w 7362098"/>
                              <a:gd name="connsiteY3580" fmla="*/ 3182305 h 4900456"/>
                              <a:gd name="connsiteX3581" fmla="*/ 5303725 w 7362098"/>
                              <a:gd name="connsiteY3581" fmla="*/ 3180309 h 4900456"/>
                              <a:gd name="connsiteX3582" fmla="*/ 5301330 w 7362098"/>
                              <a:gd name="connsiteY3582" fmla="*/ 3162743 h 4900456"/>
                              <a:gd name="connsiteX3583" fmla="*/ 5303326 w 7362098"/>
                              <a:gd name="connsiteY3583" fmla="*/ 3160348 h 4900456"/>
                              <a:gd name="connsiteX3584" fmla="*/ 5291749 w 7362098"/>
                              <a:gd name="connsiteY3584" fmla="*/ 3159550 h 4900456"/>
                              <a:gd name="connsiteX3585" fmla="*/ 5292947 w 7362098"/>
                              <a:gd name="connsiteY3585" fmla="*/ 3162344 h 4900456"/>
                              <a:gd name="connsiteX3586" fmla="*/ 5288156 w 7362098"/>
                              <a:gd name="connsiteY3586" fmla="*/ 3179111 h 4900456"/>
                              <a:gd name="connsiteX3587" fmla="*/ 5286559 w 7362098"/>
                              <a:gd name="connsiteY3587" fmla="*/ 3180708 h 4900456"/>
                              <a:gd name="connsiteX3588" fmla="*/ 5285761 w 7362098"/>
                              <a:gd name="connsiteY3588" fmla="*/ 3180708 h 4900456"/>
                              <a:gd name="connsiteX3589" fmla="*/ 5284164 w 7362098"/>
                              <a:gd name="connsiteY3589" fmla="*/ 3177914 h 4900456"/>
                              <a:gd name="connsiteX3590" fmla="*/ 5288955 w 7362098"/>
                              <a:gd name="connsiteY3590" fmla="*/ 3161147 h 4900456"/>
                              <a:gd name="connsiteX3591" fmla="*/ 5291749 w 7362098"/>
                              <a:gd name="connsiteY3591" fmla="*/ 3159550 h 4900456"/>
                              <a:gd name="connsiteX3592" fmla="*/ 5314104 w 7362098"/>
                              <a:gd name="connsiteY3592" fmla="*/ 3156754 h 4900456"/>
                              <a:gd name="connsiteX3593" fmla="*/ 5316898 w 7362098"/>
                              <a:gd name="connsiteY3593" fmla="*/ 3157553 h 4900456"/>
                              <a:gd name="connsiteX3594" fmla="*/ 5325682 w 7362098"/>
                              <a:gd name="connsiteY3594" fmla="*/ 3172723 h 4900456"/>
                              <a:gd name="connsiteX3595" fmla="*/ 5324883 w 7362098"/>
                              <a:gd name="connsiteY3595" fmla="*/ 3175518 h 4900456"/>
                              <a:gd name="connsiteX3596" fmla="*/ 5324085 w 7362098"/>
                              <a:gd name="connsiteY3596" fmla="*/ 3175917 h 4900456"/>
                              <a:gd name="connsiteX3597" fmla="*/ 5322089 w 7362098"/>
                              <a:gd name="connsiteY3597" fmla="*/ 3174719 h 4900456"/>
                              <a:gd name="connsiteX3598" fmla="*/ 5313305 w 7362098"/>
                              <a:gd name="connsiteY3598" fmla="*/ 3159549 h 4900456"/>
                              <a:gd name="connsiteX3599" fmla="*/ 5314104 w 7362098"/>
                              <a:gd name="connsiteY3599" fmla="*/ 3156754 h 4900456"/>
                              <a:gd name="connsiteX3600" fmla="*/ 5281770 w 7362098"/>
                              <a:gd name="connsiteY3600" fmla="*/ 3154360 h 4900456"/>
                              <a:gd name="connsiteX3601" fmla="*/ 5282568 w 7362098"/>
                              <a:gd name="connsiteY3601" fmla="*/ 3157155 h 4900456"/>
                              <a:gd name="connsiteX3602" fmla="*/ 5271789 w 7362098"/>
                              <a:gd name="connsiteY3602" fmla="*/ 3171127 h 4900456"/>
                              <a:gd name="connsiteX3603" fmla="*/ 5270192 w 7362098"/>
                              <a:gd name="connsiteY3603" fmla="*/ 3171926 h 4900456"/>
                              <a:gd name="connsiteX3604" fmla="*/ 5268595 w 7362098"/>
                              <a:gd name="connsiteY3604" fmla="*/ 3171527 h 4900456"/>
                              <a:gd name="connsiteX3605" fmla="*/ 5268196 w 7362098"/>
                              <a:gd name="connsiteY3605" fmla="*/ 3168732 h 4900456"/>
                              <a:gd name="connsiteX3606" fmla="*/ 5278976 w 7362098"/>
                              <a:gd name="connsiteY3606" fmla="*/ 3154759 h 4900456"/>
                              <a:gd name="connsiteX3607" fmla="*/ 5281770 w 7362098"/>
                              <a:gd name="connsiteY3607" fmla="*/ 3154360 h 4900456"/>
                              <a:gd name="connsiteX3608" fmla="*/ 5325680 w 7362098"/>
                              <a:gd name="connsiteY3608" fmla="*/ 3148771 h 4900456"/>
                              <a:gd name="connsiteX3609" fmla="*/ 5340052 w 7362098"/>
                              <a:gd name="connsiteY3609" fmla="*/ 3159550 h 4900456"/>
                              <a:gd name="connsiteX3610" fmla="*/ 5340452 w 7362098"/>
                              <a:gd name="connsiteY3610" fmla="*/ 3162345 h 4900456"/>
                              <a:gd name="connsiteX3611" fmla="*/ 5338855 w 7362098"/>
                              <a:gd name="connsiteY3611" fmla="*/ 3163143 h 4900456"/>
                              <a:gd name="connsiteX3612" fmla="*/ 5337258 w 7362098"/>
                              <a:gd name="connsiteY3612" fmla="*/ 3162744 h 4900456"/>
                              <a:gd name="connsiteX3613" fmla="*/ 5323285 w 7362098"/>
                              <a:gd name="connsiteY3613" fmla="*/ 3151965 h 4900456"/>
                              <a:gd name="connsiteX3614" fmla="*/ 5322886 w 7362098"/>
                              <a:gd name="connsiteY3614" fmla="*/ 3149170 h 4900456"/>
                              <a:gd name="connsiteX3615" fmla="*/ 5325680 w 7362098"/>
                              <a:gd name="connsiteY3615" fmla="*/ 3148771 h 4900456"/>
                              <a:gd name="connsiteX3616" fmla="*/ 1834722 w 7362098"/>
                              <a:gd name="connsiteY3616" fmla="*/ 3148372 h 4900456"/>
                              <a:gd name="connsiteX3617" fmla="*/ 1837517 w 7362098"/>
                              <a:gd name="connsiteY3617" fmla="*/ 3149968 h 4900456"/>
                              <a:gd name="connsiteX3618" fmla="*/ 1855083 w 7362098"/>
                              <a:gd name="connsiteY3618" fmla="*/ 3160747 h 4900456"/>
                              <a:gd name="connsiteX3619" fmla="*/ 1858276 w 7362098"/>
                              <a:gd name="connsiteY3619" fmla="*/ 3162344 h 4900456"/>
                              <a:gd name="connsiteX3620" fmla="*/ 1857079 w 7362098"/>
                              <a:gd name="connsiteY3620" fmla="*/ 3165138 h 4900456"/>
                              <a:gd name="connsiteX3621" fmla="*/ 1856679 w 7362098"/>
                              <a:gd name="connsiteY3621" fmla="*/ 3165138 h 4900456"/>
                              <a:gd name="connsiteX3622" fmla="*/ 1843904 w 7362098"/>
                              <a:gd name="connsiteY3622" fmla="*/ 3163940 h 4900456"/>
                              <a:gd name="connsiteX3623" fmla="*/ 1815162 w 7362098"/>
                              <a:gd name="connsiteY3623" fmla="*/ 3196277 h 4900456"/>
                              <a:gd name="connsiteX3624" fmla="*/ 1772055 w 7362098"/>
                              <a:gd name="connsiteY3624" fmla="*/ 3199470 h 4900456"/>
                              <a:gd name="connsiteX3625" fmla="*/ 1765269 w 7362098"/>
                              <a:gd name="connsiteY3625" fmla="*/ 3210648 h 4900456"/>
                              <a:gd name="connsiteX3626" fmla="*/ 1764870 w 7362098"/>
                              <a:gd name="connsiteY3626" fmla="*/ 3211047 h 4900456"/>
                              <a:gd name="connsiteX3627" fmla="*/ 1762075 w 7362098"/>
                              <a:gd name="connsiteY3627" fmla="*/ 3210249 h 4900456"/>
                              <a:gd name="connsiteX3628" fmla="*/ 1762475 w 7362098"/>
                              <a:gd name="connsiteY3628" fmla="*/ 3207055 h 4900456"/>
                              <a:gd name="connsiteX3629" fmla="*/ 1764471 w 7362098"/>
                              <a:gd name="connsiteY3629" fmla="*/ 3186296 h 4900456"/>
                              <a:gd name="connsiteX3630" fmla="*/ 1764870 w 7362098"/>
                              <a:gd name="connsiteY3630" fmla="*/ 3183102 h 4900456"/>
                              <a:gd name="connsiteX3631" fmla="*/ 1768063 w 7362098"/>
                              <a:gd name="connsiteY3631" fmla="*/ 3183501 h 4900456"/>
                              <a:gd name="connsiteX3632" fmla="*/ 1772455 w 7362098"/>
                              <a:gd name="connsiteY3632" fmla="*/ 3195079 h 4900456"/>
                              <a:gd name="connsiteX3633" fmla="*/ 1772854 w 7362098"/>
                              <a:gd name="connsiteY3633" fmla="*/ 3195079 h 4900456"/>
                              <a:gd name="connsiteX3634" fmla="*/ 1813165 w 7362098"/>
                              <a:gd name="connsiteY3634" fmla="*/ 3192284 h 4900456"/>
                              <a:gd name="connsiteX3635" fmla="*/ 1839513 w 7362098"/>
                              <a:gd name="connsiteY3635" fmla="*/ 3161944 h 4900456"/>
                              <a:gd name="connsiteX3636" fmla="*/ 1839513 w 7362098"/>
                              <a:gd name="connsiteY3636" fmla="*/ 3161545 h 4900456"/>
                              <a:gd name="connsiteX3637" fmla="*/ 1833126 w 7362098"/>
                              <a:gd name="connsiteY3637" fmla="*/ 3151166 h 4900456"/>
                              <a:gd name="connsiteX3638" fmla="*/ 1834722 w 7362098"/>
                              <a:gd name="connsiteY3638" fmla="*/ 3148372 h 4900456"/>
                              <a:gd name="connsiteX3639" fmla="*/ 2757682 w 7362098"/>
                              <a:gd name="connsiteY3639" fmla="*/ 3144779 h 4900456"/>
                              <a:gd name="connsiteX3640" fmla="*/ 2762470 w 7362098"/>
                              <a:gd name="connsiteY3640" fmla="*/ 3148372 h 4900456"/>
                              <a:gd name="connsiteX3641" fmla="*/ 2766063 w 7362098"/>
                              <a:gd name="connsiteY3641" fmla="*/ 3172723 h 4900456"/>
                              <a:gd name="connsiteX3642" fmla="*/ 2790416 w 7362098"/>
                              <a:gd name="connsiteY3642" fmla="*/ 3169130 h 4900456"/>
                              <a:gd name="connsiteX3643" fmla="*/ 2795204 w 7362098"/>
                              <a:gd name="connsiteY3643" fmla="*/ 3172723 h 4900456"/>
                              <a:gd name="connsiteX3644" fmla="*/ 2791613 w 7362098"/>
                              <a:gd name="connsiteY3644" fmla="*/ 3177513 h 4900456"/>
                              <a:gd name="connsiteX3645" fmla="*/ 2767261 w 7362098"/>
                              <a:gd name="connsiteY3645" fmla="*/ 3181106 h 4900456"/>
                              <a:gd name="connsiteX3646" fmla="*/ 2770853 w 7362098"/>
                              <a:gd name="connsiteY3646" fmla="*/ 3205458 h 4900456"/>
                              <a:gd name="connsiteX3647" fmla="*/ 2767261 w 7362098"/>
                              <a:gd name="connsiteY3647" fmla="*/ 3210249 h 4900456"/>
                              <a:gd name="connsiteX3648" fmla="*/ 2762470 w 7362098"/>
                              <a:gd name="connsiteY3648" fmla="*/ 3206656 h 4900456"/>
                              <a:gd name="connsiteX3649" fmla="*/ 2758876 w 7362098"/>
                              <a:gd name="connsiteY3649" fmla="*/ 3182304 h 4900456"/>
                              <a:gd name="connsiteX3650" fmla="*/ 2734523 w 7362098"/>
                              <a:gd name="connsiteY3650" fmla="*/ 3185896 h 4900456"/>
                              <a:gd name="connsiteX3651" fmla="*/ 2729733 w 7362098"/>
                              <a:gd name="connsiteY3651" fmla="*/ 3182304 h 4900456"/>
                              <a:gd name="connsiteX3652" fmla="*/ 2733325 w 7362098"/>
                              <a:gd name="connsiteY3652" fmla="*/ 3177513 h 4900456"/>
                              <a:gd name="connsiteX3653" fmla="*/ 2757682 w 7362098"/>
                              <a:gd name="connsiteY3653" fmla="*/ 3173920 h 4900456"/>
                              <a:gd name="connsiteX3654" fmla="*/ 2754088 w 7362098"/>
                              <a:gd name="connsiteY3654" fmla="*/ 3149569 h 4900456"/>
                              <a:gd name="connsiteX3655" fmla="*/ 2757682 w 7362098"/>
                              <a:gd name="connsiteY3655" fmla="*/ 3144779 h 4900456"/>
                              <a:gd name="connsiteX3656" fmla="*/ 5271390 w 7362098"/>
                              <a:gd name="connsiteY3656" fmla="*/ 3144778 h 4900456"/>
                              <a:gd name="connsiteX3657" fmla="*/ 5274185 w 7362098"/>
                              <a:gd name="connsiteY3657" fmla="*/ 3145577 h 4900456"/>
                              <a:gd name="connsiteX3658" fmla="*/ 5273386 w 7362098"/>
                              <a:gd name="connsiteY3658" fmla="*/ 3148371 h 4900456"/>
                              <a:gd name="connsiteX3659" fmla="*/ 5258216 w 7362098"/>
                              <a:gd name="connsiteY3659" fmla="*/ 3157155 h 4900456"/>
                              <a:gd name="connsiteX3660" fmla="*/ 5257417 w 7362098"/>
                              <a:gd name="connsiteY3660" fmla="*/ 3157554 h 4900456"/>
                              <a:gd name="connsiteX3661" fmla="*/ 5255421 w 7362098"/>
                              <a:gd name="connsiteY3661" fmla="*/ 3156356 h 4900456"/>
                              <a:gd name="connsiteX3662" fmla="*/ 5256220 w 7362098"/>
                              <a:gd name="connsiteY3662" fmla="*/ 3153562 h 4900456"/>
                              <a:gd name="connsiteX3663" fmla="*/ 5330471 w 7362098"/>
                              <a:gd name="connsiteY3663" fmla="*/ 3137594 h 4900456"/>
                              <a:gd name="connsiteX3664" fmla="*/ 5347238 w 7362098"/>
                              <a:gd name="connsiteY3664" fmla="*/ 3142385 h 4900456"/>
                              <a:gd name="connsiteX3665" fmla="*/ 5348436 w 7362098"/>
                              <a:gd name="connsiteY3665" fmla="*/ 3145179 h 4900456"/>
                              <a:gd name="connsiteX3666" fmla="*/ 5346839 w 7362098"/>
                              <a:gd name="connsiteY3666" fmla="*/ 3146776 h 4900456"/>
                              <a:gd name="connsiteX3667" fmla="*/ 5346041 w 7362098"/>
                              <a:gd name="connsiteY3667" fmla="*/ 3146776 h 4900456"/>
                              <a:gd name="connsiteX3668" fmla="*/ 5329274 w 7362098"/>
                              <a:gd name="connsiteY3668" fmla="*/ 3141985 h 4900456"/>
                              <a:gd name="connsiteX3669" fmla="*/ 5327677 w 7362098"/>
                              <a:gd name="connsiteY3669" fmla="*/ 3139191 h 4900456"/>
                              <a:gd name="connsiteX3670" fmla="*/ 5330471 w 7362098"/>
                              <a:gd name="connsiteY3670" fmla="*/ 3137594 h 4900456"/>
                              <a:gd name="connsiteX3671" fmla="*/ 3986169 w 7362098"/>
                              <a:gd name="connsiteY3671" fmla="*/ 3137294 h 4900456"/>
                              <a:gd name="connsiteX3672" fmla="*/ 3995551 w 7362098"/>
                              <a:gd name="connsiteY3672" fmla="*/ 3138392 h 4900456"/>
                              <a:gd name="connsiteX3673" fmla="*/ 4002736 w 7362098"/>
                              <a:gd name="connsiteY3673" fmla="*/ 3150368 h 4900456"/>
                              <a:gd name="connsiteX3674" fmla="*/ 4006329 w 7362098"/>
                              <a:gd name="connsiteY3674" fmla="*/ 3155158 h 4900456"/>
                              <a:gd name="connsiteX3675" fmla="*/ 4012317 w 7362098"/>
                              <a:gd name="connsiteY3675" fmla="*/ 3155158 h 4900456"/>
                              <a:gd name="connsiteX3676" fmla="*/ 4012716 w 7362098"/>
                              <a:gd name="connsiteY3676" fmla="*/ 3155158 h 4900456"/>
                              <a:gd name="connsiteX3677" fmla="*/ 4013115 w 7362098"/>
                              <a:gd name="connsiteY3677" fmla="*/ 3154759 h 4900456"/>
                              <a:gd name="connsiteX3678" fmla="*/ 4026289 w 7362098"/>
                              <a:gd name="connsiteY3678" fmla="*/ 3154360 h 4900456"/>
                              <a:gd name="connsiteX3679" fmla="*/ 4033475 w 7362098"/>
                              <a:gd name="connsiteY3679" fmla="*/ 3165936 h 4900456"/>
                              <a:gd name="connsiteX3680" fmla="*/ 4033475 w 7362098"/>
                              <a:gd name="connsiteY3680" fmla="*/ 3166336 h 4900456"/>
                              <a:gd name="connsiteX3681" fmla="*/ 4037067 w 7362098"/>
                              <a:gd name="connsiteY3681" fmla="*/ 3171126 h 4900456"/>
                              <a:gd name="connsiteX3682" fmla="*/ 4043455 w 7362098"/>
                              <a:gd name="connsiteY3682" fmla="*/ 3171126 h 4900456"/>
                              <a:gd name="connsiteX3683" fmla="*/ 4043854 w 7362098"/>
                              <a:gd name="connsiteY3683" fmla="*/ 3171126 h 4900456"/>
                              <a:gd name="connsiteX3684" fmla="*/ 4057827 w 7362098"/>
                              <a:gd name="connsiteY3684" fmla="*/ 3170328 h 4900456"/>
                              <a:gd name="connsiteX3685" fmla="*/ 4065012 w 7362098"/>
                              <a:gd name="connsiteY3685" fmla="*/ 3182305 h 4900456"/>
                              <a:gd name="connsiteX3686" fmla="*/ 4068605 w 7362098"/>
                              <a:gd name="connsiteY3686" fmla="*/ 3187095 h 4900456"/>
                              <a:gd name="connsiteX3687" fmla="*/ 4071799 w 7362098"/>
                              <a:gd name="connsiteY3687" fmla="*/ 3187893 h 4900456"/>
                              <a:gd name="connsiteX3688" fmla="*/ 4076190 w 7362098"/>
                              <a:gd name="connsiteY3688" fmla="*/ 3188293 h 4900456"/>
                              <a:gd name="connsiteX3689" fmla="*/ 4079783 w 7362098"/>
                              <a:gd name="connsiteY3689" fmla="*/ 3192285 h 4900456"/>
                              <a:gd name="connsiteX3690" fmla="*/ 4074194 w 7362098"/>
                              <a:gd name="connsiteY3690" fmla="*/ 3196277 h 4900456"/>
                              <a:gd name="connsiteX3691" fmla="*/ 4068206 w 7362098"/>
                              <a:gd name="connsiteY3691" fmla="*/ 3195877 h 4900456"/>
                              <a:gd name="connsiteX3692" fmla="*/ 4063416 w 7362098"/>
                              <a:gd name="connsiteY3692" fmla="*/ 3194281 h 4900456"/>
                              <a:gd name="connsiteX3693" fmla="*/ 4056230 w 7362098"/>
                              <a:gd name="connsiteY3693" fmla="*/ 3182305 h 4900456"/>
                              <a:gd name="connsiteX3694" fmla="*/ 4053036 w 7362098"/>
                              <a:gd name="connsiteY3694" fmla="*/ 3177513 h 4900456"/>
                              <a:gd name="connsiteX3695" fmla="*/ 4046249 w 7362098"/>
                              <a:gd name="connsiteY3695" fmla="*/ 3177912 h 4900456"/>
                              <a:gd name="connsiteX3696" fmla="*/ 4032676 w 7362098"/>
                              <a:gd name="connsiteY3696" fmla="*/ 3178312 h 4900456"/>
                              <a:gd name="connsiteX3697" fmla="*/ 4025491 w 7362098"/>
                              <a:gd name="connsiteY3697" fmla="*/ 3166735 h 4900456"/>
                              <a:gd name="connsiteX3698" fmla="*/ 4021898 w 7362098"/>
                              <a:gd name="connsiteY3698" fmla="*/ 3161545 h 4900456"/>
                              <a:gd name="connsiteX3699" fmla="*/ 4015910 w 7362098"/>
                              <a:gd name="connsiteY3699" fmla="*/ 3161545 h 4900456"/>
                              <a:gd name="connsiteX3700" fmla="*/ 4015511 w 7362098"/>
                              <a:gd name="connsiteY3700" fmla="*/ 3161545 h 4900456"/>
                              <a:gd name="connsiteX3701" fmla="*/ 4001938 w 7362098"/>
                              <a:gd name="connsiteY3701" fmla="*/ 3161944 h 4900456"/>
                              <a:gd name="connsiteX3702" fmla="*/ 3994752 w 7362098"/>
                              <a:gd name="connsiteY3702" fmla="*/ 3149968 h 4900456"/>
                              <a:gd name="connsiteX3703" fmla="*/ 3991559 w 7362098"/>
                              <a:gd name="connsiteY3703" fmla="*/ 3145178 h 4900456"/>
                              <a:gd name="connsiteX3704" fmla="*/ 3984772 w 7362098"/>
                              <a:gd name="connsiteY3704" fmla="*/ 3145577 h 4900456"/>
                              <a:gd name="connsiteX3705" fmla="*/ 3971199 w 7362098"/>
                              <a:gd name="connsiteY3705" fmla="*/ 3145976 h 4900456"/>
                              <a:gd name="connsiteX3706" fmla="*/ 3968804 w 7362098"/>
                              <a:gd name="connsiteY3706" fmla="*/ 3144380 h 4900456"/>
                              <a:gd name="connsiteX3707" fmla="*/ 3967207 w 7362098"/>
                              <a:gd name="connsiteY3707" fmla="*/ 3139190 h 4900456"/>
                              <a:gd name="connsiteX3708" fmla="*/ 3972397 w 7362098"/>
                              <a:gd name="connsiteY3708" fmla="*/ 3137593 h 4900456"/>
                              <a:gd name="connsiteX3709" fmla="*/ 3974792 w 7362098"/>
                              <a:gd name="connsiteY3709" fmla="*/ 3139190 h 4900456"/>
                              <a:gd name="connsiteX3710" fmla="*/ 3981179 w 7362098"/>
                              <a:gd name="connsiteY3710" fmla="*/ 3139190 h 4900456"/>
                              <a:gd name="connsiteX3711" fmla="*/ 3981579 w 7362098"/>
                              <a:gd name="connsiteY3711" fmla="*/ 3139190 h 4900456"/>
                              <a:gd name="connsiteX3712" fmla="*/ 3986169 w 7362098"/>
                              <a:gd name="connsiteY3712" fmla="*/ 3137294 h 4900456"/>
                              <a:gd name="connsiteX3713" fmla="*/ 5268596 w 7362098"/>
                              <a:gd name="connsiteY3713" fmla="*/ 3133202 h 4900456"/>
                              <a:gd name="connsiteX3714" fmla="*/ 5270992 w 7362098"/>
                              <a:gd name="connsiteY3714" fmla="*/ 3135198 h 4900456"/>
                              <a:gd name="connsiteX3715" fmla="*/ 5268996 w 7362098"/>
                              <a:gd name="connsiteY3715" fmla="*/ 3137593 h 4900456"/>
                              <a:gd name="connsiteX3716" fmla="*/ 5251430 w 7362098"/>
                              <a:gd name="connsiteY3716" fmla="*/ 3139989 h 4900456"/>
                              <a:gd name="connsiteX3717" fmla="*/ 5249035 w 7362098"/>
                              <a:gd name="connsiteY3717" fmla="*/ 3137993 h 4900456"/>
                              <a:gd name="connsiteX3718" fmla="*/ 5251031 w 7362098"/>
                              <a:gd name="connsiteY3718" fmla="*/ 3135597 h 4900456"/>
                              <a:gd name="connsiteX3719" fmla="*/ 5347638 w 7362098"/>
                              <a:gd name="connsiteY3719" fmla="*/ 3122823 h 4900456"/>
                              <a:gd name="connsiteX3720" fmla="*/ 5350033 w 7362098"/>
                              <a:gd name="connsiteY3720" fmla="*/ 3124819 h 4900456"/>
                              <a:gd name="connsiteX3721" fmla="*/ 5348037 w 7362098"/>
                              <a:gd name="connsiteY3721" fmla="*/ 3127214 h 4900456"/>
                              <a:gd name="connsiteX3722" fmla="*/ 5330471 w 7362098"/>
                              <a:gd name="connsiteY3722" fmla="*/ 3129610 h 4900456"/>
                              <a:gd name="connsiteX3723" fmla="*/ 5328076 w 7362098"/>
                              <a:gd name="connsiteY3723" fmla="*/ 3127614 h 4900456"/>
                              <a:gd name="connsiteX3724" fmla="*/ 5330072 w 7362098"/>
                              <a:gd name="connsiteY3724" fmla="*/ 3125218 h 4900456"/>
                              <a:gd name="connsiteX3725" fmla="*/ 5253026 w 7362098"/>
                              <a:gd name="connsiteY3725" fmla="*/ 3116037 h 4900456"/>
                              <a:gd name="connsiteX3726" fmla="*/ 5269794 w 7362098"/>
                              <a:gd name="connsiteY3726" fmla="*/ 3120828 h 4900456"/>
                              <a:gd name="connsiteX3727" fmla="*/ 5271391 w 7362098"/>
                              <a:gd name="connsiteY3727" fmla="*/ 3123622 h 4900456"/>
                              <a:gd name="connsiteX3728" fmla="*/ 5269794 w 7362098"/>
                              <a:gd name="connsiteY3728" fmla="*/ 3125219 h 4900456"/>
                              <a:gd name="connsiteX3729" fmla="*/ 5268995 w 7362098"/>
                              <a:gd name="connsiteY3729" fmla="*/ 3125219 h 4900456"/>
                              <a:gd name="connsiteX3730" fmla="*/ 5252228 w 7362098"/>
                              <a:gd name="connsiteY3730" fmla="*/ 3120428 h 4900456"/>
                              <a:gd name="connsiteX3731" fmla="*/ 5250232 w 7362098"/>
                              <a:gd name="connsiteY3731" fmla="*/ 3117633 h 4900456"/>
                              <a:gd name="connsiteX3732" fmla="*/ 5253026 w 7362098"/>
                              <a:gd name="connsiteY3732" fmla="*/ 3116037 h 4900456"/>
                              <a:gd name="connsiteX3733" fmla="*/ 5340852 w 7362098"/>
                              <a:gd name="connsiteY3733" fmla="*/ 3105657 h 4900456"/>
                              <a:gd name="connsiteX3734" fmla="*/ 5343646 w 7362098"/>
                              <a:gd name="connsiteY3734" fmla="*/ 3106456 h 4900456"/>
                              <a:gd name="connsiteX3735" fmla="*/ 5342848 w 7362098"/>
                              <a:gd name="connsiteY3735" fmla="*/ 3109250 h 4900456"/>
                              <a:gd name="connsiteX3736" fmla="*/ 5327677 w 7362098"/>
                              <a:gd name="connsiteY3736" fmla="*/ 3118034 h 4900456"/>
                              <a:gd name="connsiteX3737" fmla="*/ 5326879 w 7362098"/>
                              <a:gd name="connsiteY3737" fmla="*/ 3118433 h 4900456"/>
                              <a:gd name="connsiteX3738" fmla="*/ 5324883 w 7362098"/>
                              <a:gd name="connsiteY3738" fmla="*/ 3117235 h 4900456"/>
                              <a:gd name="connsiteX3739" fmla="*/ 5325681 w 7362098"/>
                              <a:gd name="connsiteY3739" fmla="*/ 3114441 h 4900456"/>
                              <a:gd name="connsiteX3740" fmla="*/ 4003334 w 7362098"/>
                              <a:gd name="connsiteY3740" fmla="*/ 3104959 h 4900456"/>
                              <a:gd name="connsiteX3741" fmla="*/ 4012716 w 7362098"/>
                              <a:gd name="connsiteY3741" fmla="*/ 3106057 h 4900456"/>
                              <a:gd name="connsiteX3742" fmla="*/ 4019901 w 7362098"/>
                              <a:gd name="connsiteY3742" fmla="*/ 3118032 h 4900456"/>
                              <a:gd name="connsiteX3743" fmla="*/ 4023494 w 7362098"/>
                              <a:gd name="connsiteY3743" fmla="*/ 3122823 h 4900456"/>
                              <a:gd name="connsiteX3744" fmla="*/ 4029482 w 7362098"/>
                              <a:gd name="connsiteY3744" fmla="*/ 3122823 h 4900456"/>
                              <a:gd name="connsiteX3745" fmla="*/ 4029881 w 7362098"/>
                              <a:gd name="connsiteY3745" fmla="*/ 3122823 h 4900456"/>
                              <a:gd name="connsiteX3746" fmla="*/ 4030280 w 7362098"/>
                              <a:gd name="connsiteY3746" fmla="*/ 3122424 h 4900456"/>
                              <a:gd name="connsiteX3747" fmla="*/ 4043454 w 7362098"/>
                              <a:gd name="connsiteY3747" fmla="*/ 3122024 h 4900456"/>
                              <a:gd name="connsiteX3748" fmla="*/ 4050639 w 7362098"/>
                              <a:gd name="connsiteY3748" fmla="*/ 3133601 h 4900456"/>
                              <a:gd name="connsiteX3749" fmla="*/ 4050639 w 7362098"/>
                              <a:gd name="connsiteY3749" fmla="*/ 3134000 h 4900456"/>
                              <a:gd name="connsiteX3750" fmla="*/ 4054232 w 7362098"/>
                              <a:gd name="connsiteY3750" fmla="*/ 3138791 h 4900456"/>
                              <a:gd name="connsiteX3751" fmla="*/ 4060619 w 7362098"/>
                              <a:gd name="connsiteY3751" fmla="*/ 3138791 h 4900456"/>
                              <a:gd name="connsiteX3752" fmla="*/ 4061019 w 7362098"/>
                              <a:gd name="connsiteY3752" fmla="*/ 3138791 h 4900456"/>
                              <a:gd name="connsiteX3753" fmla="*/ 4074991 w 7362098"/>
                              <a:gd name="connsiteY3753" fmla="*/ 3137992 h 4900456"/>
                              <a:gd name="connsiteX3754" fmla="*/ 4082177 w 7362098"/>
                              <a:gd name="connsiteY3754" fmla="*/ 3149969 h 4900456"/>
                              <a:gd name="connsiteX3755" fmla="*/ 4085770 w 7362098"/>
                              <a:gd name="connsiteY3755" fmla="*/ 3154760 h 4900456"/>
                              <a:gd name="connsiteX3756" fmla="*/ 4088963 w 7362098"/>
                              <a:gd name="connsiteY3756" fmla="*/ 3155558 h 4900456"/>
                              <a:gd name="connsiteX3757" fmla="*/ 4093355 w 7362098"/>
                              <a:gd name="connsiteY3757" fmla="*/ 3155957 h 4900456"/>
                              <a:gd name="connsiteX3758" fmla="*/ 4096947 w 7362098"/>
                              <a:gd name="connsiteY3758" fmla="*/ 3159949 h 4900456"/>
                              <a:gd name="connsiteX3759" fmla="*/ 4091359 w 7362098"/>
                              <a:gd name="connsiteY3759" fmla="*/ 3163941 h 4900456"/>
                              <a:gd name="connsiteX3760" fmla="*/ 4085371 w 7362098"/>
                              <a:gd name="connsiteY3760" fmla="*/ 3163542 h 4900456"/>
                              <a:gd name="connsiteX3761" fmla="*/ 4080580 w 7362098"/>
                              <a:gd name="connsiteY3761" fmla="*/ 3161945 h 4900456"/>
                              <a:gd name="connsiteX3762" fmla="*/ 4073395 w 7362098"/>
                              <a:gd name="connsiteY3762" fmla="*/ 3149969 h 4900456"/>
                              <a:gd name="connsiteX3763" fmla="*/ 4070201 w 7362098"/>
                              <a:gd name="connsiteY3763" fmla="*/ 3145178 h 4900456"/>
                              <a:gd name="connsiteX3764" fmla="*/ 4063414 w 7362098"/>
                              <a:gd name="connsiteY3764" fmla="*/ 3145577 h 4900456"/>
                              <a:gd name="connsiteX3765" fmla="*/ 4049841 w 7362098"/>
                              <a:gd name="connsiteY3765" fmla="*/ 3145976 h 4900456"/>
                              <a:gd name="connsiteX3766" fmla="*/ 4042655 w 7362098"/>
                              <a:gd name="connsiteY3766" fmla="*/ 3134400 h 4900456"/>
                              <a:gd name="connsiteX3767" fmla="*/ 4039063 w 7362098"/>
                              <a:gd name="connsiteY3767" fmla="*/ 3129210 h 4900456"/>
                              <a:gd name="connsiteX3768" fmla="*/ 4033075 w 7362098"/>
                              <a:gd name="connsiteY3768" fmla="*/ 3129210 h 4900456"/>
                              <a:gd name="connsiteX3769" fmla="*/ 4032676 w 7362098"/>
                              <a:gd name="connsiteY3769" fmla="*/ 3129210 h 4900456"/>
                              <a:gd name="connsiteX3770" fmla="*/ 4019103 w 7362098"/>
                              <a:gd name="connsiteY3770" fmla="*/ 3129609 h 4900456"/>
                              <a:gd name="connsiteX3771" fmla="*/ 4011917 w 7362098"/>
                              <a:gd name="connsiteY3771" fmla="*/ 3117633 h 4900456"/>
                              <a:gd name="connsiteX3772" fmla="*/ 4008724 w 7362098"/>
                              <a:gd name="connsiteY3772" fmla="*/ 3112843 h 4900456"/>
                              <a:gd name="connsiteX3773" fmla="*/ 4001937 w 7362098"/>
                              <a:gd name="connsiteY3773" fmla="*/ 3113242 h 4900456"/>
                              <a:gd name="connsiteX3774" fmla="*/ 3988365 w 7362098"/>
                              <a:gd name="connsiteY3774" fmla="*/ 3113641 h 4900456"/>
                              <a:gd name="connsiteX3775" fmla="*/ 3985969 w 7362098"/>
                              <a:gd name="connsiteY3775" fmla="*/ 3112045 h 4900456"/>
                              <a:gd name="connsiteX3776" fmla="*/ 3984373 w 7362098"/>
                              <a:gd name="connsiteY3776" fmla="*/ 3106855 h 4900456"/>
                              <a:gd name="connsiteX3777" fmla="*/ 3989562 w 7362098"/>
                              <a:gd name="connsiteY3777" fmla="*/ 3105258 h 4900456"/>
                              <a:gd name="connsiteX3778" fmla="*/ 3991957 w 7362098"/>
                              <a:gd name="connsiteY3778" fmla="*/ 3106855 h 4900456"/>
                              <a:gd name="connsiteX3779" fmla="*/ 3998345 w 7362098"/>
                              <a:gd name="connsiteY3779" fmla="*/ 3106855 h 4900456"/>
                              <a:gd name="connsiteX3780" fmla="*/ 3998744 w 7362098"/>
                              <a:gd name="connsiteY3780" fmla="*/ 3106855 h 4900456"/>
                              <a:gd name="connsiteX3781" fmla="*/ 4003334 w 7362098"/>
                              <a:gd name="connsiteY3781" fmla="*/ 3104959 h 4900456"/>
                              <a:gd name="connsiteX3782" fmla="*/ 5262607 w 7362098"/>
                              <a:gd name="connsiteY3782" fmla="*/ 3100069 h 4900456"/>
                              <a:gd name="connsiteX3783" fmla="*/ 5276580 w 7362098"/>
                              <a:gd name="connsiteY3783" fmla="*/ 3110848 h 4900456"/>
                              <a:gd name="connsiteX3784" fmla="*/ 5276980 w 7362098"/>
                              <a:gd name="connsiteY3784" fmla="*/ 3113643 h 4900456"/>
                              <a:gd name="connsiteX3785" fmla="*/ 5275383 w 7362098"/>
                              <a:gd name="connsiteY3785" fmla="*/ 3114441 h 4900456"/>
                              <a:gd name="connsiteX3786" fmla="*/ 5273786 w 7362098"/>
                              <a:gd name="connsiteY3786" fmla="*/ 3114042 h 4900456"/>
                              <a:gd name="connsiteX3787" fmla="*/ 5260212 w 7362098"/>
                              <a:gd name="connsiteY3787" fmla="*/ 3103263 h 4900456"/>
                              <a:gd name="connsiteX3788" fmla="*/ 5259813 w 7362098"/>
                              <a:gd name="connsiteY3788" fmla="*/ 3100468 h 4900456"/>
                              <a:gd name="connsiteX3789" fmla="*/ 5262607 w 7362098"/>
                              <a:gd name="connsiteY3789" fmla="*/ 3100069 h 4900456"/>
                              <a:gd name="connsiteX3790" fmla="*/ 5330872 w 7362098"/>
                              <a:gd name="connsiteY3790" fmla="*/ 3091286 h 4900456"/>
                              <a:gd name="connsiteX3791" fmla="*/ 5331271 w 7362098"/>
                              <a:gd name="connsiteY3791" fmla="*/ 3094080 h 4900456"/>
                              <a:gd name="connsiteX3792" fmla="*/ 5320491 w 7362098"/>
                              <a:gd name="connsiteY3792" fmla="*/ 3108053 h 4900456"/>
                              <a:gd name="connsiteX3793" fmla="*/ 5318895 w 7362098"/>
                              <a:gd name="connsiteY3793" fmla="*/ 3108852 h 4900456"/>
                              <a:gd name="connsiteX3794" fmla="*/ 5317298 w 7362098"/>
                              <a:gd name="connsiteY3794" fmla="*/ 3108453 h 4900456"/>
                              <a:gd name="connsiteX3795" fmla="*/ 5317298 w 7362098"/>
                              <a:gd name="connsiteY3795" fmla="*/ 3105658 h 4900456"/>
                              <a:gd name="connsiteX3796" fmla="*/ 5328077 w 7362098"/>
                              <a:gd name="connsiteY3796" fmla="*/ 3091685 h 4900456"/>
                              <a:gd name="connsiteX3797" fmla="*/ 5330872 w 7362098"/>
                              <a:gd name="connsiteY3797" fmla="*/ 3091286 h 4900456"/>
                              <a:gd name="connsiteX3798" fmla="*/ 5274583 w 7362098"/>
                              <a:gd name="connsiteY3798" fmla="*/ 3087295 h 4900456"/>
                              <a:gd name="connsiteX3799" fmla="*/ 5277377 w 7362098"/>
                              <a:gd name="connsiteY3799" fmla="*/ 3088093 h 4900456"/>
                              <a:gd name="connsiteX3800" fmla="*/ 5286161 w 7362098"/>
                              <a:gd name="connsiteY3800" fmla="*/ 3103264 h 4900456"/>
                              <a:gd name="connsiteX3801" fmla="*/ 5285362 w 7362098"/>
                              <a:gd name="connsiteY3801" fmla="*/ 3106058 h 4900456"/>
                              <a:gd name="connsiteX3802" fmla="*/ 5284564 w 7362098"/>
                              <a:gd name="connsiteY3802" fmla="*/ 3106457 h 4900456"/>
                              <a:gd name="connsiteX3803" fmla="*/ 5282568 w 7362098"/>
                              <a:gd name="connsiteY3803" fmla="*/ 3105260 h 4900456"/>
                              <a:gd name="connsiteX3804" fmla="*/ 5273784 w 7362098"/>
                              <a:gd name="connsiteY3804" fmla="*/ 3090089 h 4900456"/>
                              <a:gd name="connsiteX3805" fmla="*/ 5274583 w 7362098"/>
                              <a:gd name="connsiteY3805" fmla="*/ 3087295 h 4900456"/>
                              <a:gd name="connsiteX3806" fmla="*/ 5312908 w 7362098"/>
                              <a:gd name="connsiteY3806" fmla="*/ 3082504 h 4900456"/>
                              <a:gd name="connsiteX3807" fmla="*/ 5314504 w 7362098"/>
                              <a:gd name="connsiteY3807" fmla="*/ 3085298 h 4900456"/>
                              <a:gd name="connsiteX3808" fmla="*/ 5309713 w 7362098"/>
                              <a:gd name="connsiteY3808" fmla="*/ 3102065 h 4900456"/>
                              <a:gd name="connsiteX3809" fmla="*/ 5308116 w 7362098"/>
                              <a:gd name="connsiteY3809" fmla="*/ 3103662 h 4900456"/>
                              <a:gd name="connsiteX3810" fmla="*/ 5307318 w 7362098"/>
                              <a:gd name="connsiteY3810" fmla="*/ 3103662 h 4900456"/>
                              <a:gd name="connsiteX3811" fmla="*/ 5305322 w 7362098"/>
                              <a:gd name="connsiteY3811" fmla="*/ 3100868 h 4900456"/>
                              <a:gd name="connsiteX3812" fmla="*/ 5310113 w 7362098"/>
                              <a:gd name="connsiteY3812" fmla="*/ 3084100 h 4900456"/>
                              <a:gd name="connsiteX3813" fmla="*/ 5312908 w 7362098"/>
                              <a:gd name="connsiteY3813" fmla="*/ 3082504 h 4900456"/>
                              <a:gd name="connsiteX3814" fmla="*/ 5292947 w 7362098"/>
                              <a:gd name="connsiteY3814" fmla="*/ 3080508 h 4900456"/>
                              <a:gd name="connsiteX3815" fmla="*/ 5295342 w 7362098"/>
                              <a:gd name="connsiteY3815" fmla="*/ 3082504 h 4900456"/>
                              <a:gd name="connsiteX3816" fmla="*/ 5297738 w 7362098"/>
                              <a:gd name="connsiteY3816" fmla="*/ 3100069 h 4900456"/>
                              <a:gd name="connsiteX3817" fmla="*/ 5295742 w 7362098"/>
                              <a:gd name="connsiteY3817" fmla="*/ 3102465 h 4900456"/>
                              <a:gd name="connsiteX3818" fmla="*/ 5293346 w 7362098"/>
                              <a:gd name="connsiteY3818" fmla="*/ 3100469 h 4900456"/>
                              <a:gd name="connsiteX3819" fmla="*/ 5290951 w 7362098"/>
                              <a:gd name="connsiteY3819" fmla="*/ 3082903 h 4900456"/>
                              <a:gd name="connsiteX3820" fmla="*/ 5292947 w 7362098"/>
                              <a:gd name="connsiteY3820" fmla="*/ 3080508 h 4900456"/>
                              <a:gd name="connsiteX3821" fmla="*/ 4337714 w 7362098"/>
                              <a:gd name="connsiteY3821" fmla="*/ 3055907 h 4900456"/>
                              <a:gd name="connsiteX3822" fmla="*/ 4356827 w 7362098"/>
                              <a:gd name="connsiteY3822" fmla="*/ 3070128 h 4900456"/>
                              <a:gd name="connsiteX3823" fmla="*/ 4351238 w 7362098"/>
                              <a:gd name="connsiteY3823" fmla="*/ 3073721 h 4900456"/>
                              <a:gd name="connsiteX3824" fmla="*/ 4316906 w 7362098"/>
                              <a:gd name="connsiteY3824" fmla="*/ 3065737 h 4900456"/>
                              <a:gd name="connsiteX3825" fmla="*/ 4309720 w 7362098"/>
                              <a:gd name="connsiteY3825" fmla="*/ 3099670 h 4900456"/>
                              <a:gd name="connsiteX3826" fmla="*/ 4304131 w 7362098"/>
                              <a:gd name="connsiteY3826" fmla="*/ 3103263 h 4900456"/>
                              <a:gd name="connsiteX3827" fmla="*/ 4303333 w 7362098"/>
                              <a:gd name="connsiteY3827" fmla="*/ 3102065 h 4900456"/>
                              <a:gd name="connsiteX3828" fmla="*/ 4314111 w 7362098"/>
                              <a:gd name="connsiteY3828" fmla="*/ 3059350 h 4900456"/>
                              <a:gd name="connsiteX3829" fmla="*/ 4337714 w 7362098"/>
                              <a:gd name="connsiteY3829" fmla="*/ 3055907 h 4900456"/>
                              <a:gd name="connsiteX3830" fmla="*/ 2405188 w 7362098"/>
                              <a:gd name="connsiteY3830" fmla="*/ 3023023 h 4900456"/>
                              <a:gd name="connsiteX3831" fmla="*/ 2407582 w 7362098"/>
                              <a:gd name="connsiteY3831" fmla="*/ 3025019 h 4900456"/>
                              <a:gd name="connsiteX3832" fmla="*/ 2409981 w 7362098"/>
                              <a:gd name="connsiteY3832" fmla="*/ 3042585 h 4900456"/>
                              <a:gd name="connsiteX3833" fmla="*/ 2407982 w 7362098"/>
                              <a:gd name="connsiteY3833" fmla="*/ 3044980 h 4900456"/>
                              <a:gd name="connsiteX3834" fmla="*/ 2405589 w 7362098"/>
                              <a:gd name="connsiteY3834" fmla="*/ 3042984 h 4900456"/>
                              <a:gd name="connsiteX3835" fmla="*/ 2403193 w 7362098"/>
                              <a:gd name="connsiteY3835" fmla="*/ 3025419 h 4900456"/>
                              <a:gd name="connsiteX3836" fmla="*/ 2405188 w 7362098"/>
                              <a:gd name="connsiteY3836" fmla="*/ 3023023 h 4900456"/>
                              <a:gd name="connsiteX3837" fmla="*/ 2393612 w 7362098"/>
                              <a:gd name="connsiteY3837" fmla="*/ 3022225 h 4900456"/>
                              <a:gd name="connsiteX3838" fmla="*/ 2394812 w 7362098"/>
                              <a:gd name="connsiteY3838" fmla="*/ 3025019 h 4900456"/>
                              <a:gd name="connsiteX3839" fmla="*/ 2390019 w 7362098"/>
                              <a:gd name="connsiteY3839" fmla="*/ 3041786 h 4900456"/>
                              <a:gd name="connsiteX3840" fmla="*/ 2388422 w 7362098"/>
                              <a:gd name="connsiteY3840" fmla="*/ 3043383 h 4900456"/>
                              <a:gd name="connsiteX3841" fmla="*/ 2387624 w 7362098"/>
                              <a:gd name="connsiteY3841" fmla="*/ 3043383 h 4900456"/>
                              <a:gd name="connsiteX3842" fmla="*/ 2386029 w 7362098"/>
                              <a:gd name="connsiteY3842" fmla="*/ 3040589 h 4900456"/>
                              <a:gd name="connsiteX3843" fmla="*/ 2390818 w 7362098"/>
                              <a:gd name="connsiteY3843" fmla="*/ 3023821 h 4900456"/>
                              <a:gd name="connsiteX3844" fmla="*/ 2393612 w 7362098"/>
                              <a:gd name="connsiteY3844" fmla="*/ 3022225 h 4900456"/>
                              <a:gd name="connsiteX3845" fmla="*/ 2415960 w 7362098"/>
                              <a:gd name="connsiteY3845" fmla="*/ 3019431 h 4900456"/>
                              <a:gd name="connsiteX3846" fmla="*/ 2418755 w 7362098"/>
                              <a:gd name="connsiteY3846" fmla="*/ 3020229 h 4900456"/>
                              <a:gd name="connsiteX3847" fmla="*/ 2427542 w 7362098"/>
                              <a:gd name="connsiteY3847" fmla="*/ 3035400 h 4900456"/>
                              <a:gd name="connsiteX3848" fmla="*/ 2426742 w 7362098"/>
                              <a:gd name="connsiteY3848" fmla="*/ 3038194 h 4900456"/>
                              <a:gd name="connsiteX3849" fmla="*/ 2425945 w 7362098"/>
                              <a:gd name="connsiteY3849" fmla="*/ 3038593 h 4900456"/>
                              <a:gd name="connsiteX3850" fmla="*/ 2423947 w 7362098"/>
                              <a:gd name="connsiteY3850" fmla="*/ 3037396 h 4900456"/>
                              <a:gd name="connsiteX3851" fmla="*/ 2415163 w 7362098"/>
                              <a:gd name="connsiteY3851" fmla="*/ 3022225 h 4900456"/>
                              <a:gd name="connsiteX3852" fmla="*/ 2415960 w 7362098"/>
                              <a:gd name="connsiteY3852" fmla="*/ 3019431 h 4900456"/>
                              <a:gd name="connsiteX3853" fmla="*/ 2383635 w 7362098"/>
                              <a:gd name="connsiteY3853" fmla="*/ 3017035 h 4900456"/>
                              <a:gd name="connsiteX3854" fmla="*/ 2384432 w 7362098"/>
                              <a:gd name="connsiteY3854" fmla="*/ 3019829 h 4900456"/>
                              <a:gd name="connsiteX3855" fmla="*/ 2373656 w 7362098"/>
                              <a:gd name="connsiteY3855" fmla="*/ 3033802 h 4900456"/>
                              <a:gd name="connsiteX3856" fmla="*/ 2372058 w 7362098"/>
                              <a:gd name="connsiteY3856" fmla="*/ 3034601 h 4900456"/>
                              <a:gd name="connsiteX3857" fmla="*/ 2370461 w 7362098"/>
                              <a:gd name="connsiteY3857" fmla="*/ 3034201 h 4900456"/>
                              <a:gd name="connsiteX3858" fmla="*/ 2370060 w 7362098"/>
                              <a:gd name="connsiteY3858" fmla="*/ 3031407 h 4900456"/>
                              <a:gd name="connsiteX3859" fmla="*/ 2380840 w 7362098"/>
                              <a:gd name="connsiteY3859" fmla="*/ 3017434 h 4900456"/>
                              <a:gd name="connsiteX3860" fmla="*/ 2383635 w 7362098"/>
                              <a:gd name="connsiteY3860" fmla="*/ 3017035 h 4900456"/>
                              <a:gd name="connsiteX3861" fmla="*/ 1060876 w 7362098"/>
                              <a:gd name="connsiteY3861" fmla="*/ 3016736 h 4900456"/>
                              <a:gd name="connsiteX3862" fmla="*/ 1070258 w 7362098"/>
                              <a:gd name="connsiteY3862" fmla="*/ 3017834 h 4900456"/>
                              <a:gd name="connsiteX3863" fmla="*/ 1077443 w 7362098"/>
                              <a:gd name="connsiteY3863" fmla="*/ 3029810 h 4900456"/>
                              <a:gd name="connsiteX3864" fmla="*/ 1081036 w 7362098"/>
                              <a:gd name="connsiteY3864" fmla="*/ 3034600 h 4900456"/>
                              <a:gd name="connsiteX3865" fmla="*/ 1087024 w 7362098"/>
                              <a:gd name="connsiteY3865" fmla="*/ 3034600 h 4900456"/>
                              <a:gd name="connsiteX3866" fmla="*/ 1087424 w 7362098"/>
                              <a:gd name="connsiteY3866" fmla="*/ 3034600 h 4900456"/>
                              <a:gd name="connsiteX3867" fmla="*/ 1087823 w 7362098"/>
                              <a:gd name="connsiteY3867" fmla="*/ 3034201 h 4900456"/>
                              <a:gd name="connsiteX3868" fmla="*/ 1100997 w 7362098"/>
                              <a:gd name="connsiteY3868" fmla="*/ 3033802 h 4900456"/>
                              <a:gd name="connsiteX3869" fmla="*/ 1108183 w 7362098"/>
                              <a:gd name="connsiteY3869" fmla="*/ 3045378 h 4900456"/>
                              <a:gd name="connsiteX3870" fmla="*/ 1108183 w 7362098"/>
                              <a:gd name="connsiteY3870" fmla="*/ 3045778 h 4900456"/>
                              <a:gd name="connsiteX3871" fmla="*/ 1111775 w 7362098"/>
                              <a:gd name="connsiteY3871" fmla="*/ 3050568 h 4900456"/>
                              <a:gd name="connsiteX3872" fmla="*/ 1118163 w 7362098"/>
                              <a:gd name="connsiteY3872" fmla="*/ 3050568 h 4900456"/>
                              <a:gd name="connsiteX3873" fmla="*/ 1118563 w 7362098"/>
                              <a:gd name="connsiteY3873" fmla="*/ 3050568 h 4900456"/>
                              <a:gd name="connsiteX3874" fmla="*/ 1132535 w 7362098"/>
                              <a:gd name="connsiteY3874" fmla="*/ 3049770 h 4900456"/>
                              <a:gd name="connsiteX3875" fmla="*/ 1139720 w 7362098"/>
                              <a:gd name="connsiteY3875" fmla="*/ 3061747 h 4900456"/>
                              <a:gd name="connsiteX3876" fmla="*/ 1143314 w 7362098"/>
                              <a:gd name="connsiteY3876" fmla="*/ 3066537 h 4900456"/>
                              <a:gd name="connsiteX3877" fmla="*/ 1146508 w 7362098"/>
                              <a:gd name="connsiteY3877" fmla="*/ 3067335 h 4900456"/>
                              <a:gd name="connsiteX3878" fmla="*/ 1150899 w 7362098"/>
                              <a:gd name="connsiteY3878" fmla="*/ 3067735 h 4900456"/>
                              <a:gd name="connsiteX3879" fmla="*/ 1154492 w 7362098"/>
                              <a:gd name="connsiteY3879" fmla="*/ 3071727 h 4900456"/>
                              <a:gd name="connsiteX3880" fmla="*/ 1148903 w 7362098"/>
                              <a:gd name="connsiteY3880" fmla="*/ 3075719 h 4900456"/>
                              <a:gd name="connsiteX3881" fmla="*/ 1142914 w 7362098"/>
                              <a:gd name="connsiteY3881" fmla="*/ 3075319 h 4900456"/>
                              <a:gd name="connsiteX3882" fmla="*/ 1138123 w 7362098"/>
                              <a:gd name="connsiteY3882" fmla="*/ 3073723 h 4900456"/>
                              <a:gd name="connsiteX3883" fmla="*/ 1130938 w 7362098"/>
                              <a:gd name="connsiteY3883" fmla="*/ 3061747 h 4900456"/>
                              <a:gd name="connsiteX3884" fmla="*/ 1127744 w 7362098"/>
                              <a:gd name="connsiteY3884" fmla="*/ 3056955 h 4900456"/>
                              <a:gd name="connsiteX3885" fmla="*/ 1120958 w 7362098"/>
                              <a:gd name="connsiteY3885" fmla="*/ 3057354 h 4900456"/>
                              <a:gd name="connsiteX3886" fmla="*/ 1107384 w 7362098"/>
                              <a:gd name="connsiteY3886" fmla="*/ 3057754 h 4900456"/>
                              <a:gd name="connsiteX3887" fmla="*/ 1100199 w 7362098"/>
                              <a:gd name="connsiteY3887" fmla="*/ 3046177 h 4900456"/>
                              <a:gd name="connsiteX3888" fmla="*/ 1096606 w 7362098"/>
                              <a:gd name="connsiteY3888" fmla="*/ 3040987 h 4900456"/>
                              <a:gd name="connsiteX3889" fmla="*/ 1090618 w 7362098"/>
                              <a:gd name="connsiteY3889" fmla="*/ 3040987 h 4900456"/>
                              <a:gd name="connsiteX3890" fmla="*/ 1090219 w 7362098"/>
                              <a:gd name="connsiteY3890" fmla="*/ 3040987 h 4900456"/>
                              <a:gd name="connsiteX3891" fmla="*/ 1076645 w 7362098"/>
                              <a:gd name="connsiteY3891" fmla="*/ 3041387 h 4900456"/>
                              <a:gd name="connsiteX3892" fmla="*/ 1069459 w 7362098"/>
                              <a:gd name="connsiteY3892" fmla="*/ 3029411 h 4900456"/>
                              <a:gd name="connsiteX3893" fmla="*/ 1066266 w 7362098"/>
                              <a:gd name="connsiteY3893" fmla="*/ 3024620 h 4900456"/>
                              <a:gd name="connsiteX3894" fmla="*/ 1059479 w 7362098"/>
                              <a:gd name="connsiteY3894" fmla="*/ 3025019 h 4900456"/>
                              <a:gd name="connsiteX3895" fmla="*/ 1045905 w 7362098"/>
                              <a:gd name="connsiteY3895" fmla="*/ 3025419 h 4900456"/>
                              <a:gd name="connsiteX3896" fmla="*/ 1043510 w 7362098"/>
                              <a:gd name="connsiteY3896" fmla="*/ 3023822 h 4900456"/>
                              <a:gd name="connsiteX3897" fmla="*/ 1041913 w 7362098"/>
                              <a:gd name="connsiteY3897" fmla="*/ 3018632 h 4900456"/>
                              <a:gd name="connsiteX3898" fmla="*/ 1047103 w 7362098"/>
                              <a:gd name="connsiteY3898" fmla="*/ 3017035 h 4900456"/>
                              <a:gd name="connsiteX3899" fmla="*/ 1049498 w 7362098"/>
                              <a:gd name="connsiteY3899" fmla="*/ 3018632 h 4900456"/>
                              <a:gd name="connsiteX3900" fmla="*/ 1055886 w 7362098"/>
                              <a:gd name="connsiteY3900" fmla="*/ 3018632 h 4900456"/>
                              <a:gd name="connsiteX3901" fmla="*/ 1056286 w 7362098"/>
                              <a:gd name="connsiteY3901" fmla="*/ 3018632 h 4900456"/>
                              <a:gd name="connsiteX3902" fmla="*/ 1060876 w 7362098"/>
                              <a:gd name="connsiteY3902" fmla="*/ 3016736 h 4900456"/>
                              <a:gd name="connsiteX3903" fmla="*/ 5612307 w 7362098"/>
                              <a:gd name="connsiteY3903" fmla="*/ 3014640 h 4900456"/>
                              <a:gd name="connsiteX3904" fmla="*/ 5615101 w 7362098"/>
                              <a:gd name="connsiteY3904" fmla="*/ 3016236 h 4900456"/>
                              <a:gd name="connsiteX3905" fmla="*/ 5632666 w 7362098"/>
                              <a:gd name="connsiteY3905" fmla="*/ 3027015 h 4900456"/>
                              <a:gd name="connsiteX3906" fmla="*/ 5635859 w 7362098"/>
                              <a:gd name="connsiteY3906" fmla="*/ 3028612 h 4900456"/>
                              <a:gd name="connsiteX3907" fmla="*/ 5634662 w 7362098"/>
                              <a:gd name="connsiteY3907" fmla="*/ 3031406 h 4900456"/>
                              <a:gd name="connsiteX3908" fmla="*/ 5634263 w 7362098"/>
                              <a:gd name="connsiteY3908" fmla="*/ 3031406 h 4900456"/>
                              <a:gd name="connsiteX3909" fmla="*/ 5621488 w 7362098"/>
                              <a:gd name="connsiteY3909" fmla="*/ 3030208 h 4900456"/>
                              <a:gd name="connsiteX3910" fmla="*/ 5592746 w 7362098"/>
                              <a:gd name="connsiteY3910" fmla="*/ 3062545 h 4900456"/>
                              <a:gd name="connsiteX3911" fmla="*/ 5549631 w 7362098"/>
                              <a:gd name="connsiteY3911" fmla="*/ 3065738 h 4900456"/>
                              <a:gd name="connsiteX3912" fmla="*/ 5542845 w 7362098"/>
                              <a:gd name="connsiteY3912" fmla="*/ 3076916 h 4900456"/>
                              <a:gd name="connsiteX3913" fmla="*/ 5542446 w 7362098"/>
                              <a:gd name="connsiteY3913" fmla="*/ 3077315 h 4900456"/>
                              <a:gd name="connsiteX3914" fmla="*/ 5539651 w 7362098"/>
                              <a:gd name="connsiteY3914" fmla="*/ 3076517 h 4900456"/>
                              <a:gd name="connsiteX3915" fmla="*/ 5540050 w 7362098"/>
                              <a:gd name="connsiteY3915" fmla="*/ 3073323 h 4900456"/>
                              <a:gd name="connsiteX3916" fmla="*/ 5542046 w 7362098"/>
                              <a:gd name="connsiteY3916" fmla="*/ 3052564 h 4900456"/>
                              <a:gd name="connsiteX3917" fmla="*/ 5542446 w 7362098"/>
                              <a:gd name="connsiteY3917" fmla="*/ 3049370 h 4900456"/>
                              <a:gd name="connsiteX3918" fmla="*/ 5545639 w 7362098"/>
                              <a:gd name="connsiteY3918" fmla="*/ 3049769 h 4900456"/>
                              <a:gd name="connsiteX3919" fmla="*/ 5550030 w 7362098"/>
                              <a:gd name="connsiteY3919" fmla="*/ 3061347 h 4900456"/>
                              <a:gd name="connsiteX3920" fmla="*/ 5550430 w 7362098"/>
                              <a:gd name="connsiteY3920" fmla="*/ 3061347 h 4900456"/>
                              <a:gd name="connsiteX3921" fmla="*/ 5590750 w 7362098"/>
                              <a:gd name="connsiteY3921" fmla="*/ 3058552 h 4900456"/>
                              <a:gd name="connsiteX3922" fmla="*/ 5617097 w 7362098"/>
                              <a:gd name="connsiteY3922" fmla="*/ 3028212 h 4900456"/>
                              <a:gd name="connsiteX3923" fmla="*/ 5617097 w 7362098"/>
                              <a:gd name="connsiteY3923" fmla="*/ 3027813 h 4900456"/>
                              <a:gd name="connsiteX3924" fmla="*/ 5610710 w 7362098"/>
                              <a:gd name="connsiteY3924" fmla="*/ 3017434 h 4900456"/>
                              <a:gd name="connsiteX3925" fmla="*/ 5612307 w 7362098"/>
                              <a:gd name="connsiteY3925" fmla="*/ 3014640 h 4900456"/>
                              <a:gd name="connsiteX3926" fmla="*/ 6535254 w 7362098"/>
                              <a:gd name="connsiteY3926" fmla="*/ 3011447 h 4900456"/>
                              <a:gd name="connsiteX3927" fmla="*/ 6540044 w 7362098"/>
                              <a:gd name="connsiteY3927" fmla="*/ 3015040 h 4900456"/>
                              <a:gd name="connsiteX3928" fmla="*/ 6543637 w 7362098"/>
                              <a:gd name="connsiteY3928" fmla="*/ 3039391 h 4900456"/>
                              <a:gd name="connsiteX3929" fmla="*/ 6567988 w 7362098"/>
                              <a:gd name="connsiteY3929" fmla="*/ 3035798 h 4900456"/>
                              <a:gd name="connsiteX3930" fmla="*/ 6572779 w 7362098"/>
                              <a:gd name="connsiteY3930" fmla="*/ 3039391 h 4900456"/>
                              <a:gd name="connsiteX3931" fmla="*/ 6569186 w 7362098"/>
                              <a:gd name="connsiteY3931" fmla="*/ 3044181 h 4900456"/>
                              <a:gd name="connsiteX3932" fmla="*/ 6544835 w 7362098"/>
                              <a:gd name="connsiteY3932" fmla="*/ 3047774 h 4900456"/>
                              <a:gd name="connsiteX3933" fmla="*/ 6548428 w 7362098"/>
                              <a:gd name="connsiteY3933" fmla="*/ 3072126 h 4900456"/>
                              <a:gd name="connsiteX3934" fmla="*/ 6544835 w 7362098"/>
                              <a:gd name="connsiteY3934" fmla="*/ 3076916 h 4900456"/>
                              <a:gd name="connsiteX3935" fmla="*/ 6540044 w 7362098"/>
                              <a:gd name="connsiteY3935" fmla="*/ 3073324 h 4900456"/>
                              <a:gd name="connsiteX3936" fmla="*/ 6536452 w 7362098"/>
                              <a:gd name="connsiteY3936" fmla="*/ 3048972 h 4900456"/>
                              <a:gd name="connsiteX3937" fmla="*/ 6512099 w 7362098"/>
                              <a:gd name="connsiteY3937" fmla="*/ 3052564 h 4900456"/>
                              <a:gd name="connsiteX3938" fmla="*/ 6507309 w 7362098"/>
                              <a:gd name="connsiteY3938" fmla="*/ 3048972 h 4900456"/>
                              <a:gd name="connsiteX3939" fmla="*/ 6510902 w 7362098"/>
                              <a:gd name="connsiteY3939" fmla="*/ 3044181 h 4900456"/>
                              <a:gd name="connsiteX3940" fmla="*/ 6535254 w 7362098"/>
                              <a:gd name="connsiteY3940" fmla="*/ 3040588 h 4900456"/>
                              <a:gd name="connsiteX3941" fmla="*/ 6531661 w 7362098"/>
                              <a:gd name="connsiteY3941" fmla="*/ 3016237 h 4900456"/>
                              <a:gd name="connsiteX3942" fmla="*/ 6535254 w 7362098"/>
                              <a:gd name="connsiteY3942" fmla="*/ 3011447 h 4900456"/>
                              <a:gd name="connsiteX3943" fmla="*/ 2427541 w 7362098"/>
                              <a:gd name="connsiteY3943" fmla="*/ 3011446 h 4900456"/>
                              <a:gd name="connsiteX3944" fmla="*/ 2441916 w 7362098"/>
                              <a:gd name="connsiteY3944" fmla="*/ 3022225 h 4900456"/>
                              <a:gd name="connsiteX3945" fmla="*/ 2442317 w 7362098"/>
                              <a:gd name="connsiteY3945" fmla="*/ 3025020 h 4900456"/>
                              <a:gd name="connsiteX3946" fmla="*/ 2440718 w 7362098"/>
                              <a:gd name="connsiteY3946" fmla="*/ 3025818 h 4900456"/>
                              <a:gd name="connsiteX3947" fmla="*/ 2439121 w 7362098"/>
                              <a:gd name="connsiteY3947" fmla="*/ 3025419 h 4900456"/>
                              <a:gd name="connsiteX3948" fmla="*/ 2425145 w 7362098"/>
                              <a:gd name="connsiteY3948" fmla="*/ 3014640 h 4900456"/>
                              <a:gd name="connsiteX3949" fmla="*/ 2424746 w 7362098"/>
                              <a:gd name="connsiteY3949" fmla="*/ 3011845 h 4900456"/>
                              <a:gd name="connsiteX3950" fmla="*/ 2427541 w 7362098"/>
                              <a:gd name="connsiteY3950" fmla="*/ 3011446 h 4900456"/>
                              <a:gd name="connsiteX3951" fmla="*/ 2373256 w 7362098"/>
                              <a:gd name="connsiteY3951" fmla="*/ 3007455 h 4900456"/>
                              <a:gd name="connsiteX3952" fmla="*/ 2376052 w 7362098"/>
                              <a:gd name="connsiteY3952" fmla="*/ 3008253 h 4900456"/>
                              <a:gd name="connsiteX3953" fmla="*/ 2375254 w 7362098"/>
                              <a:gd name="connsiteY3953" fmla="*/ 3011047 h 4900456"/>
                              <a:gd name="connsiteX3954" fmla="*/ 2360080 w 7362098"/>
                              <a:gd name="connsiteY3954" fmla="*/ 3019831 h 4900456"/>
                              <a:gd name="connsiteX3955" fmla="*/ 2359281 w 7362098"/>
                              <a:gd name="connsiteY3955" fmla="*/ 3020230 h 4900456"/>
                              <a:gd name="connsiteX3956" fmla="*/ 2357284 w 7362098"/>
                              <a:gd name="connsiteY3956" fmla="*/ 3019032 h 4900456"/>
                              <a:gd name="connsiteX3957" fmla="*/ 2358084 w 7362098"/>
                              <a:gd name="connsiteY3957" fmla="*/ 3016238 h 4900456"/>
                              <a:gd name="connsiteX3958" fmla="*/ 2432332 w 7362098"/>
                              <a:gd name="connsiteY3958" fmla="*/ 3000269 h 4900456"/>
                              <a:gd name="connsiteX3959" fmla="*/ 2449103 w 7362098"/>
                              <a:gd name="connsiteY3959" fmla="*/ 3005060 h 4900456"/>
                              <a:gd name="connsiteX3960" fmla="*/ 2450303 w 7362098"/>
                              <a:gd name="connsiteY3960" fmla="*/ 3007854 h 4900456"/>
                              <a:gd name="connsiteX3961" fmla="*/ 2448704 w 7362098"/>
                              <a:gd name="connsiteY3961" fmla="*/ 3009451 h 4900456"/>
                              <a:gd name="connsiteX3962" fmla="*/ 2447907 w 7362098"/>
                              <a:gd name="connsiteY3962" fmla="*/ 3009451 h 4900456"/>
                              <a:gd name="connsiteX3963" fmla="*/ 2431135 w 7362098"/>
                              <a:gd name="connsiteY3963" fmla="*/ 3004660 h 4900456"/>
                              <a:gd name="connsiteX3964" fmla="*/ 2429537 w 7362098"/>
                              <a:gd name="connsiteY3964" fmla="*/ 3001865 h 4900456"/>
                              <a:gd name="connsiteX3965" fmla="*/ 2432332 w 7362098"/>
                              <a:gd name="connsiteY3965" fmla="*/ 3000269 h 4900456"/>
                              <a:gd name="connsiteX3966" fmla="*/ 2370462 w 7362098"/>
                              <a:gd name="connsiteY3966" fmla="*/ 2995878 h 4900456"/>
                              <a:gd name="connsiteX3967" fmla="*/ 2372858 w 7362098"/>
                              <a:gd name="connsiteY3967" fmla="*/ 2997874 h 4900456"/>
                              <a:gd name="connsiteX3968" fmla="*/ 2370861 w 7362098"/>
                              <a:gd name="connsiteY3968" fmla="*/ 3000269 h 4900456"/>
                              <a:gd name="connsiteX3969" fmla="*/ 2353291 w 7362098"/>
                              <a:gd name="connsiteY3969" fmla="*/ 3002665 h 4900456"/>
                              <a:gd name="connsiteX3970" fmla="*/ 2350899 w 7362098"/>
                              <a:gd name="connsiteY3970" fmla="*/ 3000669 h 4900456"/>
                              <a:gd name="connsiteX3971" fmla="*/ 2352894 w 7362098"/>
                              <a:gd name="connsiteY3971" fmla="*/ 2998273 h 4900456"/>
                              <a:gd name="connsiteX3972" fmla="*/ 2449504 w 7362098"/>
                              <a:gd name="connsiteY3972" fmla="*/ 2985898 h 4900456"/>
                              <a:gd name="connsiteX3973" fmla="*/ 2451900 w 7362098"/>
                              <a:gd name="connsiteY3973" fmla="*/ 2987893 h 4900456"/>
                              <a:gd name="connsiteX3974" fmla="*/ 2449903 w 7362098"/>
                              <a:gd name="connsiteY3974" fmla="*/ 2990289 h 4900456"/>
                              <a:gd name="connsiteX3975" fmla="*/ 2432332 w 7362098"/>
                              <a:gd name="connsiteY3975" fmla="*/ 2992685 h 4900456"/>
                              <a:gd name="connsiteX3976" fmla="*/ 2429937 w 7362098"/>
                              <a:gd name="connsiteY3976" fmla="*/ 2990689 h 4900456"/>
                              <a:gd name="connsiteX3977" fmla="*/ 2431933 w 7362098"/>
                              <a:gd name="connsiteY3977" fmla="*/ 2988293 h 4900456"/>
                              <a:gd name="connsiteX3978" fmla="*/ 1077644 w 7362098"/>
                              <a:gd name="connsiteY3978" fmla="*/ 2984800 h 4900456"/>
                              <a:gd name="connsiteX3979" fmla="*/ 1087026 w 7362098"/>
                              <a:gd name="connsiteY3979" fmla="*/ 2985898 h 4900456"/>
                              <a:gd name="connsiteX3980" fmla="*/ 1094211 w 7362098"/>
                              <a:gd name="connsiteY3980" fmla="*/ 2997874 h 4900456"/>
                              <a:gd name="connsiteX3981" fmla="*/ 1097804 w 7362098"/>
                              <a:gd name="connsiteY3981" fmla="*/ 3002664 h 4900456"/>
                              <a:gd name="connsiteX3982" fmla="*/ 1103792 w 7362098"/>
                              <a:gd name="connsiteY3982" fmla="*/ 3002664 h 4900456"/>
                              <a:gd name="connsiteX3983" fmla="*/ 1104191 w 7362098"/>
                              <a:gd name="connsiteY3983" fmla="*/ 3002664 h 4900456"/>
                              <a:gd name="connsiteX3984" fmla="*/ 1104590 w 7362098"/>
                              <a:gd name="connsiteY3984" fmla="*/ 3002265 h 4900456"/>
                              <a:gd name="connsiteX3985" fmla="*/ 1117764 w 7362098"/>
                              <a:gd name="connsiteY3985" fmla="*/ 3001866 h 4900456"/>
                              <a:gd name="connsiteX3986" fmla="*/ 1124951 w 7362098"/>
                              <a:gd name="connsiteY3986" fmla="*/ 3013442 h 4900456"/>
                              <a:gd name="connsiteX3987" fmla="*/ 1124951 w 7362098"/>
                              <a:gd name="connsiteY3987" fmla="*/ 3013842 h 4900456"/>
                              <a:gd name="connsiteX3988" fmla="*/ 1128543 w 7362098"/>
                              <a:gd name="connsiteY3988" fmla="*/ 3018632 h 4900456"/>
                              <a:gd name="connsiteX3989" fmla="*/ 1134931 w 7362098"/>
                              <a:gd name="connsiteY3989" fmla="*/ 3018632 h 4900456"/>
                              <a:gd name="connsiteX3990" fmla="*/ 1135330 w 7362098"/>
                              <a:gd name="connsiteY3990" fmla="*/ 3018632 h 4900456"/>
                              <a:gd name="connsiteX3991" fmla="*/ 1149303 w 7362098"/>
                              <a:gd name="connsiteY3991" fmla="*/ 3017834 h 4900456"/>
                              <a:gd name="connsiteX3992" fmla="*/ 1156488 w 7362098"/>
                              <a:gd name="connsiteY3992" fmla="*/ 3029811 h 4900456"/>
                              <a:gd name="connsiteX3993" fmla="*/ 1160081 w 7362098"/>
                              <a:gd name="connsiteY3993" fmla="*/ 3034601 h 4900456"/>
                              <a:gd name="connsiteX3994" fmla="*/ 1163275 w 7362098"/>
                              <a:gd name="connsiteY3994" fmla="*/ 3035399 h 4900456"/>
                              <a:gd name="connsiteX3995" fmla="*/ 1167666 w 7362098"/>
                              <a:gd name="connsiteY3995" fmla="*/ 3035799 h 4900456"/>
                              <a:gd name="connsiteX3996" fmla="*/ 1171260 w 7362098"/>
                              <a:gd name="connsiteY3996" fmla="*/ 3039791 h 4900456"/>
                              <a:gd name="connsiteX3997" fmla="*/ 1165670 w 7362098"/>
                              <a:gd name="connsiteY3997" fmla="*/ 3043783 h 4900456"/>
                              <a:gd name="connsiteX3998" fmla="*/ 1159682 w 7362098"/>
                              <a:gd name="connsiteY3998" fmla="*/ 3043383 h 4900456"/>
                              <a:gd name="connsiteX3999" fmla="*/ 1154891 w 7362098"/>
                              <a:gd name="connsiteY3999" fmla="*/ 3041787 h 4900456"/>
                              <a:gd name="connsiteX4000" fmla="*/ 1147706 w 7362098"/>
                              <a:gd name="connsiteY4000" fmla="*/ 3029811 h 4900456"/>
                              <a:gd name="connsiteX4001" fmla="*/ 1144512 w 7362098"/>
                              <a:gd name="connsiteY4001" fmla="*/ 3025019 h 4900456"/>
                              <a:gd name="connsiteX4002" fmla="*/ 1137725 w 7362098"/>
                              <a:gd name="connsiteY4002" fmla="*/ 3025418 h 4900456"/>
                              <a:gd name="connsiteX4003" fmla="*/ 1124152 w 7362098"/>
                              <a:gd name="connsiteY4003" fmla="*/ 3025818 h 4900456"/>
                              <a:gd name="connsiteX4004" fmla="*/ 1116967 w 7362098"/>
                              <a:gd name="connsiteY4004" fmla="*/ 3014241 h 4900456"/>
                              <a:gd name="connsiteX4005" fmla="*/ 1113374 w 7362098"/>
                              <a:gd name="connsiteY4005" fmla="*/ 3009051 h 4900456"/>
                              <a:gd name="connsiteX4006" fmla="*/ 1107385 w 7362098"/>
                              <a:gd name="connsiteY4006" fmla="*/ 3009051 h 4900456"/>
                              <a:gd name="connsiteX4007" fmla="*/ 1106986 w 7362098"/>
                              <a:gd name="connsiteY4007" fmla="*/ 3009051 h 4900456"/>
                              <a:gd name="connsiteX4008" fmla="*/ 1093413 w 7362098"/>
                              <a:gd name="connsiteY4008" fmla="*/ 3009451 h 4900456"/>
                              <a:gd name="connsiteX4009" fmla="*/ 1086227 w 7362098"/>
                              <a:gd name="connsiteY4009" fmla="*/ 2997475 h 4900456"/>
                              <a:gd name="connsiteX4010" fmla="*/ 1083034 w 7362098"/>
                              <a:gd name="connsiteY4010" fmla="*/ 2992684 h 4900456"/>
                              <a:gd name="connsiteX4011" fmla="*/ 1076246 w 7362098"/>
                              <a:gd name="connsiteY4011" fmla="*/ 2993083 h 4900456"/>
                              <a:gd name="connsiteX4012" fmla="*/ 1062674 w 7362098"/>
                              <a:gd name="connsiteY4012" fmla="*/ 2993483 h 4900456"/>
                              <a:gd name="connsiteX4013" fmla="*/ 1060278 w 7362098"/>
                              <a:gd name="connsiteY4013" fmla="*/ 2991886 h 4900456"/>
                              <a:gd name="connsiteX4014" fmla="*/ 1058682 w 7362098"/>
                              <a:gd name="connsiteY4014" fmla="*/ 2986696 h 4900456"/>
                              <a:gd name="connsiteX4015" fmla="*/ 1063871 w 7362098"/>
                              <a:gd name="connsiteY4015" fmla="*/ 2985099 h 4900456"/>
                              <a:gd name="connsiteX4016" fmla="*/ 1066266 w 7362098"/>
                              <a:gd name="connsiteY4016" fmla="*/ 2986696 h 4900456"/>
                              <a:gd name="connsiteX4017" fmla="*/ 1072653 w 7362098"/>
                              <a:gd name="connsiteY4017" fmla="*/ 2986696 h 4900456"/>
                              <a:gd name="connsiteX4018" fmla="*/ 1073053 w 7362098"/>
                              <a:gd name="connsiteY4018" fmla="*/ 2986696 h 4900456"/>
                              <a:gd name="connsiteX4019" fmla="*/ 1077644 w 7362098"/>
                              <a:gd name="connsiteY4019" fmla="*/ 2984800 h 4900456"/>
                              <a:gd name="connsiteX4020" fmla="*/ 2354889 w 7362098"/>
                              <a:gd name="connsiteY4020" fmla="*/ 2978712 h 4900456"/>
                              <a:gd name="connsiteX4021" fmla="*/ 2371658 w 7362098"/>
                              <a:gd name="connsiteY4021" fmla="*/ 2983503 h 4900456"/>
                              <a:gd name="connsiteX4022" fmla="*/ 2373256 w 7362098"/>
                              <a:gd name="connsiteY4022" fmla="*/ 2986297 h 4900456"/>
                              <a:gd name="connsiteX4023" fmla="*/ 2371658 w 7362098"/>
                              <a:gd name="connsiteY4023" fmla="*/ 2987894 h 4900456"/>
                              <a:gd name="connsiteX4024" fmla="*/ 2370859 w 7362098"/>
                              <a:gd name="connsiteY4024" fmla="*/ 2987894 h 4900456"/>
                              <a:gd name="connsiteX4025" fmla="*/ 2354090 w 7362098"/>
                              <a:gd name="connsiteY4025" fmla="*/ 2983103 h 4900456"/>
                              <a:gd name="connsiteX4026" fmla="*/ 2352094 w 7362098"/>
                              <a:gd name="connsiteY4026" fmla="*/ 2980308 h 4900456"/>
                              <a:gd name="connsiteX4027" fmla="*/ 2354889 w 7362098"/>
                              <a:gd name="connsiteY4027" fmla="*/ 2978712 h 4900456"/>
                              <a:gd name="connsiteX4028" fmla="*/ 2442713 w 7362098"/>
                              <a:gd name="connsiteY4028" fmla="*/ 2968332 h 4900456"/>
                              <a:gd name="connsiteX4029" fmla="*/ 2445511 w 7362098"/>
                              <a:gd name="connsiteY4029" fmla="*/ 2969131 h 4900456"/>
                              <a:gd name="connsiteX4030" fmla="*/ 2444711 w 7362098"/>
                              <a:gd name="connsiteY4030" fmla="*/ 2971925 h 4900456"/>
                              <a:gd name="connsiteX4031" fmla="*/ 2429537 w 7362098"/>
                              <a:gd name="connsiteY4031" fmla="*/ 2980709 h 4900456"/>
                              <a:gd name="connsiteX4032" fmla="*/ 2428737 w 7362098"/>
                              <a:gd name="connsiteY4032" fmla="*/ 2981108 h 4900456"/>
                              <a:gd name="connsiteX4033" fmla="*/ 2426741 w 7362098"/>
                              <a:gd name="connsiteY4033" fmla="*/ 2979910 h 4900456"/>
                              <a:gd name="connsiteX4034" fmla="*/ 2427541 w 7362098"/>
                              <a:gd name="connsiteY4034" fmla="*/ 2977116 h 4900456"/>
                              <a:gd name="connsiteX4035" fmla="*/ 2364468 w 7362098"/>
                              <a:gd name="connsiteY4035" fmla="*/ 2962744 h 4900456"/>
                              <a:gd name="connsiteX4036" fmla="*/ 2378448 w 7362098"/>
                              <a:gd name="connsiteY4036" fmla="*/ 2973523 h 4900456"/>
                              <a:gd name="connsiteX4037" fmla="*/ 2378846 w 7362098"/>
                              <a:gd name="connsiteY4037" fmla="*/ 2976318 h 4900456"/>
                              <a:gd name="connsiteX4038" fmla="*/ 2377250 w 7362098"/>
                              <a:gd name="connsiteY4038" fmla="*/ 2977116 h 4900456"/>
                              <a:gd name="connsiteX4039" fmla="*/ 2375654 w 7362098"/>
                              <a:gd name="connsiteY4039" fmla="*/ 2976717 h 4900456"/>
                              <a:gd name="connsiteX4040" fmla="*/ 2362076 w 7362098"/>
                              <a:gd name="connsiteY4040" fmla="*/ 2965938 h 4900456"/>
                              <a:gd name="connsiteX4041" fmla="*/ 2361679 w 7362098"/>
                              <a:gd name="connsiteY4041" fmla="*/ 2963143 h 4900456"/>
                              <a:gd name="connsiteX4042" fmla="*/ 2364468 w 7362098"/>
                              <a:gd name="connsiteY4042" fmla="*/ 2962744 h 4900456"/>
                              <a:gd name="connsiteX4043" fmla="*/ 2432733 w 7362098"/>
                              <a:gd name="connsiteY4043" fmla="*/ 2953962 h 4900456"/>
                              <a:gd name="connsiteX4044" fmla="*/ 2433133 w 7362098"/>
                              <a:gd name="connsiteY4044" fmla="*/ 2956756 h 4900456"/>
                              <a:gd name="connsiteX4045" fmla="*/ 2422350 w 7362098"/>
                              <a:gd name="connsiteY4045" fmla="*/ 2970729 h 4900456"/>
                              <a:gd name="connsiteX4046" fmla="*/ 2420753 w 7362098"/>
                              <a:gd name="connsiteY4046" fmla="*/ 2971528 h 4900456"/>
                              <a:gd name="connsiteX4047" fmla="*/ 2419156 w 7362098"/>
                              <a:gd name="connsiteY4047" fmla="*/ 2971128 h 4900456"/>
                              <a:gd name="connsiteX4048" fmla="*/ 2419156 w 7362098"/>
                              <a:gd name="connsiteY4048" fmla="*/ 2968334 h 4900456"/>
                              <a:gd name="connsiteX4049" fmla="*/ 2429938 w 7362098"/>
                              <a:gd name="connsiteY4049" fmla="*/ 2954361 h 4900456"/>
                              <a:gd name="connsiteX4050" fmla="*/ 2432733 w 7362098"/>
                              <a:gd name="connsiteY4050" fmla="*/ 2953962 h 4900456"/>
                              <a:gd name="connsiteX4051" fmla="*/ 2376451 w 7362098"/>
                              <a:gd name="connsiteY4051" fmla="*/ 2949969 h 4900456"/>
                              <a:gd name="connsiteX4052" fmla="*/ 2379244 w 7362098"/>
                              <a:gd name="connsiteY4052" fmla="*/ 2950768 h 4900456"/>
                              <a:gd name="connsiteX4053" fmla="*/ 2388026 w 7362098"/>
                              <a:gd name="connsiteY4053" fmla="*/ 2965938 h 4900456"/>
                              <a:gd name="connsiteX4054" fmla="*/ 2387226 w 7362098"/>
                              <a:gd name="connsiteY4054" fmla="*/ 2968733 h 4900456"/>
                              <a:gd name="connsiteX4055" fmla="*/ 2386428 w 7362098"/>
                              <a:gd name="connsiteY4055" fmla="*/ 2969132 h 4900456"/>
                              <a:gd name="connsiteX4056" fmla="*/ 2384431 w 7362098"/>
                              <a:gd name="connsiteY4056" fmla="*/ 2967934 h 4900456"/>
                              <a:gd name="connsiteX4057" fmla="*/ 2375651 w 7362098"/>
                              <a:gd name="connsiteY4057" fmla="*/ 2952764 h 4900456"/>
                              <a:gd name="connsiteX4058" fmla="*/ 2376451 w 7362098"/>
                              <a:gd name="connsiteY4058" fmla="*/ 2949969 h 4900456"/>
                              <a:gd name="connsiteX4059" fmla="*/ 2414766 w 7362098"/>
                              <a:gd name="connsiteY4059" fmla="*/ 2945180 h 4900456"/>
                              <a:gd name="connsiteX4060" fmla="*/ 2416360 w 7362098"/>
                              <a:gd name="connsiteY4060" fmla="*/ 2947974 h 4900456"/>
                              <a:gd name="connsiteX4061" fmla="*/ 2411572 w 7362098"/>
                              <a:gd name="connsiteY4061" fmla="*/ 2964741 h 4900456"/>
                              <a:gd name="connsiteX4062" fmla="*/ 2409973 w 7362098"/>
                              <a:gd name="connsiteY4062" fmla="*/ 2966338 h 4900456"/>
                              <a:gd name="connsiteX4063" fmla="*/ 2409181 w 7362098"/>
                              <a:gd name="connsiteY4063" fmla="*/ 2966338 h 4900456"/>
                              <a:gd name="connsiteX4064" fmla="*/ 2407179 w 7362098"/>
                              <a:gd name="connsiteY4064" fmla="*/ 2963544 h 4900456"/>
                              <a:gd name="connsiteX4065" fmla="*/ 2411968 w 7362098"/>
                              <a:gd name="connsiteY4065" fmla="*/ 2946776 h 4900456"/>
                              <a:gd name="connsiteX4066" fmla="*/ 2414766 w 7362098"/>
                              <a:gd name="connsiteY4066" fmla="*/ 2945180 h 4900456"/>
                              <a:gd name="connsiteX4067" fmla="*/ 2394812 w 7362098"/>
                              <a:gd name="connsiteY4067" fmla="*/ 2943583 h 4900456"/>
                              <a:gd name="connsiteX4068" fmla="*/ 2397203 w 7362098"/>
                              <a:gd name="connsiteY4068" fmla="*/ 2945579 h 4900456"/>
                              <a:gd name="connsiteX4069" fmla="*/ 2399602 w 7362098"/>
                              <a:gd name="connsiteY4069" fmla="*/ 2963144 h 4900456"/>
                              <a:gd name="connsiteX4070" fmla="*/ 2397598 w 7362098"/>
                              <a:gd name="connsiteY4070" fmla="*/ 2965540 h 4900456"/>
                              <a:gd name="connsiteX4071" fmla="*/ 2395207 w 7362098"/>
                              <a:gd name="connsiteY4071" fmla="*/ 2963544 h 4900456"/>
                              <a:gd name="connsiteX4072" fmla="*/ 2392814 w 7362098"/>
                              <a:gd name="connsiteY4072" fmla="*/ 2945978 h 4900456"/>
                              <a:gd name="connsiteX4073" fmla="*/ 2394812 w 7362098"/>
                              <a:gd name="connsiteY4073" fmla="*/ 2943583 h 4900456"/>
                              <a:gd name="connsiteX4074" fmla="*/ 1439575 w 7362098"/>
                              <a:gd name="connsiteY4074" fmla="*/ 2918583 h 4900456"/>
                              <a:gd name="connsiteX4075" fmla="*/ 1458684 w 7362098"/>
                              <a:gd name="connsiteY4075" fmla="*/ 2932804 h 4900456"/>
                              <a:gd name="connsiteX4076" fmla="*/ 1453096 w 7362098"/>
                              <a:gd name="connsiteY4076" fmla="*/ 2936397 h 4900456"/>
                              <a:gd name="connsiteX4077" fmla="*/ 1418765 w 7362098"/>
                              <a:gd name="connsiteY4077" fmla="*/ 2928413 h 4900456"/>
                              <a:gd name="connsiteX4078" fmla="*/ 1411578 w 7362098"/>
                              <a:gd name="connsiteY4078" fmla="*/ 2962346 h 4900456"/>
                              <a:gd name="connsiteX4079" fmla="*/ 1405988 w 7362098"/>
                              <a:gd name="connsiteY4079" fmla="*/ 2965939 h 4900456"/>
                              <a:gd name="connsiteX4080" fmla="*/ 1405190 w 7362098"/>
                              <a:gd name="connsiteY4080" fmla="*/ 2964741 h 4900456"/>
                              <a:gd name="connsiteX4081" fmla="*/ 1415969 w 7362098"/>
                              <a:gd name="connsiteY4081" fmla="*/ 2922026 h 4900456"/>
                              <a:gd name="connsiteX4082" fmla="*/ 1439575 w 7362098"/>
                              <a:gd name="connsiteY4082" fmla="*/ 2918583 h 4900456"/>
                              <a:gd name="connsiteX4083" fmla="*/ 6182761 w 7362098"/>
                              <a:gd name="connsiteY4083" fmla="*/ 2889292 h 4900456"/>
                              <a:gd name="connsiteX4084" fmla="*/ 6185156 w 7362098"/>
                              <a:gd name="connsiteY4084" fmla="*/ 2891288 h 4900456"/>
                              <a:gd name="connsiteX4085" fmla="*/ 6187551 w 7362098"/>
                              <a:gd name="connsiteY4085" fmla="*/ 2908854 h 4900456"/>
                              <a:gd name="connsiteX4086" fmla="*/ 6185555 w 7362098"/>
                              <a:gd name="connsiteY4086" fmla="*/ 2911249 h 4900456"/>
                              <a:gd name="connsiteX4087" fmla="*/ 6183160 w 7362098"/>
                              <a:gd name="connsiteY4087" fmla="*/ 2909253 h 4900456"/>
                              <a:gd name="connsiteX4088" fmla="*/ 6180764 w 7362098"/>
                              <a:gd name="connsiteY4088" fmla="*/ 2891687 h 4900456"/>
                              <a:gd name="connsiteX4089" fmla="*/ 6182761 w 7362098"/>
                              <a:gd name="connsiteY4089" fmla="*/ 2889292 h 4900456"/>
                              <a:gd name="connsiteX4090" fmla="*/ 6171184 w 7362098"/>
                              <a:gd name="connsiteY4090" fmla="*/ 2888494 h 4900456"/>
                              <a:gd name="connsiteX4091" fmla="*/ 6172383 w 7362098"/>
                              <a:gd name="connsiteY4091" fmla="*/ 2891288 h 4900456"/>
                              <a:gd name="connsiteX4092" fmla="*/ 6167592 w 7362098"/>
                              <a:gd name="connsiteY4092" fmla="*/ 2908055 h 4900456"/>
                              <a:gd name="connsiteX4093" fmla="*/ 6165995 w 7362098"/>
                              <a:gd name="connsiteY4093" fmla="*/ 2909652 h 4900456"/>
                              <a:gd name="connsiteX4094" fmla="*/ 6165197 w 7362098"/>
                              <a:gd name="connsiteY4094" fmla="*/ 2909652 h 4900456"/>
                              <a:gd name="connsiteX4095" fmla="*/ 6163599 w 7362098"/>
                              <a:gd name="connsiteY4095" fmla="*/ 2906858 h 4900456"/>
                              <a:gd name="connsiteX4096" fmla="*/ 6168390 w 7362098"/>
                              <a:gd name="connsiteY4096" fmla="*/ 2890090 h 4900456"/>
                              <a:gd name="connsiteX4097" fmla="*/ 6171184 w 7362098"/>
                              <a:gd name="connsiteY4097" fmla="*/ 2888494 h 4900456"/>
                              <a:gd name="connsiteX4098" fmla="*/ 6193539 w 7362098"/>
                              <a:gd name="connsiteY4098" fmla="*/ 2886098 h 4900456"/>
                              <a:gd name="connsiteX4099" fmla="*/ 6196334 w 7362098"/>
                              <a:gd name="connsiteY4099" fmla="*/ 2886897 h 4900456"/>
                              <a:gd name="connsiteX4100" fmla="*/ 6205117 w 7362098"/>
                              <a:gd name="connsiteY4100" fmla="*/ 2902067 h 4900456"/>
                              <a:gd name="connsiteX4101" fmla="*/ 6204318 w 7362098"/>
                              <a:gd name="connsiteY4101" fmla="*/ 2904862 h 4900456"/>
                              <a:gd name="connsiteX4102" fmla="*/ 6203520 w 7362098"/>
                              <a:gd name="connsiteY4102" fmla="*/ 2905261 h 4900456"/>
                              <a:gd name="connsiteX4103" fmla="*/ 6201524 w 7362098"/>
                              <a:gd name="connsiteY4103" fmla="*/ 2904063 h 4900456"/>
                              <a:gd name="connsiteX4104" fmla="*/ 6192740 w 7362098"/>
                              <a:gd name="connsiteY4104" fmla="*/ 2888893 h 4900456"/>
                              <a:gd name="connsiteX4105" fmla="*/ 6193539 w 7362098"/>
                              <a:gd name="connsiteY4105" fmla="*/ 2886098 h 4900456"/>
                              <a:gd name="connsiteX4106" fmla="*/ 6161205 w 7362098"/>
                              <a:gd name="connsiteY4106" fmla="*/ 2883703 h 4900456"/>
                              <a:gd name="connsiteX4107" fmla="*/ 6162003 w 7362098"/>
                              <a:gd name="connsiteY4107" fmla="*/ 2886497 h 4900456"/>
                              <a:gd name="connsiteX4108" fmla="*/ 6151225 w 7362098"/>
                              <a:gd name="connsiteY4108" fmla="*/ 2900470 h 4900456"/>
                              <a:gd name="connsiteX4109" fmla="*/ 6149627 w 7362098"/>
                              <a:gd name="connsiteY4109" fmla="*/ 2901269 h 4900456"/>
                              <a:gd name="connsiteX4110" fmla="*/ 6148030 w 7362098"/>
                              <a:gd name="connsiteY4110" fmla="*/ 2900870 h 4900456"/>
                              <a:gd name="connsiteX4111" fmla="*/ 6147631 w 7362098"/>
                              <a:gd name="connsiteY4111" fmla="*/ 2898075 h 4900456"/>
                              <a:gd name="connsiteX4112" fmla="*/ 6158410 w 7362098"/>
                              <a:gd name="connsiteY4112" fmla="*/ 2884102 h 4900456"/>
                              <a:gd name="connsiteX4113" fmla="*/ 6161205 w 7362098"/>
                              <a:gd name="connsiteY4113" fmla="*/ 2883703 h 4900456"/>
                              <a:gd name="connsiteX4114" fmla="*/ 4838458 w 7362098"/>
                              <a:gd name="connsiteY4114" fmla="*/ 2883404 h 4900456"/>
                              <a:gd name="connsiteX4115" fmla="*/ 4847840 w 7362098"/>
                              <a:gd name="connsiteY4115" fmla="*/ 2884502 h 4900456"/>
                              <a:gd name="connsiteX4116" fmla="*/ 4855025 w 7362098"/>
                              <a:gd name="connsiteY4116" fmla="*/ 2896477 h 4900456"/>
                              <a:gd name="connsiteX4117" fmla="*/ 4858618 w 7362098"/>
                              <a:gd name="connsiteY4117" fmla="*/ 2901268 h 4900456"/>
                              <a:gd name="connsiteX4118" fmla="*/ 4864606 w 7362098"/>
                              <a:gd name="connsiteY4118" fmla="*/ 2901268 h 4900456"/>
                              <a:gd name="connsiteX4119" fmla="*/ 4865005 w 7362098"/>
                              <a:gd name="connsiteY4119" fmla="*/ 2901268 h 4900456"/>
                              <a:gd name="connsiteX4120" fmla="*/ 4865404 w 7362098"/>
                              <a:gd name="connsiteY4120" fmla="*/ 2900869 h 4900456"/>
                              <a:gd name="connsiteX4121" fmla="*/ 4878578 w 7362098"/>
                              <a:gd name="connsiteY4121" fmla="*/ 2900469 h 4900456"/>
                              <a:gd name="connsiteX4122" fmla="*/ 4885764 w 7362098"/>
                              <a:gd name="connsiteY4122" fmla="*/ 2912046 h 4900456"/>
                              <a:gd name="connsiteX4123" fmla="*/ 4885764 w 7362098"/>
                              <a:gd name="connsiteY4123" fmla="*/ 2912445 h 4900456"/>
                              <a:gd name="connsiteX4124" fmla="*/ 4889356 w 7362098"/>
                              <a:gd name="connsiteY4124" fmla="*/ 2917236 h 4900456"/>
                              <a:gd name="connsiteX4125" fmla="*/ 4895744 w 7362098"/>
                              <a:gd name="connsiteY4125" fmla="*/ 2917236 h 4900456"/>
                              <a:gd name="connsiteX4126" fmla="*/ 4896143 w 7362098"/>
                              <a:gd name="connsiteY4126" fmla="*/ 2917236 h 4900456"/>
                              <a:gd name="connsiteX4127" fmla="*/ 4910116 w 7362098"/>
                              <a:gd name="connsiteY4127" fmla="*/ 2916437 h 4900456"/>
                              <a:gd name="connsiteX4128" fmla="*/ 4917301 w 7362098"/>
                              <a:gd name="connsiteY4128" fmla="*/ 2928414 h 4900456"/>
                              <a:gd name="connsiteX4129" fmla="*/ 4920894 w 7362098"/>
                              <a:gd name="connsiteY4129" fmla="*/ 2933205 h 4900456"/>
                              <a:gd name="connsiteX4130" fmla="*/ 4924088 w 7362098"/>
                              <a:gd name="connsiteY4130" fmla="*/ 2934003 h 4900456"/>
                              <a:gd name="connsiteX4131" fmla="*/ 4928479 w 7362098"/>
                              <a:gd name="connsiteY4131" fmla="*/ 2934402 h 4900456"/>
                              <a:gd name="connsiteX4132" fmla="*/ 4932072 w 7362098"/>
                              <a:gd name="connsiteY4132" fmla="*/ 2938394 h 4900456"/>
                              <a:gd name="connsiteX4133" fmla="*/ 4926483 w 7362098"/>
                              <a:gd name="connsiteY4133" fmla="*/ 2942386 h 4900456"/>
                              <a:gd name="connsiteX4134" fmla="*/ 4920495 w 7362098"/>
                              <a:gd name="connsiteY4134" fmla="*/ 2941987 h 4900456"/>
                              <a:gd name="connsiteX4135" fmla="*/ 4915705 w 7362098"/>
                              <a:gd name="connsiteY4135" fmla="*/ 2940390 h 4900456"/>
                              <a:gd name="connsiteX4136" fmla="*/ 4908519 w 7362098"/>
                              <a:gd name="connsiteY4136" fmla="*/ 2928414 h 4900456"/>
                              <a:gd name="connsiteX4137" fmla="*/ 4905325 w 7362098"/>
                              <a:gd name="connsiteY4137" fmla="*/ 2923623 h 4900456"/>
                              <a:gd name="connsiteX4138" fmla="*/ 4898538 w 7362098"/>
                              <a:gd name="connsiteY4138" fmla="*/ 2924022 h 4900456"/>
                              <a:gd name="connsiteX4139" fmla="*/ 4884965 w 7362098"/>
                              <a:gd name="connsiteY4139" fmla="*/ 2924421 h 4900456"/>
                              <a:gd name="connsiteX4140" fmla="*/ 4877780 w 7362098"/>
                              <a:gd name="connsiteY4140" fmla="*/ 2912845 h 4900456"/>
                              <a:gd name="connsiteX4141" fmla="*/ 4874187 w 7362098"/>
                              <a:gd name="connsiteY4141" fmla="*/ 2907655 h 4900456"/>
                              <a:gd name="connsiteX4142" fmla="*/ 4868199 w 7362098"/>
                              <a:gd name="connsiteY4142" fmla="*/ 2907655 h 4900456"/>
                              <a:gd name="connsiteX4143" fmla="*/ 4867800 w 7362098"/>
                              <a:gd name="connsiteY4143" fmla="*/ 2907655 h 4900456"/>
                              <a:gd name="connsiteX4144" fmla="*/ 4854227 w 7362098"/>
                              <a:gd name="connsiteY4144" fmla="*/ 2908054 h 4900456"/>
                              <a:gd name="connsiteX4145" fmla="*/ 4847041 w 7362098"/>
                              <a:gd name="connsiteY4145" fmla="*/ 2896078 h 4900456"/>
                              <a:gd name="connsiteX4146" fmla="*/ 4843848 w 7362098"/>
                              <a:gd name="connsiteY4146" fmla="*/ 2891288 h 4900456"/>
                              <a:gd name="connsiteX4147" fmla="*/ 4837061 w 7362098"/>
                              <a:gd name="connsiteY4147" fmla="*/ 2891687 h 4900456"/>
                              <a:gd name="connsiteX4148" fmla="*/ 4823488 w 7362098"/>
                              <a:gd name="connsiteY4148" fmla="*/ 2892086 h 4900456"/>
                              <a:gd name="connsiteX4149" fmla="*/ 4821093 w 7362098"/>
                              <a:gd name="connsiteY4149" fmla="*/ 2890490 h 4900456"/>
                              <a:gd name="connsiteX4150" fmla="*/ 4819496 w 7362098"/>
                              <a:gd name="connsiteY4150" fmla="*/ 2885300 h 4900456"/>
                              <a:gd name="connsiteX4151" fmla="*/ 4824686 w 7362098"/>
                              <a:gd name="connsiteY4151" fmla="*/ 2883703 h 4900456"/>
                              <a:gd name="connsiteX4152" fmla="*/ 4827081 w 7362098"/>
                              <a:gd name="connsiteY4152" fmla="*/ 2885300 h 4900456"/>
                              <a:gd name="connsiteX4153" fmla="*/ 4833468 w 7362098"/>
                              <a:gd name="connsiteY4153" fmla="*/ 2885300 h 4900456"/>
                              <a:gd name="connsiteX4154" fmla="*/ 4833868 w 7362098"/>
                              <a:gd name="connsiteY4154" fmla="*/ 2885300 h 4900456"/>
                              <a:gd name="connsiteX4155" fmla="*/ 4838458 w 7362098"/>
                              <a:gd name="connsiteY4155" fmla="*/ 2883404 h 4900456"/>
                              <a:gd name="connsiteX4156" fmla="*/ 6205116 w 7362098"/>
                              <a:gd name="connsiteY4156" fmla="*/ 2878114 h 4900456"/>
                              <a:gd name="connsiteX4157" fmla="*/ 6219488 w 7362098"/>
                              <a:gd name="connsiteY4157" fmla="*/ 2888893 h 4900456"/>
                              <a:gd name="connsiteX4158" fmla="*/ 6219887 w 7362098"/>
                              <a:gd name="connsiteY4158" fmla="*/ 2891688 h 4900456"/>
                              <a:gd name="connsiteX4159" fmla="*/ 6218290 w 7362098"/>
                              <a:gd name="connsiteY4159" fmla="*/ 2892486 h 4900456"/>
                              <a:gd name="connsiteX4160" fmla="*/ 6216693 w 7362098"/>
                              <a:gd name="connsiteY4160" fmla="*/ 2892087 h 4900456"/>
                              <a:gd name="connsiteX4161" fmla="*/ 6202720 w 7362098"/>
                              <a:gd name="connsiteY4161" fmla="*/ 2881308 h 4900456"/>
                              <a:gd name="connsiteX4162" fmla="*/ 6202321 w 7362098"/>
                              <a:gd name="connsiteY4162" fmla="*/ 2878513 h 4900456"/>
                              <a:gd name="connsiteX4163" fmla="*/ 6205116 w 7362098"/>
                              <a:gd name="connsiteY4163" fmla="*/ 2878114 h 4900456"/>
                              <a:gd name="connsiteX4164" fmla="*/ 2714169 w 7362098"/>
                              <a:gd name="connsiteY4164" fmla="*/ 2877316 h 4900456"/>
                              <a:gd name="connsiteX4165" fmla="*/ 2716963 w 7362098"/>
                              <a:gd name="connsiteY4165" fmla="*/ 2878912 h 4900456"/>
                              <a:gd name="connsiteX4166" fmla="*/ 2734527 w 7362098"/>
                              <a:gd name="connsiteY4166" fmla="*/ 2889691 h 4900456"/>
                              <a:gd name="connsiteX4167" fmla="*/ 2737719 w 7362098"/>
                              <a:gd name="connsiteY4167" fmla="*/ 2891288 h 4900456"/>
                              <a:gd name="connsiteX4168" fmla="*/ 2736523 w 7362098"/>
                              <a:gd name="connsiteY4168" fmla="*/ 2894082 h 4900456"/>
                              <a:gd name="connsiteX4169" fmla="*/ 2736123 w 7362098"/>
                              <a:gd name="connsiteY4169" fmla="*/ 2894082 h 4900456"/>
                              <a:gd name="connsiteX4170" fmla="*/ 2723349 w 7362098"/>
                              <a:gd name="connsiteY4170" fmla="*/ 2892884 h 4900456"/>
                              <a:gd name="connsiteX4171" fmla="*/ 2694614 w 7362098"/>
                              <a:gd name="connsiteY4171" fmla="*/ 2925220 h 4900456"/>
                              <a:gd name="connsiteX4172" fmla="*/ 2651497 w 7362098"/>
                              <a:gd name="connsiteY4172" fmla="*/ 2928414 h 4900456"/>
                              <a:gd name="connsiteX4173" fmla="*/ 2644711 w 7362098"/>
                              <a:gd name="connsiteY4173" fmla="*/ 2939592 h 4900456"/>
                              <a:gd name="connsiteX4174" fmla="*/ 2644313 w 7362098"/>
                              <a:gd name="connsiteY4174" fmla="*/ 2939991 h 4900456"/>
                              <a:gd name="connsiteX4175" fmla="*/ 2641516 w 7362098"/>
                              <a:gd name="connsiteY4175" fmla="*/ 2939192 h 4900456"/>
                              <a:gd name="connsiteX4176" fmla="*/ 2641916 w 7362098"/>
                              <a:gd name="connsiteY4176" fmla="*/ 2935999 h 4900456"/>
                              <a:gd name="connsiteX4177" fmla="*/ 2643913 w 7362098"/>
                              <a:gd name="connsiteY4177" fmla="*/ 2915239 h 4900456"/>
                              <a:gd name="connsiteX4178" fmla="*/ 2644313 w 7362098"/>
                              <a:gd name="connsiteY4178" fmla="*/ 2912046 h 4900456"/>
                              <a:gd name="connsiteX4179" fmla="*/ 2647504 w 7362098"/>
                              <a:gd name="connsiteY4179" fmla="*/ 2912445 h 4900456"/>
                              <a:gd name="connsiteX4180" fmla="*/ 2651897 w 7362098"/>
                              <a:gd name="connsiteY4180" fmla="*/ 2924023 h 4900456"/>
                              <a:gd name="connsiteX4181" fmla="*/ 2652296 w 7362098"/>
                              <a:gd name="connsiteY4181" fmla="*/ 2924023 h 4900456"/>
                              <a:gd name="connsiteX4182" fmla="*/ 2692619 w 7362098"/>
                              <a:gd name="connsiteY4182" fmla="*/ 2921227 h 4900456"/>
                              <a:gd name="connsiteX4183" fmla="*/ 2718959 w 7362098"/>
                              <a:gd name="connsiteY4183" fmla="*/ 2890888 h 4900456"/>
                              <a:gd name="connsiteX4184" fmla="*/ 2718959 w 7362098"/>
                              <a:gd name="connsiteY4184" fmla="*/ 2890489 h 4900456"/>
                              <a:gd name="connsiteX4185" fmla="*/ 2712574 w 7362098"/>
                              <a:gd name="connsiteY4185" fmla="*/ 2880110 h 4900456"/>
                              <a:gd name="connsiteX4186" fmla="*/ 2714169 w 7362098"/>
                              <a:gd name="connsiteY4186" fmla="*/ 2877316 h 4900456"/>
                              <a:gd name="connsiteX4187" fmla="*/ 6150825 w 7362098"/>
                              <a:gd name="connsiteY4187" fmla="*/ 2874122 h 4900456"/>
                              <a:gd name="connsiteX4188" fmla="*/ 6153620 w 7362098"/>
                              <a:gd name="connsiteY4188" fmla="*/ 2874921 h 4900456"/>
                              <a:gd name="connsiteX4189" fmla="*/ 6152821 w 7362098"/>
                              <a:gd name="connsiteY4189" fmla="*/ 2877715 h 4900456"/>
                              <a:gd name="connsiteX4190" fmla="*/ 6137651 w 7362098"/>
                              <a:gd name="connsiteY4190" fmla="*/ 2886499 h 4900456"/>
                              <a:gd name="connsiteX4191" fmla="*/ 6136852 w 7362098"/>
                              <a:gd name="connsiteY4191" fmla="*/ 2886898 h 4900456"/>
                              <a:gd name="connsiteX4192" fmla="*/ 6134856 w 7362098"/>
                              <a:gd name="connsiteY4192" fmla="*/ 2885700 h 4900456"/>
                              <a:gd name="connsiteX4193" fmla="*/ 6135655 w 7362098"/>
                              <a:gd name="connsiteY4193" fmla="*/ 2882906 h 4900456"/>
                              <a:gd name="connsiteX4194" fmla="*/ 3637113 w 7362098"/>
                              <a:gd name="connsiteY4194" fmla="*/ 2874122 h 4900456"/>
                              <a:gd name="connsiteX4195" fmla="*/ 3641901 w 7362098"/>
                              <a:gd name="connsiteY4195" fmla="*/ 2877715 h 4900456"/>
                              <a:gd name="connsiteX4196" fmla="*/ 3645494 w 7362098"/>
                              <a:gd name="connsiteY4196" fmla="*/ 2902066 h 4900456"/>
                              <a:gd name="connsiteX4197" fmla="*/ 3669843 w 7362098"/>
                              <a:gd name="connsiteY4197" fmla="*/ 2898473 h 4900456"/>
                              <a:gd name="connsiteX4198" fmla="*/ 3674634 w 7362098"/>
                              <a:gd name="connsiteY4198" fmla="*/ 2902066 h 4900456"/>
                              <a:gd name="connsiteX4199" fmla="*/ 3671042 w 7362098"/>
                              <a:gd name="connsiteY4199" fmla="*/ 2906856 h 4900456"/>
                              <a:gd name="connsiteX4200" fmla="*/ 3646695 w 7362098"/>
                              <a:gd name="connsiteY4200" fmla="*/ 2910449 h 4900456"/>
                              <a:gd name="connsiteX4201" fmla="*/ 3650288 w 7362098"/>
                              <a:gd name="connsiteY4201" fmla="*/ 2934801 h 4900456"/>
                              <a:gd name="connsiteX4202" fmla="*/ 3646695 w 7362098"/>
                              <a:gd name="connsiteY4202" fmla="*/ 2939592 h 4900456"/>
                              <a:gd name="connsiteX4203" fmla="*/ 3641901 w 7362098"/>
                              <a:gd name="connsiteY4203" fmla="*/ 2935999 h 4900456"/>
                              <a:gd name="connsiteX4204" fmla="*/ 3638310 w 7362098"/>
                              <a:gd name="connsiteY4204" fmla="*/ 2911647 h 4900456"/>
                              <a:gd name="connsiteX4205" fmla="*/ 3613951 w 7362098"/>
                              <a:gd name="connsiteY4205" fmla="*/ 2915239 h 4900456"/>
                              <a:gd name="connsiteX4206" fmla="*/ 3609165 w 7362098"/>
                              <a:gd name="connsiteY4206" fmla="*/ 2911647 h 4900456"/>
                              <a:gd name="connsiteX4207" fmla="*/ 3612762 w 7362098"/>
                              <a:gd name="connsiteY4207" fmla="*/ 2906856 h 4900456"/>
                              <a:gd name="connsiteX4208" fmla="*/ 3637113 w 7362098"/>
                              <a:gd name="connsiteY4208" fmla="*/ 2903263 h 4900456"/>
                              <a:gd name="connsiteX4209" fmla="*/ 3633520 w 7362098"/>
                              <a:gd name="connsiteY4209" fmla="*/ 2878912 h 4900456"/>
                              <a:gd name="connsiteX4210" fmla="*/ 3637113 w 7362098"/>
                              <a:gd name="connsiteY4210" fmla="*/ 2874122 h 4900456"/>
                              <a:gd name="connsiteX4211" fmla="*/ 6209906 w 7362098"/>
                              <a:gd name="connsiteY4211" fmla="*/ 2866937 h 4900456"/>
                              <a:gd name="connsiteX4212" fmla="*/ 6226673 w 7362098"/>
                              <a:gd name="connsiteY4212" fmla="*/ 2871728 h 4900456"/>
                              <a:gd name="connsiteX4213" fmla="*/ 6227871 w 7362098"/>
                              <a:gd name="connsiteY4213" fmla="*/ 2874522 h 4900456"/>
                              <a:gd name="connsiteX4214" fmla="*/ 6226274 w 7362098"/>
                              <a:gd name="connsiteY4214" fmla="*/ 2876119 h 4900456"/>
                              <a:gd name="connsiteX4215" fmla="*/ 6225476 w 7362098"/>
                              <a:gd name="connsiteY4215" fmla="*/ 2876119 h 4900456"/>
                              <a:gd name="connsiteX4216" fmla="*/ 6208708 w 7362098"/>
                              <a:gd name="connsiteY4216" fmla="*/ 2871328 h 4900456"/>
                              <a:gd name="connsiteX4217" fmla="*/ 6207112 w 7362098"/>
                              <a:gd name="connsiteY4217" fmla="*/ 2868533 h 4900456"/>
                              <a:gd name="connsiteX4218" fmla="*/ 6209906 w 7362098"/>
                              <a:gd name="connsiteY4218" fmla="*/ 2866937 h 4900456"/>
                              <a:gd name="connsiteX4219" fmla="*/ 6147632 w 7362098"/>
                              <a:gd name="connsiteY4219" fmla="*/ 2862545 h 4900456"/>
                              <a:gd name="connsiteX4220" fmla="*/ 6150027 w 7362098"/>
                              <a:gd name="connsiteY4220" fmla="*/ 2864541 h 4900456"/>
                              <a:gd name="connsiteX4221" fmla="*/ 6148031 w 7362098"/>
                              <a:gd name="connsiteY4221" fmla="*/ 2866936 h 4900456"/>
                              <a:gd name="connsiteX4222" fmla="*/ 6130465 w 7362098"/>
                              <a:gd name="connsiteY4222" fmla="*/ 2869332 h 4900456"/>
                              <a:gd name="connsiteX4223" fmla="*/ 6128070 w 7362098"/>
                              <a:gd name="connsiteY4223" fmla="*/ 2867336 h 4900456"/>
                              <a:gd name="connsiteX4224" fmla="*/ 6130066 w 7362098"/>
                              <a:gd name="connsiteY4224" fmla="*/ 2864940 h 4900456"/>
                              <a:gd name="connsiteX4225" fmla="*/ 6227073 w 7362098"/>
                              <a:gd name="connsiteY4225" fmla="*/ 2852166 h 4900456"/>
                              <a:gd name="connsiteX4226" fmla="*/ 6229468 w 7362098"/>
                              <a:gd name="connsiteY4226" fmla="*/ 2854162 h 4900456"/>
                              <a:gd name="connsiteX4227" fmla="*/ 6227472 w 7362098"/>
                              <a:gd name="connsiteY4227" fmla="*/ 2856557 h 4900456"/>
                              <a:gd name="connsiteX4228" fmla="*/ 6209906 w 7362098"/>
                              <a:gd name="connsiteY4228" fmla="*/ 2858953 h 4900456"/>
                              <a:gd name="connsiteX4229" fmla="*/ 6207511 w 7362098"/>
                              <a:gd name="connsiteY4229" fmla="*/ 2856957 h 4900456"/>
                              <a:gd name="connsiteX4230" fmla="*/ 6209507 w 7362098"/>
                              <a:gd name="connsiteY4230" fmla="*/ 2854561 h 4900456"/>
                              <a:gd name="connsiteX4231" fmla="*/ 4855225 w 7362098"/>
                              <a:gd name="connsiteY4231" fmla="*/ 2851068 h 4900456"/>
                              <a:gd name="connsiteX4232" fmla="*/ 4864607 w 7362098"/>
                              <a:gd name="connsiteY4232" fmla="*/ 2852166 h 4900456"/>
                              <a:gd name="connsiteX4233" fmla="*/ 4871792 w 7362098"/>
                              <a:gd name="connsiteY4233" fmla="*/ 2864142 h 4900456"/>
                              <a:gd name="connsiteX4234" fmla="*/ 4875385 w 7362098"/>
                              <a:gd name="connsiteY4234" fmla="*/ 2868932 h 4900456"/>
                              <a:gd name="connsiteX4235" fmla="*/ 4881373 w 7362098"/>
                              <a:gd name="connsiteY4235" fmla="*/ 2868932 h 4900456"/>
                              <a:gd name="connsiteX4236" fmla="*/ 4881772 w 7362098"/>
                              <a:gd name="connsiteY4236" fmla="*/ 2868932 h 4900456"/>
                              <a:gd name="connsiteX4237" fmla="*/ 4882171 w 7362098"/>
                              <a:gd name="connsiteY4237" fmla="*/ 2868533 h 4900456"/>
                              <a:gd name="connsiteX4238" fmla="*/ 4895345 w 7362098"/>
                              <a:gd name="connsiteY4238" fmla="*/ 2868134 h 4900456"/>
                              <a:gd name="connsiteX4239" fmla="*/ 4902530 w 7362098"/>
                              <a:gd name="connsiteY4239" fmla="*/ 2879710 h 4900456"/>
                              <a:gd name="connsiteX4240" fmla="*/ 4902530 w 7362098"/>
                              <a:gd name="connsiteY4240" fmla="*/ 2880110 h 4900456"/>
                              <a:gd name="connsiteX4241" fmla="*/ 4906123 w 7362098"/>
                              <a:gd name="connsiteY4241" fmla="*/ 2884900 h 4900456"/>
                              <a:gd name="connsiteX4242" fmla="*/ 4912510 w 7362098"/>
                              <a:gd name="connsiteY4242" fmla="*/ 2884900 h 4900456"/>
                              <a:gd name="connsiteX4243" fmla="*/ 4912910 w 7362098"/>
                              <a:gd name="connsiteY4243" fmla="*/ 2884900 h 4900456"/>
                              <a:gd name="connsiteX4244" fmla="*/ 4926882 w 7362098"/>
                              <a:gd name="connsiteY4244" fmla="*/ 2884102 h 4900456"/>
                              <a:gd name="connsiteX4245" fmla="*/ 4934068 w 7362098"/>
                              <a:gd name="connsiteY4245" fmla="*/ 2896079 h 4900456"/>
                              <a:gd name="connsiteX4246" fmla="*/ 4937661 w 7362098"/>
                              <a:gd name="connsiteY4246" fmla="*/ 2900869 h 4900456"/>
                              <a:gd name="connsiteX4247" fmla="*/ 4940854 w 7362098"/>
                              <a:gd name="connsiteY4247" fmla="*/ 2901667 h 4900456"/>
                              <a:gd name="connsiteX4248" fmla="*/ 4945246 w 7362098"/>
                              <a:gd name="connsiteY4248" fmla="*/ 2902067 h 4900456"/>
                              <a:gd name="connsiteX4249" fmla="*/ 4948838 w 7362098"/>
                              <a:gd name="connsiteY4249" fmla="*/ 2906059 h 4900456"/>
                              <a:gd name="connsiteX4250" fmla="*/ 4943250 w 7362098"/>
                              <a:gd name="connsiteY4250" fmla="*/ 2910051 h 4900456"/>
                              <a:gd name="connsiteX4251" fmla="*/ 4937262 w 7362098"/>
                              <a:gd name="connsiteY4251" fmla="*/ 2909651 h 4900456"/>
                              <a:gd name="connsiteX4252" fmla="*/ 4932471 w 7362098"/>
                              <a:gd name="connsiteY4252" fmla="*/ 2908055 h 4900456"/>
                              <a:gd name="connsiteX4253" fmla="*/ 4925286 w 7362098"/>
                              <a:gd name="connsiteY4253" fmla="*/ 2896079 h 4900456"/>
                              <a:gd name="connsiteX4254" fmla="*/ 4922092 w 7362098"/>
                              <a:gd name="connsiteY4254" fmla="*/ 2891287 h 4900456"/>
                              <a:gd name="connsiteX4255" fmla="*/ 4915305 w 7362098"/>
                              <a:gd name="connsiteY4255" fmla="*/ 2891686 h 4900456"/>
                              <a:gd name="connsiteX4256" fmla="*/ 4901732 w 7362098"/>
                              <a:gd name="connsiteY4256" fmla="*/ 2892086 h 4900456"/>
                              <a:gd name="connsiteX4257" fmla="*/ 4894546 w 7362098"/>
                              <a:gd name="connsiteY4257" fmla="*/ 2880509 h 4900456"/>
                              <a:gd name="connsiteX4258" fmla="*/ 4890954 w 7362098"/>
                              <a:gd name="connsiteY4258" fmla="*/ 2875319 h 4900456"/>
                              <a:gd name="connsiteX4259" fmla="*/ 4884966 w 7362098"/>
                              <a:gd name="connsiteY4259" fmla="*/ 2875319 h 4900456"/>
                              <a:gd name="connsiteX4260" fmla="*/ 4884567 w 7362098"/>
                              <a:gd name="connsiteY4260" fmla="*/ 2875319 h 4900456"/>
                              <a:gd name="connsiteX4261" fmla="*/ 4870994 w 7362098"/>
                              <a:gd name="connsiteY4261" fmla="*/ 2875719 h 4900456"/>
                              <a:gd name="connsiteX4262" fmla="*/ 4863808 w 7362098"/>
                              <a:gd name="connsiteY4262" fmla="*/ 2863743 h 4900456"/>
                              <a:gd name="connsiteX4263" fmla="*/ 4860615 w 7362098"/>
                              <a:gd name="connsiteY4263" fmla="*/ 2858952 h 4900456"/>
                              <a:gd name="connsiteX4264" fmla="*/ 4853828 w 7362098"/>
                              <a:gd name="connsiteY4264" fmla="*/ 2859351 h 4900456"/>
                              <a:gd name="connsiteX4265" fmla="*/ 4840256 w 7362098"/>
                              <a:gd name="connsiteY4265" fmla="*/ 2859751 h 4900456"/>
                              <a:gd name="connsiteX4266" fmla="*/ 4837860 w 7362098"/>
                              <a:gd name="connsiteY4266" fmla="*/ 2858154 h 4900456"/>
                              <a:gd name="connsiteX4267" fmla="*/ 4836264 w 7362098"/>
                              <a:gd name="connsiteY4267" fmla="*/ 2852964 h 4900456"/>
                              <a:gd name="connsiteX4268" fmla="*/ 4841453 w 7362098"/>
                              <a:gd name="connsiteY4268" fmla="*/ 2851367 h 4900456"/>
                              <a:gd name="connsiteX4269" fmla="*/ 4843848 w 7362098"/>
                              <a:gd name="connsiteY4269" fmla="*/ 2852964 h 4900456"/>
                              <a:gd name="connsiteX4270" fmla="*/ 4850236 w 7362098"/>
                              <a:gd name="connsiteY4270" fmla="*/ 2852964 h 4900456"/>
                              <a:gd name="connsiteX4271" fmla="*/ 4850635 w 7362098"/>
                              <a:gd name="connsiteY4271" fmla="*/ 2852964 h 4900456"/>
                              <a:gd name="connsiteX4272" fmla="*/ 4855225 w 7362098"/>
                              <a:gd name="connsiteY4272" fmla="*/ 2851068 h 4900456"/>
                              <a:gd name="connsiteX4273" fmla="*/ 6132461 w 7362098"/>
                              <a:gd name="connsiteY4273" fmla="*/ 2845380 h 4900456"/>
                              <a:gd name="connsiteX4274" fmla="*/ 6149229 w 7362098"/>
                              <a:gd name="connsiteY4274" fmla="*/ 2850171 h 4900456"/>
                              <a:gd name="connsiteX4275" fmla="*/ 6150825 w 7362098"/>
                              <a:gd name="connsiteY4275" fmla="*/ 2852965 h 4900456"/>
                              <a:gd name="connsiteX4276" fmla="*/ 6149229 w 7362098"/>
                              <a:gd name="connsiteY4276" fmla="*/ 2854562 h 4900456"/>
                              <a:gd name="connsiteX4277" fmla="*/ 6148430 w 7362098"/>
                              <a:gd name="connsiteY4277" fmla="*/ 2854562 h 4900456"/>
                              <a:gd name="connsiteX4278" fmla="*/ 6131663 w 7362098"/>
                              <a:gd name="connsiteY4278" fmla="*/ 2849771 h 4900456"/>
                              <a:gd name="connsiteX4279" fmla="*/ 6129667 w 7362098"/>
                              <a:gd name="connsiteY4279" fmla="*/ 2846976 h 4900456"/>
                              <a:gd name="connsiteX4280" fmla="*/ 6132461 w 7362098"/>
                              <a:gd name="connsiteY4280" fmla="*/ 2845380 h 4900456"/>
                              <a:gd name="connsiteX4281" fmla="*/ 6220286 w 7362098"/>
                              <a:gd name="connsiteY4281" fmla="*/ 2834601 h 4900456"/>
                              <a:gd name="connsiteX4282" fmla="*/ 6223081 w 7362098"/>
                              <a:gd name="connsiteY4282" fmla="*/ 2835400 h 4900456"/>
                              <a:gd name="connsiteX4283" fmla="*/ 6222282 w 7362098"/>
                              <a:gd name="connsiteY4283" fmla="*/ 2838194 h 4900456"/>
                              <a:gd name="connsiteX4284" fmla="*/ 6207112 w 7362098"/>
                              <a:gd name="connsiteY4284" fmla="*/ 2846978 h 4900456"/>
                              <a:gd name="connsiteX4285" fmla="*/ 6206313 w 7362098"/>
                              <a:gd name="connsiteY4285" fmla="*/ 2847377 h 4900456"/>
                              <a:gd name="connsiteX4286" fmla="*/ 6204317 w 7362098"/>
                              <a:gd name="connsiteY4286" fmla="*/ 2846179 h 4900456"/>
                              <a:gd name="connsiteX4287" fmla="*/ 6205116 w 7362098"/>
                              <a:gd name="connsiteY4287" fmla="*/ 2843385 h 4900456"/>
                              <a:gd name="connsiteX4288" fmla="*/ 6141644 w 7362098"/>
                              <a:gd name="connsiteY4288" fmla="*/ 2829412 h 4900456"/>
                              <a:gd name="connsiteX4289" fmla="*/ 6155617 w 7362098"/>
                              <a:gd name="connsiteY4289" fmla="*/ 2840191 h 4900456"/>
                              <a:gd name="connsiteX4290" fmla="*/ 6156016 w 7362098"/>
                              <a:gd name="connsiteY4290" fmla="*/ 2842986 h 4900456"/>
                              <a:gd name="connsiteX4291" fmla="*/ 6154419 w 7362098"/>
                              <a:gd name="connsiteY4291" fmla="*/ 2843784 h 4900456"/>
                              <a:gd name="connsiteX4292" fmla="*/ 6152822 w 7362098"/>
                              <a:gd name="connsiteY4292" fmla="*/ 2843385 h 4900456"/>
                              <a:gd name="connsiteX4293" fmla="*/ 6139248 w 7362098"/>
                              <a:gd name="connsiteY4293" fmla="*/ 2832606 h 4900456"/>
                              <a:gd name="connsiteX4294" fmla="*/ 6138849 w 7362098"/>
                              <a:gd name="connsiteY4294" fmla="*/ 2829811 h 4900456"/>
                              <a:gd name="connsiteX4295" fmla="*/ 6141644 w 7362098"/>
                              <a:gd name="connsiteY4295" fmla="*/ 2829412 h 4900456"/>
                              <a:gd name="connsiteX4296" fmla="*/ 6210306 w 7362098"/>
                              <a:gd name="connsiteY4296" fmla="*/ 2820629 h 4900456"/>
                              <a:gd name="connsiteX4297" fmla="*/ 6210705 w 7362098"/>
                              <a:gd name="connsiteY4297" fmla="*/ 2823423 h 4900456"/>
                              <a:gd name="connsiteX4298" fmla="*/ 6199927 w 7362098"/>
                              <a:gd name="connsiteY4298" fmla="*/ 2837396 h 4900456"/>
                              <a:gd name="connsiteX4299" fmla="*/ 6198329 w 7362098"/>
                              <a:gd name="connsiteY4299" fmla="*/ 2838195 h 4900456"/>
                              <a:gd name="connsiteX4300" fmla="*/ 6196732 w 7362098"/>
                              <a:gd name="connsiteY4300" fmla="*/ 2837796 h 4900456"/>
                              <a:gd name="connsiteX4301" fmla="*/ 6196732 w 7362098"/>
                              <a:gd name="connsiteY4301" fmla="*/ 2835001 h 4900456"/>
                              <a:gd name="connsiteX4302" fmla="*/ 6207512 w 7362098"/>
                              <a:gd name="connsiteY4302" fmla="*/ 2821028 h 4900456"/>
                              <a:gd name="connsiteX4303" fmla="*/ 6210306 w 7362098"/>
                              <a:gd name="connsiteY4303" fmla="*/ 2820629 h 4900456"/>
                              <a:gd name="connsiteX4304" fmla="*/ 6154018 w 7362098"/>
                              <a:gd name="connsiteY4304" fmla="*/ 2816637 h 4900456"/>
                              <a:gd name="connsiteX4305" fmla="*/ 6156813 w 7362098"/>
                              <a:gd name="connsiteY4305" fmla="*/ 2817436 h 4900456"/>
                              <a:gd name="connsiteX4306" fmla="*/ 6165596 w 7362098"/>
                              <a:gd name="connsiteY4306" fmla="*/ 2832606 h 4900456"/>
                              <a:gd name="connsiteX4307" fmla="*/ 6164797 w 7362098"/>
                              <a:gd name="connsiteY4307" fmla="*/ 2835401 h 4900456"/>
                              <a:gd name="connsiteX4308" fmla="*/ 6163999 w 7362098"/>
                              <a:gd name="connsiteY4308" fmla="*/ 2835800 h 4900456"/>
                              <a:gd name="connsiteX4309" fmla="*/ 6162003 w 7362098"/>
                              <a:gd name="connsiteY4309" fmla="*/ 2834602 h 4900456"/>
                              <a:gd name="connsiteX4310" fmla="*/ 6153220 w 7362098"/>
                              <a:gd name="connsiteY4310" fmla="*/ 2819432 h 4900456"/>
                              <a:gd name="connsiteX4311" fmla="*/ 6154018 w 7362098"/>
                              <a:gd name="connsiteY4311" fmla="*/ 2816637 h 4900456"/>
                              <a:gd name="connsiteX4312" fmla="*/ 6192342 w 7362098"/>
                              <a:gd name="connsiteY4312" fmla="*/ 2811448 h 4900456"/>
                              <a:gd name="connsiteX4313" fmla="*/ 6193940 w 7362098"/>
                              <a:gd name="connsiteY4313" fmla="*/ 2814242 h 4900456"/>
                              <a:gd name="connsiteX4314" fmla="*/ 6189148 w 7362098"/>
                              <a:gd name="connsiteY4314" fmla="*/ 2831009 h 4900456"/>
                              <a:gd name="connsiteX4315" fmla="*/ 6187551 w 7362098"/>
                              <a:gd name="connsiteY4315" fmla="*/ 2832606 h 4900456"/>
                              <a:gd name="connsiteX4316" fmla="*/ 6186753 w 7362098"/>
                              <a:gd name="connsiteY4316" fmla="*/ 2832606 h 4900456"/>
                              <a:gd name="connsiteX4317" fmla="*/ 6184756 w 7362098"/>
                              <a:gd name="connsiteY4317" fmla="*/ 2829812 h 4900456"/>
                              <a:gd name="connsiteX4318" fmla="*/ 6189547 w 7362098"/>
                              <a:gd name="connsiteY4318" fmla="*/ 2813044 h 4900456"/>
                              <a:gd name="connsiteX4319" fmla="*/ 6192342 w 7362098"/>
                              <a:gd name="connsiteY4319" fmla="*/ 2811448 h 4900456"/>
                              <a:gd name="connsiteX4320" fmla="*/ 6172382 w 7362098"/>
                              <a:gd name="connsiteY4320" fmla="*/ 2809851 h 4900456"/>
                              <a:gd name="connsiteX4321" fmla="*/ 6174777 w 7362098"/>
                              <a:gd name="connsiteY4321" fmla="*/ 2811847 h 4900456"/>
                              <a:gd name="connsiteX4322" fmla="*/ 6177172 w 7362098"/>
                              <a:gd name="connsiteY4322" fmla="*/ 2829412 h 4900456"/>
                              <a:gd name="connsiteX4323" fmla="*/ 6175176 w 7362098"/>
                              <a:gd name="connsiteY4323" fmla="*/ 2831808 h 4900456"/>
                              <a:gd name="connsiteX4324" fmla="*/ 6172781 w 7362098"/>
                              <a:gd name="connsiteY4324" fmla="*/ 2829812 h 4900456"/>
                              <a:gd name="connsiteX4325" fmla="*/ 6170385 w 7362098"/>
                              <a:gd name="connsiteY4325" fmla="*/ 2812246 h 4900456"/>
                              <a:gd name="connsiteX4326" fmla="*/ 6172382 w 7362098"/>
                              <a:gd name="connsiteY4326" fmla="*/ 2809851 h 4900456"/>
                              <a:gd name="connsiteX4327" fmla="*/ 5216750 w 7362098"/>
                              <a:gd name="connsiteY4327" fmla="*/ 2785250 h 4900456"/>
                              <a:gd name="connsiteX4328" fmla="*/ 5235862 w 7362098"/>
                              <a:gd name="connsiteY4328" fmla="*/ 2799471 h 4900456"/>
                              <a:gd name="connsiteX4329" fmla="*/ 5230273 w 7362098"/>
                              <a:gd name="connsiteY4329" fmla="*/ 2803064 h 4900456"/>
                              <a:gd name="connsiteX4330" fmla="*/ 5195941 w 7362098"/>
                              <a:gd name="connsiteY4330" fmla="*/ 2795080 h 4900456"/>
                              <a:gd name="connsiteX4331" fmla="*/ 5188755 w 7362098"/>
                              <a:gd name="connsiteY4331" fmla="*/ 2829013 h 4900456"/>
                              <a:gd name="connsiteX4332" fmla="*/ 5183167 w 7362098"/>
                              <a:gd name="connsiteY4332" fmla="*/ 2832606 h 4900456"/>
                              <a:gd name="connsiteX4333" fmla="*/ 5182368 w 7362098"/>
                              <a:gd name="connsiteY4333" fmla="*/ 2831408 h 4900456"/>
                              <a:gd name="connsiteX4334" fmla="*/ 5193147 w 7362098"/>
                              <a:gd name="connsiteY4334" fmla="*/ 2788693 h 4900456"/>
                              <a:gd name="connsiteX4335" fmla="*/ 5216750 w 7362098"/>
                              <a:gd name="connsiteY4335" fmla="*/ 2785250 h 4900456"/>
                              <a:gd name="connsiteX4336" fmla="*/ 711773 w 7362098"/>
                              <a:gd name="connsiteY4336" fmla="*/ 2753564 h 4900456"/>
                              <a:gd name="connsiteX4337" fmla="*/ 716563 w 7362098"/>
                              <a:gd name="connsiteY4337" fmla="*/ 2757157 h 4900456"/>
                              <a:gd name="connsiteX4338" fmla="*/ 720156 w 7362098"/>
                              <a:gd name="connsiteY4338" fmla="*/ 2781508 h 4900456"/>
                              <a:gd name="connsiteX4339" fmla="*/ 744507 w 7362098"/>
                              <a:gd name="connsiteY4339" fmla="*/ 2777915 h 4900456"/>
                              <a:gd name="connsiteX4340" fmla="*/ 749298 w 7362098"/>
                              <a:gd name="connsiteY4340" fmla="*/ 2781508 h 4900456"/>
                              <a:gd name="connsiteX4341" fmla="*/ 745705 w 7362098"/>
                              <a:gd name="connsiteY4341" fmla="*/ 2786298 h 4900456"/>
                              <a:gd name="connsiteX4342" fmla="*/ 721354 w 7362098"/>
                              <a:gd name="connsiteY4342" fmla="*/ 2789891 h 4900456"/>
                              <a:gd name="connsiteX4343" fmla="*/ 724946 w 7362098"/>
                              <a:gd name="connsiteY4343" fmla="*/ 2814243 h 4900456"/>
                              <a:gd name="connsiteX4344" fmla="*/ 721354 w 7362098"/>
                              <a:gd name="connsiteY4344" fmla="*/ 2819034 h 4900456"/>
                              <a:gd name="connsiteX4345" fmla="*/ 716563 w 7362098"/>
                              <a:gd name="connsiteY4345" fmla="*/ 2815441 h 4900456"/>
                              <a:gd name="connsiteX4346" fmla="*/ 712970 w 7362098"/>
                              <a:gd name="connsiteY4346" fmla="*/ 2791089 h 4900456"/>
                              <a:gd name="connsiteX4347" fmla="*/ 688619 w 7362098"/>
                              <a:gd name="connsiteY4347" fmla="*/ 2794681 h 4900456"/>
                              <a:gd name="connsiteX4348" fmla="*/ 683829 w 7362098"/>
                              <a:gd name="connsiteY4348" fmla="*/ 2791089 h 4900456"/>
                              <a:gd name="connsiteX4349" fmla="*/ 687422 w 7362098"/>
                              <a:gd name="connsiteY4349" fmla="*/ 2786298 h 4900456"/>
                              <a:gd name="connsiteX4350" fmla="*/ 711773 w 7362098"/>
                              <a:gd name="connsiteY4350" fmla="*/ 2782705 h 4900456"/>
                              <a:gd name="connsiteX4351" fmla="*/ 708180 w 7362098"/>
                              <a:gd name="connsiteY4351" fmla="*/ 2758354 h 4900456"/>
                              <a:gd name="connsiteX4352" fmla="*/ 711773 w 7362098"/>
                              <a:gd name="connsiteY4352" fmla="*/ 2753564 h 4900456"/>
                              <a:gd name="connsiteX4353" fmla="*/ 3284640 w 7362098"/>
                              <a:gd name="connsiteY4353" fmla="*/ 2751968 h 4900456"/>
                              <a:gd name="connsiteX4354" fmla="*/ 3287030 w 7362098"/>
                              <a:gd name="connsiteY4354" fmla="*/ 2753964 h 4900456"/>
                              <a:gd name="connsiteX4355" fmla="*/ 3289424 w 7362098"/>
                              <a:gd name="connsiteY4355" fmla="*/ 2771529 h 4900456"/>
                              <a:gd name="connsiteX4356" fmla="*/ 3287429 w 7362098"/>
                              <a:gd name="connsiteY4356" fmla="*/ 2773925 h 4900456"/>
                              <a:gd name="connsiteX4357" fmla="*/ 3285039 w 7362098"/>
                              <a:gd name="connsiteY4357" fmla="*/ 2771929 h 4900456"/>
                              <a:gd name="connsiteX4358" fmla="*/ 3282642 w 7362098"/>
                              <a:gd name="connsiteY4358" fmla="*/ 2754363 h 4900456"/>
                              <a:gd name="connsiteX4359" fmla="*/ 3284640 w 7362098"/>
                              <a:gd name="connsiteY4359" fmla="*/ 2751968 h 4900456"/>
                              <a:gd name="connsiteX4360" fmla="*/ 3273060 w 7362098"/>
                              <a:gd name="connsiteY4360" fmla="*/ 2751169 h 4900456"/>
                              <a:gd name="connsiteX4361" fmla="*/ 3274257 w 7362098"/>
                              <a:gd name="connsiteY4361" fmla="*/ 2753963 h 4900456"/>
                              <a:gd name="connsiteX4362" fmla="*/ 3269466 w 7362098"/>
                              <a:gd name="connsiteY4362" fmla="*/ 2770730 h 4900456"/>
                              <a:gd name="connsiteX4363" fmla="*/ 3267871 w 7362098"/>
                              <a:gd name="connsiteY4363" fmla="*/ 2772327 h 4900456"/>
                              <a:gd name="connsiteX4364" fmla="*/ 3267069 w 7362098"/>
                              <a:gd name="connsiteY4364" fmla="*/ 2772327 h 4900456"/>
                              <a:gd name="connsiteX4365" fmla="*/ 3265475 w 7362098"/>
                              <a:gd name="connsiteY4365" fmla="*/ 2769533 h 4900456"/>
                              <a:gd name="connsiteX4366" fmla="*/ 3270263 w 7362098"/>
                              <a:gd name="connsiteY4366" fmla="*/ 2752765 h 4900456"/>
                              <a:gd name="connsiteX4367" fmla="*/ 3273060 w 7362098"/>
                              <a:gd name="connsiteY4367" fmla="*/ 2751169 h 4900456"/>
                              <a:gd name="connsiteX4368" fmla="*/ 3295409 w 7362098"/>
                              <a:gd name="connsiteY4368" fmla="*/ 2748773 h 4900456"/>
                              <a:gd name="connsiteX4369" fmla="*/ 3298207 w 7362098"/>
                              <a:gd name="connsiteY4369" fmla="*/ 2749572 h 4900456"/>
                              <a:gd name="connsiteX4370" fmla="*/ 3306988 w 7362098"/>
                              <a:gd name="connsiteY4370" fmla="*/ 2764742 h 4900456"/>
                              <a:gd name="connsiteX4371" fmla="*/ 3306191 w 7362098"/>
                              <a:gd name="connsiteY4371" fmla="*/ 2767537 h 4900456"/>
                              <a:gd name="connsiteX4372" fmla="*/ 3305394 w 7362098"/>
                              <a:gd name="connsiteY4372" fmla="*/ 2767936 h 4900456"/>
                              <a:gd name="connsiteX4373" fmla="*/ 3303395 w 7362098"/>
                              <a:gd name="connsiteY4373" fmla="*/ 2766738 h 4900456"/>
                              <a:gd name="connsiteX4374" fmla="*/ 3294615 w 7362098"/>
                              <a:gd name="connsiteY4374" fmla="*/ 2751568 h 4900456"/>
                              <a:gd name="connsiteX4375" fmla="*/ 3295409 w 7362098"/>
                              <a:gd name="connsiteY4375" fmla="*/ 2748773 h 4900456"/>
                              <a:gd name="connsiteX4376" fmla="*/ 3263080 w 7362098"/>
                              <a:gd name="connsiteY4376" fmla="*/ 2746378 h 4900456"/>
                              <a:gd name="connsiteX4377" fmla="*/ 3263881 w 7362098"/>
                              <a:gd name="connsiteY4377" fmla="*/ 2749172 h 4900456"/>
                              <a:gd name="connsiteX4378" fmla="*/ 3253107 w 7362098"/>
                              <a:gd name="connsiteY4378" fmla="*/ 2763145 h 4900456"/>
                              <a:gd name="connsiteX4379" fmla="*/ 3251509 w 7362098"/>
                              <a:gd name="connsiteY4379" fmla="*/ 2763944 h 4900456"/>
                              <a:gd name="connsiteX4380" fmla="*/ 3249911 w 7362098"/>
                              <a:gd name="connsiteY4380" fmla="*/ 2763544 h 4900456"/>
                              <a:gd name="connsiteX4381" fmla="*/ 3249512 w 7362098"/>
                              <a:gd name="connsiteY4381" fmla="*/ 2760750 h 4900456"/>
                              <a:gd name="connsiteX4382" fmla="*/ 3260291 w 7362098"/>
                              <a:gd name="connsiteY4382" fmla="*/ 2746777 h 4900456"/>
                              <a:gd name="connsiteX4383" fmla="*/ 3263080 w 7362098"/>
                              <a:gd name="connsiteY4383" fmla="*/ 2746378 h 4900456"/>
                              <a:gd name="connsiteX4384" fmla="*/ 1940312 w 7362098"/>
                              <a:gd name="connsiteY4384" fmla="*/ 2746079 h 4900456"/>
                              <a:gd name="connsiteX4385" fmla="*/ 1949693 w 7362098"/>
                              <a:gd name="connsiteY4385" fmla="*/ 2747177 h 4900456"/>
                              <a:gd name="connsiteX4386" fmla="*/ 1956879 w 7362098"/>
                              <a:gd name="connsiteY4386" fmla="*/ 2759153 h 4900456"/>
                              <a:gd name="connsiteX4387" fmla="*/ 1960472 w 7362098"/>
                              <a:gd name="connsiteY4387" fmla="*/ 2763943 h 4900456"/>
                              <a:gd name="connsiteX4388" fmla="*/ 1966460 w 7362098"/>
                              <a:gd name="connsiteY4388" fmla="*/ 2763943 h 4900456"/>
                              <a:gd name="connsiteX4389" fmla="*/ 1966859 w 7362098"/>
                              <a:gd name="connsiteY4389" fmla="*/ 2763943 h 4900456"/>
                              <a:gd name="connsiteX4390" fmla="*/ 1967258 w 7362098"/>
                              <a:gd name="connsiteY4390" fmla="*/ 2763544 h 4900456"/>
                              <a:gd name="connsiteX4391" fmla="*/ 1980433 w 7362098"/>
                              <a:gd name="connsiteY4391" fmla="*/ 2763145 h 4900456"/>
                              <a:gd name="connsiteX4392" fmla="*/ 1987617 w 7362098"/>
                              <a:gd name="connsiteY4392" fmla="*/ 2774721 h 4900456"/>
                              <a:gd name="connsiteX4393" fmla="*/ 1987617 w 7362098"/>
                              <a:gd name="connsiteY4393" fmla="*/ 2775121 h 4900456"/>
                              <a:gd name="connsiteX4394" fmla="*/ 1991211 w 7362098"/>
                              <a:gd name="connsiteY4394" fmla="*/ 2779911 h 4900456"/>
                              <a:gd name="connsiteX4395" fmla="*/ 1997597 w 7362098"/>
                              <a:gd name="connsiteY4395" fmla="*/ 2779911 h 4900456"/>
                              <a:gd name="connsiteX4396" fmla="*/ 1997998 w 7362098"/>
                              <a:gd name="connsiteY4396" fmla="*/ 2779911 h 4900456"/>
                              <a:gd name="connsiteX4397" fmla="*/ 2011970 w 7362098"/>
                              <a:gd name="connsiteY4397" fmla="*/ 2779113 h 4900456"/>
                              <a:gd name="connsiteX4398" fmla="*/ 2019155 w 7362098"/>
                              <a:gd name="connsiteY4398" fmla="*/ 2791090 h 4900456"/>
                              <a:gd name="connsiteX4399" fmla="*/ 2022748 w 7362098"/>
                              <a:gd name="connsiteY4399" fmla="*/ 2795880 h 4900456"/>
                              <a:gd name="connsiteX4400" fmla="*/ 2025943 w 7362098"/>
                              <a:gd name="connsiteY4400" fmla="*/ 2796678 h 4900456"/>
                              <a:gd name="connsiteX4401" fmla="*/ 2030334 w 7362098"/>
                              <a:gd name="connsiteY4401" fmla="*/ 2797078 h 4900456"/>
                              <a:gd name="connsiteX4402" fmla="*/ 2033926 w 7362098"/>
                              <a:gd name="connsiteY4402" fmla="*/ 2801070 h 4900456"/>
                              <a:gd name="connsiteX4403" fmla="*/ 2028337 w 7362098"/>
                              <a:gd name="connsiteY4403" fmla="*/ 2805062 h 4900456"/>
                              <a:gd name="connsiteX4404" fmla="*/ 2022349 w 7362098"/>
                              <a:gd name="connsiteY4404" fmla="*/ 2804662 h 4900456"/>
                              <a:gd name="connsiteX4405" fmla="*/ 2017558 w 7362098"/>
                              <a:gd name="connsiteY4405" fmla="*/ 2803066 h 4900456"/>
                              <a:gd name="connsiteX4406" fmla="*/ 2010373 w 7362098"/>
                              <a:gd name="connsiteY4406" fmla="*/ 2791090 h 4900456"/>
                              <a:gd name="connsiteX4407" fmla="*/ 2007179 w 7362098"/>
                              <a:gd name="connsiteY4407" fmla="*/ 2786298 h 4900456"/>
                              <a:gd name="connsiteX4408" fmla="*/ 2000393 w 7362098"/>
                              <a:gd name="connsiteY4408" fmla="*/ 2786697 h 4900456"/>
                              <a:gd name="connsiteX4409" fmla="*/ 1986819 w 7362098"/>
                              <a:gd name="connsiteY4409" fmla="*/ 2787097 h 4900456"/>
                              <a:gd name="connsiteX4410" fmla="*/ 1979633 w 7362098"/>
                              <a:gd name="connsiteY4410" fmla="*/ 2775520 h 4900456"/>
                              <a:gd name="connsiteX4411" fmla="*/ 1976041 w 7362098"/>
                              <a:gd name="connsiteY4411" fmla="*/ 2770330 h 4900456"/>
                              <a:gd name="connsiteX4412" fmla="*/ 1970053 w 7362098"/>
                              <a:gd name="connsiteY4412" fmla="*/ 2770330 h 4900456"/>
                              <a:gd name="connsiteX4413" fmla="*/ 1969653 w 7362098"/>
                              <a:gd name="connsiteY4413" fmla="*/ 2770330 h 4900456"/>
                              <a:gd name="connsiteX4414" fmla="*/ 1956080 w 7362098"/>
                              <a:gd name="connsiteY4414" fmla="*/ 2770729 h 4900456"/>
                              <a:gd name="connsiteX4415" fmla="*/ 1948894 w 7362098"/>
                              <a:gd name="connsiteY4415" fmla="*/ 2758753 h 4900456"/>
                              <a:gd name="connsiteX4416" fmla="*/ 1945701 w 7362098"/>
                              <a:gd name="connsiteY4416" fmla="*/ 2753963 h 4900456"/>
                              <a:gd name="connsiteX4417" fmla="*/ 1938914 w 7362098"/>
                              <a:gd name="connsiteY4417" fmla="*/ 2754362 h 4900456"/>
                              <a:gd name="connsiteX4418" fmla="*/ 1925341 w 7362098"/>
                              <a:gd name="connsiteY4418" fmla="*/ 2754761 h 4900456"/>
                              <a:gd name="connsiteX4419" fmla="*/ 1922946 w 7362098"/>
                              <a:gd name="connsiteY4419" fmla="*/ 2753165 h 4900456"/>
                              <a:gd name="connsiteX4420" fmla="*/ 1921350 w 7362098"/>
                              <a:gd name="connsiteY4420" fmla="*/ 2747975 h 4900456"/>
                              <a:gd name="connsiteX4421" fmla="*/ 1926539 w 7362098"/>
                              <a:gd name="connsiteY4421" fmla="*/ 2746378 h 4900456"/>
                              <a:gd name="connsiteX4422" fmla="*/ 1928934 w 7362098"/>
                              <a:gd name="connsiteY4422" fmla="*/ 2747975 h 4900456"/>
                              <a:gd name="connsiteX4423" fmla="*/ 1935321 w 7362098"/>
                              <a:gd name="connsiteY4423" fmla="*/ 2747975 h 4900456"/>
                              <a:gd name="connsiteX4424" fmla="*/ 1935721 w 7362098"/>
                              <a:gd name="connsiteY4424" fmla="*/ 2747975 h 4900456"/>
                              <a:gd name="connsiteX4425" fmla="*/ 1940312 w 7362098"/>
                              <a:gd name="connsiteY4425" fmla="*/ 2746079 h 4900456"/>
                              <a:gd name="connsiteX4426" fmla="*/ 6491741 w 7362098"/>
                              <a:gd name="connsiteY4426" fmla="*/ 2743984 h 4900456"/>
                              <a:gd name="connsiteX4427" fmla="*/ 6494536 w 7362098"/>
                              <a:gd name="connsiteY4427" fmla="*/ 2745580 h 4900456"/>
                              <a:gd name="connsiteX4428" fmla="*/ 6512100 w 7362098"/>
                              <a:gd name="connsiteY4428" fmla="*/ 2756359 h 4900456"/>
                              <a:gd name="connsiteX4429" fmla="*/ 6515294 w 7362098"/>
                              <a:gd name="connsiteY4429" fmla="*/ 2757956 h 4900456"/>
                              <a:gd name="connsiteX4430" fmla="*/ 6514096 w 7362098"/>
                              <a:gd name="connsiteY4430" fmla="*/ 2760750 h 4900456"/>
                              <a:gd name="connsiteX4431" fmla="*/ 6513697 w 7362098"/>
                              <a:gd name="connsiteY4431" fmla="*/ 2760750 h 4900456"/>
                              <a:gd name="connsiteX4432" fmla="*/ 6500923 w 7362098"/>
                              <a:gd name="connsiteY4432" fmla="*/ 2759552 h 4900456"/>
                              <a:gd name="connsiteX4433" fmla="*/ 6472181 w 7362098"/>
                              <a:gd name="connsiteY4433" fmla="*/ 2791889 h 4900456"/>
                              <a:gd name="connsiteX4434" fmla="*/ 6429066 w 7362098"/>
                              <a:gd name="connsiteY4434" fmla="*/ 2795082 h 4900456"/>
                              <a:gd name="connsiteX4435" fmla="*/ 6422280 w 7362098"/>
                              <a:gd name="connsiteY4435" fmla="*/ 2806260 h 4900456"/>
                              <a:gd name="connsiteX4436" fmla="*/ 6421881 w 7362098"/>
                              <a:gd name="connsiteY4436" fmla="*/ 2806659 h 4900456"/>
                              <a:gd name="connsiteX4437" fmla="*/ 6419086 w 7362098"/>
                              <a:gd name="connsiteY4437" fmla="*/ 2805861 h 4900456"/>
                              <a:gd name="connsiteX4438" fmla="*/ 6419486 w 7362098"/>
                              <a:gd name="connsiteY4438" fmla="*/ 2802667 h 4900456"/>
                              <a:gd name="connsiteX4439" fmla="*/ 6421482 w 7362098"/>
                              <a:gd name="connsiteY4439" fmla="*/ 2781908 h 4900456"/>
                              <a:gd name="connsiteX4440" fmla="*/ 6421881 w 7362098"/>
                              <a:gd name="connsiteY4440" fmla="*/ 2778714 h 4900456"/>
                              <a:gd name="connsiteX4441" fmla="*/ 6425074 w 7362098"/>
                              <a:gd name="connsiteY4441" fmla="*/ 2779113 h 4900456"/>
                              <a:gd name="connsiteX4442" fmla="*/ 6429466 w 7362098"/>
                              <a:gd name="connsiteY4442" fmla="*/ 2790691 h 4900456"/>
                              <a:gd name="connsiteX4443" fmla="*/ 6429865 w 7362098"/>
                              <a:gd name="connsiteY4443" fmla="*/ 2790691 h 4900456"/>
                              <a:gd name="connsiteX4444" fmla="*/ 6470185 w 7362098"/>
                              <a:gd name="connsiteY4444" fmla="*/ 2787896 h 4900456"/>
                              <a:gd name="connsiteX4445" fmla="*/ 6496532 w 7362098"/>
                              <a:gd name="connsiteY4445" fmla="*/ 2757556 h 4900456"/>
                              <a:gd name="connsiteX4446" fmla="*/ 6496532 w 7362098"/>
                              <a:gd name="connsiteY4446" fmla="*/ 2757157 h 4900456"/>
                              <a:gd name="connsiteX4447" fmla="*/ 6490145 w 7362098"/>
                              <a:gd name="connsiteY4447" fmla="*/ 2746778 h 4900456"/>
                              <a:gd name="connsiteX4448" fmla="*/ 6491741 w 7362098"/>
                              <a:gd name="connsiteY4448" fmla="*/ 2743984 h 4900456"/>
                              <a:gd name="connsiteX4449" fmla="*/ 3306988 w 7362098"/>
                              <a:gd name="connsiteY4449" fmla="*/ 2740790 h 4900456"/>
                              <a:gd name="connsiteX4450" fmla="*/ 3321359 w 7362098"/>
                              <a:gd name="connsiteY4450" fmla="*/ 2751569 h 4900456"/>
                              <a:gd name="connsiteX4451" fmla="*/ 3321752 w 7362098"/>
                              <a:gd name="connsiteY4451" fmla="*/ 2754364 h 4900456"/>
                              <a:gd name="connsiteX4452" fmla="*/ 3320162 w 7362098"/>
                              <a:gd name="connsiteY4452" fmla="*/ 2755162 h 4900456"/>
                              <a:gd name="connsiteX4453" fmla="*/ 3318565 w 7362098"/>
                              <a:gd name="connsiteY4453" fmla="*/ 2754763 h 4900456"/>
                              <a:gd name="connsiteX4454" fmla="*/ 3304598 w 7362098"/>
                              <a:gd name="connsiteY4454" fmla="*/ 2743984 h 4900456"/>
                              <a:gd name="connsiteX4455" fmla="*/ 3304193 w 7362098"/>
                              <a:gd name="connsiteY4455" fmla="*/ 2741189 h 4900456"/>
                              <a:gd name="connsiteX4456" fmla="*/ 3306988 w 7362098"/>
                              <a:gd name="connsiteY4456" fmla="*/ 2740790 h 4900456"/>
                              <a:gd name="connsiteX4457" fmla="*/ 3252706 w 7362098"/>
                              <a:gd name="connsiteY4457" fmla="*/ 2736797 h 4900456"/>
                              <a:gd name="connsiteX4458" fmla="*/ 3255500 w 7362098"/>
                              <a:gd name="connsiteY4458" fmla="*/ 2737596 h 4900456"/>
                              <a:gd name="connsiteX4459" fmla="*/ 3254702 w 7362098"/>
                              <a:gd name="connsiteY4459" fmla="*/ 2740390 h 4900456"/>
                              <a:gd name="connsiteX4460" fmla="*/ 3239525 w 7362098"/>
                              <a:gd name="connsiteY4460" fmla="*/ 2749174 h 4900456"/>
                              <a:gd name="connsiteX4461" fmla="*/ 3238729 w 7362098"/>
                              <a:gd name="connsiteY4461" fmla="*/ 2749573 h 4900456"/>
                              <a:gd name="connsiteX4462" fmla="*/ 3236735 w 7362098"/>
                              <a:gd name="connsiteY4462" fmla="*/ 2748375 h 4900456"/>
                              <a:gd name="connsiteX4463" fmla="*/ 3237533 w 7362098"/>
                              <a:gd name="connsiteY4463" fmla="*/ 2745581 h 4900456"/>
                              <a:gd name="connsiteX4464" fmla="*/ 3311778 w 7362098"/>
                              <a:gd name="connsiteY4464" fmla="*/ 2729612 h 4900456"/>
                              <a:gd name="connsiteX4465" fmla="*/ 3328546 w 7362098"/>
                              <a:gd name="connsiteY4465" fmla="*/ 2734403 h 4900456"/>
                              <a:gd name="connsiteX4466" fmla="*/ 3329745 w 7362098"/>
                              <a:gd name="connsiteY4466" fmla="*/ 2737197 h 4900456"/>
                              <a:gd name="connsiteX4467" fmla="*/ 3328148 w 7362098"/>
                              <a:gd name="connsiteY4467" fmla="*/ 2738794 h 4900456"/>
                              <a:gd name="connsiteX4468" fmla="*/ 3327349 w 7362098"/>
                              <a:gd name="connsiteY4468" fmla="*/ 2738794 h 4900456"/>
                              <a:gd name="connsiteX4469" fmla="*/ 3310580 w 7362098"/>
                              <a:gd name="connsiteY4469" fmla="*/ 2734003 h 4900456"/>
                              <a:gd name="connsiteX4470" fmla="*/ 3308984 w 7362098"/>
                              <a:gd name="connsiteY4470" fmla="*/ 2731208 h 4900456"/>
                              <a:gd name="connsiteX4471" fmla="*/ 3311778 w 7362098"/>
                              <a:gd name="connsiteY4471" fmla="*/ 2729612 h 4900456"/>
                              <a:gd name="connsiteX4472" fmla="*/ 3249911 w 7362098"/>
                              <a:gd name="connsiteY4472" fmla="*/ 2725221 h 4900456"/>
                              <a:gd name="connsiteX4473" fmla="*/ 3252307 w 7362098"/>
                              <a:gd name="connsiteY4473" fmla="*/ 2727217 h 4900456"/>
                              <a:gd name="connsiteX4474" fmla="*/ 3250309 w 7362098"/>
                              <a:gd name="connsiteY4474" fmla="*/ 2729612 h 4900456"/>
                              <a:gd name="connsiteX4475" fmla="*/ 3232745 w 7362098"/>
                              <a:gd name="connsiteY4475" fmla="*/ 2732008 h 4900456"/>
                              <a:gd name="connsiteX4476" fmla="*/ 3230354 w 7362098"/>
                              <a:gd name="connsiteY4476" fmla="*/ 2730012 h 4900456"/>
                              <a:gd name="connsiteX4477" fmla="*/ 3232348 w 7362098"/>
                              <a:gd name="connsiteY4477" fmla="*/ 2727616 h 4900456"/>
                              <a:gd name="connsiteX4478" fmla="*/ 3328948 w 7362098"/>
                              <a:gd name="connsiteY4478" fmla="*/ 2714842 h 4900456"/>
                              <a:gd name="connsiteX4479" fmla="*/ 3331342 w 7362098"/>
                              <a:gd name="connsiteY4479" fmla="*/ 2716838 h 4900456"/>
                              <a:gd name="connsiteX4480" fmla="*/ 3329348 w 7362098"/>
                              <a:gd name="connsiteY4480" fmla="*/ 2719233 h 4900456"/>
                              <a:gd name="connsiteX4481" fmla="*/ 3311778 w 7362098"/>
                              <a:gd name="connsiteY4481" fmla="*/ 2721629 h 4900456"/>
                              <a:gd name="connsiteX4482" fmla="*/ 3309385 w 7362098"/>
                              <a:gd name="connsiteY4482" fmla="*/ 2719633 h 4900456"/>
                              <a:gd name="connsiteX4483" fmla="*/ 3311380 w 7362098"/>
                              <a:gd name="connsiteY4483" fmla="*/ 2717237 h 4900456"/>
                              <a:gd name="connsiteX4484" fmla="*/ 1957078 w 7362098"/>
                              <a:gd name="connsiteY4484" fmla="*/ 2713744 h 4900456"/>
                              <a:gd name="connsiteX4485" fmla="*/ 1966460 w 7362098"/>
                              <a:gd name="connsiteY4485" fmla="*/ 2714842 h 4900456"/>
                              <a:gd name="connsiteX4486" fmla="*/ 1973645 w 7362098"/>
                              <a:gd name="connsiteY4486" fmla="*/ 2726817 h 4900456"/>
                              <a:gd name="connsiteX4487" fmla="*/ 1977238 w 7362098"/>
                              <a:gd name="connsiteY4487" fmla="*/ 2731608 h 4900456"/>
                              <a:gd name="connsiteX4488" fmla="*/ 1983226 w 7362098"/>
                              <a:gd name="connsiteY4488" fmla="*/ 2731608 h 4900456"/>
                              <a:gd name="connsiteX4489" fmla="*/ 1983625 w 7362098"/>
                              <a:gd name="connsiteY4489" fmla="*/ 2731608 h 4900456"/>
                              <a:gd name="connsiteX4490" fmla="*/ 1984024 w 7362098"/>
                              <a:gd name="connsiteY4490" fmla="*/ 2731209 h 4900456"/>
                              <a:gd name="connsiteX4491" fmla="*/ 1997198 w 7362098"/>
                              <a:gd name="connsiteY4491" fmla="*/ 2730809 h 4900456"/>
                              <a:gd name="connsiteX4492" fmla="*/ 2004385 w 7362098"/>
                              <a:gd name="connsiteY4492" fmla="*/ 2742386 h 4900456"/>
                              <a:gd name="connsiteX4493" fmla="*/ 2004385 w 7362098"/>
                              <a:gd name="connsiteY4493" fmla="*/ 2742785 h 4900456"/>
                              <a:gd name="connsiteX4494" fmla="*/ 2007977 w 7362098"/>
                              <a:gd name="connsiteY4494" fmla="*/ 2747576 h 4900456"/>
                              <a:gd name="connsiteX4495" fmla="*/ 2014364 w 7362098"/>
                              <a:gd name="connsiteY4495" fmla="*/ 2747576 h 4900456"/>
                              <a:gd name="connsiteX4496" fmla="*/ 2014764 w 7362098"/>
                              <a:gd name="connsiteY4496" fmla="*/ 2747576 h 4900456"/>
                              <a:gd name="connsiteX4497" fmla="*/ 2028736 w 7362098"/>
                              <a:gd name="connsiteY4497" fmla="*/ 2746777 h 4900456"/>
                              <a:gd name="connsiteX4498" fmla="*/ 2035922 w 7362098"/>
                              <a:gd name="connsiteY4498" fmla="*/ 2758754 h 4900456"/>
                              <a:gd name="connsiteX4499" fmla="*/ 2039515 w 7362098"/>
                              <a:gd name="connsiteY4499" fmla="*/ 2763545 h 4900456"/>
                              <a:gd name="connsiteX4500" fmla="*/ 2042708 w 7362098"/>
                              <a:gd name="connsiteY4500" fmla="*/ 2764343 h 4900456"/>
                              <a:gd name="connsiteX4501" fmla="*/ 2047100 w 7362098"/>
                              <a:gd name="connsiteY4501" fmla="*/ 2764742 h 4900456"/>
                              <a:gd name="connsiteX4502" fmla="*/ 2050692 w 7362098"/>
                              <a:gd name="connsiteY4502" fmla="*/ 2768734 h 4900456"/>
                              <a:gd name="connsiteX4503" fmla="*/ 2045104 w 7362098"/>
                              <a:gd name="connsiteY4503" fmla="*/ 2772726 h 4900456"/>
                              <a:gd name="connsiteX4504" fmla="*/ 2039116 w 7362098"/>
                              <a:gd name="connsiteY4504" fmla="*/ 2772327 h 4900456"/>
                              <a:gd name="connsiteX4505" fmla="*/ 2034325 w 7362098"/>
                              <a:gd name="connsiteY4505" fmla="*/ 2770730 h 4900456"/>
                              <a:gd name="connsiteX4506" fmla="*/ 2027139 w 7362098"/>
                              <a:gd name="connsiteY4506" fmla="*/ 2758754 h 4900456"/>
                              <a:gd name="connsiteX4507" fmla="*/ 2023945 w 7362098"/>
                              <a:gd name="connsiteY4507" fmla="*/ 2753963 h 4900456"/>
                              <a:gd name="connsiteX4508" fmla="*/ 2017159 w 7362098"/>
                              <a:gd name="connsiteY4508" fmla="*/ 2754362 h 4900456"/>
                              <a:gd name="connsiteX4509" fmla="*/ 2003586 w 7362098"/>
                              <a:gd name="connsiteY4509" fmla="*/ 2754761 h 4900456"/>
                              <a:gd name="connsiteX4510" fmla="*/ 1996401 w 7362098"/>
                              <a:gd name="connsiteY4510" fmla="*/ 2743185 h 4900456"/>
                              <a:gd name="connsiteX4511" fmla="*/ 1992807 w 7362098"/>
                              <a:gd name="connsiteY4511" fmla="*/ 2737995 h 4900456"/>
                              <a:gd name="connsiteX4512" fmla="*/ 1986819 w 7362098"/>
                              <a:gd name="connsiteY4512" fmla="*/ 2737995 h 4900456"/>
                              <a:gd name="connsiteX4513" fmla="*/ 1986420 w 7362098"/>
                              <a:gd name="connsiteY4513" fmla="*/ 2737995 h 4900456"/>
                              <a:gd name="connsiteX4514" fmla="*/ 1972847 w 7362098"/>
                              <a:gd name="connsiteY4514" fmla="*/ 2738394 h 4900456"/>
                              <a:gd name="connsiteX4515" fmla="*/ 1965661 w 7362098"/>
                              <a:gd name="connsiteY4515" fmla="*/ 2726418 h 4900456"/>
                              <a:gd name="connsiteX4516" fmla="*/ 1962468 w 7362098"/>
                              <a:gd name="connsiteY4516" fmla="*/ 2721628 h 4900456"/>
                              <a:gd name="connsiteX4517" fmla="*/ 1955681 w 7362098"/>
                              <a:gd name="connsiteY4517" fmla="*/ 2722027 h 4900456"/>
                              <a:gd name="connsiteX4518" fmla="*/ 1942108 w 7362098"/>
                              <a:gd name="connsiteY4518" fmla="*/ 2722426 h 4900456"/>
                              <a:gd name="connsiteX4519" fmla="*/ 1939712 w 7362098"/>
                              <a:gd name="connsiteY4519" fmla="*/ 2720830 h 4900456"/>
                              <a:gd name="connsiteX4520" fmla="*/ 1938116 w 7362098"/>
                              <a:gd name="connsiteY4520" fmla="*/ 2715640 h 4900456"/>
                              <a:gd name="connsiteX4521" fmla="*/ 1943305 w 7362098"/>
                              <a:gd name="connsiteY4521" fmla="*/ 2714043 h 4900456"/>
                              <a:gd name="connsiteX4522" fmla="*/ 1945700 w 7362098"/>
                              <a:gd name="connsiteY4522" fmla="*/ 2715640 h 4900456"/>
                              <a:gd name="connsiteX4523" fmla="*/ 1952089 w 7362098"/>
                              <a:gd name="connsiteY4523" fmla="*/ 2715640 h 4900456"/>
                              <a:gd name="connsiteX4524" fmla="*/ 1952487 w 7362098"/>
                              <a:gd name="connsiteY4524" fmla="*/ 2715640 h 4900456"/>
                              <a:gd name="connsiteX4525" fmla="*/ 1957078 w 7362098"/>
                              <a:gd name="connsiteY4525" fmla="*/ 2713744 h 4900456"/>
                              <a:gd name="connsiteX4526" fmla="*/ 3234339 w 7362098"/>
                              <a:gd name="connsiteY4526" fmla="*/ 2708056 h 4900456"/>
                              <a:gd name="connsiteX4527" fmla="*/ 3251106 w 7362098"/>
                              <a:gd name="connsiteY4527" fmla="*/ 2712847 h 4900456"/>
                              <a:gd name="connsiteX4528" fmla="*/ 3252705 w 7362098"/>
                              <a:gd name="connsiteY4528" fmla="*/ 2715641 h 4900456"/>
                              <a:gd name="connsiteX4529" fmla="*/ 3251106 w 7362098"/>
                              <a:gd name="connsiteY4529" fmla="*/ 2717238 h 4900456"/>
                              <a:gd name="connsiteX4530" fmla="*/ 3250309 w 7362098"/>
                              <a:gd name="connsiteY4530" fmla="*/ 2717238 h 4900456"/>
                              <a:gd name="connsiteX4531" fmla="*/ 3233543 w 7362098"/>
                              <a:gd name="connsiteY4531" fmla="*/ 2712447 h 4900456"/>
                              <a:gd name="connsiteX4532" fmla="*/ 3231546 w 7362098"/>
                              <a:gd name="connsiteY4532" fmla="*/ 2709652 h 4900456"/>
                              <a:gd name="connsiteX4533" fmla="*/ 3234339 w 7362098"/>
                              <a:gd name="connsiteY4533" fmla="*/ 2708056 h 4900456"/>
                              <a:gd name="connsiteX4534" fmla="*/ 3322159 w 7362098"/>
                              <a:gd name="connsiteY4534" fmla="*/ 2697277 h 4900456"/>
                              <a:gd name="connsiteX4535" fmla="*/ 3324954 w 7362098"/>
                              <a:gd name="connsiteY4535" fmla="*/ 2698075 h 4900456"/>
                              <a:gd name="connsiteX4536" fmla="*/ 3324152 w 7362098"/>
                              <a:gd name="connsiteY4536" fmla="*/ 2700869 h 4900456"/>
                              <a:gd name="connsiteX4537" fmla="*/ 3308985 w 7362098"/>
                              <a:gd name="connsiteY4537" fmla="*/ 2709653 h 4900456"/>
                              <a:gd name="connsiteX4538" fmla="*/ 3308187 w 7362098"/>
                              <a:gd name="connsiteY4538" fmla="*/ 2710052 h 4900456"/>
                              <a:gd name="connsiteX4539" fmla="*/ 3306187 w 7362098"/>
                              <a:gd name="connsiteY4539" fmla="*/ 2708854 h 4900456"/>
                              <a:gd name="connsiteX4540" fmla="*/ 3306988 w 7362098"/>
                              <a:gd name="connsiteY4540" fmla="*/ 2706060 h 4900456"/>
                              <a:gd name="connsiteX4541" fmla="*/ 3243924 w 7362098"/>
                              <a:gd name="connsiteY4541" fmla="*/ 2692087 h 4900456"/>
                              <a:gd name="connsiteX4542" fmla="*/ 3257897 w 7362098"/>
                              <a:gd name="connsiteY4542" fmla="*/ 2702866 h 4900456"/>
                              <a:gd name="connsiteX4543" fmla="*/ 3258296 w 7362098"/>
                              <a:gd name="connsiteY4543" fmla="*/ 2705661 h 4900456"/>
                              <a:gd name="connsiteX4544" fmla="*/ 3256698 w 7362098"/>
                              <a:gd name="connsiteY4544" fmla="*/ 2706459 h 4900456"/>
                              <a:gd name="connsiteX4545" fmla="*/ 3255101 w 7362098"/>
                              <a:gd name="connsiteY4545" fmla="*/ 2706060 h 4900456"/>
                              <a:gd name="connsiteX4546" fmla="*/ 3241526 w 7362098"/>
                              <a:gd name="connsiteY4546" fmla="*/ 2695281 h 4900456"/>
                              <a:gd name="connsiteX4547" fmla="*/ 3241130 w 7362098"/>
                              <a:gd name="connsiteY4547" fmla="*/ 2692486 h 4900456"/>
                              <a:gd name="connsiteX4548" fmla="*/ 3243924 w 7362098"/>
                              <a:gd name="connsiteY4548" fmla="*/ 2692087 h 4900456"/>
                              <a:gd name="connsiteX4549" fmla="*/ 3312179 w 7362098"/>
                              <a:gd name="connsiteY4549" fmla="*/ 2683305 h 4900456"/>
                              <a:gd name="connsiteX4550" fmla="*/ 3312576 w 7362098"/>
                              <a:gd name="connsiteY4550" fmla="*/ 2686100 h 4900456"/>
                              <a:gd name="connsiteX4551" fmla="*/ 3301801 w 7362098"/>
                              <a:gd name="connsiteY4551" fmla="*/ 2700072 h 4900456"/>
                              <a:gd name="connsiteX4552" fmla="*/ 3300203 w 7362098"/>
                              <a:gd name="connsiteY4552" fmla="*/ 2700871 h 4900456"/>
                              <a:gd name="connsiteX4553" fmla="*/ 3298608 w 7362098"/>
                              <a:gd name="connsiteY4553" fmla="*/ 2700472 h 4900456"/>
                              <a:gd name="connsiteX4554" fmla="*/ 3298608 w 7362098"/>
                              <a:gd name="connsiteY4554" fmla="*/ 2697677 h 4900456"/>
                              <a:gd name="connsiteX4555" fmla="*/ 3309385 w 7362098"/>
                              <a:gd name="connsiteY4555" fmla="*/ 2683704 h 4900456"/>
                              <a:gd name="connsiteX4556" fmla="*/ 3312179 w 7362098"/>
                              <a:gd name="connsiteY4556" fmla="*/ 2683305 h 4900456"/>
                              <a:gd name="connsiteX4557" fmla="*/ 3255900 w 7362098"/>
                              <a:gd name="connsiteY4557" fmla="*/ 2679313 h 4900456"/>
                              <a:gd name="connsiteX4558" fmla="*/ 3258694 w 7362098"/>
                              <a:gd name="connsiteY4558" fmla="*/ 2680111 h 4900456"/>
                              <a:gd name="connsiteX4559" fmla="*/ 3267475 w 7362098"/>
                              <a:gd name="connsiteY4559" fmla="*/ 2695282 h 4900456"/>
                              <a:gd name="connsiteX4560" fmla="*/ 3266670 w 7362098"/>
                              <a:gd name="connsiteY4560" fmla="*/ 2698076 h 4900456"/>
                              <a:gd name="connsiteX4561" fmla="*/ 3265874 w 7362098"/>
                              <a:gd name="connsiteY4561" fmla="*/ 2698475 h 4900456"/>
                              <a:gd name="connsiteX4562" fmla="*/ 3263881 w 7362098"/>
                              <a:gd name="connsiteY4562" fmla="*/ 2697278 h 4900456"/>
                              <a:gd name="connsiteX4563" fmla="*/ 3255099 w 7362098"/>
                              <a:gd name="connsiteY4563" fmla="*/ 2682107 h 4900456"/>
                              <a:gd name="connsiteX4564" fmla="*/ 3255900 w 7362098"/>
                              <a:gd name="connsiteY4564" fmla="*/ 2679313 h 4900456"/>
                              <a:gd name="connsiteX4565" fmla="*/ 3294215 w 7362098"/>
                              <a:gd name="connsiteY4565" fmla="*/ 2674124 h 4900456"/>
                              <a:gd name="connsiteX4566" fmla="*/ 3295809 w 7362098"/>
                              <a:gd name="connsiteY4566" fmla="*/ 2676918 h 4900456"/>
                              <a:gd name="connsiteX4567" fmla="*/ 3291021 w 7362098"/>
                              <a:gd name="connsiteY4567" fmla="*/ 2693685 h 4900456"/>
                              <a:gd name="connsiteX4568" fmla="*/ 3289424 w 7362098"/>
                              <a:gd name="connsiteY4568" fmla="*/ 2695282 h 4900456"/>
                              <a:gd name="connsiteX4569" fmla="*/ 3288627 w 7362098"/>
                              <a:gd name="connsiteY4569" fmla="*/ 2695282 h 4900456"/>
                              <a:gd name="connsiteX4570" fmla="*/ 3286631 w 7362098"/>
                              <a:gd name="connsiteY4570" fmla="*/ 2692488 h 4900456"/>
                              <a:gd name="connsiteX4571" fmla="*/ 3291418 w 7362098"/>
                              <a:gd name="connsiteY4571" fmla="*/ 2675720 h 4900456"/>
                              <a:gd name="connsiteX4572" fmla="*/ 3294215 w 7362098"/>
                              <a:gd name="connsiteY4572" fmla="*/ 2674124 h 4900456"/>
                              <a:gd name="connsiteX4573" fmla="*/ 3274257 w 7362098"/>
                              <a:gd name="connsiteY4573" fmla="*/ 2672527 h 4900456"/>
                              <a:gd name="connsiteX4574" fmla="*/ 3276650 w 7362098"/>
                              <a:gd name="connsiteY4574" fmla="*/ 2674523 h 4900456"/>
                              <a:gd name="connsiteX4575" fmla="*/ 3279048 w 7362098"/>
                              <a:gd name="connsiteY4575" fmla="*/ 2692089 h 4900456"/>
                              <a:gd name="connsiteX4576" fmla="*/ 3277053 w 7362098"/>
                              <a:gd name="connsiteY4576" fmla="*/ 2694484 h 4900456"/>
                              <a:gd name="connsiteX4577" fmla="*/ 3274657 w 7362098"/>
                              <a:gd name="connsiteY4577" fmla="*/ 2692488 h 4900456"/>
                              <a:gd name="connsiteX4578" fmla="*/ 3272258 w 7362098"/>
                              <a:gd name="connsiteY4578" fmla="*/ 2674922 h 4900456"/>
                              <a:gd name="connsiteX4579" fmla="*/ 3274257 w 7362098"/>
                              <a:gd name="connsiteY4579" fmla="*/ 2672527 h 4900456"/>
                              <a:gd name="connsiteX4580" fmla="*/ 2318997 w 7362098"/>
                              <a:gd name="connsiteY4580" fmla="*/ 2647926 h 4900456"/>
                              <a:gd name="connsiteX4581" fmla="*/ 2338128 w 7362098"/>
                              <a:gd name="connsiteY4581" fmla="*/ 2662147 h 4900456"/>
                              <a:gd name="connsiteX4582" fmla="*/ 2332530 w 7362098"/>
                              <a:gd name="connsiteY4582" fmla="*/ 2665740 h 4900456"/>
                              <a:gd name="connsiteX4583" fmla="*/ 2298202 w 7362098"/>
                              <a:gd name="connsiteY4583" fmla="*/ 2657756 h 4900456"/>
                              <a:gd name="connsiteX4584" fmla="*/ 2291019 w 7362098"/>
                              <a:gd name="connsiteY4584" fmla="*/ 2691689 h 4900456"/>
                              <a:gd name="connsiteX4585" fmla="*/ 2285426 w 7362098"/>
                              <a:gd name="connsiteY4585" fmla="*/ 2695282 h 4900456"/>
                              <a:gd name="connsiteX4586" fmla="*/ 2284627 w 7362098"/>
                              <a:gd name="connsiteY4586" fmla="*/ 2694084 h 4900456"/>
                              <a:gd name="connsiteX4587" fmla="*/ 2295409 w 7362098"/>
                              <a:gd name="connsiteY4587" fmla="*/ 2651369 h 4900456"/>
                              <a:gd name="connsiteX4588" fmla="*/ 2318997 w 7362098"/>
                              <a:gd name="connsiteY4588" fmla="*/ 2647926 h 4900456"/>
                              <a:gd name="connsiteX4589" fmla="*/ 4489359 w 7362098"/>
                              <a:gd name="connsiteY4589" fmla="*/ 2620232 h 4900456"/>
                              <a:gd name="connsiteX4590" fmla="*/ 4494149 w 7362098"/>
                              <a:gd name="connsiteY4590" fmla="*/ 2623825 h 4900456"/>
                              <a:gd name="connsiteX4591" fmla="*/ 4497742 w 7362098"/>
                              <a:gd name="connsiteY4591" fmla="*/ 2648176 h 4900456"/>
                              <a:gd name="connsiteX4592" fmla="*/ 4522094 w 7362098"/>
                              <a:gd name="connsiteY4592" fmla="*/ 2644583 h 4900456"/>
                              <a:gd name="connsiteX4593" fmla="*/ 4526885 w 7362098"/>
                              <a:gd name="connsiteY4593" fmla="*/ 2648176 h 4900456"/>
                              <a:gd name="connsiteX4594" fmla="*/ 4523292 w 7362098"/>
                              <a:gd name="connsiteY4594" fmla="*/ 2652966 h 4900456"/>
                              <a:gd name="connsiteX4595" fmla="*/ 4498940 w 7362098"/>
                              <a:gd name="connsiteY4595" fmla="*/ 2656559 h 4900456"/>
                              <a:gd name="connsiteX4596" fmla="*/ 4502533 w 7362098"/>
                              <a:gd name="connsiteY4596" fmla="*/ 2680911 h 4900456"/>
                              <a:gd name="connsiteX4597" fmla="*/ 4498940 w 7362098"/>
                              <a:gd name="connsiteY4597" fmla="*/ 2685701 h 4900456"/>
                              <a:gd name="connsiteX4598" fmla="*/ 4494149 w 7362098"/>
                              <a:gd name="connsiteY4598" fmla="*/ 2682109 h 4900456"/>
                              <a:gd name="connsiteX4599" fmla="*/ 4490557 w 7362098"/>
                              <a:gd name="connsiteY4599" fmla="*/ 2657757 h 4900456"/>
                              <a:gd name="connsiteX4600" fmla="*/ 4466205 w 7362098"/>
                              <a:gd name="connsiteY4600" fmla="*/ 2661349 h 4900456"/>
                              <a:gd name="connsiteX4601" fmla="*/ 4461415 w 7362098"/>
                              <a:gd name="connsiteY4601" fmla="*/ 2657757 h 4900456"/>
                              <a:gd name="connsiteX4602" fmla="*/ 4465008 w 7362098"/>
                              <a:gd name="connsiteY4602" fmla="*/ 2652966 h 4900456"/>
                              <a:gd name="connsiteX4603" fmla="*/ 4489359 w 7362098"/>
                              <a:gd name="connsiteY4603" fmla="*/ 2649373 h 4900456"/>
                              <a:gd name="connsiteX4604" fmla="*/ 4485766 w 7362098"/>
                              <a:gd name="connsiteY4604" fmla="*/ 2625022 h 4900456"/>
                              <a:gd name="connsiteX4605" fmla="*/ 4489359 w 7362098"/>
                              <a:gd name="connsiteY4605" fmla="*/ 2620232 h 4900456"/>
                              <a:gd name="connsiteX4606" fmla="*/ 7062197 w 7362098"/>
                              <a:gd name="connsiteY4606" fmla="*/ 2618635 h 4900456"/>
                              <a:gd name="connsiteX4607" fmla="*/ 7064592 w 7362098"/>
                              <a:gd name="connsiteY4607" fmla="*/ 2620631 h 4900456"/>
                              <a:gd name="connsiteX4608" fmla="*/ 7066987 w 7362098"/>
                              <a:gd name="connsiteY4608" fmla="*/ 2638197 h 4900456"/>
                              <a:gd name="connsiteX4609" fmla="*/ 7064991 w 7362098"/>
                              <a:gd name="connsiteY4609" fmla="*/ 2640592 h 4900456"/>
                              <a:gd name="connsiteX4610" fmla="*/ 7062596 w 7362098"/>
                              <a:gd name="connsiteY4610" fmla="*/ 2638596 h 4900456"/>
                              <a:gd name="connsiteX4611" fmla="*/ 7060200 w 7362098"/>
                              <a:gd name="connsiteY4611" fmla="*/ 2621030 h 4900456"/>
                              <a:gd name="connsiteX4612" fmla="*/ 7062197 w 7362098"/>
                              <a:gd name="connsiteY4612" fmla="*/ 2618635 h 4900456"/>
                              <a:gd name="connsiteX4613" fmla="*/ 7050619 w 7362098"/>
                              <a:gd name="connsiteY4613" fmla="*/ 2617837 h 4900456"/>
                              <a:gd name="connsiteX4614" fmla="*/ 7051818 w 7362098"/>
                              <a:gd name="connsiteY4614" fmla="*/ 2620631 h 4900456"/>
                              <a:gd name="connsiteX4615" fmla="*/ 7047027 w 7362098"/>
                              <a:gd name="connsiteY4615" fmla="*/ 2637398 h 4900456"/>
                              <a:gd name="connsiteX4616" fmla="*/ 7045430 w 7362098"/>
                              <a:gd name="connsiteY4616" fmla="*/ 2638995 h 4900456"/>
                              <a:gd name="connsiteX4617" fmla="*/ 7044631 w 7362098"/>
                              <a:gd name="connsiteY4617" fmla="*/ 2638995 h 4900456"/>
                              <a:gd name="connsiteX4618" fmla="*/ 7043034 w 7362098"/>
                              <a:gd name="connsiteY4618" fmla="*/ 2636201 h 4900456"/>
                              <a:gd name="connsiteX4619" fmla="*/ 7047825 w 7362098"/>
                              <a:gd name="connsiteY4619" fmla="*/ 2619433 h 4900456"/>
                              <a:gd name="connsiteX4620" fmla="*/ 7050619 w 7362098"/>
                              <a:gd name="connsiteY4620" fmla="*/ 2617837 h 4900456"/>
                              <a:gd name="connsiteX4621" fmla="*/ 7072575 w 7362098"/>
                              <a:gd name="connsiteY4621" fmla="*/ 2615041 h 4900456"/>
                              <a:gd name="connsiteX4622" fmla="*/ 7075370 w 7362098"/>
                              <a:gd name="connsiteY4622" fmla="*/ 2615840 h 4900456"/>
                              <a:gd name="connsiteX4623" fmla="*/ 7084153 w 7362098"/>
                              <a:gd name="connsiteY4623" fmla="*/ 2631010 h 4900456"/>
                              <a:gd name="connsiteX4624" fmla="*/ 7083354 w 7362098"/>
                              <a:gd name="connsiteY4624" fmla="*/ 2633805 h 4900456"/>
                              <a:gd name="connsiteX4625" fmla="*/ 7082556 w 7362098"/>
                              <a:gd name="connsiteY4625" fmla="*/ 2634204 h 4900456"/>
                              <a:gd name="connsiteX4626" fmla="*/ 7080560 w 7362098"/>
                              <a:gd name="connsiteY4626" fmla="*/ 2633006 h 4900456"/>
                              <a:gd name="connsiteX4627" fmla="*/ 7071776 w 7362098"/>
                              <a:gd name="connsiteY4627" fmla="*/ 2617836 h 4900456"/>
                              <a:gd name="connsiteX4628" fmla="*/ 7072575 w 7362098"/>
                              <a:gd name="connsiteY4628" fmla="*/ 2615041 h 4900456"/>
                              <a:gd name="connsiteX4629" fmla="*/ 5717894 w 7362098"/>
                              <a:gd name="connsiteY4629" fmla="*/ 2612747 h 4900456"/>
                              <a:gd name="connsiteX4630" fmla="*/ 5727276 w 7362098"/>
                              <a:gd name="connsiteY4630" fmla="*/ 2613845 h 4900456"/>
                              <a:gd name="connsiteX4631" fmla="*/ 5734461 w 7362098"/>
                              <a:gd name="connsiteY4631" fmla="*/ 2625820 h 4900456"/>
                              <a:gd name="connsiteX4632" fmla="*/ 5738054 w 7362098"/>
                              <a:gd name="connsiteY4632" fmla="*/ 2630611 h 4900456"/>
                              <a:gd name="connsiteX4633" fmla="*/ 5744042 w 7362098"/>
                              <a:gd name="connsiteY4633" fmla="*/ 2630611 h 4900456"/>
                              <a:gd name="connsiteX4634" fmla="*/ 5744441 w 7362098"/>
                              <a:gd name="connsiteY4634" fmla="*/ 2630611 h 4900456"/>
                              <a:gd name="connsiteX4635" fmla="*/ 5744840 w 7362098"/>
                              <a:gd name="connsiteY4635" fmla="*/ 2630212 h 4900456"/>
                              <a:gd name="connsiteX4636" fmla="*/ 5758014 w 7362098"/>
                              <a:gd name="connsiteY4636" fmla="*/ 2629812 h 4900456"/>
                              <a:gd name="connsiteX4637" fmla="*/ 5765199 w 7362098"/>
                              <a:gd name="connsiteY4637" fmla="*/ 2641389 h 4900456"/>
                              <a:gd name="connsiteX4638" fmla="*/ 5765199 w 7362098"/>
                              <a:gd name="connsiteY4638" fmla="*/ 2641788 h 4900456"/>
                              <a:gd name="connsiteX4639" fmla="*/ 5768792 w 7362098"/>
                              <a:gd name="connsiteY4639" fmla="*/ 2646579 h 4900456"/>
                              <a:gd name="connsiteX4640" fmla="*/ 5775179 w 7362098"/>
                              <a:gd name="connsiteY4640" fmla="*/ 2646579 h 4900456"/>
                              <a:gd name="connsiteX4641" fmla="*/ 5775579 w 7362098"/>
                              <a:gd name="connsiteY4641" fmla="*/ 2646579 h 4900456"/>
                              <a:gd name="connsiteX4642" fmla="*/ 5789550 w 7362098"/>
                              <a:gd name="connsiteY4642" fmla="*/ 2645780 h 4900456"/>
                              <a:gd name="connsiteX4643" fmla="*/ 5796736 w 7362098"/>
                              <a:gd name="connsiteY4643" fmla="*/ 2657757 h 4900456"/>
                              <a:gd name="connsiteX4644" fmla="*/ 5800329 w 7362098"/>
                              <a:gd name="connsiteY4644" fmla="*/ 2662548 h 4900456"/>
                              <a:gd name="connsiteX4645" fmla="*/ 5803522 w 7362098"/>
                              <a:gd name="connsiteY4645" fmla="*/ 2663346 h 4900456"/>
                              <a:gd name="connsiteX4646" fmla="*/ 5807914 w 7362098"/>
                              <a:gd name="connsiteY4646" fmla="*/ 2663745 h 4900456"/>
                              <a:gd name="connsiteX4647" fmla="*/ 5811506 w 7362098"/>
                              <a:gd name="connsiteY4647" fmla="*/ 2667737 h 4900456"/>
                              <a:gd name="connsiteX4648" fmla="*/ 5805918 w 7362098"/>
                              <a:gd name="connsiteY4648" fmla="*/ 2671729 h 4900456"/>
                              <a:gd name="connsiteX4649" fmla="*/ 5799930 w 7362098"/>
                              <a:gd name="connsiteY4649" fmla="*/ 2671330 h 4900456"/>
                              <a:gd name="connsiteX4650" fmla="*/ 5795139 w 7362098"/>
                              <a:gd name="connsiteY4650" fmla="*/ 2669733 h 4900456"/>
                              <a:gd name="connsiteX4651" fmla="*/ 5787954 w 7362098"/>
                              <a:gd name="connsiteY4651" fmla="*/ 2657757 h 4900456"/>
                              <a:gd name="connsiteX4652" fmla="*/ 5784760 w 7362098"/>
                              <a:gd name="connsiteY4652" fmla="*/ 2652966 h 4900456"/>
                              <a:gd name="connsiteX4653" fmla="*/ 5777974 w 7362098"/>
                              <a:gd name="connsiteY4653" fmla="*/ 2653365 h 4900456"/>
                              <a:gd name="connsiteX4654" fmla="*/ 5764401 w 7362098"/>
                              <a:gd name="connsiteY4654" fmla="*/ 2653764 h 4900456"/>
                              <a:gd name="connsiteX4655" fmla="*/ 5757215 w 7362098"/>
                              <a:gd name="connsiteY4655" fmla="*/ 2642188 h 4900456"/>
                              <a:gd name="connsiteX4656" fmla="*/ 5753623 w 7362098"/>
                              <a:gd name="connsiteY4656" fmla="*/ 2636998 h 4900456"/>
                              <a:gd name="connsiteX4657" fmla="*/ 5747635 w 7362098"/>
                              <a:gd name="connsiteY4657" fmla="*/ 2636998 h 4900456"/>
                              <a:gd name="connsiteX4658" fmla="*/ 5747236 w 7362098"/>
                              <a:gd name="connsiteY4658" fmla="*/ 2636998 h 4900456"/>
                              <a:gd name="connsiteX4659" fmla="*/ 5733663 w 7362098"/>
                              <a:gd name="connsiteY4659" fmla="*/ 2637397 h 4900456"/>
                              <a:gd name="connsiteX4660" fmla="*/ 5726477 w 7362098"/>
                              <a:gd name="connsiteY4660" fmla="*/ 2625421 h 4900456"/>
                              <a:gd name="connsiteX4661" fmla="*/ 5723283 w 7362098"/>
                              <a:gd name="connsiteY4661" fmla="*/ 2620631 h 4900456"/>
                              <a:gd name="connsiteX4662" fmla="*/ 5716496 w 7362098"/>
                              <a:gd name="connsiteY4662" fmla="*/ 2621030 h 4900456"/>
                              <a:gd name="connsiteX4663" fmla="*/ 5702924 w 7362098"/>
                              <a:gd name="connsiteY4663" fmla="*/ 2621429 h 4900456"/>
                              <a:gd name="connsiteX4664" fmla="*/ 5700528 w 7362098"/>
                              <a:gd name="connsiteY4664" fmla="*/ 2619833 h 4900456"/>
                              <a:gd name="connsiteX4665" fmla="*/ 5698932 w 7362098"/>
                              <a:gd name="connsiteY4665" fmla="*/ 2614643 h 4900456"/>
                              <a:gd name="connsiteX4666" fmla="*/ 5704121 w 7362098"/>
                              <a:gd name="connsiteY4666" fmla="*/ 2613046 h 4900456"/>
                              <a:gd name="connsiteX4667" fmla="*/ 5706516 w 7362098"/>
                              <a:gd name="connsiteY4667" fmla="*/ 2614643 h 4900456"/>
                              <a:gd name="connsiteX4668" fmla="*/ 5712904 w 7362098"/>
                              <a:gd name="connsiteY4668" fmla="*/ 2614643 h 4900456"/>
                              <a:gd name="connsiteX4669" fmla="*/ 5713303 w 7362098"/>
                              <a:gd name="connsiteY4669" fmla="*/ 2614643 h 4900456"/>
                              <a:gd name="connsiteX4670" fmla="*/ 5717894 w 7362098"/>
                              <a:gd name="connsiteY4670" fmla="*/ 2612747 h 4900456"/>
                              <a:gd name="connsiteX4671" fmla="*/ 7040640 w 7362098"/>
                              <a:gd name="connsiteY4671" fmla="*/ 2612647 h 4900456"/>
                              <a:gd name="connsiteX4672" fmla="*/ 7041438 w 7362098"/>
                              <a:gd name="connsiteY4672" fmla="*/ 2615441 h 4900456"/>
                              <a:gd name="connsiteX4673" fmla="*/ 7030660 w 7362098"/>
                              <a:gd name="connsiteY4673" fmla="*/ 2629414 h 4900456"/>
                              <a:gd name="connsiteX4674" fmla="*/ 7029062 w 7362098"/>
                              <a:gd name="connsiteY4674" fmla="*/ 2630213 h 4900456"/>
                              <a:gd name="connsiteX4675" fmla="*/ 7027465 w 7362098"/>
                              <a:gd name="connsiteY4675" fmla="*/ 2629813 h 4900456"/>
                              <a:gd name="connsiteX4676" fmla="*/ 7027066 w 7362098"/>
                              <a:gd name="connsiteY4676" fmla="*/ 2627019 h 4900456"/>
                              <a:gd name="connsiteX4677" fmla="*/ 7037846 w 7362098"/>
                              <a:gd name="connsiteY4677" fmla="*/ 2613046 h 4900456"/>
                              <a:gd name="connsiteX4678" fmla="*/ 7040640 w 7362098"/>
                              <a:gd name="connsiteY4678" fmla="*/ 2612647 h 4900456"/>
                              <a:gd name="connsiteX4679" fmla="*/ 7084550 w 7362098"/>
                              <a:gd name="connsiteY4679" fmla="*/ 2607058 h 4900456"/>
                              <a:gd name="connsiteX4680" fmla="*/ 7098922 w 7362098"/>
                              <a:gd name="connsiteY4680" fmla="*/ 2617837 h 4900456"/>
                              <a:gd name="connsiteX4681" fmla="*/ 7099322 w 7362098"/>
                              <a:gd name="connsiteY4681" fmla="*/ 2620632 h 4900456"/>
                              <a:gd name="connsiteX4682" fmla="*/ 7097725 w 7362098"/>
                              <a:gd name="connsiteY4682" fmla="*/ 2621430 h 4900456"/>
                              <a:gd name="connsiteX4683" fmla="*/ 7096128 w 7362098"/>
                              <a:gd name="connsiteY4683" fmla="*/ 2621031 h 4900456"/>
                              <a:gd name="connsiteX4684" fmla="*/ 7082155 w 7362098"/>
                              <a:gd name="connsiteY4684" fmla="*/ 2610252 h 4900456"/>
                              <a:gd name="connsiteX4685" fmla="*/ 7081756 w 7362098"/>
                              <a:gd name="connsiteY4685" fmla="*/ 2607457 h 4900456"/>
                              <a:gd name="connsiteX4686" fmla="*/ 7084550 w 7362098"/>
                              <a:gd name="connsiteY4686" fmla="*/ 2607058 h 4900456"/>
                              <a:gd name="connsiteX4687" fmla="*/ 3593601 w 7362098"/>
                              <a:gd name="connsiteY4687" fmla="*/ 2606659 h 4900456"/>
                              <a:gd name="connsiteX4688" fmla="*/ 3596396 w 7362098"/>
                              <a:gd name="connsiteY4688" fmla="*/ 2608256 h 4900456"/>
                              <a:gd name="connsiteX4689" fmla="*/ 3613955 w 7362098"/>
                              <a:gd name="connsiteY4689" fmla="*/ 2619034 h 4900456"/>
                              <a:gd name="connsiteX4690" fmla="*/ 3617150 w 7362098"/>
                              <a:gd name="connsiteY4690" fmla="*/ 2620631 h 4900456"/>
                              <a:gd name="connsiteX4691" fmla="*/ 3615952 w 7362098"/>
                              <a:gd name="connsiteY4691" fmla="*/ 2623425 h 4900456"/>
                              <a:gd name="connsiteX4692" fmla="*/ 3615556 w 7362098"/>
                              <a:gd name="connsiteY4692" fmla="*/ 2623425 h 4900456"/>
                              <a:gd name="connsiteX4693" fmla="*/ 3602786 w 7362098"/>
                              <a:gd name="connsiteY4693" fmla="*/ 2622227 h 4900456"/>
                              <a:gd name="connsiteX4694" fmla="*/ 3574040 w 7362098"/>
                              <a:gd name="connsiteY4694" fmla="*/ 2654563 h 4900456"/>
                              <a:gd name="connsiteX4695" fmla="*/ 3530921 w 7362098"/>
                              <a:gd name="connsiteY4695" fmla="*/ 2657757 h 4900456"/>
                              <a:gd name="connsiteX4696" fmla="*/ 3524122 w 7362098"/>
                              <a:gd name="connsiteY4696" fmla="*/ 2668935 h 4900456"/>
                              <a:gd name="connsiteX4697" fmla="*/ 3523728 w 7362098"/>
                              <a:gd name="connsiteY4697" fmla="*/ 2669334 h 4900456"/>
                              <a:gd name="connsiteX4698" fmla="*/ 3520936 w 7362098"/>
                              <a:gd name="connsiteY4698" fmla="*/ 2668535 h 4900456"/>
                              <a:gd name="connsiteX4699" fmla="*/ 3521338 w 7362098"/>
                              <a:gd name="connsiteY4699" fmla="*/ 2665342 h 4900456"/>
                              <a:gd name="connsiteX4700" fmla="*/ 3523325 w 7362098"/>
                              <a:gd name="connsiteY4700" fmla="*/ 2644582 h 4900456"/>
                              <a:gd name="connsiteX4701" fmla="*/ 3523728 w 7362098"/>
                              <a:gd name="connsiteY4701" fmla="*/ 2641389 h 4900456"/>
                              <a:gd name="connsiteX4702" fmla="*/ 3526924 w 7362098"/>
                              <a:gd name="connsiteY4702" fmla="*/ 2641788 h 4900456"/>
                              <a:gd name="connsiteX4703" fmla="*/ 3531322 w 7362098"/>
                              <a:gd name="connsiteY4703" fmla="*/ 2653366 h 4900456"/>
                              <a:gd name="connsiteX4704" fmla="*/ 3531725 w 7362098"/>
                              <a:gd name="connsiteY4704" fmla="*/ 2653366 h 4900456"/>
                              <a:gd name="connsiteX4705" fmla="*/ 3572043 w 7362098"/>
                              <a:gd name="connsiteY4705" fmla="*/ 2650570 h 4900456"/>
                              <a:gd name="connsiteX4706" fmla="*/ 3598392 w 7362098"/>
                              <a:gd name="connsiteY4706" fmla="*/ 2620231 h 4900456"/>
                              <a:gd name="connsiteX4707" fmla="*/ 3598392 w 7362098"/>
                              <a:gd name="connsiteY4707" fmla="*/ 2619832 h 4900456"/>
                              <a:gd name="connsiteX4708" fmla="*/ 3592003 w 7362098"/>
                              <a:gd name="connsiteY4708" fmla="*/ 2609453 h 4900456"/>
                              <a:gd name="connsiteX4709" fmla="*/ 3593601 w 7362098"/>
                              <a:gd name="connsiteY4709" fmla="*/ 2606659 h 4900456"/>
                              <a:gd name="connsiteX4710" fmla="*/ 7030260 w 7362098"/>
                              <a:gd name="connsiteY4710" fmla="*/ 2603066 h 4900456"/>
                              <a:gd name="connsiteX4711" fmla="*/ 7033055 w 7362098"/>
                              <a:gd name="connsiteY4711" fmla="*/ 2603865 h 4900456"/>
                              <a:gd name="connsiteX4712" fmla="*/ 7032256 w 7362098"/>
                              <a:gd name="connsiteY4712" fmla="*/ 2606659 h 4900456"/>
                              <a:gd name="connsiteX4713" fmla="*/ 7017086 w 7362098"/>
                              <a:gd name="connsiteY4713" fmla="*/ 2615443 h 4900456"/>
                              <a:gd name="connsiteX4714" fmla="*/ 7016287 w 7362098"/>
                              <a:gd name="connsiteY4714" fmla="*/ 2615842 h 4900456"/>
                              <a:gd name="connsiteX4715" fmla="*/ 7014291 w 7362098"/>
                              <a:gd name="connsiteY4715" fmla="*/ 2614644 h 4900456"/>
                              <a:gd name="connsiteX4716" fmla="*/ 7015090 w 7362098"/>
                              <a:gd name="connsiteY4716" fmla="*/ 2611850 h 4900456"/>
                              <a:gd name="connsiteX4717" fmla="*/ 7089341 w 7362098"/>
                              <a:gd name="connsiteY4717" fmla="*/ 2595881 h 4900456"/>
                              <a:gd name="connsiteX4718" fmla="*/ 7106108 w 7362098"/>
                              <a:gd name="connsiteY4718" fmla="*/ 2600672 h 4900456"/>
                              <a:gd name="connsiteX4719" fmla="*/ 7107306 w 7362098"/>
                              <a:gd name="connsiteY4719" fmla="*/ 2603466 h 4900456"/>
                              <a:gd name="connsiteX4720" fmla="*/ 7105709 w 7362098"/>
                              <a:gd name="connsiteY4720" fmla="*/ 2605063 h 4900456"/>
                              <a:gd name="connsiteX4721" fmla="*/ 7104911 w 7362098"/>
                              <a:gd name="connsiteY4721" fmla="*/ 2605063 h 4900456"/>
                              <a:gd name="connsiteX4722" fmla="*/ 7088144 w 7362098"/>
                              <a:gd name="connsiteY4722" fmla="*/ 2600272 h 4900456"/>
                              <a:gd name="connsiteX4723" fmla="*/ 7086547 w 7362098"/>
                              <a:gd name="connsiteY4723" fmla="*/ 2597477 h 4900456"/>
                              <a:gd name="connsiteX4724" fmla="*/ 7089341 w 7362098"/>
                              <a:gd name="connsiteY4724" fmla="*/ 2595881 h 4900456"/>
                              <a:gd name="connsiteX4725" fmla="*/ 7027066 w 7362098"/>
                              <a:gd name="connsiteY4725" fmla="*/ 2591490 h 4900456"/>
                              <a:gd name="connsiteX4726" fmla="*/ 7029462 w 7362098"/>
                              <a:gd name="connsiteY4726" fmla="*/ 2593486 h 4900456"/>
                              <a:gd name="connsiteX4727" fmla="*/ 7027466 w 7362098"/>
                              <a:gd name="connsiteY4727" fmla="*/ 2595881 h 4900456"/>
                              <a:gd name="connsiteX4728" fmla="*/ 7009900 w 7362098"/>
                              <a:gd name="connsiteY4728" fmla="*/ 2598277 h 4900456"/>
                              <a:gd name="connsiteX4729" fmla="*/ 7007505 w 7362098"/>
                              <a:gd name="connsiteY4729" fmla="*/ 2596281 h 4900456"/>
                              <a:gd name="connsiteX4730" fmla="*/ 7009501 w 7362098"/>
                              <a:gd name="connsiteY4730" fmla="*/ 2593885 h 4900456"/>
                              <a:gd name="connsiteX4731" fmla="*/ 7106508 w 7362098"/>
                              <a:gd name="connsiteY4731" fmla="*/ 2581510 h 4900456"/>
                              <a:gd name="connsiteX4732" fmla="*/ 7108903 w 7362098"/>
                              <a:gd name="connsiteY4732" fmla="*/ 2583506 h 4900456"/>
                              <a:gd name="connsiteX4733" fmla="*/ 7106907 w 7362098"/>
                              <a:gd name="connsiteY4733" fmla="*/ 2585901 h 4900456"/>
                              <a:gd name="connsiteX4734" fmla="*/ 7089341 w 7362098"/>
                              <a:gd name="connsiteY4734" fmla="*/ 2588297 h 4900456"/>
                              <a:gd name="connsiteX4735" fmla="*/ 7086946 w 7362098"/>
                              <a:gd name="connsiteY4735" fmla="*/ 2586301 h 4900456"/>
                              <a:gd name="connsiteX4736" fmla="*/ 7088942 w 7362098"/>
                              <a:gd name="connsiteY4736" fmla="*/ 2583905 h 4900456"/>
                              <a:gd name="connsiteX4737" fmla="*/ 5734660 w 7362098"/>
                              <a:gd name="connsiteY4737" fmla="*/ 2580412 h 4900456"/>
                              <a:gd name="connsiteX4738" fmla="*/ 5744042 w 7362098"/>
                              <a:gd name="connsiteY4738" fmla="*/ 2581510 h 4900456"/>
                              <a:gd name="connsiteX4739" fmla="*/ 5751227 w 7362098"/>
                              <a:gd name="connsiteY4739" fmla="*/ 2593486 h 4900456"/>
                              <a:gd name="connsiteX4740" fmla="*/ 5754820 w 7362098"/>
                              <a:gd name="connsiteY4740" fmla="*/ 2598276 h 4900456"/>
                              <a:gd name="connsiteX4741" fmla="*/ 5760808 w 7362098"/>
                              <a:gd name="connsiteY4741" fmla="*/ 2598276 h 4900456"/>
                              <a:gd name="connsiteX4742" fmla="*/ 5761207 w 7362098"/>
                              <a:gd name="connsiteY4742" fmla="*/ 2598276 h 4900456"/>
                              <a:gd name="connsiteX4743" fmla="*/ 5761606 w 7362098"/>
                              <a:gd name="connsiteY4743" fmla="*/ 2597877 h 4900456"/>
                              <a:gd name="connsiteX4744" fmla="*/ 5774780 w 7362098"/>
                              <a:gd name="connsiteY4744" fmla="*/ 2597478 h 4900456"/>
                              <a:gd name="connsiteX4745" fmla="*/ 5781966 w 7362098"/>
                              <a:gd name="connsiteY4745" fmla="*/ 2609054 h 4900456"/>
                              <a:gd name="connsiteX4746" fmla="*/ 5781966 w 7362098"/>
                              <a:gd name="connsiteY4746" fmla="*/ 2609454 h 4900456"/>
                              <a:gd name="connsiteX4747" fmla="*/ 5785558 w 7362098"/>
                              <a:gd name="connsiteY4747" fmla="*/ 2614244 h 4900456"/>
                              <a:gd name="connsiteX4748" fmla="*/ 5791946 w 7362098"/>
                              <a:gd name="connsiteY4748" fmla="*/ 2614244 h 4900456"/>
                              <a:gd name="connsiteX4749" fmla="*/ 5792345 w 7362098"/>
                              <a:gd name="connsiteY4749" fmla="*/ 2614244 h 4900456"/>
                              <a:gd name="connsiteX4750" fmla="*/ 5806317 w 7362098"/>
                              <a:gd name="connsiteY4750" fmla="*/ 2613446 h 4900456"/>
                              <a:gd name="connsiteX4751" fmla="*/ 5813502 w 7362098"/>
                              <a:gd name="connsiteY4751" fmla="*/ 2625423 h 4900456"/>
                              <a:gd name="connsiteX4752" fmla="*/ 5817095 w 7362098"/>
                              <a:gd name="connsiteY4752" fmla="*/ 2630213 h 4900456"/>
                              <a:gd name="connsiteX4753" fmla="*/ 5820289 w 7362098"/>
                              <a:gd name="connsiteY4753" fmla="*/ 2631011 h 4900456"/>
                              <a:gd name="connsiteX4754" fmla="*/ 5824680 w 7362098"/>
                              <a:gd name="connsiteY4754" fmla="*/ 2631411 h 4900456"/>
                              <a:gd name="connsiteX4755" fmla="*/ 5828273 w 7362098"/>
                              <a:gd name="connsiteY4755" fmla="*/ 2635403 h 4900456"/>
                              <a:gd name="connsiteX4756" fmla="*/ 5822684 w 7362098"/>
                              <a:gd name="connsiteY4756" fmla="*/ 2639395 h 4900456"/>
                              <a:gd name="connsiteX4757" fmla="*/ 5816696 w 7362098"/>
                              <a:gd name="connsiteY4757" fmla="*/ 2638995 h 4900456"/>
                              <a:gd name="connsiteX4758" fmla="*/ 5811906 w 7362098"/>
                              <a:gd name="connsiteY4758" fmla="*/ 2637399 h 4900456"/>
                              <a:gd name="connsiteX4759" fmla="*/ 5804720 w 7362098"/>
                              <a:gd name="connsiteY4759" fmla="*/ 2625423 h 4900456"/>
                              <a:gd name="connsiteX4760" fmla="*/ 5801526 w 7362098"/>
                              <a:gd name="connsiteY4760" fmla="*/ 2620631 h 4900456"/>
                              <a:gd name="connsiteX4761" fmla="*/ 5794740 w 7362098"/>
                              <a:gd name="connsiteY4761" fmla="*/ 2621030 h 4900456"/>
                              <a:gd name="connsiteX4762" fmla="*/ 5781167 w 7362098"/>
                              <a:gd name="connsiteY4762" fmla="*/ 2621430 h 4900456"/>
                              <a:gd name="connsiteX4763" fmla="*/ 5773982 w 7362098"/>
                              <a:gd name="connsiteY4763" fmla="*/ 2609853 h 4900456"/>
                              <a:gd name="connsiteX4764" fmla="*/ 5770389 w 7362098"/>
                              <a:gd name="connsiteY4764" fmla="*/ 2604663 h 4900456"/>
                              <a:gd name="connsiteX4765" fmla="*/ 5764401 w 7362098"/>
                              <a:gd name="connsiteY4765" fmla="*/ 2604663 h 4900456"/>
                              <a:gd name="connsiteX4766" fmla="*/ 5764002 w 7362098"/>
                              <a:gd name="connsiteY4766" fmla="*/ 2604663 h 4900456"/>
                              <a:gd name="connsiteX4767" fmla="*/ 5750429 w 7362098"/>
                              <a:gd name="connsiteY4767" fmla="*/ 2605062 h 4900456"/>
                              <a:gd name="connsiteX4768" fmla="*/ 5743243 w 7362098"/>
                              <a:gd name="connsiteY4768" fmla="*/ 2593086 h 4900456"/>
                              <a:gd name="connsiteX4769" fmla="*/ 5740049 w 7362098"/>
                              <a:gd name="connsiteY4769" fmla="*/ 2588296 h 4900456"/>
                              <a:gd name="connsiteX4770" fmla="*/ 5733262 w 7362098"/>
                              <a:gd name="connsiteY4770" fmla="*/ 2588695 h 4900456"/>
                              <a:gd name="connsiteX4771" fmla="*/ 5719689 w 7362098"/>
                              <a:gd name="connsiteY4771" fmla="*/ 2589094 h 4900456"/>
                              <a:gd name="connsiteX4772" fmla="*/ 5717294 w 7362098"/>
                              <a:gd name="connsiteY4772" fmla="*/ 2587498 h 4900456"/>
                              <a:gd name="connsiteX4773" fmla="*/ 5715697 w 7362098"/>
                              <a:gd name="connsiteY4773" fmla="*/ 2582308 h 4900456"/>
                              <a:gd name="connsiteX4774" fmla="*/ 5720887 w 7362098"/>
                              <a:gd name="connsiteY4774" fmla="*/ 2580711 h 4900456"/>
                              <a:gd name="connsiteX4775" fmla="*/ 5723282 w 7362098"/>
                              <a:gd name="connsiteY4775" fmla="*/ 2582308 h 4900456"/>
                              <a:gd name="connsiteX4776" fmla="*/ 5729669 w 7362098"/>
                              <a:gd name="connsiteY4776" fmla="*/ 2582308 h 4900456"/>
                              <a:gd name="connsiteX4777" fmla="*/ 5730069 w 7362098"/>
                              <a:gd name="connsiteY4777" fmla="*/ 2582308 h 4900456"/>
                              <a:gd name="connsiteX4778" fmla="*/ 5734660 w 7362098"/>
                              <a:gd name="connsiteY4778" fmla="*/ 2580412 h 4900456"/>
                              <a:gd name="connsiteX4779" fmla="*/ 342949 w 7362098"/>
                              <a:gd name="connsiteY4779" fmla="*/ 2579514 h 4900456"/>
                              <a:gd name="connsiteX4780" fmla="*/ 345344 w 7362098"/>
                              <a:gd name="connsiteY4780" fmla="*/ 2581510 h 4900456"/>
                              <a:gd name="connsiteX4781" fmla="*/ 347739 w 7362098"/>
                              <a:gd name="connsiteY4781" fmla="*/ 2599075 h 4900456"/>
                              <a:gd name="connsiteX4782" fmla="*/ 345743 w 7362098"/>
                              <a:gd name="connsiteY4782" fmla="*/ 2601471 h 4900456"/>
                              <a:gd name="connsiteX4783" fmla="*/ 343347 w 7362098"/>
                              <a:gd name="connsiteY4783" fmla="*/ 2599475 h 4900456"/>
                              <a:gd name="connsiteX4784" fmla="*/ 340952 w 7362098"/>
                              <a:gd name="connsiteY4784" fmla="*/ 2581909 h 4900456"/>
                              <a:gd name="connsiteX4785" fmla="*/ 342949 w 7362098"/>
                              <a:gd name="connsiteY4785" fmla="*/ 2579514 h 4900456"/>
                              <a:gd name="connsiteX4786" fmla="*/ 331370 w 7362098"/>
                              <a:gd name="connsiteY4786" fmla="*/ 2578715 h 4900456"/>
                              <a:gd name="connsiteX4787" fmla="*/ 332568 w 7362098"/>
                              <a:gd name="connsiteY4787" fmla="*/ 2581509 h 4900456"/>
                              <a:gd name="connsiteX4788" fmla="*/ 327778 w 7362098"/>
                              <a:gd name="connsiteY4788" fmla="*/ 2598276 h 4900456"/>
                              <a:gd name="connsiteX4789" fmla="*/ 326181 w 7362098"/>
                              <a:gd name="connsiteY4789" fmla="*/ 2599873 h 4900456"/>
                              <a:gd name="connsiteX4790" fmla="*/ 325382 w 7362098"/>
                              <a:gd name="connsiteY4790" fmla="*/ 2599873 h 4900456"/>
                              <a:gd name="connsiteX4791" fmla="*/ 323785 w 7362098"/>
                              <a:gd name="connsiteY4791" fmla="*/ 2597079 h 4900456"/>
                              <a:gd name="connsiteX4792" fmla="*/ 328576 w 7362098"/>
                              <a:gd name="connsiteY4792" fmla="*/ 2580312 h 4900456"/>
                              <a:gd name="connsiteX4793" fmla="*/ 331370 w 7362098"/>
                              <a:gd name="connsiteY4793" fmla="*/ 2578715 h 4900456"/>
                              <a:gd name="connsiteX4794" fmla="*/ 353725 w 7362098"/>
                              <a:gd name="connsiteY4794" fmla="*/ 2575920 h 4900456"/>
                              <a:gd name="connsiteX4795" fmla="*/ 356520 w 7362098"/>
                              <a:gd name="connsiteY4795" fmla="*/ 2576719 h 4900456"/>
                              <a:gd name="connsiteX4796" fmla="*/ 365303 w 7362098"/>
                              <a:gd name="connsiteY4796" fmla="*/ 2591889 h 4900456"/>
                              <a:gd name="connsiteX4797" fmla="*/ 364504 w 7362098"/>
                              <a:gd name="connsiteY4797" fmla="*/ 2594684 h 4900456"/>
                              <a:gd name="connsiteX4798" fmla="*/ 363706 w 7362098"/>
                              <a:gd name="connsiteY4798" fmla="*/ 2595083 h 4900456"/>
                              <a:gd name="connsiteX4799" fmla="*/ 361710 w 7362098"/>
                              <a:gd name="connsiteY4799" fmla="*/ 2593885 h 4900456"/>
                              <a:gd name="connsiteX4800" fmla="*/ 352927 w 7362098"/>
                              <a:gd name="connsiteY4800" fmla="*/ 2578715 h 4900456"/>
                              <a:gd name="connsiteX4801" fmla="*/ 353725 w 7362098"/>
                              <a:gd name="connsiteY4801" fmla="*/ 2575920 h 4900456"/>
                              <a:gd name="connsiteX4802" fmla="*/ 7011497 w 7362098"/>
                              <a:gd name="connsiteY4802" fmla="*/ 2574324 h 4900456"/>
                              <a:gd name="connsiteX4803" fmla="*/ 7028265 w 7362098"/>
                              <a:gd name="connsiteY4803" fmla="*/ 2579115 h 4900456"/>
                              <a:gd name="connsiteX4804" fmla="*/ 7029862 w 7362098"/>
                              <a:gd name="connsiteY4804" fmla="*/ 2581909 h 4900456"/>
                              <a:gd name="connsiteX4805" fmla="*/ 7028265 w 7362098"/>
                              <a:gd name="connsiteY4805" fmla="*/ 2583506 h 4900456"/>
                              <a:gd name="connsiteX4806" fmla="*/ 7027466 w 7362098"/>
                              <a:gd name="connsiteY4806" fmla="*/ 2583506 h 4900456"/>
                              <a:gd name="connsiteX4807" fmla="*/ 7010699 w 7362098"/>
                              <a:gd name="connsiteY4807" fmla="*/ 2578715 h 4900456"/>
                              <a:gd name="connsiteX4808" fmla="*/ 7008703 w 7362098"/>
                              <a:gd name="connsiteY4808" fmla="*/ 2575920 h 4900456"/>
                              <a:gd name="connsiteX4809" fmla="*/ 7011497 w 7362098"/>
                              <a:gd name="connsiteY4809" fmla="*/ 2574324 h 4900456"/>
                              <a:gd name="connsiteX4810" fmla="*/ 321791 w 7362098"/>
                              <a:gd name="connsiteY4810" fmla="*/ 2573525 h 4900456"/>
                              <a:gd name="connsiteX4811" fmla="*/ 322589 w 7362098"/>
                              <a:gd name="connsiteY4811" fmla="*/ 2576320 h 4900456"/>
                              <a:gd name="connsiteX4812" fmla="*/ 311810 w 7362098"/>
                              <a:gd name="connsiteY4812" fmla="*/ 2590292 h 4900456"/>
                              <a:gd name="connsiteX4813" fmla="*/ 310213 w 7362098"/>
                              <a:gd name="connsiteY4813" fmla="*/ 2591091 h 4900456"/>
                              <a:gd name="connsiteX4814" fmla="*/ 308616 w 7362098"/>
                              <a:gd name="connsiteY4814" fmla="*/ 2590692 h 4900456"/>
                              <a:gd name="connsiteX4815" fmla="*/ 308217 w 7362098"/>
                              <a:gd name="connsiteY4815" fmla="*/ 2587897 h 4900456"/>
                              <a:gd name="connsiteX4816" fmla="*/ 318996 w 7362098"/>
                              <a:gd name="connsiteY4816" fmla="*/ 2573924 h 4900456"/>
                              <a:gd name="connsiteX4817" fmla="*/ 321791 w 7362098"/>
                              <a:gd name="connsiteY4817" fmla="*/ 2573525 h 4900456"/>
                              <a:gd name="connsiteX4818" fmla="*/ 365302 w 7362098"/>
                              <a:gd name="connsiteY4818" fmla="*/ 2567937 h 4900456"/>
                              <a:gd name="connsiteX4819" fmla="*/ 379674 w 7362098"/>
                              <a:gd name="connsiteY4819" fmla="*/ 2578716 h 4900456"/>
                              <a:gd name="connsiteX4820" fmla="*/ 380073 w 7362098"/>
                              <a:gd name="connsiteY4820" fmla="*/ 2581511 h 4900456"/>
                              <a:gd name="connsiteX4821" fmla="*/ 378476 w 7362098"/>
                              <a:gd name="connsiteY4821" fmla="*/ 2582309 h 4900456"/>
                              <a:gd name="connsiteX4822" fmla="*/ 376879 w 7362098"/>
                              <a:gd name="connsiteY4822" fmla="*/ 2581910 h 4900456"/>
                              <a:gd name="connsiteX4823" fmla="*/ 362907 w 7362098"/>
                              <a:gd name="connsiteY4823" fmla="*/ 2571131 h 4900456"/>
                              <a:gd name="connsiteX4824" fmla="*/ 362508 w 7362098"/>
                              <a:gd name="connsiteY4824" fmla="*/ 2568336 h 4900456"/>
                              <a:gd name="connsiteX4825" fmla="*/ 365302 w 7362098"/>
                              <a:gd name="connsiteY4825" fmla="*/ 2567937 h 4900456"/>
                              <a:gd name="connsiteX4826" fmla="*/ 311012 w 7362098"/>
                              <a:gd name="connsiteY4826" fmla="*/ 2564344 h 4900456"/>
                              <a:gd name="connsiteX4827" fmla="*/ 313807 w 7362098"/>
                              <a:gd name="connsiteY4827" fmla="*/ 2565142 h 4900456"/>
                              <a:gd name="connsiteX4828" fmla="*/ 313009 w 7362098"/>
                              <a:gd name="connsiteY4828" fmla="*/ 2567936 h 4900456"/>
                              <a:gd name="connsiteX4829" fmla="*/ 297838 w 7362098"/>
                              <a:gd name="connsiteY4829" fmla="*/ 2576720 h 4900456"/>
                              <a:gd name="connsiteX4830" fmla="*/ 297040 w 7362098"/>
                              <a:gd name="connsiteY4830" fmla="*/ 2577119 h 4900456"/>
                              <a:gd name="connsiteX4831" fmla="*/ 295044 w 7362098"/>
                              <a:gd name="connsiteY4831" fmla="*/ 2575921 h 4900456"/>
                              <a:gd name="connsiteX4832" fmla="*/ 295842 w 7362098"/>
                              <a:gd name="connsiteY4832" fmla="*/ 2573127 h 4900456"/>
                              <a:gd name="connsiteX4833" fmla="*/ 7099721 w 7362098"/>
                              <a:gd name="connsiteY4833" fmla="*/ 2563944 h 4900456"/>
                              <a:gd name="connsiteX4834" fmla="*/ 7102515 w 7362098"/>
                              <a:gd name="connsiteY4834" fmla="*/ 2564743 h 4900456"/>
                              <a:gd name="connsiteX4835" fmla="*/ 7101717 w 7362098"/>
                              <a:gd name="connsiteY4835" fmla="*/ 2567537 h 4900456"/>
                              <a:gd name="connsiteX4836" fmla="*/ 7086546 w 7362098"/>
                              <a:gd name="connsiteY4836" fmla="*/ 2576321 h 4900456"/>
                              <a:gd name="connsiteX4837" fmla="*/ 7085748 w 7362098"/>
                              <a:gd name="connsiteY4837" fmla="*/ 2576720 h 4900456"/>
                              <a:gd name="connsiteX4838" fmla="*/ 7083752 w 7362098"/>
                              <a:gd name="connsiteY4838" fmla="*/ 2575522 h 4900456"/>
                              <a:gd name="connsiteX4839" fmla="*/ 7084550 w 7362098"/>
                              <a:gd name="connsiteY4839" fmla="*/ 2572728 h 4900456"/>
                              <a:gd name="connsiteX4840" fmla="*/ 7021078 w 7362098"/>
                              <a:gd name="connsiteY4840" fmla="*/ 2558356 h 4900456"/>
                              <a:gd name="connsiteX4841" fmla="*/ 7035051 w 7362098"/>
                              <a:gd name="connsiteY4841" fmla="*/ 2569135 h 4900456"/>
                              <a:gd name="connsiteX4842" fmla="*/ 7035451 w 7362098"/>
                              <a:gd name="connsiteY4842" fmla="*/ 2571930 h 4900456"/>
                              <a:gd name="connsiteX4843" fmla="*/ 7033854 w 7362098"/>
                              <a:gd name="connsiteY4843" fmla="*/ 2572728 h 4900456"/>
                              <a:gd name="connsiteX4844" fmla="*/ 7032257 w 7362098"/>
                              <a:gd name="connsiteY4844" fmla="*/ 2572329 h 4900456"/>
                              <a:gd name="connsiteX4845" fmla="*/ 7018683 w 7362098"/>
                              <a:gd name="connsiteY4845" fmla="*/ 2561550 h 4900456"/>
                              <a:gd name="connsiteX4846" fmla="*/ 7018284 w 7362098"/>
                              <a:gd name="connsiteY4846" fmla="*/ 2558755 h 4900456"/>
                              <a:gd name="connsiteX4847" fmla="*/ 7021078 w 7362098"/>
                              <a:gd name="connsiteY4847" fmla="*/ 2558356 h 4900456"/>
                              <a:gd name="connsiteX4848" fmla="*/ 370092 w 7362098"/>
                              <a:gd name="connsiteY4848" fmla="*/ 2556759 h 4900456"/>
                              <a:gd name="connsiteX4849" fmla="*/ 386859 w 7362098"/>
                              <a:gd name="connsiteY4849" fmla="*/ 2561550 h 4900456"/>
                              <a:gd name="connsiteX4850" fmla="*/ 388057 w 7362098"/>
                              <a:gd name="connsiteY4850" fmla="*/ 2564344 h 4900456"/>
                              <a:gd name="connsiteX4851" fmla="*/ 386460 w 7362098"/>
                              <a:gd name="connsiteY4851" fmla="*/ 2565941 h 4900456"/>
                              <a:gd name="connsiteX4852" fmla="*/ 385662 w 7362098"/>
                              <a:gd name="connsiteY4852" fmla="*/ 2565941 h 4900456"/>
                              <a:gd name="connsiteX4853" fmla="*/ 368894 w 7362098"/>
                              <a:gd name="connsiteY4853" fmla="*/ 2561150 h 4900456"/>
                              <a:gd name="connsiteX4854" fmla="*/ 367298 w 7362098"/>
                              <a:gd name="connsiteY4854" fmla="*/ 2558356 h 4900456"/>
                              <a:gd name="connsiteX4855" fmla="*/ 370092 w 7362098"/>
                              <a:gd name="connsiteY4855" fmla="*/ 2556759 h 4900456"/>
                              <a:gd name="connsiteX4856" fmla="*/ 308219 w 7362098"/>
                              <a:gd name="connsiteY4856" fmla="*/ 2552368 h 4900456"/>
                              <a:gd name="connsiteX4857" fmla="*/ 310614 w 7362098"/>
                              <a:gd name="connsiteY4857" fmla="*/ 2554364 h 4900456"/>
                              <a:gd name="connsiteX4858" fmla="*/ 308618 w 7362098"/>
                              <a:gd name="connsiteY4858" fmla="*/ 2556759 h 4900456"/>
                              <a:gd name="connsiteX4859" fmla="*/ 291053 w 7362098"/>
                              <a:gd name="connsiteY4859" fmla="*/ 2559155 h 4900456"/>
                              <a:gd name="connsiteX4860" fmla="*/ 288657 w 7362098"/>
                              <a:gd name="connsiteY4860" fmla="*/ 2557159 h 4900456"/>
                              <a:gd name="connsiteX4861" fmla="*/ 290654 w 7362098"/>
                              <a:gd name="connsiteY4861" fmla="*/ 2554763 h 4900456"/>
                              <a:gd name="connsiteX4862" fmla="*/ 7089741 w 7362098"/>
                              <a:gd name="connsiteY4862" fmla="*/ 2549573 h 4900456"/>
                              <a:gd name="connsiteX4863" fmla="*/ 7090140 w 7362098"/>
                              <a:gd name="connsiteY4863" fmla="*/ 2552368 h 4900456"/>
                              <a:gd name="connsiteX4864" fmla="*/ 7079362 w 7362098"/>
                              <a:gd name="connsiteY4864" fmla="*/ 2566340 h 4900456"/>
                              <a:gd name="connsiteX4865" fmla="*/ 7077764 w 7362098"/>
                              <a:gd name="connsiteY4865" fmla="*/ 2567139 h 4900456"/>
                              <a:gd name="connsiteX4866" fmla="*/ 7076167 w 7362098"/>
                              <a:gd name="connsiteY4866" fmla="*/ 2566740 h 4900456"/>
                              <a:gd name="connsiteX4867" fmla="*/ 7076167 w 7362098"/>
                              <a:gd name="connsiteY4867" fmla="*/ 2563945 h 4900456"/>
                              <a:gd name="connsiteX4868" fmla="*/ 7086946 w 7362098"/>
                              <a:gd name="connsiteY4868" fmla="*/ 2549972 h 4900456"/>
                              <a:gd name="connsiteX4869" fmla="*/ 7089741 w 7362098"/>
                              <a:gd name="connsiteY4869" fmla="*/ 2549573 h 4900456"/>
                              <a:gd name="connsiteX4870" fmla="*/ 7033054 w 7362098"/>
                              <a:gd name="connsiteY4870" fmla="*/ 2545582 h 4900456"/>
                              <a:gd name="connsiteX4871" fmla="*/ 7035849 w 7362098"/>
                              <a:gd name="connsiteY4871" fmla="*/ 2546380 h 4900456"/>
                              <a:gd name="connsiteX4872" fmla="*/ 7044632 w 7362098"/>
                              <a:gd name="connsiteY4872" fmla="*/ 2561551 h 4900456"/>
                              <a:gd name="connsiteX4873" fmla="*/ 7043833 w 7362098"/>
                              <a:gd name="connsiteY4873" fmla="*/ 2564345 h 4900456"/>
                              <a:gd name="connsiteX4874" fmla="*/ 7043035 w 7362098"/>
                              <a:gd name="connsiteY4874" fmla="*/ 2564744 h 4900456"/>
                              <a:gd name="connsiteX4875" fmla="*/ 7041039 w 7362098"/>
                              <a:gd name="connsiteY4875" fmla="*/ 2563547 h 4900456"/>
                              <a:gd name="connsiteX4876" fmla="*/ 7032255 w 7362098"/>
                              <a:gd name="connsiteY4876" fmla="*/ 2548376 h 4900456"/>
                              <a:gd name="connsiteX4877" fmla="*/ 7033054 w 7362098"/>
                              <a:gd name="connsiteY4877" fmla="*/ 2545582 h 4900456"/>
                              <a:gd name="connsiteX4878" fmla="*/ 387259 w 7362098"/>
                              <a:gd name="connsiteY4878" fmla="*/ 2542388 h 4900456"/>
                              <a:gd name="connsiteX4879" fmla="*/ 389654 w 7362098"/>
                              <a:gd name="connsiteY4879" fmla="*/ 2544384 h 4900456"/>
                              <a:gd name="connsiteX4880" fmla="*/ 387658 w 7362098"/>
                              <a:gd name="connsiteY4880" fmla="*/ 2546779 h 4900456"/>
                              <a:gd name="connsiteX4881" fmla="*/ 370093 w 7362098"/>
                              <a:gd name="connsiteY4881" fmla="*/ 2549175 h 4900456"/>
                              <a:gd name="connsiteX4882" fmla="*/ 367698 w 7362098"/>
                              <a:gd name="connsiteY4882" fmla="*/ 2547179 h 4900456"/>
                              <a:gd name="connsiteX4883" fmla="*/ 369694 w 7362098"/>
                              <a:gd name="connsiteY4883" fmla="*/ 2544783 h 4900456"/>
                              <a:gd name="connsiteX4884" fmla="*/ 7071778 w 7362098"/>
                              <a:gd name="connsiteY4884" fmla="*/ 2540791 h 4900456"/>
                              <a:gd name="connsiteX4885" fmla="*/ 7073376 w 7362098"/>
                              <a:gd name="connsiteY4885" fmla="*/ 2543585 h 4900456"/>
                              <a:gd name="connsiteX4886" fmla="*/ 7068584 w 7362098"/>
                              <a:gd name="connsiteY4886" fmla="*/ 2560352 h 4900456"/>
                              <a:gd name="connsiteX4887" fmla="*/ 7066987 w 7362098"/>
                              <a:gd name="connsiteY4887" fmla="*/ 2561949 h 4900456"/>
                              <a:gd name="connsiteX4888" fmla="*/ 7066189 w 7362098"/>
                              <a:gd name="connsiteY4888" fmla="*/ 2561949 h 4900456"/>
                              <a:gd name="connsiteX4889" fmla="*/ 7064192 w 7362098"/>
                              <a:gd name="connsiteY4889" fmla="*/ 2559155 h 4900456"/>
                              <a:gd name="connsiteX4890" fmla="*/ 7068983 w 7362098"/>
                              <a:gd name="connsiteY4890" fmla="*/ 2542388 h 4900456"/>
                              <a:gd name="connsiteX4891" fmla="*/ 7071778 w 7362098"/>
                              <a:gd name="connsiteY4891" fmla="*/ 2540791 h 4900456"/>
                              <a:gd name="connsiteX4892" fmla="*/ 7051817 w 7362098"/>
                              <a:gd name="connsiteY4892" fmla="*/ 2539194 h 4900456"/>
                              <a:gd name="connsiteX4893" fmla="*/ 7054212 w 7362098"/>
                              <a:gd name="connsiteY4893" fmla="*/ 2541190 h 4900456"/>
                              <a:gd name="connsiteX4894" fmla="*/ 7056607 w 7362098"/>
                              <a:gd name="connsiteY4894" fmla="*/ 2558756 h 4900456"/>
                              <a:gd name="connsiteX4895" fmla="*/ 7054611 w 7362098"/>
                              <a:gd name="connsiteY4895" fmla="*/ 2561151 h 4900456"/>
                              <a:gd name="connsiteX4896" fmla="*/ 7052216 w 7362098"/>
                              <a:gd name="connsiteY4896" fmla="*/ 2559155 h 4900456"/>
                              <a:gd name="connsiteX4897" fmla="*/ 7049820 w 7362098"/>
                              <a:gd name="connsiteY4897" fmla="*/ 2541589 h 4900456"/>
                              <a:gd name="connsiteX4898" fmla="*/ 7051817 w 7362098"/>
                              <a:gd name="connsiteY4898" fmla="*/ 2539194 h 4900456"/>
                              <a:gd name="connsiteX4899" fmla="*/ 292648 w 7362098"/>
                              <a:gd name="connsiteY4899" fmla="*/ 2535203 h 4900456"/>
                              <a:gd name="connsiteX4900" fmla="*/ 309415 w 7362098"/>
                              <a:gd name="connsiteY4900" fmla="*/ 2539994 h 4900456"/>
                              <a:gd name="connsiteX4901" fmla="*/ 311012 w 7362098"/>
                              <a:gd name="connsiteY4901" fmla="*/ 2542788 h 4900456"/>
                              <a:gd name="connsiteX4902" fmla="*/ 309415 w 7362098"/>
                              <a:gd name="connsiteY4902" fmla="*/ 2544385 h 4900456"/>
                              <a:gd name="connsiteX4903" fmla="*/ 308617 w 7362098"/>
                              <a:gd name="connsiteY4903" fmla="*/ 2544385 h 4900456"/>
                              <a:gd name="connsiteX4904" fmla="*/ 291850 w 7362098"/>
                              <a:gd name="connsiteY4904" fmla="*/ 2539594 h 4900456"/>
                              <a:gd name="connsiteX4905" fmla="*/ 289854 w 7362098"/>
                              <a:gd name="connsiteY4905" fmla="*/ 2536799 h 4900456"/>
                              <a:gd name="connsiteX4906" fmla="*/ 292648 w 7362098"/>
                              <a:gd name="connsiteY4906" fmla="*/ 2535203 h 4900456"/>
                              <a:gd name="connsiteX4907" fmla="*/ 380472 w 7362098"/>
                              <a:gd name="connsiteY4907" fmla="*/ 2524823 h 4900456"/>
                              <a:gd name="connsiteX4908" fmla="*/ 383267 w 7362098"/>
                              <a:gd name="connsiteY4908" fmla="*/ 2525622 h 4900456"/>
                              <a:gd name="connsiteX4909" fmla="*/ 382468 w 7362098"/>
                              <a:gd name="connsiteY4909" fmla="*/ 2528416 h 4900456"/>
                              <a:gd name="connsiteX4910" fmla="*/ 367298 w 7362098"/>
                              <a:gd name="connsiteY4910" fmla="*/ 2537200 h 4900456"/>
                              <a:gd name="connsiteX4911" fmla="*/ 366499 w 7362098"/>
                              <a:gd name="connsiteY4911" fmla="*/ 2537599 h 4900456"/>
                              <a:gd name="connsiteX4912" fmla="*/ 364503 w 7362098"/>
                              <a:gd name="connsiteY4912" fmla="*/ 2536401 h 4900456"/>
                              <a:gd name="connsiteX4913" fmla="*/ 365302 w 7362098"/>
                              <a:gd name="connsiteY4913" fmla="*/ 2533607 h 4900456"/>
                              <a:gd name="connsiteX4914" fmla="*/ 302229 w 7362098"/>
                              <a:gd name="connsiteY4914" fmla="*/ 2519234 h 4900456"/>
                              <a:gd name="connsiteX4915" fmla="*/ 316202 w 7362098"/>
                              <a:gd name="connsiteY4915" fmla="*/ 2530013 h 4900456"/>
                              <a:gd name="connsiteX4916" fmla="*/ 316602 w 7362098"/>
                              <a:gd name="connsiteY4916" fmla="*/ 2532808 h 4900456"/>
                              <a:gd name="connsiteX4917" fmla="*/ 315005 w 7362098"/>
                              <a:gd name="connsiteY4917" fmla="*/ 2533606 h 4900456"/>
                              <a:gd name="connsiteX4918" fmla="*/ 313408 w 7362098"/>
                              <a:gd name="connsiteY4918" fmla="*/ 2533207 h 4900456"/>
                              <a:gd name="connsiteX4919" fmla="*/ 299834 w 7362098"/>
                              <a:gd name="connsiteY4919" fmla="*/ 2522428 h 4900456"/>
                              <a:gd name="connsiteX4920" fmla="*/ 299435 w 7362098"/>
                              <a:gd name="connsiteY4920" fmla="*/ 2519633 h 4900456"/>
                              <a:gd name="connsiteX4921" fmla="*/ 302229 w 7362098"/>
                              <a:gd name="connsiteY4921" fmla="*/ 2519234 h 4900456"/>
                              <a:gd name="connsiteX4922" fmla="*/ 6096185 w 7362098"/>
                              <a:gd name="connsiteY4922" fmla="*/ 2514195 h 4900456"/>
                              <a:gd name="connsiteX4923" fmla="*/ 6115297 w 7362098"/>
                              <a:gd name="connsiteY4923" fmla="*/ 2528416 h 4900456"/>
                              <a:gd name="connsiteX4924" fmla="*/ 6109708 w 7362098"/>
                              <a:gd name="connsiteY4924" fmla="*/ 2532009 h 4900456"/>
                              <a:gd name="connsiteX4925" fmla="*/ 6075377 w 7362098"/>
                              <a:gd name="connsiteY4925" fmla="*/ 2524025 h 4900456"/>
                              <a:gd name="connsiteX4926" fmla="*/ 6068190 w 7362098"/>
                              <a:gd name="connsiteY4926" fmla="*/ 2557958 h 4900456"/>
                              <a:gd name="connsiteX4927" fmla="*/ 6062601 w 7362098"/>
                              <a:gd name="connsiteY4927" fmla="*/ 2561551 h 4900456"/>
                              <a:gd name="connsiteX4928" fmla="*/ 6061803 w 7362098"/>
                              <a:gd name="connsiteY4928" fmla="*/ 2560353 h 4900456"/>
                              <a:gd name="connsiteX4929" fmla="*/ 6072582 w 7362098"/>
                              <a:gd name="connsiteY4929" fmla="*/ 2517638 h 4900456"/>
                              <a:gd name="connsiteX4930" fmla="*/ 6096185 w 7362098"/>
                              <a:gd name="connsiteY4930" fmla="*/ 2514195 h 4900456"/>
                              <a:gd name="connsiteX4931" fmla="*/ 370492 w 7362098"/>
                              <a:gd name="connsiteY4931" fmla="*/ 2510452 h 4900456"/>
                              <a:gd name="connsiteX4932" fmla="*/ 370892 w 7362098"/>
                              <a:gd name="connsiteY4932" fmla="*/ 2513246 h 4900456"/>
                              <a:gd name="connsiteX4933" fmla="*/ 360113 w 7362098"/>
                              <a:gd name="connsiteY4933" fmla="*/ 2527219 h 4900456"/>
                              <a:gd name="connsiteX4934" fmla="*/ 358516 w 7362098"/>
                              <a:gd name="connsiteY4934" fmla="*/ 2528018 h 4900456"/>
                              <a:gd name="connsiteX4935" fmla="*/ 356919 w 7362098"/>
                              <a:gd name="connsiteY4935" fmla="*/ 2527619 h 4900456"/>
                              <a:gd name="connsiteX4936" fmla="*/ 356919 w 7362098"/>
                              <a:gd name="connsiteY4936" fmla="*/ 2524824 h 4900456"/>
                              <a:gd name="connsiteX4937" fmla="*/ 367698 w 7362098"/>
                              <a:gd name="connsiteY4937" fmla="*/ 2510851 h 4900456"/>
                              <a:gd name="connsiteX4938" fmla="*/ 370492 w 7362098"/>
                              <a:gd name="connsiteY4938" fmla="*/ 2510452 h 4900456"/>
                              <a:gd name="connsiteX4939" fmla="*/ 314205 w 7362098"/>
                              <a:gd name="connsiteY4939" fmla="*/ 2506460 h 4900456"/>
                              <a:gd name="connsiteX4940" fmla="*/ 316999 w 7362098"/>
                              <a:gd name="connsiteY4940" fmla="*/ 2507258 h 4900456"/>
                              <a:gd name="connsiteX4941" fmla="*/ 325783 w 7362098"/>
                              <a:gd name="connsiteY4941" fmla="*/ 2522429 h 4900456"/>
                              <a:gd name="connsiteX4942" fmla="*/ 324984 w 7362098"/>
                              <a:gd name="connsiteY4942" fmla="*/ 2525223 h 4900456"/>
                              <a:gd name="connsiteX4943" fmla="*/ 324186 w 7362098"/>
                              <a:gd name="connsiteY4943" fmla="*/ 2525622 h 4900456"/>
                              <a:gd name="connsiteX4944" fmla="*/ 322189 w 7362098"/>
                              <a:gd name="connsiteY4944" fmla="*/ 2524425 h 4900456"/>
                              <a:gd name="connsiteX4945" fmla="*/ 313407 w 7362098"/>
                              <a:gd name="connsiteY4945" fmla="*/ 2509254 h 4900456"/>
                              <a:gd name="connsiteX4946" fmla="*/ 314205 w 7362098"/>
                              <a:gd name="connsiteY4946" fmla="*/ 2506460 h 4900456"/>
                              <a:gd name="connsiteX4947" fmla="*/ 352529 w 7362098"/>
                              <a:gd name="connsiteY4947" fmla="*/ 2501670 h 4900456"/>
                              <a:gd name="connsiteX4948" fmla="*/ 354125 w 7362098"/>
                              <a:gd name="connsiteY4948" fmla="*/ 2504464 h 4900456"/>
                              <a:gd name="connsiteX4949" fmla="*/ 349335 w 7362098"/>
                              <a:gd name="connsiteY4949" fmla="*/ 2521231 h 4900456"/>
                              <a:gd name="connsiteX4950" fmla="*/ 347737 w 7362098"/>
                              <a:gd name="connsiteY4950" fmla="*/ 2522828 h 4900456"/>
                              <a:gd name="connsiteX4951" fmla="*/ 346940 w 7362098"/>
                              <a:gd name="connsiteY4951" fmla="*/ 2522828 h 4900456"/>
                              <a:gd name="connsiteX4952" fmla="*/ 344943 w 7362098"/>
                              <a:gd name="connsiteY4952" fmla="*/ 2520034 h 4900456"/>
                              <a:gd name="connsiteX4953" fmla="*/ 349734 w 7362098"/>
                              <a:gd name="connsiteY4953" fmla="*/ 2503266 h 4900456"/>
                              <a:gd name="connsiteX4954" fmla="*/ 352529 w 7362098"/>
                              <a:gd name="connsiteY4954" fmla="*/ 2501670 h 4900456"/>
                              <a:gd name="connsiteX4955" fmla="*/ 332569 w 7362098"/>
                              <a:gd name="connsiteY4955" fmla="*/ 2500073 h 4900456"/>
                              <a:gd name="connsiteX4956" fmla="*/ 334965 w 7362098"/>
                              <a:gd name="connsiteY4956" fmla="*/ 2502069 h 4900456"/>
                              <a:gd name="connsiteX4957" fmla="*/ 337360 w 7362098"/>
                              <a:gd name="connsiteY4957" fmla="*/ 2519635 h 4900456"/>
                              <a:gd name="connsiteX4958" fmla="*/ 335364 w 7362098"/>
                              <a:gd name="connsiteY4958" fmla="*/ 2522030 h 4900456"/>
                              <a:gd name="connsiteX4959" fmla="*/ 332969 w 7362098"/>
                              <a:gd name="connsiteY4959" fmla="*/ 2520034 h 4900456"/>
                              <a:gd name="connsiteX4960" fmla="*/ 330573 w 7362098"/>
                              <a:gd name="connsiteY4960" fmla="*/ 2502468 h 4900456"/>
                              <a:gd name="connsiteX4961" fmla="*/ 332569 w 7362098"/>
                              <a:gd name="connsiteY4961" fmla="*/ 2500073 h 4900456"/>
                              <a:gd name="connsiteX4962" fmla="*/ 4136867 w 7362098"/>
                              <a:gd name="connsiteY4962" fmla="*/ 2498077 h 4900456"/>
                              <a:gd name="connsiteX4963" fmla="*/ 4139262 w 7362098"/>
                              <a:gd name="connsiteY4963" fmla="*/ 2500073 h 4900456"/>
                              <a:gd name="connsiteX4964" fmla="*/ 4141658 w 7362098"/>
                              <a:gd name="connsiteY4964" fmla="*/ 2517639 h 4900456"/>
                              <a:gd name="connsiteX4965" fmla="*/ 4139662 w 7362098"/>
                              <a:gd name="connsiteY4965" fmla="*/ 2520034 h 4900456"/>
                              <a:gd name="connsiteX4966" fmla="*/ 4137266 w 7362098"/>
                              <a:gd name="connsiteY4966" fmla="*/ 2518038 h 4900456"/>
                              <a:gd name="connsiteX4967" fmla="*/ 4134871 w 7362098"/>
                              <a:gd name="connsiteY4967" fmla="*/ 2500472 h 4900456"/>
                              <a:gd name="connsiteX4968" fmla="*/ 4136867 w 7362098"/>
                              <a:gd name="connsiteY4968" fmla="*/ 2498077 h 4900456"/>
                              <a:gd name="connsiteX4969" fmla="*/ 4125291 w 7362098"/>
                              <a:gd name="connsiteY4969" fmla="*/ 2497279 h 4900456"/>
                              <a:gd name="connsiteX4970" fmla="*/ 4126489 w 7362098"/>
                              <a:gd name="connsiteY4970" fmla="*/ 2500073 h 4900456"/>
                              <a:gd name="connsiteX4971" fmla="*/ 4121698 w 7362098"/>
                              <a:gd name="connsiteY4971" fmla="*/ 2516840 h 4900456"/>
                              <a:gd name="connsiteX4972" fmla="*/ 4120101 w 7362098"/>
                              <a:gd name="connsiteY4972" fmla="*/ 2518437 h 4900456"/>
                              <a:gd name="connsiteX4973" fmla="*/ 4119303 w 7362098"/>
                              <a:gd name="connsiteY4973" fmla="*/ 2518437 h 4900456"/>
                              <a:gd name="connsiteX4974" fmla="*/ 4117706 w 7362098"/>
                              <a:gd name="connsiteY4974" fmla="*/ 2515643 h 4900456"/>
                              <a:gd name="connsiteX4975" fmla="*/ 4122497 w 7362098"/>
                              <a:gd name="connsiteY4975" fmla="*/ 2498875 h 4900456"/>
                              <a:gd name="connsiteX4976" fmla="*/ 4125291 w 7362098"/>
                              <a:gd name="connsiteY4976" fmla="*/ 2497279 h 4900456"/>
                              <a:gd name="connsiteX4977" fmla="*/ 4147246 w 7362098"/>
                              <a:gd name="connsiteY4977" fmla="*/ 2494883 h 4900456"/>
                              <a:gd name="connsiteX4978" fmla="*/ 4150040 w 7362098"/>
                              <a:gd name="connsiteY4978" fmla="*/ 2495682 h 4900456"/>
                              <a:gd name="connsiteX4979" fmla="*/ 4158824 w 7362098"/>
                              <a:gd name="connsiteY4979" fmla="*/ 2510852 h 4900456"/>
                              <a:gd name="connsiteX4980" fmla="*/ 4158025 w 7362098"/>
                              <a:gd name="connsiteY4980" fmla="*/ 2513647 h 4900456"/>
                              <a:gd name="connsiteX4981" fmla="*/ 4157227 w 7362098"/>
                              <a:gd name="connsiteY4981" fmla="*/ 2514046 h 4900456"/>
                              <a:gd name="connsiteX4982" fmla="*/ 4155231 w 7362098"/>
                              <a:gd name="connsiteY4982" fmla="*/ 2512848 h 4900456"/>
                              <a:gd name="connsiteX4983" fmla="*/ 4146447 w 7362098"/>
                              <a:gd name="connsiteY4983" fmla="*/ 2497678 h 4900456"/>
                              <a:gd name="connsiteX4984" fmla="*/ 4147246 w 7362098"/>
                              <a:gd name="connsiteY4984" fmla="*/ 2494883 h 4900456"/>
                              <a:gd name="connsiteX4985" fmla="*/ 4115311 w 7362098"/>
                              <a:gd name="connsiteY4985" fmla="*/ 2492488 h 4900456"/>
                              <a:gd name="connsiteX4986" fmla="*/ 4116109 w 7362098"/>
                              <a:gd name="connsiteY4986" fmla="*/ 2495282 h 4900456"/>
                              <a:gd name="connsiteX4987" fmla="*/ 4105330 w 7362098"/>
                              <a:gd name="connsiteY4987" fmla="*/ 2509255 h 4900456"/>
                              <a:gd name="connsiteX4988" fmla="*/ 4103733 w 7362098"/>
                              <a:gd name="connsiteY4988" fmla="*/ 2510054 h 4900456"/>
                              <a:gd name="connsiteX4989" fmla="*/ 4102136 w 7362098"/>
                              <a:gd name="connsiteY4989" fmla="*/ 2509655 h 4900456"/>
                              <a:gd name="connsiteX4990" fmla="*/ 4101737 w 7362098"/>
                              <a:gd name="connsiteY4990" fmla="*/ 2506860 h 4900456"/>
                              <a:gd name="connsiteX4991" fmla="*/ 4112516 w 7362098"/>
                              <a:gd name="connsiteY4991" fmla="*/ 2492887 h 4900456"/>
                              <a:gd name="connsiteX4992" fmla="*/ 4115311 w 7362098"/>
                              <a:gd name="connsiteY4992" fmla="*/ 2492488 h 4900456"/>
                              <a:gd name="connsiteX4993" fmla="*/ 4158822 w 7362098"/>
                              <a:gd name="connsiteY4993" fmla="*/ 2486899 h 4900456"/>
                              <a:gd name="connsiteX4994" fmla="*/ 4173195 w 7362098"/>
                              <a:gd name="connsiteY4994" fmla="*/ 2497678 h 4900456"/>
                              <a:gd name="connsiteX4995" fmla="*/ 4173594 w 7362098"/>
                              <a:gd name="connsiteY4995" fmla="*/ 2500473 h 4900456"/>
                              <a:gd name="connsiteX4996" fmla="*/ 4171997 w 7362098"/>
                              <a:gd name="connsiteY4996" fmla="*/ 2501271 h 4900456"/>
                              <a:gd name="connsiteX4997" fmla="*/ 4170400 w 7362098"/>
                              <a:gd name="connsiteY4997" fmla="*/ 2500872 h 4900456"/>
                              <a:gd name="connsiteX4998" fmla="*/ 4156427 w 7362098"/>
                              <a:gd name="connsiteY4998" fmla="*/ 2490093 h 4900456"/>
                              <a:gd name="connsiteX4999" fmla="*/ 4156028 w 7362098"/>
                              <a:gd name="connsiteY4999" fmla="*/ 2487298 h 4900456"/>
                              <a:gd name="connsiteX5000" fmla="*/ 4158822 w 7362098"/>
                              <a:gd name="connsiteY5000" fmla="*/ 2486899 h 4900456"/>
                              <a:gd name="connsiteX5001" fmla="*/ 4104931 w 7362098"/>
                              <a:gd name="connsiteY5001" fmla="*/ 2482907 h 4900456"/>
                              <a:gd name="connsiteX5002" fmla="*/ 4107726 w 7362098"/>
                              <a:gd name="connsiteY5002" fmla="*/ 2483706 h 4900456"/>
                              <a:gd name="connsiteX5003" fmla="*/ 4106927 w 7362098"/>
                              <a:gd name="connsiteY5003" fmla="*/ 2486500 h 4900456"/>
                              <a:gd name="connsiteX5004" fmla="*/ 4091757 w 7362098"/>
                              <a:gd name="connsiteY5004" fmla="*/ 2495284 h 4900456"/>
                              <a:gd name="connsiteX5005" fmla="*/ 4090958 w 7362098"/>
                              <a:gd name="connsiteY5005" fmla="*/ 2495683 h 4900456"/>
                              <a:gd name="connsiteX5006" fmla="*/ 4088962 w 7362098"/>
                              <a:gd name="connsiteY5006" fmla="*/ 2494485 h 4900456"/>
                              <a:gd name="connsiteX5007" fmla="*/ 4089761 w 7362098"/>
                              <a:gd name="connsiteY5007" fmla="*/ 2491691 h 4900456"/>
                              <a:gd name="connsiteX5008" fmla="*/ 1591218 w 7362098"/>
                              <a:gd name="connsiteY5008" fmla="*/ 2482907 h 4900456"/>
                              <a:gd name="connsiteX5009" fmla="*/ 1596007 w 7362098"/>
                              <a:gd name="connsiteY5009" fmla="*/ 2486500 h 4900456"/>
                              <a:gd name="connsiteX5010" fmla="*/ 1599601 w 7362098"/>
                              <a:gd name="connsiteY5010" fmla="*/ 2510851 h 4900456"/>
                              <a:gd name="connsiteX5011" fmla="*/ 1623954 w 7362098"/>
                              <a:gd name="connsiteY5011" fmla="*/ 2507258 h 4900456"/>
                              <a:gd name="connsiteX5012" fmla="*/ 1628742 w 7362098"/>
                              <a:gd name="connsiteY5012" fmla="*/ 2510851 h 4900456"/>
                              <a:gd name="connsiteX5013" fmla="*/ 1625151 w 7362098"/>
                              <a:gd name="connsiteY5013" fmla="*/ 2515641 h 4900456"/>
                              <a:gd name="connsiteX5014" fmla="*/ 1600798 w 7362098"/>
                              <a:gd name="connsiteY5014" fmla="*/ 2519234 h 4900456"/>
                              <a:gd name="connsiteX5015" fmla="*/ 1604391 w 7362098"/>
                              <a:gd name="connsiteY5015" fmla="*/ 2543586 h 4900456"/>
                              <a:gd name="connsiteX5016" fmla="*/ 1600798 w 7362098"/>
                              <a:gd name="connsiteY5016" fmla="*/ 2548377 h 4900456"/>
                              <a:gd name="connsiteX5017" fmla="*/ 1596007 w 7362098"/>
                              <a:gd name="connsiteY5017" fmla="*/ 2544784 h 4900456"/>
                              <a:gd name="connsiteX5018" fmla="*/ 1592416 w 7362098"/>
                              <a:gd name="connsiteY5018" fmla="*/ 2520432 h 4900456"/>
                              <a:gd name="connsiteX5019" fmla="*/ 1568063 w 7362098"/>
                              <a:gd name="connsiteY5019" fmla="*/ 2524024 h 4900456"/>
                              <a:gd name="connsiteX5020" fmla="*/ 1563272 w 7362098"/>
                              <a:gd name="connsiteY5020" fmla="*/ 2520432 h 4900456"/>
                              <a:gd name="connsiteX5021" fmla="*/ 1566865 w 7362098"/>
                              <a:gd name="connsiteY5021" fmla="*/ 2515641 h 4900456"/>
                              <a:gd name="connsiteX5022" fmla="*/ 1591218 w 7362098"/>
                              <a:gd name="connsiteY5022" fmla="*/ 2512048 h 4900456"/>
                              <a:gd name="connsiteX5023" fmla="*/ 1587623 w 7362098"/>
                              <a:gd name="connsiteY5023" fmla="*/ 2487697 h 4900456"/>
                              <a:gd name="connsiteX5024" fmla="*/ 1591218 w 7362098"/>
                              <a:gd name="connsiteY5024" fmla="*/ 2482907 h 4900456"/>
                              <a:gd name="connsiteX5025" fmla="*/ 4163613 w 7362098"/>
                              <a:gd name="connsiteY5025" fmla="*/ 2475722 h 4900456"/>
                              <a:gd name="connsiteX5026" fmla="*/ 4180380 w 7362098"/>
                              <a:gd name="connsiteY5026" fmla="*/ 2480513 h 4900456"/>
                              <a:gd name="connsiteX5027" fmla="*/ 4181578 w 7362098"/>
                              <a:gd name="connsiteY5027" fmla="*/ 2483307 h 4900456"/>
                              <a:gd name="connsiteX5028" fmla="*/ 4179981 w 7362098"/>
                              <a:gd name="connsiteY5028" fmla="*/ 2484904 h 4900456"/>
                              <a:gd name="connsiteX5029" fmla="*/ 4179183 w 7362098"/>
                              <a:gd name="connsiteY5029" fmla="*/ 2484904 h 4900456"/>
                              <a:gd name="connsiteX5030" fmla="*/ 4162415 w 7362098"/>
                              <a:gd name="connsiteY5030" fmla="*/ 2480113 h 4900456"/>
                              <a:gd name="connsiteX5031" fmla="*/ 4160819 w 7362098"/>
                              <a:gd name="connsiteY5031" fmla="*/ 2477318 h 4900456"/>
                              <a:gd name="connsiteX5032" fmla="*/ 4163613 w 7362098"/>
                              <a:gd name="connsiteY5032" fmla="*/ 2475722 h 4900456"/>
                              <a:gd name="connsiteX5033" fmla="*/ 2819756 w 7362098"/>
                              <a:gd name="connsiteY5033" fmla="*/ 2475423 h 4900456"/>
                              <a:gd name="connsiteX5034" fmla="*/ 2829137 w 7362098"/>
                              <a:gd name="connsiteY5034" fmla="*/ 2476521 h 4900456"/>
                              <a:gd name="connsiteX5035" fmla="*/ 2836323 w 7362098"/>
                              <a:gd name="connsiteY5035" fmla="*/ 2488497 h 4900456"/>
                              <a:gd name="connsiteX5036" fmla="*/ 2839917 w 7362098"/>
                              <a:gd name="connsiteY5036" fmla="*/ 2493287 h 4900456"/>
                              <a:gd name="connsiteX5037" fmla="*/ 2845906 w 7362098"/>
                              <a:gd name="connsiteY5037" fmla="*/ 2493287 h 4900456"/>
                              <a:gd name="connsiteX5038" fmla="*/ 2846305 w 7362098"/>
                              <a:gd name="connsiteY5038" fmla="*/ 2493287 h 4900456"/>
                              <a:gd name="connsiteX5039" fmla="*/ 2846703 w 7362098"/>
                              <a:gd name="connsiteY5039" fmla="*/ 2492888 h 4900456"/>
                              <a:gd name="connsiteX5040" fmla="*/ 2859878 w 7362098"/>
                              <a:gd name="connsiteY5040" fmla="*/ 2492489 h 4900456"/>
                              <a:gd name="connsiteX5041" fmla="*/ 2867063 w 7362098"/>
                              <a:gd name="connsiteY5041" fmla="*/ 2504065 h 4900456"/>
                              <a:gd name="connsiteX5042" fmla="*/ 2867063 w 7362098"/>
                              <a:gd name="connsiteY5042" fmla="*/ 2504465 h 4900456"/>
                              <a:gd name="connsiteX5043" fmla="*/ 2870656 w 7362098"/>
                              <a:gd name="connsiteY5043" fmla="*/ 2509255 h 4900456"/>
                              <a:gd name="connsiteX5044" fmla="*/ 2877045 w 7362098"/>
                              <a:gd name="connsiteY5044" fmla="*/ 2509255 h 4900456"/>
                              <a:gd name="connsiteX5045" fmla="*/ 2877446 w 7362098"/>
                              <a:gd name="connsiteY5045" fmla="*/ 2509255 h 4900456"/>
                              <a:gd name="connsiteX5046" fmla="*/ 2891417 w 7362098"/>
                              <a:gd name="connsiteY5046" fmla="*/ 2508457 h 4900456"/>
                              <a:gd name="connsiteX5047" fmla="*/ 2898600 w 7362098"/>
                              <a:gd name="connsiteY5047" fmla="*/ 2520434 h 4900456"/>
                              <a:gd name="connsiteX5048" fmla="*/ 2902194 w 7362098"/>
                              <a:gd name="connsiteY5048" fmla="*/ 2525224 h 4900456"/>
                              <a:gd name="connsiteX5049" fmla="*/ 2905389 w 7362098"/>
                              <a:gd name="connsiteY5049" fmla="*/ 2526022 h 4900456"/>
                              <a:gd name="connsiteX5050" fmla="*/ 2909780 w 7362098"/>
                              <a:gd name="connsiteY5050" fmla="*/ 2526422 h 4900456"/>
                              <a:gd name="connsiteX5051" fmla="*/ 2913375 w 7362098"/>
                              <a:gd name="connsiteY5051" fmla="*/ 2530414 h 4900456"/>
                              <a:gd name="connsiteX5052" fmla="*/ 2907781 w 7362098"/>
                              <a:gd name="connsiteY5052" fmla="*/ 2534406 h 4900456"/>
                              <a:gd name="connsiteX5053" fmla="*/ 2901796 w 7362098"/>
                              <a:gd name="connsiteY5053" fmla="*/ 2534006 h 4900456"/>
                              <a:gd name="connsiteX5054" fmla="*/ 2897007 w 7362098"/>
                              <a:gd name="connsiteY5054" fmla="*/ 2532410 h 4900456"/>
                              <a:gd name="connsiteX5055" fmla="*/ 2889818 w 7362098"/>
                              <a:gd name="connsiteY5055" fmla="*/ 2520434 h 4900456"/>
                              <a:gd name="connsiteX5056" fmla="*/ 2886626 w 7362098"/>
                              <a:gd name="connsiteY5056" fmla="*/ 2515642 h 4900456"/>
                              <a:gd name="connsiteX5057" fmla="*/ 2879841 w 7362098"/>
                              <a:gd name="connsiteY5057" fmla="*/ 2516041 h 4900456"/>
                              <a:gd name="connsiteX5058" fmla="*/ 2866266 w 7362098"/>
                              <a:gd name="connsiteY5058" fmla="*/ 2516441 h 4900456"/>
                              <a:gd name="connsiteX5059" fmla="*/ 2859079 w 7362098"/>
                              <a:gd name="connsiteY5059" fmla="*/ 2504864 h 4900456"/>
                              <a:gd name="connsiteX5060" fmla="*/ 2855487 w 7362098"/>
                              <a:gd name="connsiteY5060" fmla="*/ 2499674 h 4900456"/>
                              <a:gd name="connsiteX5061" fmla="*/ 2849498 w 7362098"/>
                              <a:gd name="connsiteY5061" fmla="*/ 2499674 h 4900456"/>
                              <a:gd name="connsiteX5062" fmla="*/ 2849099 w 7362098"/>
                              <a:gd name="connsiteY5062" fmla="*/ 2499674 h 4900456"/>
                              <a:gd name="connsiteX5063" fmla="*/ 2835525 w 7362098"/>
                              <a:gd name="connsiteY5063" fmla="*/ 2500073 h 4900456"/>
                              <a:gd name="connsiteX5064" fmla="*/ 2828339 w 7362098"/>
                              <a:gd name="connsiteY5064" fmla="*/ 2488097 h 4900456"/>
                              <a:gd name="connsiteX5065" fmla="*/ 2825145 w 7362098"/>
                              <a:gd name="connsiteY5065" fmla="*/ 2483307 h 4900456"/>
                              <a:gd name="connsiteX5066" fmla="*/ 2818359 w 7362098"/>
                              <a:gd name="connsiteY5066" fmla="*/ 2483706 h 4900456"/>
                              <a:gd name="connsiteX5067" fmla="*/ 2804785 w 7362098"/>
                              <a:gd name="connsiteY5067" fmla="*/ 2484105 h 4900456"/>
                              <a:gd name="connsiteX5068" fmla="*/ 2802391 w 7362098"/>
                              <a:gd name="connsiteY5068" fmla="*/ 2482509 h 4900456"/>
                              <a:gd name="connsiteX5069" fmla="*/ 2800794 w 7362098"/>
                              <a:gd name="connsiteY5069" fmla="*/ 2477319 h 4900456"/>
                              <a:gd name="connsiteX5070" fmla="*/ 2805983 w 7362098"/>
                              <a:gd name="connsiteY5070" fmla="*/ 2475722 h 4900456"/>
                              <a:gd name="connsiteX5071" fmla="*/ 2808378 w 7362098"/>
                              <a:gd name="connsiteY5071" fmla="*/ 2477319 h 4900456"/>
                              <a:gd name="connsiteX5072" fmla="*/ 2814766 w 7362098"/>
                              <a:gd name="connsiteY5072" fmla="*/ 2477319 h 4900456"/>
                              <a:gd name="connsiteX5073" fmla="*/ 2815165 w 7362098"/>
                              <a:gd name="connsiteY5073" fmla="*/ 2477319 h 4900456"/>
                              <a:gd name="connsiteX5074" fmla="*/ 2819756 w 7362098"/>
                              <a:gd name="connsiteY5074" fmla="*/ 2475423 h 4900456"/>
                              <a:gd name="connsiteX5075" fmla="*/ 4101739 w 7362098"/>
                              <a:gd name="connsiteY5075" fmla="*/ 2471331 h 4900456"/>
                              <a:gd name="connsiteX5076" fmla="*/ 4104134 w 7362098"/>
                              <a:gd name="connsiteY5076" fmla="*/ 2473327 h 4900456"/>
                              <a:gd name="connsiteX5077" fmla="*/ 4102138 w 7362098"/>
                              <a:gd name="connsiteY5077" fmla="*/ 2475722 h 4900456"/>
                              <a:gd name="connsiteX5078" fmla="*/ 4084572 w 7362098"/>
                              <a:gd name="connsiteY5078" fmla="*/ 2478118 h 4900456"/>
                              <a:gd name="connsiteX5079" fmla="*/ 4082177 w 7362098"/>
                              <a:gd name="connsiteY5079" fmla="*/ 2476122 h 4900456"/>
                              <a:gd name="connsiteX5080" fmla="*/ 4084173 w 7362098"/>
                              <a:gd name="connsiteY5080" fmla="*/ 2473726 h 4900456"/>
                              <a:gd name="connsiteX5081" fmla="*/ 4181179 w 7362098"/>
                              <a:gd name="connsiteY5081" fmla="*/ 2460952 h 4900456"/>
                              <a:gd name="connsiteX5082" fmla="*/ 4183574 w 7362098"/>
                              <a:gd name="connsiteY5082" fmla="*/ 2462948 h 4900456"/>
                              <a:gd name="connsiteX5083" fmla="*/ 4181578 w 7362098"/>
                              <a:gd name="connsiteY5083" fmla="*/ 2465343 h 4900456"/>
                              <a:gd name="connsiteX5084" fmla="*/ 4164012 w 7362098"/>
                              <a:gd name="connsiteY5084" fmla="*/ 2467739 h 4900456"/>
                              <a:gd name="connsiteX5085" fmla="*/ 4161617 w 7362098"/>
                              <a:gd name="connsiteY5085" fmla="*/ 2465743 h 4900456"/>
                              <a:gd name="connsiteX5086" fmla="*/ 4163613 w 7362098"/>
                              <a:gd name="connsiteY5086" fmla="*/ 2463347 h 4900456"/>
                              <a:gd name="connsiteX5087" fmla="*/ 4086169 w 7362098"/>
                              <a:gd name="connsiteY5087" fmla="*/ 2454165 h 4900456"/>
                              <a:gd name="connsiteX5088" fmla="*/ 4102936 w 7362098"/>
                              <a:gd name="connsiteY5088" fmla="*/ 2458956 h 4900456"/>
                              <a:gd name="connsiteX5089" fmla="*/ 4104533 w 7362098"/>
                              <a:gd name="connsiteY5089" fmla="*/ 2461750 h 4900456"/>
                              <a:gd name="connsiteX5090" fmla="*/ 4102936 w 7362098"/>
                              <a:gd name="connsiteY5090" fmla="*/ 2463347 h 4900456"/>
                              <a:gd name="connsiteX5091" fmla="*/ 4102138 w 7362098"/>
                              <a:gd name="connsiteY5091" fmla="*/ 2463347 h 4900456"/>
                              <a:gd name="connsiteX5092" fmla="*/ 4085371 w 7362098"/>
                              <a:gd name="connsiteY5092" fmla="*/ 2458556 h 4900456"/>
                              <a:gd name="connsiteX5093" fmla="*/ 4083375 w 7362098"/>
                              <a:gd name="connsiteY5093" fmla="*/ 2455761 h 4900456"/>
                              <a:gd name="connsiteX5094" fmla="*/ 4086169 w 7362098"/>
                              <a:gd name="connsiteY5094" fmla="*/ 2454165 h 4900456"/>
                              <a:gd name="connsiteX5095" fmla="*/ 4173993 w 7362098"/>
                              <a:gd name="connsiteY5095" fmla="*/ 2443786 h 4900456"/>
                              <a:gd name="connsiteX5096" fmla="*/ 4176788 w 7362098"/>
                              <a:gd name="connsiteY5096" fmla="*/ 2444584 h 4900456"/>
                              <a:gd name="connsiteX5097" fmla="*/ 4175989 w 7362098"/>
                              <a:gd name="connsiteY5097" fmla="*/ 2447378 h 4900456"/>
                              <a:gd name="connsiteX5098" fmla="*/ 4160819 w 7362098"/>
                              <a:gd name="connsiteY5098" fmla="*/ 2456162 h 4900456"/>
                              <a:gd name="connsiteX5099" fmla="*/ 4160020 w 7362098"/>
                              <a:gd name="connsiteY5099" fmla="*/ 2456561 h 4900456"/>
                              <a:gd name="connsiteX5100" fmla="*/ 4158024 w 7362098"/>
                              <a:gd name="connsiteY5100" fmla="*/ 2455363 h 4900456"/>
                              <a:gd name="connsiteX5101" fmla="*/ 4158823 w 7362098"/>
                              <a:gd name="connsiteY5101" fmla="*/ 2452569 h 4900456"/>
                              <a:gd name="connsiteX5102" fmla="*/ 2836523 w 7362098"/>
                              <a:gd name="connsiteY5102" fmla="*/ 2443087 h 4900456"/>
                              <a:gd name="connsiteX5103" fmla="*/ 2845906 w 7362098"/>
                              <a:gd name="connsiteY5103" fmla="*/ 2444185 h 4900456"/>
                              <a:gd name="connsiteX5104" fmla="*/ 2853091 w 7362098"/>
                              <a:gd name="connsiteY5104" fmla="*/ 2456160 h 4900456"/>
                              <a:gd name="connsiteX5105" fmla="*/ 2856685 w 7362098"/>
                              <a:gd name="connsiteY5105" fmla="*/ 2460951 h 4900456"/>
                              <a:gd name="connsiteX5106" fmla="*/ 2862672 w 7362098"/>
                              <a:gd name="connsiteY5106" fmla="*/ 2460951 h 4900456"/>
                              <a:gd name="connsiteX5107" fmla="*/ 2863072 w 7362098"/>
                              <a:gd name="connsiteY5107" fmla="*/ 2460951 h 4900456"/>
                              <a:gd name="connsiteX5108" fmla="*/ 2863471 w 7362098"/>
                              <a:gd name="connsiteY5108" fmla="*/ 2460552 h 4900456"/>
                              <a:gd name="connsiteX5109" fmla="*/ 2876645 w 7362098"/>
                              <a:gd name="connsiteY5109" fmla="*/ 2460152 h 4900456"/>
                              <a:gd name="connsiteX5110" fmla="*/ 2883830 w 7362098"/>
                              <a:gd name="connsiteY5110" fmla="*/ 2471729 h 4900456"/>
                              <a:gd name="connsiteX5111" fmla="*/ 2883830 w 7362098"/>
                              <a:gd name="connsiteY5111" fmla="*/ 2472128 h 4900456"/>
                              <a:gd name="connsiteX5112" fmla="*/ 2887424 w 7362098"/>
                              <a:gd name="connsiteY5112" fmla="*/ 2476919 h 4900456"/>
                              <a:gd name="connsiteX5113" fmla="*/ 2893811 w 7362098"/>
                              <a:gd name="connsiteY5113" fmla="*/ 2476919 h 4900456"/>
                              <a:gd name="connsiteX5114" fmla="*/ 2894209 w 7362098"/>
                              <a:gd name="connsiteY5114" fmla="*/ 2476919 h 4900456"/>
                              <a:gd name="connsiteX5115" fmla="*/ 2908182 w 7362098"/>
                              <a:gd name="connsiteY5115" fmla="*/ 2476120 h 4900456"/>
                              <a:gd name="connsiteX5116" fmla="*/ 2915369 w 7362098"/>
                              <a:gd name="connsiteY5116" fmla="*/ 2488097 h 4900456"/>
                              <a:gd name="connsiteX5117" fmla="*/ 2918962 w 7362098"/>
                              <a:gd name="connsiteY5117" fmla="*/ 2492888 h 4900456"/>
                              <a:gd name="connsiteX5118" fmla="*/ 2922154 w 7362098"/>
                              <a:gd name="connsiteY5118" fmla="*/ 2493686 h 4900456"/>
                              <a:gd name="connsiteX5119" fmla="*/ 2926545 w 7362098"/>
                              <a:gd name="connsiteY5119" fmla="*/ 2494085 h 4900456"/>
                              <a:gd name="connsiteX5120" fmla="*/ 2930141 w 7362098"/>
                              <a:gd name="connsiteY5120" fmla="*/ 2498077 h 4900456"/>
                              <a:gd name="connsiteX5121" fmla="*/ 2924549 w 7362098"/>
                              <a:gd name="connsiteY5121" fmla="*/ 2502069 h 4900456"/>
                              <a:gd name="connsiteX5122" fmla="*/ 2918563 w 7362098"/>
                              <a:gd name="connsiteY5122" fmla="*/ 2501670 h 4900456"/>
                              <a:gd name="connsiteX5123" fmla="*/ 2913773 w 7362098"/>
                              <a:gd name="connsiteY5123" fmla="*/ 2500073 h 4900456"/>
                              <a:gd name="connsiteX5124" fmla="*/ 2906584 w 7362098"/>
                              <a:gd name="connsiteY5124" fmla="*/ 2488097 h 4900456"/>
                              <a:gd name="connsiteX5125" fmla="*/ 2903390 w 7362098"/>
                              <a:gd name="connsiteY5125" fmla="*/ 2483306 h 4900456"/>
                              <a:gd name="connsiteX5126" fmla="*/ 2896607 w 7362098"/>
                              <a:gd name="connsiteY5126" fmla="*/ 2483705 h 4900456"/>
                              <a:gd name="connsiteX5127" fmla="*/ 2883034 w 7362098"/>
                              <a:gd name="connsiteY5127" fmla="*/ 2484104 h 4900456"/>
                              <a:gd name="connsiteX5128" fmla="*/ 2875846 w 7362098"/>
                              <a:gd name="connsiteY5128" fmla="*/ 2472528 h 4900456"/>
                              <a:gd name="connsiteX5129" fmla="*/ 2872253 w 7362098"/>
                              <a:gd name="connsiteY5129" fmla="*/ 2467338 h 4900456"/>
                              <a:gd name="connsiteX5130" fmla="*/ 2866266 w 7362098"/>
                              <a:gd name="connsiteY5130" fmla="*/ 2467338 h 4900456"/>
                              <a:gd name="connsiteX5131" fmla="*/ 2865866 w 7362098"/>
                              <a:gd name="connsiteY5131" fmla="*/ 2467338 h 4900456"/>
                              <a:gd name="connsiteX5132" fmla="*/ 2852293 w 7362098"/>
                              <a:gd name="connsiteY5132" fmla="*/ 2467737 h 4900456"/>
                              <a:gd name="connsiteX5133" fmla="*/ 2845106 w 7362098"/>
                              <a:gd name="connsiteY5133" fmla="*/ 2455761 h 4900456"/>
                              <a:gd name="connsiteX5134" fmla="*/ 2841914 w 7362098"/>
                              <a:gd name="connsiteY5134" fmla="*/ 2450971 h 4900456"/>
                              <a:gd name="connsiteX5135" fmla="*/ 2835126 w 7362098"/>
                              <a:gd name="connsiteY5135" fmla="*/ 2451370 h 4900456"/>
                              <a:gd name="connsiteX5136" fmla="*/ 2821551 w 7362098"/>
                              <a:gd name="connsiteY5136" fmla="*/ 2451769 h 4900456"/>
                              <a:gd name="connsiteX5137" fmla="*/ 2819156 w 7362098"/>
                              <a:gd name="connsiteY5137" fmla="*/ 2450173 h 4900456"/>
                              <a:gd name="connsiteX5138" fmla="*/ 2817561 w 7362098"/>
                              <a:gd name="connsiteY5138" fmla="*/ 2444983 h 4900456"/>
                              <a:gd name="connsiteX5139" fmla="*/ 2822749 w 7362098"/>
                              <a:gd name="connsiteY5139" fmla="*/ 2443386 h 4900456"/>
                              <a:gd name="connsiteX5140" fmla="*/ 2825145 w 7362098"/>
                              <a:gd name="connsiteY5140" fmla="*/ 2444983 h 4900456"/>
                              <a:gd name="connsiteX5141" fmla="*/ 2831533 w 7362098"/>
                              <a:gd name="connsiteY5141" fmla="*/ 2444983 h 4900456"/>
                              <a:gd name="connsiteX5142" fmla="*/ 2831932 w 7362098"/>
                              <a:gd name="connsiteY5142" fmla="*/ 2444983 h 4900456"/>
                              <a:gd name="connsiteX5143" fmla="*/ 2836523 w 7362098"/>
                              <a:gd name="connsiteY5143" fmla="*/ 2443087 h 4900456"/>
                              <a:gd name="connsiteX5144" fmla="*/ 4095750 w 7362098"/>
                              <a:gd name="connsiteY5144" fmla="*/ 2438197 h 4900456"/>
                              <a:gd name="connsiteX5145" fmla="*/ 4109723 w 7362098"/>
                              <a:gd name="connsiteY5145" fmla="*/ 2448976 h 4900456"/>
                              <a:gd name="connsiteX5146" fmla="*/ 4110122 w 7362098"/>
                              <a:gd name="connsiteY5146" fmla="*/ 2451771 h 4900456"/>
                              <a:gd name="connsiteX5147" fmla="*/ 4108525 w 7362098"/>
                              <a:gd name="connsiteY5147" fmla="*/ 2452569 h 4900456"/>
                              <a:gd name="connsiteX5148" fmla="*/ 4106928 w 7362098"/>
                              <a:gd name="connsiteY5148" fmla="*/ 2452170 h 4900456"/>
                              <a:gd name="connsiteX5149" fmla="*/ 4093354 w 7362098"/>
                              <a:gd name="connsiteY5149" fmla="*/ 2441391 h 4900456"/>
                              <a:gd name="connsiteX5150" fmla="*/ 4092955 w 7362098"/>
                              <a:gd name="connsiteY5150" fmla="*/ 2438596 h 4900456"/>
                              <a:gd name="connsiteX5151" fmla="*/ 4095750 w 7362098"/>
                              <a:gd name="connsiteY5151" fmla="*/ 2438197 h 4900456"/>
                              <a:gd name="connsiteX5152" fmla="*/ 651924 w 7362098"/>
                              <a:gd name="connsiteY5152" fmla="*/ 2433806 h 4900456"/>
                              <a:gd name="connsiteX5153" fmla="*/ 654719 w 7362098"/>
                              <a:gd name="connsiteY5153" fmla="*/ 2435402 h 4900456"/>
                              <a:gd name="connsiteX5154" fmla="*/ 672284 w 7362098"/>
                              <a:gd name="connsiteY5154" fmla="*/ 2446181 h 4900456"/>
                              <a:gd name="connsiteX5155" fmla="*/ 675477 w 7362098"/>
                              <a:gd name="connsiteY5155" fmla="*/ 2447778 h 4900456"/>
                              <a:gd name="connsiteX5156" fmla="*/ 674280 w 7362098"/>
                              <a:gd name="connsiteY5156" fmla="*/ 2450572 h 4900456"/>
                              <a:gd name="connsiteX5157" fmla="*/ 673880 w 7362098"/>
                              <a:gd name="connsiteY5157" fmla="*/ 2450572 h 4900456"/>
                              <a:gd name="connsiteX5158" fmla="*/ 661106 w 7362098"/>
                              <a:gd name="connsiteY5158" fmla="*/ 2449374 h 4900456"/>
                              <a:gd name="connsiteX5159" fmla="*/ 632364 w 7362098"/>
                              <a:gd name="connsiteY5159" fmla="*/ 2481711 h 4900456"/>
                              <a:gd name="connsiteX5160" fmla="*/ 589250 w 7362098"/>
                              <a:gd name="connsiteY5160" fmla="*/ 2484904 h 4900456"/>
                              <a:gd name="connsiteX5161" fmla="*/ 582464 w 7362098"/>
                              <a:gd name="connsiteY5161" fmla="*/ 2496082 h 4900456"/>
                              <a:gd name="connsiteX5162" fmla="*/ 582065 w 7362098"/>
                              <a:gd name="connsiteY5162" fmla="*/ 2496481 h 4900456"/>
                              <a:gd name="connsiteX5163" fmla="*/ 579270 w 7362098"/>
                              <a:gd name="connsiteY5163" fmla="*/ 2495683 h 4900456"/>
                              <a:gd name="connsiteX5164" fmla="*/ 579669 w 7362098"/>
                              <a:gd name="connsiteY5164" fmla="*/ 2492489 h 4900456"/>
                              <a:gd name="connsiteX5165" fmla="*/ 581665 w 7362098"/>
                              <a:gd name="connsiteY5165" fmla="*/ 2471730 h 4900456"/>
                              <a:gd name="connsiteX5166" fmla="*/ 582065 w 7362098"/>
                              <a:gd name="connsiteY5166" fmla="*/ 2468536 h 4900456"/>
                              <a:gd name="connsiteX5167" fmla="*/ 585258 w 7362098"/>
                              <a:gd name="connsiteY5167" fmla="*/ 2468935 h 4900456"/>
                              <a:gd name="connsiteX5168" fmla="*/ 589649 w 7362098"/>
                              <a:gd name="connsiteY5168" fmla="*/ 2480513 h 4900456"/>
                              <a:gd name="connsiteX5169" fmla="*/ 590049 w 7362098"/>
                              <a:gd name="connsiteY5169" fmla="*/ 2480513 h 4900456"/>
                              <a:gd name="connsiteX5170" fmla="*/ 630368 w 7362098"/>
                              <a:gd name="connsiteY5170" fmla="*/ 2477718 h 4900456"/>
                              <a:gd name="connsiteX5171" fmla="*/ 656715 w 7362098"/>
                              <a:gd name="connsiteY5171" fmla="*/ 2447378 h 4900456"/>
                              <a:gd name="connsiteX5172" fmla="*/ 656715 w 7362098"/>
                              <a:gd name="connsiteY5172" fmla="*/ 2446979 h 4900456"/>
                              <a:gd name="connsiteX5173" fmla="*/ 650328 w 7362098"/>
                              <a:gd name="connsiteY5173" fmla="*/ 2436600 h 4900456"/>
                              <a:gd name="connsiteX5174" fmla="*/ 651924 w 7362098"/>
                              <a:gd name="connsiteY5174" fmla="*/ 2433806 h 4900456"/>
                              <a:gd name="connsiteX5175" fmla="*/ 4164013 w 7362098"/>
                              <a:gd name="connsiteY5175" fmla="*/ 2429415 h 4900456"/>
                              <a:gd name="connsiteX5176" fmla="*/ 4164412 w 7362098"/>
                              <a:gd name="connsiteY5176" fmla="*/ 2432209 h 4900456"/>
                              <a:gd name="connsiteX5177" fmla="*/ 4153633 w 7362098"/>
                              <a:gd name="connsiteY5177" fmla="*/ 2446182 h 4900456"/>
                              <a:gd name="connsiteX5178" fmla="*/ 4152036 w 7362098"/>
                              <a:gd name="connsiteY5178" fmla="*/ 2446981 h 4900456"/>
                              <a:gd name="connsiteX5179" fmla="*/ 4150439 w 7362098"/>
                              <a:gd name="connsiteY5179" fmla="*/ 2446582 h 4900456"/>
                              <a:gd name="connsiteX5180" fmla="*/ 4150439 w 7362098"/>
                              <a:gd name="connsiteY5180" fmla="*/ 2443787 h 4900456"/>
                              <a:gd name="connsiteX5181" fmla="*/ 4161219 w 7362098"/>
                              <a:gd name="connsiteY5181" fmla="*/ 2429814 h 4900456"/>
                              <a:gd name="connsiteX5182" fmla="*/ 4164013 w 7362098"/>
                              <a:gd name="connsiteY5182" fmla="*/ 2429415 h 4900456"/>
                              <a:gd name="connsiteX5183" fmla="*/ 4107725 w 7362098"/>
                              <a:gd name="connsiteY5183" fmla="*/ 2425422 h 4900456"/>
                              <a:gd name="connsiteX5184" fmla="*/ 4110519 w 7362098"/>
                              <a:gd name="connsiteY5184" fmla="*/ 2426221 h 4900456"/>
                              <a:gd name="connsiteX5185" fmla="*/ 4119303 w 7362098"/>
                              <a:gd name="connsiteY5185" fmla="*/ 2441391 h 4900456"/>
                              <a:gd name="connsiteX5186" fmla="*/ 4118504 w 7362098"/>
                              <a:gd name="connsiteY5186" fmla="*/ 2444186 h 4900456"/>
                              <a:gd name="connsiteX5187" fmla="*/ 4117706 w 7362098"/>
                              <a:gd name="connsiteY5187" fmla="*/ 2444585 h 4900456"/>
                              <a:gd name="connsiteX5188" fmla="*/ 4115710 w 7362098"/>
                              <a:gd name="connsiteY5188" fmla="*/ 2443387 h 4900456"/>
                              <a:gd name="connsiteX5189" fmla="*/ 4106926 w 7362098"/>
                              <a:gd name="connsiteY5189" fmla="*/ 2428217 h 4900456"/>
                              <a:gd name="connsiteX5190" fmla="*/ 4107725 w 7362098"/>
                              <a:gd name="connsiteY5190" fmla="*/ 2425422 h 4900456"/>
                              <a:gd name="connsiteX5191" fmla="*/ 4146449 w 7362098"/>
                              <a:gd name="connsiteY5191" fmla="*/ 2420233 h 4900456"/>
                              <a:gd name="connsiteX5192" fmla="*/ 4148046 w 7362098"/>
                              <a:gd name="connsiteY5192" fmla="*/ 2423027 h 4900456"/>
                              <a:gd name="connsiteX5193" fmla="*/ 4143254 w 7362098"/>
                              <a:gd name="connsiteY5193" fmla="*/ 2439794 h 4900456"/>
                              <a:gd name="connsiteX5194" fmla="*/ 4141657 w 7362098"/>
                              <a:gd name="connsiteY5194" fmla="*/ 2441391 h 4900456"/>
                              <a:gd name="connsiteX5195" fmla="*/ 4140859 w 7362098"/>
                              <a:gd name="connsiteY5195" fmla="*/ 2441391 h 4900456"/>
                              <a:gd name="connsiteX5196" fmla="*/ 4138863 w 7362098"/>
                              <a:gd name="connsiteY5196" fmla="*/ 2438597 h 4900456"/>
                              <a:gd name="connsiteX5197" fmla="*/ 4143654 w 7362098"/>
                              <a:gd name="connsiteY5197" fmla="*/ 2421829 h 4900456"/>
                              <a:gd name="connsiteX5198" fmla="*/ 4146449 w 7362098"/>
                              <a:gd name="connsiteY5198" fmla="*/ 2420233 h 4900456"/>
                              <a:gd name="connsiteX5199" fmla="*/ 4126488 w 7362098"/>
                              <a:gd name="connsiteY5199" fmla="*/ 2418637 h 4900456"/>
                              <a:gd name="connsiteX5200" fmla="*/ 4128883 w 7362098"/>
                              <a:gd name="connsiteY5200" fmla="*/ 2420633 h 4900456"/>
                              <a:gd name="connsiteX5201" fmla="*/ 4131279 w 7362098"/>
                              <a:gd name="connsiteY5201" fmla="*/ 2438198 h 4900456"/>
                              <a:gd name="connsiteX5202" fmla="*/ 4129283 w 7362098"/>
                              <a:gd name="connsiteY5202" fmla="*/ 2440594 h 4900456"/>
                              <a:gd name="connsiteX5203" fmla="*/ 4126887 w 7362098"/>
                              <a:gd name="connsiteY5203" fmla="*/ 2438598 h 4900456"/>
                              <a:gd name="connsiteX5204" fmla="*/ 4124492 w 7362098"/>
                              <a:gd name="connsiteY5204" fmla="*/ 2421032 h 4900456"/>
                              <a:gd name="connsiteX5205" fmla="*/ 4126488 w 7362098"/>
                              <a:gd name="connsiteY5205" fmla="*/ 2418637 h 4900456"/>
                              <a:gd name="connsiteX5206" fmla="*/ 3198062 w 7362098"/>
                              <a:gd name="connsiteY5206" fmla="*/ 2376870 h 4900456"/>
                              <a:gd name="connsiteX5207" fmla="*/ 3217172 w 7362098"/>
                              <a:gd name="connsiteY5207" fmla="*/ 2391091 h 4900456"/>
                              <a:gd name="connsiteX5208" fmla="*/ 3211583 w 7362098"/>
                              <a:gd name="connsiteY5208" fmla="*/ 2394684 h 4900456"/>
                              <a:gd name="connsiteX5209" fmla="*/ 3177253 w 7362098"/>
                              <a:gd name="connsiteY5209" fmla="*/ 2386700 h 4900456"/>
                              <a:gd name="connsiteX5210" fmla="*/ 3170068 w 7362098"/>
                              <a:gd name="connsiteY5210" fmla="*/ 2420633 h 4900456"/>
                              <a:gd name="connsiteX5211" fmla="*/ 3164490 w 7362098"/>
                              <a:gd name="connsiteY5211" fmla="*/ 2424226 h 4900456"/>
                              <a:gd name="connsiteX5212" fmla="*/ 3163689 w 7362098"/>
                              <a:gd name="connsiteY5212" fmla="*/ 2423028 h 4900456"/>
                              <a:gd name="connsiteX5213" fmla="*/ 3174457 w 7362098"/>
                              <a:gd name="connsiteY5213" fmla="*/ 2380313 h 4900456"/>
                              <a:gd name="connsiteX5214" fmla="*/ 3198062 w 7362098"/>
                              <a:gd name="connsiteY5214" fmla="*/ 2376870 h 4900456"/>
                              <a:gd name="connsiteX5215" fmla="*/ 4445448 w 7362098"/>
                              <a:gd name="connsiteY5215" fmla="*/ 2352769 h 4900456"/>
                              <a:gd name="connsiteX5216" fmla="*/ 4448243 w 7362098"/>
                              <a:gd name="connsiteY5216" fmla="*/ 2354365 h 4900456"/>
                              <a:gd name="connsiteX5217" fmla="*/ 4465807 w 7362098"/>
                              <a:gd name="connsiteY5217" fmla="*/ 2365144 h 4900456"/>
                              <a:gd name="connsiteX5218" fmla="*/ 4469001 w 7362098"/>
                              <a:gd name="connsiteY5218" fmla="*/ 2366741 h 4900456"/>
                              <a:gd name="connsiteX5219" fmla="*/ 4467803 w 7362098"/>
                              <a:gd name="connsiteY5219" fmla="*/ 2369535 h 4900456"/>
                              <a:gd name="connsiteX5220" fmla="*/ 4467404 w 7362098"/>
                              <a:gd name="connsiteY5220" fmla="*/ 2369535 h 4900456"/>
                              <a:gd name="connsiteX5221" fmla="*/ 4454630 w 7362098"/>
                              <a:gd name="connsiteY5221" fmla="*/ 2368337 h 4900456"/>
                              <a:gd name="connsiteX5222" fmla="*/ 4425887 w 7362098"/>
                              <a:gd name="connsiteY5222" fmla="*/ 2400674 h 4900456"/>
                              <a:gd name="connsiteX5223" fmla="*/ 4382773 w 7362098"/>
                              <a:gd name="connsiteY5223" fmla="*/ 2403867 h 4900456"/>
                              <a:gd name="connsiteX5224" fmla="*/ 4375987 w 7362098"/>
                              <a:gd name="connsiteY5224" fmla="*/ 2415045 h 4900456"/>
                              <a:gd name="connsiteX5225" fmla="*/ 4375588 w 7362098"/>
                              <a:gd name="connsiteY5225" fmla="*/ 2415444 h 4900456"/>
                              <a:gd name="connsiteX5226" fmla="*/ 4372793 w 7362098"/>
                              <a:gd name="connsiteY5226" fmla="*/ 2414646 h 4900456"/>
                              <a:gd name="connsiteX5227" fmla="*/ 4373193 w 7362098"/>
                              <a:gd name="connsiteY5227" fmla="*/ 2411452 h 4900456"/>
                              <a:gd name="connsiteX5228" fmla="*/ 4375189 w 7362098"/>
                              <a:gd name="connsiteY5228" fmla="*/ 2390693 h 4900456"/>
                              <a:gd name="connsiteX5229" fmla="*/ 4375588 w 7362098"/>
                              <a:gd name="connsiteY5229" fmla="*/ 2387499 h 4900456"/>
                              <a:gd name="connsiteX5230" fmla="*/ 4378781 w 7362098"/>
                              <a:gd name="connsiteY5230" fmla="*/ 2387898 h 4900456"/>
                              <a:gd name="connsiteX5231" fmla="*/ 4383173 w 7362098"/>
                              <a:gd name="connsiteY5231" fmla="*/ 2399476 h 4900456"/>
                              <a:gd name="connsiteX5232" fmla="*/ 4383572 w 7362098"/>
                              <a:gd name="connsiteY5232" fmla="*/ 2399476 h 4900456"/>
                              <a:gd name="connsiteX5233" fmla="*/ 4423891 w 7362098"/>
                              <a:gd name="connsiteY5233" fmla="*/ 2396681 h 4900456"/>
                              <a:gd name="connsiteX5234" fmla="*/ 4450239 w 7362098"/>
                              <a:gd name="connsiteY5234" fmla="*/ 2366341 h 4900456"/>
                              <a:gd name="connsiteX5235" fmla="*/ 4450239 w 7362098"/>
                              <a:gd name="connsiteY5235" fmla="*/ 2365942 h 4900456"/>
                              <a:gd name="connsiteX5236" fmla="*/ 4443852 w 7362098"/>
                              <a:gd name="connsiteY5236" fmla="*/ 2355563 h 4900456"/>
                              <a:gd name="connsiteX5237" fmla="*/ 4445448 w 7362098"/>
                              <a:gd name="connsiteY5237" fmla="*/ 2352769 h 4900456"/>
                              <a:gd name="connsiteX5238" fmla="*/ 5368794 w 7362098"/>
                              <a:gd name="connsiteY5238" fmla="*/ 2349176 h 4900456"/>
                              <a:gd name="connsiteX5239" fmla="*/ 5373584 w 7362098"/>
                              <a:gd name="connsiteY5239" fmla="*/ 2352769 h 4900456"/>
                              <a:gd name="connsiteX5240" fmla="*/ 5377177 w 7362098"/>
                              <a:gd name="connsiteY5240" fmla="*/ 2377120 h 4900456"/>
                              <a:gd name="connsiteX5241" fmla="*/ 5401529 w 7362098"/>
                              <a:gd name="connsiteY5241" fmla="*/ 2373527 h 4900456"/>
                              <a:gd name="connsiteX5242" fmla="*/ 5406319 w 7362098"/>
                              <a:gd name="connsiteY5242" fmla="*/ 2377120 h 4900456"/>
                              <a:gd name="connsiteX5243" fmla="*/ 5402727 w 7362098"/>
                              <a:gd name="connsiteY5243" fmla="*/ 2381911 h 4900456"/>
                              <a:gd name="connsiteX5244" fmla="*/ 5378374 w 7362098"/>
                              <a:gd name="connsiteY5244" fmla="*/ 2385503 h 4900456"/>
                              <a:gd name="connsiteX5245" fmla="*/ 5381967 w 7362098"/>
                              <a:gd name="connsiteY5245" fmla="*/ 2409855 h 4900456"/>
                              <a:gd name="connsiteX5246" fmla="*/ 5378374 w 7362098"/>
                              <a:gd name="connsiteY5246" fmla="*/ 2414646 h 4900456"/>
                              <a:gd name="connsiteX5247" fmla="*/ 5373584 w 7362098"/>
                              <a:gd name="connsiteY5247" fmla="*/ 2411053 h 4900456"/>
                              <a:gd name="connsiteX5248" fmla="*/ 5369991 w 7362098"/>
                              <a:gd name="connsiteY5248" fmla="*/ 2386701 h 4900456"/>
                              <a:gd name="connsiteX5249" fmla="*/ 5345640 w 7362098"/>
                              <a:gd name="connsiteY5249" fmla="*/ 2390294 h 4900456"/>
                              <a:gd name="connsiteX5250" fmla="*/ 5340850 w 7362098"/>
                              <a:gd name="connsiteY5250" fmla="*/ 2386701 h 4900456"/>
                              <a:gd name="connsiteX5251" fmla="*/ 5344442 w 7362098"/>
                              <a:gd name="connsiteY5251" fmla="*/ 2381911 h 4900456"/>
                              <a:gd name="connsiteX5252" fmla="*/ 5368794 w 7362098"/>
                              <a:gd name="connsiteY5252" fmla="*/ 2378318 h 4900456"/>
                              <a:gd name="connsiteX5253" fmla="*/ 5365201 w 7362098"/>
                              <a:gd name="connsiteY5253" fmla="*/ 2353967 h 4900456"/>
                              <a:gd name="connsiteX5254" fmla="*/ 5368794 w 7362098"/>
                              <a:gd name="connsiteY5254" fmla="*/ 2349176 h 4900456"/>
                              <a:gd name="connsiteX5255" fmla="*/ 6597329 w 7362098"/>
                              <a:gd name="connsiteY5255" fmla="*/ 2341691 h 4900456"/>
                              <a:gd name="connsiteX5256" fmla="*/ 6606711 w 7362098"/>
                              <a:gd name="connsiteY5256" fmla="*/ 2342789 h 4900456"/>
                              <a:gd name="connsiteX5257" fmla="*/ 6613896 w 7362098"/>
                              <a:gd name="connsiteY5257" fmla="*/ 2354765 h 4900456"/>
                              <a:gd name="connsiteX5258" fmla="*/ 6617489 w 7362098"/>
                              <a:gd name="connsiteY5258" fmla="*/ 2359555 h 4900456"/>
                              <a:gd name="connsiteX5259" fmla="*/ 6623477 w 7362098"/>
                              <a:gd name="connsiteY5259" fmla="*/ 2359555 h 4900456"/>
                              <a:gd name="connsiteX5260" fmla="*/ 6623876 w 7362098"/>
                              <a:gd name="connsiteY5260" fmla="*/ 2359555 h 4900456"/>
                              <a:gd name="connsiteX5261" fmla="*/ 6624276 w 7362098"/>
                              <a:gd name="connsiteY5261" fmla="*/ 2359156 h 4900456"/>
                              <a:gd name="connsiteX5262" fmla="*/ 6637449 w 7362098"/>
                              <a:gd name="connsiteY5262" fmla="*/ 2358757 h 4900456"/>
                              <a:gd name="connsiteX5263" fmla="*/ 6644635 w 7362098"/>
                              <a:gd name="connsiteY5263" fmla="*/ 2370333 h 4900456"/>
                              <a:gd name="connsiteX5264" fmla="*/ 6644635 w 7362098"/>
                              <a:gd name="connsiteY5264" fmla="*/ 2370733 h 4900456"/>
                              <a:gd name="connsiteX5265" fmla="*/ 6648227 w 7362098"/>
                              <a:gd name="connsiteY5265" fmla="*/ 2375523 h 4900456"/>
                              <a:gd name="connsiteX5266" fmla="*/ 6654615 w 7362098"/>
                              <a:gd name="connsiteY5266" fmla="*/ 2375523 h 4900456"/>
                              <a:gd name="connsiteX5267" fmla="*/ 6655014 w 7362098"/>
                              <a:gd name="connsiteY5267" fmla="*/ 2375523 h 4900456"/>
                              <a:gd name="connsiteX5268" fmla="*/ 6668986 w 7362098"/>
                              <a:gd name="connsiteY5268" fmla="*/ 2374725 h 4900456"/>
                              <a:gd name="connsiteX5269" fmla="*/ 6676171 w 7362098"/>
                              <a:gd name="connsiteY5269" fmla="*/ 2386702 h 4900456"/>
                              <a:gd name="connsiteX5270" fmla="*/ 6679764 w 7362098"/>
                              <a:gd name="connsiteY5270" fmla="*/ 2391492 h 4900456"/>
                              <a:gd name="connsiteX5271" fmla="*/ 6682958 w 7362098"/>
                              <a:gd name="connsiteY5271" fmla="*/ 2392290 h 4900456"/>
                              <a:gd name="connsiteX5272" fmla="*/ 6687349 w 7362098"/>
                              <a:gd name="connsiteY5272" fmla="*/ 2392690 h 4900456"/>
                              <a:gd name="connsiteX5273" fmla="*/ 6690942 w 7362098"/>
                              <a:gd name="connsiteY5273" fmla="*/ 2396682 h 4900456"/>
                              <a:gd name="connsiteX5274" fmla="*/ 6685353 w 7362098"/>
                              <a:gd name="connsiteY5274" fmla="*/ 2400674 h 4900456"/>
                              <a:gd name="connsiteX5275" fmla="*/ 6679365 w 7362098"/>
                              <a:gd name="connsiteY5275" fmla="*/ 2400274 h 4900456"/>
                              <a:gd name="connsiteX5276" fmla="*/ 6674574 w 7362098"/>
                              <a:gd name="connsiteY5276" fmla="*/ 2398678 h 4900456"/>
                              <a:gd name="connsiteX5277" fmla="*/ 6667389 w 7362098"/>
                              <a:gd name="connsiteY5277" fmla="*/ 2386702 h 4900456"/>
                              <a:gd name="connsiteX5278" fmla="*/ 6664195 w 7362098"/>
                              <a:gd name="connsiteY5278" fmla="*/ 2381910 h 4900456"/>
                              <a:gd name="connsiteX5279" fmla="*/ 6657409 w 7362098"/>
                              <a:gd name="connsiteY5279" fmla="*/ 2382309 h 4900456"/>
                              <a:gd name="connsiteX5280" fmla="*/ 6643836 w 7362098"/>
                              <a:gd name="connsiteY5280" fmla="*/ 2382709 h 4900456"/>
                              <a:gd name="connsiteX5281" fmla="*/ 6636651 w 7362098"/>
                              <a:gd name="connsiteY5281" fmla="*/ 2371132 h 4900456"/>
                              <a:gd name="connsiteX5282" fmla="*/ 6633058 w 7362098"/>
                              <a:gd name="connsiteY5282" fmla="*/ 2365942 h 4900456"/>
                              <a:gd name="connsiteX5283" fmla="*/ 6627070 w 7362098"/>
                              <a:gd name="connsiteY5283" fmla="*/ 2365942 h 4900456"/>
                              <a:gd name="connsiteX5284" fmla="*/ 6626671 w 7362098"/>
                              <a:gd name="connsiteY5284" fmla="*/ 2365942 h 4900456"/>
                              <a:gd name="connsiteX5285" fmla="*/ 6613098 w 7362098"/>
                              <a:gd name="connsiteY5285" fmla="*/ 2366341 h 4900456"/>
                              <a:gd name="connsiteX5286" fmla="*/ 6605912 w 7362098"/>
                              <a:gd name="connsiteY5286" fmla="*/ 2354365 h 4900456"/>
                              <a:gd name="connsiteX5287" fmla="*/ 6602718 w 7362098"/>
                              <a:gd name="connsiteY5287" fmla="*/ 2349575 h 4900456"/>
                              <a:gd name="connsiteX5288" fmla="*/ 6595931 w 7362098"/>
                              <a:gd name="connsiteY5288" fmla="*/ 2349974 h 4900456"/>
                              <a:gd name="connsiteX5289" fmla="*/ 6582359 w 7362098"/>
                              <a:gd name="connsiteY5289" fmla="*/ 2350373 h 4900456"/>
                              <a:gd name="connsiteX5290" fmla="*/ 6579963 w 7362098"/>
                              <a:gd name="connsiteY5290" fmla="*/ 2348777 h 4900456"/>
                              <a:gd name="connsiteX5291" fmla="*/ 6578367 w 7362098"/>
                              <a:gd name="connsiteY5291" fmla="*/ 2343587 h 4900456"/>
                              <a:gd name="connsiteX5292" fmla="*/ 6583556 w 7362098"/>
                              <a:gd name="connsiteY5292" fmla="*/ 2341990 h 4900456"/>
                              <a:gd name="connsiteX5293" fmla="*/ 6585951 w 7362098"/>
                              <a:gd name="connsiteY5293" fmla="*/ 2343587 h 4900456"/>
                              <a:gd name="connsiteX5294" fmla="*/ 6592339 w 7362098"/>
                              <a:gd name="connsiteY5294" fmla="*/ 2343587 h 4900456"/>
                              <a:gd name="connsiteX5295" fmla="*/ 6592738 w 7362098"/>
                              <a:gd name="connsiteY5295" fmla="*/ 2343587 h 4900456"/>
                              <a:gd name="connsiteX5296" fmla="*/ 6597329 w 7362098"/>
                              <a:gd name="connsiteY5296" fmla="*/ 2341691 h 4900456"/>
                              <a:gd name="connsiteX5297" fmla="*/ 6614095 w 7362098"/>
                              <a:gd name="connsiteY5297" fmla="*/ 2309755 h 4900456"/>
                              <a:gd name="connsiteX5298" fmla="*/ 6623477 w 7362098"/>
                              <a:gd name="connsiteY5298" fmla="*/ 2310853 h 4900456"/>
                              <a:gd name="connsiteX5299" fmla="*/ 6630662 w 7362098"/>
                              <a:gd name="connsiteY5299" fmla="*/ 2322829 h 4900456"/>
                              <a:gd name="connsiteX5300" fmla="*/ 6634255 w 7362098"/>
                              <a:gd name="connsiteY5300" fmla="*/ 2327619 h 4900456"/>
                              <a:gd name="connsiteX5301" fmla="*/ 6640243 w 7362098"/>
                              <a:gd name="connsiteY5301" fmla="*/ 2327619 h 4900456"/>
                              <a:gd name="connsiteX5302" fmla="*/ 6640642 w 7362098"/>
                              <a:gd name="connsiteY5302" fmla="*/ 2327619 h 4900456"/>
                              <a:gd name="connsiteX5303" fmla="*/ 6641041 w 7362098"/>
                              <a:gd name="connsiteY5303" fmla="*/ 2327220 h 4900456"/>
                              <a:gd name="connsiteX5304" fmla="*/ 6654215 w 7362098"/>
                              <a:gd name="connsiteY5304" fmla="*/ 2326821 h 4900456"/>
                              <a:gd name="connsiteX5305" fmla="*/ 6661400 w 7362098"/>
                              <a:gd name="connsiteY5305" fmla="*/ 2338397 h 4900456"/>
                              <a:gd name="connsiteX5306" fmla="*/ 6661400 w 7362098"/>
                              <a:gd name="connsiteY5306" fmla="*/ 2338797 h 4900456"/>
                              <a:gd name="connsiteX5307" fmla="*/ 6664993 w 7362098"/>
                              <a:gd name="connsiteY5307" fmla="*/ 2343587 h 4900456"/>
                              <a:gd name="connsiteX5308" fmla="*/ 6671380 w 7362098"/>
                              <a:gd name="connsiteY5308" fmla="*/ 2343587 h 4900456"/>
                              <a:gd name="connsiteX5309" fmla="*/ 6671780 w 7362098"/>
                              <a:gd name="connsiteY5309" fmla="*/ 2343587 h 4900456"/>
                              <a:gd name="connsiteX5310" fmla="*/ 6685751 w 7362098"/>
                              <a:gd name="connsiteY5310" fmla="*/ 2342789 h 4900456"/>
                              <a:gd name="connsiteX5311" fmla="*/ 6692937 w 7362098"/>
                              <a:gd name="connsiteY5311" fmla="*/ 2354766 h 4900456"/>
                              <a:gd name="connsiteX5312" fmla="*/ 6696530 w 7362098"/>
                              <a:gd name="connsiteY5312" fmla="*/ 2359556 h 4900456"/>
                              <a:gd name="connsiteX5313" fmla="*/ 6699723 w 7362098"/>
                              <a:gd name="connsiteY5313" fmla="*/ 2360354 h 4900456"/>
                              <a:gd name="connsiteX5314" fmla="*/ 6704115 w 7362098"/>
                              <a:gd name="connsiteY5314" fmla="*/ 2360754 h 4900456"/>
                              <a:gd name="connsiteX5315" fmla="*/ 6707707 w 7362098"/>
                              <a:gd name="connsiteY5315" fmla="*/ 2364746 h 4900456"/>
                              <a:gd name="connsiteX5316" fmla="*/ 6702119 w 7362098"/>
                              <a:gd name="connsiteY5316" fmla="*/ 2368738 h 4900456"/>
                              <a:gd name="connsiteX5317" fmla="*/ 6696131 w 7362098"/>
                              <a:gd name="connsiteY5317" fmla="*/ 2368338 h 4900456"/>
                              <a:gd name="connsiteX5318" fmla="*/ 6691340 w 7362098"/>
                              <a:gd name="connsiteY5318" fmla="*/ 2366742 h 4900456"/>
                              <a:gd name="connsiteX5319" fmla="*/ 6684155 w 7362098"/>
                              <a:gd name="connsiteY5319" fmla="*/ 2354766 h 4900456"/>
                              <a:gd name="connsiteX5320" fmla="*/ 6680961 w 7362098"/>
                              <a:gd name="connsiteY5320" fmla="*/ 2349974 h 4900456"/>
                              <a:gd name="connsiteX5321" fmla="*/ 6674175 w 7362098"/>
                              <a:gd name="connsiteY5321" fmla="*/ 2350373 h 4900456"/>
                              <a:gd name="connsiteX5322" fmla="*/ 6660602 w 7362098"/>
                              <a:gd name="connsiteY5322" fmla="*/ 2350773 h 4900456"/>
                              <a:gd name="connsiteX5323" fmla="*/ 6653416 w 7362098"/>
                              <a:gd name="connsiteY5323" fmla="*/ 2339196 h 4900456"/>
                              <a:gd name="connsiteX5324" fmla="*/ 6649824 w 7362098"/>
                              <a:gd name="connsiteY5324" fmla="*/ 2334006 h 4900456"/>
                              <a:gd name="connsiteX5325" fmla="*/ 6643836 w 7362098"/>
                              <a:gd name="connsiteY5325" fmla="*/ 2334006 h 4900456"/>
                              <a:gd name="connsiteX5326" fmla="*/ 6643437 w 7362098"/>
                              <a:gd name="connsiteY5326" fmla="*/ 2334006 h 4900456"/>
                              <a:gd name="connsiteX5327" fmla="*/ 6629864 w 7362098"/>
                              <a:gd name="connsiteY5327" fmla="*/ 2334405 h 4900456"/>
                              <a:gd name="connsiteX5328" fmla="*/ 6622678 w 7362098"/>
                              <a:gd name="connsiteY5328" fmla="*/ 2322429 h 4900456"/>
                              <a:gd name="connsiteX5329" fmla="*/ 6619484 w 7362098"/>
                              <a:gd name="connsiteY5329" fmla="*/ 2317639 h 4900456"/>
                              <a:gd name="connsiteX5330" fmla="*/ 6612697 w 7362098"/>
                              <a:gd name="connsiteY5330" fmla="*/ 2318038 h 4900456"/>
                              <a:gd name="connsiteX5331" fmla="*/ 6599125 w 7362098"/>
                              <a:gd name="connsiteY5331" fmla="*/ 2318437 h 4900456"/>
                              <a:gd name="connsiteX5332" fmla="*/ 6596729 w 7362098"/>
                              <a:gd name="connsiteY5332" fmla="*/ 2316841 h 4900456"/>
                              <a:gd name="connsiteX5333" fmla="*/ 6595133 w 7362098"/>
                              <a:gd name="connsiteY5333" fmla="*/ 2311651 h 4900456"/>
                              <a:gd name="connsiteX5334" fmla="*/ 6600322 w 7362098"/>
                              <a:gd name="connsiteY5334" fmla="*/ 2310054 h 4900456"/>
                              <a:gd name="connsiteX5335" fmla="*/ 6602717 w 7362098"/>
                              <a:gd name="connsiteY5335" fmla="*/ 2311651 h 4900456"/>
                              <a:gd name="connsiteX5336" fmla="*/ 6609105 w 7362098"/>
                              <a:gd name="connsiteY5336" fmla="*/ 2311651 h 4900456"/>
                              <a:gd name="connsiteX5337" fmla="*/ 6609504 w 7362098"/>
                              <a:gd name="connsiteY5337" fmla="*/ 2311651 h 4900456"/>
                              <a:gd name="connsiteX5338" fmla="*/ 6614095 w 7362098"/>
                              <a:gd name="connsiteY5338" fmla="*/ 2309755 h 4900456"/>
                              <a:gd name="connsiteX5339" fmla="*/ 1222401 w 7362098"/>
                              <a:gd name="connsiteY5339" fmla="*/ 2308458 h 4900456"/>
                              <a:gd name="connsiteX5340" fmla="*/ 1224796 w 7362098"/>
                              <a:gd name="connsiteY5340" fmla="*/ 2310454 h 4900456"/>
                              <a:gd name="connsiteX5341" fmla="*/ 1227191 w 7362098"/>
                              <a:gd name="connsiteY5341" fmla="*/ 2328020 h 4900456"/>
                              <a:gd name="connsiteX5342" fmla="*/ 1225195 w 7362098"/>
                              <a:gd name="connsiteY5342" fmla="*/ 2330415 h 4900456"/>
                              <a:gd name="connsiteX5343" fmla="*/ 1222800 w 7362098"/>
                              <a:gd name="connsiteY5343" fmla="*/ 2328419 h 4900456"/>
                              <a:gd name="connsiteX5344" fmla="*/ 1220404 w 7362098"/>
                              <a:gd name="connsiteY5344" fmla="*/ 2310853 h 4900456"/>
                              <a:gd name="connsiteX5345" fmla="*/ 1222401 w 7362098"/>
                              <a:gd name="connsiteY5345" fmla="*/ 2308458 h 4900456"/>
                              <a:gd name="connsiteX5346" fmla="*/ 1210823 w 7362098"/>
                              <a:gd name="connsiteY5346" fmla="*/ 2307659 h 4900456"/>
                              <a:gd name="connsiteX5347" fmla="*/ 1212021 w 7362098"/>
                              <a:gd name="connsiteY5347" fmla="*/ 2310453 h 4900456"/>
                              <a:gd name="connsiteX5348" fmla="*/ 1207231 w 7362098"/>
                              <a:gd name="connsiteY5348" fmla="*/ 2327220 h 4900456"/>
                              <a:gd name="connsiteX5349" fmla="*/ 1205634 w 7362098"/>
                              <a:gd name="connsiteY5349" fmla="*/ 2328817 h 4900456"/>
                              <a:gd name="connsiteX5350" fmla="*/ 1204835 w 7362098"/>
                              <a:gd name="connsiteY5350" fmla="*/ 2328817 h 4900456"/>
                              <a:gd name="connsiteX5351" fmla="*/ 1203239 w 7362098"/>
                              <a:gd name="connsiteY5351" fmla="*/ 2326023 h 4900456"/>
                              <a:gd name="connsiteX5352" fmla="*/ 1208029 w 7362098"/>
                              <a:gd name="connsiteY5352" fmla="*/ 2309255 h 4900456"/>
                              <a:gd name="connsiteX5353" fmla="*/ 1210823 w 7362098"/>
                              <a:gd name="connsiteY5353" fmla="*/ 2307659 h 4900456"/>
                              <a:gd name="connsiteX5354" fmla="*/ 1233177 w 7362098"/>
                              <a:gd name="connsiteY5354" fmla="*/ 2305263 h 4900456"/>
                              <a:gd name="connsiteX5355" fmla="*/ 1235971 w 7362098"/>
                              <a:gd name="connsiteY5355" fmla="*/ 2306062 h 4900456"/>
                              <a:gd name="connsiteX5356" fmla="*/ 1244754 w 7362098"/>
                              <a:gd name="connsiteY5356" fmla="*/ 2321232 h 4900456"/>
                              <a:gd name="connsiteX5357" fmla="*/ 1243955 w 7362098"/>
                              <a:gd name="connsiteY5357" fmla="*/ 2324027 h 4900456"/>
                              <a:gd name="connsiteX5358" fmla="*/ 1243157 w 7362098"/>
                              <a:gd name="connsiteY5358" fmla="*/ 2324426 h 4900456"/>
                              <a:gd name="connsiteX5359" fmla="*/ 1241161 w 7362098"/>
                              <a:gd name="connsiteY5359" fmla="*/ 2323228 h 4900456"/>
                              <a:gd name="connsiteX5360" fmla="*/ 1232379 w 7362098"/>
                              <a:gd name="connsiteY5360" fmla="*/ 2308058 h 4900456"/>
                              <a:gd name="connsiteX5361" fmla="*/ 1233177 w 7362098"/>
                              <a:gd name="connsiteY5361" fmla="*/ 2305263 h 4900456"/>
                              <a:gd name="connsiteX5362" fmla="*/ 1200845 w 7362098"/>
                              <a:gd name="connsiteY5362" fmla="*/ 2302869 h 4900456"/>
                              <a:gd name="connsiteX5363" fmla="*/ 1201643 w 7362098"/>
                              <a:gd name="connsiteY5363" fmla="*/ 2305663 h 4900456"/>
                              <a:gd name="connsiteX5364" fmla="*/ 1190865 w 7362098"/>
                              <a:gd name="connsiteY5364" fmla="*/ 2319636 h 4900456"/>
                              <a:gd name="connsiteX5365" fmla="*/ 1189267 w 7362098"/>
                              <a:gd name="connsiteY5365" fmla="*/ 2320435 h 4900456"/>
                              <a:gd name="connsiteX5366" fmla="*/ 1187670 w 7362098"/>
                              <a:gd name="connsiteY5366" fmla="*/ 2320036 h 4900456"/>
                              <a:gd name="connsiteX5367" fmla="*/ 1187272 w 7362098"/>
                              <a:gd name="connsiteY5367" fmla="*/ 2317241 h 4900456"/>
                              <a:gd name="connsiteX5368" fmla="*/ 1198050 w 7362098"/>
                              <a:gd name="connsiteY5368" fmla="*/ 2303268 h 4900456"/>
                              <a:gd name="connsiteX5369" fmla="*/ 1200845 w 7362098"/>
                              <a:gd name="connsiteY5369" fmla="*/ 2302869 h 4900456"/>
                              <a:gd name="connsiteX5370" fmla="*/ 1244752 w 7362098"/>
                              <a:gd name="connsiteY5370" fmla="*/ 2297280 h 4900456"/>
                              <a:gd name="connsiteX5371" fmla="*/ 1259124 w 7362098"/>
                              <a:gd name="connsiteY5371" fmla="*/ 2308059 h 4900456"/>
                              <a:gd name="connsiteX5372" fmla="*/ 1259524 w 7362098"/>
                              <a:gd name="connsiteY5372" fmla="*/ 2310854 h 4900456"/>
                              <a:gd name="connsiteX5373" fmla="*/ 1257927 w 7362098"/>
                              <a:gd name="connsiteY5373" fmla="*/ 2311652 h 4900456"/>
                              <a:gd name="connsiteX5374" fmla="*/ 1256330 w 7362098"/>
                              <a:gd name="connsiteY5374" fmla="*/ 2311253 h 4900456"/>
                              <a:gd name="connsiteX5375" fmla="*/ 1242358 w 7362098"/>
                              <a:gd name="connsiteY5375" fmla="*/ 2300474 h 4900456"/>
                              <a:gd name="connsiteX5376" fmla="*/ 1241959 w 7362098"/>
                              <a:gd name="connsiteY5376" fmla="*/ 2297679 h 4900456"/>
                              <a:gd name="connsiteX5377" fmla="*/ 1244752 w 7362098"/>
                              <a:gd name="connsiteY5377" fmla="*/ 2297280 h 4900456"/>
                              <a:gd name="connsiteX5378" fmla="*/ 1190466 w 7362098"/>
                              <a:gd name="connsiteY5378" fmla="*/ 2293287 h 4900456"/>
                              <a:gd name="connsiteX5379" fmla="*/ 1193260 w 7362098"/>
                              <a:gd name="connsiteY5379" fmla="*/ 2294086 h 4900456"/>
                              <a:gd name="connsiteX5380" fmla="*/ 1192462 w 7362098"/>
                              <a:gd name="connsiteY5380" fmla="*/ 2296880 h 4900456"/>
                              <a:gd name="connsiteX5381" fmla="*/ 1177290 w 7362098"/>
                              <a:gd name="connsiteY5381" fmla="*/ 2305664 h 4900456"/>
                              <a:gd name="connsiteX5382" fmla="*/ 1176492 w 7362098"/>
                              <a:gd name="connsiteY5382" fmla="*/ 2306063 h 4900456"/>
                              <a:gd name="connsiteX5383" fmla="*/ 1174496 w 7362098"/>
                              <a:gd name="connsiteY5383" fmla="*/ 2304865 h 4900456"/>
                              <a:gd name="connsiteX5384" fmla="*/ 1175294 w 7362098"/>
                              <a:gd name="connsiteY5384" fmla="*/ 2302071 h 4900456"/>
                              <a:gd name="connsiteX5385" fmla="*/ 1249543 w 7362098"/>
                              <a:gd name="connsiteY5385" fmla="*/ 2286103 h 4900456"/>
                              <a:gd name="connsiteX5386" fmla="*/ 1266308 w 7362098"/>
                              <a:gd name="connsiteY5386" fmla="*/ 2290894 h 4900456"/>
                              <a:gd name="connsiteX5387" fmla="*/ 1267506 w 7362098"/>
                              <a:gd name="connsiteY5387" fmla="*/ 2293688 h 4900456"/>
                              <a:gd name="connsiteX5388" fmla="*/ 1265910 w 7362098"/>
                              <a:gd name="connsiteY5388" fmla="*/ 2295285 h 4900456"/>
                              <a:gd name="connsiteX5389" fmla="*/ 1265111 w 7362098"/>
                              <a:gd name="connsiteY5389" fmla="*/ 2295285 h 4900456"/>
                              <a:gd name="connsiteX5390" fmla="*/ 1248345 w 7362098"/>
                              <a:gd name="connsiteY5390" fmla="*/ 2290494 h 4900456"/>
                              <a:gd name="connsiteX5391" fmla="*/ 1246748 w 7362098"/>
                              <a:gd name="connsiteY5391" fmla="*/ 2287699 h 4900456"/>
                              <a:gd name="connsiteX5392" fmla="*/ 1249543 w 7362098"/>
                              <a:gd name="connsiteY5392" fmla="*/ 2286103 h 4900456"/>
                              <a:gd name="connsiteX5393" fmla="*/ 1187672 w 7362098"/>
                              <a:gd name="connsiteY5393" fmla="*/ 2281711 h 4900456"/>
                              <a:gd name="connsiteX5394" fmla="*/ 1190068 w 7362098"/>
                              <a:gd name="connsiteY5394" fmla="*/ 2283707 h 4900456"/>
                              <a:gd name="connsiteX5395" fmla="*/ 1188072 w 7362098"/>
                              <a:gd name="connsiteY5395" fmla="*/ 2286102 h 4900456"/>
                              <a:gd name="connsiteX5396" fmla="*/ 1170505 w 7362098"/>
                              <a:gd name="connsiteY5396" fmla="*/ 2288498 h 4900456"/>
                              <a:gd name="connsiteX5397" fmla="*/ 1168110 w 7362098"/>
                              <a:gd name="connsiteY5397" fmla="*/ 2286502 h 4900456"/>
                              <a:gd name="connsiteX5398" fmla="*/ 1170106 w 7362098"/>
                              <a:gd name="connsiteY5398" fmla="*/ 2284106 h 4900456"/>
                              <a:gd name="connsiteX5399" fmla="*/ 1266710 w 7362098"/>
                              <a:gd name="connsiteY5399" fmla="*/ 2271332 h 4900456"/>
                              <a:gd name="connsiteX5400" fmla="*/ 1269104 w 7362098"/>
                              <a:gd name="connsiteY5400" fmla="*/ 2273328 h 4900456"/>
                              <a:gd name="connsiteX5401" fmla="*/ 1267109 w 7362098"/>
                              <a:gd name="connsiteY5401" fmla="*/ 2275723 h 4900456"/>
                              <a:gd name="connsiteX5402" fmla="*/ 1249544 w 7362098"/>
                              <a:gd name="connsiteY5402" fmla="*/ 2278119 h 4900456"/>
                              <a:gd name="connsiteX5403" fmla="*/ 1247149 w 7362098"/>
                              <a:gd name="connsiteY5403" fmla="*/ 2276123 h 4900456"/>
                              <a:gd name="connsiteX5404" fmla="*/ 1249145 w 7362098"/>
                              <a:gd name="connsiteY5404" fmla="*/ 2273727 h 4900456"/>
                              <a:gd name="connsiteX5405" fmla="*/ 1172100 w 7362098"/>
                              <a:gd name="connsiteY5405" fmla="*/ 2264546 h 4900456"/>
                              <a:gd name="connsiteX5406" fmla="*/ 1188868 w 7362098"/>
                              <a:gd name="connsiteY5406" fmla="*/ 2269337 h 4900456"/>
                              <a:gd name="connsiteX5407" fmla="*/ 1190465 w 7362098"/>
                              <a:gd name="connsiteY5407" fmla="*/ 2272131 h 4900456"/>
                              <a:gd name="connsiteX5408" fmla="*/ 1188868 w 7362098"/>
                              <a:gd name="connsiteY5408" fmla="*/ 2273728 h 4900456"/>
                              <a:gd name="connsiteX5409" fmla="*/ 1188070 w 7362098"/>
                              <a:gd name="connsiteY5409" fmla="*/ 2273728 h 4900456"/>
                              <a:gd name="connsiteX5410" fmla="*/ 1171302 w 7362098"/>
                              <a:gd name="connsiteY5410" fmla="*/ 2268937 h 4900456"/>
                              <a:gd name="connsiteX5411" fmla="*/ 1169305 w 7362098"/>
                              <a:gd name="connsiteY5411" fmla="*/ 2266142 h 4900456"/>
                              <a:gd name="connsiteX5412" fmla="*/ 1172100 w 7362098"/>
                              <a:gd name="connsiteY5412" fmla="*/ 2264546 h 4900456"/>
                              <a:gd name="connsiteX5413" fmla="*/ 1259924 w 7362098"/>
                              <a:gd name="connsiteY5413" fmla="*/ 2254167 h 4900456"/>
                              <a:gd name="connsiteX5414" fmla="*/ 1262717 w 7362098"/>
                              <a:gd name="connsiteY5414" fmla="*/ 2254965 h 4900456"/>
                              <a:gd name="connsiteX5415" fmla="*/ 1261919 w 7362098"/>
                              <a:gd name="connsiteY5415" fmla="*/ 2257759 h 4900456"/>
                              <a:gd name="connsiteX5416" fmla="*/ 1246749 w 7362098"/>
                              <a:gd name="connsiteY5416" fmla="*/ 2266543 h 4900456"/>
                              <a:gd name="connsiteX5417" fmla="*/ 1245951 w 7362098"/>
                              <a:gd name="connsiteY5417" fmla="*/ 2266942 h 4900456"/>
                              <a:gd name="connsiteX5418" fmla="*/ 1243955 w 7362098"/>
                              <a:gd name="connsiteY5418" fmla="*/ 2265744 h 4900456"/>
                              <a:gd name="connsiteX5419" fmla="*/ 1244752 w 7362098"/>
                              <a:gd name="connsiteY5419" fmla="*/ 2262950 h 4900456"/>
                              <a:gd name="connsiteX5420" fmla="*/ 1181682 w 7362098"/>
                              <a:gd name="connsiteY5420" fmla="*/ 2248578 h 4900456"/>
                              <a:gd name="connsiteX5421" fmla="*/ 1195656 w 7362098"/>
                              <a:gd name="connsiteY5421" fmla="*/ 2259357 h 4900456"/>
                              <a:gd name="connsiteX5422" fmla="*/ 1196056 w 7362098"/>
                              <a:gd name="connsiteY5422" fmla="*/ 2262152 h 4900456"/>
                              <a:gd name="connsiteX5423" fmla="*/ 1194458 w 7362098"/>
                              <a:gd name="connsiteY5423" fmla="*/ 2262950 h 4900456"/>
                              <a:gd name="connsiteX5424" fmla="*/ 1192862 w 7362098"/>
                              <a:gd name="connsiteY5424" fmla="*/ 2262551 h 4900456"/>
                              <a:gd name="connsiteX5425" fmla="*/ 1179287 w 7362098"/>
                              <a:gd name="connsiteY5425" fmla="*/ 2251772 h 4900456"/>
                              <a:gd name="connsiteX5426" fmla="*/ 1178888 w 7362098"/>
                              <a:gd name="connsiteY5426" fmla="*/ 2248977 h 4900456"/>
                              <a:gd name="connsiteX5427" fmla="*/ 1181682 w 7362098"/>
                              <a:gd name="connsiteY5427" fmla="*/ 2248578 h 4900456"/>
                              <a:gd name="connsiteX5428" fmla="*/ 6975621 w 7362098"/>
                              <a:gd name="connsiteY5428" fmla="*/ 2243538 h 4900456"/>
                              <a:gd name="connsiteX5429" fmla="*/ 6994732 w 7362098"/>
                              <a:gd name="connsiteY5429" fmla="*/ 2257759 h 4900456"/>
                              <a:gd name="connsiteX5430" fmla="*/ 6989143 w 7362098"/>
                              <a:gd name="connsiteY5430" fmla="*/ 2261352 h 4900456"/>
                              <a:gd name="connsiteX5431" fmla="*/ 6954812 w 7362098"/>
                              <a:gd name="connsiteY5431" fmla="*/ 2253368 h 4900456"/>
                              <a:gd name="connsiteX5432" fmla="*/ 6947626 w 7362098"/>
                              <a:gd name="connsiteY5432" fmla="*/ 2287301 h 4900456"/>
                              <a:gd name="connsiteX5433" fmla="*/ 6942037 w 7362098"/>
                              <a:gd name="connsiteY5433" fmla="*/ 2290894 h 4900456"/>
                              <a:gd name="connsiteX5434" fmla="*/ 6941238 w 7362098"/>
                              <a:gd name="connsiteY5434" fmla="*/ 2289696 h 4900456"/>
                              <a:gd name="connsiteX5435" fmla="*/ 6952018 w 7362098"/>
                              <a:gd name="connsiteY5435" fmla="*/ 2246981 h 4900456"/>
                              <a:gd name="connsiteX5436" fmla="*/ 6975621 w 7362098"/>
                              <a:gd name="connsiteY5436" fmla="*/ 2243538 h 4900456"/>
                              <a:gd name="connsiteX5437" fmla="*/ 1249943 w 7362098"/>
                              <a:gd name="connsiteY5437" fmla="*/ 2239795 h 4900456"/>
                              <a:gd name="connsiteX5438" fmla="*/ 1250343 w 7362098"/>
                              <a:gd name="connsiteY5438" fmla="*/ 2242589 h 4900456"/>
                              <a:gd name="connsiteX5439" fmla="*/ 1239564 w 7362098"/>
                              <a:gd name="connsiteY5439" fmla="*/ 2256562 h 4900456"/>
                              <a:gd name="connsiteX5440" fmla="*/ 1237967 w 7362098"/>
                              <a:gd name="connsiteY5440" fmla="*/ 2257361 h 4900456"/>
                              <a:gd name="connsiteX5441" fmla="*/ 1236371 w 7362098"/>
                              <a:gd name="connsiteY5441" fmla="*/ 2256962 h 4900456"/>
                              <a:gd name="connsiteX5442" fmla="*/ 1236371 w 7362098"/>
                              <a:gd name="connsiteY5442" fmla="*/ 2254167 h 4900456"/>
                              <a:gd name="connsiteX5443" fmla="*/ 1247149 w 7362098"/>
                              <a:gd name="connsiteY5443" fmla="*/ 2240194 h 4900456"/>
                              <a:gd name="connsiteX5444" fmla="*/ 1249943 w 7362098"/>
                              <a:gd name="connsiteY5444" fmla="*/ 2239795 h 4900456"/>
                              <a:gd name="connsiteX5445" fmla="*/ 1193658 w 7362098"/>
                              <a:gd name="connsiteY5445" fmla="*/ 2235803 h 4900456"/>
                              <a:gd name="connsiteX5446" fmla="*/ 1196453 w 7362098"/>
                              <a:gd name="connsiteY5446" fmla="*/ 2236602 h 4900456"/>
                              <a:gd name="connsiteX5447" fmla="*/ 1205236 w 7362098"/>
                              <a:gd name="connsiteY5447" fmla="*/ 2251772 h 4900456"/>
                              <a:gd name="connsiteX5448" fmla="*/ 1204437 w 7362098"/>
                              <a:gd name="connsiteY5448" fmla="*/ 2254567 h 4900456"/>
                              <a:gd name="connsiteX5449" fmla="*/ 1203639 w 7362098"/>
                              <a:gd name="connsiteY5449" fmla="*/ 2254966 h 4900456"/>
                              <a:gd name="connsiteX5450" fmla="*/ 1201643 w 7362098"/>
                              <a:gd name="connsiteY5450" fmla="*/ 2253768 h 4900456"/>
                              <a:gd name="connsiteX5451" fmla="*/ 1192861 w 7362098"/>
                              <a:gd name="connsiteY5451" fmla="*/ 2238598 h 4900456"/>
                              <a:gd name="connsiteX5452" fmla="*/ 1193658 w 7362098"/>
                              <a:gd name="connsiteY5452" fmla="*/ 2235803 h 4900456"/>
                              <a:gd name="connsiteX5453" fmla="*/ 1231980 w 7362098"/>
                              <a:gd name="connsiteY5453" fmla="*/ 2230614 h 4900456"/>
                              <a:gd name="connsiteX5454" fmla="*/ 1233576 w 7362098"/>
                              <a:gd name="connsiteY5454" fmla="*/ 2233408 h 4900456"/>
                              <a:gd name="connsiteX5455" fmla="*/ 1228786 w 7362098"/>
                              <a:gd name="connsiteY5455" fmla="*/ 2250175 h 4900456"/>
                              <a:gd name="connsiteX5456" fmla="*/ 1227189 w 7362098"/>
                              <a:gd name="connsiteY5456" fmla="*/ 2251772 h 4900456"/>
                              <a:gd name="connsiteX5457" fmla="*/ 1226391 w 7362098"/>
                              <a:gd name="connsiteY5457" fmla="*/ 2251772 h 4900456"/>
                              <a:gd name="connsiteX5458" fmla="*/ 1224395 w 7362098"/>
                              <a:gd name="connsiteY5458" fmla="*/ 2248978 h 4900456"/>
                              <a:gd name="connsiteX5459" fmla="*/ 1229185 w 7362098"/>
                              <a:gd name="connsiteY5459" fmla="*/ 2232210 h 4900456"/>
                              <a:gd name="connsiteX5460" fmla="*/ 1231980 w 7362098"/>
                              <a:gd name="connsiteY5460" fmla="*/ 2230614 h 4900456"/>
                              <a:gd name="connsiteX5461" fmla="*/ 1212022 w 7362098"/>
                              <a:gd name="connsiteY5461" fmla="*/ 2229017 h 4900456"/>
                              <a:gd name="connsiteX5462" fmla="*/ 1214418 w 7362098"/>
                              <a:gd name="connsiteY5462" fmla="*/ 2231013 h 4900456"/>
                              <a:gd name="connsiteX5463" fmla="*/ 1216813 w 7362098"/>
                              <a:gd name="connsiteY5463" fmla="*/ 2248578 h 4900456"/>
                              <a:gd name="connsiteX5464" fmla="*/ 1214817 w 7362098"/>
                              <a:gd name="connsiteY5464" fmla="*/ 2250974 h 4900456"/>
                              <a:gd name="connsiteX5465" fmla="*/ 1212422 w 7362098"/>
                              <a:gd name="connsiteY5465" fmla="*/ 2248978 h 4900456"/>
                              <a:gd name="connsiteX5466" fmla="*/ 1210026 w 7362098"/>
                              <a:gd name="connsiteY5466" fmla="*/ 2231412 h 4900456"/>
                              <a:gd name="connsiteX5467" fmla="*/ 1212022 w 7362098"/>
                              <a:gd name="connsiteY5467" fmla="*/ 2229017 h 4900456"/>
                              <a:gd name="connsiteX5468" fmla="*/ 5015903 w 7362098"/>
                              <a:gd name="connsiteY5468" fmla="*/ 2227420 h 4900456"/>
                              <a:gd name="connsiteX5469" fmla="*/ 5018298 w 7362098"/>
                              <a:gd name="connsiteY5469" fmla="*/ 2229416 h 4900456"/>
                              <a:gd name="connsiteX5470" fmla="*/ 5020694 w 7362098"/>
                              <a:gd name="connsiteY5470" fmla="*/ 2246982 h 4900456"/>
                              <a:gd name="connsiteX5471" fmla="*/ 5018698 w 7362098"/>
                              <a:gd name="connsiteY5471" fmla="*/ 2249377 h 4900456"/>
                              <a:gd name="connsiteX5472" fmla="*/ 5016302 w 7362098"/>
                              <a:gd name="connsiteY5472" fmla="*/ 2247381 h 4900456"/>
                              <a:gd name="connsiteX5473" fmla="*/ 5013907 w 7362098"/>
                              <a:gd name="connsiteY5473" fmla="*/ 2229815 h 4900456"/>
                              <a:gd name="connsiteX5474" fmla="*/ 5015903 w 7362098"/>
                              <a:gd name="connsiteY5474" fmla="*/ 2227420 h 4900456"/>
                              <a:gd name="connsiteX5475" fmla="*/ 5004725 w 7362098"/>
                              <a:gd name="connsiteY5475" fmla="*/ 2226622 h 4900456"/>
                              <a:gd name="connsiteX5476" fmla="*/ 5005923 w 7362098"/>
                              <a:gd name="connsiteY5476" fmla="*/ 2229416 h 4900456"/>
                              <a:gd name="connsiteX5477" fmla="*/ 5001132 w 7362098"/>
                              <a:gd name="connsiteY5477" fmla="*/ 2246183 h 4900456"/>
                              <a:gd name="connsiteX5478" fmla="*/ 4999535 w 7362098"/>
                              <a:gd name="connsiteY5478" fmla="*/ 2247780 h 4900456"/>
                              <a:gd name="connsiteX5479" fmla="*/ 4998736 w 7362098"/>
                              <a:gd name="connsiteY5479" fmla="*/ 2247780 h 4900456"/>
                              <a:gd name="connsiteX5480" fmla="*/ 4997140 w 7362098"/>
                              <a:gd name="connsiteY5480" fmla="*/ 2244986 h 4900456"/>
                              <a:gd name="connsiteX5481" fmla="*/ 5001931 w 7362098"/>
                              <a:gd name="connsiteY5481" fmla="*/ 2228218 h 4900456"/>
                              <a:gd name="connsiteX5482" fmla="*/ 5004725 w 7362098"/>
                              <a:gd name="connsiteY5482" fmla="*/ 2226622 h 4900456"/>
                              <a:gd name="connsiteX5483" fmla="*/ 5026681 w 7362098"/>
                              <a:gd name="connsiteY5483" fmla="*/ 2223827 h 4900456"/>
                              <a:gd name="connsiteX5484" fmla="*/ 5029475 w 7362098"/>
                              <a:gd name="connsiteY5484" fmla="*/ 2224626 h 4900456"/>
                              <a:gd name="connsiteX5485" fmla="*/ 5038259 w 7362098"/>
                              <a:gd name="connsiteY5485" fmla="*/ 2239796 h 4900456"/>
                              <a:gd name="connsiteX5486" fmla="*/ 5037460 w 7362098"/>
                              <a:gd name="connsiteY5486" fmla="*/ 2242591 h 4900456"/>
                              <a:gd name="connsiteX5487" fmla="*/ 5036662 w 7362098"/>
                              <a:gd name="connsiteY5487" fmla="*/ 2242990 h 4900456"/>
                              <a:gd name="connsiteX5488" fmla="*/ 5034666 w 7362098"/>
                              <a:gd name="connsiteY5488" fmla="*/ 2241792 h 4900456"/>
                              <a:gd name="connsiteX5489" fmla="*/ 5025882 w 7362098"/>
                              <a:gd name="connsiteY5489" fmla="*/ 2226622 h 4900456"/>
                              <a:gd name="connsiteX5490" fmla="*/ 5026681 w 7362098"/>
                              <a:gd name="connsiteY5490" fmla="*/ 2223827 h 4900456"/>
                              <a:gd name="connsiteX5491" fmla="*/ 4994746 w 7362098"/>
                              <a:gd name="connsiteY5491" fmla="*/ 2221831 h 4900456"/>
                              <a:gd name="connsiteX5492" fmla="*/ 4995544 w 7362098"/>
                              <a:gd name="connsiteY5492" fmla="*/ 2224625 h 4900456"/>
                              <a:gd name="connsiteX5493" fmla="*/ 4984765 w 7362098"/>
                              <a:gd name="connsiteY5493" fmla="*/ 2238598 h 4900456"/>
                              <a:gd name="connsiteX5494" fmla="*/ 4983168 w 7362098"/>
                              <a:gd name="connsiteY5494" fmla="*/ 2239397 h 4900456"/>
                              <a:gd name="connsiteX5495" fmla="*/ 4981571 w 7362098"/>
                              <a:gd name="connsiteY5495" fmla="*/ 2238998 h 4900456"/>
                              <a:gd name="connsiteX5496" fmla="*/ 4981172 w 7362098"/>
                              <a:gd name="connsiteY5496" fmla="*/ 2236203 h 4900456"/>
                              <a:gd name="connsiteX5497" fmla="*/ 4991952 w 7362098"/>
                              <a:gd name="connsiteY5497" fmla="*/ 2222230 h 4900456"/>
                              <a:gd name="connsiteX5498" fmla="*/ 4994746 w 7362098"/>
                              <a:gd name="connsiteY5498" fmla="*/ 2221831 h 4900456"/>
                              <a:gd name="connsiteX5499" fmla="*/ 5038257 w 7362098"/>
                              <a:gd name="connsiteY5499" fmla="*/ 2215843 h 4900456"/>
                              <a:gd name="connsiteX5500" fmla="*/ 5052629 w 7362098"/>
                              <a:gd name="connsiteY5500" fmla="*/ 2226622 h 4900456"/>
                              <a:gd name="connsiteX5501" fmla="*/ 5053029 w 7362098"/>
                              <a:gd name="connsiteY5501" fmla="*/ 2229417 h 4900456"/>
                              <a:gd name="connsiteX5502" fmla="*/ 5051432 w 7362098"/>
                              <a:gd name="connsiteY5502" fmla="*/ 2230215 h 4900456"/>
                              <a:gd name="connsiteX5503" fmla="*/ 5049835 w 7362098"/>
                              <a:gd name="connsiteY5503" fmla="*/ 2229816 h 4900456"/>
                              <a:gd name="connsiteX5504" fmla="*/ 5035862 w 7362098"/>
                              <a:gd name="connsiteY5504" fmla="*/ 2219037 h 4900456"/>
                              <a:gd name="connsiteX5505" fmla="*/ 5035463 w 7362098"/>
                              <a:gd name="connsiteY5505" fmla="*/ 2216242 h 4900456"/>
                              <a:gd name="connsiteX5506" fmla="*/ 5038257 w 7362098"/>
                              <a:gd name="connsiteY5506" fmla="*/ 2215843 h 4900456"/>
                              <a:gd name="connsiteX5507" fmla="*/ 4984366 w 7362098"/>
                              <a:gd name="connsiteY5507" fmla="*/ 2212251 h 4900456"/>
                              <a:gd name="connsiteX5508" fmla="*/ 4987161 w 7362098"/>
                              <a:gd name="connsiteY5508" fmla="*/ 2213049 h 4900456"/>
                              <a:gd name="connsiteX5509" fmla="*/ 4986362 w 7362098"/>
                              <a:gd name="connsiteY5509" fmla="*/ 2215843 h 4900456"/>
                              <a:gd name="connsiteX5510" fmla="*/ 4971192 w 7362098"/>
                              <a:gd name="connsiteY5510" fmla="*/ 2224627 h 4900456"/>
                              <a:gd name="connsiteX5511" fmla="*/ 4970393 w 7362098"/>
                              <a:gd name="connsiteY5511" fmla="*/ 2225026 h 4900456"/>
                              <a:gd name="connsiteX5512" fmla="*/ 4968397 w 7362098"/>
                              <a:gd name="connsiteY5512" fmla="*/ 2223828 h 4900456"/>
                              <a:gd name="connsiteX5513" fmla="*/ 4969196 w 7362098"/>
                              <a:gd name="connsiteY5513" fmla="*/ 2221034 h 4900456"/>
                              <a:gd name="connsiteX5514" fmla="*/ 2470665 w 7362098"/>
                              <a:gd name="connsiteY5514" fmla="*/ 2211851 h 4900456"/>
                              <a:gd name="connsiteX5515" fmla="*/ 2475455 w 7362098"/>
                              <a:gd name="connsiteY5515" fmla="*/ 2215444 h 4900456"/>
                              <a:gd name="connsiteX5516" fmla="*/ 2479048 w 7362098"/>
                              <a:gd name="connsiteY5516" fmla="*/ 2239795 h 4900456"/>
                              <a:gd name="connsiteX5517" fmla="*/ 2503399 w 7362098"/>
                              <a:gd name="connsiteY5517" fmla="*/ 2236202 h 4900456"/>
                              <a:gd name="connsiteX5518" fmla="*/ 2508190 w 7362098"/>
                              <a:gd name="connsiteY5518" fmla="*/ 2239795 h 4900456"/>
                              <a:gd name="connsiteX5519" fmla="*/ 2504596 w 7362098"/>
                              <a:gd name="connsiteY5519" fmla="*/ 2244586 h 4900456"/>
                              <a:gd name="connsiteX5520" fmla="*/ 2480246 w 7362098"/>
                              <a:gd name="connsiteY5520" fmla="*/ 2248178 h 4900456"/>
                              <a:gd name="connsiteX5521" fmla="*/ 2483838 w 7362098"/>
                              <a:gd name="connsiteY5521" fmla="*/ 2272530 h 4900456"/>
                              <a:gd name="connsiteX5522" fmla="*/ 2480246 w 7362098"/>
                              <a:gd name="connsiteY5522" fmla="*/ 2277321 h 4900456"/>
                              <a:gd name="connsiteX5523" fmla="*/ 2475455 w 7362098"/>
                              <a:gd name="connsiteY5523" fmla="*/ 2273728 h 4900456"/>
                              <a:gd name="connsiteX5524" fmla="*/ 2471863 w 7362098"/>
                              <a:gd name="connsiteY5524" fmla="*/ 2249376 h 4900456"/>
                              <a:gd name="connsiteX5525" fmla="*/ 2447506 w 7362098"/>
                              <a:gd name="connsiteY5525" fmla="*/ 2252969 h 4900456"/>
                              <a:gd name="connsiteX5526" fmla="*/ 2442716 w 7362098"/>
                              <a:gd name="connsiteY5526" fmla="*/ 2249376 h 4900456"/>
                              <a:gd name="connsiteX5527" fmla="*/ 2446308 w 7362098"/>
                              <a:gd name="connsiteY5527" fmla="*/ 2244586 h 4900456"/>
                              <a:gd name="connsiteX5528" fmla="*/ 2470665 w 7362098"/>
                              <a:gd name="connsiteY5528" fmla="*/ 2240993 h 4900456"/>
                              <a:gd name="connsiteX5529" fmla="*/ 2467072 w 7362098"/>
                              <a:gd name="connsiteY5529" fmla="*/ 2216642 h 4900456"/>
                              <a:gd name="connsiteX5530" fmla="*/ 2470665 w 7362098"/>
                              <a:gd name="connsiteY5530" fmla="*/ 2211851 h 4900456"/>
                              <a:gd name="connsiteX5531" fmla="*/ 5043048 w 7362098"/>
                              <a:gd name="connsiteY5531" fmla="*/ 2205065 h 4900456"/>
                              <a:gd name="connsiteX5532" fmla="*/ 5059815 w 7362098"/>
                              <a:gd name="connsiteY5532" fmla="*/ 2209856 h 4900456"/>
                              <a:gd name="connsiteX5533" fmla="*/ 5061013 w 7362098"/>
                              <a:gd name="connsiteY5533" fmla="*/ 2212650 h 4900456"/>
                              <a:gd name="connsiteX5534" fmla="*/ 5059416 w 7362098"/>
                              <a:gd name="connsiteY5534" fmla="*/ 2214247 h 4900456"/>
                              <a:gd name="connsiteX5535" fmla="*/ 5058618 w 7362098"/>
                              <a:gd name="connsiteY5535" fmla="*/ 2214247 h 4900456"/>
                              <a:gd name="connsiteX5536" fmla="*/ 5041851 w 7362098"/>
                              <a:gd name="connsiteY5536" fmla="*/ 2209456 h 4900456"/>
                              <a:gd name="connsiteX5537" fmla="*/ 5040254 w 7362098"/>
                              <a:gd name="connsiteY5537" fmla="*/ 2206661 h 4900456"/>
                              <a:gd name="connsiteX5538" fmla="*/ 5043048 w 7362098"/>
                              <a:gd name="connsiteY5538" fmla="*/ 2205065 h 4900456"/>
                              <a:gd name="connsiteX5539" fmla="*/ 256773 w 7362098"/>
                              <a:gd name="connsiteY5539" fmla="*/ 2204416 h 4900456"/>
                              <a:gd name="connsiteX5540" fmla="*/ 275885 w 7362098"/>
                              <a:gd name="connsiteY5540" fmla="*/ 2218637 h 4900456"/>
                              <a:gd name="connsiteX5541" fmla="*/ 270296 w 7362098"/>
                              <a:gd name="connsiteY5541" fmla="*/ 2222230 h 4900456"/>
                              <a:gd name="connsiteX5542" fmla="*/ 235965 w 7362098"/>
                              <a:gd name="connsiteY5542" fmla="*/ 2214246 h 4900456"/>
                              <a:gd name="connsiteX5543" fmla="*/ 228779 w 7362098"/>
                              <a:gd name="connsiteY5543" fmla="*/ 2248179 h 4900456"/>
                              <a:gd name="connsiteX5544" fmla="*/ 223190 w 7362098"/>
                              <a:gd name="connsiteY5544" fmla="*/ 2251772 h 4900456"/>
                              <a:gd name="connsiteX5545" fmla="*/ 222392 w 7362098"/>
                              <a:gd name="connsiteY5545" fmla="*/ 2250574 h 4900456"/>
                              <a:gd name="connsiteX5546" fmla="*/ 233170 w 7362098"/>
                              <a:gd name="connsiteY5546" fmla="*/ 2207859 h 4900456"/>
                              <a:gd name="connsiteX5547" fmla="*/ 256773 w 7362098"/>
                              <a:gd name="connsiteY5547" fmla="*/ 2204416 h 4900456"/>
                              <a:gd name="connsiteX5548" fmla="*/ 3699146 w 7362098"/>
                              <a:gd name="connsiteY5548" fmla="*/ 2204366 h 4900456"/>
                              <a:gd name="connsiteX5549" fmla="*/ 3708527 w 7362098"/>
                              <a:gd name="connsiteY5549" fmla="*/ 2205464 h 4900456"/>
                              <a:gd name="connsiteX5550" fmla="*/ 3715712 w 7362098"/>
                              <a:gd name="connsiteY5550" fmla="*/ 2217440 h 4900456"/>
                              <a:gd name="connsiteX5551" fmla="*/ 3719305 w 7362098"/>
                              <a:gd name="connsiteY5551" fmla="*/ 2222230 h 4900456"/>
                              <a:gd name="connsiteX5552" fmla="*/ 3725293 w 7362098"/>
                              <a:gd name="connsiteY5552" fmla="*/ 2222230 h 4900456"/>
                              <a:gd name="connsiteX5553" fmla="*/ 3725692 w 7362098"/>
                              <a:gd name="connsiteY5553" fmla="*/ 2222230 h 4900456"/>
                              <a:gd name="connsiteX5554" fmla="*/ 3726091 w 7362098"/>
                              <a:gd name="connsiteY5554" fmla="*/ 2221831 h 4900456"/>
                              <a:gd name="connsiteX5555" fmla="*/ 3739265 w 7362098"/>
                              <a:gd name="connsiteY5555" fmla="*/ 2221432 h 4900456"/>
                              <a:gd name="connsiteX5556" fmla="*/ 3746451 w 7362098"/>
                              <a:gd name="connsiteY5556" fmla="*/ 2233008 h 4900456"/>
                              <a:gd name="connsiteX5557" fmla="*/ 3746451 w 7362098"/>
                              <a:gd name="connsiteY5557" fmla="*/ 2233408 h 4900456"/>
                              <a:gd name="connsiteX5558" fmla="*/ 3750044 w 7362098"/>
                              <a:gd name="connsiteY5558" fmla="*/ 2238198 h 4900456"/>
                              <a:gd name="connsiteX5559" fmla="*/ 3756432 w 7362098"/>
                              <a:gd name="connsiteY5559" fmla="*/ 2238198 h 4900456"/>
                              <a:gd name="connsiteX5560" fmla="*/ 3756831 w 7362098"/>
                              <a:gd name="connsiteY5560" fmla="*/ 2238198 h 4900456"/>
                              <a:gd name="connsiteX5561" fmla="*/ 3770803 w 7362098"/>
                              <a:gd name="connsiteY5561" fmla="*/ 2237400 h 4900456"/>
                              <a:gd name="connsiteX5562" fmla="*/ 3777988 w 7362098"/>
                              <a:gd name="connsiteY5562" fmla="*/ 2249377 h 4900456"/>
                              <a:gd name="connsiteX5563" fmla="*/ 3781581 w 7362098"/>
                              <a:gd name="connsiteY5563" fmla="*/ 2254167 h 4900456"/>
                              <a:gd name="connsiteX5564" fmla="*/ 3784775 w 7362098"/>
                              <a:gd name="connsiteY5564" fmla="*/ 2254965 h 4900456"/>
                              <a:gd name="connsiteX5565" fmla="*/ 3789166 w 7362098"/>
                              <a:gd name="connsiteY5565" fmla="*/ 2255365 h 4900456"/>
                              <a:gd name="connsiteX5566" fmla="*/ 3792759 w 7362098"/>
                              <a:gd name="connsiteY5566" fmla="*/ 2259357 h 4900456"/>
                              <a:gd name="connsiteX5567" fmla="*/ 3787170 w 7362098"/>
                              <a:gd name="connsiteY5567" fmla="*/ 2263349 h 4900456"/>
                              <a:gd name="connsiteX5568" fmla="*/ 3781182 w 7362098"/>
                              <a:gd name="connsiteY5568" fmla="*/ 2262949 h 4900456"/>
                              <a:gd name="connsiteX5569" fmla="*/ 3776391 w 7362098"/>
                              <a:gd name="connsiteY5569" fmla="*/ 2261353 h 4900456"/>
                              <a:gd name="connsiteX5570" fmla="*/ 3769206 w 7362098"/>
                              <a:gd name="connsiteY5570" fmla="*/ 2249377 h 4900456"/>
                              <a:gd name="connsiteX5571" fmla="*/ 3766012 w 7362098"/>
                              <a:gd name="connsiteY5571" fmla="*/ 2244585 h 4900456"/>
                              <a:gd name="connsiteX5572" fmla="*/ 3759226 w 7362098"/>
                              <a:gd name="connsiteY5572" fmla="*/ 2244984 h 4900456"/>
                              <a:gd name="connsiteX5573" fmla="*/ 3745652 w 7362098"/>
                              <a:gd name="connsiteY5573" fmla="*/ 2245384 h 4900456"/>
                              <a:gd name="connsiteX5574" fmla="*/ 3738467 w 7362098"/>
                              <a:gd name="connsiteY5574" fmla="*/ 2233807 h 4900456"/>
                              <a:gd name="connsiteX5575" fmla="*/ 3734874 w 7362098"/>
                              <a:gd name="connsiteY5575" fmla="*/ 2228617 h 4900456"/>
                              <a:gd name="connsiteX5576" fmla="*/ 3728886 w 7362098"/>
                              <a:gd name="connsiteY5576" fmla="*/ 2228617 h 4900456"/>
                              <a:gd name="connsiteX5577" fmla="*/ 3728487 w 7362098"/>
                              <a:gd name="connsiteY5577" fmla="*/ 2228617 h 4900456"/>
                              <a:gd name="connsiteX5578" fmla="*/ 3714914 w 7362098"/>
                              <a:gd name="connsiteY5578" fmla="*/ 2229017 h 4900456"/>
                              <a:gd name="connsiteX5579" fmla="*/ 3707728 w 7362098"/>
                              <a:gd name="connsiteY5579" fmla="*/ 2217041 h 4900456"/>
                              <a:gd name="connsiteX5580" fmla="*/ 3704535 w 7362098"/>
                              <a:gd name="connsiteY5580" fmla="*/ 2212250 h 4900456"/>
                              <a:gd name="connsiteX5581" fmla="*/ 3697748 w 7362098"/>
                              <a:gd name="connsiteY5581" fmla="*/ 2212649 h 4900456"/>
                              <a:gd name="connsiteX5582" fmla="*/ 3684175 w 7362098"/>
                              <a:gd name="connsiteY5582" fmla="*/ 2213049 h 4900456"/>
                              <a:gd name="connsiteX5583" fmla="*/ 3681780 w 7362098"/>
                              <a:gd name="connsiteY5583" fmla="*/ 2211452 h 4900456"/>
                              <a:gd name="connsiteX5584" fmla="*/ 3680218 w 7362098"/>
                              <a:gd name="connsiteY5584" fmla="*/ 2206262 h 4900456"/>
                              <a:gd name="connsiteX5585" fmla="*/ 3685373 w 7362098"/>
                              <a:gd name="connsiteY5585" fmla="*/ 2204665 h 4900456"/>
                              <a:gd name="connsiteX5586" fmla="*/ 3687768 w 7362098"/>
                              <a:gd name="connsiteY5586" fmla="*/ 2206262 h 4900456"/>
                              <a:gd name="connsiteX5587" fmla="*/ 3694155 w 7362098"/>
                              <a:gd name="connsiteY5587" fmla="*/ 2206262 h 4900456"/>
                              <a:gd name="connsiteX5588" fmla="*/ 3694555 w 7362098"/>
                              <a:gd name="connsiteY5588" fmla="*/ 2206262 h 4900456"/>
                              <a:gd name="connsiteX5589" fmla="*/ 3699146 w 7362098"/>
                              <a:gd name="connsiteY5589" fmla="*/ 2204366 h 4900456"/>
                              <a:gd name="connsiteX5590" fmla="*/ 4981173 w 7362098"/>
                              <a:gd name="connsiteY5590" fmla="*/ 2200275 h 4900456"/>
                              <a:gd name="connsiteX5591" fmla="*/ 4983569 w 7362098"/>
                              <a:gd name="connsiteY5591" fmla="*/ 2202271 h 4900456"/>
                              <a:gd name="connsiteX5592" fmla="*/ 4981573 w 7362098"/>
                              <a:gd name="connsiteY5592" fmla="*/ 2204666 h 4900456"/>
                              <a:gd name="connsiteX5593" fmla="*/ 4964007 w 7362098"/>
                              <a:gd name="connsiteY5593" fmla="*/ 2207062 h 4900456"/>
                              <a:gd name="connsiteX5594" fmla="*/ 4961612 w 7362098"/>
                              <a:gd name="connsiteY5594" fmla="*/ 2205066 h 4900456"/>
                              <a:gd name="connsiteX5595" fmla="*/ 4963608 w 7362098"/>
                              <a:gd name="connsiteY5595" fmla="*/ 2202670 h 4900456"/>
                              <a:gd name="connsiteX5596" fmla="*/ 5060215 w 7362098"/>
                              <a:gd name="connsiteY5596" fmla="*/ 2190295 h 4900456"/>
                              <a:gd name="connsiteX5597" fmla="*/ 5062610 w 7362098"/>
                              <a:gd name="connsiteY5597" fmla="*/ 2192291 h 4900456"/>
                              <a:gd name="connsiteX5598" fmla="*/ 5060614 w 7362098"/>
                              <a:gd name="connsiteY5598" fmla="*/ 2194686 h 4900456"/>
                              <a:gd name="connsiteX5599" fmla="*/ 5043048 w 7362098"/>
                              <a:gd name="connsiteY5599" fmla="*/ 2197082 h 4900456"/>
                              <a:gd name="connsiteX5600" fmla="*/ 5040653 w 7362098"/>
                              <a:gd name="connsiteY5600" fmla="*/ 2195086 h 4900456"/>
                              <a:gd name="connsiteX5601" fmla="*/ 5042649 w 7362098"/>
                              <a:gd name="connsiteY5601" fmla="*/ 2192690 h 4900456"/>
                              <a:gd name="connsiteX5602" fmla="*/ 4965603 w 7362098"/>
                              <a:gd name="connsiteY5602" fmla="*/ 2183109 h 4900456"/>
                              <a:gd name="connsiteX5603" fmla="*/ 4982371 w 7362098"/>
                              <a:gd name="connsiteY5603" fmla="*/ 2187900 h 4900456"/>
                              <a:gd name="connsiteX5604" fmla="*/ 4983968 w 7362098"/>
                              <a:gd name="connsiteY5604" fmla="*/ 2190694 h 4900456"/>
                              <a:gd name="connsiteX5605" fmla="*/ 4982371 w 7362098"/>
                              <a:gd name="connsiteY5605" fmla="*/ 2192291 h 4900456"/>
                              <a:gd name="connsiteX5606" fmla="*/ 4981572 w 7362098"/>
                              <a:gd name="connsiteY5606" fmla="*/ 2192291 h 4900456"/>
                              <a:gd name="connsiteX5607" fmla="*/ 4964805 w 7362098"/>
                              <a:gd name="connsiteY5607" fmla="*/ 2187500 h 4900456"/>
                              <a:gd name="connsiteX5608" fmla="*/ 4962809 w 7362098"/>
                              <a:gd name="connsiteY5608" fmla="*/ 2184705 h 4900456"/>
                              <a:gd name="connsiteX5609" fmla="*/ 4965603 w 7362098"/>
                              <a:gd name="connsiteY5609" fmla="*/ 2183109 h 4900456"/>
                              <a:gd name="connsiteX5610" fmla="*/ 5053429 w 7362098"/>
                              <a:gd name="connsiteY5610" fmla="*/ 2172729 h 4900456"/>
                              <a:gd name="connsiteX5611" fmla="*/ 5056223 w 7362098"/>
                              <a:gd name="connsiteY5611" fmla="*/ 2173528 h 4900456"/>
                              <a:gd name="connsiteX5612" fmla="*/ 5055425 w 7362098"/>
                              <a:gd name="connsiteY5612" fmla="*/ 2176322 h 4900456"/>
                              <a:gd name="connsiteX5613" fmla="*/ 5040254 w 7362098"/>
                              <a:gd name="connsiteY5613" fmla="*/ 2185106 h 4900456"/>
                              <a:gd name="connsiteX5614" fmla="*/ 5039456 w 7362098"/>
                              <a:gd name="connsiteY5614" fmla="*/ 2185505 h 4900456"/>
                              <a:gd name="connsiteX5615" fmla="*/ 5037460 w 7362098"/>
                              <a:gd name="connsiteY5615" fmla="*/ 2184307 h 4900456"/>
                              <a:gd name="connsiteX5616" fmla="*/ 5038258 w 7362098"/>
                              <a:gd name="connsiteY5616" fmla="*/ 2181513 h 4900456"/>
                              <a:gd name="connsiteX5617" fmla="*/ 3715912 w 7362098"/>
                              <a:gd name="connsiteY5617" fmla="*/ 2172431 h 4900456"/>
                              <a:gd name="connsiteX5618" fmla="*/ 3725292 w 7362098"/>
                              <a:gd name="connsiteY5618" fmla="*/ 2173529 h 4900456"/>
                              <a:gd name="connsiteX5619" fmla="*/ 3732478 w 7362098"/>
                              <a:gd name="connsiteY5619" fmla="*/ 2185505 h 4900456"/>
                              <a:gd name="connsiteX5620" fmla="*/ 3736071 w 7362098"/>
                              <a:gd name="connsiteY5620" fmla="*/ 2190295 h 4900456"/>
                              <a:gd name="connsiteX5621" fmla="*/ 3742059 w 7362098"/>
                              <a:gd name="connsiteY5621" fmla="*/ 2190295 h 4900456"/>
                              <a:gd name="connsiteX5622" fmla="*/ 3742458 w 7362098"/>
                              <a:gd name="connsiteY5622" fmla="*/ 2190295 h 4900456"/>
                              <a:gd name="connsiteX5623" fmla="*/ 3742857 w 7362098"/>
                              <a:gd name="connsiteY5623" fmla="*/ 2189896 h 4900456"/>
                              <a:gd name="connsiteX5624" fmla="*/ 3756031 w 7362098"/>
                              <a:gd name="connsiteY5624" fmla="*/ 2189497 h 4900456"/>
                              <a:gd name="connsiteX5625" fmla="*/ 3763216 w 7362098"/>
                              <a:gd name="connsiteY5625" fmla="*/ 2201073 h 4900456"/>
                              <a:gd name="connsiteX5626" fmla="*/ 3763216 w 7362098"/>
                              <a:gd name="connsiteY5626" fmla="*/ 2201473 h 4900456"/>
                              <a:gd name="connsiteX5627" fmla="*/ 3766810 w 7362098"/>
                              <a:gd name="connsiteY5627" fmla="*/ 2206263 h 4900456"/>
                              <a:gd name="connsiteX5628" fmla="*/ 3773197 w 7362098"/>
                              <a:gd name="connsiteY5628" fmla="*/ 2206263 h 4900456"/>
                              <a:gd name="connsiteX5629" fmla="*/ 3773597 w 7362098"/>
                              <a:gd name="connsiteY5629" fmla="*/ 2206263 h 4900456"/>
                              <a:gd name="connsiteX5630" fmla="*/ 3787569 w 7362098"/>
                              <a:gd name="connsiteY5630" fmla="*/ 2205465 h 4900456"/>
                              <a:gd name="connsiteX5631" fmla="*/ 3794754 w 7362098"/>
                              <a:gd name="connsiteY5631" fmla="*/ 2217442 h 4900456"/>
                              <a:gd name="connsiteX5632" fmla="*/ 3798347 w 7362098"/>
                              <a:gd name="connsiteY5632" fmla="*/ 2222232 h 4900456"/>
                              <a:gd name="connsiteX5633" fmla="*/ 3801541 w 7362098"/>
                              <a:gd name="connsiteY5633" fmla="*/ 2223030 h 4900456"/>
                              <a:gd name="connsiteX5634" fmla="*/ 3805932 w 7362098"/>
                              <a:gd name="connsiteY5634" fmla="*/ 2223430 h 4900456"/>
                              <a:gd name="connsiteX5635" fmla="*/ 3809524 w 7362098"/>
                              <a:gd name="connsiteY5635" fmla="*/ 2227422 h 4900456"/>
                              <a:gd name="connsiteX5636" fmla="*/ 3803936 w 7362098"/>
                              <a:gd name="connsiteY5636" fmla="*/ 2231414 h 4900456"/>
                              <a:gd name="connsiteX5637" fmla="*/ 3797948 w 7362098"/>
                              <a:gd name="connsiteY5637" fmla="*/ 2231014 h 4900456"/>
                              <a:gd name="connsiteX5638" fmla="*/ 3793157 w 7362098"/>
                              <a:gd name="connsiteY5638" fmla="*/ 2229418 h 4900456"/>
                              <a:gd name="connsiteX5639" fmla="*/ 3785972 w 7362098"/>
                              <a:gd name="connsiteY5639" fmla="*/ 2217442 h 4900456"/>
                              <a:gd name="connsiteX5640" fmla="*/ 3782778 w 7362098"/>
                              <a:gd name="connsiteY5640" fmla="*/ 2212650 h 4900456"/>
                              <a:gd name="connsiteX5641" fmla="*/ 3775992 w 7362098"/>
                              <a:gd name="connsiteY5641" fmla="*/ 2213049 h 4900456"/>
                              <a:gd name="connsiteX5642" fmla="*/ 3762418 w 7362098"/>
                              <a:gd name="connsiteY5642" fmla="*/ 2213449 h 4900456"/>
                              <a:gd name="connsiteX5643" fmla="*/ 3755232 w 7362098"/>
                              <a:gd name="connsiteY5643" fmla="*/ 2201872 h 4900456"/>
                              <a:gd name="connsiteX5644" fmla="*/ 3751640 w 7362098"/>
                              <a:gd name="connsiteY5644" fmla="*/ 2196682 h 4900456"/>
                              <a:gd name="connsiteX5645" fmla="*/ 3745652 w 7362098"/>
                              <a:gd name="connsiteY5645" fmla="*/ 2196682 h 4900456"/>
                              <a:gd name="connsiteX5646" fmla="*/ 3745252 w 7362098"/>
                              <a:gd name="connsiteY5646" fmla="*/ 2196682 h 4900456"/>
                              <a:gd name="connsiteX5647" fmla="*/ 3731680 w 7362098"/>
                              <a:gd name="connsiteY5647" fmla="*/ 2197082 h 4900456"/>
                              <a:gd name="connsiteX5648" fmla="*/ 3724494 w 7362098"/>
                              <a:gd name="connsiteY5648" fmla="*/ 2185106 h 4900456"/>
                              <a:gd name="connsiteX5649" fmla="*/ 3721300 w 7362098"/>
                              <a:gd name="connsiteY5649" fmla="*/ 2180315 h 4900456"/>
                              <a:gd name="connsiteX5650" fmla="*/ 3714514 w 7362098"/>
                              <a:gd name="connsiteY5650" fmla="*/ 2180714 h 4900456"/>
                              <a:gd name="connsiteX5651" fmla="*/ 3700941 w 7362098"/>
                              <a:gd name="connsiteY5651" fmla="*/ 2181114 h 4900456"/>
                              <a:gd name="connsiteX5652" fmla="*/ 3698546 w 7362098"/>
                              <a:gd name="connsiteY5652" fmla="*/ 2179517 h 4900456"/>
                              <a:gd name="connsiteX5653" fmla="*/ 3696949 w 7362098"/>
                              <a:gd name="connsiteY5653" fmla="*/ 2174327 h 4900456"/>
                              <a:gd name="connsiteX5654" fmla="*/ 3702139 w 7362098"/>
                              <a:gd name="connsiteY5654" fmla="*/ 2172730 h 4900456"/>
                              <a:gd name="connsiteX5655" fmla="*/ 3704534 w 7362098"/>
                              <a:gd name="connsiteY5655" fmla="*/ 2174327 h 4900456"/>
                              <a:gd name="connsiteX5656" fmla="*/ 3710921 w 7362098"/>
                              <a:gd name="connsiteY5656" fmla="*/ 2174327 h 4900456"/>
                              <a:gd name="connsiteX5657" fmla="*/ 3711321 w 7362098"/>
                              <a:gd name="connsiteY5657" fmla="*/ 2174327 h 4900456"/>
                              <a:gd name="connsiteX5658" fmla="*/ 3715912 w 7362098"/>
                              <a:gd name="connsiteY5658" fmla="*/ 2172431 h 4900456"/>
                              <a:gd name="connsiteX5659" fmla="*/ 4975184 w 7362098"/>
                              <a:gd name="connsiteY5659" fmla="*/ 2167540 h 4900456"/>
                              <a:gd name="connsiteX5660" fmla="*/ 4989157 w 7362098"/>
                              <a:gd name="connsiteY5660" fmla="*/ 2178319 h 4900456"/>
                              <a:gd name="connsiteX5661" fmla="*/ 4989557 w 7362098"/>
                              <a:gd name="connsiteY5661" fmla="*/ 2181114 h 4900456"/>
                              <a:gd name="connsiteX5662" fmla="*/ 4987960 w 7362098"/>
                              <a:gd name="connsiteY5662" fmla="*/ 2181912 h 4900456"/>
                              <a:gd name="connsiteX5663" fmla="*/ 4986363 w 7362098"/>
                              <a:gd name="connsiteY5663" fmla="*/ 2181513 h 4900456"/>
                              <a:gd name="connsiteX5664" fmla="*/ 4972789 w 7362098"/>
                              <a:gd name="connsiteY5664" fmla="*/ 2170734 h 4900456"/>
                              <a:gd name="connsiteX5665" fmla="*/ 4972390 w 7362098"/>
                              <a:gd name="connsiteY5665" fmla="*/ 2167939 h 4900456"/>
                              <a:gd name="connsiteX5666" fmla="*/ 4975184 w 7362098"/>
                              <a:gd name="connsiteY5666" fmla="*/ 2167540 h 4900456"/>
                              <a:gd name="connsiteX5667" fmla="*/ 1531371 w 7362098"/>
                              <a:gd name="connsiteY5667" fmla="*/ 2163149 h 4900456"/>
                              <a:gd name="connsiteX5668" fmla="*/ 1534163 w 7362098"/>
                              <a:gd name="connsiteY5668" fmla="*/ 2164745 h 4900456"/>
                              <a:gd name="connsiteX5669" fmla="*/ 1551727 w 7362098"/>
                              <a:gd name="connsiteY5669" fmla="*/ 2175524 h 4900456"/>
                              <a:gd name="connsiteX5670" fmla="*/ 1554920 w 7362098"/>
                              <a:gd name="connsiteY5670" fmla="*/ 2177121 h 4900456"/>
                              <a:gd name="connsiteX5671" fmla="*/ 1553727 w 7362098"/>
                              <a:gd name="connsiteY5671" fmla="*/ 2179915 h 4900456"/>
                              <a:gd name="connsiteX5672" fmla="*/ 1553325 w 7362098"/>
                              <a:gd name="connsiteY5672" fmla="*/ 2179915 h 4900456"/>
                              <a:gd name="connsiteX5673" fmla="*/ 1540555 w 7362098"/>
                              <a:gd name="connsiteY5673" fmla="*/ 2178717 h 4900456"/>
                              <a:gd name="connsiteX5674" fmla="*/ 1511817 w 7362098"/>
                              <a:gd name="connsiteY5674" fmla="*/ 2211054 h 4900456"/>
                              <a:gd name="connsiteX5675" fmla="*/ 1468696 w 7362098"/>
                              <a:gd name="connsiteY5675" fmla="*/ 2214247 h 4900456"/>
                              <a:gd name="connsiteX5676" fmla="*/ 1461912 w 7362098"/>
                              <a:gd name="connsiteY5676" fmla="*/ 2225425 h 4900456"/>
                              <a:gd name="connsiteX5677" fmla="*/ 1461513 w 7362098"/>
                              <a:gd name="connsiteY5677" fmla="*/ 2225824 h 4900456"/>
                              <a:gd name="connsiteX5678" fmla="*/ 1458715 w 7362098"/>
                              <a:gd name="connsiteY5678" fmla="*/ 2225026 h 4900456"/>
                              <a:gd name="connsiteX5679" fmla="*/ 1459115 w 7362098"/>
                              <a:gd name="connsiteY5679" fmla="*/ 2221832 h 4900456"/>
                              <a:gd name="connsiteX5680" fmla="*/ 1461111 w 7362098"/>
                              <a:gd name="connsiteY5680" fmla="*/ 2201073 h 4900456"/>
                              <a:gd name="connsiteX5681" fmla="*/ 1461513 w 7362098"/>
                              <a:gd name="connsiteY5681" fmla="*/ 2197879 h 4900456"/>
                              <a:gd name="connsiteX5682" fmla="*/ 1464705 w 7362098"/>
                              <a:gd name="connsiteY5682" fmla="*/ 2198278 h 4900456"/>
                              <a:gd name="connsiteX5683" fmla="*/ 1469095 w 7362098"/>
                              <a:gd name="connsiteY5683" fmla="*/ 2209856 h 4900456"/>
                              <a:gd name="connsiteX5684" fmla="*/ 1469497 w 7362098"/>
                              <a:gd name="connsiteY5684" fmla="*/ 2209856 h 4900456"/>
                              <a:gd name="connsiteX5685" fmla="*/ 1509821 w 7362098"/>
                              <a:gd name="connsiteY5685" fmla="*/ 2207061 h 4900456"/>
                              <a:gd name="connsiteX5686" fmla="*/ 1536161 w 7362098"/>
                              <a:gd name="connsiteY5686" fmla="*/ 2176721 h 4900456"/>
                              <a:gd name="connsiteX5687" fmla="*/ 1536161 w 7362098"/>
                              <a:gd name="connsiteY5687" fmla="*/ 2176322 h 4900456"/>
                              <a:gd name="connsiteX5688" fmla="*/ 1529778 w 7362098"/>
                              <a:gd name="connsiteY5688" fmla="*/ 2165943 h 4900456"/>
                              <a:gd name="connsiteX5689" fmla="*/ 1531371 w 7362098"/>
                              <a:gd name="connsiteY5689" fmla="*/ 2163149 h 4900456"/>
                              <a:gd name="connsiteX5690" fmla="*/ 5043449 w 7362098"/>
                              <a:gd name="connsiteY5690" fmla="*/ 2158359 h 4900456"/>
                              <a:gd name="connsiteX5691" fmla="*/ 5043848 w 7362098"/>
                              <a:gd name="connsiteY5691" fmla="*/ 2161154 h 4900456"/>
                              <a:gd name="connsiteX5692" fmla="*/ 5033068 w 7362098"/>
                              <a:gd name="connsiteY5692" fmla="*/ 2175126 h 4900456"/>
                              <a:gd name="connsiteX5693" fmla="*/ 5031472 w 7362098"/>
                              <a:gd name="connsiteY5693" fmla="*/ 2175925 h 4900456"/>
                              <a:gd name="connsiteX5694" fmla="*/ 5029875 w 7362098"/>
                              <a:gd name="connsiteY5694" fmla="*/ 2175526 h 4900456"/>
                              <a:gd name="connsiteX5695" fmla="*/ 5029875 w 7362098"/>
                              <a:gd name="connsiteY5695" fmla="*/ 2172731 h 4900456"/>
                              <a:gd name="connsiteX5696" fmla="*/ 5040654 w 7362098"/>
                              <a:gd name="connsiteY5696" fmla="*/ 2158758 h 4900456"/>
                              <a:gd name="connsiteX5697" fmla="*/ 5043449 w 7362098"/>
                              <a:gd name="connsiteY5697" fmla="*/ 2158359 h 4900456"/>
                              <a:gd name="connsiteX5698" fmla="*/ 4987160 w 7362098"/>
                              <a:gd name="connsiteY5698" fmla="*/ 2154765 h 4900456"/>
                              <a:gd name="connsiteX5699" fmla="*/ 4989954 w 7362098"/>
                              <a:gd name="connsiteY5699" fmla="*/ 2155564 h 4900456"/>
                              <a:gd name="connsiteX5700" fmla="*/ 4998738 w 7362098"/>
                              <a:gd name="connsiteY5700" fmla="*/ 2170734 h 4900456"/>
                              <a:gd name="connsiteX5701" fmla="*/ 4997939 w 7362098"/>
                              <a:gd name="connsiteY5701" fmla="*/ 2173529 h 4900456"/>
                              <a:gd name="connsiteX5702" fmla="*/ 4997141 w 7362098"/>
                              <a:gd name="connsiteY5702" fmla="*/ 2173928 h 4900456"/>
                              <a:gd name="connsiteX5703" fmla="*/ 4995145 w 7362098"/>
                              <a:gd name="connsiteY5703" fmla="*/ 2172730 h 4900456"/>
                              <a:gd name="connsiteX5704" fmla="*/ 4986361 w 7362098"/>
                              <a:gd name="connsiteY5704" fmla="*/ 2157560 h 4900456"/>
                              <a:gd name="connsiteX5705" fmla="*/ 4987160 w 7362098"/>
                              <a:gd name="connsiteY5705" fmla="*/ 2154765 h 4900456"/>
                              <a:gd name="connsiteX5706" fmla="*/ 5025884 w 7362098"/>
                              <a:gd name="connsiteY5706" fmla="*/ 2149577 h 4900456"/>
                              <a:gd name="connsiteX5707" fmla="*/ 5027481 w 7362098"/>
                              <a:gd name="connsiteY5707" fmla="*/ 2152371 h 4900456"/>
                              <a:gd name="connsiteX5708" fmla="*/ 5022689 w 7362098"/>
                              <a:gd name="connsiteY5708" fmla="*/ 2169138 h 4900456"/>
                              <a:gd name="connsiteX5709" fmla="*/ 5021092 w 7362098"/>
                              <a:gd name="connsiteY5709" fmla="*/ 2170735 h 4900456"/>
                              <a:gd name="connsiteX5710" fmla="*/ 5020294 w 7362098"/>
                              <a:gd name="connsiteY5710" fmla="*/ 2170735 h 4900456"/>
                              <a:gd name="connsiteX5711" fmla="*/ 5018298 w 7362098"/>
                              <a:gd name="connsiteY5711" fmla="*/ 2167941 h 4900456"/>
                              <a:gd name="connsiteX5712" fmla="*/ 5023089 w 7362098"/>
                              <a:gd name="connsiteY5712" fmla="*/ 2151174 h 4900456"/>
                              <a:gd name="connsiteX5713" fmla="*/ 5025884 w 7362098"/>
                              <a:gd name="connsiteY5713" fmla="*/ 2149577 h 4900456"/>
                              <a:gd name="connsiteX5714" fmla="*/ 5005923 w 7362098"/>
                              <a:gd name="connsiteY5714" fmla="*/ 2147980 h 4900456"/>
                              <a:gd name="connsiteX5715" fmla="*/ 5008318 w 7362098"/>
                              <a:gd name="connsiteY5715" fmla="*/ 2149976 h 4900456"/>
                              <a:gd name="connsiteX5716" fmla="*/ 5010714 w 7362098"/>
                              <a:gd name="connsiteY5716" fmla="*/ 2167542 h 4900456"/>
                              <a:gd name="connsiteX5717" fmla="*/ 5008718 w 7362098"/>
                              <a:gd name="connsiteY5717" fmla="*/ 2169937 h 4900456"/>
                              <a:gd name="connsiteX5718" fmla="*/ 5006322 w 7362098"/>
                              <a:gd name="connsiteY5718" fmla="*/ 2167941 h 4900456"/>
                              <a:gd name="connsiteX5719" fmla="*/ 5003927 w 7362098"/>
                              <a:gd name="connsiteY5719" fmla="*/ 2150375 h 4900456"/>
                              <a:gd name="connsiteX5720" fmla="*/ 5005923 w 7362098"/>
                              <a:gd name="connsiteY5720" fmla="*/ 2147980 h 4900456"/>
                              <a:gd name="connsiteX5721" fmla="*/ 4050290 w 7362098"/>
                              <a:gd name="connsiteY5721" fmla="*/ 2122980 h 4900456"/>
                              <a:gd name="connsiteX5722" fmla="*/ 4069403 w 7362098"/>
                              <a:gd name="connsiteY5722" fmla="*/ 2137201 h 4900456"/>
                              <a:gd name="connsiteX5723" fmla="*/ 4063814 w 7362098"/>
                              <a:gd name="connsiteY5723" fmla="*/ 2140794 h 4900456"/>
                              <a:gd name="connsiteX5724" fmla="*/ 4029482 w 7362098"/>
                              <a:gd name="connsiteY5724" fmla="*/ 2132810 h 4900456"/>
                              <a:gd name="connsiteX5725" fmla="*/ 4022296 w 7362098"/>
                              <a:gd name="connsiteY5725" fmla="*/ 2166743 h 4900456"/>
                              <a:gd name="connsiteX5726" fmla="*/ 4016707 w 7362098"/>
                              <a:gd name="connsiteY5726" fmla="*/ 2170336 h 4900456"/>
                              <a:gd name="connsiteX5727" fmla="*/ 4015909 w 7362098"/>
                              <a:gd name="connsiteY5727" fmla="*/ 2169138 h 4900456"/>
                              <a:gd name="connsiteX5728" fmla="*/ 4026687 w 7362098"/>
                              <a:gd name="connsiteY5728" fmla="*/ 2126423 h 4900456"/>
                              <a:gd name="connsiteX5729" fmla="*/ 4050290 w 7362098"/>
                              <a:gd name="connsiteY5729" fmla="*/ 2122980 h 4900456"/>
                              <a:gd name="connsiteX5730" fmla="*/ 5324884 w 7362098"/>
                              <a:gd name="connsiteY5730" fmla="*/ 2081713 h 4900456"/>
                              <a:gd name="connsiteX5731" fmla="*/ 5327678 w 7362098"/>
                              <a:gd name="connsiteY5731" fmla="*/ 2083310 h 4900456"/>
                              <a:gd name="connsiteX5732" fmla="*/ 5345243 w 7362098"/>
                              <a:gd name="connsiteY5732" fmla="*/ 2094088 h 4900456"/>
                              <a:gd name="connsiteX5733" fmla="*/ 5348436 w 7362098"/>
                              <a:gd name="connsiteY5733" fmla="*/ 2095685 h 4900456"/>
                              <a:gd name="connsiteX5734" fmla="*/ 5347239 w 7362098"/>
                              <a:gd name="connsiteY5734" fmla="*/ 2098479 h 4900456"/>
                              <a:gd name="connsiteX5735" fmla="*/ 5346840 w 7362098"/>
                              <a:gd name="connsiteY5735" fmla="*/ 2098479 h 4900456"/>
                              <a:gd name="connsiteX5736" fmla="*/ 5334065 w 7362098"/>
                              <a:gd name="connsiteY5736" fmla="*/ 2097281 h 4900456"/>
                              <a:gd name="connsiteX5737" fmla="*/ 5305322 w 7362098"/>
                              <a:gd name="connsiteY5737" fmla="*/ 2129617 h 4900456"/>
                              <a:gd name="connsiteX5738" fmla="*/ 5262208 w 7362098"/>
                              <a:gd name="connsiteY5738" fmla="*/ 2132811 h 4900456"/>
                              <a:gd name="connsiteX5739" fmla="*/ 5255422 w 7362098"/>
                              <a:gd name="connsiteY5739" fmla="*/ 2143989 h 4900456"/>
                              <a:gd name="connsiteX5740" fmla="*/ 5255023 w 7362098"/>
                              <a:gd name="connsiteY5740" fmla="*/ 2144388 h 4900456"/>
                              <a:gd name="connsiteX5741" fmla="*/ 5252228 w 7362098"/>
                              <a:gd name="connsiteY5741" fmla="*/ 2143589 h 4900456"/>
                              <a:gd name="connsiteX5742" fmla="*/ 5252627 w 7362098"/>
                              <a:gd name="connsiteY5742" fmla="*/ 2140396 h 4900456"/>
                              <a:gd name="connsiteX5743" fmla="*/ 5254623 w 7362098"/>
                              <a:gd name="connsiteY5743" fmla="*/ 2119636 h 4900456"/>
                              <a:gd name="connsiteX5744" fmla="*/ 5255023 w 7362098"/>
                              <a:gd name="connsiteY5744" fmla="*/ 2116443 h 4900456"/>
                              <a:gd name="connsiteX5745" fmla="*/ 5258216 w 7362098"/>
                              <a:gd name="connsiteY5745" fmla="*/ 2116842 h 4900456"/>
                              <a:gd name="connsiteX5746" fmla="*/ 5262607 w 7362098"/>
                              <a:gd name="connsiteY5746" fmla="*/ 2128420 h 4900456"/>
                              <a:gd name="connsiteX5747" fmla="*/ 5263007 w 7362098"/>
                              <a:gd name="connsiteY5747" fmla="*/ 2128420 h 4900456"/>
                              <a:gd name="connsiteX5748" fmla="*/ 5303326 w 7362098"/>
                              <a:gd name="connsiteY5748" fmla="*/ 2125624 h 4900456"/>
                              <a:gd name="connsiteX5749" fmla="*/ 5329674 w 7362098"/>
                              <a:gd name="connsiteY5749" fmla="*/ 2095285 h 4900456"/>
                              <a:gd name="connsiteX5750" fmla="*/ 5329674 w 7362098"/>
                              <a:gd name="connsiteY5750" fmla="*/ 2094886 h 4900456"/>
                              <a:gd name="connsiteX5751" fmla="*/ 5323287 w 7362098"/>
                              <a:gd name="connsiteY5751" fmla="*/ 2084507 h 4900456"/>
                              <a:gd name="connsiteX5752" fmla="*/ 5324884 w 7362098"/>
                              <a:gd name="connsiteY5752" fmla="*/ 2081713 h 4900456"/>
                              <a:gd name="connsiteX5753" fmla="*/ 6248230 w 7362098"/>
                              <a:gd name="connsiteY5753" fmla="*/ 2078519 h 4900456"/>
                              <a:gd name="connsiteX5754" fmla="*/ 6253020 w 7362098"/>
                              <a:gd name="connsiteY5754" fmla="*/ 2082112 h 4900456"/>
                              <a:gd name="connsiteX5755" fmla="*/ 6256613 w 7362098"/>
                              <a:gd name="connsiteY5755" fmla="*/ 2106463 h 4900456"/>
                              <a:gd name="connsiteX5756" fmla="*/ 6280964 w 7362098"/>
                              <a:gd name="connsiteY5756" fmla="*/ 2102870 h 4900456"/>
                              <a:gd name="connsiteX5757" fmla="*/ 6285755 w 7362098"/>
                              <a:gd name="connsiteY5757" fmla="*/ 2106463 h 4900456"/>
                              <a:gd name="connsiteX5758" fmla="*/ 6282162 w 7362098"/>
                              <a:gd name="connsiteY5758" fmla="*/ 2111253 h 4900456"/>
                              <a:gd name="connsiteX5759" fmla="*/ 6257811 w 7362098"/>
                              <a:gd name="connsiteY5759" fmla="*/ 2114846 h 4900456"/>
                              <a:gd name="connsiteX5760" fmla="*/ 6261404 w 7362098"/>
                              <a:gd name="connsiteY5760" fmla="*/ 2139198 h 4900456"/>
                              <a:gd name="connsiteX5761" fmla="*/ 6257811 w 7362098"/>
                              <a:gd name="connsiteY5761" fmla="*/ 2143988 h 4900456"/>
                              <a:gd name="connsiteX5762" fmla="*/ 6253020 w 7362098"/>
                              <a:gd name="connsiteY5762" fmla="*/ 2140396 h 4900456"/>
                              <a:gd name="connsiteX5763" fmla="*/ 6249428 w 7362098"/>
                              <a:gd name="connsiteY5763" fmla="*/ 2116044 h 4900456"/>
                              <a:gd name="connsiteX5764" fmla="*/ 6225076 w 7362098"/>
                              <a:gd name="connsiteY5764" fmla="*/ 2119636 h 4900456"/>
                              <a:gd name="connsiteX5765" fmla="*/ 6220285 w 7362098"/>
                              <a:gd name="connsiteY5765" fmla="*/ 2116044 h 4900456"/>
                              <a:gd name="connsiteX5766" fmla="*/ 6223878 w 7362098"/>
                              <a:gd name="connsiteY5766" fmla="*/ 2111253 h 4900456"/>
                              <a:gd name="connsiteX5767" fmla="*/ 6248230 w 7362098"/>
                              <a:gd name="connsiteY5767" fmla="*/ 2107660 h 4900456"/>
                              <a:gd name="connsiteX5768" fmla="*/ 6244637 w 7362098"/>
                              <a:gd name="connsiteY5768" fmla="*/ 2083309 h 4900456"/>
                              <a:gd name="connsiteX5769" fmla="*/ 6248230 w 7362098"/>
                              <a:gd name="connsiteY5769" fmla="*/ 2078519 h 4900456"/>
                              <a:gd name="connsiteX5770" fmla="*/ 2101821 w 7362098"/>
                              <a:gd name="connsiteY5770" fmla="*/ 2037801 h 4900456"/>
                              <a:gd name="connsiteX5771" fmla="*/ 2104215 w 7362098"/>
                              <a:gd name="connsiteY5771" fmla="*/ 2039797 h 4900456"/>
                              <a:gd name="connsiteX5772" fmla="*/ 2106611 w 7362098"/>
                              <a:gd name="connsiteY5772" fmla="*/ 2057363 h 4900456"/>
                              <a:gd name="connsiteX5773" fmla="*/ 2104613 w 7362098"/>
                              <a:gd name="connsiteY5773" fmla="*/ 2059758 h 4900456"/>
                              <a:gd name="connsiteX5774" fmla="*/ 2102220 w 7362098"/>
                              <a:gd name="connsiteY5774" fmla="*/ 2057762 h 4900456"/>
                              <a:gd name="connsiteX5775" fmla="*/ 2099824 w 7362098"/>
                              <a:gd name="connsiteY5775" fmla="*/ 2040196 h 4900456"/>
                              <a:gd name="connsiteX5776" fmla="*/ 2101821 w 7362098"/>
                              <a:gd name="connsiteY5776" fmla="*/ 2037801 h 4900456"/>
                              <a:gd name="connsiteX5777" fmla="*/ 2090241 w 7362098"/>
                              <a:gd name="connsiteY5777" fmla="*/ 2037003 h 4900456"/>
                              <a:gd name="connsiteX5778" fmla="*/ 2091442 w 7362098"/>
                              <a:gd name="connsiteY5778" fmla="*/ 2039797 h 4900456"/>
                              <a:gd name="connsiteX5779" fmla="*/ 2086651 w 7362098"/>
                              <a:gd name="connsiteY5779" fmla="*/ 2056564 h 4900456"/>
                              <a:gd name="connsiteX5780" fmla="*/ 2085053 w 7362098"/>
                              <a:gd name="connsiteY5780" fmla="*/ 2058161 h 4900456"/>
                              <a:gd name="connsiteX5781" fmla="*/ 2084255 w 7362098"/>
                              <a:gd name="connsiteY5781" fmla="*/ 2058161 h 4900456"/>
                              <a:gd name="connsiteX5782" fmla="*/ 2082658 w 7362098"/>
                              <a:gd name="connsiteY5782" fmla="*/ 2055367 h 4900456"/>
                              <a:gd name="connsiteX5783" fmla="*/ 2087448 w 7362098"/>
                              <a:gd name="connsiteY5783" fmla="*/ 2038599 h 4900456"/>
                              <a:gd name="connsiteX5784" fmla="*/ 2090241 w 7362098"/>
                              <a:gd name="connsiteY5784" fmla="*/ 2037003 h 4900456"/>
                              <a:gd name="connsiteX5785" fmla="*/ 2112599 w 7362098"/>
                              <a:gd name="connsiteY5785" fmla="*/ 2034207 h 4900456"/>
                              <a:gd name="connsiteX5786" fmla="*/ 2115393 w 7362098"/>
                              <a:gd name="connsiteY5786" fmla="*/ 2035006 h 4900456"/>
                              <a:gd name="connsiteX5787" fmla="*/ 2124177 w 7362098"/>
                              <a:gd name="connsiteY5787" fmla="*/ 2050176 h 4900456"/>
                              <a:gd name="connsiteX5788" fmla="*/ 2123379 w 7362098"/>
                              <a:gd name="connsiteY5788" fmla="*/ 2052971 h 4900456"/>
                              <a:gd name="connsiteX5789" fmla="*/ 2122581 w 7362098"/>
                              <a:gd name="connsiteY5789" fmla="*/ 2053370 h 4900456"/>
                              <a:gd name="connsiteX5790" fmla="*/ 2120584 w 7362098"/>
                              <a:gd name="connsiteY5790" fmla="*/ 2052172 h 4900456"/>
                              <a:gd name="connsiteX5791" fmla="*/ 2111801 w 7362098"/>
                              <a:gd name="connsiteY5791" fmla="*/ 2037002 h 4900456"/>
                              <a:gd name="connsiteX5792" fmla="*/ 2112599 w 7362098"/>
                              <a:gd name="connsiteY5792" fmla="*/ 2034207 h 4900456"/>
                              <a:gd name="connsiteX5793" fmla="*/ 2080263 w 7362098"/>
                              <a:gd name="connsiteY5793" fmla="*/ 2032212 h 4900456"/>
                              <a:gd name="connsiteX5794" fmla="*/ 2081062 w 7362098"/>
                              <a:gd name="connsiteY5794" fmla="*/ 2035006 h 4900456"/>
                              <a:gd name="connsiteX5795" fmla="*/ 2070282 w 7362098"/>
                              <a:gd name="connsiteY5795" fmla="*/ 2048979 h 4900456"/>
                              <a:gd name="connsiteX5796" fmla="*/ 2068685 w 7362098"/>
                              <a:gd name="connsiteY5796" fmla="*/ 2049778 h 4900456"/>
                              <a:gd name="connsiteX5797" fmla="*/ 2067089 w 7362098"/>
                              <a:gd name="connsiteY5797" fmla="*/ 2049379 h 4900456"/>
                              <a:gd name="connsiteX5798" fmla="*/ 2066690 w 7362098"/>
                              <a:gd name="connsiteY5798" fmla="*/ 2046584 h 4900456"/>
                              <a:gd name="connsiteX5799" fmla="*/ 2077469 w 7362098"/>
                              <a:gd name="connsiteY5799" fmla="*/ 2032611 h 4900456"/>
                              <a:gd name="connsiteX5800" fmla="*/ 2080263 w 7362098"/>
                              <a:gd name="connsiteY5800" fmla="*/ 2032212 h 4900456"/>
                              <a:gd name="connsiteX5801" fmla="*/ 757511 w 7362098"/>
                              <a:gd name="connsiteY5801" fmla="*/ 2031913 h 4900456"/>
                              <a:gd name="connsiteX5802" fmla="*/ 766905 w 7362098"/>
                              <a:gd name="connsiteY5802" fmla="*/ 2033011 h 4900456"/>
                              <a:gd name="connsiteX5803" fmla="*/ 774090 w 7362098"/>
                              <a:gd name="connsiteY5803" fmla="*/ 2044986 h 4900456"/>
                              <a:gd name="connsiteX5804" fmla="*/ 777681 w 7362098"/>
                              <a:gd name="connsiteY5804" fmla="*/ 2049777 h 4900456"/>
                              <a:gd name="connsiteX5805" fmla="*/ 783669 w 7362098"/>
                              <a:gd name="connsiteY5805" fmla="*/ 2049777 h 4900456"/>
                              <a:gd name="connsiteX5806" fmla="*/ 784068 w 7362098"/>
                              <a:gd name="connsiteY5806" fmla="*/ 2049777 h 4900456"/>
                              <a:gd name="connsiteX5807" fmla="*/ 784466 w 7362098"/>
                              <a:gd name="connsiteY5807" fmla="*/ 2049378 h 4900456"/>
                              <a:gd name="connsiteX5808" fmla="*/ 797640 w 7362098"/>
                              <a:gd name="connsiteY5808" fmla="*/ 2048978 h 4900456"/>
                              <a:gd name="connsiteX5809" fmla="*/ 804827 w 7362098"/>
                              <a:gd name="connsiteY5809" fmla="*/ 2060555 h 4900456"/>
                              <a:gd name="connsiteX5810" fmla="*/ 804827 w 7362098"/>
                              <a:gd name="connsiteY5810" fmla="*/ 2060954 h 4900456"/>
                              <a:gd name="connsiteX5811" fmla="*/ 808421 w 7362098"/>
                              <a:gd name="connsiteY5811" fmla="*/ 2065745 h 4900456"/>
                              <a:gd name="connsiteX5812" fmla="*/ 814806 w 7362098"/>
                              <a:gd name="connsiteY5812" fmla="*/ 2065745 h 4900456"/>
                              <a:gd name="connsiteX5813" fmla="*/ 815207 w 7362098"/>
                              <a:gd name="connsiteY5813" fmla="*/ 2065745 h 4900456"/>
                              <a:gd name="connsiteX5814" fmla="*/ 829179 w 7362098"/>
                              <a:gd name="connsiteY5814" fmla="*/ 2064946 h 4900456"/>
                              <a:gd name="connsiteX5815" fmla="*/ 836367 w 7362098"/>
                              <a:gd name="connsiteY5815" fmla="*/ 2076923 h 4900456"/>
                              <a:gd name="connsiteX5816" fmla="*/ 839959 w 7362098"/>
                              <a:gd name="connsiteY5816" fmla="*/ 2081714 h 4900456"/>
                              <a:gd name="connsiteX5817" fmla="*/ 843151 w 7362098"/>
                              <a:gd name="connsiteY5817" fmla="*/ 2082512 h 4900456"/>
                              <a:gd name="connsiteX5818" fmla="*/ 847543 w 7362098"/>
                              <a:gd name="connsiteY5818" fmla="*/ 2082911 h 4900456"/>
                              <a:gd name="connsiteX5819" fmla="*/ 851136 w 7362098"/>
                              <a:gd name="connsiteY5819" fmla="*/ 2086903 h 4900456"/>
                              <a:gd name="connsiteX5820" fmla="*/ 845546 w 7362098"/>
                              <a:gd name="connsiteY5820" fmla="*/ 2091295 h 4900456"/>
                              <a:gd name="connsiteX5821" fmla="*/ 839560 w 7362098"/>
                              <a:gd name="connsiteY5821" fmla="*/ 2090895 h 4900456"/>
                              <a:gd name="connsiteX5822" fmla="*/ 834771 w 7362098"/>
                              <a:gd name="connsiteY5822" fmla="*/ 2089299 h 4900456"/>
                              <a:gd name="connsiteX5823" fmla="*/ 827579 w 7362098"/>
                              <a:gd name="connsiteY5823" fmla="*/ 2077323 h 4900456"/>
                              <a:gd name="connsiteX5824" fmla="*/ 824384 w 7362098"/>
                              <a:gd name="connsiteY5824" fmla="*/ 2072531 h 4900456"/>
                              <a:gd name="connsiteX5825" fmla="*/ 817600 w 7362098"/>
                              <a:gd name="connsiteY5825" fmla="*/ 2072930 h 4900456"/>
                              <a:gd name="connsiteX5826" fmla="*/ 804028 w 7362098"/>
                              <a:gd name="connsiteY5826" fmla="*/ 2073330 h 4900456"/>
                              <a:gd name="connsiteX5827" fmla="*/ 796843 w 7362098"/>
                              <a:gd name="connsiteY5827" fmla="*/ 2061753 h 4900456"/>
                              <a:gd name="connsiteX5828" fmla="*/ 793248 w 7362098"/>
                              <a:gd name="connsiteY5828" fmla="*/ 2056563 h 4900456"/>
                              <a:gd name="connsiteX5829" fmla="*/ 787262 w 7362098"/>
                              <a:gd name="connsiteY5829" fmla="*/ 2056563 h 4900456"/>
                              <a:gd name="connsiteX5830" fmla="*/ 786862 w 7362098"/>
                              <a:gd name="connsiteY5830" fmla="*/ 2056563 h 4900456"/>
                              <a:gd name="connsiteX5831" fmla="*/ 773292 w 7362098"/>
                              <a:gd name="connsiteY5831" fmla="*/ 2056962 h 4900456"/>
                              <a:gd name="connsiteX5832" fmla="*/ 766107 w 7362098"/>
                              <a:gd name="connsiteY5832" fmla="*/ 2044986 h 4900456"/>
                              <a:gd name="connsiteX5833" fmla="*/ 762900 w 7362098"/>
                              <a:gd name="connsiteY5833" fmla="*/ 2040196 h 4900456"/>
                              <a:gd name="connsiteX5834" fmla="*/ 756113 w 7362098"/>
                              <a:gd name="connsiteY5834" fmla="*/ 2040595 h 4900456"/>
                              <a:gd name="connsiteX5835" fmla="*/ 742540 w 7362098"/>
                              <a:gd name="connsiteY5835" fmla="*/ 2040995 h 4900456"/>
                              <a:gd name="connsiteX5836" fmla="*/ 740145 w 7362098"/>
                              <a:gd name="connsiteY5836" fmla="*/ 2039398 h 4900456"/>
                              <a:gd name="connsiteX5837" fmla="*/ 738548 w 7362098"/>
                              <a:gd name="connsiteY5837" fmla="*/ 2034208 h 4900456"/>
                              <a:gd name="connsiteX5838" fmla="*/ 743738 w 7362098"/>
                              <a:gd name="connsiteY5838" fmla="*/ 2032611 h 4900456"/>
                              <a:gd name="connsiteX5839" fmla="*/ 746133 w 7362098"/>
                              <a:gd name="connsiteY5839" fmla="*/ 2033809 h 4900456"/>
                              <a:gd name="connsiteX5840" fmla="*/ 752520 w 7362098"/>
                              <a:gd name="connsiteY5840" fmla="*/ 2033809 h 4900456"/>
                              <a:gd name="connsiteX5841" fmla="*/ 752920 w 7362098"/>
                              <a:gd name="connsiteY5841" fmla="*/ 2033809 h 4900456"/>
                              <a:gd name="connsiteX5842" fmla="*/ 757511 w 7362098"/>
                              <a:gd name="connsiteY5842" fmla="*/ 2031913 h 4900456"/>
                              <a:gd name="connsiteX5843" fmla="*/ 2124175 w 7362098"/>
                              <a:gd name="connsiteY5843" fmla="*/ 2026224 h 4900456"/>
                              <a:gd name="connsiteX5844" fmla="*/ 2138547 w 7362098"/>
                              <a:gd name="connsiteY5844" fmla="*/ 2037003 h 4900456"/>
                              <a:gd name="connsiteX5845" fmla="*/ 2138947 w 7362098"/>
                              <a:gd name="connsiteY5845" fmla="*/ 2039798 h 4900456"/>
                              <a:gd name="connsiteX5846" fmla="*/ 2137350 w 7362098"/>
                              <a:gd name="connsiteY5846" fmla="*/ 2040596 h 4900456"/>
                              <a:gd name="connsiteX5847" fmla="*/ 2135754 w 7362098"/>
                              <a:gd name="connsiteY5847" fmla="*/ 2040197 h 4900456"/>
                              <a:gd name="connsiteX5848" fmla="*/ 2121779 w 7362098"/>
                              <a:gd name="connsiteY5848" fmla="*/ 2029418 h 4900456"/>
                              <a:gd name="connsiteX5849" fmla="*/ 2121380 w 7362098"/>
                              <a:gd name="connsiteY5849" fmla="*/ 2026623 h 4900456"/>
                              <a:gd name="connsiteX5850" fmla="*/ 2124175 w 7362098"/>
                              <a:gd name="connsiteY5850" fmla="*/ 2026224 h 4900456"/>
                              <a:gd name="connsiteX5851" fmla="*/ 2069884 w 7362098"/>
                              <a:gd name="connsiteY5851" fmla="*/ 2022632 h 4900456"/>
                              <a:gd name="connsiteX5852" fmla="*/ 2072678 w 7362098"/>
                              <a:gd name="connsiteY5852" fmla="*/ 2023430 h 4900456"/>
                              <a:gd name="connsiteX5853" fmla="*/ 2071882 w 7362098"/>
                              <a:gd name="connsiteY5853" fmla="*/ 2026224 h 4900456"/>
                              <a:gd name="connsiteX5854" fmla="*/ 2056709 w 7362098"/>
                              <a:gd name="connsiteY5854" fmla="*/ 2035008 h 4900456"/>
                              <a:gd name="connsiteX5855" fmla="*/ 2055912 w 7362098"/>
                              <a:gd name="connsiteY5855" fmla="*/ 2035407 h 4900456"/>
                              <a:gd name="connsiteX5856" fmla="*/ 2053915 w 7362098"/>
                              <a:gd name="connsiteY5856" fmla="*/ 2034209 h 4900456"/>
                              <a:gd name="connsiteX5857" fmla="*/ 2054713 w 7362098"/>
                              <a:gd name="connsiteY5857" fmla="*/ 2031415 h 4900456"/>
                              <a:gd name="connsiteX5858" fmla="*/ 2128967 w 7362098"/>
                              <a:gd name="connsiteY5858" fmla="*/ 2015446 h 4900456"/>
                              <a:gd name="connsiteX5859" fmla="*/ 2145734 w 7362098"/>
                              <a:gd name="connsiteY5859" fmla="*/ 2020237 h 4900456"/>
                              <a:gd name="connsiteX5860" fmla="*/ 2146931 w 7362098"/>
                              <a:gd name="connsiteY5860" fmla="*/ 2023031 h 4900456"/>
                              <a:gd name="connsiteX5861" fmla="*/ 2145333 w 7362098"/>
                              <a:gd name="connsiteY5861" fmla="*/ 2024628 h 4900456"/>
                              <a:gd name="connsiteX5862" fmla="*/ 2144537 w 7362098"/>
                              <a:gd name="connsiteY5862" fmla="*/ 2024628 h 4900456"/>
                              <a:gd name="connsiteX5863" fmla="*/ 2127767 w 7362098"/>
                              <a:gd name="connsiteY5863" fmla="*/ 2019837 h 4900456"/>
                              <a:gd name="connsiteX5864" fmla="*/ 2126171 w 7362098"/>
                              <a:gd name="connsiteY5864" fmla="*/ 2017042 h 4900456"/>
                              <a:gd name="connsiteX5865" fmla="*/ 2128967 w 7362098"/>
                              <a:gd name="connsiteY5865" fmla="*/ 2015446 h 4900456"/>
                              <a:gd name="connsiteX5866" fmla="*/ 2067091 w 7362098"/>
                              <a:gd name="connsiteY5866" fmla="*/ 2010655 h 4900456"/>
                              <a:gd name="connsiteX5867" fmla="*/ 2069486 w 7362098"/>
                              <a:gd name="connsiteY5867" fmla="*/ 2012651 h 4900456"/>
                              <a:gd name="connsiteX5868" fmla="*/ 2067489 w 7362098"/>
                              <a:gd name="connsiteY5868" fmla="*/ 2015046 h 4900456"/>
                              <a:gd name="connsiteX5869" fmla="*/ 2049924 w 7362098"/>
                              <a:gd name="connsiteY5869" fmla="*/ 2017442 h 4900456"/>
                              <a:gd name="connsiteX5870" fmla="*/ 2047529 w 7362098"/>
                              <a:gd name="connsiteY5870" fmla="*/ 2015446 h 4900456"/>
                              <a:gd name="connsiteX5871" fmla="*/ 2049525 w 7362098"/>
                              <a:gd name="connsiteY5871" fmla="*/ 2013050 h 4900456"/>
                              <a:gd name="connsiteX5872" fmla="*/ 2146133 w 7362098"/>
                              <a:gd name="connsiteY5872" fmla="*/ 2000675 h 4900456"/>
                              <a:gd name="connsiteX5873" fmla="*/ 2148528 w 7362098"/>
                              <a:gd name="connsiteY5873" fmla="*/ 2002671 h 4900456"/>
                              <a:gd name="connsiteX5874" fmla="*/ 2146532 w 7362098"/>
                              <a:gd name="connsiteY5874" fmla="*/ 2005066 h 4900456"/>
                              <a:gd name="connsiteX5875" fmla="*/ 2128967 w 7362098"/>
                              <a:gd name="connsiteY5875" fmla="*/ 2007462 h 4900456"/>
                              <a:gd name="connsiteX5876" fmla="*/ 2126570 w 7362098"/>
                              <a:gd name="connsiteY5876" fmla="*/ 2005466 h 4900456"/>
                              <a:gd name="connsiteX5877" fmla="*/ 2128566 w 7362098"/>
                              <a:gd name="connsiteY5877" fmla="*/ 2003070 h 4900456"/>
                              <a:gd name="connsiteX5878" fmla="*/ 774289 w 7362098"/>
                              <a:gd name="connsiteY5878" fmla="*/ 1999578 h 4900456"/>
                              <a:gd name="connsiteX5879" fmla="*/ 783669 w 7362098"/>
                              <a:gd name="connsiteY5879" fmla="*/ 2000676 h 4900456"/>
                              <a:gd name="connsiteX5880" fmla="*/ 790853 w 7362098"/>
                              <a:gd name="connsiteY5880" fmla="*/ 2012652 h 4900456"/>
                              <a:gd name="connsiteX5881" fmla="*/ 794446 w 7362098"/>
                              <a:gd name="connsiteY5881" fmla="*/ 2017442 h 4900456"/>
                              <a:gd name="connsiteX5882" fmla="*/ 800435 w 7362098"/>
                              <a:gd name="connsiteY5882" fmla="*/ 2017442 h 4900456"/>
                              <a:gd name="connsiteX5883" fmla="*/ 800834 w 7362098"/>
                              <a:gd name="connsiteY5883" fmla="*/ 2017442 h 4900456"/>
                              <a:gd name="connsiteX5884" fmla="*/ 801233 w 7362098"/>
                              <a:gd name="connsiteY5884" fmla="*/ 2017043 h 4900456"/>
                              <a:gd name="connsiteX5885" fmla="*/ 814407 w 7362098"/>
                              <a:gd name="connsiteY5885" fmla="*/ 2016644 h 4900456"/>
                              <a:gd name="connsiteX5886" fmla="*/ 821590 w 7362098"/>
                              <a:gd name="connsiteY5886" fmla="*/ 2028220 h 4900456"/>
                              <a:gd name="connsiteX5887" fmla="*/ 821590 w 7362098"/>
                              <a:gd name="connsiteY5887" fmla="*/ 2028620 h 4900456"/>
                              <a:gd name="connsiteX5888" fmla="*/ 825181 w 7362098"/>
                              <a:gd name="connsiteY5888" fmla="*/ 2033410 h 4900456"/>
                              <a:gd name="connsiteX5889" fmla="*/ 831577 w 7362098"/>
                              <a:gd name="connsiteY5889" fmla="*/ 2033410 h 4900456"/>
                              <a:gd name="connsiteX5890" fmla="*/ 831973 w 7362098"/>
                              <a:gd name="connsiteY5890" fmla="*/ 2033410 h 4900456"/>
                              <a:gd name="connsiteX5891" fmla="*/ 845946 w 7362098"/>
                              <a:gd name="connsiteY5891" fmla="*/ 2032612 h 4900456"/>
                              <a:gd name="connsiteX5892" fmla="*/ 853131 w 7362098"/>
                              <a:gd name="connsiteY5892" fmla="*/ 2044589 h 4900456"/>
                              <a:gd name="connsiteX5893" fmla="*/ 856724 w 7362098"/>
                              <a:gd name="connsiteY5893" fmla="*/ 2049379 h 4900456"/>
                              <a:gd name="connsiteX5894" fmla="*/ 859917 w 7362098"/>
                              <a:gd name="connsiteY5894" fmla="*/ 2050177 h 4900456"/>
                              <a:gd name="connsiteX5895" fmla="*/ 864309 w 7362098"/>
                              <a:gd name="connsiteY5895" fmla="*/ 2050577 h 4900456"/>
                              <a:gd name="connsiteX5896" fmla="*/ 867903 w 7362098"/>
                              <a:gd name="connsiteY5896" fmla="*/ 2054569 h 4900456"/>
                              <a:gd name="connsiteX5897" fmla="*/ 862312 w 7362098"/>
                              <a:gd name="connsiteY5897" fmla="*/ 2058561 h 4900456"/>
                              <a:gd name="connsiteX5898" fmla="*/ 856325 w 7362098"/>
                              <a:gd name="connsiteY5898" fmla="*/ 2058161 h 4900456"/>
                              <a:gd name="connsiteX5899" fmla="*/ 851533 w 7362098"/>
                              <a:gd name="connsiteY5899" fmla="*/ 2056565 h 4900456"/>
                              <a:gd name="connsiteX5900" fmla="*/ 844348 w 7362098"/>
                              <a:gd name="connsiteY5900" fmla="*/ 2044589 h 4900456"/>
                              <a:gd name="connsiteX5901" fmla="*/ 841156 w 7362098"/>
                              <a:gd name="connsiteY5901" fmla="*/ 2039797 h 4900456"/>
                              <a:gd name="connsiteX5902" fmla="*/ 834370 w 7362098"/>
                              <a:gd name="connsiteY5902" fmla="*/ 2040196 h 4900456"/>
                              <a:gd name="connsiteX5903" fmla="*/ 820792 w 7362098"/>
                              <a:gd name="connsiteY5903" fmla="*/ 2040596 h 4900456"/>
                              <a:gd name="connsiteX5904" fmla="*/ 813609 w 7362098"/>
                              <a:gd name="connsiteY5904" fmla="*/ 2029019 h 4900456"/>
                              <a:gd name="connsiteX5905" fmla="*/ 810017 w 7362098"/>
                              <a:gd name="connsiteY5905" fmla="*/ 2023829 h 4900456"/>
                              <a:gd name="connsiteX5906" fmla="*/ 804028 w 7362098"/>
                              <a:gd name="connsiteY5906" fmla="*/ 2023829 h 4900456"/>
                              <a:gd name="connsiteX5907" fmla="*/ 803629 w 7362098"/>
                              <a:gd name="connsiteY5907" fmla="*/ 2023829 h 4900456"/>
                              <a:gd name="connsiteX5908" fmla="*/ 790055 w 7362098"/>
                              <a:gd name="connsiteY5908" fmla="*/ 2024228 h 4900456"/>
                              <a:gd name="connsiteX5909" fmla="*/ 782870 w 7362098"/>
                              <a:gd name="connsiteY5909" fmla="*/ 2012252 h 4900456"/>
                              <a:gd name="connsiteX5910" fmla="*/ 779677 w 7362098"/>
                              <a:gd name="connsiteY5910" fmla="*/ 2007462 h 4900456"/>
                              <a:gd name="connsiteX5911" fmla="*/ 772892 w 7362098"/>
                              <a:gd name="connsiteY5911" fmla="*/ 2007861 h 4900456"/>
                              <a:gd name="connsiteX5912" fmla="*/ 759307 w 7362098"/>
                              <a:gd name="connsiteY5912" fmla="*/ 2008260 h 4900456"/>
                              <a:gd name="connsiteX5913" fmla="*/ 756911 w 7362098"/>
                              <a:gd name="connsiteY5913" fmla="*/ 2006664 h 4900456"/>
                              <a:gd name="connsiteX5914" fmla="*/ 755315 w 7362098"/>
                              <a:gd name="connsiteY5914" fmla="*/ 2001474 h 4900456"/>
                              <a:gd name="connsiteX5915" fmla="*/ 760504 w 7362098"/>
                              <a:gd name="connsiteY5915" fmla="*/ 1999877 h 4900456"/>
                              <a:gd name="connsiteX5916" fmla="*/ 762899 w 7362098"/>
                              <a:gd name="connsiteY5916" fmla="*/ 2001474 h 4900456"/>
                              <a:gd name="connsiteX5917" fmla="*/ 769299 w 7362098"/>
                              <a:gd name="connsiteY5917" fmla="*/ 2001474 h 4900456"/>
                              <a:gd name="connsiteX5918" fmla="*/ 769699 w 7362098"/>
                              <a:gd name="connsiteY5918" fmla="*/ 2001474 h 4900456"/>
                              <a:gd name="connsiteX5919" fmla="*/ 774289 w 7362098"/>
                              <a:gd name="connsiteY5919" fmla="*/ 1999578 h 4900456"/>
                              <a:gd name="connsiteX5920" fmla="*/ 2051520 w 7362098"/>
                              <a:gd name="connsiteY5920" fmla="*/ 1993490 h 4900456"/>
                              <a:gd name="connsiteX5921" fmla="*/ 2068288 w 7362098"/>
                              <a:gd name="connsiteY5921" fmla="*/ 1998281 h 4900456"/>
                              <a:gd name="connsiteX5922" fmla="*/ 2069884 w 7362098"/>
                              <a:gd name="connsiteY5922" fmla="*/ 2001075 h 4900456"/>
                              <a:gd name="connsiteX5923" fmla="*/ 2068288 w 7362098"/>
                              <a:gd name="connsiteY5923" fmla="*/ 2002672 h 4900456"/>
                              <a:gd name="connsiteX5924" fmla="*/ 2067489 w 7362098"/>
                              <a:gd name="connsiteY5924" fmla="*/ 2002672 h 4900456"/>
                              <a:gd name="connsiteX5925" fmla="*/ 2050722 w 7362098"/>
                              <a:gd name="connsiteY5925" fmla="*/ 1997881 h 4900456"/>
                              <a:gd name="connsiteX5926" fmla="*/ 2048725 w 7362098"/>
                              <a:gd name="connsiteY5926" fmla="*/ 1995086 h 4900456"/>
                              <a:gd name="connsiteX5927" fmla="*/ 2051520 w 7362098"/>
                              <a:gd name="connsiteY5927" fmla="*/ 1993490 h 4900456"/>
                              <a:gd name="connsiteX5928" fmla="*/ 2139347 w 7362098"/>
                              <a:gd name="connsiteY5928" fmla="*/ 1983110 h 4900456"/>
                              <a:gd name="connsiteX5929" fmla="*/ 2142141 w 7362098"/>
                              <a:gd name="connsiteY5929" fmla="*/ 1983909 h 4900456"/>
                              <a:gd name="connsiteX5930" fmla="*/ 2141342 w 7362098"/>
                              <a:gd name="connsiteY5930" fmla="*/ 1986703 h 4900456"/>
                              <a:gd name="connsiteX5931" fmla="*/ 2126171 w 7362098"/>
                              <a:gd name="connsiteY5931" fmla="*/ 1995487 h 4900456"/>
                              <a:gd name="connsiteX5932" fmla="*/ 2125372 w 7362098"/>
                              <a:gd name="connsiteY5932" fmla="*/ 1995886 h 4900456"/>
                              <a:gd name="connsiteX5933" fmla="*/ 2123377 w 7362098"/>
                              <a:gd name="connsiteY5933" fmla="*/ 1994688 h 4900456"/>
                              <a:gd name="connsiteX5934" fmla="*/ 2124176 w 7362098"/>
                              <a:gd name="connsiteY5934" fmla="*/ 1991894 h 4900456"/>
                              <a:gd name="connsiteX5935" fmla="*/ 2061101 w 7362098"/>
                              <a:gd name="connsiteY5935" fmla="*/ 1977921 h 4900456"/>
                              <a:gd name="connsiteX5936" fmla="*/ 2075074 w 7362098"/>
                              <a:gd name="connsiteY5936" fmla="*/ 1988700 h 4900456"/>
                              <a:gd name="connsiteX5937" fmla="*/ 2075474 w 7362098"/>
                              <a:gd name="connsiteY5937" fmla="*/ 1991495 h 4900456"/>
                              <a:gd name="connsiteX5938" fmla="*/ 2073876 w 7362098"/>
                              <a:gd name="connsiteY5938" fmla="*/ 1992293 h 4900456"/>
                              <a:gd name="connsiteX5939" fmla="*/ 2072280 w 7362098"/>
                              <a:gd name="connsiteY5939" fmla="*/ 1991894 h 4900456"/>
                              <a:gd name="connsiteX5940" fmla="*/ 2058705 w 7362098"/>
                              <a:gd name="connsiteY5940" fmla="*/ 1981115 h 4900456"/>
                              <a:gd name="connsiteX5941" fmla="*/ 2058305 w 7362098"/>
                              <a:gd name="connsiteY5941" fmla="*/ 1978320 h 4900456"/>
                              <a:gd name="connsiteX5942" fmla="*/ 2061101 w 7362098"/>
                              <a:gd name="connsiteY5942" fmla="*/ 1977921 h 4900456"/>
                              <a:gd name="connsiteX5943" fmla="*/ 2129367 w 7362098"/>
                              <a:gd name="connsiteY5943" fmla="*/ 1968739 h 4900456"/>
                              <a:gd name="connsiteX5944" fmla="*/ 2129767 w 7362098"/>
                              <a:gd name="connsiteY5944" fmla="*/ 1971534 h 4900456"/>
                              <a:gd name="connsiteX5945" fmla="*/ 2118985 w 7362098"/>
                              <a:gd name="connsiteY5945" fmla="*/ 1985506 h 4900456"/>
                              <a:gd name="connsiteX5946" fmla="*/ 2117388 w 7362098"/>
                              <a:gd name="connsiteY5946" fmla="*/ 1986305 h 4900456"/>
                              <a:gd name="connsiteX5947" fmla="*/ 2115792 w 7362098"/>
                              <a:gd name="connsiteY5947" fmla="*/ 1985906 h 4900456"/>
                              <a:gd name="connsiteX5948" fmla="*/ 2115792 w 7362098"/>
                              <a:gd name="connsiteY5948" fmla="*/ 1983111 h 4900456"/>
                              <a:gd name="connsiteX5949" fmla="*/ 2126572 w 7362098"/>
                              <a:gd name="connsiteY5949" fmla="*/ 1969138 h 4900456"/>
                              <a:gd name="connsiteX5950" fmla="*/ 2129367 w 7362098"/>
                              <a:gd name="connsiteY5950" fmla="*/ 1968739 h 4900456"/>
                              <a:gd name="connsiteX5951" fmla="*/ 2073078 w 7362098"/>
                              <a:gd name="connsiteY5951" fmla="*/ 1965146 h 4900456"/>
                              <a:gd name="connsiteX5952" fmla="*/ 2075871 w 7362098"/>
                              <a:gd name="connsiteY5952" fmla="*/ 1965945 h 4900456"/>
                              <a:gd name="connsiteX5953" fmla="*/ 2084654 w 7362098"/>
                              <a:gd name="connsiteY5953" fmla="*/ 1981115 h 4900456"/>
                              <a:gd name="connsiteX5954" fmla="*/ 2083857 w 7362098"/>
                              <a:gd name="connsiteY5954" fmla="*/ 1983910 h 4900456"/>
                              <a:gd name="connsiteX5955" fmla="*/ 2083058 w 7362098"/>
                              <a:gd name="connsiteY5955" fmla="*/ 1984309 h 4900456"/>
                              <a:gd name="connsiteX5956" fmla="*/ 2081062 w 7362098"/>
                              <a:gd name="connsiteY5956" fmla="*/ 1983111 h 4900456"/>
                              <a:gd name="connsiteX5957" fmla="*/ 2072277 w 7362098"/>
                              <a:gd name="connsiteY5957" fmla="*/ 1967941 h 4900456"/>
                              <a:gd name="connsiteX5958" fmla="*/ 2073078 w 7362098"/>
                              <a:gd name="connsiteY5958" fmla="*/ 1965146 h 4900456"/>
                              <a:gd name="connsiteX5959" fmla="*/ 2111401 w 7362098"/>
                              <a:gd name="connsiteY5959" fmla="*/ 1959957 h 4900456"/>
                              <a:gd name="connsiteX5960" fmla="*/ 2112998 w 7362098"/>
                              <a:gd name="connsiteY5960" fmla="*/ 1962751 h 4900456"/>
                              <a:gd name="connsiteX5961" fmla="*/ 2108209 w 7362098"/>
                              <a:gd name="connsiteY5961" fmla="*/ 1979518 h 4900456"/>
                              <a:gd name="connsiteX5962" fmla="*/ 2106611 w 7362098"/>
                              <a:gd name="connsiteY5962" fmla="*/ 1981115 h 4900456"/>
                              <a:gd name="connsiteX5963" fmla="*/ 2105814 w 7362098"/>
                              <a:gd name="connsiteY5963" fmla="*/ 1981115 h 4900456"/>
                              <a:gd name="connsiteX5964" fmla="*/ 2103817 w 7362098"/>
                              <a:gd name="connsiteY5964" fmla="*/ 1978321 h 4900456"/>
                              <a:gd name="connsiteX5965" fmla="*/ 2108606 w 7362098"/>
                              <a:gd name="connsiteY5965" fmla="*/ 1961554 h 4900456"/>
                              <a:gd name="connsiteX5966" fmla="*/ 2111401 w 7362098"/>
                              <a:gd name="connsiteY5966" fmla="*/ 1959957 h 4900456"/>
                              <a:gd name="connsiteX5967" fmla="*/ 2091441 w 7362098"/>
                              <a:gd name="connsiteY5967" fmla="*/ 1958360 h 4900456"/>
                              <a:gd name="connsiteX5968" fmla="*/ 2093836 w 7362098"/>
                              <a:gd name="connsiteY5968" fmla="*/ 1960356 h 4900456"/>
                              <a:gd name="connsiteX5969" fmla="*/ 2096232 w 7362098"/>
                              <a:gd name="connsiteY5969" fmla="*/ 1977922 h 4900456"/>
                              <a:gd name="connsiteX5970" fmla="*/ 2094235 w 7362098"/>
                              <a:gd name="connsiteY5970" fmla="*/ 1980317 h 4900456"/>
                              <a:gd name="connsiteX5971" fmla="*/ 2091839 w 7362098"/>
                              <a:gd name="connsiteY5971" fmla="*/ 1978321 h 4900456"/>
                              <a:gd name="connsiteX5972" fmla="*/ 2089444 w 7362098"/>
                              <a:gd name="connsiteY5972" fmla="*/ 1960755 h 4900456"/>
                              <a:gd name="connsiteX5973" fmla="*/ 2091441 w 7362098"/>
                              <a:gd name="connsiteY5973" fmla="*/ 1958360 h 4900456"/>
                              <a:gd name="connsiteX5974" fmla="*/ 5895338 w 7362098"/>
                              <a:gd name="connsiteY5974" fmla="*/ 1956764 h 4900456"/>
                              <a:gd name="connsiteX5975" fmla="*/ 5897733 w 7362098"/>
                              <a:gd name="connsiteY5975" fmla="*/ 1958760 h 4900456"/>
                              <a:gd name="connsiteX5976" fmla="*/ 5900128 w 7362098"/>
                              <a:gd name="connsiteY5976" fmla="*/ 1976325 h 4900456"/>
                              <a:gd name="connsiteX5977" fmla="*/ 5898132 w 7362098"/>
                              <a:gd name="connsiteY5977" fmla="*/ 1978721 h 4900456"/>
                              <a:gd name="connsiteX5978" fmla="*/ 5895737 w 7362098"/>
                              <a:gd name="connsiteY5978" fmla="*/ 1976725 h 4900456"/>
                              <a:gd name="connsiteX5979" fmla="*/ 5893341 w 7362098"/>
                              <a:gd name="connsiteY5979" fmla="*/ 1959159 h 4900456"/>
                              <a:gd name="connsiteX5980" fmla="*/ 5895338 w 7362098"/>
                              <a:gd name="connsiteY5980" fmla="*/ 1956764 h 4900456"/>
                              <a:gd name="connsiteX5981" fmla="*/ 5883761 w 7362098"/>
                              <a:gd name="connsiteY5981" fmla="*/ 1955566 h 4900456"/>
                              <a:gd name="connsiteX5982" fmla="*/ 5884960 w 7362098"/>
                              <a:gd name="connsiteY5982" fmla="*/ 1958360 h 4900456"/>
                              <a:gd name="connsiteX5983" fmla="*/ 5880169 w 7362098"/>
                              <a:gd name="connsiteY5983" fmla="*/ 1975127 h 4900456"/>
                              <a:gd name="connsiteX5984" fmla="*/ 5878572 w 7362098"/>
                              <a:gd name="connsiteY5984" fmla="*/ 1976724 h 4900456"/>
                              <a:gd name="connsiteX5985" fmla="*/ 5877774 w 7362098"/>
                              <a:gd name="connsiteY5985" fmla="*/ 1976724 h 4900456"/>
                              <a:gd name="connsiteX5986" fmla="*/ 5876176 w 7362098"/>
                              <a:gd name="connsiteY5986" fmla="*/ 1973930 h 4900456"/>
                              <a:gd name="connsiteX5987" fmla="*/ 5880967 w 7362098"/>
                              <a:gd name="connsiteY5987" fmla="*/ 1957162 h 4900456"/>
                              <a:gd name="connsiteX5988" fmla="*/ 5883761 w 7362098"/>
                              <a:gd name="connsiteY5988" fmla="*/ 1955566 h 4900456"/>
                              <a:gd name="connsiteX5989" fmla="*/ 5906116 w 7362098"/>
                              <a:gd name="connsiteY5989" fmla="*/ 1953170 h 4900456"/>
                              <a:gd name="connsiteX5990" fmla="*/ 5908911 w 7362098"/>
                              <a:gd name="connsiteY5990" fmla="*/ 1953969 h 4900456"/>
                              <a:gd name="connsiteX5991" fmla="*/ 5917694 w 7362098"/>
                              <a:gd name="connsiteY5991" fmla="*/ 1969139 h 4900456"/>
                              <a:gd name="connsiteX5992" fmla="*/ 5916895 w 7362098"/>
                              <a:gd name="connsiteY5992" fmla="*/ 1971934 h 4900456"/>
                              <a:gd name="connsiteX5993" fmla="*/ 5916097 w 7362098"/>
                              <a:gd name="connsiteY5993" fmla="*/ 1972333 h 4900456"/>
                              <a:gd name="connsiteX5994" fmla="*/ 5914101 w 7362098"/>
                              <a:gd name="connsiteY5994" fmla="*/ 1971135 h 4900456"/>
                              <a:gd name="connsiteX5995" fmla="*/ 5905317 w 7362098"/>
                              <a:gd name="connsiteY5995" fmla="*/ 1955965 h 4900456"/>
                              <a:gd name="connsiteX5996" fmla="*/ 5906116 w 7362098"/>
                              <a:gd name="connsiteY5996" fmla="*/ 1953170 h 4900456"/>
                              <a:gd name="connsiteX5997" fmla="*/ 5874181 w 7362098"/>
                              <a:gd name="connsiteY5997" fmla="*/ 1950775 h 4900456"/>
                              <a:gd name="connsiteX5998" fmla="*/ 5874979 w 7362098"/>
                              <a:gd name="connsiteY5998" fmla="*/ 1953570 h 4900456"/>
                              <a:gd name="connsiteX5999" fmla="*/ 5864201 w 7362098"/>
                              <a:gd name="connsiteY5999" fmla="*/ 1967542 h 4900456"/>
                              <a:gd name="connsiteX6000" fmla="*/ 5862603 w 7362098"/>
                              <a:gd name="connsiteY6000" fmla="*/ 1968341 h 4900456"/>
                              <a:gd name="connsiteX6001" fmla="*/ 5861006 w 7362098"/>
                              <a:gd name="connsiteY6001" fmla="*/ 1967942 h 4900456"/>
                              <a:gd name="connsiteX6002" fmla="*/ 5860607 w 7362098"/>
                              <a:gd name="connsiteY6002" fmla="*/ 1965147 h 4900456"/>
                              <a:gd name="connsiteX6003" fmla="*/ 5871386 w 7362098"/>
                              <a:gd name="connsiteY6003" fmla="*/ 1951174 h 4900456"/>
                              <a:gd name="connsiteX6004" fmla="*/ 5874181 w 7362098"/>
                              <a:gd name="connsiteY6004" fmla="*/ 1950775 h 4900456"/>
                              <a:gd name="connsiteX6005" fmla="*/ 4551035 w 7362098"/>
                              <a:gd name="connsiteY6005" fmla="*/ 1950476 h 4900456"/>
                              <a:gd name="connsiteX6006" fmla="*/ 4560417 w 7362098"/>
                              <a:gd name="connsiteY6006" fmla="*/ 1951574 h 4900456"/>
                              <a:gd name="connsiteX6007" fmla="*/ 4567602 w 7362098"/>
                              <a:gd name="connsiteY6007" fmla="*/ 1963550 h 4900456"/>
                              <a:gd name="connsiteX6008" fmla="*/ 4571195 w 7362098"/>
                              <a:gd name="connsiteY6008" fmla="*/ 1968340 h 4900456"/>
                              <a:gd name="connsiteX6009" fmla="*/ 4577183 w 7362098"/>
                              <a:gd name="connsiteY6009" fmla="*/ 1968340 h 4900456"/>
                              <a:gd name="connsiteX6010" fmla="*/ 4577582 w 7362098"/>
                              <a:gd name="connsiteY6010" fmla="*/ 1968340 h 4900456"/>
                              <a:gd name="connsiteX6011" fmla="*/ 4577981 w 7362098"/>
                              <a:gd name="connsiteY6011" fmla="*/ 1967941 h 4900456"/>
                              <a:gd name="connsiteX6012" fmla="*/ 4591155 w 7362098"/>
                              <a:gd name="connsiteY6012" fmla="*/ 1967542 h 4900456"/>
                              <a:gd name="connsiteX6013" fmla="*/ 4598341 w 7362098"/>
                              <a:gd name="connsiteY6013" fmla="*/ 1979118 h 4900456"/>
                              <a:gd name="connsiteX6014" fmla="*/ 4598341 w 7362098"/>
                              <a:gd name="connsiteY6014" fmla="*/ 1979518 h 4900456"/>
                              <a:gd name="connsiteX6015" fmla="*/ 4601933 w 7362098"/>
                              <a:gd name="connsiteY6015" fmla="*/ 1984308 h 4900456"/>
                              <a:gd name="connsiteX6016" fmla="*/ 4608321 w 7362098"/>
                              <a:gd name="connsiteY6016" fmla="*/ 1984308 h 4900456"/>
                              <a:gd name="connsiteX6017" fmla="*/ 4608720 w 7362098"/>
                              <a:gd name="connsiteY6017" fmla="*/ 1984308 h 4900456"/>
                              <a:gd name="connsiteX6018" fmla="*/ 4622693 w 7362098"/>
                              <a:gd name="connsiteY6018" fmla="*/ 1983510 h 4900456"/>
                              <a:gd name="connsiteX6019" fmla="*/ 4629878 w 7362098"/>
                              <a:gd name="connsiteY6019" fmla="*/ 1995487 h 4900456"/>
                              <a:gd name="connsiteX6020" fmla="*/ 4633471 w 7362098"/>
                              <a:gd name="connsiteY6020" fmla="*/ 2000277 h 4900456"/>
                              <a:gd name="connsiteX6021" fmla="*/ 4636665 w 7362098"/>
                              <a:gd name="connsiteY6021" fmla="*/ 2001075 h 4900456"/>
                              <a:gd name="connsiteX6022" fmla="*/ 4641056 w 7362098"/>
                              <a:gd name="connsiteY6022" fmla="*/ 2001475 h 4900456"/>
                              <a:gd name="connsiteX6023" fmla="*/ 4644649 w 7362098"/>
                              <a:gd name="connsiteY6023" fmla="*/ 2005467 h 4900456"/>
                              <a:gd name="connsiteX6024" fmla="*/ 4639060 w 7362098"/>
                              <a:gd name="connsiteY6024" fmla="*/ 2009459 h 4900456"/>
                              <a:gd name="connsiteX6025" fmla="*/ 4633072 w 7362098"/>
                              <a:gd name="connsiteY6025" fmla="*/ 2009059 h 4900456"/>
                              <a:gd name="connsiteX6026" fmla="*/ 4628282 w 7362098"/>
                              <a:gd name="connsiteY6026" fmla="*/ 2007463 h 4900456"/>
                              <a:gd name="connsiteX6027" fmla="*/ 4621096 w 7362098"/>
                              <a:gd name="connsiteY6027" fmla="*/ 1995487 h 4900456"/>
                              <a:gd name="connsiteX6028" fmla="*/ 4617902 w 7362098"/>
                              <a:gd name="connsiteY6028" fmla="*/ 1990695 h 4900456"/>
                              <a:gd name="connsiteX6029" fmla="*/ 4611115 w 7362098"/>
                              <a:gd name="connsiteY6029" fmla="*/ 1991094 h 4900456"/>
                              <a:gd name="connsiteX6030" fmla="*/ 4597542 w 7362098"/>
                              <a:gd name="connsiteY6030" fmla="*/ 1991494 h 4900456"/>
                              <a:gd name="connsiteX6031" fmla="*/ 4590357 w 7362098"/>
                              <a:gd name="connsiteY6031" fmla="*/ 1979917 h 4900456"/>
                              <a:gd name="connsiteX6032" fmla="*/ 4586764 w 7362098"/>
                              <a:gd name="connsiteY6032" fmla="*/ 1974727 h 4900456"/>
                              <a:gd name="connsiteX6033" fmla="*/ 4580776 w 7362098"/>
                              <a:gd name="connsiteY6033" fmla="*/ 1974727 h 4900456"/>
                              <a:gd name="connsiteX6034" fmla="*/ 4580377 w 7362098"/>
                              <a:gd name="connsiteY6034" fmla="*/ 1974727 h 4900456"/>
                              <a:gd name="connsiteX6035" fmla="*/ 4566804 w 7362098"/>
                              <a:gd name="connsiteY6035" fmla="*/ 1975126 h 4900456"/>
                              <a:gd name="connsiteX6036" fmla="*/ 4559618 w 7362098"/>
                              <a:gd name="connsiteY6036" fmla="*/ 1963150 h 4900456"/>
                              <a:gd name="connsiteX6037" fmla="*/ 4556425 w 7362098"/>
                              <a:gd name="connsiteY6037" fmla="*/ 1958360 h 4900456"/>
                              <a:gd name="connsiteX6038" fmla="*/ 4549638 w 7362098"/>
                              <a:gd name="connsiteY6038" fmla="*/ 1958759 h 4900456"/>
                              <a:gd name="connsiteX6039" fmla="*/ 4536065 w 7362098"/>
                              <a:gd name="connsiteY6039" fmla="*/ 1959158 h 4900456"/>
                              <a:gd name="connsiteX6040" fmla="*/ 4533670 w 7362098"/>
                              <a:gd name="connsiteY6040" fmla="*/ 1957562 h 4900456"/>
                              <a:gd name="connsiteX6041" fmla="*/ 4532073 w 7362098"/>
                              <a:gd name="connsiteY6041" fmla="*/ 1952372 h 4900456"/>
                              <a:gd name="connsiteX6042" fmla="*/ 4537263 w 7362098"/>
                              <a:gd name="connsiteY6042" fmla="*/ 1950775 h 4900456"/>
                              <a:gd name="connsiteX6043" fmla="*/ 4539658 w 7362098"/>
                              <a:gd name="connsiteY6043" fmla="*/ 1952372 h 4900456"/>
                              <a:gd name="connsiteX6044" fmla="*/ 4546045 w 7362098"/>
                              <a:gd name="connsiteY6044" fmla="*/ 1952372 h 4900456"/>
                              <a:gd name="connsiteX6045" fmla="*/ 4546445 w 7362098"/>
                              <a:gd name="connsiteY6045" fmla="*/ 1952372 h 4900456"/>
                              <a:gd name="connsiteX6046" fmla="*/ 4551035 w 7362098"/>
                              <a:gd name="connsiteY6046" fmla="*/ 1950476 h 4900456"/>
                              <a:gd name="connsiteX6047" fmla="*/ 5917693 w 7362098"/>
                              <a:gd name="connsiteY6047" fmla="*/ 1945187 h 4900456"/>
                              <a:gd name="connsiteX6048" fmla="*/ 5932065 w 7362098"/>
                              <a:gd name="connsiteY6048" fmla="*/ 1955966 h 4900456"/>
                              <a:gd name="connsiteX6049" fmla="*/ 5932464 w 7362098"/>
                              <a:gd name="connsiteY6049" fmla="*/ 1958761 h 4900456"/>
                              <a:gd name="connsiteX6050" fmla="*/ 5930867 w 7362098"/>
                              <a:gd name="connsiteY6050" fmla="*/ 1959559 h 4900456"/>
                              <a:gd name="connsiteX6051" fmla="*/ 5929270 w 7362098"/>
                              <a:gd name="connsiteY6051" fmla="*/ 1959160 h 4900456"/>
                              <a:gd name="connsiteX6052" fmla="*/ 5915297 w 7362098"/>
                              <a:gd name="connsiteY6052" fmla="*/ 1948381 h 4900456"/>
                              <a:gd name="connsiteX6053" fmla="*/ 5914898 w 7362098"/>
                              <a:gd name="connsiteY6053" fmla="*/ 1945586 h 4900456"/>
                              <a:gd name="connsiteX6054" fmla="*/ 5917693 w 7362098"/>
                              <a:gd name="connsiteY6054" fmla="*/ 1945187 h 4900456"/>
                              <a:gd name="connsiteX6055" fmla="*/ 3350098 w 7362098"/>
                              <a:gd name="connsiteY6055" fmla="*/ 1941195 h 4900456"/>
                              <a:gd name="connsiteX6056" fmla="*/ 3354877 w 7362098"/>
                              <a:gd name="connsiteY6056" fmla="*/ 1944788 h 4900456"/>
                              <a:gd name="connsiteX6057" fmla="*/ 3358474 w 7362098"/>
                              <a:gd name="connsiteY6057" fmla="*/ 1969139 h 4900456"/>
                              <a:gd name="connsiteX6058" fmla="*/ 3382826 w 7362098"/>
                              <a:gd name="connsiteY6058" fmla="*/ 1965546 h 4900456"/>
                              <a:gd name="connsiteX6059" fmla="*/ 3387621 w 7362098"/>
                              <a:gd name="connsiteY6059" fmla="*/ 1969139 h 4900456"/>
                              <a:gd name="connsiteX6060" fmla="*/ 3384025 w 7362098"/>
                              <a:gd name="connsiteY6060" fmla="*/ 1973929 h 4900456"/>
                              <a:gd name="connsiteX6061" fmla="*/ 3359670 w 7362098"/>
                              <a:gd name="connsiteY6061" fmla="*/ 1977522 h 4900456"/>
                              <a:gd name="connsiteX6062" fmla="*/ 3363265 w 7362098"/>
                              <a:gd name="connsiteY6062" fmla="*/ 2001874 h 4900456"/>
                              <a:gd name="connsiteX6063" fmla="*/ 3359670 w 7362098"/>
                              <a:gd name="connsiteY6063" fmla="*/ 2006665 h 4900456"/>
                              <a:gd name="connsiteX6064" fmla="*/ 3354877 w 7362098"/>
                              <a:gd name="connsiteY6064" fmla="*/ 2003072 h 4900456"/>
                              <a:gd name="connsiteX6065" fmla="*/ 3351294 w 7362098"/>
                              <a:gd name="connsiteY6065" fmla="*/ 1978720 h 4900456"/>
                              <a:gd name="connsiteX6066" fmla="*/ 3326950 w 7362098"/>
                              <a:gd name="connsiteY6066" fmla="*/ 1982312 h 4900456"/>
                              <a:gd name="connsiteX6067" fmla="*/ 3322159 w 7362098"/>
                              <a:gd name="connsiteY6067" fmla="*/ 1978720 h 4900456"/>
                              <a:gd name="connsiteX6068" fmla="*/ 3325752 w 7362098"/>
                              <a:gd name="connsiteY6068" fmla="*/ 1973929 h 4900456"/>
                              <a:gd name="connsiteX6069" fmla="*/ 3350098 w 7362098"/>
                              <a:gd name="connsiteY6069" fmla="*/ 1970336 h 4900456"/>
                              <a:gd name="connsiteX6070" fmla="*/ 3346504 w 7362098"/>
                              <a:gd name="connsiteY6070" fmla="*/ 1945985 h 4900456"/>
                              <a:gd name="connsiteX6071" fmla="*/ 3350098 w 7362098"/>
                              <a:gd name="connsiteY6071" fmla="*/ 1941195 h 4900456"/>
                              <a:gd name="connsiteX6072" fmla="*/ 5863802 w 7362098"/>
                              <a:gd name="connsiteY6072" fmla="*/ 1941194 h 4900456"/>
                              <a:gd name="connsiteX6073" fmla="*/ 5866596 w 7362098"/>
                              <a:gd name="connsiteY6073" fmla="*/ 1941993 h 4900456"/>
                              <a:gd name="connsiteX6074" fmla="*/ 5865798 w 7362098"/>
                              <a:gd name="connsiteY6074" fmla="*/ 1944787 h 4900456"/>
                              <a:gd name="connsiteX6075" fmla="*/ 5850627 w 7362098"/>
                              <a:gd name="connsiteY6075" fmla="*/ 1953571 h 4900456"/>
                              <a:gd name="connsiteX6076" fmla="*/ 5849829 w 7362098"/>
                              <a:gd name="connsiteY6076" fmla="*/ 1953970 h 4900456"/>
                              <a:gd name="connsiteX6077" fmla="*/ 5847833 w 7362098"/>
                              <a:gd name="connsiteY6077" fmla="*/ 1952772 h 4900456"/>
                              <a:gd name="connsiteX6078" fmla="*/ 5848631 w 7362098"/>
                              <a:gd name="connsiteY6078" fmla="*/ 1949978 h 4900456"/>
                              <a:gd name="connsiteX6079" fmla="*/ 5922483 w 7362098"/>
                              <a:gd name="connsiteY6079" fmla="*/ 1934009 h 4900456"/>
                              <a:gd name="connsiteX6080" fmla="*/ 5939250 w 7362098"/>
                              <a:gd name="connsiteY6080" fmla="*/ 1938800 h 4900456"/>
                              <a:gd name="connsiteX6081" fmla="*/ 5940448 w 7362098"/>
                              <a:gd name="connsiteY6081" fmla="*/ 1941594 h 4900456"/>
                              <a:gd name="connsiteX6082" fmla="*/ 5938851 w 7362098"/>
                              <a:gd name="connsiteY6082" fmla="*/ 1943191 h 4900456"/>
                              <a:gd name="connsiteX6083" fmla="*/ 5938053 w 7362098"/>
                              <a:gd name="connsiteY6083" fmla="*/ 1943191 h 4900456"/>
                              <a:gd name="connsiteX6084" fmla="*/ 5921285 w 7362098"/>
                              <a:gd name="connsiteY6084" fmla="*/ 1938400 h 4900456"/>
                              <a:gd name="connsiteX6085" fmla="*/ 5919689 w 7362098"/>
                              <a:gd name="connsiteY6085" fmla="*/ 1935606 h 4900456"/>
                              <a:gd name="connsiteX6086" fmla="*/ 5922483 w 7362098"/>
                              <a:gd name="connsiteY6086" fmla="*/ 1934009 h 4900456"/>
                              <a:gd name="connsiteX6087" fmla="*/ 1135823 w 7362098"/>
                              <a:gd name="connsiteY6087" fmla="*/ 1933759 h 4900456"/>
                              <a:gd name="connsiteX6088" fmla="*/ 1154936 w 7362098"/>
                              <a:gd name="connsiteY6088" fmla="*/ 1947980 h 4900456"/>
                              <a:gd name="connsiteX6089" fmla="*/ 1149347 w 7362098"/>
                              <a:gd name="connsiteY6089" fmla="*/ 1951573 h 4900456"/>
                              <a:gd name="connsiteX6090" fmla="*/ 1115013 w 7362098"/>
                              <a:gd name="connsiteY6090" fmla="*/ 1943589 h 4900456"/>
                              <a:gd name="connsiteX6091" fmla="*/ 1107827 w 7362098"/>
                              <a:gd name="connsiteY6091" fmla="*/ 1977522 h 4900456"/>
                              <a:gd name="connsiteX6092" fmla="*/ 1102238 w 7362098"/>
                              <a:gd name="connsiteY6092" fmla="*/ 1981115 h 4900456"/>
                              <a:gd name="connsiteX6093" fmla="*/ 1101440 w 7362098"/>
                              <a:gd name="connsiteY6093" fmla="*/ 1979917 h 4900456"/>
                              <a:gd name="connsiteX6094" fmla="*/ 1112218 w 7362098"/>
                              <a:gd name="connsiteY6094" fmla="*/ 1937202 h 4900456"/>
                              <a:gd name="connsiteX6095" fmla="*/ 1135823 w 7362098"/>
                              <a:gd name="connsiteY6095" fmla="*/ 1933759 h 4900456"/>
                              <a:gd name="connsiteX6096" fmla="*/ 5860608 w 7362098"/>
                              <a:gd name="connsiteY6096" fmla="*/ 1929618 h 4900456"/>
                              <a:gd name="connsiteX6097" fmla="*/ 5863003 w 7362098"/>
                              <a:gd name="connsiteY6097" fmla="*/ 1931614 h 4900456"/>
                              <a:gd name="connsiteX6098" fmla="*/ 5861007 w 7362098"/>
                              <a:gd name="connsiteY6098" fmla="*/ 1934009 h 4900456"/>
                              <a:gd name="connsiteX6099" fmla="*/ 5843441 w 7362098"/>
                              <a:gd name="connsiteY6099" fmla="*/ 1936405 h 4900456"/>
                              <a:gd name="connsiteX6100" fmla="*/ 5841046 w 7362098"/>
                              <a:gd name="connsiteY6100" fmla="*/ 1934409 h 4900456"/>
                              <a:gd name="connsiteX6101" fmla="*/ 5843042 w 7362098"/>
                              <a:gd name="connsiteY6101" fmla="*/ 1932013 h 4900456"/>
                              <a:gd name="connsiteX6102" fmla="*/ 5939650 w 7362098"/>
                              <a:gd name="connsiteY6102" fmla="*/ 1919239 h 4900456"/>
                              <a:gd name="connsiteX6103" fmla="*/ 5942045 w 7362098"/>
                              <a:gd name="connsiteY6103" fmla="*/ 1921235 h 4900456"/>
                              <a:gd name="connsiteX6104" fmla="*/ 5940049 w 7362098"/>
                              <a:gd name="connsiteY6104" fmla="*/ 1923630 h 4900456"/>
                              <a:gd name="connsiteX6105" fmla="*/ 5922483 w 7362098"/>
                              <a:gd name="connsiteY6105" fmla="*/ 1926026 h 4900456"/>
                              <a:gd name="connsiteX6106" fmla="*/ 5920088 w 7362098"/>
                              <a:gd name="connsiteY6106" fmla="*/ 1924030 h 4900456"/>
                              <a:gd name="connsiteX6107" fmla="*/ 5922084 w 7362098"/>
                              <a:gd name="connsiteY6107" fmla="*/ 1921634 h 4900456"/>
                              <a:gd name="connsiteX6108" fmla="*/ 4568201 w 7362098"/>
                              <a:gd name="connsiteY6108" fmla="*/ 1918540 h 4900456"/>
                              <a:gd name="connsiteX6109" fmla="*/ 4577583 w 7362098"/>
                              <a:gd name="connsiteY6109" fmla="*/ 1919638 h 4900456"/>
                              <a:gd name="connsiteX6110" fmla="*/ 4584768 w 7362098"/>
                              <a:gd name="connsiteY6110" fmla="*/ 1931614 h 4900456"/>
                              <a:gd name="connsiteX6111" fmla="*/ 4588361 w 7362098"/>
                              <a:gd name="connsiteY6111" fmla="*/ 1936404 h 4900456"/>
                              <a:gd name="connsiteX6112" fmla="*/ 4594349 w 7362098"/>
                              <a:gd name="connsiteY6112" fmla="*/ 1936404 h 4900456"/>
                              <a:gd name="connsiteX6113" fmla="*/ 4594748 w 7362098"/>
                              <a:gd name="connsiteY6113" fmla="*/ 1936404 h 4900456"/>
                              <a:gd name="connsiteX6114" fmla="*/ 4595147 w 7362098"/>
                              <a:gd name="connsiteY6114" fmla="*/ 1936005 h 4900456"/>
                              <a:gd name="connsiteX6115" fmla="*/ 4608321 w 7362098"/>
                              <a:gd name="connsiteY6115" fmla="*/ 1935606 h 4900456"/>
                              <a:gd name="connsiteX6116" fmla="*/ 4615506 w 7362098"/>
                              <a:gd name="connsiteY6116" fmla="*/ 1947182 h 4900456"/>
                              <a:gd name="connsiteX6117" fmla="*/ 4615506 w 7362098"/>
                              <a:gd name="connsiteY6117" fmla="*/ 1947582 h 4900456"/>
                              <a:gd name="connsiteX6118" fmla="*/ 4619099 w 7362098"/>
                              <a:gd name="connsiteY6118" fmla="*/ 1952372 h 4900456"/>
                              <a:gd name="connsiteX6119" fmla="*/ 4625486 w 7362098"/>
                              <a:gd name="connsiteY6119" fmla="*/ 1952372 h 4900456"/>
                              <a:gd name="connsiteX6120" fmla="*/ 4625886 w 7362098"/>
                              <a:gd name="connsiteY6120" fmla="*/ 1952372 h 4900456"/>
                              <a:gd name="connsiteX6121" fmla="*/ 4639858 w 7362098"/>
                              <a:gd name="connsiteY6121" fmla="*/ 1951574 h 4900456"/>
                              <a:gd name="connsiteX6122" fmla="*/ 4647044 w 7362098"/>
                              <a:gd name="connsiteY6122" fmla="*/ 1963551 h 4900456"/>
                              <a:gd name="connsiteX6123" fmla="*/ 4650637 w 7362098"/>
                              <a:gd name="connsiteY6123" fmla="*/ 1968341 h 4900456"/>
                              <a:gd name="connsiteX6124" fmla="*/ 4653830 w 7362098"/>
                              <a:gd name="connsiteY6124" fmla="*/ 1969139 h 4900456"/>
                              <a:gd name="connsiteX6125" fmla="*/ 4658222 w 7362098"/>
                              <a:gd name="connsiteY6125" fmla="*/ 1969539 h 4900456"/>
                              <a:gd name="connsiteX6126" fmla="*/ 4661814 w 7362098"/>
                              <a:gd name="connsiteY6126" fmla="*/ 1973531 h 4900456"/>
                              <a:gd name="connsiteX6127" fmla="*/ 4656226 w 7362098"/>
                              <a:gd name="connsiteY6127" fmla="*/ 1977523 h 4900456"/>
                              <a:gd name="connsiteX6128" fmla="*/ 4650238 w 7362098"/>
                              <a:gd name="connsiteY6128" fmla="*/ 1977123 h 4900456"/>
                              <a:gd name="connsiteX6129" fmla="*/ 4645447 w 7362098"/>
                              <a:gd name="connsiteY6129" fmla="*/ 1975527 h 4900456"/>
                              <a:gd name="connsiteX6130" fmla="*/ 4638262 w 7362098"/>
                              <a:gd name="connsiteY6130" fmla="*/ 1963551 h 4900456"/>
                              <a:gd name="connsiteX6131" fmla="*/ 4635068 w 7362098"/>
                              <a:gd name="connsiteY6131" fmla="*/ 1958759 h 4900456"/>
                              <a:gd name="connsiteX6132" fmla="*/ 4628281 w 7362098"/>
                              <a:gd name="connsiteY6132" fmla="*/ 1959158 h 4900456"/>
                              <a:gd name="connsiteX6133" fmla="*/ 4614708 w 7362098"/>
                              <a:gd name="connsiteY6133" fmla="*/ 1959558 h 4900456"/>
                              <a:gd name="connsiteX6134" fmla="*/ 4607522 w 7362098"/>
                              <a:gd name="connsiteY6134" fmla="*/ 1947981 h 4900456"/>
                              <a:gd name="connsiteX6135" fmla="*/ 4603930 w 7362098"/>
                              <a:gd name="connsiteY6135" fmla="*/ 1942791 h 4900456"/>
                              <a:gd name="connsiteX6136" fmla="*/ 4597942 w 7362098"/>
                              <a:gd name="connsiteY6136" fmla="*/ 1942791 h 4900456"/>
                              <a:gd name="connsiteX6137" fmla="*/ 4597543 w 7362098"/>
                              <a:gd name="connsiteY6137" fmla="*/ 1942791 h 4900456"/>
                              <a:gd name="connsiteX6138" fmla="*/ 4583970 w 7362098"/>
                              <a:gd name="connsiteY6138" fmla="*/ 1943190 h 4900456"/>
                              <a:gd name="connsiteX6139" fmla="*/ 4576784 w 7362098"/>
                              <a:gd name="connsiteY6139" fmla="*/ 1931214 h 4900456"/>
                              <a:gd name="connsiteX6140" fmla="*/ 4573591 w 7362098"/>
                              <a:gd name="connsiteY6140" fmla="*/ 1926424 h 4900456"/>
                              <a:gd name="connsiteX6141" fmla="*/ 4566804 w 7362098"/>
                              <a:gd name="connsiteY6141" fmla="*/ 1926823 h 4900456"/>
                              <a:gd name="connsiteX6142" fmla="*/ 4553232 w 7362098"/>
                              <a:gd name="connsiteY6142" fmla="*/ 1927222 h 4900456"/>
                              <a:gd name="connsiteX6143" fmla="*/ 4550836 w 7362098"/>
                              <a:gd name="connsiteY6143" fmla="*/ 1925626 h 4900456"/>
                              <a:gd name="connsiteX6144" fmla="*/ 4549240 w 7362098"/>
                              <a:gd name="connsiteY6144" fmla="*/ 1920436 h 4900456"/>
                              <a:gd name="connsiteX6145" fmla="*/ 4554429 w 7362098"/>
                              <a:gd name="connsiteY6145" fmla="*/ 1918839 h 4900456"/>
                              <a:gd name="connsiteX6146" fmla="*/ 4556824 w 7362098"/>
                              <a:gd name="connsiteY6146" fmla="*/ 1920436 h 4900456"/>
                              <a:gd name="connsiteX6147" fmla="*/ 4563212 w 7362098"/>
                              <a:gd name="connsiteY6147" fmla="*/ 1920436 h 4900456"/>
                              <a:gd name="connsiteX6148" fmla="*/ 4563611 w 7362098"/>
                              <a:gd name="connsiteY6148" fmla="*/ 1920436 h 4900456"/>
                              <a:gd name="connsiteX6149" fmla="*/ 4568201 w 7362098"/>
                              <a:gd name="connsiteY6149" fmla="*/ 1918540 h 4900456"/>
                              <a:gd name="connsiteX6150" fmla="*/ 5845038 w 7362098"/>
                              <a:gd name="connsiteY6150" fmla="*/ 1912453 h 4900456"/>
                              <a:gd name="connsiteX6151" fmla="*/ 5861806 w 7362098"/>
                              <a:gd name="connsiteY6151" fmla="*/ 1917244 h 4900456"/>
                              <a:gd name="connsiteX6152" fmla="*/ 5863402 w 7362098"/>
                              <a:gd name="connsiteY6152" fmla="*/ 1920038 h 4900456"/>
                              <a:gd name="connsiteX6153" fmla="*/ 5861806 w 7362098"/>
                              <a:gd name="connsiteY6153" fmla="*/ 1921635 h 4900456"/>
                              <a:gd name="connsiteX6154" fmla="*/ 5861007 w 7362098"/>
                              <a:gd name="connsiteY6154" fmla="*/ 1921635 h 4900456"/>
                              <a:gd name="connsiteX6155" fmla="*/ 5844240 w 7362098"/>
                              <a:gd name="connsiteY6155" fmla="*/ 1916844 h 4900456"/>
                              <a:gd name="connsiteX6156" fmla="*/ 5842244 w 7362098"/>
                              <a:gd name="connsiteY6156" fmla="*/ 1914049 h 4900456"/>
                              <a:gd name="connsiteX6157" fmla="*/ 5845038 w 7362098"/>
                              <a:gd name="connsiteY6157" fmla="*/ 1912453 h 4900456"/>
                              <a:gd name="connsiteX6158" fmla="*/ 5932863 w 7362098"/>
                              <a:gd name="connsiteY6158" fmla="*/ 1902073 h 4900456"/>
                              <a:gd name="connsiteX6159" fmla="*/ 5935658 w 7362098"/>
                              <a:gd name="connsiteY6159" fmla="*/ 1902872 h 4900456"/>
                              <a:gd name="connsiteX6160" fmla="*/ 5934859 w 7362098"/>
                              <a:gd name="connsiteY6160" fmla="*/ 1905666 h 4900456"/>
                              <a:gd name="connsiteX6161" fmla="*/ 5919689 w 7362098"/>
                              <a:gd name="connsiteY6161" fmla="*/ 1914450 h 4900456"/>
                              <a:gd name="connsiteX6162" fmla="*/ 5918890 w 7362098"/>
                              <a:gd name="connsiteY6162" fmla="*/ 1914849 h 4900456"/>
                              <a:gd name="connsiteX6163" fmla="*/ 5916894 w 7362098"/>
                              <a:gd name="connsiteY6163" fmla="*/ 1913651 h 4900456"/>
                              <a:gd name="connsiteX6164" fmla="*/ 5917693 w 7362098"/>
                              <a:gd name="connsiteY6164" fmla="*/ 1910857 h 4900456"/>
                              <a:gd name="connsiteX6165" fmla="*/ 5854619 w 7362098"/>
                              <a:gd name="connsiteY6165" fmla="*/ 1896484 h 4900456"/>
                              <a:gd name="connsiteX6166" fmla="*/ 5868592 w 7362098"/>
                              <a:gd name="connsiteY6166" fmla="*/ 1907263 h 4900456"/>
                              <a:gd name="connsiteX6167" fmla="*/ 5868991 w 7362098"/>
                              <a:gd name="connsiteY6167" fmla="*/ 1910058 h 4900456"/>
                              <a:gd name="connsiteX6168" fmla="*/ 5867395 w 7362098"/>
                              <a:gd name="connsiteY6168" fmla="*/ 1910856 h 4900456"/>
                              <a:gd name="connsiteX6169" fmla="*/ 5865798 w 7362098"/>
                              <a:gd name="connsiteY6169" fmla="*/ 1910457 h 4900456"/>
                              <a:gd name="connsiteX6170" fmla="*/ 5852224 w 7362098"/>
                              <a:gd name="connsiteY6170" fmla="*/ 1899678 h 4900456"/>
                              <a:gd name="connsiteX6171" fmla="*/ 5851825 w 7362098"/>
                              <a:gd name="connsiteY6171" fmla="*/ 1896883 h 4900456"/>
                              <a:gd name="connsiteX6172" fmla="*/ 5854619 w 7362098"/>
                              <a:gd name="connsiteY6172" fmla="*/ 1896484 h 4900456"/>
                              <a:gd name="connsiteX6173" fmla="*/ 2410793 w 7362098"/>
                              <a:gd name="connsiteY6173" fmla="*/ 1892094 h 4900456"/>
                              <a:gd name="connsiteX6174" fmla="*/ 2413595 w 7362098"/>
                              <a:gd name="connsiteY6174" fmla="*/ 1893691 h 4900456"/>
                              <a:gd name="connsiteX6175" fmla="*/ 2431157 w 7362098"/>
                              <a:gd name="connsiteY6175" fmla="*/ 1904469 h 4900456"/>
                              <a:gd name="connsiteX6176" fmla="*/ 2434352 w 7362098"/>
                              <a:gd name="connsiteY6176" fmla="*/ 1906066 h 4900456"/>
                              <a:gd name="connsiteX6177" fmla="*/ 2433155 w 7362098"/>
                              <a:gd name="connsiteY6177" fmla="*/ 1908860 h 4900456"/>
                              <a:gd name="connsiteX6178" fmla="*/ 2432755 w 7362098"/>
                              <a:gd name="connsiteY6178" fmla="*/ 1908860 h 4900456"/>
                              <a:gd name="connsiteX6179" fmla="*/ 2419975 w 7362098"/>
                              <a:gd name="connsiteY6179" fmla="*/ 1907662 h 4900456"/>
                              <a:gd name="connsiteX6180" fmla="*/ 2391241 w 7362098"/>
                              <a:gd name="connsiteY6180" fmla="*/ 1939998 h 4900456"/>
                              <a:gd name="connsiteX6181" fmla="*/ 2348126 w 7362098"/>
                              <a:gd name="connsiteY6181" fmla="*/ 1943192 h 4900456"/>
                              <a:gd name="connsiteX6182" fmla="*/ 2341343 w 7362098"/>
                              <a:gd name="connsiteY6182" fmla="*/ 1954370 h 4900456"/>
                              <a:gd name="connsiteX6183" fmla="*/ 2340943 w 7362098"/>
                              <a:gd name="connsiteY6183" fmla="*/ 1954769 h 4900456"/>
                              <a:gd name="connsiteX6184" fmla="*/ 2338153 w 7362098"/>
                              <a:gd name="connsiteY6184" fmla="*/ 1953970 h 4900456"/>
                              <a:gd name="connsiteX6185" fmla="*/ 2338550 w 7362098"/>
                              <a:gd name="connsiteY6185" fmla="*/ 1950777 h 4900456"/>
                              <a:gd name="connsiteX6186" fmla="*/ 2340546 w 7362098"/>
                              <a:gd name="connsiteY6186" fmla="*/ 1930017 h 4900456"/>
                              <a:gd name="connsiteX6187" fmla="*/ 2340943 w 7362098"/>
                              <a:gd name="connsiteY6187" fmla="*/ 1926824 h 4900456"/>
                              <a:gd name="connsiteX6188" fmla="*/ 2344134 w 7362098"/>
                              <a:gd name="connsiteY6188" fmla="*/ 1927223 h 4900456"/>
                              <a:gd name="connsiteX6189" fmla="*/ 2348525 w 7362098"/>
                              <a:gd name="connsiteY6189" fmla="*/ 1938801 h 4900456"/>
                              <a:gd name="connsiteX6190" fmla="*/ 2348924 w 7362098"/>
                              <a:gd name="connsiteY6190" fmla="*/ 1938801 h 4900456"/>
                              <a:gd name="connsiteX6191" fmla="*/ 2389247 w 7362098"/>
                              <a:gd name="connsiteY6191" fmla="*/ 1936005 h 4900456"/>
                              <a:gd name="connsiteX6192" fmla="*/ 2415586 w 7362098"/>
                              <a:gd name="connsiteY6192" fmla="*/ 1905666 h 4900456"/>
                              <a:gd name="connsiteX6193" fmla="*/ 2415586 w 7362098"/>
                              <a:gd name="connsiteY6193" fmla="*/ 1905267 h 4900456"/>
                              <a:gd name="connsiteX6194" fmla="*/ 2409199 w 7362098"/>
                              <a:gd name="connsiteY6194" fmla="*/ 1894888 h 4900456"/>
                              <a:gd name="connsiteX6195" fmla="*/ 2410793 w 7362098"/>
                              <a:gd name="connsiteY6195" fmla="*/ 1892094 h 4900456"/>
                              <a:gd name="connsiteX6196" fmla="*/ 5922883 w 7362098"/>
                              <a:gd name="connsiteY6196" fmla="*/ 1887702 h 4900456"/>
                              <a:gd name="connsiteX6197" fmla="*/ 5923282 w 7362098"/>
                              <a:gd name="connsiteY6197" fmla="*/ 1890496 h 4900456"/>
                              <a:gd name="connsiteX6198" fmla="*/ 5912504 w 7362098"/>
                              <a:gd name="connsiteY6198" fmla="*/ 1904469 h 4900456"/>
                              <a:gd name="connsiteX6199" fmla="*/ 5910906 w 7362098"/>
                              <a:gd name="connsiteY6199" fmla="*/ 1905268 h 4900456"/>
                              <a:gd name="connsiteX6200" fmla="*/ 5909309 w 7362098"/>
                              <a:gd name="connsiteY6200" fmla="*/ 1904869 h 4900456"/>
                              <a:gd name="connsiteX6201" fmla="*/ 5909309 w 7362098"/>
                              <a:gd name="connsiteY6201" fmla="*/ 1902074 h 4900456"/>
                              <a:gd name="connsiteX6202" fmla="*/ 5920089 w 7362098"/>
                              <a:gd name="connsiteY6202" fmla="*/ 1888101 h 4900456"/>
                              <a:gd name="connsiteX6203" fmla="*/ 5922883 w 7362098"/>
                              <a:gd name="connsiteY6203" fmla="*/ 1887702 h 4900456"/>
                              <a:gd name="connsiteX6204" fmla="*/ 5866595 w 7362098"/>
                              <a:gd name="connsiteY6204" fmla="*/ 1883710 h 4900456"/>
                              <a:gd name="connsiteX6205" fmla="*/ 5869390 w 7362098"/>
                              <a:gd name="connsiteY6205" fmla="*/ 1884508 h 4900456"/>
                              <a:gd name="connsiteX6206" fmla="*/ 5878173 w 7362098"/>
                              <a:gd name="connsiteY6206" fmla="*/ 1899679 h 4900456"/>
                              <a:gd name="connsiteX6207" fmla="*/ 5877374 w 7362098"/>
                              <a:gd name="connsiteY6207" fmla="*/ 1902473 h 4900456"/>
                              <a:gd name="connsiteX6208" fmla="*/ 5876576 w 7362098"/>
                              <a:gd name="connsiteY6208" fmla="*/ 1902872 h 4900456"/>
                              <a:gd name="connsiteX6209" fmla="*/ 5874580 w 7362098"/>
                              <a:gd name="connsiteY6209" fmla="*/ 1901675 h 4900456"/>
                              <a:gd name="connsiteX6210" fmla="*/ 5865797 w 7362098"/>
                              <a:gd name="connsiteY6210" fmla="*/ 1886504 h 4900456"/>
                              <a:gd name="connsiteX6211" fmla="*/ 5866595 w 7362098"/>
                              <a:gd name="connsiteY6211" fmla="*/ 1883710 h 4900456"/>
                              <a:gd name="connsiteX6212" fmla="*/ 5904919 w 7362098"/>
                              <a:gd name="connsiteY6212" fmla="*/ 1878521 h 4900456"/>
                              <a:gd name="connsiteX6213" fmla="*/ 5906517 w 7362098"/>
                              <a:gd name="connsiteY6213" fmla="*/ 1881315 h 4900456"/>
                              <a:gd name="connsiteX6214" fmla="*/ 5901725 w 7362098"/>
                              <a:gd name="connsiteY6214" fmla="*/ 1898082 h 4900456"/>
                              <a:gd name="connsiteX6215" fmla="*/ 5900128 w 7362098"/>
                              <a:gd name="connsiteY6215" fmla="*/ 1899679 h 4900456"/>
                              <a:gd name="connsiteX6216" fmla="*/ 5899330 w 7362098"/>
                              <a:gd name="connsiteY6216" fmla="*/ 1899679 h 4900456"/>
                              <a:gd name="connsiteX6217" fmla="*/ 5897333 w 7362098"/>
                              <a:gd name="connsiteY6217" fmla="*/ 1896885 h 4900456"/>
                              <a:gd name="connsiteX6218" fmla="*/ 5902124 w 7362098"/>
                              <a:gd name="connsiteY6218" fmla="*/ 1880117 h 4900456"/>
                              <a:gd name="connsiteX6219" fmla="*/ 5904919 w 7362098"/>
                              <a:gd name="connsiteY6219" fmla="*/ 1878521 h 4900456"/>
                              <a:gd name="connsiteX6220" fmla="*/ 5885358 w 7362098"/>
                              <a:gd name="connsiteY6220" fmla="*/ 1876924 h 4900456"/>
                              <a:gd name="connsiteX6221" fmla="*/ 5887753 w 7362098"/>
                              <a:gd name="connsiteY6221" fmla="*/ 1878920 h 4900456"/>
                              <a:gd name="connsiteX6222" fmla="*/ 5890148 w 7362098"/>
                              <a:gd name="connsiteY6222" fmla="*/ 1896485 h 4900456"/>
                              <a:gd name="connsiteX6223" fmla="*/ 5888152 w 7362098"/>
                              <a:gd name="connsiteY6223" fmla="*/ 1898881 h 4900456"/>
                              <a:gd name="connsiteX6224" fmla="*/ 5885757 w 7362098"/>
                              <a:gd name="connsiteY6224" fmla="*/ 1896885 h 4900456"/>
                              <a:gd name="connsiteX6225" fmla="*/ 5883361 w 7362098"/>
                              <a:gd name="connsiteY6225" fmla="*/ 1879319 h 4900456"/>
                              <a:gd name="connsiteX6226" fmla="*/ 5885358 w 7362098"/>
                              <a:gd name="connsiteY6226" fmla="*/ 1876924 h 4900456"/>
                              <a:gd name="connsiteX6227" fmla="*/ 4929726 w 7362098"/>
                              <a:gd name="connsiteY6227" fmla="*/ 1852323 h 4900456"/>
                              <a:gd name="connsiteX6228" fmla="*/ 4948838 w 7362098"/>
                              <a:gd name="connsiteY6228" fmla="*/ 1866544 h 4900456"/>
                              <a:gd name="connsiteX6229" fmla="*/ 4943249 w 7362098"/>
                              <a:gd name="connsiteY6229" fmla="*/ 1870137 h 4900456"/>
                              <a:gd name="connsiteX6230" fmla="*/ 4908917 w 7362098"/>
                              <a:gd name="connsiteY6230" fmla="*/ 1862153 h 4900456"/>
                              <a:gd name="connsiteX6231" fmla="*/ 4901732 w 7362098"/>
                              <a:gd name="connsiteY6231" fmla="*/ 1896086 h 4900456"/>
                              <a:gd name="connsiteX6232" fmla="*/ 4896143 w 7362098"/>
                              <a:gd name="connsiteY6232" fmla="*/ 1899679 h 4900456"/>
                              <a:gd name="connsiteX6233" fmla="*/ 4895344 w 7362098"/>
                              <a:gd name="connsiteY6233" fmla="*/ 1898481 h 4900456"/>
                              <a:gd name="connsiteX6234" fmla="*/ 4906123 w 7362098"/>
                              <a:gd name="connsiteY6234" fmla="*/ 1855766 h 4900456"/>
                              <a:gd name="connsiteX6235" fmla="*/ 4929726 w 7362098"/>
                              <a:gd name="connsiteY6235" fmla="*/ 1852323 h 4900456"/>
                              <a:gd name="connsiteX6236" fmla="*/ 6204318 w 7362098"/>
                              <a:gd name="connsiteY6236" fmla="*/ 1811056 h 4900456"/>
                              <a:gd name="connsiteX6237" fmla="*/ 6207113 w 7362098"/>
                              <a:gd name="connsiteY6237" fmla="*/ 1812652 h 4900456"/>
                              <a:gd name="connsiteX6238" fmla="*/ 6224677 w 7362098"/>
                              <a:gd name="connsiteY6238" fmla="*/ 1823431 h 4900456"/>
                              <a:gd name="connsiteX6239" fmla="*/ 6227871 w 7362098"/>
                              <a:gd name="connsiteY6239" fmla="*/ 1825028 h 4900456"/>
                              <a:gd name="connsiteX6240" fmla="*/ 6226673 w 7362098"/>
                              <a:gd name="connsiteY6240" fmla="*/ 1827822 h 4900456"/>
                              <a:gd name="connsiteX6241" fmla="*/ 6226274 w 7362098"/>
                              <a:gd name="connsiteY6241" fmla="*/ 1827822 h 4900456"/>
                              <a:gd name="connsiteX6242" fmla="*/ 6213500 w 7362098"/>
                              <a:gd name="connsiteY6242" fmla="*/ 1826624 h 4900456"/>
                              <a:gd name="connsiteX6243" fmla="*/ 6184758 w 7362098"/>
                              <a:gd name="connsiteY6243" fmla="*/ 1858961 h 4900456"/>
                              <a:gd name="connsiteX6244" fmla="*/ 6141643 w 7362098"/>
                              <a:gd name="connsiteY6244" fmla="*/ 1862154 h 4900456"/>
                              <a:gd name="connsiteX6245" fmla="*/ 6134857 w 7362098"/>
                              <a:gd name="connsiteY6245" fmla="*/ 1873332 h 4900456"/>
                              <a:gd name="connsiteX6246" fmla="*/ 6134458 w 7362098"/>
                              <a:gd name="connsiteY6246" fmla="*/ 1873731 h 4900456"/>
                              <a:gd name="connsiteX6247" fmla="*/ 6131663 w 7362098"/>
                              <a:gd name="connsiteY6247" fmla="*/ 1872933 h 4900456"/>
                              <a:gd name="connsiteX6248" fmla="*/ 6132063 w 7362098"/>
                              <a:gd name="connsiteY6248" fmla="*/ 1869739 h 4900456"/>
                              <a:gd name="connsiteX6249" fmla="*/ 6134059 w 7362098"/>
                              <a:gd name="connsiteY6249" fmla="*/ 1848980 h 4900456"/>
                              <a:gd name="connsiteX6250" fmla="*/ 6134458 w 7362098"/>
                              <a:gd name="connsiteY6250" fmla="*/ 1845786 h 4900456"/>
                              <a:gd name="connsiteX6251" fmla="*/ 6137651 w 7362098"/>
                              <a:gd name="connsiteY6251" fmla="*/ 1846185 h 4900456"/>
                              <a:gd name="connsiteX6252" fmla="*/ 6142043 w 7362098"/>
                              <a:gd name="connsiteY6252" fmla="*/ 1857763 h 4900456"/>
                              <a:gd name="connsiteX6253" fmla="*/ 6142442 w 7362098"/>
                              <a:gd name="connsiteY6253" fmla="*/ 1857763 h 4900456"/>
                              <a:gd name="connsiteX6254" fmla="*/ 6182762 w 7362098"/>
                              <a:gd name="connsiteY6254" fmla="*/ 1854968 h 4900456"/>
                              <a:gd name="connsiteX6255" fmla="*/ 6209109 w 7362098"/>
                              <a:gd name="connsiteY6255" fmla="*/ 1824628 h 4900456"/>
                              <a:gd name="connsiteX6256" fmla="*/ 6209109 w 7362098"/>
                              <a:gd name="connsiteY6256" fmla="*/ 1824229 h 4900456"/>
                              <a:gd name="connsiteX6257" fmla="*/ 6202722 w 7362098"/>
                              <a:gd name="connsiteY6257" fmla="*/ 1813850 h 4900456"/>
                              <a:gd name="connsiteX6258" fmla="*/ 6204318 w 7362098"/>
                              <a:gd name="connsiteY6258" fmla="*/ 1811056 h 4900456"/>
                              <a:gd name="connsiteX6259" fmla="*/ 7127266 w 7362098"/>
                              <a:gd name="connsiteY6259" fmla="*/ 1807463 h 4900456"/>
                              <a:gd name="connsiteX6260" fmla="*/ 7132056 w 7362098"/>
                              <a:gd name="connsiteY6260" fmla="*/ 1811056 h 4900456"/>
                              <a:gd name="connsiteX6261" fmla="*/ 7135649 w 7362098"/>
                              <a:gd name="connsiteY6261" fmla="*/ 1835407 h 4900456"/>
                              <a:gd name="connsiteX6262" fmla="*/ 7160000 w 7362098"/>
                              <a:gd name="connsiteY6262" fmla="*/ 1831814 h 4900456"/>
                              <a:gd name="connsiteX6263" fmla="*/ 7164790 w 7362098"/>
                              <a:gd name="connsiteY6263" fmla="*/ 1835407 h 4900456"/>
                              <a:gd name="connsiteX6264" fmla="*/ 7161198 w 7362098"/>
                              <a:gd name="connsiteY6264" fmla="*/ 1840197 h 4900456"/>
                              <a:gd name="connsiteX6265" fmla="*/ 7136846 w 7362098"/>
                              <a:gd name="connsiteY6265" fmla="*/ 1843790 h 4900456"/>
                              <a:gd name="connsiteX6266" fmla="*/ 7140439 w 7362098"/>
                              <a:gd name="connsiteY6266" fmla="*/ 1868142 h 4900456"/>
                              <a:gd name="connsiteX6267" fmla="*/ 7136846 w 7362098"/>
                              <a:gd name="connsiteY6267" fmla="*/ 1872932 h 4900456"/>
                              <a:gd name="connsiteX6268" fmla="*/ 7132056 w 7362098"/>
                              <a:gd name="connsiteY6268" fmla="*/ 1869340 h 4900456"/>
                              <a:gd name="connsiteX6269" fmla="*/ 7128463 w 7362098"/>
                              <a:gd name="connsiteY6269" fmla="*/ 1844988 h 4900456"/>
                              <a:gd name="connsiteX6270" fmla="*/ 7104111 w 7362098"/>
                              <a:gd name="connsiteY6270" fmla="*/ 1848580 h 4900456"/>
                              <a:gd name="connsiteX6271" fmla="*/ 7099321 w 7362098"/>
                              <a:gd name="connsiteY6271" fmla="*/ 1844988 h 4900456"/>
                              <a:gd name="connsiteX6272" fmla="*/ 7102913 w 7362098"/>
                              <a:gd name="connsiteY6272" fmla="*/ 1840197 h 4900456"/>
                              <a:gd name="connsiteX6273" fmla="*/ 7127266 w 7362098"/>
                              <a:gd name="connsiteY6273" fmla="*/ 1836604 h 4900456"/>
                              <a:gd name="connsiteX6274" fmla="*/ 7123673 w 7362098"/>
                              <a:gd name="connsiteY6274" fmla="*/ 1812253 h 4900456"/>
                              <a:gd name="connsiteX6275" fmla="*/ 7127266 w 7362098"/>
                              <a:gd name="connsiteY6275" fmla="*/ 1807463 h 4900456"/>
                              <a:gd name="connsiteX6276" fmla="*/ 408416 w 7362098"/>
                              <a:gd name="connsiteY6276" fmla="*/ 1768741 h 4900456"/>
                              <a:gd name="connsiteX6277" fmla="*/ 413206 w 7362098"/>
                              <a:gd name="connsiteY6277" fmla="*/ 1772334 h 4900456"/>
                              <a:gd name="connsiteX6278" fmla="*/ 416799 w 7362098"/>
                              <a:gd name="connsiteY6278" fmla="*/ 1796685 h 4900456"/>
                              <a:gd name="connsiteX6279" fmla="*/ 441150 w 7362098"/>
                              <a:gd name="connsiteY6279" fmla="*/ 1793092 h 4900456"/>
                              <a:gd name="connsiteX6280" fmla="*/ 445941 w 7362098"/>
                              <a:gd name="connsiteY6280" fmla="*/ 1796685 h 4900456"/>
                              <a:gd name="connsiteX6281" fmla="*/ 442348 w 7362098"/>
                              <a:gd name="connsiteY6281" fmla="*/ 1801475 h 4900456"/>
                              <a:gd name="connsiteX6282" fmla="*/ 417997 w 7362098"/>
                              <a:gd name="connsiteY6282" fmla="*/ 1805068 h 4900456"/>
                              <a:gd name="connsiteX6283" fmla="*/ 421589 w 7362098"/>
                              <a:gd name="connsiteY6283" fmla="*/ 1829420 h 4900456"/>
                              <a:gd name="connsiteX6284" fmla="*/ 417997 w 7362098"/>
                              <a:gd name="connsiteY6284" fmla="*/ 1834211 h 4900456"/>
                              <a:gd name="connsiteX6285" fmla="*/ 413206 w 7362098"/>
                              <a:gd name="connsiteY6285" fmla="*/ 1830618 h 4900456"/>
                              <a:gd name="connsiteX6286" fmla="*/ 409613 w 7362098"/>
                              <a:gd name="connsiteY6286" fmla="*/ 1806266 h 4900456"/>
                              <a:gd name="connsiteX6287" fmla="*/ 385262 w 7362098"/>
                              <a:gd name="connsiteY6287" fmla="*/ 1809859 h 4900456"/>
                              <a:gd name="connsiteX6288" fmla="*/ 380472 w 7362098"/>
                              <a:gd name="connsiteY6288" fmla="*/ 1806266 h 4900456"/>
                              <a:gd name="connsiteX6289" fmla="*/ 384065 w 7362098"/>
                              <a:gd name="connsiteY6289" fmla="*/ 1801475 h 4900456"/>
                              <a:gd name="connsiteX6290" fmla="*/ 408416 w 7362098"/>
                              <a:gd name="connsiteY6290" fmla="*/ 1797883 h 4900456"/>
                              <a:gd name="connsiteX6291" fmla="*/ 404823 w 7362098"/>
                              <a:gd name="connsiteY6291" fmla="*/ 1773531 h 4900456"/>
                              <a:gd name="connsiteX6292" fmla="*/ 408416 w 7362098"/>
                              <a:gd name="connsiteY6292" fmla="*/ 1768741 h 4900456"/>
                              <a:gd name="connsiteX6293" fmla="*/ 2981256 w 7362098"/>
                              <a:gd name="connsiteY6293" fmla="*/ 1767144 h 4900456"/>
                              <a:gd name="connsiteX6294" fmla="*/ 2983649 w 7362098"/>
                              <a:gd name="connsiteY6294" fmla="*/ 1769140 h 4900456"/>
                              <a:gd name="connsiteX6295" fmla="*/ 2986050 w 7362098"/>
                              <a:gd name="connsiteY6295" fmla="*/ 1786705 h 4900456"/>
                              <a:gd name="connsiteX6296" fmla="*/ 2984049 w 7362098"/>
                              <a:gd name="connsiteY6296" fmla="*/ 1789101 h 4900456"/>
                              <a:gd name="connsiteX6297" fmla="*/ 2981654 w 7362098"/>
                              <a:gd name="connsiteY6297" fmla="*/ 1787105 h 4900456"/>
                              <a:gd name="connsiteX6298" fmla="*/ 2979262 w 7362098"/>
                              <a:gd name="connsiteY6298" fmla="*/ 1769539 h 4900456"/>
                              <a:gd name="connsiteX6299" fmla="*/ 2981256 w 7362098"/>
                              <a:gd name="connsiteY6299" fmla="*/ 1767144 h 4900456"/>
                              <a:gd name="connsiteX6300" fmla="*/ 2969688 w 7362098"/>
                              <a:gd name="connsiteY6300" fmla="*/ 1766346 h 4900456"/>
                              <a:gd name="connsiteX6301" fmla="*/ 2970884 w 7362098"/>
                              <a:gd name="connsiteY6301" fmla="*/ 1769140 h 4900456"/>
                              <a:gd name="connsiteX6302" fmla="*/ 2966096 w 7362098"/>
                              <a:gd name="connsiteY6302" fmla="*/ 1785907 h 4900456"/>
                              <a:gd name="connsiteX6303" fmla="*/ 2964500 w 7362098"/>
                              <a:gd name="connsiteY6303" fmla="*/ 1787504 h 4900456"/>
                              <a:gd name="connsiteX6304" fmla="*/ 2963701 w 7362098"/>
                              <a:gd name="connsiteY6304" fmla="*/ 1787504 h 4900456"/>
                              <a:gd name="connsiteX6305" fmla="*/ 2962107 w 7362098"/>
                              <a:gd name="connsiteY6305" fmla="*/ 1784710 h 4900456"/>
                              <a:gd name="connsiteX6306" fmla="*/ 2966895 w 7362098"/>
                              <a:gd name="connsiteY6306" fmla="*/ 1767943 h 4900456"/>
                              <a:gd name="connsiteX6307" fmla="*/ 2969688 w 7362098"/>
                              <a:gd name="connsiteY6307" fmla="*/ 1766346 h 4900456"/>
                              <a:gd name="connsiteX6308" fmla="*/ 2992039 w 7362098"/>
                              <a:gd name="connsiteY6308" fmla="*/ 1763551 h 4900456"/>
                              <a:gd name="connsiteX6309" fmla="*/ 2994833 w 7362098"/>
                              <a:gd name="connsiteY6309" fmla="*/ 1764350 h 4900456"/>
                              <a:gd name="connsiteX6310" fmla="*/ 3003618 w 7362098"/>
                              <a:gd name="connsiteY6310" fmla="*/ 1779520 h 4900456"/>
                              <a:gd name="connsiteX6311" fmla="*/ 3002819 w 7362098"/>
                              <a:gd name="connsiteY6311" fmla="*/ 1782315 h 4900456"/>
                              <a:gd name="connsiteX6312" fmla="*/ 3002018 w 7362098"/>
                              <a:gd name="connsiteY6312" fmla="*/ 1782714 h 4900456"/>
                              <a:gd name="connsiteX6313" fmla="*/ 3000025 w 7362098"/>
                              <a:gd name="connsiteY6313" fmla="*/ 1781516 h 4900456"/>
                              <a:gd name="connsiteX6314" fmla="*/ 2991237 w 7362098"/>
                              <a:gd name="connsiteY6314" fmla="*/ 1766346 h 4900456"/>
                              <a:gd name="connsiteX6315" fmla="*/ 2992039 w 7362098"/>
                              <a:gd name="connsiteY6315" fmla="*/ 1763551 h 4900456"/>
                              <a:gd name="connsiteX6316" fmla="*/ 2959714 w 7362098"/>
                              <a:gd name="connsiteY6316" fmla="*/ 1761156 h 4900456"/>
                              <a:gd name="connsiteX6317" fmla="*/ 2960511 w 7362098"/>
                              <a:gd name="connsiteY6317" fmla="*/ 1763950 h 4900456"/>
                              <a:gd name="connsiteX6318" fmla="*/ 2949732 w 7362098"/>
                              <a:gd name="connsiteY6318" fmla="*/ 1777923 h 4900456"/>
                              <a:gd name="connsiteX6319" fmla="*/ 2948134 w 7362098"/>
                              <a:gd name="connsiteY6319" fmla="*/ 1778722 h 4900456"/>
                              <a:gd name="connsiteX6320" fmla="*/ 2946533 w 7362098"/>
                              <a:gd name="connsiteY6320" fmla="*/ 1778323 h 4900456"/>
                              <a:gd name="connsiteX6321" fmla="*/ 2946138 w 7362098"/>
                              <a:gd name="connsiteY6321" fmla="*/ 1775528 h 4900456"/>
                              <a:gd name="connsiteX6322" fmla="*/ 2956919 w 7362098"/>
                              <a:gd name="connsiteY6322" fmla="*/ 1761555 h 4900456"/>
                              <a:gd name="connsiteX6323" fmla="*/ 2959714 w 7362098"/>
                              <a:gd name="connsiteY6323" fmla="*/ 1761156 h 4900456"/>
                              <a:gd name="connsiteX6324" fmla="*/ 1636960 w 7362098"/>
                              <a:gd name="connsiteY6324" fmla="*/ 1760857 h 4900456"/>
                              <a:gd name="connsiteX6325" fmla="*/ 1646342 w 7362098"/>
                              <a:gd name="connsiteY6325" fmla="*/ 1761955 h 4900456"/>
                              <a:gd name="connsiteX6326" fmla="*/ 1653528 w 7362098"/>
                              <a:gd name="connsiteY6326" fmla="*/ 1773931 h 4900456"/>
                              <a:gd name="connsiteX6327" fmla="*/ 1657120 w 7362098"/>
                              <a:gd name="connsiteY6327" fmla="*/ 1778721 h 4900456"/>
                              <a:gd name="connsiteX6328" fmla="*/ 1663110 w 7362098"/>
                              <a:gd name="connsiteY6328" fmla="*/ 1778721 h 4900456"/>
                              <a:gd name="connsiteX6329" fmla="*/ 1663509 w 7362098"/>
                              <a:gd name="connsiteY6329" fmla="*/ 1778721 h 4900456"/>
                              <a:gd name="connsiteX6330" fmla="*/ 1663909 w 7362098"/>
                              <a:gd name="connsiteY6330" fmla="*/ 1778322 h 4900456"/>
                              <a:gd name="connsiteX6331" fmla="*/ 1677087 w 7362098"/>
                              <a:gd name="connsiteY6331" fmla="*/ 1777923 h 4900456"/>
                              <a:gd name="connsiteX6332" fmla="*/ 1684270 w 7362098"/>
                              <a:gd name="connsiteY6332" fmla="*/ 1789499 h 4900456"/>
                              <a:gd name="connsiteX6333" fmla="*/ 1684270 w 7362098"/>
                              <a:gd name="connsiteY6333" fmla="*/ 1789899 h 4900456"/>
                              <a:gd name="connsiteX6334" fmla="*/ 1687864 w 7362098"/>
                              <a:gd name="connsiteY6334" fmla="*/ 1794689 h 4900456"/>
                              <a:gd name="connsiteX6335" fmla="*/ 1694252 w 7362098"/>
                              <a:gd name="connsiteY6335" fmla="*/ 1794689 h 4900456"/>
                              <a:gd name="connsiteX6336" fmla="*/ 1694652 w 7362098"/>
                              <a:gd name="connsiteY6336" fmla="*/ 1794689 h 4900456"/>
                              <a:gd name="connsiteX6337" fmla="*/ 1708625 w 7362098"/>
                              <a:gd name="connsiteY6337" fmla="*/ 1793891 h 4900456"/>
                              <a:gd name="connsiteX6338" fmla="*/ 1715809 w 7362098"/>
                              <a:gd name="connsiteY6338" fmla="*/ 1805868 h 4900456"/>
                              <a:gd name="connsiteX6339" fmla="*/ 1719401 w 7362098"/>
                              <a:gd name="connsiteY6339" fmla="*/ 1810658 h 4900456"/>
                              <a:gd name="connsiteX6340" fmla="*/ 1722594 w 7362098"/>
                              <a:gd name="connsiteY6340" fmla="*/ 1811456 h 4900456"/>
                              <a:gd name="connsiteX6341" fmla="*/ 1726985 w 7362098"/>
                              <a:gd name="connsiteY6341" fmla="*/ 1811856 h 4900456"/>
                              <a:gd name="connsiteX6342" fmla="*/ 1730580 w 7362098"/>
                              <a:gd name="connsiteY6342" fmla="*/ 1815848 h 4900456"/>
                              <a:gd name="connsiteX6343" fmla="*/ 1724990 w 7362098"/>
                              <a:gd name="connsiteY6343" fmla="*/ 1820239 h 4900456"/>
                              <a:gd name="connsiteX6344" fmla="*/ 1719003 w 7362098"/>
                              <a:gd name="connsiteY6344" fmla="*/ 1819840 h 4900456"/>
                              <a:gd name="connsiteX6345" fmla="*/ 1714212 w 7362098"/>
                              <a:gd name="connsiteY6345" fmla="*/ 1818243 h 4900456"/>
                              <a:gd name="connsiteX6346" fmla="*/ 1707029 w 7362098"/>
                              <a:gd name="connsiteY6346" fmla="*/ 1806267 h 4900456"/>
                              <a:gd name="connsiteX6347" fmla="*/ 1703834 w 7362098"/>
                              <a:gd name="connsiteY6347" fmla="*/ 1801475 h 4900456"/>
                              <a:gd name="connsiteX6348" fmla="*/ 1697047 w 7362098"/>
                              <a:gd name="connsiteY6348" fmla="*/ 1801875 h 4900456"/>
                              <a:gd name="connsiteX6349" fmla="*/ 1683473 w 7362098"/>
                              <a:gd name="connsiteY6349" fmla="*/ 1802274 h 4900456"/>
                              <a:gd name="connsiteX6350" fmla="*/ 1676286 w 7362098"/>
                              <a:gd name="connsiteY6350" fmla="*/ 1790697 h 4900456"/>
                              <a:gd name="connsiteX6351" fmla="*/ 1672694 w 7362098"/>
                              <a:gd name="connsiteY6351" fmla="*/ 1785507 h 4900456"/>
                              <a:gd name="connsiteX6352" fmla="*/ 1666705 w 7362098"/>
                              <a:gd name="connsiteY6352" fmla="*/ 1785507 h 4900456"/>
                              <a:gd name="connsiteX6353" fmla="*/ 1666305 w 7362098"/>
                              <a:gd name="connsiteY6353" fmla="*/ 1785507 h 4900456"/>
                              <a:gd name="connsiteX6354" fmla="*/ 1652730 w 7362098"/>
                              <a:gd name="connsiteY6354" fmla="*/ 1785907 h 4900456"/>
                              <a:gd name="connsiteX6355" fmla="*/ 1645544 w 7362098"/>
                              <a:gd name="connsiteY6355" fmla="*/ 1773931 h 4900456"/>
                              <a:gd name="connsiteX6356" fmla="*/ 1642350 w 7362098"/>
                              <a:gd name="connsiteY6356" fmla="*/ 1769140 h 4900456"/>
                              <a:gd name="connsiteX6357" fmla="*/ 1635563 w 7362098"/>
                              <a:gd name="connsiteY6357" fmla="*/ 1769539 h 4900456"/>
                              <a:gd name="connsiteX6358" fmla="*/ 1621992 w 7362098"/>
                              <a:gd name="connsiteY6358" fmla="*/ 1769939 h 4900456"/>
                              <a:gd name="connsiteX6359" fmla="*/ 1619595 w 7362098"/>
                              <a:gd name="connsiteY6359" fmla="*/ 1768342 h 4900456"/>
                              <a:gd name="connsiteX6360" fmla="*/ 1617997 w 7362098"/>
                              <a:gd name="connsiteY6360" fmla="*/ 1763152 h 4900456"/>
                              <a:gd name="connsiteX6361" fmla="*/ 1623189 w 7362098"/>
                              <a:gd name="connsiteY6361" fmla="*/ 1761555 h 4900456"/>
                              <a:gd name="connsiteX6362" fmla="*/ 1625584 w 7362098"/>
                              <a:gd name="connsiteY6362" fmla="*/ 1762753 h 4900456"/>
                              <a:gd name="connsiteX6363" fmla="*/ 1631968 w 7362098"/>
                              <a:gd name="connsiteY6363" fmla="*/ 1762753 h 4900456"/>
                              <a:gd name="connsiteX6364" fmla="*/ 1632370 w 7362098"/>
                              <a:gd name="connsiteY6364" fmla="*/ 1762753 h 4900456"/>
                              <a:gd name="connsiteX6365" fmla="*/ 1636960 w 7362098"/>
                              <a:gd name="connsiteY6365" fmla="*/ 1760857 h 4900456"/>
                              <a:gd name="connsiteX6366" fmla="*/ 3003618 w 7362098"/>
                              <a:gd name="connsiteY6366" fmla="*/ 1755567 h 4900456"/>
                              <a:gd name="connsiteX6367" fmla="*/ 3017994 w 7362098"/>
                              <a:gd name="connsiteY6367" fmla="*/ 1766346 h 4900456"/>
                              <a:gd name="connsiteX6368" fmla="*/ 3018395 w 7362098"/>
                              <a:gd name="connsiteY6368" fmla="*/ 1769141 h 4900456"/>
                              <a:gd name="connsiteX6369" fmla="*/ 3016795 w 7362098"/>
                              <a:gd name="connsiteY6369" fmla="*/ 1769939 h 4900456"/>
                              <a:gd name="connsiteX6370" fmla="*/ 3015190 w 7362098"/>
                              <a:gd name="connsiteY6370" fmla="*/ 1769540 h 4900456"/>
                              <a:gd name="connsiteX6371" fmla="*/ 3001221 w 7362098"/>
                              <a:gd name="connsiteY6371" fmla="*/ 1758761 h 4900456"/>
                              <a:gd name="connsiteX6372" fmla="*/ 3000820 w 7362098"/>
                              <a:gd name="connsiteY6372" fmla="*/ 1755966 h 4900456"/>
                              <a:gd name="connsiteX6373" fmla="*/ 3003618 w 7362098"/>
                              <a:gd name="connsiteY6373" fmla="*/ 1755567 h 4900456"/>
                              <a:gd name="connsiteX6374" fmla="*/ 2949331 w 7362098"/>
                              <a:gd name="connsiteY6374" fmla="*/ 1751575 h 4900456"/>
                              <a:gd name="connsiteX6375" fmla="*/ 2952125 w 7362098"/>
                              <a:gd name="connsiteY6375" fmla="*/ 1752374 h 4900456"/>
                              <a:gd name="connsiteX6376" fmla="*/ 2951328 w 7362098"/>
                              <a:gd name="connsiteY6376" fmla="*/ 1755168 h 4900456"/>
                              <a:gd name="connsiteX6377" fmla="*/ 2936153 w 7362098"/>
                              <a:gd name="connsiteY6377" fmla="*/ 1763952 h 4900456"/>
                              <a:gd name="connsiteX6378" fmla="*/ 2935355 w 7362098"/>
                              <a:gd name="connsiteY6378" fmla="*/ 1764351 h 4900456"/>
                              <a:gd name="connsiteX6379" fmla="*/ 2933361 w 7362098"/>
                              <a:gd name="connsiteY6379" fmla="*/ 1763153 h 4900456"/>
                              <a:gd name="connsiteX6380" fmla="*/ 2934159 w 7362098"/>
                              <a:gd name="connsiteY6380" fmla="*/ 1760359 h 4900456"/>
                              <a:gd name="connsiteX6381" fmla="*/ 3008392 w 7362098"/>
                              <a:gd name="connsiteY6381" fmla="*/ 1744390 h 4900456"/>
                              <a:gd name="connsiteX6382" fmla="*/ 3025172 w 7362098"/>
                              <a:gd name="connsiteY6382" fmla="*/ 1749181 h 4900456"/>
                              <a:gd name="connsiteX6383" fmla="*/ 3026365 w 7362098"/>
                              <a:gd name="connsiteY6383" fmla="*/ 1751975 h 4900456"/>
                              <a:gd name="connsiteX6384" fmla="*/ 3024773 w 7362098"/>
                              <a:gd name="connsiteY6384" fmla="*/ 1753572 h 4900456"/>
                              <a:gd name="connsiteX6385" fmla="*/ 3023973 w 7362098"/>
                              <a:gd name="connsiteY6385" fmla="*/ 1753572 h 4900456"/>
                              <a:gd name="connsiteX6386" fmla="*/ 3007200 w 7362098"/>
                              <a:gd name="connsiteY6386" fmla="*/ 1748781 h 4900456"/>
                              <a:gd name="connsiteX6387" fmla="*/ 3005611 w 7362098"/>
                              <a:gd name="connsiteY6387" fmla="*/ 1745986 h 4900456"/>
                              <a:gd name="connsiteX6388" fmla="*/ 3008392 w 7362098"/>
                              <a:gd name="connsiteY6388" fmla="*/ 1744390 h 4900456"/>
                              <a:gd name="connsiteX6389" fmla="*/ 2946138 w 7362098"/>
                              <a:gd name="connsiteY6389" fmla="*/ 1739999 h 4900456"/>
                              <a:gd name="connsiteX6390" fmla="*/ 2948530 w 7362098"/>
                              <a:gd name="connsiteY6390" fmla="*/ 1741995 h 4900456"/>
                              <a:gd name="connsiteX6391" fmla="*/ 2946533 w 7362098"/>
                              <a:gd name="connsiteY6391" fmla="*/ 1744390 h 4900456"/>
                              <a:gd name="connsiteX6392" fmla="*/ 2928968 w 7362098"/>
                              <a:gd name="connsiteY6392" fmla="*/ 1746786 h 4900456"/>
                              <a:gd name="connsiteX6393" fmla="*/ 2926571 w 7362098"/>
                              <a:gd name="connsiteY6393" fmla="*/ 1744790 h 4900456"/>
                              <a:gd name="connsiteX6394" fmla="*/ 2928568 w 7362098"/>
                              <a:gd name="connsiteY6394" fmla="*/ 1742394 h 4900456"/>
                              <a:gd name="connsiteX6395" fmla="*/ 3025568 w 7362098"/>
                              <a:gd name="connsiteY6395" fmla="*/ 1729619 h 4900456"/>
                              <a:gd name="connsiteX6396" fmla="*/ 3027968 w 7362098"/>
                              <a:gd name="connsiteY6396" fmla="*/ 1731615 h 4900456"/>
                              <a:gd name="connsiteX6397" fmla="*/ 3025972 w 7362098"/>
                              <a:gd name="connsiteY6397" fmla="*/ 1734010 h 4900456"/>
                              <a:gd name="connsiteX6398" fmla="*/ 3008392 w 7362098"/>
                              <a:gd name="connsiteY6398" fmla="*/ 1736406 h 4900456"/>
                              <a:gd name="connsiteX6399" fmla="*/ 3006009 w 7362098"/>
                              <a:gd name="connsiteY6399" fmla="*/ 1734410 h 4900456"/>
                              <a:gd name="connsiteX6400" fmla="*/ 3007995 w 7362098"/>
                              <a:gd name="connsiteY6400" fmla="*/ 1732014 h 4900456"/>
                              <a:gd name="connsiteX6401" fmla="*/ 1653727 w 7362098"/>
                              <a:gd name="connsiteY6401" fmla="*/ 1728921 h 4900456"/>
                              <a:gd name="connsiteX6402" fmla="*/ 1663110 w 7362098"/>
                              <a:gd name="connsiteY6402" fmla="*/ 1730019 h 4900456"/>
                              <a:gd name="connsiteX6403" fmla="*/ 1670298 w 7362098"/>
                              <a:gd name="connsiteY6403" fmla="*/ 1741995 h 4900456"/>
                              <a:gd name="connsiteX6404" fmla="*/ 1673892 w 7362098"/>
                              <a:gd name="connsiteY6404" fmla="*/ 1746785 h 4900456"/>
                              <a:gd name="connsiteX6405" fmla="*/ 1679879 w 7362098"/>
                              <a:gd name="connsiteY6405" fmla="*/ 1746785 h 4900456"/>
                              <a:gd name="connsiteX6406" fmla="*/ 1680279 w 7362098"/>
                              <a:gd name="connsiteY6406" fmla="*/ 1746785 h 4900456"/>
                              <a:gd name="connsiteX6407" fmla="*/ 1680677 w 7362098"/>
                              <a:gd name="connsiteY6407" fmla="*/ 1746386 h 4900456"/>
                              <a:gd name="connsiteX6408" fmla="*/ 1693854 w 7362098"/>
                              <a:gd name="connsiteY6408" fmla="*/ 1745987 h 4900456"/>
                              <a:gd name="connsiteX6409" fmla="*/ 1701039 w 7362098"/>
                              <a:gd name="connsiteY6409" fmla="*/ 1757563 h 4900456"/>
                              <a:gd name="connsiteX6410" fmla="*/ 1701039 w 7362098"/>
                              <a:gd name="connsiteY6410" fmla="*/ 1757963 h 4900456"/>
                              <a:gd name="connsiteX6411" fmla="*/ 1704633 w 7362098"/>
                              <a:gd name="connsiteY6411" fmla="*/ 1762753 h 4900456"/>
                              <a:gd name="connsiteX6412" fmla="*/ 1711018 w 7362098"/>
                              <a:gd name="connsiteY6412" fmla="*/ 1762753 h 4900456"/>
                              <a:gd name="connsiteX6413" fmla="*/ 1711418 w 7362098"/>
                              <a:gd name="connsiteY6413" fmla="*/ 1762753 h 4900456"/>
                              <a:gd name="connsiteX6414" fmla="*/ 1725389 w 7362098"/>
                              <a:gd name="connsiteY6414" fmla="*/ 1761955 h 4900456"/>
                              <a:gd name="connsiteX6415" fmla="*/ 1732574 w 7362098"/>
                              <a:gd name="connsiteY6415" fmla="*/ 1773932 h 4900456"/>
                              <a:gd name="connsiteX6416" fmla="*/ 1736166 w 7362098"/>
                              <a:gd name="connsiteY6416" fmla="*/ 1778722 h 4900456"/>
                              <a:gd name="connsiteX6417" fmla="*/ 1739361 w 7362098"/>
                              <a:gd name="connsiteY6417" fmla="*/ 1779520 h 4900456"/>
                              <a:gd name="connsiteX6418" fmla="*/ 1743751 w 7362098"/>
                              <a:gd name="connsiteY6418" fmla="*/ 1779920 h 4900456"/>
                              <a:gd name="connsiteX6419" fmla="*/ 1747345 w 7362098"/>
                              <a:gd name="connsiteY6419" fmla="*/ 1783912 h 4900456"/>
                              <a:gd name="connsiteX6420" fmla="*/ 1741756 w 7362098"/>
                              <a:gd name="connsiteY6420" fmla="*/ 1787904 h 4900456"/>
                              <a:gd name="connsiteX6421" fmla="*/ 1735766 w 7362098"/>
                              <a:gd name="connsiteY6421" fmla="*/ 1787504 h 4900456"/>
                              <a:gd name="connsiteX6422" fmla="*/ 1730977 w 7362098"/>
                              <a:gd name="connsiteY6422" fmla="*/ 1785908 h 4900456"/>
                              <a:gd name="connsiteX6423" fmla="*/ 1723792 w 7362098"/>
                              <a:gd name="connsiteY6423" fmla="*/ 1773932 h 4900456"/>
                              <a:gd name="connsiteX6424" fmla="*/ 1720598 w 7362098"/>
                              <a:gd name="connsiteY6424" fmla="*/ 1769140 h 4900456"/>
                              <a:gd name="connsiteX6425" fmla="*/ 1713813 w 7362098"/>
                              <a:gd name="connsiteY6425" fmla="*/ 1769539 h 4900456"/>
                              <a:gd name="connsiteX6426" fmla="*/ 1700241 w 7362098"/>
                              <a:gd name="connsiteY6426" fmla="*/ 1769939 h 4900456"/>
                              <a:gd name="connsiteX6427" fmla="*/ 1693055 w 7362098"/>
                              <a:gd name="connsiteY6427" fmla="*/ 1758362 h 4900456"/>
                              <a:gd name="connsiteX6428" fmla="*/ 1689462 w 7362098"/>
                              <a:gd name="connsiteY6428" fmla="*/ 1753172 h 4900456"/>
                              <a:gd name="connsiteX6429" fmla="*/ 1683473 w 7362098"/>
                              <a:gd name="connsiteY6429" fmla="*/ 1753172 h 4900456"/>
                              <a:gd name="connsiteX6430" fmla="*/ 1683074 w 7362098"/>
                              <a:gd name="connsiteY6430" fmla="*/ 1753172 h 4900456"/>
                              <a:gd name="connsiteX6431" fmla="*/ 1669499 w 7362098"/>
                              <a:gd name="connsiteY6431" fmla="*/ 1753571 h 4900456"/>
                              <a:gd name="connsiteX6432" fmla="*/ 1662310 w 7362098"/>
                              <a:gd name="connsiteY6432" fmla="*/ 1741595 h 4900456"/>
                              <a:gd name="connsiteX6433" fmla="*/ 1659117 w 7362098"/>
                              <a:gd name="connsiteY6433" fmla="*/ 1736805 h 4900456"/>
                              <a:gd name="connsiteX6434" fmla="*/ 1652329 w 7362098"/>
                              <a:gd name="connsiteY6434" fmla="*/ 1737204 h 4900456"/>
                              <a:gd name="connsiteX6435" fmla="*/ 1638756 w 7362098"/>
                              <a:gd name="connsiteY6435" fmla="*/ 1737603 h 4900456"/>
                              <a:gd name="connsiteX6436" fmla="*/ 1636362 w 7362098"/>
                              <a:gd name="connsiteY6436" fmla="*/ 1736007 h 4900456"/>
                              <a:gd name="connsiteX6437" fmla="*/ 1634764 w 7362098"/>
                              <a:gd name="connsiteY6437" fmla="*/ 1730817 h 4900456"/>
                              <a:gd name="connsiteX6438" fmla="*/ 1639955 w 7362098"/>
                              <a:gd name="connsiteY6438" fmla="*/ 1729220 h 4900456"/>
                              <a:gd name="connsiteX6439" fmla="*/ 1642350 w 7362098"/>
                              <a:gd name="connsiteY6439" fmla="*/ 1730817 h 4900456"/>
                              <a:gd name="connsiteX6440" fmla="*/ 1648736 w 7362098"/>
                              <a:gd name="connsiteY6440" fmla="*/ 1730817 h 4900456"/>
                              <a:gd name="connsiteX6441" fmla="*/ 1649137 w 7362098"/>
                              <a:gd name="connsiteY6441" fmla="*/ 1730817 h 4900456"/>
                              <a:gd name="connsiteX6442" fmla="*/ 1653727 w 7362098"/>
                              <a:gd name="connsiteY6442" fmla="*/ 1728921 h 4900456"/>
                              <a:gd name="connsiteX6443" fmla="*/ 2930564 w 7362098"/>
                              <a:gd name="connsiteY6443" fmla="*/ 1722833 h 4900456"/>
                              <a:gd name="connsiteX6444" fmla="*/ 2947336 w 7362098"/>
                              <a:gd name="connsiteY6444" fmla="*/ 1727624 h 4900456"/>
                              <a:gd name="connsiteX6445" fmla="*/ 2948932 w 7362098"/>
                              <a:gd name="connsiteY6445" fmla="*/ 1730418 h 4900456"/>
                              <a:gd name="connsiteX6446" fmla="*/ 2947336 w 7362098"/>
                              <a:gd name="connsiteY6446" fmla="*/ 1732015 h 4900456"/>
                              <a:gd name="connsiteX6447" fmla="*/ 2946533 w 7362098"/>
                              <a:gd name="connsiteY6447" fmla="*/ 1732015 h 4900456"/>
                              <a:gd name="connsiteX6448" fmla="*/ 2929764 w 7362098"/>
                              <a:gd name="connsiteY6448" fmla="*/ 1727224 h 4900456"/>
                              <a:gd name="connsiteX6449" fmla="*/ 2927767 w 7362098"/>
                              <a:gd name="connsiteY6449" fmla="*/ 1724429 h 4900456"/>
                              <a:gd name="connsiteX6450" fmla="*/ 2930564 w 7362098"/>
                              <a:gd name="connsiteY6450" fmla="*/ 1722833 h 4900456"/>
                              <a:gd name="connsiteX6451" fmla="*/ 3018794 w 7362098"/>
                              <a:gd name="connsiteY6451" fmla="*/ 1712454 h 4900456"/>
                              <a:gd name="connsiteX6452" fmla="*/ 3021588 w 7362098"/>
                              <a:gd name="connsiteY6452" fmla="*/ 1713252 h 4900456"/>
                              <a:gd name="connsiteX6453" fmla="*/ 3020791 w 7362098"/>
                              <a:gd name="connsiteY6453" fmla="*/ 1716046 h 4900456"/>
                              <a:gd name="connsiteX6454" fmla="*/ 3005611 w 7362098"/>
                              <a:gd name="connsiteY6454" fmla="*/ 1724830 h 4900456"/>
                              <a:gd name="connsiteX6455" fmla="*/ 3004815 w 7362098"/>
                              <a:gd name="connsiteY6455" fmla="*/ 1725229 h 4900456"/>
                              <a:gd name="connsiteX6456" fmla="*/ 3002819 w 7362098"/>
                              <a:gd name="connsiteY6456" fmla="*/ 1724031 h 4900456"/>
                              <a:gd name="connsiteX6457" fmla="*/ 3003618 w 7362098"/>
                              <a:gd name="connsiteY6457" fmla="*/ 1721237 h 4900456"/>
                              <a:gd name="connsiteX6458" fmla="*/ 2940146 w 7362098"/>
                              <a:gd name="connsiteY6458" fmla="*/ 1706865 h 4900456"/>
                              <a:gd name="connsiteX6459" fmla="*/ 2954120 w 7362098"/>
                              <a:gd name="connsiteY6459" fmla="*/ 1717644 h 4900456"/>
                              <a:gd name="connsiteX6460" fmla="*/ 2954522 w 7362098"/>
                              <a:gd name="connsiteY6460" fmla="*/ 1720439 h 4900456"/>
                              <a:gd name="connsiteX6461" fmla="*/ 2952925 w 7362098"/>
                              <a:gd name="connsiteY6461" fmla="*/ 1721237 h 4900456"/>
                              <a:gd name="connsiteX6462" fmla="*/ 2951328 w 7362098"/>
                              <a:gd name="connsiteY6462" fmla="*/ 1720838 h 4900456"/>
                              <a:gd name="connsiteX6463" fmla="*/ 2937748 w 7362098"/>
                              <a:gd name="connsiteY6463" fmla="*/ 1710059 h 4900456"/>
                              <a:gd name="connsiteX6464" fmla="*/ 2937351 w 7362098"/>
                              <a:gd name="connsiteY6464" fmla="*/ 1707264 h 4900456"/>
                              <a:gd name="connsiteX6465" fmla="*/ 2940146 w 7362098"/>
                              <a:gd name="connsiteY6465" fmla="*/ 1706865 h 4900456"/>
                              <a:gd name="connsiteX6466" fmla="*/ 3008789 w 7362098"/>
                              <a:gd name="connsiteY6466" fmla="*/ 1698083 h 4900456"/>
                              <a:gd name="connsiteX6467" fmla="*/ 3009187 w 7362098"/>
                              <a:gd name="connsiteY6467" fmla="*/ 1700877 h 4900456"/>
                              <a:gd name="connsiteX6468" fmla="*/ 2998428 w 7362098"/>
                              <a:gd name="connsiteY6468" fmla="*/ 1714850 h 4900456"/>
                              <a:gd name="connsiteX6469" fmla="*/ 2996834 w 7362098"/>
                              <a:gd name="connsiteY6469" fmla="*/ 1715649 h 4900456"/>
                              <a:gd name="connsiteX6470" fmla="*/ 2995237 w 7362098"/>
                              <a:gd name="connsiteY6470" fmla="*/ 1715250 h 4900456"/>
                              <a:gd name="connsiteX6471" fmla="*/ 2995237 w 7362098"/>
                              <a:gd name="connsiteY6471" fmla="*/ 1712455 h 4900456"/>
                              <a:gd name="connsiteX6472" fmla="*/ 3006009 w 7362098"/>
                              <a:gd name="connsiteY6472" fmla="*/ 1698482 h 4900456"/>
                              <a:gd name="connsiteX6473" fmla="*/ 3008789 w 7362098"/>
                              <a:gd name="connsiteY6473" fmla="*/ 1698083 h 4900456"/>
                              <a:gd name="connsiteX6474" fmla="*/ 2952527 w 7362098"/>
                              <a:gd name="connsiteY6474" fmla="*/ 1694091 h 4900456"/>
                              <a:gd name="connsiteX6475" fmla="*/ 2955321 w 7362098"/>
                              <a:gd name="connsiteY6475" fmla="*/ 1694889 h 4900456"/>
                              <a:gd name="connsiteX6476" fmla="*/ 2964104 w 7362098"/>
                              <a:gd name="connsiteY6476" fmla="*/ 1710060 h 4900456"/>
                              <a:gd name="connsiteX6477" fmla="*/ 2963304 w 7362098"/>
                              <a:gd name="connsiteY6477" fmla="*/ 1712854 h 4900456"/>
                              <a:gd name="connsiteX6478" fmla="*/ 2962508 w 7362098"/>
                              <a:gd name="connsiteY6478" fmla="*/ 1713253 h 4900456"/>
                              <a:gd name="connsiteX6479" fmla="*/ 2960511 w 7362098"/>
                              <a:gd name="connsiteY6479" fmla="*/ 1712056 h 4900456"/>
                              <a:gd name="connsiteX6480" fmla="*/ 2951723 w 7362098"/>
                              <a:gd name="connsiteY6480" fmla="*/ 1696885 h 4900456"/>
                              <a:gd name="connsiteX6481" fmla="*/ 2952527 w 7362098"/>
                              <a:gd name="connsiteY6481" fmla="*/ 1694091 h 4900456"/>
                              <a:gd name="connsiteX6482" fmla="*/ 2990843 w 7362098"/>
                              <a:gd name="connsiteY6482" fmla="*/ 1689301 h 4900456"/>
                              <a:gd name="connsiteX6483" fmla="*/ 2992437 w 7362098"/>
                              <a:gd name="connsiteY6483" fmla="*/ 1692095 h 4900456"/>
                              <a:gd name="connsiteX6484" fmla="*/ 2987644 w 7362098"/>
                              <a:gd name="connsiteY6484" fmla="*/ 1708862 h 4900456"/>
                              <a:gd name="connsiteX6485" fmla="*/ 2986050 w 7362098"/>
                              <a:gd name="connsiteY6485" fmla="*/ 1710459 h 4900456"/>
                              <a:gd name="connsiteX6486" fmla="*/ 2985247 w 7362098"/>
                              <a:gd name="connsiteY6486" fmla="*/ 1710459 h 4900456"/>
                              <a:gd name="connsiteX6487" fmla="*/ 2983252 w 7362098"/>
                              <a:gd name="connsiteY6487" fmla="*/ 1707665 h 4900456"/>
                              <a:gd name="connsiteX6488" fmla="*/ 2988040 w 7362098"/>
                              <a:gd name="connsiteY6488" fmla="*/ 1690897 h 4900456"/>
                              <a:gd name="connsiteX6489" fmla="*/ 2990843 w 7362098"/>
                              <a:gd name="connsiteY6489" fmla="*/ 1689301 h 4900456"/>
                              <a:gd name="connsiteX6490" fmla="*/ 4201936 w 7362098"/>
                              <a:gd name="connsiteY6490" fmla="*/ 1687304 h 4900456"/>
                              <a:gd name="connsiteX6491" fmla="*/ 4206726 w 7362098"/>
                              <a:gd name="connsiteY6491" fmla="*/ 1690897 h 4900456"/>
                              <a:gd name="connsiteX6492" fmla="*/ 4210319 w 7362098"/>
                              <a:gd name="connsiteY6492" fmla="*/ 1715248 h 4900456"/>
                              <a:gd name="connsiteX6493" fmla="*/ 4234671 w 7362098"/>
                              <a:gd name="connsiteY6493" fmla="*/ 1711655 h 4900456"/>
                              <a:gd name="connsiteX6494" fmla="*/ 4239462 w 7362098"/>
                              <a:gd name="connsiteY6494" fmla="*/ 1715248 h 4900456"/>
                              <a:gd name="connsiteX6495" fmla="*/ 4235869 w 7362098"/>
                              <a:gd name="connsiteY6495" fmla="*/ 1720038 h 4900456"/>
                              <a:gd name="connsiteX6496" fmla="*/ 4211517 w 7362098"/>
                              <a:gd name="connsiteY6496" fmla="*/ 1723631 h 4900456"/>
                              <a:gd name="connsiteX6497" fmla="*/ 4215110 w 7362098"/>
                              <a:gd name="connsiteY6497" fmla="*/ 1747983 h 4900456"/>
                              <a:gd name="connsiteX6498" fmla="*/ 4211517 w 7362098"/>
                              <a:gd name="connsiteY6498" fmla="*/ 1752774 h 4900456"/>
                              <a:gd name="connsiteX6499" fmla="*/ 4206726 w 7362098"/>
                              <a:gd name="connsiteY6499" fmla="*/ 1749181 h 4900456"/>
                              <a:gd name="connsiteX6500" fmla="*/ 4203134 w 7362098"/>
                              <a:gd name="connsiteY6500" fmla="*/ 1724829 h 4900456"/>
                              <a:gd name="connsiteX6501" fmla="*/ 4178782 w 7362098"/>
                              <a:gd name="connsiteY6501" fmla="*/ 1728421 h 4900456"/>
                              <a:gd name="connsiteX6502" fmla="*/ 4173992 w 7362098"/>
                              <a:gd name="connsiteY6502" fmla="*/ 1724829 h 4900456"/>
                              <a:gd name="connsiteX6503" fmla="*/ 4177585 w 7362098"/>
                              <a:gd name="connsiteY6503" fmla="*/ 1720038 h 4900456"/>
                              <a:gd name="connsiteX6504" fmla="*/ 4201936 w 7362098"/>
                              <a:gd name="connsiteY6504" fmla="*/ 1716445 h 4900456"/>
                              <a:gd name="connsiteX6505" fmla="*/ 4198343 w 7362098"/>
                              <a:gd name="connsiteY6505" fmla="*/ 1692094 h 4900456"/>
                              <a:gd name="connsiteX6506" fmla="*/ 4201936 w 7362098"/>
                              <a:gd name="connsiteY6506" fmla="*/ 1687304 h 4900456"/>
                              <a:gd name="connsiteX6507" fmla="*/ 2970884 w 7362098"/>
                              <a:gd name="connsiteY6507" fmla="*/ 1687304 h 4900456"/>
                              <a:gd name="connsiteX6508" fmla="*/ 2973277 w 7362098"/>
                              <a:gd name="connsiteY6508" fmla="*/ 1689300 h 4900456"/>
                              <a:gd name="connsiteX6509" fmla="*/ 2975671 w 7362098"/>
                              <a:gd name="connsiteY6509" fmla="*/ 1706866 h 4900456"/>
                              <a:gd name="connsiteX6510" fmla="*/ 2973675 w 7362098"/>
                              <a:gd name="connsiteY6510" fmla="*/ 1709261 h 4900456"/>
                              <a:gd name="connsiteX6511" fmla="*/ 2971284 w 7362098"/>
                              <a:gd name="connsiteY6511" fmla="*/ 1707265 h 4900456"/>
                              <a:gd name="connsiteX6512" fmla="*/ 2968887 w 7362098"/>
                              <a:gd name="connsiteY6512" fmla="*/ 1689699 h 4900456"/>
                              <a:gd name="connsiteX6513" fmla="*/ 2970884 w 7362098"/>
                              <a:gd name="connsiteY6513" fmla="*/ 1687304 h 4900456"/>
                              <a:gd name="connsiteX6514" fmla="*/ 6774773 w 7362098"/>
                              <a:gd name="connsiteY6514" fmla="*/ 1685708 h 4900456"/>
                              <a:gd name="connsiteX6515" fmla="*/ 6777168 w 7362098"/>
                              <a:gd name="connsiteY6515" fmla="*/ 1687704 h 4900456"/>
                              <a:gd name="connsiteX6516" fmla="*/ 6779563 w 7362098"/>
                              <a:gd name="connsiteY6516" fmla="*/ 1705270 h 4900456"/>
                              <a:gd name="connsiteX6517" fmla="*/ 6777567 w 7362098"/>
                              <a:gd name="connsiteY6517" fmla="*/ 1707665 h 4900456"/>
                              <a:gd name="connsiteX6518" fmla="*/ 6775172 w 7362098"/>
                              <a:gd name="connsiteY6518" fmla="*/ 1705669 h 4900456"/>
                              <a:gd name="connsiteX6519" fmla="*/ 6772776 w 7362098"/>
                              <a:gd name="connsiteY6519" fmla="*/ 1688103 h 4900456"/>
                              <a:gd name="connsiteX6520" fmla="*/ 6774773 w 7362098"/>
                              <a:gd name="connsiteY6520" fmla="*/ 1685708 h 4900456"/>
                              <a:gd name="connsiteX6521" fmla="*/ 6763196 w 7362098"/>
                              <a:gd name="connsiteY6521" fmla="*/ 1684909 h 4900456"/>
                              <a:gd name="connsiteX6522" fmla="*/ 6764395 w 7362098"/>
                              <a:gd name="connsiteY6522" fmla="*/ 1687703 h 4900456"/>
                              <a:gd name="connsiteX6523" fmla="*/ 6759604 w 7362098"/>
                              <a:gd name="connsiteY6523" fmla="*/ 1704470 h 4900456"/>
                              <a:gd name="connsiteX6524" fmla="*/ 6758007 w 7362098"/>
                              <a:gd name="connsiteY6524" fmla="*/ 1706067 h 4900456"/>
                              <a:gd name="connsiteX6525" fmla="*/ 6757208 w 7362098"/>
                              <a:gd name="connsiteY6525" fmla="*/ 1706067 h 4900456"/>
                              <a:gd name="connsiteX6526" fmla="*/ 6755611 w 7362098"/>
                              <a:gd name="connsiteY6526" fmla="*/ 1703273 h 4900456"/>
                              <a:gd name="connsiteX6527" fmla="*/ 6760402 w 7362098"/>
                              <a:gd name="connsiteY6527" fmla="*/ 1686505 h 4900456"/>
                              <a:gd name="connsiteX6528" fmla="*/ 6763196 w 7362098"/>
                              <a:gd name="connsiteY6528" fmla="*/ 1684909 h 4900456"/>
                              <a:gd name="connsiteX6529" fmla="*/ 6785551 w 7362098"/>
                              <a:gd name="connsiteY6529" fmla="*/ 1682115 h 4900456"/>
                              <a:gd name="connsiteX6530" fmla="*/ 6788346 w 7362098"/>
                              <a:gd name="connsiteY6530" fmla="*/ 1682913 h 4900456"/>
                              <a:gd name="connsiteX6531" fmla="*/ 6797129 w 7362098"/>
                              <a:gd name="connsiteY6531" fmla="*/ 1698084 h 4900456"/>
                              <a:gd name="connsiteX6532" fmla="*/ 6796330 w 7362098"/>
                              <a:gd name="connsiteY6532" fmla="*/ 1700878 h 4900456"/>
                              <a:gd name="connsiteX6533" fmla="*/ 6795532 w 7362098"/>
                              <a:gd name="connsiteY6533" fmla="*/ 1701277 h 4900456"/>
                              <a:gd name="connsiteX6534" fmla="*/ 6793536 w 7362098"/>
                              <a:gd name="connsiteY6534" fmla="*/ 1700080 h 4900456"/>
                              <a:gd name="connsiteX6535" fmla="*/ 6784752 w 7362098"/>
                              <a:gd name="connsiteY6535" fmla="*/ 1684909 h 4900456"/>
                              <a:gd name="connsiteX6536" fmla="*/ 6785551 w 7362098"/>
                              <a:gd name="connsiteY6536" fmla="*/ 1682115 h 4900456"/>
                              <a:gd name="connsiteX6537" fmla="*/ 6753616 w 7362098"/>
                              <a:gd name="connsiteY6537" fmla="*/ 1680119 h 4900456"/>
                              <a:gd name="connsiteX6538" fmla="*/ 6754414 w 7362098"/>
                              <a:gd name="connsiteY6538" fmla="*/ 1682913 h 4900456"/>
                              <a:gd name="connsiteX6539" fmla="*/ 6743636 w 7362098"/>
                              <a:gd name="connsiteY6539" fmla="*/ 1696886 h 4900456"/>
                              <a:gd name="connsiteX6540" fmla="*/ 6742038 w 7362098"/>
                              <a:gd name="connsiteY6540" fmla="*/ 1697685 h 4900456"/>
                              <a:gd name="connsiteX6541" fmla="*/ 6740441 w 7362098"/>
                              <a:gd name="connsiteY6541" fmla="*/ 1697286 h 4900456"/>
                              <a:gd name="connsiteX6542" fmla="*/ 6740042 w 7362098"/>
                              <a:gd name="connsiteY6542" fmla="*/ 1694491 h 4900456"/>
                              <a:gd name="connsiteX6543" fmla="*/ 6750821 w 7362098"/>
                              <a:gd name="connsiteY6543" fmla="*/ 1680518 h 4900456"/>
                              <a:gd name="connsiteX6544" fmla="*/ 6753616 w 7362098"/>
                              <a:gd name="connsiteY6544" fmla="*/ 1680119 h 4900456"/>
                              <a:gd name="connsiteX6545" fmla="*/ 5430471 w 7362098"/>
                              <a:gd name="connsiteY6545" fmla="*/ 1679819 h 4900456"/>
                              <a:gd name="connsiteX6546" fmla="*/ 5439853 w 7362098"/>
                              <a:gd name="connsiteY6546" fmla="*/ 1680917 h 4900456"/>
                              <a:gd name="connsiteX6547" fmla="*/ 5447038 w 7362098"/>
                              <a:gd name="connsiteY6547" fmla="*/ 1692893 h 4900456"/>
                              <a:gd name="connsiteX6548" fmla="*/ 5450631 w 7362098"/>
                              <a:gd name="connsiteY6548" fmla="*/ 1697683 h 4900456"/>
                              <a:gd name="connsiteX6549" fmla="*/ 5456619 w 7362098"/>
                              <a:gd name="connsiteY6549" fmla="*/ 1697683 h 4900456"/>
                              <a:gd name="connsiteX6550" fmla="*/ 5457018 w 7362098"/>
                              <a:gd name="connsiteY6550" fmla="*/ 1697683 h 4900456"/>
                              <a:gd name="connsiteX6551" fmla="*/ 5457417 w 7362098"/>
                              <a:gd name="connsiteY6551" fmla="*/ 1697284 h 4900456"/>
                              <a:gd name="connsiteX6552" fmla="*/ 5470591 w 7362098"/>
                              <a:gd name="connsiteY6552" fmla="*/ 1696885 h 4900456"/>
                              <a:gd name="connsiteX6553" fmla="*/ 5477776 w 7362098"/>
                              <a:gd name="connsiteY6553" fmla="*/ 1708461 h 4900456"/>
                              <a:gd name="connsiteX6554" fmla="*/ 5477776 w 7362098"/>
                              <a:gd name="connsiteY6554" fmla="*/ 1708861 h 4900456"/>
                              <a:gd name="connsiteX6555" fmla="*/ 5481369 w 7362098"/>
                              <a:gd name="connsiteY6555" fmla="*/ 1713651 h 4900456"/>
                              <a:gd name="connsiteX6556" fmla="*/ 5487756 w 7362098"/>
                              <a:gd name="connsiteY6556" fmla="*/ 1713651 h 4900456"/>
                              <a:gd name="connsiteX6557" fmla="*/ 5488156 w 7362098"/>
                              <a:gd name="connsiteY6557" fmla="*/ 1713651 h 4900456"/>
                              <a:gd name="connsiteX6558" fmla="*/ 5502127 w 7362098"/>
                              <a:gd name="connsiteY6558" fmla="*/ 1712853 h 4900456"/>
                              <a:gd name="connsiteX6559" fmla="*/ 5509313 w 7362098"/>
                              <a:gd name="connsiteY6559" fmla="*/ 1724829 h 4900456"/>
                              <a:gd name="connsiteX6560" fmla="*/ 5512906 w 7362098"/>
                              <a:gd name="connsiteY6560" fmla="*/ 1729620 h 4900456"/>
                              <a:gd name="connsiteX6561" fmla="*/ 5516099 w 7362098"/>
                              <a:gd name="connsiteY6561" fmla="*/ 1730418 h 4900456"/>
                              <a:gd name="connsiteX6562" fmla="*/ 5520491 w 7362098"/>
                              <a:gd name="connsiteY6562" fmla="*/ 1730817 h 4900456"/>
                              <a:gd name="connsiteX6563" fmla="*/ 5524083 w 7362098"/>
                              <a:gd name="connsiteY6563" fmla="*/ 1734809 h 4900456"/>
                              <a:gd name="connsiteX6564" fmla="*/ 5518495 w 7362098"/>
                              <a:gd name="connsiteY6564" fmla="*/ 1738801 h 4900456"/>
                              <a:gd name="connsiteX6565" fmla="*/ 5512507 w 7362098"/>
                              <a:gd name="connsiteY6565" fmla="*/ 1738402 h 4900456"/>
                              <a:gd name="connsiteX6566" fmla="*/ 5507716 w 7362098"/>
                              <a:gd name="connsiteY6566" fmla="*/ 1736805 h 4900456"/>
                              <a:gd name="connsiteX6567" fmla="*/ 5500531 w 7362098"/>
                              <a:gd name="connsiteY6567" fmla="*/ 1724829 h 4900456"/>
                              <a:gd name="connsiteX6568" fmla="*/ 5497337 w 7362098"/>
                              <a:gd name="connsiteY6568" fmla="*/ 1720038 h 4900456"/>
                              <a:gd name="connsiteX6569" fmla="*/ 5490551 w 7362098"/>
                              <a:gd name="connsiteY6569" fmla="*/ 1720437 h 4900456"/>
                              <a:gd name="connsiteX6570" fmla="*/ 5476978 w 7362098"/>
                              <a:gd name="connsiteY6570" fmla="*/ 1720836 h 4900456"/>
                              <a:gd name="connsiteX6571" fmla="*/ 5469792 w 7362098"/>
                              <a:gd name="connsiteY6571" fmla="*/ 1709260 h 4900456"/>
                              <a:gd name="connsiteX6572" fmla="*/ 5466200 w 7362098"/>
                              <a:gd name="connsiteY6572" fmla="*/ 1704070 h 4900456"/>
                              <a:gd name="connsiteX6573" fmla="*/ 5460212 w 7362098"/>
                              <a:gd name="connsiteY6573" fmla="*/ 1704070 h 4900456"/>
                              <a:gd name="connsiteX6574" fmla="*/ 5459813 w 7362098"/>
                              <a:gd name="connsiteY6574" fmla="*/ 1704070 h 4900456"/>
                              <a:gd name="connsiteX6575" fmla="*/ 5446240 w 7362098"/>
                              <a:gd name="connsiteY6575" fmla="*/ 1704469 h 4900456"/>
                              <a:gd name="connsiteX6576" fmla="*/ 5439054 w 7362098"/>
                              <a:gd name="connsiteY6576" fmla="*/ 1692493 h 4900456"/>
                              <a:gd name="connsiteX6577" fmla="*/ 5435860 w 7362098"/>
                              <a:gd name="connsiteY6577" fmla="*/ 1687703 h 4900456"/>
                              <a:gd name="connsiteX6578" fmla="*/ 5429073 w 7362098"/>
                              <a:gd name="connsiteY6578" fmla="*/ 1688102 h 4900456"/>
                              <a:gd name="connsiteX6579" fmla="*/ 5415501 w 7362098"/>
                              <a:gd name="connsiteY6579" fmla="*/ 1688501 h 4900456"/>
                              <a:gd name="connsiteX6580" fmla="*/ 5413105 w 7362098"/>
                              <a:gd name="connsiteY6580" fmla="*/ 1686905 h 4900456"/>
                              <a:gd name="connsiteX6581" fmla="*/ 5411509 w 7362098"/>
                              <a:gd name="connsiteY6581" fmla="*/ 1681715 h 4900456"/>
                              <a:gd name="connsiteX6582" fmla="*/ 5416698 w 7362098"/>
                              <a:gd name="connsiteY6582" fmla="*/ 1680118 h 4900456"/>
                              <a:gd name="connsiteX6583" fmla="*/ 5419093 w 7362098"/>
                              <a:gd name="connsiteY6583" fmla="*/ 1681715 h 4900456"/>
                              <a:gd name="connsiteX6584" fmla="*/ 5425481 w 7362098"/>
                              <a:gd name="connsiteY6584" fmla="*/ 1681715 h 4900456"/>
                              <a:gd name="connsiteX6585" fmla="*/ 5425880 w 7362098"/>
                              <a:gd name="connsiteY6585" fmla="*/ 1681715 h 4900456"/>
                              <a:gd name="connsiteX6586" fmla="*/ 5430471 w 7362098"/>
                              <a:gd name="connsiteY6586" fmla="*/ 1679819 h 4900456"/>
                              <a:gd name="connsiteX6587" fmla="*/ 6797127 w 7362098"/>
                              <a:gd name="connsiteY6587" fmla="*/ 1674131 h 4900456"/>
                              <a:gd name="connsiteX6588" fmla="*/ 6811499 w 7362098"/>
                              <a:gd name="connsiteY6588" fmla="*/ 1684910 h 4900456"/>
                              <a:gd name="connsiteX6589" fmla="*/ 6811899 w 7362098"/>
                              <a:gd name="connsiteY6589" fmla="*/ 1687705 h 4900456"/>
                              <a:gd name="connsiteX6590" fmla="*/ 6810302 w 7362098"/>
                              <a:gd name="connsiteY6590" fmla="*/ 1688503 h 4900456"/>
                              <a:gd name="connsiteX6591" fmla="*/ 6808705 w 7362098"/>
                              <a:gd name="connsiteY6591" fmla="*/ 1688104 h 4900456"/>
                              <a:gd name="connsiteX6592" fmla="*/ 6794732 w 7362098"/>
                              <a:gd name="connsiteY6592" fmla="*/ 1677325 h 4900456"/>
                              <a:gd name="connsiteX6593" fmla="*/ 6794333 w 7362098"/>
                              <a:gd name="connsiteY6593" fmla="*/ 1674530 h 4900456"/>
                              <a:gd name="connsiteX6594" fmla="*/ 6797127 w 7362098"/>
                              <a:gd name="connsiteY6594" fmla="*/ 1674131 h 4900456"/>
                              <a:gd name="connsiteX6595" fmla="*/ 6743236 w 7362098"/>
                              <a:gd name="connsiteY6595" fmla="*/ 1670538 h 4900456"/>
                              <a:gd name="connsiteX6596" fmla="*/ 6746031 w 7362098"/>
                              <a:gd name="connsiteY6596" fmla="*/ 1671336 h 4900456"/>
                              <a:gd name="connsiteX6597" fmla="*/ 6745232 w 7362098"/>
                              <a:gd name="connsiteY6597" fmla="*/ 1674130 h 4900456"/>
                              <a:gd name="connsiteX6598" fmla="*/ 6730062 w 7362098"/>
                              <a:gd name="connsiteY6598" fmla="*/ 1682914 h 4900456"/>
                              <a:gd name="connsiteX6599" fmla="*/ 6729263 w 7362098"/>
                              <a:gd name="connsiteY6599" fmla="*/ 1683313 h 4900456"/>
                              <a:gd name="connsiteX6600" fmla="*/ 6727267 w 7362098"/>
                              <a:gd name="connsiteY6600" fmla="*/ 1682115 h 4900456"/>
                              <a:gd name="connsiteX6601" fmla="*/ 6728066 w 7362098"/>
                              <a:gd name="connsiteY6601" fmla="*/ 1679321 h 4900456"/>
                              <a:gd name="connsiteX6602" fmla="*/ 6801918 w 7362098"/>
                              <a:gd name="connsiteY6602" fmla="*/ 1663353 h 4900456"/>
                              <a:gd name="connsiteX6603" fmla="*/ 6818685 w 7362098"/>
                              <a:gd name="connsiteY6603" fmla="*/ 1668144 h 4900456"/>
                              <a:gd name="connsiteX6604" fmla="*/ 6819883 w 7362098"/>
                              <a:gd name="connsiteY6604" fmla="*/ 1670938 h 4900456"/>
                              <a:gd name="connsiteX6605" fmla="*/ 6818286 w 7362098"/>
                              <a:gd name="connsiteY6605" fmla="*/ 1672535 h 4900456"/>
                              <a:gd name="connsiteX6606" fmla="*/ 6817488 w 7362098"/>
                              <a:gd name="connsiteY6606" fmla="*/ 1672535 h 4900456"/>
                              <a:gd name="connsiteX6607" fmla="*/ 6800721 w 7362098"/>
                              <a:gd name="connsiteY6607" fmla="*/ 1667744 h 4900456"/>
                              <a:gd name="connsiteX6608" fmla="*/ 6799124 w 7362098"/>
                              <a:gd name="connsiteY6608" fmla="*/ 1664949 h 4900456"/>
                              <a:gd name="connsiteX6609" fmla="*/ 6801918 w 7362098"/>
                              <a:gd name="connsiteY6609" fmla="*/ 1663353 h 4900456"/>
                              <a:gd name="connsiteX6610" fmla="*/ 2015242 w 7362098"/>
                              <a:gd name="connsiteY6610" fmla="*/ 1662704 h 4900456"/>
                              <a:gd name="connsiteX6611" fmla="*/ 2034355 w 7362098"/>
                              <a:gd name="connsiteY6611" fmla="*/ 1676925 h 4900456"/>
                              <a:gd name="connsiteX6612" fmla="*/ 2028766 w 7362098"/>
                              <a:gd name="connsiteY6612" fmla="*/ 1680518 h 4900456"/>
                              <a:gd name="connsiteX6613" fmla="*/ 1994433 w 7362098"/>
                              <a:gd name="connsiteY6613" fmla="*/ 1672534 h 4900456"/>
                              <a:gd name="connsiteX6614" fmla="*/ 1987248 w 7362098"/>
                              <a:gd name="connsiteY6614" fmla="*/ 1706467 h 4900456"/>
                              <a:gd name="connsiteX6615" fmla="*/ 1981658 w 7362098"/>
                              <a:gd name="connsiteY6615" fmla="*/ 1710060 h 4900456"/>
                              <a:gd name="connsiteX6616" fmla="*/ 1980860 w 7362098"/>
                              <a:gd name="connsiteY6616" fmla="*/ 1708862 h 4900456"/>
                              <a:gd name="connsiteX6617" fmla="*/ 1991639 w 7362098"/>
                              <a:gd name="connsiteY6617" fmla="*/ 1666147 h 4900456"/>
                              <a:gd name="connsiteX6618" fmla="*/ 2015242 w 7362098"/>
                              <a:gd name="connsiteY6618" fmla="*/ 1662704 h 4900456"/>
                              <a:gd name="connsiteX6619" fmla="*/ 6740043 w 7362098"/>
                              <a:gd name="connsiteY6619" fmla="*/ 1658562 h 4900456"/>
                              <a:gd name="connsiteX6620" fmla="*/ 6742438 w 7362098"/>
                              <a:gd name="connsiteY6620" fmla="*/ 1660558 h 4900456"/>
                              <a:gd name="connsiteX6621" fmla="*/ 6740442 w 7362098"/>
                              <a:gd name="connsiteY6621" fmla="*/ 1662953 h 4900456"/>
                              <a:gd name="connsiteX6622" fmla="*/ 6722876 w 7362098"/>
                              <a:gd name="connsiteY6622" fmla="*/ 1665349 h 4900456"/>
                              <a:gd name="connsiteX6623" fmla="*/ 6720481 w 7362098"/>
                              <a:gd name="connsiteY6623" fmla="*/ 1663353 h 4900456"/>
                              <a:gd name="connsiteX6624" fmla="*/ 6722477 w 7362098"/>
                              <a:gd name="connsiteY6624" fmla="*/ 1660957 h 4900456"/>
                              <a:gd name="connsiteX6625" fmla="*/ 6819085 w 7362098"/>
                              <a:gd name="connsiteY6625" fmla="*/ 1648582 h 4900456"/>
                              <a:gd name="connsiteX6626" fmla="*/ 6821480 w 7362098"/>
                              <a:gd name="connsiteY6626" fmla="*/ 1650578 h 4900456"/>
                              <a:gd name="connsiteX6627" fmla="*/ 6819484 w 7362098"/>
                              <a:gd name="connsiteY6627" fmla="*/ 1652973 h 4900456"/>
                              <a:gd name="connsiteX6628" fmla="*/ 6801918 w 7362098"/>
                              <a:gd name="connsiteY6628" fmla="*/ 1655369 h 4900456"/>
                              <a:gd name="connsiteX6629" fmla="*/ 6799523 w 7362098"/>
                              <a:gd name="connsiteY6629" fmla="*/ 1653373 h 4900456"/>
                              <a:gd name="connsiteX6630" fmla="*/ 6801519 w 7362098"/>
                              <a:gd name="connsiteY6630" fmla="*/ 1650977 h 4900456"/>
                              <a:gd name="connsiteX6631" fmla="*/ 5447636 w 7362098"/>
                              <a:gd name="connsiteY6631" fmla="*/ 1647484 h 4900456"/>
                              <a:gd name="connsiteX6632" fmla="*/ 5457018 w 7362098"/>
                              <a:gd name="connsiteY6632" fmla="*/ 1648582 h 4900456"/>
                              <a:gd name="connsiteX6633" fmla="*/ 5464203 w 7362098"/>
                              <a:gd name="connsiteY6633" fmla="*/ 1660558 h 4900456"/>
                              <a:gd name="connsiteX6634" fmla="*/ 5467796 w 7362098"/>
                              <a:gd name="connsiteY6634" fmla="*/ 1665348 h 4900456"/>
                              <a:gd name="connsiteX6635" fmla="*/ 5473784 w 7362098"/>
                              <a:gd name="connsiteY6635" fmla="*/ 1665348 h 4900456"/>
                              <a:gd name="connsiteX6636" fmla="*/ 5474183 w 7362098"/>
                              <a:gd name="connsiteY6636" fmla="*/ 1665348 h 4900456"/>
                              <a:gd name="connsiteX6637" fmla="*/ 5474583 w 7362098"/>
                              <a:gd name="connsiteY6637" fmla="*/ 1664949 h 4900456"/>
                              <a:gd name="connsiteX6638" fmla="*/ 5487756 w 7362098"/>
                              <a:gd name="connsiteY6638" fmla="*/ 1664550 h 4900456"/>
                              <a:gd name="connsiteX6639" fmla="*/ 5494942 w 7362098"/>
                              <a:gd name="connsiteY6639" fmla="*/ 1676126 h 4900456"/>
                              <a:gd name="connsiteX6640" fmla="*/ 5494942 w 7362098"/>
                              <a:gd name="connsiteY6640" fmla="*/ 1676526 h 4900456"/>
                              <a:gd name="connsiteX6641" fmla="*/ 5498534 w 7362098"/>
                              <a:gd name="connsiteY6641" fmla="*/ 1681316 h 4900456"/>
                              <a:gd name="connsiteX6642" fmla="*/ 5504922 w 7362098"/>
                              <a:gd name="connsiteY6642" fmla="*/ 1681316 h 4900456"/>
                              <a:gd name="connsiteX6643" fmla="*/ 5505321 w 7362098"/>
                              <a:gd name="connsiteY6643" fmla="*/ 1681316 h 4900456"/>
                              <a:gd name="connsiteX6644" fmla="*/ 5519293 w 7362098"/>
                              <a:gd name="connsiteY6644" fmla="*/ 1680518 h 4900456"/>
                              <a:gd name="connsiteX6645" fmla="*/ 5526478 w 7362098"/>
                              <a:gd name="connsiteY6645" fmla="*/ 1692494 h 4900456"/>
                              <a:gd name="connsiteX6646" fmla="*/ 5530071 w 7362098"/>
                              <a:gd name="connsiteY6646" fmla="*/ 1697285 h 4900456"/>
                              <a:gd name="connsiteX6647" fmla="*/ 5533265 w 7362098"/>
                              <a:gd name="connsiteY6647" fmla="*/ 1698083 h 4900456"/>
                              <a:gd name="connsiteX6648" fmla="*/ 5537656 w 7362098"/>
                              <a:gd name="connsiteY6648" fmla="*/ 1698482 h 4900456"/>
                              <a:gd name="connsiteX6649" fmla="*/ 5541249 w 7362098"/>
                              <a:gd name="connsiteY6649" fmla="*/ 1702474 h 4900456"/>
                              <a:gd name="connsiteX6650" fmla="*/ 5535660 w 7362098"/>
                              <a:gd name="connsiteY6650" fmla="*/ 1706466 h 4900456"/>
                              <a:gd name="connsiteX6651" fmla="*/ 5529672 w 7362098"/>
                              <a:gd name="connsiteY6651" fmla="*/ 1706067 h 4900456"/>
                              <a:gd name="connsiteX6652" fmla="*/ 5524881 w 7362098"/>
                              <a:gd name="connsiteY6652" fmla="*/ 1704470 h 4900456"/>
                              <a:gd name="connsiteX6653" fmla="*/ 5517696 w 7362098"/>
                              <a:gd name="connsiteY6653" fmla="*/ 1692494 h 4900456"/>
                              <a:gd name="connsiteX6654" fmla="*/ 5514502 w 7362098"/>
                              <a:gd name="connsiteY6654" fmla="*/ 1687703 h 4900456"/>
                              <a:gd name="connsiteX6655" fmla="*/ 5507716 w 7362098"/>
                              <a:gd name="connsiteY6655" fmla="*/ 1688102 h 4900456"/>
                              <a:gd name="connsiteX6656" fmla="*/ 5494143 w 7362098"/>
                              <a:gd name="connsiteY6656" fmla="*/ 1688501 h 4900456"/>
                              <a:gd name="connsiteX6657" fmla="*/ 5486958 w 7362098"/>
                              <a:gd name="connsiteY6657" fmla="*/ 1676925 h 4900456"/>
                              <a:gd name="connsiteX6658" fmla="*/ 5483365 w 7362098"/>
                              <a:gd name="connsiteY6658" fmla="*/ 1671735 h 4900456"/>
                              <a:gd name="connsiteX6659" fmla="*/ 5477377 w 7362098"/>
                              <a:gd name="connsiteY6659" fmla="*/ 1671735 h 4900456"/>
                              <a:gd name="connsiteX6660" fmla="*/ 5476978 w 7362098"/>
                              <a:gd name="connsiteY6660" fmla="*/ 1671735 h 4900456"/>
                              <a:gd name="connsiteX6661" fmla="*/ 5463405 w 7362098"/>
                              <a:gd name="connsiteY6661" fmla="*/ 1672134 h 4900456"/>
                              <a:gd name="connsiteX6662" fmla="*/ 5456219 w 7362098"/>
                              <a:gd name="connsiteY6662" fmla="*/ 1660158 h 4900456"/>
                              <a:gd name="connsiteX6663" fmla="*/ 5453025 w 7362098"/>
                              <a:gd name="connsiteY6663" fmla="*/ 1655368 h 4900456"/>
                              <a:gd name="connsiteX6664" fmla="*/ 5446238 w 7362098"/>
                              <a:gd name="connsiteY6664" fmla="*/ 1655767 h 4900456"/>
                              <a:gd name="connsiteX6665" fmla="*/ 5432666 w 7362098"/>
                              <a:gd name="connsiteY6665" fmla="*/ 1656166 h 4900456"/>
                              <a:gd name="connsiteX6666" fmla="*/ 5430270 w 7362098"/>
                              <a:gd name="connsiteY6666" fmla="*/ 1654570 h 4900456"/>
                              <a:gd name="connsiteX6667" fmla="*/ 5428674 w 7362098"/>
                              <a:gd name="connsiteY6667" fmla="*/ 1649380 h 4900456"/>
                              <a:gd name="connsiteX6668" fmla="*/ 5433863 w 7362098"/>
                              <a:gd name="connsiteY6668" fmla="*/ 1647783 h 4900456"/>
                              <a:gd name="connsiteX6669" fmla="*/ 5436258 w 7362098"/>
                              <a:gd name="connsiteY6669" fmla="*/ 1649380 h 4900456"/>
                              <a:gd name="connsiteX6670" fmla="*/ 5442646 w 7362098"/>
                              <a:gd name="connsiteY6670" fmla="*/ 1649380 h 4900456"/>
                              <a:gd name="connsiteX6671" fmla="*/ 5443045 w 7362098"/>
                              <a:gd name="connsiteY6671" fmla="*/ 1649380 h 4900456"/>
                              <a:gd name="connsiteX6672" fmla="*/ 5447636 w 7362098"/>
                              <a:gd name="connsiteY6672" fmla="*/ 1647484 h 4900456"/>
                              <a:gd name="connsiteX6673" fmla="*/ 55929 w 7362098"/>
                              <a:gd name="connsiteY6673" fmla="*/ 1646586 h 4900456"/>
                              <a:gd name="connsiteX6674" fmla="*/ 58324 w 7362098"/>
                              <a:gd name="connsiteY6674" fmla="*/ 1648582 h 4900456"/>
                              <a:gd name="connsiteX6675" fmla="*/ 60719 w 7362098"/>
                              <a:gd name="connsiteY6675" fmla="*/ 1666148 h 4900456"/>
                              <a:gd name="connsiteX6676" fmla="*/ 58723 w 7362098"/>
                              <a:gd name="connsiteY6676" fmla="*/ 1668543 h 4900456"/>
                              <a:gd name="connsiteX6677" fmla="*/ 56328 w 7362098"/>
                              <a:gd name="connsiteY6677" fmla="*/ 1666547 h 4900456"/>
                              <a:gd name="connsiteX6678" fmla="*/ 53932 w 7362098"/>
                              <a:gd name="connsiteY6678" fmla="*/ 1648981 h 4900456"/>
                              <a:gd name="connsiteX6679" fmla="*/ 55929 w 7362098"/>
                              <a:gd name="connsiteY6679" fmla="*/ 1646586 h 4900456"/>
                              <a:gd name="connsiteX6680" fmla="*/ 44352 w 7362098"/>
                              <a:gd name="connsiteY6680" fmla="*/ 1645788 h 4900456"/>
                              <a:gd name="connsiteX6681" fmla="*/ 45550 w 7362098"/>
                              <a:gd name="connsiteY6681" fmla="*/ 1648582 h 4900456"/>
                              <a:gd name="connsiteX6682" fmla="*/ 40759 w 7362098"/>
                              <a:gd name="connsiteY6682" fmla="*/ 1665349 h 4900456"/>
                              <a:gd name="connsiteX6683" fmla="*/ 39162 w 7362098"/>
                              <a:gd name="connsiteY6683" fmla="*/ 1666946 h 4900456"/>
                              <a:gd name="connsiteX6684" fmla="*/ 38363 w 7362098"/>
                              <a:gd name="connsiteY6684" fmla="*/ 1666946 h 4900456"/>
                              <a:gd name="connsiteX6685" fmla="*/ 36767 w 7362098"/>
                              <a:gd name="connsiteY6685" fmla="*/ 1664152 h 4900456"/>
                              <a:gd name="connsiteX6686" fmla="*/ 41557 w 7362098"/>
                              <a:gd name="connsiteY6686" fmla="*/ 1647384 h 4900456"/>
                              <a:gd name="connsiteX6687" fmla="*/ 44352 w 7362098"/>
                              <a:gd name="connsiteY6687" fmla="*/ 1645788 h 4900456"/>
                              <a:gd name="connsiteX6688" fmla="*/ 66307 w 7362098"/>
                              <a:gd name="connsiteY6688" fmla="*/ 1642994 h 4900456"/>
                              <a:gd name="connsiteX6689" fmla="*/ 69101 w 7362098"/>
                              <a:gd name="connsiteY6689" fmla="*/ 1643792 h 4900456"/>
                              <a:gd name="connsiteX6690" fmla="*/ 77885 w 7362098"/>
                              <a:gd name="connsiteY6690" fmla="*/ 1658963 h 4900456"/>
                              <a:gd name="connsiteX6691" fmla="*/ 77086 w 7362098"/>
                              <a:gd name="connsiteY6691" fmla="*/ 1661757 h 4900456"/>
                              <a:gd name="connsiteX6692" fmla="*/ 76288 w 7362098"/>
                              <a:gd name="connsiteY6692" fmla="*/ 1662156 h 4900456"/>
                              <a:gd name="connsiteX6693" fmla="*/ 74291 w 7362098"/>
                              <a:gd name="connsiteY6693" fmla="*/ 1660959 h 4900456"/>
                              <a:gd name="connsiteX6694" fmla="*/ 65509 w 7362098"/>
                              <a:gd name="connsiteY6694" fmla="*/ 1645788 h 4900456"/>
                              <a:gd name="connsiteX6695" fmla="*/ 66307 w 7362098"/>
                              <a:gd name="connsiteY6695" fmla="*/ 1642994 h 4900456"/>
                              <a:gd name="connsiteX6696" fmla="*/ 6724473 w 7362098"/>
                              <a:gd name="connsiteY6696" fmla="*/ 1641397 h 4900456"/>
                              <a:gd name="connsiteX6697" fmla="*/ 6741241 w 7362098"/>
                              <a:gd name="connsiteY6697" fmla="*/ 1646188 h 4900456"/>
                              <a:gd name="connsiteX6698" fmla="*/ 6742838 w 7362098"/>
                              <a:gd name="connsiteY6698" fmla="*/ 1648982 h 4900456"/>
                              <a:gd name="connsiteX6699" fmla="*/ 6741241 w 7362098"/>
                              <a:gd name="connsiteY6699" fmla="*/ 1650579 h 4900456"/>
                              <a:gd name="connsiteX6700" fmla="*/ 6740442 w 7362098"/>
                              <a:gd name="connsiteY6700" fmla="*/ 1650579 h 4900456"/>
                              <a:gd name="connsiteX6701" fmla="*/ 6723675 w 7362098"/>
                              <a:gd name="connsiteY6701" fmla="*/ 1645788 h 4900456"/>
                              <a:gd name="connsiteX6702" fmla="*/ 6721679 w 7362098"/>
                              <a:gd name="connsiteY6702" fmla="*/ 1642993 h 4900456"/>
                              <a:gd name="connsiteX6703" fmla="*/ 6724473 w 7362098"/>
                              <a:gd name="connsiteY6703" fmla="*/ 1641397 h 4900456"/>
                              <a:gd name="connsiteX6704" fmla="*/ 34372 w 7362098"/>
                              <a:gd name="connsiteY6704" fmla="*/ 1640997 h 4900456"/>
                              <a:gd name="connsiteX6705" fmla="*/ 35170 w 7362098"/>
                              <a:gd name="connsiteY6705" fmla="*/ 1643791 h 4900456"/>
                              <a:gd name="connsiteX6706" fmla="*/ 24391 w 7362098"/>
                              <a:gd name="connsiteY6706" fmla="*/ 1657764 h 4900456"/>
                              <a:gd name="connsiteX6707" fmla="*/ 22794 w 7362098"/>
                              <a:gd name="connsiteY6707" fmla="*/ 1658563 h 4900456"/>
                              <a:gd name="connsiteX6708" fmla="*/ 21197 w 7362098"/>
                              <a:gd name="connsiteY6708" fmla="*/ 1658164 h 4900456"/>
                              <a:gd name="connsiteX6709" fmla="*/ 20798 w 7362098"/>
                              <a:gd name="connsiteY6709" fmla="*/ 1655369 h 4900456"/>
                              <a:gd name="connsiteX6710" fmla="*/ 31577 w 7362098"/>
                              <a:gd name="connsiteY6710" fmla="*/ 1641396 h 4900456"/>
                              <a:gd name="connsiteX6711" fmla="*/ 34372 w 7362098"/>
                              <a:gd name="connsiteY6711" fmla="*/ 1640997 h 4900456"/>
                              <a:gd name="connsiteX6712" fmla="*/ 77883 w 7362098"/>
                              <a:gd name="connsiteY6712" fmla="*/ 1635009 h 4900456"/>
                              <a:gd name="connsiteX6713" fmla="*/ 92256 w 7362098"/>
                              <a:gd name="connsiteY6713" fmla="*/ 1645788 h 4900456"/>
                              <a:gd name="connsiteX6714" fmla="*/ 92655 w 7362098"/>
                              <a:gd name="connsiteY6714" fmla="*/ 1648583 h 4900456"/>
                              <a:gd name="connsiteX6715" fmla="*/ 91058 w 7362098"/>
                              <a:gd name="connsiteY6715" fmla="*/ 1649381 h 4900456"/>
                              <a:gd name="connsiteX6716" fmla="*/ 89461 w 7362098"/>
                              <a:gd name="connsiteY6716" fmla="*/ 1648982 h 4900456"/>
                              <a:gd name="connsiteX6717" fmla="*/ 75488 w 7362098"/>
                              <a:gd name="connsiteY6717" fmla="*/ 1638203 h 4900456"/>
                              <a:gd name="connsiteX6718" fmla="*/ 75089 w 7362098"/>
                              <a:gd name="connsiteY6718" fmla="*/ 1635408 h 4900456"/>
                              <a:gd name="connsiteX6719" fmla="*/ 77883 w 7362098"/>
                              <a:gd name="connsiteY6719" fmla="*/ 1635009 h 4900456"/>
                              <a:gd name="connsiteX6720" fmla="*/ 23992 w 7362098"/>
                              <a:gd name="connsiteY6720" fmla="*/ 1631417 h 4900456"/>
                              <a:gd name="connsiteX6721" fmla="*/ 26787 w 7362098"/>
                              <a:gd name="connsiteY6721" fmla="*/ 1632215 h 4900456"/>
                              <a:gd name="connsiteX6722" fmla="*/ 25988 w 7362098"/>
                              <a:gd name="connsiteY6722" fmla="*/ 1635009 h 4900456"/>
                              <a:gd name="connsiteX6723" fmla="*/ 10818 w 7362098"/>
                              <a:gd name="connsiteY6723" fmla="*/ 1643793 h 4900456"/>
                              <a:gd name="connsiteX6724" fmla="*/ 10020 w 7362098"/>
                              <a:gd name="connsiteY6724" fmla="*/ 1644192 h 4900456"/>
                              <a:gd name="connsiteX6725" fmla="*/ 8024 w 7362098"/>
                              <a:gd name="connsiteY6725" fmla="*/ 1642994 h 4900456"/>
                              <a:gd name="connsiteX6726" fmla="*/ 8822 w 7362098"/>
                              <a:gd name="connsiteY6726" fmla="*/ 1640200 h 4900456"/>
                              <a:gd name="connsiteX6727" fmla="*/ 6812298 w 7362098"/>
                              <a:gd name="connsiteY6727" fmla="*/ 1631018 h 4900456"/>
                              <a:gd name="connsiteX6728" fmla="*/ 6815093 w 7362098"/>
                              <a:gd name="connsiteY6728" fmla="*/ 1631816 h 4900456"/>
                              <a:gd name="connsiteX6729" fmla="*/ 6814294 w 7362098"/>
                              <a:gd name="connsiteY6729" fmla="*/ 1634610 h 4900456"/>
                              <a:gd name="connsiteX6730" fmla="*/ 6799124 w 7362098"/>
                              <a:gd name="connsiteY6730" fmla="*/ 1643394 h 4900456"/>
                              <a:gd name="connsiteX6731" fmla="*/ 6798325 w 7362098"/>
                              <a:gd name="connsiteY6731" fmla="*/ 1643793 h 4900456"/>
                              <a:gd name="connsiteX6732" fmla="*/ 6796329 w 7362098"/>
                              <a:gd name="connsiteY6732" fmla="*/ 1642595 h 4900456"/>
                              <a:gd name="connsiteX6733" fmla="*/ 6797128 w 7362098"/>
                              <a:gd name="connsiteY6733" fmla="*/ 1639801 h 4900456"/>
                              <a:gd name="connsiteX6734" fmla="*/ 6734055 w 7362098"/>
                              <a:gd name="connsiteY6734" fmla="*/ 1625828 h 4900456"/>
                              <a:gd name="connsiteX6735" fmla="*/ 6748028 w 7362098"/>
                              <a:gd name="connsiteY6735" fmla="*/ 1636607 h 4900456"/>
                              <a:gd name="connsiteX6736" fmla="*/ 6748427 w 7362098"/>
                              <a:gd name="connsiteY6736" fmla="*/ 1639402 h 4900456"/>
                              <a:gd name="connsiteX6737" fmla="*/ 6746830 w 7362098"/>
                              <a:gd name="connsiteY6737" fmla="*/ 1640200 h 4900456"/>
                              <a:gd name="connsiteX6738" fmla="*/ 6745233 w 7362098"/>
                              <a:gd name="connsiteY6738" fmla="*/ 1639801 h 4900456"/>
                              <a:gd name="connsiteX6739" fmla="*/ 6731659 w 7362098"/>
                              <a:gd name="connsiteY6739" fmla="*/ 1629022 h 4900456"/>
                              <a:gd name="connsiteX6740" fmla="*/ 6731260 w 7362098"/>
                              <a:gd name="connsiteY6740" fmla="*/ 1626227 h 4900456"/>
                              <a:gd name="connsiteX6741" fmla="*/ 6734055 w 7362098"/>
                              <a:gd name="connsiteY6741" fmla="*/ 1625828 h 4900456"/>
                              <a:gd name="connsiteX6742" fmla="*/ 82673 w 7362098"/>
                              <a:gd name="connsiteY6742" fmla="*/ 1624231 h 4900456"/>
                              <a:gd name="connsiteX6743" fmla="*/ 99440 w 7362098"/>
                              <a:gd name="connsiteY6743" fmla="*/ 1629022 h 4900456"/>
                              <a:gd name="connsiteX6744" fmla="*/ 100638 w 7362098"/>
                              <a:gd name="connsiteY6744" fmla="*/ 1631816 h 4900456"/>
                              <a:gd name="connsiteX6745" fmla="*/ 99041 w 7362098"/>
                              <a:gd name="connsiteY6745" fmla="*/ 1633413 h 4900456"/>
                              <a:gd name="connsiteX6746" fmla="*/ 98243 w 7362098"/>
                              <a:gd name="connsiteY6746" fmla="*/ 1633413 h 4900456"/>
                              <a:gd name="connsiteX6747" fmla="*/ 81475 w 7362098"/>
                              <a:gd name="connsiteY6747" fmla="*/ 1628622 h 4900456"/>
                              <a:gd name="connsiteX6748" fmla="*/ 79879 w 7362098"/>
                              <a:gd name="connsiteY6748" fmla="*/ 1625827 h 4900456"/>
                              <a:gd name="connsiteX6749" fmla="*/ 82673 w 7362098"/>
                              <a:gd name="connsiteY6749" fmla="*/ 1624231 h 4900456"/>
                              <a:gd name="connsiteX6750" fmla="*/ 3290238 w 7362098"/>
                              <a:gd name="connsiteY6750" fmla="*/ 1621437 h 4900456"/>
                              <a:gd name="connsiteX6751" fmla="*/ 3293034 w 7362098"/>
                              <a:gd name="connsiteY6751" fmla="*/ 1623033 h 4900456"/>
                              <a:gd name="connsiteX6752" fmla="*/ 3310601 w 7362098"/>
                              <a:gd name="connsiteY6752" fmla="*/ 1633812 h 4900456"/>
                              <a:gd name="connsiteX6753" fmla="*/ 3313790 w 7362098"/>
                              <a:gd name="connsiteY6753" fmla="*/ 1635409 h 4900456"/>
                              <a:gd name="connsiteX6754" fmla="*/ 3312594 w 7362098"/>
                              <a:gd name="connsiteY6754" fmla="*/ 1638203 h 4900456"/>
                              <a:gd name="connsiteX6755" fmla="*/ 3312196 w 7362098"/>
                              <a:gd name="connsiteY6755" fmla="*/ 1638203 h 4900456"/>
                              <a:gd name="connsiteX6756" fmla="*/ 3299428 w 7362098"/>
                              <a:gd name="connsiteY6756" fmla="*/ 1637005 h 4900456"/>
                              <a:gd name="connsiteX6757" fmla="*/ 3270684 w 7362098"/>
                              <a:gd name="connsiteY6757" fmla="*/ 1669342 h 4900456"/>
                              <a:gd name="connsiteX6758" fmla="*/ 3227579 w 7362098"/>
                              <a:gd name="connsiteY6758" fmla="*/ 1672535 h 4900456"/>
                              <a:gd name="connsiteX6759" fmla="*/ 3220784 w 7362098"/>
                              <a:gd name="connsiteY6759" fmla="*/ 1683713 h 4900456"/>
                              <a:gd name="connsiteX6760" fmla="*/ 3220381 w 7362098"/>
                              <a:gd name="connsiteY6760" fmla="*/ 1684112 h 4900456"/>
                              <a:gd name="connsiteX6761" fmla="*/ 3217590 w 7362098"/>
                              <a:gd name="connsiteY6761" fmla="*/ 1683313 h 4900456"/>
                              <a:gd name="connsiteX6762" fmla="*/ 3217988 w 7362098"/>
                              <a:gd name="connsiteY6762" fmla="*/ 1680120 h 4900456"/>
                              <a:gd name="connsiteX6763" fmla="*/ 3219987 w 7362098"/>
                              <a:gd name="connsiteY6763" fmla="*/ 1659361 h 4900456"/>
                              <a:gd name="connsiteX6764" fmla="*/ 3220381 w 7362098"/>
                              <a:gd name="connsiteY6764" fmla="*/ 1656167 h 4900456"/>
                              <a:gd name="connsiteX6765" fmla="*/ 3223575 w 7362098"/>
                              <a:gd name="connsiteY6765" fmla="*/ 1656566 h 4900456"/>
                              <a:gd name="connsiteX6766" fmla="*/ 3227980 w 7362098"/>
                              <a:gd name="connsiteY6766" fmla="*/ 1668144 h 4900456"/>
                              <a:gd name="connsiteX6767" fmla="*/ 3228376 w 7362098"/>
                              <a:gd name="connsiteY6767" fmla="*/ 1668144 h 4900456"/>
                              <a:gd name="connsiteX6768" fmla="*/ 3268688 w 7362098"/>
                              <a:gd name="connsiteY6768" fmla="*/ 1665349 h 4900456"/>
                              <a:gd name="connsiteX6769" fmla="*/ 3295030 w 7362098"/>
                              <a:gd name="connsiteY6769" fmla="*/ 1635009 h 4900456"/>
                              <a:gd name="connsiteX6770" fmla="*/ 3295030 w 7362098"/>
                              <a:gd name="connsiteY6770" fmla="*/ 1634610 h 4900456"/>
                              <a:gd name="connsiteX6771" fmla="*/ 3288642 w 7362098"/>
                              <a:gd name="connsiteY6771" fmla="*/ 1624231 h 4900456"/>
                              <a:gd name="connsiteX6772" fmla="*/ 3290238 w 7362098"/>
                              <a:gd name="connsiteY6772" fmla="*/ 1621437 h 4900456"/>
                              <a:gd name="connsiteX6773" fmla="*/ 20800 w 7362098"/>
                              <a:gd name="connsiteY6773" fmla="*/ 1619840 h 4900456"/>
                              <a:gd name="connsiteX6774" fmla="*/ 23196 w 7362098"/>
                              <a:gd name="connsiteY6774" fmla="*/ 1621836 h 4900456"/>
                              <a:gd name="connsiteX6775" fmla="*/ 21199 w 7362098"/>
                              <a:gd name="connsiteY6775" fmla="*/ 1624231 h 4900456"/>
                              <a:gd name="connsiteX6776" fmla="*/ 3634 w 7362098"/>
                              <a:gd name="connsiteY6776" fmla="*/ 1626627 h 4900456"/>
                              <a:gd name="connsiteX6777" fmla="*/ 1239 w 7362098"/>
                              <a:gd name="connsiteY6777" fmla="*/ 1624631 h 4900456"/>
                              <a:gd name="connsiteX6778" fmla="*/ 3235 w 7362098"/>
                              <a:gd name="connsiteY6778" fmla="*/ 1622235 h 4900456"/>
                              <a:gd name="connsiteX6779" fmla="*/ 6802319 w 7362098"/>
                              <a:gd name="connsiteY6779" fmla="*/ 1616646 h 4900456"/>
                              <a:gd name="connsiteX6780" fmla="*/ 6802718 w 7362098"/>
                              <a:gd name="connsiteY6780" fmla="*/ 1619440 h 4900456"/>
                              <a:gd name="connsiteX6781" fmla="*/ 6791939 w 7362098"/>
                              <a:gd name="connsiteY6781" fmla="*/ 1633413 h 4900456"/>
                              <a:gd name="connsiteX6782" fmla="*/ 6790342 w 7362098"/>
                              <a:gd name="connsiteY6782" fmla="*/ 1634212 h 4900456"/>
                              <a:gd name="connsiteX6783" fmla="*/ 6788745 w 7362098"/>
                              <a:gd name="connsiteY6783" fmla="*/ 1633813 h 4900456"/>
                              <a:gd name="connsiteX6784" fmla="*/ 6788745 w 7362098"/>
                              <a:gd name="connsiteY6784" fmla="*/ 1631018 h 4900456"/>
                              <a:gd name="connsiteX6785" fmla="*/ 6799524 w 7362098"/>
                              <a:gd name="connsiteY6785" fmla="*/ 1617045 h 4900456"/>
                              <a:gd name="connsiteX6786" fmla="*/ 6802319 w 7362098"/>
                              <a:gd name="connsiteY6786" fmla="*/ 1616646 h 4900456"/>
                              <a:gd name="connsiteX6787" fmla="*/ 6746030 w 7362098"/>
                              <a:gd name="connsiteY6787" fmla="*/ 1613054 h 4900456"/>
                              <a:gd name="connsiteX6788" fmla="*/ 6748825 w 7362098"/>
                              <a:gd name="connsiteY6788" fmla="*/ 1613852 h 4900456"/>
                              <a:gd name="connsiteX6789" fmla="*/ 6757608 w 7362098"/>
                              <a:gd name="connsiteY6789" fmla="*/ 1629023 h 4900456"/>
                              <a:gd name="connsiteX6790" fmla="*/ 6756809 w 7362098"/>
                              <a:gd name="connsiteY6790" fmla="*/ 1631817 h 4900456"/>
                              <a:gd name="connsiteX6791" fmla="*/ 6756011 w 7362098"/>
                              <a:gd name="connsiteY6791" fmla="*/ 1632216 h 4900456"/>
                              <a:gd name="connsiteX6792" fmla="*/ 6754015 w 7362098"/>
                              <a:gd name="connsiteY6792" fmla="*/ 1631019 h 4900456"/>
                              <a:gd name="connsiteX6793" fmla="*/ 6745231 w 7362098"/>
                              <a:gd name="connsiteY6793" fmla="*/ 1615848 h 4900456"/>
                              <a:gd name="connsiteX6794" fmla="*/ 6746030 w 7362098"/>
                              <a:gd name="connsiteY6794" fmla="*/ 1613054 h 4900456"/>
                              <a:gd name="connsiteX6795" fmla="*/ 100240 w 7362098"/>
                              <a:gd name="connsiteY6795" fmla="*/ 1609461 h 4900456"/>
                              <a:gd name="connsiteX6796" fmla="*/ 102635 w 7362098"/>
                              <a:gd name="connsiteY6796" fmla="*/ 1611457 h 4900456"/>
                              <a:gd name="connsiteX6797" fmla="*/ 100639 w 7362098"/>
                              <a:gd name="connsiteY6797" fmla="*/ 1613852 h 4900456"/>
                              <a:gd name="connsiteX6798" fmla="*/ 83073 w 7362098"/>
                              <a:gd name="connsiteY6798" fmla="*/ 1616248 h 4900456"/>
                              <a:gd name="connsiteX6799" fmla="*/ 80678 w 7362098"/>
                              <a:gd name="connsiteY6799" fmla="*/ 1614252 h 4900456"/>
                              <a:gd name="connsiteX6800" fmla="*/ 82674 w 7362098"/>
                              <a:gd name="connsiteY6800" fmla="*/ 1611856 h 4900456"/>
                              <a:gd name="connsiteX6801" fmla="*/ 6784354 w 7362098"/>
                              <a:gd name="connsiteY6801" fmla="*/ 1607864 h 4900456"/>
                              <a:gd name="connsiteX6802" fmla="*/ 6785952 w 7362098"/>
                              <a:gd name="connsiteY6802" fmla="*/ 1610658 h 4900456"/>
                              <a:gd name="connsiteX6803" fmla="*/ 6781160 w 7362098"/>
                              <a:gd name="connsiteY6803" fmla="*/ 1627425 h 4900456"/>
                              <a:gd name="connsiteX6804" fmla="*/ 6779563 w 7362098"/>
                              <a:gd name="connsiteY6804" fmla="*/ 1629022 h 4900456"/>
                              <a:gd name="connsiteX6805" fmla="*/ 6778765 w 7362098"/>
                              <a:gd name="connsiteY6805" fmla="*/ 1629022 h 4900456"/>
                              <a:gd name="connsiteX6806" fmla="*/ 6776768 w 7362098"/>
                              <a:gd name="connsiteY6806" fmla="*/ 1626228 h 4900456"/>
                              <a:gd name="connsiteX6807" fmla="*/ 6781559 w 7362098"/>
                              <a:gd name="connsiteY6807" fmla="*/ 1609460 h 4900456"/>
                              <a:gd name="connsiteX6808" fmla="*/ 6784354 w 7362098"/>
                              <a:gd name="connsiteY6808" fmla="*/ 1607864 h 4900456"/>
                              <a:gd name="connsiteX6809" fmla="*/ 6764394 w 7362098"/>
                              <a:gd name="connsiteY6809" fmla="*/ 1606267 h 4900456"/>
                              <a:gd name="connsiteX6810" fmla="*/ 6766789 w 7362098"/>
                              <a:gd name="connsiteY6810" fmla="*/ 1608263 h 4900456"/>
                              <a:gd name="connsiteX6811" fmla="*/ 6769184 w 7362098"/>
                              <a:gd name="connsiteY6811" fmla="*/ 1625829 h 4900456"/>
                              <a:gd name="connsiteX6812" fmla="*/ 6767188 w 7362098"/>
                              <a:gd name="connsiteY6812" fmla="*/ 1628224 h 4900456"/>
                              <a:gd name="connsiteX6813" fmla="*/ 6764793 w 7362098"/>
                              <a:gd name="connsiteY6813" fmla="*/ 1626228 h 4900456"/>
                              <a:gd name="connsiteX6814" fmla="*/ 6762397 w 7362098"/>
                              <a:gd name="connsiteY6814" fmla="*/ 1608662 h 4900456"/>
                              <a:gd name="connsiteX6815" fmla="*/ 6764394 w 7362098"/>
                              <a:gd name="connsiteY6815" fmla="*/ 1606267 h 4900456"/>
                              <a:gd name="connsiteX6816" fmla="*/ 5229 w 7362098"/>
                              <a:gd name="connsiteY6816" fmla="*/ 1602275 h 4900456"/>
                              <a:gd name="connsiteX6817" fmla="*/ 21997 w 7362098"/>
                              <a:gd name="connsiteY6817" fmla="*/ 1607066 h 4900456"/>
                              <a:gd name="connsiteX6818" fmla="*/ 23593 w 7362098"/>
                              <a:gd name="connsiteY6818" fmla="*/ 1609860 h 4900456"/>
                              <a:gd name="connsiteX6819" fmla="*/ 21997 w 7362098"/>
                              <a:gd name="connsiteY6819" fmla="*/ 1611457 h 4900456"/>
                              <a:gd name="connsiteX6820" fmla="*/ 21198 w 7362098"/>
                              <a:gd name="connsiteY6820" fmla="*/ 1611457 h 4900456"/>
                              <a:gd name="connsiteX6821" fmla="*/ 4431 w 7362098"/>
                              <a:gd name="connsiteY6821" fmla="*/ 1606666 h 4900456"/>
                              <a:gd name="connsiteX6822" fmla="*/ 2435 w 7362098"/>
                              <a:gd name="connsiteY6822" fmla="*/ 1603871 h 4900456"/>
                              <a:gd name="connsiteX6823" fmla="*/ 5229 w 7362098"/>
                              <a:gd name="connsiteY6823" fmla="*/ 1602275 h 4900456"/>
                              <a:gd name="connsiteX6824" fmla="*/ 93452 w 7362098"/>
                              <a:gd name="connsiteY6824" fmla="*/ 1591895 h 4900456"/>
                              <a:gd name="connsiteX6825" fmla="*/ 96247 w 7362098"/>
                              <a:gd name="connsiteY6825" fmla="*/ 1592694 h 4900456"/>
                              <a:gd name="connsiteX6826" fmla="*/ 95448 w 7362098"/>
                              <a:gd name="connsiteY6826" fmla="*/ 1595488 h 4900456"/>
                              <a:gd name="connsiteX6827" fmla="*/ 80279 w 7362098"/>
                              <a:gd name="connsiteY6827" fmla="*/ 1604272 h 4900456"/>
                              <a:gd name="connsiteX6828" fmla="*/ 79480 w 7362098"/>
                              <a:gd name="connsiteY6828" fmla="*/ 1604671 h 4900456"/>
                              <a:gd name="connsiteX6829" fmla="*/ 77483 w 7362098"/>
                              <a:gd name="connsiteY6829" fmla="*/ 1603473 h 4900456"/>
                              <a:gd name="connsiteX6830" fmla="*/ 78283 w 7362098"/>
                              <a:gd name="connsiteY6830" fmla="*/ 1600679 h 4900456"/>
                              <a:gd name="connsiteX6831" fmla="*/ 14811 w 7362098"/>
                              <a:gd name="connsiteY6831" fmla="*/ 1586706 h 4900456"/>
                              <a:gd name="connsiteX6832" fmla="*/ 28783 w 7362098"/>
                              <a:gd name="connsiteY6832" fmla="*/ 1597485 h 4900456"/>
                              <a:gd name="connsiteX6833" fmla="*/ 29183 w 7362098"/>
                              <a:gd name="connsiteY6833" fmla="*/ 1600280 h 4900456"/>
                              <a:gd name="connsiteX6834" fmla="*/ 27586 w 7362098"/>
                              <a:gd name="connsiteY6834" fmla="*/ 1601078 h 4900456"/>
                              <a:gd name="connsiteX6835" fmla="*/ 25989 w 7362098"/>
                              <a:gd name="connsiteY6835" fmla="*/ 1600679 h 4900456"/>
                              <a:gd name="connsiteX6836" fmla="*/ 12416 w 7362098"/>
                              <a:gd name="connsiteY6836" fmla="*/ 1589900 h 4900456"/>
                              <a:gd name="connsiteX6837" fmla="*/ 12017 w 7362098"/>
                              <a:gd name="connsiteY6837" fmla="*/ 1587105 h 4900456"/>
                              <a:gd name="connsiteX6838" fmla="*/ 14811 w 7362098"/>
                              <a:gd name="connsiteY6838" fmla="*/ 1586706 h 4900456"/>
                              <a:gd name="connsiteX6839" fmla="*/ 5809161 w 7362098"/>
                              <a:gd name="connsiteY6839" fmla="*/ 1581666 h 4900456"/>
                              <a:gd name="connsiteX6840" fmla="*/ 5828273 w 7362098"/>
                              <a:gd name="connsiteY6840" fmla="*/ 1595887 h 4900456"/>
                              <a:gd name="connsiteX6841" fmla="*/ 5822684 w 7362098"/>
                              <a:gd name="connsiteY6841" fmla="*/ 1599480 h 4900456"/>
                              <a:gd name="connsiteX6842" fmla="*/ 5788353 w 7362098"/>
                              <a:gd name="connsiteY6842" fmla="*/ 1591496 h 4900456"/>
                              <a:gd name="connsiteX6843" fmla="*/ 5781166 w 7362098"/>
                              <a:gd name="connsiteY6843" fmla="*/ 1625429 h 4900456"/>
                              <a:gd name="connsiteX6844" fmla="*/ 5775577 w 7362098"/>
                              <a:gd name="connsiteY6844" fmla="*/ 1629022 h 4900456"/>
                              <a:gd name="connsiteX6845" fmla="*/ 5774779 w 7362098"/>
                              <a:gd name="connsiteY6845" fmla="*/ 1627824 h 4900456"/>
                              <a:gd name="connsiteX6846" fmla="*/ 5785558 w 7362098"/>
                              <a:gd name="connsiteY6846" fmla="*/ 1585109 h 4900456"/>
                              <a:gd name="connsiteX6847" fmla="*/ 5809161 w 7362098"/>
                              <a:gd name="connsiteY6847" fmla="*/ 1581666 h 4900456"/>
                              <a:gd name="connsiteX6848" fmla="*/ 83474 w 7362098"/>
                              <a:gd name="connsiteY6848" fmla="*/ 1577924 h 4900456"/>
                              <a:gd name="connsiteX6849" fmla="*/ 83873 w 7362098"/>
                              <a:gd name="connsiteY6849" fmla="*/ 1580718 h 4900456"/>
                              <a:gd name="connsiteX6850" fmla="*/ 73094 w 7362098"/>
                              <a:gd name="connsiteY6850" fmla="*/ 1594691 h 4900456"/>
                              <a:gd name="connsiteX6851" fmla="*/ 71497 w 7362098"/>
                              <a:gd name="connsiteY6851" fmla="*/ 1595490 h 4900456"/>
                              <a:gd name="connsiteX6852" fmla="*/ 69900 w 7362098"/>
                              <a:gd name="connsiteY6852" fmla="*/ 1595091 h 4900456"/>
                              <a:gd name="connsiteX6853" fmla="*/ 69900 w 7362098"/>
                              <a:gd name="connsiteY6853" fmla="*/ 1592296 h 4900456"/>
                              <a:gd name="connsiteX6854" fmla="*/ 80678 w 7362098"/>
                              <a:gd name="connsiteY6854" fmla="*/ 1578323 h 4900456"/>
                              <a:gd name="connsiteX6855" fmla="*/ 83474 w 7362098"/>
                              <a:gd name="connsiteY6855" fmla="*/ 1577924 h 4900456"/>
                              <a:gd name="connsiteX6856" fmla="*/ 26786 w 7362098"/>
                              <a:gd name="connsiteY6856" fmla="*/ 1573931 h 4900456"/>
                              <a:gd name="connsiteX6857" fmla="*/ 29580 w 7362098"/>
                              <a:gd name="connsiteY6857" fmla="*/ 1574730 h 4900456"/>
                              <a:gd name="connsiteX6858" fmla="*/ 38364 w 7362098"/>
                              <a:gd name="connsiteY6858" fmla="*/ 1589900 h 4900456"/>
                              <a:gd name="connsiteX6859" fmla="*/ 37565 w 7362098"/>
                              <a:gd name="connsiteY6859" fmla="*/ 1592695 h 4900456"/>
                              <a:gd name="connsiteX6860" fmla="*/ 36767 w 7362098"/>
                              <a:gd name="connsiteY6860" fmla="*/ 1593094 h 4900456"/>
                              <a:gd name="connsiteX6861" fmla="*/ 34771 w 7362098"/>
                              <a:gd name="connsiteY6861" fmla="*/ 1591896 h 4900456"/>
                              <a:gd name="connsiteX6862" fmla="*/ 25988 w 7362098"/>
                              <a:gd name="connsiteY6862" fmla="*/ 1576726 h 4900456"/>
                              <a:gd name="connsiteX6863" fmla="*/ 26786 w 7362098"/>
                              <a:gd name="connsiteY6863" fmla="*/ 1573931 h 4900456"/>
                              <a:gd name="connsiteX6864" fmla="*/ 65509 w 7362098"/>
                              <a:gd name="connsiteY6864" fmla="*/ 1568743 h 4900456"/>
                              <a:gd name="connsiteX6865" fmla="*/ 67105 w 7362098"/>
                              <a:gd name="connsiteY6865" fmla="*/ 1571537 h 4900456"/>
                              <a:gd name="connsiteX6866" fmla="*/ 62315 w 7362098"/>
                              <a:gd name="connsiteY6866" fmla="*/ 1588304 h 4900456"/>
                              <a:gd name="connsiteX6867" fmla="*/ 60718 w 7362098"/>
                              <a:gd name="connsiteY6867" fmla="*/ 1589901 h 4900456"/>
                              <a:gd name="connsiteX6868" fmla="*/ 59920 w 7362098"/>
                              <a:gd name="connsiteY6868" fmla="*/ 1589901 h 4900456"/>
                              <a:gd name="connsiteX6869" fmla="*/ 57923 w 7362098"/>
                              <a:gd name="connsiteY6869" fmla="*/ 1587107 h 4900456"/>
                              <a:gd name="connsiteX6870" fmla="*/ 62714 w 7362098"/>
                              <a:gd name="connsiteY6870" fmla="*/ 1570339 h 4900456"/>
                              <a:gd name="connsiteX6871" fmla="*/ 65509 w 7362098"/>
                              <a:gd name="connsiteY6871" fmla="*/ 1568743 h 4900456"/>
                              <a:gd name="connsiteX6872" fmla="*/ 45550 w 7362098"/>
                              <a:gd name="connsiteY6872" fmla="*/ 1567146 h 4900456"/>
                              <a:gd name="connsiteX6873" fmla="*/ 47945 w 7362098"/>
                              <a:gd name="connsiteY6873" fmla="*/ 1569142 h 4900456"/>
                              <a:gd name="connsiteX6874" fmla="*/ 50341 w 7362098"/>
                              <a:gd name="connsiteY6874" fmla="*/ 1586708 h 4900456"/>
                              <a:gd name="connsiteX6875" fmla="*/ 48344 w 7362098"/>
                              <a:gd name="connsiteY6875" fmla="*/ 1589103 h 4900456"/>
                              <a:gd name="connsiteX6876" fmla="*/ 45949 w 7362098"/>
                              <a:gd name="connsiteY6876" fmla="*/ 1587107 h 4900456"/>
                              <a:gd name="connsiteX6877" fmla="*/ 43554 w 7362098"/>
                              <a:gd name="connsiteY6877" fmla="*/ 1569541 h 4900456"/>
                              <a:gd name="connsiteX6878" fmla="*/ 45550 w 7362098"/>
                              <a:gd name="connsiteY6878" fmla="*/ 1567146 h 4900456"/>
                              <a:gd name="connsiteX6879" fmla="*/ 7083754 w 7362098"/>
                              <a:gd name="connsiteY6879" fmla="*/ 1540399 h 4900456"/>
                              <a:gd name="connsiteX6880" fmla="*/ 7086548 w 7362098"/>
                              <a:gd name="connsiteY6880" fmla="*/ 1541995 h 4900456"/>
                              <a:gd name="connsiteX6881" fmla="*/ 7104113 w 7362098"/>
                              <a:gd name="connsiteY6881" fmla="*/ 1552774 h 4900456"/>
                              <a:gd name="connsiteX6882" fmla="*/ 7107306 w 7362098"/>
                              <a:gd name="connsiteY6882" fmla="*/ 1554371 h 4900456"/>
                              <a:gd name="connsiteX6883" fmla="*/ 7106109 w 7362098"/>
                              <a:gd name="connsiteY6883" fmla="*/ 1557165 h 4900456"/>
                              <a:gd name="connsiteX6884" fmla="*/ 7105709 w 7362098"/>
                              <a:gd name="connsiteY6884" fmla="*/ 1557165 h 4900456"/>
                              <a:gd name="connsiteX6885" fmla="*/ 7092935 w 7362098"/>
                              <a:gd name="connsiteY6885" fmla="*/ 1555967 h 4900456"/>
                              <a:gd name="connsiteX6886" fmla="*/ 7064193 w 7362098"/>
                              <a:gd name="connsiteY6886" fmla="*/ 1588304 h 4900456"/>
                              <a:gd name="connsiteX6887" fmla="*/ 7021078 w 7362098"/>
                              <a:gd name="connsiteY6887" fmla="*/ 1591497 h 4900456"/>
                              <a:gd name="connsiteX6888" fmla="*/ 7014292 w 7362098"/>
                              <a:gd name="connsiteY6888" fmla="*/ 1602675 h 4900456"/>
                              <a:gd name="connsiteX6889" fmla="*/ 7013893 w 7362098"/>
                              <a:gd name="connsiteY6889" fmla="*/ 1603074 h 4900456"/>
                              <a:gd name="connsiteX6890" fmla="*/ 7011098 w 7362098"/>
                              <a:gd name="connsiteY6890" fmla="*/ 1602275 h 4900456"/>
                              <a:gd name="connsiteX6891" fmla="*/ 7011498 w 7362098"/>
                              <a:gd name="connsiteY6891" fmla="*/ 1599082 h 4900456"/>
                              <a:gd name="connsiteX6892" fmla="*/ 7013494 w 7362098"/>
                              <a:gd name="connsiteY6892" fmla="*/ 1578323 h 4900456"/>
                              <a:gd name="connsiteX6893" fmla="*/ 7013893 w 7362098"/>
                              <a:gd name="connsiteY6893" fmla="*/ 1575129 h 4900456"/>
                              <a:gd name="connsiteX6894" fmla="*/ 7017086 w 7362098"/>
                              <a:gd name="connsiteY6894" fmla="*/ 1575528 h 4900456"/>
                              <a:gd name="connsiteX6895" fmla="*/ 7021478 w 7362098"/>
                              <a:gd name="connsiteY6895" fmla="*/ 1587106 h 4900456"/>
                              <a:gd name="connsiteX6896" fmla="*/ 7021877 w 7362098"/>
                              <a:gd name="connsiteY6896" fmla="*/ 1587106 h 4900456"/>
                              <a:gd name="connsiteX6897" fmla="*/ 7062197 w 7362098"/>
                              <a:gd name="connsiteY6897" fmla="*/ 1584311 h 4900456"/>
                              <a:gd name="connsiteX6898" fmla="*/ 7088544 w 7362098"/>
                              <a:gd name="connsiteY6898" fmla="*/ 1553971 h 4900456"/>
                              <a:gd name="connsiteX6899" fmla="*/ 7088544 w 7362098"/>
                              <a:gd name="connsiteY6899" fmla="*/ 1553572 h 4900456"/>
                              <a:gd name="connsiteX6900" fmla="*/ 7082157 w 7362098"/>
                              <a:gd name="connsiteY6900" fmla="*/ 1543193 h 4900456"/>
                              <a:gd name="connsiteX6901" fmla="*/ 7083754 w 7362098"/>
                              <a:gd name="connsiteY6901" fmla="*/ 1540399 h 4900456"/>
                              <a:gd name="connsiteX6902" fmla="*/ 3833077 w 7362098"/>
                              <a:gd name="connsiteY6902" fmla="*/ 1513254 h 4900456"/>
                              <a:gd name="connsiteX6903" fmla="*/ 3835473 w 7362098"/>
                              <a:gd name="connsiteY6903" fmla="*/ 1515250 h 4900456"/>
                              <a:gd name="connsiteX6904" fmla="*/ 3837868 w 7362098"/>
                              <a:gd name="connsiteY6904" fmla="*/ 1532815 h 4900456"/>
                              <a:gd name="connsiteX6905" fmla="*/ 3835872 w 7362098"/>
                              <a:gd name="connsiteY6905" fmla="*/ 1535210 h 4900456"/>
                              <a:gd name="connsiteX6906" fmla="*/ 3833476 w 7362098"/>
                              <a:gd name="connsiteY6906" fmla="*/ 1533214 h 4900456"/>
                              <a:gd name="connsiteX6907" fmla="*/ 3831081 w 7362098"/>
                              <a:gd name="connsiteY6907" fmla="*/ 1515649 h 4900456"/>
                              <a:gd name="connsiteX6908" fmla="*/ 3833077 w 7362098"/>
                              <a:gd name="connsiteY6908" fmla="*/ 1513254 h 4900456"/>
                              <a:gd name="connsiteX6909" fmla="*/ 3821900 w 7362098"/>
                              <a:gd name="connsiteY6909" fmla="*/ 1512455 h 4900456"/>
                              <a:gd name="connsiteX6910" fmla="*/ 3823098 w 7362098"/>
                              <a:gd name="connsiteY6910" fmla="*/ 1515249 h 4900456"/>
                              <a:gd name="connsiteX6911" fmla="*/ 3818308 w 7362098"/>
                              <a:gd name="connsiteY6911" fmla="*/ 1532016 h 4900456"/>
                              <a:gd name="connsiteX6912" fmla="*/ 3816710 w 7362098"/>
                              <a:gd name="connsiteY6912" fmla="*/ 1533613 h 4900456"/>
                              <a:gd name="connsiteX6913" fmla="*/ 3815912 w 7362098"/>
                              <a:gd name="connsiteY6913" fmla="*/ 1533613 h 4900456"/>
                              <a:gd name="connsiteX6914" fmla="*/ 3814315 w 7362098"/>
                              <a:gd name="connsiteY6914" fmla="*/ 1530819 h 4900456"/>
                              <a:gd name="connsiteX6915" fmla="*/ 3819106 w 7362098"/>
                              <a:gd name="connsiteY6915" fmla="*/ 1514051 h 4900456"/>
                              <a:gd name="connsiteX6916" fmla="*/ 3821900 w 7362098"/>
                              <a:gd name="connsiteY6916" fmla="*/ 1512455 h 4900456"/>
                              <a:gd name="connsiteX6917" fmla="*/ 3843855 w 7362098"/>
                              <a:gd name="connsiteY6917" fmla="*/ 1509661 h 4900456"/>
                              <a:gd name="connsiteX6918" fmla="*/ 3846649 w 7362098"/>
                              <a:gd name="connsiteY6918" fmla="*/ 1510459 h 4900456"/>
                              <a:gd name="connsiteX6919" fmla="*/ 3855433 w 7362098"/>
                              <a:gd name="connsiteY6919" fmla="*/ 1525630 h 4900456"/>
                              <a:gd name="connsiteX6920" fmla="*/ 3854634 w 7362098"/>
                              <a:gd name="connsiteY6920" fmla="*/ 1528424 h 4900456"/>
                              <a:gd name="connsiteX6921" fmla="*/ 3853836 w 7362098"/>
                              <a:gd name="connsiteY6921" fmla="*/ 1528823 h 4900456"/>
                              <a:gd name="connsiteX6922" fmla="*/ 3851840 w 7362098"/>
                              <a:gd name="connsiteY6922" fmla="*/ 1527626 h 4900456"/>
                              <a:gd name="connsiteX6923" fmla="*/ 3843056 w 7362098"/>
                              <a:gd name="connsiteY6923" fmla="*/ 1512455 h 4900456"/>
                              <a:gd name="connsiteX6924" fmla="*/ 3843855 w 7362098"/>
                              <a:gd name="connsiteY6924" fmla="*/ 1509661 h 4900456"/>
                              <a:gd name="connsiteX6925" fmla="*/ 3811920 w 7362098"/>
                              <a:gd name="connsiteY6925" fmla="*/ 1507266 h 4900456"/>
                              <a:gd name="connsiteX6926" fmla="*/ 3812718 w 7362098"/>
                              <a:gd name="connsiteY6926" fmla="*/ 1510060 h 4900456"/>
                              <a:gd name="connsiteX6927" fmla="*/ 3801939 w 7362098"/>
                              <a:gd name="connsiteY6927" fmla="*/ 1524033 h 4900456"/>
                              <a:gd name="connsiteX6928" fmla="*/ 3800342 w 7362098"/>
                              <a:gd name="connsiteY6928" fmla="*/ 1524832 h 4900456"/>
                              <a:gd name="connsiteX6929" fmla="*/ 3798745 w 7362098"/>
                              <a:gd name="connsiteY6929" fmla="*/ 1524433 h 4900456"/>
                              <a:gd name="connsiteX6930" fmla="*/ 3798346 w 7362098"/>
                              <a:gd name="connsiteY6930" fmla="*/ 1521638 h 4900456"/>
                              <a:gd name="connsiteX6931" fmla="*/ 3809125 w 7362098"/>
                              <a:gd name="connsiteY6931" fmla="*/ 1507665 h 4900456"/>
                              <a:gd name="connsiteX6932" fmla="*/ 3811920 w 7362098"/>
                              <a:gd name="connsiteY6932" fmla="*/ 1507266 h 4900456"/>
                              <a:gd name="connsiteX6933" fmla="*/ 3855431 w 7362098"/>
                              <a:gd name="connsiteY6933" fmla="*/ 1501677 h 4900456"/>
                              <a:gd name="connsiteX6934" fmla="*/ 3869804 w 7362098"/>
                              <a:gd name="connsiteY6934" fmla="*/ 1512456 h 4900456"/>
                              <a:gd name="connsiteX6935" fmla="*/ 3870203 w 7362098"/>
                              <a:gd name="connsiteY6935" fmla="*/ 1515251 h 4900456"/>
                              <a:gd name="connsiteX6936" fmla="*/ 3868606 w 7362098"/>
                              <a:gd name="connsiteY6936" fmla="*/ 1516049 h 4900456"/>
                              <a:gd name="connsiteX6937" fmla="*/ 3867009 w 7362098"/>
                              <a:gd name="connsiteY6937" fmla="*/ 1515650 h 4900456"/>
                              <a:gd name="connsiteX6938" fmla="*/ 3853036 w 7362098"/>
                              <a:gd name="connsiteY6938" fmla="*/ 1504871 h 4900456"/>
                              <a:gd name="connsiteX6939" fmla="*/ 3852637 w 7362098"/>
                              <a:gd name="connsiteY6939" fmla="*/ 1502076 h 4900456"/>
                              <a:gd name="connsiteX6940" fmla="*/ 3855431 w 7362098"/>
                              <a:gd name="connsiteY6940" fmla="*/ 1501677 h 4900456"/>
                              <a:gd name="connsiteX6941" fmla="*/ 364505 w 7362098"/>
                              <a:gd name="connsiteY6941" fmla="*/ 1501278 h 4900456"/>
                              <a:gd name="connsiteX6942" fmla="*/ 367300 w 7362098"/>
                              <a:gd name="connsiteY6942" fmla="*/ 1502874 h 4900456"/>
                              <a:gd name="connsiteX6943" fmla="*/ 384865 w 7362098"/>
                              <a:gd name="connsiteY6943" fmla="*/ 1513653 h 4900456"/>
                              <a:gd name="connsiteX6944" fmla="*/ 388058 w 7362098"/>
                              <a:gd name="connsiteY6944" fmla="*/ 1515250 h 4900456"/>
                              <a:gd name="connsiteX6945" fmla="*/ 386861 w 7362098"/>
                              <a:gd name="connsiteY6945" fmla="*/ 1518044 h 4900456"/>
                              <a:gd name="connsiteX6946" fmla="*/ 386461 w 7362098"/>
                              <a:gd name="connsiteY6946" fmla="*/ 1518044 h 4900456"/>
                              <a:gd name="connsiteX6947" fmla="*/ 373687 w 7362098"/>
                              <a:gd name="connsiteY6947" fmla="*/ 1516846 h 4900456"/>
                              <a:gd name="connsiteX6948" fmla="*/ 344945 w 7362098"/>
                              <a:gd name="connsiteY6948" fmla="*/ 1549183 h 4900456"/>
                              <a:gd name="connsiteX6949" fmla="*/ 301831 w 7362098"/>
                              <a:gd name="connsiteY6949" fmla="*/ 1552376 h 4900456"/>
                              <a:gd name="connsiteX6950" fmla="*/ 295045 w 7362098"/>
                              <a:gd name="connsiteY6950" fmla="*/ 1563554 h 4900456"/>
                              <a:gd name="connsiteX6951" fmla="*/ 294646 w 7362098"/>
                              <a:gd name="connsiteY6951" fmla="*/ 1563953 h 4900456"/>
                              <a:gd name="connsiteX6952" fmla="*/ 291851 w 7362098"/>
                              <a:gd name="connsiteY6952" fmla="*/ 1563154 h 4900456"/>
                              <a:gd name="connsiteX6953" fmla="*/ 292250 w 7362098"/>
                              <a:gd name="connsiteY6953" fmla="*/ 1559961 h 4900456"/>
                              <a:gd name="connsiteX6954" fmla="*/ 294246 w 7362098"/>
                              <a:gd name="connsiteY6954" fmla="*/ 1539202 h 4900456"/>
                              <a:gd name="connsiteX6955" fmla="*/ 294646 w 7362098"/>
                              <a:gd name="connsiteY6955" fmla="*/ 1536008 h 4900456"/>
                              <a:gd name="connsiteX6956" fmla="*/ 297839 w 7362098"/>
                              <a:gd name="connsiteY6956" fmla="*/ 1536407 h 4900456"/>
                              <a:gd name="connsiteX6957" fmla="*/ 302230 w 7362098"/>
                              <a:gd name="connsiteY6957" fmla="*/ 1547985 h 4900456"/>
                              <a:gd name="connsiteX6958" fmla="*/ 302630 w 7362098"/>
                              <a:gd name="connsiteY6958" fmla="*/ 1547985 h 4900456"/>
                              <a:gd name="connsiteX6959" fmla="*/ 342949 w 7362098"/>
                              <a:gd name="connsiteY6959" fmla="*/ 1545191 h 4900456"/>
                              <a:gd name="connsiteX6960" fmla="*/ 369296 w 7362098"/>
                              <a:gd name="connsiteY6960" fmla="*/ 1514850 h 4900456"/>
                              <a:gd name="connsiteX6961" fmla="*/ 369296 w 7362098"/>
                              <a:gd name="connsiteY6961" fmla="*/ 1514451 h 4900456"/>
                              <a:gd name="connsiteX6962" fmla="*/ 362909 w 7362098"/>
                              <a:gd name="connsiteY6962" fmla="*/ 1504072 h 4900456"/>
                              <a:gd name="connsiteX6963" fmla="*/ 364505 w 7362098"/>
                              <a:gd name="connsiteY6963" fmla="*/ 1501278 h 4900456"/>
                              <a:gd name="connsiteX6964" fmla="*/ 3801541 w 7362098"/>
                              <a:gd name="connsiteY6964" fmla="*/ 1497685 h 4900456"/>
                              <a:gd name="connsiteX6965" fmla="*/ 3804335 w 7362098"/>
                              <a:gd name="connsiteY6965" fmla="*/ 1498483 h 4900456"/>
                              <a:gd name="connsiteX6966" fmla="*/ 3803536 w 7362098"/>
                              <a:gd name="connsiteY6966" fmla="*/ 1501277 h 4900456"/>
                              <a:gd name="connsiteX6967" fmla="*/ 3788366 w 7362098"/>
                              <a:gd name="connsiteY6967" fmla="*/ 1510061 h 4900456"/>
                              <a:gd name="connsiteX6968" fmla="*/ 3787568 w 7362098"/>
                              <a:gd name="connsiteY6968" fmla="*/ 1510460 h 4900456"/>
                              <a:gd name="connsiteX6969" fmla="*/ 3785572 w 7362098"/>
                              <a:gd name="connsiteY6969" fmla="*/ 1509262 h 4900456"/>
                              <a:gd name="connsiteX6970" fmla="*/ 3786370 w 7362098"/>
                              <a:gd name="connsiteY6970" fmla="*/ 1506468 h 4900456"/>
                              <a:gd name="connsiteX6971" fmla="*/ 1287865 w 7362098"/>
                              <a:gd name="connsiteY6971" fmla="*/ 1497685 h 4900456"/>
                              <a:gd name="connsiteX6972" fmla="*/ 1292655 w 7362098"/>
                              <a:gd name="connsiteY6972" fmla="*/ 1501278 h 4900456"/>
                              <a:gd name="connsiteX6973" fmla="*/ 1296247 w 7362098"/>
                              <a:gd name="connsiteY6973" fmla="*/ 1525629 h 4900456"/>
                              <a:gd name="connsiteX6974" fmla="*/ 1320600 w 7362098"/>
                              <a:gd name="connsiteY6974" fmla="*/ 1522036 h 4900456"/>
                              <a:gd name="connsiteX6975" fmla="*/ 1325389 w 7362098"/>
                              <a:gd name="connsiteY6975" fmla="*/ 1525629 h 4900456"/>
                              <a:gd name="connsiteX6976" fmla="*/ 1321798 w 7362098"/>
                              <a:gd name="connsiteY6976" fmla="*/ 1530419 h 4900456"/>
                              <a:gd name="connsiteX6977" fmla="*/ 1297445 w 7362098"/>
                              <a:gd name="connsiteY6977" fmla="*/ 1534012 h 4900456"/>
                              <a:gd name="connsiteX6978" fmla="*/ 1301038 w 7362098"/>
                              <a:gd name="connsiteY6978" fmla="*/ 1558364 h 4900456"/>
                              <a:gd name="connsiteX6979" fmla="*/ 1297445 w 7362098"/>
                              <a:gd name="connsiteY6979" fmla="*/ 1563155 h 4900456"/>
                              <a:gd name="connsiteX6980" fmla="*/ 1292655 w 7362098"/>
                              <a:gd name="connsiteY6980" fmla="*/ 1559562 h 4900456"/>
                              <a:gd name="connsiteX6981" fmla="*/ 1289063 w 7362098"/>
                              <a:gd name="connsiteY6981" fmla="*/ 1535210 h 4900456"/>
                              <a:gd name="connsiteX6982" fmla="*/ 1264712 w 7362098"/>
                              <a:gd name="connsiteY6982" fmla="*/ 1538802 h 4900456"/>
                              <a:gd name="connsiteX6983" fmla="*/ 1259922 w 7362098"/>
                              <a:gd name="connsiteY6983" fmla="*/ 1535210 h 4900456"/>
                              <a:gd name="connsiteX6984" fmla="*/ 1263515 w 7362098"/>
                              <a:gd name="connsiteY6984" fmla="*/ 1530419 h 4900456"/>
                              <a:gd name="connsiteX6985" fmla="*/ 1287865 w 7362098"/>
                              <a:gd name="connsiteY6985" fmla="*/ 1526826 h 4900456"/>
                              <a:gd name="connsiteX6986" fmla="*/ 1284273 w 7362098"/>
                              <a:gd name="connsiteY6986" fmla="*/ 1502475 h 4900456"/>
                              <a:gd name="connsiteX6987" fmla="*/ 1287865 w 7362098"/>
                              <a:gd name="connsiteY6987" fmla="*/ 1497685 h 4900456"/>
                              <a:gd name="connsiteX6988" fmla="*/ 3860222 w 7362098"/>
                              <a:gd name="connsiteY6988" fmla="*/ 1490500 h 4900456"/>
                              <a:gd name="connsiteX6989" fmla="*/ 3876989 w 7362098"/>
                              <a:gd name="connsiteY6989" fmla="*/ 1495291 h 4900456"/>
                              <a:gd name="connsiteX6990" fmla="*/ 3878187 w 7362098"/>
                              <a:gd name="connsiteY6990" fmla="*/ 1498085 h 4900456"/>
                              <a:gd name="connsiteX6991" fmla="*/ 3876590 w 7362098"/>
                              <a:gd name="connsiteY6991" fmla="*/ 1499682 h 4900456"/>
                              <a:gd name="connsiteX6992" fmla="*/ 3875792 w 7362098"/>
                              <a:gd name="connsiteY6992" fmla="*/ 1499682 h 4900456"/>
                              <a:gd name="connsiteX6993" fmla="*/ 3859024 w 7362098"/>
                              <a:gd name="connsiteY6993" fmla="*/ 1494892 h 4900456"/>
                              <a:gd name="connsiteX6994" fmla="*/ 3857428 w 7362098"/>
                              <a:gd name="connsiteY6994" fmla="*/ 1492096 h 4900456"/>
                              <a:gd name="connsiteX6995" fmla="*/ 3860222 w 7362098"/>
                              <a:gd name="connsiteY6995" fmla="*/ 1490500 h 4900456"/>
                              <a:gd name="connsiteX6996" fmla="*/ 2516396 w 7362098"/>
                              <a:gd name="connsiteY6996" fmla="*/ 1490200 h 4900456"/>
                              <a:gd name="connsiteX6997" fmla="*/ 2525776 w 7362098"/>
                              <a:gd name="connsiteY6997" fmla="*/ 1491298 h 4900456"/>
                              <a:gd name="connsiteX6998" fmla="*/ 2532962 w 7362098"/>
                              <a:gd name="connsiteY6998" fmla="*/ 1503274 h 4900456"/>
                              <a:gd name="connsiteX6999" fmla="*/ 2536554 w 7362098"/>
                              <a:gd name="connsiteY6999" fmla="*/ 1508064 h 4900456"/>
                              <a:gd name="connsiteX7000" fmla="*/ 2542542 w 7362098"/>
                              <a:gd name="connsiteY7000" fmla="*/ 1508064 h 4900456"/>
                              <a:gd name="connsiteX7001" fmla="*/ 2542941 w 7362098"/>
                              <a:gd name="connsiteY7001" fmla="*/ 1508064 h 4900456"/>
                              <a:gd name="connsiteX7002" fmla="*/ 2543340 w 7362098"/>
                              <a:gd name="connsiteY7002" fmla="*/ 1507665 h 4900456"/>
                              <a:gd name="connsiteX7003" fmla="*/ 2556514 w 7362098"/>
                              <a:gd name="connsiteY7003" fmla="*/ 1507266 h 4900456"/>
                              <a:gd name="connsiteX7004" fmla="*/ 2563699 w 7362098"/>
                              <a:gd name="connsiteY7004" fmla="*/ 1518842 h 4900456"/>
                              <a:gd name="connsiteX7005" fmla="*/ 2563699 w 7362098"/>
                              <a:gd name="connsiteY7005" fmla="*/ 1519242 h 4900456"/>
                              <a:gd name="connsiteX7006" fmla="*/ 2567291 w 7362098"/>
                              <a:gd name="connsiteY7006" fmla="*/ 1524032 h 4900456"/>
                              <a:gd name="connsiteX7007" fmla="*/ 2573678 w 7362098"/>
                              <a:gd name="connsiteY7007" fmla="*/ 1524032 h 4900456"/>
                              <a:gd name="connsiteX7008" fmla="*/ 2574078 w 7362098"/>
                              <a:gd name="connsiteY7008" fmla="*/ 1524032 h 4900456"/>
                              <a:gd name="connsiteX7009" fmla="*/ 2588051 w 7362098"/>
                              <a:gd name="connsiteY7009" fmla="*/ 1523234 h 4900456"/>
                              <a:gd name="connsiteX7010" fmla="*/ 2595236 w 7362098"/>
                              <a:gd name="connsiteY7010" fmla="*/ 1535210 h 4900456"/>
                              <a:gd name="connsiteX7011" fmla="*/ 2598827 w 7362098"/>
                              <a:gd name="connsiteY7011" fmla="*/ 1540001 h 4900456"/>
                              <a:gd name="connsiteX7012" fmla="*/ 2602024 w 7362098"/>
                              <a:gd name="connsiteY7012" fmla="*/ 1540799 h 4900456"/>
                              <a:gd name="connsiteX7013" fmla="*/ 2606414 w 7362098"/>
                              <a:gd name="connsiteY7013" fmla="*/ 1541198 h 4900456"/>
                              <a:gd name="connsiteX7014" fmla="*/ 2610005 w 7362098"/>
                              <a:gd name="connsiteY7014" fmla="*/ 1545190 h 4900456"/>
                              <a:gd name="connsiteX7015" fmla="*/ 2604421 w 7362098"/>
                              <a:gd name="connsiteY7015" fmla="*/ 1549582 h 4900456"/>
                              <a:gd name="connsiteX7016" fmla="*/ 2598428 w 7362098"/>
                              <a:gd name="connsiteY7016" fmla="*/ 1549182 h 4900456"/>
                              <a:gd name="connsiteX7017" fmla="*/ 2593639 w 7362098"/>
                              <a:gd name="connsiteY7017" fmla="*/ 1547586 h 4900456"/>
                              <a:gd name="connsiteX7018" fmla="*/ 2586453 w 7362098"/>
                              <a:gd name="connsiteY7018" fmla="*/ 1535610 h 4900456"/>
                              <a:gd name="connsiteX7019" fmla="*/ 2583261 w 7362098"/>
                              <a:gd name="connsiteY7019" fmla="*/ 1530819 h 4900456"/>
                              <a:gd name="connsiteX7020" fmla="*/ 2576473 w 7362098"/>
                              <a:gd name="connsiteY7020" fmla="*/ 1531218 h 4900456"/>
                              <a:gd name="connsiteX7021" fmla="*/ 2562900 w 7362098"/>
                              <a:gd name="connsiteY7021" fmla="*/ 1531618 h 4900456"/>
                              <a:gd name="connsiteX7022" fmla="*/ 2555714 w 7362098"/>
                              <a:gd name="connsiteY7022" fmla="*/ 1520040 h 4900456"/>
                              <a:gd name="connsiteX7023" fmla="*/ 2552122 w 7362098"/>
                              <a:gd name="connsiteY7023" fmla="*/ 1514850 h 4900456"/>
                              <a:gd name="connsiteX7024" fmla="*/ 2546135 w 7362098"/>
                              <a:gd name="connsiteY7024" fmla="*/ 1514850 h 4900456"/>
                              <a:gd name="connsiteX7025" fmla="*/ 2545735 w 7362098"/>
                              <a:gd name="connsiteY7025" fmla="*/ 1514850 h 4900456"/>
                              <a:gd name="connsiteX7026" fmla="*/ 2532164 w 7362098"/>
                              <a:gd name="connsiteY7026" fmla="*/ 1515250 h 4900456"/>
                              <a:gd name="connsiteX7027" fmla="*/ 2524978 w 7362098"/>
                              <a:gd name="connsiteY7027" fmla="*/ 1503274 h 4900456"/>
                              <a:gd name="connsiteX7028" fmla="*/ 2521784 w 7362098"/>
                              <a:gd name="connsiteY7028" fmla="*/ 1498483 h 4900456"/>
                              <a:gd name="connsiteX7029" fmla="*/ 2514999 w 7362098"/>
                              <a:gd name="connsiteY7029" fmla="*/ 1498882 h 4900456"/>
                              <a:gd name="connsiteX7030" fmla="*/ 2501427 w 7362098"/>
                              <a:gd name="connsiteY7030" fmla="*/ 1499282 h 4900456"/>
                              <a:gd name="connsiteX7031" fmla="*/ 2499031 w 7362098"/>
                              <a:gd name="connsiteY7031" fmla="*/ 1497685 h 4900456"/>
                              <a:gd name="connsiteX7032" fmla="*/ 2497435 w 7362098"/>
                              <a:gd name="connsiteY7032" fmla="*/ 1492495 h 4900456"/>
                              <a:gd name="connsiteX7033" fmla="*/ 2502625 w 7362098"/>
                              <a:gd name="connsiteY7033" fmla="*/ 1490898 h 4900456"/>
                              <a:gd name="connsiteX7034" fmla="*/ 2505020 w 7362098"/>
                              <a:gd name="connsiteY7034" fmla="*/ 1492096 h 4900456"/>
                              <a:gd name="connsiteX7035" fmla="*/ 2511406 w 7362098"/>
                              <a:gd name="connsiteY7035" fmla="*/ 1492096 h 4900456"/>
                              <a:gd name="connsiteX7036" fmla="*/ 2511807 w 7362098"/>
                              <a:gd name="connsiteY7036" fmla="*/ 1492096 h 4900456"/>
                              <a:gd name="connsiteX7037" fmla="*/ 2516396 w 7362098"/>
                              <a:gd name="connsiteY7037" fmla="*/ 1490200 h 4900456"/>
                              <a:gd name="connsiteX7038" fmla="*/ 3798348 w 7362098"/>
                              <a:gd name="connsiteY7038" fmla="*/ 1486108 h 4900456"/>
                              <a:gd name="connsiteX7039" fmla="*/ 3800743 w 7362098"/>
                              <a:gd name="connsiteY7039" fmla="*/ 1488104 h 4900456"/>
                              <a:gd name="connsiteX7040" fmla="*/ 3798747 w 7362098"/>
                              <a:gd name="connsiteY7040" fmla="*/ 1490500 h 4900456"/>
                              <a:gd name="connsiteX7041" fmla="*/ 3781181 w 7362098"/>
                              <a:gd name="connsiteY7041" fmla="*/ 1492895 h 4900456"/>
                              <a:gd name="connsiteX7042" fmla="*/ 3778786 w 7362098"/>
                              <a:gd name="connsiteY7042" fmla="*/ 1490899 h 4900456"/>
                              <a:gd name="connsiteX7043" fmla="*/ 3780782 w 7362098"/>
                              <a:gd name="connsiteY7043" fmla="*/ 1488503 h 4900456"/>
                              <a:gd name="connsiteX7044" fmla="*/ 3877388 w 7362098"/>
                              <a:gd name="connsiteY7044" fmla="*/ 1476128 h 4900456"/>
                              <a:gd name="connsiteX7045" fmla="*/ 3879784 w 7362098"/>
                              <a:gd name="connsiteY7045" fmla="*/ 1478124 h 4900456"/>
                              <a:gd name="connsiteX7046" fmla="*/ 3877788 w 7362098"/>
                              <a:gd name="connsiteY7046" fmla="*/ 1480521 h 4900456"/>
                              <a:gd name="connsiteX7047" fmla="*/ 3860222 w 7362098"/>
                              <a:gd name="connsiteY7047" fmla="*/ 1482916 h 4900456"/>
                              <a:gd name="connsiteX7048" fmla="*/ 3857827 w 7362098"/>
                              <a:gd name="connsiteY7048" fmla="*/ 1480920 h 4900456"/>
                              <a:gd name="connsiteX7049" fmla="*/ 3859823 w 7362098"/>
                              <a:gd name="connsiteY7049" fmla="*/ 1478524 h 4900456"/>
                              <a:gd name="connsiteX7050" fmla="*/ 3782777 w 7362098"/>
                              <a:gd name="connsiteY7050" fmla="*/ 1468943 h 4900456"/>
                              <a:gd name="connsiteX7051" fmla="*/ 3799545 w 7362098"/>
                              <a:gd name="connsiteY7051" fmla="*/ 1473734 h 4900456"/>
                              <a:gd name="connsiteX7052" fmla="*/ 3801141 w 7362098"/>
                              <a:gd name="connsiteY7052" fmla="*/ 1476528 h 4900456"/>
                              <a:gd name="connsiteX7053" fmla="*/ 3799545 w 7362098"/>
                              <a:gd name="connsiteY7053" fmla="*/ 1478125 h 4900456"/>
                              <a:gd name="connsiteX7054" fmla="*/ 3798746 w 7362098"/>
                              <a:gd name="connsiteY7054" fmla="*/ 1478125 h 4900456"/>
                              <a:gd name="connsiteX7055" fmla="*/ 3781979 w 7362098"/>
                              <a:gd name="connsiteY7055" fmla="*/ 1473335 h 4900456"/>
                              <a:gd name="connsiteX7056" fmla="*/ 3779983 w 7362098"/>
                              <a:gd name="connsiteY7056" fmla="*/ 1470539 h 4900456"/>
                              <a:gd name="connsiteX7057" fmla="*/ 3782777 w 7362098"/>
                              <a:gd name="connsiteY7057" fmla="*/ 1468943 h 4900456"/>
                              <a:gd name="connsiteX7058" fmla="*/ 3870602 w 7362098"/>
                              <a:gd name="connsiteY7058" fmla="*/ 1458564 h 4900456"/>
                              <a:gd name="connsiteX7059" fmla="*/ 3873397 w 7362098"/>
                              <a:gd name="connsiteY7059" fmla="*/ 1459362 h 4900456"/>
                              <a:gd name="connsiteX7060" fmla="*/ 3872598 w 7362098"/>
                              <a:gd name="connsiteY7060" fmla="*/ 1462156 h 4900456"/>
                              <a:gd name="connsiteX7061" fmla="*/ 3857428 w 7362098"/>
                              <a:gd name="connsiteY7061" fmla="*/ 1470940 h 4900456"/>
                              <a:gd name="connsiteX7062" fmla="*/ 3856629 w 7362098"/>
                              <a:gd name="connsiteY7062" fmla="*/ 1471339 h 4900456"/>
                              <a:gd name="connsiteX7063" fmla="*/ 3854633 w 7362098"/>
                              <a:gd name="connsiteY7063" fmla="*/ 1470141 h 4900456"/>
                              <a:gd name="connsiteX7064" fmla="*/ 3855432 w 7362098"/>
                              <a:gd name="connsiteY7064" fmla="*/ 1467347 h 4900456"/>
                              <a:gd name="connsiteX7065" fmla="*/ 2533161 w 7362098"/>
                              <a:gd name="connsiteY7065" fmla="*/ 1457865 h 4900456"/>
                              <a:gd name="connsiteX7066" fmla="*/ 2542541 w 7362098"/>
                              <a:gd name="connsiteY7066" fmla="*/ 1458963 h 4900456"/>
                              <a:gd name="connsiteX7067" fmla="*/ 2549727 w 7362098"/>
                              <a:gd name="connsiteY7067" fmla="*/ 1470939 h 4900456"/>
                              <a:gd name="connsiteX7068" fmla="*/ 2553319 w 7362098"/>
                              <a:gd name="connsiteY7068" fmla="*/ 1475729 h 4900456"/>
                              <a:gd name="connsiteX7069" fmla="*/ 2559308 w 7362098"/>
                              <a:gd name="connsiteY7069" fmla="*/ 1475729 h 4900456"/>
                              <a:gd name="connsiteX7070" fmla="*/ 2559706 w 7362098"/>
                              <a:gd name="connsiteY7070" fmla="*/ 1475729 h 4900456"/>
                              <a:gd name="connsiteX7071" fmla="*/ 2560105 w 7362098"/>
                              <a:gd name="connsiteY7071" fmla="*/ 1475330 h 4900456"/>
                              <a:gd name="connsiteX7072" fmla="*/ 2573280 w 7362098"/>
                              <a:gd name="connsiteY7072" fmla="*/ 1474931 h 4900456"/>
                              <a:gd name="connsiteX7073" fmla="*/ 2580466 w 7362098"/>
                              <a:gd name="connsiteY7073" fmla="*/ 1486507 h 4900456"/>
                              <a:gd name="connsiteX7074" fmla="*/ 2580466 w 7362098"/>
                              <a:gd name="connsiteY7074" fmla="*/ 1486907 h 4900456"/>
                              <a:gd name="connsiteX7075" fmla="*/ 2584058 w 7362098"/>
                              <a:gd name="connsiteY7075" fmla="*/ 1491697 h 4900456"/>
                              <a:gd name="connsiteX7076" fmla="*/ 2590445 w 7362098"/>
                              <a:gd name="connsiteY7076" fmla="*/ 1491697 h 4900456"/>
                              <a:gd name="connsiteX7077" fmla="*/ 2590844 w 7362098"/>
                              <a:gd name="connsiteY7077" fmla="*/ 1491697 h 4900456"/>
                              <a:gd name="connsiteX7078" fmla="*/ 2604818 w 7362098"/>
                              <a:gd name="connsiteY7078" fmla="*/ 1490899 h 4900456"/>
                              <a:gd name="connsiteX7079" fmla="*/ 2612001 w 7362098"/>
                              <a:gd name="connsiteY7079" fmla="*/ 1502875 h 4900456"/>
                              <a:gd name="connsiteX7080" fmla="*/ 2615593 w 7362098"/>
                              <a:gd name="connsiteY7080" fmla="*/ 1507666 h 4900456"/>
                              <a:gd name="connsiteX7081" fmla="*/ 2618787 w 7362098"/>
                              <a:gd name="connsiteY7081" fmla="*/ 1508464 h 4900456"/>
                              <a:gd name="connsiteX7082" fmla="*/ 2623178 w 7362098"/>
                              <a:gd name="connsiteY7082" fmla="*/ 1508863 h 4900456"/>
                              <a:gd name="connsiteX7083" fmla="*/ 2626770 w 7362098"/>
                              <a:gd name="connsiteY7083" fmla="*/ 1512855 h 4900456"/>
                              <a:gd name="connsiteX7084" fmla="*/ 2621182 w 7362098"/>
                              <a:gd name="connsiteY7084" fmla="*/ 1516847 h 4900456"/>
                              <a:gd name="connsiteX7085" fmla="*/ 2615193 w 7362098"/>
                              <a:gd name="connsiteY7085" fmla="*/ 1516448 h 4900456"/>
                              <a:gd name="connsiteX7086" fmla="*/ 2610403 w 7362098"/>
                              <a:gd name="connsiteY7086" fmla="*/ 1514851 h 4900456"/>
                              <a:gd name="connsiteX7087" fmla="*/ 2603223 w 7362098"/>
                              <a:gd name="connsiteY7087" fmla="*/ 1502875 h 4900456"/>
                              <a:gd name="connsiteX7088" fmla="*/ 2600024 w 7362098"/>
                              <a:gd name="connsiteY7088" fmla="*/ 1498085 h 4900456"/>
                              <a:gd name="connsiteX7089" fmla="*/ 2593239 w 7362098"/>
                              <a:gd name="connsiteY7089" fmla="*/ 1498484 h 4900456"/>
                              <a:gd name="connsiteX7090" fmla="*/ 2579666 w 7362098"/>
                              <a:gd name="connsiteY7090" fmla="*/ 1498883 h 4900456"/>
                              <a:gd name="connsiteX7091" fmla="*/ 2572481 w 7362098"/>
                              <a:gd name="connsiteY7091" fmla="*/ 1487306 h 4900456"/>
                              <a:gd name="connsiteX7092" fmla="*/ 2568887 w 7362098"/>
                              <a:gd name="connsiteY7092" fmla="*/ 1482116 h 4900456"/>
                              <a:gd name="connsiteX7093" fmla="*/ 2562900 w 7362098"/>
                              <a:gd name="connsiteY7093" fmla="*/ 1482116 h 4900456"/>
                              <a:gd name="connsiteX7094" fmla="*/ 2562500 w 7362098"/>
                              <a:gd name="connsiteY7094" fmla="*/ 1482116 h 4900456"/>
                              <a:gd name="connsiteX7095" fmla="*/ 2548928 w 7362098"/>
                              <a:gd name="connsiteY7095" fmla="*/ 1482515 h 4900456"/>
                              <a:gd name="connsiteX7096" fmla="*/ 2541743 w 7362098"/>
                              <a:gd name="connsiteY7096" fmla="*/ 1470539 h 4900456"/>
                              <a:gd name="connsiteX7097" fmla="*/ 2538548 w 7362098"/>
                              <a:gd name="connsiteY7097" fmla="*/ 1465749 h 4900456"/>
                              <a:gd name="connsiteX7098" fmla="*/ 2531764 w 7362098"/>
                              <a:gd name="connsiteY7098" fmla="*/ 1466148 h 4900456"/>
                              <a:gd name="connsiteX7099" fmla="*/ 2518191 w 7362098"/>
                              <a:gd name="connsiteY7099" fmla="*/ 1466547 h 4900456"/>
                              <a:gd name="connsiteX7100" fmla="*/ 2515796 w 7362098"/>
                              <a:gd name="connsiteY7100" fmla="*/ 1464951 h 4900456"/>
                              <a:gd name="connsiteX7101" fmla="*/ 2514199 w 7362098"/>
                              <a:gd name="connsiteY7101" fmla="*/ 1459761 h 4900456"/>
                              <a:gd name="connsiteX7102" fmla="*/ 2519390 w 7362098"/>
                              <a:gd name="connsiteY7102" fmla="*/ 1458164 h 4900456"/>
                              <a:gd name="connsiteX7103" fmla="*/ 2521784 w 7362098"/>
                              <a:gd name="connsiteY7103" fmla="*/ 1459761 h 4900456"/>
                              <a:gd name="connsiteX7104" fmla="*/ 2528171 w 7362098"/>
                              <a:gd name="connsiteY7104" fmla="*/ 1459761 h 4900456"/>
                              <a:gd name="connsiteX7105" fmla="*/ 2528570 w 7362098"/>
                              <a:gd name="connsiteY7105" fmla="*/ 1459761 h 4900456"/>
                              <a:gd name="connsiteX7106" fmla="*/ 2533161 w 7362098"/>
                              <a:gd name="connsiteY7106" fmla="*/ 1457865 h 4900456"/>
                              <a:gd name="connsiteX7107" fmla="*/ 3792359 w 7362098"/>
                              <a:gd name="connsiteY7107" fmla="*/ 1452975 h 4900456"/>
                              <a:gd name="connsiteX7108" fmla="*/ 3806331 w 7362098"/>
                              <a:gd name="connsiteY7108" fmla="*/ 1463754 h 4900456"/>
                              <a:gd name="connsiteX7109" fmla="*/ 3806731 w 7362098"/>
                              <a:gd name="connsiteY7109" fmla="*/ 1466549 h 4900456"/>
                              <a:gd name="connsiteX7110" fmla="*/ 3805134 w 7362098"/>
                              <a:gd name="connsiteY7110" fmla="*/ 1467347 h 4900456"/>
                              <a:gd name="connsiteX7111" fmla="*/ 3803537 w 7362098"/>
                              <a:gd name="connsiteY7111" fmla="*/ 1466948 h 4900456"/>
                              <a:gd name="connsiteX7112" fmla="*/ 3789963 w 7362098"/>
                              <a:gd name="connsiteY7112" fmla="*/ 1456169 h 4900456"/>
                              <a:gd name="connsiteX7113" fmla="*/ 3789564 w 7362098"/>
                              <a:gd name="connsiteY7113" fmla="*/ 1453374 h 4900456"/>
                              <a:gd name="connsiteX7114" fmla="*/ 3792359 w 7362098"/>
                              <a:gd name="connsiteY7114" fmla="*/ 1452975 h 4900456"/>
                              <a:gd name="connsiteX7115" fmla="*/ 3860622 w 7362098"/>
                              <a:gd name="connsiteY7115" fmla="*/ 1444192 h 4900456"/>
                              <a:gd name="connsiteX7116" fmla="*/ 3861021 w 7362098"/>
                              <a:gd name="connsiteY7116" fmla="*/ 1446986 h 4900456"/>
                              <a:gd name="connsiteX7117" fmla="*/ 3850242 w 7362098"/>
                              <a:gd name="connsiteY7117" fmla="*/ 1460959 h 4900456"/>
                              <a:gd name="connsiteX7118" fmla="*/ 3848645 w 7362098"/>
                              <a:gd name="connsiteY7118" fmla="*/ 1461758 h 4900456"/>
                              <a:gd name="connsiteX7119" fmla="*/ 3847048 w 7362098"/>
                              <a:gd name="connsiteY7119" fmla="*/ 1461359 h 4900456"/>
                              <a:gd name="connsiteX7120" fmla="*/ 3847048 w 7362098"/>
                              <a:gd name="connsiteY7120" fmla="*/ 1458564 h 4900456"/>
                              <a:gd name="connsiteX7121" fmla="*/ 3857828 w 7362098"/>
                              <a:gd name="connsiteY7121" fmla="*/ 1444591 h 4900456"/>
                              <a:gd name="connsiteX7122" fmla="*/ 3860622 w 7362098"/>
                              <a:gd name="connsiteY7122" fmla="*/ 1444192 h 4900456"/>
                              <a:gd name="connsiteX7123" fmla="*/ 3804334 w 7362098"/>
                              <a:gd name="connsiteY7123" fmla="*/ 1440200 h 4900456"/>
                              <a:gd name="connsiteX7124" fmla="*/ 3807128 w 7362098"/>
                              <a:gd name="connsiteY7124" fmla="*/ 1440999 h 4900456"/>
                              <a:gd name="connsiteX7125" fmla="*/ 3815912 w 7362098"/>
                              <a:gd name="connsiteY7125" fmla="*/ 1456169 h 4900456"/>
                              <a:gd name="connsiteX7126" fmla="*/ 3815113 w 7362098"/>
                              <a:gd name="connsiteY7126" fmla="*/ 1458964 h 4900456"/>
                              <a:gd name="connsiteX7127" fmla="*/ 3814315 w 7362098"/>
                              <a:gd name="connsiteY7127" fmla="*/ 1459363 h 4900456"/>
                              <a:gd name="connsiteX7128" fmla="*/ 3812319 w 7362098"/>
                              <a:gd name="connsiteY7128" fmla="*/ 1458165 h 4900456"/>
                              <a:gd name="connsiteX7129" fmla="*/ 3803535 w 7362098"/>
                              <a:gd name="connsiteY7129" fmla="*/ 1442995 h 4900456"/>
                              <a:gd name="connsiteX7130" fmla="*/ 3804334 w 7362098"/>
                              <a:gd name="connsiteY7130" fmla="*/ 1440200 h 4900456"/>
                              <a:gd name="connsiteX7131" fmla="*/ 3843058 w 7362098"/>
                              <a:gd name="connsiteY7131" fmla="*/ 1435410 h 4900456"/>
                              <a:gd name="connsiteX7132" fmla="*/ 3844655 w 7362098"/>
                              <a:gd name="connsiteY7132" fmla="*/ 1438204 h 4900456"/>
                              <a:gd name="connsiteX7133" fmla="*/ 3839864 w 7362098"/>
                              <a:gd name="connsiteY7133" fmla="*/ 1454971 h 4900456"/>
                              <a:gd name="connsiteX7134" fmla="*/ 3838266 w 7362098"/>
                              <a:gd name="connsiteY7134" fmla="*/ 1456568 h 4900456"/>
                              <a:gd name="connsiteX7135" fmla="*/ 3837468 w 7362098"/>
                              <a:gd name="connsiteY7135" fmla="*/ 1456568 h 4900456"/>
                              <a:gd name="connsiteX7136" fmla="*/ 3835472 w 7362098"/>
                              <a:gd name="connsiteY7136" fmla="*/ 1453774 h 4900456"/>
                              <a:gd name="connsiteX7137" fmla="*/ 3840263 w 7362098"/>
                              <a:gd name="connsiteY7137" fmla="*/ 1437006 h 4900456"/>
                              <a:gd name="connsiteX7138" fmla="*/ 3843058 w 7362098"/>
                              <a:gd name="connsiteY7138" fmla="*/ 1435410 h 4900456"/>
                              <a:gd name="connsiteX7139" fmla="*/ 3823097 w 7362098"/>
                              <a:gd name="connsiteY7139" fmla="*/ 1433813 h 4900456"/>
                              <a:gd name="connsiteX7140" fmla="*/ 3825493 w 7362098"/>
                              <a:gd name="connsiteY7140" fmla="*/ 1435809 h 4900456"/>
                              <a:gd name="connsiteX7141" fmla="*/ 3827888 w 7362098"/>
                              <a:gd name="connsiteY7141" fmla="*/ 1453375 h 4900456"/>
                              <a:gd name="connsiteX7142" fmla="*/ 3825892 w 7362098"/>
                              <a:gd name="connsiteY7142" fmla="*/ 1455770 h 4900456"/>
                              <a:gd name="connsiteX7143" fmla="*/ 3823496 w 7362098"/>
                              <a:gd name="connsiteY7143" fmla="*/ 1453774 h 4900456"/>
                              <a:gd name="connsiteX7144" fmla="*/ 3821101 w 7362098"/>
                              <a:gd name="connsiteY7144" fmla="*/ 1436208 h 4900456"/>
                              <a:gd name="connsiteX7145" fmla="*/ 3823097 w 7362098"/>
                              <a:gd name="connsiteY7145" fmla="*/ 1433813 h 4900456"/>
                              <a:gd name="connsiteX7146" fmla="*/ 5081371 w 7362098"/>
                              <a:gd name="connsiteY7146" fmla="*/ 1416647 h 4900456"/>
                              <a:gd name="connsiteX7147" fmla="*/ 5086161 w 7362098"/>
                              <a:gd name="connsiteY7147" fmla="*/ 1420240 h 4900456"/>
                              <a:gd name="connsiteX7148" fmla="*/ 5089754 w 7362098"/>
                              <a:gd name="connsiteY7148" fmla="*/ 1444591 h 4900456"/>
                              <a:gd name="connsiteX7149" fmla="*/ 5114106 w 7362098"/>
                              <a:gd name="connsiteY7149" fmla="*/ 1440998 h 4900456"/>
                              <a:gd name="connsiteX7150" fmla="*/ 5118896 w 7362098"/>
                              <a:gd name="connsiteY7150" fmla="*/ 1444591 h 4900456"/>
                              <a:gd name="connsiteX7151" fmla="*/ 5115304 w 7362098"/>
                              <a:gd name="connsiteY7151" fmla="*/ 1449381 h 4900456"/>
                              <a:gd name="connsiteX7152" fmla="*/ 5090951 w 7362098"/>
                              <a:gd name="connsiteY7152" fmla="*/ 1452974 h 4900456"/>
                              <a:gd name="connsiteX7153" fmla="*/ 5094544 w 7362098"/>
                              <a:gd name="connsiteY7153" fmla="*/ 1477326 h 4900456"/>
                              <a:gd name="connsiteX7154" fmla="*/ 5090951 w 7362098"/>
                              <a:gd name="connsiteY7154" fmla="*/ 1482117 h 4900456"/>
                              <a:gd name="connsiteX7155" fmla="*/ 5086161 w 7362098"/>
                              <a:gd name="connsiteY7155" fmla="*/ 1478524 h 4900456"/>
                              <a:gd name="connsiteX7156" fmla="*/ 5082568 w 7362098"/>
                              <a:gd name="connsiteY7156" fmla="*/ 1454172 h 4900456"/>
                              <a:gd name="connsiteX7157" fmla="*/ 5058217 w 7362098"/>
                              <a:gd name="connsiteY7157" fmla="*/ 1457764 h 4900456"/>
                              <a:gd name="connsiteX7158" fmla="*/ 5053427 w 7362098"/>
                              <a:gd name="connsiteY7158" fmla="*/ 1454172 h 4900456"/>
                              <a:gd name="connsiteX7159" fmla="*/ 5057019 w 7362098"/>
                              <a:gd name="connsiteY7159" fmla="*/ 1449381 h 4900456"/>
                              <a:gd name="connsiteX7160" fmla="*/ 5081371 w 7362098"/>
                              <a:gd name="connsiteY7160" fmla="*/ 1445789 h 4900456"/>
                              <a:gd name="connsiteX7161" fmla="*/ 5077778 w 7362098"/>
                              <a:gd name="connsiteY7161" fmla="*/ 1421437 h 4900456"/>
                              <a:gd name="connsiteX7162" fmla="*/ 5081371 w 7362098"/>
                              <a:gd name="connsiteY7162" fmla="*/ 1416647 h 4900456"/>
                              <a:gd name="connsiteX7163" fmla="*/ 6309906 w 7362098"/>
                              <a:gd name="connsiteY7163" fmla="*/ 1408763 h 4900456"/>
                              <a:gd name="connsiteX7164" fmla="*/ 6319288 w 7362098"/>
                              <a:gd name="connsiteY7164" fmla="*/ 1409861 h 4900456"/>
                              <a:gd name="connsiteX7165" fmla="*/ 6326473 w 7362098"/>
                              <a:gd name="connsiteY7165" fmla="*/ 1421837 h 4900456"/>
                              <a:gd name="connsiteX7166" fmla="*/ 6330066 w 7362098"/>
                              <a:gd name="connsiteY7166" fmla="*/ 1426627 h 4900456"/>
                              <a:gd name="connsiteX7167" fmla="*/ 6336054 w 7362098"/>
                              <a:gd name="connsiteY7167" fmla="*/ 1426627 h 4900456"/>
                              <a:gd name="connsiteX7168" fmla="*/ 6336453 w 7362098"/>
                              <a:gd name="connsiteY7168" fmla="*/ 1426627 h 4900456"/>
                              <a:gd name="connsiteX7169" fmla="*/ 6336853 w 7362098"/>
                              <a:gd name="connsiteY7169" fmla="*/ 1426228 h 4900456"/>
                              <a:gd name="connsiteX7170" fmla="*/ 6350026 w 7362098"/>
                              <a:gd name="connsiteY7170" fmla="*/ 1425829 h 4900456"/>
                              <a:gd name="connsiteX7171" fmla="*/ 6357212 w 7362098"/>
                              <a:gd name="connsiteY7171" fmla="*/ 1437405 h 4900456"/>
                              <a:gd name="connsiteX7172" fmla="*/ 6357212 w 7362098"/>
                              <a:gd name="connsiteY7172" fmla="*/ 1437805 h 4900456"/>
                              <a:gd name="connsiteX7173" fmla="*/ 6360804 w 7362098"/>
                              <a:gd name="connsiteY7173" fmla="*/ 1442595 h 4900456"/>
                              <a:gd name="connsiteX7174" fmla="*/ 6367192 w 7362098"/>
                              <a:gd name="connsiteY7174" fmla="*/ 1442595 h 4900456"/>
                              <a:gd name="connsiteX7175" fmla="*/ 6367591 w 7362098"/>
                              <a:gd name="connsiteY7175" fmla="*/ 1442595 h 4900456"/>
                              <a:gd name="connsiteX7176" fmla="*/ 6381563 w 7362098"/>
                              <a:gd name="connsiteY7176" fmla="*/ 1441797 h 4900456"/>
                              <a:gd name="connsiteX7177" fmla="*/ 6388748 w 7362098"/>
                              <a:gd name="connsiteY7177" fmla="*/ 1453774 h 4900456"/>
                              <a:gd name="connsiteX7178" fmla="*/ 6392341 w 7362098"/>
                              <a:gd name="connsiteY7178" fmla="*/ 1458564 h 4900456"/>
                              <a:gd name="connsiteX7179" fmla="*/ 6395535 w 7362098"/>
                              <a:gd name="connsiteY7179" fmla="*/ 1459362 h 4900456"/>
                              <a:gd name="connsiteX7180" fmla="*/ 6399926 w 7362098"/>
                              <a:gd name="connsiteY7180" fmla="*/ 1459762 h 4900456"/>
                              <a:gd name="connsiteX7181" fmla="*/ 6403519 w 7362098"/>
                              <a:gd name="connsiteY7181" fmla="*/ 1463754 h 4900456"/>
                              <a:gd name="connsiteX7182" fmla="*/ 6397930 w 7362098"/>
                              <a:gd name="connsiteY7182" fmla="*/ 1467746 h 4900456"/>
                              <a:gd name="connsiteX7183" fmla="*/ 6391942 w 7362098"/>
                              <a:gd name="connsiteY7183" fmla="*/ 1467346 h 4900456"/>
                              <a:gd name="connsiteX7184" fmla="*/ 6387151 w 7362098"/>
                              <a:gd name="connsiteY7184" fmla="*/ 1465750 h 4900456"/>
                              <a:gd name="connsiteX7185" fmla="*/ 6379966 w 7362098"/>
                              <a:gd name="connsiteY7185" fmla="*/ 1453774 h 4900456"/>
                              <a:gd name="connsiteX7186" fmla="*/ 6376772 w 7362098"/>
                              <a:gd name="connsiteY7186" fmla="*/ 1448983 h 4900456"/>
                              <a:gd name="connsiteX7187" fmla="*/ 6369986 w 7362098"/>
                              <a:gd name="connsiteY7187" fmla="*/ 1449382 h 4900456"/>
                              <a:gd name="connsiteX7188" fmla="*/ 6356413 w 7362098"/>
                              <a:gd name="connsiteY7188" fmla="*/ 1449782 h 4900456"/>
                              <a:gd name="connsiteX7189" fmla="*/ 6349228 w 7362098"/>
                              <a:gd name="connsiteY7189" fmla="*/ 1438204 h 4900456"/>
                              <a:gd name="connsiteX7190" fmla="*/ 6345635 w 7362098"/>
                              <a:gd name="connsiteY7190" fmla="*/ 1433014 h 4900456"/>
                              <a:gd name="connsiteX7191" fmla="*/ 6339647 w 7362098"/>
                              <a:gd name="connsiteY7191" fmla="*/ 1433014 h 4900456"/>
                              <a:gd name="connsiteX7192" fmla="*/ 6339248 w 7362098"/>
                              <a:gd name="connsiteY7192" fmla="*/ 1433014 h 4900456"/>
                              <a:gd name="connsiteX7193" fmla="*/ 6325675 w 7362098"/>
                              <a:gd name="connsiteY7193" fmla="*/ 1433413 h 4900456"/>
                              <a:gd name="connsiteX7194" fmla="*/ 6318489 w 7362098"/>
                              <a:gd name="connsiteY7194" fmla="*/ 1421437 h 4900456"/>
                              <a:gd name="connsiteX7195" fmla="*/ 6315295 w 7362098"/>
                              <a:gd name="connsiteY7195" fmla="*/ 1416647 h 4900456"/>
                              <a:gd name="connsiteX7196" fmla="*/ 6308508 w 7362098"/>
                              <a:gd name="connsiteY7196" fmla="*/ 1417046 h 4900456"/>
                              <a:gd name="connsiteX7197" fmla="*/ 6294936 w 7362098"/>
                              <a:gd name="connsiteY7197" fmla="*/ 1417445 h 4900456"/>
                              <a:gd name="connsiteX7198" fmla="*/ 6292540 w 7362098"/>
                              <a:gd name="connsiteY7198" fmla="*/ 1415849 h 4900456"/>
                              <a:gd name="connsiteX7199" fmla="*/ 6290944 w 7362098"/>
                              <a:gd name="connsiteY7199" fmla="*/ 1410659 h 4900456"/>
                              <a:gd name="connsiteX7200" fmla="*/ 6296133 w 7362098"/>
                              <a:gd name="connsiteY7200" fmla="*/ 1409062 h 4900456"/>
                              <a:gd name="connsiteX7201" fmla="*/ 6298528 w 7362098"/>
                              <a:gd name="connsiteY7201" fmla="*/ 1410659 h 4900456"/>
                              <a:gd name="connsiteX7202" fmla="*/ 6304916 w 7362098"/>
                              <a:gd name="connsiteY7202" fmla="*/ 1410659 h 4900456"/>
                              <a:gd name="connsiteX7203" fmla="*/ 6305315 w 7362098"/>
                              <a:gd name="connsiteY7203" fmla="*/ 1410659 h 4900456"/>
                              <a:gd name="connsiteX7204" fmla="*/ 6309906 w 7362098"/>
                              <a:gd name="connsiteY7204" fmla="*/ 1408763 h 4900456"/>
                              <a:gd name="connsiteX7205" fmla="*/ 2894685 w 7362098"/>
                              <a:gd name="connsiteY7205" fmla="*/ 1392047 h 4900456"/>
                              <a:gd name="connsiteX7206" fmla="*/ 2913800 w 7362098"/>
                              <a:gd name="connsiteY7206" fmla="*/ 1406268 h 4900456"/>
                              <a:gd name="connsiteX7207" fmla="*/ 2908206 w 7362098"/>
                              <a:gd name="connsiteY7207" fmla="*/ 1409861 h 4900456"/>
                              <a:gd name="connsiteX7208" fmla="*/ 2873878 w 7362098"/>
                              <a:gd name="connsiteY7208" fmla="*/ 1401877 h 4900456"/>
                              <a:gd name="connsiteX7209" fmla="*/ 2866690 w 7362098"/>
                              <a:gd name="connsiteY7209" fmla="*/ 1435810 h 4900456"/>
                              <a:gd name="connsiteX7210" fmla="*/ 2861100 w 7362098"/>
                              <a:gd name="connsiteY7210" fmla="*/ 1439403 h 4900456"/>
                              <a:gd name="connsiteX7211" fmla="*/ 2860302 w 7362098"/>
                              <a:gd name="connsiteY7211" fmla="*/ 1438205 h 4900456"/>
                              <a:gd name="connsiteX7212" fmla="*/ 2871083 w 7362098"/>
                              <a:gd name="connsiteY7212" fmla="*/ 1395490 h 4900456"/>
                              <a:gd name="connsiteX7213" fmla="*/ 2894685 w 7362098"/>
                              <a:gd name="connsiteY7213" fmla="*/ 1392047 h 4900456"/>
                              <a:gd name="connsiteX7214" fmla="*/ 6327071 w 7362098"/>
                              <a:gd name="connsiteY7214" fmla="*/ 1376828 h 4900456"/>
                              <a:gd name="connsiteX7215" fmla="*/ 6336452 w 7362098"/>
                              <a:gd name="connsiteY7215" fmla="*/ 1377926 h 4900456"/>
                              <a:gd name="connsiteX7216" fmla="*/ 6343638 w 7362098"/>
                              <a:gd name="connsiteY7216" fmla="*/ 1389902 h 4900456"/>
                              <a:gd name="connsiteX7217" fmla="*/ 6347231 w 7362098"/>
                              <a:gd name="connsiteY7217" fmla="*/ 1394692 h 4900456"/>
                              <a:gd name="connsiteX7218" fmla="*/ 6353219 w 7362098"/>
                              <a:gd name="connsiteY7218" fmla="*/ 1394692 h 4900456"/>
                              <a:gd name="connsiteX7219" fmla="*/ 6353618 w 7362098"/>
                              <a:gd name="connsiteY7219" fmla="*/ 1394692 h 4900456"/>
                              <a:gd name="connsiteX7220" fmla="*/ 6354017 w 7362098"/>
                              <a:gd name="connsiteY7220" fmla="*/ 1394293 h 4900456"/>
                              <a:gd name="connsiteX7221" fmla="*/ 6367191 w 7362098"/>
                              <a:gd name="connsiteY7221" fmla="*/ 1393894 h 4900456"/>
                              <a:gd name="connsiteX7222" fmla="*/ 6374376 w 7362098"/>
                              <a:gd name="connsiteY7222" fmla="*/ 1405470 h 4900456"/>
                              <a:gd name="connsiteX7223" fmla="*/ 6374376 w 7362098"/>
                              <a:gd name="connsiteY7223" fmla="*/ 1405870 h 4900456"/>
                              <a:gd name="connsiteX7224" fmla="*/ 6377969 w 7362098"/>
                              <a:gd name="connsiteY7224" fmla="*/ 1410660 h 4900456"/>
                              <a:gd name="connsiteX7225" fmla="*/ 6384356 w 7362098"/>
                              <a:gd name="connsiteY7225" fmla="*/ 1410660 h 4900456"/>
                              <a:gd name="connsiteX7226" fmla="*/ 6384756 w 7362098"/>
                              <a:gd name="connsiteY7226" fmla="*/ 1410660 h 4900456"/>
                              <a:gd name="connsiteX7227" fmla="*/ 6398728 w 7362098"/>
                              <a:gd name="connsiteY7227" fmla="*/ 1409862 h 4900456"/>
                              <a:gd name="connsiteX7228" fmla="*/ 6405913 w 7362098"/>
                              <a:gd name="connsiteY7228" fmla="*/ 1421839 h 4900456"/>
                              <a:gd name="connsiteX7229" fmla="*/ 6409506 w 7362098"/>
                              <a:gd name="connsiteY7229" fmla="*/ 1426629 h 4900456"/>
                              <a:gd name="connsiteX7230" fmla="*/ 6412700 w 7362098"/>
                              <a:gd name="connsiteY7230" fmla="*/ 1427427 h 4900456"/>
                              <a:gd name="connsiteX7231" fmla="*/ 6417091 w 7362098"/>
                              <a:gd name="connsiteY7231" fmla="*/ 1427827 h 4900456"/>
                              <a:gd name="connsiteX7232" fmla="*/ 6420684 w 7362098"/>
                              <a:gd name="connsiteY7232" fmla="*/ 1431819 h 4900456"/>
                              <a:gd name="connsiteX7233" fmla="*/ 6415095 w 7362098"/>
                              <a:gd name="connsiteY7233" fmla="*/ 1435811 h 4900456"/>
                              <a:gd name="connsiteX7234" fmla="*/ 6409107 w 7362098"/>
                              <a:gd name="connsiteY7234" fmla="*/ 1435411 h 4900456"/>
                              <a:gd name="connsiteX7235" fmla="*/ 6404316 w 7362098"/>
                              <a:gd name="connsiteY7235" fmla="*/ 1433815 h 4900456"/>
                              <a:gd name="connsiteX7236" fmla="*/ 6397131 w 7362098"/>
                              <a:gd name="connsiteY7236" fmla="*/ 1421839 h 4900456"/>
                              <a:gd name="connsiteX7237" fmla="*/ 6393937 w 7362098"/>
                              <a:gd name="connsiteY7237" fmla="*/ 1417048 h 4900456"/>
                              <a:gd name="connsiteX7238" fmla="*/ 6387151 w 7362098"/>
                              <a:gd name="connsiteY7238" fmla="*/ 1417447 h 4900456"/>
                              <a:gd name="connsiteX7239" fmla="*/ 6373578 w 7362098"/>
                              <a:gd name="connsiteY7239" fmla="*/ 1417847 h 4900456"/>
                              <a:gd name="connsiteX7240" fmla="*/ 6366392 w 7362098"/>
                              <a:gd name="connsiteY7240" fmla="*/ 1406269 h 4900456"/>
                              <a:gd name="connsiteX7241" fmla="*/ 6362800 w 7362098"/>
                              <a:gd name="connsiteY7241" fmla="*/ 1401079 h 4900456"/>
                              <a:gd name="connsiteX7242" fmla="*/ 6356812 w 7362098"/>
                              <a:gd name="connsiteY7242" fmla="*/ 1401079 h 4900456"/>
                              <a:gd name="connsiteX7243" fmla="*/ 6356412 w 7362098"/>
                              <a:gd name="connsiteY7243" fmla="*/ 1401079 h 4900456"/>
                              <a:gd name="connsiteX7244" fmla="*/ 6342840 w 7362098"/>
                              <a:gd name="connsiteY7244" fmla="*/ 1401478 h 4900456"/>
                              <a:gd name="connsiteX7245" fmla="*/ 6335654 w 7362098"/>
                              <a:gd name="connsiteY7245" fmla="*/ 1389502 h 4900456"/>
                              <a:gd name="connsiteX7246" fmla="*/ 6332459 w 7362098"/>
                              <a:gd name="connsiteY7246" fmla="*/ 1384712 h 4900456"/>
                              <a:gd name="connsiteX7247" fmla="*/ 6325673 w 7362098"/>
                              <a:gd name="connsiteY7247" fmla="*/ 1385111 h 4900456"/>
                              <a:gd name="connsiteX7248" fmla="*/ 6312100 w 7362098"/>
                              <a:gd name="connsiteY7248" fmla="*/ 1385510 h 4900456"/>
                              <a:gd name="connsiteX7249" fmla="*/ 6309705 w 7362098"/>
                              <a:gd name="connsiteY7249" fmla="*/ 1383914 h 4900456"/>
                              <a:gd name="connsiteX7250" fmla="*/ 6308108 w 7362098"/>
                              <a:gd name="connsiteY7250" fmla="*/ 1378724 h 4900456"/>
                              <a:gd name="connsiteX7251" fmla="*/ 6313298 w 7362098"/>
                              <a:gd name="connsiteY7251" fmla="*/ 1377127 h 4900456"/>
                              <a:gd name="connsiteX7252" fmla="*/ 6315693 w 7362098"/>
                              <a:gd name="connsiteY7252" fmla="*/ 1378724 h 4900456"/>
                              <a:gd name="connsiteX7253" fmla="*/ 6322080 w 7362098"/>
                              <a:gd name="connsiteY7253" fmla="*/ 1378724 h 4900456"/>
                              <a:gd name="connsiteX7254" fmla="*/ 6322479 w 7362098"/>
                              <a:gd name="connsiteY7254" fmla="*/ 1378724 h 4900456"/>
                              <a:gd name="connsiteX7255" fmla="*/ 6327071 w 7362098"/>
                              <a:gd name="connsiteY7255" fmla="*/ 1376828 h 4900456"/>
                              <a:gd name="connsiteX7256" fmla="*/ 934974 w 7362098"/>
                              <a:gd name="connsiteY7256" fmla="*/ 1375930 h 4900456"/>
                              <a:gd name="connsiteX7257" fmla="*/ 937365 w 7362098"/>
                              <a:gd name="connsiteY7257" fmla="*/ 1377926 h 4900456"/>
                              <a:gd name="connsiteX7258" fmla="*/ 939760 w 7362098"/>
                              <a:gd name="connsiteY7258" fmla="*/ 1395491 h 4900456"/>
                              <a:gd name="connsiteX7259" fmla="*/ 937765 w 7362098"/>
                              <a:gd name="connsiteY7259" fmla="*/ 1397886 h 4900456"/>
                              <a:gd name="connsiteX7260" fmla="*/ 935372 w 7362098"/>
                              <a:gd name="connsiteY7260" fmla="*/ 1395890 h 4900456"/>
                              <a:gd name="connsiteX7261" fmla="*/ 932977 w 7362098"/>
                              <a:gd name="connsiteY7261" fmla="*/ 1378325 h 4900456"/>
                              <a:gd name="connsiteX7262" fmla="*/ 934974 w 7362098"/>
                              <a:gd name="connsiteY7262" fmla="*/ 1375930 h 4900456"/>
                              <a:gd name="connsiteX7263" fmla="*/ 923797 w 7362098"/>
                              <a:gd name="connsiteY7263" fmla="*/ 1375131 h 4900456"/>
                              <a:gd name="connsiteX7264" fmla="*/ 924996 w 7362098"/>
                              <a:gd name="connsiteY7264" fmla="*/ 1377925 h 4900456"/>
                              <a:gd name="connsiteX7265" fmla="*/ 920202 w 7362098"/>
                              <a:gd name="connsiteY7265" fmla="*/ 1394692 h 4900456"/>
                              <a:gd name="connsiteX7266" fmla="*/ 918605 w 7362098"/>
                              <a:gd name="connsiteY7266" fmla="*/ 1396289 h 4900456"/>
                              <a:gd name="connsiteX7267" fmla="*/ 917806 w 7362098"/>
                              <a:gd name="connsiteY7267" fmla="*/ 1396289 h 4900456"/>
                              <a:gd name="connsiteX7268" fmla="*/ 916210 w 7362098"/>
                              <a:gd name="connsiteY7268" fmla="*/ 1393495 h 4900456"/>
                              <a:gd name="connsiteX7269" fmla="*/ 921000 w 7362098"/>
                              <a:gd name="connsiteY7269" fmla="*/ 1376727 h 4900456"/>
                              <a:gd name="connsiteX7270" fmla="*/ 923797 w 7362098"/>
                              <a:gd name="connsiteY7270" fmla="*/ 1375131 h 4900456"/>
                              <a:gd name="connsiteX7271" fmla="*/ 945750 w 7362098"/>
                              <a:gd name="connsiteY7271" fmla="*/ 1372336 h 4900456"/>
                              <a:gd name="connsiteX7272" fmla="*/ 948544 w 7362098"/>
                              <a:gd name="connsiteY7272" fmla="*/ 1373135 h 4900456"/>
                              <a:gd name="connsiteX7273" fmla="*/ 957328 w 7362098"/>
                              <a:gd name="connsiteY7273" fmla="*/ 1388305 h 4900456"/>
                              <a:gd name="connsiteX7274" fmla="*/ 956528 w 7362098"/>
                              <a:gd name="connsiteY7274" fmla="*/ 1391100 h 4900456"/>
                              <a:gd name="connsiteX7275" fmla="*/ 955731 w 7362098"/>
                              <a:gd name="connsiteY7275" fmla="*/ 1391499 h 4900456"/>
                              <a:gd name="connsiteX7276" fmla="*/ 953735 w 7362098"/>
                              <a:gd name="connsiteY7276" fmla="*/ 1390301 h 4900456"/>
                              <a:gd name="connsiteX7277" fmla="*/ 944951 w 7362098"/>
                              <a:gd name="connsiteY7277" fmla="*/ 1375131 h 4900456"/>
                              <a:gd name="connsiteX7278" fmla="*/ 945750 w 7362098"/>
                              <a:gd name="connsiteY7278" fmla="*/ 1372336 h 4900456"/>
                              <a:gd name="connsiteX7279" fmla="*/ 913817 w 7362098"/>
                              <a:gd name="connsiteY7279" fmla="*/ 1369941 h 4900456"/>
                              <a:gd name="connsiteX7280" fmla="*/ 914614 w 7362098"/>
                              <a:gd name="connsiteY7280" fmla="*/ 1372735 h 4900456"/>
                              <a:gd name="connsiteX7281" fmla="*/ 903833 w 7362098"/>
                              <a:gd name="connsiteY7281" fmla="*/ 1386708 h 4900456"/>
                              <a:gd name="connsiteX7282" fmla="*/ 902239 w 7362098"/>
                              <a:gd name="connsiteY7282" fmla="*/ 1387507 h 4900456"/>
                              <a:gd name="connsiteX7283" fmla="*/ 900641 w 7362098"/>
                              <a:gd name="connsiteY7283" fmla="*/ 1387108 h 4900456"/>
                              <a:gd name="connsiteX7284" fmla="*/ 900243 w 7362098"/>
                              <a:gd name="connsiteY7284" fmla="*/ 1384313 h 4900456"/>
                              <a:gd name="connsiteX7285" fmla="*/ 911021 w 7362098"/>
                              <a:gd name="connsiteY7285" fmla="*/ 1370340 h 4900456"/>
                              <a:gd name="connsiteX7286" fmla="*/ 913817 w 7362098"/>
                              <a:gd name="connsiteY7286" fmla="*/ 1369941 h 4900456"/>
                              <a:gd name="connsiteX7287" fmla="*/ 4142057 w 7362098"/>
                              <a:gd name="connsiteY7287" fmla="*/ 1367546 h 4900456"/>
                              <a:gd name="connsiteX7288" fmla="*/ 4144852 w 7362098"/>
                              <a:gd name="connsiteY7288" fmla="*/ 1369142 h 4900456"/>
                              <a:gd name="connsiteX7289" fmla="*/ 4162416 w 7362098"/>
                              <a:gd name="connsiteY7289" fmla="*/ 1379921 h 4900456"/>
                              <a:gd name="connsiteX7290" fmla="*/ 4165610 w 7362098"/>
                              <a:gd name="connsiteY7290" fmla="*/ 1381518 h 4900456"/>
                              <a:gd name="connsiteX7291" fmla="*/ 4164412 w 7362098"/>
                              <a:gd name="connsiteY7291" fmla="*/ 1384312 h 4900456"/>
                              <a:gd name="connsiteX7292" fmla="*/ 4164013 w 7362098"/>
                              <a:gd name="connsiteY7292" fmla="*/ 1384312 h 4900456"/>
                              <a:gd name="connsiteX7293" fmla="*/ 4151239 w 7362098"/>
                              <a:gd name="connsiteY7293" fmla="*/ 1383114 h 4900456"/>
                              <a:gd name="connsiteX7294" fmla="*/ 4122496 w 7362098"/>
                              <a:gd name="connsiteY7294" fmla="*/ 1415451 h 4900456"/>
                              <a:gd name="connsiteX7295" fmla="*/ 4079382 w 7362098"/>
                              <a:gd name="connsiteY7295" fmla="*/ 1418644 h 4900456"/>
                              <a:gd name="connsiteX7296" fmla="*/ 4072596 w 7362098"/>
                              <a:gd name="connsiteY7296" fmla="*/ 1429822 h 4900456"/>
                              <a:gd name="connsiteX7297" fmla="*/ 4072197 w 7362098"/>
                              <a:gd name="connsiteY7297" fmla="*/ 1430221 h 4900456"/>
                              <a:gd name="connsiteX7298" fmla="*/ 4069402 w 7362098"/>
                              <a:gd name="connsiteY7298" fmla="*/ 1429422 h 4900456"/>
                              <a:gd name="connsiteX7299" fmla="*/ 4069802 w 7362098"/>
                              <a:gd name="connsiteY7299" fmla="*/ 1426229 h 4900456"/>
                              <a:gd name="connsiteX7300" fmla="*/ 4071798 w 7362098"/>
                              <a:gd name="connsiteY7300" fmla="*/ 1405470 h 4900456"/>
                              <a:gd name="connsiteX7301" fmla="*/ 4072197 w 7362098"/>
                              <a:gd name="connsiteY7301" fmla="*/ 1402276 h 4900456"/>
                              <a:gd name="connsiteX7302" fmla="*/ 4075390 w 7362098"/>
                              <a:gd name="connsiteY7302" fmla="*/ 1402675 h 4900456"/>
                              <a:gd name="connsiteX7303" fmla="*/ 4079782 w 7362098"/>
                              <a:gd name="connsiteY7303" fmla="*/ 1414253 h 4900456"/>
                              <a:gd name="connsiteX7304" fmla="*/ 4080181 w 7362098"/>
                              <a:gd name="connsiteY7304" fmla="*/ 1414253 h 4900456"/>
                              <a:gd name="connsiteX7305" fmla="*/ 4120500 w 7362098"/>
                              <a:gd name="connsiteY7305" fmla="*/ 1411459 h 4900456"/>
                              <a:gd name="connsiteX7306" fmla="*/ 4146848 w 7362098"/>
                              <a:gd name="connsiteY7306" fmla="*/ 1381118 h 4900456"/>
                              <a:gd name="connsiteX7307" fmla="*/ 4146848 w 7362098"/>
                              <a:gd name="connsiteY7307" fmla="*/ 1380719 h 4900456"/>
                              <a:gd name="connsiteX7308" fmla="*/ 4140461 w 7362098"/>
                              <a:gd name="connsiteY7308" fmla="*/ 1370340 h 4900456"/>
                              <a:gd name="connsiteX7309" fmla="*/ 4142057 w 7362098"/>
                              <a:gd name="connsiteY7309" fmla="*/ 1367546 h 4900456"/>
                              <a:gd name="connsiteX7310" fmla="*/ 957326 w 7362098"/>
                              <a:gd name="connsiteY7310" fmla="*/ 1364352 h 4900456"/>
                              <a:gd name="connsiteX7311" fmla="*/ 971700 w 7362098"/>
                              <a:gd name="connsiteY7311" fmla="*/ 1375131 h 4900456"/>
                              <a:gd name="connsiteX7312" fmla="*/ 972097 w 7362098"/>
                              <a:gd name="connsiteY7312" fmla="*/ 1377926 h 4900456"/>
                              <a:gd name="connsiteX7313" fmla="*/ 970500 w 7362098"/>
                              <a:gd name="connsiteY7313" fmla="*/ 1378724 h 4900456"/>
                              <a:gd name="connsiteX7314" fmla="*/ 968905 w 7362098"/>
                              <a:gd name="connsiteY7314" fmla="*/ 1378325 h 4900456"/>
                              <a:gd name="connsiteX7315" fmla="*/ 954932 w 7362098"/>
                              <a:gd name="connsiteY7315" fmla="*/ 1367546 h 4900456"/>
                              <a:gd name="connsiteX7316" fmla="*/ 954532 w 7362098"/>
                              <a:gd name="connsiteY7316" fmla="*/ 1364751 h 4900456"/>
                              <a:gd name="connsiteX7317" fmla="*/ 957326 w 7362098"/>
                              <a:gd name="connsiteY7317" fmla="*/ 1364352 h 4900456"/>
                              <a:gd name="connsiteX7318" fmla="*/ 903435 w 7362098"/>
                              <a:gd name="connsiteY7318" fmla="*/ 1360360 h 4900456"/>
                              <a:gd name="connsiteX7319" fmla="*/ 906230 w 7362098"/>
                              <a:gd name="connsiteY7319" fmla="*/ 1361159 h 4900456"/>
                              <a:gd name="connsiteX7320" fmla="*/ 905431 w 7362098"/>
                              <a:gd name="connsiteY7320" fmla="*/ 1363953 h 4900456"/>
                              <a:gd name="connsiteX7321" fmla="*/ 890262 w 7362098"/>
                              <a:gd name="connsiteY7321" fmla="*/ 1372737 h 4900456"/>
                              <a:gd name="connsiteX7322" fmla="*/ 889465 w 7362098"/>
                              <a:gd name="connsiteY7322" fmla="*/ 1373136 h 4900456"/>
                              <a:gd name="connsiteX7323" fmla="*/ 887467 w 7362098"/>
                              <a:gd name="connsiteY7323" fmla="*/ 1371938 h 4900456"/>
                              <a:gd name="connsiteX7324" fmla="*/ 888266 w 7362098"/>
                              <a:gd name="connsiteY7324" fmla="*/ 1369144 h 4900456"/>
                              <a:gd name="connsiteX7325" fmla="*/ 962116 w 7362098"/>
                              <a:gd name="connsiteY7325" fmla="*/ 1353175 h 4900456"/>
                              <a:gd name="connsiteX7326" fmla="*/ 978883 w 7362098"/>
                              <a:gd name="connsiteY7326" fmla="*/ 1357966 h 4900456"/>
                              <a:gd name="connsiteX7327" fmla="*/ 980081 w 7362098"/>
                              <a:gd name="connsiteY7327" fmla="*/ 1360760 h 4900456"/>
                              <a:gd name="connsiteX7328" fmla="*/ 978483 w 7362098"/>
                              <a:gd name="connsiteY7328" fmla="*/ 1362357 h 4900456"/>
                              <a:gd name="connsiteX7329" fmla="*/ 977685 w 7362098"/>
                              <a:gd name="connsiteY7329" fmla="*/ 1362357 h 4900456"/>
                              <a:gd name="connsiteX7330" fmla="*/ 960918 w 7362098"/>
                              <a:gd name="connsiteY7330" fmla="*/ 1357567 h 4900456"/>
                              <a:gd name="connsiteX7331" fmla="*/ 959321 w 7362098"/>
                              <a:gd name="connsiteY7331" fmla="*/ 1354771 h 4900456"/>
                              <a:gd name="connsiteX7332" fmla="*/ 962116 w 7362098"/>
                              <a:gd name="connsiteY7332" fmla="*/ 1353175 h 4900456"/>
                              <a:gd name="connsiteX7333" fmla="*/ 900244 w 7362098"/>
                              <a:gd name="connsiteY7333" fmla="*/ 1348784 h 4900456"/>
                              <a:gd name="connsiteX7334" fmla="*/ 902639 w 7362098"/>
                              <a:gd name="connsiteY7334" fmla="*/ 1350780 h 4900456"/>
                              <a:gd name="connsiteX7335" fmla="*/ 900643 w 7362098"/>
                              <a:gd name="connsiteY7335" fmla="*/ 1353176 h 4900456"/>
                              <a:gd name="connsiteX7336" fmla="*/ 883078 w 7362098"/>
                              <a:gd name="connsiteY7336" fmla="*/ 1355571 h 4900456"/>
                              <a:gd name="connsiteX7337" fmla="*/ 880682 w 7362098"/>
                              <a:gd name="connsiteY7337" fmla="*/ 1353575 h 4900456"/>
                              <a:gd name="connsiteX7338" fmla="*/ 882678 w 7362098"/>
                              <a:gd name="connsiteY7338" fmla="*/ 1351179 h 4900456"/>
                              <a:gd name="connsiteX7339" fmla="*/ 979683 w 7362098"/>
                              <a:gd name="connsiteY7339" fmla="*/ 1338804 h 4900456"/>
                              <a:gd name="connsiteX7340" fmla="*/ 982079 w 7362098"/>
                              <a:gd name="connsiteY7340" fmla="*/ 1340800 h 4900456"/>
                              <a:gd name="connsiteX7341" fmla="*/ 980081 w 7362098"/>
                              <a:gd name="connsiteY7341" fmla="*/ 1343196 h 4900456"/>
                              <a:gd name="connsiteX7342" fmla="*/ 962516 w 7362098"/>
                              <a:gd name="connsiteY7342" fmla="*/ 1345591 h 4900456"/>
                              <a:gd name="connsiteX7343" fmla="*/ 960121 w 7362098"/>
                              <a:gd name="connsiteY7343" fmla="*/ 1343595 h 4900456"/>
                              <a:gd name="connsiteX7344" fmla="*/ 962117 w 7362098"/>
                              <a:gd name="connsiteY7344" fmla="*/ 1341199 h 4900456"/>
                              <a:gd name="connsiteX7345" fmla="*/ 884672 w 7362098"/>
                              <a:gd name="connsiteY7345" fmla="*/ 1331618 h 4900456"/>
                              <a:gd name="connsiteX7346" fmla="*/ 901440 w 7362098"/>
                              <a:gd name="connsiteY7346" fmla="*/ 1336409 h 4900456"/>
                              <a:gd name="connsiteX7347" fmla="*/ 903037 w 7362098"/>
                              <a:gd name="connsiteY7347" fmla="*/ 1339203 h 4900456"/>
                              <a:gd name="connsiteX7348" fmla="*/ 901440 w 7362098"/>
                              <a:gd name="connsiteY7348" fmla="*/ 1340800 h 4900456"/>
                              <a:gd name="connsiteX7349" fmla="*/ 900642 w 7362098"/>
                              <a:gd name="connsiteY7349" fmla="*/ 1340800 h 4900456"/>
                              <a:gd name="connsiteX7350" fmla="*/ 883875 w 7362098"/>
                              <a:gd name="connsiteY7350" fmla="*/ 1336010 h 4900456"/>
                              <a:gd name="connsiteX7351" fmla="*/ 881879 w 7362098"/>
                              <a:gd name="connsiteY7351" fmla="*/ 1333214 h 4900456"/>
                              <a:gd name="connsiteX7352" fmla="*/ 884672 w 7362098"/>
                              <a:gd name="connsiteY7352" fmla="*/ 1331618 h 4900456"/>
                              <a:gd name="connsiteX7353" fmla="*/ 972496 w 7362098"/>
                              <a:gd name="connsiteY7353" fmla="*/ 1321239 h 4900456"/>
                              <a:gd name="connsiteX7354" fmla="*/ 975291 w 7362098"/>
                              <a:gd name="connsiteY7354" fmla="*/ 1322037 h 4900456"/>
                              <a:gd name="connsiteX7355" fmla="*/ 974493 w 7362098"/>
                              <a:gd name="connsiteY7355" fmla="*/ 1324831 h 4900456"/>
                              <a:gd name="connsiteX7356" fmla="*/ 959321 w 7362098"/>
                              <a:gd name="connsiteY7356" fmla="*/ 1333615 h 4900456"/>
                              <a:gd name="connsiteX7357" fmla="*/ 958523 w 7362098"/>
                              <a:gd name="connsiteY7357" fmla="*/ 1334014 h 4900456"/>
                              <a:gd name="connsiteX7358" fmla="*/ 956527 w 7362098"/>
                              <a:gd name="connsiteY7358" fmla="*/ 1332816 h 4900456"/>
                              <a:gd name="connsiteX7359" fmla="*/ 957327 w 7362098"/>
                              <a:gd name="connsiteY7359" fmla="*/ 1330022 h 4900456"/>
                              <a:gd name="connsiteX7360" fmla="*/ 894255 w 7362098"/>
                              <a:gd name="connsiteY7360" fmla="*/ 1315650 h 4900456"/>
                              <a:gd name="connsiteX7361" fmla="*/ 908227 w 7362098"/>
                              <a:gd name="connsiteY7361" fmla="*/ 1326429 h 4900456"/>
                              <a:gd name="connsiteX7362" fmla="*/ 908627 w 7362098"/>
                              <a:gd name="connsiteY7362" fmla="*/ 1329224 h 4900456"/>
                              <a:gd name="connsiteX7363" fmla="*/ 907029 w 7362098"/>
                              <a:gd name="connsiteY7363" fmla="*/ 1330022 h 4900456"/>
                              <a:gd name="connsiteX7364" fmla="*/ 905431 w 7362098"/>
                              <a:gd name="connsiteY7364" fmla="*/ 1329623 h 4900456"/>
                              <a:gd name="connsiteX7365" fmla="*/ 891859 w 7362098"/>
                              <a:gd name="connsiteY7365" fmla="*/ 1318844 h 4900456"/>
                              <a:gd name="connsiteX7366" fmla="*/ 891460 w 7362098"/>
                              <a:gd name="connsiteY7366" fmla="*/ 1316049 h 4900456"/>
                              <a:gd name="connsiteX7367" fmla="*/ 894255 w 7362098"/>
                              <a:gd name="connsiteY7367" fmla="*/ 1315650 h 4900456"/>
                              <a:gd name="connsiteX7368" fmla="*/ 6688596 w 7362098"/>
                              <a:gd name="connsiteY7368" fmla="*/ 1310610 h 4900456"/>
                              <a:gd name="connsiteX7369" fmla="*/ 6707707 w 7362098"/>
                              <a:gd name="connsiteY7369" fmla="*/ 1324831 h 4900456"/>
                              <a:gd name="connsiteX7370" fmla="*/ 6702119 w 7362098"/>
                              <a:gd name="connsiteY7370" fmla="*/ 1328424 h 4900456"/>
                              <a:gd name="connsiteX7371" fmla="*/ 6667788 w 7362098"/>
                              <a:gd name="connsiteY7371" fmla="*/ 1320440 h 4900456"/>
                              <a:gd name="connsiteX7372" fmla="*/ 6660601 w 7362098"/>
                              <a:gd name="connsiteY7372" fmla="*/ 1354373 h 4900456"/>
                              <a:gd name="connsiteX7373" fmla="*/ 6655012 w 7362098"/>
                              <a:gd name="connsiteY7373" fmla="*/ 1357966 h 4900456"/>
                              <a:gd name="connsiteX7374" fmla="*/ 6654214 w 7362098"/>
                              <a:gd name="connsiteY7374" fmla="*/ 1356768 h 4900456"/>
                              <a:gd name="connsiteX7375" fmla="*/ 6664993 w 7362098"/>
                              <a:gd name="connsiteY7375" fmla="*/ 1314053 h 4900456"/>
                              <a:gd name="connsiteX7376" fmla="*/ 6688596 w 7362098"/>
                              <a:gd name="connsiteY7376" fmla="*/ 1310610 h 4900456"/>
                              <a:gd name="connsiteX7377" fmla="*/ 962516 w 7362098"/>
                              <a:gd name="connsiteY7377" fmla="*/ 1306868 h 4900456"/>
                              <a:gd name="connsiteX7378" fmla="*/ 962916 w 7362098"/>
                              <a:gd name="connsiteY7378" fmla="*/ 1309662 h 4900456"/>
                              <a:gd name="connsiteX7379" fmla="*/ 952138 w 7362098"/>
                              <a:gd name="connsiteY7379" fmla="*/ 1323635 h 4900456"/>
                              <a:gd name="connsiteX7380" fmla="*/ 950541 w 7362098"/>
                              <a:gd name="connsiteY7380" fmla="*/ 1324434 h 4900456"/>
                              <a:gd name="connsiteX7381" fmla="*/ 948944 w 7362098"/>
                              <a:gd name="connsiteY7381" fmla="*/ 1324035 h 4900456"/>
                              <a:gd name="connsiteX7382" fmla="*/ 948944 w 7362098"/>
                              <a:gd name="connsiteY7382" fmla="*/ 1321240 h 4900456"/>
                              <a:gd name="connsiteX7383" fmla="*/ 959722 w 7362098"/>
                              <a:gd name="connsiteY7383" fmla="*/ 1307267 h 4900456"/>
                              <a:gd name="connsiteX7384" fmla="*/ 962516 w 7362098"/>
                              <a:gd name="connsiteY7384" fmla="*/ 1306868 h 4900456"/>
                              <a:gd name="connsiteX7385" fmla="*/ 906230 w 7362098"/>
                              <a:gd name="connsiteY7385" fmla="*/ 1302876 h 4900456"/>
                              <a:gd name="connsiteX7386" fmla="*/ 909024 w 7362098"/>
                              <a:gd name="connsiteY7386" fmla="*/ 1303674 h 4900456"/>
                              <a:gd name="connsiteX7387" fmla="*/ 917809 w 7362098"/>
                              <a:gd name="connsiteY7387" fmla="*/ 1318845 h 4900456"/>
                              <a:gd name="connsiteX7388" fmla="*/ 917010 w 7362098"/>
                              <a:gd name="connsiteY7388" fmla="*/ 1321639 h 4900456"/>
                              <a:gd name="connsiteX7389" fmla="*/ 916212 w 7362098"/>
                              <a:gd name="connsiteY7389" fmla="*/ 1322038 h 4900456"/>
                              <a:gd name="connsiteX7390" fmla="*/ 914215 w 7362098"/>
                              <a:gd name="connsiteY7390" fmla="*/ 1320841 h 4900456"/>
                              <a:gd name="connsiteX7391" fmla="*/ 905431 w 7362098"/>
                              <a:gd name="connsiteY7391" fmla="*/ 1305670 h 4900456"/>
                              <a:gd name="connsiteX7392" fmla="*/ 906230 w 7362098"/>
                              <a:gd name="connsiteY7392" fmla="*/ 1302876 h 4900456"/>
                              <a:gd name="connsiteX7393" fmla="*/ 944953 w 7362098"/>
                              <a:gd name="connsiteY7393" fmla="*/ 1298086 h 4900456"/>
                              <a:gd name="connsiteX7394" fmla="*/ 946548 w 7362098"/>
                              <a:gd name="connsiteY7394" fmla="*/ 1300880 h 4900456"/>
                              <a:gd name="connsiteX7395" fmla="*/ 941755 w 7362098"/>
                              <a:gd name="connsiteY7395" fmla="*/ 1317647 h 4900456"/>
                              <a:gd name="connsiteX7396" fmla="*/ 940156 w 7362098"/>
                              <a:gd name="connsiteY7396" fmla="*/ 1319244 h 4900456"/>
                              <a:gd name="connsiteX7397" fmla="*/ 939359 w 7362098"/>
                              <a:gd name="connsiteY7397" fmla="*/ 1319244 h 4900456"/>
                              <a:gd name="connsiteX7398" fmla="*/ 937364 w 7362098"/>
                              <a:gd name="connsiteY7398" fmla="*/ 1316450 h 4900456"/>
                              <a:gd name="connsiteX7399" fmla="*/ 942154 w 7362098"/>
                              <a:gd name="connsiteY7399" fmla="*/ 1299682 h 4900456"/>
                              <a:gd name="connsiteX7400" fmla="*/ 944953 w 7362098"/>
                              <a:gd name="connsiteY7400" fmla="*/ 1298086 h 4900456"/>
                              <a:gd name="connsiteX7401" fmla="*/ 924997 w 7362098"/>
                              <a:gd name="connsiteY7401" fmla="*/ 1296489 h 4900456"/>
                              <a:gd name="connsiteX7402" fmla="*/ 927391 w 7362098"/>
                              <a:gd name="connsiteY7402" fmla="*/ 1298485 h 4900456"/>
                              <a:gd name="connsiteX7403" fmla="*/ 929785 w 7362098"/>
                              <a:gd name="connsiteY7403" fmla="*/ 1316051 h 4900456"/>
                              <a:gd name="connsiteX7404" fmla="*/ 927791 w 7362098"/>
                              <a:gd name="connsiteY7404" fmla="*/ 1318446 h 4900456"/>
                              <a:gd name="connsiteX7405" fmla="*/ 925396 w 7362098"/>
                              <a:gd name="connsiteY7405" fmla="*/ 1316450 h 4900456"/>
                              <a:gd name="connsiteX7406" fmla="*/ 923000 w 7362098"/>
                              <a:gd name="connsiteY7406" fmla="*/ 1298884 h 4900456"/>
                              <a:gd name="connsiteX7407" fmla="*/ 924997 w 7362098"/>
                              <a:gd name="connsiteY7407" fmla="*/ 1296489 h 4900456"/>
                              <a:gd name="connsiteX7408" fmla="*/ 4712512 w 7362098"/>
                              <a:gd name="connsiteY7408" fmla="*/ 1242198 h 4900456"/>
                              <a:gd name="connsiteX7409" fmla="*/ 4714907 w 7362098"/>
                              <a:gd name="connsiteY7409" fmla="*/ 1244194 h 4900456"/>
                              <a:gd name="connsiteX7410" fmla="*/ 4717303 w 7362098"/>
                              <a:gd name="connsiteY7410" fmla="*/ 1261760 h 4900456"/>
                              <a:gd name="connsiteX7411" fmla="*/ 4715307 w 7362098"/>
                              <a:gd name="connsiteY7411" fmla="*/ 1264155 h 4900456"/>
                              <a:gd name="connsiteX7412" fmla="*/ 4712911 w 7362098"/>
                              <a:gd name="connsiteY7412" fmla="*/ 1262159 h 4900456"/>
                              <a:gd name="connsiteX7413" fmla="*/ 4710516 w 7362098"/>
                              <a:gd name="connsiteY7413" fmla="*/ 1244593 h 4900456"/>
                              <a:gd name="connsiteX7414" fmla="*/ 4712512 w 7362098"/>
                              <a:gd name="connsiteY7414" fmla="*/ 1242198 h 4900456"/>
                              <a:gd name="connsiteX7415" fmla="*/ 4700935 w 7362098"/>
                              <a:gd name="connsiteY7415" fmla="*/ 1241400 h 4900456"/>
                              <a:gd name="connsiteX7416" fmla="*/ 4702133 w 7362098"/>
                              <a:gd name="connsiteY7416" fmla="*/ 1244194 h 4900456"/>
                              <a:gd name="connsiteX7417" fmla="*/ 4697342 w 7362098"/>
                              <a:gd name="connsiteY7417" fmla="*/ 1260961 h 4900456"/>
                              <a:gd name="connsiteX7418" fmla="*/ 4695745 w 7362098"/>
                              <a:gd name="connsiteY7418" fmla="*/ 1262558 h 4900456"/>
                              <a:gd name="connsiteX7419" fmla="*/ 4694947 w 7362098"/>
                              <a:gd name="connsiteY7419" fmla="*/ 1262558 h 4900456"/>
                              <a:gd name="connsiteX7420" fmla="*/ 4693350 w 7362098"/>
                              <a:gd name="connsiteY7420" fmla="*/ 1259764 h 4900456"/>
                              <a:gd name="connsiteX7421" fmla="*/ 4698141 w 7362098"/>
                              <a:gd name="connsiteY7421" fmla="*/ 1242996 h 4900456"/>
                              <a:gd name="connsiteX7422" fmla="*/ 4700935 w 7362098"/>
                              <a:gd name="connsiteY7422" fmla="*/ 1241400 h 4900456"/>
                              <a:gd name="connsiteX7423" fmla="*/ 4723290 w 7362098"/>
                              <a:gd name="connsiteY7423" fmla="*/ 1239004 h 4900456"/>
                              <a:gd name="connsiteX7424" fmla="*/ 4726084 w 7362098"/>
                              <a:gd name="connsiteY7424" fmla="*/ 1239802 h 4900456"/>
                              <a:gd name="connsiteX7425" fmla="*/ 4734868 w 7362098"/>
                              <a:gd name="connsiteY7425" fmla="*/ 1254973 h 4900456"/>
                              <a:gd name="connsiteX7426" fmla="*/ 4734069 w 7362098"/>
                              <a:gd name="connsiteY7426" fmla="*/ 1257767 h 4900456"/>
                              <a:gd name="connsiteX7427" fmla="*/ 4733271 w 7362098"/>
                              <a:gd name="connsiteY7427" fmla="*/ 1258166 h 4900456"/>
                              <a:gd name="connsiteX7428" fmla="*/ 4731275 w 7362098"/>
                              <a:gd name="connsiteY7428" fmla="*/ 1256969 h 4900456"/>
                              <a:gd name="connsiteX7429" fmla="*/ 4722491 w 7362098"/>
                              <a:gd name="connsiteY7429" fmla="*/ 1241798 h 4900456"/>
                              <a:gd name="connsiteX7430" fmla="*/ 4723290 w 7362098"/>
                              <a:gd name="connsiteY7430" fmla="*/ 1239004 h 4900456"/>
                              <a:gd name="connsiteX7431" fmla="*/ 4691355 w 7362098"/>
                              <a:gd name="connsiteY7431" fmla="*/ 1236609 h 4900456"/>
                              <a:gd name="connsiteX7432" fmla="*/ 4692153 w 7362098"/>
                              <a:gd name="connsiteY7432" fmla="*/ 1239403 h 4900456"/>
                              <a:gd name="connsiteX7433" fmla="*/ 4681374 w 7362098"/>
                              <a:gd name="connsiteY7433" fmla="*/ 1253376 h 4900456"/>
                              <a:gd name="connsiteX7434" fmla="*/ 4679777 w 7362098"/>
                              <a:gd name="connsiteY7434" fmla="*/ 1254175 h 4900456"/>
                              <a:gd name="connsiteX7435" fmla="*/ 4678180 w 7362098"/>
                              <a:gd name="connsiteY7435" fmla="*/ 1253776 h 4900456"/>
                              <a:gd name="connsiteX7436" fmla="*/ 4677781 w 7362098"/>
                              <a:gd name="connsiteY7436" fmla="*/ 1250981 h 4900456"/>
                              <a:gd name="connsiteX7437" fmla="*/ 4688561 w 7362098"/>
                              <a:gd name="connsiteY7437" fmla="*/ 1237008 h 4900456"/>
                              <a:gd name="connsiteX7438" fmla="*/ 4691355 w 7362098"/>
                              <a:gd name="connsiteY7438" fmla="*/ 1236609 h 4900456"/>
                              <a:gd name="connsiteX7439" fmla="*/ 4734866 w 7362098"/>
                              <a:gd name="connsiteY7439" fmla="*/ 1231020 h 4900456"/>
                              <a:gd name="connsiteX7440" fmla="*/ 4749238 w 7362098"/>
                              <a:gd name="connsiteY7440" fmla="*/ 1241799 h 4900456"/>
                              <a:gd name="connsiteX7441" fmla="*/ 4749638 w 7362098"/>
                              <a:gd name="connsiteY7441" fmla="*/ 1244594 h 4900456"/>
                              <a:gd name="connsiteX7442" fmla="*/ 4748041 w 7362098"/>
                              <a:gd name="connsiteY7442" fmla="*/ 1245392 h 4900456"/>
                              <a:gd name="connsiteX7443" fmla="*/ 4746444 w 7362098"/>
                              <a:gd name="connsiteY7443" fmla="*/ 1244993 h 4900456"/>
                              <a:gd name="connsiteX7444" fmla="*/ 4732471 w 7362098"/>
                              <a:gd name="connsiteY7444" fmla="*/ 1234214 h 4900456"/>
                              <a:gd name="connsiteX7445" fmla="*/ 4732072 w 7362098"/>
                              <a:gd name="connsiteY7445" fmla="*/ 1231419 h 4900456"/>
                              <a:gd name="connsiteX7446" fmla="*/ 4734866 w 7362098"/>
                              <a:gd name="connsiteY7446" fmla="*/ 1231020 h 4900456"/>
                              <a:gd name="connsiteX7447" fmla="*/ 1243956 w 7362098"/>
                              <a:gd name="connsiteY7447" fmla="*/ 1230222 h 4900456"/>
                              <a:gd name="connsiteX7448" fmla="*/ 1246751 w 7362098"/>
                              <a:gd name="connsiteY7448" fmla="*/ 1231818 h 4900456"/>
                              <a:gd name="connsiteX7449" fmla="*/ 1264315 w 7362098"/>
                              <a:gd name="connsiteY7449" fmla="*/ 1242597 h 4900456"/>
                              <a:gd name="connsiteX7450" fmla="*/ 1267508 w 7362098"/>
                              <a:gd name="connsiteY7450" fmla="*/ 1244194 h 4900456"/>
                              <a:gd name="connsiteX7451" fmla="*/ 1266312 w 7362098"/>
                              <a:gd name="connsiteY7451" fmla="*/ 1246988 h 4900456"/>
                              <a:gd name="connsiteX7452" fmla="*/ 1265911 w 7362098"/>
                              <a:gd name="connsiteY7452" fmla="*/ 1246988 h 4900456"/>
                              <a:gd name="connsiteX7453" fmla="*/ 1253138 w 7362098"/>
                              <a:gd name="connsiteY7453" fmla="*/ 1245790 h 4900456"/>
                              <a:gd name="connsiteX7454" fmla="*/ 1224397 w 7362098"/>
                              <a:gd name="connsiteY7454" fmla="*/ 1278127 h 4900456"/>
                              <a:gd name="connsiteX7455" fmla="*/ 1181284 w 7362098"/>
                              <a:gd name="connsiteY7455" fmla="*/ 1281320 h 4900456"/>
                              <a:gd name="connsiteX7456" fmla="*/ 1174498 w 7362098"/>
                              <a:gd name="connsiteY7456" fmla="*/ 1292498 h 4900456"/>
                              <a:gd name="connsiteX7457" fmla="*/ 1174099 w 7362098"/>
                              <a:gd name="connsiteY7457" fmla="*/ 1292897 h 4900456"/>
                              <a:gd name="connsiteX7458" fmla="*/ 1171303 w 7362098"/>
                              <a:gd name="connsiteY7458" fmla="*/ 1292098 h 4900456"/>
                              <a:gd name="connsiteX7459" fmla="*/ 1171702 w 7362098"/>
                              <a:gd name="connsiteY7459" fmla="*/ 1288905 h 4900456"/>
                              <a:gd name="connsiteX7460" fmla="*/ 1173698 w 7362098"/>
                              <a:gd name="connsiteY7460" fmla="*/ 1268146 h 4900456"/>
                              <a:gd name="connsiteX7461" fmla="*/ 1174099 w 7362098"/>
                              <a:gd name="connsiteY7461" fmla="*/ 1264952 h 4900456"/>
                              <a:gd name="connsiteX7462" fmla="*/ 1177292 w 7362098"/>
                              <a:gd name="connsiteY7462" fmla="*/ 1265351 h 4900456"/>
                              <a:gd name="connsiteX7463" fmla="*/ 1181682 w 7362098"/>
                              <a:gd name="connsiteY7463" fmla="*/ 1276929 h 4900456"/>
                              <a:gd name="connsiteX7464" fmla="*/ 1182083 w 7362098"/>
                              <a:gd name="connsiteY7464" fmla="*/ 1276929 h 4900456"/>
                              <a:gd name="connsiteX7465" fmla="*/ 1222401 w 7362098"/>
                              <a:gd name="connsiteY7465" fmla="*/ 1274135 h 4900456"/>
                              <a:gd name="connsiteX7466" fmla="*/ 1248747 w 7362098"/>
                              <a:gd name="connsiteY7466" fmla="*/ 1243794 h 4900456"/>
                              <a:gd name="connsiteX7467" fmla="*/ 1248747 w 7362098"/>
                              <a:gd name="connsiteY7467" fmla="*/ 1243395 h 4900456"/>
                              <a:gd name="connsiteX7468" fmla="*/ 1242360 w 7362098"/>
                              <a:gd name="connsiteY7468" fmla="*/ 1233016 h 4900456"/>
                              <a:gd name="connsiteX7469" fmla="*/ 1243956 w 7362098"/>
                              <a:gd name="connsiteY7469" fmla="*/ 1230222 h 4900456"/>
                              <a:gd name="connsiteX7470" fmla="*/ 4680975 w 7362098"/>
                              <a:gd name="connsiteY7470" fmla="*/ 1227028 h 4900456"/>
                              <a:gd name="connsiteX7471" fmla="*/ 4683770 w 7362098"/>
                              <a:gd name="connsiteY7471" fmla="*/ 1227826 h 4900456"/>
                              <a:gd name="connsiteX7472" fmla="*/ 4682971 w 7362098"/>
                              <a:gd name="connsiteY7472" fmla="*/ 1230620 h 4900456"/>
                              <a:gd name="connsiteX7473" fmla="*/ 4667801 w 7362098"/>
                              <a:gd name="connsiteY7473" fmla="*/ 1239404 h 4900456"/>
                              <a:gd name="connsiteX7474" fmla="*/ 4667002 w 7362098"/>
                              <a:gd name="connsiteY7474" fmla="*/ 1239803 h 4900456"/>
                              <a:gd name="connsiteX7475" fmla="*/ 4665006 w 7362098"/>
                              <a:gd name="connsiteY7475" fmla="*/ 1238605 h 4900456"/>
                              <a:gd name="connsiteX7476" fmla="*/ 4665805 w 7362098"/>
                              <a:gd name="connsiteY7476" fmla="*/ 1235811 h 4900456"/>
                              <a:gd name="connsiteX7477" fmla="*/ 2167290 w 7362098"/>
                              <a:gd name="connsiteY7477" fmla="*/ 1227028 h 4900456"/>
                              <a:gd name="connsiteX7478" fmla="*/ 2172080 w 7362098"/>
                              <a:gd name="connsiteY7478" fmla="*/ 1230621 h 4900456"/>
                              <a:gd name="connsiteX7479" fmla="*/ 2175670 w 7362098"/>
                              <a:gd name="connsiteY7479" fmla="*/ 1254972 h 4900456"/>
                              <a:gd name="connsiteX7480" fmla="*/ 2200026 w 7362098"/>
                              <a:gd name="connsiteY7480" fmla="*/ 1251379 h 4900456"/>
                              <a:gd name="connsiteX7481" fmla="*/ 2204815 w 7362098"/>
                              <a:gd name="connsiteY7481" fmla="*/ 1254972 h 4900456"/>
                              <a:gd name="connsiteX7482" fmla="*/ 2201223 w 7362098"/>
                              <a:gd name="connsiteY7482" fmla="*/ 1259762 h 4900456"/>
                              <a:gd name="connsiteX7483" fmla="*/ 2176870 w 7362098"/>
                              <a:gd name="connsiteY7483" fmla="*/ 1263355 h 4900456"/>
                              <a:gd name="connsiteX7484" fmla="*/ 2180461 w 7362098"/>
                              <a:gd name="connsiteY7484" fmla="*/ 1287707 h 4900456"/>
                              <a:gd name="connsiteX7485" fmla="*/ 2176870 w 7362098"/>
                              <a:gd name="connsiteY7485" fmla="*/ 1292498 h 4900456"/>
                              <a:gd name="connsiteX7486" fmla="*/ 2172080 w 7362098"/>
                              <a:gd name="connsiteY7486" fmla="*/ 1288905 h 4900456"/>
                              <a:gd name="connsiteX7487" fmla="*/ 2168486 w 7362098"/>
                              <a:gd name="connsiteY7487" fmla="*/ 1264553 h 4900456"/>
                              <a:gd name="connsiteX7488" fmla="*/ 2144136 w 7362098"/>
                              <a:gd name="connsiteY7488" fmla="*/ 1268145 h 4900456"/>
                              <a:gd name="connsiteX7489" fmla="*/ 2139345 w 7362098"/>
                              <a:gd name="connsiteY7489" fmla="*/ 1264553 h 4900456"/>
                              <a:gd name="connsiteX7490" fmla="*/ 2142938 w 7362098"/>
                              <a:gd name="connsiteY7490" fmla="*/ 1259762 h 4900456"/>
                              <a:gd name="connsiteX7491" fmla="*/ 2167290 w 7362098"/>
                              <a:gd name="connsiteY7491" fmla="*/ 1256170 h 4900456"/>
                              <a:gd name="connsiteX7492" fmla="*/ 2163698 w 7362098"/>
                              <a:gd name="connsiteY7492" fmla="*/ 1231818 h 4900456"/>
                              <a:gd name="connsiteX7493" fmla="*/ 2167290 w 7362098"/>
                              <a:gd name="connsiteY7493" fmla="*/ 1227028 h 4900456"/>
                              <a:gd name="connsiteX7494" fmla="*/ 4739657 w 7362098"/>
                              <a:gd name="connsiteY7494" fmla="*/ 1219843 h 4900456"/>
                              <a:gd name="connsiteX7495" fmla="*/ 4756424 w 7362098"/>
                              <a:gd name="connsiteY7495" fmla="*/ 1224634 h 4900456"/>
                              <a:gd name="connsiteX7496" fmla="*/ 4757622 w 7362098"/>
                              <a:gd name="connsiteY7496" fmla="*/ 1227428 h 4900456"/>
                              <a:gd name="connsiteX7497" fmla="*/ 4756025 w 7362098"/>
                              <a:gd name="connsiteY7497" fmla="*/ 1229025 h 4900456"/>
                              <a:gd name="connsiteX7498" fmla="*/ 4755227 w 7362098"/>
                              <a:gd name="connsiteY7498" fmla="*/ 1229025 h 4900456"/>
                              <a:gd name="connsiteX7499" fmla="*/ 4738460 w 7362098"/>
                              <a:gd name="connsiteY7499" fmla="*/ 1224235 h 4900456"/>
                              <a:gd name="connsiteX7500" fmla="*/ 4736863 w 7362098"/>
                              <a:gd name="connsiteY7500" fmla="*/ 1221439 h 4900456"/>
                              <a:gd name="connsiteX7501" fmla="*/ 4739657 w 7362098"/>
                              <a:gd name="connsiteY7501" fmla="*/ 1219843 h 4900456"/>
                              <a:gd name="connsiteX7502" fmla="*/ 3395425 w 7362098"/>
                              <a:gd name="connsiteY7502" fmla="*/ 1219144 h 4900456"/>
                              <a:gd name="connsiteX7503" fmla="*/ 3404821 w 7362098"/>
                              <a:gd name="connsiteY7503" fmla="*/ 1220242 h 4900456"/>
                              <a:gd name="connsiteX7504" fmla="*/ 3412013 w 7362098"/>
                              <a:gd name="connsiteY7504" fmla="*/ 1232218 h 4900456"/>
                              <a:gd name="connsiteX7505" fmla="*/ 3415601 w 7362098"/>
                              <a:gd name="connsiteY7505" fmla="*/ 1237008 h 4900456"/>
                              <a:gd name="connsiteX7506" fmla="*/ 3421586 w 7362098"/>
                              <a:gd name="connsiteY7506" fmla="*/ 1237008 h 4900456"/>
                              <a:gd name="connsiteX7507" fmla="*/ 3421985 w 7362098"/>
                              <a:gd name="connsiteY7507" fmla="*/ 1237008 h 4900456"/>
                              <a:gd name="connsiteX7508" fmla="*/ 3422385 w 7362098"/>
                              <a:gd name="connsiteY7508" fmla="*/ 1236609 h 4900456"/>
                              <a:gd name="connsiteX7509" fmla="*/ 3435549 w 7362098"/>
                              <a:gd name="connsiteY7509" fmla="*/ 1236210 h 4900456"/>
                              <a:gd name="connsiteX7510" fmla="*/ 3442729 w 7362098"/>
                              <a:gd name="connsiteY7510" fmla="*/ 1247786 h 4900456"/>
                              <a:gd name="connsiteX7511" fmla="*/ 3442729 w 7362098"/>
                              <a:gd name="connsiteY7511" fmla="*/ 1248186 h 4900456"/>
                              <a:gd name="connsiteX7512" fmla="*/ 3446319 w 7362098"/>
                              <a:gd name="connsiteY7512" fmla="*/ 1252976 h 4900456"/>
                              <a:gd name="connsiteX7513" fmla="*/ 3452703 w 7362098"/>
                              <a:gd name="connsiteY7513" fmla="*/ 1252976 h 4900456"/>
                              <a:gd name="connsiteX7514" fmla="*/ 3453101 w 7362098"/>
                              <a:gd name="connsiteY7514" fmla="*/ 1252976 h 4900456"/>
                              <a:gd name="connsiteX7515" fmla="*/ 3467066 w 7362098"/>
                              <a:gd name="connsiteY7515" fmla="*/ 1252178 h 4900456"/>
                              <a:gd name="connsiteX7516" fmla="*/ 3474244 w 7362098"/>
                              <a:gd name="connsiteY7516" fmla="*/ 1264155 h 4900456"/>
                              <a:gd name="connsiteX7517" fmla="*/ 3477837 w 7362098"/>
                              <a:gd name="connsiteY7517" fmla="*/ 1268945 h 4900456"/>
                              <a:gd name="connsiteX7518" fmla="*/ 3481028 w 7362098"/>
                              <a:gd name="connsiteY7518" fmla="*/ 1269743 h 4900456"/>
                              <a:gd name="connsiteX7519" fmla="*/ 3485420 w 7362098"/>
                              <a:gd name="connsiteY7519" fmla="*/ 1270143 h 4900456"/>
                              <a:gd name="connsiteX7520" fmla="*/ 3489010 w 7362098"/>
                              <a:gd name="connsiteY7520" fmla="*/ 1274135 h 4900456"/>
                              <a:gd name="connsiteX7521" fmla="*/ 3483421 w 7362098"/>
                              <a:gd name="connsiteY7521" fmla="*/ 1278526 h 4900456"/>
                              <a:gd name="connsiteX7522" fmla="*/ 3477439 w 7362098"/>
                              <a:gd name="connsiteY7522" fmla="*/ 1278127 h 4900456"/>
                              <a:gd name="connsiteX7523" fmla="*/ 3472649 w 7362098"/>
                              <a:gd name="connsiteY7523" fmla="*/ 1276530 h 4900456"/>
                              <a:gd name="connsiteX7524" fmla="*/ 3465470 w 7362098"/>
                              <a:gd name="connsiteY7524" fmla="*/ 1264554 h 4900456"/>
                              <a:gd name="connsiteX7525" fmla="*/ 3462278 w 7362098"/>
                              <a:gd name="connsiteY7525" fmla="*/ 1259763 h 4900456"/>
                              <a:gd name="connsiteX7526" fmla="*/ 3455496 w 7362098"/>
                              <a:gd name="connsiteY7526" fmla="*/ 1260163 h 4900456"/>
                              <a:gd name="connsiteX7527" fmla="*/ 3441932 w 7362098"/>
                              <a:gd name="connsiteY7527" fmla="*/ 1260562 h 4900456"/>
                              <a:gd name="connsiteX7528" fmla="*/ 3434752 w 7362098"/>
                              <a:gd name="connsiteY7528" fmla="*/ 1248984 h 4900456"/>
                              <a:gd name="connsiteX7529" fmla="*/ 3431161 w 7362098"/>
                              <a:gd name="connsiteY7529" fmla="*/ 1243794 h 4900456"/>
                              <a:gd name="connsiteX7530" fmla="*/ 3425176 w 7362098"/>
                              <a:gd name="connsiteY7530" fmla="*/ 1243794 h 4900456"/>
                              <a:gd name="connsiteX7531" fmla="*/ 3424778 w 7362098"/>
                              <a:gd name="connsiteY7531" fmla="*/ 1243794 h 4900456"/>
                              <a:gd name="connsiteX7532" fmla="*/ 3411212 w 7362098"/>
                              <a:gd name="connsiteY7532" fmla="*/ 1244194 h 4900456"/>
                              <a:gd name="connsiteX7533" fmla="*/ 3404029 w 7362098"/>
                              <a:gd name="connsiteY7533" fmla="*/ 1232218 h 4900456"/>
                              <a:gd name="connsiteX7534" fmla="*/ 3400824 w 7362098"/>
                              <a:gd name="connsiteY7534" fmla="*/ 1227427 h 4900456"/>
                              <a:gd name="connsiteX7535" fmla="*/ 3394027 w 7362098"/>
                              <a:gd name="connsiteY7535" fmla="*/ 1227826 h 4900456"/>
                              <a:gd name="connsiteX7536" fmla="*/ 3380446 w 7362098"/>
                              <a:gd name="connsiteY7536" fmla="*/ 1228226 h 4900456"/>
                              <a:gd name="connsiteX7537" fmla="*/ 3378047 w 7362098"/>
                              <a:gd name="connsiteY7537" fmla="*/ 1226629 h 4900456"/>
                              <a:gd name="connsiteX7538" fmla="*/ 3376451 w 7362098"/>
                              <a:gd name="connsiteY7538" fmla="*/ 1221439 h 4900456"/>
                              <a:gd name="connsiteX7539" fmla="*/ 3381643 w 7362098"/>
                              <a:gd name="connsiteY7539" fmla="*/ 1219842 h 4900456"/>
                              <a:gd name="connsiteX7540" fmla="*/ 3384036 w 7362098"/>
                              <a:gd name="connsiteY7540" fmla="*/ 1221040 h 4900456"/>
                              <a:gd name="connsiteX7541" fmla="*/ 3390432 w 7362098"/>
                              <a:gd name="connsiteY7541" fmla="*/ 1221040 h 4900456"/>
                              <a:gd name="connsiteX7542" fmla="*/ 3390833 w 7362098"/>
                              <a:gd name="connsiteY7542" fmla="*/ 1221040 h 4900456"/>
                              <a:gd name="connsiteX7543" fmla="*/ 3395425 w 7362098"/>
                              <a:gd name="connsiteY7543" fmla="*/ 1219144 h 4900456"/>
                              <a:gd name="connsiteX7544" fmla="*/ 4677782 w 7362098"/>
                              <a:gd name="connsiteY7544" fmla="*/ 1215451 h 4900456"/>
                              <a:gd name="connsiteX7545" fmla="*/ 4680178 w 7362098"/>
                              <a:gd name="connsiteY7545" fmla="*/ 1217447 h 4900456"/>
                              <a:gd name="connsiteX7546" fmla="*/ 4678182 w 7362098"/>
                              <a:gd name="connsiteY7546" fmla="*/ 1219843 h 4900456"/>
                              <a:gd name="connsiteX7547" fmla="*/ 4660616 w 7362098"/>
                              <a:gd name="connsiteY7547" fmla="*/ 1222238 h 4900456"/>
                              <a:gd name="connsiteX7548" fmla="*/ 4658221 w 7362098"/>
                              <a:gd name="connsiteY7548" fmla="*/ 1220242 h 4900456"/>
                              <a:gd name="connsiteX7549" fmla="*/ 4660217 w 7362098"/>
                              <a:gd name="connsiteY7549" fmla="*/ 1217846 h 4900456"/>
                              <a:gd name="connsiteX7550" fmla="*/ 4756824 w 7362098"/>
                              <a:gd name="connsiteY7550" fmla="*/ 1205072 h 4900456"/>
                              <a:gd name="connsiteX7551" fmla="*/ 4759219 w 7362098"/>
                              <a:gd name="connsiteY7551" fmla="*/ 1207068 h 4900456"/>
                              <a:gd name="connsiteX7552" fmla="*/ 4757223 w 7362098"/>
                              <a:gd name="connsiteY7552" fmla="*/ 1209464 h 4900456"/>
                              <a:gd name="connsiteX7553" fmla="*/ 4739657 w 7362098"/>
                              <a:gd name="connsiteY7553" fmla="*/ 1211859 h 4900456"/>
                              <a:gd name="connsiteX7554" fmla="*/ 4737262 w 7362098"/>
                              <a:gd name="connsiteY7554" fmla="*/ 1209863 h 4900456"/>
                              <a:gd name="connsiteX7555" fmla="*/ 4739258 w 7362098"/>
                              <a:gd name="connsiteY7555" fmla="*/ 1207467 h 4900456"/>
                              <a:gd name="connsiteX7556" fmla="*/ 4662212 w 7362098"/>
                              <a:gd name="connsiteY7556" fmla="*/ 1198286 h 4900456"/>
                              <a:gd name="connsiteX7557" fmla="*/ 4678980 w 7362098"/>
                              <a:gd name="connsiteY7557" fmla="*/ 1203077 h 4900456"/>
                              <a:gd name="connsiteX7558" fmla="*/ 4680577 w 7362098"/>
                              <a:gd name="connsiteY7558" fmla="*/ 1205871 h 4900456"/>
                              <a:gd name="connsiteX7559" fmla="*/ 4678980 w 7362098"/>
                              <a:gd name="connsiteY7559" fmla="*/ 1207468 h 4900456"/>
                              <a:gd name="connsiteX7560" fmla="*/ 4678181 w 7362098"/>
                              <a:gd name="connsiteY7560" fmla="*/ 1207468 h 4900456"/>
                              <a:gd name="connsiteX7561" fmla="*/ 4661414 w 7362098"/>
                              <a:gd name="connsiteY7561" fmla="*/ 1202678 h 4900456"/>
                              <a:gd name="connsiteX7562" fmla="*/ 4659418 w 7362098"/>
                              <a:gd name="connsiteY7562" fmla="*/ 1199882 h 4900456"/>
                              <a:gd name="connsiteX7563" fmla="*/ 4662212 w 7362098"/>
                              <a:gd name="connsiteY7563" fmla="*/ 1198286 h 4900456"/>
                              <a:gd name="connsiteX7564" fmla="*/ 4750038 w 7362098"/>
                              <a:gd name="connsiteY7564" fmla="*/ 1187907 h 4900456"/>
                              <a:gd name="connsiteX7565" fmla="*/ 4752832 w 7362098"/>
                              <a:gd name="connsiteY7565" fmla="*/ 1188705 h 4900456"/>
                              <a:gd name="connsiteX7566" fmla="*/ 4752034 w 7362098"/>
                              <a:gd name="connsiteY7566" fmla="*/ 1191499 h 4900456"/>
                              <a:gd name="connsiteX7567" fmla="*/ 4736863 w 7362098"/>
                              <a:gd name="connsiteY7567" fmla="*/ 1200283 h 4900456"/>
                              <a:gd name="connsiteX7568" fmla="*/ 4736065 w 7362098"/>
                              <a:gd name="connsiteY7568" fmla="*/ 1200682 h 4900456"/>
                              <a:gd name="connsiteX7569" fmla="*/ 4734069 w 7362098"/>
                              <a:gd name="connsiteY7569" fmla="*/ 1199484 h 4900456"/>
                              <a:gd name="connsiteX7570" fmla="*/ 4734867 w 7362098"/>
                              <a:gd name="connsiteY7570" fmla="*/ 1196690 h 4900456"/>
                              <a:gd name="connsiteX7571" fmla="*/ 3412610 w 7362098"/>
                              <a:gd name="connsiteY7571" fmla="*/ 1187208 h 4900456"/>
                              <a:gd name="connsiteX7572" fmla="*/ 3421982 w 7362098"/>
                              <a:gd name="connsiteY7572" fmla="*/ 1188306 h 4900456"/>
                              <a:gd name="connsiteX7573" fmla="*/ 3429165 w 7362098"/>
                              <a:gd name="connsiteY7573" fmla="*/ 1200282 h 4900456"/>
                              <a:gd name="connsiteX7574" fmla="*/ 3432755 w 7362098"/>
                              <a:gd name="connsiteY7574" fmla="*/ 1205072 h 4900456"/>
                              <a:gd name="connsiteX7575" fmla="*/ 3438740 w 7362098"/>
                              <a:gd name="connsiteY7575" fmla="*/ 1205072 h 4900456"/>
                              <a:gd name="connsiteX7576" fmla="*/ 3439139 w 7362098"/>
                              <a:gd name="connsiteY7576" fmla="*/ 1205072 h 4900456"/>
                              <a:gd name="connsiteX7577" fmla="*/ 3439537 w 7362098"/>
                              <a:gd name="connsiteY7577" fmla="*/ 1204673 h 4900456"/>
                              <a:gd name="connsiteX7578" fmla="*/ 3452703 w 7362098"/>
                              <a:gd name="connsiteY7578" fmla="*/ 1204274 h 4900456"/>
                              <a:gd name="connsiteX7579" fmla="*/ 3459883 w 7362098"/>
                              <a:gd name="connsiteY7579" fmla="*/ 1215850 h 4900456"/>
                              <a:gd name="connsiteX7580" fmla="*/ 3459883 w 7362098"/>
                              <a:gd name="connsiteY7580" fmla="*/ 1216250 h 4900456"/>
                              <a:gd name="connsiteX7581" fmla="*/ 3463474 w 7362098"/>
                              <a:gd name="connsiteY7581" fmla="*/ 1221040 h 4900456"/>
                              <a:gd name="connsiteX7582" fmla="*/ 3469857 w 7362098"/>
                              <a:gd name="connsiteY7582" fmla="*/ 1221040 h 4900456"/>
                              <a:gd name="connsiteX7583" fmla="*/ 3470256 w 7362098"/>
                              <a:gd name="connsiteY7583" fmla="*/ 1221040 h 4900456"/>
                              <a:gd name="connsiteX7584" fmla="*/ 3484218 w 7362098"/>
                              <a:gd name="connsiteY7584" fmla="*/ 1220242 h 4900456"/>
                              <a:gd name="connsiteX7585" fmla="*/ 3491403 w 7362098"/>
                              <a:gd name="connsiteY7585" fmla="*/ 1232219 h 4900456"/>
                              <a:gd name="connsiteX7586" fmla="*/ 3494996 w 7362098"/>
                              <a:gd name="connsiteY7586" fmla="*/ 1237009 h 4900456"/>
                              <a:gd name="connsiteX7587" fmla="*/ 3498187 w 7362098"/>
                              <a:gd name="connsiteY7587" fmla="*/ 1237807 h 4900456"/>
                              <a:gd name="connsiteX7588" fmla="*/ 3502574 w 7362098"/>
                              <a:gd name="connsiteY7588" fmla="*/ 1238207 h 4900456"/>
                              <a:gd name="connsiteX7589" fmla="*/ 3506178 w 7362098"/>
                              <a:gd name="connsiteY7589" fmla="*/ 1242199 h 4900456"/>
                              <a:gd name="connsiteX7590" fmla="*/ 3500578 w 7362098"/>
                              <a:gd name="connsiteY7590" fmla="*/ 1246191 h 4900456"/>
                              <a:gd name="connsiteX7591" fmla="*/ 3494595 w 7362098"/>
                              <a:gd name="connsiteY7591" fmla="*/ 1245791 h 4900456"/>
                              <a:gd name="connsiteX7592" fmla="*/ 3489811 w 7362098"/>
                              <a:gd name="connsiteY7592" fmla="*/ 1244195 h 4900456"/>
                              <a:gd name="connsiteX7593" fmla="*/ 3482620 w 7362098"/>
                              <a:gd name="connsiteY7593" fmla="*/ 1232219 h 4900456"/>
                              <a:gd name="connsiteX7594" fmla="*/ 3479431 w 7362098"/>
                              <a:gd name="connsiteY7594" fmla="*/ 1227428 h 4900456"/>
                              <a:gd name="connsiteX7595" fmla="*/ 3472649 w 7362098"/>
                              <a:gd name="connsiteY7595" fmla="*/ 1227827 h 4900456"/>
                              <a:gd name="connsiteX7596" fmla="*/ 3459086 w 7362098"/>
                              <a:gd name="connsiteY7596" fmla="*/ 1228227 h 4900456"/>
                              <a:gd name="connsiteX7597" fmla="*/ 3451904 w 7362098"/>
                              <a:gd name="connsiteY7597" fmla="*/ 1216649 h 4900456"/>
                              <a:gd name="connsiteX7598" fmla="*/ 3448316 w 7362098"/>
                              <a:gd name="connsiteY7598" fmla="*/ 1211459 h 4900456"/>
                              <a:gd name="connsiteX7599" fmla="*/ 3442331 w 7362098"/>
                              <a:gd name="connsiteY7599" fmla="*/ 1211459 h 4900456"/>
                              <a:gd name="connsiteX7600" fmla="*/ 3441932 w 7362098"/>
                              <a:gd name="connsiteY7600" fmla="*/ 1211459 h 4900456"/>
                              <a:gd name="connsiteX7601" fmla="*/ 3428368 w 7362098"/>
                              <a:gd name="connsiteY7601" fmla="*/ 1211858 h 4900456"/>
                              <a:gd name="connsiteX7602" fmla="*/ 3421185 w 7362098"/>
                              <a:gd name="connsiteY7602" fmla="*/ 1199882 h 4900456"/>
                              <a:gd name="connsiteX7603" fmla="*/ 3417994 w 7362098"/>
                              <a:gd name="connsiteY7603" fmla="*/ 1195092 h 4900456"/>
                              <a:gd name="connsiteX7604" fmla="*/ 3411212 w 7362098"/>
                              <a:gd name="connsiteY7604" fmla="*/ 1195491 h 4900456"/>
                              <a:gd name="connsiteX7605" fmla="*/ 3397620 w 7362098"/>
                              <a:gd name="connsiteY7605" fmla="*/ 1195890 h 4900456"/>
                              <a:gd name="connsiteX7606" fmla="*/ 3395222 w 7362098"/>
                              <a:gd name="connsiteY7606" fmla="*/ 1194294 h 4900456"/>
                              <a:gd name="connsiteX7607" fmla="*/ 3393624 w 7362098"/>
                              <a:gd name="connsiteY7607" fmla="*/ 1189104 h 4900456"/>
                              <a:gd name="connsiteX7608" fmla="*/ 3398819 w 7362098"/>
                              <a:gd name="connsiteY7608" fmla="*/ 1187507 h 4900456"/>
                              <a:gd name="connsiteX7609" fmla="*/ 3401218 w 7362098"/>
                              <a:gd name="connsiteY7609" fmla="*/ 1189104 h 4900456"/>
                              <a:gd name="connsiteX7610" fmla="*/ 3407615 w 7362098"/>
                              <a:gd name="connsiteY7610" fmla="*/ 1189104 h 4900456"/>
                              <a:gd name="connsiteX7611" fmla="*/ 3408022 w 7362098"/>
                              <a:gd name="connsiteY7611" fmla="*/ 1189104 h 4900456"/>
                              <a:gd name="connsiteX7612" fmla="*/ 3412610 w 7362098"/>
                              <a:gd name="connsiteY7612" fmla="*/ 1187208 h 4900456"/>
                              <a:gd name="connsiteX7613" fmla="*/ 4671793 w 7362098"/>
                              <a:gd name="connsiteY7613" fmla="*/ 1182318 h 4900456"/>
                              <a:gd name="connsiteX7614" fmla="*/ 4685766 w 7362098"/>
                              <a:gd name="connsiteY7614" fmla="*/ 1193097 h 4900456"/>
                              <a:gd name="connsiteX7615" fmla="*/ 4686166 w 7362098"/>
                              <a:gd name="connsiteY7615" fmla="*/ 1195892 h 4900456"/>
                              <a:gd name="connsiteX7616" fmla="*/ 4684569 w 7362098"/>
                              <a:gd name="connsiteY7616" fmla="*/ 1196690 h 4900456"/>
                              <a:gd name="connsiteX7617" fmla="*/ 4682972 w 7362098"/>
                              <a:gd name="connsiteY7617" fmla="*/ 1196291 h 4900456"/>
                              <a:gd name="connsiteX7618" fmla="*/ 4669398 w 7362098"/>
                              <a:gd name="connsiteY7618" fmla="*/ 1185512 h 4900456"/>
                              <a:gd name="connsiteX7619" fmla="*/ 4668999 w 7362098"/>
                              <a:gd name="connsiteY7619" fmla="*/ 1182717 h 4900456"/>
                              <a:gd name="connsiteX7620" fmla="*/ 4671793 w 7362098"/>
                              <a:gd name="connsiteY7620" fmla="*/ 1182318 h 4900456"/>
                              <a:gd name="connsiteX7621" fmla="*/ 4740058 w 7362098"/>
                              <a:gd name="connsiteY7621" fmla="*/ 1173535 h 4900456"/>
                              <a:gd name="connsiteX7622" fmla="*/ 4740457 w 7362098"/>
                              <a:gd name="connsiteY7622" fmla="*/ 1176329 h 4900456"/>
                              <a:gd name="connsiteX7623" fmla="*/ 4729677 w 7362098"/>
                              <a:gd name="connsiteY7623" fmla="*/ 1190302 h 4900456"/>
                              <a:gd name="connsiteX7624" fmla="*/ 4728081 w 7362098"/>
                              <a:gd name="connsiteY7624" fmla="*/ 1191101 h 4900456"/>
                              <a:gd name="connsiteX7625" fmla="*/ 4726484 w 7362098"/>
                              <a:gd name="connsiteY7625" fmla="*/ 1190702 h 4900456"/>
                              <a:gd name="connsiteX7626" fmla="*/ 4726484 w 7362098"/>
                              <a:gd name="connsiteY7626" fmla="*/ 1187907 h 4900456"/>
                              <a:gd name="connsiteX7627" fmla="*/ 4737263 w 7362098"/>
                              <a:gd name="connsiteY7627" fmla="*/ 1173934 h 4900456"/>
                              <a:gd name="connsiteX7628" fmla="*/ 4740058 w 7362098"/>
                              <a:gd name="connsiteY7628" fmla="*/ 1173535 h 4900456"/>
                              <a:gd name="connsiteX7629" fmla="*/ 4683769 w 7362098"/>
                              <a:gd name="connsiteY7629" fmla="*/ 1169544 h 4900456"/>
                              <a:gd name="connsiteX7630" fmla="*/ 4686563 w 7362098"/>
                              <a:gd name="connsiteY7630" fmla="*/ 1170342 h 4900456"/>
                              <a:gd name="connsiteX7631" fmla="*/ 4695347 w 7362098"/>
                              <a:gd name="connsiteY7631" fmla="*/ 1185513 h 4900456"/>
                              <a:gd name="connsiteX7632" fmla="*/ 4694548 w 7362098"/>
                              <a:gd name="connsiteY7632" fmla="*/ 1188307 h 4900456"/>
                              <a:gd name="connsiteX7633" fmla="*/ 4693750 w 7362098"/>
                              <a:gd name="connsiteY7633" fmla="*/ 1188706 h 4900456"/>
                              <a:gd name="connsiteX7634" fmla="*/ 4691754 w 7362098"/>
                              <a:gd name="connsiteY7634" fmla="*/ 1187509 h 4900456"/>
                              <a:gd name="connsiteX7635" fmla="*/ 4682970 w 7362098"/>
                              <a:gd name="connsiteY7635" fmla="*/ 1172338 h 4900456"/>
                              <a:gd name="connsiteX7636" fmla="*/ 4683769 w 7362098"/>
                              <a:gd name="connsiteY7636" fmla="*/ 1169544 h 4900456"/>
                              <a:gd name="connsiteX7637" fmla="*/ 4722094 w 7362098"/>
                              <a:gd name="connsiteY7637" fmla="*/ 1164354 h 4900456"/>
                              <a:gd name="connsiteX7638" fmla="*/ 4723690 w 7362098"/>
                              <a:gd name="connsiteY7638" fmla="*/ 1167148 h 4900456"/>
                              <a:gd name="connsiteX7639" fmla="*/ 4718899 w 7362098"/>
                              <a:gd name="connsiteY7639" fmla="*/ 1183915 h 4900456"/>
                              <a:gd name="connsiteX7640" fmla="*/ 4717302 w 7362098"/>
                              <a:gd name="connsiteY7640" fmla="*/ 1185512 h 4900456"/>
                              <a:gd name="connsiteX7641" fmla="*/ 4716504 w 7362098"/>
                              <a:gd name="connsiteY7641" fmla="*/ 1185512 h 4900456"/>
                              <a:gd name="connsiteX7642" fmla="*/ 4714508 w 7362098"/>
                              <a:gd name="connsiteY7642" fmla="*/ 1182718 h 4900456"/>
                              <a:gd name="connsiteX7643" fmla="*/ 4719299 w 7362098"/>
                              <a:gd name="connsiteY7643" fmla="*/ 1165950 h 4900456"/>
                              <a:gd name="connsiteX7644" fmla="*/ 4722094 w 7362098"/>
                              <a:gd name="connsiteY7644" fmla="*/ 1164354 h 4900456"/>
                              <a:gd name="connsiteX7645" fmla="*/ 4702532 w 7362098"/>
                              <a:gd name="connsiteY7645" fmla="*/ 1162757 h 4900456"/>
                              <a:gd name="connsiteX7646" fmla="*/ 4704927 w 7362098"/>
                              <a:gd name="connsiteY7646" fmla="*/ 1164753 h 4900456"/>
                              <a:gd name="connsiteX7647" fmla="*/ 4707323 w 7362098"/>
                              <a:gd name="connsiteY7647" fmla="*/ 1182319 h 4900456"/>
                              <a:gd name="connsiteX7648" fmla="*/ 4705327 w 7362098"/>
                              <a:gd name="connsiteY7648" fmla="*/ 1184714 h 4900456"/>
                              <a:gd name="connsiteX7649" fmla="*/ 4702931 w 7362098"/>
                              <a:gd name="connsiteY7649" fmla="*/ 1182718 h 4900456"/>
                              <a:gd name="connsiteX7650" fmla="*/ 4700536 w 7362098"/>
                              <a:gd name="connsiteY7650" fmla="*/ 1165152 h 4900456"/>
                              <a:gd name="connsiteX7651" fmla="*/ 4702532 w 7362098"/>
                              <a:gd name="connsiteY7651" fmla="*/ 1162757 h 4900456"/>
                              <a:gd name="connsiteX7652" fmla="*/ 5960807 w 7362098"/>
                              <a:gd name="connsiteY7652" fmla="*/ 1145592 h 4900456"/>
                              <a:gd name="connsiteX7653" fmla="*/ 5965597 w 7362098"/>
                              <a:gd name="connsiteY7653" fmla="*/ 1149185 h 4900456"/>
                              <a:gd name="connsiteX7654" fmla="*/ 5969190 w 7362098"/>
                              <a:gd name="connsiteY7654" fmla="*/ 1173536 h 4900456"/>
                              <a:gd name="connsiteX7655" fmla="*/ 5993541 w 7362098"/>
                              <a:gd name="connsiteY7655" fmla="*/ 1169943 h 4900456"/>
                              <a:gd name="connsiteX7656" fmla="*/ 5998332 w 7362098"/>
                              <a:gd name="connsiteY7656" fmla="*/ 1173536 h 4900456"/>
                              <a:gd name="connsiteX7657" fmla="*/ 5994739 w 7362098"/>
                              <a:gd name="connsiteY7657" fmla="*/ 1178326 h 4900456"/>
                              <a:gd name="connsiteX7658" fmla="*/ 5970388 w 7362098"/>
                              <a:gd name="connsiteY7658" fmla="*/ 1181919 h 4900456"/>
                              <a:gd name="connsiteX7659" fmla="*/ 5973981 w 7362098"/>
                              <a:gd name="connsiteY7659" fmla="*/ 1206271 h 4900456"/>
                              <a:gd name="connsiteX7660" fmla="*/ 5970388 w 7362098"/>
                              <a:gd name="connsiteY7660" fmla="*/ 1211062 h 4900456"/>
                              <a:gd name="connsiteX7661" fmla="*/ 5965597 w 7362098"/>
                              <a:gd name="connsiteY7661" fmla="*/ 1207469 h 4900456"/>
                              <a:gd name="connsiteX7662" fmla="*/ 5962005 w 7362098"/>
                              <a:gd name="connsiteY7662" fmla="*/ 1183117 h 4900456"/>
                              <a:gd name="connsiteX7663" fmla="*/ 5937653 w 7362098"/>
                              <a:gd name="connsiteY7663" fmla="*/ 1186709 h 4900456"/>
                              <a:gd name="connsiteX7664" fmla="*/ 5932862 w 7362098"/>
                              <a:gd name="connsiteY7664" fmla="*/ 1183117 h 4900456"/>
                              <a:gd name="connsiteX7665" fmla="*/ 5936455 w 7362098"/>
                              <a:gd name="connsiteY7665" fmla="*/ 1178326 h 4900456"/>
                              <a:gd name="connsiteX7666" fmla="*/ 5960807 w 7362098"/>
                              <a:gd name="connsiteY7666" fmla="*/ 1174733 h 4900456"/>
                              <a:gd name="connsiteX7667" fmla="*/ 5957214 w 7362098"/>
                              <a:gd name="connsiteY7667" fmla="*/ 1150382 h 4900456"/>
                              <a:gd name="connsiteX7668" fmla="*/ 5960807 w 7362098"/>
                              <a:gd name="connsiteY7668" fmla="*/ 1145592 h 4900456"/>
                              <a:gd name="connsiteX7669" fmla="*/ 3746899 w 7362098"/>
                              <a:gd name="connsiteY7669" fmla="*/ 1138156 h 4900456"/>
                              <a:gd name="connsiteX7670" fmla="*/ 3766012 w 7362098"/>
                              <a:gd name="connsiteY7670" fmla="*/ 1152377 h 4900456"/>
                              <a:gd name="connsiteX7671" fmla="*/ 3760423 w 7362098"/>
                              <a:gd name="connsiteY7671" fmla="*/ 1155970 h 4900456"/>
                              <a:gd name="connsiteX7672" fmla="*/ 3726091 w 7362098"/>
                              <a:gd name="connsiteY7672" fmla="*/ 1147986 h 4900456"/>
                              <a:gd name="connsiteX7673" fmla="*/ 3718905 w 7362098"/>
                              <a:gd name="connsiteY7673" fmla="*/ 1181919 h 4900456"/>
                              <a:gd name="connsiteX7674" fmla="*/ 3713316 w 7362098"/>
                              <a:gd name="connsiteY7674" fmla="*/ 1185512 h 4900456"/>
                              <a:gd name="connsiteX7675" fmla="*/ 3712518 w 7362098"/>
                              <a:gd name="connsiteY7675" fmla="*/ 1184314 h 4900456"/>
                              <a:gd name="connsiteX7676" fmla="*/ 3723296 w 7362098"/>
                              <a:gd name="connsiteY7676" fmla="*/ 1141599 h 4900456"/>
                              <a:gd name="connsiteX7677" fmla="*/ 3746899 w 7362098"/>
                              <a:gd name="connsiteY7677" fmla="*/ 1138156 h 4900456"/>
                              <a:gd name="connsiteX7678" fmla="*/ 7189341 w 7362098"/>
                              <a:gd name="connsiteY7678" fmla="*/ 1138107 h 4900456"/>
                              <a:gd name="connsiteX7679" fmla="*/ 7198722 w 7362098"/>
                              <a:gd name="connsiteY7679" fmla="*/ 1139205 h 4900456"/>
                              <a:gd name="connsiteX7680" fmla="*/ 7205908 w 7362098"/>
                              <a:gd name="connsiteY7680" fmla="*/ 1151181 h 4900456"/>
                              <a:gd name="connsiteX7681" fmla="*/ 7209501 w 7362098"/>
                              <a:gd name="connsiteY7681" fmla="*/ 1155971 h 4900456"/>
                              <a:gd name="connsiteX7682" fmla="*/ 7215489 w 7362098"/>
                              <a:gd name="connsiteY7682" fmla="*/ 1155971 h 4900456"/>
                              <a:gd name="connsiteX7683" fmla="*/ 7215888 w 7362098"/>
                              <a:gd name="connsiteY7683" fmla="*/ 1155971 h 4900456"/>
                              <a:gd name="connsiteX7684" fmla="*/ 7216287 w 7362098"/>
                              <a:gd name="connsiteY7684" fmla="*/ 1155572 h 4900456"/>
                              <a:gd name="connsiteX7685" fmla="*/ 7229461 w 7362098"/>
                              <a:gd name="connsiteY7685" fmla="*/ 1155173 h 4900456"/>
                              <a:gd name="connsiteX7686" fmla="*/ 7236646 w 7362098"/>
                              <a:gd name="connsiteY7686" fmla="*/ 1166749 h 4900456"/>
                              <a:gd name="connsiteX7687" fmla="*/ 7236646 w 7362098"/>
                              <a:gd name="connsiteY7687" fmla="*/ 1167149 h 4900456"/>
                              <a:gd name="connsiteX7688" fmla="*/ 7240239 w 7362098"/>
                              <a:gd name="connsiteY7688" fmla="*/ 1171939 h 4900456"/>
                              <a:gd name="connsiteX7689" fmla="*/ 7246626 w 7362098"/>
                              <a:gd name="connsiteY7689" fmla="*/ 1171939 h 4900456"/>
                              <a:gd name="connsiteX7690" fmla="*/ 7247026 w 7362098"/>
                              <a:gd name="connsiteY7690" fmla="*/ 1171939 h 4900456"/>
                              <a:gd name="connsiteX7691" fmla="*/ 7260998 w 7362098"/>
                              <a:gd name="connsiteY7691" fmla="*/ 1171141 h 4900456"/>
                              <a:gd name="connsiteX7692" fmla="*/ 7268183 w 7362098"/>
                              <a:gd name="connsiteY7692" fmla="*/ 1183117 h 4900456"/>
                              <a:gd name="connsiteX7693" fmla="*/ 7271776 w 7362098"/>
                              <a:gd name="connsiteY7693" fmla="*/ 1187908 h 4900456"/>
                              <a:gd name="connsiteX7694" fmla="*/ 7274970 w 7362098"/>
                              <a:gd name="connsiteY7694" fmla="*/ 1188706 h 4900456"/>
                              <a:gd name="connsiteX7695" fmla="*/ 7279361 w 7362098"/>
                              <a:gd name="connsiteY7695" fmla="*/ 1189105 h 4900456"/>
                              <a:gd name="connsiteX7696" fmla="*/ 7282954 w 7362098"/>
                              <a:gd name="connsiteY7696" fmla="*/ 1193097 h 4900456"/>
                              <a:gd name="connsiteX7697" fmla="*/ 7277365 w 7362098"/>
                              <a:gd name="connsiteY7697" fmla="*/ 1197089 h 4900456"/>
                              <a:gd name="connsiteX7698" fmla="*/ 7271377 w 7362098"/>
                              <a:gd name="connsiteY7698" fmla="*/ 1196690 h 4900456"/>
                              <a:gd name="connsiteX7699" fmla="*/ 7266586 w 7362098"/>
                              <a:gd name="connsiteY7699" fmla="*/ 1195093 h 4900456"/>
                              <a:gd name="connsiteX7700" fmla="*/ 7259401 w 7362098"/>
                              <a:gd name="connsiteY7700" fmla="*/ 1183117 h 4900456"/>
                              <a:gd name="connsiteX7701" fmla="*/ 7256207 w 7362098"/>
                              <a:gd name="connsiteY7701" fmla="*/ 1178327 h 4900456"/>
                              <a:gd name="connsiteX7702" fmla="*/ 7249421 w 7362098"/>
                              <a:gd name="connsiteY7702" fmla="*/ 1178726 h 4900456"/>
                              <a:gd name="connsiteX7703" fmla="*/ 7235848 w 7362098"/>
                              <a:gd name="connsiteY7703" fmla="*/ 1179125 h 4900456"/>
                              <a:gd name="connsiteX7704" fmla="*/ 7228662 w 7362098"/>
                              <a:gd name="connsiteY7704" fmla="*/ 1167548 h 4900456"/>
                              <a:gd name="connsiteX7705" fmla="*/ 7225070 w 7362098"/>
                              <a:gd name="connsiteY7705" fmla="*/ 1162358 h 4900456"/>
                              <a:gd name="connsiteX7706" fmla="*/ 7219082 w 7362098"/>
                              <a:gd name="connsiteY7706" fmla="*/ 1162358 h 4900456"/>
                              <a:gd name="connsiteX7707" fmla="*/ 7218682 w 7362098"/>
                              <a:gd name="connsiteY7707" fmla="*/ 1162358 h 4900456"/>
                              <a:gd name="connsiteX7708" fmla="*/ 7205110 w 7362098"/>
                              <a:gd name="connsiteY7708" fmla="*/ 1162757 h 4900456"/>
                              <a:gd name="connsiteX7709" fmla="*/ 7197924 w 7362098"/>
                              <a:gd name="connsiteY7709" fmla="*/ 1150781 h 4900456"/>
                              <a:gd name="connsiteX7710" fmla="*/ 7194729 w 7362098"/>
                              <a:gd name="connsiteY7710" fmla="*/ 1145991 h 4900456"/>
                              <a:gd name="connsiteX7711" fmla="*/ 7187943 w 7362098"/>
                              <a:gd name="connsiteY7711" fmla="*/ 1146390 h 4900456"/>
                              <a:gd name="connsiteX7712" fmla="*/ 7174370 w 7362098"/>
                              <a:gd name="connsiteY7712" fmla="*/ 1146789 h 4900456"/>
                              <a:gd name="connsiteX7713" fmla="*/ 7171975 w 7362098"/>
                              <a:gd name="connsiteY7713" fmla="*/ 1145193 h 4900456"/>
                              <a:gd name="connsiteX7714" fmla="*/ 7170378 w 7362098"/>
                              <a:gd name="connsiteY7714" fmla="*/ 1140003 h 4900456"/>
                              <a:gd name="connsiteX7715" fmla="*/ 7175568 w 7362098"/>
                              <a:gd name="connsiteY7715" fmla="*/ 1138406 h 4900456"/>
                              <a:gd name="connsiteX7716" fmla="*/ 7177963 w 7362098"/>
                              <a:gd name="connsiteY7716" fmla="*/ 1140003 h 4900456"/>
                              <a:gd name="connsiteX7717" fmla="*/ 7184350 w 7362098"/>
                              <a:gd name="connsiteY7717" fmla="*/ 1140003 h 4900456"/>
                              <a:gd name="connsiteX7718" fmla="*/ 7184749 w 7362098"/>
                              <a:gd name="connsiteY7718" fmla="*/ 1140003 h 4900456"/>
                              <a:gd name="connsiteX7719" fmla="*/ 7189341 w 7362098"/>
                              <a:gd name="connsiteY7719" fmla="*/ 1138107 h 4900456"/>
                              <a:gd name="connsiteX7720" fmla="*/ 7206107 w 7362098"/>
                              <a:gd name="connsiteY7720" fmla="*/ 1105772 h 4900456"/>
                              <a:gd name="connsiteX7721" fmla="*/ 7215489 w 7362098"/>
                              <a:gd name="connsiteY7721" fmla="*/ 1106870 h 4900456"/>
                              <a:gd name="connsiteX7722" fmla="*/ 7222674 w 7362098"/>
                              <a:gd name="connsiteY7722" fmla="*/ 1118846 h 4900456"/>
                              <a:gd name="connsiteX7723" fmla="*/ 7226267 w 7362098"/>
                              <a:gd name="connsiteY7723" fmla="*/ 1123636 h 4900456"/>
                              <a:gd name="connsiteX7724" fmla="*/ 7232255 w 7362098"/>
                              <a:gd name="connsiteY7724" fmla="*/ 1123636 h 4900456"/>
                              <a:gd name="connsiteX7725" fmla="*/ 7232654 w 7362098"/>
                              <a:gd name="connsiteY7725" fmla="*/ 1123636 h 4900456"/>
                              <a:gd name="connsiteX7726" fmla="*/ 7233054 w 7362098"/>
                              <a:gd name="connsiteY7726" fmla="*/ 1123237 h 4900456"/>
                              <a:gd name="connsiteX7727" fmla="*/ 7246227 w 7362098"/>
                              <a:gd name="connsiteY7727" fmla="*/ 1122838 h 4900456"/>
                              <a:gd name="connsiteX7728" fmla="*/ 7253413 w 7362098"/>
                              <a:gd name="connsiteY7728" fmla="*/ 1134414 h 4900456"/>
                              <a:gd name="connsiteX7729" fmla="*/ 7253413 w 7362098"/>
                              <a:gd name="connsiteY7729" fmla="*/ 1134814 h 4900456"/>
                              <a:gd name="connsiteX7730" fmla="*/ 7257005 w 7362098"/>
                              <a:gd name="connsiteY7730" fmla="*/ 1139604 h 4900456"/>
                              <a:gd name="connsiteX7731" fmla="*/ 7263393 w 7362098"/>
                              <a:gd name="connsiteY7731" fmla="*/ 1139604 h 4900456"/>
                              <a:gd name="connsiteX7732" fmla="*/ 7263792 w 7362098"/>
                              <a:gd name="connsiteY7732" fmla="*/ 1139604 h 4900456"/>
                              <a:gd name="connsiteX7733" fmla="*/ 7277764 w 7362098"/>
                              <a:gd name="connsiteY7733" fmla="*/ 1138806 h 4900456"/>
                              <a:gd name="connsiteX7734" fmla="*/ 7284949 w 7362098"/>
                              <a:gd name="connsiteY7734" fmla="*/ 1150782 h 4900456"/>
                              <a:gd name="connsiteX7735" fmla="*/ 7288542 w 7362098"/>
                              <a:gd name="connsiteY7735" fmla="*/ 1155573 h 4900456"/>
                              <a:gd name="connsiteX7736" fmla="*/ 7291736 w 7362098"/>
                              <a:gd name="connsiteY7736" fmla="*/ 1156371 h 4900456"/>
                              <a:gd name="connsiteX7737" fmla="*/ 7296127 w 7362098"/>
                              <a:gd name="connsiteY7737" fmla="*/ 1156770 h 4900456"/>
                              <a:gd name="connsiteX7738" fmla="*/ 7299720 w 7362098"/>
                              <a:gd name="connsiteY7738" fmla="*/ 1160762 h 4900456"/>
                              <a:gd name="connsiteX7739" fmla="*/ 7294131 w 7362098"/>
                              <a:gd name="connsiteY7739" fmla="*/ 1164754 h 4900456"/>
                              <a:gd name="connsiteX7740" fmla="*/ 7288143 w 7362098"/>
                              <a:gd name="connsiteY7740" fmla="*/ 1164355 h 4900456"/>
                              <a:gd name="connsiteX7741" fmla="*/ 7283352 w 7362098"/>
                              <a:gd name="connsiteY7741" fmla="*/ 1162758 h 4900456"/>
                              <a:gd name="connsiteX7742" fmla="*/ 7276167 w 7362098"/>
                              <a:gd name="connsiteY7742" fmla="*/ 1150782 h 4900456"/>
                              <a:gd name="connsiteX7743" fmla="*/ 7272973 w 7362098"/>
                              <a:gd name="connsiteY7743" fmla="*/ 1145992 h 4900456"/>
                              <a:gd name="connsiteX7744" fmla="*/ 7266187 w 7362098"/>
                              <a:gd name="connsiteY7744" fmla="*/ 1146391 h 4900456"/>
                              <a:gd name="connsiteX7745" fmla="*/ 7252614 w 7362098"/>
                              <a:gd name="connsiteY7745" fmla="*/ 1146790 h 4900456"/>
                              <a:gd name="connsiteX7746" fmla="*/ 7245429 w 7362098"/>
                              <a:gd name="connsiteY7746" fmla="*/ 1135213 h 4900456"/>
                              <a:gd name="connsiteX7747" fmla="*/ 7241836 w 7362098"/>
                              <a:gd name="connsiteY7747" fmla="*/ 1130023 h 4900456"/>
                              <a:gd name="connsiteX7748" fmla="*/ 7235848 w 7362098"/>
                              <a:gd name="connsiteY7748" fmla="*/ 1130023 h 4900456"/>
                              <a:gd name="connsiteX7749" fmla="*/ 7235449 w 7362098"/>
                              <a:gd name="connsiteY7749" fmla="*/ 1130023 h 4900456"/>
                              <a:gd name="connsiteX7750" fmla="*/ 7221876 w 7362098"/>
                              <a:gd name="connsiteY7750" fmla="*/ 1130422 h 4900456"/>
                              <a:gd name="connsiteX7751" fmla="*/ 7214690 w 7362098"/>
                              <a:gd name="connsiteY7751" fmla="*/ 1118446 h 4900456"/>
                              <a:gd name="connsiteX7752" fmla="*/ 7211496 w 7362098"/>
                              <a:gd name="connsiteY7752" fmla="*/ 1113656 h 4900456"/>
                              <a:gd name="connsiteX7753" fmla="*/ 7204709 w 7362098"/>
                              <a:gd name="connsiteY7753" fmla="*/ 1114055 h 4900456"/>
                              <a:gd name="connsiteX7754" fmla="*/ 7191137 w 7362098"/>
                              <a:gd name="connsiteY7754" fmla="*/ 1114454 h 4900456"/>
                              <a:gd name="connsiteX7755" fmla="*/ 7188741 w 7362098"/>
                              <a:gd name="connsiteY7755" fmla="*/ 1112858 h 4900456"/>
                              <a:gd name="connsiteX7756" fmla="*/ 7187145 w 7362098"/>
                              <a:gd name="connsiteY7756" fmla="*/ 1107668 h 4900456"/>
                              <a:gd name="connsiteX7757" fmla="*/ 7192334 w 7362098"/>
                              <a:gd name="connsiteY7757" fmla="*/ 1106071 h 4900456"/>
                              <a:gd name="connsiteX7758" fmla="*/ 7194729 w 7362098"/>
                              <a:gd name="connsiteY7758" fmla="*/ 1107668 h 4900456"/>
                              <a:gd name="connsiteX7759" fmla="*/ 7201117 w 7362098"/>
                              <a:gd name="connsiteY7759" fmla="*/ 1107668 h 4900456"/>
                              <a:gd name="connsiteX7760" fmla="*/ 7201516 w 7362098"/>
                              <a:gd name="connsiteY7760" fmla="*/ 1107668 h 4900456"/>
                              <a:gd name="connsiteX7761" fmla="*/ 7206107 w 7362098"/>
                              <a:gd name="connsiteY7761" fmla="*/ 1105772 h 4900456"/>
                              <a:gd name="connsiteX7762" fmla="*/ 1814391 w 7362098"/>
                              <a:gd name="connsiteY7762" fmla="*/ 1104873 h 4900456"/>
                              <a:gd name="connsiteX7763" fmla="*/ 1816786 w 7362098"/>
                              <a:gd name="connsiteY7763" fmla="*/ 1106869 h 4900456"/>
                              <a:gd name="connsiteX7764" fmla="*/ 1819181 w 7362098"/>
                              <a:gd name="connsiteY7764" fmla="*/ 1124435 h 4900456"/>
                              <a:gd name="connsiteX7765" fmla="*/ 1817185 w 7362098"/>
                              <a:gd name="connsiteY7765" fmla="*/ 1126830 h 4900456"/>
                              <a:gd name="connsiteX7766" fmla="*/ 1814790 w 7362098"/>
                              <a:gd name="connsiteY7766" fmla="*/ 1124834 h 4900456"/>
                              <a:gd name="connsiteX7767" fmla="*/ 1812394 w 7362098"/>
                              <a:gd name="connsiteY7767" fmla="*/ 1107268 h 4900456"/>
                              <a:gd name="connsiteX7768" fmla="*/ 1814391 w 7362098"/>
                              <a:gd name="connsiteY7768" fmla="*/ 1104873 h 4900456"/>
                              <a:gd name="connsiteX7769" fmla="*/ 1802837 w 7362098"/>
                              <a:gd name="connsiteY7769" fmla="*/ 1104075 h 4900456"/>
                              <a:gd name="connsiteX7770" fmla="*/ 1804034 w 7362098"/>
                              <a:gd name="connsiteY7770" fmla="*/ 1106869 h 4900456"/>
                              <a:gd name="connsiteX7771" fmla="*/ 1799244 w 7362098"/>
                              <a:gd name="connsiteY7771" fmla="*/ 1123636 h 4900456"/>
                              <a:gd name="connsiteX7772" fmla="*/ 1797647 w 7362098"/>
                              <a:gd name="connsiteY7772" fmla="*/ 1125233 h 4900456"/>
                              <a:gd name="connsiteX7773" fmla="*/ 1796848 w 7362098"/>
                              <a:gd name="connsiteY7773" fmla="*/ 1125233 h 4900456"/>
                              <a:gd name="connsiteX7774" fmla="*/ 1795252 w 7362098"/>
                              <a:gd name="connsiteY7774" fmla="*/ 1122439 h 4900456"/>
                              <a:gd name="connsiteX7775" fmla="*/ 1800042 w 7362098"/>
                              <a:gd name="connsiteY7775" fmla="*/ 1105671 h 4900456"/>
                              <a:gd name="connsiteX7776" fmla="*/ 1802837 w 7362098"/>
                              <a:gd name="connsiteY7776" fmla="*/ 1104075 h 4900456"/>
                              <a:gd name="connsiteX7777" fmla="*/ 1825169 w 7362098"/>
                              <a:gd name="connsiteY7777" fmla="*/ 1101680 h 4900456"/>
                              <a:gd name="connsiteX7778" fmla="*/ 1827963 w 7362098"/>
                              <a:gd name="connsiteY7778" fmla="*/ 1102478 h 4900456"/>
                              <a:gd name="connsiteX7779" fmla="*/ 1836747 w 7362098"/>
                              <a:gd name="connsiteY7779" fmla="*/ 1117649 h 4900456"/>
                              <a:gd name="connsiteX7780" fmla="*/ 1835948 w 7362098"/>
                              <a:gd name="connsiteY7780" fmla="*/ 1120443 h 4900456"/>
                              <a:gd name="connsiteX7781" fmla="*/ 1835149 w 7362098"/>
                              <a:gd name="connsiteY7781" fmla="*/ 1120842 h 4900456"/>
                              <a:gd name="connsiteX7782" fmla="*/ 1833154 w 7362098"/>
                              <a:gd name="connsiteY7782" fmla="*/ 1119645 h 4900456"/>
                              <a:gd name="connsiteX7783" fmla="*/ 1824370 w 7362098"/>
                              <a:gd name="connsiteY7783" fmla="*/ 1104474 h 4900456"/>
                              <a:gd name="connsiteX7784" fmla="*/ 1825169 w 7362098"/>
                              <a:gd name="connsiteY7784" fmla="*/ 1101680 h 4900456"/>
                              <a:gd name="connsiteX7785" fmla="*/ 1793257 w 7362098"/>
                              <a:gd name="connsiteY7785" fmla="*/ 1099284 h 4900456"/>
                              <a:gd name="connsiteX7786" fmla="*/ 1794056 w 7362098"/>
                              <a:gd name="connsiteY7786" fmla="*/ 1102078 h 4900456"/>
                              <a:gd name="connsiteX7787" fmla="*/ 1783277 w 7362098"/>
                              <a:gd name="connsiteY7787" fmla="*/ 1116051 h 4900456"/>
                              <a:gd name="connsiteX7788" fmla="*/ 1781680 w 7362098"/>
                              <a:gd name="connsiteY7788" fmla="*/ 1116850 h 4900456"/>
                              <a:gd name="connsiteX7789" fmla="*/ 1780083 w 7362098"/>
                              <a:gd name="connsiteY7789" fmla="*/ 1116451 h 4900456"/>
                              <a:gd name="connsiteX7790" fmla="*/ 1779685 w 7362098"/>
                              <a:gd name="connsiteY7790" fmla="*/ 1113656 h 4900456"/>
                              <a:gd name="connsiteX7791" fmla="*/ 1790462 w 7362098"/>
                              <a:gd name="connsiteY7791" fmla="*/ 1099683 h 4900456"/>
                              <a:gd name="connsiteX7792" fmla="*/ 1793257 w 7362098"/>
                              <a:gd name="connsiteY7792" fmla="*/ 1099284 h 4900456"/>
                              <a:gd name="connsiteX7793" fmla="*/ 470092 w 7362098"/>
                              <a:gd name="connsiteY7793" fmla="*/ 1098985 h 4900456"/>
                              <a:gd name="connsiteX7794" fmla="*/ 479473 w 7362098"/>
                              <a:gd name="connsiteY7794" fmla="*/ 1100083 h 4900456"/>
                              <a:gd name="connsiteX7795" fmla="*/ 486658 w 7362098"/>
                              <a:gd name="connsiteY7795" fmla="*/ 1112059 h 4900456"/>
                              <a:gd name="connsiteX7796" fmla="*/ 490251 w 7362098"/>
                              <a:gd name="connsiteY7796" fmla="*/ 1116849 h 4900456"/>
                              <a:gd name="connsiteX7797" fmla="*/ 496239 w 7362098"/>
                              <a:gd name="connsiteY7797" fmla="*/ 1116849 h 4900456"/>
                              <a:gd name="connsiteX7798" fmla="*/ 496638 w 7362098"/>
                              <a:gd name="connsiteY7798" fmla="*/ 1116849 h 4900456"/>
                              <a:gd name="connsiteX7799" fmla="*/ 497037 w 7362098"/>
                              <a:gd name="connsiteY7799" fmla="*/ 1116450 h 4900456"/>
                              <a:gd name="connsiteX7800" fmla="*/ 510211 w 7362098"/>
                              <a:gd name="connsiteY7800" fmla="*/ 1116051 h 4900456"/>
                              <a:gd name="connsiteX7801" fmla="*/ 517396 w 7362098"/>
                              <a:gd name="connsiteY7801" fmla="*/ 1127627 h 4900456"/>
                              <a:gd name="connsiteX7802" fmla="*/ 517396 w 7362098"/>
                              <a:gd name="connsiteY7802" fmla="*/ 1128027 h 4900456"/>
                              <a:gd name="connsiteX7803" fmla="*/ 520989 w 7362098"/>
                              <a:gd name="connsiteY7803" fmla="*/ 1132817 h 4900456"/>
                              <a:gd name="connsiteX7804" fmla="*/ 527376 w 7362098"/>
                              <a:gd name="connsiteY7804" fmla="*/ 1132817 h 4900456"/>
                              <a:gd name="connsiteX7805" fmla="*/ 527776 w 7362098"/>
                              <a:gd name="connsiteY7805" fmla="*/ 1132817 h 4900456"/>
                              <a:gd name="connsiteX7806" fmla="*/ 541749 w 7362098"/>
                              <a:gd name="connsiteY7806" fmla="*/ 1132019 h 4900456"/>
                              <a:gd name="connsiteX7807" fmla="*/ 548933 w 7362098"/>
                              <a:gd name="connsiteY7807" fmla="*/ 1143995 h 4900456"/>
                              <a:gd name="connsiteX7808" fmla="*/ 552526 w 7362098"/>
                              <a:gd name="connsiteY7808" fmla="*/ 1148786 h 4900456"/>
                              <a:gd name="connsiteX7809" fmla="*/ 555721 w 7362098"/>
                              <a:gd name="connsiteY7809" fmla="*/ 1149584 h 4900456"/>
                              <a:gd name="connsiteX7810" fmla="*/ 560111 w 7362098"/>
                              <a:gd name="connsiteY7810" fmla="*/ 1149983 h 4900456"/>
                              <a:gd name="connsiteX7811" fmla="*/ 563704 w 7362098"/>
                              <a:gd name="connsiteY7811" fmla="*/ 1153975 h 4900456"/>
                              <a:gd name="connsiteX7812" fmla="*/ 558115 w 7362098"/>
                              <a:gd name="connsiteY7812" fmla="*/ 1158367 h 4900456"/>
                              <a:gd name="connsiteX7813" fmla="*/ 552128 w 7362098"/>
                              <a:gd name="connsiteY7813" fmla="*/ 1157967 h 4900456"/>
                              <a:gd name="connsiteX7814" fmla="*/ 547336 w 7362098"/>
                              <a:gd name="connsiteY7814" fmla="*/ 1156371 h 4900456"/>
                              <a:gd name="connsiteX7815" fmla="*/ 540151 w 7362098"/>
                              <a:gd name="connsiteY7815" fmla="*/ 1144395 h 4900456"/>
                              <a:gd name="connsiteX7816" fmla="*/ 536957 w 7362098"/>
                              <a:gd name="connsiteY7816" fmla="*/ 1139604 h 4900456"/>
                              <a:gd name="connsiteX7817" fmla="*/ 530171 w 7362098"/>
                              <a:gd name="connsiteY7817" fmla="*/ 1140003 h 4900456"/>
                              <a:gd name="connsiteX7818" fmla="*/ 516598 w 7362098"/>
                              <a:gd name="connsiteY7818" fmla="*/ 1140403 h 4900456"/>
                              <a:gd name="connsiteX7819" fmla="*/ 509413 w 7362098"/>
                              <a:gd name="connsiteY7819" fmla="*/ 1128825 h 4900456"/>
                              <a:gd name="connsiteX7820" fmla="*/ 505820 w 7362098"/>
                              <a:gd name="connsiteY7820" fmla="*/ 1123635 h 4900456"/>
                              <a:gd name="connsiteX7821" fmla="*/ 499832 w 7362098"/>
                              <a:gd name="connsiteY7821" fmla="*/ 1123635 h 4900456"/>
                              <a:gd name="connsiteX7822" fmla="*/ 499433 w 7362098"/>
                              <a:gd name="connsiteY7822" fmla="*/ 1123635 h 4900456"/>
                              <a:gd name="connsiteX7823" fmla="*/ 485860 w 7362098"/>
                              <a:gd name="connsiteY7823" fmla="*/ 1124035 h 4900456"/>
                              <a:gd name="connsiteX7824" fmla="*/ 478674 w 7362098"/>
                              <a:gd name="connsiteY7824" fmla="*/ 1112059 h 4900456"/>
                              <a:gd name="connsiteX7825" fmla="*/ 475481 w 7362098"/>
                              <a:gd name="connsiteY7825" fmla="*/ 1107268 h 4900456"/>
                              <a:gd name="connsiteX7826" fmla="*/ 468694 w 7362098"/>
                              <a:gd name="connsiteY7826" fmla="*/ 1107667 h 4900456"/>
                              <a:gd name="connsiteX7827" fmla="*/ 455121 w 7362098"/>
                              <a:gd name="connsiteY7827" fmla="*/ 1108067 h 4900456"/>
                              <a:gd name="connsiteX7828" fmla="*/ 452726 w 7362098"/>
                              <a:gd name="connsiteY7828" fmla="*/ 1106470 h 4900456"/>
                              <a:gd name="connsiteX7829" fmla="*/ 451130 w 7362098"/>
                              <a:gd name="connsiteY7829" fmla="*/ 1101280 h 4900456"/>
                              <a:gd name="connsiteX7830" fmla="*/ 456319 w 7362098"/>
                              <a:gd name="connsiteY7830" fmla="*/ 1099683 h 4900456"/>
                              <a:gd name="connsiteX7831" fmla="*/ 458714 w 7362098"/>
                              <a:gd name="connsiteY7831" fmla="*/ 1100881 h 4900456"/>
                              <a:gd name="connsiteX7832" fmla="*/ 465101 w 7362098"/>
                              <a:gd name="connsiteY7832" fmla="*/ 1100881 h 4900456"/>
                              <a:gd name="connsiteX7833" fmla="*/ 465501 w 7362098"/>
                              <a:gd name="connsiteY7833" fmla="*/ 1100881 h 4900456"/>
                              <a:gd name="connsiteX7834" fmla="*/ 470092 w 7362098"/>
                              <a:gd name="connsiteY7834" fmla="*/ 1098985 h 4900456"/>
                              <a:gd name="connsiteX7835" fmla="*/ 5021493 w 7362098"/>
                              <a:gd name="connsiteY7835" fmla="*/ 1096890 h 4900456"/>
                              <a:gd name="connsiteX7836" fmla="*/ 5024287 w 7362098"/>
                              <a:gd name="connsiteY7836" fmla="*/ 1098486 h 4900456"/>
                              <a:gd name="connsiteX7837" fmla="*/ 5041852 w 7362098"/>
                              <a:gd name="connsiteY7837" fmla="*/ 1109265 h 4900456"/>
                              <a:gd name="connsiteX7838" fmla="*/ 5045045 w 7362098"/>
                              <a:gd name="connsiteY7838" fmla="*/ 1110862 h 4900456"/>
                              <a:gd name="connsiteX7839" fmla="*/ 5043848 w 7362098"/>
                              <a:gd name="connsiteY7839" fmla="*/ 1113656 h 4900456"/>
                              <a:gd name="connsiteX7840" fmla="*/ 5043449 w 7362098"/>
                              <a:gd name="connsiteY7840" fmla="*/ 1113656 h 4900456"/>
                              <a:gd name="connsiteX7841" fmla="*/ 5030674 w 7362098"/>
                              <a:gd name="connsiteY7841" fmla="*/ 1112458 h 4900456"/>
                              <a:gd name="connsiteX7842" fmla="*/ 5001931 w 7362098"/>
                              <a:gd name="connsiteY7842" fmla="*/ 1144794 h 4900456"/>
                              <a:gd name="connsiteX7843" fmla="*/ 4958817 w 7362098"/>
                              <a:gd name="connsiteY7843" fmla="*/ 1147988 h 4900456"/>
                              <a:gd name="connsiteX7844" fmla="*/ 4952031 w 7362098"/>
                              <a:gd name="connsiteY7844" fmla="*/ 1159166 h 4900456"/>
                              <a:gd name="connsiteX7845" fmla="*/ 4951632 w 7362098"/>
                              <a:gd name="connsiteY7845" fmla="*/ 1159565 h 4900456"/>
                              <a:gd name="connsiteX7846" fmla="*/ 4948837 w 7362098"/>
                              <a:gd name="connsiteY7846" fmla="*/ 1158766 h 4900456"/>
                              <a:gd name="connsiteX7847" fmla="*/ 4949236 w 7362098"/>
                              <a:gd name="connsiteY7847" fmla="*/ 1155573 h 4900456"/>
                              <a:gd name="connsiteX7848" fmla="*/ 4951232 w 7362098"/>
                              <a:gd name="connsiteY7848" fmla="*/ 1134813 h 4900456"/>
                              <a:gd name="connsiteX7849" fmla="*/ 4951632 w 7362098"/>
                              <a:gd name="connsiteY7849" fmla="*/ 1131620 h 4900456"/>
                              <a:gd name="connsiteX7850" fmla="*/ 4954825 w 7362098"/>
                              <a:gd name="connsiteY7850" fmla="*/ 1132019 h 4900456"/>
                              <a:gd name="connsiteX7851" fmla="*/ 4959216 w 7362098"/>
                              <a:gd name="connsiteY7851" fmla="*/ 1143597 h 4900456"/>
                              <a:gd name="connsiteX7852" fmla="*/ 4959616 w 7362098"/>
                              <a:gd name="connsiteY7852" fmla="*/ 1143597 h 4900456"/>
                              <a:gd name="connsiteX7853" fmla="*/ 4999935 w 7362098"/>
                              <a:gd name="connsiteY7853" fmla="*/ 1140802 h 4900456"/>
                              <a:gd name="connsiteX7854" fmla="*/ 5026283 w 7362098"/>
                              <a:gd name="connsiteY7854" fmla="*/ 1110462 h 4900456"/>
                              <a:gd name="connsiteX7855" fmla="*/ 5026283 w 7362098"/>
                              <a:gd name="connsiteY7855" fmla="*/ 1110063 h 4900456"/>
                              <a:gd name="connsiteX7856" fmla="*/ 5019896 w 7362098"/>
                              <a:gd name="connsiteY7856" fmla="*/ 1099684 h 4900456"/>
                              <a:gd name="connsiteX7857" fmla="*/ 5021493 w 7362098"/>
                              <a:gd name="connsiteY7857" fmla="*/ 1096890 h 4900456"/>
                              <a:gd name="connsiteX7858" fmla="*/ 1836745 w 7362098"/>
                              <a:gd name="connsiteY7858" fmla="*/ 1093696 h 4900456"/>
                              <a:gd name="connsiteX7859" fmla="*/ 1851117 w 7362098"/>
                              <a:gd name="connsiteY7859" fmla="*/ 1104475 h 4900456"/>
                              <a:gd name="connsiteX7860" fmla="*/ 1851517 w 7362098"/>
                              <a:gd name="connsiteY7860" fmla="*/ 1107270 h 4900456"/>
                              <a:gd name="connsiteX7861" fmla="*/ 1849920 w 7362098"/>
                              <a:gd name="connsiteY7861" fmla="*/ 1108068 h 4900456"/>
                              <a:gd name="connsiteX7862" fmla="*/ 1848323 w 7362098"/>
                              <a:gd name="connsiteY7862" fmla="*/ 1107669 h 4900456"/>
                              <a:gd name="connsiteX7863" fmla="*/ 1834350 w 7362098"/>
                              <a:gd name="connsiteY7863" fmla="*/ 1096890 h 4900456"/>
                              <a:gd name="connsiteX7864" fmla="*/ 1833951 w 7362098"/>
                              <a:gd name="connsiteY7864" fmla="*/ 1094095 h 4900456"/>
                              <a:gd name="connsiteX7865" fmla="*/ 1836745 w 7362098"/>
                              <a:gd name="connsiteY7865" fmla="*/ 1093696 h 4900456"/>
                              <a:gd name="connsiteX7866" fmla="*/ 1782878 w 7362098"/>
                              <a:gd name="connsiteY7866" fmla="*/ 1089704 h 4900456"/>
                              <a:gd name="connsiteX7867" fmla="*/ 1785673 w 7362098"/>
                              <a:gd name="connsiteY7867" fmla="*/ 1090502 h 4900456"/>
                              <a:gd name="connsiteX7868" fmla="*/ 1784874 w 7362098"/>
                              <a:gd name="connsiteY7868" fmla="*/ 1093296 h 4900456"/>
                              <a:gd name="connsiteX7869" fmla="*/ 1769706 w 7362098"/>
                              <a:gd name="connsiteY7869" fmla="*/ 1102080 h 4900456"/>
                              <a:gd name="connsiteX7870" fmla="*/ 1768906 w 7362098"/>
                              <a:gd name="connsiteY7870" fmla="*/ 1102479 h 4900456"/>
                              <a:gd name="connsiteX7871" fmla="*/ 1766910 w 7362098"/>
                              <a:gd name="connsiteY7871" fmla="*/ 1101281 h 4900456"/>
                              <a:gd name="connsiteX7872" fmla="*/ 1767710 w 7362098"/>
                              <a:gd name="connsiteY7872" fmla="*/ 1098487 h 4900456"/>
                              <a:gd name="connsiteX7873" fmla="*/ 1841536 w 7362098"/>
                              <a:gd name="connsiteY7873" fmla="*/ 1082518 h 4900456"/>
                              <a:gd name="connsiteX7874" fmla="*/ 1858303 w 7362098"/>
                              <a:gd name="connsiteY7874" fmla="*/ 1087309 h 4900456"/>
                              <a:gd name="connsiteX7875" fmla="*/ 1859501 w 7362098"/>
                              <a:gd name="connsiteY7875" fmla="*/ 1090103 h 4900456"/>
                              <a:gd name="connsiteX7876" fmla="*/ 1857904 w 7362098"/>
                              <a:gd name="connsiteY7876" fmla="*/ 1091700 h 4900456"/>
                              <a:gd name="connsiteX7877" fmla="*/ 1857106 w 7362098"/>
                              <a:gd name="connsiteY7877" fmla="*/ 1091700 h 4900456"/>
                              <a:gd name="connsiteX7878" fmla="*/ 1840339 w 7362098"/>
                              <a:gd name="connsiteY7878" fmla="*/ 1086910 h 4900456"/>
                              <a:gd name="connsiteX7879" fmla="*/ 1838742 w 7362098"/>
                              <a:gd name="connsiteY7879" fmla="*/ 1084114 h 4900456"/>
                              <a:gd name="connsiteX7880" fmla="*/ 1841536 w 7362098"/>
                              <a:gd name="connsiteY7880" fmla="*/ 1082518 h 4900456"/>
                              <a:gd name="connsiteX7881" fmla="*/ 1779685 w 7362098"/>
                              <a:gd name="connsiteY7881" fmla="*/ 1078127 h 4900456"/>
                              <a:gd name="connsiteX7882" fmla="*/ 1782080 w 7362098"/>
                              <a:gd name="connsiteY7882" fmla="*/ 1080123 h 4900456"/>
                              <a:gd name="connsiteX7883" fmla="*/ 1780084 w 7362098"/>
                              <a:gd name="connsiteY7883" fmla="*/ 1082519 h 4900456"/>
                              <a:gd name="connsiteX7884" fmla="*/ 1762520 w 7362098"/>
                              <a:gd name="connsiteY7884" fmla="*/ 1084914 h 4900456"/>
                              <a:gd name="connsiteX7885" fmla="*/ 1760125 w 7362098"/>
                              <a:gd name="connsiteY7885" fmla="*/ 1082918 h 4900456"/>
                              <a:gd name="connsiteX7886" fmla="*/ 1762121 w 7362098"/>
                              <a:gd name="connsiteY7886" fmla="*/ 1080522 h 4900456"/>
                              <a:gd name="connsiteX7887" fmla="*/ 1858703 w 7362098"/>
                              <a:gd name="connsiteY7887" fmla="*/ 1067748 h 4900456"/>
                              <a:gd name="connsiteX7888" fmla="*/ 1861099 w 7362098"/>
                              <a:gd name="connsiteY7888" fmla="*/ 1069744 h 4900456"/>
                              <a:gd name="connsiteX7889" fmla="*/ 1859102 w 7362098"/>
                              <a:gd name="connsiteY7889" fmla="*/ 1072140 h 4900456"/>
                              <a:gd name="connsiteX7890" fmla="*/ 1841536 w 7362098"/>
                              <a:gd name="connsiteY7890" fmla="*/ 1074535 h 4900456"/>
                              <a:gd name="connsiteX7891" fmla="*/ 1839141 w 7362098"/>
                              <a:gd name="connsiteY7891" fmla="*/ 1072539 h 4900456"/>
                              <a:gd name="connsiteX7892" fmla="*/ 1841136 w 7362098"/>
                              <a:gd name="connsiteY7892" fmla="*/ 1070143 h 4900456"/>
                              <a:gd name="connsiteX7893" fmla="*/ 487258 w 7362098"/>
                              <a:gd name="connsiteY7893" fmla="*/ 1067049 h 4900456"/>
                              <a:gd name="connsiteX7894" fmla="*/ 496639 w 7362098"/>
                              <a:gd name="connsiteY7894" fmla="*/ 1068147 h 4900456"/>
                              <a:gd name="connsiteX7895" fmla="*/ 503824 w 7362098"/>
                              <a:gd name="connsiteY7895" fmla="*/ 1080123 h 4900456"/>
                              <a:gd name="connsiteX7896" fmla="*/ 507417 w 7362098"/>
                              <a:gd name="connsiteY7896" fmla="*/ 1084913 h 4900456"/>
                              <a:gd name="connsiteX7897" fmla="*/ 513405 w 7362098"/>
                              <a:gd name="connsiteY7897" fmla="*/ 1084913 h 4900456"/>
                              <a:gd name="connsiteX7898" fmla="*/ 513804 w 7362098"/>
                              <a:gd name="connsiteY7898" fmla="*/ 1084913 h 4900456"/>
                              <a:gd name="connsiteX7899" fmla="*/ 514203 w 7362098"/>
                              <a:gd name="connsiteY7899" fmla="*/ 1084514 h 4900456"/>
                              <a:gd name="connsiteX7900" fmla="*/ 527377 w 7362098"/>
                              <a:gd name="connsiteY7900" fmla="*/ 1084115 h 4900456"/>
                              <a:gd name="connsiteX7901" fmla="*/ 534563 w 7362098"/>
                              <a:gd name="connsiteY7901" fmla="*/ 1095691 h 4900456"/>
                              <a:gd name="connsiteX7902" fmla="*/ 534563 w 7362098"/>
                              <a:gd name="connsiteY7902" fmla="*/ 1096091 h 4900456"/>
                              <a:gd name="connsiteX7903" fmla="*/ 538155 w 7362098"/>
                              <a:gd name="connsiteY7903" fmla="*/ 1100881 h 4900456"/>
                              <a:gd name="connsiteX7904" fmla="*/ 544542 w 7362098"/>
                              <a:gd name="connsiteY7904" fmla="*/ 1100881 h 4900456"/>
                              <a:gd name="connsiteX7905" fmla="*/ 544942 w 7362098"/>
                              <a:gd name="connsiteY7905" fmla="*/ 1100881 h 4900456"/>
                              <a:gd name="connsiteX7906" fmla="*/ 558914 w 7362098"/>
                              <a:gd name="connsiteY7906" fmla="*/ 1100083 h 4900456"/>
                              <a:gd name="connsiteX7907" fmla="*/ 566099 w 7362098"/>
                              <a:gd name="connsiteY7907" fmla="*/ 1112059 h 4900456"/>
                              <a:gd name="connsiteX7908" fmla="*/ 569693 w 7362098"/>
                              <a:gd name="connsiteY7908" fmla="*/ 1116850 h 4900456"/>
                              <a:gd name="connsiteX7909" fmla="*/ 572886 w 7362098"/>
                              <a:gd name="connsiteY7909" fmla="*/ 1117648 h 4900456"/>
                              <a:gd name="connsiteX7910" fmla="*/ 577277 w 7362098"/>
                              <a:gd name="connsiteY7910" fmla="*/ 1118047 h 4900456"/>
                              <a:gd name="connsiteX7911" fmla="*/ 580870 w 7362098"/>
                              <a:gd name="connsiteY7911" fmla="*/ 1122039 h 4900456"/>
                              <a:gd name="connsiteX7912" fmla="*/ 575281 w 7362098"/>
                              <a:gd name="connsiteY7912" fmla="*/ 1126031 h 4900456"/>
                              <a:gd name="connsiteX7913" fmla="*/ 569293 w 7362098"/>
                              <a:gd name="connsiteY7913" fmla="*/ 1125632 h 4900456"/>
                              <a:gd name="connsiteX7914" fmla="*/ 564502 w 7362098"/>
                              <a:gd name="connsiteY7914" fmla="*/ 1124035 h 4900456"/>
                              <a:gd name="connsiteX7915" fmla="*/ 557317 w 7362098"/>
                              <a:gd name="connsiteY7915" fmla="*/ 1112059 h 4900456"/>
                              <a:gd name="connsiteX7916" fmla="*/ 554123 w 7362098"/>
                              <a:gd name="connsiteY7916" fmla="*/ 1107269 h 4900456"/>
                              <a:gd name="connsiteX7917" fmla="*/ 547337 w 7362098"/>
                              <a:gd name="connsiteY7917" fmla="*/ 1107668 h 4900456"/>
                              <a:gd name="connsiteX7918" fmla="*/ 533764 w 7362098"/>
                              <a:gd name="connsiteY7918" fmla="*/ 1108067 h 4900456"/>
                              <a:gd name="connsiteX7919" fmla="*/ 526579 w 7362098"/>
                              <a:gd name="connsiteY7919" fmla="*/ 1096490 h 4900456"/>
                              <a:gd name="connsiteX7920" fmla="*/ 522986 w 7362098"/>
                              <a:gd name="connsiteY7920" fmla="*/ 1091300 h 4900456"/>
                              <a:gd name="connsiteX7921" fmla="*/ 516998 w 7362098"/>
                              <a:gd name="connsiteY7921" fmla="*/ 1091300 h 4900456"/>
                              <a:gd name="connsiteX7922" fmla="*/ 516599 w 7362098"/>
                              <a:gd name="connsiteY7922" fmla="*/ 1091300 h 4900456"/>
                              <a:gd name="connsiteX7923" fmla="*/ 503026 w 7362098"/>
                              <a:gd name="connsiteY7923" fmla="*/ 1091699 h 4900456"/>
                              <a:gd name="connsiteX7924" fmla="*/ 495840 w 7362098"/>
                              <a:gd name="connsiteY7924" fmla="*/ 1079723 h 4900456"/>
                              <a:gd name="connsiteX7925" fmla="*/ 492647 w 7362098"/>
                              <a:gd name="connsiteY7925" fmla="*/ 1074933 h 4900456"/>
                              <a:gd name="connsiteX7926" fmla="*/ 485860 w 7362098"/>
                              <a:gd name="connsiteY7926" fmla="*/ 1075332 h 4900456"/>
                              <a:gd name="connsiteX7927" fmla="*/ 472287 w 7362098"/>
                              <a:gd name="connsiteY7927" fmla="*/ 1075731 h 4900456"/>
                              <a:gd name="connsiteX7928" fmla="*/ 469892 w 7362098"/>
                              <a:gd name="connsiteY7928" fmla="*/ 1074135 h 4900456"/>
                              <a:gd name="connsiteX7929" fmla="*/ 468295 w 7362098"/>
                              <a:gd name="connsiteY7929" fmla="*/ 1068945 h 4900456"/>
                              <a:gd name="connsiteX7930" fmla="*/ 473485 w 7362098"/>
                              <a:gd name="connsiteY7930" fmla="*/ 1067348 h 4900456"/>
                              <a:gd name="connsiteX7931" fmla="*/ 475880 w 7362098"/>
                              <a:gd name="connsiteY7931" fmla="*/ 1068945 h 4900456"/>
                              <a:gd name="connsiteX7932" fmla="*/ 482267 w 7362098"/>
                              <a:gd name="connsiteY7932" fmla="*/ 1068945 h 4900456"/>
                              <a:gd name="connsiteX7933" fmla="*/ 482667 w 7362098"/>
                              <a:gd name="connsiteY7933" fmla="*/ 1068945 h 4900456"/>
                              <a:gd name="connsiteX7934" fmla="*/ 487258 w 7362098"/>
                              <a:gd name="connsiteY7934" fmla="*/ 1067049 h 4900456"/>
                              <a:gd name="connsiteX7935" fmla="*/ 1764117 w 7362098"/>
                              <a:gd name="connsiteY7935" fmla="*/ 1060962 h 4900456"/>
                              <a:gd name="connsiteX7936" fmla="*/ 1780884 w 7362098"/>
                              <a:gd name="connsiteY7936" fmla="*/ 1065753 h 4900456"/>
                              <a:gd name="connsiteX7937" fmla="*/ 1782480 w 7362098"/>
                              <a:gd name="connsiteY7937" fmla="*/ 1068547 h 4900456"/>
                              <a:gd name="connsiteX7938" fmla="*/ 1780884 w 7362098"/>
                              <a:gd name="connsiteY7938" fmla="*/ 1070144 h 4900456"/>
                              <a:gd name="connsiteX7939" fmla="*/ 1780084 w 7362098"/>
                              <a:gd name="connsiteY7939" fmla="*/ 1070144 h 4900456"/>
                              <a:gd name="connsiteX7940" fmla="*/ 1763318 w 7362098"/>
                              <a:gd name="connsiteY7940" fmla="*/ 1065354 h 4900456"/>
                              <a:gd name="connsiteX7941" fmla="*/ 1761322 w 7362098"/>
                              <a:gd name="connsiteY7941" fmla="*/ 1062558 h 4900456"/>
                              <a:gd name="connsiteX7942" fmla="*/ 1764117 w 7362098"/>
                              <a:gd name="connsiteY7942" fmla="*/ 1060962 h 4900456"/>
                              <a:gd name="connsiteX7943" fmla="*/ 1851916 w 7362098"/>
                              <a:gd name="connsiteY7943" fmla="*/ 1050583 h 4900456"/>
                              <a:gd name="connsiteX7944" fmla="*/ 1854711 w 7362098"/>
                              <a:gd name="connsiteY7944" fmla="*/ 1051381 h 4900456"/>
                              <a:gd name="connsiteX7945" fmla="*/ 1853912 w 7362098"/>
                              <a:gd name="connsiteY7945" fmla="*/ 1054175 h 4900456"/>
                              <a:gd name="connsiteX7946" fmla="*/ 1838742 w 7362098"/>
                              <a:gd name="connsiteY7946" fmla="*/ 1062959 h 4900456"/>
                              <a:gd name="connsiteX7947" fmla="*/ 1837943 w 7362098"/>
                              <a:gd name="connsiteY7947" fmla="*/ 1063358 h 4900456"/>
                              <a:gd name="connsiteX7948" fmla="*/ 1835947 w 7362098"/>
                              <a:gd name="connsiteY7948" fmla="*/ 1062160 h 4900456"/>
                              <a:gd name="connsiteX7949" fmla="*/ 1836745 w 7362098"/>
                              <a:gd name="connsiteY7949" fmla="*/ 1059366 h 4900456"/>
                              <a:gd name="connsiteX7950" fmla="*/ 1773697 w 7362098"/>
                              <a:gd name="connsiteY7950" fmla="*/ 1044993 h 4900456"/>
                              <a:gd name="connsiteX7951" fmla="*/ 1787669 w 7362098"/>
                              <a:gd name="connsiteY7951" fmla="*/ 1055772 h 4900456"/>
                              <a:gd name="connsiteX7952" fmla="*/ 1788068 w 7362098"/>
                              <a:gd name="connsiteY7952" fmla="*/ 1058567 h 4900456"/>
                              <a:gd name="connsiteX7953" fmla="*/ 1786471 w 7362098"/>
                              <a:gd name="connsiteY7953" fmla="*/ 1059365 h 4900456"/>
                              <a:gd name="connsiteX7954" fmla="*/ 1784874 w 7362098"/>
                              <a:gd name="connsiteY7954" fmla="*/ 1058966 h 4900456"/>
                              <a:gd name="connsiteX7955" fmla="*/ 1771302 w 7362098"/>
                              <a:gd name="connsiteY7955" fmla="*/ 1048187 h 4900456"/>
                              <a:gd name="connsiteX7956" fmla="*/ 1770903 w 7362098"/>
                              <a:gd name="connsiteY7956" fmla="*/ 1045392 h 4900456"/>
                              <a:gd name="connsiteX7957" fmla="*/ 1773697 w 7362098"/>
                              <a:gd name="connsiteY7957" fmla="*/ 1044993 h 4900456"/>
                              <a:gd name="connsiteX7958" fmla="*/ 1841936 w 7362098"/>
                              <a:gd name="connsiteY7958" fmla="*/ 1036211 h 4900456"/>
                              <a:gd name="connsiteX7959" fmla="*/ 1842336 w 7362098"/>
                              <a:gd name="connsiteY7959" fmla="*/ 1039005 h 4900456"/>
                              <a:gd name="connsiteX7960" fmla="*/ 1831556 w 7362098"/>
                              <a:gd name="connsiteY7960" fmla="*/ 1052978 h 4900456"/>
                              <a:gd name="connsiteX7961" fmla="*/ 1829959 w 7362098"/>
                              <a:gd name="connsiteY7961" fmla="*/ 1053777 h 4900456"/>
                              <a:gd name="connsiteX7962" fmla="*/ 1828363 w 7362098"/>
                              <a:gd name="connsiteY7962" fmla="*/ 1053378 h 4900456"/>
                              <a:gd name="connsiteX7963" fmla="*/ 1828363 w 7362098"/>
                              <a:gd name="connsiteY7963" fmla="*/ 1050583 h 4900456"/>
                              <a:gd name="connsiteX7964" fmla="*/ 1839142 w 7362098"/>
                              <a:gd name="connsiteY7964" fmla="*/ 1036610 h 4900456"/>
                              <a:gd name="connsiteX7965" fmla="*/ 1841936 w 7362098"/>
                              <a:gd name="connsiteY7965" fmla="*/ 1036211 h 4900456"/>
                              <a:gd name="connsiteX7966" fmla="*/ 1785672 w 7362098"/>
                              <a:gd name="connsiteY7966" fmla="*/ 1032220 h 4900456"/>
                              <a:gd name="connsiteX7967" fmla="*/ 1788466 w 7362098"/>
                              <a:gd name="connsiteY7967" fmla="*/ 1033018 h 4900456"/>
                              <a:gd name="connsiteX7968" fmla="*/ 1797249 w 7362098"/>
                              <a:gd name="connsiteY7968" fmla="*/ 1048189 h 4900456"/>
                              <a:gd name="connsiteX7969" fmla="*/ 1796450 w 7362098"/>
                              <a:gd name="connsiteY7969" fmla="*/ 1050983 h 4900456"/>
                              <a:gd name="connsiteX7970" fmla="*/ 1795653 w 7362098"/>
                              <a:gd name="connsiteY7970" fmla="*/ 1051382 h 4900456"/>
                              <a:gd name="connsiteX7971" fmla="*/ 1793656 w 7362098"/>
                              <a:gd name="connsiteY7971" fmla="*/ 1050185 h 4900456"/>
                              <a:gd name="connsiteX7972" fmla="*/ 1784873 w 7362098"/>
                              <a:gd name="connsiteY7972" fmla="*/ 1035014 h 4900456"/>
                              <a:gd name="connsiteX7973" fmla="*/ 1785672 w 7362098"/>
                              <a:gd name="connsiteY7973" fmla="*/ 1032220 h 4900456"/>
                              <a:gd name="connsiteX7974" fmla="*/ 1824371 w 7362098"/>
                              <a:gd name="connsiteY7974" fmla="*/ 1027030 h 4900456"/>
                              <a:gd name="connsiteX7975" fmla="*/ 1825967 w 7362098"/>
                              <a:gd name="connsiteY7975" fmla="*/ 1029824 h 4900456"/>
                              <a:gd name="connsiteX7976" fmla="*/ 1821177 w 7362098"/>
                              <a:gd name="connsiteY7976" fmla="*/ 1046591 h 4900456"/>
                              <a:gd name="connsiteX7977" fmla="*/ 1819579 w 7362098"/>
                              <a:gd name="connsiteY7977" fmla="*/ 1048188 h 4900456"/>
                              <a:gd name="connsiteX7978" fmla="*/ 1818781 w 7362098"/>
                              <a:gd name="connsiteY7978" fmla="*/ 1048188 h 4900456"/>
                              <a:gd name="connsiteX7979" fmla="*/ 1816785 w 7362098"/>
                              <a:gd name="connsiteY7979" fmla="*/ 1045394 h 4900456"/>
                              <a:gd name="connsiteX7980" fmla="*/ 1821576 w 7362098"/>
                              <a:gd name="connsiteY7980" fmla="*/ 1028626 h 4900456"/>
                              <a:gd name="connsiteX7981" fmla="*/ 1824371 w 7362098"/>
                              <a:gd name="connsiteY7981" fmla="*/ 1027030 h 4900456"/>
                              <a:gd name="connsiteX7982" fmla="*/ 1804434 w 7362098"/>
                              <a:gd name="connsiteY7982" fmla="*/ 1025433 h 4900456"/>
                              <a:gd name="connsiteX7983" fmla="*/ 1806830 w 7362098"/>
                              <a:gd name="connsiteY7983" fmla="*/ 1027429 h 4900456"/>
                              <a:gd name="connsiteX7984" fmla="*/ 1809225 w 7362098"/>
                              <a:gd name="connsiteY7984" fmla="*/ 1044995 h 4900456"/>
                              <a:gd name="connsiteX7985" fmla="*/ 1807229 w 7362098"/>
                              <a:gd name="connsiteY7985" fmla="*/ 1047390 h 4900456"/>
                              <a:gd name="connsiteX7986" fmla="*/ 1804833 w 7362098"/>
                              <a:gd name="connsiteY7986" fmla="*/ 1045394 h 4900456"/>
                              <a:gd name="connsiteX7987" fmla="*/ 1802438 w 7362098"/>
                              <a:gd name="connsiteY7987" fmla="*/ 1027828 h 4900456"/>
                              <a:gd name="connsiteX7988" fmla="*/ 1804434 w 7362098"/>
                              <a:gd name="connsiteY7988" fmla="*/ 1025433 h 4900456"/>
                              <a:gd name="connsiteX7989" fmla="*/ 848796 w 7362098"/>
                              <a:gd name="connsiteY7989" fmla="*/ 1000832 h 4900456"/>
                              <a:gd name="connsiteX7990" fmla="*/ 867908 w 7362098"/>
                              <a:gd name="connsiteY7990" fmla="*/ 1015053 h 4900456"/>
                              <a:gd name="connsiteX7991" fmla="*/ 862319 w 7362098"/>
                              <a:gd name="connsiteY7991" fmla="*/ 1018646 h 4900456"/>
                              <a:gd name="connsiteX7992" fmla="*/ 827980 w 7362098"/>
                              <a:gd name="connsiteY7992" fmla="*/ 1010662 h 4900456"/>
                              <a:gd name="connsiteX7993" fmla="*/ 820797 w 7362098"/>
                              <a:gd name="connsiteY7993" fmla="*/ 1044595 h 4900456"/>
                              <a:gd name="connsiteX7994" fmla="*/ 815211 w 7362098"/>
                              <a:gd name="connsiteY7994" fmla="*/ 1048188 h 4900456"/>
                              <a:gd name="connsiteX7995" fmla="*/ 814413 w 7362098"/>
                              <a:gd name="connsiteY7995" fmla="*/ 1046990 h 4900456"/>
                              <a:gd name="connsiteX7996" fmla="*/ 825186 w 7362098"/>
                              <a:gd name="connsiteY7996" fmla="*/ 1004275 h 4900456"/>
                              <a:gd name="connsiteX7997" fmla="*/ 848796 w 7362098"/>
                              <a:gd name="connsiteY7997" fmla="*/ 1000832 h 4900456"/>
                              <a:gd name="connsiteX7998" fmla="*/ 5591947 w 7362098"/>
                              <a:gd name="connsiteY7998" fmla="*/ 971541 h 4900456"/>
                              <a:gd name="connsiteX7999" fmla="*/ 5594342 w 7362098"/>
                              <a:gd name="connsiteY7999" fmla="*/ 973537 h 4900456"/>
                              <a:gd name="connsiteX8000" fmla="*/ 5596737 w 7362098"/>
                              <a:gd name="connsiteY8000" fmla="*/ 991103 h 4900456"/>
                              <a:gd name="connsiteX8001" fmla="*/ 5594741 w 7362098"/>
                              <a:gd name="connsiteY8001" fmla="*/ 993498 h 4900456"/>
                              <a:gd name="connsiteX8002" fmla="*/ 5592346 w 7362098"/>
                              <a:gd name="connsiteY8002" fmla="*/ 991502 h 4900456"/>
                              <a:gd name="connsiteX8003" fmla="*/ 5589950 w 7362098"/>
                              <a:gd name="connsiteY8003" fmla="*/ 973936 h 4900456"/>
                              <a:gd name="connsiteX8004" fmla="*/ 5591947 w 7362098"/>
                              <a:gd name="connsiteY8004" fmla="*/ 971541 h 4900456"/>
                              <a:gd name="connsiteX8005" fmla="*/ 5580370 w 7362098"/>
                              <a:gd name="connsiteY8005" fmla="*/ 970743 h 4900456"/>
                              <a:gd name="connsiteX8006" fmla="*/ 5581569 w 7362098"/>
                              <a:gd name="connsiteY8006" fmla="*/ 973537 h 4900456"/>
                              <a:gd name="connsiteX8007" fmla="*/ 5576778 w 7362098"/>
                              <a:gd name="connsiteY8007" fmla="*/ 990304 h 4900456"/>
                              <a:gd name="connsiteX8008" fmla="*/ 5575181 w 7362098"/>
                              <a:gd name="connsiteY8008" fmla="*/ 991901 h 4900456"/>
                              <a:gd name="connsiteX8009" fmla="*/ 5574383 w 7362098"/>
                              <a:gd name="connsiteY8009" fmla="*/ 991901 h 4900456"/>
                              <a:gd name="connsiteX8010" fmla="*/ 5572785 w 7362098"/>
                              <a:gd name="connsiteY8010" fmla="*/ 989107 h 4900456"/>
                              <a:gd name="connsiteX8011" fmla="*/ 5577576 w 7362098"/>
                              <a:gd name="connsiteY8011" fmla="*/ 972339 h 4900456"/>
                              <a:gd name="connsiteX8012" fmla="*/ 5580370 w 7362098"/>
                              <a:gd name="connsiteY8012" fmla="*/ 970743 h 4900456"/>
                              <a:gd name="connsiteX8013" fmla="*/ 5602725 w 7362098"/>
                              <a:gd name="connsiteY8013" fmla="*/ 967948 h 4900456"/>
                              <a:gd name="connsiteX8014" fmla="*/ 5605520 w 7362098"/>
                              <a:gd name="connsiteY8014" fmla="*/ 968746 h 4900456"/>
                              <a:gd name="connsiteX8015" fmla="*/ 5614303 w 7362098"/>
                              <a:gd name="connsiteY8015" fmla="*/ 983917 h 4900456"/>
                              <a:gd name="connsiteX8016" fmla="*/ 5613504 w 7362098"/>
                              <a:gd name="connsiteY8016" fmla="*/ 986711 h 4900456"/>
                              <a:gd name="connsiteX8017" fmla="*/ 5612706 w 7362098"/>
                              <a:gd name="connsiteY8017" fmla="*/ 987110 h 4900456"/>
                              <a:gd name="connsiteX8018" fmla="*/ 5610710 w 7362098"/>
                              <a:gd name="connsiteY8018" fmla="*/ 985913 h 4900456"/>
                              <a:gd name="connsiteX8019" fmla="*/ 5601926 w 7362098"/>
                              <a:gd name="connsiteY8019" fmla="*/ 970742 h 4900456"/>
                              <a:gd name="connsiteX8020" fmla="*/ 5602725 w 7362098"/>
                              <a:gd name="connsiteY8020" fmla="*/ 967948 h 4900456"/>
                              <a:gd name="connsiteX8021" fmla="*/ 4247644 w 7362098"/>
                              <a:gd name="connsiteY8021" fmla="*/ 965653 h 4900456"/>
                              <a:gd name="connsiteX8022" fmla="*/ 4257026 w 7362098"/>
                              <a:gd name="connsiteY8022" fmla="*/ 966751 h 4900456"/>
                              <a:gd name="connsiteX8023" fmla="*/ 4264211 w 7362098"/>
                              <a:gd name="connsiteY8023" fmla="*/ 978727 h 4900456"/>
                              <a:gd name="connsiteX8024" fmla="*/ 4267804 w 7362098"/>
                              <a:gd name="connsiteY8024" fmla="*/ 983517 h 4900456"/>
                              <a:gd name="connsiteX8025" fmla="*/ 4273792 w 7362098"/>
                              <a:gd name="connsiteY8025" fmla="*/ 983517 h 4900456"/>
                              <a:gd name="connsiteX8026" fmla="*/ 4274191 w 7362098"/>
                              <a:gd name="connsiteY8026" fmla="*/ 983517 h 4900456"/>
                              <a:gd name="connsiteX8027" fmla="*/ 4274590 w 7362098"/>
                              <a:gd name="connsiteY8027" fmla="*/ 983118 h 4900456"/>
                              <a:gd name="connsiteX8028" fmla="*/ 4287764 w 7362098"/>
                              <a:gd name="connsiteY8028" fmla="*/ 982719 h 4900456"/>
                              <a:gd name="connsiteX8029" fmla="*/ 4294950 w 7362098"/>
                              <a:gd name="connsiteY8029" fmla="*/ 994295 h 4900456"/>
                              <a:gd name="connsiteX8030" fmla="*/ 4294950 w 7362098"/>
                              <a:gd name="connsiteY8030" fmla="*/ 994695 h 4900456"/>
                              <a:gd name="connsiteX8031" fmla="*/ 4298542 w 7362098"/>
                              <a:gd name="connsiteY8031" fmla="*/ 999485 h 4900456"/>
                              <a:gd name="connsiteX8032" fmla="*/ 4304930 w 7362098"/>
                              <a:gd name="connsiteY8032" fmla="*/ 999485 h 4900456"/>
                              <a:gd name="connsiteX8033" fmla="*/ 4305329 w 7362098"/>
                              <a:gd name="connsiteY8033" fmla="*/ 999485 h 4900456"/>
                              <a:gd name="connsiteX8034" fmla="*/ 4319302 w 7362098"/>
                              <a:gd name="connsiteY8034" fmla="*/ 998687 h 4900456"/>
                              <a:gd name="connsiteX8035" fmla="*/ 4326487 w 7362098"/>
                              <a:gd name="connsiteY8035" fmla="*/ 1010664 h 4900456"/>
                              <a:gd name="connsiteX8036" fmla="*/ 4330080 w 7362098"/>
                              <a:gd name="connsiteY8036" fmla="*/ 1015454 h 4900456"/>
                              <a:gd name="connsiteX8037" fmla="*/ 4333274 w 7362098"/>
                              <a:gd name="connsiteY8037" fmla="*/ 1016252 h 4900456"/>
                              <a:gd name="connsiteX8038" fmla="*/ 4337665 w 7362098"/>
                              <a:gd name="connsiteY8038" fmla="*/ 1016652 h 4900456"/>
                              <a:gd name="connsiteX8039" fmla="*/ 4341258 w 7362098"/>
                              <a:gd name="connsiteY8039" fmla="*/ 1020644 h 4900456"/>
                              <a:gd name="connsiteX8040" fmla="*/ 4335669 w 7362098"/>
                              <a:gd name="connsiteY8040" fmla="*/ 1025035 h 4900456"/>
                              <a:gd name="connsiteX8041" fmla="*/ 4329681 w 7362098"/>
                              <a:gd name="connsiteY8041" fmla="*/ 1024636 h 4900456"/>
                              <a:gd name="connsiteX8042" fmla="*/ 4324891 w 7362098"/>
                              <a:gd name="connsiteY8042" fmla="*/ 1023039 h 4900456"/>
                              <a:gd name="connsiteX8043" fmla="*/ 4317705 w 7362098"/>
                              <a:gd name="connsiteY8043" fmla="*/ 1011063 h 4900456"/>
                              <a:gd name="connsiteX8044" fmla="*/ 4314511 w 7362098"/>
                              <a:gd name="connsiteY8044" fmla="*/ 1006272 h 4900456"/>
                              <a:gd name="connsiteX8045" fmla="*/ 4307724 w 7362098"/>
                              <a:gd name="connsiteY8045" fmla="*/ 1006672 h 4900456"/>
                              <a:gd name="connsiteX8046" fmla="*/ 4294151 w 7362098"/>
                              <a:gd name="connsiteY8046" fmla="*/ 1007071 h 4900456"/>
                              <a:gd name="connsiteX8047" fmla="*/ 4286966 w 7362098"/>
                              <a:gd name="connsiteY8047" fmla="*/ 995493 h 4900456"/>
                              <a:gd name="connsiteX8048" fmla="*/ 4283373 w 7362098"/>
                              <a:gd name="connsiteY8048" fmla="*/ 990303 h 4900456"/>
                              <a:gd name="connsiteX8049" fmla="*/ 4277385 w 7362098"/>
                              <a:gd name="connsiteY8049" fmla="*/ 990303 h 4900456"/>
                              <a:gd name="connsiteX8050" fmla="*/ 4276986 w 7362098"/>
                              <a:gd name="connsiteY8050" fmla="*/ 990303 h 4900456"/>
                              <a:gd name="connsiteX8051" fmla="*/ 4263413 w 7362098"/>
                              <a:gd name="connsiteY8051" fmla="*/ 990703 h 4900456"/>
                              <a:gd name="connsiteX8052" fmla="*/ 4256227 w 7362098"/>
                              <a:gd name="connsiteY8052" fmla="*/ 978727 h 4900456"/>
                              <a:gd name="connsiteX8053" fmla="*/ 4253034 w 7362098"/>
                              <a:gd name="connsiteY8053" fmla="*/ 973936 h 4900456"/>
                              <a:gd name="connsiteX8054" fmla="*/ 4246247 w 7362098"/>
                              <a:gd name="connsiteY8054" fmla="*/ 974335 h 4900456"/>
                              <a:gd name="connsiteX8055" fmla="*/ 4232674 w 7362098"/>
                              <a:gd name="connsiteY8055" fmla="*/ 974735 h 4900456"/>
                              <a:gd name="connsiteX8056" fmla="*/ 4230279 w 7362098"/>
                              <a:gd name="connsiteY8056" fmla="*/ 973138 h 4900456"/>
                              <a:gd name="connsiteX8057" fmla="*/ 4228682 w 7362098"/>
                              <a:gd name="connsiteY8057" fmla="*/ 967948 h 4900456"/>
                              <a:gd name="connsiteX8058" fmla="*/ 4233872 w 7362098"/>
                              <a:gd name="connsiteY8058" fmla="*/ 966351 h 4900456"/>
                              <a:gd name="connsiteX8059" fmla="*/ 4236267 w 7362098"/>
                              <a:gd name="connsiteY8059" fmla="*/ 967549 h 4900456"/>
                              <a:gd name="connsiteX8060" fmla="*/ 4242654 w 7362098"/>
                              <a:gd name="connsiteY8060" fmla="*/ 967549 h 4900456"/>
                              <a:gd name="connsiteX8061" fmla="*/ 4243054 w 7362098"/>
                              <a:gd name="connsiteY8061" fmla="*/ 967549 h 4900456"/>
                              <a:gd name="connsiteX8062" fmla="*/ 4247644 w 7362098"/>
                              <a:gd name="connsiteY8062" fmla="*/ 965653 h 4900456"/>
                              <a:gd name="connsiteX8063" fmla="*/ 5570790 w 7362098"/>
                              <a:gd name="connsiteY8063" fmla="*/ 965553 h 4900456"/>
                              <a:gd name="connsiteX8064" fmla="*/ 5571588 w 7362098"/>
                              <a:gd name="connsiteY8064" fmla="*/ 968347 h 4900456"/>
                              <a:gd name="connsiteX8065" fmla="*/ 5560810 w 7362098"/>
                              <a:gd name="connsiteY8065" fmla="*/ 982320 h 4900456"/>
                              <a:gd name="connsiteX8066" fmla="*/ 5559212 w 7362098"/>
                              <a:gd name="connsiteY8066" fmla="*/ 983119 h 4900456"/>
                              <a:gd name="connsiteX8067" fmla="*/ 5557615 w 7362098"/>
                              <a:gd name="connsiteY8067" fmla="*/ 982720 h 4900456"/>
                              <a:gd name="connsiteX8068" fmla="*/ 5557216 w 7362098"/>
                              <a:gd name="connsiteY8068" fmla="*/ 979925 h 4900456"/>
                              <a:gd name="connsiteX8069" fmla="*/ 5567995 w 7362098"/>
                              <a:gd name="connsiteY8069" fmla="*/ 965952 h 4900456"/>
                              <a:gd name="connsiteX8070" fmla="*/ 5570790 w 7362098"/>
                              <a:gd name="connsiteY8070" fmla="*/ 965553 h 4900456"/>
                              <a:gd name="connsiteX8071" fmla="*/ 5614302 w 7362098"/>
                              <a:gd name="connsiteY8071" fmla="*/ 959964 h 4900456"/>
                              <a:gd name="connsiteX8072" fmla="*/ 5628674 w 7362098"/>
                              <a:gd name="connsiteY8072" fmla="*/ 970743 h 4900456"/>
                              <a:gd name="connsiteX8073" fmla="*/ 5629073 w 7362098"/>
                              <a:gd name="connsiteY8073" fmla="*/ 973538 h 4900456"/>
                              <a:gd name="connsiteX8074" fmla="*/ 5627476 w 7362098"/>
                              <a:gd name="connsiteY8074" fmla="*/ 974336 h 4900456"/>
                              <a:gd name="connsiteX8075" fmla="*/ 5625879 w 7362098"/>
                              <a:gd name="connsiteY8075" fmla="*/ 973937 h 4900456"/>
                              <a:gd name="connsiteX8076" fmla="*/ 5611906 w 7362098"/>
                              <a:gd name="connsiteY8076" fmla="*/ 963158 h 4900456"/>
                              <a:gd name="connsiteX8077" fmla="*/ 5611507 w 7362098"/>
                              <a:gd name="connsiteY8077" fmla="*/ 960363 h 4900456"/>
                              <a:gd name="connsiteX8078" fmla="*/ 5614302 w 7362098"/>
                              <a:gd name="connsiteY8078" fmla="*/ 959964 h 4900456"/>
                              <a:gd name="connsiteX8079" fmla="*/ 2123377 w 7362098"/>
                              <a:gd name="connsiteY8079" fmla="*/ 959565 h 4900456"/>
                              <a:gd name="connsiteX8080" fmla="*/ 2126171 w 7362098"/>
                              <a:gd name="connsiteY8080" fmla="*/ 961161 h 4900456"/>
                              <a:gd name="connsiteX8081" fmla="*/ 2143738 w 7362098"/>
                              <a:gd name="connsiteY8081" fmla="*/ 971940 h 4900456"/>
                              <a:gd name="connsiteX8082" fmla="*/ 2146931 w 7362098"/>
                              <a:gd name="connsiteY8082" fmla="*/ 973537 h 4900456"/>
                              <a:gd name="connsiteX8083" fmla="*/ 2145734 w 7362098"/>
                              <a:gd name="connsiteY8083" fmla="*/ 976331 h 4900456"/>
                              <a:gd name="connsiteX8084" fmla="*/ 2145333 w 7362098"/>
                              <a:gd name="connsiteY8084" fmla="*/ 976331 h 4900456"/>
                              <a:gd name="connsiteX8085" fmla="*/ 2132559 w 7362098"/>
                              <a:gd name="connsiteY8085" fmla="*/ 975133 h 4900456"/>
                              <a:gd name="connsiteX8086" fmla="*/ 2103817 w 7362098"/>
                              <a:gd name="connsiteY8086" fmla="*/ 1007470 h 4900456"/>
                              <a:gd name="connsiteX8087" fmla="*/ 2060702 w 7362098"/>
                              <a:gd name="connsiteY8087" fmla="*/ 1010663 h 4900456"/>
                              <a:gd name="connsiteX8088" fmla="*/ 2053915 w 7362098"/>
                              <a:gd name="connsiteY8088" fmla="*/ 1021841 h 4900456"/>
                              <a:gd name="connsiteX8089" fmla="*/ 2053517 w 7362098"/>
                              <a:gd name="connsiteY8089" fmla="*/ 1022240 h 4900456"/>
                              <a:gd name="connsiteX8090" fmla="*/ 2050721 w 7362098"/>
                              <a:gd name="connsiteY8090" fmla="*/ 1021441 h 4900456"/>
                              <a:gd name="connsiteX8091" fmla="*/ 2051120 w 7362098"/>
                              <a:gd name="connsiteY8091" fmla="*/ 1018248 h 4900456"/>
                              <a:gd name="connsiteX8092" fmla="*/ 2053117 w 7362098"/>
                              <a:gd name="connsiteY8092" fmla="*/ 997489 h 4900456"/>
                              <a:gd name="connsiteX8093" fmla="*/ 2053517 w 7362098"/>
                              <a:gd name="connsiteY8093" fmla="*/ 994295 h 4900456"/>
                              <a:gd name="connsiteX8094" fmla="*/ 2056709 w 7362098"/>
                              <a:gd name="connsiteY8094" fmla="*/ 994694 h 4900456"/>
                              <a:gd name="connsiteX8095" fmla="*/ 2061101 w 7362098"/>
                              <a:gd name="connsiteY8095" fmla="*/ 1006272 h 4900456"/>
                              <a:gd name="connsiteX8096" fmla="*/ 2061500 w 7362098"/>
                              <a:gd name="connsiteY8096" fmla="*/ 1006272 h 4900456"/>
                              <a:gd name="connsiteX8097" fmla="*/ 2101821 w 7362098"/>
                              <a:gd name="connsiteY8097" fmla="*/ 1003478 h 4900456"/>
                              <a:gd name="connsiteX8098" fmla="*/ 2128168 w 7362098"/>
                              <a:gd name="connsiteY8098" fmla="*/ 973137 h 4900456"/>
                              <a:gd name="connsiteX8099" fmla="*/ 2128168 w 7362098"/>
                              <a:gd name="connsiteY8099" fmla="*/ 972738 h 4900456"/>
                              <a:gd name="connsiteX8100" fmla="*/ 2121781 w 7362098"/>
                              <a:gd name="connsiteY8100" fmla="*/ 962359 h 4900456"/>
                              <a:gd name="connsiteX8101" fmla="*/ 2123377 w 7362098"/>
                              <a:gd name="connsiteY8101" fmla="*/ 959565 h 4900456"/>
                              <a:gd name="connsiteX8102" fmla="*/ 5560411 w 7362098"/>
                              <a:gd name="connsiteY8102" fmla="*/ 956372 h 4900456"/>
                              <a:gd name="connsiteX8103" fmla="*/ 5563205 w 7362098"/>
                              <a:gd name="connsiteY8103" fmla="*/ 957170 h 4900456"/>
                              <a:gd name="connsiteX8104" fmla="*/ 5562407 w 7362098"/>
                              <a:gd name="connsiteY8104" fmla="*/ 959964 h 4900456"/>
                              <a:gd name="connsiteX8105" fmla="*/ 5547236 w 7362098"/>
                              <a:gd name="connsiteY8105" fmla="*/ 968748 h 4900456"/>
                              <a:gd name="connsiteX8106" fmla="*/ 5546438 w 7362098"/>
                              <a:gd name="connsiteY8106" fmla="*/ 969147 h 4900456"/>
                              <a:gd name="connsiteX8107" fmla="*/ 5544442 w 7362098"/>
                              <a:gd name="connsiteY8107" fmla="*/ 967949 h 4900456"/>
                              <a:gd name="connsiteX8108" fmla="*/ 5545240 w 7362098"/>
                              <a:gd name="connsiteY8108" fmla="*/ 965155 h 4900456"/>
                              <a:gd name="connsiteX8109" fmla="*/ 3046325 w 7362098"/>
                              <a:gd name="connsiteY8109" fmla="*/ 955972 h 4900456"/>
                              <a:gd name="connsiteX8110" fmla="*/ 3051113 w 7362098"/>
                              <a:gd name="connsiteY8110" fmla="*/ 959565 h 4900456"/>
                              <a:gd name="connsiteX8111" fmla="*/ 3054712 w 7362098"/>
                              <a:gd name="connsiteY8111" fmla="*/ 983916 h 4900456"/>
                              <a:gd name="connsiteX8112" fmla="*/ 3079067 w 7362098"/>
                              <a:gd name="connsiteY8112" fmla="*/ 980323 h 4900456"/>
                              <a:gd name="connsiteX8113" fmla="*/ 3083855 w 7362098"/>
                              <a:gd name="connsiteY8113" fmla="*/ 983916 h 4900456"/>
                              <a:gd name="connsiteX8114" fmla="*/ 3080265 w 7362098"/>
                              <a:gd name="connsiteY8114" fmla="*/ 988707 h 4900456"/>
                              <a:gd name="connsiteX8115" fmla="*/ 3055905 w 7362098"/>
                              <a:gd name="connsiteY8115" fmla="*/ 992299 h 4900456"/>
                              <a:gd name="connsiteX8116" fmla="*/ 3059500 w 7362098"/>
                              <a:gd name="connsiteY8116" fmla="*/ 1016651 h 4900456"/>
                              <a:gd name="connsiteX8117" fmla="*/ 3055905 w 7362098"/>
                              <a:gd name="connsiteY8117" fmla="*/ 1021442 h 4900456"/>
                              <a:gd name="connsiteX8118" fmla="*/ 3051113 w 7362098"/>
                              <a:gd name="connsiteY8118" fmla="*/ 1017849 h 4900456"/>
                              <a:gd name="connsiteX8119" fmla="*/ 3047523 w 7362098"/>
                              <a:gd name="connsiteY8119" fmla="*/ 993497 h 4900456"/>
                              <a:gd name="connsiteX8120" fmla="*/ 3023178 w 7362098"/>
                              <a:gd name="connsiteY8120" fmla="*/ 997090 h 4900456"/>
                              <a:gd name="connsiteX8121" fmla="*/ 3018392 w 7362098"/>
                              <a:gd name="connsiteY8121" fmla="*/ 993497 h 4900456"/>
                              <a:gd name="connsiteX8122" fmla="*/ 3021984 w 7362098"/>
                              <a:gd name="connsiteY8122" fmla="*/ 988707 h 4900456"/>
                              <a:gd name="connsiteX8123" fmla="*/ 3046325 w 7362098"/>
                              <a:gd name="connsiteY8123" fmla="*/ 985114 h 4900456"/>
                              <a:gd name="connsiteX8124" fmla="*/ 3042735 w 7362098"/>
                              <a:gd name="connsiteY8124" fmla="*/ 960763 h 4900456"/>
                              <a:gd name="connsiteX8125" fmla="*/ 3046325 w 7362098"/>
                              <a:gd name="connsiteY8125" fmla="*/ 955972 h 4900456"/>
                              <a:gd name="connsiteX8126" fmla="*/ 5619092 w 7362098"/>
                              <a:gd name="connsiteY8126" fmla="*/ 948787 h 4900456"/>
                              <a:gd name="connsiteX8127" fmla="*/ 5635859 w 7362098"/>
                              <a:gd name="connsiteY8127" fmla="*/ 953578 h 4900456"/>
                              <a:gd name="connsiteX8128" fmla="*/ 5637057 w 7362098"/>
                              <a:gd name="connsiteY8128" fmla="*/ 956372 h 4900456"/>
                              <a:gd name="connsiteX8129" fmla="*/ 5635460 w 7362098"/>
                              <a:gd name="connsiteY8129" fmla="*/ 957969 h 4900456"/>
                              <a:gd name="connsiteX8130" fmla="*/ 5634662 w 7362098"/>
                              <a:gd name="connsiteY8130" fmla="*/ 957969 h 4900456"/>
                              <a:gd name="connsiteX8131" fmla="*/ 5617894 w 7362098"/>
                              <a:gd name="connsiteY8131" fmla="*/ 953179 h 4900456"/>
                              <a:gd name="connsiteX8132" fmla="*/ 5616298 w 7362098"/>
                              <a:gd name="connsiteY8132" fmla="*/ 950383 h 4900456"/>
                              <a:gd name="connsiteX8133" fmla="*/ 5619092 w 7362098"/>
                              <a:gd name="connsiteY8133" fmla="*/ 948787 h 4900456"/>
                              <a:gd name="connsiteX8134" fmla="*/ 5557217 w 7362098"/>
                              <a:gd name="connsiteY8134" fmla="*/ 944396 h 4900456"/>
                              <a:gd name="connsiteX8135" fmla="*/ 5559612 w 7362098"/>
                              <a:gd name="connsiteY8135" fmla="*/ 946392 h 4900456"/>
                              <a:gd name="connsiteX8136" fmla="*/ 5557616 w 7362098"/>
                              <a:gd name="connsiteY8136" fmla="*/ 948788 h 4900456"/>
                              <a:gd name="connsiteX8137" fmla="*/ 5540050 w 7362098"/>
                              <a:gd name="connsiteY8137" fmla="*/ 951183 h 4900456"/>
                              <a:gd name="connsiteX8138" fmla="*/ 5537655 w 7362098"/>
                              <a:gd name="connsiteY8138" fmla="*/ 949187 h 4900456"/>
                              <a:gd name="connsiteX8139" fmla="*/ 5539651 w 7362098"/>
                              <a:gd name="connsiteY8139" fmla="*/ 946791 h 4900456"/>
                              <a:gd name="connsiteX8140" fmla="*/ 5636259 w 7362098"/>
                              <a:gd name="connsiteY8140" fmla="*/ 934416 h 4900456"/>
                              <a:gd name="connsiteX8141" fmla="*/ 5638654 w 7362098"/>
                              <a:gd name="connsiteY8141" fmla="*/ 936412 h 4900456"/>
                              <a:gd name="connsiteX8142" fmla="*/ 5636658 w 7362098"/>
                              <a:gd name="connsiteY8142" fmla="*/ 938808 h 4900456"/>
                              <a:gd name="connsiteX8143" fmla="*/ 5619092 w 7362098"/>
                              <a:gd name="connsiteY8143" fmla="*/ 941203 h 4900456"/>
                              <a:gd name="connsiteX8144" fmla="*/ 5616697 w 7362098"/>
                              <a:gd name="connsiteY8144" fmla="*/ 939207 h 4900456"/>
                              <a:gd name="connsiteX8145" fmla="*/ 5618693 w 7362098"/>
                              <a:gd name="connsiteY8145" fmla="*/ 936811 h 4900456"/>
                              <a:gd name="connsiteX8146" fmla="*/ 4264809 w 7362098"/>
                              <a:gd name="connsiteY8146" fmla="*/ 933318 h 4900456"/>
                              <a:gd name="connsiteX8147" fmla="*/ 4274191 w 7362098"/>
                              <a:gd name="connsiteY8147" fmla="*/ 934416 h 4900456"/>
                              <a:gd name="connsiteX8148" fmla="*/ 4281376 w 7362098"/>
                              <a:gd name="connsiteY8148" fmla="*/ 946392 h 4900456"/>
                              <a:gd name="connsiteX8149" fmla="*/ 4284969 w 7362098"/>
                              <a:gd name="connsiteY8149" fmla="*/ 951182 h 4900456"/>
                              <a:gd name="connsiteX8150" fmla="*/ 4290957 w 7362098"/>
                              <a:gd name="connsiteY8150" fmla="*/ 951182 h 4900456"/>
                              <a:gd name="connsiteX8151" fmla="*/ 4291356 w 7362098"/>
                              <a:gd name="connsiteY8151" fmla="*/ 951182 h 4900456"/>
                              <a:gd name="connsiteX8152" fmla="*/ 4291755 w 7362098"/>
                              <a:gd name="connsiteY8152" fmla="*/ 950783 h 4900456"/>
                              <a:gd name="connsiteX8153" fmla="*/ 4304929 w 7362098"/>
                              <a:gd name="connsiteY8153" fmla="*/ 950384 h 4900456"/>
                              <a:gd name="connsiteX8154" fmla="*/ 4312114 w 7362098"/>
                              <a:gd name="connsiteY8154" fmla="*/ 961960 h 4900456"/>
                              <a:gd name="connsiteX8155" fmla="*/ 4312114 w 7362098"/>
                              <a:gd name="connsiteY8155" fmla="*/ 962360 h 4900456"/>
                              <a:gd name="connsiteX8156" fmla="*/ 4315707 w 7362098"/>
                              <a:gd name="connsiteY8156" fmla="*/ 967150 h 4900456"/>
                              <a:gd name="connsiteX8157" fmla="*/ 4322094 w 7362098"/>
                              <a:gd name="connsiteY8157" fmla="*/ 967150 h 4900456"/>
                              <a:gd name="connsiteX8158" fmla="*/ 4322494 w 7362098"/>
                              <a:gd name="connsiteY8158" fmla="*/ 967150 h 4900456"/>
                              <a:gd name="connsiteX8159" fmla="*/ 4336466 w 7362098"/>
                              <a:gd name="connsiteY8159" fmla="*/ 966352 h 4900456"/>
                              <a:gd name="connsiteX8160" fmla="*/ 4343652 w 7362098"/>
                              <a:gd name="connsiteY8160" fmla="*/ 978328 h 4900456"/>
                              <a:gd name="connsiteX8161" fmla="*/ 4347245 w 7362098"/>
                              <a:gd name="connsiteY8161" fmla="*/ 983119 h 4900456"/>
                              <a:gd name="connsiteX8162" fmla="*/ 4350438 w 7362098"/>
                              <a:gd name="connsiteY8162" fmla="*/ 983917 h 4900456"/>
                              <a:gd name="connsiteX8163" fmla="*/ 4354830 w 7362098"/>
                              <a:gd name="connsiteY8163" fmla="*/ 984316 h 4900456"/>
                              <a:gd name="connsiteX8164" fmla="*/ 4358422 w 7362098"/>
                              <a:gd name="connsiteY8164" fmla="*/ 988308 h 4900456"/>
                              <a:gd name="connsiteX8165" fmla="*/ 4352834 w 7362098"/>
                              <a:gd name="connsiteY8165" fmla="*/ 992300 h 4900456"/>
                              <a:gd name="connsiteX8166" fmla="*/ 4346846 w 7362098"/>
                              <a:gd name="connsiteY8166" fmla="*/ 991901 h 4900456"/>
                              <a:gd name="connsiteX8167" fmla="*/ 4342055 w 7362098"/>
                              <a:gd name="connsiteY8167" fmla="*/ 990304 h 4900456"/>
                              <a:gd name="connsiteX8168" fmla="*/ 4334870 w 7362098"/>
                              <a:gd name="connsiteY8168" fmla="*/ 978328 h 4900456"/>
                              <a:gd name="connsiteX8169" fmla="*/ 4331676 w 7362098"/>
                              <a:gd name="connsiteY8169" fmla="*/ 973538 h 4900456"/>
                              <a:gd name="connsiteX8170" fmla="*/ 4324889 w 7362098"/>
                              <a:gd name="connsiteY8170" fmla="*/ 973937 h 4900456"/>
                              <a:gd name="connsiteX8171" fmla="*/ 4311316 w 7362098"/>
                              <a:gd name="connsiteY8171" fmla="*/ 974336 h 4900456"/>
                              <a:gd name="connsiteX8172" fmla="*/ 4304130 w 7362098"/>
                              <a:gd name="connsiteY8172" fmla="*/ 962759 h 4900456"/>
                              <a:gd name="connsiteX8173" fmla="*/ 4300538 w 7362098"/>
                              <a:gd name="connsiteY8173" fmla="*/ 957569 h 4900456"/>
                              <a:gd name="connsiteX8174" fmla="*/ 4294550 w 7362098"/>
                              <a:gd name="connsiteY8174" fmla="*/ 957569 h 4900456"/>
                              <a:gd name="connsiteX8175" fmla="*/ 4294151 w 7362098"/>
                              <a:gd name="connsiteY8175" fmla="*/ 957569 h 4900456"/>
                              <a:gd name="connsiteX8176" fmla="*/ 4280578 w 7362098"/>
                              <a:gd name="connsiteY8176" fmla="*/ 957968 h 4900456"/>
                              <a:gd name="connsiteX8177" fmla="*/ 4273392 w 7362098"/>
                              <a:gd name="connsiteY8177" fmla="*/ 945992 h 4900456"/>
                              <a:gd name="connsiteX8178" fmla="*/ 4270199 w 7362098"/>
                              <a:gd name="connsiteY8178" fmla="*/ 941202 h 4900456"/>
                              <a:gd name="connsiteX8179" fmla="*/ 4263412 w 7362098"/>
                              <a:gd name="connsiteY8179" fmla="*/ 941601 h 4900456"/>
                              <a:gd name="connsiteX8180" fmla="*/ 4249840 w 7362098"/>
                              <a:gd name="connsiteY8180" fmla="*/ 942000 h 4900456"/>
                              <a:gd name="connsiteX8181" fmla="*/ 4247444 w 7362098"/>
                              <a:gd name="connsiteY8181" fmla="*/ 940404 h 4900456"/>
                              <a:gd name="connsiteX8182" fmla="*/ 4245848 w 7362098"/>
                              <a:gd name="connsiteY8182" fmla="*/ 935214 h 4900456"/>
                              <a:gd name="connsiteX8183" fmla="*/ 4251037 w 7362098"/>
                              <a:gd name="connsiteY8183" fmla="*/ 933617 h 4900456"/>
                              <a:gd name="connsiteX8184" fmla="*/ 4253432 w 7362098"/>
                              <a:gd name="connsiteY8184" fmla="*/ 935214 h 4900456"/>
                              <a:gd name="connsiteX8185" fmla="*/ 4259820 w 7362098"/>
                              <a:gd name="connsiteY8185" fmla="*/ 935214 h 4900456"/>
                              <a:gd name="connsiteX8186" fmla="*/ 4260219 w 7362098"/>
                              <a:gd name="connsiteY8186" fmla="*/ 935214 h 4900456"/>
                              <a:gd name="connsiteX8187" fmla="*/ 4264809 w 7362098"/>
                              <a:gd name="connsiteY8187" fmla="*/ 933318 h 4900456"/>
                              <a:gd name="connsiteX8188" fmla="*/ 5541647 w 7362098"/>
                              <a:gd name="connsiteY8188" fmla="*/ 927230 h 4900456"/>
                              <a:gd name="connsiteX8189" fmla="*/ 5558415 w 7362098"/>
                              <a:gd name="connsiteY8189" fmla="*/ 932021 h 4900456"/>
                              <a:gd name="connsiteX8190" fmla="*/ 5560011 w 7362098"/>
                              <a:gd name="connsiteY8190" fmla="*/ 934815 h 4900456"/>
                              <a:gd name="connsiteX8191" fmla="*/ 5558415 w 7362098"/>
                              <a:gd name="connsiteY8191" fmla="*/ 936412 h 4900456"/>
                              <a:gd name="connsiteX8192" fmla="*/ 5557616 w 7362098"/>
                              <a:gd name="connsiteY8192" fmla="*/ 936412 h 4900456"/>
                              <a:gd name="connsiteX8193" fmla="*/ 5540849 w 7362098"/>
                              <a:gd name="connsiteY8193" fmla="*/ 931622 h 4900456"/>
                              <a:gd name="connsiteX8194" fmla="*/ 5538853 w 7362098"/>
                              <a:gd name="connsiteY8194" fmla="*/ 928826 h 4900456"/>
                              <a:gd name="connsiteX8195" fmla="*/ 5541647 w 7362098"/>
                              <a:gd name="connsiteY8195" fmla="*/ 927230 h 4900456"/>
                              <a:gd name="connsiteX8196" fmla="*/ 5629472 w 7362098"/>
                              <a:gd name="connsiteY8196" fmla="*/ 916851 h 4900456"/>
                              <a:gd name="connsiteX8197" fmla="*/ 5632267 w 7362098"/>
                              <a:gd name="connsiteY8197" fmla="*/ 917649 h 4900456"/>
                              <a:gd name="connsiteX8198" fmla="*/ 5631468 w 7362098"/>
                              <a:gd name="connsiteY8198" fmla="*/ 920443 h 4900456"/>
                              <a:gd name="connsiteX8199" fmla="*/ 5616298 w 7362098"/>
                              <a:gd name="connsiteY8199" fmla="*/ 929227 h 4900456"/>
                              <a:gd name="connsiteX8200" fmla="*/ 5615499 w 7362098"/>
                              <a:gd name="connsiteY8200" fmla="*/ 929626 h 4900456"/>
                              <a:gd name="connsiteX8201" fmla="*/ 5613503 w 7362098"/>
                              <a:gd name="connsiteY8201" fmla="*/ 928428 h 4900456"/>
                              <a:gd name="connsiteX8202" fmla="*/ 5614302 w 7362098"/>
                              <a:gd name="connsiteY8202" fmla="*/ 925634 h 4900456"/>
                              <a:gd name="connsiteX8203" fmla="*/ 5551228 w 7362098"/>
                              <a:gd name="connsiteY8203" fmla="*/ 911262 h 4900456"/>
                              <a:gd name="connsiteX8204" fmla="*/ 5565201 w 7362098"/>
                              <a:gd name="connsiteY8204" fmla="*/ 922041 h 4900456"/>
                              <a:gd name="connsiteX8205" fmla="*/ 5565600 w 7362098"/>
                              <a:gd name="connsiteY8205" fmla="*/ 924836 h 4900456"/>
                              <a:gd name="connsiteX8206" fmla="*/ 5564004 w 7362098"/>
                              <a:gd name="connsiteY8206" fmla="*/ 925634 h 4900456"/>
                              <a:gd name="connsiteX8207" fmla="*/ 5562407 w 7362098"/>
                              <a:gd name="connsiteY8207" fmla="*/ 925235 h 4900456"/>
                              <a:gd name="connsiteX8208" fmla="*/ 5548833 w 7362098"/>
                              <a:gd name="connsiteY8208" fmla="*/ 914456 h 4900456"/>
                              <a:gd name="connsiteX8209" fmla="*/ 5548434 w 7362098"/>
                              <a:gd name="connsiteY8209" fmla="*/ 911661 h 4900456"/>
                              <a:gd name="connsiteX8210" fmla="*/ 5551228 w 7362098"/>
                              <a:gd name="connsiteY8210" fmla="*/ 911262 h 4900456"/>
                              <a:gd name="connsiteX8211" fmla="*/ 5619492 w 7362098"/>
                              <a:gd name="connsiteY8211" fmla="*/ 902479 h 4900456"/>
                              <a:gd name="connsiteX8212" fmla="*/ 5619891 w 7362098"/>
                              <a:gd name="connsiteY8212" fmla="*/ 905273 h 4900456"/>
                              <a:gd name="connsiteX8213" fmla="*/ 5609113 w 7362098"/>
                              <a:gd name="connsiteY8213" fmla="*/ 919246 h 4900456"/>
                              <a:gd name="connsiteX8214" fmla="*/ 5607515 w 7362098"/>
                              <a:gd name="connsiteY8214" fmla="*/ 920045 h 4900456"/>
                              <a:gd name="connsiteX8215" fmla="*/ 5605918 w 7362098"/>
                              <a:gd name="connsiteY8215" fmla="*/ 919646 h 4900456"/>
                              <a:gd name="connsiteX8216" fmla="*/ 5605918 w 7362098"/>
                              <a:gd name="connsiteY8216" fmla="*/ 916851 h 4900456"/>
                              <a:gd name="connsiteX8217" fmla="*/ 5616698 w 7362098"/>
                              <a:gd name="connsiteY8217" fmla="*/ 902878 h 4900456"/>
                              <a:gd name="connsiteX8218" fmla="*/ 5619492 w 7362098"/>
                              <a:gd name="connsiteY8218" fmla="*/ 902479 h 4900456"/>
                              <a:gd name="connsiteX8219" fmla="*/ 5563204 w 7362098"/>
                              <a:gd name="connsiteY8219" fmla="*/ 898488 h 4900456"/>
                              <a:gd name="connsiteX8220" fmla="*/ 5565999 w 7362098"/>
                              <a:gd name="connsiteY8220" fmla="*/ 899286 h 4900456"/>
                              <a:gd name="connsiteX8221" fmla="*/ 5574782 w 7362098"/>
                              <a:gd name="connsiteY8221" fmla="*/ 914457 h 4900456"/>
                              <a:gd name="connsiteX8222" fmla="*/ 5573983 w 7362098"/>
                              <a:gd name="connsiteY8222" fmla="*/ 917251 h 4900456"/>
                              <a:gd name="connsiteX8223" fmla="*/ 5573185 w 7362098"/>
                              <a:gd name="connsiteY8223" fmla="*/ 917650 h 4900456"/>
                              <a:gd name="connsiteX8224" fmla="*/ 5571189 w 7362098"/>
                              <a:gd name="connsiteY8224" fmla="*/ 916453 h 4900456"/>
                              <a:gd name="connsiteX8225" fmla="*/ 5562406 w 7362098"/>
                              <a:gd name="connsiteY8225" fmla="*/ 901282 h 4900456"/>
                              <a:gd name="connsiteX8226" fmla="*/ 5563204 w 7362098"/>
                              <a:gd name="connsiteY8226" fmla="*/ 898488 h 4900456"/>
                              <a:gd name="connsiteX8227" fmla="*/ 5601528 w 7362098"/>
                              <a:gd name="connsiteY8227" fmla="*/ 893697 h 4900456"/>
                              <a:gd name="connsiteX8228" fmla="*/ 5603126 w 7362098"/>
                              <a:gd name="connsiteY8228" fmla="*/ 896491 h 4900456"/>
                              <a:gd name="connsiteX8229" fmla="*/ 5598334 w 7362098"/>
                              <a:gd name="connsiteY8229" fmla="*/ 913258 h 4900456"/>
                              <a:gd name="connsiteX8230" fmla="*/ 5596737 w 7362098"/>
                              <a:gd name="connsiteY8230" fmla="*/ 914855 h 4900456"/>
                              <a:gd name="connsiteX8231" fmla="*/ 5595939 w 7362098"/>
                              <a:gd name="connsiteY8231" fmla="*/ 914855 h 4900456"/>
                              <a:gd name="connsiteX8232" fmla="*/ 5593942 w 7362098"/>
                              <a:gd name="connsiteY8232" fmla="*/ 912061 h 4900456"/>
                              <a:gd name="connsiteX8233" fmla="*/ 5598733 w 7362098"/>
                              <a:gd name="connsiteY8233" fmla="*/ 895293 h 4900456"/>
                              <a:gd name="connsiteX8234" fmla="*/ 5601528 w 7362098"/>
                              <a:gd name="connsiteY8234" fmla="*/ 893697 h 4900456"/>
                              <a:gd name="connsiteX8235" fmla="*/ 5581568 w 7362098"/>
                              <a:gd name="connsiteY8235" fmla="*/ 892100 h 4900456"/>
                              <a:gd name="connsiteX8236" fmla="*/ 5583963 w 7362098"/>
                              <a:gd name="connsiteY8236" fmla="*/ 894096 h 4900456"/>
                              <a:gd name="connsiteX8237" fmla="*/ 5586358 w 7362098"/>
                              <a:gd name="connsiteY8237" fmla="*/ 911662 h 4900456"/>
                              <a:gd name="connsiteX8238" fmla="*/ 5584362 w 7362098"/>
                              <a:gd name="connsiteY8238" fmla="*/ 914057 h 4900456"/>
                              <a:gd name="connsiteX8239" fmla="*/ 5581967 w 7362098"/>
                              <a:gd name="connsiteY8239" fmla="*/ 912061 h 4900456"/>
                              <a:gd name="connsiteX8240" fmla="*/ 5579571 w 7362098"/>
                              <a:gd name="connsiteY8240" fmla="*/ 894495 h 4900456"/>
                              <a:gd name="connsiteX8241" fmla="*/ 5581568 w 7362098"/>
                              <a:gd name="connsiteY8241" fmla="*/ 892100 h 4900456"/>
                              <a:gd name="connsiteX8242" fmla="*/ 6840242 w 7362098"/>
                              <a:gd name="connsiteY8242" fmla="*/ 874935 h 4900456"/>
                              <a:gd name="connsiteX8243" fmla="*/ 6845032 w 7362098"/>
                              <a:gd name="connsiteY8243" fmla="*/ 878528 h 4900456"/>
                              <a:gd name="connsiteX8244" fmla="*/ 6848625 w 7362098"/>
                              <a:gd name="connsiteY8244" fmla="*/ 902879 h 4900456"/>
                              <a:gd name="connsiteX8245" fmla="*/ 6872976 w 7362098"/>
                              <a:gd name="connsiteY8245" fmla="*/ 899286 h 4900456"/>
                              <a:gd name="connsiteX8246" fmla="*/ 6877767 w 7362098"/>
                              <a:gd name="connsiteY8246" fmla="*/ 902879 h 4900456"/>
                              <a:gd name="connsiteX8247" fmla="*/ 6874174 w 7362098"/>
                              <a:gd name="connsiteY8247" fmla="*/ 907669 h 4900456"/>
                              <a:gd name="connsiteX8248" fmla="*/ 6849823 w 7362098"/>
                              <a:gd name="connsiteY8248" fmla="*/ 911262 h 4900456"/>
                              <a:gd name="connsiteX8249" fmla="*/ 6853415 w 7362098"/>
                              <a:gd name="connsiteY8249" fmla="*/ 935614 h 4900456"/>
                              <a:gd name="connsiteX8250" fmla="*/ 6849823 w 7362098"/>
                              <a:gd name="connsiteY8250" fmla="*/ 940405 h 4900456"/>
                              <a:gd name="connsiteX8251" fmla="*/ 6845032 w 7362098"/>
                              <a:gd name="connsiteY8251" fmla="*/ 936812 h 4900456"/>
                              <a:gd name="connsiteX8252" fmla="*/ 6841439 w 7362098"/>
                              <a:gd name="connsiteY8252" fmla="*/ 912460 h 4900456"/>
                              <a:gd name="connsiteX8253" fmla="*/ 6817087 w 7362098"/>
                              <a:gd name="connsiteY8253" fmla="*/ 916052 h 4900456"/>
                              <a:gd name="connsiteX8254" fmla="*/ 6812297 w 7362098"/>
                              <a:gd name="connsiteY8254" fmla="*/ 912460 h 4900456"/>
                              <a:gd name="connsiteX8255" fmla="*/ 6815890 w 7362098"/>
                              <a:gd name="connsiteY8255" fmla="*/ 907669 h 4900456"/>
                              <a:gd name="connsiteX8256" fmla="*/ 6840242 w 7362098"/>
                              <a:gd name="connsiteY8256" fmla="*/ 904076 h 4900456"/>
                              <a:gd name="connsiteX8257" fmla="*/ 6836649 w 7362098"/>
                              <a:gd name="connsiteY8257" fmla="*/ 879725 h 4900456"/>
                              <a:gd name="connsiteX8258" fmla="*/ 6840242 w 7362098"/>
                              <a:gd name="connsiteY8258" fmla="*/ 874935 h 4900456"/>
                              <a:gd name="connsiteX8259" fmla="*/ 4626335 w 7362098"/>
                              <a:gd name="connsiteY8259" fmla="*/ 867101 h 4900456"/>
                              <a:gd name="connsiteX8260" fmla="*/ 4645447 w 7362098"/>
                              <a:gd name="connsiteY8260" fmla="*/ 881322 h 4900456"/>
                              <a:gd name="connsiteX8261" fmla="*/ 4639858 w 7362098"/>
                              <a:gd name="connsiteY8261" fmla="*/ 884915 h 4900456"/>
                              <a:gd name="connsiteX8262" fmla="*/ 4605526 w 7362098"/>
                              <a:gd name="connsiteY8262" fmla="*/ 876931 h 4900456"/>
                              <a:gd name="connsiteX8263" fmla="*/ 4598341 w 7362098"/>
                              <a:gd name="connsiteY8263" fmla="*/ 910864 h 4900456"/>
                              <a:gd name="connsiteX8264" fmla="*/ 4592752 w 7362098"/>
                              <a:gd name="connsiteY8264" fmla="*/ 914457 h 4900456"/>
                              <a:gd name="connsiteX8265" fmla="*/ 4591953 w 7362098"/>
                              <a:gd name="connsiteY8265" fmla="*/ 913259 h 4900456"/>
                              <a:gd name="connsiteX8266" fmla="*/ 4602732 w 7362098"/>
                              <a:gd name="connsiteY8266" fmla="*/ 870544 h 4900456"/>
                              <a:gd name="connsiteX8267" fmla="*/ 4626335 w 7362098"/>
                              <a:gd name="connsiteY8267" fmla="*/ 867101 h 4900456"/>
                              <a:gd name="connsiteX8268" fmla="*/ 120997 w 7362098"/>
                              <a:gd name="connsiteY8268" fmla="*/ 835813 h 4900456"/>
                              <a:gd name="connsiteX8269" fmla="*/ 125787 w 7362098"/>
                              <a:gd name="connsiteY8269" fmla="*/ 839406 h 4900456"/>
                              <a:gd name="connsiteX8270" fmla="*/ 129380 w 7362098"/>
                              <a:gd name="connsiteY8270" fmla="*/ 863757 h 4900456"/>
                              <a:gd name="connsiteX8271" fmla="*/ 153731 w 7362098"/>
                              <a:gd name="connsiteY8271" fmla="*/ 860164 h 4900456"/>
                              <a:gd name="connsiteX8272" fmla="*/ 158522 w 7362098"/>
                              <a:gd name="connsiteY8272" fmla="*/ 863757 h 4900456"/>
                              <a:gd name="connsiteX8273" fmla="*/ 154929 w 7362098"/>
                              <a:gd name="connsiteY8273" fmla="*/ 868547 h 4900456"/>
                              <a:gd name="connsiteX8274" fmla="*/ 130578 w 7362098"/>
                              <a:gd name="connsiteY8274" fmla="*/ 872140 h 4900456"/>
                              <a:gd name="connsiteX8275" fmla="*/ 134170 w 7362098"/>
                              <a:gd name="connsiteY8275" fmla="*/ 896492 h 4900456"/>
                              <a:gd name="connsiteX8276" fmla="*/ 130578 w 7362098"/>
                              <a:gd name="connsiteY8276" fmla="*/ 901283 h 4900456"/>
                              <a:gd name="connsiteX8277" fmla="*/ 125787 w 7362098"/>
                              <a:gd name="connsiteY8277" fmla="*/ 897690 h 4900456"/>
                              <a:gd name="connsiteX8278" fmla="*/ 122194 w 7362098"/>
                              <a:gd name="connsiteY8278" fmla="*/ 873338 h 4900456"/>
                              <a:gd name="connsiteX8279" fmla="*/ 97843 w 7362098"/>
                              <a:gd name="connsiteY8279" fmla="*/ 876930 h 4900456"/>
                              <a:gd name="connsiteX8280" fmla="*/ 93053 w 7362098"/>
                              <a:gd name="connsiteY8280" fmla="*/ 873338 h 4900456"/>
                              <a:gd name="connsiteX8281" fmla="*/ 96646 w 7362098"/>
                              <a:gd name="connsiteY8281" fmla="*/ 868547 h 4900456"/>
                              <a:gd name="connsiteX8282" fmla="*/ 120997 w 7362098"/>
                              <a:gd name="connsiteY8282" fmla="*/ 864955 h 4900456"/>
                              <a:gd name="connsiteX8283" fmla="*/ 117404 w 7362098"/>
                              <a:gd name="connsiteY8283" fmla="*/ 840603 h 4900456"/>
                              <a:gd name="connsiteX8284" fmla="*/ 120997 w 7362098"/>
                              <a:gd name="connsiteY8284" fmla="*/ 835813 h 4900456"/>
                              <a:gd name="connsiteX8285" fmla="*/ 2693845 w 7362098"/>
                              <a:gd name="connsiteY8285" fmla="*/ 834217 h 4900456"/>
                              <a:gd name="connsiteX8286" fmla="*/ 2696236 w 7362098"/>
                              <a:gd name="connsiteY8286" fmla="*/ 836213 h 4900456"/>
                              <a:gd name="connsiteX8287" fmla="*/ 2698633 w 7362098"/>
                              <a:gd name="connsiteY8287" fmla="*/ 853779 h 4900456"/>
                              <a:gd name="connsiteX8288" fmla="*/ 2696640 w 7362098"/>
                              <a:gd name="connsiteY8288" fmla="*/ 856174 h 4900456"/>
                              <a:gd name="connsiteX8289" fmla="*/ 2694243 w 7362098"/>
                              <a:gd name="connsiteY8289" fmla="*/ 854178 h 4900456"/>
                              <a:gd name="connsiteX8290" fmla="*/ 2691847 w 7362098"/>
                              <a:gd name="connsiteY8290" fmla="*/ 836612 h 4900456"/>
                              <a:gd name="connsiteX8291" fmla="*/ 2693845 w 7362098"/>
                              <a:gd name="connsiteY8291" fmla="*/ 834217 h 4900456"/>
                              <a:gd name="connsiteX8292" fmla="*/ 2682265 w 7362098"/>
                              <a:gd name="connsiteY8292" fmla="*/ 833418 h 4900456"/>
                              <a:gd name="connsiteX8293" fmla="*/ 2683459 w 7362098"/>
                              <a:gd name="connsiteY8293" fmla="*/ 836212 h 4900456"/>
                              <a:gd name="connsiteX8294" fmla="*/ 2678671 w 7362098"/>
                              <a:gd name="connsiteY8294" fmla="*/ 852979 h 4900456"/>
                              <a:gd name="connsiteX8295" fmla="*/ 2677074 w 7362098"/>
                              <a:gd name="connsiteY8295" fmla="*/ 854576 h 4900456"/>
                              <a:gd name="connsiteX8296" fmla="*/ 2676273 w 7362098"/>
                              <a:gd name="connsiteY8296" fmla="*/ 854576 h 4900456"/>
                              <a:gd name="connsiteX8297" fmla="*/ 2674676 w 7362098"/>
                              <a:gd name="connsiteY8297" fmla="*/ 851782 h 4900456"/>
                              <a:gd name="connsiteX8298" fmla="*/ 2679471 w 7362098"/>
                              <a:gd name="connsiteY8298" fmla="*/ 835014 h 4900456"/>
                              <a:gd name="connsiteX8299" fmla="*/ 2682265 w 7362098"/>
                              <a:gd name="connsiteY8299" fmla="*/ 833418 h 4900456"/>
                              <a:gd name="connsiteX8300" fmla="*/ 2704622 w 7362098"/>
                              <a:gd name="connsiteY8300" fmla="*/ 830624 h 4900456"/>
                              <a:gd name="connsiteX8301" fmla="*/ 2707411 w 7362098"/>
                              <a:gd name="connsiteY8301" fmla="*/ 831422 h 4900456"/>
                              <a:gd name="connsiteX8302" fmla="*/ 2716192 w 7362098"/>
                              <a:gd name="connsiteY8302" fmla="*/ 846593 h 4900456"/>
                              <a:gd name="connsiteX8303" fmla="*/ 2715393 w 7362098"/>
                              <a:gd name="connsiteY8303" fmla="*/ 849387 h 4900456"/>
                              <a:gd name="connsiteX8304" fmla="*/ 2714594 w 7362098"/>
                              <a:gd name="connsiteY8304" fmla="*/ 849786 h 4900456"/>
                              <a:gd name="connsiteX8305" fmla="*/ 2712600 w 7362098"/>
                              <a:gd name="connsiteY8305" fmla="*/ 848589 h 4900456"/>
                              <a:gd name="connsiteX8306" fmla="*/ 2703821 w 7362098"/>
                              <a:gd name="connsiteY8306" fmla="*/ 833418 h 4900456"/>
                              <a:gd name="connsiteX8307" fmla="*/ 2704622 w 7362098"/>
                              <a:gd name="connsiteY8307" fmla="*/ 830624 h 4900456"/>
                              <a:gd name="connsiteX8308" fmla="*/ 1349539 w 7362098"/>
                              <a:gd name="connsiteY8308" fmla="*/ 828328 h 4900456"/>
                              <a:gd name="connsiteX8309" fmla="*/ 1358921 w 7362098"/>
                              <a:gd name="connsiteY8309" fmla="*/ 829426 h 4900456"/>
                              <a:gd name="connsiteX8310" fmla="*/ 1366105 w 7362098"/>
                              <a:gd name="connsiteY8310" fmla="*/ 841402 h 4900456"/>
                              <a:gd name="connsiteX8311" fmla="*/ 1369698 w 7362098"/>
                              <a:gd name="connsiteY8311" fmla="*/ 846192 h 4900456"/>
                              <a:gd name="connsiteX8312" fmla="*/ 1375685 w 7362098"/>
                              <a:gd name="connsiteY8312" fmla="*/ 846192 h 4900456"/>
                              <a:gd name="connsiteX8313" fmla="*/ 1376084 w 7362098"/>
                              <a:gd name="connsiteY8313" fmla="*/ 846192 h 4900456"/>
                              <a:gd name="connsiteX8314" fmla="*/ 1376483 w 7362098"/>
                              <a:gd name="connsiteY8314" fmla="*/ 845793 h 4900456"/>
                              <a:gd name="connsiteX8315" fmla="*/ 1389657 w 7362098"/>
                              <a:gd name="connsiteY8315" fmla="*/ 845394 h 4900456"/>
                              <a:gd name="connsiteX8316" fmla="*/ 1396844 w 7362098"/>
                              <a:gd name="connsiteY8316" fmla="*/ 856970 h 4900456"/>
                              <a:gd name="connsiteX8317" fmla="*/ 1396844 w 7362098"/>
                              <a:gd name="connsiteY8317" fmla="*/ 857370 h 4900456"/>
                              <a:gd name="connsiteX8318" fmla="*/ 1400435 w 7362098"/>
                              <a:gd name="connsiteY8318" fmla="*/ 862160 h 4900456"/>
                              <a:gd name="connsiteX8319" fmla="*/ 1406822 w 7362098"/>
                              <a:gd name="connsiteY8319" fmla="*/ 862160 h 4900456"/>
                              <a:gd name="connsiteX8320" fmla="*/ 1407223 w 7362098"/>
                              <a:gd name="connsiteY8320" fmla="*/ 862160 h 4900456"/>
                              <a:gd name="connsiteX8321" fmla="*/ 1421195 w 7362098"/>
                              <a:gd name="connsiteY8321" fmla="*/ 861362 h 4900456"/>
                              <a:gd name="connsiteX8322" fmla="*/ 1428380 w 7362098"/>
                              <a:gd name="connsiteY8322" fmla="*/ 873338 h 4900456"/>
                              <a:gd name="connsiteX8323" fmla="*/ 1431974 w 7362098"/>
                              <a:gd name="connsiteY8323" fmla="*/ 878129 h 4900456"/>
                              <a:gd name="connsiteX8324" fmla="*/ 1435172 w 7362098"/>
                              <a:gd name="connsiteY8324" fmla="*/ 878927 h 4900456"/>
                              <a:gd name="connsiteX8325" fmla="*/ 1439563 w 7362098"/>
                              <a:gd name="connsiteY8325" fmla="*/ 879326 h 4900456"/>
                              <a:gd name="connsiteX8326" fmla="*/ 1443153 w 7362098"/>
                              <a:gd name="connsiteY8326" fmla="*/ 883318 h 4900456"/>
                              <a:gd name="connsiteX8327" fmla="*/ 1437567 w 7362098"/>
                              <a:gd name="connsiteY8327" fmla="*/ 887710 h 4900456"/>
                              <a:gd name="connsiteX8328" fmla="*/ 1431575 w 7362098"/>
                              <a:gd name="connsiteY8328" fmla="*/ 887310 h 4900456"/>
                              <a:gd name="connsiteX8329" fmla="*/ 1426785 w 7362098"/>
                              <a:gd name="connsiteY8329" fmla="*/ 885714 h 4900456"/>
                              <a:gd name="connsiteX8330" fmla="*/ 1419599 w 7362098"/>
                              <a:gd name="connsiteY8330" fmla="*/ 873738 h 4900456"/>
                              <a:gd name="connsiteX8331" fmla="*/ 1416405 w 7362098"/>
                              <a:gd name="connsiteY8331" fmla="*/ 868947 h 4900456"/>
                              <a:gd name="connsiteX8332" fmla="*/ 1409617 w 7362098"/>
                              <a:gd name="connsiteY8332" fmla="*/ 869346 h 4900456"/>
                              <a:gd name="connsiteX8333" fmla="*/ 1396046 w 7362098"/>
                              <a:gd name="connsiteY8333" fmla="*/ 869746 h 4900456"/>
                              <a:gd name="connsiteX8334" fmla="*/ 1388858 w 7362098"/>
                              <a:gd name="connsiteY8334" fmla="*/ 858168 h 4900456"/>
                              <a:gd name="connsiteX8335" fmla="*/ 1385267 w 7362098"/>
                              <a:gd name="connsiteY8335" fmla="*/ 852978 h 4900456"/>
                              <a:gd name="connsiteX8336" fmla="*/ 1379278 w 7362098"/>
                              <a:gd name="connsiteY8336" fmla="*/ 852978 h 4900456"/>
                              <a:gd name="connsiteX8337" fmla="*/ 1378878 w 7362098"/>
                              <a:gd name="connsiteY8337" fmla="*/ 852978 h 4900456"/>
                              <a:gd name="connsiteX8338" fmla="*/ 1365307 w 7362098"/>
                              <a:gd name="connsiteY8338" fmla="*/ 853378 h 4900456"/>
                              <a:gd name="connsiteX8339" fmla="*/ 1358123 w 7362098"/>
                              <a:gd name="connsiteY8339" fmla="*/ 841402 h 4900456"/>
                              <a:gd name="connsiteX8340" fmla="*/ 1354929 w 7362098"/>
                              <a:gd name="connsiteY8340" fmla="*/ 836611 h 4900456"/>
                              <a:gd name="connsiteX8341" fmla="*/ 1348140 w 7362098"/>
                              <a:gd name="connsiteY8341" fmla="*/ 837010 h 4900456"/>
                              <a:gd name="connsiteX8342" fmla="*/ 1334571 w 7362098"/>
                              <a:gd name="connsiteY8342" fmla="*/ 837410 h 4900456"/>
                              <a:gd name="connsiteX8343" fmla="*/ 1332174 w 7362098"/>
                              <a:gd name="connsiteY8343" fmla="*/ 835813 h 4900456"/>
                              <a:gd name="connsiteX8344" fmla="*/ 1330578 w 7362098"/>
                              <a:gd name="connsiteY8344" fmla="*/ 830623 h 4900456"/>
                              <a:gd name="connsiteX8345" fmla="*/ 1335767 w 7362098"/>
                              <a:gd name="connsiteY8345" fmla="*/ 829027 h 4900456"/>
                              <a:gd name="connsiteX8346" fmla="*/ 1338161 w 7362098"/>
                              <a:gd name="connsiteY8346" fmla="*/ 830224 h 4900456"/>
                              <a:gd name="connsiteX8347" fmla="*/ 1344549 w 7362098"/>
                              <a:gd name="connsiteY8347" fmla="*/ 830224 h 4900456"/>
                              <a:gd name="connsiteX8348" fmla="*/ 1344948 w 7362098"/>
                              <a:gd name="connsiteY8348" fmla="*/ 830224 h 4900456"/>
                              <a:gd name="connsiteX8349" fmla="*/ 1349539 w 7362098"/>
                              <a:gd name="connsiteY8349" fmla="*/ 828328 h 4900456"/>
                              <a:gd name="connsiteX8350" fmla="*/ 2672682 w 7362098"/>
                              <a:gd name="connsiteY8350" fmla="*/ 828228 h 4900456"/>
                              <a:gd name="connsiteX8351" fmla="*/ 2673480 w 7362098"/>
                              <a:gd name="connsiteY8351" fmla="*/ 831022 h 4900456"/>
                              <a:gd name="connsiteX8352" fmla="*/ 2662701 w 7362098"/>
                              <a:gd name="connsiteY8352" fmla="*/ 844995 h 4900456"/>
                              <a:gd name="connsiteX8353" fmla="*/ 2661103 w 7362098"/>
                              <a:gd name="connsiteY8353" fmla="*/ 845794 h 4900456"/>
                              <a:gd name="connsiteX8354" fmla="*/ 2659506 w 7362098"/>
                              <a:gd name="connsiteY8354" fmla="*/ 845395 h 4900456"/>
                              <a:gd name="connsiteX8355" fmla="*/ 2659108 w 7362098"/>
                              <a:gd name="connsiteY8355" fmla="*/ 842600 h 4900456"/>
                              <a:gd name="connsiteX8356" fmla="*/ 2669886 w 7362098"/>
                              <a:gd name="connsiteY8356" fmla="*/ 828627 h 4900456"/>
                              <a:gd name="connsiteX8357" fmla="*/ 2672682 w 7362098"/>
                              <a:gd name="connsiteY8357" fmla="*/ 828228 h 4900456"/>
                              <a:gd name="connsiteX8358" fmla="*/ 5900927 w 7362098"/>
                              <a:gd name="connsiteY8358" fmla="*/ 825834 h 4900456"/>
                              <a:gd name="connsiteX8359" fmla="*/ 5903722 w 7362098"/>
                              <a:gd name="connsiteY8359" fmla="*/ 827430 h 4900456"/>
                              <a:gd name="connsiteX8360" fmla="*/ 5921286 w 7362098"/>
                              <a:gd name="connsiteY8360" fmla="*/ 838209 h 4900456"/>
                              <a:gd name="connsiteX8361" fmla="*/ 5924480 w 7362098"/>
                              <a:gd name="connsiteY8361" fmla="*/ 839806 h 4900456"/>
                              <a:gd name="connsiteX8362" fmla="*/ 5923282 w 7362098"/>
                              <a:gd name="connsiteY8362" fmla="*/ 842600 h 4900456"/>
                              <a:gd name="connsiteX8363" fmla="*/ 5922883 w 7362098"/>
                              <a:gd name="connsiteY8363" fmla="*/ 842600 h 4900456"/>
                              <a:gd name="connsiteX8364" fmla="*/ 5910109 w 7362098"/>
                              <a:gd name="connsiteY8364" fmla="*/ 841402 h 4900456"/>
                              <a:gd name="connsiteX8365" fmla="*/ 5881367 w 7362098"/>
                              <a:gd name="connsiteY8365" fmla="*/ 873739 h 4900456"/>
                              <a:gd name="connsiteX8366" fmla="*/ 5838252 w 7362098"/>
                              <a:gd name="connsiteY8366" fmla="*/ 876932 h 4900456"/>
                              <a:gd name="connsiteX8367" fmla="*/ 5831466 w 7362098"/>
                              <a:gd name="connsiteY8367" fmla="*/ 888110 h 4900456"/>
                              <a:gd name="connsiteX8368" fmla="*/ 5831067 w 7362098"/>
                              <a:gd name="connsiteY8368" fmla="*/ 888509 h 4900456"/>
                              <a:gd name="connsiteX8369" fmla="*/ 5828272 w 7362098"/>
                              <a:gd name="connsiteY8369" fmla="*/ 887710 h 4900456"/>
                              <a:gd name="connsiteX8370" fmla="*/ 5828672 w 7362098"/>
                              <a:gd name="connsiteY8370" fmla="*/ 884517 h 4900456"/>
                              <a:gd name="connsiteX8371" fmla="*/ 5830668 w 7362098"/>
                              <a:gd name="connsiteY8371" fmla="*/ 863758 h 4900456"/>
                              <a:gd name="connsiteX8372" fmla="*/ 5831067 w 7362098"/>
                              <a:gd name="connsiteY8372" fmla="*/ 860564 h 4900456"/>
                              <a:gd name="connsiteX8373" fmla="*/ 5834260 w 7362098"/>
                              <a:gd name="connsiteY8373" fmla="*/ 860963 h 4900456"/>
                              <a:gd name="connsiteX8374" fmla="*/ 5838652 w 7362098"/>
                              <a:gd name="connsiteY8374" fmla="*/ 872541 h 4900456"/>
                              <a:gd name="connsiteX8375" fmla="*/ 5839051 w 7362098"/>
                              <a:gd name="connsiteY8375" fmla="*/ 872541 h 4900456"/>
                              <a:gd name="connsiteX8376" fmla="*/ 5879371 w 7362098"/>
                              <a:gd name="connsiteY8376" fmla="*/ 869747 h 4900456"/>
                              <a:gd name="connsiteX8377" fmla="*/ 5905718 w 7362098"/>
                              <a:gd name="connsiteY8377" fmla="*/ 839406 h 4900456"/>
                              <a:gd name="connsiteX8378" fmla="*/ 5905718 w 7362098"/>
                              <a:gd name="connsiteY8378" fmla="*/ 839007 h 4900456"/>
                              <a:gd name="connsiteX8379" fmla="*/ 5899331 w 7362098"/>
                              <a:gd name="connsiteY8379" fmla="*/ 828628 h 4900456"/>
                              <a:gd name="connsiteX8380" fmla="*/ 5900927 w 7362098"/>
                              <a:gd name="connsiteY8380" fmla="*/ 825834 h 4900456"/>
                              <a:gd name="connsiteX8381" fmla="*/ 2716190 w 7362098"/>
                              <a:gd name="connsiteY8381" fmla="*/ 822640 h 4900456"/>
                              <a:gd name="connsiteX8382" fmla="*/ 2730553 w 7362098"/>
                              <a:gd name="connsiteY8382" fmla="*/ 833419 h 4900456"/>
                              <a:gd name="connsiteX8383" fmla="*/ 2730954 w 7362098"/>
                              <a:gd name="connsiteY8383" fmla="*/ 836214 h 4900456"/>
                              <a:gd name="connsiteX8384" fmla="*/ 2729356 w 7362098"/>
                              <a:gd name="connsiteY8384" fmla="*/ 837012 h 4900456"/>
                              <a:gd name="connsiteX8385" fmla="*/ 2727759 w 7362098"/>
                              <a:gd name="connsiteY8385" fmla="*/ 836613 h 4900456"/>
                              <a:gd name="connsiteX8386" fmla="*/ 2713793 w 7362098"/>
                              <a:gd name="connsiteY8386" fmla="*/ 825834 h 4900456"/>
                              <a:gd name="connsiteX8387" fmla="*/ 2713397 w 7362098"/>
                              <a:gd name="connsiteY8387" fmla="*/ 823039 h 4900456"/>
                              <a:gd name="connsiteX8388" fmla="*/ 2716190 w 7362098"/>
                              <a:gd name="connsiteY8388" fmla="*/ 822640 h 4900456"/>
                              <a:gd name="connsiteX8389" fmla="*/ 2662300 w 7362098"/>
                              <a:gd name="connsiteY8389" fmla="*/ 819047 h 4900456"/>
                              <a:gd name="connsiteX8390" fmla="*/ 2665097 w 7362098"/>
                              <a:gd name="connsiteY8390" fmla="*/ 819845 h 4900456"/>
                              <a:gd name="connsiteX8391" fmla="*/ 2664298 w 7362098"/>
                              <a:gd name="connsiteY8391" fmla="*/ 822639 h 4900456"/>
                              <a:gd name="connsiteX8392" fmla="*/ 2649129 w 7362098"/>
                              <a:gd name="connsiteY8392" fmla="*/ 831423 h 4900456"/>
                              <a:gd name="connsiteX8393" fmla="*/ 2648331 w 7362098"/>
                              <a:gd name="connsiteY8393" fmla="*/ 831822 h 4900456"/>
                              <a:gd name="connsiteX8394" fmla="*/ 2646334 w 7362098"/>
                              <a:gd name="connsiteY8394" fmla="*/ 830624 h 4900456"/>
                              <a:gd name="connsiteX8395" fmla="*/ 2647132 w 7362098"/>
                              <a:gd name="connsiteY8395" fmla="*/ 827830 h 4900456"/>
                              <a:gd name="connsiteX8396" fmla="*/ 2720976 w 7362098"/>
                              <a:gd name="connsiteY8396" fmla="*/ 811462 h 4900456"/>
                              <a:gd name="connsiteX8397" fmla="*/ 2737743 w 7362098"/>
                              <a:gd name="connsiteY8397" fmla="*/ 816253 h 4900456"/>
                              <a:gd name="connsiteX8398" fmla="*/ 2738942 w 7362098"/>
                              <a:gd name="connsiteY8398" fmla="*/ 819047 h 4900456"/>
                              <a:gd name="connsiteX8399" fmla="*/ 2737346 w 7362098"/>
                              <a:gd name="connsiteY8399" fmla="*/ 820644 h 4900456"/>
                              <a:gd name="connsiteX8400" fmla="*/ 2736545 w 7362098"/>
                              <a:gd name="connsiteY8400" fmla="*/ 820644 h 4900456"/>
                              <a:gd name="connsiteX8401" fmla="*/ 2719780 w 7362098"/>
                              <a:gd name="connsiteY8401" fmla="*/ 815854 h 4900456"/>
                              <a:gd name="connsiteX8402" fmla="*/ 2718184 w 7362098"/>
                              <a:gd name="connsiteY8402" fmla="*/ 813058 h 4900456"/>
                              <a:gd name="connsiteX8403" fmla="*/ 2720976 w 7362098"/>
                              <a:gd name="connsiteY8403" fmla="*/ 811462 h 4900456"/>
                              <a:gd name="connsiteX8404" fmla="*/ 2659109 w 7362098"/>
                              <a:gd name="connsiteY8404" fmla="*/ 807071 h 4900456"/>
                              <a:gd name="connsiteX8405" fmla="*/ 2661503 w 7362098"/>
                              <a:gd name="connsiteY8405" fmla="*/ 809067 h 4900456"/>
                              <a:gd name="connsiteX8406" fmla="*/ 2659507 w 7362098"/>
                              <a:gd name="connsiteY8406" fmla="*/ 811463 h 4900456"/>
                              <a:gd name="connsiteX8407" fmla="*/ 2641942 w 7362098"/>
                              <a:gd name="connsiteY8407" fmla="*/ 813858 h 4900456"/>
                              <a:gd name="connsiteX8408" fmla="*/ 2639548 w 7362098"/>
                              <a:gd name="connsiteY8408" fmla="*/ 811862 h 4900456"/>
                              <a:gd name="connsiteX8409" fmla="*/ 2641542 w 7362098"/>
                              <a:gd name="connsiteY8409" fmla="*/ 809466 h 4900456"/>
                              <a:gd name="connsiteX8410" fmla="*/ 2738143 w 7362098"/>
                              <a:gd name="connsiteY8410" fmla="*/ 797092 h 4900456"/>
                              <a:gd name="connsiteX8411" fmla="*/ 2740536 w 7362098"/>
                              <a:gd name="connsiteY8411" fmla="*/ 799088 h 4900456"/>
                              <a:gd name="connsiteX8412" fmla="*/ 2738543 w 7362098"/>
                              <a:gd name="connsiteY8412" fmla="*/ 801484 h 4900456"/>
                              <a:gd name="connsiteX8413" fmla="*/ 2720976 w 7362098"/>
                              <a:gd name="connsiteY8413" fmla="*/ 803879 h 4900456"/>
                              <a:gd name="connsiteX8414" fmla="*/ 2718583 w 7362098"/>
                              <a:gd name="connsiteY8414" fmla="*/ 801883 h 4900456"/>
                              <a:gd name="connsiteX8415" fmla="*/ 2720579 w 7362098"/>
                              <a:gd name="connsiteY8415" fmla="*/ 799487 h 4900456"/>
                              <a:gd name="connsiteX8416" fmla="*/ 1366703 w 7362098"/>
                              <a:gd name="connsiteY8416" fmla="*/ 795993 h 4900456"/>
                              <a:gd name="connsiteX8417" fmla="*/ 1376084 w 7362098"/>
                              <a:gd name="connsiteY8417" fmla="*/ 797091 h 4900456"/>
                              <a:gd name="connsiteX8418" fmla="*/ 1383269 w 7362098"/>
                              <a:gd name="connsiteY8418" fmla="*/ 809067 h 4900456"/>
                              <a:gd name="connsiteX8419" fmla="*/ 1386862 w 7362098"/>
                              <a:gd name="connsiteY8419" fmla="*/ 813857 h 4900456"/>
                              <a:gd name="connsiteX8420" fmla="*/ 1392851 w 7362098"/>
                              <a:gd name="connsiteY8420" fmla="*/ 813857 h 4900456"/>
                              <a:gd name="connsiteX8421" fmla="*/ 1393249 w 7362098"/>
                              <a:gd name="connsiteY8421" fmla="*/ 813857 h 4900456"/>
                              <a:gd name="connsiteX8422" fmla="*/ 1393648 w 7362098"/>
                              <a:gd name="connsiteY8422" fmla="*/ 813458 h 4900456"/>
                              <a:gd name="connsiteX8423" fmla="*/ 1406822 w 7362098"/>
                              <a:gd name="connsiteY8423" fmla="*/ 813059 h 4900456"/>
                              <a:gd name="connsiteX8424" fmla="*/ 1414008 w 7362098"/>
                              <a:gd name="connsiteY8424" fmla="*/ 824635 h 4900456"/>
                              <a:gd name="connsiteX8425" fmla="*/ 1414008 w 7362098"/>
                              <a:gd name="connsiteY8425" fmla="*/ 825035 h 4900456"/>
                              <a:gd name="connsiteX8426" fmla="*/ 1417601 w 7362098"/>
                              <a:gd name="connsiteY8426" fmla="*/ 829825 h 4900456"/>
                              <a:gd name="connsiteX8427" fmla="*/ 1423990 w 7362098"/>
                              <a:gd name="connsiteY8427" fmla="*/ 829825 h 4900456"/>
                              <a:gd name="connsiteX8428" fmla="*/ 1424389 w 7362098"/>
                              <a:gd name="connsiteY8428" fmla="*/ 829825 h 4900456"/>
                              <a:gd name="connsiteX8429" fmla="*/ 1438362 w 7362098"/>
                              <a:gd name="connsiteY8429" fmla="*/ 829027 h 4900456"/>
                              <a:gd name="connsiteX8430" fmla="*/ 1445547 w 7362098"/>
                              <a:gd name="connsiteY8430" fmla="*/ 841004 h 4900456"/>
                              <a:gd name="connsiteX8431" fmla="*/ 1449138 w 7362098"/>
                              <a:gd name="connsiteY8431" fmla="*/ 845794 h 4900456"/>
                              <a:gd name="connsiteX8432" fmla="*/ 1452331 w 7362098"/>
                              <a:gd name="connsiteY8432" fmla="*/ 846592 h 4900456"/>
                              <a:gd name="connsiteX8433" fmla="*/ 1456721 w 7362098"/>
                              <a:gd name="connsiteY8433" fmla="*/ 846992 h 4900456"/>
                              <a:gd name="connsiteX8434" fmla="*/ 1460318 w 7362098"/>
                              <a:gd name="connsiteY8434" fmla="*/ 850984 h 4900456"/>
                              <a:gd name="connsiteX8435" fmla="*/ 1454724 w 7362098"/>
                              <a:gd name="connsiteY8435" fmla="*/ 854976 h 4900456"/>
                              <a:gd name="connsiteX8436" fmla="*/ 1448739 w 7362098"/>
                              <a:gd name="connsiteY8436" fmla="*/ 854576 h 4900456"/>
                              <a:gd name="connsiteX8437" fmla="*/ 1443951 w 7362098"/>
                              <a:gd name="connsiteY8437" fmla="*/ 852980 h 4900456"/>
                              <a:gd name="connsiteX8438" fmla="*/ 1436767 w 7362098"/>
                              <a:gd name="connsiteY8438" fmla="*/ 841004 h 4900456"/>
                              <a:gd name="connsiteX8439" fmla="*/ 1433574 w 7362098"/>
                              <a:gd name="connsiteY8439" fmla="*/ 836213 h 4900456"/>
                              <a:gd name="connsiteX8440" fmla="*/ 1426785 w 7362098"/>
                              <a:gd name="connsiteY8440" fmla="*/ 836612 h 4900456"/>
                              <a:gd name="connsiteX8441" fmla="*/ 1413210 w 7362098"/>
                              <a:gd name="connsiteY8441" fmla="*/ 837012 h 4900456"/>
                              <a:gd name="connsiteX8442" fmla="*/ 1406023 w 7362098"/>
                              <a:gd name="connsiteY8442" fmla="*/ 825434 h 4900456"/>
                              <a:gd name="connsiteX8443" fmla="*/ 1402430 w 7362098"/>
                              <a:gd name="connsiteY8443" fmla="*/ 820244 h 4900456"/>
                              <a:gd name="connsiteX8444" fmla="*/ 1396443 w 7362098"/>
                              <a:gd name="connsiteY8444" fmla="*/ 820244 h 4900456"/>
                              <a:gd name="connsiteX8445" fmla="*/ 1396045 w 7362098"/>
                              <a:gd name="connsiteY8445" fmla="*/ 820244 h 4900456"/>
                              <a:gd name="connsiteX8446" fmla="*/ 1382472 w 7362098"/>
                              <a:gd name="connsiteY8446" fmla="*/ 820643 h 4900456"/>
                              <a:gd name="connsiteX8447" fmla="*/ 1375284 w 7362098"/>
                              <a:gd name="connsiteY8447" fmla="*/ 808667 h 4900456"/>
                              <a:gd name="connsiteX8448" fmla="*/ 1372092 w 7362098"/>
                              <a:gd name="connsiteY8448" fmla="*/ 803877 h 4900456"/>
                              <a:gd name="connsiteX8449" fmla="*/ 1365306 w 7362098"/>
                              <a:gd name="connsiteY8449" fmla="*/ 804276 h 4900456"/>
                              <a:gd name="connsiteX8450" fmla="*/ 1351733 w 7362098"/>
                              <a:gd name="connsiteY8450" fmla="*/ 804675 h 4900456"/>
                              <a:gd name="connsiteX8451" fmla="*/ 1349339 w 7362098"/>
                              <a:gd name="connsiteY8451" fmla="*/ 803079 h 4900456"/>
                              <a:gd name="connsiteX8452" fmla="*/ 1347740 w 7362098"/>
                              <a:gd name="connsiteY8452" fmla="*/ 797889 h 4900456"/>
                              <a:gd name="connsiteX8453" fmla="*/ 1352931 w 7362098"/>
                              <a:gd name="connsiteY8453" fmla="*/ 796292 h 4900456"/>
                              <a:gd name="connsiteX8454" fmla="*/ 1355327 w 7362098"/>
                              <a:gd name="connsiteY8454" fmla="*/ 797889 h 4900456"/>
                              <a:gd name="connsiteX8455" fmla="*/ 1361714 w 7362098"/>
                              <a:gd name="connsiteY8455" fmla="*/ 797889 h 4900456"/>
                              <a:gd name="connsiteX8456" fmla="*/ 1362115 w 7362098"/>
                              <a:gd name="connsiteY8456" fmla="*/ 797889 h 4900456"/>
                              <a:gd name="connsiteX8457" fmla="*/ 1366703 w 7362098"/>
                              <a:gd name="connsiteY8457" fmla="*/ 795993 h 4900456"/>
                              <a:gd name="connsiteX8458" fmla="*/ 2643538 w 7362098"/>
                              <a:gd name="connsiteY8458" fmla="*/ 789906 h 4900456"/>
                              <a:gd name="connsiteX8459" fmla="*/ 2660306 w 7362098"/>
                              <a:gd name="connsiteY8459" fmla="*/ 794697 h 4900456"/>
                              <a:gd name="connsiteX8460" fmla="*/ 2661903 w 7362098"/>
                              <a:gd name="connsiteY8460" fmla="*/ 797491 h 4900456"/>
                              <a:gd name="connsiteX8461" fmla="*/ 2660306 w 7362098"/>
                              <a:gd name="connsiteY8461" fmla="*/ 799088 h 4900456"/>
                              <a:gd name="connsiteX8462" fmla="*/ 2659507 w 7362098"/>
                              <a:gd name="connsiteY8462" fmla="*/ 799088 h 4900456"/>
                              <a:gd name="connsiteX8463" fmla="*/ 2642741 w 7362098"/>
                              <a:gd name="connsiteY8463" fmla="*/ 794298 h 4900456"/>
                              <a:gd name="connsiteX8464" fmla="*/ 2640746 w 7362098"/>
                              <a:gd name="connsiteY8464" fmla="*/ 791502 h 4900456"/>
                              <a:gd name="connsiteX8465" fmla="*/ 2643538 w 7362098"/>
                              <a:gd name="connsiteY8465" fmla="*/ 789906 h 4900456"/>
                              <a:gd name="connsiteX8466" fmla="*/ 2731352 w 7362098"/>
                              <a:gd name="connsiteY8466" fmla="*/ 779526 h 4900456"/>
                              <a:gd name="connsiteX8467" fmla="*/ 2734148 w 7362098"/>
                              <a:gd name="connsiteY8467" fmla="*/ 780325 h 4900456"/>
                              <a:gd name="connsiteX8468" fmla="*/ 2733351 w 7362098"/>
                              <a:gd name="connsiteY8468" fmla="*/ 783119 h 4900456"/>
                              <a:gd name="connsiteX8469" fmla="*/ 2718184 w 7362098"/>
                              <a:gd name="connsiteY8469" fmla="*/ 791903 h 4900456"/>
                              <a:gd name="connsiteX8470" fmla="*/ 2717385 w 7362098"/>
                              <a:gd name="connsiteY8470" fmla="*/ 792302 h 4900456"/>
                              <a:gd name="connsiteX8471" fmla="*/ 2715389 w 7362098"/>
                              <a:gd name="connsiteY8471" fmla="*/ 791104 h 4900456"/>
                              <a:gd name="connsiteX8472" fmla="*/ 2716190 w 7362098"/>
                              <a:gd name="connsiteY8472" fmla="*/ 788310 h 4900456"/>
                              <a:gd name="connsiteX8473" fmla="*/ 2653120 w 7362098"/>
                              <a:gd name="connsiteY8473" fmla="*/ 774337 h 4900456"/>
                              <a:gd name="connsiteX8474" fmla="*/ 2667093 w 7362098"/>
                              <a:gd name="connsiteY8474" fmla="*/ 785116 h 4900456"/>
                              <a:gd name="connsiteX8475" fmla="*/ 2667491 w 7362098"/>
                              <a:gd name="connsiteY8475" fmla="*/ 787911 h 4900456"/>
                              <a:gd name="connsiteX8476" fmla="*/ 2665894 w 7362098"/>
                              <a:gd name="connsiteY8476" fmla="*/ 788709 h 4900456"/>
                              <a:gd name="connsiteX8477" fmla="*/ 2664298 w 7362098"/>
                              <a:gd name="connsiteY8477" fmla="*/ 788310 h 4900456"/>
                              <a:gd name="connsiteX8478" fmla="*/ 2650725 w 7362098"/>
                              <a:gd name="connsiteY8478" fmla="*/ 777531 h 4900456"/>
                              <a:gd name="connsiteX8479" fmla="*/ 2650326 w 7362098"/>
                              <a:gd name="connsiteY8479" fmla="*/ 774736 h 4900456"/>
                              <a:gd name="connsiteX8480" fmla="*/ 2653120 w 7362098"/>
                              <a:gd name="connsiteY8480" fmla="*/ 774337 h 4900456"/>
                              <a:gd name="connsiteX8481" fmla="*/ 2721376 w 7362098"/>
                              <a:gd name="connsiteY8481" fmla="*/ 765155 h 4900456"/>
                              <a:gd name="connsiteX8482" fmla="*/ 2721777 w 7362098"/>
                              <a:gd name="connsiteY8482" fmla="*/ 767949 h 4900456"/>
                              <a:gd name="connsiteX8483" fmla="*/ 2711001 w 7362098"/>
                              <a:gd name="connsiteY8483" fmla="*/ 781922 h 4900456"/>
                              <a:gd name="connsiteX8484" fmla="*/ 2709405 w 7362098"/>
                              <a:gd name="connsiteY8484" fmla="*/ 782721 h 4900456"/>
                              <a:gd name="connsiteX8485" fmla="*/ 2707812 w 7362098"/>
                              <a:gd name="connsiteY8485" fmla="*/ 782322 h 4900456"/>
                              <a:gd name="connsiteX8486" fmla="*/ 2707812 w 7362098"/>
                              <a:gd name="connsiteY8486" fmla="*/ 779527 h 4900456"/>
                              <a:gd name="connsiteX8487" fmla="*/ 2718583 w 7362098"/>
                              <a:gd name="connsiteY8487" fmla="*/ 765554 h 4900456"/>
                              <a:gd name="connsiteX8488" fmla="*/ 2721376 w 7362098"/>
                              <a:gd name="connsiteY8488" fmla="*/ 765155 h 4900456"/>
                              <a:gd name="connsiteX8489" fmla="*/ 2665097 w 7362098"/>
                              <a:gd name="connsiteY8489" fmla="*/ 761562 h 4900456"/>
                              <a:gd name="connsiteX8490" fmla="*/ 2667889 w 7362098"/>
                              <a:gd name="connsiteY8490" fmla="*/ 762361 h 4900456"/>
                              <a:gd name="connsiteX8491" fmla="*/ 2676674 w 7362098"/>
                              <a:gd name="connsiteY8491" fmla="*/ 777531 h 4900456"/>
                              <a:gd name="connsiteX8492" fmla="*/ 2675875 w 7362098"/>
                              <a:gd name="connsiteY8492" fmla="*/ 780326 h 4900456"/>
                              <a:gd name="connsiteX8493" fmla="*/ 2675076 w 7362098"/>
                              <a:gd name="connsiteY8493" fmla="*/ 780725 h 4900456"/>
                              <a:gd name="connsiteX8494" fmla="*/ 2673081 w 7362098"/>
                              <a:gd name="connsiteY8494" fmla="*/ 779527 h 4900456"/>
                              <a:gd name="connsiteX8495" fmla="*/ 2664297 w 7362098"/>
                              <a:gd name="connsiteY8495" fmla="*/ 764357 h 4900456"/>
                              <a:gd name="connsiteX8496" fmla="*/ 2665097 w 7362098"/>
                              <a:gd name="connsiteY8496" fmla="*/ 761562 h 4900456"/>
                              <a:gd name="connsiteX8497" fmla="*/ 2703422 w 7362098"/>
                              <a:gd name="connsiteY8497" fmla="*/ 756373 h 4900456"/>
                              <a:gd name="connsiteX8498" fmla="*/ 2705018 w 7362098"/>
                              <a:gd name="connsiteY8498" fmla="*/ 759167 h 4900456"/>
                              <a:gd name="connsiteX8499" fmla="*/ 2700231 w 7362098"/>
                              <a:gd name="connsiteY8499" fmla="*/ 775934 h 4900456"/>
                              <a:gd name="connsiteX8500" fmla="*/ 2698633 w 7362098"/>
                              <a:gd name="connsiteY8500" fmla="*/ 777531 h 4900456"/>
                              <a:gd name="connsiteX8501" fmla="*/ 2697836 w 7362098"/>
                              <a:gd name="connsiteY8501" fmla="*/ 777531 h 4900456"/>
                              <a:gd name="connsiteX8502" fmla="*/ 2695841 w 7362098"/>
                              <a:gd name="connsiteY8502" fmla="*/ 774737 h 4900456"/>
                              <a:gd name="connsiteX8503" fmla="*/ 2700631 w 7362098"/>
                              <a:gd name="connsiteY8503" fmla="*/ 757969 h 4900456"/>
                              <a:gd name="connsiteX8504" fmla="*/ 2703422 w 7362098"/>
                              <a:gd name="connsiteY8504" fmla="*/ 756373 h 4900456"/>
                              <a:gd name="connsiteX8505" fmla="*/ 2683459 w 7362098"/>
                              <a:gd name="connsiteY8505" fmla="*/ 754776 h 4900456"/>
                              <a:gd name="connsiteX8506" fmla="*/ 2685857 w 7362098"/>
                              <a:gd name="connsiteY8506" fmla="*/ 756772 h 4900456"/>
                              <a:gd name="connsiteX8507" fmla="*/ 2688254 w 7362098"/>
                              <a:gd name="connsiteY8507" fmla="*/ 774338 h 4900456"/>
                              <a:gd name="connsiteX8508" fmla="*/ 2686255 w 7362098"/>
                              <a:gd name="connsiteY8508" fmla="*/ 776733 h 4900456"/>
                              <a:gd name="connsiteX8509" fmla="*/ 2683860 w 7362098"/>
                              <a:gd name="connsiteY8509" fmla="*/ 774737 h 4900456"/>
                              <a:gd name="connsiteX8510" fmla="*/ 2681465 w 7362098"/>
                              <a:gd name="connsiteY8510" fmla="*/ 757171 h 4900456"/>
                              <a:gd name="connsiteX8511" fmla="*/ 2683459 w 7362098"/>
                              <a:gd name="connsiteY8511" fmla="*/ 754776 h 4900456"/>
                              <a:gd name="connsiteX8512" fmla="*/ 1728240 w 7362098"/>
                              <a:gd name="connsiteY8512" fmla="*/ 729776 h 4900456"/>
                              <a:gd name="connsiteX8513" fmla="*/ 1747352 w 7362098"/>
                              <a:gd name="connsiteY8513" fmla="*/ 743997 h 4900456"/>
                              <a:gd name="connsiteX8514" fmla="*/ 1741763 w 7362098"/>
                              <a:gd name="connsiteY8514" fmla="*/ 747590 h 4900456"/>
                              <a:gd name="connsiteX8515" fmla="*/ 1707434 w 7362098"/>
                              <a:gd name="connsiteY8515" fmla="*/ 739606 h 4900456"/>
                              <a:gd name="connsiteX8516" fmla="*/ 1700247 w 7362098"/>
                              <a:gd name="connsiteY8516" fmla="*/ 773539 h 4900456"/>
                              <a:gd name="connsiteX8517" fmla="*/ 1694658 w 7362098"/>
                              <a:gd name="connsiteY8517" fmla="*/ 777132 h 4900456"/>
                              <a:gd name="connsiteX8518" fmla="*/ 1693861 w 7362098"/>
                              <a:gd name="connsiteY8518" fmla="*/ 775934 h 4900456"/>
                              <a:gd name="connsiteX8519" fmla="*/ 1704639 w 7362098"/>
                              <a:gd name="connsiteY8519" fmla="*/ 733219 h 4900456"/>
                              <a:gd name="connsiteX8520" fmla="*/ 1728240 w 7362098"/>
                              <a:gd name="connsiteY8520" fmla="*/ 729776 h 4900456"/>
                              <a:gd name="connsiteX8521" fmla="*/ 3898545 w 7362098"/>
                              <a:gd name="connsiteY8521" fmla="*/ 702082 h 4900456"/>
                              <a:gd name="connsiteX8522" fmla="*/ 3903335 w 7362098"/>
                              <a:gd name="connsiteY8522" fmla="*/ 705675 h 4900456"/>
                              <a:gd name="connsiteX8523" fmla="*/ 3906928 w 7362098"/>
                              <a:gd name="connsiteY8523" fmla="*/ 730026 h 4900456"/>
                              <a:gd name="connsiteX8524" fmla="*/ 3931280 w 7362098"/>
                              <a:gd name="connsiteY8524" fmla="*/ 726433 h 4900456"/>
                              <a:gd name="connsiteX8525" fmla="*/ 3936071 w 7362098"/>
                              <a:gd name="connsiteY8525" fmla="*/ 730026 h 4900456"/>
                              <a:gd name="connsiteX8526" fmla="*/ 3932478 w 7362098"/>
                              <a:gd name="connsiteY8526" fmla="*/ 734816 h 4900456"/>
                              <a:gd name="connsiteX8527" fmla="*/ 3908126 w 7362098"/>
                              <a:gd name="connsiteY8527" fmla="*/ 738409 h 4900456"/>
                              <a:gd name="connsiteX8528" fmla="*/ 3911719 w 7362098"/>
                              <a:gd name="connsiteY8528" fmla="*/ 762761 h 4900456"/>
                              <a:gd name="connsiteX8529" fmla="*/ 3908126 w 7362098"/>
                              <a:gd name="connsiteY8529" fmla="*/ 767551 h 4900456"/>
                              <a:gd name="connsiteX8530" fmla="*/ 3903335 w 7362098"/>
                              <a:gd name="connsiteY8530" fmla="*/ 763959 h 4900456"/>
                              <a:gd name="connsiteX8531" fmla="*/ 3899743 w 7362098"/>
                              <a:gd name="connsiteY8531" fmla="*/ 739607 h 4900456"/>
                              <a:gd name="connsiteX8532" fmla="*/ 3875391 w 7362098"/>
                              <a:gd name="connsiteY8532" fmla="*/ 743199 h 4900456"/>
                              <a:gd name="connsiteX8533" fmla="*/ 3870601 w 7362098"/>
                              <a:gd name="connsiteY8533" fmla="*/ 739607 h 4900456"/>
                              <a:gd name="connsiteX8534" fmla="*/ 3874194 w 7362098"/>
                              <a:gd name="connsiteY8534" fmla="*/ 734816 h 4900456"/>
                              <a:gd name="connsiteX8535" fmla="*/ 3898545 w 7362098"/>
                              <a:gd name="connsiteY8535" fmla="*/ 731223 h 4900456"/>
                              <a:gd name="connsiteX8536" fmla="*/ 3894952 w 7362098"/>
                              <a:gd name="connsiteY8536" fmla="*/ 706872 h 4900456"/>
                              <a:gd name="connsiteX8537" fmla="*/ 3898545 w 7362098"/>
                              <a:gd name="connsiteY8537" fmla="*/ 702082 h 4900456"/>
                              <a:gd name="connsiteX8538" fmla="*/ 6471382 w 7362098"/>
                              <a:gd name="connsiteY8538" fmla="*/ 700885 h 4900456"/>
                              <a:gd name="connsiteX8539" fmla="*/ 6473777 w 7362098"/>
                              <a:gd name="connsiteY8539" fmla="*/ 702881 h 4900456"/>
                              <a:gd name="connsiteX8540" fmla="*/ 6476172 w 7362098"/>
                              <a:gd name="connsiteY8540" fmla="*/ 720446 h 4900456"/>
                              <a:gd name="connsiteX8541" fmla="*/ 6474176 w 7362098"/>
                              <a:gd name="connsiteY8541" fmla="*/ 722841 h 4900456"/>
                              <a:gd name="connsiteX8542" fmla="*/ 6471781 w 7362098"/>
                              <a:gd name="connsiteY8542" fmla="*/ 720845 h 4900456"/>
                              <a:gd name="connsiteX8543" fmla="*/ 6469385 w 7362098"/>
                              <a:gd name="connsiteY8543" fmla="*/ 703280 h 4900456"/>
                              <a:gd name="connsiteX8544" fmla="*/ 6471382 w 7362098"/>
                              <a:gd name="connsiteY8544" fmla="*/ 700885 h 4900456"/>
                              <a:gd name="connsiteX8545" fmla="*/ 6459805 w 7362098"/>
                              <a:gd name="connsiteY8545" fmla="*/ 699687 h 4900456"/>
                              <a:gd name="connsiteX8546" fmla="*/ 6461004 w 7362098"/>
                              <a:gd name="connsiteY8546" fmla="*/ 702481 h 4900456"/>
                              <a:gd name="connsiteX8547" fmla="*/ 6456213 w 7362098"/>
                              <a:gd name="connsiteY8547" fmla="*/ 719248 h 4900456"/>
                              <a:gd name="connsiteX8548" fmla="*/ 6454616 w 7362098"/>
                              <a:gd name="connsiteY8548" fmla="*/ 720845 h 4900456"/>
                              <a:gd name="connsiteX8549" fmla="*/ 6453817 w 7362098"/>
                              <a:gd name="connsiteY8549" fmla="*/ 720845 h 4900456"/>
                              <a:gd name="connsiteX8550" fmla="*/ 6452220 w 7362098"/>
                              <a:gd name="connsiteY8550" fmla="*/ 718051 h 4900456"/>
                              <a:gd name="connsiteX8551" fmla="*/ 6457011 w 7362098"/>
                              <a:gd name="connsiteY8551" fmla="*/ 701283 h 4900456"/>
                              <a:gd name="connsiteX8552" fmla="*/ 6459805 w 7362098"/>
                              <a:gd name="connsiteY8552" fmla="*/ 699687 h 4900456"/>
                              <a:gd name="connsiteX8553" fmla="*/ 6482160 w 7362098"/>
                              <a:gd name="connsiteY8553" fmla="*/ 697292 h 4900456"/>
                              <a:gd name="connsiteX8554" fmla="*/ 6484955 w 7362098"/>
                              <a:gd name="connsiteY8554" fmla="*/ 698090 h 4900456"/>
                              <a:gd name="connsiteX8555" fmla="*/ 6493738 w 7362098"/>
                              <a:gd name="connsiteY8555" fmla="*/ 713260 h 4900456"/>
                              <a:gd name="connsiteX8556" fmla="*/ 6492939 w 7362098"/>
                              <a:gd name="connsiteY8556" fmla="*/ 716055 h 4900456"/>
                              <a:gd name="connsiteX8557" fmla="*/ 6492141 w 7362098"/>
                              <a:gd name="connsiteY8557" fmla="*/ 716454 h 4900456"/>
                              <a:gd name="connsiteX8558" fmla="*/ 6490145 w 7362098"/>
                              <a:gd name="connsiteY8558" fmla="*/ 715256 h 4900456"/>
                              <a:gd name="connsiteX8559" fmla="*/ 6481361 w 7362098"/>
                              <a:gd name="connsiteY8559" fmla="*/ 700086 h 4900456"/>
                              <a:gd name="connsiteX8560" fmla="*/ 6482160 w 7362098"/>
                              <a:gd name="connsiteY8560" fmla="*/ 697292 h 4900456"/>
                              <a:gd name="connsiteX8561" fmla="*/ 6449826 w 7362098"/>
                              <a:gd name="connsiteY8561" fmla="*/ 694896 h 4900456"/>
                              <a:gd name="connsiteX8562" fmla="*/ 6450624 w 7362098"/>
                              <a:gd name="connsiteY8562" fmla="*/ 697690 h 4900456"/>
                              <a:gd name="connsiteX8563" fmla="*/ 6439846 w 7362098"/>
                              <a:gd name="connsiteY8563" fmla="*/ 711663 h 4900456"/>
                              <a:gd name="connsiteX8564" fmla="*/ 6438248 w 7362098"/>
                              <a:gd name="connsiteY8564" fmla="*/ 712462 h 4900456"/>
                              <a:gd name="connsiteX8565" fmla="*/ 6436651 w 7362098"/>
                              <a:gd name="connsiteY8565" fmla="*/ 712063 h 4900456"/>
                              <a:gd name="connsiteX8566" fmla="*/ 6436252 w 7362098"/>
                              <a:gd name="connsiteY8566" fmla="*/ 709268 h 4900456"/>
                              <a:gd name="connsiteX8567" fmla="*/ 6447032 w 7362098"/>
                              <a:gd name="connsiteY8567" fmla="*/ 695295 h 4900456"/>
                              <a:gd name="connsiteX8568" fmla="*/ 6449826 w 7362098"/>
                              <a:gd name="connsiteY8568" fmla="*/ 694896 h 4900456"/>
                              <a:gd name="connsiteX8569" fmla="*/ 5127079 w 7362098"/>
                              <a:gd name="connsiteY8569" fmla="*/ 694597 h 4900456"/>
                              <a:gd name="connsiteX8570" fmla="*/ 5136461 w 7362098"/>
                              <a:gd name="connsiteY8570" fmla="*/ 695695 h 4900456"/>
                              <a:gd name="connsiteX8571" fmla="*/ 5143646 w 7362098"/>
                              <a:gd name="connsiteY8571" fmla="*/ 707671 h 4900456"/>
                              <a:gd name="connsiteX8572" fmla="*/ 5147239 w 7362098"/>
                              <a:gd name="connsiteY8572" fmla="*/ 712461 h 4900456"/>
                              <a:gd name="connsiteX8573" fmla="*/ 5153227 w 7362098"/>
                              <a:gd name="connsiteY8573" fmla="*/ 712461 h 4900456"/>
                              <a:gd name="connsiteX8574" fmla="*/ 5153626 w 7362098"/>
                              <a:gd name="connsiteY8574" fmla="*/ 712461 h 4900456"/>
                              <a:gd name="connsiteX8575" fmla="*/ 5154025 w 7362098"/>
                              <a:gd name="connsiteY8575" fmla="*/ 712062 h 4900456"/>
                              <a:gd name="connsiteX8576" fmla="*/ 5167199 w 7362098"/>
                              <a:gd name="connsiteY8576" fmla="*/ 711663 h 4900456"/>
                              <a:gd name="connsiteX8577" fmla="*/ 5174384 w 7362098"/>
                              <a:gd name="connsiteY8577" fmla="*/ 723239 h 4900456"/>
                              <a:gd name="connsiteX8578" fmla="*/ 5174384 w 7362098"/>
                              <a:gd name="connsiteY8578" fmla="*/ 723639 h 4900456"/>
                              <a:gd name="connsiteX8579" fmla="*/ 5177977 w 7362098"/>
                              <a:gd name="connsiteY8579" fmla="*/ 728429 h 4900456"/>
                              <a:gd name="connsiteX8580" fmla="*/ 5184364 w 7362098"/>
                              <a:gd name="connsiteY8580" fmla="*/ 728429 h 4900456"/>
                              <a:gd name="connsiteX8581" fmla="*/ 5184764 w 7362098"/>
                              <a:gd name="connsiteY8581" fmla="*/ 728429 h 4900456"/>
                              <a:gd name="connsiteX8582" fmla="*/ 5198736 w 7362098"/>
                              <a:gd name="connsiteY8582" fmla="*/ 727631 h 4900456"/>
                              <a:gd name="connsiteX8583" fmla="*/ 5205922 w 7362098"/>
                              <a:gd name="connsiteY8583" fmla="*/ 739608 h 4900456"/>
                              <a:gd name="connsiteX8584" fmla="*/ 5209515 w 7362098"/>
                              <a:gd name="connsiteY8584" fmla="*/ 744398 h 4900456"/>
                              <a:gd name="connsiteX8585" fmla="*/ 5212708 w 7362098"/>
                              <a:gd name="connsiteY8585" fmla="*/ 745196 h 4900456"/>
                              <a:gd name="connsiteX8586" fmla="*/ 5217100 w 7362098"/>
                              <a:gd name="connsiteY8586" fmla="*/ 745595 h 4900456"/>
                              <a:gd name="connsiteX8587" fmla="*/ 5220692 w 7362098"/>
                              <a:gd name="connsiteY8587" fmla="*/ 749587 h 4900456"/>
                              <a:gd name="connsiteX8588" fmla="*/ 5215104 w 7362098"/>
                              <a:gd name="connsiteY8588" fmla="*/ 753979 h 4900456"/>
                              <a:gd name="connsiteX8589" fmla="*/ 5209116 w 7362098"/>
                              <a:gd name="connsiteY8589" fmla="*/ 753579 h 4900456"/>
                              <a:gd name="connsiteX8590" fmla="*/ 5204325 w 7362098"/>
                              <a:gd name="connsiteY8590" fmla="*/ 751983 h 4900456"/>
                              <a:gd name="connsiteX8591" fmla="*/ 5197140 w 7362098"/>
                              <a:gd name="connsiteY8591" fmla="*/ 740007 h 4900456"/>
                              <a:gd name="connsiteX8592" fmla="*/ 5193946 w 7362098"/>
                              <a:gd name="connsiteY8592" fmla="*/ 735216 h 4900456"/>
                              <a:gd name="connsiteX8593" fmla="*/ 5187159 w 7362098"/>
                              <a:gd name="connsiteY8593" fmla="*/ 735616 h 4900456"/>
                              <a:gd name="connsiteX8594" fmla="*/ 5173586 w 7362098"/>
                              <a:gd name="connsiteY8594" fmla="*/ 736015 h 4900456"/>
                              <a:gd name="connsiteX8595" fmla="*/ 5166400 w 7362098"/>
                              <a:gd name="connsiteY8595" fmla="*/ 724437 h 4900456"/>
                              <a:gd name="connsiteX8596" fmla="*/ 5162808 w 7362098"/>
                              <a:gd name="connsiteY8596" fmla="*/ 719247 h 4900456"/>
                              <a:gd name="connsiteX8597" fmla="*/ 5156820 w 7362098"/>
                              <a:gd name="connsiteY8597" fmla="*/ 719247 h 4900456"/>
                              <a:gd name="connsiteX8598" fmla="*/ 5156421 w 7362098"/>
                              <a:gd name="connsiteY8598" fmla="*/ 719247 h 4900456"/>
                              <a:gd name="connsiteX8599" fmla="*/ 5142848 w 7362098"/>
                              <a:gd name="connsiteY8599" fmla="*/ 719647 h 4900456"/>
                              <a:gd name="connsiteX8600" fmla="*/ 5135662 w 7362098"/>
                              <a:gd name="connsiteY8600" fmla="*/ 707671 h 4900456"/>
                              <a:gd name="connsiteX8601" fmla="*/ 5132469 w 7362098"/>
                              <a:gd name="connsiteY8601" fmla="*/ 702880 h 4900456"/>
                              <a:gd name="connsiteX8602" fmla="*/ 5125682 w 7362098"/>
                              <a:gd name="connsiteY8602" fmla="*/ 703279 h 4900456"/>
                              <a:gd name="connsiteX8603" fmla="*/ 5112110 w 7362098"/>
                              <a:gd name="connsiteY8603" fmla="*/ 703679 h 4900456"/>
                              <a:gd name="connsiteX8604" fmla="*/ 5109714 w 7362098"/>
                              <a:gd name="connsiteY8604" fmla="*/ 702082 h 4900456"/>
                              <a:gd name="connsiteX8605" fmla="*/ 5108118 w 7362098"/>
                              <a:gd name="connsiteY8605" fmla="*/ 696892 h 4900456"/>
                              <a:gd name="connsiteX8606" fmla="*/ 5113307 w 7362098"/>
                              <a:gd name="connsiteY8606" fmla="*/ 695295 h 4900456"/>
                              <a:gd name="connsiteX8607" fmla="*/ 5115702 w 7362098"/>
                              <a:gd name="connsiteY8607" fmla="*/ 696493 h 4900456"/>
                              <a:gd name="connsiteX8608" fmla="*/ 5122090 w 7362098"/>
                              <a:gd name="connsiteY8608" fmla="*/ 696493 h 4900456"/>
                              <a:gd name="connsiteX8609" fmla="*/ 5122489 w 7362098"/>
                              <a:gd name="connsiteY8609" fmla="*/ 696493 h 4900456"/>
                              <a:gd name="connsiteX8610" fmla="*/ 5127079 w 7362098"/>
                              <a:gd name="connsiteY8610" fmla="*/ 694597 h 4900456"/>
                              <a:gd name="connsiteX8611" fmla="*/ 6493736 w 7362098"/>
                              <a:gd name="connsiteY8611" fmla="*/ 689307 h 4900456"/>
                              <a:gd name="connsiteX8612" fmla="*/ 6508108 w 7362098"/>
                              <a:gd name="connsiteY8612" fmla="*/ 700086 h 4900456"/>
                              <a:gd name="connsiteX8613" fmla="*/ 6508508 w 7362098"/>
                              <a:gd name="connsiteY8613" fmla="*/ 702881 h 4900456"/>
                              <a:gd name="connsiteX8614" fmla="*/ 6506911 w 7362098"/>
                              <a:gd name="connsiteY8614" fmla="*/ 703679 h 4900456"/>
                              <a:gd name="connsiteX8615" fmla="*/ 6505314 w 7362098"/>
                              <a:gd name="connsiteY8615" fmla="*/ 703280 h 4900456"/>
                              <a:gd name="connsiteX8616" fmla="*/ 6491341 w 7362098"/>
                              <a:gd name="connsiteY8616" fmla="*/ 692501 h 4900456"/>
                              <a:gd name="connsiteX8617" fmla="*/ 6490942 w 7362098"/>
                              <a:gd name="connsiteY8617" fmla="*/ 689706 h 4900456"/>
                              <a:gd name="connsiteX8618" fmla="*/ 6493736 w 7362098"/>
                              <a:gd name="connsiteY8618" fmla="*/ 689307 h 4900456"/>
                              <a:gd name="connsiteX8619" fmla="*/ 3002819 w 7362098"/>
                              <a:gd name="connsiteY8619" fmla="*/ 688509 h 4900456"/>
                              <a:gd name="connsiteX8620" fmla="*/ 3005611 w 7362098"/>
                              <a:gd name="connsiteY8620" fmla="*/ 690105 h 4900456"/>
                              <a:gd name="connsiteX8621" fmla="*/ 3023178 w 7362098"/>
                              <a:gd name="connsiteY8621" fmla="*/ 700884 h 4900456"/>
                              <a:gd name="connsiteX8622" fmla="*/ 3026365 w 7362098"/>
                              <a:gd name="connsiteY8622" fmla="*/ 702481 h 4900456"/>
                              <a:gd name="connsiteX8623" fmla="*/ 3025172 w 7362098"/>
                              <a:gd name="connsiteY8623" fmla="*/ 705275 h 4900456"/>
                              <a:gd name="connsiteX8624" fmla="*/ 3024773 w 7362098"/>
                              <a:gd name="connsiteY8624" fmla="*/ 705275 h 4900456"/>
                              <a:gd name="connsiteX8625" fmla="*/ 3011989 w 7362098"/>
                              <a:gd name="connsiteY8625" fmla="*/ 704077 h 4900456"/>
                              <a:gd name="connsiteX8626" fmla="*/ 2983252 w 7362098"/>
                              <a:gd name="connsiteY8626" fmla="*/ 736414 h 4900456"/>
                              <a:gd name="connsiteX8627" fmla="*/ 2940146 w 7362098"/>
                              <a:gd name="connsiteY8627" fmla="*/ 739607 h 4900456"/>
                              <a:gd name="connsiteX8628" fmla="*/ 2933361 w 7362098"/>
                              <a:gd name="connsiteY8628" fmla="*/ 750785 h 4900456"/>
                              <a:gd name="connsiteX8629" fmla="*/ 2932961 w 7362098"/>
                              <a:gd name="connsiteY8629" fmla="*/ 751184 h 4900456"/>
                              <a:gd name="connsiteX8630" fmla="*/ 2930163 w 7362098"/>
                              <a:gd name="connsiteY8630" fmla="*/ 750385 h 4900456"/>
                              <a:gd name="connsiteX8631" fmla="*/ 2930564 w 7362098"/>
                              <a:gd name="connsiteY8631" fmla="*/ 747192 h 4900456"/>
                              <a:gd name="connsiteX8632" fmla="*/ 2932561 w 7362098"/>
                              <a:gd name="connsiteY8632" fmla="*/ 726433 h 4900456"/>
                              <a:gd name="connsiteX8633" fmla="*/ 2932961 w 7362098"/>
                              <a:gd name="connsiteY8633" fmla="*/ 723239 h 4900456"/>
                              <a:gd name="connsiteX8634" fmla="*/ 2936153 w 7362098"/>
                              <a:gd name="connsiteY8634" fmla="*/ 723638 h 4900456"/>
                              <a:gd name="connsiteX8635" fmla="*/ 2940545 w 7362098"/>
                              <a:gd name="connsiteY8635" fmla="*/ 735216 h 4900456"/>
                              <a:gd name="connsiteX8636" fmla="*/ 2940944 w 7362098"/>
                              <a:gd name="connsiteY8636" fmla="*/ 735216 h 4900456"/>
                              <a:gd name="connsiteX8637" fmla="*/ 2981256 w 7362098"/>
                              <a:gd name="connsiteY8637" fmla="*/ 732422 h 4900456"/>
                              <a:gd name="connsiteX8638" fmla="*/ 3007597 w 7362098"/>
                              <a:gd name="connsiteY8638" fmla="*/ 702081 h 4900456"/>
                              <a:gd name="connsiteX8639" fmla="*/ 3007597 w 7362098"/>
                              <a:gd name="connsiteY8639" fmla="*/ 701682 h 4900456"/>
                              <a:gd name="connsiteX8640" fmla="*/ 3001221 w 7362098"/>
                              <a:gd name="connsiteY8640" fmla="*/ 691303 h 4900456"/>
                              <a:gd name="connsiteX8641" fmla="*/ 3002819 w 7362098"/>
                              <a:gd name="connsiteY8641" fmla="*/ 688509 h 4900456"/>
                              <a:gd name="connsiteX8642" fmla="*/ 6439446 w 7362098"/>
                              <a:gd name="connsiteY8642" fmla="*/ 685316 h 4900456"/>
                              <a:gd name="connsiteX8643" fmla="*/ 6442241 w 7362098"/>
                              <a:gd name="connsiteY8643" fmla="*/ 686114 h 4900456"/>
                              <a:gd name="connsiteX8644" fmla="*/ 6441442 w 7362098"/>
                              <a:gd name="connsiteY8644" fmla="*/ 688908 h 4900456"/>
                              <a:gd name="connsiteX8645" fmla="*/ 6426272 w 7362098"/>
                              <a:gd name="connsiteY8645" fmla="*/ 697692 h 4900456"/>
                              <a:gd name="connsiteX8646" fmla="*/ 6425473 w 7362098"/>
                              <a:gd name="connsiteY8646" fmla="*/ 698091 h 4900456"/>
                              <a:gd name="connsiteX8647" fmla="*/ 6423477 w 7362098"/>
                              <a:gd name="connsiteY8647" fmla="*/ 696893 h 4900456"/>
                              <a:gd name="connsiteX8648" fmla="*/ 6424276 w 7362098"/>
                              <a:gd name="connsiteY8648" fmla="*/ 694099 h 4900456"/>
                              <a:gd name="connsiteX8649" fmla="*/ 6498527 w 7362098"/>
                              <a:gd name="connsiteY8649" fmla="*/ 678130 h 4900456"/>
                              <a:gd name="connsiteX8650" fmla="*/ 6515294 w 7362098"/>
                              <a:gd name="connsiteY8650" fmla="*/ 682921 h 4900456"/>
                              <a:gd name="connsiteX8651" fmla="*/ 6516492 w 7362098"/>
                              <a:gd name="connsiteY8651" fmla="*/ 685715 h 4900456"/>
                              <a:gd name="connsiteX8652" fmla="*/ 6514895 w 7362098"/>
                              <a:gd name="connsiteY8652" fmla="*/ 687312 h 4900456"/>
                              <a:gd name="connsiteX8653" fmla="*/ 6514097 w 7362098"/>
                              <a:gd name="connsiteY8653" fmla="*/ 687312 h 4900456"/>
                              <a:gd name="connsiteX8654" fmla="*/ 6497330 w 7362098"/>
                              <a:gd name="connsiteY8654" fmla="*/ 682522 h 4900456"/>
                              <a:gd name="connsiteX8655" fmla="*/ 6495733 w 7362098"/>
                              <a:gd name="connsiteY8655" fmla="*/ 679726 h 4900456"/>
                              <a:gd name="connsiteX8656" fmla="*/ 6498527 w 7362098"/>
                              <a:gd name="connsiteY8656" fmla="*/ 678130 h 4900456"/>
                              <a:gd name="connsiteX8657" fmla="*/ 6436652 w 7362098"/>
                              <a:gd name="connsiteY8657" fmla="*/ 673739 h 4900456"/>
                              <a:gd name="connsiteX8658" fmla="*/ 6439047 w 7362098"/>
                              <a:gd name="connsiteY8658" fmla="*/ 675735 h 4900456"/>
                              <a:gd name="connsiteX8659" fmla="*/ 6437051 w 7362098"/>
                              <a:gd name="connsiteY8659" fmla="*/ 678131 h 4900456"/>
                              <a:gd name="connsiteX8660" fmla="*/ 6419485 w 7362098"/>
                              <a:gd name="connsiteY8660" fmla="*/ 680526 h 4900456"/>
                              <a:gd name="connsiteX8661" fmla="*/ 6417090 w 7362098"/>
                              <a:gd name="connsiteY8661" fmla="*/ 678530 h 4900456"/>
                              <a:gd name="connsiteX8662" fmla="*/ 6419086 w 7362098"/>
                              <a:gd name="connsiteY8662" fmla="*/ 676134 h 4900456"/>
                              <a:gd name="connsiteX8663" fmla="*/ 6515693 w 7362098"/>
                              <a:gd name="connsiteY8663" fmla="*/ 663360 h 4900456"/>
                              <a:gd name="connsiteX8664" fmla="*/ 6518088 w 7362098"/>
                              <a:gd name="connsiteY8664" fmla="*/ 665356 h 4900456"/>
                              <a:gd name="connsiteX8665" fmla="*/ 6516092 w 7362098"/>
                              <a:gd name="connsiteY8665" fmla="*/ 667752 h 4900456"/>
                              <a:gd name="connsiteX8666" fmla="*/ 6498526 w 7362098"/>
                              <a:gd name="connsiteY8666" fmla="*/ 670147 h 4900456"/>
                              <a:gd name="connsiteX8667" fmla="*/ 6496131 w 7362098"/>
                              <a:gd name="connsiteY8667" fmla="*/ 668151 h 4900456"/>
                              <a:gd name="connsiteX8668" fmla="*/ 6498127 w 7362098"/>
                              <a:gd name="connsiteY8668" fmla="*/ 665755 h 4900456"/>
                              <a:gd name="connsiteX8669" fmla="*/ 5143845 w 7362098"/>
                              <a:gd name="connsiteY8669" fmla="*/ 662661 h 4900456"/>
                              <a:gd name="connsiteX8670" fmla="*/ 5153227 w 7362098"/>
                              <a:gd name="connsiteY8670" fmla="*/ 663759 h 4900456"/>
                              <a:gd name="connsiteX8671" fmla="*/ 5160412 w 7362098"/>
                              <a:gd name="connsiteY8671" fmla="*/ 675735 h 4900456"/>
                              <a:gd name="connsiteX8672" fmla="*/ 5164005 w 7362098"/>
                              <a:gd name="connsiteY8672" fmla="*/ 680525 h 4900456"/>
                              <a:gd name="connsiteX8673" fmla="*/ 5169993 w 7362098"/>
                              <a:gd name="connsiteY8673" fmla="*/ 680525 h 4900456"/>
                              <a:gd name="connsiteX8674" fmla="*/ 5170392 w 7362098"/>
                              <a:gd name="connsiteY8674" fmla="*/ 680525 h 4900456"/>
                              <a:gd name="connsiteX8675" fmla="*/ 5170791 w 7362098"/>
                              <a:gd name="connsiteY8675" fmla="*/ 680126 h 4900456"/>
                              <a:gd name="connsiteX8676" fmla="*/ 5183965 w 7362098"/>
                              <a:gd name="connsiteY8676" fmla="*/ 679727 h 4900456"/>
                              <a:gd name="connsiteX8677" fmla="*/ 5191151 w 7362098"/>
                              <a:gd name="connsiteY8677" fmla="*/ 691303 h 4900456"/>
                              <a:gd name="connsiteX8678" fmla="*/ 5191151 w 7362098"/>
                              <a:gd name="connsiteY8678" fmla="*/ 691703 h 4900456"/>
                              <a:gd name="connsiteX8679" fmla="*/ 5194743 w 7362098"/>
                              <a:gd name="connsiteY8679" fmla="*/ 696493 h 4900456"/>
                              <a:gd name="connsiteX8680" fmla="*/ 5201131 w 7362098"/>
                              <a:gd name="connsiteY8680" fmla="*/ 696493 h 4900456"/>
                              <a:gd name="connsiteX8681" fmla="*/ 5201530 w 7362098"/>
                              <a:gd name="connsiteY8681" fmla="*/ 696493 h 4900456"/>
                              <a:gd name="connsiteX8682" fmla="*/ 5215503 w 7362098"/>
                              <a:gd name="connsiteY8682" fmla="*/ 695695 h 4900456"/>
                              <a:gd name="connsiteX8683" fmla="*/ 5222688 w 7362098"/>
                              <a:gd name="connsiteY8683" fmla="*/ 707672 h 4900456"/>
                              <a:gd name="connsiteX8684" fmla="*/ 5226281 w 7362098"/>
                              <a:gd name="connsiteY8684" fmla="*/ 712462 h 4900456"/>
                              <a:gd name="connsiteX8685" fmla="*/ 5229475 w 7362098"/>
                              <a:gd name="connsiteY8685" fmla="*/ 713260 h 4900456"/>
                              <a:gd name="connsiteX8686" fmla="*/ 5233866 w 7362098"/>
                              <a:gd name="connsiteY8686" fmla="*/ 713659 h 4900456"/>
                              <a:gd name="connsiteX8687" fmla="*/ 5237459 w 7362098"/>
                              <a:gd name="connsiteY8687" fmla="*/ 717651 h 4900456"/>
                              <a:gd name="connsiteX8688" fmla="*/ 5231870 w 7362098"/>
                              <a:gd name="connsiteY8688" fmla="*/ 721643 h 4900456"/>
                              <a:gd name="connsiteX8689" fmla="*/ 5225882 w 7362098"/>
                              <a:gd name="connsiteY8689" fmla="*/ 721244 h 4900456"/>
                              <a:gd name="connsiteX8690" fmla="*/ 5221092 w 7362098"/>
                              <a:gd name="connsiteY8690" fmla="*/ 719647 h 4900456"/>
                              <a:gd name="connsiteX8691" fmla="*/ 5213906 w 7362098"/>
                              <a:gd name="connsiteY8691" fmla="*/ 707672 h 4900456"/>
                              <a:gd name="connsiteX8692" fmla="*/ 5210712 w 7362098"/>
                              <a:gd name="connsiteY8692" fmla="*/ 702881 h 4900456"/>
                              <a:gd name="connsiteX8693" fmla="*/ 5203925 w 7362098"/>
                              <a:gd name="connsiteY8693" fmla="*/ 703280 h 4900456"/>
                              <a:gd name="connsiteX8694" fmla="*/ 5190352 w 7362098"/>
                              <a:gd name="connsiteY8694" fmla="*/ 703680 h 4900456"/>
                              <a:gd name="connsiteX8695" fmla="*/ 5183167 w 7362098"/>
                              <a:gd name="connsiteY8695" fmla="*/ 692102 h 4900456"/>
                              <a:gd name="connsiteX8696" fmla="*/ 5179574 w 7362098"/>
                              <a:gd name="connsiteY8696" fmla="*/ 686912 h 4900456"/>
                              <a:gd name="connsiteX8697" fmla="*/ 5173586 w 7362098"/>
                              <a:gd name="connsiteY8697" fmla="*/ 686912 h 4900456"/>
                              <a:gd name="connsiteX8698" fmla="*/ 5173187 w 7362098"/>
                              <a:gd name="connsiteY8698" fmla="*/ 686912 h 4900456"/>
                              <a:gd name="connsiteX8699" fmla="*/ 5159614 w 7362098"/>
                              <a:gd name="connsiteY8699" fmla="*/ 687311 h 4900456"/>
                              <a:gd name="connsiteX8700" fmla="*/ 5152428 w 7362098"/>
                              <a:gd name="connsiteY8700" fmla="*/ 675335 h 4900456"/>
                              <a:gd name="connsiteX8701" fmla="*/ 5149235 w 7362098"/>
                              <a:gd name="connsiteY8701" fmla="*/ 670545 h 4900456"/>
                              <a:gd name="connsiteX8702" fmla="*/ 5142448 w 7362098"/>
                              <a:gd name="connsiteY8702" fmla="*/ 670944 h 4900456"/>
                              <a:gd name="connsiteX8703" fmla="*/ 5128875 w 7362098"/>
                              <a:gd name="connsiteY8703" fmla="*/ 671343 h 4900456"/>
                              <a:gd name="connsiteX8704" fmla="*/ 5126480 w 7362098"/>
                              <a:gd name="connsiteY8704" fmla="*/ 669747 h 4900456"/>
                              <a:gd name="connsiteX8705" fmla="*/ 5124883 w 7362098"/>
                              <a:gd name="connsiteY8705" fmla="*/ 664557 h 4900456"/>
                              <a:gd name="connsiteX8706" fmla="*/ 5130073 w 7362098"/>
                              <a:gd name="connsiteY8706" fmla="*/ 662960 h 4900456"/>
                              <a:gd name="connsiteX8707" fmla="*/ 5132468 w 7362098"/>
                              <a:gd name="connsiteY8707" fmla="*/ 664557 h 4900456"/>
                              <a:gd name="connsiteX8708" fmla="*/ 5138855 w 7362098"/>
                              <a:gd name="connsiteY8708" fmla="*/ 664557 h 4900456"/>
                              <a:gd name="connsiteX8709" fmla="*/ 5139255 w 7362098"/>
                              <a:gd name="connsiteY8709" fmla="*/ 664557 h 4900456"/>
                              <a:gd name="connsiteX8710" fmla="*/ 5143845 w 7362098"/>
                              <a:gd name="connsiteY8710" fmla="*/ 662661 h 4900456"/>
                              <a:gd name="connsiteX8711" fmla="*/ 6421082 w 7362098"/>
                              <a:gd name="connsiteY8711" fmla="*/ 656573 h 4900456"/>
                              <a:gd name="connsiteX8712" fmla="*/ 6437850 w 7362098"/>
                              <a:gd name="connsiteY8712" fmla="*/ 661364 h 4900456"/>
                              <a:gd name="connsiteX8713" fmla="*/ 6439447 w 7362098"/>
                              <a:gd name="connsiteY8713" fmla="*/ 664158 h 4900456"/>
                              <a:gd name="connsiteX8714" fmla="*/ 6437850 w 7362098"/>
                              <a:gd name="connsiteY8714" fmla="*/ 665755 h 4900456"/>
                              <a:gd name="connsiteX8715" fmla="*/ 6437051 w 7362098"/>
                              <a:gd name="connsiteY8715" fmla="*/ 665755 h 4900456"/>
                              <a:gd name="connsiteX8716" fmla="*/ 6420284 w 7362098"/>
                              <a:gd name="connsiteY8716" fmla="*/ 660965 h 4900456"/>
                              <a:gd name="connsiteX8717" fmla="*/ 6418288 w 7362098"/>
                              <a:gd name="connsiteY8717" fmla="*/ 658169 h 4900456"/>
                              <a:gd name="connsiteX8718" fmla="*/ 6421082 w 7362098"/>
                              <a:gd name="connsiteY8718" fmla="*/ 656573 h 4900456"/>
                              <a:gd name="connsiteX8719" fmla="*/ 6508907 w 7362098"/>
                              <a:gd name="connsiteY8719" fmla="*/ 646194 h 4900456"/>
                              <a:gd name="connsiteX8720" fmla="*/ 6511702 w 7362098"/>
                              <a:gd name="connsiteY8720" fmla="*/ 646992 h 4900456"/>
                              <a:gd name="connsiteX8721" fmla="*/ 6510903 w 7362098"/>
                              <a:gd name="connsiteY8721" fmla="*/ 649786 h 4900456"/>
                              <a:gd name="connsiteX8722" fmla="*/ 6495733 w 7362098"/>
                              <a:gd name="connsiteY8722" fmla="*/ 658570 h 4900456"/>
                              <a:gd name="connsiteX8723" fmla="*/ 6494934 w 7362098"/>
                              <a:gd name="connsiteY8723" fmla="*/ 658969 h 4900456"/>
                              <a:gd name="connsiteX8724" fmla="*/ 6492938 w 7362098"/>
                              <a:gd name="connsiteY8724" fmla="*/ 657771 h 4900456"/>
                              <a:gd name="connsiteX8725" fmla="*/ 6493737 w 7362098"/>
                              <a:gd name="connsiteY8725" fmla="*/ 654977 h 4900456"/>
                              <a:gd name="connsiteX8726" fmla="*/ 6430663 w 7362098"/>
                              <a:gd name="connsiteY8726" fmla="*/ 640605 h 4900456"/>
                              <a:gd name="connsiteX8727" fmla="*/ 6444636 w 7362098"/>
                              <a:gd name="connsiteY8727" fmla="*/ 651384 h 4900456"/>
                              <a:gd name="connsiteX8728" fmla="*/ 6445035 w 7362098"/>
                              <a:gd name="connsiteY8728" fmla="*/ 654179 h 4900456"/>
                              <a:gd name="connsiteX8729" fmla="*/ 6443438 w 7362098"/>
                              <a:gd name="connsiteY8729" fmla="*/ 654977 h 4900456"/>
                              <a:gd name="connsiteX8730" fmla="*/ 6441841 w 7362098"/>
                              <a:gd name="connsiteY8730" fmla="*/ 654578 h 4900456"/>
                              <a:gd name="connsiteX8731" fmla="*/ 6428267 w 7362098"/>
                              <a:gd name="connsiteY8731" fmla="*/ 643799 h 4900456"/>
                              <a:gd name="connsiteX8732" fmla="*/ 6427868 w 7362098"/>
                              <a:gd name="connsiteY8732" fmla="*/ 641004 h 4900456"/>
                              <a:gd name="connsiteX8733" fmla="*/ 6430663 w 7362098"/>
                              <a:gd name="connsiteY8733" fmla="*/ 640605 h 4900456"/>
                              <a:gd name="connsiteX8734" fmla="*/ 6498927 w 7362098"/>
                              <a:gd name="connsiteY8734" fmla="*/ 631823 h 4900456"/>
                              <a:gd name="connsiteX8735" fmla="*/ 6499326 w 7362098"/>
                              <a:gd name="connsiteY8735" fmla="*/ 634617 h 4900456"/>
                              <a:gd name="connsiteX8736" fmla="*/ 6488547 w 7362098"/>
                              <a:gd name="connsiteY8736" fmla="*/ 648590 h 4900456"/>
                              <a:gd name="connsiteX8737" fmla="*/ 6486950 w 7362098"/>
                              <a:gd name="connsiteY8737" fmla="*/ 649389 h 4900456"/>
                              <a:gd name="connsiteX8738" fmla="*/ 6485353 w 7362098"/>
                              <a:gd name="connsiteY8738" fmla="*/ 648990 h 4900456"/>
                              <a:gd name="connsiteX8739" fmla="*/ 6485353 w 7362098"/>
                              <a:gd name="connsiteY8739" fmla="*/ 646195 h 4900456"/>
                              <a:gd name="connsiteX8740" fmla="*/ 6496132 w 7362098"/>
                              <a:gd name="connsiteY8740" fmla="*/ 632222 h 4900456"/>
                              <a:gd name="connsiteX8741" fmla="*/ 6498927 w 7362098"/>
                              <a:gd name="connsiteY8741" fmla="*/ 631823 h 4900456"/>
                              <a:gd name="connsiteX8742" fmla="*/ 6442639 w 7362098"/>
                              <a:gd name="connsiteY8742" fmla="*/ 627831 h 4900456"/>
                              <a:gd name="connsiteX8743" fmla="*/ 6445434 w 7362098"/>
                              <a:gd name="connsiteY8743" fmla="*/ 628629 h 4900456"/>
                              <a:gd name="connsiteX8744" fmla="*/ 6454217 w 7362098"/>
                              <a:gd name="connsiteY8744" fmla="*/ 643800 h 4900456"/>
                              <a:gd name="connsiteX8745" fmla="*/ 6453418 w 7362098"/>
                              <a:gd name="connsiteY8745" fmla="*/ 646594 h 4900456"/>
                              <a:gd name="connsiteX8746" fmla="*/ 6452620 w 7362098"/>
                              <a:gd name="connsiteY8746" fmla="*/ 646993 h 4900456"/>
                              <a:gd name="connsiteX8747" fmla="*/ 6450624 w 7362098"/>
                              <a:gd name="connsiteY8747" fmla="*/ 645796 h 4900456"/>
                              <a:gd name="connsiteX8748" fmla="*/ 6441840 w 7362098"/>
                              <a:gd name="connsiteY8748" fmla="*/ 630625 h 4900456"/>
                              <a:gd name="connsiteX8749" fmla="*/ 6442639 w 7362098"/>
                              <a:gd name="connsiteY8749" fmla="*/ 627831 h 4900456"/>
                              <a:gd name="connsiteX8750" fmla="*/ 6480963 w 7362098"/>
                              <a:gd name="connsiteY8750" fmla="*/ 622641 h 4900456"/>
                              <a:gd name="connsiteX8751" fmla="*/ 6482561 w 7362098"/>
                              <a:gd name="connsiteY8751" fmla="*/ 625435 h 4900456"/>
                              <a:gd name="connsiteX8752" fmla="*/ 6477769 w 7362098"/>
                              <a:gd name="connsiteY8752" fmla="*/ 642202 h 4900456"/>
                              <a:gd name="connsiteX8753" fmla="*/ 6476172 w 7362098"/>
                              <a:gd name="connsiteY8753" fmla="*/ 643799 h 4900456"/>
                              <a:gd name="connsiteX8754" fmla="*/ 6475374 w 7362098"/>
                              <a:gd name="connsiteY8754" fmla="*/ 643799 h 4900456"/>
                              <a:gd name="connsiteX8755" fmla="*/ 6473377 w 7362098"/>
                              <a:gd name="connsiteY8755" fmla="*/ 641005 h 4900456"/>
                              <a:gd name="connsiteX8756" fmla="*/ 6478168 w 7362098"/>
                              <a:gd name="connsiteY8756" fmla="*/ 624237 h 4900456"/>
                              <a:gd name="connsiteX8757" fmla="*/ 6480963 w 7362098"/>
                              <a:gd name="connsiteY8757" fmla="*/ 622641 h 4900456"/>
                              <a:gd name="connsiteX8758" fmla="*/ 6461003 w 7362098"/>
                              <a:gd name="connsiteY8758" fmla="*/ 621045 h 4900456"/>
                              <a:gd name="connsiteX8759" fmla="*/ 6463398 w 7362098"/>
                              <a:gd name="connsiteY8759" fmla="*/ 623041 h 4900456"/>
                              <a:gd name="connsiteX8760" fmla="*/ 6465793 w 7362098"/>
                              <a:gd name="connsiteY8760" fmla="*/ 640607 h 4900456"/>
                              <a:gd name="connsiteX8761" fmla="*/ 6463797 w 7362098"/>
                              <a:gd name="connsiteY8761" fmla="*/ 643002 h 4900456"/>
                              <a:gd name="connsiteX8762" fmla="*/ 6461402 w 7362098"/>
                              <a:gd name="connsiteY8762" fmla="*/ 641006 h 4900456"/>
                              <a:gd name="connsiteX8763" fmla="*/ 6459006 w 7362098"/>
                              <a:gd name="connsiteY8763" fmla="*/ 623440 h 4900456"/>
                              <a:gd name="connsiteX8764" fmla="*/ 6461003 w 7362098"/>
                              <a:gd name="connsiteY8764" fmla="*/ 621045 h 4900456"/>
                              <a:gd name="connsiteX8765" fmla="*/ 5505770 w 7362098"/>
                              <a:gd name="connsiteY8765" fmla="*/ 596444 h 4900456"/>
                              <a:gd name="connsiteX8766" fmla="*/ 5524882 w 7362098"/>
                              <a:gd name="connsiteY8766" fmla="*/ 610665 h 4900456"/>
                              <a:gd name="connsiteX8767" fmla="*/ 5519293 w 7362098"/>
                              <a:gd name="connsiteY8767" fmla="*/ 614258 h 4900456"/>
                              <a:gd name="connsiteX8768" fmla="*/ 5484962 w 7362098"/>
                              <a:gd name="connsiteY8768" fmla="*/ 606274 h 4900456"/>
                              <a:gd name="connsiteX8769" fmla="*/ 5477775 w 7362098"/>
                              <a:gd name="connsiteY8769" fmla="*/ 640207 h 4900456"/>
                              <a:gd name="connsiteX8770" fmla="*/ 5472186 w 7362098"/>
                              <a:gd name="connsiteY8770" fmla="*/ 643800 h 4900456"/>
                              <a:gd name="connsiteX8771" fmla="*/ 5471388 w 7362098"/>
                              <a:gd name="connsiteY8771" fmla="*/ 642602 h 4900456"/>
                              <a:gd name="connsiteX8772" fmla="*/ 5482167 w 7362098"/>
                              <a:gd name="connsiteY8772" fmla="*/ 599887 h 4900456"/>
                              <a:gd name="connsiteX8773" fmla="*/ 5505770 w 7362098"/>
                              <a:gd name="connsiteY8773" fmla="*/ 596444 h 4900456"/>
                              <a:gd name="connsiteX8774" fmla="*/ 3546090 w 7362098"/>
                              <a:gd name="connsiteY8774" fmla="*/ 580326 h 4900456"/>
                              <a:gd name="connsiteX8775" fmla="*/ 3548496 w 7362098"/>
                              <a:gd name="connsiteY8775" fmla="*/ 582322 h 4900456"/>
                              <a:gd name="connsiteX8776" fmla="*/ 3550888 w 7362098"/>
                              <a:gd name="connsiteY8776" fmla="*/ 599888 h 4900456"/>
                              <a:gd name="connsiteX8777" fmla="*/ 3548891 w 7362098"/>
                              <a:gd name="connsiteY8777" fmla="*/ 602283 h 4900456"/>
                              <a:gd name="connsiteX8778" fmla="*/ 3546496 w 7362098"/>
                              <a:gd name="connsiteY8778" fmla="*/ 600287 h 4900456"/>
                              <a:gd name="connsiteX8779" fmla="*/ 3544095 w 7362098"/>
                              <a:gd name="connsiteY8779" fmla="*/ 582721 h 4900456"/>
                              <a:gd name="connsiteX8780" fmla="*/ 3546090 w 7362098"/>
                              <a:gd name="connsiteY8780" fmla="*/ 580326 h 4900456"/>
                              <a:gd name="connsiteX8781" fmla="*/ 3534521 w 7362098"/>
                              <a:gd name="connsiteY8781" fmla="*/ 579528 h 4900456"/>
                              <a:gd name="connsiteX8782" fmla="*/ 3535715 w 7362098"/>
                              <a:gd name="connsiteY8782" fmla="*/ 582322 h 4900456"/>
                              <a:gd name="connsiteX8783" fmla="*/ 3530928 w 7362098"/>
                              <a:gd name="connsiteY8783" fmla="*/ 599089 h 4900456"/>
                              <a:gd name="connsiteX8784" fmla="*/ 3529324 w 7362098"/>
                              <a:gd name="connsiteY8784" fmla="*/ 600686 h 4900456"/>
                              <a:gd name="connsiteX8785" fmla="*/ 3528526 w 7362098"/>
                              <a:gd name="connsiteY8785" fmla="*/ 600686 h 4900456"/>
                              <a:gd name="connsiteX8786" fmla="*/ 3526924 w 7362098"/>
                              <a:gd name="connsiteY8786" fmla="*/ 597892 h 4900456"/>
                              <a:gd name="connsiteX8787" fmla="*/ 3531726 w 7362098"/>
                              <a:gd name="connsiteY8787" fmla="*/ 581124 h 4900456"/>
                              <a:gd name="connsiteX8788" fmla="*/ 3534521 w 7362098"/>
                              <a:gd name="connsiteY8788" fmla="*/ 579528 h 4900456"/>
                              <a:gd name="connsiteX8789" fmla="*/ 3556478 w 7362098"/>
                              <a:gd name="connsiteY8789" fmla="*/ 576734 h 4900456"/>
                              <a:gd name="connsiteX8790" fmla="*/ 3559277 w 7362098"/>
                              <a:gd name="connsiteY8790" fmla="*/ 577532 h 4900456"/>
                              <a:gd name="connsiteX8791" fmla="*/ 3568046 w 7362098"/>
                              <a:gd name="connsiteY8791" fmla="*/ 592703 h 4900456"/>
                              <a:gd name="connsiteX8792" fmla="*/ 3567259 w 7362098"/>
                              <a:gd name="connsiteY8792" fmla="*/ 595497 h 4900456"/>
                              <a:gd name="connsiteX8793" fmla="*/ 3566450 w 7362098"/>
                              <a:gd name="connsiteY8793" fmla="*/ 595896 h 4900456"/>
                              <a:gd name="connsiteX8794" fmla="*/ 3564451 w 7362098"/>
                              <a:gd name="connsiteY8794" fmla="*/ 594699 h 4900456"/>
                              <a:gd name="connsiteX8795" fmla="*/ 3555679 w 7362098"/>
                              <a:gd name="connsiteY8795" fmla="*/ 579528 h 4900456"/>
                              <a:gd name="connsiteX8796" fmla="*/ 3556478 w 7362098"/>
                              <a:gd name="connsiteY8796" fmla="*/ 576734 h 4900456"/>
                              <a:gd name="connsiteX8797" fmla="*/ 3524532 w 7362098"/>
                              <a:gd name="connsiteY8797" fmla="*/ 574737 h 4900456"/>
                              <a:gd name="connsiteX8798" fmla="*/ 3525332 w 7362098"/>
                              <a:gd name="connsiteY8798" fmla="*/ 577531 h 4900456"/>
                              <a:gd name="connsiteX8799" fmla="*/ 3514543 w 7362098"/>
                              <a:gd name="connsiteY8799" fmla="*/ 591504 h 4900456"/>
                              <a:gd name="connsiteX8800" fmla="*/ 3512953 w 7362098"/>
                              <a:gd name="connsiteY8800" fmla="*/ 592303 h 4900456"/>
                              <a:gd name="connsiteX8801" fmla="*/ 3511357 w 7362098"/>
                              <a:gd name="connsiteY8801" fmla="*/ 591904 h 4900456"/>
                              <a:gd name="connsiteX8802" fmla="*/ 3510956 w 7362098"/>
                              <a:gd name="connsiteY8802" fmla="*/ 589109 h 4900456"/>
                              <a:gd name="connsiteX8803" fmla="*/ 3521747 w 7362098"/>
                              <a:gd name="connsiteY8803" fmla="*/ 575136 h 4900456"/>
                              <a:gd name="connsiteX8804" fmla="*/ 3524532 w 7362098"/>
                              <a:gd name="connsiteY8804" fmla="*/ 574737 h 4900456"/>
                              <a:gd name="connsiteX8805" fmla="*/ 3568046 w 7362098"/>
                              <a:gd name="connsiteY8805" fmla="*/ 568749 h 4900456"/>
                              <a:gd name="connsiteX8806" fmla="*/ 3582432 w 7362098"/>
                              <a:gd name="connsiteY8806" fmla="*/ 579528 h 4900456"/>
                              <a:gd name="connsiteX8807" fmla="*/ 3582830 w 7362098"/>
                              <a:gd name="connsiteY8807" fmla="*/ 582323 h 4900456"/>
                              <a:gd name="connsiteX8808" fmla="*/ 3581236 w 7362098"/>
                              <a:gd name="connsiteY8808" fmla="*/ 583121 h 4900456"/>
                              <a:gd name="connsiteX8809" fmla="*/ 3579637 w 7362098"/>
                              <a:gd name="connsiteY8809" fmla="*/ 582722 h 4900456"/>
                              <a:gd name="connsiteX8810" fmla="*/ 3565653 w 7362098"/>
                              <a:gd name="connsiteY8810" fmla="*/ 571943 h 4900456"/>
                              <a:gd name="connsiteX8811" fmla="*/ 3565257 w 7362098"/>
                              <a:gd name="connsiteY8811" fmla="*/ 569148 h 4900456"/>
                              <a:gd name="connsiteX8812" fmla="*/ 3568046 w 7362098"/>
                              <a:gd name="connsiteY8812" fmla="*/ 568749 h 4900456"/>
                              <a:gd name="connsiteX8813" fmla="*/ 77485 w 7362098"/>
                              <a:gd name="connsiteY8813" fmla="*/ 568350 h 4900456"/>
                              <a:gd name="connsiteX8814" fmla="*/ 80280 w 7362098"/>
                              <a:gd name="connsiteY8814" fmla="*/ 569946 h 4900456"/>
                              <a:gd name="connsiteX8815" fmla="*/ 97845 w 7362098"/>
                              <a:gd name="connsiteY8815" fmla="*/ 580725 h 4900456"/>
                              <a:gd name="connsiteX8816" fmla="*/ 101038 w 7362098"/>
                              <a:gd name="connsiteY8816" fmla="*/ 582322 h 4900456"/>
                              <a:gd name="connsiteX8817" fmla="*/ 99841 w 7362098"/>
                              <a:gd name="connsiteY8817" fmla="*/ 585116 h 4900456"/>
                              <a:gd name="connsiteX8818" fmla="*/ 99441 w 7362098"/>
                              <a:gd name="connsiteY8818" fmla="*/ 585116 h 4900456"/>
                              <a:gd name="connsiteX8819" fmla="*/ 86667 w 7362098"/>
                              <a:gd name="connsiteY8819" fmla="*/ 583918 h 4900456"/>
                              <a:gd name="connsiteX8820" fmla="*/ 57925 w 7362098"/>
                              <a:gd name="connsiteY8820" fmla="*/ 616254 h 4900456"/>
                              <a:gd name="connsiteX8821" fmla="*/ 14811 w 7362098"/>
                              <a:gd name="connsiteY8821" fmla="*/ 619448 h 4900456"/>
                              <a:gd name="connsiteX8822" fmla="*/ 8025 w 7362098"/>
                              <a:gd name="connsiteY8822" fmla="*/ 630626 h 4900456"/>
                              <a:gd name="connsiteX8823" fmla="*/ 7626 w 7362098"/>
                              <a:gd name="connsiteY8823" fmla="*/ 631025 h 4900456"/>
                              <a:gd name="connsiteX8824" fmla="*/ 4831 w 7362098"/>
                              <a:gd name="connsiteY8824" fmla="*/ 630226 h 4900456"/>
                              <a:gd name="connsiteX8825" fmla="*/ 5230 w 7362098"/>
                              <a:gd name="connsiteY8825" fmla="*/ 627033 h 4900456"/>
                              <a:gd name="connsiteX8826" fmla="*/ 7226 w 7362098"/>
                              <a:gd name="connsiteY8826" fmla="*/ 606274 h 4900456"/>
                              <a:gd name="connsiteX8827" fmla="*/ 7626 w 7362098"/>
                              <a:gd name="connsiteY8827" fmla="*/ 603080 h 4900456"/>
                              <a:gd name="connsiteX8828" fmla="*/ 10819 w 7362098"/>
                              <a:gd name="connsiteY8828" fmla="*/ 603479 h 4900456"/>
                              <a:gd name="connsiteX8829" fmla="*/ 15210 w 7362098"/>
                              <a:gd name="connsiteY8829" fmla="*/ 615057 h 4900456"/>
                              <a:gd name="connsiteX8830" fmla="*/ 15610 w 7362098"/>
                              <a:gd name="connsiteY8830" fmla="*/ 615057 h 4900456"/>
                              <a:gd name="connsiteX8831" fmla="*/ 55929 w 7362098"/>
                              <a:gd name="connsiteY8831" fmla="*/ 612262 h 4900456"/>
                              <a:gd name="connsiteX8832" fmla="*/ 82276 w 7362098"/>
                              <a:gd name="connsiteY8832" fmla="*/ 581922 h 4900456"/>
                              <a:gd name="connsiteX8833" fmla="*/ 82276 w 7362098"/>
                              <a:gd name="connsiteY8833" fmla="*/ 581523 h 4900456"/>
                              <a:gd name="connsiteX8834" fmla="*/ 75889 w 7362098"/>
                              <a:gd name="connsiteY8834" fmla="*/ 571144 h 4900456"/>
                              <a:gd name="connsiteX8835" fmla="*/ 77485 w 7362098"/>
                              <a:gd name="connsiteY8835" fmla="*/ 568350 h 4900456"/>
                              <a:gd name="connsiteX8836" fmla="*/ 3514159 w 7362098"/>
                              <a:gd name="connsiteY8836" fmla="*/ 565157 h 4900456"/>
                              <a:gd name="connsiteX8837" fmla="*/ 3516950 w 7362098"/>
                              <a:gd name="connsiteY8837" fmla="*/ 565955 h 4900456"/>
                              <a:gd name="connsiteX8838" fmla="*/ 3516143 w 7362098"/>
                              <a:gd name="connsiteY8838" fmla="*/ 568749 h 4900456"/>
                              <a:gd name="connsiteX8839" fmla="*/ 3500970 w 7362098"/>
                              <a:gd name="connsiteY8839" fmla="*/ 577533 h 4900456"/>
                              <a:gd name="connsiteX8840" fmla="*/ 3500173 w 7362098"/>
                              <a:gd name="connsiteY8840" fmla="*/ 577932 h 4900456"/>
                              <a:gd name="connsiteX8841" fmla="*/ 3498181 w 7362098"/>
                              <a:gd name="connsiteY8841" fmla="*/ 576734 h 4900456"/>
                              <a:gd name="connsiteX8842" fmla="*/ 3498973 w 7362098"/>
                              <a:gd name="connsiteY8842" fmla="*/ 573940 h 4900456"/>
                              <a:gd name="connsiteX8843" fmla="*/ 1000443 w 7362098"/>
                              <a:gd name="connsiteY8843" fmla="*/ 564758 h 4900456"/>
                              <a:gd name="connsiteX8844" fmla="*/ 1005233 w 7362098"/>
                              <a:gd name="connsiteY8844" fmla="*/ 568351 h 4900456"/>
                              <a:gd name="connsiteX8845" fmla="*/ 1008826 w 7362098"/>
                              <a:gd name="connsiteY8845" fmla="*/ 592702 h 4900456"/>
                              <a:gd name="connsiteX8846" fmla="*/ 1033176 w 7362098"/>
                              <a:gd name="connsiteY8846" fmla="*/ 589109 h 4900456"/>
                              <a:gd name="connsiteX8847" fmla="*/ 1037967 w 7362098"/>
                              <a:gd name="connsiteY8847" fmla="*/ 592702 h 4900456"/>
                              <a:gd name="connsiteX8848" fmla="*/ 1034374 w 7362098"/>
                              <a:gd name="connsiteY8848" fmla="*/ 597492 h 4900456"/>
                              <a:gd name="connsiteX8849" fmla="*/ 1010022 w 7362098"/>
                              <a:gd name="connsiteY8849" fmla="*/ 601085 h 4900456"/>
                              <a:gd name="connsiteX8850" fmla="*/ 1013613 w 7362098"/>
                              <a:gd name="connsiteY8850" fmla="*/ 625437 h 4900456"/>
                              <a:gd name="connsiteX8851" fmla="*/ 1010022 w 7362098"/>
                              <a:gd name="connsiteY8851" fmla="*/ 630227 h 4900456"/>
                              <a:gd name="connsiteX8852" fmla="*/ 1005233 w 7362098"/>
                              <a:gd name="connsiteY8852" fmla="*/ 626635 h 4900456"/>
                              <a:gd name="connsiteX8853" fmla="*/ 1001640 w 7362098"/>
                              <a:gd name="connsiteY8853" fmla="*/ 602282 h 4900456"/>
                              <a:gd name="connsiteX8854" fmla="*/ 977286 w 7362098"/>
                              <a:gd name="connsiteY8854" fmla="*/ 605875 h 4900456"/>
                              <a:gd name="connsiteX8855" fmla="*/ 972497 w 7362098"/>
                              <a:gd name="connsiteY8855" fmla="*/ 602282 h 4900456"/>
                              <a:gd name="connsiteX8856" fmla="*/ 976089 w 7362098"/>
                              <a:gd name="connsiteY8856" fmla="*/ 597492 h 4900456"/>
                              <a:gd name="connsiteX8857" fmla="*/ 1000443 w 7362098"/>
                              <a:gd name="connsiteY8857" fmla="*/ 593899 h 4900456"/>
                              <a:gd name="connsiteX8858" fmla="*/ 996852 w 7362098"/>
                              <a:gd name="connsiteY8858" fmla="*/ 569548 h 4900456"/>
                              <a:gd name="connsiteX8859" fmla="*/ 1000443 w 7362098"/>
                              <a:gd name="connsiteY8859" fmla="*/ 564758 h 4900456"/>
                              <a:gd name="connsiteX8860" fmla="*/ 3572841 w 7362098"/>
                              <a:gd name="connsiteY8860" fmla="*/ 557971 h 4900456"/>
                              <a:gd name="connsiteX8861" fmla="*/ 3589614 w 7362098"/>
                              <a:gd name="connsiteY8861" fmla="*/ 562762 h 4900456"/>
                              <a:gd name="connsiteX8862" fmla="*/ 3590811 w 7362098"/>
                              <a:gd name="connsiteY8862" fmla="*/ 565556 h 4900456"/>
                              <a:gd name="connsiteX8863" fmla="*/ 3589216 w 7362098"/>
                              <a:gd name="connsiteY8863" fmla="*/ 567153 h 4900456"/>
                              <a:gd name="connsiteX8864" fmla="*/ 3588419 w 7362098"/>
                              <a:gd name="connsiteY8864" fmla="*/ 567153 h 4900456"/>
                              <a:gd name="connsiteX8865" fmla="*/ 3571642 w 7362098"/>
                              <a:gd name="connsiteY8865" fmla="*/ 562363 h 4900456"/>
                              <a:gd name="connsiteX8866" fmla="*/ 3570047 w 7362098"/>
                              <a:gd name="connsiteY8866" fmla="*/ 559567 h 4900456"/>
                              <a:gd name="connsiteX8867" fmla="*/ 3572841 w 7362098"/>
                              <a:gd name="connsiteY8867" fmla="*/ 557971 h 4900456"/>
                              <a:gd name="connsiteX8868" fmla="*/ 2228968 w 7362098"/>
                              <a:gd name="connsiteY8868" fmla="*/ 557273 h 4900456"/>
                              <a:gd name="connsiteX8869" fmla="*/ 2238348 w 7362098"/>
                              <a:gd name="connsiteY8869" fmla="*/ 558371 h 4900456"/>
                              <a:gd name="connsiteX8870" fmla="*/ 2245535 w 7362098"/>
                              <a:gd name="connsiteY8870" fmla="*/ 570347 h 4900456"/>
                              <a:gd name="connsiteX8871" fmla="*/ 2249130 w 7362098"/>
                              <a:gd name="connsiteY8871" fmla="*/ 575137 h 4900456"/>
                              <a:gd name="connsiteX8872" fmla="*/ 2255115 w 7362098"/>
                              <a:gd name="connsiteY8872" fmla="*/ 575137 h 4900456"/>
                              <a:gd name="connsiteX8873" fmla="*/ 2255514 w 7362098"/>
                              <a:gd name="connsiteY8873" fmla="*/ 575137 h 4900456"/>
                              <a:gd name="connsiteX8874" fmla="*/ 2255912 w 7362098"/>
                              <a:gd name="connsiteY8874" fmla="*/ 574738 h 4900456"/>
                              <a:gd name="connsiteX8875" fmla="*/ 2269075 w 7362098"/>
                              <a:gd name="connsiteY8875" fmla="*/ 574339 h 4900456"/>
                              <a:gd name="connsiteX8876" fmla="*/ 2276256 w 7362098"/>
                              <a:gd name="connsiteY8876" fmla="*/ 585915 h 4900456"/>
                              <a:gd name="connsiteX8877" fmla="*/ 2276256 w 7362098"/>
                              <a:gd name="connsiteY8877" fmla="*/ 586315 h 4900456"/>
                              <a:gd name="connsiteX8878" fmla="*/ 2279855 w 7362098"/>
                              <a:gd name="connsiteY8878" fmla="*/ 591105 h 4900456"/>
                              <a:gd name="connsiteX8879" fmla="*/ 2286248 w 7362098"/>
                              <a:gd name="connsiteY8879" fmla="*/ 591105 h 4900456"/>
                              <a:gd name="connsiteX8880" fmla="*/ 2286650 w 7362098"/>
                              <a:gd name="connsiteY8880" fmla="*/ 591105 h 4900456"/>
                              <a:gd name="connsiteX8881" fmla="*/ 2300616 w 7362098"/>
                              <a:gd name="connsiteY8881" fmla="*/ 590307 h 4900456"/>
                              <a:gd name="connsiteX8882" fmla="*/ 2307805 w 7362098"/>
                              <a:gd name="connsiteY8882" fmla="*/ 602283 h 4900456"/>
                              <a:gd name="connsiteX8883" fmla="*/ 2311387 w 7362098"/>
                              <a:gd name="connsiteY8883" fmla="*/ 607074 h 4900456"/>
                              <a:gd name="connsiteX8884" fmla="*/ 2314577 w 7362098"/>
                              <a:gd name="connsiteY8884" fmla="*/ 607872 h 4900456"/>
                              <a:gd name="connsiteX8885" fmla="*/ 2318966 w 7362098"/>
                              <a:gd name="connsiteY8885" fmla="*/ 608271 h 4900456"/>
                              <a:gd name="connsiteX8886" fmla="*/ 2322547 w 7362098"/>
                              <a:gd name="connsiteY8886" fmla="*/ 612263 h 4900456"/>
                              <a:gd name="connsiteX8887" fmla="*/ 2316974 w 7362098"/>
                              <a:gd name="connsiteY8887" fmla="*/ 616655 h 4900456"/>
                              <a:gd name="connsiteX8888" fmla="*/ 2310991 w 7362098"/>
                              <a:gd name="connsiteY8888" fmla="*/ 616255 h 4900456"/>
                              <a:gd name="connsiteX8889" fmla="*/ 2306212 w 7362098"/>
                              <a:gd name="connsiteY8889" fmla="*/ 614659 h 4900456"/>
                              <a:gd name="connsiteX8890" fmla="*/ 2299018 w 7362098"/>
                              <a:gd name="connsiteY8890" fmla="*/ 602683 h 4900456"/>
                              <a:gd name="connsiteX8891" fmla="*/ 2295826 w 7362098"/>
                              <a:gd name="connsiteY8891" fmla="*/ 597892 h 4900456"/>
                              <a:gd name="connsiteX8892" fmla="*/ 2289046 w 7362098"/>
                              <a:gd name="connsiteY8892" fmla="*/ 598291 h 4900456"/>
                              <a:gd name="connsiteX8893" fmla="*/ 2275459 w 7362098"/>
                              <a:gd name="connsiteY8893" fmla="*/ 598691 h 4900456"/>
                              <a:gd name="connsiteX8894" fmla="*/ 2268278 w 7362098"/>
                              <a:gd name="connsiteY8894" fmla="*/ 587113 h 4900456"/>
                              <a:gd name="connsiteX8895" fmla="*/ 2264688 w 7362098"/>
                              <a:gd name="connsiteY8895" fmla="*/ 581923 h 4900456"/>
                              <a:gd name="connsiteX8896" fmla="*/ 2258705 w 7362098"/>
                              <a:gd name="connsiteY8896" fmla="*/ 581923 h 4900456"/>
                              <a:gd name="connsiteX8897" fmla="*/ 2258307 w 7362098"/>
                              <a:gd name="connsiteY8897" fmla="*/ 581923 h 4900456"/>
                              <a:gd name="connsiteX8898" fmla="*/ 2244738 w 7362098"/>
                              <a:gd name="connsiteY8898" fmla="*/ 582323 h 4900456"/>
                              <a:gd name="connsiteX8899" fmla="*/ 2237551 w 7362098"/>
                              <a:gd name="connsiteY8899" fmla="*/ 570347 h 4900456"/>
                              <a:gd name="connsiteX8900" fmla="*/ 2234355 w 7362098"/>
                              <a:gd name="connsiteY8900" fmla="*/ 565556 h 4900456"/>
                              <a:gd name="connsiteX8901" fmla="*/ 2227570 w 7362098"/>
                              <a:gd name="connsiteY8901" fmla="*/ 565955 h 4900456"/>
                              <a:gd name="connsiteX8902" fmla="*/ 2213995 w 7362098"/>
                              <a:gd name="connsiteY8902" fmla="*/ 566355 h 4900456"/>
                              <a:gd name="connsiteX8903" fmla="*/ 2211600 w 7362098"/>
                              <a:gd name="connsiteY8903" fmla="*/ 564758 h 4900456"/>
                              <a:gd name="connsiteX8904" fmla="*/ 2210003 w 7362098"/>
                              <a:gd name="connsiteY8904" fmla="*/ 559568 h 4900456"/>
                              <a:gd name="connsiteX8905" fmla="*/ 2215194 w 7362098"/>
                              <a:gd name="connsiteY8905" fmla="*/ 557971 h 4900456"/>
                              <a:gd name="connsiteX8906" fmla="*/ 2217588 w 7362098"/>
                              <a:gd name="connsiteY8906" fmla="*/ 559169 h 4900456"/>
                              <a:gd name="connsiteX8907" fmla="*/ 2223976 w 7362098"/>
                              <a:gd name="connsiteY8907" fmla="*/ 559169 h 4900456"/>
                              <a:gd name="connsiteX8908" fmla="*/ 2224376 w 7362098"/>
                              <a:gd name="connsiteY8908" fmla="*/ 559169 h 4900456"/>
                              <a:gd name="connsiteX8909" fmla="*/ 2228968 w 7362098"/>
                              <a:gd name="connsiteY8909" fmla="*/ 557273 h 4900456"/>
                              <a:gd name="connsiteX8910" fmla="*/ 6780363 w 7362098"/>
                              <a:gd name="connsiteY8910" fmla="*/ 555177 h 4900456"/>
                              <a:gd name="connsiteX8911" fmla="*/ 6783157 w 7362098"/>
                              <a:gd name="connsiteY8911" fmla="*/ 556773 h 4900456"/>
                              <a:gd name="connsiteX8912" fmla="*/ 6800722 w 7362098"/>
                              <a:gd name="connsiteY8912" fmla="*/ 567552 h 4900456"/>
                              <a:gd name="connsiteX8913" fmla="*/ 6803915 w 7362098"/>
                              <a:gd name="connsiteY8913" fmla="*/ 569149 h 4900456"/>
                              <a:gd name="connsiteX8914" fmla="*/ 6802718 w 7362098"/>
                              <a:gd name="connsiteY8914" fmla="*/ 571943 h 4900456"/>
                              <a:gd name="connsiteX8915" fmla="*/ 6802318 w 7362098"/>
                              <a:gd name="connsiteY8915" fmla="*/ 571943 h 4900456"/>
                              <a:gd name="connsiteX8916" fmla="*/ 6789544 w 7362098"/>
                              <a:gd name="connsiteY8916" fmla="*/ 570745 h 4900456"/>
                              <a:gd name="connsiteX8917" fmla="*/ 6760802 w 7362098"/>
                              <a:gd name="connsiteY8917" fmla="*/ 603082 h 4900456"/>
                              <a:gd name="connsiteX8918" fmla="*/ 6717687 w 7362098"/>
                              <a:gd name="connsiteY8918" fmla="*/ 606275 h 4900456"/>
                              <a:gd name="connsiteX8919" fmla="*/ 6710901 w 7362098"/>
                              <a:gd name="connsiteY8919" fmla="*/ 617453 h 4900456"/>
                              <a:gd name="connsiteX8920" fmla="*/ 6710502 w 7362098"/>
                              <a:gd name="connsiteY8920" fmla="*/ 617852 h 4900456"/>
                              <a:gd name="connsiteX8921" fmla="*/ 6707707 w 7362098"/>
                              <a:gd name="connsiteY8921" fmla="*/ 617053 h 4900456"/>
                              <a:gd name="connsiteX8922" fmla="*/ 6708107 w 7362098"/>
                              <a:gd name="connsiteY8922" fmla="*/ 613860 h 4900456"/>
                              <a:gd name="connsiteX8923" fmla="*/ 6710103 w 7362098"/>
                              <a:gd name="connsiteY8923" fmla="*/ 593101 h 4900456"/>
                              <a:gd name="connsiteX8924" fmla="*/ 6710502 w 7362098"/>
                              <a:gd name="connsiteY8924" fmla="*/ 589907 h 4900456"/>
                              <a:gd name="connsiteX8925" fmla="*/ 6713695 w 7362098"/>
                              <a:gd name="connsiteY8925" fmla="*/ 590306 h 4900456"/>
                              <a:gd name="connsiteX8926" fmla="*/ 6718087 w 7362098"/>
                              <a:gd name="connsiteY8926" fmla="*/ 601884 h 4900456"/>
                              <a:gd name="connsiteX8927" fmla="*/ 6718486 w 7362098"/>
                              <a:gd name="connsiteY8927" fmla="*/ 601884 h 4900456"/>
                              <a:gd name="connsiteX8928" fmla="*/ 6758806 w 7362098"/>
                              <a:gd name="connsiteY8928" fmla="*/ 599090 h 4900456"/>
                              <a:gd name="connsiteX8929" fmla="*/ 6785153 w 7362098"/>
                              <a:gd name="connsiteY8929" fmla="*/ 568749 h 4900456"/>
                              <a:gd name="connsiteX8930" fmla="*/ 6785153 w 7362098"/>
                              <a:gd name="connsiteY8930" fmla="*/ 568350 h 4900456"/>
                              <a:gd name="connsiteX8931" fmla="*/ 6778766 w 7362098"/>
                              <a:gd name="connsiteY8931" fmla="*/ 557971 h 4900456"/>
                              <a:gd name="connsiteX8932" fmla="*/ 6780363 w 7362098"/>
                              <a:gd name="connsiteY8932" fmla="*/ 555177 h 4900456"/>
                              <a:gd name="connsiteX8933" fmla="*/ 3510963 w 7362098"/>
                              <a:gd name="connsiteY8933" fmla="*/ 553181 h 4900456"/>
                              <a:gd name="connsiteX8934" fmla="*/ 3513356 w 7362098"/>
                              <a:gd name="connsiteY8934" fmla="*/ 555177 h 4900456"/>
                              <a:gd name="connsiteX8935" fmla="*/ 3511368 w 7362098"/>
                              <a:gd name="connsiteY8935" fmla="*/ 557573 h 4900456"/>
                              <a:gd name="connsiteX8936" fmla="*/ 3493787 w 7362098"/>
                              <a:gd name="connsiteY8936" fmla="*/ 559968 h 4900456"/>
                              <a:gd name="connsiteX8937" fmla="*/ 3491394 w 7362098"/>
                              <a:gd name="connsiteY8937" fmla="*/ 557972 h 4900456"/>
                              <a:gd name="connsiteX8938" fmla="*/ 3493389 w 7362098"/>
                              <a:gd name="connsiteY8938" fmla="*/ 555576 h 4900456"/>
                              <a:gd name="connsiteX8939" fmla="*/ 3590412 w 7362098"/>
                              <a:gd name="connsiteY8939" fmla="*/ 543201 h 4900456"/>
                              <a:gd name="connsiteX8940" fmla="*/ 3592809 w 7362098"/>
                              <a:gd name="connsiteY8940" fmla="*/ 545197 h 4900456"/>
                              <a:gd name="connsiteX8941" fmla="*/ 3590814 w 7362098"/>
                              <a:gd name="connsiteY8941" fmla="*/ 547593 h 4900456"/>
                              <a:gd name="connsiteX8942" fmla="*/ 3573243 w 7362098"/>
                              <a:gd name="connsiteY8942" fmla="*/ 549988 h 4900456"/>
                              <a:gd name="connsiteX8943" fmla="*/ 3570845 w 7362098"/>
                              <a:gd name="connsiteY8943" fmla="*/ 547992 h 4900456"/>
                              <a:gd name="connsiteX8944" fmla="*/ 3572841 w 7362098"/>
                              <a:gd name="connsiteY8944" fmla="*/ 545596 h 4900456"/>
                              <a:gd name="connsiteX8945" fmla="*/ 3495387 w 7362098"/>
                              <a:gd name="connsiteY8945" fmla="*/ 536015 h 4900456"/>
                              <a:gd name="connsiteX8946" fmla="*/ 3512163 w 7362098"/>
                              <a:gd name="connsiteY8946" fmla="*/ 540806 h 4900456"/>
                              <a:gd name="connsiteX8947" fmla="*/ 3513756 w 7362098"/>
                              <a:gd name="connsiteY8947" fmla="*/ 543600 h 4900456"/>
                              <a:gd name="connsiteX8948" fmla="*/ 3512163 w 7362098"/>
                              <a:gd name="connsiteY8948" fmla="*/ 545197 h 4900456"/>
                              <a:gd name="connsiteX8949" fmla="*/ 3511357 w 7362098"/>
                              <a:gd name="connsiteY8949" fmla="*/ 545197 h 4900456"/>
                              <a:gd name="connsiteX8950" fmla="*/ 3494584 w 7362098"/>
                              <a:gd name="connsiteY8950" fmla="*/ 540407 h 4900456"/>
                              <a:gd name="connsiteX8951" fmla="*/ 3492588 w 7362098"/>
                              <a:gd name="connsiteY8951" fmla="*/ 537611 h 4900456"/>
                              <a:gd name="connsiteX8952" fmla="*/ 3495387 w 7362098"/>
                              <a:gd name="connsiteY8952" fmla="*/ 536015 h 4900456"/>
                              <a:gd name="connsiteX8953" fmla="*/ 3583626 w 7362098"/>
                              <a:gd name="connsiteY8953" fmla="*/ 525636 h 4900456"/>
                              <a:gd name="connsiteX8954" fmla="*/ 3586422 w 7362098"/>
                              <a:gd name="connsiteY8954" fmla="*/ 526434 h 4900456"/>
                              <a:gd name="connsiteX8955" fmla="*/ 3585625 w 7362098"/>
                              <a:gd name="connsiteY8955" fmla="*/ 529228 h 4900456"/>
                              <a:gd name="connsiteX8956" fmla="*/ 3570443 w 7362098"/>
                              <a:gd name="connsiteY8956" fmla="*/ 538012 h 4900456"/>
                              <a:gd name="connsiteX8957" fmla="*/ 3569641 w 7362098"/>
                              <a:gd name="connsiteY8957" fmla="*/ 538411 h 4900456"/>
                              <a:gd name="connsiteX8958" fmla="*/ 3567649 w 7362098"/>
                              <a:gd name="connsiteY8958" fmla="*/ 537213 h 4900456"/>
                              <a:gd name="connsiteX8959" fmla="*/ 3568446 w 7362098"/>
                              <a:gd name="connsiteY8959" fmla="*/ 534419 h 4900456"/>
                              <a:gd name="connsiteX8960" fmla="*/ 2246134 w 7362098"/>
                              <a:gd name="connsiteY8960" fmla="*/ 525337 h 4900456"/>
                              <a:gd name="connsiteX8961" fmla="*/ 2255514 w 7362098"/>
                              <a:gd name="connsiteY8961" fmla="*/ 526435 h 4900456"/>
                              <a:gd name="connsiteX8962" fmla="*/ 2262694 w 7362098"/>
                              <a:gd name="connsiteY8962" fmla="*/ 538411 h 4900456"/>
                              <a:gd name="connsiteX8963" fmla="*/ 2266284 w 7362098"/>
                              <a:gd name="connsiteY8963" fmla="*/ 543201 h 4900456"/>
                              <a:gd name="connsiteX8964" fmla="*/ 2272267 w 7362098"/>
                              <a:gd name="connsiteY8964" fmla="*/ 543201 h 4900456"/>
                              <a:gd name="connsiteX8965" fmla="*/ 2272668 w 7362098"/>
                              <a:gd name="connsiteY8965" fmla="*/ 543201 h 4900456"/>
                              <a:gd name="connsiteX8966" fmla="*/ 2273066 w 7362098"/>
                              <a:gd name="connsiteY8966" fmla="*/ 542802 h 4900456"/>
                              <a:gd name="connsiteX8967" fmla="*/ 2286248 w 7362098"/>
                              <a:gd name="connsiteY8967" fmla="*/ 542403 h 4900456"/>
                              <a:gd name="connsiteX8968" fmla="*/ 2293435 w 7362098"/>
                              <a:gd name="connsiteY8968" fmla="*/ 553979 h 4900456"/>
                              <a:gd name="connsiteX8969" fmla="*/ 2293435 w 7362098"/>
                              <a:gd name="connsiteY8969" fmla="*/ 554379 h 4900456"/>
                              <a:gd name="connsiteX8970" fmla="*/ 2297026 w 7362098"/>
                              <a:gd name="connsiteY8970" fmla="*/ 559169 h 4900456"/>
                              <a:gd name="connsiteX8971" fmla="*/ 2303416 w 7362098"/>
                              <a:gd name="connsiteY8971" fmla="*/ 559169 h 4900456"/>
                              <a:gd name="connsiteX8972" fmla="*/ 2303819 w 7362098"/>
                              <a:gd name="connsiteY8972" fmla="*/ 559169 h 4900456"/>
                              <a:gd name="connsiteX8973" fmla="*/ 2317777 w 7362098"/>
                              <a:gd name="connsiteY8973" fmla="*/ 558371 h 4900456"/>
                              <a:gd name="connsiteX8974" fmla="*/ 2324945 w 7362098"/>
                              <a:gd name="connsiteY8974" fmla="*/ 570347 h 4900456"/>
                              <a:gd name="connsiteX8975" fmla="*/ 2328548 w 7362098"/>
                              <a:gd name="connsiteY8975" fmla="*/ 575138 h 4900456"/>
                              <a:gd name="connsiteX8976" fmla="*/ 2331748 w 7362098"/>
                              <a:gd name="connsiteY8976" fmla="*/ 575936 h 4900456"/>
                              <a:gd name="connsiteX8977" fmla="*/ 2336153 w 7362098"/>
                              <a:gd name="connsiteY8977" fmla="*/ 576335 h 4900456"/>
                              <a:gd name="connsiteX8978" fmla="*/ 2339748 w 7362098"/>
                              <a:gd name="connsiteY8978" fmla="*/ 580327 h 4900456"/>
                              <a:gd name="connsiteX8979" fmla="*/ 2334151 w 7362098"/>
                              <a:gd name="connsiteY8979" fmla="*/ 584319 h 4900456"/>
                              <a:gd name="connsiteX8980" fmla="*/ 2328146 w 7362098"/>
                              <a:gd name="connsiteY8980" fmla="*/ 583920 h 4900456"/>
                              <a:gd name="connsiteX8981" fmla="*/ 2323344 w 7362098"/>
                              <a:gd name="connsiteY8981" fmla="*/ 582323 h 4900456"/>
                              <a:gd name="connsiteX8982" fmla="*/ 2316177 w 7362098"/>
                              <a:gd name="connsiteY8982" fmla="*/ 570347 h 4900456"/>
                              <a:gd name="connsiteX8983" fmla="*/ 2312980 w 7362098"/>
                              <a:gd name="connsiteY8983" fmla="*/ 565557 h 4900456"/>
                              <a:gd name="connsiteX8984" fmla="*/ 2306208 w 7362098"/>
                              <a:gd name="connsiteY8984" fmla="*/ 565956 h 4900456"/>
                              <a:gd name="connsiteX8985" fmla="*/ 2292633 w 7362098"/>
                              <a:gd name="connsiteY8985" fmla="*/ 566355 h 4900456"/>
                              <a:gd name="connsiteX8986" fmla="*/ 2285450 w 7362098"/>
                              <a:gd name="connsiteY8986" fmla="*/ 554778 h 4900456"/>
                              <a:gd name="connsiteX8987" fmla="*/ 2281855 w 7362098"/>
                              <a:gd name="connsiteY8987" fmla="*/ 549588 h 4900456"/>
                              <a:gd name="connsiteX8988" fmla="*/ 2275860 w 7362098"/>
                              <a:gd name="connsiteY8988" fmla="*/ 549588 h 4900456"/>
                              <a:gd name="connsiteX8989" fmla="*/ 2275459 w 7362098"/>
                              <a:gd name="connsiteY8989" fmla="*/ 549588 h 4900456"/>
                              <a:gd name="connsiteX8990" fmla="*/ 2261895 w 7362098"/>
                              <a:gd name="connsiteY8990" fmla="*/ 549987 h 4900456"/>
                              <a:gd name="connsiteX8991" fmla="*/ 2254714 w 7362098"/>
                              <a:gd name="connsiteY8991" fmla="*/ 538011 h 4900456"/>
                              <a:gd name="connsiteX8992" fmla="*/ 2251523 w 7362098"/>
                              <a:gd name="connsiteY8992" fmla="*/ 533221 h 4900456"/>
                              <a:gd name="connsiteX8993" fmla="*/ 2244736 w 7362098"/>
                              <a:gd name="connsiteY8993" fmla="*/ 533620 h 4900456"/>
                              <a:gd name="connsiteX8994" fmla="*/ 2231162 w 7362098"/>
                              <a:gd name="connsiteY8994" fmla="*/ 534019 h 4900456"/>
                              <a:gd name="connsiteX8995" fmla="*/ 2228766 w 7362098"/>
                              <a:gd name="connsiteY8995" fmla="*/ 532423 h 4900456"/>
                              <a:gd name="connsiteX8996" fmla="*/ 2227170 w 7362098"/>
                              <a:gd name="connsiteY8996" fmla="*/ 527233 h 4900456"/>
                              <a:gd name="connsiteX8997" fmla="*/ 2232358 w 7362098"/>
                              <a:gd name="connsiteY8997" fmla="*/ 525636 h 4900456"/>
                              <a:gd name="connsiteX8998" fmla="*/ 2234755 w 7362098"/>
                              <a:gd name="connsiteY8998" fmla="*/ 527233 h 4900456"/>
                              <a:gd name="connsiteX8999" fmla="*/ 2241143 w 7362098"/>
                              <a:gd name="connsiteY8999" fmla="*/ 527233 h 4900456"/>
                              <a:gd name="connsiteX9000" fmla="*/ 2241542 w 7362098"/>
                              <a:gd name="connsiteY9000" fmla="*/ 527233 h 4900456"/>
                              <a:gd name="connsiteX9001" fmla="*/ 2246134 w 7362098"/>
                              <a:gd name="connsiteY9001" fmla="*/ 525337 h 4900456"/>
                              <a:gd name="connsiteX9002" fmla="*/ 3504963 w 7362098"/>
                              <a:gd name="connsiteY9002" fmla="*/ 520446 h 4900456"/>
                              <a:gd name="connsiteX9003" fmla="*/ 3518949 w 7362098"/>
                              <a:gd name="connsiteY9003" fmla="*/ 531225 h 4900456"/>
                              <a:gd name="connsiteX9004" fmla="*/ 3519352 w 7362098"/>
                              <a:gd name="connsiteY9004" fmla="*/ 534020 h 4900456"/>
                              <a:gd name="connsiteX9005" fmla="*/ 3517751 w 7362098"/>
                              <a:gd name="connsiteY9005" fmla="*/ 534818 h 4900456"/>
                              <a:gd name="connsiteX9006" fmla="*/ 3516143 w 7362098"/>
                              <a:gd name="connsiteY9006" fmla="*/ 534419 h 4900456"/>
                              <a:gd name="connsiteX9007" fmla="*/ 3502574 w 7362098"/>
                              <a:gd name="connsiteY9007" fmla="*/ 523640 h 4900456"/>
                              <a:gd name="connsiteX9008" fmla="*/ 3502169 w 7362098"/>
                              <a:gd name="connsiteY9008" fmla="*/ 520845 h 4900456"/>
                              <a:gd name="connsiteX9009" fmla="*/ 3504963 w 7362098"/>
                              <a:gd name="connsiteY9009" fmla="*/ 520446 h 4900456"/>
                              <a:gd name="connsiteX9010" fmla="*/ 3573643 w 7362098"/>
                              <a:gd name="connsiteY9010" fmla="*/ 511265 h 4900456"/>
                              <a:gd name="connsiteX9011" fmla="*/ 3574045 w 7362098"/>
                              <a:gd name="connsiteY9011" fmla="*/ 514059 h 4900456"/>
                              <a:gd name="connsiteX9012" fmla="*/ 3563265 w 7362098"/>
                              <a:gd name="connsiteY9012" fmla="*/ 528032 h 4900456"/>
                              <a:gd name="connsiteX9013" fmla="*/ 3561672 w 7362098"/>
                              <a:gd name="connsiteY9013" fmla="*/ 528831 h 4900456"/>
                              <a:gd name="connsiteX9014" fmla="*/ 3560070 w 7362098"/>
                              <a:gd name="connsiteY9014" fmla="*/ 528432 h 4900456"/>
                              <a:gd name="connsiteX9015" fmla="*/ 3560070 w 7362098"/>
                              <a:gd name="connsiteY9015" fmla="*/ 525637 h 4900456"/>
                              <a:gd name="connsiteX9016" fmla="*/ 3570845 w 7362098"/>
                              <a:gd name="connsiteY9016" fmla="*/ 511664 h 4900456"/>
                              <a:gd name="connsiteX9017" fmla="*/ 3573643 w 7362098"/>
                              <a:gd name="connsiteY9017" fmla="*/ 511265 h 4900456"/>
                              <a:gd name="connsiteX9018" fmla="*/ 3516950 w 7362098"/>
                              <a:gd name="connsiteY9018" fmla="*/ 507672 h 4900456"/>
                              <a:gd name="connsiteX9019" fmla="*/ 3519743 w 7362098"/>
                              <a:gd name="connsiteY9019" fmla="*/ 508470 h 4900456"/>
                              <a:gd name="connsiteX9020" fmla="*/ 3528529 w 7362098"/>
                              <a:gd name="connsiteY9020" fmla="*/ 523640 h 4900456"/>
                              <a:gd name="connsiteX9021" fmla="*/ 3527725 w 7362098"/>
                              <a:gd name="connsiteY9021" fmla="*/ 526435 h 4900456"/>
                              <a:gd name="connsiteX9022" fmla="*/ 3526929 w 7362098"/>
                              <a:gd name="connsiteY9022" fmla="*/ 526834 h 4900456"/>
                              <a:gd name="connsiteX9023" fmla="*/ 3524940 w 7362098"/>
                              <a:gd name="connsiteY9023" fmla="*/ 525636 h 4900456"/>
                              <a:gd name="connsiteX9024" fmla="*/ 3516143 w 7362098"/>
                              <a:gd name="connsiteY9024" fmla="*/ 510466 h 4900456"/>
                              <a:gd name="connsiteX9025" fmla="*/ 3516950 w 7362098"/>
                              <a:gd name="connsiteY9025" fmla="*/ 507672 h 4900456"/>
                              <a:gd name="connsiteX9026" fmla="*/ 3555679 w 7362098"/>
                              <a:gd name="connsiteY9026" fmla="*/ 502483 h 4900456"/>
                              <a:gd name="connsiteX9027" fmla="*/ 3557279 w 7362098"/>
                              <a:gd name="connsiteY9027" fmla="*/ 505277 h 4900456"/>
                              <a:gd name="connsiteX9028" fmla="*/ 3552480 w 7362098"/>
                              <a:gd name="connsiteY9028" fmla="*/ 522044 h 4900456"/>
                              <a:gd name="connsiteX9029" fmla="*/ 3550888 w 7362098"/>
                              <a:gd name="connsiteY9029" fmla="*/ 523641 h 4900456"/>
                              <a:gd name="connsiteX9030" fmla="*/ 3550086 w 7362098"/>
                              <a:gd name="connsiteY9030" fmla="*/ 523641 h 4900456"/>
                              <a:gd name="connsiteX9031" fmla="*/ 3548094 w 7362098"/>
                              <a:gd name="connsiteY9031" fmla="*/ 520847 h 4900456"/>
                              <a:gd name="connsiteX9032" fmla="*/ 3552880 w 7362098"/>
                              <a:gd name="connsiteY9032" fmla="*/ 504079 h 4900456"/>
                              <a:gd name="connsiteX9033" fmla="*/ 3555679 w 7362098"/>
                              <a:gd name="connsiteY9033" fmla="*/ 502483 h 4900456"/>
                              <a:gd name="connsiteX9034" fmla="*/ 3535715 w 7362098"/>
                              <a:gd name="connsiteY9034" fmla="*/ 500886 h 4900456"/>
                              <a:gd name="connsiteX9035" fmla="*/ 3538108 w 7362098"/>
                              <a:gd name="connsiteY9035" fmla="*/ 502882 h 4900456"/>
                              <a:gd name="connsiteX9036" fmla="*/ 3540500 w 7362098"/>
                              <a:gd name="connsiteY9036" fmla="*/ 520448 h 4900456"/>
                              <a:gd name="connsiteX9037" fmla="*/ 3538504 w 7362098"/>
                              <a:gd name="connsiteY9037" fmla="*/ 522843 h 4900456"/>
                              <a:gd name="connsiteX9038" fmla="*/ 3536110 w 7362098"/>
                              <a:gd name="connsiteY9038" fmla="*/ 520847 h 4900456"/>
                              <a:gd name="connsiteX9039" fmla="*/ 3533726 w 7362098"/>
                              <a:gd name="connsiteY9039" fmla="*/ 503281 h 4900456"/>
                              <a:gd name="connsiteX9040" fmla="*/ 3535715 w 7362098"/>
                              <a:gd name="connsiteY9040" fmla="*/ 500886 h 4900456"/>
                              <a:gd name="connsiteX9041" fmla="*/ 2607659 w 7362098"/>
                              <a:gd name="connsiteY9041" fmla="*/ 459119 h 4900456"/>
                              <a:gd name="connsiteX9042" fmla="*/ 2626770 w 7362098"/>
                              <a:gd name="connsiteY9042" fmla="*/ 473340 h 4900456"/>
                              <a:gd name="connsiteX9043" fmla="*/ 2621182 w 7362098"/>
                              <a:gd name="connsiteY9043" fmla="*/ 476933 h 4900456"/>
                              <a:gd name="connsiteX9044" fmla="*/ 2586851 w 7362098"/>
                              <a:gd name="connsiteY9044" fmla="*/ 468949 h 4900456"/>
                              <a:gd name="connsiteX9045" fmla="*/ 2579666 w 7362098"/>
                              <a:gd name="connsiteY9045" fmla="*/ 502882 h 4900456"/>
                              <a:gd name="connsiteX9046" fmla="*/ 2574078 w 7362098"/>
                              <a:gd name="connsiteY9046" fmla="*/ 506475 h 4900456"/>
                              <a:gd name="connsiteX9047" fmla="*/ 2573279 w 7362098"/>
                              <a:gd name="connsiteY9047" fmla="*/ 505277 h 4900456"/>
                              <a:gd name="connsiteX9048" fmla="*/ 2584058 w 7362098"/>
                              <a:gd name="connsiteY9048" fmla="*/ 462562 h 4900456"/>
                              <a:gd name="connsiteX9049" fmla="*/ 2607659 w 7362098"/>
                              <a:gd name="connsiteY9049" fmla="*/ 459119 h 4900456"/>
                              <a:gd name="connsiteX9050" fmla="*/ 647939 w 7362098"/>
                              <a:gd name="connsiteY9050" fmla="*/ 443002 h 4900456"/>
                              <a:gd name="connsiteX9051" fmla="*/ 650335 w 7362098"/>
                              <a:gd name="connsiteY9051" fmla="*/ 444998 h 4900456"/>
                              <a:gd name="connsiteX9052" fmla="*/ 652730 w 7362098"/>
                              <a:gd name="connsiteY9052" fmla="*/ 462564 h 4900456"/>
                              <a:gd name="connsiteX9053" fmla="*/ 650733 w 7362098"/>
                              <a:gd name="connsiteY9053" fmla="*/ 464959 h 4900456"/>
                              <a:gd name="connsiteX9054" fmla="*/ 648338 w 7362098"/>
                              <a:gd name="connsiteY9054" fmla="*/ 462963 h 4900456"/>
                              <a:gd name="connsiteX9055" fmla="*/ 645943 w 7362098"/>
                              <a:gd name="connsiteY9055" fmla="*/ 445397 h 4900456"/>
                              <a:gd name="connsiteX9056" fmla="*/ 647939 w 7362098"/>
                              <a:gd name="connsiteY9056" fmla="*/ 443002 h 4900456"/>
                              <a:gd name="connsiteX9057" fmla="*/ 636361 w 7362098"/>
                              <a:gd name="connsiteY9057" fmla="*/ 442204 h 4900456"/>
                              <a:gd name="connsiteX9058" fmla="*/ 637560 w 7362098"/>
                              <a:gd name="connsiteY9058" fmla="*/ 444998 h 4900456"/>
                              <a:gd name="connsiteX9059" fmla="*/ 632769 w 7362098"/>
                              <a:gd name="connsiteY9059" fmla="*/ 461765 h 4900456"/>
                              <a:gd name="connsiteX9060" fmla="*/ 631172 w 7362098"/>
                              <a:gd name="connsiteY9060" fmla="*/ 463362 h 4900456"/>
                              <a:gd name="connsiteX9061" fmla="*/ 630372 w 7362098"/>
                              <a:gd name="connsiteY9061" fmla="*/ 463362 h 4900456"/>
                              <a:gd name="connsiteX9062" fmla="*/ 628777 w 7362098"/>
                              <a:gd name="connsiteY9062" fmla="*/ 460568 h 4900456"/>
                              <a:gd name="connsiteX9063" fmla="*/ 633567 w 7362098"/>
                              <a:gd name="connsiteY9063" fmla="*/ 443800 h 4900456"/>
                              <a:gd name="connsiteX9064" fmla="*/ 636361 w 7362098"/>
                              <a:gd name="connsiteY9064" fmla="*/ 442204 h 4900456"/>
                              <a:gd name="connsiteX9065" fmla="*/ 658318 w 7362098"/>
                              <a:gd name="connsiteY9065" fmla="*/ 439409 h 4900456"/>
                              <a:gd name="connsiteX9066" fmla="*/ 661112 w 7362098"/>
                              <a:gd name="connsiteY9066" fmla="*/ 440207 h 4900456"/>
                              <a:gd name="connsiteX9067" fmla="*/ 669896 w 7362098"/>
                              <a:gd name="connsiteY9067" fmla="*/ 455378 h 4900456"/>
                              <a:gd name="connsiteX9068" fmla="*/ 669096 w 7362098"/>
                              <a:gd name="connsiteY9068" fmla="*/ 458172 h 4900456"/>
                              <a:gd name="connsiteX9069" fmla="*/ 668298 w 7362098"/>
                              <a:gd name="connsiteY9069" fmla="*/ 458571 h 4900456"/>
                              <a:gd name="connsiteX9070" fmla="*/ 666302 w 7362098"/>
                              <a:gd name="connsiteY9070" fmla="*/ 457374 h 4900456"/>
                              <a:gd name="connsiteX9071" fmla="*/ 657520 w 7362098"/>
                              <a:gd name="connsiteY9071" fmla="*/ 442203 h 4900456"/>
                              <a:gd name="connsiteX9072" fmla="*/ 658318 w 7362098"/>
                              <a:gd name="connsiteY9072" fmla="*/ 439409 h 4900456"/>
                              <a:gd name="connsiteX9073" fmla="*/ 626383 w 7362098"/>
                              <a:gd name="connsiteY9073" fmla="*/ 437413 h 4900456"/>
                              <a:gd name="connsiteX9074" fmla="*/ 627181 w 7362098"/>
                              <a:gd name="connsiteY9074" fmla="*/ 440207 h 4900456"/>
                              <a:gd name="connsiteX9075" fmla="*/ 616402 w 7362098"/>
                              <a:gd name="connsiteY9075" fmla="*/ 454180 h 4900456"/>
                              <a:gd name="connsiteX9076" fmla="*/ 614805 w 7362098"/>
                              <a:gd name="connsiteY9076" fmla="*/ 454979 h 4900456"/>
                              <a:gd name="connsiteX9077" fmla="*/ 613208 w 7362098"/>
                              <a:gd name="connsiteY9077" fmla="*/ 454580 h 4900456"/>
                              <a:gd name="connsiteX9078" fmla="*/ 612809 w 7362098"/>
                              <a:gd name="connsiteY9078" fmla="*/ 451785 h 4900456"/>
                              <a:gd name="connsiteX9079" fmla="*/ 623587 w 7362098"/>
                              <a:gd name="connsiteY9079" fmla="*/ 437812 h 4900456"/>
                              <a:gd name="connsiteX9080" fmla="*/ 626383 w 7362098"/>
                              <a:gd name="connsiteY9080" fmla="*/ 437413 h 4900456"/>
                              <a:gd name="connsiteX9081" fmla="*/ 3854634 w 7362098"/>
                              <a:gd name="connsiteY9081" fmla="*/ 434619 h 4900456"/>
                              <a:gd name="connsiteX9082" fmla="*/ 3857429 w 7362098"/>
                              <a:gd name="connsiteY9082" fmla="*/ 436215 h 4900456"/>
                              <a:gd name="connsiteX9083" fmla="*/ 3874994 w 7362098"/>
                              <a:gd name="connsiteY9083" fmla="*/ 446994 h 4900456"/>
                              <a:gd name="connsiteX9084" fmla="*/ 3878187 w 7362098"/>
                              <a:gd name="connsiteY9084" fmla="*/ 448591 h 4900456"/>
                              <a:gd name="connsiteX9085" fmla="*/ 3876990 w 7362098"/>
                              <a:gd name="connsiteY9085" fmla="*/ 451385 h 4900456"/>
                              <a:gd name="connsiteX9086" fmla="*/ 3876590 w 7362098"/>
                              <a:gd name="connsiteY9086" fmla="*/ 451385 h 4900456"/>
                              <a:gd name="connsiteX9087" fmla="*/ 3863816 w 7362098"/>
                              <a:gd name="connsiteY9087" fmla="*/ 450187 h 4900456"/>
                              <a:gd name="connsiteX9088" fmla="*/ 3835073 w 7362098"/>
                              <a:gd name="connsiteY9088" fmla="*/ 482523 h 4900456"/>
                              <a:gd name="connsiteX9089" fmla="*/ 3791959 w 7362098"/>
                              <a:gd name="connsiteY9089" fmla="*/ 485717 h 4900456"/>
                              <a:gd name="connsiteX9090" fmla="*/ 3785173 w 7362098"/>
                              <a:gd name="connsiteY9090" fmla="*/ 496895 h 4900456"/>
                              <a:gd name="connsiteX9091" fmla="*/ 3784774 w 7362098"/>
                              <a:gd name="connsiteY9091" fmla="*/ 497294 h 4900456"/>
                              <a:gd name="connsiteX9092" fmla="*/ 3781979 w 7362098"/>
                              <a:gd name="connsiteY9092" fmla="*/ 496495 h 4900456"/>
                              <a:gd name="connsiteX9093" fmla="*/ 3782379 w 7362098"/>
                              <a:gd name="connsiteY9093" fmla="*/ 493302 h 4900456"/>
                              <a:gd name="connsiteX9094" fmla="*/ 3784375 w 7362098"/>
                              <a:gd name="connsiteY9094" fmla="*/ 472543 h 4900456"/>
                              <a:gd name="connsiteX9095" fmla="*/ 3784774 w 7362098"/>
                              <a:gd name="connsiteY9095" fmla="*/ 469349 h 4900456"/>
                              <a:gd name="connsiteX9096" fmla="*/ 3787967 w 7362098"/>
                              <a:gd name="connsiteY9096" fmla="*/ 469748 h 4900456"/>
                              <a:gd name="connsiteX9097" fmla="*/ 3792359 w 7362098"/>
                              <a:gd name="connsiteY9097" fmla="*/ 481326 h 4900456"/>
                              <a:gd name="connsiteX9098" fmla="*/ 3792758 w 7362098"/>
                              <a:gd name="connsiteY9098" fmla="*/ 481326 h 4900456"/>
                              <a:gd name="connsiteX9099" fmla="*/ 3833077 w 7362098"/>
                              <a:gd name="connsiteY9099" fmla="*/ 478531 h 4900456"/>
                              <a:gd name="connsiteX9100" fmla="*/ 3859425 w 7362098"/>
                              <a:gd name="connsiteY9100" fmla="*/ 448191 h 4900456"/>
                              <a:gd name="connsiteX9101" fmla="*/ 3859425 w 7362098"/>
                              <a:gd name="connsiteY9101" fmla="*/ 447792 h 4900456"/>
                              <a:gd name="connsiteX9102" fmla="*/ 3853038 w 7362098"/>
                              <a:gd name="connsiteY9102" fmla="*/ 437413 h 4900456"/>
                              <a:gd name="connsiteX9103" fmla="*/ 3854634 w 7362098"/>
                              <a:gd name="connsiteY9103" fmla="*/ 434619 h 4900456"/>
                              <a:gd name="connsiteX9104" fmla="*/ 4777980 w 7362098"/>
                              <a:gd name="connsiteY9104" fmla="*/ 431425 h 4900456"/>
                              <a:gd name="connsiteX9105" fmla="*/ 4782770 w 7362098"/>
                              <a:gd name="connsiteY9105" fmla="*/ 435018 h 4900456"/>
                              <a:gd name="connsiteX9106" fmla="*/ 4786363 w 7362098"/>
                              <a:gd name="connsiteY9106" fmla="*/ 459369 h 4900456"/>
                              <a:gd name="connsiteX9107" fmla="*/ 4810715 w 7362098"/>
                              <a:gd name="connsiteY9107" fmla="*/ 455776 h 4900456"/>
                              <a:gd name="connsiteX9108" fmla="*/ 4815505 w 7362098"/>
                              <a:gd name="connsiteY9108" fmla="*/ 459369 h 4900456"/>
                              <a:gd name="connsiteX9109" fmla="*/ 4811913 w 7362098"/>
                              <a:gd name="connsiteY9109" fmla="*/ 464159 h 4900456"/>
                              <a:gd name="connsiteX9110" fmla="*/ 4787560 w 7362098"/>
                              <a:gd name="connsiteY9110" fmla="*/ 467752 h 4900456"/>
                              <a:gd name="connsiteX9111" fmla="*/ 4791153 w 7362098"/>
                              <a:gd name="connsiteY9111" fmla="*/ 492104 h 4900456"/>
                              <a:gd name="connsiteX9112" fmla="*/ 4787560 w 7362098"/>
                              <a:gd name="connsiteY9112" fmla="*/ 496895 h 4900456"/>
                              <a:gd name="connsiteX9113" fmla="*/ 4782770 w 7362098"/>
                              <a:gd name="connsiteY9113" fmla="*/ 493302 h 4900456"/>
                              <a:gd name="connsiteX9114" fmla="*/ 4779177 w 7362098"/>
                              <a:gd name="connsiteY9114" fmla="*/ 468950 h 4900456"/>
                              <a:gd name="connsiteX9115" fmla="*/ 4754826 w 7362098"/>
                              <a:gd name="connsiteY9115" fmla="*/ 472542 h 4900456"/>
                              <a:gd name="connsiteX9116" fmla="*/ 4750036 w 7362098"/>
                              <a:gd name="connsiteY9116" fmla="*/ 468950 h 4900456"/>
                              <a:gd name="connsiteX9117" fmla="*/ 4753628 w 7362098"/>
                              <a:gd name="connsiteY9117" fmla="*/ 464159 h 4900456"/>
                              <a:gd name="connsiteX9118" fmla="*/ 4777980 w 7362098"/>
                              <a:gd name="connsiteY9118" fmla="*/ 460566 h 4900456"/>
                              <a:gd name="connsiteX9119" fmla="*/ 4774387 w 7362098"/>
                              <a:gd name="connsiteY9119" fmla="*/ 436215 h 4900456"/>
                              <a:gd name="connsiteX9120" fmla="*/ 4777980 w 7362098"/>
                              <a:gd name="connsiteY9120" fmla="*/ 431425 h 4900456"/>
                              <a:gd name="connsiteX9121" fmla="*/ 670293 w 7362098"/>
                              <a:gd name="connsiteY9121" fmla="*/ 431425 h 4900456"/>
                              <a:gd name="connsiteX9122" fmla="*/ 684666 w 7362098"/>
                              <a:gd name="connsiteY9122" fmla="*/ 442204 h 4900456"/>
                              <a:gd name="connsiteX9123" fmla="*/ 685064 w 7362098"/>
                              <a:gd name="connsiteY9123" fmla="*/ 444999 h 4900456"/>
                              <a:gd name="connsiteX9124" fmla="*/ 683467 w 7362098"/>
                              <a:gd name="connsiteY9124" fmla="*/ 445797 h 4900456"/>
                              <a:gd name="connsiteX9125" fmla="*/ 681871 w 7362098"/>
                              <a:gd name="connsiteY9125" fmla="*/ 445398 h 4900456"/>
                              <a:gd name="connsiteX9126" fmla="*/ 667898 w 7362098"/>
                              <a:gd name="connsiteY9126" fmla="*/ 434619 h 4900456"/>
                              <a:gd name="connsiteX9127" fmla="*/ 667499 w 7362098"/>
                              <a:gd name="connsiteY9127" fmla="*/ 431824 h 4900456"/>
                              <a:gd name="connsiteX9128" fmla="*/ 670293 w 7362098"/>
                              <a:gd name="connsiteY9128" fmla="*/ 431425 h 4900456"/>
                              <a:gd name="connsiteX9129" fmla="*/ 7350817 w 7362098"/>
                              <a:gd name="connsiteY9129" fmla="*/ 429828 h 4900456"/>
                              <a:gd name="connsiteX9130" fmla="*/ 7353212 w 7362098"/>
                              <a:gd name="connsiteY9130" fmla="*/ 431824 h 4900456"/>
                              <a:gd name="connsiteX9131" fmla="*/ 7355607 w 7362098"/>
                              <a:gd name="connsiteY9131" fmla="*/ 449390 h 4900456"/>
                              <a:gd name="connsiteX9132" fmla="*/ 7353611 w 7362098"/>
                              <a:gd name="connsiteY9132" fmla="*/ 451785 h 4900456"/>
                              <a:gd name="connsiteX9133" fmla="*/ 7351216 w 7362098"/>
                              <a:gd name="connsiteY9133" fmla="*/ 449789 h 4900456"/>
                              <a:gd name="connsiteX9134" fmla="*/ 7348820 w 7362098"/>
                              <a:gd name="connsiteY9134" fmla="*/ 432223 h 4900456"/>
                              <a:gd name="connsiteX9135" fmla="*/ 7350817 w 7362098"/>
                              <a:gd name="connsiteY9135" fmla="*/ 429828 h 4900456"/>
                              <a:gd name="connsiteX9136" fmla="*/ 7339240 w 7362098"/>
                              <a:gd name="connsiteY9136" fmla="*/ 429030 h 4900456"/>
                              <a:gd name="connsiteX9137" fmla="*/ 7340439 w 7362098"/>
                              <a:gd name="connsiteY9137" fmla="*/ 431824 h 4900456"/>
                              <a:gd name="connsiteX9138" fmla="*/ 7335648 w 7362098"/>
                              <a:gd name="connsiteY9138" fmla="*/ 448591 h 4900456"/>
                              <a:gd name="connsiteX9139" fmla="*/ 7334051 w 7362098"/>
                              <a:gd name="connsiteY9139" fmla="*/ 450188 h 4900456"/>
                              <a:gd name="connsiteX9140" fmla="*/ 7333253 w 7362098"/>
                              <a:gd name="connsiteY9140" fmla="*/ 450188 h 4900456"/>
                              <a:gd name="connsiteX9141" fmla="*/ 7331655 w 7362098"/>
                              <a:gd name="connsiteY9141" fmla="*/ 447394 h 4900456"/>
                              <a:gd name="connsiteX9142" fmla="*/ 7336446 w 7362098"/>
                              <a:gd name="connsiteY9142" fmla="*/ 430626 h 4900456"/>
                              <a:gd name="connsiteX9143" fmla="*/ 7339240 w 7362098"/>
                              <a:gd name="connsiteY9143" fmla="*/ 429030 h 4900456"/>
                              <a:gd name="connsiteX9144" fmla="*/ 616002 w 7362098"/>
                              <a:gd name="connsiteY9144" fmla="*/ 427833 h 4900456"/>
                              <a:gd name="connsiteX9145" fmla="*/ 618798 w 7362098"/>
                              <a:gd name="connsiteY9145" fmla="*/ 428631 h 4900456"/>
                              <a:gd name="connsiteX9146" fmla="*/ 617998 w 7362098"/>
                              <a:gd name="connsiteY9146" fmla="*/ 431425 h 4900456"/>
                              <a:gd name="connsiteX9147" fmla="*/ 602829 w 7362098"/>
                              <a:gd name="connsiteY9147" fmla="*/ 440209 h 4900456"/>
                              <a:gd name="connsiteX9148" fmla="*/ 602031 w 7362098"/>
                              <a:gd name="connsiteY9148" fmla="*/ 440608 h 4900456"/>
                              <a:gd name="connsiteX9149" fmla="*/ 600035 w 7362098"/>
                              <a:gd name="connsiteY9149" fmla="*/ 439410 h 4900456"/>
                              <a:gd name="connsiteX9150" fmla="*/ 600833 w 7362098"/>
                              <a:gd name="connsiteY9150" fmla="*/ 436616 h 4900456"/>
                              <a:gd name="connsiteX9151" fmla="*/ 7329261 w 7362098"/>
                              <a:gd name="connsiteY9151" fmla="*/ 424239 h 4900456"/>
                              <a:gd name="connsiteX9152" fmla="*/ 7330059 w 7362098"/>
                              <a:gd name="connsiteY9152" fmla="*/ 427033 h 4900456"/>
                              <a:gd name="connsiteX9153" fmla="*/ 7319281 w 7362098"/>
                              <a:gd name="connsiteY9153" fmla="*/ 441006 h 4900456"/>
                              <a:gd name="connsiteX9154" fmla="*/ 7317683 w 7362098"/>
                              <a:gd name="connsiteY9154" fmla="*/ 441805 h 4900456"/>
                              <a:gd name="connsiteX9155" fmla="*/ 7316086 w 7362098"/>
                              <a:gd name="connsiteY9155" fmla="*/ 441406 h 4900456"/>
                              <a:gd name="connsiteX9156" fmla="*/ 7315687 w 7362098"/>
                              <a:gd name="connsiteY9156" fmla="*/ 438611 h 4900456"/>
                              <a:gd name="connsiteX9157" fmla="*/ 7326466 w 7362098"/>
                              <a:gd name="connsiteY9157" fmla="*/ 424638 h 4900456"/>
                              <a:gd name="connsiteX9158" fmla="*/ 7329261 w 7362098"/>
                              <a:gd name="connsiteY9158" fmla="*/ 424239 h 4900456"/>
                              <a:gd name="connsiteX9159" fmla="*/ 6006515 w 7362098"/>
                              <a:gd name="connsiteY9159" fmla="*/ 423940 h 4900456"/>
                              <a:gd name="connsiteX9160" fmla="*/ 6015897 w 7362098"/>
                              <a:gd name="connsiteY9160" fmla="*/ 425038 h 4900456"/>
                              <a:gd name="connsiteX9161" fmla="*/ 6023082 w 7362098"/>
                              <a:gd name="connsiteY9161" fmla="*/ 437014 h 4900456"/>
                              <a:gd name="connsiteX9162" fmla="*/ 6026675 w 7362098"/>
                              <a:gd name="connsiteY9162" fmla="*/ 441804 h 4900456"/>
                              <a:gd name="connsiteX9163" fmla="*/ 6032663 w 7362098"/>
                              <a:gd name="connsiteY9163" fmla="*/ 441804 h 4900456"/>
                              <a:gd name="connsiteX9164" fmla="*/ 6033062 w 7362098"/>
                              <a:gd name="connsiteY9164" fmla="*/ 441804 h 4900456"/>
                              <a:gd name="connsiteX9165" fmla="*/ 6033462 w 7362098"/>
                              <a:gd name="connsiteY9165" fmla="*/ 441405 h 4900456"/>
                              <a:gd name="connsiteX9166" fmla="*/ 6046635 w 7362098"/>
                              <a:gd name="connsiteY9166" fmla="*/ 441006 h 4900456"/>
                              <a:gd name="connsiteX9167" fmla="*/ 6053821 w 7362098"/>
                              <a:gd name="connsiteY9167" fmla="*/ 452582 h 4900456"/>
                              <a:gd name="connsiteX9168" fmla="*/ 6053821 w 7362098"/>
                              <a:gd name="connsiteY9168" fmla="*/ 452982 h 4900456"/>
                              <a:gd name="connsiteX9169" fmla="*/ 6057413 w 7362098"/>
                              <a:gd name="connsiteY9169" fmla="*/ 457772 h 4900456"/>
                              <a:gd name="connsiteX9170" fmla="*/ 6063801 w 7362098"/>
                              <a:gd name="connsiteY9170" fmla="*/ 457772 h 4900456"/>
                              <a:gd name="connsiteX9171" fmla="*/ 6064200 w 7362098"/>
                              <a:gd name="connsiteY9171" fmla="*/ 457772 h 4900456"/>
                              <a:gd name="connsiteX9172" fmla="*/ 6078172 w 7362098"/>
                              <a:gd name="connsiteY9172" fmla="*/ 456974 h 4900456"/>
                              <a:gd name="connsiteX9173" fmla="*/ 6085357 w 7362098"/>
                              <a:gd name="connsiteY9173" fmla="*/ 468950 h 4900456"/>
                              <a:gd name="connsiteX9174" fmla="*/ 6088950 w 7362098"/>
                              <a:gd name="connsiteY9174" fmla="*/ 473741 h 4900456"/>
                              <a:gd name="connsiteX9175" fmla="*/ 6092144 w 7362098"/>
                              <a:gd name="connsiteY9175" fmla="*/ 474539 h 4900456"/>
                              <a:gd name="connsiteX9176" fmla="*/ 6096535 w 7362098"/>
                              <a:gd name="connsiteY9176" fmla="*/ 474938 h 4900456"/>
                              <a:gd name="connsiteX9177" fmla="*/ 6100128 w 7362098"/>
                              <a:gd name="connsiteY9177" fmla="*/ 478930 h 4900456"/>
                              <a:gd name="connsiteX9178" fmla="*/ 6094539 w 7362098"/>
                              <a:gd name="connsiteY9178" fmla="*/ 483322 h 4900456"/>
                              <a:gd name="connsiteX9179" fmla="*/ 6088551 w 7362098"/>
                              <a:gd name="connsiteY9179" fmla="*/ 482922 h 4900456"/>
                              <a:gd name="connsiteX9180" fmla="*/ 6083760 w 7362098"/>
                              <a:gd name="connsiteY9180" fmla="*/ 481326 h 4900456"/>
                              <a:gd name="connsiteX9181" fmla="*/ 6076575 w 7362098"/>
                              <a:gd name="connsiteY9181" fmla="*/ 469350 h 4900456"/>
                              <a:gd name="connsiteX9182" fmla="*/ 6073381 w 7362098"/>
                              <a:gd name="connsiteY9182" fmla="*/ 464559 h 4900456"/>
                              <a:gd name="connsiteX9183" fmla="*/ 6066595 w 7362098"/>
                              <a:gd name="connsiteY9183" fmla="*/ 464958 h 4900456"/>
                              <a:gd name="connsiteX9184" fmla="*/ 6053022 w 7362098"/>
                              <a:gd name="connsiteY9184" fmla="*/ 465358 h 4900456"/>
                              <a:gd name="connsiteX9185" fmla="*/ 6045837 w 7362098"/>
                              <a:gd name="connsiteY9185" fmla="*/ 453780 h 4900456"/>
                              <a:gd name="connsiteX9186" fmla="*/ 6042244 w 7362098"/>
                              <a:gd name="connsiteY9186" fmla="*/ 448590 h 4900456"/>
                              <a:gd name="connsiteX9187" fmla="*/ 6036256 w 7362098"/>
                              <a:gd name="connsiteY9187" fmla="*/ 448590 h 4900456"/>
                              <a:gd name="connsiteX9188" fmla="*/ 6035857 w 7362098"/>
                              <a:gd name="connsiteY9188" fmla="*/ 448590 h 4900456"/>
                              <a:gd name="connsiteX9189" fmla="*/ 6022284 w 7362098"/>
                              <a:gd name="connsiteY9189" fmla="*/ 448990 h 4900456"/>
                              <a:gd name="connsiteX9190" fmla="*/ 6015098 w 7362098"/>
                              <a:gd name="connsiteY9190" fmla="*/ 437014 h 4900456"/>
                              <a:gd name="connsiteX9191" fmla="*/ 6011904 w 7362098"/>
                              <a:gd name="connsiteY9191" fmla="*/ 432223 h 4900456"/>
                              <a:gd name="connsiteX9192" fmla="*/ 6005117 w 7362098"/>
                              <a:gd name="connsiteY9192" fmla="*/ 432622 h 4900456"/>
                              <a:gd name="connsiteX9193" fmla="*/ 5991545 w 7362098"/>
                              <a:gd name="connsiteY9193" fmla="*/ 433022 h 4900456"/>
                              <a:gd name="connsiteX9194" fmla="*/ 5989149 w 7362098"/>
                              <a:gd name="connsiteY9194" fmla="*/ 431425 h 4900456"/>
                              <a:gd name="connsiteX9195" fmla="*/ 5987553 w 7362098"/>
                              <a:gd name="connsiteY9195" fmla="*/ 426235 h 4900456"/>
                              <a:gd name="connsiteX9196" fmla="*/ 5992742 w 7362098"/>
                              <a:gd name="connsiteY9196" fmla="*/ 424638 h 4900456"/>
                              <a:gd name="connsiteX9197" fmla="*/ 5995137 w 7362098"/>
                              <a:gd name="connsiteY9197" fmla="*/ 425836 h 4900456"/>
                              <a:gd name="connsiteX9198" fmla="*/ 6001525 w 7362098"/>
                              <a:gd name="connsiteY9198" fmla="*/ 425836 h 4900456"/>
                              <a:gd name="connsiteX9199" fmla="*/ 6001924 w 7362098"/>
                              <a:gd name="connsiteY9199" fmla="*/ 425836 h 4900456"/>
                              <a:gd name="connsiteX9200" fmla="*/ 6006515 w 7362098"/>
                              <a:gd name="connsiteY9200" fmla="*/ 423940 h 4900456"/>
                              <a:gd name="connsiteX9201" fmla="*/ 675083 w 7362098"/>
                              <a:gd name="connsiteY9201" fmla="*/ 420647 h 4900456"/>
                              <a:gd name="connsiteX9202" fmla="*/ 691850 w 7362098"/>
                              <a:gd name="connsiteY9202" fmla="*/ 425438 h 4900456"/>
                              <a:gd name="connsiteX9203" fmla="*/ 693048 w 7362098"/>
                              <a:gd name="connsiteY9203" fmla="*/ 428232 h 4900456"/>
                              <a:gd name="connsiteX9204" fmla="*/ 691451 w 7362098"/>
                              <a:gd name="connsiteY9204" fmla="*/ 429829 h 4900456"/>
                              <a:gd name="connsiteX9205" fmla="*/ 690653 w 7362098"/>
                              <a:gd name="connsiteY9205" fmla="*/ 429829 h 4900456"/>
                              <a:gd name="connsiteX9206" fmla="*/ 673885 w 7362098"/>
                              <a:gd name="connsiteY9206" fmla="*/ 425039 h 4900456"/>
                              <a:gd name="connsiteX9207" fmla="*/ 672289 w 7362098"/>
                              <a:gd name="connsiteY9207" fmla="*/ 422243 h 4900456"/>
                              <a:gd name="connsiteX9208" fmla="*/ 675083 w 7362098"/>
                              <a:gd name="connsiteY9208" fmla="*/ 420647 h 4900456"/>
                              <a:gd name="connsiteX9209" fmla="*/ 612810 w 7362098"/>
                              <a:gd name="connsiteY9209" fmla="*/ 415856 h 4900456"/>
                              <a:gd name="connsiteX9210" fmla="*/ 615205 w 7362098"/>
                              <a:gd name="connsiteY9210" fmla="*/ 417852 h 4900456"/>
                              <a:gd name="connsiteX9211" fmla="*/ 613209 w 7362098"/>
                              <a:gd name="connsiteY9211" fmla="*/ 420248 h 4900456"/>
                              <a:gd name="connsiteX9212" fmla="*/ 595643 w 7362098"/>
                              <a:gd name="connsiteY9212" fmla="*/ 422643 h 4900456"/>
                              <a:gd name="connsiteX9213" fmla="*/ 593248 w 7362098"/>
                              <a:gd name="connsiteY9213" fmla="*/ 420647 h 4900456"/>
                              <a:gd name="connsiteX9214" fmla="*/ 595244 w 7362098"/>
                              <a:gd name="connsiteY9214" fmla="*/ 418251 h 4900456"/>
                              <a:gd name="connsiteX9215" fmla="*/ 7318882 w 7362098"/>
                              <a:gd name="connsiteY9215" fmla="*/ 414659 h 4900456"/>
                              <a:gd name="connsiteX9216" fmla="*/ 7321676 w 7362098"/>
                              <a:gd name="connsiteY9216" fmla="*/ 415457 h 4900456"/>
                              <a:gd name="connsiteX9217" fmla="*/ 7320878 w 7362098"/>
                              <a:gd name="connsiteY9217" fmla="*/ 418251 h 4900456"/>
                              <a:gd name="connsiteX9218" fmla="*/ 7305707 w 7362098"/>
                              <a:gd name="connsiteY9218" fmla="*/ 427035 h 4900456"/>
                              <a:gd name="connsiteX9219" fmla="*/ 7304909 w 7362098"/>
                              <a:gd name="connsiteY9219" fmla="*/ 427434 h 4900456"/>
                              <a:gd name="connsiteX9220" fmla="*/ 7302913 w 7362098"/>
                              <a:gd name="connsiteY9220" fmla="*/ 426236 h 4900456"/>
                              <a:gd name="connsiteX9221" fmla="*/ 7303711 w 7362098"/>
                              <a:gd name="connsiteY9221" fmla="*/ 423442 h 4900456"/>
                              <a:gd name="connsiteX9222" fmla="*/ 692251 w 7362098"/>
                              <a:gd name="connsiteY9222" fmla="*/ 405876 h 4900456"/>
                              <a:gd name="connsiteX9223" fmla="*/ 694646 w 7362098"/>
                              <a:gd name="connsiteY9223" fmla="*/ 407872 h 4900456"/>
                              <a:gd name="connsiteX9224" fmla="*/ 692649 w 7362098"/>
                              <a:gd name="connsiteY9224" fmla="*/ 410268 h 4900456"/>
                              <a:gd name="connsiteX9225" fmla="*/ 675084 w 7362098"/>
                              <a:gd name="connsiteY9225" fmla="*/ 412663 h 4900456"/>
                              <a:gd name="connsiteX9226" fmla="*/ 672689 w 7362098"/>
                              <a:gd name="connsiteY9226" fmla="*/ 410667 h 4900456"/>
                              <a:gd name="connsiteX9227" fmla="*/ 674685 w 7362098"/>
                              <a:gd name="connsiteY9227" fmla="*/ 408271 h 4900456"/>
                              <a:gd name="connsiteX9228" fmla="*/ 7316087 w 7362098"/>
                              <a:gd name="connsiteY9228" fmla="*/ 402683 h 4900456"/>
                              <a:gd name="connsiteX9229" fmla="*/ 7318482 w 7362098"/>
                              <a:gd name="connsiteY9229" fmla="*/ 404679 h 4900456"/>
                              <a:gd name="connsiteX9230" fmla="*/ 7316486 w 7362098"/>
                              <a:gd name="connsiteY9230" fmla="*/ 407075 h 4900456"/>
                              <a:gd name="connsiteX9231" fmla="*/ 7298920 w 7362098"/>
                              <a:gd name="connsiteY9231" fmla="*/ 409470 h 4900456"/>
                              <a:gd name="connsiteX9232" fmla="*/ 7296525 w 7362098"/>
                              <a:gd name="connsiteY9232" fmla="*/ 407474 h 4900456"/>
                              <a:gd name="connsiteX9233" fmla="*/ 7298521 w 7362098"/>
                              <a:gd name="connsiteY9233" fmla="*/ 405078 h 4900456"/>
                              <a:gd name="connsiteX9234" fmla="*/ 597240 w 7362098"/>
                              <a:gd name="connsiteY9234" fmla="*/ 398691 h 4900456"/>
                              <a:gd name="connsiteX9235" fmla="*/ 614008 w 7362098"/>
                              <a:gd name="connsiteY9235" fmla="*/ 403482 h 4900456"/>
                              <a:gd name="connsiteX9236" fmla="*/ 615603 w 7362098"/>
                              <a:gd name="connsiteY9236" fmla="*/ 406276 h 4900456"/>
                              <a:gd name="connsiteX9237" fmla="*/ 614008 w 7362098"/>
                              <a:gd name="connsiteY9237" fmla="*/ 407873 h 4900456"/>
                              <a:gd name="connsiteX9238" fmla="*/ 613208 w 7362098"/>
                              <a:gd name="connsiteY9238" fmla="*/ 407873 h 4900456"/>
                              <a:gd name="connsiteX9239" fmla="*/ 596441 w 7362098"/>
                              <a:gd name="connsiteY9239" fmla="*/ 403083 h 4900456"/>
                              <a:gd name="connsiteX9240" fmla="*/ 594446 w 7362098"/>
                              <a:gd name="connsiteY9240" fmla="*/ 400287 h 4900456"/>
                              <a:gd name="connsiteX9241" fmla="*/ 597240 w 7362098"/>
                              <a:gd name="connsiteY9241" fmla="*/ 398691 h 4900456"/>
                              <a:gd name="connsiteX9242" fmla="*/ 6023281 w 7362098"/>
                              <a:gd name="connsiteY9242" fmla="*/ 391605 h 4900456"/>
                              <a:gd name="connsiteX9243" fmla="*/ 6032663 w 7362098"/>
                              <a:gd name="connsiteY9243" fmla="*/ 392703 h 4900456"/>
                              <a:gd name="connsiteX9244" fmla="*/ 6039848 w 7362098"/>
                              <a:gd name="connsiteY9244" fmla="*/ 404679 h 4900456"/>
                              <a:gd name="connsiteX9245" fmla="*/ 6043441 w 7362098"/>
                              <a:gd name="connsiteY9245" fmla="*/ 409469 h 4900456"/>
                              <a:gd name="connsiteX9246" fmla="*/ 6049429 w 7362098"/>
                              <a:gd name="connsiteY9246" fmla="*/ 409469 h 4900456"/>
                              <a:gd name="connsiteX9247" fmla="*/ 6049828 w 7362098"/>
                              <a:gd name="connsiteY9247" fmla="*/ 409469 h 4900456"/>
                              <a:gd name="connsiteX9248" fmla="*/ 6050227 w 7362098"/>
                              <a:gd name="connsiteY9248" fmla="*/ 409070 h 4900456"/>
                              <a:gd name="connsiteX9249" fmla="*/ 6063401 w 7362098"/>
                              <a:gd name="connsiteY9249" fmla="*/ 408671 h 4900456"/>
                              <a:gd name="connsiteX9250" fmla="*/ 6070586 w 7362098"/>
                              <a:gd name="connsiteY9250" fmla="*/ 420247 h 4900456"/>
                              <a:gd name="connsiteX9251" fmla="*/ 6070586 w 7362098"/>
                              <a:gd name="connsiteY9251" fmla="*/ 420647 h 4900456"/>
                              <a:gd name="connsiteX9252" fmla="*/ 6074179 w 7362098"/>
                              <a:gd name="connsiteY9252" fmla="*/ 425437 h 4900456"/>
                              <a:gd name="connsiteX9253" fmla="*/ 6080566 w 7362098"/>
                              <a:gd name="connsiteY9253" fmla="*/ 425437 h 4900456"/>
                              <a:gd name="connsiteX9254" fmla="*/ 6080966 w 7362098"/>
                              <a:gd name="connsiteY9254" fmla="*/ 425437 h 4900456"/>
                              <a:gd name="connsiteX9255" fmla="*/ 6094937 w 7362098"/>
                              <a:gd name="connsiteY9255" fmla="*/ 424639 h 4900456"/>
                              <a:gd name="connsiteX9256" fmla="*/ 6102123 w 7362098"/>
                              <a:gd name="connsiteY9256" fmla="*/ 436615 h 4900456"/>
                              <a:gd name="connsiteX9257" fmla="*/ 6105716 w 7362098"/>
                              <a:gd name="connsiteY9257" fmla="*/ 441406 h 4900456"/>
                              <a:gd name="connsiteX9258" fmla="*/ 6108909 w 7362098"/>
                              <a:gd name="connsiteY9258" fmla="*/ 442204 h 4900456"/>
                              <a:gd name="connsiteX9259" fmla="*/ 6113301 w 7362098"/>
                              <a:gd name="connsiteY9259" fmla="*/ 442603 h 4900456"/>
                              <a:gd name="connsiteX9260" fmla="*/ 6116893 w 7362098"/>
                              <a:gd name="connsiteY9260" fmla="*/ 446595 h 4900456"/>
                              <a:gd name="connsiteX9261" fmla="*/ 6111305 w 7362098"/>
                              <a:gd name="connsiteY9261" fmla="*/ 450587 h 4900456"/>
                              <a:gd name="connsiteX9262" fmla="*/ 6105317 w 7362098"/>
                              <a:gd name="connsiteY9262" fmla="*/ 450188 h 4900456"/>
                              <a:gd name="connsiteX9263" fmla="*/ 6100526 w 7362098"/>
                              <a:gd name="connsiteY9263" fmla="*/ 448591 h 4900456"/>
                              <a:gd name="connsiteX9264" fmla="*/ 6093341 w 7362098"/>
                              <a:gd name="connsiteY9264" fmla="*/ 436615 h 4900456"/>
                              <a:gd name="connsiteX9265" fmla="*/ 6090147 w 7362098"/>
                              <a:gd name="connsiteY9265" fmla="*/ 431825 h 4900456"/>
                              <a:gd name="connsiteX9266" fmla="*/ 6083361 w 7362098"/>
                              <a:gd name="connsiteY9266" fmla="*/ 432224 h 4900456"/>
                              <a:gd name="connsiteX9267" fmla="*/ 6069788 w 7362098"/>
                              <a:gd name="connsiteY9267" fmla="*/ 432623 h 4900456"/>
                              <a:gd name="connsiteX9268" fmla="*/ 6062602 w 7362098"/>
                              <a:gd name="connsiteY9268" fmla="*/ 421046 h 4900456"/>
                              <a:gd name="connsiteX9269" fmla="*/ 6059010 w 7362098"/>
                              <a:gd name="connsiteY9269" fmla="*/ 415856 h 4900456"/>
                              <a:gd name="connsiteX9270" fmla="*/ 6053022 w 7362098"/>
                              <a:gd name="connsiteY9270" fmla="*/ 415856 h 4900456"/>
                              <a:gd name="connsiteX9271" fmla="*/ 6052623 w 7362098"/>
                              <a:gd name="connsiteY9271" fmla="*/ 415856 h 4900456"/>
                              <a:gd name="connsiteX9272" fmla="*/ 6039050 w 7362098"/>
                              <a:gd name="connsiteY9272" fmla="*/ 416255 h 4900456"/>
                              <a:gd name="connsiteX9273" fmla="*/ 6031864 w 7362098"/>
                              <a:gd name="connsiteY9273" fmla="*/ 404279 h 4900456"/>
                              <a:gd name="connsiteX9274" fmla="*/ 6028670 w 7362098"/>
                              <a:gd name="connsiteY9274" fmla="*/ 399489 h 4900456"/>
                              <a:gd name="connsiteX9275" fmla="*/ 6021883 w 7362098"/>
                              <a:gd name="connsiteY9275" fmla="*/ 399888 h 4900456"/>
                              <a:gd name="connsiteX9276" fmla="*/ 6008311 w 7362098"/>
                              <a:gd name="connsiteY9276" fmla="*/ 400287 h 4900456"/>
                              <a:gd name="connsiteX9277" fmla="*/ 6005915 w 7362098"/>
                              <a:gd name="connsiteY9277" fmla="*/ 398691 h 4900456"/>
                              <a:gd name="connsiteX9278" fmla="*/ 6004319 w 7362098"/>
                              <a:gd name="connsiteY9278" fmla="*/ 393501 h 4900456"/>
                              <a:gd name="connsiteX9279" fmla="*/ 6009508 w 7362098"/>
                              <a:gd name="connsiteY9279" fmla="*/ 391904 h 4900456"/>
                              <a:gd name="connsiteX9280" fmla="*/ 6011903 w 7362098"/>
                              <a:gd name="connsiteY9280" fmla="*/ 393501 h 4900456"/>
                              <a:gd name="connsiteX9281" fmla="*/ 6018291 w 7362098"/>
                              <a:gd name="connsiteY9281" fmla="*/ 393501 h 4900456"/>
                              <a:gd name="connsiteX9282" fmla="*/ 6018690 w 7362098"/>
                              <a:gd name="connsiteY9282" fmla="*/ 393501 h 4900456"/>
                              <a:gd name="connsiteX9283" fmla="*/ 6023281 w 7362098"/>
                              <a:gd name="connsiteY9283" fmla="*/ 391605 h 4900456"/>
                              <a:gd name="connsiteX9284" fmla="*/ 685463 w 7362098"/>
                              <a:gd name="connsiteY9284" fmla="*/ 388312 h 4900456"/>
                              <a:gd name="connsiteX9285" fmla="*/ 688257 w 7362098"/>
                              <a:gd name="connsiteY9285" fmla="*/ 389110 h 4900456"/>
                              <a:gd name="connsiteX9286" fmla="*/ 687459 w 7362098"/>
                              <a:gd name="connsiteY9286" fmla="*/ 391904 h 4900456"/>
                              <a:gd name="connsiteX9287" fmla="*/ 672289 w 7362098"/>
                              <a:gd name="connsiteY9287" fmla="*/ 400688 h 4900456"/>
                              <a:gd name="connsiteX9288" fmla="*/ 671490 w 7362098"/>
                              <a:gd name="connsiteY9288" fmla="*/ 401087 h 4900456"/>
                              <a:gd name="connsiteX9289" fmla="*/ 669494 w 7362098"/>
                              <a:gd name="connsiteY9289" fmla="*/ 399889 h 4900456"/>
                              <a:gd name="connsiteX9290" fmla="*/ 670293 w 7362098"/>
                              <a:gd name="connsiteY9290" fmla="*/ 397095 h 4900456"/>
                              <a:gd name="connsiteX9291" fmla="*/ 7300517 w 7362098"/>
                              <a:gd name="connsiteY9291" fmla="*/ 385517 h 4900456"/>
                              <a:gd name="connsiteX9292" fmla="*/ 7317285 w 7362098"/>
                              <a:gd name="connsiteY9292" fmla="*/ 390308 h 4900456"/>
                              <a:gd name="connsiteX9293" fmla="*/ 7318882 w 7362098"/>
                              <a:gd name="connsiteY9293" fmla="*/ 393102 h 4900456"/>
                              <a:gd name="connsiteX9294" fmla="*/ 7317285 w 7362098"/>
                              <a:gd name="connsiteY9294" fmla="*/ 394699 h 4900456"/>
                              <a:gd name="connsiteX9295" fmla="*/ 7316486 w 7362098"/>
                              <a:gd name="connsiteY9295" fmla="*/ 394699 h 4900456"/>
                              <a:gd name="connsiteX9296" fmla="*/ 7299719 w 7362098"/>
                              <a:gd name="connsiteY9296" fmla="*/ 389909 h 4900456"/>
                              <a:gd name="connsiteX9297" fmla="*/ 7297723 w 7362098"/>
                              <a:gd name="connsiteY9297" fmla="*/ 387113 h 4900456"/>
                              <a:gd name="connsiteX9298" fmla="*/ 7300517 w 7362098"/>
                              <a:gd name="connsiteY9298" fmla="*/ 385517 h 4900456"/>
                              <a:gd name="connsiteX9299" fmla="*/ 606821 w 7362098"/>
                              <a:gd name="connsiteY9299" fmla="*/ 383122 h 4900456"/>
                              <a:gd name="connsiteX9300" fmla="*/ 620794 w 7362098"/>
                              <a:gd name="connsiteY9300" fmla="*/ 393901 h 4900456"/>
                              <a:gd name="connsiteX9301" fmla="*/ 621194 w 7362098"/>
                              <a:gd name="connsiteY9301" fmla="*/ 396696 h 4900456"/>
                              <a:gd name="connsiteX9302" fmla="*/ 619597 w 7362098"/>
                              <a:gd name="connsiteY9302" fmla="*/ 397494 h 4900456"/>
                              <a:gd name="connsiteX9303" fmla="*/ 618000 w 7362098"/>
                              <a:gd name="connsiteY9303" fmla="*/ 397095 h 4900456"/>
                              <a:gd name="connsiteX9304" fmla="*/ 604426 w 7362098"/>
                              <a:gd name="connsiteY9304" fmla="*/ 386316 h 4900456"/>
                              <a:gd name="connsiteX9305" fmla="*/ 604027 w 7362098"/>
                              <a:gd name="connsiteY9305" fmla="*/ 383521 h 4900456"/>
                              <a:gd name="connsiteX9306" fmla="*/ 606821 w 7362098"/>
                              <a:gd name="connsiteY9306" fmla="*/ 383122 h 4900456"/>
                              <a:gd name="connsiteX9307" fmla="*/ 675483 w 7362098"/>
                              <a:gd name="connsiteY9307" fmla="*/ 373940 h 4900456"/>
                              <a:gd name="connsiteX9308" fmla="*/ 675882 w 7362098"/>
                              <a:gd name="connsiteY9308" fmla="*/ 376734 h 4900456"/>
                              <a:gd name="connsiteX9309" fmla="*/ 665104 w 7362098"/>
                              <a:gd name="connsiteY9309" fmla="*/ 390707 h 4900456"/>
                              <a:gd name="connsiteX9310" fmla="*/ 663507 w 7362098"/>
                              <a:gd name="connsiteY9310" fmla="*/ 391506 h 4900456"/>
                              <a:gd name="connsiteX9311" fmla="*/ 661909 w 7362098"/>
                              <a:gd name="connsiteY9311" fmla="*/ 391107 h 4900456"/>
                              <a:gd name="connsiteX9312" fmla="*/ 661909 w 7362098"/>
                              <a:gd name="connsiteY9312" fmla="*/ 388312 h 4900456"/>
                              <a:gd name="connsiteX9313" fmla="*/ 672688 w 7362098"/>
                              <a:gd name="connsiteY9313" fmla="*/ 374339 h 4900456"/>
                              <a:gd name="connsiteX9314" fmla="*/ 675483 w 7362098"/>
                              <a:gd name="connsiteY9314" fmla="*/ 373940 h 4900456"/>
                              <a:gd name="connsiteX9315" fmla="*/ 618797 w 7362098"/>
                              <a:gd name="connsiteY9315" fmla="*/ 370348 h 4900456"/>
                              <a:gd name="connsiteX9316" fmla="*/ 621591 w 7362098"/>
                              <a:gd name="connsiteY9316" fmla="*/ 371146 h 4900456"/>
                              <a:gd name="connsiteX9317" fmla="*/ 630375 w 7362098"/>
                              <a:gd name="connsiteY9317" fmla="*/ 386317 h 4900456"/>
                              <a:gd name="connsiteX9318" fmla="*/ 629576 w 7362098"/>
                              <a:gd name="connsiteY9318" fmla="*/ 389111 h 4900456"/>
                              <a:gd name="connsiteX9319" fmla="*/ 628778 w 7362098"/>
                              <a:gd name="connsiteY9319" fmla="*/ 389510 h 4900456"/>
                              <a:gd name="connsiteX9320" fmla="*/ 626781 w 7362098"/>
                              <a:gd name="connsiteY9320" fmla="*/ 388313 h 4900456"/>
                              <a:gd name="connsiteX9321" fmla="*/ 617999 w 7362098"/>
                              <a:gd name="connsiteY9321" fmla="*/ 373142 h 4900456"/>
                              <a:gd name="connsiteX9322" fmla="*/ 618797 w 7362098"/>
                              <a:gd name="connsiteY9322" fmla="*/ 370348 h 4900456"/>
                              <a:gd name="connsiteX9323" fmla="*/ 7310097 w 7362098"/>
                              <a:gd name="connsiteY9323" fmla="*/ 369948 h 4900456"/>
                              <a:gd name="connsiteX9324" fmla="*/ 7324070 w 7362098"/>
                              <a:gd name="connsiteY9324" fmla="*/ 380727 h 4900456"/>
                              <a:gd name="connsiteX9325" fmla="*/ 7324469 w 7362098"/>
                              <a:gd name="connsiteY9325" fmla="*/ 383522 h 4900456"/>
                              <a:gd name="connsiteX9326" fmla="*/ 7322873 w 7362098"/>
                              <a:gd name="connsiteY9326" fmla="*/ 384320 h 4900456"/>
                              <a:gd name="connsiteX9327" fmla="*/ 7321276 w 7362098"/>
                              <a:gd name="connsiteY9327" fmla="*/ 383921 h 4900456"/>
                              <a:gd name="connsiteX9328" fmla="*/ 7307702 w 7362098"/>
                              <a:gd name="connsiteY9328" fmla="*/ 373142 h 4900456"/>
                              <a:gd name="connsiteX9329" fmla="*/ 7307303 w 7362098"/>
                              <a:gd name="connsiteY9329" fmla="*/ 370347 h 4900456"/>
                              <a:gd name="connsiteX9330" fmla="*/ 7310097 w 7362098"/>
                              <a:gd name="connsiteY9330" fmla="*/ 369948 h 4900456"/>
                              <a:gd name="connsiteX9331" fmla="*/ 657520 w 7362098"/>
                              <a:gd name="connsiteY9331" fmla="*/ 365158 h 4900456"/>
                              <a:gd name="connsiteX9332" fmla="*/ 659116 w 7362098"/>
                              <a:gd name="connsiteY9332" fmla="*/ 367952 h 4900456"/>
                              <a:gd name="connsiteX9333" fmla="*/ 654326 w 7362098"/>
                              <a:gd name="connsiteY9333" fmla="*/ 384719 h 4900456"/>
                              <a:gd name="connsiteX9334" fmla="*/ 652729 w 7362098"/>
                              <a:gd name="connsiteY9334" fmla="*/ 386316 h 4900456"/>
                              <a:gd name="connsiteX9335" fmla="*/ 651930 w 7362098"/>
                              <a:gd name="connsiteY9335" fmla="*/ 386316 h 4900456"/>
                              <a:gd name="connsiteX9336" fmla="*/ 649934 w 7362098"/>
                              <a:gd name="connsiteY9336" fmla="*/ 383522 h 4900456"/>
                              <a:gd name="connsiteX9337" fmla="*/ 654724 w 7362098"/>
                              <a:gd name="connsiteY9337" fmla="*/ 366754 h 4900456"/>
                              <a:gd name="connsiteX9338" fmla="*/ 657520 w 7362098"/>
                              <a:gd name="connsiteY9338" fmla="*/ 365158 h 4900456"/>
                              <a:gd name="connsiteX9339" fmla="*/ 637561 w 7362098"/>
                              <a:gd name="connsiteY9339" fmla="*/ 363561 h 4900456"/>
                              <a:gd name="connsiteX9340" fmla="*/ 639956 w 7362098"/>
                              <a:gd name="connsiteY9340" fmla="*/ 365557 h 4900456"/>
                              <a:gd name="connsiteX9341" fmla="*/ 642351 w 7362098"/>
                              <a:gd name="connsiteY9341" fmla="*/ 383123 h 4900456"/>
                              <a:gd name="connsiteX9342" fmla="*/ 640354 w 7362098"/>
                              <a:gd name="connsiteY9342" fmla="*/ 385518 h 4900456"/>
                              <a:gd name="connsiteX9343" fmla="*/ 637959 w 7362098"/>
                              <a:gd name="connsiteY9343" fmla="*/ 383522 h 4900456"/>
                              <a:gd name="connsiteX9344" fmla="*/ 635564 w 7362098"/>
                              <a:gd name="connsiteY9344" fmla="*/ 365956 h 4900456"/>
                              <a:gd name="connsiteX9345" fmla="*/ 637561 w 7362098"/>
                              <a:gd name="connsiteY9345" fmla="*/ 363561 h 4900456"/>
                              <a:gd name="connsiteX9346" fmla="*/ 7322074 w 7362098"/>
                              <a:gd name="connsiteY9346" fmla="*/ 357174 h 4900456"/>
                              <a:gd name="connsiteX9347" fmla="*/ 7324869 w 7362098"/>
                              <a:gd name="connsiteY9347" fmla="*/ 357972 h 4900456"/>
                              <a:gd name="connsiteX9348" fmla="*/ 7333652 w 7362098"/>
                              <a:gd name="connsiteY9348" fmla="*/ 373143 h 4900456"/>
                              <a:gd name="connsiteX9349" fmla="*/ 7332853 w 7362098"/>
                              <a:gd name="connsiteY9349" fmla="*/ 375937 h 4900456"/>
                              <a:gd name="connsiteX9350" fmla="*/ 7332055 w 7362098"/>
                              <a:gd name="connsiteY9350" fmla="*/ 376336 h 4900456"/>
                              <a:gd name="connsiteX9351" fmla="*/ 7330059 w 7362098"/>
                              <a:gd name="connsiteY9351" fmla="*/ 375139 h 4900456"/>
                              <a:gd name="connsiteX9352" fmla="*/ 7321275 w 7362098"/>
                              <a:gd name="connsiteY9352" fmla="*/ 359968 h 4900456"/>
                              <a:gd name="connsiteX9353" fmla="*/ 7322074 w 7362098"/>
                              <a:gd name="connsiteY9353" fmla="*/ 357174 h 4900456"/>
                              <a:gd name="connsiteX9354" fmla="*/ 7360397 w 7362098"/>
                              <a:gd name="connsiteY9354" fmla="*/ 351985 h 4900456"/>
                              <a:gd name="connsiteX9355" fmla="*/ 7361995 w 7362098"/>
                              <a:gd name="connsiteY9355" fmla="*/ 354779 h 4900456"/>
                              <a:gd name="connsiteX9356" fmla="*/ 7357204 w 7362098"/>
                              <a:gd name="connsiteY9356" fmla="*/ 371546 h 4900456"/>
                              <a:gd name="connsiteX9357" fmla="*/ 7355607 w 7362098"/>
                              <a:gd name="connsiteY9357" fmla="*/ 373143 h 4900456"/>
                              <a:gd name="connsiteX9358" fmla="*/ 7354809 w 7362098"/>
                              <a:gd name="connsiteY9358" fmla="*/ 373143 h 4900456"/>
                              <a:gd name="connsiteX9359" fmla="*/ 7352812 w 7362098"/>
                              <a:gd name="connsiteY9359" fmla="*/ 370349 h 4900456"/>
                              <a:gd name="connsiteX9360" fmla="*/ 7357603 w 7362098"/>
                              <a:gd name="connsiteY9360" fmla="*/ 353581 h 4900456"/>
                              <a:gd name="connsiteX9361" fmla="*/ 7360397 w 7362098"/>
                              <a:gd name="connsiteY9361" fmla="*/ 351985 h 4900456"/>
                              <a:gd name="connsiteX9362" fmla="*/ 7340438 w 7362098"/>
                              <a:gd name="connsiteY9362" fmla="*/ 350388 h 4900456"/>
                              <a:gd name="connsiteX9363" fmla="*/ 7342833 w 7362098"/>
                              <a:gd name="connsiteY9363" fmla="*/ 352384 h 4900456"/>
                              <a:gd name="connsiteX9364" fmla="*/ 7345228 w 7362098"/>
                              <a:gd name="connsiteY9364" fmla="*/ 369950 h 4900456"/>
                              <a:gd name="connsiteX9365" fmla="*/ 7343232 w 7362098"/>
                              <a:gd name="connsiteY9365" fmla="*/ 372345 h 4900456"/>
                              <a:gd name="connsiteX9366" fmla="*/ 7340837 w 7362098"/>
                              <a:gd name="connsiteY9366" fmla="*/ 370349 h 4900456"/>
                              <a:gd name="connsiteX9367" fmla="*/ 7338441 w 7362098"/>
                              <a:gd name="connsiteY9367" fmla="*/ 352783 h 4900456"/>
                              <a:gd name="connsiteX9368" fmla="*/ 7340438 w 7362098"/>
                              <a:gd name="connsiteY9368" fmla="*/ 350388 h 4900456"/>
                              <a:gd name="connsiteX9369" fmla="*/ 6385205 w 7362098"/>
                              <a:gd name="connsiteY9369" fmla="*/ 325787 h 4900456"/>
                              <a:gd name="connsiteX9370" fmla="*/ 6404316 w 7362098"/>
                              <a:gd name="connsiteY9370" fmla="*/ 340008 h 4900456"/>
                              <a:gd name="connsiteX9371" fmla="*/ 6398728 w 7362098"/>
                              <a:gd name="connsiteY9371" fmla="*/ 343601 h 4900456"/>
                              <a:gd name="connsiteX9372" fmla="*/ 6364397 w 7362098"/>
                              <a:gd name="connsiteY9372" fmla="*/ 335617 h 4900456"/>
                              <a:gd name="connsiteX9373" fmla="*/ 6357210 w 7362098"/>
                              <a:gd name="connsiteY9373" fmla="*/ 369550 h 4900456"/>
                              <a:gd name="connsiteX9374" fmla="*/ 6351621 w 7362098"/>
                              <a:gd name="connsiteY9374" fmla="*/ 373143 h 4900456"/>
                              <a:gd name="connsiteX9375" fmla="*/ 6350823 w 7362098"/>
                              <a:gd name="connsiteY9375" fmla="*/ 371945 h 4900456"/>
                              <a:gd name="connsiteX9376" fmla="*/ 6361602 w 7362098"/>
                              <a:gd name="connsiteY9376" fmla="*/ 329230 h 4900456"/>
                              <a:gd name="connsiteX9377" fmla="*/ 6385205 w 7362098"/>
                              <a:gd name="connsiteY9377" fmla="*/ 325787 h 4900456"/>
                              <a:gd name="connsiteX9378" fmla="*/ 4425488 w 7362098"/>
                              <a:gd name="connsiteY9378" fmla="*/ 309670 h 4900456"/>
                              <a:gd name="connsiteX9379" fmla="*/ 4427883 w 7362098"/>
                              <a:gd name="connsiteY9379" fmla="*/ 311666 h 4900456"/>
                              <a:gd name="connsiteX9380" fmla="*/ 4430279 w 7362098"/>
                              <a:gd name="connsiteY9380" fmla="*/ 329231 h 4900456"/>
                              <a:gd name="connsiteX9381" fmla="*/ 4428283 w 7362098"/>
                              <a:gd name="connsiteY9381" fmla="*/ 331626 h 4900456"/>
                              <a:gd name="connsiteX9382" fmla="*/ 4425887 w 7362098"/>
                              <a:gd name="connsiteY9382" fmla="*/ 329630 h 4900456"/>
                              <a:gd name="connsiteX9383" fmla="*/ 4423492 w 7362098"/>
                              <a:gd name="connsiteY9383" fmla="*/ 312065 h 4900456"/>
                              <a:gd name="connsiteX9384" fmla="*/ 4425488 w 7362098"/>
                              <a:gd name="connsiteY9384" fmla="*/ 309670 h 4900456"/>
                              <a:gd name="connsiteX9385" fmla="*/ 4413911 w 7362098"/>
                              <a:gd name="connsiteY9385" fmla="*/ 308871 h 4900456"/>
                              <a:gd name="connsiteX9386" fmla="*/ 4415109 w 7362098"/>
                              <a:gd name="connsiteY9386" fmla="*/ 311665 h 4900456"/>
                              <a:gd name="connsiteX9387" fmla="*/ 4410318 w 7362098"/>
                              <a:gd name="connsiteY9387" fmla="*/ 328432 h 4900456"/>
                              <a:gd name="connsiteX9388" fmla="*/ 4408721 w 7362098"/>
                              <a:gd name="connsiteY9388" fmla="*/ 330029 h 4900456"/>
                              <a:gd name="connsiteX9389" fmla="*/ 4407922 w 7362098"/>
                              <a:gd name="connsiteY9389" fmla="*/ 330029 h 4900456"/>
                              <a:gd name="connsiteX9390" fmla="*/ 4406326 w 7362098"/>
                              <a:gd name="connsiteY9390" fmla="*/ 327235 h 4900456"/>
                              <a:gd name="connsiteX9391" fmla="*/ 4411117 w 7362098"/>
                              <a:gd name="connsiteY9391" fmla="*/ 310467 h 4900456"/>
                              <a:gd name="connsiteX9392" fmla="*/ 4413911 w 7362098"/>
                              <a:gd name="connsiteY9392" fmla="*/ 308871 h 4900456"/>
                              <a:gd name="connsiteX9393" fmla="*/ 4435867 w 7362098"/>
                              <a:gd name="connsiteY9393" fmla="*/ 306077 h 4900456"/>
                              <a:gd name="connsiteX9394" fmla="*/ 4438661 w 7362098"/>
                              <a:gd name="connsiteY9394" fmla="*/ 306875 h 4900456"/>
                              <a:gd name="connsiteX9395" fmla="*/ 4447445 w 7362098"/>
                              <a:gd name="connsiteY9395" fmla="*/ 322045 h 4900456"/>
                              <a:gd name="connsiteX9396" fmla="*/ 4446646 w 7362098"/>
                              <a:gd name="connsiteY9396" fmla="*/ 324840 h 4900456"/>
                              <a:gd name="connsiteX9397" fmla="*/ 4445848 w 7362098"/>
                              <a:gd name="connsiteY9397" fmla="*/ 325239 h 4900456"/>
                              <a:gd name="connsiteX9398" fmla="*/ 4443852 w 7362098"/>
                              <a:gd name="connsiteY9398" fmla="*/ 324041 h 4900456"/>
                              <a:gd name="connsiteX9399" fmla="*/ 4435068 w 7362098"/>
                              <a:gd name="connsiteY9399" fmla="*/ 308871 h 4900456"/>
                              <a:gd name="connsiteX9400" fmla="*/ 4435867 w 7362098"/>
                              <a:gd name="connsiteY9400" fmla="*/ 306077 h 4900456"/>
                              <a:gd name="connsiteX9401" fmla="*/ 4403932 w 7362098"/>
                              <a:gd name="connsiteY9401" fmla="*/ 303681 h 4900456"/>
                              <a:gd name="connsiteX9402" fmla="*/ 4404730 w 7362098"/>
                              <a:gd name="connsiteY9402" fmla="*/ 306475 h 4900456"/>
                              <a:gd name="connsiteX9403" fmla="*/ 4393951 w 7362098"/>
                              <a:gd name="connsiteY9403" fmla="*/ 320448 h 4900456"/>
                              <a:gd name="connsiteX9404" fmla="*/ 4392354 w 7362098"/>
                              <a:gd name="connsiteY9404" fmla="*/ 321247 h 4900456"/>
                              <a:gd name="connsiteX9405" fmla="*/ 4390757 w 7362098"/>
                              <a:gd name="connsiteY9405" fmla="*/ 320848 h 4900456"/>
                              <a:gd name="connsiteX9406" fmla="*/ 4390358 w 7362098"/>
                              <a:gd name="connsiteY9406" fmla="*/ 318053 h 4900456"/>
                              <a:gd name="connsiteX9407" fmla="*/ 4401138 w 7362098"/>
                              <a:gd name="connsiteY9407" fmla="*/ 304080 h 4900456"/>
                              <a:gd name="connsiteX9408" fmla="*/ 4403932 w 7362098"/>
                              <a:gd name="connsiteY9408" fmla="*/ 303681 h 4900456"/>
                              <a:gd name="connsiteX9409" fmla="*/ 4447443 w 7362098"/>
                              <a:gd name="connsiteY9409" fmla="*/ 298093 h 4900456"/>
                              <a:gd name="connsiteX9410" fmla="*/ 4461815 w 7362098"/>
                              <a:gd name="connsiteY9410" fmla="*/ 308872 h 4900456"/>
                              <a:gd name="connsiteX9411" fmla="*/ 4462215 w 7362098"/>
                              <a:gd name="connsiteY9411" fmla="*/ 311667 h 4900456"/>
                              <a:gd name="connsiteX9412" fmla="*/ 4460618 w 7362098"/>
                              <a:gd name="connsiteY9412" fmla="*/ 312465 h 4900456"/>
                              <a:gd name="connsiteX9413" fmla="*/ 4459021 w 7362098"/>
                              <a:gd name="connsiteY9413" fmla="*/ 312066 h 4900456"/>
                              <a:gd name="connsiteX9414" fmla="*/ 4445048 w 7362098"/>
                              <a:gd name="connsiteY9414" fmla="*/ 301287 h 4900456"/>
                              <a:gd name="connsiteX9415" fmla="*/ 4444649 w 7362098"/>
                              <a:gd name="connsiteY9415" fmla="*/ 298492 h 4900456"/>
                              <a:gd name="connsiteX9416" fmla="*/ 4447443 w 7362098"/>
                              <a:gd name="connsiteY9416" fmla="*/ 298093 h 4900456"/>
                              <a:gd name="connsiteX9417" fmla="*/ 956929 w 7362098"/>
                              <a:gd name="connsiteY9417" fmla="*/ 297295 h 4900456"/>
                              <a:gd name="connsiteX9418" fmla="*/ 959722 w 7362098"/>
                              <a:gd name="connsiteY9418" fmla="*/ 298891 h 4900456"/>
                              <a:gd name="connsiteX9419" fmla="*/ 977288 w 7362098"/>
                              <a:gd name="connsiteY9419" fmla="*/ 309670 h 4900456"/>
                              <a:gd name="connsiteX9420" fmla="*/ 980481 w 7362098"/>
                              <a:gd name="connsiteY9420" fmla="*/ 311267 h 4900456"/>
                              <a:gd name="connsiteX9421" fmla="*/ 979286 w 7362098"/>
                              <a:gd name="connsiteY9421" fmla="*/ 314061 h 4900456"/>
                              <a:gd name="connsiteX9422" fmla="*/ 978884 w 7362098"/>
                              <a:gd name="connsiteY9422" fmla="*/ 314061 h 4900456"/>
                              <a:gd name="connsiteX9423" fmla="*/ 966109 w 7362098"/>
                              <a:gd name="connsiteY9423" fmla="*/ 312863 h 4900456"/>
                              <a:gd name="connsiteX9424" fmla="*/ 937366 w 7362098"/>
                              <a:gd name="connsiteY9424" fmla="*/ 345200 h 4900456"/>
                              <a:gd name="connsiteX9425" fmla="*/ 894255 w 7362098"/>
                              <a:gd name="connsiteY9425" fmla="*/ 348393 h 4900456"/>
                              <a:gd name="connsiteX9426" fmla="*/ 887468 w 7362098"/>
                              <a:gd name="connsiteY9426" fmla="*/ 359571 h 4900456"/>
                              <a:gd name="connsiteX9427" fmla="*/ 887069 w 7362098"/>
                              <a:gd name="connsiteY9427" fmla="*/ 359970 h 4900456"/>
                              <a:gd name="connsiteX9428" fmla="*/ 884274 w 7362098"/>
                              <a:gd name="connsiteY9428" fmla="*/ 359171 h 4900456"/>
                              <a:gd name="connsiteX9429" fmla="*/ 884674 w 7362098"/>
                              <a:gd name="connsiteY9429" fmla="*/ 355978 h 4900456"/>
                              <a:gd name="connsiteX9430" fmla="*/ 886669 w 7362098"/>
                              <a:gd name="connsiteY9430" fmla="*/ 335219 h 4900456"/>
                              <a:gd name="connsiteX9431" fmla="*/ 887069 w 7362098"/>
                              <a:gd name="connsiteY9431" fmla="*/ 332025 h 4900456"/>
                              <a:gd name="connsiteX9432" fmla="*/ 890263 w 7362098"/>
                              <a:gd name="connsiteY9432" fmla="*/ 332424 h 4900456"/>
                              <a:gd name="connsiteX9433" fmla="*/ 894654 w 7362098"/>
                              <a:gd name="connsiteY9433" fmla="*/ 344002 h 4900456"/>
                              <a:gd name="connsiteX9434" fmla="*/ 895054 w 7362098"/>
                              <a:gd name="connsiteY9434" fmla="*/ 344002 h 4900456"/>
                              <a:gd name="connsiteX9435" fmla="*/ 935372 w 7362098"/>
                              <a:gd name="connsiteY9435" fmla="*/ 341208 h 4900456"/>
                              <a:gd name="connsiteX9436" fmla="*/ 961720 w 7362098"/>
                              <a:gd name="connsiteY9436" fmla="*/ 310867 h 4900456"/>
                              <a:gd name="connsiteX9437" fmla="*/ 961720 w 7362098"/>
                              <a:gd name="connsiteY9437" fmla="*/ 310468 h 4900456"/>
                              <a:gd name="connsiteX9438" fmla="*/ 955332 w 7362098"/>
                              <a:gd name="connsiteY9438" fmla="*/ 300089 h 4900456"/>
                              <a:gd name="connsiteX9439" fmla="*/ 956929 w 7362098"/>
                              <a:gd name="connsiteY9439" fmla="*/ 297295 h 4900456"/>
                              <a:gd name="connsiteX9440" fmla="*/ 4393552 w 7362098"/>
                              <a:gd name="connsiteY9440" fmla="*/ 294101 h 4900456"/>
                              <a:gd name="connsiteX9441" fmla="*/ 4396347 w 7362098"/>
                              <a:gd name="connsiteY9441" fmla="*/ 294899 h 4900456"/>
                              <a:gd name="connsiteX9442" fmla="*/ 4395548 w 7362098"/>
                              <a:gd name="connsiteY9442" fmla="*/ 297693 h 4900456"/>
                              <a:gd name="connsiteX9443" fmla="*/ 4380378 w 7362098"/>
                              <a:gd name="connsiteY9443" fmla="*/ 306477 h 4900456"/>
                              <a:gd name="connsiteX9444" fmla="*/ 4379579 w 7362098"/>
                              <a:gd name="connsiteY9444" fmla="*/ 306876 h 4900456"/>
                              <a:gd name="connsiteX9445" fmla="*/ 4377583 w 7362098"/>
                              <a:gd name="connsiteY9445" fmla="*/ 305678 h 4900456"/>
                              <a:gd name="connsiteX9446" fmla="*/ 4378382 w 7362098"/>
                              <a:gd name="connsiteY9446" fmla="*/ 302884 h 4900456"/>
                              <a:gd name="connsiteX9447" fmla="*/ 1879860 w 7362098"/>
                              <a:gd name="connsiteY9447" fmla="*/ 294101 h 4900456"/>
                              <a:gd name="connsiteX9448" fmla="*/ 1884650 w 7362098"/>
                              <a:gd name="connsiteY9448" fmla="*/ 297694 h 4900456"/>
                              <a:gd name="connsiteX9449" fmla="*/ 1888244 w 7362098"/>
                              <a:gd name="connsiteY9449" fmla="*/ 322045 h 4900456"/>
                              <a:gd name="connsiteX9450" fmla="*/ 1912596 w 7362098"/>
                              <a:gd name="connsiteY9450" fmla="*/ 318452 h 4900456"/>
                              <a:gd name="connsiteX9451" fmla="*/ 1917387 w 7362098"/>
                              <a:gd name="connsiteY9451" fmla="*/ 322045 h 4900456"/>
                              <a:gd name="connsiteX9452" fmla="*/ 1913794 w 7362098"/>
                              <a:gd name="connsiteY9452" fmla="*/ 326835 h 4900456"/>
                              <a:gd name="connsiteX9453" fmla="*/ 1889442 w 7362098"/>
                              <a:gd name="connsiteY9453" fmla="*/ 330428 h 4900456"/>
                              <a:gd name="connsiteX9454" fmla="*/ 1893034 w 7362098"/>
                              <a:gd name="connsiteY9454" fmla="*/ 354780 h 4900456"/>
                              <a:gd name="connsiteX9455" fmla="*/ 1889442 w 7362098"/>
                              <a:gd name="connsiteY9455" fmla="*/ 359571 h 4900456"/>
                              <a:gd name="connsiteX9456" fmla="*/ 1884650 w 7362098"/>
                              <a:gd name="connsiteY9456" fmla="*/ 355978 h 4900456"/>
                              <a:gd name="connsiteX9457" fmla="*/ 1881057 w 7362098"/>
                              <a:gd name="connsiteY9457" fmla="*/ 331626 h 4900456"/>
                              <a:gd name="connsiteX9458" fmla="*/ 1856705 w 7362098"/>
                              <a:gd name="connsiteY9458" fmla="*/ 335218 h 4900456"/>
                              <a:gd name="connsiteX9459" fmla="*/ 1851915 w 7362098"/>
                              <a:gd name="connsiteY9459" fmla="*/ 331626 h 4900456"/>
                              <a:gd name="connsiteX9460" fmla="*/ 1855508 w 7362098"/>
                              <a:gd name="connsiteY9460" fmla="*/ 326835 h 4900456"/>
                              <a:gd name="connsiteX9461" fmla="*/ 1879860 w 7362098"/>
                              <a:gd name="connsiteY9461" fmla="*/ 323242 h 4900456"/>
                              <a:gd name="connsiteX9462" fmla="*/ 1876267 w 7362098"/>
                              <a:gd name="connsiteY9462" fmla="*/ 298891 h 4900456"/>
                              <a:gd name="connsiteX9463" fmla="*/ 1879860 w 7362098"/>
                              <a:gd name="connsiteY9463" fmla="*/ 294101 h 4900456"/>
                              <a:gd name="connsiteX9464" fmla="*/ 4452234 w 7362098"/>
                              <a:gd name="connsiteY9464" fmla="*/ 286915 h 4900456"/>
                              <a:gd name="connsiteX9465" fmla="*/ 4469001 w 7362098"/>
                              <a:gd name="connsiteY9465" fmla="*/ 291706 h 4900456"/>
                              <a:gd name="connsiteX9466" fmla="*/ 4470199 w 7362098"/>
                              <a:gd name="connsiteY9466" fmla="*/ 294500 h 4900456"/>
                              <a:gd name="connsiteX9467" fmla="*/ 4468602 w 7362098"/>
                              <a:gd name="connsiteY9467" fmla="*/ 296097 h 4900456"/>
                              <a:gd name="connsiteX9468" fmla="*/ 4467804 w 7362098"/>
                              <a:gd name="connsiteY9468" fmla="*/ 296097 h 4900456"/>
                              <a:gd name="connsiteX9469" fmla="*/ 4451037 w 7362098"/>
                              <a:gd name="connsiteY9469" fmla="*/ 291307 h 4900456"/>
                              <a:gd name="connsiteX9470" fmla="*/ 4449440 w 7362098"/>
                              <a:gd name="connsiteY9470" fmla="*/ 288511 h 4900456"/>
                              <a:gd name="connsiteX9471" fmla="*/ 4452234 w 7362098"/>
                              <a:gd name="connsiteY9471" fmla="*/ 286915 h 4900456"/>
                              <a:gd name="connsiteX9472" fmla="*/ 3108409 w 7362098"/>
                              <a:gd name="connsiteY9472" fmla="*/ 286616 h 4900456"/>
                              <a:gd name="connsiteX9473" fmla="*/ 3117786 w 7362098"/>
                              <a:gd name="connsiteY9473" fmla="*/ 287714 h 4900456"/>
                              <a:gd name="connsiteX9474" fmla="*/ 3124966 w 7362098"/>
                              <a:gd name="connsiteY9474" fmla="*/ 299690 h 4900456"/>
                              <a:gd name="connsiteX9475" fmla="*/ 3128557 w 7362098"/>
                              <a:gd name="connsiteY9475" fmla="*/ 304480 h 4900456"/>
                              <a:gd name="connsiteX9476" fmla="*/ 3134550 w 7362098"/>
                              <a:gd name="connsiteY9476" fmla="*/ 304480 h 4900456"/>
                              <a:gd name="connsiteX9477" fmla="*/ 3134950 w 7362098"/>
                              <a:gd name="connsiteY9477" fmla="*/ 304480 h 4900456"/>
                              <a:gd name="connsiteX9478" fmla="*/ 3135349 w 7362098"/>
                              <a:gd name="connsiteY9478" fmla="*/ 304081 h 4900456"/>
                              <a:gd name="connsiteX9479" fmla="*/ 3148536 w 7362098"/>
                              <a:gd name="connsiteY9479" fmla="*/ 303682 h 4900456"/>
                              <a:gd name="connsiteX9480" fmla="*/ 3155725 w 7362098"/>
                              <a:gd name="connsiteY9480" fmla="*/ 315258 h 4900456"/>
                              <a:gd name="connsiteX9481" fmla="*/ 3155725 w 7362098"/>
                              <a:gd name="connsiteY9481" fmla="*/ 315658 h 4900456"/>
                              <a:gd name="connsiteX9482" fmla="*/ 3159320 w 7362098"/>
                              <a:gd name="connsiteY9482" fmla="*/ 320448 h 4900456"/>
                              <a:gd name="connsiteX9483" fmla="*/ 3165700 w 7362098"/>
                              <a:gd name="connsiteY9483" fmla="*/ 320448 h 4900456"/>
                              <a:gd name="connsiteX9484" fmla="*/ 3166104 w 7362098"/>
                              <a:gd name="connsiteY9484" fmla="*/ 320448 h 4900456"/>
                              <a:gd name="connsiteX9485" fmla="*/ 3180062 w 7362098"/>
                              <a:gd name="connsiteY9485" fmla="*/ 319650 h 4900456"/>
                              <a:gd name="connsiteX9486" fmla="*/ 3187249 w 7362098"/>
                              <a:gd name="connsiteY9486" fmla="*/ 331627 h 4900456"/>
                              <a:gd name="connsiteX9487" fmla="*/ 3190846 w 7362098"/>
                              <a:gd name="connsiteY9487" fmla="*/ 336417 h 4900456"/>
                              <a:gd name="connsiteX9488" fmla="*/ 3194042 w 7362098"/>
                              <a:gd name="connsiteY9488" fmla="*/ 337215 h 4900456"/>
                              <a:gd name="connsiteX9489" fmla="*/ 3198431 w 7362098"/>
                              <a:gd name="connsiteY9489" fmla="*/ 337614 h 4900456"/>
                              <a:gd name="connsiteX9490" fmla="*/ 3202020 w 7362098"/>
                              <a:gd name="connsiteY9490" fmla="*/ 341606 h 4900456"/>
                              <a:gd name="connsiteX9491" fmla="*/ 3196435 w 7362098"/>
                              <a:gd name="connsiteY9491" fmla="*/ 345998 h 4900456"/>
                              <a:gd name="connsiteX9492" fmla="*/ 3190442 w 7362098"/>
                              <a:gd name="connsiteY9492" fmla="*/ 345598 h 4900456"/>
                              <a:gd name="connsiteX9493" fmla="*/ 3185653 w 7362098"/>
                              <a:gd name="connsiteY9493" fmla="*/ 344002 h 4900456"/>
                              <a:gd name="connsiteX9494" fmla="*/ 3178468 w 7362098"/>
                              <a:gd name="connsiteY9494" fmla="*/ 332026 h 4900456"/>
                              <a:gd name="connsiteX9495" fmla="*/ 3175265 w 7362098"/>
                              <a:gd name="connsiteY9495" fmla="*/ 327235 h 4900456"/>
                              <a:gd name="connsiteX9496" fmla="*/ 3168490 w 7362098"/>
                              <a:gd name="connsiteY9496" fmla="*/ 327635 h 4900456"/>
                              <a:gd name="connsiteX9497" fmla="*/ 3154926 w 7362098"/>
                              <a:gd name="connsiteY9497" fmla="*/ 328034 h 4900456"/>
                              <a:gd name="connsiteX9498" fmla="*/ 3147737 w 7362098"/>
                              <a:gd name="connsiteY9498" fmla="*/ 316456 h 4900456"/>
                              <a:gd name="connsiteX9499" fmla="*/ 3144140 w 7362098"/>
                              <a:gd name="connsiteY9499" fmla="*/ 311266 h 4900456"/>
                              <a:gd name="connsiteX9500" fmla="*/ 3138146 w 7362098"/>
                              <a:gd name="connsiteY9500" fmla="*/ 311266 h 4900456"/>
                              <a:gd name="connsiteX9501" fmla="*/ 3137749 w 7362098"/>
                              <a:gd name="connsiteY9501" fmla="*/ 311266 h 4900456"/>
                              <a:gd name="connsiteX9502" fmla="*/ 3124162 w 7362098"/>
                              <a:gd name="connsiteY9502" fmla="*/ 311666 h 4900456"/>
                              <a:gd name="connsiteX9503" fmla="*/ 3116988 w 7362098"/>
                              <a:gd name="connsiteY9503" fmla="*/ 299690 h 4900456"/>
                              <a:gd name="connsiteX9504" fmla="*/ 3113800 w 7362098"/>
                              <a:gd name="connsiteY9504" fmla="*/ 294899 h 4900456"/>
                              <a:gd name="connsiteX9505" fmla="*/ 3107016 w 7362098"/>
                              <a:gd name="connsiteY9505" fmla="*/ 295298 h 4900456"/>
                              <a:gd name="connsiteX9506" fmla="*/ 3093441 w 7362098"/>
                              <a:gd name="connsiteY9506" fmla="*/ 295698 h 4900456"/>
                              <a:gd name="connsiteX9507" fmla="*/ 3091043 w 7362098"/>
                              <a:gd name="connsiteY9507" fmla="*/ 294101 h 4900456"/>
                              <a:gd name="connsiteX9508" fmla="*/ 3089438 w 7362098"/>
                              <a:gd name="connsiteY9508" fmla="*/ 288911 h 4900456"/>
                              <a:gd name="connsiteX9509" fmla="*/ 3094643 w 7362098"/>
                              <a:gd name="connsiteY9509" fmla="*/ 287314 h 4900456"/>
                              <a:gd name="connsiteX9510" fmla="*/ 3097037 w 7362098"/>
                              <a:gd name="connsiteY9510" fmla="*/ 288512 h 4900456"/>
                              <a:gd name="connsiteX9511" fmla="*/ 3103424 w 7362098"/>
                              <a:gd name="connsiteY9511" fmla="*/ 288512 h 4900456"/>
                              <a:gd name="connsiteX9512" fmla="*/ 3103825 w 7362098"/>
                              <a:gd name="connsiteY9512" fmla="*/ 288512 h 4900456"/>
                              <a:gd name="connsiteX9513" fmla="*/ 3108409 w 7362098"/>
                              <a:gd name="connsiteY9513" fmla="*/ 286616 h 4900456"/>
                              <a:gd name="connsiteX9514" fmla="*/ 4390359 w 7362098"/>
                              <a:gd name="connsiteY9514" fmla="*/ 282524 h 4900456"/>
                              <a:gd name="connsiteX9515" fmla="*/ 4392755 w 7362098"/>
                              <a:gd name="connsiteY9515" fmla="*/ 284520 h 4900456"/>
                              <a:gd name="connsiteX9516" fmla="*/ 4390759 w 7362098"/>
                              <a:gd name="connsiteY9516" fmla="*/ 286916 h 4900456"/>
                              <a:gd name="connsiteX9517" fmla="*/ 4373193 w 7362098"/>
                              <a:gd name="connsiteY9517" fmla="*/ 289311 h 4900456"/>
                              <a:gd name="connsiteX9518" fmla="*/ 4370798 w 7362098"/>
                              <a:gd name="connsiteY9518" fmla="*/ 287315 h 4900456"/>
                              <a:gd name="connsiteX9519" fmla="*/ 4372794 w 7362098"/>
                              <a:gd name="connsiteY9519" fmla="*/ 284919 h 4900456"/>
                              <a:gd name="connsiteX9520" fmla="*/ 4469800 w 7362098"/>
                              <a:gd name="connsiteY9520" fmla="*/ 272145 h 4900456"/>
                              <a:gd name="connsiteX9521" fmla="*/ 4472195 w 7362098"/>
                              <a:gd name="connsiteY9521" fmla="*/ 274141 h 4900456"/>
                              <a:gd name="connsiteX9522" fmla="*/ 4470199 w 7362098"/>
                              <a:gd name="connsiteY9522" fmla="*/ 276537 h 4900456"/>
                              <a:gd name="connsiteX9523" fmla="*/ 4452633 w 7362098"/>
                              <a:gd name="connsiteY9523" fmla="*/ 278932 h 4900456"/>
                              <a:gd name="connsiteX9524" fmla="*/ 4450238 w 7362098"/>
                              <a:gd name="connsiteY9524" fmla="*/ 276936 h 4900456"/>
                              <a:gd name="connsiteX9525" fmla="*/ 4452234 w 7362098"/>
                              <a:gd name="connsiteY9525" fmla="*/ 274540 h 4900456"/>
                              <a:gd name="connsiteX9526" fmla="*/ 4374789 w 7362098"/>
                              <a:gd name="connsiteY9526" fmla="*/ 265359 h 4900456"/>
                              <a:gd name="connsiteX9527" fmla="*/ 4391557 w 7362098"/>
                              <a:gd name="connsiteY9527" fmla="*/ 270150 h 4900456"/>
                              <a:gd name="connsiteX9528" fmla="*/ 4393154 w 7362098"/>
                              <a:gd name="connsiteY9528" fmla="*/ 272944 h 4900456"/>
                              <a:gd name="connsiteX9529" fmla="*/ 4391557 w 7362098"/>
                              <a:gd name="connsiteY9529" fmla="*/ 274541 h 4900456"/>
                              <a:gd name="connsiteX9530" fmla="*/ 4390758 w 7362098"/>
                              <a:gd name="connsiteY9530" fmla="*/ 274541 h 4900456"/>
                              <a:gd name="connsiteX9531" fmla="*/ 4373991 w 7362098"/>
                              <a:gd name="connsiteY9531" fmla="*/ 269751 h 4900456"/>
                              <a:gd name="connsiteX9532" fmla="*/ 4371995 w 7362098"/>
                              <a:gd name="connsiteY9532" fmla="*/ 266955 h 4900456"/>
                              <a:gd name="connsiteX9533" fmla="*/ 4374789 w 7362098"/>
                              <a:gd name="connsiteY9533" fmla="*/ 265359 h 4900456"/>
                              <a:gd name="connsiteX9534" fmla="*/ 4463013 w 7362098"/>
                              <a:gd name="connsiteY9534" fmla="*/ 254980 h 4900456"/>
                              <a:gd name="connsiteX9535" fmla="*/ 4465807 w 7362098"/>
                              <a:gd name="connsiteY9535" fmla="*/ 255778 h 4900456"/>
                              <a:gd name="connsiteX9536" fmla="*/ 4465009 w 7362098"/>
                              <a:gd name="connsiteY9536" fmla="*/ 258572 h 4900456"/>
                              <a:gd name="connsiteX9537" fmla="*/ 4449838 w 7362098"/>
                              <a:gd name="connsiteY9537" fmla="*/ 267356 h 4900456"/>
                              <a:gd name="connsiteX9538" fmla="*/ 4449040 w 7362098"/>
                              <a:gd name="connsiteY9538" fmla="*/ 267755 h 4900456"/>
                              <a:gd name="connsiteX9539" fmla="*/ 4447044 w 7362098"/>
                              <a:gd name="connsiteY9539" fmla="*/ 266557 h 4900456"/>
                              <a:gd name="connsiteX9540" fmla="*/ 4447842 w 7362098"/>
                              <a:gd name="connsiteY9540" fmla="*/ 263763 h 4900456"/>
                              <a:gd name="connsiteX9541" fmla="*/ 3125164 w 7362098"/>
                              <a:gd name="connsiteY9541" fmla="*/ 254281 h 4900456"/>
                              <a:gd name="connsiteX9542" fmla="*/ 3134548 w 7362098"/>
                              <a:gd name="connsiteY9542" fmla="*/ 255379 h 4900456"/>
                              <a:gd name="connsiteX9543" fmla="*/ 3141742 w 7362098"/>
                              <a:gd name="connsiteY9543" fmla="*/ 267355 h 4900456"/>
                              <a:gd name="connsiteX9544" fmla="*/ 3145339 w 7362098"/>
                              <a:gd name="connsiteY9544" fmla="*/ 272145 h 4900456"/>
                              <a:gd name="connsiteX9545" fmla="*/ 3151333 w 7362098"/>
                              <a:gd name="connsiteY9545" fmla="*/ 272145 h 4900456"/>
                              <a:gd name="connsiteX9546" fmla="*/ 3151732 w 7362098"/>
                              <a:gd name="connsiteY9546" fmla="*/ 272145 h 4900456"/>
                              <a:gd name="connsiteX9547" fmla="*/ 3152130 w 7362098"/>
                              <a:gd name="connsiteY9547" fmla="*/ 271746 h 4900456"/>
                              <a:gd name="connsiteX9548" fmla="*/ 3165304 w 7362098"/>
                              <a:gd name="connsiteY9548" fmla="*/ 271347 h 4900456"/>
                              <a:gd name="connsiteX9549" fmla="*/ 3172481 w 7362098"/>
                              <a:gd name="connsiteY9549" fmla="*/ 282923 h 4900456"/>
                              <a:gd name="connsiteX9550" fmla="*/ 3172481 w 7362098"/>
                              <a:gd name="connsiteY9550" fmla="*/ 283323 h 4900456"/>
                              <a:gd name="connsiteX9551" fmla="*/ 3176067 w 7362098"/>
                              <a:gd name="connsiteY9551" fmla="*/ 288113 h 4900456"/>
                              <a:gd name="connsiteX9552" fmla="*/ 3182458 w 7362098"/>
                              <a:gd name="connsiteY9552" fmla="*/ 288113 h 4900456"/>
                              <a:gd name="connsiteX9553" fmla="*/ 3182860 w 7362098"/>
                              <a:gd name="connsiteY9553" fmla="*/ 288113 h 4900456"/>
                              <a:gd name="connsiteX9554" fmla="*/ 3196833 w 7362098"/>
                              <a:gd name="connsiteY9554" fmla="*/ 287315 h 4900456"/>
                              <a:gd name="connsiteX9555" fmla="*/ 3204014 w 7362098"/>
                              <a:gd name="connsiteY9555" fmla="*/ 299291 h 4900456"/>
                              <a:gd name="connsiteX9556" fmla="*/ 3207606 w 7362098"/>
                              <a:gd name="connsiteY9556" fmla="*/ 304082 h 4900456"/>
                              <a:gd name="connsiteX9557" fmla="*/ 3210802 w 7362098"/>
                              <a:gd name="connsiteY9557" fmla="*/ 304880 h 4900456"/>
                              <a:gd name="connsiteX9558" fmla="*/ 3215193 w 7362098"/>
                              <a:gd name="connsiteY9558" fmla="*/ 305279 h 4900456"/>
                              <a:gd name="connsiteX9559" fmla="*/ 3218788 w 7362098"/>
                              <a:gd name="connsiteY9559" fmla="*/ 309271 h 4900456"/>
                              <a:gd name="connsiteX9560" fmla="*/ 3213197 w 7362098"/>
                              <a:gd name="connsiteY9560" fmla="*/ 313263 h 4900456"/>
                              <a:gd name="connsiteX9561" fmla="*/ 3207209 w 7362098"/>
                              <a:gd name="connsiteY9561" fmla="*/ 312864 h 4900456"/>
                              <a:gd name="connsiteX9562" fmla="*/ 3202418 w 7362098"/>
                              <a:gd name="connsiteY9562" fmla="*/ 311267 h 4900456"/>
                              <a:gd name="connsiteX9563" fmla="*/ 3195238 w 7362098"/>
                              <a:gd name="connsiteY9563" fmla="*/ 299291 h 4900456"/>
                              <a:gd name="connsiteX9564" fmla="*/ 3192037 w 7362098"/>
                              <a:gd name="connsiteY9564" fmla="*/ 294501 h 4900456"/>
                              <a:gd name="connsiteX9565" fmla="*/ 3185253 w 7362098"/>
                              <a:gd name="connsiteY9565" fmla="*/ 294900 h 4900456"/>
                              <a:gd name="connsiteX9566" fmla="*/ 3171689 w 7362098"/>
                              <a:gd name="connsiteY9566" fmla="*/ 295299 h 4900456"/>
                              <a:gd name="connsiteX9567" fmla="*/ 3164508 w 7362098"/>
                              <a:gd name="connsiteY9567" fmla="*/ 283722 h 4900456"/>
                              <a:gd name="connsiteX9568" fmla="*/ 3160921 w 7362098"/>
                              <a:gd name="connsiteY9568" fmla="*/ 278532 h 4900456"/>
                              <a:gd name="connsiteX9569" fmla="*/ 3154926 w 7362098"/>
                              <a:gd name="connsiteY9569" fmla="*/ 278532 h 4900456"/>
                              <a:gd name="connsiteX9570" fmla="*/ 3154529 w 7362098"/>
                              <a:gd name="connsiteY9570" fmla="*/ 278532 h 4900456"/>
                              <a:gd name="connsiteX9571" fmla="*/ 3140943 w 7362098"/>
                              <a:gd name="connsiteY9571" fmla="*/ 278931 h 4900456"/>
                              <a:gd name="connsiteX9572" fmla="*/ 3133750 w 7362098"/>
                              <a:gd name="connsiteY9572" fmla="*/ 266955 h 4900456"/>
                              <a:gd name="connsiteX9573" fmla="*/ 3130553 w 7362098"/>
                              <a:gd name="connsiteY9573" fmla="*/ 262165 h 4900456"/>
                              <a:gd name="connsiteX9574" fmla="*/ 3123763 w 7362098"/>
                              <a:gd name="connsiteY9574" fmla="*/ 262564 h 4900456"/>
                              <a:gd name="connsiteX9575" fmla="*/ 3110204 w 7362098"/>
                              <a:gd name="connsiteY9575" fmla="*/ 262963 h 4900456"/>
                              <a:gd name="connsiteX9576" fmla="*/ 3107816 w 7362098"/>
                              <a:gd name="connsiteY9576" fmla="*/ 261367 h 4900456"/>
                              <a:gd name="connsiteX9577" fmla="*/ 3106217 w 7362098"/>
                              <a:gd name="connsiteY9577" fmla="*/ 256177 h 4900456"/>
                              <a:gd name="connsiteX9578" fmla="*/ 3111403 w 7362098"/>
                              <a:gd name="connsiteY9578" fmla="*/ 254580 h 4900456"/>
                              <a:gd name="connsiteX9579" fmla="*/ 3113793 w 7362098"/>
                              <a:gd name="connsiteY9579" fmla="*/ 256177 h 4900456"/>
                              <a:gd name="connsiteX9580" fmla="*/ 3120175 w 7362098"/>
                              <a:gd name="connsiteY9580" fmla="*/ 256177 h 4900456"/>
                              <a:gd name="connsiteX9581" fmla="*/ 3120574 w 7362098"/>
                              <a:gd name="connsiteY9581" fmla="*/ 256177 h 4900456"/>
                              <a:gd name="connsiteX9582" fmla="*/ 3125164 w 7362098"/>
                              <a:gd name="connsiteY9582" fmla="*/ 254281 h 4900456"/>
                              <a:gd name="connsiteX9583" fmla="*/ 4384370 w 7362098"/>
                              <a:gd name="connsiteY9583" fmla="*/ 249390 h 4900456"/>
                              <a:gd name="connsiteX9584" fmla="*/ 4398343 w 7362098"/>
                              <a:gd name="connsiteY9584" fmla="*/ 260169 h 4900456"/>
                              <a:gd name="connsiteX9585" fmla="*/ 4398743 w 7362098"/>
                              <a:gd name="connsiteY9585" fmla="*/ 262964 h 4900456"/>
                              <a:gd name="connsiteX9586" fmla="*/ 4397146 w 7362098"/>
                              <a:gd name="connsiteY9586" fmla="*/ 263762 h 4900456"/>
                              <a:gd name="connsiteX9587" fmla="*/ 4395549 w 7362098"/>
                              <a:gd name="connsiteY9587" fmla="*/ 263363 h 4900456"/>
                              <a:gd name="connsiteX9588" fmla="*/ 4381975 w 7362098"/>
                              <a:gd name="connsiteY9588" fmla="*/ 252584 h 4900456"/>
                              <a:gd name="connsiteX9589" fmla="*/ 4381576 w 7362098"/>
                              <a:gd name="connsiteY9589" fmla="*/ 249789 h 4900456"/>
                              <a:gd name="connsiteX9590" fmla="*/ 4384370 w 7362098"/>
                              <a:gd name="connsiteY9590" fmla="*/ 249390 h 4900456"/>
                              <a:gd name="connsiteX9591" fmla="*/ 4453033 w 7362098"/>
                              <a:gd name="connsiteY9591" fmla="*/ 240608 h 4900456"/>
                              <a:gd name="connsiteX9592" fmla="*/ 4453432 w 7362098"/>
                              <a:gd name="connsiteY9592" fmla="*/ 243402 h 4900456"/>
                              <a:gd name="connsiteX9593" fmla="*/ 4442653 w 7362098"/>
                              <a:gd name="connsiteY9593" fmla="*/ 257375 h 4900456"/>
                              <a:gd name="connsiteX9594" fmla="*/ 4441056 w 7362098"/>
                              <a:gd name="connsiteY9594" fmla="*/ 258174 h 4900456"/>
                              <a:gd name="connsiteX9595" fmla="*/ 4439459 w 7362098"/>
                              <a:gd name="connsiteY9595" fmla="*/ 257775 h 4900456"/>
                              <a:gd name="connsiteX9596" fmla="*/ 4439459 w 7362098"/>
                              <a:gd name="connsiteY9596" fmla="*/ 254980 h 4900456"/>
                              <a:gd name="connsiteX9597" fmla="*/ 4450238 w 7362098"/>
                              <a:gd name="connsiteY9597" fmla="*/ 241007 h 4900456"/>
                              <a:gd name="connsiteX9598" fmla="*/ 4453033 w 7362098"/>
                              <a:gd name="connsiteY9598" fmla="*/ 240608 h 4900456"/>
                              <a:gd name="connsiteX9599" fmla="*/ 4396346 w 7362098"/>
                              <a:gd name="connsiteY9599" fmla="*/ 236616 h 4900456"/>
                              <a:gd name="connsiteX9600" fmla="*/ 4399140 w 7362098"/>
                              <a:gd name="connsiteY9600" fmla="*/ 237414 h 4900456"/>
                              <a:gd name="connsiteX9601" fmla="*/ 4407924 w 7362098"/>
                              <a:gd name="connsiteY9601" fmla="*/ 252585 h 4900456"/>
                              <a:gd name="connsiteX9602" fmla="*/ 4407125 w 7362098"/>
                              <a:gd name="connsiteY9602" fmla="*/ 255379 h 4900456"/>
                              <a:gd name="connsiteX9603" fmla="*/ 4406327 w 7362098"/>
                              <a:gd name="connsiteY9603" fmla="*/ 255778 h 4900456"/>
                              <a:gd name="connsiteX9604" fmla="*/ 4404331 w 7362098"/>
                              <a:gd name="connsiteY9604" fmla="*/ 254581 h 4900456"/>
                              <a:gd name="connsiteX9605" fmla="*/ 4395547 w 7362098"/>
                              <a:gd name="connsiteY9605" fmla="*/ 239410 h 4900456"/>
                              <a:gd name="connsiteX9606" fmla="*/ 4396346 w 7362098"/>
                              <a:gd name="connsiteY9606" fmla="*/ 236616 h 4900456"/>
                              <a:gd name="connsiteX9607" fmla="*/ 4435070 w 7362098"/>
                              <a:gd name="connsiteY9607" fmla="*/ 231826 h 4900456"/>
                              <a:gd name="connsiteX9608" fmla="*/ 4436667 w 7362098"/>
                              <a:gd name="connsiteY9608" fmla="*/ 234620 h 4900456"/>
                              <a:gd name="connsiteX9609" fmla="*/ 4431875 w 7362098"/>
                              <a:gd name="connsiteY9609" fmla="*/ 251387 h 4900456"/>
                              <a:gd name="connsiteX9610" fmla="*/ 4430278 w 7362098"/>
                              <a:gd name="connsiteY9610" fmla="*/ 252984 h 4900456"/>
                              <a:gd name="connsiteX9611" fmla="*/ 4429480 w 7362098"/>
                              <a:gd name="connsiteY9611" fmla="*/ 252984 h 4900456"/>
                              <a:gd name="connsiteX9612" fmla="*/ 4427484 w 7362098"/>
                              <a:gd name="connsiteY9612" fmla="*/ 250190 h 4900456"/>
                              <a:gd name="connsiteX9613" fmla="*/ 4432275 w 7362098"/>
                              <a:gd name="connsiteY9613" fmla="*/ 233422 h 4900456"/>
                              <a:gd name="connsiteX9614" fmla="*/ 4435070 w 7362098"/>
                              <a:gd name="connsiteY9614" fmla="*/ 231826 h 4900456"/>
                              <a:gd name="connsiteX9615" fmla="*/ 4415109 w 7362098"/>
                              <a:gd name="connsiteY9615" fmla="*/ 229830 h 4900456"/>
                              <a:gd name="connsiteX9616" fmla="*/ 4417504 w 7362098"/>
                              <a:gd name="connsiteY9616" fmla="*/ 231826 h 4900456"/>
                              <a:gd name="connsiteX9617" fmla="*/ 4419900 w 7362098"/>
                              <a:gd name="connsiteY9617" fmla="*/ 249392 h 4900456"/>
                              <a:gd name="connsiteX9618" fmla="*/ 4417904 w 7362098"/>
                              <a:gd name="connsiteY9618" fmla="*/ 251787 h 4900456"/>
                              <a:gd name="connsiteX9619" fmla="*/ 4415508 w 7362098"/>
                              <a:gd name="connsiteY9619" fmla="*/ 249791 h 4900456"/>
                              <a:gd name="connsiteX9620" fmla="*/ 4413113 w 7362098"/>
                              <a:gd name="connsiteY9620" fmla="*/ 232225 h 4900456"/>
                              <a:gd name="connsiteX9621" fmla="*/ 4415109 w 7362098"/>
                              <a:gd name="connsiteY9621" fmla="*/ 229830 h 4900456"/>
                              <a:gd name="connsiteX9622" fmla="*/ 3459527 w 7362098"/>
                              <a:gd name="connsiteY9622" fmla="*/ 205229 h 4900456"/>
                              <a:gd name="connsiteX9623" fmla="*/ 3478627 w 7362098"/>
                              <a:gd name="connsiteY9623" fmla="*/ 219450 h 4900456"/>
                              <a:gd name="connsiteX9624" fmla="*/ 3473040 w 7362098"/>
                              <a:gd name="connsiteY9624" fmla="*/ 223043 h 4900456"/>
                              <a:gd name="connsiteX9625" fmla="*/ 3438730 w 7362098"/>
                              <a:gd name="connsiteY9625" fmla="*/ 215059 h 4900456"/>
                              <a:gd name="connsiteX9626" fmla="*/ 3431547 w 7362098"/>
                              <a:gd name="connsiteY9626" fmla="*/ 248992 h 4900456"/>
                              <a:gd name="connsiteX9627" fmla="*/ 3425963 w 7362098"/>
                              <a:gd name="connsiteY9627" fmla="*/ 252585 h 4900456"/>
                              <a:gd name="connsiteX9628" fmla="*/ 3425163 w 7362098"/>
                              <a:gd name="connsiteY9628" fmla="*/ 251387 h 4900456"/>
                              <a:gd name="connsiteX9629" fmla="*/ 3435936 w 7362098"/>
                              <a:gd name="connsiteY9629" fmla="*/ 208672 h 4900456"/>
                              <a:gd name="connsiteX9630" fmla="*/ 3459527 w 7362098"/>
                              <a:gd name="connsiteY9630" fmla="*/ 205229 h 4900456"/>
                              <a:gd name="connsiteX9631" fmla="*/ 1527394 w 7362098"/>
                              <a:gd name="connsiteY9631" fmla="*/ 172345 h 4900456"/>
                              <a:gd name="connsiteX9632" fmla="*/ 1529788 w 7362098"/>
                              <a:gd name="connsiteY9632" fmla="*/ 174341 h 4900456"/>
                              <a:gd name="connsiteX9633" fmla="*/ 1532183 w 7362098"/>
                              <a:gd name="connsiteY9633" fmla="*/ 191906 h 4900456"/>
                              <a:gd name="connsiteX9634" fmla="*/ 1530184 w 7362098"/>
                              <a:gd name="connsiteY9634" fmla="*/ 194301 h 4900456"/>
                              <a:gd name="connsiteX9635" fmla="*/ 1527793 w 7362098"/>
                              <a:gd name="connsiteY9635" fmla="*/ 192305 h 4900456"/>
                              <a:gd name="connsiteX9636" fmla="*/ 1525400 w 7362098"/>
                              <a:gd name="connsiteY9636" fmla="*/ 174740 h 4900456"/>
                              <a:gd name="connsiteX9637" fmla="*/ 1527394 w 7362098"/>
                              <a:gd name="connsiteY9637" fmla="*/ 172345 h 4900456"/>
                              <a:gd name="connsiteX9638" fmla="*/ 1515818 w 7362098"/>
                              <a:gd name="connsiteY9638" fmla="*/ 171547 h 4900456"/>
                              <a:gd name="connsiteX9639" fmla="*/ 1517018 w 7362098"/>
                              <a:gd name="connsiteY9639" fmla="*/ 174341 h 4900456"/>
                              <a:gd name="connsiteX9640" fmla="*/ 1512224 w 7362098"/>
                              <a:gd name="connsiteY9640" fmla="*/ 191108 h 4900456"/>
                              <a:gd name="connsiteX9641" fmla="*/ 1510628 w 7362098"/>
                              <a:gd name="connsiteY9641" fmla="*/ 192705 h 4900456"/>
                              <a:gd name="connsiteX9642" fmla="*/ 1509826 w 7362098"/>
                              <a:gd name="connsiteY9642" fmla="*/ 192705 h 4900456"/>
                              <a:gd name="connsiteX9643" fmla="*/ 1508228 w 7362098"/>
                              <a:gd name="connsiteY9643" fmla="*/ 189911 h 4900456"/>
                              <a:gd name="connsiteX9644" fmla="*/ 1513024 w 7362098"/>
                              <a:gd name="connsiteY9644" fmla="*/ 173143 h 4900456"/>
                              <a:gd name="connsiteX9645" fmla="*/ 1515818 w 7362098"/>
                              <a:gd name="connsiteY9645" fmla="*/ 171547 h 4900456"/>
                              <a:gd name="connsiteX9646" fmla="*/ 1537767 w 7362098"/>
                              <a:gd name="connsiteY9646" fmla="*/ 168753 h 4900456"/>
                              <a:gd name="connsiteX9647" fmla="*/ 1540560 w 7362098"/>
                              <a:gd name="connsiteY9647" fmla="*/ 169551 h 4900456"/>
                              <a:gd name="connsiteX9648" fmla="*/ 1549344 w 7362098"/>
                              <a:gd name="connsiteY9648" fmla="*/ 184722 h 4900456"/>
                              <a:gd name="connsiteX9649" fmla="*/ 1548545 w 7362098"/>
                              <a:gd name="connsiteY9649" fmla="*/ 187516 h 4900456"/>
                              <a:gd name="connsiteX9650" fmla="*/ 1547748 w 7362098"/>
                              <a:gd name="connsiteY9650" fmla="*/ 187915 h 4900456"/>
                              <a:gd name="connsiteX9651" fmla="*/ 1545752 w 7362098"/>
                              <a:gd name="connsiteY9651" fmla="*/ 186718 h 4900456"/>
                              <a:gd name="connsiteX9652" fmla="*/ 1536970 w 7362098"/>
                              <a:gd name="connsiteY9652" fmla="*/ 171547 h 4900456"/>
                              <a:gd name="connsiteX9653" fmla="*/ 1537767 w 7362098"/>
                              <a:gd name="connsiteY9653" fmla="*/ 168753 h 4900456"/>
                              <a:gd name="connsiteX9654" fmla="*/ 1505835 w 7362098"/>
                              <a:gd name="connsiteY9654" fmla="*/ 166357 h 4900456"/>
                              <a:gd name="connsiteX9655" fmla="*/ 1506633 w 7362098"/>
                              <a:gd name="connsiteY9655" fmla="*/ 169151 h 4900456"/>
                              <a:gd name="connsiteX9656" fmla="*/ 1495855 w 7362098"/>
                              <a:gd name="connsiteY9656" fmla="*/ 183124 h 4900456"/>
                              <a:gd name="connsiteX9657" fmla="*/ 1494258 w 7362098"/>
                              <a:gd name="connsiteY9657" fmla="*/ 183923 h 4900456"/>
                              <a:gd name="connsiteX9658" fmla="*/ 1492661 w 7362098"/>
                              <a:gd name="connsiteY9658" fmla="*/ 183524 h 4900456"/>
                              <a:gd name="connsiteX9659" fmla="*/ 1492261 w 7362098"/>
                              <a:gd name="connsiteY9659" fmla="*/ 180729 h 4900456"/>
                              <a:gd name="connsiteX9660" fmla="*/ 1503039 w 7362098"/>
                              <a:gd name="connsiteY9660" fmla="*/ 166756 h 4900456"/>
                              <a:gd name="connsiteX9661" fmla="*/ 1505835 w 7362098"/>
                              <a:gd name="connsiteY9661" fmla="*/ 166357 h 4900456"/>
                              <a:gd name="connsiteX9662" fmla="*/ 183072 w 7362098"/>
                              <a:gd name="connsiteY9662" fmla="*/ 166058 h 4900456"/>
                              <a:gd name="connsiteX9663" fmla="*/ 192454 w 7362098"/>
                              <a:gd name="connsiteY9663" fmla="*/ 167156 h 4900456"/>
                              <a:gd name="connsiteX9664" fmla="*/ 199638 w 7362098"/>
                              <a:gd name="connsiteY9664" fmla="*/ 179132 h 4900456"/>
                              <a:gd name="connsiteX9665" fmla="*/ 203231 w 7362098"/>
                              <a:gd name="connsiteY9665" fmla="*/ 183922 h 4900456"/>
                              <a:gd name="connsiteX9666" fmla="*/ 209220 w 7362098"/>
                              <a:gd name="connsiteY9666" fmla="*/ 183922 h 4900456"/>
                              <a:gd name="connsiteX9667" fmla="*/ 209619 w 7362098"/>
                              <a:gd name="connsiteY9667" fmla="*/ 183922 h 4900456"/>
                              <a:gd name="connsiteX9668" fmla="*/ 210018 w 7362098"/>
                              <a:gd name="connsiteY9668" fmla="*/ 183523 h 4900456"/>
                              <a:gd name="connsiteX9669" fmla="*/ 223192 w 7362098"/>
                              <a:gd name="connsiteY9669" fmla="*/ 183124 h 4900456"/>
                              <a:gd name="connsiteX9670" fmla="*/ 230378 w 7362098"/>
                              <a:gd name="connsiteY9670" fmla="*/ 194700 h 4900456"/>
                              <a:gd name="connsiteX9671" fmla="*/ 230378 w 7362098"/>
                              <a:gd name="connsiteY9671" fmla="*/ 195100 h 4900456"/>
                              <a:gd name="connsiteX9672" fmla="*/ 233969 w 7362098"/>
                              <a:gd name="connsiteY9672" fmla="*/ 199890 h 4900456"/>
                              <a:gd name="connsiteX9673" fmla="*/ 240356 w 7362098"/>
                              <a:gd name="connsiteY9673" fmla="*/ 199890 h 4900456"/>
                              <a:gd name="connsiteX9674" fmla="*/ 240756 w 7362098"/>
                              <a:gd name="connsiteY9674" fmla="*/ 199890 h 4900456"/>
                              <a:gd name="connsiteX9675" fmla="*/ 254729 w 7362098"/>
                              <a:gd name="connsiteY9675" fmla="*/ 199092 h 4900456"/>
                              <a:gd name="connsiteX9676" fmla="*/ 261913 w 7362098"/>
                              <a:gd name="connsiteY9676" fmla="*/ 211068 h 4900456"/>
                              <a:gd name="connsiteX9677" fmla="*/ 265507 w 7362098"/>
                              <a:gd name="connsiteY9677" fmla="*/ 215859 h 4900456"/>
                              <a:gd name="connsiteX9678" fmla="*/ 268701 w 7362098"/>
                              <a:gd name="connsiteY9678" fmla="*/ 216657 h 4900456"/>
                              <a:gd name="connsiteX9679" fmla="*/ 273092 w 7362098"/>
                              <a:gd name="connsiteY9679" fmla="*/ 217056 h 4900456"/>
                              <a:gd name="connsiteX9680" fmla="*/ 276684 w 7362098"/>
                              <a:gd name="connsiteY9680" fmla="*/ 221048 h 4900456"/>
                              <a:gd name="connsiteX9681" fmla="*/ 271095 w 7362098"/>
                              <a:gd name="connsiteY9681" fmla="*/ 225040 h 4900456"/>
                              <a:gd name="connsiteX9682" fmla="*/ 265108 w 7362098"/>
                              <a:gd name="connsiteY9682" fmla="*/ 224641 h 4900456"/>
                              <a:gd name="connsiteX9683" fmla="*/ 260316 w 7362098"/>
                              <a:gd name="connsiteY9683" fmla="*/ 223044 h 4900456"/>
                              <a:gd name="connsiteX9684" fmla="*/ 253132 w 7362098"/>
                              <a:gd name="connsiteY9684" fmla="*/ 211068 h 4900456"/>
                              <a:gd name="connsiteX9685" fmla="*/ 249938 w 7362098"/>
                              <a:gd name="connsiteY9685" fmla="*/ 206278 h 4900456"/>
                              <a:gd name="connsiteX9686" fmla="*/ 243151 w 7362098"/>
                              <a:gd name="connsiteY9686" fmla="*/ 206677 h 4900456"/>
                              <a:gd name="connsiteX9687" fmla="*/ 229578 w 7362098"/>
                              <a:gd name="connsiteY9687" fmla="*/ 207077 h 4900456"/>
                              <a:gd name="connsiteX9688" fmla="*/ 222394 w 7362098"/>
                              <a:gd name="connsiteY9688" fmla="*/ 195499 h 4900456"/>
                              <a:gd name="connsiteX9689" fmla="*/ 218800 w 7362098"/>
                              <a:gd name="connsiteY9689" fmla="*/ 190309 h 4900456"/>
                              <a:gd name="connsiteX9690" fmla="*/ 212812 w 7362098"/>
                              <a:gd name="connsiteY9690" fmla="*/ 190309 h 4900456"/>
                              <a:gd name="connsiteX9691" fmla="*/ 212413 w 7362098"/>
                              <a:gd name="connsiteY9691" fmla="*/ 190309 h 4900456"/>
                              <a:gd name="connsiteX9692" fmla="*/ 198841 w 7362098"/>
                              <a:gd name="connsiteY9692" fmla="*/ 190708 h 4900456"/>
                              <a:gd name="connsiteX9693" fmla="*/ 191655 w 7362098"/>
                              <a:gd name="connsiteY9693" fmla="*/ 178732 h 4900456"/>
                              <a:gd name="connsiteX9694" fmla="*/ 188462 w 7362098"/>
                              <a:gd name="connsiteY9694" fmla="*/ 173942 h 4900456"/>
                              <a:gd name="connsiteX9695" fmla="*/ 181675 w 7362098"/>
                              <a:gd name="connsiteY9695" fmla="*/ 174341 h 4900456"/>
                              <a:gd name="connsiteX9696" fmla="*/ 168102 w 7362098"/>
                              <a:gd name="connsiteY9696" fmla="*/ 174740 h 4900456"/>
                              <a:gd name="connsiteX9697" fmla="*/ 165707 w 7362098"/>
                              <a:gd name="connsiteY9697" fmla="*/ 173144 h 4900456"/>
                              <a:gd name="connsiteX9698" fmla="*/ 164110 w 7362098"/>
                              <a:gd name="connsiteY9698" fmla="*/ 167954 h 4900456"/>
                              <a:gd name="connsiteX9699" fmla="*/ 169300 w 7362098"/>
                              <a:gd name="connsiteY9699" fmla="*/ 166357 h 4900456"/>
                              <a:gd name="connsiteX9700" fmla="*/ 171694 w 7362098"/>
                              <a:gd name="connsiteY9700" fmla="*/ 167954 h 4900456"/>
                              <a:gd name="connsiteX9701" fmla="*/ 178082 w 7362098"/>
                              <a:gd name="connsiteY9701" fmla="*/ 167954 h 4900456"/>
                              <a:gd name="connsiteX9702" fmla="*/ 178482 w 7362098"/>
                              <a:gd name="connsiteY9702" fmla="*/ 167954 h 4900456"/>
                              <a:gd name="connsiteX9703" fmla="*/ 183072 w 7362098"/>
                              <a:gd name="connsiteY9703" fmla="*/ 166058 h 4900456"/>
                              <a:gd name="connsiteX9704" fmla="*/ 4734070 w 7362098"/>
                              <a:gd name="connsiteY9704" fmla="*/ 163962 h 4900456"/>
                              <a:gd name="connsiteX9705" fmla="*/ 4736864 w 7362098"/>
                              <a:gd name="connsiteY9705" fmla="*/ 165558 h 4900456"/>
                              <a:gd name="connsiteX9706" fmla="*/ 4754429 w 7362098"/>
                              <a:gd name="connsiteY9706" fmla="*/ 176337 h 4900456"/>
                              <a:gd name="connsiteX9707" fmla="*/ 4757622 w 7362098"/>
                              <a:gd name="connsiteY9707" fmla="*/ 177934 h 4900456"/>
                              <a:gd name="connsiteX9708" fmla="*/ 4756425 w 7362098"/>
                              <a:gd name="connsiteY9708" fmla="*/ 180728 h 4900456"/>
                              <a:gd name="connsiteX9709" fmla="*/ 4756026 w 7362098"/>
                              <a:gd name="connsiteY9709" fmla="*/ 180728 h 4900456"/>
                              <a:gd name="connsiteX9710" fmla="*/ 4743251 w 7362098"/>
                              <a:gd name="connsiteY9710" fmla="*/ 179530 h 4900456"/>
                              <a:gd name="connsiteX9711" fmla="*/ 4714508 w 7362098"/>
                              <a:gd name="connsiteY9711" fmla="*/ 211866 h 4900456"/>
                              <a:gd name="connsiteX9712" fmla="*/ 4671394 w 7362098"/>
                              <a:gd name="connsiteY9712" fmla="*/ 215060 h 4900456"/>
                              <a:gd name="connsiteX9713" fmla="*/ 4664608 w 7362098"/>
                              <a:gd name="connsiteY9713" fmla="*/ 226238 h 4900456"/>
                              <a:gd name="connsiteX9714" fmla="*/ 4664209 w 7362098"/>
                              <a:gd name="connsiteY9714" fmla="*/ 226637 h 4900456"/>
                              <a:gd name="connsiteX9715" fmla="*/ 4661414 w 7362098"/>
                              <a:gd name="connsiteY9715" fmla="*/ 225838 h 4900456"/>
                              <a:gd name="connsiteX9716" fmla="*/ 4661813 w 7362098"/>
                              <a:gd name="connsiteY9716" fmla="*/ 222645 h 4900456"/>
                              <a:gd name="connsiteX9717" fmla="*/ 4663809 w 7362098"/>
                              <a:gd name="connsiteY9717" fmla="*/ 201886 h 4900456"/>
                              <a:gd name="connsiteX9718" fmla="*/ 4664209 w 7362098"/>
                              <a:gd name="connsiteY9718" fmla="*/ 198692 h 4900456"/>
                              <a:gd name="connsiteX9719" fmla="*/ 4667402 w 7362098"/>
                              <a:gd name="connsiteY9719" fmla="*/ 199091 h 4900456"/>
                              <a:gd name="connsiteX9720" fmla="*/ 4671793 w 7362098"/>
                              <a:gd name="connsiteY9720" fmla="*/ 210669 h 4900456"/>
                              <a:gd name="connsiteX9721" fmla="*/ 4672193 w 7362098"/>
                              <a:gd name="connsiteY9721" fmla="*/ 210669 h 4900456"/>
                              <a:gd name="connsiteX9722" fmla="*/ 4712512 w 7362098"/>
                              <a:gd name="connsiteY9722" fmla="*/ 207875 h 4900456"/>
                              <a:gd name="connsiteX9723" fmla="*/ 4738860 w 7362098"/>
                              <a:gd name="connsiteY9723" fmla="*/ 177534 h 4900456"/>
                              <a:gd name="connsiteX9724" fmla="*/ 4738860 w 7362098"/>
                              <a:gd name="connsiteY9724" fmla="*/ 177135 h 4900456"/>
                              <a:gd name="connsiteX9725" fmla="*/ 4732473 w 7362098"/>
                              <a:gd name="connsiteY9725" fmla="*/ 166756 h 4900456"/>
                              <a:gd name="connsiteX9726" fmla="*/ 4734070 w 7362098"/>
                              <a:gd name="connsiteY9726" fmla="*/ 163962 h 4900456"/>
                              <a:gd name="connsiteX9727" fmla="*/ 5657416 w 7362098"/>
                              <a:gd name="connsiteY9727" fmla="*/ 160768 h 4900456"/>
                              <a:gd name="connsiteX9728" fmla="*/ 5662206 w 7362098"/>
                              <a:gd name="connsiteY9728" fmla="*/ 164361 h 4900456"/>
                              <a:gd name="connsiteX9729" fmla="*/ 5665799 w 7362098"/>
                              <a:gd name="connsiteY9729" fmla="*/ 188712 h 4900456"/>
                              <a:gd name="connsiteX9730" fmla="*/ 5690150 w 7362098"/>
                              <a:gd name="connsiteY9730" fmla="*/ 185119 h 4900456"/>
                              <a:gd name="connsiteX9731" fmla="*/ 5694941 w 7362098"/>
                              <a:gd name="connsiteY9731" fmla="*/ 188712 h 4900456"/>
                              <a:gd name="connsiteX9732" fmla="*/ 5691348 w 7362098"/>
                              <a:gd name="connsiteY9732" fmla="*/ 193502 h 4900456"/>
                              <a:gd name="connsiteX9733" fmla="*/ 5666997 w 7362098"/>
                              <a:gd name="connsiteY9733" fmla="*/ 197095 h 4900456"/>
                              <a:gd name="connsiteX9734" fmla="*/ 5670590 w 7362098"/>
                              <a:gd name="connsiteY9734" fmla="*/ 221447 h 4900456"/>
                              <a:gd name="connsiteX9735" fmla="*/ 5666997 w 7362098"/>
                              <a:gd name="connsiteY9735" fmla="*/ 226238 h 4900456"/>
                              <a:gd name="connsiteX9736" fmla="*/ 5662206 w 7362098"/>
                              <a:gd name="connsiteY9736" fmla="*/ 222645 h 4900456"/>
                              <a:gd name="connsiteX9737" fmla="*/ 5658614 w 7362098"/>
                              <a:gd name="connsiteY9737" fmla="*/ 198293 h 4900456"/>
                              <a:gd name="connsiteX9738" fmla="*/ 5634262 w 7362098"/>
                              <a:gd name="connsiteY9738" fmla="*/ 201885 h 4900456"/>
                              <a:gd name="connsiteX9739" fmla="*/ 5629471 w 7362098"/>
                              <a:gd name="connsiteY9739" fmla="*/ 198293 h 4900456"/>
                              <a:gd name="connsiteX9740" fmla="*/ 5633064 w 7362098"/>
                              <a:gd name="connsiteY9740" fmla="*/ 193502 h 4900456"/>
                              <a:gd name="connsiteX9741" fmla="*/ 5657416 w 7362098"/>
                              <a:gd name="connsiteY9741" fmla="*/ 189909 h 4900456"/>
                              <a:gd name="connsiteX9742" fmla="*/ 5653823 w 7362098"/>
                              <a:gd name="connsiteY9742" fmla="*/ 165558 h 4900456"/>
                              <a:gd name="connsiteX9743" fmla="*/ 5657416 w 7362098"/>
                              <a:gd name="connsiteY9743" fmla="*/ 160768 h 4900456"/>
                              <a:gd name="connsiteX9744" fmla="*/ 1549342 w 7362098"/>
                              <a:gd name="connsiteY9744" fmla="*/ 160768 h 4900456"/>
                              <a:gd name="connsiteX9745" fmla="*/ 1563713 w 7362098"/>
                              <a:gd name="connsiteY9745" fmla="*/ 171547 h 4900456"/>
                              <a:gd name="connsiteX9746" fmla="*/ 1564114 w 7362098"/>
                              <a:gd name="connsiteY9746" fmla="*/ 174342 h 4900456"/>
                              <a:gd name="connsiteX9747" fmla="*/ 1562514 w 7362098"/>
                              <a:gd name="connsiteY9747" fmla="*/ 175140 h 4900456"/>
                              <a:gd name="connsiteX9748" fmla="*/ 1560920 w 7362098"/>
                              <a:gd name="connsiteY9748" fmla="*/ 174741 h 4900456"/>
                              <a:gd name="connsiteX9749" fmla="*/ 1546951 w 7362098"/>
                              <a:gd name="connsiteY9749" fmla="*/ 163962 h 4900456"/>
                              <a:gd name="connsiteX9750" fmla="*/ 1546550 w 7362098"/>
                              <a:gd name="connsiteY9750" fmla="*/ 161167 h 4900456"/>
                              <a:gd name="connsiteX9751" fmla="*/ 1549342 w 7362098"/>
                              <a:gd name="connsiteY9751" fmla="*/ 160768 h 4900456"/>
                              <a:gd name="connsiteX9752" fmla="*/ 1495457 w 7362098"/>
                              <a:gd name="connsiteY9752" fmla="*/ 156777 h 4900456"/>
                              <a:gd name="connsiteX9753" fmla="*/ 1498249 w 7362098"/>
                              <a:gd name="connsiteY9753" fmla="*/ 157575 h 4900456"/>
                              <a:gd name="connsiteX9754" fmla="*/ 1497453 w 7362098"/>
                              <a:gd name="connsiteY9754" fmla="*/ 160369 h 4900456"/>
                              <a:gd name="connsiteX9755" fmla="*/ 1482280 w 7362098"/>
                              <a:gd name="connsiteY9755" fmla="*/ 169153 h 4900456"/>
                              <a:gd name="connsiteX9756" fmla="*/ 1481482 w 7362098"/>
                              <a:gd name="connsiteY9756" fmla="*/ 169552 h 4900456"/>
                              <a:gd name="connsiteX9757" fmla="*/ 1479485 w 7362098"/>
                              <a:gd name="connsiteY9757" fmla="*/ 168354 h 4900456"/>
                              <a:gd name="connsiteX9758" fmla="*/ 1480283 w 7362098"/>
                              <a:gd name="connsiteY9758" fmla="*/ 165560 h 4900456"/>
                              <a:gd name="connsiteX9759" fmla="*/ 6885950 w 7362098"/>
                              <a:gd name="connsiteY9759" fmla="*/ 152884 h 4900456"/>
                              <a:gd name="connsiteX9760" fmla="*/ 6895331 w 7362098"/>
                              <a:gd name="connsiteY9760" fmla="*/ 153982 h 4900456"/>
                              <a:gd name="connsiteX9761" fmla="*/ 6902517 w 7362098"/>
                              <a:gd name="connsiteY9761" fmla="*/ 165958 h 4900456"/>
                              <a:gd name="connsiteX9762" fmla="*/ 6906110 w 7362098"/>
                              <a:gd name="connsiteY9762" fmla="*/ 170748 h 4900456"/>
                              <a:gd name="connsiteX9763" fmla="*/ 6912098 w 7362098"/>
                              <a:gd name="connsiteY9763" fmla="*/ 170748 h 4900456"/>
                              <a:gd name="connsiteX9764" fmla="*/ 6912497 w 7362098"/>
                              <a:gd name="connsiteY9764" fmla="*/ 170748 h 4900456"/>
                              <a:gd name="connsiteX9765" fmla="*/ 6912896 w 7362098"/>
                              <a:gd name="connsiteY9765" fmla="*/ 170349 h 4900456"/>
                              <a:gd name="connsiteX9766" fmla="*/ 6926070 w 7362098"/>
                              <a:gd name="connsiteY9766" fmla="*/ 169950 h 4900456"/>
                              <a:gd name="connsiteX9767" fmla="*/ 6933255 w 7362098"/>
                              <a:gd name="connsiteY9767" fmla="*/ 181526 h 4900456"/>
                              <a:gd name="connsiteX9768" fmla="*/ 6933255 w 7362098"/>
                              <a:gd name="connsiteY9768" fmla="*/ 181926 h 4900456"/>
                              <a:gd name="connsiteX9769" fmla="*/ 6936848 w 7362098"/>
                              <a:gd name="connsiteY9769" fmla="*/ 186716 h 4900456"/>
                              <a:gd name="connsiteX9770" fmla="*/ 6943235 w 7362098"/>
                              <a:gd name="connsiteY9770" fmla="*/ 186716 h 4900456"/>
                              <a:gd name="connsiteX9771" fmla="*/ 6943635 w 7362098"/>
                              <a:gd name="connsiteY9771" fmla="*/ 186716 h 4900456"/>
                              <a:gd name="connsiteX9772" fmla="*/ 6957607 w 7362098"/>
                              <a:gd name="connsiteY9772" fmla="*/ 185918 h 4900456"/>
                              <a:gd name="connsiteX9773" fmla="*/ 6964792 w 7362098"/>
                              <a:gd name="connsiteY9773" fmla="*/ 197894 h 4900456"/>
                              <a:gd name="connsiteX9774" fmla="*/ 6968385 w 7362098"/>
                              <a:gd name="connsiteY9774" fmla="*/ 202685 h 4900456"/>
                              <a:gd name="connsiteX9775" fmla="*/ 6971579 w 7362098"/>
                              <a:gd name="connsiteY9775" fmla="*/ 203483 h 4900456"/>
                              <a:gd name="connsiteX9776" fmla="*/ 6975970 w 7362098"/>
                              <a:gd name="connsiteY9776" fmla="*/ 203882 h 4900456"/>
                              <a:gd name="connsiteX9777" fmla="*/ 6979563 w 7362098"/>
                              <a:gd name="connsiteY9777" fmla="*/ 207874 h 4900456"/>
                              <a:gd name="connsiteX9778" fmla="*/ 6973974 w 7362098"/>
                              <a:gd name="connsiteY9778" fmla="*/ 212266 h 4900456"/>
                              <a:gd name="connsiteX9779" fmla="*/ 6967986 w 7362098"/>
                              <a:gd name="connsiteY9779" fmla="*/ 211866 h 4900456"/>
                              <a:gd name="connsiteX9780" fmla="*/ 6963195 w 7362098"/>
                              <a:gd name="connsiteY9780" fmla="*/ 210270 h 4900456"/>
                              <a:gd name="connsiteX9781" fmla="*/ 6956010 w 7362098"/>
                              <a:gd name="connsiteY9781" fmla="*/ 198294 h 4900456"/>
                              <a:gd name="connsiteX9782" fmla="*/ 6952816 w 7362098"/>
                              <a:gd name="connsiteY9782" fmla="*/ 193503 h 4900456"/>
                              <a:gd name="connsiteX9783" fmla="*/ 6946030 w 7362098"/>
                              <a:gd name="connsiteY9783" fmla="*/ 193903 h 4900456"/>
                              <a:gd name="connsiteX9784" fmla="*/ 6932457 w 7362098"/>
                              <a:gd name="connsiteY9784" fmla="*/ 194302 h 4900456"/>
                              <a:gd name="connsiteX9785" fmla="*/ 6925271 w 7362098"/>
                              <a:gd name="connsiteY9785" fmla="*/ 182724 h 4900456"/>
                              <a:gd name="connsiteX9786" fmla="*/ 6921679 w 7362098"/>
                              <a:gd name="connsiteY9786" fmla="*/ 177534 h 4900456"/>
                              <a:gd name="connsiteX9787" fmla="*/ 6915691 w 7362098"/>
                              <a:gd name="connsiteY9787" fmla="*/ 177534 h 4900456"/>
                              <a:gd name="connsiteX9788" fmla="*/ 6915291 w 7362098"/>
                              <a:gd name="connsiteY9788" fmla="*/ 177534 h 4900456"/>
                              <a:gd name="connsiteX9789" fmla="*/ 6901719 w 7362098"/>
                              <a:gd name="connsiteY9789" fmla="*/ 177934 h 4900456"/>
                              <a:gd name="connsiteX9790" fmla="*/ 6894533 w 7362098"/>
                              <a:gd name="connsiteY9790" fmla="*/ 165958 h 4900456"/>
                              <a:gd name="connsiteX9791" fmla="*/ 6891338 w 7362098"/>
                              <a:gd name="connsiteY9791" fmla="*/ 161167 h 4900456"/>
                              <a:gd name="connsiteX9792" fmla="*/ 6884552 w 7362098"/>
                              <a:gd name="connsiteY9792" fmla="*/ 161566 h 4900456"/>
                              <a:gd name="connsiteX9793" fmla="*/ 6870979 w 7362098"/>
                              <a:gd name="connsiteY9793" fmla="*/ 161966 h 4900456"/>
                              <a:gd name="connsiteX9794" fmla="*/ 6868584 w 7362098"/>
                              <a:gd name="connsiteY9794" fmla="*/ 160369 h 4900456"/>
                              <a:gd name="connsiteX9795" fmla="*/ 6866987 w 7362098"/>
                              <a:gd name="connsiteY9795" fmla="*/ 155179 h 4900456"/>
                              <a:gd name="connsiteX9796" fmla="*/ 6872177 w 7362098"/>
                              <a:gd name="connsiteY9796" fmla="*/ 153582 h 4900456"/>
                              <a:gd name="connsiteX9797" fmla="*/ 6874572 w 7362098"/>
                              <a:gd name="connsiteY9797" fmla="*/ 154780 h 4900456"/>
                              <a:gd name="connsiteX9798" fmla="*/ 6880959 w 7362098"/>
                              <a:gd name="connsiteY9798" fmla="*/ 154780 h 4900456"/>
                              <a:gd name="connsiteX9799" fmla="*/ 6881358 w 7362098"/>
                              <a:gd name="connsiteY9799" fmla="*/ 154780 h 4900456"/>
                              <a:gd name="connsiteX9800" fmla="*/ 6885950 w 7362098"/>
                              <a:gd name="connsiteY9800" fmla="*/ 152884 h 4900456"/>
                              <a:gd name="connsiteX9801" fmla="*/ 1554134 w 7362098"/>
                              <a:gd name="connsiteY9801" fmla="*/ 149591 h 4900456"/>
                              <a:gd name="connsiteX9802" fmla="*/ 1570898 w 7362098"/>
                              <a:gd name="connsiteY9802" fmla="*/ 154382 h 4900456"/>
                              <a:gd name="connsiteX9803" fmla="*/ 1572099 w 7362098"/>
                              <a:gd name="connsiteY9803" fmla="*/ 157176 h 4900456"/>
                              <a:gd name="connsiteX9804" fmla="*/ 1570500 w 7362098"/>
                              <a:gd name="connsiteY9804" fmla="*/ 158773 h 4900456"/>
                              <a:gd name="connsiteX9805" fmla="*/ 1569702 w 7362098"/>
                              <a:gd name="connsiteY9805" fmla="*/ 158773 h 4900456"/>
                              <a:gd name="connsiteX9806" fmla="*/ 1552938 w 7362098"/>
                              <a:gd name="connsiteY9806" fmla="*/ 153983 h 4900456"/>
                              <a:gd name="connsiteX9807" fmla="*/ 1551339 w 7362098"/>
                              <a:gd name="connsiteY9807" fmla="*/ 151187 h 4900456"/>
                              <a:gd name="connsiteX9808" fmla="*/ 1554134 w 7362098"/>
                              <a:gd name="connsiteY9808" fmla="*/ 149591 h 4900456"/>
                              <a:gd name="connsiteX9809" fmla="*/ 1492262 w 7362098"/>
                              <a:gd name="connsiteY9809" fmla="*/ 145200 h 4900456"/>
                              <a:gd name="connsiteX9810" fmla="*/ 1494658 w 7362098"/>
                              <a:gd name="connsiteY9810" fmla="*/ 147196 h 4900456"/>
                              <a:gd name="connsiteX9811" fmla="*/ 1492662 w 7362098"/>
                              <a:gd name="connsiteY9811" fmla="*/ 149592 h 4900456"/>
                              <a:gd name="connsiteX9812" fmla="*/ 1475093 w 7362098"/>
                              <a:gd name="connsiteY9812" fmla="*/ 151987 h 4900456"/>
                              <a:gd name="connsiteX9813" fmla="*/ 1472698 w 7362098"/>
                              <a:gd name="connsiteY9813" fmla="*/ 149991 h 4900456"/>
                              <a:gd name="connsiteX9814" fmla="*/ 1474695 w 7362098"/>
                              <a:gd name="connsiteY9814" fmla="*/ 147595 h 4900456"/>
                              <a:gd name="connsiteX9815" fmla="*/ 1571703 w 7362098"/>
                              <a:gd name="connsiteY9815" fmla="*/ 134820 h 4900456"/>
                              <a:gd name="connsiteX9816" fmla="*/ 1574095 w 7362098"/>
                              <a:gd name="connsiteY9816" fmla="*/ 136816 h 4900456"/>
                              <a:gd name="connsiteX9817" fmla="*/ 1572099 w 7362098"/>
                              <a:gd name="connsiteY9817" fmla="*/ 139212 h 4900456"/>
                              <a:gd name="connsiteX9818" fmla="*/ 1554532 w 7362098"/>
                              <a:gd name="connsiteY9818" fmla="*/ 141607 h 4900456"/>
                              <a:gd name="connsiteX9819" fmla="*/ 1552136 w 7362098"/>
                              <a:gd name="connsiteY9819" fmla="*/ 139611 h 4900456"/>
                              <a:gd name="connsiteX9820" fmla="*/ 1554134 w 7362098"/>
                              <a:gd name="connsiteY9820" fmla="*/ 137215 h 4900456"/>
                              <a:gd name="connsiteX9821" fmla="*/ 199838 w 7362098"/>
                              <a:gd name="connsiteY9821" fmla="*/ 134122 h 4900456"/>
                              <a:gd name="connsiteX9822" fmla="*/ 209220 w 7362098"/>
                              <a:gd name="connsiteY9822" fmla="*/ 135220 h 4900456"/>
                              <a:gd name="connsiteX9823" fmla="*/ 216405 w 7362098"/>
                              <a:gd name="connsiteY9823" fmla="*/ 147196 h 4900456"/>
                              <a:gd name="connsiteX9824" fmla="*/ 219998 w 7362098"/>
                              <a:gd name="connsiteY9824" fmla="*/ 151986 h 4900456"/>
                              <a:gd name="connsiteX9825" fmla="*/ 225985 w 7362098"/>
                              <a:gd name="connsiteY9825" fmla="*/ 151986 h 4900456"/>
                              <a:gd name="connsiteX9826" fmla="*/ 226385 w 7362098"/>
                              <a:gd name="connsiteY9826" fmla="*/ 151986 h 4900456"/>
                              <a:gd name="connsiteX9827" fmla="*/ 226784 w 7362098"/>
                              <a:gd name="connsiteY9827" fmla="*/ 151587 h 4900456"/>
                              <a:gd name="connsiteX9828" fmla="*/ 239958 w 7362098"/>
                              <a:gd name="connsiteY9828" fmla="*/ 151188 h 4900456"/>
                              <a:gd name="connsiteX9829" fmla="*/ 247144 w 7362098"/>
                              <a:gd name="connsiteY9829" fmla="*/ 162764 h 4900456"/>
                              <a:gd name="connsiteX9830" fmla="*/ 247144 w 7362098"/>
                              <a:gd name="connsiteY9830" fmla="*/ 163164 h 4900456"/>
                              <a:gd name="connsiteX9831" fmla="*/ 250735 w 7362098"/>
                              <a:gd name="connsiteY9831" fmla="*/ 167954 h 4900456"/>
                              <a:gd name="connsiteX9832" fmla="*/ 257122 w 7362098"/>
                              <a:gd name="connsiteY9832" fmla="*/ 167954 h 4900456"/>
                              <a:gd name="connsiteX9833" fmla="*/ 257522 w 7362098"/>
                              <a:gd name="connsiteY9833" fmla="*/ 167954 h 4900456"/>
                              <a:gd name="connsiteX9834" fmla="*/ 271494 w 7362098"/>
                              <a:gd name="connsiteY9834" fmla="*/ 167156 h 4900456"/>
                              <a:gd name="connsiteX9835" fmla="*/ 278680 w 7362098"/>
                              <a:gd name="connsiteY9835" fmla="*/ 179132 h 4900456"/>
                              <a:gd name="connsiteX9836" fmla="*/ 282273 w 7362098"/>
                              <a:gd name="connsiteY9836" fmla="*/ 183923 h 4900456"/>
                              <a:gd name="connsiteX9837" fmla="*/ 285466 w 7362098"/>
                              <a:gd name="connsiteY9837" fmla="*/ 184721 h 4900456"/>
                              <a:gd name="connsiteX9838" fmla="*/ 289858 w 7362098"/>
                              <a:gd name="connsiteY9838" fmla="*/ 185120 h 4900456"/>
                              <a:gd name="connsiteX9839" fmla="*/ 293450 w 7362098"/>
                              <a:gd name="connsiteY9839" fmla="*/ 189112 h 4900456"/>
                              <a:gd name="connsiteX9840" fmla="*/ 287861 w 7362098"/>
                              <a:gd name="connsiteY9840" fmla="*/ 193104 h 4900456"/>
                              <a:gd name="connsiteX9841" fmla="*/ 281874 w 7362098"/>
                              <a:gd name="connsiteY9841" fmla="*/ 192705 h 4900456"/>
                              <a:gd name="connsiteX9842" fmla="*/ 277082 w 7362098"/>
                              <a:gd name="connsiteY9842" fmla="*/ 191108 h 4900456"/>
                              <a:gd name="connsiteX9843" fmla="*/ 269897 w 7362098"/>
                              <a:gd name="connsiteY9843" fmla="*/ 179132 h 4900456"/>
                              <a:gd name="connsiteX9844" fmla="*/ 266703 w 7362098"/>
                              <a:gd name="connsiteY9844" fmla="*/ 174342 h 4900456"/>
                              <a:gd name="connsiteX9845" fmla="*/ 259917 w 7362098"/>
                              <a:gd name="connsiteY9845" fmla="*/ 174741 h 4900456"/>
                              <a:gd name="connsiteX9846" fmla="*/ 246344 w 7362098"/>
                              <a:gd name="connsiteY9846" fmla="*/ 175141 h 4900456"/>
                              <a:gd name="connsiteX9847" fmla="*/ 239159 w 7362098"/>
                              <a:gd name="connsiteY9847" fmla="*/ 163563 h 4900456"/>
                              <a:gd name="connsiteX9848" fmla="*/ 235566 w 7362098"/>
                              <a:gd name="connsiteY9848" fmla="*/ 158373 h 4900456"/>
                              <a:gd name="connsiteX9849" fmla="*/ 229578 w 7362098"/>
                              <a:gd name="connsiteY9849" fmla="*/ 158373 h 4900456"/>
                              <a:gd name="connsiteX9850" fmla="*/ 229179 w 7362098"/>
                              <a:gd name="connsiteY9850" fmla="*/ 158373 h 4900456"/>
                              <a:gd name="connsiteX9851" fmla="*/ 215606 w 7362098"/>
                              <a:gd name="connsiteY9851" fmla="*/ 158772 h 4900456"/>
                              <a:gd name="connsiteX9852" fmla="*/ 208420 w 7362098"/>
                              <a:gd name="connsiteY9852" fmla="*/ 146796 h 4900456"/>
                              <a:gd name="connsiteX9853" fmla="*/ 205227 w 7362098"/>
                              <a:gd name="connsiteY9853" fmla="*/ 142006 h 4900456"/>
                              <a:gd name="connsiteX9854" fmla="*/ 198441 w 7362098"/>
                              <a:gd name="connsiteY9854" fmla="*/ 142405 h 4900456"/>
                              <a:gd name="connsiteX9855" fmla="*/ 184868 w 7362098"/>
                              <a:gd name="connsiteY9855" fmla="*/ 142804 h 4900456"/>
                              <a:gd name="connsiteX9856" fmla="*/ 182472 w 7362098"/>
                              <a:gd name="connsiteY9856" fmla="*/ 141208 h 4900456"/>
                              <a:gd name="connsiteX9857" fmla="*/ 180875 w 7362098"/>
                              <a:gd name="connsiteY9857" fmla="*/ 136018 h 4900456"/>
                              <a:gd name="connsiteX9858" fmla="*/ 186065 w 7362098"/>
                              <a:gd name="connsiteY9858" fmla="*/ 134421 h 4900456"/>
                              <a:gd name="connsiteX9859" fmla="*/ 188461 w 7362098"/>
                              <a:gd name="connsiteY9859" fmla="*/ 136018 h 4900456"/>
                              <a:gd name="connsiteX9860" fmla="*/ 194848 w 7362098"/>
                              <a:gd name="connsiteY9860" fmla="*/ 136018 h 4900456"/>
                              <a:gd name="connsiteX9861" fmla="*/ 195247 w 7362098"/>
                              <a:gd name="connsiteY9861" fmla="*/ 136018 h 4900456"/>
                              <a:gd name="connsiteX9862" fmla="*/ 199838 w 7362098"/>
                              <a:gd name="connsiteY9862" fmla="*/ 134122 h 4900456"/>
                              <a:gd name="connsiteX9863" fmla="*/ 1476691 w 7362098"/>
                              <a:gd name="connsiteY9863" fmla="*/ 128034 h 4900456"/>
                              <a:gd name="connsiteX9864" fmla="*/ 1493461 w 7362098"/>
                              <a:gd name="connsiteY9864" fmla="*/ 132825 h 4900456"/>
                              <a:gd name="connsiteX9865" fmla="*/ 1495058 w 7362098"/>
                              <a:gd name="connsiteY9865" fmla="*/ 135619 h 4900456"/>
                              <a:gd name="connsiteX9866" fmla="*/ 1493461 w 7362098"/>
                              <a:gd name="connsiteY9866" fmla="*/ 137216 h 4900456"/>
                              <a:gd name="connsiteX9867" fmla="*/ 1492661 w 7362098"/>
                              <a:gd name="connsiteY9867" fmla="*/ 137216 h 4900456"/>
                              <a:gd name="connsiteX9868" fmla="*/ 1475892 w 7362098"/>
                              <a:gd name="connsiteY9868" fmla="*/ 132426 h 4900456"/>
                              <a:gd name="connsiteX9869" fmla="*/ 1473895 w 7362098"/>
                              <a:gd name="connsiteY9869" fmla="*/ 129630 h 4900456"/>
                              <a:gd name="connsiteX9870" fmla="*/ 1476691 w 7362098"/>
                              <a:gd name="connsiteY9870" fmla="*/ 128034 h 4900456"/>
                              <a:gd name="connsiteX9871" fmla="*/ 6902716 w 7362098"/>
                              <a:gd name="connsiteY9871" fmla="*/ 120948 h 4900456"/>
                              <a:gd name="connsiteX9872" fmla="*/ 6912098 w 7362098"/>
                              <a:gd name="connsiteY9872" fmla="*/ 122046 h 4900456"/>
                              <a:gd name="connsiteX9873" fmla="*/ 6919283 w 7362098"/>
                              <a:gd name="connsiteY9873" fmla="*/ 134022 h 4900456"/>
                              <a:gd name="connsiteX9874" fmla="*/ 6922876 w 7362098"/>
                              <a:gd name="connsiteY9874" fmla="*/ 138812 h 4900456"/>
                              <a:gd name="connsiteX9875" fmla="*/ 6928864 w 7362098"/>
                              <a:gd name="connsiteY9875" fmla="*/ 138812 h 4900456"/>
                              <a:gd name="connsiteX9876" fmla="*/ 6929263 w 7362098"/>
                              <a:gd name="connsiteY9876" fmla="*/ 138812 h 4900456"/>
                              <a:gd name="connsiteX9877" fmla="*/ 6929662 w 7362098"/>
                              <a:gd name="connsiteY9877" fmla="*/ 138413 h 4900456"/>
                              <a:gd name="connsiteX9878" fmla="*/ 6942836 w 7362098"/>
                              <a:gd name="connsiteY9878" fmla="*/ 138014 h 4900456"/>
                              <a:gd name="connsiteX9879" fmla="*/ 6950021 w 7362098"/>
                              <a:gd name="connsiteY9879" fmla="*/ 149590 h 4900456"/>
                              <a:gd name="connsiteX9880" fmla="*/ 6950021 w 7362098"/>
                              <a:gd name="connsiteY9880" fmla="*/ 149990 h 4900456"/>
                              <a:gd name="connsiteX9881" fmla="*/ 6953614 w 7362098"/>
                              <a:gd name="connsiteY9881" fmla="*/ 154780 h 4900456"/>
                              <a:gd name="connsiteX9882" fmla="*/ 6960001 w 7362098"/>
                              <a:gd name="connsiteY9882" fmla="*/ 154780 h 4900456"/>
                              <a:gd name="connsiteX9883" fmla="*/ 6960401 w 7362098"/>
                              <a:gd name="connsiteY9883" fmla="*/ 154780 h 4900456"/>
                              <a:gd name="connsiteX9884" fmla="*/ 6974372 w 7362098"/>
                              <a:gd name="connsiteY9884" fmla="*/ 153982 h 4900456"/>
                              <a:gd name="connsiteX9885" fmla="*/ 6981558 w 7362098"/>
                              <a:gd name="connsiteY9885" fmla="*/ 165958 h 4900456"/>
                              <a:gd name="connsiteX9886" fmla="*/ 6985151 w 7362098"/>
                              <a:gd name="connsiteY9886" fmla="*/ 170749 h 4900456"/>
                              <a:gd name="connsiteX9887" fmla="*/ 6988344 w 7362098"/>
                              <a:gd name="connsiteY9887" fmla="*/ 171547 h 4900456"/>
                              <a:gd name="connsiteX9888" fmla="*/ 6992736 w 7362098"/>
                              <a:gd name="connsiteY9888" fmla="*/ 171946 h 4900456"/>
                              <a:gd name="connsiteX9889" fmla="*/ 6996328 w 7362098"/>
                              <a:gd name="connsiteY9889" fmla="*/ 175938 h 4900456"/>
                              <a:gd name="connsiteX9890" fmla="*/ 6990740 w 7362098"/>
                              <a:gd name="connsiteY9890" fmla="*/ 179930 h 4900456"/>
                              <a:gd name="connsiteX9891" fmla="*/ 6984752 w 7362098"/>
                              <a:gd name="connsiteY9891" fmla="*/ 179531 h 4900456"/>
                              <a:gd name="connsiteX9892" fmla="*/ 6979961 w 7362098"/>
                              <a:gd name="connsiteY9892" fmla="*/ 177934 h 4900456"/>
                              <a:gd name="connsiteX9893" fmla="*/ 6972776 w 7362098"/>
                              <a:gd name="connsiteY9893" fmla="*/ 165958 h 4900456"/>
                              <a:gd name="connsiteX9894" fmla="*/ 6969582 w 7362098"/>
                              <a:gd name="connsiteY9894" fmla="*/ 161168 h 4900456"/>
                              <a:gd name="connsiteX9895" fmla="*/ 6962796 w 7362098"/>
                              <a:gd name="connsiteY9895" fmla="*/ 161567 h 4900456"/>
                              <a:gd name="connsiteX9896" fmla="*/ 6949223 w 7362098"/>
                              <a:gd name="connsiteY9896" fmla="*/ 161967 h 4900456"/>
                              <a:gd name="connsiteX9897" fmla="*/ 6942037 w 7362098"/>
                              <a:gd name="connsiteY9897" fmla="*/ 150389 h 4900456"/>
                              <a:gd name="connsiteX9898" fmla="*/ 6938445 w 7362098"/>
                              <a:gd name="connsiteY9898" fmla="*/ 145199 h 4900456"/>
                              <a:gd name="connsiteX9899" fmla="*/ 6932457 w 7362098"/>
                              <a:gd name="connsiteY9899" fmla="*/ 145199 h 4900456"/>
                              <a:gd name="connsiteX9900" fmla="*/ 6932058 w 7362098"/>
                              <a:gd name="connsiteY9900" fmla="*/ 145199 h 4900456"/>
                              <a:gd name="connsiteX9901" fmla="*/ 6918485 w 7362098"/>
                              <a:gd name="connsiteY9901" fmla="*/ 145598 h 4900456"/>
                              <a:gd name="connsiteX9902" fmla="*/ 6911299 w 7362098"/>
                              <a:gd name="connsiteY9902" fmla="*/ 133622 h 4900456"/>
                              <a:gd name="connsiteX9903" fmla="*/ 6908105 w 7362098"/>
                              <a:gd name="connsiteY9903" fmla="*/ 128832 h 4900456"/>
                              <a:gd name="connsiteX9904" fmla="*/ 6901318 w 7362098"/>
                              <a:gd name="connsiteY9904" fmla="*/ 129231 h 4900456"/>
                              <a:gd name="connsiteX9905" fmla="*/ 6887746 w 7362098"/>
                              <a:gd name="connsiteY9905" fmla="*/ 129630 h 4900456"/>
                              <a:gd name="connsiteX9906" fmla="*/ 6885350 w 7362098"/>
                              <a:gd name="connsiteY9906" fmla="*/ 128034 h 4900456"/>
                              <a:gd name="connsiteX9907" fmla="*/ 6883754 w 7362098"/>
                              <a:gd name="connsiteY9907" fmla="*/ 122844 h 4900456"/>
                              <a:gd name="connsiteX9908" fmla="*/ 6888943 w 7362098"/>
                              <a:gd name="connsiteY9908" fmla="*/ 121247 h 4900456"/>
                              <a:gd name="connsiteX9909" fmla="*/ 6891338 w 7362098"/>
                              <a:gd name="connsiteY9909" fmla="*/ 122844 h 4900456"/>
                              <a:gd name="connsiteX9910" fmla="*/ 6897726 w 7362098"/>
                              <a:gd name="connsiteY9910" fmla="*/ 122844 h 4900456"/>
                              <a:gd name="connsiteX9911" fmla="*/ 6898125 w 7362098"/>
                              <a:gd name="connsiteY9911" fmla="*/ 122844 h 4900456"/>
                              <a:gd name="connsiteX9912" fmla="*/ 6902716 w 7362098"/>
                              <a:gd name="connsiteY9912" fmla="*/ 120948 h 4900456"/>
                              <a:gd name="connsiteX9913" fmla="*/ 1564910 w 7362098"/>
                              <a:gd name="connsiteY9913" fmla="*/ 117655 h 4900456"/>
                              <a:gd name="connsiteX9914" fmla="*/ 1567703 w 7362098"/>
                              <a:gd name="connsiteY9914" fmla="*/ 118453 h 4900456"/>
                              <a:gd name="connsiteX9915" fmla="*/ 1566904 w 7362098"/>
                              <a:gd name="connsiteY9915" fmla="*/ 121247 h 4900456"/>
                              <a:gd name="connsiteX9916" fmla="*/ 1551736 w 7362098"/>
                              <a:gd name="connsiteY9916" fmla="*/ 130031 h 4900456"/>
                              <a:gd name="connsiteX9917" fmla="*/ 1550937 w 7362098"/>
                              <a:gd name="connsiteY9917" fmla="*/ 130430 h 4900456"/>
                              <a:gd name="connsiteX9918" fmla="*/ 1548946 w 7362098"/>
                              <a:gd name="connsiteY9918" fmla="*/ 129232 h 4900456"/>
                              <a:gd name="connsiteX9919" fmla="*/ 1549744 w 7362098"/>
                              <a:gd name="connsiteY9919" fmla="*/ 126438 h 4900456"/>
                              <a:gd name="connsiteX9920" fmla="*/ 1486274 w 7362098"/>
                              <a:gd name="connsiteY9920" fmla="*/ 112066 h 4900456"/>
                              <a:gd name="connsiteX9921" fmla="*/ 1500246 w 7362098"/>
                              <a:gd name="connsiteY9921" fmla="*/ 122845 h 4900456"/>
                              <a:gd name="connsiteX9922" fmla="*/ 1500647 w 7362098"/>
                              <a:gd name="connsiteY9922" fmla="*/ 125640 h 4900456"/>
                              <a:gd name="connsiteX9923" fmla="*/ 1499051 w 7362098"/>
                              <a:gd name="connsiteY9923" fmla="*/ 126438 h 4900456"/>
                              <a:gd name="connsiteX9924" fmla="*/ 1497453 w 7362098"/>
                              <a:gd name="connsiteY9924" fmla="*/ 126039 h 4900456"/>
                              <a:gd name="connsiteX9925" fmla="*/ 1483878 w 7362098"/>
                              <a:gd name="connsiteY9925" fmla="*/ 115260 h 4900456"/>
                              <a:gd name="connsiteX9926" fmla="*/ 1483479 w 7362098"/>
                              <a:gd name="connsiteY9926" fmla="*/ 112465 h 4900456"/>
                              <a:gd name="connsiteX9927" fmla="*/ 1486274 w 7362098"/>
                              <a:gd name="connsiteY9927" fmla="*/ 112066 h 4900456"/>
                              <a:gd name="connsiteX9928" fmla="*/ 1554933 w 7362098"/>
                              <a:gd name="connsiteY9928" fmla="*/ 103284 h 4900456"/>
                              <a:gd name="connsiteX9929" fmla="*/ 1555330 w 7362098"/>
                              <a:gd name="connsiteY9929" fmla="*/ 106078 h 4900456"/>
                              <a:gd name="connsiteX9930" fmla="*/ 1544556 w 7362098"/>
                              <a:gd name="connsiteY9930" fmla="*/ 120051 h 4900456"/>
                              <a:gd name="connsiteX9931" fmla="*/ 1542954 w 7362098"/>
                              <a:gd name="connsiteY9931" fmla="*/ 120850 h 4900456"/>
                              <a:gd name="connsiteX9932" fmla="*/ 1541361 w 7362098"/>
                              <a:gd name="connsiteY9932" fmla="*/ 120451 h 4900456"/>
                              <a:gd name="connsiteX9933" fmla="*/ 1541361 w 7362098"/>
                              <a:gd name="connsiteY9933" fmla="*/ 117656 h 4900456"/>
                              <a:gd name="connsiteX9934" fmla="*/ 1552136 w 7362098"/>
                              <a:gd name="connsiteY9934" fmla="*/ 103683 h 4900456"/>
                              <a:gd name="connsiteX9935" fmla="*/ 1554933 w 7362098"/>
                              <a:gd name="connsiteY9935" fmla="*/ 103284 h 4900456"/>
                              <a:gd name="connsiteX9936" fmla="*/ 1498249 w 7362098"/>
                              <a:gd name="connsiteY9936" fmla="*/ 99292 h 4900456"/>
                              <a:gd name="connsiteX9937" fmla="*/ 1501044 w 7362098"/>
                              <a:gd name="connsiteY9937" fmla="*/ 100090 h 4900456"/>
                              <a:gd name="connsiteX9938" fmla="*/ 1509831 w 7362098"/>
                              <a:gd name="connsiteY9938" fmla="*/ 115260 h 4900456"/>
                              <a:gd name="connsiteX9939" fmla="*/ 1509029 w 7362098"/>
                              <a:gd name="connsiteY9939" fmla="*/ 118055 h 4900456"/>
                              <a:gd name="connsiteX9940" fmla="*/ 1508232 w 7362098"/>
                              <a:gd name="connsiteY9940" fmla="*/ 118454 h 4900456"/>
                              <a:gd name="connsiteX9941" fmla="*/ 1506235 w 7362098"/>
                              <a:gd name="connsiteY9941" fmla="*/ 117256 h 4900456"/>
                              <a:gd name="connsiteX9942" fmla="*/ 1497452 w 7362098"/>
                              <a:gd name="connsiteY9942" fmla="*/ 102086 h 4900456"/>
                              <a:gd name="connsiteX9943" fmla="*/ 1498249 w 7362098"/>
                              <a:gd name="connsiteY9943" fmla="*/ 99292 h 4900456"/>
                              <a:gd name="connsiteX9944" fmla="*/ 1536970 w 7362098"/>
                              <a:gd name="connsiteY9944" fmla="*/ 94502 h 4900456"/>
                              <a:gd name="connsiteX9945" fmla="*/ 1538565 w 7362098"/>
                              <a:gd name="connsiteY9945" fmla="*/ 97296 h 4900456"/>
                              <a:gd name="connsiteX9946" fmla="*/ 1533775 w 7362098"/>
                              <a:gd name="connsiteY9946" fmla="*/ 114063 h 4900456"/>
                              <a:gd name="connsiteX9947" fmla="*/ 1532180 w 7362098"/>
                              <a:gd name="connsiteY9947" fmla="*/ 115660 h 4900456"/>
                              <a:gd name="connsiteX9948" fmla="*/ 1531383 w 7362098"/>
                              <a:gd name="connsiteY9948" fmla="*/ 115660 h 4900456"/>
                              <a:gd name="connsiteX9949" fmla="*/ 1529387 w 7362098"/>
                              <a:gd name="connsiteY9949" fmla="*/ 112866 h 4900456"/>
                              <a:gd name="connsiteX9950" fmla="*/ 1534173 w 7362098"/>
                              <a:gd name="connsiteY9950" fmla="*/ 96098 h 4900456"/>
                              <a:gd name="connsiteX9951" fmla="*/ 1536970 w 7362098"/>
                              <a:gd name="connsiteY9951" fmla="*/ 94502 h 4900456"/>
                              <a:gd name="connsiteX9952" fmla="*/ 1517018 w 7362098"/>
                              <a:gd name="connsiteY9952" fmla="*/ 92505 h 4900456"/>
                              <a:gd name="connsiteX9953" fmla="*/ 1519412 w 7362098"/>
                              <a:gd name="connsiteY9953" fmla="*/ 94501 h 4900456"/>
                              <a:gd name="connsiteX9954" fmla="*/ 1521807 w 7362098"/>
                              <a:gd name="connsiteY9954" fmla="*/ 112067 h 4900456"/>
                              <a:gd name="connsiteX9955" fmla="*/ 1519812 w 7362098"/>
                              <a:gd name="connsiteY9955" fmla="*/ 114462 h 4900456"/>
                              <a:gd name="connsiteX9956" fmla="*/ 1517418 w 7362098"/>
                              <a:gd name="connsiteY9956" fmla="*/ 112466 h 4900456"/>
                              <a:gd name="connsiteX9957" fmla="*/ 1515021 w 7362098"/>
                              <a:gd name="connsiteY9957" fmla="*/ 94900 h 4900456"/>
                              <a:gd name="connsiteX9958" fmla="*/ 1517018 w 7362098"/>
                              <a:gd name="connsiteY9958" fmla="*/ 92505 h 4900456"/>
                              <a:gd name="connsiteX9959" fmla="*/ 561363 w 7362098"/>
                              <a:gd name="connsiteY9959" fmla="*/ 67905 h 4900456"/>
                              <a:gd name="connsiteX9960" fmla="*/ 580476 w 7362098"/>
                              <a:gd name="connsiteY9960" fmla="*/ 82126 h 4900456"/>
                              <a:gd name="connsiteX9961" fmla="*/ 574887 w 7362098"/>
                              <a:gd name="connsiteY9961" fmla="*/ 85719 h 4900456"/>
                              <a:gd name="connsiteX9962" fmla="*/ 540555 w 7362098"/>
                              <a:gd name="connsiteY9962" fmla="*/ 77735 h 4900456"/>
                              <a:gd name="connsiteX9963" fmla="*/ 533369 w 7362098"/>
                              <a:gd name="connsiteY9963" fmla="*/ 111668 h 4900456"/>
                              <a:gd name="connsiteX9964" fmla="*/ 527780 w 7362098"/>
                              <a:gd name="connsiteY9964" fmla="*/ 115261 h 4900456"/>
                              <a:gd name="connsiteX9965" fmla="*/ 526982 w 7362098"/>
                              <a:gd name="connsiteY9965" fmla="*/ 114063 h 4900456"/>
                              <a:gd name="connsiteX9966" fmla="*/ 537760 w 7362098"/>
                              <a:gd name="connsiteY9966" fmla="*/ 71348 h 4900456"/>
                              <a:gd name="connsiteX9967" fmla="*/ 561363 w 7362098"/>
                              <a:gd name="connsiteY9967" fmla="*/ 67905 h 4900456"/>
                              <a:gd name="connsiteX9968" fmla="*/ 7264241 w 7362098"/>
                              <a:gd name="connsiteY9968" fmla="*/ 54731 h 4900456"/>
                              <a:gd name="connsiteX9969" fmla="*/ 7283353 w 7362098"/>
                              <a:gd name="connsiteY9969" fmla="*/ 68952 h 4900456"/>
                              <a:gd name="connsiteX9970" fmla="*/ 7277764 w 7362098"/>
                              <a:gd name="connsiteY9970" fmla="*/ 72545 h 4900456"/>
                              <a:gd name="connsiteX9971" fmla="*/ 7243433 w 7362098"/>
                              <a:gd name="connsiteY9971" fmla="*/ 64561 h 4900456"/>
                              <a:gd name="connsiteX9972" fmla="*/ 7236246 w 7362098"/>
                              <a:gd name="connsiteY9972" fmla="*/ 98494 h 4900456"/>
                              <a:gd name="connsiteX9973" fmla="*/ 7230657 w 7362098"/>
                              <a:gd name="connsiteY9973" fmla="*/ 102087 h 4900456"/>
                              <a:gd name="connsiteX9974" fmla="*/ 7229859 w 7362098"/>
                              <a:gd name="connsiteY9974" fmla="*/ 100889 h 4900456"/>
                              <a:gd name="connsiteX9975" fmla="*/ 7240638 w 7362098"/>
                              <a:gd name="connsiteY9975" fmla="*/ 58174 h 4900456"/>
                              <a:gd name="connsiteX9976" fmla="*/ 7264241 w 7362098"/>
                              <a:gd name="connsiteY9976" fmla="*/ 54731 h 4900456"/>
                              <a:gd name="connsiteX9977" fmla="*/ 5304923 w 7362098"/>
                              <a:gd name="connsiteY9977" fmla="*/ 38614 h 4900456"/>
                              <a:gd name="connsiteX9978" fmla="*/ 5307318 w 7362098"/>
                              <a:gd name="connsiteY9978" fmla="*/ 40610 h 4900456"/>
                              <a:gd name="connsiteX9979" fmla="*/ 5309714 w 7362098"/>
                              <a:gd name="connsiteY9979" fmla="*/ 58176 h 4900456"/>
                              <a:gd name="connsiteX9980" fmla="*/ 5307718 w 7362098"/>
                              <a:gd name="connsiteY9980" fmla="*/ 60571 h 4900456"/>
                              <a:gd name="connsiteX9981" fmla="*/ 5305322 w 7362098"/>
                              <a:gd name="connsiteY9981" fmla="*/ 58575 h 4900456"/>
                              <a:gd name="connsiteX9982" fmla="*/ 5302927 w 7362098"/>
                              <a:gd name="connsiteY9982" fmla="*/ 41009 h 4900456"/>
                              <a:gd name="connsiteX9983" fmla="*/ 5304923 w 7362098"/>
                              <a:gd name="connsiteY9983" fmla="*/ 38614 h 4900456"/>
                              <a:gd name="connsiteX9984" fmla="*/ 5293346 w 7362098"/>
                              <a:gd name="connsiteY9984" fmla="*/ 37815 h 4900456"/>
                              <a:gd name="connsiteX9985" fmla="*/ 5294544 w 7362098"/>
                              <a:gd name="connsiteY9985" fmla="*/ 40609 h 4900456"/>
                              <a:gd name="connsiteX9986" fmla="*/ 5289753 w 7362098"/>
                              <a:gd name="connsiteY9986" fmla="*/ 57376 h 4900456"/>
                              <a:gd name="connsiteX9987" fmla="*/ 5288156 w 7362098"/>
                              <a:gd name="connsiteY9987" fmla="*/ 58973 h 4900456"/>
                              <a:gd name="connsiteX9988" fmla="*/ 5287358 w 7362098"/>
                              <a:gd name="connsiteY9988" fmla="*/ 58973 h 4900456"/>
                              <a:gd name="connsiteX9989" fmla="*/ 5285761 w 7362098"/>
                              <a:gd name="connsiteY9989" fmla="*/ 56179 h 4900456"/>
                              <a:gd name="connsiteX9990" fmla="*/ 5290552 w 7362098"/>
                              <a:gd name="connsiteY9990" fmla="*/ 39411 h 4900456"/>
                              <a:gd name="connsiteX9991" fmla="*/ 5293346 w 7362098"/>
                              <a:gd name="connsiteY9991" fmla="*/ 37815 h 4900456"/>
                              <a:gd name="connsiteX9992" fmla="*/ 5315301 w 7362098"/>
                              <a:gd name="connsiteY9992" fmla="*/ 35021 h 4900456"/>
                              <a:gd name="connsiteX9993" fmla="*/ 5318095 w 7362098"/>
                              <a:gd name="connsiteY9993" fmla="*/ 35819 h 4900456"/>
                              <a:gd name="connsiteX9994" fmla="*/ 5326879 w 7362098"/>
                              <a:gd name="connsiteY9994" fmla="*/ 50990 h 4900456"/>
                              <a:gd name="connsiteX9995" fmla="*/ 5326080 w 7362098"/>
                              <a:gd name="connsiteY9995" fmla="*/ 53784 h 4900456"/>
                              <a:gd name="connsiteX9996" fmla="*/ 5325282 w 7362098"/>
                              <a:gd name="connsiteY9996" fmla="*/ 54183 h 4900456"/>
                              <a:gd name="connsiteX9997" fmla="*/ 5323286 w 7362098"/>
                              <a:gd name="connsiteY9997" fmla="*/ 52986 h 4900456"/>
                              <a:gd name="connsiteX9998" fmla="*/ 5314502 w 7362098"/>
                              <a:gd name="connsiteY9998" fmla="*/ 37815 h 4900456"/>
                              <a:gd name="connsiteX9999" fmla="*/ 5315301 w 7362098"/>
                              <a:gd name="connsiteY9999" fmla="*/ 35021 h 4900456"/>
                              <a:gd name="connsiteX10000" fmla="*/ 5283367 w 7362098"/>
                              <a:gd name="connsiteY10000" fmla="*/ 33025 h 4900456"/>
                              <a:gd name="connsiteX10001" fmla="*/ 5284165 w 7362098"/>
                              <a:gd name="connsiteY10001" fmla="*/ 35819 h 4900456"/>
                              <a:gd name="connsiteX10002" fmla="*/ 5273386 w 7362098"/>
                              <a:gd name="connsiteY10002" fmla="*/ 49792 h 4900456"/>
                              <a:gd name="connsiteX10003" fmla="*/ 5271789 w 7362098"/>
                              <a:gd name="connsiteY10003" fmla="*/ 50591 h 4900456"/>
                              <a:gd name="connsiteX10004" fmla="*/ 5270192 w 7362098"/>
                              <a:gd name="connsiteY10004" fmla="*/ 50192 h 4900456"/>
                              <a:gd name="connsiteX10005" fmla="*/ 5269793 w 7362098"/>
                              <a:gd name="connsiteY10005" fmla="*/ 47397 h 4900456"/>
                              <a:gd name="connsiteX10006" fmla="*/ 5280572 w 7362098"/>
                              <a:gd name="connsiteY10006" fmla="*/ 33424 h 4900456"/>
                              <a:gd name="connsiteX10007" fmla="*/ 5283367 w 7362098"/>
                              <a:gd name="connsiteY10007" fmla="*/ 33025 h 4900456"/>
                              <a:gd name="connsiteX10008" fmla="*/ 3960221 w 7362098"/>
                              <a:gd name="connsiteY10008" fmla="*/ 32725 h 4900456"/>
                              <a:gd name="connsiteX10009" fmla="*/ 3969603 w 7362098"/>
                              <a:gd name="connsiteY10009" fmla="*/ 33823 h 4900456"/>
                              <a:gd name="connsiteX10010" fmla="*/ 3976788 w 7362098"/>
                              <a:gd name="connsiteY10010" fmla="*/ 45799 h 4900456"/>
                              <a:gd name="connsiteX10011" fmla="*/ 3980381 w 7362098"/>
                              <a:gd name="connsiteY10011" fmla="*/ 50589 h 4900456"/>
                              <a:gd name="connsiteX10012" fmla="*/ 3986369 w 7362098"/>
                              <a:gd name="connsiteY10012" fmla="*/ 50589 h 4900456"/>
                              <a:gd name="connsiteX10013" fmla="*/ 3986768 w 7362098"/>
                              <a:gd name="connsiteY10013" fmla="*/ 50589 h 4900456"/>
                              <a:gd name="connsiteX10014" fmla="*/ 3987167 w 7362098"/>
                              <a:gd name="connsiteY10014" fmla="*/ 50190 h 4900456"/>
                              <a:gd name="connsiteX10015" fmla="*/ 4000341 w 7362098"/>
                              <a:gd name="connsiteY10015" fmla="*/ 49791 h 4900456"/>
                              <a:gd name="connsiteX10016" fmla="*/ 4007527 w 7362098"/>
                              <a:gd name="connsiteY10016" fmla="*/ 61367 h 4900456"/>
                              <a:gd name="connsiteX10017" fmla="*/ 4007527 w 7362098"/>
                              <a:gd name="connsiteY10017" fmla="*/ 61767 h 4900456"/>
                              <a:gd name="connsiteX10018" fmla="*/ 4011119 w 7362098"/>
                              <a:gd name="connsiteY10018" fmla="*/ 66557 h 4900456"/>
                              <a:gd name="connsiteX10019" fmla="*/ 4017507 w 7362098"/>
                              <a:gd name="connsiteY10019" fmla="*/ 66557 h 4900456"/>
                              <a:gd name="connsiteX10020" fmla="*/ 4017906 w 7362098"/>
                              <a:gd name="connsiteY10020" fmla="*/ 66557 h 4900456"/>
                              <a:gd name="connsiteX10021" fmla="*/ 4031879 w 7362098"/>
                              <a:gd name="connsiteY10021" fmla="*/ 65759 h 4900456"/>
                              <a:gd name="connsiteX10022" fmla="*/ 4039064 w 7362098"/>
                              <a:gd name="connsiteY10022" fmla="*/ 77735 h 4900456"/>
                              <a:gd name="connsiteX10023" fmla="*/ 4042657 w 7362098"/>
                              <a:gd name="connsiteY10023" fmla="*/ 82526 h 4900456"/>
                              <a:gd name="connsiteX10024" fmla="*/ 4045851 w 7362098"/>
                              <a:gd name="connsiteY10024" fmla="*/ 83324 h 4900456"/>
                              <a:gd name="connsiteX10025" fmla="*/ 4050242 w 7362098"/>
                              <a:gd name="connsiteY10025" fmla="*/ 83723 h 4900456"/>
                              <a:gd name="connsiteX10026" fmla="*/ 4053835 w 7362098"/>
                              <a:gd name="connsiteY10026" fmla="*/ 87715 h 4900456"/>
                              <a:gd name="connsiteX10027" fmla="*/ 4048246 w 7362098"/>
                              <a:gd name="connsiteY10027" fmla="*/ 92107 h 4900456"/>
                              <a:gd name="connsiteX10028" fmla="*/ 4042258 w 7362098"/>
                              <a:gd name="connsiteY10028" fmla="*/ 91707 h 4900456"/>
                              <a:gd name="connsiteX10029" fmla="*/ 4037468 w 7362098"/>
                              <a:gd name="connsiteY10029" fmla="*/ 90111 h 4900456"/>
                              <a:gd name="connsiteX10030" fmla="*/ 4030282 w 7362098"/>
                              <a:gd name="connsiteY10030" fmla="*/ 78135 h 4900456"/>
                              <a:gd name="connsiteX10031" fmla="*/ 4027088 w 7362098"/>
                              <a:gd name="connsiteY10031" fmla="*/ 73344 h 4900456"/>
                              <a:gd name="connsiteX10032" fmla="*/ 4020301 w 7362098"/>
                              <a:gd name="connsiteY10032" fmla="*/ 73744 h 4900456"/>
                              <a:gd name="connsiteX10033" fmla="*/ 4006728 w 7362098"/>
                              <a:gd name="connsiteY10033" fmla="*/ 74143 h 4900456"/>
                              <a:gd name="connsiteX10034" fmla="*/ 3999543 w 7362098"/>
                              <a:gd name="connsiteY10034" fmla="*/ 62565 h 4900456"/>
                              <a:gd name="connsiteX10035" fmla="*/ 3995950 w 7362098"/>
                              <a:gd name="connsiteY10035" fmla="*/ 57375 h 4900456"/>
                              <a:gd name="connsiteX10036" fmla="*/ 3989962 w 7362098"/>
                              <a:gd name="connsiteY10036" fmla="*/ 57375 h 4900456"/>
                              <a:gd name="connsiteX10037" fmla="*/ 3989563 w 7362098"/>
                              <a:gd name="connsiteY10037" fmla="*/ 57375 h 4900456"/>
                              <a:gd name="connsiteX10038" fmla="*/ 3975990 w 7362098"/>
                              <a:gd name="connsiteY10038" fmla="*/ 57775 h 4900456"/>
                              <a:gd name="connsiteX10039" fmla="*/ 3968804 w 7362098"/>
                              <a:gd name="connsiteY10039" fmla="*/ 45799 h 4900456"/>
                              <a:gd name="connsiteX10040" fmla="*/ 3965611 w 7362098"/>
                              <a:gd name="connsiteY10040" fmla="*/ 41008 h 4900456"/>
                              <a:gd name="connsiteX10041" fmla="*/ 3958824 w 7362098"/>
                              <a:gd name="connsiteY10041" fmla="*/ 41407 h 4900456"/>
                              <a:gd name="connsiteX10042" fmla="*/ 3945251 w 7362098"/>
                              <a:gd name="connsiteY10042" fmla="*/ 41807 h 4900456"/>
                              <a:gd name="connsiteX10043" fmla="*/ 3942856 w 7362098"/>
                              <a:gd name="connsiteY10043" fmla="*/ 40210 h 4900456"/>
                              <a:gd name="connsiteX10044" fmla="*/ 3941259 w 7362098"/>
                              <a:gd name="connsiteY10044" fmla="*/ 35020 h 4900456"/>
                              <a:gd name="connsiteX10045" fmla="*/ 3946449 w 7362098"/>
                              <a:gd name="connsiteY10045" fmla="*/ 33423 h 4900456"/>
                              <a:gd name="connsiteX10046" fmla="*/ 3948844 w 7362098"/>
                              <a:gd name="connsiteY10046" fmla="*/ 34621 h 4900456"/>
                              <a:gd name="connsiteX10047" fmla="*/ 3955231 w 7362098"/>
                              <a:gd name="connsiteY10047" fmla="*/ 34621 h 4900456"/>
                              <a:gd name="connsiteX10048" fmla="*/ 3955631 w 7362098"/>
                              <a:gd name="connsiteY10048" fmla="*/ 34621 h 4900456"/>
                              <a:gd name="connsiteX10049" fmla="*/ 3960221 w 7362098"/>
                              <a:gd name="connsiteY10049" fmla="*/ 32725 h 4900456"/>
                              <a:gd name="connsiteX10050" fmla="*/ 5326879 w 7362098"/>
                              <a:gd name="connsiteY10050" fmla="*/ 27037 h 4900456"/>
                              <a:gd name="connsiteX10051" fmla="*/ 5341251 w 7362098"/>
                              <a:gd name="connsiteY10051" fmla="*/ 37816 h 4900456"/>
                              <a:gd name="connsiteX10052" fmla="*/ 5341650 w 7362098"/>
                              <a:gd name="connsiteY10052" fmla="*/ 40611 h 4900456"/>
                              <a:gd name="connsiteX10053" fmla="*/ 5340053 w 7362098"/>
                              <a:gd name="connsiteY10053" fmla="*/ 41409 h 4900456"/>
                              <a:gd name="connsiteX10054" fmla="*/ 5338456 w 7362098"/>
                              <a:gd name="connsiteY10054" fmla="*/ 41010 h 4900456"/>
                              <a:gd name="connsiteX10055" fmla="*/ 5324483 w 7362098"/>
                              <a:gd name="connsiteY10055" fmla="*/ 30231 h 4900456"/>
                              <a:gd name="connsiteX10056" fmla="*/ 5324084 w 7362098"/>
                              <a:gd name="connsiteY10056" fmla="*/ 27436 h 4900456"/>
                              <a:gd name="connsiteX10057" fmla="*/ 5326879 w 7362098"/>
                              <a:gd name="connsiteY10057" fmla="*/ 27037 h 4900456"/>
                              <a:gd name="connsiteX10058" fmla="*/ 1835948 w 7362098"/>
                              <a:gd name="connsiteY10058" fmla="*/ 26638 h 4900456"/>
                              <a:gd name="connsiteX10059" fmla="*/ 1838742 w 7362098"/>
                              <a:gd name="connsiteY10059" fmla="*/ 28234 h 4900456"/>
                              <a:gd name="connsiteX10060" fmla="*/ 1856308 w 7362098"/>
                              <a:gd name="connsiteY10060" fmla="*/ 39013 h 4900456"/>
                              <a:gd name="connsiteX10061" fmla="*/ 1859501 w 7362098"/>
                              <a:gd name="connsiteY10061" fmla="*/ 40610 h 4900456"/>
                              <a:gd name="connsiteX10062" fmla="*/ 1858304 w 7362098"/>
                              <a:gd name="connsiteY10062" fmla="*/ 43404 h 4900456"/>
                              <a:gd name="connsiteX10063" fmla="*/ 1857904 w 7362098"/>
                              <a:gd name="connsiteY10063" fmla="*/ 43404 h 4900456"/>
                              <a:gd name="connsiteX10064" fmla="*/ 1845129 w 7362098"/>
                              <a:gd name="connsiteY10064" fmla="*/ 42206 h 4900456"/>
                              <a:gd name="connsiteX10065" fmla="*/ 1816386 w 7362098"/>
                              <a:gd name="connsiteY10065" fmla="*/ 74542 h 4900456"/>
                              <a:gd name="connsiteX10066" fmla="*/ 1773298 w 7362098"/>
                              <a:gd name="connsiteY10066" fmla="*/ 77736 h 4900456"/>
                              <a:gd name="connsiteX10067" fmla="*/ 1766513 w 7362098"/>
                              <a:gd name="connsiteY10067" fmla="*/ 88914 h 4900456"/>
                              <a:gd name="connsiteX10068" fmla="*/ 1766113 w 7362098"/>
                              <a:gd name="connsiteY10068" fmla="*/ 89313 h 4900456"/>
                              <a:gd name="connsiteX10069" fmla="*/ 1763318 w 7362098"/>
                              <a:gd name="connsiteY10069" fmla="*/ 88514 h 4900456"/>
                              <a:gd name="connsiteX10070" fmla="*/ 1763718 w 7362098"/>
                              <a:gd name="connsiteY10070" fmla="*/ 85321 h 4900456"/>
                              <a:gd name="connsiteX10071" fmla="*/ 1765713 w 7362098"/>
                              <a:gd name="connsiteY10071" fmla="*/ 64562 h 4900456"/>
                              <a:gd name="connsiteX10072" fmla="*/ 1766113 w 7362098"/>
                              <a:gd name="connsiteY10072" fmla="*/ 61368 h 4900456"/>
                              <a:gd name="connsiteX10073" fmla="*/ 1769306 w 7362098"/>
                              <a:gd name="connsiteY10073" fmla="*/ 61767 h 4900456"/>
                              <a:gd name="connsiteX10074" fmla="*/ 1773697 w 7362098"/>
                              <a:gd name="connsiteY10074" fmla="*/ 73345 h 4900456"/>
                              <a:gd name="connsiteX10075" fmla="*/ 1774096 w 7362098"/>
                              <a:gd name="connsiteY10075" fmla="*/ 73345 h 4900456"/>
                              <a:gd name="connsiteX10076" fmla="*/ 1814391 w 7362098"/>
                              <a:gd name="connsiteY10076" fmla="*/ 70551 h 4900456"/>
                              <a:gd name="connsiteX10077" fmla="*/ 1840738 w 7362098"/>
                              <a:gd name="connsiteY10077" fmla="*/ 40210 h 4900456"/>
                              <a:gd name="connsiteX10078" fmla="*/ 1840738 w 7362098"/>
                              <a:gd name="connsiteY10078" fmla="*/ 39811 h 4900456"/>
                              <a:gd name="connsiteX10079" fmla="*/ 1834351 w 7362098"/>
                              <a:gd name="connsiteY10079" fmla="*/ 29432 h 4900456"/>
                              <a:gd name="connsiteX10080" fmla="*/ 1835948 w 7362098"/>
                              <a:gd name="connsiteY10080" fmla="*/ 26638 h 4900456"/>
                              <a:gd name="connsiteX10081" fmla="*/ 5272988 w 7362098"/>
                              <a:gd name="connsiteY10081" fmla="*/ 23444 h 4900456"/>
                              <a:gd name="connsiteX10082" fmla="*/ 5275782 w 7362098"/>
                              <a:gd name="connsiteY10082" fmla="*/ 24242 h 4900456"/>
                              <a:gd name="connsiteX10083" fmla="*/ 5274984 w 7362098"/>
                              <a:gd name="connsiteY10083" fmla="*/ 27036 h 4900456"/>
                              <a:gd name="connsiteX10084" fmla="*/ 5259813 w 7362098"/>
                              <a:gd name="connsiteY10084" fmla="*/ 35820 h 4900456"/>
                              <a:gd name="connsiteX10085" fmla="*/ 5259015 w 7362098"/>
                              <a:gd name="connsiteY10085" fmla="*/ 36219 h 4900456"/>
                              <a:gd name="connsiteX10086" fmla="*/ 5257019 w 7362098"/>
                              <a:gd name="connsiteY10086" fmla="*/ 35021 h 4900456"/>
                              <a:gd name="connsiteX10087" fmla="*/ 5257817 w 7362098"/>
                              <a:gd name="connsiteY10087" fmla="*/ 32227 h 4900456"/>
                              <a:gd name="connsiteX10088" fmla="*/ 2759302 w 7362098"/>
                              <a:gd name="connsiteY10088" fmla="*/ 23444 h 4900456"/>
                              <a:gd name="connsiteX10089" fmla="*/ 2764092 w 7362098"/>
                              <a:gd name="connsiteY10089" fmla="*/ 27037 h 4900456"/>
                              <a:gd name="connsiteX10090" fmla="*/ 2767686 w 7362098"/>
                              <a:gd name="connsiteY10090" fmla="*/ 51388 h 4900456"/>
                              <a:gd name="connsiteX10091" fmla="*/ 2792037 w 7362098"/>
                              <a:gd name="connsiteY10091" fmla="*/ 47795 h 4900456"/>
                              <a:gd name="connsiteX10092" fmla="*/ 2796829 w 7362098"/>
                              <a:gd name="connsiteY10092" fmla="*/ 51388 h 4900456"/>
                              <a:gd name="connsiteX10093" fmla="*/ 2793235 w 7362098"/>
                              <a:gd name="connsiteY10093" fmla="*/ 56178 h 4900456"/>
                              <a:gd name="connsiteX10094" fmla="*/ 2768885 w 7362098"/>
                              <a:gd name="connsiteY10094" fmla="*/ 59771 h 4900456"/>
                              <a:gd name="connsiteX10095" fmla="*/ 2772475 w 7362098"/>
                              <a:gd name="connsiteY10095" fmla="*/ 84123 h 4900456"/>
                              <a:gd name="connsiteX10096" fmla="*/ 2768885 w 7362098"/>
                              <a:gd name="connsiteY10096" fmla="*/ 88914 h 4900456"/>
                              <a:gd name="connsiteX10097" fmla="*/ 2764092 w 7362098"/>
                              <a:gd name="connsiteY10097" fmla="*/ 85321 h 4900456"/>
                              <a:gd name="connsiteX10098" fmla="*/ 2760501 w 7362098"/>
                              <a:gd name="connsiteY10098" fmla="*/ 60969 h 4900456"/>
                              <a:gd name="connsiteX10099" fmla="*/ 2736146 w 7362098"/>
                              <a:gd name="connsiteY10099" fmla="*/ 64561 h 4900456"/>
                              <a:gd name="connsiteX10100" fmla="*/ 2731352 w 7362098"/>
                              <a:gd name="connsiteY10100" fmla="*/ 60969 h 4900456"/>
                              <a:gd name="connsiteX10101" fmla="*/ 2734947 w 7362098"/>
                              <a:gd name="connsiteY10101" fmla="*/ 56178 h 4900456"/>
                              <a:gd name="connsiteX10102" fmla="*/ 2759302 w 7362098"/>
                              <a:gd name="connsiteY10102" fmla="*/ 52585 h 4900456"/>
                              <a:gd name="connsiteX10103" fmla="*/ 2755709 w 7362098"/>
                              <a:gd name="connsiteY10103" fmla="*/ 28234 h 4900456"/>
                              <a:gd name="connsiteX10104" fmla="*/ 2759302 w 7362098"/>
                              <a:gd name="connsiteY10104" fmla="*/ 23444 h 4900456"/>
                              <a:gd name="connsiteX10105" fmla="*/ 5331669 w 7362098"/>
                              <a:gd name="connsiteY10105" fmla="*/ 16259 h 4900456"/>
                              <a:gd name="connsiteX10106" fmla="*/ 5348436 w 7362098"/>
                              <a:gd name="connsiteY10106" fmla="*/ 21050 h 4900456"/>
                              <a:gd name="connsiteX10107" fmla="*/ 5349634 w 7362098"/>
                              <a:gd name="connsiteY10107" fmla="*/ 23844 h 4900456"/>
                              <a:gd name="connsiteX10108" fmla="*/ 5348037 w 7362098"/>
                              <a:gd name="connsiteY10108" fmla="*/ 25441 h 4900456"/>
                              <a:gd name="connsiteX10109" fmla="*/ 5347239 w 7362098"/>
                              <a:gd name="connsiteY10109" fmla="*/ 25441 h 4900456"/>
                              <a:gd name="connsiteX10110" fmla="*/ 5330471 w 7362098"/>
                              <a:gd name="connsiteY10110" fmla="*/ 20651 h 4900456"/>
                              <a:gd name="connsiteX10111" fmla="*/ 5328875 w 7362098"/>
                              <a:gd name="connsiteY10111" fmla="*/ 17855 h 4900456"/>
                              <a:gd name="connsiteX10112" fmla="*/ 5331669 w 7362098"/>
                              <a:gd name="connsiteY10112" fmla="*/ 16259 h 4900456"/>
                              <a:gd name="connsiteX10113" fmla="*/ 5269794 w 7362098"/>
                              <a:gd name="connsiteY10113" fmla="*/ 11867 h 4900456"/>
                              <a:gd name="connsiteX10114" fmla="*/ 5272189 w 7362098"/>
                              <a:gd name="connsiteY10114" fmla="*/ 13863 h 4900456"/>
                              <a:gd name="connsiteX10115" fmla="*/ 5270193 w 7362098"/>
                              <a:gd name="connsiteY10115" fmla="*/ 16259 h 4900456"/>
                              <a:gd name="connsiteX10116" fmla="*/ 5252627 w 7362098"/>
                              <a:gd name="connsiteY10116" fmla="*/ 18654 h 4900456"/>
                              <a:gd name="connsiteX10117" fmla="*/ 5250232 w 7362098"/>
                              <a:gd name="connsiteY10117" fmla="*/ 16658 h 4900456"/>
                              <a:gd name="connsiteX10118" fmla="*/ 5252228 w 7362098"/>
                              <a:gd name="connsiteY10118" fmla="*/ 14262 h 4900456"/>
                              <a:gd name="connsiteX10119" fmla="*/ 5349235 w 7362098"/>
                              <a:gd name="connsiteY10119" fmla="*/ 1488 h 4900456"/>
                              <a:gd name="connsiteX10120" fmla="*/ 5351630 w 7362098"/>
                              <a:gd name="connsiteY10120" fmla="*/ 3484 h 4900456"/>
                              <a:gd name="connsiteX10121" fmla="*/ 5349634 w 7362098"/>
                              <a:gd name="connsiteY10121" fmla="*/ 5880 h 4900456"/>
                              <a:gd name="connsiteX10122" fmla="*/ 5332068 w 7362098"/>
                              <a:gd name="connsiteY10122" fmla="*/ 8275 h 4900456"/>
                              <a:gd name="connsiteX10123" fmla="*/ 5329673 w 7362098"/>
                              <a:gd name="connsiteY10123" fmla="*/ 6279 h 4900456"/>
                              <a:gd name="connsiteX10124" fmla="*/ 5331669 w 7362098"/>
                              <a:gd name="connsiteY10124" fmla="*/ 3883 h 4900456"/>
                              <a:gd name="connsiteX10125" fmla="*/ 3977386 w 7362098"/>
                              <a:gd name="connsiteY10125" fmla="*/ 390 h 4900456"/>
                              <a:gd name="connsiteX10126" fmla="*/ 3986768 w 7362098"/>
                              <a:gd name="connsiteY10126" fmla="*/ 1488 h 4900456"/>
                              <a:gd name="connsiteX10127" fmla="*/ 3993953 w 7362098"/>
                              <a:gd name="connsiteY10127" fmla="*/ 13464 h 4900456"/>
                              <a:gd name="connsiteX10128" fmla="*/ 3997546 w 7362098"/>
                              <a:gd name="connsiteY10128" fmla="*/ 18254 h 4900456"/>
                              <a:gd name="connsiteX10129" fmla="*/ 4003534 w 7362098"/>
                              <a:gd name="connsiteY10129" fmla="*/ 18254 h 4900456"/>
                              <a:gd name="connsiteX10130" fmla="*/ 4003933 w 7362098"/>
                              <a:gd name="connsiteY10130" fmla="*/ 18254 h 4900456"/>
                              <a:gd name="connsiteX10131" fmla="*/ 4004332 w 7362098"/>
                              <a:gd name="connsiteY10131" fmla="*/ 17855 h 4900456"/>
                              <a:gd name="connsiteX10132" fmla="*/ 4017506 w 7362098"/>
                              <a:gd name="connsiteY10132" fmla="*/ 17456 h 4900456"/>
                              <a:gd name="connsiteX10133" fmla="*/ 4024691 w 7362098"/>
                              <a:gd name="connsiteY10133" fmla="*/ 29032 h 4900456"/>
                              <a:gd name="connsiteX10134" fmla="*/ 4024691 w 7362098"/>
                              <a:gd name="connsiteY10134" fmla="*/ 29432 h 4900456"/>
                              <a:gd name="connsiteX10135" fmla="*/ 4028284 w 7362098"/>
                              <a:gd name="connsiteY10135" fmla="*/ 34222 h 4900456"/>
                              <a:gd name="connsiteX10136" fmla="*/ 4034671 w 7362098"/>
                              <a:gd name="connsiteY10136" fmla="*/ 34222 h 4900456"/>
                              <a:gd name="connsiteX10137" fmla="*/ 4035071 w 7362098"/>
                              <a:gd name="connsiteY10137" fmla="*/ 34222 h 4900456"/>
                              <a:gd name="connsiteX10138" fmla="*/ 4049043 w 7362098"/>
                              <a:gd name="connsiteY10138" fmla="*/ 33424 h 4900456"/>
                              <a:gd name="connsiteX10139" fmla="*/ 4056229 w 7362098"/>
                              <a:gd name="connsiteY10139" fmla="*/ 45400 h 4900456"/>
                              <a:gd name="connsiteX10140" fmla="*/ 4059822 w 7362098"/>
                              <a:gd name="connsiteY10140" fmla="*/ 50191 h 4900456"/>
                              <a:gd name="connsiteX10141" fmla="*/ 4063015 w 7362098"/>
                              <a:gd name="connsiteY10141" fmla="*/ 50989 h 4900456"/>
                              <a:gd name="connsiteX10142" fmla="*/ 4067407 w 7362098"/>
                              <a:gd name="connsiteY10142" fmla="*/ 51388 h 4900456"/>
                              <a:gd name="connsiteX10143" fmla="*/ 4070999 w 7362098"/>
                              <a:gd name="connsiteY10143" fmla="*/ 55380 h 4900456"/>
                              <a:gd name="connsiteX10144" fmla="*/ 4065411 w 7362098"/>
                              <a:gd name="connsiteY10144" fmla="*/ 59372 h 4900456"/>
                              <a:gd name="connsiteX10145" fmla="*/ 4059423 w 7362098"/>
                              <a:gd name="connsiteY10145" fmla="*/ 58973 h 4900456"/>
                              <a:gd name="connsiteX10146" fmla="*/ 4054632 w 7362098"/>
                              <a:gd name="connsiteY10146" fmla="*/ 57376 h 4900456"/>
                              <a:gd name="connsiteX10147" fmla="*/ 4047447 w 7362098"/>
                              <a:gd name="connsiteY10147" fmla="*/ 45400 h 4900456"/>
                              <a:gd name="connsiteX10148" fmla="*/ 4044253 w 7362098"/>
                              <a:gd name="connsiteY10148" fmla="*/ 40610 h 4900456"/>
                              <a:gd name="connsiteX10149" fmla="*/ 4037466 w 7362098"/>
                              <a:gd name="connsiteY10149" fmla="*/ 41009 h 4900456"/>
                              <a:gd name="connsiteX10150" fmla="*/ 4023893 w 7362098"/>
                              <a:gd name="connsiteY10150" fmla="*/ 41409 h 4900456"/>
                              <a:gd name="connsiteX10151" fmla="*/ 4016707 w 7362098"/>
                              <a:gd name="connsiteY10151" fmla="*/ 29831 h 4900456"/>
                              <a:gd name="connsiteX10152" fmla="*/ 4013115 w 7362098"/>
                              <a:gd name="connsiteY10152" fmla="*/ 24641 h 4900456"/>
                              <a:gd name="connsiteX10153" fmla="*/ 4007127 w 7362098"/>
                              <a:gd name="connsiteY10153" fmla="*/ 24641 h 4900456"/>
                              <a:gd name="connsiteX10154" fmla="*/ 4006728 w 7362098"/>
                              <a:gd name="connsiteY10154" fmla="*/ 24641 h 4900456"/>
                              <a:gd name="connsiteX10155" fmla="*/ 3993155 w 7362098"/>
                              <a:gd name="connsiteY10155" fmla="*/ 25040 h 4900456"/>
                              <a:gd name="connsiteX10156" fmla="*/ 3985969 w 7362098"/>
                              <a:gd name="connsiteY10156" fmla="*/ 13064 h 4900456"/>
                              <a:gd name="connsiteX10157" fmla="*/ 3982776 w 7362098"/>
                              <a:gd name="connsiteY10157" fmla="*/ 8274 h 4900456"/>
                              <a:gd name="connsiteX10158" fmla="*/ 3975989 w 7362098"/>
                              <a:gd name="connsiteY10158" fmla="*/ 8673 h 4900456"/>
                              <a:gd name="connsiteX10159" fmla="*/ 3962417 w 7362098"/>
                              <a:gd name="connsiteY10159" fmla="*/ 9072 h 4900456"/>
                              <a:gd name="connsiteX10160" fmla="*/ 3960021 w 7362098"/>
                              <a:gd name="connsiteY10160" fmla="*/ 7476 h 4900456"/>
                              <a:gd name="connsiteX10161" fmla="*/ 3958425 w 7362098"/>
                              <a:gd name="connsiteY10161" fmla="*/ 2286 h 4900456"/>
                              <a:gd name="connsiteX10162" fmla="*/ 3963614 w 7362098"/>
                              <a:gd name="connsiteY10162" fmla="*/ 689 h 4900456"/>
                              <a:gd name="connsiteX10163" fmla="*/ 3966009 w 7362098"/>
                              <a:gd name="connsiteY10163" fmla="*/ 2286 h 4900456"/>
                              <a:gd name="connsiteX10164" fmla="*/ 3972397 w 7362098"/>
                              <a:gd name="connsiteY10164" fmla="*/ 2286 h 4900456"/>
                              <a:gd name="connsiteX10165" fmla="*/ 3972796 w 7362098"/>
                              <a:gd name="connsiteY10165" fmla="*/ 2286 h 4900456"/>
                              <a:gd name="connsiteX10166" fmla="*/ 3977386 w 7362098"/>
                              <a:gd name="connsiteY10166" fmla="*/ 390 h 4900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  <a:cxn ang="0">
                                <a:pos x="connsiteX4408" y="connsiteY4408"/>
                              </a:cxn>
                              <a:cxn ang="0">
                                <a:pos x="connsiteX4409" y="connsiteY4409"/>
                              </a:cxn>
                              <a:cxn ang="0">
                                <a:pos x="connsiteX4410" y="connsiteY4410"/>
                              </a:cxn>
                              <a:cxn ang="0">
                                <a:pos x="connsiteX4411" y="connsiteY4411"/>
                              </a:cxn>
                              <a:cxn ang="0">
                                <a:pos x="connsiteX4412" y="connsiteY4412"/>
                              </a:cxn>
                              <a:cxn ang="0">
                                <a:pos x="connsiteX4413" y="connsiteY4413"/>
                              </a:cxn>
                              <a:cxn ang="0">
                                <a:pos x="connsiteX4414" y="connsiteY4414"/>
                              </a:cxn>
                              <a:cxn ang="0">
                                <a:pos x="connsiteX4415" y="connsiteY4415"/>
                              </a:cxn>
                              <a:cxn ang="0">
                                <a:pos x="connsiteX4416" y="connsiteY4416"/>
                              </a:cxn>
                              <a:cxn ang="0">
                                <a:pos x="connsiteX4417" y="connsiteY4417"/>
                              </a:cxn>
                              <a:cxn ang="0">
                                <a:pos x="connsiteX4418" y="connsiteY4418"/>
                              </a:cxn>
                              <a:cxn ang="0">
                                <a:pos x="connsiteX4419" y="connsiteY4419"/>
                              </a:cxn>
                              <a:cxn ang="0">
                                <a:pos x="connsiteX4420" y="connsiteY4420"/>
                              </a:cxn>
                              <a:cxn ang="0">
                                <a:pos x="connsiteX4421" y="connsiteY4421"/>
                              </a:cxn>
                              <a:cxn ang="0">
                                <a:pos x="connsiteX4422" y="connsiteY4422"/>
                              </a:cxn>
                              <a:cxn ang="0">
                                <a:pos x="connsiteX4423" y="connsiteY4423"/>
                              </a:cxn>
                              <a:cxn ang="0">
                                <a:pos x="connsiteX4424" y="connsiteY4424"/>
                              </a:cxn>
                              <a:cxn ang="0">
                                <a:pos x="connsiteX4425" y="connsiteY4425"/>
                              </a:cxn>
                              <a:cxn ang="0">
                                <a:pos x="connsiteX4426" y="connsiteY4426"/>
                              </a:cxn>
                              <a:cxn ang="0">
                                <a:pos x="connsiteX4427" y="connsiteY4427"/>
                              </a:cxn>
                              <a:cxn ang="0">
                                <a:pos x="connsiteX4428" y="connsiteY4428"/>
                              </a:cxn>
                              <a:cxn ang="0">
                                <a:pos x="connsiteX4429" y="connsiteY4429"/>
                              </a:cxn>
                              <a:cxn ang="0">
                                <a:pos x="connsiteX4430" y="connsiteY4430"/>
                              </a:cxn>
                              <a:cxn ang="0">
                                <a:pos x="connsiteX4431" y="connsiteY4431"/>
                              </a:cxn>
                              <a:cxn ang="0">
                                <a:pos x="connsiteX4432" y="connsiteY4432"/>
                              </a:cxn>
                              <a:cxn ang="0">
                                <a:pos x="connsiteX4433" y="connsiteY4433"/>
                              </a:cxn>
                              <a:cxn ang="0">
                                <a:pos x="connsiteX4434" y="connsiteY4434"/>
                              </a:cxn>
                              <a:cxn ang="0">
                                <a:pos x="connsiteX4435" y="connsiteY4435"/>
                              </a:cxn>
                              <a:cxn ang="0">
                                <a:pos x="connsiteX4436" y="connsiteY4436"/>
                              </a:cxn>
                              <a:cxn ang="0">
                                <a:pos x="connsiteX4437" y="connsiteY4437"/>
                              </a:cxn>
                              <a:cxn ang="0">
                                <a:pos x="connsiteX4438" y="connsiteY4438"/>
                              </a:cxn>
                              <a:cxn ang="0">
                                <a:pos x="connsiteX4439" y="connsiteY4439"/>
                              </a:cxn>
                              <a:cxn ang="0">
                                <a:pos x="connsiteX4440" y="connsiteY4440"/>
                              </a:cxn>
                              <a:cxn ang="0">
                                <a:pos x="connsiteX4441" y="connsiteY4441"/>
                              </a:cxn>
                              <a:cxn ang="0">
                                <a:pos x="connsiteX4442" y="connsiteY4442"/>
                              </a:cxn>
                              <a:cxn ang="0">
                                <a:pos x="connsiteX4443" y="connsiteY4443"/>
                              </a:cxn>
                              <a:cxn ang="0">
                                <a:pos x="connsiteX4444" y="connsiteY4444"/>
                              </a:cxn>
                              <a:cxn ang="0">
                                <a:pos x="connsiteX4445" y="connsiteY4445"/>
                              </a:cxn>
                              <a:cxn ang="0">
                                <a:pos x="connsiteX4446" y="connsiteY4446"/>
                              </a:cxn>
                              <a:cxn ang="0">
                                <a:pos x="connsiteX4447" y="connsiteY4447"/>
                              </a:cxn>
                              <a:cxn ang="0">
                                <a:pos x="connsiteX4448" y="connsiteY4448"/>
                              </a:cxn>
                              <a:cxn ang="0">
                                <a:pos x="connsiteX4449" y="connsiteY4449"/>
                              </a:cxn>
                              <a:cxn ang="0">
                                <a:pos x="connsiteX4450" y="connsiteY4450"/>
                              </a:cxn>
                              <a:cxn ang="0">
                                <a:pos x="connsiteX4451" y="connsiteY4451"/>
                              </a:cxn>
                              <a:cxn ang="0">
                                <a:pos x="connsiteX4452" y="connsiteY4452"/>
                              </a:cxn>
                              <a:cxn ang="0">
                                <a:pos x="connsiteX4453" y="connsiteY4453"/>
                              </a:cxn>
                              <a:cxn ang="0">
                                <a:pos x="connsiteX4454" y="connsiteY4454"/>
                              </a:cxn>
                              <a:cxn ang="0">
                                <a:pos x="connsiteX4455" y="connsiteY4455"/>
                              </a:cxn>
                              <a:cxn ang="0">
                                <a:pos x="connsiteX4456" y="connsiteY4456"/>
                              </a:cxn>
                              <a:cxn ang="0">
                                <a:pos x="connsiteX4457" y="connsiteY4457"/>
                              </a:cxn>
                              <a:cxn ang="0">
                                <a:pos x="connsiteX4458" y="connsiteY4458"/>
                              </a:cxn>
                              <a:cxn ang="0">
                                <a:pos x="connsiteX4459" y="connsiteY4459"/>
                              </a:cxn>
                              <a:cxn ang="0">
                                <a:pos x="connsiteX4460" y="connsiteY4460"/>
                              </a:cxn>
                              <a:cxn ang="0">
                                <a:pos x="connsiteX4461" y="connsiteY4461"/>
                              </a:cxn>
                              <a:cxn ang="0">
                                <a:pos x="connsiteX4462" y="connsiteY4462"/>
                              </a:cxn>
                              <a:cxn ang="0">
                                <a:pos x="connsiteX4463" y="connsiteY4463"/>
                              </a:cxn>
                              <a:cxn ang="0">
                                <a:pos x="connsiteX4464" y="connsiteY4464"/>
                              </a:cxn>
                              <a:cxn ang="0">
                                <a:pos x="connsiteX4465" y="connsiteY4465"/>
                              </a:cxn>
                              <a:cxn ang="0">
                                <a:pos x="connsiteX4466" y="connsiteY4466"/>
                              </a:cxn>
                              <a:cxn ang="0">
                                <a:pos x="connsiteX4467" y="connsiteY4467"/>
                              </a:cxn>
                              <a:cxn ang="0">
                                <a:pos x="connsiteX4468" y="connsiteY4468"/>
                              </a:cxn>
                              <a:cxn ang="0">
                                <a:pos x="connsiteX4469" y="connsiteY4469"/>
                              </a:cxn>
                              <a:cxn ang="0">
                                <a:pos x="connsiteX4470" y="connsiteY4470"/>
                              </a:cxn>
                              <a:cxn ang="0">
                                <a:pos x="connsiteX4471" y="connsiteY4471"/>
                              </a:cxn>
                              <a:cxn ang="0">
                                <a:pos x="connsiteX4472" y="connsiteY4472"/>
                              </a:cxn>
                              <a:cxn ang="0">
                                <a:pos x="connsiteX4473" y="connsiteY4473"/>
                              </a:cxn>
                              <a:cxn ang="0">
                                <a:pos x="connsiteX4474" y="connsiteY4474"/>
                              </a:cxn>
                              <a:cxn ang="0">
                                <a:pos x="connsiteX4475" y="connsiteY4475"/>
                              </a:cxn>
                              <a:cxn ang="0">
                                <a:pos x="connsiteX4476" y="connsiteY4476"/>
                              </a:cxn>
                              <a:cxn ang="0">
                                <a:pos x="connsiteX4477" y="connsiteY4477"/>
                              </a:cxn>
                              <a:cxn ang="0">
                                <a:pos x="connsiteX4478" y="connsiteY4478"/>
                              </a:cxn>
                              <a:cxn ang="0">
                                <a:pos x="connsiteX4479" y="connsiteY4479"/>
                              </a:cxn>
                              <a:cxn ang="0">
                                <a:pos x="connsiteX4480" y="connsiteY4480"/>
                              </a:cxn>
                              <a:cxn ang="0">
                                <a:pos x="connsiteX4481" y="connsiteY4481"/>
                              </a:cxn>
                              <a:cxn ang="0">
                                <a:pos x="connsiteX4482" y="connsiteY4482"/>
                              </a:cxn>
                              <a:cxn ang="0">
                                <a:pos x="connsiteX4483" y="connsiteY4483"/>
                              </a:cxn>
                              <a:cxn ang="0">
                                <a:pos x="connsiteX4484" y="connsiteY4484"/>
                              </a:cxn>
                              <a:cxn ang="0">
                                <a:pos x="connsiteX4485" y="connsiteY4485"/>
                              </a:cxn>
                              <a:cxn ang="0">
                                <a:pos x="connsiteX4486" y="connsiteY4486"/>
                              </a:cxn>
                              <a:cxn ang="0">
                                <a:pos x="connsiteX4487" y="connsiteY4487"/>
                              </a:cxn>
                              <a:cxn ang="0">
                                <a:pos x="connsiteX4488" y="connsiteY4488"/>
                              </a:cxn>
                              <a:cxn ang="0">
                                <a:pos x="connsiteX4489" y="connsiteY4489"/>
                              </a:cxn>
                              <a:cxn ang="0">
                                <a:pos x="connsiteX4490" y="connsiteY4490"/>
                              </a:cxn>
                              <a:cxn ang="0">
                                <a:pos x="connsiteX4491" y="connsiteY4491"/>
                              </a:cxn>
                              <a:cxn ang="0">
                                <a:pos x="connsiteX4492" y="connsiteY4492"/>
                              </a:cxn>
                              <a:cxn ang="0">
                                <a:pos x="connsiteX4493" y="connsiteY4493"/>
                              </a:cxn>
                              <a:cxn ang="0">
                                <a:pos x="connsiteX4494" y="connsiteY4494"/>
                              </a:cxn>
                              <a:cxn ang="0">
                                <a:pos x="connsiteX4495" y="connsiteY4495"/>
                              </a:cxn>
                              <a:cxn ang="0">
                                <a:pos x="connsiteX4496" y="connsiteY4496"/>
                              </a:cxn>
                              <a:cxn ang="0">
                                <a:pos x="connsiteX4497" y="connsiteY4497"/>
                              </a:cxn>
                              <a:cxn ang="0">
                                <a:pos x="connsiteX4498" y="connsiteY4498"/>
                              </a:cxn>
                              <a:cxn ang="0">
                                <a:pos x="connsiteX4499" y="connsiteY4499"/>
                              </a:cxn>
                              <a:cxn ang="0">
                                <a:pos x="connsiteX4500" y="connsiteY4500"/>
                              </a:cxn>
                              <a:cxn ang="0">
                                <a:pos x="connsiteX4501" y="connsiteY4501"/>
                              </a:cxn>
                              <a:cxn ang="0">
                                <a:pos x="connsiteX4502" y="connsiteY4502"/>
                              </a:cxn>
                              <a:cxn ang="0">
                                <a:pos x="connsiteX4503" y="connsiteY4503"/>
                              </a:cxn>
                              <a:cxn ang="0">
                                <a:pos x="connsiteX4504" y="connsiteY4504"/>
                              </a:cxn>
                              <a:cxn ang="0">
                                <a:pos x="connsiteX4505" y="connsiteY4505"/>
                              </a:cxn>
                              <a:cxn ang="0">
                                <a:pos x="connsiteX4506" y="connsiteY4506"/>
                              </a:cxn>
                              <a:cxn ang="0">
                                <a:pos x="connsiteX4507" y="connsiteY4507"/>
                              </a:cxn>
                              <a:cxn ang="0">
                                <a:pos x="connsiteX4508" y="connsiteY4508"/>
                              </a:cxn>
                              <a:cxn ang="0">
                                <a:pos x="connsiteX4509" y="connsiteY4509"/>
                              </a:cxn>
                              <a:cxn ang="0">
                                <a:pos x="connsiteX4510" y="connsiteY4510"/>
                              </a:cxn>
                              <a:cxn ang="0">
                                <a:pos x="connsiteX4511" y="connsiteY4511"/>
                              </a:cxn>
                              <a:cxn ang="0">
                                <a:pos x="connsiteX4512" y="connsiteY4512"/>
                              </a:cxn>
                              <a:cxn ang="0">
                                <a:pos x="connsiteX4513" y="connsiteY4513"/>
                              </a:cxn>
                              <a:cxn ang="0">
                                <a:pos x="connsiteX4514" y="connsiteY4514"/>
                              </a:cxn>
                              <a:cxn ang="0">
                                <a:pos x="connsiteX4515" y="connsiteY4515"/>
                              </a:cxn>
                              <a:cxn ang="0">
                                <a:pos x="connsiteX4516" y="connsiteY4516"/>
                              </a:cxn>
                              <a:cxn ang="0">
                                <a:pos x="connsiteX4517" y="connsiteY4517"/>
                              </a:cxn>
                              <a:cxn ang="0">
                                <a:pos x="connsiteX4518" y="connsiteY4518"/>
                              </a:cxn>
                              <a:cxn ang="0">
                                <a:pos x="connsiteX4519" y="connsiteY4519"/>
                              </a:cxn>
                              <a:cxn ang="0">
                                <a:pos x="connsiteX4520" y="connsiteY4520"/>
                              </a:cxn>
                              <a:cxn ang="0">
                                <a:pos x="connsiteX4521" y="connsiteY4521"/>
                              </a:cxn>
                              <a:cxn ang="0">
                                <a:pos x="connsiteX4522" y="connsiteY4522"/>
                              </a:cxn>
                              <a:cxn ang="0">
                                <a:pos x="connsiteX4523" y="connsiteY4523"/>
                              </a:cxn>
                              <a:cxn ang="0">
                                <a:pos x="connsiteX4524" y="connsiteY4524"/>
                              </a:cxn>
                              <a:cxn ang="0">
                                <a:pos x="connsiteX4525" y="connsiteY4525"/>
                              </a:cxn>
                              <a:cxn ang="0">
                                <a:pos x="connsiteX4526" y="connsiteY4526"/>
                              </a:cxn>
                              <a:cxn ang="0">
                                <a:pos x="connsiteX4527" y="connsiteY4527"/>
                              </a:cxn>
                              <a:cxn ang="0">
                                <a:pos x="connsiteX4528" y="connsiteY4528"/>
                              </a:cxn>
                              <a:cxn ang="0">
                                <a:pos x="connsiteX4529" y="connsiteY4529"/>
                              </a:cxn>
                              <a:cxn ang="0">
                                <a:pos x="connsiteX4530" y="connsiteY4530"/>
                              </a:cxn>
                              <a:cxn ang="0">
                                <a:pos x="connsiteX4531" y="connsiteY4531"/>
                              </a:cxn>
                              <a:cxn ang="0">
                                <a:pos x="connsiteX4532" y="connsiteY4532"/>
                              </a:cxn>
                              <a:cxn ang="0">
                                <a:pos x="connsiteX4533" y="connsiteY4533"/>
                              </a:cxn>
                              <a:cxn ang="0">
                                <a:pos x="connsiteX4534" y="connsiteY4534"/>
                              </a:cxn>
                              <a:cxn ang="0">
                                <a:pos x="connsiteX4535" y="connsiteY4535"/>
                              </a:cxn>
                              <a:cxn ang="0">
                                <a:pos x="connsiteX4536" y="connsiteY4536"/>
                              </a:cxn>
                              <a:cxn ang="0">
                                <a:pos x="connsiteX4537" y="connsiteY4537"/>
                              </a:cxn>
                              <a:cxn ang="0">
                                <a:pos x="connsiteX4538" y="connsiteY4538"/>
                              </a:cxn>
                              <a:cxn ang="0">
                                <a:pos x="connsiteX4539" y="connsiteY4539"/>
                              </a:cxn>
                              <a:cxn ang="0">
                                <a:pos x="connsiteX4540" y="connsiteY4540"/>
                              </a:cxn>
                              <a:cxn ang="0">
                                <a:pos x="connsiteX4541" y="connsiteY4541"/>
                              </a:cxn>
                              <a:cxn ang="0">
                                <a:pos x="connsiteX4542" y="connsiteY4542"/>
                              </a:cxn>
                              <a:cxn ang="0">
                                <a:pos x="connsiteX4543" y="connsiteY4543"/>
                              </a:cxn>
                              <a:cxn ang="0">
                                <a:pos x="connsiteX4544" y="connsiteY4544"/>
                              </a:cxn>
                              <a:cxn ang="0">
                                <a:pos x="connsiteX4545" y="connsiteY4545"/>
                              </a:cxn>
                              <a:cxn ang="0">
                                <a:pos x="connsiteX4546" y="connsiteY4546"/>
                              </a:cxn>
                              <a:cxn ang="0">
                                <a:pos x="connsiteX4547" y="connsiteY4547"/>
                              </a:cxn>
                              <a:cxn ang="0">
                                <a:pos x="connsiteX4548" y="connsiteY4548"/>
                              </a:cxn>
                              <a:cxn ang="0">
                                <a:pos x="connsiteX4549" y="connsiteY4549"/>
                              </a:cxn>
                              <a:cxn ang="0">
                                <a:pos x="connsiteX4550" y="connsiteY4550"/>
                              </a:cxn>
                              <a:cxn ang="0">
                                <a:pos x="connsiteX4551" y="connsiteY4551"/>
                              </a:cxn>
                              <a:cxn ang="0">
                                <a:pos x="connsiteX4552" y="connsiteY4552"/>
                              </a:cxn>
                              <a:cxn ang="0">
                                <a:pos x="connsiteX4553" y="connsiteY4553"/>
                              </a:cxn>
                              <a:cxn ang="0">
                                <a:pos x="connsiteX4554" y="connsiteY4554"/>
                              </a:cxn>
                              <a:cxn ang="0">
                                <a:pos x="connsiteX4555" y="connsiteY4555"/>
                              </a:cxn>
                              <a:cxn ang="0">
                                <a:pos x="connsiteX4556" y="connsiteY4556"/>
                              </a:cxn>
                              <a:cxn ang="0">
                                <a:pos x="connsiteX4557" y="connsiteY4557"/>
                              </a:cxn>
                              <a:cxn ang="0">
                                <a:pos x="connsiteX4558" y="connsiteY4558"/>
                              </a:cxn>
                              <a:cxn ang="0">
                                <a:pos x="connsiteX4559" y="connsiteY4559"/>
                              </a:cxn>
                              <a:cxn ang="0">
                                <a:pos x="connsiteX4560" y="connsiteY4560"/>
                              </a:cxn>
                              <a:cxn ang="0">
                                <a:pos x="connsiteX4561" y="connsiteY4561"/>
                              </a:cxn>
                              <a:cxn ang="0">
                                <a:pos x="connsiteX4562" y="connsiteY4562"/>
                              </a:cxn>
                              <a:cxn ang="0">
                                <a:pos x="connsiteX4563" y="connsiteY4563"/>
                              </a:cxn>
                              <a:cxn ang="0">
                                <a:pos x="connsiteX4564" y="connsiteY4564"/>
                              </a:cxn>
                              <a:cxn ang="0">
                                <a:pos x="connsiteX4565" y="connsiteY4565"/>
                              </a:cxn>
                              <a:cxn ang="0">
                                <a:pos x="connsiteX4566" y="connsiteY4566"/>
                              </a:cxn>
                              <a:cxn ang="0">
                                <a:pos x="connsiteX4567" y="connsiteY4567"/>
                              </a:cxn>
                              <a:cxn ang="0">
                                <a:pos x="connsiteX4568" y="connsiteY4568"/>
                              </a:cxn>
                              <a:cxn ang="0">
                                <a:pos x="connsiteX4569" y="connsiteY4569"/>
                              </a:cxn>
                              <a:cxn ang="0">
                                <a:pos x="connsiteX4570" y="connsiteY4570"/>
                              </a:cxn>
                              <a:cxn ang="0">
                                <a:pos x="connsiteX4571" y="connsiteY4571"/>
                              </a:cxn>
                              <a:cxn ang="0">
                                <a:pos x="connsiteX4572" y="connsiteY4572"/>
                              </a:cxn>
                              <a:cxn ang="0">
                                <a:pos x="connsiteX4573" y="connsiteY4573"/>
                              </a:cxn>
                              <a:cxn ang="0">
                                <a:pos x="connsiteX4574" y="connsiteY4574"/>
                              </a:cxn>
                              <a:cxn ang="0">
                                <a:pos x="connsiteX4575" y="connsiteY4575"/>
                              </a:cxn>
                              <a:cxn ang="0">
                                <a:pos x="connsiteX4576" y="connsiteY4576"/>
                              </a:cxn>
                              <a:cxn ang="0">
                                <a:pos x="connsiteX4577" y="connsiteY4577"/>
                              </a:cxn>
                              <a:cxn ang="0">
                                <a:pos x="connsiteX4578" y="connsiteY4578"/>
                              </a:cxn>
                              <a:cxn ang="0">
                                <a:pos x="connsiteX4579" y="connsiteY4579"/>
                              </a:cxn>
                              <a:cxn ang="0">
                                <a:pos x="connsiteX4580" y="connsiteY4580"/>
                              </a:cxn>
                              <a:cxn ang="0">
                                <a:pos x="connsiteX4581" y="connsiteY4581"/>
                              </a:cxn>
                              <a:cxn ang="0">
                                <a:pos x="connsiteX4582" y="connsiteY4582"/>
                              </a:cxn>
                              <a:cxn ang="0">
                                <a:pos x="connsiteX4583" y="connsiteY4583"/>
                              </a:cxn>
                              <a:cxn ang="0">
                                <a:pos x="connsiteX4584" y="connsiteY4584"/>
                              </a:cxn>
                              <a:cxn ang="0">
                                <a:pos x="connsiteX4585" y="connsiteY4585"/>
                              </a:cxn>
                              <a:cxn ang="0">
                                <a:pos x="connsiteX4586" y="connsiteY4586"/>
                              </a:cxn>
                              <a:cxn ang="0">
                                <a:pos x="connsiteX4587" y="connsiteY4587"/>
                              </a:cxn>
                              <a:cxn ang="0">
                                <a:pos x="connsiteX4588" y="connsiteY4588"/>
                              </a:cxn>
                              <a:cxn ang="0">
                                <a:pos x="connsiteX4589" y="connsiteY4589"/>
                              </a:cxn>
                              <a:cxn ang="0">
                                <a:pos x="connsiteX4590" y="connsiteY4590"/>
                              </a:cxn>
                              <a:cxn ang="0">
                                <a:pos x="connsiteX4591" y="connsiteY4591"/>
                              </a:cxn>
                              <a:cxn ang="0">
                                <a:pos x="connsiteX4592" y="connsiteY4592"/>
                              </a:cxn>
                              <a:cxn ang="0">
                                <a:pos x="connsiteX4593" y="connsiteY4593"/>
                              </a:cxn>
                              <a:cxn ang="0">
                                <a:pos x="connsiteX4594" y="connsiteY4594"/>
                              </a:cxn>
                              <a:cxn ang="0">
                                <a:pos x="connsiteX4595" y="connsiteY4595"/>
                              </a:cxn>
                              <a:cxn ang="0">
                                <a:pos x="connsiteX4596" y="connsiteY4596"/>
                              </a:cxn>
                              <a:cxn ang="0">
                                <a:pos x="connsiteX4597" y="connsiteY4597"/>
                              </a:cxn>
                              <a:cxn ang="0">
                                <a:pos x="connsiteX4598" y="connsiteY4598"/>
                              </a:cxn>
                              <a:cxn ang="0">
                                <a:pos x="connsiteX4599" y="connsiteY4599"/>
                              </a:cxn>
                              <a:cxn ang="0">
                                <a:pos x="connsiteX4600" y="connsiteY4600"/>
                              </a:cxn>
                              <a:cxn ang="0">
                                <a:pos x="connsiteX4601" y="connsiteY4601"/>
                              </a:cxn>
                              <a:cxn ang="0">
                                <a:pos x="connsiteX4602" y="connsiteY4602"/>
                              </a:cxn>
                              <a:cxn ang="0">
                                <a:pos x="connsiteX4603" y="connsiteY4603"/>
                              </a:cxn>
                              <a:cxn ang="0">
                                <a:pos x="connsiteX4604" y="connsiteY4604"/>
                              </a:cxn>
                              <a:cxn ang="0">
                                <a:pos x="connsiteX4605" y="connsiteY4605"/>
                              </a:cxn>
                              <a:cxn ang="0">
                                <a:pos x="connsiteX4606" y="connsiteY4606"/>
                              </a:cxn>
                              <a:cxn ang="0">
                                <a:pos x="connsiteX4607" y="connsiteY4607"/>
                              </a:cxn>
                              <a:cxn ang="0">
                                <a:pos x="connsiteX4608" y="connsiteY4608"/>
                              </a:cxn>
                              <a:cxn ang="0">
                                <a:pos x="connsiteX4609" y="connsiteY4609"/>
                              </a:cxn>
                              <a:cxn ang="0">
                                <a:pos x="connsiteX4610" y="connsiteY4610"/>
                              </a:cxn>
                              <a:cxn ang="0">
                                <a:pos x="connsiteX4611" y="connsiteY4611"/>
                              </a:cxn>
                              <a:cxn ang="0">
                                <a:pos x="connsiteX4612" y="connsiteY4612"/>
                              </a:cxn>
                              <a:cxn ang="0">
                                <a:pos x="connsiteX4613" y="connsiteY4613"/>
                              </a:cxn>
                              <a:cxn ang="0">
                                <a:pos x="connsiteX4614" y="connsiteY4614"/>
                              </a:cxn>
                              <a:cxn ang="0">
                                <a:pos x="connsiteX4615" y="connsiteY4615"/>
                              </a:cxn>
                              <a:cxn ang="0">
                                <a:pos x="connsiteX4616" y="connsiteY4616"/>
                              </a:cxn>
                              <a:cxn ang="0">
                                <a:pos x="connsiteX4617" y="connsiteY4617"/>
                              </a:cxn>
                              <a:cxn ang="0">
                                <a:pos x="connsiteX4618" y="connsiteY4618"/>
                              </a:cxn>
                              <a:cxn ang="0">
                                <a:pos x="connsiteX4619" y="connsiteY4619"/>
                              </a:cxn>
                              <a:cxn ang="0">
                                <a:pos x="connsiteX4620" y="connsiteY4620"/>
                              </a:cxn>
                              <a:cxn ang="0">
                                <a:pos x="connsiteX4621" y="connsiteY4621"/>
                              </a:cxn>
                              <a:cxn ang="0">
                                <a:pos x="connsiteX4622" y="connsiteY4622"/>
                              </a:cxn>
                              <a:cxn ang="0">
                                <a:pos x="connsiteX4623" y="connsiteY4623"/>
                              </a:cxn>
                              <a:cxn ang="0">
                                <a:pos x="connsiteX4624" y="connsiteY4624"/>
                              </a:cxn>
                              <a:cxn ang="0">
                                <a:pos x="connsiteX4625" y="connsiteY4625"/>
                              </a:cxn>
                              <a:cxn ang="0">
                                <a:pos x="connsiteX4626" y="connsiteY4626"/>
                              </a:cxn>
                              <a:cxn ang="0">
                                <a:pos x="connsiteX4627" y="connsiteY4627"/>
                              </a:cxn>
                              <a:cxn ang="0">
                                <a:pos x="connsiteX4628" y="connsiteY4628"/>
                              </a:cxn>
                              <a:cxn ang="0">
                                <a:pos x="connsiteX4629" y="connsiteY4629"/>
                              </a:cxn>
                              <a:cxn ang="0">
                                <a:pos x="connsiteX4630" y="connsiteY4630"/>
                              </a:cxn>
                              <a:cxn ang="0">
                                <a:pos x="connsiteX4631" y="connsiteY4631"/>
                              </a:cxn>
                              <a:cxn ang="0">
                                <a:pos x="connsiteX4632" y="connsiteY4632"/>
                              </a:cxn>
                              <a:cxn ang="0">
                                <a:pos x="connsiteX4633" y="connsiteY4633"/>
                              </a:cxn>
                              <a:cxn ang="0">
                                <a:pos x="connsiteX4634" y="connsiteY4634"/>
                              </a:cxn>
                              <a:cxn ang="0">
                                <a:pos x="connsiteX4635" y="connsiteY4635"/>
                              </a:cxn>
                              <a:cxn ang="0">
                                <a:pos x="connsiteX4636" y="connsiteY4636"/>
                              </a:cxn>
                              <a:cxn ang="0">
                                <a:pos x="connsiteX4637" y="connsiteY4637"/>
                              </a:cxn>
                              <a:cxn ang="0">
                                <a:pos x="connsiteX4638" y="connsiteY4638"/>
                              </a:cxn>
                              <a:cxn ang="0">
                                <a:pos x="connsiteX4639" y="connsiteY4639"/>
                              </a:cxn>
                              <a:cxn ang="0">
                                <a:pos x="connsiteX4640" y="connsiteY4640"/>
                              </a:cxn>
                              <a:cxn ang="0">
                                <a:pos x="connsiteX4641" y="connsiteY4641"/>
                              </a:cxn>
                              <a:cxn ang="0">
                                <a:pos x="connsiteX4642" y="connsiteY4642"/>
                              </a:cxn>
                              <a:cxn ang="0">
                                <a:pos x="connsiteX4643" y="connsiteY4643"/>
                              </a:cxn>
                              <a:cxn ang="0">
                                <a:pos x="connsiteX4644" y="connsiteY4644"/>
                              </a:cxn>
                              <a:cxn ang="0">
                                <a:pos x="connsiteX4645" y="connsiteY4645"/>
                              </a:cxn>
                              <a:cxn ang="0">
                                <a:pos x="connsiteX4646" y="connsiteY4646"/>
                              </a:cxn>
                              <a:cxn ang="0">
                                <a:pos x="connsiteX4647" y="connsiteY4647"/>
                              </a:cxn>
                              <a:cxn ang="0">
                                <a:pos x="connsiteX4648" y="connsiteY4648"/>
                              </a:cxn>
                              <a:cxn ang="0">
                                <a:pos x="connsiteX4649" y="connsiteY4649"/>
                              </a:cxn>
                              <a:cxn ang="0">
                                <a:pos x="connsiteX4650" y="connsiteY4650"/>
                              </a:cxn>
                              <a:cxn ang="0">
                                <a:pos x="connsiteX4651" y="connsiteY4651"/>
                              </a:cxn>
                              <a:cxn ang="0">
                                <a:pos x="connsiteX4652" y="connsiteY4652"/>
                              </a:cxn>
                              <a:cxn ang="0">
                                <a:pos x="connsiteX4653" y="connsiteY4653"/>
                              </a:cxn>
                              <a:cxn ang="0">
                                <a:pos x="connsiteX4654" y="connsiteY4654"/>
                              </a:cxn>
                              <a:cxn ang="0">
                                <a:pos x="connsiteX4655" y="connsiteY4655"/>
                              </a:cxn>
                              <a:cxn ang="0">
                                <a:pos x="connsiteX4656" y="connsiteY4656"/>
                              </a:cxn>
                              <a:cxn ang="0">
                                <a:pos x="connsiteX4657" y="connsiteY4657"/>
                              </a:cxn>
                              <a:cxn ang="0">
                                <a:pos x="connsiteX4658" y="connsiteY4658"/>
                              </a:cxn>
                              <a:cxn ang="0">
                                <a:pos x="connsiteX4659" y="connsiteY4659"/>
                              </a:cxn>
                              <a:cxn ang="0">
                                <a:pos x="connsiteX4660" y="connsiteY4660"/>
                              </a:cxn>
                              <a:cxn ang="0">
                                <a:pos x="connsiteX4661" y="connsiteY4661"/>
                              </a:cxn>
                              <a:cxn ang="0">
                                <a:pos x="connsiteX4662" y="connsiteY4662"/>
                              </a:cxn>
                              <a:cxn ang="0">
                                <a:pos x="connsiteX4663" y="connsiteY4663"/>
                              </a:cxn>
                              <a:cxn ang="0">
                                <a:pos x="connsiteX4664" y="connsiteY4664"/>
                              </a:cxn>
                              <a:cxn ang="0">
                                <a:pos x="connsiteX4665" y="connsiteY4665"/>
                              </a:cxn>
                              <a:cxn ang="0">
                                <a:pos x="connsiteX4666" y="connsiteY4666"/>
                              </a:cxn>
                              <a:cxn ang="0">
                                <a:pos x="connsiteX4667" y="connsiteY4667"/>
                              </a:cxn>
                              <a:cxn ang="0">
                                <a:pos x="connsiteX4668" y="connsiteY4668"/>
                              </a:cxn>
                              <a:cxn ang="0">
                                <a:pos x="connsiteX4669" y="connsiteY4669"/>
                              </a:cxn>
                              <a:cxn ang="0">
                                <a:pos x="connsiteX4670" y="connsiteY4670"/>
                              </a:cxn>
                              <a:cxn ang="0">
                                <a:pos x="connsiteX4671" y="connsiteY4671"/>
                              </a:cxn>
                              <a:cxn ang="0">
                                <a:pos x="connsiteX4672" y="connsiteY4672"/>
                              </a:cxn>
                              <a:cxn ang="0">
                                <a:pos x="connsiteX4673" y="connsiteY4673"/>
                              </a:cxn>
                              <a:cxn ang="0">
                                <a:pos x="connsiteX4674" y="connsiteY4674"/>
                              </a:cxn>
                              <a:cxn ang="0">
                                <a:pos x="connsiteX4675" y="connsiteY4675"/>
                              </a:cxn>
                              <a:cxn ang="0">
                                <a:pos x="connsiteX4676" y="connsiteY4676"/>
                              </a:cxn>
                              <a:cxn ang="0">
                                <a:pos x="connsiteX4677" y="connsiteY4677"/>
                              </a:cxn>
                              <a:cxn ang="0">
                                <a:pos x="connsiteX4678" y="connsiteY4678"/>
                              </a:cxn>
                              <a:cxn ang="0">
                                <a:pos x="connsiteX4679" y="connsiteY4679"/>
                              </a:cxn>
                              <a:cxn ang="0">
                                <a:pos x="connsiteX4680" y="connsiteY4680"/>
                              </a:cxn>
                              <a:cxn ang="0">
                                <a:pos x="connsiteX4681" y="connsiteY4681"/>
                              </a:cxn>
                              <a:cxn ang="0">
                                <a:pos x="connsiteX4682" y="connsiteY4682"/>
                              </a:cxn>
                              <a:cxn ang="0">
                                <a:pos x="connsiteX4683" y="connsiteY4683"/>
                              </a:cxn>
                              <a:cxn ang="0">
                                <a:pos x="connsiteX4684" y="connsiteY4684"/>
                              </a:cxn>
                              <a:cxn ang="0">
                                <a:pos x="connsiteX4685" y="connsiteY4685"/>
                              </a:cxn>
                              <a:cxn ang="0">
                                <a:pos x="connsiteX4686" y="connsiteY4686"/>
                              </a:cxn>
                              <a:cxn ang="0">
                                <a:pos x="connsiteX4687" y="connsiteY4687"/>
                              </a:cxn>
                              <a:cxn ang="0">
                                <a:pos x="connsiteX4688" y="connsiteY4688"/>
                              </a:cxn>
                              <a:cxn ang="0">
                                <a:pos x="connsiteX4689" y="connsiteY4689"/>
                              </a:cxn>
                              <a:cxn ang="0">
                                <a:pos x="connsiteX4690" y="connsiteY4690"/>
                              </a:cxn>
                              <a:cxn ang="0">
                                <a:pos x="connsiteX4691" y="connsiteY4691"/>
                              </a:cxn>
                              <a:cxn ang="0">
                                <a:pos x="connsiteX4692" y="connsiteY4692"/>
                              </a:cxn>
                              <a:cxn ang="0">
                                <a:pos x="connsiteX4693" y="connsiteY4693"/>
                              </a:cxn>
                              <a:cxn ang="0">
                                <a:pos x="connsiteX4694" y="connsiteY4694"/>
                              </a:cxn>
                              <a:cxn ang="0">
                                <a:pos x="connsiteX4695" y="connsiteY4695"/>
                              </a:cxn>
                              <a:cxn ang="0">
                                <a:pos x="connsiteX4696" y="connsiteY4696"/>
                              </a:cxn>
                              <a:cxn ang="0">
                                <a:pos x="connsiteX4697" y="connsiteY4697"/>
                              </a:cxn>
                              <a:cxn ang="0">
                                <a:pos x="connsiteX4698" y="connsiteY4698"/>
                              </a:cxn>
                              <a:cxn ang="0">
                                <a:pos x="connsiteX4699" y="connsiteY4699"/>
                              </a:cxn>
                              <a:cxn ang="0">
                                <a:pos x="connsiteX4700" y="connsiteY4700"/>
                              </a:cxn>
                              <a:cxn ang="0">
                                <a:pos x="connsiteX4701" y="connsiteY4701"/>
                              </a:cxn>
                              <a:cxn ang="0">
                                <a:pos x="connsiteX4702" y="connsiteY4702"/>
                              </a:cxn>
                              <a:cxn ang="0">
                                <a:pos x="connsiteX4703" y="connsiteY4703"/>
                              </a:cxn>
                              <a:cxn ang="0">
                                <a:pos x="connsiteX4704" y="connsiteY4704"/>
                              </a:cxn>
                              <a:cxn ang="0">
                                <a:pos x="connsiteX4705" y="connsiteY4705"/>
                              </a:cxn>
                              <a:cxn ang="0">
                                <a:pos x="connsiteX4706" y="connsiteY4706"/>
                              </a:cxn>
                              <a:cxn ang="0">
                                <a:pos x="connsiteX4707" y="connsiteY4707"/>
                              </a:cxn>
                              <a:cxn ang="0">
                                <a:pos x="connsiteX4708" y="connsiteY4708"/>
                              </a:cxn>
                              <a:cxn ang="0">
                                <a:pos x="connsiteX4709" y="connsiteY4709"/>
                              </a:cxn>
                              <a:cxn ang="0">
                                <a:pos x="connsiteX4710" y="connsiteY4710"/>
                              </a:cxn>
                              <a:cxn ang="0">
                                <a:pos x="connsiteX4711" y="connsiteY4711"/>
                              </a:cxn>
                              <a:cxn ang="0">
                                <a:pos x="connsiteX4712" y="connsiteY4712"/>
                              </a:cxn>
                              <a:cxn ang="0">
                                <a:pos x="connsiteX4713" y="connsiteY4713"/>
                              </a:cxn>
                              <a:cxn ang="0">
                                <a:pos x="connsiteX4714" y="connsiteY4714"/>
                              </a:cxn>
                              <a:cxn ang="0">
                                <a:pos x="connsiteX4715" y="connsiteY4715"/>
                              </a:cxn>
                              <a:cxn ang="0">
                                <a:pos x="connsiteX4716" y="connsiteY4716"/>
                              </a:cxn>
                              <a:cxn ang="0">
                                <a:pos x="connsiteX4717" y="connsiteY4717"/>
                              </a:cxn>
                              <a:cxn ang="0">
                                <a:pos x="connsiteX4718" y="connsiteY4718"/>
                              </a:cxn>
                              <a:cxn ang="0">
                                <a:pos x="connsiteX4719" y="connsiteY4719"/>
                              </a:cxn>
                              <a:cxn ang="0">
                                <a:pos x="connsiteX4720" y="connsiteY4720"/>
                              </a:cxn>
                              <a:cxn ang="0">
                                <a:pos x="connsiteX4721" y="connsiteY4721"/>
                              </a:cxn>
                              <a:cxn ang="0">
                                <a:pos x="connsiteX4722" y="connsiteY4722"/>
                              </a:cxn>
                              <a:cxn ang="0">
                                <a:pos x="connsiteX4723" y="connsiteY4723"/>
                              </a:cxn>
                              <a:cxn ang="0">
                                <a:pos x="connsiteX4724" y="connsiteY4724"/>
                              </a:cxn>
                              <a:cxn ang="0">
                                <a:pos x="connsiteX4725" y="connsiteY4725"/>
                              </a:cxn>
                              <a:cxn ang="0">
                                <a:pos x="connsiteX4726" y="connsiteY4726"/>
                              </a:cxn>
                              <a:cxn ang="0">
                                <a:pos x="connsiteX4727" y="connsiteY4727"/>
                              </a:cxn>
                              <a:cxn ang="0">
                                <a:pos x="connsiteX4728" y="connsiteY4728"/>
                              </a:cxn>
                              <a:cxn ang="0">
                                <a:pos x="connsiteX4729" y="connsiteY4729"/>
                              </a:cxn>
                              <a:cxn ang="0">
                                <a:pos x="connsiteX4730" y="connsiteY4730"/>
                              </a:cxn>
                              <a:cxn ang="0">
                                <a:pos x="connsiteX4731" y="connsiteY4731"/>
                              </a:cxn>
                              <a:cxn ang="0">
                                <a:pos x="connsiteX4732" y="connsiteY4732"/>
                              </a:cxn>
                              <a:cxn ang="0">
                                <a:pos x="connsiteX4733" y="connsiteY4733"/>
                              </a:cxn>
                              <a:cxn ang="0">
                                <a:pos x="connsiteX4734" y="connsiteY4734"/>
                              </a:cxn>
                              <a:cxn ang="0">
                                <a:pos x="connsiteX4735" y="connsiteY4735"/>
                              </a:cxn>
                              <a:cxn ang="0">
                                <a:pos x="connsiteX4736" y="connsiteY4736"/>
                              </a:cxn>
                              <a:cxn ang="0">
                                <a:pos x="connsiteX4737" y="connsiteY4737"/>
                              </a:cxn>
                              <a:cxn ang="0">
                                <a:pos x="connsiteX4738" y="connsiteY4738"/>
                              </a:cxn>
                              <a:cxn ang="0">
                                <a:pos x="connsiteX4739" y="connsiteY4739"/>
                              </a:cxn>
                              <a:cxn ang="0">
                                <a:pos x="connsiteX4740" y="connsiteY4740"/>
                              </a:cxn>
                              <a:cxn ang="0">
                                <a:pos x="connsiteX4741" y="connsiteY4741"/>
                              </a:cxn>
                              <a:cxn ang="0">
                                <a:pos x="connsiteX4742" y="connsiteY4742"/>
                              </a:cxn>
                              <a:cxn ang="0">
                                <a:pos x="connsiteX4743" y="connsiteY4743"/>
                              </a:cxn>
                              <a:cxn ang="0">
                                <a:pos x="connsiteX4744" y="connsiteY4744"/>
                              </a:cxn>
                              <a:cxn ang="0">
                                <a:pos x="connsiteX4745" y="connsiteY4745"/>
                              </a:cxn>
                              <a:cxn ang="0">
                                <a:pos x="connsiteX4746" y="connsiteY4746"/>
                              </a:cxn>
                              <a:cxn ang="0">
                                <a:pos x="connsiteX4747" y="connsiteY4747"/>
                              </a:cxn>
                              <a:cxn ang="0">
                                <a:pos x="connsiteX4748" y="connsiteY4748"/>
                              </a:cxn>
                              <a:cxn ang="0">
                                <a:pos x="connsiteX4749" y="connsiteY4749"/>
                              </a:cxn>
                              <a:cxn ang="0">
                                <a:pos x="connsiteX4750" y="connsiteY4750"/>
                              </a:cxn>
                              <a:cxn ang="0">
                                <a:pos x="connsiteX4751" y="connsiteY4751"/>
                              </a:cxn>
                              <a:cxn ang="0">
                                <a:pos x="connsiteX4752" y="connsiteY4752"/>
                              </a:cxn>
                              <a:cxn ang="0">
                                <a:pos x="connsiteX4753" y="connsiteY4753"/>
                              </a:cxn>
                              <a:cxn ang="0">
                                <a:pos x="connsiteX4754" y="connsiteY4754"/>
                              </a:cxn>
                              <a:cxn ang="0">
                                <a:pos x="connsiteX4755" y="connsiteY4755"/>
                              </a:cxn>
                              <a:cxn ang="0">
                                <a:pos x="connsiteX4756" y="connsiteY4756"/>
                              </a:cxn>
                              <a:cxn ang="0">
                                <a:pos x="connsiteX4757" y="connsiteY4757"/>
                              </a:cxn>
                              <a:cxn ang="0">
                                <a:pos x="connsiteX4758" y="connsiteY4758"/>
                              </a:cxn>
                              <a:cxn ang="0">
                                <a:pos x="connsiteX4759" y="connsiteY4759"/>
                              </a:cxn>
                              <a:cxn ang="0">
                                <a:pos x="connsiteX4760" y="connsiteY4760"/>
                              </a:cxn>
                              <a:cxn ang="0">
                                <a:pos x="connsiteX4761" y="connsiteY4761"/>
                              </a:cxn>
                              <a:cxn ang="0">
                                <a:pos x="connsiteX4762" y="connsiteY4762"/>
                              </a:cxn>
                              <a:cxn ang="0">
                                <a:pos x="connsiteX4763" y="connsiteY4763"/>
                              </a:cxn>
                              <a:cxn ang="0">
                                <a:pos x="connsiteX4764" y="connsiteY4764"/>
                              </a:cxn>
                              <a:cxn ang="0">
                                <a:pos x="connsiteX4765" y="connsiteY4765"/>
                              </a:cxn>
                              <a:cxn ang="0">
                                <a:pos x="connsiteX4766" y="connsiteY4766"/>
                              </a:cxn>
                              <a:cxn ang="0">
                                <a:pos x="connsiteX4767" y="connsiteY4767"/>
                              </a:cxn>
                              <a:cxn ang="0">
                                <a:pos x="connsiteX4768" y="connsiteY4768"/>
                              </a:cxn>
                              <a:cxn ang="0">
                                <a:pos x="connsiteX4769" y="connsiteY4769"/>
                              </a:cxn>
                              <a:cxn ang="0">
                                <a:pos x="connsiteX4770" y="connsiteY4770"/>
                              </a:cxn>
                              <a:cxn ang="0">
                                <a:pos x="connsiteX4771" y="connsiteY4771"/>
                              </a:cxn>
                              <a:cxn ang="0">
                                <a:pos x="connsiteX4772" y="connsiteY4772"/>
                              </a:cxn>
                              <a:cxn ang="0">
                                <a:pos x="connsiteX4773" y="connsiteY4773"/>
                              </a:cxn>
                              <a:cxn ang="0">
                                <a:pos x="connsiteX4774" y="connsiteY4774"/>
                              </a:cxn>
                              <a:cxn ang="0">
                                <a:pos x="connsiteX4775" y="connsiteY4775"/>
                              </a:cxn>
                              <a:cxn ang="0">
                                <a:pos x="connsiteX4776" y="connsiteY4776"/>
                              </a:cxn>
                              <a:cxn ang="0">
                                <a:pos x="connsiteX4777" y="connsiteY4777"/>
                              </a:cxn>
                              <a:cxn ang="0">
                                <a:pos x="connsiteX4778" y="connsiteY4778"/>
                              </a:cxn>
                              <a:cxn ang="0">
                                <a:pos x="connsiteX4779" y="connsiteY4779"/>
                              </a:cxn>
                              <a:cxn ang="0">
                                <a:pos x="connsiteX4780" y="connsiteY4780"/>
                              </a:cxn>
                              <a:cxn ang="0">
                                <a:pos x="connsiteX4781" y="connsiteY4781"/>
                              </a:cxn>
                              <a:cxn ang="0">
                                <a:pos x="connsiteX4782" y="connsiteY4782"/>
                              </a:cxn>
                              <a:cxn ang="0">
                                <a:pos x="connsiteX4783" y="connsiteY4783"/>
                              </a:cxn>
                              <a:cxn ang="0">
                                <a:pos x="connsiteX4784" y="connsiteY4784"/>
                              </a:cxn>
                              <a:cxn ang="0">
                                <a:pos x="connsiteX4785" y="connsiteY4785"/>
                              </a:cxn>
                              <a:cxn ang="0">
                                <a:pos x="connsiteX4786" y="connsiteY4786"/>
                              </a:cxn>
                              <a:cxn ang="0">
                                <a:pos x="connsiteX4787" y="connsiteY4787"/>
                              </a:cxn>
                              <a:cxn ang="0">
                                <a:pos x="connsiteX4788" y="connsiteY4788"/>
                              </a:cxn>
                              <a:cxn ang="0">
                                <a:pos x="connsiteX4789" y="connsiteY4789"/>
                              </a:cxn>
                              <a:cxn ang="0">
                                <a:pos x="connsiteX4790" y="connsiteY4790"/>
                              </a:cxn>
                              <a:cxn ang="0">
                                <a:pos x="connsiteX4791" y="connsiteY4791"/>
                              </a:cxn>
                              <a:cxn ang="0">
                                <a:pos x="connsiteX4792" y="connsiteY4792"/>
                              </a:cxn>
                              <a:cxn ang="0">
                                <a:pos x="connsiteX4793" y="connsiteY4793"/>
                              </a:cxn>
                              <a:cxn ang="0">
                                <a:pos x="connsiteX4794" y="connsiteY4794"/>
                              </a:cxn>
                              <a:cxn ang="0">
                                <a:pos x="connsiteX4795" y="connsiteY4795"/>
                              </a:cxn>
                              <a:cxn ang="0">
                                <a:pos x="connsiteX4796" y="connsiteY4796"/>
                              </a:cxn>
                              <a:cxn ang="0">
                                <a:pos x="connsiteX4797" y="connsiteY4797"/>
                              </a:cxn>
                              <a:cxn ang="0">
                                <a:pos x="connsiteX4798" y="connsiteY4798"/>
                              </a:cxn>
                              <a:cxn ang="0">
                                <a:pos x="connsiteX4799" y="connsiteY4799"/>
                              </a:cxn>
                              <a:cxn ang="0">
                                <a:pos x="connsiteX4800" y="connsiteY4800"/>
                              </a:cxn>
                              <a:cxn ang="0">
                                <a:pos x="connsiteX4801" y="connsiteY4801"/>
                              </a:cxn>
                              <a:cxn ang="0">
                                <a:pos x="connsiteX4802" y="connsiteY4802"/>
                              </a:cxn>
                              <a:cxn ang="0">
                                <a:pos x="connsiteX4803" y="connsiteY4803"/>
                              </a:cxn>
                              <a:cxn ang="0">
                                <a:pos x="connsiteX4804" y="connsiteY4804"/>
                              </a:cxn>
                              <a:cxn ang="0">
                                <a:pos x="connsiteX4805" y="connsiteY4805"/>
                              </a:cxn>
                              <a:cxn ang="0">
                                <a:pos x="connsiteX4806" y="connsiteY4806"/>
                              </a:cxn>
                              <a:cxn ang="0">
                                <a:pos x="connsiteX4807" y="connsiteY4807"/>
                              </a:cxn>
                              <a:cxn ang="0">
                                <a:pos x="connsiteX4808" y="connsiteY4808"/>
                              </a:cxn>
                              <a:cxn ang="0">
                                <a:pos x="connsiteX4809" y="connsiteY4809"/>
                              </a:cxn>
                              <a:cxn ang="0">
                                <a:pos x="connsiteX4810" y="connsiteY4810"/>
                              </a:cxn>
                              <a:cxn ang="0">
                                <a:pos x="connsiteX4811" y="connsiteY4811"/>
                              </a:cxn>
                              <a:cxn ang="0">
                                <a:pos x="connsiteX4812" y="connsiteY4812"/>
                              </a:cxn>
                              <a:cxn ang="0">
                                <a:pos x="connsiteX4813" y="connsiteY4813"/>
                              </a:cxn>
                              <a:cxn ang="0">
                                <a:pos x="connsiteX4814" y="connsiteY4814"/>
                              </a:cxn>
                              <a:cxn ang="0">
                                <a:pos x="connsiteX4815" y="connsiteY4815"/>
                              </a:cxn>
                              <a:cxn ang="0">
                                <a:pos x="connsiteX4816" y="connsiteY4816"/>
                              </a:cxn>
                              <a:cxn ang="0">
                                <a:pos x="connsiteX4817" y="connsiteY4817"/>
                              </a:cxn>
                              <a:cxn ang="0">
                                <a:pos x="connsiteX4818" y="connsiteY4818"/>
                              </a:cxn>
                              <a:cxn ang="0">
                                <a:pos x="connsiteX4819" y="connsiteY4819"/>
                              </a:cxn>
                              <a:cxn ang="0">
                                <a:pos x="connsiteX4820" y="connsiteY4820"/>
                              </a:cxn>
                              <a:cxn ang="0">
                                <a:pos x="connsiteX4821" y="connsiteY4821"/>
                              </a:cxn>
                              <a:cxn ang="0">
                                <a:pos x="connsiteX4822" y="connsiteY4822"/>
                              </a:cxn>
                              <a:cxn ang="0">
                                <a:pos x="connsiteX4823" y="connsiteY4823"/>
                              </a:cxn>
                              <a:cxn ang="0">
                                <a:pos x="connsiteX4824" y="connsiteY4824"/>
                              </a:cxn>
                              <a:cxn ang="0">
                                <a:pos x="connsiteX4825" y="connsiteY4825"/>
                              </a:cxn>
                              <a:cxn ang="0">
                                <a:pos x="connsiteX4826" y="connsiteY4826"/>
                              </a:cxn>
                              <a:cxn ang="0">
                                <a:pos x="connsiteX4827" y="connsiteY4827"/>
                              </a:cxn>
                              <a:cxn ang="0">
                                <a:pos x="connsiteX4828" y="connsiteY4828"/>
                              </a:cxn>
                              <a:cxn ang="0">
                                <a:pos x="connsiteX4829" y="connsiteY4829"/>
                              </a:cxn>
                              <a:cxn ang="0">
                                <a:pos x="connsiteX4830" y="connsiteY4830"/>
                              </a:cxn>
                              <a:cxn ang="0">
                                <a:pos x="connsiteX4831" y="connsiteY4831"/>
                              </a:cxn>
                              <a:cxn ang="0">
                                <a:pos x="connsiteX4832" y="connsiteY4832"/>
                              </a:cxn>
                              <a:cxn ang="0">
                                <a:pos x="connsiteX4833" y="connsiteY4833"/>
                              </a:cxn>
                              <a:cxn ang="0">
                                <a:pos x="connsiteX4834" y="connsiteY4834"/>
                              </a:cxn>
                              <a:cxn ang="0">
                                <a:pos x="connsiteX4835" y="connsiteY4835"/>
                              </a:cxn>
                              <a:cxn ang="0">
                                <a:pos x="connsiteX4836" y="connsiteY4836"/>
                              </a:cxn>
                              <a:cxn ang="0">
                                <a:pos x="connsiteX4837" y="connsiteY4837"/>
                              </a:cxn>
                              <a:cxn ang="0">
                                <a:pos x="connsiteX4838" y="connsiteY4838"/>
                              </a:cxn>
                              <a:cxn ang="0">
                                <a:pos x="connsiteX4839" y="connsiteY4839"/>
                              </a:cxn>
                              <a:cxn ang="0">
                                <a:pos x="connsiteX4840" y="connsiteY4840"/>
                              </a:cxn>
                              <a:cxn ang="0">
                                <a:pos x="connsiteX4841" y="connsiteY4841"/>
                              </a:cxn>
                              <a:cxn ang="0">
                                <a:pos x="connsiteX4842" y="connsiteY4842"/>
                              </a:cxn>
                              <a:cxn ang="0">
                                <a:pos x="connsiteX4843" y="connsiteY4843"/>
                              </a:cxn>
                              <a:cxn ang="0">
                                <a:pos x="connsiteX4844" y="connsiteY4844"/>
                              </a:cxn>
                              <a:cxn ang="0">
                                <a:pos x="connsiteX4845" y="connsiteY4845"/>
                              </a:cxn>
                              <a:cxn ang="0">
                                <a:pos x="connsiteX4846" y="connsiteY4846"/>
                              </a:cxn>
                              <a:cxn ang="0">
                                <a:pos x="connsiteX4847" y="connsiteY4847"/>
                              </a:cxn>
                              <a:cxn ang="0">
                                <a:pos x="connsiteX4848" y="connsiteY4848"/>
                              </a:cxn>
                              <a:cxn ang="0">
                                <a:pos x="connsiteX4849" y="connsiteY4849"/>
                              </a:cxn>
                              <a:cxn ang="0">
                                <a:pos x="connsiteX4850" y="connsiteY4850"/>
                              </a:cxn>
                              <a:cxn ang="0">
                                <a:pos x="connsiteX4851" y="connsiteY4851"/>
                              </a:cxn>
                              <a:cxn ang="0">
                                <a:pos x="connsiteX4852" y="connsiteY4852"/>
                              </a:cxn>
                              <a:cxn ang="0">
                                <a:pos x="connsiteX4853" y="connsiteY4853"/>
                              </a:cxn>
                              <a:cxn ang="0">
                                <a:pos x="connsiteX4854" y="connsiteY4854"/>
                              </a:cxn>
                              <a:cxn ang="0">
                                <a:pos x="connsiteX4855" y="connsiteY4855"/>
                              </a:cxn>
                              <a:cxn ang="0">
                                <a:pos x="connsiteX4856" y="connsiteY4856"/>
                              </a:cxn>
                              <a:cxn ang="0">
                                <a:pos x="connsiteX4857" y="connsiteY4857"/>
                              </a:cxn>
                              <a:cxn ang="0">
                                <a:pos x="connsiteX4858" y="connsiteY4858"/>
                              </a:cxn>
                              <a:cxn ang="0">
                                <a:pos x="connsiteX4859" y="connsiteY4859"/>
                              </a:cxn>
                              <a:cxn ang="0">
                                <a:pos x="connsiteX4860" y="connsiteY4860"/>
                              </a:cxn>
                              <a:cxn ang="0">
                                <a:pos x="connsiteX4861" y="connsiteY4861"/>
                              </a:cxn>
                              <a:cxn ang="0">
                                <a:pos x="connsiteX4862" y="connsiteY4862"/>
                              </a:cxn>
                              <a:cxn ang="0">
                                <a:pos x="connsiteX4863" y="connsiteY4863"/>
                              </a:cxn>
                              <a:cxn ang="0">
                                <a:pos x="connsiteX4864" y="connsiteY4864"/>
                              </a:cxn>
                              <a:cxn ang="0">
                                <a:pos x="connsiteX4865" y="connsiteY4865"/>
                              </a:cxn>
                              <a:cxn ang="0">
                                <a:pos x="connsiteX4866" y="connsiteY4866"/>
                              </a:cxn>
                              <a:cxn ang="0">
                                <a:pos x="connsiteX4867" y="connsiteY4867"/>
                              </a:cxn>
                              <a:cxn ang="0">
                                <a:pos x="connsiteX4868" y="connsiteY4868"/>
                              </a:cxn>
                              <a:cxn ang="0">
                                <a:pos x="connsiteX4869" y="connsiteY4869"/>
                              </a:cxn>
                              <a:cxn ang="0">
                                <a:pos x="connsiteX4870" y="connsiteY4870"/>
                              </a:cxn>
                              <a:cxn ang="0">
                                <a:pos x="connsiteX4871" y="connsiteY4871"/>
                              </a:cxn>
                              <a:cxn ang="0">
                                <a:pos x="connsiteX4872" y="connsiteY4872"/>
                              </a:cxn>
                              <a:cxn ang="0">
                                <a:pos x="connsiteX4873" y="connsiteY4873"/>
                              </a:cxn>
                              <a:cxn ang="0">
                                <a:pos x="connsiteX4874" y="connsiteY4874"/>
                              </a:cxn>
                              <a:cxn ang="0">
                                <a:pos x="connsiteX4875" y="connsiteY4875"/>
                              </a:cxn>
                              <a:cxn ang="0">
                                <a:pos x="connsiteX4876" y="connsiteY4876"/>
                              </a:cxn>
                              <a:cxn ang="0">
                                <a:pos x="connsiteX4877" y="connsiteY4877"/>
                              </a:cxn>
                              <a:cxn ang="0">
                                <a:pos x="connsiteX4878" y="connsiteY4878"/>
                              </a:cxn>
                              <a:cxn ang="0">
                                <a:pos x="connsiteX4879" y="connsiteY4879"/>
                              </a:cxn>
                              <a:cxn ang="0">
                                <a:pos x="connsiteX4880" y="connsiteY4880"/>
                              </a:cxn>
                              <a:cxn ang="0">
                                <a:pos x="connsiteX4881" y="connsiteY4881"/>
                              </a:cxn>
                              <a:cxn ang="0">
                                <a:pos x="connsiteX4882" y="connsiteY4882"/>
                              </a:cxn>
                              <a:cxn ang="0">
                                <a:pos x="connsiteX4883" y="connsiteY4883"/>
                              </a:cxn>
                              <a:cxn ang="0">
                                <a:pos x="connsiteX4884" y="connsiteY4884"/>
                              </a:cxn>
                              <a:cxn ang="0">
                                <a:pos x="connsiteX4885" y="connsiteY4885"/>
                              </a:cxn>
                              <a:cxn ang="0">
                                <a:pos x="connsiteX4886" y="connsiteY4886"/>
                              </a:cxn>
                              <a:cxn ang="0">
                                <a:pos x="connsiteX4887" y="connsiteY4887"/>
                              </a:cxn>
                              <a:cxn ang="0">
                                <a:pos x="connsiteX4888" y="connsiteY4888"/>
                              </a:cxn>
                              <a:cxn ang="0">
                                <a:pos x="connsiteX4889" y="connsiteY4889"/>
                              </a:cxn>
                              <a:cxn ang="0">
                                <a:pos x="connsiteX4890" y="connsiteY4890"/>
                              </a:cxn>
                              <a:cxn ang="0">
                                <a:pos x="connsiteX4891" y="connsiteY4891"/>
                              </a:cxn>
                              <a:cxn ang="0">
                                <a:pos x="connsiteX4892" y="connsiteY4892"/>
                              </a:cxn>
                              <a:cxn ang="0">
                                <a:pos x="connsiteX4893" y="connsiteY4893"/>
                              </a:cxn>
                              <a:cxn ang="0">
                                <a:pos x="connsiteX4894" y="connsiteY4894"/>
                              </a:cxn>
                              <a:cxn ang="0">
                                <a:pos x="connsiteX4895" y="connsiteY4895"/>
                              </a:cxn>
                              <a:cxn ang="0">
                                <a:pos x="connsiteX4896" y="connsiteY4896"/>
                              </a:cxn>
                              <a:cxn ang="0">
                                <a:pos x="connsiteX4897" y="connsiteY4897"/>
                              </a:cxn>
                              <a:cxn ang="0">
                                <a:pos x="connsiteX4898" y="connsiteY4898"/>
                              </a:cxn>
                              <a:cxn ang="0">
                                <a:pos x="connsiteX4899" y="connsiteY4899"/>
                              </a:cxn>
                              <a:cxn ang="0">
                                <a:pos x="connsiteX4900" y="connsiteY4900"/>
                              </a:cxn>
                              <a:cxn ang="0">
                                <a:pos x="connsiteX4901" y="connsiteY4901"/>
                              </a:cxn>
                              <a:cxn ang="0">
                                <a:pos x="connsiteX4902" y="connsiteY4902"/>
                              </a:cxn>
                              <a:cxn ang="0">
                                <a:pos x="connsiteX4903" y="connsiteY4903"/>
                              </a:cxn>
                              <a:cxn ang="0">
                                <a:pos x="connsiteX4904" y="connsiteY4904"/>
                              </a:cxn>
                              <a:cxn ang="0">
                                <a:pos x="connsiteX4905" y="connsiteY4905"/>
                              </a:cxn>
                              <a:cxn ang="0">
                                <a:pos x="connsiteX4906" y="connsiteY4906"/>
                              </a:cxn>
                              <a:cxn ang="0">
                                <a:pos x="connsiteX4907" y="connsiteY4907"/>
                              </a:cxn>
                              <a:cxn ang="0">
                                <a:pos x="connsiteX4908" y="connsiteY4908"/>
                              </a:cxn>
                              <a:cxn ang="0">
                                <a:pos x="connsiteX4909" y="connsiteY4909"/>
                              </a:cxn>
                              <a:cxn ang="0">
                                <a:pos x="connsiteX4910" y="connsiteY4910"/>
                              </a:cxn>
                              <a:cxn ang="0">
                                <a:pos x="connsiteX4911" y="connsiteY4911"/>
                              </a:cxn>
                              <a:cxn ang="0">
                                <a:pos x="connsiteX4912" y="connsiteY4912"/>
                              </a:cxn>
                              <a:cxn ang="0">
                                <a:pos x="connsiteX4913" y="connsiteY4913"/>
                              </a:cxn>
                              <a:cxn ang="0">
                                <a:pos x="connsiteX4914" y="connsiteY4914"/>
                              </a:cxn>
                              <a:cxn ang="0">
                                <a:pos x="connsiteX4915" y="connsiteY4915"/>
                              </a:cxn>
                              <a:cxn ang="0">
                                <a:pos x="connsiteX4916" y="connsiteY4916"/>
                              </a:cxn>
                              <a:cxn ang="0">
                                <a:pos x="connsiteX4917" y="connsiteY4917"/>
                              </a:cxn>
                              <a:cxn ang="0">
                                <a:pos x="connsiteX4918" y="connsiteY4918"/>
                              </a:cxn>
                              <a:cxn ang="0">
                                <a:pos x="connsiteX4919" y="connsiteY4919"/>
                              </a:cxn>
                              <a:cxn ang="0">
                                <a:pos x="connsiteX4920" y="connsiteY4920"/>
                              </a:cxn>
                              <a:cxn ang="0">
                                <a:pos x="connsiteX4921" y="connsiteY4921"/>
                              </a:cxn>
                              <a:cxn ang="0">
                                <a:pos x="connsiteX4922" y="connsiteY4922"/>
                              </a:cxn>
                              <a:cxn ang="0">
                                <a:pos x="connsiteX4923" y="connsiteY4923"/>
                              </a:cxn>
                              <a:cxn ang="0">
                                <a:pos x="connsiteX4924" y="connsiteY4924"/>
                              </a:cxn>
                              <a:cxn ang="0">
                                <a:pos x="connsiteX4925" y="connsiteY4925"/>
                              </a:cxn>
                              <a:cxn ang="0">
                                <a:pos x="connsiteX4926" y="connsiteY4926"/>
                              </a:cxn>
                              <a:cxn ang="0">
                                <a:pos x="connsiteX4927" y="connsiteY4927"/>
                              </a:cxn>
                              <a:cxn ang="0">
                                <a:pos x="connsiteX4928" y="connsiteY4928"/>
                              </a:cxn>
                              <a:cxn ang="0">
                                <a:pos x="connsiteX4929" y="connsiteY4929"/>
                              </a:cxn>
                              <a:cxn ang="0">
                                <a:pos x="connsiteX4930" y="connsiteY4930"/>
                              </a:cxn>
                              <a:cxn ang="0">
                                <a:pos x="connsiteX4931" y="connsiteY4931"/>
                              </a:cxn>
                              <a:cxn ang="0">
                                <a:pos x="connsiteX4932" y="connsiteY4932"/>
                              </a:cxn>
                              <a:cxn ang="0">
                                <a:pos x="connsiteX4933" y="connsiteY4933"/>
                              </a:cxn>
                              <a:cxn ang="0">
                                <a:pos x="connsiteX4934" y="connsiteY4934"/>
                              </a:cxn>
                              <a:cxn ang="0">
                                <a:pos x="connsiteX4935" y="connsiteY4935"/>
                              </a:cxn>
                              <a:cxn ang="0">
                                <a:pos x="connsiteX4936" y="connsiteY4936"/>
                              </a:cxn>
                              <a:cxn ang="0">
                                <a:pos x="connsiteX4937" y="connsiteY4937"/>
                              </a:cxn>
                              <a:cxn ang="0">
                                <a:pos x="connsiteX4938" y="connsiteY4938"/>
                              </a:cxn>
                              <a:cxn ang="0">
                                <a:pos x="connsiteX4939" y="connsiteY4939"/>
                              </a:cxn>
                              <a:cxn ang="0">
                                <a:pos x="connsiteX4940" y="connsiteY4940"/>
                              </a:cxn>
                              <a:cxn ang="0">
                                <a:pos x="connsiteX4941" y="connsiteY4941"/>
                              </a:cxn>
                              <a:cxn ang="0">
                                <a:pos x="connsiteX4942" y="connsiteY4942"/>
                              </a:cxn>
                              <a:cxn ang="0">
                                <a:pos x="connsiteX4943" y="connsiteY4943"/>
                              </a:cxn>
                              <a:cxn ang="0">
                                <a:pos x="connsiteX4944" y="connsiteY4944"/>
                              </a:cxn>
                              <a:cxn ang="0">
                                <a:pos x="connsiteX4945" y="connsiteY4945"/>
                              </a:cxn>
                              <a:cxn ang="0">
                                <a:pos x="connsiteX4946" y="connsiteY4946"/>
                              </a:cxn>
                              <a:cxn ang="0">
                                <a:pos x="connsiteX4947" y="connsiteY4947"/>
                              </a:cxn>
                              <a:cxn ang="0">
                                <a:pos x="connsiteX4948" y="connsiteY4948"/>
                              </a:cxn>
                              <a:cxn ang="0">
                                <a:pos x="connsiteX4949" y="connsiteY4949"/>
                              </a:cxn>
                              <a:cxn ang="0">
                                <a:pos x="connsiteX4950" y="connsiteY4950"/>
                              </a:cxn>
                              <a:cxn ang="0">
                                <a:pos x="connsiteX4951" y="connsiteY4951"/>
                              </a:cxn>
                              <a:cxn ang="0">
                                <a:pos x="connsiteX4952" y="connsiteY4952"/>
                              </a:cxn>
                              <a:cxn ang="0">
                                <a:pos x="connsiteX4953" y="connsiteY4953"/>
                              </a:cxn>
                              <a:cxn ang="0">
                                <a:pos x="connsiteX4954" y="connsiteY4954"/>
                              </a:cxn>
                              <a:cxn ang="0">
                                <a:pos x="connsiteX4955" y="connsiteY4955"/>
                              </a:cxn>
                              <a:cxn ang="0">
                                <a:pos x="connsiteX4956" y="connsiteY4956"/>
                              </a:cxn>
                              <a:cxn ang="0">
                                <a:pos x="connsiteX4957" y="connsiteY4957"/>
                              </a:cxn>
                              <a:cxn ang="0">
                                <a:pos x="connsiteX4958" y="connsiteY4958"/>
                              </a:cxn>
                              <a:cxn ang="0">
                                <a:pos x="connsiteX4959" y="connsiteY4959"/>
                              </a:cxn>
                              <a:cxn ang="0">
                                <a:pos x="connsiteX4960" y="connsiteY4960"/>
                              </a:cxn>
                              <a:cxn ang="0">
                                <a:pos x="connsiteX4961" y="connsiteY4961"/>
                              </a:cxn>
                              <a:cxn ang="0">
                                <a:pos x="connsiteX4962" y="connsiteY4962"/>
                              </a:cxn>
                              <a:cxn ang="0">
                                <a:pos x="connsiteX4963" y="connsiteY4963"/>
                              </a:cxn>
                              <a:cxn ang="0">
                                <a:pos x="connsiteX4964" y="connsiteY4964"/>
                              </a:cxn>
                              <a:cxn ang="0">
                                <a:pos x="connsiteX4965" y="connsiteY4965"/>
                              </a:cxn>
                              <a:cxn ang="0">
                                <a:pos x="connsiteX4966" y="connsiteY4966"/>
                              </a:cxn>
                              <a:cxn ang="0">
                                <a:pos x="connsiteX4967" y="connsiteY4967"/>
                              </a:cxn>
                              <a:cxn ang="0">
                                <a:pos x="connsiteX4968" y="connsiteY4968"/>
                              </a:cxn>
                              <a:cxn ang="0">
                                <a:pos x="connsiteX4969" y="connsiteY4969"/>
                              </a:cxn>
                              <a:cxn ang="0">
                                <a:pos x="connsiteX4970" y="connsiteY4970"/>
                              </a:cxn>
                              <a:cxn ang="0">
                                <a:pos x="connsiteX4971" y="connsiteY4971"/>
                              </a:cxn>
                              <a:cxn ang="0">
                                <a:pos x="connsiteX4972" y="connsiteY4972"/>
                              </a:cxn>
                              <a:cxn ang="0">
                                <a:pos x="connsiteX4973" y="connsiteY4973"/>
                              </a:cxn>
                              <a:cxn ang="0">
                                <a:pos x="connsiteX4974" y="connsiteY4974"/>
                              </a:cxn>
                              <a:cxn ang="0">
                                <a:pos x="connsiteX4975" y="connsiteY4975"/>
                              </a:cxn>
                              <a:cxn ang="0">
                                <a:pos x="connsiteX4976" y="connsiteY4976"/>
                              </a:cxn>
                              <a:cxn ang="0">
                                <a:pos x="connsiteX4977" y="connsiteY4977"/>
                              </a:cxn>
                              <a:cxn ang="0">
                                <a:pos x="connsiteX4978" y="connsiteY4978"/>
                              </a:cxn>
                              <a:cxn ang="0">
                                <a:pos x="connsiteX4979" y="connsiteY4979"/>
                              </a:cxn>
                              <a:cxn ang="0">
                                <a:pos x="connsiteX4980" y="connsiteY4980"/>
                              </a:cxn>
                              <a:cxn ang="0">
                                <a:pos x="connsiteX4981" y="connsiteY4981"/>
                              </a:cxn>
                              <a:cxn ang="0">
                                <a:pos x="connsiteX4982" y="connsiteY4982"/>
                              </a:cxn>
                              <a:cxn ang="0">
                                <a:pos x="connsiteX4983" y="connsiteY4983"/>
                              </a:cxn>
                              <a:cxn ang="0">
                                <a:pos x="connsiteX4984" y="connsiteY4984"/>
                              </a:cxn>
                              <a:cxn ang="0">
                                <a:pos x="connsiteX4985" y="connsiteY4985"/>
                              </a:cxn>
                              <a:cxn ang="0">
                                <a:pos x="connsiteX4986" y="connsiteY4986"/>
                              </a:cxn>
                              <a:cxn ang="0">
                                <a:pos x="connsiteX4987" y="connsiteY4987"/>
                              </a:cxn>
                              <a:cxn ang="0">
                                <a:pos x="connsiteX4988" y="connsiteY4988"/>
                              </a:cxn>
                              <a:cxn ang="0">
                                <a:pos x="connsiteX4989" y="connsiteY4989"/>
                              </a:cxn>
                              <a:cxn ang="0">
                                <a:pos x="connsiteX4990" y="connsiteY4990"/>
                              </a:cxn>
                              <a:cxn ang="0">
                                <a:pos x="connsiteX4991" y="connsiteY4991"/>
                              </a:cxn>
                              <a:cxn ang="0">
                                <a:pos x="connsiteX4992" y="connsiteY4992"/>
                              </a:cxn>
                              <a:cxn ang="0">
                                <a:pos x="connsiteX4993" y="connsiteY4993"/>
                              </a:cxn>
                              <a:cxn ang="0">
                                <a:pos x="connsiteX4994" y="connsiteY4994"/>
                              </a:cxn>
                              <a:cxn ang="0">
                                <a:pos x="connsiteX4995" y="connsiteY4995"/>
                              </a:cxn>
                              <a:cxn ang="0">
                                <a:pos x="connsiteX4996" y="connsiteY4996"/>
                              </a:cxn>
                              <a:cxn ang="0">
                                <a:pos x="connsiteX4997" y="connsiteY4997"/>
                              </a:cxn>
                              <a:cxn ang="0">
                                <a:pos x="connsiteX4998" y="connsiteY4998"/>
                              </a:cxn>
                              <a:cxn ang="0">
                                <a:pos x="connsiteX4999" y="connsiteY4999"/>
                              </a:cxn>
                              <a:cxn ang="0">
                                <a:pos x="connsiteX5000" y="connsiteY5000"/>
                              </a:cxn>
                              <a:cxn ang="0">
                                <a:pos x="connsiteX5001" y="connsiteY5001"/>
                              </a:cxn>
                              <a:cxn ang="0">
                                <a:pos x="connsiteX5002" y="connsiteY5002"/>
                              </a:cxn>
                              <a:cxn ang="0">
                                <a:pos x="connsiteX5003" y="connsiteY5003"/>
                              </a:cxn>
                              <a:cxn ang="0">
                                <a:pos x="connsiteX5004" y="connsiteY5004"/>
                              </a:cxn>
                              <a:cxn ang="0">
                                <a:pos x="connsiteX5005" y="connsiteY5005"/>
                              </a:cxn>
                              <a:cxn ang="0">
                                <a:pos x="connsiteX5006" y="connsiteY5006"/>
                              </a:cxn>
                              <a:cxn ang="0">
                                <a:pos x="connsiteX5007" y="connsiteY5007"/>
                              </a:cxn>
                              <a:cxn ang="0">
                                <a:pos x="connsiteX5008" y="connsiteY5008"/>
                              </a:cxn>
                              <a:cxn ang="0">
                                <a:pos x="connsiteX5009" y="connsiteY5009"/>
                              </a:cxn>
                              <a:cxn ang="0">
                                <a:pos x="connsiteX5010" y="connsiteY5010"/>
                              </a:cxn>
                              <a:cxn ang="0">
                                <a:pos x="connsiteX5011" y="connsiteY5011"/>
                              </a:cxn>
                              <a:cxn ang="0">
                                <a:pos x="connsiteX5012" y="connsiteY5012"/>
                              </a:cxn>
                              <a:cxn ang="0">
                                <a:pos x="connsiteX5013" y="connsiteY5013"/>
                              </a:cxn>
                              <a:cxn ang="0">
                                <a:pos x="connsiteX5014" y="connsiteY5014"/>
                              </a:cxn>
                              <a:cxn ang="0">
                                <a:pos x="connsiteX5015" y="connsiteY5015"/>
                              </a:cxn>
                              <a:cxn ang="0">
                                <a:pos x="connsiteX5016" y="connsiteY5016"/>
                              </a:cxn>
                              <a:cxn ang="0">
                                <a:pos x="connsiteX5017" y="connsiteY5017"/>
                              </a:cxn>
                              <a:cxn ang="0">
                                <a:pos x="connsiteX5018" y="connsiteY5018"/>
                              </a:cxn>
                              <a:cxn ang="0">
                                <a:pos x="connsiteX5019" y="connsiteY5019"/>
                              </a:cxn>
                              <a:cxn ang="0">
                                <a:pos x="connsiteX5020" y="connsiteY5020"/>
                              </a:cxn>
                              <a:cxn ang="0">
                                <a:pos x="connsiteX5021" y="connsiteY5021"/>
                              </a:cxn>
                              <a:cxn ang="0">
                                <a:pos x="connsiteX5022" y="connsiteY5022"/>
                              </a:cxn>
                              <a:cxn ang="0">
                                <a:pos x="connsiteX5023" y="connsiteY5023"/>
                              </a:cxn>
                              <a:cxn ang="0">
                                <a:pos x="connsiteX5024" y="connsiteY5024"/>
                              </a:cxn>
                              <a:cxn ang="0">
                                <a:pos x="connsiteX5025" y="connsiteY5025"/>
                              </a:cxn>
                              <a:cxn ang="0">
                                <a:pos x="connsiteX5026" y="connsiteY5026"/>
                              </a:cxn>
                              <a:cxn ang="0">
                                <a:pos x="connsiteX5027" y="connsiteY5027"/>
                              </a:cxn>
                              <a:cxn ang="0">
                                <a:pos x="connsiteX5028" y="connsiteY5028"/>
                              </a:cxn>
                              <a:cxn ang="0">
                                <a:pos x="connsiteX5029" y="connsiteY5029"/>
                              </a:cxn>
                              <a:cxn ang="0">
                                <a:pos x="connsiteX5030" y="connsiteY5030"/>
                              </a:cxn>
                              <a:cxn ang="0">
                                <a:pos x="connsiteX5031" y="connsiteY5031"/>
                              </a:cxn>
                              <a:cxn ang="0">
                                <a:pos x="connsiteX5032" y="connsiteY5032"/>
                              </a:cxn>
                              <a:cxn ang="0">
                                <a:pos x="connsiteX5033" y="connsiteY5033"/>
                              </a:cxn>
                              <a:cxn ang="0">
                                <a:pos x="connsiteX5034" y="connsiteY5034"/>
                              </a:cxn>
                              <a:cxn ang="0">
                                <a:pos x="connsiteX5035" y="connsiteY5035"/>
                              </a:cxn>
                              <a:cxn ang="0">
                                <a:pos x="connsiteX5036" y="connsiteY5036"/>
                              </a:cxn>
                              <a:cxn ang="0">
                                <a:pos x="connsiteX5037" y="connsiteY5037"/>
                              </a:cxn>
                              <a:cxn ang="0">
                                <a:pos x="connsiteX5038" y="connsiteY5038"/>
                              </a:cxn>
                              <a:cxn ang="0">
                                <a:pos x="connsiteX5039" y="connsiteY5039"/>
                              </a:cxn>
                              <a:cxn ang="0">
                                <a:pos x="connsiteX5040" y="connsiteY5040"/>
                              </a:cxn>
                              <a:cxn ang="0">
                                <a:pos x="connsiteX5041" y="connsiteY5041"/>
                              </a:cxn>
                              <a:cxn ang="0">
                                <a:pos x="connsiteX5042" y="connsiteY5042"/>
                              </a:cxn>
                              <a:cxn ang="0">
                                <a:pos x="connsiteX5043" y="connsiteY5043"/>
                              </a:cxn>
                              <a:cxn ang="0">
                                <a:pos x="connsiteX5044" y="connsiteY5044"/>
                              </a:cxn>
                              <a:cxn ang="0">
                                <a:pos x="connsiteX5045" y="connsiteY5045"/>
                              </a:cxn>
                              <a:cxn ang="0">
                                <a:pos x="connsiteX5046" y="connsiteY5046"/>
                              </a:cxn>
                              <a:cxn ang="0">
                                <a:pos x="connsiteX5047" y="connsiteY5047"/>
                              </a:cxn>
                              <a:cxn ang="0">
                                <a:pos x="connsiteX5048" y="connsiteY5048"/>
                              </a:cxn>
                              <a:cxn ang="0">
                                <a:pos x="connsiteX5049" y="connsiteY5049"/>
                              </a:cxn>
                              <a:cxn ang="0">
                                <a:pos x="connsiteX5050" y="connsiteY5050"/>
                              </a:cxn>
                              <a:cxn ang="0">
                                <a:pos x="connsiteX5051" y="connsiteY5051"/>
                              </a:cxn>
                              <a:cxn ang="0">
                                <a:pos x="connsiteX5052" y="connsiteY5052"/>
                              </a:cxn>
                              <a:cxn ang="0">
                                <a:pos x="connsiteX5053" y="connsiteY5053"/>
                              </a:cxn>
                              <a:cxn ang="0">
                                <a:pos x="connsiteX5054" y="connsiteY5054"/>
                              </a:cxn>
                              <a:cxn ang="0">
                                <a:pos x="connsiteX5055" y="connsiteY5055"/>
                              </a:cxn>
                              <a:cxn ang="0">
                                <a:pos x="connsiteX5056" y="connsiteY5056"/>
                              </a:cxn>
                              <a:cxn ang="0">
                                <a:pos x="connsiteX5057" y="connsiteY5057"/>
                              </a:cxn>
                              <a:cxn ang="0">
                                <a:pos x="connsiteX5058" y="connsiteY5058"/>
                              </a:cxn>
                              <a:cxn ang="0">
                                <a:pos x="connsiteX5059" y="connsiteY5059"/>
                              </a:cxn>
                              <a:cxn ang="0">
                                <a:pos x="connsiteX5060" y="connsiteY5060"/>
                              </a:cxn>
                              <a:cxn ang="0">
                                <a:pos x="connsiteX5061" y="connsiteY5061"/>
                              </a:cxn>
                              <a:cxn ang="0">
                                <a:pos x="connsiteX5062" y="connsiteY5062"/>
                              </a:cxn>
                              <a:cxn ang="0">
                                <a:pos x="connsiteX5063" y="connsiteY5063"/>
                              </a:cxn>
                              <a:cxn ang="0">
                                <a:pos x="connsiteX5064" y="connsiteY5064"/>
                              </a:cxn>
                              <a:cxn ang="0">
                                <a:pos x="connsiteX5065" y="connsiteY5065"/>
                              </a:cxn>
                              <a:cxn ang="0">
                                <a:pos x="connsiteX5066" y="connsiteY5066"/>
                              </a:cxn>
                              <a:cxn ang="0">
                                <a:pos x="connsiteX5067" y="connsiteY5067"/>
                              </a:cxn>
                              <a:cxn ang="0">
                                <a:pos x="connsiteX5068" y="connsiteY5068"/>
                              </a:cxn>
                              <a:cxn ang="0">
                                <a:pos x="connsiteX5069" y="connsiteY5069"/>
                              </a:cxn>
                              <a:cxn ang="0">
                                <a:pos x="connsiteX5070" y="connsiteY5070"/>
                              </a:cxn>
                              <a:cxn ang="0">
                                <a:pos x="connsiteX5071" y="connsiteY5071"/>
                              </a:cxn>
                              <a:cxn ang="0">
                                <a:pos x="connsiteX5072" y="connsiteY5072"/>
                              </a:cxn>
                              <a:cxn ang="0">
                                <a:pos x="connsiteX5073" y="connsiteY5073"/>
                              </a:cxn>
                              <a:cxn ang="0">
                                <a:pos x="connsiteX5074" y="connsiteY5074"/>
                              </a:cxn>
                              <a:cxn ang="0">
                                <a:pos x="connsiteX5075" y="connsiteY5075"/>
                              </a:cxn>
                              <a:cxn ang="0">
                                <a:pos x="connsiteX5076" y="connsiteY5076"/>
                              </a:cxn>
                              <a:cxn ang="0">
                                <a:pos x="connsiteX5077" y="connsiteY5077"/>
                              </a:cxn>
                              <a:cxn ang="0">
                                <a:pos x="connsiteX5078" y="connsiteY5078"/>
                              </a:cxn>
                              <a:cxn ang="0">
                                <a:pos x="connsiteX5079" y="connsiteY5079"/>
                              </a:cxn>
                              <a:cxn ang="0">
                                <a:pos x="connsiteX5080" y="connsiteY5080"/>
                              </a:cxn>
                              <a:cxn ang="0">
                                <a:pos x="connsiteX5081" y="connsiteY5081"/>
                              </a:cxn>
                              <a:cxn ang="0">
                                <a:pos x="connsiteX5082" y="connsiteY5082"/>
                              </a:cxn>
                              <a:cxn ang="0">
                                <a:pos x="connsiteX5083" y="connsiteY5083"/>
                              </a:cxn>
                              <a:cxn ang="0">
                                <a:pos x="connsiteX5084" y="connsiteY5084"/>
                              </a:cxn>
                              <a:cxn ang="0">
                                <a:pos x="connsiteX5085" y="connsiteY5085"/>
                              </a:cxn>
                              <a:cxn ang="0">
                                <a:pos x="connsiteX5086" y="connsiteY5086"/>
                              </a:cxn>
                              <a:cxn ang="0">
                                <a:pos x="connsiteX5087" y="connsiteY5087"/>
                              </a:cxn>
                              <a:cxn ang="0">
                                <a:pos x="connsiteX5088" y="connsiteY5088"/>
                              </a:cxn>
                              <a:cxn ang="0">
                                <a:pos x="connsiteX5089" y="connsiteY5089"/>
                              </a:cxn>
                              <a:cxn ang="0">
                                <a:pos x="connsiteX5090" y="connsiteY5090"/>
                              </a:cxn>
                              <a:cxn ang="0">
                                <a:pos x="connsiteX5091" y="connsiteY5091"/>
                              </a:cxn>
                              <a:cxn ang="0">
                                <a:pos x="connsiteX5092" y="connsiteY5092"/>
                              </a:cxn>
                              <a:cxn ang="0">
                                <a:pos x="connsiteX5093" y="connsiteY5093"/>
                              </a:cxn>
                              <a:cxn ang="0">
                                <a:pos x="connsiteX5094" y="connsiteY5094"/>
                              </a:cxn>
                              <a:cxn ang="0">
                                <a:pos x="connsiteX5095" y="connsiteY5095"/>
                              </a:cxn>
                              <a:cxn ang="0">
                                <a:pos x="connsiteX5096" y="connsiteY5096"/>
                              </a:cxn>
                              <a:cxn ang="0">
                                <a:pos x="connsiteX5097" y="connsiteY5097"/>
                              </a:cxn>
                              <a:cxn ang="0">
                                <a:pos x="connsiteX5098" y="connsiteY5098"/>
                              </a:cxn>
                              <a:cxn ang="0">
                                <a:pos x="connsiteX5099" y="connsiteY5099"/>
                              </a:cxn>
                              <a:cxn ang="0">
                                <a:pos x="connsiteX5100" y="connsiteY5100"/>
                              </a:cxn>
                              <a:cxn ang="0">
                                <a:pos x="connsiteX5101" y="connsiteY5101"/>
                              </a:cxn>
                              <a:cxn ang="0">
                                <a:pos x="connsiteX5102" y="connsiteY5102"/>
                              </a:cxn>
                              <a:cxn ang="0">
                                <a:pos x="connsiteX5103" y="connsiteY5103"/>
                              </a:cxn>
                              <a:cxn ang="0">
                                <a:pos x="connsiteX5104" y="connsiteY5104"/>
                              </a:cxn>
                              <a:cxn ang="0">
                                <a:pos x="connsiteX5105" y="connsiteY5105"/>
                              </a:cxn>
                              <a:cxn ang="0">
                                <a:pos x="connsiteX5106" y="connsiteY5106"/>
                              </a:cxn>
                              <a:cxn ang="0">
                                <a:pos x="connsiteX5107" y="connsiteY5107"/>
                              </a:cxn>
                              <a:cxn ang="0">
                                <a:pos x="connsiteX5108" y="connsiteY5108"/>
                              </a:cxn>
                              <a:cxn ang="0">
                                <a:pos x="connsiteX5109" y="connsiteY5109"/>
                              </a:cxn>
                              <a:cxn ang="0">
                                <a:pos x="connsiteX5110" y="connsiteY5110"/>
                              </a:cxn>
                              <a:cxn ang="0">
                                <a:pos x="connsiteX5111" y="connsiteY5111"/>
                              </a:cxn>
                              <a:cxn ang="0">
                                <a:pos x="connsiteX5112" y="connsiteY5112"/>
                              </a:cxn>
                              <a:cxn ang="0">
                                <a:pos x="connsiteX5113" y="connsiteY5113"/>
                              </a:cxn>
                              <a:cxn ang="0">
                                <a:pos x="connsiteX5114" y="connsiteY5114"/>
                              </a:cxn>
                              <a:cxn ang="0">
                                <a:pos x="connsiteX5115" y="connsiteY5115"/>
                              </a:cxn>
                              <a:cxn ang="0">
                                <a:pos x="connsiteX5116" y="connsiteY5116"/>
                              </a:cxn>
                              <a:cxn ang="0">
                                <a:pos x="connsiteX5117" y="connsiteY5117"/>
                              </a:cxn>
                              <a:cxn ang="0">
                                <a:pos x="connsiteX5118" y="connsiteY5118"/>
                              </a:cxn>
                              <a:cxn ang="0">
                                <a:pos x="connsiteX5119" y="connsiteY5119"/>
                              </a:cxn>
                              <a:cxn ang="0">
                                <a:pos x="connsiteX5120" y="connsiteY5120"/>
                              </a:cxn>
                              <a:cxn ang="0">
                                <a:pos x="connsiteX5121" y="connsiteY5121"/>
                              </a:cxn>
                              <a:cxn ang="0">
                                <a:pos x="connsiteX5122" y="connsiteY5122"/>
                              </a:cxn>
                              <a:cxn ang="0">
                                <a:pos x="connsiteX5123" y="connsiteY5123"/>
                              </a:cxn>
                              <a:cxn ang="0">
                                <a:pos x="connsiteX5124" y="connsiteY5124"/>
                              </a:cxn>
                              <a:cxn ang="0">
                                <a:pos x="connsiteX5125" y="connsiteY5125"/>
                              </a:cxn>
                              <a:cxn ang="0">
                                <a:pos x="connsiteX5126" y="connsiteY5126"/>
                              </a:cxn>
                              <a:cxn ang="0">
                                <a:pos x="connsiteX5127" y="connsiteY5127"/>
                              </a:cxn>
                              <a:cxn ang="0">
                                <a:pos x="connsiteX5128" y="connsiteY5128"/>
                              </a:cxn>
                              <a:cxn ang="0">
                                <a:pos x="connsiteX5129" y="connsiteY5129"/>
                              </a:cxn>
                              <a:cxn ang="0">
                                <a:pos x="connsiteX5130" y="connsiteY5130"/>
                              </a:cxn>
                              <a:cxn ang="0">
                                <a:pos x="connsiteX5131" y="connsiteY5131"/>
                              </a:cxn>
                              <a:cxn ang="0">
                                <a:pos x="connsiteX5132" y="connsiteY5132"/>
                              </a:cxn>
                              <a:cxn ang="0">
                                <a:pos x="connsiteX5133" y="connsiteY5133"/>
                              </a:cxn>
                              <a:cxn ang="0">
                                <a:pos x="connsiteX5134" y="connsiteY5134"/>
                              </a:cxn>
                              <a:cxn ang="0">
                                <a:pos x="connsiteX5135" y="connsiteY5135"/>
                              </a:cxn>
                              <a:cxn ang="0">
                                <a:pos x="connsiteX5136" y="connsiteY5136"/>
                              </a:cxn>
                              <a:cxn ang="0">
                                <a:pos x="connsiteX5137" y="connsiteY5137"/>
                              </a:cxn>
                              <a:cxn ang="0">
                                <a:pos x="connsiteX5138" y="connsiteY5138"/>
                              </a:cxn>
                              <a:cxn ang="0">
                                <a:pos x="connsiteX5139" y="connsiteY5139"/>
                              </a:cxn>
                              <a:cxn ang="0">
                                <a:pos x="connsiteX5140" y="connsiteY5140"/>
                              </a:cxn>
                              <a:cxn ang="0">
                                <a:pos x="connsiteX5141" y="connsiteY5141"/>
                              </a:cxn>
                              <a:cxn ang="0">
                                <a:pos x="connsiteX5142" y="connsiteY5142"/>
                              </a:cxn>
                              <a:cxn ang="0">
                                <a:pos x="connsiteX5143" y="connsiteY5143"/>
                              </a:cxn>
                              <a:cxn ang="0">
                                <a:pos x="connsiteX5144" y="connsiteY5144"/>
                              </a:cxn>
                              <a:cxn ang="0">
                                <a:pos x="connsiteX5145" y="connsiteY5145"/>
                              </a:cxn>
                              <a:cxn ang="0">
                                <a:pos x="connsiteX5146" y="connsiteY5146"/>
                              </a:cxn>
                              <a:cxn ang="0">
                                <a:pos x="connsiteX5147" y="connsiteY5147"/>
                              </a:cxn>
                              <a:cxn ang="0">
                                <a:pos x="connsiteX5148" y="connsiteY5148"/>
                              </a:cxn>
                              <a:cxn ang="0">
                                <a:pos x="connsiteX5149" y="connsiteY5149"/>
                              </a:cxn>
                              <a:cxn ang="0">
                                <a:pos x="connsiteX5150" y="connsiteY5150"/>
                              </a:cxn>
                              <a:cxn ang="0">
                                <a:pos x="connsiteX5151" y="connsiteY5151"/>
                              </a:cxn>
                              <a:cxn ang="0">
                                <a:pos x="connsiteX5152" y="connsiteY5152"/>
                              </a:cxn>
                              <a:cxn ang="0">
                                <a:pos x="connsiteX5153" y="connsiteY5153"/>
                              </a:cxn>
                              <a:cxn ang="0">
                                <a:pos x="connsiteX5154" y="connsiteY5154"/>
                              </a:cxn>
                              <a:cxn ang="0">
                                <a:pos x="connsiteX5155" y="connsiteY5155"/>
                              </a:cxn>
                              <a:cxn ang="0">
                                <a:pos x="connsiteX5156" y="connsiteY5156"/>
                              </a:cxn>
                              <a:cxn ang="0">
                                <a:pos x="connsiteX5157" y="connsiteY5157"/>
                              </a:cxn>
                              <a:cxn ang="0">
                                <a:pos x="connsiteX5158" y="connsiteY5158"/>
                              </a:cxn>
                              <a:cxn ang="0">
                                <a:pos x="connsiteX5159" y="connsiteY5159"/>
                              </a:cxn>
                              <a:cxn ang="0">
                                <a:pos x="connsiteX5160" y="connsiteY5160"/>
                              </a:cxn>
                              <a:cxn ang="0">
                                <a:pos x="connsiteX5161" y="connsiteY5161"/>
                              </a:cxn>
                              <a:cxn ang="0">
                                <a:pos x="connsiteX5162" y="connsiteY5162"/>
                              </a:cxn>
                              <a:cxn ang="0">
                                <a:pos x="connsiteX5163" y="connsiteY5163"/>
                              </a:cxn>
                              <a:cxn ang="0">
                                <a:pos x="connsiteX5164" y="connsiteY5164"/>
                              </a:cxn>
                              <a:cxn ang="0">
                                <a:pos x="connsiteX5165" y="connsiteY5165"/>
                              </a:cxn>
                              <a:cxn ang="0">
                                <a:pos x="connsiteX5166" y="connsiteY5166"/>
                              </a:cxn>
                              <a:cxn ang="0">
                                <a:pos x="connsiteX5167" y="connsiteY5167"/>
                              </a:cxn>
                              <a:cxn ang="0">
                                <a:pos x="connsiteX5168" y="connsiteY5168"/>
                              </a:cxn>
                              <a:cxn ang="0">
                                <a:pos x="connsiteX5169" y="connsiteY5169"/>
                              </a:cxn>
                              <a:cxn ang="0">
                                <a:pos x="connsiteX5170" y="connsiteY5170"/>
                              </a:cxn>
                              <a:cxn ang="0">
                                <a:pos x="connsiteX5171" y="connsiteY5171"/>
                              </a:cxn>
                              <a:cxn ang="0">
                                <a:pos x="connsiteX5172" y="connsiteY5172"/>
                              </a:cxn>
                              <a:cxn ang="0">
                                <a:pos x="connsiteX5173" y="connsiteY5173"/>
                              </a:cxn>
                              <a:cxn ang="0">
                                <a:pos x="connsiteX5174" y="connsiteY5174"/>
                              </a:cxn>
                              <a:cxn ang="0">
                                <a:pos x="connsiteX5175" y="connsiteY5175"/>
                              </a:cxn>
                              <a:cxn ang="0">
                                <a:pos x="connsiteX5176" y="connsiteY5176"/>
                              </a:cxn>
                              <a:cxn ang="0">
                                <a:pos x="connsiteX5177" y="connsiteY5177"/>
                              </a:cxn>
                              <a:cxn ang="0">
                                <a:pos x="connsiteX5178" y="connsiteY5178"/>
                              </a:cxn>
                              <a:cxn ang="0">
                                <a:pos x="connsiteX5179" y="connsiteY5179"/>
                              </a:cxn>
                              <a:cxn ang="0">
                                <a:pos x="connsiteX5180" y="connsiteY5180"/>
                              </a:cxn>
                              <a:cxn ang="0">
                                <a:pos x="connsiteX5181" y="connsiteY5181"/>
                              </a:cxn>
                              <a:cxn ang="0">
                                <a:pos x="connsiteX5182" y="connsiteY5182"/>
                              </a:cxn>
                              <a:cxn ang="0">
                                <a:pos x="connsiteX5183" y="connsiteY5183"/>
                              </a:cxn>
                              <a:cxn ang="0">
                                <a:pos x="connsiteX5184" y="connsiteY5184"/>
                              </a:cxn>
                              <a:cxn ang="0">
                                <a:pos x="connsiteX5185" y="connsiteY5185"/>
                              </a:cxn>
                              <a:cxn ang="0">
                                <a:pos x="connsiteX5186" y="connsiteY5186"/>
                              </a:cxn>
                              <a:cxn ang="0">
                                <a:pos x="connsiteX5187" y="connsiteY5187"/>
                              </a:cxn>
                              <a:cxn ang="0">
                                <a:pos x="connsiteX5188" y="connsiteY5188"/>
                              </a:cxn>
                              <a:cxn ang="0">
                                <a:pos x="connsiteX5189" y="connsiteY5189"/>
                              </a:cxn>
                              <a:cxn ang="0">
                                <a:pos x="connsiteX5190" y="connsiteY5190"/>
                              </a:cxn>
                              <a:cxn ang="0">
                                <a:pos x="connsiteX5191" y="connsiteY5191"/>
                              </a:cxn>
                              <a:cxn ang="0">
                                <a:pos x="connsiteX5192" y="connsiteY5192"/>
                              </a:cxn>
                              <a:cxn ang="0">
                                <a:pos x="connsiteX5193" y="connsiteY5193"/>
                              </a:cxn>
                              <a:cxn ang="0">
                                <a:pos x="connsiteX5194" y="connsiteY5194"/>
                              </a:cxn>
                              <a:cxn ang="0">
                                <a:pos x="connsiteX5195" y="connsiteY5195"/>
                              </a:cxn>
                              <a:cxn ang="0">
                                <a:pos x="connsiteX5196" y="connsiteY5196"/>
                              </a:cxn>
                              <a:cxn ang="0">
                                <a:pos x="connsiteX5197" y="connsiteY5197"/>
                              </a:cxn>
                              <a:cxn ang="0">
                                <a:pos x="connsiteX5198" y="connsiteY5198"/>
                              </a:cxn>
                              <a:cxn ang="0">
                                <a:pos x="connsiteX5199" y="connsiteY5199"/>
                              </a:cxn>
                              <a:cxn ang="0">
                                <a:pos x="connsiteX5200" y="connsiteY5200"/>
                              </a:cxn>
                              <a:cxn ang="0">
                                <a:pos x="connsiteX5201" y="connsiteY5201"/>
                              </a:cxn>
                              <a:cxn ang="0">
                                <a:pos x="connsiteX5202" y="connsiteY5202"/>
                              </a:cxn>
                              <a:cxn ang="0">
                                <a:pos x="connsiteX5203" y="connsiteY5203"/>
                              </a:cxn>
                              <a:cxn ang="0">
                                <a:pos x="connsiteX5204" y="connsiteY5204"/>
                              </a:cxn>
                              <a:cxn ang="0">
                                <a:pos x="connsiteX5205" y="connsiteY5205"/>
                              </a:cxn>
                              <a:cxn ang="0">
                                <a:pos x="connsiteX5206" y="connsiteY5206"/>
                              </a:cxn>
                              <a:cxn ang="0">
                                <a:pos x="connsiteX5207" y="connsiteY5207"/>
                              </a:cxn>
                              <a:cxn ang="0">
                                <a:pos x="connsiteX5208" y="connsiteY5208"/>
                              </a:cxn>
                              <a:cxn ang="0">
                                <a:pos x="connsiteX5209" y="connsiteY5209"/>
                              </a:cxn>
                              <a:cxn ang="0">
                                <a:pos x="connsiteX5210" y="connsiteY5210"/>
                              </a:cxn>
                              <a:cxn ang="0">
                                <a:pos x="connsiteX5211" y="connsiteY5211"/>
                              </a:cxn>
                              <a:cxn ang="0">
                                <a:pos x="connsiteX5212" y="connsiteY5212"/>
                              </a:cxn>
                              <a:cxn ang="0">
                                <a:pos x="connsiteX5213" y="connsiteY5213"/>
                              </a:cxn>
                              <a:cxn ang="0">
                                <a:pos x="connsiteX5214" y="connsiteY5214"/>
                              </a:cxn>
                              <a:cxn ang="0">
                                <a:pos x="connsiteX5215" y="connsiteY5215"/>
                              </a:cxn>
                              <a:cxn ang="0">
                                <a:pos x="connsiteX5216" y="connsiteY5216"/>
                              </a:cxn>
                              <a:cxn ang="0">
                                <a:pos x="connsiteX5217" y="connsiteY5217"/>
                              </a:cxn>
                              <a:cxn ang="0">
                                <a:pos x="connsiteX5218" y="connsiteY5218"/>
                              </a:cxn>
                              <a:cxn ang="0">
                                <a:pos x="connsiteX5219" y="connsiteY5219"/>
                              </a:cxn>
                              <a:cxn ang="0">
                                <a:pos x="connsiteX5220" y="connsiteY5220"/>
                              </a:cxn>
                              <a:cxn ang="0">
                                <a:pos x="connsiteX5221" y="connsiteY5221"/>
                              </a:cxn>
                              <a:cxn ang="0">
                                <a:pos x="connsiteX5222" y="connsiteY5222"/>
                              </a:cxn>
                              <a:cxn ang="0">
                                <a:pos x="connsiteX5223" y="connsiteY5223"/>
                              </a:cxn>
                              <a:cxn ang="0">
                                <a:pos x="connsiteX5224" y="connsiteY5224"/>
                              </a:cxn>
                              <a:cxn ang="0">
                                <a:pos x="connsiteX5225" y="connsiteY5225"/>
                              </a:cxn>
                              <a:cxn ang="0">
                                <a:pos x="connsiteX5226" y="connsiteY5226"/>
                              </a:cxn>
                              <a:cxn ang="0">
                                <a:pos x="connsiteX5227" y="connsiteY5227"/>
                              </a:cxn>
                              <a:cxn ang="0">
                                <a:pos x="connsiteX5228" y="connsiteY5228"/>
                              </a:cxn>
                              <a:cxn ang="0">
                                <a:pos x="connsiteX5229" y="connsiteY5229"/>
                              </a:cxn>
                              <a:cxn ang="0">
                                <a:pos x="connsiteX5230" y="connsiteY5230"/>
                              </a:cxn>
                              <a:cxn ang="0">
                                <a:pos x="connsiteX5231" y="connsiteY5231"/>
                              </a:cxn>
                              <a:cxn ang="0">
                                <a:pos x="connsiteX5232" y="connsiteY5232"/>
                              </a:cxn>
                              <a:cxn ang="0">
                                <a:pos x="connsiteX5233" y="connsiteY5233"/>
                              </a:cxn>
                              <a:cxn ang="0">
                                <a:pos x="connsiteX5234" y="connsiteY5234"/>
                              </a:cxn>
                              <a:cxn ang="0">
                                <a:pos x="connsiteX5235" y="connsiteY5235"/>
                              </a:cxn>
                              <a:cxn ang="0">
                                <a:pos x="connsiteX5236" y="connsiteY5236"/>
                              </a:cxn>
                              <a:cxn ang="0">
                                <a:pos x="connsiteX5237" y="connsiteY5237"/>
                              </a:cxn>
                              <a:cxn ang="0">
                                <a:pos x="connsiteX5238" y="connsiteY5238"/>
                              </a:cxn>
                              <a:cxn ang="0">
                                <a:pos x="connsiteX5239" y="connsiteY5239"/>
                              </a:cxn>
                              <a:cxn ang="0">
                                <a:pos x="connsiteX5240" y="connsiteY5240"/>
                              </a:cxn>
                              <a:cxn ang="0">
                                <a:pos x="connsiteX5241" y="connsiteY5241"/>
                              </a:cxn>
                              <a:cxn ang="0">
                                <a:pos x="connsiteX5242" y="connsiteY5242"/>
                              </a:cxn>
                              <a:cxn ang="0">
                                <a:pos x="connsiteX5243" y="connsiteY5243"/>
                              </a:cxn>
                              <a:cxn ang="0">
                                <a:pos x="connsiteX5244" y="connsiteY5244"/>
                              </a:cxn>
                              <a:cxn ang="0">
                                <a:pos x="connsiteX5245" y="connsiteY5245"/>
                              </a:cxn>
                              <a:cxn ang="0">
                                <a:pos x="connsiteX5246" y="connsiteY5246"/>
                              </a:cxn>
                              <a:cxn ang="0">
                                <a:pos x="connsiteX5247" y="connsiteY5247"/>
                              </a:cxn>
                              <a:cxn ang="0">
                                <a:pos x="connsiteX5248" y="connsiteY5248"/>
                              </a:cxn>
                              <a:cxn ang="0">
                                <a:pos x="connsiteX5249" y="connsiteY5249"/>
                              </a:cxn>
                              <a:cxn ang="0">
                                <a:pos x="connsiteX5250" y="connsiteY5250"/>
                              </a:cxn>
                              <a:cxn ang="0">
                                <a:pos x="connsiteX5251" y="connsiteY5251"/>
                              </a:cxn>
                              <a:cxn ang="0">
                                <a:pos x="connsiteX5252" y="connsiteY5252"/>
                              </a:cxn>
                              <a:cxn ang="0">
                                <a:pos x="connsiteX5253" y="connsiteY5253"/>
                              </a:cxn>
                              <a:cxn ang="0">
                                <a:pos x="connsiteX5254" y="connsiteY5254"/>
                              </a:cxn>
                              <a:cxn ang="0">
                                <a:pos x="connsiteX5255" y="connsiteY5255"/>
                              </a:cxn>
                              <a:cxn ang="0">
                                <a:pos x="connsiteX5256" y="connsiteY5256"/>
                              </a:cxn>
                              <a:cxn ang="0">
                                <a:pos x="connsiteX5257" y="connsiteY5257"/>
                              </a:cxn>
                              <a:cxn ang="0">
                                <a:pos x="connsiteX5258" y="connsiteY5258"/>
                              </a:cxn>
                              <a:cxn ang="0">
                                <a:pos x="connsiteX5259" y="connsiteY5259"/>
                              </a:cxn>
                              <a:cxn ang="0">
                                <a:pos x="connsiteX5260" y="connsiteY5260"/>
                              </a:cxn>
                              <a:cxn ang="0">
                                <a:pos x="connsiteX5261" y="connsiteY5261"/>
                              </a:cxn>
                              <a:cxn ang="0">
                                <a:pos x="connsiteX5262" y="connsiteY5262"/>
                              </a:cxn>
                              <a:cxn ang="0">
                                <a:pos x="connsiteX5263" y="connsiteY5263"/>
                              </a:cxn>
                              <a:cxn ang="0">
                                <a:pos x="connsiteX5264" y="connsiteY5264"/>
                              </a:cxn>
                              <a:cxn ang="0">
                                <a:pos x="connsiteX5265" y="connsiteY5265"/>
                              </a:cxn>
                              <a:cxn ang="0">
                                <a:pos x="connsiteX5266" y="connsiteY5266"/>
                              </a:cxn>
                              <a:cxn ang="0">
                                <a:pos x="connsiteX5267" y="connsiteY5267"/>
                              </a:cxn>
                              <a:cxn ang="0">
                                <a:pos x="connsiteX5268" y="connsiteY5268"/>
                              </a:cxn>
                              <a:cxn ang="0">
                                <a:pos x="connsiteX5269" y="connsiteY5269"/>
                              </a:cxn>
                              <a:cxn ang="0">
                                <a:pos x="connsiteX5270" y="connsiteY5270"/>
                              </a:cxn>
                              <a:cxn ang="0">
                                <a:pos x="connsiteX5271" y="connsiteY5271"/>
                              </a:cxn>
                              <a:cxn ang="0">
                                <a:pos x="connsiteX5272" y="connsiteY5272"/>
                              </a:cxn>
                              <a:cxn ang="0">
                                <a:pos x="connsiteX5273" y="connsiteY5273"/>
                              </a:cxn>
                              <a:cxn ang="0">
                                <a:pos x="connsiteX5274" y="connsiteY5274"/>
                              </a:cxn>
                              <a:cxn ang="0">
                                <a:pos x="connsiteX5275" y="connsiteY5275"/>
                              </a:cxn>
                              <a:cxn ang="0">
                                <a:pos x="connsiteX5276" y="connsiteY5276"/>
                              </a:cxn>
                              <a:cxn ang="0">
                                <a:pos x="connsiteX5277" y="connsiteY5277"/>
                              </a:cxn>
                              <a:cxn ang="0">
                                <a:pos x="connsiteX5278" y="connsiteY5278"/>
                              </a:cxn>
                              <a:cxn ang="0">
                                <a:pos x="connsiteX5279" y="connsiteY5279"/>
                              </a:cxn>
                              <a:cxn ang="0">
                                <a:pos x="connsiteX5280" y="connsiteY5280"/>
                              </a:cxn>
                              <a:cxn ang="0">
                                <a:pos x="connsiteX5281" y="connsiteY5281"/>
                              </a:cxn>
                              <a:cxn ang="0">
                                <a:pos x="connsiteX5282" y="connsiteY5282"/>
                              </a:cxn>
                              <a:cxn ang="0">
                                <a:pos x="connsiteX5283" y="connsiteY5283"/>
                              </a:cxn>
                              <a:cxn ang="0">
                                <a:pos x="connsiteX5284" y="connsiteY5284"/>
                              </a:cxn>
                              <a:cxn ang="0">
                                <a:pos x="connsiteX5285" y="connsiteY5285"/>
                              </a:cxn>
                              <a:cxn ang="0">
                                <a:pos x="connsiteX5286" y="connsiteY5286"/>
                              </a:cxn>
                              <a:cxn ang="0">
                                <a:pos x="connsiteX5287" y="connsiteY5287"/>
                              </a:cxn>
                              <a:cxn ang="0">
                                <a:pos x="connsiteX5288" y="connsiteY5288"/>
                              </a:cxn>
                              <a:cxn ang="0">
                                <a:pos x="connsiteX5289" y="connsiteY5289"/>
                              </a:cxn>
                              <a:cxn ang="0">
                                <a:pos x="connsiteX5290" y="connsiteY5290"/>
                              </a:cxn>
                              <a:cxn ang="0">
                                <a:pos x="connsiteX5291" y="connsiteY5291"/>
                              </a:cxn>
                              <a:cxn ang="0">
                                <a:pos x="connsiteX5292" y="connsiteY5292"/>
                              </a:cxn>
                              <a:cxn ang="0">
                                <a:pos x="connsiteX5293" y="connsiteY5293"/>
                              </a:cxn>
                              <a:cxn ang="0">
                                <a:pos x="connsiteX5294" y="connsiteY5294"/>
                              </a:cxn>
                              <a:cxn ang="0">
                                <a:pos x="connsiteX5295" y="connsiteY5295"/>
                              </a:cxn>
                              <a:cxn ang="0">
                                <a:pos x="connsiteX5296" y="connsiteY5296"/>
                              </a:cxn>
                              <a:cxn ang="0">
                                <a:pos x="connsiteX5297" y="connsiteY5297"/>
                              </a:cxn>
                              <a:cxn ang="0">
                                <a:pos x="connsiteX5298" y="connsiteY5298"/>
                              </a:cxn>
                              <a:cxn ang="0">
                                <a:pos x="connsiteX5299" y="connsiteY5299"/>
                              </a:cxn>
                              <a:cxn ang="0">
                                <a:pos x="connsiteX5300" y="connsiteY5300"/>
                              </a:cxn>
                              <a:cxn ang="0">
                                <a:pos x="connsiteX5301" y="connsiteY5301"/>
                              </a:cxn>
                              <a:cxn ang="0">
                                <a:pos x="connsiteX5302" y="connsiteY5302"/>
                              </a:cxn>
                              <a:cxn ang="0">
                                <a:pos x="connsiteX5303" y="connsiteY5303"/>
                              </a:cxn>
                              <a:cxn ang="0">
                                <a:pos x="connsiteX5304" y="connsiteY5304"/>
                              </a:cxn>
                              <a:cxn ang="0">
                                <a:pos x="connsiteX5305" y="connsiteY5305"/>
                              </a:cxn>
                              <a:cxn ang="0">
                                <a:pos x="connsiteX5306" y="connsiteY5306"/>
                              </a:cxn>
                              <a:cxn ang="0">
                                <a:pos x="connsiteX5307" y="connsiteY5307"/>
                              </a:cxn>
                              <a:cxn ang="0">
                                <a:pos x="connsiteX5308" y="connsiteY5308"/>
                              </a:cxn>
                              <a:cxn ang="0">
                                <a:pos x="connsiteX5309" y="connsiteY5309"/>
                              </a:cxn>
                              <a:cxn ang="0">
                                <a:pos x="connsiteX5310" y="connsiteY5310"/>
                              </a:cxn>
                              <a:cxn ang="0">
                                <a:pos x="connsiteX5311" y="connsiteY5311"/>
                              </a:cxn>
                              <a:cxn ang="0">
                                <a:pos x="connsiteX5312" y="connsiteY5312"/>
                              </a:cxn>
                              <a:cxn ang="0">
                                <a:pos x="connsiteX5313" y="connsiteY5313"/>
                              </a:cxn>
                              <a:cxn ang="0">
                                <a:pos x="connsiteX5314" y="connsiteY5314"/>
                              </a:cxn>
                              <a:cxn ang="0">
                                <a:pos x="connsiteX5315" y="connsiteY5315"/>
                              </a:cxn>
                              <a:cxn ang="0">
                                <a:pos x="connsiteX5316" y="connsiteY5316"/>
                              </a:cxn>
                              <a:cxn ang="0">
                                <a:pos x="connsiteX5317" y="connsiteY5317"/>
                              </a:cxn>
                              <a:cxn ang="0">
                                <a:pos x="connsiteX5318" y="connsiteY5318"/>
                              </a:cxn>
                              <a:cxn ang="0">
                                <a:pos x="connsiteX5319" y="connsiteY5319"/>
                              </a:cxn>
                              <a:cxn ang="0">
                                <a:pos x="connsiteX5320" y="connsiteY5320"/>
                              </a:cxn>
                              <a:cxn ang="0">
                                <a:pos x="connsiteX5321" y="connsiteY5321"/>
                              </a:cxn>
                              <a:cxn ang="0">
                                <a:pos x="connsiteX5322" y="connsiteY5322"/>
                              </a:cxn>
                              <a:cxn ang="0">
                                <a:pos x="connsiteX5323" y="connsiteY5323"/>
                              </a:cxn>
                              <a:cxn ang="0">
                                <a:pos x="connsiteX5324" y="connsiteY5324"/>
                              </a:cxn>
                              <a:cxn ang="0">
                                <a:pos x="connsiteX5325" y="connsiteY5325"/>
                              </a:cxn>
                              <a:cxn ang="0">
                                <a:pos x="connsiteX5326" y="connsiteY5326"/>
                              </a:cxn>
                              <a:cxn ang="0">
                                <a:pos x="connsiteX5327" y="connsiteY5327"/>
                              </a:cxn>
                              <a:cxn ang="0">
                                <a:pos x="connsiteX5328" y="connsiteY5328"/>
                              </a:cxn>
                              <a:cxn ang="0">
                                <a:pos x="connsiteX5329" y="connsiteY5329"/>
                              </a:cxn>
                              <a:cxn ang="0">
                                <a:pos x="connsiteX5330" y="connsiteY5330"/>
                              </a:cxn>
                              <a:cxn ang="0">
                                <a:pos x="connsiteX5331" y="connsiteY5331"/>
                              </a:cxn>
                              <a:cxn ang="0">
                                <a:pos x="connsiteX5332" y="connsiteY5332"/>
                              </a:cxn>
                              <a:cxn ang="0">
                                <a:pos x="connsiteX5333" y="connsiteY5333"/>
                              </a:cxn>
                              <a:cxn ang="0">
                                <a:pos x="connsiteX5334" y="connsiteY5334"/>
                              </a:cxn>
                              <a:cxn ang="0">
                                <a:pos x="connsiteX5335" y="connsiteY5335"/>
                              </a:cxn>
                              <a:cxn ang="0">
                                <a:pos x="connsiteX5336" y="connsiteY5336"/>
                              </a:cxn>
                              <a:cxn ang="0">
                                <a:pos x="connsiteX5337" y="connsiteY5337"/>
                              </a:cxn>
                              <a:cxn ang="0">
                                <a:pos x="connsiteX5338" y="connsiteY5338"/>
                              </a:cxn>
                              <a:cxn ang="0">
                                <a:pos x="connsiteX5339" y="connsiteY5339"/>
                              </a:cxn>
                              <a:cxn ang="0">
                                <a:pos x="connsiteX5340" y="connsiteY5340"/>
                              </a:cxn>
                              <a:cxn ang="0">
                                <a:pos x="connsiteX5341" y="connsiteY5341"/>
                              </a:cxn>
                              <a:cxn ang="0">
                                <a:pos x="connsiteX5342" y="connsiteY5342"/>
                              </a:cxn>
                              <a:cxn ang="0">
                                <a:pos x="connsiteX5343" y="connsiteY5343"/>
                              </a:cxn>
                              <a:cxn ang="0">
                                <a:pos x="connsiteX5344" y="connsiteY5344"/>
                              </a:cxn>
                              <a:cxn ang="0">
                                <a:pos x="connsiteX5345" y="connsiteY5345"/>
                              </a:cxn>
                              <a:cxn ang="0">
                                <a:pos x="connsiteX5346" y="connsiteY5346"/>
                              </a:cxn>
                              <a:cxn ang="0">
                                <a:pos x="connsiteX5347" y="connsiteY5347"/>
                              </a:cxn>
                              <a:cxn ang="0">
                                <a:pos x="connsiteX5348" y="connsiteY5348"/>
                              </a:cxn>
                              <a:cxn ang="0">
                                <a:pos x="connsiteX5349" y="connsiteY5349"/>
                              </a:cxn>
                              <a:cxn ang="0">
                                <a:pos x="connsiteX5350" y="connsiteY5350"/>
                              </a:cxn>
                              <a:cxn ang="0">
                                <a:pos x="connsiteX5351" y="connsiteY5351"/>
                              </a:cxn>
                              <a:cxn ang="0">
                                <a:pos x="connsiteX5352" y="connsiteY5352"/>
                              </a:cxn>
                              <a:cxn ang="0">
                                <a:pos x="connsiteX5353" y="connsiteY5353"/>
                              </a:cxn>
                              <a:cxn ang="0">
                                <a:pos x="connsiteX5354" y="connsiteY5354"/>
                              </a:cxn>
                              <a:cxn ang="0">
                                <a:pos x="connsiteX5355" y="connsiteY5355"/>
                              </a:cxn>
                              <a:cxn ang="0">
                                <a:pos x="connsiteX5356" y="connsiteY5356"/>
                              </a:cxn>
                              <a:cxn ang="0">
                                <a:pos x="connsiteX5357" y="connsiteY5357"/>
                              </a:cxn>
                              <a:cxn ang="0">
                                <a:pos x="connsiteX5358" y="connsiteY5358"/>
                              </a:cxn>
                              <a:cxn ang="0">
                                <a:pos x="connsiteX5359" y="connsiteY5359"/>
                              </a:cxn>
                              <a:cxn ang="0">
                                <a:pos x="connsiteX5360" y="connsiteY5360"/>
                              </a:cxn>
                              <a:cxn ang="0">
                                <a:pos x="connsiteX5361" y="connsiteY5361"/>
                              </a:cxn>
                              <a:cxn ang="0">
                                <a:pos x="connsiteX5362" y="connsiteY5362"/>
                              </a:cxn>
                              <a:cxn ang="0">
                                <a:pos x="connsiteX5363" y="connsiteY5363"/>
                              </a:cxn>
                              <a:cxn ang="0">
                                <a:pos x="connsiteX5364" y="connsiteY5364"/>
                              </a:cxn>
                              <a:cxn ang="0">
                                <a:pos x="connsiteX5365" y="connsiteY5365"/>
                              </a:cxn>
                              <a:cxn ang="0">
                                <a:pos x="connsiteX5366" y="connsiteY5366"/>
                              </a:cxn>
                              <a:cxn ang="0">
                                <a:pos x="connsiteX5367" y="connsiteY5367"/>
                              </a:cxn>
                              <a:cxn ang="0">
                                <a:pos x="connsiteX5368" y="connsiteY5368"/>
                              </a:cxn>
                              <a:cxn ang="0">
                                <a:pos x="connsiteX5369" y="connsiteY5369"/>
                              </a:cxn>
                              <a:cxn ang="0">
                                <a:pos x="connsiteX5370" y="connsiteY5370"/>
                              </a:cxn>
                              <a:cxn ang="0">
                                <a:pos x="connsiteX5371" y="connsiteY5371"/>
                              </a:cxn>
                              <a:cxn ang="0">
                                <a:pos x="connsiteX5372" y="connsiteY5372"/>
                              </a:cxn>
                              <a:cxn ang="0">
                                <a:pos x="connsiteX5373" y="connsiteY5373"/>
                              </a:cxn>
                              <a:cxn ang="0">
                                <a:pos x="connsiteX5374" y="connsiteY5374"/>
                              </a:cxn>
                              <a:cxn ang="0">
                                <a:pos x="connsiteX5375" y="connsiteY5375"/>
                              </a:cxn>
                              <a:cxn ang="0">
                                <a:pos x="connsiteX5376" y="connsiteY5376"/>
                              </a:cxn>
                              <a:cxn ang="0">
                                <a:pos x="connsiteX5377" y="connsiteY5377"/>
                              </a:cxn>
                              <a:cxn ang="0">
                                <a:pos x="connsiteX5378" y="connsiteY5378"/>
                              </a:cxn>
                              <a:cxn ang="0">
                                <a:pos x="connsiteX5379" y="connsiteY5379"/>
                              </a:cxn>
                              <a:cxn ang="0">
                                <a:pos x="connsiteX5380" y="connsiteY5380"/>
                              </a:cxn>
                              <a:cxn ang="0">
                                <a:pos x="connsiteX5381" y="connsiteY5381"/>
                              </a:cxn>
                              <a:cxn ang="0">
                                <a:pos x="connsiteX5382" y="connsiteY5382"/>
                              </a:cxn>
                              <a:cxn ang="0">
                                <a:pos x="connsiteX5383" y="connsiteY5383"/>
                              </a:cxn>
                              <a:cxn ang="0">
                                <a:pos x="connsiteX5384" y="connsiteY5384"/>
                              </a:cxn>
                              <a:cxn ang="0">
                                <a:pos x="connsiteX5385" y="connsiteY5385"/>
                              </a:cxn>
                              <a:cxn ang="0">
                                <a:pos x="connsiteX5386" y="connsiteY5386"/>
                              </a:cxn>
                              <a:cxn ang="0">
                                <a:pos x="connsiteX5387" y="connsiteY5387"/>
                              </a:cxn>
                              <a:cxn ang="0">
                                <a:pos x="connsiteX5388" y="connsiteY5388"/>
                              </a:cxn>
                              <a:cxn ang="0">
                                <a:pos x="connsiteX5389" y="connsiteY5389"/>
                              </a:cxn>
                              <a:cxn ang="0">
                                <a:pos x="connsiteX5390" y="connsiteY5390"/>
                              </a:cxn>
                              <a:cxn ang="0">
                                <a:pos x="connsiteX5391" y="connsiteY5391"/>
                              </a:cxn>
                              <a:cxn ang="0">
                                <a:pos x="connsiteX5392" y="connsiteY5392"/>
                              </a:cxn>
                              <a:cxn ang="0">
                                <a:pos x="connsiteX5393" y="connsiteY5393"/>
                              </a:cxn>
                              <a:cxn ang="0">
                                <a:pos x="connsiteX5394" y="connsiteY5394"/>
                              </a:cxn>
                              <a:cxn ang="0">
                                <a:pos x="connsiteX5395" y="connsiteY5395"/>
                              </a:cxn>
                              <a:cxn ang="0">
                                <a:pos x="connsiteX5396" y="connsiteY5396"/>
                              </a:cxn>
                              <a:cxn ang="0">
                                <a:pos x="connsiteX5397" y="connsiteY5397"/>
                              </a:cxn>
                              <a:cxn ang="0">
                                <a:pos x="connsiteX5398" y="connsiteY5398"/>
                              </a:cxn>
                              <a:cxn ang="0">
                                <a:pos x="connsiteX5399" y="connsiteY5399"/>
                              </a:cxn>
                              <a:cxn ang="0">
                                <a:pos x="connsiteX5400" y="connsiteY5400"/>
                              </a:cxn>
                              <a:cxn ang="0">
                                <a:pos x="connsiteX5401" y="connsiteY5401"/>
                              </a:cxn>
                              <a:cxn ang="0">
                                <a:pos x="connsiteX5402" y="connsiteY5402"/>
                              </a:cxn>
                              <a:cxn ang="0">
                                <a:pos x="connsiteX5403" y="connsiteY5403"/>
                              </a:cxn>
                              <a:cxn ang="0">
                                <a:pos x="connsiteX5404" y="connsiteY5404"/>
                              </a:cxn>
                              <a:cxn ang="0">
                                <a:pos x="connsiteX5405" y="connsiteY5405"/>
                              </a:cxn>
                              <a:cxn ang="0">
                                <a:pos x="connsiteX5406" y="connsiteY5406"/>
                              </a:cxn>
                              <a:cxn ang="0">
                                <a:pos x="connsiteX5407" y="connsiteY5407"/>
                              </a:cxn>
                              <a:cxn ang="0">
                                <a:pos x="connsiteX5408" y="connsiteY5408"/>
                              </a:cxn>
                              <a:cxn ang="0">
                                <a:pos x="connsiteX5409" y="connsiteY5409"/>
                              </a:cxn>
                              <a:cxn ang="0">
                                <a:pos x="connsiteX5410" y="connsiteY5410"/>
                              </a:cxn>
                              <a:cxn ang="0">
                                <a:pos x="connsiteX5411" y="connsiteY5411"/>
                              </a:cxn>
                              <a:cxn ang="0">
                                <a:pos x="connsiteX5412" y="connsiteY5412"/>
                              </a:cxn>
                              <a:cxn ang="0">
                                <a:pos x="connsiteX5413" y="connsiteY5413"/>
                              </a:cxn>
                              <a:cxn ang="0">
                                <a:pos x="connsiteX5414" y="connsiteY5414"/>
                              </a:cxn>
                              <a:cxn ang="0">
                                <a:pos x="connsiteX5415" y="connsiteY5415"/>
                              </a:cxn>
                              <a:cxn ang="0">
                                <a:pos x="connsiteX5416" y="connsiteY5416"/>
                              </a:cxn>
                              <a:cxn ang="0">
                                <a:pos x="connsiteX5417" y="connsiteY5417"/>
                              </a:cxn>
                              <a:cxn ang="0">
                                <a:pos x="connsiteX5418" y="connsiteY5418"/>
                              </a:cxn>
                              <a:cxn ang="0">
                                <a:pos x="connsiteX5419" y="connsiteY5419"/>
                              </a:cxn>
                              <a:cxn ang="0">
                                <a:pos x="connsiteX5420" y="connsiteY5420"/>
                              </a:cxn>
                              <a:cxn ang="0">
                                <a:pos x="connsiteX5421" y="connsiteY5421"/>
                              </a:cxn>
                              <a:cxn ang="0">
                                <a:pos x="connsiteX5422" y="connsiteY5422"/>
                              </a:cxn>
                              <a:cxn ang="0">
                                <a:pos x="connsiteX5423" y="connsiteY5423"/>
                              </a:cxn>
                              <a:cxn ang="0">
                                <a:pos x="connsiteX5424" y="connsiteY5424"/>
                              </a:cxn>
                              <a:cxn ang="0">
                                <a:pos x="connsiteX5425" y="connsiteY5425"/>
                              </a:cxn>
                              <a:cxn ang="0">
                                <a:pos x="connsiteX5426" y="connsiteY5426"/>
                              </a:cxn>
                              <a:cxn ang="0">
                                <a:pos x="connsiteX5427" y="connsiteY5427"/>
                              </a:cxn>
                              <a:cxn ang="0">
                                <a:pos x="connsiteX5428" y="connsiteY5428"/>
                              </a:cxn>
                              <a:cxn ang="0">
                                <a:pos x="connsiteX5429" y="connsiteY5429"/>
                              </a:cxn>
                              <a:cxn ang="0">
                                <a:pos x="connsiteX5430" y="connsiteY5430"/>
                              </a:cxn>
                              <a:cxn ang="0">
                                <a:pos x="connsiteX5431" y="connsiteY5431"/>
                              </a:cxn>
                              <a:cxn ang="0">
                                <a:pos x="connsiteX5432" y="connsiteY5432"/>
                              </a:cxn>
                              <a:cxn ang="0">
                                <a:pos x="connsiteX5433" y="connsiteY5433"/>
                              </a:cxn>
                              <a:cxn ang="0">
                                <a:pos x="connsiteX5434" y="connsiteY5434"/>
                              </a:cxn>
                              <a:cxn ang="0">
                                <a:pos x="connsiteX5435" y="connsiteY5435"/>
                              </a:cxn>
                              <a:cxn ang="0">
                                <a:pos x="connsiteX5436" y="connsiteY5436"/>
                              </a:cxn>
                              <a:cxn ang="0">
                                <a:pos x="connsiteX5437" y="connsiteY5437"/>
                              </a:cxn>
                              <a:cxn ang="0">
                                <a:pos x="connsiteX5438" y="connsiteY5438"/>
                              </a:cxn>
                              <a:cxn ang="0">
                                <a:pos x="connsiteX5439" y="connsiteY5439"/>
                              </a:cxn>
                              <a:cxn ang="0">
                                <a:pos x="connsiteX5440" y="connsiteY5440"/>
                              </a:cxn>
                              <a:cxn ang="0">
                                <a:pos x="connsiteX5441" y="connsiteY5441"/>
                              </a:cxn>
                              <a:cxn ang="0">
                                <a:pos x="connsiteX5442" y="connsiteY5442"/>
                              </a:cxn>
                              <a:cxn ang="0">
                                <a:pos x="connsiteX5443" y="connsiteY5443"/>
                              </a:cxn>
                              <a:cxn ang="0">
                                <a:pos x="connsiteX5444" y="connsiteY5444"/>
                              </a:cxn>
                              <a:cxn ang="0">
                                <a:pos x="connsiteX5445" y="connsiteY5445"/>
                              </a:cxn>
                              <a:cxn ang="0">
                                <a:pos x="connsiteX5446" y="connsiteY5446"/>
                              </a:cxn>
                              <a:cxn ang="0">
                                <a:pos x="connsiteX5447" y="connsiteY5447"/>
                              </a:cxn>
                              <a:cxn ang="0">
                                <a:pos x="connsiteX5448" y="connsiteY5448"/>
                              </a:cxn>
                              <a:cxn ang="0">
                                <a:pos x="connsiteX5449" y="connsiteY5449"/>
                              </a:cxn>
                              <a:cxn ang="0">
                                <a:pos x="connsiteX5450" y="connsiteY5450"/>
                              </a:cxn>
                              <a:cxn ang="0">
                                <a:pos x="connsiteX5451" y="connsiteY5451"/>
                              </a:cxn>
                              <a:cxn ang="0">
                                <a:pos x="connsiteX5452" y="connsiteY5452"/>
                              </a:cxn>
                              <a:cxn ang="0">
                                <a:pos x="connsiteX5453" y="connsiteY5453"/>
                              </a:cxn>
                              <a:cxn ang="0">
                                <a:pos x="connsiteX5454" y="connsiteY5454"/>
                              </a:cxn>
                              <a:cxn ang="0">
                                <a:pos x="connsiteX5455" y="connsiteY5455"/>
                              </a:cxn>
                              <a:cxn ang="0">
                                <a:pos x="connsiteX5456" y="connsiteY5456"/>
                              </a:cxn>
                              <a:cxn ang="0">
                                <a:pos x="connsiteX5457" y="connsiteY5457"/>
                              </a:cxn>
                              <a:cxn ang="0">
                                <a:pos x="connsiteX5458" y="connsiteY5458"/>
                              </a:cxn>
                              <a:cxn ang="0">
                                <a:pos x="connsiteX5459" y="connsiteY5459"/>
                              </a:cxn>
                              <a:cxn ang="0">
                                <a:pos x="connsiteX5460" y="connsiteY5460"/>
                              </a:cxn>
                              <a:cxn ang="0">
                                <a:pos x="connsiteX5461" y="connsiteY5461"/>
                              </a:cxn>
                              <a:cxn ang="0">
                                <a:pos x="connsiteX5462" y="connsiteY5462"/>
                              </a:cxn>
                              <a:cxn ang="0">
                                <a:pos x="connsiteX5463" y="connsiteY5463"/>
                              </a:cxn>
                              <a:cxn ang="0">
                                <a:pos x="connsiteX5464" y="connsiteY5464"/>
                              </a:cxn>
                              <a:cxn ang="0">
                                <a:pos x="connsiteX5465" y="connsiteY5465"/>
                              </a:cxn>
                              <a:cxn ang="0">
                                <a:pos x="connsiteX5466" y="connsiteY5466"/>
                              </a:cxn>
                              <a:cxn ang="0">
                                <a:pos x="connsiteX5467" y="connsiteY5467"/>
                              </a:cxn>
                              <a:cxn ang="0">
                                <a:pos x="connsiteX5468" y="connsiteY5468"/>
                              </a:cxn>
                              <a:cxn ang="0">
                                <a:pos x="connsiteX5469" y="connsiteY5469"/>
                              </a:cxn>
                              <a:cxn ang="0">
                                <a:pos x="connsiteX5470" y="connsiteY5470"/>
                              </a:cxn>
                              <a:cxn ang="0">
                                <a:pos x="connsiteX5471" y="connsiteY5471"/>
                              </a:cxn>
                              <a:cxn ang="0">
                                <a:pos x="connsiteX5472" y="connsiteY5472"/>
                              </a:cxn>
                              <a:cxn ang="0">
                                <a:pos x="connsiteX5473" y="connsiteY5473"/>
                              </a:cxn>
                              <a:cxn ang="0">
                                <a:pos x="connsiteX5474" y="connsiteY5474"/>
                              </a:cxn>
                              <a:cxn ang="0">
                                <a:pos x="connsiteX5475" y="connsiteY5475"/>
                              </a:cxn>
                              <a:cxn ang="0">
                                <a:pos x="connsiteX5476" y="connsiteY5476"/>
                              </a:cxn>
                              <a:cxn ang="0">
                                <a:pos x="connsiteX5477" y="connsiteY5477"/>
                              </a:cxn>
                              <a:cxn ang="0">
                                <a:pos x="connsiteX5478" y="connsiteY5478"/>
                              </a:cxn>
                              <a:cxn ang="0">
                                <a:pos x="connsiteX5479" y="connsiteY5479"/>
                              </a:cxn>
                              <a:cxn ang="0">
                                <a:pos x="connsiteX5480" y="connsiteY5480"/>
                              </a:cxn>
                              <a:cxn ang="0">
                                <a:pos x="connsiteX5481" y="connsiteY5481"/>
                              </a:cxn>
                              <a:cxn ang="0">
                                <a:pos x="connsiteX5482" y="connsiteY5482"/>
                              </a:cxn>
                              <a:cxn ang="0">
                                <a:pos x="connsiteX5483" y="connsiteY5483"/>
                              </a:cxn>
                              <a:cxn ang="0">
                                <a:pos x="connsiteX5484" y="connsiteY5484"/>
                              </a:cxn>
                              <a:cxn ang="0">
                                <a:pos x="connsiteX5485" y="connsiteY5485"/>
                              </a:cxn>
                              <a:cxn ang="0">
                                <a:pos x="connsiteX5486" y="connsiteY5486"/>
                              </a:cxn>
                              <a:cxn ang="0">
                                <a:pos x="connsiteX5487" y="connsiteY5487"/>
                              </a:cxn>
                              <a:cxn ang="0">
                                <a:pos x="connsiteX5488" y="connsiteY5488"/>
                              </a:cxn>
                              <a:cxn ang="0">
                                <a:pos x="connsiteX5489" y="connsiteY5489"/>
                              </a:cxn>
                              <a:cxn ang="0">
                                <a:pos x="connsiteX5490" y="connsiteY5490"/>
                              </a:cxn>
                              <a:cxn ang="0">
                                <a:pos x="connsiteX5491" y="connsiteY5491"/>
                              </a:cxn>
                              <a:cxn ang="0">
                                <a:pos x="connsiteX5492" y="connsiteY5492"/>
                              </a:cxn>
                              <a:cxn ang="0">
                                <a:pos x="connsiteX5493" y="connsiteY5493"/>
                              </a:cxn>
                              <a:cxn ang="0">
                                <a:pos x="connsiteX5494" y="connsiteY5494"/>
                              </a:cxn>
                              <a:cxn ang="0">
                                <a:pos x="connsiteX5495" y="connsiteY5495"/>
                              </a:cxn>
                              <a:cxn ang="0">
                                <a:pos x="connsiteX5496" y="connsiteY5496"/>
                              </a:cxn>
                              <a:cxn ang="0">
                                <a:pos x="connsiteX5497" y="connsiteY5497"/>
                              </a:cxn>
                              <a:cxn ang="0">
                                <a:pos x="connsiteX5498" y="connsiteY5498"/>
                              </a:cxn>
                              <a:cxn ang="0">
                                <a:pos x="connsiteX5499" y="connsiteY5499"/>
                              </a:cxn>
                              <a:cxn ang="0">
                                <a:pos x="connsiteX5500" y="connsiteY5500"/>
                              </a:cxn>
                              <a:cxn ang="0">
                                <a:pos x="connsiteX5501" y="connsiteY5501"/>
                              </a:cxn>
                              <a:cxn ang="0">
                                <a:pos x="connsiteX5502" y="connsiteY5502"/>
                              </a:cxn>
                              <a:cxn ang="0">
                                <a:pos x="connsiteX5503" y="connsiteY5503"/>
                              </a:cxn>
                              <a:cxn ang="0">
                                <a:pos x="connsiteX5504" y="connsiteY5504"/>
                              </a:cxn>
                              <a:cxn ang="0">
                                <a:pos x="connsiteX5505" y="connsiteY5505"/>
                              </a:cxn>
                              <a:cxn ang="0">
                                <a:pos x="connsiteX5506" y="connsiteY5506"/>
                              </a:cxn>
                              <a:cxn ang="0">
                                <a:pos x="connsiteX5507" y="connsiteY5507"/>
                              </a:cxn>
                              <a:cxn ang="0">
                                <a:pos x="connsiteX5508" y="connsiteY5508"/>
                              </a:cxn>
                              <a:cxn ang="0">
                                <a:pos x="connsiteX5509" y="connsiteY5509"/>
                              </a:cxn>
                              <a:cxn ang="0">
                                <a:pos x="connsiteX5510" y="connsiteY5510"/>
                              </a:cxn>
                              <a:cxn ang="0">
                                <a:pos x="connsiteX5511" y="connsiteY5511"/>
                              </a:cxn>
                              <a:cxn ang="0">
                                <a:pos x="connsiteX5512" y="connsiteY5512"/>
                              </a:cxn>
                              <a:cxn ang="0">
                                <a:pos x="connsiteX5513" y="connsiteY5513"/>
                              </a:cxn>
                              <a:cxn ang="0">
                                <a:pos x="connsiteX5514" y="connsiteY5514"/>
                              </a:cxn>
                              <a:cxn ang="0">
                                <a:pos x="connsiteX5515" y="connsiteY5515"/>
                              </a:cxn>
                              <a:cxn ang="0">
                                <a:pos x="connsiteX5516" y="connsiteY5516"/>
                              </a:cxn>
                              <a:cxn ang="0">
                                <a:pos x="connsiteX5517" y="connsiteY5517"/>
                              </a:cxn>
                              <a:cxn ang="0">
                                <a:pos x="connsiteX5518" y="connsiteY5518"/>
                              </a:cxn>
                              <a:cxn ang="0">
                                <a:pos x="connsiteX5519" y="connsiteY5519"/>
                              </a:cxn>
                              <a:cxn ang="0">
                                <a:pos x="connsiteX5520" y="connsiteY5520"/>
                              </a:cxn>
                              <a:cxn ang="0">
                                <a:pos x="connsiteX5521" y="connsiteY5521"/>
                              </a:cxn>
                              <a:cxn ang="0">
                                <a:pos x="connsiteX5522" y="connsiteY5522"/>
                              </a:cxn>
                              <a:cxn ang="0">
                                <a:pos x="connsiteX5523" y="connsiteY5523"/>
                              </a:cxn>
                              <a:cxn ang="0">
                                <a:pos x="connsiteX5524" y="connsiteY5524"/>
                              </a:cxn>
                              <a:cxn ang="0">
                                <a:pos x="connsiteX5525" y="connsiteY5525"/>
                              </a:cxn>
                              <a:cxn ang="0">
                                <a:pos x="connsiteX5526" y="connsiteY5526"/>
                              </a:cxn>
                              <a:cxn ang="0">
                                <a:pos x="connsiteX5527" y="connsiteY5527"/>
                              </a:cxn>
                              <a:cxn ang="0">
                                <a:pos x="connsiteX5528" y="connsiteY5528"/>
                              </a:cxn>
                              <a:cxn ang="0">
                                <a:pos x="connsiteX5529" y="connsiteY5529"/>
                              </a:cxn>
                              <a:cxn ang="0">
                                <a:pos x="connsiteX5530" y="connsiteY5530"/>
                              </a:cxn>
                              <a:cxn ang="0">
                                <a:pos x="connsiteX5531" y="connsiteY5531"/>
                              </a:cxn>
                              <a:cxn ang="0">
                                <a:pos x="connsiteX5532" y="connsiteY5532"/>
                              </a:cxn>
                              <a:cxn ang="0">
                                <a:pos x="connsiteX5533" y="connsiteY5533"/>
                              </a:cxn>
                              <a:cxn ang="0">
                                <a:pos x="connsiteX5534" y="connsiteY5534"/>
                              </a:cxn>
                              <a:cxn ang="0">
                                <a:pos x="connsiteX5535" y="connsiteY5535"/>
                              </a:cxn>
                              <a:cxn ang="0">
                                <a:pos x="connsiteX5536" y="connsiteY5536"/>
                              </a:cxn>
                              <a:cxn ang="0">
                                <a:pos x="connsiteX5537" y="connsiteY5537"/>
                              </a:cxn>
                              <a:cxn ang="0">
                                <a:pos x="connsiteX5538" y="connsiteY5538"/>
                              </a:cxn>
                              <a:cxn ang="0">
                                <a:pos x="connsiteX5539" y="connsiteY5539"/>
                              </a:cxn>
                              <a:cxn ang="0">
                                <a:pos x="connsiteX5540" y="connsiteY5540"/>
                              </a:cxn>
                              <a:cxn ang="0">
                                <a:pos x="connsiteX5541" y="connsiteY5541"/>
                              </a:cxn>
                              <a:cxn ang="0">
                                <a:pos x="connsiteX5542" y="connsiteY5542"/>
                              </a:cxn>
                              <a:cxn ang="0">
                                <a:pos x="connsiteX5543" y="connsiteY5543"/>
                              </a:cxn>
                              <a:cxn ang="0">
                                <a:pos x="connsiteX5544" y="connsiteY5544"/>
                              </a:cxn>
                              <a:cxn ang="0">
                                <a:pos x="connsiteX5545" y="connsiteY5545"/>
                              </a:cxn>
                              <a:cxn ang="0">
                                <a:pos x="connsiteX5546" y="connsiteY5546"/>
                              </a:cxn>
                              <a:cxn ang="0">
                                <a:pos x="connsiteX5547" y="connsiteY5547"/>
                              </a:cxn>
                              <a:cxn ang="0">
                                <a:pos x="connsiteX5548" y="connsiteY5548"/>
                              </a:cxn>
                              <a:cxn ang="0">
                                <a:pos x="connsiteX5549" y="connsiteY5549"/>
                              </a:cxn>
                              <a:cxn ang="0">
                                <a:pos x="connsiteX5550" y="connsiteY5550"/>
                              </a:cxn>
                              <a:cxn ang="0">
                                <a:pos x="connsiteX5551" y="connsiteY5551"/>
                              </a:cxn>
                              <a:cxn ang="0">
                                <a:pos x="connsiteX5552" y="connsiteY5552"/>
                              </a:cxn>
                              <a:cxn ang="0">
                                <a:pos x="connsiteX5553" y="connsiteY5553"/>
                              </a:cxn>
                              <a:cxn ang="0">
                                <a:pos x="connsiteX5554" y="connsiteY5554"/>
                              </a:cxn>
                              <a:cxn ang="0">
                                <a:pos x="connsiteX5555" y="connsiteY5555"/>
                              </a:cxn>
                              <a:cxn ang="0">
                                <a:pos x="connsiteX5556" y="connsiteY5556"/>
                              </a:cxn>
                              <a:cxn ang="0">
                                <a:pos x="connsiteX5557" y="connsiteY5557"/>
                              </a:cxn>
                              <a:cxn ang="0">
                                <a:pos x="connsiteX5558" y="connsiteY5558"/>
                              </a:cxn>
                              <a:cxn ang="0">
                                <a:pos x="connsiteX5559" y="connsiteY5559"/>
                              </a:cxn>
                              <a:cxn ang="0">
                                <a:pos x="connsiteX5560" y="connsiteY5560"/>
                              </a:cxn>
                              <a:cxn ang="0">
                                <a:pos x="connsiteX5561" y="connsiteY5561"/>
                              </a:cxn>
                              <a:cxn ang="0">
                                <a:pos x="connsiteX5562" y="connsiteY5562"/>
                              </a:cxn>
                              <a:cxn ang="0">
                                <a:pos x="connsiteX5563" y="connsiteY5563"/>
                              </a:cxn>
                              <a:cxn ang="0">
                                <a:pos x="connsiteX5564" y="connsiteY5564"/>
                              </a:cxn>
                              <a:cxn ang="0">
                                <a:pos x="connsiteX5565" y="connsiteY5565"/>
                              </a:cxn>
                              <a:cxn ang="0">
                                <a:pos x="connsiteX5566" y="connsiteY5566"/>
                              </a:cxn>
                              <a:cxn ang="0">
                                <a:pos x="connsiteX5567" y="connsiteY5567"/>
                              </a:cxn>
                              <a:cxn ang="0">
                                <a:pos x="connsiteX5568" y="connsiteY5568"/>
                              </a:cxn>
                              <a:cxn ang="0">
                                <a:pos x="connsiteX5569" y="connsiteY5569"/>
                              </a:cxn>
                              <a:cxn ang="0">
                                <a:pos x="connsiteX5570" y="connsiteY5570"/>
                              </a:cxn>
                              <a:cxn ang="0">
                                <a:pos x="connsiteX5571" y="connsiteY5571"/>
                              </a:cxn>
                              <a:cxn ang="0">
                                <a:pos x="connsiteX5572" y="connsiteY5572"/>
                              </a:cxn>
                              <a:cxn ang="0">
                                <a:pos x="connsiteX5573" y="connsiteY5573"/>
                              </a:cxn>
                              <a:cxn ang="0">
                                <a:pos x="connsiteX5574" y="connsiteY5574"/>
                              </a:cxn>
                              <a:cxn ang="0">
                                <a:pos x="connsiteX5575" y="connsiteY5575"/>
                              </a:cxn>
                              <a:cxn ang="0">
                                <a:pos x="connsiteX5576" y="connsiteY5576"/>
                              </a:cxn>
                              <a:cxn ang="0">
                                <a:pos x="connsiteX5577" y="connsiteY5577"/>
                              </a:cxn>
                              <a:cxn ang="0">
                                <a:pos x="connsiteX5578" y="connsiteY5578"/>
                              </a:cxn>
                              <a:cxn ang="0">
                                <a:pos x="connsiteX5579" y="connsiteY5579"/>
                              </a:cxn>
                              <a:cxn ang="0">
                                <a:pos x="connsiteX5580" y="connsiteY5580"/>
                              </a:cxn>
                              <a:cxn ang="0">
                                <a:pos x="connsiteX5581" y="connsiteY5581"/>
                              </a:cxn>
                              <a:cxn ang="0">
                                <a:pos x="connsiteX5582" y="connsiteY5582"/>
                              </a:cxn>
                              <a:cxn ang="0">
                                <a:pos x="connsiteX5583" y="connsiteY5583"/>
                              </a:cxn>
                              <a:cxn ang="0">
                                <a:pos x="connsiteX5584" y="connsiteY5584"/>
                              </a:cxn>
                              <a:cxn ang="0">
                                <a:pos x="connsiteX5585" y="connsiteY5585"/>
                              </a:cxn>
                              <a:cxn ang="0">
                                <a:pos x="connsiteX5586" y="connsiteY5586"/>
                              </a:cxn>
                              <a:cxn ang="0">
                                <a:pos x="connsiteX5587" y="connsiteY5587"/>
                              </a:cxn>
                              <a:cxn ang="0">
                                <a:pos x="connsiteX5588" y="connsiteY5588"/>
                              </a:cxn>
                              <a:cxn ang="0">
                                <a:pos x="connsiteX5589" y="connsiteY5589"/>
                              </a:cxn>
                              <a:cxn ang="0">
                                <a:pos x="connsiteX5590" y="connsiteY5590"/>
                              </a:cxn>
                              <a:cxn ang="0">
                                <a:pos x="connsiteX5591" y="connsiteY5591"/>
                              </a:cxn>
                              <a:cxn ang="0">
                                <a:pos x="connsiteX5592" y="connsiteY5592"/>
                              </a:cxn>
                              <a:cxn ang="0">
                                <a:pos x="connsiteX5593" y="connsiteY5593"/>
                              </a:cxn>
                              <a:cxn ang="0">
                                <a:pos x="connsiteX5594" y="connsiteY5594"/>
                              </a:cxn>
                              <a:cxn ang="0">
                                <a:pos x="connsiteX5595" y="connsiteY5595"/>
                              </a:cxn>
                              <a:cxn ang="0">
                                <a:pos x="connsiteX5596" y="connsiteY5596"/>
                              </a:cxn>
                              <a:cxn ang="0">
                                <a:pos x="connsiteX5597" y="connsiteY5597"/>
                              </a:cxn>
                              <a:cxn ang="0">
                                <a:pos x="connsiteX5598" y="connsiteY5598"/>
                              </a:cxn>
                              <a:cxn ang="0">
                                <a:pos x="connsiteX5599" y="connsiteY5599"/>
                              </a:cxn>
                              <a:cxn ang="0">
                                <a:pos x="connsiteX5600" y="connsiteY5600"/>
                              </a:cxn>
                              <a:cxn ang="0">
                                <a:pos x="connsiteX5601" y="connsiteY5601"/>
                              </a:cxn>
                              <a:cxn ang="0">
                                <a:pos x="connsiteX5602" y="connsiteY5602"/>
                              </a:cxn>
                              <a:cxn ang="0">
                                <a:pos x="connsiteX5603" y="connsiteY5603"/>
                              </a:cxn>
                              <a:cxn ang="0">
                                <a:pos x="connsiteX5604" y="connsiteY5604"/>
                              </a:cxn>
                              <a:cxn ang="0">
                                <a:pos x="connsiteX5605" y="connsiteY5605"/>
                              </a:cxn>
                              <a:cxn ang="0">
                                <a:pos x="connsiteX5606" y="connsiteY5606"/>
                              </a:cxn>
                              <a:cxn ang="0">
                                <a:pos x="connsiteX5607" y="connsiteY5607"/>
                              </a:cxn>
                              <a:cxn ang="0">
                                <a:pos x="connsiteX5608" y="connsiteY5608"/>
                              </a:cxn>
                              <a:cxn ang="0">
                                <a:pos x="connsiteX5609" y="connsiteY5609"/>
                              </a:cxn>
                              <a:cxn ang="0">
                                <a:pos x="connsiteX5610" y="connsiteY5610"/>
                              </a:cxn>
                              <a:cxn ang="0">
                                <a:pos x="connsiteX5611" y="connsiteY5611"/>
                              </a:cxn>
                              <a:cxn ang="0">
                                <a:pos x="connsiteX5612" y="connsiteY5612"/>
                              </a:cxn>
                              <a:cxn ang="0">
                                <a:pos x="connsiteX5613" y="connsiteY5613"/>
                              </a:cxn>
                              <a:cxn ang="0">
                                <a:pos x="connsiteX5614" y="connsiteY5614"/>
                              </a:cxn>
                              <a:cxn ang="0">
                                <a:pos x="connsiteX5615" y="connsiteY5615"/>
                              </a:cxn>
                              <a:cxn ang="0">
                                <a:pos x="connsiteX5616" y="connsiteY5616"/>
                              </a:cxn>
                              <a:cxn ang="0">
                                <a:pos x="connsiteX5617" y="connsiteY5617"/>
                              </a:cxn>
                              <a:cxn ang="0">
                                <a:pos x="connsiteX5618" y="connsiteY5618"/>
                              </a:cxn>
                              <a:cxn ang="0">
                                <a:pos x="connsiteX5619" y="connsiteY5619"/>
                              </a:cxn>
                              <a:cxn ang="0">
                                <a:pos x="connsiteX5620" y="connsiteY5620"/>
                              </a:cxn>
                              <a:cxn ang="0">
                                <a:pos x="connsiteX5621" y="connsiteY5621"/>
                              </a:cxn>
                              <a:cxn ang="0">
                                <a:pos x="connsiteX5622" y="connsiteY5622"/>
                              </a:cxn>
                              <a:cxn ang="0">
                                <a:pos x="connsiteX5623" y="connsiteY5623"/>
                              </a:cxn>
                              <a:cxn ang="0">
                                <a:pos x="connsiteX5624" y="connsiteY5624"/>
                              </a:cxn>
                              <a:cxn ang="0">
                                <a:pos x="connsiteX5625" y="connsiteY5625"/>
                              </a:cxn>
                              <a:cxn ang="0">
                                <a:pos x="connsiteX5626" y="connsiteY5626"/>
                              </a:cxn>
                              <a:cxn ang="0">
                                <a:pos x="connsiteX5627" y="connsiteY5627"/>
                              </a:cxn>
                              <a:cxn ang="0">
                                <a:pos x="connsiteX5628" y="connsiteY5628"/>
                              </a:cxn>
                              <a:cxn ang="0">
                                <a:pos x="connsiteX5629" y="connsiteY5629"/>
                              </a:cxn>
                              <a:cxn ang="0">
                                <a:pos x="connsiteX5630" y="connsiteY5630"/>
                              </a:cxn>
                              <a:cxn ang="0">
                                <a:pos x="connsiteX5631" y="connsiteY5631"/>
                              </a:cxn>
                              <a:cxn ang="0">
                                <a:pos x="connsiteX5632" y="connsiteY5632"/>
                              </a:cxn>
                              <a:cxn ang="0">
                                <a:pos x="connsiteX5633" y="connsiteY5633"/>
                              </a:cxn>
                              <a:cxn ang="0">
                                <a:pos x="connsiteX5634" y="connsiteY5634"/>
                              </a:cxn>
                              <a:cxn ang="0">
                                <a:pos x="connsiteX5635" y="connsiteY5635"/>
                              </a:cxn>
                              <a:cxn ang="0">
                                <a:pos x="connsiteX5636" y="connsiteY5636"/>
                              </a:cxn>
                              <a:cxn ang="0">
                                <a:pos x="connsiteX5637" y="connsiteY5637"/>
                              </a:cxn>
                              <a:cxn ang="0">
                                <a:pos x="connsiteX5638" y="connsiteY5638"/>
                              </a:cxn>
                              <a:cxn ang="0">
                                <a:pos x="connsiteX5639" y="connsiteY5639"/>
                              </a:cxn>
                              <a:cxn ang="0">
                                <a:pos x="connsiteX5640" y="connsiteY5640"/>
                              </a:cxn>
                              <a:cxn ang="0">
                                <a:pos x="connsiteX5641" y="connsiteY5641"/>
                              </a:cxn>
                              <a:cxn ang="0">
                                <a:pos x="connsiteX5642" y="connsiteY5642"/>
                              </a:cxn>
                              <a:cxn ang="0">
                                <a:pos x="connsiteX5643" y="connsiteY5643"/>
                              </a:cxn>
                              <a:cxn ang="0">
                                <a:pos x="connsiteX5644" y="connsiteY5644"/>
                              </a:cxn>
                              <a:cxn ang="0">
                                <a:pos x="connsiteX5645" y="connsiteY5645"/>
                              </a:cxn>
                              <a:cxn ang="0">
                                <a:pos x="connsiteX5646" y="connsiteY5646"/>
                              </a:cxn>
                              <a:cxn ang="0">
                                <a:pos x="connsiteX5647" y="connsiteY5647"/>
                              </a:cxn>
                              <a:cxn ang="0">
                                <a:pos x="connsiteX5648" y="connsiteY5648"/>
                              </a:cxn>
                              <a:cxn ang="0">
                                <a:pos x="connsiteX5649" y="connsiteY5649"/>
                              </a:cxn>
                              <a:cxn ang="0">
                                <a:pos x="connsiteX5650" y="connsiteY5650"/>
                              </a:cxn>
                              <a:cxn ang="0">
                                <a:pos x="connsiteX5651" y="connsiteY5651"/>
                              </a:cxn>
                              <a:cxn ang="0">
                                <a:pos x="connsiteX5652" y="connsiteY5652"/>
                              </a:cxn>
                              <a:cxn ang="0">
                                <a:pos x="connsiteX5653" y="connsiteY5653"/>
                              </a:cxn>
                              <a:cxn ang="0">
                                <a:pos x="connsiteX5654" y="connsiteY5654"/>
                              </a:cxn>
                              <a:cxn ang="0">
                                <a:pos x="connsiteX5655" y="connsiteY5655"/>
                              </a:cxn>
                              <a:cxn ang="0">
                                <a:pos x="connsiteX5656" y="connsiteY5656"/>
                              </a:cxn>
                              <a:cxn ang="0">
                                <a:pos x="connsiteX5657" y="connsiteY5657"/>
                              </a:cxn>
                              <a:cxn ang="0">
                                <a:pos x="connsiteX5658" y="connsiteY5658"/>
                              </a:cxn>
                              <a:cxn ang="0">
                                <a:pos x="connsiteX5659" y="connsiteY5659"/>
                              </a:cxn>
                              <a:cxn ang="0">
                                <a:pos x="connsiteX5660" y="connsiteY5660"/>
                              </a:cxn>
                              <a:cxn ang="0">
                                <a:pos x="connsiteX5661" y="connsiteY5661"/>
                              </a:cxn>
                              <a:cxn ang="0">
                                <a:pos x="connsiteX5662" y="connsiteY5662"/>
                              </a:cxn>
                              <a:cxn ang="0">
                                <a:pos x="connsiteX5663" y="connsiteY5663"/>
                              </a:cxn>
                              <a:cxn ang="0">
                                <a:pos x="connsiteX5664" y="connsiteY5664"/>
                              </a:cxn>
                              <a:cxn ang="0">
                                <a:pos x="connsiteX5665" y="connsiteY5665"/>
                              </a:cxn>
                              <a:cxn ang="0">
                                <a:pos x="connsiteX5666" y="connsiteY5666"/>
                              </a:cxn>
                              <a:cxn ang="0">
                                <a:pos x="connsiteX5667" y="connsiteY5667"/>
                              </a:cxn>
                              <a:cxn ang="0">
                                <a:pos x="connsiteX5668" y="connsiteY5668"/>
                              </a:cxn>
                              <a:cxn ang="0">
                                <a:pos x="connsiteX5669" y="connsiteY5669"/>
                              </a:cxn>
                              <a:cxn ang="0">
                                <a:pos x="connsiteX5670" y="connsiteY5670"/>
                              </a:cxn>
                              <a:cxn ang="0">
                                <a:pos x="connsiteX5671" y="connsiteY5671"/>
                              </a:cxn>
                              <a:cxn ang="0">
                                <a:pos x="connsiteX5672" y="connsiteY5672"/>
                              </a:cxn>
                              <a:cxn ang="0">
                                <a:pos x="connsiteX5673" y="connsiteY5673"/>
                              </a:cxn>
                              <a:cxn ang="0">
                                <a:pos x="connsiteX5674" y="connsiteY5674"/>
                              </a:cxn>
                              <a:cxn ang="0">
                                <a:pos x="connsiteX5675" y="connsiteY5675"/>
                              </a:cxn>
                              <a:cxn ang="0">
                                <a:pos x="connsiteX5676" y="connsiteY5676"/>
                              </a:cxn>
                              <a:cxn ang="0">
                                <a:pos x="connsiteX5677" y="connsiteY5677"/>
                              </a:cxn>
                              <a:cxn ang="0">
                                <a:pos x="connsiteX5678" y="connsiteY5678"/>
                              </a:cxn>
                              <a:cxn ang="0">
                                <a:pos x="connsiteX5679" y="connsiteY5679"/>
                              </a:cxn>
                              <a:cxn ang="0">
                                <a:pos x="connsiteX5680" y="connsiteY5680"/>
                              </a:cxn>
                              <a:cxn ang="0">
                                <a:pos x="connsiteX5681" y="connsiteY5681"/>
                              </a:cxn>
                              <a:cxn ang="0">
                                <a:pos x="connsiteX5682" y="connsiteY5682"/>
                              </a:cxn>
                              <a:cxn ang="0">
                                <a:pos x="connsiteX5683" y="connsiteY5683"/>
                              </a:cxn>
                              <a:cxn ang="0">
                                <a:pos x="connsiteX5684" y="connsiteY5684"/>
                              </a:cxn>
                              <a:cxn ang="0">
                                <a:pos x="connsiteX5685" y="connsiteY5685"/>
                              </a:cxn>
                              <a:cxn ang="0">
                                <a:pos x="connsiteX5686" y="connsiteY5686"/>
                              </a:cxn>
                              <a:cxn ang="0">
                                <a:pos x="connsiteX5687" y="connsiteY5687"/>
                              </a:cxn>
                              <a:cxn ang="0">
                                <a:pos x="connsiteX5688" y="connsiteY5688"/>
                              </a:cxn>
                              <a:cxn ang="0">
                                <a:pos x="connsiteX5689" y="connsiteY5689"/>
                              </a:cxn>
                              <a:cxn ang="0">
                                <a:pos x="connsiteX5690" y="connsiteY5690"/>
                              </a:cxn>
                              <a:cxn ang="0">
                                <a:pos x="connsiteX5691" y="connsiteY5691"/>
                              </a:cxn>
                              <a:cxn ang="0">
                                <a:pos x="connsiteX5692" y="connsiteY5692"/>
                              </a:cxn>
                              <a:cxn ang="0">
                                <a:pos x="connsiteX5693" y="connsiteY5693"/>
                              </a:cxn>
                              <a:cxn ang="0">
                                <a:pos x="connsiteX5694" y="connsiteY5694"/>
                              </a:cxn>
                              <a:cxn ang="0">
                                <a:pos x="connsiteX5695" y="connsiteY5695"/>
                              </a:cxn>
                              <a:cxn ang="0">
                                <a:pos x="connsiteX5696" y="connsiteY5696"/>
                              </a:cxn>
                              <a:cxn ang="0">
                                <a:pos x="connsiteX5697" y="connsiteY5697"/>
                              </a:cxn>
                              <a:cxn ang="0">
                                <a:pos x="connsiteX5698" y="connsiteY5698"/>
                              </a:cxn>
                              <a:cxn ang="0">
                                <a:pos x="connsiteX5699" y="connsiteY5699"/>
                              </a:cxn>
                              <a:cxn ang="0">
                                <a:pos x="connsiteX5700" y="connsiteY5700"/>
                              </a:cxn>
                              <a:cxn ang="0">
                                <a:pos x="connsiteX5701" y="connsiteY5701"/>
                              </a:cxn>
                              <a:cxn ang="0">
                                <a:pos x="connsiteX5702" y="connsiteY5702"/>
                              </a:cxn>
                              <a:cxn ang="0">
                                <a:pos x="connsiteX5703" y="connsiteY5703"/>
                              </a:cxn>
                              <a:cxn ang="0">
                                <a:pos x="connsiteX5704" y="connsiteY5704"/>
                              </a:cxn>
                              <a:cxn ang="0">
                                <a:pos x="connsiteX5705" y="connsiteY5705"/>
                              </a:cxn>
                              <a:cxn ang="0">
                                <a:pos x="connsiteX5706" y="connsiteY5706"/>
                              </a:cxn>
                              <a:cxn ang="0">
                                <a:pos x="connsiteX5707" y="connsiteY5707"/>
                              </a:cxn>
                              <a:cxn ang="0">
                                <a:pos x="connsiteX5708" y="connsiteY5708"/>
                              </a:cxn>
                              <a:cxn ang="0">
                                <a:pos x="connsiteX5709" y="connsiteY5709"/>
                              </a:cxn>
                              <a:cxn ang="0">
                                <a:pos x="connsiteX5710" y="connsiteY5710"/>
                              </a:cxn>
                              <a:cxn ang="0">
                                <a:pos x="connsiteX5711" y="connsiteY5711"/>
                              </a:cxn>
                              <a:cxn ang="0">
                                <a:pos x="connsiteX5712" y="connsiteY5712"/>
                              </a:cxn>
                              <a:cxn ang="0">
                                <a:pos x="connsiteX5713" y="connsiteY5713"/>
                              </a:cxn>
                              <a:cxn ang="0">
                                <a:pos x="connsiteX5714" y="connsiteY5714"/>
                              </a:cxn>
                              <a:cxn ang="0">
                                <a:pos x="connsiteX5715" y="connsiteY5715"/>
                              </a:cxn>
                              <a:cxn ang="0">
                                <a:pos x="connsiteX5716" y="connsiteY5716"/>
                              </a:cxn>
                              <a:cxn ang="0">
                                <a:pos x="connsiteX5717" y="connsiteY5717"/>
                              </a:cxn>
                              <a:cxn ang="0">
                                <a:pos x="connsiteX5718" y="connsiteY5718"/>
                              </a:cxn>
                              <a:cxn ang="0">
                                <a:pos x="connsiteX5719" y="connsiteY5719"/>
                              </a:cxn>
                              <a:cxn ang="0">
                                <a:pos x="connsiteX5720" y="connsiteY5720"/>
                              </a:cxn>
                              <a:cxn ang="0">
                                <a:pos x="connsiteX5721" y="connsiteY5721"/>
                              </a:cxn>
                              <a:cxn ang="0">
                                <a:pos x="connsiteX5722" y="connsiteY5722"/>
                              </a:cxn>
                              <a:cxn ang="0">
                                <a:pos x="connsiteX5723" y="connsiteY5723"/>
                              </a:cxn>
                              <a:cxn ang="0">
                                <a:pos x="connsiteX5724" y="connsiteY5724"/>
                              </a:cxn>
                              <a:cxn ang="0">
                                <a:pos x="connsiteX5725" y="connsiteY5725"/>
                              </a:cxn>
                              <a:cxn ang="0">
                                <a:pos x="connsiteX5726" y="connsiteY5726"/>
                              </a:cxn>
                              <a:cxn ang="0">
                                <a:pos x="connsiteX5727" y="connsiteY5727"/>
                              </a:cxn>
                              <a:cxn ang="0">
                                <a:pos x="connsiteX5728" y="connsiteY5728"/>
                              </a:cxn>
                              <a:cxn ang="0">
                                <a:pos x="connsiteX5729" y="connsiteY5729"/>
                              </a:cxn>
                              <a:cxn ang="0">
                                <a:pos x="connsiteX5730" y="connsiteY5730"/>
                              </a:cxn>
                              <a:cxn ang="0">
                                <a:pos x="connsiteX5731" y="connsiteY5731"/>
                              </a:cxn>
                              <a:cxn ang="0">
                                <a:pos x="connsiteX5732" y="connsiteY5732"/>
                              </a:cxn>
                              <a:cxn ang="0">
                                <a:pos x="connsiteX5733" y="connsiteY5733"/>
                              </a:cxn>
                              <a:cxn ang="0">
                                <a:pos x="connsiteX5734" y="connsiteY5734"/>
                              </a:cxn>
                              <a:cxn ang="0">
                                <a:pos x="connsiteX5735" y="connsiteY5735"/>
                              </a:cxn>
                              <a:cxn ang="0">
                                <a:pos x="connsiteX5736" y="connsiteY5736"/>
                              </a:cxn>
                              <a:cxn ang="0">
                                <a:pos x="connsiteX5737" y="connsiteY5737"/>
                              </a:cxn>
                              <a:cxn ang="0">
                                <a:pos x="connsiteX5738" y="connsiteY5738"/>
                              </a:cxn>
                              <a:cxn ang="0">
                                <a:pos x="connsiteX5739" y="connsiteY5739"/>
                              </a:cxn>
                              <a:cxn ang="0">
                                <a:pos x="connsiteX5740" y="connsiteY5740"/>
                              </a:cxn>
                              <a:cxn ang="0">
                                <a:pos x="connsiteX5741" y="connsiteY5741"/>
                              </a:cxn>
                              <a:cxn ang="0">
                                <a:pos x="connsiteX5742" y="connsiteY5742"/>
                              </a:cxn>
                              <a:cxn ang="0">
                                <a:pos x="connsiteX5743" y="connsiteY5743"/>
                              </a:cxn>
                              <a:cxn ang="0">
                                <a:pos x="connsiteX5744" y="connsiteY5744"/>
                              </a:cxn>
                              <a:cxn ang="0">
                                <a:pos x="connsiteX5745" y="connsiteY5745"/>
                              </a:cxn>
                              <a:cxn ang="0">
                                <a:pos x="connsiteX5746" y="connsiteY5746"/>
                              </a:cxn>
                              <a:cxn ang="0">
                                <a:pos x="connsiteX5747" y="connsiteY5747"/>
                              </a:cxn>
                              <a:cxn ang="0">
                                <a:pos x="connsiteX5748" y="connsiteY5748"/>
                              </a:cxn>
                              <a:cxn ang="0">
                                <a:pos x="connsiteX5749" y="connsiteY5749"/>
                              </a:cxn>
                              <a:cxn ang="0">
                                <a:pos x="connsiteX5750" y="connsiteY5750"/>
                              </a:cxn>
                              <a:cxn ang="0">
                                <a:pos x="connsiteX5751" y="connsiteY5751"/>
                              </a:cxn>
                              <a:cxn ang="0">
                                <a:pos x="connsiteX5752" y="connsiteY5752"/>
                              </a:cxn>
                              <a:cxn ang="0">
                                <a:pos x="connsiteX5753" y="connsiteY5753"/>
                              </a:cxn>
                              <a:cxn ang="0">
                                <a:pos x="connsiteX5754" y="connsiteY5754"/>
                              </a:cxn>
                              <a:cxn ang="0">
                                <a:pos x="connsiteX5755" y="connsiteY5755"/>
                              </a:cxn>
                              <a:cxn ang="0">
                                <a:pos x="connsiteX5756" y="connsiteY5756"/>
                              </a:cxn>
                              <a:cxn ang="0">
                                <a:pos x="connsiteX5757" y="connsiteY5757"/>
                              </a:cxn>
                              <a:cxn ang="0">
                                <a:pos x="connsiteX5758" y="connsiteY5758"/>
                              </a:cxn>
                              <a:cxn ang="0">
                                <a:pos x="connsiteX5759" y="connsiteY5759"/>
                              </a:cxn>
                              <a:cxn ang="0">
                                <a:pos x="connsiteX5760" y="connsiteY5760"/>
                              </a:cxn>
                              <a:cxn ang="0">
                                <a:pos x="connsiteX5761" y="connsiteY5761"/>
                              </a:cxn>
                              <a:cxn ang="0">
                                <a:pos x="connsiteX5762" y="connsiteY5762"/>
                              </a:cxn>
                              <a:cxn ang="0">
                                <a:pos x="connsiteX5763" y="connsiteY5763"/>
                              </a:cxn>
                              <a:cxn ang="0">
                                <a:pos x="connsiteX5764" y="connsiteY5764"/>
                              </a:cxn>
                              <a:cxn ang="0">
                                <a:pos x="connsiteX5765" y="connsiteY5765"/>
                              </a:cxn>
                              <a:cxn ang="0">
                                <a:pos x="connsiteX5766" y="connsiteY5766"/>
                              </a:cxn>
                              <a:cxn ang="0">
                                <a:pos x="connsiteX5767" y="connsiteY5767"/>
                              </a:cxn>
                              <a:cxn ang="0">
                                <a:pos x="connsiteX5768" y="connsiteY5768"/>
                              </a:cxn>
                              <a:cxn ang="0">
                                <a:pos x="connsiteX5769" y="connsiteY5769"/>
                              </a:cxn>
                              <a:cxn ang="0">
                                <a:pos x="connsiteX5770" y="connsiteY5770"/>
                              </a:cxn>
                              <a:cxn ang="0">
                                <a:pos x="connsiteX5771" y="connsiteY5771"/>
                              </a:cxn>
                              <a:cxn ang="0">
                                <a:pos x="connsiteX5772" y="connsiteY5772"/>
                              </a:cxn>
                              <a:cxn ang="0">
                                <a:pos x="connsiteX5773" y="connsiteY5773"/>
                              </a:cxn>
                              <a:cxn ang="0">
                                <a:pos x="connsiteX5774" y="connsiteY5774"/>
                              </a:cxn>
                              <a:cxn ang="0">
                                <a:pos x="connsiteX5775" y="connsiteY5775"/>
                              </a:cxn>
                              <a:cxn ang="0">
                                <a:pos x="connsiteX5776" y="connsiteY5776"/>
                              </a:cxn>
                              <a:cxn ang="0">
                                <a:pos x="connsiteX5777" y="connsiteY5777"/>
                              </a:cxn>
                              <a:cxn ang="0">
                                <a:pos x="connsiteX5778" y="connsiteY5778"/>
                              </a:cxn>
                              <a:cxn ang="0">
                                <a:pos x="connsiteX5779" y="connsiteY5779"/>
                              </a:cxn>
                              <a:cxn ang="0">
                                <a:pos x="connsiteX5780" y="connsiteY5780"/>
                              </a:cxn>
                              <a:cxn ang="0">
                                <a:pos x="connsiteX5781" y="connsiteY5781"/>
                              </a:cxn>
                              <a:cxn ang="0">
                                <a:pos x="connsiteX5782" y="connsiteY5782"/>
                              </a:cxn>
                              <a:cxn ang="0">
                                <a:pos x="connsiteX5783" y="connsiteY5783"/>
                              </a:cxn>
                              <a:cxn ang="0">
                                <a:pos x="connsiteX5784" y="connsiteY5784"/>
                              </a:cxn>
                              <a:cxn ang="0">
                                <a:pos x="connsiteX5785" y="connsiteY5785"/>
                              </a:cxn>
                              <a:cxn ang="0">
                                <a:pos x="connsiteX5786" y="connsiteY5786"/>
                              </a:cxn>
                              <a:cxn ang="0">
                                <a:pos x="connsiteX5787" y="connsiteY5787"/>
                              </a:cxn>
                              <a:cxn ang="0">
                                <a:pos x="connsiteX5788" y="connsiteY5788"/>
                              </a:cxn>
                              <a:cxn ang="0">
                                <a:pos x="connsiteX5789" y="connsiteY5789"/>
                              </a:cxn>
                              <a:cxn ang="0">
                                <a:pos x="connsiteX5790" y="connsiteY5790"/>
                              </a:cxn>
                              <a:cxn ang="0">
                                <a:pos x="connsiteX5791" y="connsiteY5791"/>
                              </a:cxn>
                              <a:cxn ang="0">
                                <a:pos x="connsiteX5792" y="connsiteY5792"/>
                              </a:cxn>
                              <a:cxn ang="0">
                                <a:pos x="connsiteX5793" y="connsiteY5793"/>
                              </a:cxn>
                              <a:cxn ang="0">
                                <a:pos x="connsiteX5794" y="connsiteY5794"/>
                              </a:cxn>
                              <a:cxn ang="0">
                                <a:pos x="connsiteX5795" y="connsiteY5795"/>
                              </a:cxn>
                              <a:cxn ang="0">
                                <a:pos x="connsiteX5796" y="connsiteY5796"/>
                              </a:cxn>
                              <a:cxn ang="0">
                                <a:pos x="connsiteX5797" y="connsiteY5797"/>
                              </a:cxn>
                              <a:cxn ang="0">
                                <a:pos x="connsiteX5798" y="connsiteY5798"/>
                              </a:cxn>
                              <a:cxn ang="0">
                                <a:pos x="connsiteX5799" y="connsiteY5799"/>
                              </a:cxn>
                              <a:cxn ang="0">
                                <a:pos x="connsiteX5800" y="connsiteY5800"/>
                              </a:cxn>
                              <a:cxn ang="0">
                                <a:pos x="connsiteX5801" y="connsiteY5801"/>
                              </a:cxn>
                              <a:cxn ang="0">
                                <a:pos x="connsiteX5802" y="connsiteY5802"/>
                              </a:cxn>
                              <a:cxn ang="0">
                                <a:pos x="connsiteX5803" y="connsiteY5803"/>
                              </a:cxn>
                              <a:cxn ang="0">
                                <a:pos x="connsiteX5804" y="connsiteY5804"/>
                              </a:cxn>
                              <a:cxn ang="0">
                                <a:pos x="connsiteX5805" y="connsiteY5805"/>
                              </a:cxn>
                              <a:cxn ang="0">
                                <a:pos x="connsiteX5806" y="connsiteY5806"/>
                              </a:cxn>
                              <a:cxn ang="0">
                                <a:pos x="connsiteX5807" y="connsiteY5807"/>
                              </a:cxn>
                              <a:cxn ang="0">
                                <a:pos x="connsiteX5808" y="connsiteY5808"/>
                              </a:cxn>
                              <a:cxn ang="0">
                                <a:pos x="connsiteX5809" y="connsiteY5809"/>
                              </a:cxn>
                              <a:cxn ang="0">
                                <a:pos x="connsiteX5810" y="connsiteY5810"/>
                              </a:cxn>
                              <a:cxn ang="0">
                                <a:pos x="connsiteX5811" y="connsiteY5811"/>
                              </a:cxn>
                              <a:cxn ang="0">
                                <a:pos x="connsiteX5812" y="connsiteY5812"/>
                              </a:cxn>
                              <a:cxn ang="0">
                                <a:pos x="connsiteX5813" y="connsiteY5813"/>
                              </a:cxn>
                              <a:cxn ang="0">
                                <a:pos x="connsiteX5814" y="connsiteY5814"/>
                              </a:cxn>
                              <a:cxn ang="0">
                                <a:pos x="connsiteX5815" y="connsiteY5815"/>
                              </a:cxn>
                              <a:cxn ang="0">
                                <a:pos x="connsiteX5816" y="connsiteY5816"/>
                              </a:cxn>
                              <a:cxn ang="0">
                                <a:pos x="connsiteX5817" y="connsiteY5817"/>
                              </a:cxn>
                              <a:cxn ang="0">
                                <a:pos x="connsiteX5818" y="connsiteY5818"/>
                              </a:cxn>
                              <a:cxn ang="0">
                                <a:pos x="connsiteX5819" y="connsiteY5819"/>
                              </a:cxn>
                              <a:cxn ang="0">
                                <a:pos x="connsiteX5820" y="connsiteY5820"/>
                              </a:cxn>
                              <a:cxn ang="0">
                                <a:pos x="connsiteX5821" y="connsiteY5821"/>
                              </a:cxn>
                              <a:cxn ang="0">
                                <a:pos x="connsiteX5822" y="connsiteY5822"/>
                              </a:cxn>
                              <a:cxn ang="0">
                                <a:pos x="connsiteX5823" y="connsiteY5823"/>
                              </a:cxn>
                              <a:cxn ang="0">
                                <a:pos x="connsiteX5824" y="connsiteY5824"/>
                              </a:cxn>
                              <a:cxn ang="0">
                                <a:pos x="connsiteX5825" y="connsiteY5825"/>
                              </a:cxn>
                              <a:cxn ang="0">
                                <a:pos x="connsiteX5826" y="connsiteY5826"/>
                              </a:cxn>
                              <a:cxn ang="0">
                                <a:pos x="connsiteX5827" y="connsiteY5827"/>
                              </a:cxn>
                              <a:cxn ang="0">
                                <a:pos x="connsiteX5828" y="connsiteY5828"/>
                              </a:cxn>
                              <a:cxn ang="0">
                                <a:pos x="connsiteX5829" y="connsiteY5829"/>
                              </a:cxn>
                              <a:cxn ang="0">
                                <a:pos x="connsiteX5830" y="connsiteY5830"/>
                              </a:cxn>
                              <a:cxn ang="0">
                                <a:pos x="connsiteX5831" y="connsiteY5831"/>
                              </a:cxn>
                              <a:cxn ang="0">
                                <a:pos x="connsiteX5832" y="connsiteY5832"/>
                              </a:cxn>
                              <a:cxn ang="0">
                                <a:pos x="connsiteX5833" y="connsiteY5833"/>
                              </a:cxn>
                              <a:cxn ang="0">
                                <a:pos x="connsiteX5834" y="connsiteY5834"/>
                              </a:cxn>
                              <a:cxn ang="0">
                                <a:pos x="connsiteX5835" y="connsiteY5835"/>
                              </a:cxn>
                              <a:cxn ang="0">
                                <a:pos x="connsiteX5836" y="connsiteY5836"/>
                              </a:cxn>
                              <a:cxn ang="0">
                                <a:pos x="connsiteX5837" y="connsiteY5837"/>
                              </a:cxn>
                              <a:cxn ang="0">
                                <a:pos x="connsiteX5838" y="connsiteY5838"/>
                              </a:cxn>
                              <a:cxn ang="0">
                                <a:pos x="connsiteX5839" y="connsiteY5839"/>
                              </a:cxn>
                              <a:cxn ang="0">
                                <a:pos x="connsiteX5840" y="connsiteY5840"/>
                              </a:cxn>
                              <a:cxn ang="0">
                                <a:pos x="connsiteX5841" y="connsiteY5841"/>
                              </a:cxn>
                              <a:cxn ang="0">
                                <a:pos x="connsiteX5842" y="connsiteY5842"/>
                              </a:cxn>
                              <a:cxn ang="0">
                                <a:pos x="connsiteX5843" y="connsiteY5843"/>
                              </a:cxn>
                              <a:cxn ang="0">
                                <a:pos x="connsiteX5844" y="connsiteY5844"/>
                              </a:cxn>
                              <a:cxn ang="0">
                                <a:pos x="connsiteX5845" y="connsiteY5845"/>
                              </a:cxn>
                              <a:cxn ang="0">
                                <a:pos x="connsiteX5846" y="connsiteY5846"/>
                              </a:cxn>
                              <a:cxn ang="0">
                                <a:pos x="connsiteX5847" y="connsiteY5847"/>
                              </a:cxn>
                              <a:cxn ang="0">
                                <a:pos x="connsiteX5848" y="connsiteY5848"/>
                              </a:cxn>
                              <a:cxn ang="0">
                                <a:pos x="connsiteX5849" y="connsiteY5849"/>
                              </a:cxn>
                              <a:cxn ang="0">
                                <a:pos x="connsiteX5850" y="connsiteY5850"/>
                              </a:cxn>
                              <a:cxn ang="0">
                                <a:pos x="connsiteX5851" y="connsiteY5851"/>
                              </a:cxn>
                              <a:cxn ang="0">
                                <a:pos x="connsiteX5852" y="connsiteY5852"/>
                              </a:cxn>
                              <a:cxn ang="0">
                                <a:pos x="connsiteX5853" y="connsiteY5853"/>
                              </a:cxn>
                              <a:cxn ang="0">
                                <a:pos x="connsiteX5854" y="connsiteY5854"/>
                              </a:cxn>
                              <a:cxn ang="0">
                                <a:pos x="connsiteX5855" y="connsiteY5855"/>
                              </a:cxn>
                              <a:cxn ang="0">
                                <a:pos x="connsiteX5856" y="connsiteY5856"/>
                              </a:cxn>
                              <a:cxn ang="0">
                                <a:pos x="connsiteX5857" y="connsiteY5857"/>
                              </a:cxn>
                              <a:cxn ang="0">
                                <a:pos x="connsiteX5858" y="connsiteY5858"/>
                              </a:cxn>
                              <a:cxn ang="0">
                                <a:pos x="connsiteX5859" y="connsiteY5859"/>
                              </a:cxn>
                              <a:cxn ang="0">
                                <a:pos x="connsiteX5860" y="connsiteY5860"/>
                              </a:cxn>
                              <a:cxn ang="0">
                                <a:pos x="connsiteX5861" y="connsiteY5861"/>
                              </a:cxn>
                              <a:cxn ang="0">
                                <a:pos x="connsiteX5862" y="connsiteY5862"/>
                              </a:cxn>
                              <a:cxn ang="0">
                                <a:pos x="connsiteX5863" y="connsiteY5863"/>
                              </a:cxn>
                              <a:cxn ang="0">
                                <a:pos x="connsiteX5864" y="connsiteY5864"/>
                              </a:cxn>
                              <a:cxn ang="0">
                                <a:pos x="connsiteX5865" y="connsiteY5865"/>
                              </a:cxn>
                              <a:cxn ang="0">
                                <a:pos x="connsiteX5866" y="connsiteY5866"/>
                              </a:cxn>
                              <a:cxn ang="0">
                                <a:pos x="connsiteX5867" y="connsiteY5867"/>
                              </a:cxn>
                              <a:cxn ang="0">
                                <a:pos x="connsiteX5868" y="connsiteY5868"/>
                              </a:cxn>
                              <a:cxn ang="0">
                                <a:pos x="connsiteX5869" y="connsiteY5869"/>
                              </a:cxn>
                              <a:cxn ang="0">
                                <a:pos x="connsiteX5870" y="connsiteY5870"/>
                              </a:cxn>
                              <a:cxn ang="0">
                                <a:pos x="connsiteX5871" y="connsiteY5871"/>
                              </a:cxn>
                              <a:cxn ang="0">
                                <a:pos x="connsiteX5872" y="connsiteY5872"/>
                              </a:cxn>
                              <a:cxn ang="0">
                                <a:pos x="connsiteX5873" y="connsiteY5873"/>
                              </a:cxn>
                              <a:cxn ang="0">
                                <a:pos x="connsiteX5874" y="connsiteY5874"/>
                              </a:cxn>
                              <a:cxn ang="0">
                                <a:pos x="connsiteX5875" y="connsiteY5875"/>
                              </a:cxn>
                              <a:cxn ang="0">
                                <a:pos x="connsiteX5876" y="connsiteY5876"/>
                              </a:cxn>
                              <a:cxn ang="0">
                                <a:pos x="connsiteX5877" y="connsiteY5877"/>
                              </a:cxn>
                              <a:cxn ang="0">
                                <a:pos x="connsiteX5878" y="connsiteY5878"/>
                              </a:cxn>
                              <a:cxn ang="0">
                                <a:pos x="connsiteX5879" y="connsiteY5879"/>
                              </a:cxn>
                              <a:cxn ang="0">
                                <a:pos x="connsiteX5880" y="connsiteY5880"/>
                              </a:cxn>
                              <a:cxn ang="0">
                                <a:pos x="connsiteX5881" y="connsiteY5881"/>
                              </a:cxn>
                              <a:cxn ang="0">
                                <a:pos x="connsiteX5882" y="connsiteY5882"/>
                              </a:cxn>
                              <a:cxn ang="0">
                                <a:pos x="connsiteX5883" y="connsiteY5883"/>
                              </a:cxn>
                              <a:cxn ang="0">
                                <a:pos x="connsiteX5884" y="connsiteY5884"/>
                              </a:cxn>
                              <a:cxn ang="0">
                                <a:pos x="connsiteX5885" y="connsiteY5885"/>
                              </a:cxn>
                              <a:cxn ang="0">
                                <a:pos x="connsiteX5886" y="connsiteY5886"/>
                              </a:cxn>
                              <a:cxn ang="0">
                                <a:pos x="connsiteX5887" y="connsiteY5887"/>
                              </a:cxn>
                              <a:cxn ang="0">
                                <a:pos x="connsiteX5888" y="connsiteY5888"/>
                              </a:cxn>
                              <a:cxn ang="0">
                                <a:pos x="connsiteX5889" y="connsiteY5889"/>
                              </a:cxn>
                              <a:cxn ang="0">
                                <a:pos x="connsiteX5890" y="connsiteY5890"/>
                              </a:cxn>
                              <a:cxn ang="0">
                                <a:pos x="connsiteX5891" y="connsiteY5891"/>
                              </a:cxn>
                              <a:cxn ang="0">
                                <a:pos x="connsiteX5892" y="connsiteY5892"/>
                              </a:cxn>
                              <a:cxn ang="0">
                                <a:pos x="connsiteX5893" y="connsiteY5893"/>
                              </a:cxn>
                              <a:cxn ang="0">
                                <a:pos x="connsiteX5894" y="connsiteY5894"/>
                              </a:cxn>
                              <a:cxn ang="0">
                                <a:pos x="connsiteX5895" y="connsiteY5895"/>
                              </a:cxn>
                              <a:cxn ang="0">
                                <a:pos x="connsiteX5896" y="connsiteY5896"/>
                              </a:cxn>
                              <a:cxn ang="0">
                                <a:pos x="connsiteX5897" y="connsiteY5897"/>
                              </a:cxn>
                              <a:cxn ang="0">
                                <a:pos x="connsiteX5898" y="connsiteY5898"/>
                              </a:cxn>
                              <a:cxn ang="0">
                                <a:pos x="connsiteX5899" y="connsiteY5899"/>
                              </a:cxn>
                              <a:cxn ang="0">
                                <a:pos x="connsiteX5900" y="connsiteY5900"/>
                              </a:cxn>
                              <a:cxn ang="0">
                                <a:pos x="connsiteX5901" y="connsiteY5901"/>
                              </a:cxn>
                              <a:cxn ang="0">
                                <a:pos x="connsiteX5902" y="connsiteY5902"/>
                              </a:cxn>
                              <a:cxn ang="0">
                                <a:pos x="connsiteX5903" y="connsiteY5903"/>
                              </a:cxn>
                              <a:cxn ang="0">
                                <a:pos x="connsiteX5904" y="connsiteY5904"/>
                              </a:cxn>
                              <a:cxn ang="0">
                                <a:pos x="connsiteX5905" y="connsiteY5905"/>
                              </a:cxn>
                              <a:cxn ang="0">
                                <a:pos x="connsiteX5906" y="connsiteY5906"/>
                              </a:cxn>
                              <a:cxn ang="0">
                                <a:pos x="connsiteX5907" y="connsiteY5907"/>
                              </a:cxn>
                              <a:cxn ang="0">
                                <a:pos x="connsiteX5908" y="connsiteY5908"/>
                              </a:cxn>
                              <a:cxn ang="0">
                                <a:pos x="connsiteX5909" y="connsiteY5909"/>
                              </a:cxn>
                              <a:cxn ang="0">
                                <a:pos x="connsiteX5910" y="connsiteY5910"/>
                              </a:cxn>
                              <a:cxn ang="0">
                                <a:pos x="connsiteX5911" y="connsiteY5911"/>
                              </a:cxn>
                              <a:cxn ang="0">
                                <a:pos x="connsiteX5912" y="connsiteY5912"/>
                              </a:cxn>
                              <a:cxn ang="0">
                                <a:pos x="connsiteX5913" y="connsiteY5913"/>
                              </a:cxn>
                              <a:cxn ang="0">
                                <a:pos x="connsiteX5914" y="connsiteY5914"/>
                              </a:cxn>
                              <a:cxn ang="0">
                                <a:pos x="connsiteX5915" y="connsiteY5915"/>
                              </a:cxn>
                              <a:cxn ang="0">
                                <a:pos x="connsiteX5916" y="connsiteY5916"/>
                              </a:cxn>
                              <a:cxn ang="0">
                                <a:pos x="connsiteX5917" y="connsiteY5917"/>
                              </a:cxn>
                              <a:cxn ang="0">
                                <a:pos x="connsiteX5918" y="connsiteY5918"/>
                              </a:cxn>
                              <a:cxn ang="0">
                                <a:pos x="connsiteX5919" y="connsiteY5919"/>
                              </a:cxn>
                              <a:cxn ang="0">
                                <a:pos x="connsiteX5920" y="connsiteY5920"/>
                              </a:cxn>
                              <a:cxn ang="0">
                                <a:pos x="connsiteX5921" y="connsiteY5921"/>
                              </a:cxn>
                              <a:cxn ang="0">
                                <a:pos x="connsiteX5922" y="connsiteY5922"/>
                              </a:cxn>
                              <a:cxn ang="0">
                                <a:pos x="connsiteX5923" y="connsiteY5923"/>
                              </a:cxn>
                              <a:cxn ang="0">
                                <a:pos x="connsiteX5924" y="connsiteY5924"/>
                              </a:cxn>
                              <a:cxn ang="0">
                                <a:pos x="connsiteX5925" y="connsiteY5925"/>
                              </a:cxn>
                              <a:cxn ang="0">
                                <a:pos x="connsiteX5926" y="connsiteY5926"/>
                              </a:cxn>
                              <a:cxn ang="0">
                                <a:pos x="connsiteX5927" y="connsiteY5927"/>
                              </a:cxn>
                              <a:cxn ang="0">
                                <a:pos x="connsiteX5928" y="connsiteY5928"/>
                              </a:cxn>
                              <a:cxn ang="0">
                                <a:pos x="connsiteX5929" y="connsiteY5929"/>
                              </a:cxn>
                              <a:cxn ang="0">
                                <a:pos x="connsiteX5930" y="connsiteY5930"/>
                              </a:cxn>
                              <a:cxn ang="0">
                                <a:pos x="connsiteX5931" y="connsiteY5931"/>
                              </a:cxn>
                              <a:cxn ang="0">
                                <a:pos x="connsiteX5932" y="connsiteY5932"/>
                              </a:cxn>
                              <a:cxn ang="0">
                                <a:pos x="connsiteX5933" y="connsiteY5933"/>
                              </a:cxn>
                              <a:cxn ang="0">
                                <a:pos x="connsiteX5934" y="connsiteY5934"/>
                              </a:cxn>
                              <a:cxn ang="0">
                                <a:pos x="connsiteX5935" y="connsiteY5935"/>
                              </a:cxn>
                              <a:cxn ang="0">
                                <a:pos x="connsiteX5936" y="connsiteY5936"/>
                              </a:cxn>
                              <a:cxn ang="0">
                                <a:pos x="connsiteX5937" y="connsiteY5937"/>
                              </a:cxn>
                              <a:cxn ang="0">
                                <a:pos x="connsiteX5938" y="connsiteY5938"/>
                              </a:cxn>
                              <a:cxn ang="0">
                                <a:pos x="connsiteX5939" y="connsiteY5939"/>
                              </a:cxn>
                              <a:cxn ang="0">
                                <a:pos x="connsiteX5940" y="connsiteY5940"/>
                              </a:cxn>
                              <a:cxn ang="0">
                                <a:pos x="connsiteX5941" y="connsiteY5941"/>
                              </a:cxn>
                              <a:cxn ang="0">
                                <a:pos x="connsiteX5942" y="connsiteY5942"/>
                              </a:cxn>
                              <a:cxn ang="0">
                                <a:pos x="connsiteX5943" y="connsiteY5943"/>
                              </a:cxn>
                              <a:cxn ang="0">
                                <a:pos x="connsiteX5944" y="connsiteY5944"/>
                              </a:cxn>
                              <a:cxn ang="0">
                                <a:pos x="connsiteX5945" y="connsiteY5945"/>
                              </a:cxn>
                              <a:cxn ang="0">
                                <a:pos x="connsiteX5946" y="connsiteY5946"/>
                              </a:cxn>
                              <a:cxn ang="0">
                                <a:pos x="connsiteX5947" y="connsiteY5947"/>
                              </a:cxn>
                              <a:cxn ang="0">
                                <a:pos x="connsiteX5948" y="connsiteY5948"/>
                              </a:cxn>
                              <a:cxn ang="0">
                                <a:pos x="connsiteX5949" y="connsiteY5949"/>
                              </a:cxn>
                              <a:cxn ang="0">
                                <a:pos x="connsiteX5950" y="connsiteY5950"/>
                              </a:cxn>
                              <a:cxn ang="0">
                                <a:pos x="connsiteX5951" y="connsiteY5951"/>
                              </a:cxn>
                              <a:cxn ang="0">
                                <a:pos x="connsiteX5952" y="connsiteY5952"/>
                              </a:cxn>
                              <a:cxn ang="0">
                                <a:pos x="connsiteX5953" y="connsiteY5953"/>
                              </a:cxn>
                              <a:cxn ang="0">
                                <a:pos x="connsiteX5954" y="connsiteY5954"/>
                              </a:cxn>
                              <a:cxn ang="0">
                                <a:pos x="connsiteX5955" y="connsiteY5955"/>
                              </a:cxn>
                              <a:cxn ang="0">
                                <a:pos x="connsiteX5956" y="connsiteY5956"/>
                              </a:cxn>
                              <a:cxn ang="0">
                                <a:pos x="connsiteX5957" y="connsiteY5957"/>
                              </a:cxn>
                              <a:cxn ang="0">
                                <a:pos x="connsiteX5958" y="connsiteY5958"/>
                              </a:cxn>
                              <a:cxn ang="0">
                                <a:pos x="connsiteX5959" y="connsiteY5959"/>
                              </a:cxn>
                              <a:cxn ang="0">
                                <a:pos x="connsiteX5960" y="connsiteY5960"/>
                              </a:cxn>
                              <a:cxn ang="0">
                                <a:pos x="connsiteX5961" y="connsiteY5961"/>
                              </a:cxn>
                              <a:cxn ang="0">
                                <a:pos x="connsiteX5962" y="connsiteY5962"/>
                              </a:cxn>
                              <a:cxn ang="0">
                                <a:pos x="connsiteX5963" y="connsiteY5963"/>
                              </a:cxn>
                              <a:cxn ang="0">
                                <a:pos x="connsiteX5964" y="connsiteY5964"/>
                              </a:cxn>
                              <a:cxn ang="0">
                                <a:pos x="connsiteX5965" y="connsiteY5965"/>
                              </a:cxn>
                              <a:cxn ang="0">
                                <a:pos x="connsiteX5966" y="connsiteY5966"/>
                              </a:cxn>
                              <a:cxn ang="0">
                                <a:pos x="connsiteX5967" y="connsiteY5967"/>
                              </a:cxn>
                              <a:cxn ang="0">
                                <a:pos x="connsiteX5968" y="connsiteY5968"/>
                              </a:cxn>
                              <a:cxn ang="0">
                                <a:pos x="connsiteX5969" y="connsiteY5969"/>
                              </a:cxn>
                              <a:cxn ang="0">
                                <a:pos x="connsiteX5970" y="connsiteY5970"/>
                              </a:cxn>
                              <a:cxn ang="0">
                                <a:pos x="connsiteX5971" y="connsiteY5971"/>
                              </a:cxn>
                              <a:cxn ang="0">
                                <a:pos x="connsiteX5972" y="connsiteY5972"/>
                              </a:cxn>
                              <a:cxn ang="0">
                                <a:pos x="connsiteX5973" y="connsiteY5973"/>
                              </a:cxn>
                              <a:cxn ang="0">
                                <a:pos x="connsiteX5974" y="connsiteY5974"/>
                              </a:cxn>
                              <a:cxn ang="0">
                                <a:pos x="connsiteX5975" y="connsiteY5975"/>
                              </a:cxn>
                              <a:cxn ang="0">
                                <a:pos x="connsiteX5976" y="connsiteY5976"/>
                              </a:cxn>
                              <a:cxn ang="0">
                                <a:pos x="connsiteX5977" y="connsiteY5977"/>
                              </a:cxn>
                              <a:cxn ang="0">
                                <a:pos x="connsiteX5978" y="connsiteY5978"/>
                              </a:cxn>
                              <a:cxn ang="0">
                                <a:pos x="connsiteX5979" y="connsiteY5979"/>
                              </a:cxn>
                              <a:cxn ang="0">
                                <a:pos x="connsiteX5980" y="connsiteY5980"/>
                              </a:cxn>
                              <a:cxn ang="0">
                                <a:pos x="connsiteX5981" y="connsiteY5981"/>
                              </a:cxn>
                              <a:cxn ang="0">
                                <a:pos x="connsiteX5982" y="connsiteY5982"/>
                              </a:cxn>
                              <a:cxn ang="0">
                                <a:pos x="connsiteX5983" y="connsiteY5983"/>
                              </a:cxn>
                              <a:cxn ang="0">
                                <a:pos x="connsiteX5984" y="connsiteY5984"/>
                              </a:cxn>
                              <a:cxn ang="0">
                                <a:pos x="connsiteX5985" y="connsiteY5985"/>
                              </a:cxn>
                              <a:cxn ang="0">
                                <a:pos x="connsiteX5986" y="connsiteY5986"/>
                              </a:cxn>
                              <a:cxn ang="0">
                                <a:pos x="connsiteX5987" y="connsiteY5987"/>
                              </a:cxn>
                              <a:cxn ang="0">
                                <a:pos x="connsiteX5988" y="connsiteY5988"/>
                              </a:cxn>
                              <a:cxn ang="0">
                                <a:pos x="connsiteX5989" y="connsiteY5989"/>
                              </a:cxn>
                              <a:cxn ang="0">
                                <a:pos x="connsiteX5990" y="connsiteY5990"/>
                              </a:cxn>
                              <a:cxn ang="0">
                                <a:pos x="connsiteX5991" y="connsiteY5991"/>
                              </a:cxn>
                              <a:cxn ang="0">
                                <a:pos x="connsiteX5992" y="connsiteY5992"/>
                              </a:cxn>
                              <a:cxn ang="0">
                                <a:pos x="connsiteX5993" y="connsiteY5993"/>
                              </a:cxn>
                              <a:cxn ang="0">
                                <a:pos x="connsiteX5994" y="connsiteY5994"/>
                              </a:cxn>
                              <a:cxn ang="0">
                                <a:pos x="connsiteX5995" y="connsiteY5995"/>
                              </a:cxn>
                              <a:cxn ang="0">
                                <a:pos x="connsiteX5996" y="connsiteY5996"/>
                              </a:cxn>
                              <a:cxn ang="0">
                                <a:pos x="connsiteX5997" y="connsiteY5997"/>
                              </a:cxn>
                              <a:cxn ang="0">
                                <a:pos x="connsiteX5998" y="connsiteY5998"/>
                              </a:cxn>
                              <a:cxn ang="0">
                                <a:pos x="connsiteX5999" y="connsiteY5999"/>
                              </a:cxn>
                              <a:cxn ang="0">
                                <a:pos x="connsiteX6000" y="connsiteY6000"/>
                              </a:cxn>
                              <a:cxn ang="0">
                                <a:pos x="connsiteX6001" y="connsiteY6001"/>
                              </a:cxn>
                              <a:cxn ang="0">
                                <a:pos x="connsiteX6002" y="connsiteY6002"/>
                              </a:cxn>
                              <a:cxn ang="0">
                                <a:pos x="connsiteX6003" y="connsiteY6003"/>
                              </a:cxn>
                              <a:cxn ang="0">
                                <a:pos x="connsiteX6004" y="connsiteY6004"/>
                              </a:cxn>
                              <a:cxn ang="0">
                                <a:pos x="connsiteX6005" y="connsiteY6005"/>
                              </a:cxn>
                              <a:cxn ang="0">
                                <a:pos x="connsiteX6006" y="connsiteY6006"/>
                              </a:cxn>
                              <a:cxn ang="0">
                                <a:pos x="connsiteX6007" y="connsiteY6007"/>
                              </a:cxn>
                              <a:cxn ang="0">
                                <a:pos x="connsiteX6008" y="connsiteY6008"/>
                              </a:cxn>
                              <a:cxn ang="0">
                                <a:pos x="connsiteX6009" y="connsiteY6009"/>
                              </a:cxn>
                              <a:cxn ang="0">
                                <a:pos x="connsiteX6010" y="connsiteY6010"/>
                              </a:cxn>
                              <a:cxn ang="0">
                                <a:pos x="connsiteX6011" y="connsiteY6011"/>
                              </a:cxn>
                              <a:cxn ang="0">
                                <a:pos x="connsiteX6012" y="connsiteY6012"/>
                              </a:cxn>
                              <a:cxn ang="0">
                                <a:pos x="connsiteX6013" y="connsiteY6013"/>
                              </a:cxn>
                              <a:cxn ang="0">
                                <a:pos x="connsiteX6014" y="connsiteY6014"/>
                              </a:cxn>
                              <a:cxn ang="0">
                                <a:pos x="connsiteX6015" y="connsiteY6015"/>
                              </a:cxn>
                              <a:cxn ang="0">
                                <a:pos x="connsiteX6016" y="connsiteY6016"/>
                              </a:cxn>
                              <a:cxn ang="0">
                                <a:pos x="connsiteX6017" y="connsiteY6017"/>
                              </a:cxn>
                              <a:cxn ang="0">
                                <a:pos x="connsiteX6018" y="connsiteY6018"/>
                              </a:cxn>
                              <a:cxn ang="0">
                                <a:pos x="connsiteX6019" y="connsiteY6019"/>
                              </a:cxn>
                              <a:cxn ang="0">
                                <a:pos x="connsiteX6020" y="connsiteY6020"/>
                              </a:cxn>
                              <a:cxn ang="0">
                                <a:pos x="connsiteX6021" y="connsiteY6021"/>
                              </a:cxn>
                              <a:cxn ang="0">
                                <a:pos x="connsiteX6022" y="connsiteY6022"/>
                              </a:cxn>
                              <a:cxn ang="0">
                                <a:pos x="connsiteX6023" y="connsiteY6023"/>
                              </a:cxn>
                              <a:cxn ang="0">
                                <a:pos x="connsiteX6024" y="connsiteY6024"/>
                              </a:cxn>
                              <a:cxn ang="0">
                                <a:pos x="connsiteX6025" y="connsiteY6025"/>
                              </a:cxn>
                              <a:cxn ang="0">
                                <a:pos x="connsiteX6026" y="connsiteY6026"/>
                              </a:cxn>
                              <a:cxn ang="0">
                                <a:pos x="connsiteX6027" y="connsiteY6027"/>
                              </a:cxn>
                              <a:cxn ang="0">
                                <a:pos x="connsiteX6028" y="connsiteY6028"/>
                              </a:cxn>
                              <a:cxn ang="0">
                                <a:pos x="connsiteX6029" y="connsiteY6029"/>
                              </a:cxn>
                              <a:cxn ang="0">
                                <a:pos x="connsiteX6030" y="connsiteY6030"/>
                              </a:cxn>
                              <a:cxn ang="0">
                                <a:pos x="connsiteX6031" y="connsiteY6031"/>
                              </a:cxn>
                              <a:cxn ang="0">
                                <a:pos x="connsiteX6032" y="connsiteY6032"/>
                              </a:cxn>
                              <a:cxn ang="0">
                                <a:pos x="connsiteX6033" y="connsiteY6033"/>
                              </a:cxn>
                              <a:cxn ang="0">
                                <a:pos x="connsiteX6034" y="connsiteY6034"/>
                              </a:cxn>
                              <a:cxn ang="0">
                                <a:pos x="connsiteX6035" y="connsiteY6035"/>
                              </a:cxn>
                              <a:cxn ang="0">
                                <a:pos x="connsiteX6036" y="connsiteY6036"/>
                              </a:cxn>
                              <a:cxn ang="0">
                                <a:pos x="connsiteX6037" y="connsiteY6037"/>
                              </a:cxn>
                              <a:cxn ang="0">
                                <a:pos x="connsiteX6038" y="connsiteY6038"/>
                              </a:cxn>
                              <a:cxn ang="0">
                                <a:pos x="connsiteX6039" y="connsiteY6039"/>
                              </a:cxn>
                              <a:cxn ang="0">
                                <a:pos x="connsiteX6040" y="connsiteY6040"/>
                              </a:cxn>
                              <a:cxn ang="0">
                                <a:pos x="connsiteX6041" y="connsiteY6041"/>
                              </a:cxn>
                              <a:cxn ang="0">
                                <a:pos x="connsiteX6042" y="connsiteY6042"/>
                              </a:cxn>
                              <a:cxn ang="0">
                                <a:pos x="connsiteX6043" y="connsiteY6043"/>
                              </a:cxn>
                              <a:cxn ang="0">
                                <a:pos x="connsiteX6044" y="connsiteY6044"/>
                              </a:cxn>
                              <a:cxn ang="0">
                                <a:pos x="connsiteX6045" y="connsiteY6045"/>
                              </a:cxn>
                              <a:cxn ang="0">
                                <a:pos x="connsiteX6046" y="connsiteY6046"/>
                              </a:cxn>
                              <a:cxn ang="0">
                                <a:pos x="connsiteX6047" y="connsiteY6047"/>
                              </a:cxn>
                              <a:cxn ang="0">
                                <a:pos x="connsiteX6048" y="connsiteY6048"/>
                              </a:cxn>
                              <a:cxn ang="0">
                                <a:pos x="connsiteX6049" y="connsiteY6049"/>
                              </a:cxn>
                              <a:cxn ang="0">
                                <a:pos x="connsiteX6050" y="connsiteY6050"/>
                              </a:cxn>
                              <a:cxn ang="0">
                                <a:pos x="connsiteX6051" y="connsiteY6051"/>
                              </a:cxn>
                              <a:cxn ang="0">
                                <a:pos x="connsiteX6052" y="connsiteY6052"/>
                              </a:cxn>
                              <a:cxn ang="0">
                                <a:pos x="connsiteX6053" y="connsiteY6053"/>
                              </a:cxn>
                              <a:cxn ang="0">
                                <a:pos x="connsiteX6054" y="connsiteY6054"/>
                              </a:cxn>
                              <a:cxn ang="0">
                                <a:pos x="connsiteX6055" y="connsiteY6055"/>
                              </a:cxn>
                              <a:cxn ang="0">
                                <a:pos x="connsiteX6056" y="connsiteY6056"/>
                              </a:cxn>
                              <a:cxn ang="0">
                                <a:pos x="connsiteX6057" y="connsiteY6057"/>
                              </a:cxn>
                              <a:cxn ang="0">
                                <a:pos x="connsiteX6058" y="connsiteY6058"/>
                              </a:cxn>
                              <a:cxn ang="0">
                                <a:pos x="connsiteX6059" y="connsiteY6059"/>
                              </a:cxn>
                              <a:cxn ang="0">
                                <a:pos x="connsiteX6060" y="connsiteY6060"/>
                              </a:cxn>
                              <a:cxn ang="0">
                                <a:pos x="connsiteX6061" y="connsiteY6061"/>
                              </a:cxn>
                              <a:cxn ang="0">
                                <a:pos x="connsiteX6062" y="connsiteY6062"/>
                              </a:cxn>
                              <a:cxn ang="0">
                                <a:pos x="connsiteX6063" y="connsiteY6063"/>
                              </a:cxn>
                              <a:cxn ang="0">
                                <a:pos x="connsiteX6064" y="connsiteY6064"/>
                              </a:cxn>
                              <a:cxn ang="0">
                                <a:pos x="connsiteX6065" y="connsiteY6065"/>
                              </a:cxn>
                              <a:cxn ang="0">
                                <a:pos x="connsiteX6066" y="connsiteY6066"/>
                              </a:cxn>
                              <a:cxn ang="0">
                                <a:pos x="connsiteX6067" y="connsiteY6067"/>
                              </a:cxn>
                              <a:cxn ang="0">
                                <a:pos x="connsiteX6068" y="connsiteY6068"/>
                              </a:cxn>
                              <a:cxn ang="0">
                                <a:pos x="connsiteX6069" y="connsiteY6069"/>
                              </a:cxn>
                              <a:cxn ang="0">
                                <a:pos x="connsiteX6070" y="connsiteY6070"/>
                              </a:cxn>
                              <a:cxn ang="0">
                                <a:pos x="connsiteX6071" y="connsiteY6071"/>
                              </a:cxn>
                              <a:cxn ang="0">
                                <a:pos x="connsiteX6072" y="connsiteY6072"/>
                              </a:cxn>
                              <a:cxn ang="0">
                                <a:pos x="connsiteX6073" y="connsiteY6073"/>
                              </a:cxn>
                              <a:cxn ang="0">
                                <a:pos x="connsiteX6074" y="connsiteY6074"/>
                              </a:cxn>
                              <a:cxn ang="0">
                                <a:pos x="connsiteX6075" y="connsiteY6075"/>
                              </a:cxn>
                              <a:cxn ang="0">
                                <a:pos x="connsiteX6076" y="connsiteY6076"/>
                              </a:cxn>
                              <a:cxn ang="0">
                                <a:pos x="connsiteX6077" y="connsiteY6077"/>
                              </a:cxn>
                              <a:cxn ang="0">
                                <a:pos x="connsiteX6078" y="connsiteY6078"/>
                              </a:cxn>
                              <a:cxn ang="0">
                                <a:pos x="connsiteX6079" y="connsiteY6079"/>
                              </a:cxn>
                              <a:cxn ang="0">
                                <a:pos x="connsiteX6080" y="connsiteY6080"/>
                              </a:cxn>
                              <a:cxn ang="0">
                                <a:pos x="connsiteX6081" y="connsiteY6081"/>
                              </a:cxn>
                              <a:cxn ang="0">
                                <a:pos x="connsiteX6082" y="connsiteY6082"/>
                              </a:cxn>
                              <a:cxn ang="0">
                                <a:pos x="connsiteX6083" y="connsiteY6083"/>
                              </a:cxn>
                              <a:cxn ang="0">
                                <a:pos x="connsiteX6084" y="connsiteY6084"/>
                              </a:cxn>
                              <a:cxn ang="0">
                                <a:pos x="connsiteX6085" y="connsiteY6085"/>
                              </a:cxn>
                              <a:cxn ang="0">
                                <a:pos x="connsiteX6086" y="connsiteY6086"/>
                              </a:cxn>
                              <a:cxn ang="0">
                                <a:pos x="connsiteX6087" y="connsiteY6087"/>
                              </a:cxn>
                              <a:cxn ang="0">
                                <a:pos x="connsiteX6088" y="connsiteY6088"/>
                              </a:cxn>
                              <a:cxn ang="0">
                                <a:pos x="connsiteX6089" y="connsiteY6089"/>
                              </a:cxn>
                              <a:cxn ang="0">
                                <a:pos x="connsiteX6090" y="connsiteY6090"/>
                              </a:cxn>
                              <a:cxn ang="0">
                                <a:pos x="connsiteX6091" y="connsiteY6091"/>
                              </a:cxn>
                              <a:cxn ang="0">
                                <a:pos x="connsiteX6092" y="connsiteY6092"/>
                              </a:cxn>
                              <a:cxn ang="0">
                                <a:pos x="connsiteX6093" y="connsiteY6093"/>
                              </a:cxn>
                              <a:cxn ang="0">
                                <a:pos x="connsiteX6094" y="connsiteY6094"/>
                              </a:cxn>
                              <a:cxn ang="0">
                                <a:pos x="connsiteX6095" y="connsiteY6095"/>
                              </a:cxn>
                              <a:cxn ang="0">
                                <a:pos x="connsiteX6096" y="connsiteY6096"/>
                              </a:cxn>
                              <a:cxn ang="0">
                                <a:pos x="connsiteX6097" y="connsiteY6097"/>
                              </a:cxn>
                              <a:cxn ang="0">
                                <a:pos x="connsiteX6098" y="connsiteY6098"/>
                              </a:cxn>
                              <a:cxn ang="0">
                                <a:pos x="connsiteX6099" y="connsiteY6099"/>
                              </a:cxn>
                              <a:cxn ang="0">
                                <a:pos x="connsiteX6100" y="connsiteY6100"/>
                              </a:cxn>
                              <a:cxn ang="0">
                                <a:pos x="connsiteX6101" y="connsiteY6101"/>
                              </a:cxn>
                              <a:cxn ang="0">
                                <a:pos x="connsiteX6102" y="connsiteY6102"/>
                              </a:cxn>
                              <a:cxn ang="0">
                                <a:pos x="connsiteX6103" y="connsiteY6103"/>
                              </a:cxn>
                              <a:cxn ang="0">
                                <a:pos x="connsiteX6104" y="connsiteY6104"/>
                              </a:cxn>
                              <a:cxn ang="0">
                                <a:pos x="connsiteX6105" y="connsiteY6105"/>
                              </a:cxn>
                              <a:cxn ang="0">
                                <a:pos x="connsiteX6106" y="connsiteY6106"/>
                              </a:cxn>
                              <a:cxn ang="0">
                                <a:pos x="connsiteX6107" y="connsiteY6107"/>
                              </a:cxn>
                              <a:cxn ang="0">
                                <a:pos x="connsiteX6108" y="connsiteY6108"/>
                              </a:cxn>
                              <a:cxn ang="0">
                                <a:pos x="connsiteX6109" y="connsiteY6109"/>
                              </a:cxn>
                              <a:cxn ang="0">
                                <a:pos x="connsiteX6110" y="connsiteY6110"/>
                              </a:cxn>
                              <a:cxn ang="0">
                                <a:pos x="connsiteX6111" y="connsiteY6111"/>
                              </a:cxn>
                              <a:cxn ang="0">
                                <a:pos x="connsiteX6112" y="connsiteY6112"/>
                              </a:cxn>
                              <a:cxn ang="0">
                                <a:pos x="connsiteX6113" y="connsiteY6113"/>
                              </a:cxn>
                              <a:cxn ang="0">
                                <a:pos x="connsiteX6114" y="connsiteY6114"/>
                              </a:cxn>
                              <a:cxn ang="0">
                                <a:pos x="connsiteX6115" y="connsiteY6115"/>
                              </a:cxn>
                              <a:cxn ang="0">
                                <a:pos x="connsiteX6116" y="connsiteY6116"/>
                              </a:cxn>
                              <a:cxn ang="0">
                                <a:pos x="connsiteX6117" y="connsiteY6117"/>
                              </a:cxn>
                              <a:cxn ang="0">
                                <a:pos x="connsiteX6118" y="connsiteY6118"/>
                              </a:cxn>
                              <a:cxn ang="0">
                                <a:pos x="connsiteX6119" y="connsiteY6119"/>
                              </a:cxn>
                              <a:cxn ang="0">
                                <a:pos x="connsiteX6120" y="connsiteY6120"/>
                              </a:cxn>
                              <a:cxn ang="0">
                                <a:pos x="connsiteX6121" y="connsiteY6121"/>
                              </a:cxn>
                              <a:cxn ang="0">
                                <a:pos x="connsiteX6122" y="connsiteY6122"/>
                              </a:cxn>
                              <a:cxn ang="0">
                                <a:pos x="connsiteX6123" y="connsiteY6123"/>
                              </a:cxn>
                              <a:cxn ang="0">
                                <a:pos x="connsiteX6124" y="connsiteY6124"/>
                              </a:cxn>
                              <a:cxn ang="0">
                                <a:pos x="connsiteX6125" y="connsiteY6125"/>
                              </a:cxn>
                              <a:cxn ang="0">
                                <a:pos x="connsiteX6126" y="connsiteY6126"/>
                              </a:cxn>
                              <a:cxn ang="0">
                                <a:pos x="connsiteX6127" y="connsiteY6127"/>
                              </a:cxn>
                              <a:cxn ang="0">
                                <a:pos x="connsiteX6128" y="connsiteY6128"/>
                              </a:cxn>
                              <a:cxn ang="0">
                                <a:pos x="connsiteX6129" y="connsiteY6129"/>
                              </a:cxn>
                              <a:cxn ang="0">
                                <a:pos x="connsiteX6130" y="connsiteY6130"/>
                              </a:cxn>
                              <a:cxn ang="0">
                                <a:pos x="connsiteX6131" y="connsiteY6131"/>
                              </a:cxn>
                              <a:cxn ang="0">
                                <a:pos x="connsiteX6132" y="connsiteY6132"/>
                              </a:cxn>
                              <a:cxn ang="0">
                                <a:pos x="connsiteX6133" y="connsiteY6133"/>
                              </a:cxn>
                              <a:cxn ang="0">
                                <a:pos x="connsiteX6134" y="connsiteY6134"/>
                              </a:cxn>
                              <a:cxn ang="0">
                                <a:pos x="connsiteX6135" y="connsiteY6135"/>
                              </a:cxn>
                              <a:cxn ang="0">
                                <a:pos x="connsiteX6136" y="connsiteY6136"/>
                              </a:cxn>
                              <a:cxn ang="0">
                                <a:pos x="connsiteX6137" y="connsiteY6137"/>
                              </a:cxn>
                              <a:cxn ang="0">
                                <a:pos x="connsiteX6138" y="connsiteY6138"/>
                              </a:cxn>
                              <a:cxn ang="0">
                                <a:pos x="connsiteX6139" y="connsiteY6139"/>
                              </a:cxn>
                              <a:cxn ang="0">
                                <a:pos x="connsiteX6140" y="connsiteY6140"/>
                              </a:cxn>
                              <a:cxn ang="0">
                                <a:pos x="connsiteX6141" y="connsiteY6141"/>
                              </a:cxn>
                              <a:cxn ang="0">
                                <a:pos x="connsiteX6142" y="connsiteY6142"/>
                              </a:cxn>
                              <a:cxn ang="0">
                                <a:pos x="connsiteX6143" y="connsiteY6143"/>
                              </a:cxn>
                              <a:cxn ang="0">
                                <a:pos x="connsiteX6144" y="connsiteY6144"/>
                              </a:cxn>
                              <a:cxn ang="0">
                                <a:pos x="connsiteX6145" y="connsiteY6145"/>
                              </a:cxn>
                              <a:cxn ang="0">
                                <a:pos x="connsiteX6146" y="connsiteY6146"/>
                              </a:cxn>
                              <a:cxn ang="0">
                                <a:pos x="connsiteX6147" y="connsiteY6147"/>
                              </a:cxn>
                              <a:cxn ang="0">
                                <a:pos x="connsiteX6148" y="connsiteY6148"/>
                              </a:cxn>
                              <a:cxn ang="0">
                                <a:pos x="connsiteX6149" y="connsiteY6149"/>
                              </a:cxn>
                              <a:cxn ang="0">
                                <a:pos x="connsiteX6150" y="connsiteY6150"/>
                              </a:cxn>
                              <a:cxn ang="0">
                                <a:pos x="connsiteX6151" y="connsiteY6151"/>
                              </a:cxn>
                              <a:cxn ang="0">
                                <a:pos x="connsiteX6152" y="connsiteY6152"/>
                              </a:cxn>
                              <a:cxn ang="0">
                                <a:pos x="connsiteX6153" y="connsiteY6153"/>
                              </a:cxn>
                              <a:cxn ang="0">
                                <a:pos x="connsiteX6154" y="connsiteY6154"/>
                              </a:cxn>
                              <a:cxn ang="0">
                                <a:pos x="connsiteX6155" y="connsiteY6155"/>
                              </a:cxn>
                              <a:cxn ang="0">
                                <a:pos x="connsiteX6156" y="connsiteY6156"/>
                              </a:cxn>
                              <a:cxn ang="0">
                                <a:pos x="connsiteX6157" y="connsiteY6157"/>
                              </a:cxn>
                              <a:cxn ang="0">
                                <a:pos x="connsiteX6158" y="connsiteY6158"/>
                              </a:cxn>
                              <a:cxn ang="0">
                                <a:pos x="connsiteX6159" y="connsiteY6159"/>
                              </a:cxn>
                              <a:cxn ang="0">
                                <a:pos x="connsiteX6160" y="connsiteY6160"/>
                              </a:cxn>
                              <a:cxn ang="0">
                                <a:pos x="connsiteX6161" y="connsiteY6161"/>
                              </a:cxn>
                              <a:cxn ang="0">
                                <a:pos x="connsiteX6162" y="connsiteY6162"/>
                              </a:cxn>
                              <a:cxn ang="0">
                                <a:pos x="connsiteX6163" y="connsiteY6163"/>
                              </a:cxn>
                              <a:cxn ang="0">
                                <a:pos x="connsiteX6164" y="connsiteY6164"/>
                              </a:cxn>
                              <a:cxn ang="0">
                                <a:pos x="connsiteX6165" y="connsiteY6165"/>
                              </a:cxn>
                              <a:cxn ang="0">
                                <a:pos x="connsiteX6166" y="connsiteY6166"/>
                              </a:cxn>
                              <a:cxn ang="0">
                                <a:pos x="connsiteX6167" y="connsiteY6167"/>
                              </a:cxn>
                              <a:cxn ang="0">
                                <a:pos x="connsiteX6168" y="connsiteY6168"/>
                              </a:cxn>
                              <a:cxn ang="0">
                                <a:pos x="connsiteX6169" y="connsiteY6169"/>
                              </a:cxn>
                              <a:cxn ang="0">
                                <a:pos x="connsiteX6170" y="connsiteY6170"/>
                              </a:cxn>
                              <a:cxn ang="0">
                                <a:pos x="connsiteX6171" y="connsiteY6171"/>
                              </a:cxn>
                              <a:cxn ang="0">
                                <a:pos x="connsiteX6172" y="connsiteY6172"/>
                              </a:cxn>
                              <a:cxn ang="0">
                                <a:pos x="connsiteX6173" y="connsiteY6173"/>
                              </a:cxn>
                              <a:cxn ang="0">
                                <a:pos x="connsiteX6174" y="connsiteY6174"/>
                              </a:cxn>
                              <a:cxn ang="0">
                                <a:pos x="connsiteX6175" y="connsiteY6175"/>
                              </a:cxn>
                              <a:cxn ang="0">
                                <a:pos x="connsiteX6176" y="connsiteY6176"/>
                              </a:cxn>
                              <a:cxn ang="0">
                                <a:pos x="connsiteX6177" y="connsiteY6177"/>
                              </a:cxn>
                              <a:cxn ang="0">
                                <a:pos x="connsiteX6178" y="connsiteY6178"/>
                              </a:cxn>
                              <a:cxn ang="0">
                                <a:pos x="connsiteX6179" y="connsiteY6179"/>
                              </a:cxn>
                              <a:cxn ang="0">
                                <a:pos x="connsiteX6180" y="connsiteY6180"/>
                              </a:cxn>
                              <a:cxn ang="0">
                                <a:pos x="connsiteX6181" y="connsiteY6181"/>
                              </a:cxn>
                              <a:cxn ang="0">
                                <a:pos x="connsiteX6182" y="connsiteY6182"/>
                              </a:cxn>
                              <a:cxn ang="0">
                                <a:pos x="connsiteX6183" y="connsiteY6183"/>
                              </a:cxn>
                              <a:cxn ang="0">
                                <a:pos x="connsiteX6184" y="connsiteY6184"/>
                              </a:cxn>
                              <a:cxn ang="0">
                                <a:pos x="connsiteX6185" y="connsiteY6185"/>
                              </a:cxn>
                              <a:cxn ang="0">
                                <a:pos x="connsiteX6186" y="connsiteY6186"/>
                              </a:cxn>
                              <a:cxn ang="0">
                                <a:pos x="connsiteX6187" y="connsiteY6187"/>
                              </a:cxn>
                              <a:cxn ang="0">
                                <a:pos x="connsiteX6188" y="connsiteY6188"/>
                              </a:cxn>
                              <a:cxn ang="0">
                                <a:pos x="connsiteX6189" y="connsiteY6189"/>
                              </a:cxn>
                              <a:cxn ang="0">
                                <a:pos x="connsiteX6190" y="connsiteY6190"/>
                              </a:cxn>
                              <a:cxn ang="0">
                                <a:pos x="connsiteX6191" y="connsiteY6191"/>
                              </a:cxn>
                              <a:cxn ang="0">
                                <a:pos x="connsiteX6192" y="connsiteY6192"/>
                              </a:cxn>
                              <a:cxn ang="0">
                                <a:pos x="connsiteX6193" y="connsiteY6193"/>
                              </a:cxn>
                              <a:cxn ang="0">
                                <a:pos x="connsiteX6194" y="connsiteY6194"/>
                              </a:cxn>
                              <a:cxn ang="0">
                                <a:pos x="connsiteX6195" y="connsiteY6195"/>
                              </a:cxn>
                              <a:cxn ang="0">
                                <a:pos x="connsiteX6196" y="connsiteY6196"/>
                              </a:cxn>
                              <a:cxn ang="0">
                                <a:pos x="connsiteX6197" y="connsiteY6197"/>
                              </a:cxn>
                              <a:cxn ang="0">
                                <a:pos x="connsiteX6198" y="connsiteY6198"/>
                              </a:cxn>
                              <a:cxn ang="0">
                                <a:pos x="connsiteX6199" y="connsiteY6199"/>
                              </a:cxn>
                              <a:cxn ang="0">
                                <a:pos x="connsiteX6200" y="connsiteY6200"/>
                              </a:cxn>
                              <a:cxn ang="0">
                                <a:pos x="connsiteX6201" y="connsiteY6201"/>
                              </a:cxn>
                              <a:cxn ang="0">
                                <a:pos x="connsiteX6202" y="connsiteY6202"/>
                              </a:cxn>
                              <a:cxn ang="0">
                                <a:pos x="connsiteX6203" y="connsiteY6203"/>
                              </a:cxn>
                              <a:cxn ang="0">
                                <a:pos x="connsiteX6204" y="connsiteY6204"/>
                              </a:cxn>
                              <a:cxn ang="0">
                                <a:pos x="connsiteX6205" y="connsiteY6205"/>
                              </a:cxn>
                              <a:cxn ang="0">
                                <a:pos x="connsiteX6206" y="connsiteY6206"/>
                              </a:cxn>
                              <a:cxn ang="0">
                                <a:pos x="connsiteX6207" y="connsiteY6207"/>
                              </a:cxn>
                              <a:cxn ang="0">
                                <a:pos x="connsiteX6208" y="connsiteY6208"/>
                              </a:cxn>
                              <a:cxn ang="0">
                                <a:pos x="connsiteX6209" y="connsiteY6209"/>
                              </a:cxn>
                              <a:cxn ang="0">
                                <a:pos x="connsiteX6210" y="connsiteY6210"/>
                              </a:cxn>
                              <a:cxn ang="0">
                                <a:pos x="connsiteX6211" y="connsiteY6211"/>
                              </a:cxn>
                              <a:cxn ang="0">
                                <a:pos x="connsiteX6212" y="connsiteY6212"/>
                              </a:cxn>
                              <a:cxn ang="0">
                                <a:pos x="connsiteX6213" y="connsiteY6213"/>
                              </a:cxn>
                              <a:cxn ang="0">
                                <a:pos x="connsiteX6214" y="connsiteY6214"/>
                              </a:cxn>
                              <a:cxn ang="0">
                                <a:pos x="connsiteX6215" y="connsiteY6215"/>
                              </a:cxn>
                              <a:cxn ang="0">
                                <a:pos x="connsiteX6216" y="connsiteY6216"/>
                              </a:cxn>
                              <a:cxn ang="0">
                                <a:pos x="connsiteX6217" y="connsiteY6217"/>
                              </a:cxn>
                              <a:cxn ang="0">
                                <a:pos x="connsiteX6218" y="connsiteY6218"/>
                              </a:cxn>
                              <a:cxn ang="0">
                                <a:pos x="connsiteX6219" y="connsiteY6219"/>
                              </a:cxn>
                              <a:cxn ang="0">
                                <a:pos x="connsiteX6220" y="connsiteY6220"/>
                              </a:cxn>
                              <a:cxn ang="0">
                                <a:pos x="connsiteX6221" y="connsiteY6221"/>
                              </a:cxn>
                              <a:cxn ang="0">
                                <a:pos x="connsiteX6222" y="connsiteY6222"/>
                              </a:cxn>
                              <a:cxn ang="0">
                                <a:pos x="connsiteX6223" y="connsiteY6223"/>
                              </a:cxn>
                              <a:cxn ang="0">
                                <a:pos x="connsiteX6224" y="connsiteY6224"/>
                              </a:cxn>
                              <a:cxn ang="0">
                                <a:pos x="connsiteX6225" y="connsiteY6225"/>
                              </a:cxn>
                              <a:cxn ang="0">
                                <a:pos x="connsiteX6226" y="connsiteY6226"/>
                              </a:cxn>
                              <a:cxn ang="0">
                                <a:pos x="connsiteX6227" y="connsiteY6227"/>
                              </a:cxn>
                              <a:cxn ang="0">
                                <a:pos x="connsiteX6228" y="connsiteY6228"/>
                              </a:cxn>
                              <a:cxn ang="0">
                                <a:pos x="connsiteX6229" y="connsiteY6229"/>
                              </a:cxn>
                              <a:cxn ang="0">
                                <a:pos x="connsiteX6230" y="connsiteY6230"/>
                              </a:cxn>
                              <a:cxn ang="0">
                                <a:pos x="connsiteX6231" y="connsiteY6231"/>
                              </a:cxn>
                              <a:cxn ang="0">
                                <a:pos x="connsiteX6232" y="connsiteY6232"/>
                              </a:cxn>
                              <a:cxn ang="0">
                                <a:pos x="connsiteX6233" y="connsiteY6233"/>
                              </a:cxn>
                              <a:cxn ang="0">
                                <a:pos x="connsiteX6234" y="connsiteY6234"/>
                              </a:cxn>
                              <a:cxn ang="0">
                                <a:pos x="connsiteX6235" y="connsiteY6235"/>
                              </a:cxn>
                              <a:cxn ang="0">
                                <a:pos x="connsiteX6236" y="connsiteY6236"/>
                              </a:cxn>
                              <a:cxn ang="0">
                                <a:pos x="connsiteX6237" y="connsiteY6237"/>
                              </a:cxn>
                              <a:cxn ang="0">
                                <a:pos x="connsiteX6238" y="connsiteY6238"/>
                              </a:cxn>
                              <a:cxn ang="0">
                                <a:pos x="connsiteX6239" y="connsiteY6239"/>
                              </a:cxn>
                              <a:cxn ang="0">
                                <a:pos x="connsiteX6240" y="connsiteY6240"/>
                              </a:cxn>
                              <a:cxn ang="0">
                                <a:pos x="connsiteX6241" y="connsiteY6241"/>
                              </a:cxn>
                              <a:cxn ang="0">
                                <a:pos x="connsiteX6242" y="connsiteY6242"/>
                              </a:cxn>
                              <a:cxn ang="0">
                                <a:pos x="connsiteX6243" y="connsiteY6243"/>
                              </a:cxn>
                              <a:cxn ang="0">
                                <a:pos x="connsiteX6244" y="connsiteY6244"/>
                              </a:cxn>
                              <a:cxn ang="0">
                                <a:pos x="connsiteX6245" y="connsiteY6245"/>
                              </a:cxn>
                              <a:cxn ang="0">
                                <a:pos x="connsiteX6246" y="connsiteY6246"/>
                              </a:cxn>
                              <a:cxn ang="0">
                                <a:pos x="connsiteX6247" y="connsiteY6247"/>
                              </a:cxn>
                              <a:cxn ang="0">
                                <a:pos x="connsiteX6248" y="connsiteY6248"/>
                              </a:cxn>
                              <a:cxn ang="0">
                                <a:pos x="connsiteX6249" y="connsiteY6249"/>
                              </a:cxn>
                              <a:cxn ang="0">
                                <a:pos x="connsiteX6250" y="connsiteY6250"/>
                              </a:cxn>
                              <a:cxn ang="0">
                                <a:pos x="connsiteX6251" y="connsiteY6251"/>
                              </a:cxn>
                              <a:cxn ang="0">
                                <a:pos x="connsiteX6252" y="connsiteY6252"/>
                              </a:cxn>
                              <a:cxn ang="0">
                                <a:pos x="connsiteX6253" y="connsiteY6253"/>
                              </a:cxn>
                              <a:cxn ang="0">
                                <a:pos x="connsiteX6254" y="connsiteY6254"/>
                              </a:cxn>
                              <a:cxn ang="0">
                                <a:pos x="connsiteX6255" y="connsiteY6255"/>
                              </a:cxn>
                              <a:cxn ang="0">
                                <a:pos x="connsiteX6256" y="connsiteY6256"/>
                              </a:cxn>
                              <a:cxn ang="0">
                                <a:pos x="connsiteX6257" y="connsiteY6257"/>
                              </a:cxn>
                              <a:cxn ang="0">
                                <a:pos x="connsiteX6258" y="connsiteY6258"/>
                              </a:cxn>
                              <a:cxn ang="0">
                                <a:pos x="connsiteX6259" y="connsiteY6259"/>
                              </a:cxn>
                              <a:cxn ang="0">
                                <a:pos x="connsiteX6260" y="connsiteY6260"/>
                              </a:cxn>
                              <a:cxn ang="0">
                                <a:pos x="connsiteX6261" y="connsiteY6261"/>
                              </a:cxn>
                              <a:cxn ang="0">
                                <a:pos x="connsiteX6262" y="connsiteY6262"/>
                              </a:cxn>
                              <a:cxn ang="0">
                                <a:pos x="connsiteX6263" y="connsiteY6263"/>
                              </a:cxn>
                              <a:cxn ang="0">
                                <a:pos x="connsiteX6264" y="connsiteY6264"/>
                              </a:cxn>
                              <a:cxn ang="0">
                                <a:pos x="connsiteX6265" y="connsiteY6265"/>
                              </a:cxn>
                              <a:cxn ang="0">
                                <a:pos x="connsiteX6266" y="connsiteY6266"/>
                              </a:cxn>
                              <a:cxn ang="0">
                                <a:pos x="connsiteX6267" y="connsiteY6267"/>
                              </a:cxn>
                              <a:cxn ang="0">
                                <a:pos x="connsiteX6268" y="connsiteY6268"/>
                              </a:cxn>
                              <a:cxn ang="0">
                                <a:pos x="connsiteX6269" y="connsiteY6269"/>
                              </a:cxn>
                              <a:cxn ang="0">
                                <a:pos x="connsiteX6270" y="connsiteY6270"/>
                              </a:cxn>
                              <a:cxn ang="0">
                                <a:pos x="connsiteX6271" y="connsiteY6271"/>
                              </a:cxn>
                              <a:cxn ang="0">
                                <a:pos x="connsiteX6272" y="connsiteY6272"/>
                              </a:cxn>
                              <a:cxn ang="0">
                                <a:pos x="connsiteX6273" y="connsiteY6273"/>
                              </a:cxn>
                              <a:cxn ang="0">
                                <a:pos x="connsiteX6274" y="connsiteY6274"/>
                              </a:cxn>
                              <a:cxn ang="0">
                                <a:pos x="connsiteX6275" y="connsiteY6275"/>
                              </a:cxn>
                              <a:cxn ang="0">
                                <a:pos x="connsiteX6276" y="connsiteY6276"/>
                              </a:cxn>
                              <a:cxn ang="0">
                                <a:pos x="connsiteX6277" y="connsiteY6277"/>
                              </a:cxn>
                              <a:cxn ang="0">
                                <a:pos x="connsiteX6278" y="connsiteY6278"/>
                              </a:cxn>
                              <a:cxn ang="0">
                                <a:pos x="connsiteX6279" y="connsiteY6279"/>
                              </a:cxn>
                              <a:cxn ang="0">
                                <a:pos x="connsiteX6280" y="connsiteY6280"/>
                              </a:cxn>
                              <a:cxn ang="0">
                                <a:pos x="connsiteX6281" y="connsiteY6281"/>
                              </a:cxn>
                              <a:cxn ang="0">
                                <a:pos x="connsiteX6282" y="connsiteY6282"/>
                              </a:cxn>
                              <a:cxn ang="0">
                                <a:pos x="connsiteX6283" y="connsiteY6283"/>
                              </a:cxn>
                              <a:cxn ang="0">
                                <a:pos x="connsiteX6284" y="connsiteY6284"/>
                              </a:cxn>
                              <a:cxn ang="0">
                                <a:pos x="connsiteX6285" y="connsiteY6285"/>
                              </a:cxn>
                              <a:cxn ang="0">
                                <a:pos x="connsiteX6286" y="connsiteY6286"/>
                              </a:cxn>
                              <a:cxn ang="0">
                                <a:pos x="connsiteX6287" y="connsiteY6287"/>
                              </a:cxn>
                              <a:cxn ang="0">
                                <a:pos x="connsiteX6288" y="connsiteY6288"/>
                              </a:cxn>
                              <a:cxn ang="0">
                                <a:pos x="connsiteX6289" y="connsiteY6289"/>
                              </a:cxn>
                              <a:cxn ang="0">
                                <a:pos x="connsiteX6290" y="connsiteY6290"/>
                              </a:cxn>
                              <a:cxn ang="0">
                                <a:pos x="connsiteX6291" y="connsiteY6291"/>
                              </a:cxn>
                              <a:cxn ang="0">
                                <a:pos x="connsiteX6292" y="connsiteY6292"/>
                              </a:cxn>
                              <a:cxn ang="0">
                                <a:pos x="connsiteX6293" y="connsiteY6293"/>
                              </a:cxn>
                              <a:cxn ang="0">
                                <a:pos x="connsiteX6294" y="connsiteY6294"/>
                              </a:cxn>
                              <a:cxn ang="0">
                                <a:pos x="connsiteX6295" y="connsiteY6295"/>
                              </a:cxn>
                              <a:cxn ang="0">
                                <a:pos x="connsiteX6296" y="connsiteY6296"/>
                              </a:cxn>
                              <a:cxn ang="0">
                                <a:pos x="connsiteX6297" y="connsiteY6297"/>
                              </a:cxn>
                              <a:cxn ang="0">
                                <a:pos x="connsiteX6298" y="connsiteY6298"/>
                              </a:cxn>
                              <a:cxn ang="0">
                                <a:pos x="connsiteX6299" y="connsiteY6299"/>
                              </a:cxn>
                              <a:cxn ang="0">
                                <a:pos x="connsiteX6300" y="connsiteY6300"/>
                              </a:cxn>
                              <a:cxn ang="0">
                                <a:pos x="connsiteX6301" y="connsiteY6301"/>
                              </a:cxn>
                              <a:cxn ang="0">
                                <a:pos x="connsiteX6302" y="connsiteY6302"/>
                              </a:cxn>
                              <a:cxn ang="0">
                                <a:pos x="connsiteX6303" y="connsiteY6303"/>
                              </a:cxn>
                              <a:cxn ang="0">
                                <a:pos x="connsiteX6304" y="connsiteY6304"/>
                              </a:cxn>
                              <a:cxn ang="0">
                                <a:pos x="connsiteX6305" y="connsiteY6305"/>
                              </a:cxn>
                              <a:cxn ang="0">
                                <a:pos x="connsiteX6306" y="connsiteY6306"/>
                              </a:cxn>
                              <a:cxn ang="0">
                                <a:pos x="connsiteX6307" y="connsiteY6307"/>
                              </a:cxn>
                              <a:cxn ang="0">
                                <a:pos x="connsiteX6308" y="connsiteY6308"/>
                              </a:cxn>
                              <a:cxn ang="0">
                                <a:pos x="connsiteX6309" y="connsiteY6309"/>
                              </a:cxn>
                              <a:cxn ang="0">
                                <a:pos x="connsiteX6310" y="connsiteY6310"/>
                              </a:cxn>
                              <a:cxn ang="0">
                                <a:pos x="connsiteX6311" y="connsiteY6311"/>
                              </a:cxn>
                              <a:cxn ang="0">
                                <a:pos x="connsiteX6312" y="connsiteY6312"/>
                              </a:cxn>
                              <a:cxn ang="0">
                                <a:pos x="connsiteX6313" y="connsiteY6313"/>
                              </a:cxn>
                              <a:cxn ang="0">
                                <a:pos x="connsiteX6314" y="connsiteY6314"/>
                              </a:cxn>
                              <a:cxn ang="0">
                                <a:pos x="connsiteX6315" y="connsiteY6315"/>
                              </a:cxn>
                              <a:cxn ang="0">
                                <a:pos x="connsiteX6316" y="connsiteY6316"/>
                              </a:cxn>
                              <a:cxn ang="0">
                                <a:pos x="connsiteX6317" y="connsiteY6317"/>
                              </a:cxn>
                              <a:cxn ang="0">
                                <a:pos x="connsiteX6318" y="connsiteY6318"/>
                              </a:cxn>
                              <a:cxn ang="0">
                                <a:pos x="connsiteX6319" y="connsiteY6319"/>
                              </a:cxn>
                              <a:cxn ang="0">
                                <a:pos x="connsiteX6320" y="connsiteY6320"/>
                              </a:cxn>
                              <a:cxn ang="0">
                                <a:pos x="connsiteX6321" y="connsiteY6321"/>
                              </a:cxn>
                              <a:cxn ang="0">
                                <a:pos x="connsiteX6322" y="connsiteY6322"/>
                              </a:cxn>
                              <a:cxn ang="0">
                                <a:pos x="connsiteX6323" y="connsiteY6323"/>
                              </a:cxn>
                              <a:cxn ang="0">
                                <a:pos x="connsiteX6324" y="connsiteY6324"/>
                              </a:cxn>
                              <a:cxn ang="0">
                                <a:pos x="connsiteX6325" y="connsiteY6325"/>
                              </a:cxn>
                              <a:cxn ang="0">
                                <a:pos x="connsiteX6326" y="connsiteY6326"/>
                              </a:cxn>
                              <a:cxn ang="0">
                                <a:pos x="connsiteX6327" y="connsiteY6327"/>
                              </a:cxn>
                              <a:cxn ang="0">
                                <a:pos x="connsiteX6328" y="connsiteY6328"/>
                              </a:cxn>
                              <a:cxn ang="0">
                                <a:pos x="connsiteX6329" y="connsiteY6329"/>
                              </a:cxn>
                              <a:cxn ang="0">
                                <a:pos x="connsiteX6330" y="connsiteY6330"/>
                              </a:cxn>
                              <a:cxn ang="0">
                                <a:pos x="connsiteX6331" y="connsiteY6331"/>
                              </a:cxn>
                              <a:cxn ang="0">
                                <a:pos x="connsiteX6332" y="connsiteY6332"/>
                              </a:cxn>
                              <a:cxn ang="0">
                                <a:pos x="connsiteX6333" y="connsiteY6333"/>
                              </a:cxn>
                              <a:cxn ang="0">
                                <a:pos x="connsiteX6334" y="connsiteY6334"/>
                              </a:cxn>
                              <a:cxn ang="0">
                                <a:pos x="connsiteX6335" y="connsiteY6335"/>
                              </a:cxn>
                              <a:cxn ang="0">
                                <a:pos x="connsiteX6336" y="connsiteY6336"/>
                              </a:cxn>
                              <a:cxn ang="0">
                                <a:pos x="connsiteX6337" y="connsiteY6337"/>
                              </a:cxn>
                              <a:cxn ang="0">
                                <a:pos x="connsiteX6338" y="connsiteY6338"/>
                              </a:cxn>
                              <a:cxn ang="0">
                                <a:pos x="connsiteX6339" y="connsiteY6339"/>
                              </a:cxn>
                              <a:cxn ang="0">
                                <a:pos x="connsiteX6340" y="connsiteY6340"/>
                              </a:cxn>
                              <a:cxn ang="0">
                                <a:pos x="connsiteX6341" y="connsiteY6341"/>
                              </a:cxn>
                              <a:cxn ang="0">
                                <a:pos x="connsiteX6342" y="connsiteY6342"/>
                              </a:cxn>
                              <a:cxn ang="0">
                                <a:pos x="connsiteX6343" y="connsiteY6343"/>
                              </a:cxn>
                              <a:cxn ang="0">
                                <a:pos x="connsiteX6344" y="connsiteY6344"/>
                              </a:cxn>
                              <a:cxn ang="0">
                                <a:pos x="connsiteX6345" y="connsiteY6345"/>
                              </a:cxn>
                              <a:cxn ang="0">
                                <a:pos x="connsiteX6346" y="connsiteY6346"/>
                              </a:cxn>
                              <a:cxn ang="0">
                                <a:pos x="connsiteX6347" y="connsiteY6347"/>
                              </a:cxn>
                              <a:cxn ang="0">
                                <a:pos x="connsiteX6348" y="connsiteY6348"/>
                              </a:cxn>
                              <a:cxn ang="0">
                                <a:pos x="connsiteX6349" y="connsiteY6349"/>
                              </a:cxn>
                              <a:cxn ang="0">
                                <a:pos x="connsiteX6350" y="connsiteY6350"/>
                              </a:cxn>
                              <a:cxn ang="0">
                                <a:pos x="connsiteX6351" y="connsiteY6351"/>
                              </a:cxn>
                              <a:cxn ang="0">
                                <a:pos x="connsiteX6352" y="connsiteY6352"/>
                              </a:cxn>
                              <a:cxn ang="0">
                                <a:pos x="connsiteX6353" y="connsiteY6353"/>
                              </a:cxn>
                              <a:cxn ang="0">
                                <a:pos x="connsiteX6354" y="connsiteY6354"/>
                              </a:cxn>
                              <a:cxn ang="0">
                                <a:pos x="connsiteX6355" y="connsiteY6355"/>
                              </a:cxn>
                              <a:cxn ang="0">
                                <a:pos x="connsiteX6356" y="connsiteY6356"/>
                              </a:cxn>
                              <a:cxn ang="0">
                                <a:pos x="connsiteX6357" y="connsiteY6357"/>
                              </a:cxn>
                              <a:cxn ang="0">
                                <a:pos x="connsiteX6358" y="connsiteY6358"/>
                              </a:cxn>
                              <a:cxn ang="0">
                                <a:pos x="connsiteX6359" y="connsiteY6359"/>
                              </a:cxn>
                              <a:cxn ang="0">
                                <a:pos x="connsiteX6360" y="connsiteY6360"/>
                              </a:cxn>
                              <a:cxn ang="0">
                                <a:pos x="connsiteX6361" y="connsiteY6361"/>
                              </a:cxn>
                              <a:cxn ang="0">
                                <a:pos x="connsiteX6362" y="connsiteY6362"/>
                              </a:cxn>
                              <a:cxn ang="0">
                                <a:pos x="connsiteX6363" y="connsiteY6363"/>
                              </a:cxn>
                              <a:cxn ang="0">
                                <a:pos x="connsiteX6364" y="connsiteY6364"/>
                              </a:cxn>
                              <a:cxn ang="0">
                                <a:pos x="connsiteX6365" y="connsiteY6365"/>
                              </a:cxn>
                              <a:cxn ang="0">
                                <a:pos x="connsiteX6366" y="connsiteY6366"/>
                              </a:cxn>
                              <a:cxn ang="0">
                                <a:pos x="connsiteX6367" y="connsiteY6367"/>
                              </a:cxn>
                              <a:cxn ang="0">
                                <a:pos x="connsiteX6368" y="connsiteY6368"/>
                              </a:cxn>
                              <a:cxn ang="0">
                                <a:pos x="connsiteX6369" y="connsiteY6369"/>
                              </a:cxn>
                              <a:cxn ang="0">
                                <a:pos x="connsiteX6370" y="connsiteY6370"/>
                              </a:cxn>
                              <a:cxn ang="0">
                                <a:pos x="connsiteX6371" y="connsiteY6371"/>
                              </a:cxn>
                              <a:cxn ang="0">
                                <a:pos x="connsiteX6372" y="connsiteY6372"/>
                              </a:cxn>
                              <a:cxn ang="0">
                                <a:pos x="connsiteX6373" y="connsiteY6373"/>
                              </a:cxn>
                              <a:cxn ang="0">
                                <a:pos x="connsiteX6374" y="connsiteY6374"/>
                              </a:cxn>
                              <a:cxn ang="0">
                                <a:pos x="connsiteX6375" y="connsiteY6375"/>
                              </a:cxn>
                              <a:cxn ang="0">
                                <a:pos x="connsiteX6376" y="connsiteY6376"/>
                              </a:cxn>
                              <a:cxn ang="0">
                                <a:pos x="connsiteX6377" y="connsiteY6377"/>
                              </a:cxn>
                              <a:cxn ang="0">
                                <a:pos x="connsiteX6378" y="connsiteY6378"/>
                              </a:cxn>
                              <a:cxn ang="0">
                                <a:pos x="connsiteX6379" y="connsiteY6379"/>
                              </a:cxn>
                              <a:cxn ang="0">
                                <a:pos x="connsiteX6380" y="connsiteY6380"/>
                              </a:cxn>
                              <a:cxn ang="0">
                                <a:pos x="connsiteX6381" y="connsiteY6381"/>
                              </a:cxn>
                              <a:cxn ang="0">
                                <a:pos x="connsiteX6382" y="connsiteY6382"/>
                              </a:cxn>
                              <a:cxn ang="0">
                                <a:pos x="connsiteX6383" y="connsiteY6383"/>
                              </a:cxn>
                              <a:cxn ang="0">
                                <a:pos x="connsiteX6384" y="connsiteY6384"/>
                              </a:cxn>
                              <a:cxn ang="0">
                                <a:pos x="connsiteX6385" y="connsiteY6385"/>
                              </a:cxn>
                              <a:cxn ang="0">
                                <a:pos x="connsiteX6386" y="connsiteY6386"/>
                              </a:cxn>
                              <a:cxn ang="0">
                                <a:pos x="connsiteX6387" y="connsiteY6387"/>
                              </a:cxn>
                              <a:cxn ang="0">
                                <a:pos x="connsiteX6388" y="connsiteY6388"/>
                              </a:cxn>
                              <a:cxn ang="0">
                                <a:pos x="connsiteX6389" y="connsiteY6389"/>
                              </a:cxn>
                              <a:cxn ang="0">
                                <a:pos x="connsiteX6390" y="connsiteY6390"/>
                              </a:cxn>
                              <a:cxn ang="0">
                                <a:pos x="connsiteX6391" y="connsiteY6391"/>
                              </a:cxn>
                              <a:cxn ang="0">
                                <a:pos x="connsiteX6392" y="connsiteY6392"/>
                              </a:cxn>
                              <a:cxn ang="0">
                                <a:pos x="connsiteX6393" y="connsiteY6393"/>
                              </a:cxn>
                              <a:cxn ang="0">
                                <a:pos x="connsiteX6394" y="connsiteY6394"/>
                              </a:cxn>
                              <a:cxn ang="0">
                                <a:pos x="connsiteX6395" y="connsiteY6395"/>
                              </a:cxn>
                              <a:cxn ang="0">
                                <a:pos x="connsiteX6396" y="connsiteY6396"/>
                              </a:cxn>
                              <a:cxn ang="0">
                                <a:pos x="connsiteX6397" y="connsiteY6397"/>
                              </a:cxn>
                              <a:cxn ang="0">
                                <a:pos x="connsiteX6398" y="connsiteY6398"/>
                              </a:cxn>
                              <a:cxn ang="0">
                                <a:pos x="connsiteX6399" y="connsiteY6399"/>
                              </a:cxn>
                              <a:cxn ang="0">
                                <a:pos x="connsiteX6400" y="connsiteY6400"/>
                              </a:cxn>
                              <a:cxn ang="0">
                                <a:pos x="connsiteX6401" y="connsiteY6401"/>
                              </a:cxn>
                              <a:cxn ang="0">
                                <a:pos x="connsiteX6402" y="connsiteY6402"/>
                              </a:cxn>
                              <a:cxn ang="0">
                                <a:pos x="connsiteX6403" y="connsiteY6403"/>
                              </a:cxn>
                              <a:cxn ang="0">
                                <a:pos x="connsiteX6404" y="connsiteY6404"/>
                              </a:cxn>
                              <a:cxn ang="0">
                                <a:pos x="connsiteX6405" y="connsiteY6405"/>
                              </a:cxn>
                              <a:cxn ang="0">
                                <a:pos x="connsiteX6406" y="connsiteY6406"/>
                              </a:cxn>
                              <a:cxn ang="0">
                                <a:pos x="connsiteX6407" y="connsiteY6407"/>
                              </a:cxn>
                              <a:cxn ang="0">
                                <a:pos x="connsiteX6408" y="connsiteY6408"/>
                              </a:cxn>
                              <a:cxn ang="0">
                                <a:pos x="connsiteX6409" y="connsiteY6409"/>
                              </a:cxn>
                              <a:cxn ang="0">
                                <a:pos x="connsiteX6410" y="connsiteY6410"/>
                              </a:cxn>
                              <a:cxn ang="0">
                                <a:pos x="connsiteX6411" y="connsiteY6411"/>
                              </a:cxn>
                              <a:cxn ang="0">
                                <a:pos x="connsiteX6412" y="connsiteY6412"/>
                              </a:cxn>
                              <a:cxn ang="0">
                                <a:pos x="connsiteX6413" y="connsiteY6413"/>
                              </a:cxn>
                              <a:cxn ang="0">
                                <a:pos x="connsiteX6414" y="connsiteY6414"/>
                              </a:cxn>
                              <a:cxn ang="0">
                                <a:pos x="connsiteX6415" y="connsiteY6415"/>
                              </a:cxn>
                              <a:cxn ang="0">
                                <a:pos x="connsiteX6416" y="connsiteY6416"/>
                              </a:cxn>
                              <a:cxn ang="0">
                                <a:pos x="connsiteX6417" y="connsiteY6417"/>
                              </a:cxn>
                              <a:cxn ang="0">
                                <a:pos x="connsiteX6418" y="connsiteY6418"/>
                              </a:cxn>
                              <a:cxn ang="0">
                                <a:pos x="connsiteX6419" y="connsiteY6419"/>
                              </a:cxn>
                              <a:cxn ang="0">
                                <a:pos x="connsiteX6420" y="connsiteY6420"/>
                              </a:cxn>
                              <a:cxn ang="0">
                                <a:pos x="connsiteX6421" y="connsiteY6421"/>
                              </a:cxn>
                              <a:cxn ang="0">
                                <a:pos x="connsiteX6422" y="connsiteY6422"/>
                              </a:cxn>
                              <a:cxn ang="0">
                                <a:pos x="connsiteX6423" y="connsiteY6423"/>
                              </a:cxn>
                              <a:cxn ang="0">
                                <a:pos x="connsiteX6424" y="connsiteY6424"/>
                              </a:cxn>
                              <a:cxn ang="0">
                                <a:pos x="connsiteX6425" y="connsiteY6425"/>
                              </a:cxn>
                              <a:cxn ang="0">
                                <a:pos x="connsiteX6426" y="connsiteY6426"/>
                              </a:cxn>
                              <a:cxn ang="0">
                                <a:pos x="connsiteX6427" y="connsiteY6427"/>
                              </a:cxn>
                              <a:cxn ang="0">
                                <a:pos x="connsiteX6428" y="connsiteY6428"/>
                              </a:cxn>
                              <a:cxn ang="0">
                                <a:pos x="connsiteX6429" y="connsiteY6429"/>
                              </a:cxn>
                              <a:cxn ang="0">
                                <a:pos x="connsiteX6430" y="connsiteY6430"/>
                              </a:cxn>
                              <a:cxn ang="0">
                                <a:pos x="connsiteX6431" y="connsiteY6431"/>
                              </a:cxn>
                              <a:cxn ang="0">
                                <a:pos x="connsiteX6432" y="connsiteY6432"/>
                              </a:cxn>
                              <a:cxn ang="0">
                                <a:pos x="connsiteX6433" y="connsiteY6433"/>
                              </a:cxn>
                              <a:cxn ang="0">
                                <a:pos x="connsiteX6434" y="connsiteY6434"/>
                              </a:cxn>
                              <a:cxn ang="0">
                                <a:pos x="connsiteX6435" y="connsiteY6435"/>
                              </a:cxn>
                              <a:cxn ang="0">
                                <a:pos x="connsiteX6436" y="connsiteY6436"/>
                              </a:cxn>
                              <a:cxn ang="0">
                                <a:pos x="connsiteX6437" y="connsiteY6437"/>
                              </a:cxn>
                              <a:cxn ang="0">
                                <a:pos x="connsiteX6438" y="connsiteY6438"/>
                              </a:cxn>
                              <a:cxn ang="0">
                                <a:pos x="connsiteX6439" y="connsiteY6439"/>
                              </a:cxn>
                              <a:cxn ang="0">
                                <a:pos x="connsiteX6440" y="connsiteY6440"/>
                              </a:cxn>
                              <a:cxn ang="0">
                                <a:pos x="connsiteX6441" y="connsiteY6441"/>
                              </a:cxn>
                              <a:cxn ang="0">
                                <a:pos x="connsiteX6442" y="connsiteY6442"/>
                              </a:cxn>
                              <a:cxn ang="0">
                                <a:pos x="connsiteX6443" y="connsiteY6443"/>
                              </a:cxn>
                              <a:cxn ang="0">
                                <a:pos x="connsiteX6444" y="connsiteY6444"/>
                              </a:cxn>
                              <a:cxn ang="0">
                                <a:pos x="connsiteX6445" y="connsiteY6445"/>
                              </a:cxn>
                              <a:cxn ang="0">
                                <a:pos x="connsiteX6446" y="connsiteY6446"/>
                              </a:cxn>
                              <a:cxn ang="0">
                                <a:pos x="connsiteX6447" y="connsiteY6447"/>
                              </a:cxn>
                              <a:cxn ang="0">
                                <a:pos x="connsiteX6448" y="connsiteY6448"/>
                              </a:cxn>
                              <a:cxn ang="0">
                                <a:pos x="connsiteX6449" y="connsiteY6449"/>
                              </a:cxn>
                              <a:cxn ang="0">
                                <a:pos x="connsiteX6450" y="connsiteY6450"/>
                              </a:cxn>
                              <a:cxn ang="0">
                                <a:pos x="connsiteX6451" y="connsiteY6451"/>
                              </a:cxn>
                              <a:cxn ang="0">
                                <a:pos x="connsiteX6452" y="connsiteY6452"/>
                              </a:cxn>
                              <a:cxn ang="0">
                                <a:pos x="connsiteX6453" y="connsiteY6453"/>
                              </a:cxn>
                              <a:cxn ang="0">
                                <a:pos x="connsiteX6454" y="connsiteY6454"/>
                              </a:cxn>
                              <a:cxn ang="0">
                                <a:pos x="connsiteX6455" y="connsiteY6455"/>
                              </a:cxn>
                              <a:cxn ang="0">
                                <a:pos x="connsiteX6456" y="connsiteY6456"/>
                              </a:cxn>
                              <a:cxn ang="0">
                                <a:pos x="connsiteX6457" y="connsiteY6457"/>
                              </a:cxn>
                              <a:cxn ang="0">
                                <a:pos x="connsiteX6458" y="connsiteY6458"/>
                              </a:cxn>
                              <a:cxn ang="0">
                                <a:pos x="connsiteX6459" y="connsiteY6459"/>
                              </a:cxn>
                              <a:cxn ang="0">
                                <a:pos x="connsiteX6460" y="connsiteY6460"/>
                              </a:cxn>
                              <a:cxn ang="0">
                                <a:pos x="connsiteX6461" y="connsiteY6461"/>
                              </a:cxn>
                              <a:cxn ang="0">
                                <a:pos x="connsiteX6462" y="connsiteY6462"/>
                              </a:cxn>
                              <a:cxn ang="0">
                                <a:pos x="connsiteX6463" y="connsiteY6463"/>
                              </a:cxn>
                              <a:cxn ang="0">
                                <a:pos x="connsiteX6464" y="connsiteY6464"/>
                              </a:cxn>
                              <a:cxn ang="0">
                                <a:pos x="connsiteX6465" y="connsiteY6465"/>
                              </a:cxn>
                              <a:cxn ang="0">
                                <a:pos x="connsiteX6466" y="connsiteY6466"/>
                              </a:cxn>
                              <a:cxn ang="0">
                                <a:pos x="connsiteX6467" y="connsiteY6467"/>
                              </a:cxn>
                              <a:cxn ang="0">
                                <a:pos x="connsiteX6468" y="connsiteY6468"/>
                              </a:cxn>
                              <a:cxn ang="0">
                                <a:pos x="connsiteX6469" y="connsiteY6469"/>
                              </a:cxn>
                              <a:cxn ang="0">
                                <a:pos x="connsiteX6470" y="connsiteY6470"/>
                              </a:cxn>
                              <a:cxn ang="0">
                                <a:pos x="connsiteX6471" y="connsiteY6471"/>
                              </a:cxn>
                              <a:cxn ang="0">
                                <a:pos x="connsiteX6472" y="connsiteY6472"/>
                              </a:cxn>
                              <a:cxn ang="0">
                                <a:pos x="connsiteX6473" y="connsiteY6473"/>
                              </a:cxn>
                              <a:cxn ang="0">
                                <a:pos x="connsiteX6474" y="connsiteY6474"/>
                              </a:cxn>
                              <a:cxn ang="0">
                                <a:pos x="connsiteX6475" y="connsiteY6475"/>
                              </a:cxn>
                              <a:cxn ang="0">
                                <a:pos x="connsiteX6476" y="connsiteY6476"/>
                              </a:cxn>
                              <a:cxn ang="0">
                                <a:pos x="connsiteX6477" y="connsiteY6477"/>
                              </a:cxn>
                              <a:cxn ang="0">
                                <a:pos x="connsiteX6478" y="connsiteY6478"/>
                              </a:cxn>
                              <a:cxn ang="0">
                                <a:pos x="connsiteX6479" y="connsiteY6479"/>
                              </a:cxn>
                              <a:cxn ang="0">
                                <a:pos x="connsiteX6480" y="connsiteY6480"/>
                              </a:cxn>
                              <a:cxn ang="0">
                                <a:pos x="connsiteX6481" y="connsiteY6481"/>
                              </a:cxn>
                              <a:cxn ang="0">
                                <a:pos x="connsiteX6482" y="connsiteY6482"/>
                              </a:cxn>
                              <a:cxn ang="0">
                                <a:pos x="connsiteX6483" y="connsiteY6483"/>
                              </a:cxn>
                              <a:cxn ang="0">
                                <a:pos x="connsiteX6484" y="connsiteY6484"/>
                              </a:cxn>
                              <a:cxn ang="0">
                                <a:pos x="connsiteX6485" y="connsiteY6485"/>
                              </a:cxn>
                              <a:cxn ang="0">
                                <a:pos x="connsiteX6486" y="connsiteY6486"/>
                              </a:cxn>
                              <a:cxn ang="0">
                                <a:pos x="connsiteX6487" y="connsiteY6487"/>
                              </a:cxn>
                              <a:cxn ang="0">
                                <a:pos x="connsiteX6488" y="connsiteY6488"/>
                              </a:cxn>
                              <a:cxn ang="0">
                                <a:pos x="connsiteX6489" y="connsiteY6489"/>
                              </a:cxn>
                              <a:cxn ang="0">
                                <a:pos x="connsiteX6490" y="connsiteY6490"/>
                              </a:cxn>
                              <a:cxn ang="0">
                                <a:pos x="connsiteX6491" y="connsiteY6491"/>
                              </a:cxn>
                              <a:cxn ang="0">
                                <a:pos x="connsiteX6492" y="connsiteY6492"/>
                              </a:cxn>
                              <a:cxn ang="0">
                                <a:pos x="connsiteX6493" y="connsiteY6493"/>
                              </a:cxn>
                              <a:cxn ang="0">
                                <a:pos x="connsiteX6494" y="connsiteY6494"/>
                              </a:cxn>
                              <a:cxn ang="0">
                                <a:pos x="connsiteX6495" y="connsiteY6495"/>
                              </a:cxn>
                              <a:cxn ang="0">
                                <a:pos x="connsiteX6496" y="connsiteY6496"/>
                              </a:cxn>
                              <a:cxn ang="0">
                                <a:pos x="connsiteX6497" y="connsiteY6497"/>
                              </a:cxn>
                              <a:cxn ang="0">
                                <a:pos x="connsiteX6498" y="connsiteY6498"/>
                              </a:cxn>
                              <a:cxn ang="0">
                                <a:pos x="connsiteX6499" y="connsiteY6499"/>
                              </a:cxn>
                              <a:cxn ang="0">
                                <a:pos x="connsiteX6500" y="connsiteY6500"/>
                              </a:cxn>
                              <a:cxn ang="0">
                                <a:pos x="connsiteX6501" y="connsiteY6501"/>
                              </a:cxn>
                              <a:cxn ang="0">
                                <a:pos x="connsiteX6502" y="connsiteY6502"/>
                              </a:cxn>
                              <a:cxn ang="0">
                                <a:pos x="connsiteX6503" y="connsiteY6503"/>
                              </a:cxn>
                              <a:cxn ang="0">
                                <a:pos x="connsiteX6504" y="connsiteY6504"/>
                              </a:cxn>
                              <a:cxn ang="0">
                                <a:pos x="connsiteX6505" y="connsiteY6505"/>
                              </a:cxn>
                              <a:cxn ang="0">
                                <a:pos x="connsiteX6506" y="connsiteY6506"/>
                              </a:cxn>
                              <a:cxn ang="0">
                                <a:pos x="connsiteX6507" y="connsiteY6507"/>
                              </a:cxn>
                              <a:cxn ang="0">
                                <a:pos x="connsiteX6508" y="connsiteY6508"/>
                              </a:cxn>
                              <a:cxn ang="0">
                                <a:pos x="connsiteX6509" y="connsiteY6509"/>
                              </a:cxn>
                              <a:cxn ang="0">
                                <a:pos x="connsiteX6510" y="connsiteY6510"/>
                              </a:cxn>
                              <a:cxn ang="0">
                                <a:pos x="connsiteX6511" y="connsiteY6511"/>
                              </a:cxn>
                              <a:cxn ang="0">
                                <a:pos x="connsiteX6512" y="connsiteY6512"/>
                              </a:cxn>
                              <a:cxn ang="0">
                                <a:pos x="connsiteX6513" y="connsiteY6513"/>
                              </a:cxn>
                              <a:cxn ang="0">
                                <a:pos x="connsiteX6514" y="connsiteY6514"/>
                              </a:cxn>
                              <a:cxn ang="0">
                                <a:pos x="connsiteX6515" y="connsiteY6515"/>
                              </a:cxn>
                              <a:cxn ang="0">
                                <a:pos x="connsiteX6516" y="connsiteY6516"/>
                              </a:cxn>
                              <a:cxn ang="0">
                                <a:pos x="connsiteX6517" y="connsiteY6517"/>
                              </a:cxn>
                              <a:cxn ang="0">
                                <a:pos x="connsiteX6518" y="connsiteY6518"/>
                              </a:cxn>
                              <a:cxn ang="0">
                                <a:pos x="connsiteX6519" y="connsiteY6519"/>
                              </a:cxn>
                              <a:cxn ang="0">
                                <a:pos x="connsiteX6520" y="connsiteY6520"/>
                              </a:cxn>
                              <a:cxn ang="0">
                                <a:pos x="connsiteX6521" y="connsiteY6521"/>
                              </a:cxn>
                              <a:cxn ang="0">
                                <a:pos x="connsiteX6522" y="connsiteY6522"/>
                              </a:cxn>
                              <a:cxn ang="0">
                                <a:pos x="connsiteX6523" y="connsiteY6523"/>
                              </a:cxn>
                              <a:cxn ang="0">
                                <a:pos x="connsiteX6524" y="connsiteY6524"/>
                              </a:cxn>
                              <a:cxn ang="0">
                                <a:pos x="connsiteX6525" y="connsiteY6525"/>
                              </a:cxn>
                              <a:cxn ang="0">
                                <a:pos x="connsiteX6526" y="connsiteY6526"/>
                              </a:cxn>
                              <a:cxn ang="0">
                                <a:pos x="connsiteX6527" y="connsiteY6527"/>
                              </a:cxn>
                              <a:cxn ang="0">
                                <a:pos x="connsiteX6528" y="connsiteY6528"/>
                              </a:cxn>
                              <a:cxn ang="0">
                                <a:pos x="connsiteX6529" y="connsiteY6529"/>
                              </a:cxn>
                              <a:cxn ang="0">
                                <a:pos x="connsiteX6530" y="connsiteY6530"/>
                              </a:cxn>
                              <a:cxn ang="0">
                                <a:pos x="connsiteX6531" y="connsiteY6531"/>
                              </a:cxn>
                              <a:cxn ang="0">
                                <a:pos x="connsiteX6532" y="connsiteY6532"/>
                              </a:cxn>
                              <a:cxn ang="0">
                                <a:pos x="connsiteX6533" y="connsiteY6533"/>
                              </a:cxn>
                              <a:cxn ang="0">
                                <a:pos x="connsiteX6534" y="connsiteY6534"/>
                              </a:cxn>
                              <a:cxn ang="0">
                                <a:pos x="connsiteX6535" y="connsiteY6535"/>
                              </a:cxn>
                              <a:cxn ang="0">
                                <a:pos x="connsiteX6536" y="connsiteY6536"/>
                              </a:cxn>
                              <a:cxn ang="0">
                                <a:pos x="connsiteX6537" y="connsiteY6537"/>
                              </a:cxn>
                              <a:cxn ang="0">
                                <a:pos x="connsiteX6538" y="connsiteY6538"/>
                              </a:cxn>
                              <a:cxn ang="0">
                                <a:pos x="connsiteX6539" y="connsiteY6539"/>
                              </a:cxn>
                              <a:cxn ang="0">
                                <a:pos x="connsiteX6540" y="connsiteY6540"/>
                              </a:cxn>
                              <a:cxn ang="0">
                                <a:pos x="connsiteX6541" y="connsiteY6541"/>
                              </a:cxn>
                              <a:cxn ang="0">
                                <a:pos x="connsiteX6542" y="connsiteY6542"/>
                              </a:cxn>
                              <a:cxn ang="0">
                                <a:pos x="connsiteX6543" y="connsiteY6543"/>
                              </a:cxn>
                              <a:cxn ang="0">
                                <a:pos x="connsiteX6544" y="connsiteY6544"/>
                              </a:cxn>
                              <a:cxn ang="0">
                                <a:pos x="connsiteX6545" y="connsiteY6545"/>
                              </a:cxn>
                              <a:cxn ang="0">
                                <a:pos x="connsiteX6546" y="connsiteY6546"/>
                              </a:cxn>
                              <a:cxn ang="0">
                                <a:pos x="connsiteX6547" y="connsiteY6547"/>
                              </a:cxn>
                              <a:cxn ang="0">
                                <a:pos x="connsiteX6548" y="connsiteY6548"/>
                              </a:cxn>
                              <a:cxn ang="0">
                                <a:pos x="connsiteX6549" y="connsiteY6549"/>
                              </a:cxn>
                              <a:cxn ang="0">
                                <a:pos x="connsiteX6550" y="connsiteY6550"/>
                              </a:cxn>
                              <a:cxn ang="0">
                                <a:pos x="connsiteX6551" y="connsiteY6551"/>
                              </a:cxn>
                              <a:cxn ang="0">
                                <a:pos x="connsiteX6552" y="connsiteY6552"/>
                              </a:cxn>
                              <a:cxn ang="0">
                                <a:pos x="connsiteX6553" y="connsiteY6553"/>
                              </a:cxn>
                              <a:cxn ang="0">
                                <a:pos x="connsiteX6554" y="connsiteY6554"/>
                              </a:cxn>
                              <a:cxn ang="0">
                                <a:pos x="connsiteX6555" y="connsiteY6555"/>
                              </a:cxn>
                              <a:cxn ang="0">
                                <a:pos x="connsiteX6556" y="connsiteY6556"/>
                              </a:cxn>
                              <a:cxn ang="0">
                                <a:pos x="connsiteX6557" y="connsiteY6557"/>
                              </a:cxn>
                              <a:cxn ang="0">
                                <a:pos x="connsiteX6558" y="connsiteY6558"/>
                              </a:cxn>
                              <a:cxn ang="0">
                                <a:pos x="connsiteX6559" y="connsiteY6559"/>
                              </a:cxn>
                              <a:cxn ang="0">
                                <a:pos x="connsiteX6560" y="connsiteY6560"/>
                              </a:cxn>
                              <a:cxn ang="0">
                                <a:pos x="connsiteX6561" y="connsiteY6561"/>
                              </a:cxn>
                              <a:cxn ang="0">
                                <a:pos x="connsiteX6562" y="connsiteY6562"/>
                              </a:cxn>
                              <a:cxn ang="0">
                                <a:pos x="connsiteX6563" y="connsiteY6563"/>
                              </a:cxn>
                              <a:cxn ang="0">
                                <a:pos x="connsiteX6564" y="connsiteY6564"/>
                              </a:cxn>
                              <a:cxn ang="0">
                                <a:pos x="connsiteX6565" y="connsiteY6565"/>
                              </a:cxn>
                              <a:cxn ang="0">
                                <a:pos x="connsiteX6566" y="connsiteY6566"/>
                              </a:cxn>
                              <a:cxn ang="0">
                                <a:pos x="connsiteX6567" y="connsiteY6567"/>
                              </a:cxn>
                              <a:cxn ang="0">
                                <a:pos x="connsiteX6568" y="connsiteY6568"/>
                              </a:cxn>
                              <a:cxn ang="0">
                                <a:pos x="connsiteX6569" y="connsiteY6569"/>
                              </a:cxn>
                              <a:cxn ang="0">
                                <a:pos x="connsiteX6570" y="connsiteY6570"/>
                              </a:cxn>
                              <a:cxn ang="0">
                                <a:pos x="connsiteX6571" y="connsiteY6571"/>
                              </a:cxn>
                              <a:cxn ang="0">
                                <a:pos x="connsiteX6572" y="connsiteY6572"/>
                              </a:cxn>
                              <a:cxn ang="0">
                                <a:pos x="connsiteX6573" y="connsiteY6573"/>
                              </a:cxn>
                              <a:cxn ang="0">
                                <a:pos x="connsiteX6574" y="connsiteY6574"/>
                              </a:cxn>
                              <a:cxn ang="0">
                                <a:pos x="connsiteX6575" y="connsiteY6575"/>
                              </a:cxn>
                              <a:cxn ang="0">
                                <a:pos x="connsiteX6576" y="connsiteY6576"/>
                              </a:cxn>
                              <a:cxn ang="0">
                                <a:pos x="connsiteX6577" y="connsiteY6577"/>
                              </a:cxn>
                              <a:cxn ang="0">
                                <a:pos x="connsiteX6578" y="connsiteY6578"/>
                              </a:cxn>
                              <a:cxn ang="0">
                                <a:pos x="connsiteX6579" y="connsiteY6579"/>
                              </a:cxn>
                              <a:cxn ang="0">
                                <a:pos x="connsiteX6580" y="connsiteY6580"/>
                              </a:cxn>
                              <a:cxn ang="0">
                                <a:pos x="connsiteX6581" y="connsiteY6581"/>
                              </a:cxn>
                              <a:cxn ang="0">
                                <a:pos x="connsiteX6582" y="connsiteY6582"/>
                              </a:cxn>
                              <a:cxn ang="0">
                                <a:pos x="connsiteX6583" y="connsiteY6583"/>
                              </a:cxn>
                              <a:cxn ang="0">
                                <a:pos x="connsiteX6584" y="connsiteY6584"/>
                              </a:cxn>
                              <a:cxn ang="0">
                                <a:pos x="connsiteX6585" y="connsiteY6585"/>
                              </a:cxn>
                              <a:cxn ang="0">
                                <a:pos x="connsiteX6586" y="connsiteY6586"/>
                              </a:cxn>
                              <a:cxn ang="0">
                                <a:pos x="connsiteX6587" y="connsiteY6587"/>
                              </a:cxn>
                              <a:cxn ang="0">
                                <a:pos x="connsiteX6588" y="connsiteY6588"/>
                              </a:cxn>
                              <a:cxn ang="0">
                                <a:pos x="connsiteX6589" y="connsiteY6589"/>
                              </a:cxn>
                              <a:cxn ang="0">
                                <a:pos x="connsiteX6590" y="connsiteY6590"/>
                              </a:cxn>
                              <a:cxn ang="0">
                                <a:pos x="connsiteX6591" y="connsiteY6591"/>
                              </a:cxn>
                              <a:cxn ang="0">
                                <a:pos x="connsiteX6592" y="connsiteY6592"/>
                              </a:cxn>
                              <a:cxn ang="0">
                                <a:pos x="connsiteX6593" y="connsiteY6593"/>
                              </a:cxn>
                              <a:cxn ang="0">
                                <a:pos x="connsiteX6594" y="connsiteY6594"/>
                              </a:cxn>
                              <a:cxn ang="0">
                                <a:pos x="connsiteX6595" y="connsiteY6595"/>
                              </a:cxn>
                              <a:cxn ang="0">
                                <a:pos x="connsiteX6596" y="connsiteY6596"/>
                              </a:cxn>
                              <a:cxn ang="0">
                                <a:pos x="connsiteX6597" y="connsiteY6597"/>
                              </a:cxn>
                              <a:cxn ang="0">
                                <a:pos x="connsiteX6598" y="connsiteY6598"/>
                              </a:cxn>
                              <a:cxn ang="0">
                                <a:pos x="connsiteX6599" y="connsiteY6599"/>
                              </a:cxn>
                              <a:cxn ang="0">
                                <a:pos x="connsiteX6600" y="connsiteY6600"/>
                              </a:cxn>
                              <a:cxn ang="0">
                                <a:pos x="connsiteX6601" y="connsiteY6601"/>
                              </a:cxn>
                              <a:cxn ang="0">
                                <a:pos x="connsiteX6602" y="connsiteY6602"/>
                              </a:cxn>
                              <a:cxn ang="0">
                                <a:pos x="connsiteX6603" y="connsiteY6603"/>
                              </a:cxn>
                              <a:cxn ang="0">
                                <a:pos x="connsiteX6604" y="connsiteY6604"/>
                              </a:cxn>
                              <a:cxn ang="0">
                                <a:pos x="connsiteX6605" y="connsiteY6605"/>
                              </a:cxn>
                              <a:cxn ang="0">
                                <a:pos x="connsiteX6606" y="connsiteY6606"/>
                              </a:cxn>
                              <a:cxn ang="0">
                                <a:pos x="connsiteX6607" y="connsiteY6607"/>
                              </a:cxn>
                              <a:cxn ang="0">
                                <a:pos x="connsiteX6608" y="connsiteY6608"/>
                              </a:cxn>
                              <a:cxn ang="0">
                                <a:pos x="connsiteX6609" y="connsiteY6609"/>
                              </a:cxn>
                              <a:cxn ang="0">
                                <a:pos x="connsiteX6610" y="connsiteY6610"/>
                              </a:cxn>
                              <a:cxn ang="0">
                                <a:pos x="connsiteX6611" y="connsiteY6611"/>
                              </a:cxn>
                              <a:cxn ang="0">
                                <a:pos x="connsiteX6612" y="connsiteY6612"/>
                              </a:cxn>
                              <a:cxn ang="0">
                                <a:pos x="connsiteX6613" y="connsiteY6613"/>
                              </a:cxn>
                              <a:cxn ang="0">
                                <a:pos x="connsiteX6614" y="connsiteY6614"/>
                              </a:cxn>
                              <a:cxn ang="0">
                                <a:pos x="connsiteX6615" y="connsiteY6615"/>
                              </a:cxn>
                              <a:cxn ang="0">
                                <a:pos x="connsiteX6616" y="connsiteY6616"/>
                              </a:cxn>
                              <a:cxn ang="0">
                                <a:pos x="connsiteX6617" y="connsiteY6617"/>
                              </a:cxn>
                              <a:cxn ang="0">
                                <a:pos x="connsiteX6618" y="connsiteY6618"/>
                              </a:cxn>
                              <a:cxn ang="0">
                                <a:pos x="connsiteX6619" y="connsiteY6619"/>
                              </a:cxn>
                              <a:cxn ang="0">
                                <a:pos x="connsiteX6620" y="connsiteY6620"/>
                              </a:cxn>
                              <a:cxn ang="0">
                                <a:pos x="connsiteX6621" y="connsiteY6621"/>
                              </a:cxn>
                              <a:cxn ang="0">
                                <a:pos x="connsiteX6622" y="connsiteY6622"/>
                              </a:cxn>
                              <a:cxn ang="0">
                                <a:pos x="connsiteX6623" y="connsiteY6623"/>
                              </a:cxn>
                              <a:cxn ang="0">
                                <a:pos x="connsiteX6624" y="connsiteY6624"/>
                              </a:cxn>
                              <a:cxn ang="0">
                                <a:pos x="connsiteX6625" y="connsiteY6625"/>
                              </a:cxn>
                              <a:cxn ang="0">
                                <a:pos x="connsiteX6626" y="connsiteY6626"/>
                              </a:cxn>
                              <a:cxn ang="0">
                                <a:pos x="connsiteX6627" y="connsiteY6627"/>
                              </a:cxn>
                              <a:cxn ang="0">
                                <a:pos x="connsiteX6628" y="connsiteY6628"/>
                              </a:cxn>
                              <a:cxn ang="0">
                                <a:pos x="connsiteX6629" y="connsiteY6629"/>
                              </a:cxn>
                              <a:cxn ang="0">
                                <a:pos x="connsiteX6630" y="connsiteY6630"/>
                              </a:cxn>
                              <a:cxn ang="0">
                                <a:pos x="connsiteX6631" y="connsiteY6631"/>
                              </a:cxn>
                              <a:cxn ang="0">
                                <a:pos x="connsiteX6632" y="connsiteY6632"/>
                              </a:cxn>
                              <a:cxn ang="0">
                                <a:pos x="connsiteX6633" y="connsiteY6633"/>
                              </a:cxn>
                              <a:cxn ang="0">
                                <a:pos x="connsiteX6634" y="connsiteY6634"/>
                              </a:cxn>
                              <a:cxn ang="0">
                                <a:pos x="connsiteX6635" y="connsiteY6635"/>
                              </a:cxn>
                              <a:cxn ang="0">
                                <a:pos x="connsiteX6636" y="connsiteY6636"/>
                              </a:cxn>
                              <a:cxn ang="0">
                                <a:pos x="connsiteX6637" y="connsiteY6637"/>
                              </a:cxn>
                              <a:cxn ang="0">
                                <a:pos x="connsiteX6638" y="connsiteY6638"/>
                              </a:cxn>
                              <a:cxn ang="0">
                                <a:pos x="connsiteX6639" y="connsiteY6639"/>
                              </a:cxn>
                              <a:cxn ang="0">
                                <a:pos x="connsiteX6640" y="connsiteY6640"/>
                              </a:cxn>
                              <a:cxn ang="0">
                                <a:pos x="connsiteX6641" y="connsiteY6641"/>
                              </a:cxn>
                              <a:cxn ang="0">
                                <a:pos x="connsiteX6642" y="connsiteY6642"/>
                              </a:cxn>
                              <a:cxn ang="0">
                                <a:pos x="connsiteX6643" y="connsiteY6643"/>
                              </a:cxn>
                              <a:cxn ang="0">
                                <a:pos x="connsiteX6644" y="connsiteY6644"/>
                              </a:cxn>
                              <a:cxn ang="0">
                                <a:pos x="connsiteX6645" y="connsiteY6645"/>
                              </a:cxn>
                              <a:cxn ang="0">
                                <a:pos x="connsiteX6646" y="connsiteY6646"/>
                              </a:cxn>
                              <a:cxn ang="0">
                                <a:pos x="connsiteX6647" y="connsiteY6647"/>
                              </a:cxn>
                              <a:cxn ang="0">
                                <a:pos x="connsiteX6648" y="connsiteY6648"/>
                              </a:cxn>
                              <a:cxn ang="0">
                                <a:pos x="connsiteX6649" y="connsiteY6649"/>
                              </a:cxn>
                              <a:cxn ang="0">
                                <a:pos x="connsiteX6650" y="connsiteY6650"/>
                              </a:cxn>
                              <a:cxn ang="0">
                                <a:pos x="connsiteX6651" y="connsiteY6651"/>
                              </a:cxn>
                              <a:cxn ang="0">
                                <a:pos x="connsiteX6652" y="connsiteY6652"/>
                              </a:cxn>
                              <a:cxn ang="0">
                                <a:pos x="connsiteX6653" y="connsiteY6653"/>
                              </a:cxn>
                              <a:cxn ang="0">
                                <a:pos x="connsiteX6654" y="connsiteY6654"/>
                              </a:cxn>
                              <a:cxn ang="0">
                                <a:pos x="connsiteX6655" y="connsiteY6655"/>
                              </a:cxn>
                              <a:cxn ang="0">
                                <a:pos x="connsiteX6656" y="connsiteY6656"/>
                              </a:cxn>
                              <a:cxn ang="0">
                                <a:pos x="connsiteX6657" y="connsiteY6657"/>
                              </a:cxn>
                              <a:cxn ang="0">
                                <a:pos x="connsiteX6658" y="connsiteY6658"/>
                              </a:cxn>
                              <a:cxn ang="0">
                                <a:pos x="connsiteX6659" y="connsiteY6659"/>
                              </a:cxn>
                              <a:cxn ang="0">
                                <a:pos x="connsiteX6660" y="connsiteY6660"/>
                              </a:cxn>
                              <a:cxn ang="0">
                                <a:pos x="connsiteX6661" y="connsiteY6661"/>
                              </a:cxn>
                              <a:cxn ang="0">
                                <a:pos x="connsiteX6662" y="connsiteY6662"/>
                              </a:cxn>
                              <a:cxn ang="0">
                                <a:pos x="connsiteX6663" y="connsiteY6663"/>
                              </a:cxn>
                              <a:cxn ang="0">
                                <a:pos x="connsiteX6664" y="connsiteY6664"/>
                              </a:cxn>
                              <a:cxn ang="0">
                                <a:pos x="connsiteX6665" y="connsiteY6665"/>
                              </a:cxn>
                              <a:cxn ang="0">
                                <a:pos x="connsiteX6666" y="connsiteY6666"/>
                              </a:cxn>
                              <a:cxn ang="0">
                                <a:pos x="connsiteX6667" y="connsiteY6667"/>
                              </a:cxn>
                              <a:cxn ang="0">
                                <a:pos x="connsiteX6668" y="connsiteY6668"/>
                              </a:cxn>
                              <a:cxn ang="0">
                                <a:pos x="connsiteX6669" y="connsiteY6669"/>
                              </a:cxn>
                              <a:cxn ang="0">
                                <a:pos x="connsiteX6670" y="connsiteY6670"/>
                              </a:cxn>
                              <a:cxn ang="0">
                                <a:pos x="connsiteX6671" y="connsiteY6671"/>
                              </a:cxn>
                              <a:cxn ang="0">
                                <a:pos x="connsiteX6672" y="connsiteY6672"/>
                              </a:cxn>
                              <a:cxn ang="0">
                                <a:pos x="connsiteX6673" y="connsiteY6673"/>
                              </a:cxn>
                              <a:cxn ang="0">
                                <a:pos x="connsiteX6674" y="connsiteY6674"/>
                              </a:cxn>
                              <a:cxn ang="0">
                                <a:pos x="connsiteX6675" y="connsiteY6675"/>
                              </a:cxn>
                              <a:cxn ang="0">
                                <a:pos x="connsiteX6676" y="connsiteY6676"/>
                              </a:cxn>
                              <a:cxn ang="0">
                                <a:pos x="connsiteX6677" y="connsiteY6677"/>
                              </a:cxn>
                              <a:cxn ang="0">
                                <a:pos x="connsiteX6678" y="connsiteY6678"/>
                              </a:cxn>
                              <a:cxn ang="0">
                                <a:pos x="connsiteX6679" y="connsiteY6679"/>
                              </a:cxn>
                              <a:cxn ang="0">
                                <a:pos x="connsiteX6680" y="connsiteY6680"/>
                              </a:cxn>
                              <a:cxn ang="0">
                                <a:pos x="connsiteX6681" y="connsiteY6681"/>
                              </a:cxn>
                              <a:cxn ang="0">
                                <a:pos x="connsiteX6682" y="connsiteY6682"/>
                              </a:cxn>
                              <a:cxn ang="0">
                                <a:pos x="connsiteX6683" y="connsiteY6683"/>
                              </a:cxn>
                              <a:cxn ang="0">
                                <a:pos x="connsiteX6684" y="connsiteY6684"/>
                              </a:cxn>
                              <a:cxn ang="0">
                                <a:pos x="connsiteX6685" y="connsiteY6685"/>
                              </a:cxn>
                              <a:cxn ang="0">
                                <a:pos x="connsiteX6686" y="connsiteY6686"/>
                              </a:cxn>
                              <a:cxn ang="0">
                                <a:pos x="connsiteX6687" y="connsiteY6687"/>
                              </a:cxn>
                              <a:cxn ang="0">
                                <a:pos x="connsiteX6688" y="connsiteY6688"/>
                              </a:cxn>
                              <a:cxn ang="0">
                                <a:pos x="connsiteX6689" y="connsiteY6689"/>
                              </a:cxn>
                              <a:cxn ang="0">
                                <a:pos x="connsiteX6690" y="connsiteY6690"/>
                              </a:cxn>
                              <a:cxn ang="0">
                                <a:pos x="connsiteX6691" y="connsiteY6691"/>
                              </a:cxn>
                              <a:cxn ang="0">
                                <a:pos x="connsiteX6692" y="connsiteY6692"/>
                              </a:cxn>
                              <a:cxn ang="0">
                                <a:pos x="connsiteX6693" y="connsiteY6693"/>
                              </a:cxn>
                              <a:cxn ang="0">
                                <a:pos x="connsiteX6694" y="connsiteY6694"/>
                              </a:cxn>
                              <a:cxn ang="0">
                                <a:pos x="connsiteX6695" y="connsiteY6695"/>
                              </a:cxn>
                              <a:cxn ang="0">
                                <a:pos x="connsiteX6696" y="connsiteY6696"/>
                              </a:cxn>
                              <a:cxn ang="0">
                                <a:pos x="connsiteX6697" y="connsiteY6697"/>
                              </a:cxn>
                              <a:cxn ang="0">
                                <a:pos x="connsiteX6698" y="connsiteY6698"/>
                              </a:cxn>
                              <a:cxn ang="0">
                                <a:pos x="connsiteX6699" y="connsiteY6699"/>
                              </a:cxn>
                              <a:cxn ang="0">
                                <a:pos x="connsiteX6700" y="connsiteY6700"/>
                              </a:cxn>
                              <a:cxn ang="0">
                                <a:pos x="connsiteX6701" y="connsiteY6701"/>
                              </a:cxn>
                              <a:cxn ang="0">
                                <a:pos x="connsiteX6702" y="connsiteY6702"/>
                              </a:cxn>
                              <a:cxn ang="0">
                                <a:pos x="connsiteX6703" y="connsiteY6703"/>
                              </a:cxn>
                              <a:cxn ang="0">
                                <a:pos x="connsiteX6704" y="connsiteY6704"/>
                              </a:cxn>
                              <a:cxn ang="0">
                                <a:pos x="connsiteX6705" y="connsiteY6705"/>
                              </a:cxn>
                              <a:cxn ang="0">
                                <a:pos x="connsiteX6706" y="connsiteY6706"/>
                              </a:cxn>
                              <a:cxn ang="0">
                                <a:pos x="connsiteX6707" y="connsiteY6707"/>
                              </a:cxn>
                              <a:cxn ang="0">
                                <a:pos x="connsiteX6708" y="connsiteY6708"/>
                              </a:cxn>
                              <a:cxn ang="0">
                                <a:pos x="connsiteX6709" y="connsiteY6709"/>
                              </a:cxn>
                              <a:cxn ang="0">
                                <a:pos x="connsiteX6710" y="connsiteY6710"/>
                              </a:cxn>
                              <a:cxn ang="0">
                                <a:pos x="connsiteX6711" y="connsiteY6711"/>
                              </a:cxn>
                              <a:cxn ang="0">
                                <a:pos x="connsiteX6712" y="connsiteY6712"/>
                              </a:cxn>
                              <a:cxn ang="0">
                                <a:pos x="connsiteX6713" y="connsiteY6713"/>
                              </a:cxn>
                              <a:cxn ang="0">
                                <a:pos x="connsiteX6714" y="connsiteY6714"/>
                              </a:cxn>
                              <a:cxn ang="0">
                                <a:pos x="connsiteX6715" y="connsiteY6715"/>
                              </a:cxn>
                              <a:cxn ang="0">
                                <a:pos x="connsiteX6716" y="connsiteY6716"/>
                              </a:cxn>
                              <a:cxn ang="0">
                                <a:pos x="connsiteX6717" y="connsiteY6717"/>
                              </a:cxn>
                              <a:cxn ang="0">
                                <a:pos x="connsiteX6718" y="connsiteY6718"/>
                              </a:cxn>
                              <a:cxn ang="0">
                                <a:pos x="connsiteX6719" y="connsiteY6719"/>
                              </a:cxn>
                              <a:cxn ang="0">
                                <a:pos x="connsiteX6720" y="connsiteY6720"/>
                              </a:cxn>
                              <a:cxn ang="0">
                                <a:pos x="connsiteX6721" y="connsiteY6721"/>
                              </a:cxn>
                              <a:cxn ang="0">
                                <a:pos x="connsiteX6722" y="connsiteY6722"/>
                              </a:cxn>
                              <a:cxn ang="0">
                                <a:pos x="connsiteX6723" y="connsiteY6723"/>
                              </a:cxn>
                              <a:cxn ang="0">
                                <a:pos x="connsiteX6724" y="connsiteY6724"/>
                              </a:cxn>
                              <a:cxn ang="0">
                                <a:pos x="connsiteX6725" y="connsiteY6725"/>
                              </a:cxn>
                              <a:cxn ang="0">
                                <a:pos x="connsiteX6726" y="connsiteY6726"/>
                              </a:cxn>
                              <a:cxn ang="0">
                                <a:pos x="connsiteX6727" y="connsiteY6727"/>
                              </a:cxn>
                              <a:cxn ang="0">
                                <a:pos x="connsiteX6728" y="connsiteY6728"/>
                              </a:cxn>
                              <a:cxn ang="0">
                                <a:pos x="connsiteX6729" y="connsiteY6729"/>
                              </a:cxn>
                              <a:cxn ang="0">
                                <a:pos x="connsiteX6730" y="connsiteY6730"/>
                              </a:cxn>
                              <a:cxn ang="0">
                                <a:pos x="connsiteX6731" y="connsiteY6731"/>
                              </a:cxn>
                              <a:cxn ang="0">
                                <a:pos x="connsiteX6732" y="connsiteY6732"/>
                              </a:cxn>
                              <a:cxn ang="0">
                                <a:pos x="connsiteX6733" y="connsiteY6733"/>
                              </a:cxn>
                              <a:cxn ang="0">
                                <a:pos x="connsiteX6734" y="connsiteY6734"/>
                              </a:cxn>
                              <a:cxn ang="0">
                                <a:pos x="connsiteX6735" y="connsiteY6735"/>
                              </a:cxn>
                              <a:cxn ang="0">
                                <a:pos x="connsiteX6736" y="connsiteY6736"/>
                              </a:cxn>
                              <a:cxn ang="0">
                                <a:pos x="connsiteX6737" y="connsiteY6737"/>
                              </a:cxn>
                              <a:cxn ang="0">
                                <a:pos x="connsiteX6738" y="connsiteY6738"/>
                              </a:cxn>
                              <a:cxn ang="0">
                                <a:pos x="connsiteX6739" y="connsiteY6739"/>
                              </a:cxn>
                              <a:cxn ang="0">
                                <a:pos x="connsiteX6740" y="connsiteY6740"/>
                              </a:cxn>
                              <a:cxn ang="0">
                                <a:pos x="connsiteX6741" y="connsiteY6741"/>
                              </a:cxn>
                              <a:cxn ang="0">
                                <a:pos x="connsiteX6742" y="connsiteY6742"/>
                              </a:cxn>
                              <a:cxn ang="0">
                                <a:pos x="connsiteX6743" y="connsiteY6743"/>
                              </a:cxn>
                              <a:cxn ang="0">
                                <a:pos x="connsiteX6744" y="connsiteY6744"/>
                              </a:cxn>
                              <a:cxn ang="0">
                                <a:pos x="connsiteX6745" y="connsiteY6745"/>
                              </a:cxn>
                              <a:cxn ang="0">
                                <a:pos x="connsiteX6746" y="connsiteY6746"/>
                              </a:cxn>
                              <a:cxn ang="0">
                                <a:pos x="connsiteX6747" y="connsiteY6747"/>
                              </a:cxn>
                              <a:cxn ang="0">
                                <a:pos x="connsiteX6748" y="connsiteY6748"/>
                              </a:cxn>
                              <a:cxn ang="0">
                                <a:pos x="connsiteX6749" y="connsiteY6749"/>
                              </a:cxn>
                              <a:cxn ang="0">
                                <a:pos x="connsiteX6750" y="connsiteY6750"/>
                              </a:cxn>
                              <a:cxn ang="0">
                                <a:pos x="connsiteX6751" y="connsiteY6751"/>
                              </a:cxn>
                              <a:cxn ang="0">
                                <a:pos x="connsiteX6752" y="connsiteY6752"/>
                              </a:cxn>
                              <a:cxn ang="0">
                                <a:pos x="connsiteX6753" y="connsiteY6753"/>
                              </a:cxn>
                              <a:cxn ang="0">
                                <a:pos x="connsiteX6754" y="connsiteY6754"/>
                              </a:cxn>
                              <a:cxn ang="0">
                                <a:pos x="connsiteX6755" y="connsiteY6755"/>
                              </a:cxn>
                              <a:cxn ang="0">
                                <a:pos x="connsiteX6756" y="connsiteY6756"/>
                              </a:cxn>
                              <a:cxn ang="0">
                                <a:pos x="connsiteX6757" y="connsiteY6757"/>
                              </a:cxn>
                              <a:cxn ang="0">
                                <a:pos x="connsiteX6758" y="connsiteY6758"/>
                              </a:cxn>
                              <a:cxn ang="0">
                                <a:pos x="connsiteX6759" y="connsiteY6759"/>
                              </a:cxn>
                              <a:cxn ang="0">
                                <a:pos x="connsiteX6760" y="connsiteY6760"/>
                              </a:cxn>
                              <a:cxn ang="0">
                                <a:pos x="connsiteX6761" y="connsiteY6761"/>
                              </a:cxn>
                              <a:cxn ang="0">
                                <a:pos x="connsiteX6762" y="connsiteY6762"/>
                              </a:cxn>
                              <a:cxn ang="0">
                                <a:pos x="connsiteX6763" y="connsiteY6763"/>
                              </a:cxn>
                              <a:cxn ang="0">
                                <a:pos x="connsiteX6764" y="connsiteY6764"/>
                              </a:cxn>
                              <a:cxn ang="0">
                                <a:pos x="connsiteX6765" y="connsiteY6765"/>
                              </a:cxn>
                              <a:cxn ang="0">
                                <a:pos x="connsiteX6766" y="connsiteY6766"/>
                              </a:cxn>
                              <a:cxn ang="0">
                                <a:pos x="connsiteX6767" y="connsiteY6767"/>
                              </a:cxn>
                              <a:cxn ang="0">
                                <a:pos x="connsiteX6768" y="connsiteY6768"/>
                              </a:cxn>
                              <a:cxn ang="0">
                                <a:pos x="connsiteX6769" y="connsiteY6769"/>
                              </a:cxn>
                              <a:cxn ang="0">
                                <a:pos x="connsiteX6770" y="connsiteY6770"/>
                              </a:cxn>
                              <a:cxn ang="0">
                                <a:pos x="connsiteX6771" y="connsiteY6771"/>
                              </a:cxn>
                              <a:cxn ang="0">
                                <a:pos x="connsiteX6772" y="connsiteY6772"/>
                              </a:cxn>
                              <a:cxn ang="0">
                                <a:pos x="connsiteX6773" y="connsiteY6773"/>
                              </a:cxn>
                              <a:cxn ang="0">
                                <a:pos x="connsiteX6774" y="connsiteY6774"/>
                              </a:cxn>
                              <a:cxn ang="0">
                                <a:pos x="connsiteX6775" y="connsiteY6775"/>
                              </a:cxn>
                              <a:cxn ang="0">
                                <a:pos x="connsiteX6776" y="connsiteY6776"/>
                              </a:cxn>
                              <a:cxn ang="0">
                                <a:pos x="connsiteX6777" y="connsiteY6777"/>
                              </a:cxn>
                              <a:cxn ang="0">
                                <a:pos x="connsiteX6778" y="connsiteY6778"/>
                              </a:cxn>
                              <a:cxn ang="0">
                                <a:pos x="connsiteX6779" y="connsiteY6779"/>
                              </a:cxn>
                              <a:cxn ang="0">
                                <a:pos x="connsiteX6780" y="connsiteY6780"/>
                              </a:cxn>
                              <a:cxn ang="0">
                                <a:pos x="connsiteX6781" y="connsiteY6781"/>
                              </a:cxn>
                              <a:cxn ang="0">
                                <a:pos x="connsiteX6782" y="connsiteY6782"/>
                              </a:cxn>
                              <a:cxn ang="0">
                                <a:pos x="connsiteX6783" y="connsiteY6783"/>
                              </a:cxn>
                              <a:cxn ang="0">
                                <a:pos x="connsiteX6784" y="connsiteY6784"/>
                              </a:cxn>
                              <a:cxn ang="0">
                                <a:pos x="connsiteX6785" y="connsiteY6785"/>
                              </a:cxn>
                              <a:cxn ang="0">
                                <a:pos x="connsiteX6786" y="connsiteY6786"/>
                              </a:cxn>
                              <a:cxn ang="0">
                                <a:pos x="connsiteX6787" y="connsiteY6787"/>
                              </a:cxn>
                              <a:cxn ang="0">
                                <a:pos x="connsiteX6788" y="connsiteY6788"/>
                              </a:cxn>
                              <a:cxn ang="0">
                                <a:pos x="connsiteX6789" y="connsiteY6789"/>
                              </a:cxn>
                              <a:cxn ang="0">
                                <a:pos x="connsiteX6790" y="connsiteY6790"/>
                              </a:cxn>
                              <a:cxn ang="0">
                                <a:pos x="connsiteX6791" y="connsiteY6791"/>
                              </a:cxn>
                              <a:cxn ang="0">
                                <a:pos x="connsiteX6792" y="connsiteY6792"/>
                              </a:cxn>
                              <a:cxn ang="0">
                                <a:pos x="connsiteX6793" y="connsiteY6793"/>
                              </a:cxn>
                              <a:cxn ang="0">
                                <a:pos x="connsiteX6794" y="connsiteY6794"/>
                              </a:cxn>
                              <a:cxn ang="0">
                                <a:pos x="connsiteX6795" y="connsiteY6795"/>
                              </a:cxn>
                              <a:cxn ang="0">
                                <a:pos x="connsiteX6796" y="connsiteY6796"/>
                              </a:cxn>
                              <a:cxn ang="0">
                                <a:pos x="connsiteX6797" y="connsiteY6797"/>
                              </a:cxn>
                              <a:cxn ang="0">
                                <a:pos x="connsiteX6798" y="connsiteY6798"/>
                              </a:cxn>
                              <a:cxn ang="0">
                                <a:pos x="connsiteX6799" y="connsiteY6799"/>
                              </a:cxn>
                              <a:cxn ang="0">
                                <a:pos x="connsiteX6800" y="connsiteY6800"/>
                              </a:cxn>
                              <a:cxn ang="0">
                                <a:pos x="connsiteX6801" y="connsiteY6801"/>
                              </a:cxn>
                              <a:cxn ang="0">
                                <a:pos x="connsiteX6802" y="connsiteY6802"/>
                              </a:cxn>
                              <a:cxn ang="0">
                                <a:pos x="connsiteX6803" y="connsiteY6803"/>
                              </a:cxn>
                              <a:cxn ang="0">
                                <a:pos x="connsiteX6804" y="connsiteY6804"/>
                              </a:cxn>
                              <a:cxn ang="0">
                                <a:pos x="connsiteX6805" y="connsiteY6805"/>
                              </a:cxn>
                              <a:cxn ang="0">
                                <a:pos x="connsiteX6806" y="connsiteY6806"/>
                              </a:cxn>
                              <a:cxn ang="0">
                                <a:pos x="connsiteX6807" y="connsiteY6807"/>
                              </a:cxn>
                              <a:cxn ang="0">
                                <a:pos x="connsiteX6808" y="connsiteY6808"/>
                              </a:cxn>
                              <a:cxn ang="0">
                                <a:pos x="connsiteX6809" y="connsiteY6809"/>
                              </a:cxn>
                              <a:cxn ang="0">
                                <a:pos x="connsiteX6810" y="connsiteY6810"/>
                              </a:cxn>
                              <a:cxn ang="0">
                                <a:pos x="connsiteX6811" y="connsiteY6811"/>
                              </a:cxn>
                              <a:cxn ang="0">
                                <a:pos x="connsiteX6812" y="connsiteY6812"/>
                              </a:cxn>
                              <a:cxn ang="0">
                                <a:pos x="connsiteX6813" y="connsiteY6813"/>
                              </a:cxn>
                              <a:cxn ang="0">
                                <a:pos x="connsiteX6814" y="connsiteY6814"/>
                              </a:cxn>
                              <a:cxn ang="0">
                                <a:pos x="connsiteX6815" y="connsiteY6815"/>
                              </a:cxn>
                              <a:cxn ang="0">
                                <a:pos x="connsiteX6816" y="connsiteY6816"/>
                              </a:cxn>
                              <a:cxn ang="0">
                                <a:pos x="connsiteX6817" y="connsiteY6817"/>
                              </a:cxn>
                              <a:cxn ang="0">
                                <a:pos x="connsiteX6818" y="connsiteY6818"/>
                              </a:cxn>
                              <a:cxn ang="0">
                                <a:pos x="connsiteX6819" y="connsiteY6819"/>
                              </a:cxn>
                              <a:cxn ang="0">
                                <a:pos x="connsiteX6820" y="connsiteY6820"/>
                              </a:cxn>
                              <a:cxn ang="0">
                                <a:pos x="connsiteX6821" y="connsiteY6821"/>
                              </a:cxn>
                              <a:cxn ang="0">
                                <a:pos x="connsiteX6822" y="connsiteY6822"/>
                              </a:cxn>
                              <a:cxn ang="0">
                                <a:pos x="connsiteX6823" y="connsiteY6823"/>
                              </a:cxn>
                              <a:cxn ang="0">
                                <a:pos x="connsiteX6824" y="connsiteY6824"/>
                              </a:cxn>
                              <a:cxn ang="0">
                                <a:pos x="connsiteX6825" y="connsiteY6825"/>
                              </a:cxn>
                              <a:cxn ang="0">
                                <a:pos x="connsiteX6826" y="connsiteY6826"/>
                              </a:cxn>
                              <a:cxn ang="0">
                                <a:pos x="connsiteX6827" y="connsiteY6827"/>
                              </a:cxn>
                              <a:cxn ang="0">
                                <a:pos x="connsiteX6828" y="connsiteY6828"/>
                              </a:cxn>
                              <a:cxn ang="0">
                                <a:pos x="connsiteX6829" y="connsiteY6829"/>
                              </a:cxn>
                              <a:cxn ang="0">
                                <a:pos x="connsiteX6830" y="connsiteY6830"/>
                              </a:cxn>
                              <a:cxn ang="0">
                                <a:pos x="connsiteX6831" y="connsiteY6831"/>
                              </a:cxn>
                              <a:cxn ang="0">
                                <a:pos x="connsiteX6832" y="connsiteY6832"/>
                              </a:cxn>
                              <a:cxn ang="0">
                                <a:pos x="connsiteX6833" y="connsiteY6833"/>
                              </a:cxn>
                              <a:cxn ang="0">
                                <a:pos x="connsiteX6834" y="connsiteY6834"/>
                              </a:cxn>
                              <a:cxn ang="0">
                                <a:pos x="connsiteX6835" y="connsiteY6835"/>
                              </a:cxn>
                              <a:cxn ang="0">
                                <a:pos x="connsiteX6836" y="connsiteY6836"/>
                              </a:cxn>
                              <a:cxn ang="0">
                                <a:pos x="connsiteX6837" y="connsiteY6837"/>
                              </a:cxn>
                              <a:cxn ang="0">
                                <a:pos x="connsiteX6838" y="connsiteY6838"/>
                              </a:cxn>
                              <a:cxn ang="0">
                                <a:pos x="connsiteX6839" y="connsiteY6839"/>
                              </a:cxn>
                              <a:cxn ang="0">
                                <a:pos x="connsiteX6840" y="connsiteY6840"/>
                              </a:cxn>
                              <a:cxn ang="0">
                                <a:pos x="connsiteX6841" y="connsiteY6841"/>
                              </a:cxn>
                              <a:cxn ang="0">
                                <a:pos x="connsiteX6842" y="connsiteY6842"/>
                              </a:cxn>
                              <a:cxn ang="0">
                                <a:pos x="connsiteX6843" y="connsiteY6843"/>
                              </a:cxn>
                              <a:cxn ang="0">
                                <a:pos x="connsiteX6844" y="connsiteY6844"/>
                              </a:cxn>
                              <a:cxn ang="0">
                                <a:pos x="connsiteX6845" y="connsiteY6845"/>
                              </a:cxn>
                              <a:cxn ang="0">
                                <a:pos x="connsiteX6846" y="connsiteY6846"/>
                              </a:cxn>
                              <a:cxn ang="0">
                                <a:pos x="connsiteX6847" y="connsiteY6847"/>
                              </a:cxn>
                              <a:cxn ang="0">
                                <a:pos x="connsiteX6848" y="connsiteY6848"/>
                              </a:cxn>
                              <a:cxn ang="0">
                                <a:pos x="connsiteX6849" y="connsiteY6849"/>
                              </a:cxn>
                              <a:cxn ang="0">
                                <a:pos x="connsiteX6850" y="connsiteY6850"/>
                              </a:cxn>
                              <a:cxn ang="0">
                                <a:pos x="connsiteX6851" y="connsiteY6851"/>
                              </a:cxn>
                              <a:cxn ang="0">
                                <a:pos x="connsiteX6852" y="connsiteY6852"/>
                              </a:cxn>
                              <a:cxn ang="0">
                                <a:pos x="connsiteX6853" y="connsiteY6853"/>
                              </a:cxn>
                              <a:cxn ang="0">
                                <a:pos x="connsiteX6854" y="connsiteY6854"/>
                              </a:cxn>
                              <a:cxn ang="0">
                                <a:pos x="connsiteX6855" y="connsiteY6855"/>
                              </a:cxn>
                              <a:cxn ang="0">
                                <a:pos x="connsiteX6856" y="connsiteY6856"/>
                              </a:cxn>
                              <a:cxn ang="0">
                                <a:pos x="connsiteX6857" y="connsiteY6857"/>
                              </a:cxn>
                              <a:cxn ang="0">
                                <a:pos x="connsiteX6858" y="connsiteY6858"/>
                              </a:cxn>
                              <a:cxn ang="0">
                                <a:pos x="connsiteX6859" y="connsiteY6859"/>
                              </a:cxn>
                              <a:cxn ang="0">
                                <a:pos x="connsiteX6860" y="connsiteY6860"/>
                              </a:cxn>
                              <a:cxn ang="0">
                                <a:pos x="connsiteX6861" y="connsiteY6861"/>
                              </a:cxn>
                              <a:cxn ang="0">
                                <a:pos x="connsiteX6862" y="connsiteY6862"/>
                              </a:cxn>
                              <a:cxn ang="0">
                                <a:pos x="connsiteX6863" y="connsiteY6863"/>
                              </a:cxn>
                              <a:cxn ang="0">
                                <a:pos x="connsiteX6864" y="connsiteY6864"/>
                              </a:cxn>
                              <a:cxn ang="0">
                                <a:pos x="connsiteX6865" y="connsiteY6865"/>
                              </a:cxn>
                              <a:cxn ang="0">
                                <a:pos x="connsiteX6866" y="connsiteY6866"/>
                              </a:cxn>
                              <a:cxn ang="0">
                                <a:pos x="connsiteX6867" y="connsiteY6867"/>
                              </a:cxn>
                              <a:cxn ang="0">
                                <a:pos x="connsiteX6868" y="connsiteY6868"/>
                              </a:cxn>
                              <a:cxn ang="0">
                                <a:pos x="connsiteX6869" y="connsiteY6869"/>
                              </a:cxn>
                              <a:cxn ang="0">
                                <a:pos x="connsiteX6870" y="connsiteY6870"/>
                              </a:cxn>
                              <a:cxn ang="0">
                                <a:pos x="connsiteX6871" y="connsiteY6871"/>
                              </a:cxn>
                              <a:cxn ang="0">
                                <a:pos x="connsiteX6872" y="connsiteY6872"/>
                              </a:cxn>
                              <a:cxn ang="0">
                                <a:pos x="connsiteX6873" y="connsiteY6873"/>
                              </a:cxn>
                              <a:cxn ang="0">
                                <a:pos x="connsiteX6874" y="connsiteY6874"/>
                              </a:cxn>
                              <a:cxn ang="0">
                                <a:pos x="connsiteX6875" y="connsiteY6875"/>
                              </a:cxn>
                              <a:cxn ang="0">
                                <a:pos x="connsiteX6876" y="connsiteY6876"/>
                              </a:cxn>
                              <a:cxn ang="0">
                                <a:pos x="connsiteX6877" y="connsiteY6877"/>
                              </a:cxn>
                              <a:cxn ang="0">
                                <a:pos x="connsiteX6878" y="connsiteY6878"/>
                              </a:cxn>
                              <a:cxn ang="0">
                                <a:pos x="connsiteX6879" y="connsiteY6879"/>
                              </a:cxn>
                              <a:cxn ang="0">
                                <a:pos x="connsiteX6880" y="connsiteY6880"/>
                              </a:cxn>
                              <a:cxn ang="0">
                                <a:pos x="connsiteX6881" y="connsiteY6881"/>
                              </a:cxn>
                              <a:cxn ang="0">
                                <a:pos x="connsiteX6882" y="connsiteY6882"/>
                              </a:cxn>
                              <a:cxn ang="0">
                                <a:pos x="connsiteX6883" y="connsiteY6883"/>
                              </a:cxn>
                              <a:cxn ang="0">
                                <a:pos x="connsiteX6884" y="connsiteY6884"/>
                              </a:cxn>
                              <a:cxn ang="0">
                                <a:pos x="connsiteX6885" y="connsiteY6885"/>
                              </a:cxn>
                              <a:cxn ang="0">
                                <a:pos x="connsiteX6886" y="connsiteY6886"/>
                              </a:cxn>
                              <a:cxn ang="0">
                                <a:pos x="connsiteX6887" y="connsiteY6887"/>
                              </a:cxn>
                              <a:cxn ang="0">
                                <a:pos x="connsiteX6888" y="connsiteY6888"/>
                              </a:cxn>
                              <a:cxn ang="0">
                                <a:pos x="connsiteX6889" y="connsiteY6889"/>
                              </a:cxn>
                              <a:cxn ang="0">
                                <a:pos x="connsiteX6890" y="connsiteY6890"/>
                              </a:cxn>
                              <a:cxn ang="0">
                                <a:pos x="connsiteX6891" y="connsiteY6891"/>
                              </a:cxn>
                              <a:cxn ang="0">
                                <a:pos x="connsiteX6892" y="connsiteY6892"/>
                              </a:cxn>
                              <a:cxn ang="0">
                                <a:pos x="connsiteX6893" y="connsiteY6893"/>
                              </a:cxn>
                              <a:cxn ang="0">
                                <a:pos x="connsiteX6894" y="connsiteY6894"/>
                              </a:cxn>
                              <a:cxn ang="0">
                                <a:pos x="connsiteX6895" y="connsiteY6895"/>
                              </a:cxn>
                              <a:cxn ang="0">
                                <a:pos x="connsiteX6896" y="connsiteY6896"/>
                              </a:cxn>
                              <a:cxn ang="0">
                                <a:pos x="connsiteX6897" y="connsiteY6897"/>
                              </a:cxn>
                              <a:cxn ang="0">
                                <a:pos x="connsiteX6898" y="connsiteY6898"/>
                              </a:cxn>
                              <a:cxn ang="0">
                                <a:pos x="connsiteX6899" y="connsiteY6899"/>
                              </a:cxn>
                              <a:cxn ang="0">
                                <a:pos x="connsiteX6900" y="connsiteY6900"/>
                              </a:cxn>
                              <a:cxn ang="0">
                                <a:pos x="connsiteX6901" y="connsiteY6901"/>
                              </a:cxn>
                              <a:cxn ang="0">
                                <a:pos x="connsiteX6902" y="connsiteY6902"/>
                              </a:cxn>
                              <a:cxn ang="0">
                                <a:pos x="connsiteX6903" y="connsiteY6903"/>
                              </a:cxn>
                              <a:cxn ang="0">
                                <a:pos x="connsiteX6904" y="connsiteY6904"/>
                              </a:cxn>
                              <a:cxn ang="0">
                                <a:pos x="connsiteX6905" y="connsiteY6905"/>
                              </a:cxn>
                              <a:cxn ang="0">
                                <a:pos x="connsiteX6906" y="connsiteY6906"/>
                              </a:cxn>
                              <a:cxn ang="0">
                                <a:pos x="connsiteX6907" y="connsiteY6907"/>
                              </a:cxn>
                              <a:cxn ang="0">
                                <a:pos x="connsiteX6908" y="connsiteY6908"/>
                              </a:cxn>
                              <a:cxn ang="0">
                                <a:pos x="connsiteX6909" y="connsiteY6909"/>
                              </a:cxn>
                              <a:cxn ang="0">
                                <a:pos x="connsiteX6910" y="connsiteY6910"/>
                              </a:cxn>
                              <a:cxn ang="0">
                                <a:pos x="connsiteX6911" y="connsiteY6911"/>
                              </a:cxn>
                              <a:cxn ang="0">
                                <a:pos x="connsiteX6912" y="connsiteY6912"/>
                              </a:cxn>
                              <a:cxn ang="0">
                                <a:pos x="connsiteX6913" y="connsiteY6913"/>
                              </a:cxn>
                              <a:cxn ang="0">
                                <a:pos x="connsiteX6914" y="connsiteY6914"/>
                              </a:cxn>
                              <a:cxn ang="0">
                                <a:pos x="connsiteX6915" y="connsiteY6915"/>
                              </a:cxn>
                              <a:cxn ang="0">
                                <a:pos x="connsiteX6916" y="connsiteY6916"/>
                              </a:cxn>
                              <a:cxn ang="0">
                                <a:pos x="connsiteX6917" y="connsiteY6917"/>
                              </a:cxn>
                              <a:cxn ang="0">
                                <a:pos x="connsiteX6918" y="connsiteY6918"/>
                              </a:cxn>
                              <a:cxn ang="0">
                                <a:pos x="connsiteX6919" y="connsiteY6919"/>
                              </a:cxn>
                              <a:cxn ang="0">
                                <a:pos x="connsiteX6920" y="connsiteY6920"/>
                              </a:cxn>
                              <a:cxn ang="0">
                                <a:pos x="connsiteX6921" y="connsiteY6921"/>
                              </a:cxn>
                              <a:cxn ang="0">
                                <a:pos x="connsiteX6922" y="connsiteY6922"/>
                              </a:cxn>
                              <a:cxn ang="0">
                                <a:pos x="connsiteX6923" y="connsiteY6923"/>
                              </a:cxn>
                              <a:cxn ang="0">
                                <a:pos x="connsiteX6924" y="connsiteY6924"/>
                              </a:cxn>
                              <a:cxn ang="0">
                                <a:pos x="connsiteX6925" y="connsiteY6925"/>
                              </a:cxn>
                              <a:cxn ang="0">
                                <a:pos x="connsiteX6926" y="connsiteY6926"/>
                              </a:cxn>
                              <a:cxn ang="0">
                                <a:pos x="connsiteX6927" y="connsiteY6927"/>
                              </a:cxn>
                              <a:cxn ang="0">
                                <a:pos x="connsiteX6928" y="connsiteY6928"/>
                              </a:cxn>
                              <a:cxn ang="0">
                                <a:pos x="connsiteX6929" y="connsiteY6929"/>
                              </a:cxn>
                              <a:cxn ang="0">
                                <a:pos x="connsiteX6930" y="connsiteY6930"/>
                              </a:cxn>
                              <a:cxn ang="0">
                                <a:pos x="connsiteX6931" y="connsiteY6931"/>
                              </a:cxn>
                              <a:cxn ang="0">
                                <a:pos x="connsiteX6932" y="connsiteY6932"/>
                              </a:cxn>
                              <a:cxn ang="0">
                                <a:pos x="connsiteX6933" y="connsiteY6933"/>
                              </a:cxn>
                              <a:cxn ang="0">
                                <a:pos x="connsiteX6934" y="connsiteY6934"/>
                              </a:cxn>
                              <a:cxn ang="0">
                                <a:pos x="connsiteX6935" y="connsiteY6935"/>
                              </a:cxn>
                              <a:cxn ang="0">
                                <a:pos x="connsiteX6936" y="connsiteY6936"/>
                              </a:cxn>
                              <a:cxn ang="0">
                                <a:pos x="connsiteX6937" y="connsiteY6937"/>
                              </a:cxn>
                              <a:cxn ang="0">
                                <a:pos x="connsiteX6938" y="connsiteY6938"/>
                              </a:cxn>
                              <a:cxn ang="0">
                                <a:pos x="connsiteX6939" y="connsiteY6939"/>
                              </a:cxn>
                              <a:cxn ang="0">
                                <a:pos x="connsiteX6940" y="connsiteY6940"/>
                              </a:cxn>
                              <a:cxn ang="0">
                                <a:pos x="connsiteX6941" y="connsiteY6941"/>
                              </a:cxn>
                              <a:cxn ang="0">
                                <a:pos x="connsiteX6942" y="connsiteY6942"/>
                              </a:cxn>
                              <a:cxn ang="0">
                                <a:pos x="connsiteX6943" y="connsiteY6943"/>
                              </a:cxn>
                              <a:cxn ang="0">
                                <a:pos x="connsiteX6944" y="connsiteY6944"/>
                              </a:cxn>
                              <a:cxn ang="0">
                                <a:pos x="connsiteX6945" y="connsiteY6945"/>
                              </a:cxn>
                              <a:cxn ang="0">
                                <a:pos x="connsiteX6946" y="connsiteY6946"/>
                              </a:cxn>
                              <a:cxn ang="0">
                                <a:pos x="connsiteX6947" y="connsiteY6947"/>
                              </a:cxn>
                              <a:cxn ang="0">
                                <a:pos x="connsiteX6948" y="connsiteY6948"/>
                              </a:cxn>
                              <a:cxn ang="0">
                                <a:pos x="connsiteX6949" y="connsiteY6949"/>
                              </a:cxn>
                              <a:cxn ang="0">
                                <a:pos x="connsiteX6950" y="connsiteY6950"/>
                              </a:cxn>
                              <a:cxn ang="0">
                                <a:pos x="connsiteX6951" y="connsiteY6951"/>
                              </a:cxn>
                              <a:cxn ang="0">
                                <a:pos x="connsiteX6952" y="connsiteY6952"/>
                              </a:cxn>
                              <a:cxn ang="0">
                                <a:pos x="connsiteX6953" y="connsiteY6953"/>
                              </a:cxn>
                              <a:cxn ang="0">
                                <a:pos x="connsiteX6954" y="connsiteY6954"/>
                              </a:cxn>
                              <a:cxn ang="0">
                                <a:pos x="connsiteX6955" y="connsiteY6955"/>
                              </a:cxn>
                              <a:cxn ang="0">
                                <a:pos x="connsiteX6956" y="connsiteY6956"/>
                              </a:cxn>
                              <a:cxn ang="0">
                                <a:pos x="connsiteX6957" y="connsiteY6957"/>
                              </a:cxn>
                              <a:cxn ang="0">
                                <a:pos x="connsiteX6958" y="connsiteY6958"/>
                              </a:cxn>
                              <a:cxn ang="0">
                                <a:pos x="connsiteX6959" y="connsiteY6959"/>
                              </a:cxn>
                              <a:cxn ang="0">
                                <a:pos x="connsiteX6960" y="connsiteY6960"/>
                              </a:cxn>
                              <a:cxn ang="0">
                                <a:pos x="connsiteX6961" y="connsiteY6961"/>
                              </a:cxn>
                              <a:cxn ang="0">
                                <a:pos x="connsiteX6962" y="connsiteY6962"/>
                              </a:cxn>
                              <a:cxn ang="0">
                                <a:pos x="connsiteX6963" y="connsiteY6963"/>
                              </a:cxn>
                              <a:cxn ang="0">
                                <a:pos x="connsiteX6964" y="connsiteY6964"/>
                              </a:cxn>
                              <a:cxn ang="0">
                                <a:pos x="connsiteX6965" y="connsiteY6965"/>
                              </a:cxn>
                              <a:cxn ang="0">
                                <a:pos x="connsiteX6966" y="connsiteY6966"/>
                              </a:cxn>
                              <a:cxn ang="0">
                                <a:pos x="connsiteX6967" y="connsiteY6967"/>
                              </a:cxn>
                              <a:cxn ang="0">
                                <a:pos x="connsiteX6968" y="connsiteY6968"/>
                              </a:cxn>
                              <a:cxn ang="0">
                                <a:pos x="connsiteX6969" y="connsiteY6969"/>
                              </a:cxn>
                              <a:cxn ang="0">
                                <a:pos x="connsiteX6970" y="connsiteY6970"/>
                              </a:cxn>
                              <a:cxn ang="0">
                                <a:pos x="connsiteX6971" y="connsiteY6971"/>
                              </a:cxn>
                              <a:cxn ang="0">
                                <a:pos x="connsiteX6972" y="connsiteY6972"/>
                              </a:cxn>
                              <a:cxn ang="0">
                                <a:pos x="connsiteX6973" y="connsiteY6973"/>
                              </a:cxn>
                              <a:cxn ang="0">
                                <a:pos x="connsiteX6974" y="connsiteY6974"/>
                              </a:cxn>
                              <a:cxn ang="0">
                                <a:pos x="connsiteX6975" y="connsiteY6975"/>
                              </a:cxn>
                              <a:cxn ang="0">
                                <a:pos x="connsiteX6976" y="connsiteY6976"/>
                              </a:cxn>
                              <a:cxn ang="0">
                                <a:pos x="connsiteX6977" y="connsiteY6977"/>
                              </a:cxn>
                              <a:cxn ang="0">
                                <a:pos x="connsiteX6978" y="connsiteY6978"/>
                              </a:cxn>
                              <a:cxn ang="0">
                                <a:pos x="connsiteX6979" y="connsiteY6979"/>
                              </a:cxn>
                              <a:cxn ang="0">
                                <a:pos x="connsiteX6980" y="connsiteY6980"/>
                              </a:cxn>
                              <a:cxn ang="0">
                                <a:pos x="connsiteX6981" y="connsiteY6981"/>
                              </a:cxn>
                              <a:cxn ang="0">
                                <a:pos x="connsiteX6982" y="connsiteY6982"/>
                              </a:cxn>
                              <a:cxn ang="0">
                                <a:pos x="connsiteX6983" y="connsiteY6983"/>
                              </a:cxn>
                              <a:cxn ang="0">
                                <a:pos x="connsiteX6984" y="connsiteY6984"/>
                              </a:cxn>
                              <a:cxn ang="0">
                                <a:pos x="connsiteX6985" y="connsiteY6985"/>
                              </a:cxn>
                              <a:cxn ang="0">
                                <a:pos x="connsiteX6986" y="connsiteY6986"/>
                              </a:cxn>
                              <a:cxn ang="0">
                                <a:pos x="connsiteX6987" y="connsiteY6987"/>
                              </a:cxn>
                              <a:cxn ang="0">
                                <a:pos x="connsiteX6988" y="connsiteY6988"/>
                              </a:cxn>
                              <a:cxn ang="0">
                                <a:pos x="connsiteX6989" y="connsiteY6989"/>
                              </a:cxn>
                              <a:cxn ang="0">
                                <a:pos x="connsiteX6990" y="connsiteY6990"/>
                              </a:cxn>
                              <a:cxn ang="0">
                                <a:pos x="connsiteX6991" y="connsiteY6991"/>
                              </a:cxn>
                              <a:cxn ang="0">
                                <a:pos x="connsiteX6992" y="connsiteY6992"/>
                              </a:cxn>
                              <a:cxn ang="0">
                                <a:pos x="connsiteX6993" y="connsiteY6993"/>
                              </a:cxn>
                              <a:cxn ang="0">
                                <a:pos x="connsiteX6994" y="connsiteY6994"/>
                              </a:cxn>
                              <a:cxn ang="0">
                                <a:pos x="connsiteX6995" y="connsiteY6995"/>
                              </a:cxn>
                              <a:cxn ang="0">
                                <a:pos x="connsiteX6996" y="connsiteY6996"/>
                              </a:cxn>
                              <a:cxn ang="0">
                                <a:pos x="connsiteX6997" y="connsiteY6997"/>
                              </a:cxn>
                              <a:cxn ang="0">
                                <a:pos x="connsiteX6998" y="connsiteY6998"/>
                              </a:cxn>
                              <a:cxn ang="0">
                                <a:pos x="connsiteX6999" y="connsiteY6999"/>
                              </a:cxn>
                              <a:cxn ang="0">
                                <a:pos x="connsiteX7000" y="connsiteY7000"/>
                              </a:cxn>
                              <a:cxn ang="0">
                                <a:pos x="connsiteX7001" y="connsiteY7001"/>
                              </a:cxn>
                              <a:cxn ang="0">
                                <a:pos x="connsiteX7002" y="connsiteY7002"/>
                              </a:cxn>
                              <a:cxn ang="0">
                                <a:pos x="connsiteX7003" y="connsiteY7003"/>
                              </a:cxn>
                              <a:cxn ang="0">
                                <a:pos x="connsiteX7004" y="connsiteY7004"/>
                              </a:cxn>
                              <a:cxn ang="0">
                                <a:pos x="connsiteX7005" y="connsiteY7005"/>
                              </a:cxn>
                              <a:cxn ang="0">
                                <a:pos x="connsiteX7006" y="connsiteY7006"/>
                              </a:cxn>
                              <a:cxn ang="0">
                                <a:pos x="connsiteX7007" y="connsiteY7007"/>
                              </a:cxn>
                              <a:cxn ang="0">
                                <a:pos x="connsiteX7008" y="connsiteY7008"/>
                              </a:cxn>
                              <a:cxn ang="0">
                                <a:pos x="connsiteX7009" y="connsiteY7009"/>
                              </a:cxn>
                              <a:cxn ang="0">
                                <a:pos x="connsiteX7010" y="connsiteY7010"/>
                              </a:cxn>
                              <a:cxn ang="0">
                                <a:pos x="connsiteX7011" y="connsiteY7011"/>
                              </a:cxn>
                              <a:cxn ang="0">
                                <a:pos x="connsiteX7012" y="connsiteY7012"/>
                              </a:cxn>
                              <a:cxn ang="0">
                                <a:pos x="connsiteX7013" y="connsiteY7013"/>
                              </a:cxn>
                              <a:cxn ang="0">
                                <a:pos x="connsiteX7014" y="connsiteY7014"/>
                              </a:cxn>
                              <a:cxn ang="0">
                                <a:pos x="connsiteX7015" y="connsiteY7015"/>
                              </a:cxn>
                              <a:cxn ang="0">
                                <a:pos x="connsiteX7016" y="connsiteY7016"/>
                              </a:cxn>
                              <a:cxn ang="0">
                                <a:pos x="connsiteX7017" y="connsiteY7017"/>
                              </a:cxn>
                              <a:cxn ang="0">
                                <a:pos x="connsiteX7018" y="connsiteY7018"/>
                              </a:cxn>
                              <a:cxn ang="0">
                                <a:pos x="connsiteX7019" y="connsiteY7019"/>
                              </a:cxn>
                              <a:cxn ang="0">
                                <a:pos x="connsiteX7020" y="connsiteY7020"/>
                              </a:cxn>
                              <a:cxn ang="0">
                                <a:pos x="connsiteX7021" y="connsiteY7021"/>
                              </a:cxn>
                              <a:cxn ang="0">
                                <a:pos x="connsiteX7022" y="connsiteY7022"/>
                              </a:cxn>
                              <a:cxn ang="0">
                                <a:pos x="connsiteX7023" y="connsiteY7023"/>
                              </a:cxn>
                              <a:cxn ang="0">
                                <a:pos x="connsiteX7024" y="connsiteY7024"/>
                              </a:cxn>
                              <a:cxn ang="0">
                                <a:pos x="connsiteX7025" y="connsiteY7025"/>
                              </a:cxn>
                              <a:cxn ang="0">
                                <a:pos x="connsiteX7026" y="connsiteY7026"/>
                              </a:cxn>
                              <a:cxn ang="0">
                                <a:pos x="connsiteX7027" y="connsiteY7027"/>
                              </a:cxn>
                              <a:cxn ang="0">
                                <a:pos x="connsiteX7028" y="connsiteY7028"/>
                              </a:cxn>
                              <a:cxn ang="0">
                                <a:pos x="connsiteX7029" y="connsiteY7029"/>
                              </a:cxn>
                              <a:cxn ang="0">
                                <a:pos x="connsiteX7030" y="connsiteY7030"/>
                              </a:cxn>
                              <a:cxn ang="0">
                                <a:pos x="connsiteX7031" y="connsiteY7031"/>
                              </a:cxn>
                              <a:cxn ang="0">
                                <a:pos x="connsiteX7032" y="connsiteY7032"/>
                              </a:cxn>
                              <a:cxn ang="0">
                                <a:pos x="connsiteX7033" y="connsiteY7033"/>
                              </a:cxn>
                              <a:cxn ang="0">
                                <a:pos x="connsiteX7034" y="connsiteY7034"/>
                              </a:cxn>
                              <a:cxn ang="0">
                                <a:pos x="connsiteX7035" y="connsiteY7035"/>
                              </a:cxn>
                              <a:cxn ang="0">
                                <a:pos x="connsiteX7036" y="connsiteY7036"/>
                              </a:cxn>
                              <a:cxn ang="0">
                                <a:pos x="connsiteX7037" y="connsiteY7037"/>
                              </a:cxn>
                              <a:cxn ang="0">
                                <a:pos x="connsiteX7038" y="connsiteY7038"/>
                              </a:cxn>
                              <a:cxn ang="0">
                                <a:pos x="connsiteX7039" y="connsiteY7039"/>
                              </a:cxn>
                              <a:cxn ang="0">
                                <a:pos x="connsiteX7040" y="connsiteY7040"/>
                              </a:cxn>
                              <a:cxn ang="0">
                                <a:pos x="connsiteX7041" y="connsiteY7041"/>
                              </a:cxn>
                              <a:cxn ang="0">
                                <a:pos x="connsiteX7042" y="connsiteY7042"/>
                              </a:cxn>
                              <a:cxn ang="0">
                                <a:pos x="connsiteX7043" y="connsiteY7043"/>
                              </a:cxn>
                              <a:cxn ang="0">
                                <a:pos x="connsiteX7044" y="connsiteY7044"/>
                              </a:cxn>
                              <a:cxn ang="0">
                                <a:pos x="connsiteX7045" y="connsiteY7045"/>
                              </a:cxn>
                              <a:cxn ang="0">
                                <a:pos x="connsiteX7046" y="connsiteY7046"/>
                              </a:cxn>
                              <a:cxn ang="0">
                                <a:pos x="connsiteX7047" y="connsiteY7047"/>
                              </a:cxn>
                              <a:cxn ang="0">
                                <a:pos x="connsiteX7048" y="connsiteY7048"/>
                              </a:cxn>
                              <a:cxn ang="0">
                                <a:pos x="connsiteX7049" y="connsiteY7049"/>
                              </a:cxn>
                              <a:cxn ang="0">
                                <a:pos x="connsiteX7050" y="connsiteY7050"/>
                              </a:cxn>
                              <a:cxn ang="0">
                                <a:pos x="connsiteX7051" y="connsiteY7051"/>
                              </a:cxn>
                              <a:cxn ang="0">
                                <a:pos x="connsiteX7052" y="connsiteY7052"/>
                              </a:cxn>
                              <a:cxn ang="0">
                                <a:pos x="connsiteX7053" y="connsiteY7053"/>
                              </a:cxn>
                              <a:cxn ang="0">
                                <a:pos x="connsiteX7054" y="connsiteY7054"/>
                              </a:cxn>
                              <a:cxn ang="0">
                                <a:pos x="connsiteX7055" y="connsiteY7055"/>
                              </a:cxn>
                              <a:cxn ang="0">
                                <a:pos x="connsiteX7056" y="connsiteY7056"/>
                              </a:cxn>
                              <a:cxn ang="0">
                                <a:pos x="connsiteX7057" y="connsiteY7057"/>
                              </a:cxn>
                              <a:cxn ang="0">
                                <a:pos x="connsiteX7058" y="connsiteY7058"/>
                              </a:cxn>
                              <a:cxn ang="0">
                                <a:pos x="connsiteX7059" y="connsiteY7059"/>
                              </a:cxn>
                              <a:cxn ang="0">
                                <a:pos x="connsiteX7060" y="connsiteY7060"/>
                              </a:cxn>
                              <a:cxn ang="0">
                                <a:pos x="connsiteX7061" y="connsiteY7061"/>
                              </a:cxn>
                              <a:cxn ang="0">
                                <a:pos x="connsiteX7062" y="connsiteY7062"/>
                              </a:cxn>
                              <a:cxn ang="0">
                                <a:pos x="connsiteX7063" y="connsiteY7063"/>
                              </a:cxn>
                              <a:cxn ang="0">
                                <a:pos x="connsiteX7064" y="connsiteY7064"/>
                              </a:cxn>
                              <a:cxn ang="0">
                                <a:pos x="connsiteX7065" y="connsiteY7065"/>
                              </a:cxn>
                              <a:cxn ang="0">
                                <a:pos x="connsiteX7066" y="connsiteY7066"/>
                              </a:cxn>
                              <a:cxn ang="0">
                                <a:pos x="connsiteX7067" y="connsiteY7067"/>
                              </a:cxn>
                              <a:cxn ang="0">
                                <a:pos x="connsiteX7068" y="connsiteY7068"/>
                              </a:cxn>
                              <a:cxn ang="0">
                                <a:pos x="connsiteX7069" y="connsiteY7069"/>
                              </a:cxn>
                              <a:cxn ang="0">
                                <a:pos x="connsiteX7070" y="connsiteY7070"/>
                              </a:cxn>
                              <a:cxn ang="0">
                                <a:pos x="connsiteX7071" y="connsiteY7071"/>
                              </a:cxn>
                              <a:cxn ang="0">
                                <a:pos x="connsiteX7072" y="connsiteY7072"/>
                              </a:cxn>
                              <a:cxn ang="0">
                                <a:pos x="connsiteX7073" y="connsiteY7073"/>
                              </a:cxn>
                              <a:cxn ang="0">
                                <a:pos x="connsiteX7074" y="connsiteY7074"/>
                              </a:cxn>
                              <a:cxn ang="0">
                                <a:pos x="connsiteX7075" y="connsiteY7075"/>
                              </a:cxn>
                              <a:cxn ang="0">
                                <a:pos x="connsiteX7076" y="connsiteY7076"/>
                              </a:cxn>
                              <a:cxn ang="0">
                                <a:pos x="connsiteX7077" y="connsiteY7077"/>
                              </a:cxn>
                              <a:cxn ang="0">
                                <a:pos x="connsiteX7078" y="connsiteY7078"/>
                              </a:cxn>
                              <a:cxn ang="0">
                                <a:pos x="connsiteX7079" y="connsiteY7079"/>
                              </a:cxn>
                              <a:cxn ang="0">
                                <a:pos x="connsiteX7080" y="connsiteY7080"/>
                              </a:cxn>
                              <a:cxn ang="0">
                                <a:pos x="connsiteX7081" y="connsiteY7081"/>
                              </a:cxn>
                              <a:cxn ang="0">
                                <a:pos x="connsiteX7082" y="connsiteY7082"/>
                              </a:cxn>
                              <a:cxn ang="0">
                                <a:pos x="connsiteX7083" y="connsiteY7083"/>
                              </a:cxn>
                              <a:cxn ang="0">
                                <a:pos x="connsiteX7084" y="connsiteY7084"/>
                              </a:cxn>
                              <a:cxn ang="0">
                                <a:pos x="connsiteX7085" y="connsiteY7085"/>
                              </a:cxn>
                              <a:cxn ang="0">
                                <a:pos x="connsiteX7086" y="connsiteY7086"/>
                              </a:cxn>
                              <a:cxn ang="0">
                                <a:pos x="connsiteX7087" y="connsiteY7087"/>
                              </a:cxn>
                              <a:cxn ang="0">
                                <a:pos x="connsiteX7088" y="connsiteY7088"/>
                              </a:cxn>
                              <a:cxn ang="0">
                                <a:pos x="connsiteX7089" y="connsiteY7089"/>
                              </a:cxn>
                              <a:cxn ang="0">
                                <a:pos x="connsiteX7090" y="connsiteY7090"/>
                              </a:cxn>
                              <a:cxn ang="0">
                                <a:pos x="connsiteX7091" y="connsiteY7091"/>
                              </a:cxn>
                              <a:cxn ang="0">
                                <a:pos x="connsiteX7092" y="connsiteY7092"/>
                              </a:cxn>
                              <a:cxn ang="0">
                                <a:pos x="connsiteX7093" y="connsiteY7093"/>
                              </a:cxn>
                              <a:cxn ang="0">
                                <a:pos x="connsiteX7094" y="connsiteY7094"/>
                              </a:cxn>
                              <a:cxn ang="0">
                                <a:pos x="connsiteX7095" y="connsiteY7095"/>
                              </a:cxn>
                              <a:cxn ang="0">
                                <a:pos x="connsiteX7096" y="connsiteY7096"/>
                              </a:cxn>
                              <a:cxn ang="0">
                                <a:pos x="connsiteX7097" y="connsiteY7097"/>
                              </a:cxn>
                              <a:cxn ang="0">
                                <a:pos x="connsiteX7098" y="connsiteY7098"/>
                              </a:cxn>
                              <a:cxn ang="0">
                                <a:pos x="connsiteX7099" y="connsiteY7099"/>
                              </a:cxn>
                              <a:cxn ang="0">
                                <a:pos x="connsiteX7100" y="connsiteY7100"/>
                              </a:cxn>
                              <a:cxn ang="0">
                                <a:pos x="connsiteX7101" y="connsiteY7101"/>
                              </a:cxn>
                              <a:cxn ang="0">
                                <a:pos x="connsiteX7102" y="connsiteY7102"/>
                              </a:cxn>
                              <a:cxn ang="0">
                                <a:pos x="connsiteX7103" y="connsiteY7103"/>
                              </a:cxn>
                              <a:cxn ang="0">
                                <a:pos x="connsiteX7104" y="connsiteY7104"/>
                              </a:cxn>
                              <a:cxn ang="0">
                                <a:pos x="connsiteX7105" y="connsiteY7105"/>
                              </a:cxn>
                              <a:cxn ang="0">
                                <a:pos x="connsiteX7106" y="connsiteY7106"/>
                              </a:cxn>
                              <a:cxn ang="0">
                                <a:pos x="connsiteX7107" y="connsiteY7107"/>
                              </a:cxn>
                              <a:cxn ang="0">
                                <a:pos x="connsiteX7108" y="connsiteY7108"/>
                              </a:cxn>
                              <a:cxn ang="0">
                                <a:pos x="connsiteX7109" y="connsiteY7109"/>
                              </a:cxn>
                              <a:cxn ang="0">
                                <a:pos x="connsiteX7110" y="connsiteY7110"/>
                              </a:cxn>
                              <a:cxn ang="0">
                                <a:pos x="connsiteX7111" y="connsiteY7111"/>
                              </a:cxn>
                              <a:cxn ang="0">
                                <a:pos x="connsiteX7112" y="connsiteY7112"/>
                              </a:cxn>
                              <a:cxn ang="0">
                                <a:pos x="connsiteX7113" y="connsiteY7113"/>
                              </a:cxn>
                              <a:cxn ang="0">
                                <a:pos x="connsiteX7114" y="connsiteY7114"/>
                              </a:cxn>
                              <a:cxn ang="0">
                                <a:pos x="connsiteX7115" y="connsiteY7115"/>
                              </a:cxn>
                              <a:cxn ang="0">
                                <a:pos x="connsiteX7116" y="connsiteY7116"/>
                              </a:cxn>
                              <a:cxn ang="0">
                                <a:pos x="connsiteX7117" y="connsiteY7117"/>
                              </a:cxn>
                              <a:cxn ang="0">
                                <a:pos x="connsiteX7118" y="connsiteY7118"/>
                              </a:cxn>
                              <a:cxn ang="0">
                                <a:pos x="connsiteX7119" y="connsiteY7119"/>
                              </a:cxn>
                              <a:cxn ang="0">
                                <a:pos x="connsiteX7120" y="connsiteY7120"/>
                              </a:cxn>
                              <a:cxn ang="0">
                                <a:pos x="connsiteX7121" y="connsiteY7121"/>
                              </a:cxn>
                              <a:cxn ang="0">
                                <a:pos x="connsiteX7122" y="connsiteY7122"/>
                              </a:cxn>
                              <a:cxn ang="0">
                                <a:pos x="connsiteX7123" y="connsiteY7123"/>
                              </a:cxn>
                              <a:cxn ang="0">
                                <a:pos x="connsiteX7124" y="connsiteY7124"/>
                              </a:cxn>
                              <a:cxn ang="0">
                                <a:pos x="connsiteX7125" y="connsiteY7125"/>
                              </a:cxn>
                              <a:cxn ang="0">
                                <a:pos x="connsiteX7126" y="connsiteY7126"/>
                              </a:cxn>
                              <a:cxn ang="0">
                                <a:pos x="connsiteX7127" y="connsiteY7127"/>
                              </a:cxn>
                              <a:cxn ang="0">
                                <a:pos x="connsiteX7128" y="connsiteY7128"/>
                              </a:cxn>
                              <a:cxn ang="0">
                                <a:pos x="connsiteX7129" y="connsiteY7129"/>
                              </a:cxn>
                              <a:cxn ang="0">
                                <a:pos x="connsiteX7130" y="connsiteY7130"/>
                              </a:cxn>
                              <a:cxn ang="0">
                                <a:pos x="connsiteX7131" y="connsiteY7131"/>
                              </a:cxn>
                              <a:cxn ang="0">
                                <a:pos x="connsiteX7132" y="connsiteY7132"/>
                              </a:cxn>
                              <a:cxn ang="0">
                                <a:pos x="connsiteX7133" y="connsiteY7133"/>
                              </a:cxn>
                              <a:cxn ang="0">
                                <a:pos x="connsiteX7134" y="connsiteY7134"/>
                              </a:cxn>
                              <a:cxn ang="0">
                                <a:pos x="connsiteX7135" y="connsiteY7135"/>
                              </a:cxn>
                              <a:cxn ang="0">
                                <a:pos x="connsiteX7136" y="connsiteY7136"/>
                              </a:cxn>
                              <a:cxn ang="0">
                                <a:pos x="connsiteX7137" y="connsiteY7137"/>
                              </a:cxn>
                              <a:cxn ang="0">
                                <a:pos x="connsiteX7138" y="connsiteY7138"/>
                              </a:cxn>
                              <a:cxn ang="0">
                                <a:pos x="connsiteX7139" y="connsiteY7139"/>
                              </a:cxn>
                              <a:cxn ang="0">
                                <a:pos x="connsiteX7140" y="connsiteY7140"/>
                              </a:cxn>
                              <a:cxn ang="0">
                                <a:pos x="connsiteX7141" y="connsiteY7141"/>
                              </a:cxn>
                              <a:cxn ang="0">
                                <a:pos x="connsiteX7142" y="connsiteY7142"/>
                              </a:cxn>
                              <a:cxn ang="0">
                                <a:pos x="connsiteX7143" y="connsiteY7143"/>
                              </a:cxn>
                              <a:cxn ang="0">
                                <a:pos x="connsiteX7144" y="connsiteY7144"/>
                              </a:cxn>
                              <a:cxn ang="0">
                                <a:pos x="connsiteX7145" y="connsiteY7145"/>
                              </a:cxn>
                              <a:cxn ang="0">
                                <a:pos x="connsiteX7146" y="connsiteY7146"/>
                              </a:cxn>
                              <a:cxn ang="0">
                                <a:pos x="connsiteX7147" y="connsiteY7147"/>
                              </a:cxn>
                              <a:cxn ang="0">
                                <a:pos x="connsiteX7148" y="connsiteY7148"/>
                              </a:cxn>
                              <a:cxn ang="0">
                                <a:pos x="connsiteX7149" y="connsiteY7149"/>
                              </a:cxn>
                              <a:cxn ang="0">
                                <a:pos x="connsiteX7150" y="connsiteY7150"/>
                              </a:cxn>
                              <a:cxn ang="0">
                                <a:pos x="connsiteX7151" y="connsiteY7151"/>
                              </a:cxn>
                              <a:cxn ang="0">
                                <a:pos x="connsiteX7152" y="connsiteY7152"/>
                              </a:cxn>
                              <a:cxn ang="0">
                                <a:pos x="connsiteX7153" y="connsiteY7153"/>
                              </a:cxn>
                              <a:cxn ang="0">
                                <a:pos x="connsiteX7154" y="connsiteY7154"/>
                              </a:cxn>
                              <a:cxn ang="0">
                                <a:pos x="connsiteX7155" y="connsiteY7155"/>
                              </a:cxn>
                              <a:cxn ang="0">
                                <a:pos x="connsiteX7156" y="connsiteY7156"/>
                              </a:cxn>
                              <a:cxn ang="0">
                                <a:pos x="connsiteX7157" y="connsiteY7157"/>
                              </a:cxn>
                              <a:cxn ang="0">
                                <a:pos x="connsiteX7158" y="connsiteY7158"/>
                              </a:cxn>
                              <a:cxn ang="0">
                                <a:pos x="connsiteX7159" y="connsiteY7159"/>
                              </a:cxn>
                              <a:cxn ang="0">
                                <a:pos x="connsiteX7160" y="connsiteY7160"/>
                              </a:cxn>
                              <a:cxn ang="0">
                                <a:pos x="connsiteX7161" y="connsiteY7161"/>
                              </a:cxn>
                              <a:cxn ang="0">
                                <a:pos x="connsiteX7162" y="connsiteY7162"/>
                              </a:cxn>
                              <a:cxn ang="0">
                                <a:pos x="connsiteX7163" y="connsiteY7163"/>
                              </a:cxn>
                              <a:cxn ang="0">
                                <a:pos x="connsiteX7164" y="connsiteY7164"/>
                              </a:cxn>
                              <a:cxn ang="0">
                                <a:pos x="connsiteX7165" y="connsiteY7165"/>
                              </a:cxn>
                              <a:cxn ang="0">
                                <a:pos x="connsiteX7166" y="connsiteY7166"/>
                              </a:cxn>
                              <a:cxn ang="0">
                                <a:pos x="connsiteX7167" y="connsiteY7167"/>
                              </a:cxn>
                              <a:cxn ang="0">
                                <a:pos x="connsiteX7168" y="connsiteY7168"/>
                              </a:cxn>
                              <a:cxn ang="0">
                                <a:pos x="connsiteX7169" y="connsiteY7169"/>
                              </a:cxn>
                              <a:cxn ang="0">
                                <a:pos x="connsiteX7170" y="connsiteY7170"/>
                              </a:cxn>
                              <a:cxn ang="0">
                                <a:pos x="connsiteX7171" y="connsiteY7171"/>
                              </a:cxn>
                              <a:cxn ang="0">
                                <a:pos x="connsiteX7172" y="connsiteY7172"/>
                              </a:cxn>
                              <a:cxn ang="0">
                                <a:pos x="connsiteX7173" y="connsiteY7173"/>
                              </a:cxn>
                              <a:cxn ang="0">
                                <a:pos x="connsiteX7174" y="connsiteY7174"/>
                              </a:cxn>
                              <a:cxn ang="0">
                                <a:pos x="connsiteX7175" y="connsiteY7175"/>
                              </a:cxn>
                              <a:cxn ang="0">
                                <a:pos x="connsiteX7176" y="connsiteY7176"/>
                              </a:cxn>
                              <a:cxn ang="0">
                                <a:pos x="connsiteX7177" y="connsiteY7177"/>
                              </a:cxn>
                              <a:cxn ang="0">
                                <a:pos x="connsiteX7178" y="connsiteY7178"/>
                              </a:cxn>
                              <a:cxn ang="0">
                                <a:pos x="connsiteX7179" y="connsiteY7179"/>
                              </a:cxn>
                              <a:cxn ang="0">
                                <a:pos x="connsiteX7180" y="connsiteY7180"/>
                              </a:cxn>
                              <a:cxn ang="0">
                                <a:pos x="connsiteX7181" y="connsiteY7181"/>
                              </a:cxn>
                              <a:cxn ang="0">
                                <a:pos x="connsiteX7182" y="connsiteY7182"/>
                              </a:cxn>
                              <a:cxn ang="0">
                                <a:pos x="connsiteX7183" y="connsiteY7183"/>
                              </a:cxn>
                              <a:cxn ang="0">
                                <a:pos x="connsiteX7184" y="connsiteY7184"/>
                              </a:cxn>
                              <a:cxn ang="0">
                                <a:pos x="connsiteX7185" y="connsiteY7185"/>
                              </a:cxn>
                              <a:cxn ang="0">
                                <a:pos x="connsiteX7186" y="connsiteY7186"/>
                              </a:cxn>
                              <a:cxn ang="0">
                                <a:pos x="connsiteX7187" y="connsiteY7187"/>
                              </a:cxn>
                              <a:cxn ang="0">
                                <a:pos x="connsiteX7188" y="connsiteY7188"/>
                              </a:cxn>
                              <a:cxn ang="0">
                                <a:pos x="connsiteX7189" y="connsiteY7189"/>
                              </a:cxn>
                              <a:cxn ang="0">
                                <a:pos x="connsiteX7190" y="connsiteY7190"/>
                              </a:cxn>
                              <a:cxn ang="0">
                                <a:pos x="connsiteX7191" y="connsiteY7191"/>
                              </a:cxn>
                              <a:cxn ang="0">
                                <a:pos x="connsiteX7192" y="connsiteY7192"/>
                              </a:cxn>
                              <a:cxn ang="0">
                                <a:pos x="connsiteX7193" y="connsiteY7193"/>
                              </a:cxn>
                              <a:cxn ang="0">
                                <a:pos x="connsiteX7194" y="connsiteY7194"/>
                              </a:cxn>
                              <a:cxn ang="0">
                                <a:pos x="connsiteX7195" y="connsiteY7195"/>
                              </a:cxn>
                              <a:cxn ang="0">
                                <a:pos x="connsiteX7196" y="connsiteY7196"/>
                              </a:cxn>
                              <a:cxn ang="0">
                                <a:pos x="connsiteX7197" y="connsiteY7197"/>
                              </a:cxn>
                              <a:cxn ang="0">
                                <a:pos x="connsiteX7198" y="connsiteY7198"/>
                              </a:cxn>
                              <a:cxn ang="0">
                                <a:pos x="connsiteX7199" y="connsiteY7199"/>
                              </a:cxn>
                              <a:cxn ang="0">
                                <a:pos x="connsiteX7200" y="connsiteY7200"/>
                              </a:cxn>
                              <a:cxn ang="0">
                                <a:pos x="connsiteX7201" y="connsiteY7201"/>
                              </a:cxn>
                              <a:cxn ang="0">
                                <a:pos x="connsiteX7202" y="connsiteY7202"/>
                              </a:cxn>
                              <a:cxn ang="0">
                                <a:pos x="connsiteX7203" y="connsiteY7203"/>
                              </a:cxn>
                              <a:cxn ang="0">
                                <a:pos x="connsiteX7204" y="connsiteY7204"/>
                              </a:cxn>
                              <a:cxn ang="0">
                                <a:pos x="connsiteX7205" y="connsiteY7205"/>
                              </a:cxn>
                              <a:cxn ang="0">
                                <a:pos x="connsiteX7206" y="connsiteY7206"/>
                              </a:cxn>
                              <a:cxn ang="0">
                                <a:pos x="connsiteX7207" y="connsiteY7207"/>
                              </a:cxn>
                              <a:cxn ang="0">
                                <a:pos x="connsiteX7208" y="connsiteY7208"/>
                              </a:cxn>
                              <a:cxn ang="0">
                                <a:pos x="connsiteX7209" y="connsiteY7209"/>
                              </a:cxn>
                              <a:cxn ang="0">
                                <a:pos x="connsiteX7210" y="connsiteY7210"/>
                              </a:cxn>
                              <a:cxn ang="0">
                                <a:pos x="connsiteX7211" y="connsiteY7211"/>
                              </a:cxn>
                              <a:cxn ang="0">
                                <a:pos x="connsiteX7212" y="connsiteY7212"/>
                              </a:cxn>
                              <a:cxn ang="0">
                                <a:pos x="connsiteX7213" y="connsiteY7213"/>
                              </a:cxn>
                              <a:cxn ang="0">
                                <a:pos x="connsiteX7214" y="connsiteY7214"/>
                              </a:cxn>
                              <a:cxn ang="0">
                                <a:pos x="connsiteX7215" y="connsiteY7215"/>
                              </a:cxn>
                              <a:cxn ang="0">
                                <a:pos x="connsiteX7216" y="connsiteY7216"/>
                              </a:cxn>
                              <a:cxn ang="0">
                                <a:pos x="connsiteX7217" y="connsiteY7217"/>
                              </a:cxn>
                              <a:cxn ang="0">
                                <a:pos x="connsiteX7218" y="connsiteY7218"/>
                              </a:cxn>
                              <a:cxn ang="0">
                                <a:pos x="connsiteX7219" y="connsiteY7219"/>
                              </a:cxn>
                              <a:cxn ang="0">
                                <a:pos x="connsiteX7220" y="connsiteY7220"/>
                              </a:cxn>
                              <a:cxn ang="0">
                                <a:pos x="connsiteX7221" y="connsiteY7221"/>
                              </a:cxn>
                              <a:cxn ang="0">
                                <a:pos x="connsiteX7222" y="connsiteY7222"/>
                              </a:cxn>
                              <a:cxn ang="0">
                                <a:pos x="connsiteX7223" y="connsiteY7223"/>
                              </a:cxn>
                              <a:cxn ang="0">
                                <a:pos x="connsiteX7224" y="connsiteY7224"/>
                              </a:cxn>
                              <a:cxn ang="0">
                                <a:pos x="connsiteX7225" y="connsiteY7225"/>
                              </a:cxn>
                              <a:cxn ang="0">
                                <a:pos x="connsiteX7226" y="connsiteY7226"/>
                              </a:cxn>
                              <a:cxn ang="0">
                                <a:pos x="connsiteX7227" y="connsiteY7227"/>
                              </a:cxn>
                              <a:cxn ang="0">
                                <a:pos x="connsiteX7228" y="connsiteY7228"/>
                              </a:cxn>
                              <a:cxn ang="0">
                                <a:pos x="connsiteX7229" y="connsiteY7229"/>
                              </a:cxn>
                              <a:cxn ang="0">
                                <a:pos x="connsiteX7230" y="connsiteY7230"/>
                              </a:cxn>
                              <a:cxn ang="0">
                                <a:pos x="connsiteX7231" y="connsiteY7231"/>
                              </a:cxn>
                              <a:cxn ang="0">
                                <a:pos x="connsiteX7232" y="connsiteY7232"/>
                              </a:cxn>
                              <a:cxn ang="0">
                                <a:pos x="connsiteX7233" y="connsiteY7233"/>
                              </a:cxn>
                              <a:cxn ang="0">
                                <a:pos x="connsiteX7234" y="connsiteY7234"/>
                              </a:cxn>
                              <a:cxn ang="0">
                                <a:pos x="connsiteX7235" y="connsiteY7235"/>
                              </a:cxn>
                              <a:cxn ang="0">
                                <a:pos x="connsiteX7236" y="connsiteY7236"/>
                              </a:cxn>
                              <a:cxn ang="0">
                                <a:pos x="connsiteX7237" y="connsiteY7237"/>
                              </a:cxn>
                              <a:cxn ang="0">
                                <a:pos x="connsiteX7238" y="connsiteY7238"/>
                              </a:cxn>
                              <a:cxn ang="0">
                                <a:pos x="connsiteX7239" y="connsiteY7239"/>
                              </a:cxn>
                              <a:cxn ang="0">
                                <a:pos x="connsiteX7240" y="connsiteY7240"/>
                              </a:cxn>
                              <a:cxn ang="0">
                                <a:pos x="connsiteX7241" y="connsiteY7241"/>
                              </a:cxn>
                              <a:cxn ang="0">
                                <a:pos x="connsiteX7242" y="connsiteY7242"/>
                              </a:cxn>
                              <a:cxn ang="0">
                                <a:pos x="connsiteX7243" y="connsiteY7243"/>
                              </a:cxn>
                              <a:cxn ang="0">
                                <a:pos x="connsiteX7244" y="connsiteY7244"/>
                              </a:cxn>
                              <a:cxn ang="0">
                                <a:pos x="connsiteX7245" y="connsiteY7245"/>
                              </a:cxn>
                              <a:cxn ang="0">
                                <a:pos x="connsiteX7246" y="connsiteY7246"/>
                              </a:cxn>
                              <a:cxn ang="0">
                                <a:pos x="connsiteX7247" y="connsiteY7247"/>
                              </a:cxn>
                              <a:cxn ang="0">
                                <a:pos x="connsiteX7248" y="connsiteY7248"/>
                              </a:cxn>
                              <a:cxn ang="0">
                                <a:pos x="connsiteX7249" y="connsiteY7249"/>
                              </a:cxn>
                              <a:cxn ang="0">
                                <a:pos x="connsiteX7250" y="connsiteY7250"/>
                              </a:cxn>
                              <a:cxn ang="0">
                                <a:pos x="connsiteX7251" y="connsiteY7251"/>
                              </a:cxn>
                              <a:cxn ang="0">
                                <a:pos x="connsiteX7252" y="connsiteY7252"/>
                              </a:cxn>
                              <a:cxn ang="0">
                                <a:pos x="connsiteX7253" y="connsiteY7253"/>
                              </a:cxn>
                              <a:cxn ang="0">
                                <a:pos x="connsiteX7254" y="connsiteY7254"/>
                              </a:cxn>
                              <a:cxn ang="0">
                                <a:pos x="connsiteX7255" y="connsiteY7255"/>
                              </a:cxn>
                              <a:cxn ang="0">
                                <a:pos x="connsiteX7256" y="connsiteY7256"/>
                              </a:cxn>
                              <a:cxn ang="0">
                                <a:pos x="connsiteX7257" y="connsiteY7257"/>
                              </a:cxn>
                              <a:cxn ang="0">
                                <a:pos x="connsiteX7258" y="connsiteY7258"/>
                              </a:cxn>
                              <a:cxn ang="0">
                                <a:pos x="connsiteX7259" y="connsiteY7259"/>
                              </a:cxn>
                              <a:cxn ang="0">
                                <a:pos x="connsiteX7260" y="connsiteY7260"/>
                              </a:cxn>
                              <a:cxn ang="0">
                                <a:pos x="connsiteX7261" y="connsiteY7261"/>
                              </a:cxn>
                              <a:cxn ang="0">
                                <a:pos x="connsiteX7262" y="connsiteY7262"/>
                              </a:cxn>
                              <a:cxn ang="0">
                                <a:pos x="connsiteX7263" y="connsiteY7263"/>
                              </a:cxn>
                              <a:cxn ang="0">
                                <a:pos x="connsiteX7264" y="connsiteY7264"/>
                              </a:cxn>
                              <a:cxn ang="0">
                                <a:pos x="connsiteX7265" y="connsiteY7265"/>
                              </a:cxn>
                              <a:cxn ang="0">
                                <a:pos x="connsiteX7266" y="connsiteY7266"/>
                              </a:cxn>
                              <a:cxn ang="0">
                                <a:pos x="connsiteX7267" y="connsiteY7267"/>
                              </a:cxn>
                              <a:cxn ang="0">
                                <a:pos x="connsiteX7268" y="connsiteY7268"/>
                              </a:cxn>
                              <a:cxn ang="0">
                                <a:pos x="connsiteX7269" y="connsiteY7269"/>
                              </a:cxn>
                              <a:cxn ang="0">
                                <a:pos x="connsiteX7270" y="connsiteY7270"/>
                              </a:cxn>
                              <a:cxn ang="0">
                                <a:pos x="connsiteX7271" y="connsiteY7271"/>
                              </a:cxn>
                              <a:cxn ang="0">
                                <a:pos x="connsiteX7272" y="connsiteY7272"/>
                              </a:cxn>
                              <a:cxn ang="0">
                                <a:pos x="connsiteX7273" y="connsiteY7273"/>
                              </a:cxn>
                              <a:cxn ang="0">
                                <a:pos x="connsiteX7274" y="connsiteY7274"/>
                              </a:cxn>
                              <a:cxn ang="0">
                                <a:pos x="connsiteX7275" y="connsiteY7275"/>
                              </a:cxn>
                              <a:cxn ang="0">
                                <a:pos x="connsiteX7276" y="connsiteY7276"/>
                              </a:cxn>
                              <a:cxn ang="0">
                                <a:pos x="connsiteX7277" y="connsiteY7277"/>
                              </a:cxn>
                              <a:cxn ang="0">
                                <a:pos x="connsiteX7278" y="connsiteY7278"/>
                              </a:cxn>
                              <a:cxn ang="0">
                                <a:pos x="connsiteX7279" y="connsiteY7279"/>
                              </a:cxn>
                              <a:cxn ang="0">
                                <a:pos x="connsiteX7280" y="connsiteY7280"/>
                              </a:cxn>
                              <a:cxn ang="0">
                                <a:pos x="connsiteX7281" y="connsiteY7281"/>
                              </a:cxn>
                              <a:cxn ang="0">
                                <a:pos x="connsiteX7282" y="connsiteY7282"/>
                              </a:cxn>
                              <a:cxn ang="0">
                                <a:pos x="connsiteX7283" y="connsiteY7283"/>
                              </a:cxn>
                              <a:cxn ang="0">
                                <a:pos x="connsiteX7284" y="connsiteY7284"/>
                              </a:cxn>
                              <a:cxn ang="0">
                                <a:pos x="connsiteX7285" y="connsiteY7285"/>
                              </a:cxn>
                              <a:cxn ang="0">
                                <a:pos x="connsiteX7286" y="connsiteY7286"/>
                              </a:cxn>
                              <a:cxn ang="0">
                                <a:pos x="connsiteX7287" y="connsiteY7287"/>
                              </a:cxn>
                              <a:cxn ang="0">
                                <a:pos x="connsiteX7288" y="connsiteY7288"/>
                              </a:cxn>
                              <a:cxn ang="0">
                                <a:pos x="connsiteX7289" y="connsiteY7289"/>
                              </a:cxn>
                              <a:cxn ang="0">
                                <a:pos x="connsiteX7290" y="connsiteY7290"/>
                              </a:cxn>
                              <a:cxn ang="0">
                                <a:pos x="connsiteX7291" y="connsiteY7291"/>
                              </a:cxn>
                              <a:cxn ang="0">
                                <a:pos x="connsiteX7292" y="connsiteY7292"/>
                              </a:cxn>
                              <a:cxn ang="0">
                                <a:pos x="connsiteX7293" y="connsiteY7293"/>
                              </a:cxn>
                              <a:cxn ang="0">
                                <a:pos x="connsiteX7294" y="connsiteY7294"/>
                              </a:cxn>
                              <a:cxn ang="0">
                                <a:pos x="connsiteX7295" y="connsiteY7295"/>
                              </a:cxn>
                              <a:cxn ang="0">
                                <a:pos x="connsiteX7296" y="connsiteY7296"/>
                              </a:cxn>
                              <a:cxn ang="0">
                                <a:pos x="connsiteX7297" y="connsiteY7297"/>
                              </a:cxn>
                              <a:cxn ang="0">
                                <a:pos x="connsiteX7298" y="connsiteY7298"/>
                              </a:cxn>
                              <a:cxn ang="0">
                                <a:pos x="connsiteX7299" y="connsiteY7299"/>
                              </a:cxn>
                              <a:cxn ang="0">
                                <a:pos x="connsiteX7300" y="connsiteY7300"/>
                              </a:cxn>
                              <a:cxn ang="0">
                                <a:pos x="connsiteX7301" y="connsiteY7301"/>
                              </a:cxn>
                              <a:cxn ang="0">
                                <a:pos x="connsiteX7302" y="connsiteY7302"/>
                              </a:cxn>
                              <a:cxn ang="0">
                                <a:pos x="connsiteX7303" y="connsiteY7303"/>
                              </a:cxn>
                              <a:cxn ang="0">
                                <a:pos x="connsiteX7304" y="connsiteY7304"/>
                              </a:cxn>
                              <a:cxn ang="0">
                                <a:pos x="connsiteX7305" y="connsiteY7305"/>
                              </a:cxn>
                              <a:cxn ang="0">
                                <a:pos x="connsiteX7306" y="connsiteY7306"/>
                              </a:cxn>
                              <a:cxn ang="0">
                                <a:pos x="connsiteX7307" y="connsiteY7307"/>
                              </a:cxn>
                              <a:cxn ang="0">
                                <a:pos x="connsiteX7308" y="connsiteY7308"/>
                              </a:cxn>
                              <a:cxn ang="0">
                                <a:pos x="connsiteX7309" y="connsiteY7309"/>
                              </a:cxn>
                              <a:cxn ang="0">
                                <a:pos x="connsiteX7310" y="connsiteY7310"/>
                              </a:cxn>
                              <a:cxn ang="0">
                                <a:pos x="connsiteX7311" y="connsiteY7311"/>
                              </a:cxn>
                              <a:cxn ang="0">
                                <a:pos x="connsiteX7312" y="connsiteY7312"/>
                              </a:cxn>
                              <a:cxn ang="0">
                                <a:pos x="connsiteX7313" y="connsiteY7313"/>
                              </a:cxn>
                              <a:cxn ang="0">
                                <a:pos x="connsiteX7314" y="connsiteY7314"/>
                              </a:cxn>
                              <a:cxn ang="0">
                                <a:pos x="connsiteX7315" y="connsiteY7315"/>
                              </a:cxn>
                              <a:cxn ang="0">
                                <a:pos x="connsiteX7316" y="connsiteY7316"/>
                              </a:cxn>
                              <a:cxn ang="0">
                                <a:pos x="connsiteX7317" y="connsiteY7317"/>
                              </a:cxn>
                              <a:cxn ang="0">
                                <a:pos x="connsiteX7318" y="connsiteY7318"/>
                              </a:cxn>
                              <a:cxn ang="0">
                                <a:pos x="connsiteX7319" y="connsiteY7319"/>
                              </a:cxn>
                              <a:cxn ang="0">
                                <a:pos x="connsiteX7320" y="connsiteY7320"/>
                              </a:cxn>
                              <a:cxn ang="0">
                                <a:pos x="connsiteX7321" y="connsiteY7321"/>
                              </a:cxn>
                              <a:cxn ang="0">
                                <a:pos x="connsiteX7322" y="connsiteY7322"/>
                              </a:cxn>
                              <a:cxn ang="0">
                                <a:pos x="connsiteX7323" y="connsiteY7323"/>
                              </a:cxn>
                              <a:cxn ang="0">
                                <a:pos x="connsiteX7324" y="connsiteY7324"/>
                              </a:cxn>
                              <a:cxn ang="0">
                                <a:pos x="connsiteX7325" y="connsiteY7325"/>
                              </a:cxn>
                              <a:cxn ang="0">
                                <a:pos x="connsiteX7326" y="connsiteY7326"/>
                              </a:cxn>
                              <a:cxn ang="0">
                                <a:pos x="connsiteX7327" y="connsiteY7327"/>
                              </a:cxn>
                              <a:cxn ang="0">
                                <a:pos x="connsiteX7328" y="connsiteY7328"/>
                              </a:cxn>
                              <a:cxn ang="0">
                                <a:pos x="connsiteX7329" y="connsiteY7329"/>
                              </a:cxn>
                              <a:cxn ang="0">
                                <a:pos x="connsiteX7330" y="connsiteY7330"/>
                              </a:cxn>
                              <a:cxn ang="0">
                                <a:pos x="connsiteX7331" y="connsiteY7331"/>
                              </a:cxn>
                              <a:cxn ang="0">
                                <a:pos x="connsiteX7332" y="connsiteY7332"/>
                              </a:cxn>
                              <a:cxn ang="0">
                                <a:pos x="connsiteX7333" y="connsiteY7333"/>
                              </a:cxn>
                              <a:cxn ang="0">
                                <a:pos x="connsiteX7334" y="connsiteY7334"/>
                              </a:cxn>
                              <a:cxn ang="0">
                                <a:pos x="connsiteX7335" y="connsiteY7335"/>
                              </a:cxn>
                              <a:cxn ang="0">
                                <a:pos x="connsiteX7336" y="connsiteY7336"/>
                              </a:cxn>
                              <a:cxn ang="0">
                                <a:pos x="connsiteX7337" y="connsiteY7337"/>
                              </a:cxn>
                              <a:cxn ang="0">
                                <a:pos x="connsiteX7338" y="connsiteY7338"/>
                              </a:cxn>
                              <a:cxn ang="0">
                                <a:pos x="connsiteX7339" y="connsiteY7339"/>
                              </a:cxn>
                              <a:cxn ang="0">
                                <a:pos x="connsiteX7340" y="connsiteY7340"/>
                              </a:cxn>
                              <a:cxn ang="0">
                                <a:pos x="connsiteX7341" y="connsiteY7341"/>
                              </a:cxn>
                              <a:cxn ang="0">
                                <a:pos x="connsiteX7342" y="connsiteY7342"/>
                              </a:cxn>
                              <a:cxn ang="0">
                                <a:pos x="connsiteX7343" y="connsiteY7343"/>
                              </a:cxn>
                              <a:cxn ang="0">
                                <a:pos x="connsiteX7344" y="connsiteY7344"/>
                              </a:cxn>
                              <a:cxn ang="0">
                                <a:pos x="connsiteX7345" y="connsiteY7345"/>
                              </a:cxn>
                              <a:cxn ang="0">
                                <a:pos x="connsiteX7346" y="connsiteY7346"/>
                              </a:cxn>
                              <a:cxn ang="0">
                                <a:pos x="connsiteX7347" y="connsiteY7347"/>
                              </a:cxn>
                              <a:cxn ang="0">
                                <a:pos x="connsiteX7348" y="connsiteY7348"/>
                              </a:cxn>
                              <a:cxn ang="0">
                                <a:pos x="connsiteX7349" y="connsiteY7349"/>
                              </a:cxn>
                              <a:cxn ang="0">
                                <a:pos x="connsiteX7350" y="connsiteY7350"/>
                              </a:cxn>
                              <a:cxn ang="0">
                                <a:pos x="connsiteX7351" y="connsiteY7351"/>
                              </a:cxn>
                              <a:cxn ang="0">
                                <a:pos x="connsiteX7352" y="connsiteY7352"/>
                              </a:cxn>
                              <a:cxn ang="0">
                                <a:pos x="connsiteX7353" y="connsiteY7353"/>
                              </a:cxn>
                              <a:cxn ang="0">
                                <a:pos x="connsiteX7354" y="connsiteY7354"/>
                              </a:cxn>
                              <a:cxn ang="0">
                                <a:pos x="connsiteX7355" y="connsiteY7355"/>
                              </a:cxn>
                              <a:cxn ang="0">
                                <a:pos x="connsiteX7356" y="connsiteY7356"/>
                              </a:cxn>
                              <a:cxn ang="0">
                                <a:pos x="connsiteX7357" y="connsiteY7357"/>
                              </a:cxn>
                              <a:cxn ang="0">
                                <a:pos x="connsiteX7358" y="connsiteY7358"/>
                              </a:cxn>
                              <a:cxn ang="0">
                                <a:pos x="connsiteX7359" y="connsiteY7359"/>
                              </a:cxn>
                              <a:cxn ang="0">
                                <a:pos x="connsiteX7360" y="connsiteY7360"/>
                              </a:cxn>
                              <a:cxn ang="0">
                                <a:pos x="connsiteX7361" y="connsiteY7361"/>
                              </a:cxn>
                              <a:cxn ang="0">
                                <a:pos x="connsiteX7362" y="connsiteY7362"/>
                              </a:cxn>
                              <a:cxn ang="0">
                                <a:pos x="connsiteX7363" y="connsiteY7363"/>
                              </a:cxn>
                              <a:cxn ang="0">
                                <a:pos x="connsiteX7364" y="connsiteY7364"/>
                              </a:cxn>
                              <a:cxn ang="0">
                                <a:pos x="connsiteX7365" y="connsiteY7365"/>
                              </a:cxn>
                              <a:cxn ang="0">
                                <a:pos x="connsiteX7366" y="connsiteY7366"/>
                              </a:cxn>
                              <a:cxn ang="0">
                                <a:pos x="connsiteX7367" y="connsiteY7367"/>
                              </a:cxn>
                              <a:cxn ang="0">
                                <a:pos x="connsiteX7368" y="connsiteY7368"/>
                              </a:cxn>
                              <a:cxn ang="0">
                                <a:pos x="connsiteX7369" y="connsiteY7369"/>
                              </a:cxn>
                              <a:cxn ang="0">
                                <a:pos x="connsiteX7370" y="connsiteY7370"/>
                              </a:cxn>
                              <a:cxn ang="0">
                                <a:pos x="connsiteX7371" y="connsiteY7371"/>
                              </a:cxn>
                              <a:cxn ang="0">
                                <a:pos x="connsiteX7372" y="connsiteY7372"/>
                              </a:cxn>
                              <a:cxn ang="0">
                                <a:pos x="connsiteX7373" y="connsiteY7373"/>
                              </a:cxn>
                              <a:cxn ang="0">
                                <a:pos x="connsiteX7374" y="connsiteY7374"/>
                              </a:cxn>
                              <a:cxn ang="0">
                                <a:pos x="connsiteX7375" y="connsiteY7375"/>
                              </a:cxn>
                              <a:cxn ang="0">
                                <a:pos x="connsiteX7376" y="connsiteY7376"/>
                              </a:cxn>
                              <a:cxn ang="0">
                                <a:pos x="connsiteX7377" y="connsiteY7377"/>
                              </a:cxn>
                              <a:cxn ang="0">
                                <a:pos x="connsiteX7378" y="connsiteY7378"/>
                              </a:cxn>
                              <a:cxn ang="0">
                                <a:pos x="connsiteX7379" y="connsiteY7379"/>
                              </a:cxn>
                              <a:cxn ang="0">
                                <a:pos x="connsiteX7380" y="connsiteY7380"/>
                              </a:cxn>
                              <a:cxn ang="0">
                                <a:pos x="connsiteX7381" y="connsiteY7381"/>
                              </a:cxn>
                              <a:cxn ang="0">
                                <a:pos x="connsiteX7382" y="connsiteY7382"/>
                              </a:cxn>
                              <a:cxn ang="0">
                                <a:pos x="connsiteX7383" y="connsiteY7383"/>
                              </a:cxn>
                              <a:cxn ang="0">
                                <a:pos x="connsiteX7384" y="connsiteY7384"/>
                              </a:cxn>
                              <a:cxn ang="0">
                                <a:pos x="connsiteX7385" y="connsiteY7385"/>
                              </a:cxn>
                              <a:cxn ang="0">
                                <a:pos x="connsiteX7386" y="connsiteY7386"/>
                              </a:cxn>
                              <a:cxn ang="0">
                                <a:pos x="connsiteX7387" y="connsiteY7387"/>
                              </a:cxn>
                              <a:cxn ang="0">
                                <a:pos x="connsiteX7388" y="connsiteY7388"/>
                              </a:cxn>
                              <a:cxn ang="0">
                                <a:pos x="connsiteX7389" y="connsiteY7389"/>
                              </a:cxn>
                              <a:cxn ang="0">
                                <a:pos x="connsiteX7390" y="connsiteY7390"/>
                              </a:cxn>
                              <a:cxn ang="0">
                                <a:pos x="connsiteX7391" y="connsiteY7391"/>
                              </a:cxn>
                              <a:cxn ang="0">
                                <a:pos x="connsiteX7392" y="connsiteY7392"/>
                              </a:cxn>
                              <a:cxn ang="0">
                                <a:pos x="connsiteX7393" y="connsiteY7393"/>
                              </a:cxn>
                              <a:cxn ang="0">
                                <a:pos x="connsiteX7394" y="connsiteY7394"/>
                              </a:cxn>
                              <a:cxn ang="0">
                                <a:pos x="connsiteX7395" y="connsiteY7395"/>
                              </a:cxn>
                              <a:cxn ang="0">
                                <a:pos x="connsiteX7396" y="connsiteY7396"/>
                              </a:cxn>
                              <a:cxn ang="0">
                                <a:pos x="connsiteX7397" y="connsiteY7397"/>
                              </a:cxn>
                              <a:cxn ang="0">
                                <a:pos x="connsiteX7398" y="connsiteY7398"/>
                              </a:cxn>
                              <a:cxn ang="0">
                                <a:pos x="connsiteX7399" y="connsiteY7399"/>
                              </a:cxn>
                              <a:cxn ang="0">
                                <a:pos x="connsiteX7400" y="connsiteY7400"/>
                              </a:cxn>
                              <a:cxn ang="0">
                                <a:pos x="connsiteX7401" y="connsiteY7401"/>
                              </a:cxn>
                              <a:cxn ang="0">
                                <a:pos x="connsiteX7402" y="connsiteY7402"/>
                              </a:cxn>
                              <a:cxn ang="0">
                                <a:pos x="connsiteX7403" y="connsiteY7403"/>
                              </a:cxn>
                              <a:cxn ang="0">
                                <a:pos x="connsiteX7404" y="connsiteY7404"/>
                              </a:cxn>
                              <a:cxn ang="0">
                                <a:pos x="connsiteX7405" y="connsiteY7405"/>
                              </a:cxn>
                              <a:cxn ang="0">
                                <a:pos x="connsiteX7406" y="connsiteY7406"/>
                              </a:cxn>
                              <a:cxn ang="0">
                                <a:pos x="connsiteX7407" y="connsiteY7407"/>
                              </a:cxn>
                              <a:cxn ang="0">
                                <a:pos x="connsiteX7408" y="connsiteY7408"/>
                              </a:cxn>
                              <a:cxn ang="0">
                                <a:pos x="connsiteX7409" y="connsiteY7409"/>
                              </a:cxn>
                              <a:cxn ang="0">
                                <a:pos x="connsiteX7410" y="connsiteY7410"/>
                              </a:cxn>
                              <a:cxn ang="0">
                                <a:pos x="connsiteX7411" y="connsiteY7411"/>
                              </a:cxn>
                              <a:cxn ang="0">
                                <a:pos x="connsiteX7412" y="connsiteY7412"/>
                              </a:cxn>
                              <a:cxn ang="0">
                                <a:pos x="connsiteX7413" y="connsiteY7413"/>
                              </a:cxn>
                              <a:cxn ang="0">
                                <a:pos x="connsiteX7414" y="connsiteY7414"/>
                              </a:cxn>
                              <a:cxn ang="0">
                                <a:pos x="connsiteX7415" y="connsiteY7415"/>
                              </a:cxn>
                              <a:cxn ang="0">
                                <a:pos x="connsiteX7416" y="connsiteY7416"/>
                              </a:cxn>
                              <a:cxn ang="0">
                                <a:pos x="connsiteX7417" y="connsiteY7417"/>
                              </a:cxn>
                              <a:cxn ang="0">
                                <a:pos x="connsiteX7418" y="connsiteY7418"/>
                              </a:cxn>
                              <a:cxn ang="0">
                                <a:pos x="connsiteX7419" y="connsiteY7419"/>
                              </a:cxn>
                              <a:cxn ang="0">
                                <a:pos x="connsiteX7420" y="connsiteY7420"/>
                              </a:cxn>
                              <a:cxn ang="0">
                                <a:pos x="connsiteX7421" y="connsiteY7421"/>
                              </a:cxn>
                              <a:cxn ang="0">
                                <a:pos x="connsiteX7422" y="connsiteY7422"/>
                              </a:cxn>
                              <a:cxn ang="0">
                                <a:pos x="connsiteX7423" y="connsiteY7423"/>
                              </a:cxn>
                              <a:cxn ang="0">
                                <a:pos x="connsiteX7424" y="connsiteY7424"/>
                              </a:cxn>
                              <a:cxn ang="0">
                                <a:pos x="connsiteX7425" y="connsiteY7425"/>
                              </a:cxn>
                              <a:cxn ang="0">
                                <a:pos x="connsiteX7426" y="connsiteY7426"/>
                              </a:cxn>
                              <a:cxn ang="0">
                                <a:pos x="connsiteX7427" y="connsiteY7427"/>
                              </a:cxn>
                              <a:cxn ang="0">
                                <a:pos x="connsiteX7428" y="connsiteY7428"/>
                              </a:cxn>
                              <a:cxn ang="0">
                                <a:pos x="connsiteX7429" y="connsiteY7429"/>
                              </a:cxn>
                              <a:cxn ang="0">
                                <a:pos x="connsiteX7430" y="connsiteY7430"/>
                              </a:cxn>
                              <a:cxn ang="0">
                                <a:pos x="connsiteX7431" y="connsiteY7431"/>
                              </a:cxn>
                              <a:cxn ang="0">
                                <a:pos x="connsiteX7432" y="connsiteY7432"/>
                              </a:cxn>
                              <a:cxn ang="0">
                                <a:pos x="connsiteX7433" y="connsiteY7433"/>
                              </a:cxn>
                              <a:cxn ang="0">
                                <a:pos x="connsiteX7434" y="connsiteY7434"/>
                              </a:cxn>
                              <a:cxn ang="0">
                                <a:pos x="connsiteX7435" y="connsiteY7435"/>
                              </a:cxn>
                              <a:cxn ang="0">
                                <a:pos x="connsiteX7436" y="connsiteY7436"/>
                              </a:cxn>
                              <a:cxn ang="0">
                                <a:pos x="connsiteX7437" y="connsiteY7437"/>
                              </a:cxn>
                              <a:cxn ang="0">
                                <a:pos x="connsiteX7438" y="connsiteY7438"/>
                              </a:cxn>
                              <a:cxn ang="0">
                                <a:pos x="connsiteX7439" y="connsiteY7439"/>
                              </a:cxn>
                              <a:cxn ang="0">
                                <a:pos x="connsiteX7440" y="connsiteY7440"/>
                              </a:cxn>
                              <a:cxn ang="0">
                                <a:pos x="connsiteX7441" y="connsiteY7441"/>
                              </a:cxn>
                              <a:cxn ang="0">
                                <a:pos x="connsiteX7442" y="connsiteY7442"/>
                              </a:cxn>
                              <a:cxn ang="0">
                                <a:pos x="connsiteX7443" y="connsiteY7443"/>
                              </a:cxn>
                              <a:cxn ang="0">
                                <a:pos x="connsiteX7444" y="connsiteY7444"/>
                              </a:cxn>
                              <a:cxn ang="0">
                                <a:pos x="connsiteX7445" y="connsiteY7445"/>
                              </a:cxn>
                              <a:cxn ang="0">
                                <a:pos x="connsiteX7446" y="connsiteY7446"/>
                              </a:cxn>
                              <a:cxn ang="0">
                                <a:pos x="connsiteX7447" y="connsiteY7447"/>
                              </a:cxn>
                              <a:cxn ang="0">
                                <a:pos x="connsiteX7448" y="connsiteY7448"/>
                              </a:cxn>
                              <a:cxn ang="0">
                                <a:pos x="connsiteX7449" y="connsiteY7449"/>
                              </a:cxn>
                              <a:cxn ang="0">
                                <a:pos x="connsiteX7450" y="connsiteY7450"/>
                              </a:cxn>
                              <a:cxn ang="0">
                                <a:pos x="connsiteX7451" y="connsiteY7451"/>
                              </a:cxn>
                              <a:cxn ang="0">
                                <a:pos x="connsiteX7452" y="connsiteY7452"/>
                              </a:cxn>
                              <a:cxn ang="0">
                                <a:pos x="connsiteX7453" y="connsiteY7453"/>
                              </a:cxn>
                              <a:cxn ang="0">
                                <a:pos x="connsiteX7454" y="connsiteY7454"/>
                              </a:cxn>
                              <a:cxn ang="0">
                                <a:pos x="connsiteX7455" y="connsiteY7455"/>
                              </a:cxn>
                              <a:cxn ang="0">
                                <a:pos x="connsiteX7456" y="connsiteY7456"/>
                              </a:cxn>
                              <a:cxn ang="0">
                                <a:pos x="connsiteX7457" y="connsiteY7457"/>
                              </a:cxn>
                              <a:cxn ang="0">
                                <a:pos x="connsiteX7458" y="connsiteY7458"/>
                              </a:cxn>
                              <a:cxn ang="0">
                                <a:pos x="connsiteX7459" y="connsiteY7459"/>
                              </a:cxn>
                              <a:cxn ang="0">
                                <a:pos x="connsiteX7460" y="connsiteY7460"/>
                              </a:cxn>
                              <a:cxn ang="0">
                                <a:pos x="connsiteX7461" y="connsiteY7461"/>
                              </a:cxn>
                              <a:cxn ang="0">
                                <a:pos x="connsiteX7462" y="connsiteY7462"/>
                              </a:cxn>
                              <a:cxn ang="0">
                                <a:pos x="connsiteX7463" y="connsiteY7463"/>
                              </a:cxn>
                              <a:cxn ang="0">
                                <a:pos x="connsiteX7464" y="connsiteY7464"/>
                              </a:cxn>
                              <a:cxn ang="0">
                                <a:pos x="connsiteX7465" y="connsiteY7465"/>
                              </a:cxn>
                              <a:cxn ang="0">
                                <a:pos x="connsiteX7466" y="connsiteY7466"/>
                              </a:cxn>
                              <a:cxn ang="0">
                                <a:pos x="connsiteX7467" y="connsiteY7467"/>
                              </a:cxn>
                              <a:cxn ang="0">
                                <a:pos x="connsiteX7468" y="connsiteY7468"/>
                              </a:cxn>
                              <a:cxn ang="0">
                                <a:pos x="connsiteX7469" y="connsiteY7469"/>
                              </a:cxn>
                              <a:cxn ang="0">
                                <a:pos x="connsiteX7470" y="connsiteY7470"/>
                              </a:cxn>
                              <a:cxn ang="0">
                                <a:pos x="connsiteX7471" y="connsiteY7471"/>
                              </a:cxn>
                              <a:cxn ang="0">
                                <a:pos x="connsiteX7472" y="connsiteY7472"/>
                              </a:cxn>
                              <a:cxn ang="0">
                                <a:pos x="connsiteX7473" y="connsiteY7473"/>
                              </a:cxn>
                              <a:cxn ang="0">
                                <a:pos x="connsiteX7474" y="connsiteY7474"/>
                              </a:cxn>
                              <a:cxn ang="0">
                                <a:pos x="connsiteX7475" y="connsiteY7475"/>
                              </a:cxn>
                              <a:cxn ang="0">
                                <a:pos x="connsiteX7476" y="connsiteY7476"/>
                              </a:cxn>
                              <a:cxn ang="0">
                                <a:pos x="connsiteX7477" y="connsiteY7477"/>
                              </a:cxn>
                              <a:cxn ang="0">
                                <a:pos x="connsiteX7478" y="connsiteY7478"/>
                              </a:cxn>
                              <a:cxn ang="0">
                                <a:pos x="connsiteX7479" y="connsiteY7479"/>
                              </a:cxn>
                              <a:cxn ang="0">
                                <a:pos x="connsiteX7480" y="connsiteY7480"/>
                              </a:cxn>
                              <a:cxn ang="0">
                                <a:pos x="connsiteX7481" y="connsiteY7481"/>
                              </a:cxn>
                              <a:cxn ang="0">
                                <a:pos x="connsiteX7482" y="connsiteY7482"/>
                              </a:cxn>
                              <a:cxn ang="0">
                                <a:pos x="connsiteX7483" y="connsiteY7483"/>
                              </a:cxn>
                              <a:cxn ang="0">
                                <a:pos x="connsiteX7484" y="connsiteY7484"/>
                              </a:cxn>
                              <a:cxn ang="0">
                                <a:pos x="connsiteX7485" y="connsiteY7485"/>
                              </a:cxn>
                              <a:cxn ang="0">
                                <a:pos x="connsiteX7486" y="connsiteY7486"/>
                              </a:cxn>
                              <a:cxn ang="0">
                                <a:pos x="connsiteX7487" y="connsiteY7487"/>
                              </a:cxn>
                              <a:cxn ang="0">
                                <a:pos x="connsiteX7488" y="connsiteY7488"/>
                              </a:cxn>
                              <a:cxn ang="0">
                                <a:pos x="connsiteX7489" y="connsiteY7489"/>
                              </a:cxn>
                              <a:cxn ang="0">
                                <a:pos x="connsiteX7490" y="connsiteY7490"/>
                              </a:cxn>
                              <a:cxn ang="0">
                                <a:pos x="connsiteX7491" y="connsiteY7491"/>
                              </a:cxn>
                              <a:cxn ang="0">
                                <a:pos x="connsiteX7492" y="connsiteY7492"/>
                              </a:cxn>
                              <a:cxn ang="0">
                                <a:pos x="connsiteX7493" y="connsiteY7493"/>
                              </a:cxn>
                              <a:cxn ang="0">
                                <a:pos x="connsiteX7494" y="connsiteY7494"/>
                              </a:cxn>
                              <a:cxn ang="0">
                                <a:pos x="connsiteX7495" y="connsiteY7495"/>
                              </a:cxn>
                              <a:cxn ang="0">
                                <a:pos x="connsiteX7496" y="connsiteY7496"/>
                              </a:cxn>
                              <a:cxn ang="0">
                                <a:pos x="connsiteX7497" y="connsiteY7497"/>
                              </a:cxn>
                              <a:cxn ang="0">
                                <a:pos x="connsiteX7498" y="connsiteY7498"/>
                              </a:cxn>
                              <a:cxn ang="0">
                                <a:pos x="connsiteX7499" y="connsiteY7499"/>
                              </a:cxn>
                              <a:cxn ang="0">
                                <a:pos x="connsiteX7500" y="connsiteY7500"/>
                              </a:cxn>
                              <a:cxn ang="0">
                                <a:pos x="connsiteX7501" y="connsiteY7501"/>
                              </a:cxn>
                              <a:cxn ang="0">
                                <a:pos x="connsiteX7502" y="connsiteY7502"/>
                              </a:cxn>
                              <a:cxn ang="0">
                                <a:pos x="connsiteX7503" y="connsiteY7503"/>
                              </a:cxn>
                              <a:cxn ang="0">
                                <a:pos x="connsiteX7504" y="connsiteY7504"/>
                              </a:cxn>
                              <a:cxn ang="0">
                                <a:pos x="connsiteX7505" y="connsiteY7505"/>
                              </a:cxn>
                              <a:cxn ang="0">
                                <a:pos x="connsiteX7506" y="connsiteY7506"/>
                              </a:cxn>
                              <a:cxn ang="0">
                                <a:pos x="connsiteX7507" y="connsiteY7507"/>
                              </a:cxn>
                              <a:cxn ang="0">
                                <a:pos x="connsiteX7508" y="connsiteY7508"/>
                              </a:cxn>
                              <a:cxn ang="0">
                                <a:pos x="connsiteX7509" y="connsiteY7509"/>
                              </a:cxn>
                              <a:cxn ang="0">
                                <a:pos x="connsiteX7510" y="connsiteY7510"/>
                              </a:cxn>
                              <a:cxn ang="0">
                                <a:pos x="connsiteX7511" y="connsiteY7511"/>
                              </a:cxn>
                              <a:cxn ang="0">
                                <a:pos x="connsiteX7512" y="connsiteY7512"/>
                              </a:cxn>
                              <a:cxn ang="0">
                                <a:pos x="connsiteX7513" y="connsiteY7513"/>
                              </a:cxn>
                              <a:cxn ang="0">
                                <a:pos x="connsiteX7514" y="connsiteY7514"/>
                              </a:cxn>
                              <a:cxn ang="0">
                                <a:pos x="connsiteX7515" y="connsiteY7515"/>
                              </a:cxn>
                              <a:cxn ang="0">
                                <a:pos x="connsiteX7516" y="connsiteY7516"/>
                              </a:cxn>
                              <a:cxn ang="0">
                                <a:pos x="connsiteX7517" y="connsiteY7517"/>
                              </a:cxn>
                              <a:cxn ang="0">
                                <a:pos x="connsiteX7518" y="connsiteY7518"/>
                              </a:cxn>
                              <a:cxn ang="0">
                                <a:pos x="connsiteX7519" y="connsiteY7519"/>
                              </a:cxn>
                              <a:cxn ang="0">
                                <a:pos x="connsiteX7520" y="connsiteY7520"/>
                              </a:cxn>
                              <a:cxn ang="0">
                                <a:pos x="connsiteX7521" y="connsiteY7521"/>
                              </a:cxn>
                              <a:cxn ang="0">
                                <a:pos x="connsiteX7522" y="connsiteY7522"/>
                              </a:cxn>
                              <a:cxn ang="0">
                                <a:pos x="connsiteX7523" y="connsiteY7523"/>
                              </a:cxn>
                              <a:cxn ang="0">
                                <a:pos x="connsiteX7524" y="connsiteY7524"/>
                              </a:cxn>
                              <a:cxn ang="0">
                                <a:pos x="connsiteX7525" y="connsiteY7525"/>
                              </a:cxn>
                              <a:cxn ang="0">
                                <a:pos x="connsiteX7526" y="connsiteY7526"/>
                              </a:cxn>
                              <a:cxn ang="0">
                                <a:pos x="connsiteX7527" y="connsiteY7527"/>
                              </a:cxn>
                              <a:cxn ang="0">
                                <a:pos x="connsiteX7528" y="connsiteY7528"/>
                              </a:cxn>
                              <a:cxn ang="0">
                                <a:pos x="connsiteX7529" y="connsiteY7529"/>
                              </a:cxn>
                              <a:cxn ang="0">
                                <a:pos x="connsiteX7530" y="connsiteY7530"/>
                              </a:cxn>
                              <a:cxn ang="0">
                                <a:pos x="connsiteX7531" y="connsiteY7531"/>
                              </a:cxn>
                              <a:cxn ang="0">
                                <a:pos x="connsiteX7532" y="connsiteY7532"/>
                              </a:cxn>
                              <a:cxn ang="0">
                                <a:pos x="connsiteX7533" y="connsiteY7533"/>
                              </a:cxn>
                              <a:cxn ang="0">
                                <a:pos x="connsiteX7534" y="connsiteY7534"/>
                              </a:cxn>
                              <a:cxn ang="0">
                                <a:pos x="connsiteX7535" y="connsiteY7535"/>
                              </a:cxn>
                              <a:cxn ang="0">
                                <a:pos x="connsiteX7536" y="connsiteY7536"/>
                              </a:cxn>
                              <a:cxn ang="0">
                                <a:pos x="connsiteX7537" y="connsiteY7537"/>
                              </a:cxn>
                              <a:cxn ang="0">
                                <a:pos x="connsiteX7538" y="connsiteY7538"/>
                              </a:cxn>
                              <a:cxn ang="0">
                                <a:pos x="connsiteX7539" y="connsiteY7539"/>
                              </a:cxn>
                              <a:cxn ang="0">
                                <a:pos x="connsiteX7540" y="connsiteY7540"/>
                              </a:cxn>
                              <a:cxn ang="0">
                                <a:pos x="connsiteX7541" y="connsiteY7541"/>
                              </a:cxn>
                              <a:cxn ang="0">
                                <a:pos x="connsiteX7542" y="connsiteY7542"/>
                              </a:cxn>
                              <a:cxn ang="0">
                                <a:pos x="connsiteX7543" y="connsiteY7543"/>
                              </a:cxn>
                              <a:cxn ang="0">
                                <a:pos x="connsiteX7544" y="connsiteY7544"/>
                              </a:cxn>
                              <a:cxn ang="0">
                                <a:pos x="connsiteX7545" y="connsiteY7545"/>
                              </a:cxn>
                              <a:cxn ang="0">
                                <a:pos x="connsiteX7546" y="connsiteY7546"/>
                              </a:cxn>
                              <a:cxn ang="0">
                                <a:pos x="connsiteX7547" y="connsiteY7547"/>
                              </a:cxn>
                              <a:cxn ang="0">
                                <a:pos x="connsiteX7548" y="connsiteY7548"/>
                              </a:cxn>
                              <a:cxn ang="0">
                                <a:pos x="connsiteX7549" y="connsiteY7549"/>
                              </a:cxn>
                              <a:cxn ang="0">
                                <a:pos x="connsiteX7550" y="connsiteY7550"/>
                              </a:cxn>
                              <a:cxn ang="0">
                                <a:pos x="connsiteX7551" y="connsiteY7551"/>
                              </a:cxn>
                              <a:cxn ang="0">
                                <a:pos x="connsiteX7552" y="connsiteY7552"/>
                              </a:cxn>
                              <a:cxn ang="0">
                                <a:pos x="connsiteX7553" y="connsiteY7553"/>
                              </a:cxn>
                              <a:cxn ang="0">
                                <a:pos x="connsiteX7554" y="connsiteY7554"/>
                              </a:cxn>
                              <a:cxn ang="0">
                                <a:pos x="connsiteX7555" y="connsiteY7555"/>
                              </a:cxn>
                              <a:cxn ang="0">
                                <a:pos x="connsiteX7556" y="connsiteY7556"/>
                              </a:cxn>
                              <a:cxn ang="0">
                                <a:pos x="connsiteX7557" y="connsiteY7557"/>
                              </a:cxn>
                              <a:cxn ang="0">
                                <a:pos x="connsiteX7558" y="connsiteY7558"/>
                              </a:cxn>
                              <a:cxn ang="0">
                                <a:pos x="connsiteX7559" y="connsiteY7559"/>
                              </a:cxn>
                              <a:cxn ang="0">
                                <a:pos x="connsiteX7560" y="connsiteY7560"/>
                              </a:cxn>
                              <a:cxn ang="0">
                                <a:pos x="connsiteX7561" y="connsiteY7561"/>
                              </a:cxn>
                              <a:cxn ang="0">
                                <a:pos x="connsiteX7562" y="connsiteY7562"/>
                              </a:cxn>
                              <a:cxn ang="0">
                                <a:pos x="connsiteX7563" y="connsiteY7563"/>
                              </a:cxn>
                              <a:cxn ang="0">
                                <a:pos x="connsiteX7564" y="connsiteY7564"/>
                              </a:cxn>
                              <a:cxn ang="0">
                                <a:pos x="connsiteX7565" y="connsiteY7565"/>
                              </a:cxn>
                              <a:cxn ang="0">
                                <a:pos x="connsiteX7566" y="connsiteY7566"/>
                              </a:cxn>
                              <a:cxn ang="0">
                                <a:pos x="connsiteX7567" y="connsiteY7567"/>
                              </a:cxn>
                              <a:cxn ang="0">
                                <a:pos x="connsiteX7568" y="connsiteY7568"/>
                              </a:cxn>
                              <a:cxn ang="0">
                                <a:pos x="connsiteX7569" y="connsiteY7569"/>
                              </a:cxn>
                              <a:cxn ang="0">
                                <a:pos x="connsiteX7570" y="connsiteY7570"/>
                              </a:cxn>
                              <a:cxn ang="0">
                                <a:pos x="connsiteX7571" y="connsiteY7571"/>
                              </a:cxn>
                              <a:cxn ang="0">
                                <a:pos x="connsiteX7572" y="connsiteY7572"/>
                              </a:cxn>
                              <a:cxn ang="0">
                                <a:pos x="connsiteX7573" y="connsiteY7573"/>
                              </a:cxn>
                              <a:cxn ang="0">
                                <a:pos x="connsiteX7574" y="connsiteY7574"/>
                              </a:cxn>
                              <a:cxn ang="0">
                                <a:pos x="connsiteX7575" y="connsiteY7575"/>
                              </a:cxn>
                              <a:cxn ang="0">
                                <a:pos x="connsiteX7576" y="connsiteY7576"/>
                              </a:cxn>
                              <a:cxn ang="0">
                                <a:pos x="connsiteX7577" y="connsiteY7577"/>
                              </a:cxn>
                              <a:cxn ang="0">
                                <a:pos x="connsiteX7578" y="connsiteY7578"/>
                              </a:cxn>
                              <a:cxn ang="0">
                                <a:pos x="connsiteX7579" y="connsiteY7579"/>
                              </a:cxn>
                              <a:cxn ang="0">
                                <a:pos x="connsiteX7580" y="connsiteY7580"/>
                              </a:cxn>
                              <a:cxn ang="0">
                                <a:pos x="connsiteX7581" y="connsiteY7581"/>
                              </a:cxn>
                              <a:cxn ang="0">
                                <a:pos x="connsiteX7582" y="connsiteY7582"/>
                              </a:cxn>
                              <a:cxn ang="0">
                                <a:pos x="connsiteX7583" y="connsiteY7583"/>
                              </a:cxn>
                              <a:cxn ang="0">
                                <a:pos x="connsiteX7584" y="connsiteY7584"/>
                              </a:cxn>
                              <a:cxn ang="0">
                                <a:pos x="connsiteX7585" y="connsiteY7585"/>
                              </a:cxn>
                              <a:cxn ang="0">
                                <a:pos x="connsiteX7586" y="connsiteY7586"/>
                              </a:cxn>
                              <a:cxn ang="0">
                                <a:pos x="connsiteX7587" y="connsiteY7587"/>
                              </a:cxn>
                              <a:cxn ang="0">
                                <a:pos x="connsiteX7588" y="connsiteY7588"/>
                              </a:cxn>
                              <a:cxn ang="0">
                                <a:pos x="connsiteX7589" y="connsiteY7589"/>
                              </a:cxn>
                              <a:cxn ang="0">
                                <a:pos x="connsiteX7590" y="connsiteY7590"/>
                              </a:cxn>
                              <a:cxn ang="0">
                                <a:pos x="connsiteX7591" y="connsiteY7591"/>
                              </a:cxn>
                              <a:cxn ang="0">
                                <a:pos x="connsiteX7592" y="connsiteY7592"/>
                              </a:cxn>
                              <a:cxn ang="0">
                                <a:pos x="connsiteX7593" y="connsiteY7593"/>
                              </a:cxn>
                              <a:cxn ang="0">
                                <a:pos x="connsiteX7594" y="connsiteY7594"/>
                              </a:cxn>
                              <a:cxn ang="0">
                                <a:pos x="connsiteX7595" y="connsiteY7595"/>
                              </a:cxn>
                              <a:cxn ang="0">
                                <a:pos x="connsiteX7596" y="connsiteY7596"/>
                              </a:cxn>
                              <a:cxn ang="0">
                                <a:pos x="connsiteX7597" y="connsiteY7597"/>
                              </a:cxn>
                              <a:cxn ang="0">
                                <a:pos x="connsiteX7598" y="connsiteY7598"/>
                              </a:cxn>
                              <a:cxn ang="0">
                                <a:pos x="connsiteX7599" y="connsiteY7599"/>
                              </a:cxn>
                              <a:cxn ang="0">
                                <a:pos x="connsiteX7600" y="connsiteY7600"/>
                              </a:cxn>
                              <a:cxn ang="0">
                                <a:pos x="connsiteX7601" y="connsiteY7601"/>
                              </a:cxn>
                              <a:cxn ang="0">
                                <a:pos x="connsiteX7602" y="connsiteY7602"/>
                              </a:cxn>
                              <a:cxn ang="0">
                                <a:pos x="connsiteX7603" y="connsiteY7603"/>
                              </a:cxn>
                              <a:cxn ang="0">
                                <a:pos x="connsiteX7604" y="connsiteY7604"/>
                              </a:cxn>
                              <a:cxn ang="0">
                                <a:pos x="connsiteX7605" y="connsiteY7605"/>
                              </a:cxn>
                              <a:cxn ang="0">
                                <a:pos x="connsiteX7606" y="connsiteY7606"/>
                              </a:cxn>
                              <a:cxn ang="0">
                                <a:pos x="connsiteX7607" y="connsiteY7607"/>
                              </a:cxn>
                              <a:cxn ang="0">
                                <a:pos x="connsiteX7608" y="connsiteY7608"/>
                              </a:cxn>
                              <a:cxn ang="0">
                                <a:pos x="connsiteX7609" y="connsiteY7609"/>
                              </a:cxn>
                              <a:cxn ang="0">
                                <a:pos x="connsiteX7610" y="connsiteY7610"/>
                              </a:cxn>
                              <a:cxn ang="0">
                                <a:pos x="connsiteX7611" y="connsiteY7611"/>
                              </a:cxn>
                              <a:cxn ang="0">
                                <a:pos x="connsiteX7612" y="connsiteY7612"/>
                              </a:cxn>
                              <a:cxn ang="0">
                                <a:pos x="connsiteX7613" y="connsiteY7613"/>
                              </a:cxn>
                              <a:cxn ang="0">
                                <a:pos x="connsiteX7614" y="connsiteY7614"/>
                              </a:cxn>
                              <a:cxn ang="0">
                                <a:pos x="connsiteX7615" y="connsiteY7615"/>
                              </a:cxn>
                              <a:cxn ang="0">
                                <a:pos x="connsiteX7616" y="connsiteY7616"/>
                              </a:cxn>
                              <a:cxn ang="0">
                                <a:pos x="connsiteX7617" y="connsiteY7617"/>
                              </a:cxn>
                              <a:cxn ang="0">
                                <a:pos x="connsiteX7618" y="connsiteY7618"/>
                              </a:cxn>
                              <a:cxn ang="0">
                                <a:pos x="connsiteX7619" y="connsiteY7619"/>
                              </a:cxn>
                              <a:cxn ang="0">
                                <a:pos x="connsiteX7620" y="connsiteY7620"/>
                              </a:cxn>
                              <a:cxn ang="0">
                                <a:pos x="connsiteX7621" y="connsiteY7621"/>
                              </a:cxn>
                              <a:cxn ang="0">
                                <a:pos x="connsiteX7622" y="connsiteY7622"/>
                              </a:cxn>
                              <a:cxn ang="0">
                                <a:pos x="connsiteX7623" y="connsiteY7623"/>
                              </a:cxn>
                              <a:cxn ang="0">
                                <a:pos x="connsiteX7624" y="connsiteY7624"/>
                              </a:cxn>
                              <a:cxn ang="0">
                                <a:pos x="connsiteX7625" y="connsiteY7625"/>
                              </a:cxn>
                              <a:cxn ang="0">
                                <a:pos x="connsiteX7626" y="connsiteY7626"/>
                              </a:cxn>
                              <a:cxn ang="0">
                                <a:pos x="connsiteX7627" y="connsiteY7627"/>
                              </a:cxn>
                              <a:cxn ang="0">
                                <a:pos x="connsiteX7628" y="connsiteY7628"/>
                              </a:cxn>
                              <a:cxn ang="0">
                                <a:pos x="connsiteX7629" y="connsiteY7629"/>
                              </a:cxn>
                              <a:cxn ang="0">
                                <a:pos x="connsiteX7630" y="connsiteY7630"/>
                              </a:cxn>
                              <a:cxn ang="0">
                                <a:pos x="connsiteX7631" y="connsiteY7631"/>
                              </a:cxn>
                              <a:cxn ang="0">
                                <a:pos x="connsiteX7632" y="connsiteY7632"/>
                              </a:cxn>
                              <a:cxn ang="0">
                                <a:pos x="connsiteX7633" y="connsiteY7633"/>
                              </a:cxn>
                              <a:cxn ang="0">
                                <a:pos x="connsiteX7634" y="connsiteY7634"/>
                              </a:cxn>
                              <a:cxn ang="0">
                                <a:pos x="connsiteX7635" y="connsiteY7635"/>
                              </a:cxn>
                              <a:cxn ang="0">
                                <a:pos x="connsiteX7636" y="connsiteY7636"/>
                              </a:cxn>
                              <a:cxn ang="0">
                                <a:pos x="connsiteX7637" y="connsiteY7637"/>
                              </a:cxn>
                              <a:cxn ang="0">
                                <a:pos x="connsiteX7638" y="connsiteY7638"/>
                              </a:cxn>
                              <a:cxn ang="0">
                                <a:pos x="connsiteX7639" y="connsiteY7639"/>
                              </a:cxn>
                              <a:cxn ang="0">
                                <a:pos x="connsiteX7640" y="connsiteY7640"/>
                              </a:cxn>
                              <a:cxn ang="0">
                                <a:pos x="connsiteX7641" y="connsiteY7641"/>
                              </a:cxn>
                              <a:cxn ang="0">
                                <a:pos x="connsiteX7642" y="connsiteY7642"/>
                              </a:cxn>
                              <a:cxn ang="0">
                                <a:pos x="connsiteX7643" y="connsiteY7643"/>
                              </a:cxn>
                              <a:cxn ang="0">
                                <a:pos x="connsiteX7644" y="connsiteY7644"/>
                              </a:cxn>
                              <a:cxn ang="0">
                                <a:pos x="connsiteX7645" y="connsiteY7645"/>
                              </a:cxn>
                              <a:cxn ang="0">
                                <a:pos x="connsiteX7646" y="connsiteY7646"/>
                              </a:cxn>
                              <a:cxn ang="0">
                                <a:pos x="connsiteX7647" y="connsiteY7647"/>
                              </a:cxn>
                              <a:cxn ang="0">
                                <a:pos x="connsiteX7648" y="connsiteY7648"/>
                              </a:cxn>
                              <a:cxn ang="0">
                                <a:pos x="connsiteX7649" y="connsiteY7649"/>
                              </a:cxn>
                              <a:cxn ang="0">
                                <a:pos x="connsiteX7650" y="connsiteY7650"/>
                              </a:cxn>
                              <a:cxn ang="0">
                                <a:pos x="connsiteX7651" y="connsiteY7651"/>
                              </a:cxn>
                              <a:cxn ang="0">
                                <a:pos x="connsiteX7652" y="connsiteY7652"/>
                              </a:cxn>
                              <a:cxn ang="0">
                                <a:pos x="connsiteX7653" y="connsiteY7653"/>
                              </a:cxn>
                              <a:cxn ang="0">
                                <a:pos x="connsiteX7654" y="connsiteY7654"/>
                              </a:cxn>
                              <a:cxn ang="0">
                                <a:pos x="connsiteX7655" y="connsiteY7655"/>
                              </a:cxn>
                              <a:cxn ang="0">
                                <a:pos x="connsiteX7656" y="connsiteY7656"/>
                              </a:cxn>
                              <a:cxn ang="0">
                                <a:pos x="connsiteX7657" y="connsiteY7657"/>
                              </a:cxn>
                              <a:cxn ang="0">
                                <a:pos x="connsiteX7658" y="connsiteY7658"/>
                              </a:cxn>
                              <a:cxn ang="0">
                                <a:pos x="connsiteX7659" y="connsiteY7659"/>
                              </a:cxn>
                              <a:cxn ang="0">
                                <a:pos x="connsiteX7660" y="connsiteY7660"/>
                              </a:cxn>
                              <a:cxn ang="0">
                                <a:pos x="connsiteX7661" y="connsiteY7661"/>
                              </a:cxn>
                              <a:cxn ang="0">
                                <a:pos x="connsiteX7662" y="connsiteY7662"/>
                              </a:cxn>
                              <a:cxn ang="0">
                                <a:pos x="connsiteX7663" y="connsiteY7663"/>
                              </a:cxn>
                              <a:cxn ang="0">
                                <a:pos x="connsiteX7664" y="connsiteY7664"/>
                              </a:cxn>
                              <a:cxn ang="0">
                                <a:pos x="connsiteX7665" y="connsiteY7665"/>
                              </a:cxn>
                              <a:cxn ang="0">
                                <a:pos x="connsiteX7666" y="connsiteY7666"/>
                              </a:cxn>
                              <a:cxn ang="0">
                                <a:pos x="connsiteX7667" y="connsiteY7667"/>
                              </a:cxn>
                              <a:cxn ang="0">
                                <a:pos x="connsiteX7668" y="connsiteY7668"/>
                              </a:cxn>
                              <a:cxn ang="0">
                                <a:pos x="connsiteX7669" y="connsiteY7669"/>
                              </a:cxn>
                              <a:cxn ang="0">
                                <a:pos x="connsiteX7670" y="connsiteY7670"/>
                              </a:cxn>
                              <a:cxn ang="0">
                                <a:pos x="connsiteX7671" y="connsiteY7671"/>
                              </a:cxn>
                              <a:cxn ang="0">
                                <a:pos x="connsiteX7672" y="connsiteY7672"/>
                              </a:cxn>
                              <a:cxn ang="0">
                                <a:pos x="connsiteX7673" y="connsiteY7673"/>
                              </a:cxn>
                              <a:cxn ang="0">
                                <a:pos x="connsiteX7674" y="connsiteY7674"/>
                              </a:cxn>
                              <a:cxn ang="0">
                                <a:pos x="connsiteX7675" y="connsiteY7675"/>
                              </a:cxn>
                              <a:cxn ang="0">
                                <a:pos x="connsiteX7676" y="connsiteY7676"/>
                              </a:cxn>
                              <a:cxn ang="0">
                                <a:pos x="connsiteX7677" y="connsiteY7677"/>
                              </a:cxn>
                              <a:cxn ang="0">
                                <a:pos x="connsiteX7678" y="connsiteY7678"/>
                              </a:cxn>
                              <a:cxn ang="0">
                                <a:pos x="connsiteX7679" y="connsiteY7679"/>
                              </a:cxn>
                              <a:cxn ang="0">
                                <a:pos x="connsiteX7680" y="connsiteY7680"/>
                              </a:cxn>
                              <a:cxn ang="0">
                                <a:pos x="connsiteX7681" y="connsiteY7681"/>
                              </a:cxn>
                              <a:cxn ang="0">
                                <a:pos x="connsiteX7682" y="connsiteY7682"/>
                              </a:cxn>
                              <a:cxn ang="0">
                                <a:pos x="connsiteX7683" y="connsiteY7683"/>
                              </a:cxn>
                              <a:cxn ang="0">
                                <a:pos x="connsiteX7684" y="connsiteY7684"/>
                              </a:cxn>
                              <a:cxn ang="0">
                                <a:pos x="connsiteX7685" y="connsiteY7685"/>
                              </a:cxn>
                              <a:cxn ang="0">
                                <a:pos x="connsiteX7686" y="connsiteY7686"/>
                              </a:cxn>
                              <a:cxn ang="0">
                                <a:pos x="connsiteX7687" y="connsiteY7687"/>
                              </a:cxn>
                              <a:cxn ang="0">
                                <a:pos x="connsiteX7688" y="connsiteY7688"/>
                              </a:cxn>
                              <a:cxn ang="0">
                                <a:pos x="connsiteX7689" y="connsiteY7689"/>
                              </a:cxn>
                              <a:cxn ang="0">
                                <a:pos x="connsiteX7690" y="connsiteY7690"/>
                              </a:cxn>
                              <a:cxn ang="0">
                                <a:pos x="connsiteX7691" y="connsiteY7691"/>
                              </a:cxn>
                              <a:cxn ang="0">
                                <a:pos x="connsiteX7692" y="connsiteY7692"/>
                              </a:cxn>
                              <a:cxn ang="0">
                                <a:pos x="connsiteX7693" y="connsiteY7693"/>
                              </a:cxn>
                              <a:cxn ang="0">
                                <a:pos x="connsiteX7694" y="connsiteY7694"/>
                              </a:cxn>
                              <a:cxn ang="0">
                                <a:pos x="connsiteX7695" y="connsiteY7695"/>
                              </a:cxn>
                              <a:cxn ang="0">
                                <a:pos x="connsiteX7696" y="connsiteY7696"/>
                              </a:cxn>
                              <a:cxn ang="0">
                                <a:pos x="connsiteX7697" y="connsiteY7697"/>
                              </a:cxn>
                              <a:cxn ang="0">
                                <a:pos x="connsiteX7698" y="connsiteY7698"/>
                              </a:cxn>
                              <a:cxn ang="0">
                                <a:pos x="connsiteX7699" y="connsiteY7699"/>
                              </a:cxn>
                              <a:cxn ang="0">
                                <a:pos x="connsiteX7700" y="connsiteY7700"/>
                              </a:cxn>
                              <a:cxn ang="0">
                                <a:pos x="connsiteX7701" y="connsiteY7701"/>
                              </a:cxn>
                              <a:cxn ang="0">
                                <a:pos x="connsiteX7702" y="connsiteY7702"/>
                              </a:cxn>
                              <a:cxn ang="0">
                                <a:pos x="connsiteX7703" y="connsiteY7703"/>
                              </a:cxn>
                              <a:cxn ang="0">
                                <a:pos x="connsiteX7704" y="connsiteY7704"/>
                              </a:cxn>
                              <a:cxn ang="0">
                                <a:pos x="connsiteX7705" y="connsiteY7705"/>
                              </a:cxn>
                              <a:cxn ang="0">
                                <a:pos x="connsiteX7706" y="connsiteY7706"/>
                              </a:cxn>
                              <a:cxn ang="0">
                                <a:pos x="connsiteX7707" y="connsiteY7707"/>
                              </a:cxn>
                              <a:cxn ang="0">
                                <a:pos x="connsiteX7708" y="connsiteY7708"/>
                              </a:cxn>
                              <a:cxn ang="0">
                                <a:pos x="connsiteX7709" y="connsiteY7709"/>
                              </a:cxn>
                              <a:cxn ang="0">
                                <a:pos x="connsiteX7710" y="connsiteY7710"/>
                              </a:cxn>
                              <a:cxn ang="0">
                                <a:pos x="connsiteX7711" y="connsiteY7711"/>
                              </a:cxn>
                              <a:cxn ang="0">
                                <a:pos x="connsiteX7712" y="connsiteY7712"/>
                              </a:cxn>
                              <a:cxn ang="0">
                                <a:pos x="connsiteX7713" y="connsiteY7713"/>
                              </a:cxn>
                              <a:cxn ang="0">
                                <a:pos x="connsiteX7714" y="connsiteY7714"/>
                              </a:cxn>
                              <a:cxn ang="0">
                                <a:pos x="connsiteX7715" y="connsiteY7715"/>
                              </a:cxn>
                              <a:cxn ang="0">
                                <a:pos x="connsiteX7716" y="connsiteY7716"/>
                              </a:cxn>
                              <a:cxn ang="0">
                                <a:pos x="connsiteX7717" y="connsiteY7717"/>
                              </a:cxn>
                              <a:cxn ang="0">
                                <a:pos x="connsiteX7718" y="connsiteY7718"/>
                              </a:cxn>
                              <a:cxn ang="0">
                                <a:pos x="connsiteX7719" y="connsiteY7719"/>
                              </a:cxn>
                              <a:cxn ang="0">
                                <a:pos x="connsiteX7720" y="connsiteY7720"/>
                              </a:cxn>
                              <a:cxn ang="0">
                                <a:pos x="connsiteX7721" y="connsiteY7721"/>
                              </a:cxn>
                              <a:cxn ang="0">
                                <a:pos x="connsiteX7722" y="connsiteY7722"/>
                              </a:cxn>
                              <a:cxn ang="0">
                                <a:pos x="connsiteX7723" y="connsiteY7723"/>
                              </a:cxn>
                              <a:cxn ang="0">
                                <a:pos x="connsiteX7724" y="connsiteY7724"/>
                              </a:cxn>
                              <a:cxn ang="0">
                                <a:pos x="connsiteX7725" y="connsiteY7725"/>
                              </a:cxn>
                              <a:cxn ang="0">
                                <a:pos x="connsiteX7726" y="connsiteY7726"/>
                              </a:cxn>
                              <a:cxn ang="0">
                                <a:pos x="connsiteX7727" y="connsiteY7727"/>
                              </a:cxn>
                              <a:cxn ang="0">
                                <a:pos x="connsiteX7728" y="connsiteY7728"/>
                              </a:cxn>
                              <a:cxn ang="0">
                                <a:pos x="connsiteX7729" y="connsiteY7729"/>
                              </a:cxn>
                              <a:cxn ang="0">
                                <a:pos x="connsiteX7730" y="connsiteY7730"/>
                              </a:cxn>
                              <a:cxn ang="0">
                                <a:pos x="connsiteX7731" y="connsiteY7731"/>
                              </a:cxn>
                              <a:cxn ang="0">
                                <a:pos x="connsiteX7732" y="connsiteY7732"/>
                              </a:cxn>
                              <a:cxn ang="0">
                                <a:pos x="connsiteX7733" y="connsiteY7733"/>
                              </a:cxn>
                              <a:cxn ang="0">
                                <a:pos x="connsiteX7734" y="connsiteY7734"/>
                              </a:cxn>
                              <a:cxn ang="0">
                                <a:pos x="connsiteX7735" y="connsiteY7735"/>
                              </a:cxn>
                              <a:cxn ang="0">
                                <a:pos x="connsiteX7736" y="connsiteY7736"/>
                              </a:cxn>
                              <a:cxn ang="0">
                                <a:pos x="connsiteX7737" y="connsiteY7737"/>
                              </a:cxn>
                              <a:cxn ang="0">
                                <a:pos x="connsiteX7738" y="connsiteY7738"/>
                              </a:cxn>
                              <a:cxn ang="0">
                                <a:pos x="connsiteX7739" y="connsiteY7739"/>
                              </a:cxn>
                              <a:cxn ang="0">
                                <a:pos x="connsiteX7740" y="connsiteY7740"/>
                              </a:cxn>
                              <a:cxn ang="0">
                                <a:pos x="connsiteX7741" y="connsiteY7741"/>
                              </a:cxn>
                              <a:cxn ang="0">
                                <a:pos x="connsiteX7742" y="connsiteY7742"/>
                              </a:cxn>
                              <a:cxn ang="0">
                                <a:pos x="connsiteX7743" y="connsiteY7743"/>
                              </a:cxn>
                              <a:cxn ang="0">
                                <a:pos x="connsiteX7744" y="connsiteY7744"/>
                              </a:cxn>
                              <a:cxn ang="0">
                                <a:pos x="connsiteX7745" y="connsiteY7745"/>
                              </a:cxn>
                              <a:cxn ang="0">
                                <a:pos x="connsiteX7746" y="connsiteY7746"/>
                              </a:cxn>
                              <a:cxn ang="0">
                                <a:pos x="connsiteX7747" y="connsiteY7747"/>
                              </a:cxn>
                              <a:cxn ang="0">
                                <a:pos x="connsiteX7748" y="connsiteY7748"/>
                              </a:cxn>
                              <a:cxn ang="0">
                                <a:pos x="connsiteX7749" y="connsiteY7749"/>
                              </a:cxn>
                              <a:cxn ang="0">
                                <a:pos x="connsiteX7750" y="connsiteY7750"/>
                              </a:cxn>
                              <a:cxn ang="0">
                                <a:pos x="connsiteX7751" y="connsiteY7751"/>
                              </a:cxn>
                              <a:cxn ang="0">
                                <a:pos x="connsiteX7752" y="connsiteY7752"/>
                              </a:cxn>
                              <a:cxn ang="0">
                                <a:pos x="connsiteX7753" y="connsiteY7753"/>
                              </a:cxn>
                              <a:cxn ang="0">
                                <a:pos x="connsiteX7754" y="connsiteY7754"/>
                              </a:cxn>
                              <a:cxn ang="0">
                                <a:pos x="connsiteX7755" y="connsiteY7755"/>
                              </a:cxn>
                              <a:cxn ang="0">
                                <a:pos x="connsiteX7756" y="connsiteY7756"/>
                              </a:cxn>
                              <a:cxn ang="0">
                                <a:pos x="connsiteX7757" y="connsiteY7757"/>
                              </a:cxn>
                              <a:cxn ang="0">
                                <a:pos x="connsiteX7758" y="connsiteY7758"/>
                              </a:cxn>
                              <a:cxn ang="0">
                                <a:pos x="connsiteX7759" y="connsiteY7759"/>
                              </a:cxn>
                              <a:cxn ang="0">
                                <a:pos x="connsiteX7760" y="connsiteY7760"/>
                              </a:cxn>
                              <a:cxn ang="0">
                                <a:pos x="connsiteX7761" y="connsiteY7761"/>
                              </a:cxn>
                              <a:cxn ang="0">
                                <a:pos x="connsiteX7762" y="connsiteY7762"/>
                              </a:cxn>
                              <a:cxn ang="0">
                                <a:pos x="connsiteX7763" y="connsiteY7763"/>
                              </a:cxn>
                              <a:cxn ang="0">
                                <a:pos x="connsiteX7764" y="connsiteY7764"/>
                              </a:cxn>
                              <a:cxn ang="0">
                                <a:pos x="connsiteX7765" y="connsiteY7765"/>
                              </a:cxn>
                              <a:cxn ang="0">
                                <a:pos x="connsiteX7766" y="connsiteY7766"/>
                              </a:cxn>
                              <a:cxn ang="0">
                                <a:pos x="connsiteX7767" y="connsiteY7767"/>
                              </a:cxn>
                              <a:cxn ang="0">
                                <a:pos x="connsiteX7768" y="connsiteY7768"/>
                              </a:cxn>
                              <a:cxn ang="0">
                                <a:pos x="connsiteX7769" y="connsiteY7769"/>
                              </a:cxn>
                              <a:cxn ang="0">
                                <a:pos x="connsiteX7770" y="connsiteY7770"/>
                              </a:cxn>
                              <a:cxn ang="0">
                                <a:pos x="connsiteX7771" y="connsiteY7771"/>
                              </a:cxn>
                              <a:cxn ang="0">
                                <a:pos x="connsiteX7772" y="connsiteY7772"/>
                              </a:cxn>
                              <a:cxn ang="0">
                                <a:pos x="connsiteX7773" y="connsiteY7773"/>
                              </a:cxn>
                              <a:cxn ang="0">
                                <a:pos x="connsiteX7774" y="connsiteY7774"/>
                              </a:cxn>
                              <a:cxn ang="0">
                                <a:pos x="connsiteX7775" y="connsiteY7775"/>
                              </a:cxn>
                              <a:cxn ang="0">
                                <a:pos x="connsiteX7776" y="connsiteY7776"/>
                              </a:cxn>
                              <a:cxn ang="0">
                                <a:pos x="connsiteX7777" y="connsiteY7777"/>
                              </a:cxn>
                              <a:cxn ang="0">
                                <a:pos x="connsiteX7778" y="connsiteY7778"/>
                              </a:cxn>
                              <a:cxn ang="0">
                                <a:pos x="connsiteX7779" y="connsiteY7779"/>
                              </a:cxn>
                              <a:cxn ang="0">
                                <a:pos x="connsiteX7780" y="connsiteY7780"/>
                              </a:cxn>
                              <a:cxn ang="0">
                                <a:pos x="connsiteX7781" y="connsiteY7781"/>
                              </a:cxn>
                              <a:cxn ang="0">
                                <a:pos x="connsiteX7782" y="connsiteY7782"/>
                              </a:cxn>
                              <a:cxn ang="0">
                                <a:pos x="connsiteX7783" y="connsiteY7783"/>
                              </a:cxn>
                              <a:cxn ang="0">
                                <a:pos x="connsiteX7784" y="connsiteY7784"/>
                              </a:cxn>
                              <a:cxn ang="0">
                                <a:pos x="connsiteX7785" y="connsiteY7785"/>
                              </a:cxn>
                              <a:cxn ang="0">
                                <a:pos x="connsiteX7786" y="connsiteY7786"/>
                              </a:cxn>
                              <a:cxn ang="0">
                                <a:pos x="connsiteX7787" y="connsiteY7787"/>
                              </a:cxn>
                              <a:cxn ang="0">
                                <a:pos x="connsiteX7788" y="connsiteY7788"/>
                              </a:cxn>
                              <a:cxn ang="0">
                                <a:pos x="connsiteX7789" y="connsiteY7789"/>
                              </a:cxn>
                              <a:cxn ang="0">
                                <a:pos x="connsiteX7790" y="connsiteY7790"/>
                              </a:cxn>
                              <a:cxn ang="0">
                                <a:pos x="connsiteX7791" y="connsiteY7791"/>
                              </a:cxn>
                              <a:cxn ang="0">
                                <a:pos x="connsiteX7792" y="connsiteY7792"/>
                              </a:cxn>
                              <a:cxn ang="0">
                                <a:pos x="connsiteX7793" y="connsiteY7793"/>
                              </a:cxn>
                              <a:cxn ang="0">
                                <a:pos x="connsiteX7794" y="connsiteY7794"/>
                              </a:cxn>
                              <a:cxn ang="0">
                                <a:pos x="connsiteX7795" y="connsiteY7795"/>
                              </a:cxn>
                              <a:cxn ang="0">
                                <a:pos x="connsiteX7796" y="connsiteY7796"/>
                              </a:cxn>
                              <a:cxn ang="0">
                                <a:pos x="connsiteX7797" y="connsiteY7797"/>
                              </a:cxn>
                              <a:cxn ang="0">
                                <a:pos x="connsiteX7798" y="connsiteY7798"/>
                              </a:cxn>
                              <a:cxn ang="0">
                                <a:pos x="connsiteX7799" y="connsiteY7799"/>
                              </a:cxn>
                              <a:cxn ang="0">
                                <a:pos x="connsiteX7800" y="connsiteY7800"/>
                              </a:cxn>
                              <a:cxn ang="0">
                                <a:pos x="connsiteX7801" y="connsiteY7801"/>
                              </a:cxn>
                              <a:cxn ang="0">
                                <a:pos x="connsiteX7802" y="connsiteY7802"/>
                              </a:cxn>
                              <a:cxn ang="0">
                                <a:pos x="connsiteX7803" y="connsiteY7803"/>
                              </a:cxn>
                              <a:cxn ang="0">
                                <a:pos x="connsiteX7804" y="connsiteY7804"/>
                              </a:cxn>
                              <a:cxn ang="0">
                                <a:pos x="connsiteX7805" y="connsiteY7805"/>
                              </a:cxn>
                              <a:cxn ang="0">
                                <a:pos x="connsiteX7806" y="connsiteY7806"/>
                              </a:cxn>
                              <a:cxn ang="0">
                                <a:pos x="connsiteX7807" y="connsiteY7807"/>
                              </a:cxn>
                              <a:cxn ang="0">
                                <a:pos x="connsiteX7808" y="connsiteY7808"/>
                              </a:cxn>
                              <a:cxn ang="0">
                                <a:pos x="connsiteX7809" y="connsiteY7809"/>
                              </a:cxn>
                              <a:cxn ang="0">
                                <a:pos x="connsiteX7810" y="connsiteY7810"/>
                              </a:cxn>
                              <a:cxn ang="0">
                                <a:pos x="connsiteX7811" y="connsiteY7811"/>
                              </a:cxn>
                              <a:cxn ang="0">
                                <a:pos x="connsiteX7812" y="connsiteY7812"/>
                              </a:cxn>
                              <a:cxn ang="0">
                                <a:pos x="connsiteX7813" y="connsiteY7813"/>
                              </a:cxn>
                              <a:cxn ang="0">
                                <a:pos x="connsiteX7814" y="connsiteY7814"/>
                              </a:cxn>
                              <a:cxn ang="0">
                                <a:pos x="connsiteX7815" y="connsiteY7815"/>
                              </a:cxn>
                              <a:cxn ang="0">
                                <a:pos x="connsiteX7816" y="connsiteY7816"/>
                              </a:cxn>
                              <a:cxn ang="0">
                                <a:pos x="connsiteX7817" y="connsiteY7817"/>
                              </a:cxn>
                              <a:cxn ang="0">
                                <a:pos x="connsiteX7818" y="connsiteY7818"/>
                              </a:cxn>
                              <a:cxn ang="0">
                                <a:pos x="connsiteX7819" y="connsiteY7819"/>
                              </a:cxn>
                              <a:cxn ang="0">
                                <a:pos x="connsiteX7820" y="connsiteY7820"/>
                              </a:cxn>
                              <a:cxn ang="0">
                                <a:pos x="connsiteX7821" y="connsiteY7821"/>
                              </a:cxn>
                              <a:cxn ang="0">
                                <a:pos x="connsiteX7822" y="connsiteY7822"/>
                              </a:cxn>
                              <a:cxn ang="0">
                                <a:pos x="connsiteX7823" y="connsiteY7823"/>
                              </a:cxn>
                              <a:cxn ang="0">
                                <a:pos x="connsiteX7824" y="connsiteY7824"/>
                              </a:cxn>
                              <a:cxn ang="0">
                                <a:pos x="connsiteX7825" y="connsiteY7825"/>
                              </a:cxn>
                              <a:cxn ang="0">
                                <a:pos x="connsiteX7826" y="connsiteY7826"/>
                              </a:cxn>
                              <a:cxn ang="0">
                                <a:pos x="connsiteX7827" y="connsiteY7827"/>
                              </a:cxn>
                              <a:cxn ang="0">
                                <a:pos x="connsiteX7828" y="connsiteY7828"/>
                              </a:cxn>
                              <a:cxn ang="0">
                                <a:pos x="connsiteX7829" y="connsiteY7829"/>
                              </a:cxn>
                              <a:cxn ang="0">
                                <a:pos x="connsiteX7830" y="connsiteY7830"/>
                              </a:cxn>
                              <a:cxn ang="0">
                                <a:pos x="connsiteX7831" y="connsiteY7831"/>
                              </a:cxn>
                              <a:cxn ang="0">
                                <a:pos x="connsiteX7832" y="connsiteY7832"/>
                              </a:cxn>
                              <a:cxn ang="0">
                                <a:pos x="connsiteX7833" y="connsiteY7833"/>
                              </a:cxn>
                              <a:cxn ang="0">
                                <a:pos x="connsiteX7834" y="connsiteY7834"/>
                              </a:cxn>
                              <a:cxn ang="0">
                                <a:pos x="connsiteX7835" y="connsiteY7835"/>
                              </a:cxn>
                              <a:cxn ang="0">
                                <a:pos x="connsiteX7836" y="connsiteY7836"/>
                              </a:cxn>
                              <a:cxn ang="0">
                                <a:pos x="connsiteX7837" y="connsiteY7837"/>
                              </a:cxn>
                              <a:cxn ang="0">
                                <a:pos x="connsiteX7838" y="connsiteY7838"/>
                              </a:cxn>
                              <a:cxn ang="0">
                                <a:pos x="connsiteX7839" y="connsiteY7839"/>
                              </a:cxn>
                              <a:cxn ang="0">
                                <a:pos x="connsiteX7840" y="connsiteY7840"/>
                              </a:cxn>
                              <a:cxn ang="0">
                                <a:pos x="connsiteX7841" y="connsiteY7841"/>
                              </a:cxn>
                              <a:cxn ang="0">
                                <a:pos x="connsiteX7842" y="connsiteY7842"/>
                              </a:cxn>
                              <a:cxn ang="0">
                                <a:pos x="connsiteX7843" y="connsiteY7843"/>
                              </a:cxn>
                              <a:cxn ang="0">
                                <a:pos x="connsiteX7844" y="connsiteY7844"/>
                              </a:cxn>
                              <a:cxn ang="0">
                                <a:pos x="connsiteX7845" y="connsiteY7845"/>
                              </a:cxn>
                              <a:cxn ang="0">
                                <a:pos x="connsiteX7846" y="connsiteY7846"/>
                              </a:cxn>
                              <a:cxn ang="0">
                                <a:pos x="connsiteX7847" y="connsiteY7847"/>
                              </a:cxn>
                              <a:cxn ang="0">
                                <a:pos x="connsiteX7848" y="connsiteY7848"/>
                              </a:cxn>
                              <a:cxn ang="0">
                                <a:pos x="connsiteX7849" y="connsiteY7849"/>
                              </a:cxn>
                              <a:cxn ang="0">
                                <a:pos x="connsiteX7850" y="connsiteY7850"/>
                              </a:cxn>
                              <a:cxn ang="0">
                                <a:pos x="connsiteX7851" y="connsiteY7851"/>
                              </a:cxn>
                              <a:cxn ang="0">
                                <a:pos x="connsiteX7852" y="connsiteY7852"/>
                              </a:cxn>
                              <a:cxn ang="0">
                                <a:pos x="connsiteX7853" y="connsiteY7853"/>
                              </a:cxn>
                              <a:cxn ang="0">
                                <a:pos x="connsiteX7854" y="connsiteY7854"/>
                              </a:cxn>
                              <a:cxn ang="0">
                                <a:pos x="connsiteX7855" y="connsiteY7855"/>
                              </a:cxn>
                              <a:cxn ang="0">
                                <a:pos x="connsiteX7856" y="connsiteY7856"/>
                              </a:cxn>
                              <a:cxn ang="0">
                                <a:pos x="connsiteX7857" y="connsiteY7857"/>
                              </a:cxn>
                              <a:cxn ang="0">
                                <a:pos x="connsiteX7858" y="connsiteY7858"/>
                              </a:cxn>
                              <a:cxn ang="0">
                                <a:pos x="connsiteX7859" y="connsiteY7859"/>
                              </a:cxn>
                              <a:cxn ang="0">
                                <a:pos x="connsiteX7860" y="connsiteY7860"/>
                              </a:cxn>
                              <a:cxn ang="0">
                                <a:pos x="connsiteX7861" y="connsiteY7861"/>
                              </a:cxn>
                              <a:cxn ang="0">
                                <a:pos x="connsiteX7862" y="connsiteY7862"/>
                              </a:cxn>
                              <a:cxn ang="0">
                                <a:pos x="connsiteX7863" y="connsiteY7863"/>
                              </a:cxn>
                              <a:cxn ang="0">
                                <a:pos x="connsiteX7864" y="connsiteY7864"/>
                              </a:cxn>
                              <a:cxn ang="0">
                                <a:pos x="connsiteX7865" y="connsiteY7865"/>
                              </a:cxn>
                              <a:cxn ang="0">
                                <a:pos x="connsiteX7866" y="connsiteY7866"/>
                              </a:cxn>
                              <a:cxn ang="0">
                                <a:pos x="connsiteX7867" y="connsiteY7867"/>
                              </a:cxn>
                              <a:cxn ang="0">
                                <a:pos x="connsiteX7868" y="connsiteY7868"/>
                              </a:cxn>
                              <a:cxn ang="0">
                                <a:pos x="connsiteX7869" y="connsiteY7869"/>
                              </a:cxn>
                              <a:cxn ang="0">
                                <a:pos x="connsiteX7870" y="connsiteY7870"/>
                              </a:cxn>
                              <a:cxn ang="0">
                                <a:pos x="connsiteX7871" y="connsiteY7871"/>
                              </a:cxn>
                              <a:cxn ang="0">
                                <a:pos x="connsiteX7872" y="connsiteY7872"/>
                              </a:cxn>
                              <a:cxn ang="0">
                                <a:pos x="connsiteX7873" y="connsiteY7873"/>
                              </a:cxn>
                              <a:cxn ang="0">
                                <a:pos x="connsiteX7874" y="connsiteY7874"/>
                              </a:cxn>
                              <a:cxn ang="0">
                                <a:pos x="connsiteX7875" y="connsiteY7875"/>
                              </a:cxn>
                              <a:cxn ang="0">
                                <a:pos x="connsiteX7876" y="connsiteY7876"/>
                              </a:cxn>
                              <a:cxn ang="0">
                                <a:pos x="connsiteX7877" y="connsiteY7877"/>
                              </a:cxn>
                              <a:cxn ang="0">
                                <a:pos x="connsiteX7878" y="connsiteY7878"/>
                              </a:cxn>
                              <a:cxn ang="0">
                                <a:pos x="connsiteX7879" y="connsiteY7879"/>
                              </a:cxn>
                              <a:cxn ang="0">
                                <a:pos x="connsiteX7880" y="connsiteY7880"/>
                              </a:cxn>
                              <a:cxn ang="0">
                                <a:pos x="connsiteX7881" y="connsiteY7881"/>
                              </a:cxn>
                              <a:cxn ang="0">
                                <a:pos x="connsiteX7882" y="connsiteY7882"/>
                              </a:cxn>
                              <a:cxn ang="0">
                                <a:pos x="connsiteX7883" y="connsiteY7883"/>
                              </a:cxn>
                              <a:cxn ang="0">
                                <a:pos x="connsiteX7884" y="connsiteY7884"/>
                              </a:cxn>
                              <a:cxn ang="0">
                                <a:pos x="connsiteX7885" y="connsiteY7885"/>
                              </a:cxn>
                              <a:cxn ang="0">
                                <a:pos x="connsiteX7886" y="connsiteY7886"/>
                              </a:cxn>
                              <a:cxn ang="0">
                                <a:pos x="connsiteX7887" y="connsiteY7887"/>
                              </a:cxn>
                              <a:cxn ang="0">
                                <a:pos x="connsiteX7888" y="connsiteY7888"/>
                              </a:cxn>
                              <a:cxn ang="0">
                                <a:pos x="connsiteX7889" y="connsiteY7889"/>
                              </a:cxn>
                              <a:cxn ang="0">
                                <a:pos x="connsiteX7890" y="connsiteY7890"/>
                              </a:cxn>
                              <a:cxn ang="0">
                                <a:pos x="connsiteX7891" y="connsiteY7891"/>
                              </a:cxn>
                              <a:cxn ang="0">
                                <a:pos x="connsiteX7892" y="connsiteY7892"/>
                              </a:cxn>
                              <a:cxn ang="0">
                                <a:pos x="connsiteX7893" y="connsiteY7893"/>
                              </a:cxn>
                              <a:cxn ang="0">
                                <a:pos x="connsiteX7894" y="connsiteY7894"/>
                              </a:cxn>
                              <a:cxn ang="0">
                                <a:pos x="connsiteX7895" y="connsiteY7895"/>
                              </a:cxn>
                              <a:cxn ang="0">
                                <a:pos x="connsiteX7896" y="connsiteY7896"/>
                              </a:cxn>
                              <a:cxn ang="0">
                                <a:pos x="connsiteX7897" y="connsiteY7897"/>
                              </a:cxn>
                              <a:cxn ang="0">
                                <a:pos x="connsiteX7898" y="connsiteY7898"/>
                              </a:cxn>
                              <a:cxn ang="0">
                                <a:pos x="connsiteX7899" y="connsiteY7899"/>
                              </a:cxn>
                              <a:cxn ang="0">
                                <a:pos x="connsiteX7900" y="connsiteY7900"/>
                              </a:cxn>
                              <a:cxn ang="0">
                                <a:pos x="connsiteX7901" y="connsiteY7901"/>
                              </a:cxn>
                              <a:cxn ang="0">
                                <a:pos x="connsiteX7902" y="connsiteY7902"/>
                              </a:cxn>
                              <a:cxn ang="0">
                                <a:pos x="connsiteX7903" y="connsiteY7903"/>
                              </a:cxn>
                              <a:cxn ang="0">
                                <a:pos x="connsiteX7904" y="connsiteY7904"/>
                              </a:cxn>
                              <a:cxn ang="0">
                                <a:pos x="connsiteX7905" y="connsiteY7905"/>
                              </a:cxn>
                              <a:cxn ang="0">
                                <a:pos x="connsiteX7906" y="connsiteY7906"/>
                              </a:cxn>
                              <a:cxn ang="0">
                                <a:pos x="connsiteX7907" y="connsiteY7907"/>
                              </a:cxn>
                              <a:cxn ang="0">
                                <a:pos x="connsiteX7908" y="connsiteY7908"/>
                              </a:cxn>
                              <a:cxn ang="0">
                                <a:pos x="connsiteX7909" y="connsiteY7909"/>
                              </a:cxn>
                              <a:cxn ang="0">
                                <a:pos x="connsiteX7910" y="connsiteY7910"/>
                              </a:cxn>
                              <a:cxn ang="0">
                                <a:pos x="connsiteX7911" y="connsiteY7911"/>
                              </a:cxn>
                              <a:cxn ang="0">
                                <a:pos x="connsiteX7912" y="connsiteY7912"/>
                              </a:cxn>
                              <a:cxn ang="0">
                                <a:pos x="connsiteX7913" y="connsiteY7913"/>
                              </a:cxn>
                              <a:cxn ang="0">
                                <a:pos x="connsiteX7914" y="connsiteY7914"/>
                              </a:cxn>
                              <a:cxn ang="0">
                                <a:pos x="connsiteX7915" y="connsiteY7915"/>
                              </a:cxn>
                              <a:cxn ang="0">
                                <a:pos x="connsiteX7916" y="connsiteY7916"/>
                              </a:cxn>
                              <a:cxn ang="0">
                                <a:pos x="connsiteX7917" y="connsiteY7917"/>
                              </a:cxn>
                              <a:cxn ang="0">
                                <a:pos x="connsiteX7918" y="connsiteY7918"/>
                              </a:cxn>
                              <a:cxn ang="0">
                                <a:pos x="connsiteX7919" y="connsiteY7919"/>
                              </a:cxn>
                              <a:cxn ang="0">
                                <a:pos x="connsiteX7920" y="connsiteY7920"/>
                              </a:cxn>
                              <a:cxn ang="0">
                                <a:pos x="connsiteX7921" y="connsiteY7921"/>
                              </a:cxn>
                              <a:cxn ang="0">
                                <a:pos x="connsiteX7922" y="connsiteY7922"/>
                              </a:cxn>
                              <a:cxn ang="0">
                                <a:pos x="connsiteX7923" y="connsiteY7923"/>
                              </a:cxn>
                              <a:cxn ang="0">
                                <a:pos x="connsiteX7924" y="connsiteY7924"/>
                              </a:cxn>
                              <a:cxn ang="0">
                                <a:pos x="connsiteX7925" y="connsiteY7925"/>
                              </a:cxn>
                              <a:cxn ang="0">
                                <a:pos x="connsiteX7926" y="connsiteY7926"/>
                              </a:cxn>
                              <a:cxn ang="0">
                                <a:pos x="connsiteX7927" y="connsiteY7927"/>
                              </a:cxn>
                              <a:cxn ang="0">
                                <a:pos x="connsiteX7928" y="connsiteY7928"/>
                              </a:cxn>
                              <a:cxn ang="0">
                                <a:pos x="connsiteX7929" y="connsiteY7929"/>
                              </a:cxn>
                              <a:cxn ang="0">
                                <a:pos x="connsiteX7930" y="connsiteY7930"/>
                              </a:cxn>
                              <a:cxn ang="0">
                                <a:pos x="connsiteX7931" y="connsiteY7931"/>
                              </a:cxn>
                              <a:cxn ang="0">
                                <a:pos x="connsiteX7932" y="connsiteY7932"/>
                              </a:cxn>
                              <a:cxn ang="0">
                                <a:pos x="connsiteX7933" y="connsiteY7933"/>
                              </a:cxn>
                              <a:cxn ang="0">
                                <a:pos x="connsiteX7934" y="connsiteY7934"/>
                              </a:cxn>
                              <a:cxn ang="0">
                                <a:pos x="connsiteX7935" y="connsiteY7935"/>
                              </a:cxn>
                              <a:cxn ang="0">
                                <a:pos x="connsiteX7936" y="connsiteY7936"/>
                              </a:cxn>
                              <a:cxn ang="0">
                                <a:pos x="connsiteX7937" y="connsiteY7937"/>
                              </a:cxn>
                              <a:cxn ang="0">
                                <a:pos x="connsiteX7938" y="connsiteY7938"/>
                              </a:cxn>
                              <a:cxn ang="0">
                                <a:pos x="connsiteX7939" y="connsiteY7939"/>
                              </a:cxn>
                              <a:cxn ang="0">
                                <a:pos x="connsiteX7940" y="connsiteY7940"/>
                              </a:cxn>
                              <a:cxn ang="0">
                                <a:pos x="connsiteX7941" y="connsiteY7941"/>
                              </a:cxn>
                              <a:cxn ang="0">
                                <a:pos x="connsiteX7942" y="connsiteY7942"/>
                              </a:cxn>
                              <a:cxn ang="0">
                                <a:pos x="connsiteX7943" y="connsiteY7943"/>
                              </a:cxn>
                              <a:cxn ang="0">
                                <a:pos x="connsiteX7944" y="connsiteY7944"/>
                              </a:cxn>
                              <a:cxn ang="0">
                                <a:pos x="connsiteX7945" y="connsiteY7945"/>
                              </a:cxn>
                              <a:cxn ang="0">
                                <a:pos x="connsiteX7946" y="connsiteY7946"/>
                              </a:cxn>
                              <a:cxn ang="0">
                                <a:pos x="connsiteX7947" y="connsiteY7947"/>
                              </a:cxn>
                              <a:cxn ang="0">
                                <a:pos x="connsiteX7948" y="connsiteY7948"/>
                              </a:cxn>
                              <a:cxn ang="0">
                                <a:pos x="connsiteX7949" y="connsiteY7949"/>
                              </a:cxn>
                              <a:cxn ang="0">
                                <a:pos x="connsiteX7950" y="connsiteY7950"/>
                              </a:cxn>
                              <a:cxn ang="0">
                                <a:pos x="connsiteX7951" y="connsiteY7951"/>
                              </a:cxn>
                              <a:cxn ang="0">
                                <a:pos x="connsiteX7952" y="connsiteY7952"/>
                              </a:cxn>
                              <a:cxn ang="0">
                                <a:pos x="connsiteX7953" y="connsiteY7953"/>
                              </a:cxn>
                              <a:cxn ang="0">
                                <a:pos x="connsiteX7954" y="connsiteY7954"/>
                              </a:cxn>
                              <a:cxn ang="0">
                                <a:pos x="connsiteX7955" y="connsiteY7955"/>
                              </a:cxn>
                              <a:cxn ang="0">
                                <a:pos x="connsiteX7956" y="connsiteY7956"/>
                              </a:cxn>
                              <a:cxn ang="0">
                                <a:pos x="connsiteX7957" y="connsiteY7957"/>
                              </a:cxn>
                              <a:cxn ang="0">
                                <a:pos x="connsiteX7958" y="connsiteY7958"/>
                              </a:cxn>
                              <a:cxn ang="0">
                                <a:pos x="connsiteX7959" y="connsiteY7959"/>
                              </a:cxn>
                              <a:cxn ang="0">
                                <a:pos x="connsiteX7960" y="connsiteY7960"/>
                              </a:cxn>
                              <a:cxn ang="0">
                                <a:pos x="connsiteX7961" y="connsiteY7961"/>
                              </a:cxn>
                              <a:cxn ang="0">
                                <a:pos x="connsiteX7962" y="connsiteY7962"/>
                              </a:cxn>
                              <a:cxn ang="0">
                                <a:pos x="connsiteX7963" y="connsiteY7963"/>
                              </a:cxn>
                              <a:cxn ang="0">
                                <a:pos x="connsiteX7964" y="connsiteY7964"/>
                              </a:cxn>
                              <a:cxn ang="0">
                                <a:pos x="connsiteX7965" y="connsiteY7965"/>
                              </a:cxn>
                              <a:cxn ang="0">
                                <a:pos x="connsiteX7966" y="connsiteY7966"/>
                              </a:cxn>
                              <a:cxn ang="0">
                                <a:pos x="connsiteX7967" y="connsiteY7967"/>
                              </a:cxn>
                              <a:cxn ang="0">
                                <a:pos x="connsiteX7968" y="connsiteY7968"/>
                              </a:cxn>
                              <a:cxn ang="0">
                                <a:pos x="connsiteX7969" y="connsiteY7969"/>
                              </a:cxn>
                              <a:cxn ang="0">
                                <a:pos x="connsiteX7970" y="connsiteY7970"/>
                              </a:cxn>
                              <a:cxn ang="0">
                                <a:pos x="connsiteX7971" y="connsiteY7971"/>
                              </a:cxn>
                              <a:cxn ang="0">
                                <a:pos x="connsiteX7972" y="connsiteY7972"/>
                              </a:cxn>
                              <a:cxn ang="0">
                                <a:pos x="connsiteX7973" y="connsiteY7973"/>
                              </a:cxn>
                              <a:cxn ang="0">
                                <a:pos x="connsiteX7974" y="connsiteY7974"/>
                              </a:cxn>
                              <a:cxn ang="0">
                                <a:pos x="connsiteX7975" y="connsiteY7975"/>
                              </a:cxn>
                              <a:cxn ang="0">
                                <a:pos x="connsiteX7976" y="connsiteY7976"/>
                              </a:cxn>
                              <a:cxn ang="0">
                                <a:pos x="connsiteX7977" y="connsiteY7977"/>
                              </a:cxn>
                              <a:cxn ang="0">
                                <a:pos x="connsiteX7978" y="connsiteY7978"/>
                              </a:cxn>
                              <a:cxn ang="0">
                                <a:pos x="connsiteX7979" y="connsiteY7979"/>
                              </a:cxn>
                              <a:cxn ang="0">
                                <a:pos x="connsiteX7980" y="connsiteY7980"/>
                              </a:cxn>
                              <a:cxn ang="0">
                                <a:pos x="connsiteX7981" y="connsiteY7981"/>
                              </a:cxn>
                              <a:cxn ang="0">
                                <a:pos x="connsiteX7982" y="connsiteY7982"/>
                              </a:cxn>
                              <a:cxn ang="0">
                                <a:pos x="connsiteX7983" y="connsiteY7983"/>
                              </a:cxn>
                              <a:cxn ang="0">
                                <a:pos x="connsiteX7984" y="connsiteY7984"/>
                              </a:cxn>
                              <a:cxn ang="0">
                                <a:pos x="connsiteX7985" y="connsiteY7985"/>
                              </a:cxn>
                              <a:cxn ang="0">
                                <a:pos x="connsiteX7986" y="connsiteY7986"/>
                              </a:cxn>
                              <a:cxn ang="0">
                                <a:pos x="connsiteX7987" y="connsiteY7987"/>
                              </a:cxn>
                              <a:cxn ang="0">
                                <a:pos x="connsiteX7988" y="connsiteY7988"/>
                              </a:cxn>
                              <a:cxn ang="0">
                                <a:pos x="connsiteX7989" y="connsiteY7989"/>
                              </a:cxn>
                              <a:cxn ang="0">
                                <a:pos x="connsiteX7990" y="connsiteY7990"/>
                              </a:cxn>
                              <a:cxn ang="0">
                                <a:pos x="connsiteX7991" y="connsiteY7991"/>
                              </a:cxn>
                              <a:cxn ang="0">
                                <a:pos x="connsiteX7992" y="connsiteY7992"/>
                              </a:cxn>
                              <a:cxn ang="0">
                                <a:pos x="connsiteX7993" y="connsiteY7993"/>
                              </a:cxn>
                              <a:cxn ang="0">
                                <a:pos x="connsiteX7994" y="connsiteY7994"/>
                              </a:cxn>
                              <a:cxn ang="0">
                                <a:pos x="connsiteX7995" y="connsiteY7995"/>
                              </a:cxn>
                              <a:cxn ang="0">
                                <a:pos x="connsiteX7996" y="connsiteY7996"/>
                              </a:cxn>
                              <a:cxn ang="0">
                                <a:pos x="connsiteX7997" y="connsiteY7997"/>
                              </a:cxn>
                              <a:cxn ang="0">
                                <a:pos x="connsiteX7998" y="connsiteY7998"/>
                              </a:cxn>
                              <a:cxn ang="0">
                                <a:pos x="connsiteX7999" y="connsiteY7999"/>
                              </a:cxn>
                              <a:cxn ang="0">
                                <a:pos x="connsiteX8000" y="connsiteY8000"/>
                              </a:cxn>
                              <a:cxn ang="0">
                                <a:pos x="connsiteX8001" y="connsiteY8001"/>
                              </a:cxn>
                              <a:cxn ang="0">
                                <a:pos x="connsiteX8002" y="connsiteY8002"/>
                              </a:cxn>
                              <a:cxn ang="0">
                                <a:pos x="connsiteX8003" y="connsiteY8003"/>
                              </a:cxn>
                              <a:cxn ang="0">
                                <a:pos x="connsiteX8004" y="connsiteY8004"/>
                              </a:cxn>
                              <a:cxn ang="0">
                                <a:pos x="connsiteX8005" y="connsiteY8005"/>
                              </a:cxn>
                              <a:cxn ang="0">
                                <a:pos x="connsiteX8006" y="connsiteY8006"/>
                              </a:cxn>
                              <a:cxn ang="0">
                                <a:pos x="connsiteX8007" y="connsiteY8007"/>
                              </a:cxn>
                              <a:cxn ang="0">
                                <a:pos x="connsiteX8008" y="connsiteY8008"/>
                              </a:cxn>
                              <a:cxn ang="0">
                                <a:pos x="connsiteX8009" y="connsiteY8009"/>
                              </a:cxn>
                              <a:cxn ang="0">
                                <a:pos x="connsiteX8010" y="connsiteY8010"/>
                              </a:cxn>
                              <a:cxn ang="0">
                                <a:pos x="connsiteX8011" y="connsiteY8011"/>
                              </a:cxn>
                              <a:cxn ang="0">
                                <a:pos x="connsiteX8012" y="connsiteY8012"/>
                              </a:cxn>
                              <a:cxn ang="0">
                                <a:pos x="connsiteX8013" y="connsiteY8013"/>
                              </a:cxn>
                              <a:cxn ang="0">
                                <a:pos x="connsiteX8014" y="connsiteY8014"/>
                              </a:cxn>
                              <a:cxn ang="0">
                                <a:pos x="connsiteX8015" y="connsiteY8015"/>
                              </a:cxn>
                              <a:cxn ang="0">
                                <a:pos x="connsiteX8016" y="connsiteY8016"/>
                              </a:cxn>
                              <a:cxn ang="0">
                                <a:pos x="connsiteX8017" y="connsiteY8017"/>
                              </a:cxn>
                              <a:cxn ang="0">
                                <a:pos x="connsiteX8018" y="connsiteY8018"/>
                              </a:cxn>
                              <a:cxn ang="0">
                                <a:pos x="connsiteX8019" y="connsiteY8019"/>
                              </a:cxn>
                              <a:cxn ang="0">
                                <a:pos x="connsiteX8020" y="connsiteY8020"/>
                              </a:cxn>
                              <a:cxn ang="0">
                                <a:pos x="connsiteX8021" y="connsiteY8021"/>
                              </a:cxn>
                              <a:cxn ang="0">
                                <a:pos x="connsiteX8022" y="connsiteY8022"/>
                              </a:cxn>
                              <a:cxn ang="0">
                                <a:pos x="connsiteX8023" y="connsiteY8023"/>
                              </a:cxn>
                              <a:cxn ang="0">
                                <a:pos x="connsiteX8024" y="connsiteY8024"/>
                              </a:cxn>
                              <a:cxn ang="0">
                                <a:pos x="connsiteX8025" y="connsiteY8025"/>
                              </a:cxn>
                              <a:cxn ang="0">
                                <a:pos x="connsiteX8026" y="connsiteY8026"/>
                              </a:cxn>
                              <a:cxn ang="0">
                                <a:pos x="connsiteX8027" y="connsiteY8027"/>
                              </a:cxn>
                              <a:cxn ang="0">
                                <a:pos x="connsiteX8028" y="connsiteY8028"/>
                              </a:cxn>
                              <a:cxn ang="0">
                                <a:pos x="connsiteX8029" y="connsiteY8029"/>
                              </a:cxn>
                              <a:cxn ang="0">
                                <a:pos x="connsiteX8030" y="connsiteY8030"/>
                              </a:cxn>
                              <a:cxn ang="0">
                                <a:pos x="connsiteX8031" y="connsiteY8031"/>
                              </a:cxn>
                              <a:cxn ang="0">
                                <a:pos x="connsiteX8032" y="connsiteY8032"/>
                              </a:cxn>
                              <a:cxn ang="0">
                                <a:pos x="connsiteX8033" y="connsiteY8033"/>
                              </a:cxn>
                              <a:cxn ang="0">
                                <a:pos x="connsiteX8034" y="connsiteY8034"/>
                              </a:cxn>
                              <a:cxn ang="0">
                                <a:pos x="connsiteX8035" y="connsiteY8035"/>
                              </a:cxn>
                              <a:cxn ang="0">
                                <a:pos x="connsiteX8036" y="connsiteY8036"/>
                              </a:cxn>
                              <a:cxn ang="0">
                                <a:pos x="connsiteX8037" y="connsiteY8037"/>
                              </a:cxn>
                              <a:cxn ang="0">
                                <a:pos x="connsiteX8038" y="connsiteY8038"/>
                              </a:cxn>
                              <a:cxn ang="0">
                                <a:pos x="connsiteX8039" y="connsiteY8039"/>
                              </a:cxn>
                              <a:cxn ang="0">
                                <a:pos x="connsiteX8040" y="connsiteY8040"/>
                              </a:cxn>
                              <a:cxn ang="0">
                                <a:pos x="connsiteX8041" y="connsiteY8041"/>
                              </a:cxn>
                              <a:cxn ang="0">
                                <a:pos x="connsiteX8042" y="connsiteY8042"/>
                              </a:cxn>
                              <a:cxn ang="0">
                                <a:pos x="connsiteX8043" y="connsiteY8043"/>
                              </a:cxn>
                              <a:cxn ang="0">
                                <a:pos x="connsiteX8044" y="connsiteY8044"/>
                              </a:cxn>
                              <a:cxn ang="0">
                                <a:pos x="connsiteX8045" y="connsiteY8045"/>
                              </a:cxn>
                              <a:cxn ang="0">
                                <a:pos x="connsiteX8046" y="connsiteY8046"/>
                              </a:cxn>
                              <a:cxn ang="0">
                                <a:pos x="connsiteX8047" y="connsiteY8047"/>
                              </a:cxn>
                              <a:cxn ang="0">
                                <a:pos x="connsiteX8048" y="connsiteY8048"/>
                              </a:cxn>
                              <a:cxn ang="0">
                                <a:pos x="connsiteX8049" y="connsiteY8049"/>
                              </a:cxn>
                              <a:cxn ang="0">
                                <a:pos x="connsiteX8050" y="connsiteY8050"/>
                              </a:cxn>
                              <a:cxn ang="0">
                                <a:pos x="connsiteX8051" y="connsiteY8051"/>
                              </a:cxn>
                              <a:cxn ang="0">
                                <a:pos x="connsiteX8052" y="connsiteY8052"/>
                              </a:cxn>
                              <a:cxn ang="0">
                                <a:pos x="connsiteX8053" y="connsiteY8053"/>
                              </a:cxn>
                              <a:cxn ang="0">
                                <a:pos x="connsiteX8054" y="connsiteY8054"/>
                              </a:cxn>
                              <a:cxn ang="0">
                                <a:pos x="connsiteX8055" y="connsiteY8055"/>
                              </a:cxn>
                              <a:cxn ang="0">
                                <a:pos x="connsiteX8056" y="connsiteY8056"/>
                              </a:cxn>
                              <a:cxn ang="0">
                                <a:pos x="connsiteX8057" y="connsiteY8057"/>
                              </a:cxn>
                              <a:cxn ang="0">
                                <a:pos x="connsiteX8058" y="connsiteY8058"/>
                              </a:cxn>
                              <a:cxn ang="0">
                                <a:pos x="connsiteX8059" y="connsiteY8059"/>
                              </a:cxn>
                              <a:cxn ang="0">
                                <a:pos x="connsiteX8060" y="connsiteY8060"/>
                              </a:cxn>
                              <a:cxn ang="0">
                                <a:pos x="connsiteX8061" y="connsiteY8061"/>
                              </a:cxn>
                              <a:cxn ang="0">
                                <a:pos x="connsiteX8062" y="connsiteY8062"/>
                              </a:cxn>
                              <a:cxn ang="0">
                                <a:pos x="connsiteX8063" y="connsiteY8063"/>
                              </a:cxn>
                              <a:cxn ang="0">
                                <a:pos x="connsiteX8064" y="connsiteY8064"/>
                              </a:cxn>
                              <a:cxn ang="0">
                                <a:pos x="connsiteX8065" y="connsiteY8065"/>
                              </a:cxn>
                              <a:cxn ang="0">
                                <a:pos x="connsiteX8066" y="connsiteY8066"/>
                              </a:cxn>
                              <a:cxn ang="0">
                                <a:pos x="connsiteX8067" y="connsiteY8067"/>
                              </a:cxn>
                              <a:cxn ang="0">
                                <a:pos x="connsiteX8068" y="connsiteY8068"/>
                              </a:cxn>
                              <a:cxn ang="0">
                                <a:pos x="connsiteX8069" y="connsiteY8069"/>
                              </a:cxn>
                              <a:cxn ang="0">
                                <a:pos x="connsiteX8070" y="connsiteY8070"/>
                              </a:cxn>
                              <a:cxn ang="0">
                                <a:pos x="connsiteX8071" y="connsiteY8071"/>
                              </a:cxn>
                              <a:cxn ang="0">
                                <a:pos x="connsiteX8072" y="connsiteY8072"/>
                              </a:cxn>
                              <a:cxn ang="0">
                                <a:pos x="connsiteX8073" y="connsiteY8073"/>
                              </a:cxn>
                              <a:cxn ang="0">
                                <a:pos x="connsiteX8074" y="connsiteY8074"/>
                              </a:cxn>
                              <a:cxn ang="0">
                                <a:pos x="connsiteX8075" y="connsiteY8075"/>
                              </a:cxn>
                              <a:cxn ang="0">
                                <a:pos x="connsiteX8076" y="connsiteY8076"/>
                              </a:cxn>
                              <a:cxn ang="0">
                                <a:pos x="connsiteX8077" y="connsiteY8077"/>
                              </a:cxn>
                              <a:cxn ang="0">
                                <a:pos x="connsiteX8078" y="connsiteY8078"/>
                              </a:cxn>
                              <a:cxn ang="0">
                                <a:pos x="connsiteX8079" y="connsiteY8079"/>
                              </a:cxn>
                              <a:cxn ang="0">
                                <a:pos x="connsiteX8080" y="connsiteY8080"/>
                              </a:cxn>
                              <a:cxn ang="0">
                                <a:pos x="connsiteX8081" y="connsiteY8081"/>
                              </a:cxn>
                              <a:cxn ang="0">
                                <a:pos x="connsiteX8082" y="connsiteY8082"/>
                              </a:cxn>
                              <a:cxn ang="0">
                                <a:pos x="connsiteX8083" y="connsiteY8083"/>
                              </a:cxn>
                              <a:cxn ang="0">
                                <a:pos x="connsiteX8084" y="connsiteY8084"/>
                              </a:cxn>
                              <a:cxn ang="0">
                                <a:pos x="connsiteX8085" y="connsiteY8085"/>
                              </a:cxn>
                              <a:cxn ang="0">
                                <a:pos x="connsiteX8086" y="connsiteY8086"/>
                              </a:cxn>
                              <a:cxn ang="0">
                                <a:pos x="connsiteX8087" y="connsiteY8087"/>
                              </a:cxn>
                              <a:cxn ang="0">
                                <a:pos x="connsiteX8088" y="connsiteY8088"/>
                              </a:cxn>
                              <a:cxn ang="0">
                                <a:pos x="connsiteX8089" y="connsiteY8089"/>
                              </a:cxn>
                              <a:cxn ang="0">
                                <a:pos x="connsiteX8090" y="connsiteY8090"/>
                              </a:cxn>
                              <a:cxn ang="0">
                                <a:pos x="connsiteX8091" y="connsiteY8091"/>
                              </a:cxn>
                              <a:cxn ang="0">
                                <a:pos x="connsiteX8092" y="connsiteY8092"/>
                              </a:cxn>
                              <a:cxn ang="0">
                                <a:pos x="connsiteX8093" y="connsiteY8093"/>
                              </a:cxn>
                              <a:cxn ang="0">
                                <a:pos x="connsiteX8094" y="connsiteY8094"/>
                              </a:cxn>
                              <a:cxn ang="0">
                                <a:pos x="connsiteX8095" y="connsiteY8095"/>
                              </a:cxn>
                              <a:cxn ang="0">
                                <a:pos x="connsiteX8096" y="connsiteY8096"/>
                              </a:cxn>
                              <a:cxn ang="0">
                                <a:pos x="connsiteX8097" y="connsiteY8097"/>
                              </a:cxn>
                              <a:cxn ang="0">
                                <a:pos x="connsiteX8098" y="connsiteY8098"/>
                              </a:cxn>
                              <a:cxn ang="0">
                                <a:pos x="connsiteX8099" y="connsiteY8099"/>
                              </a:cxn>
                              <a:cxn ang="0">
                                <a:pos x="connsiteX8100" y="connsiteY8100"/>
                              </a:cxn>
                              <a:cxn ang="0">
                                <a:pos x="connsiteX8101" y="connsiteY8101"/>
                              </a:cxn>
                              <a:cxn ang="0">
                                <a:pos x="connsiteX8102" y="connsiteY8102"/>
                              </a:cxn>
                              <a:cxn ang="0">
                                <a:pos x="connsiteX8103" y="connsiteY8103"/>
                              </a:cxn>
                              <a:cxn ang="0">
                                <a:pos x="connsiteX8104" y="connsiteY8104"/>
                              </a:cxn>
                              <a:cxn ang="0">
                                <a:pos x="connsiteX8105" y="connsiteY8105"/>
                              </a:cxn>
                              <a:cxn ang="0">
                                <a:pos x="connsiteX8106" y="connsiteY8106"/>
                              </a:cxn>
                              <a:cxn ang="0">
                                <a:pos x="connsiteX8107" y="connsiteY8107"/>
                              </a:cxn>
                              <a:cxn ang="0">
                                <a:pos x="connsiteX8108" y="connsiteY8108"/>
                              </a:cxn>
                              <a:cxn ang="0">
                                <a:pos x="connsiteX8109" y="connsiteY8109"/>
                              </a:cxn>
                              <a:cxn ang="0">
                                <a:pos x="connsiteX8110" y="connsiteY8110"/>
                              </a:cxn>
                              <a:cxn ang="0">
                                <a:pos x="connsiteX8111" y="connsiteY8111"/>
                              </a:cxn>
                              <a:cxn ang="0">
                                <a:pos x="connsiteX8112" y="connsiteY8112"/>
                              </a:cxn>
                              <a:cxn ang="0">
                                <a:pos x="connsiteX8113" y="connsiteY8113"/>
                              </a:cxn>
                              <a:cxn ang="0">
                                <a:pos x="connsiteX8114" y="connsiteY8114"/>
                              </a:cxn>
                              <a:cxn ang="0">
                                <a:pos x="connsiteX8115" y="connsiteY8115"/>
                              </a:cxn>
                              <a:cxn ang="0">
                                <a:pos x="connsiteX8116" y="connsiteY8116"/>
                              </a:cxn>
                              <a:cxn ang="0">
                                <a:pos x="connsiteX8117" y="connsiteY8117"/>
                              </a:cxn>
                              <a:cxn ang="0">
                                <a:pos x="connsiteX8118" y="connsiteY8118"/>
                              </a:cxn>
                              <a:cxn ang="0">
                                <a:pos x="connsiteX8119" y="connsiteY8119"/>
                              </a:cxn>
                              <a:cxn ang="0">
                                <a:pos x="connsiteX8120" y="connsiteY8120"/>
                              </a:cxn>
                              <a:cxn ang="0">
                                <a:pos x="connsiteX8121" y="connsiteY8121"/>
                              </a:cxn>
                              <a:cxn ang="0">
                                <a:pos x="connsiteX8122" y="connsiteY8122"/>
                              </a:cxn>
                              <a:cxn ang="0">
                                <a:pos x="connsiteX8123" y="connsiteY8123"/>
                              </a:cxn>
                              <a:cxn ang="0">
                                <a:pos x="connsiteX8124" y="connsiteY8124"/>
                              </a:cxn>
                              <a:cxn ang="0">
                                <a:pos x="connsiteX8125" y="connsiteY8125"/>
                              </a:cxn>
                              <a:cxn ang="0">
                                <a:pos x="connsiteX8126" y="connsiteY8126"/>
                              </a:cxn>
                              <a:cxn ang="0">
                                <a:pos x="connsiteX8127" y="connsiteY8127"/>
                              </a:cxn>
                              <a:cxn ang="0">
                                <a:pos x="connsiteX8128" y="connsiteY8128"/>
                              </a:cxn>
                              <a:cxn ang="0">
                                <a:pos x="connsiteX8129" y="connsiteY8129"/>
                              </a:cxn>
                              <a:cxn ang="0">
                                <a:pos x="connsiteX8130" y="connsiteY8130"/>
                              </a:cxn>
                              <a:cxn ang="0">
                                <a:pos x="connsiteX8131" y="connsiteY8131"/>
                              </a:cxn>
                              <a:cxn ang="0">
                                <a:pos x="connsiteX8132" y="connsiteY8132"/>
                              </a:cxn>
                              <a:cxn ang="0">
                                <a:pos x="connsiteX8133" y="connsiteY8133"/>
                              </a:cxn>
                              <a:cxn ang="0">
                                <a:pos x="connsiteX8134" y="connsiteY8134"/>
                              </a:cxn>
                              <a:cxn ang="0">
                                <a:pos x="connsiteX8135" y="connsiteY8135"/>
                              </a:cxn>
                              <a:cxn ang="0">
                                <a:pos x="connsiteX8136" y="connsiteY8136"/>
                              </a:cxn>
                              <a:cxn ang="0">
                                <a:pos x="connsiteX8137" y="connsiteY8137"/>
                              </a:cxn>
                              <a:cxn ang="0">
                                <a:pos x="connsiteX8138" y="connsiteY8138"/>
                              </a:cxn>
                              <a:cxn ang="0">
                                <a:pos x="connsiteX8139" y="connsiteY8139"/>
                              </a:cxn>
                              <a:cxn ang="0">
                                <a:pos x="connsiteX8140" y="connsiteY8140"/>
                              </a:cxn>
                              <a:cxn ang="0">
                                <a:pos x="connsiteX8141" y="connsiteY8141"/>
                              </a:cxn>
                              <a:cxn ang="0">
                                <a:pos x="connsiteX8142" y="connsiteY8142"/>
                              </a:cxn>
                              <a:cxn ang="0">
                                <a:pos x="connsiteX8143" y="connsiteY8143"/>
                              </a:cxn>
                              <a:cxn ang="0">
                                <a:pos x="connsiteX8144" y="connsiteY8144"/>
                              </a:cxn>
                              <a:cxn ang="0">
                                <a:pos x="connsiteX8145" y="connsiteY8145"/>
                              </a:cxn>
                              <a:cxn ang="0">
                                <a:pos x="connsiteX8146" y="connsiteY8146"/>
                              </a:cxn>
                              <a:cxn ang="0">
                                <a:pos x="connsiteX8147" y="connsiteY8147"/>
                              </a:cxn>
                              <a:cxn ang="0">
                                <a:pos x="connsiteX8148" y="connsiteY8148"/>
                              </a:cxn>
                              <a:cxn ang="0">
                                <a:pos x="connsiteX8149" y="connsiteY8149"/>
                              </a:cxn>
                              <a:cxn ang="0">
                                <a:pos x="connsiteX8150" y="connsiteY8150"/>
                              </a:cxn>
                              <a:cxn ang="0">
                                <a:pos x="connsiteX8151" y="connsiteY8151"/>
                              </a:cxn>
                              <a:cxn ang="0">
                                <a:pos x="connsiteX8152" y="connsiteY8152"/>
                              </a:cxn>
                              <a:cxn ang="0">
                                <a:pos x="connsiteX8153" y="connsiteY8153"/>
                              </a:cxn>
                              <a:cxn ang="0">
                                <a:pos x="connsiteX8154" y="connsiteY8154"/>
                              </a:cxn>
                              <a:cxn ang="0">
                                <a:pos x="connsiteX8155" y="connsiteY8155"/>
                              </a:cxn>
                              <a:cxn ang="0">
                                <a:pos x="connsiteX8156" y="connsiteY8156"/>
                              </a:cxn>
                              <a:cxn ang="0">
                                <a:pos x="connsiteX8157" y="connsiteY8157"/>
                              </a:cxn>
                              <a:cxn ang="0">
                                <a:pos x="connsiteX8158" y="connsiteY8158"/>
                              </a:cxn>
                              <a:cxn ang="0">
                                <a:pos x="connsiteX8159" y="connsiteY8159"/>
                              </a:cxn>
                              <a:cxn ang="0">
                                <a:pos x="connsiteX8160" y="connsiteY8160"/>
                              </a:cxn>
                              <a:cxn ang="0">
                                <a:pos x="connsiteX8161" y="connsiteY8161"/>
                              </a:cxn>
                              <a:cxn ang="0">
                                <a:pos x="connsiteX8162" y="connsiteY8162"/>
                              </a:cxn>
                              <a:cxn ang="0">
                                <a:pos x="connsiteX8163" y="connsiteY8163"/>
                              </a:cxn>
                              <a:cxn ang="0">
                                <a:pos x="connsiteX8164" y="connsiteY8164"/>
                              </a:cxn>
                              <a:cxn ang="0">
                                <a:pos x="connsiteX8165" y="connsiteY8165"/>
                              </a:cxn>
                              <a:cxn ang="0">
                                <a:pos x="connsiteX8166" y="connsiteY8166"/>
                              </a:cxn>
                              <a:cxn ang="0">
                                <a:pos x="connsiteX8167" y="connsiteY8167"/>
                              </a:cxn>
                              <a:cxn ang="0">
                                <a:pos x="connsiteX8168" y="connsiteY8168"/>
                              </a:cxn>
                              <a:cxn ang="0">
                                <a:pos x="connsiteX8169" y="connsiteY8169"/>
                              </a:cxn>
                              <a:cxn ang="0">
                                <a:pos x="connsiteX8170" y="connsiteY8170"/>
                              </a:cxn>
                              <a:cxn ang="0">
                                <a:pos x="connsiteX8171" y="connsiteY8171"/>
                              </a:cxn>
                              <a:cxn ang="0">
                                <a:pos x="connsiteX8172" y="connsiteY8172"/>
                              </a:cxn>
                              <a:cxn ang="0">
                                <a:pos x="connsiteX8173" y="connsiteY8173"/>
                              </a:cxn>
                              <a:cxn ang="0">
                                <a:pos x="connsiteX8174" y="connsiteY8174"/>
                              </a:cxn>
                              <a:cxn ang="0">
                                <a:pos x="connsiteX8175" y="connsiteY8175"/>
                              </a:cxn>
                              <a:cxn ang="0">
                                <a:pos x="connsiteX8176" y="connsiteY8176"/>
                              </a:cxn>
                              <a:cxn ang="0">
                                <a:pos x="connsiteX8177" y="connsiteY8177"/>
                              </a:cxn>
                              <a:cxn ang="0">
                                <a:pos x="connsiteX8178" y="connsiteY8178"/>
                              </a:cxn>
                              <a:cxn ang="0">
                                <a:pos x="connsiteX8179" y="connsiteY8179"/>
                              </a:cxn>
                              <a:cxn ang="0">
                                <a:pos x="connsiteX8180" y="connsiteY8180"/>
                              </a:cxn>
                              <a:cxn ang="0">
                                <a:pos x="connsiteX8181" y="connsiteY8181"/>
                              </a:cxn>
                              <a:cxn ang="0">
                                <a:pos x="connsiteX8182" y="connsiteY8182"/>
                              </a:cxn>
                              <a:cxn ang="0">
                                <a:pos x="connsiteX8183" y="connsiteY8183"/>
                              </a:cxn>
                              <a:cxn ang="0">
                                <a:pos x="connsiteX8184" y="connsiteY8184"/>
                              </a:cxn>
                              <a:cxn ang="0">
                                <a:pos x="connsiteX8185" y="connsiteY8185"/>
                              </a:cxn>
                              <a:cxn ang="0">
                                <a:pos x="connsiteX8186" y="connsiteY8186"/>
                              </a:cxn>
                              <a:cxn ang="0">
                                <a:pos x="connsiteX8187" y="connsiteY8187"/>
                              </a:cxn>
                              <a:cxn ang="0">
                                <a:pos x="connsiteX8188" y="connsiteY8188"/>
                              </a:cxn>
                              <a:cxn ang="0">
                                <a:pos x="connsiteX8189" y="connsiteY8189"/>
                              </a:cxn>
                              <a:cxn ang="0">
                                <a:pos x="connsiteX8190" y="connsiteY8190"/>
                              </a:cxn>
                              <a:cxn ang="0">
                                <a:pos x="connsiteX8191" y="connsiteY8191"/>
                              </a:cxn>
                              <a:cxn ang="0">
                                <a:pos x="connsiteX8192" y="connsiteY8192"/>
                              </a:cxn>
                              <a:cxn ang="0">
                                <a:pos x="connsiteX8193" y="connsiteY8193"/>
                              </a:cxn>
                              <a:cxn ang="0">
                                <a:pos x="connsiteX8194" y="connsiteY8194"/>
                              </a:cxn>
                              <a:cxn ang="0">
                                <a:pos x="connsiteX8195" y="connsiteY8195"/>
                              </a:cxn>
                              <a:cxn ang="0">
                                <a:pos x="connsiteX8196" y="connsiteY8196"/>
                              </a:cxn>
                              <a:cxn ang="0">
                                <a:pos x="connsiteX8197" y="connsiteY8197"/>
                              </a:cxn>
                              <a:cxn ang="0">
                                <a:pos x="connsiteX8198" y="connsiteY8198"/>
                              </a:cxn>
                              <a:cxn ang="0">
                                <a:pos x="connsiteX8199" y="connsiteY8199"/>
                              </a:cxn>
                              <a:cxn ang="0">
                                <a:pos x="connsiteX8200" y="connsiteY8200"/>
                              </a:cxn>
                              <a:cxn ang="0">
                                <a:pos x="connsiteX8201" y="connsiteY8201"/>
                              </a:cxn>
                              <a:cxn ang="0">
                                <a:pos x="connsiteX8202" y="connsiteY8202"/>
                              </a:cxn>
                              <a:cxn ang="0">
                                <a:pos x="connsiteX8203" y="connsiteY8203"/>
                              </a:cxn>
                              <a:cxn ang="0">
                                <a:pos x="connsiteX8204" y="connsiteY8204"/>
                              </a:cxn>
                              <a:cxn ang="0">
                                <a:pos x="connsiteX8205" y="connsiteY8205"/>
                              </a:cxn>
                              <a:cxn ang="0">
                                <a:pos x="connsiteX8206" y="connsiteY8206"/>
                              </a:cxn>
                              <a:cxn ang="0">
                                <a:pos x="connsiteX8207" y="connsiteY8207"/>
                              </a:cxn>
                              <a:cxn ang="0">
                                <a:pos x="connsiteX8208" y="connsiteY8208"/>
                              </a:cxn>
                              <a:cxn ang="0">
                                <a:pos x="connsiteX8209" y="connsiteY8209"/>
                              </a:cxn>
                              <a:cxn ang="0">
                                <a:pos x="connsiteX8210" y="connsiteY8210"/>
                              </a:cxn>
                              <a:cxn ang="0">
                                <a:pos x="connsiteX8211" y="connsiteY8211"/>
                              </a:cxn>
                              <a:cxn ang="0">
                                <a:pos x="connsiteX8212" y="connsiteY8212"/>
                              </a:cxn>
                              <a:cxn ang="0">
                                <a:pos x="connsiteX8213" y="connsiteY8213"/>
                              </a:cxn>
                              <a:cxn ang="0">
                                <a:pos x="connsiteX8214" y="connsiteY8214"/>
                              </a:cxn>
                              <a:cxn ang="0">
                                <a:pos x="connsiteX8215" y="connsiteY8215"/>
                              </a:cxn>
                              <a:cxn ang="0">
                                <a:pos x="connsiteX8216" y="connsiteY8216"/>
                              </a:cxn>
                              <a:cxn ang="0">
                                <a:pos x="connsiteX8217" y="connsiteY8217"/>
                              </a:cxn>
                              <a:cxn ang="0">
                                <a:pos x="connsiteX8218" y="connsiteY8218"/>
                              </a:cxn>
                              <a:cxn ang="0">
                                <a:pos x="connsiteX8219" y="connsiteY8219"/>
                              </a:cxn>
                              <a:cxn ang="0">
                                <a:pos x="connsiteX8220" y="connsiteY8220"/>
                              </a:cxn>
                              <a:cxn ang="0">
                                <a:pos x="connsiteX8221" y="connsiteY8221"/>
                              </a:cxn>
                              <a:cxn ang="0">
                                <a:pos x="connsiteX8222" y="connsiteY8222"/>
                              </a:cxn>
                              <a:cxn ang="0">
                                <a:pos x="connsiteX8223" y="connsiteY8223"/>
                              </a:cxn>
                              <a:cxn ang="0">
                                <a:pos x="connsiteX8224" y="connsiteY8224"/>
                              </a:cxn>
                              <a:cxn ang="0">
                                <a:pos x="connsiteX8225" y="connsiteY8225"/>
                              </a:cxn>
                              <a:cxn ang="0">
                                <a:pos x="connsiteX8226" y="connsiteY8226"/>
                              </a:cxn>
                              <a:cxn ang="0">
                                <a:pos x="connsiteX8227" y="connsiteY8227"/>
                              </a:cxn>
                              <a:cxn ang="0">
                                <a:pos x="connsiteX8228" y="connsiteY8228"/>
                              </a:cxn>
                              <a:cxn ang="0">
                                <a:pos x="connsiteX8229" y="connsiteY8229"/>
                              </a:cxn>
                              <a:cxn ang="0">
                                <a:pos x="connsiteX8230" y="connsiteY8230"/>
                              </a:cxn>
                              <a:cxn ang="0">
                                <a:pos x="connsiteX8231" y="connsiteY8231"/>
                              </a:cxn>
                              <a:cxn ang="0">
                                <a:pos x="connsiteX8232" y="connsiteY8232"/>
                              </a:cxn>
                              <a:cxn ang="0">
                                <a:pos x="connsiteX8233" y="connsiteY8233"/>
                              </a:cxn>
                              <a:cxn ang="0">
                                <a:pos x="connsiteX8234" y="connsiteY8234"/>
                              </a:cxn>
                              <a:cxn ang="0">
                                <a:pos x="connsiteX8235" y="connsiteY8235"/>
                              </a:cxn>
                              <a:cxn ang="0">
                                <a:pos x="connsiteX8236" y="connsiteY8236"/>
                              </a:cxn>
                              <a:cxn ang="0">
                                <a:pos x="connsiteX8237" y="connsiteY8237"/>
                              </a:cxn>
                              <a:cxn ang="0">
                                <a:pos x="connsiteX8238" y="connsiteY8238"/>
                              </a:cxn>
                              <a:cxn ang="0">
                                <a:pos x="connsiteX8239" y="connsiteY8239"/>
                              </a:cxn>
                              <a:cxn ang="0">
                                <a:pos x="connsiteX8240" y="connsiteY8240"/>
                              </a:cxn>
                              <a:cxn ang="0">
                                <a:pos x="connsiteX8241" y="connsiteY8241"/>
                              </a:cxn>
                              <a:cxn ang="0">
                                <a:pos x="connsiteX8242" y="connsiteY8242"/>
                              </a:cxn>
                              <a:cxn ang="0">
                                <a:pos x="connsiteX8243" y="connsiteY8243"/>
                              </a:cxn>
                              <a:cxn ang="0">
                                <a:pos x="connsiteX8244" y="connsiteY8244"/>
                              </a:cxn>
                              <a:cxn ang="0">
                                <a:pos x="connsiteX8245" y="connsiteY8245"/>
                              </a:cxn>
                              <a:cxn ang="0">
                                <a:pos x="connsiteX8246" y="connsiteY8246"/>
                              </a:cxn>
                              <a:cxn ang="0">
                                <a:pos x="connsiteX8247" y="connsiteY8247"/>
                              </a:cxn>
                              <a:cxn ang="0">
                                <a:pos x="connsiteX8248" y="connsiteY8248"/>
                              </a:cxn>
                              <a:cxn ang="0">
                                <a:pos x="connsiteX8249" y="connsiteY8249"/>
                              </a:cxn>
                              <a:cxn ang="0">
                                <a:pos x="connsiteX8250" y="connsiteY8250"/>
                              </a:cxn>
                              <a:cxn ang="0">
                                <a:pos x="connsiteX8251" y="connsiteY8251"/>
                              </a:cxn>
                              <a:cxn ang="0">
                                <a:pos x="connsiteX8252" y="connsiteY8252"/>
                              </a:cxn>
                              <a:cxn ang="0">
                                <a:pos x="connsiteX8253" y="connsiteY8253"/>
                              </a:cxn>
                              <a:cxn ang="0">
                                <a:pos x="connsiteX8254" y="connsiteY8254"/>
                              </a:cxn>
                              <a:cxn ang="0">
                                <a:pos x="connsiteX8255" y="connsiteY8255"/>
                              </a:cxn>
                              <a:cxn ang="0">
                                <a:pos x="connsiteX8256" y="connsiteY8256"/>
                              </a:cxn>
                              <a:cxn ang="0">
                                <a:pos x="connsiteX8257" y="connsiteY8257"/>
                              </a:cxn>
                              <a:cxn ang="0">
                                <a:pos x="connsiteX8258" y="connsiteY8258"/>
                              </a:cxn>
                              <a:cxn ang="0">
                                <a:pos x="connsiteX8259" y="connsiteY8259"/>
                              </a:cxn>
                              <a:cxn ang="0">
                                <a:pos x="connsiteX8260" y="connsiteY8260"/>
                              </a:cxn>
                              <a:cxn ang="0">
                                <a:pos x="connsiteX8261" y="connsiteY8261"/>
                              </a:cxn>
                              <a:cxn ang="0">
                                <a:pos x="connsiteX8262" y="connsiteY8262"/>
                              </a:cxn>
                              <a:cxn ang="0">
                                <a:pos x="connsiteX8263" y="connsiteY8263"/>
                              </a:cxn>
                              <a:cxn ang="0">
                                <a:pos x="connsiteX8264" y="connsiteY8264"/>
                              </a:cxn>
                              <a:cxn ang="0">
                                <a:pos x="connsiteX8265" y="connsiteY8265"/>
                              </a:cxn>
                              <a:cxn ang="0">
                                <a:pos x="connsiteX8266" y="connsiteY8266"/>
                              </a:cxn>
                              <a:cxn ang="0">
                                <a:pos x="connsiteX8267" y="connsiteY8267"/>
                              </a:cxn>
                              <a:cxn ang="0">
                                <a:pos x="connsiteX8268" y="connsiteY8268"/>
                              </a:cxn>
                              <a:cxn ang="0">
                                <a:pos x="connsiteX8269" y="connsiteY8269"/>
                              </a:cxn>
                              <a:cxn ang="0">
                                <a:pos x="connsiteX8270" y="connsiteY8270"/>
                              </a:cxn>
                              <a:cxn ang="0">
                                <a:pos x="connsiteX8271" y="connsiteY8271"/>
                              </a:cxn>
                              <a:cxn ang="0">
                                <a:pos x="connsiteX8272" y="connsiteY8272"/>
                              </a:cxn>
                              <a:cxn ang="0">
                                <a:pos x="connsiteX8273" y="connsiteY8273"/>
                              </a:cxn>
                              <a:cxn ang="0">
                                <a:pos x="connsiteX8274" y="connsiteY8274"/>
                              </a:cxn>
                              <a:cxn ang="0">
                                <a:pos x="connsiteX8275" y="connsiteY8275"/>
                              </a:cxn>
                              <a:cxn ang="0">
                                <a:pos x="connsiteX8276" y="connsiteY8276"/>
                              </a:cxn>
                              <a:cxn ang="0">
                                <a:pos x="connsiteX8277" y="connsiteY8277"/>
                              </a:cxn>
                              <a:cxn ang="0">
                                <a:pos x="connsiteX8278" y="connsiteY8278"/>
                              </a:cxn>
                              <a:cxn ang="0">
                                <a:pos x="connsiteX8279" y="connsiteY8279"/>
                              </a:cxn>
                              <a:cxn ang="0">
                                <a:pos x="connsiteX8280" y="connsiteY8280"/>
                              </a:cxn>
                              <a:cxn ang="0">
                                <a:pos x="connsiteX8281" y="connsiteY8281"/>
                              </a:cxn>
                              <a:cxn ang="0">
                                <a:pos x="connsiteX8282" y="connsiteY8282"/>
                              </a:cxn>
                              <a:cxn ang="0">
                                <a:pos x="connsiteX8283" y="connsiteY8283"/>
                              </a:cxn>
                              <a:cxn ang="0">
                                <a:pos x="connsiteX8284" y="connsiteY8284"/>
                              </a:cxn>
                              <a:cxn ang="0">
                                <a:pos x="connsiteX8285" y="connsiteY8285"/>
                              </a:cxn>
                              <a:cxn ang="0">
                                <a:pos x="connsiteX8286" y="connsiteY8286"/>
                              </a:cxn>
                              <a:cxn ang="0">
                                <a:pos x="connsiteX8287" y="connsiteY8287"/>
                              </a:cxn>
                              <a:cxn ang="0">
                                <a:pos x="connsiteX8288" y="connsiteY8288"/>
                              </a:cxn>
                              <a:cxn ang="0">
                                <a:pos x="connsiteX8289" y="connsiteY8289"/>
                              </a:cxn>
                              <a:cxn ang="0">
                                <a:pos x="connsiteX8290" y="connsiteY8290"/>
                              </a:cxn>
                              <a:cxn ang="0">
                                <a:pos x="connsiteX8291" y="connsiteY8291"/>
                              </a:cxn>
                              <a:cxn ang="0">
                                <a:pos x="connsiteX8292" y="connsiteY8292"/>
                              </a:cxn>
                              <a:cxn ang="0">
                                <a:pos x="connsiteX8293" y="connsiteY8293"/>
                              </a:cxn>
                              <a:cxn ang="0">
                                <a:pos x="connsiteX8294" y="connsiteY8294"/>
                              </a:cxn>
                              <a:cxn ang="0">
                                <a:pos x="connsiteX8295" y="connsiteY8295"/>
                              </a:cxn>
                              <a:cxn ang="0">
                                <a:pos x="connsiteX8296" y="connsiteY8296"/>
                              </a:cxn>
                              <a:cxn ang="0">
                                <a:pos x="connsiteX8297" y="connsiteY8297"/>
                              </a:cxn>
                              <a:cxn ang="0">
                                <a:pos x="connsiteX8298" y="connsiteY8298"/>
                              </a:cxn>
                              <a:cxn ang="0">
                                <a:pos x="connsiteX8299" y="connsiteY8299"/>
                              </a:cxn>
                              <a:cxn ang="0">
                                <a:pos x="connsiteX8300" y="connsiteY8300"/>
                              </a:cxn>
                              <a:cxn ang="0">
                                <a:pos x="connsiteX8301" y="connsiteY8301"/>
                              </a:cxn>
                              <a:cxn ang="0">
                                <a:pos x="connsiteX8302" y="connsiteY8302"/>
                              </a:cxn>
                              <a:cxn ang="0">
                                <a:pos x="connsiteX8303" y="connsiteY8303"/>
                              </a:cxn>
                              <a:cxn ang="0">
                                <a:pos x="connsiteX8304" y="connsiteY8304"/>
                              </a:cxn>
                              <a:cxn ang="0">
                                <a:pos x="connsiteX8305" y="connsiteY8305"/>
                              </a:cxn>
                              <a:cxn ang="0">
                                <a:pos x="connsiteX8306" y="connsiteY8306"/>
                              </a:cxn>
                              <a:cxn ang="0">
                                <a:pos x="connsiteX8307" y="connsiteY8307"/>
                              </a:cxn>
                              <a:cxn ang="0">
                                <a:pos x="connsiteX8308" y="connsiteY8308"/>
                              </a:cxn>
                              <a:cxn ang="0">
                                <a:pos x="connsiteX8309" y="connsiteY8309"/>
                              </a:cxn>
                              <a:cxn ang="0">
                                <a:pos x="connsiteX8310" y="connsiteY8310"/>
                              </a:cxn>
                              <a:cxn ang="0">
                                <a:pos x="connsiteX8311" y="connsiteY8311"/>
                              </a:cxn>
                              <a:cxn ang="0">
                                <a:pos x="connsiteX8312" y="connsiteY8312"/>
                              </a:cxn>
                              <a:cxn ang="0">
                                <a:pos x="connsiteX8313" y="connsiteY8313"/>
                              </a:cxn>
                              <a:cxn ang="0">
                                <a:pos x="connsiteX8314" y="connsiteY8314"/>
                              </a:cxn>
                              <a:cxn ang="0">
                                <a:pos x="connsiteX8315" y="connsiteY8315"/>
                              </a:cxn>
                              <a:cxn ang="0">
                                <a:pos x="connsiteX8316" y="connsiteY8316"/>
                              </a:cxn>
                              <a:cxn ang="0">
                                <a:pos x="connsiteX8317" y="connsiteY8317"/>
                              </a:cxn>
                              <a:cxn ang="0">
                                <a:pos x="connsiteX8318" y="connsiteY8318"/>
                              </a:cxn>
                              <a:cxn ang="0">
                                <a:pos x="connsiteX8319" y="connsiteY8319"/>
                              </a:cxn>
                              <a:cxn ang="0">
                                <a:pos x="connsiteX8320" y="connsiteY8320"/>
                              </a:cxn>
                              <a:cxn ang="0">
                                <a:pos x="connsiteX8321" y="connsiteY8321"/>
                              </a:cxn>
                              <a:cxn ang="0">
                                <a:pos x="connsiteX8322" y="connsiteY8322"/>
                              </a:cxn>
                              <a:cxn ang="0">
                                <a:pos x="connsiteX8323" y="connsiteY8323"/>
                              </a:cxn>
                              <a:cxn ang="0">
                                <a:pos x="connsiteX8324" y="connsiteY8324"/>
                              </a:cxn>
                              <a:cxn ang="0">
                                <a:pos x="connsiteX8325" y="connsiteY8325"/>
                              </a:cxn>
                              <a:cxn ang="0">
                                <a:pos x="connsiteX8326" y="connsiteY8326"/>
                              </a:cxn>
                              <a:cxn ang="0">
                                <a:pos x="connsiteX8327" y="connsiteY8327"/>
                              </a:cxn>
                              <a:cxn ang="0">
                                <a:pos x="connsiteX8328" y="connsiteY8328"/>
                              </a:cxn>
                              <a:cxn ang="0">
                                <a:pos x="connsiteX8329" y="connsiteY8329"/>
                              </a:cxn>
                              <a:cxn ang="0">
                                <a:pos x="connsiteX8330" y="connsiteY8330"/>
                              </a:cxn>
                              <a:cxn ang="0">
                                <a:pos x="connsiteX8331" y="connsiteY8331"/>
                              </a:cxn>
                              <a:cxn ang="0">
                                <a:pos x="connsiteX8332" y="connsiteY8332"/>
                              </a:cxn>
                              <a:cxn ang="0">
                                <a:pos x="connsiteX8333" y="connsiteY8333"/>
                              </a:cxn>
                              <a:cxn ang="0">
                                <a:pos x="connsiteX8334" y="connsiteY8334"/>
                              </a:cxn>
                              <a:cxn ang="0">
                                <a:pos x="connsiteX8335" y="connsiteY8335"/>
                              </a:cxn>
                              <a:cxn ang="0">
                                <a:pos x="connsiteX8336" y="connsiteY8336"/>
                              </a:cxn>
                              <a:cxn ang="0">
                                <a:pos x="connsiteX8337" y="connsiteY8337"/>
                              </a:cxn>
                              <a:cxn ang="0">
                                <a:pos x="connsiteX8338" y="connsiteY8338"/>
                              </a:cxn>
                              <a:cxn ang="0">
                                <a:pos x="connsiteX8339" y="connsiteY8339"/>
                              </a:cxn>
                              <a:cxn ang="0">
                                <a:pos x="connsiteX8340" y="connsiteY8340"/>
                              </a:cxn>
                              <a:cxn ang="0">
                                <a:pos x="connsiteX8341" y="connsiteY8341"/>
                              </a:cxn>
                              <a:cxn ang="0">
                                <a:pos x="connsiteX8342" y="connsiteY8342"/>
                              </a:cxn>
                              <a:cxn ang="0">
                                <a:pos x="connsiteX8343" y="connsiteY8343"/>
                              </a:cxn>
                              <a:cxn ang="0">
                                <a:pos x="connsiteX8344" y="connsiteY8344"/>
                              </a:cxn>
                              <a:cxn ang="0">
                                <a:pos x="connsiteX8345" y="connsiteY8345"/>
                              </a:cxn>
                              <a:cxn ang="0">
                                <a:pos x="connsiteX8346" y="connsiteY8346"/>
                              </a:cxn>
                              <a:cxn ang="0">
                                <a:pos x="connsiteX8347" y="connsiteY8347"/>
                              </a:cxn>
                              <a:cxn ang="0">
                                <a:pos x="connsiteX8348" y="connsiteY8348"/>
                              </a:cxn>
                              <a:cxn ang="0">
                                <a:pos x="connsiteX8349" y="connsiteY8349"/>
                              </a:cxn>
                              <a:cxn ang="0">
                                <a:pos x="connsiteX8350" y="connsiteY8350"/>
                              </a:cxn>
                              <a:cxn ang="0">
                                <a:pos x="connsiteX8351" y="connsiteY8351"/>
                              </a:cxn>
                              <a:cxn ang="0">
                                <a:pos x="connsiteX8352" y="connsiteY8352"/>
                              </a:cxn>
                              <a:cxn ang="0">
                                <a:pos x="connsiteX8353" y="connsiteY8353"/>
                              </a:cxn>
                              <a:cxn ang="0">
                                <a:pos x="connsiteX8354" y="connsiteY8354"/>
                              </a:cxn>
                              <a:cxn ang="0">
                                <a:pos x="connsiteX8355" y="connsiteY8355"/>
                              </a:cxn>
                              <a:cxn ang="0">
                                <a:pos x="connsiteX8356" y="connsiteY8356"/>
                              </a:cxn>
                              <a:cxn ang="0">
                                <a:pos x="connsiteX8357" y="connsiteY8357"/>
                              </a:cxn>
                              <a:cxn ang="0">
                                <a:pos x="connsiteX8358" y="connsiteY8358"/>
                              </a:cxn>
                              <a:cxn ang="0">
                                <a:pos x="connsiteX8359" y="connsiteY8359"/>
                              </a:cxn>
                              <a:cxn ang="0">
                                <a:pos x="connsiteX8360" y="connsiteY8360"/>
                              </a:cxn>
                              <a:cxn ang="0">
                                <a:pos x="connsiteX8361" y="connsiteY8361"/>
                              </a:cxn>
                              <a:cxn ang="0">
                                <a:pos x="connsiteX8362" y="connsiteY8362"/>
                              </a:cxn>
                              <a:cxn ang="0">
                                <a:pos x="connsiteX8363" y="connsiteY8363"/>
                              </a:cxn>
                              <a:cxn ang="0">
                                <a:pos x="connsiteX8364" y="connsiteY8364"/>
                              </a:cxn>
                              <a:cxn ang="0">
                                <a:pos x="connsiteX8365" y="connsiteY8365"/>
                              </a:cxn>
                              <a:cxn ang="0">
                                <a:pos x="connsiteX8366" y="connsiteY8366"/>
                              </a:cxn>
                              <a:cxn ang="0">
                                <a:pos x="connsiteX8367" y="connsiteY8367"/>
                              </a:cxn>
                              <a:cxn ang="0">
                                <a:pos x="connsiteX8368" y="connsiteY8368"/>
                              </a:cxn>
                              <a:cxn ang="0">
                                <a:pos x="connsiteX8369" y="connsiteY8369"/>
                              </a:cxn>
                              <a:cxn ang="0">
                                <a:pos x="connsiteX8370" y="connsiteY8370"/>
                              </a:cxn>
                              <a:cxn ang="0">
                                <a:pos x="connsiteX8371" y="connsiteY8371"/>
                              </a:cxn>
                              <a:cxn ang="0">
                                <a:pos x="connsiteX8372" y="connsiteY8372"/>
                              </a:cxn>
                              <a:cxn ang="0">
                                <a:pos x="connsiteX8373" y="connsiteY8373"/>
                              </a:cxn>
                              <a:cxn ang="0">
                                <a:pos x="connsiteX8374" y="connsiteY8374"/>
                              </a:cxn>
                              <a:cxn ang="0">
                                <a:pos x="connsiteX8375" y="connsiteY8375"/>
                              </a:cxn>
                              <a:cxn ang="0">
                                <a:pos x="connsiteX8376" y="connsiteY8376"/>
                              </a:cxn>
                              <a:cxn ang="0">
                                <a:pos x="connsiteX8377" y="connsiteY8377"/>
                              </a:cxn>
                              <a:cxn ang="0">
                                <a:pos x="connsiteX8378" y="connsiteY8378"/>
                              </a:cxn>
                              <a:cxn ang="0">
                                <a:pos x="connsiteX8379" y="connsiteY8379"/>
                              </a:cxn>
                              <a:cxn ang="0">
                                <a:pos x="connsiteX8380" y="connsiteY8380"/>
                              </a:cxn>
                              <a:cxn ang="0">
                                <a:pos x="connsiteX8381" y="connsiteY8381"/>
                              </a:cxn>
                              <a:cxn ang="0">
                                <a:pos x="connsiteX8382" y="connsiteY8382"/>
                              </a:cxn>
                              <a:cxn ang="0">
                                <a:pos x="connsiteX8383" y="connsiteY8383"/>
                              </a:cxn>
                              <a:cxn ang="0">
                                <a:pos x="connsiteX8384" y="connsiteY8384"/>
                              </a:cxn>
                              <a:cxn ang="0">
                                <a:pos x="connsiteX8385" y="connsiteY8385"/>
                              </a:cxn>
                              <a:cxn ang="0">
                                <a:pos x="connsiteX8386" y="connsiteY8386"/>
                              </a:cxn>
                              <a:cxn ang="0">
                                <a:pos x="connsiteX8387" y="connsiteY8387"/>
                              </a:cxn>
                              <a:cxn ang="0">
                                <a:pos x="connsiteX8388" y="connsiteY8388"/>
                              </a:cxn>
                              <a:cxn ang="0">
                                <a:pos x="connsiteX8389" y="connsiteY8389"/>
                              </a:cxn>
                              <a:cxn ang="0">
                                <a:pos x="connsiteX8390" y="connsiteY8390"/>
                              </a:cxn>
                              <a:cxn ang="0">
                                <a:pos x="connsiteX8391" y="connsiteY8391"/>
                              </a:cxn>
                              <a:cxn ang="0">
                                <a:pos x="connsiteX8392" y="connsiteY8392"/>
                              </a:cxn>
                              <a:cxn ang="0">
                                <a:pos x="connsiteX8393" y="connsiteY8393"/>
                              </a:cxn>
                              <a:cxn ang="0">
                                <a:pos x="connsiteX8394" y="connsiteY8394"/>
                              </a:cxn>
                              <a:cxn ang="0">
                                <a:pos x="connsiteX8395" y="connsiteY8395"/>
                              </a:cxn>
                              <a:cxn ang="0">
                                <a:pos x="connsiteX8396" y="connsiteY8396"/>
                              </a:cxn>
                              <a:cxn ang="0">
                                <a:pos x="connsiteX8397" y="connsiteY8397"/>
                              </a:cxn>
                              <a:cxn ang="0">
                                <a:pos x="connsiteX8398" y="connsiteY8398"/>
                              </a:cxn>
                              <a:cxn ang="0">
                                <a:pos x="connsiteX8399" y="connsiteY8399"/>
                              </a:cxn>
                              <a:cxn ang="0">
                                <a:pos x="connsiteX8400" y="connsiteY8400"/>
                              </a:cxn>
                              <a:cxn ang="0">
                                <a:pos x="connsiteX8401" y="connsiteY8401"/>
                              </a:cxn>
                              <a:cxn ang="0">
                                <a:pos x="connsiteX8402" y="connsiteY8402"/>
                              </a:cxn>
                              <a:cxn ang="0">
                                <a:pos x="connsiteX8403" y="connsiteY8403"/>
                              </a:cxn>
                              <a:cxn ang="0">
                                <a:pos x="connsiteX8404" y="connsiteY8404"/>
                              </a:cxn>
                              <a:cxn ang="0">
                                <a:pos x="connsiteX8405" y="connsiteY8405"/>
                              </a:cxn>
                              <a:cxn ang="0">
                                <a:pos x="connsiteX8406" y="connsiteY8406"/>
                              </a:cxn>
                              <a:cxn ang="0">
                                <a:pos x="connsiteX8407" y="connsiteY8407"/>
                              </a:cxn>
                              <a:cxn ang="0">
                                <a:pos x="connsiteX8408" y="connsiteY8408"/>
                              </a:cxn>
                              <a:cxn ang="0">
                                <a:pos x="connsiteX8409" y="connsiteY8409"/>
                              </a:cxn>
                              <a:cxn ang="0">
                                <a:pos x="connsiteX8410" y="connsiteY8410"/>
                              </a:cxn>
                              <a:cxn ang="0">
                                <a:pos x="connsiteX8411" y="connsiteY8411"/>
                              </a:cxn>
                              <a:cxn ang="0">
                                <a:pos x="connsiteX8412" y="connsiteY8412"/>
                              </a:cxn>
                              <a:cxn ang="0">
                                <a:pos x="connsiteX8413" y="connsiteY8413"/>
                              </a:cxn>
                              <a:cxn ang="0">
                                <a:pos x="connsiteX8414" y="connsiteY8414"/>
                              </a:cxn>
                              <a:cxn ang="0">
                                <a:pos x="connsiteX8415" y="connsiteY8415"/>
                              </a:cxn>
                              <a:cxn ang="0">
                                <a:pos x="connsiteX8416" y="connsiteY8416"/>
                              </a:cxn>
                              <a:cxn ang="0">
                                <a:pos x="connsiteX8417" y="connsiteY8417"/>
                              </a:cxn>
                              <a:cxn ang="0">
                                <a:pos x="connsiteX8418" y="connsiteY8418"/>
                              </a:cxn>
                              <a:cxn ang="0">
                                <a:pos x="connsiteX8419" y="connsiteY8419"/>
                              </a:cxn>
                              <a:cxn ang="0">
                                <a:pos x="connsiteX8420" y="connsiteY8420"/>
                              </a:cxn>
                              <a:cxn ang="0">
                                <a:pos x="connsiteX8421" y="connsiteY8421"/>
                              </a:cxn>
                              <a:cxn ang="0">
                                <a:pos x="connsiteX8422" y="connsiteY8422"/>
                              </a:cxn>
                              <a:cxn ang="0">
                                <a:pos x="connsiteX8423" y="connsiteY8423"/>
                              </a:cxn>
                              <a:cxn ang="0">
                                <a:pos x="connsiteX8424" y="connsiteY8424"/>
                              </a:cxn>
                              <a:cxn ang="0">
                                <a:pos x="connsiteX8425" y="connsiteY8425"/>
                              </a:cxn>
                              <a:cxn ang="0">
                                <a:pos x="connsiteX8426" y="connsiteY8426"/>
                              </a:cxn>
                              <a:cxn ang="0">
                                <a:pos x="connsiteX8427" y="connsiteY8427"/>
                              </a:cxn>
                              <a:cxn ang="0">
                                <a:pos x="connsiteX8428" y="connsiteY8428"/>
                              </a:cxn>
                              <a:cxn ang="0">
                                <a:pos x="connsiteX8429" y="connsiteY8429"/>
                              </a:cxn>
                              <a:cxn ang="0">
                                <a:pos x="connsiteX8430" y="connsiteY8430"/>
                              </a:cxn>
                              <a:cxn ang="0">
                                <a:pos x="connsiteX8431" y="connsiteY8431"/>
                              </a:cxn>
                              <a:cxn ang="0">
                                <a:pos x="connsiteX8432" y="connsiteY8432"/>
                              </a:cxn>
                              <a:cxn ang="0">
                                <a:pos x="connsiteX8433" y="connsiteY8433"/>
                              </a:cxn>
                              <a:cxn ang="0">
                                <a:pos x="connsiteX8434" y="connsiteY8434"/>
                              </a:cxn>
                              <a:cxn ang="0">
                                <a:pos x="connsiteX8435" y="connsiteY8435"/>
                              </a:cxn>
                              <a:cxn ang="0">
                                <a:pos x="connsiteX8436" y="connsiteY8436"/>
                              </a:cxn>
                              <a:cxn ang="0">
                                <a:pos x="connsiteX8437" y="connsiteY8437"/>
                              </a:cxn>
                              <a:cxn ang="0">
                                <a:pos x="connsiteX8438" y="connsiteY8438"/>
                              </a:cxn>
                              <a:cxn ang="0">
                                <a:pos x="connsiteX8439" y="connsiteY8439"/>
                              </a:cxn>
                              <a:cxn ang="0">
                                <a:pos x="connsiteX8440" y="connsiteY8440"/>
                              </a:cxn>
                              <a:cxn ang="0">
                                <a:pos x="connsiteX8441" y="connsiteY8441"/>
                              </a:cxn>
                              <a:cxn ang="0">
                                <a:pos x="connsiteX8442" y="connsiteY8442"/>
                              </a:cxn>
                              <a:cxn ang="0">
                                <a:pos x="connsiteX8443" y="connsiteY8443"/>
                              </a:cxn>
                              <a:cxn ang="0">
                                <a:pos x="connsiteX8444" y="connsiteY8444"/>
                              </a:cxn>
                              <a:cxn ang="0">
                                <a:pos x="connsiteX8445" y="connsiteY8445"/>
                              </a:cxn>
                              <a:cxn ang="0">
                                <a:pos x="connsiteX8446" y="connsiteY8446"/>
                              </a:cxn>
                              <a:cxn ang="0">
                                <a:pos x="connsiteX8447" y="connsiteY8447"/>
                              </a:cxn>
                              <a:cxn ang="0">
                                <a:pos x="connsiteX8448" y="connsiteY8448"/>
                              </a:cxn>
                              <a:cxn ang="0">
                                <a:pos x="connsiteX8449" y="connsiteY8449"/>
                              </a:cxn>
                              <a:cxn ang="0">
                                <a:pos x="connsiteX8450" y="connsiteY8450"/>
                              </a:cxn>
                              <a:cxn ang="0">
                                <a:pos x="connsiteX8451" y="connsiteY8451"/>
                              </a:cxn>
                              <a:cxn ang="0">
                                <a:pos x="connsiteX8452" y="connsiteY8452"/>
                              </a:cxn>
                              <a:cxn ang="0">
                                <a:pos x="connsiteX8453" y="connsiteY8453"/>
                              </a:cxn>
                              <a:cxn ang="0">
                                <a:pos x="connsiteX8454" y="connsiteY8454"/>
                              </a:cxn>
                              <a:cxn ang="0">
                                <a:pos x="connsiteX8455" y="connsiteY8455"/>
                              </a:cxn>
                              <a:cxn ang="0">
                                <a:pos x="connsiteX8456" y="connsiteY8456"/>
                              </a:cxn>
                              <a:cxn ang="0">
                                <a:pos x="connsiteX8457" y="connsiteY8457"/>
                              </a:cxn>
                              <a:cxn ang="0">
                                <a:pos x="connsiteX8458" y="connsiteY8458"/>
                              </a:cxn>
                              <a:cxn ang="0">
                                <a:pos x="connsiteX8459" y="connsiteY8459"/>
                              </a:cxn>
                              <a:cxn ang="0">
                                <a:pos x="connsiteX8460" y="connsiteY8460"/>
                              </a:cxn>
                              <a:cxn ang="0">
                                <a:pos x="connsiteX8461" y="connsiteY8461"/>
                              </a:cxn>
                              <a:cxn ang="0">
                                <a:pos x="connsiteX8462" y="connsiteY8462"/>
                              </a:cxn>
                              <a:cxn ang="0">
                                <a:pos x="connsiteX8463" y="connsiteY8463"/>
                              </a:cxn>
                              <a:cxn ang="0">
                                <a:pos x="connsiteX8464" y="connsiteY8464"/>
                              </a:cxn>
                              <a:cxn ang="0">
                                <a:pos x="connsiteX8465" y="connsiteY8465"/>
                              </a:cxn>
                              <a:cxn ang="0">
                                <a:pos x="connsiteX8466" y="connsiteY8466"/>
                              </a:cxn>
                              <a:cxn ang="0">
                                <a:pos x="connsiteX8467" y="connsiteY8467"/>
                              </a:cxn>
                              <a:cxn ang="0">
                                <a:pos x="connsiteX8468" y="connsiteY8468"/>
                              </a:cxn>
                              <a:cxn ang="0">
                                <a:pos x="connsiteX8469" y="connsiteY8469"/>
                              </a:cxn>
                              <a:cxn ang="0">
                                <a:pos x="connsiteX8470" y="connsiteY8470"/>
                              </a:cxn>
                              <a:cxn ang="0">
                                <a:pos x="connsiteX8471" y="connsiteY8471"/>
                              </a:cxn>
                              <a:cxn ang="0">
                                <a:pos x="connsiteX8472" y="connsiteY8472"/>
                              </a:cxn>
                              <a:cxn ang="0">
                                <a:pos x="connsiteX8473" y="connsiteY8473"/>
                              </a:cxn>
                              <a:cxn ang="0">
                                <a:pos x="connsiteX8474" y="connsiteY8474"/>
                              </a:cxn>
                              <a:cxn ang="0">
                                <a:pos x="connsiteX8475" y="connsiteY8475"/>
                              </a:cxn>
                              <a:cxn ang="0">
                                <a:pos x="connsiteX8476" y="connsiteY8476"/>
                              </a:cxn>
                              <a:cxn ang="0">
                                <a:pos x="connsiteX8477" y="connsiteY8477"/>
                              </a:cxn>
                              <a:cxn ang="0">
                                <a:pos x="connsiteX8478" y="connsiteY8478"/>
                              </a:cxn>
                              <a:cxn ang="0">
                                <a:pos x="connsiteX8479" y="connsiteY8479"/>
                              </a:cxn>
                              <a:cxn ang="0">
                                <a:pos x="connsiteX8480" y="connsiteY8480"/>
                              </a:cxn>
                              <a:cxn ang="0">
                                <a:pos x="connsiteX8481" y="connsiteY8481"/>
                              </a:cxn>
                              <a:cxn ang="0">
                                <a:pos x="connsiteX8482" y="connsiteY8482"/>
                              </a:cxn>
                              <a:cxn ang="0">
                                <a:pos x="connsiteX8483" y="connsiteY8483"/>
                              </a:cxn>
                              <a:cxn ang="0">
                                <a:pos x="connsiteX8484" y="connsiteY8484"/>
                              </a:cxn>
                              <a:cxn ang="0">
                                <a:pos x="connsiteX8485" y="connsiteY8485"/>
                              </a:cxn>
                              <a:cxn ang="0">
                                <a:pos x="connsiteX8486" y="connsiteY8486"/>
                              </a:cxn>
                              <a:cxn ang="0">
                                <a:pos x="connsiteX8487" y="connsiteY8487"/>
                              </a:cxn>
                              <a:cxn ang="0">
                                <a:pos x="connsiteX8488" y="connsiteY8488"/>
                              </a:cxn>
                              <a:cxn ang="0">
                                <a:pos x="connsiteX8489" y="connsiteY8489"/>
                              </a:cxn>
                              <a:cxn ang="0">
                                <a:pos x="connsiteX8490" y="connsiteY8490"/>
                              </a:cxn>
                              <a:cxn ang="0">
                                <a:pos x="connsiteX8491" y="connsiteY8491"/>
                              </a:cxn>
                              <a:cxn ang="0">
                                <a:pos x="connsiteX8492" y="connsiteY8492"/>
                              </a:cxn>
                              <a:cxn ang="0">
                                <a:pos x="connsiteX8493" y="connsiteY8493"/>
                              </a:cxn>
                              <a:cxn ang="0">
                                <a:pos x="connsiteX8494" y="connsiteY8494"/>
                              </a:cxn>
                              <a:cxn ang="0">
                                <a:pos x="connsiteX8495" y="connsiteY8495"/>
                              </a:cxn>
                              <a:cxn ang="0">
                                <a:pos x="connsiteX8496" y="connsiteY8496"/>
                              </a:cxn>
                              <a:cxn ang="0">
                                <a:pos x="connsiteX8497" y="connsiteY8497"/>
                              </a:cxn>
                              <a:cxn ang="0">
                                <a:pos x="connsiteX8498" y="connsiteY8498"/>
                              </a:cxn>
                              <a:cxn ang="0">
                                <a:pos x="connsiteX8499" y="connsiteY8499"/>
                              </a:cxn>
                              <a:cxn ang="0">
                                <a:pos x="connsiteX8500" y="connsiteY8500"/>
                              </a:cxn>
                              <a:cxn ang="0">
                                <a:pos x="connsiteX8501" y="connsiteY8501"/>
                              </a:cxn>
                              <a:cxn ang="0">
                                <a:pos x="connsiteX8502" y="connsiteY8502"/>
                              </a:cxn>
                              <a:cxn ang="0">
                                <a:pos x="connsiteX8503" y="connsiteY8503"/>
                              </a:cxn>
                              <a:cxn ang="0">
                                <a:pos x="connsiteX8504" y="connsiteY8504"/>
                              </a:cxn>
                              <a:cxn ang="0">
                                <a:pos x="connsiteX8505" y="connsiteY8505"/>
                              </a:cxn>
                              <a:cxn ang="0">
                                <a:pos x="connsiteX8506" y="connsiteY8506"/>
                              </a:cxn>
                              <a:cxn ang="0">
                                <a:pos x="connsiteX8507" y="connsiteY8507"/>
                              </a:cxn>
                              <a:cxn ang="0">
                                <a:pos x="connsiteX8508" y="connsiteY8508"/>
                              </a:cxn>
                              <a:cxn ang="0">
                                <a:pos x="connsiteX8509" y="connsiteY8509"/>
                              </a:cxn>
                              <a:cxn ang="0">
                                <a:pos x="connsiteX8510" y="connsiteY8510"/>
                              </a:cxn>
                              <a:cxn ang="0">
                                <a:pos x="connsiteX8511" y="connsiteY8511"/>
                              </a:cxn>
                              <a:cxn ang="0">
                                <a:pos x="connsiteX8512" y="connsiteY8512"/>
                              </a:cxn>
                              <a:cxn ang="0">
                                <a:pos x="connsiteX8513" y="connsiteY8513"/>
                              </a:cxn>
                              <a:cxn ang="0">
                                <a:pos x="connsiteX8514" y="connsiteY8514"/>
                              </a:cxn>
                              <a:cxn ang="0">
                                <a:pos x="connsiteX8515" y="connsiteY8515"/>
                              </a:cxn>
                              <a:cxn ang="0">
                                <a:pos x="connsiteX8516" y="connsiteY8516"/>
                              </a:cxn>
                              <a:cxn ang="0">
                                <a:pos x="connsiteX8517" y="connsiteY8517"/>
                              </a:cxn>
                              <a:cxn ang="0">
                                <a:pos x="connsiteX8518" y="connsiteY8518"/>
                              </a:cxn>
                              <a:cxn ang="0">
                                <a:pos x="connsiteX8519" y="connsiteY8519"/>
                              </a:cxn>
                              <a:cxn ang="0">
                                <a:pos x="connsiteX8520" y="connsiteY8520"/>
                              </a:cxn>
                              <a:cxn ang="0">
                                <a:pos x="connsiteX8521" y="connsiteY8521"/>
                              </a:cxn>
                              <a:cxn ang="0">
                                <a:pos x="connsiteX8522" y="connsiteY8522"/>
                              </a:cxn>
                              <a:cxn ang="0">
                                <a:pos x="connsiteX8523" y="connsiteY8523"/>
                              </a:cxn>
                              <a:cxn ang="0">
                                <a:pos x="connsiteX8524" y="connsiteY8524"/>
                              </a:cxn>
                              <a:cxn ang="0">
                                <a:pos x="connsiteX8525" y="connsiteY8525"/>
                              </a:cxn>
                              <a:cxn ang="0">
                                <a:pos x="connsiteX8526" y="connsiteY8526"/>
                              </a:cxn>
                              <a:cxn ang="0">
                                <a:pos x="connsiteX8527" y="connsiteY8527"/>
                              </a:cxn>
                              <a:cxn ang="0">
                                <a:pos x="connsiteX8528" y="connsiteY8528"/>
                              </a:cxn>
                              <a:cxn ang="0">
                                <a:pos x="connsiteX8529" y="connsiteY8529"/>
                              </a:cxn>
                              <a:cxn ang="0">
                                <a:pos x="connsiteX8530" y="connsiteY8530"/>
                              </a:cxn>
                              <a:cxn ang="0">
                                <a:pos x="connsiteX8531" y="connsiteY8531"/>
                              </a:cxn>
                              <a:cxn ang="0">
                                <a:pos x="connsiteX8532" y="connsiteY8532"/>
                              </a:cxn>
                              <a:cxn ang="0">
                                <a:pos x="connsiteX8533" y="connsiteY8533"/>
                              </a:cxn>
                              <a:cxn ang="0">
                                <a:pos x="connsiteX8534" y="connsiteY8534"/>
                              </a:cxn>
                              <a:cxn ang="0">
                                <a:pos x="connsiteX8535" y="connsiteY8535"/>
                              </a:cxn>
                              <a:cxn ang="0">
                                <a:pos x="connsiteX8536" y="connsiteY8536"/>
                              </a:cxn>
                              <a:cxn ang="0">
                                <a:pos x="connsiteX8537" y="connsiteY8537"/>
                              </a:cxn>
                              <a:cxn ang="0">
                                <a:pos x="connsiteX8538" y="connsiteY8538"/>
                              </a:cxn>
                              <a:cxn ang="0">
                                <a:pos x="connsiteX8539" y="connsiteY8539"/>
                              </a:cxn>
                              <a:cxn ang="0">
                                <a:pos x="connsiteX8540" y="connsiteY8540"/>
                              </a:cxn>
                              <a:cxn ang="0">
                                <a:pos x="connsiteX8541" y="connsiteY8541"/>
                              </a:cxn>
                              <a:cxn ang="0">
                                <a:pos x="connsiteX8542" y="connsiteY8542"/>
                              </a:cxn>
                              <a:cxn ang="0">
                                <a:pos x="connsiteX8543" y="connsiteY8543"/>
                              </a:cxn>
                              <a:cxn ang="0">
                                <a:pos x="connsiteX8544" y="connsiteY8544"/>
                              </a:cxn>
                              <a:cxn ang="0">
                                <a:pos x="connsiteX8545" y="connsiteY8545"/>
                              </a:cxn>
                              <a:cxn ang="0">
                                <a:pos x="connsiteX8546" y="connsiteY8546"/>
                              </a:cxn>
                              <a:cxn ang="0">
                                <a:pos x="connsiteX8547" y="connsiteY8547"/>
                              </a:cxn>
                              <a:cxn ang="0">
                                <a:pos x="connsiteX8548" y="connsiteY8548"/>
                              </a:cxn>
                              <a:cxn ang="0">
                                <a:pos x="connsiteX8549" y="connsiteY8549"/>
                              </a:cxn>
                              <a:cxn ang="0">
                                <a:pos x="connsiteX8550" y="connsiteY8550"/>
                              </a:cxn>
                              <a:cxn ang="0">
                                <a:pos x="connsiteX8551" y="connsiteY8551"/>
                              </a:cxn>
                              <a:cxn ang="0">
                                <a:pos x="connsiteX8552" y="connsiteY8552"/>
                              </a:cxn>
                              <a:cxn ang="0">
                                <a:pos x="connsiteX8553" y="connsiteY8553"/>
                              </a:cxn>
                              <a:cxn ang="0">
                                <a:pos x="connsiteX8554" y="connsiteY8554"/>
                              </a:cxn>
                              <a:cxn ang="0">
                                <a:pos x="connsiteX8555" y="connsiteY8555"/>
                              </a:cxn>
                              <a:cxn ang="0">
                                <a:pos x="connsiteX8556" y="connsiteY8556"/>
                              </a:cxn>
                              <a:cxn ang="0">
                                <a:pos x="connsiteX8557" y="connsiteY8557"/>
                              </a:cxn>
                              <a:cxn ang="0">
                                <a:pos x="connsiteX8558" y="connsiteY8558"/>
                              </a:cxn>
                              <a:cxn ang="0">
                                <a:pos x="connsiteX8559" y="connsiteY8559"/>
                              </a:cxn>
                              <a:cxn ang="0">
                                <a:pos x="connsiteX8560" y="connsiteY8560"/>
                              </a:cxn>
                              <a:cxn ang="0">
                                <a:pos x="connsiteX8561" y="connsiteY8561"/>
                              </a:cxn>
                              <a:cxn ang="0">
                                <a:pos x="connsiteX8562" y="connsiteY8562"/>
                              </a:cxn>
                              <a:cxn ang="0">
                                <a:pos x="connsiteX8563" y="connsiteY8563"/>
                              </a:cxn>
                              <a:cxn ang="0">
                                <a:pos x="connsiteX8564" y="connsiteY8564"/>
                              </a:cxn>
                              <a:cxn ang="0">
                                <a:pos x="connsiteX8565" y="connsiteY8565"/>
                              </a:cxn>
                              <a:cxn ang="0">
                                <a:pos x="connsiteX8566" y="connsiteY8566"/>
                              </a:cxn>
                              <a:cxn ang="0">
                                <a:pos x="connsiteX8567" y="connsiteY8567"/>
                              </a:cxn>
                              <a:cxn ang="0">
                                <a:pos x="connsiteX8568" y="connsiteY8568"/>
                              </a:cxn>
                              <a:cxn ang="0">
                                <a:pos x="connsiteX8569" y="connsiteY8569"/>
                              </a:cxn>
                              <a:cxn ang="0">
                                <a:pos x="connsiteX8570" y="connsiteY8570"/>
                              </a:cxn>
                              <a:cxn ang="0">
                                <a:pos x="connsiteX8571" y="connsiteY8571"/>
                              </a:cxn>
                              <a:cxn ang="0">
                                <a:pos x="connsiteX8572" y="connsiteY8572"/>
                              </a:cxn>
                              <a:cxn ang="0">
                                <a:pos x="connsiteX8573" y="connsiteY8573"/>
                              </a:cxn>
                              <a:cxn ang="0">
                                <a:pos x="connsiteX8574" y="connsiteY8574"/>
                              </a:cxn>
                              <a:cxn ang="0">
                                <a:pos x="connsiteX8575" y="connsiteY8575"/>
                              </a:cxn>
                              <a:cxn ang="0">
                                <a:pos x="connsiteX8576" y="connsiteY8576"/>
                              </a:cxn>
                              <a:cxn ang="0">
                                <a:pos x="connsiteX8577" y="connsiteY8577"/>
                              </a:cxn>
                              <a:cxn ang="0">
                                <a:pos x="connsiteX8578" y="connsiteY8578"/>
                              </a:cxn>
                              <a:cxn ang="0">
                                <a:pos x="connsiteX8579" y="connsiteY8579"/>
                              </a:cxn>
                              <a:cxn ang="0">
                                <a:pos x="connsiteX8580" y="connsiteY8580"/>
                              </a:cxn>
                              <a:cxn ang="0">
                                <a:pos x="connsiteX8581" y="connsiteY8581"/>
                              </a:cxn>
                              <a:cxn ang="0">
                                <a:pos x="connsiteX8582" y="connsiteY8582"/>
                              </a:cxn>
                              <a:cxn ang="0">
                                <a:pos x="connsiteX8583" y="connsiteY8583"/>
                              </a:cxn>
                              <a:cxn ang="0">
                                <a:pos x="connsiteX8584" y="connsiteY8584"/>
                              </a:cxn>
                              <a:cxn ang="0">
                                <a:pos x="connsiteX8585" y="connsiteY8585"/>
                              </a:cxn>
                              <a:cxn ang="0">
                                <a:pos x="connsiteX8586" y="connsiteY8586"/>
                              </a:cxn>
                              <a:cxn ang="0">
                                <a:pos x="connsiteX8587" y="connsiteY8587"/>
                              </a:cxn>
                              <a:cxn ang="0">
                                <a:pos x="connsiteX8588" y="connsiteY8588"/>
                              </a:cxn>
                              <a:cxn ang="0">
                                <a:pos x="connsiteX8589" y="connsiteY8589"/>
                              </a:cxn>
                              <a:cxn ang="0">
                                <a:pos x="connsiteX8590" y="connsiteY8590"/>
                              </a:cxn>
                              <a:cxn ang="0">
                                <a:pos x="connsiteX8591" y="connsiteY8591"/>
                              </a:cxn>
                              <a:cxn ang="0">
                                <a:pos x="connsiteX8592" y="connsiteY8592"/>
                              </a:cxn>
                              <a:cxn ang="0">
                                <a:pos x="connsiteX8593" y="connsiteY8593"/>
                              </a:cxn>
                              <a:cxn ang="0">
                                <a:pos x="connsiteX8594" y="connsiteY8594"/>
                              </a:cxn>
                              <a:cxn ang="0">
                                <a:pos x="connsiteX8595" y="connsiteY8595"/>
                              </a:cxn>
                              <a:cxn ang="0">
                                <a:pos x="connsiteX8596" y="connsiteY8596"/>
                              </a:cxn>
                              <a:cxn ang="0">
                                <a:pos x="connsiteX8597" y="connsiteY8597"/>
                              </a:cxn>
                              <a:cxn ang="0">
                                <a:pos x="connsiteX8598" y="connsiteY8598"/>
                              </a:cxn>
                              <a:cxn ang="0">
                                <a:pos x="connsiteX8599" y="connsiteY8599"/>
                              </a:cxn>
                              <a:cxn ang="0">
                                <a:pos x="connsiteX8600" y="connsiteY8600"/>
                              </a:cxn>
                              <a:cxn ang="0">
                                <a:pos x="connsiteX8601" y="connsiteY8601"/>
                              </a:cxn>
                              <a:cxn ang="0">
                                <a:pos x="connsiteX8602" y="connsiteY8602"/>
                              </a:cxn>
                              <a:cxn ang="0">
                                <a:pos x="connsiteX8603" y="connsiteY8603"/>
                              </a:cxn>
                              <a:cxn ang="0">
                                <a:pos x="connsiteX8604" y="connsiteY8604"/>
                              </a:cxn>
                              <a:cxn ang="0">
                                <a:pos x="connsiteX8605" y="connsiteY8605"/>
                              </a:cxn>
                              <a:cxn ang="0">
                                <a:pos x="connsiteX8606" y="connsiteY8606"/>
                              </a:cxn>
                              <a:cxn ang="0">
                                <a:pos x="connsiteX8607" y="connsiteY8607"/>
                              </a:cxn>
                              <a:cxn ang="0">
                                <a:pos x="connsiteX8608" y="connsiteY8608"/>
                              </a:cxn>
                              <a:cxn ang="0">
                                <a:pos x="connsiteX8609" y="connsiteY8609"/>
                              </a:cxn>
                              <a:cxn ang="0">
                                <a:pos x="connsiteX8610" y="connsiteY8610"/>
                              </a:cxn>
                              <a:cxn ang="0">
                                <a:pos x="connsiteX8611" y="connsiteY8611"/>
                              </a:cxn>
                              <a:cxn ang="0">
                                <a:pos x="connsiteX8612" y="connsiteY8612"/>
                              </a:cxn>
                              <a:cxn ang="0">
                                <a:pos x="connsiteX8613" y="connsiteY8613"/>
                              </a:cxn>
                              <a:cxn ang="0">
                                <a:pos x="connsiteX8614" y="connsiteY8614"/>
                              </a:cxn>
                              <a:cxn ang="0">
                                <a:pos x="connsiteX8615" y="connsiteY8615"/>
                              </a:cxn>
                              <a:cxn ang="0">
                                <a:pos x="connsiteX8616" y="connsiteY8616"/>
                              </a:cxn>
                              <a:cxn ang="0">
                                <a:pos x="connsiteX8617" y="connsiteY8617"/>
                              </a:cxn>
                              <a:cxn ang="0">
                                <a:pos x="connsiteX8618" y="connsiteY8618"/>
                              </a:cxn>
                              <a:cxn ang="0">
                                <a:pos x="connsiteX8619" y="connsiteY8619"/>
                              </a:cxn>
                              <a:cxn ang="0">
                                <a:pos x="connsiteX8620" y="connsiteY8620"/>
                              </a:cxn>
                              <a:cxn ang="0">
                                <a:pos x="connsiteX8621" y="connsiteY8621"/>
                              </a:cxn>
                              <a:cxn ang="0">
                                <a:pos x="connsiteX8622" y="connsiteY8622"/>
                              </a:cxn>
                              <a:cxn ang="0">
                                <a:pos x="connsiteX8623" y="connsiteY8623"/>
                              </a:cxn>
                              <a:cxn ang="0">
                                <a:pos x="connsiteX8624" y="connsiteY8624"/>
                              </a:cxn>
                              <a:cxn ang="0">
                                <a:pos x="connsiteX8625" y="connsiteY8625"/>
                              </a:cxn>
                              <a:cxn ang="0">
                                <a:pos x="connsiteX8626" y="connsiteY8626"/>
                              </a:cxn>
                              <a:cxn ang="0">
                                <a:pos x="connsiteX8627" y="connsiteY8627"/>
                              </a:cxn>
                              <a:cxn ang="0">
                                <a:pos x="connsiteX8628" y="connsiteY8628"/>
                              </a:cxn>
                              <a:cxn ang="0">
                                <a:pos x="connsiteX8629" y="connsiteY8629"/>
                              </a:cxn>
                              <a:cxn ang="0">
                                <a:pos x="connsiteX8630" y="connsiteY8630"/>
                              </a:cxn>
                              <a:cxn ang="0">
                                <a:pos x="connsiteX8631" y="connsiteY8631"/>
                              </a:cxn>
                              <a:cxn ang="0">
                                <a:pos x="connsiteX8632" y="connsiteY8632"/>
                              </a:cxn>
                              <a:cxn ang="0">
                                <a:pos x="connsiteX8633" y="connsiteY8633"/>
                              </a:cxn>
                              <a:cxn ang="0">
                                <a:pos x="connsiteX8634" y="connsiteY8634"/>
                              </a:cxn>
                              <a:cxn ang="0">
                                <a:pos x="connsiteX8635" y="connsiteY8635"/>
                              </a:cxn>
                              <a:cxn ang="0">
                                <a:pos x="connsiteX8636" y="connsiteY8636"/>
                              </a:cxn>
                              <a:cxn ang="0">
                                <a:pos x="connsiteX8637" y="connsiteY8637"/>
                              </a:cxn>
                              <a:cxn ang="0">
                                <a:pos x="connsiteX8638" y="connsiteY8638"/>
                              </a:cxn>
                              <a:cxn ang="0">
                                <a:pos x="connsiteX8639" y="connsiteY8639"/>
                              </a:cxn>
                              <a:cxn ang="0">
                                <a:pos x="connsiteX8640" y="connsiteY8640"/>
                              </a:cxn>
                              <a:cxn ang="0">
                                <a:pos x="connsiteX8641" y="connsiteY8641"/>
                              </a:cxn>
                              <a:cxn ang="0">
                                <a:pos x="connsiteX8642" y="connsiteY8642"/>
                              </a:cxn>
                              <a:cxn ang="0">
                                <a:pos x="connsiteX8643" y="connsiteY8643"/>
                              </a:cxn>
                              <a:cxn ang="0">
                                <a:pos x="connsiteX8644" y="connsiteY8644"/>
                              </a:cxn>
                              <a:cxn ang="0">
                                <a:pos x="connsiteX8645" y="connsiteY8645"/>
                              </a:cxn>
                              <a:cxn ang="0">
                                <a:pos x="connsiteX8646" y="connsiteY8646"/>
                              </a:cxn>
                              <a:cxn ang="0">
                                <a:pos x="connsiteX8647" y="connsiteY8647"/>
                              </a:cxn>
                              <a:cxn ang="0">
                                <a:pos x="connsiteX8648" y="connsiteY8648"/>
                              </a:cxn>
                              <a:cxn ang="0">
                                <a:pos x="connsiteX8649" y="connsiteY8649"/>
                              </a:cxn>
                              <a:cxn ang="0">
                                <a:pos x="connsiteX8650" y="connsiteY8650"/>
                              </a:cxn>
                              <a:cxn ang="0">
                                <a:pos x="connsiteX8651" y="connsiteY8651"/>
                              </a:cxn>
                              <a:cxn ang="0">
                                <a:pos x="connsiteX8652" y="connsiteY8652"/>
                              </a:cxn>
                              <a:cxn ang="0">
                                <a:pos x="connsiteX8653" y="connsiteY8653"/>
                              </a:cxn>
                              <a:cxn ang="0">
                                <a:pos x="connsiteX8654" y="connsiteY8654"/>
                              </a:cxn>
                              <a:cxn ang="0">
                                <a:pos x="connsiteX8655" y="connsiteY8655"/>
                              </a:cxn>
                              <a:cxn ang="0">
                                <a:pos x="connsiteX8656" y="connsiteY8656"/>
                              </a:cxn>
                              <a:cxn ang="0">
                                <a:pos x="connsiteX8657" y="connsiteY8657"/>
                              </a:cxn>
                              <a:cxn ang="0">
                                <a:pos x="connsiteX8658" y="connsiteY8658"/>
                              </a:cxn>
                              <a:cxn ang="0">
                                <a:pos x="connsiteX8659" y="connsiteY8659"/>
                              </a:cxn>
                              <a:cxn ang="0">
                                <a:pos x="connsiteX8660" y="connsiteY8660"/>
                              </a:cxn>
                              <a:cxn ang="0">
                                <a:pos x="connsiteX8661" y="connsiteY8661"/>
                              </a:cxn>
                              <a:cxn ang="0">
                                <a:pos x="connsiteX8662" y="connsiteY8662"/>
                              </a:cxn>
                              <a:cxn ang="0">
                                <a:pos x="connsiteX8663" y="connsiteY8663"/>
                              </a:cxn>
                              <a:cxn ang="0">
                                <a:pos x="connsiteX8664" y="connsiteY8664"/>
                              </a:cxn>
                              <a:cxn ang="0">
                                <a:pos x="connsiteX8665" y="connsiteY8665"/>
                              </a:cxn>
                              <a:cxn ang="0">
                                <a:pos x="connsiteX8666" y="connsiteY8666"/>
                              </a:cxn>
                              <a:cxn ang="0">
                                <a:pos x="connsiteX8667" y="connsiteY8667"/>
                              </a:cxn>
                              <a:cxn ang="0">
                                <a:pos x="connsiteX8668" y="connsiteY8668"/>
                              </a:cxn>
                              <a:cxn ang="0">
                                <a:pos x="connsiteX8669" y="connsiteY8669"/>
                              </a:cxn>
                              <a:cxn ang="0">
                                <a:pos x="connsiteX8670" y="connsiteY8670"/>
                              </a:cxn>
                              <a:cxn ang="0">
                                <a:pos x="connsiteX8671" y="connsiteY8671"/>
                              </a:cxn>
                              <a:cxn ang="0">
                                <a:pos x="connsiteX8672" y="connsiteY8672"/>
                              </a:cxn>
                              <a:cxn ang="0">
                                <a:pos x="connsiteX8673" y="connsiteY8673"/>
                              </a:cxn>
                              <a:cxn ang="0">
                                <a:pos x="connsiteX8674" y="connsiteY8674"/>
                              </a:cxn>
                              <a:cxn ang="0">
                                <a:pos x="connsiteX8675" y="connsiteY8675"/>
                              </a:cxn>
                              <a:cxn ang="0">
                                <a:pos x="connsiteX8676" y="connsiteY8676"/>
                              </a:cxn>
                              <a:cxn ang="0">
                                <a:pos x="connsiteX8677" y="connsiteY8677"/>
                              </a:cxn>
                              <a:cxn ang="0">
                                <a:pos x="connsiteX8678" y="connsiteY8678"/>
                              </a:cxn>
                              <a:cxn ang="0">
                                <a:pos x="connsiteX8679" y="connsiteY8679"/>
                              </a:cxn>
                              <a:cxn ang="0">
                                <a:pos x="connsiteX8680" y="connsiteY8680"/>
                              </a:cxn>
                              <a:cxn ang="0">
                                <a:pos x="connsiteX8681" y="connsiteY8681"/>
                              </a:cxn>
                              <a:cxn ang="0">
                                <a:pos x="connsiteX8682" y="connsiteY8682"/>
                              </a:cxn>
                              <a:cxn ang="0">
                                <a:pos x="connsiteX8683" y="connsiteY8683"/>
                              </a:cxn>
                              <a:cxn ang="0">
                                <a:pos x="connsiteX8684" y="connsiteY8684"/>
                              </a:cxn>
                              <a:cxn ang="0">
                                <a:pos x="connsiteX8685" y="connsiteY8685"/>
                              </a:cxn>
                              <a:cxn ang="0">
                                <a:pos x="connsiteX8686" y="connsiteY8686"/>
                              </a:cxn>
                              <a:cxn ang="0">
                                <a:pos x="connsiteX8687" y="connsiteY8687"/>
                              </a:cxn>
                              <a:cxn ang="0">
                                <a:pos x="connsiteX8688" y="connsiteY8688"/>
                              </a:cxn>
                              <a:cxn ang="0">
                                <a:pos x="connsiteX8689" y="connsiteY8689"/>
                              </a:cxn>
                              <a:cxn ang="0">
                                <a:pos x="connsiteX8690" y="connsiteY8690"/>
                              </a:cxn>
                              <a:cxn ang="0">
                                <a:pos x="connsiteX8691" y="connsiteY8691"/>
                              </a:cxn>
                              <a:cxn ang="0">
                                <a:pos x="connsiteX8692" y="connsiteY8692"/>
                              </a:cxn>
                              <a:cxn ang="0">
                                <a:pos x="connsiteX8693" y="connsiteY8693"/>
                              </a:cxn>
                              <a:cxn ang="0">
                                <a:pos x="connsiteX8694" y="connsiteY8694"/>
                              </a:cxn>
                              <a:cxn ang="0">
                                <a:pos x="connsiteX8695" y="connsiteY8695"/>
                              </a:cxn>
                              <a:cxn ang="0">
                                <a:pos x="connsiteX8696" y="connsiteY8696"/>
                              </a:cxn>
                              <a:cxn ang="0">
                                <a:pos x="connsiteX8697" y="connsiteY8697"/>
                              </a:cxn>
                              <a:cxn ang="0">
                                <a:pos x="connsiteX8698" y="connsiteY8698"/>
                              </a:cxn>
                              <a:cxn ang="0">
                                <a:pos x="connsiteX8699" y="connsiteY8699"/>
                              </a:cxn>
                              <a:cxn ang="0">
                                <a:pos x="connsiteX8700" y="connsiteY8700"/>
                              </a:cxn>
                              <a:cxn ang="0">
                                <a:pos x="connsiteX8701" y="connsiteY8701"/>
                              </a:cxn>
                              <a:cxn ang="0">
                                <a:pos x="connsiteX8702" y="connsiteY8702"/>
                              </a:cxn>
                              <a:cxn ang="0">
                                <a:pos x="connsiteX8703" y="connsiteY8703"/>
                              </a:cxn>
                              <a:cxn ang="0">
                                <a:pos x="connsiteX8704" y="connsiteY8704"/>
                              </a:cxn>
                              <a:cxn ang="0">
                                <a:pos x="connsiteX8705" y="connsiteY8705"/>
                              </a:cxn>
                              <a:cxn ang="0">
                                <a:pos x="connsiteX8706" y="connsiteY8706"/>
                              </a:cxn>
                              <a:cxn ang="0">
                                <a:pos x="connsiteX8707" y="connsiteY8707"/>
                              </a:cxn>
                              <a:cxn ang="0">
                                <a:pos x="connsiteX8708" y="connsiteY8708"/>
                              </a:cxn>
                              <a:cxn ang="0">
                                <a:pos x="connsiteX8709" y="connsiteY8709"/>
                              </a:cxn>
                              <a:cxn ang="0">
                                <a:pos x="connsiteX8710" y="connsiteY8710"/>
                              </a:cxn>
                              <a:cxn ang="0">
                                <a:pos x="connsiteX8711" y="connsiteY8711"/>
                              </a:cxn>
                              <a:cxn ang="0">
                                <a:pos x="connsiteX8712" y="connsiteY8712"/>
                              </a:cxn>
                              <a:cxn ang="0">
                                <a:pos x="connsiteX8713" y="connsiteY8713"/>
                              </a:cxn>
                              <a:cxn ang="0">
                                <a:pos x="connsiteX8714" y="connsiteY8714"/>
                              </a:cxn>
                              <a:cxn ang="0">
                                <a:pos x="connsiteX8715" y="connsiteY8715"/>
                              </a:cxn>
                              <a:cxn ang="0">
                                <a:pos x="connsiteX8716" y="connsiteY8716"/>
                              </a:cxn>
                              <a:cxn ang="0">
                                <a:pos x="connsiteX8717" y="connsiteY8717"/>
                              </a:cxn>
                              <a:cxn ang="0">
                                <a:pos x="connsiteX8718" y="connsiteY8718"/>
                              </a:cxn>
                              <a:cxn ang="0">
                                <a:pos x="connsiteX8719" y="connsiteY8719"/>
                              </a:cxn>
                              <a:cxn ang="0">
                                <a:pos x="connsiteX8720" y="connsiteY8720"/>
                              </a:cxn>
                              <a:cxn ang="0">
                                <a:pos x="connsiteX8721" y="connsiteY8721"/>
                              </a:cxn>
                              <a:cxn ang="0">
                                <a:pos x="connsiteX8722" y="connsiteY8722"/>
                              </a:cxn>
                              <a:cxn ang="0">
                                <a:pos x="connsiteX8723" y="connsiteY8723"/>
                              </a:cxn>
                              <a:cxn ang="0">
                                <a:pos x="connsiteX8724" y="connsiteY8724"/>
                              </a:cxn>
                              <a:cxn ang="0">
                                <a:pos x="connsiteX8725" y="connsiteY8725"/>
                              </a:cxn>
                              <a:cxn ang="0">
                                <a:pos x="connsiteX8726" y="connsiteY8726"/>
                              </a:cxn>
                              <a:cxn ang="0">
                                <a:pos x="connsiteX8727" y="connsiteY8727"/>
                              </a:cxn>
                              <a:cxn ang="0">
                                <a:pos x="connsiteX8728" y="connsiteY8728"/>
                              </a:cxn>
                              <a:cxn ang="0">
                                <a:pos x="connsiteX8729" y="connsiteY8729"/>
                              </a:cxn>
                              <a:cxn ang="0">
                                <a:pos x="connsiteX8730" y="connsiteY8730"/>
                              </a:cxn>
                              <a:cxn ang="0">
                                <a:pos x="connsiteX8731" y="connsiteY8731"/>
                              </a:cxn>
                              <a:cxn ang="0">
                                <a:pos x="connsiteX8732" y="connsiteY8732"/>
                              </a:cxn>
                              <a:cxn ang="0">
                                <a:pos x="connsiteX8733" y="connsiteY8733"/>
                              </a:cxn>
                              <a:cxn ang="0">
                                <a:pos x="connsiteX8734" y="connsiteY8734"/>
                              </a:cxn>
                              <a:cxn ang="0">
                                <a:pos x="connsiteX8735" y="connsiteY8735"/>
                              </a:cxn>
                              <a:cxn ang="0">
                                <a:pos x="connsiteX8736" y="connsiteY8736"/>
                              </a:cxn>
                              <a:cxn ang="0">
                                <a:pos x="connsiteX8737" y="connsiteY8737"/>
                              </a:cxn>
                              <a:cxn ang="0">
                                <a:pos x="connsiteX8738" y="connsiteY8738"/>
                              </a:cxn>
                              <a:cxn ang="0">
                                <a:pos x="connsiteX8739" y="connsiteY8739"/>
                              </a:cxn>
                              <a:cxn ang="0">
                                <a:pos x="connsiteX8740" y="connsiteY8740"/>
                              </a:cxn>
                              <a:cxn ang="0">
                                <a:pos x="connsiteX8741" y="connsiteY8741"/>
                              </a:cxn>
                              <a:cxn ang="0">
                                <a:pos x="connsiteX8742" y="connsiteY8742"/>
                              </a:cxn>
                              <a:cxn ang="0">
                                <a:pos x="connsiteX8743" y="connsiteY8743"/>
                              </a:cxn>
                              <a:cxn ang="0">
                                <a:pos x="connsiteX8744" y="connsiteY8744"/>
                              </a:cxn>
                              <a:cxn ang="0">
                                <a:pos x="connsiteX8745" y="connsiteY8745"/>
                              </a:cxn>
                              <a:cxn ang="0">
                                <a:pos x="connsiteX8746" y="connsiteY8746"/>
                              </a:cxn>
                              <a:cxn ang="0">
                                <a:pos x="connsiteX8747" y="connsiteY8747"/>
                              </a:cxn>
                              <a:cxn ang="0">
                                <a:pos x="connsiteX8748" y="connsiteY8748"/>
                              </a:cxn>
                              <a:cxn ang="0">
                                <a:pos x="connsiteX8749" y="connsiteY8749"/>
                              </a:cxn>
                              <a:cxn ang="0">
                                <a:pos x="connsiteX8750" y="connsiteY8750"/>
                              </a:cxn>
                              <a:cxn ang="0">
                                <a:pos x="connsiteX8751" y="connsiteY8751"/>
                              </a:cxn>
                              <a:cxn ang="0">
                                <a:pos x="connsiteX8752" y="connsiteY8752"/>
                              </a:cxn>
                              <a:cxn ang="0">
                                <a:pos x="connsiteX8753" y="connsiteY8753"/>
                              </a:cxn>
                              <a:cxn ang="0">
                                <a:pos x="connsiteX8754" y="connsiteY8754"/>
                              </a:cxn>
                              <a:cxn ang="0">
                                <a:pos x="connsiteX8755" y="connsiteY8755"/>
                              </a:cxn>
                              <a:cxn ang="0">
                                <a:pos x="connsiteX8756" y="connsiteY8756"/>
                              </a:cxn>
                              <a:cxn ang="0">
                                <a:pos x="connsiteX8757" y="connsiteY8757"/>
                              </a:cxn>
                              <a:cxn ang="0">
                                <a:pos x="connsiteX8758" y="connsiteY8758"/>
                              </a:cxn>
                              <a:cxn ang="0">
                                <a:pos x="connsiteX8759" y="connsiteY8759"/>
                              </a:cxn>
                              <a:cxn ang="0">
                                <a:pos x="connsiteX8760" y="connsiteY8760"/>
                              </a:cxn>
                              <a:cxn ang="0">
                                <a:pos x="connsiteX8761" y="connsiteY8761"/>
                              </a:cxn>
                              <a:cxn ang="0">
                                <a:pos x="connsiteX8762" y="connsiteY8762"/>
                              </a:cxn>
                              <a:cxn ang="0">
                                <a:pos x="connsiteX8763" y="connsiteY8763"/>
                              </a:cxn>
                              <a:cxn ang="0">
                                <a:pos x="connsiteX8764" y="connsiteY8764"/>
                              </a:cxn>
                              <a:cxn ang="0">
                                <a:pos x="connsiteX8765" y="connsiteY8765"/>
                              </a:cxn>
                              <a:cxn ang="0">
                                <a:pos x="connsiteX8766" y="connsiteY8766"/>
                              </a:cxn>
                              <a:cxn ang="0">
                                <a:pos x="connsiteX8767" y="connsiteY8767"/>
                              </a:cxn>
                              <a:cxn ang="0">
                                <a:pos x="connsiteX8768" y="connsiteY8768"/>
                              </a:cxn>
                              <a:cxn ang="0">
                                <a:pos x="connsiteX8769" y="connsiteY8769"/>
                              </a:cxn>
                              <a:cxn ang="0">
                                <a:pos x="connsiteX8770" y="connsiteY8770"/>
                              </a:cxn>
                              <a:cxn ang="0">
                                <a:pos x="connsiteX8771" y="connsiteY8771"/>
                              </a:cxn>
                              <a:cxn ang="0">
                                <a:pos x="connsiteX8772" y="connsiteY8772"/>
                              </a:cxn>
                              <a:cxn ang="0">
                                <a:pos x="connsiteX8773" y="connsiteY8773"/>
                              </a:cxn>
                              <a:cxn ang="0">
                                <a:pos x="connsiteX8774" y="connsiteY8774"/>
                              </a:cxn>
                              <a:cxn ang="0">
                                <a:pos x="connsiteX8775" y="connsiteY8775"/>
                              </a:cxn>
                              <a:cxn ang="0">
                                <a:pos x="connsiteX8776" y="connsiteY8776"/>
                              </a:cxn>
                              <a:cxn ang="0">
                                <a:pos x="connsiteX8777" y="connsiteY8777"/>
                              </a:cxn>
                              <a:cxn ang="0">
                                <a:pos x="connsiteX8778" y="connsiteY8778"/>
                              </a:cxn>
                              <a:cxn ang="0">
                                <a:pos x="connsiteX8779" y="connsiteY8779"/>
                              </a:cxn>
                              <a:cxn ang="0">
                                <a:pos x="connsiteX8780" y="connsiteY8780"/>
                              </a:cxn>
                              <a:cxn ang="0">
                                <a:pos x="connsiteX8781" y="connsiteY8781"/>
                              </a:cxn>
                              <a:cxn ang="0">
                                <a:pos x="connsiteX8782" y="connsiteY8782"/>
                              </a:cxn>
                              <a:cxn ang="0">
                                <a:pos x="connsiteX8783" y="connsiteY8783"/>
                              </a:cxn>
                              <a:cxn ang="0">
                                <a:pos x="connsiteX8784" y="connsiteY8784"/>
                              </a:cxn>
                              <a:cxn ang="0">
                                <a:pos x="connsiteX8785" y="connsiteY8785"/>
                              </a:cxn>
                              <a:cxn ang="0">
                                <a:pos x="connsiteX8786" y="connsiteY8786"/>
                              </a:cxn>
                              <a:cxn ang="0">
                                <a:pos x="connsiteX8787" y="connsiteY8787"/>
                              </a:cxn>
                              <a:cxn ang="0">
                                <a:pos x="connsiteX8788" y="connsiteY8788"/>
                              </a:cxn>
                              <a:cxn ang="0">
                                <a:pos x="connsiteX8789" y="connsiteY8789"/>
                              </a:cxn>
                              <a:cxn ang="0">
                                <a:pos x="connsiteX8790" y="connsiteY8790"/>
                              </a:cxn>
                              <a:cxn ang="0">
                                <a:pos x="connsiteX8791" y="connsiteY8791"/>
                              </a:cxn>
                              <a:cxn ang="0">
                                <a:pos x="connsiteX8792" y="connsiteY8792"/>
                              </a:cxn>
                              <a:cxn ang="0">
                                <a:pos x="connsiteX8793" y="connsiteY8793"/>
                              </a:cxn>
                              <a:cxn ang="0">
                                <a:pos x="connsiteX8794" y="connsiteY8794"/>
                              </a:cxn>
                              <a:cxn ang="0">
                                <a:pos x="connsiteX8795" y="connsiteY8795"/>
                              </a:cxn>
                              <a:cxn ang="0">
                                <a:pos x="connsiteX8796" y="connsiteY8796"/>
                              </a:cxn>
                              <a:cxn ang="0">
                                <a:pos x="connsiteX8797" y="connsiteY8797"/>
                              </a:cxn>
                              <a:cxn ang="0">
                                <a:pos x="connsiteX8798" y="connsiteY8798"/>
                              </a:cxn>
                              <a:cxn ang="0">
                                <a:pos x="connsiteX8799" y="connsiteY8799"/>
                              </a:cxn>
                              <a:cxn ang="0">
                                <a:pos x="connsiteX8800" y="connsiteY8800"/>
                              </a:cxn>
                              <a:cxn ang="0">
                                <a:pos x="connsiteX8801" y="connsiteY8801"/>
                              </a:cxn>
                              <a:cxn ang="0">
                                <a:pos x="connsiteX8802" y="connsiteY8802"/>
                              </a:cxn>
                              <a:cxn ang="0">
                                <a:pos x="connsiteX8803" y="connsiteY8803"/>
                              </a:cxn>
                              <a:cxn ang="0">
                                <a:pos x="connsiteX8804" y="connsiteY8804"/>
                              </a:cxn>
                              <a:cxn ang="0">
                                <a:pos x="connsiteX8805" y="connsiteY8805"/>
                              </a:cxn>
                              <a:cxn ang="0">
                                <a:pos x="connsiteX8806" y="connsiteY8806"/>
                              </a:cxn>
                              <a:cxn ang="0">
                                <a:pos x="connsiteX8807" y="connsiteY8807"/>
                              </a:cxn>
                              <a:cxn ang="0">
                                <a:pos x="connsiteX8808" y="connsiteY8808"/>
                              </a:cxn>
                              <a:cxn ang="0">
                                <a:pos x="connsiteX8809" y="connsiteY8809"/>
                              </a:cxn>
                              <a:cxn ang="0">
                                <a:pos x="connsiteX8810" y="connsiteY8810"/>
                              </a:cxn>
                              <a:cxn ang="0">
                                <a:pos x="connsiteX8811" y="connsiteY8811"/>
                              </a:cxn>
                              <a:cxn ang="0">
                                <a:pos x="connsiteX8812" y="connsiteY8812"/>
                              </a:cxn>
                              <a:cxn ang="0">
                                <a:pos x="connsiteX8813" y="connsiteY8813"/>
                              </a:cxn>
                              <a:cxn ang="0">
                                <a:pos x="connsiteX8814" y="connsiteY8814"/>
                              </a:cxn>
                              <a:cxn ang="0">
                                <a:pos x="connsiteX8815" y="connsiteY8815"/>
                              </a:cxn>
                              <a:cxn ang="0">
                                <a:pos x="connsiteX8816" y="connsiteY8816"/>
                              </a:cxn>
                              <a:cxn ang="0">
                                <a:pos x="connsiteX8817" y="connsiteY8817"/>
                              </a:cxn>
                              <a:cxn ang="0">
                                <a:pos x="connsiteX8818" y="connsiteY8818"/>
                              </a:cxn>
                              <a:cxn ang="0">
                                <a:pos x="connsiteX8819" y="connsiteY8819"/>
                              </a:cxn>
                              <a:cxn ang="0">
                                <a:pos x="connsiteX8820" y="connsiteY8820"/>
                              </a:cxn>
                              <a:cxn ang="0">
                                <a:pos x="connsiteX8821" y="connsiteY8821"/>
                              </a:cxn>
                              <a:cxn ang="0">
                                <a:pos x="connsiteX8822" y="connsiteY8822"/>
                              </a:cxn>
                              <a:cxn ang="0">
                                <a:pos x="connsiteX8823" y="connsiteY8823"/>
                              </a:cxn>
                              <a:cxn ang="0">
                                <a:pos x="connsiteX8824" y="connsiteY8824"/>
                              </a:cxn>
                              <a:cxn ang="0">
                                <a:pos x="connsiteX8825" y="connsiteY8825"/>
                              </a:cxn>
                              <a:cxn ang="0">
                                <a:pos x="connsiteX8826" y="connsiteY8826"/>
                              </a:cxn>
                              <a:cxn ang="0">
                                <a:pos x="connsiteX8827" y="connsiteY8827"/>
                              </a:cxn>
                              <a:cxn ang="0">
                                <a:pos x="connsiteX8828" y="connsiteY8828"/>
                              </a:cxn>
                              <a:cxn ang="0">
                                <a:pos x="connsiteX8829" y="connsiteY8829"/>
                              </a:cxn>
                              <a:cxn ang="0">
                                <a:pos x="connsiteX8830" y="connsiteY8830"/>
                              </a:cxn>
                              <a:cxn ang="0">
                                <a:pos x="connsiteX8831" y="connsiteY8831"/>
                              </a:cxn>
                              <a:cxn ang="0">
                                <a:pos x="connsiteX8832" y="connsiteY8832"/>
                              </a:cxn>
                              <a:cxn ang="0">
                                <a:pos x="connsiteX8833" y="connsiteY8833"/>
                              </a:cxn>
                              <a:cxn ang="0">
                                <a:pos x="connsiteX8834" y="connsiteY8834"/>
                              </a:cxn>
                              <a:cxn ang="0">
                                <a:pos x="connsiteX8835" y="connsiteY8835"/>
                              </a:cxn>
                              <a:cxn ang="0">
                                <a:pos x="connsiteX8836" y="connsiteY8836"/>
                              </a:cxn>
                              <a:cxn ang="0">
                                <a:pos x="connsiteX8837" y="connsiteY8837"/>
                              </a:cxn>
                              <a:cxn ang="0">
                                <a:pos x="connsiteX8838" y="connsiteY8838"/>
                              </a:cxn>
                              <a:cxn ang="0">
                                <a:pos x="connsiteX8839" y="connsiteY8839"/>
                              </a:cxn>
                              <a:cxn ang="0">
                                <a:pos x="connsiteX8840" y="connsiteY8840"/>
                              </a:cxn>
                              <a:cxn ang="0">
                                <a:pos x="connsiteX8841" y="connsiteY8841"/>
                              </a:cxn>
                              <a:cxn ang="0">
                                <a:pos x="connsiteX8842" y="connsiteY8842"/>
                              </a:cxn>
                              <a:cxn ang="0">
                                <a:pos x="connsiteX8843" y="connsiteY8843"/>
                              </a:cxn>
                              <a:cxn ang="0">
                                <a:pos x="connsiteX8844" y="connsiteY8844"/>
                              </a:cxn>
                              <a:cxn ang="0">
                                <a:pos x="connsiteX8845" y="connsiteY8845"/>
                              </a:cxn>
                              <a:cxn ang="0">
                                <a:pos x="connsiteX8846" y="connsiteY8846"/>
                              </a:cxn>
                              <a:cxn ang="0">
                                <a:pos x="connsiteX8847" y="connsiteY8847"/>
                              </a:cxn>
                              <a:cxn ang="0">
                                <a:pos x="connsiteX8848" y="connsiteY8848"/>
                              </a:cxn>
                              <a:cxn ang="0">
                                <a:pos x="connsiteX8849" y="connsiteY8849"/>
                              </a:cxn>
                              <a:cxn ang="0">
                                <a:pos x="connsiteX8850" y="connsiteY8850"/>
                              </a:cxn>
                              <a:cxn ang="0">
                                <a:pos x="connsiteX8851" y="connsiteY8851"/>
                              </a:cxn>
                              <a:cxn ang="0">
                                <a:pos x="connsiteX8852" y="connsiteY8852"/>
                              </a:cxn>
                              <a:cxn ang="0">
                                <a:pos x="connsiteX8853" y="connsiteY8853"/>
                              </a:cxn>
                              <a:cxn ang="0">
                                <a:pos x="connsiteX8854" y="connsiteY8854"/>
                              </a:cxn>
                              <a:cxn ang="0">
                                <a:pos x="connsiteX8855" y="connsiteY8855"/>
                              </a:cxn>
                              <a:cxn ang="0">
                                <a:pos x="connsiteX8856" y="connsiteY8856"/>
                              </a:cxn>
                              <a:cxn ang="0">
                                <a:pos x="connsiteX8857" y="connsiteY8857"/>
                              </a:cxn>
                              <a:cxn ang="0">
                                <a:pos x="connsiteX8858" y="connsiteY8858"/>
                              </a:cxn>
                              <a:cxn ang="0">
                                <a:pos x="connsiteX8859" y="connsiteY8859"/>
                              </a:cxn>
                              <a:cxn ang="0">
                                <a:pos x="connsiteX8860" y="connsiteY8860"/>
                              </a:cxn>
                              <a:cxn ang="0">
                                <a:pos x="connsiteX8861" y="connsiteY8861"/>
                              </a:cxn>
                              <a:cxn ang="0">
                                <a:pos x="connsiteX8862" y="connsiteY8862"/>
                              </a:cxn>
                              <a:cxn ang="0">
                                <a:pos x="connsiteX8863" y="connsiteY8863"/>
                              </a:cxn>
                              <a:cxn ang="0">
                                <a:pos x="connsiteX8864" y="connsiteY8864"/>
                              </a:cxn>
                              <a:cxn ang="0">
                                <a:pos x="connsiteX8865" y="connsiteY8865"/>
                              </a:cxn>
                              <a:cxn ang="0">
                                <a:pos x="connsiteX8866" y="connsiteY8866"/>
                              </a:cxn>
                              <a:cxn ang="0">
                                <a:pos x="connsiteX8867" y="connsiteY8867"/>
                              </a:cxn>
                              <a:cxn ang="0">
                                <a:pos x="connsiteX8868" y="connsiteY8868"/>
                              </a:cxn>
                              <a:cxn ang="0">
                                <a:pos x="connsiteX8869" y="connsiteY8869"/>
                              </a:cxn>
                              <a:cxn ang="0">
                                <a:pos x="connsiteX8870" y="connsiteY8870"/>
                              </a:cxn>
                              <a:cxn ang="0">
                                <a:pos x="connsiteX8871" y="connsiteY8871"/>
                              </a:cxn>
                              <a:cxn ang="0">
                                <a:pos x="connsiteX8872" y="connsiteY8872"/>
                              </a:cxn>
                              <a:cxn ang="0">
                                <a:pos x="connsiteX8873" y="connsiteY8873"/>
                              </a:cxn>
                              <a:cxn ang="0">
                                <a:pos x="connsiteX8874" y="connsiteY8874"/>
                              </a:cxn>
                              <a:cxn ang="0">
                                <a:pos x="connsiteX8875" y="connsiteY8875"/>
                              </a:cxn>
                              <a:cxn ang="0">
                                <a:pos x="connsiteX8876" y="connsiteY8876"/>
                              </a:cxn>
                              <a:cxn ang="0">
                                <a:pos x="connsiteX8877" y="connsiteY8877"/>
                              </a:cxn>
                              <a:cxn ang="0">
                                <a:pos x="connsiteX8878" y="connsiteY8878"/>
                              </a:cxn>
                              <a:cxn ang="0">
                                <a:pos x="connsiteX8879" y="connsiteY8879"/>
                              </a:cxn>
                              <a:cxn ang="0">
                                <a:pos x="connsiteX8880" y="connsiteY8880"/>
                              </a:cxn>
                              <a:cxn ang="0">
                                <a:pos x="connsiteX8881" y="connsiteY8881"/>
                              </a:cxn>
                              <a:cxn ang="0">
                                <a:pos x="connsiteX8882" y="connsiteY8882"/>
                              </a:cxn>
                              <a:cxn ang="0">
                                <a:pos x="connsiteX8883" y="connsiteY8883"/>
                              </a:cxn>
                              <a:cxn ang="0">
                                <a:pos x="connsiteX8884" y="connsiteY8884"/>
                              </a:cxn>
                              <a:cxn ang="0">
                                <a:pos x="connsiteX8885" y="connsiteY8885"/>
                              </a:cxn>
                              <a:cxn ang="0">
                                <a:pos x="connsiteX8886" y="connsiteY8886"/>
                              </a:cxn>
                              <a:cxn ang="0">
                                <a:pos x="connsiteX8887" y="connsiteY8887"/>
                              </a:cxn>
                              <a:cxn ang="0">
                                <a:pos x="connsiteX8888" y="connsiteY8888"/>
                              </a:cxn>
                              <a:cxn ang="0">
                                <a:pos x="connsiteX8889" y="connsiteY8889"/>
                              </a:cxn>
                              <a:cxn ang="0">
                                <a:pos x="connsiteX8890" y="connsiteY8890"/>
                              </a:cxn>
                              <a:cxn ang="0">
                                <a:pos x="connsiteX8891" y="connsiteY8891"/>
                              </a:cxn>
                              <a:cxn ang="0">
                                <a:pos x="connsiteX8892" y="connsiteY8892"/>
                              </a:cxn>
                              <a:cxn ang="0">
                                <a:pos x="connsiteX8893" y="connsiteY8893"/>
                              </a:cxn>
                              <a:cxn ang="0">
                                <a:pos x="connsiteX8894" y="connsiteY8894"/>
                              </a:cxn>
                              <a:cxn ang="0">
                                <a:pos x="connsiteX8895" y="connsiteY8895"/>
                              </a:cxn>
                              <a:cxn ang="0">
                                <a:pos x="connsiteX8896" y="connsiteY8896"/>
                              </a:cxn>
                              <a:cxn ang="0">
                                <a:pos x="connsiteX8897" y="connsiteY8897"/>
                              </a:cxn>
                              <a:cxn ang="0">
                                <a:pos x="connsiteX8898" y="connsiteY8898"/>
                              </a:cxn>
                              <a:cxn ang="0">
                                <a:pos x="connsiteX8899" y="connsiteY8899"/>
                              </a:cxn>
                              <a:cxn ang="0">
                                <a:pos x="connsiteX8900" y="connsiteY8900"/>
                              </a:cxn>
                              <a:cxn ang="0">
                                <a:pos x="connsiteX8901" y="connsiteY8901"/>
                              </a:cxn>
                              <a:cxn ang="0">
                                <a:pos x="connsiteX8902" y="connsiteY8902"/>
                              </a:cxn>
                              <a:cxn ang="0">
                                <a:pos x="connsiteX8903" y="connsiteY8903"/>
                              </a:cxn>
                              <a:cxn ang="0">
                                <a:pos x="connsiteX8904" y="connsiteY8904"/>
                              </a:cxn>
                              <a:cxn ang="0">
                                <a:pos x="connsiteX8905" y="connsiteY8905"/>
                              </a:cxn>
                              <a:cxn ang="0">
                                <a:pos x="connsiteX8906" y="connsiteY8906"/>
                              </a:cxn>
                              <a:cxn ang="0">
                                <a:pos x="connsiteX8907" y="connsiteY8907"/>
                              </a:cxn>
                              <a:cxn ang="0">
                                <a:pos x="connsiteX8908" y="connsiteY8908"/>
                              </a:cxn>
                              <a:cxn ang="0">
                                <a:pos x="connsiteX8909" y="connsiteY8909"/>
                              </a:cxn>
                              <a:cxn ang="0">
                                <a:pos x="connsiteX8910" y="connsiteY8910"/>
                              </a:cxn>
                              <a:cxn ang="0">
                                <a:pos x="connsiteX8911" y="connsiteY8911"/>
                              </a:cxn>
                              <a:cxn ang="0">
                                <a:pos x="connsiteX8912" y="connsiteY8912"/>
                              </a:cxn>
                              <a:cxn ang="0">
                                <a:pos x="connsiteX8913" y="connsiteY8913"/>
                              </a:cxn>
                              <a:cxn ang="0">
                                <a:pos x="connsiteX8914" y="connsiteY8914"/>
                              </a:cxn>
                              <a:cxn ang="0">
                                <a:pos x="connsiteX8915" y="connsiteY8915"/>
                              </a:cxn>
                              <a:cxn ang="0">
                                <a:pos x="connsiteX8916" y="connsiteY8916"/>
                              </a:cxn>
                              <a:cxn ang="0">
                                <a:pos x="connsiteX8917" y="connsiteY8917"/>
                              </a:cxn>
                              <a:cxn ang="0">
                                <a:pos x="connsiteX8918" y="connsiteY8918"/>
                              </a:cxn>
                              <a:cxn ang="0">
                                <a:pos x="connsiteX8919" y="connsiteY8919"/>
                              </a:cxn>
                              <a:cxn ang="0">
                                <a:pos x="connsiteX8920" y="connsiteY8920"/>
                              </a:cxn>
                              <a:cxn ang="0">
                                <a:pos x="connsiteX8921" y="connsiteY8921"/>
                              </a:cxn>
                              <a:cxn ang="0">
                                <a:pos x="connsiteX8922" y="connsiteY8922"/>
                              </a:cxn>
                              <a:cxn ang="0">
                                <a:pos x="connsiteX8923" y="connsiteY8923"/>
                              </a:cxn>
                              <a:cxn ang="0">
                                <a:pos x="connsiteX8924" y="connsiteY8924"/>
                              </a:cxn>
                              <a:cxn ang="0">
                                <a:pos x="connsiteX8925" y="connsiteY8925"/>
                              </a:cxn>
                              <a:cxn ang="0">
                                <a:pos x="connsiteX8926" y="connsiteY8926"/>
                              </a:cxn>
                              <a:cxn ang="0">
                                <a:pos x="connsiteX8927" y="connsiteY8927"/>
                              </a:cxn>
                              <a:cxn ang="0">
                                <a:pos x="connsiteX8928" y="connsiteY8928"/>
                              </a:cxn>
                              <a:cxn ang="0">
                                <a:pos x="connsiteX8929" y="connsiteY8929"/>
                              </a:cxn>
                              <a:cxn ang="0">
                                <a:pos x="connsiteX8930" y="connsiteY8930"/>
                              </a:cxn>
                              <a:cxn ang="0">
                                <a:pos x="connsiteX8931" y="connsiteY8931"/>
                              </a:cxn>
                              <a:cxn ang="0">
                                <a:pos x="connsiteX8932" y="connsiteY8932"/>
                              </a:cxn>
                              <a:cxn ang="0">
                                <a:pos x="connsiteX8933" y="connsiteY8933"/>
                              </a:cxn>
                              <a:cxn ang="0">
                                <a:pos x="connsiteX8934" y="connsiteY8934"/>
                              </a:cxn>
                              <a:cxn ang="0">
                                <a:pos x="connsiteX8935" y="connsiteY8935"/>
                              </a:cxn>
                              <a:cxn ang="0">
                                <a:pos x="connsiteX8936" y="connsiteY8936"/>
                              </a:cxn>
                              <a:cxn ang="0">
                                <a:pos x="connsiteX8937" y="connsiteY8937"/>
                              </a:cxn>
                              <a:cxn ang="0">
                                <a:pos x="connsiteX8938" y="connsiteY8938"/>
                              </a:cxn>
                              <a:cxn ang="0">
                                <a:pos x="connsiteX8939" y="connsiteY8939"/>
                              </a:cxn>
                              <a:cxn ang="0">
                                <a:pos x="connsiteX8940" y="connsiteY8940"/>
                              </a:cxn>
                              <a:cxn ang="0">
                                <a:pos x="connsiteX8941" y="connsiteY8941"/>
                              </a:cxn>
                              <a:cxn ang="0">
                                <a:pos x="connsiteX8942" y="connsiteY8942"/>
                              </a:cxn>
                              <a:cxn ang="0">
                                <a:pos x="connsiteX8943" y="connsiteY8943"/>
                              </a:cxn>
                              <a:cxn ang="0">
                                <a:pos x="connsiteX8944" y="connsiteY8944"/>
                              </a:cxn>
                              <a:cxn ang="0">
                                <a:pos x="connsiteX8945" y="connsiteY8945"/>
                              </a:cxn>
                              <a:cxn ang="0">
                                <a:pos x="connsiteX8946" y="connsiteY8946"/>
                              </a:cxn>
                              <a:cxn ang="0">
                                <a:pos x="connsiteX8947" y="connsiteY8947"/>
                              </a:cxn>
                              <a:cxn ang="0">
                                <a:pos x="connsiteX8948" y="connsiteY8948"/>
                              </a:cxn>
                              <a:cxn ang="0">
                                <a:pos x="connsiteX8949" y="connsiteY8949"/>
                              </a:cxn>
                              <a:cxn ang="0">
                                <a:pos x="connsiteX8950" y="connsiteY8950"/>
                              </a:cxn>
                              <a:cxn ang="0">
                                <a:pos x="connsiteX8951" y="connsiteY8951"/>
                              </a:cxn>
                              <a:cxn ang="0">
                                <a:pos x="connsiteX8952" y="connsiteY8952"/>
                              </a:cxn>
                              <a:cxn ang="0">
                                <a:pos x="connsiteX8953" y="connsiteY8953"/>
                              </a:cxn>
                              <a:cxn ang="0">
                                <a:pos x="connsiteX8954" y="connsiteY8954"/>
                              </a:cxn>
                              <a:cxn ang="0">
                                <a:pos x="connsiteX8955" y="connsiteY8955"/>
                              </a:cxn>
                              <a:cxn ang="0">
                                <a:pos x="connsiteX8956" y="connsiteY8956"/>
                              </a:cxn>
                              <a:cxn ang="0">
                                <a:pos x="connsiteX8957" y="connsiteY8957"/>
                              </a:cxn>
                              <a:cxn ang="0">
                                <a:pos x="connsiteX8958" y="connsiteY8958"/>
                              </a:cxn>
                              <a:cxn ang="0">
                                <a:pos x="connsiteX8959" y="connsiteY8959"/>
                              </a:cxn>
                              <a:cxn ang="0">
                                <a:pos x="connsiteX8960" y="connsiteY8960"/>
                              </a:cxn>
                              <a:cxn ang="0">
                                <a:pos x="connsiteX8961" y="connsiteY8961"/>
                              </a:cxn>
                              <a:cxn ang="0">
                                <a:pos x="connsiteX8962" y="connsiteY8962"/>
                              </a:cxn>
                              <a:cxn ang="0">
                                <a:pos x="connsiteX8963" y="connsiteY8963"/>
                              </a:cxn>
                              <a:cxn ang="0">
                                <a:pos x="connsiteX8964" y="connsiteY8964"/>
                              </a:cxn>
                              <a:cxn ang="0">
                                <a:pos x="connsiteX8965" y="connsiteY8965"/>
                              </a:cxn>
                              <a:cxn ang="0">
                                <a:pos x="connsiteX8966" y="connsiteY8966"/>
                              </a:cxn>
                              <a:cxn ang="0">
                                <a:pos x="connsiteX8967" y="connsiteY8967"/>
                              </a:cxn>
                              <a:cxn ang="0">
                                <a:pos x="connsiteX8968" y="connsiteY8968"/>
                              </a:cxn>
                              <a:cxn ang="0">
                                <a:pos x="connsiteX8969" y="connsiteY8969"/>
                              </a:cxn>
                              <a:cxn ang="0">
                                <a:pos x="connsiteX8970" y="connsiteY8970"/>
                              </a:cxn>
                              <a:cxn ang="0">
                                <a:pos x="connsiteX8971" y="connsiteY8971"/>
                              </a:cxn>
                              <a:cxn ang="0">
                                <a:pos x="connsiteX8972" y="connsiteY8972"/>
                              </a:cxn>
                              <a:cxn ang="0">
                                <a:pos x="connsiteX8973" y="connsiteY8973"/>
                              </a:cxn>
                              <a:cxn ang="0">
                                <a:pos x="connsiteX8974" y="connsiteY8974"/>
                              </a:cxn>
                              <a:cxn ang="0">
                                <a:pos x="connsiteX8975" y="connsiteY8975"/>
                              </a:cxn>
                              <a:cxn ang="0">
                                <a:pos x="connsiteX8976" y="connsiteY8976"/>
                              </a:cxn>
                              <a:cxn ang="0">
                                <a:pos x="connsiteX8977" y="connsiteY8977"/>
                              </a:cxn>
                              <a:cxn ang="0">
                                <a:pos x="connsiteX8978" y="connsiteY8978"/>
                              </a:cxn>
                              <a:cxn ang="0">
                                <a:pos x="connsiteX8979" y="connsiteY8979"/>
                              </a:cxn>
                              <a:cxn ang="0">
                                <a:pos x="connsiteX8980" y="connsiteY8980"/>
                              </a:cxn>
                              <a:cxn ang="0">
                                <a:pos x="connsiteX8981" y="connsiteY8981"/>
                              </a:cxn>
                              <a:cxn ang="0">
                                <a:pos x="connsiteX8982" y="connsiteY8982"/>
                              </a:cxn>
                              <a:cxn ang="0">
                                <a:pos x="connsiteX8983" y="connsiteY8983"/>
                              </a:cxn>
                              <a:cxn ang="0">
                                <a:pos x="connsiteX8984" y="connsiteY8984"/>
                              </a:cxn>
                              <a:cxn ang="0">
                                <a:pos x="connsiteX8985" y="connsiteY8985"/>
                              </a:cxn>
                              <a:cxn ang="0">
                                <a:pos x="connsiteX8986" y="connsiteY8986"/>
                              </a:cxn>
                              <a:cxn ang="0">
                                <a:pos x="connsiteX8987" y="connsiteY8987"/>
                              </a:cxn>
                              <a:cxn ang="0">
                                <a:pos x="connsiteX8988" y="connsiteY8988"/>
                              </a:cxn>
                              <a:cxn ang="0">
                                <a:pos x="connsiteX8989" y="connsiteY8989"/>
                              </a:cxn>
                              <a:cxn ang="0">
                                <a:pos x="connsiteX8990" y="connsiteY8990"/>
                              </a:cxn>
                              <a:cxn ang="0">
                                <a:pos x="connsiteX8991" y="connsiteY8991"/>
                              </a:cxn>
                              <a:cxn ang="0">
                                <a:pos x="connsiteX8992" y="connsiteY8992"/>
                              </a:cxn>
                              <a:cxn ang="0">
                                <a:pos x="connsiteX8993" y="connsiteY8993"/>
                              </a:cxn>
                              <a:cxn ang="0">
                                <a:pos x="connsiteX8994" y="connsiteY8994"/>
                              </a:cxn>
                              <a:cxn ang="0">
                                <a:pos x="connsiteX8995" y="connsiteY8995"/>
                              </a:cxn>
                              <a:cxn ang="0">
                                <a:pos x="connsiteX8996" y="connsiteY8996"/>
                              </a:cxn>
                              <a:cxn ang="0">
                                <a:pos x="connsiteX8997" y="connsiteY8997"/>
                              </a:cxn>
                              <a:cxn ang="0">
                                <a:pos x="connsiteX8998" y="connsiteY8998"/>
                              </a:cxn>
                              <a:cxn ang="0">
                                <a:pos x="connsiteX8999" y="connsiteY8999"/>
                              </a:cxn>
                              <a:cxn ang="0">
                                <a:pos x="connsiteX9000" y="connsiteY9000"/>
                              </a:cxn>
                              <a:cxn ang="0">
                                <a:pos x="connsiteX9001" y="connsiteY9001"/>
                              </a:cxn>
                              <a:cxn ang="0">
                                <a:pos x="connsiteX9002" y="connsiteY9002"/>
                              </a:cxn>
                              <a:cxn ang="0">
                                <a:pos x="connsiteX9003" y="connsiteY9003"/>
                              </a:cxn>
                              <a:cxn ang="0">
                                <a:pos x="connsiteX9004" y="connsiteY9004"/>
                              </a:cxn>
                              <a:cxn ang="0">
                                <a:pos x="connsiteX9005" y="connsiteY9005"/>
                              </a:cxn>
                              <a:cxn ang="0">
                                <a:pos x="connsiteX9006" y="connsiteY9006"/>
                              </a:cxn>
                              <a:cxn ang="0">
                                <a:pos x="connsiteX9007" y="connsiteY9007"/>
                              </a:cxn>
                              <a:cxn ang="0">
                                <a:pos x="connsiteX9008" y="connsiteY9008"/>
                              </a:cxn>
                              <a:cxn ang="0">
                                <a:pos x="connsiteX9009" y="connsiteY9009"/>
                              </a:cxn>
                              <a:cxn ang="0">
                                <a:pos x="connsiteX9010" y="connsiteY9010"/>
                              </a:cxn>
                              <a:cxn ang="0">
                                <a:pos x="connsiteX9011" y="connsiteY9011"/>
                              </a:cxn>
                              <a:cxn ang="0">
                                <a:pos x="connsiteX9012" y="connsiteY9012"/>
                              </a:cxn>
                              <a:cxn ang="0">
                                <a:pos x="connsiteX9013" y="connsiteY9013"/>
                              </a:cxn>
                              <a:cxn ang="0">
                                <a:pos x="connsiteX9014" y="connsiteY9014"/>
                              </a:cxn>
                              <a:cxn ang="0">
                                <a:pos x="connsiteX9015" y="connsiteY9015"/>
                              </a:cxn>
                              <a:cxn ang="0">
                                <a:pos x="connsiteX9016" y="connsiteY9016"/>
                              </a:cxn>
                              <a:cxn ang="0">
                                <a:pos x="connsiteX9017" y="connsiteY9017"/>
                              </a:cxn>
                              <a:cxn ang="0">
                                <a:pos x="connsiteX9018" y="connsiteY9018"/>
                              </a:cxn>
                              <a:cxn ang="0">
                                <a:pos x="connsiteX9019" y="connsiteY9019"/>
                              </a:cxn>
                              <a:cxn ang="0">
                                <a:pos x="connsiteX9020" y="connsiteY9020"/>
                              </a:cxn>
                              <a:cxn ang="0">
                                <a:pos x="connsiteX9021" y="connsiteY9021"/>
                              </a:cxn>
                              <a:cxn ang="0">
                                <a:pos x="connsiteX9022" y="connsiteY9022"/>
                              </a:cxn>
                              <a:cxn ang="0">
                                <a:pos x="connsiteX9023" y="connsiteY9023"/>
                              </a:cxn>
                              <a:cxn ang="0">
                                <a:pos x="connsiteX9024" y="connsiteY9024"/>
                              </a:cxn>
                              <a:cxn ang="0">
                                <a:pos x="connsiteX9025" y="connsiteY9025"/>
                              </a:cxn>
                              <a:cxn ang="0">
                                <a:pos x="connsiteX9026" y="connsiteY9026"/>
                              </a:cxn>
                              <a:cxn ang="0">
                                <a:pos x="connsiteX9027" y="connsiteY9027"/>
                              </a:cxn>
                              <a:cxn ang="0">
                                <a:pos x="connsiteX9028" y="connsiteY9028"/>
                              </a:cxn>
                              <a:cxn ang="0">
                                <a:pos x="connsiteX9029" y="connsiteY9029"/>
                              </a:cxn>
                              <a:cxn ang="0">
                                <a:pos x="connsiteX9030" y="connsiteY9030"/>
                              </a:cxn>
                              <a:cxn ang="0">
                                <a:pos x="connsiteX9031" y="connsiteY9031"/>
                              </a:cxn>
                              <a:cxn ang="0">
                                <a:pos x="connsiteX9032" y="connsiteY9032"/>
                              </a:cxn>
                              <a:cxn ang="0">
                                <a:pos x="connsiteX9033" y="connsiteY9033"/>
                              </a:cxn>
                              <a:cxn ang="0">
                                <a:pos x="connsiteX9034" y="connsiteY9034"/>
                              </a:cxn>
                              <a:cxn ang="0">
                                <a:pos x="connsiteX9035" y="connsiteY9035"/>
                              </a:cxn>
                              <a:cxn ang="0">
                                <a:pos x="connsiteX9036" y="connsiteY9036"/>
                              </a:cxn>
                              <a:cxn ang="0">
                                <a:pos x="connsiteX9037" y="connsiteY9037"/>
                              </a:cxn>
                              <a:cxn ang="0">
                                <a:pos x="connsiteX9038" y="connsiteY9038"/>
                              </a:cxn>
                              <a:cxn ang="0">
                                <a:pos x="connsiteX9039" y="connsiteY9039"/>
                              </a:cxn>
                              <a:cxn ang="0">
                                <a:pos x="connsiteX9040" y="connsiteY9040"/>
                              </a:cxn>
                              <a:cxn ang="0">
                                <a:pos x="connsiteX9041" y="connsiteY9041"/>
                              </a:cxn>
                              <a:cxn ang="0">
                                <a:pos x="connsiteX9042" y="connsiteY9042"/>
                              </a:cxn>
                              <a:cxn ang="0">
                                <a:pos x="connsiteX9043" y="connsiteY9043"/>
                              </a:cxn>
                              <a:cxn ang="0">
                                <a:pos x="connsiteX9044" y="connsiteY9044"/>
                              </a:cxn>
                              <a:cxn ang="0">
                                <a:pos x="connsiteX9045" y="connsiteY9045"/>
                              </a:cxn>
                              <a:cxn ang="0">
                                <a:pos x="connsiteX9046" y="connsiteY9046"/>
                              </a:cxn>
                              <a:cxn ang="0">
                                <a:pos x="connsiteX9047" y="connsiteY9047"/>
                              </a:cxn>
                              <a:cxn ang="0">
                                <a:pos x="connsiteX9048" y="connsiteY9048"/>
                              </a:cxn>
                              <a:cxn ang="0">
                                <a:pos x="connsiteX9049" y="connsiteY9049"/>
                              </a:cxn>
                              <a:cxn ang="0">
                                <a:pos x="connsiteX9050" y="connsiteY9050"/>
                              </a:cxn>
                              <a:cxn ang="0">
                                <a:pos x="connsiteX9051" y="connsiteY9051"/>
                              </a:cxn>
                              <a:cxn ang="0">
                                <a:pos x="connsiteX9052" y="connsiteY9052"/>
                              </a:cxn>
                              <a:cxn ang="0">
                                <a:pos x="connsiteX9053" y="connsiteY9053"/>
                              </a:cxn>
                              <a:cxn ang="0">
                                <a:pos x="connsiteX9054" y="connsiteY9054"/>
                              </a:cxn>
                              <a:cxn ang="0">
                                <a:pos x="connsiteX9055" y="connsiteY9055"/>
                              </a:cxn>
                              <a:cxn ang="0">
                                <a:pos x="connsiteX9056" y="connsiteY9056"/>
                              </a:cxn>
                              <a:cxn ang="0">
                                <a:pos x="connsiteX9057" y="connsiteY9057"/>
                              </a:cxn>
                              <a:cxn ang="0">
                                <a:pos x="connsiteX9058" y="connsiteY9058"/>
                              </a:cxn>
                              <a:cxn ang="0">
                                <a:pos x="connsiteX9059" y="connsiteY9059"/>
                              </a:cxn>
                              <a:cxn ang="0">
                                <a:pos x="connsiteX9060" y="connsiteY9060"/>
                              </a:cxn>
                              <a:cxn ang="0">
                                <a:pos x="connsiteX9061" y="connsiteY9061"/>
                              </a:cxn>
                              <a:cxn ang="0">
                                <a:pos x="connsiteX9062" y="connsiteY9062"/>
                              </a:cxn>
                              <a:cxn ang="0">
                                <a:pos x="connsiteX9063" y="connsiteY9063"/>
                              </a:cxn>
                              <a:cxn ang="0">
                                <a:pos x="connsiteX9064" y="connsiteY9064"/>
                              </a:cxn>
                              <a:cxn ang="0">
                                <a:pos x="connsiteX9065" y="connsiteY9065"/>
                              </a:cxn>
                              <a:cxn ang="0">
                                <a:pos x="connsiteX9066" y="connsiteY9066"/>
                              </a:cxn>
                              <a:cxn ang="0">
                                <a:pos x="connsiteX9067" y="connsiteY9067"/>
                              </a:cxn>
                              <a:cxn ang="0">
                                <a:pos x="connsiteX9068" y="connsiteY9068"/>
                              </a:cxn>
                              <a:cxn ang="0">
                                <a:pos x="connsiteX9069" y="connsiteY9069"/>
                              </a:cxn>
                              <a:cxn ang="0">
                                <a:pos x="connsiteX9070" y="connsiteY9070"/>
                              </a:cxn>
                              <a:cxn ang="0">
                                <a:pos x="connsiteX9071" y="connsiteY9071"/>
                              </a:cxn>
                              <a:cxn ang="0">
                                <a:pos x="connsiteX9072" y="connsiteY9072"/>
                              </a:cxn>
                              <a:cxn ang="0">
                                <a:pos x="connsiteX9073" y="connsiteY9073"/>
                              </a:cxn>
                              <a:cxn ang="0">
                                <a:pos x="connsiteX9074" y="connsiteY9074"/>
                              </a:cxn>
                              <a:cxn ang="0">
                                <a:pos x="connsiteX9075" y="connsiteY9075"/>
                              </a:cxn>
                              <a:cxn ang="0">
                                <a:pos x="connsiteX9076" y="connsiteY9076"/>
                              </a:cxn>
                              <a:cxn ang="0">
                                <a:pos x="connsiteX9077" y="connsiteY9077"/>
                              </a:cxn>
                              <a:cxn ang="0">
                                <a:pos x="connsiteX9078" y="connsiteY9078"/>
                              </a:cxn>
                              <a:cxn ang="0">
                                <a:pos x="connsiteX9079" y="connsiteY9079"/>
                              </a:cxn>
                              <a:cxn ang="0">
                                <a:pos x="connsiteX9080" y="connsiteY9080"/>
                              </a:cxn>
                              <a:cxn ang="0">
                                <a:pos x="connsiteX9081" y="connsiteY9081"/>
                              </a:cxn>
                              <a:cxn ang="0">
                                <a:pos x="connsiteX9082" y="connsiteY9082"/>
                              </a:cxn>
                              <a:cxn ang="0">
                                <a:pos x="connsiteX9083" y="connsiteY9083"/>
                              </a:cxn>
                              <a:cxn ang="0">
                                <a:pos x="connsiteX9084" y="connsiteY9084"/>
                              </a:cxn>
                              <a:cxn ang="0">
                                <a:pos x="connsiteX9085" y="connsiteY9085"/>
                              </a:cxn>
                              <a:cxn ang="0">
                                <a:pos x="connsiteX9086" y="connsiteY9086"/>
                              </a:cxn>
                              <a:cxn ang="0">
                                <a:pos x="connsiteX9087" y="connsiteY9087"/>
                              </a:cxn>
                              <a:cxn ang="0">
                                <a:pos x="connsiteX9088" y="connsiteY9088"/>
                              </a:cxn>
                              <a:cxn ang="0">
                                <a:pos x="connsiteX9089" y="connsiteY9089"/>
                              </a:cxn>
                              <a:cxn ang="0">
                                <a:pos x="connsiteX9090" y="connsiteY9090"/>
                              </a:cxn>
                              <a:cxn ang="0">
                                <a:pos x="connsiteX9091" y="connsiteY9091"/>
                              </a:cxn>
                              <a:cxn ang="0">
                                <a:pos x="connsiteX9092" y="connsiteY9092"/>
                              </a:cxn>
                              <a:cxn ang="0">
                                <a:pos x="connsiteX9093" y="connsiteY9093"/>
                              </a:cxn>
                              <a:cxn ang="0">
                                <a:pos x="connsiteX9094" y="connsiteY9094"/>
                              </a:cxn>
                              <a:cxn ang="0">
                                <a:pos x="connsiteX9095" y="connsiteY9095"/>
                              </a:cxn>
                              <a:cxn ang="0">
                                <a:pos x="connsiteX9096" y="connsiteY9096"/>
                              </a:cxn>
                              <a:cxn ang="0">
                                <a:pos x="connsiteX9097" y="connsiteY9097"/>
                              </a:cxn>
                              <a:cxn ang="0">
                                <a:pos x="connsiteX9098" y="connsiteY9098"/>
                              </a:cxn>
                              <a:cxn ang="0">
                                <a:pos x="connsiteX9099" y="connsiteY9099"/>
                              </a:cxn>
                              <a:cxn ang="0">
                                <a:pos x="connsiteX9100" y="connsiteY9100"/>
                              </a:cxn>
                              <a:cxn ang="0">
                                <a:pos x="connsiteX9101" y="connsiteY9101"/>
                              </a:cxn>
                              <a:cxn ang="0">
                                <a:pos x="connsiteX9102" y="connsiteY9102"/>
                              </a:cxn>
                              <a:cxn ang="0">
                                <a:pos x="connsiteX9103" y="connsiteY9103"/>
                              </a:cxn>
                              <a:cxn ang="0">
                                <a:pos x="connsiteX9104" y="connsiteY9104"/>
                              </a:cxn>
                              <a:cxn ang="0">
                                <a:pos x="connsiteX9105" y="connsiteY9105"/>
                              </a:cxn>
                              <a:cxn ang="0">
                                <a:pos x="connsiteX9106" y="connsiteY9106"/>
                              </a:cxn>
                              <a:cxn ang="0">
                                <a:pos x="connsiteX9107" y="connsiteY9107"/>
                              </a:cxn>
                              <a:cxn ang="0">
                                <a:pos x="connsiteX9108" y="connsiteY9108"/>
                              </a:cxn>
                              <a:cxn ang="0">
                                <a:pos x="connsiteX9109" y="connsiteY9109"/>
                              </a:cxn>
                              <a:cxn ang="0">
                                <a:pos x="connsiteX9110" y="connsiteY9110"/>
                              </a:cxn>
                              <a:cxn ang="0">
                                <a:pos x="connsiteX9111" y="connsiteY9111"/>
                              </a:cxn>
                              <a:cxn ang="0">
                                <a:pos x="connsiteX9112" y="connsiteY9112"/>
                              </a:cxn>
                              <a:cxn ang="0">
                                <a:pos x="connsiteX9113" y="connsiteY9113"/>
                              </a:cxn>
                              <a:cxn ang="0">
                                <a:pos x="connsiteX9114" y="connsiteY9114"/>
                              </a:cxn>
                              <a:cxn ang="0">
                                <a:pos x="connsiteX9115" y="connsiteY9115"/>
                              </a:cxn>
                              <a:cxn ang="0">
                                <a:pos x="connsiteX9116" y="connsiteY9116"/>
                              </a:cxn>
                              <a:cxn ang="0">
                                <a:pos x="connsiteX9117" y="connsiteY9117"/>
                              </a:cxn>
                              <a:cxn ang="0">
                                <a:pos x="connsiteX9118" y="connsiteY9118"/>
                              </a:cxn>
                              <a:cxn ang="0">
                                <a:pos x="connsiteX9119" y="connsiteY9119"/>
                              </a:cxn>
                              <a:cxn ang="0">
                                <a:pos x="connsiteX9120" y="connsiteY9120"/>
                              </a:cxn>
                              <a:cxn ang="0">
                                <a:pos x="connsiteX9121" y="connsiteY9121"/>
                              </a:cxn>
                              <a:cxn ang="0">
                                <a:pos x="connsiteX9122" y="connsiteY9122"/>
                              </a:cxn>
                              <a:cxn ang="0">
                                <a:pos x="connsiteX9123" y="connsiteY9123"/>
                              </a:cxn>
                              <a:cxn ang="0">
                                <a:pos x="connsiteX9124" y="connsiteY9124"/>
                              </a:cxn>
                              <a:cxn ang="0">
                                <a:pos x="connsiteX9125" y="connsiteY9125"/>
                              </a:cxn>
                              <a:cxn ang="0">
                                <a:pos x="connsiteX9126" y="connsiteY9126"/>
                              </a:cxn>
                              <a:cxn ang="0">
                                <a:pos x="connsiteX9127" y="connsiteY9127"/>
                              </a:cxn>
                              <a:cxn ang="0">
                                <a:pos x="connsiteX9128" y="connsiteY9128"/>
                              </a:cxn>
                              <a:cxn ang="0">
                                <a:pos x="connsiteX9129" y="connsiteY9129"/>
                              </a:cxn>
                              <a:cxn ang="0">
                                <a:pos x="connsiteX9130" y="connsiteY9130"/>
                              </a:cxn>
                              <a:cxn ang="0">
                                <a:pos x="connsiteX9131" y="connsiteY9131"/>
                              </a:cxn>
                              <a:cxn ang="0">
                                <a:pos x="connsiteX9132" y="connsiteY9132"/>
                              </a:cxn>
                              <a:cxn ang="0">
                                <a:pos x="connsiteX9133" y="connsiteY9133"/>
                              </a:cxn>
                              <a:cxn ang="0">
                                <a:pos x="connsiteX9134" y="connsiteY9134"/>
                              </a:cxn>
                              <a:cxn ang="0">
                                <a:pos x="connsiteX9135" y="connsiteY9135"/>
                              </a:cxn>
                              <a:cxn ang="0">
                                <a:pos x="connsiteX9136" y="connsiteY9136"/>
                              </a:cxn>
                              <a:cxn ang="0">
                                <a:pos x="connsiteX9137" y="connsiteY9137"/>
                              </a:cxn>
                              <a:cxn ang="0">
                                <a:pos x="connsiteX9138" y="connsiteY9138"/>
                              </a:cxn>
                              <a:cxn ang="0">
                                <a:pos x="connsiteX9139" y="connsiteY9139"/>
                              </a:cxn>
                              <a:cxn ang="0">
                                <a:pos x="connsiteX9140" y="connsiteY9140"/>
                              </a:cxn>
                              <a:cxn ang="0">
                                <a:pos x="connsiteX9141" y="connsiteY9141"/>
                              </a:cxn>
                              <a:cxn ang="0">
                                <a:pos x="connsiteX9142" y="connsiteY9142"/>
                              </a:cxn>
                              <a:cxn ang="0">
                                <a:pos x="connsiteX9143" y="connsiteY9143"/>
                              </a:cxn>
                              <a:cxn ang="0">
                                <a:pos x="connsiteX9144" y="connsiteY9144"/>
                              </a:cxn>
                              <a:cxn ang="0">
                                <a:pos x="connsiteX9145" y="connsiteY9145"/>
                              </a:cxn>
                              <a:cxn ang="0">
                                <a:pos x="connsiteX9146" y="connsiteY9146"/>
                              </a:cxn>
                              <a:cxn ang="0">
                                <a:pos x="connsiteX9147" y="connsiteY9147"/>
                              </a:cxn>
                              <a:cxn ang="0">
                                <a:pos x="connsiteX9148" y="connsiteY9148"/>
                              </a:cxn>
                              <a:cxn ang="0">
                                <a:pos x="connsiteX9149" y="connsiteY9149"/>
                              </a:cxn>
                              <a:cxn ang="0">
                                <a:pos x="connsiteX9150" y="connsiteY9150"/>
                              </a:cxn>
                              <a:cxn ang="0">
                                <a:pos x="connsiteX9151" y="connsiteY9151"/>
                              </a:cxn>
                              <a:cxn ang="0">
                                <a:pos x="connsiteX9152" y="connsiteY9152"/>
                              </a:cxn>
                              <a:cxn ang="0">
                                <a:pos x="connsiteX9153" y="connsiteY9153"/>
                              </a:cxn>
                              <a:cxn ang="0">
                                <a:pos x="connsiteX9154" y="connsiteY9154"/>
                              </a:cxn>
                              <a:cxn ang="0">
                                <a:pos x="connsiteX9155" y="connsiteY9155"/>
                              </a:cxn>
                              <a:cxn ang="0">
                                <a:pos x="connsiteX9156" y="connsiteY9156"/>
                              </a:cxn>
                              <a:cxn ang="0">
                                <a:pos x="connsiteX9157" y="connsiteY9157"/>
                              </a:cxn>
                              <a:cxn ang="0">
                                <a:pos x="connsiteX9158" y="connsiteY9158"/>
                              </a:cxn>
                              <a:cxn ang="0">
                                <a:pos x="connsiteX9159" y="connsiteY9159"/>
                              </a:cxn>
                              <a:cxn ang="0">
                                <a:pos x="connsiteX9160" y="connsiteY9160"/>
                              </a:cxn>
                              <a:cxn ang="0">
                                <a:pos x="connsiteX9161" y="connsiteY9161"/>
                              </a:cxn>
                              <a:cxn ang="0">
                                <a:pos x="connsiteX9162" y="connsiteY9162"/>
                              </a:cxn>
                              <a:cxn ang="0">
                                <a:pos x="connsiteX9163" y="connsiteY9163"/>
                              </a:cxn>
                              <a:cxn ang="0">
                                <a:pos x="connsiteX9164" y="connsiteY9164"/>
                              </a:cxn>
                              <a:cxn ang="0">
                                <a:pos x="connsiteX9165" y="connsiteY9165"/>
                              </a:cxn>
                              <a:cxn ang="0">
                                <a:pos x="connsiteX9166" y="connsiteY9166"/>
                              </a:cxn>
                              <a:cxn ang="0">
                                <a:pos x="connsiteX9167" y="connsiteY9167"/>
                              </a:cxn>
                              <a:cxn ang="0">
                                <a:pos x="connsiteX9168" y="connsiteY9168"/>
                              </a:cxn>
                              <a:cxn ang="0">
                                <a:pos x="connsiteX9169" y="connsiteY9169"/>
                              </a:cxn>
                              <a:cxn ang="0">
                                <a:pos x="connsiteX9170" y="connsiteY9170"/>
                              </a:cxn>
                              <a:cxn ang="0">
                                <a:pos x="connsiteX9171" y="connsiteY9171"/>
                              </a:cxn>
                              <a:cxn ang="0">
                                <a:pos x="connsiteX9172" y="connsiteY9172"/>
                              </a:cxn>
                              <a:cxn ang="0">
                                <a:pos x="connsiteX9173" y="connsiteY9173"/>
                              </a:cxn>
                              <a:cxn ang="0">
                                <a:pos x="connsiteX9174" y="connsiteY9174"/>
                              </a:cxn>
                              <a:cxn ang="0">
                                <a:pos x="connsiteX9175" y="connsiteY9175"/>
                              </a:cxn>
                              <a:cxn ang="0">
                                <a:pos x="connsiteX9176" y="connsiteY9176"/>
                              </a:cxn>
                              <a:cxn ang="0">
                                <a:pos x="connsiteX9177" y="connsiteY9177"/>
                              </a:cxn>
                              <a:cxn ang="0">
                                <a:pos x="connsiteX9178" y="connsiteY9178"/>
                              </a:cxn>
                              <a:cxn ang="0">
                                <a:pos x="connsiteX9179" y="connsiteY9179"/>
                              </a:cxn>
                              <a:cxn ang="0">
                                <a:pos x="connsiteX9180" y="connsiteY9180"/>
                              </a:cxn>
                              <a:cxn ang="0">
                                <a:pos x="connsiteX9181" y="connsiteY9181"/>
                              </a:cxn>
                              <a:cxn ang="0">
                                <a:pos x="connsiteX9182" y="connsiteY9182"/>
                              </a:cxn>
                              <a:cxn ang="0">
                                <a:pos x="connsiteX9183" y="connsiteY9183"/>
                              </a:cxn>
                              <a:cxn ang="0">
                                <a:pos x="connsiteX9184" y="connsiteY9184"/>
                              </a:cxn>
                              <a:cxn ang="0">
                                <a:pos x="connsiteX9185" y="connsiteY9185"/>
                              </a:cxn>
                              <a:cxn ang="0">
                                <a:pos x="connsiteX9186" y="connsiteY9186"/>
                              </a:cxn>
                              <a:cxn ang="0">
                                <a:pos x="connsiteX9187" y="connsiteY9187"/>
                              </a:cxn>
                              <a:cxn ang="0">
                                <a:pos x="connsiteX9188" y="connsiteY9188"/>
                              </a:cxn>
                              <a:cxn ang="0">
                                <a:pos x="connsiteX9189" y="connsiteY9189"/>
                              </a:cxn>
                              <a:cxn ang="0">
                                <a:pos x="connsiteX9190" y="connsiteY9190"/>
                              </a:cxn>
                              <a:cxn ang="0">
                                <a:pos x="connsiteX9191" y="connsiteY9191"/>
                              </a:cxn>
                              <a:cxn ang="0">
                                <a:pos x="connsiteX9192" y="connsiteY9192"/>
                              </a:cxn>
                              <a:cxn ang="0">
                                <a:pos x="connsiteX9193" y="connsiteY9193"/>
                              </a:cxn>
                              <a:cxn ang="0">
                                <a:pos x="connsiteX9194" y="connsiteY9194"/>
                              </a:cxn>
                              <a:cxn ang="0">
                                <a:pos x="connsiteX9195" y="connsiteY9195"/>
                              </a:cxn>
                              <a:cxn ang="0">
                                <a:pos x="connsiteX9196" y="connsiteY9196"/>
                              </a:cxn>
                              <a:cxn ang="0">
                                <a:pos x="connsiteX9197" y="connsiteY9197"/>
                              </a:cxn>
                              <a:cxn ang="0">
                                <a:pos x="connsiteX9198" y="connsiteY9198"/>
                              </a:cxn>
                              <a:cxn ang="0">
                                <a:pos x="connsiteX9199" y="connsiteY9199"/>
                              </a:cxn>
                              <a:cxn ang="0">
                                <a:pos x="connsiteX9200" y="connsiteY9200"/>
                              </a:cxn>
                              <a:cxn ang="0">
                                <a:pos x="connsiteX9201" y="connsiteY9201"/>
                              </a:cxn>
                              <a:cxn ang="0">
                                <a:pos x="connsiteX9202" y="connsiteY9202"/>
                              </a:cxn>
                              <a:cxn ang="0">
                                <a:pos x="connsiteX9203" y="connsiteY9203"/>
                              </a:cxn>
                              <a:cxn ang="0">
                                <a:pos x="connsiteX9204" y="connsiteY9204"/>
                              </a:cxn>
                              <a:cxn ang="0">
                                <a:pos x="connsiteX9205" y="connsiteY9205"/>
                              </a:cxn>
                              <a:cxn ang="0">
                                <a:pos x="connsiteX9206" y="connsiteY9206"/>
                              </a:cxn>
                              <a:cxn ang="0">
                                <a:pos x="connsiteX9207" y="connsiteY9207"/>
                              </a:cxn>
                              <a:cxn ang="0">
                                <a:pos x="connsiteX9208" y="connsiteY9208"/>
                              </a:cxn>
                              <a:cxn ang="0">
                                <a:pos x="connsiteX9209" y="connsiteY9209"/>
                              </a:cxn>
                              <a:cxn ang="0">
                                <a:pos x="connsiteX9210" y="connsiteY9210"/>
                              </a:cxn>
                              <a:cxn ang="0">
                                <a:pos x="connsiteX9211" y="connsiteY9211"/>
                              </a:cxn>
                              <a:cxn ang="0">
                                <a:pos x="connsiteX9212" y="connsiteY9212"/>
                              </a:cxn>
                              <a:cxn ang="0">
                                <a:pos x="connsiteX9213" y="connsiteY9213"/>
                              </a:cxn>
                              <a:cxn ang="0">
                                <a:pos x="connsiteX9214" y="connsiteY9214"/>
                              </a:cxn>
                              <a:cxn ang="0">
                                <a:pos x="connsiteX9215" y="connsiteY9215"/>
                              </a:cxn>
                              <a:cxn ang="0">
                                <a:pos x="connsiteX9216" y="connsiteY9216"/>
                              </a:cxn>
                              <a:cxn ang="0">
                                <a:pos x="connsiteX9217" y="connsiteY9217"/>
                              </a:cxn>
                              <a:cxn ang="0">
                                <a:pos x="connsiteX9218" y="connsiteY9218"/>
                              </a:cxn>
                              <a:cxn ang="0">
                                <a:pos x="connsiteX9219" y="connsiteY9219"/>
                              </a:cxn>
                              <a:cxn ang="0">
                                <a:pos x="connsiteX9220" y="connsiteY9220"/>
                              </a:cxn>
                              <a:cxn ang="0">
                                <a:pos x="connsiteX9221" y="connsiteY9221"/>
                              </a:cxn>
                              <a:cxn ang="0">
                                <a:pos x="connsiteX9222" y="connsiteY9222"/>
                              </a:cxn>
                              <a:cxn ang="0">
                                <a:pos x="connsiteX9223" y="connsiteY9223"/>
                              </a:cxn>
                              <a:cxn ang="0">
                                <a:pos x="connsiteX9224" y="connsiteY9224"/>
                              </a:cxn>
                              <a:cxn ang="0">
                                <a:pos x="connsiteX9225" y="connsiteY9225"/>
                              </a:cxn>
                              <a:cxn ang="0">
                                <a:pos x="connsiteX9226" y="connsiteY9226"/>
                              </a:cxn>
                              <a:cxn ang="0">
                                <a:pos x="connsiteX9227" y="connsiteY9227"/>
                              </a:cxn>
                              <a:cxn ang="0">
                                <a:pos x="connsiteX9228" y="connsiteY9228"/>
                              </a:cxn>
                              <a:cxn ang="0">
                                <a:pos x="connsiteX9229" y="connsiteY9229"/>
                              </a:cxn>
                              <a:cxn ang="0">
                                <a:pos x="connsiteX9230" y="connsiteY9230"/>
                              </a:cxn>
                              <a:cxn ang="0">
                                <a:pos x="connsiteX9231" y="connsiteY9231"/>
                              </a:cxn>
                              <a:cxn ang="0">
                                <a:pos x="connsiteX9232" y="connsiteY9232"/>
                              </a:cxn>
                              <a:cxn ang="0">
                                <a:pos x="connsiteX9233" y="connsiteY9233"/>
                              </a:cxn>
                              <a:cxn ang="0">
                                <a:pos x="connsiteX9234" y="connsiteY9234"/>
                              </a:cxn>
                              <a:cxn ang="0">
                                <a:pos x="connsiteX9235" y="connsiteY9235"/>
                              </a:cxn>
                              <a:cxn ang="0">
                                <a:pos x="connsiteX9236" y="connsiteY9236"/>
                              </a:cxn>
                              <a:cxn ang="0">
                                <a:pos x="connsiteX9237" y="connsiteY9237"/>
                              </a:cxn>
                              <a:cxn ang="0">
                                <a:pos x="connsiteX9238" y="connsiteY9238"/>
                              </a:cxn>
                              <a:cxn ang="0">
                                <a:pos x="connsiteX9239" y="connsiteY9239"/>
                              </a:cxn>
                              <a:cxn ang="0">
                                <a:pos x="connsiteX9240" y="connsiteY9240"/>
                              </a:cxn>
                              <a:cxn ang="0">
                                <a:pos x="connsiteX9241" y="connsiteY9241"/>
                              </a:cxn>
                              <a:cxn ang="0">
                                <a:pos x="connsiteX9242" y="connsiteY9242"/>
                              </a:cxn>
                              <a:cxn ang="0">
                                <a:pos x="connsiteX9243" y="connsiteY9243"/>
                              </a:cxn>
                              <a:cxn ang="0">
                                <a:pos x="connsiteX9244" y="connsiteY9244"/>
                              </a:cxn>
                              <a:cxn ang="0">
                                <a:pos x="connsiteX9245" y="connsiteY9245"/>
                              </a:cxn>
                              <a:cxn ang="0">
                                <a:pos x="connsiteX9246" y="connsiteY9246"/>
                              </a:cxn>
                              <a:cxn ang="0">
                                <a:pos x="connsiteX9247" y="connsiteY9247"/>
                              </a:cxn>
                              <a:cxn ang="0">
                                <a:pos x="connsiteX9248" y="connsiteY9248"/>
                              </a:cxn>
                              <a:cxn ang="0">
                                <a:pos x="connsiteX9249" y="connsiteY9249"/>
                              </a:cxn>
                              <a:cxn ang="0">
                                <a:pos x="connsiteX9250" y="connsiteY9250"/>
                              </a:cxn>
                              <a:cxn ang="0">
                                <a:pos x="connsiteX9251" y="connsiteY9251"/>
                              </a:cxn>
                              <a:cxn ang="0">
                                <a:pos x="connsiteX9252" y="connsiteY9252"/>
                              </a:cxn>
                              <a:cxn ang="0">
                                <a:pos x="connsiteX9253" y="connsiteY9253"/>
                              </a:cxn>
                              <a:cxn ang="0">
                                <a:pos x="connsiteX9254" y="connsiteY9254"/>
                              </a:cxn>
                              <a:cxn ang="0">
                                <a:pos x="connsiteX9255" y="connsiteY9255"/>
                              </a:cxn>
                              <a:cxn ang="0">
                                <a:pos x="connsiteX9256" y="connsiteY9256"/>
                              </a:cxn>
                              <a:cxn ang="0">
                                <a:pos x="connsiteX9257" y="connsiteY9257"/>
                              </a:cxn>
                              <a:cxn ang="0">
                                <a:pos x="connsiteX9258" y="connsiteY9258"/>
                              </a:cxn>
                              <a:cxn ang="0">
                                <a:pos x="connsiteX9259" y="connsiteY9259"/>
                              </a:cxn>
                              <a:cxn ang="0">
                                <a:pos x="connsiteX9260" y="connsiteY9260"/>
                              </a:cxn>
                              <a:cxn ang="0">
                                <a:pos x="connsiteX9261" y="connsiteY9261"/>
                              </a:cxn>
                              <a:cxn ang="0">
                                <a:pos x="connsiteX9262" y="connsiteY9262"/>
                              </a:cxn>
                              <a:cxn ang="0">
                                <a:pos x="connsiteX9263" y="connsiteY9263"/>
                              </a:cxn>
                              <a:cxn ang="0">
                                <a:pos x="connsiteX9264" y="connsiteY9264"/>
                              </a:cxn>
                              <a:cxn ang="0">
                                <a:pos x="connsiteX9265" y="connsiteY9265"/>
                              </a:cxn>
                              <a:cxn ang="0">
                                <a:pos x="connsiteX9266" y="connsiteY9266"/>
                              </a:cxn>
                              <a:cxn ang="0">
                                <a:pos x="connsiteX9267" y="connsiteY9267"/>
                              </a:cxn>
                              <a:cxn ang="0">
                                <a:pos x="connsiteX9268" y="connsiteY9268"/>
                              </a:cxn>
                              <a:cxn ang="0">
                                <a:pos x="connsiteX9269" y="connsiteY9269"/>
                              </a:cxn>
                              <a:cxn ang="0">
                                <a:pos x="connsiteX9270" y="connsiteY9270"/>
                              </a:cxn>
                              <a:cxn ang="0">
                                <a:pos x="connsiteX9271" y="connsiteY9271"/>
                              </a:cxn>
                              <a:cxn ang="0">
                                <a:pos x="connsiteX9272" y="connsiteY9272"/>
                              </a:cxn>
                              <a:cxn ang="0">
                                <a:pos x="connsiteX9273" y="connsiteY9273"/>
                              </a:cxn>
                              <a:cxn ang="0">
                                <a:pos x="connsiteX9274" y="connsiteY9274"/>
                              </a:cxn>
                              <a:cxn ang="0">
                                <a:pos x="connsiteX9275" y="connsiteY9275"/>
                              </a:cxn>
                              <a:cxn ang="0">
                                <a:pos x="connsiteX9276" y="connsiteY9276"/>
                              </a:cxn>
                              <a:cxn ang="0">
                                <a:pos x="connsiteX9277" y="connsiteY9277"/>
                              </a:cxn>
                              <a:cxn ang="0">
                                <a:pos x="connsiteX9278" y="connsiteY9278"/>
                              </a:cxn>
                              <a:cxn ang="0">
                                <a:pos x="connsiteX9279" y="connsiteY9279"/>
                              </a:cxn>
                              <a:cxn ang="0">
                                <a:pos x="connsiteX9280" y="connsiteY9280"/>
                              </a:cxn>
                              <a:cxn ang="0">
                                <a:pos x="connsiteX9281" y="connsiteY9281"/>
                              </a:cxn>
                              <a:cxn ang="0">
                                <a:pos x="connsiteX9282" y="connsiteY9282"/>
                              </a:cxn>
                              <a:cxn ang="0">
                                <a:pos x="connsiteX9283" y="connsiteY9283"/>
                              </a:cxn>
                              <a:cxn ang="0">
                                <a:pos x="connsiteX9284" y="connsiteY9284"/>
                              </a:cxn>
                              <a:cxn ang="0">
                                <a:pos x="connsiteX9285" y="connsiteY9285"/>
                              </a:cxn>
                              <a:cxn ang="0">
                                <a:pos x="connsiteX9286" y="connsiteY9286"/>
                              </a:cxn>
                              <a:cxn ang="0">
                                <a:pos x="connsiteX9287" y="connsiteY9287"/>
                              </a:cxn>
                              <a:cxn ang="0">
                                <a:pos x="connsiteX9288" y="connsiteY9288"/>
                              </a:cxn>
                              <a:cxn ang="0">
                                <a:pos x="connsiteX9289" y="connsiteY9289"/>
                              </a:cxn>
                              <a:cxn ang="0">
                                <a:pos x="connsiteX9290" y="connsiteY9290"/>
                              </a:cxn>
                              <a:cxn ang="0">
                                <a:pos x="connsiteX9291" y="connsiteY9291"/>
                              </a:cxn>
                              <a:cxn ang="0">
                                <a:pos x="connsiteX9292" y="connsiteY9292"/>
                              </a:cxn>
                              <a:cxn ang="0">
                                <a:pos x="connsiteX9293" y="connsiteY9293"/>
                              </a:cxn>
                              <a:cxn ang="0">
                                <a:pos x="connsiteX9294" y="connsiteY9294"/>
                              </a:cxn>
                              <a:cxn ang="0">
                                <a:pos x="connsiteX9295" y="connsiteY9295"/>
                              </a:cxn>
                              <a:cxn ang="0">
                                <a:pos x="connsiteX9296" y="connsiteY9296"/>
                              </a:cxn>
                              <a:cxn ang="0">
                                <a:pos x="connsiteX9297" y="connsiteY9297"/>
                              </a:cxn>
                              <a:cxn ang="0">
                                <a:pos x="connsiteX9298" y="connsiteY9298"/>
                              </a:cxn>
                              <a:cxn ang="0">
                                <a:pos x="connsiteX9299" y="connsiteY9299"/>
                              </a:cxn>
                              <a:cxn ang="0">
                                <a:pos x="connsiteX9300" y="connsiteY9300"/>
                              </a:cxn>
                              <a:cxn ang="0">
                                <a:pos x="connsiteX9301" y="connsiteY9301"/>
                              </a:cxn>
                              <a:cxn ang="0">
                                <a:pos x="connsiteX9302" y="connsiteY9302"/>
                              </a:cxn>
                              <a:cxn ang="0">
                                <a:pos x="connsiteX9303" y="connsiteY9303"/>
                              </a:cxn>
                              <a:cxn ang="0">
                                <a:pos x="connsiteX9304" y="connsiteY9304"/>
                              </a:cxn>
                              <a:cxn ang="0">
                                <a:pos x="connsiteX9305" y="connsiteY9305"/>
                              </a:cxn>
                              <a:cxn ang="0">
                                <a:pos x="connsiteX9306" y="connsiteY9306"/>
                              </a:cxn>
                              <a:cxn ang="0">
                                <a:pos x="connsiteX9307" y="connsiteY9307"/>
                              </a:cxn>
                              <a:cxn ang="0">
                                <a:pos x="connsiteX9308" y="connsiteY9308"/>
                              </a:cxn>
                              <a:cxn ang="0">
                                <a:pos x="connsiteX9309" y="connsiteY9309"/>
                              </a:cxn>
                              <a:cxn ang="0">
                                <a:pos x="connsiteX9310" y="connsiteY9310"/>
                              </a:cxn>
                              <a:cxn ang="0">
                                <a:pos x="connsiteX9311" y="connsiteY9311"/>
                              </a:cxn>
                              <a:cxn ang="0">
                                <a:pos x="connsiteX9312" y="connsiteY9312"/>
                              </a:cxn>
                              <a:cxn ang="0">
                                <a:pos x="connsiteX9313" y="connsiteY9313"/>
                              </a:cxn>
                              <a:cxn ang="0">
                                <a:pos x="connsiteX9314" y="connsiteY9314"/>
                              </a:cxn>
                              <a:cxn ang="0">
                                <a:pos x="connsiteX9315" y="connsiteY9315"/>
                              </a:cxn>
                              <a:cxn ang="0">
                                <a:pos x="connsiteX9316" y="connsiteY9316"/>
                              </a:cxn>
                              <a:cxn ang="0">
                                <a:pos x="connsiteX9317" y="connsiteY9317"/>
                              </a:cxn>
                              <a:cxn ang="0">
                                <a:pos x="connsiteX9318" y="connsiteY9318"/>
                              </a:cxn>
                              <a:cxn ang="0">
                                <a:pos x="connsiteX9319" y="connsiteY9319"/>
                              </a:cxn>
                              <a:cxn ang="0">
                                <a:pos x="connsiteX9320" y="connsiteY9320"/>
                              </a:cxn>
                              <a:cxn ang="0">
                                <a:pos x="connsiteX9321" y="connsiteY9321"/>
                              </a:cxn>
                              <a:cxn ang="0">
                                <a:pos x="connsiteX9322" y="connsiteY9322"/>
                              </a:cxn>
                              <a:cxn ang="0">
                                <a:pos x="connsiteX9323" y="connsiteY9323"/>
                              </a:cxn>
                              <a:cxn ang="0">
                                <a:pos x="connsiteX9324" y="connsiteY9324"/>
                              </a:cxn>
                              <a:cxn ang="0">
                                <a:pos x="connsiteX9325" y="connsiteY9325"/>
                              </a:cxn>
                              <a:cxn ang="0">
                                <a:pos x="connsiteX9326" y="connsiteY9326"/>
                              </a:cxn>
                              <a:cxn ang="0">
                                <a:pos x="connsiteX9327" y="connsiteY9327"/>
                              </a:cxn>
                              <a:cxn ang="0">
                                <a:pos x="connsiteX9328" y="connsiteY9328"/>
                              </a:cxn>
                              <a:cxn ang="0">
                                <a:pos x="connsiteX9329" y="connsiteY9329"/>
                              </a:cxn>
                              <a:cxn ang="0">
                                <a:pos x="connsiteX9330" y="connsiteY9330"/>
                              </a:cxn>
                              <a:cxn ang="0">
                                <a:pos x="connsiteX9331" y="connsiteY9331"/>
                              </a:cxn>
                              <a:cxn ang="0">
                                <a:pos x="connsiteX9332" y="connsiteY9332"/>
                              </a:cxn>
                              <a:cxn ang="0">
                                <a:pos x="connsiteX9333" y="connsiteY9333"/>
                              </a:cxn>
                              <a:cxn ang="0">
                                <a:pos x="connsiteX9334" y="connsiteY9334"/>
                              </a:cxn>
                              <a:cxn ang="0">
                                <a:pos x="connsiteX9335" y="connsiteY9335"/>
                              </a:cxn>
                              <a:cxn ang="0">
                                <a:pos x="connsiteX9336" y="connsiteY9336"/>
                              </a:cxn>
                              <a:cxn ang="0">
                                <a:pos x="connsiteX9337" y="connsiteY9337"/>
                              </a:cxn>
                              <a:cxn ang="0">
                                <a:pos x="connsiteX9338" y="connsiteY9338"/>
                              </a:cxn>
                              <a:cxn ang="0">
                                <a:pos x="connsiteX9339" y="connsiteY9339"/>
                              </a:cxn>
                              <a:cxn ang="0">
                                <a:pos x="connsiteX9340" y="connsiteY9340"/>
                              </a:cxn>
                              <a:cxn ang="0">
                                <a:pos x="connsiteX9341" y="connsiteY9341"/>
                              </a:cxn>
                              <a:cxn ang="0">
                                <a:pos x="connsiteX9342" y="connsiteY9342"/>
                              </a:cxn>
                              <a:cxn ang="0">
                                <a:pos x="connsiteX9343" y="connsiteY9343"/>
                              </a:cxn>
                              <a:cxn ang="0">
                                <a:pos x="connsiteX9344" y="connsiteY9344"/>
                              </a:cxn>
                              <a:cxn ang="0">
                                <a:pos x="connsiteX9345" y="connsiteY9345"/>
                              </a:cxn>
                              <a:cxn ang="0">
                                <a:pos x="connsiteX9346" y="connsiteY9346"/>
                              </a:cxn>
                              <a:cxn ang="0">
                                <a:pos x="connsiteX9347" y="connsiteY9347"/>
                              </a:cxn>
                              <a:cxn ang="0">
                                <a:pos x="connsiteX9348" y="connsiteY9348"/>
                              </a:cxn>
                              <a:cxn ang="0">
                                <a:pos x="connsiteX9349" y="connsiteY9349"/>
                              </a:cxn>
                              <a:cxn ang="0">
                                <a:pos x="connsiteX9350" y="connsiteY9350"/>
                              </a:cxn>
                              <a:cxn ang="0">
                                <a:pos x="connsiteX9351" y="connsiteY9351"/>
                              </a:cxn>
                              <a:cxn ang="0">
                                <a:pos x="connsiteX9352" y="connsiteY9352"/>
                              </a:cxn>
                              <a:cxn ang="0">
                                <a:pos x="connsiteX9353" y="connsiteY9353"/>
                              </a:cxn>
                              <a:cxn ang="0">
                                <a:pos x="connsiteX9354" y="connsiteY9354"/>
                              </a:cxn>
                              <a:cxn ang="0">
                                <a:pos x="connsiteX9355" y="connsiteY9355"/>
                              </a:cxn>
                              <a:cxn ang="0">
                                <a:pos x="connsiteX9356" y="connsiteY9356"/>
                              </a:cxn>
                              <a:cxn ang="0">
                                <a:pos x="connsiteX9357" y="connsiteY9357"/>
                              </a:cxn>
                              <a:cxn ang="0">
                                <a:pos x="connsiteX9358" y="connsiteY9358"/>
                              </a:cxn>
                              <a:cxn ang="0">
                                <a:pos x="connsiteX9359" y="connsiteY9359"/>
                              </a:cxn>
                              <a:cxn ang="0">
                                <a:pos x="connsiteX9360" y="connsiteY9360"/>
                              </a:cxn>
                              <a:cxn ang="0">
                                <a:pos x="connsiteX9361" y="connsiteY9361"/>
                              </a:cxn>
                              <a:cxn ang="0">
                                <a:pos x="connsiteX9362" y="connsiteY9362"/>
                              </a:cxn>
                              <a:cxn ang="0">
                                <a:pos x="connsiteX9363" y="connsiteY9363"/>
                              </a:cxn>
                              <a:cxn ang="0">
                                <a:pos x="connsiteX9364" y="connsiteY9364"/>
                              </a:cxn>
                              <a:cxn ang="0">
                                <a:pos x="connsiteX9365" y="connsiteY9365"/>
                              </a:cxn>
                              <a:cxn ang="0">
                                <a:pos x="connsiteX9366" y="connsiteY9366"/>
                              </a:cxn>
                              <a:cxn ang="0">
                                <a:pos x="connsiteX9367" y="connsiteY9367"/>
                              </a:cxn>
                              <a:cxn ang="0">
                                <a:pos x="connsiteX9368" y="connsiteY9368"/>
                              </a:cxn>
                              <a:cxn ang="0">
                                <a:pos x="connsiteX9369" y="connsiteY9369"/>
                              </a:cxn>
                              <a:cxn ang="0">
                                <a:pos x="connsiteX9370" y="connsiteY9370"/>
                              </a:cxn>
                              <a:cxn ang="0">
                                <a:pos x="connsiteX9371" y="connsiteY9371"/>
                              </a:cxn>
                              <a:cxn ang="0">
                                <a:pos x="connsiteX9372" y="connsiteY9372"/>
                              </a:cxn>
                              <a:cxn ang="0">
                                <a:pos x="connsiteX9373" y="connsiteY9373"/>
                              </a:cxn>
                              <a:cxn ang="0">
                                <a:pos x="connsiteX9374" y="connsiteY9374"/>
                              </a:cxn>
                              <a:cxn ang="0">
                                <a:pos x="connsiteX9375" y="connsiteY9375"/>
                              </a:cxn>
                              <a:cxn ang="0">
                                <a:pos x="connsiteX9376" y="connsiteY9376"/>
                              </a:cxn>
                              <a:cxn ang="0">
                                <a:pos x="connsiteX9377" y="connsiteY9377"/>
                              </a:cxn>
                              <a:cxn ang="0">
                                <a:pos x="connsiteX9378" y="connsiteY9378"/>
                              </a:cxn>
                              <a:cxn ang="0">
                                <a:pos x="connsiteX9379" y="connsiteY9379"/>
                              </a:cxn>
                              <a:cxn ang="0">
                                <a:pos x="connsiteX9380" y="connsiteY9380"/>
                              </a:cxn>
                              <a:cxn ang="0">
                                <a:pos x="connsiteX9381" y="connsiteY9381"/>
                              </a:cxn>
                              <a:cxn ang="0">
                                <a:pos x="connsiteX9382" y="connsiteY9382"/>
                              </a:cxn>
                              <a:cxn ang="0">
                                <a:pos x="connsiteX9383" y="connsiteY9383"/>
                              </a:cxn>
                              <a:cxn ang="0">
                                <a:pos x="connsiteX9384" y="connsiteY9384"/>
                              </a:cxn>
                              <a:cxn ang="0">
                                <a:pos x="connsiteX9385" y="connsiteY9385"/>
                              </a:cxn>
                              <a:cxn ang="0">
                                <a:pos x="connsiteX9386" y="connsiteY9386"/>
                              </a:cxn>
                              <a:cxn ang="0">
                                <a:pos x="connsiteX9387" y="connsiteY9387"/>
                              </a:cxn>
                              <a:cxn ang="0">
                                <a:pos x="connsiteX9388" y="connsiteY9388"/>
                              </a:cxn>
                              <a:cxn ang="0">
                                <a:pos x="connsiteX9389" y="connsiteY9389"/>
                              </a:cxn>
                              <a:cxn ang="0">
                                <a:pos x="connsiteX9390" y="connsiteY9390"/>
                              </a:cxn>
                              <a:cxn ang="0">
                                <a:pos x="connsiteX9391" y="connsiteY9391"/>
                              </a:cxn>
                              <a:cxn ang="0">
                                <a:pos x="connsiteX9392" y="connsiteY9392"/>
                              </a:cxn>
                              <a:cxn ang="0">
                                <a:pos x="connsiteX9393" y="connsiteY9393"/>
                              </a:cxn>
                              <a:cxn ang="0">
                                <a:pos x="connsiteX9394" y="connsiteY9394"/>
                              </a:cxn>
                              <a:cxn ang="0">
                                <a:pos x="connsiteX9395" y="connsiteY9395"/>
                              </a:cxn>
                              <a:cxn ang="0">
                                <a:pos x="connsiteX9396" y="connsiteY9396"/>
                              </a:cxn>
                              <a:cxn ang="0">
                                <a:pos x="connsiteX9397" y="connsiteY9397"/>
                              </a:cxn>
                              <a:cxn ang="0">
                                <a:pos x="connsiteX9398" y="connsiteY9398"/>
                              </a:cxn>
                              <a:cxn ang="0">
                                <a:pos x="connsiteX9399" y="connsiteY9399"/>
                              </a:cxn>
                              <a:cxn ang="0">
                                <a:pos x="connsiteX9400" y="connsiteY9400"/>
                              </a:cxn>
                              <a:cxn ang="0">
                                <a:pos x="connsiteX9401" y="connsiteY9401"/>
                              </a:cxn>
                              <a:cxn ang="0">
                                <a:pos x="connsiteX9402" y="connsiteY9402"/>
                              </a:cxn>
                              <a:cxn ang="0">
                                <a:pos x="connsiteX9403" y="connsiteY9403"/>
                              </a:cxn>
                              <a:cxn ang="0">
                                <a:pos x="connsiteX9404" y="connsiteY9404"/>
                              </a:cxn>
                              <a:cxn ang="0">
                                <a:pos x="connsiteX9405" y="connsiteY9405"/>
                              </a:cxn>
                              <a:cxn ang="0">
                                <a:pos x="connsiteX9406" y="connsiteY9406"/>
                              </a:cxn>
                              <a:cxn ang="0">
                                <a:pos x="connsiteX9407" y="connsiteY9407"/>
                              </a:cxn>
                              <a:cxn ang="0">
                                <a:pos x="connsiteX9408" y="connsiteY9408"/>
                              </a:cxn>
                              <a:cxn ang="0">
                                <a:pos x="connsiteX9409" y="connsiteY9409"/>
                              </a:cxn>
                              <a:cxn ang="0">
                                <a:pos x="connsiteX9410" y="connsiteY9410"/>
                              </a:cxn>
                              <a:cxn ang="0">
                                <a:pos x="connsiteX9411" y="connsiteY9411"/>
                              </a:cxn>
                              <a:cxn ang="0">
                                <a:pos x="connsiteX9412" y="connsiteY9412"/>
                              </a:cxn>
                              <a:cxn ang="0">
                                <a:pos x="connsiteX9413" y="connsiteY9413"/>
                              </a:cxn>
                              <a:cxn ang="0">
                                <a:pos x="connsiteX9414" y="connsiteY9414"/>
                              </a:cxn>
                              <a:cxn ang="0">
                                <a:pos x="connsiteX9415" y="connsiteY9415"/>
                              </a:cxn>
                              <a:cxn ang="0">
                                <a:pos x="connsiteX9416" y="connsiteY9416"/>
                              </a:cxn>
                              <a:cxn ang="0">
                                <a:pos x="connsiteX9417" y="connsiteY9417"/>
                              </a:cxn>
                              <a:cxn ang="0">
                                <a:pos x="connsiteX9418" y="connsiteY9418"/>
                              </a:cxn>
                              <a:cxn ang="0">
                                <a:pos x="connsiteX9419" y="connsiteY9419"/>
                              </a:cxn>
                              <a:cxn ang="0">
                                <a:pos x="connsiteX9420" y="connsiteY9420"/>
                              </a:cxn>
                              <a:cxn ang="0">
                                <a:pos x="connsiteX9421" y="connsiteY9421"/>
                              </a:cxn>
                              <a:cxn ang="0">
                                <a:pos x="connsiteX9422" y="connsiteY9422"/>
                              </a:cxn>
                              <a:cxn ang="0">
                                <a:pos x="connsiteX9423" y="connsiteY9423"/>
                              </a:cxn>
                              <a:cxn ang="0">
                                <a:pos x="connsiteX9424" y="connsiteY9424"/>
                              </a:cxn>
                              <a:cxn ang="0">
                                <a:pos x="connsiteX9425" y="connsiteY9425"/>
                              </a:cxn>
                              <a:cxn ang="0">
                                <a:pos x="connsiteX9426" y="connsiteY9426"/>
                              </a:cxn>
                              <a:cxn ang="0">
                                <a:pos x="connsiteX9427" y="connsiteY9427"/>
                              </a:cxn>
                              <a:cxn ang="0">
                                <a:pos x="connsiteX9428" y="connsiteY9428"/>
                              </a:cxn>
                              <a:cxn ang="0">
                                <a:pos x="connsiteX9429" y="connsiteY9429"/>
                              </a:cxn>
                              <a:cxn ang="0">
                                <a:pos x="connsiteX9430" y="connsiteY9430"/>
                              </a:cxn>
                              <a:cxn ang="0">
                                <a:pos x="connsiteX9431" y="connsiteY9431"/>
                              </a:cxn>
                              <a:cxn ang="0">
                                <a:pos x="connsiteX9432" y="connsiteY9432"/>
                              </a:cxn>
                              <a:cxn ang="0">
                                <a:pos x="connsiteX9433" y="connsiteY9433"/>
                              </a:cxn>
                              <a:cxn ang="0">
                                <a:pos x="connsiteX9434" y="connsiteY9434"/>
                              </a:cxn>
                              <a:cxn ang="0">
                                <a:pos x="connsiteX9435" y="connsiteY9435"/>
                              </a:cxn>
                              <a:cxn ang="0">
                                <a:pos x="connsiteX9436" y="connsiteY9436"/>
                              </a:cxn>
                              <a:cxn ang="0">
                                <a:pos x="connsiteX9437" y="connsiteY9437"/>
                              </a:cxn>
                              <a:cxn ang="0">
                                <a:pos x="connsiteX9438" y="connsiteY9438"/>
                              </a:cxn>
                              <a:cxn ang="0">
                                <a:pos x="connsiteX9439" y="connsiteY9439"/>
                              </a:cxn>
                              <a:cxn ang="0">
                                <a:pos x="connsiteX9440" y="connsiteY9440"/>
                              </a:cxn>
                              <a:cxn ang="0">
                                <a:pos x="connsiteX9441" y="connsiteY9441"/>
                              </a:cxn>
                              <a:cxn ang="0">
                                <a:pos x="connsiteX9442" y="connsiteY9442"/>
                              </a:cxn>
                              <a:cxn ang="0">
                                <a:pos x="connsiteX9443" y="connsiteY9443"/>
                              </a:cxn>
                              <a:cxn ang="0">
                                <a:pos x="connsiteX9444" y="connsiteY9444"/>
                              </a:cxn>
                              <a:cxn ang="0">
                                <a:pos x="connsiteX9445" y="connsiteY9445"/>
                              </a:cxn>
                              <a:cxn ang="0">
                                <a:pos x="connsiteX9446" y="connsiteY9446"/>
                              </a:cxn>
                              <a:cxn ang="0">
                                <a:pos x="connsiteX9447" y="connsiteY9447"/>
                              </a:cxn>
                              <a:cxn ang="0">
                                <a:pos x="connsiteX9448" y="connsiteY9448"/>
                              </a:cxn>
                              <a:cxn ang="0">
                                <a:pos x="connsiteX9449" y="connsiteY9449"/>
                              </a:cxn>
                              <a:cxn ang="0">
                                <a:pos x="connsiteX9450" y="connsiteY9450"/>
                              </a:cxn>
                              <a:cxn ang="0">
                                <a:pos x="connsiteX9451" y="connsiteY9451"/>
                              </a:cxn>
                              <a:cxn ang="0">
                                <a:pos x="connsiteX9452" y="connsiteY9452"/>
                              </a:cxn>
                              <a:cxn ang="0">
                                <a:pos x="connsiteX9453" y="connsiteY9453"/>
                              </a:cxn>
                              <a:cxn ang="0">
                                <a:pos x="connsiteX9454" y="connsiteY9454"/>
                              </a:cxn>
                              <a:cxn ang="0">
                                <a:pos x="connsiteX9455" y="connsiteY9455"/>
                              </a:cxn>
                              <a:cxn ang="0">
                                <a:pos x="connsiteX9456" y="connsiteY9456"/>
                              </a:cxn>
                              <a:cxn ang="0">
                                <a:pos x="connsiteX9457" y="connsiteY9457"/>
                              </a:cxn>
                              <a:cxn ang="0">
                                <a:pos x="connsiteX9458" y="connsiteY9458"/>
                              </a:cxn>
                              <a:cxn ang="0">
                                <a:pos x="connsiteX9459" y="connsiteY9459"/>
                              </a:cxn>
                              <a:cxn ang="0">
                                <a:pos x="connsiteX9460" y="connsiteY9460"/>
                              </a:cxn>
                              <a:cxn ang="0">
                                <a:pos x="connsiteX9461" y="connsiteY9461"/>
                              </a:cxn>
                              <a:cxn ang="0">
                                <a:pos x="connsiteX9462" y="connsiteY9462"/>
                              </a:cxn>
                              <a:cxn ang="0">
                                <a:pos x="connsiteX9463" y="connsiteY9463"/>
                              </a:cxn>
                              <a:cxn ang="0">
                                <a:pos x="connsiteX9464" y="connsiteY9464"/>
                              </a:cxn>
                              <a:cxn ang="0">
                                <a:pos x="connsiteX9465" y="connsiteY9465"/>
                              </a:cxn>
                              <a:cxn ang="0">
                                <a:pos x="connsiteX9466" y="connsiteY9466"/>
                              </a:cxn>
                              <a:cxn ang="0">
                                <a:pos x="connsiteX9467" y="connsiteY9467"/>
                              </a:cxn>
                              <a:cxn ang="0">
                                <a:pos x="connsiteX9468" y="connsiteY9468"/>
                              </a:cxn>
                              <a:cxn ang="0">
                                <a:pos x="connsiteX9469" y="connsiteY9469"/>
                              </a:cxn>
                              <a:cxn ang="0">
                                <a:pos x="connsiteX9470" y="connsiteY9470"/>
                              </a:cxn>
                              <a:cxn ang="0">
                                <a:pos x="connsiteX9471" y="connsiteY9471"/>
                              </a:cxn>
                              <a:cxn ang="0">
                                <a:pos x="connsiteX9472" y="connsiteY9472"/>
                              </a:cxn>
                              <a:cxn ang="0">
                                <a:pos x="connsiteX9473" y="connsiteY9473"/>
                              </a:cxn>
                              <a:cxn ang="0">
                                <a:pos x="connsiteX9474" y="connsiteY9474"/>
                              </a:cxn>
                              <a:cxn ang="0">
                                <a:pos x="connsiteX9475" y="connsiteY9475"/>
                              </a:cxn>
                              <a:cxn ang="0">
                                <a:pos x="connsiteX9476" y="connsiteY9476"/>
                              </a:cxn>
                              <a:cxn ang="0">
                                <a:pos x="connsiteX9477" y="connsiteY9477"/>
                              </a:cxn>
                              <a:cxn ang="0">
                                <a:pos x="connsiteX9478" y="connsiteY9478"/>
                              </a:cxn>
                              <a:cxn ang="0">
                                <a:pos x="connsiteX9479" y="connsiteY9479"/>
                              </a:cxn>
                              <a:cxn ang="0">
                                <a:pos x="connsiteX9480" y="connsiteY9480"/>
                              </a:cxn>
                              <a:cxn ang="0">
                                <a:pos x="connsiteX9481" y="connsiteY9481"/>
                              </a:cxn>
                              <a:cxn ang="0">
                                <a:pos x="connsiteX9482" y="connsiteY9482"/>
                              </a:cxn>
                              <a:cxn ang="0">
                                <a:pos x="connsiteX9483" y="connsiteY9483"/>
                              </a:cxn>
                              <a:cxn ang="0">
                                <a:pos x="connsiteX9484" y="connsiteY9484"/>
                              </a:cxn>
                              <a:cxn ang="0">
                                <a:pos x="connsiteX9485" y="connsiteY9485"/>
                              </a:cxn>
                              <a:cxn ang="0">
                                <a:pos x="connsiteX9486" y="connsiteY9486"/>
                              </a:cxn>
                              <a:cxn ang="0">
                                <a:pos x="connsiteX9487" y="connsiteY9487"/>
                              </a:cxn>
                              <a:cxn ang="0">
                                <a:pos x="connsiteX9488" y="connsiteY9488"/>
                              </a:cxn>
                              <a:cxn ang="0">
                                <a:pos x="connsiteX9489" y="connsiteY9489"/>
                              </a:cxn>
                              <a:cxn ang="0">
                                <a:pos x="connsiteX9490" y="connsiteY9490"/>
                              </a:cxn>
                              <a:cxn ang="0">
                                <a:pos x="connsiteX9491" y="connsiteY9491"/>
                              </a:cxn>
                              <a:cxn ang="0">
                                <a:pos x="connsiteX9492" y="connsiteY9492"/>
                              </a:cxn>
                              <a:cxn ang="0">
                                <a:pos x="connsiteX9493" y="connsiteY9493"/>
                              </a:cxn>
                              <a:cxn ang="0">
                                <a:pos x="connsiteX9494" y="connsiteY9494"/>
                              </a:cxn>
                              <a:cxn ang="0">
                                <a:pos x="connsiteX9495" y="connsiteY9495"/>
                              </a:cxn>
                              <a:cxn ang="0">
                                <a:pos x="connsiteX9496" y="connsiteY9496"/>
                              </a:cxn>
                              <a:cxn ang="0">
                                <a:pos x="connsiteX9497" y="connsiteY9497"/>
                              </a:cxn>
                              <a:cxn ang="0">
                                <a:pos x="connsiteX9498" y="connsiteY9498"/>
                              </a:cxn>
                              <a:cxn ang="0">
                                <a:pos x="connsiteX9499" y="connsiteY9499"/>
                              </a:cxn>
                              <a:cxn ang="0">
                                <a:pos x="connsiteX9500" y="connsiteY9500"/>
                              </a:cxn>
                              <a:cxn ang="0">
                                <a:pos x="connsiteX9501" y="connsiteY9501"/>
                              </a:cxn>
                              <a:cxn ang="0">
                                <a:pos x="connsiteX9502" y="connsiteY9502"/>
                              </a:cxn>
                              <a:cxn ang="0">
                                <a:pos x="connsiteX9503" y="connsiteY9503"/>
                              </a:cxn>
                              <a:cxn ang="0">
                                <a:pos x="connsiteX9504" y="connsiteY9504"/>
                              </a:cxn>
                              <a:cxn ang="0">
                                <a:pos x="connsiteX9505" y="connsiteY9505"/>
                              </a:cxn>
                              <a:cxn ang="0">
                                <a:pos x="connsiteX9506" y="connsiteY9506"/>
                              </a:cxn>
                              <a:cxn ang="0">
                                <a:pos x="connsiteX9507" y="connsiteY9507"/>
                              </a:cxn>
                              <a:cxn ang="0">
                                <a:pos x="connsiteX9508" y="connsiteY9508"/>
                              </a:cxn>
                              <a:cxn ang="0">
                                <a:pos x="connsiteX9509" y="connsiteY9509"/>
                              </a:cxn>
                              <a:cxn ang="0">
                                <a:pos x="connsiteX9510" y="connsiteY9510"/>
                              </a:cxn>
                              <a:cxn ang="0">
                                <a:pos x="connsiteX9511" y="connsiteY9511"/>
                              </a:cxn>
                              <a:cxn ang="0">
                                <a:pos x="connsiteX9512" y="connsiteY9512"/>
                              </a:cxn>
                              <a:cxn ang="0">
                                <a:pos x="connsiteX9513" y="connsiteY9513"/>
                              </a:cxn>
                              <a:cxn ang="0">
                                <a:pos x="connsiteX9514" y="connsiteY9514"/>
                              </a:cxn>
                              <a:cxn ang="0">
                                <a:pos x="connsiteX9515" y="connsiteY9515"/>
                              </a:cxn>
                              <a:cxn ang="0">
                                <a:pos x="connsiteX9516" y="connsiteY9516"/>
                              </a:cxn>
                              <a:cxn ang="0">
                                <a:pos x="connsiteX9517" y="connsiteY9517"/>
                              </a:cxn>
                              <a:cxn ang="0">
                                <a:pos x="connsiteX9518" y="connsiteY9518"/>
                              </a:cxn>
                              <a:cxn ang="0">
                                <a:pos x="connsiteX9519" y="connsiteY9519"/>
                              </a:cxn>
                              <a:cxn ang="0">
                                <a:pos x="connsiteX9520" y="connsiteY9520"/>
                              </a:cxn>
                              <a:cxn ang="0">
                                <a:pos x="connsiteX9521" y="connsiteY9521"/>
                              </a:cxn>
                              <a:cxn ang="0">
                                <a:pos x="connsiteX9522" y="connsiteY9522"/>
                              </a:cxn>
                              <a:cxn ang="0">
                                <a:pos x="connsiteX9523" y="connsiteY9523"/>
                              </a:cxn>
                              <a:cxn ang="0">
                                <a:pos x="connsiteX9524" y="connsiteY9524"/>
                              </a:cxn>
                              <a:cxn ang="0">
                                <a:pos x="connsiteX9525" y="connsiteY9525"/>
                              </a:cxn>
                              <a:cxn ang="0">
                                <a:pos x="connsiteX9526" y="connsiteY9526"/>
                              </a:cxn>
                              <a:cxn ang="0">
                                <a:pos x="connsiteX9527" y="connsiteY9527"/>
                              </a:cxn>
                              <a:cxn ang="0">
                                <a:pos x="connsiteX9528" y="connsiteY9528"/>
                              </a:cxn>
                              <a:cxn ang="0">
                                <a:pos x="connsiteX9529" y="connsiteY9529"/>
                              </a:cxn>
                              <a:cxn ang="0">
                                <a:pos x="connsiteX9530" y="connsiteY9530"/>
                              </a:cxn>
                              <a:cxn ang="0">
                                <a:pos x="connsiteX9531" y="connsiteY9531"/>
                              </a:cxn>
                              <a:cxn ang="0">
                                <a:pos x="connsiteX9532" y="connsiteY9532"/>
                              </a:cxn>
                              <a:cxn ang="0">
                                <a:pos x="connsiteX9533" y="connsiteY9533"/>
                              </a:cxn>
                              <a:cxn ang="0">
                                <a:pos x="connsiteX9534" y="connsiteY9534"/>
                              </a:cxn>
                              <a:cxn ang="0">
                                <a:pos x="connsiteX9535" y="connsiteY9535"/>
                              </a:cxn>
                              <a:cxn ang="0">
                                <a:pos x="connsiteX9536" y="connsiteY9536"/>
                              </a:cxn>
                              <a:cxn ang="0">
                                <a:pos x="connsiteX9537" y="connsiteY9537"/>
                              </a:cxn>
                              <a:cxn ang="0">
                                <a:pos x="connsiteX9538" y="connsiteY9538"/>
                              </a:cxn>
                              <a:cxn ang="0">
                                <a:pos x="connsiteX9539" y="connsiteY9539"/>
                              </a:cxn>
                              <a:cxn ang="0">
                                <a:pos x="connsiteX9540" y="connsiteY9540"/>
                              </a:cxn>
                              <a:cxn ang="0">
                                <a:pos x="connsiteX9541" y="connsiteY9541"/>
                              </a:cxn>
                              <a:cxn ang="0">
                                <a:pos x="connsiteX9542" y="connsiteY9542"/>
                              </a:cxn>
                              <a:cxn ang="0">
                                <a:pos x="connsiteX9543" y="connsiteY9543"/>
                              </a:cxn>
                              <a:cxn ang="0">
                                <a:pos x="connsiteX9544" y="connsiteY9544"/>
                              </a:cxn>
                              <a:cxn ang="0">
                                <a:pos x="connsiteX9545" y="connsiteY9545"/>
                              </a:cxn>
                              <a:cxn ang="0">
                                <a:pos x="connsiteX9546" y="connsiteY9546"/>
                              </a:cxn>
                              <a:cxn ang="0">
                                <a:pos x="connsiteX9547" y="connsiteY9547"/>
                              </a:cxn>
                              <a:cxn ang="0">
                                <a:pos x="connsiteX9548" y="connsiteY9548"/>
                              </a:cxn>
                              <a:cxn ang="0">
                                <a:pos x="connsiteX9549" y="connsiteY9549"/>
                              </a:cxn>
                              <a:cxn ang="0">
                                <a:pos x="connsiteX9550" y="connsiteY9550"/>
                              </a:cxn>
                              <a:cxn ang="0">
                                <a:pos x="connsiteX9551" y="connsiteY9551"/>
                              </a:cxn>
                              <a:cxn ang="0">
                                <a:pos x="connsiteX9552" y="connsiteY9552"/>
                              </a:cxn>
                              <a:cxn ang="0">
                                <a:pos x="connsiteX9553" y="connsiteY9553"/>
                              </a:cxn>
                              <a:cxn ang="0">
                                <a:pos x="connsiteX9554" y="connsiteY9554"/>
                              </a:cxn>
                              <a:cxn ang="0">
                                <a:pos x="connsiteX9555" y="connsiteY9555"/>
                              </a:cxn>
                              <a:cxn ang="0">
                                <a:pos x="connsiteX9556" y="connsiteY9556"/>
                              </a:cxn>
                              <a:cxn ang="0">
                                <a:pos x="connsiteX9557" y="connsiteY9557"/>
                              </a:cxn>
                              <a:cxn ang="0">
                                <a:pos x="connsiteX9558" y="connsiteY9558"/>
                              </a:cxn>
                              <a:cxn ang="0">
                                <a:pos x="connsiteX9559" y="connsiteY9559"/>
                              </a:cxn>
                              <a:cxn ang="0">
                                <a:pos x="connsiteX9560" y="connsiteY9560"/>
                              </a:cxn>
                              <a:cxn ang="0">
                                <a:pos x="connsiteX9561" y="connsiteY9561"/>
                              </a:cxn>
                              <a:cxn ang="0">
                                <a:pos x="connsiteX9562" y="connsiteY9562"/>
                              </a:cxn>
                              <a:cxn ang="0">
                                <a:pos x="connsiteX9563" y="connsiteY9563"/>
                              </a:cxn>
                              <a:cxn ang="0">
                                <a:pos x="connsiteX9564" y="connsiteY9564"/>
                              </a:cxn>
                              <a:cxn ang="0">
                                <a:pos x="connsiteX9565" y="connsiteY9565"/>
                              </a:cxn>
                              <a:cxn ang="0">
                                <a:pos x="connsiteX9566" y="connsiteY9566"/>
                              </a:cxn>
                              <a:cxn ang="0">
                                <a:pos x="connsiteX9567" y="connsiteY9567"/>
                              </a:cxn>
                              <a:cxn ang="0">
                                <a:pos x="connsiteX9568" y="connsiteY9568"/>
                              </a:cxn>
                              <a:cxn ang="0">
                                <a:pos x="connsiteX9569" y="connsiteY9569"/>
                              </a:cxn>
                              <a:cxn ang="0">
                                <a:pos x="connsiteX9570" y="connsiteY9570"/>
                              </a:cxn>
                              <a:cxn ang="0">
                                <a:pos x="connsiteX9571" y="connsiteY9571"/>
                              </a:cxn>
                              <a:cxn ang="0">
                                <a:pos x="connsiteX9572" y="connsiteY9572"/>
                              </a:cxn>
                              <a:cxn ang="0">
                                <a:pos x="connsiteX9573" y="connsiteY9573"/>
                              </a:cxn>
                              <a:cxn ang="0">
                                <a:pos x="connsiteX9574" y="connsiteY9574"/>
                              </a:cxn>
                              <a:cxn ang="0">
                                <a:pos x="connsiteX9575" y="connsiteY9575"/>
                              </a:cxn>
                              <a:cxn ang="0">
                                <a:pos x="connsiteX9576" y="connsiteY9576"/>
                              </a:cxn>
                              <a:cxn ang="0">
                                <a:pos x="connsiteX9577" y="connsiteY9577"/>
                              </a:cxn>
                              <a:cxn ang="0">
                                <a:pos x="connsiteX9578" y="connsiteY9578"/>
                              </a:cxn>
                              <a:cxn ang="0">
                                <a:pos x="connsiteX9579" y="connsiteY9579"/>
                              </a:cxn>
                              <a:cxn ang="0">
                                <a:pos x="connsiteX9580" y="connsiteY9580"/>
                              </a:cxn>
                              <a:cxn ang="0">
                                <a:pos x="connsiteX9581" y="connsiteY9581"/>
                              </a:cxn>
                              <a:cxn ang="0">
                                <a:pos x="connsiteX9582" y="connsiteY9582"/>
                              </a:cxn>
                              <a:cxn ang="0">
                                <a:pos x="connsiteX9583" y="connsiteY9583"/>
                              </a:cxn>
                              <a:cxn ang="0">
                                <a:pos x="connsiteX9584" y="connsiteY9584"/>
                              </a:cxn>
                              <a:cxn ang="0">
                                <a:pos x="connsiteX9585" y="connsiteY9585"/>
                              </a:cxn>
                              <a:cxn ang="0">
                                <a:pos x="connsiteX9586" y="connsiteY9586"/>
                              </a:cxn>
                              <a:cxn ang="0">
                                <a:pos x="connsiteX9587" y="connsiteY9587"/>
                              </a:cxn>
                              <a:cxn ang="0">
                                <a:pos x="connsiteX9588" y="connsiteY9588"/>
                              </a:cxn>
                              <a:cxn ang="0">
                                <a:pos x="connsiteX9589" y="connsiteY9589"/>
                              </a:cxn>
                              <a:cxn ang="0">
                                <a:pos x="connsiteX9590" y="connsiteY9590"/>
                              </a:cxn>
                              <a:cxn ang="0">
                                <a:pos x="connsiteX9591" y="connsiteY9591"/>
                              </a:cxn>
                              <a:cxn ang="0">
                                <a:pos x="connsiteX9592" y="connsiteY9592"/>
                              </a:cxn>
                              <a:cxn ang="0">
                                <a:pos x="connsiteX9593" y="connsiteY9593"/>
                              </a:cxn>
                              <a:cxn ang="0">
                                <a:pos x="connsiteX9594" y="connsiteY9594"/>
                              </a:cxn>
                              <a:cxn ang="0">
                                <a:pos x="connsiteX9595" y="connsiteY9595"/>
                              </a:cxn>
                              <a:cxn ang="0">
                                <a:pos x="connsiteX9596" y="connsiteY9596"/>
                              </a:cxn>
                              <a:cxn ang="0">
                                <a:pos x="connsiteX9597" y="connsiteY9597"/>
                              </a:cxn>
                              <a:cxn ang="0">
                                <a:pos x="connsiteX9598" y="connsiteY9598"/>
                              </a:cxn>
                              <a:cxn ang="0">
                                <a:pos x="connsiteX9599" y="connsiteY9599"/>
                              </a:cxn>
                              <a:cxn ang="0">
                                <a:pos x="connsiteX9600" y="connsiteY9600"/>
                              </a:cxn>
                              <a:cxn ang="0">
                                <a:pos x="connsiteX9601" y="connsiteY9601"/>
                              </a:cxn>
                              <a:cxn ang="0">
                                <a:pos x="connsiteX9602" y="connsiteY9602"/>
                              </a:cxn>
                              <a:cxn ang="0">
                                <a:pos x="connsiteX9603" y="connsiteY9603"/>
                              </a:cxn>
                              <a:cxn ang="0">
                                <a:pos x="connsiteX9604" y="connsiteY9604"/>
                              </a:cxn>
                              <a:cxn ang="0">
                                <a:pos x="connsiteX9605" y="connsiteY9605"/>
                              </a:cxn>
                              <a:cxn ang="0">
                                <a:pos x="connsiteX9606" y="connsiteY9606"/>
                              </a:cxn>
                              <a:cxn ang="0">
                                <a:pos x="connsiteX9607" y="connsiteY9607"/>
                              </a:cxn>
                              <a:cxn ang="0">
                                <a:pos x="connsiteX9608" y="connsiteY9608"/>
                              </a:cxn>
                              <a:cxn ang="0">
                                <a:pos x="connsiteX9609" y="connsiteY9609"/>
                              </a:cxn>
                              <a:cxn ang="0">
                                <a:pos x="connsiteX9610" y="connsiteY9610"/>
                              </a:cxn>
                              <a:cxn ang="0">
                                <a:pos x="connsiteX9611" y="connsiteY9611"/>
                              </a:cxn>
                              <a:cxn ang="0">
                                <a:pos x="connsiteX9612" y="connsiteY9612"/>
                              </a:cxn>
                              <a:cxn ang="0">
                                <a:pos x="connsiteX9613" y="connsiteY9613"/>
                              </a:cxn>
                              <a:cxn ang="0">
                                <a:pos x="connsiteX9614" y="connsiteY9614"/>
                              </a:cxn>
                              <a:cxn ang="0">
                                <a:pos x="connsiteX9615" y="connsiteY9615"/>
                              </a:cxn>
                              <a:cxn ang="0">
                                <a:pos x="connsiteX9616" y="connsiteY9616"/>
                              </a:cxn>
                              <a:cxn ang="0">
                                <a:pos x="connsiteX9617" y="connsiteY9617"/>
                              </a:cxn>
                              <a:cxn ang="0">
                                <a:pos x="connsiteX9618" y="connsiteY9618"/>
                              </a:cxn>
                              <a:cxn ang="0">
                                <a:pos x="connsiteX9619" y="connsiteY9619"/>
                              </a:cxn>
                              <a:cxn ang="0">
                                <a:pos x="connsiteX9620" y="connsiteY9620"/>
                              </a:cxn>
                              <a:cxn ang="0">
                                <a:pos x="connsiteX9621" y="connsiteY9621"/>
                              </a:cxn>
                              <a:cxn ang="0">
                                <a:pos x="connsiteX9622" y="connsiteY9622"/>
                              </a:cxn>
                              <a:cxn ang="0">
                                <a:pos x="connsiteX9623" y="connsiteY9623"/>
                              </a:cxn>
                              <a:cxn ang="0">
                                <a:pos x="connsiteX9624" y="connsiteY9624"/>
                              </a:cxn>
                              <a:cxn ang="0">
                                <a:pos x="connsiteX9625" y="connsiteY9625"/>
                              </a:cxn>
                              <a:cxn ang="0">
                                <a:pos x="connsiteX9626" y="connsiteY9626"/>
                              </a:cxn>
                              <a:cxn ang="0">
                                <a:pos x="connsiteX9627" y="connsiteY9627"/>
                              </a:cxn>
                              <a:cxn ang="0">
                                <a:pos x="connsiteX9628" y="connsiteY9628"/>
                              </a:cxn>
                              <a:cxn ang="0">
                                <a:pos x="connsiteX9629" y="connsiteY9629"/>
                              </a:cxn>
                              <a:cxn ang="0">
                                <a:pos x="connsiteX9630" y="connsiteY9630"/>
                              </a:cxn>
                              <a:cxn ang="0">
                                <a:pos x="connsiteX9631" y="connsiteY9631"/>
                              </a:cxn>
                              <a:cxn ang="0">
                                <a:pos x="connsiteX9632" y="connsiteY9632"/>
                              </a:cxn>
                              <a:cxn ang="0">
                                <a:pos x="connsiteX9633" y="connsiteY9633"/>
                              </a:cxn>
                              <a:cxn ang="0">
                                <a:pos x="connsiteX9634" y="connsiteY9634"/>
                              </a:cxn>
                              <a:cxn ang="0">
                                <a:pos x="connsiteX9635" y="connsiteY9635"/>
                              </a:cxn>
                              <a:cxn ang="0">
                                <a:pos x="connsiteX9636" y="connsiteY9636"/>
                              </a:cxn>
                              <a:cxn ang="0">
                                <a:pos x="connsiteX9637" y="connsiteY9637"/>
                              </a:cxn>
                              <a:cxn ang="0">
                                <a:pos x="connsiteX9638" y="connsiteY9638"/>
                              </a:cxn>
                              <a:cxn ang="0">
                                <a:pos x="connsiteX9639" y="connsiteY9639"/>
                              </a:cxn>
                              <a:cxn ang="0">
                                <a:pos x="connsiteX9640" y="connsiteY9640"/>
                              </a:cxn>
                              <a:cxn ang="0">
                                <a:pos x="connsiteX9641" y="connsiteY9641"/>
                              </a:cxn>
                              <a:cxn ang="0">
                                <a:pos x="connsiteX9642" y="connsiteY9642"/>
                              </a:cxn>
                              <a:cxn ang="0">
                                <a:pos x="connsiteX9643" y="connsiteY9643"/>
                              </a:cxn>
                              <a:cxn ang="0">
                                <a:pos x="connsiteX9644" y="connsiteY9644"/>
                              </a:cxn>
                              <a:cxn ang="0">
                                <a:pos x="connsiteX9645" y="connsiteY9645"/>
                              </a:cxn>
                              <a:cxn ang="0">
                                <a:pos x="connsiteX9646" y="connsiteY9646"/>
                              </a:cxn>
                              <a:cxn ang="0">
                                <a:pos x="connsiteX9647" y="connsiteY9647"/>
                              </a:cxn>
                              <a:cxn ang="0">
                                <a:pos x="connsiteX9648" y="connsiteY9648"/>
                              </a:cxn>
                              <a:cxn ang="0">
                                <a:pos x="connsiteX9649" y="connsiteY9649"/>
                              </a:cxn>
                              <a:cxn ang="0">
                                <a:pos x="connsiteX9650" y="connsiteY9650"/>
                              </a:cxn>
                              <a:cxn ang="0">
                                <a:pos x="connsiteX9651" y="connsiteY9651"/>
                              </a:cxn>
                              <a:cxn ang="0">
                                <a:pos x="connsiteX9652" y="connsiteY9652"/>
                              </a:cxn>
                              <a:cxn ang="0">
                                <a:pos x="connsiteX9653" y="connsiteY9653"/>
                              </a:cxn>
                              <a:cxn ang="0">
                                <a:pos x="connsiteX9654" y="connsiteY9654"/>
                              </a:cxn>
                              <a:cxn ang="0">
                                <a:pos x="connsiteX9655" y="connsiteY9655"/>
                              </a:cxn>
                              <a:cxn ang="0">
                                <a:pos x="connsiteX9656" y="connsiteY9656"/>
                              </a:cxn>
                              <a:cxn ang="0">
                                <a:pos x="connsiteX9657" y="connsiteY9657"/>
                              </a:cxn>
                              <a:cxn ang="0">
                                <a:pos x="connsiteX9658" y="connsiteY9658"/>
                              </a:cxn>
                              <a:cxn ang="0">
                                <a:pos x="connsiteX9659" y="connsiteY9659"/>
                              </a:cxn>
                              <a:cxn ang="0">
                                <a:pos x="connsiteX9660" y="connsiteY9660"/>
                              </a:cxn>
                              <a:cxn ang="0">
                                <a:pos x="connsiteX9661" y="connsiteY9661"/>
                              </a:cxn>
                              <a:cxn ang="0">
                                <a:pos x="connsiteX9662" y="connsiteY9662"/>
                              </a:cxn>
                              <a:cxn ang="0">
                                <a:pos x="connsiteX9663" y="connsiteY9663"/>
                              </a:cxn>
                              <a:cxn ang="0">
                                <a:pos x="connsiteX9664" y="connsiteY9664"/>
                              </a:cxn>
                              <a:cxn ang="0">
                                <a:pos x="connsiteX9665" y="connsiteY9665"/>
                              </a:cxn>
                              <a:cxn ang="0">
                                <a:pos x="connsiteX9666" y="connsiteY9666"/>
                              </a:cxn>
                              <a:cxn ang="0">
                                <a:pos x="connsiteX9667" y="connsiteY9667"/>
                              </a:cxn>
                              <a:cxn ang="0">
                                <a:pos x="connsiteX9668" y="connsiteY9668"/>
                              </a:cxn>
                              <a:cxn ang="0">
                                <a:pos x="connsiteX9669" y="connsiteY9669"/>
                              </a:cxn>
                              <a:cxn ang="0">
                                <a:pos x="connsiteX9670" y="connsiteY9670"/>
                              </a:cxn>
                              <a:cxn ang="0">
                                <a:pos x="connsiteX9671" y="connsiteY9671"/>
                              </a:cxn>
                              <a:cxn ang="0">
                                <a:pos x="connsiteX9672" y="connsiteY9672"/>
                              </a:cxn>
                              <a:cxn ang="0">
                                <a:pos x="connsiteX9673" y="connsiteY9673"/>
                              </a:cxn>
                              <a:cxn ang="0">
                                <a:pos x="connsiteX9674" y="connsiteY9674"/>
                              </a:cxn>
                              <a:cxn ang="0">
                                <a:pos x="connsiteX9675" y="connsiteY9675"/>
                              </a:cxn>
                              <a:cxn ang="0">
                                <a:pos x="connsiteX9676" y="connsiteY9676"/>
                              </a:cxn>
                              <a:cxn ang="0">
                                <a:pos x="connsiteX9677" y="connsiteY9677"/>
                              </a:cxn>
                              <a:cxn ang="0">
                                <a:pos x="connsiteX9678" y="connsiteY9678"/>
                              </a:cxn>
                              <a:cxn ang="0">
                                <a:pos x="connsiteX9679" y="connsiteY9679"/>
                              </a:cxn>
                              <a:cxn ang="0">
                                <a:pos x="connsiteX9680" y="connsiteY9680"/>
                              </a:cxn>
                              <a:cxn ang="0">
                                <a:pos x="connsiteX9681" y="connsiteY9681"/>
                              </a:cxn>
                              <a:cxn ang="0">
                                <a:pos x="connsiteX9682" y="connsiteY9682"/>
                              </a:cxn>
                              <a:cxn ang="0">
                                <a:pos x="connsiteX9683" y="connsiteY9683"/>
                              </a:cxn>
                              <a:cxn ang="0">
                                <a:pos x="connsiteX9684" y="connsiteY9684"/>
                              </a:cxn>
                              <a:cxn ang="0">
                                <a:pos x="connsiteX9685" y="connsiteY9685"/>
                              </a:cxn>
                              <a:cxn ang="0">
                                <a:pos x="connsiteX9686" y="connsiteY9686"/>
                              </a:cxn>
                              <a:cxn ang="0">
                                <a:pos x="connsiteX9687" y="connsiteY9687"/>
                              </a:cxn>
                              <a:cxn ang="0">
                                <a:pos x="connsiteX9688" y="connsiteY9688"/>
                              </a:cxn>
                              <a:cxn ang="0">
                                <a:pos x="connsiteX9689" y="connsiteY9689"/>
                              </a:cxn>
                              <a:cxn ang="0">
                                <a:pos x="connsiteX9690" y="connsiteY9690"/>
                              </a:cxn>
                              <a:cxn ang="0">
                                <a:pos x="connsiteX9691" y="connsiteY9691"/>
                              </a:cxn>
                              <a:cxn ang="0">
                                <a:pos x="connsiteX9692" y="connsiteY9692"/>
                              </a:cxn>
                              <a:cxn ang="0">
                                <a:pos x="connsiteX9693" y="connsiteY9693"/>
                              </a:cxn>
                              <a:cxn ang="0">
                                <a:pos x="connsiteX9694" y="connsiteY9694"/>
                              </a:cxn>
                              <a:cxn ang="0">
                                <a:pos x="connsiteX9695" y="connsiteY9695"/>
                              </a:cxn>
                              <a:cxn ang="0">
                                <a:pos x="connsiteX9696" y="connsiteY9696"/>
                              </a:cxn>
                              <a:cxn ang="0">
                                <a:pos x="connsiteX9697" y="connsiteY9697"/>
                              </a:cxn>
                              <a:cxn ang="0">
                                <a:pos x="connsiteX9698" y="connsiteY9698"/>
                              </a:cxn>
                              <a:cxn ang="0">
                                <a:pos x="connsiteX9699" y="connsiteY9699"/>
                              </a:cxn>
                              <a:cxn ang="0">
                                <a:pos x="connsiteX9700" y="connsiteY9700"/>
                              </a:cxn>
                              <a:cxn ang="0">
                                <a:pos x="connsiteX9701" y="connsiteY9701"/>
                              </a:cxn>
                              <a:cxn ang="0">
                                <a:pos x="connsiteX9702" y="connsiteY9702"/>
                              </a:cxn>
                              <a:cxn ang="0">
                                <a:pos x="connsiteX9703" y="connsiteY9703"/>
                              </a:cxn>
                              <a:cxn ang="0">
                                <a:pos x="connsiteX9704" y="connsiteY9704"/>
                              </a:cxn>
                              <a:cxn ang="0">
                                <a:pos x="connsiteX9705" y="connsiteY9705"/>
                              </a:cxn>
                              <a:cxn ang="0">
                                <a:pos x="connsiteX9706" y="connsiteY9706"/>
                              </a:cxn>
                              <a:cxn ang="0">
                                <a:pos x="connsiteX9707" y="connsiteY9707"/>
                              </a:cxn>
                              <a:cxn ang="0">
                                <a:pos x="connsiteX9708" y="connsiteY9708"/>
                              </a:cxn>
                              <a:cxn ang="0">
                                <a:pos x="connsiteX9709" y="connsiteY9709"/>
                              </a:cxn>
                              <a:cxn ang="0">
                                <a:pos x="connsiteX9710" y="connsiteY9710"/>
                              </a:cxn>
                              <a:cxn ang="0">
                                <a:pos x="connsiteX9711" y="connsiteY9711"/>
                              </a:cxn>
                              <a:cxn ang="0">
                                <a:pos x="connsiteX9712" y="connsiteY9712"/>
                              </a:cxn>
                              <a:cxn ang="0">
                                <a:pos x="connsiteX9713" y="connsiteY9713"/>
                              </a:cxn>
                              <a:cxn ang="0">
                                <a:pos x="connsiteX9714" y="connsiteY9714"/>
                              </a:cxn>
                              <a:cxn ang="0">
                                <a:pos x="connsiteX9715" y="connsiteY9715"/>
                              </a:cxn>
                              <a:cxn ang="0">
                                <a:pos x="connsiteX9716" y="connsiteY9716"/>
                              </a:cxn>
                              <a:cxn ang="0">
                                <a:pos x="connsiteX9717" y="connsiteY9717"/>
                              </a:cxn>
                              <a:cxn ang="0">
                                <a:pos x="connsiteX9718" y="connsiteY9718"/>
                              </a:cxn>
                              <a:cxn ang="0">
                                <a:pos x="connsiteX9719" y="connsiteY9719"/>
                              </a:cxn>
                              <a:cxn ang="0">
                                <a:pos x="connsiteX9720" y="connsiteY9720"/>
                              </a:cxn>
                              <a:cxn ang="0">
                                <a:pos x="connsiteX9721" y="connsiteY9721"/>
                              </a:cxn>
                              <a:cxn ang="0">
                                <a:pos x="connsiteX9722" y="connsiteY9722"/>
                              </a:cxn>
                              <a:cxn ang="0">
                                <a:pos x="connsiteX9723" y="connsiteY9723"/>
                              </a:cxn>
                              <a:cxn ang="0">
                                <a:pos x="connsiteX9724" y="connsiteY9724"/>
                              </a:cxn>
                              <a:cxn ang="0">
                                <a:pos x="connsiteX9725" y="connsiteY9725"/>
                              </a:cxn>
                              <a:cxn ang="0">
                                <a:pos x="connsiteX9726" y="connsiteY9726"/>
                              </a:cxn>
                              <a:cxn ang="0">
                                <a:pos x="connsiteX9727" y="connsiteY9727"/>
                              </a:cxn>
                              <a:cxn ang="0">
                                <a:pos x="connsiteX9728" y="connsiteY9728"/>
                              </a:cxn>
                              <a:cxn ang="0">
                                <a:pos x="connsiteX9729" y="connsiteY9729"/>
                              </a:cxn>
                              <a:cxn ang="0">
                                <a:pos x="connsiteX9730" y="connsiteY9730"/>
                              </a:cxn>
                              <a:cxn ang="0">
                                <a:pos x="connsiteX9731" y="connsiteY9731"/>
                              </a:cxn>
                              <a:cxn ang="0">
                                <a:pos x="connsiteX9732" y="connsiteY9732"/>
                              </a:cxn>
                              <a:cxn ang="0">
                                <a:pos x="connsiteX9733" y="connsiteY9733"/>
                              </a:cxn>
                              <a:cxn ang="0">
                                <a:pos x="connsiteX9734" y="connsiteY9734"/>
                              </a:cxn>
                              <a:cxn ang="0">
                                <a:pos x="connsiteX9735" y="connsiteY9735"/>
                              </a:cxn>
                              <a:cxn ang="0">
                                <a:pos x="connsiteX9736" y="connsiteY9736"/>
                              </a:cxn>
                              <a:cxn ang="0">
                                <a:pos x="connsiteX9737" y="connsiteY9737"/>
                              </a:cxn>
                              <a:cxn ang="0">
                                <a:pos x="connsiteX9738" y="connsiteY9738"/>
                              </a:cxn>
                              <a:cxn ang="0">
                                <a:pos x="connsiteX9739" y="connsiteY9739"/>
                              </a:cxn>
                              <a:cxn ang="0">
                                <a:pos x="connsiteX9740" y="connsiteY9740"/>
                              </a:cxn>
                              <a:cxn ang="0">
                                <a:pos x="connsiteX9741" y="connsiteY9741"/>
                              </a:cxn>
                              <a:cxn ang="0">
                                <a:pos x="connsiteX9742" y="connsiteY9742"/>
                              </a:cxn>
                              <a:cxn ang="0">
                                <a:pos x="connsiteX9743" y="connsiteY9743"/>
                              </a:cxn>
                              <a:cxn ang="0">
                                <a:pos x="connsiteX9744" y="connsiteY9744"/>
                              </a:cxn>
                              <a:cxn ang="0">
                                <a:pos x="connsiteX9745" y="connsiteY9745"/>
                              </a:cxn>
                              <a:cxn ang="0">
                                <a:pos x="connsiteX9746" y="connsiteY9746"/>
                              </a:cxn>
                              <a:cxn ang="0">
                                <a:pos x="connsiteX9747" y="connsiteY9747"/>
                              </a:cxn>
                              <a:cxn ang="0">
                                <a:pos x="connsiteX9748" y="connsiteY9748"/>
                              </a:cxn>
                              <a:cxn ang="0">
                                <a:pos x="connsiteX9749" y="connsiteY9749"/>
                              </a:cxn>
                              <a:cxn ang="0">
                                <a:pos x="connsiteX9750" y="connsiteY9750"/>
                              </a:cxn>
                              <a:cxn ang="0">
                                <a:pos x="connsiteX9751" y="connsiteY9751"/>
                              </a:cxn>
                              <a:cxn ang="0">
                                <a:pos x="connsiteX9752" y="connsiteY9752"/>
                              </a:cxn>
                              <a:cxn ang="0">
                                <a:pos x="connsiteX9753" y="connsiteY9753"/>
                              </a:cxn>
                              <a:cxn ang="0">
                                <a:pos x="connsiteX9754" y="connsiteY9754"/>
                              </a:cxn>
                              <a:cxn ang="0">
                                <a:pos x="connsiteX9755" y="connsiteY9755"/>
                              </a:cxn>
                              <a:cxn ang="0">
                                <a:pos x="connsiteX9756" y="connsiteY9756"/>
                              </a:cxn>
                              <a:cxn ang="0">
                                <a:pos x="connsiteX9757" y="connsiteY9757"/>
                              </a:cxn>
                              <a:cxn ang="0">
                                <a:pos x="connsiteX9758" y="connsiteY9758"/>
                              </a:cxn>
                              <a:cxn ang="0">
                                <a:pos x="connsiteX9759" y="connsiteY9759"/>
                              </a:cxn>
                              <a:cxn ang="0">
                                <a:pos x="connsiteX9760" y="connsiteY9760"/>
                              </a:cxn>
                              <a:cxn ang="0">
                                <a:pos x="connsiteX9761" y="connsiteY9761"/>
                              </a:cxn>
                              <a:cxn ang="0">
                                <a:pos x="connsiteX9762" y="connsiteY9762"/>
                              </a:cxn>
                              <a:cxn ang="0">
                                <a:pos x="connsiteX9763" y="connsiteY9763"/>
                              </a:cxn>
                              <a:cxn ang="0">
                                <a:pos x="connsiteX9764" y="connsiteY9764"/>
                              </a:cxn>
                              <a:cxn ang="0">
                                <a:pos x="connsiteX9765" y="connsiteY9765"/>
                              </a:cxn>
                              <a:cxn ang="0">
                                <a:pos x="connsiteX9766" y="connsiteY9766"/>
                              </a:cxn>
                              <a:cxn ang="0">
                                <a:pos x="connsiteX9767" y="connsiteY9767"/>
                              </a:cxn>
                              <a:cxn ang="0">
                                <a:pos x="connsiteX9768" y="connsiteY9768"/>
                              </a:cxn>
                              <a:cxn ang="0">
                                <a:pos x="connsiteX9769" y="connsiteY9769"/>
                              </a:cxn>
                              <a:cxn ang="0">
                                <a:pos x="connsiteX9770" y="connsiteY9770"/>
                              </a:cxn>
                              <a:cxn ang="0">
                                <a:pos x="connsiteX9771" y="connsiteY9771"/>
                              </a:cxn>
                              <a:cxn ang="0">
                                <a:pos x="connsiteX9772" y="connsiteY9772"/>
                              </a:cxn>
                              <a:cxn ang="0">
                                <a:pos x="connsiteX9773" y="connsiteY9773"/>
                              </a:cxn>
                              <a:cxn ang="0">
                                <a:pos x="connsiteX9774" y="connsiteY9774"/>
                              </a:cxn>
                              <a:cxn ang="0">
                                <a:pos x="connsiteX9775" y="connsiteY9775"/>
                              </a:cxn>
                              <a:cxn ang="0">
                                <a:pos x="connsiteX9776" y="connsiteY9776"/>
                              </a:cxn>
                              <a:cxn ang="0">
                                <a:pos x="connsiteX9777" y="connsiteY9777"/>
                              </a:cxn>
                              <a:cxn ang="0">
                                <a:pos x="connsiteX9778" y="connsiteY9778"/>
                              </a:cxn>
                              <a:cxn ang="0">
                                <a:pos x="connsiteX9779" y="connsiteY9779"/>
                              </a:cxn>
                              <a:cxn ang="0">
                                <a:pos x="connsiteX9780" y="connsiteY9780"/>
                              </a:cxn>
                              <a:cxn ang="0">
                                <a:pos x="connsiteX9781" y="connsiteY9781"/>
                              </a:cxn>
                              <a:cxn ang="0">
                                <a:pos x="connsiteX9782" y="connsiteY9782"/>
                              </a:cxn>
                              <a:cxn ang="0">
                                <a:pos x="connsiteX9783" y="connsiteY9783"/>
                              </a:cxn>
                              <a:cxn ang="0">
                                <a:pos x="connsiteX9784" y="connsiteY9784"/>
                              </a:cxn>
                              <a:cxn ang="0">
                                <a:pos x="connsiteX9785" y="connsiteY9785"/>
                              </a:cxn>
                              <a:cxn ang="0">
                                <a:pos x="connsiteX9786" y="connsiteY9786"/>
                              </a:cxn>
                              <a:cxn ang="0">
                                <a:pos x="connsiteX9787" y="connsiteY9787"/>
                              </a:cxn>
                              <a:cxn ang="0">
                                <a:pos x="connsiteX9788" y="connsiteY9788"/>
                              </a:cxn>
                              <a:cxn ang="0">
                                <a:pos x="connsiteX9789" y="connsiteY9789"/>
                              </a:cxn>
                              <a:cxn ang="0">
                                <a:pos x="connsiteX9790" y="connsiteY9790"/>
                              </a:cxn>
                              <a:cxn ang="0">
                                <a:pos x="connsiteX9791" y="connsiteY9791"/>
                              </a:cxn>
                              <a:cxn ang="0">
                                <a:pos x="connsiteX9792" y="connsiteY9792"/>
                              </a:cxn>
                              <a:cxn ang="0">
                                <a:pos x="connsiteX9793" y="connsiteY9793"/>
                              </a:cxn>
                              <a:cxn ang="0">
                                <a:pos x="connsiteX9794" y="connsiteY9794"/>
                              </a:cxn>
                              <a:cxn ang="0">
                                <a:pos x="connsiteX9795" y="connsiteY9795"/>
                              </a:cxn>
                              <a:cxn ang="0">
                                <a:pos x="connsiteX9796" y="connsiteY9796"/>
                              </a:cxn>
                              <a:cxn ang="0">
                                <a:pos x="connsiteX9797" y="connsiteY9797"/>
                              </a:cxn>
                              <a:cxn ang="0">
                                <a:pos x="connsiteX9798" y="connsiteY9798"/>
                              </a:cxn>
                              <a:cxn ang="0">
                                <a:pos x="connsiteX9799" y="connsiteY9799"/>
                              </a:cxn>
                              <a:cxn ang="0">
                                <a:pos x="connsiteX9800" y="connsiteY9800"/>
                              </a:cxn>
                              <a:cxn ang="0">
                                <a:pos x="connsiteX9801" y="connsiteY9801"/>
                              </a:cxn>
                              <a:cxn ang="0">
                                <a:pos x="connsiteX9802" y="connsiteY9802"/>
                              </a:cxn>
                              <a:cxn ang="0">
                                <a:pos x="connsiteX9803" y="connsiteY9803"/>
                              </a:cxn>
                              <a:cxn ang="0">
                                <a:pos x="connsiteX9804" y="connsiteY9804"/>
                              </a:cxn>
                              <a:cxn ang="0">
                                <a:pos x="connsiteX9805" y="connsiteY9805"/>
                              </a:cxn>
                              <a:cxn ang="0">
                                <a:pos x="connsiteX9806" y="connsiteY9806"/>
                              </a:cxn>
                              <a:cxn ang="0">
                                <a:pos x="connsiteX9807" y="connsiteY9807"/>
                              </a:cxn>
                              <a:cxn ang="0">
                                <a:pos x="connsiteX9808" y="connsiteY9808"/>
                              </a:cxn>
                              <a:cxn ang="0">
                                <a:pos x="connsiteX9809" y="connsiteY9809"/>
                              </a:cxn>
                              <a:cxn ang="0">
                                <a:pos x="connsiteX9810" y="connsiteY9810"/>
                              </a:cxn>
                              <a:cxn ang="0">
                                <a:pos x="connsiteX9811" y="connsiteY9811"/>
                              </a:cxn>
                              <a:cxn ang="0">
                                <a:pos x="connsiteX9812" y="connsiteY9812"/>
                              </a:cxn>
                              <a:cxn ang="0">
                                <a:pos x="connsiteX9813" y="connsiteY9813"/>
                              </a:cxn>
                              <a:cxn ang="0">
                                <a:pos x="connsiteX9814" y="connsiteY9814"/>
                              </a:cxn>
                              <a:cxn ang="0">
                                <a:pos x="connsiteX9815" y="connsiteY9815"/>
                              </a:cxn>
                              <a:cxn ang="0">
                                <a:pos x="connsiteX9816" y="connsiteY9816"/>
                              </a:cxn>
                              <a:cxn ang="0">
                                <a:pos x="connsiteX9817" y="connsiteY9817"/>
                              </a:cxn>
                              <a:cxn ang="0">
                                <a:pos x="connsiteX9818" y="connsiteY9818"/>
                              </a:cxn>
                              <a:cxn ang="0">
                                <a:pos x="connsiteX9819" y="connsiteY9819"/>
                              </a:cxn>
                              <a:cxn ang="0">
                                <a:pos x="connsiteX9820" y="connsiteY9820"/>
                              </a:cxn>
                              <a:cxn ang="0">
                                <a:pos x="connsiteX9821" y="connsiteY9821"/>
                              </a:cxn>
                              <a:cxn ang="0">
                                <a:pos x="connsiteX9822" y="connsiteY9822"/>
                              </a:cxn>
                              <a:cxn ang="0">
                                <a:pos x="connsiteX9823" y="connsiteY9823"/>
                              </a:cxn>
                              <a:cxn ang="0">
                                <a:pos x="connsiteX9824" y="connsiteY9824"/>
                              </a:cxn>
                              <a:cxn ang="0">
                                <a:pos x="connsiteX9825" y="connsiteY9825"/>
                              </a:cxn>
                              <a:cxn ang="0">
                                <a:pos x="connsiteX9826" y="connsiteY9826"/>
                              </a:cxn>
                              <a:cxn ang="0">
                                <a:pos x="connsiteX9827" y="connsiteY9827"/>
                              </a:cxn>
                              <a:cxn ang="0">
                                <a:pos x="connsiteX9828" y="connsiteY9828"/>
                              </a:cxn>
                              <a:cxn ang="0">
                                <a:pos x="connsiteX9829" y="connsiteY9829"/>
                              </a:cxn>
                              <a:cxn ang="0">
                                <a:pos x="connsiteX9830" y="connsiteY9830"/>
                              </a:cxn>
                              <a:cxn ang="0">
                                <a:pos x="connsiteX9831" y="connsiteY9831"/>
                              </a:cxn>
                              <a:cxn ang="0">
                                <a:pos x="connsiteX9832" y="connsiteY9832"/>
                              </a:cxn>
                              <a:cxn ang="0">
                                <a:pos x="connsiteX9833" y="connsiteY9833"/>
                              </a:cxn>
                              <a:cxn ang="0">
                                <a:pos x="connsiteX9834" y="connsiteY9834"/>
                              </a:cxn>
                              <a:cxn ang="0">
                                <a:pos x="connsiteX9835" y="connsiteY9835"/>
                              </a:cxn>
                              <a:cxn ang="0">
                                <a:pos x="connsiteX9836" y="connsiteY9836"/>
                              </a:cxn>
                              <a:cxn ang="0">
                                <a:pos x="connsiteX9837" y="connsiteY9837"/>
                              </a:cxn>
                              <a:cxn ang="0">
                                <a:pos x="connsiteX9838" y="connsiteY9838"/>
                              </a:cxn>
                              <a:cxn ang="0">
                                <a:pos x="connsiteX9839" y="connsiteY9839"/>
                              </a:cxn>
                              <a:cxn ang="0">
                                <a:pos x="connsiteX9840" y="connsiteY9840"/>
                              </a:cxn>
                              <a:cxn ang="0">
                                <a:pos x="connsiteX9841" y="connsiteY9841"/>
                              </a:cxn>
                              <a:cxn ang="0">
                                <a:pos x="connsiteX9842" y="connsiteY9842"/>
                              </a:cxn>
                              <a:cxn ang="0">
                                <a:pos x="connsiteX9843" y="connsiteY9843"/>
                              </a:cxn>
                              <a:cxn ang="0">
                                <a:pos x="connsiteX9844" y="connsiteY9844"/>
                              </a:cxn>
                              <a:cxn ang="0">
                                <a:pos x="connsiteX9845" y="connsiteY9845"/>
                              </a:cxn>
                              <a:cxn ang="0">
                                <a:pos x="connsiteX9846" y="connsiteY9846"/>
                              </a:cxn>
                              <a:cxn ang="0">
                                <a:pos x="connsiteX9847" y="connsiteY9847"/>
                              </a:cxn>
                              <a:cxn ang="0">
                                <a:pos x="connsiteX9848" y="connsiteY9848"/>
                              </a:cxn>
                              <a:cxn ang="0">
                                <a:pos x="connsiteX9849" y="connsiteY9849"/>
                              </a:cxn>
                              <a:cxn ang="0">
                                <a:pos x="connsiteX9850" y="connsiteY9850"/>
                              </a:cxn>
                              <a:cxn ang="0">
                                <a:pos x="connsiteX9851" y="connsiteY9851"/>
                              </a:cxn>
                              <a:cxn ang="0">
                                <a:pos x="connsiteX9852" y="connsiteY9852"/>
                              </a:cxn>
                              <a:cxn ang="0">
                                <a:pos x="connsiteX9853" y="connsiteY9853"/>
                              </a:cxn>
                              <a:cxn ang="0">
                                <a:pos x="connsiteX9854" y="connsiteY9854"/>
                              </a:cxn>
                              <a:cxn ang="0">
                                <a:pos x="connsiteX9855" y="connsiteY9855"/>
                              </a:cxn>
                              <a:cxn ang="0">
                                <a:pos x="connsiteX9856" y="connsiteY9856"/>
                              </a:cxn>
                              <a:cxn ang="0">
                                <a:pos x="connsiteX9857" y="connsiteY9857"/>
                              </a:cxn>
                              <a:cxn ang="0">
                                <a:pos x="connsiteX9858" y="connsiteY9858"/>
                              </a:cxn>
                              <a:cxn ang="0">
                                <a:pos x="connsiteX9859" y="connsiteY9859"/>
                              </a:cxn>
                              <a:cxn ang="0">
                                <a:pos x="connsiteX9860" y="connsiteY9860"/>
                              </a:cxn>
                              <a:cxn ang="0">
                                <a:pos x="connsiteX9861" y="connsiteY9861"/>
                              </a:cxn>
                              <a:cxn ang="0">
                                <a:pos x="connsiteX9862" y="connsiteY9862"/>
                              </a:cxn>
                              <a:cxn ang="0">
                                <a:pos x="connsiteX9863" y="connsiteY9863"/>
                              </a:cxn>
                              <a:cxn ang="0">
                                <a:pos x="connsiteX9864" y="connsiteY9864"/>
                              </a:cxn>
                              <a:cxn ang="0">
                                <a:pos x="connsiteX9865" y="connsiteY9865"/>
                              </a:cxn>
                              <a:cxn ang="0">
                                <a:pos x="connsiteX9866" y="connsiteY9866"/>
                              </a:cxn>
                              <a:cxn ang="0">
                                <a:pos x="connsiteX9867" y="connsiteY9867"/>
                              </a:cxn>
                              <a:cxn ang="0">
                                <a:pos x="connsiteX9868" y="connsiteY9868"/>
                              </a:cxn>
                              <a:cxn ang="0">
                                <a:pos x="connsiteX9869" y="connsiteY9869"/>
                              </a:cxn>
                              <a:cxn ang="0">
                                <a:pos x="connsiteX9870" y="connsiteY9870"/>
                              </a:cxn>
                              <a:cxn ang="0">
                                <a:pos x="connsiteX9871" y="connsiteY9871"/>
                              </a:cxn>
                              <a:cxn ang="0">
                                <a:pos x="connsiteX9872" y="connsiteY9872"/>
                              </a:cxn>
                              <a:cxn ang="0">
                                <a:pos x="connsiteX9873" y="connsiteY9873"/>
                              </a:cxn>
                              <a:cxn ang="0">
                                <a:pos x="connsiteX9874" y="connsiteY9874"/>
                              </a:cxn>
                              <a:cxn ang="0">
                                <a:pos x="connsiteX9875" y="connsiteY9875"/>
                              </a:cxn>
                              <a:cxn ang="0">
                                <a:pos x="connsiteX9876" y="connsiteY9876"/>
                              </a:cxn>
                              <a:cxn ang="0">
                                <a:pos x="connsiteX9877" y="connsiteY9877"/>
                              </a:cxn>
                              <a:cxn ang="0">
                                <a:pos x="connsiteX9878" y="connsiteY9878"/>
                              </a:cxn>
                              <a:cxn ang="0">
                                <a:pos x="connsiteX9879" y="connsiteY9879"/>
                              </a:cxn>
                              <a:cxn ang="0">
                                <a:pos x="connsiteX9880" y="connsiteY9880"/>
                              </a:cxn>
                              <a:cxn ang="0">
                                <a:pos x="connsiteX9881" y="connsiteY9881"/>
                              </a:cxn>
                              <a:cxn ang="0">
                                <a:pos x="connsiteX9882" y="connsiteY9882"/>
                              </a:cxn>
                              <a:cxn ang="0">
                                <a:pos x="connsiteX9883" y="connsiteY9883"/>
                              </a:cxn>
                              <a:cxn ang="0">
                                <a:pos x="connsiteX9884" y="connsiteY9884"/>
                              </a:cxn>
                              <a:cxn ang="0">
                                <a:pos x="connsiteX9885" y="connsiteY9885"/>
                              </a:cxn>
                              <a:cxn ang="0">
                                <a:pos x="connsiteX9886" y="connsiteY9886"/>
                              </a:cxn>
                              <a:cxn ang="0">
                                <a:pos x="connsiteX9887" y="connsiteY9887"/>
                              </a:cxn>
                              <a:cxn ang="0">
                                <a:pos x="connsiteX9888" y="connsiteY9888"/>
                              </a:cxn>
                              <a:cxn ang="0">
                                <a:pos x="connsiteX9889" y="connsiteY9889"/>
                              </a:cxn>
                              <a:cxn ang="0">
                                <a:pos x="connsiteX9890" y="connsiteY9890"/>
                              </a:cxn>
                              <a:cxn ang="0">
                                <a:pos x="connsiteX9891" y="connsiteY9891"/>
                              </a:cxn>
                              <a:cxn ang="0">
                                <a:pos x="connsiteX9892" y="connsiteY9892"/>
                              </a:cxn>
                              <a:cxn ang="0">
                                <a:pos x="connsiteX9893" y="connsiteY9893"/>
                              </a:cxn>
                              <a:cxn ang="0">
                                <a:pos x="connsiteX9894" y="connsiteY9894"/>
                              </a:cxn>
                              <a:cxn ang="0">
                                <a:pos x="connsiteX9895" y="connsiteY9895"/>
                              </a:cxn>
                              <a:cxn ang="0">
                                <a:pos x="connsiteX9896" y="connsiteY9896"/>
                              </a:cxn>
                              <a:cxn ang="0">
                                <a:pos x="connsiteX9897" y="connsiteY9897"/>
                              </a:cxn>
                              <a:cxn ang="0">
                                <a:pos x="connsiteX9898" y="connsiteY9898"/>
                              </a:cxn>
                              <a:cxn ang="0">
                                <a:pos x="connsiteX9899" y="connsiteY9899"/>
                              </a:cxn>
                              <a:cxn ang="0">
                                <a:pos x="connsiteX9900" y="connsiteY9900"/>
                              </a:cxn>
                              <a:cxn ang="0">
                                <a:pos x="connsiteX9901" y="connsiteY9901"/>
                              </a:cxn>
                              <a:cxn ang="0">
                                <a:pos x="connsiteX9902" y="connsiteY9902"/>
                              </a:cxn>
                              <a:cxn ang="0">
                                <a:pos x="connsiteX9903" y="connsiteY9903"/>
                              </a:cxn>
                              <a:cxn ang="0">
                                <a:pos x="connsiteX9904" y="connsiteY9904"/>
                              </a:cxn>
                              <a:cxn ang="0">
                                <a:pos x="connsiteX9905" y="connsiteY9905"/>
                              </a:cxn>
                              <a:cxn ang="0">
                                <a:pos x="connsiteX9906" y="connsiteY9906"/>
                              </a:cxn>
                              <a:cxn ang="0">
                                <a:pos x="connsiteX9907" y="connsiteY9907"/>
                              </a:cxn>
                              <a:cxn ang="0">
                                <a:pos x="connsiteX9908" y="connsiteY9908"/>
                              </a:cxn>
                              <a:cxn ang="0">
                                <a:pos x="connsiteX9909" y="connsiteY9909"/>
                              </a:cxn>
                              <a:cxn ang="0">
                                <a:pos x="connsiteX9910" y="connsiteY9910"/>
                              </a:cxn>
                              <a:cxn ang="0">
                                <a:pos x="connsiteX9911" y="connsiteY9911"/>
                              </a:cxn>
                              <a:cxn ang="0">
                                <a:pos x="connsiteX9912" y="connsiteY9912"/>
                              </a:cxn>
                              <a:cxn ang="0">
                                <a:pos x="connsiteX9913" y="connsiteY9913"/>
                              </a:cxn>
                              <a:cxn ang="0">
                                <a:pos x="connsiteX9914" y="connsiteY9914"/>
                              </a:cxn>
                              <a:cxn ang="0">
                                <a:pos x="connsiteX9915" y="connsiteY9915"/>
                              </a:cxn>
                              <a:cxn ang="0">
                                <a:pos x="connsiteX9916" y="connsiteY9916"/>
                              </a:cxn>
                              <a:cxn ang="0">
                                <a:pos x="connsiteX9917" y="connsiteY9917"/>
                              </a:cxn>
                              <a:cxn ang="0">
                                <a:pos x="connsiteX9918" y="connsiteY9918"/>
                              </a:cxn>
                              <a:cxn ang="0">
                                <a:pos x="connsiteX9919" y="connsiteY9919"/>
                              </a:cxn>
                              <a:cxn ang="0">
                                <a:pos x="connsiteX9920" y="connsiteY9920"/>
                              </a:cxn>
                              <a:cxn ang="0">
                                <a:pos x="connsiteX9921" y="connsiteY9921"/>
                              </a:cxn>
                              <a:cxn ang="0">
                                <a:pos x="connsiteX9922" y="connsiteY9922"/>
                              </a:cxn>
                              <a:cxn ang="0">
                                <a:pos x="connsiteX9923" y="connsiteY9923"/>
                              </a:cxn>
                              <a:cxn ang="0">
                                <a:pos x="connsiteX9924" y="connsiteY9924"/>
                              </a:cxn>
                              <a:cxn ang="0">
                                <a:pos x="connsiteX9925" y="connsiteY9925"/>
                              </a:cxn>
                              <a:cxn ang="0">
                                <a:pos x="connsiteX9926" y="connsiteY9926"/>
                              </a:cxn>
                              <a:cxn ang="0">
                                <a:pos x="connsiteX9927" y="connsiteY9927"/>
                              </a:cxn>
                              <a:cxn ang="0">
                                <a:pos x="connsiteX9928" y="connsiteY9928"/>
                              </a:cxn>
                              <a:cxn ang="0">
                                <a:pos x="connsiteX9929" y="connsiteY9929"/>
                              </a:cxn>
                              <a:cxn ang="0">
                                <a:pos x="connsiteX9930" y="connsiteY9930"/>
                              </a:cxn>
                              <a:cxn ang="0">
                                <a:pos x="connsiteX9931" y="connsiteY9931"/>
                              </a:cxn>
                              <a:cxn ang="0">
                                <a:pos x="connsiteX9932" y="connsiteY9932"/>
                              </a:cxn>
                              <a:cxn ang="0">
                                <a:pos x="connsiteX9933" y="connsiteY9933"/>
                              </a:cxn>
                              <a:cxn ang="0">
                                <a:pos x="connsiteX9934" y="connsiteY9934"/>
                              </a:cxn>
                              <a:cxn ang="0">
                                <a:pos x="connsiteX9935" y="connsiteY9935"/>
                              </a:cxn>
                              <a:cxn ang="0">
                                <a:pos x="connsiteX9936" y="connsiteY9936"/>
                              </a:cxn>
                              <a:cxn ang="0">
                                <a:pos x="connsiteX9937" y="connsiteY9937"/>
                              </a:cxn>
                              <a:cxn ang="0">
                                <a:pos x="connsiteX9938" y="connsiteY9938"/>
                              </a:cxn>
                              <a:cxn ang="0">
                                <a:pos x="connsiteX9939" y="connsiteY9939"/>
                              </a:cxn>
                              <a:cxn ang="0">
                                <a:pos x="connsiteX9940" y="connsiteY9940"/>
                              </a:cxn>
                              <a:cxn ang="0">
                                <a:pos x="connsiteX9941" y="connsiteY9941"/>
                              </a:cxn>
                              <a:cxn ang="0">
                                <a:pos x="connsiteX9942" y="connsiteY9942"/>
                              </a:cxn>
                              <a:cxn ang="0">
                                <a:pos x="connsiteX9943" y="connsiteY9943"/>
                              </a:cxn>
                              <a:cxn ang="0">
                                <a:pos x="connsiteX9944" y="connsiteY9944"/>
                              </a:cxn>
                              <a:cxn ang="0">
                                <a:pos x="connsiteX9945" y="connsiteY9945"/>
                              </a:cxn>
                              <a:cxn ang="0">
                                <a:pos x="connsiteX9946" y="connsiteY9946"/>
                              </a:cxn>
                              <a:cxn ang="0">
                                <a:pos x="connsiteX9947" y="connsiteY9947"/>
                              </a:cxn>
                              <a:cxn ang="0">
                                <a:pos x="connsiteX9948" y="connsiteY9948"/>
                              </a:cxn>
                              <a:cxn ang="0">
                                <a:pos x="connsiteX9949" y="connsiteY9949"/>
                              </a:cxn>
                              <a:cxn ang="0">
                                <a:pos x="connsiteX9950" y="connsiteY9950"/>
                              </a:cxn>
                              <a:cxn ang="0">
                                <a:pos x="connsiteX9951" y="connsiteY9951"/>
                              </a:cxn>
                              <a:cxn ang="0">
                                <a:pos x="connsiteX9952" y="connsiteY9952"/>
                              </a:cxn>
                              <a:cxn ang="0">
                                <a:pos x="connsiteX9953" y="connsiteY9953"/>
                              </a:cxn>
                              <a:cxn ang="0">
                                <a:pos x="connsiteX9954" y="connsiteY9954"/>
                              </a:cxn>
                              <a:cxn ang="0">
                                <a:pos x="connsiteX9955" y="connsiteY9955"/>
                              </a:cxn>
                              <a:cxn ang="0">
                                <a:pos x="connsiteX9956" y="connsiteY9956"/>
                              </a:cxn>
                              <a:cxn ang="0">
                                <a:pos x="connsiteX9957" y="connsiteY9957"/>
                              </a:cxn>
                              <a:cxn ang="0">
                                <a:pos x="connsiteX9958" y="connsiteY9958"/>
                              </a:cxn>
                              <a:cxn ang="0">
                                <a:pos x="connsiteX9959" y="connsiteY9959"/>
                              </a:cxn>
                              <a:cxn ang="0">
                                <a:pos x="connsiteX9960" y="connsiteY9960"/>
                              </a:cxn>
                              <a:cxn ang="0">
                                <a:pos x="connsiteX9961" y="connsiteY9961"/>
                              </a:cxn>
                              <a:cxn ang="0">
                                <a:pos x="connsiteX9962" y="connsiteY9962"/>
                              </a:cxn>
                              <a:cxn ang="0">
                                <a:pos x="connsiteX9963" y="connsiteY9963"/>
                              </a:cxn>
                              <a:cxn ang="0">
                                <a:pos x="connsiteX9964" y="connsiteY9964"/>
                              </a:cxn>
                              <a:cxn ang="0">
                                <a:pos x="connsiteX9965" y="connsiteY9965"/>
                              </a:cxn>
                              <a:cxn ang="0">
                                <a:pos x="connsiteX9966" y="connsiteY9966"/>
                              </a:cxn>
                              <a:cxn ang="0">
                                <a:pos x="connsiteX9967" y="connsiteY9967"/>
                              </a:cxn>
                              <a:cxn ang="0">
                                <a:pos x="connsiteX9968" y="connsiteY9968"/>
                              </a:cxn>
                              <a:cxn ang="0">
                                <a:pos x="connsiteX9969" y="connsiteY9969"/>
                              </a:cxn>
                              <a:cxn ang="0">
                                <a:pos x="connsiteX9970" y="connsiteY9970"/>
                              </a:cxn>
                              <a:cxn ang="0">
                                <a:pos x="connsiteX9971" y="connsiteY9971"/>
                              </a:cxn>
                              <a:cxn ang="0">
                                <a:pos x="connsiteX9972" y="connsiteY9972"/>
                              </a:cxn>
                              <a:cxn ang="0">
                                <a:pos x="connsiteX9973" y="connsiteY9973"/>
                              </a:cxn>
                              <a:cxn ang="0">
                                <a:pos x="connsiteX9974" y="connsiteY9974"/>
                              </a:cxn>
                              <a:cxn ang="0">
                                <a:pos x="connsiteX9975" y="connsiteY9975"/>
                              </a:cxn>
                              <a:cxn ang="0">
                                <a:pos x="connsiteX9976" y="connsiteY9976"/>
                              </a:cxn>
                              <a:cxn ang="0">
                                <a:pos x="connsiteX9977" y="connsiteY9977"/>
                              </a:cxn>
                              <a:cxn ang="0">
                                <a:pos x="connsiteX9978" y="connsiteY9978"/>
                              </a:cxn>
                              <a:cxn ang="0">
                                <a:pos x="connsiteX9979" y="connsiteY9979"/>
                              </a:cxn>
                              <a:cxn ang="0">
                                <a:pos x="connsiteX9980" y="connsiteY9980"/>
                              </a:cxn>
                              <a:cxn ang="0">
                                <a:pos x="connsiteX9981" y="connsiteY9981"/>
                              </a:cxn>
                              <a:cxn ang="0">
                                <a:pos x="connsiteX9982" y="connsiteY9982"/>
                              </a:cxn>
                              <a:cxn ang="0">
                                <a:pos x="connsiteX9983" y="connsiteY9983"/>
                              </a:cxn>
                              <a:cxn ang="0">
                                <a:pos x="connsiteX9984" y="connsiteY9984"/>
                              </a:cxn>
                              <a:cxn ang="0">
                                <a:pos x="connsiteX9985" y="connsiteY9985"/>
                              </a:cxn>
                              <a:cxn ang="0">
                                <a:pos x="connsiteX9986" y="connsiteY9986"/>
                              </a:cxn>
                              <a:cxn ang="0">
                                <a:pos x="connsiteX9987" y="connsiteY9987"/>
                              </a:cxn>
                              <a:cxn ang="0">
                                <a:pos x="connsiteX9988" y="connsiteY9988"/>
                              </a:cxn>
                              <a:cxn ang="0">
                                <a:pos x="connsiteX9989" y="connsiteY9989"/>
                              </a:cxn>
                              <a:cxn ang="0">
                                <a:pos x="connsiteX9990" y="connsiteY9990"/>
                              </a:cxn>
                              <a:cxn ang="0">
                                <a:pos x="connsiteX9991" y="connsiteY9991"/>
                              </a:cxn>
                              <a:cxn ang="0">
                                <a:pos x="connsiteX9992" y="connsiteY9992"/>
                              </a:cxn>
                              <a:cxn ang="0">
                                <a:pos x="connsiteX9993" y="connsiteY9993"/>
                              </a:cxn>
                              <a:cxn ang="0">
                                <a:pos x="connsiteX9994" y="connsiteY9994"/>
                              </a:cxn>
                              <a:cxn ang="0">
                                <a:pos x="connsiteX9995" y="connsiteY9995"/>
                              </a:cxn>
                              <a:cxn ang="0">
                                <a:pos x="connsiteX9996" y="connsiteY9996"/>
                              </a:cxn>
                              <a:cxn ang="0">
                                <a:pos x="connsiteX9997" y="connsiteY9997"/>
                              </a:cxn>
                              <a:cxn ang="0">
                                <a:pos x="connsiteX9998" y="connsiteY9998"/>
                              </a:cxn>
                              <a:cxn ang="0">
                                <a:pos x="connsiteX9999" y="connsiteY9999"/>
                              </a:cxn>
                              <a:cxn ang="0">
                                <a:pos x="connsiteX10000" y="connsiteY10000"/>
                              </a:cxn>
                              <a:cxn ang="0">
                                <a:pos x="connsiteX10001" y="connsiteY10001"/>
                              </a:cxn>
                              <a:cxn ang="0">
                                <a:pos x="connsiteX10002" y="connsiteY10002"/>
                              </a:cxn>
                              <a:cxn ang="0">
                                <a:pos x="connsiteX10003" y="connsiteY10003"/>
                              </a:cxn>
                              <a:cxn ang="0">
                                <a:pos x="connsiteX10004" y="connsiteY10004"/>
                              </a:cxn>
                              <a:cxn ang="0">
                                <a:pos x="connsiteX10005" y="connsiteY10005"/>
                              </a:cxn>
                              <a:cxn ang="0">
                                <a:pos x="connsiteX10006" y="connsiteY10006"/>
                              </a:cxn>
                              <a:cxn ang="0">
                                <a:pos x="connsiteX10007" y="connsiteY10007"/>
                              </a:cxn>
                              <a:cxn ang="0">
                                <a:pos x="connsiteX10008" y="connsiteY10008"/>
                              </a:cxn>
                              <a:cxn ang="0">
                                <a:pos x="connsiteX10009" y="connsiteY10009"/>
                              </a:cxn>
                              <a:cxn ang="0">
                                <a:pos x="connsiteX10010" y="connsiteY10010"/>
                              </a:cxn>
                              <a:cxn ang="0">
                                <a:pos x="connsiteX10011" y="connsiteY10011"/>
                              </a:cxn>
                              <a:cxn ang="0">
                                <a:pos x="connsiteX10012" y="connsiteY10012"/>
                              </a:cxn>
                              <a:cxn ang="0">
                                <a:pos x="connsiteX10013" y="connsiteY10013"/>
                              </a:cxn>
                              <a:cxn ang="0">
                                <a:pos x="connsiteX10014" y="connsiteY10014"/>
                              </a:cxn>
                              <a:cxn ang="0">
                                <a:pos x="connsiteX10015" y="connsiteY10015"/>
                              </a:cxn>
                              <a:cxn ang="0">
                                <a:pos x="connsiteX10016" y="connsiteY10016"/>
                              </a:cxn>
                              <a:cxn ang="0">
                                <a:pos x="connsiteX10017" y="connsiteY10017"/>
                              </a:cxn>
                              <a:cxn ang="0">
                                <a:pos x="connsiteX10018" y="connsiteY10018"/>
                              </a:cxn>
                              <a:cxn ang="0">
                                <a:pos x="connsiteX10019" y="connsiteY10019"/>
                              </a:cxn>
                              <a:cxn ang="0">
                                <a:pos x="connsiteX10020" y="connsiteY10020"/>
                              </a:cxn>
                              <a:cxn ang="0">
                                <a:pos x="connsiteX10021" y="connsiteY10021"/>
                              </a:cxn>
                              <a:cxn ang="0">
                                <a:pos x="connsiteX10022" y="connsiteY10022"/>
                              </a:cxn>
                              <a:cxn ang="0">
                                <a:pos x="connsiteX10023" y="connsiteY10023"/>
                              </a:cxn>
                              <a:cxn ang="0">
                                <a:pos x="connsiteX10024" y="connsiteY10024"/>
                              </a:cxn>
                              <a:cxn ang="0">
                                <a:pos x="connsiteX10025" y="connsiteY10025"/>
                              </a:cxn>
                              <a:cxn ang="0">
                                <a:pos x="connsiteX10026" y="connsiteY10026"/>
                              </a:cxn>
                              <a:cxn ang="0">
                                <a:pos x="connsiteX10027" y="connsiteY10027"/>
                              </a:cxn>
                              <a:cxn ang="0">
                                <a:pos x="connsiteX10028" y="connsiteY10028"/>
                              </a:cxn>
                              <a:cxn ang="0">
                                <a:pos x="connsiteX10029" y="connsiteY10029"/>
                              </a:cxn>
                              <a:cxn ang="0">
                                <a:pos x="connsiteX10030" y="connsiteY10030"/>
                              </a:cxn>
                              <a:cxn ang="0">
                                <a:pos x="connsiteX10031" y="connsiteY10031"/>
                              </a:cxn>
                              <a:cxn ang="0">
                                <a:pos x="connsiteX10032" y="connsiteY10032"/>
                              </a:cxn>
                              <a:cxn ang="0">
                                <a:pos x="connsiteX10033" y="connsiteY10033"/>
                              </a:cxn>
                              <a:cxn ang="0">
                                <a:pos x="connsiteX10034" y="connsiteY10034"/>
                              </a:cxn>
                              <a:cxn ang="0">
                                <a:pos x="connsiteX10035" y="connsiteY10035"/>
                              </a:cxn>
                              <a:cxn ang="0">
                                <a:pos x="connsiteX10036" y="connsiteY10036"/>
                              </a:cxn>
                              <a:cxn ang="0">
                                <a:pos x="connsiteX10037" y="connsiteY10037"/>
                              </a:cxn>
                              <a:cxn ang="0">
                                <a:pos x="connsiteX10038" y="connsiteY10038"/>
                              </a:cxn>
                              <a:cxn ang="0">
                                <a:pos x="connsiteX10039" y="connsiteY10039"/>
                              </a:cxn>
                              <a:cxn ang="0">
                                <a:pos x="connsiteX10040" y="connsiteY10040"/>
                              </a:cxn>
                              <a:cxn ang="0">
                                <a:pos x="connsiteX10041" y="connsiteY10041"/>
                              </a:cxn>
                              <a:cxn ang="0">
                                <a:pos x="connsiteX10042" y="connsiteY10042"/>
                              </a:cxn>
                              <a:cxn ang="0">
                                <a:pos x="connsiteX10043" y="connsiteY10043"/>
                              </a:cxn>
                              <a:cxn ang="0">
                                <a:pos x="connsiteX10044" y="connsiteY10044"/>
                              </a:cxn>
                              <a:cxn ang="0">
                                <a:pos x="connsiteX10045" y="connsiteY10045"/>
                              </a:cxn>
                              <a:cxn ang="0">
                                <a:pos x="connsiteX10046" y="connsiteY10046"/>
                              </a:cxn>
                              <a:cxn ang="0">
                                <a:pos x="connsiteX10047" y="connsiteY10047"/>
                              </a:cxn>
                              <a:cxn ang="0">
                                <a:pos x="connsiteX10048" y="connsiteY10048"/>
                              </a:cxn>
                              <a:cxn ang="0">
                                <a:pos x="connsiteX10049" y="connsiteY10049"/>
                              </a:cxn>
                              <a:cxn ang="0">
                                <a:pos x="connsiteX10050" y="connsiteY10050"/>
                              </a:cxn>
                              <a:cxn ang="0">
                                <a:pos x="connsiteX10051" y="connsiteY10051"/>
                              </a:cxn>
                              <a:cxn ang="0">
                                <a:pos x="connsiteX10052" y="connsiteY10052"/>
                              </a:cxn>
                              <a:cxn ang="0">
                                <a:pos x="connsiteX10053" y="connsiteY10053"/>
                              </a:cxn>
                              <a:cxn ang="0">
                                <a:pos x="connsiteX10054" y="connsiteY10054"/>
                              </a:cxn>
                              <a:cxn ang="0">
                                <a:pos x="connsiteX10055" y="connsiteY10055"/>
                              </a:cxn>
                              <a:cxn ang="0">
                                <a:pos x="connsiteX10056" y="connsiteY10056"/>
                              </a:cxn>
                              <a:cxn ang="0">
                                <a:pos x="connsiteX10057" y="connsiteY10057"/>
                              </a:cxn>
                              <a:cxn ang="0">
                                <a:pos x="connsiteX10058" y="connsiteY10058"/>
                              </a:cxn>
                              <a:cxn ang="0">
                                <a:pos x="connsiteX10059" y="connsiteY10059"/>
                              </a:cxn>
                              <a:cxn ang="0">
                                <a:pos x="connsiteX10060" y="connsiteY10060"/>
                              </a:cxn>
                              <a:cxn ang="0">
                                <a:pos x="connsiteX10061" y="connsiteY10061"/>
                              </a:cxn>
                              <a:cxn ang="0">
                                <a:pos x="connsiteX10062" y="connsiteY10062"/>
                              </a:cxn>
                              <a:cxn ang="0">
                                <a:pos x="connsiteX10063" y="connsiteY10063"/>
                              </a:cxn>
                              <a:cxn ang="0">
                                <a:pos x="connsiteX10064" y="connsiteY10064"/>
                              </a:cxn>
                              <a:cxn ang="0">
                                <a:pos x="connsiteX10065" y="connsiteY10065"/>
                              </a:cxn>
                              <a:cxn ang="0">
                                <a:pos x="connsiteX10066" y="connsiteY10066"/>
                              </a:cxn>
                              <a:cxn ang="0">
                                <a:pos x="connsiteX10067" y="connsiteY10067"/>
                              </a:cxn>
                              <a:cxn ang="0">
                                <a:pos x="connsiteX10068" y="connsiteY10068"/>
                              </a:cxn>
                              <a:cxn ang="0">
                                <a:pos x="connsiteX10069" y="connsiteY10069"/>
                              </a:cxn>
                              <a:cxn ang="0">
                                <a:pos x="connsiteX10070" y="connsiteY10070"/>
                              </a:cxn>
                              <a:cxn ang="0">
                                <a:pos x="connsiteX10071" y="connsiteY10071"/>
                              </a:cxn>
                              <a:cxn ang="0">
                                <a:pos x="connsiteX10072" y="connsiteY10072"/>
                              </a:cxn>
                              <a:cxn ang="0">
                                <a:pos x="connsiteX10073" y="connsiteY10073"/>
                              </a:cxn>
                              <a:cxn ang="0">
                                <a:pos x="connsiteX10074" y="connsiteY10074"/>
                              </a:cxn>
                              <a:cxn ang="0">
                                <a:pos x="connsiteX10075" y="connsiteY10075"/>
                              </a:cxn>
                              <a:cxn ang="0">
                                <a:pos x="connsiteX10076" y="connsiteY10076"/>
                              </a:cxn>
                              <a:cxn ang="0">
                                <a:pos x="connsiteX10077" y="connsiteY10077"/>
                              </a:cxn>
                              <a:cxn ang="0">
                                <a:pos x="connsiteX10078" y="connsiteY10078"/>
                              </a:cxn>
                              <a:cxn ang="0">
                                <a:pos x="connsiteX10079" y="connsiteY10079"/>
                              </a:cxn>
                              <a:cxn ang="0">
                                <a:pos x="connsiteX10080" y="connsiteY10080"/>
                              </a:cxn>
                              <a:cxn ang="0">
                                <a:pos x="connsiteX10081" y="connsiteY10081"/>
                              </a:cxn>
                              <a:cxn ang="0">
                                <a:pos x="connsiteX10082" y="connsiteY10082"/>
                              </a:cxn>
                              <a:cxn ang="0">
                                <a:pos x="connsiteX10083" y="connsiteY10083"/>
                              </a:cxn>
                              <a:cxn ang="0">
                                <a:pos x="connsiteX10084" y="connsiteY10084"/>
                              </a:cxn>
                              <a:cxn ang="0">
                                <a:pos x="connsiteX10085" y="connsiteY10085"/>
                              </a:cxn>
                              <a:cxn ang="0">
                                <a:pos x="connsiteX10086" y="connsiteY10086"/>
                              </a:cxn>
                              <a:cxn ang="0">
                                <a:pos x="connsiteX10087" y="connsiteY10087"/>
                              </a:cxn>
                              <a:cxn ang="0">
                                <a:pos x="connsiteX10088" y="connsiteY10088"/>
                              </a:cxn>
                              <a:cxn ang="0">
                                <a:pos x="connsiteX10089" y="connsiteY10089"/>
                              </a:cxn>
                              <a:cxn ang="0">
                                <a:pos x="connsiteX10090" y="connsiteY10090"/>
                              </a:cxn>
                              <a:cxn ang="0">
                                <a:pos x="connsiteX10091" y="connsiteY10091"/>
                              </a:cxn>
                              <a:cxn ang="0">
                                <a:pos x="connsiteX10092" y="connsiteY10092"/>
                              </a:cxn>
                              <a:cxn ang="0">
                                <a:pos x="connsiteX10093" y="connsiteY10093"/>
                              </a:cxn>
                              <a:cxn ang="0">
                                <a:pos x="connsiteX10094" y="connsiteY10094"/>
                              </a:cxn>
                              <a:cxn ang="0">
                                <a:pos x="connsiteX10095" y="connsiteY10095"/>
                              </a:cxn>
                              <a:cxn ang="0">
                                <a:pos x="connsiteX10096" y="connsiteY10096"/>
                              </a:cxn>
                              <a:cxn ang="0">
                                <a:pos x="connsiteX10097" y="connsiteY10097"/>
                              </a:cxn>
                              <a:cxn ang="0">
                                <a:pos x="connsiteX10098" y="connsiteY10098"/>
                              </a:cxn>
                              <a:cxn ang="0">
                                <a:pos x="connsiteX10099" y="connsiteY10099"/>
                              </a:cxn>
                              <a:cxn ang="0">
                                <a:pos x="connsiteX10100" y="connsiteY10100"/>
                              </a:cxn>
                              <a:cxn ang="0">
                                <a:pos x="connsiteX10101" y="connsiteY10101"/>
                              </a:cxn>
                              <a:cxn ang="0">
                                <a:pos x="connsiteX10102" y="connsiteY10102"/>
                              </a:cxn>
                              <a:cxn ang="0">
                                <a:pos x="connsiteX10103" y="connsiteY10103"/>
                              </a:cxn>
                              <a:cxn ang="0">
                                <a:pos x="connsiteX10104" y="connsiteY10104"/>
                              </a:cxn>
                              <a:cxn ang="0">
                                <a:pos x="connsiteX10105" y="connsiteY10105"/>
                              </a:cxn>
                              <a:cxn ang="0">
                                <a:pos x="connsiteX10106" y="connsiteY10106"/>
                              </a:cxn>
                              <a:cxn ang="0">
                                <a:pos x="connsiteX10107" y="connsiteY10107"/>
                              </a:cxn>
                              <a:cxn ang="0">
                                <a:pos x="connsiteX10108" y="connsiteY10108"/>
                              </a:cxn>
                              <a:cxn ang="0">
                                <a:pos x="connsiteX10109" y="connsiteY10109"/>
                              </a:cxn>
                              <a:cxn ang="0">
                                <a:pos x="connsiteX10110" y="connsiteY10110"/>
                              </a:cxn>
                              <a:cxn ang="0">
                                <a:pos x="connsiteX10111" y="connsiteY10111"/>
                              </a:cxn>
                              <a:cxn ang="0">
                                <a:pos x="connsiteX10112" y="connsiteY10112"/>
                              </a:cxn>
                              <a:cxn ang="0">
                                <a:pos x="connsiteX10113" y="connsiteY10113"/>
                              </a:cxn>
                              <a:cxn ang="0">
                                <a:pos x="connsiteX10114" y="connsiteY10114"/>
                              </a:cxn>
                              <a:cxn ang="0">
                                <a:pos x="connsiteX10115" y="connsiteY10115"/>
                              </a:cxn>
                              <a:cxn ang="0">
                                <a:pos x="connsiteX10116" y="connsiteY10116"/>
                              </a:cxn>
                              <a:cxn ang="0">
                                <a:pos x="connsiteX10117" y="connsiteY10117"/>
                              </a:cxn>
                              <a:cxn ang="0">
                                <a:pos x="connsiteX10118" y="connsiteY10118"/>
                              </a:cxn>
                              <a:cxn ang="0">
                                <a:pos x="connsiteX10119" y="connsiteY10119"/>
                              </a:cxn>
                              <a:cxn ang="0">
                                <a:pos x="connsiteX10120" y="connsiteY10120"/>
                              </a:cxn>
                              <a:cxn ang="0">
                                <a:pos x="connsiteX10121" y="connsiteY10121"/>
                              </a:cxn>
                              <a:cxn ang="0">
                                <a:pos x="connsiteX10122" y="connsiteY10122"/>
                              </a:cxn>
                              <a:cxn ang="0">
                                <a:pos x="connsiteX10123" y="connsiteY10123"/>
                              </a:cxn>
                              <a:cxn ang="0">
                                <a:pos x="connsiteX10124" y="connsiteY10124"/>
                              </a:cxn>
                              <a:cxn ang="0">
                                <a:pos x="connsiteX10125" y="connsiteY10125"/>
                              </a:cxn>
                              <a:cxn ang="0">
                                <a:pos x="connsiteX10126" y="connsiteY10126"/>
                              </a:cxn>
                              <a:cxn ang="0">
                                <a:pos x="connsiteX10127" y="connsiteY10127"/>
                              </a:cxn>
                              <a:cxn ang="0">
                                <a:pos x="connsiteX10128" y="connsiteY10128"/>
                              </a:cxn>
                              <a:cxn ang="0">
                                <a:pos x="connsiteX10129" y="connsiteY10129"/>
                              </a:cxn>
                              <a:cxn ang="0">
                                <a:pos x="connsiteX10130" y="connsiteY10130"/>
                              </a:cxn>
                              <a:cxn ang="0">
                                <a:pos x="connsiteX10131" y="connsiteY10131"/>
                              </a:cxn>
                              <a:cxn ang="0">
                                <a:pos x="connsiteX10132" y="connsiteY10132"/>
                              </a:cxn>
                              <a:cxn ang="0">
                                <a:pos x="connsiteX10133" y="connsiteY10133"/>
                              </a:cxn>
                              <a:cxn ang="0">
                                <a:pos x="connsiteX10134" y="connsiteY10134"/>
                              </a:cxn>
                              <a:cxn ang="0">
                                <a:pos x="connsiteX10135" y="connsiteY10135"/>
                              </a:cxn>
                              <a:cxn ang="0">
                                <a:pos x="connsiteX10136" y="connsiteY10136"/>
                              </a:cxn>
                              <a:cxn ang="0">
                                <a:pos x="connsiteX10137" y="connsiteY10137"/>
                              </a:cxn>
                              <a:cxn ang="0">
                                <a:pos x="connsiteX10138" y="connsiteY10138"/>
                              </a:cxn>
                              <a:cxn ang="0">
                                <a:pos x="connsiteX10139" y="connsiteY10139"/>
                              </a:cxn>
                              <a:cxn ang="0">
                                <a:pos x="connsiteX10140" y="connsiteY10140"/>
                              </a:cxn>
                              <a:cxn ang="0">
                                <a:pos x="connsiteX10141" y="connsiteY10141"/>
                              </a:cxn>
                              <a:cxn ang="0">
                                <a:pos x="connsiteX10142" y="connsiteY10142"/>
                              </a:cxn>
                              <a:cxn ang="0">
                                <a:pos x="connsiteX10143" y="connsiteY10143"/>
                              </a:cxn>
                              <a:cxn ang="0">
                                <a:pos x="connsiteX10144" y="connsiteY10144"/>
                              </a:cxn>
                              <a:cxn ang="0">
                                <a:pos x="connsiteX10145" y="connsiteY10145"/>
                              </a:cxn>
                              <a:cxn ang="0">
                                <a:pos x="connsiteX10146" y="connsiteY10146"/>
                              </a:cxn>
                              <a:cxn ang="0">
                                <a:pos x="connsiteX10147" y="connsiteY10147"/>
                              </a:cxn>
                              <a:cxn ang="0">
                                <a:pos x="connsiteX10148" y="connsiteY10148"/>
                              </a:cxn>
                              <a:cxn ang="0">
                                <a:pos x="connsiteX10149" y="connsiteY10149"/>
                              </a:cxn>
                              <a:cxn ang="0">
                                <a:pos x="connsiteX10150" y="connsiteY10150"/>
                              </a:cxn>
                              <a:cxn ang="0">
                                <a:pos x="connsiteX10151" y="connsiteY10151"/>
                              </a:cxn>
                              <a:cxn ang="0">
                                <a:pos x="connsiteX10152" y="connsiteY10152"/>
                              </a:cxn>
                              <a:cxn ang="0">
                                <a:pos x="connsiteX10153" y="connsiteY10153"/>
                              </a:cxn>
                              <a:cxn ang="0">
                                <a:pos x="connsiteX10154" y="connsiteY10154"/>
                              </a:cxn>
                              <a:cxn ang="0">
                                <a:pos x="connsiteX10155" y="connsiteY10155"/>
                              </a:cxn>
                              <a:cxn ang="0">
                                <a:pos x="connsiteX10156" y="connsiteY10156"/>
                              </a:cxn>
                              <a:cxn ang="0">
                                <a:pos x="connsiteX10157" y="connsiteY10157"/>
                              </a:cxn>
                              <a:cxn ang="0">
                                <a:pos x="connsiteX10158" y="connsiteY10158"/>
                              </a:cxn>
                              <a:cxn ang="0">
                                <a:pos x="connsiteX10159" y="connsiteY10159"/>
                              </a:cxn>
                              <a:cxn ang="0">
                                <a:pos x="connsiteX10160" y="connsiteY10160"/>
                              </a:cxn>
                              <a:cxn ang="0">
                                <a:pos x="connsiteX10161" y="connsiteY10161"/>
                              </a:cxn>
                              <a:cxn ang="0">
                                <a:pos x="connsiteX10162" y="connsiteY10162"/>
                              </a:cxn>
                              <a:cxn ang="0">
                                <a:pos x="connsiteX10163" y="connsiteY10163"/>
                              </a:cxn>
                              <a:cxn ang="0">
                                <a:pos x="connsiteX10164" y="connsiteY10164"/>
                              </a:cxn>
                              <a:cxn ang="0">
                                <a:pos x="connsiteX10165" y="connsiteY10165"/>
                              </a:cxn>
                              <a:cxn ang="0">
                                <a:pos x="connsiteX10166" y="connsiteY10166"/>
                              </a:cxn>
                            </a:cxnLst>
                            <a:rect l="l" t="t" r="r" b="b"/>
                            <a:pathLst>
                              <a:path w="7362098" h="4900456">
                                <a:moveTo>
                                  <a:pt x="2958484" y="4882890"/>
                                </a:moveTo>
                                <a:cubicBezTo>
                                  <a:pt x="2959281" y="4883289"/>
                                  <a:pt x="2959281" y="4884886"/>
                                  <a:pt x="2959281" y="4885685"/>
                                </a:cubicBezTo>
                                <a:lnTo>
                                  <a:pt x="2948500" y="4899658"/>
                                </a:lnTo>
                                <a:cubicBezTo>
                                  <a:pt x="2948100" y="4900057"/>
                                  <a:pt x="2947302" y="4900456"/>
                                  <a:pt x="2946903" y="4900456"/>
                                </a:cubicBezTo>
                                <a:cubicBezTo>
                                  <a:pt x="2946502" y="4900456"/>
                                  <a:pt x="2945702" y="4900456"/>
                                  <a:pt x="2945305" y="4900057"/>
                                </a:cubicBezTo>
                                <a:cubicBezTo>
                                  <a:pt x="2944507" y="4899658"/>
                                  <a:pt x="2944110" y="4898061"/>
                                  <a:pt x="2944905" y="4897262"/>
                                </a:cubicBezTo>
                                <a:lnTo>
                                  <a:pt x="2955687" y="4883289"/>
                                </a:lnTo>
                                <a:cubicBezTo>
                                  <a:pt x="2956086" y="4882491"/>
                                  <a:pt x="2957685" y="4882092"/>
                                  <a:pt x="2958484" y="4882890"/>
                                </a:cubicBezTo>
                                <a:close/>
                                <a:moveTo>
                                  <a:pt x="3001992" y="4876902"/>
                                </a:moveTo>
                                <a:lnTo>
                                  <a:pt x="3016360" y="4887682"/>
                                </a:lnTo>
                                <a:cubicBezTo>
                                  <a:pt x="3017160" y="4888081"/>
                                  <a:pt x="3017561" y="4889678"/>
                                  <a:pt x="3016761" y="4890476"/>
                                </a:cubicBezTo>
                                <a:cubicBezTo>
                                  <a:pt x="3016360" y="4890875"/>
                                  <a:pt x="3015562" y="4891274"/>
                                  <a:pt x="3015164" y="4891274"/>
                                </a:cubicBezTo>
                                <a:cubicBezTo>
                                  <a:pt x="3014762" y="4891274"/>
                                  <a:pt x="3013962" y="4891274"/>
                                  <a:pt x="3013562" y="4890875"/>
                                </a:cubicBezTo>
                                <a:lnTo>
                                  <a:pt x="2999599" y="4880097"/>
                                </a:lnTo>
                                <a:cubicBezTo>
                                  <a:pt x="2998797" y="4879698"/>
                                  <a:pt x="2998401" y="4878100"/>
                                  <a:pt x="2999198" y="4877301"/>
                                </a:cubicBezTo>
                                <a:cubicBezTo>
                                  <a:pt x="2999599" y="4876503"/>
                                  <a:pt x="3001193" y="4876104"/>
                                  <a:pt x="3001992" y="4876902"/>
                                </a:cubicBezTo>
                                <a:close/>
                                <a:moveTo>
                                  <a:pt x="2948101" y="4873310"/>
                                </a:moveTo>
                                <a:cubicBezTo>
                                  <a:pt x="2948904" y="4872910"/>
                                  <a:pt x="2950496" y="4872910"/>
                                  <a:pt x="2950896" y="4874108"/>
                                </a:cubicBezTo>
                                <a:cubicBezTo>
                                  <a:pt x="2951295" y="4874907"/>
                                  <a:pt x="2950896" y="4876504"/>
                                  <a:pt x="2950098" y="4876903"/>
                                </a:cubicBezTo>
                                <a:lnTo>
                                  <a:pt x="2934926" y="4885686"/>
                                </a:lnTo>
                                <a:lnTo>
                                  <a:pt x="2934129" y="4886085"/>
                                </a:lnTo>
                                <a:cubicBezTo>
                                  <a:pt x="2933328" y="4886085"/>
                                  <a:pt x="2932532" y="4885686"/>
                                  <a:pt x="2932129" y="4884887"/>
                                </a:cubicBezTo>
                                <a:cubicBezTo>
                                  <a:pt x="2931731" y="4884089"/>
                                  <a:pt x="2931731" y="4882492"/>
                                  <a:pt x="2932928" y="4882093"/>
                                </a:cubicBezTo>
                                <a:close/>
                                <a:moveTo>
                                  <a:pt x="3006778" y="4866124"/>
                                </a:moveTo>
                                <a:lnTo>
                                  <a:pt x="3023546" y="4870915"/>
                                </a:lnTo>
                                <a:cubicBezTo>
                                  <a:pt x="3024744" y="4870915"/>
                                  <a:pt x="3025542" y="4872113"/>
                                  <a:pt x="3024744" y="4873709"/>
                                </a:cubicBezTo>
                                <a:cubicBezTo>
                                  <a:pt x="3024744" y="4874508"/>
                                  <a:pt x="3023947" y="4875307"/>
                                  <a:pt x="3023150" y="4875307"/>
                                </a:cubicBezTo>
                                <a:lnTo>
                                  <a:pt x="3022354" y="4875307"/>
                                </a:lnTo>
                                <a:lnTo>
                                  <a:pt x="3005577" y="4870516"/>
                                </a:lnTo>
                                <a:cubicBezTo>
                                  <a:pt x="3004382" y="4870117"/>
                                  <a:pt x="3003581" y="4868919"/>
                                  <a:pt x="3003985" y="4867722"/>
                                </a:cubicBezTo>
                                <a:cubicBezTo>
                                  <a:pt x="3004382" y="4866523"/>
                                  <a:pt x="3005577" y="4865725"/>
                                  <a:pt x="3006778" y="4866124"/>
                                </a:cubicBezTo>
                                <a:close/>
                                <a:moveTo>
                                  <a:pt x="2944907" y="4861334"/>
                                </a:moveTo>
                                <a:cubicBezTo>
                                  <a:pt x="2946105" y="4861334"/>
                                  <a:pt x="2947303" y="4862133"/>
                                  <a:pt x="2947303" y="4863331"/>
                                </a:cubicBezTo>
                                <a:cubicBezTo>
                                  <a:pt x="2947303" y="4864528"/>
                                  <a:pt x="2946505" y="4865726"/>
                                  <a:pt x="2945308" y="4865726"/>
                                </a:cubicBezTo>
                                <a:lnTo>
                                  <a:pt x="2927740" y="4868121"/>
                                </a:lnTo>
                                <a:cubicBezTo>
                                  <a:pt x="2926540" y="4868121"/>
                                  <a:pt x="2925344" y="4867323"/>
                                  <a:pt x="2925344" y="4866125"/>
                                </a:cubicBezTo>
                                <a:cubicBezTo>
                                  <a:pt x="2925344" y="4864927"/>
                                  <a:pt x="2926143" y="4863730"/>
                                  <a:pt x="2927342" y="4863730"/>
                                </a:cubicBezTo>
                                <a:close/>
                                <a:moveTo>
                                  <a:pt x="3023947" y="4851354"/>
                                </a:moveTo>
                                <a:cubicBezTo>
                                  <a:pt x="3025144" y="4851354"/>
                                  <a:pt x="3026343" y="4852153"/>
                                  <a:pt x="3026343" y="4853351"/>
                                </a:cubicBezTo>
                                <a:cubicBezTo>
                                  <a:pt x="3026343" y="4854548"/>
                                  <a:pt x="3025544" y="4855746"/>
                                  <a:pt x="3024346" y="4855746"/>
                                </a:cubicBezTo>
                                <a:lnTo>
                                  <a:pt x="3006778" y="4858141"/>
                                </a:lnTo>
                                <a:cubicBezTo>
                                  <a:pt x="3005577" y="4858141"/>
                                  <a:pt x="3004382" y="4857343"/>
                                  <a:pt x="3004382" y="4856145"/>
                                </a:cubicBezTo>
                                <a:cubicBezTo>
                                  <a:pt x="3004382" y="4854947"/>
                                  <a:pt x="3005181" y="4853750"/>
                                  <a:pt x="3006380" y="4853750"/>
                                </a:cubicBezTo>
                                <a:close/>
                                <a:moveTo>
                                  <a:pt x="2929337" y="4844168"/>
                                </a:moveTo>
                                <a:lnTo>
                                  <a:pt x="2946105" y="4848959"/>
                                </a:lnTo>
                                <a:cubicBezTo>
                                  <a:pt x="2947302" y="4849358"/>
                                  <a:pt x="2948101" y="4850556"/>
                                  <a:pt x="2947701" y="4851753"/>
                                </a:cubicBezTo>
                                <a:cubicBezTo>
                                  <a:pt x="2947701" y="4852552"/>
                                  <a:pt x="2946903" y="4853351"/>
                                  <a:pt x="2946105" y="4853351"/>
                                </a:cubicBezTo>
                                <a:lnTo>
                                  <a:pt x="2945305" y="4853351"/>
                                </a:lnTo>
                                <a:lnTo>
                                  <a:pt x="2928537" y="4848560"/>
                                </a:lnTo>
                                <a:cubicBezTo>
                                  <a:pt x="2927338" y="4848560"/>
                                  <a:pt x="2926540" y="4847362"/>
                                  <a:pt x="2926540" y="4845766"/>
                                </a:cubicBezTo>
                                <a:cubicBezTo>
                                  <a:pt x="2926937" y="4844567"/>
                                  <a:pt x="2928139" y="4843769"/>
                                  <a:pt x="2929337" y="4844168"/>
                                </a:cubicBezTo>
                                <a:close/>
                                <a:moveTo>
                                  <a:pt x="3017160" y="4833788"/>
                                </a:moveTo>
                                <a:cubicBezTo>
                                  <a:pt x="3017960" y="4833389"/>
                                  <a:pt x="3019557" y="4833389"/>
                                  <a:pt x="3019959" y="4834587"/>
                                </a:cubicBezTo>
                                <a:cubicBezTo>
                                  <a:pt x="3020358" y="4835386"/>
                                  <a:pt x="3020358" y="4836983"/>
                                  <a:pt x="3019159" y="4837382"/>
                                </a:cubicBezTo>
                                <a:lnTo>
                                  <a:pt x="3003985" y="4846165"/>
                                </a:lnTo>
                                <a:lnTo>
                                  <a:pt x="3003189" y="4846564"/>
                                </a:lnTo>
                                <a:cubicBezTo>
                                  <a:pt x="3002392" y="4846564"/>
                                  <a:pt x="3001592" y="4846165"/>
                                  <a:pt x="3001193" y="4845366"/>
                                </a:cubicBezTo>
                                <a:cubicBezTo>
                                  <a:pt x="3000792" y="4844568"/>
                                  <a:pt x="3001193" y="4842971"/>
                                  <a:pt x="3001989" y="4842572"/>
                                </a:cubicBezTo>
                                <a:close/>
                                <a:moveTo>
                                  <a:pt x="2938917" y="4828599"/>
                                </a:moveTo>
                                <a:lnTo>
                                  <a:pt x="2952892" y="4839379"/>
                                </a:lnTo>
                                <a:cubicBezTo>
                                  <a:pt x="2953692" y="4839778"/>
                                  <a:pt x="2954091" y="4841375"/>
                                  <a:pt x="2953294" y="4842173"/>
                                </a:cubicBezTo>
                                <a:cubicBezTo>
                                  <a:pt x="2952892" y="4842572"/>
                                  <a:pt x="2952096" y="4842971"/>
                                  <a:pt x="2951695" y="4842971"/>
                                </a:cubicBezTo>
                                <a:cubicBezTo>
                                  <a:pt x="2951295" y="4842971"/>
                                  <a:pt x="2950498" y="4842971"/>
                                  <a:pt x="2950098" y="4842572"/>
                                </a:cubicBezTo>
                                <a:lnTo>
                                  <a:pt x="2936523" y="4831794"/>
                                </a:lnTo>
                                <a:cubicBezTo>
                                  <a:pt x="2935725" y="4831395"/>
                                  <a:pt x="2935324" y="4829797"/>
                                  <a:pt x="2936124" y="4828998"/>
                                </a:cubicBezTo>
                                <a:cubicBezTo>
                                  <a:pt x="2936523" y="4828200"/>
                                  <a:pt x="2938119" y="4827801"/>
                                  <a:pt x="2938917" y="4828599"/>
                                </a:cubicBezTo>
                                <a:close/>
                                <a:moveTo>
                                  <a:pt x="3007175" y="4819417"/>
                                </a:moveTo>
                                <a:cubicBezTo>
                                  <a:pt x="3007970" y="4819816"/>
                                  <a:pt x="3008366" y="4821413"/>
                                  <a:pt x="3007585" y="4822211"/>
                                </a:cubicBezTo>
                                <a:lnTo>
                                  <a:pt x="2996801" y="4836184"/>
                                </a:lnTo>
                                <a:cubicBezTo>
                                  <a:pt x="2996401" y="4836583"/>
                                  <a:pt x="2995603" y="4836983"/>
                                  <a:pt x="2995203" y="4836983"/>
                                </a:cubicBezTo>
                                <a:cubicBezTo>
                                  <a:pt x="2994801" y="4836983"/>
                                  <a:pt x="2994004" y="4836983"/>
                                  <a:pt x="2993603" y="4836583"/>
                                </a:cubicBezTo>
                                <a:cubicBezTo>
                                  <a:pt x="2992806" y="4836184"/>
                                  <a:pt x="2992806" y="4834587"/>
                                  <a:pt x="2993603" y="4833789"/>
                                </a:cubicBezTo>
                                <a:lnTo>
                                  <a:pt x="3004382" y="4819816"/>
                                </a:lnTo>
                                <a:cubicBezTo>
                                  <a:pt x="3004781" y="4819018"/>
                                  <a:pt x="3006380" y="4818619"/>
                                  <a:pt x="3007175" y="4819417"/>
                                </a:cubicBezTo>
                                <a:close/>
                                <a:moveTo>
                                  <a:pt x="2950895" y="4815824"/>
                                </a:moveTo>
                                <a:cubicBezTo>
                                  <a:pt x="2951692" y="4815425"/>
                                  <a:pt x="2953289" y="4815425"/>
                                  <a:pt x="2953688" y="4816623"/>
                                </a:cubicBezTo>
                                <a:lnTo>
                                  <a:pt x="2962475" y="4831793"/>
                                </a:lnTo>
                                <a:cubicBezTo>
                                  <a:pt x="2962874" y="4832592"/>
                                  <a:pt x="2962874" y="4834189"/>
                                  <a:pt x="2961676" y="4834588"/>
                                </a:cubicBezTo>
                                <a:lnTo>
                                  <a:pt x="2960876" y="4834987"/>
                                </a:lnTo>
                                <a:cubicBezTo>
                                  <a:pt x="2960080" y="4834987"/>
                                  <a:pt x="2959281" y="4834588"/>
                                  <a:pt x="2958883" y="4833789"/>
                                </a:cubicBezTo>
                                <a:lnTo>
                                  <a:pt x="2950097" y="4818619"/>
                                </a:lnTo>
                                <a:cubicBezTo>
                                  <a:pt x="2949697" y="4817820"/>
                                  <a:pt x="2949697" y="4816224"/>
                                  <a:pt x="2950895" y="4815824"/>
                                </a:cubicBezTo>
                                <a:close/>
                                <a:moveTo>
                                  <a:pt x="2989215" y="4810635"/>
                                </a:moveTo>
                                <a:cubicBezTo>
                                  <a:pt x="2990410" y="4811034"/>
                                  <a:pt x="2991208" y="4812232"/>
                                  <a:pt x="2990814" y="4813429"/>
                                </a:cubicBezTo>
                                <a:lnTo>
                                  <a:pt x="2986020" y="4830196"/>
                                </a:lnTo>
                                <a:cubicBezTo>
                                  <a:pt x="2986020" y="4830995"/>
                                  <a:pt x="2985219" y="4831793"/>
                                  <a:pt x="2984424" y="4831793"/>
                                </a:cubicBezTo>
                                <a:lnTo>
                                  <a:pt x="2983623" y="4831793"/>
                                </a:lnTo>
                                <a:cubicBezTo>
                                  <a:pt x="2982826" y="4831394"/>
                                  <a:pt x="2982027" y="4830196"/>
                                  <a:pt x="2981628" y="4828999"/>
                                </a:cubicBezTo>
                                <a:lnTo>
                                  <a:pt x="2986418" y="4812232"/>
                                </a:lnTo>
                                <a:cubicBezTo>
                                  <a:pt x="2986817" y="4811034"/>
                                  <a:pt x="2988016" y="4810236"/>
                                  <a:pt x="2989215" y="4810635"/>
                                </a:cubicBezTo>
                                <a:close/>
                                <a:moveTo>
                                  <a:pt x="2969658" y="4809038"/>
                                </a:moveTo>
                                <a:cubicBezTo>
                                  <a:pt x="2970853" y="4809038"/>
                                  <a:pt x="2972053" y="4809836"/>
                                  <a:pt x="2972053" y="4811034"/>
                                </a:cubicBezTo>
                                <a:lnTo>
                                  <a:pt x="2974446" y="4828600"/>
                                </a:lnTo>
                                <a:cubicBezTo>
                                  <a:pt x="2974446" y="4829797"/>
                                  <a:pt x="2973649" y="4830995"/>
                                  <a:pt x="2972451" y="4830995"/>
                                </a:cubicBezTo>
                                <a:cubicBezTo>
                                  <a:pt x="2971254" y="4830995"/>
                                  <a:pt x="2970057" y="4830197"/>
                                  <a:pt x="2970057" y="4828999"/>
                                </a:cubicBezTo>
                                <a:lnTo>
                                  <a:pt x="2967664" y="4811433"/>
                                </a:lnTo>
                                <a:cubicBezTo>
                                  <a:pt x="2967664" y="4810236"/>
                                  <a:pt x="2968461" y="4809038"/>
                                  <a:pt x="2969658" y="4809038"/>
                                </a:cubicBezTo>
                                <a:close/>
                                <a:moveTo>
                                  <a:pt x="2014013" y="4784438"/>
                                </a:moveTo>
                                <a:cubicBezTo>
                                  <a:pt x="2021747" y="4786384"/>
                                  <a:pt x="2028733" y="4791275"/>
                                  <a:pt x="2033125" y="4798660"/>
                                </a:cubicBezTo>
                                <a:lnTo>
                                  <a:pt x="2027536" y="4802253"/>
                                </a:lnTo>
                                <a:cubicBezTo>
                                  <a:pt x="2019951" y="4790675"/>
                                  <a:pt x="2004781" y="4787083"/>
                                  <a:pt x="1993204" y="4794269"/>
                                </a:cubicBezTo>
                                <a:cubicBezTo>
                                  <a:pt x="1981626" y="4801455"/>
                                  <a:pt x="1978033" y="4816624"/>
                                  <a:pt x="1986018" y="4828201"/>
                                </a:cubicBezTo>
                                <a:lnTo>
                                  <a:pt x="1980429" y="4831794"/>
                                </a:lnTo>
                                <a:cubicBezTo>
                                  <a:pt x="1980029" y="4831395"/>
                                  <a:pt x="1980029" y="4830995"/>
                                  <a:pt x="1979630" y="4830596"/>
                                </a:cubicBezTo>
                                <a:cubicBezTo>
                                  <a:pt x="1970848" y="4815826"/>
                                  <a:pt x="1975638" y="4796664"/>
                                  <a:pt x="1990409" y="4787881"/>
                                </a:cubicBezTo>
                                <a:cubicBezTo>
                                  <a:pt x="1997794" y="4783490"/>
                                  <a:pt x="2006277" y="4782492"/>
                                  <a:pt x="2014013" y="4784438"/>
                                </a:cubicBezTo>
                                <a:close/>
                                <a:moveTo>
                                  <a:pt x="54291" y="4768321"/>
                                </a:moveTo>
                                <a:cubicBezTo>
                                  <a:pt x="55488" y="4767921"/>
                                  <a:pt x="56686" y="4768720"/>
                                  <a:pt x="56686" y="4770316"/>
                                </a:cubicBezTo>
                                <a:lnTo>
                                  <a:pt x="59082" y="4787882"/>
                                </a:lnTo>
                                <a:cubicBezTo>
                                  <a:pt x="59082" y="4789080"/>
                                  <a:pt x="58284" y="4790277"/>
                                  <a:pt x="57085" y="4790277"/>
                                </a:cubicBezTo>
                                <a:cubicBezTo>
                                  <a:pt x="55888" y="4790277"/>
                                  <a:pt x="54690" y="4789479"/>
                                  <a:pt x="54690" y="4788281"/>
                                </a:cubicBezTo>
                                <a:lnTo>
                                  <a:pt x="52295" y="4770716"/>
                                </a:lnTo>
                                <a:cubicBezTo>
                                  <a:pt x="52295" y="4769518"/>
                                  <a:pt x="53093" y="4768321"/>
                                  <a:pt x="54291" y="4768321"/>
                                </a:cubicBezTo>
                                <a:close/>
                                <a:moveTo>
                                  <a:pt x="42714" y="4767522"/>
                                </a:moveTo>
                                <a:cubicBezTo>
                                  <a:pt x="43912" y="4767522"/>
                                  <a:pt x="44710" y="4768719"/>
                                  <a:pt x="43912" y="4770316"/>
                                </a:cubicBezTo>
                                <a:lnTo>
                                  <a:pt x="39121" y="4787083"/>
                                </a:lnTo>
                                <a:cubicBezTo>
                                  <a:pt x="39121" y="4787882"/>
                                  <a:pt x="38322" y="4788680"/>
                                  <a:pt x="37524" y="4788680"/>
                                </a:cubicBezTo>
                                <a:lnTo>
                                  <a:pt x="36725" y="4788680"/>
                                </a:lnTo>
                                <a:cubicBezTo>
                                  <a:pt x="35528" y="4788281"/>
                                  <a:pt x="34729" y="4787083"/>
                                  <a:pt x="35129" y="4785886"/>
                                </a:cubicBezTo>
                                <a:lnTo>
                                  <a:pt x="39919" y="4769118"/>
                                </a:lnTo>
                                <a:cubicBezTo>
                                  <a:pt x="40318" y="4767921"/>
                                  <a:pt x="41516" y="4767122"/>
                                  <a:pt x="42714" y="4767522"/>
                                </a:cubicBezTo>
                                <a:close/>
                                <a:moveTo>
                                  <a:pt x="65068" y="4764727"/>
                                </a:moveTo>
                                <a:cubicBezTo>
                                  <a:pt x="65866" y="4764328"/>
                                  <a:pt x="67463" y="4764328"/>
                                  <a:pt x="67862" y="4765526"/>
                                </a:cubicBezTo>
                                <a:lnTo>
                                  <a:pt x="76646" y="4780696"/>
                                </a:lnTo>
                                <a:cubicBezTo>
                                  <a:pt x="77045" y="4781495"/>
                                  <a:pt x="77045" y="4783092"/>
                                  <a:pt x="75847" y="4783491"/>
                                </a:cubicBezTo>
                                <a:lnTo>
                                  <a:pt x="75049" y="4783890"/>
                                </a:lnTo>
                                <a:cubicBezTo>
                                  <a:pt x="74251" y="4783890"/>
                                  <a:pt x="73452" y="4783491"/>
                                  <a:pt x="73053" y="4782692"/>
                                </a:cubicBezTo>
                                <a:lnTo>
                                  <a:pt x="64270" y="4767522"/>
                                </a:lnTo>
                                <a:cubicBezTo>
                                  <a:pt x="63870" y="4766723"/>
                                  <a:pt x="63870" y="4765127"/>
                                  <a:pt x="65068" y="4764727"/>
                                </a:cubicBezTo>
                                <a:close/>
                                <a:moveTo>
                                  <a:pt x="32734" y="4762332"/>
                                </a:moveTo>
                                <a:cubicBezTo>
                                  <a:pt x="33931" y="4763130"/>
                                  <a:pt x="33931" y="4764328"/>
                                  <a:pt x="33532" y="4765126"/>
                                </a:cubicBezTo>
                                <a:lnTo>
                                  <a:pt x="22754" y="4779099"/>
                                </a:lnTo>
                                <a:cubicBezTo>
                                  <a:pt x="22355" y="4779499"/>
                                  <a:pt x="21556" y="4779898"/>
                                  <a:pt x="21157" y="4779898"/>
                                </a:cubicBezTo>
                                <a:cubicBezTo>
                                  <a:pt x="20758" y="4779898"/>
                                  <a:pt x="19959" y="4779898"/>
                                  <a:pt x="19560" y="4779499"/>
                                </a:cubicBezTo>
                                <a:cubicBezTo>
                                  <a:pt x="18761" y="4779099"/>
                                  <a:pt x="18362" y="4777503"/>
                                  <a:pt x="19160" y="4776704"/>
                                </a:cubicBezTo>
                                <a:lnTo>
                                  <a:pt x="29939" y="4762731"/>
                                </a:lnTo>
                                <a:cubicBezTo>
                                  <a:pt x="30339" y="4761933"/>
                                  <a:pt x="31935" y="4761534"/>
                                  <a:pt x="32734" y="4762332"/>
                                </a:cubicBezTo>
                                <a:close/>
                                <a:moveTo>
                                  <a:pt x="76645" y="4756743"/>
                                </a:moveTo>
                                <a:lnTo>
                                  <a:pt x="91018" y="4767523"/>
                                </a:lnTo>
                                <a:cubicBezTo>
                                  <a:pt x="91816" y="4767922"/>
                                  <a:pt x="92215" y="4769519"/>
                                  <a:pt x="91417" y="4770317"/>
                                </a:cubicBezTo>
                                <a:cubicBezTo>
                                  <a:pt x="91018" y="4770716"/>
                                  <a:pt x="90219" y="4771115"/>
                                  <a:pt x="89820" y="4771115"/>
                                </a:cubicBezTo>
                                <a:cubicBezTo>
                                  <a:pt x="89421" y="4771115"/>
                                  <a:pt x="88622" y="4771115"/>
                                  <a:pt x="88223" y="4770716"/>
                                </a:cubicBezTo>
                                <a:lnTo>
                                  <a:pt x="74250" y="4759938"/>
                                </a:lnTo>
                                <a:cubicBezTo>
                                  <a:pt x="73452" y="4759539"/>
                                  <a:pt x="73053" y="4757941"/>
                                  <a:pt x="73851" y="4757142"/>
                                </a:cubicBezTo>
                                <a:cubicBezTo>
                                  <a:pt x="74250" y="4756344"/>
                                  <a:pt x="75847" y="4755945"/>
                                  <a:pt x="76645" y="4756743"/>
                                </a:cubicBezTo>
                                <a:close/>
                                <a:moveTo>
                                  <a:pt x="6757209" y="4755146"/>
                                </a:moveTo>
                                <a:cubicBezTo>
                                  <a:pt x="6758407" y="4754747"/>
                                  <a:pt x="6759604" y="4755546"/>
                                  <a:pt x="6759604" y="4757142"/>
                                </a:cubicBezTo>
                                <a:lnTo>
                                  <a:pt x="6761999" y="4774708"/>
                                </a:lnTo>
                                <a:cubicBezTo>
                                  <a:pt x="6761999" y="4775906"/>
                                  <a:pt x="6761201" y="4777103"/>
                                  <a:pt x="6760003" y="4777103"/>
                                </a:cubicBezTo>
                                <a:cubicBezTo>
                                  <a:pt x="6758806" y="4777103"/>
                                  <a:pt x="6757608" y="4776305"/>
                                  <a:pt x="6757608" y="4775107"/>
                                </a:cubicBezTo>
                                <a:lnTo>
                                  <a:pt x="6755212" y="4757542"/>
                                </a:lnTo>
                                <a:cubicBezTo>
                                  <a:pt x="6755212" y="4756344"/>
                                  <a:pt x="6756011" y="4755146"/>
                                  <a:pt x="6757209" y="4755146"/>
                                </a:cubicBezTo>
                                <a:close/>
                                <a:moveTo>
                                  <a:pt x="6745631" y="4754348"/>
                                </a:moveTo>
                                <a:cubicBezTo>
                                  <a:pt x="6746830" y="4754348"/>
                                  <a:pt x="6747628" y="4755545"/>
                                  <a:pt x="6746830" y="4757142"/>
                                </a:cubicBezTo>
                                <a:lnTo>
                                  <a:pt x="6742039" y="4773909"/>
                                </a:lnTo>
                                <a:cubicBezTo>
                                  <a:pt x="6742039" y="4774708"/>
                                  <a:pt x="6741240" y="4775506"/>
                                  <a:pt x="6740442" y="4775506"/>
                                </a:cubicBezTo>
                                <a:lnTo>
                                  <a:pt x="6739643" y="4775506"/>
                                </a:lnTo>
                                <a:cubicBezTo>
                                  <a:pt x="6738445" y="4775107"/>
                                  <a:pt x="6737646" y="4773909"/>
                                  <a:pt x="6738046" y="4772712"/>
                                </a:cubicBezTo>
                                <a:lnTo>
                                  <a:pt x="6742837" y="4755945"/>
                                </a:lnTo>
                                <a:cubicBezTo>
                                  <a:pt x="6743236" y="4754747"/>
                                  <a:pt x="6744434" y="4753949"/>
                                  <a:pt x="6745631" y="4754348"/>
                                </a:cubicBezTo>
                                <a:close/>
                                <a:moveTo>
                                  <a:pt x="22355" y="4752751"/>
                                </a:moveTo>
                                <a:cubicBezTo>
                                  <a:pt x="23154" y="4752352"/>
                                  <a:pt x="24751" y="4752352"/>
                                  <a:pt x="25150" y="4753550"/>
                                </a:cubicBezTo>
                                <a:cubicBezTo>
                                  <a:pt x="25948" y="4754748"/>
                                  <a:pt x="25549" y="4755946"/>
                                  <a:pt x="24351" y="4756345"/>
                                </a:cubicBezTo>
                                <a:lnTo>
                                  <a:pt x="9181" y="4765128"/>
                                </a:lnTo>
                                <a:lnTo>
                                  <a:pt x="8383" y="4765527"/>
                                </a:lnTo>
                                <a:cubicBezTo>
                                  <a:pt x="7584" y="4765527"/>
                                  <a:pt x="6786" y="4765128"/>
                                  <a:pt x="6387" y="4764329"/>
                                </a:cubicBezTo>
                                <a:cubicBezTo>
                                  <a:pt x="5987" y="4763531"/>
                                  <a:pt x="5987" y="4761934"/>
                                  <a:pt x="7185" y="4761535"/>
                                </a:cubicBezTo>
                                <a:close/>
                                <a:moveTo>
                                  <a:pt x="6767986" y="4751554"/>
                                </a:moveTo>
                                <a:cubicBezTo>
                                  <a:pt x="6768785" y="4751154"/>
                                  <a:pt x="6770382" y="4751154"/>
                                  <a:pt x="6770781" y="4752352"/>
                                </a:cubicBezTo>
                                <a:lnTo>
                                  <a:pt x="6779564" y="4767523"/>
                                </a:lnTo>
                                <a:cubicBezTo>
                                  <a:pt x="6779963" y="4768321"/>
                                  <a:pt x="6779963" y="4769918"/>
                                  <a:pt x="6778765" y="4770317"/>
                                </a:cubicBezTo>
                                <a:lnTo>
                                  <a:pt x="6777967" y="4770716"/>
                                </a:lnTo>
                                <a:cubicBezTo>
                                  <a:pt x="6777168" y="4770716"/>
                                  <a:pt x="6776370" y="4770317"/>
                                  <a:pt x="6775971" y="4769519"/>
                                </a:cubicBezTo>
                                <a:lnTo>
                                  <a:pt x="6767187" y="4754348"/>
                                </a:lnTo>
                                <a:cubicBezTo>
                                  <a:pt x="6766788" y="4753550"/>
                                  <a:pt x="6766788" y="4751953"/>
                                  <a:pt x="6767986" y="4751554"/>
                                </a:cubicBezTo>
                                <a:close/>
                                <a:moveTo>
                                  <a:pt x="6736051" y="4749158"/>
                                </a:moveTo>
                                <a:cubicBezTo>
                                  <a:pt x="6736849" y="4749957"/>
                                  <a:pt x="6736849" y="4751154"/>
                                  <a:pt x="6736849" y="4751953"/>
                                </a:cubicBezTo>
                                <a:lnTo>
                                  <a:pt x="6726071" y="4765926"/>
                                </a:lnTo>
                                <a:cubicBezTo>
                                  <a:pt x="6725671" y="4766325"/>
                                  <a:pt x="6724873" y="4766724"/>
                                  <a:pt x="6724473" y="4766724"/>
                                </a:cubicBezTo>
                                <a:cubicBezTo>
                                  <a:pt x="6724074" y="4766724"/>
                                  <a:pt x="6723275" y="4766724"/>
                                  <a:pt x="6722876" y="4766325"/>
                                </a:cubicBezTo>
                                <a:cubicBezTo>
                                  <a:pt x="6722078" y="4765926"/>
                                  <a:pt x="6721678" y="4764329"/>
                                  <a:pt x="6722477" y="4763530"/>
                                </a:cubicBezTo>
                                <a:lnTo>
                                  <a:pt x="6733256" y="4749557"/>
                                </a:lnTo>
                                <a:cubicBezTo>
                                  <a:pt x="6733655" y="4748759"/>
                                  <a:pt x="6735252" y="4748360"/>
                                  <a:pt x="6736051" y="4749158"/>
                                </a:cubicBezTo>
                                <a:close/>
                                <a:moveTo>
                                  <a:pt x="5412906" y="4748859"/>
                                </a:moveTo>
                                <a:cubicBezTo>
                                  <a:pt x="5415500" y="4748261"/>
                                  <a:pt x="5418894" y="4748161"/>
                                  <a:pt x="5422287" y="4749957"/>
                                </a:cubicBezTo>
                                <a:cubicBezTo>
                                  <a:pt x="5429872" y="4753949"/>
                                  <a:pt x="5429473" y="4761534"/>
                                  <a:pt x="5429473" y="4761933"/>
                                </a:cubicBezTo>
                                <a:cubicBezTo>
                                  <a:pt x="5429473" y="4761933"/>
                                  <a:pt x="5429473" y="4764728"/>
                                  <a:pt x="5433066" y="4766724"/>
                                </a:cubicBezTo>
                                <a:cubicBezTo>
                                  <a:pt x="5436659" y="4768321"/>
                                  <a:pt x="5439054" y="4766724"/>
                                  <a:pt x="5439054" y="4766724"/>
                                </a:cubicBezTo>
                                <a:lnTo>
                                  <a:pt x="5439453" y="4766724"/>
                                </a:lnTo>
                                <a:lnTo>
                                  <a:pt x="5439852" y="4766325"/>
                                </a:lnTo>
                                <a:cubicBezTo>
                                  <a:pt x="5441848" y="4765127"/>
                                  <a:pt x="5446639" y="4762732"/>
                                  <a:pt x="5453026" y="4765926"/>
                                </a:cubicBezTo>
                                <a:cubicBezTo>
                                  <a:pt x="5459812" y="4769519"/>
                                  <a:pt x="5460211" y="4777103"/>
                                  <a:pt x="5460211" y="4777503"/>
                                </a:cubicBezTo>
                                <a:lnTo>
                                  <a:pt x="5460211" y="4777902"/>
                                </a:lnTo>
                                <a:cubicBezTo>
                                  <a:pt x="5460211" y="4777902"/>
                                  <a:pt x="5460211" y="4780696"/>
                                  <a:pt x="5463804" y="4782692"/>
                                </a:cubicBezTo>
                                <a:cubicBezTo>
                                  <a:pt x="5467397" y="4784688"/>
                                  <a:pt x="5470191" y="4782692"/>
                                  <a:pt x="5470191" y="4782692"/>
                                </a:cubicBezTo>
                                <a:lnTo>
                                  <a:pt x="5470591" y="4782692"/>
                                </a:lnTo>
                                <a:cubicBezTo>
                                  <a:pt x="5470990" y="4782293"/>
                                  <a:pt x="5478175" y="4778301"/>
                                  <a:pt x="5484563" y="4781894"/>
                                </a:cubicBezTo>
                                <a:cubicBezTo>
                                  <a:pt x="5492147" y="4785886"/>
                                  <a:pt x="5491748" y="4793470"/>
                                  <a:pt x="5491748" y="4793870"/>
                                </a:cubicBezTo>
                                <a:cubicBezTo>
                                  <a:pt x="5491748" y="4793870"/>
                                  <a:pt x="5491748" y="4796664"/>
                                  <a:pt x="5495341" y="4798660"/>
                                </a:cubicBezTo>
                                <a:cubicBezTo>
                                  <a:pt x="5496539" y="4799059"/>
                                  <a:pt x="5497337" y="4799458"/>
                                  <a:pt x="5498535" y="4799458"/>
                                </a:cubicBezTo>
                                <a:lnTo>
                                  <a:pt x="5502926" y="4799858"/>
                                </a:lnTo>
                                <a:cubicBezTo>
                                  <a:pt x="5504922" y="4799858"/>
                                  <a:pt x="5506519" y="4801854"/>
                                  <a:pt x="5506519" y="4803850"/>
                                </a:cubicBezTo>
                                <a:cubicBezTo>
                                  <a:pt x="5506519" y="4806245"/>
                                  <a:pt x="5504523" y="4807842"/>
                                  <a:pt x="5500930" y="4808241"/>
                                </a:cubicBezTo>
                                <a:lnTo>
                                  <a:pt x="5494942" y="4807842"/>
                                </a:lnTo>
                                <a:cubicBezTo>
                                  <a:pt x="5493345" y="4807442"/>
                                  <a:pt x="5491748" y="4807043"/>
                                  <a:pt x="5490151" y="4806245"/>
                                </a:cubicBezTo>
                                <a:cubicBezTo>
                                  <a:pt x="5482567" y="4802253"/>
                                  <a:pt x="5482966" y="4794668"/>
                                  <a:pt x="5482966" y="4794269"/>
                                </a:cubicBezTo>
                                <a:cubicBezTo>
                                  <a:pt x="5482966" y="4794269"/>
                                  <a:pt x="5483365" y="4791474"/>
                                  <a:pt x="5479772" y="4789478"/>
                                </a:cubicBezTo>
                                <a:cubicBezTo>
                                  <a:pt x="5476978" y="4787882"/>
                                  <a:pt x="5473385" y="4789478"/>
                                  <a:pt x="5472986" y="4789878"/>
                                </a:cubicBezTo>
                                <a:cubicBezTo>
                                  <a:pt x="5471788" y="4790676"/>
                                  <a:pt x="5466199" y="4793870"/>
                                  <a:pt x="5459413" y="4790277"/>
                                </a:cubicBezTo>
                                <a:cubicBezTo>
                                  <a:pt x="5452627" y="4786684"/>
                                  <a:pt x="5452227" y="4780297"/>
                                  <a:pt x="5452227" y="4778700"/>
                                </a:cubicBezTo>
                                <a:cubicBezTo>
                                  <a:pt x="5451828" y="4778301"/>
                                  <a:pt x="5451429" y="4775107"/>
                                  <a:pt x="5448635" y="4773511"/>
                                </a:cubicBezTo>
                                <a:cubicBezTo>
                                  <a:pt x="5445441" y="4771914"/>
                                  <a:pt x="5443445" y="4773111"/>
                                  <a:pt x="5442647" y="4773511"/>
                                </a:cubicBezTo>
                                <a:lnTo>
                                  <a:pt x="5442247" y="4773511"/>
                                </a:lnTo>
                                <a:cubicBezTo>
                                  <a:pt x="5441050" y="4774309"/>
                                  <a:pt x="5435860" y="4777503"/>
                                  <a:pt x="5428675" y="4773910"/>
                                </a:cubicBezTo>
                                <a:cubicBezTo>
                                  <a:pt x="5421090" y="4769918"/>
                                  <a:pt x="5421489" y="4762732"/>
                                  <a:pt x="5421489" y="4761933"/>
                                </a:cubicBezTo>
                                <a:cubicBezTo>
                                  <a:pt x="5421888" y="4761933"/>
                                  <a:pt x="5421489" y="4758739"/>
                                  <a:pt x="5418294" y="4757142"/>
                                </a:cubicBezTo>
                                <a:cubicBezTo>
                                  <a:pt x="5415500" y="4755546"/>
                                  <a:pt x="5411907" y="4757142"/>
                                  <a:pt x="5411508" y="4757542"/>
                                </a:cubicBezTo>
                                <a:cubicBezTo>
                                  <a:pt x="5410310" y="4758340"/>
                                  <a:pt x="5404722" y="4761534"/>
                                  <a:pt x="5397935" y="4757941"/>
                                </a:cubicBezTo>
                                <a:lnTo>
                                  <a:pt x="5395540" y="4756344"/>
                                </a:lnTo>
                                <a:cubicBezTo>
                                  <a:pt x="5393544" y="4755546"/>
                                  <a:pt x="5392746" y="4753150"/>
                                  <a:pt x="5393943" y="4751154"/>
                                </a:cubicBezTo>
                                <a:cubicBezTo>
                                  <a:pt x="5394742" y="4749158"/>
                                  <a:pt x="5397137" y="4748360"/>
                                  <a:pt x="5399133" y="4749558"/>
                                </a:cubicBezTo>
                                <a:lnTo>
                                  <a:pt x="5401528" y="4750755"/>
                                </a:lnTo>
                                <a:cubicBezTo>
                                  <a:pt x="5405121" y="4752751"/>
                                  <a:pt x="5407915" y="4750755"/>
                                  <a:pt x="5407915" y="4750755"/>
                                </a:cubicBezTo>
                                <a:lnTo>
                                  <a:pt x="5408314" y="4750755"/>
                                </a:lnTo>
                                <a:cubicBezTo>
                                  <a:pt x="5408514" y="4750556"/>
                                  <a:pt x="5410311" y="4749458"/>
                                  <a:pt x="5412906" y="4748859"/>
                                </a:cubicBezTo>
                                <a:close/>
                                <a:moveTo>
                                  <a:pt x="81435" y="4745566"/>
                                </a:moveTo>
                                <a:lnTo>
                                  <a:pt x="98201" y="4750357"/>
                                </a:lnTo>
                                <a:cubicBezTo>
                                  <a:pt x="99399" y="4750756"/>
                                  <a:pt x="99798" y="4751954"/>
                                  <a:pt x="99399" y="4753151"/>
                                </a:cubicBezTo>
                                <a:cubicBezTo>
                                  <a:pt x="99399" y="4753950"/>
                                  <a:pt x="98601" y="4754749"/>
                                  <a:pt x="97802" y="4754749"/>
                                </a:cubicBezTo>
                                <a:lnTo>
                                  <a:pt x="97004" y="4754749"/>
                                </a:lnTo>
                                <a:lnTo>
                                  <a:pt x="80237" y="4749958"/>
                                </a:lnTo>
                                <a:cubicBezTo>
                                  <a:pt x="79040" y="4749559"/>
                                  <a:pt x="78240" y="4748361"/>
                                  <a:pt x="78641" y="4747162"/>
                                </a:cubicBezTo>
                                <a:cubicBezTo>
                                  <a:pt x="79040" y="4745965"/>
                                  <a:pt x="80237" y="4745166"/>
                                  <a:pt x="81435" y="4745566"/>
                                </a:cubicBezTo>
                                <a:close/>
                                <a:moveTo>
                                  <a:pt x="6779562" y="4743570"/>
                                </a:moveTo>
                                <a:lnTo>
                                  <a:pt x="6793935" y="4754349"/>
                                </a:lnTo>
                                <a:cubicBezTo>
                                  <a:pt x="6794733" y="4754749"/>
                                  <a:pt x="6795132" y="4756345"/>
                                  <a:pt x="6794334" y="4757144"/>
                                </a:cubicBezTo>
                                <a:cubicBezTo>
                                  <a:pt x="6793935" y="4757543"/>
                                  <a:pt x="6793136" y="4757942"/>
                                  <a:pt x="6792737" y="4757942"/>
                                </a:cubicBezTo>
                                <a:cubicBezTo>
                                  <a:pt x="6792338" y="4757942"/>
                                  <a:pt x="6791539" y="4757942"/>
                                  <a:pt x="6791140" y="4757543"/>
                                </a:cubicBezTo>
                                <a:lnTo>
                                  <a:pt x="6777167" y="4746764"/>
                                </a:lnTo>
                                <a:cubicBezTo>
                                  <a:pt x="6776369" y="4746364"/>
                                  <a:pt x="6775970" y="4744768"/>
                                  <a:pt x="6776768" y="4743969"/>
                                </a:cubicBezTo>
                                <a:cubicBezTo>
                                  <a:pt x="6777167" y="4743171"/>
                                  <a:pt x="6778764" y="4742772"/>
                                  <a:pt x="6779562" y="4743570"/>
                                </a:cubicBezTo>
                                <a:close/>
                                <a:moveTo>
                                  <a:pt x="3288614" y="4742772"/>
                                </a:moveTo>
                                <a:cubicBezTo>
                                  <a:pt x="3289809" y="4742373"/>
                                  <a:pt x="3291008" y="4743171"/>
                                  <a:pt x="3291408" y="4744369"/>
                                </a:cubicBezTo>
                                <a:cubicBezTo>
                                  <a:pt x="3293004" y="4751953"/>
                                  <a:pt x="3300993" y="4757143"/>
                                  <a:pt x="3308973" y="4755147"/>
                                </a:cubicBezTo>
                                <a:cubicBezTo>
                                  <a:pt x="3310171" y="4755147"/>
                                  <a:pt x="3311369" y="4755945"/>
                                  <a:pt x="3312169" y="4756744"/>
                                </a:cubicBezTo>
                                <a:cubicBezTo>
                                  <a:pt x="3312563" y="4757942"/>
                                  <a:pt x="3311767" y="4759140"/>
                                  <a:pt x="3310971" y="4759539"/>
                                </a:cubicBezTo>
                                <a:lnTo>
                                  <a:pt x="3310569" y="4759539"/>
                                </a:lnTo>
                                <a:cubicBezTo>
                                  <a:pt x="3306179" y="4760737"/>
                                  <a:pt x="3301790" y="4760337"/>
                                  <a:pt x="3297795" y="4758341"/>
                                </a:cubicBezTo>
                                <a:cubicBezTo>
                                  <a:pt x="3292605" y="4772713"/>
                                  <a:pt x="3282631" y="4783890"/>
                                  <a:pt x="3269052" y="4790676"/>
                                </a:cubicBezTo>
                                <a:cubicBezTo>
                                  <a:pt x="3255485" y="4797463"/>
                                  <a:pt x="3240312" y="4798660"/>
                                  <a:pt x="3225939" y="4793870"/>
                                </a:cubicBezTo>
                                <a:cubicBezTo>
                                  <a:pt x="3225142" y="4798261"/>
                                  <a:pt x="3222745" y="4802253"/>
                                  <a:pt x="3219153" y="4805048"/>
                                </a:cubicBezTo>
                                <a:lnTo>
                                  <a:pt x="3218755" y="4805447"/>
                                </a:lnTo>
                                <a:cubicBezTo>
                                  <a:pt x="3217956" y="4805846"/>
                                  <a:pt x="3216760" y="4805447"/>
                                  <a:pt x="3215959" y="4804648"/>
                                </a:cubicBezTo>
                                <a:cubicBezTo>
                                  <a:pt x="3215163" y="4803850"/>
                                  <a:pt x="3215163" y="4802253"/>
                                  <a:pt x="3216356" y="4801455"/>
                                </a:cubicBezTo>
                                <a:cubicBezTo>
                                  <a:pt x="3222349" y="4796265"/>
                                  <a:pt x="3223545" y="4787084"/>
                                  <a:pt x="3218356" y="4780696"/>
                                </a:cubicBezTo>
                                <a:cubicBezTo>
                                  <a:pt x="3217557" y="4779898"/>
                                  <a:pt x="3217557" y="4778301"/>
                                  <a:pt x="3218755" y="4777503"/>
                                </a:cubicBezTo>
                                <a:cubicBezTo>
                                  <a:pt x="3219554" y="4776705"/>
                                  <a:pt x="3221150" y="4776705"/>
                                  <a:pt x="3221949" y="4777902"/>
                                </a:cubicBezTo>
                                <a:cubicBezTo>
                                  <a:pt x="3224743" y="4781495"/>
                                  <a:pt x="3226341" y="4785487"/>
                                  <a:pt x="3226341" y="4789479"/>
                                </a:cubicBezTo>
                                <a:lnTo>
                                  <a:pt x="3226745" y="4789479"/>
                                </a:lnTo>
                                <a:cubicBezTo>
                                  <a:pt x="3240312" y="4793870"/>
                                  <a:pt x="3254288" y="4793072"/>
                                  <a:pt x="3267056" y="4786684"/>
                                </a:cubicBezTo>
                                <a:cubicBezTo>
                                  <a:pt x="3279433" y="4780297"/>
                                  <a:pt x="3289014" y="4769519"/>
                                  <a:pt x="3293406" y="4756344"/>
                                </a:cubicBezTo>
                                <a:lnTo>
                                  <a:pt x="3293406" y="4755945"/>
                                </a:lnTo>
                                <a:cubicBezTo>
                                  <a:pt x="3290208" y="4753550"/>
                                  <a:pt x="3288216" y="4749957"/>
                                  <a:pt x="3287016" y="4745566"/>
                                </a:cubicBezTo>
                                <a:cubicBezTo>
                                  <a:pt x="3286617" y="4744369"/>
                                  <a:pt x="3287417" y="4743171"/>
                                  <a:pt x="3288614" y="4742772"/>
                                </a:cubicBezTo>
                                <a:close/>
                                <a:moveTo>
                                  <a:pt x="19562" y="4741175"/>
                                </a:moveTo>
                                <a:cubicBezTo>
                                  <a:pt x="20759" y="4741175"/>
                                  <a:pt x="21957" y="4741973"/>
                                  <a:pt x="21957" y="4743171"/>
                                </a:cubicBezTo>
                                <a:cubicBezTo>
                                  <a:pt x="21957" y="4744369"/>
                                  <a:pt x="21158" y="4745566"/>
                                  <a:pt x="19961" y="4745566"/>
                                </a:cubicBezTo>
                                <a:lnTo>
                                  <a:pt x="2395" y="4747962"/>
                                </a:lnTo>
                                <a:cubicBezTo>
                                  <a:pt x="1197" y="4747962"/>
                                  <a:pt x="0" y="4747164"/>
                                  <a:pt x="0" y="4745966"/>
                                </a:cubicBezTo>
                                <a:cubicBezTo>
                                  <a:pt x="0" y="4744768"/>
                                  <a:pt x="798" y="4743570"/>
                                  <a:pt x="1996" y="4743570"/>
                                </a:cubicBezTo>
                                <a:close/>
                                <a:moveTo>
                                  <a:pt x="6725671" y="4739578"/>
                                </a:moveTo>
                                <a:cubicBezTo>
                                  <a:pt x="6726470" y="4739178"/>
                                  <a:pt x="6728067" y="4739178"/>
                                  <a:pt x="6728466" y="4740376"/>
                                </a:cubicBezTo>
                                <a:cubicBezTo>
                                  <a:pt x="6728865" y="4741574"/>
                                  <a:pt x="6728466" y="4742771"/>
                                  <a:pt x="6727667" y="4743170"/>
                                </a:cubicBezTo>
                                <a:lnTo>
                                  <a:pt x="6712497" y="4751954"/>
                                </a:lnTo>
                                <a:lnTo>
                                  <a:pt x="6711698" y="4752353"/>
                                </a:lnTo>
                                <a:cubicBezTo>
                                  <a:pt x="6710900" y="4752353"/>
                                  <a:pt x="6710102" y="4751954"/>
                                  <a:pt x="6709702" y="4751155"/>
                                </a:cubicBezTo>
                                <a:cubicBezTo>
                                  <a:pt x="6709303" y="4750357"/>
                                  <a:pt x="6709303" y="4748760"/>
                                  <a:pt x="6710501" y="4748361"/>
                                </a:cubicBezTo>
                                <a:close/>
                                <a:moveTo>
                                  <a:pt x="4211517" y="4739578"/>
                                </a:moveTo>
                                <a:cubicBezTo>
                                  <a:pt x="4213912" y="4739178"/>
                                  <a:pt x="4216307" y="4740775"/>
                                  <a:pt x="4216307" y="4743170"/>
                                </a:cubicBezTo>
                                <a:lnTo>
                                  <a:pt x="4219900" y="4767523"/>
                                </a:lnTo>
                                <a:lnTo>
                                  <a:pt x="4244252" y="4763930"/>
                                </a:lnTo>
                                <a:cubicBezTo>
                                  <a:pt x="4246647" y="4763531"/>
                                  <a:pt x="4248643" y="4765127"/>
                                  <a:pt x="4249043" y="4767523"/>
                                </a:cubicBezTo>
                                <a:cubicBezTo>
                                  <a:pt x="4249442" y="4769918"/>
                                  <a:pt x="4247845" y="4771914"/>
                                  <a:pt x="4245450" y="4772313"/>
                                </a:cubicBezTo>
                                <a:lnTo>
                                  <a:pt x="4221098" y="4775906"/>
                                </a:lnTo>
                                <a:lnTo>
                                  <a:pt x="4224690" y="4800257"/>
                                </a:lnTo>
                                <a:cubicBezTo>
                                  <a:pt x="4225090" y="4802652"/>
                                  <a:pt x="4223493" y="4804648"/>
                                  <a:pt x="4221098" y="4805047"/>
                                </a:cubicBezTo>
                                <a:cubicBezTo>
                                  <a:pt x="4218702" y="4805447"/>
                                  <a:pt x="4216706" y="4803850"/>
                                  <a:pt x="4216307" y="4801455"/>
                                </a:cubicBezTo>
                                <a:lnTo>
                                  <a:pt x="4212714" y="4777103"/>
                                </a:lnTo>
                                <a:lnTo>
                                  <a:pt x="4188363" y="4780696"/>
                                </a:lnTo>
                                <a:cubicBezTo>
                                  <a:pt x="4185968" y="4781095"/>
                                  <a:pt x="4183972" y="4779499"/>
                                  <a:pt x="4183573" y="4777103"/>
                                </a:cubicBezTo>
                                <a:cubicBezTo>
                                  <a:pt x="4183174" y="4774708"/>
                                  <a:pt x="4184770" y="4772712"/>
                                  <a:pt x="4187166" y="4772313"/>
                                </a:cubicBezTo>
                                <a:lnTo>
                                  <a:pt x="4211517" y="4768720"/>
                                </a:lnTo>
                                <a:lnTo>
                                  <a:pt x="4207924" y="4744368"/>
                                </a:lnTo>
                                <a:cubicBezTo>
                                  <a:pt x="4207525" y="4741973"/>
                                  <a:pt x="4209122" y="4739977"/>
                                  <a:pt x="4211517" y="4739578"/>
                                </a:cubicBezTo>
                                <a:close/>
                                <a:moveTo>
                                  <a:pt x="6784353" y="4732393"/>
                                </a:moveTo>
                                <a:lnTo>
                                  <a:pt x="6801120" y="4737184"/>
                                </a:lnTo>
                                <a:cubicBezTo>
                                  <a:pt x="6802318" y="4737583"/>
                                  <a:pt x="6802717" y="4738781"/>
                                  <a:pt x="6802318" y="4739978"/>
                                </a:cubicBezTo>
                                <a:cubicBezTo>
                                  <a:pt x="6802318" y="4740777"/>
                                  <a:pt x="6801520" y="4741575"/>
                                  <a:pt x="6800721" y="4741575"/>
                                </a:cubicBezTo>
                                <a:lnTo>
                                  <a:pt x="6799923" y="4741575"/>
                                </a:lnTo>
                                <a:lnTo>
                                  <a:pt x="6783155" y="4736784"/>
                                </a:lnTo>
                                <a:cubicBezTo>
                                  <a:pt x="6781958" y="4736385"/>
                                  <a:pt x="6781159" y="4735187"/>
                                  <a:pt x="6781559" y="4733990"/>
                                </a:cubicBezTo>
                                <a:cubicBezTo>
                                  <a:pt x="6781958" y="4732792"/>
                                  <a:pt x="6783155" y="4731994"/>
                                  <a:pt x="6784353" y="4732393"/>
                                </a:cubicBezTo>
                                <a:close/>
                                <a:moveTo>
                                  <a:pt x="98602" y="4730795"/>
                                </a:moveTo>
                                <a:cubicBezTo>
                                  <a:pt x="99799" y="4730795"/>
                                  <a:pt x="100997" y="4731593"/>
                                  <a:pt x="100997" y="4732791"/>
                                </a:cubicBezTo>
                                <a:cubicBezTo>
                                  <a:pt x="100997" y="4733989"/>
                                  <a:pt x="100198" y="4735186"/>
                                  <a:pt x="99001" y="4735186"/>
                                </a:cubicBezTo>
                                <a:lnTo>
                                  <a:pt x="81436" y="4737582"/>
                                </a:lnTo>
                                <a:cubicBezTo>
                                  <a:pt x="80238" y="4737582"/>
                                  <a:pt x="79041" y="4736784"/>
                                  <a:pt x="79041" y="4735586"/>
                                </a:cubicBezTo>
                                <a:cubicBezTo>
                                  <a:pt x="79041" y="4734388"/>
                                  <a:pt x="79839" y="4733190"/>
                                  <a:pt x="81037" y="4733190"/>
                                </a:cubicBezTo>
                                <a:close/>
                                <a:moveTo>
                                  <a:pt x="6722479" y="4728001"/>
                                </a:moveTo>
                                <a:cubicBezTo>
                                  <a:pt x="6723676" y="4728001"/>
                                  <a:pt x="6724874" y="4728799"/>
                                  <a:pt x="6724874" y="4729997"/>
                                </a:cubicBezTo>
                                <a:cubicBezTo>
                                  <a:pt x="6724874" y="4731194"/>
                                  <a:pt x="6724076" y="4732392"/>
                                  <a:pt x="6722878" y="4732392"/>
                                </a:cubicBezTo>
                                <a:lnTo>
                                  <a:pt x="6705312" y="4734788"/>
                                </a:lnTo>
                                <a:cubicBezTo>
                                  <a:pt x="6704115" y="4734788"/>
                                  <a:pt x="6702917" y="4733990"/>
                                  <a:pt x="6702917" y="4732792"/>
                                </a:cubicBezTo>
                                <a:cubicBezTo>
                                  <a:pt x="6702917" y="4731594"/>
                                  <a:pt x="6703715" y="4730396"/>
                                  <a:pt x="6704913" y="4730396"/>
                                </a:cubicBezTo>
                                <a:close/>
                                <a:moveTo>
                                  <a:pt x="3991" y="4724009"/>
                                </a:moveTo>
                                <a:lnTo>
                                  <a:pt x="20759" y="4728800"/>
                                </a:lnTo>
                                <a:cubicBezTo>
                                  <a:pt x="21956" y="4729199"/>
                                  <a:pt x="22755" y="4730397"/>
                                  <a:pt x="22355" y="4731594"/>
                                </a:cubicBezTo>
                                <a:cubicBezTo>
                                  <a:pt x="22355" y="4732393"/>
                                  <a:pt x="21557" y="4733191"/>
                                  <a:pt x="20759" y="4733191"/>
                                </a:cubicBezTo>
                                <a:lnTo>
                                  <a:pt x="19960" y="4733191"/>
                                </a:lnTo>
                                <a:lnTo>
                                  <a:pt x="3193" y="4728400"/>
                                </a:lnTo>
                                <a:cubicBezTo>
                                  <a:pt x="1995" y="4728001"/>
                                  <a:pt x="1197" y="4726803"/>
                                  <a:pt x="1197" y="4725606"/>
                                </a:cubicBezTo>
                                <a:cubicBezTo>
                                  <a:pt x="1596" y="4724408"/>
                                  <a:pt x="2794" y="4723610"/>
                                  <a:pt x="3991" y="4724009"/>
                                </a:cubicBezTo>
                                <a:close/>
                                <a:moveTo>
                                  <a:pt x="6801519" y="4717622"/>
                                </a:moveTo>
                                <a:cubicBezTo>
                                  <a:pt x="6802717" y="4717622"/>
                                  <a:pt x="6803915" y="4718420"/>
                                  <a:pt x="6803915" y="4719618"/>
                                </a:cubicBezTo>
                                <a:cubicBezTo>
                                  <a:pt x="6803915" y="4720815"/>
                                  <a:pt x="6803116" y="4722013"/>
                                  <a:pt x="6801919" y="4722013"/>
                                </a:cubicBezTo>
                                <a:lnTo>
                                  <a:pt x="6784353" y="4724409"/>
                                </a:lnTo>
                                <a:cubicBezTo>
                                  <a:pt x="6783155" y="4724409"/>
                                  <a:pt x="6781958" y="4723611"/>
                                  <a:pt x="6781958" y="4722413"/>
                                </a:cubicBezTo>
                                <a:cubicBezTo>
                                  <a:pt x="6781958" y="4721214"/>
                                  <a:pt x="6782756" y="4720017"/>
                                  <a:pt x="6783954" y="4720017"/>
                                </a:cubicBezTo>
                                <a:close/>
                                <a:moveTo>
                                  <a:pt x="5430072" y="4716923"/>
                                </a:moveTo>
                                <a:cubicBezTo>
                                  <a:pt x="5432667" y="4716324"/>
                                  <a:pt x="5436060" y="4716224"/>
                                  <a:pt x="5439454" y="4718021"/>
                                </a:cubicBezTo>
                                <a:cubicBezTo>
                                  <a:pt x="5447038" y="4722013"/>
                                  <a:pt x="5446639" y="4729598"/>
                                  <a:pt x="5446639" y="4729997"/>
                                </a:cubicBezTo>
                                <a:cubicBezTo>
                                  <a:pt x="5446639" y="4729997"/>
                                  <a:pt x="5446639" y="4732791"/>
                                  <a:pt x="5450232" y="4734787"/>
                                </a:cubicBezTo>
                                <a:cubicBezTo>
                                  <a:pt x="5453825" y="4736384"/>
                                  <a:pt x="5456220" y="4734787"/>
                                  <a:pt x="5456220" y="4734787"/>
                                </a:cubicBezTo>
                                <a:lnTo>
                                  <a:pt x="5456619" y="4734787"/>
                                </a:lnTo>
                                <a:lnTo>
                                  <a:pt x="5457018" y="4734388"/>
                                </a:lnTo>
                                <a:cubicBezTo>
                                  <a:pt x="5459014" y="4733190"/>
                                  <a:pt x="5463805" y="4730795"/>
                                  <a:pt x="5470192" y="4733989"/>
                                </a:cubicBezTo>
                                <a:cubicBezTo>
                                  <a:pt x="5476978" y="4737582"/>
                                  <a:pt x="5477377" y="4745166"/>
                                  <a:pt x="5477377" y="4745566"/>
                                </a:cubicBezTo>
                                <a:lnTo>
                                  <a:pt x="5477377" y="4745965"/>
                                </a:lnTo>
                                <a:cubicBezTo>
                                  <a:pt x="5477377" y="4745965"/>
                                  <a:pt x="5477377" y="4748760"/>
                                  <a:pt x="5480970" y="4750756"/>
                                </a:cubicBezTo>
                                <a:cubicBezTo>
                                  <a:pt x="5484563" y="4752752"/>
                                  <a:pt x="5487357" y="4750756"/>
                                  <a:pt x="5487357" y="4750756"/>
                                </a:cubicBezTo>
                                <a:lnTo>
                                  <a:pt x="5487757" y="4750756"/>
                                </a:lnTo>
                                <a:cubicBezTo>
                                  <a:pt x="5488156" y="4750357"/>
                                  <a:pt x="5495341" y="4746364"/>
                                  <a:pt x="5501728" y="4749958"/>
                                </a:cubicBezTo>
                                <a:cubicBezTo>
                                  <a:pt x="5509313" y="4753950"/>
                                  <a:pt x="5508914" y="4761534"/>
                                  <a:pt x="5508914" y="4761934"/>
                                </a:cubicBezTo>
                                <a:cubicBezTo>
                                  <a:pt x="5508914" y="4761934"/>
                                  <a:pt x="5508914" y="4764728"/>
                                  <a:pt x="5512507" y="4766724"/>
                                </a:cubicBezTo>
                                <a:cubicBezTo>
                                  <a:pt x="5513704" y="4767123"/>
                                  <a:pt x="5514503" y="4767522"/>
                                  <a:pt x="5515700" y="4767522"/>
                                </a:cubicBezTo>
                                <a:lnTo>
                                  <a:pt x="5520092" y="4767922"/>
                                </a:lnTo>
                                <a:cubicBezTo>
                                  <a:pt x="5522088" y="4767922"/>
                                  <a:pt x="5523684" y="4769918"/>
                                  <a:pt x="5523684" y="4771914"/>
                                </a:cubicBezTo>
                                <a:cubicBezTo>
                                  <a:pt x="5523285" y="4773910"/>
                                  <a:pt x="5521688" y="4775506"/>
                                  <a:pt x="5518096" y="4775906"/>
                                </a:cubicBezTo>
                                <a:lnTo>
                                  <a:pt x="5512108" y="4775506"/>
                                </a:lnTo>
                                <a:cubicBezTo>
                                  <a:pt x="5510511" y="4775107"/>
                                  <a:pt x="5508914" y="4774708"/>
                                  <a:pt x="5507317" y="4773910"/>
                                </a:cubicBezTo>
                                <a:cubicBezTo>
                                  <a:pt x="5499732" y="4769918"/>
                                  <a:pt x="5500132" y="4762333"/>
                                  <a:pt x="5500132" y="4761934"/>
                                </a:cubicBezTo>
                                <a:cubicBezTo>
                                  <a:pt x="5500132" y="4761934"/>
                                  <a:pt x="5500531" y="4759139"/>
                                  <a:pt x="5496938" y="4757143"/>
                                </a:cubicBezTo>
                                <a:cubicBezTo>
                                  <a:pt x="5494144" y="4755546"/>
                                  <a:pt x="5490551" y="4757143"/>
                                  <a:pt x="5490152" y="4757542"/>
                                </a:cubicBezTo>
                                <a:cubicBezTo>
                                  <a:pt x="5488954" y="4758341"/>
                                  <a:pt x="5483365" y="4761534"/>
                                  <a:pt x="5476579" y="4757942"/>
                                </a:cubicBezTo>
                                <a:cubicBezTo>
                                  <a:pt x="5469793" y="4754349"/>
                                  <a:pt x="5469393" y="4747962"/>
                                  <a:pt x="5469393" y="4746364"/>
                                </a:cubicBezTo>
                                <a:cubicBezTo>
                                  <a:pt x="5468994" y="4745965"/>
                                  <a:pt x="5468595" y="4742771"/>
                                  <a:pt x="5465801" y="4741174"/>
                                </a:cubicBezTo>
                                <a:cubicBezTo>
                                  <a:pt x="5462607" y="4739578"/>
                                  <a:pt x="5460611" y="4740775"/>
                                  <a:pt x="5459813" y="4741174"/>
                                </a:cubicBezTo>
                                <a:lnTo>
                                  <a:pt x="5459414" y="4741174"/>
                                </a:lnTo>
                                <a:cubicBezTo>
                                  <a:pt x="5458216" y="4741973"/>
                                  <a:pt x="5453026" y="4745166"/>
                                  <a:pt x="5445841" y="4741574"/>
                                </a:cubicBezTo>
                                <a:cubicBezTo>
                                  <a:pt x="5438256" y="4737582"/>
                                  <a:pt x="5438655" y="4730396"/>
                                  <a:pt x="5438655" y="4729598"/>
                                </a:cubicBezTo>
                                <a:cubicBezTo>
                                  <a:pt x="5439054" y="4729598"/>
                                  <a:pt x="5438655" y="4726404"/>
                                  <a:pt x="5435461" y="4724807"/>
                                </a:cubicBezTo>
                                <a:cubicBezTo>
                                  <a:pt x="5432666" y="4723210"/>
                                  <a:pt x="5429073" y="4724807"/>
                                  <a:pt x="5428674" y="4725206"/>
                                </a:cubicBezTo>
                                <a:cubicBezTo>
                                  <a:pt x="5427477" y="4726005"/>
                                  <a:pt x="5421888" y="4729198"/>
                                  <a:pt x="5415102" y="4725606"/>
                                </a:cubicBezTo>
                                <a:lnTo>
                                  <a:pt x="5412706" y="4724009"/>
                                </a:lnTo>
                                <a:cubicBezTo>
                                  <a:pt x="5410710" y="4723210"/>
                                  <a:pt x="5409912" y="4720815"/>
                                  <a:pt x="5411110" y="4718819"/>
                                </a:cubicBezTo>
                                <a:cubicBezTo>
                                  <a:pt x="5411908" y="4716823"/>
                                  <a:pt x="5414303" y="4716025"/>
                                  <a:pt x="5416299" y="4717222"/>
                                </a:cubicBezTo>
                                <a:lnTo>
                                  <a:pt x="5418694" y="4718819"/>
                                </a:lnTo>
                                <a:cubicBezTo>
                                  <a:pt x="5422287" y="4720815"/>
                                  <a:pt x="5425082" y="4718819"/>
                                  <a:pt x="5425082" y="4718819"/>
                                </a:cubicBezTo>
                                <a:lnTo>
                                  <a:pt x="5425481" y="4718819"/>
                                </a:lnTo>
                                <a:cubicBezTo>
                                  <a:pt x="5425681" y="4718619"/>
                                  <a:pt x="5427477" y="4717521"/>
                                  <a:pt x="5430072" y="4716923"/>
                                </a:cubicBezTo>
                                <a:close/>
                                <a:moveTo>
                                  <a:pt x="91814" y="4713630"/>
                                </a:moveTo>
                                <a:cubicBezTo>
                                  <a:pt x="92613" y="4713230"/>
                                  <a:pt x="94211" y="4713230"/>
                                  <a:pt x="94610" y="4714428"/>
                                </a:cubicBezTo>
                                <a:cubicBezTo>
                                  <a:pt x="95009" y="4715226"/>
                                  <a:pt x="95009" y="4716823"/>
                                  <a:pt x="93810" y="4717222"/>
                                </a:cubicBezTo>
                                <a:lnTo>
                                  <a:pt x="78641" y="4726006"/>
                                </a:lnTo>
                                <a:lnTo>
                                  <a:pt x="77843" y="4726405"/>
                                </a:lnTo>
                                <a:cubicBezTo>
                                  <a:pt x="77044" y="4726405"/>
                                  <a:pt x="76246" y="4726006"/>
                                  <a:pt x="75847" y="4725207"/>
                                </a:cubicBezTo>
                                <a:cubicBezTo>
                                  <a:pt x="75447" y="4724010"/>
                                  <a:pt x="75447" y="4722812"/>
                                  <a:pt x="76645" y="4722413"/>
                                </a:cubicBezTo>
                                <a:close/>
                                <a:moveTo>
                                  <a:pt x="6706908" y="4710836"/>
                                </a:moveTo>
                                <a:lnTo>
                                  <a:pt x="6723675" y="4715627"/>
                                </a:lnTo>
                                <a:cubicBezTo>
                                  <a:pt x="6724873" y="4716026"/>
                                  <a:pt x="6725671" y="4717224"/>
                                  <a:pt x="6725272" y="4718421"/>
                                </a:cubicBezTo>
                                <a:cubicBezTo>
                                  <a:pt x="6725272" y="4719220"/>
                                  <a:pt x="6724474" y="4720018"/>
                                  <a:pt x="6723675" y="4720018"/>
                                </a:cubicBezTo>
                                <a:lnTo>
                                  <a:pt x="6722877" y="4720018"/>
                                </a:lnTo>
                                <a:lnTo>
                                  <a:pt x="6706110" y="4715227"/>
                                </a:lnTo>
                                <a:cubicBezTo>
                                  <a:pt x="6704912" y="4714828"/>
                                  <a:pt x="6704114" y="4713630"/>
                                  <a:pt x="6704114" y="4712433"/>
                                </a:cubicBezTo>
                                <a:cubicBezTo>
                                  <a:pt x="6704513" y="4711235"/>
                                  <a:pt x="6705710" y="4710437"/>
                                  <a:pt x="6706908" y="4710836"/>
                                </a:cubicBezTo>
                                <a:close/>
                                <a:moveTo>
                                  <a:pt x="13572" y="4708041"/>
                                </a:moveTo>
                                <a:lnTo>
                                  <a:pt x="27545" y="4718820"/>
                                </a:lnTo>
                                <a:cubicBezTo>
                                  <a:pt x="28344" y="4719219"/>
                                  <a:pt x="28743" y="4720816"/>
                                  <a:pt x="27945" y="4721615"/>
                                </a:cubicBezTo>
                                <a:cubicBezTo>
                                  <a:pt x="27545" y="4722014"/>
                                  <a:pt x="26746" y="4722413"/>
                                  <a:pt x="26347" y="4722413"/>
                                </a:cubicBezTo>
                                <a:cubicBezTo>
                                  <a:pt x="25948" y="4722413"/>
                                  <a:pt x="25149" y="4722413"/>
                                  <a:pt x="24750" y="4722014"/>
                                </a:cubicBezTo>
                                <a:lnTo>
                                  <a:pt x="11177" y="4711234"/>
                                </a:lnTo>
                                <a:cubicBezTo>
                                  <a:pt x="10379" y="4710835"/>
                                  <a:pt x="9980" y="4709238"/>
                                  <a:pt x="10778" y="4708440"/>
                                </a:cubicBezTo>
                                <a:cubicBezTo>
                                  <a:pt x="11177" y="4707642"/>
                                  <a:pt x="12774" y="4707242"/>
                                  <a:pt x="13572" y="4708041"/>
                                </a:cubicBezTo>
                                <a:close/>
                                <a:moveTo>
                                  <a:pt x="6794733" y="4700456"/>
                                </a:moveTo>
                                <a:cubicBezTo>
                                  <a:pt x="6795532" y="4700057"/>
                                  <a:pt x="6797128" y="4700057"/>
                                  <a:pt x="6797528" y="4701255"/>
                                </a:cubicBezTo>
                                <a:cubicBezTo>
                                  <a:pt x="6797927" y="4702053"/>
                                  <a:pt x="6797927" y="4703650"/>
                                  <a:pt x="6796729" y="4704049"/>
                                </a:cubicBezTo>
                                <a:lnTo>
                                  <a:pt x="6781559" y="4712833"/>
                                </a:lnTo>
                                <a:lnTo>
                                  <a:pt x="6780760" y="4713232"/>
                                </a:lnTo>
                                <a:cubicBezTo>
                                  <a:pt x="6779962" y="4713232"/>
                                  <a:pt x="6779163" y="4712833"/>
                                  <a:pt x="6778764" y="4712034"/>
                                </a:cubicBezTo>
                                <a:cubicBezTo>
                                  <a:pt x="6778365" y="4710837"/>
                                  <a:pt x="6778764" y="4709639"/>
                                  <a:pt x="6779563" y="4709240"/>
                                </a:cubicBezTo>
                                <a:close/>
                                <a:moveTo>
                                  <a:pt x="81835" y="4699259"/>
                                </a:moveTo>
                                <a:cubicBezTo>
                                  <a:pt x="82634" y="4699658"/>
                                  <a:pt x="83033" y="4701255"/>
                                  <a:pt x="82235" y="4702054"/>
                                </a:cubicBezTo>
                                <a:lnTo>
                                  <a:pt x="71455" y="4716027"/>
                                </a:lnTo>
                                <a:cubicBezTo>
                                  <a:pt x="71056" y="4716426"/>
                                  <a:pt x="70258" y="4716825"/>
                                  <a:pt x="69858" y="4716825"/>
                                </a:cubicBezTo>
                                <a:cubicBezTo>
                                  <a:pt x="69459" y="4716825"/>
                                  <a:pt x="68661" y="4716825"/>
                                  <a:pt x="68262" y="4716426"/>
                                </a:cubicBezTo>
                                <a:cubicBezTo>
                                  <a:pt x="67463" y="4715627"/>
                                  <a:pt x="67064" y="4714430"/>
                                  <a:pt x="68262" y="4713631"/>
                                </a:cubicBezTo>
                                <a:lnTo>
                                  <a:pt x="79041" y="4699658"/>
                                </a:lnTo>
                                <a:cubicBezTo>
                                  <a:pt x="79440" y="4698860"/>
                                  <a:pt x="81037" y="4698461"/>
                                  <a:pt x="81835" y="4699259"/>
                                </a:cubicBezTo>
                                <a:close/>
                                <a:moveTo>
                                  <a:pt x="25548" y="4695266"/>
                                </a:moveTo>
                                <a:cubicBezTo>
                                  <a:pt x="26346" y="4694867"/>
                                  <a:pt x="27944" y="4694867"/>
                                  <a:pt x="28343" y="4696065"/>
                                </a:cubicBezTo>
                                <a:lnTo>
                                  <a:pt x="37126" y="4711235"/>
                                </a:lnTo>
                                <a:cubicBezTo>
                                  <a:pt x="37525" y="4712034"/>
                                  <a:pt x="37525" y="4713631"/>
                                  <a:pt x="36327" y="4714030"/>
                                </a:cubicBezTo>
                                <a:lnTo>
                                  <a:pt x="35529" y="4714429"/>
                                </a:lnTo>
                                <a:cubicBezTo>
                                  <a:pt x="34731" y="4714429"/>
                                  <a:pt x="33932" y="4714030"/>
                                  <a:pt x="33533" y="4713231"/>
                                </a:cubicBezTo>
                                <a:lnTo>
                                  <a:pt x="24750" y="4698061"/>
                                </a:lnTo>
                                <a:cubicBezTo>
                                  <a:pt x="24350" y="4697262"/>
                                  <a:pt x="24350" y="4695666"/>
                                  <a:pt x="25548" y="4695266"/>
                                </a:cubicBezTo>
                                <a:close/>
                                <a:moveTo>
                                  <a:pt x="6716490" y="4694868"/>
                                </a:moveTo>
                                <a:lnTo>
                                  <a:pt x="6730463" y="4705648"/>
                                </a:lnTo>
                                <a:cubicBezTo>
                                  <a:pt x="6731261" y="4706047"/>
                                  <a:pt x="6731660" y="4707644"/>
                                  <a:pt x="6730862" y="4708442"/>
                                </a:cubicBezTo>
                                <a:cubicBezTo>
                                  <a:pt x="6730463" y="4708841"/>
                                  <a:pt x="6729664" y="4709240"/>
                                  <a:pt x="6729265" y="4709240"/>
                                </a:cubicBezTo>
                                <a:cubicBezTo>
                                  <a:pt x="6728866" y="4709240"/>
                                  <a:pt x="6728067" y="4709240"/>
                                  <a:pt x="6727668" y="4708841"/>
                                </a:cubicBezTo>
                                <a:lnTo>
                                  <a:pt x="6714094" y="4698062"/>
                                </a:lnTo>
                                <a:cubicBezTo>
                                  <a:pt x="6713296" y="4697663"/>
                                  <a:pt x="6712897" y="4696066"/>
                                  <a:pt x="6713695" y="4695267"/>
                                </a:cubicBezTo>
                                <a:cubicBezTo>
                                  <a:pt x="6714094" y="4694469"/>
                                  <a:pt x="6715691" y="4694070"/>
                                  <a:pt x="6716490" y="4694868"/>
                                </a:cubicBezTo>
                                <a:close/>
                                <a:moveTo>
                                  <a:pt x="63871" y="4690477"/>
                                </a:moveTo>
                                <a:cubicBezTo>
                                  <a:pt x="65069" y="4690876"/>
                                  <a:pt x="65868" y="4692074"/>
                                  <a:pt x="65468" y="4693271"/>
                                </a:cubicBezTo>
                                <a:lnTo>
                                  <a:pt x="60677" y="4710038"/>
                                </a:lnTo>
                                <a:cubicBezTo>
                                  <a:pt x="60677" y="4710837"/>
                                  <a:pt x="59879" y="4711635"/>
                                  <a:pt x="59080" y="4711635"/>
                                </a:cubicBezTo>
                                <a:lnTo>
                                  <a:pt x="58282" y="4711635"/>
                                </a:lnTo>
                                <a:cubicBezTo>
                                  <a:pt x="57084" y="4711236"/>
                                  <a:pt x="56685" y="4710038"/>
                                  <a:pt x="56285" y="4708841"/>
                                </a:cubicBezTo>
                                <a:lnTo>
                                  <a:pt x="61076" y="4692074"/>
                                </a:lnTo>
                                <a:cubicBezTo>
                                  <a:pt x="61475" y="4690876"/>
                                  <a:pt x="62673" y="4690078"/>
                                  <a:pt x="63871" y="4690477"/>
                                </a:cubicBezTo>
                                <a:close/>
                                <a:moveTo>
                                  <a:pt x="43912" y="4688481"/>
                                </a:moveTo>
                                <a:cubicBezTo>
                                  <a:pt x="45110" y="4688481"/>
                                  <a:pt x="46308" y="4689279"/>
                                  <a:pt x="46308" y="4690477"/>
                                </a:cubicBezTo>
                                <a:lnTo>
                                  <a:pt x="48703" y="4708043"/>
                                </a:lnTo>
                                <a:cubicBezTo>
                                  <a:pt x="48703" y="4709240"/>
                                  <a:pt x="47905" y="4710438"/>
                                  <a:pt x="46707" y="4710438"/>
                                </a:cubicBezTo>
                                <a:cubicBezTo>
                                  <a:pt x="45510" y="4710837"/>
                                  <a:pt x="44710" y="4710039"/>
                                  <a:pt x="44311" y="4708442"/>
                                </a:cubicBezTo>
                                <a:lnTo>
                                  <a:pt x="41916" y="4690876"/>
                                </a:lnTo>
                                <a:cubicBezTo>
                                  <a:pt x="41916" y="4689679"/>
                                  <a:pt x="42714" y="4688481"/>
                                  <a:pt x="43912" y="4688481"/>
                                </a:cubicBezTo>
                                <a:close/>
                                <a:moveTo>
                                  <a:pt x="6784753" y="4686085"/>
                                </a:moveTo>
                                <a:cubicBezTo>
                                  <a:pt x="6785552" y="4686484"/>
                                  <a:pt x="6785951" y="4688081"/>
                                  <a:pt x="6785152" y="4688879"/>
                                </a:cubicBezTo>
                                <a:lnTo>
                                  <a:pt x="6774374" y="4702852"/>
                                </a:lnTo>
                                <a:cubicBezTo>
                                  <a:pt x="6773975" y="4703251"/>
                                  <a:pt x="6773176" y="4703651"/>
                                  <a:pt x="6772776" y="4703651"/>
                                </a:cubicBezTo>
                                <a:cubicBezTo>
                                  <a:pt x="6772377" y="4703651"/>
                                  <a:pt x="6771579" y="4703651"/>
                                  <a:pt x="6771179" y="4703251"/>
                                </a:cubicBezTo>
                                <a:cubicBezTo>
                                  <a:pt x="6770381" y="4702453"/>
                                  <a:pt x="6769982" y="4701255"/>
                                  <a:pt x="6771179" y="4700457"/>
                                </a:cubicBezTo>
                                <a:lnTo>
                                  <a:pt x="6781959" y="4686484"/>
                                </a:lnTo>
                                <a:cubicBezTo>
                                  <a:pt x="6782358" y="4685686"/>
                                  <a:pt x="6783955" y="4685286"/>
                                  <a:pt x="6784753" y="4686085"/>
                                </a:cubicBezTo>
                                <a:close/>
                                <a:moveTo>
                                  <a:pt x="6728465" y="4682093"/>
                                </a:moveTo>
                                <a:cubicBezTo>
                                  <a:pt x="6729264" y="4681694"/>
                                  <a:pt x="6730861" y="4681694"/>
                                  <a:pt x="6731260" y="4682892"/>
                                </a:cubicBezTo>
                                <a:lnTo>
                                  <a:pt x="6740043" y="4698062"/>
                                </a:lnTo>
                                <a:cubicBezTo>
                                  <a:pt x="6740442" y="4698861"/>
                                  <a:pt x="6740442" y="4700458"/>
                                  <a:pt x="6739244" y="4700857"/>
                                </a:cubicBezTo>
                                <a:lnTo>
                                  <a:pt x="6738446" y="4701256"/>
                                </a:lnTo>
                                <a:cubicBezTo>
                                  <a:pt x="6737647" y="4701256"/>
                                  <a:pt x="6736849" y="4700857"/>
                                  <a:pt x="6736450" y="4700058"/>
                                </a:cubicBezTo>
                                <a:lnTo>
                                  <a:pt x="6727666" y="4684888"/>
                                </a:lnTo>
                                <a:cubicBezTo>
                                  <a:pt x="6727267" y="4684089"/>
                                  <a:pt x="6727267" y="4682493"/>
                                  <a:pt x="6728465" y="4682093"/>
                                </a:cubicBezTo>
                                <a:close/>
                                <a:moveTo>
                                  <a:pt x="6766790" y="4677303"/>
                                </a:moveTo>
                                <a:cubicBezTo>
                                  <a:pt x="6767988" y="4677702"/>
                                  <a:pt x="6768787" y="4678899"/>
                                  <a:pt x="6768388" y="4680097"/>
                                </a:cubicBezTo>
                                <a:lnTo>
                                  <a:pt x="6763596" y="4696864"/>
                                </a:lnTo>
                                <a:cubicBezTo>
                                  <a:pt x="6763596" y="4697663"/>
                                  <a:pt x="6762798" y="4698461"/>
                                  <a:pt x="6761999" y="4698461"/>
                                </a:cubicBezTo>
                                <a:lnTo>
                                  <a:pt x="6761201" y="4698461"/>
                                </a:lnTo>
                                <a:cubicBezTo>
                                  <a:pt x="6760403" y="4698062"/>
                                  <a:pt x="6759603" y="4696864"/>
                                  <a:pt x="6759204" y="4695667"/>
                                </a:cubicBezTo>
                                <a:lnTo>
                                  <a:pt x="6763995" y="4678899"/>
                                </a:lnTo>
                                <a:cubicBezTo>
                                  <a:pt x="6764395" y="4677702"/>
                                  <a:pt x="6765592" y="4676903"/>
                                  <a:pt x="6766790" y="4677303"/>
                                </a:cubicBezTo>
                                <a:close/>
                                <a:moveTo>
                                  <a:pt x="6746829" y="4675307"/>
                                </a:moveTo>
                                <a:cubicBezTo>
                                  <a:pt x="6748027" y="4675307"/>
                                  <a:pt x="6749224" y="4676105"/>
                                  <a:pt x="6749224" y="4677303"/>
                                </a:cubicBezTo>
                                <a:lnTo>
                                  <a:pt x="6751619" y="4694869"/>
                                </a:lnTo>
                                <a:cubicBezTo>
                                  <a:pt x="6751619" y="4696066"/>
                                  <a:pt x="6750821" y="4697264"/>
                                  <a:pt x="6749623" y="4697264"/>
                                </a:cubicBezTo>
                                <a:cubicBezTo>
                                  <a:pt x="6748825" y="4697663"/>
                                  <a:pt x="6747627" y="4696865"/>
                                  <a:pt x="6747228" y="4695268"/>
                                </a:cubicBezTo>
                                <a:lnTo>
                                  <a:pt x="6744832" y="4677702"/>
                                </a:lnTo>
                                <a:cubicBezTo>
                                  <a:pt x="6744832" y="4676505"/>
                                  <a:pt x="6745631" y="4675307"/>
                                  <a:pt x="6746829" y="4675307"/>
                                </a:cubicBezTo>
                                <a:close/>
                                <a:moveTo>
                                  <a:pt x="5791596" y="4650706"/>
                                </a:moveTo>
                                <a:cubicBezTo>
                                  <a:pt x="5799331" y="4652652"/>
                                  <a:pt x="5806317" y="4657542"/>
                                  <a:pt x="5810708" y="4664927"/>
                                </a:cubicBezTo>
                                <a:lnTo>
                                  <a:pt x="5805119" y="4668520"/>
                                </a:lnTo>
                                <a:cubicBezTo>
                                  <a:pt x="5797534" y="4656943"/>
                                  <a:pt x="5782365" y="4653351"/>
                                  <a:pt x="5770788" y="4660536"/>
                                </a:cubicBezTo>
                                <a:cubicBezTo>
                                  <a:pt x="5759210" y="4667722"/>
                                  <a:pt x="5755617" y="4683290"/>
                                  <a:pt x="5763601" y="4694469"/>
                                </a:cubicBezTo>
                                <a:lnTo>
                                  <a:pt x="5758013" y="4698062"/>
                                </a:lnTo>
                                <a:cubicBezTo>
                                  <a:pt x="5757613" y="4697663"/>
                                  <a:pt x="5757613" y="4697263"/>
                                  <a:pt x="5757214" y="4696864"/>
                                </a:cubicBezTo>
                                <a:cubicBezTo>
                                  <a:pt x="5748432" y="4682093"/>
                                  <a:pt x="5753222" y="4662931"/>
                                  <a:pt x="5767994" y="4654149"/>
                                </a:cubicBezTo>
                                <a:cubicBezTo>
                                  <a:pt x="5775379" y="4649758"/>
                                  <a:pt x="5783862" y="4648760"/>
                                  <a:pt x="5791596" y="4650706"/>
                                </a:cubicBezTo>
                                <a:close/>
                                <a:moveTo>
                                  <a:pt x="363267" y="4622613"/>
                                </a:moveTo>
                                <a:cubicBezTo>
                                  <a:pt x="364466" y="4622214"/>
                                  <a:pt x="365664" y="4623012"/>
                                  <a:pt x="366063" y="4624210"/>
                                </a:cubicBezTo>
                                <a:cubicBezTo>
                                  <a:pt x="367660" y="4631794"/>
                                  <a:pt x="375644" y="4636984"/>
                                  <a:pt x="383628" y="4634988"/>
                                </a:cubicBezTo>
                                <a:cubicBezTo>
                                  <a:pt x="384825" y="4634589"/>
                                  <a:pt x="386023" y="4635387"/>
                                  <a:pt x="386821" y="4636585"/>
                                </a:cubicBezTo>
                                <a:cubicBezTo>
                                  <a:pt x="387220" y="4637782"/>
                                  <a:pt x="386422" y="4638980"/>
                                  <a:pt x="385624" y="4639379"/>
                                </a:cubicBezTo>
                                <a:lnTo>
                                  <a:pt x="385224" y="4639379"/>
                                </a:lnTo>
                                <a:cubicBezTo>
                                  <a:pt x="380833" y="4640577"/>
                                  <a:pt x="376442" y="4640177"/>
                                  <a:pt x="372450" y="4638181"/>
                                </a:cubicBezTo>
                                <a:cubicBezTo>
                                  <a:pt x="367260" y="4652553"/>
                                  <a:pt x="357280" y="4663730"/>
                                  <a:pt x="343707" y="4670517"/>
                                </a:cubicBezTo>
                                <a:cubicBezTo>
                                  <a:pt x="330134" y="4677304"/>
                                  <a:pt x="314964" y="4678501"/>
                                  <a:pt x="300593" y="4673711"/>
                                </a:cubicBezTo>
                                <a:cubicBezTo>
                                  <a:pt x="299795" y="4678102"/>
                                  <a:pt x="297400" y="4682094"/>
                                  <a:pt x="293807" y="4684889"/>
                                </a:cubicBezTo>
                                <a:lnTo>
                                  <a:pt x="293408" y="4685288"/>
                                </a:lnTo>
                                <a:cubicBezTo>
                                  <a:pt x="292609" y="4685687"/>
                                  <a:pt x="291412" y="4685288"/>
                                  <a:pt x="290613" y="4684489"/>
                                </a:cubicBezTo>
                                <a:cubicBezTo>
                                  <a:pt x="289815" y="4683691"/>
                                  <a:pt x="289815" y="4682094"/>
                                  <a:pt x="291012" y="4681296"/>
                                </a:cubicBezTo>
                                <a:cubicBezTo>
                                  <a:pt x="297000" y="4676106"/>
                                  <a:pt x="298198" y="4666924"/>
                                  <a:pt x="293008" y="4660536"/>
                                </a:cubicBezTo>
                                <a:cubicBezTo>
                                  <a:pt x="292210" y="4659738"/>
                                  <a:pt x="292210" y="4658141"/>
                                  <a:pt x="293408" y="4657343"/>
                                </a:cubicBezTo>
                                <a:cubicBezTo>
                                  <a:pt x="294206" y="4656545"/>
                                  <a:pt x="295803" y="4656545"/>
                                  <a:pt x="296601" y="4657742"/>
                                </a:cubicBezTo>
                                <a:cubicBezTo>
                                  <a:pt x="299396" y="4661335"/>
                                  <a:pt x="300992" y="4665327"/>
                                  <a:pt x="300992" y="4669320"/>
                                </a:cubicBezTo>
                                <a:lnTo>
                                  <a:pt x="301392" y="4669320"/>
                                </a:lnTo>
                                <a:cubicBezTo>
                                  <a:pt x="314964" y="4673711"/>
                                  <a:pt x="328936" y="4672913"/>
                                  <a:pt x="341711" y="4666524"/>
                                </a:cubicBezTo>
                                <a:cubicBezTo>
                                  <a:pt x="354086" y="4660137"/>
                                  <a:pt x="363668" y="4649359"/>
                                  <a:pt x="368059" y="4636185"/>
                                </a:cubicBezTo>
                                <a:lnTo>
                                  <a:pt x="368059" y="4635786"/>
                                </a:lnTo>
                                <a:cubicBezTo>
                                  <a:pt x="364865" y="4633391"/>
                                  <a:pt x="362869" y="4629798"/>
                                  <a:pt x="361672" y="4625407"/>
                                </a:cubicBezTo>
                                <a:cubicBezTo>
                                  <a:pt x="361272" y="4624210"/>
                                  <a:pt x="362071" y="4623012"/>
                                  <a:pt x="363267" y="4622613"/>
                                </a:cubicBezTo>
                                <a:close/>
                                <a:moveTo>
                                  <a:pt x="1286223" y="4619419"/>
                                </a:moveTo>
                                <a:cubicBezTo>
                                  <a:pt x="1288618" y="4619020"/>
                                  <a:pt x="1291013" y="4620617"/>
                                  <a:pt x="1291013" y="4623012"/>
                                </a:cubicBezTo>
                                <a:lnTo>
                                  <a:pt x="1294607" y="4647363"/>
                                </a:lnTo>
                                <a:lnTo>
                                  <a:pt x="1318958" y="4643770"/>
                                </a:lnTo>
                                <a:cubicBezTo>
                                  <a:pt x="1321353" y="4643371"/>
                                  <a:pt x="1323348" y="4644968"/>
                                  <a:pt x="1323748" y="4647363"/>
                                </a:cubicBezTo>
                                <a:cubicBezTo>
                                  <a:pt x="1324147" y="4649758"/>
                                  <a:pt x="1322551" y="4651754"/>
                                  <a:pt x="1320156" y="4652153"/>
                                </a:cubicBezTo>
                                <a:lnTo>
                                  <a:pt x="1295804" y="4655746"/>
                                </a:lnTo>
                                <a:lnTo>
                                  <a:pt x="1299396" y="4680098"/>
                                </a:lnTo>
                                <a:cubicBezTo>
                                  <a:pt x="1299795" y="4682494"/>
                                  <a:pt x="1298199" y="4684489"/>
                                  <a:pt x="1295804" y="4684889"/>
                                </a:cubicBezTo>
                                <a:cubicBezTo>
                                  <a:pt x="1293408" y="4685288"/>
                                  <a:pt x="1291412" y="4683691"/>
                                  <a:pt x="1291013" y="4681296"/>
                                </a:cubicBezTo>
                                <a:lnTo>
                                  <a:pt x="1287420" y="4656944"/>
                                </a:lnTo>
                                <a:lnTo>
                                  <a:pt x="1263069" y="4660537"/>
                                </a:lnTo>
                                <a:cubicBezTo>
                                  <a:pt x="1260674" y="4660936"/>
                                  <a:pt x="1258679" y="4659339"/>
                                  <a:pt x="1258279" y="4656944"/>
                                </a:cubicBezTo>
                                <a:cubicBezTo>
                                  <a:pt x="1257880" y="4654549"/>
                                  <a:pt x="1259476" y="4652553"/>
                                  <a:pt x="1261872" y="4652153"/>
                                </a:cubicBezTo>
                                <a:lnTo>
                                  <a:pt x="1286223" y="4648561"/>
                                </a:lnTo>
                                <a:lnTo>
                                  <a:pt x="1282630" y="4624210"/>
                                </a:lnTo>
                                <a:cubicBezTo>
                                  <a:pt x="1282231" y="4621814"/>
                                  <a:pt x="1283829" y="4619818"/>
                                  <a:pt x="1286223" y="4619419"/>
                                </a:cubicBezTo>
                                <a:close/>
                                <a:moveTo>
                                  <a:pt x="3859025" y="4617823"/>
                                </a:moveTo>
                                <a:cubicBezTo>
                                  <a:pt x="3860223" y="4617423"/>
                                  <a:pt x="3861421" y="4618222"/>
                                  <a:pt x="3861421" y="4619819"/>
                                </a:cubicBezTo>
                                <a:lnTo>
                                  <a:pt x="3863816" y="4637384"/>
                                </a:lnTo>
                                <a:cubicBezTo>
                                  <a:pt x="3863816" y="4638582"/>
                                  <a:pt x="3863018" y="4639780"/>
                                  <a:pt x="3861820" y="4639780"/>
                                </a:cubicBezTo>
                                <a:cubicBezTo>
                                  <a:pt x="3860622" y="4639780"/>
                                  <a:pt x="3859424" y="4638981"/>
                                  <a:pt x="3859424" y="4637784"/>
                                </a:cubicBezTo>
                                <a:lnTo>
                                  <a:pt x="3857029" y="4620218"/>
                                </a:lnTo>
                                <a:cubicBezTo>
                                  <a:pt x="3857029" y="4619020"/>
                                  <a:pt x="3857827" y="4617823"/>
                                  <a:pt x="3859025" y="4617823"/>
                                </a:cubicBezTo>
                                <a:close/>
                                <a:moveTo>
                                  <a:pt x="3847448" y="4617024"/>
                                </a:moveTo>
                                <a:cubicBezTo>
                                  <a:pt x="3848646" y="4617024"/>
                                  <a:pt x="3849444" y="4618221"/>
                                  <a:pt x="3848646" y="4619818"/>
                                </a:cubicBezTo>
                                <a:lnTo>
                                  <a:pt x="3843856" y="4636585"/>
                                </a:lnTo>
                                <a:cubicBezTo>
                                  <a:pt x="3843856" y="4637384"/>
                                  <a:pt x="3843056" y="4638182"/>
                                  <a:pt x="3842258" y="4638182"/>
                                </a:cubicBezTo>
                                <a:lnTo>
                                  <a:pt x="3841459" y="4638182"/>
                                </a:lnTo>
                                <a:cubicBezTo>
                                  <a:pt x="3840262" y="4637783"/>
                                  <a:pt x="3839463" y="4636585"/>
                                  <a:pt x="3839863" y="4635388"/>
                                </a:cubicBezTo>
                                <a:lnTo>
                                  <a:pt x="3844654" y="4618621"/>
                                </a:lnTo>
                                <a:cubicBezTo>
                                  <a:pt x="3845053" y="4617423"/>
                                  <a:pt x="3846251" y="4616625"/>
                                  <a:pt x="3847448" y="4617024"/>
                                </a:cubicBezTo>
                                <a:close/>
                                <a:moveTo>
                                  <a:pt x="3869803" y="4614229"/>
                                </a:moveTo>
                                <a:cubicBezTo>
                                  <a:pt x="3870601" y="4613830"/>
                                  <a:pt x="3872198" y="4613830"/>
                                  <a:pt x="3872597" y="4615028"/>
                                </a:cubicBezTo>
                                <a:lnTo>
                                  <a:pt x="3881381" y="4630198"/>
                                </a:lnTo>
                                <a:cubicBezTo>
                                  <a:pt x="3881780" y="4630997"/>
                                  <a:pt x="3881780" y="4632594"/>
                                  <a:pt x="3880582" y="4632993"/>
                                </a:cubicBezTo>
                                <a:lnTo>
                                  <a:pt x="3879784" y="4633392"/>
                                </a:lnTo>
                                <a:cubicBezTo>
                                  <a:pt x="3878985" y="4633392"/>
                                  <a:pt x="3878187" y="4632993"/>
                                  <a:pt x="3877788" y="4632194"/>
                                </a:cubicBezTo>
                                <a:lnTo>
                                  <a:pt x="3869004" y="4617024"/>
                                </a:lnTo>
                                <a:cubicBezTo>
                                  <a:pt x="3868605" y="4616225"/>
                                  <a:pt x="3868605" y="4614629"/>
                                  <a:pt x="3869803" y="4614229"/>
                                </a:cubicBezTo>
                                <a:close/>
                                <a:moveTo>
                                  <a:pt x="3837868" y="4611834"/>
                                </a:moveTo>
                                <a:cubicBezTo>
                                  <a:pt x="3838666" y="4612632"/>
                                  <a:pt x="3838666" y="4613830"/>
                                  <a:pt x="3838666" y="4614628"/>
                                </a:cubicBezTo>
                                <a:lnTo>
                                  <a:pt x="3827887" y="4628601"/>
                                </a:lnTo>
                                <a:cubicBezTo>
                                  <a:pt x="3827487" y="4629000"/>
                                  <a:pt x="3826689" y="4629400"/>
                                  <a:pt x="3826290" y="4629400"/>
                                </a:cubicBezTo>
                                <a:cubicBezTo>
                                  <a:pt x="3825891" y="4629400"/>
                                  <a:pt x="3825092" y="4629400"/>
                                  <a:pt x="3824693" y="4629000"/>
                                </a:cubicBezTo>
                                <a:cubicBezTo>
                                  <a:pt x="3823895" y="4628601"/>
                                  <a:pt x="3823495" y="4627004"/>
                                  <a:pt x="3824294" y="4626206"/>
                                </a:cubicBezTo>
                                <a:lnTo>
                                  <a:pt x="3835073" y="4612233"/>
                                </a:lnTo>
                                <a:cubicBezTo>
                                  <a:pt x="3835472" y="4611435"/>
                                  <a:pt x="3837069" y="4611036"/>
                                  <a:pt x="3837868" y="4611834"/>
                                </a:cubicBezTo>
                                <a:close/>
                                <a:moveTo>
                                  <a:pt x="2514762" y="4611535"/>
                                </a:moveTo>
                                <a:cubicBezTo>
                                  <a:pt x="2517357" y="4610936"/>
                                  <a:pt x="2520750" y="4610836"/>
                                  <a:pt x="2524144" y="4612633"/>
                                </a:cubicBezTo>
                                <a:cubicBezTo>
                                  <a:pt x="2531727" y="4616625"/>
                                  <a:pt x="2531328" y="4624210"/>
                                  <a:pt x="2531328" y="4624609"/>
                                </a:cubicBezTo>
                                <a:cubicBezTo>
                                  <a:pt x="2531328" y="4624609"/>
                                  <a:pt x="2531328" y="4627403"/>
                                  <a:pt x="2534921" y="4629399"/>
                                </a:cubicBezTo>
                                <a:cubicBezTo>
                                  <a:pt x="2538514" y="4630996"/>
                                  <a:pt x="2540909" y="4629399"/>
                                  <a:pt x="2540909" y="4629399"/>
                                </a:cubicBezTo>
                                <a:lnTo>
                                  <a:pt x="2541309" y="4629399"/>
                                </a:lnTo>
                                <a:lnTo>
                                  <a:pt x="2541707" y="4629000"/>
                                </a:lnTo>
                                <a:cubicBezTo>
                                  <a:pt x="2543703" y="4627802"/>
                                  <a:pt x="2548494" y="4625407"/>
                                  <a:pt x="2554880" y="4628601"/>
                                </a:cubicBezTo>
                                <a:cubicBezTo>
                                  <a:pt x="2561666" y="4632194"/>
                                  <a:pt x="2562067" y="4639778"/>
                                  <a:pt x="2562067" y="4640178"/>
                                </a:cubicBezTo>
                                <a:lnTo>
                                  <a:pt x="2562067" y="4640577"/>
                                </a:lnTo>
                                <a:cubicBezTo>
                                  <a:pt x="2562067" y="4640577"/>
                                  <a:pt x="2562067" y="4643371"/>
                                  <a:pt x="2565660" y="4645367"/>
                                </a:cubicBezTo>
                                <a:cubicBezTo>
                                  <a:pt x="2569253" y="4647363"/>
                                  <a:pt x="2572047" y="4645367"/>
                                  <a:pt x="2572047" y="4645367"/>
                                </a:cubicBezTo>
                                <a:lnTo>
                                  <a:pt x="2572446" y="4645367"/>
                                </a:lnTo>
                                <a:cubicBezTo>
                                  <a:pt x="2572844" y="4644968"/>
                                  <a:pt x="2580031" y="4640976"/>
                                  <a:pt x="2586418" y="4644569"/>
                                </a:cubicBezTo>
                                <a:cubicBezTo>
                                  <a:pt x="2594003" y="4648561"/>
                                  <a:pt x="2593603" y="4656146"/>
                                  <a:pt x="2593603" y="4656546"/>
                                </a:cubicBezTo>
                                <a:cubicBezTo>
                                  <a:pt x="2593603" y="4656546"/>
                                  <a:pt x="2593603" y="4659340"/>
                                  <a:pt x="2597196" y="4661336"/>
                                </a:cubicBezTo>
                                <a:cubicBezTo>
                                  <a:pt x="2598393" y="4661735"/>
                                  <a:pt x="2599191" y="4662134"/>
                                  <a:pt x="2600389" y="4662134"/>
                                </a:cubicBezTo>
                                <a:lnTo>
                                  <a:pt x="2604782" y="4662534"/>
                                </a:lnTo>
                                <a:cubicBezTo>
                                  <a:pt x="2606778" y="4662534"/>
                                  <a:pt x="2608375" y="4664530"/>
                                  <a:pt x="2608375" y="4666526"/>
                                </a:cubicBezTo>
                                <a:cubicBezTo>
                                  <a:pt x="2608375" y="4668921"/>
                                  <a:pt x="2606380" y="4670518"/>
                                  <a:pt x="2602786" y="4670518"/>
                                </a:cubicBezTo>
                                <a:lnTo>
                                  <a:pt x="2596797" y="4670118"/>
                                </a:lnTo>
                                <a:cubicBezTo>
                                  <a:pt x="2595200" y="4669719"/>
                                  <a:pt x="2593603" y="4669320"/>
                                  <a:pt x="2592007" y="4668522"/>
                                </a:cubicBezTo>
                                <a:cubicBezTo>
                                  <a:pt x="2584422" y="4664530"/>
                                  <a:pt x="2584821" y="4656945"/>
                                  <a:pt x="2584821" y="4656546"/>
                                </a:cubicBezTo>
                                <a:cubicBezTo>
                                  <a:pt x="2584821" y="4656546"/>
                                  <a:pt x="2585220" y="4653750"/>
                                  <a:pt x="2581628" y="4651754"/>
                                </a:cubicBezTo>
                                <a:cubicBezTo>
                                  <a:pt x="2578833" y="4650157"/>
                                  <a:pt x="2575240" y="4651754"/>
                                  <a:pt x="2574840" y="4652153"/>
                                </a:cubicBezTo>
                                <a:cubicBezTo>
                                  <a:pt x="2573643" y="4652952"/>
                                  <a:pt x="2568056" y="4656146"/>
                                  <a:pt x="2561268" y="4652553"/>
                                </a:cubicBezTo>
                                <a:cubicBezTo>
                                  <a:pt x="2554481" y="4648960"/>
                                  <a:pt x="2554083" y="4642573"/>
                                  <a:pt x="2554083" y="4640976"/>
                                </a:cubicBezTo>
                                <a:cubicBezTo>
                                  <a:pt x="2553683" y="4640577"/>
                                  <a:pt x="2553284" y="4637383"/>
                                  <a:pt x="2550490" y="4635786"/>
                                </a:cubicBezTo>
                                <a:cubicBezTo>
                                  <a:pt x="2547296" y="4634190"/>
                                  <a:pt x="2545300" y="4635387"/>
                                  <a:pt x="2544502" y="4635786"/>
                                </a:cubicBezTo>
                                <a:lnTo>
                                  <a:pt x="2544103" y="4635786"/>
                                </a:lnTo>
                                <a:cubicBezTo>
                                  <a:pt x="2542905" y="4636585"/>
                                  <a:pt x="2537715" y="4639778"/>
                                  <a:pt x="2530531" y="4636186"/>
                                </a:cubicBezTo>
                                <a:cubicBezTo>
                                  <a:pt x="2522945" y="4632194"/>
                                  <a:pt x="2523345" y="4625008"/>
                                  <a:pt x="2523345" y="4624210"/>
                                </a:cubicBezTo>
                                <a:cubicBezTo>
                                  <a:pt x="2523744" y="4624210"/>
                                  <a:pt x="2523345" y="4621016"/>
                                  <a:pt x="2520152" y="4619419"/>
                                </a:cubicBezTo>
                                <a:cubicBezTo>
                                  <a:pt x="2517357" y="4617822"/>
                                  <a:pt x="2513763" y="4619419"/>
                                  <a:pt x="2513365" y="4619818"/>
                                </a:cubicBezTo>
                                <a:cubicBezTo>
                                  <a:pt x="2512168" y="4620617"/>
                                  <a:pt x="2506579" y="4623810"/>
                                  <a:pt x="2499792" y="4620218"/>
                                </a:cubicBezTo>
                                <a:lnTo>
                                  <a:pt x="2497397" y="4618621"/>
                                </a:lnTo>
                                <a:cubicBezTo>
                                  <a:pt x="2495401" y="4617822"/>
                                  <a:pt x="2494603" y="4615427"/>
                                  <a:pt x="2495800" y="4613431"/>
                                </a:cubicBezTo>
                                <a:cubicBezTo>
                                  <a:pt x="2496600" y="4611435"/>
                                  <a:pt x="2498994" y="4610637"/>
                                  <a:pt x="2500990" y="4611834"/>
                                </a:cubicBezTo>
                                <a:lnTo>
                                  <a:pt x="2503385" y="4613431"/>
                                </a:lnTo>
                                <a:cubicBezTo>
                                  <a:pt x="2506978" y="4615427"/>
                                  <a:pt x="2509772" y="4613431"/>
                                  <a:pt x="2509772" y="4613431"/>
                                </a:cubicBezTo>
                                <a:lnTo>
                                  <a:pt x="2510172" y="4613431"/>
                                </a:lnTo>
                                <a:cubicBezTo>
                                  <a:pt x="2510371" y="4613231"/>
                                  <a:pt x="2512168" y="4612134"/>
                                  <a:pt x="2514762" y="4611535"/>
                                </a:cubicBezTo>
                                <a:close/>
                                <a:moveTo>
                                  <a:pt x="7066188" y="4609439"/>
                                </a:moveTo>
                                <a:cubicBezTo>
                                  <a:pt x="7067386" y="4609039"/>
                                  <a:pt x="7068584" y="4609838"/>
                                  <a:pt x="7068983" y="4611035"/>
                                </a:cubicBezTo>
                                <a:cubicBezTo>
                                  <a:pt x="7070580" y="4618620"/>
                                  <a:pt x="7078564" y="4623810"/>
                                  <a:pt x="7086547" y="4621814"/>
                                </a:cubicBezTo>
                                <a:cubicBezTo>
                                  <a:pt x="7087745" y="4621415"/>
                                  <a:pt x="7088943" y="4622213"/>
                                  <a:pt x="7089741" y="4623411"/>
                                </a:cubicBezTo>
                                <a:cubicBezTo>
                                  <a:pt x="7090140" y="4624608"/>
                                  <a:pt x="7089342" y="4625806"/>
                                  <a:pt x="7088543" y="4626205"/>
                                </a:cubicBezTo>
                                <a:lnTo>
                                  <a:pt x="7088144" y="4626205"/>
                                </a:lnTo>
                                <a:cubicBezTo>
                                  <a:pt x="7083753" y="4627403"/>
                                  <a:pt x="7079362" y="4627003"/>
                                  <a:pt x="7075370" y="4625007"/>
                                </a:cubicBezTo>
                                <a:cubicBezTo>
                                  <a:pt x="7070180" y="4639378"/>
                                  <a:pt x="7060200" y="4650556"/>
                                  <a:pt x="7046628" y="4657343"/>
                                </a:cubicBezTo>
                                <a:cubicBezTo>
                                  <a:pt x="7033055" y="4664130"/>
                                  <a:pt x="7017885" y="4665327"/>
                                  <a:pt x="7003513" y="4660537"/>
                                </a:cubicBezTo>
                                <a:cubicBezTo>
                                  <a:pt x="7002715" y="4664928"/>
                                  <a:pt x="7000320" y="4668920"/>
                                  <a:pt x="6996727" y="4671715"/>
                                </a:cubicBezTo>
                                <a:lnTo>
                                  <a:pt x="6996328" y="4672114"/>
                                </a:lnTo>
                                <a:cubicBezTo>
                                  <a:pt x="6995529" y="4672513"/>
                                  <a:pt x="6994332" y="4672114"/>
                                  <a:pt x="6993533" y="4671315"/>
                                </a:cubicBezTo>
                                <a:cubicBezTo>
                                  <a:pt x="6992735" y="4670517"/>
                                  <a:pt x="6992735" y="4668920"/>
                                  <a:pt x="6993933" y="4668122"/>
                                </a:cubicBezTo>
                                <a:cubicBezTo>
                                  <a:pt x="6999921" y="4662932"/>
                                  <a:pt x="7001118" y="4653750"/>
                                  <a:pt x="6995929" y="4647362"/>
                                </a:cubicBezTo>
                                <a:cubicBezTo>
                                  <a:pt x="6995130" y="4646564"/>
                                  <a:pt x="6995130" y="4644967"/>
                                  <a:pt x="6996328" y="4644169"/>
                                </a:cubicBezTo>
                                <a:cubicBezTo>
                                  <a:pt x="6997126" y="4643370"/>
                                  <a:pt x="6998723" y="4643370"/>
                                  <a:pt x="6999521" y="4644568"/>
                                </a:cubicBezTo>
                                <a:cubicBezTo>
                                  <a:pt x="7002316" y="4648161"/>
                                  <a:pt x="7003913" y="4652153"/>
                                  <a:pt x="7003913" y="4656146"/>
                                </a:cubicBezTo>
                                <a:lnTo>
                                  <a:pt x="7004312" y="4656146"/>
                                </a:lnTo>
                                <a:cubicBezTo>
                                  <a:pt x="7017885" y="4660537"/>
                                  <a:pt x="7031857" y="4659739"/>
                                  <a:pt x="7044632" y="4653350"/>
                                </a:cubicBezTo>
                                <a:cubicBezTo>
                                  <a:pt x="7057007" y="4646963"/>
                                  <a:pt x="7066588" y="4636185"/>
                                  <a:pt x="7070979" y="4623011"/>
                                </a:cubicBezTo>
                                <a:lnTo>
                                  <a:pt x="7070979" y="4622612"/>
                                </a:lnTo>
                                <a:cubicBezTo>
                                  <a:pt x="7067785" y="4620217"/>
                                  <a:pt x="7065789" y="4616624"/>
                                  <a:pt x="7064592" y="4612233"/>
                                </a:cubicBezTo>
                                <a:cubicBezTo>
                                  <a:pt x="7064192" y="4611035"/>
                                  <a:pt x="7064991" y="4609838"/>
                                  <a:pt x="7066188" y="4609439"/>
                                </a:cubicBezTo>
                                <a:close/>
                                <a:moveTo>
                                  <a:pt x="3881379" y="4606245"/>
                                </a:moveTo>
                                <a:lnTo>
                                  <a:pt x="3895752" y="4617024"/>
                                </a:lnTo>
                                <a:cubicBezTo>
                                  <a:pt x="3896550" y="4617423"/>
                                  <a:pt x="3896949" y="4619020"/>
                                  <a:pt x="3896151" y="4619819"/>
                                </a:cubicBezTo>
                                <a:cubicBezTo>
                                  <a:pt x="3895752" y="4620218"/>
                                  <a:pt x="3894953" y="4620617"/>
                                  <a:pt x="3894554" y="4620617"/>
                                </a:cubicBezTo>
                                <a:cubicBezTo>
                                  <a:pt x="3894155" y="4620617"/>
                                  <a:pt x="3893356" y="4620617"/>
                                  <a:pt x="3892957" y="4620218"/>
                                </a:cubicBezTo>
                                <a:lnTo>
                                  <a:pt x="3878984" y="4609438"/>
                                </a:lnTo>
                                <a:cubicBezTo>
                                  <a:pt x="3878186" y="4609039"/>
                                  <a:pt x="3877787" y="4607442"/>
                                  <a:pt x="3878585" y="4606644"/>
                                </a:cubicBezTo>
                                <a:cubicBezTo>
                                  <a:pt x="3878984" y="4605846"/>
                                  <a:pt x="3880581" y="4605446"/>
                                  <a:pt x="3881379" y="4606245"/>
                                </a:cubicBezTo>
                                <a:close/>
                                <a:moveTo>
                                  <a:pt x="3827488" y="4602253"/>
                                </a:moveTo>
                                <a:cubicBezTo>
                                  <a:pt x="3828287" y="4601854"/>
                                  <a:pt x="3829884" y="4601854"/>
                                  <a:pt x="3830283" y="4603052"/>
                                </a:cubicBezTo>
                                <a:cubicBezTo>
                                  <a:pt x="3830682" y="4604249"/>
                                  <a:pt x="3830283" y="4605447"/>
                                  <a:pt x="3829484" y="4605846"/>
                                </a:cubicBezTo>
                                <a:lnTo>
                                  <a:pt x="3814314" y="4614630"/>
                                </a:lnTo>
                                <a:lnTo>
                                  <a:pt x="3813515" y="4615029"/>
                                </a:lnTo>
                                <a:cubicBezTo>
                                  <a:pt x="3812717" y="4615029"/>
                                  <a:pt x="3811919" y="4614630"/>
                                  <a:pt x="3811519" y="4613831"/>
                                </a:cubicBezTo>
                                <a:cubicBezTo>
                                  <a:pt x="3811120" y="4613033"/>
                                  <a:pt x="3811120" y="4611436"/>
                                  <a:pt x="3812318" y="4611037"/>
                                </a:cubicBezTo>
                                <a:close/>
                                <a:moveTo>
                                  <a:pt x="3886170" y="4595068"/>
                                </a:moveTo>
                                <a:lnTo>
                                  <a:pt x="3902937" y="4599859"/>
                                </a:lnTo>
                                <a:cubicBezTo>
                                  <a:pt x="3904135" y="4600258"/>
                                  <a:pt x="3904534" y="4601456"/>
                                  <a:pt x="3904135" y="4602653"/>
                                </a:cubicBezTo>
                                <a:cubicBezTo>
                                  <a:pt x="3904135" y="4603452"/>
                                  <a:pt x="3903337" y="4604250"/>
                                  <a:pt x="3902538" y="4604250"/>
                                </a:cubicBezTo>
                                <a:lnTo>
                                  <a:pt x="3901740" y="4604250"/>
                                </a:lnTo>
                                <a:lnTo>
                                  <a:pt x="3884972" y="4599459"/>
                                </a:lnTo>
                                <a:cubicBezTo>
                                  <a:pt x="3883775" y="4599060"/>
                                  <a:pt x="3882976" y="4597862"/>
                                  <a:pt x="3883376" y="4596665"/>
                                </a:cubicBezTo>
                                <a:cubicBezTo>
                                  <a:pt x="3883775" y="4595467"/>
                                  <a:pt x="3884972" y="4594669"/>
                                  <a:pt x="3886170" y="4595068"/>
                                </a:cubicBezTo>
                                <a:close/>
                                <a:moveTo>
                                  <a:pt x="3824296" y="4590677"/>
                                </a:moveTo>
                                <a:cubicBezTo>
                                  <a:pt x="3825493" y="4590677"/>
                                  <a:pt x="3826691" y="4591475"/>
                                  <a:pt x="3826691" y="4592673"/>
                                </a:cubicBezTo>
                                <a:cubicBezTo>
                                  <a:pt x="3826691" y="4593871"/>
                                  <a:pt x="3825893" y="4595068"/>
                                  <a:pt x="3824695" y="4595068"/>
                                </a:cubicBezTo>
                                <a:lnTo>
                                  <a:pt x="3807129" y="4597464"/>
                                </a:lnTo>
                                <a:cubicBezTo>
                                  <a:pt x="3805932" y="4597464"/>
                                  <a:pt x="3804734" y="4596666"/>
                                  <a:pt x="3804734" y="4595468"/>
                                </a:cubicBezTo>
                                <a:cubicBezTo>
                                  <a:pt x="3804734" y="4594270"/>
                                  <a:pt x="3805532" y="4593072"/>
                                  <a:pt x="3806730" y="4593072"/>
                                </a:cubicBezTo>
                                <a:close/>
                                <a:moveTo>
                                  <a:pt x="3903336" y="4580298"/>
                                </a:moveTo>
                                <a:cubicBezTo>
                                  <a:pt x="3904534" y="4580298"/>
                                  <a:pt x="3905732" y="4581096"/>
                                  <a:pt x="3905732" y="4582294"/>
                                </a:cubicBezTo>
                                <a:cubicBezTo>
                                  <a:pt x="3905732" y="4583491"/>
                                  <a:pt x="3904933" y="4584689"/>
                                  <a:pt x="3903736" y="4584689"/>
                                </a:cubicBezTo>
                                <a:lnTo>
                                  <a:pt x="3886170" y="4587085"/>
                                </a:lnTo>
                                <a:cubicBezTo>
                                  <a:pt x="3884972" y="4587085"/>
                                  <a:pt x="3883775" y="4586287"/>
                                  <a:pt x="3883775" y="4585089"/>
                                </a:cubicBezTo>
                                <a:cubicBezTo>
                                  <a:pt x="3883775" y="4583891"/>
                                  <a:pt x="3884573" y="4582693"/>
                                  <a:pt x="3885771" y="4582693"/>
                                </a:cubicBezTo>
                                <a:close/>
                                <a:moveTo>
                                  <a:pt x="2531928" y="4579599"/>
                                </a:moveTo>
                                <a:cubicBezTo>
                                  <a:pt x="2534522" y="4579000"/>
                                  <a:pt x="2537916" y="4578900"/>
                                  <a:pt x="2541309" y="4580697"/>
                                </a:cubicBezTo>
                                <a:cubicBezTo>
                                  <a:pt x="2548894" y="4584689"/>
                                  <a:pt x="2548494" y="4592274"/>
                                  <a:pt x="2548494" y="4592673"/>
                                </a:cubicBezTo>
                                <a:cubicBezTo>
                                  <a:pt x="2548494" y="4592673"/>
                                  <a:pt x="2548494" y="4595467"/>
                                  <a:pt x="2552086" y="4597463"/>
                                </a:cubicBezTo>
                                <a:cubicBezTo>
                                  <a:pt x="2555680" y="4599060"/>
                                  <a:pt x="2558075" y="4597463"/>
                                  <a:pt x="2558075" y="4597463"/>
                                </a:cubicBezTo>
                                <a:lnTo>
                                  <a:pt x="2558474" y="4597463"/>
                                </a:lnTo>
                                <a:lnTo>
                                  <a:pt x="2558872" y="4597064"/>
                                </a:lnTo>
                                <a:cubicBezTo>
                                  <a:pt x="2560869" y="4595866"/>
                                  <a:pt x="2565660" y="4593471"/>
                                  <a:pt x="2572047" y="4596665"/>
                                </a:cubicBezTo>
                                <a:cubicBezTo>
                                  <a:pt x="2578833" y="4600258"/>
                                  <a:pt x="2579232" y="4607842"/>
                                  <a:pt x="2579232" y="4608242"/>
                                </a:cubicBezTo>
                                <a:lnTo>
                                  <a:pt x="2579232" y="4608641"/>
                                </a:lnTo>
                                <a:cubicBezTo>
                                  <a:pt x="2579232" y="4608641"/>
                                  <a:pt x="2579232" y="4611435"/>
                                  <a:pt x="2582826" y="4613431"/>
                                </a:cubicBezTo>
                                <a:cubicBezTo>
                                  <a:pt x="2586419" y="4615427"/>
                                  <a:pt x="2589211" y="4613431"/>
                                  <a:pt x="2589211" y="4613431"/>
                                </a:cubicBezTo>
                                <a:lnTo>
                                  <a:pt x="2589612" y="4613431"/>
                                </a:lnTo>
                                <a:cubicBezTo>
                                  <a:pt x="2590011" y="4613032"/>
                                  <a:pt x="2597196" y="4609040"/>
                                  <a:pt x="2603583" y="4612633"/>
                                </a:cubicBezTo>
                                <a:cubicBezTo>
                                  <a:pt x="2611167" y="4616625"/>
                                  <a:pt x="2610770" y="4624210"/>
                                  <a:pt x="2610770" y="4624610"/>
                                </a:cubicBezTo>
                                <a:cubicBezTo>
                                  <a:pt x="2610770" y="4624610"/>
                                  <a:pt x="2610770" y="4627404"/>
                                  <a:pt x="2614363" y="4629400"/>
                                </a:cubicBezTo>
                                <a:cubicBezTo>
                                  <a:pt x="2615560" y="4629799"/>
                                  <a:pt x="2616357" y="4630198"/>
                                  <a:pt x="2617554" y="4630198"/>
                                </a:cubicBezTo>
                                <a:lnTo>
                                  <a:pt x="2621945" y="4630598"/>
                                </a:lnTo>
                                <a:cubicBezTo>
                                  <a:pt x="2623942" y="4630598"/>
                                  <a:pt x="2625538" y="4632594"/>
                                  <a:pt x="2625538" y="4634590"/>
                                </a:cubicBezTo>
                                <a:cubicBezTo>
                                  <a:pt x="2625139" y="4636586"/>
                                  <a:pt x="2623541" y="4638182"/>
                                  <a:pt x="2619949" y="4638582"/>
                                </a:cubicBezTo>
                                <a:lnTo>
                                  <a:pt x="2613962" y="4638182"/>
                                </a:lnTo>
                                <a:cubicBezTo>
                                  <a:pt x="2612366" y="4637783"/>
                                  <a:pt x="2610770" y="4637384"/>
                                  <a:pt x="2609172" y="4636586"/>
                                </a:cubicBezTo>
                                <a:cubicBezTo>
                                  <a:pt x="2601587" y="4632594"/>
                                  <a:pt x="2601988" y="4625009"/>
                                  <a:pt x="2601988" y="4624610"/>
                                </a:cubicBezTo>
                                <a:cubicBezTo>
                                  <a:pt x="2601988" y="4624610"/>
                                  <a:pt x="2602384" y="4621814"/>
                                  <a:pt x="2598793" y="4619818"/>
                                </a:cubicBezTo>
                                <a:cubicBezTo>
                                  <a:pt x="2595999" y="4618221"/>
                                  <a:pt x="2592406" y="4619818"/>
                                  <a:pt x="2592007" y="4620217"/>
                                </a:cubicBezTo>
                                <a:cubicBezTo>
                                  <a:pt x="2590809" y="4621016"/>
                                  <a:pt x="2585220" y="4624210"/>
                                  <a:pt x="2578435" y="4620617"/>
                                </a:cubicBezTo>
                                <a:cubicBezTo>
                                  <a:pt x="2571648" y="4617024"/>
                                  <a:pt x="2571248" y="4610637"/>
                                  <a:pt x="2571248" y="4609040"/>
                                </a:cubicBezTo>
                                <a:cubicBezTo>
                                  <a:pt x="2570850" y="4608641"/>
                                  <a:pt x="2570449" y="4605447"/>
                                  <a:pt x="2567659" y="4603850"/>
                                </a:cubicBezTo>
                                <a:cubicBezTo>
                                  <a:pt x="2564462" y="4602254"/>
                                  <a:pt x="2562466" y="4603451"/>
                                  <a:pt x="2561667" y="4603850"/>
                                </a:cubicBezTo>
                                <a:lnTo>
                                  <a:pt x="2561269" y="4603850"/>
                                </a:lnTo>
                                <a:cubicBezTo>
                                  <a:pt x="2560070" y="4604649"/>
                                  <a:pt x="2554880" y="4607842"/>
                                  <a:pt x="2547696" y="4604250"/>
                                </a:cubicBezTo>
                                <a:cubicBezTo>
                                  <a:pt x="2540111" y="4600258"/>
                                  <a:pt x="2540510" y="4593072"/>
                                  <a:pt x="2540510" y="4592274"/>
                                </a:cubicBezTo>
                                <a:cubicBezTo>
                                  <a:pt x="2540910" y="4592274"/>
                                  <a:pt x="2540510" y="4589080"/>
                                  <a:pt x="2537318" y="4587483"/>
                                </a:cubicBezTo>
                                <a:cubicBezTo>
                                  <a:pt x="2534522" y="4585886"/>
                                  <a:pt x="2530930" y="4587483"/>
                                  <a:pt x="2530531" y="4587882"/>
                                </a:cubicBezTo>
                                <a:cubicBezTo>
                                  <a:pt x="2529333" y="4588681"/>
                                  <a:pt x="2523744" y="4591874"/>
                                  <a:pt x="2516959" y="4588282"/>
                                </a:cubicBezTo>
                                <a:lnTo>
                                  <a:pt x="2514563" y="4586685"/>
                                </a:lnTo>
                                <a:cubicBezTo>
                                  <a:pt x="2512567" y="4585886"/>
                                  <a:pt x="2511769" y="4583491"/>
                                  <a:pt x="2512966" y="4581495"/>
                                </a:cubicBezTo>
                                <a:cubicBezTo>
                                  <a:pt x="2513765" y="4579499"/>
                                  <a:pt x="2516160" y="4578701"/>
                                  <a:pt x="2518156" y="4579898"/>
                                </a:cubicBezTo>
                                <a:lnTo>
                                  <a:pt x="2520550" y="4581495"/>
                                </a:lnTo>
                                <a:cubicBezTo>
                                  <a:pt x="2524143" y="4583491"/>
                                  <a:pt x="2526939" y="4581495"/>
                                  <a:pt x="2526939" y="4581495"/>
                                </a:cubicBezTo>
                                <a:lnTo>
                                  <a:pt x="2527338" y="4581495"/>
                                </a:lnTo>
                                <a:cubicBezTo>
                                  <a:pt x="2527537" y="4581295"/>
                                  <a:pt x="2529333" y="4580198"/>
                                  <a:pt x="2531928" y="4579599"/>
                                </a:cubicBezTo>
                                <a:close/>
                                <a:moveTo>
                                  <a:pt x="3808725" y="4573511"/>
                                </a:moveTo>
                                <a:lnTo>
                                  <a:pt x="3825492" y="4578302"/>
                                </a:lnTo>
                                <a:cubicBezTo>
                                  <a:pt x="3826690" y="4578701"/>
                                  <a:pt x="3827488" y="4579899"/>
                                  <a:pt x="3827089" y="4581096"/>
                                </a:cubicBezTo>
                                <a:cubicBezTo>
                                  <a:pt x="3827089" y="4581895"/>
                                  <a:pt x="3826291" y="4582693"/>
                                  <a:pt x="3825492" y="4582693"/>
                                </a:cubicBezTo>
                                <a:lnTo>
                                  <a:pt x="3824694" y="4582693"/>
                                </a:lnTo>
                                <a:lnTo>
                                  <a:pt x="3807927" y="4577902"/>
                                </a:lnTo>
                                <a:cubicBezTo>
                                  <a:pt x="3806729" y="4577503"/>
                                  <a:pt x="3805931" y="4576305"/>
                                  <a:pt x="3805931" y="4575107"/>
                                </a:cubicBezTo>
                                <a:cubicBezTo>
                                  <a:pt x="3806330" y="4573910"/>
                                  <a:pt x="3807527" y="4573111"/>
                                  <a:pt x="3808725" y="4573511"/>
                                </a:cubicBezTo>
                                <a:close/>
                                <a:moveTo>
                                  <a:pt x="3896550" y="4563131"/>
                                </a:moveTo>
                                <a:cubicBezTo>
                                  <a:pt x="3897349" y="4562732"/>
                                  <a:pt x="3898945" y="4562732"/>
                                  <a:pt x="3899345" y="4563930"/>
                                </a:cubicBezTo>
                                <a:cubicBezTo>
                                  <a:pt x="3899744" y="4564728"/>
                                  <a:pt x="3899744" y="4566325"/>
                                  <a:pt x="3898546" y="4566724"/>
                                </a:cubicBezTo>
                                <a:lnTo>
                                  <a:pt x="3883376" y="4575508"/>
                                </a:lnTo>
                                <a:lnTo>
                                  <a:pt x="3882577" y="4575907"/>
                                </a:lnTo>
                                <a:cubicBezTo>
                                  <a:pt x="3881779" y="4575907"/>
                                  <a:pt x="3880980" y="4575508"/>
                                  <a:pt x="3880581" y="4574709"/>
                                </a:cubicBezTo>
                                <a:cubicBezTo>
                                  <a:pt x="3880182" y="4573512"/>
                                  <a:pt x="3880581" y="4572314"/>
                                  <a:pt x="3881380" y="4571915"/>
                                </a:cubicBezTo>
                                <a:close/>
                                <a:moveTo>
                                  <a:pt x="3818307" y="4557543"/>
                                </a:moveTo>
                                <a:lnTo>
                                  <a:pt x="3832280" y="4568323"/>
                                </a:lnTo>
                                <a:cubicBezTo>
                                  <a:pt x="3833078" y="4568722"/>
                                  <a:pt x="3833477" y="4570319"/>
                                  <a:pt x="3832679" y="4571117"/>
                                </a:cubicBezTo>
                                <a:cubicBezTo>
                                  <a:pt x="3832280" y="4571516"/>
                                  <a:pt x="3831481" y="4571915"/>
                                  <a:pt x="3831082" y="4571915"/>
                                </a:cubicBezTo>
                                <a:cubicBezTo>
                                  <a:pt x="3830683" y="4571915"/>
                                  <a:pt x="3829884" y="4571915"/>
                                  <a:pt x="3829485" y="4571516"/>
                                </a:cubicBezTo>
                                <a:lnTo>
                                  <a:pt x="3815911" y="4560737"/>
                                </a:lnTo>
                                <a:cubicBezTo>
                                  <a:pt x="3815113" y="4560338"/>
                                  <a:pt x="3814714" y="4558741"/>
                                  <a:pt x="3815512" y="4557942"/>
                                </a:cubicBezTo>
                                <a:cubicBezTo>
                                  <a:pt x="3815911" y="4557144"/>
                                  <a:pt x="3817508" y="4556745"/>
                                  <a:pt x="3818307" y="4557543"/>
                                </a:cubicBezTo>
                                <a:close/>
                                <a:moveTo>
                                  <a:pt x="3886570" y="4548761"/>
                                </a:moveTo>
                                <a:cubicBezTo>
                                  <a:pt x="3887369" y="4549160"/>
                                  <a:pt x="3887768" y="4550757"/>
                                  <a:pt x="3886969" y="4551555"/>
                                </a:cubicBezTo>
                                <a:lnTo>
                                  <a:pt x="3876190" y="4565528"/>
                                </a:lnTo>
                                <a:cubicBezTo>
                                  <a:pt x="3875791" y="4565928"/>
                                  <a:pt x="3874992" y="4566327"/>
                                  <a:pt x="3874593" y="4566327"/>
                                </a:cubicBezTo>
                                <a:cubicBezTo>
                                  <a:pt x="3874194" y="4566327"/>
                                  <a:pt x="3873396" y="4566327"/>
                                  <a:pt x="3872996" y="4565928"/>
                                </a:cubicBezTo>
                                <a:cubicBezTo>
                                  <a:pt x="3872198" y="4565129"/>
                                  <a:pt x="3871799" y="4563932"/>
                                  <a:pt x="3872996" y="4563133"/>
                                </a:cubicBezTo>
                                <a:lnTo>
                                  <a:pt x="3883776" y="4549160"/>
                                </a:lnTo>
                                <a:cubicBezTo>
                                  <a:pt x="3884175" y="4548362"/>
                                  <a:pt x="3885772" y="4547963"/>
                                  <a:pt x="3886570" y="4548761"/>
                                </a:cubicBezTo>
                                <a:close/>
                                <a:moveTo>
                                  <a:pt x="3830282" y="4544768"/>
                                </a:moveTo>
                                <a:cubicBezTo>
                                  <a:pt x="3831080" y="4544369"/>
                                  <a:pt x="3832677" y="4544369"/>
                                  <a:pt x="3833076" y="4545567"/>
                                </a:cubicBezTo>
                                <a:lnTo>
                                  <a:pt x="3841860" y="4560737"/>
                                </a:lnTo>
                                <a:cubicBezTo>
                                  <a:pt x="3842259" y="4561536"/>
                                  <a:pt x="3842259" y="4563133"/>
                                  <a:pt x="3841061" y="4563532"/>
                                </a:cubicBezTo>
                                <a:lnTo>
                                  <a:pt x="3840263" y="4563931"/>
                                </a:lnTo>
                                <a:cubicBezTo>
                                  <a:pt x="3839464" y="4563931"/>
                                  <a:pt x="3838666" y="4563532"/>
                                  <a:pt x="3838267" y="4562733"/>
                                </a:cubicBezTo>
                                <a:lnTo>
                                  <a:pt x="3829483" y="4547563"/>
                                </a:lnTo>
                                <a:cubicBezTo>
                                  <a:pt x="3829084" y="4546764"/>
                                  <a:pt x="3829084" y="4545168"/>
                                  <a:pt x="3830282" y="4544768"/>
                                </a:cubicBezTo>
                                <a:close/>
                                <a:moveTo>
                                  <a:pt x="3868606" y="4539979"/>
                                </a:moveTo>
                                <a:cubicBezTo>
                                  <a:pt x="3869803" y="4540378"/>
                                  <a:pt x="3870602" y="4541575"/>
                                  <a:pt x="3870203" y="4542773"/>
                                </a:cubicBezTo>
                                <a:lnTo>
                                  <a:pt x="3865412" y="4559540"/>
                                </a:lnTo>
                                <a:cubicBezTo>
                                  <a:pt x="3865412" y="4560339"/>
                                  <a:pt x="3864613" y="4561137"/>
                                  <a:pt x="3863814" y="4561137"/>
                                </a:cubicBezTo>
                                <a:lnTo>
                                  <a:pt x="3863016" y="4561137"/>
                                </a:lnTo>
                                <a:cubicBezTo>
                                  <a:pt x="3862218" y="4560738"/>
                                  <a:pt x="3861419" y="4559540"/>
                                  <a:pt x="3861020" y="4558343"/>
                                </a:cubicBezTo>
                                <a:lnTo>
                                  <a:pt x="3865811" y="4541575"/>
                                </a:lnTo>
                                <a:cubicBezTo>
                                  <a:pt x="3866211" y="4540378"/>
                                  <a:pt x="3867408" y="4539579"/>
                                  <a:pt x="3868606" y="4539979"/>
                                </a:cubicBezTo>
                                <a:close/>
                                <a:moveTo>
                                  <a:pt x="3848645" y="4537983"/>
                                </a:moveTo>
                                <a:cubicBezTo>
                                  <a:pt x="3849843" y="4537983"/>
                                  <a:pt x="3851041" y="4538781"/>
                                  <a:pt x="3851041" y="4539979"/>
                                </a:cubicBezTo>
                                <a:lnTo>
                                  <a:pt x="3853436" y="4557544"/>
                                </a:lnTo>
                                <a:cubicBezTo>
                                  <a:pt x="3853436" y="4558742"/>
                                  <a:pt x="3852638" y="4559940"/>
                                  <a:pt x="3851440" y="4559940"/>
                                </a:cubicBezTo>
                                <a:cubicBezTo>
                                  <a:pt x="3850642" y="4560339"/>
                                  <a:pt x="3849443" y="4559540"/>
                                  <a:pt x="3849044" y="4557944"/>
                                </a:cubicBezTo>
                                <a:lnTo>
                                  <a:pt x="3846649" y="4540378"/>
                                </a:lnTo>
                                <a:cubicBezTo>
                                  <a:pt x="3846649" y="4539180"/>
                                  <a:pt x="3847447" y="4537983"/>
                                  <a:pt x="3848645" y="4537983"/>
                                </a:cubicBezTo>
                                <a:close/>
                                <a:moveTo>
                                  <a:pt x="2893457" y="4513382"/>
                                </a:moveTo>
                                <a:cubicBezTo>
                                  <a:pt x="2901194" y="4515328"/>
                                  <a:pt x="2908178" y="4520218"/>
                                  <a:pt x="2912573" y="4527603"/>
                                </a:cubicBezTo>
                                <a:lnTo>
                                  <a:pt x="2906981" y="4531196"/>
                                </a:lnTo>
                                <a:cubicBezTo>
                                  <a:pt x="2899396" y="4519619"/>
                                  <a:pt x="2884229" y="4516027"/>
                                  <a:pt x="2872650" y="4523212"/>
                                </a:cubicBezTo>
                                <a:cubicBezTo>
                                  <a:pt x="2861073" y="4530398"/>
                                  <a:pt x="2857479" y="4545967"/>
                                  <a:pt x="2865465" y="4557145"/>
                                </a:cubicBezTo>
                                <a:lnTo>
                                  <a:pt x="2859874" y="4560738"/>
                                </a:lnTo>
                                <a:cubicBezTo>
                                  <a:pt x="2859476" y="4560339"/>
                                  <a:pt x="2859476" y="4559940"/>
                                  <a:pt x="2859076" y="4559540"/>
                                </a:cubicBezTo>
                                <a:cubicBezTo>
                                  <a:pt x="2850294" y="4544769"/>
                                  <a:pt x="2855084" y="4525607"/>
                                  <a:pt x="2869854" y="4516825"/>
                                </a:cubicBezTo>
                                <a:cubicBezTo>
                                  <a:pt x="2877241" y="4512434"/>
                                  <a:pt x="2885724" y="4511436"/>
                                  <a:pt x="2893457" y="4513382"/>
                                </a:cubicBezTo>
                                <a:close/>
                                <a:moveTo>
                                  <a:pt x="933732" y="4497264"/>
                                </a:moveTo>
                                <a:cubicBezTo>
                                  <a:pt x="934928" y="4497264"/>
                                  <a:pt x="936126" y="4498062"/>
                                  <a:pt x="936126" y="4499260"/>
                                </a:cubicBezTo>
                                <a:lnTo>
                                  <a:pt x="938521" y="4516826"/>
                                </a:lnTo>
                                <a:cubicBezTo>
                                  <a:pt x="938521" y="4518023"/>
                                  <a:pt x="937722" y="4519221"/>
                                  <a:pt x="936524" y="4519221"/>
                                </a:cubicBezTo>
                                <a:cubicBezTo>
                                  <a:pt x="935328" y="4519221"/>
                                  <a:pt x="934130" y="4518423"/>
                                  <a:pt x="934130" y="4517225"/>
                                </a:cubicBezTo>
                                <a:lnTo>
                                  <a:pt x="931735" y="4499659"/>
                                </a:lnTo>
                                <a:cubicBezTo>
                                  <a:pt x="931735" y="4498462"/>
                                  <a:pt x="932533" y="4497264"/>
                                  <a:pt x="933732" y="4497264"/>
                                </a:cubicBezTo>
                                <a:close/>
                                <a:moveTo>
                                  <a:pt x="922154" y="4496466"/>
                                </a:moveTo>
                                <a:cubicBezTo>
                                  <a:pt x="923353" y="4496865"/>
                                  <a:pt x="924151" y="4498063"/>
                                  <a:pt x="923353" y="4499260"/>
                                </a:cubicBezTo>
                                <a:lnTo>
                                  <a:pt x="918562" y="4516027"/>
                                </a:lnTo>
                                <a:cubicBezTo>
                                  <a:pt x="918562" y="4516826"/>
                                  <a:pt x="917763" y="4517624"/>
                                  <a:pt x="916965" y="4517624"/>
                                </a:cubicBezTo>
                                <a:lnTo>
                                  <a:pt x="916165" y="4517624"/>
                                </a:lnTo>
                                <a:cubicBezTo>
                                  <a:pt x="914968" y="4517225"/>
                                  <a:pt x="914169" y="4516027"/>
                                  <a:pt x="914569" y="4514830"/>
                                </a:cubicBezTo>
                                <a:lnTo>
                                  <a:pt x="919360" y="4498063"/>
                                </a:lnTo>
                                <a:cubicBezTo>
                                  <a:pt x="919759" y="4496865"/>
                                  <a:pt x="920957" y="4496067"/>
                                  <a:pt x="922154" y="4496466"/>
                                </a:cubicBezTo>
                                <a:close/>
                                <a:moveTo>
                                  <a:pt x="944507" y="4493671"/>
                                </a:moveTo>
                                <a:cubicBezTo>
                                  <a:pt x="945305" y="4493272"/>
                                  <a:pt x="946903" y="4493272"/>
                                  <a:pt x="947301" y="4494470"/>
                                </a:cubicBezTo>
                                <a:lnTo>
                                  <a:pt x="956085" y="4509640"/>
                                </a:lnTo>
                                <a:cubicBezTo>
                                  <a:pt x="956485" y="4510439"/>
                                  <a:pt x="956485" y="4512036"/>
                                  <a:pt x="955286" y="4512435"/>
                                </a:cubicBezTo>
                                <a:lnTo>
                                  <a:pt x="954488" y="4512834"/>
                                </a:lnTo>
                                <a:cubicBezTo>
                                  <a:pt x="953689" y="4512834"/>
                                  <a:pt x="952891" y="4512435"/>
                                  <a:pt x="952493" y="4511636"/>
                                </a:cubicBezTo>
                                <a:lnTo>
                                  <a:pt x="943709" y="4496466"/>
                                </a:lnTo>
                                <a:cubicBezTo>
                                  <a:pt x="943308" y="4495667"/>
                                  <a:pt x="943308" y="4494071"/>
                                  <a:pt x="944507" y="4493671"/>
                                </a:cubicBezTo>
                                <a:close/>
                                <a:moveTo>
                                  <a:pt x="912175" y="4491675"/>
                                </a:moveTo>
                                <a:cubicBezTo>
                                  <a:pt x="913371" y="4492474"/>
                                  <a:pt x="913371" y="4493671"/>
                                  <a:pt x="912972" y="4494470"/>
                                </a:cubicBezTo>
                                <a:lnTo>
                                  <a:pt x="902194" y="4508443"/>
                                </a:lnTo>
                                <a:cubicBezTo>
                                  <a:pt x="901794" y="4508842"/>
                                  <a:pt x="900996" y="4509241"/>
                                  <a:pt x="900597" y="4509241"/>
                                </a:cubicBezTo>
                                <a:cubicBezTo>
                                  <a:pt x="900198" y="4509241"/>
                                  <a:pt x="899398" y="4509241"/>
                                  <a:pt x="898999" y="4508842"/>
                                </a:cubicBezTo>
                                <a:cubicBezTo>
                                  <a:pt x="898202" y="4508443"/>
                                  <a:pt x="897802" y="4506846"/>
                                  <a:pt x="898601" y="4506047"/>
                                </a:cubicBezTo>
                                <a:lnTo>
                                  <a:pt x="909380" y="4492074"/>
                                </a:lnTo>
                                <a:cubicBezTo>
                                  <a:pt x="909780" y="4491276"/>
                                  <a:pt x="911375" y="4490877"/>
                                  <a:pt x="912175" y="4491675"/>
                                </a:cubicBezTo>
                                <a:close/>
                                <a:moveTo>
                                  <a:pt x="5063807" y="4485687"/>
                                </a:moveTo>
                                <a:cubicBezTo>
                                  <a:pt x="5066202" y="4485288"/>
                                  <a:pt x="5068198" y="4486885"/>
                                  <a:pt x="5068597" y="4489280"/>
                                </a:cubicBezTo>
                                <a:lnTo>
                                  <a:pt x="5072190" y="4513631"/>
                                </a:lnTo>
                                <a:lnTo>
                                  <a:pt x="5096542" y="4510038"/>
                                </a:lnTo>
                                <a:cubicBezTo>
                                  <a:pt x="5098937" y="4509639"/>
                                  <a:pt x="5100933" y="4511236"/>
                                  <a:pt x="5101333" y="4513631"/>
                                </a:cubicBezTo>
                                <a:cubicBezTo>
                                  <a:pt x="5101732" y="4516026"/>
                                  <a:pt x="5100135" y="4518022"/>
                                  <a:pt x="5097740" y="4518421"/>
                                </a:cubicBezTo>
                                <a:lnTo>
                                  <a:pt x="5073388" y="4522014"/>
                                </a:lnTo>
                                <a:lnTo>
                                  <a:pt x="5076980" y="4546366"/>
                                </a:lnTo>
                                <a:cubicBezTo>
                                  <a:pt x="5077380" y="4548762"/>
                                  <a:pt x="5075783" y="4550757"/>
                                  <a:pt x="5073388" y="4551157"/>
                                </a:cubicBezTo>
                                <a:cubicBezTo>
                                  <a:pt x="5070992" y="4551556"/>
                                  <a:pt x="5068996" y="4549959"/>
                                  <a:pt x="5068597" y="4547564"/>
                                </a:cubicBezTo>
                                <a:lnTo>
                                  <a:pt x="5065004" y="4523212"/>
                                </a:lnTo>
                                <a:lnTo>
                                  <a:pt x="5040653" y="4526805"/>
                                </a:lnTo>
                                <a:cubicBezTo>
                                  <a:pt x="5038258" y="4527204"/>
                                  <a:pt x="5036262" y="4525607"/>
                                  <a:pt x="5035863" y="4523212"/>
                                </a:cubicBezTo>
                                <a:cubicBezTo>
                                  <a:pt x="5035464" y="4520817"/>
                                  <a:pt x="5037060" y="4518821"/>
                                  <a:pt x="5039456" y="4518421"/>
                                </a:cubicBezTo>
                                <a:lnTo>
                                  <a:pt x="5063807" y="4514829"/>
                                </a:lnTo>
                                <a:lnTo>
                                  <a:pt x="5060214" y="4490478"/>
                                </a:lnTo>
                                <a:cubicBezTo>
                                  <a:pt x="5059815" y="4488082"/>
                                  <a:pt x="5061412" y="4486086"/>
                                  <a:pt x="5063807" y="4485687"/>
                                </a:cubicBezTo>
                                <a:close/>
                                <a:moveTo>
                                  <a:pt x="956085" y="4485687"/>
                                </a:moveTo>
                                <a:lnTo>
                                  <a:pt x="970458" y="4496467"/>
                                </a:lnTo>
                                <a:cubicBezTo>
                                  <a:pt x="971256" y="4496866"/>
                                  <a:pt x="971655" y="4498463"/>
                                  <a:pt x="970857" y="4499261"/>
                                </a:cubicBezTo>
                                <a:cubicBezTo>
                                  <a:pt x="970458" y="4499660"/>
                                  <a:pt x="969659" y="4500059"/>
                                  <a:pt x="969260" y="4500059"/>
                                </a:cubicBezTo>
                                <a:cubicBezTo>
                                  <a:pt x="968860" y="4500059"/>
                                  <a:pt x="968061" y="4500059"/>
                                  <a:pt x="967661" y="4499660"/>
                                </a:cubicBezTo>
                                <a:lnTo>
                                  <a:pt x="953691" y="4488881"/>
                                </a:lnTo>
                                <a:cubicBezTo>
                                  <a:pt x="952892" y="4488482"/>
                                  <a:pt x="952493" y="4486885"/>
                                  <a:pt x="953291" y="4486086"/>
                                </a:cubicBezTo>
                                <a:cubicBezTo>
                                  <a:pt x="953691" y="4485288"/>
                                  <a:pt x="955287" y="4484889"/>
                                  <a:pt x="956085" y="4485687"/>
                                </a:cubicBezTo>
                                <a:close/>
                                <a:moveTo>
                                  <a:pt x="901794" y="4482095"/>
                                </a:moveTo>
                                <a:cubicBezTo>
                                  <a:pt x="902593" y="4481695"/>
                                  <a:pt x="904190" y="4481695"/>
                                  <a:pt x="904588" y="4482893"/>
                                </a:cubicBezTo>
                                <a:cubicBezTo>
                                  <a:pt x="905386" y="4483691"/>
                                  <a:pt x="904987" y="4485288"/>
                                  <a:pt x="903790" y="4485687"/>
                                </a:cubicBezTo>
                                <a:lnTo>
                                  <a:pt x="888620" y="4494471"/>
                                </a:lnTo>
                                <a:lnTo>
                                  <a:pt x="887821" y="4494870"/>
                                </a:lnTo>
                                <a:cubicBezTo>
                                  <a:pt x="887023" y="4494870"/>
                                  <a:pt x="886225" y="4494471"/>
                                  <a:pt x="885826" y="4493672"/>
                                </a:cubicBezTo>
                                <a:cubicBezTo>
                                  <a:pt x="885426" y="4492874"/>
                                  <a:pt x="885426" y="4491277"/>
                                  <a:pt x="886624" y="4490878"/>
                                </a:cubicBezTo>
                                <a:close/>
                                <a:moveTo>
                                  <a:pt x="6292341" y="4478202"/>
                                </a:moveTo>
                                <a:cubicBezTo>
                                  <a:pt x="6294936" y="4477603"/>
                                  <a:pt x="6298329" y="4477503"/>
                                  <a:pt x="6301723" y="4479300"/>
                                </a:cubicBezTo>
                                <a:cubicBezTo>
                                  <a:pt x="6309307" y="4483292"/>
                                  <a:pt x="6308908" y="4490877"/>
                                  <a:pt x="6308908" y="4491276"/>
                                </a:cubicBezTo>
                                <a:cubicBezTo>
                                  <a:pt x="6308908" y="4491276"/>
                                  <a:pt x="6308908" y="4494070"/>
                                  <a:pt x="6312501" y="4496066"/>
                                </a:cubicBezTo>
                                <a:cubicBezTo>
                                  <a:pt x="6316094" y="4497663"/>
                                  <a:pt x="6318489" y="4496066"/>
                                  <a:pt x="6318489" y="4496066"/>
                                </a:cubicBezTo>
                                <a:lnTo>
                                  <a:pt x="6318888" y="4496066"/>
                                </a:lnTo>
                                <a:lnTo>
                                  <a:pt x="6319287" y="4495667"/>
                                </a:lnTo>
                                <a:cubicBezTo>
                                  <a:pt x="6321283" y="4494469"/>
                                  <a:pt x="6326074" y="4492074"/>
                                  <a:pt x="6332461" y="4495268"/>
                                </a:cubicBezTo>
                                <a:cubicBezTo>
                                  <a:pt x="6339247" y="4498861"/>
                                  <a:pt x="6339646" y="4506445"/>
                                  <a:pt x="6339646" y="4506844"/>
                                </a:cubicBezTo>
                                <a:lnTo>
                                  <a:pt x="6339646" y="4507244"/>
                                </a:lnTo>
                                <a:cubicBezTo>
                                  <a:pt x="6339646" y="4507244"/>
                                  <a:pt x="6339646" y="4510038"/>
                                  <a:pt x="6343239" y="4512034"/>
                                </a:cubicBezTo>
                                <a:cubicBezTo>
                                  <a:pt x="6346832" y="4514030"/>
                                  <a:pt x="6349626" y="4512034"/>
                                  <a:pt x="6349626" y="4512034"/>
                                </a:cubicBezTo>
                                <a:lnTo>
                                  <a:pt x="6350026" y="4512034"/>
                                </a:lnTo>
                                <a:cubicBezTo>
                                  <a:pt x="6350425" y="4511635"/>
                                  <a:pt x="6357610" y="4507643"/>
                                  <a:pt x="6363997" y="4511236"/>
                                </a:cubicBezTo>
                                <a:cubicBezTo>
                                  <a:pt x="6371582" y="4515228"/>
                                  <a:pt x="6371183" y="4522813"/>
                                  <a:pt x="6371183" y="4523213"/>
                                </a:cubicBezTo>
                                <a:cubicBezTo>
                                  <a:pt x="6371183" y="4523213"/>
                                  <a:pt x="6371183" y="4526007"/>
                                  <a:pt x="6374776" y="4528003"/>
                                </a:cubicBezTo>
                                <a:cubicBezTo>
                                  <a:pt x="6375973" y="4528402"/>
                                  <a:pt x="6376772" y="4528801"/>
                                  <a:pt x="6377969" y="4528801"/>
                                </a:cubicBezTo>
                                <a:lnTo>
                                  <a:pt x="6382361" y="4529201"/>
                                </a:lnTo>
                                <a:cubicBezTo>
                                  <a:pt x="6384357" y="4529201"/>
                                  <a:pt x="6385953" y="4531197"/>
                                  <a:pt x="6385953" y="4533193"/>
                                </a:cubicBezTo>
                                <a:cubicBezTo>
                                  <a:pt x="6385953" y="4535189"/>
                                  <a:pt x="6383957" y="4536785"/>
                                  <a:pt x="6380365" y="4537584"/>
                                </a:cubicBezTo>
                                <a:lnTo>
                                  <a:pt x="6374377" y="4537184"/>
                                </a:lnTo>
                                <a:cubicBezTo>
                                  <a:pt x="6372780" y="4536785"/>
                                  <a:pt x="6371183" y="4536386"/>
                                  <a:pt x="6369586" y="4535588"/>
                                </a:cubicBezTo>
                                <a:cubicBezTo>
                                  <a:pt x="6362001" y="4531596"/>
                                  <a:pt x="6362401" y="4524011"/>
                                  <a:pt x="6362401" y="4523612"/>
                                </a:cubicBezTo>
                                <a:cubicBezTo>
                                  <a:pt x="6362401" y="4523612"/>
                                  <a:pt x="6362800" y="4520816"/>
                                  <a:pt x="6359207" y="4518820"/>
                                </a:cubicBezTo>
                                <a:cubicBezTo>
                                  <a:pt x="6356413" y="4517224"/>
                                  <a:pt x="6352820" y="4518820"/>
                                  <a:pt x="6352421" y="4519220"/>
                                </a:cubicBezTo>
                                <a:cubicBezTo>
                                  <a:pt x="6351223" y="4520018"/>
                                  <a:pt x="6345634" y="4523213"/>
                                  <a:pt x="6338848" y="4519619"/>
                                </a:cubicBezTo>
                                <a:cubicBezTo>
                                  <a:pt x="6332062" y="4516026"/>
                                  <a:pt x="6331662" y="4509639"/>
                                  <a:pt x="6331662" y="4508042"/>
                                </a:cubicBezTo>
                                <a:cubicBezTo>
                                  <a:pt x="6331263" y="4507643"/>
                                  <a:pt x="6330864" y="4504449"/>
                                  <a:pt x="6328070" y="4502853"/>
                                </a:cubicBezTo>
                                <a:cubicBezTo>
                                  <a:pt x="6324876" y="4501256"/>
                                  <a:pt x="6322880" y="4502453"/>
                                  <a:pt x="6322082" y="4502853"/>
                                </a:cubicBezTo>
                                <a:lnTo>
                                  <a:pt x="6321683" y="4502853"/>
                                </a:lnTo>
                                <a:cubicBezTo>
                                  <a:pt x="6320485" y="4503651"/>
                                  <a:pt x="6315295" y="4506844"/>
                                  <a:pt x="6308110" y="4503252"/>
                                </a:cubicBezTo>
                                <a:cubicBezTo>
                                  <a:pt x="6300525" y="4499260"/>
                                  <a:pt x="6300924" y="4492074"/>
                                  <a:pt x="6300924" y="4491276"/>
                                </a:cubicBezTo>
                                <a:cubicBezTo>
                                  <a:pt x="6301323" y="4491276"/>
                                  <a:pt x="6300924" y="4488082"/>
                                  <a:pt x="6297730" y="4486485"/>
                                </a:cubicBezTo>
                                <a:cubicBezTo>
                                  <a:pt x="6294935" y="4484889"/>
                                  <a:pt x="6291342" y="4486485"/>
                                  <a:pt x="6290943" y="4486885"/>
                                </a:cubicBezTo>
                                <a:cubicBezTo>
                                  <a:pt x="6289746" y="4487683"/>
                                  <a:pt x="6284157" y="4490877"/>
                                  <a:pt x="6277371" y="4487284"/>
                                </a:cubicBezTo>
                                <a:lnTo>
                                  <a:pt x="6274975" y="4485687"/>
                                </a:lnTo>
                                <a:cubicBezTo>
                                  <a:pt x="6272979" y="4484889"/>
                                  <a:pt x="6272181" y="4482493"/>
                                  <a:pt x="6273379" y="4480497"/>
                                </a:cubicBezTo>
                                <a:cubicBezTo>
                                  <a:pt x="6274177" y="4478501"/>
                                  <a:pt x="6276572" y="4477703"/>
                                  <a:pt x="6278568" y="4478901"/>
                                </a:cubicBezTo>
                                <a:lnTo>
                                  <a:pt x="6280963" y="4480098"/>
                                </a:lnTo>
                                <a:cubicBezTo>
                                  <a:pt x="6284556" y="4482094"/>
                                  <a:pt x="6287351" y="4480098"/>
                                  <a:pt x="6287351" y="4480098"/>
                                </a:cubicBezTo>
                                <a:lnTo>
                                  <a:pt x="6287750" y="4480098"/>
                                </a:lnTo>
                                <a:cubicBezTo>
                                  <a:pt x="6287950" y="4479898"/>
                                  <a:pt x="6289746" y="4478801"/>
                                  <a:pt x="6292341" y="4478202"/>
                                </a:cubicBezTo>
                                <a:close/>
                                <a:moveTo>
                                  <a:pt x="960874" y="4474909"/>
                                </a:moveTo>
                                <a:lnTo>
                                  <a:pt x="977641" y="4479700"/>
                                </a:lnTo>
                                <a:cubicBezTo>
                                  <a:pt x="978440" y="4480099"/>
                                  <a:pt x="979238" y="4480898"/>
                                  <a:pt x="978839" y="4482494"/>
                                </a:cubicBezTo>
                                <a:cubicBezTo>
                                  <a:pt x="978839" y="4483293"/>
                                  <a:pt x="978041" y="4484091"/>
                                  <a:pt x="977242" y="4484091"/>
                                </a:cubicBezTo>
                                <a:lnTo>
                                  <a:pt x="976444" y="4484091"/>
                                </a:lnTo>
                                <a:lnTo>
                                  <a:pt x="959676" y="4479300"/>
                                </a:lnTo>
                                <a:cubicBezTo>
                                  <a:pt x="958479" y="4478901"/>
                                  <a:pt x="957680" y="4477703"/>
                                  <a:pt x="958080" y="4476506"/>
                                </a:cubicBezTo>
                                <a:cubicBezTo>
                                  <a:pt x="958479" y="4475308"/>
                                  <a:pt x="959676" y="4474510"/>
                                  <a:pt x="960874" y="4474909"/>
                                </a:cubicBezTo>
                                <a:close/>
                                <a:moveTo>
                                  <a:pt x="4168005" y="4472115"/>
                                </a:moveTo>
                                <a:cubicBezTo>
                                  <a:pt x="4169203" y="4471715"/>
                                  <a:pt x="4170401" y="4472514"/>
                                  <a:pt x="4170800" y="4473711"/>
                                </a:cubicBezTo>
                                <a:cubicBezTo>
                                  <a:pt x="4172397" y="4481296"/>
                                  <a:pt x="4180381" y="4486486"/>
                                  <a:pt x="4188364" y="4484490"/>
                                </a:cubicBezTo>
                                <a:cubicBezTo>
                                  <a:pt x="4189562" y="4484091"/>
                                  <a:pt x="4190760" y="4484889"/>
                                  <a:pt x="4191558" y="4486087"/>
                                </a:cubicBezTo>
                                <a:cubicBezTo>
                                  <a:pt x="4191957" y="4487284"/>
                                  <a:pt x="4191159" y="4488482"/>
                                  <a:pt x="4190360" y="4488881"/>
                                </a:cubicBezTo>
                                <a:lnTo>
                                  <a:pt x="4189961" y="4488881"/>
                                </a:lnTo>
                                <a:cubicBezTo>
                                  <a:pt x="4185570" y="4490079"/>
                                  <a:pt x="4181179" y="4489679"/>
                                  <a:pt x="4177187" y="4487683"/>
                                </a:cubicBezTo>
                                <a:cubicBezTo>
                                  <a:pt x="4171997" y="4502055"/>
                                  <a:pt x="4162016" y="4513232"/>
                                  <a:pt x="4148444" y="4520020"/>
                                </a:cubicBezTo>
                                <a:cubicBezTo>
                                  <a:pt x="4134871" y="4526806"/>
                                  <a:pt x="4119701" y="4528004"/>
                                  <a:pt x="4105330" y="4523213"/>
                                </a:cubicBezTo>
                                <a:cubicBezTo>
                                  <a:pt x="4104532" y="4527604"/>
                                  <a:pt x="4102137" y="4531596"/>
                                  <a:pt x="4098544" y="4534391"/>
                                </a:cubicBezTo>
                                <a:lnTo>
                                  <a:pt x="4098145" y="4534790"/>
                                </a:lnTo>
                                <a:cubicBezTo>
                                  <a:pt x="4097346" y="4535189"/>
                                  <a:pt x="4096149" y="4534790"/>
                                  <a:pt x="4095350" y="4533992"/>
                                </a:cubicBezTo>
                                <a:cubicBezTo>
                                  <a:pt x="4094552" y="4533193"/>
                                  <a:pt x="4094552" y="4531596"/>
                                  <a:pt x="4095750" y="4530798"/>
                                </a:cubicBezTo>
                                <a:cubicBezTo>
                                  <a:pt x="4101738" y="4525608"/>
                                  <a:pt x="4102935" y="4516426"/>
                                  <a:pt x="4097746" y="4510039"/>
                                </a:cubicBezTo>
                                <a:cubicBezTo>
                                  <a:pt x="4096947" y="4509240"/>
                                  <a:pt x="4096947" y="4507643"/>
                                  <a:pt x="4098145" y="4506845"/>
                                </a:cubicBezTo>
                                <a:cubicBezTo>
                                  <a:pt x="4098943" y="4506047"/>
                                  <a:pt x="4100540" y="4506047"/>
                                  <a:pt x="4101338" y="4507244"/>
                                </a:cubicBezTo>
                                <a:cubicBezTo>
                                  <a:pt x="4104133" y="4510837"/>
                                  <a:pt x="4105730" y="4514829"/>
                                  <a:pt x="4105730" y="4518822"/>
                                </a:cubicBezTo>
                                <a:lnTo>
                                  <a:pt x="4106129" y="4518822"/>
                                </a:lnTo>
                                <a:cubicBezTo>
                                  <a:pt x="4119701" y="4523213"/>
                                  <a:pt x="4133673" y="4522415"/>
                                  <a:pt x="4146448" y="4516027"/>
                                </a:cubicBezTo>
                                <a:cubicBezTo>
                                  <a:pt x="4158823" y="4509639"/>
                                  <a:pt x="4168405" y="4498861"/>
                                  <a:pt x="4172796" y="4485687"/>
                                </a:cubicBezTo>
                                <a:lnTo>
                                  <a:pt x="4172796" y="4485288"/>
                                </a:lnTo>
                                <a:cubicBezTo>
                                  <a:pt x="4169602" y="4482893"/>
                                  <a:pt x="4167606" y="4479300"/>
                                  <a:pt x="4166409" y="4474909"/>
                                </a:cubicBezTo>
                                <a:cubicBezTo>
                                  <a:pt x="4166009" y="4473711"/>
                                  <a:pt x="4166808" y="4472514"/>
                                  <a:pt x="4168005" y="4472115"/>
                                </a:cubicBezTo>
                                <a:close/>
                                <a:moveTo>
                                  <a:pt x="898603" y="4470518"/>
                                </a:moveTo>
                                <a:cubicBezTo>
                                  <a:pt x="899799" y="4470518"/>
                                  <a:pt x="900998" y="4471316"/>
                                  <a:pt x="900998" y="4472514"/>
                                </a:cubicBezTo>
                                <a:cubicBezTo>
                                  <a:pt x="901397" y="4473312"/>
                                  <a:pt x="900599" y="4474510"/>
                                  <a:pt x="899002" y="4474909"/>
                                </a:cubicBezTo>
                                <a:lnTo>
                                  <a:pt x="881436" y="4477305"/>
                                </a:lnTo>
                                <a:cubicBezTo>
                                  <a:pt x="880238" y="4477305"/>
                                  <a:pt x="879040" y="4476507"/>
                                  <a:pt x="879040" y="4475309"/>
                                </a:cubicBezTo>
                                <a:cubicBezTo>
                                  <a:pt x="879040" y="4474111"/>
                                  <a:pt x="879839" y="4472913"/>
                                  <a:pt x="881037" y="4472913"/>
                                </a:cubicBezTo>
                                <a:close/>
                                <a:moveTo>
                                  <a:pt x="978042" y="4460139"/>
                                </a:moveTo>
                                <a:cubicBezTo>
                                  <a:pt x="979239" y="4460139"/>
                                  <a:pt x="980437" y="4460937"/>
                                  <a:pt x="980437" y="4462135"/>
                                </a:cubicBezTo>
                                <a:cubicBezTo>
                                  <a:pt x="980437" y="4463332"/>
                                  <a:pt x="979638" y="4464530"/>
                                  <a:pt x="978441" y="4464530"/>
                                </a:cubicBezTo>
                                <a:lnTo>
                                  <a:pt x="960875" y="4466926"/>
                                </a:lnTo>
                                <a:cubicBezTo>
                                  <a:pt x="959678" y="4466926"/>
                                  <a:pt x="958480" y="4466128"/>
                                  <a:pt x="958480" y="4464930"/>
                                </a:cubicBezTo>
                                <a:cubicBezTo>
                                  <a:pt x="958480" y="4463731"/>
                                  <a:pt x="959278" y="4462534"/>
                                  <a:pt x="960476" y="4462534"/>
                                </a:cubicBezTo>
                                <a:close/>
                                <a:moveTo>
                                  <a:pt x="883031" y="4453353"/>
                                </a:moveTo>
                                <a:lnTo>
                                  <a:pt x="899799" y="4458144"/>
                                </a:lnTo>
                                <a:cubicBezTo>
                                  <a:pt x="900996" y="4458543"/>
                                  <a:pt x="901795" y="4459741"/>
                                  <a:pt x="901395" y="4460938"/>
                                </a:cubicBezTo>
                                <a:cubicBezTo>
                                  <a:pt x="901395" y="4461737"/>
                                  <a:pt x="900597" y="4462535"/>
                                  <a:pt x="899799" y="4462535"/>
                                </a:cubicBezTo>
                                <a:lnTo>
                                  <a:pt x="899000" y="4462535"/>
                                </a:lnTo>
                                <a:lnTo>
                                  <a:pt x="882233" y="4457744"/>
                                </a:lnTo>
                                <a:cubicBezTo>
                                  <a:pt x="881434" y="4457345"/>
                                  <a:pt x="880636" y="4456147"/>
                                  <a:pt x="880237" y="4454950"/>
                                </a:cubicBezTo>
                                <a:cubicBezTo>
                                  <a:pt x="880636" y="4453752"/>
                                  <a:pt x="881834" y="4452954"/>
                                  <a:pt x="883031" y="4453353"/>
                                </a:cubicBezTo>
                                <a:close/>
                                <a:moveTo>
                                  <a:pt x="6309107" y="4445867"/>
                                </a:moveTo>
                                <a:cubicBezTo>
                                  <a:pt x="6311701" y="4445268"/>
                                  <a:pt x="6315095" y="4445168"/>
                                  <a:pt x="6318488" y="4446965"/>
                                </a:cubicBezTo>
                                <a:cubicBezTo>
                                  <a:pt x="6326073" y="4450957"/>
                                  <a:pt x="6325674" y="4458542"/>
                                  <a:pt x="6325674" y="4458941"/>
                                </a:cubicBezTo>
                                <a:cubicBezTo>
                                  <a:pt x="6325674" y="4458941"/>
                                  <a:pt x="6325674" y="4461735"/>
                                  <a:pt x="6329267" y="4463731"/>
                                </a:cubicBezTo>
                                <a:cubicBezTo>
                                  <a:pt x="6332860" y="4465328"/>
                                  <a:pt x="6335255" y="4463731"/>
                                  <a:pt x="6335255" y="4463731"/>
                                </a:cubicBezTo>
                                <a:lnTo>
                                  <a:pt x="6335654" y="4463731"/>
                                </a:lnTo>
                                <a:lnTo>
                                  <a:pt x="6336053" y="4463332"/>
                                </a:lnTo>
                                <a:cubicBezTo>
                                  <a:pt x="6338049" y="4462134"/>
                                  <a:pt x="6342840" y="4459739"/>
                                  <a:pt x="6349227" y="4462933"/>
                                </a:cubicBezTo>
                                <a:cubicBezTo>
                                  <a:pt x="6356013" y="4466526"/>
                                  <a:pt x="6356412" y="4474110"/>
                                  <a:pt x="6356412" y="4474510"/>
                                </a:cubicBezTo>
                                <a:lnTo>
                                  <a:pt x="6356412" y="4474909"/>
                                </a:lnTo>
                                <a:cubicBezTo>
                                  <a:pt x="6356412" y="4474909"/>
                                  <a:pt x="6356412" y="4477703"/>
                                  <a:pt x="6360005" y="4479699"/>
                                </a:cubicBezTo>
                                <a:cubicBezTo>
                                  <a:pt x="6363598" y="4481695"/>
                                  <a:pt x="6366392" y="4479699"/>
                                  <a:pt x="6366392" y="4479699"/>
                                </a:cubicBezTo>
                                <a:lnTo>
                                  <a:pt x="6366792" y="4479699"/>
                                </a:lnTo>
                                <a:cubicBezTo>
                                  <a:pt x="6367191" y="4479300"/>
                                  <a:pt x="6374376" y="4475308"/>
                                  <a:pt x="6380764" y="4478901"/>
                                </a:cubicBezTo>
                                <a:cubicBezTo>
                                  <a:pt x="6388348" y="4482893"/>
                                  <a:pt x="6387949" y="4490478"/>
                                  <a:pt x="6387949" y="4490878"/>
                                </a:cubicBezTo>
                                <a:cubicBezTo>
                                  <a:pt x="6387949" y="4490878"/>
                                  <a:pt x="6387949" y="4493672"/>
                                  <a:pt x="6391542" y="4495668"/>
                                </a:cubicBezTo>
                                <a:cubicBezTo>
                                  <a:pt x="6392740" y="4496067"/>
                                  <a:pt x="6393538" y="4496466"/>
                                  <a:pt x="6394736" y="4496466"/>
                                </a:cubicBezTo>
                                <a:lnTo>
                                  <a:pt x="6399127" y="4496866"/>
                                </a:lnTo>
                                <a:cubicBezTo>
                                  <a:pt x="6401123" y="4496866"/>
                                  <a:pt x="6402720" y="4498862"/>
                                  <a:pt x="6402720" y="4500858"/>
                                </a:cubicBezTo>
                                <a:cubicBezTo>
                                  <a:pt x="6402720" y="4503253"/>
                                  <a:pt x="6401123" y="4504850"/>
                                  <a:pt x="6397131" y="4504850"/>
                                </a:cubicBezTo>
                                <a:lnTo>
                                  <a:pt x="6391143" y="4504450"/>
                                </a:lnTo>
                                <a:cubicBezTo>
                                  <a:pt x="6389546" y="4504051"/>
                                  <a:pt x="6387949" y="4503652"/>
                                  <a:pt x="6386352" y="4502854"/>
                                </a:cubicBezTo>
                                <a:cubicBezTo>
                                  <a:pt x="6378768" y="4498862"/>
                                  <a:pt x="6379167" y="4491277"/>
                                  <a:pt x="6379167" y="4490878"/>
                                </a:cubicBezTo>
                                <a:cubicBezTo>
                                  <a:pt x="6379167" y="4490878"/>
                                  <a:pt x="6379566" y="4488082"/>
                                  <a:pt x="6375973" y="4486086"/>
                                </a:cubicBezTo>
                                <a:cubicBezTo>
                                  <a:pt x="6373179" y="4484489"/>
                                  <a:pt x="6369586" y="4486086"/>
                                  <a:pt x="6369187" y="4486485"/>
                                </a:cubicBezTo>
                                <a:cubicBezTo>
                                  <a:pt x="6367989" y="4487284"/>
                                  <a:pt x="6362400" y="4490478"/>
                                  <a:pt x="6355614" y="4486885"/>
                                </a:cubicBezTo>
                                <a:cubicBezTo>
                                  <a:pt x="6348828" y="4483292"/>
                                  <a:pt x="6348428" y="4476905"/>
                                  <a:pt x="6348428" y="4475308"/>
                                </a:cubicBezTo>
                                <a:cubicBezTo>
                                  <a:pt x="6348029" y="4474909"/>
                                  <a:pt x="6347630" y="4471715"/>
                                  <a:pt x="6344836" y="4470118"/>
                                </a:cubicBezTo>
                                <a:cubicBezTo>
                                  <a:pt x="6341642" y="4468522"/>
                                  <a:pt x="6339646" y="4469719"/>
                                  <a:pt x="6338848" y="4470118"/>
                                </a:cubicBezTo>
                                <a:lnTo>
                                  <a:pt x="6338448" y="4470118"/>
                                </a:lnTo>
                                <a:cubicBezTo>
                                  <a:pt x="6337251" y="4470917"/>
                                  <a:pt x="6332061" y="4474110"/>
                                  <a:pt x="6324876" y="4470518"/>
                                </a:cubicBezTo>
                                <a:cubicBezTo>
                                  <a:pt x="6317291" y="4466526"/>
                                  <a:pt x="6317690" y="4459340"/>
                                  <a:pt x="6317690" y="4458542"/>
                                </a:cubicBezTo>
                                <a:cubicBezTo>
                                  <a:pt x="6318089" y="4458542"/>
                                  <a:pt x="6317690" y="4455348"/>
                                  <a:pt x="6314495" y="4453751"/>
                                </a:cubicBezTo>
                                <a:cubicBezTo>
                                  <a:pt x="6311701" y="4452154"/>
                                  <a:pt x="6308108" y="4453751"/>
                                  <a:pt x="6307709" y="4454150"/>
                                </a:cubicBezTo>
                                <a:cubicBezTo>
                                  <a:pt x="6306511" y="4454949"/>
                                  <a:pt x="6300923" y="4458142"/>
                                  <a:pt x="6294136" y="4454550"/>
                                </a:cubicBezTo>
                                <a:lnTo>
                                  <a:pt x="6291741" y="4452953"/>
                                </a:lnTo>
                                <a:cubicBezTo>
                                  <a:pt x="6289745" y="4452154"/>
                                  <a:pt x="6288947" y="4449759"/>
                                  <a:pt x="6290144" y="4447763"/>
                                </a:cubicBezTo>
                                <a:cubicBezTo>
                                  <a:pt x="6290943" y="4445767"/>
                                  <a:pt x="6293338" y="4444969"/>
                                  <a:pt x="6295334" y="4446166"/>
                                </a:cubicBezTo>
                                <a:lnTo>
                                  <a:pt x="6297729" y="4447763"/>
                                </a:lnTo>
                                <a:cubicBezTo>
                                  <a:pt x="6301322" y="4449759"/>
                                  <a:pt x="6304116" y="4447763"/>
                                  <a:pt x="6304116" y="4447763"/>
                                </a:cubicBezTo>
                                <a:lnTo>
                                  <a:pt x="6304515" y="4447763"/>
                                </a:lnTo>
                                <a:cubicBezTo>
                                  <a:pt x="6304715" y="4447563"/>
                                  <a:pt x="6306512" y="4446466"/>
                                  <a:pt x="6309107" y="4445867"/>
                                </a:cubicBezTo>
                                <a:close/>
                                <a:moveTo>
                                  <a:pt x="971254" y="4442574"/>
                                </a:moveTo>
                                <a:cubicBezTo>
                                  <a:pt x="972052" y="4442175"/>
                                  <a:pt x="973649" y="4442175"/>
                                  <a:pt x="974049" y="4443373"/>
                                </a:cubicBezTo>
                                <a:cubicBezTo>
                                  <a:pt x="974448" y="4444171"/>
                                  <a:pt x="974448" y="4445768"/>
                                  <a:pt x="973250" y="4446167"/>
                                </a:cubicBezTo>
                                <a:lnTo>
                                  <a:pt x="958080" y="4454951"/>
                                </a:lnTo>
                                <a:lnTo>
                                  <a:pt x="957282" y="4455350"/>
                                </a:lnTo>
                                <a:cubicBezTo>
                                  <a:pt x="956483" y="4455350"/>
                                  <a:pt x="955685" y="4454951"/>
                                  <a:pt x="955286" y="4454152"/>
                                </a:cubicBezTo>
                                <a:cubicBezTo>
                                  <a:pt x="954488" y="4453354"/>
                                  <a:pt x="954886" y="4452156"/>
                                  <a:pt x="956085" y="4451358"/>
                                </a:cubicBezTo>
                                <a:close/>
                                <a:moveTo>
                                  <a:pt x="892613" y="4437384"/>
                                </a:moveTo>
                                <a:lnTo>
                                  <a:pt x="906585" y="4448164"/>
                                </a:lnTo>
                                <a:cubicBezTo>
                                  <a:pt x="907385" y="4448563"/>
                                  <a:pt x="907783" y="4450160"/>
                                  <a:pt x="906986" y="4450958"/>
                                </a:cubicBezTo>
                                <a:cubicBezTo>
                                  <a:pt x="906585" y="4451357"/>
                                  <a:pt x="905789" y="4451756"/>
                                  <a:pt x="905387" y="4451756"/>
                                </a:cubicBezTo>
                                <a:cubicBezTo>
                                  <a:pt x="904989" y="4451756"/>
                                  <a:pt x="904190" y="4451756"/>
                                  <a:pt x="903792" y="4451357"/>
                                </a:cubicBezTo>
                                <a:lnTo>
                                  <a:pt x="890218" y="4440578"/>
                                </a:lnTo>
                                <a:cubicBezTo>
                                  <a:pt x="889420" y="4440179"/>
                                  <a:pt x="889021" y="4438582"/>
                                  <a:pt x="889819" y="4437783"/>
                                </a:cubicBezTo>
                                <a:cubicBezTo>
                                  <a:pt x="890218" y="4436985"/>
                                  <a:pt x="891815" y="4436586"/>
                                  <a:pt x="892613" y="4437384"/>
                                </a:cubicBezTo>
                                <a:close/>
                                <a:moveTo>
                                  <a:pt x="961275" y="4428602"/>
                                </a:moveTo>
                                <a:cubicBezTo>
                                  <a:pt x="962073" y="4429001"/>
                                  <a:pt x="962473" y="4430598"/>
                                  <a:pt x="961674" y="4431396"/>
                                </a:cubicBezTo>
                                <a:lnTo>
                                  <a:pt x="950895" y="4445369"/>
                                </a:lnTo>
                                <a:cubicBezTo>
                                  <a:pt x="950496" y="4445768"/>
                                  <a:pt x="949698" y="4446168"/>
                                  <a:pt x="949298" y="4446168"/>
                                </a:cubicBezTo>
                                <a:cubicBezTo>
                                  <a:pt x="948898" y="4446168"/>
                                  <a:pt x="948100" y="4446168"/>
                                  <a:pt x="947701" y="4445768"/>
                                </a:cubicBezTo>
                                <a:cubicBezTo>
                                  <a:pt x="946903" y="4444970"/>
                                  <a:pt x="946504" y="4443373"/>
                                  <a:pt x="947701" y="4442974"/>
                                </a:cubicBezTo>
                                <a:lnTo>
                                  <a:pt x="958480" y="4429001"/>
                                </a:lnTo>
                                <a:cubicBezTo>
                                  <a:pt x="958880" y="4428203"/>
                                  <a:pt x="960476" y="4427803"/>
                                  <a:pt x="961275" y="4428602"/>
                                </a:cubicBezTo>
                                <a:close/>
                                <a:moveTo>
                                  <a:pt x="904988" y="4424610"/>
                                </a:moveTo>
                                <a:cubicBezTo>
                                  <a:pt x="905785" y="4424211"/>
                                  <a:pt x="907383" y="4424211"/>
                                  <a:pt x="907783" y="4425409"/>
                                </a:cubicBezTo>
                                <a:lnTo>
                                  <a:pt x="916567" y="4440579"/>
                                </a:lnTo>
                                <a:cubicBezTo>
                                  <a:pt x="916966" y="4441378"/>
                                  <a:pt x="916966" y="4442975"/>
                                  <a:pt x="915767" y="4443374"/>
                                </a:cubicBezTo>
                                <a:lnTo>
                                  <a:pt x="914969" y="4443773"/>
                                </a:lnTo>
                                <a:cubicBezTo>
                                  <a:pt x="914171" y="4443773"/>
                                  <a:pt x="913372" y="4443374"/>
                                  <a:pt x="912974" y="4442575"/>
                                </a:cubicBezTo>
                                <a:lnTo>
                                  <a:pt x="904190" y="4427405"/>
                                </a:lnTo>
                                <a:cubicBezTo>
                                  <a:pt x="903790" y="4426606"/>
                                  <a:pt x="903790" y="4425010"/>
                                  <a:pt x="904988" y="4424610"/>
                                </a:cubicBezTo>
                                <a:close/>
                                <a:moveTo>
                                  <a:pt x="943309" y="4419421"/>
                                </a:moveTo>
                                <a:cubicBezTo>
                                  <a:pt x="944507" y="4419820"/>
                                  <a:pt x="945307" y="4421018"/>
                                  <a:pt x="944906" y="4422215"/>
                                </a:cubicBezTo>
                                <a:lnTo>
                                  <a:pt x="940115" y="4438982"/>
                                </a:lnTo>
                                <a:cubicBezTo>
                                  <a:pt x="940115" y="4439781"/>
                                  <a:pt x="939317" y="4440579"/>
                                  <a:pt x="938518" y="4440579"/>
                                </a:cubicBezTo>
                                <a:lnTo>
                                  <a:pt x="937721" y="4440579"/>
                                </a:lnTo>
                                <a:cubicBezTo>
                                  <a:pt x="936523" y="4440180"/>
                                  <a:pt x="936123" y="4438982"/>
                                  <a:pt x="935725" y="4437785"/>
                                </a:cubicBezTo>
                                <a:lnTo>
                                  <a:pt x="940514" y="4421018"/>
                                </a:lnTo>
                                <a:cubicBezTo>
                                  <a:pt x="940913" y="4419820"/>
                                  <a:pt x="942111" y="4419022"/>
                                  <a:pt x="943309" y="4419421"/>
                                </a:cubicBezTo>
                                <a:close/>
                                <a:moveTo>
                                  <a:pt x="923353" y="4417824"/>
                                </a:moveTo>
                                <a:cubicBezTo>
                                  <a:pt x="924550" y="4417824"/>
                                  <a:pt x="925749" y="4418622"/>
                                  <a:pt x="925749" y="4419820"/>
                                </a:cubicBezTo>
                                <a:lnTo>
                                  <a:pt x="928145" y="4437386"/>
                                </a:lnTo>
                                <a:cubicBezTo>
                                  <a:pt x="928145" y="4438583"/>
                                  <a:pt x="927347" y="4439781"/>
                                  <a:pt x="926148" y="4439781"/>
                                </a:cubicBezTo>
                                <a:cubicBezTo>
                                  <a:pt x="924951" y="4439781"/>
                                  <a:pt x="924151" y="4438983"/>
                                  <a:pt x="923753" y="4437785"/>
                                </a:cubicBezTo>
                                <a:lnTo>
                                  <a:pt x="921357" y="4420219"/>
                                </a:lnTo>
                                <a:cubicBezTo>
                                  <a:pt x="921357" y="4419022"/>
                                  <a:pt x="922155" y="4417824"/>
                                  <a:pt x="923353" y="4417824"/>
                                </a:cubicBezTo>
                                <a:close/>
                                <a:moveTo>
                                  <a:pt x="6671031" y="4380049"/>
                                </a:moveTo>
                                <a:cubicBezTo>
                                  <a:pt x="6678766" y="4381995"/>
                                  <a:pt x="6685752" y="4386885"/>
                                  <a:pt x="6690143" y="4394271"/>
                                </a:cubicBezTo>
                                <a:lnTo>
                                  <a:pt x="6684554" y="4397863"/>
                                </a:lnTo>
                                <a:cubicBezTo>
                                  <a:pt x="6676969" y="4386287"/>
                                  <a:pt x="6661799" y="4382694"/>
                                  <a:pt x="6650223" y="4389879"/>
                                </a:cubicBezTo>
                                <a:cubicBezTo>
                                  <a:pt x="6638645" y="4397065"/>
                                  <a:pt x="6635052" y="4412235"/>
                                  <a:pt x="6643036" y="4423812"/>
                                </a:cubicBezTo>
                                <a:lnTo>
                                  <a:pt x="6637447" y="4427405"/>
                                </a:lnTo>
                                <a:cubicBezTo>
                                  <a:pt x="6637048" y="4427006"/>
                                  <a:pt x="6637048" y="4426607"/>
                                  <a:pt x="6636649" y="4426208"/>
                                </a:cubicBezTo>
                                <a:cubicBezTo>
                                  <a:pt x="6627867" y="4411436"/>
                                  <a:pt x="6632657" y="4392275"/>
                                  <a:pt x="6647428" y="4383492"/>
                                </a:cubicBezTo>
                                <a:cubicBezTo>
                                  <a:pt x="6654813" y="4379101"/>
                                  <a:pt x="6663296" y="4378103"/>
                                  <a:pt x="6671031" y="4380049"/>
                                </a:cubicBezTo>
                                <a:close/>
                                <a:moveTo>
                                  <a:pt x="4711314" y="4363931"/>
                                </a:moveTo>
                                <a:cubicBezTo>
                                  <a:pt x="4712512" y="4363532"/>
                                  <a:pt x="4713310" y="4364331"/>
                                  <a:pt x="4713709" y="4365927"/>
                                </a:cubicBezTo>
                                <a:lnTo>
                                  <a:pt x="4716105" y="4383493"/>
                                </a:lnTo>
                                <a:cubicBezTo>
                                  <a:pt x="4716105" y="4384691"/>
                                  <a:pt x="4715307" y="4385888"/>
                                  <a:pt x="4714109" y="4385888"/>
                                </a:cubicBezTo>
                                <a:cubicBezTo>
                                  <a:pt x="4712911" y="4385888"/>
                                  <a:pt x="4711713" y="4385090"/>
                                  <a:pt x="4711713" y="4383892"/>
                                </a:cubicBezTo>
                                <a:lnTo>
                                  <a:pt x="4709318" y="4366327"/>
                                </a:lnTo>
                                <a:cubicBezTo>
                                  <a:pt x="4709318" y="4365129"/>
                                  <a:pt x="4710116" y="4363931"/>
                                  <a:pt x="4711314" y="4363931"/>
                                </a:cubicBezTo>
                                <a:close/>
                                <a:moveTo>
                                  <a:pt x="4699738" y="4363134"/>
                                </a:moveTo>
                                <a:cubicBezTo>
                                  <a:pt x="4700936" y="4363533"/>
                                  <a:pt x="4701335" y="4364331"/>
                                  <a:pt x="4700936" y="4365928"/>
                                </a:cubicBezTo>
                                <a:lnTo>
                                  <a:pt x="4696145" y="4382695"/>
                                </a:lnTo>
                                <a:cubicBezTo>
                                  <a:pt x="4696145" y="4383494"/>
                                  <a:pt x="4695346" y="4384292"/>
                                  <a:pt x="4694548" y="4384292"/>
                                </a:cubicBezTo>
                                <a:lnTo>
                                  <a:pt x="4693749" y="4384292"/>
                                </a:lnTo>
                                <a:cubicBezTo>
                                  <a:pt x="4692552" y="4383893"/>
                                  <a:pt x="4691753" y="4382695"/>
                                  <a:pt x="4692153" y="4381498"/>
                                </a:cubicBezTo>
                                <a:lnTo>
                                  <a:pt x="4696944" y="4364731"/>
                                </a:lnTo>
                                <a:cubicBezTo>
                                  <a:pt x="4697343" y="4363533"/>
                                  <a:pt x="4698541" y="4362735"/>
                                  <a:pt x="4699738" y="4363134"/>
                                </a:cubicBezTo>
                                <a:close/>
                                <a:moveTo>
                                  <a:pt x="4721693" y="4360339"/>
                                </a:moveTo>
                                <a:cubicBezTo>
                                  <a:pt x="4722491" y="4359939"/>
                                  <a:pt x="4724088" y="4359939"/>
                                  <a:pt x="4724487" y="4361137"/>
                                </a:cubicBezTo>
                                <a:lnTo>
                                  <a:pt x="4733271" y="4376308"/>
                                </a:lnTo>
                                <a:cubicBezTo>
                                  <a:pt x="4733670" y="4377106"/>
                                  <a:pt x="4733670" y="4378703"/>
                                  <a:pt x="4732472" y="4379102"/>
                                </a:cubicBezTo>
                                <a:lnTo>
                                  <a:pt x="4731674" y="4379501"/>
                                </a:lnTo>
                                <a:cubicBezTo>
                                  <a:pt x="4730875" y="4379501"/>
                                  <a:pt x="4730077" y="4379102"/>
                                  <a:pt x="4729678" y="4378304"/>
                                </a:cubicBezTo>
                                <a:lnTo>
                                  <a:pt x="4720894" y="4363133"/>
                                </a:lnTo>
                                <a:cubicBezTo>
                                  <a:pt x="4720495" y="4362335"/>
                                  <a:pt x="4720495" y="4360738"/>
                                  <a:pt x="4721693" y="4360339"/>
                                </a:cubicBezTo>
                                <a:close/>
                                <a:moveTo>
                                  <a:pt x="4689758" y="4357944"/>
                                </a:moveTo>
                                <a:cubicBezTo>
                                  <a:pt x="4690556" y="4358743"/>
                                  <a:pt x="4690955" y="4359940"/>
                                  <a:pt x="4690556" y="4360739"/>
                                </a:cubicBezTo>
                                <a:lnTo>
                                  <a:pt x="4679777" y="4374712"/>
                                </a:lnTo>
                                <a:cubicBezTo>
                                  <a:pt x="4679378" y="4375111"/>
                                  <a:pt x="4678579" y="4375510"/>
                                  <a:pt x="4678180" y="4375510"/>
                                </a:cubicBezTo>
                                <a:cubicBezTo>
                                  <a:pt x="4677781" y="4375510"/>
                                  <a:pt x="4676982" y="4375510"/>
                                  <a:pt x="4676583" y="4375111"/>
                                </a:cubicBezTo>
                                <a:cubicBezTo>
                                  <a:pt x="4675785" y="4374712"/>
                                  <a:pt x="4675386" y="4373115"/>
                                  <a:pt x="4676184" y="4372316"/>
                                </a:cubicBezTo>
                                <a:lnTo>
                                  <a:pt x="4686963" y="4358343"/>
                                </a:lnTo>
                                <a:cubicBezTo>
                                  <a:pt x="4687363" y="4357545"/>
                                  <a:pt x="4688959" y="4357146"/>
                                  <a:pt x="4689758" y="4357944"/>
                                </a:cubicBezTo>
                                <a:close/>
                                <a:moveTo>
                                  <a:pt x="4733269" y="4352355"/>
                                </a:moveTo>
                                <a:lnTo>
                                  <a:pt x="4747641" y="4363134"/>
                                </a:lnTo>
                                <a:cubicBezTo>
                                  <a:pt x="4748440" y="4363534"/>
                                  <a:pt x="4748839" y="4365130"/>
                                  <a:pt x="4748041" y="4365929"/>
                                </a:cubicBezTo>
                                <a:cubicBezTo>
                                  <a:pt x="4747641" y="4366328"/>
                                  <a:pt x="4746843" y="4366727"/>
                                  <a:pt x="4746444" y="4366727"/>
                                </a:cubicBezTo>
                                <a:cubicBezTo>
                                  <a:pt x="4746045" y="4366727"/>
                                  <a:pt x="4745246" y="4366727"/>
                                  <a:pt x="4744847" y="4366328"/>
                                </a:cubicBezTo>
                                <a:lnTo>
                                  <a:pt x="4730874" y="4355549"/>
                                </a:lnTo>
                                <a:cubicBezTo>
                                  <a:pt x="4730076" y="4355149"/>
                                  <a:pt x="4729676" y="4353553"/>
                                  <a:pt x="4730475" y="4352754"/>
                                </a:cubicBezTo>
                                <a:cubicBezTo>
                                  <a:pt x="4730874" y="4351956"/>
                                  <a:pt x="4732471" y="4351557"/>
                                  <a:pt x="4733269" y="4352355"/>
                                </a:cubicBezTo>
                                <a:close/>
                                <a:moveTo>
                                  <a:pt x="1242711" y="4351956"/>
                                </a:moveTo>
                                <a:cubicBezTo>
                                  <a:pt x="1243908" y="4351556"/>
                                  <a:pt x="1245106" y="4352355"/>
                                  <a:pt x="1245505" y="4353552"/>
                                </a:cubicBezTo>
                                <a:cubicBezTo>
                                  <a:pt x="1247102" y="4361137"/>
                                  <a:pt x="1255086" y="4366327"/>
                                  <a:pt x="1263071" y="4364331"/>
                                </a:cubicBezTo>
                                <a:cubicBezTo>
                                  <a:pt x="1264268" y="4363932"/>
                                  <a:pt x="1265465" y="4364730"/>
                                  <a:pt x="1266263" y="4365928"/>
                                </a:cubicBezTo>
                                <a:cubicBezTo>
                                  <a:pt x="1266662" y="4367125"/>
                                  <a:pt x="1265864" y="4368323"/>
                                  <a:pt x="1265066" y="4368722"/>
                                </a:cubicBezTo>
                                <a:lnTo>
                                  <a:pt x="1264666" y="4368722"/>
                                </a:lnTo>
                                <a:cubicBezTo>
                                  <a:pt x="1260275" y="4369920"/>
                                  <a:pt x="1255885" y="4369520"/>
                                  <a:pt x="1251892" y="4367524"/>
                                </a:cubicBezTo>
                                <a:cubicBezTo>
                                  <a:pt x="1246702" y="4381895"/>
                                  <a:pt x="1236724" y="4393073"/>
                                  <a:pt x="1223151" y="4399860"/>
                                </a:cubicBezTo>
                                <a:cubicBezTo>
                                  <a:pt x="1209578" y="4406647"/>
                                  <a:pt x="1194409" y="4407844"/>
                                  <a:pt x="1180037" y="4403054"/>
                                </a:cubicBezTo>
                                <a:cubicBezTo>
                                  <a:pt x="1179239" y="4407445"/>
                                  <a:pt x="1176844" y="4411437"/>
                                  <a:pt x="1173251" y="4414232"/>
                                </a:cubicBezTo>
                                <a:lnTo>
                                  <a:pt x="1172851" y="4414631"/>
                                </a:lnTo>
                                <a:cubicBezTo>
                                  <a:pt x="1172053" y="4415030"/>
                                  <a:pt x="1170856" y="4414631"/>
                                  <a:pt x="1170057" y="4413832"/>
                                </a:cubicBezTo>
                                <a:cubicBezTo>
                                  <a:pt x="1169259" y="4413034"/>
                                  <a:pt x="1169259" y="4411437"/>
                                  <a:pt x="1170456" y="4410639"/>
                                </a:cubicBezTo>
                                <a:cubicBezTo>
                                  <a:pt x="1176444" y="4405449"/>
                                  <a:pt x="1177642" y="4396267"/>
                                  <a:pt x="1172452" y="4389879"/>
                                </a:cubicBezTo>
                                <a:cubicBezTo>
                                  <a:pt x="1171654" y="4389081"/>
                                  <a:pt x="1171654" y="4387484"/>
                                  <a:pt x="1172851" y="4386686"/>
                                </a:cubicBezTo>
                                <a:cubicBezTo>
                                  <a:pt x="1173650" y="4385887"/>
                                  <a:pt x="1175247" y="4385887"/>
                                  <a:pt x="1176045" y="4387085"/>
                                </a:cubicBezTo>
                                <a:cubicBezTo>
                                  <a:pt x="1178840" y="4390678"/>
                                  <a:pt x="1180436" y="4394670"/>
                                  <a:pt x="1180436" y="4398663"/>
                                </a:cubicBezTo>
                                <a:lnTo>
                                  <a:pt x="1180836" y="4398663"/>
                                </a:lnTo>
                                <a:cubicBezTo>
                                  <a:pt x="1194409" y="4403054"/>
                                  <a:pt x="1208380" y="4402256"/>
                                  <a:pt x="1221155" y="4395867"/>
                                </a:cubicBezTo>
                                <a:cubicBezTo>
                                  <a:pt x="1233530" y="4389480"/>
                                  <a:pt x="1243111" y="4378702"/>
                                  <a:pt x="1247502" y="4365528"/>
                                </a:cubicBezTo>
                                <a:lnTo>
                                  <a:pt x="1247502" y="4365129"/>
                                </a:lnTo>
                                <a:cubicBezTo>
                                  <a:pt x="1244307" y="4362734"/>
                                  <a:pt x="1242312" y="4359141"/>
                                  <a:pt x="1241115" y="4354750"/>
                                </a:cubicBezTo>
                                <a:cubicBezTo>
                                  <a:pt x="1240716" y="4353552"/>
                                  <a:pt x="1241514" y="4352355"/>
                                  <a:pt x="1242711" y="4351956"/>
                                </a:cubicBezTo>
                                <a:close/>
                                <a:moveTo>
                                  <a:pt x="4679378" y="4348363"/>
                                </a:moveTo>
                                <a:cubicBezTo>
                                  <a:pt x="4680177" y="4347963"/>
                                  <a:pt x="4681774" y="4347963"/>
                                  <a:pt x="4682173" y="4349161"/>
                                </a:cubicBezTo>
                                <a:cubicBezTo>
                                  <a:pt x="4682971" y="4350359"/>
                                  <a:pt x="4682572" y="4351556"/>
                                  <a:pt x="4681374" y="4351955"/>
                                </a:cubicBezTo>
                                <a:lnTo>
                                  <a:pt x="4666204" y="4360739"/>
                                </a:lnTo>
                                <a:lnTo>
                                  <a:pt x="4665405" y="4361138"/>
                                </a:lnTo>
                                <a:cubicBezTo>
                                  <a:pt x="4664607" y="4361138"/>
                                  <a:pt x="4663809" y="4360739"/>
                                  <a:pt x="4663409" y="4359940"/>
                                </a:cubicBezTo>
                                <a:cubicBezTo>
                                  <a:pt x="4663010" y="4359142"/>
                                  <a:pt x="4663010" y="4357545"/>
                                  <a:pt x="4664208" y="4357146"/>
                                </a:cubicBezTo>
                                <a:close/>
                                <a:moveTo>
                                  <a:pt x="2165659" y="4348363"/>
                                </a:moveTo>
                                <a:cubicBezTo>
                                  <a:pt x="2168055" y="4347963"/>
                                  <a:pt x="2170449" y="4349560"/>
                                  <a:pt x="2170449" y="4351955"/>
                                </a:cubicBezTo>
                                <a:lnTo>
                                  <a:pt x="2174043" y="4376307"/>
                                </a:lnTo>
                                <a:lnTo>
                                  <a:pt x="2198394" y="4372714"/>
                                </a:lnTo>
                                <a:cubicBezTo>
                                  <a:pt x="2200790" y="4372315"/>
                                  <a:pt x="2202785" y="4373911"/>
                                  <a:pt x="2203184" y="4376307"/>
                                </a:cubicBezTo>
                                <a:cubicBezTo>
                                  <a:pt x="2203584" y="4378702"/>
                                  <a:pt x="2201986" y="4380698"/>
                                  <a:pt x="2199591" y="4381097"/>
                                </a:cubicBezTo>
                                <a:lnTo>
                                  <a:pt x="2175240" y="4384690"/>
                                </a:lnTo>
                                <a:lnTo>
                                  <a:pt x="2178832" y="4409042"/>
                                </a:lnTo>
                                <a:cubicBezTo>
                                  <a:pt x="2179229" y="4411437"/>
                                  <a:pt x="2177634" y="4413433"/>
                                  <a:pt x="2175240" y="4413832"/>
                                </a:cubicBezTo>
                                <a:cubicBezTo>
                                  <a:pt x="2172845" y="4414232"/>
                                  <a:pt x="2170848" y="4412635"/>
                                  <a:pt x="2170449" y="4410240"/>
                                </a:cubicBezTo>
                                <a:lnTo>
                                  <a:pt x="2166857" y="4385887"/>
                                </a:lnTo>
                                <a:lnTo>
                                  <a:pt x="2142505" y="4389480"/>
                                </a:lnTo>
                                <a:cubicBezTo>
                                  <a:pt x="2140110" y="4389879"/>
                                  <a:pt x="2138114" y="4388283"/>
                                  <a:pt x="2137715" y="4385887"/>
                                </a:cubicBezTo>
                                <a:cubicBezTo>
                                  <a:pt x="2137315" y="4383492"/>
                                  <a:pt x="2138913" y="4381496"/>
                                  <a:pt x="2141308" y="4381097"/>
                                </a:cubicBezTo>
                                <a:lnTo>
                                  <a:pt x="2165659" y="4377504"/>
                                </a:lnTo>
                                <a:lnTo>
                                  <a:pt x="2162066" y="4353153"/>
                                </a:lnTo>
                                <a:cubicBezTo>
                                  <a:pt x="2161667" y="4350758"/>
                                  <a:pt x="2163265" y="4348762"/>
                                  <a:pt x="2165659" y="4348363"/>
                                </a:cubicBezTo>
                                <a:close/>
                                <a:moveTo>
                                  <a:pt x="4738060" y="4341178"/>
                                </a:moveTo>
                                <a:lnTo>
                                  <a:pt x="4754827" y="4345969"/>
                                </a:lnTo>
                                <a:cubicBezTo>
                                  <a:pt x="4756025" y="4346368"/>
                                  <a:pt x="4756823" y="4347566"/>
                                  <a:pt x="4756025" y="4348763"/>
                                </a:cubicBezTo>
                                <a:cubicBezTo>
                                  <a:pt x="4756025" y="4349562"/>
                                  <a:pt x="4755227" y="4350360"/>
                                  <a:pt x="4754428" y="4350360"/>
                                </a:cubicBezTo>
                                <a:lnTo>
                                  <a:pt x="4753630" y="4350360"/>
                                </a:lnTo>
                                <a:lnTo>
                                  <a:pt x="4736863" y="4345569"/>
                                </a:lnTo>
                                <a:cubicBezTo>
                                  <a:pt x="4735665" y="4345170"/>
                                  <a:pt x="4734867" y="4343972"/>
                                  <a:pt x="4735266" y="4342775"/>
                                </a:cubicBezTo>
                                <a:cubicBezTo>
                                  <a:pt x="4735665" y="4341577"/>
                                  <a:pt x="4736863" y="4340779"/>
                                  <a:pt x="4738060" y="4341178"/>
                                </a:cubicBezTo>
                                <a:close/>
                                <a:moveTo>
                                  <a:pt x="3394195" y="4340878"/>
                                </a:moveTo>
                                <a:cubicBezTo>
                                  <a:pt x="3396792" y="4340279"/>
                                  <a:pt x="3400190" y="4340179"/>
                                  <a:pt x="3403585" y="4341975"/>
                                </a:cubicBezTo>
                                <a:cubicBezTo>
                                  <a:pt x="3411177" y="4345967"/>
                                  <a:pt x="3410779" y="4353552"/>
                                  <a:pt x="3410779" y="4353951"/>
                                </a:cubicBezTo>
                                <a:cubicBezTo>
                                  <a:pt x="3410779" y="4353951"/>
                                  <a:pt x="3410779" y="4356746"/>
                                  <a:pt x="3414369" y="4358742"/>
                                </a:cubicBezTo>
                                <a:cubicBezTo>
                                  <a:pt x="3417961" y="4360339"/>
                                  <a:pt x="3420354" y="4358742"/>
                                  <a:pt x="3420354" y="4358742"/>
                                </a:cubicBezTo>
                                <a:lnTo>
                                  <a:pt x="3420755" y="4358742"/>
                                </a:lnTo>
                                <a:lnTo>
                                  <a:pt x="3421153" y="4358343"/>
                                </a:lnTo>
                                <a:cubicBezTo>
                                  <a:pt x="3423148" y="4357145"/>
                                  <a:pt x="3427938" y="4354750"/>
                                  <a:pt x="3434321" y="4357943"/>
                                </a:cubicBezTo>
                                <a:cubicBezTo>
                                  <a:pt x="3441105" y="4361536"/>
                                  <a:pt x="3441503" y="4369121"/>
                                  <a:pt x="3441503" y="4369520"/>
                                </a:cubicBezTo>
                                <a:lnTo>
                                  <a:pt x="3441503" y="4369919"/>
                                </a:lnTo>
                                <a:cubicBezTo>
                                  <a:pt x="3441503" y="4369919"/>
                                  <a:pt x="3441503" y="4372714"/>
                                  <a:pt x="3445096" y="4374710"/>
                                </a:cubicBezTo>
                                <a:cubicBezTo>
                                  <a:pt x="3448686" y="4376706"/>
                                  <a:pt x="3451481" y="4374710"/>
                                  <a:pt x="3451481" y="4374710"/>
                                </a:cubicBezTo>
                                <a:lnTo>
                                  <a:pt x="3451880" y="4374710"/>
                                </a:lnTo>
                                <a:cubicBezTo>
                                  <a:pt x="3452278" y="4374311"/>
                                  <a:pt x="3459461" y="4370319"/>
                                  <a:pt x="3465847" y="4373911"/>
                                </a:cubicBezTo>
                                <a:cubicBezTo>
                                  <a:pt x="3473428" y="4377903"/>
                                  <a:pt x="3473027" y="4385489"/>
                                  <a:pt x="3473027" y="4385888"/>
                                </a:cubicBezTo>
                                <a:cubicBezTo>
                                  <a:pt x="3473027" y="4385888"/>
                                  <a:pt x="3473027" y="4388683"/>
                                  <a:pt x="3476620" y="4390679"/>
                                </a:cubicBezTo>
                                <a:cubicBezTo>
                                  <a:pt x="3477817" y="4391078"/>
                                  <a:pt x="3478617" y="4391477"/>
                                  <a:pt x="3479813" y="4391477"/>
                                </a:cubicBezTo>
                                <a:lnTo>
                                  <a:pt x="3484203" y="4391876"/>
                                </a:lnTo>
                                <a:cubicBezTo>
                                  <a:pt x="3486197" y="4391876"/>
                                  <a:pt x="3487793" y="4393872"/>
                                  <a:pt x="3487793" y="4395868"/>
                                </a:cubicBezTo>
                                <a:cubicBezTo>
                                  <a:pt x="3487793" y="4397864"/>
                                  <a:pt x="3485801" y="4399461"/>
                                  <a:pt x="3482206" y="4399860"/>
                                </a:cubicBezTo>
                                <a:lnTo>
                                  <a:pt x="3476224" y="4399461"/>
                                </a:lnTo>
                                <a:cubicBezTo>
                                  <a:pt x="3474625" y="4399062"/>
                                  <a:pt x="3473027" y="4398663"/>
                                  <a:pt x="3471431" y="4397864"/>
                                </a:cubicBezTo>
                                <a:cubicBezTo>
                                  <a:pt x="3463853" y="4393872"/>
                                  <a:pt x="3464251" y="4386288"/>
                                  <a:pt x="3464251" y="4385888"/>
                                </a:cubicBezTo>
                                <a:cubicBezTo>
                                  <a:pt x="3464251" y="4385888"/>
                                  <a:pt x="3464649" y="4383093"/>
                                  <a:pt x="3461057" y="4381097"/>
                                </a:cubicBezTo>
                                <a:cubicBezTo>
                                  <a:pt x="3458266" y="4379500"/>
                                  <a:pt x="3454674" y="4381097"/>
                                  <a:pt x="3454273" y="4381496"/>
                                </a:cubicBezTo>
                                <a:cubicBezTo>
                                  <a:pt x="3453078" y="4382295"/>
                                  <a:pt x="3447491" y="4385489"/>
                                  <a:pt x="3440706" y="4381895"/>
                                </a:cubicBezTo>
                                <a:cubicBezTo>
                                  <a:pt x="3433923" y="4378303"/>
                                  <a:pt x="3433526" y="4371915"/>
                                  <a:pt x="3433526" y="4370319"/>
                                </a:cubicBezTo>
                                <a:cubicBezTo>
                                  <a:pt x="3433124" y="4369919"/>
                                  <a:pt x="3432725" y="4366726"/>
                                  <a:pt x="3429934" y="4365129"/>
                                </a:cubicBezTo>
                                <a:cubicBezTo>
                                  <a:pt x="3426740" y="4363532"/>
                                  <a:pt x="3424743" y="4364730"/>
                                  <a:pt x="3423946" y="4365129"/>
                                </a:cubicBezTo>
                                <a:lnTo>
                                  <a:pt x="3423548" y="4365129"/>
                                </a:lnTo>
                                <a:cubicBezTo>
                                  <a:pt x="3422351" y="4365927"/>
                                  <a:pt x="3417160" y="4369121"/>
                                  <a:pt x="3409979" y="4365528"/>
                                </a:cubicBezTo>
                                <a:cubicBezTo>
                                  <a:pt x="3402394" y="4361536"/>
                                  <a:pt x="3402786" y="4354351"/>
                                  <a:pt x="3402786" y="4353552"/>
                                </a:cubicBezTo>
                                <a:cubicBezTo>
                                  <a:pt x="3403189" y="4353552"/>
                                  <a:pt x="3402786" y="4350359"/>
                                  <a:pt x="3399590" y="4348762"/>
                                </a:cubicBezTo>
                                <a:cubicBezTo>
                                  <a:pt x="3396792" y="4347165"/>
                                  <a:pt x="3393199" y="4348762"/>
                                  <a:pt x="3392801" y="4349161"/>
                                </a:cubicBezTo>
                                <a:cubicBezTo>
                                  <a:pt x="3391602" y="4349959"/>
                                  <a:pt x="3386011" y="4353153"/>
                                  <a:pt x="3379222" y="4349560"/>
                                </a:cubicBezTo>
                                <a:lnTo>
                                  <a:pt x="3376826" y="4347963"/>
                                </a:lnTo>
                                <a:cubicBezTo>
                                  <a:pt x="3374830" y="4347165"/>
                                  <a:pt x="3374031" y="4344770"/>
                                  <a:pt x="3375231" y="4342774"/>
                                </a:cubicBezTo>
                                <a:cubicBezTo>
                                  <a:pt x="3376026" y="4340778"/>
                                  <a:pt x="3378425" y="4339979"/>
                                  <a:pt x="3380420" y="4341177"/>
                                </a:cubicBezTo>
                                <a:lnTo>
                                  <a:pt x="3382816" y="4342774"/>
                                </a:lnTo>
                                <a:cubicBezTo>
                                  <a:pt x="3386408" y="4344770"/>
                                  <a:pt x="3389207" y="4342774"/>
                                  <a:pt x="3389207" y="4342774"/>
                                </a:cubicBezTo>
                                <a:lnTo>
                                  <a:pt x="3389603" y="4342774"/>
                                </a:lnTo>
                                <a:cubicBezTo>
                                  <a:pt x="3389804" y="4342574"/>
                                  <a:pt x="3391602" y="4341476"/>
                                  <a:pt x="3394195" y="4340878"/>
                                </a:cubicBezTo>
                                <a:close/>
                                <a:moveTo>
                                  <a:pt x="4676186" y="4336787"/>
                                </a:moveTo>
                                <a:cubicBezTo>
                                  <a:pt x="4677383" y="4336787"/>
                                  <a:pt x="4678581" y="4337585"/>
                                  <a:pt x="4678581" y="4338783"/>
                                </a:cubicBezTo>
                                <a:cubicBezTo>
                                  <a:pt x="4678980" y="4339980"/>
                                  <a:pt x="4678182" y="4341178"/>
                                  <a:pt x="4676585" y="4341178"/>
                                </a:cubicBezTo>
                                <a:lnTo>
                                  <a:pt x="4659019" y="4343574"/>
                                </a:lnTo>
                                <a:cubicBezTo>
                                  <a:pt x="4657821" y="4343574"/>
                                  <a:pt x="4656624" y="4342776"/>
                                  <a:pt x="4656624" y="4341578"/>
                                </a:cubicBezTo>
                                <a:cubicBezTo>
                                  <a:pt x="4656624" y="4340380"/>
                                  <a:pt x="4657422" y="4339182"/>
                                  <a:pt x="4658620" y="4339182"/>
                                </a:cubicBezTo>
                                <a:close/>
                                <a:moveTo>
                                  <a:pt x="4755625" y="4326807"/>
                                </a:moveTo>
                                <a:cubicBezTo>
                                  <a:pt x="4756823" y="4326407"/>
                                  <a:pt x="4757621" y="4327206"/>
                                  <a:pt x="4758021" y="4328802"/>
                                </a:cubicBezTo>
                                <a:cubicBezTo>
                                  <a:pt x="4758021" y="4330000"/>
                                  <a:pt x="4757222" y="4331198"/>
                                  <a:pt x="4756025" y="4331198"/>
                                </a:cubicBezTo>
                                <a:lnTo>
                                  <a:pt x="4738459" y="4333594"/>
                                </a:lnTo>
                                <a:cubicBezTo>
                                  <a:pt x="4737261" y="4333594"/>
                                  <a:pt x="4736064" y="4332795"/>
                                  <a:pt x="4736064" y="4331598"/>
                                </a:cubicBezTo>
                                <a:cubicBezTo>
                                  <a:pt x="4736064" y="4330399"/>
                                  <a:pt x="4736862" y="4329202"/>
                                  <a:pt x="4738060" y="4329202"/>
                                </a:cubicBezTo>
                                <a:close/>
                                <a:moveTo>
                                  <a:pt x="4660615" y="4319621"/>
                                </a:moveTo>
                                <a:lnTo>
                                  <a:pt x="4677383" y="4324412"/>
                                </a:lnTo>
                                <a:cubicBezTo>
                                  <a:pt x="4678580" y="4324811"/>
                                  <a:pt x="4679379" y="4326009"/>
                                  <a:pt x="4678980" y="4327206"/>
                                </a:cubicBezTo>
                                <a:cubicBezTo>
                                  <a:pt x="4678980" y="4328005"/>
                                  <a:pt x="4678181" y="4328803"/>
                                  <a:pt x="4677383" y="4328803"/>
                                </a:cubicBezTo>
                                <a:lnTo>
                                  <a:pt x="4676584" y="4328803"/>
                                </a:lnTo>
                                <a:lnTo>
                                  <a:pt x="4659817" y="4324012"/>
                                </a:lnTo>
                                <a:cubicBezTo>
                                  <a:pt x="4658619" y="4323613"/>
                                  <a:pt x="4658220" y="4322415"/>
                                  <a:pt x="4657821" y="4321218"/>
                                </a:cubicBezTo>
                                <a:cubicBezTo>
                                  <a:pt x="4658220" y="4320020"/>
                                  <a:pt x="4659418" y="4319222"/>
                                  <a:pt x="4660615" y="4319621"/>
                                </a:cubicBezTo>
                                <a:close/>
                                <a:moveTo>
                                  <a:pt x="4748839" y="4309241"/>
                                </a:moveTo>
                                <a:cubicBezTo>
                                  <a:pt x="4749637" y="4308842"/>
                                  <a:pt x="4751234" y="4308842"/>
                                  <a:pt x="4751633" y="4310040"/>
                                </a:cubicBezTo>
                                <a:cubicBezTo>
                                  <a:pt x="4752033" y="4310838"/>
                                  <a:pt x="4752033" y="4312435"/>
                                  <a:pt x="4750835" y="4312834"/>
                                </a:cubicBezTo>
                                <a:lnTo>
                                  <a:pt x="4735664" y="4321618"/>
                                </a:lnTo>
                                <a:lnTo>
                                  <a:pt x="4734866" y="4322017"/>
                                </a:lnTo>
                                <a:cubicBezTo>
                                  <a:pt x="4734068" y="4322017"/>
                                  <a:pt x="4733269" y="4321618"/>
                                  <a:pt x="4732870" y="4320819"/>
                                </a:cubicBezTo>
                                <a:cubicBezTo>
                                  <a:pt x="4732072" y="4319622"/>
                                  <a:pt x="4732471" y="4318424"/>
                                  <a:pt x="4733668" y="4318025"/>
                                </a:cubicBezTo>
                                <a:close/>
                                <a:moveTo>
                                  <a:pt x="3411376" y="4308543"/>
                                </a:moveTo>
                                <a:cubicBezTo>
                                  <a:pt x="3413970" y="4307944"/>
                                  <a:pt x="3417363" y="4307844"/>
                                  <a:pt x="3420755" y="4309641"/>
                                </a:cubicBezTo>
                                <a:cubicBezTo>
                                  <a:pt x="3428336" y="4313633"/>
                                  <a:pt x="3427938" y="4321218"/>
                                  <a:pt x="3427938" y="4321617"/>
                                </a:cubicBezTo>
                                <a:cubicBezTo>
                                  <a:pt x="3427938" y="4321617"/>
                                  <a:pt x="3427938" y="4324411"/>
                                  <a:pt x="3431530" y="4326407"/>
                                </a:cubicBezTo>
                                <a:cubicBezTo>
                                  <a:pt x="3435122" y="4328004"/>
                                  <a:pt x="3437515" y="4326407"/>
                                  <a:pt x="3437515" y="4326407"/>
                                </a:cubicBezTo>
                                <a:lnTo>
                                  <a:pt x="3437914" y="4326407"/>
                                </a:lnTo>
                                <a:lnTo>
                                  <a:pt x="3438312" y="4326008"/>
                                </a:lnTo>
                                <a:cubicBezTo>
                                  <a:pt x="3440308" y="4324810"/>
                                  <a:pt x="3445096" y="4322415"/>
                                  <a:pt x="3451481" y="4325609"/>
                                </a:cubicBezTo>
                                <a:cubicBezTo>
                                  <a:pt x="3458266" y="4329202"/>
                                  <a:pt x="3458662" y="4336786"/>
                                  <a:pt x="3458662" y="4337185"/>
                                </a:cubicBezTo>
                                <a:lnTo>
                                  <a:pt x="3458662" y="4337585"/>
                                </a:lnTo>
                                <a:cubicBezTo>
                                  <a:pt x="3458662" y="4337585"/>
                                  <a:pt x="3458662" y="4340379"/>
                                  <a:pt x="3462255" y="4342375"/>
                                </a:cubicBezTo>
                                <a:cubicBezTo>
                                  <a:pt x="3465847" y="4344371"/>
                                  <a:pt x="3468640" y="4342375"/>
                                  <a:pt x="3468640" y="4342375"/>
                                </a:cubicBezTo>
                                <a:lnTo>
                                  <a:pt x="3469041" y="4342375"/>
                                </a:lnTo>
                                <a:cubicBezTo>
                                  <a:pt x="3469437" y="4341976"/>
                                  <a:pt x="3476620" y="4337984"/>
                                  <a:pt x="3483006" y="4341577"/>
                                </a:cubicBezTo>
                                <a:cubicBezTo>
                                  <a:pt x="3490593" y="4345569"/>
                                  <a:pt x="3490192" y="4353154"/>
                                  <a:pt x="3490192" y="4353554"/>
                                </a:cubicBezTo>
                                <a:cubicBezTo>
                                  <a:pt x="3490192" y="4353554"/>
                                  <a:pt x="3490192" y="4356348"/>
                                  <a:pt x="3493785" y="4358344"/>
                                </a:cubicBezTo>
                                <a:cubicBezTo>
                                  <a:pt x="3494980" y="4358743"/>
                                  <a:pt x="3495779" y="4359142"/>
                                  <a:pt x="3496977" y="4359142"/>
                                </a:cubicBezTo>
                                <a:lnTo>
                                  <a:pt x="3501363" y="4359542"/>
                                </a:lnTo>
                                <a:cubicBezTo>
                                  <a:pt x="3503364" y="4359542"/>
                                  <a:pt x="3504963" y="4361538"/>
                                  <a:pt x="3504963" y="4363534"/>
                                </a:cubicBezTo>
                                <a:cubicBezTo>
                                  <a:pt x="3504567" y="4365929"/>
                                  <a:pt x="3502962" y="4367525"/>
                                  <a:pt x="3499370" y="4367525"/>
                                </a:cubicBezTo>
                                <a:lnTo>
                                  <a:pt x="3493380" y="4367126"/>
                                </a:lnTo>
                                <a:cubicBezTo>
                                  <a:pt x="3491786" y="4366727"/>
                                  <a:pt x="3490192" y="4366328"/>
                                  <a:pt x="3488592" y="4365530"/>
                                </a:cubicBezTo>
                                <a:cubicBezTo>
                                  <a:pt x="3481009" y="4361538"/>
                                  <a:pt x="3481410" y="4353953"/>
                                  <a:pt x="3481410" y="4353554"/>
                                </a:cubicBezTo>
                                <a:cubicBezTo>
                                  <a:pt x="3481410" y="4353554"/>
                                  <a:pt x="3481808" y="4350758"/>
                                  <a:pt x="3478216" y="4348762"/>
                                </a:cubicBezTo>
                                <a:cubicBezTo>
                                  <a:pt x="3475422" y="4347165"/>
                                  <a:pt x="3471832" y="4348762"/>
                                  <a:pt x="3471434" y="4349161"/>
                                </a:cubicBezTo>
                                <a:cubicBezTo>
                                  <a:pt x="3470234" y="4349960"/>
                                  <a:pt x="3464649" y="4353154"/>
                                  <a:pt x="3457865" y="4349561"/>
                                </a:cubicBezTo>
                                <a:cubicBezTo>
                                  <a:pt x="3451083" y="4345968"/>
                                  <a:pt x="3450683" y="4339581"/>
                                  <a:pt x="3450683" y="4337984"/>
                                </a:cubicBezTo>
                                <a:cubicBezTo>
                                  <a:pt x="3450285" y="4337585"/>
                                  <a:pt x="3449884" y="4334391"/>
                                  <a:pt x="3447092" y="4332794"/>
                                </a:cubicBezTo>
                                <a:cubicBezTo>
                                  <a:pt x="3443899" y="4331198"/>
                                  <a:pt x="3441904" y="4332395"/>
                                  <a:pt x="3441105" y="4332794"/>
                                </a:cubicBezTo>
                                <a:lnTo>
                                  <a:pt x="3440706" y="4332794"/>
                                </a:lnTo>
                                <a:cubicBezTo>
                                  <a:pt x="3439511" y="4333593"/>
                                  <a:pt x="3434321" y="4336786"/>
                                  <a:pt x="3427138" y="4333194"/>
                                </a:cubicBezTo>
                                <a:cubicBezTo>
                                  <a:pt x="3419557" y="4329202"/>
                                  <a:pt x="3419955" y="4322016"/>
                                  <a:pt x="3419955" y="4321218"/>
                                </a:cubicBezTo>
                                <a:cubicBezTo>
                                  <a:pt x="3420354" y="4321218"/>
                                  <a:pt x="3419955" y="4318024"/>
                                  <a:pt x="3416764" y="4316427"/>
                                </a:cubicBezTo>
                                <a:cubicBezTo>
                                  <a:pt x="3413970" y="4314830"/>
                                  <a:pt x="3410378" y="4316427"/>
                                  <a:pt x="3409979" y="4316826"/>
                                </a:cubicBezTo>
                                <a:cubicBezTo>
                                  <a:pt x="3408782" y="4317625"/>
                                  <a:pt x="3403189" y="4320818"/>
                                  <a:pt x="3396394" y="4317226"/>
                                </a:cubicBezTo>
                                <a:lnTo>
                                  <a:pt x="3393998" y="4315629"/>
                                </a:lnTo>
                                <a:cubicBezTo>
                                  <a:pt x="3392004" y="4314830"/>
                                  <a:pt x="3391203" y="4312435"/>
                                  <a:pt x="3392402" y="4310439"/>
                                </a:cubicBezTo>
                                <a:cubicBezTo>
                                  <a:pt x="3393199" y="4308443"/>
                                  <a:pt x="3395597" y="4307645"/>
                                  <a:pt x="3397594" y="4308842"/>
                                </a:cubicBezTo>
                                <a:lnTo>
                                  <a:pt x="3399997" y="4310439"/>
                                </a:lnTo>
                                <a:cubicBezTo>
                                  <a:pt x="3403585" y="4312435"/>
                                  <a:pt x="3406387" y="4310439"/>
                                  <a:pt x="3406387" y="4310439"/>
                                </a:cubicBezTo>
                                <a:lnTo>
                                  <a:pt x="3406788" y="4310439"/>
                                </a:lnTo>
                                <a:cubicBezTo>
                                  <a:pt x="3406985" y="4310239"/>
                                  <a:pt x="3408782" y="4309141"/>
                                  <a:pt x="3411376" y="4308543"/>
                                </a:cubicBezTo>
                                <a:close/>
                                <a:moveTo>
                                  <a:pt x="4670197" y="4303653"/>
                                </a:moveTo>
                                <a:lnTo>
                                  <a:pt x="4684170" y="4314433"/>
                                </a:lnTo>
                                <a:cubicBezTo>
                                  <a:pt x="4684968" y="4314832"/>
                                  <a:pt x="4685367" y="4316429"/>
                                  <a:pt x="4684569" y="4317227"/>
                                </a:cubicBezTo>
                                <a:cubicBezTo>
                                  <a:pt x="4684170" y="4317626"/>
                                  <a:pt x="4683371" y="4318025"/>
                                  <a:pt x="4682972" y="4318025"/>
                                </a:cubicBezTo>
                                <a:cubicBezTo>
                                  <a:pt x="4682573" y="4318025"/>
                                  <a:pt x="4681774" y="4318025"/>
                                  <a:pt x="4681375" y="4317626"/>
                                </a:cubicBezTo>
                                <a:lnTo>
                                  <a:pt x="4667801" y="4306847"/>
                                </a:lnTo>
                                <a:cubicBezTo>
                                  <a:pt x="4667003" y="4306448"/>
                                  <a:pt x="4666604" y="4304851"/>
                                  <a:pt x="4667402" y="4304052"/>
                                </a:cubicBezTo>
                                <a:cubicBezTo>
                                  <a:pt x="4667801" y="4303254"/>
                                  <a:pt x="4669398" y="4302855"/>
                                  <a:pt x="4670197" y="4303653"/>
                                </a:cubicBezTo>
                                <a:close/>
                                <a:moveTo>
                                  <a:pt x="4738860" y="4294870"/>
                                </a:moveTo>
                                <a:cubicBezTo>
                                  <a:pt x="4739658" y="4295269"/>
                                  <a:pt x="4740057" y="4296866"/>
                                  <a:pt x="4739259" y="4297664"/>
                                </a:cubicBezTo>
                                <a:lnTo>
                                  <a:pt x="4728480" y="4311637"/>
                                </a:lnTo>
                                <a:cubicBezTo>
                                  <a:pt x="4728080" y="4312036"/>
                                  <a:pt x="4727282" y="4312436"/>
                                  <a:pt x="4726883" y="4312436"/>
                                </a:cubicBezTo>
                                <a:cubicBezTo>
                                  <a:pt x="4726484" y="4312436"/>
                                  <a:pt x="4725685" y="4312436"/>
                                  <a:pt x="4725286" y="4312036"/>
                                </a:cubicBezTo>
                                <a:cubicBezTo>
                                  <a:pt x="4724088" y="4311238"/>
                                  <a:pt x="4724088" y="4310040"/>
                                  <a:pt x="4725286" y="4309242"/>
                                </a:cubicBezTo>
                                <a:lnTo>
                                  <a:pt x="4736065" y="4295269"/>
                                </a:lnTo>
                                <a:cubicBezTo>
                                  <a:pt x="4736465" y="4294471"/>
                                  <a:pt x="4738061" y="4294071"/>
                                  <a:pt x="4738860" y="4294870"/>
                                </a:cubicBezTo>
                                <a:close/>
                                <a:moveTo>
                                  <a:pt x="4682172" y="4290878"/>
                                </a:moveTo>
                                <a:cubicBezTo>
                                  <a:pt x="4682970" y="4290479"/>
                                  <a:pt x="4684567" y="4290479"/>
                                  <a:pt x="4684966" y="4291677"/>
                                </a:cubicBezTo>
                                <a:lnTo>
                                  <a:pt x="4693750" y="4306847"/>
                                </a:lnTo>
                                <a:cubicBezTo>
                                  <a:pt x="4694149" y="4307646"/>
                                  <a:pt x="4694149" y="4309243"/>
                                  <a:pt x="4692951" y="4309642"/>
                                </a:cubicBezTo>
                                <a:lnTo>
                                  <a:pt x="4692153" y="4310041"/>
                                </a:lnTo>
                                <a:cubicBezTo>
                                  <a:pt x="4691354" y="4310041"/>
                                  <a:pt x="4690556" y="4309642"/>
                                  <a:pt x="4690157" y="4308843"/>
                                </a:cubicBezTo>
                                <a:lnTo>
                                  <a:pt x="4681373" y="4293673"/>
                                </a:lnTo>
                                <a:cubicBezTo>
                                  <a:pt x="4680974" y="4292874"/>
                                  <a:pt x="4680974" y="4291278"/>
                                  <a:pt x="4682172" y="4290878"/>
                                </a:cubicBezTo>
                                <a:close/>
                                <a:moveTo>
                                  <a:pt x="4720896" y="4286088"/>
                                </a:moveTo>
                                <a:cubicBezTo>
                                  <a:pt x="4722093" y="4286487"/>
                                  <a:pt x="4722892" y="4287684"/>
                                  <a:pt x="4722493" y="4288882"/>
                                </a:cubicBezTo>
                                <a:lnTo>
                                  <a:pt x="4717701" y="4305649"/>
                                </a:lnTo>
                                <a:cubicBezTo>
                                  <a:pt x="4717701" y="4306448"/>
                                  <a:pt x="4716903" y="4307246"/>
                                  <a:pt x="4716104" y="4307246"/>
                                </a:cubicBezTo>
                                <a:lnTo>
                                  <a:pt x="4715306" y="4307246"/>
                                </a:lnTo>
                                <a:cubicBezTo>
                                  <a:pt x="4714108" y="4306847"/>
                                  <a:pt x="4713310" y="4305649"/>
                                  <a:pt x="4713310" y="4304452"/>
                                </a:cubicBezTo>
                                <a:lnTo>
                                  <a:pt x="4718101" y="4287684"/>
                                </a:lnTo>
                                <a:cubicBezTo>
                                  <a:pt x="4718501" y="4286487"/>
                                  <a:pt x="4719698" y="4285688"/>
                                  <a:pt x="4720896" y="4286088"/>
                                </a:cubicBezTo>
                                <a:close/>
                                <a:moveTo>
                                  <a:pt x="4700935" y="4284492"/>
                                </a:moveTo>
                                <a:cubicBezTo>
                                  <a:pt x="4702133" y="4284492"/>
                                  <a:pt x="4703330" y="4285290"/>
                                  <a:pt x="4703330" y="4286488"/>
                                </a:cubicBezTo>
                                <a:lnTo>
                                  <a:pt x="4705726" y="4304053"/>
                                </a:lnTo>
                                <a:cubicBezTo>
                                  <a:pt x="4705726" y="4305251"/>
                                  <a:pt x="4704928" y="4306449"/>
                                  <a:pt x="4703730" y="4306449"/>
                                </a:cubicBezTo>
                                <a:cubicBezTo>
                                  <a:pt x="4702532" y="4306449"/>
                                  <a:pt x="4701334" y="4305650"/>
                                  <a:pt x="4701334" y="4304453"/>
                                </a:cubicBezTo>
                                <a:lnTo>
                                  <a:pt x="4698939" y="4286887"/>
                                </a:lnTo>
                                <a:cubicBezTo>
                                  <a:pt x="4698939" y="4285689"/>
                                  <a:pt x="4699737" y="4284492"/>
                                  <a:pt x="4700935" y="4284492"/>
                                </a:cubicBezTo>
                                <a:close/>
                                <a:moveTo>
                                  <a:pt x="3772847" y="4242725"/>
                                </a:moveTo>
                                <a:cubicBezTo>
                                  <a:pt x="3780582" y="4244671"/>
                                  <a:pt x="3787568" y="4249562"/>
                                  <a:pt x="3791960" y="4256947"/>
                                </a:cubicBezTo>
                                <a:lnTo>
                                  <a:pt x="3786371" y="4260540"/>
                                </a:lnTo>
                                <a:cubicBezTo>
                                  <a:pt x="3778786" y="4248963"/>
                                  <a:pt x="3763616" y="4245370"/>
                                  <a:pt x="3752039" y="4252556"/>
                                </a:cubicBezTo>
                                <a:cubicBezTo>
                                  <a:pt x="3740462" y="4259741"/>
                                  <a:pt x="3736869" y="4274911"/>
                                  <a:pt x="3744853" y="4286488"/>
                                </a:cubicBezTo>
                                <a:lnTo>
                                  <a:pt x="3739264" y="4290081"/>
                                </a:lnTo>
                                <a:cubicBezTo>
                                  <a:pt x="3738865" y="4289682"/>
                                  <a:pt x="3738865" y="4289283"/>
                                  <a:pt x="3738466" y="4288884"/>
                                </a:cubicBezTo>
                                <a:cubicBezTo>
                                  <a:pt x="3729684" y="4274112"/>
                                  <a:pt x="3734474" y="4254951"/>
                                  <a:pt x="3749244" y="4246168"/>
                                </a:cubicBezTo>
                                <a:cubicBezTo>
                                  <a:pt x="3756630" y="4241777"/>
                                  <a:pt x="3765113" y="4240779"/>
                                  <a:pt x="3772847" y="4242725"/>
                                </a:cubicBezTo>
                                <a:close/>
                                <a:moveTo>
                                  <a:pt x="1813165" y="4226607"/>
                                </a:moveTo>
                                <a:cubicBezTo>
                                  <a:pt x="1814363" y="4226208"/>
                                  <a:pt x="1815161" y="4227405"/>
                                  <a:pt x="1815560" y="4228603"/>
                                </a:cubicBezTo>
                                <a:lnTo>
                                  <a:pt x="1817955" y="4246169"/>
                                </a:lnTo>
                                <a:cubicBezTo>
                                  <a:pt x="1817955" y="4247366"/>
                                  <a:pt x="1817158" y="4248564"/>
                                  <a:pt x="1815959" y="4248564"/>
                                </a:cubicBezTo>
                                <a:cubicBezTo>
                                  <a:pt x="1814762" y="4248564"/>
                                  <a:pt x="1813564" y="4247765"/>
                                  <a:pt x="1813564" y="4246568"/>
                                </a:cubicBezTo>
                                <a:lnTo>
                                  <a:pt x="1811176" y="4229002"/>
                                </a:lnTo>
                                <a:cubicBezTo>
                                  <a:pt x="1811176" y="4227805"/>
                                  <a:pt x="1811974" y="4226607"/>
                                  <a:pt x="1813165" y="4226607"/>
                                </a:cubicBezTo>
                                <a:close/>
                                <a:moveTo>
                                  <a:pt x="1801594" y="4225809"/>
                                </a:moveTo>
                                <a:cubicBezTo>
                                  <a:pt x="1802792" y="4226208"/>
                                  <a:pt x="1803191" y="4227006"/>
                                  <a:pt x="1802792" y="4228603"/>
                                </a:cubicBezTo>
                                <a:lnTo>
                                  <a:pt x="1798001" y="4245370"/>
                                </a:lnTo>
                                <a:cubicBezTo>
                                  <a:pt x="1798001" y="4246169"/>
                                  <a:pt x="1797202" y="4246967"/>
                                  <a:pt x="1796405" y="4246967"/>
                                </a:cubicBezTo>
                                <a:lnTo>
                                  <a:pt x="1795605" y="4246967"/>
                                </a:lnTo>
                                <a:cubicBezTo>
                                  <a:pt x="1794408" y="4246568"/>
                                  <a:pt x="1793609" y="4245370"/>
                                  <a:pt x="1794009" y="4244173"/>
                                </a:cubicBezTo>
                                <a:lnTo>
                                  <a:pt x="1798799" y="4227406"/>
                                </a:lnTo>
                                <a:cubicBezTo>
                                  <a:pt x="1799199" y="4226208"/>
                                  <a:pt x="1800397" y="4225410"/>
                                  <a:pt x="1801594" y="4225809"/>
                                </a:cubicBezTo>
                                <a:close/>
                                <a:moveTo>
                                  <a:pt x="1823543" y="4223014"/>
                                </a:moveTo>
                                <a:cubicBezTo>
                                  <a:pt x="1824341" y="4222615"/>
                                  <a:pt x="1825938" y="4222615"/>
                                  <a:pt x="1826337" y="4223813"/>
                                </a:cubicBezTo>
                                <a:lnTo>
                                  <a:pt x="1835121" y="4238983"/>
                                </a:lnTo>
                                <a:cubicBezTo>
                                  <a:pt x="1835520" y="4239782"/>
                                  <a:pt x="1835520" y="4241379"/>
                                  <a:pt x="1834322" y="4241778"/>
                                </a:cubicBezTo>
                                <a:lnTo>
                                  <a:pt x="1833524" y="4242177"/>
                                </a:lnTo>
                                <a:cubicBezTo>
                                  <a:pt x="1832725" y="4242177"/>
                                  <a:pt x="1831927" y="4241778"/>
                                  <a:pt x="1831528" y="4240979"/>
                                </a:cubicBezTo>
                                <a:lnTo>
                                  <a:pt x="1822744" y="4225809"/>
                                </a:lnTo>
                                <a:cubicBezTo>
                                  <a:pt x="1822345" y="4225010"/>
                                  <a:pt x="1822345" y="4223414"/>
                                  <a:pt x="1823543" y="4223014"/>
                                </a:cubicBezTo>
                                <a:close/>
                                <a:moveTo>
                                  <a:pt x="468855" y="4220719"/>
                                </a:moveTo>
                                <a:cubicBezTo>
                                  <a:pt x="471450" y="4220120"/>
                                  <a:pt x="474843" y="4220020"/>
                                  <a:pt x="478237" y="4221817"/>
                                </a:cubicBezTo>
                                <a:cubicBezTo>
                                  <a:pt x="485821" y="4225809"/>
                                  <a:pt x="485422" y="4233394"/>
                                  <a:pt x="485422" y="4233793"/>
                                </a:cubicBezTo>
                                <a:cubicBezTo>
                                  <a:pt x="485422" y="4233793"/>
                                  <a:pt x="485422" y="4236587"/>
                                  <a:pt x="489015" y="4238583"/>
                                </a:cubicBezTo>
                                <a:cubicBezTo>
                                  <a:pt x="492608" y="4240180"/>
                                  <a:pt x="495003" y="4238583"/>
                                  <a:pt x="495003" y="4238583"/>
                                </a:cubicBezTo>
                                <a:lnTo>
                                  <a:pt x="495402" y="4238583"/>
                                </a:lnTo>
                                <a:lnTo>
                                  <a:pt x="495801" y="4238184"/>
                                </a:lnTo>
                                <a:cubicBezTo>
                                  <a:pt x="497797" y="4236986"/>
                                  <a:pt x="502588" y="4234591"/>
                                  <a:pt x="508975" y="4237785"/>
                                </a:cubicBezTo>
                                <a:cubicBezTo>
                                  <a:pt x="515761" y="4241378"/>
                                  <a:pt x="516160" y="4248962"/>
                                  <a:pt x="516160" y="4249361"/>
                                </a:cubicBezTo>
                                <a:lnTo>
                                  <a:pt x="516160" y="4249761"/>
                                </a:lnTo>
                                <a:cubicBezTo>
                                  <a:pt x="516160" y="4249761"/>
                                  <a:pt x="516160" y="4252555"/>
                                  <a:pt x="519753" y="4254551"/>
                                </a:cubicBezTo>
                                <a:cubicBezTo>
                                  <a:pt x="523346" y="4256547"/>
                                  <a:pt x="526140" y="4254551"/>
                                  <a:pt x="526140" y="4254551"/>
                                </a:cubicBezTo>
                                <a:lnTo>
                                  <a:pt x="526540" y="4254551"/>
                                </a:lnTo>
                                <a:cubicBezTo>
                                  <a:pt x="526939" y="4254152"/>
                                  <a:pt x="534124" y="4250160"/>
                                  <a:pt x="540512" y="4253753"/>
                                </a:cubicBezTo>
                                <a:cubicBezTo>
                                  <a:pt x="548096" y="4257745"/>
                                  <a:pt x="547697" y="4265330"/>
                                  <a:pt x="547697" y="4265730"/>
                                </a:cubicBezTo>
                                <a:cubicBezTo>
                                  <a:pt x="547697" y="4265730"/>
                                  <a:pt x="547697" y="4268524"/>
                                  <a:pt x="551290" y="4270520"/>
                                </a:cubicBezTo>
                                <a:cubicBezTo>
                                  <a:pt x="552488" y="4270919"/>
                                  <a:pt x="553286" y="4271318"/>
                                  <a:pt x="554484" y="4271318"/>
                                </a:cubicBezTo>
                                <a:lnTo>
                                  <a:pt x="558875" y="4271718"/>
                                </a:lnTo>
                                <a:cubicBezTo>
                                  <a:pt x="560871" y="4271718"/>
                                  <a:pt x="562468" y="4273714"/>
                                  <a:pt x="562468" y="4275710"/>
                                </a:cubicBezTo>
                                <a:cubicBezTo>
                                  <a:pt x="562068" y="4277706"/>
                                  <a:pt x="560472" y="4279302"/>
                                  <a:pt x="556879" y="4279701"/>
                                </a:cubicBezTo>
                                <a:lnTo>
                                  <a:pt x="550891" y="4279302"/>
                                </a:lnTo>
                                <a:cubicBezTo>
                                  <a:pt x="549294" y="4278903"/>
                                  <a:pt x="547697" y="4278504"/>
                                  <a:pt x="546100" y="4277706"/>
                                </a:cubicBezTo>
                                <a:cubicBezTo>
                                  <a:pt x="538516" y="4273714"/>
                                  <a:pt x="538915" y="4266129"/>
                                  <a:pt x="538915" y="4265730"/>
                                </a:cubicBezTo>
                                <a:cubicBezTo>
                                  <a:pt x="538915" y="4265730"/>
                                  <a:pt x="539314" y="4262934"/>
                                  <a:pt x="535721" y="4260938"/>
                                </a:cubicBezTo>
                                <a:cubicBezTo>
                                  <a:pt x="532927" y="4259341"/>
                                  <a:pt x="529334" y="4260938"/>
                                  <a:pt x="528935" y="4261337"/>
                                </a:cubicBezTo>
                                <a:cubicBezTo>
                                  <a:pt x="527737" y="4262136"/>
                                  <a:pt x="522148" y="4265330"/>
                                  <a:pt x="515362" y="4261737"/>
                                </a:cubicBezTo>
                                <a:cubicBezTo>
                                  <a:pt x="508576" y="4258144"/>
                                  <a:pt x="508176" y="4251757"/>
                                  <a:pt x="508176" y="4250160"/>
                                </a:cubicBezTo>
                                <a:cubicBezTo>
                                  <a:pt x="507777" y="4249761"/>
                                  <a:pt x="507378" y="4246567"/>
                                  <a:pt x="504584" y="4244970"/>
                                </a:cubicBezTo>
                                <a:cubicBezTo>
                                  <a:pt x="501390" y="4243374"/>
                                  <a:pt x="499394" y="4244571"/>
                                  <a:pt x="498596" y="4244970"/>
                                </a:cubicBezTo>
                                <a:lnTo>
                                  <a:pt x="498197" y="4244970"/>
                                </a:lnTo>
                                <a:cubicBezTo>
                                  <a:pt x="496999" y="4245769"/>
                                  <a:pt x="491809" y="4248962"/>
                                  <a:pt x="484624" y="4245370"/>
                                </a:cubicBezTo>
                                <a:cubicBezTo>
                                  <a:pt x="477039" y="4241378"/>
                                  <a:pt x="477438" y="4234192"/>
                                  <a:pt x="477438" y="4233394"/>
                                </a:cubicBezTo>
                                <a:cubicBezTo>
                                  <a:pt x="477837" y="4233394"/>
                                  <a:pt x="477438" y="4230200"/>
                                  <a:pt x="474245" y="4228603"/>
                                </a:cubicBezTo>
                                <a:cubicBezTo>
                                  <a:pt x="471450" y="4227006"/>
                                  <a:pt x="467857" y="4228603"/>
                                  <a:pt x="467458" y="4229002"/>
                                </a:cubicBezTo>
                                <a:cubicBezTo>
                                  <a:pt x="466261" y="4229801"/>
                                  <a:pt x="460672" y="4232994"/>
                                  <a:pt x="453885" y="4229402"/>
                                </a:cubicBezTo>
                                <a:lnTo>
                                  <a:pt x="451490" y="4227805"/>
                                </a:lnTo>
                                <a:cubicBezTo>
                                  <a:pt x="449494" y="4227006"/>
                                  <a:pt x="448696" y="4224611"/>
                                  <a:pt x="449893" y="4222615"/>
                                </a:cubicBezTo>
                                <a:cubicBezTo>
                                  <a:pt x="450692" y="4220619"/>
                                  <a:pt x="453087" y="4219821"/>
                                  <a:pt x="455083" y="4221018"/>
                                </a:cubicBezTo>
                                <a:lnTo>
                                  <a:pt x="457478" y="4222615"/>
                                </a:lnTo>
                                <a:cubicBezTo>
                                  <a:pt x="461071" y="4224611"/>
                                  <a:pt x="463865" y="4222615"/>
                                  <a:pt x="463865" y="4222615"/>
                                </a:cubicBezTo>
                                <a:lnTo>
                                  <a:pt x="464265" y="4222615"/>
                                </a:lnTo>
                                <a:cubicBezTo>
                                  <a:pt x="464464" y="4222415"/>
                                  <a:pt x="466260" y="4221317"/>
                                  <a:pt x="468855" y="4220719"/>
                                </a:cubicBezTo>
                                <a:close/>
                                <a:moveTo>
                                  <a:pt x="1791615" y="4220619"/>
                                </a:moveTo>
                                <a:cubicBezTo>
                                  <a:pt x="1792413" y="4221417"/>
                                  <a:pt x="1792812" y="4223014"/>
                                  <a:pt x="1792413" y="4223413"/>
                                </a:cubicBezTo>
                                <a:lnTo>
                                  <a:pt x="1781635" y="4237386"/>
                                </a:lnTo>
                                <a:cubicBezTo>
                                  <a:pt x="1781236" y="4237785"/>
                                  <a:pt x="1780437" y="4238185"/>
                                  <a:pt x="1780038" y="4238185"/>
                                </a:cubicBezTo>
                                <a:cubicBezTo>
                                  <a:pt x="1779639" y="4238185"/>
                                  <a:pt x="1778840" y="4238185"/>
                                  <a:pt x="1778441" y="4237785"/>
                                </a:cubicBezTo>
                                <a:cubicBezTo>
                                  <a:pt x="1777643" y="4237386"/>
                                  <a:pt x="1777244" y="4235789"/>
                                  <a:pt x="1778042" y="4234991"/>
                                </a:cubicBezTo>
                                <a:lnTo>
                                  <a:pt x="1788820" y="4221018"/>
                                </a:lnTo>
                                <a:cubicBezTo>
                                  <a:pt x="1789219" y="4220220"/>
                                  <a:pt x="1790816" y="4219821"/>
                                  <a:pt x="1791615" y="4220619"/>
                                </a:cubicBezTo>
                                <a:close/>
                                <a:moveTo>
                                  <a:pt x="5019896" y="4218224"/>
                                </a:moveTo>
                                <a:cubicBezTo>
                                  <a:pt x="5021093" y="4217824"/>
                                  <a:pt x="5022291" y="4218623"/>
                                  <a:pt x="5022690" y="4219820"/>
                                </a:cubicBezTo>
                                <a:cubicBezTo>
                                  <a:pt x="5024287" y="4227405"/>
                                  <a:pt x="5032271" y="4232595"/>
                                  <a:pt x="5040255" y="4230599"/>
                                </a:cubicBezTo>
                                <a:cubicBezTo>
                                  <a:pt x="5041851" y="4230200"/>
                                  <a:pt x="5043049" y="4230998"/>
                                  <a:pt x="5043448" y="4232196"/>
                                </a:cubicBezTo>
                                <a:cubicBezTo>
                                  <a:pt x="5043847" y="4233393"/>
                                  <a:pt x="5043049" y="4234591"/>
                                  <a:pt x="5042251" y="4234990"/>
                                </a:cubicBezTo>
                                <a:lnTo>
                                  <a:pt x="5041851" y="4234990"/>
                                </a:lnTo>
                                <a:cubicBezTo>
                                  <a:pt x="5037460" y="4236188"/>
                                  <a:pt x="5033069" y="4235788"/>
                                  <a:pt x="5029077" y="4233792"/>
                                </a:cubicBezTo>
                                <a:cubicBezTo>
                                  <a:pt x="5023888" y="4248163"/>
                                  <a:pt x="5013907" y="4259341"/>
                                  <a:pt x="5000334" y="4266128"/>
                                </a:cubicBezTo>
                                <a:cubicBezTo>
                                  <a:pt x="4986761" y="4272915"/>
                                  <a:pt x="4971592" y="4274112"/>
                                  <a:pt x="4957220" y="4269322"/>
                                </a:cubicBezTo>
                                <a:cubicBezTo>
                                  <a:pt x="4956422" y="4273713"/>
                                  <a:pt x="4954027" y="4277705"/>
                                  <a:pt x="4950434" y="4280500"/>
                                </a:cubicBezTo>
                                <a:lnTo>
                                  <a:pt x="4950035" y="4280899"/>
                                </a:lnTo>
                                <a:cubicBezTo>
                                  <a:pt x="4949236" y="4281298"/>
                                  <a:pt x="4948039" y="4280899"/>
                                  <a:pt x="4947240" y="4280100"/>
                                </a:cubicBezTo>
                                <a:cubicBezTo>
                                  <a:pt x="4946442" y="4279302"/>
                                  <a:pt x="4946442" y="4277705"/>
                                  <a:pt x="4947640" y="4276907"/>
                                </a:cubicBezTo>
                                <a:cubicBezTo>
                                  <a:pt x="4953628" y="4271717"/>
                                  <a:pt x="4954825" y="4262535"/>
                                  <a:pt x="4949636" y="4256147"/>
                                </a:cubicBezTo>
                                <a:cubicBezTo>
                                  <a:pt x="4948837" y="4255349"/>
                                  <a:pt x="4948837" y="4253752"/>
                                  <a:pt x="4950035" y="4252954"/>
                                </a:cubicBezTo>
                                <a:cubicBezTo>
                                  <a:pt x="4950833" y="4252155"/>
                                  <a:pt x="4952430" y="4252155"/>
                                  <a:pt x="4953228" y="4253353"/>
                                </a:cubicBezTo>
                                <a:cubicBezTo>
                                  <a:pt x="4956023" y="4256946"/>
                                  <a:pt x="4957620" y="4260938"/>
                                  <a:pt x="4957620" y="4264931"/>
                                </a:cubicBezTo>
                                <a:lnTo>
                                  <a:pt x="4958019" y="4264931"/>
                                </a:lnTo>
                                <a:cubicBezTo>
                                  <a:pt x="4971592" y="4269322"/>
                                  <a:pt x="4985564" y="4268524"/>
                                  <a:pt x="4998338" y="4262135"/>
                                </a:cubicBezTo>
                                <a:cubicBezTo>
                                  <a:pt x="5010713" y="4255748"/>
                                  <a:pt x="5020295" y="4244970"/>
                                  <a:pt x="5024686" y="4231796"/>
                                </a:cubicBezTo>
                                <a:lnTo>
                                  <a:pt x="5024686" y="4231397"/>
                                </a:lnTo>
                                <a:cubicBezTo>
                                  <a:pt x="5021492" y="4229002"/>
                                  <a:pt x="5019496" y="4225409"/>
                                  <a:pt x="5018299" y="4221018"/>
                                </a:cubicBezTo>
                                <a:cubicBezTo>
                                  <a:pt x="5017900" y="4219820"/>
                                  <a:pt x="5018698" y="4218623"/>
                                  <a:pt x="5019896" y="4218224"/>
                                </a:cubicBezTo>
                                <a:close/>
                                <a:moveTo>
                                  <a:pt x="5943242" y="4215031"/>
                                </a:moveTo>
                                <a:cubicBezTo>
                                  <a:pt x="5945637" y="4214632"/>
                                  <a:pt x="5947633" y="4216228"/>
                                  <a:pt x="5948032" y="4218624"/>
                                </a:cubicBezTo>
                                <a:lnTo>
                                  <a:pt x="5951625" y="4242975"/>
                                </a:lnTo>
                                <a:lnTo>
                                  <a:pt x="5975976" y="4239382"/>
                                </a:lnTo>
                                <a:cubicBezTo>
                                  <a:pt x="5978372" y="4238983"/>
                                  <a:pt x="5980368" y="4240580"/>
                                  <a:pt x="5980767" y="4242975"/>
                                </a:cubicBezTo>
                                <a:cubicBezTo>
                                  <a:pt x="5981166" y="4245370"/>
                                  <a:pt x="5979569" y="4247366"/>
                                  <a:pt x="5977174" y="4247765"/>
                                </a:cubicBezTo>
                                <a:lnTo>
                                  <a:pt x="5952823" y="4251358"/>
                                </a:lnTo>
                                <a:lnTo>
                                  <a:pt x="5956416" y="4275710"/>
                                </a:lnTo>
                                <a:cubicBezTo>
                                  <a:pt x="5956815" y="4278105"/>
                                  <a:pt x="5955218" y="4280101"/>
                                  <a:pt x="5952823" y="4280501"/>
                                </a:cubicBezTo>
                                <a:cubicBezTo>
                                  <a:pt x="5950428" y="4280900"/>
                                  <a:pt x="5948432" y="4279303"/>
                                  <a:pt x="5948032" y="4276908"/>
                                </a:cubicBezTo>
                                <a:lnTo>
                                  <a:pt x="5944440" y="4252556"/>
                                </a:lnTo>
                                <a:lnTo>
                                  <a:pt x="5920088" y="4256148"/>
                                </a:lnTo>
                                <a:cubicBezTo>
                                  <a:pt x="5917692" y="4256548"/>
                                  <a:pt x="5915696" y="4254951"/>
                                  <a:pt x="5915297" y="4252556"/>
                                </a:cubicBezTo>
                                <a:cubicBezTo>
                                  <a:pt x="5914898" y="4250160"/>
                                  <a:pt x="5916495" y="4248164"/>
                                  <a:pt x="5918890" y="4247765"/>
                                </a:cubicBezTo>
                                <a:lnTo>
                                  <a:pt x="5943242" y="4244172"/>
                                </a:lnTo>
                                <a:lnTo>
                                  <a:pt x="5939649" y="4219821"/>
                                </a:lnTo>
                                <a:cubicBezTo>
                                  <a:pt x="5939250" y="4217426"/>
                                  <a:pt x="5940847" y="4215430"/>
                                  <a:pt x="5943242" y="4215031"/>
                                </a:cubicBezTo>
                                <a:close/>
                                <a:moveTo>
                                  <a:pt x="1835519" y="4215031"/>
                                </a:moveTo>
                                <a:lnTo>
                                  <a:pt x="1849891" y="4225810"/>
                                </a:lnTo>
                                <a:cubicBezTo>
                                  <a:pt x="1850689" y="4226209"/>
                                  <a:pt x="1851089" y="4227806"/>
                                  <a:pt x="1850291" y="4228605"/>
                                </a:cubicBezTo>
                                <a:cubicBezTo>
                                  <a:pt x="1849891" y="4229004"/>
                                  <a:pt x="1849093" y="4229403"/>
                                  <a:pt x="1848694" y="4229403"/>
                                </a:cubicBezTo>
                                <a:cubicBezTo>
                                  <a:pt x="1848294" y="4229403"/>
                                  <a:pt x="1847496" y="4229403"/>
                                  <a:pt x="1847097" y="4229004"/>
                                </a:cubicBezTo>
                                <a:lnTo>
                                  <a:pt x="1833123" y="4218224"/>
                                </a:lnTo>
                                <a:cubicBezTo>
                                  <a:pt x="1832325" y="4217825"/>
                                  <a:pt x="1831926" y="4216228"/>
                                  <a:pt x="1832724" y="4215430"/>
                                </a:cubicBezTo>
                                <a:cubicBezTo>
                                  <a:pt x="1833123" y="4214632"/>
                                  <a:pt x="1834721" y="4214232"/>
                                  <a:pt x="1835519" y="4215031"/>
                                </a:cubicBezTo>
                                <a:close/>
                                <a:moveTo>
                                  <a:pt x="1781235" y="4211038"/>
                                </a:moveTo>
                                <a:cubicBezTo>
                                  <a:pt x="1782034" y="4210639"/>
                                  <a:pt x="1783631" y="4210639"/>
                                  <a:pt x="1784030" y="4211837"/>
                                </a:cubicBezTo>
                                <a:cubicBezTo>
                                  <a:pt x="1784828" y="4213034"/>
                                  <a:pt x="1784429" y="4214232"/>
                                  <a:pt x="1783231" y="4214631"/>
                                </a:cubicBezTo>
                                <a:lnTo>
                                  <a:pt x="1768062" y="4223415"/>
                                </a:lnTo>
                                <a:lnTo>
                                  <a:pt x="1767263" y="4223814"/>
                                </a:lnTo>
                                <a:cubicBezTo>
                                  <a:pt x="1766465" y="4223814"/>
                                  <a:pt x="1765667" y="4223415"/>
                                  <a:pt x="1765267" y="4222616"/>
                                </a:cubicBezTo>
                                <a:cubicBezTo>
                                  <a:pt x="1764868" y="4221818"/>
                                  <a:pt x="1764868" y="4220221"/>
                                  <a:pt x="1766066" y="4219822"/>
                                </a:cubicBezTo>
                                <a:close/>
                                <a:moveTo>
                                  <a:pt x="7171776" y="4207147"/>
                                </a:moveTo>
                                <a:cubicBezTo>
                                  <a:pt x="7174371" y="4206548"/>
                                  <a:pt x="7177764" y="4206448"/>
                                  <a:pt x="7181158" y="4208244"/>
                                </a:cubicBezTo>
                                <a:cubicBezTo>
                                  <a:pt x="7188742" y="4212236"/>
                                  <a:pt x="7188343" y="4219821"/>
                                  <a:pt x="7188343" y="4220220"/>
                                </a:cubicBezTo>
                                <a:cubicBezTo>
                                  <a:pt x="7188343" y="4220220"/>
                                  <a:pt x="7188343" y="4223015"/>
                                  <a:pt x="7191936" y="4225011"/>
                                </a:cubicBezTo>
                                <a:cubicBezTo>
                                  <a:pt x="7195529" y="4226608"/>
                                  <a:pt x="7197924" y="4225011"/>
                                  <a:pt x="7197924" y="4225011"/>
                                </a:cubicBezTo>
                                <a:lnTo>
                                  <a:pt x="7198323" y="4225011"/>
                                </a:lnTo>
                                <a:lnTo>
                                  <a:pt x="7198722" y="4224612"/>
                                </a:lnTo>
                                <a:cubicBezTo>
                                  <a:pt x="7200718" y="4223414"/>
                                  <a:pt x="7205509" y="4221019"/>
                                  <a:pt x="7211896" y="4224212"/>
                                </a:cubicBezTo>
                                <a:cubicBezTo>
                                  <a:pt x="7218682" y="4227805"/>
                                  <a:pt x="7219082" y="4235390"/>
                                  <a:pt x="7219082" y="4235789"/>
                                </a:cubicBezTo>
                                <a:lnTo>
                                  <a:pt x="7219082" y="4236188"/>
                                </a:lnTo>
                                <a:cubicBezTo>
                                  <a:pt x="7219082" y="4236188"/>
                                  <a:pt x="7219082" y="4238983"/>
                                  <a:pt x="7222674" y="4240979"/>
                                </a:cubicBezTo>
                                <a:cubicBezTo>
                                  <a:pt x="7226267" y="4242975"/>
                                  <a:pt x="7229062" y="4240979"/>
                                  <a:pt x="7229062" y="4240979"/>
                                </a:cubicBezTo>
                                <a:lnTo>
                                  <a:pt x="7229461" y="4240979"/>
                                </a:lnTo>
                                <a:cubicBezTo>
                                  <a:pt x="7229860" y="4240580"/>
                                  <a:pt x="7237046" y="4236588"/>
                                  <a:pt x="7243433" y="4240180"/>
                                </a:cubicBezTo>
                                <a:cubicBezTo>
                                  <a:pt x="7251018" y="4244172"/>
                                  <a:pt x="7250618" y="4251758"/>
                                  <a:pt x="7250618" y="4252157"/>
                                </a:cubicBezTo>
                                <a:cubicBezTo>
                                  <a:pt x="7250618" y="4252157"/>
                                  <a:pt x="7250618" y="4254952"/>
                                  <a:pt x="7254211" y="4256948"/>
                                </a:cubicBezTo>
                                <a:cubicBezTo>
                                  <a:pt x="7255409" y="4257347"/>
                                  <a:pt x="7256207" y="4257746"/>
                                  <a:pt x="7257405" y="4257746"/>
                                </a:cubicBezTo>
                                <a:lnTo>
                                  <a:pt x="7261796" y="4258145"/>
                                </a:lnTo>
                                <a:cubicBezTo>
                                  <a:pt x="7263792" y="4258145"/>
                                  <a:pt x="7265389" y="4260141"/>
                                  <a:pt x="7265389" y="4262137"/>
                                </a:cubicBezTo>
                                <a:cubicBezTo>
                                  <a:pt x="7264990" y="4264533"/>
                                  <a:pt x="7263393" y="4266129"/>
                                  <a:pt x="7259800" y="4266529"/>
                                </a:cubicBezTo>
                                <a:lnTo>
                                  <a:pt x="7253812" y="4266129"/>
                                </a:lnTo>
                                <a:cubicBezTo>
                                  <a:pt x="7252215" y="4265730"/>
                                  <a:pt x="7250618" y="4265331"/>
                                  <a:pt x="7249022" y="4264533"/>
                                </a:cubicBezTo>
                                <a:cubicBezTo>
                                  <a:pt x="7241437" y="4260541"/>
                                  <a:pt x="7241836" y="4252956"/>
                                  <a:pt x="7241836" y="4252557"/>
                                </a:cubicBezTo>
                                <a:cubicBezTo>
                                  <a:pt x="7241836" y="4252557"/>
                                  <a:pt x="7242235" y="4249761"/>
                                  <a:pt x="7238642" y="4247765"/>
                                </a:cubicBezTo>
                                <a:cubicBezTo>
                                  <a:pt x="7235848" y="4246168"/>
                                  <a:pt x="7232255" y="4247765"/>
                                  <a:pt x="7231856" y="4248164"/>
                                </a:cubicBezTo>
                                <a:cubicBezTo>
                                  <a:pt x="7230658" y="4248963"/>
                                  <a:pt x="7225070" y="4252157"/>
                                  <a:pt x="7218283" y="4248564"/>
                                </a:cubicBezTo>
                                <a:cubicBezTo>
                                  <a:pt x="7211497" y="4244971"/>
                                  <a:pt x="7211098" y="4238584"/>
                                  <a:pt x="7211098" y="4236987"/>
                                </a:cubicBezTo>
                                <a:cubicBezTo>
                                  <a:pt x="7210698" y="4236588"/>
                                  <a:pt x="7210299" y="4233394"/>
                                  <a:pt x="7207505" y="4231797"/>
                                </a:cubicBezTo>
                                <a:cubicBezTo>
                                  <a:pt x="7204311" y="4230200"/>
                                  <a:pt x="7202315" y="4231398"/>
                                  <a:pt x="7201517" y="4231797"/>
                                </a:cubicBezTo>
                                <a:lnTo>
                                  <a:pt x="7201118" y="4231797"/>
                                </a:lnTo>
                                <a:cubicBezTo>
                                  <a:pt x="7199920" y="4232596"/>
                                  <a:pt x="7194730" y="4235789"/>
                                  <a:pt x="7187545" y="4232196"/>
                                </a:cubicBezTo>
                                <a:cubicBezTo>
                                  <a:pt x="7179960" y="4228204"/>
                                  <a:pt x="7180359" y="4221019"/>
                                  <a:pt x="7180359" y="4220220"/>
                                </a:cubicBezTo>
                                <a:cubicBezTo>
                                  <a:pt x="7180758" y="4220220"/>
                                  <a:pt x="7180359" y="4217027"/>
                                  <a:pt x="7177165" y="4215430"/>
                                </a:cubicBezTo>
                                <a:cubicBezTo>
                                  <a:pt x="7174370" y="4213833"/>
                                  <a:pt x="7170777" y="4215430"/>
                                  <a:pt x="7170378" y="4215829"/>
                                </a:cubicBezTo>
                                <a:cubicBezTo>
                                  <a:pt x="7169181" y="4216628"/>
                                  <a:pt x="7163592" y="4219821"/>
                                  <a:pt x="7156805" y="4216228"/>
                                </a:cubicBezTo>
                                <a:lnTo>
                                  <a:pt x="7154410" y="4214632"/>
                                </a:lnTo>
                                <a:cubicBezTo>
                                  <a:pt x="7152414" y="4213833"/>
                                  <a:pt x="7151616" y="4211438"/>
                                  <a:pt x="7152813" y="4209442"/>
                                </a:cubicBezTo>
                                <a:cubicBezTo>
                                  <a:pt x="7153612" y="4207446"/>
                                  <a:pt x="7156007" y="4206648"/>
                                  <a:pt x="7158003" y="4207845"/>
                                </a:cubicBezTo>
                                <a:lnTo>
                                  <a:pt x="7160398" y="4209043"/>
                                </a:lnTo>
                                <a:cubicBezTo>
                                  <a:pt x="7163991" y="4211039"/>
                                  <a:pt x="7166785" y="4209043"/>
                                  <a:pt x="7166785" y="4209043"/>
                                </a:cubicBezTo>
                                <a:lnTo>
                                  <a:pt x="7167185" y="4209043"/>
                                </a:lnTo>
                                <a:cubicBezTo>
                                  <a:pt x="7167385" y="4208843"/>
                                  <a:pt x="7169181" y="4207746"/>
                                  <a:pt x="7171776" y="4207147"/>
                                </a:cubicBezTo>
                                <a:close/>
                                <a:moveTo>
                                  <a:pt x="1840309" y="4203853"/>
                                </a:moveTo>
                                <a:lnTo>
                                  <a:pt x="1857076" y="4208644"/>
                                </a:lnTo>
                                <a:cubicBezTo>
                                  <a:pt x="1857875" y="4209043"/>
                                  <a:pt x="1858673" y="4210241"/>
                                  <a:pt x="1858274" y="4211438"/>
                                </a:cubicBezTo>
                                <a:cubicBezTo>
                                  <a:pt x="1858274" y="4212237"/>
                                  <a:pt x="1857476" y="4213035"/>
                                  <a:pt x="1856677" y="4213035"/>
                                </a:cubicBezTo>
                                <a:lnTo>
                                  <a:pt x="1855879" y="4213035"/>
                                </a:lnTo>
                                <a:lnTo>
                                  <a:pt x="1839111" y="4208244"/>
                                </a:lnTo>
                                <a:cubicBezTo>
                                  <a:pt x="1837914" y="4207845"/>
                                  <a:pt x="1837115" y="4206647"/>
                                  <a:pt x="1837515" y="4205450"/>
                                </a:cubicBezTo>
                                <a:cubicBezTo>
                                  <a:pt x="1837914" y="4204252"/>
                                  <a:pt x="1839111" y="4203454"/>
                                  <a:pt x="1840309" y="4203853"/>
                                </a:cubicBezTo>
                                <a:close/>
                                <a:moveTo>
                                  <a:pt x="1778044" y="4199462"/>
                                </a:moveTo>
                                <a:cubicBezTo>
                                  <a:pt x="1779241" y="4199462"/>
                                  <a:pt x="1780439" y="4200260"/>
                                  <a:pt x="1780439" y="4201458"/>
                                </a:cubicBezTo>
                                <a:cubicBezTo>
                                  <a:pt x="1780838" y="4202656"/>
                                  <a:pt x="1780040" y="4203853"/>
                                  <a:pt x="1778443" y="4203853"/>
                                </a:cubicBezTo>
                                <a:lnTo>
                                  <a:pt x="1760878" y="4206249"/>
                                </a:lnTo>
                                <a:cubicBezTo>
                                  <a:pt x="1759680" y="4206249"/>
                                  <a:pt x="1758483" y="4205451"/>
                                  <a:pt x="1758483" y="4204253"/>
                                </a:cubicBezTo>
                                <a:cubicBezTo>
                                  <a:pt x="1758483" y="4203055"/>
                                  <a:pt x="1759281" y="4201857"/>
                                  <a:pt x="1760479" y="4201857"/>
                                </a:cubicBezTo>
                                <a:close/>
                                <a:moveTo>
                                  <a:pt x="1857477" y="4189482"/>
                                </a:moveTo>
                                <a:cubicBezTo>
                                  <a:pt x="1858674" y="4189082"/>
                                  <a:pt x="1859473" y="4189881"/>
                                  <a:pt x="1859872" y="4191477"/>
                                </a:cubicBezTo>
                                <a:cubicBezTo>
                                  <a:pt x="1859872" y="4192675"/>
                                  <a:pt x="1859073" y="4193873"/>
                                  <a:pt x="1857876" y="4193873"/>
                                </a:cubicBezTo>
                                <a:lnTo>
                                  <a:pt x="1840310" y="4196269"/>
                                </a:lnTo>
                                <a:cubicBezTo>
                                  <a:pt x="1839112" y="4196269"/>
                                  <a:pt x="1837915" y="4195470"/>
                                  <a:pt x="1837915" y="4194273"/>
                                </a:cubicBezTo>
                                <a:cubicBezTo>
                                  <a:pt x="1837915" y="4193074"/>
                                  <a:pt x="1838713" y="4191877"/>
                                  <a:pt x="1839911" y="4191877"/>
                                </a:cubicBezTo>
                                <a:close/>
                                <a:moveTo>
                                  <a:pt x="485622" y="4188384"/>
                                </a:moveTo>
                                <a:cubicBezTo>
                                  <a:pt x="488217" y="4187785"/>
                                  <a:pt x="491610" y="4187685"/>
                                  <a:pt x="495004" y="4189482"/>
                                </a:cubicBezTo>
                                <a:cubicBezTo>
                                  <a:pt x="502588" y="4193474"/>
                                  <a:pt x="502189" y="4201059"/>
                                  <a:pt x="502189" y="4201458"/>
                                </a:cubicBezTo>
                                <a:cubicBezTo>
                                  <a:pt x="502189" y="4201458"/>
                                  <a:pt x="502189" y="4204252"/>
                                  <a:pt x="505782" y="4206248"/>
                                </a:cubicBezTo>
                                <a:cubicBezTo>
                                  <a:pt x="509375" y="4207845"/>
                                  <a:pt x="511770" y="4206248"/>
                                  <a:pt x="511770" y="4206248"/>
                                </a:cubicBezTo>
                                <a:lnTo>
                                  <a:pt x="512169" y="4206248"/>
                                </a:lnTo>
                                <a:lnTo>
                                  <a:pt x="512568" y="4205849"/>
                                </a:lnTo>
                                <a:cubicBezTo>
                                  <a:pt x="514564" y="4204651"/>
                                  <a:pt x="519355" y="4202256"/>
                                  <a:pt x="525742" y="4205450"/>
                                </a:cubicBezTo>
                                <a:cubicBezTo>
                                  <a:pt x="532528" y="4209043"/>
                                  <a:pt x="532927" y="4216627"/>
                                  <a:pt x="532927" y="4217027"/>
                                </a:cubicBezTo>
                                <a:lnTo>
                                  <a:pt x="532927" y="4217426"/>
                                </a:lnTo>
                                <a:cubicBezTo>
                                  <a:pt x="532927" y="4217426"/>
                                  <a:pt x="532927" y="4220220"/>
                                  <a:pt x="536520" y="4222216"/>
                                </a:cubicBezTo>
                                <a:cubicBezTo>
                                  <a:pt x="540113" y="4224212"/>
                                  <a:pt x="542907" y="4222216"/>
                                  <a:pt x="542907" y="4222216"/>
                                </a:cubicBezTo>
                                <a:lnTo>
                                  <a:pt x="543307" y="4222216"/>
                                </a:lnTo>
                                <a:cubicBezTo>
                                  <a:pt x="543706" y="4221817"/>
                                  <a:pt x="550891" y="4217825"/>
                                  <a:pt x="557279" y="4221418"/>
                                </a:cubicBezTo>
                                <a:cubicBezTo>
                                  <a:pt x="564863" y="4225410"/>
                                  <a:pt x="564464" y="4232995"/>
                                  <a:pt x="564464" y="4233395"/>
                                </a:cubicBezTo>
                                <a:cubicBezTo>
                                  <a:pt x="564464" y="4233395"/>
                                  <a:pt x="564464" y="4236189"/>
                                  <a:pt x="568057" y="4238185"/>
                                </a:cubicBezTo>
                                <a:cubicBezTo>
                                  <a:pt x="569255" y="4238584"/>
                                  <a:pt x="570053" y="4238983"/>
                                  <a:pt x="571251" y="4238983"/>
                                </a:cubicBezTo>
                                <a:lnTo>
                                  <a:pt x="575642" y="4239383"/>
                                </a:lnTo>
                                <a:cubicBezTo>
                                  <a:pt x="577638" y="4239383"/>
                                  <a:pt x="579235" y="4241379"/>
                                  <a:pt x="579235" y="4243375"/>
                                </a:cubicBezTo>
                                <a:cubicBezTo>
                                  <a:pt x="579235" y="4245371"/>
                                  <a:pt x="577239" y="4246967"/>
                                  <a:pt x="573646" y="4247367"/>
                                </a:cubicBezTo>
                                <a:lnTo>
                                  <a:pt x="567658" y="4246967"/>
                                </a:lnTo>
                                <a:cubicBezTo>
                                  <a:pt x="566061" y="4246568"/>
                                  <a:pt x="564464" y="4246169"/>
                                  <a:pt x="562867" y="4245371"/>
                                </a:cubicBezTo>
                                <a:cubicBezTo>
                                  <a:pt x="555283" y="4241379"/>
                                  <a:pt x="555682" y="4233794"/>
                                  <a:pt x="555682" y="4233395"/>
                                </a:cubicBezTo>
                                <a:cubicBezTo>
                                  <a:pt x="555682" y="4233395"/>
                                  <a:pt x="556081" y="4230599"/>
                                  <a:pt x="552488" y="4228603"/>
                                </a:cubicBezTo>
                                <a:cubicBezTo>
                                  <a:pt x="549694" y="4227006"/>
                                  <a:pt x="546101" y="4228603"/>
                                  <a:pt x="545702" y="4229002"/>
                                </a:cubicBezTo>
                                <a:cubicBezTo>
                                  <a:pt x="544504" y="4229801"/>
                                  <a:pt x="538915" y="4232995"/>
                                  <a:pt x="532129" y="4229402"/>
                                </a:cubicBezTo>
                                <a:cubicBezTo>
                                  <a:pt x="525343" y="4225809"/>
                                  <a:pt x="524943" y="4219422"/>
                                  <a:pt x="524943" y="4217825"/>
                                </a:cubicBezTo>
                                <a:cubicBezTo>
                                  <a:pt x="524544" y="4217426"/>
                                  <a:pt x="524145" y="4214232"/>
                                  <a:pt x="521351" y="4212635"/>
                                </a:cubicBezTo>
                                <a:cubicBezTo>
                                  <a:pt x="518157" y="4211039"/>
                                  <a:pt x="516161" y="4212236"/>
                                  <a:pt x="515363" y="4212635"/>
                                </a:cubicBezTo>
                                <a:lnTo>
                                  <a:pt x="514964" y="4212635"/>
                                </a:lnTo>
                                <a:cubicBezTo>
                                  <a:pt x="513766" y="4213434"/>
                                  <a:pt x="508576" y="4216627"/>
                                  <a:pt x="501391" y="4213035"/>
                                </a:cubicBezTo>
                                <a:cubicBezTo>
                                  <a:pt x="493806" y="4209043"/>
                                  <a:pt x="494205" y="4201857"/>
                                  <a:pt x="494205" y="4201059"/>
                                </a:cubicBezTo>
                                <a:cubicBezTo>
                                  <a:pt x="494604" y="4201059"/>
                                  <a:pt x="494205" y="4197865"/>
                                  <a:pt x="491012" y="4196268"/>
                                </a:cubicBezTo>
                                <a:cubicBezTo>
                                  <a:pt x="488217" y="4194671"/>
                                  <a:pt x="484624" y="4196268"/>
                                  <a:pt x="484225" y="4196667"/>
                                </a:cubicBezTo>
                                <a:cubicBezTo>
                                  <a:pt x="483028" y="4197466"/>
                                  <a:pt x="477439" y="4200659"/>
                                  <a:pt x="470652" y="4197067"/>
                                </a:cubicBezTo>
                                <a:lnTo>
                                  <a:pt x="468257" y="4195470"/>
                                </a:lnTo>
                                <a:cubicBezTo>
                                  <a:pt x="466261" y="4194671"/>
                                  <a:pt x="465463" y="4192276"/>
                                  <a:pt x="466660" y="4190280"/>
                                </a:cubicBezTo>
                                <a:cubicBezTo>
                                  <a:pt x="467459" y="4188284"/>
                                  <a:pt x="469854" y="4187486"/>
                                  <a:pt x="471850" y="4188683"/>
                                </a:cubicBezTo>
                                <a:lnTo>
                                  <a:pt x="474245" y="4190280"/>
                                </a:lnTo>
                                <a:cubicBezTo>
                                  <a:pt x="477838" y="4192276"/>
                                  <a:pt x="480632" y="4190280"/>
                                  <a:pt x="480632" y="4190280"/>
                                </a:cubicBezTo>
                                <a:lnTo>
                                  <a:pt x="481032" y="4190280"/>
                                </a:lnTo>
                                <a:cubicBezTo>
                                  <a:pt x="481231" y="4190080"/>
                                  <a:pt x="483028" y="4188982"/>
                                  <a:pt x="485622" y="4188384"/>
                                </a:cubicBezTo>
                                <a:close/>
                                <a:moveTo>
                                  <a:pt x="1762473" y="4182297"/>
                                </a:moveTo>
                                <a:lnTo>
                                  <a:pt x="1779239" y="4187088"/>
                                </a:lnTo>
                                <a:cubicBezTo>
                                  <a:pt x="1780437" y="4187487"/>
                                  <a:pt x="1781235" y="4188685"/>
                                  <a:pt x="1780836" y="4189882"/>
                                </a:cubicBezTo>
                                <a:cubicBezTo>
                                  <a:pt x="1780836" y="4190681"/>
                                  <a:pt x="1780038" y="4191479"/>
                                  <a:pt x="1779239" y="4191479"/>
                                </a:cubicBezTo>
                                <a:lnTo>
                                  <a:pt x="1778441" y="4191479"/>
                                </a:lnTo>
                                <a:lnTo>
                                  <a:pt x="1761675" y="4186688"/>
                                </a:lnTo>
                                <a:cubicBezTo>
                                  <a:pt x="1760876" y="4186289"/>
                                  <a:pt x="1760078" y="4185091"/>
                                  <a:pt x="1759679" y="4183893"/>
                                </a:cubicBezTo>
                                <a:cubicBezTo>
                                  <a:pt x="1760078" y="4182696"/>
                                  <a:pt x="1761275" y="4181897"/>
                                  <a:pt x="1762473" y="4182297"/>
                                </a:cubicBezTo>
                                <a:close/>
                                <a:moveTo>
                                  <a:pt x="7188542" y="4175211"/>
                                </a:moveTo>
                                <a:cubicBezTo>
                                  <a:pt x="7191137" y="4174612"/>
                                  <a:pt x="7194530" y="4174512"/>
                                  <a:pt x="7197924" y="4176308"/>
                                </a:cubicBezTo>
                                <a:cubicBezTo>
                                  <a:pt x="7205508" y="4180300"/>
                                  <a:pt x="7205109" y="4187885"/>
                                  <a:pt x="7205109" y="4188284"/>
                                </a:cubicBezTo>
                                <a:cubicBezTo>
                                  <a:pt x="7205109" y="4188284"/>
                                  <a:pt x="7205109" y="4191079"/>
                                  <a:pt x="7208702" y="4193075"/>
                                </a:cubicBezTo>
                                <a:cubicBezTo>
                                  <a:pt x="7212295" y="4194672"/>
                                  <a:pt x="7214690" y="4193075"/>
                                  <a:pt x="7214690" y="4193075"/>
                                </a:cubicBezTo>
                                <a:lnTo>
                                  <a:pt x="7215089" y="4193075"/>
                                </a:lnTo>
                                <a:lnTo>
                                  <a:pt x="7215488" y="4192676"/>
                                </a:lnTo>
                                <a:cubicBezTo>
                                  <a:pt x="7217484" y="4191478"/>
                                  <a:pt x="7222275" y="4189083"/>
                                  <a:pt x="7228662" y="4192276"/>
                                </a:cubicBezTo>
                                <a:cubicBezTo>
                                  <a:pt x="7235448" y="4195869"/>
                                  <a:pt x="7235847" y="4203454"/>
                                  <a:pt x="7235847" y="4203853"/>
                                </a:cubicBezTo>
                                <a:lnTo>
                                  <a:pt x="7235847" y="4204252"/>
                                </a:lnTo>
                                <a:cubicBezTo>
                                  <a:pt x="7235847" y="4204252"/>
                                  <a:pt x="7235847" y="4207047"/>
                                  <a:pt x="7239440" y="4209043"/>
                                </a:cubicBezTo>
                                <a:cubicBezTo>
                                  <a:pt x="7243033" y="4211039"/>
                                  <a:pt x="7245827" y="4209043"/>
                                  <a:pt x="7245827" y="4209043"/>
                                </a:cubicBezTo>
                                <a:lnTo>
                                  <a:pt x="7246227" y="4209043"/>
                                </a:lnTo>
                                <a:cubicBezTo>
                                  <a:pt x="7246626" y="4208644"/>
                                  <a:pt x="7253811" y="4204652"/>
                                  <a:pt x="7260198" y="4208244"/>
                                </a:cubicBezTo>
                                <a:cubicBezTo>
                                  <a:pt x="7267783" y="4212236"/>
                                  <a:pt x="7267384" y="4219822"/>
                                  <a:pt x="7267384" y="4220221"/>
                                </a:cubicBezTo>
                                <a:cubicBezTo>
                                  <a:pt x="7267384" y="4220221"/>
                                  <a:pt x="7267384" y="4223016"/>
                                  <a:pt x="7270977" y="4225012"/>
                                </a:cubicBezTo>
                                <a:cubicBezTo>
                                  <a:pt x="7272174" y="4225411"/>
                                  <a:pt x="7272973" y="4225810"/>
                                  <a:pt x="7274170" y="4225810"/>
                                </a:cubicBezTo>
                                <a:lnTo>
                                  <a:pt x="7278562" y="4226209"/>
                                </a:lnTo>
                                <a:cubicBezTo>
                                  <a:pt x="7280558" y="4226209"/>
                                  <a:pt x="7282154" y="4228205"/>
                                  <a:pt x="7282154" y="4230201"/>
                                </a:cubicBezTo>
                                <a:cubicBezTo>
                                  <a:pt x="7282154" y="4232197"/>
                                  <a:pt x="7280558" y="4233794"/>
                                  <a:pt x="7276566" y="4234193"/>
                                </a:cubicBezTo>
                                <a:lnTo>
                                  <a:pt x="7270578" y="4233794"/>
                                </a:lnTo>
                                <a:cubicBezTo>
                                  <a:pt x="7268981" y="4233395"/>
                                  <a:pt x="7267384" y="4232996"/>
                                  <a:pt x="7265787" y="4232197"/>
                                </a:cubicBezTo>
                                <a:cubicBezTo>
                                  <a:pt x="7258202" y="4228205"/>
                                  <a:pt x="7258602" y="4220621"/>
                                  <a:pt x="7258602" y="4220221"/>
                                </a:cubicBezTo>
                                <a:cubicBezTo>
                                  <a:pt x="7258602" y="4220221"/>
                                  <a:pt x="7259001" y="4217426"/>
                                  <a:pt x="7255408" y="4215430"/>
                                </a:cubicBezTo>
                                <a:cubicBezTo>
                                  <a:pt x="7252614" y="4213833"/>
                                  <a:pt x="7249021" y="4215430"/>
                                  <a:pt x="7248622" y="4215829"/>
                                </a:cubicBezTo>
                                <a:cubicBezTo>
                                  <a:pt x="7247424" y="4216628"/>
                                  <a:pt x="7241835" y="4219822"/>
                                  <a:pt x="7235049" y="4216228"/>
                                </a:cubicBezTo>
                                <a:cubicBezTo>
                                  <a:pt x="7228263" y="4212636"/>
                                  <a:pt x="7227863" y="4206248"/>
                                  <a:pt x="7227863" y="4204652"/>
                                </a:cubicBezTo>
                                <a:cubicBezTo>
                                  <a:pt x="7227464" y="4204252"/>
                                  <a:pt x="7227065" y="4201059"/>
                                  <a:pt x="7224271" y="4199462"/>
                                </a:cubicBezTo>
                                <a:cubicBezTo>
                                  <a:pt x="7221077" y="4197865"/>
                                  <a:pt x="7219081" y="4199063"/>
                                  <a:pt x="7218283" y="4199462"/>
                                </a:cubicBezTo>
                                <a:lnTo>
                                  <a:pt x="7217884" y="4199462"/>
                                </a:lnTo>
                                <a:cubicBezTo>
                                  <a:pt x="7216686" y="4200260"/>
                                  <a:pt x="7211496" y="4203454"/>
                                  <a:pt x="7204311" y="4199861"/>
                                </a:cubicBezTo>
                                <a:cubicBezTo>
                                  <a:pt x="7196726" y="4195869"/>
                                  <a:pt x="7197125" y="4188684"/>
                                  <a:pt x="7197125" y="4187885"/>
                                </a:cubicBezTo>
                                <a:cubicBezTo>
                                  <a:pt x="7197524" y="4187885"/>
                                  <a:pt x="7197125" y="4184692"/>
                                  <a:pt x="7193931" y="4183095"/>
                                </a:cubicBezTo>
                                <a:cubicBezTo>
                                  <a:pt x="7191136" y="4181498"/>
                                  <a:pt x="7187543" y="4183095"/>
                                  <a:pt x="7187144" y="4183494"/>
                                </a:cubicBezTo>
                                <a:cubicBezTo>
                                  <a:pt x="7185947" y="4184292"/>
                                  <a:pt x="7180358" y="4187486"/>
                                  <a:pt x="7173572" y="4183893"/>
                                </a:cubicBezTo>
                                <a:lnTo>
                                  <a:pt x="7171176" y="4182296"/>
                                </a:lnTo>
                                <a:cubicBezTo>
                                  <a:pt x="7169180" y="4181498"/>
                                  <a:pt x="7168382" y="4179103"/>
                                  <a:pt x="7169580" y="4177107"/>
                                </a:cubicBezTo>
                                <a:cubicBezTo>
                                  <a:pt x="7170378" y="4175111"/>
                                  <a:pt x="7172773" y="4174312"/>
                                  <a:pt x="7174769" y="4175510"/>
                                </a:cubicBezTo>
                                <a:lnTo>
                                  <a:pt x="7177164" y="4177107"/>
                                </a:lnTo>
                                <a:cubicBezTo>
                                  <a:pt x="7180757" y="4179103"/>
                                  <a:pt x="7183552" y="4177107"/>
                                  <a:pt x="7183552" y="4177107"/>
                                </a:cubicBezTo>
                                <a:lnTo>
                                  <a:pt x="7183951" y="4177107"/>
                                </a:lnTo>
                                <a:cubicBezTo>
                                  <a:pt x="7184151" y="4176907"/>
                                  <a:pt x="7185947" y="4175810"/>
                                  <a:pt x="7188542" y="4175211"/>
                                </a:cubicBezTo>
                                <a:close/>
                                <a:moveTo>
                                  <a:pt x="1850689" y="4171917"/>
                                </a:moveTo>
                                <a:cubicBezTo>
                                  <a:pt x="1851488" y="4171518"/>
                                  <a:pt x="1853084" y="4171518"/>
                                  <a:pt x="1853484" y="4172716"/>
                                </a:cubicBezTo>
                                <a:cubicBezTo>
                                  <a:pt x="1853883" y="4173514"/>
                                  <a:pt x="1853883" y="4175111"/>
                                  <a:pt x="1852685" y="4175510"/>
                                </a:cubicBezTo>
                                <a:lnTo>
                                  <a:pt x="1837515" y="4184294"/>
                                </a:lnTo>
                                <a:lnTo>
                                  <a:pt x="1836716" y="4184693"/>
                                </a:lnTo>
                                <a:cubicBezTo>
                                  <a:pt x="1835918" y="4184693"/>
                                  <a:pt x="1835119" y="4184294"/>
                                  <a:pt x="1834720" y="4183495"/>
                                </a:cubicBezTo>
                                <a:cubicBezTo>
                                  <a:pt x="1833922" y="4182298"/>
                                  <a:pt x="1834321" y="4181100"/>
                                  <a:pt x="1835519" y="4180701"/>
                                </a:cubicBezTo>
                                <a:close/>
                                <a:moveTo>
                                  <a:pt x="1772054" y="4166328"/>
                                </a:moveTo>
                                <a:lnTo>
                                  <a:pt x="1786027" y="4177108"/>
                                </a:lnTo>
                                <a:cubicBezTo>
                                  <a:pt x="1786826" y="4177507"/>
                                  <a:pt x="1787224" y="4179104"/>
                                  <a:pt x="1786427" y="4179902"/>
                                </a:cubicBezTo>
                                <a:cubicBezTo>
                                  <a:pt x="1786027" y="4180301"/>
                                  <a:pt x="1785228" y="4180700"/>
                                  <a:pt x="1784829" y="4180700"/>
                                </a:cubicBezTo>
                                <a:cubicBezTo>
                                  <a:pt x="1784430" y="4180700"/>
                                  <a:pt x="1783631" y="4180700"/>
                                  <a:pt x="1783233" y="4180301"/>
                                </a:cubicBezTo>
                                <a:lnTo>
                                  <a:pt x="1769659" y="4169522"/>
                                </a:lnTo>
                                <a:cubicBezTo>
                                  <a:pt x="1768861" y="4169123"/>
                                  <a:pt x="1768462" y="4167526"/>
                                  <a:pt x="1769260" y="4166727"/>
                                </a:cubicBezTo>
                                <a:cubicBezTo>
                                  <a:pt x="1769659" y="4165929"/>
                                  <a:pt x="1771256" y="4165530"/>
                                  <a:pt x="1772054" y="4166328"/>
                                </a:cubicBezTo>
                                <a:close/>
                                <a:moveTo>
                                  <a:pt x="1840710" y="4157546"/>
                                </a:moveTo>
                                <a:cubicBezTo>
                                  <a:pt x="1841508" y="4157945"/>
                                  <a:pt x="1841907" y="4159542"/>
                                  <a:pt x="1841109" y="4160340"/>
                                </a:cubicBezTo>
                                <a:lnTo>
                                  <a:pt x="1830330" y="4174313"/>
                                </a:lnTo>
                                <a:cubicBezTo>
                                  <a:pt x="1829931" y="4174713"/>
                                  <a:pt x="1829132" y="4175112"/>
                                  <a:pt x="1828733" y="4175112"/>
                                </a:cubicBezTo>
                                <a:cubicBezTo>
                                  <a:pt x="1828334" y="4175112"/>
                                  <a:pt x="1827535" y="4175112"/>
                                  <a:pt x="1827136" y="4174713"/>
                                </a:cubicBezTo>
                                <a:cubicBezTo>
                                  <a:pt x="1825938" y="4173914"/>
                                  <a:pt x="1825938" y="4172717"/>
                                  <a:pt x="1827136" y="4171918"/>
                                </a:cubicBezTo>
                                <a:lnTo>
                                  <a:pt x="1837915" y="4157945"/>
                                </a:lnTo>
                                <a:cubicBezTo>
                                  <a:pt x="1838315" y="4157147"/>
                                  <a:pt x="1839911" y="4156748"/>
                                  <a:pt x="1840710" y="4157546"/>
                                </a:cubicBezTo>
                                <a:close/>
                                <a:moveTo>
                                  <a:pt x="1784030" y="4153554"/>
                                </a:moveTo>
                                <a:cubicBezTo>
                                  <a:pt x="1784827" y="4153155"/>
                                  <a:pt x="1786424" y="4153155"/>
                                  <a:pt x="1786824" y="4154353"/>
                                </a:cubicBezTo>
                                <a:lnTo>
                                  <a:pt x="1795607" y="4169523"/>
                                </a:lnTo>
                                <a:cubicBezTo>
                                  <a:pt x="1796006" y="4170322"/>
                                  <a:pt x="1796006" y="4171919"/>
                                  <a:pt x="1794808" y="4172318"/>
                                </a:cubicBezTo>
                                <a:lnTo>
                                  <a:pt x="1794010" y="4172717"/>
                                </a:lnTo>
                                <a:cubicBezTo>
                                  <a:pt x="1793211" y="4172717"/>
                                  <a:pt x="1792413" y="4172318"/>
                                  <a:pt x="1792014" y="4171519"/>
                                </a:cubicBezTo>
                                <a:lnTo>
                                  <a:pt x="1783230" y="4156349"/>
                                </a:lnTo>
                                <a:cubicBezTo>
                                  <a:pt x="1782831" y="4155550"/>
                                  <a:pt x="1782831" y="4153954"/>
                                  <a:pt x="1784030" y="4153554"/>
                                </a:cubicBezTo>
                                <a:close/>
                                <a:moveTo>
                                  <a:pt x="1822745" y="4148764"/>
                                </a:moveTo>
                                <a:cubicBezTo>
                                  <a:pt x="1823943" y="4149163"/>
                                  <a:pt x="1824742" y="4150360"/>
                                  <a:pt x="1824343" y="4151558"/>
                                </a:cubicBezTo>
                                <a:lnTo>
                                  <a:pt x="1819551" y="4168325"/>
                                </a:lnTo>
                                <a:cubicBezTo>
                                  <a:pt x="1819551" y="4169124"/>
                                  <a:pt x="1818753" y="4169922"/>
                                  <a:pt x="1817954" y="4169922"/>
                                </a:cubicBezTo>
                                <a:lnTo>
                                  <a:pt x="1817156" y="4169922"/>
                                </a:lnTo>
                                <a:cubicBezTo>
                                  <a:pt x="1815957" y="4169523"/>
                                  <a:pt x="1815159" y="4168325"/>
                                  <a:pt x="1815159" y="4167128"/>
                                </a:cubicBezTo>
                                <a:lnTo>
                                  <a:pt x="1819950" y="4150360"/>
                                </a:lnTo>
                                <a:cubicBezTo>
                                  <a:pt x="1820350" y="4149163"/>
                                  <a:pt x="1821547" y="4148364"/>
                                  <a:pt x="1822745" y="4148764"/>
                                </a:cubicBezTo>
                                <a:close/>
                                <a:moveTo>
                                  <a:pt x="1802793" y="4147167"/>
                                </a:moveTo>
                                <a:cubicBezTo>
                                  <a:pt x="1803990" y="4147167"/>
                                  <a:pt x="1805188" y="4147965"/>
                                  <a:pt x="1805188" y="4149163"/>
                                </a:cubicBezTo>
                                <a:lnTo>
                                  <a:pt x="1807583" y="4166729"/>
                                </a:lnTo>
                                <a:cubicBezTo>
                                  <a:pt x="1807583" y="4167926"/>
                                  <a:pt x="1806785" y="4169124"/>
                                  <a:pt x="1805588" y="4169124"/>
                                </a:cubicBezTo>
                                <a:cubicBezTo>
                                  <a:pt x="1804390" y="4169124"/>
                                  <a:pt x="1803192" y="4168325"/>
                                  <a:pt x="1803192" y="4167128"/>
                                </a:cubicBezTo>
                                <a:lnTo>
                                  <a:pt x="1800797" y="4149562"/>
                                </a:lnTo>
                                <a:cubicBezTo>
                                  <a:pt x="1800797" y="4148364"/>
                                  <a:pt x="1801595" y="4147167"/>
                                  <a:pt x="1802793" y="4147167"/>
                                </a:cubicBezTo>
                                <a:close/>
                                <a:moveTo>
                                  <a:pt x="847156" y="4122167"/>
                                </a:moveTo>
                                <a:cubicBezTo>
                                  <a:pt x="854891" y="4124113"/>
                                  <a:pt x="861877" y="4129003"/>
                                  <a:pt x="866269" y="4136388"/>
                                </a:cubicBezTo>
                                <a:lnTo>
                                  <a:pt x="860679" y="4139981"/>
                                </a:lnTo>
                                <a:cubicBezTo>
                                  <a:pt x="853094" y="4128404"/>
                                  <a:pt x="837925" y="4124812"/>
                                  <a:pt x="826344" y="4131997"/>
                                </a:cubicBezTo>
                                <a:cubicBezTo>
                                  <a:pt x="814770" y="4139183"/>
                                  <a:pt x="811177" y="4154752"/>
                                  <a:pt x="819160" y="4165930"/>
                                </a:cubicBezTo>
                                <a:lnTo>
                                  <a:pt x="813573" y="4169523"/>
                                </a:lnTo>
                                <a:cubicBezTo>
                                  <a:pt x="813172" y="4169124"/>
                                  <a:pt x="813172" y="4168725"/>
                                  <a:pt x="812774" y="4168325"/>
                                </a:cubicBezTo>
                                <a:cubicBezTo>
                                  <a:pt x="803992" y="4153554"/>
                                  <a:pt x="808782" y="4134392"/>
                                  <a:pt x="823550" y="4125610"/>
                                </a:cubicBezTo>
                                <a:cubicBezTo>
                                  <a:pt x="830940" y="4121219"/>
                                  <a:pt x="839422" y="4120221"/>
                                  <a:pt x="847156" y="4122167"/>
                                </a:cubicBezTo>
                                <a:close/>
                                <a:moveTo>
                                  <a:pt x="5590750" y="4092876"/>
                                </a:moveTo>
                                <a:cubicBezTo>
                                  <a:pt x="5591947" y="4092876"/>
                                  <a:pt x="5592746" y="4093674"/>
                                  <a:pt x="5593145" y="4094872"/>
                                </a:cubicBezTo>
                                <a:lnTo>
                                  <a:pt x="5595540" y="4112437"/>
                                </a:lnTo>
                                <a:cubicBezTo>
                                  <a:pt x="5595540" y="4113635"/>
                                  <a:pt x="5594742" y="4114833"/>
                                  <a:pt x="5593544" y="4114833"/>
                                </a:cubicBezTo>
                                <a:cubicBezTo>
                                  <a:pt x="5592347" y="4114833"/>
                                  <a:pt x="5591149" y="4114034"/>
                                  <a:pt x="5591149" y="4112837"/>
                                </a:cubicBezTo>
                                <a:lnTo>
                                  <a:pt x="5588753" y="4095271"/>
                                </a:lnTo>
                                <a:cubicBezTo>
                                  <a:pt x="5588753" y="4094073"/>
                                  <a:pt x="5589552" y="4092876"/>
                                  <a:pt x="5590750" y="4092876"/>
                                </a:cubicBezTo>
                                <a:close/>
                                <a:moveTo>
                                  <a:pt x="5579172" y="4092078"/>
                                </a:moveTo>
                                <a:cubicBezTo>
                                  <a:pt x="5580371" y="4092477"/>
                                  <a:pt x="5580770" y="4093675"/>
                                  <a:pt x="5580371" y="4094872"/>
                                </a:cubicBezTo>
                                <a:lnTo>
                                  <a:pt x="5575580" y="4111639"/>
                                </a:lnTo>
                                <a:cubicBezTo>
                                  <a:pt x="5575580" y="4112438"/>
                                  <a:pt x="5574781" y="4113236"/>
                                  <a:pt x="5573983" y="4113236"/>
                                </a:cubicBezTo>
                                <a:lnTo>
                                  <a:pt x="5573185" y="4113236"/>
                                </a:lnTo>
                                <a:cubicBezTo>
                                  <a:pt x="5571986" y="4112837"/>
                                  <a:pt x="5571188" y="4111639"/>
                                  <a:pt x="5571587" y="4110442"/>
                                </a:cubicBezTo>
                                <a:lnTo>
                                  <a:pt x="5576378" y="4093675"/>
                                </a:lnTo>
                                <a:cubicBezTo>
                                  <a:pt x="5576777" y="4092477"/>
                                  <a:pt x="5577975" y="4091679"/>
                                  <a:pt x="5579172" y="4092078"/>
                                </a:cubicBezTo>
                                <a:close/>
                                <a:moveTo>
                                  <a:pt x="5601128" y="4089682"/>
                                </a:moveTo>
                                <a:cubicBezTo>
                                  <a:pt x="5601927" y="4089283"/>
                                  <a:pt x="5603524" y="4089283"/>
                                  <a:pt x="5603923" y="4090481"/>
                                </a:cubicBezTo>
                                <a:lnTo>
                                  <a:pt x="5612706" y="4105651"/>
                                </a:lnTo>
                                <a:cubicBezTo>
                                  <a:pt x="5613105" y="4106450"/>
                                  <a:pt x="5613105" y="4108047"/>
                                  <a:pt x="5611907" y="4108446"/>
                                </a:cubicBezTo>
                                <a:lnTo>
                                  <a:pt x="5611109" y="4108845"/>
                                </a:lnTo>
                                <a:cubicBezTo>
                                  <a:pt x="5610311" y="4108845"/>
                                  <a:pt x="5609512" y="4108446"/>
                                  <a:pt x="5609113" y="4107647"/>
                                </a:cubicBezTo>
                                <a:lnTo>
                                  <a:pt x="5600330" y="4092477"/>
                                </a:lnTo>
                                <a:cubicBezTo>
                                  <a:pt x="5599930" y="4091678"/>
                                  <a:pt x="5599930" y="4090082"/>
                                  <a:pt x="5601128" y="4089682"/>
                                </a:cubicBezTo>
                                <a:close/>
                                <a:moveTo>
                                  <a:pt x="5569193" y="4087287"/>
                                </a:moveTo>
                                <a:cubicBezTo>
                                  <a:pt x="5569991" y="4088085"/>
                                  <a:pt x="5570391" y="4089283"/>
                                  <a:pt x="5569991" y="4090081"/>
                                </a:cubicBezTo>
                                <a:lnTo>
                                  <a:pt x="5559213" y="4104054"/>
                                </a:lnTo>
                                <a:cubicBezTo>
                                  <a:pt x="5558814" y="4104453"/>
                                  <a:pt x="5558015" y="4104853"/>
                                  <a:pt x="5557615" y="4104853"/>
                                </a:cubicBezTo>
                                <a:cubicBezTo>
                                  <a:pt x="5557216" y="4104853"/>
                                  <a:pt x="5556418" y="4104853"/>
                                  <a:pt x="5556018" y="4104453"/>
                                </a:cubicBezTo>
                                <a:cubicBezTo>
                                  <a:pt x="5555220" y="4104054"/>
                                  <a:pt x="5554821" y="4102457"/>
                                  <a:pt x="5555619" y="4101659"/>
                                </a:cubicBezTo>
                                <a:lnTo>
                                  <a:pt x="5566399" y="4087686"/>
                                </a:lnTo>
                                <a:cubicBezTo>
                                  <a:pt x="5566798" y="4086888"/>
                                  <a:pt x="5568395" y="4086488"/>
                                  <a:pt x="5569193" y="4087287"/>
                                </a:cubicBezTo>
                                <a:close/>
                                <a:moveTo>
                                  <a:pt x="5612705" y="4081698"/>
                                </a:moveTo>
                                <a:lnTo>
                                  <a:pt x="5627077" y="4092477"/>
                                </a:lnTo>
                                <a:cubicBezTo>
                                  <a:pt x="5627875" y="4092877"/>
                                  <a:pt x="5628274" y="4094473"/>
                                  <a:pt x="5627476" y="4095272"/>
                                </a:cubicBezTo>
                                <a:cubicBezTo>
                                  <a:pt x="5627077" y="4095671"/>
                                  <a:pt x="5626278" y="4096070"/>
                                  <a:pt x="5625879" y="4096070"/>
                                </a:cubicBezTo>
                                <a:cubicBezTo>
                                  <a:pt x="5625480" y="4096070"/>
                                  <a:pt x="5624682" y="4096070"/>
                                  <a:pt x="5624282" y="4095671"/>
                                </a:cubicBezTo>
                                <a:lnTo>
                                  <a:pt x="5610309" y="4084892"/>
                                </a:lnTo>
                                <a:cubicBezTo>
                                  <a:pt x="5609511" y="4084492"/>
                                  <a:pt x="5609112" y="4082896"/>
                                  <a:pt x="5609910" y="4082097"/>
                                </a:cubicBezTo>
                                <a:cubicBezTo>
                                  <a:pt x="5610309" y="4081299"/>
                                  <a:pt x="5611906" y="4080900"/>
                                  <a:pt x="5612705" y="4081698"/>
                                </a:cubicBezTo>
                                <a:close/>
                                <a:moveTo>
                                  <a:pt x="2122147" y="4080900"/>
                                </a:moveTo>
                                <a:cubicBezTo>
                                  <a:pt x="2123345" y="4080500"/>
                                  <a:pt x="2124543" y="4081299"/>
                                  <a:pt x="2124941" y="4082496"/>
                                </a:cubicBezTo>
                                <a:cubicBezTo>
                                  <a:pt x="2126538" y="4090081"/>
                                  <a:pt x="2134524" y="4095271"/>
                                  <a:pt x="2142507" y="4093275"/>
                                </a:cubicBezTo>
                                <a:cubicBezTo>
                                  <a:pt x="2143704" y="4092876"/>
                                  <a:pt x="2144903" y="4093674"/>
                                  <a:pt x="2145700" y="4094872"/>
                                </a:cubicBezTo>
                                <a:cubicBezTo>
                                  <a:pt x="2146100" y="4096069"/>
                                  <a:pt x="2145301" y="4097267"/>
                                  <a:pt x="2144503" y="4097666"/>
                                </a:cubicBezTo>
                                <a:lnTo>
                                  <a:pt x="2144103" y="4097666"/>
                                </a:lnTo>
                                <a:cubicBezTo>
                                  <a:pt x="2139713" y="4098864"/>
                                  <a:pt x="2135321" y="4098464"/>
                                  <a:pt x="2131330" y="4096468"/>
                                </a:cubicBezTo>
                                <a:cubicBezTo>
                                  <a:pt x="2126139" y="4110840"/>
                                  <a:pt x="2116160" y="4122017"/>
                                  <a:pt x="2102587" y="4128805"/>
                                </a:cubicBezTo>
                                <a:cubicBezTo>
                                  <a:pt x="2089013" y="4135591"/>
                                  <a:pt x="2073844" y="4136789"/>
                                  <a:pt x="2059471" y="4131998"/>
                                </a:cubicBezTo>
                                <a:cubicBezTo>
                                  <a:pt x="2058674" y="4136389"/>
                                  <a:pt x="2056279" y="4140381"/>
                                  <a:pt x="2052685" y="4143176"/>
                                </a:cubicBezTo>
                                <a:lnTo>
                                  <a:pt x="2052286" y="4143575"/>
                                </a:lnTo>
                                <a:cubicBezTo>
                                  <a:pt x="2051487" y="4143974"/>
                                  <a:pt x="2050291" y="4143575"/>
                                  <a:pt x="2049491" y="4142777"/>
                                </a:cubicBezTo>
                                <a:cubicBezTo>
                                  <a:pt x="2048693" y="4141978"/>
                                  <a:pt x="2048693" y="4140381"/>
                                  <a:pt x="2049892" y="4139583"/>
                                </a:cubicBezTo>
                                <a:cubicBezTo>
                                  <a:pt x="2055879" y="4134393"/>
                                  <a:pt x="2057076" y="4125211"/>
                                  <a:pt x="2051887" y="4118824"/>
                                </a:cubicBezTo>
                                <a:cubicBezTo>
                                  <a:pt x="2051089" y="4118025"/>
                                  <a:pt x="2051089" y="4116428"/>
                                  <a:pt x="2052286" y="4115630"/>
                                </a:cubicBezTo>
                                <a:cubicBezTo>
                                  <a:pt x="2053085" y="4114832"/>
                                  <a:pt x="2054681" y="4114832"/>
                                  <a:pt x="2055480" y="4116029"/>
                                </a:cubicBezTo>
                                <a:cubicBezTo>
                                  <a:pt x="2058275" y="4119622"/>
                                  <a:pt x="2059871" y="4123614"/>
                                  <a:pt x="2059871" y="4127607"/>
                                </a:cubicBezTo>
                                <a:lnTo>
                                  <a:pt x="2060271" y="4127607"/>
                                </a:lnTo>
                                <a:cubicBezTo>
                                  <a:pt x="2073844" y="4131998"/>
                                  <a:pt x="2087815" y="4131200"/>
                                  <a:pt x="2100590" y="4124812"/>
                                </a:cubicBezTo>
                                <a:cubicBezTo>
                                  <a:pt x="2112965" y="4118424"/>
                                  <a:pt x="2122547" y="4107646"/>
                                  <a:pt x="2126937" y="4094472"/>
                                </a:cubicBezTo>
                                <a:lnTo>
                                  <a:pt x="2126937" y="4094073"/>
                                </a:lnTo>
                                <a:cubicBezTo>
                                  <a:pt x="2123744" y="4091678"/>
                                  <a:pt x="2121748" y="4088085"/>
                                  <a:pt x="2120549" y="4083694"/>
                                </a:cubicBezTo>
                                <a:cubicBezTo>
                                  <a:pt x="2120150" y="4082496"/>
                                  <a:pt x="2120950" y="4081299"/>
                                  <a:pt x="2122147" y="4080900"/>
                                </a:cubicBezTo>
                                <a:close/>
                                <a:moveTo>
                                  <a:pt x="5558813" y="4077706"/>
                                </a:moveTo>
                                <a:cubicBezTo>
                                  <a:pt x="5559612" y="4077307"/>
                                  <a:pt x="5561209" y="4077307"/>
                                  <a:pt x="5561608" y="4078505"/>
                                </a:cubicBezTo>
                                <a:cubicBezTo>
                                  <a:pt x="5562007" y="4079702"/>
                                  <a:pt x="5562007" y="4080900"/>
                                  <a:pt x="5560809" y="4081299"/>
                                </a:cubicBezTo>
                                <a:lnTo>
                                  <a:pt x="5545639" y="4090083"/>
                                </a:lnTo>
                                <a:lnTo>
                                  <a:pt x="5544840" y="4090482"/>
                                </a:lnTo>
                                <a:cubicBezTo>
                                  <a:pt x="5544042" y="4090482"/>
                                  <a:pt x="5543244" y="4090083"/>
                                  <a:pt x="5542844" y="4089284"/>
                                </a:cubicBezTo>
                                <a:cubicBezTo>
                                  <a:pt x="5542445" y="4088486"/>
                                  <a:pt x="5542445" y="4086889"/>
                                  <a:pt x="5543643" y="4086490"/>
                                </a:cubicBezTo>
                                <a:close/>
                                <a:moveTo>
                                  <a:pt x="3045104" y="4077706"/>
                                </a:moveTo>
                                <a:cubicBezTo>
                                  <a:pt x="3047495" y="4077307"/>
                                  <a:pt x="3049493" y="4078904"/>
                                  <a:pt x="3049892" y="4081299"/>
                                </a:cubicBezTo>
                                <a:lnTo>
                                  <a:pt x="3053486" y="4105650"/>
                                </a:lnTo>
                                <a:lnTo>
                                  <a:pt x="3077840" y="4102057"/>
                                </a:lnTo>
                                <a:cubicBezTo>
                                  <a:pt x="3080234" y="4101658"/>
                                  <a:pt x="3082230" y="4103255"/>
                                  <a:pt x="3082626" y="4105650"/>
                                </a:cubicBezTo>
                                <a:cubicBezTo>
                                  <a:pt x="3083030" y="4108045"/>
                                  <a:pt x="3081434" y="4110041"/>
                                  <a:pt x="3079038" y="4110440"/>
                                </a:cubicBezTo>
                                <a:lnTo>
                                  <a:pt x="3054684" y="4114033"/>
                                </a:lnTo>
                                <a:lnTo>
                                  <a:pt x="3058274" y="4138385"/>
                                </a:lnTo>
                                <a:cubicBezTo>
                                  <a:pt x="3058676" y="4140781"/>
                                  <a:pt x="3057077" y="4142776"/>
                                  <a:pt x="3054684" y="4143176"/>
                                </a:cubicBezTo>
                                <a:cubicBezTo>
                                  <a:pt x="3052286" y="4143575"/>
                                  <a:pt x="3050289" y="4141978"/>
                                  <a:pt x="3049892" y="4139583"/>
                                </a:cubicBezTo>
                                <a:lnTo>
                                  <a:pt x="3046298" y="4115231"/>
                                </a:lnTo>
                                <a:lnTo>
                                  <a:pt x="3021953" y="4118824"/>
                                </a:lnTo>
                                <a:cubicBezTo>
                                  <a:pt x="3019557" y="4119223"/>
                                  <a:pt x="3017561" y="4117626"/>
                                  <a:pt x="3017160" y="4115231"/>
                                </a:cubicBezTo>
                                <a:cubicBezTo>
                                  <a:pt x="3016761" y="4112836"/>
                                  <a:pt x="3018361" y="4110840"/>
                                  <a:pt x="3020759" y="4110440"/>
                                </a:cubicBezTo>
                                <a:lnTo>
                                  <a:pt x="3045104" y="4106848"/>
                                </a:lnTo>
                                <a:lnTo>
                                  <a:pt x="3041514" y="4082496"/>
                                </a:lnTo>
                                <a:cubicBezTo>
                                  <a:pt x="3041111" y="4080101"/>
                                  <a:pt x="3042707" y="4078105"/>
                                  <a:pt x="3045104" y="4077706"/>
                                </a:cubicBezTo>
                                <a:close/>
                                <a:moveTo>
                                  <a:pt x="5617495" y="4070521"/>
                                </a:moveTo>
                                <a:lnTo>
                                  <a:pt x="5634262" y="4075312"/>
                                </a:lnTo>
                                <a:cubicBezTo>
                                  <a:pt x="5635460" y="4075711"/>
                                  <a:pt x="5636258" y="4076909"/>
                                  <a:pt x="5635460" y="4078106"/>
                                </a:cubicBezTo>
                                <a:cubicBezTo>
                                  <a:pt x="5635460" y="4078905"/>
                                  <a:pt x="5634662" y="4079703"/>
                                  <a:pt x="5633863" y="4079703"/>
                                </a:cubicBezTo>
                                <a:lnTo>
                                  <a:pt x="5633065" y="4079703"/>
                                </a:lnTo>
                                <a:lnTo>
                                  <a:pt x="5616298" y="4074912"/>
                                </a:lnTo>
                                <a:cubicBezTo>
                                  <a:pt x="5615100" y="4074513"/>
                                  <a:pt x="5614302" y="4073315"/>
                                  <a:pt x="5614701" y="4072117"/>
                                </a:cubicBezTo>
                                <a:cubicBezTo>
                                  <a:pt x="5615100" y="4070920"/>
                                  <a:pt x="5616298" y="4070121"/>
                                  <a:pt x="5617495" y="4070521"/>
                                </a:cubicBezTo>
                                <a:close/>
                                <a:moveTo>
                                  <a:pt x="4273592" y="4070221"/>
                                </a:moveTo>
                                <a:cubicBezTo>
                                  <a:pt x="4276187" y="4069622"/>
                                  <a:pt x="4279581" y="4069522"/>
                                  <a:pt x="4282974" y="4071319"/>
                                </a:cubicBezTo>
                                <a:cubicBezTo>
                                  <a:pt x="4290558" y="4075311"/>
                                  <a:pt x="4290159" y="4082896"/>
                                  <a:pt x="4290159" y="4083295"/>
                                </a:cubicBezTo>
                                <a:cubicBezTo>
                                  <a:pt x="4290159" y="4083295"/>
                                  <a:pt x="4290159" y="4086089"/>
                                  <a:pt x="4293752" y="4088085"/>
                                </a:cubicBezTo>
                                <a:cubicBezTo>
                                  <a:pt x="4297345" y="4089682"/>
                                  <a:pt x="4299740" y="4088085"/>
                                  <a:pt x="4299740" y="4088085"/>
                                </a:cubicBezTo>
                                <a:lnTo>
                                  <a:pt x="4300139" y="4088085"/>
                                </a:lnTo>
                                <a:lnTo>
                                  <a:pt x="4300538" y="4087686"/>
                                </a:lnTo>
                                <a:cubicBezTo>
                                  <a:pt x="4302534" y="4086488"/>
                                  <a:pt x="4307325" y="4084093"/>
                                  <a:pt x="4313712" y="4087287"/>
                                </a:cubicBezTo>
                                <a:cubicBezTo>
                                  <a:pt x="4320498" y="4090880"/>
                                  <a:pt x="4320898" y="4098464"/>
                                  <a:pt x="4320898" y="4098864"/>
                                </a:cubicBezTo>
                                <a:lnTo>
                                  <a:pt x="4320898" y="4099263"/>
                                </a:lnTo>
                                <a:cubicBezTo>
                                  <a:pt x="4320898" y="4099263"/>
                                  <a:pt x="4320898" y="4102057"/>
                                  <a:pt x="4324490" y="4104053"/>
                                </a:cubicBezTo>
                                <a:cubicBezTo>
                                  <a:pt x="4328083" y="4106049"/>
                                  <a:pt x="4330878" y="4104053"/>
                                  <a:pt x="4330878" y="4104053"/>
                                </a:cubicBezTo>
                                <a:lnTo>
                                  <a:pt x="4331277" y="4104053"/>
                                </a:lnTo>
                                <a:cubicBezTo>
                                  <a:pt x="4331676" y="4103654"/>
                                  <a:pt x="4338863" y="4099662"/>
                                  <a:pt x="4345250" y="4103255"/>
                                </a:cubicBezTo>
                                <a:cubicBezTo>
                                  <a:pt x="4352835" y="4107247"/>
                                  <a:pt x="4352435" y="4114832"/>
                                  <a:pt x="4352435" y="4115232"/>
                                </a:cubicBezTo>
                                <a:cubicBezTo>
                                  <a:pt x="4352435" y="4115232"/>
                                  <a:pt x="4352435" y="4118026"/>
                                  <a:pt x="4356028" y="4120022"/>
                                </a:cubicBezTo>
                                <a:cubicBezTo>
                                  <a:pt x="4357226" y="4120421"/>
                                  <a:pt x="4358024" y="4120820"/>
                                  <a:pt x="4359222" y="4120820"/>
                                </a:cubicBezTo>
                                <a:lnTo>
                                  <a:pt x="4363613" y="4121220"/>
                                </a:lnTo>
                                <a:cubicBezTo>
                                  <a:pt x="4365609" y="4121220"/>
                                  <a:pt x="4367206" y="4123216"/>
                                  <a:pt x="4367206" y="4125212"/>
                                </a:cubicBezTo>
                                <a:cubicBezTo>
                                  <a:pt x="4367206" y="4127208"/>
                                  <a:pt x="4365210" y="4128804"/>
                                  <a:pt x="4361617" y="4129204"/>
                                </a:cubicBezTo>
                                <a:lnTo>
                                  <a:pt x="4355629" y="4128804"/>
                                </a:lnTo>
                                <a:cubicBezTo>
                                  <a:pt x="4354032" y="4128405"/>
                                  <a:pt x="4352435" y="4128006"/>
                                  <a:pt x="4350839" y="4127208"/>
                                </a:cubicBezTo>
                                <a:cubicBezTo>
                                  <a:pt x="4343254" y="4123216"/>
                                  <a:pt x="4343653" y="4115631"/>
                                  <a:pt x="4343653" y="4115232"/>
                                </a:cubicBezTo>
                                <a:cubicBezTo>
                                  <a:pt x="4343653" y="4115232"/>
                                  <a:pt x="4344052" y="4112436"/>
                                  <a:pt x="4340459" y="4110440"/>
                                </a:cubicBezTo>
                                <a:cubicBezTo>
                                  <a:pt x="4337665" y="4108843"/>
                                  <a:pt x="4334071" y="4110440"/>
                                  <a:pt x="4333672" y="4110839"/>
                                </a:cubicBezTo>
                                <a:cubicBezTo>
                                  <a:pt x="4332474" y="4111638"/>
                                  <a:pt x="4326886" y="4114832"/>
                                  <a:pt x="4320099" y="4111239"/>
                                </a:cubicBezTo>
                                <a:cubicBezTo>
                                  <a:pt x="4313313" y="4107646"/>
                                  <a:pt x="4312914" y="4101259"/>
                                  <a:pt x="4312914" y="4099662"/>
                                </a:cubicBezTo>
                                <a:cubicBezTo>
                                  <a:pt x="4312514" y="4099263"/>
                                  <a:pt x="4312115" y="4096069"/>
                                  <a:pt x="4309321" y="4094472"/>
                                </a:cubicBezTo>
                                <a:cubicBezTo>
                                  <a:pt x="4306127" y="4092876"/>
                                  <a:pt x="4304131" y="4094073"/>
                                  <a:pt x="4303333" y="4094472"/>
                                </a:cubicBezTo>
                                <a:lnTo>
                                  <a:pt x="4302934" y="4094472"/>
                                </a:lnTo>
                                <a:cubicBezTo>
                                  <a:pt x="4301736" y="4095271"/>
                                  <a:pt x="4296546" y="4098464"/>
                                  <a:pt x="4289361" y="4094872"/>
                                </a:cubicBezTo>
                                <a:cubicBezTo>
                                  <a:pt x="4281776" y="4090880"/>
                                  <a:pt x="4282175" y="4083694"/>
                                  <a:pt x="4282175" y="4082896"/>
                                </a:cubicBezTo>
                                <a:cubicBezTo>
                                  <a:pt x="4282574" y="4082896"/>
                                  <a:pt x="4282175" y="4079702"/>
                                  <a:pt x="4278982" y="4078105"/>
                                </a:cubicBezTo>
                                <a:cubicBezTo>
                                  <a:pt x="4276187" y="4076508"/>
                                  <a:pt x="4272594" y="4078105"/>
                                  <a:pt x="4272195" y="4078504"/>
                                </a:cubicBezTo>
                                <a:cubicBezTo>
                                  <a:pt x="4270998" y="4079303"/>
                                  <a:pt x="4265409" y="4082496"/>
                                  <a:pt x="4258622" y="4078904"/>
                                </a:cubicBezTo>
                                <a:lnTo>
                                  <a:pt x="4256227" y="4077307"/>
                                </a:lnTo>
                                <a:cubicBezTo>
                                  <a:pt x="4254231" y="4076508"/>
                                  <a:pt x="4253433" y="4074113"/>
                                  <a:pt x="4254630" y="4072117"/>
                                </a:cubicBezTo>
                                <a:cubicBezTo>
                                  <a:pt x="4255429" y="4070121"/>
                                  <a:pt x="4257824" y="4069323"/>
                                  <a:pt x="4259820" y="4070520"/>
                                </a:cubicBezTo>
                                <a:lnTo>
                                  <a:pt x="4262215" y="4072117"/>
                                </a:lnTo>
                                <a:cubicBezTo>
                                  <a:pt x="4265808" y="4074113"/>
                                  <a:pt x="4268602" y="4072117"/>
                                  <a:pt x="4268602" y="4072117"/>
                                </a:cubicBezTo>
                                <a:lnTo>
                                  <a:pt x="4269002" y="4072117"/>
                                </a:lnTo>
                                <a:cubicBezTo>
                                  <a:pt x="4269201" y="4071917"/>
                                  <a:pt x="4270997" y="4070820"/>
                                  <a:pt x="4273592" y="4070221"/>
                                </a:cubicBezTo>
                                <a:close/>
                                <a:moveTo>
                                  <a:pt x="5555620" y="4066130"/>
                                </a:moveTo>
                                <a:cubicBezTo>
                                  <a:pt x="5556817" y="4066130"/>
                                  <a:pt x="5558015" y="4066928"/>
                                  <a:pt x="5558015" y="4068126"/>
                                </a:cubicBezTo>
                                <a:cubicBezTo>
                                  <a:pt x="5558414" y="4069324"/>
                                  <a:pt x="5557616" y="4070122"/>
                                  <a:pt x="5556019" y="4070521"/>
                                </a:cubicBezTo>
                                <a:lnTo>
                                  <a:pt x="5538453" y="4072917"/>
                                </a:lnTo>
                                <a:cubicBezTo>
                                  <a:pt x="5537256" y="4072917"/>
                                  <a:pt x="5536058" y="4072119"/>
                                  <a:pt x="5536058" y="4070921"/>
                                </a:cubicBezTo>
                                <a:cubicBezTo>
                                  <a:pt x="5536058" y="4069723"/>
                                  <a:pt x="5536856" y="4068525"/>
                                  <a:pt x="5538054" y="4068525"/>
                                </a:cubicBezTo>
                                <a:close/>
                                <a:moveTo>
                                  <a:pt x="5635061" y="4055751"/>
                                </a:moveTo>
                                <a:cubicBezTo>
                                  <a:pt x="5636258" y="4055751"/>
                                  <a:pt x="5637057" y="4056549"/>
                                  <a:pt x="5637456" y="4057747"/>
                                </a:cubicBezTo>
                                <a:cubicBezTo>
                                  <a:pt x="5637456" y="4058945"/>
                                  <a:pt x="5636658" y="4060142"/>
                                  <a:pt x="5635460" y="4060142"/>
                                </a:cubicBezTo>
                                <a:lnTo>
                                  <a:pt x="5617894" y="4062538"/>
                                </a:lnTo>
                                <a:cubicBezTo>
                                  <a:pt x="5616697" y="4062538"/>
                                  <a:pt x="5615499" y="4061740"/>
                                  <a:pt x="5615499" y="4060542"/>
                                </a:cubicBezTo>
                                <a:cubicBezTo>
                                  <a:pt x="5615499" y="4059344"/>
                                  <a:pt x="5616297" y="4058146"/>
                                  <a:pt x="5617495" y="4058146"/>
                                </a:cubicBezTo>
                                <a:close/>
                                <a:moveTo>
                                  <a:pt x="5540050" y="4048964"/>
                                </a:moveTo>
                                <a:lnTo>
                                  <a:pt x="5556818" y="4053755"/>
                                </a:lnTo>
                                <a:cubicBezTo>
                                  <a:pt x="5558015" y="4054154"/>
                                  <a:pt x="5558814" y="4055352"/>
                                  <a:pt x="5558415" y="4056549"/>
                                </a:cubicBezTo>
                                <a:cubicBezTo>
                                  <a:pt x="5558415" y="4057348"/>
                                  <a:pt x="5557616" y="4058146"/>
                                  <a:pt x="5556818" y="4058146"/>
                                </a:cubicBezTo>
                                <a:lnTo>
                                  <a:pt x="5556019" y="4058146"/>
                                </a:lnTo>
                                <a:lnTo>
                                  <a:pt x="5539252" y="4053355"/>
                                </a:lnTo>
                                <a:cubicBezTo>
                                  <a:pt x="5538054" y="4052956"/>
                                  <a:pt x="5537655" y="4051758"/>
                                  <a:pt x="5537256" y="4050560"/>
                                </a:cubicBezTo>
                                <a:cubicBezTo>
                                  <a:pt x="5537655" y="4049363"/>
                                  <a:pt x="5538853" y="4048564"/>
                                  <a:pt x="5540050" y="4048964"/>
                                </a:cubicBezTo>
                                <a:close/>
                                <a:moveTo>
                                  <a:pt x="5628274" y="4038584"/>
                                </a:moveTo>
                                <a:cubicBezTo>
                                  <a:pt x="5629073" y="4038185"/>
                                  <a:pt x="5630669" y="4038185"/>
                                  <a:pt x="5631069" y="4039383"/>
                                </a:cubicBezTo>
                                <a:cubicBezTo>
                                  <a:pt x="5631468" y="4040181"/>
                                  <a:pt x="5631468" y="4041778"/>
                                  <a:pt x="5630270" y="4042177"/>
                                </a:cubicBezTo>
                                <a:lnTo>
                                  <a:pt x="5615100" y="4050961"/>
                                </a:lnTo>
                                <a:lnTo>
                                  <a:pt x="5614301" y="4051360"/>
                                </a:lnTo>
                                <a:cubicBezTo>
                                  <a:pt x="5613503" y="4051360"/>
                                  <a:pt x="5612705" y="4050961"/>
                                  <a:pt x="5612305" y="4050162"/>
                                </a:cubicBezTo>
                                <a:cubicBezTo>
                                  <a:pt x="5611507" y="4048965"/>
                                  <a:pt x="5611906" y="4047767"/>
                                  <a:pt x="5613104" y="4047368"/>
                                </a:cubicBezTo>
                                <a:close/>
                                <a:moveTo>
                                  <a:pt x="4290358" y="4037886"/>
                                </a:moveTo>
                                <a:cubicBezTo>
                                  <a:pt x="4292953" y="4037287"/>
                                  <a:pt x="4296346" y="4037187"/>
                                  <a:pt x="4299740" y="4038984"/>
                                </a:cubicBezTo>
                                <a:cubicBezTo>
                                  <a:pt x="4307324" y="4042976"/>
                                  <a:pt x="4306925" y="4050560"/>
                                  <a:pt x="4306925" y="4050960"/>
                                </a:cubicBezTo>
                                <a:cubicBezTo>
                                  <a:pt x="4306925" y="4050960"/>
                                  <a:pt x="4306925" y="4053754"/>
                                  <a:pt x="4310518" y="4055750"/>
                                </a:cubicBezTo>
                                <a:cubicBezTo>
                                  <a:pt x="4314111" y="4057347"/>
                                  <a:pt x="4316506" y="4055750"/>
                                  <a:pt x="4316506" y="4055750"/>
                                </a:cubicBezTo>
                                <a:lnTo>
                                  <a:pt x="4316905" y="4055750"/>
                                </a:lnTo>
                                <a:lnTo>
                                  <a:pt x="4317304" y="4055351"/>
                                </a:lnTo>
                                <a:cubicBezTo>
                                  <a:pt x="4319300" y="4054153"/>
                                  <a:pt x="4324091" y="4051758"/>
                                  <a:pt x="4330478" y="4054952"/>
                                </a:cubicBezTo>
                                <a:cubicBezTo>
                                  <a:pt x="4337264" y="4058544"/>
                                  <a:pt x="4337663" y="4066129"/>
                                  <a:pt x="4337663" y="4066528"/>
                                </a:cubicBezTo>
                                <a:lnTo>
                                  <a:pt x="4337663" y="4066928"/>
                                </a:lnTo>
                                <a:cubicBezTo>
                                  <a:pt x="4337663" y="4066928"/>
                                  <a:pt x="4337663" y="4069722"/>
                                  <a:pt x="4341256" y="4071718"/>
                                </a:cubicBezTo>
                                <a:cubicBezTo>
                                  <a:pt x="4344849" y="4073714"/>
                                  <a:pt x="4347643" y="4071718"/>
                                  <a:pt x="4347643" y="4071718"/>
                                </a:cubicBezTo>
                                <a:lnTo>
                                  <a:pt x="4348043" y="4071718"/>
                                </a:lnTo>
                                <a:cubicBezTo>
                                  <a:pt x="4348442" y="4071319"/>
                                  <a:pt x="4355628" y="4067327"/>
                                  <a:pt x="4362015" y="4070920"/>
                                </a:cubicBezTo>
                                <a:cubicBezTo>
                                  <a:pt x="4369600" y="4074912"/>
                                  <a:pt x="4369201" y="4082497"/>
                                  <a:pt x="4369201" y="4082897"/>
                                </a:cubicBezTo>
                                <a:cubicBezTo>
                                  <a:pt x="4369201" y="4082897"/>
                                  <a:pt x="4369201" y="4085691"/>
                                  <a:pt x="4372794" y="4087687"/>
                                </a:cubicBezTo>
                                <a:cubicBezTo>
                                  <a:pt x="4373991" y="4088086"/>
                                  <a:pt x="4374790" y="4088485"/>
                                  <a:pt x="4375987" y="4088485"/>
                                </a:cubicBezTo>
                                <a:lnTo>
                                  <a:pt x="4380379" y="4088885"/>
                                </a:lnTo>
                                <a:cubicBezTo>
                                  <a:pt x="4382375" y="4088885"/>
                                  <a:pt x="4383971" y="4090881"/>
                                  <a:pt x="4383971" y="4092877"/>
                                </a:cubicBezTo>
                                <a:cubicBezTo>
                                  <a:pt x="4383971" y="4094873"/>
                                  <a:pt x="4382375" y="4096469"/>
                                  <a:pt x="4378383" y="4096869"/>
                                </a:cubicBezTo>
                                <a:lnTo>
                                  <a:pt x="4372395" y="4096469"/>
                                </a:lnTo>
                                <a:cubicBezTo>
                                  <a:pt x="4370798" y="4096070"/>
                                  <a:pt x="4369201" y="4095671"/>
                                  <a:pt x="4367604" y="4094873"/>
                                </a:cubicBezTo>
                                <a:cubicBezTo>
                                  <a:pt x="4360019" y="4090881"/>
                                  <a:pt x="4360419" y="4083296"/>
                                  <a:pt x="4360419" y="4082897"/>
                                </a:cubicBezTo>
                                <a:cubicBezTo>
                                  <a:pt x="4360419" y="4082897"/>
                                  <a:pt x="4360818" y="4080101"/>
                                  <a:pt x="4357225" y="4078105"/>
                                </a:cubicBezTo>
                                <a:cubicBezTo>
                                  <a:pt x="4354431" y="4076508"/>
                                  <a:pt x="4350837" y="4078105"/>
                                  <a:pt x="4350438" y="4078504"/>
                                </a:cubicBezTo>
                                <a:cubicBezTo>
                                  <a:pt x="4349240" y="4079303"/>
                                  <a:pt x="4343651" y="4082497"/>
                                  <a:pt x="4336865" y="4078904"/>
                                </a:cubicBezTo>
                                <a:cubicBezTo>
                                  <a:pt x="4330079" y="4075311"/>
                                  <a:pt x="4329679" y="4068924"/>
                                  <a:pt x="4329679" y="4067327"/>
                                </a:cubicBezTo>
                                <a:cubicBezTo>
                                  <a:pt x="4329280" y="4066928"/>
                                  <a:pt x="4328881" y="4063734"/>
                                  <a:pt x="4326087" y="4062137"/>
                                </a:cubicBezTo>
                                <a:cubicBezTo>
                                  <a:pt x="4322893" y="4060540"/>
                                  <a:pt x="4320897" y="4061738"/>
                                  <a:pt x="4320099" y="4062137"/>
                                </a:cubicBezTo>
                                <a:lnTo>
                                  <a:pt x="4319700" y="4062137"/>
                                </a:lnTo>
                                <a:cubicBezTo>
                                  <a:pt x="4318502" y="4062936"/>
                                  <a:pt x="4313312" y="4066129"/>
                                  <a:pt x="4306127" y="4062536"/>
                                </a:cubicBezTo>
                                <a:cubicBezTo>
                                  <a:pt x="4298542" y="4058544"/>
                                  <a:pt x="4298941" y="4051359"/>
                                  <a:pt x="4298941" y="4050560"/>
                                </a:cubicBezTo>
                                <a:cubicBezTo>
                                  <a:pt x="4299340" y="4050560"/>
                                  <a:pt x="4298941" y="4047367"/>
                                  <a:pt x="4295748" y="4045770"/>
                                </a:cubicBezTo>
                                <a:cubicBezTo>
                                  <a:pt x="4292953" y="4044173"/>
                                  <a:pt x="4289360" y="4045770"/>
                                  <a:pt x="4288961" y="4046169"/>
                                </a:cubicBezTo>
                                <a:cubicBezTo>
                                  <a:pt x="4287764" y="4046968"/>
                                  <a:pt x="4282175" y="4050161"/>
                                  <a:pt x="4275389" y="4046568"/>
                                </a:cubicBezTo>
                                <a:lnTo>
                                  <a:pt x="4272993" y="4044972"/>
                                </a:lnTo>
                                <a:cubicBezTo>
                                  <a:pt x="4270997" y="4044173"/>
                                  <a:pt x="4270199" y="4041778"/>
                                  <a:pt x="4271397" y="4039782"/>
                                </a:cubicBezTo>
                                <a:cubicBezTo>
                                  <a:pt x="4272195" y="4037786"/>
                                  <a:pt x="4274590" y="4036988"/>
                                  <a:pt x="4276586" y="4038185"/>
                                </a:cubicBezTo>
                                <a:lnTo>
                                  <a:pt x="4278981" y="4039782"/>
                                </a:lnTo>
                                <a:cubicBezTo>
                                  <a:pt x="4282574" y="4041778"/>
                                  <a:pt x="4285369" y="4039782"/>
                                  <a:pt x="4285369" y="4039782"/>
                                </a:cubicBezTo>
                                <a:lnTo>
                                  <a:pt x="4285768" y="4039782"/>
                                </a:lnTo>
                                <a:cubicBezTo>
                                  <a:pt x="4285967" y="4039582"/>
                                  <a:pt x="4287763" y="4038485"/>
                                  <a:pt x="4290358" y="4037886"/>
                                </a:cubicBezTo>
                                <a:close/>
                                <a:moveTo>
                                  <a:pt x="5549631" y="4032996"/>
                                </a:moveTo>
                                <a:lnTo>
                                  <a:pt x="5563604" y="4043775"/>
                                </a:lnTo>
                                <a:cubicBezTo>
                                  <a:pt x="5564403" y="4044175"/>
                                  <a:pt x="5564802" y="4045771"/>
                                  <a:pt x="5564003" y="4046570"/>
                                </a:cubicBezTo>
                                <a:cubicBezTo>
                                  <a:pt x="5563604" y="4046969"/>
                                  <a:pt x="5562806" y="4047368"/>
                                  <a:pt x="5562407" y="4047368"/>
                                </a:cubicBezTo>
                                <a:cubicBezTo>
                                  <a:pt x="5562007" y="4047368"/>
                                  <a:pt x="5561209" y="4047368"/>
                                  <a:pt x="5560810" y="4046969"/>
                                </a:cubicBezTo>
                                <a:lnTo>
                                  <a:pt x="5547236" y="4036190"/>
                                </a:lnTo>
                                <a:cubicBezTo>
                                  <a:pt x="5546438" y="4035790"/>
                                  <a:pt x="5546038" y="4034194"/>
                                  <a:pt x="5546837" y="4033395"/>
                                </a:cubicBezTo>
                                <a:cubicBezTo>
                                  <a:pt x="5547236" y="4032597"/>
                                  <a:pt x="5548833" y="4032198"/>
                                  <a:pt x="5549631" y="4032996"/>
                                </a:cubicBezTo>
                                <a:close/>
                                <a:moveTo>
                                  <a:pt x="5618295" y="4024214"/>
                                </a:moveTo>
                                <a:cubicBezTo>
                                  <a:pt x="5619093" y="4024613"/>
                                  <a:pt x="5619492" y="4026210"/>
                                  <a:pt x="5618694" y="4027009"/>
                                </a:cubicBezTo>
                                <a:lnTo>
                                  <a:pt x="5607915" y="4040982"/>
                                </a:lnTo>
                                <a:cubicBezTo>
                                  <a:pt x="5607516" y="4041381"/>
                                  <a:pt x="5606718" y="4041780"/>
                                  <a:pt x="5606318" y="4041780"/>
                                </a:cubicBezTo>
                                <a:cubicBezTo>
                                  <a:pt x="5605918" y="4041780"/>
                                  <a:pt x="5605120" y="4041780"/>
                                  <a:pt x="5604721" y="4041381"/>
                                </a:cubicBezTo>
                                <a:cubicBezTo>
                                  <a:pt x="5603523" y="4040582"/>
                                  <a:pt x="5603523" y="4038986"/>
                                  <a:pt x="5604721" y="4038586"/>
                                </a:cubicBezTo>
                                <a:lnTo>
                                  <a:pt x="5615500" y="4024613"/>
                                </a:lnTo>
                                <a:cubicBezTo>
                                  <a:pt x="5615899" y="4023815"/>
                                  <a:pt x="5617496" y="4023815"/>
                                  <a:pt x="5618295" y="4024214"/>
                                </a:cubicBezTo>
                                <a:close/>
                                <a:moveTo>
                                  <a:pt x="5561607" y="4020221"/>
                                </a:moveTo>
                                <a:cubicBezTo>
                                  <a:pt x="5562406" y="4019822"/>
                                  <a:pt x="5564003" y="4019822"/>
                                  <a:pt x="5564402" y="4021020"/>
                                </a:cubicBezTo>
                                <a:lnTo>
                                  <a:pt x="5573185" y="4036190"/>
                                </a:lnTo>
                                <a:cubicBezTo>
                                  <a:pt x="5573584" y="4036989"/>
                                  <a:pt x="5573584" y="4038586"/>
                                  <a:pt x="5572386" y="4038985"/>
                                </a:cubicBezTo>
                                <a:lnTo>
                                  <a:pt x="5571588" y="4039384"/>
                                </a:lnTo>
                                <a:cubicBezTo>
                                  <a:pt x="5570789" y="4039384"/>
                                  <a:pt x="5569991" y="4038985"/>
                                  <a:pt x="5569592" y="4038186"/>
                                </a:cubicBezTo>
                                <a:lnTo>
                                  <a:pt x="5560808" y="4023016"/>
                                </a:lnTo>
                                <a:cubicBezTo>
                                  <a:pt x="5560409" y="4022217"/>
                                  <a:pt x="5560409" y="4020621"/>
                                  <a:pt x="5561607" y="4020221"/>
                                </a:cubicBezTo>
                                <a:close/>
                                <a:moveTo>
                                  <a:pt x="5600331" y="4015032"/>
                                </a:moveTo>
                                <a:cubicBezTo>
                                  <a:pt x="5601529" y="4015431"/>
                                  <a:pt x="5602328" y="4016628"/>
                                  <a:pt x="5601928" y="4017826"/>
                                </a:cubicBezTo>
                                <a:lnTo>
                                  <a:pt x="5597137" y="4034593"/>
                                </a:lnTo>
                                <a:cubicBezTo>
                                  <a:pt x="5597137" y="4035392"/>
                                  <a:pt x="5596339" y="4036190"/>
                                  <a:pt x="5595540" y="4036190"/>
                                </a:cubicBezTo>
                                <a:lnTo>
                                  <a:pt x="5594742" y="4036190"/>
                                </a:lnTo>
                                <a:cubicBezTo>
                                  <a:pt x="5593544" y="4035791"/>
                                  <a:pt x="5592745" y="4034993"/>
                                  <a:pt x="5592745" y="4033396"/>
                                </a:cubicBezTo>
                                <a:lnTo>
                                  <a:pt x="5597536" y="4016628"/>
                                </a:lnTo>
                                <a:cubicBezTo>
                                  <a:pt x="5597935" y="4015431"/>
                                  <a:pt x="5599133" y="4014632"/>
                                  <a:pt x="5600331" y="4015032"/>
                                </a:cubicBezTo>
                                <a:close/>
                                <a:moveTo>
                                  <a:pt x="5580371" y="4013436"/>
                                </a:moveTo>
                                <a:cubicBezTo>
                                  <a:pt x="5581568" y="4013436"/>
                                  <a:pt x="5582766" y="4014234"/>
                                  <a:pt x="5582766" y="4015432"/>
                                </a:cubicBezTo>
                                <a:lnTo>
                                  <a:pt x="5585161" y="4032998"/>
                                </a:lnTo>
                                <a:cubicBezTo>
                                  <a:pt x="5585161" y="4034195"/>
                                  <a:pt x="5584363" y="4035393"/>
                                  <a:pt x="5583165" y="4035393"/>
                                </a:cubicBezTo>
                                <a:cubicBezTo>
                                  <a:pt x="5581967" y="4035792"/>
                                  <a:pt x="5580770" y="4034994"/>
                                  <a:pt x="5580770" y="4033397"/>
                                </a:cubicBezTo>
                                <a:lnTo>
                                  <a:pt x="5578374" y="4015831"/>
                                </a:lnTo>
                                <a:cubicBezTo>
                                  <a:pt x="5578374" y="4014633"/>
                                  <a:pt x="5579173" y="4013436"/>
                                  <a:pt x="5580371" y="4013436"/>
                                </a:cubicBezTo>
                                <a:close/>
                                <a:moveTo>
                                  <a:pt x="4624738" y="3988835"/>
                                </a:moveTo>
                                <a:cubicBezTo>
                                  <a:pt x="4632473" y="3990781"/>
                                  <a:pt x="4639459" y="3995671"/>
                                  <a:pt x="4643850" y="4003057"/>
                                </a:cubicBezTo>
                                <a:lnTo>
                                  <a:pt x="4638262" y="4006649"/>
                                </a:lnTo>
                                <a:cubicBezTo>
                                  <a:pt x="4630677" y="3995073"/>
                                  <a:pt x="4615506" y="3991480"/>
                                  <a:pt x="4603930" y="3998665"/>
                                </a:cubicBezTo>
                                <a:cubicBezTo>
                                  <a:pt x="4592353" y="4005851"/>
                                  <a:pt x="4588760" y="4021021"/>
                                  <a:pt x="4596744" y="4032598"/>
                                </a:cubicBezTo>
                                <a:lnTo>
                                  <a:pt x="4591155" y="4036191"/>
                                </a:lnTo>
                                <a:cubicBezTo>
                                  <a:pt x="4590756" y="4035792"/>
                                  <a:pt x="4590756" y="4035393"/>
                                  <a:pt x="4590357" y="4034994"/>
                                </a:cubicBezTo>
                                <a:cubicBezTo>
                                  <a:pt x="4581575" y="4020222"/>
                                  <a:pt x="4586365" y="4001061"/>
                                  <a:pt x="4601135" y="3992278"/>
                                </a:cubicBezTo>
                                <a:cubicBezTo>
                                  <a:pt x="4608521" y="3987887"/>
                                  <a:pt x="4617004" y="3986889"/>
                                  <a:pt x="4624738" y="3988835"/>
                                </a:cubicBezTo>
                                <a:close/>
                                <a:moveTo>
                                  <a:pt x="119760" y="3957148"/>
                                </a:moveTo>
                                <a:cubicBezTo>
                                  <a:pt x="122155" y="3956749"/>
                                  <a:pt x="124151" y="3958745"/>
                                  <a:pt x="124550" y="3960741"/>
                                </a:cubicBezTo>
                                <a:lnTo>
                                  <a:pt x="128143" y="3985092"/>
                                </a:lnTo>
                                <a:lnTo>
                                  <a:pt x="152494" y="3981499"/>
                                </a:lnTo>
                                <a:cubicBezTo>
                                  <a:pt x="154890" y="3981100"/>
                                  <a:pt x="156886" y="3982697"/>
                                  <a:pt x="157286" y="3985092"/>
                                </a:cubicBezTo>
                                <a:cubicBezTo>
                                  <a:pt x="157685" y="3987487"/>
                                  <a:pt x="156087" y="3989483"/>
                                  <a:pt x="153693" y="3989882"/>
                                </a:cubicBezTo>
                                <a:lnTo>
                                  <a:pt x="129341" y="3993475"/>
                                </a:lnTo>
                                <a:lnTo>
                                  <a:pt x="132933" y="4017827"/>
                                </a:lnTo>
                                <a:cubicBezTo>
                                  <a:pt x="133333" y="4020222"/>
                                  <a:pt x="131736" y="4022218"/>
                                  <a:pt x="129341" y="4022617"/>
                                </a:cubicBezTo>
                                <a:cubicBezTo>
                                  <a:pt x="126945" y="4023017"/>
                                  <a:pt x="124949" y="4021420"/>
                                  <a:pt x="124550" y="4019025"/>
                                </a:cubicBezTo>
                                <a:lnTo>
                                  <a:pt x="120957" y="3994673"/>
                                </a:lnTo>
                                <a:lnTo>
                                  <a:pt x="96606" y="3998265"/>
                                </a:lnTo>
                                <a:cubicBezTo>
                                  <a:pt x="94211" y="3998665"/>
                                  <a:pt x="92215" y="3997068"/>
                                  <a:pt x="91816" y="3994673"/>
                                </a:cubicBezTo>
                                <a:cubicBezTo>
                                  <a:pt x="91417" y="3992277"/>
                                  <a:pt x="93014" y="3990281"/>
                                  <a:pt x="95409" y="3989882"/>
                                </a:cubicBezTo>
                                <a:lnTo>
                                  <a:pt x="119760" y="3986289"/>
                                </a:lnTo>
                                <a:lnTo>
                                  <a:pt x="116167" y="3961938"/>
                                </a:lnTo>
                                <a:cubicBezTo>
                                  <a:pt x="115768" y="3959543"/>
                                  <a:pt x="117365" y="3957547"/>
                                  <a:pt x="119760" y="3957148"/>
                                </a:cubicBezTo>
                                <a:close/>
                                <a:moveTo>
                                  <a:pt x="2692619" y="3955552"/>
                                </a:moveTo>
                                <a:cubicBezTo>
                                  <a:pt x="2693819" y="3955552"/>
                                  <a:pt x="2694614" y="3956350"/>
                                  <a:pt x="2695010" y="3957548"/>
                                </a:cubicBezTo>
                                <a:lnTo>
                                  <a:pt x="2697411" y="3975114"/>
                                </a:lnTo>
                                <a:cubicBezTo>
                                  <a:pt x="2697411" y="3976311"/>
                                  <a:pt x="2696612" y="3977509"/>
                                  <a:pt x="2695415" y="3977509"/>
                                </a:cubicBezTo>
                                <a:cubicBezTo>
                                  <a:pt x="2694215" y="3977509"/>
                                  <a:pt x="2693017" y="3976710"/>
                                  <a:pt x="2693017" y="3975513"/>
                                </a:cubicBezTo>
                                <a:lnTo>
                                  <a:pt x="2690621" y="3957947"/>
                                </a:lnTo>
                                <a:cubicBezTo>
                                  <a:pt x="2690621" y="3956749"/>
                                  <a:pt x="2691419" y="3955552"/>
                                  <a:pt x="2692619" y="3955552"/>
                                </a:cubicBezTo>
                                <a:close/>
                                <a:moveTo>
                                  <a:pt x="2681038" y="3954753"/>
                                </a:moveTo>
                                <a:cubicBezTo>
                                  <a:pt x="2682236" y="3955152"/>
                                  <a:pt x="2682633" y="3956349"/>
                                  <a:pt x="2682236" y="3957547"/>
                                </a:cubicBezTo>
                                <a:lnTo>
                                  <a:pt x="2677444" y="3974314"/>
                                </a:lnTo>
                                <a:cubicBezTo>
                                  <a:pt x="2677444" y="3975113"/>
                                  <a:pt x="2676644" y="3975911"/>
                                  <a:pt x="2675846" y="3975911"/>
                                </a:cubicBezTo>
                                <a:lnTo>
                                  <a:pt x="2675046" y="3975911"/>
                                </a:lnTo>
                                <a:cubicBezTo>
                                  <a:pt x="2673850" y="3975512"/>
                                  <a:pt x="2673051" y="3974314"/>
                                  <a:pt x="2673450" y="3973117"/>
                                </a:cubicBezTo>
                                <a:lnTo>
                                  <a:pt x="2678241" y="3956349"/>
                                </a:lnTo>
                                <a:cubicBezTo>
                                  <a:pt x="2678640" y="3955152"/>
                                  <a:pt x="2679841" y="3954353"/>
                                  <a:pt x="2681038" y="3954753"/>
                                </a:cubicBezTo>
                                <a:close/>
                                <a:moveTo>
                                  <a:pt x="2702996" y="3952357"/>
                                </a:moveTo>
                                <a:cubicBezTo>
                                  <a:pt x="2703793" y="3951958"/>
                                  <a:pt x="2705389" y="3951958"/>
                                  <a:pt x="2705787" y="3953156"/>
                                </a:cubicBezTo>
                                <a:lnTo>
                                  <a:pt x="2714570" y="3968326"/>
                                </a:lnTo>
                                <a:cubicBezTo>
                                  <a:pt x="2714966" y="3969125"/>
                                  <a:pt x="2714966" y="3970722"/>
                                  <a:pt x="2713769" y="3971121"/>
                                </a:cubicBezTo>
                                <a:lnTo>
                                  <a:pt x="2712970" y="3971520"/>
                                </a:lnTo>
                                <a:cubicBezTo>
                                  <a:pt x="2712173" y="3971520"/>
                                  <a:pt x="2711376" y="3971121"/>
                                  <a:pt x="2710977" y="3970322"/>
                                </a:cubicBezTo>
                                <a:lnTo>
                                  <a:pt x="2702194" y="3955152"/>
                                </a:lnTo>
                                <a:cubicBezTo>
                                  <a:pt x="2701798" y="3954353"/>
                                  <a:pt x="2701798" y="3952757"/>
                                  <a:pt x="2702996" y="3952357"/>
                                </a:cubicBezTo>
                                <a:close/>
                                <a:moveTo>
                                  <a:pt x="2671058" y="3949963"/>
                                </a:moveTo>
                                <a:cubicBezTo>
                                  <a:pt x="2671855" y="3950761"/>
                                  <a:pt x="2672256" y="3951959"/>
                                  <a:pt x="2671855" y="3952757"/>
                                </a:cubicBezTo>
                                <a:lnTo>
                                  <a:pt x="2661077" y="3966730"/>
                                </a:lnTo>
                                <a:cubicBezTo>
                                  <a:pt x="2660678" y="3967130"/>
                                  <a:pt x="2659879" y="3967529"/>
                                  <a:pt x="2659480" y="3967529"/>
                                </a:cubicBezTo>
                                <a:cubicBezTo>
                                  <a:pt x="2659082" y="3967529"/>
                                  <a:pt x="2658282" y="3967529"/>
                                  <a:pt x="2657882" y="3967130"/>
                                </a:cubicBezTo>
                                <a:cubicBezTo>
                                  <a:pt x="2657085" y="3966730"/>
                                  <a:pt x="2656686" y="3965134"/>
                                  <a:pt x="2657484" y="3964335"/>
                                </a:cubicBezTo>
                                <a:lnTo>
                                  <a:pt x="2668262" y="3950362"/>
                                </a:lnTo>
                                <a:cubicBezTo>
                                  <a:pt x="2668661" y="3949564"/>
                                  <a:pt x="2670258" y="3949165"/>
                                  <a:pt x="2671058" y="3949963"/>
                                </a:cubicBezTo>
                                <a:close/>
                                <a:moveTo>
                                  <a:pt x="1347896" y="3949663"/>
                                </a:moveTo>
                                <a:cubicBezTo>
                                  <a:pt x="1350492" y="3949064"/>
                                  <a:pt x="1353885" y="3948964"/>
                                  <a:pt x="1357280" y="3950760"/>
                                </a:cubicBezTo>
                                <a:cubicBezTo>
                                  <a:pt x="1364863" y="3954752"/>
                                  <a:pt x="1364464" y="3962337"/>
                                  <a:pt x="1364464" y="3962736"/>
                                </a:cubicBezTo>
                                <a:cubicBezTo>
                                  <a:pt x="1364464" y="3962736"/>
                                  <a:pt x="1364464" y="3965531"/>
                                  <a:pt x="1368057" y="3967527"/>
                                </a:cubicBezTo>
                                <a:cubicBezTo>
                                  <a:pt x="1371650" y="3969124"/>
                                  <a:pt x="1374044" y="3967527"/>
                                  <a:pt x="1374044" y="3967527"/>
                                </a:cubicBezTo>
                                <a:lnTo>
                                  <a:pt x="1374443" y="3967527"/>
                                </a:lnTo>
                                <a:lnTo>
                                  <a:pt x="1374842" y="3967128"/>
                                </a:lnTo>
                                <a:cubicBezTo>
                                  <a:pt x="1376839" y="3965930"/>
                                  <a:pt x="1381629" y="3963535"/>
                                  <a:pt x="1388016" y="3966728"/>
                                </a:cubicBezTo>
                                <a:cubicBezTo>
                                  <a:pt x="1394802" y="3970321"/>
                                  <a:pt x="1395202" y="3977906"/>
                                  <a:pt x="1395202" y="3978305"/>
                                </a:cubicBezTo>
                                <a:lnTo>
                                  <a:pt x="1395202" y="3978704"/>
                                </a:lnTo>
                                <a:cubicBezTo>
                                  <a:pt x="1395202" y="3978704"/>
                                  <a:pt x="1395202" y="3981499"/>
                                  <a:pt x="1398794" y="3983495"/>
                                </a:cubicBezTo>
                                <a:cubicBezTo>
                                  <a:pt x="1402387" y="3985491"/>
                                  <a:pt x="1405181" y="3983495"/>
                                  <a:pt x="1405181" y="3983495"/>
                                </a:cubicBezTo>
                                <a:lnTo>
                                  <a:pt x="1405581" y="3983495"/>
                                </a:lnTo>
                                <a:cubicBezTo>
                                  <a:pt x="1405980" y="3983096"/>
                                  <a:pt x="1413165" y="3979104"/>
                                  <a:pt x="1419553" y="3982696"/>
                                </a:cubicBezTo>
                                <a:cubicBezTo>
                                  <a:pt x="1427138" y="3986688"/>
                                  <a:pt x="1426740" y="3994274"/>
                                  <a:pt x="1426740" y="3994673"/>
                                </a:cubicBezTo>
                                <a:cubicBezTo>
                                  <a:pt x="1426740" y="3994673"/>
                                  <a:pt x="1426740" y="3997468"/>
                                  <a:pt x="1430331" y="3999464"/>
                                </a:cubicBezTo>
                                <a:cubicBezTo>
                                  <a:pt x="1431530" y="3999863"/>
                                  <a:pt x="1432327" y="4000262"/>
                                  <a:pt x="1433527" y="4000262"/>
                                </a:cubicBezTo>
                                <a:lnTo>
                                  <a:pt x="1437918" y="4000661"/>
                                </a:lnTo>
                                <a:cubicBezTo>
                                  <a:pt x="1439915" y="4000661"/>
                                  <a:pt x="1441511" y="4002657"/>
                                  <a:pt x="1441511" y="4004653"/>
                                </a:cubicBezTo>
                                <a:cubicBezTo>
                                  <a:pt x="1441511" y="4006649"/>
                                  <a:pt x="1439915" y="4008645"/>
                                  <a:pt x="1435924" y="4008645"/>
                                </a:cubicBezTo>
                                <a:lnTo>
                                  <a:pt x="1429932" y="4008246"/>
                                </a:lnTo>
                                <a:cubicBezTo>
                                  <a:pt x="1428336" y="4007847"/>
                                  <a:pt x="1426740" y="4007448"/>
                                  <a:pt x="1425142" y="4006649"/>
                                </a:cubicBezTo>
                                <a:cubicBezTo>
                                  <a:pt x="1417557" y="4002657"/>
                                  <a:pt x="1417957" y="3995073"/>
                                  <a:pt x="1417957" y="3994673"/>
                                </a:cubicBezTo>
                                <a:cubicBezTo>
                                  <a:pt x="1417957" y="3994673"/>
                                  <a:pt x="1418356" y="3991878"/>
                                  <a:pt x="1414762" y="3989882"/>
                                </a:cubicBezTo>
                                <a:cubicBezTo>
                                  <a:pt x="1411968" y="3988285"/>
                                  <a:pt x="1408375" y="3989882"/>
                                  <a:pt x="1407976" y="3990281"/>
                                </a:cubicBezTo>
                                <a:cubicBezTo>
                                  <a:pt x="1406779" y="3991080"/>
                                  <a:pt x="1401189" y="3994274"/>
                                  <a:pt x="1394403" y="3990680"/>
                                </a:cubicBezTo>
                                <a:cubicBezTo>
                                  <a:pt x="1387617" y="3987088"/>
                                  <a:pt x="1387217" y="3980700"/>
                                  <a:pt x="1387217" y="3979104"/>
                                </a:cubicBezTo>
                                <a:cubicBezTo>
                                  <a:pt x="1386819" y="3978704"/>
                                  <a:pt x="1386419" y="3975511"/>
                                  <a:pt x="1383625" y="3973914"/>
                                </a:cubicBezTo>
                                <a:cubicBezTo>
                                  <a:pt x="1380431" y="3972317"/>
                                  <a:pt x="1378435" y="3973515"/>
                                  <a:pt x="1377637" y="3973914"/>
                                </a:cubicBezTo>
                                <a:lnTo>
                                  <a:pt x="1377238" y="3973914"/>
                                </a:lnTo>
                                <a:cubicBezTo>
                                  <a:pt x="1376040" y="3974712"/>
                                  <a:pt x="1370850" y="3977906"/>
                                  <a:pt x="1363665" y="3974313"/>
                                </a:cubicBezTo>
                                <a:cubicBezTo>
                                  <a:pt x="1356081" y="3970321"/>
                                  <a:pt x="1356481" y="3963136"/>
                                  <a:pt x="1356481" y="3962337"/>
                                </a:cubicBezTo>
                                <a:cubicBezTo>
                                  <a:pt x="1356879" y="3962337"/>
                                  <a:pt x="1356481" y="3959144"/>
                                  <a:pt x="1353286" y="3957547"/>
                                </a:cubicBezTo>
                                <a:cubicBezTo>
                                  <a:pt x="1350492" y="3955950"/>
                                  <a:pt x="1346897" y="3957547"/>
                                  <a:pt x="1346499" y="3957946"/>
                                </a:cubicBezTo>
                                <a:cubicBezTo>
                                  <a:pt x="1345302" y="3958744"/>
                                  <a:pt x="1339714" y="3961938"/>
                                  <a:pt x="1332927" y="3958345"/>
                                </a:cubicBezTo>
                                <a:lnTo>
                                  <a:pt x="1330532" y="3956748"/>
                                </a:lnTo>
                                <a:cubicBezTo>
                                  <a:pt x="1328536" y="3955950"/>
                                  <a:pt x="1327737" y="3953555"/>
                                  <a:pt x="1328935" y="3951559"/>
                                </a:cubicBezTo>
                                <a:cubicBezTo>
                                  <a:pt x="1329734" y="3949563"/>
                                  <a:pt x="1332129" y="3948764"/>
                                  <a:pt x="1334125" y="3949962"/>
                                </a:cubicBezTo>
                                <a:lnTo>
                                  <a:pt x="1336520" y="3951559"/>
                                </a:lnTo>
                                <a:cubicBezTo>
                                  <a:pt x="1340113" y="3953555"/>
                                  <a:pt x="1342906" y="3951559"/>
                                  <a:pt x="1342906" y="3951559"/>
                                </a:cubicBezTo>
                                <a:lnTo>
                                  <a:pt x="1343306" y="3951559"/>
                                </a:lnTo>
                                <a:cubicBezTo>
                                  <a:pt x="1343506" y="3951359"/>
                                  <a:pt x="1345302" y="3950262"/>
                                  <a:pt x="1347896" y="3949663"/>
                                </a:cubicBezTo>
                                <a:close/>
                                <a:moveTo>
                                  <a:pt x="5899330" y="3947568"/>
                                </a:moveTo>
                                <a:cubicBezTo>
                                  <a:pt x="5900528" y="3947169"/>
                                  <a:pt x="5901726" y="3947967"/>
                                  <a:pt x="5902125" y="3949165"/>
                                </a:cubicBezTo>
                                <a:cubicBezTo>
                                  <a:pt x="5903722" y="3956749"/>
                                  <a:pt x="5911706" y="3961939"/>
                                  <a:pt x="5919690" y="3959943"/>
                                </a:cubicBezTo>
                                <a:cubicBezTo>
                                  <a:pt x="5921286" y="3959544"/>
                                  <a:pt x="5922484" y="3960342"/>
                                  <a:pt x="5922883" y="3961540"/>
                                </a:cubicBezTo>
                                <a:cubicBezTo>
                                  <a:pt x="5923282" y="3962737"/>
                                  <a:pt x="5922484" y="3963935"/>
                                  <a:pt x="5921686" y="3964334"/>
                                </a:cubicBezTo>
                                <a:lnTo>
                                  <a:pt x="5921286" y="3964334"/>
                                </a:lnTo>
                                <a:cubicBezTo>
                                  <a:pt x="5916895" y="3965532"/>
                                  <a:pt x="5912504" y="3965132"/>
                                  <a:pt x="5908512" y="3963136"/>
                                </a:cubicBezTo>
                                <a:cubicBezTo>
                                  <a:pt x="5903322" y="3977508"/>
                                  <a:pt x="5893342" y="3988685"/>
                                  <a:pt x="5879770" y="3995472"/>
                                </a:cubicBezTo>
                                <a:cubicBezTo>
                                  <a:pt x="5866197" y="4002259"/>
                                  <a:pt x="5851027" y="4003456"/>
                                  <a:pt x="5836655" y="3998666"/>
                                </a:cubicBezTo>
                                <a:cubicBezTo>
                                  <a:pt x="5835857" y="4003057"/>
                                  <a:pt x="5833461" y="4007049"/>
                                  <a:pt x="5829869" y="4009844"/>
                                </a:cubicBezTo>
                                <a:lnTo>
                                  <a:pt x="5829469" y="4010243"/>
                                </a:lnTo>
                                <a:cubicBezTo>
                                  <a:pt x="5828671" y="4010642"/>
                                  <a:pt x="5827473" y="4010243"/>
                                  <a:pt x="5826675" y="4009444"/>
                                </a:cubicBezTo>
                                <a:cubicBezTo>
                                  <a:pt x="5825877" y="4008646"/>
                                  <a:pt x="5825877" y="4007049"/>
                                  <a:pt x="5827074" y="4006251"/>
                                </a:cubicBezTo>
                                <a:cubicBezTo>
                                  <a:pt x="5833062" y="4001061"/>
                                  <a:pt x="5834260" y="3991879"/>
                                  <a:pt x="5829070" y="3985491"/>
                                </a:cubicBezTo>
                                <a:cubicBezTo>
                                  <a:pt x="5828272" y="3984693"/>
                                  <a:pt x="5828272" y="3983096"/>
                                  <a:pt x="5829469" y="3982298"/>
                                </a:cubicBezTo>
                                <a:cubicBezTo>
                                  <a:pt x="5830268" y="3981500"/>
                                  <a:pt x="5831865" y="3981500"/>
                                  <a:pt x="5832663" y="3982697"/>
                                </a:cubicBezTo>
                                <a:cubicBezTo>
                                  <a:pt x="5835457" y="3986290"/>
                                  <a:pt x="5837054" y="3990282"/>
                                  <a:pt x="5837054" y="3994275"/>
                                </a:cubicBezTo>
                                <a:lnTo>
                                  <a:pt x="5837453" y="3994275"/>
                                </a:lnTo>
                                <a:cubicBezTo>
                                  <a:pt x="5851027" y="3998666"/>
                                  <a:pt x="5864999" y="3997868"/>
                                  <a:pt x="5877774" y="3991479"/>
                                </a:cubicBezTo>
                                <a:cubicBezTo>
                                  <a:pt x="5890149" y="3985092"/>
                                  <a:pt x="5899730" y="3974314"/>
                                  <a:pt x="5904121" y="3961140"/>
                                </a:cubicBezTo>
                                <a:lnTo>
                                  <a:pt x="5904121" y="3960741"/>
                                </a:lnTo>
                                <a:cubicBezTo>
                                  <a:pt x="5900927" y="3958346"/>
                                  <a:pt x="5898931" y="3954753"/>
                                  <a:pt x="5897734" y="3950362"/>
                                </a:cubicBezTo>
                                <a:cubicBezTo>
                                  <a:pt x="5897334" y="3949165"/>
                                  <a:pt x="5898133" y="3947967"/>
                                  <a:pt x="5899330" y="3947568"/>
                                </a:cubicBezTo>
                                <a:close/>
                                <a:moveTo>
                                  <a:pt x="2714568" y="3944374"/>
                                </a:moveTo>
                                <a:lnTo>
                                  <a:pt x="2728936" y="3955154"/>
                                </a:lnTo>
                                <a:cubicBezTo>
                                  <a:pt x="2729733" y="3955553"/>
                                  <a:pt x="2730131" y="3957150"/>
                                  <a:pt x="2729332" y="3957948"/>
                                </a:cubicBezTo>
                                <a:cubicBezTo>
                                  <a:pt x="2728936" y="3958347"/>
                                  <a:pt x="2728136" y="3958746"/>
                                  <a:pt x="2727736" y="3958746"/>
                                </a:cubicBezTo>
                                <a:cubicBezTo>
                                  <a:pt x="2727337" y="3958746"/>
                                  <a:pt x="2726538" y="3958746"/>
                                  <a:pt x="2726140" y="3958347"/>
                                </a:cubicBezTo>
                                <a:lnTo>
                                  <a:pt x="2712171" y="3947568"/>
                                </a:lnTo>
                                <a:cubicBezTo>
                                  <a:pt x="2711374" y="3947169"/>
                                  <a:pt x="2710977" y="3945572"/>
                                  <a:pt x="2711774" y="3944773"/>
                                </a:cubicBezTo>
                                <a:cubicBezTo>
                                  <a:pt x="2712171" y="3943975"/>
                                  <a:pt x="2713769" y="3943576"/>
                                  <a:pt x="2714568" y="3944374"/>
                                </a:cubicBezTo>
                                <a:close/>
                                <a:moveTo>
                                  <a:pt x="6822677" y="3943975"/>
                                </a:moveTo>
                                <a:cubicBezTo>
                                  <a:pt x="6825072" y="3943576"/>
                                  <a:pt x="6827068" y="3945572"/>
                                  <a:pt x="6827467" y="3947568"/>
                                </a:cubicBezTo>
                                <a:lnTo>
                                  <a:pt x="6831060" y="3971919"/>
                                </a:lnTo>
                                <a:lnTo>
                                  <a:pt x="6855411" y="3968326"/>
                                </a:lnTo>
                                <a:cubicBezTo>
                                  <a:pt x="6857807" y="3967927"/>
                                  <a:pt x="6859803" y="3969524"/>
                                  <a:pt x="6860202" y="3971919"/>
                                </a:cubicBezTo>
                                <a:cubicBezTo>
                                  <a:pt x="6860601" y="3974314"/>
                                  <a:pt x="6859004" y="3976310"/>
                                  <a:pt x="6856609" y="3976709"/>
                                </a:cubicBezTo>
                                <a:lnTo>
                                  <a:pt x="6832258" y="3980302"/>
                                </a:lnTo>
                                <a:lnTo>
                                  <a:pt x="6835851" y="4004654"/>
                                </a:lnTo>
                                <a:cubicBezTo>
                                  <a:pt x="6836250" y="4007050"/>
                                  <a:pt x="6834653" y="4009046"/>
                                  <a:pt x="6832258" y="4009445"/>
                                </a:cubicBezTo>
                                <a:cubicBezTo>
                                  <a:pt x="6829863" y="4009844"/>
                                  <a:pt x="6827867" y="4008247"/>
                                  <a:pt x="6827467" y="4005852"/>
                                </a:cubicBezTo>
                                <a:lnTo>
                                  <a:pt x="6823875" y="3981500"/>
                                </a:lnTo>
                                <a:lnTo>
                                  <a:pt x="6799522" y="3985093"/>
                                </a:lnTo>
                                <a:cubicBezTo>
                                  <a:pt x="6797127" y="3985492"/>
                                  <a:pt x="6795131" y="3983895"/>
                                  <a:pt x="6794732" y="3981500"/>
                                </a:cubicBezTo>
                                <a:cubicBezTo>
                                  <a:pt x="6794333" y="3979105"/>
                                  <a:pt x="6795930" y="3977109"/>
                                  <a:pt x="6798325" y="3976709"/>
                                </a:cubicBezTo>
                                <a:lnTo>
                                  <a:pt x="6822677" y="3973117"/>
                                </a:lnTo>
                                <a:lnTo>
                                  <a:pt x="6819084" y="3948765"/>
                                </a:lnTo>
                                <a:cubicBezTo>
                                  <a:pt x="6818685" y="3946370"/>
                                  <a:pt x="6820282" y="3944374"/>
                                  <a:pt x="6822677" y="3943975"/>
                                </a:cubicBezTo>
                                <a:close/>
                                <a:moveTo>
                                  <a:pt x="2660678" y="3940381"/>
                                </a:moveTo>
                                <a:cubicBezTo>
                                  <a:pt x="2661475" y="3939982"/>
                                  <a:pt x="2663072" y="3939982"/>
                                  <a:pt x="2663471" y="3941180"/>
                                </a:cubicBezTo>
                                <a:cubicBezTo>
                                  <a:pt x="2663870" y="3942377"/>
                                  <a:pt x="2663870" y="3943575"/>
                                  <a:pt x="2662675" y="3943974"/>
                                </a:cubicBezTo>
                                <a:lnTo>
                                  <a:pt x="2647504" y="3952758"/>
                                </a:lnTo>
                                <a:lnTo>
                                  <a:pt x="2646705" y="3953157"/>
                                </a:lnTo>
                                <a:cubicBezTo>
                                  <a:pt x="2645908" y="3953157"/>
                                  <a:pt x="2645108" y="3952758"/>
                                  <a:pt x="2644711" y="3951959"/>
                                </a:cubicBezTo>
                                <a:cubicBezTo>
                                  <a:pt x="2644309" y="3951161"/>
                                  <a:pt x="2644309" y="3949564"/>
                                  <a:pt x="2645508" y="3949165"/>
                                </a:cubicBezTo>
                                <a:close/>
                                <a:moveTo>
                                  <a:pt x="2719353" y="3933197"/>
                                </a:moveTo>
                                <a:lnTo>
                                  <a:pt x="2736120" y="3937988"/>
                                </a:lnTo>
                                <a:cubicBezTo>
                                  <a:pt x="2737318" y="3938387"/>
                                  <a:pt x="2738119" y="3939585"/>
                                  <a:pt x="2737318" y="3940782"/>
                                </a:cubicBezTo>
                                <a:cubicBezTo>
                                  <a:pt x="2737318" y="3941581"/>
                                  <a:pt x="2736521" y="3942379"/>
                                  <a:pt x="2735722" y="3942379"/>
                                </a:cubicBezTo>
                                <a:lnTo>
                                  <a:pt x="2734921" y="3942379"/>
                                </a:lnTo>
                                <a:lnTo>
                                  <a:pt x="2718158" y="3937588"/>
                                </a:lnTo>
                                <a:cubicBezTo>
                                  <a:pt x="2716961" y="3937189"/>
                                  <a:pt x="2716161" y="3935991"/>
                                  <a:pt x="2716560" y="3934793"/>
                                </a:cubicBezTo>
                                <a:cubicBezTo>
                                  <a:pt x="2716961" y="3933596"/>
                                  <a:pt x="2718158" y="3932797"/>
                                  <a:pt x="2719353" y="3933197"/>
                                </a:cubicBezTo>
                                <a:close/>
                                <a:moveTo>
                                  <a:pt x="2657485" y="3928805"/>
                                </a:moveTo>
                                <a:cubicBezTo>
                                  <a:pt x="2658684" y="3928805"/>
                                  <a:pt x="2659881" y="3929603"/>
                                  <a:pt x="2659881" y="3930801"/>
                                </a:cubicBezTo>
                                <a:cubicBezTo>
                                  <a:pt x="2660280" y="3931999"/>
                                  <a:pt x="2659481" y="3932797"/>
                                  <a:pt x="2657885" y="3933196"/>
                                </a:cubicBezTo>
                                <a:lnTo>
                                  <a:pt x="2640320" y="3935592"/>
                                </a:lnTo>
                                <a:cubicBezTo>
                                  <a:pt x="2639122" y="3935592"/>
                                  <a:pt x="2637924" y="3934794"/>
                                  <a:pt x="2637924" y="3933596"/>
                                </a:cubicBezTo>
                                <a:cubicBezTo>
                                  <a:pt x="2637924" y="3932398"/>
                                  <a:pt x="2638722" y="3931200"/>
                                  <a:pt x="2639922" y="3931200"/>
                                </a:cubicBezTo>
                                <a:close/>
                                <a:moveTo>
                                  <a:pt x="2736920" y="3918426"/>
                                </a:moveTo>
                                <a:cubicBezTo>
                                  <a:pt x="2738119" y="3918426"/>
                                  <a:pt x="2738916" y="3919224"/>
                                  <a:pt x="2739317" y="3920422"/>
                                </a:cubicBezTo>
                                <a:cubicBezTo>
                                  <a:pt x="2739317" y="3921620"/>
                                  <a:pt x="2738517" y="3922817"/>
                                  <a:pt x="2737320" y="3922817"/>
                                </a:cubicBezTo>
                                <a:lnTo>
                                  <a:pt x="2719756" y="3925213"/>
                                </a:lnTo>
                                <a:cubicBezTo>
                                  <a:pt x="2718559" y="3925213"/>
                                  <a:pt x="2717361" y="3924415"/>
                                  <a:pt x="2717361" y="3923217"/>
                                </a:cubicBezTo>
                                <a:cubicBezTo>
                                  <a:pt x="2717361" y="3922019"/>
                                  <a:pt x="2718158" y="3920821"/>
                                  <a:pt x="2719356" y="3920821"/>
                                </a:cubicBezTo>
                                <a:close/>
                                <a:moveTo>
                                  <a:pt x="1365063" y="3917728"/>
                                </a:moveTo>
                                <a:cubicBezTo>
                                  <a:pt x="1367658" y="3917129"/>
                                  <a:pt x="1371051" y="3917029"/>
                                  <a:pt x="1374444" y="3918825"/>
                                </a:cubicBezTo>
                                <a:cubicBezTo>
                                  <a:pt x="1382028" y="3922817"/>
                                  <a:pt x="1381629" y="3930402"/>
                                  <a:pt x="1381629" y="3930801"/>
                                </a:cubicBezTo>
                                <a:cubicBezTo>
                                  <a:pt x="1381629" y="3930801"/>
                                  <a:pt x="1381629" y="3933596"/>
                                  <a:pt x="1385222" y="3935592"/>
                                </a:cubicBezTo>
                                <a:cubicBezTo>
                                  <a:pt x="1388815" y="3937189"/>
                                  <a:pt x="1391210" y="3935592"/>
                                  <a:pt x="1391210" y="3935592"/>
                                </a:cubicBezTo>
                                <a:lnTo>
                                  <a:pt x="1391610" y="3935592"/>
                                </a:lnTo>
                                <a:lnTo>
                                  <a:pt x="1392008" y="3935193"/>
                                </a:lnTo>
                                <a:cubicBezTo>
                                  <a:pt x="1394004" y="3933995"/>
                                  <a:pt x="1398796" y="3931600"/>
                                  <a:pt x="1405182" y="3934793"/>
                                </a:cubicBezTo>
                                <a:cubicBezTo>
                                  <a:pt x="1411968" y="3938386"/>
                                  <a:pt x="1412369" y="3945971"/>
                                  <a:pt x="1412369" y="3946370"/>
                                </a:cubicBezTo>
                                <a:lnTo>
                                  <a:pt x="1412369" y="3946769"/>
                                </a:lnTo>
                                <a:cubicBezTo>
                                  <a:pt x="1412369" y="3946769"/>
                                  <a:pt x="1412369" y="3949564"/>
                                  <a:pt x="1415960" y="3951560"/>
                                </a:cubicBezTo>
                                <a:cubicBezTo>
                                  <a:pt x="1419553" y="3953556"/>
                                  <a:pt x="1422350" y="3951560"/>
                                  <a:pt x="1422350" y="3951560"/>
                                </a:cubicBezTo>
                                <a:lnTo>
                                  <a:pt x="1422749" y="3951560"/>
                                </a:lnTo>
                                <a:cubicBezTo>
                                  <a:pt x="1423147" y="3951161"/>
                                  <a:pt x="1430331" y="3947169"/>
                                  <a:pt x="1436721" y="3950761"/>
                                </a:cubicBezTo>
                                <a:cubicBezTo>
                                  <a:pt x="1444306" y="3954753"/>
                                  <a:pt x="1443907" y="3962339"/>
                                  <a:pt x="1443907" y="3962738"/>
                                </a:cubicBezTo>
                                <a:cubicBezTo>
                                  <a:pt x="1443907" y="3962738"/>
                                  <a:pt x="1443907" y="3965533"/>
                                  <a:pt x="1447498" y="3967529"/>
                                </a:cubicBezTo>
                                <a:cubicBezTo>
                                  <a:pt x="1448696" y="3967928"/>
                                  <a:pt x="1449494" y="3968327"/>
                                  <a:pt x="1450690" y="3968327"/>
                                </a:cubicBezTo>
                                <a:lnTo>
                                  <a:pt x="1455082" y="3968726"/>
                                </a:lnTo>
                                <a:cubicBezTo>
                                  <a:pt x="1457078" y="3968726"/>
                                  <a:pt x="1458676" y="3970722"/>
                                  <a:pt x="1458676" y="3972718"/>
                                </a:cubicBezTo>
                                <a:cubicBezTo>
                                  <a:pt x="1458676" y="3974714"/>
                                  <a:pt x="1456678" y="3976311"/>
                                  <a:pt x="1453086" y="3976710"/>
                                </a:cubicBezTo>
                                <a:lnTo>
                                  <a:pt x="1447099" y="3976311"/>
                                </a:lnTo>
                                <a:cubicBezTo>
                                  <a:pt x="1445502" y="3975912"/>
                                  <a:pt x="1443907" y="3975513"/>
                                  <a:pt x="1442308" y="3974714"/>
                                </a:cubicBezTo>
                                <a:cubicBezTo>
                                  <a:pt x="1434726" y="3970722"/>
                                  <a:pt x="1435125" y="3963138"/>
                                  <a:pt x="1435125" y="3962738"/>
                                </a:cubicBezTo>
                                <a:cubicBezTo>
                                  <a:pt x="1435125" y="3962738"/>
                                  <a:pt x="1435524" y="3959943"/>
                                  <a:pt x="1431929" y="3957947"/>
                                </a:cubicBezTo>
                                <a:cubicBezTo>
                                  <a:pt x="1429134" y="3956350"/>
                                  <a:pt x="1425542" y="3957947"/>
                                  <a:pt x="1425143" y="3958346"/>
                                </a:cubicBezTo>
                                <a:cubicBezTo>
                                  <a:pt x="1423946" y="3959145"/>
                                  <a:pt x="1418357" y="3962339"/>
                                  <a:pt x="1411568" y="3958745"/>
                                </a:cubicBezTo>
                                <a:cubicBezTo>
                                  <a:pt x="1404783" y="3955153"/>
                                  <a:pt x="1404383" y="3948765"/>
                                  <a:pt x="1404383" y="3947169"/>
                                </a:cubicBezTo>
                                <a:cubicBezTo>
                                  <a:pt x="1403983" y="3946769"/>
                                  <a:pt x="1403584" y="3943576"/>
                                  <a:pt x="1400791" y="3941979"/>
                                </a:cubicBezTo>
                                <a:cubicBezTo>
                                  <a:pt x="1397598" y="3940382"/>
                                  <a:pt x="1395600" y="3941580"/>
                                  <a:pt x="1394802" y="3941979"/>
                                </a:cubicBezTo>
                                <a:lnTo>
                                  <a:pt x="1394405" y="3941979"/>
                                </a:lnTo>
                                <a:cubicBezTo>
                                  <a:pt x="1393206" y="3942777"/>
                                  <a:pt x="1388016" y="3945971"/>
                                  <a:pt x="1380831" y="3942378"/>
                                </a:cubicBezTo>
                                <a:cubicBezTo>
                                  <a:pt x="1373246" y="3938386"/>
                                  <a:pt x="1373645" y="3931201"/>
                                  <a:pt x="1373645" y="3930402"/>
                                </a:cubicBezTo>
                                <a:cubicBezTo>
                                  <a:pt x="1374044" y="3930402"/>
                                  <a:pt x="1373645" y="3927209"/>
                                  <a:pt x="1370452" y="3925612"/>
                                </a:cubicBezTo>
                                <a:cubicBezTo>
                                  <a:pt x="1367658" y="3924015"/>
                                  <a:pt x="1364064" y="3925612"/>
                                  <a:pt x="1363665" y="3926011"/>
                                </a:cubicBezTo>
                                <a:cubicBezTo>
                                  <a:pt x="1362469" y="3926809"/>
                                  <a:pt x="1356879" y="3930003"/>
                                  <a:pt x="1350092" y="3926410"/>
                                </a:cubicBezTo>
                                <a:lnTo>
                                  <a:pt x="1347698" y="3924813"/>
                                </a:lnTo>
                                <a:cubicBezTo>
                                  <a:pt x="1345701" y="3924015"/>
                                  <a:pt x="1344903" y="3921620"/>
                                  <a:pt x="1346101" y="3919624"/>
                                </a:cubicBezTo>
                                <a:cubicBezTo>
                                  <a:pt x="1346899" y="3917628"/>
                                  <a:pt x="1349294" y="3916829"/>
                                  <a:pt x="1351290" y="3918027"/>
                                </a:cubicBezTo>
                                <a:lnTo>
                                  <a:pt x="1353685" y="3919624"/>
                                </a:lnTo>
                                <a:cubicBezTo>
                                  <a:pt x="1357280" y="3921620"/>
                                  <a:pt x="1360073" y="3919624"/>
                                  <a:pt x="1360073" y="3919624"/>
                                </a:cubicBezTo>
                                <a:lnTo>
                                  <a:pt x="1360474" y="3919624"/>
                                </a:lnTo>
                                <a:cubicBezTo>
                                  <a:pt x="1360672" y="3919424"/>
                                  <a:pt x="1362469" y="3918327"/>
                                  <a:pt x="1365063" y="3917728"/>
                                </a:cubicBezTo>
                                <a:close/>
                                <a:moveTo>
                                  <a:pt x="2641913" y="3911640"/>
                                </a:moveTo>
                                <a:lnTo>
                                  <a:pt x="2658682" y="3916431"/>
                                </a:lnTo>
                                <a:cubicBezTo>
                                  <a:pt x="2659879" y="3916830"/>
                                  <a:pt x="2660678" y="3918028"/>
                                  <a:pt x="2660278" y="3919225"/>
                                </a:cubicBezTo>
                                <a:cubicBezTo>
                                  <a:pt x="2660278" y="3920024"/>
                                  <a:pt x="2659480" y="3920822"/>
                                  <a:pt x="2658682" y="3920822"/>
                                </a:cubicBezTo>
                                <a:lnTo>
                                  <a:pt x="2657882" y="3920822"/>
                                </a:lnTo>
                                <a:lnTo>
                                  <a:pt x="2641117" y="3916031"/>
                                </a:lnTo>
                                <a:cubicBezTo>
                                  <a:pt x="2639917" y="3915632"/>
                                  <a:pt x="2639518" y="3914434"/>
                                  <a:pt x="2639119" y="3913237"/>
                                </a:cubicBezTo>
                                <a:cubicBezTo>
                                  <a:pt x="2639518" y="3912039"/>
                                  <a:pt x="2640716" y="3911241"/>
                                  <a:pt x="2641913" y="3911640"/>
                                </a:cubicBezTo>
                                <a:close/>
                                <a:moveTo>
                                  <a:pt x="2730129" y="3901261"/>
                                </a:moveTo>
                                <a:cubicBezTo>
                                  <a:pt x="2730932" y="3900861"/>
                                  <a:pt x="2732528" y="3900861"/>
                                  <a:pt x="2732927" y="3902059"/>
                                </a:cubicBezTo>
                                <a:cubicBezTo>
                                  <a:pt x="2733325" y="3902857"/>
                                  <a:pt x="2733325" y="3904454"/>
                                  <a:pt x="2732128" y="3904853"/>
                                </a:cubicBezTo>
                                <a:lnTo>
                                  <a:pt x="2716961" y="3913637"/>
                                </a:lnTo>
                                <a:lnTo>
                                  <a:pt x="2716164" y="3914036"/>
                                </a:lnTo>
                                <a:cubicBezTo>
                                  <a:pt x="2715365" y="3914036"/>
                                  <a:pt x="2714568" y="3913637"/>
                                  <a:pt x="2714168" y="3912838"/>
                                </a:cubicBezTo>
                                <a:cubicBezTo>
                                  <a:pt x="2713371" y="3911641"/>
                                  <a:pt x="2713769" y="3910443"/>
                                  <a:pt x="2714964" y="3910044"/>
                                </a:cubicBezTo>
                                <a:close/>
                                <a:moveTo>
                                  <a:pt x="2651496" y="3895672"/>
                                </a:moveTo>
                                <a:lnTo>
                                  <a:pt x="2665467" y="3906451"/>
                                </a:lnTo>
                                <a:cubicBezTo>
                                  <a:pt x="2666267" y="3906850"/>
                                  <a:pt x="2666666" y="3908447"/>
                                  <a:pt x="2665868" y="3909246"/>
                                </a:cubicBezTo>
                                <a:cubicBezTo>
                                  <a:pt x="2665467" y="3909645"/>
                                  <a:pt x="2664670" y="3910044"/>
                                  <a:pt x="2664271" y="3910044"/>
                                </a:cubicBezTo>
                                <a:cubicBezTo>
                                  <a:pt x="2663871" y="3910044"/>
                                  <a:pt x="2663073" y="3910044"/>
                                  <a:pt x="2662675" y="3909645"/>
                                </a:cubicBezTo>
                                <a:lnTo>
                                  <a:pt x="2649100" y="3898865"/>
                                </a:lnTo>
                                <a:cubicBezTo>
                                  <a:pt x="2648304" y="3898466"/>
                                  <a:pt x="2647904" y="3896869"/>
                                  <a:pt x="2648701" y="3896071"/>
                                </a:cubicBezTo>
                                <a:cubicBezTo>
                                  <a:pt x="2649100" y="3895273"/>
                                  <a:pt x="2650698" y="3894873"/>
                                  <a:pt x="2651496" y="3895672"/>
                                </a:cubicBezTo>
                                <a:close/>
                                <a:moveTo>
                                  <a:pt x="2720157" y="3886889"/>
                                </a:moveTo>
                                <a:cubicBezTo>
                                  <a:pt x="2720951" y="3887288"/>
                                  <a:pt x="2721352" y="3888885"/>
                                  <a:pt x="2720555" y="3889684"/>
                                </a:cubicBezTo>
                                <a:lnTo>
                                  <a:pt x="2709780" y="3903657"/>
                                </a:lnTo>
                                <a:cubicBezTo>
                                  <a:pt x="2709379" y="3904056"/>
                                  <a:pt x="2708581" y="3904455"/>
                                  <a:pt x="2708184" y="3904455"/>
                                </a:cubicBezTo>
                                <a:cubicBezTo>
                                  <a:pt x="2707784" y="3904455"/>
                                  <a:pt x="2706984" y="3904455"/>
                                  <a:pt x="2706586" y="3904056"/>
                                </a:cubicBezTo>
                                <a:cubicBezTo>
                                  <a:pt x="2705389" y="3903257"/>
                                  <a:pt x="2705389" y="3902060"/>
                                  <a:pt x="2706586" y="3901261"/>
                                </a:cubicBezTo>
                                <a:lnTo>
                                  <a:pt x="2717361" y="3887288"/>
                                </a:lnTo>
                                <a:cubicBezTo>
                                  <a:pt x="2717762" y="3886490"/>
                                  <a:pt x="2719356" y="3886091"/>
                                  <a:pt x="2720157" y="3886889"/>
                                </a:cubicBezTo>
                                <a:close/>
                                <a:moveTo>
                                  <a:pt x="2663471" y="3882897"/>
                                </a:moveTo>
                                <a:cubicBezTo>
                                  <a:pt x="2664270" y="3882498"/>
                                  <a:pt x="2665866" y="3882498"/>
                                  <a:pt x="2666266" y="3883696"/>
                                </a:cubicBezTo>
                                <a:lnTo>
                                  <a:pt x="2675049" y="3898866"/>
                                </a:lnTo>
                                <a:cubicBezTo>
                                  <a:pt x="2675448" y="3899665"/>
                                  <a:pt x="2675448" y="3901262"/>
                                  <a:pt x="2674250" y="3901661"/>
                                </a:cubicBezTo>
                                <a:lnTo>
                                  <a:pt x="2673452" y="3902060"/>
                                </a:lnTo>
                                <a:cubicBezTo>
                                  <a:pt x="2672655" y="3902060"/>
                                  <a:pt x="2671855" y="3901661"/>
                                  <a:pt x="2671456" y="3900862"/>
                                </a:cubicBezTo>
                                <a:lnTo>
                                  <a:pt x="2662673" y="3885692"/>
                                </a:lnTo>
                                <a:cubicBezTo>
                                  <a:pt x="2662273" y="3884893"/>
                                  <a:pt x="2662273" y="3883297"/>
                                  <a:pt x="2663471" y="3882897"/>
                                </a:cubicBezTo>
                                <a:close/>
                                <a:moveTo>
                                  <a:pt x="2702194" y="3877708"/>
                                </a:moveTo>
                                <a:cubicBezTo>
                                  <a:pt x="2703394" y="3878107"/>
                                  <a:pt x="2704191" y="3879305"/>
                                  <a:pt x="2703793" y="3880502"/>
                                </a:cubicBezTo>
                                <a:lnTo>
                                  <a:pt x="2699005" y="3897269"/>
                                </a:lnTo>
                                <a:cubicBezTo>
                                  <a:pt x="2699005" y="3898068"/>
                                  <a:pt x="2698206" y="3898866"/>
                                  <a:pt x="2697409" y="3898866"/>
                                </a:cubicBezTo>
                                <a:lnTo>
                                  <a:pt x="2696610" y="3898866"/>
                                </a:lnTo>
                                <a:cubicBezTo>
                                  <a:pt x="2695408" y="3898467"/>
                                  <a:pt x="2694611" y="3897669"/>
                                  <a:pt x="2694611" y="3896072"/>
                                </a:cubicBezTo>
                                <a:lnTo>
                                  <a:pt x="2699401" y="3879305"/>
                                </a:lnTo>
                                <a:cubicBezTo>
                                  <a:pt x="2699802" y="3878107"/>
                                  <a:pt x="2700999" y="3877309"/>
                                  <a:pt x="2702194" y="3877708"/>
                                </a:cubicBezTo>
                                <a:close/>
                                <a:moveTo>
                                  <a:pt x="2682236" y="3876111"/>
                                </a:moveTo>
                                <a:cubicBezTo>
                                  <a:pt x="2683432" y="3876111"/>
                                  <a:pt x="2684631" y="3876909"/>
                                  <a:pt x="2684631" y="3878107"/>
                                </a:cubicBezTo>
                                <a:lnTo>
                                  <a:pt x="2687027" y="3895673"/>
                                </a:lnTo>
                                <a:cubicBezTo>
                                  <a:pt x="2687027" y="3896870"/>
                                  <a:pt x="2686229" y="3898068"/>
                                  <a:pt x="2685030" y="3898068"/>
                                </a:cubicBezTo>
                                <a:cubicBezTo>
                                  <a:pt x="2683834" y="3898467"/>
                                  <a:pt x="2682636" y="3897669"/>
                                  <a:pt x="2682636" y="3896072"/>
                                </a:cubicBezTo>
                                <a:lnTo>
                                  <a:pt x="2680242" y="3878506"/>
                                </a:lnTo>
                                <a:cubicBezTo>
                                  <a:pt x="2680242" y="3877309"/>
                                  <a:pt x="2681040" y="3876111"/>
                                  <a:pt x="2682236" y="3876111"/>
                                </a:cubicBezTo>
                                <a:close/>
                                <a:moveTo>
                                  <a:pt x="1726597" y="3851510"/>
                                </a:moveTo>
                                <a:cubicBezTo>
                                  <a:pt x="1734332" y="3853456"/>
                                  <a:pt x="1741318" y="3858346"/>
                                  <a:pt x="1745709" y="3865732"/>
                                </a:cubicBezTo>
                                <a:lnTo>
                                  <a:pt x="1740120" y="3869325"/>
                                </a:lnTo>
                                <a:cubicBezTo>
                                  <a:pt x="1732535" y="3857748"/>
                                  <a:pt x="1717367" y="3854155"/>
                                  <a:pt x="1705790" y="3861341"/>
                                </a:cubicBezTo>
                                <a:cubicBezTo>
                                  <a:pt x="1694212" y="3868526"/>
                                  <a:pt x="1690620" y="3883696"/>
                                  <a:pt x="1698604" y="3895273"/>
                                </a:cubicBezTo>
                                <a:lnTo>
                                  <a:pt x="1693015" y="3898866"/>
                                </a:lnTo>
                                <a:cubicBezTo>
                                  <a:pt x="1692616" y="3898467"/>
                                  <a:pt x="1692616" y="3898068"/>
                                  <a:pt x="1692217" y="3897669"/>
                                </a:cubicBezTo>
                                <a:cubicBezTo>
                                  <a:pt x="1683434" y="3882897"/>
                                  <a:pt x="1688224" y="3863736"/>
                                  <a:pt x="1702995" y="3854953"/>
                                </a:cubicBezTo>
                                <a:cubicBezTo>
                                  <a:pt x="1710381" y="3850562"/>
                                  <a:pt x="1718863" y="3849564"/>
                                  <a:pt x="1726597" y="3851510"/>
                                </a:cubicBezTo>
                                <a:close/>
                                <a:moveTo>
                                  <a:pt x="6470185" y="3822219"/>
                                </a:moveTo>
                                <a:cubicBezTo>
                                  <a:pt x="6471383" y="3822219"/>
                                  <a:pt x="6472181" y="3823017"/>
                                  <a:pt x="6472580" y="3824215"/>
                                </a:cubicBezTo>
                                <a:lnTo>
                                  <a:pt x="6474975" y="3841781"/>
                                </a:lnTo>
                                <a:cubicBezTo>
                                  <a:pt x="6474975" y="3842978"/>
                                  <a:pt x="6474177" y="3844176"/>
                                  <a:pt x="6472979" y="3844176"/>
                                </a:cubicBezTo>
                                <a:cubicBezTo>
                                  <a:pt x="6471782" y="3844176"/>
                                  <a:pt x="6470584" y="3843378"/>
                                  <a:pt x="6470584" y="3842180"/>
                                </a:cubicBezTo>
                                <a:lnTo>
                                  <a:pt x="6468188" y="3824614"/>
                                </a:lnTo>
                                <a:cubicBezTo>
                                  <a:pt x="6468188" y="3823417"/>
                                  <a:pt x="6468987" y="3822219"/>
                                  <a:pt x="6470185" y="3822219"/>
                                </a:cubicBezTo>
                                <a:close/>
                                <a:moveTo>
                                  <a:pt x="6458607" y="3821421"/>
                                </a:moveTo>
                                <a:cubicBezTo>
                                  <a:pt x="6459806" y="3821820"/>
                                  <a:pt x="6460205" y="3823017"/>
                                  <a:pt x="6459806" y="3824215"/>
                                </a:cubicBezTo>
                                <a:lnTo>
                                  <a:pt x="6455015" y="3840982"/>
                                </a:lnTo>
                                <a:cubicBezTo>
                                  <a:pt x="6455015" y="3841781"/>
                                  <a:pt x="6454216" y="3842579"/>
                                  <a:pt x="6453418" y="3842579"/>
                                </a:cubicBezTo>
                                <a:lnTo>
                                  <a:pt x="6452620" y="3842579"/>
                                </a:lnTo>
                                <a:cubicBezTo>
                                  <a:pt x="6451421" y="3842180"/>
                                  <a:pt x="6450623" y="3840982"/>
                                  <a:pt x="6451022" y="3839785"/>
                                </a:cubicBezTo>
                                <a:lnTo>
                                  <a:pt x="6455813" y="3823017"/>
                                </a:lnTo>
                                <a:cubicBezTo>
                                  <a:pt x="6456212" y="3821820"/>
                                  <a:pt x="6457410" y="3821021"/>
                                  <a:pt x="6458607" y="3821421"/>
                                </a:cubicBezTo>
                                <a:close/>
                                <a:moveTo>
                                  <a:pt x="6480563" y="3818626"/>
                                </a:moveTo>
                                <a:cubicBezTo>
                                  <a:pt x="6481362" y="3818227"/>
                                  <a:pt x="6482959" y="3818227"/>
                                  <a:pt x="6483358" y="3819425"/>
                                </a:cubicBezTo>
                                <a:lnTo>
                                  <a:pt x="6492141" y="3834595"/>
                                </a:lnTo>
                                <a:cubicBezTo>
                                  <a:pt x="6492540" y="3835394"/>
                                  <a:pt x="6492540" y="3836991"/>
                                  <a:pt x="6491342" y="3837390"/>
                                </a:cubicBezTo>
                                <a:lnTo>
                                  <a:pt x="6490544" y="3837789"/>
                                </a:lnTo>
                                <a:cubicBezTo>
                                  <a:pt x="6489745" y="3837789"/>
                                  <a:pt x="6488947" y="3837390"/>
                                  <a:pt x="6488548" y="3836591"/>
                                </a:cubicBezTo>
                                <a:lnTo>
                                  <a:pt x="6479764" y="3821421"/>
                                </a:lnTo>
                                <a:cubicBezTo>
                                  <a:pt x="6479365" y="3820622"/>
                                  <a:pt x="6479365" y="3819026"/>
                                  <a:pt x="6480563" y="3818626"/>
                                </a:cubicBezTo>
                                <a:close/>
                                <a:moveTo>
                                  <a:pt x="5125482" y="3816331"/>
                                </a:moveTo>
                                <a:cubicBezTo>
                                  <a:pt x="5128077" y="3815732"/>
                                  <a:pt x="5131470" y="3815632"/>
                                  <a:pt x="5134863" y="3817429"/>
                                </a:cubicBezTo>
                                <a:cubicBezTo>
                                  <a:pt x="5142448" y="3821421"/>
                                  <a:pt x="5142049" y="3829005"/>
                                  <a:pt x="5142049" y="3829405"/>
                                </a:cubicBezTo>
                                <a:cubicBezTo>
                                  <a:pt x="5142049" y="3829405"/>
                                  <a:pt x="5142049" y="3832199"/>
                                  <a:pt x="5145642" y="3834195"/>
                                </a:cubicBezTo>
                                <a:cubicBezTo>
                                  <a:pt x="5149235" y="3835792"/>
                                  <a:pt x="5151630" y="3834195"/>
                                  <a:pt x="5151630" y="3834195"/>
                                </a:cubicBezTo>
                                <a:lnTo>
                                  <a:pt x="5152029" y="3834195"/>
                                </a:lnTo>
                                <a:lnTo>
                                  <a:pt x="5152428" y="3833796"/>
                                </a:lnTo>
                                <a:cubicBezTo>
                                  <a:pt x="5154424" y="3832598"/>
                                  <a:pt x="5159215" y="3830203"/>
                                  <a:pt x="5165602" y="3833397"/>
                                </a:cubicBezTo>
                                <a:cubicBezTo>
                                  <a:pt x="5172388" y="3836989"/>
                                  <a:pt x="5172787" y="3844574"/>
                                  <a:pt x="5172787" y="3844973"/>
                                </a:cubicBezTo>
                                <a:lnTo>
                                  <a:pt x="5172787" y="3845373"/>
                                </a:lnTo>
                                <a:cubicBezTo>
                                  <a:pt x="5172787" y="3845373"/>
                                  <a:pt x="5172787" y="3848167"/>
                                  <a:pt x="5176380" y="3850163"/>
                                </a:cubicBezTo>
                                <a:cubicBezTo>
                                  <a:pt x="5179973" y="3852159"/>
                                  <a:pt x="5182767" y="3850163"/>
                                  <a:pt x="5182767" y="3850163"/>
                                </a:cubicBezTo>
                                <a:lnTo>
                                  <a:pt x="5183167" y="3850163"/>
                                </a:lnTo>
                                <a:cubicBezTo>
                                  <a:pt x="5183566" y="3849764"/>
                                  <a:pt x="5190752" y="3845772"/>
                                  <a:pt x="5197140" y="3849365"/>
                                </a:cubicBezTo>
                                <a:cubicBezTo>
                                  <a:pt x="5204724" y="3853357"/>
                                  <a:pt x="5204325" y="3860942"/>
                                  <a:pt x="5204325" y="3861342"/>
                                </a:cubicBezTo>
                                <a:cubicBezTo>
                                  <a:pt x="5204325" y="3861342"/>
                                  <a:pt x="5204325" y="3864136"/>
                                  <a:pt x="5207918" y="3866132"/>
                                </a:cubicBezTo>
                                <a:cubicBezTo>
                                  <a:pt x="5209116" y="3866531"/>
                                  <a:pt x="5209914" y="3866930"/>
                                  <a:pt x="5211112" y="3866930"/>
                                </a:cubicBezTo>
                                <a:lnTo>
                                  <a:pt x="5215503" y="3867330"/>
                                </a:lnTo>
                                <a:cubicBezTo>
                                  <a:pt x="5217499" y="3867330"/>
                                  <a:pt x="5219096" y="3869326"/>
                                  <a:pt x="5219096" y="3871322"/>
                                </a:cubicBezTo>
                                <a:cubicBezTo>
                                  <a:pt x="5219096" y="3873318"/>
                                  <a:pt x="5217100" y="3874914"/>
                                  <a:pt x="5213507" y="3875314"/>
                                </a:cubicBezTo>
                                <a:lnTo>
                                  <a:pt x="5207519" y="3874914"/>
                                </a:lnTo>
                                <a:cubicBezTo>
                                  <a:pt x="5205922" y="3874515"/>
                                  <a:pt x="5204325" y="3874116"/>
                                  <a:pt x="5202728" y="3873318"/>
                                </a:cubicBezTo>
                                <a:cubicBezTo>
                                  <a:pt x="5195144" y="3869326"/>
                                  <a:pt x="5195543" y="3861741"/>
                                  <a:pt x="5195543" y="3861342"/>
                                </a:cubicBezTo>
                                <a:cubicBezTo>
                                  <a:pt x="5195543" y="3861342"/>
                                  <a:pt x="5195942" y="3858546"/>
                                  <a:pt x="5192349" y="3856550"/>
                                </a:cubicBezTo>
                                <a:cubicBezTo>
                                  <a:pt x="5189555" y="3854953"/>
                                  <a:pt x="5185961" y="3856550"/>
                                  <a:pt x="5185562" y="3856949"/>
                                </a:cubicBezTo>
                                <a:cubicBezTo>
                                  <a:pt x="5184364" y="3857748"/>
                                  <a:pt x="5178775" y="3860942"/>
                                  <a:pt x="5171989" y="3857349"/>
                                </a:cubicBezTo>
                                <a:cubicBezTo>
                                  <a:pt x="5165203" y="3853756"/>
                                  <a:pt x="5164803" y="3847369"/>
                                  <a:pt x="5164803" y="3845772"/>
                                </a:cubicBezTo>
                                <a:cubicBezTo>
                                  <a:pt x="5164404" y="3845373"/>
                                  <a:pt x="5164005" y="3842179"/>
                                  <a:pt x="5161211" y="3840582"/>
                                </a:cubicBezTo>
                                <a:cubicBezTo>
                                  <a:pt x="5158017" y="3838985"/>
                                  <a:pt x="5156021" y="3840183"/>
                                  <a:pt x="5155223" y="3840582"/>
                                </a:cubicBezTo>
                                <a:lnTo>
                                  <a:pt x="5154823" y="3840582"/>
                                </a:lnTo>
                                <a:cubicBezTo>
                                  <a:pt x="5153626" y="3841381"/>
                                  <a:pt x="5148436" y="3844574"/>
                                  <a:pt x="5141251" y="3840981"/>
                                </a:cubicBezTo>
                                <a:cubicBezTo>
                                  <a:pt x="5133666" y="3836989"/>
                                  <a:pt x="5134065" y="3829804"/>
                                  <a:pt x="5134065" y="3829005"/>
                                </a:cubicBezTo>
                                <a:cubicBezTo>
                                  <a:pt x="5134464" y="3829005"/>
                                  <a:pt x="5134065" y="3825812"/>
                                  <a:pt x="5130871" y="3824215"/>
                                </a:cubicBezTo>
                                <a:cubicBezTo>
                                  <a:pt x="5128077" y="3822618"/>
                                  <a:pt x="5124484" y="3824215"/>
                                  <a:pt x="5124085" y="3824614"/>
                                </a:cubicBezTo>
                                <a:cubicBezTo>
                                  <a:pt x="5122887" y="3825413"/>
                                  <a:pt x="5117299" y="3828606"/>
                                  <a:pt x="5110512" y="3825013"/>
                                </a:cubicBezTo>
                                <a:lnTo>
                                  <a:pt x="5108117" y="3823417"/>
                                </a:lnTo>
                                <a:cubicBezTo>
                                  <a:pt x="5106121" y="3822618"/>
                                  <a:pt x="5105323" y="3820223"/>
                                  <a:pt x="5106520" y="3818227"/>
                                </a:cubicBezTo>
                                <a:cubicBezTo>
                                  <a:pt x="5107319" y="3816231"/>
                                  <a:pt x="5109714" y="3815433"/>
                                  <a:pt x="5111710" y="3816630"/>
                                </a:cubicBezTo>
                                <a:lnTo>
                                  <a:pt x="5114105" y="3818227"/>
                                </a:lnTo>
                                <a:cubicBezTo>
                                  <a:pt x="5117698" y="3820223"/>
                                  <a:pt x="5120492" y="3818227"/>
                                  <a:pt x="5120492" y="3818227"/>
                                </a:cubicBezTo>
                                <a:lnTo>
                                  <a:pt x="5120891" y="3818227"/>
                                </a:lnTo>
                                <a:cubicBezTo>
                                  <a:pt x="5121091" y="3818027"/>
                                  <a:pt x="5122887" y="3816929"/>
                                  <a:pt x="5125482" y="3816331"/>
                                </a:cubicBezTo>
                                <a:close/>
                                <a:moveTo>
                                  <a:pt x="6448628" y="3816231"/>
                                </a:moveTo>
                                <a:cubicBezTo>
                                  <a:pt x="6449426" y="3817029"/>
                                  <a:pt x="6449825" y="3818626"/>
                                  <a:pt x="6449426" y="3819025"/>
                                </a:cubicBezTo>
                                <a:lnTo>
                                  <a:pt x="6438648" y="3832998"/>
                                </a:lnTo>
                                <a:cubicBezTo>
                                  <a:pt x="6438248" y="3833398"/>
                                  <a:pt x="6437450" y="3833797"/>
                                  <a:pt x="6437050" y="3833797"/>
                                </a:cubicBezTo>
                                <a:cubicBezTo>
                                  <a:pt x="6436651" y="3833797"/>
                                  <a:pt x="6435852" y="3833797"/>
                                  <a:pt x="6435453" y="3833398"/>
                                </a:cubicBezTo>
                                <a:cubicBezTo>
                                  <a:pt x="6434655" y="3832998"/>
                                  <a:pt x="6434255" y="3831402"/>
                                  <a:pt x="6435054" y="3830603"/>
                                </a:cubicBezTo>
                                <a:lnTo>
                                  <a:pt x="6445833" y="3816630"/>
                                </a:lnTo>
                                <a:cubicBezTo>
                                  <a:pt x="6446232" y="3815832"/>
                                  <a:pt x="6447829" y="3815433"/>
                                  <a:pt x="6448628" y="3816231"/>
                                </a:cubicBezTo>
                                <a:close/>
                                <a:moveTo>
                                  <a:pt x="6492139" y="3810642"/>
                                </a:moveTo>
                                <a:lnTo>
                                  <a:pt x="6506512" y="3821422"/>
                                </a:lnTo>
                                <a:cubicBezTo>
                                  <a:pt x="6507310" y="3821821"/>
                                  <a:pt x="6507709" y="3823418"/>
                                  <a:pt x="6506911" y="3824216"/>
                                </a:cubicBezTo>
                                <a:cubicBezTo>
                                  <a:pt x="6506512" y="3824615"/>
                                  <a:pt x="6505713" y="3825014"/>
                                  <a:pt x="6505314" y="3825014"/>
                                </a:cubicBezTo>
                                <a:cubicBezTo>
                                  <a:pt x="6504915" y="3825014"/>
                                  <a:pt x="6504116" y="3825014"/>
                                  <a:pt x="6503717" y="3824615"/>
                                </a:cubicBezTo>
                                <a:lnTo>
                                  <a:pt x="6489744" y="3813836"/>
                                </a:lnTo>
                                <a:cubicBezTo>
                                  <a:pt x="6488946" y="3813437"/>
                                  <a:pt x="6488547" y="3811840"/>
                                  <a:pt x="6489345" y="3811041"/>
                                </a:cubicBezTo>
                                <a:cubicBezTo>
                                  <a:pt x="6489744" y="3810243"/>
                                  <a:pt x="6491341" y="3809844"/>
                                  <a:pt x="6492139" y="3810642"/>
                                </a:cubicBezTo>
                                <a:close/>
                                <a:moveTo>
                                  <a:pt x="3001196" y="3810243"/>
                                </a:moveTo>
                                <a:cubicBezTo>
                                  <a:pt x="3002392" y="3809844"/>
                                  <a:pt x="3003589" y="3810642"/>
                                  <a:pt x="3003988" y="3811840"/>
                                </a:cubicBezTo>
                                <a:cubicBezTo>
                                  <a:pt x="3005582" y="3819424"/>
                                  <a:pt x="3013563" y="3824614"/>
                                  <a:pt x="3021557" y="3822618"/>
                                </a:cubicBezTo>
                                <a:cubicBezTo>
                                  <a:pt x="3023150" y="3822219"/>
                                  <a:pt x="3024346" y="3823017"/>
                                  <a:pt x="3024745" y="3824215"/>
                                </a:cubicBezTo>
                                <a:cubicBezTo>
                                  <a:pt x="3025144" y="3825412"/>
                                  <a:pt x="3024346" y="3826610"/>
                                  <a:pt x="3023550" y="3827009"/>
                                </a:cubicBezTo>
                                <a:lnTo>
                                  <a:pt x="3023150" y="3827009"/>
                                </a:lnTo>
                                <a:cubicBezTo>
                                  <a:pt x="3018762" y="3828207"/>
                                  <a:pt x="3014363" y="3827807"/>
                                  <a:pt x="3010363" y="3825811"/>
                                </a:cubicBezTo>
                                <a:cubicBezTo>
                                  <a:pt x="3005181" y="3840183"/>
                                  <a:pt x="2995206" y="3851360"/>
                                  <a:pt x="2981628" y="3858147"/>
                                </a:cubicBezTo>
                                <a:cubicBezTo>
                                  <a:pt x="2968062" y="3864934"/>
                                  <a:pt x="2952892" y="3866131"/>
                                  <a:pt x="2938519" y="3861341"/>
                                </a:cubicBezTo>
                                <a:cubicBezTo>
                                  <a:pt x="2937722" y="3865732"/>
                                  <a:pt x="2935326" y="3869724"/>
                                  <a:pt x="2931733" y="3872519"/>
                                </a:cubicBezTo>
                                <a:lnTo>
                                  <a:pt x="2931335" y="3872918"/>
                                </a:lnTo>
                                <a:cubicBezTo>
                                  <a:pt x="2930537" y="3873317"/>
                                  <a:pt x="2929338" y="3872918"/>
                                  <a:pt x="2928539" y="3872119"/>
                                </a:cubicBezTo>
                                <a:cubicBezTo>
                                  <a:pt x="2927740" y="3871321"/>
                                  <a:pt x="2927740" y="3869724"/>
                                  <a:pt x="2928937" y="3868926"/>
                                </a:cubicBezTo>
                                <a:cubicBezTo>
                                  <a:pt x="2934926" y="3863736"/>
                                  <a:pt x="2936124" y="3854554"/>
                                  <a:pt x="2930935" y="3848166"/>
                                </a:cubicBezTo>
                                <a:cubicBezTo>
                                  <a:pt x="2930136" y="3847368"/>
                                  <a:pt x="2930136" y="3845771"/>
                                  <a:pt x="2931335" y="3844973"/>
                                </a:cubicBezTo>
                                <a:cubicBezTo>
                                  <a:pt x="2932131" y="3844175"/>
                                  <a:pt x="2933730" y="3844175"/>
                                  <a:pt x="2934527" y="3845372"/>
                                </a:cubicBezTo>
                                <a:cubicBezTo>
                                  <a:pt x="2937321" y="3848965"/>
                                  <a:pt x="2938917" y="3852957"/>
                                  <a:pt x="2938917" y="3856950"/>
                                </a:cubicBezTo>
                                <a:lnTo>
                                  <a:pt x="2939317" y="3856950"/>
                                </a:lnTo>
                                <a:cubicBezTo>
                                  <a:pt x="2952892" y="3861341"/>
                                  <a:pt x="2966865" y="3860543"/>
                                  <a:pt x="2979636" y="3854154"/>
                                </a:cubicBezTo>
                                <a:cubicBezTo>
                                  <a:pt x="2992007" y="3847767"/>
                                  <a:pt x="3001592" y="3836989"/>
                                  <a:pt x="3005982" y="3823815"/>
                                </a:cubicBezTo>
                                <a:lnTo>
                                  <a:pt x="3005982" y="3823416"/>
                                </a:lnTo>
                                <a:cubicBezTo>
                                  <a:pt x="3002788" y="3821021"/>
                                  <a:pt x="3000794" y="3817428"/>
                                  <a:pt x="2999599" y="3813037"/>
                                </a:cubicBezTo>
                                <a:cubicBezTo>
                                  <a:pt x="2999201" y="3811840"/>
                                  <a:pt x="2999995" y="3810642"/>
                                  <a:pt x="3001196" y="3810243"/>
                                </a:cubicBezTo>
                                <a:close/>
                                <a:moveTo>
                                  <a:pt x="6438248" y="3807049"/>
                                </a:moveTo>
                                <a:cubicBezTo>
                                  <a:pt x="6439047" y="3806650"/>
                                  <a:pt x="6440644" y="3806650"/>
                                  <a:pt x="6441043" y="3807848"/>
                                </a:cubicBezTo>
                                <a:cubicBezTo>
                                  <a:pt x="6441442" y="3808646"/>
                                  <a:pt x="6441043" y="3809844"/>
                                  <a:pt x="6440244" y="3810642"/>
                                </a:cubicBezTo>
                                <a:lnTo>
                                  <a:pt x="6425074" y="3819426"/>
                                </a:lnTo>
                                <a:lnTo>
                                  <a:pt x="6424275" y="3819825"/>
                                </a:lnTo>
                                <a:cubicBezTo>
                                  <a:pt x="6423477" y="3819825"/>
                                  <a:pt x="6422679" y="3819426"/>
                                  <a:pt x="6422279" y="3818627"/>
                                </a:cubicBezTo>
                                <a:cubicBezTo>
                                  <a:pt x="6421880" y="3817829"/>
                                  <a:pt x="6421880" y="3816232"/>
                                  <a:pt x="6423078" y="3815833"/>
                                </a:cubicBezTo>
                                <a:close/>
                                <a:moveTo>
                                  <a:pt x="3924493" y="3806650"/>
                                </a:moveTo>
                                <a:cubicBezTo>
                                  <a:pt x="3926888" y="3806251"/>
                                  <a:pt x="3928884" y="3808247"/>
                                  <a:pt x="3929283" y="3810243"/>
                                </a:cubicBezTo>
                                <a:lnTo>
                                  <a:pt x="3932876" y="3834594"/>
                                </a:lnTo>
                                <a:lnTo>
                                  <a:pt x="3957228" y="3831001"/>
                                </a:lnTo>
                                <a:cubicBezTo>
                                  <a:pt x="3959624" y="3830602"/>
                                  <a:pt x="3961620" y="3832199"/>
                                  <a:pt x="3962019" y="3834594"/>
                                </a:cubicBezTo>
                                <a:cubicBezTo>
                                  <a:pt x="3962418" y="3836989"/>
                                  <a:pt x="3960821" y="3838985"/>
                                  <a:pt x="3958426" y="3839385"/>
                                </a:cubicBezTo>
                                <a:lnTo>
                                  <a:pt x="3934074" y="3842977"/>
                                </a:lnTo>
                                <a:lnTo>
                                  <a:pt x="3937667" y="3867330"/>
                                </a:lnTo>
                                <a:cubicBezTo>
                                  <a:pt x="3938066" y="3869725"/>
                                  <a:pt x="3936469" y="3871721"/>
                                  <a:pt x="3934074" y="3872120"/>
                                </a:cubicBezTo>
                                <a:cubicBezTo>
                                  <a:pt x="3931679" y="3872519"/>
                                  <a:pt x="3929683" y="3870922"/>
                                  <a:pt x="3929283" y="3868527"/>
                                </a:cubicBezTo>
                                <a:lnTo>
                                  <a:pt x="3925691" y="3844175"/>
                                </a:lnTo>
                                <a:lnTo>
                                  <a:pt x="3901339" y="3847768"/>
                                </a:lnTo>
                                <a:cubicBezTo>
                                  <a:pt x="3898944" y="3848167"/>
                                  <a:pt x="3896948" y="3846570"/>
                                  <a:pt x="3896549" y="3844175"/>
                                </a:cubicBezTo>
                                <a:cubicBezTo>
                                  <a:pt x="3896150" y="3841780"/>
                                  <a:pt x="3897747" y="3839784"/>
                                  <a:pt x="3900142" y="3839385"/>
                                </a:cubicBezTo>
                                <a:lnTo>
                                  <a:pt x="3924493" y="3835792"/>
                                </a:lnTo>
                                <a:lnTo>
                                  <a:pt x="3920900" y="3811441"/>
                                </a:lnTo>
                                <a:cubicBezTo>
                                  <a:pt x="3920501" y="3809045"/>
                                  <a:pt x="3922098" y="3807049"/>
                                  <a:pt x="3924493" y="3806650"/>
                                </a:cubicBezTo>
                                <a:close/>
                                <a:moveTo>
                                  <a:pt x="6496930" y="3799465"/>
                                </a:moveTo>
                                <a:lnTo>
                                  <a:pt x="6513697" y="3804256"/>
                                </a:lnTo>
                                <a:cubicBezTo>
                                  <a:pt x="6514895" y="3804655"/>
                                  <a:pt x="6515693" y="3805853"/>
                                  <a:pt x="6514895" y="3807050"/>
                                </a:cubicBezTo>
                                <a:cubicBezTo>
                                  <a:pt x="6514895" y="3807849"/>
                                  <a:pt x="6514097" y="3808647"/>
                                  <a:pt x="6513298" y="3808647"/>
                                </a:cubicBezTo>
                                <a:lnTo>
                                  <a:pt x="6512500" y="3808647"/>
                                </a:lnTo>
                                <a:lnTo>
                                  <a:pt x="6495732" y="3803856"/>
                                </a:lnTo>
                                <a:cubicBezTo>
                                  <a:pt x="6494535" y="3803457"/>
                                  <a:pt x="6493736" y="3802259"/>
                                  <a:pt x="6494136" y="3801061"/>
                                </a:cubicBezTo>
                                <a:cubicBezTo>
                                  <a:pt x="6494535" y="3799864"/>
                                  <a:pt x="6495732" y="3799065"/>
                                  <a:pt x="6496930" y="3799465"/>
                                </a:cubicBezTo>
                                <a:close/>
                                <a:moveTo>
                                  <a:pt x="6435056" y="3795074"/>
                                </a:moveTo>
                                <a:cubicBezTo>
                                  <a:pt x="6436253" y="3795074"/>
                                  <a:pt x="6437451" y="3795872"/>
                                  <a:pt x="6437451" y="3797070"/>
                                </a:cubicBezTo>
                                <a:cubicBezTo>
                                  <a:pt x="6437451" y="3798267"/>
                                  <a:pt x="6436653" y="3799465"/>
                                  <a:pt x="6435455" y="3799465"/>
                                </a:cubicBezTo>
                                <a:lnTo>
                                  <a:pt x="6417889" y="3801861"/>
                                </a:lnTo>
                                <a:cubicBezTo>
                                  <a:pt x="6416692" y="3801861"/>
                                  <a:pt x="6415494" y="3801063"/>
                                  <a:pt x="6415494" y="3799865"/>
                                </a:cubicBezTo>
                                <a:cubicBezTo>
                                  <a:pt x="6415494" y="3798666"/>
                                  <a:pt x="6416292" y="3797469"/>
                                  <a:pt x="6417490" y="3797469"/>
                                </a:cubicBezTo>
                                <a:close/>
                                <a:moveTo>
                                  <a:pt x="6514496" y="3785094"/>
                                </a:moveTo>
                                <a:cubicBezTo>
                                  <a:pt x="6515693" y="3784694"/>
                                  <a:pt x="6516492" y="3785493"/>
                                  <a:pt x="6516891" y="3787090"/>
                                </a:cubicBezTo>
                                <a:cubicBezTo>
                                  <a:pt x="6516891" y="3788287"/>
                                  <a:pt x="6516092" y="3789485"/>
                                  <a:pt x="6514895" y="3789485"/>
                                </a:cubicBezTo>
                                <a:lnTo>
                                  <a:pt x="6497329" y="3791881"/>
                                </a:lnTo>
                                <a:cubicBezTo>
                                  <a:pt x="6496131" y="3791881"/>
                                  <a:pt x="6494934" y="3791083"/>
                                  <a:pt x="6494934" y="3789885"/>
                                </a:cubicBezTo>
                                <a:cubicBezTo>
                                  <a:pt x="6494934" y="3788686"/>
                                  <a:pt x="6495732" y="3787489"/>
                                  <a:pt x="6496930" y="3787489"/>
                                </a:cubicBezTo>
                                <a:close/>
                                <a:moveTo>
                                  <a:pt x="5142648" y="3783996"/>
                                </a:moveTo>
                                <a:cubicBezTo>
                                  <a:pt x="5145243" y="3783397"/>
                                  <a:pt x="5148637" y="3783297"/>
                                  <a:pt x="5152030" y="3785094"/>
                                </a:cubicBezTo>
                                <a:cubicBezTo>
                                  <a:pt x="5159614" y="3789086"/>
                                  <a:pt x="5159215" y="3796670"/>
                                  <a:pt x="5159215" y="3797070"/>
                                </a:cubicBezTo>
                                <a:cubicBezTo>
                                  <a:pt x="5159215" y="3797070"/>
                                  <a:pt x="5159215" y="3799864"/>
                                  <a:pt x="5162808" y="3801860"/>
                                </a:cubicBezTo>
                                <a:cubicBezTo>
                                  <a:pt x="5166401" y="3803457"/>
                                  <a:pt x="5168796" y="3801860"/>
                                  <a:pt x="5168796" y="3801860"/>
                                </a:cubicBezTo>
                                <a:lnTo>
                                  <a:pt x="5169195" y="3801860"/>
                                </a:lnTo>
                                <a:lnTo>
                                  <a:pt x="5169594" y="3801461"/>
                                </a:lnTo>
                                <a:cubicBezTo>
                                  <a:pt x="5171590" y="3800263"/>
                                  <a:pt x="5176381" y="3797868"/>
                                  <a:pt x="5182768" y="3801062"/>
                                </a:cubicBezTo>
                                <a:cubicBezTo>
                                  <a:pt x="5189554" y="3804654"/>
                                  <a:pt x="5189953" y="3812239"/>
                                  <a:pt x="5189953" y="3812638"/>
                                </a:cubicBezTo>
                                <a:lnTo>
                                  <a:pt x="5189953" y="3813037"/>
                                </a:lnTo>
                                <a:cubicBezTo>
                                  <a:pt x="5189953" y="3813037"/>
                                  <a:pt x="5189953" y="3815832"/>
                                  <a:pt x="5193546" y="3817828"/>
                                </a:cubicBezTo>
                                <a:cubicBezTo>
                                  <a:pt x="5197139" y="3819824"/>
                                  <a:pt x="5199933" y="3817828"/>
                                  <a:pt x="5199933" y="3817828"/>
                                </a:cubicBezTo>
                                <a:lnTo>
                                  <a:pt x="5200333" y="3817828"/>
                                </a:lnTo>
                                <a:cubicBezTo>
                                  <a:pt x="5200732" y="3817429"/>
                                  <a:pt x="5207918" y="3813437"/>
                                  <a:pt x="5214305" y="3817029"/>
                                </a:cubicBezTo>
                                <a:cubicBezTo>
                                  <a:pt x="5221890" y="3821021"/>
                                  <a:pt x="5221491" y="3828607"/>
                                  <a:pt x="5221491" y="3829006"/>
                                </a:cubicBezTo>
                                <a:cubicBezTo>
                                  <a:pt x="5221491" y="3829006"/>
                                  <a:pt x="5221491" y="3831801"/>
                                  <a:pt x="5225084" y="3833797"/>
                                </a:cubicBezTo>
                                <a:cubicBezTo>
                                  <a:pt x="5226281" y="3834196"/>
                                  <a:pt x="5227080" y="3834595"/>
                                  <a:pt x="5228277" y="3834595"/>
                                </a:cubicBezTo>
                                <a:lnTo>
                                  <a:pt x="5232669" y="3834994"/>
                                </a:lnTo>
                                <a:cubicBezTo>
                                  <a:pt x="5234665" y="3834994"/>
                                  <a:pt x="5236261" y="3836990"/>
                                  <a:pt x="5236261" y="3838986"/>
                                </a:cubicBezTo>
                                <a:cubicBezTo>
                                  <a:pt x="5236261" y="3840982"/>
                                  <a:pt x="5234265" y="3842978"/>
                                  <a:pt x="5230673" y="3842978"/>
                                </a:cubicBezTo>
                                <a:lnTo>
                                  <a:pt x="5224685" y="3842579"/>
                                </a:lnTo>
                                <a:cubicBezTo>
                                  <a:pt x="5223088" y="3842180"/>
                                  <a:pt x="5221491" y="3841781"/>
                                  <a:pt x="5219894" y="3840982"/>
                                </a:cubicBezTo>
                                <a:cubicBezTo>
                                  <a:pt x="5212309" y="3836990"/>
                                  <a:pt x="5212709" y="3829406"/>
                                  <a:pt x="5212709" y="3829006"/>
                                </a:cubicBezTo>
                                <a:cubicBezTo>
                                  <a:pt x="5212709" y="3829006"/>
                                  <a:pt x="5213108" y="3826211"/>
                                  <a:pt x="5209515" y="3824215"/>
                                </a:cubicBezTo>
                                <a:cubicBezTo>
                                  <a:pt x="5206721" y="3822618"/>
                                  <a:pt x="5203127" y="3824215"/>
                                  <a:pt x="5202728" y="3824614"/>
                                </a:cubicBezTo>
                                <a:cubicBezTo>
                                  <a:pt x="5201530" y="3825413"/>
                                  <a:pt x="5195941" y="3828607"/>
                                  <a:pt x="5189155" y="3825013"/>
                                </a:cubicBezTo>
                                <a:cubicBezTo>
                                  <a:pt x="5182369" y="3821421"/>
                                  <a:pt x="5181969" y="3815033"/>
                                  <a:pt x="5181969" y="3813437"/>
                                </a:cubicBezTo>
                                <a:cubicBezTo>
                                  <a:pt x="5181570" y="3813037"/>
                                  <a:pt x="5181171" y="3809844"/>
                                  <a:pt x="5178377" y="3808247"/>
                                </a:cubicBezTo>
                                <a:cubicBezTo>
                                  <a:pt x="5175183" y="3806650"/>
                                  <a:pt x="5173187" y="3807848"/>
                                  <a:pt x="5172389" y="3808247"/>
                                </a:cubicBezTo>
                                <a:lnTo>
                                  <a:pt x="5171990" y="3808247"/>
                                </a:lnTo>
                                <a:cubicBezTo>
                                  <a:pt x="5170792" y="3809045"/>
                                  <a:pt x="5165602" y="3812239"/>
                                  <a:pt x="5158417" y="3808646"/>
                                </a:cubicBezTo>
                                <a:cubicBezTo>
                                  <a:pt x="5150832" y="3804654"/>
                                  <a:pt x="5151231" y="3797469"/>
                                  <a:pt x="5151231" y="3796670"/>
                                </a:cubicBezTo>
                                <a:cubicBezTo>
                                  <a:pt x="5151630" y="3796670"/>
                                  <a:pt x="5151231" y="3793477"/>
                                  <a:pt x="5148038" y="3791880"/>
                                </a:cubicBezTo>
                                <a:cubicBezTo>
                                  <a:pt x="5145243" y="3790283"/>
                                  <a:pt x="5141650" y="3791880"/>
                                  <a:pt x="5141251" y="3792279"/>
                                </a:cubicBezTo>
                                <a:cubicBezTo>
                                  <a:pt x="5140054" y="3793078"/>
                                  <a:pt x="5134465" y="3796271"/>
                                  <a:pt x="5127679" y="3792678"/>
                                </a:cubicBezTo>
                                <a:lnTo>
                                  <a:pt x="5125283" y="3791082"/>
                                </a:lnTo>
                                <a:cubicBezTo>
                                  <a:pt x="5123287" y="3790283"/>
                                  <a:pt x="5122489" y="3787888"/>
                                  <a:pt x="5123687" y="3785892"/>
                                </a:cubicBezTo>
                                <a:cubicBezTo>
                                  <a:pt x="5124485" y="3783896"/>
                                  <a:pt x="5126880" y="3783098"/>
                                  <a:pt x="5128876" y="3784295"/>
                                </a:cubicBezTo>
                                <a:lnTo>
                                  <a:pt x="5131271" y="3785892"/>
                                </a:lnTo>
                                <a:cubicBezTo>
                                  <a:pt x="5134864" y="3787888"/>
                                  <a:pt x="5137659" y="3785892"/>
                                  <a:pt x="5137659" y="3785892"/>
                                </a:cubicBezTo>
                                <a:lnTo>
                                  <a:pt x="5138058" y="3785892"/>
                                </a:lnTo>
                                <a:cubicBezTo>
                                  <a:pt x="5138257" y="3785692"/>
                                  <a:pt x="5140053" y="3784594"/>
                                  <a:pt x="5142648" y="3783996"/>
                                </a:cubicBezTo>
                                <a:close/>
                                <a:moveTo>
                                  <a:pt x="6419485" y="3777908"/>
                                </a:moveTo>
                                <a:lnTo>
                                  <a:pt x="6436252" y="3782699"/>
                                </a:lnTo>
                                <a:cubicBezTo>
                                  <a:pt x="6437450" y="3783098"/>
                                  <a:pt x="6438248" y="3784296"/>
                                  <a:pt x="6437849" y="3785493"/>
                                </a:cubicBezTo>
                                <a:cubicBezTo>
                                  <a:pt x="6437849" y="3786292"/>
                                  <a:pt x="6437051" y="3787090"/>
                                  <a:pt x="6436252" y="3787090"/>
                                </a:cubicBezTo>
                                <a:lnTo>
                                  <a:pt x="6435454" y="3787090"/>
                                </a:lnTo>
                                <a:lnTo>
                                  <a:pt x="6418687" y="3782299"/>
                                </a:lnTo>
                                <a:cubicBezTo>
                                  <a:pt x="6417489" y="3781900"/>
                                  <a:pt x="6417090" y="3781101"/>
                                  <a:pt x="6416691" y="3779504"/>
                                </a:cubicBezTo>
                                <a:cubicBezTo>
                                  <a:pt x="6417090" y="3778307"/>
                                  <a:pt x="6418287" y="3777508"/>
                                  <a:pt x="6419485" y="3777908"/>
                                </a:cubicBezTo>
                                <a:close/>
                                <a:moveTo>
                                  <a:pt x="6507709" y="3767528"/>
                                </a:moveTo>
                                <a:cubicBezTo>
                                  <a:pt x="6508508" y="3767129"/>
                                  <a:pt x="6510104" y="3767129"/>
                                  <a:pt x="6510504" y="3768327"/>
                                </a:cubicBezTo>
                                <a:cubicBezTo>
                                  <a:pt x="6510903" y="3769125"/>
                                  <a:pt x="6510903" y="3770722"/>
                                  <a:pt x="6509705" y="3771121"/>
                                </a:cubicBezTo>
                                <a:lnTo>
                                  <a:pt x="6494535" y="3779905"/>
                                </a:lnTo>
                                <a:lnTo>
                                  <a:pt x="6493736" y="3780304"/>
                                </a:lnTo>
                                <a:cubicBezTo>
                                  <a:pt x="6492938" y="3780304"/>
                                  <a:pt x="6492139" y="3779905"/>
                                  <a:pt x="6491740" y="3779106"/>
                                </a:cubicBezTo>
                                <a:cubicBezTo>
                                  <a:pt x="6490942" y="3778308"/>
                                  <a:pt x="6491341" y="3776711"/>
                                  <a:pt x="6492539" y="3776312"/>
                                </a:cubicBezTo>
                                <a:close/>
                                <a:moveTo>
                                  <a:pt x="6429067" y="3762339"/>
                                </a:moveTo>
                                <a:lnTo>
                                  <a:pt x="6443040" y="3773118"/>
                                </a:lnTo>
                                <a:cubicBezTo>
                                  <a:pt x="6443838" y="3773518"/>
                                  <a:pt x="6444237" y="3775114"/>
                                  <a:pt x="6443439" y="3775913"/>
                                </a:cubicBezTo>
                                <a:cubicBezTo>
                                  <a:pt x="6443040" y="3776312"/>
                                  <a:pt x="6442241" y="3776711"/>
                                  <a:pt x="6441842" y="3776711"/>
                                </a:cubicBezTo>
                                <a:cubicBezTo>
                                  <a:pt x="6441443" y="3776711"/>
                                  <a:pt x="6440644" y="3776711"/>
                                  <a:pt x="6440245" y="3776312"/>
                                </a:cubicBezTo>
                                <a:lnTo>
                                  <a:pt x="6426671" y="3765533"/>
                                </a:lnTo>
                                <a:cubicBezTo>
                                  <a:pt x="6425873" y="3765133"/>
                                  <a:pt x="6425474" y="3763537"/>
                                  <a:pt x="6426272" y="3762738"/>
                                </a:cubicBezTo>
                                <a:cubicBezTo>
                                  <a:pt x="6426671" y="3761940"/>
                                  <a:pt x="6428268" y="3761541"/>
                                  <a:pt x="6429067" y="3762339"/>
                                </a:cubicBezTo>
                                <a:close/>
                                <a:moveTo>
                                  <a:pt x="6497730" y="3753158"/>
                                </a:moveTo>
                                <a:cubicBezTo>
                                  <a:pt x="6498528" y="3753557"/>
                                  <a:pt x="6498927" y="3755154"/>
                                  <a:pt x="6498129" y="3755953"/>
                                </a:cubicBezTo>
                                <a:lnTo>
                                  <a:pt x="6487351" y="3769925"/>
                                </a:lnTo>
                                <a:cubicBezTo>
                                  <a:pt x="6486951" y="3770325"/>
                                  <a:pt x="6486153" y="3770724"/>
                                  <a:pt x="6485753" y="3770724"/>
                                </a:cubicBezTo>
                                <a:cubicBezTo>
                                  <a:pt x="6485354" y="3770724"/>
                                  <a:pt x="6484555" y="3770724"/>
                                  <a:pt x="6484156" y="3770325"/>
                                </a:cubicBezTo>
                                <a:cubicBezTo>
                                  <a:pt x="6482958" y="3769526"/>
                                  <a:pt x="6482958" y="3768329"/>
                                  <a:pt x="6484156" y="3767530"/>
                                </a:cubicBezTo>
                                <a:lnTo>
                                  <a:pt x="6494935" y="3753557"/>
                                </a:lnTo>
                                <a:cubicBezTo>
                                  <a:pt x="6495335" y="3752759"/>
                                  <a:pt x="6496931" y="3752360"/>
                                  <a:pt x="6497730" y="3753158"/>
                                </a:cubicBezTo>
                                <a:close/>
                                <a:moveTo>
                                  <a:pt x="6441042" y="3749564"/>
                                </a:moveTo>
                                <a:cubicBezTo>
                                  <a:pt x="6441841" y="3749165"/>
                                  <a:pt x="6443438" y="3749165"/>
                                  <a:pt x="6443837" y="3750363"/>
                                </a:cubicBezTo>
                                <a:lnTo>
                                  <a:pt x="6452620" y="3765533"/>
                                </a:lnTo>
                                <a:cubicBezTo>
                                  <a:pt x="6453019" y="3766332"/>
                                  <a:pt x="6453019" y="3767929"/>
                                  <a:pt x="6451821" y="3768328"/>
                                </a:cubicBezTo>
                                <a:lnTo>
                                  <a:pt x="6451023" y="3768727"/>
                                </a:lnTo>
                                <a:cubicBezTo>
                                  <a:pt x="6450224" y="3768727"/>
                                  <a:pt x="6449426" y="3768328"/>
                                  <a:pt x="6449027" y="3767529"/>
                                </a:cubicBezTo>
                                <a:lnTo>
                                  <a:pt x="6440243" y="3752359"/>
                                </a:lnTo>
                                <a:cubicBezTo>
                                  <a:pt x="6439844" y="3751560"/>
                                  <a:pt x="6439844" y="3749964"/>
                                  <a:pt x="6441042" y="3749564"/>
                                </a:cubicBezTo>
                                <a:close/>
                                <a:moveTo>
                                  <a:pt x="6479766" y="3744376"/>
                                </a:moveTo>
                                <a:cubicBezTo>
                                  <a:pt x="6480964" y="3744775"/>
                                  <a:pt x="6481763" y="3745973"/>
                                  <a:pt x="6481364" y="3747170"/>
                                </a:cubicBezTo>
                                <a:lnTo>
                                  <a:pt x="6476572" y="3763937"/>
                                </a:lnTo>
                                <a:cubicBezTo>
                                  <a:pt x="6476572" y="3764736"/>
                                  <a:pt x="6475774" y="3765534"/>
                                  <a:pt x="6474975" y="3765534"/>
                                </a:cubicBezTo>
                                <a:lnTo>
                                  <a:pt x="6474177" y="3765534"/>
                                </a:lnTo>
                                <a:cubicBezTo>
                                  <a:pt x="6472979" y="3765135"/>
                                  <a:pt x="6472180" y="3763937"/>
                                  <a:pt x="6472180" y="3762740"/>
                                </a:cubicBezTo>
                                <a:lnTo>
                                  <a:pt x="6476971" y="3745973"/>
                                </a:lnTo>
                                <a:cubicBezTo>
                                  <a:pt x="6477371" y="3744775"/>
                                  <a:pt x="6478568" y="3743977"/>
                                  <a:pt x="6479766" y="3744376"/>
                                </a:cubicBezTo>
                                <a:close/>
                                <a:moveTo>
                                  <a:pt x="6459805" y="3742779"/>
                                </a:moveTo>
                                <a:cubicBezTo>
                                  <a:pt x="6461003" y="3742779"/>
                                  <a:pt x="6462200" y="3743577"/>
                                  <a:pt x="6462200" y="3744775"/>
                                </a:cubicBezTo>
                                <a:lnTo>
                                  <a:pt x="6464595" y="3762341"/>
                                </a:lnTo>
                                <a:cubicBezTo>
                                  <a:pt x="6464595" y="3763538"/>
                                  <a:pt x="6463797" y="3764736"/>
                                  <a:pt x="6462599" y="3764736"/>
                                </a:cubicBezTo>
                                <a:cubicBezTo>
                                  <a:pt x="6461402" y="3764736"/>
                                  <a:pt x="6460204" y="3763938"/>
                                  <a:pt x="6460204" y="3762740"/>
                                </a:cubicBezTo>
                                <a:lnTo>
                                  <a:pt x="6457808" y="3745174"/>
                                </a:lnTo>
                                <a:cubicBezTo>
                                  <a:pt x="6457808" y="3743977"/>
                                  <a:pt x="6458607" y="3742779"/>
                                  <a:pt x="6459805" y="3742779"/>
                                </a:cubicBezTo>
                                <a:close/>
                                <a:moveTo>
                                  <a:pt x="5504173" y="3717779"/>
                                </a:moveTo>
                                <a:cubicBezTo>
                                  <a:pt x="5511908" y="3719725"/>
                                  <a:pt x="5518894" y="3724615"/>
                                  <a:pt x="5523285" y="3732000"/>
                                </a:cubicBezTo>
                                <a:lnTo>
                                  <a:pt x="5517696" y="3735593"/>
                                </a:lnTo>
                                <a:cubicBezTo>
                                  <a:pt x="5510111" y="3724017"/>
                                  <a:pt x="5494942" y="3720424"/>
                                  <a:pt x="5483365" y="3727609"/>
                                </a:cubicBezTo>
                                <a:cubicBezTo>
                                  <a:pt x="5471787" y="3735194"/>
                                  <a:pt x="5468194" y="3750364"/>
                                  <a:pt x="5476178" y="3761542"/>
                                </a:cubicBezTo>
                                <a:lnTo>
                                  <a:pt x="5470590" y="3765135"/>
                                </a:lnTo>
                                <a:cubicBezTo>
                                  <a:pt x="5470190" y="3764736"/>
                                  <a:pt x="5470190" y="3764336"/>
                                  <a:pt x="5469791" y="3763937"/>
                                </a:cubicBezTo>
                                <a:cubicBezTo>
                                  <a:pt x="5461009" y="3749166"/>
                                  <a:pt x="5465799" y="3730005"/>
                                  <a:pt x="5480571" y="3721222"/>
                                </a:cubicBezTo>
                                <a:cubicBezTo>
                                  <a:pt x="5487956" y="3716831"/>
                                  <a:pt x="5496439" y="3715833"/>
                                  <a:pt x="5504173" y="3717779"/>
                                </a:cubicBezTo>
                                <a:close/>
                                <a:moveTo>
                                  <a:pt x="75848" y="3689685"/>
                                </a:moveTo>
                                <a:cubicBezTo>
                                  <a:pt x="77046" y="3689285"/>
                                  <a:pt x="78244" y="3690084"/>
                                  <a:pt x="78643" y="3691281"/>
                                </a:cubicBezTo>
                                <a:cubicBezTo>
                                  <a:pt x="80240" y="3698866"/>
                                  <a:pt x="88224" y="3704056"/>
                                  <a:pt x="96208" y="3702060"/>
                                </a:cubicBezTo>
                                <a:cubicBezTo>
                                  <a:pt x="97405" y="3702060"/>
                                  <a:pt x="99002" y="3702858"/>
                                  <a:pt x="99401" y="3703657"/>
                                </a:cubicBezTo>
                                <a:cubicBezTo>
                                  <a:pt x="99800" y="3704854"/>
                                  <a:pt x="99002" y="3706052"/>
                                  <a:pt x="98204" y="3706451"/>
                                </a:cubicBezTo>
                                <a:lnTo>
                                  <a:pt x="97804" y="3706451"/>
                                </a:lnTo>
                                <a:cubicBezTo>
                                  <a:pt x="93413" y="3707649"/>
                                  <a:pt x="89022" y="3707249"/>
                                  <a:pt x="85030" y="3705253"/>
                                </a:cubicBezTo>
                                <a:cubicBezTo>
                                  <a:pt x="79840" y="3719625"/>
                                  <a:pt x="69860" y="3730802"/>
                                  <a:pt x="56288" y="3737589"/>
                                </a:cubicBezTo>
                                <a:cubicBezTo>
                                  <a:pt x="42714" y="3744376"/>
                                  <a:pt x="27544" y="3745573"/>
                                  <a:pt x="13173" y="3740783"/>
                                </a:cubicBezTo>
                                <a:cubicBezTo>
                                  <a:pt x="12375" y="3745174"/>
                                  <a:pt x="9980" y="3749166"/>
                                  <a:pt x="6387" y="3751961"/>
                                </a:cubicBezTo>
                                <a:lnTo>
                                  <a:pt x="5988" y="3752360"/>
                                </a:lnTo>
                                <a:cubicBezTo>
                                  <a:pt x="5189" y="3752759"/>
                                  <a:pt x="3992" y="3752360"/>
                                  <a:pt x="3193" y="3751561"/>
                                </a:cubicBezTo>
                                <a:cubicBezTo>
                                  <a:pt x="2395" y="3750763"/>
                                  <a:pt x="2395" y="3749166"/>
                                  <a:pt x="3592" y="3748368"/>
                                </a:cubicBezTo>
                                <a:cubicBezTo>
                                  <a:pt x="9580" y="3743178"/>
                                  <a:pt x="10778" y="3733996"/>
                                  <a:pt x="5588" y="3727608"/>
                                </a:cubicBezTo>
                                <a:cubicBezTo>
                                  <a:pt x="4790" y="3726810"/>
                                  <a:pt x="4790" y="3725213"/>
                                  <a:pt x="5988" y="3724415"/>
                                </a:cubicBezTo>
                                <a:cubicBezTo>
                                  <a:pt x="6786" y="3723616"/>
                                  <a:pt x="8383" y="3723616"/>
                                  <a:pt x="9181" y="3724814"/>
                                </a:cubicBezTo>
                                <a:cubicBezTo>
                                  <a:pt x="11976" y="3728407"/>
                                  <a:pt x="13572" y="3732399"/>
                                  <a:pt x="13572" y="3736392"/>
                                </a:cubicBezTo>
                                <a:lnTo>
                                  <a:pt x="13972" y="3736392"/>
                                </a:lnTo>
                                <a:cubicBezTo>
                                  <a:pt x="27544" y="3740783"/>
                                  <a:pt x="41517" y="3739985"/>
                                  <a:pt x="54292" y="3733596"/>
                                </a:cubicBezTo>
                                <a:cubicBezTo>
                                  <a:pt x="66667" y="3727209"/>
                                  <a:pt x="76248" y="3716431"/>
                                  <a:pt x="80639" y="3703257"/>
                                </a:cubicBezTo>
                                <a:lnTo>
                                  <a:pt x="80639" y="3702858"/>
                                </a:lnTo>
                                <a:cubicBezTo>
                                  <a:pt x="77445" y="3700463"/>
                                  <a:pt x="75449" y="3696870"/>
                                  <a:pt x="74252" y="3692479"/>
                                </a:cubicBezTo>
                                <a:cubicBezTo>
                                  <a:pt x="73852" y="3691281"/>
                                  <a:pt x="74651" y="3690084"/>
                                  <a:pt x="75848" y="3689685"/>
                                </a:cubicBezTo>
                                <a:close/>
                                <a:moveTo>
                                  <a:pt x="999202" y="3686492"/>
                                </a:moveTo>
                                <a:cubicBezTo>
                                  <a:pt x="1001197" y="3686093"/>
                                  <a:pt x="1003592" y="3687689"/>
                                  <a:pt x="1003991" y="3690085"/>
                                </a:cubicBezTo>
                                <a:lnTo>
                                  <a:pt x="1007584" y="3714436"/>
                                </a:lnTo>
                                <a:lnTo>
                                  <a:pt x="1031935" y="3710843"/>
                                </a:lnTo>
                                <a:cubicBezTo>
                                  <a:pt x="1034329" y="3710444"/>
                                  <a:pt x="1036326" y="3712041"/>
                                  <a:pt x="1036726" y="3714436"/>
                                </a:cubicBezTo>
                                <a:cubicBezTo>
                                  <a:pt x="1037125" y="3716831"/>
                                  <a:pt x="1035528" y="3718827"/>
                                  <a:pt x="1033133" y="3719226"/>
                                </a:cubicBezTo>
                                <a:lnTo>
                                  <a:pt x="1008782" y="3722819"/>
                                </a:lnTo>
                                <a:lnTo>
                                  <a:pt x="1012373" y="3747171"/>
                                </a:lnTo>
                                <a:cubicBezTo>
                                  <a:pt x="1012773" y="3749566"/>
                                  <a:pt x="1011176" y="3751562"/>
                                  <a:pt x="1008782" y="3751962"/>
                                </a:cubicBezTo>
                                <a:cubicBezTo>
                                  <a:pt x="1006386" y="3752361"/>
                                  <a:pt x="1004390" y="3750764"/>
                                  <a:pt x="1003991" y="3748369"/>
                                </a:cubicBezTo>
                                <a:lnTo>
                                  <a:pt x="1000399" y="3724017"/>
                                </a:lnTo>
                                <a:lnTo>
                                  <a:pt x="976045" y="3727609"/>
                                </a:lnTo>
                                <a:cubicBezTo>
                                  <a:pt x="973651" y="3728009"/>
                                  <a:pt x="971654" y="3726412"/>
                                  <a:pt x="971255" y="3724017"/>
                                </a:cubicBezTo>
                                <a:cubicBezTo>
                                  <a:pt x="970857" y="3721621"/>
                                  <a:pt x="972452" y="3719625"/>
                                  <a:pt x="974849" y="3719226"/>
                                </a:cubicBezTo>
                                <a:lnTo>
                                  <a:pt x="999202" y="3715633"/>
                                </a:lnTo>
                                <a:lnTo>
                                  <a:pt x="995607" y="3691282"/>
                                </a:lnTo>
                                <a:cubicBezTo>
                                  <a:pt x="995208" y="3688887"/>
                                  <a:pt x="996805" y="3686891"/>
                                  <a:pt x="999202" y="3686492"/>
                                </a:cubicBezTo>
                                <a:close/>
                                <a:moveTo>
                                  <a:pt x="3572043" y="3684895"/>
                                </a:moveTo>
                                <a:cubicBezTo>
                                  <a:pt x="3573237" y="3684895"/>
                                  <a:pt x="3574040" y="3685693"/>
                                  <a:pt x="3574436" y="3686891"/>
                                </a:cubicBezTo>
                                <a:lnTo>
                                  <a:pt x="3576834" y="3704457"/>
                                </a:lnTo>
                                <a:cubicBezTo>
                                  <a:pt x="3576834" y="3705654"/>
                                  <a:pt x="3576036" y="3706852"/>
                                  <a:pt x="3574838" y="3706852"/>
                                </a:cubicBezTo>
                                <a:cubicBezTo>
                                  <a:pt x="3573638" y="3706852"/>
                                  <a:pt x="3572439" y="3706054"/>
                                  <a:pt x="3572439" y="3704856"/>
                                </a:cubicBezTo>
                                <a:lnTo>
                                  <a:pt x="3570037" y="3687290"/>
                                </a:lnTo>
                                <a:cubicBezTo>
                                  <a:pt x="3570037" y="3686093"/>
                                  <a:pt x="3570839" y="3684895"/>
                                  <a:pt x="3572043" y="3684895"/>
                                </a:cubicBezTo>
                                <a:close/>
                                <a:moveTo>
                                  <a:pt x="3560468" y="3684097"/>
                                </a:moveTo>
                                <a:cubicBezTo>
                                  <a:pt x="3561667" y="3684496"/>
                                  <a:pt x="3562061" y="3685693"/>
                                  <a:pt x="3561667" y="3686891"/>
                                </a:cubicBezTo>
                                <a:lnTo>
                                  <a:pt x="3556873" y="3703658"/>
                                </a:lnTo>
                                <a:cubicBezTo>
                                  <a:pt x="3556873" y="3704457"/>
                                  <a:pt x="3556072" y="3705255"/>
                                  <a:pt x="3555272" y="3705255"/>
                                </a:cubicBezTo>
                                <a:lnTo>
                                  <a:pt x="3554472" y="3705255"/>
                                </a:lnTo>
                                <a:cubicBezTo>
                                  <a:pt x="3553272" y="3704856"/>
                                  <a:pt x="3552473" y="3703658"/>
                                  <a:pt x="3552876" y="3702461"/>
                                </a:cubicBezTo>
                                <a:lnTo>
                                  <a:pt x="3557672" y="3685693"/>
                                </a:lnTo>
                                <a:cubicBezTo>
                                  <a:pt x="3558069" y="3684496"/>
                                  <a:pt x="3559273" y="3683697"/>
                                  <a:pt x="3560468" y="3684097"/>
                                </a:cubicBezTo>
                                <a:close/>
                                <a:moveTo>
                                  <a:pt x="3582425" y="3681302"/>
                                </a:moveTo>
                                <a:cubicBezTo>
                                  <a:pt x="3583223" y="3680902"/>
                                  <a:pt x="3584818" y="3680902"/>
                                  <a:pt x="3585219" y="3682100"/>
                                </a:cubicBezTo>
                                <a:lnTo>
                                  <a:pt x="3594000" y="3697271"/>
                                </a:lnTo>
                                <a:cubicBezTo>
                                  <a:pt x="3594397" y="3698069"/>
                                  <a:pt x="3594397" y="3699666"/>
                                  <a:pt x="3593202" y="3700065"/>
                                </a:cubicBezTo>
                                <a:lnTo>
                                  <a:pt x="3592401" y="3700464"/>
                                </a:lnTo>
                                <a:cubicBezTo>
                                  <a:pt x="3591605" y="3700464"/>
                                  <a:pt x="3590809" y="3700065"/>
                                  <a:pt x="3590409" y="3699267"/>
                                </a:cubicBezTo>
                                <a:lnTo>
                                  <a:pt x="3581628" y="3684096"/>
                                </a:lnTo>
                                <a:cubicBezTo>
                                  <a:pt x="3581227" y="3683298"/>
                                  <a:pt x="3581227" y="3681701"/>
                                  <a:pt x="3582425" y="3681302"/>
                                </a:cubicBezTo>
                                <a:close/>
                                <a:moveTo>
                                  <a:pt x="3550481" y="3679306"/>
                                </a:moveTo>
                                <a:cubicBezTo>
                                  <a:pt x="3551287" y="3679705"/>
                                  <a:pt x="3551672" y="3681302"/>
                                  <a:pt x="3551287" y="3682101"/>
                                </a:cubicBezTo>
                                <a:lnTo>
                                  <a:pt x="3540500" y="3696073"/>
                                </a:lnTo>
                                <a:cubicBezTo>
                                  <a:pt x="3540105" y="3696473"/>
                                  <a:pt x="3539300" y="3696872"/>
                                  <a:pt x="3538905" y="3696872"/>
                                </a:cubicBezTo>
                                <a:cubicBezTo>
                                  <a:pt x="3538504" y="3696872"/>
                                  <a:pt x="3537701" y="3696872"/>
                                  <a:pt x="3537299" y="3696473"/>
                                </a:cubicBezTo>
                                <a:cubicBezTo>
                                  <a:pt x="3536506" y="3696073"/>
                                  <a:pt x="3536107" y="3694477"/>
                                  <a:pt x="3536903" y="3693678"/>
                                </a:cubicBezTo>
                                <a:lnTo>
                                  <a:pt x="3547690" y="3679705"/>
                                </a:lnTo>
                                <a:cubicBezTo>
                                  <a:pt x="3548086" y="3678907"/>
                                  <a:pt x="3549686" y="3678508"/>
                                  <a:pt x="3550481" y="3679306"/>
                                </a:cubicBezTo>
                                <a:close/>
                                <a:moveTo>
                                  <a:pt x="2227337" y="3679007"/>
                                </a:moveTo>
                                <a:cubicBezTo>
                                  <a:pt x="2229932" y="3678408"/>
                                  <a:pt x="2233325" y="3678308"/>
                                  <a:pt x="2236719" y="3680105"/>
                                </a:cubicBezTo>
                                <a:cubicBezTo>
                                  <a:pt x="2244303" y="3684097"/>
                                  <a:pt x="2243904" y="3691681"/>
                                  <a:pt x="2243904" y="3692081"/>
                                </a:cubicBezTo>
                                <a:cubicBezTo>
                                  <a:pt x="2243904" y="3692081"/>
                                  <a:pt x="2243904" y="3694875"/>
                                  <a:pt x="2247497" y="3696871"/>
                                </a:cubicBezTo>
                                <a:cubicBezTo>
                                  <a:pt x="2251091" y="3698468"/>
                                  <a:pt x="2253487" y="3696871"/>
                                  <a:pt x="2253487" y="3696871"/>
                                </a:cubicBezTo>
                                <a:lnTo>
                                  <a:pt x="2253885" y="3696871"/>
                                </a:lnTo>
                                <a:lnTo>
                                  <a:pt x="2254284" y="3696472"/>
                                </a:lnTo>
                                <a:cubicBezTo>
                                  <a:pt x="2256278" y="3695274"/>
                                  <a:pt x="2261068" y="3692879"/>
                                  <a:pt x="2267453" y="3696073"/>
                                </a:cubicBezTo>
                                <a:cubicBezTo>
                                  <a:pt x="2274238" y="3699665"/>
                                  <a:pt x="2274636" y="3707250"/>
                                  <a:pt x="2274636" y="3707649"/>
                                </a:cubicBezTo>
                                <a:lnTo>
                                  <a:pt x="2274636" y="3708049"/>
                                </a:lnTo>
                                <a:cubicBezTo>
                                  <a:pt x="2274636" y="3708049"/>
                                  <a:pt x="2274636" y="3710843"/>
                                  <a:pt x="2278228" y="3712839"/>
                                </a:cubicBezTo>
                                <a:cubicBezTo>
                                  <a:pt x="2281820" y="3714835"/>
                                  <a:pt x="2284621" y="3712839"/>
                                  <a:pt x="2284621" y="3712839"/>
                                </a:cubicBezTo>
                                <a:lnTo>
                                  <a:pt x="2285017" y="3712839"/>
                                </a:lnTo>
                                <a:cubicBezTo>
                                  <a:pt x="2285418" y="3712440"/>
                                  <a:pt x="2292600" y="3708448"/>
                                  <a:pt x="2298992" y="3712041"/>
                                </a:cubicBezTo>
                                <a:cubicBezTo>
                                  <a:pt x="2306579" y="3716033"/>
                                  <a:pt x="2306181" y="3723618"/>
                                  <a:pt x="2306181" y="3724018"/>
                                </a:cubicBezTo>
                                <a:cubicBezTo>
                                  <a:pt x="2306181" y="3724018"/>
                                  <a:pt x="2306181" y="3726812"/>
                                  <a:pt x="2309771" y="3728808"/>
                                </a:cubicBezTo>
                                <a:cubicBezTo>
                                  <a:pt x="2310965" y="3729207"/>
                                  <a:pt x="2311762" y="3729606"/>
                                  <a:pt x="2312957" y="3729606"/>
                                </a:cubicBezTo>
                                <a:lnTo>
                                  <a:pt x="2317343" y="3730006"/>
                                </a:lnTo>
                                <a:cubicBezTo>
                                  <a:pt x="2319344" y="3730006"/>
                                  <a:pt x="2320932" y="3732002"/>
                                  <a:pt x="2320932" y="3733998"/>
                                </a:cubicBezTo>
                                <a:cubicBezTo>
                                  <a:pt x="2320932" y="3735994"/>
                                  <a:pt x="2319344" y="3737590"/>
                                  <a:pt x="2315351" y="3737990"/>
                                </a:cubicBezTo>
                                <a:lnTo>
                                  <a:pt x="2309368" y="3737590"/>
                                </a:lnTo>
                                <a:cubicBezTo>
                                  <a:pt x="2307775" y="3737191"/>
                                  <a:pt x="2306181" y="3736792"/>
                                  <a:pt x="2304579" y="3735994"/>
                                </a:cubicBezTo>
                                <a:cubicBezTo>
                                  <a:pt x="2296995" y="3732002"/>
                                  <a:pt x="2297395" y="3724417"/>
                                  <a:pt x="2297395" y="3724018"/>
                                </a:cubicBezTo>
                                <a:cubicBezTo>
                                  <a:pt x="2297395" y="3724018"/>
                                  <a:pt x="2297792" y="3721222"/>
                                  <a:pt x="2294202" y="3719226"/>
                                </a:cubicBezTo>
                                <a:cubicBezTo>
                                  <a:pt x="2291403" y="3717629"/>
                                  <a:pt x="2287813" y="3719226"/>
                                  <a:pt x="2287414" y="3719625"/>
                                </a:cubicBezTo>
                                <a:cubicBezTo>
                                  <a:pt x="2286217" y="3720424"/>
                                  <a:pt x="2280625" y="3723618"/>
                                  <a:pt x="2273837" y="3720025"/>
                                </a:cubicBezTo>
                                <a:cubicBezTo>
                                  <a:pt x="2267055" y="3716432"/>
                                  <a:pt x="2266654" y="3710045"/>
                                  <a:pt x="2266654" y="3708448"/>
                                </a:cubicBezTo>
                                <a:cubicBezTo>
                                  <a:pt x="2266256" y="3708049"/>
                                  <a:pt x="2265856" y="3704855"/>
                                  <a:pt x="2263062" y="3703258"/>
                                </a:cubicBezTo>
                                <a:cubicBezTo>
                                  <a:pt x="2259870" y="3701661"/>
                                  <a:pt x="2257876" y="3702859"/>
                                  <a:pt x="2257077" y="3703258"/>
                                </a:cubicBezTo>
                                <a:lnTo>
                                  <a:pt x="2256679" y="3703258"/>
                                </a:lnTo>
                                <a:cubicBezTo>
                                  <a:pt x="2255481" y="3704057"/>
                                  <a:pt x="2250291" y="3707250"/>
                                  <a:pt x="2243105" y="3703657"/>
                                </a:cubicBezTo>
                                <a:cubicBezTo>
                                  <a:pt x="2235520" y="3699665"/>
                                  <a:pt x="2235920" y="3692480"/>
                                  <a:pt x="2235920" y="3691681"/>
                                </a:cubicBezTo>
                                <a:cubicBezTo>
                                  <a:pt x="2236317" y="3691681"/>
                                  <a:pt x="2235920" y="3688488"/>
                                  <a:pt x="2232726" y="3686891"/>
                                </a:cubicBezTo>
                                <a:cubicBezTo>
                                  <a:pt x="2229931" y="3685294"/>
                                  <a:pt x="2226338" y="3686891"/>
                                  <a:pt x="2225939" y="3687290"/>
                                </a:cubicBezTo>
                                <a:cubicBezTo>
                                  <a:pt x="2224742" y="3688089"/>
                                  <a:pt x="2219153" y="3691282"/>
                                  <a:pt x="2212365" y="3687689"/>
                                </a:cubicBezTo>
                                <a:lnTo>
                                  <a:pt x="2209971" y="3686093"/>
                                </a:lnTo>
                                <a:cubicBezTo>
                                  <a:pt x="2207974" y="3685294"/>
                                  <a:pt x="2207177" y="3682899"/>
                                  <a:pt x="2208373" y="3680903"/>
                                </a:cubicBezTo>
                                <a:cubicBezTo>
                                  <a:pt x="2209172" y="3678907"/>
                                  <a:pt x="2211567" y="3678109"/>
                                  <a:pt x="2213563" y="3679306"/>
                                </a:cubicBezTo>
                                <a:lnTo>
                                  <a:pt x="2215958" y="3680903"/>
                                </a:lnTo>
                                <a:cubicBezTo>
                                  <a:pt x="2219552" y="3682899"/>
                                  <a:pt x="2222346" y="3680903"/>
                                  <a:pt x="2222346" y="3680903"/>
                                </a:cubicBezTo>
                                <a:lnTo>
                                  <a:pt x="2222747" y="3680903"/>
                                </a:lnTo>
                                <a:cubicBezTo>
                                  <a:pt x="2222946" y="3680703"/>
                                  <a:pt x="2224741" y="3679606"/>
                                  <a:pt x="2227337" y="3679007"/>
                                </a:cubicBezTo>
                                <a:close/>
                                <a:moveTo>
                                  <a:pt x="6778765" y="3676512"/>
                                </a:moveTo>
                                <a:cubicBezTo>
                                  <a:pt x="6779963" y="3676113"/>
                                  <a:pt x="6781161" y="3676911"/>
                                  <a:pt x="6781560" y="3678109"/>
                                </a:cubicBezTo>
                                <a:cubicBezTo>
                                  <a:pt x="6783157" y="3685693"/>
                                  <a:pt x="6791141" y="3690883"/>
                                  <a:pt x="6799124" y="3688887"/>
                                </a:cubicBezTo>
                                <a:cubicBezTo>
                                  <a:pt x="6800322" y="3688887"/>
                                  <a:pt x="6801919" y="3689685"/>
                                  <a:pt x="6802318" y="3690484"/>
                                </a:cubicBezTo>
                                <a:cubicBezTo>
                                  <a:pt x="6802717" y="3691681"/>
                                  <a:pt x="6801919" y="3692879"/>
                                  <a:pt x="6801120" y="3693278"/>
                                </a:cubicBezTo>
                                <a:lnTo>
                                  <a:pt x="6800721" y="3693278"/>
                                </a:lnTo>
                                <a:cubicBezTo>
                                  <a:pt x="6796330" y="3694476"/>
                                  <a:pt x="6791939" y="3694076"/>
                                  <a:pt x="6787947" y="3692080"/>
                                </a:cubicBezTo>
                                <a:cubicBezTo>
                                  <a:pt x="6782757" y="3706452"/>
                                  <a:pt x="6772777" y="3717629"/>
                                  <a:pt x="6759205" y="3724416"/>
                                </a:cubicBezTo>
                                <a:cubicBezTo>
                                  <a:pt x="6745632" y="3731203"/>
                                  <a:pt x="6730462" y="3732400"/>
                                  <a:pt x="6716090" y="3727610"/>
                                </a:cubicBezTo>
                                <a:cubicBezTo>
                                  <a:pt x="6715292" y="3732001"/>
                                  <a:pt x="6712897" y="3735993"/>
                                  <a:pt x="6709304" y="3738788"/>
                                </a:cubicBezTo>
                                <a:lnTo>
                                  <a:pt x="6708905" y="3739187"/>
                                </a:lnTo>
                                <a:cubicBezTo>
                                  <a:pt x="6708106" y="3739586"/>
                                  <a:pt x="6706909" y="3739187"/>
                                  <a:pt x="6706110" y="3738388"/>
                                </a:cubicBezTo>
                                <a:cubicBezTo>
                                  <a:pt x="6705312" y="3737590"/>
                                  <a:pt x="6705312" y="3735993"/>
                                  <a:pt x="6706510" y="3735195"/>
                                </a:cubicBezTo>
                                <a:cubicBezTo>
                                  <a:pt x="6712498" y="3730005"/>
                                  <a:pt x="6713695" y="3720823"/>
                                  <a:pt x="6708506" y="3714435"/>
                                </a:cubicBezTo>
                                <a:cubicBezTo>
                                  <a:pt x="6707707" y="3713637"/>
                                  <a:pt x="6707707" y="3712040"/>
                                  <a:pt x="6708905" y="3711242"/>
                                </a:cubicBezTo>
                                <a:cubicBezTo>
                                  <a:pt x="6709703" y="3710444"/>
                                  <a:pt x="6711300" y="3710444"/>
                                  <a:pt x="6712098" y="3711641"/>
                                </a:cubicBezTo>
                                <a:cubicBezTo>
                                  <a:pt x="6714893" y="3715234"/>
                                  <a:pt x="6716490" y="3719226"/>
                                  <a:pt x="6716490" y="3723219"/>
                                </a:cubicBezTo>
                                <a:lnTo>
                                  <a:pt x="6716889" y="3723219"/>
                                </a:lnTo>
                                <a:cubicBezTo>
                                  <a:pt x="6730462" y="3727610"/>
                                  <a:pt x="6744434" y="3726812"/>
                                  <a:pt x="6757209" y="3720423"/>
                                </a:cubicBezTo>
                                <a:cubicBezTo>
                                  <a:pt x="6769584" y="3714036"/>
                                  <a:pt x="6779165" y="3703258"/>
                                  <a:pt x="6783556" y="3690084"/>
                                </a:cubicBezTo>
                                <a:lnTo>
                                  <a:pt x="6783556" y="3689685"/>
                                </a:lnTo>
                                <a:cubicBezTo>
                                  <a:pt x="6780362" y="3687290"/>
                                  <a:pt x="6778366" y="3683697"/>
                                  <a:pt x="6777169" y="3679306"/>
                                </a:cubicBezTo>
                                <a:cubicBezTo>
                                  <a:pt x="6776769" y="3678109"/>
                                  <a:pt x="6777568" y="3676911"/>
                                  <a:pt x="6778765" y="3676512"/>
                                </a:cubicBezTo>
                                <a:close/>
                                <a:moveTo>
                                  <a:pt x="3593999" y="3673318"/>
                                </a:moveTo>
                                <a:lnTo>
                                  <a:pt x="3608366" y="3684097"/>
                                </a:lnTo>
                                <a:cubicBezTo>
                                  <a:pt x="3609165" y="3684497"/>
                                  <a:pt x="3609562" y="3686093"/>
                                  <a:pt x="3608762" y="3686892"/>
                                </a:cubicBezTo>
                                <a:cubicBezTo>
                                  <a:pt x="3608366" y="3687291"/>
                                  <a:pt x="3607565" y="3687690"/>
                                  <a:pt x="3607169" y="3687690"/>
                                </a:cubicBezTo>
                                <a:cubicBezTo>
                                  <a:pt x="3606773" y="3687690"/>
                                  <a:pt x="3605972" y="3687690"/>
                                  <a:pt x="3605576" y="3687291"/>
                                </a:cubicBezTo>
                                <a:lnTo>
                                  <a:pt x="3591604" y="3676512"/>
                                </a:lnTo>
                                <a:cubicBezTo>
                                  <a:pt x="3590809" y="3676113"/>
                                  <a:pt x="3590408" y="3674516"/>
                                  <a:pt x="3591204" y="3673717"/>
                                </a:cubicBezTo>
                                <a:cubicBezTo>
                                  <a:pt x="3591604" y="3672919"/>
                                  <a:pt x="3593202" y="3672520"/>
                                  <a:pt x="3593999" y="3673318"/>
                                </a:cubicBezTo>
                                <a:close/>
                                <a:moveTo>
                                  <a:pt x="3540105" y="3669725"/>
                                </a:moveTo>
                                <a:cubicBezTo>
                                  <a:pt x="3540902" y="3669326"/>
                                  <a:pt x="3542502" y="3669326"/>
                                  <a:pt x="3542898" y="3670524"/>
                                </a:cubicBezTo>
                                <a:cubicBezTo>
                                  <a:pt x="3543289" y="3671322"/>
                                  <a:pt x="3542898" y="3672520"/>
                                  <a:pt x="3542090" y="3673318"/>
                                </a:cubicBezTo>
                                <a:lnTo>
                                  <a:pt x="3526924" y="3682102"/>
                                </a:lnTo>
                                <a:lnTo>
                                  <a:pt x="3526127" y="3682501"/>
                                </a:lnTo>
                                <a:cubicBezTo>
                                  <a:pt x="3525328" y="3682501"/>
                                  <a:pt x="3524532" y="3682102"/>
                                  <a:pt x="3524122" y="3681303"/>
                                </a:cubicBezTo>
                                <a:cubicBezTo>
                                  <a:pt x="3523728" y="3680505"/>
                                  <a:pt x="3523728" y="3678908"/>
                                  <a:pt x="3524930" y="3678509"/>
                                </a:cubicBezTo>
                                <a:close/>
                                <a:moveTo>
                                  <a:pt x="3598790" y="3662540"/>
                                </a:moveTo>
                                <a:lnTo>
                                  <a:pt x="3615550" y="3667331"/>
                                </a:lnTo>
                                <a:cubicBezTo>
                                  <a:pt x="3616748" y="3667331"/>
                                  <a:pt x="3617550" y="3668529"/>
                                  <a:pt x="3616748" y="3670125"/>
                                </a:cubicBezTo>
                                <a:cubicBezTo>
                                  <a:pt x="3616748" y="3670924"/>
                                  <a:pt x="3615952" y="3671722"/>
                                  <a:pt x="3615155" y="3671722"/>
                                </a:cubicBezTo>
                                <a:lnTo>
                                  <a:pt x="3614352" y="3671722"/>
                                </a:lnTo>
                                <a:lnTo>
                                  <a:pt x="3597592" y="3666931"/>
                                </a:lnTo>
                                <a:cubicBezTo>
                                  <a:pt x="3596394" y="3666532"/>
                                  <a:pt x="3595593" y="3665334"/>
                                  <a:pt x="3595995" y="3664137"/>
                                </a:cubicBezTo>
                                <a:cubicBezTo>
                                  <a:pt x="3596394" y="3662939"/>
                                  <a:pt x="3597592" y="3662141"/>
                                  <a:pt x="3598790" y="3662540"/>
                                </a:cubicBezTo>
                                <a:close/>
                                <a:moveTo>
                                  <a:pt x="3536903" y="3657749"/>
                                </a:moveTo>
                                <a:cubicBezTo>
                                  <a:pt x="3538106" y="3657749"/>
                                  <a:pt x="3539300" y="3658547"/>
                                  <a:pt x="3539300" y="3659745"/>
                                </a:cubicBezTo>
                                <a:cubicBezTo>
                                  <a:pt x="3539703" y="3660942"/>
                                  <a:pt x="3538504" y="3662140"/>
                                  <a:pt x="3537299" y="3662140"/>
                                </a:cubicBezTo>
                                <a:lnTo>
                                  <a:pt x="3519743" y="3664536"/>
                                </a:lnTo>
                                <a:cubicBezTo>
                                  <a:pt x="3518538" y="3664536"/>
                                  <a:pt x="3517339" y="3663738"/>
                                  <a:pt x="3517339" y="3662540"/>
                                </a:cubicBezTo>
                                <a:cubicBezTo>
                                  <a:pt x="3517339" y="3661342"/>
                                  <a:pt x="3518139" y="3660144"/>
                                  <a:pt x="3519345" y="3660144"/>
                                </a:cubicBezTo>
                                <a:close/>
                                <a:moveTo>
                                  <a:pt x="3616353" y="3647769"/>
                                </a:moveTo>
                                <a:cubicBezTo>
                                  <a:pt x="3617550" y="3647370"/>
                                  <a:pt x="3618348" y="3648169"/>
                                  <a:pt x="3618746" y="3649765"/>
                                </a:cubicBezTo>
                                <a:cubicBezTo>
                                  <a:pt x="3618746" y="3650963"/>
                                  <a:pt x="3617948" y="3652161"/>
                                  <a:pt x="3616748" y="3652161"/>
                                </a:cubicBezTo>
                                <a:lnTo>
                                  <a:pt x="3599190" y="3654557"/>
                                </a:lnTo>
                                <a:cubicBezTo>
                                  <a:pt x="3597992" y="3654557"/>
                                  <a:pt x="3596795" y="3653758"/>
                                  <a:pt x="3596795" y="3652561"/>
                                </a:cubicBezTo>
                                <a:cubicBezTo>
                                  <a:pt x="3596795" y="3651362"/>
                                  <a:pt x="3597593" y="3650165"/>
                                  <a:pt x="3598791" y="3650165"/>
                                </a:cubicBezTo>
                                <a:close/>
                                <a:moveTo>
                                  <a:pt x="2244503" y="3646672"/>
                                </a:moveTo>
                                <a:cubicBezTo>
                                  <a:pt x="2247099" y="3646073"/>
                                  <a:pt x="2250492" y="3645973"/>
                                  <a:pt x="2253885" y="3647770"/>
                                </a:cubicBezTo>
                                <a:cubicBezTo>
                                  <a:pt x="2261468" y="3651762"/>
                                  <a:pt x="2261068" y="3659346"/>
                                  <a:pt x="2261068" y="3659745"/>
                                </a:cubicBezTo>
                                <a:cubicBezTo>
                                  <a:pt x="2261068" y="3659745"/>
                                  <a:pt x="2261068" y="3662540"/>
                                  <a:pt x="2264658" y="3664536"/>
                                </a:cubicBezTo>
                                <a:cubicBezTo>
                                  <a:pt x="2268252" y="3666133"/>
                                  <a:pt x="2270647" y="3664536"/>
                                  <a:pt x="2270647" y="3664536"/>
                                </a:cubicBezTo>
                                <a:lnTo>
                                  <a:pt x="2271044" y="3664536"/>
                                </a:lnTo>
                                <a:lnTo>
                                  <a:pt x="2271444" y="3664137"/>
                                </a:lnTo>
                                <a:cubicBezTo>
                                  <a:pt x="2273439" y="3662939"/>
                                  <a:pt x="2278228" y="3660544"/>
                                  <a:pt x="2284621" y="3663737"/>
                                </a:cubicBezTo>
                                <a:cubicBezTo>
                                  <a:pt x="2291403" y="3667330"/>
                                  <a:pt x="2291809" y="3674915"/>
                                  <a:pt x="2291809" y="3675314"/>
                                </a:cubicBezTo>
                                <a:lnTo>
                                  <a:pt x="2291809" y="3675713"/>
                                </a:lnTo>
                                <a:cubicBezTo>
                                  <a:pt x="2291809" y="3675713"/>
                                  <a:pt x="2291809" y="3678508"/>
                                  <a:pt x="2295400" y="3680504"/>
                                </a:cubicBezTo>
                                <a:cubicBezTo>
                                  <a:pt x="2298992" y="3682500"/>
                                  <a:pt x="2301786" y="3680504"/>
                                  <a:pt x="2301786" y="3680504"/>
                                </a:cubicBezTo>
                                <a:lnTo>
                                  <a:pt x="2302185" y="3680504"/>
                                </a:lnTo>
                                <a:cubicBezTo>
                                  <a:pt x="2302586" y="3680105"/>
                                  <a:pt x="2309765" y="3676113"/>
                                  <a:pt x="2316146" y="3679705"/>
                                </a:cubicBezTo>
                                <a:cubicBezTo>
                                  <a:pt x="2323725" y="3683697"/>
                                  <a:pt x="2323327" y="3691283"/>
                                  <a:pt x="2323327" y="3691682"/>
                                </a:cubicBezTo>
                                <a:cubicBezTo>
                                  <a:pt x="2323327" y="3691682"/>
                                  <a:pt x="2323327" y="3694477"/>
                                  <a:pt x="2326926" y="3696473"/>
                                </a:cubicBezTo>
                                <a:cubicBezTo>
                                  <a:pt x="2328120" y="3696872"/>
                                  <a:pt x="2328922" y="3697271"/>
                                  <a:pt x="2330121" y="3697271"/>
                                </a:cubicBezTo>
                                <a:lnTo>
                                  <a:pt x="2334521" y="3697670"/>
                                </a:lnTo>
                                <a:cubicBezTo>
                                  <a:pt x="2336517" y="3697670"/>
                                  <a:pt x="2338117" y="3699666"/>
                                  <a:pt x="2338117" y="3701662"/>
                                </a:cubicBezTo>
                                <a:cubicBezTo>
                                  <a:pt x="2338117" y="3703658"/>
                                  <a:pt x="2336116" y="3705654"/>
                                  <a:pt x="2332519" y="3705654"/>
                                </a:cubicBezTo>
                                <a:lnTo>
                                  <a:pt x="2326525" y="3705255"/>
                                </a:lnTo>
                                <a:cubicBezTo>
                                  <a:pt x="2324929" y="3704856"/>
                                  <a:pt x="2323327" y="3704457"/>
                                  <a:pt x="2321729" y="3703658"/>
                                </a:cubicBezTo>
                                <a:cubicBezTo>
                                  <a:pt x="2314154" y="3699666"/>
                                  <a:pt x="2314554" y="3692082"/>
                                  <a:pt x="2314554" y="3691682"/>
                                </a:cubicBezTo>
                                <a:cubicBezTo>
                                  <a:pt x="2314554" y="3691682"/>
                                  <a:pt x="2314951" y="3688887"/>
                                  <a:pt x="2311361" y="3686891"/>
                                </a:cubicBezTo>
                                <a:cubicBezTo>
                                  <a:pt x="2308576" y="3685294"/>
                                  <a:pt x="2304982" y="3686891"/>
                                  <a:pt x="2304579" y="3687290"/>
                                </a:cubicBezTo>
                                <a:cubicBezTo>
                                  <a:pt x="2303382" y="3688089"/>
                                  <a:pt x="2297792" y="3691283"/>
                                  <a:pt x="2291006" y="3687689"/>
                                </a:cubicBezTo>
                                <a:cubicBezTo>
                                  <a:pt x="2284221" y="3684097"/>
                                  <a:pt x="2283820" y="3677709"/>
                                  <a:pt x="2283820" y="3676113"/>
                                </a:cubicBezTo>
                                <a:cubicBezTo>
                                  <a:pt x="2283420" y="3675713"/>
                                  <a:pt x="2283020" y="3672520"/>
                                  <a:pt x="2280225" y="3670923"/>
                                </a:cubicBezTo>
                                <a:cubicBezTo>
                                  <a:pt x="2277031" y="3669326"/>
                                  <a:pt x="2275037" y="3670524"/>
                                  <a:pt x="2274238" y="3670923"/>
                                </a:cubicBezTo>
                                <a:lnTo>
                                  <a:pt x="2273839" y="3670923"/>
                                </a:lnTo>
                                <a:cubicBezTo>
                                  <a:pt x="2272642" y="3671721"/>
                                  <a:pt x="2267453" y="3674915"/>
                                  <a:pt x="2260271" y="3671322"/>
                                </a:cubicBezTo>
                                <a:cubicBezTo>
                                  <a:pt x="2252687" y="3667330"/>
                                  <a:pt x="2253086" y="3660145"/>
                                  <a:pt x="2253086" y="3659346"/>
                                </a:cubicBezTo>
                                <a:cubicBezTo>
                                  <a:pt x="2253487" y="3659346"/>
                                  <a:pt x="2253086" y="3656153"/>
                                  <a:pt x="2249894" y="3654556"/>
                                </a:cubicBezTo>
                                <a:cubicBezTo>
                                  <a:pt x="2247098" y="3652959"/>
                                  <a:pt x="2243505" y="3654556"/>
                                  <a:pt x="2243105" y="3654955"/>
                                </a:cubicBezTo>
                                <a:cubicBezTo>
                                  <a:pt x="2241908" y="3655754"/>
                                  <a:pt x="2236319" y="3658947"/>
                                  <a:pt x="2229534" y="3655354"/>
                                </a:cubicBezTo>
                                <a:lnTo>
                                  <a:pt x="2227137" y="3653758"/>
                                </a:lnTo>
                                <a:cubicBezTo>
                                  <a:pt x="2225141" y="3652959"/>
                                  <a:pt x="2224342" y="3650564"/>
                                  <a:pt x="2225541" y="3648568"/>
                                </a:cubicBezTo>
                                <a:cubicBezTo>
                                  <a:pt x="2226339" y="3646572"/>
                                  <a:pt x="2228734" y="3645774"/>
                                  <a:pt x="2230730" y="3646971"/>
                                </a:cubicBezTo>
                                <a:lnTo>
                                  <a:pt x="2233125" y="3648568"/>
                                </a:lnTo>
                                <a:cubicBezTo>
                                  <a:pt x="2236719" y="3650564"/>
                                  <a:pt x="2239514" y="3648568"/>
                                  <a:pt x="2239514" y="3648568"/>
                                </a:cubicBezTo>
                                <a:lnTo>
                                  <a:pt x="2239913" y="3648568"/>
                                </a:lnTo>
                                <a:cubicBezTo>
                                  <a:pt x="2240112" y="3648368"/>
                                  <a:pt x="2241908" y="3647271"/>
                                  <a:pt x="2244503" y="3646672"/>
                                </a:cubicBezTo>
                                <a:close/>
                                <a:moveTo>
                                  <a:pt x="3521338" y="3640584"/>
                                </a:moveTo>
                                <a:lnTo>
                                  <a:pt x="3538106" y="3645375"/>
                                </a:lnTo>
                                <a:cubicBezTo>
                                  <a:pt x="3539300" y="3645774"/>
                                  <a:pt x="3540105" y="3646972"/>
                                  <a:pt x="3539703" y="3648169"/>
                                </a:cubicBezTo>
                                <a:cubicBezTo>
                                  <a:pt x="3539703" y="3648968"/>
                                  <a:pt x="3538905" y="3649766"/>
                                  <a:pt x="3538106" y="3649766"/>
                                </a:cubicBezTo>
                                <a:lnTo>
                                  <a:pt x="3537299" y="3649766"/>
                                </a:lnTo>
                                <a:lnTo>
                                  <a:pt x="3520536" y="3644975"/>
                                </a:lnTo>
                                <a:cubicBezTo>
                                  <a:pt x="3519343" y="3644576"/>
                                  <a:pt x="3518942" y="3643777"/>
                                  <a:pt x="3518538" y="3642181"/>
                                </a:cubicBezTo>
                                <a:cubicBezTo>
                                  <a:pt x="3518942" y="3640983"/>
                                  <a:pt x="3520138" y="3640185"/>
                                  <a:pt x="3521338" y="3640584"/>
                                </a:cubicBezTo>
                                <a:close/>
                                <a:moveTo>
                                  <a:pt x="3609559" y="3630205"/>
                                </a:moveTo>
                                <a:cubicBezTo>
                                  <a:pt x="3610359" y="3629805"/>
                                  <a:pt x="3611959" y="3629805"/>
                                  <a:pt x="3612359" y="3631003"/>
                                </a:cubicBezTo>
                                <a:cubicBezTo>
                                  <a:pt x="3612762" y="3631801"/>
                                  <a:pt x="3612762" y="3633398"/>
                                  <a:pt x="3611562" y="3633797"/>
                                </a:cubicBezTo>
                                <a:lnTo>
                                  <a:pt x="3596394" y="3642581"/>
                                </a:lnTo>
                                <a:lnTo>
                                  <a:pt x="3595594" y="3642980"/>
                                </a:lnTo>
                                <a:cubicBezTo>
                                  <a:pt x="3594796" y="3642980"/>
                                  <a:pt x="3593999" y="3642581"/>
                                  <a:pt x="3593601" y="3641782"/>
                                </a:cubicBezTo>
                                <a:cubicBezTo>
                                  <a:pt x="3592801" y="3640984"/>
                                  <a:pt x="3593200" y="3639387"/>
                                  <a:pt x="3594397" y="3638988"/>
                                </a:cubicBezTo>
                                <a:close/>
                                <a:moveTo>
                                  <a:pt x="3530921" y="3625015"/>
                                </a:moveTo>
                                <a:lnTo>
                                  <a:pt x="3544894" y="3635794"/>
                                </a:lnTo>
                                <a:cubicBezTo>
                                  <a:pt x="3545686" y="3636194"/>
                                  <a:pt x="3546090" y="3637790"/>
                                  <a:pt x="3545295" y="3638589"/>
                                </a:cubicBezTo>
                                <a:cubicBezTo>
                                  <a:pt x="3544894" y="3638988"/>
                                  <a:pt x="3544095" y="3639387"/>
                                  <a:pt x="3543691" y="3639387"/>
                                </a:cubicBezTo>
                                <a:cubicBezTo>
                                  <a:pt x="3543294" y="3639387"/>
                                  <a:pt x="3542502" y="3639387"/>
                                  <a:pt x="3542090" y="3638988"/>
                                </a:cubicBezTo>
                                <a:lnTo>
                                  <a:pt x="3528520" y="3628209"/>
                                </a:lnTo>
                                <a:cubicBezTo>
                                  <a:pt x="3527725" y="3627809"/>
                                  <a:pt x="3527325" y="3626213"/>
                                  <a:pt x="3528124" y="3625414"/>
                                </a:cubicBezTo>
                                <a:cubicBezTo>
                                  <a:pt x="3528520" y="3624616"/>
                                  <a:pt x="3530124" y="3624217"/>
                                  <a:pt x="3530921" y="3625015"/>
                                </a:cubicBezTo>
                                <a:close/>
                                <a:moveTo>
                                  <a:pt x="3599590" y="3615833"/>
                                </a:moveTo>
                                <a:cubicBezTo>
                                  <a:pt x="3600389" y="3616232"/>
                                  <a:pt x="3600786" y="3617829"/>
                                  <a:pt x="3599989" y="3618627"/>
                                </a:cubicBezTo>
                                <a:lnTo>
                                  <a:pt x="3589208" y="3632600"/>
                                </a:lnTo>
                                <a:cubicBezTo>
                                  <a:pt x="3588810" y="3632999"/>
                                  <a:pt x="3588013" y="3633399"/>
                                  <a:pt x="3587614" y="3633399"/>
                                </a:cubicBezTo>
                                <a:cubicBezTo>
                                  <a:pt x="3587216" y="3633399"/>
                                  <a:pt x="3586411" y="3633399"/>
                                  <a:pt x="3586015" y="3632999"/>
                                </a:cubicBezTo>
                                <a:cubicBezTo>
                                  <a:pt x="3584817" y="3632201"/>
                                  <a:pt x="3584817" y="3631003"/>
                                  <a:pt x="3586015" y="3630205"/>
                                </a:cubicBezTo>
                                <a:lnTo>
                                  <a:pt x="3596795" y="3616232"/>
                                </a:lnTo>
                                <a:cubicBezTo>
                                  <a:pt x="3597193" y="3615434"/>
                                  <a:pt x="3598791" y="3615035"/>
                                  <a:pt x="3599590" y="3615833"/>
                                </a:cubicBezTo>
                                <a:close/>
                                <a:moveTo>
                                  <a:pt x="3542898" y="3612241"/>
                                </a:moveTo>
                                <a:cubicBezTo>
                                  <a:pt x="3543691" y="3611841"/>
                                  <a:pt x="3545295" y="3611841"/>
                                  <a:pt x="3545686" y="3613039"/>
                                </a:cubicBezTo>
                                <a:lnTo>
                                  <a:pt x="3554472" y="3628210"/>
                                </a:lnTo>
                                <a:cubicBezTo>
                                  <a:pt x="3554876" y="3629008"/>
                                  <a:pt x="3554876" y="3630605"/>
                                  <a:pt x="3553672" y="3631004"/>
                                </a:cubicBezTo>
                                <a:lnTo>
                                  <a:pt x="3552880" y="3631403"/>
                                </a:lnTo>
                                <a:cubicBezTo>
                                  <a:pt x="3552083" y="3631403"/>
                                  <a:pt x="3551287" y="3631004"/>
                                  <a:pt x="3550877" y="3630206"/>
                                </a:cubicBezTo>
                                <a:lnTo>
                                  <a:pt x="3542090" y="3615035"/>
                                </a:lnTo>
                                <a:cubicBezTo>
                                  <a:pt x="3541699" y="3614237"/>
                                  <a:pt x="3541699" y="3612640"/>
                                  <a:pt x="3542898" y="3612241"/>
                                </a:cubicBezTo>
                                <a:close/>
                                <a:moveTo>
                                  <a:pt x="3581628" y="3607051"/>
                                </a:moveTo>
                                <a:cubicBezTo>
                                  <a:pt x="3582823" y="3607450"/>
                                  <a:pt x="3583621" y="3608647"/>
                                  <a:pt x="3583223" y="3609845"/>
                                </a:cubicBezTo>
                                <a:lnTo>
                                  <a:pt x="3578434" y="3626612"/>
                                </a:lnTo>
                                <a:cubicBezTo>
                                  <a:pt x="3578434" y="3627411"/>
                                  <a:pt x="3577631" y="3628209"/>
                                  <a:pt x="3576834" y="3628209"/>
                                </a:cubicBezTo>
                                <a:lnTo>
                                  <a:pt x="3576036" y="3628209"/>
                                </a:lnTo>
                                <a:cubicBezTo>
                                  <a:pt x="3574832" y="3627810"/>
                                  <a:pt x="3574040" y="3626612"/>
                                  <a:pt x="3574040" y="3625415"/>
                                </a:cubicBezTo>
                                <a:lnTo>
                                  <a:pt x="3578834" y="3608647"/>
                                </a:lnTo>
                                <a:cubicBezTo>
                                  <a:pt x="3579231" y="3607450"/>
                                  <a:pt x="3580430" y="3606651"/>
                                  <a:pt x="3581628" y="3607051"/>
                                </a:cubicBezTo>
                                <a:close/>
                                <a:moveTo>
                                  <a:pt x="3561667" y="3605454"/>
                                </a:moveTo>
                                <a:cubicBezTo>
                                  <a:pt x="3562861" y="3605454"/>
                                  <a:pt x="3564057" y="3606252"/>
                                  <a:pt x="3564057" y="3607450"/>
                                </a:cubicBezTo>
                                <a:lnTo>
                                  <a:pt x="3566450" y="3625015"/>
                                </a:lnTo>
                                <a:cubicBezTo>
                                  <a:pt x="3566450" y="3626213"/>
                                  <a:pt x="3565648" y="3627411"/>
                                  <a:pt x="3564451" y="3627411"/>
                                </a:cubicBezTo>
                                <a:cubicBezTo>
                                  <a:pt x="3563255" y="3627411"/>
                                  <a:pt x="3562061" y="3626612"/>
                                  <a:pt x="3562061" y="3625415"/>
                                </a:cubicBezTo>
                                <a:lnTo>
                                  <a:pt x="3559669" y="3607849"/>
                                </a:lnTo>
                                <a:cubicBezTo>
                                  <a:pt x="3559669" y="3606651"/>
                                  <a:pt x="3560468" y="3605454"/>
                                  <a:pt x="3561667" y="3605454"/>
                                </a:cubicBezTo>
                                <a:close/>
                                <a:moveTo>
                                  <a:pt x="2606038" y="3580454"/>
                                </a:moveTo>
                                <a:cubicBezTo>
                                  <a:pt x="2613771" y="3582400"/>
                                  <a:pt x="2620757" y="3587290"/>
                                  <a:pt x="2625150" y="3594675"/>
                                </a:cubicBezTo>
                                <a:lnTo>
                                  <a:pt x="2619559" y="3598268"/>
                                </a:lnTo>
                                <a:cubicBezTo>
                                  <a:pt x="2611976" y="3586692"/>
                                  <a:pt x="2596806" y="3583099"/>
                                  <a:pt x="2585229" y="3590284"/>
                                </a:cubicBezTo>
                                <a:cubicBezTo>
                                  <a:pt x="2573652" y="3597869"/>
                                  <a:pt x="2570061" y="3613039"/>
                                  <a:pt x="2578043" y="3624217"/>
                                </a:cubicBezTo>
                                <a:lnTo>
                                  <a:pt x="2572454" y="3627810"/>
                                </a:lnTo>
                                <a:cubicBezTo>
                                  <a:pt x="2572055" y="3627411"/>
                                  <a:pt x="2572055" y="3627011"/>
                                  <a:pt x="2571655" y="3626612"/>
                                </a:cubicBezTo>
                                <a:cubicBezTo>
                                  <a:pt x="2562874" y="3611841"/>
                                  <a:pt x="2567664" y="3592680"/>
                                  <a:pt x="2582433" y="3583897"/>
                                </a:cubicBezTo>
                                <a:cubicBezTo>
                                  <a:pt x="2589819" y="3579506"/>
                                  <a:pt x="2598304" y="3578508"/>
                                  <a:pt x="2606038" y="3580454"/>
                                </a:cubicBezTo>
                                <a:close/>
                                <a:moveTo>
                                  <a:pt x="646305" y="3564736"/>
                                </a:moveTo>
                                <a:cubicBezTo>
                                  <a:pt x="647502" y="3564336"/>
                                  <a:pt x="648700" y="3565135"/>
                                  <a:pt x="648700" y="3566731"/>
                                </a:cubicBezTo>
                                <a:lnTo>
                                  <a:pt x="651096" y="3584297"/>
                                </a:lnTo>
                                <a:cubicBezTo>
                                  <a:pt x="651096" y="3585495"/>
                                  <a:pt x="650298" y="3586692"/>
                                  <a:pt x="649099" y="3586692"/>
                                </a:cubicBezTo>
                                <a:cubicBezTo>
                                  <a:pt x="647902" y="3586692"/>
                                  <a:pt x="646704" y="3585894"/>
                                  <a:pt x="646704" y="3584696"/>
                                </a:cubicBezTo>
                                <a:lnTo>
                                  <a:pt x="644309" y="3567131"/>
                                </a:lnTo>
                                <a:cubicBezTo>
                                  <a:pt x="644309" y="3565933"/>
                                  <a:pt x="645107" y="3564736"/>
                                  <a:pt x="646305" y="3564736"/>
                                </a:cubicBezTo>
                                <a:close/>
                                <a:moveTo>
                                  <a:pt x="634728" y="3563539"/>
                                </a:moveTo>
                                <a:cubicBezTo>
                                  <a:pt x="635926" y="3563938"/>
                                  <a:pt x="636724" y="3565135"/>
                                  <a:pt x="635926" y="3566333"/>
                                </a:cubicBezTo>
                                <a:lnTo>
                                  <a:pt x="631135" y="3583100"/>
                                </a:lnTo>
                                <a:cubicBezTo>
                                  <a:pt x="631135" y="3583899"/>
                                  <a:pt x="630336" y="3584697"/>
                                  <a:pt x="629538" y="3584697"/>
                                </a:cubicBezTo>
                                <a:lnTo>
                                  <a:pt x="628739" y="3584697"/>
                                </a:lnTo>
                                <a:cubicBezTo>
                                  <a:pt x="627542" y="3584298"/>
                                  <a:pt x="626743" y="3583100"/>
                                  <a:pt x="627143" y="3581903"/>
                                </a:cubicBezTo>
                                <a:lnTo>
                                  <a:pt x="631933" y="3565135"/>
                                </a:lnTo>
                                <a:cubicBezTo>
                                  <a:pt x="632332" y="3563938"/>
                                  <a:pt x="633531" y="3563139"/>
                                  <a:pt x="634728" y="3563539"/>
                                </a:cubicBezTo>
                                <a:close/>
                                <a:moveTo>
                                  <a:pt x="657082" y="3561142"/>
                                </a:moveTo>
                                <a:cubicBezTo>
                                  <a:pt x="657880" y="3560743"/>
                                  <a:pt x="659477" y="3560743"/>
                                  <a:pt x="659876" y="3561941"/>
                                </a:cubicBezTo>
                                <a:lnTo>
                                  <a:pt x="668660" y="3577111"/>
                                </a:lnTo>
                                <a:cubicBezTo>
                                  <a:pt x="669059" y="3577910"/>
                                  <a:pt x="669059" y="3579507"/>
                                  <a:pt x="667861" y="3579906"/>
                                </a:cubicBezTo>
                                <a:lnTo>
                                  <a:pt x="667063" y="3580305"/>
                                </a:lnTo>
                                <a:cubicBezTo>
                                  <a:pt x="666265" y="3580305"/>
                                  <a:pt x="665466" y="3579906"/>
                                  <a:pt x="665067" y="3579107"/>
                                </a:cubicBezTo>
                                <a:lnTo>
                                  <a:pt x="656284" y="3563937"/>
                                </a:lnTo>
                                <a:cubicBezTo>
                                  <a:pt x="655884" y="3563138"/>
                                  <a:pt x="655884" y="3561542"/>
                                  <a:pt x="657082" y="3561142"/>
                                </a:cubicBezTo>
                                <a:close/>
                                <a:moveTo>
                                  <a:pt x="625147" y="3558748"/>
                                </a:moveTo>
                                <a:cubicBezTo>
                                  <a:pt x="625945" y="3559546"/>
                                  <a:pt x="625945" y="3560744"/>
                                  <a:pt x="625945" y="3561542"/>
                                </a:cubicBezTo>
                                <a:lnTo>
                                  <a:pt x="615167" y="3575515"/>
                                </a:lnTo>
                                <a:cubicBezTo>
                                  <a:pt x="614768" y="3575914"/>
                                  <a:pt x="613969" y="3576314"/>
                                  <a:pt x="613570" y="3576314"/>
                                </a:cubicBezTo>
                                <a:cubicBezTo>
                                  <a:pt x="613170" y="3576314"/>
                                  <a:pt x="612371" y="3576314"/>
                                  <a:pt x="611973" y="3575914"/>
                                </a:cubicBezTo>
                                <a:cubicBezTo>
                                  <a:pt x="611174" y="3575515"/>
                                  <a:pt x="610775" y="3573918"/>
                                  <a:pt x="611574" y="3573120"/>
                                </a:cubicBezTo>
                                <a:lnTo>
                                  <a:pt x="622352" y="3559147"/>
                                </a:lnTo>
                                <a:cubicBezTo>
                                  <a:pt x="622752" y="3558349"/>
                                  <a:pt x="624348" y="3557950"/>
                                  <a:pt x="625147" y="3558748"/>
                                </a:cubicBezTo>
                                <a:close/>
                                <a:moveTo>
                                  <a:pt x="668658" y="3553159"/>
                                </a:moveTo>
                                <a:lnTo>
                                  <a:pt x="683031" y="3563938"/>
                                </a:lnTo>
                                <a:cubicBezTo>
                                  <a:pt x="683829" y="3564338"/>
                                  <a:pt x="684228" y="3565934"/>
                                  <a:pt x="683430" y="3566733"/>
                                </a:cubicBezTo>
                                <a:cubicBezTo>
                                  <a:pt x="683031" y="3567132"/>
                                  <a:pt x="682232" y="3567531"/>
                                  <a:pt x="681833" y="3567531"/>
                                </a:cubicBezTo>
                                <a:cubicBezTo>
                                  <a:pt x="681434" y="3567531"/>
                                  <a:pt x="680635" y="3567531"/>
                                  <a:pt x="680236" y="3567132"/>
                                </a:cubicBezTo>
                                <a:lnTo>
                                  <a:pt x="666263" y="3556353"/>
                                </a:lnTo>
                                <a:cubicBezTo>
                                  <a:pt x="665465" y="3555953"/>
                                  <a:pt x="665066" y="3554357"/>
                                  <a:pt x="665864" y="3553558"/>
                                </a:cubicBezTo>
                                <a:cubicBezTo>
                                  <a:pt x="666263" y="3552760"/>
                                  <a:pt x="667860" y="3552361"/>
                                  <a:pt x="668658" y="3553159"/>
                                </a:cubicBezTo>
                                <a:close/>
                                <a:moveTo>
                                  <a:pt x="4776383" y="3552760"/>
                                </a:moveTo>
                                <a:cubicBezTo>
                                  <a:pt x="4778778" y="3552760"/>
                                  <a:pt x="4781173" y="3554357"/>
                                  <a:pt x="4781173" y="3556353"/>
                                </a:cubicBezTo>
                                <a:lnTo>
                                  <a:pt x="4784766" y="3580704"/>
                                </a:lnTo>
                                <a:lnTo>
                                  <a:pt x="4809118" y="3577111"/>
                                </a:lnTo>
                                <a:cubicBezTo>
                                  <a:pt x="4811513" y="3576712"/>
                                  <a:pt x="4813509" y="3578309"/>
                                  <a:pt x="4813909" y="3580704"/>
                                </a:cubicBezTo>
                                <a:cubicBezTo>
                                  <a:pt x="4814308" y="3583099"/>
                                  <a:pt x="4812711" y="3585095"/>
                                  <a:pt x="4810316" y="3585494"/>
                                </a:cubicBezTo>
                                <a:lnTo>
                                  <a:pt x="4785964" y="3589087"/>
                                </a:lnTo>
                                <a:lnTo>
                                  <a:pt x="4789556" y="3613439"/>
                                </a:lnTo>
                                <a:cubicBezTo>
                                  <a:pt x="4789956" y="3615834"/>
                                  <a:pt x="4788359" y="3617830"/>
                                  <a:pt x="4785964" y="3618229"/>
                                </a:cubicBezTo>
                                <a:cubicBezTo>
                                  <a:pt x="4783568" y="3618629"/>
                                  <a:pt x="4781572" y="3617032"/>
                                  <a:pt x="4781173" y="3614637"/>
                                </a:cubicBezTo>
                                <a:lnTo>
                                  <a:pt x="4777580" y="3590285"/>
                                </a:lnTo>
                                <a:lnTo>
                                  <a:pt x="4753229" y="3593877"/>
                                </a:lnTo>
                                <a:cubicBezTo>
                                  <a:pt x="4750834" y="3594277"/>
                                  <a:pt x="4748838" y="3592680"/>
                                  <a:pt x="4748439" y="3590285"/>
                                </a:cubicBezTo>
                                <a:cubicBezTo>
                                  <a:pt x="4748040" y="3587889"/>
                                  <a:pt x="4749636" y="3585893"/>
                                  <a:pt x="4752032" y="3585494"/>
                                </a:cubicBezTo>
                                <a:lnTo>
                                  <a:pt x="4776383" y="3581901"/>
                                </a:lnTo>
                                <a:lnTo>
                                  <a:pt x="4772790" y="3557550"/>
                                </a:lnTo>
                                <a:cubicBezTo>
                                  <a:pt x="4772391" y="3555155"/>
                                  <a:pt x="4773988" y="3553159"/>
                                  <a:pt x="4776383" y="3552760"/>
                                </a:cubicBezTo>
                                <a:close/>
                                <a:moveTo>
                                  <a:pt x="7349620" y="3551563"/>
                                </a:moveTo>
                                <a:cubicBezTo>
                                  <a:pt x="7350418" y="3551163"/>
                                  <a:pt x="7351616" y="3551962"/>
                                  <a:pt x="7352015" y="3553559"/>
                                </a:cubicBezTo>
                                <a:lnTo>
                                  <a:pt x="7354410" y="3571124"/>
                                </a:lnTo>
                                <a:cubicBezTo>
                                  <a:pt x="7354410" y="3572322"/>
                                  <a:pt x="7353612" y="3573520"/>
                                  <a:pt x="7352414" y="3573520"/>
                                </a:cubicBezTo>
                                <a:cubicBezTo>
                                  <a:pt x="7351217" y="3573520"/>
                                  <a:pt x="7350019" y="3572721"/>
                                  <a:pt x="7350019" y="3571524"/>
                                </a:cubicBezTo>
                                <a:lnTo>
                                  <a:pt x="7347623" y="3553958"/>
                                </a:lnTo>
                                <a:cubicBezTo>
                                  <a:pt x="7347623" y="3552760"/>
                                  <a:pt x="7348422" y="3551563"/>
                                  <a:pt x="7349620" y="3551563"/>
                                </a:cubicBezTo>
                                <a:close/>
                                <a:moveTo>
                                  <a:pt x="7338042" y="3550365"/>
                                </a:moveTo>
                                <a:cubicBezTo>
                                  <a:pt x="7338841" y="3550764"/>
                                  <a:pt x="7339640" y="3551961"/>
                                  <a:pt x="7339241" y="3553159"/>
                                </a:cubicBezTo>
                                <a:lnTo>
                                  <a:pt x="7334450" y="3569926"/>
                                </a:lnTo>
                                <a:cubicBezTo>
                                  <a:pt x="7334450" y="3570725"/>
                                  <a:pt x="7333651" y="3571523"/>
                                  <a:pt x="7332853" y="3571523"/>
                                </a:cubicBezTo>
                                <a:lnTo>
                                  <a:pt x="7332054" y="3571523"/>
                                </a:lnTo>
                                <a:cubicBezTo>
                                  <a:pt x="7330856" y="3571124"/>
                                  <a:pt x="7330057" y="3569926"/>
                                  <a:pt x="7330457" y="3568729"/>
                                </a:cubicBezTo>
                                <a:lnTo>
                                  <a:pt x="7335248" y="3551961"/>
                                </a:lnTo>
                                <a:cubicBezTo>
                                  <a:pt x="7335647" y="3550764"/>
                                  <a:pt x="7336845" y="3549965"/>
                                  <a:pt x="7338042" y="3550365"/>
                                </a:cubicBezTo>
                                <a:close/>
                                <a:moveTo>
                                  <a:pt x="614768" y="3549167"/>
                                </a:moveTo>
                                <a:cubicBezTo>
                                  <a:pt x="615567" y="3548768"/>
                                  <a:pt x="617164" y="3548768"/>
                                  <a:pt x="617563" y="3549966"/>
                                </a:cubicBezTo>
                                <a:cubicBezTo>
                                  <a:pt x="617962" y="3551163"/>
                                  <a:pt x="617563" y="3552361"/>
                                  <a:pt x="616764" y="3552760"/>
                                </a:cubicBezTo>
                                <a:lnTo>
                                  <a:pt x="601594" y="3561544"/>
                                </a:lnTo>
                                <a:lnTo>
                                  <a:pt x="600796" y="3561943"/>
                                </a:lnTo>
                                <a:cubicBezTo>
                                  <a:pt x="599997" y="3561943"/>
                                  <a:pt x="599199" y="3561544"/>
                                  <a:pt x="598800" y="3560745"/>
                                </a:cubicBezTo>
                                <a:cubicBezTo>
                                  <a:pt x="598400" y="3559947"/>
                                  <a:pt x="598400" y="3558350"/>
                                  <a:pt x="599598" y="3557951"/>
                                </a:cubicBezTo>
                                <a:close/>
                                <a:moveTo>
                                  <a:pt x="7328063" y="3545574"/>
                                </a:moveTo>
                                <a:cubicBezTo>
                                  <a:pt x="7328861" y="3546373"/>
                                  <a:pt x="7329261" y="3547570"/>
                                  <a:pt x="7328861" y="3548369"/>
                                </a:cubicBezTo>
                                <a:lnTo>
                                  <a:pt x="7318083" y="3562341"/>
                                </a:lnTo>
                                <a:cubicBezTo>
                                  <a:pt x="7317684" y="3562741"/>
                                  <a:pt x="7316885" y="3563140"/>
                                  <a:pt x="7316485" y="3563140"/>
                                </a:cubicBezTo>
                                <a:cubicBezTo>
                                  <a:pt x="7316086" y="3563140"/>
                                  <a:pt x="7315288" y="3563140"/>
                                  <a:pt x="7314888" y="3562741"/>
                                </a:cubicBezTo>
                                <a:cubicBezTo>
                                  <a:pt x="7314090" y="3562341"/>
                                  <a:pt x="7313691" y="3560745"/>
                                  <a:pt x="7314489" y="3559946"/>
                                </a:cubicBezTo>
                                <a:lnTo>
                                  <a:pt x="7325269" y="3545973"/>
                                </a:lnTo>
                                <a:cubicBezTo>
                                  <a:pt x="7325668" y="3545175"/>
                                  <a:pt x="7327265" y="3544776"/>
                                  <a:pt x="7328063" y="3545574"/>
                                </a:cubicBezTo>
                                <a:close/>
                                <a:moveTo>
                                  <a:pt x="6004918" y="3545275"/>
                                </a:moveTo>
                                <a:cubicBezTo>
                                  <a:pt x="6007513" y="3544676"/>
                                  <a:pt x="6010906" y="3544576"/>
                                  <a:pt x="6014300" y="3546373"/>
                                </a:cubicBezTo>
                                <a:cubicBezTo>
                                  <a:pt x="6021884" y="3550365"/>
                                  <a:pt x="6021485" y="3557949"/>
                                  <a:pt x="6021485" y="3558349"/>
                                </a:cubicBezTo>
                                <a:cubicBezTo>
                                  <a:pt x="6021485" y="3558349"/>
                                  <a:pt x="6021485" y="3561143"/>
                                  <a:pt x="6025078" y="3563139"/>
                                </a:cubicBezTo>
                                <a:cubicBezTo>
                                  <a:pt x="6028671" y="3564736"/>
                                  <a:pt x="6031066" y="3563139"/>
                                  <a:pt x="6031066" y="3563139"/>
                                </a:cubicBezTo>
                                <a:lnTo>
                                  <a:pt x="6031465" y="3563139"/>
                                </a:lnTo>
                                <a:lnTo>
                                  <a:pt x="6031864" y="3562740"/>
                                </a:lnTo>
                                <a:cubicBezTo>
                                  <a:pt x="6033860" y="3561542"/>
                                  <a:pt x="6038651" y="3559147"/>
                                  <a:pt x="6045038" y="3562341"/>
                                </a:cubicBezTo>
                                <a:cubicBezTo>
                                  <a:pt x="6051824" y="3565933"/>
                                  <a:pt x="6052223" y="3573518"/>
                                  <a:pt x="6052223" y="3573917"/>
                                </a:cubicBezTo>
                                <a:lnTo>
                                  <a:pt x="6052223" y="3574317"/>
                                </a:lnTo>
                                <a:cubicBezTo>
                                  <a:pt x="6052223" y="3574317"/>
                                  <a:pt x="6052223" y="3577111"/>
                                  <a:pt x="6055816" y="3579107"/>
                                </a:cubicBezTo>
                                <a:cubicBezTo>
                                  <a:pt x="6059409" y="3581103"/>
                                  <a:pt x="6062203" y="3579107"/>
                                  <a:pt x="6062203" y="3579107"/>
                                </a:cubicBezTo>
                                <a:lnTo>
                                  <a:pt x="6062603" y="3579107"/>
                                </a:lnTo>
                                <a:cubicBezTo>
                                  <a:pt x="6063002" y="3578708"/>
                                  <a:pt x="6070187" y="3574716"/>
                                  <a:pt x="6076574" y="3578309"/>
                                </a:cubicBezTo>
                                <a:cubicBezTo>
                                  <a:pt x="6084159" y="3582301"/>
                                  <a:pt x="6083760" y="3589886"/>
                                  <a:pt x="6083760" y="3590286"/>
                                </a:cubicBezTo>
                                <a:cubicBezTo>
                                  <a:pt x="6083760" y="3590286"/>
                                  <a:pt x="6083760" y="3593080"/>
                                  <a:pt x="6087353" y="3595076"/>
                                </a:cubicBezTo>
                                <a:cubicBezTo>
                                  <a:pt x="6088550" y="3595475"/>
                                  <a:pt x="6089349" y="3595874"/>
                                  <a:pt x="6090546" y="3595874"/>
                                </a:cubicBezTo>
                                <a:lnTo>
                                  <a:pt x="6094938" y="3596274"/>
                                </a:lnTo>
                                <a:cubicBezTo>
                                  <a:pt x="6096934" y="3596274"/>
                                  <a:pt x="6098530" y="3598270"/>
                                  <a:pt x="6098530" y="3600266"/>
                                </a:cubicBezTo>
                                <a:cubicBezTo>
                                  <a:pt x="6098530" y="3602661"/>
                                  <a:pt x="6096534" y="3604258"/>
                                  <a:pt x="6092942" y="3604258"/>
                                </a:cubicBezTo>
                                <a:lnTo>
                                  <a:pt x="6086954" y="3603858"/>
                                </a:lnTo>
                                <a:cubicBezTo>
                                  <a:pt x="6085357" y="3603459"/>
                                  <a:pt x="6083760" y="3603060"/>
                                  <a:pt x="6082163" y="3602262"/>
                                </a:cubicBezTo>
                                <a:cubicBezTo>
                                  <a:pt x="6074578" y="3598270"/>
                                  <a:pt x="6074978" y="3590685"/>
                                  <a:pt x="6074978" y="3590286"/>
                                </a:cubicBezTo>
                                <a:cubicBezTo>
                                  <a:pt x="6074978" y="3590286"/>
                                  <a:pt x="6075377" y="3587490"/>
                                  <a:pt x="6071784" y="3585494"/>
                                </a:cubicBezTo>
                                <a:cubicBezTo>
                                  <a:pt x="6068990" y="3583897"/>
                                  <a:pt x="6065397" y="3585494"/>
                                  <a:pt x="6064998" y="3585893"/>
                                </a:cubicBezTo>
                                <a:cubicBezTo>
                                  <a:pt x="6063800" y="3586692"/>
                                  <a:pt x="6058211" y="3589886"/>
                                  <a:pt x="6051425" y="3586293"/>
                                </a:cubicBezTo>
                                <a:cubicBezTo>
                                  <a:pt x="6044639" y="3582700"/>
                                  <a:pt x="6044239" y="3576313"/>
                                  <a:pt x="6044239" y="3574716"/>
                                </a:cubicBezTo>
                                <a:cubicBezTo>
                                  <a:pt x="6043840" y="3574317"/>
                                  <a:pt x="6043441" y="3571123"/>
                                  <a:pt x="6040647" y="3569526"/>
                                </a:cubicBezTo>
                                <a:cubicBezTo>
                                  <a:pt x="6037453" y="3567929"/>
                                  <a:pt x="6035457" y="3569127"/>
                                  <a:pt x="6034659" y="3569526"/>
                                </a:cubicBezTo>
                                <a:lnTo>
                                  <a:pt x="6034260" y="3569526"/>
                                </a:lnTo>
                                <a:cubicBezTo>
                                  <a:pt x="6033062" y="3570325"/>
                                  <a:pt x="6027872" y="3573518"/>
                                  <a:pt x="6020687" y="3569925"/>
                                </a:cubicBezTo>
                                <a:cubicBezTo>
                                  <a:pt x="6013102" y="3565933"/>
                                  <a:pt x="6013501" y="3558748"/>
                                  <a:pt x="6013501" y="3557949"/>
                                </a:cubicBezTo>
                                <a:cubicBezTo>
                                  <a:pt x="6013900" y="3557949"/>
                                  <a:pt x="6013501" y="3554756"/>
                                  <a:pt x="6010307" y="3553159"/>
                                </a:cubicBezTo>
                                <a:cubicBezTo>
                                  <a:pt x="6007512" y="3551562"/>
                                  <a:pt x="6003919" y="3553159"/>
                                  <a:pt x="6003520" y="3553558"/>
                                </a:cubicBezTo>
                                <a:cubicBezTo>
                                  <a:pt x="6002323" y="3554357"/>
                                  <a:pt x="5996734" y="3557550"/>
                                  <a:pt x="5989948" y="3553957"/>
                                </a:cubicBezTo>
                                <a:lnTo>
                                  <a:pt x="5987552" y="3552361"/>
                                </a:lnTo>
                                <a:cubicBezTo>
                                  <a:pt x="5985556" y="3551562"/>
                                  <a:pt x="5984758" y="3549167"/>
                                  <a:pt x="5985956" y="3547171"/>
                                </a:cubicBezTo>
                                <a:cubicBezTo>
                                  <a:pt x="5986754" y="3545175"/>
                                  <a:pt x="5989149" y="3544377"/>
                                  <a:pt x="5991145" y="3545574"/>
                                </a:cubicBezTo>
                                <a:lnTo>
                                  <a:pt x="5993540" y="3547171"/>
                                </a:lnTo>
                                <a:cubicBezTo>
                                  <a:pt x="5997133" y="3549167"/>
                                  <a:pt x="5999928" y="3547171"/>
                                  <a:pt x="5999928" y="3547171"/>
                                </a:cubicBezTo>
                                <a:lnTo>
                                  <a:pt x="6000327" y="3547171"/>
                                </a:lnTo>
                                <a:cubicBezTo>
                                  <a:pt x="6000527" y="3546971"/>
                                  <a:pt x="6002323" y="3545874"/>
                                  <a:pt x="6004918" y="3545275"/>
                                </a:cubicBezTo>
                                <a:close/>
                                <a:moveTo>
                                  <a:pt x="673449" y="3541982"/>
                                </a:moveTo>
                                <a:lnTo>
                                  <a:pt x="690215" y="3546773"/>
                                </a:lnTo>
                                <a:cubicBezTo>
                                  <a:pt x="691413" y="3547172"/>
                                  <a:pt x="691813" y="3548370"/>
                                  <a:pt x="691413" y="3549567"/>
                                </a:cubicBezTo>
                                <a:cubicBezTo>
                                  <a:pt x="691413" y="3550366"/>
                                  <a:pt x="690615" y="3551164"/>
                                  <a:pt x="689816" y="3551164"/>
                                </a:cubicBezTo>
                                <a:lnTo>
                                  <a:pt x="689018" y="3551164"/>
                                </a:lnTo>
                                <a:lnTo>
                                  <a:pt x="672250" y="3546373"/>
                                </a:lnTo>
                                <a:cubicBezTo>
                                  <a:pt x="671054" y="3545974"/>
                                  <a:pt x="670254" y="3544776"/>
                                  <a:pt x="670655" y="3543578"/>
                                </a:cubicBezTo>
                                <a:cubicBezTo>
                                  <a:pt x="671054" y="3542381"/>
                                  <a:pt x="672250" y="3541582"/>
                                  <a:pt x="673449" y="3541982"/>
                                </a:cubicBezTo>
                                <a:close/>
                                <a:moveTo>
                                  <a:pt x="3880582" y="3539187"/>
                                </a:moveTo>
                                <a:cubicBezTo>
                                  <a:pt x="3881780" y="3538787"/>
                                  <a:pt x="3882978" y="3539586"/>
                                  <a:pt x="3883377" y="3540783"/>
                                </a:cubicBezTo>
                                <a:cubicBezTo>
                                  <a:pt x="3884974" y="3548368"/>
                                  <a:pt x="3892958" y="3553558"/>
                                  <a:pt x="3900941" y="3551562"/>
                                </a:cubicBezTo>
                                <a:cubicBezTo>
                                  <a:pt x="3902538" y="3551562"/>
                                  <a:pt x="3903736" y="3552360"/>
                                  <a:pt x="3904135" y="3553159"/>
                                </a:cubicBezTo>
                                <a:cubicBezTo>
                                  <a:pt x="3904534" y="3554356"/>
                                  <a:pt x="3903736" y="3555554"/>
                                  <a:pt x="3902937" y="3555953"/>
                                </a:cubicBezTo>
                                <a:lnTo>
                                  <a:pt x="3902538" y="3555953"/>
                                </a:lnTo>
                                <a:cubicBezTo>
                                  <a:pt x="3898147" y="3557151"/>
                                  <a:pt x="3893756" y="3556751"/>
                                  <a:pt x="3889764" y="3554755"/>
                                </a:cubicBezTo>
                                <a:cubicBezTo>
                                  <a:pt x="3884574" y="3569127"/>
                                  <a:pt x="3874594" y="3580304"/>
                                  <a:pt x="3861021" y="3587091"/>
                                </a:cubicBezTo>
                                <a:cubicBezTo>
                                  <a:pt x="3847448" y="3593878"/>
                                  <a:pt x="3832278" y="3595075"/>
                                  <a:pt x="3817907" y="3590285"/>
                                </a:cubicBezTo>
                                <a:cubicBezTo>
                                  <a:pt x="3817109" y="3594676"/>
                                  <a:pt x="3814714" y="3598668"/>
                                  <a:pt x="3811121" y="3601463"/>
                                </a:cubicBezTo>
                                <a:lnTo>
                                  <a:pt x="3810722" y="3601862"/>
                                </a:lnTo>
                                <a:cubicBezTo>
                                  <a:pt x="3809923" y="3602261"/>
                                  <a:pt x="3808726" y="3601862"/>
                                  <a:pt x="3807927" y="3601063"/>
                                </a:cubicBezTo>
                                <a:cubicBezTo>
                                  <a:pt x="3807129" y="3600265"/>
                                  <a:pt x="3807129" y="3598668"/>
                                  <a:pt x="3808327" y="3597870"/>
                                </a:cubicBezTo>
                                <a:cubicBezTo>
                                  <a:pt x="3814315" y="3592680"/>
                                  <a:pt x="3815512" y="3583498"/>
                                  <a:pt x="3810323" y="3577110"/>
                                </a:cubicBezTo>
                                <a:cubicBezTo>
                                  <a:pt x="3809524" y="3576312"/>
                                  <a:pt x="3809524" y="3574715"/>
                                  <a:pt x="3810722" y="3573917"/>
                                </a:cubicBezTo>
                                <a:cubicBezTo>
                                  <a:pt x="3811520" y="3573118"/>
                                  <a:pt x="3813117" y="3573118"/>
                                  <a:pt x="3813915" y="3574316"/>
                                </a:cubicBezTo>
                                <a:cubicBezTo>
                                  <a:pt x="3816710" y="3577909"/>
                                  <a:pt x="3818307" y="3581901"/>
                                  <a:pt x="3818307" y="3585894"/>
                                </a:cubicBezTo>
                                <a:lnTo>
                                  <a:pt x="3818706" y="3585894"/>
                                </a:lnTo>
                                <a:cubicBezTo>
                                  <a:pt x="3832278" y="3590285"/>
                                  <a:pt x="3846250" y="3589487"/>
                                  <a:pt x="3859025" y="3583098"/>
                                </a:cubicBezTo>
                                <a:cubicBezTo>
                                  <a:pt x="3871401" y="3576711"/>
                                  <a:pt x="3880982" y="3565933"/>
                                  <a:pt x="3885373" y="3552759"/>
                                </a:cubicBezTo>
                                <a:lnTo>
                                  <a:pt x="3885373" y="3552360"/>
                                </a:lnTo>
                                <a:cubicBezTo>
                                  <a:pt x="3882179" y="3549965"/>
                                  <a:pt x="3880183" y="3546372"/>
                                  <a:pt x="3878986" y="3541981"/>
                                </a:cubicBezTo>
                                <a:cubicBezTo>
                                  <a:pt x="3878586" y="3540783"/>
                                  <a:pt x="3879385" y="3539586"/>
                                  <a:pt x="3880582" y="3539187"/>
                                </a:cubicBezTo>
                                <a:close/>
                                <a:moveTo>
                                  <a:pt x="611576" y="3537591"/>
                                </a:moveTo>
                                <a:cubicBezTo>
                                  <a:pt x="612773" y="3537591"/>
                                  <a:pt x="613971" y="3538389"/>
                                  <a:pt x="613971" y="3539587"/>
                                </a:cubicBezTo>
                                <a:cubicBezTo>
                                  <a:pt x="613971" y="3540784"/>
                                  <a:pt x="613172" y="3541583"/>
                                  <a:pt x="611975" y="3541982"/>
                                </a:cubicBezTo>
                                <a:lnTo>
                                  <a:pt x="594409" y="3544378"/>
                                </a:lnTo>
                                <a:cubicBezTo>
                                  <a:pt x="593211" y="3544378"/>
                                  <a:pt x="592014" y="3543580"/>
                                  <a:pt x="592014" y="3542382"/>
                                </a:cubicBezTo>
                                <a:cubicBezTo>
                                  <a:pt x="592014" y="3541183"/>
                                  <a:pt x="592812" y="3539986"/>
                                  <a:pt x="594010" y="3539986"/>
                                </a:cubicBezTo>
                                <a:close/>
                                <a:moveTo>
                                  <a:pt x="7317683" y="3535993"/>
                                </a:moveTo>
                                <a:cubicBezTo>
                                  <a:pt x="7318482" y="3535594"/>
                                  <a:pt x="7320079" y="3535594"/>
                                  <a:pt x="7320478" y="3536792"/>
                                </a:cubicBezTo>
                                <a:cubicBezTo>
                                  <a:pt x="7320877" y="3537989"/>
                                  <a:pt x="7320478" y="3539187"/>
                                  <a:pt x="7319679" y="3539586"/>
                                </a:cubicBezTo>
                                <a:lnTo>
                                  <a:pt x="7304509" y="3548370"/>
                                </a:lnTo>
                                <a:lnTo>
                                  <a:pt x="7303710" y="3548769"/>
                                </a:lnTo>
                                <a:cubicBezTo>
                                  <a:pt x="7302912" y="3548769"/>
                                  <a:pt x="7302114" y="3548370"/>
                                  <a:pt x="7301714" y="3547571"/>
                                </a:cubicBezTo>
                                <a:cubicBezTo>
                                  <a:pt x="7301315" y="3546773"/>
                                  <a:pt x="7301315" y="3545176"/>
                                  <a:pt x="7302513" y="3544777"/>
                                </a:cubicBezTo>
                                <a:close/>
                                <a:moveTo>
                                  <a:pt x="690616" y="3527211"/>
                                </a:moveTo>
                                <a:cubicBezTo>
                                  <a:pt x="691813" y="3527211"/>
                                  <a:pt x="693011" y="3528009"/>
                                  <a:pt x="693011" y="3529207"/>
                                </a:cubicBezTo>
                                <a:cubicBezTo>
                                  <a:pt x="693011" y="3530405"/>
                                  <a:pt x="692212" y="3531602"/>
                                  <a:pt x="691015" y="3531602"/>
                                </a:cubicBezTo>
                                <a:lnTo>
                                  <a:pt x="673450" y="3533998"/>
                                </a:lnTo>
                                <a:cubicBezTo>
                                  <a:pt x="672251" y="3533998"/>
                                  <a:pt x="671054" y="3533200"/>
                                  <a:pt x="671054" y="3532002"/>
                                </a:cubicBezTo>
                                <a:cubicBezTo>
                                  <a:pt x="671054" y="3530804"/>
                                  <a:pt x="671852" y="3529606"/>
                                  <a:pt x="673050" y="3529606"/>
                                </a:cubicBezTo>
                                <a:close/>
                                <a:moveTo>
                                  <a:pt x="7314490" y="3524417"/>
                                </a:moveTo>
                                <a:cubicBezTo>
                                  <a:pt x="7315688" y="3524417"/>
                                  <a:pt x="7316886" y="3525215"/>
                                  <a:pt x="7316886" y="3526413"/>
                                </a:cubicBezTo>
                                <a:cubicBezTo>
                                  <a:pt x="7316886" y="3527610"/>
                                  <a:pt x="7316087" y="3528409"/>
                                  <a:pt x="7314890" y="3528808"/>
                                </a:cubicBezTo>
                                <a:lnTo>
                                  <a:pt x="7297324" y="3531204"/>
                                </a:lnTo>
                                <a:cubicBezTo>
                                  <a:pt x="7296126" y="3531204"/>
                                  <a:pt x="7294929" y="3530406"/>
                                  <a:pt x="7294929" y="3529208"/>
                                </a:cubicBezTo>
                                <a:cubicBezTo>
                                  <a:pt x="7294929" y="3528009"/>
                                  <a:pt x="7295727" y="3526812"/>
                                  <a:pt x="7296925" y="3526812"/>
                                </a:cubicBezTo>
                                <a:close/>
                                <a:moveTo>
                                  <a:pt x="596004" y="3520425"/>
                                </a:moveTo>
                                <a:lnTo>
                                  <a:pt x="612772" y="3525216"/>
                                </a:lnTo>
                                <a:cubicBezTo>
                                  <a:pt x="613969" y="3525615"/>
                                  <a:pt x="614768" y="3526813"/>
                                  <a:pt x="614368" y="3528010"/>
                                </a:cubicBezTo>
                                <a:cubicBezTo>
                                  <a:pt x="614368" y="3528809"/>
                                  <a:pt x="613570" y="3529607"/>
                                  <a:pt x="612772" y="3529607"/>
                                </a:cubicBezTo>
                                <a:lnTo>
                                  <a:pt x="611973" y="3529607"/>
                                </a:lnTo>
                                <a:lnTo>
                                  <a:pt x="595206" y="3524816"/>
                                </a:lnTo>
                                <a:cubicBezTo>
                                  <a:pt x="594008" y="3524417"/>
                                  <a:pt x="593210" y="3523219"/>
                                  <a:pt x="593210" y="3522021"/>
                                </a:cubicBezTo>
                                <a:cubicBezTo>
                                  <a:pt x="593609" y="3520824"/>
                                  <a:pt x="594807" y="3520025"/>
                                  <a:pt x="596004" y="3520425"/>
                                </a:cubicBezTo>
                                <a:close/>
                                <a:moveTo>
                                  <a:pt x="6022083" y="3513339"/>
                                </a:moveTo>
                                <a:cubicBezTo>
                                  <a:pt x="6024678" y="3512740"/>
                                  <a:pt x="6028071" y="3512640"/>
                                  <a:pt x="6031465" y="3514437"/>
                                </a:cubicBezTo>
                                <a:cubicBezTo>
                                  <a:pt x="6039049" y="3518429"/>
                                  <a:pt x="6038650" y="3526013"/>
                                  <a:pt x="6038650" y="3526413"/>
                                </a:cubicBezTo>
                                <a:cubicBezTo>
                                  <a:pt x="6038650" y="3526413"/>
                                  <a:pt x="6038650" y="3529207"/>
                                  <a:pt x="6042243" y="3531203"/>
                                </a:cubicBezTo>
                                <a:cubicBezTo>
                                  <a:pt x="6045836" y="3532800"/>
                                  <a:pt x="6048231" y="3531203"/>
                                  <a:pt x="6048231" y="3531203"/>
                                </a:cubicBezTo>
                                <a:lnTo>
                                  <a:pt x="6048630" y="3531203"/>
                                </a:lnTo>
                                <a:lnTo>
                                  <a:pt x="6049029" y="3530804"/>
                                </a:lnTo>
                                <a:cubicBezTo>
                                  <a:pt x="6051025" y="3529606"/>
                                  <a:pt x="6055816" y="3527211"/>
                                  <a:pt x="6062203" y="3530405"/>
                                </a:cubicBezTo>
                                <a:cubicBezTo>
                                  <a:pt x="6068989" y="3533997"/>
                                  <a:pt x="6069389" y="3541582"/>
                                  <a:pt x="6069389" y="3541981"/>
                                </a:cubicBezTo>
                                <a:lnTo>
                                  <a:pt x="6069389" y="3542381"/>
                                </a:lnTo>
                                <a:cubicBezTo>
                                  <a:pt x="6069389" y="3542381"/>
                                  <a:pt x="6069389" y="3545175"/>
                                  <a:pt x="6072981" y="3547171"/>
                                </a:cubicBezTo>
                                <a:cubicBezTo>
                                  <a:pt x="6076574" y="3549167"/>
                                  <a:pt x="6079369" y="3547171"/>
                                  <a:pt x="6079369" y="3547171"/>
                                </a:cubicBezTo>
                                <a:lnTo>
                                  <a:pt x="6079768" y="3547171"/>
                                </a:lnTo>
                                <a:cubicBezTo>
                                  <a:pt x="6080167" y="3546772"/>
                                  <a:pt x="6087353" y="3542780"/>
                                  <a:pt x="6093740" y="3546373"/>
                                </a:cubicBezTo>
                                <a:cubicBezTo>
                                  <a:pt x="6101325" y="3550365"/>
                                  <a:pt x="6100925" y="3557950"/>
                                  <a:pt x="6100925" y="3558350"/>
                                </a:cubicBezTo>
                                <a:cubicBezTo>
                                  <a:pt x="6100925" y="3558350"/>
                                  <a:pt x="6100925" y="3561144"/>
                                  <a:pt x="6104518" y="3563140"/>
                                </a:cubicBezTo>
                                <a:cubicBezTo>
                                  <a:pt x="6105716" y="3563539"/>
                                  <a:pt x="6106514" y="3563938"/>
                                  <a:pt x="6107712" y="3563938"/>
                                </a:cubicBezTo>
                                <a:lnTo>
                                  <a:pt x="6112103" y="3564338"/>
                                </a:lnTo>
                                <a:cubicBezTo>
                                  <a:pt x="6114099" y="3564338"/>
                                  <a:pt x="6115696" y="3566334"/>
                                  <a:pt x="6115696" y="3568330"/>
                                </a:cubicBezTo>
                                <a:cubicBezTo>
                                  <a:pt x="6115696" y="3570326"/>
                                  <a:pt x="6113700" y="3571922"/>
                                  <a:pt x="6110107" y="3572322"/>
                                </a:cubicBezTo>
                                <a:lnTo>
                                  <a:pt x="6104119" y="3571922"/>
                                </a:lnTo>
                                <a:cubicBezTo>
                                  <a:pt x="6102522" y="3571523"/>
                                  <a:pt x="6100925" y="3571124"/>
                                  <a:pt x="6099329" y="3570326"/>
                                </a:cubicBezTo>
                                <a:cubicBezTo>
                                  <a:pt x="6091744" y="3566334"/>
                                  <a:pt x="6092143" y="3558749"/>
                                  <a:pt x="6092143" y="3558350"/>
                                </a:cubicBezTo>
                                <a:cubicBezTo>
                                  <a:pt x="6092143" y="3558350"/>
                                  <a:pt x="6092542" y="3555554"/>
                                  <a:pt x="6088949" y="3553558"/>
                                </a:cubicBezTo>
                                <a:cubicBezTo>
                                  <a:pt x="6086155" y="3551961"/>
                                  <a:pt x="6082562" y="3553558"/>
                                  <a:pt x="6082163" y="3553957"/>
                                </a:cubicBezTo>
                                <a:cubicBezTo>
                                  <a:pt x="6080965" y="3554756"/>
                                  <a:pt x="6075377" y="3557950"/>
                                  <a:pt x="6068590" y="3554357"/>
                                </a:cubicBezTo>
                                <a:cubicBezTo>
                                  <a:pt x="6061804" y="3550764"/>
                                  <a:pt x="6061405" y="3544377"/>
                                  <a:pt x="6061405" y="3542780"/>
                                </a:cubicBezTo>
                                <a:cubicBezTo>
                                  <a:pt x="6061005" y="3542381"/>
                                  <a:pt x="6060606" y="3539187"/>
                                  <a:pt x="6057812" y="3537590"/>
                                </a:cubicBezTo>
                                <a:cubicBezTo>
                                  <a:pt x="6054618" y="3535993"/>
                                  <a:pt x="6052622" y="3537191"/>
                                  <a:pt x="6051824" y="3537590"/>
                                </a:cubicBezTo>
                                <a:lnTo>
                                  <a:pt x="6051425" y="3537590"/>
                                </a:lnTo>
                                <a:cubicBezTo>
                                  <a:pt x="6050227" y="3538389"/>
                                  <a:pt x="6045037" y="3541582"/>
                                  <a:pt x="6037852" y="3537989"/>
                                </a:cubicBezTo>
                                <a:cubicBezTo>
                                  <a:pt x="6030267" y="3533997"/>
                                  <a:pt x="6030666" y="3526812"/>
                                  <a:pt x="6030666" y="3526013"/>
                                </a:cubicBezTo>
                                <a:cubicBezTo>
                                  <a:pt x="6031065" y="3526013"/>
                                  <a:pt x="6030666" y="3522820"/>
                                  <a:pt x="6027472" y="3521223"/>
                                </a:cubicBezTo>
                                <a:cubicBezTo>
                                  <a:pt x="6024677" y="3519626"/>
                                  <a:pt x="6021084" y="3521223"/>
                                  <a:pt x="6020685" y="3521622"/>
                                </a:cubicBezTo>
                                <a:cubicBezTo>
                                  <a:pt x="6019488" y="3522421"/>
                                  <a:pt x="6013899" y="3525614"/>
                                  <a:pt x="6007112" y="3522021"/>
                                </a:cubicBezTo>
                                <a:lnTo>
                                  <a:pt x="6004717" y="3520425"/>
                                </a:lnTo>
                                <a:cubicBezTo>
                                  <a:pt x="6002721" y="3519626"/>
                                  <a:pt x="6001923" y="3517231"/>
                                  <a:pt x="6003120" y="3515235"/>
                                </a:cubicBezTo>
                                <a:cubicBezTo>
                                  <a:pt x="6003919" y="3513239"/>
                                  <a:pt x="6006314" y="3512441"/>
                                  <a:pt x="6008310" y="3513638"/>
                                </a:cubicBezTo>
                                <a:lnTo>
                                  <a:pt x="6010705" y="3515235"/>
                                </a:lnTo>
                                <a:cubicBezTo>
                                  <a:pt x="6014298" y="3517231"/>
                                  <a:pt x="6017092" y="3515235"/>
                                  <a:pt x="6017092" y="3515235"/>
                                </a:cubicBezTo>
                                <a:lnTo>
                                  <a:pt x="6017492" y="3515235"/>
                                </a:lnTo>
                                <a:cubicBezTo>
                                  <a:pt x="6017692" y="3515035"/>
                                  <a:pt x="6019488" y="3513938"/>
                                  <a:pt x="6022083" y="3513339"/>
                                </a:cubicBezTo>
                                <a:close/>
                                <a:moveTo>
                                  <a:pt x="683828" y="3510045"/>
                                </a:moveTo>
                                <a:cubicBezTo>
                                  <a:pt x="684627" y="3509646"/>
                                  <a:pt x="686225" y="3509646"/>
                                  <a:pt x="686624" y="3510844"/>
                                </a:cubicBezTo>
                                <a:cubicBezTo>
                                  <a:pt x="687023" y="3511642"/>
                                  <a:pt x="687023" y="3513239"/>
                                  <a:pt x="685825" y="3513638"/>
                                </a:cubicBezTo>
                                <a:lnTo>
                                  <a:pt x="670655" y="3522422"/>
                                </a:lnTo>
                                <a:lnTo>
                                  <a:pt x="669856" y="3522821"/>
                                </a:lnTo>
                                <a:cubicBezTo>
                                  <a:pt x="669058" y="3522821"/>
                                  <a:pt x="668260" y="3522422"/>
                                  <a:pt x="667860" y="3521623"/>
                                </a:cubicBezTo>
                                <a:cubicBezTo>
                                  <a:pt x="667461" y="3520426"/>
                                  <a:pt x="667860" y="3519228"/>
                                  <a:pt x="668659" y="3518829"/>
                                </a:cubicBezTo>
                                <a:close/>
                                <a:moveTo>
                                  <a:pt x="7298920" y="3507252"/>
                                </a:moveTo>
                                <a:lnTo>
                                  <a:pt x="7315688" y="3512043"/>
                                </a:lnTo>
                                <a:cubicBezTo>
                                  <a:pt x="7316885" y="3512442"/>
                                  <a:pt x="7317684" y="3513640"/>
                                  <a:pt x="7317285" y="3514837"/>
                                </a:cubicBezTo>
                                <a:cubicBezTo>
                                  <a:pt x="7317285" y="3515636"/>
                                  <a:pt x="7316486" y="3516434"/>
                                  <a:pt x="7315688" y="3516434"/>
                                </a:cubicBezTo>
                                <a:lnTo>
                                  <a:pt x="7314889" y="3516434"/>
                                </a:lnTo>
                                <a:lnTo>
                                  <a:pt x="7298122" y="3511643"/>
                                </a:lnTo>
                                <a:cubicBezTo>
                                  <a:pt x="7296924" y="3511244"/>
                                  <a:pt x="7296525" y="3510046"/>
                                  <a:pt x="7296126" y="3508848"/>
                                </a:cubicBezTo>
                                <a:cubicBezTo>
                                  <a:pt x="7296525" y="3507651"/>
                                  <a:pt x="7297723" y="3506852"/>
                                  <a:pt x="7298920" y="3507252"/>
                                </a:cubicBezTo>
                                <a:close/>
                                <a:moveTo>
                                  <a:pt x="605586" y="3504457"/>
                                </a:moveTo>
                                <a:lnTo>
                                  <a:pt x="619559" y="3515236"/>
                                </a:lnTo>
                                <a:cubicBezTo>
                                  <a:pt x="620357" y="3515636"/>
                                  <a:pt x="620757" y="3517232"/>
                                  <a:pt x="619959" y="3518031"/>
                                </a:cubicBezTo>
                                <a:cubicBezTo>
                                  <a:pt x="619559" y="3518430"/>
                                  <a:pt x="618760" y="3518829"/>
                                  <a:pt x="618361" y="3518829"/>
                                </a:cubicBezTo>
                                <a:cubicBezTo>
                                  <a:pt x="617962" y="3518829"/>
                                  <a:pt x="617163" y="3518829"/>
                                  <a:pt x="616764" y="3518430"/>
                                </a:cubicBezTo>
                                <a:lnTo>
                                  <a:pt x="603191" y="3507651"/>
                                </a:lnTo>
                                <a:cubicBezTo>
                                  <a:pt x="602393" y="3507251"/>
                                  <a:pt x="601994" y="3505655"/>
                                  <a:pt x="602792" y="3504856"/>
                                </a:cubicBezTo>
                                <a:cubicBezTo>
                                  <a:pt x="603191" y="3504058"/>
                                  <a:pt x="604788" y="3503659"/>
                                  <a:pt x="605586" y="3504457"/>
                                </a:cubicBezTo>
                                <a:close/>
                                <a:moveTo>
                                  <a:pt x="673849" y="3495674"/>
                                </a:moveTo>
                                <a:cubicBezTo>
                                  <a:pt x="674648" y="3496073"/>
                                  <a:pt x="675047" y="3497670"/>
                                  <a:pt x="674249" y="3498469"/>
                                </a:cubicBezTo>
                                <a:lnTo>
                                  <a:pt x="663469" y="3512441"/>
                                </a:lnTo>
                                <a:cubicBezTo>
                                  <a:pt x="663070" y="3512841"/>
                                  <a:pt x="662272" y="3513240"/>
                                  <a:pt x="661872" y="3513240"/>
                                </a:cubicBezTo>
                                <a:cubicBezTo>
                                  <a:pt x="661473" y="3513240"/>
                                  <a:pt x="660675" y="3513240"/>
                                  <a:pt x="660276" y="3512841"/>
                                </a:cubicBezTo>
                                <a:cubicBezTo>
                                  <a:pt x="659477" y="3512042"/>
                                  <a:pt x="659078" y="3510845"/>
                                  <a:pt x="660276" y="3510046"/>
                                </a:cubicBezTo>
                                <a:lnTo>
                                  <a:pt x="671055" y="3496073"/>
                                </a:lnTo>
                                <a:cubicBezTo>
                                  <a:pt x="671454" y="3495275"/>
                                  <a:pt x="673051" y="3494876"/>
                                  <a:pt x="673849" y="3495674"/>
                                </a:cubicBezTo>
                                <a:close/>
                                <a:moveTo>
                                  <a:pt x="617561" y="3491683"/>
                                </a:moveTo>
                                <a:cubicBezTo>
                                  <a:pt x="618359" y="3491283"/>
                                  <a:pt x="619957" y="3491283"/>
                                  <a:pt x="620356" y="3492481"/>
                                </a:cubicBezTo>
                                <a:lnTo>
                                  <a:pt x="629139" y="3507652"/>
                                </a:lnTo>
                                <a:cubicBezTo>
                                  <a:pt x="629538" y="3508450"/>
                                  <a:pt x="629538" y="3510047"/>
                                  <a:pt x="628340" y="3510446"/>
                                </a:cubicBezTo>
                                <a:lnTo>
                                  <a:pt x="627542" y="3510845"/>
                                </a:lnTo>
                                <a:cubicBezTo>
                                  <a:pt x="626743" y="3510845"/>
                                  <a:pt x="625945" y="3510446"/>
                                  <a:pt x="625546" y="3509648"/>
                                </a:cubicBezTo>
                                <a:lnTo>
                                  <a:pt x="616763" y="3494477"/>
                                </a:lnTo>
                                <a:cubicBezTo>
                                  <a:pt x="616363" y="3493679"/>
                                  <a:pt x="616363" y="3492082"/>
                                  <a:pt x="617561" y="3491683"/>
                                </a:cubicBezTo>
                                <a:close/>
                                <a:moveTo>
                                  <a:pt x="7308501" y="3491283"/>
                                </a:moveTo>
                                <a:lnTo>
                                  <a:pt x="7322474" y="3502062"/>
                                </a:lnTo>
                                <a:cubicBezTo>
                                  <a:pt x="7323273" y="3502462"/>
                                  <a:pt x="7323672" y="3504058"/>
                                  <a:pt x="7322874" y="3504857"/>
                                </a:cubicBezTo>
                                <a:cubicBezTo>
                                  <a:pt x="7322474" y="3505256"/>
                                  <a:pt x="7321676" y="3505655"/>
                                  <a:pt x="7321277" y="3505655"/>
                                </a:cubicBezTo>
                                <a:cubicBezTo>
                                  <a:pt x="7320878" y="3505655"/>
                                  <a:pt x="7320079" y="3505655"/>
                                  <a:pt x="7319680" y="3505256"/>
                                </a:cubicBezTo>
                                <a:lnTo>
                                  <a:pt x="7306106" y="3494477"/>
                                </a:lnTo>
                                <a:cubicBezTo>
                                  <a:pt x="7305308" y="3494077"/>
                                  <a:pt x="7304909" y="3492481"/>
                                  <a:pt x="7305707" y="3491682"/>
                                </a:cubicBezTo>
                                <a:cubicBezTo>
                                  <a:pt x="7306106" y="3490884"/>
                                  <a:pt x="7307703" y="3490485"/>
                                  <a:pt x="7308501" y="3491283"/>
                                </a:cubicBezTo>
                                <a:close/>
                                <a:moveTo>
                                  <a:pt x="655885" y="3486493"/>
                                </a:moveTo>
                                <a:cubicBezTo>
                                  <a:pt x="657083" y="3486892"/>
                                  <a:pt x="657882" y="3488089"/>
                                  <a:pt x="657482" y="3489287"/>
                                </a:cubicBezTo>
                                <a:lnTo>
                                  <a:pt x="652691" y="3506054"/>
                                </a:lnTo>
                                <a:cubicBezTo>
                                  <a:pt x="652691" y="3506853"/>
                                  <a:pt x="651893" y="3507651"/>
                                  <a:pt x="651094" y="3507651"/>
                                </a:cubicBezTo>
                                <a:lnTo>
                                  <a:pt x="650296" y="3507651"/>
                                </a:lnTo>
                                <a:cubicBezTo>
                                  <a:pt x="649497" y="3507651"/>
                                  <a:pt x="648699" y="3506454"/>
                                  <a:pt x="648300" y="3504857"/>
                                </a:cubicBezTo>
                                <a:lnTo>
                                  <a:pt x="653090" y="3488089"/>
                                </a:lnTo>
                                <a:cubicBezTo>
                                  <a:pt x="653489" y="3486892"/>
                                  <a:pt x="654687" y="3486093"/>
                                  <a:pt x="655885" y="3486493"/>
                                </a:cubicBezTo>
                                <a:close/>
                                <a:moveTo>
                                  <a:pt x="636325" y="3484896"/>
                                </a:moveTo>
                                <a:cubicBezTo>
                                  <a:pt x="637522" y="3484896"/>
                                  <a:pt x="638721" y="3485694"/>
                                  <a:pt x="638721" y="3486892"/>
                                </a:cubicBezTo>
                                <a:lnTo>
                                  <a:pt x="641116" y="3504458"/>
                                </a:lnTo>
                                <a:cubicBezTo>
                                  <a:pt x="641116" y="3505655"/>
                                  <a:pt x="640318" y="3506853"/>
                                  <a:pt x="639119" y="3506853"/>
                                </a:cubicBezTo>
                                <a:cubicBezTo>
                                  <a:pt x="637922" y="3507252"/>
                                  <a:pt x="636724" y="3506454"/>
                                  <a:pt x="636724" y="3504857"/>
                                </a:cubicBezTo>
                                <a:lnTo>
                                  <a:pt x="634329" y="3487291"/>
                                </a:lnTo>
                                <a:cubicBezTo>
                                  <a:pt x="634329" y="3486093"/>
                                  <a:pt x="635127" y="3484896"/>
                                  <a:pt x="636325" y="3484896"/>
                                </a:cubicBezTo>
                                <a:close/>
                                <a:moveTo>
                                  <a:pt x="7320477" y="3478509"/>
                                </a:moveTo>
                                <a:cubicBezTo>
                                  <a:pt x="7321276" y="3478109"/>
                                  <a:pt x="7322873" y="3478109"/>
                                  <a:pt x="7323272" y="3479307"/>
                                </a:cubicBezTo>
                                <a:lnTo>
                                  <a:pt x="7332055" y="3494478"/>
                                </a:lnTo>
                                <a:cubicBezTo>
                                  <a:pt x="7332454" y="3495276"/>
                                  <a:pt x="7332454" y="3496873"/>
                                  <a:pt x="7331256" y="3497272"/>
                                </a:cubicBezTo>
                                <a:lnTo>
                                  <a:pt x="7330458" y="3497671"/>
                                </a:lnTo>
                                <a:cubicBezTo>
                                  <a:pt x="7329659" y="3497671"/>
                                  <a:pt x="7328861" y="3497272"/>
                                  <a:pt x="7328462" y="3496474"/>
                                </a:cubicBezTo>
                                <a:lnTo>
                                  <a:pt x="7319678" y="3481303"/>
                                </a:lnTo>
                                <a:cubicBezTo>
                                  <a:pt x="7319279" y="3480505"/>
                                  <a:pt x="7319279" y="3478908"/>
                                  <a:pt x="7320477" y="3478509"/>
                                </a:cubicBezTo>
                                <a:close/>
                                <a:moveTo>
                                  <a:pt x="7359201" y="3473320"/>
                                </a:moveTo>
                                <a:cubicBezTo>
                                  <a:pt x="7360399" y="3473719"/>
                                  <a:pt x="7361198" y="3474916"/>
                                  <a:pt x="7360799" y="3476114"/>
                                </a:cubicBezTo>
                                <a:lnTo>
                                  <a:pt x="7356007" y="3492881"/>
                                </a:lnTo>
                                <a:cubicBezTo>
                                  <a:pt x="7356007" y="3493680"/>
                                  <a:pt x="7355209" y="3494478"/>
                                  <a:pt x="7354410" y="3494478"/>
                                </a:cubicBezTo>
                                <a:lnTo>
                                  <a:pt x="7353612" y="3494478"/>
                                </a:lnTo>
                                <a:cubicBezTo>
                                  <a:pt x="7352414" y="3494478"/>
                                  <a:pt x="7351615" y="3493281"/>
                                  <a:pt x="7351615" y="3491684"/>
                                </a:cubicBezTo>
                                <a:lnTo>
                                  <a:pt x="7356406" y="3474916"/>
                                </a:lnTo>
                                <a:cubicBezTo>
                                  <a:pt x="7356806" y="3473719"/>
                                  <a:pt x="7358003" y="3472920"/>
                                  <a:pt x="7359201" y="3473320"/>
                                </a:cubicBezTo>
                                <a:close/>
                                <a:moveTo>
                                  <a:pt x="7339241" y="3471723"/>
                                </a:moveTo>
                                <a:cubicBezTo>
                                  <a:pt x="7340438" y="3471723"/>
                                  <a:pt x="7341636" y="3472521"/>
                                  <a:pt x="7341636" y="3473719"/>
                                </a:cubicBezTo>
                                <a:lnTo>
                                  <a:pt x="7344031" y="3491284"/>
                                </a:lnTo>
                                <a:cubicBezTo>
                                  <a:pt x="7344031" y="3492482"/>
                                  <a:pt x="7343233" y="3493680"/>
                                  <a:pt x="7342035" y="3493680"/>
                                </a:cubicBezTo>
                                <a:cubicBezTo>
                                  <a:pt x="7340838" y="3494079"/>
                                  <a:pt x="7339640" y="3493280"/>
                                  <a:pt x="7339640" y="3491684"/>
                                </a:cubicBezTo>
                                <a:lnTo>
                                  <a:pt x="7337244" y="3474118"/>
                                </a:lnTo>
                                <a:cubicBezTo>
                                  <a:pt x="7337244" y="3472920"/>
                                  <a:pt x="7338043" y="3471723"/>
                                  <a:pt x="7339241" y="3471723"/>
                                </a:cubicBezTo>
                                <a:close/>
                                <a:moveTo>
                                  <a:pt x="6383608" y="3447122"/>
                                </a:moveTo>
                                <a:cubicBezTo>
                                  <a:pt x="6391343" y="3449068"/>
                                  <a:pt x="6398329" y="3453958"/>
                                  <a:pt x="6402720" y="3461343"/>
                                </a:cubicBezTo>
                                <a:lnTo>
                                  <a:pt x="6397131" y="3464936"/>
                                </a:lnTo>
                                <a:cubicBezTo>
                                  <a:pt x="6389546" y="3453359"/>
                                  <a:pt x="6374376" y="3449767"/>
                                  <a:pt x="6362800" y="3456952"/>
                                </a:cubicBezTo>
                                <a:cubicBezTo>
                                  <a:pt x="6351222" y="3464138"/>
                                  <a:pt x="6347629" y="3479307"/>
                                  <a:pt x="6355613" y="3490885"/>
                                </a:cubicBezTo>
                                <a:lnTo>
                                  <a:pt x="6350024" y="3494478"/>
                                </a:lnTo>
                                <a:cubicBezTo>
                                  <a:pt x="6349625" y="3494079"/>
                                  <a:pt x="6349625" y="3493680"/>
                                  <a:pt x="6349226" y="3493280"/>
                                </a:cubicBezTo>
                                <a:cubicBezTo>
                                  <a:pt x="6340444" y="3478509"/>
                                  <a:pt x="6345234" y="3459347"/>
                                  <a:pt x="6360005" y="3450565"/>
                                </a:cubicBezTo>
                                <a:cubicBezTo>
                                  <a:pt x="6367390" y="3446174"/>
                                  <a:pt x="6375873" y="3445176"/>
                                  <a:pt x="6383608" y="3447122"/>
                                </a:cubicBezTo>
                                <a:close/>
                                <a:moveTo>
                                  <a:pt x="4423891" y="3431004"/>
                                </a:moveTo>
                                <a:cubicBezTo>
                                  <a:pt x="4425089" y="3431004"/>
                                  <a:pt x="4426286" y="3431802"/>
                                  <a:pt x="4426286" y="3433000"/>
                                </a:cubicBezTo>
                                <a:lnTo>
                                  <a:pt x="4428682" y="3450566"/>
                                </a:lnTo>
                                <a:cubicBezTo>
                                  <a:pt x="4428682" y="3451763"/>
                                  <a:pt x="4427884" y="3452961"/>
                                  <a:pt x="4426686" y="3452961"/>
                                </a:cubicBezTo>
                                <a:cubicBezTo>
                                  <a:pt x="4425488" y="3452961"/>
                                  <a:pt x="4424290" y="3452162"/>
                                  <a:pt x="4424290" y="3450965"/>
                                </a:cubicBezTo>
                                <a:lnTo>
                                  <a:pt x="4421895" y="3433399"/>
                                </a:lnTo>
                                <a:cubicBezTo>
                                  <a:pt x="4421895" y="3432201"/>
                                  <a:pt x="4422693" y="3431004"/>
                                  <a:pt x="4423891" y="3431004"/>
                                </a:cubicBezTo>
                                <a:close/>
                                <a:moveTo>
                                  <a:pt x="4412315" y="3430206"/>
                                </a:moveTo>
                                <a:cubicBezTo>
                                  <a:pt x="4413513" y="3430605"/>
                                  <a:pt x="4414311" y="3431802"/>
                                  <a:pt x="4413513" y="3433000"/>
                                </a:cubicBezTo>
                                <a:lnTo>
                                  <a:pt x="4408722" y="3449767"/>
                                </a:lnTo>
                                <a:cubicBezTo>
                                  <a:pt x="4408722" y="3450566"/>
                                  <a:pt x="4407923" y="3451364"/>
                                  <a:pt x="4407125" y="3451364"/>
                                </a:cubicBezTo>
                                <a:lnTo>
                                  <a:pt x="4406326" y="3451364"/>
                                </a:lnTo>
                                <a:cubicBezTo>
                                  <a:pt x="4405129" y="3450965"/>
                                  <a:pt x="4404330" y="3449767"/>
                                  <a:pt x="4404730" y="3448570"/>
                                </a:cubicBezTo>
                                <a:lnTo>
                                  <a:pt x="4409521" y="3431802"/>
                                </a:lnTo>
                                <a:cubicBezTo>
                                  <a:pt x="4409920" y="3430605"/>
                                  <a:pt x="4411118" y="3429806"/>
                                  <a:pt x="4412315" y="3430206"/>
                                </a:cubicBezTo>
                                <a:close/>
                                <a:moveTo>
                                  <a:pt x="4434669" y="3427411"/>
                                </a:moveTo>
                                <a:cubicBezTo>
                                  <a:pt x="4435467" y="3427012"/>
                                  <a:pt x="4437064" y="3427012"/>
                                  <a:pt x="4437463" y="3428210"/>
                                </a:cubicBezTo>
                                <a:lnTo>
                                  <a:pt x="4446247" y="3443380"/>
                                </a:lnTo>
                                <a:cubicBezTo>
                                  <a:pt x="4446646" y="3444179"/>
                                  <a:pt x="4446646" y="3445776"/>
                                  <a:pt x="4445448" y="3446175"/>
                                </a:cubicBezTo>
                                <a:lnTo>
                                  <a:pt x="4444650" y="3446574"/>
                                </a:lnTo>
                                <a:cubicBezTo>
                                  <a:pt x="4443851" y="3446574"/>
                                  <a:pt x="4443053" y="3446175"/>
                                  <a:pt x="4442654" y="3445376"/>
                                </a:cubicBezTo>
                                <a:lnTo>
                                  <a:pt x="4433870" y="3430206"/>
                                </a:lnTo>
                                <a:cubicBezTo>
                                  <a:pt x="4433471" y="3429407"/>
                                  <a:pt x="4433471" y="3427811"/>
                                  <a:pt x="4434669" y="3427411"/>
                                </a:cubicBezTo>
                                <a:close/>
                                <a:moveTo>
                                  <a:pt x="4402335" y="3425416"/>
                                </a:moveTo>
                                <a:cubicBezTo>
                                  <a:pt x="4403532" y="3425815"/>
                                  <a:pt x="4403532" y="3427412"/>
                                  <a:pt x="4403133" y="3428210"/>
                                </a:cubicBezTo>
                                <a:lnTo>
                                  <a:pt x="4392354" y="3442183"/>
                                </a:lnTo>
                                <a:cubicBezTo>
                                  <a:pt x="4391955" y="3442583"/>
                                  <a:pt x="4391156" y="3442982"/>
                                  <a:pt x="4390757" y="3442982"/>
                                </a:cubicBezTo>
                                <a:cubicBezTo>
                                  <a:pt x="4390358" y="3442982"/>
                                  <a:pt x="4389559" y="3442982"/>
                                  <a:pt x="4389160" y="3442583"/>
                                </a:cubicBezTo>
                                <a:cubicBezTo>
                                  <a:pt x="4388362" y="3442183"/>
                                  <a:pt x="4387963" y="3440587"/>
                                  <a:pt x="4388761" y="3439788"/>
                                </a:cubicBezTo>
                                <a:lnTo>
                                  <a:pt x="4399540" y="3425815"/>
                                </a:lnTo>
                                <a:cubicBezTo>
                                  <a:pt x="4399940" y="3425017"/>
                                  <a:pt x="4401536" y="3424618"/>
                                  <a:pt x="4402335" y="3425416"/>
                                </a:cubicBezTo>
                                <a:close/>
                                <a:moveTo>
                                  <a:pt x="4446246" y="3419428"/>
                                </a:moveTo>
                                <a:lnTo>
                                  <a:pt x="4460619" y="3430207"/>
                                </a:lnTo>
                                <a:cubicBezTo>
                                  <a:pt x="4461417" y="3430607"/>
                                  <a:pt x="4461816" y="3432203"/>
                                  <a:pt x="4461018" y="3433002"/>
                                </a:cubicBezTo>
                                <a:cubicBezTo>
                                  <a:pt x="4460619" y="3433401"/>
                                  <a:pt x="4459820" y="3433800"/>
                                  <a:pt x="4459421" y="3433800"/>
                                </a:cubicBezTo>
                                <a:cubicBezTo>
                                  <a:pt x="4459022" y="3433800"/>
                                  <a:pt x="4458223" y="3433800"/>
                                  <a:pt x="4457824" y="3433401"/>
                                </a:cubicBezTo>
                                <a:lnTo>
                                  <a:pt x="4443851" y="3422622"/>
                                </a:lnTo>
                                <a:cubicBezTo>
                                  <a:pt x="4443053" y="3422222"/>
                                  <a:pt x="4442654" y="3420626"/>
                                  <a:pt x="4443452" y="3419827"/>
                                </a:cubicBezTo>
                                <a:cubicBezTo>
                                  <a:pt x="4443851" y="3419029"/>
                                  <a:pt x="4445448" y="3418630"/>
                                  <a:pt x="4446246" y="3419428"/>
                                </a:cubicBezTo>
                                <a:close/>
                                <a:moveTo>
                                  <a:pt x="955288" y="3419029"/>
                                </a:moveTo>
                                <a:cubicBezTo>
                                  <a:pt x="956486" y="3418630"/>
                                  <a:pt x="957683" y="3419428"/>
                                  <a:pt x="958083" y="3420626"/>
                                </a:cubicBezTo>
                                <a:cubicBezTo>
                                  <a:pt x="959680" y="3428210"/>
                                  <a:pt x="967663" y="3433400"/>
                                  <a:pt x="975648" y="3431404"/>
                                </a:cubicBezTo>
                                <a:cubicBezTo>
                                  <a:pt x="976845" y="3431005"/>
                                  <a:pt x="978042" y="3431803"/>
                                  <a:pt x="978841" y="3433001"/>
                                </a:cubicBezTo>
                                <a:cubicBezTo>
                                  <a:pt x="979240" y="3434198"/>
                                  <a:pt x="978442" y="3435396"/>
                                  <a:pt x="977644" y="3435795"/>
                                </a:cubicBezTo>
                                <a:lnTo>
                                  <a:pt x="977244" y="3435795"/>
                                </a:lnTo>
                                <a:cubicBezTo>
                                  <a:pt x="972853" y="3436993"/>
                                  <a:pt x="968461" y="3436593"/>
                                  <a:pt x="964469" y="3434597"/>
                                </a:cubicBezTo>
                                <a:cubicBezTo>
                                  <a:pt x="959281" y="3448969"/>
                                  <a:pt x="949301" y="3460146"/>
                                  <a:pt x="935727" y="3466933"/>
                                </a:cubicBezTo>
                                <a:cubicBezTo>
                                  <a:pt x="922155" y="3473720"/>
                                  <a:pt x="906984" y="3474917"/>
                                  <a:pt x="892614" y="3470127"/>
                                </a:cubicBezTo>
                                <a:cubicBezTo>
                                  <a:pt x="891816" y="3474518"/>
                                  <a:pt x="889420" y="3478510"/>
                                  <a:pt x="885827" y="3481305"/>
                                </a:cubicBezTo>
                                <a:lnTo>
                                  <a:pt x="885429" y="3481704"/>
                                </a:lnTo>
                                <a:cubicBezTo>
                                  <a:pt x="884630" y="3482103"/>
                                  <a:pt x="883432" y="3481704"/>
                                  <a:pt x="882634" y="3480905"/>
                                </a:cubicBezTo>
                                <a:cubicBezTo>
                                  <a:pt x="881835" y="3480107"/>
                                  <a:pt x="881835" y="3478510"/>
                                  <a:pt x="883033" y="3477712"/>
                                </a:cubicBezTo>
                                <a:cubicBezTo>
                                  <a:pt x="889021" y="3472522"/>
                                  <a:pt x="890218" y="3463340"/>
                                  <a:pt x="885029" y="3456952"/>
                                </a:cubicBezTo>
                                <a:cubicBezTo>
                                  <a:pt x="884231" y="3456154"/>
                                  <a:pt x="884231" y="3454557"/>
                                  <a:pt x="885429" y="3453759"/>
                                </a:cubicBezTo>
                                <a:cubicBezTo>
                                  <a:pt x="886226" y="3452961"/>
                                  <a:pt x="887823" y="3452961"/>
                                  <a:pt x="888622" y="3454158"/>
                                </a:cubicBezTo>
                                <a:cubicBezTo>
                                  <a:pt x="891417" y="3457751"/>
                                  <a:pt x="893013" y="3461743"/>
                                  <a:pt x="893013" y="3465736"/>
                                </a:cubicBezTo>
                                <a:lnTo>
                                  <a:pt x="893413" y="3465736"/>
                                </a:lnTo>
                                <a:cubicBezTo>
                                  <a:pt x="906984" y="3470127"/>
                                  <a:pt x="920957" y="3469329"/>
                                  <a:pt x="933732" y="3462940"/>
                                </a:cubicBezTo>
                                <a:cubicBezTo>
                                  <a:pt x="946105" y="3456553"/>
                                  <a:pt x="955688" y="3445775"/>
                                  <a:pt x="960078" y="3432601"/>
                                </a:cubicBezTo>
                                <a:lnTo>
                                  <a:pt x="960078" y="3432202"/>
                                </a:lnTo>
                                <a:cubicBezTo>
                                  <a:pt x="956884" y="3429807"/>
                                  <a:pt x="954889" y="3426214"/>
                                  <a:pt x="953691" y="3421823"/>
                                </a:cubicBezTo>
                                <a:cubicBezTo>
                                  <a:pt x="953293" y="3420626"/>
                                  <a:pt x="954091" y="3419428"/>
                                  <a:pt x="955288" y="3419029"/>
                                </a:cubicBezTo>
                                <a:close/>
                                <a:moveTo>
                                  <a:pt x="4391955" y="3415835"/>
                                </a:moveTo>
                                <a:cubicBezTo>
                                  <a:pt x="4392754" y="3415435"/>
                                  <a:pt x="4394351" y="3415435"/>
                                  <a:pt x="4394750" y="3416633"/>
                                </a:cubicBezTo>
                                <a:cubicBezTo>
                                  <a:pt x="4395548" y="3417431"/>
                                  <a:pt x="4395149" y="3419028"/>
                                  <a:pt x="4393951" y="3419427"/>
                                </a:cubicBezTo>
                                <a:lnTo>
                                  <a:pt x="4378781" y="3428211"/>
                                </a:lnTo>
                                <a:lnTo>
                                  <a:pt x="4377982" y="3428610"/>
                                </a:lnTo>
                                <a:cubicBezTo>
                                  <a:pt x="4377184" y="3428610"/>
                                  <a:pt x="4376386" y="3428211"/>
                                  <a:pt x="4375986" y="3427412"/>
                                </a:cubicBezTo>
                                <a:cubicBezTo>
                                  <a:pt x="4375587" y="3426614"/>
                                  <a:pt x="4375587" y="3425017"/>
                                  <a:pt x="4376785" y="3424618"/>
                                </a:cubicBezTo>
                                <a:close/>
                                <a:moveTo>
                                  <a:pt x="1878235" y="3415436"/>
                                </a:moveTo>
                                <a:cubicBezTo>
                                  <a:pt x="1880630" y="3415436"/>
                                  <a:pt x="1883025" y="3417033"/>
                                  <a:pt x="1883025" y="3419029"/>
                                </a:cubicBezTo>
                                <a:lnTo>
                                  <a:pt x="1886618" y="3443380"/>
                                </a:lnTo>
                                <a:lnTo>
                                  <a:pt x="1910970" y="3439787"/>
                                </a:lnTo>
                                <a:cubicBezTo>
                                  <a:pt x="1913365" y="3439388"/>
                                  <a:pt x="1915361" y="3440985"/>
                                  <a:pt x="1915760" y="3443380"/>
                                </a:cubicBezTo>
                                <a:cubicBezTo>
                                  <a:pt x="1916160" y="3445775"/>
                                  <a:pt x="1914563" y="3447771"/>
                                  <a:pt x="1912168" y="3448170"/>
                                </a:cubicBezTo>
                                <a:lnTo>
                                  <a:pt x="1887817" y="3451763"/>
                                </a:lnTo>
                                <a:lnTo>
                                  <a:pt x="1891409" y="3476115"/>
                                </a:lnTo>
                                <a:cubicBezTo>
                                  <a:pt x="1891809" y="3478510"/>
                                  <a:pt x="1890211" y="3480506"/>
                                  <a:pt x="1887817" y="3480905"/>
                                </a:cubicBezTo>
                                <a:cubicBezTo>
                                  <a:pt x="1885420" y="3481305"/>
                                  <a:pt x="1883424" y="3479708"/>
                                  <a:pt x="1883025" y="3477313"/>
                                </a:cubicBezTo>
                                <a:lnTo>
                                  <a:pt x="1879432" y="3452961"/>
                                </a:lnTo>
                                <a:lnTo>
                                  <a:pt x="1855080" y="3456553"/>
                                </a:lnTo>
                                <a:cubicBezTo>
                                  <a:pt x="1852686" y="3456953"/>
                                  <a:pt x="1850689" y="3455356"/>
                                  <a:pt x="1850290" y="3452961"/>
                                </a:cubicBezTo>
                                <a:cubicBezTo>
                                  <a:pt x="1849891" y="3450565"/>
                                  <a:pt x="1851489" y="3448569"/>
                                  <a:pt x="1853883" y="3448170"/>
                                </a:cubicBezTo>
                                <a:lnTo>
                                  <a:pt x="1878235" y="3444578"/>
                                </a:lnTo>
                                <a:lnTo>
                                  <a:pt x="1874642" y="3420226"/>
                                </a:lnTo>
                                <a:cubicBezTo>
                                  <a:pt x="1874243" y="3417831"/>
                                  <a:pt x="1875840" y="3415835"/>
                                  <a:pt x="1878235" y="3415436"/>
                                </a:cubicBezTo>
                                <a:close/>
                                <a:moveTo>
                                  <a:pt x="4451036" y="3408650"/>
                                </a:moveTo>
                                <a:lnTo>
                                  <a:pt x="4467803" y="3413441"/>
                                </a:lnTo>
                                <a:cubicBezTo>
                                  <a:pt x="4469001" y="3413441"/>
                                  <a:pt x="4469400" y="3414639"/>
                                  <a:pt x="4469001" y="3416235"/>
                                </a:cubicBezTo>
                                <a:cubicBezTo>
                                  <a:pt x="4469001" y="3417034"/>
                                  <a:pt x="4468203" y="3417832"/>
                                  <a:pt x="4467404" y="3417832"/>
                                </a:cubicBezTo>
                                <a:lnTo>
                                  <a:pt x="4466606" y="3417832"/>
                                </a:lnTo>
                                <a:lnTo>
                                  <a:pt x="4449838" y="3413041"/>
                                </a:lnTo>
                                <a:cubicBezTo>
                                  <a:pt x="4448641" y="3412642"/>
                                  <a:pt x="4447842" y="3411444"/>
                                  <a:pt x="4448242" y="3410246"/>
                                </a:cubicBezTo>
                                <a:cubicBezTo>
                                  <a:pt x="4448641" y="3409049"/>
                                  <a:pt x="4449838" y="3408250"/>
                                  <a:pt x="4451036" y="3408650"/>
                                </a:cubicBezTo>
                                <a:close/>
                                <a:moveTo>
                                  <a:pt x="3106783" y="3407951"/>
                                </a:moveTo>
                                <a:cubicBezTo>
                                  <a:pt x="3109382" y="3407352"/>
                                  <a:pt x="3112771" y="3407252"/>
                                  <a:pt x="3116163" y="3409049"/>
                                </a:cubicBezTo>
                                <a:cubicBezTo>
                                  <a:pt x="3123744" y="3413041"/>
                                  <a:pt x="3123341" y="3420626"/>
                                  <a:pt x="3123341" y="3421025"/>
                                </a:cubicBezTo>
                                <a:cubicBezTo>
                                  <a:pt x="3123341" y="3421025"/>
                                  <a:pt x="3123341" y="3423819"/>
                                  <a:pt x="3126939" y="3425815"/>
                                </a:cubicBezTo>
                                <a:cubicBezTo>
                                  <a:pt x="3130529" y="3427412"/>
                                  <a:pt x="3132926" y="3425815"/>
                                  <a:pt x="3132926" y="3425815"/>
                                </a:cubicBezTo>
                                <a:lnTo>
                                  <a:pt x="3133324" y="3425815"/>
                                </a:lnTo>
                                <a:lnTo>
                                  <a:pt x="3133723" y="3425416"/>
                                </a:lnTo>
                                <a:cubicBezTo>
                                  <a:pt x="3135719" y="3424218"/>
                                  <a:pt x="3140514" y="3421823"/>
                                  <a:pt x="3146906" y="3425017"/>
                                </a:cubicBezTo>
                                <a:cubicBezTo>
                                  <a:pt x="3153695" y="3428610"/>
                                  <a:pt x="3154095" y="3436194"/>
                                  <a:pt x="3154095" y="3436593"/>
                                </a:cubicBezTo>
                                <a:lnTo>
                                  <a:pt x="3154095" y="3436993"/>
                                </a:lnTo>
                                <a:cubicBezTo>
                                  <a:pt x="3154095" y="3436993"/>
                                  <a:pt x="3154095" y="3439787"/>
                                  <a:pt x="3157687" y="3441783"/>
                                </a:cubicBezTo>
                                <a:cubicBezTo>
                                  <a:pt x="3161285" y="3443779"/>
                                  <a:pt x="3164078" y="3441783"/>
                                  <a:pt x="3164078" y="3441783"/>
                                </a:cubicBezTo>
                                <a:lnTo>
                                  <a:pt x="3164474" y="3441783"/>
                                </a:lnTo>
                                <a:cubicBezTo>
                                  <a:pt x="3164874" y="3441384"/>
                                  <a:pt x="3172053" y="3437392"/>
                                  <a:pt x="3178442" y="3440985"/>
                                </a:cubicBezTo>
                                <a:cubicBezTo>
                                  <a:pt x="3186024" y="3444977"/>
                                  <a:pt x="3185625" y="3452562"/>
                                  <a:pt x="3185625" y="3452962"/>
                                </a:cubicBezTo>
                                <a:cubicBezTo>
                                  <a:pt x="3185625" y="3452962"/>
                                  <a:pt x="3185625" y="3455756"/>
                                  <a:pt x="3189217" y="3457752"/>
                                </a:cubicBezTo>
                                <a:cubicBezTo>
                                  <a:pt x="3190417" y="3458151"/>
                                  <a:pt x="3191216" y="3458550"/>
                                  <a:pt x="3192406" y="3458550"/>
                                </a:cubicBezTo>
                                <a:lnTo>
                                  <a:pt x="3196805" y="3458950"/>
                                </a:lnTo>
                                <a:cubicBezTo>
                                  <a:pt x="3198800" y="3458950"/>
                                  <a:pt x="3200395" y="3460946"/>
                                  <a:pt x="3200395" y="3462942"/>
                                </a:cubicBezTo>
                                <a:cubicBezTo>
                                  <a:pt x="3200395" y="3465337"/>
                                  <a:pt x="3198400" y="3466934"/>
                                  <a:pt x="3194808" y="3466934"/>
                                </a:cubicBezTo>
                                <a:lnTo>
                                  <a:pt x="3188818" y="3466534"/>
                                </a:lnTo>
                                <a:cubicBezTo>
                                  <a:pt x="3187221" y="3466135"/>
                                  <a:pt x="3185625" y="3465736"/>
                                  <a:pt x="3184027" y="3464938"/>
                                </a:cubicBezTo>
                                <a:cubicBezTo>
                                  <a:pt x="3176446" y="3460946"/>
                                  <a:pt x="3176842" y="3453361"/>
                                  <a:pt x="3176842" y="3452962"/>
                                </a:cubicBezTo>
                                <a:cubicBezTo>
                                  <a:pt x="3176842" y="3452962"/>
                                  <a:pt x="3177240" y="3450166"/>
                                  <a:pt x="3173642" y="3448170"/>
                                </a:cubicBezTo>
                                <a:cubicBezTo>
                                  <a:pt x="3170855" y="3446573"/>
                                  <a:pt x="3167263" y="3448170"/>
                                  <a:pt x="3166867" y="3448569"/>
                                </a:cubicBezTo>
                                <a:cubicBezTo>
                                  <a:pt x="3165670" y="3449368"/>
                                  <a:pt x="3160084" y="3452562"/>
                                  <a:pt x="3153296" y="3448969"/>
                                </a:cubicBezTo>
                                <a:cubicBezTo>
                                  <a:pt x="3146506" y="3445376"/>
                                  <a:pt x="3146107" y="3438989"/>
                                  <a:pt x="3146107" y="3437392"/>
                                </a:cubicBezTo>
                                <a:cubicBezTo>
                                  <a:pt x="3145706" y="3436993"/>
                                  <a:pt x="3145308" y="3433799"/>
                                  <a:pt x="3142512" y="3432202"/>
                                </a:cubicBezTo>
                                <a:cubicBezTo>
                                  <a:pt x="3139316" y="3430606"/>
                                  <a:pt x="3137318" y="3431803"/>
                                  <a:pt x="3136520" y="3432202"/>
                                </a:cubicBezTo>
                                <a:lnTo>
                                  <a:pt x="3136122" y="3432202"/>
                                </a:lnTo>
                                <a:cubicBezTo>
                                  <a:pt x="3134923" y="3433001"/>
                                  <a:pt x="3129733" y="3436194"/>
                                  <a:pt x="3122543" y="3432602"/>
                                </a:cubicBezTo>
                                <a:cubicBezTo>
                                  <a:pt x="3114965" y="3428610"/>
                                  <a:pt x="3115363" y="3421424"/>
                                  <a:pt x="3115363" y="3420626"/>
                                </a:cubicBezTo>
                                <a:cubicBezTo>
                                  <a:pt x="3115763" y="3420626"/>
                                  <a:pt x="3115363" y="3417432"/>
                                  <a:pt x="3112173" y="3415835"/>
                                </a:cubicBezTo>
                                <a:cubicBezTo>
                                  <a:pt x="3109382" y="3414238"/>
                                  <a:pt x="3105791" y="3415835"/>
                                  <a:pt x="3105389" y="3416234"/>
                                </a:cubicBezTo>
                                <a:cubicBezTo>
                                  <a:pt x="3104192" y="3417033"/>
                                  <a:pt x="3098602" y="3420226"/>
                                  <a:pt x="3091810" y="3416634"/>
                                </a:cubicBezTo>
                                <a:lnTo>
                                  <a:pt x="3089412" y="3415037"/>
                                </a:lnTo>
                                <a:cubicBezTo>
                                  <a:pt x="3087416" y="3414238"/>
                                  <a:pt x="3086618" y="3411843"/>
                                  <a:pt x="3087817" y="3409847"/>
                                </a:cubicBezTo>
                                <a:cubicBezTo>
                                  <a:pt x="3088615" y="3407851"/>
                                  <a:pt x="3091009" y="3407053"/>
                                  <a:pt x="3093008" y="3408250"/>
                                </a:cubicBezTo>
                                <a:lnTo>
                                  <a:pt x="3095408" y="3409847"/>
                                </a:lnTo>
                                <a:cubicBezTo>
                                  <a:pt x="3098998" y="3411843"/>
                                  <a:pt x="3101797" y="3409847"/>
                                  <a:pt x="3101797" y="3409847"/>
                                </a:cubicBezTo>
                                <a:lnTo>
                                  <a:pt x="3102196" y="3409847"/>
                                </a:lnTo>
                                <a:cubicBezTo>
                                  <a:pt x="3102396" y="3409647"/>
                                  <a:pt x="3104192" y="3408549"/>
                                  <a:pt x="3106783" y="3407951"/>
                                </a:cubicBezTo>
                                <a:close/>
                                <a:moveTo>
                                  <a:pt x="4389162" y="3403859"/>
                                </a:moveTo>
                                <a:cubicBezTo>
                                  <a:pt x="4390359" y="3403859"/>
                                  <a:pt x="4391557" y="3404657"/>
                                  <a:pt x="4391557" y="3405855"/>
                                </a:cubicBezTo>
                                <a:cubicBezTo>
                                  <a:pt x="4391557" y="3407052"/>
                                  <a:pt x="4390759" y="3408250"/>
                                  <a:pt x="4389561" y="3408250"/>
                                </a:cubicBezTo>
                                <a:lnTo>
                                  <a:pt x="4371995" y="3410646"/>
                                </a:lnTo>
                                <a:cubicBezTo>
                                  <a:pt x="4370798" y="3410646"/>
                                  <a:pt x="4369600" y="3409848"/>
                                  <a:pt x="4369600" y="3408650"/>
                                </a:cubicBezTo>
                                <a:cubicBezTo>
                                  <a:pt x="4369600" y="3407451"/>
                                  <a:pt x="4370398" y="3406254"/>
                                  <a:pt x="4371596" y="3406254"/>
                                </a:cubicBezTo>
                                <a:close/>
                                <a:moveTo>
                                  <a:pt x="4468202" y="3393879"/>
                                </a:moveTo>
                                <a:cubicBezTo>
                                  <a:pt x="4469400" y="3393879"/>
                                  <a:pt x="4470598" y="3394677"/>
                                  <a:pt x="4470598" y="3395875"/>
                                </a:cubicBezTo>
                                <a:cubicBezTo>
                                  <a:pt x="4470598" y="3397072"/>
                                  <a:pt x="4469799" y="3398270"/>
                                  <a:pt x="4468602" y="3398270"/>
                                </a:cubicBezTo>
                                <a:lnTo>
                                  <a:pt x="4451036" y="3400666"/>
                                </a:lnTo>
                                <a:cubicBezTo>
                                  <a:pt x="4449838" y="3400666"/>
                                  <a:pt x="4448641" y="3399868"/>
                                  <a:pt x="4448641" y="3398670"/>
                                </a:cubicBezTo>
                                <a:cubicBezTo>
                                  <a:pt x="4448641" y="3397471"/>
                                  <a:pt x="4449439" y="3396274"/>
                                  <a:pt x="4450637" y="3396274"/>
                                </a:cubicBezTo>
                                <a:close/>
                                <a:moveTo>
                                  <a:pt x="4373592" y="3386694"/>
                                </a:moveTo>
                                <a:lnTo>
                                  <a:pt x="4390359" y="3391485"/>
                                </a:lnTo>
                                <a:cubicBezTo>
                                  <a:pt x="4391557" y="3391884"/>
                                  <a:pt x="4392355" y="3393082"/>
                                  <a:pt x="4391956" y="3394279"/>
                                </a:cubicBezTo>
                                <a:cubicBezTo>
                                  <a:pt x="4391956" y="3395078"/>
                                  <a:pt x="4391158" y="3395876"/>
                                  <a:pt x="4390359" y="3395876"/>
                                </a:cubicBezTo>
                                <a:lnTo>
                                  <a:pt x="4389561" y="3395876"/>
                                </a:lnTo>
                                <a:lnTo>
                                  <a:pt x="4372794" y="3391085"/>
                                </a:lnTo>
                                <a:cubicBezTo>
                                  <a:pt x="4371596" y="3391085"/>
                                  <a:pt x="4370798" y="3389887"/>
                                  <a:pt x="4370798" y="3388290"/>
                                </a:cubicBezTo>
                                <a:cubicBezTo>
                                  <a:pt x="4371197" y="3387093"/>
                                  <a:pt x="4372394" y="3386294"/>
                                  <a:pt x="4373592" y="3386694"/>
                                </a:cubicBezTo>
                                <a:close/>
                                <a:moveTo>
                                  <a:pt x="4461416" y="3376314"/>
                                </a:moveTo>
                                <a:cubicBezTo>
                                  <a:pt x="4462215" y="3375915"/>
                                  <a:pt x="4463811" y="3375915"/>
                                  <a:pt x="4464211" y="3377113"/>
                                </a:cubicBezTo>
                                <a:cubicBezTo>
                                  <a:pt x="4464610" y="3377911"/>
                                  <a:pt x="4464610" y="3379508"/>
                                  <a:pt x="4463412" y="3379907"/>
                                </a:cubicBezTo>
                                <a:lnTo>
                                  <a:pt x="4448242" y="3388691"/>
                                </a:lnTo>
                                <a:lnTo>
                                  <a:pt x="4447443" y="3389090"/>
                                </a:lnTo>
                                <a:cubicBezTo>
                                  <a:pt x="4446645" y="3389090"/>
                                  <a:pt x="4445846" y="3388691"/>
                                  <a:pt x="4445447" y="3387892"/>
                                </a:cubicBezTo>
                                <a:cubicBezTo>
                                  <a:pt x="4445048" y="3387094"/>
                                  <a:pt x="4445447" y="3385497"/>
                                  <a:pt x="4446246" y="3385098"/>
                                </a:cubicBezTo>
                                <a:close/>
                                <a:moveTo>
                                  <a:pt x="3123941" y="3376015"/>
                                </a:moveTo>
                                <a:cubicBezTo>
                                  <a:pt x="3126534" y="3375416"/>
                                  <a:pt x="3129929" y="3375316"/>
                                  <a:pt x="3133324" y="3377113"/>
                                </a:cubicBezTo>
                                <a:cubicBezTo>
                                  <a:pt x="3140913" y="3381105"/>
                                  <a:pt x="3140513" y="3388690"/>
                                  <a:pt x="3140513" y="3389089"/>
                                </a:cubicBezTo>
                                <a:cubicBezTo>
                                  <a:pt x="3140513" y="3389089"/>
                                  <a:pt x="3140513" y="3391883"/>
                                  <a:pt x="3144109" y="3393879"/>
                                </a:cubicBezTo>
                                <a:cubicBezTo>
                                  <a:pt x="3147703" y="3395476"/>
                                  <a:pt x="3150102" y="3393879"/>
                                  <a:pt x="3150102" y="3393879"/>
                                </a:cubicBezTo>
                                <a:lnTo>
                                  <a:pt x="3150499" y="3393879"/>
                                </a:lnTo>
                                <a:lnTo>
                                  <a:pt x="3150900" y="3393480"/>
                                </a:lnTo>
                                <a:cubicBezTo>
                                  <a:pt x="3152893" y="3392282"/>
                                  <a:pt x="3157687" y="3389887"/>
                                  <a:pt x="3164078" y="3393081"/>
                                </a:cubicBezTo>
                                <a:cubicBezTo>
                                  <a:pt x="3170855" y="3396674"/>
                                  <a:pt x="3171256" y="3404258"/>
                                  <a:pt x="3171256" y="3404657"/>
                                </a:cubicBezTo>
                                <a:lnTo>
                                  <a:pt x="3171256" y="3405057"/>
                                </a:lnTo>
                                <a:cubicBezTo>
                                  <a:pt x="3171256" y="3405057"/>
                                  <a:pt x="3171256" y="3407851"/>
                                  <a:pt x="3174842" y="3409847"/>
                                </a:cubicBezTo>
                                <a:cubicBezTo>
                                  <a:pt x="3178435" y="3411843"/>
                                  <a:pt x="3181232" y="3409847"/>
                                  <a:pt x="3181232" y="3409847"/>
                                </a:cubicBezTo>
                                <a:lnTo>
                                  <a:pt x="3181635" y="3409847"/>
                                </a:lnTo>
                                <a:cubicBezTo>
                                  <a:pt x="3182031" y="3409448"/>
                                  <a:pt x="3189217" y="3405456"/>
                                  <a:pt x="3195606" y="3409049"/>
                                </a:cubicBezTo>
                                <a:cubicBezTo>
                                  <a:pt x="3203187" y="3413041"/>
                                  <a:pt x="3202789" y="3420626"/>
                                  <a:pt x="3202789" y="3421026"/>
                                </a:cubicBezTo>
                                <a:cubicBezTo>
                                  <a:pt x="3202789" y="3421026"/>
                                  <a:pt x="3202789" y="3423820"/>
                                  <a:pt x="3206381" y="3425816"/>
                                </a:cubicBezTo>
                                <a:cubicBezTo>
                                  <a:pt x="3207579" y="3426215"/>
                                  <a:pt x="3208376" y="3426614"/>
                                  <a:pt x="3209575" y="3426614"/>
                                </a:cubicBezTo>
                                <a:lnTo>
                                  <a:pt x="3213967" y="3427014"/>
                                </a:lnTo>
                                <a:cubicBezTo>
                                  <a:pt x="3215965" y="3427014"/>
                                  <a:pt x="3217559" y="3429010"/>
                                  <a:pt x="3217559" y="3431006"/>
                                </a:cubicBezTo>
                                <a:cubicBezTo>
                                  <a:pt x="3217559" y="3433002"/>
                                  <a:pt x="3215565" y="3434598"/>
                                  <a:pt x="3211972" y="3434998"/>
                                </a:cubicBezTo>
                                <a:lnTo>
                                  <a:pt x="3205983" y="3434598"/>
                                </a:lnTo>
                                <a:cubicBezTo>
                                  <a:pt x="3204385" y="3434199"/>
                                  <a:pt x="3202789" y="3433800"/>
                                  <a:pt x="3201193" y="3433002"/>
                                </a:cubicBezTo>
                                <a:cubicBezTo>
                                  <a:pt x="3193610" y="3429010"/>
                                  <a:pt x="3194009" y="3421425"/>
                                  <a:pt x="3194009" y="3421026"/>
                                </a:cubicBezTo>
                                <a:cubicBezTo>
                                  <a:pt x="3194009" y="3421026"/>
                                  <a:pt x="3194407" y="3418230"/>
                                  <a:pt x="3190815" y="3416234"/>
                                </a:cubicBezTo>
                                <a:cubicBezTo>
                                  <a:pt x="3188020" y="3414637"/>
                                  <a:pt x="3184429" y="3416234"/>
                                  <a:pt x="3184027" y="3416633"/>
                                </a:cubicBezTo>
                                <a:cubicBezTo>
                                  <a:pt x="3182827" y="3417432"/>
                                  <a:pt x="3177239" y="3420626"/>
                                  <a:pt x="3170453" y="3417033"/>
                                </a:cubicBezTo>
                                <a:cubicBezTo>
                                  <a:pt x="3163677" y="3413440"/>
                                  <a:pt x="3163278" y="3407053"/>
                                  <a:pt x="3163278" y="3405456"/>
                                </a:cubicBezTo>
                                <a:cubicBezTo>
                                  <a:pt x="3162881" y="3405057"/>
                                  <a:pt x="3162481" y="3401863"/>
                                  <a:pt x="3159683" y="3400266"/>
                                </a:cubicBezTo>
                                <a:cubicBezTo>
                                  <a:pt x="3156489" y="3398670"/>
                                  <a:pt x="3154492" y="3399867"/>
                                  <a:pt x="3153695" y="3400266"/>
                                </a:cubicBezTo>
                                <a:lnTo>
                                  <a:pt x="3153293" y="3400266"/>
                                </a:lnTo>
                                <a:cubicBezTo>
                                  <a:pt x="3152098" y="3401065"/>
                                  <a:pt x="3146906" y="3404258"/>
                                  <a:pt x="3139714" y="3400666"/>
                                </a:cubicBezTo>
                                <a:cubicBezTo>
                                  <a:pt x="3132126" y="3396674"/>
                                  <a:pt x="3132524" y="3389488"/>
                                  <a:pt x="3132524" y="3388690"/>
                                </a:cubicBezTo>
                                <a:cubicBezTo>
                                  <a:pt x="3132924" y="3388690"/>
                                  <a:pt x="3132524" y="3385496"/>
                                  <a:pt x="3129332" y="3383899"/>
                                </a:cubicBezTo>
                                <a:cubicBezTo>
                                  <a:pt x="3126534" y="3382302"/>
                                  <a:pt x="3122941" y="3383899"/>
                                  <a:pt x="3122543" y="3384298"/>
                                </a:cubicBezTo>
                                <a:cubicBezTo>
                                  <a:pt x="3121347" y="3385097"/>
                                  <a:pt x="3115763" y="3388290"/>
                                  <a:pt x="3108983" y="3384698"/>
                                </a:cubicBezTo>
                                <a:lnTo>
                                  <a:pt x="3106585" y="3383101"/>
                                </a:lnTo>
                                <a:cubicBezTo>
                                  <a:pt x="3104591" y="3382302"/>
                                  <a:pt x="3103791" y="3379907"/>
                                  <a:pt x="3104992" y="3377911"/>
                                </a:cubicBezTo>
                                <a:cubicBezTo>
                                  <a:pt x="3105787" y="3375915"/>
                                  <a:pt x="3108182" y="3375117"/>
                                  <a:pt x="3110178" y="3376314"/>
                                </a:cubicBezTo>
                                <a:lnTo>
                                  <a:pt x="3112570" y="3377911"/>
                                </a:lnTo>
                                <a:cubicBezTo>
                                  <a:pt x="3116163" y="3379907"/>
                                  <a:pt x="3118955" y="3377911"/>
                                  <a:pt x="3118955" y="3377911"/>
                                </a:cubicBezTo>
                                <a:lnTo>
                                  <a:pt x="3119352" y="3377911"/>
                                </a:lnTo>
                                <a:cubicBezTo>
                                  <a:pt x="3119553" y="3377711"/>
                                  <a:pt x="3121347" y="3376614"/>
                                  <a:pt x="3123941" y="3376015"/>
                                </a:cubicBezTo>
                                <a:close/>
                                <a:moveTo>
                                  <a:pt x="4383173" y="3371124"/>
                                </a:moveTo>
                                <a:lnTo>
                                  <a:pt x="4397146" y="3381903"/>
                                </a:lnTo>
                                <a:cubicBezTo>
                                  <a:pt x="4397944" y="3382303"/>
                                  <a:pt x="4398343" y="3383899"/>
                                  <a:pt x="4397545" y="3384698"/>
                                </a:cubicBezTo>
                                <a:cubicBezTo>
                                  <a:pt x="4397146" y="3385097"/>
                                  <a:pt x="4396347" y="3385496"/>
                                  <a:pt x="4395948" y="3385496"/>
                                </a:cubicBezTo>
                                <a:cubicBezTo>
                                  <a:pt x="4395549" y="3385496"/>
                                  <a:pt x="4394750" y="3385496"/>
                                  <a:pt x="4394351" y="3385097"/>
                                </a:cubicBezTo>
                                <a:lnTo>
                                  <a:pt x="4380777" y="3374318"/>
                                </a:lnTo>
                                <a:cubicBezTo>
                                  <a:pt x="4379979" y="3373918"/>
                                  <a:pt x="4379580" y="3372322"/>
                                  <a:pt x="4380378" y="3371523"/>
                                </a:cubicBezTo>
                                <a:cubicBezTo>
                                  <a:pt x="4380777" y="3370725"/>
                                  <a:pt x="4382374" y="3370326"/>
                                  <a:pt x="4383173" y="3371124"/>
                                </a:cubicBezTo>
                                <a:close/>
                                <a:moveTo>
                                  <a:pt x="4451436" y="3361943"/>
                                </a:moveTo>
                                <a:cubicBezTo>
                                  <a:pt x="4452235" y="3362342"/>
                                  <a:pt x="4452634" y="3363939"/>
                                  <a:pt x="4451835" y="3364738"/>
                                </a:cubicBezTo>
                                <a:lnTo>
                                  <a:pt x="4441056" y="3378710"/>
                                </a:lnTo>
                                <a:cubicBezTo>
                                  <a:pt x="4440657" y="3379110"/>
                                  <a:pt x="4439858" y="3379509"/>
                                  <a:pt x="4439459" y="3379509"/>
                                </a:cubicBezTo>
                                <a:cubicBezTo>
                                  <a:pt x="4439060" y="3379509"/>
                                  <a:pt x="4438262" y="3379509"/>
                                  <a:pt x="4437862" y="3379110"/>
                                </a:cubicBezTo>
                                <a:cubicBezTo>
                                  <a:pt x="4437064" y="3378710"/>
                                  <a:pt x="4436665" y="3377114"/>
                                  <a:pt x="4437862" y="3376315"/>
                                </a:cubicBezTo>
                                <a:lnTo>
                                  <a:pt x="4448642" y="3362342"/>
                                </a:lnTo>
                                <a:cubicBezTo>
                                  <a:pt x="4449041" y="3361544"/>
                                  <a:pt x="4450638" y="3361145"/>
                                  <a:pt x="4451436" y="3361943"/>
                                </a:cubicBezTo>
                                <a:close/>
                                <a:moveTo>
                                  <a:pt x="4395148" y="3358350"/>
                                </a:moveTo>
                                <a:cubicBezTo>
                                  <a:pt x="4395946" y="3357951"/>
                                  <a:pt x="4397543" y="3357951"/>
                                  <a:pt x="4397942" y="3359149"/>
                                </a:cubicBezTo>
                                <a:lnTo>
                                  <a:pt x="4406726" y="3374319"/>
                                </a:lnTo>
                                <a:cubicBezTo>
                                  <a:pt x="4407125" y="3375118"/>
                                  <a:pt x="4407125" y="3376715"/>
                                  <a:pt x="4405927" y="3377114"/>
                                </a:cubicBezTo>
                                <a:lnTo>
                                  <a:pt x="4405129" y="3377513"/>
                                </a:lnTo>
                                <a:cubicBezTo>
                                  <a:pt x="4404330" y="3377513"/>
                                  <a:pt x="4403532" y="3377114"/>
                                  <a:pt x="4403133" y="3376315"/>
                                </a:cubicBezTo>
                                <a:lnTo>
                                  <a:pt x="4394349" y="3361145"/>
                                </a:lnTo>
                                <a:cubicBezTo>
                                  <a:pt x="4393950" y="3360346"/>
                                  <a:pt x="4393950" y="3358750"/>
                                  <a:pt x="4395148" y="3358350"/>
                                </a:cubicBezTo>
                                <a:close/>
                                <a:moveTo>
                                  <a:pt x="4433473" y="3353161"/>
                                </a:moveTo>
                                <a:cubicBezTo>
                                  <a:pt x="4434670" y="3353560"/>
                                  <a:pt x="4435469" y="3354758"/>
                                  <a:pt x="4435070" y="3355955"/>
                                </a:cubicBezTo>
                                <a:lnTo>
                                  <a:pt x="4430278" y="3372722"/>
                                </a:lnTo>
                                <a:cubicBezTo>
                                  <a:pt x="4430278" y="3373521"/>
                                  <a:pt x="4429480" y="3374319"/>
                                  <a:pt x="4428681" y="3374319"/>
                                </a:cubicBezTo>
                                <a:lnTo>
                                  <a:pt x="4427883" y="3374319"/>
                                </a:lnTo>
                                <a:cubicBezTo>
                                  <a:pt x="4426685" y="3373920"/>
                                  <a:pt x="4426286" y="3372722"/>
                                  <a:pt x="4425887" y="3371525"/>
                                </a:cubicBezTo>
                                <a:lnTo>
                                  <a:pt x="4430678" y="3354758"/>
                                </a:lnTo>
                                <a:cubicBezTo>
                                  <a:pt x="4431078" y="3353560"/>
                                  <a:pt x="4432275" y="3352762"/>
                                  <a:pt x="4433473" y="3353161"/>
                                </a:cubicBezTo>
                                <a:close/>
                                <a:moveTo>
                                  <a:pt x="4413512" y="3351564"/>
                                </a:moveTo>
                                <a:cubicBezTo>
                                  <a:pt x="4414710" y="3351564"/>
                                  <a:pt x="4415907" y="3352362"/>
                                  <a:pt x="4415907" y="3353560"/>
                                </a:cubicBezTo>
                                <a:lnTo>
                                  <a:pt x="4418303" y="3371126"/>
                                </a:lnTo>
                                <a:cubicBezTo>
                                  <a:pt x="4418303" y="3372323"/>
                                  <a:pt x="4417505" y="3373521"/>
                                  <a:pt x="4416307" y="3373521"/>
                                </a:cubicBezTo>
                                <a:cubicBezTo>
                                  <a:pt x="4415109" y="3373521"/>
                                  <a:pt x="4414310" y="3372723"/>
                                  <a:pt x="4413911" y="3371525"/>
                                </a:cubicBezTo>
                                <a:lnTo>
                                  <a:pt x="4411516" y="3353959"/>
                                </a:lnTo>
                                <a:cubicBezTo>
                                  <a:pt x="4411516" y="3352762"/>
                                  <a:pt x="4412314" y="3351564"/>
                                  <a:pt x="4413512" y="3351564"/>
                                </a:cubicBezTo>
                                <a:close/>
                                <a:moveTo>
                                  <a:pt x="3485455" y="3309798"/>
                                </a:moveTo>
                                <a:cubicBezTo>
                                  <a:pt x="3493187" y="3311744"/>
                                  <a:pt x="3500173" y="3316634"/>
                                  <a:pt x="3504567" y="3324019"/>
                                </a:cubicBezTo>
                                <a:lnTo>
                                  <a:pt x="3498973" y="3327612"/>
                                </a:lnTo>
                                <a:cubicBezTo>
                                  <a:pt x="3491390" y="3316036"/>
                                  <a:pt x="3476228" y="3312443"/>
                                  <a:pt x="3464658" y="3319628"/>
                                </a:cubicBezTo>
                                <a:cubicBezTo>
                                  <a:pt x="3453084" y="3326814"/>
                                  <a:pt x="3449496" y="3341983"/>
                                  <a:pt x="3457475" y="3353561"/>
                                </a:cubicBezTo>
                                <a:lnTo>
                                  <a:pt x="3451888" y="3357154"/>
                                </a:lnTo>
                                <a:cubicBezTo>
                                  <a:pt x="3451490" y="3356755"/>
                                  <a:pt x="3451490" y="3356355"/>
                                  <a:pt x="3451092" y="3355956"/>
                                </a:cubicBezTo>
                                <a:cubicBezTo>
                                  <a:pt x="3442314" y="3341185"/>
                                  <a:pt x="3447099" y="3322024"/>
                                  <a:pt x="3461863" y="3313241"/>
                                </a:cubicBezTo>
                                <a:cubicBezTo>
                                  <a:pt x="3469245" y="3308850"/>
                                  <a:pt x="3477724" y="3307852"/>
                                  <a:pt x="3485455" y="3309798"/>
                                </a:cubicBezTo>
                                <a:close/>
                                <a:moveTo>
                                  <a:pt x="1525751" y="3293680"/>
                                </a:moveTo>
                                <a:cubicBezTo>
                                  <a:pt x="1526948" y="3293680"/>
                                  <a:pt x="1528147" y="3294478"/>
                                  <a:pt x="1528147" y="3295676"/>
                                </a:cubicBezTo>
                                <a:lnTo>
                                  <a:pt x="1530541" y="3313242"/>
                                </a:lnTo>
                                <a:cubicBezTo>
                                  <a:pt x="1530541" y="3314439"/>
                                  <a:pt x="1529744" y="3315637"/>
                                  <a:pt x="1528546" y="3315637"/>
                                </a:cubicBezTo>
                                <a:cubicBezTo>
                                  <a:pt x="1527349" y="3315637"/>
                                  <a:pt x="1526152" y="3314839"/>
                                  <a:pt x="1526152" y="3313641"/>
                                </a:cubicBezTo>
                                <a:lnTo>
                                  <a:pt x="1523757" y="3296075"/>
                                </a:lnTo>
                                <a:cubicBezTo>
                                  <a:pt x="1523757" y="3294878"/>
                                  <a:pt x="1524554" y="3293680"/>
                                  <a:pt x="1525751" y="3293680"/>
                                </a:cubicBezTo>
                                <a:close/>
                                <a:moveTo>
                                  <a:pt x="1514174" y="3292882"/>
                                </a:moveTo>
                                <a:cubicBezTo>
                                  <a:pt x="1515373" y="3293281"/>
                                  <a:pt x="1516171" y="3294478"/>
                                  <a:pt x="1515373" y="3295676"/>
                                </a:cubicBezTo>
                                <a:lnTo>
                                  <a:pt x="1510582" y="3312443"/>
                                </a:lnTo>
                                <a:cubicBezTo>
                                  <a:pt x="1510582" y="3313242"/>
                                  <a:pt x="1509783" y="3314040"/>
                                  <a:pt x="1508982" y="3314040"/>
                                </a:cubicBezTo>
                                <a:lnTo>
                                  <a:pt x="1508184" y="3314040"/>
                                </a:lnTo>
                                <a:cubicBezTo>
                                  <a:pt x="1506986" y="3313641"/>
                                  <a:pt x="1506188" y="3312443"/>
                                  <a:pt x="1506588" y="3311246"/>
                                </a:cubicBezTo>
                                <a:lnTo>
                                  <a:pt x="1511379" y="3294478"/>
                                </a:lnTo>
                                <a:cubicBezTo>
                                  <a:pt x="1511779" y="3293281"/>
                                  <a:pt x="1512977" y="3292482"/>
                                  <a:pt x="1514174" y="3292882"/>
                                </a:cubicBezTo>
                                <a:close/>
                                <a:moveTo>
                                  <a:pt x="1536525" y="3290088"/>
                                </a:moveTo>
                                <a:cubicBezTo>
                                  <a:pt x="1537325" y="3289688"/>
                                  <a:pt x="1538921" y="3289688"/>
                                  <a:pt x="1539320" y="3290886"/>
                                </a:cubicBezTo>
                                <a:lnTo>
                                  <a:pt x="1548102" y="3306057"/>
                                </a:lnTo>
                                <a:cubicBezTo>
                                  <a:pt x="1548503" y="3306855"/>
                                  <a:pt x="1548503" y="3308452"/>
                                  <a:pt x="1547305" y="3308851"/>
                                </a:cubicBezTo>
                                <a:lnTo>
                                  <a:pt x="1546508" y="3309250"/>
                                </a:lnTo>
                                <a:cubicBezTo>
                                  <a:pt x="1545710" y="3309250"/>
                                  <a:pt x="1544909" y="3308851"/>
                                  <a:pt x="1544510" y="3308053"/>
                                </a:cubicBezTo>
                                <a:lnTo>
                                  <a:pt x="1535729" y="3292882"/>
                                </a:lnTo>
                                <a:cubicBezTo>
                                  <a:pt x="1535328" y="3292084"/>
                                  <a:pt x="1535328" y="3290487"/>
                                  <a:pt x="1536525" y="3290088"/>
                                </a:cubicBezTo>
                                <a:close/>
                                <a:moveTo>
                                  <a:pt x="1504593" y="3288091"/>
                                </a:moveTo>
                                <a:cubicBezTo>
                                  <a:pt x="1505392" y="3288490"/>
                                  <a:pt x="1505392" y="3290087"/>
                                  <a:pt x="1505392" y="3290886"/>
                                </a:cubicBezTo>
                                <a:lnTo>
                                  <a:pt x="1494612" y="3304858"/>
                                </a:lnTo>
                                <a:cubicBezTo>
                                  <a:pt x="1494214" y="3305258"/>
                                  <a:pt x="1493414" y="3305657"/>
                                  <a:pt x="1493015" y="3305657"/>
                                </a:cubicBezTo>
                                <a:cubicBezTo>
                                  <a:pt x="1492617" y="3305657"/>
                                  <a:pt x="1491817" y="3305657"/>
                                  <a:pt x="1491419" y="3305258"/>
                                </a:cubicBezTo>
                                <a:cubicBezTo>
                                  <a:pt x="1490621" y="3304858"/>
                                  <a:pt x="1490221" y="3303262"/>
                                  <a:pt x="1491019" y="3302463"/>
                                </a:cubicBezTo>
                                <a:lnTo>
                                  <a:pt x="1501797" y="3288490"/>
                                </a:lnTo>
                                <a:cubicBezTo>
                                  <a:pt x="1502198" y="3287692"/>
                                  <a:pt x="1503793" y="3287293"/>
                                  <a:pt x="1504593" y="3288091"/>
                                </a:cubicBezTo>
                                <a:close/>
                                <a:moveTo>
                                  <a:pt x="181435" y="3287792"/>
                                </a:moveTo>
                                <a:cubicBezTo>
                                  <a:pt x="184030" y="3287193"/>
                                  <a:pt x="187423" y="3287093"/>
                                  <a:pt x="190817" y="3288890"/>
                                </a:cubicBezTo>
                                <a:cubicBezTo>
                                  <a:pt x="198401" y="3292882"/>
                                  <a:pt x="198002" y="3300466"/>
                                  <a:pt x="198002" y="3300866"/>
                                </a:cubicBezTo>
                                <a:cubicBezTo>
                                  <a:pt x="198002" y="3300866"/>
                                  <a:pt x="198002" y="3303660"/>
                                  <a:pt x="201595" y="3305656"/>
                                </a:cubicBezTo>
                                <a:cubicBezTo>
                                  <a:pt x="205188" y="3307253"/>
                                  <a:pt x="207583" y="3305656"/>
                                  <a:pt x="207583" y="3305656"/>
                                </a:cubicBezTo>
                                <a:lnTo>
                                  <a:pt x="207982" y="3305656"/>
                                </a:lnTo>
                                <a:lnTo>
                                  <a:pt x="208381" y="3305257"/>
                                </a:lnTo>
                                <a:cubicBezTo>
                                  <a:pt x="210377" y="3304059"/>
                                  <a:pt x="215168" y="3301664"/>
                                  <a:pt x="221555" y="3304858"/>
                                </a:cubicBezTo>
                                <a:cubicBezTo>
                                  <a:pt x="228341" y="3308450"/>
                                  <a:pt x="228740" y="3316035"/>
                                  <a:pt x="228740" y="3316434"/>
                                </a:cubicBezTo>
                                <a:lnTo>
                                  <a:pt x="228740" y="3316834"/>
                                </a:lnTo>
                                <a:cubicBezTo>
                                  <a:pt x="228740" y="3316834"/>
                                  <a:pt x="228740" y="3319628"/>
                                  <a:pt x="232333" y="3321624"/>
                                </a:cubicBezTo>
                                <a:cubicBezTo>
                                  <a:pt x="235926" y="3323620"/>
                                  <a:pt x="238720" y="3321624"/>
                                  <a:pt x="238720" y="3321624"/>
                                </a:cubicBezTo>
                                <a:lnTo>
                                  <a:pt x="239120" y="3321624"/>
                                </a:lnTo>
                                <a:cubicBezTo>
                                  <a:pt x="239519" y="3321225"/>
                                  <a:pt x="246704" y="3317233"/>
                                  <a:pt x="253092" y="3320826"/>
                                </a:cubicBezTo>
                                <a:cubicBezTo>
                                  <a:pt x="260676" y="3324818"/>
                                  <a:pt x="260277" y="3332403"/>
                                  <a:pt x="260277" y="3332803"/>
                                </a:cubicBezTo>
                                <a:cubicBezTo>
                                  <a:pt x="260277" y="3332803"/>
                                  <a:pt x="260277" y="3335597"/>
                                  <a:pt x="263870" y="3337593"/>
                                </a:cubicBezTo>
                                <a:cubicBezTo>
                                  <a:pt x="265068" y="3337992"/>
                                  <a:pt x="265866" y="3338391"/>
                                  <a:pt x="267064" y="3338391"/>
                                </a:cubicBezTo>
                                <a:lnTo>
                                  <a:pt x="271455" y="3338791"/>
                                </a:lnTo>
                                <a:cubicBezTo>
                                  <a:pt x="273451" y="3338791"/>
                                  <a:pt x="275048" y="3340787"/>
                                  <a:pt x="275048" y="3342783"/>
                                </a:cubicBezTo>
                                <a:cubicBezTo>
                                  <a:pt x="275048" y="3344779"/>
                                  <a:pt x="273052" y="3346375"/>
                                  <a:pt x="269459" y="3346775"/>
                                </a:cubicBezTo>
                                <a:lnTo>
                                  <a:pt x="263471" y="3346375"/>
                                </a:lnTo>
                                <a:cubicBezTo>
                                  <a:pt x="261874" y="3345976"/>
                                  <a:pt x="260277" y="3345577"/>
                                  <a:pt x="258680" y="3344779"/>
                                </a:cubicBezTo>
                                <a:cubicBezTo>
                                  <a:pt x="251096" y="3340787"/>
                                  <a:pt x="251495" y="3333202"/>
                                  <a:pt x="251495" y="3332803"/>
                                </a:cubicBezTo>
                                <a:cubicBezTo>
                                  <a:pt x="251495" y="3332803"/>
                                  <a:pt x="251894" y="3330007"/>
                                  <a:pt x="248301" y="3328011"/>
                                </a:cubicBezTo>
                                <a:cubicBezTo>
                                  <a:pt x="245507" y="3326414"/>
                                  <a:pt x="241914" y="3328011"/>
                                  <a:pt x="241515" y="3328410"/>
                                </a:cubicBezTo>
                                <a:cubicBezTo>
                                  <a:pt x="240317" y="3329209"/>
                                  <a:pt x="234728" y="3332403"/>
                                  <a:pt x="227942" y="3328810"/>
                                </a:cubicBezTo>
                                <a:cubicBezTo>
                                  <a:pt x="221156" y="3325217"/>
                                  <a:pt x="220756" y="3318830"/>
                                  <a:pt x="220756" y="3317233"/>
                                </a:cubicBezTo>
                                <a:cubicBezTo>
                                  <a:pt x="220357" y="3316834"/>
                                  <a:pt x="219958" y="3313640"/>
                                  <a:pt x="217164" y="3312043"/>
                                </a:cubicBezTo>
                                <a:cubicBezTo>
                                  <a:pt x="213970" y="3310446"/>
                                  <a:pt x="211974" y="3311644"/>
                                  <a:pt x="211176" y="3312043"/>
                                </a:cubicBezTo>
                                <a:lnTo>
                                  <a:pt x="210777" y="3312043"/>
                                </a:lnTo>
                                <a:cubicBezTo>
                                  <a:pt x="209579" y="3312842"/>
                                  <a:pt x="204389" y="3316035"/>
                                  <a:pt x="197204" y="3312442"/>
                                </a:cubicBezTo>
                                <a:cubicBezTo>
                                  <a:pt x="189619" y="3308450"/>
                                  <a:pt x="190018" y="3301265"/>
                                  <a:pt x="190018" y="3300466"/>
                                </a:cubicBezTo>
                                <a:cubicBezTo>
                                  <a:pt x="190417" y="3300466"/>
                                  <a:pt x="190018" y="3297273"/>
                                  <a:pt x="186825" y="3295676"/>
                                </a:cubicBezTo>
                                <a:cubicBezTo>
                                  <a:pt x="184030" y="3294079"/>
                                  <a:pt x="180437" y="3295676"/>
                                  <a:pt x="180038" y="3296075"/>
                                </a:cubicBezTo>
                                <a:cubicBezTo>
                                  <a:pt x="178841" y="3296874"/>
                                  <a:pt x="173252" y="3300067"/>
                                  <a:pt x="166465" y="3296474"/>
                                </a:cubicBezTo>
                                <a:lnTo>
                                  <a:pt x="164070" y="3294878"/>
                                </a:lnTo>
                                <a:cubicBezTo>
                                  <a:pt x="162074" y="3294079"/>
                                  <a:pt x="161276" y="3291684"/>
                                  <a:pt x="162473" y="3289688"/>
                                </a:cubicBezTo>
                                <a:cubicBezTo>
                                  <a:pt x="163272" y="3287692"/>
                                  <a:pt x="165667" y="3286894"/>
                                  <a:pt x="167663" y="3288091"/>
                                </a:cubicBezTo>
                                <a:lnTo>
                                  <a:pt x="170058" y="3289688"/>
                                </a:lnTo>
                                <a:cubicBezTo>
                                  <a:pt x="173651" y="3291684"/>
                                  <a:pt x="176445" y="3289688"/>
                                  <a:pt x="176445" y="3289688"/>
                                </a:cubicBezTo>
                                <a:lnTo>
                                  <a:pt x="176845" y="3289688"/>
                                </a:lnTo>
                                <a:cubicBezTo>
                                  <a:pt x="177044" y="3289488"/>
                                  <a:pt x="178840" y="3288390"/>
                                  <a:pt x="181435" y="3287792"/>
                                </a:cubicBezTo>
                                <a:close/>
                                <a:moveTo>
                                  <a:pt x="4732871" y="3285297"/>
                                </a:moveTo>
                                <a:cubicBezTo>
                                  <a:pt x="4734069" y="3284898"/>
                                  <a:pt x="4735267" y="3285696"/>
                                  <a:pt x="4735666" y="3286894"/>
                                </a:cubicBezTo>
                                <a:cubicBezTo>
                                  <a:pt x="4737263" y="3294478"/>
                                  <a:pt x="4745247" y="3299668"/>
                                  <a:pt x="4753230" y="3297672"/>
                                </a:cubicBezTo>
                                <a:cubicBezTo>
                                  <a:pt x="4754428" y="3297672"/>
                                  <a:pt x="4755626" y="3298470"/>
                                  <a:pt x="4756424" y="3299269"/>
                                </a:cubicBezTo>
                                <a:cubicBezTo>
                                  <a:pt x="4756823" y="3300466"/>
                                  <a:pt x="4756025" y="3301664"/>
                                  <a:pt x="4755226" y="3302063"/>
                                </a:cubicBezTo>
                                <a:lnTo>
                                  <a:pt x="4754827" y="3302063"/>
                                </a:lnTo>
                                <a:cubicBezTo>
                                  <a:pt x="4750436" y="3303261"/>
                                  <a:pt x="4746045" y="3302861"/>
                                  <a:pt x="4742053" y="3300865"/>
                                </a:cubicBezTo>
                                <a:cubicBezTo>
                                  <a:pt x="4736863" y="3315237"/>
                                  <a:pt x="4726882" y="3326414"/>
                                  <a:pt x="4713310" y="3333201"/>
                                </a:cubicBezTo>
                                <a:cubicBezTo>
                                  <a:pt x="4699737" y="3339988"/>
                                  <a:pt x="4684567" y="3341185"/>
                                  <a:pt x="4670196" y="3336395"/>
                                </a:cubicBezTo>
                                <a:cubicBezTo>
                                  <a:pt x="4669398" y="3340786"/>
                                  <a:pt x="4667003" y="3344778"/>
                                  <a:pt x="4663410" y="3347573"/>
                                </a:cubicBezTo>
                                <a:lnTo>
                                  <a:pt x="4663011" y="3347972"/>
                                </a:lnTo>
                                <a:cubicBezTo>
                                  <a:pt x="4662212" y="3348371"/>
                                  <a:pt x="4661015" y="3347972"/>
                                  <a:pt x="4660216" y="3347173"/>
                                </a:cubicBezTo>
                                <a:cubicBezTo>
                                  <a:pt x="4659418" y="3346375"/>
                                  <a:pt x="4659418" y="3344778"/>
                                  <a:pt x="4660616" y="3343980"/>
                                </a:cubicBezTo>
                                <a:cubicBezTo>
                                  <a:pt x="4666604" y="3338790"/>
                                  <a:pt x="4667801" y="3329608"/>
                                  <a:pt x="4662612" y="3323220"/>
                                </a:cubicBezTo>
                                <a:cubicBezTo>
                                  <a:pt x="4661813" y="3322422"/>
                                  <a:pt x="4661813" y="3320825"/>
                                  <a:pt x="4663011" y="3320027"/>
                                </a:cubicBezTo>
                                <a:cubicBezTo>
                                  <a:pt x="4663809" y="3319229"/>
                                  <a:pt x="4665406" y="3319229"/>
                                  <a:pt x="4666204" y="3320426"/>
                                </a:cubicBezTo>
                                <a:cubicBezTo>
                                  <a:pt x="4668999" y="3324019"/>
                                  <a:pt x="4670596" y="3328011"/>
                                  <a:pt x="4670596" y="3332004"/>
                                </a:cubicBezTo>
                                <a:lnTo>
                                  <a:pt x="4670995" y="3332004"/>
                                </a:lnTo>
                                <a:cubicBezTo>
                                  <a:pt x="4684567" y="3336395"/>
                                  <a:pt x="4698539" y="3335597"/>
                                  <a:pt x="4711314" y="3329208"/>
                                </a:cubicBezTo>
                                <a:cubicBezTo>
                                  <a:pt x="4723689" y="3322821"/>
                                  <a:pt x="4733271" y="3312043"/>
                                  <a:pt x="4737662" y="3298869"/>
                                </a:cubicBezTo>
                                <a:lnTo>
                                  <a:pt x="4737662" y="3298470"/>
                                </a:lnTo>
                                <a:cubicBezTo>
                                  <a:pt x="4734468" y="3296075"/>
                                  <a:pt x="4732472" y="3292482"/>
                                  <a:pt x="4731275" y="3288091"/>
                                </a:cubicBezTo>
                                <a:cubicBezTo>
                                  <a:pt x="4730875" y="3286894"/>
                                  <a:pt x="4731674" y="3285696"/>
                                  <a:pt x="4732871" y="3285297"/>
                                </a:cubicBezTo>
                                <a:close/>
                                <a:moveTo>
                                  <a:pt x="5655819" y="3282103"/>
                                </a:moveTo>
                                <a:cubicBezTo>
                                  <a:pt x="5658214" y="3281704"/>
                                  <a:pt x="5660609" y="3283301"/>
                                  <a:pt x="5660609" y="3285696"/>
                                </a:cubicBezTo>
                                <a:lnTo>
                                  <a:pt x="5664202" y="3310047"/>
                                </a:lnTo>
                                <a:lnTo>
                                  <a:pt x="5688553" y="3306454"/>
                                </a:lnTo>
                                <a:cubicBezTo>
                                  <a:pt x="5690949" y="3306055"/>
                                  <a:pt x="5692945" y="3307652"/>
                                  <a:pt x="5693344" y="3310047"/>
                                </a:cubicBezTo>
                                <a:cubicBezTo>
                                  <a:pt x="5693743" y="3312442"/>
                                  <a:pt x="5692146" y="3314438"/>
                                  <a:pt x="5689751" y="3314837"/>
                                </a:cubicBezTo>
                                <a:lnTo>
                                  <a:pt x="5665400" y="3318430"/>
                                </a:lnTo>
                                <a:lnTo>
                                  <a:pt x="5668993" y="3342782"/>
                                </a:lnTo>
                                <a:cubicBezTo>
                                  <a:pt x="5669392" y="3345177"/>
                                  <a:pt x="5667795" y="3347173"/>
                                  <a:pt x="5665400" y="3347572"/>
                                </a:cubicBezTo>
                                <a:cubicBezTo>
                                  <a:pt x="5663005" y="3347972"/>
                                  <a:pt x="5661009" y="3346375"/>
                                  <a:pt x="5660609" y="3343980"/>
                                </a:cubicBezTo>
                                <a:lnTo>
                                  <a:pt x="5657017" y="3319628"/>
                                </a:lnTo>
                                <a:lnTo>
                                  <a:pt x="5632665" y="3323220"/>
                                </a:lnTo>
                                <a:cubicBezTo>
                                  <a:pt x="5630269" y="3323619"/>
                                  <a:pt x="5628273" y="3322023"/>
                                  <a:pt x="5627874" y="3319628"/>
                                </a:cubicBezTo>
                                <a:cubicBezTo>
                                  <a:pt x="5627475" y="3317232"/>
                                  <a:pt x="5629072" y="3315236"/>
                                  <a:pt x="5631467" y="3314837"/>
                                </a:cubicBezTo>
                                <a:lnTo>
                                  <a:pt x="5655819" y="3311244"/>
                                </a:lnTo>
                                <a:lnTo>
                                  <a:pt x="5652226" y="3286893"/>
                                </a:lnTo>
                                <a:cubicBezTo>
                                  <a:pt x="5651827" y="3284498"/>
                                  <a:pt x="5653424" y="3282502"/>
                                  <a:pt x="5655819" y="3282103"/>
                                </a:cubicBezTo>
                                <a:close/>
                                <a:moveTo>
                                  <a:pt x="1548102" y="3282103"/>
                                </a:moveTo>
                                <a:lnTo>
                                  <a:pt x="1562475" y="3292882"/>
                                </a:lnTo>
                                <a:cubicBezTo>
                                  <a:pt x="1563272" y="3293282"/>
                                  <a:pt x="1563671" y="3294878"/>
                                  <a:pt x="1562874" y="3295677"/>
                                </a:cubicBezTo>
                                <a:cubicBezTo>
                                  <a:pt x="1562475" y="3296076"/>
                                  <a:pt x="1561675" y="3296475"/>
                                  <a:pt x="1561277" y="3296475"/>
                                </a:cubicBezTo>
                                <a:cubicBezTo>
                                  <a:pt x="1560875" y="3296475"/>
                                  <a:pt x="1560077" y="3296475"/>
                                  <a:pt x="1559680" y="3296076"/>
                                </a:cubicBezTo>
                                <a:lnTo>
                                  <a:pt x="1545708" y="3285297"/>
                                </a:lnTo>
                                <a:cubicBezTo>
                                  <a:pt x="1544909" y="3284898"/>
                                  <a:pt x="1544510" y="3283301"/>
                                  <a:pt x="1545308" y="3282502"/>
                                </a:cubicBezTo>
                                <a:cubicBezTo>
                                  <a:pt x="1545708" y="3281704"/>
                                  <a:pt x="1547305" y="3281305"/>
                                  <a:pt x="1548102" y="3282103"/>
                                </a:cubicBezTo>
                                <a:close/>
                                <a:moveTo>
                                  <a:pt x="1494214" y="3278510"/>
                                </a:moveTo>
                                <a:cubicBezTo>
                                  <a:pt x="1495012" y="3278111"/>
                                  <a:pt x="1496609" y="3278111"/>
                                  <a:pt x="1497008" y="3279309"/>
                                </a:cubicBezTo>
                                <a:cubicBezTo>
                                  <a:pt x="1497406" y="3280107"/>
                                  <a:pt x="1497008" y="3281704"/>
                                  <a:pt x="1496210" y="3282103"/>
                                </a:cubicBezTo>
                                <a:lnTo>
                                  <a:pt x="1481038" y="3290887"/>
                                </a:lnTo>
                                <a:lnTo>
                                  <a:pt x="1480239" y="3291286"/>
                                </a:lnTo>
                                <a:cubicBezTo>
                                  <a:pt x="1479440" y="3291286"/>
                                  <a:pt x="1478643" y="3290887"/>
                                  <a:pt x="1478243" y="3290088"/>
                                </a:cubicBezTo>
                                <a:cubicBezTo>
                                  <a:pt x="1477843" y="3289290"/>
                                  <a:pt x="1477843" y="3287693"/>
                                  <a:pt x="1479041" y="3287294"/>
                                </a:cubicBezTo>
                                <a:close/>
                                <a:moveTo>
                                  <a:pt x="6884353" y="3274618"/>
                                </a:moveTo>
                                <a:cubicBezTo>
                                  <a:pt x="6886948" y="3274019"/>
                                  <a:pt x="6890341" y="3273919"/>
                                  <a:pt x="6893735" y="3275716"/>
                                </a:cubicBezTo>
                                <a:cubicBezTo>
                                  <a:pt x="6901319" y="3279708"/>
                                  <a:pt x="6900920" y="3287292"/>
                                  <a:pt x="6900920" y="3287691"/>
                                </a:cubicBezTo>
                                <a:cubicBezTo>
                                  <a:pt x="6900920" y="3287691"/>
                                  <a:pt x="6900920" y="3290486"/>
                                  <a:pt x="6904513" y="3292482"/>
                                </a:cubicBezTo>
                                <a:cubicBezTo>
                                  <a:pt x="6908106" y="3294079"/>
                                  <a:pt x="6910501" y="3292482"/>
                                  <a:pt x="6910501" y="3292482"/>
                                </a:cubicBezTo>
                                <a:lnTo>
                                  <a:pt x="6910900" y="3292482"/>
                                </a:lnTo>
                                <a:lnTo>
                                  <a:pt x="6911299" y="3292083"/>
                                </a:lnTo>
                                <a:cubicBezTo>
                                  <a:pt x="6913295" y="3290885"/>
                                  <a:pt x="6918086" y="3288490"/>
                                  <a:pt x="6924473" y="3291683"/>
                                </a:cubicBezTo>
                                <a:cubicBezTo>
                                  <a:pt x="6931259" y="3295276"/>
                                  <a:pt x="6931659" y="3302861"/>
                                  <a:pt x="6931659" y="3303260"/>
                                </a:cubicBezTo>
                                <a:lnTo>
                                  <a:pt x="6931659" y="3303659"/>
                                </a:lnTo>
                                <a:cubicBezTo>
                                  <a:pt x="6931659" y="3303659"/>
                                  <a:pt x="6931659" y="3306454"/>
                                  <a:pt x="6935251" y="3308450"/>
                                </a:cubicBezTo>
                                <a:cubicBezTo>
                                  <a:pt x="6938844" y="3310446"/>
                                  <a:pt x="6941639" y="3308450"/>
                                  <a:pt x="6941639" y="3308450"/>
                                </a:cubicBezTo>
                                <a:lnTo>
                                  <a:pt x="6942038" y="3308450"/>
                                </a:lnTo>
                                <a:cubicBezTo>
                                  <a:pt x="6942437" y="3308051"/>
                                  <a:pt x="6949623" y="3304059"/>
                                  <a:pt x="6956010" y="3307651"/>
                                </a:cubicBezTo>
                                <a:cubicBezTo>
                                  <a:pt x="6963595" y="3311643"/>
                                  <a:pt x="6963195" y="3319229"/>
                                  <a:pt x="6963195" y="3319628"/>
                                </a:cubicBezTo>
                                <a:cubicBezTo>
                                  <a:pt x="6963195" y="3319628"/>
                                  <a:pt x="6963195" y="3322423"/>
                                  <a:pt x="6966788" y="3324419"/>
                                </a:cubicBezTo>
                                <a:cubicBezTo>
                                  <a:pt x="6967986" y="3324818"/>
                                  <a:pt x="6968784" y="3325217"/>
                                  <a:pt x="6969982" y="3325217"/>
                                </a:cubicBezTo>
                                <a:lnTo>
                                  <a:pt x="6974373" y="3325616"/>
                                </a:lnTo>
                                <a:cubicBezTo>
                                  <a:pt x="6976369" y="3325616"/>
                                  <a:pt x="6977966" y="3327612"/>
                                  <a:pt x="6977966" y="3329608"/>
                                </a:cubicBezTo>
                                <a:cubicBezTo>
                                  <a:pt x="6977966" y="3331604"/>
                                  <a:pt x="6975970" y="3333201"/>
                                  <a:pt x="6972377" y="3333600"/>
                                </a:cubicBezTo>
                                <a:lnTo>
                                  <a:pt x="6966389" y="3333201"/>
                                </a:lnTo>
                                <a:cubicBezTo>
                                  <a:pt x="6964792" y="3332802"/>
                                  <a:pt x="6963195" y="3332403"/>
                                  <a:pt x="6961599" y="3331604"/>
                                </a:cubicBezTo>
                                <a:cubicBezTo>
                                  <a:pt x="6954014" y="3327612"/>
                                  <a:pt x="6954413" y="3320028"/>
                                  <a:pt x="6954413" y="3319628"/>
                                </a:cubicBezTo>
                                <a:cubicBezTo>
                                  <a:pt x="6954413" y="3319628"/>
                                  <a:pt x="6954812" y="3316833"/>
                                  <a:pt x="6951219" y="3314837"/>
                                </a:cubicBezTo>
                                <a:cubicBezTo>
                                  <a:pt x="6948425" y="3313240"/>
                                  <a:pt x="6944832" y="3314837"/>
                                  <a:pt x="6944433" y="3315236"/>
                                </a:cubicBezTo>
                                <a:cubicBezTo>
                                  <a:pt x="6943235" y="3316035"/>
                                  <a:pt x="6937647" y="3319229"/>
                                  <a:pt x="6930860" y="3315635"/>
                                </a:cubicBezTo>
                                <a:cubicBezTo>
                                  <a:pt x="6924074" y="3312043"/>
                                  <a:pt x="6923675" y="3305655"/>
                                  <a:pt x="6923675" y="3304059"/>
                                </a:cubicBezTo>
                                <a:cubicBezTo>
                                  <a:pt x="6923275" y="3303659"/>
                                  <a:pt x="6922876" y="3300466"/>
                                  <a:pt x="6920082" y="3298869"/>
                                </a:cubicBezTo>
                                <a:cubicBezTo>
                                  <a:pt x="6916888" y="3297272"/>
                                  <a:pt x="6914892" y="3298470"/>
                                  <a:pt x="6914094" y="3298869"/>
                                </a:cubicBezTo>
                                <a:lnTo>
                                  <a:pt x="6913695" y="3298869"/>
                                </a:lnTo>
                                <a:cubicBezTo>
                                  <a:pt x="6912497" y="3299667"/>
                                  <a:pt x="6907307" y="3302861"/>
                                  <a:pt x="6900122" y="3299268"/>
                                </a:cubicBezTo>
                                <a:cubicBezTo>
                                  <a:pt x="6892537" y="3295276"/>
                                  <a:pt x="6892936" y="3288091"/>
                                  <a:pt x="6892936" y="3287292"/>
                                </a:cubicBezTo>
                                <a:cubicBezTo>
                                  <a:pt x="6893335" y="3287292"/>
                                  <a:pt x="6892936" y="3284099"/>
                                  <a:pt x="6889742" y="3282502"/>
                                </a:cubicBezTo>
                                <a:cubicBezTo>
                                  <a:pt x="6886947" y="3280905"/>
                                  <a:pt x="6883354" y="3282502"/>
                                  <a:pt x="6882955" y="3282901"/>
                                </a:cubicBezTo>
                                <a:cubicBezTo>
                                  <a:pt x="6881758" y="3283700"/>
                                  <a:pt x="6876169" y="3286893"/>
                                  <a:pt x="6869382" y="3283300"/>
                                </a:cubicBezTo>
                                <a:lnTo>
                                  <a:pt x="6866987" y="3281704"/>
                                </a:lnTo>
                                <a:cubicBezTo>
                                  <a:pt x="6864991" y="3280905"/>
                                  <a:pt x="6864193" y="3278510"/>
                                  <a:pt x="6865390" y="3276514"/>
                                </a:cubicBezTo>
                                <a:cubicBezTo>
                                  <a:pt x="6866189" y="3274518"/>
                                  <a:pt x="6868584" y="3273720"/>
                                  <a:pt x="6870580" y="3274917"/>
                                </a:cubicBezTo>
                                <a:lnTo>
                                  <a:pt x="6872975" y="3276514"/>
                                </a:lnTo>
                                <a:cubicBezTo>
                                  <a:pt x="6876568" y="3278510"/>
                                  <a:pt x="6879362" y="3276514"/>
                                  <a:pt x="6879362" y="3276514"/>
                                </a:cubicBezTo>
                                <a:lnTo>
                                  <a:pt x="6879762" y="3276514"/>
                                </a:lnTo>
                                <a:cubicBezTo>
                                  <a:pt x="6879962" y="3276314"/>
                                  <a:pt x="6881758" y="3275216"/>
                                  <a:pt x="6884353" y="3274618"/>
                                </a:cubicBezTo>
                                <a:close/>
                                <a:moveTo>
                                  <a:pt x="1552891" y="3271325"/>
                                </a:moveTo>
                                <a:lnTo>
                                  <a:pt x="1569658" y="3276116"/>
                                </a:lnTo>
                                <a:cubicBezTo>
                                  <a:pt x="1570856" y="3276116"/>
                                  <a:pt x="1571255" y="3277314"/>
                                  <a:pt x="1570856" y="3278910"/>
                                </a:cubicBezTo>
                                <a:cubicBezTo>
                                  <a:pt x="1570856" y="3279709"/>
                                  <a:pt x="1570059" y="3280507"/>
                                  <a:pt x="1569260" y="3280507"/>
                                </a:cubicBezTo>
                                <a:lnTo>
                                  <a:pt x="1568462" y="3280507"/>
                                </a:lnTo>
                                <a:lnTo>
                                  <a:pt x="1551693" y="3275716"/>
                                </a:lnTo>
                                <a:cubicBezTo>
                                  <a:pt x="1550500" y="3275317"/>
                                  <a:pt x="1549697" y="3274119"/>
                                  <a:pt x="1550098" y="3272922"/>
                                </a:cubicBezTo>
                                <a:cubicBezTo>
                                  <a:pt x="1550500" y="3271724"/>
                                  <a:pt x="1551693" y="3270926"/>
                                  <a:pt x="1552891" y="3271325"/>
                                </a:cubicBezTo>
                                <a:close/>
                                <a:moveTo>
                                  <a:pt x="1491022" y="3266535"/>
                                </a:moveTo>
                                <a:cubicBezTo>
                                  <a:pt x="1492219" y="3266535"/>
                                  <a:pt x="1493417" y="3267333"/>
                                  <a:pt x="1493417" y="3268531"/>
                                </a:cubicBezTo>
                                <a:cubicBezTo>
                                  <a:pt x="1493417" y="3269728"/>
                                  <a:pt x="1492617" y="3270926"/>
                                  <a:pt x="1491420" y="3270926"/>
                                </a:cubicBezTo>
                                <a:lnTo>
                                  <a:pt x="1473853" y="3273322"/>
                                </a:lnTo>
                                <a:cubicBezTo>
                                  <a:pt x="1472656" y="3273322"/>
                                  <a:pt x="1471459" y="3272524"/>
                                  <a:pt x="1471459" y="3271326"/>
                                </a:cubicBezTo>
                                <a:cubicBezTo>
                                  <a:pt x="1471459" y="3270128"/>
                                  <a:pt x="1472257" y="3268930"/>
                                  <a:pt x="1473454" y="3268930"/>
                                </a:cubicBezTo>
                                <a:close/>
                                <a:moveTo>
                                  <a:pt x="1570060" y="3256555"/>
                                </a:moveTo>
                                <a:cubicBezTo>
                                  <a:pt x="1571256" y="3256555"/>
                                  <a:pt x="1572453" y="3257353"/>
                                  <a:pt x="1572453" y="3258551"/>
                                </a:cubicBezTo>
                                <a:cubicBezTo>
                                  <a:pt x="1572453" y="3259748"/>
                                  <a:pt x="1571655" y="3260946"/>
                                  <a:pt x="1570457" y="3260946"/>
                                </a:cubicBezTo>
                                <a:lnTo>
                                  <a:pt x="1552891" y="3263342"/>
                                </a:lnTo>
                                <a:cubicBezTo>
                                  <a:pt x="1551693" y="3263342"/>
                                  <a:pt x="1550500" y="3262544"/>
                                  <a:pt x="1550500" y="3261346"/>
                                </a:cubicBezTo>
                                <a:cubicBezTo>
                                  <a:pt x="1550500" y="3260148"/>
                                  <a:pt x="1551297" y="3258950"/>
                                  <a:pt x="1552495" y="3258950"/>
                                </a:cubicBezTo>
                                <a:close/>
                                <a:moveTo>
                                  <a:pt x="198601" y="3255457"/>
                                </a:moveTo>
                                <a:cubicBezTo>
                                  <a:pt x="201196" y="3254858"/>
                                  <a:pt x="204589" y="3254758"/>
                                  <a:pt x="207983" y="3256555"/>
                                </a:cubicBezTo>
                                <a:cubicBezTo>
                                  <a:pt x="215567" y="3260547"/>
                                  <a:pt x="215168" y="3268131"/>
                                  <a:pt x="215168" y="3268530"/>
                                </a:cubicBezTo>
                                <a:cubicBezTo>
                                  <a:pt x="215168" y="3268530"/>
                                  <a:pt x="215168" y="3271325"/>
                                  <a:pt x="218761" y="3273321"/>
                                </a:cubicBezTo>
                                <a:cubicBezTo>
                                  <a:pt x="222354" y="3274918"/>
                                  <a:pt x="224749" y="3273321"/>
                                  <a:pt x="224749" y="3273321"/>
                                </a:cubicBezTo>
                                <a:lnTo>
                                  <a:pt x="225148" y="3273321"/>
                                </a:lnTo>
                                <a:lnTo>
                                  <a:pt x="225547" y="3272922"/>
                                </a:lnTo>
                                <a:cubicBezTo>
                                  <a:pt x="227543" y="3271724"/>
                                  <a:pt x="232334" y="3269329"/>
                                  <a:pt x="238721" y="3272522"/>
                                </a:cubicBezTo>
                                <a:cubicBezTo>
                                  <a:pt x="245507" y="3276115"/>
                                  <a:pt x="245906" y="3283700"/>
                                  <a:pt x="245906" y="3284099"/>
                                </a:cubicBezTo>
                                <a:lnTo>
                                  <a:pt x="245906" y="3284498"/>
                                </a:lnTo>
                                <a:cubicBezTo>
                                  <a:pt x="245906" y="3284498"/>
                                  <a:pt x="245906" y="3287293"/>
                                  <a:pt x="249499" y="3289289"/>
                                </a:cubicBezTo>
                                <a:cubicBezTo>
                                  <a:pt x="253092" y="3291285"/>
                                  <a:pt x="255886" y="3289289"/>
                                  <a:pt x="255886" y="3289289"/>
                                </a:cubicBezTo>
                                <a:lnTo>
                                  <a:pt x="256286" y="3289289"/>
                                </a:lnTo>
                                <a:cubicBezTo>
                                  <a:pt x="256685" y="3288890"/>
                                  <a:pt x="263870" y="3284898"/>
                                  <a:pt x="270258" y="3288490"/>
                                </a:cubicBezTo>
                                <a:cubicBezTo>
                                  <a:pt x="277842" y="3292482"/>
                                  <a:pt x="277443" y="3300068"/>
                                  <a:pt x="277443" y="3300467"/>
                                </a:cubicBezTo>
                                <a:cubicBezTo>
                                  <a:pt x="277443" y="3300467"/>
                                  <a:pt x="277443" y="3303262"/>
                                  <a:pt x="281036" y="3305258"/>
                                </a:cubicBezTo>
                                <a:cubicBezTo>
                                  <a:pt x="282234" y="3305657"/>
                                  <a:pt x="283032" y="3306056"/>
                                  <a:pt x="284230" y="3306056"/>
                                </a:cubicBezTo>
                                <a:lnTo>
                                  <a:pt x="288621" y="3306455"/>
                                </a:lnTo>
                                <a:cubicBezTo>
                                  <a:pt x="290617" y="3306455"/>
                                  <a:pt x="292214" y="3308451"/>
                                  <a:pt x="292214" y="3310447"/>
                                </a:cubicBezTo>
                                <a:cubicBezTo>
                                  <a:pt x="291814" y="3312843"/>
                                  <a:pt x="290218" y="3314439"/>
                                  <a:pt x="286625" y="3314439"/>
                                </a:cubicBezTo>
                                <a:lnTo>
                                  <a:pt x="280637" y="3314040"/>
                                </a:lnTo>
                                <a:cubicBezTo>
                                  <a:pt x="279040" y="3313641"/>
                                  <a:pt x="277443" y="3313242"/>
                                  <a:pt x="275846" y="3312443"/>
                                </a:cubicBezTo>
                                <a:cubicBezTo>
                                  <a:pt x="268262" y="3308451"/>
                                  <a:pt x="268661" y="3300867"/>
                                  <a:pt x="268661" y="3300467"/>
                                </a:cubicBezTo>
                                <a:cubicBezTo>
                                  <a:pt x="268661" y="3300467"/>
                                  <a:pt x="269060" y="3297672"/>
                                  <a:pt x="265467" y="3295676"/>
                                </a:cubicBezTo>
                                <a:cubicBezTo>
                                  <a:pt x="262673" y="3294079"/>
                                  <a:pt x="259080" y="3295676"/>
                                  <a:pt x="258681" y="3296075"/>
                                </a:cubicBezTo>
                                <a:cubicBezTo>
                                  <a:pt x="257483" y="3296874"/>
                                  <a:pt x="251894" y="3300068"/>
                                  <a:pt x="245108" y="3296474"/>
                                </a:cubicBezTo>
                                <a:cubicBezTo>
                                  <a:pt x="238322" y="3292882"/>
                                  <a:pt x="237923" y="3286494"/>
                                  <a:pt x="237923" y="3284898"/>
                                </a:cubicBezTo>
                                <a:cubicBezTo>
                                  <a:pt x="237523" y="3284498"/>
                                  <a:pt x="237124" y="3281305"/>
                                  <a:pt x="234330" y="3279708"/>
                                </a:cubicBezTo>
                                <a:cubicBezTo>
                                  <a:pt x="231136" y="3278111"/>
                                  <a:pt x="229140" y="3279309"/>
                                  <a:pt x="228342" y="3279708"/>
                                </a:cubicBezTo>
                                <a:lnTo>
                                  <a:pt x="227943" y="3279708"/>
                                </a:lnTo>
                                <a:cubicBezTo>
                                  <a:pt x="226745" y="3280506"/>
                                  <a:pt x="221555" y="3283700"/>
                                  <a:pt x="214370" y="3280107"/>
                                </a:cubicBezTo>
                                <a:cubicBezTo>
                                  <a:pt x="206785" y="3276115"/>
                                  <a:pt x="207184" y="3268930"/>
                                  <a:pt x="207184" y="3268131"/>
                                </a:cubicBezTo>
                                <a:cubicBezTo>
                                  <a:pt x="207583" y="3268131"/>
                                  <a:pt x="207184" y="3264938"/>
                                  <a:pt x="203991" y="3263341"/>
                                </a:cubicBezTo>
                                <a:cubicBezTo>
                                  <a:pt x="201196" y="3261744"/>
                                  <a:pt x="197603" y="3263341"/>
                                  <a:pt x="197204" y="3263740"/>
                                </a:cubicBezTo>
                                <a:cubicBezTo>
                                  <a:pt x="196007" y="3264539"/>
                                  <a:pt x="190418" y="3267732"/>
                                  <a:pt x="183631" y="3264139"/>
                                </a:cubicBezTo>
                                <a:lnTo>
                                  <a:pt x="181236" y="3262543"/>
                                </a:lnTo>
                                <a:cubicBezTo>
                                  <a:pt x="179240" y="3261744"/>
                                  <a:pt x="178442" y="3259349"/>
                                  <a:pt x="179639" y="3257353"/>
                                </a:cubicBezTo>
                                <a:cubicBezTo>
                                  <a:pt x="180438" y="3255357"/>
                                  <a:pt x="182833" y="3254559"/>
                                  <a:pt x="184829" y="3255756"/>
                                </a:cubicBezTo>
                                <a:lnTo>
                                  <a:pt x="187224" y="3257353"/>
                                </a:lnTo>
                                <a:cubicBezTo>
                                  <a:pt x="190817" y="3259349"/>
                                  <a:pt x="193611" y="3257353"/>
                                  <a:pt x="193611" y="3257353"/>
                                </a:cubicBezTo>
                                <a:lnTo>
                                  <a:pt x="194011" y="3257353"/>
                                </a:lnTo>
                                <a:cubicBezTo>
                                  <a:pt x="194210" y="3257153"/>
                                  <a:pt x="196007" y="3256055"/>
                                  <a:pt x="198601" y="3255457"/>
                                </a:cubicBezTo>
                                <a:close/>
                                <a:moveTo>
                                  <a:pt x="1475449" y="3249369"/>
                                </a:moveTo>
                                <a:lnTo>
                                  <a:pt x="1492217" y="3254160"/>
                                </a:lnTo>
                                <a:cubicBezTo>
                                  <a:pt x="1493414" y="3254559"/>
                                  <a:pt x="1494214" y="3255757"/>
                                  <a:pt x="1493814" y="3256954"/>
                                </a:cubicBezTo>
                                <a:cubicBezTo>
                                  <a:pt x="1493814" y="3257753"/>
                                  <a:pt x="1493016" y="3258551"/>
                                  <a:pt x="1492217" y="3258551"/>
                                </a:cubicBezTo>
                                <a:lnTo>
                                  <a:pt x="1491419" y="3258551"/>
                                </a:lnTo>
                                <a:lnTo>
                                  <a:pt x="1474650" y="3253760"/>
                                </a:lnTo>
                                <a:cubicBezTo>
                                  <a:pt x="1473453" y="3253760"/>
                                  <a:pt x="1472653" y="3252562"/>
                                  <a:pt x="1472653" y="3250966"/>
                                </a:cubicBezTo>
                                <a:cubicBezTo>
                                  <a:pt x="1473054" y="3249768"/>
                                  <a:pt x="1474251" y="3248970"/>
                                  <a:pt x="1475449" y="3249369"/>
                                </a:cubicBezTo>
                                <a:close/>
                                <a:moveTo>
                                  <a:pt x="6901518" y="3242283"/>
                                </a:moveTo>
                                <a:cubicBezTo>
                                  <a:pt x="6904113" y="3241684"/>
                                  <a:pt x="6907506" y="3241584"/>
                                  <a:pt x="6910900" y="3243381"/>
                                </a:cubicBezTo>
                                <a:cubicBezTo>
                                  <a:pt x="6918484" y="3247373"/>
                                  <a:pt x="6918085" y="3254958"/>
                                  <a:pt x="6918085" y="3255357"/>
                                </a:cubicBezTo>
                                <a:cubicBezTo>
                                  <a:pt x="6918085" y="3255357"/>
                                  <a:pt x="6918085" y="3258151"/>
                                  <a:pt x="6921678" y="3260147"/>
                                </a:cubicBezTo>
                                <a:cubicBezTo>
                                  <a:pt x="6925271" y="3261744"/>
                                  <a:pt x="6927666" y="3260147"/>
                                  <a:pt x="6927666" y="3260147"/>
                                </a:cubicBezTo>
                                <a:lnTo>
                                  <a:pt x="6928065" y="3260147"/>
                                </a:lnTo>
                                <a:lnTo>
                                  <a:pt x="6928464" y="3259748"/>
                                </a:lnTo>
                                <a:cubicBezTo>
                                  <a:pt x="6930460" y="3258550"/>
                                  <a:pt x="6935251" y="3256155"/>
                                  <a:pt x="6941638" y="3259349"/>
                                </a:cubicBezTo>
                                <a:cubicBezTo>
                                  <a:pt x="6948424" y="3262942"/>
                                  <a:pt x="6948823" y="3270526"/>
                                  <a:pt x="6948823" y="3270925"/>
                                </a:cubicBezTo>
                                <a:lnTo>
                                  <a:pt x="6948823" y="3271325"/>
                                </a:lnTo>
                                <a:cubicBezTo>
                                  <a:pt x="6948823" y="3271325"/>
                                  <a:pt x="6948823" y="3274119"/>
                                  <a:pt x="6952416" y="3276115"/>
                                </a:cubicBezTo>
                                <a:cubicBezTo>
                                  <a:pt x="6956009" y="3278111"/>
                                  <a:pt x="6958803" y="3276115"/>
                                  <a:pt x="6958803" y="3276115"/>
                                </a:cubicBezTo>
                                <a:lnTo>
                                  <a:pt x="6959203" y="3276115"/>
                                </a:lnTo>
                                <a:cubicBezTo>
                                  <a:pt x="6959602" y="3275716"/>
                                  <a:pt x="6966787" y="3271724"/>
                                  <a:pt x="6973174" y="3275317"/>
                                </a:cubicBezTo>
                                <a:cubicBezTo>
                                  <a:pt x="6980759" y="3279309"/>
                                  <a:pt x="6980360" y="3286894"/>
                                  <a:pt x="6980360" y="3287294"/>
                                </a:cubicBezTo>
                                <a:cubicBezTo>
                                  <a:pt x="6980360" y="3287294"/>
                                  <a:pt x="6980360" y="3290088"/>
                                  <a:pt x="6983953" y="3292084"/>
                                </a:cubicBezTo>
                                <a:cubicBezTo>
                                  <a:pt x="6985150" y="3292483"/>
                                  <a:pt x="6985949" y="3292882"/>
                                  <a:pt x="6987146" y="3292882"/>
                                </a:cubicBezTo>
                                <a:lnTo>
                                  <a:pt x="6991538" y="3293282"/>
                                </a:lnTo>
                                <a:cubicBezTo>
                                  <a:pt x="6993534" y="3293282"/>
                                  <a:pt x="6995130" y="3295278"/>
                                  <a:pt x="6995130" y="3297274"/>
                                </a:cubicBezTo>
                                <a:cubicBezTo>
                                  <a:pt x="6994731" y="3299669"/>
                                  <a:pt x="6993134" y="3301266"/>
                                  <a:pt x="6989542" y="3301266"/>
                                </a:cubicBezTo>
                                <a:lnTo>
                                  <a:pt x="6983554" y="3300866"/>
                                </a:lnTo>
                                <a:cubicBezTo>
                                  <a:pt x="6981957" y="3300467"/>
                                  <a:pt x="6980360" y="3300068"/>
                                  <a:pt x="6978763" y="3299270"/>
                                </a:cubicBezTo>
                                <a:cubicBezTo>
                                  <a:pt x="6971178" y="3295278"/>
                                  <a:pt x="6971578" y="3287693"/>
                                  <a:pt x="6971578" y="3287294"/>
                                </a:cubicBezTo>
                                <a:cubicBezTo>
                                  <a:pt x="6971578" y="3287294"/>
                                  <a:pt x="6971977" y="3284498"/>
                                  <a:pt x="6968384" y="3282502"/>
                                </a:cubicBezTo>
                                <a:cubicBezTo>
                                  <a:pt x="6965590" y="3280905"/>
                                  <a:pt x="6961997" y="3282502"/>
                                  <a:pt x="6961598" y="3282901"/>
                                </a:cubicBezTo>
                                <a:cubicBezTo>
                                  <a:pt x="6960400" y="3283700"/>
                                  <a:pt x="6954811" y="3286894"/>
                                  <a:pt x="6948025" y="3283301"/>
                                </a:cubicBezTo>
                                <a:cubicBezTo>
                                  <a:pt x="6941239" y="3279708"/>
                                  <a:pt x="6940839" y="3273321"/>
                                  <a:pt x="6940839" y="3271724"/>
                                </a:cubicBezTo>
                                <a:cubicBezTo>
                                  <a:pt x="6940440" y="3271325"/>
                                  <a:pt x="6940041" y="3268131"/>
                                  <a:pt x="6937247" y="3266534"/>
                                </a:cubicBezTo>
                                <a:cubicBezTo>
                                  <a:pt x="6934053" y="3264938"/>
                                  <a:pt x="6932057" y="3266135"/>
                                  <a:pt x="6931259" y="3266534"/>
                                </a:cubicBezTo>
                                <a:lnTo>
                                  <a:pt x="6930860" y="3266534"/>
                                </a:lnTo>
                                <a:cubicBezTo>
                                  <a:pt x="6929662" y="3267333"/>
                                  <a:pt x="6924472" y="3270526"/>
                                  <a:pt x="6917287" y="3266934"/>
                                </a:cubicBezTo>
                                <a:cubicBezTo>
                                  <a:pt x="6909702" y="3262942"/>
                                  <a:pt x="6910101" y="3255756"/>
                                  <a:pt x="6910101" y="3254958"/>
                                </a:cubicBezTo>
                                <a:cubicBezTo>
                                  <a:pt x="6910500" y="3254958"/>
                                  <a:pt x="6910101" y="3251764"/>
                                  <a:pt x="6906907" y="3250167"/>
                                </a:cubicBezTo>
                                <a:cubicBezTo>
                                  <a:pt x="6904112" y="3248570"/>
                                  <a:pt x="6900519" y="3250167"/>
                                  <a:pt x="6900120" y="3250566"/>
                                </a:cubicBezTo>
                                <a:cubicBezTo>
                                  <a:pt x="6898923" y="3251365"/>
                                  <a:pt x="6893334" y="3254558"/>
                                  <a:pt x="6886548" y="3250966"/>
                                </a:cubicBezTo>
                                <a:lnTo>
                                  <a:pt x="6884152" y="3249369"/>
                                </a:lnTo>
                                <a:cubicBezTo>
                                  <a:pt x="6882156" y="3248570"/>
                                  <a:pt x="6881358" y="3246175"/>
                                  <a:pt x="6882556" y="3244179"/>
                                </a:cubicBezTo>
                                <a:cubicBezTo>
                                  <a:pt x="6883354" y="3242183"/>
                                  <a:pt x="6885749" y="3241385"/>
                                  <a:pt x="6887745" y="3242582"/>
                                </a:cubicBezTo>
                                <a:lnTo>
                                  <a:pt x="6890140" y="3244179"/>
                                </a:lnTo>
                                <a:cubicBezTo>
                                  <a:pt x="6893733" y="3246175"/>
                                  <a:pt x="6896528" y="3244179"/>
                                  <a:pt x="6896528" y="3244179"/>
                                </a:cubicBezTo>
                                <a:lnTo>
                                  <a:pt x="6896927" y="3244179"/>
                                </a:lnTo>
                                <a:cubicBezTo>
                                  <a:pt x="6897127" y="3243979"/>
                                  <a:pt x="6898923" y="3242881"/>
                                  <a:pt x="6901518" y="3242283"/>
                                </a:cubicBezTo>
                                <a:close/>
                                <a:moveTo>
                                  <a:pt x="1563272" y="3238990"/>
                                </a:moveTo>
                                <a:cubicBezTo>
                                  <a:pt x="1564072" y="3238590"/>
                                  <a:pt x="1565667" y="3238590"/>
                                  <a:pt x="1566069" y="3239788"/>
                                </a:cubicBezTo>
                                <a:cubicBezTo>
                                  <a:pt x="1566466" y="3240586"/>
                                  <a:pt x="1566466" y="3242183"/>
                                  <a:pt x="1565268" y="3242582"/>
                                </a:cubicBezTo>
                                <a:lnTo>
                                  <a:pt x="1550099" y="3251366"/>
                                </a:lnTo>
                                <a:lnTo>
                                  <a:pt x="1549301" y="3251765"/>
                                </a:lnTo>
                                <a:cubicBezTo>
                                  <a:pt x="1548503" y="3251765"/>
                                  <a:pt x="1547703" y="3251366"/>
                                  <a:pt x="1547305" y="3250567"/>
                                </a:cubicBezTo>
                                <a:cubicBezTo>
                                  <a:pt x="1546906" y="3249769"/>
                                  <a:pt x="1547305" y="3248172"/>
                                  <a:pt x="1548102" y="3247773"/>
                                </a:cubicBezTo>
                                <a:close/>
                                <a:moveTo>
                                  <a:pt x="1485031" y="3233800"/>
                                </a:moveTo>
                                <a:lnTo>
                                  <a:pt x="1499003" y="3244579"/>
                                </a:lnTo>
                                <a:cubicBezTo>
                                  <a:pt x="1499803" y="3244979"/>
                                  <a:pt x="1500203" y="3246575"/>
                                  <a:pt x="1499405" y="3247374"/>
                                </a:cubicBezTo>
                                <a:cubicBezTo>
                                  <a:pt x="1499003" y="3247773"/>
                                  <a:pt x="1498206" y="3248172"/>
                                  <a:pt x="1497807" y="3248172"/>
                                </a:cubicBezTo>
                                <a:cubicBezTo>
                                  <a:pt x="1497409" y="3248172"/>
                                  <a:pt x="1496609" y="3248172"/>
                                  <a:pt x="1496210" y="3247773"/>
                                </a:cubicBezTo>
                                <a:lnTo>
                                  <a:pt x="1482636" y="3236994"/>
                                </a:lnTo>
                                <a:cubicBezTo>
                                  <a:pt x="1481838" y="3236594"/>
                                  <a:pt x="1481439" y="3234998"/>
                                  <a:pt x="1482237" y="3234199"/>
                                </a:cubicBezTo>
                                <a:cubicBezTo>
                                  <a:pt x="1482636" y="3233401"/>
                                  <a:pt x="1484233" y="3233002"/>
                                  <a:pt x="1485031" y="3233800"/>
                                </a:cubicBezTo>
                                <a:close/>
                                <a:moveTo>
                                  <a:pt x="1553293" y="3224619"/>
                                </a:moveTo>
                                <a:cubicBezTo>
                                  <a:pt x="1554092" y="3225018"/>
                                  <a:pt x="1554492" y="3226615"/>
                                  <a:pt x="1553694" y="3227413"/>
                                </a:cubicBezTo>
                                <a:lnTo>
                                  <a:pt x="1542912" y="3241386"/>
                                </a:lnTo>
                                <a:cubicBezTo>
                                  <a:pt x="1542512" y="3241785"/>
                                  <a:pt x="1541715" y="3242185"/>
                                  <a:pt x="1541317" y="3242185"/>
                                </a:cubicBezTo>
                                <a:cubicBezTo>
                                  <a:pt x="1540917" y="3242185"/>
                                  <a:pt x="1540119" y="3242185"/>
                                  <a:pt x="1539719" y="3241785"/>
                                </a:cubicBezTo>
                                <a:cubicBezTo>
                                  <a:pt x="1538921" y="3241386"/>
                                  <a:pt x="1538522" y="3239789"/>
                                  <a:pt x="1539719" y="3238991"/>
                                </a:cubicBezTo>
                                <a:lnTo>
                                  <a:pt x="1550500" y="3225018"/>
                                </a:lnTo>
                                <a:cubicBezTo>
                                  <a:pt x="1550900" y="3224220"/>
                                  <a:pt x="1552495" y="3223821"/>
                                  <a:pt x="1553293" y="3224619"/>
                                </a:cubicBezTo>
                                <a:close/>
                                <a:moveTo>
                                  <a:pt x="1497008" y="3221026"/>
                                </a:moveTo>
                                <a:cubicBezTo>
                                  <a:pt x="1497805" y="3220626"/>
                                  <a:pt x="1499401" y="3220626"/>
                                  <a:pt x="1499801" y="3221824"/>
                                </a:cubicBezTo>
                                <a:lnTo>
                                  <a:pt x="1508586" y="3236995"/>
                                </a:lnTo>
                                <a:cubicBezTo>
                                  <a:pt x="1508984" y="3237793"/>
                                  <a:pt x="1508984" y="3239390"/>
                                  <a:pt x="1507786" y="3239789"/>
                                </a:cubicBezTo>
                                <a:lnTo>
                                  <a:pt x="1506987" y="3240188"/>
                                </a:lnTo>
                                <a:cubicBezTo>
                                  <a:pt x="1506190" y="3240188"/>
                                  <a:pt x="1505391" y="3239789"/>
                                  <a:pt x="1504992" y="3238991"/>
                                </a:cubicBezTo>
                                <a:lnTo>
                                  <a:pt x="1496209" y="3223820"/>
                                </a:lnTo>
                                <a:cubicBezTo>
                                  <a:pt x="1495809" y="3223022"/>
                                  <a:pt x="1495809" y="3221425"/>
                                  <a:pt x="1497008" y="3221026"/>
                                </a:cubicBezTo>
                                <a:close/>
                                <a:moveTo>
                                  <a:pt x="1535330" y="3215836"/>
                                </a:moveTo>
                                <a:cubicBezTo>
                                  <a:pt x="1536528" y="3216235"/>
                                  <a:pt x="1537325" y="3217432"/>
                                  <a:pt x="1536927" y="3218630"/>
                                </a:cubicBezTo>
                                <a:lnTo>
                                  <a:pt x="1532137" y="3235397"/>
                                </a:lnTo>
                                <a:cubicBezTo>
                                  <a:pt x="1532137" y="3236196"/>
                                  <a:pt x="1531339" y="3236994"/>
                                  <a:pt x="1530539" y="3236994"/>
                                </a:cubicBezTo>
                                <a:lnTo>
                                  <a:pt x="1529741" y="3236994"/>
                                </a:lnTo>
                                <a:cubicBezTo>
                                  <a:pt x="1528942" y="3236595"/>
                                  <a:pt x="1528145" y="3235397"/>
                                  <a:pt x="1527746" y="3234200"/>
                                </a:cubicBezTo>
                                <a:lnTo>
                                  <a:pt x="1532536" y="3217432"/>
                                </a:lnTo>
                                <a:cubicBezTo>
                                  <a:pt x="1532933" y="3216235"/>
                                  <a:pt x="1534132" y="3215436"/>
                                  <a:pt x="1535330" y="3215836"/>
                                </a:cubicBezTo>
                                <a:close/>
                                <a:moveTo>
                                  <a:pt x="1515374" y="3214240"/>
                                </a:moveTo>
                                <a:cubicBezTo>
                                  <a:pt x="1516572" y="3214240"/>
                                  <a:pt x="1517771" y="3215038"/>
                                  <a:pt x="1517771" y="3216236"/>
                                </a:cubicBezTo>
                                <a:lnTo>
                                  <a:pt x="1520166" y="3233801"/>
                                </a:lnTo>
                                <a:cubicBezTo>
                                  <a:pt x="1520166" y="3234999"/>
                                  <a:pt x="1519368" y="3236197"/>
                                  <a:pt x="1518170" y="3236197"/>
                                </a:cubicBezTo>
                                <a:cubicBezTo>
                                  <a:pt x="1517371" y="3236197"/>
                                  <a:pt x="1516173" y="3235398"/>
                                  <a:pt x="1515774" y="3234201"/>
                                </a:cubicBezTo>
                                <a:lnTo>
                                  <a:pt x="1513378" y="3216635"/>
                                </a:lnTo>
                                <a:cubicBezTo>
                                  <a:pt x="1513378" y="3215437"/>
                                  <a:pt x="1514176" y="3214240"/>
                                  <a:pt x="1515374" y="3214240"/>
                                </a:cubicBezTo>
                                <a:close/>
                                <a:moveTo>
                                  <a:pt x="560129" y="3189639"/>
                                </a:moveTo>
                                <a:cubicBezTo>
                                  <a:pt x="567864" y="3191585"/>
                                  <a:pt x="574850" y="3196475"/>
                                  <a:pt x="579241" y="3203860"/>
                                </a:cubicBezTo>
                                <a:lnTo>
                                  <a:pt x="573652" y="3207453"/>
                                </a:lnTo>
                                <a:cubicBezTo>
                                  <a:pt x="566067" y="3195876"/>
                                  <a:pt x="550898" y="3192284"/>
                                  <a:pt x="539321" y="3199469"/>
                                </a:cubicBezTo>
                                <a:cubicBezTo>
                                  <a:pt x="527744" y="3206655"/>
                                  <a:pt x="524151" y="3221824"/>
                                  <a:pt x="532135" y="3233402"/>
                                </a:cubicBezTo>
                                <a:lnTo>
                                  <a:pt x="526546" y="3236995"/>
                                </a:lnTo>
                                <a:cubicBezTo>
                                  <a:pt x="526147" y="3236596"/>
                                  <a:pt x="526147" y="3236197"/>
                                  <a:pt x="525748" y="3235797"/>
                                </a:cubicBezTo>
                                <a:cubicBezTo>
                                  <a:pt x="516966" y="3221026"/>
                                  <a:pt x="521756" y="3201864"/>
                                  <a:pt x="536526" y="3193082"/>
                                </a:cubicBezTo>
                                <a:cubicBezTo>
                                  <a:pt x="543911" y="3188691"/>
                                  <a:pt x="552394" y="3187693"/>
                                  <a:pt x="560129" y="3189639"/>
                                </a:cubicBezTo>
                                <a:close/>
                                <a:moveTo>
                                  <a:pt x="7263044" y="3176465"/>
                                </a:moveTo>
                                <a:cubicBezTo>
                                  <a:pt x="7270778" y="3178411"/>
                                  <a:pt x="7277764" y="3183301"/>
                                  <a:pt x="7282155" y="3190686"/>
                                </a:cubicBezTo>
                                <a:lnTo>
                                  <a:pt x="7276566" y="3194279"/>
                                </a:lnTo>
                                <a:cubicBezTo>
                                  <a:pt x="7268981" y="3182702"/>
                                  <a:pt x="7253812" y="3179110"/>
                                  <a:pt x="7242235" y="3186295"/>
                                </a:cubicBezTo>
                                <a:cubicBezTo>
                                  <a:pt x="7230657" y="3193481"/>
                                  <a:pt x="7227065" y="3208650"/>
                                  <a:pt x="7235049" y="3220228"/>
                                </a:cubicBezTo>
                                <a:lnTo>
                                  <a:pt x="7229460" y="3223821"/>
                                </a:lnTo>
                                <a:cubicBezTo>
                                  <a:pt x="7229061" y="3223422"/>
                                  <a:pt x="7229061" y="3223023"/>
                                  <a:pt x="7228661" y="3222623"/>
                                </a:cubicBezTo>
                                <a:cubicBezTo>
                                  <a:pt x="7219879" y="3207852"/>
                                  <a:pt x="7224669" y="3188690"/>
                                  <a:pt x="7239441" y="3179908"/>
                                </a:cubicBezTo>
                                <a:cubicBezTo>
                                  <a:pt x="7246826" y="3175517"/>
                                  <a:pt x="7255309" y="3174519"/>
                                  <a:pt x="7263044" y="3176465"/>
                                </a:cubicBezTo>
                                <a:close/>
                                <a:moveTo>
                                  <a:pt x="5303326" y="3160348"/>
                                </a:moveTo>
                                <a:cubicBezTo>
                                  <a:pt x="5304523" y="3159948"/>
                                  <a:pt x="5305721" y="3160747"/>
                                  <a:pt x="5305721" y="3162344"/>
                                </a:cubicBezTo>
                                <a:lnTo>
                                  <a:pt x="5308117" y="3179909"/>
                                </a:lnTo>
                                <a:cubicBezTo>
                                  <a:pt x="5308117" y="3181107"/>
                                  <a:pt x="5307319" y="3182305"/>
                                  <a:pt x="5306121" y="3182305"/>
                                </a:cubicBezTo>
                                <a:cubicBezTo>
                                  <a:pt x="5304923" y="3182305"/>
                                  <a:pt x="5303725" y="3181506"/>
                                  <a:pt x="5303725" y="3180309"/>
                                </a:cubicBezTo>
                                <a:lnTo>
                                  <a:pt x="5301330" y="3162743"/>
                                </a:lnTo>
                                <a:cubicBezTo>
                                  <a:pt x="5301330" y="3161545"/>
                                  <a:pt x="5302128" y="3160348"/>
                                  <a:pt x="5303326" y="3160348"/>
                                </a:cubicBezTo>
                                <a:close/>
                                <a:moveTo>
                                  <a:pt x="5291749" y="3159550"/>
                                </a:moveTo>
                                <a:cubicBezTo>
                                  <a:pt x="5292947" y="3159550"/>
                                  <a:pt x="5293745" y="3160747"/>
                                  <a:pt x="5292947" y="3162344"/>
                                </a:cubicBezTo>
                                <a:lnTo>
                                  <a:pt x="5288156" y="3179111"/>
                                </a:lnTo>
                                <a:cubicBezTo>
                                  <a:pt x="5288156" y="3179910"/>
                                  <a:pt x="5287357" y="3180708"/>
                                  <a:pt x="5286559" y="3180708"/>
                                </a:cubicBezTo>
                                <a:lnTo>
                                  <a:pt x="5285761" y="3180708"/>
                                </a:lnTo>
                                <a:cubicBezTo>
                                  <a:pt x="5284563" y="3180309"/>
                                  <a:pt x="5283765" y="3179111"/>
                                  <a:pt x="5284164" y="3177914"/>
                                </a:cubicBezTo>
                                <a:lnTo>
                                  <a:pt x="5288955" y="3161147"/>
                                </a:lnTo>
                                <a:cubicBezTo>
                                  <a:pt x="5289354" y="3159949"/>
                                  <a:pt x="5290552" y="3159151"/>
                                  <a:pt x="5291749" y="3159550"/>
                                </a:cubicBezTo>
                                <a:close/>
                                <a:moveTo>
                                  <a:pt x="5314104" y="3156754"/>
                                </a:moveTo>
                                <a:cubicBezTo>
                                  <a:pt x="5314902" y="3156355"/>
                                  <a:pt x="5316499" y="3156355"/>
                                  <a:pt x="5316898" y="3157553"/>
                                </a:cubicBezTo>
                                <a:lnTo>
                                  <a:pt x="5325682" y="3172723"/>
                                </a:lnTo>
                                <a:cubicBezTo>
                                  <a:pt x="5326081" y="3173522"/>
                                  <a:pt x="5326081" y="3175119"/>
                                  <a:pt x="5324883" y="3175518"/>
                                </a:cubicBezTo>
                                <a:lnTo>
                                  <a:pt x="5324085" y="3175917"/>
                                </a:lnTo>
                                <a:cubicBezTo>
                                  <a:pt x="5323286" y="3175917"/>
                                  <a:pt x="5322488" y="3175518"/>
                                  <a:pt x="5322089" y="3174719"/>
                                </a:cubicBezTo>
                                <a:lnTo>
                                  <a:pt x="5313305" y="3159549"/>
                                </a:lnTo>
                                <a:cubicBezTo>
                                  <a:pt x="5312906" y="3158750"/>
                                  <a:pt x="5312906" y="3157154"/>
                                  <a:pt x="5314104" y="3156754"/>
                                </a:cubicBezTo>
                                <a:close/>
                                <a:moveTo>
                                  <a:pt x="5281770" y="3154360"/>
                                </a:moveTo>
                                <a:cubicBezTo>
                                  <a:pt x="5282968" y="3155159"/>
                                  <a:pt x="5282968" y="3156356"/>
                                  <a:pt x="5282568" y="3157155"/>
                                </a:cubicBezTo>
                                <a:lnTo>
                                  <a:pt x="5271789" y="3171127"/>
                                </a:lnTo>
                                <a:cubicBezTo>
                                  <a:pt x="5271390" y="3171527"/>
                                  <a:pt x="5270591" y="3171926"/>
                                  <a:pt x="5270192" y="3171926"/>
                                </a:cubicBezTo>
                                <a:cubicBezTo>
                                  <a:pt x="5269793" y="3171926"/>
                                  <a:pt x="5268995" y="3171926"/>
                                  <a:pt x="5268595" y="3171527"/>
                                </a:cubicBezTo>
                                <a:cubicBezTo>
                                  <a:pt x="5267797" y="3171127"/>
                                  <a:pt x="5267398" y="3169531"/>
                                  <a:pt x="5268196" y="3168732"/>
                                </a:cubicBezTo>
                                <a:lnTo>
                                  <a:pt x="5278976" y="3154759"/>
                                </a:lnTo>
                                <a:cubicBezTo>
                                  <a:pt x="5279375" y="3153961"/>
                                  <a:pt x="5280972" y="3153562"/>
                                  <a:pt x="5281770" y="3154360"/>
                                </a:cubicBezTo>
                                <a:close/>
                                <a:moveTo>
                                  <a:pt x="5325680" y="3148771"/>
                                </a:moveTo>
                                <a:lnTo>
                                  <a:pt x="5340052" y="3159550"/>
                                </a:lnTo>
                                <a:cubicBezTo>
                                  <a:pt x="5340851" y="3159949"/>
                                  <a:pt x="5341250" y="3161546"/>
                                  <a:pt x="5340452" y="3162345"/>
                                </a:cubicBezTo>
                                <a:cubicBezTo>
                                  <a:pt x="5340052" y="3162744"/>
                                  <a:pt x="5339254" y="3163143"/>
                                  <a:pt x="5338855" y="3163143"/>
                                </a:cubicBezTo>
                                <a:cubicBezTo>
                                  <a:pt x="5338456" y="3163143"/>
                                  <a:pt x="5337657" y="3163143"/>
                                  <a:pt x="5337258" y="3162744"/>
                                </a:cubicBezTo>
                                <a:lnTo>
                                  <a:pt x="5323285" y="3151965"/>
                                </a:lnTo>
                                <a:cubicBezTo>
                                  <a:pt x="5322487" y="3151565"/>
                                  <a:pt x="5322088" y="3149969"/>
                                  <a:pt x="5322886" y="3149170"/>
                                </a:cubicBezTo>
                                <a:cubicBezTo>
                                  <a:pt x="5323285" y="3148372"/>
                                  <a:pt x="5324882" y="3147973"/>
                                  <a:pt x="5325680" y="3148771"/>
                                </a:cubicBezTo>
                                <a:close/>
                                <a:moveTo>
                                  <a:pt x="1834722" y="3148372"/>
                                </a:moveTo>
                                <a:cubicBezTo>
                                  <a:pt x="1835920" y="3147972"/>
                                  <a:pt x="1837118" y="3148771"/>
                                  <a:pt x="1837517" y="3149968"/>
                                </a:cubicBezTo>
                                <a:cubicBezTo>
                                  <a:pt x="1839114" y="3157553"/>
                                  <a:pt x="1847099" y="3162743"/>
                                  <a:pt x="1855083" y="3160747"/>
                                </a:cubicBezTo>
                                <a:cubicBezTo>
                                  <a:pt x="1856280" y="3160348"/>
                                  <a:pt x="1857478" y="3161146"/>
                                  <a:pt x="1858276" y="3162344"/>
                                </a:cubicBezTo>
                                <a:cubicBezTo>
                                  <a:pt x="1858674" y="3163541"/>
                                  <a:pt x="1857877" y="3164739"/>
                                  <a:pt x="1857079" y="3165138"/>
                                </a:cubicBezTo>
                                <a:lnTo>
                                  <a:pt x="1856679" y="3165138"/>
                                </a:lnTo>
                                <a:cubicBezTo>
                                  <a:pt x="1852288" y="3166336"/>
                                  <a:pt x="1847896" y="3165936"/>
                                  <a:pt x="1843904" y="3163940"/>
                                </a:cubicBezTo>
                                <a:cubicBezTo>
                                  <a:pt x="1838714" y="3178312"/>
                                  <a:pt x="1828735" y="3189489"/>
                                  <a:pt x="1815162" y="3196277"/>
                                </a:cubicBezTo>
                                <a:cubicBezTo>
                                  <a:pt x="1801595" y="3203063"/>
                                  <a:pt x="1786427" y="3204261"/>
                                  <a:pt x="1772055" y="3199470"/>
                                </a:cubicBezTo>
                                <a:cubicBezTo>
                                  <a:pt x="1771257" y="3203861"/>
                                  <a:pt x="1768862" y="3207853"/>
                                  <a:pt x="1765269" y="3210648"/>
                                </a:cubicBezTo>
                                <a:lnTo>
                                  <a:pt x="1764870" y="3211047"/>
                                </a:lnTo>
                                <a:cubicBezTo>
                                  <a:pt x="1764071" y="3211446"/>
                                  <a:pt x="1762874" y="3211047"/>
                                  <a:pt x="1762075" y="3210249"/>
                                </a:cubicBezTo>
                                <a:cubicBezTo>
                                  <a:pt x="1761277" y="3209450"/>
                                  <a:pt x="1761277" y="3207853"/>
                                  <a:pt x="1762475" y="3207055"/>
                                </a:cubicBezTo>
                                <a:cubicBezTo>
                                  <a:pt x="1768463" y="3201865"/>
                                  <a:pt x="1769660" y="3192683"/>
                                  <a:pt x="1764471" y="3186296"/>
                                </a:cubicBezTo>
                                <a:cubicBezTo>
                                  <a:pt x="1763672" y="3185497"/>
                                  <a:pt x="1763672" y="3183900"/>
                                  <a:pt x="1764870" y="3183102"/>
                                </a:cubicBezTo>
                                <a:cubicBezTo>
                                  <a:pt x="1765668" y="3182304"/>
                                  <a:pt x="1767265" y="3182304"/>
                                  <a:pt x="1768063" y="3183501"/>
                                </a:cubicBezTo>
                                <a:cubicBezTo>
                                  <a:pt x="1770858" y="3187094"/>
                                  <a:pt x="1772455" y="3191086"/>
                                  <a:pt x="1772455" y="3195079"/>
                                </a:cubicBezTo>
                                <a:lnTo>
                                  <a:pt x="1772854" y="3195079"/>
                                </a:lnTo>
                                <a:cubicBezTo>
                                  <a:pt x="1786427" y="3199470"/>
                                  <a:pt x="1800397" y="3198672"/>
                                  <a:pt x="1813165" y="3192284"/>
                                </a:cubicBezTo>
                                <a:cubicBezTo>
                                  <a:pt x="1825541" y="3185896"/>
                                  <a:pt x="1835122" y="3175118"/>
                                  <a:pt x="1839513" y="3161944"/>
                                </a:cubicBezTo>
                                <a:lnTo>
                                  <a:pt x="1839513" y="3161545"/>
                                </a:lnTo>
                                <a:cubicBezTo>
                                  <a:pt x="1836319" y="3159150"/>
                                  <a:pt x="1834323" y="3155557"/>
                                  <a:pt x="1833126" y="3151166"/>
                                </a:cubicBezTo>
                                <a:cubicBezTo>
                                  <a:pt x="1832726" y="3149968"/>
                                  <a:pt x="1833525" y="3148771"/>
                                  <a:pt x="1834722" y="3148372"/>
                                </a:cubicBezTo>
                                <a:close/>
                                <a:moveTo>
                                  <a:pt x="2757682" y="3144779"/>
                                </a:moveTo>
                                <a:cubicBezTo>
                                  <a:pt x="2760076" y="3144380"/>
                                  <a:pt x="2762470" y="3145976"/>
                                  <a:pt x="2762470" y="3148372"/>
                                </a:cubicBezTo>
                                <a:lnTo>
                                  <a:pt x="2766063" y="3172723"/>
                                </a:lnTo>
                                <a:lnTo>
                                  <a:pt x="2790416" y="3169130"/>
                                </a:lnTo>
                                <a:cubicBezTo>
                                  <a:pt x="2792811" y="3168731"/>
                                  <a:pt x="2794806" y="3170328"/>
                                  <a:pt x="2795204" y="3172723"/>
                                </a:cubicBezTo>
                                <a:cubicBezTo>
                                  <a:pt x="2795606" y="3175118"/>
                                  <a:pt x="2794008" y="3177114"/>
                                  <a:pt x="2791613" y="3177513"/>
                                </a:cubicBezTo>
                                <a:lnTo>
                                  <a:pt x="2767261" y="3181106"/>
                                </a:lnTo>
                                <a:lnTo>
                                  <a:pt x="2770853" y="3205458"/>
                                </a:lnTo>
                                <a:cubicBezTo>
                                  <a:pt x="2771254" y="3207853"/>
                                  <a:pt x="2769658" y="3209849"/>
                                  <a:pt x="2767261" y="3210249"/>
                                </a:cubicBezTo>
                                <a:cubicBezTo>
                                  <a:pt x="2764866" y="3210648"/>
                                  <a:pt x="2762871" y="3209051"/>
                                  <a:pt x="2762470" y="3206656"/>
                                </a:cubicBezTo>
                                <a:lnTo>
                                  <a:pt x="2758876" y="3182304"/>
                                </a:lnTo>
                                <a:lnTo>
                                  <a:pt x="2734523" y="3185896"/>
                                </a:lnTo>
                                <a:cubicBezTo>
                                  <a:pt x="2732128" y="3186296"/>
                                  <a:pt x="2730131" y="3184699"/>
                                  <a:pt x="2729733" y="3182304"/>
                                </a:cubicBezTo>
                                <a:cubicBezTo>
                                  <a:pt x="2729332" y="3179908"/>
                                  <a:pt x="2730932" y="3177912"/>
                                  <a:pt x="2733325" y="3177513"/>
                                </a:cubicBezTo>
                                <a:lnTo>
                                  <a:pt x="2757682" y="3173920"/>
                                </a:lnTo>
                                <a:lnTo>
                                  <a:pt x="2754088" y="3149569"/>
                                </a:lnTo>
                                <a:cubicBezTo>
                                  <a:pt x="2753686" y="3147174"/>
                                  <a:pt x="2755286" y="3145178"/>
                                  <a:pt x="2757682" y="3144779"/>
                                </a:cubicBezTo>
                                <a:close/>
                                <a:moveTo>
                                  <a:pt x="5271390" y="3144778"/>
                                </a:moveTo>
                                <a:cubicBezTo>
                                  <a:pt x="5272189" y="3144379"/>
                                  <a:pt x="5273786" y="3144379"/>
                                  <a:pt x="5274185" y="3145577"/>
                                </a:cubicBezTo>
                                <a:cubicBezTo>
                                  <a:pt x="5274983" y="3146774"/>
                                  <a:pt x="5274584" y="3147972"/>
                                  <a:pt x="5273386" y="3148371"/>
                                </a:cubicBezTo>
                                <a:lnTo>
                                  <a:pt x="5258216" y="3157155"/>
                                </a:lnTo>
                                <a:lnTo>
                                  <a:pt x="5257417" y="3157554"/>
                                </a:lnTo>
                                <a:cubicBezTo>
                                  <a:pt x="5256619" y="3157554"/>
                                  <a:pt x="5255821" y="3157155"/>
                                  <a:pt x="5255421" y="3156356"/>
                                </a:cubicBezTo>
                                <a:cubicBezTo>
                                  <a:pt x="5255022" y="3155558"/>
                                  <a:pt x="5255022" y="3153961"/>
                                  <a:pt x="5256220" y="3153562"/>
                                </a:cubicBezTo>
                                <a:close/>
                                <a:moveTo>
                                  <a:pt x="5330471" y="3137594"/>
                                </a:moveTo>
                                <a:lnTo>
                                  <a:pt x="5347238" y="3142385"/>
                                </a:lnTo>
                                <a:cubicBezTo>
                                  <a:pt x="5348436" y="3142784"/>
                                  <a:pt x="5348835" y="3143982"/>
                                  <a:pt x="5348436" y="3145179"/>
                                </a:cubicBezTo>
                                <a:cubicBezTo>
                                  <a:pt x="5348436" y="3145978"/>
                                  <a:pt x="5347638" y="3146776"/>
                                  <a:pt x="5346839" y="3146776"/>
                                </a:cubicBezTo>
                                <a:lnTo>
                                  <a:pt x="5346041" y="3146776"/>
                                </a:lnTo>
                                <a:lnTo>
                                  <a:pt x="5329274" y="3141985"/>
                                </a:lnTo>
                                <a:cubicBezTo>
                                  <a:pt x="5328076" y="3141586"/>
                                  <a:pt x="5327278" y="3140388"/>
                                  <a:pt x="5327677" y="3139191"/>
                                </a:cubicBezTo>
                                <a:cubicBezTo>
                                  <a:pt x="5328076" y="3137993"/>
                                  <a:pt x="5329274" y="3137195"/>
                                  <a:pt x="5330471" y="3137594"/>
                                </a:cubicBezTo>
                                <a:close/>
                                <a:moveTo>
                                  <a:pt x="3986169" y="3137294"/>
                                </a:moveTo>
                                <a:cubicBezTo>
                                  <a:pt x="3988764" y="3136695"/>
                                  <a:pt x="3992157" y="3136595"/>
                                  <a:pt x="3995551" y="3138392"/>
                                </a:cubicBezTo>
                                <a:cubicBezTo>
                                  <a:pt x="4003135" y="3142384"/>
                                  <a:pt x="4002736" y="3149968"/>
                                  <a:pt x="4002736" y="3150368"/>
                                </a:cubicBezTo>
                                <a:cubicBezTo>
                                  <a:pt x="4002736" y="3150368"/>
                                  <a:pt x="4002736" y="3153162"/>
                                  <a:pt x="4006329" y="3155158"/>
                                </a:cubicBezTo>
                                <a:cubicBezTo>
                                  <a:pt x="4009922" y="3156755"/>
                                  <a:pt x="4012317" y="3155158"/>
                                  <a:pt x="4012317" y="3155158"/>
                                </a:cubicBezTo>
                                <a:lnTo>
                                  <a:pt x="4012716" y="3155158"/>
                                </a:lnTo>
                                <a:lnTo>
                                  <a:pt x="4013115" y="3154759"/>
                                </a:lnTo>
                                <a:cubicBezTo>
                                  <a:pt x="4015111" y="3153561"/>
                                  <a:pt x="4019902" y="3151166"/>
                                  <a:pt x="4026289" y="3154360"/>
                                </a:cubicBezTo>
                                <a:cubicBezTo>
                                  <a:pt x="4033075" y="3157952"/>
                                  <a:pt x="4033475" y="3165537"/>
                                  <a:pt x="4033475" y="3165936"/>
                                </a:cubicBezTo>
                                <a:lnTo>
                                  <a:pt x="4033475" y="3166336"/>
                                </a:lnTo>
                                <a:cubicBezTo>
                                  <a:pt x="4033475" y="3166336"/>
                                  <a:pt x="4033475" y="3169130"/>
                                  <a:pt x="4037067" y="3171126"/>
                                </a:cubicBezTo>
                                <a:cubicBezTo>
                                  <a:pt x="4040660" y="3173122"/>
                                  <a:pt x="4043455" y="3171126"/>
                                  <a:pt x="4043455" y="3171126"/>
                                </a:cubicBezTo>
                                <a:lnTo>
                                  <a:pt x="4043854" y="3171126"/>
                                </a:lnTo>
                                <a:cubicBezTo>
                                  <a:pt x="4044253" y="3170727"/>
                                  <a:pt x="4051440" y="3166735"/>
                                  <a:pt x="4057827" y="3170328"/>
                                </a:cubicBezTo>
                                <a:cubicBezTo>
                                  <a:pt x="4065412" y="3174320"/>
                                  <a:pt x="4065012" y="3181905"/>
                                  <a:pt x="4065012" y="3182305"/>
                                </a:cubicBezTo>
                                <a:cubicBezTo>
                                  <a:pt x="4065012" y="3182305"/>
                                  <a:pt x="4065012" y="3185099"/>
                                  <a:pt x="4068605" y="3187095"/>
                                </a:cubicBezTo>
                                <a:cubicBezTo>
                                  <a:pt x="4069803" y="3187494"/>
                                  <a:pt x="4070601" y="3187893"/>
                                  <a:pt x="4071799" y="3187893"/>
                                </a:cubicBezTo>
                                <a:lnTo>
                                  <a:pt x="4076190" y="3188293"/>
                                </a:lnTo>
                                <a:cubicBezTo>
                                  <a:pt x="4078186" y="3188293"/>
                                  <a:pt x="4079783" y="3190289"/>
                                  <a:pt x="4079783" y="3192285"/>
                                </a:cubicBezTo>
                                <a:cubicBezTo>
                                  <a:pt x="4079783" y="3194281"/>
                                  <a:pt x="4077787" y="3195877"/>
                                  <a:pt x="4074194" y="3196277"/>
                                </a:cubicBezTo>
                                <a:lnTo>
                                  <a:pt x="4068206" y="3195877"/>
                                </a:lnTo>
                                <a:cubicBezTo>
                                  <a:pt x="4066609" y="3195478"/>
                                  <a:pt x="4065012" y="3195079"/>
                                  <a:pt x="4063416" y="3194281"/>
                                </a:cubicBezTo>
                                <a:cubicBezTo>
                                  <a:pt x="4055831" y="3190289"/>
                                  <a:pt x="4056230" y="3182704"/>
                                  <a:pt x="4056230" y="3182305"/>
                                </a:cubicBezTo>
                                <a:cubicBezTo>
                                  <a:pt x="4056230" y="3182305"/>
                                  <a:pt x="4056629" y="3179509"/>
                                  <a:pt x="4053036" y="3177513"/>
                                </a:cubicBezTo>
                                <a:cubicBezTo>
                                  <a:pt x="4050242" y="3175916"/>
                                  <a:pt x="4046648" y="3177513"/>
                                  <a:pt x="4046249" y="3177912"/>
                                </a:cubicBezTo>
                                <a:cubicBezTo>
                                  <a:pt x="4045051" y="3178711"/>
                                  <a:pt x="4039463" y="3181905"/>
                                  <a:pt x="4032676" y="3178312"/>
                                </a:cubicBezTo>
                                <a:cubicBezTo>
                                  <a:pt x="4025890" y="3174719"/>
                                  <a:pt x="4025491" y="3168332"/>
                                  <a:pt x="4025491" y="3166735"/>
                                </a:cubicBezTo>
                                <a:cubicBezTo>
                                  <a:pt x="4025091" y="3166336"/>
                                  <a:pt x="4024692" y="3163142"/>
                                  <a:pt x="4021898" y="3161545"/>
                                </a:cubicBezTo>
                                <a:cubicBezTo>
                                  <a:pt x="4018704" y="3159948"/>
                                  <a:pt x="4016708" y="3161146"/>
                                  <a:pt x="4015910" y="3161545"/>
                                </a:cubicBezTo>
                                <a:lnTo>
                                  <a:pt x="4015511" y="3161545"/>
                                </a:lnTo>
                                <a:cubicBezTo>
                                  <a:pt x="4014313" y="3162344"/>
                                  <a:pt x="4009123" y="3165537"/>
                                  <a:pt x="4001938" y="3161944"/>
                                </a:cubicBezTo>
                                <a:cubicBezTo>
                                  <a:pt x="3994353" y="3157952"/>
                                  <a:pt x="3994752" y="3150767"/>
                                  <a:pt x="3994752" y="3149968"/>
                                </a:cubicBezTo>
                                <a:cubicBezTo>
                                  <a:pt x="3995151" y="3149968"/>
                                  <a:pt x="3994752" y="3146775"/>
                                  <a:pt x="3991559" y="3145178"/>
                                </a:cubicBezTo>
                                <a:cubicBezTo>
                                  <a:pt x="3988764" y="3143581"/>
                                  <a:pt x="3985171" y="3145178"/>
                                  <a:pt x="3984772" y="3145577"/>
                                </a:cubicBezTo>
                                <a:cubicBezTo>
                                  <a:pt x="3983575" y="3146376"/>
                                  <a:pt x="3977986" y="3149569"/>
                                  <a:pt x="3971199" y="3145976"/>
                                </a:cubicBezTo>
                                <a:lnTo>
                                  <a:pt x="3968804" y="3144380"/>
                                </a:lnTo>
                                <a:cubicBezTo>
                                  <a:pt x="3966808" y="3143581"/>
                                  <a:pt x="3966010" y="3141186"/>
                                  <a:pt x="3967207" y="3139190"/>
                                </a:cubicBezTo>
                                <a:cubicBezTo>
                                  <a:pt x="3968006" y="3137194"/>
                                  <a:pt x="3970401" y="3136396"/>
                                  <a:pt x="3972397" y="3137593"/>
                                </a:cubicBezTo>
                                <a:lnTo>
                                  <a:pt x="3974792" y="3139190"/>
                                </a:lnTo>
                                <a:cubicBezTo>
                                  <a:pt x="3978385" y="3141186"/>
                                  <a:pt x="3981179" y="3139190"/>
                                  <a:pt x="3981179" y="3139190"/>
                                </a:cubicBezTo>
                                <a:lnTo>
                                  <a:pt x="3981579" y="3139190"/>
                                </a:lnTo>
                                <a:cubicBezTo>
                                  <a:pt x="3981778" y="3138990"/>
                                  <a:pt x="3983574" y="3137892"/>
                                  <a:pt x="3986169" y="3137294"/>
                                </a:cubicBezTo>
                                <a:close/>
                                <a:moveTo>
                                  <a:pt x="5268596" y="3133202"/>
                                </a:moveTo>
                                <a:cubicBezTo>
                                  <a:pt x="5269794" y="3133202"/>
                                  <a:pt x="5270992" y="3134000"/>
                                  <a:pt x="5270992" y="3135198"/>
                                </a:cubicBezTo>
                                <a:cubicBezTo>
                                  <a:pt x="5270992" y="3136395"/>
                                  <a:pt x="5270193" y="3137593"/>
                                  <a:pt x="5268996" y="3137593"/>
                                </a:cubicBezTo>
                                <a:lnTo>
                                  <a:pt x="5251430" y="3139989"/>
                                </a:lnTo>
                                <a:cubicBezTo>
                                  <a:pt x="5250232" y="3139989"/>
                                  <a:pt x="5249035" y="3139191"/>
                                  <a:pt x="5249035" y="3137993"/>
                                </a:cubicBezTo>
                                <a:cubicBezTo>
                                  <a:pt x="5249035" y="3136794"/>
                                  <a:pt x="5249833" y="3135597"/>
                                  <a:pt x="5251031" y="3135597"/>
                                </a:cubicBezTo>
                                <a:close/>
                                <a:moveTo>
                                  <a:pt x="5347638" y="3122823"/>
                                </a:moveTo>
                                <a:cubicBezTo>
                                  <a:pt x="5348835" y="3122823"/>
                                  <a:pt x="5350033" y="3123621"/>
                                  <a:pt x="5350033" y="3124819"/>
                                </a:cubicBezTo>
                                <a:cubicBezTo>
                                  <a:pt x="5350033" y="3126016"/>
                                  <a:pt x="5349235" y="3127214"/>
                                  <a:pt x="5348037" y="3127214"/>
                                </a:cubicBezTo>
                                <a:lnTo>
                                  <a:pt x="5330471" y="3129610"/>
                                </a:lnTo>
                                <a:cubicBezTo>
                                  <a:pt x="5329274" y="3129610"/>
                                  <a:pt x="5328076" y="3128812"/>
                                  <a:pt x="5328076" y="3127614"/>
                                </a:cubicBezTo>
                                <a:cubicBezTo>
                                  <a:pt x="5328076" y="3126416"/>
                                  <a:pt x="5328874" y="3125218"/>
                                  <a:pt x="5330072" y="3125218"/>
                                </a:cubicBezTo>
                                <a:close/>
                                <a:moveTo>
                                  <a:pt x="5253026" y="3116037"/>
                                </a:moveTo>
                                <a:lnTo>
                                  <a:pt x="5269794" y="3120828"/>
                                </a:lnTo>
                                <a:cubicBezTo>
                                  <a:pt x="5270991" y="3121227"/>
                                  <a:pt x="5271790" y="3122425"/>
                                  <a:pt x="5271391" y="3123622"/>
                                </a:cubicBezTo>
                                <a:cubicBezTo>
                                  <a:pt x="5271391" y="3124421"/>
                                  <a:pt x="5270592" y="3125219"/>
                                  <a:pt x="5269794" y="3125219"/>
                                </a:cubicBezTo>
                                <a:lnTo>
                                  <a:pt x="5268995" y="3125219"/>
                                </a:lnTo>
                                <a:lnTo>
                                  <a:pt x="5252228" y="3120428"/>
                                </a:lnTo>
                                <a:cubicBezTo>
                                  <a:pt x="5251030" y="3120029"/>
                                  <a:pt x="5250232" y="3118831"/>
                                  <a:pt x="5250232" y="3117633"/>
                                </a:cubicBezTo>
                                <a:cubicBezTo>
                                  <a:pt x="5250631" y="3116436"/>
                                  <a:pt x="5251829" y="3115637"/>
                                  <a:pt x="5253026" y="3116037"/>
                                </a:cubicBezTo>
                                <a:close/>
                                <a:moveTo>
                                  <a:pt x="5340852" y="3105657"/>
                                </a:moveTo>
                                <a:cubicBezTo>
                                  <a:pt x="5341650" y="3105258"/>
                                  <a:pt x="5343247" y="3105258"/>
                                  <a:pt x="5343646" y="3106456"/>
                                </a:cubicBezTo>
                                <a:cubicBezTo>
                                  <a:pt x="5344045" y="3107254"/>
                                  <a:pt x="5344045" y="3108851"/>
                                  <a:pt x="5342848" y="3109250"/>
                                </a:cubicBezTo>
                                <a:lnTo>
                                  <a:pt x="5327677" y="3118034"/>
                                </a:lnTo>
                                <a:lnTo>
                                  <a:pt x="5326879" y="3118433"/>
                                </a:lnTo>
                                <a:cubicBezTo>
                                  <a:pt x="5326080" y="3118433"/>
                                  <a:pt x="5325282" y="3118034"/>
                                  <a:pt x="5324883" y="3117235"/>
                                </a:cubicBezTo>
                                <a:cubicBezTo>
                                  <a:pt x="5324483" y="3116038"/>
                                  <a:pt x="5324483" y="3114840"/>
                                  <a:pt x="5325681" y="3114441"/>
                                </a:cubicBezTo>
                                <a:close/>
                                <a:moveTo>
                                  <a:pt x="4003334" y="3104959"/>
                                </a:moveTo>
                                <a:cubicBezTo>
                                  <a:pt x="4005929" y="3104360"/>
                                  <a:pt x="4009323" y="3104260"/>
                                  <a:pt x="4012716" y="3106057"/>
                                </a:cubicBezTo>
                                <a:cubicBezTo>
                                  <a:pt x="4020300" y="3110049"/>
                                  <a:pt x="4019901" y="3117633"/>
                                  <a:pt x="4019901" y="3118032"/>
                                </a:cubicBezTo>
                                <a:cubicBezTo>
                                  <a:pt x="4019901" y="3118032"/>
                                  <a:pt x="4019901" y="3120827"/>
                                  <a:pt x="4023494" y="3122823"/>
                                </a:cubicBezTo>
                                <a:cubicBezTo>
                                  <a:pt x="4027087" y="3124420"/>
                                  <a:pt x="4029482" y="3122823"/>
                                  <a:pt x="4029482" y="3122823"/>
                                </a:cubicBezTo>
                                <a:lnTo>
                                  <a:pt x="4029881" y="3122823"/>
                                </a:lnTo>
                                <a:lnTo>
                                  <a:pt x="4030280" y="3122424"/>
                                </a:lnTo>
                                <a:cubicBezTo>
                                  <a:pt x="4032276" y="3121226"/>
                                  <a:pt x="4037067" y="3118831"/>
                                  <a:pt x="4043454" y="3122024"/>
                                </a:cubicBezTo>
                                <a:cubicBezTo>
                                  <a:pt x="4050240" y="3125617"/>
                                  <a:pt x="4050639" y="3133202"/>
                                  <a:pt x="4050639" y="3133601"/>
                                </a:cubicBezTo>
                                <a:lnTo>
                                  <a:pt x="4050639" y="3134000"/>
                                </a:lnTo>
                                <a:cubicBezTo>
                                  <a:pt x="4050639" y="3134000"/>
                                  <a:pt x="4050639" y="3136795"/>
                                  <a:pt x="4054232" y="3138791"/>
                                </a:cubicBezTo>
                                <a:cubicBezTo>
                                  <a:pt x="4057825" y="3140787"/>
                                  <a:pt x="4060619" y="3138791"/>
                                  <a:pt x="4060619" y="3138791"/>
                                </a:cubicBezTo>
                                <a:lnTo>
                                  <a:pt x="4061019" y="3138791"/>
                                </a:lnTo>
                                <a:cubicBezTo>
                                  <a:pt x="4061418" y="3138392"/>
                                  <a:pt x="4068604" y="3134400"/>
                                  <a:pt x="4074991" y="3137992"/>
                                </a:cubicBezTo>
                                <a:cubicBezTo>
                                  <a:pt x="4082576" y="3141984"/>
                                  <a:pt x="4082177" y="3149570"/>
                                  <a:pt x="4082177" y="3149969"/>
                                </a:cubicBezTo>
                                <a:cubicBezTo>
                                  <a:pt x="4082177" y="3149969"/>
                                  <a:pt x="4082177" y="3152764"/>
                                  <a:pt x="4085770" y="3154760"/>
                                </a:cubicBezTo>
                                <a:cubicBezTo>
                                  <a:pt x="4086967" y="3155159"/>
                                  <a:pt x="4087766" y="3155558"/>
                                  <a:pt x="4088963" y="3155558"/>
                                </a:cubicBezTo>
                                <a:lnTo>
                                  <a:pt x="4093355" y="3155957"/>
                                </a:lnTo>
                                <a:cubicBezTo>
                                  <a:pt x="4095351" y="3155957"/>
                                  <a:pt x="4096947" y="3157953"/>
                                  <a:pt x="4096947" y="3159949"/>
                                </a:cubicBezTo>
                                <a:cubicBezTo>
                                  <a:pt x="4096947" y="3162345"/>
                                  <a:pt x="4094951" y="3163941"/>
                                  <a:pt x="4091359" y="3163941"/>
                                </a:cubicBezTo>
                                <a:lnTo>
                                  <a:pt x="4085371" y="3163542"/>
                                </a:lnTo>
                                <a:cubicBezTo>
                                  <a:pt x="4083774" y="3163143"/>
                                  <a:pt x="4082177" y="3162744"/>
                                  <a:pt x="4080580" y="3161945"/>
                                </a:cubicBezTo>
                                <a:cubicBezTo>
                                  <a:pt x="4072995" y="3157953"/>
                                  <a:pt x="4073395" y="3150369"/>
                                  <a:pt x="4073395" y="3149969"/>
                                </a:cubicBezTo>
                                <a:cubicBezTo>
                                  <a:pt x="4073395" y="3149969"/>
                                  <a:pt x="4073794" y="3147174"/>
                                  <a:pt x="4070201" y="3145178"/>
                                </a:cubicBezTo>
                                <a:cubicBezTo>
                                  <a:pt x="4067407" y="3143581"/>
                                  <a:pt x="4063813" y="3145178"/>
                                  <a:pt x="4063414" y="3145577"/>
                                </a:cubicBezTo>
                                <a:cubicBezTo>
                                  <a:pt x="4062216" y="3146376"/>
                                  <a:pt x="4056627" y="3149570"/>
                                  <a:pt x="4049841" y="3145976"/>
                                </a:cubicBezTo>
                                <a:cubicBezTo>
                                  <a:pt x="4043055" y="3142384"/>
                                  <a:pt x="4042655" y="3135996"/>
                                  <a:pt x="4042655" y="3134400"/>
                                </a:cubicBezTo>
                                <a:cubicBezTo>
                                  <a:pt x="4042256" y="3134000"/>
                                  <a:pt x="4041857" y="3130807"/>
                                  <a:pt x="4039063" y="3129210"/>
                                </a:cubicBezTo>
                                <a:cubicBezTo>
                                  <a:pt x="4035869" y="3127613"/>
                                  <a:pt x="4033873" y="3128811"/>
                                  <a:pt x="4033075" y="3129210"/>
                                </a:cubicBezTo>
                                <a:lnTo>
                                  <a:pt x="4032676" y="3129210"/>
                                </a:lnTo>
                                <a:cubicBezTo>
                                  <a:pt x="4031478" y="3130008"/>
                                  <a:pt x="4026288" y="3133202"/>
                                  <a:pt x="4019103" y="3129609"/>
                                </a:cubicBezTo>
                                <a:cubicBezTo>
                                  <a:pt x="4011518" y="3125617"/>
                                  <a:pt x="4011917" y="3118432"/>
                                  <a:pt x="4011917" y="3117633"/>
                                </a:cubicBezTo>
                                <a:cubicBezTo>
                                  <a:pt x="4012316" y="3117633"/>
                                  <a:pt x="4011917" y="3114440"/>
                                  <a:pt x="4008724" y="3112843"/>
                                </a:cubicBezTo>
                                <a:cubicBezTo>
                                  <a:pt x="4005929" y="3111246"/>
                                  <a:pt x="4002336" y="3112843"/>
                                  <a:pt x="4001937" y="3113242"/>
                                </a:cubicBezTo>
                                <a:cubicBezTo>
                                  <a:pt x="4000740" y="3114041"/>
                                  <a:pt x="3995151" y="3117234"/>
                                  <a:pt x="3988365" y="3113641"/>
                                </a:cubicBezTo>
                                <a:lnTo>
                                  <a:pt x="3985969" y="3112045"/>
                                </a:lnTo>
                                <a:cubicBezTo>
                                  <a:pt x="3983973" y="3111246"/>
                                  <a:pt x="3983175" y="3108851"/>
                                  <a:pt x="3984373" y="3106855"/>
                                </a:cubicBezTo>
                                <a:cubicBezTo>
                                  <a:pt x="3985171" y="3104859"/>
                                  <a:pt x="3987566" y="3104061"/>
                                  <a:pt x="3989562" y="3105258"/>
                                </a:cubicBezTo>
                                <a:lnTo>
                                  <a:pt x="3991957" y="3106855"/>
                                </a:lnTo>
                                <a:cubicBezTo>
                                  <a:pt x="3995550" y="3108851"/>
                                  <a:pt x="3998345" y="3106855"/>
                                  <a:pt x="3998345" y="3106855"/>
                                </a:cubicBezTo>
                                <a:lnTo>
                                  <a:pt x="3998744" y="3106855"/>
                                </a:lnTo>
                                <a:cubicBezTo>
                                  <a:pt x="3998943" y="3106655"/>
                                  <a:pt x="4000739" y="3105557"/>
                                  <a:pt x="4003334" y="3104959"/>
                                </a:cubicBezTo>
                                <a:close/>
                                <a:moveTo>
                                  <a:pt x="5262607" y="3100069"/>
                                </a:moveTo>
                                <a:lnTo>
                                  <a:pt x="5276580" y="3110848"/>
                                </a:lnTo>
                                <a:cubicBezTo>
                                  <a:pt x="5277379" y="3111248"/>
                                  <a:pt x="5277778" y="3112844"/>
                                  <a:pt x="5276980" y="3113643"/>
                                </a:cubicBezTo>
                                <a:cubicBezTo>
                                  <a:pt x="5276580" y="3114042"/>
                                  <a:pt x="5275782" y="3114441"/>
                                  <a:pt x="5275383" y="3114441"/>
                                </a:cubicBezTo>
                                <a:cubicBezTo>
                                  <a:pt x="5274984" y="3114441"/>
                                  <a:pt x="5274185" y="3114441"/>
                                  <a:pt x="5273786" y="3114042"/>
                                </a:cubicBezTo>
                                <a:lnTo>
                                  <a:pt x="5260212" y="3103263"/>
                                </a:lnTo>
                                <a:cubicBezTo>
                                  <a:pt x="5259414" y="3102863"/>
                                  <a:pt x="5259015" y="3101267"/>
                                  <a:pt x="5259813" y="3100468"/>
                                </a:cubicBezTo>
                                <a:cubicBezTo>
                                  <a:pt x="5260212" y="3099670"/>
                                  <a:pt x="5261809" y="3099271"/>
                                  <a:pt x="5262607" y="3100069"/>
                                </a:cubicBezTo>
                                <a:close/>
                                <a:moveTo>
                                  <a:pt x="5330872" y="3091286"/>
                                </a:moveTo>
                                <a:cubicBezTo>
                                  <a:pt x="5331670" y="3091685"/>
                                  <a:pt x="5332069" y="3093282"/>
                                  <a:pt x="5331271" y="3094080"/>
                                </a:cubicBezTo>
                                <a:lnTo>
                                  <a:pt x="5320491" y="3108053"/>
                                </a:lnTo>
                                <a:cubicBezTo>
                                  <a:pt x="5320092" y="3108453"/>
                                  <a:pt x="5319294" y="3108852"/>
                                  <a:pt x="5318895" y="3108852"/>
                                </a:cubicBezTo>
                                <a:cubicBezTo>
                                  <a:pt x="5318495" y="3108852"/>
                                  <a:pt x="5317697" y="3108852"/>
                                  <a:pt x="5317298" y="3108453"/>
                                </a:cubicBezTo>
                                <a:cubicBezTo>
                                  <a:pt x="5316499" y="3107654"/>
                                  <a:pt x="5316100" y="3106457"/>
                                  <a:pt x="5317298" y="3105658"/>
                                </a:cubicBezTo>
                                <a:lnTo>
                                  <a:pt x="5328077" y="3091685"/>
                                </a:lnTo>
                                <a:cubicBezTo>
                                  <a:pt x="5328476" y="3090887"/>
                                  <a:pt x="5330073" y="3090488"/>
                                  <a:pt x="5330872" y="3091286"/>
                                </a:cubicBezTo>
                                <a:close/>
                                <a:moveTo>
                                  <a:pt x="5274583" y="3087295"/>
                                </a:moveTo>
                                <a:cubicBezTo>
                                  <a:pt x="5275381" y="3086895"/>
                                  <a:pt x="5276978" y="3086895"/>
                                  <a:pt x="5277377" y="3088093"/>
                                </a:cubicBezTo>
                                <a:lnTo>
                                  <a:pt x="5286161" y="3103264"/>
                                </a:lnTo>
                                <a:cubicBezTo>
                                  <a:pt x="5286560" y="3104062"/>
                                  <a:pt x="5286560" y="3105659"/>
                                  <a:pt x="5285362" y="3106058"/>
                                </a:cubicBezTo>
                                <a:lnTo>
                                  <a:pt x="5284564" y="3106457"/>
                                </a:lnTo>
                                <a:cubicBezTo>
                                  <a:pt x="5283765" y="3106457"/>
                                  <a:pt x="5282967" y="3106058"/>
                                  <a:pt x="5282568" y="3105260"/>
                                </a:cubicBezTo>
                                <a:lnTo>
                                  <a:pt x="5273784" y="3090089"/>
                                </a:lnTo>
                                <a:cubicBezTo>
                                  <a:pt x="5273385" y="3089291"/>
                                  <a:pt x="5273385" y="3087694"/>
                                  <a:pt x="5274583" y="3087295"/>
                                </a:cubicBezTo>
                                <a:close/>
                                <a:moveTo>
                                  <a:pt x="5312908" y="3082504"/>
                                </a:moveTo>
                                <a:cubicBezTo>
                                  <a:pt x="5314105" y="3082903"/>
                                  <a:pt x="5314904" y="3084100"/>
                                  <a:pt x="5314504" y="3085298"/>
                                </a:cubicBezTo>
                                <a:lnTo>
                                  <a:pt x="5309713" y="3102065"/>
                                </a:lnTo>
                                <a:cubicBezTo>
                                  <a:pt x="5309713" y="3102864"/>
                                  <a:pt x="5308915" y="3103662"/>
                                  <a:pt x="5308116" y="3103662"/>
                                </a:cubicBezTo>
                                <a:lnTo>
                                  <a:pt x="5307318" y="3103662"/>
                                </a:lnTo>
                                <a:cubicBezTo>
                                  <a:pt x="5306120" y="3103263"/>
                                  <a:pt x="5305721" y="3102065"/>
                                  <a:pt x="5305322" y="3100868"/>
                                </a:cubicBezTo>
                                <a:lnTo>
                                  <a:pt x="5310113" y="3084100"/>
                                </a:lnTo>
                                <a:cubicBezTo>
                                  <a:pt x="5310512" y="3082903"/>
                                  <a:pt x="5311710" y="3082104"/>
                                  <a:pt x="5312908" y="3082504"/>
                                </a:cubicBezTo>
                                <a:close/>
                                <a:moveTo>
                                  <a:pt x="5292947" y="3080508"/>
                                </a:moveTo>
                                <a:cubicBezTo>
                                  <a:pt x="5294144" y="3080508"/>
                                  <a:pt x="5295342" y="3081306"/>
                                  <a:pt x="5295342" y="3082504"/>
                                </a:cubicBezTo>
                                <a:lnTo>
                                  <a:pt x="5297738" y="3100069"/>
                                </a:lnTo>
                                <a:cubicBezTo>
                                  <a:pt x="5297738" y="3101267"/>
                                  <a:pt x="5296940" y="3102465"/>
                                  <a:pt x="5295742" y="3102465"/>
                                </a:cubicBezTo>
                                <a:cubicBezTo>
                                  <a:pt x="5294543" y="3102864"/>
                                  <a:pt x="5293745" y="3102065"/>
                                  <a:pt x="5293346" y="3100469"/>
                                </a:cubicBezTo>
                                <a:lnTo>
                                  <a:pt x="5290951" y="3082903"/>
                                </a:lnTo>
                                <a:cubicBezTo>
                                  <a:pt x="5290951" y="3081705"/>
                                  <a:pt x="5291749" y="3080508"/>
                                  <a:pt x="5292947" y="3080508"/>
                                </a:cubicBezTo>
                                <a:close/>
                                <a:moveTo>
                                  <a:pt x="4337714" y="3055907"/>
                                </a:moveTo>
                                <a:cubicBezTo>
                                  <a:pt x="4345449" y="3057853"/>
                                  <a:pt x="4352435" y="3062743"/>
                                  <a:pt x="4356827" y="3070128"/>
                                </a:cubicBezTo>
                                <a:lnTo>
                                  <a:pt x="4351238" y="3073721"/>
                                </a:lnTo>
                                <a:cubicBezTo>
                                  <a:pt x="4343653" y="3062144"/>
                                  <a:pt x="4328482" y="3058552"/>
                                  <a:pt x="4316906" y="3065737"/>
                                </a:cubicBezTo>
                                <a:cubicBezTo>
                                  <a:pt x="4304930" y="3072923"/>
                                  <a:pt x="4301736" y="3088492"/>
                                  <a:pt x="4309720" y="3099670"/>
                                </a:cubicBezTo>
                                <a:lnTo>
                                  <a:pt x="4304131" y="3103263"/>
                                </a:lnTo>
                                <a:cubicBezTo>
                                  <a:pt x="4303732" y="3102864"/>
                                  <a:pt x="4303732" y="3102465"/>
                                  <a:pt x="4303333" y="3102065"/>
                                </a:cubicBezTo>
                                <a:cubicBezTo>
                                  <a:pt x="4294551" y="3087294"/>
                                  <a:pt x="4299341" y="3068132"/>
                                  <a:pt x="4314111" y="3059350"/>
                                </a:cubicBezTo>
                                <a:cubicBezTo>
                                  <a:pt x="4321497" y="3054959"/>
                                  <a:pt x="4329980" y="3053961"/>
                                  <a:pt x="4337714" y="3055907"/>
                                </a:cubicBezTo>
                                <a:close/>
                                <a:moveTo>
                                  <a:pt x="2405188" y="3023023"/>
                                </a:moveTo>
                                <a:cubicBezTo>
                                  <a:pt x="2406382" y="3022624"/>
                                  <a:pt x="2407582" y="3023423"/>
                                  <a:pt x="2407582" y="3025019"/>
                                </a:cubicBezTo>
                                <a:lnTo>
                                  <a:pt x="2409981" y="3042585"/>
                                </a:lnTo>
                                <a:cubicBezTo>
                                  <a:pt x="2409981" y="3043783"/>
                                  <a:pt x="2409181" y="3044980"/>
                                  <a:pt x="2407982" y="3044980"/>
                                </a:cubicBezTo>
                                <a:cubicBezTo>
                                  <a:pt x="2406785" y="3044980"/>
                                  <a:pt x="2405589" y="3044182"/>
                                  <a:pt x="2405589" y="3042984"/>
                                </a:cubicBezTo>
                                <a:lnTo>
                                  <a:pt x="2403193" y="3025419"/>
                                </a:lnTo>
                                <a:cubicBezTo>
                                  <a:pt x="2403193" y="3024221"/>
                                  <a:pt x="2403993" y="3023023"/>
                                  <a:pt x="2405188" y="3023023"/>
                                </a:cubicBezTo>
                                <a:close/>
                                <a:moveTo>
                                  <a:pt x="2393612" y="3022225"/>
                                </a:moveTo>
                                <a:cubicBezTo>
                                  <a:pt x="2394812" y="3022225"/>
                                  <a:pt x="2395608" y="3023422"/>
                                  <a:pt x="2394812" y="3025019"/>
                                </a:cubicBezTo>
                                <a:lnTo>
                                  <a:pt x="2390019" y="3041786"/>
                                </a:lnTo>
                                <a:cubicBezTo>
                                  <a:pt x="2390019" y="3042585"/>
                                  <a:pt x="2389220" y="3043383"/>
                                  <a:pt x="2388422" y="3043383"/>
                                </a:cubicBezTo>
                                <a:lnTo>
                                  <a:pt x="2387624" y="3043383"/>
                                </a:lnTo>
                                <a:cubicBezTo>
                                  <a:pt x="2386426" y="3042984"/>
                                  <a:pt x="2385628" y="3041786"/>
                                  <a:pt x="2386029" y="3040589"/>
                                </a:cubicBezTo>
                                <a:lnTo>
                                  <a:pt x="2390818" y="3023821"/>
                                </a:lnTo>
                                <a:cubicBezTo>
                                  <a:pt x="2391217" y="3022624"/>
                                  <a:pt x="2392415" y="3021825"/>
                                  <a:pt x="2393612" y="3022225"/>
                                </a:cubicBezTo>
                                <a:close/>
                                <a:moveTo>
                                  <a:pt x="2415960" y="3019431"/>
                                </a:moveTo>
                                <a:cubicBezTo>
                                  <a:pt x="2416761" y="3019031"/>
                                  <a:pt x="2418359" y="3019031"/>
                                  <a:pt x="2418755" y="3020229"/>
                                </a:cubicBezTo>
                                <a:lnTo>
                                  <a:pt x="2427542" y="3035400"/>
                                </a:lnTo>
                                <a:cubicBezTo>
                                  <a:pt x="2427942" y="3036198"/>
                                  <a:pt x="2427942" y="3037795"/>
                                  <a:pt x="2426742" y="3038194"/>
                                </a:cubicBezTo>
                                <a:lnTo>
                                  <a:pt x="2425945" y="3038593"/>
                                </a:lnTo>
                                <a:cubicBezTo>
                                  <a:pt x="2425146" y="3038593"/>
                                  <a:pt x="2424346" y="3038194"/>
                                  <a:pt x="2423947" y="3037396"/>
                                </a:cubicBezTo>
                                <a:lnTo>
                                  <a:pt x="2415163" y="3022225"/>
                                </a:lnTo>
                                <a:cubicBezTo>
                                  <a:pt x="2414766" y="3021427"/>
                                  <a:pt x="2414766" y="3019830"/>
                                  <a:pt x="2415960" y="3019431"/>
                                </a:cubicBezTo>
                                <a:close/>
                                <a:moveTo>
                                  <a:pt x="2383635" y="3017035"/>
                                </a:moveTo>
                                <a:cubicBezTo>
                                  <a:pt x="2384832" y="3017833"/>
                                  <a:pt x="2384832" y="3019031"/>
                                  <a:pt x="2384432" y="3019829"/>
                                </a:cubicBezTo>
                                <a:lnTo>
                                  <a:pt x="2373656" y="3033802"/>
                                </a:lnTo>
                                <a:cubicBezTo>
                                  <a:pt x="2373256" y="3034201"/>
                                  <a:pt x="2372457" y="3034601"/>
                                  <a:pt x="2372058" y="3034601"/>
                                </a:cubicBezTo>
                                <a:cubicBezTo>
                                  <a:pt x="2371658" y="3034601"/>
                                  <a:pt x="2370859" y="3034601"/>
                                  <a:pt x="2370461" y="3034201"/>
                                </a:cubicBezTo>
                                <a:cubicBezTo>
                                  <a:pt x="2369661" y="3033802"/>
                                  <a:pt x="2369262" y="3032205"/>
                                  <a:pt x="2370060" y="3031407"/>
                                </a:cubicBezTo>
                                <a:lnTo>
                                  <a:pt x="2380840" y="3017434"/>
                                </a:lnTo>
                                <a:cubicBezTo>
                                  <a:pt x="2381240" y="3016636"/>
                                  <a:pt x="2382836" y="3016237"/>
                                  <a:pt x="2383635" y="3017035"/>
                                </a:cubicBezTo>
                                <a:close/>
                                <a:moveTo>
                                  <a:pt x="1060876" y="3016736"/>
                                </a:moveTo>
                                <a:cubicBezTo>
                                  <a:pt x="1063471" y="3016137"/>
                                  <a:pt x="1066864" y="3016037"/>
                                  <a:pt x="1070258" y="3017834"/>
                                </a:cubicBezTo>
                                <a:cubicBezTo>
                                  <a:pt x="1077842" y="3021826"/>
                                  <a:pt x="1077443" y="3029411"/>
                                  <a:pt x="1077443" y="3029810"/>
                                </a:cubicBezTo>
                                <a:cubicBezTo>
                                  <a:pt x="1077443" y="3029810"/>
                                  <a:pt x="1077443" y="3032604"/>
                                  <a:pt x="1081036" y="3034600"/>
                                </a:cubicBezTo>
                                <a:cubicBezTo>
                                  <a:pt x="1084629" y="3036197"/>
                                  <a:pt x="1087024" y="3034600"/>
                                  <a:pt x="1087024" y="3034600"/>
                                </a:cubicBezTo>
                                <a:lnTo>
                                  <a:pt x="1087424" y="3034600"/>
                                </a:lnTo>
                                <a:lnTo>
                                  <a:pt x="1087823" y="3034201"/>
                                </a:lnTo>
                                <a:cubicBezTo>
                                  <a:pt x="1089819" y="3033003"/>
                                  <a:pt x="1094610" y="3030608"/>
                                  <a:pt x="1100997" y="3033802"/>
                                </a:cubicBezTo>
                                <a:cubicBezTo>
                                  <a:pt x="1107783" y="3037395"/>
                                  <a:pt x="1108183" y="3044979"/>
                                  <a:pt x="1108183" y="3045378"/>
                                </a:cubicBezTo>
                                <a:lnTo>
                                  <a:pt x="1108183" y="3045778"/>
                                </a:lnTo>
                                <a:cubicBezTo>
                                  <a:pt x="1108183" y="3045778"/>
                                  <a:pt x="1108183" y="3048572"/>
                                  <a:pt x="1111775" y="3050568"/>
                                </a:cubicBezTo>
                                <a:cubicBezTo>
                                  <a:pt x="1115369" y="3052564"/>
                                  <a:pt x="1118163" y="3050568"/>
                                  <a:pt x="1118163" y="3050568"/>
                                </a:cubicBezTo>
                                <a:lnTo>
                                  <a:pt x="1118563" y="3050568"/>
                                </a:lnTo>
                                <a:cubicBezTo>
                                  <a:pt x="1118962" y="3050169"/>
                                  <a:pt x="1126147" y="3046177"/>
                                  <a:pt x="1132535" y="3049770"/>
                                </a:cubicBezTo>
                                <a:cubicBezTo>
                                  <a:pt x="1140120" y="3053762"/>
                                  <a:pt x="1139720" y="3061347"/>
                                  <a:pt x="1139720" y="3061747"/>
                                </a:cubicBezTo>
                                <a:cubicBezTo>
                                  <a:pt x="1139720" y="3061747"/>
                                  <a:pt x="1139720" y="3064541"/>
                                  <a:pt x="1143314" y="3066537"/>
                                </a:cubicBezTo>
                                <a:cubicBezTo>
                                  <a:pt x="1144512" y="3066936"/>
                                  <a:pt x="1145310" y="3067335"/>
                                  <a:pt x="1146508" y="3067335"/>
                                </a:cubicBezTo>
                                <a:lnTo>
                                  <a:pt x="1150899" y="3067735"/>
                                </a:lnTo>
                                <a:cubicBezTo>
                                  <a:pt x="1152895" y="3067735"/>
                                  <a:pt x="1154492" y="3069731"/>
                                  <a:pt x="1154492" y="3071727"/>
                                </a:cubicBezTo>
                                <a:cubicBezTo>
                                  <a:pt x="1154492" y="3074122"/>
                                  <a:pt x="1152496" y="3075719"/>
                                  <a:pt x="1148903" y="3075719"/>
                                </a:cubicBezTo>
                                <a:lnTo>
                                  <a:pt x="1142914" y="3075319"/>
                                </a:lnTo>
                                <a:cubicBezTo>
                                  <a:pt x="1141317" y="3074920"/>
                                  <a:pt x="1139720" y="3074521"/>
                                  <a:pt x="1138123" y="3073723"/>
                                </a:cubicBezTo>
                                <a:cubicBezTo>
                                  <a:pt x="1130539" y="3069731"/>
                                  <a:pt x="1130938" y="3062146"/>
                                  <a:pt x="1130938" y="3061747"/>
                                </a:cubicBezTo>
                                <a:cubicBezTo>
                                  <a:pt x="1130938" y="3061747"/>
                                  <a:pt x="1131337" y="3058951"/>
                                  <a:pt x="1127744" y="3056955"/>
                                </a:cubicBezTo>
                                <a:cubicBezTo>
                                  <a:pt x="1124950" y="3055358"/>
                                  <a:pt x="1121357" y="3056955"/>
                                  <a:pt x="1120958" y="3057354"/>
                                </a:cubicBezTo>
                                <a:cubicBezTo>
                                  <a:pt x="1119760" y="3058153"/>
                                  <a:pt x="1114171" y="3061347"/>
                                  <a:pt x="1107384" y="3057754"/>
                                </a:cubicBezTo>
                                <a:cubicBezTo>
                                  <a:pt x="1100598" y="3054161"/>
                                  <a:pt x="1100199" y="3047774"/>
                                  <a:pt x="1100199" y="3046177"/>
                                </a:cubicBezTo>
                                <a:cubicBezTo>
                                  <a:pt x="1099799" y="3045778"/>
                                  <a:pt x="1099400" y="3042584"/>
                                  <a:pt x="1096606" y="3040987"/>
                                </a:cubicBezTo>
                                <a:cubicBezTo>
                                  <a:pt x="1093412" y="3039391"/>
                                  <a:pt x="1091416" y="3040588"/>
                                  <a:pt x="1090618" y="3040987"/>
                                </a:cubicBezTo>
                                <a:lnTo>
                                  <a:pt x="1090219" y="3040987"/>
                                </a:lnTo>
                                <a:cubicBezTo>
                                  <a:pt x="1089021" y="3041786"/>
                                  <a:pt x="1083830" y="3044979"/>
                                  <a:pt x="1076645" y="3041387"/>
                                </a:cubicBezTo>
                                <a:cubicBezTo>
                                  <a:pt x="1069060" y="3037395"/>
                                  <a:pt x="1069459" y="3030209"/>
                                  <a:pt x="1069459" y="3029411"/>
                                </a:cubicBezTo>
                                <a:cubicBezTo>
                                  <a:pt x="1069858" y="3029411"/>
                                  <a:pt x="1069459" y="3026217"/>
                                  <a:pt x="1066266" y="3024620"/>
                                </a:cubicBezTo>
                                <a:cubicBezTo>
                                  <a:pt x="1063471" y="3023023"/>
                                  <a:pt x="1059878" y="3024620"/>
                                  <a:pt x="1059479" y="3025019"/>
                                </a:cubicBezTo>
                                <a:cubicBezTo>
                                  <a:pt x="1058282" y="3025818"/>
                                  <a:pt x="1052692" y="3029011"/>
                                  <a:pt x="1045905" y="3025419"/>
                                </a:cubicBezTo>
                                <a:lnTo>
                                  <a:pt x="1043510" y="3023822"/>
                                </a:lnTo>
                                <a:cubicBezTo>
                                  <a:pt x="1041514" y="3023023"/>
                                  <a:pt x="1040716" y="3020628"/>
                                  <a:pt x="1041913" y="3018632"/>
                                </a:cubicBezTo>
                                <a:cubicBezTo>
                                  <a:pt x="1042712" y="3016636"/>
                                  <a:pt x="1045107" y="3015838"/>
                                  <a:pt x="1047103" y="3017035"/>
                                </a:cubicBezTo>
                                <a:lnTo>
                                  <a:pt x="1049498" y="3018632"/>
                                </a:lnTo>
                                <a:cubicBezTo>
                                  <a:pt x="1053091" y="3020628"/>
                                  <a:pt x="1055886" y="3018632"/>
                                  <a:pt x="1055886" y="3018632"/>
                                </a:cubicBezTo>
                                <a:lnTo>
                                  <a:pt x="1056286" y="3018632"/>
                                </a:lnTo>
                                <a:cubicBezTo>
                                  <a:pt x="1056485" y="3018432"/>
                                  <a:pt x="1058281" y="3017335"/>
                                  <a:pt x="1060876" y="3016736"/>
                                </a:cubicBezTo>
                                <a:close/>
                                <a:moveTo>
                                  <a:pt x="5612307" y="3014640"/>
                                </a:moveTo>
                                <a:cubicBezTo>
                                  <a:pt x="5613504" y="3014240"/>
                                  <a:pt x="5614702" y="3015039"/>
                                  <a:pt x="5615101" y="3016236"/>
                                </a:cubicBezTo>
                                <a:cubicBezTo>
                                  <a:pt x="5616698" y="3023821"/>
                                  <a:pt x="5624682" y="3029011"/>
                                  <a:pt x="5632666" y="3027015"/>
                                </a:cubicBezTo>
                                <a:cubicBezTo>
                                  <a:pt x="5633863" y="3026616"/>
                                  <a:pt x="5635061" y="3027414"/>
                                  <a:pt x="5635859" y="3028612"/>
                                </a:cubicBezTo>
                                <a:cubicBezTo>
                                  <a:pt x="5636258" y="3029809"/>
                                  <a:pt x="5635460" y="3031007"/>
                                  <a:pt x="5634662" y="3031406"/>
                                </a:cubicBezTo>
                                <a:lnTo>
                                  <a:pt x="5634263" y="3031406"/>
                                </a:lnTo>
                                <a:cubicBezTo>
                                  <a:pt x="5629871" y="3032604"/>
                                  <a:pt x="5625480" y="3032204"/>
                                  <a:pt x="5621488" y="3030208"/>
                                </a:cubicBezTo>
                                <a:cubicBezTo>
                                  <a:pt x="5616299" y="3044580"/>
                                  <a:pt x="5606319" y="3055757"/>
                                  <a:pt x="5592746" y="3062545"/>
                                </a:cubicBezTo>
                                <a:cubicBezTo>
                                  <a:pt x="5579173" y="3069331"/>
                                  <a:pt x="5564003" y="3070529"/>
                                  <a:pt x="5549631" y="3065738"/>
                                </a:cubicBezTo>
                                <a:cubicBezTo>
                                  <a:pt x="5548833" y="3070129"/>
                                  <a:pt x="5546438" y="3074121"/>
                                  <a:pt x="5542845" y="3076916"/>
                                </a:cubicBezTo>
                                <a:lnTo>
                                  <a:pt x="5542446" y="3077315"/>
                                </a:lnTo>
                                <a:cubicBezTo>
                                  <a:pt x="5541647" y="3077714"/>
                                  <a:pt x="5540450" y="3077315"/>
                                  <a:pt x="5539651" y="3076517"/>
                                </a:cubicBezTo>
                                <a:cubicBezTo>
                                  <a:pt x="5538853" y="3075718"/>
                                  <a:pt x="5538853" y="3074121"/>
                                  <a:pt x="5540050" y="3073323"/>
                                </a:cubicBezTo>
                                <a:cubicBezTo>
                                  <a:pt x="5546038" y="3068133"/>
                                  <a:pt x="5547236" y="3058951"/>
                                  <a:pt x="5542046" y="3052564"/>
                                </a:cubicBezTo>
                                <a:cubicBezTo>
                                  <a:pt x="5541248" y="3051765"/>
                                  <a:pt x="5541248" y="3050168"/>
                                  <a:pt x="5542446" y="3049370"/>
                                </a:cubicBezTo>
                                <a:cubicBezTo>
                                  <a:pt x="5543244" y="3048572"/>
                                  <a:pt x="5544841" y="3048572"/>
                                  <a:pt x="5545639" y="3049769"/>
                                </a:cubicBezTo>
                                <a:cubicBezTo>
                                  <a:pt x="5548434" y="3053362"/>
                                  <a:pt x="5550030" y="3057354"/>
                                  <a:pt x="5550030" y="3061347"/>
                                </a:cubicBezTo>
                                <a:lnTo>
                                  <a:pt x="5550430" y="3061347"/>
                                </a:lnTo>
                                <a:cubicBezTo>
                                  <a:pt x="5564003" y="3065738"/>
                                  <a:pt x="5577975" y="3064940"/>
                                  <a:pt x="5590750" y="3058552"/>
                                </a:cubicBezTo>
                                <a:cubicBezTo>
                                  <a:pt x="5603125" y="3052164"/>
                                  <a:pt x="5612706" y="3041386"/>
                                  <a:pt x="5617097" y="3028212"/>
                                </a:cubicBezTo>
                                <a:lnTo>
                                  <a:pt x="5617097" y="3027813"/>
                                </a:lnTo>
                                <a:cubicBezTo>
                                  <a:pt x="5613903" y="3025418"/>
                                  <a:pt x="5611907" y="3021825"/>
                                  <a:pt x="5610710" y="3017434"/>
                                </a:cubicBezTo>
                                <a:cubicBezTo>
                                  <a:pt x="5610311" y="3016236"/>
                                  <a:pt x="5611109" y="3015039"/>
                                  <a:pt x="5612307" y="3014640"/>
                                </a:cubicBezTo>
                                <a:close/>
                                <a:moveTo>
                                  <a:pt x="6535254" y="3011447"/>
                                </a:moveTo>
                                <a:cubicBezTo>
                                  <a:pt x="6537649" y="3011048"/>
                                  <a:pt x="6540044" y="3012645"/>
                                  <a:pt x="6540044" y="3015040"/>
                                </a:cubicBezTo>
                                <a:lnTo>
                                  <a:pt x="6543637" y="3039391"/>
                                </a:lnTo>
                                <a:lnTo>
                                  <a:pt x="6567988" y="3035798"/>
                                </a:lnTo>
                                <a:cubicBezTo>
                                  <a:pt x="6570384" y="3035399"/>
                                  <a:pt x="6572380" y="3036996"/>
                                  <a:pt x="6572779" y="3039391"/>
                                </a:cubicBezTo>
                                <a:cubicBezTo>
                                  <a:pt x="6573178" y="3041786"/>
                                  <a:pt x="6571581" y="3043782"/>
                                  <a:pt x="6569186" y="3044181"/>
                                </a:cubicBezTo>
                                <a:lnTo>
                                  <a:pt x="6544835" y="3047774"/>
                                </a:lnTo>
                                <a:lnTo>
                                  <a:pt x="6548428" y="3072126"/>
                                </a:lnTo>
                                <a:cubicBezTo>
                                  <a:pt x="6548827" y="3074521"/>
                                  <a:pt x="6547230" y="3076517"/>
                                  <a:pt x="6544835" y="3076916"/>
                                </a:cubicBezTo>
                                <a:cubicBezTo>
                                  <a:pt x="6542440" y="3077316"/>
                                  <a:pt x="6540444" y="3075719"/>
                                  <a:pt x="6540044" y="3073324"/>
                                </a:cubicBezTo>
                                <a:lnTo>
                                  <a:pt x="6536452" y="3048972"/>
                                </a:lnTo>
                                <a:lnTo>
                                  <a:pt x="6512099" y="3052564"/>
                                </a:lnTo>
                                <a:cubicBezTo>
                                  <a:pt x="6509704" y="3052963"/>
                                  <a:pt x="6507708" y="3051367"/>
                                  <a:pt x="6507309" y="3048972"/>
                                </a:cubicBezTo>
                                <a:cubicBezTo>
                                  <a:pt x="6506910" y="3046576"/>
                                  <a:pt x="6508507" y="3044580"/>
                                  <a:pt x="6510902" y="3044181"/>
                                </a:cubicBezTo>
                                <a:lnTo>
                                  <a:pt x="6535254" y="3040588"/>
                                </a:lnTo>
                                <a:lnTo>
                                  <a:pt x="6531661" y="3016237"/>
                                </a:lnTo>
                                <a:cubicBezTo>
                                  <a:pt x="6531262" y="3013842"/>
                                  <a:pt x="6532859" y="3011846"/>
                                  <a:pt x="6535254" y="3011447"/>
                                </a:cubicBezTo>
                                <a:close/>
                                <a:moveTo>
                                  <a:pt x="2427541" y="3011446"/>
                                </a:moveTo>
                                <a:lnTo>
                                  <a:pt x="2441916" y="3022225"/>
                                </a:lnTo>
                                <a:cubicBezTo>
                                  <a:pt x="2442716" y="3022625"/>
                                  <a:pt x="2443114" y="3024221"/>
                                  <a:pt x="2442317" y="3025020"/>
                                </a:cubicBezTo>
                                <a:cubicBezTo>
                                  <a:pt x="2441916" y="3025419"/>
                                  <a:pt x="2441117" y="3025818"/>
                                  <a:pt x="2440718" y="3025818"/>
                                </a:cubicBezTo>
                                <a:cubicBezTo>
                                  <a:pt x="2440320" y="3025818"/>
                                  <a:pt x="2439520" y="3025818"/>
                                  <a:pt x="2439121" y="3025419"/>
                                </a:cubicBezTo>
                                <a:lnTo>
                                  <a:pt x="2425145" y="3014640"/>
                                </a:lnTo>
                                <a:cubicBezTo>
                                  <a:pt x="2424346" y="3014240"/>
                                  <a:pt x="2423947" y="3012644"/>
                                  <a:pt x="2424746" y="3011845"/>
                                </a:cubicBezTo>
                                <a:cubicBezTo>
                                  <a:pt x="2425145" y="3011047"/>
                                  <a:pt x="2426742" y="3010648"/>
                                  <a:pt x="2427541" y="3011446"/>
                                </a:cubicBezTo>
                                <a:close/>
                                <a:moveTo>
                                  <a:pt x="2373256" y="3007455"/>
                                </a:moveTo>
                                <a:cubicBezTo>
                                  <a:pt x="2374056" y="3007055"/>
                                  <a:pt x="2375653" y="3007055"/>
                                  <a:pt x="2376052" y="3008253"/>
                                </a:cubicBezTo>
                                <a:cubicBezTo>
                                  <a:pt x="2376851" y="3009451"/>
                                  <a:pt x="2376451" y="3010648"/>
                                  <a:pt x="2375254" y="3011047"/>
                                </a:cubicBezTo>
                                <a:lnTo>
                                  <a:pt x="2360080" y="3019831"/>
                                </a:lnTo>
                                <a:lnTo>
                                  <a:pt x="2359281" y="3020230"/>
                                </a:lnTo>
                                <a:cubicBezTo>
                                  <a:pt x="2358485" y="3020230"/>
                                  <a:pt x="2357685" y="3019831"/>
                                  <a:pt x="2357284" y="3019032"/>
                                </a:cubicBezTo>
                                <a:cubicBezTo>
                                  <a:pt x="2356886" y="3018234"/>
                                  <a:pt x="2356886" y="3016637"/>
                                  <a:pt x="2358084" y="3016238"/>
                                </a:cubicBezTo>
                                <a:close/>
                                <a:moveTo>
                                  <a:pt x="2432332" y="3000269"/>
                                </a:moveTo>
                                <a:lnTo>
                                  <a:pt x="2449103" y="3005060"/>
                                </a:lnTo>
                                <a:cubicBezTo>
                                  <a:pt x="2450303" y="3005459"/>
                                  <a:pt x="2450700" y="3006657"/>
                                  <a:pt x="2450303" y="3007854"/>
                                </a:cubicBezTo>
                                <a:cubicBezTo>
                                  <a:pt x="2450303" y="3008653"/>
                                  <a:pt x="2449502" y="3009451"/>
                                  <a:pt x="2448704" y="3009451"/>
                                </a:cubicBezTo>
                                <a:lnTo>
                                  <a:pt x="2447907" y="3009451"/>
                                </a:lnTo>
                                <a:lnTo>
                                  <a:pt x="2431135" y="3004660"/>
                                </a:lnTo>
                                <a:cubicBezTo>
                                  <a:pt x="2429937" y="3004261"/>
                                  <a:pt x="2429138" y="3003063"/>
                                  <a:pt x="2429537" y="3001865"/>
                                </a:cubicBezTo>
                                <a:cubicBezTo>
                                  <a:pt x="2429937" y="3000668"/>
                                  <a:pt x="2431135" y="2999869"/>
                                  <a:pt x="2432332" y="3000269"/>
                                </a:cubicBezTo>
                                <a:close/>
                                <a:moveTo>
                                  <a:pt x="2370462" y="2995878"/>
                                </a:moveTo>
                                <a:cubicBezTo>
                                  <a:pt x="2371660" y="2995878"/>
                                  <a:pt x="2372858" y="2996676"/>
                                  <a:pt x="2372858" y="2997874"/>
                                </a:cubicBezTo>
                                <a:cubicBezTo>
                                  <a:pt x="2372858" y="2999071"/>
                                  <a:pt x="2372059" y="3000269"/>
                                  <a:pt x="2370861" y="3000269"/>
                                </a:cubicBezTo>
                                <a:lnTo>
                                  <a:pt x="2353291" y="3002665"/>
                                </a:lnTo>
                                <a:cubicBezTo>
                                  <a:pt x="2352096" y="3002665"/>
                                  <a:pt x="2350899" y="3001867"/>
                                  <a:pt x="2350899" y="3000669"/>
                                </a:cubicBezTo>
                                <a:cubicBezTo>
                                  <a:pt x="2350899" y="2999471"/>
                                  <a:pt x="2351696" y="2998273"/>
                                  <a:pt x="2352894" y="2998273"/>
                                </a:cubicBezTo>
                                <a:close/>
                                <a:moveTo>
                                  <a:pt x="2449504" y="2985898"/>
                                </a:moveTo>
                                <a:cubicBezTo>
                                  <a:pt x="2450700" y="2985498"/>
                                  <a:pt x="2451900" y="2986297"/>
                                  <a:pt x="2451900" y="2987893"/>
                                </a:cubicBezTo>
                                <a:cubicBezTo>
                                  <a:pt x="2451900" y="2989091"/>
                                  <a:pt x="2451101" y="2990289"/>
                                  <a:pt x="2449903" y="2990289"/>
                                </a:cubicBezTo>
                                <a:lnTo>
                                  <a:pt x="2432332" y="2992685"/>
                                </a:lnTo>
                                <a:cubicBezTo>
                                  <a:pt x="2431135" y="2992685"/>
                                  <a:pt x="2429937" y="2991886"/>
                                  <a:pt x="2429937" y="2990689"/>
                                </a:cubicBezTo>
                                <a:cubicBezTo>
                                  <a:pt x="2429937" y="2989490"/>
                                  <a:pt x="2430734" y="2988293"/>
                                  <a:pt x="2431933" y="2988293"/>
                                </a:cubicBezTo>
                                <a:close/>
                                <a:moveTo>
                                  <a:pt x="1077644" y="2984800"/>
                                </a:moveTo>
                                <a:cubicBezTo>
                                  <a:pt x="1080239" y="2984201"/>
                                  <a:pt x="1083632" y="2984101"/>
                                  <a:pt x="1087026" y="2985898"/>
                                </a:cubicBezTo>
                                <a:cubicBezTo>
                                  <a:pt x="1094610" y="2989890"/>
                                  <a:pt x="1094211" y="2997475"/>
                                  <a:pt x="1094211" y="2997874"/>
                                </a:cubicBezTo>
                                <a:cubicBezTo>
                                  <a:pt x="1094211" y="2997874"/>
                                  <a:pt x="1094211" y="3000668"/>
                                  <a:pt x="1097804" y="3002664"/>
                                </a:cubicBezTo>
                                <a:cubicBezTo>
                                  <a:pt x="1101397" y="3004261"/>
                                  <a:pt x="1103792" y="3002664"/>
                                  <a:pt x="1103792" y="3002664"/>
                                </a:cubicBezTo>
                                <a:lnTo>
                                  <a:pt x="1104191" y="3002664"/>
                                </a:lnTo>
                                <a:lnTo>
                                  <a:pt x="1104590" y="3002265"/>
                                </a:lnTo>
                                <a:cubicBezTo>
                                  <a:pt x="1106586" y="3001067"/>
                                  <a:pt x="1111377" y="2998672"/>
                                  <a:pt x="1117764" y="3001866"/>
                                </a:cubicBezTo>
                                <a:cubicBezTo>
                                  <a:pt x="1124551" y="3005459"/>
                                  <a:pt x="1124951" y="3013043"/>
                                  <a:pt x="1124951" y="3013442"/>
                                </a:cubicBezTo>
                                <a:lnTo>
                                  <a:pt x="1124951" y="3013842"/>
                                </a:lnTo>
                                <a:cubicBezTo>
                                  <a:pt x="1124951" y="3013842"/>
                                  <a:pt x="1124951" y="3016636"/>
                                  <a:pt x="1128543" y="3018632"/>
                                </a:cubicBezTo>
                                <a:cubicBezTo>
                                  <a:pt x="1132136" y="3020628"/>
                                  <a:pt x="1134931" y="3018632"/>
                                  <a:pt x="1134931" y="3018632"/>
                                </a:cubicBezTo>
                                <a:lnTo>
                                  <a:pt x="1135330" y="3018632"/>
                                </a:lnTo>
                                <a:cubicBezTo>
                                  <a:pt x="1135729" y="3018233"/>
                                  <a:pt x="1142914" y="3014241"/>
                                  <a:pt x="1149303" y="3017834"/>
                                </a:cubicBezTo>
                                <a:cubicBezTo>
                                  <a:pt x="1156887" y="3021826"/>
                                  <a:pt x="1156488" y="3029411"/>
                                  <a:pt x="1156488" y="3029811"/>
                                </a:cubicBezTo>
                                <a:cubicBezTo>
                                  <a:pt x="1156488" y="3029811"/>
                                  <a:pt x="1156488" y="3032605"/>
                                  <a:pt x="1160081" y="3034601"/>
                                </a:cubicBezTo>
                                <a:cubicBezTo>
                                  <a:pt x="1161279" y="3035000"/>
                                  <a:pt x="1162077" y="3035399"/>
                                  <a:pt x="1163275" y="3035399"/>
                                </a:cubicBezTo>
                                <a:lnTo>
                                  <a:pt x="1167666" y="3035799"/>
                                </a:lnTo>
                                <a:cubicBezTo>
                                  <a:pt x="1169662" y="3035799"/>
                                  <a:pt x="1171260" y="3037795"/>
                                  <a:pt x="1171260" y="3039791"/>
                                </a:cubicBezTo>
                                <a:cubicBezTo>
                                  <a:pt x="1171260" y="3041787"/>
                                  <a:pt x="1169662" y="3043383"/>
                                  <a:pt x="1165670" y="3043783"/>
                                </a:cubicBezTo>
                                <a:lnTo>
                                  <a:pt x="1159682" y="3043383"/>
                                </a:lnTo>
                                <a:cubicBezTo>
                                  <a:pt x="1158085" y="3042984"/>
                                  <a:pt x="1156488" y="3042585"/>
                                  <a:pt x="1154891" y="3041787"/>
                                </a:cubicBezTo>
                                <a:cubicBezTo>
                                  <a:pt x="1147307" y="3037795"/>
                                  <a:pt x="1147706" y="3030210"/>
                                  <a:pt x="1147706" y="3029811"/>
                                </a:cubicBezTo>
                                <a:cubicBezTo>
                                  <a:pt x="1147706" y="3029811"/>
                                  <a:pt x="1148105" y="3027015"/>
                                  <a:pt x="1144512" y="3025019"/>
                                </a:cubicBezTo>
                                <a:cubicBezTo>
                                  <a:pt x="1141718" y="3023422"/>
                                  <a:pt x="1138124" y="3025019"/>
                                  <a:pt x="1137725" y="3025418"/>
                                </a:cubicBezTo>
                                <a:cubicBezTo>
                                  <a:pt x="1136527" y="3026217"/>
                                  <a:pt x="1130939" y="3029411"/>
                                  <a:pt x="1124152" y="3025818"/>
                                </a:cubicBezTo>
                                <a:cubicBezTo>
                                  <a:pt x="1117365" y="3022225"/>
                                  <a:pt x="1116967" y="3015838"/>
                                  <a:pt x="1116967" y="3014241"/>
                                </a:cubicBezTo>
                                <a:cubicBezTo>
                                  <a:pt x="1116567" y="3013842"/>
                                  <a:pt x="1116167" y="3010648"/>
                                  <a:pt x="1113374" y="3009051"/>
                                </a:cubicBezTo>
                                <a:cubicBezTo>
                                  <a:pt x="1110179" y="3007455"/>
                                  <a:pt x="1108183" y="3008652"/>
                                  <a:pt x="1107385" y="3009051"/>
                                </a:cubicBezTo>
                                <a:lnTo>
                                  <a:pt x="1106986" y="3009051"/>
                                </a:lnTo>
                                <a:cubicBezTo>
                                  <a:pt x="1105789" y="3009850"/>
                                  <a:pt x="1100598" y="3013043"/>
                                  <a:pt x="1093413" y="3009451"/>
                                </a:cubicBezTo>
                                <a:cubicBezTo>
                                  <a:pt x="1085827" y="3005459"/>
                                  <a:pt x="1086227" y="2998273"/>
                                  <a:pt x="1086227" y="2997475"/>
                                </a:cubicBezTo>
                                <a:cubicBezTo>
                                  <a:pt x="1086625" y="2997475"/>
                                  <a:pt x="1086227" y="2994281"/>
                                  <a:pt x="1083034" y="2992684"/>
                                </a:cubicBezTo>
                                <a:cubicBezTo>
                                  <a:pt x="1080238" y="2991087"/>
                                  <a:pt x="1076645" y="2992684"/>
                                  <a:pt x="1076246" y="2993083"/>
                                </a:cubicBezTo>
                                <a:cubicBezTo>
                                  <a:pt x="1075049" y="2993882"/>
                                  <a:pt x="1069460" y="2997075"/>
                                  <a:pt x="1062674" y="2993483"/>
                                </a:cubicBezTo>
                                <a:lnTo>
                                  <a:pt x="1060278" y="2991886"/>
                                </a:lnTo>
                                <a:cubicBezTo>
                                  <a:pt x="1058282" y="2991087"/>
                                  <a:pt x="1057484" y="2988692"/>
                                  <a:pt x="1058682" y="2986696"/>
                                </a:cubicBezTo>
                                <a:cubicBezTo>
                                  <a:pt x="1059480" y="2984700"/>
                                  <a:pt x="1061875" y="2983902"/>
                                  <a:pt x="1063871" y="2985099"/>
                                </a:cubicBezTo>
                                <a:lnTo>
                                  <a:pt x="1066266" y="2986696"/>
                                </a:lnTo>
                                <a:cubicBezTo>
                                  <a:pt x="1069859" y="2988692"/>
                                  <a:pt x="1072653" y="2986696"/>
                                  <a:pt x="1072653" y="2986696"/>
                                </a:cubicBezTo>
                                <a:lnTo>
                                  <a:pt x="1073053" y="2986696"/>
                                </a:lnTo>
                                <a:cubicBezTo>
                                  <a:pt x="1073253" y="2986496"/>
                                  <a:pt x="1075049" y="2985399"/>
                                  <a:pt x="1077644" y="2984800"/>
                                </a:cubicBezTo>
                                <a:close/>
                                <a:moveTo>
                                  <a:pt x="2354889" y="2978712"/>
                                </a:moveTo>
                                <a:lnTo>
                                  <a:pt x="2371658" y="2983503"/>
                                </a:lnTo>
                                <a:cubicBezTo>
                                  <a:pt x="2372856" y="2983902"/>
                                  <a:pt x="2373656" y="2985100"/>
                                  <a:pt x="2373256" y="2986297"/>
                                </a:cubicBezTo>
                                <a:cubicBezTo>
                                  <a:pt x="2373256" y="2987096"/>
                                  <a:pt x="2372457" y="2987894"/>
                                  <a:pt x="2371658" y="2987894"/>
                                </a:cubicBezTo>
                                <a:lnTo>
                                  <a:pt x="2370859" y="2987894"/>
                                </a:lnTo>
                                <a:lnTo>
                                  <a:pt x="2354090" y="2983103"/>
                                </a:lnTo>
                                <a:cubicBezTo>
                                  <a:pt x="2352892" y="2982704"/>
                                  <a:pt x="2352094" y="2981506"/>
                                  <a:pt x="2352094" y="2980308"/>
                                </a:cubicBezTo>
                                <a:cubicBezTo>
                                  <a:pt x="2352493" y="2979111"/>
                                  <a:pt x="2353690" y="2978312"/>
                                  <a:pt x="2354889" y="2978712"/>
                                </a:cubicBezTo>
                                <a:close/>
                                <a:moveTo>
                                  <a:pt x="2442713" y="2968332"/>
                                </a:moveTo>
                                <a:cubicBezTo>
                                  <a:pt x="2443513" y="2967933"/>
                                  <a:pt x="2445112" y="2967933"/>
                                  <a:pt x="2445511" y="2969131"/>
                                </a:cubicBezTo>
                                <a:cubicBezTo>
                                  <a:pt x="2445909" y="2969929"/>
                                  <a:pt x="2445909" y="2971526"/>
                                  <a:pt x="2444711" y="2971925"/>
                                </a:cubicBezTo>
                                <a:lnTo>
                                  <a:pt x="2429537" y="2980709"/>
                                </a:lnTo>
                                <a:lnTo>
                                  <a:pt x="2428737" y="2981108"/>
                                </a:lnTo>
                                <a:cubicBezTo>
                                  <a:pt x="2427940" y="2981108"/>
                                  <a:pt x="2427142" y="2980709"/>
                                  <a:pt x="2426741" y="2979910"/>
                                </a:cubicBezTo>
                                <a:cubicBezTo>
                                  <a:pt x="2426341" y="2978713"/>
                                  <a:pt x="2426741" y="2977515"/>
                                  <a:pt x="2427541" y="2977116"/>
                                </a:cubicBezTo>
                                <a:close/>
                                <a:moveTo>
                                  <a:pt x="2364468" y="2962744"/>
                                </a:moveTo>
                                <a:lnTo>
                                  <a:pt x="2378448" y="2973523"/>
                                </a:lnTo>
                                <a:cubicBezTo>
                                  <a:pt x="2379247" y="2973923"/>
                                  <a:pt x="2379645" y="2975519"/>
                                  <a:pt x="2378846" y="2976318"/>
                                </a:cubicBezTo>
                                <a:cubicBezTo>
                                  <a:pt x="2378448" y="2976717"/>
                                  <a:pt x="2377650" y="2977116"/>
                                  <a:pt x="2377250" y="2977116"/>
                                </a:cubicBezTo>
                                <a:cubicBezTo>
                                  <a:pt x="2376851" y="2977116"/>
                                  <a:pt x="2376052" y="2977116"/>
                                  <a:pt x="2375654" y="2976717"/>
                                </a:cubicBezTo>
                                <a:lnTo>
                                  <a:pt x="2362076" y="2965938"/>
                                </a:lnTo>
                                <a:cubicBezTo>
                                  <a:pt x="2361275" y="2965539"/>
                                  <a:pt x="2361275" y="2963942"/>
                                  <a:pt x="2361679" y="2963143"/>
                                </a:cubicBezTo>
                                <a:cubicBezTo>
                                  <a:pt x="2362076" y="2962345"/>
                                  <a:pt x="2363670" y="2961946"/>
                                  <a:pt x="2364468" y="2962744"/>
                                </a:cubicBezTo>
                                <a:close/>
                                <a:moveTo>
                                  <a:pt x="2432733" y="2953962"/>
                                </a:moveTo>
                                <a:cubicBezTo>
                                  <a:pt x="2433530" y="2954361"/>
                                  <a:pt x="2433930" y="2955958"/>
                                  <a:pt x="2433133" y="2956756"/>
                                </a:cubicBezTo>
                                <a:lnTo>
                                  <a:pt x="2422350" y="2970729"/>
                                </a:lnTo>
                                <a:cubicBezTo>
                                  <a:pt x="2421951" y="2971128"/>
                                  <a:pt x="2421153" y="2971528"/>
                                  <a:pt x="2420753" y="2971528"/>
                                </a:cubicBezTo>
                                <a:cubicBezTo>
                                  <a:pt x="2420353" y="2971528"/>
                                  <a:pt x="2419555" y="2971528"/>
                                  <a:pt x="2419156" y="2971128"/>
                                </a:cubicBezTo>
                                <a:cubicBezTo>
                                  <a:pt x="2418357" y="2970330"/>
                                  <a:pt x="2417958" y="2969132"/>
                                  <a:pt x="2419156" y="2968334"/>
                                </a:cubicBezTo>
                                <a:lnTo>
                                  <a:pt x="2429938" y="2954361"/>
                                </a:lnTo>
                                <a:cubicBezTo>
                                  <a:pt x="2430338" y="2953563"/>
                                  <a:pt x="2431933" y="2953164"/>
                                  <a:pt x="2432733" y="2953962"/>
                                </a:cubicBezTo>
                                <a:close/>
                                <a:moveTo>
                                  <a:pt x="2376451" y="2949969"/>
                                </a:moveTo>
                                <a:cubicBezTo>
                                  <a:pt x="2377248" y="2949570"/>
                                  <a:pt x="2378845" y="2949570"/>
                                  <a:pt x="2379244" y="2950768"/>
                                </a:cubicBezTo>
                                <a:lnTo>
                                  <a:pt x="2388026" y="2965938"/>
                                </a:lnTo>
                                <a:cubicBezTo>
                                  <a:pt x="2388424" y="2966737"/>
                                  <a:pt x="2388424" y="2968334"/>
                                  <a:pt x="2387226" y="2968733"/>
                                </a:cubicBezTo>
                                <a:lnTo>
                                  <a:pt x="2386428" y="2969132"/>
                                </a:lnTo>
                                <a:cubicBezTo>
                                  <a:pt x="2385630" y="2969132"/>
                                  <a:pt x="2384832" y="2968733"/>
                                  <a:pt x="2384431" y="2967934"/>
                                </a:cubicBezTo>
                                <a:lnTo>
                                  <a:pt x="2375651" y="2952764"/>
                                </a:lnTo>
                                <a:cubicBezTo>
                                  <a:pt x="2375252" y="2951965"/>
                                  <a:pt x="2375252" y="2950369"/>
                                  <a:pt x="2376451" y="2949969"/>
                                </a:cubicBezTo>
                                <a:close/>
                                <a:moveTo>
                                  <a:pt x="2414766" y="2945180"/>
                                </a:moveTo>
                                <a:cubicBezTo>
                                  <a:pt x="2415964" y="2945579"/>
                                  <a:pt x="2416761" y="2946776"/>
                                  <a:pt x="2416360" y="2947974"/>
                                </a:cubicBezTo>
                                <a:lnTo>
                                  <a:pt x="2411572" y="2964741"/>
                                </a:lnTo>
                                <a:cubicBezTo>
                                  <a:pt x="2411572" y="2965540"/>
                                  <a:pt x="2410776" y="2966338"/>
                                  <a:pt x="2409973" y="2966338"/>
                                </a:cubicBezTo>
                                <a:lnTo>
                                  <a:pt x="2409181" y="2966338"/>
                                </a:lnTo>
                                <a:cubicBezTo>
                                  <a:pt x="2407982" y="2965939"/>
                                  <a:pt x="2407577" y="2964741"/>
                                  <a:pt x="2407179" y="2963544"/>
                                </a:cubicBezTo>
                                <a:lnTo>
                                  <a:pt x="2411968" y="2946776"/>
                                </a:lnTo>
                                <a:cubicBezTo>
                                  <a:pt x="2412369" y="2945579"/>
                                  <a:pt x="2413569" y="2944780"/>
                                  <a:pt x="2414766" y="2945180"/>
                                </a:cubicBezTo>
                                <a:close/>
                                <a:moveTo>
                                  <a:pt x="2394812" y="2943583"/>
                                </a:moveTo>
                                <a:cubicBezTo>
                                  <a:pt x="2396001" y="2943583"/>
                                  <a:pt x="2397203" y="2944381"/>
                                  <a:pt x="2397203" y="2945579"/>
                                </a:cubicBezTo>
                                <a:lnTo>
                                  <a:pt x="2399602" y="2963144"/>
                                </a:lnTo>
                                <a:cubicBezTo>
                                  <a:pt x="2399602" y="2964342"/>
                                  <a:pt x="2398802" y="2965540"/>
                                  <a:pt x="2397598" y="2965540"/>
                                </a:cubicBezTo>
                                <a:cubicBezTo>
                                  <a:pt x="2396408" y="2965540"/>
                                  <a:pt x="2395610" y="2964741"/>
                                  <a:pt x="2395207" y="2963544"/>
                                </a:cubicBezTo>
                                <a:lnTo>
                                  <a:pt x="2392814" y="2945978"/>
                                </a:lnTo>
                                <a:cubicBezTo>
                                  <a:pt x="2392814" y="2944780"/>
                                  <a:pt x="2393612" y="2943583"/>
                                  <a:pt x="2394812" y="2943583"/>
                                </a:cubicBezTo>
                                <a:close/>
                                <a:moveTo>
                                  <a:pt x="1439575" y="2918583"/>
                                </a:moveTo>
                                <a:cubicBezTo>
                                  <a:pt x="1447309" y="2920529"/>
                                  <a:pt x="1454292" y="2925419"/>
                                  <a:pt x="1458684" y="2932804"/>
                                </a:cubicBezTo>
                                <a:lnTo>
                                  <a:pt x="1453096" y="2936397"/>
                                </a:lnTo>
                                <a:cubicBezTo>
                                  <a:pt x="1445511" y="2924821"/>
                                  <a:pt x="1430341" y="2921228"/>
                                  <a:pt x="1418765" y="2928413"/>
                                </a:cubicBezTo>
                                <a:cubicBezTo>
                                  <a:pt x="1407187" y="2935599"/>
                                  <a:pt x="1403593" y="2951168"/>
                                  <a:pt x="1411578" y="2962346"/>
                                </a:cubicBezTo>
                                <a:lnTo>
                                  <a:pt x="1405988" y="2965939"/>
                                </a:lnTo>
                                <a:cubicBezTo>
                                  <a:pt x="1405590" y="2965540"/>
                                  <a:pt x="1405590" y="2965140"/>
                                  <a:pt x="1405190" y="2964741"/>
                                </a:cubicBezTo>
                                <a:cubicBezTo>
                                  <a:pt x="1396411" y="2949970"/>
                                  <a:pt x="1401199" y="2930809"/>
                                  <a:pt x="1415969" y="2922026"/>
                                </a:cubicBezTo>
                                <a:cubicBezTo>
                                  <a:pt x="1423356" y="2917635"/>
                                  <a:pt x="1431839" y="2916637"/>
                                  <a:pt x="1439575" y="2918583"/>
                                </a:cubicBezTo>
                                <a:close/>
                                <a:moveTo>
                                  <a:pt x="6182761" y="2889292"/>
                                </a:moveTo>
                                <a:cubicBezTo>
                                  <a:pt x="6183959" y="2889292"/>
                                  <a:pt x="6185156" y="2890090"/>
                                  <a:pt x="6185156" y="2891288"/>
                                </a:cubicBezTo>
                                <a:lnTo>
                                  <a:pt x="6187551" y="2908854"/>
                                </a:lnTo>
                                <a:cubicBezTo>
                                  <a:pt x="6187551" y="2910051"/>
                                  <a:pt x="6186753" y="2911249"/>
                                  <a:pt x="6185555" y="2911249"/>
                                </a:cubicBezTo>
                                <a:cubicBezTo>
                                  <a:pt x="6184358" y="2911249"/>
                                  <a:pt x="6183160" y="2910450"/>
                                  <a:pt x="6183160" y="2909253"/>
                                </a:cubicBezTo>
                                <a:lnTo>
                                  <a:pt x="6180764" y="2891687"/>
                                </a:lnTo>
                                <a:cubicBezTo>
                                  <a:pt x="6180764" y="2890489"/>
                                  <a:pt x="6181563" y="2889292"/>
                                  <a:pt x="6182761" y="2889292"/>
                                </a:cubicBezTo>
                                <a:close/>
                                <a:moveTo>
                                  <a:pt x="6171184" y="2888494"/>
                                </a:moveTo>
                                <a:cubicBezTo>
                                  <a:pt x="6172383" y="2888893"/>
                                  <a:pt x="6173181" y="2890090"/>
                                  <a:pt x="6172383" y="2891288"/>
                                </a:cubicBezTo>
                                <a:lnTo>
                                  <a:pt x="6167592" y="2908055"/>
                                </a:lnTo>
                                <a:cubicBezTo>
                                  <a:pt x="6167592" y="2908854"/>
                                  <a:pt x="6166793" y="2909652"/>
                                  <a:pt x="6165995" y="2909652"/>
                                </a:cubicBezTo>
                                <a:lnTo>
                                  <a:pt x="6165197" y="2909652"/>
                                </a:lnTo>
                                <a:cubicBezTo>
                                  <a:pt x="6163998" y="2909253"/>
                                  <a:pt x="6163200" y="2908055"/>
                                  <a:pt x="6163599" y="2906858"/>
                                </a:cubicBezTo>
                                <a:lnTo>
                                  <a:pt x="6168390" y="2890090"/>
                                </a:lnTo>
                                <a:cubicBezTo>
                                  <a:pt x="6168789" y="2888893"/>
                                  <a:pt x="6169987" y="2888094"/>
                                  <a:pt x="6171184" y="2888494"/>
                                </a:cubicBezTo>
                                <a:close/>
                                <a:moveTo>
                                  <a:pt x="6193539" y="2886098"/>
                                </a:moveTo>
                                <a:cubicBezTo>
                                  <a:pt x="6194338" y="2885699"/>
                                  <a:pt x="6195935" y="2885699"/>
                                  <a:pt x="6196334" y="2886897"/>
                                </a:cubicBezTo>
                                <a:lnTo>
                                  <a:pt x="6205117" y="2902067"/>
                                </a:lnTo>
                                <a:cubicBezTo>
                                  <a:pt x="6205516" y="2902866"/>
                                  <a:pt x="6205516" y="2904463"/>
                                  <a:pt x="6204318" y="2904862"/>
                                </a:cubicBezTo>
                                <a:lnTo>
                                  <a:pt x="6203520" y="2905261"/>
                                </a:lnTo>
                                <a:cubicBezTo>
                                  <a:pt x="6202721" y="2905261"/>
                                  <a:pt x="6201923" y="2904862"/>
                                  <a:pt x="6201524" y="2904063"/>
                                </a:cubicBezTo>
                                <a:lnTo>
                                  <a:pt x="6192740" y="2888893"/>
                                </a:lnTo>
                                <a:cubicBezTo>
                                  <a:pt x="6192341" y="2888094"/>
                                  <a:pt x="6192341" y="2886498"/>
                                  <a:pt x="6193539" y="2886098"/>
                                </a:cubicBezTo>
                                <a:close/>
                                <a:moveTo>
                                  <a:pt x="6161205" y="2883703"/>
                                </a:moveTo>
                                <a:cubicBezTo>
                                  <a:pt x="6162402" y="2884501"/>
                                  <a:pt x="6162402" y="2885699"/>
                                  <a:pt x="6162003" y="2886497"/>
                                </a:cubicBezTo>
                                <a:lnTo>
                                  <a:pt x="6151225" y="2900470"/>
                                </a:lnTo>
                                <a:cubicBezTo>
                                  <a:pt x="6150825" y="2900870"/>
                                  <a:pt x="6150027" y="2901269"/>
                                  <a:pt x="6149627" y="2901269"/>
                                </a:cubicBezTo>
                                <a:cubicBezTo>
                                  <a:pt x="6149228" y="2901269"/>
                                  <a:pt x="6148429" y="2901269"/>
                                  <a:pt x="6148030" y="2900870"/>
                                </a:cubicBezTo>
                                <a:cubicBezTo>
                                  <a:pt x="6147232" y="2900470"/>
                                  <a:pt x="6146832" y="2898874"/>
                                  <a:pt x="6147631" y="2898075"/>
                                </a:cubicBezTo>
                                <a:lnTo>
                                  <a:pt x="6158410" y="2884102"/>
                                </a:lnTo>
                                <a:cubicBezTo>
                                  <a:pt x="6158809" y="2883304"/>
                                  <a:pt x="6160406" y="2882905"/>
                                  <a:pt x="6161205" y="2883703"/>
                                </a:cubicBezTo>
                                <a:close/>
                                <a:moveTo>
                                  <a:pt x="4838458" y="2883404"/>
                                </a:moveTo>
                                <a:cubicBezTo>
                                  <a:pt x="4841053" y="2882805"/>
                                  <a:pt x="4844447" y="2882705"/>
                                  <a:pt x="4847840" y="2884502"/>
                                </a:cubicBezTo>
                                <a:cubicBezTo>
                                  <a:pt x="4855424" y="2888494"/>
                                  <a:pt x="4855025" y="2896078"/>
                                  <a:pt x="4855025" y="2896477"/>
                                </a:cubicBezTo>
                                <a:cubicBezTo>
                                  <a:pt x="4855025" y="2896477"/>
                                  <a:pt x="4855025" y="2899272"/>
                                  <a:pt x="4858618" y="2901268"/>
                                </a:cubicBezTo>
                                <a:cubicBezTo>
                                  <a:pt x="4862211" y="2902865"/>
                                  <a:pt x="4864606" y="2901268"/>
                                  <a:pt x="4864606" y="2901268"/>
                                </a:cubicBezTo>
                                <a:lnTo>
                                  <a:pt x="4865005" y="2901268"/>
                                </a:lnTo>
                                <a:lnTo>
                                  <a:pt x="4865404" y="2900869"/>
                                </a:lnTo>
                                <a:cubicBezTo>
                                  <a:pt x="4867400" y="2899671"/>
                                  <a:pt x="4872191" y="2897276"/>
                                  <a:pt x="4878578" y="2900469"/>
                                </a:cubicBezTo>
                                <a:cubicBezTo>
                                  <a:pt x="4885364" y="2904062"/>
                                  <a:pt x="4885764" y="2911647"/>
                                  <a:pt x="4885764" y="2912046"/>
                                </a:cubicBezTo>
                                <a:lnTo>
                                  <a:pt x="4885764" y="2912445"/>
                                </a:lnTo>
                                <a:cubicBezTo>
                                  <a:pt x="4885764" y="2912445"/>
                                  <a:pt x="4885764" y="2915240"/>
                                  <a:pt x="4889356" y="2917236"/>
                                </a:cubicBezTo>
                                <a:cubicBezTo>
                                  <a:pt x="4892949" y="2919232"/>
                                  <a:pt x="4895744" y="2917236"/>
                                  <a:pt x="4895744" y="2917236"/>
                                </a:cubicBezTo>
                                <a:lnTo>
                                  <a:pt x="4896143" y="2917236"/>
                                </a:lnTo>
                                <a:cubicBezTo>
                                  <a:pt x="4896542" y="2916837"/>
                                  <a:pt x="4903729" y="2912845"/>
                                  <a:pt x="4910116" y="2916437"/>
                                </a:cubicBezTo>
                                <a:cubicBezTo>
                                  <a:pt x="4917701" y="2920429"/>
                                  <a:pt x="4917301" y="2928015"/>
                                  <a:pt x="4917301" y="2928414"/>
                                </a:cubicBezTo>
                                <a:cubicBezTo>
                                  <a:pt x="4917301" y="2928414"/>
                                  <a:pt x="4917301" y="2931209"/>
                                  <a:pt x="4920894" y="2933205"/>
                                </a:cubicBezTo>
                                <a:cubicBezTo>
                                  <a:pt x="4922092" y="2933604"/>
                                  <a:pt x="4922890" y="2934003"/>
                                  <a:pt x="4924088" y="2934003"/>
                                </a:cubicBezTo>
                                <a:lnTo>
                                  <a:pt x="4928479" y="2934402"/>
                                </a:lnTo>
                                <a:cubicBezTo>
                                  <a:pt x="4930475" y="2934402"/>
                                  <a:pt x="4932072" y="2936398"/>
                                  <a:pt x="4932072" y="2938394"/>
                                </a:cubicBezTo>
                                <a:cubicBezTo>
                                  <a:pt x="4931673" y="2940390"/>
                                  <a:pt x="4930076" y="2941987"/>
                                  <a:pt x="4926483" y="2942386"/>
                                </a:cubicBezTo>
                                <a:lnTo>
                                  <a:pt x="4920495" y="2941987"/>
                                </a:lnTo>
                                <a:cubicBezTo>
                                  <a:pt x="4918898" y="2941588"/>
                                  <a:pt x="4917301" y="2941189"/>
                                  <a:pt x="4915705" y="2940390"/>
                                </a:cubicBezTo>
                                <a:cubicBezTo>
                                  <a:pt x="4908120" y="2936398"/>
                                  <a:pt x="4908519" y="2928814"/>
                                  <a:pt x="4908519" y="2928414"/>
                                </a:cubicBezTo>
                                <a:cubicBezTo>
                                  <a:pt x="4908519" y="2928414"/>
                                  <a:pt x="4908918" y="2925619"/>
                                  <a:pt x="4905325" y="2923623"/>
                                </a:cubicBezTo>
                                <a:cubicBezTo>
                                  <a:pt x="4902531" y="2922026"/>
                                  <a:pt x="4898937" y="2923623"/>
                                  <a:pt x="4898538" y="2924022"/>
                                </a:cubicBezTo>
                                <a:cubicBezTo>
                                  <a:pt x="4897340" y="2924821"/>
                                  <a:pt x="4891752" y="2928015"/>
                                  <a:pt x="4884965" y="2924421"/>
                                </a:cubicBezTo>
                                <a:cubicBezTo>
                                  <a:pt x="4878179" y="2920829"/>
                                  <a:pt x="4877780" y="2914441"/>
                                  <a:pt x="4877780" y="2912845"/>
                                </a:cubicBezTo>
                                <a:cubicBezTo>
                                  <a:pt x="4877380" y="2912445"/>
                                  <a:pt x="4876981" y="2909252"/>
                                  <a:pt x="4874187" y="2907655"/>
                                </a:cubicBezTo>
                                <a:cubicBezTo>
                                  <a:pt x="4870993" y="2906058"/>
                                  <a:pt x="4868997" y="2907256"/>
                                  <a:pt x="4868199" y="2907655"/>
                                </a:cubicBezTo>
                                <a:lnTo>
                                  <a:pt x="4867800" y="2907655"/>
                                </a:lnTo>
                                <a:cubicBezTo>
                                  <a:pt x="4866602" y="2908453"/>
                                  <a:pt x="4861412" y="2911647"/>
                                  <a:pt x="4854227" y="2908054"/>
                                </a:cubicBezTo>
                                <a:cubicBezTo>
                                  <a:pt x="4846642" y="2904062"/>
                                  <a:pt x="4847041" y="2896877"/>
                                  <a:pt x="4847041" y="2896078"/>
                                </a:cubicBezTo>
                                <a:cubicBezTo>
                                  <a:pt x="4847440" y="2896078"/>
                                  <a:pt x="4847041" y="2892885"/>
                                  <a:pt x="4843848" y="2891288"/>
                                </a:cubicBezTo>
                                <a:cubicBezTo>
                                  <a:pt x="4841053" y="2889691"/>
                                  <a:pt x="4837460" y="2891288"/>
                                  <a:pt x="4837061" y="2891687"/>
                                </a:cubicBezTo>
                                <a:cubicBezTo>
                                  <a:pt x="4835864" y="2892486"/>
                                  <a:pt x="4830275" y="2895679"/>
                                  <a:pt x="4823488" y="2892086"/>
                                </a:cubicBezTo>
                                <a:lnTo>
                                  <a:pt x="4821093" y="2890490"/>
                                </a:lnTo>
                                <a:cubicBezTo>
                                  <a:pt x="4819097" y="2889691"/>
                                  <a:pt x="4818299" y="2887296"/>
                                  <a:pt x="4819496" y="2885300"/>
                                </a:cubicBezTo>
                                <a:cubicBezTo>
                                  <a:pt x="4820295" y="2883304"/>
                                  <a:pt x="4822690" y="2882506"/>
                                  <a:pt x="4824686" y="2883703"/>
                                </a:cubicBezTo>
                                <a:lnTo>
                                  <a:pt x="4827081" y="2885300"/>
                                </a:lnTo>
                                <a:cubicBezTo>
                                  <a:pt x="4830674" y="2887296"/>
                                  <a:pt x="4833468" y="2885300"/>
                                  <a:pt x="4833468" y="2885300"/>
                                </a:cubicBezTo>
                                <a:lnTo>
                                  <a:pt x="4833868" y="2885300"/>
                                </a:lnTo>
                                <a:cubicBezTo>
                                  <a:pt x="4834067" y="2885100"/>
                                  <a:pt x="4835863" y="2884002"/>
                                  <a:pt x="4838458" y="2883404"/>
                                </a:cubicBezTo>
                                <a:close/>
                                <a:moveTo>
                                  <a:pt x="6205116" y="2878114"/>
                                </a:moveTo>
                                <a:lnTo>
                                  <a:pt x="6219488" y="2888893"/>
                                </a:lnTo>
                                <a:cubicBezTo>
                                  <a:pt x="6220286" y="2889293"/>
                                  <a:pt x="6220685" y="2890889"/>
                                  <a:pt x="6219887" y="2891688"/>
                                </a:cubicBezTo>
                                <a:cubicBezTo>
                                  <a:pt x="6219488" y="2892087"/>
                                  <a:pt x="6218689" y="2892486"/>
                                  <a:pt x="6218290" y="2892486"/>
                                </a:cubicBezTo>
                                <a:cubicBezTo>
                                  <a:pt x="6217891" y="2892486"/>
                                  <a:pt x="6217093" y="2892486"/>
                                  <a:pt x="6216693" y="2892087"/>
                                </a:cubicBezTo>
                                <a:lnTo>
                                  <a:pt x="6202720" y="2881308"/>
                                </a:lnTo>
                                <a:cubicBezTo>
                                  <a:pt x="6201922" y="2880908"/>
                                  <a:pt x="6201523" y="2879312"/>
                                  <a:pt x="6202321" y="2878513"/>
                                </a:cubicBezTo>
                                <a:cubicBezTo>
                                  <a:pt x="6202720" y="2877715"/>
                                  <a:pt x="6204317" y="2877316"/>
                                  <a:pt x="6205116" y="2878114"/>
                                </a:cubicBezTo>
                                <a:close/>
                                <a:moveTo>
                                  <a:pt x="2714169" y="2877316"/>
                                </a:moveTo>
                                <a:cubicBezTo>
                                  <a:pt x="2715367" y="2876916"/>
                                  <a:pt x="2716564" y="2877715"/>
                                  <a:pt x="2716963" y="2878912"/>
                                </a:cubicBezTo>
                                <a:cubicBezTo>
                                  <a:pt x="2718559" y="2886497"/>
                                  <a:pt x="2726541" y="2891687"/>
                                  <a:pt x="2734527" y="2889691"/>
                                </a:cubicBezTo>
                                <a:cubicBezTo>
                                  <a:pt x="2735724" y="2889292"/>
                                  <a:pt x="2736922" y="2890090"/>
                                  <a:pt x="2737719" y="2891288"/>
                                </a:cubicBezTo>
                                <a:cubicBezTo>
                                  <a:pt x="2738119" y="2892485"/>
                                  <a:pt x="2737321" y="2893683"/>
                                  <a:pt x="2736523" y="2894082"/>
                                </a:cubicBezTo>
                                <a:lnTo>
                                  <a:pt x="2736123" y="2894082"/>
                                </a:lnTo>
                                <a:cubicBezTo>
                                  <a:pt x="2731731" y="2895280"/>
                                  <a:pt x="2727339" y="2894880"/>
                                  <a:pt x="2723349" y="2892884"/>
                                </a:cubicBezTo>
                                <a:cubicBezTo>
                                  <a:pt x="2718161" y="2907256"/>
                                  <a:pt x="2708184" y="2918433"/>
                                  <a:pt x="2694614" y="2925220"/>
                                </a:cubicBezTo>
                                <a:cubicBezTo>
                                  <a:pt x="2681040" y="2932007"/>
                                  <a:pt x="2665868" y="2933204"/>
                                  <a:pt x="2651497" y="2928414"/>
                                </a:cubicBezTo>
                                <a:cubicBezTo>
                                  <a:pt x="2650698" y="2932805"/>
                                  <a:pt x="2648304" y="2936797"/>
                                  <a:pt x="2644711" y="2939592"/>
                                </a:cubicBezTo>
                                <a:lnTo>
                                  <a:pt x="2644313" y="2939991"/>
                                </a:lnTo>
                                <a:cubicBezTo>
                                  <a:pt x="2643512" y="2940390"/>
                                  <a:pt x="2642313" y="2939991"/>
                                  <a:pt x="2641516" y="2939192"/>
                                </a:cubicBezTo>
                                <a:cubicBezTo>
                                  <a:pt x="2640719" y="2938394"/>
                                  <a:pt x="2640719" y="2936797"/>
                                  <a:pt x="2641916" y="2935999"/>
                                </a:cubicBezTo>
                                <a:cubicBezTo>
                                  <a:pt x="2647904" y="2930809"/>
                                  <a:pt x="2649102" y="2921627"/>
                                  <a:pt x="2643913" y="2915239"/>
                                </a:cubicBezTo>
                                <a:cubicBezTo>
                                  <a:pt x="2643115" y="2914441"/>
                                  <a:pt x="2643115" y="2912844"/>
                                  <a:pt x="2644313" y="2912046"/>
                                </a:cubicBezTo>
                                <a:cubicBezTo>
                                  <a:pt x="2645111" y="2911247"/>
                                  <a:pt x="2646707" y="2911247"/>
                                  <a:pt x="2647504" y="2912445"/>
                                </a:cubicBezTo>
                                <a:cubicBezTo>
                                  <a:pt x="2650299" y="2916038"/>
                                  <a:pt x="2651897" y="2920030"/>
                                  <a:pt x="2651897" y="2924023"/>
                                </a:cubicBezTo>
                                <a:lnTo>
                                  <a:pt x="2652296" y="2924023"/>
                                </a:lnTo>
                                <a:cubicBezTo>
                                  <a:pt x="2665868" y="2928414"/>
                                  <a:pt x="2679841" y="2927616"/>
                                  <a:pt x="2692619" y="2921227"/>
                                </a:cubicBezTo>
                                <a:cubicBezTo>
                                  <a:pt x="2704992" y="2914840"/>
                                  <a:pt x="2714570" y="2904062"/>
                                  <a:pt x="2718959" y="2890888"/>
                                </a:cubicBezTo>
                                <a:lnTo>
                                  <a:pt x="2718959" y="2890489"/>
                                </a:lnTo>
                                <a:cubicBezTo>
                                  <a:pt x="2715765" y="2888094"/>
                                  <a:pt x="2713769" y="2884501"/>
                                  <a:pt x="2712574" y="2880110"/>
                                </a:cubicBezTo>
                                <a:cubicBezTo>
                                  <a:pt x="2712173" y="2878912"/>
                                  <a:pt x="2712972" y="2877715"/>
                                  <a:pt x="2714169" y="2877316"/>
                                </a:cubicBezTo>
                                <a:close/>
                                <a:moveTo>
                                  <a:pt x="6150825" y="2874122"/>
                                </a:moveTo>
                                <a:cubicBezTo>
                                  <a:pt x="6151624" y="2873723"/>
                                  <a:pt x="6153221" y="2873723"/>
                                  <a:pt x="6153620" y="2874921"/>
                                </a:cubicBezTo>
                                <a:cubicBezTo>
                                  <a:pt x="6154418" y="2875719"/>
                                  <a:pt x="6154019" y="2877316"/>
                                  <a:pt x="6152821" y="2877715"/>
                                </a:cubicBezTo>
                                <a:lnTo>
                                  <a:pt x="6137651" y="2886499"/>
                                </a:lnTo>
                                <a:lnTo>
                                  <a:pt x="6136852" y="2886898"/>
                                </a:lnTo>
                                <a:cubicBezTo>
                                  <a:pt x="6136054" y="2886898"/>
                                  <a:pt x="6135256" y="2886499"/>
                                  <a:pt x="6134856" y="2885700"/>
                                </a:cubicBezTo>
                                <a:cubicBezTo>
                                  <a:pt x="6134457" y="2884902"/>
                                  <a:pt x="6134457" y="2883305"/>
                                  <a:pt x="6135655" y="2882906"/>
                                </a:cubicBezTo>
                                <a:close/>
                                <a:moveTo>
                                  <a:pt x="3637113" y="2874122"/>
                                </a:moveTo>
                                <a:cubicBezTo>
                                  <a:pt x="3639506" y="2873723"/>
                                  <a:pt x="3641901" y="2875319"/>
                                  <a:pt x="3641901" y="2877715"/>
                                </a:cubicBezTo>
                                <a:lnTo>
                                  <a:pt x="3645494" y="2902066"/>
                                </a:lnTo>
                                <a:lnTo>
                                  <a:pt x="3669843" y="2898473"/>
                                </a:lnTo>
                                <a:cubicBezTo>
                                  <a:pt x="3672237" y="2898074"/>
                                  <a:pt x="3674231" y="2899671"/>
                                  <a:pt x="3674634" y="2902066"/>
                                </a:cubicBezTo>
                                <a:cubicBezTo>
                                  <a:pt x="3675035" y="2904461"/>
                                  <a:pt x="3673434" y="2906457"/>
                                  <a:pt x="3671042" y="2906856"/>
                                </a:cubicBezTo>
                                <a:lnTo>
                                  <a:pt x="3646695" y="2910449"/>
                                </a:lnTo>
                                <a:lnTo>
                                  <a:pt x="3650288" y="2934801"/>
                                </a:lnTo>
                                <a:cubicBezTo>
                                  <a:pt x="3650688" y="2937196"/>
                                  <a:pt x="3649088" y="2939192"/>
                                  <a:pt x="3646695" y="2939592"/>
                                </a:cubicBezTo>
                                <a:cubicBezTo>
                                  <a:pt x="3644296" y="2939991"/>
                                  <a:pt x="3642300" y="2938394"/>
                                  <a:pt x="3641901" y="2935999"/>
                                </a:cubicBezTo>
                                <a:lnTo>
                                  <a:pt x="3638310" y="2911647"/>
                                </a:lnTo>
                                <a:lnTo>
                                  <a:pt x="3613951" y="2915239"/>
                                </a:lnTo>
                                <a:cubicBezTo>
                                  <a:pt x="3611562" y="2915639"/>
                                  <a:pt x="3609559" y="2914042"/>
                                  <a:pt x="3609165" y="2911647"/>
                                </a:cubicBezTo>
                                <a:cubicBezTo>
                                  <a:pt x="3608762" y="2909251"/>
                                  <a:pt x="3610359" y="2907255"/>
                                  <a:pt x="3612762" y="2906856"/>
                                </a:cubicBezTo>
                                <a:lnTo>
                                  <a:pt x="3637113" y="2903263"/>
                                </a:lnTo>
                                <a:lnTo>
                                  <a:pt x="3633520" y="2878912"/>
                                </a:lnTo>
                                <a:cubicBezTo>
                                  <a:pt x="3633123" y="2876517"/>
                                  <a:pt x="3634721" y="2874521"/>
                                  <a:pt x="3637113" y="2874122"/>
                                </a:cubicBezTo>
                                <a:close/>
                                <a:moveTo>
                                  <a:pt x="6209906" y="2866937"/>
                                </a:moveTo>
                                <a:lnTo>
                                  <a:pt x="6226673" y="2871728"/>
                                </a:lnTo>
                                <a:cubicBezTo>
                                  <a:pt x="6227472" y="2872127"/>
                                  <a:pt x="6228270" y="2873325"/>
                                  <a:pt x="6227871" y="2874522"/>
                                </a:cubicBezTo>
                                <a:cubicBezTo>
                                  <a:pt x="6227871" y="2875321"/>
                                  <a:pt x="6227073" y="2876119"/>
                                  <a:pt x="6226274" y="2876119"/>
                                </a:cubicBezTo>
                                <a:lnTo>
                                  <a:pt x="6225476" y="2876119"/>
                                </a:lnTo>
                                <a:lnTo>
                                  <a:pt x="6208708" y="2871328"/>
                                </a:lnTo>
                                <a:cubicBezTo>
                                  <a:pt x="6207511" y="2870929"/>
                                  <a:pt x="6206712" y="2869731"/>
                                  <a:pt x="6207112" y="2868533"/>
                                </a:cubicBezTo>
                                <a:cubicBezTo>
                                  <a:pt x="6207511" y="2867336"/>
                                  <a:pt x="6208708" y="2866537"/>
                                  <a:pt x="6209906" y="2866937"/>
                                </a:cubicBezTo>
                                <a:close/>
                                <a:moveTo>
                                  <a:pt x="6147632" y="2862545"/>
                                </a:moveTo>
                                <a:cubicBezTo>
                                  <a:pt x="6148829" y="2862545"/>
                                  <a:pt x="6150027" y="2863343"/>
                                  <a:pt x="6150027" y="2864541"/>
                                </a:cubicBezTo>
                                <a:cubicBezTo>
                                  <a:pt x="6150426" y="2865339"/>
                                  <a:pt x="6149628" y="2866537"/>
                                  <a:pt x="6148031" y="2866936"/>
                                </a:cubicBezTo>
                                <a:lnTo>
                                  <a:pt x="6130465" y="2869332"/>
                                </a:lnTo>
                                <a:cubicBezTo>
                                  <a:pt x="6129268" y="2869332"/>
                                  <a:pt x="6128070" y="2868534"/>
                                  <a:pt x="6128070" y="2867336"/>
                                </a:cubicBezTo>
                                <a:cubicBezTo>
                                  <a:pt x="6128070" y="2866138"/>
                                  <a:pt x="6128868" y="2864940"/>
                                  <a:pt x="6130066" y="2864940"/>
                                </a:cubicBezTo>
                                <a:close/>
                                <a:moveTo>
                                  <a:pt x="6227073" y="2852166"/>
                                </a:moveTo>
                                <a:cubicBezTo>
                                  <a:pt x="6228270" y="2852166"/>
                                  <a:pt x="6229468" y="2852964"/>
                                  <a:pt x="6229468" y="2854162"/>
                                </a:cubicBezTo>
                                <a:cubicBezTo>
                                  <a:pt x="6229468" y="2855359"/>
                                  <a:pt x="6228669" y="2856557"/>
                                  <a:pt x="6227472" y="2856557"/>
                                </a:cubicBezTo>
                                <a:lnTo>
                                  <a:pt x="6209906" y="2858953"/>
                                </a:lnTo>
                                <a:cubicBezTo>
                                  <a:pt x="6208708" y="2858953"/>
                                  <a:pt x="6207511" y="2858155"/>
                                  <a:pt x="6207511" y="2856957"/>
                                </a:cubicBezTo>
                                <a:cubicBezTo>
                                  <a:pt x="6207511" y="2855759"/>
                                  <a:pt x="6208309" y="2854561"/>
                                  <a:pt x="6209507" y="2854561"/>
                                </a:cubicBezTo>
                                <a:close/>
                                <a:moveTo>
                                  <a:pt x="4855225" y="2851068"/>
                                </a:moveTo>
                                <a:cubicBezTo>
                                  <a:pt x="4857820" y="2850469"/>
                                  <a:pt x="4861214" y="2850369"/>
                                  <a:pt x="4864607" y="2852166"/>
                                </a:cubicBezTo>
                                <a:cubicBezTo>
                                  <a:pt x="4872191" y="2856158"/>
                                  <a:pt x="4871792" y="2863743"/>
                                  <a:pt x="4871792" y="2864142"/>
                                </a:cubicBezTo>
                                <a:cubicBezTo>
                                  <a:pt x="4871792" y="2864142"/>
                                  <a:pt x="4871792" y="2866936"/>
                                  <a:pt x="4875385" y="2868932"/>
                                </a:cubicBezTo>
                                <a:cubicBezTo>
                                  <a:pt x="4878978" y="2870529"/>
                                  <a:pt x="4881373" y="2868932"/>
                                  <a:pt x="4881373" y="2868932"/>
                                </a:cubicBezTo>
                                <a:lnTo>
                                  <a:pt x="4881772" y="2868932"/>
                                </a:lnTo>
                                <a:lnTo>
                                  <a:pt x="4882171" y="2868533"/>
                                </a:lnTo>
                                <a:cubicBezTo>
                                  <a:pt x="4884167" y="2867335"/>
                                  <a:pt x="4888958" y="2864940"/>
                                  <a:pt x="4895345" y="2868134"/>
                                </a:cubicBezTo>
                                <a:cubicBezTo>
                                  <a:pt x="4902131" y="2871727"/>
                                  <a:pt x="4902530" y="2879311"/>
                                  <a:pt x="4902530" y="2879710"/>
                                </a:cubicBezTo>
                                <a:lnTo>
                                  <a:pt x="4902530" y="2880110"/>
                                </a:lnTo>
                                <a:cubicBezTo>
                                  <a:pt x="4902530" y="2880110"/>
                                  <a:pt x="4902530" y="2882904"/>
                                  <a:pt x="4906123" y="2884900"/>
                                </a:cubicBezTo>
                                <a:cubicBezTo>
                                  <a:pt x="4909716" y="2886896"/>
                                  <a:pt x="4912510" y="2884900"/>
                                  <a:pt x="4912510" y="2884900"/>
                                </a:cubicBezTo>
                                <a:lnTo>
                                  <a:pt x="4912910" y="2884900"/>
                                </a:lnTo>
                                <a:cubicBezTo>
                                  <a:pt x="4913309" y="2884501"/>
                                  <a:pt x="4920495" y="2880509"/>
                                  <a:pt x="4926882" y="2884102"/>
                                </a:cubicBezTo>
                                <a:cubicBezTo>
                                  <a:pt x="4934467" y="2888094"/>
                                  <a:pt x="4934068" y="2895679"/>
                                  <a:pt x="4934068" y="2896079"/>
                                </a:cubicBezTo>
                                <a:cubicBezTo>
                                  <a:pt x="4934068" y="2896079"/>
                                  <a:pt x="4934068" y="2898873"/>
                                  <a:pt x="4937661" y="2900869"/>
                                </a:cubicBezTo>
                                <a:cubicBezTo>
                                  <a:pt x="4938858" y="2901268"/>
                                  <a:pt x="4939657" y="2901667"/>
                                  <a:pt x="4940854" y="2901667"/>
                                </a:cubicBezTo>
                                <a:lnTo>
                                  <a:pt x="4945246" y="2902067"/>
                                </a:lnTo>
                                <a:cubicBezTo>
                                  <a:pt x="4947242" y="2902067"/>
                                  <a:pt x="4948838" y="2904063"/>
                                  <a:pt x="4948838" y="2906059"/>
                                </a:cubicBezTo>
                                <a:cubicBezTo>
                                  <a:pt x="4948838" y="2908454"/>
                                  <a:pt x="4946842" y="2910051"/>
                                  <a:pt x="4943250" y="2910051"/>
                                </a:cubicBezTo>
                                <a:lnTo>
                                  <a:pt x="4937262" y="2909651"/>
                                </a:lnTo>
                                <a:cubicBezTo>
                                  <a:pt x="4935665" y="2909252"/>
                                  <a:pt x="4934068" y="2908853"/>
                                  <a:pt x="4932471" y="2908055"/>
                                </a:cubicBezTo>
                                <a:cubicBezTo>
                                  <a:pt x="4924886" y="2904063"/>
                                  <a:pt x="4925286" y="2896478"/>
                                  <a:pt x="4925286" y="2896079"/>
                                </a:cubicBezTo>
                                <a:cubicBezTo>
                                  <a:pt x="4925286" y="2896079"/>
                                  <a:pt x="4925685" y="2893283"/>
                                  <a:pt x="4922092" y="2891287"/>
                                </a:cubicBezTo>
                                <a:cubicBezTo>
                                  <a:pt x="4919298" y="2889690"/>
                                  <a:pt x="4915704" y="2891287"/>
                                  <a:pt x="4915305" y="2891686"/>
                                </a:cubicBezTo>
                                <a:cubicBezTo>
                                  <a:pt x="4914107" y="2892485"/>
                                  <a:pt x="4908518" y="2895679"/>
                                  <a:pt x="4901732" y="2892086"/>
                                </a:cubicBezTo>
                                <a:cubicBezTo>
                                  <a:pt x="4894946" y="2888493"/>
                                  <a:pt x="4894546" y="2882106"/>
                                  <a:pt x="4894546" y="2880509"/>
                                </a:cubicBezTo>
                                <a:cubicBezTo>
                                  <a:pt x="4894147" y="2880110"/>
                                  <a:pt x="4893748" y="2876916"/>
                                  <a:pt x="4890954" y="2875319"/>
                                </a:cubicBezTo>
                                <a:cubicBezTo>
                                  <a:pt x="4887760" y="2873723"/>
                                  <a:pt x="4885764" y="2874920"/>
                                  <a:pt x="4884966" y="2875319"/>
                                </a:cubicBezTo>
                                <a:lnTo>
                                  <a:pt x="4884567" y="2875319"/>
                                </a:lnTo>
                                <a:cubicBezTo>
                                  <a:pt x="4883369" y="2876118"/>
                                  <a:pt x="4878179" y="2879311"/>
                                  <a:pt x="4870994" y="2875719"/>
                                </a:cubicBezTo>
                                <a:cubicBezTo>
                                  <a:pt x="4863409" y="2871727"/>
                                  <a:pt x="4863808" y="2864541"/>
                                  <a:pt x="4863808" y="2863743"/>
                                </a:cubicBezTo>
                                <a:cubicBezTo>
                                  <a:pt x="4864207" y="2863743"/>
                                  <a:pt x="4863808" y="2860549"/>
                                  <a:pt x="4860615" y="2858952"/>
                                </a:cubicBezTo>
                                <a:cubicBezTo>
                                  <a:pt x="4857820" y="2857355"/>
                                  <a:pt x="4854227" y="2858952"/>
                                  <a:pt x="4853828" y="2859351"/>
                                </a:cubicBezTo>
                                <a:cubicBezTo>
                                  <a:pt x="4852631" y="2860150"/>
                                  <a:pt x="4847042" y="2863343"/>
                                  <a:pt x="4840256" y="2859751"/>
                                </a:cubicBezTo>
                                <a:lnTo>
                                  <a:pt x="4837860" y="2858154"/>
                                </a:lnTo>
                                <a:cubicBezTo>
                                  <a:pt x="4835864" y="2857355"/>
                                  <a:pt x="4835066" y="2854960"/>
                                  <a:pt x="4836264" y="2852964"/>
                                </a:cubicBezTo>
                                <a:cubicBezTo>
                                  <a:pt x="4837062" y="2850968"/>
                                  <a:pt x="4839457" y="2850170"/>
                                  <a:pt x="4841453" y="2851367"/>
                                </a:cubicBezTo>
                                <a:lnTo>
                                  <a:pt x="4843848" y="2852964"/>
                                </a:lnTo>
                                <a:cubicBezTo>
                                  <a:pt x="4847441" y="2854960"/>
                                  <a:pt x="4850236" y="2852964"/>
                                  <a:pt x="4850236" y="2852964"/>
                                </a:cubicBezTo>
                                <a:lnTo>
                                  <a:pt x="4850635" y="2852964"/>
                                </a:lnTo>
                                <a:cubicBezTo>
                                  <a:pt x="4850834" y="2852764"/>
                                  <a:pt x="4852630" y="2851667"/>
                                  <a:pt x="4855225" y="2851068"/>
                                </a:cubicBezTo>
                                <a:close/>
                                <a:moveTo>
                                  <a:pt x="6132461" y="2845380"/>
                                </a:moveTo>
                                <a:lnTo>
                                  <a:pt x="6149229" y="2850171"/>
                                </a:lnTo>
                                <a:cubicBezTo>
                                  <a:pt x="6150426" y="2850570"/>
                                  <a:pt x="6151225" y="2851768"/>
                                  <a:pt x="6150825" y="2852965"/>
                                </a:cubicBezTo>
                                <a:cubicBezTo>
                                  <a:pt x="6150825" y="2853764"/>
                                  <a:pt x="6150027" y="2854562"/>
                                  <a:pt x="6149229" y="2854562"/>
                                </a:cubicBezTo>
                                <a:lnTo>
                                  <a:pt x="6148430" y="2854562"/>
                                </a:lnTo>
                                <a:lnTo>
                                  <a:pt x="6131663" y="2849771"/>
                                </a:lnTo>
                                <a:cubicBezTo>
                                  <a:pt x="6130465" y="2849372"/>
                                  <a:pt x="6129667" y="2848174"/>
                                  <a:pt x="6129667" y="2846976"/>
                                </a:cubicBezTo>
                                <a:cubicBezTo>
                                  <a:pt x="6130066" y="2845779"/>
                                  <a:pt x="6131264" y="2844980"/>
                                  <a:pt x="6132461" y="2845380"/>
                                </a:cubicBezTo>
                                <a:close/>
                                <a:moveTo>
                                  <a:pt x="6220286" y="2834601"/>
                                </a:moveTo>
                                <a:cubicBezTo>
                                  <a:pt x="6221085" y="2834202"/>
                                  <a:pt x="6222681" y="2834202"/>
                                  <a:pt x="6223081" y="2835400"/>
                                </a:cubicBezTo>
                                <a:cubicBezTo>
                                  <a:pt x="6223480" y="2836198"/>
                                  <a:pt x="6223480" y="2837795"/>
                                  <a:pt x="6222282" y="2838194"/>
                                </a:cubicBezTo>
                                <a:lnTo>
                                  <a:pt x="6207112" y="2846978"/>
                                </a:lnTo>
                                <a:lnTo>
                                  <a:pt x="6206313" y="2847377"/>
                                </a:lnTo>
                                <a:cubicBezTo>
                                  <a:pt x="6205515" y="2847377"/>
                                  <a:pt x="6204716" y="2846978"/>
                                  <a:pt x="6204317" y="2846179"/>
                                </a:cubicBezTo>
                                <a:cubicBezTo>
                                  <a:pt x="6203519" y="2845381"/>
                                  <a:pt x="6203918" y="2844183"/>
                                  <a:pt x="6205116" y="2843385"/>
                                </a:cubicBezTo>
                                <a:close/>
                                <a:moveTo>
                                  <a:pt x="6141644" y="2829412"/>
                                </a:moveTo>
                                <a:lnTo>
                                  <a:pt x="6155617" y="2840191"/>
                                </a:lnTo>
                                <a:cubicBezTo>
                                  <a:pt x="6156415" y="2840590"/>
                                  <a:pt x="6156814" y="2842187"/>
                                  <a:pt x="6156016" y="2842986"/>
                                </a:cubicBezTo>
                                <a:cubicBezTo>
                                  <a:pt x="6155617" y="2843385"/>
                                  <a:pt x="6154818" y="2843784"/>
                                  <a:pt x="6154419" y="2843784"/>
                                </a:cubicBezTo>
                                <a:cubicBezTo>
                                  <a:pt x="6154020" y="2843784"/>
                                  <a:pt x="6153221" y="2843784"/>
                                  <a:pt x="6152822" y="2843385"/>
                                </a:cubicBezTo>
                                <a:lnTo>
                                  <a:pt x="6139248" y="2832606"/>
                                </a:lnTo>
                                <a:cubicBezTo>
                                  <a:pt x="6138450" y="2832206"/>
                                  <a:pt x="6138051" y="2830610"/>
                                  <a:pt x="6138849" y="2829811"/>
                                </a:cubicBezTo>
                                <a:cubicBezTo>
                                  <a:pt x="6139248" y="2829013"/>
                                  <a:pt x="6140845" y="2828614"/>
                                  <a:pt x="6141644" y="2829412"/>
                                </a:cubicBezTo>
                                <a:close/>
                                <a:moveTo>
                                  <a:pt x="6210306" y="2820629"/>
                                </a:moveTo>
                                <a:cubicBezTo>
                                  <a:pt x="6211105" y="2821028"/>
                                  <a:pt x="6211504" y="2822625"/>
                                  <a:pt x="6210705" y="2823423"/>
                                </a:cubicBezTo>
                                <a:lnTo>
                                  <a:pt x="6199927" y="2837396"/>
                                </a:lnTo>
                                <a:cubicBezTo>
                                  <a:pt x="6199528" y="2837796"/>
                                  <a:pt x="6198729" y="2838195"/>
                                  <a:pt x="6198329" y="2838195"/>
                                </a:cubicBezTo>
                                <a:cubicBezTo>
                                  <a:pt x="6197930" y="2838195"/>
                                  <a:pt x="6197132" y="2838195"/>
                                  <a:pt x="6196732" y="2837796"/>
                                </a:cubicBezTo>
                                <a:cubicBezTo>
                                  <a:pt x="6195934" y="2836997"/>
                                  <a:pt x="6195535" y="2835400"/>
                                  <a:pt x="6196732" y="2835001"/>
                                </a:cubicBezTo>
                                <a:lnTo>
                                  <a:pt x="6207512" y="2821028"/>
                                </a:lnTo>
                                <a:cubicBezTo>
                                  <a:pt x="6207911" y="2820230"/>
                                  <a:pt x="6209508" y="2819831"/>
                                  <a:pt x="6210306" y="2820629"/>
                                </a:cubicBezTo>
                                <a:close/>
                                <a:moveTo>
                                  <a:pt x="6154018" y="2816637"/>
                                </a:moveTo>
                                <a:cubicBezTo>
                                  <a:pt x="6154817" y="2816238"/>
                                  <a:pt x="6156414" y="2816238"/>
                                  <a:pt x="6156813" y="2817436"/>
                                </a:cubicBezTo>
                                <a:lnTo>
                                  <a:pt x="6165596" y="2832606"/>
                                </a:lnTo>
                                <a:cubicBezTo>
                                  <a:pt x="6165995" y="2833405"/>
                                  <a:pt x="6165995" y="2835002"/>
                                  <a:pt x="6164797" y="2835401"/>
                                </a:cubicBezTo>
                                <a:lnTo>
                                  <a:pt x="6163999" y="2835800"/>
                                </a:lnTo>
                                <a:cubicBezTo>
                                  <a:pt x="6163201" y="2835800"/>
                                  <a:pt x="6162402" y="2835401"/>
                                  <a:pt x="6162003" y="2834602"/>
                                </a:cubicBezTo>
                                <a:lnTo>
                                  <a:pt x="6153220" y="2819432"/>
                                </a:lnTo>
                                <a:cubicBezTo>
                                  <a:pt x="6152820" y="2818633"/>
                                  <a:pt x="6152820" y="2817037"/>
                                  <a:pt x="6154018" y="2816637"/>
                                </a:cubicBezTo>
                                <a:close/>
                                <a:moveTo>
                                  <a:pt x="6192342" y="2811448"/>
                                </a:moveTo>
                                <a:cubicBezTo>
                                  <a:pt x="6193540" y="2811847"/>
                                  <a:pt x="6194339" y="2813044"/>
                                  <a:pt x="6193940" y="2814242"/>
                                </a:cubicBezTo>
                                <a:lnTo>
                                  <a:pt x="6189148" y="2831009"/>
                                </a:lnTo>
                                <a:cubicBezTo>
                                  <a:pt x="6189148" y="2831808"/>
                                  <a:pt x="6188350" y="2832606"/>
                                  <a:pt x="6187551" y="2832606"/>
                                </a:cubicBezTo>
                                <a:lnTo>
                                  <a:pt x="6186753" y="2832606"/>
                                </a:lnTo>
                                <a:cubicBezTo>
                                  <a:pt x="6185555" y="2832207"/>
                                  <a:pt x="6185155" y="2831009"/>
                                  <a:pt x="6184756" y="2829812"/>
                                </a:cubicBezTo>
                                <a:lnTo>
                                  <a:pt x="6189547" y="2813044"/>
                                </a:lnTo>
                                <a:cubicBezTo>
                                  <a:pt x="6189947" y="2811847"/>
                                  <a:pt x="6191144" y="2811048"/>
                                  <a:pt x="6192342" y="2811448"/>
                                </a:cubicBezTo>
                                <a:close/>
                                <a:moveTo>
                                  <a:pt x="6172382" y="2809851"/>
                                </a:moveTo>
                                <a:cubicBezTo>
                                  <a:pt x="6173580" y="2809851"/>
                                  <a:pt x="6174777" y="2810649"/>
                                  <a:pt x="6174777" y="2811847"/>
                                </a:cubicBezTo>
                                <a:lnTo>
                                  <a:pt x="6177172" y="2829412"/>
                                </a:lnTo>
                                <a:cubicBezTo>
                                  <a:pt x="6177172" y="2830610"/>
                                  <a:pt x="6176374" y="2831808"/>
                                  <a:pt x="6175176" y="2831808"/>
                                </a:cubicBezTo>
                                <a:cubicBezTo>
                                  <a:pt x="6173979" y="2831808"/>
                                  <a:pt x="6173180" y="2831009"/>
                                  <a:pt x="6172781" y="2829812"/>
                                </a:cubicBezTo>
                                <a:lnTo>
                                  <a:pt x="6170385" y="2812246"/>
                                </a:lnTo>
                                <a:cubicBezTo>
                                  <a:pt x="6170385" y="2811048"/>
                                  <a:pt x="6171184" y="2809851"/>
                                  <a:pt x="6172382" y="2809851"/>
                                </a:cubicBezTo>
                                <a:close/>
                                <a:moveTo>
                                  <a:pt x="5216750" y="2785250"/>
                                </a:moveTo>
                                <a:cubicBezTo>
                                  <a:pt x="5224485" y="2787196"/>
                                  <a:pt x="5231471" y="2792086"/>
                                  <a:pt x="5235862" y="2799471"/>
                                </a:cubicBezTo>
                                <a:lnTo>
                                  <a:pt x="5230273" y="2803064"/>
                                </a:lnTo>
                                <a:cubicBezTo>
                                  <a:pt x="5222688" y="2791487"/>
                                  <a:pt x="5207518" y="2787895"/>
                                  <a:pt x="5195941" y="2795080"/>
                                </a:cubicBezTo>
                                <a:cubicBezTo>
                                  <a:pt x="5184364" y="2802266"/>
                                  <a:pt x="5181171" y="2817435"/>
                                  <a:pt x="5188755" y="2829013"/>
                                </a:cubicBezTo>
                                <a:lnTo>
                                  <a:pt x="5183167" y="2832606"/>
                                </a:lnTo>
                                <a:cubicBezTo>
                                  <a:pt x="5182767" y="2832207"/>
                                  <a:pt x="5182767" y="2831808"/>
                                  <a:pt x="5182368" y="2831408"/>
                                </a:cubicBezTo>
                                <a:cubicBezTo>
                                  <a:pt x="5173586" y="2816637"/>
                                  <a:pt x="5178376" y="2797475"/>
                                  <a:pt x="5193147" y="2788693"/>
                                </a:cubicBezTo>
                                <a:cubicBezTo>
                                  <a:pt x="5200532" y="2784302"/>
                                  <a:pt x="5209015" y="2783304"/>
                                  <a:pt x="5216750" y="2785250"/>
                                </a:cubicBezTo>
                                <a:close/>
                                <a:moveTo>
                                  <a:pt x="711773" y="2753564"/>
                                </a:moveTo>
                                <a:cubicBezTo>
                                  <a:pt x="714168" y="2753165"/>
                                  <a:pt x="716164" y="2754761"/>
                                  <a:pt x="716563" y="2757157"/>
                                </a:cubicBezTo>
                                <a:lnTo>
                                  <a:pt x="720156" y="2781508"/>
                                </a:lnTo>
                                <a:lnTo>
                                  <a:pt x="744507" y="2777915"/>
                                </a:lnTo>
                                <a:cubicBezTo>
                                  <a:pt x="746902" y="2777516"/>
                                  <a:pt x="748898" y="2779113"/>
                                  <a:pt x="749298" y="2781508"/>
                                </a:cubicBezTo>
                                <a:cubicBezTo>
                                  <a:pt x="749697" y="2783903"/>
                                  <a:pt x="748100" y="2785899"/>
                                  <a:pt x="745705" y="2786298"/>
                                </a:cubicBezTo>
                                <a:lnTo>
                                  <a:pt x="721354" y="2789891"/>
                                </a:lnTo>
                                <a:lnTo>
                                  <a:pt x="724946" y="2814243"/>
                                </a:lnTo>
                                <a:cubicBezTo>
                                  <a:pt x="725346" y="2816638"/>
                                  <a:pt x="723749" y="2818634"/>
                                  <a:pt x="721354" y="2819034"/>
                                </a:cubicBezTo>
                                <a:cubicBezTo>
                                  <a:pt x="718958" y="2819433"/>
                                  <a:pt x="716962" y="2817836"/>
                                  <a:pt x="716563" y="2815441"/>
                                </a:cubicBezTo>
                                <a:lnTo>
                                  <a:pt x="712970" y="2791089"/>
                                </a:lnTo>
                                <a:lnTo>
                                  <a:pt x="688619" y="2794681"/>
                                </a:lnTo>
                                <a:cubicBezTo>
                                  <a:pt x="686224" y="2795081"/>
                                  <a:pt x="684228" y="2793484"/>
                                  <a:pt x="683829" y="2791089"/>
                                </a:cubicBezTo>
                                <a:cubicBezTo>
                                  <a:pt x="683430" y="2788693"/>
                                  <a:pt x="685027" y="2786697"/>
                                  <a:pt x="687422" y="2786298"/>
                                </a:cubicBezTo>
                                <a:lnTo>
                                  <a:pt x="711773" y="2782705"/>
                                </a:lnTo>
                                <a:lnTo>
                                  <a:pt x="708180" y="2758354"/>
                                </a:lnTo>
                                <a:cubicBezTo>
                                  <a:pt x="707781" y="2755959"/>
                                  <a:pt x="709378" y="2753963"/>
                                  <a:pt x="711773" y="2753564"/>
                                </a:cubicBezTo>
                                <a:close/>
                                <a:moveTo>
                                  <a:pt x="3284640" y="2751968"/>
                                </a:moveTo>
                                <a:cubicBezTo>
                                  <a:pt x="3285835" y="2751968"/>
                                  <a:pt x="3287030" y="2752766"/>
                                  <a:pt x="3287030" y="2753964"/>
                                </a:cubicBezTo>
                                <a:lnTo>
                                  <a:pt x="3289424" y="2771529"/>
                                </a:lnTo>
                                <a:cubicBezTo>
                                  <a:pt x="3289424" y="2772727"/>
                                  <a:pt x="3288627" y="2773925"/>
                                  <a:pt x="3287429" y="2773925"/>
                                </a:cubicBezTo>
                                <a:cubicBezTo>
                                  <a:pt x="3286235" y="2773925"/>
                                  <a:pt x="3285039" y="2773126"/>
                                  <a:pt x="3285039" y="2771929"/>
                                </a:cubicBezTo>
                                <a:lnTo>
                                  <a:pt x="3282642" y="2754363"/>
                                </a:lnTo>
                                <a:cubicBezTo>
                                  <a:pt x="3282642" y="2753165"/>
                                  <a:pt x="3283439" y="2751968"/>
                                  <a:pt x="3284640" y="2751968"/>
                                </a:cubicBezTo>
                                <a:close/>
                                <a:moveTo>
                                  <a:pt x="3273060" y="2751169"/>
                                </a:moveTo>
                                <a:cubicBezTo>
                                  <a:pt x="3274257" y="2751568"/>
                                  <a:pt x="3275055" y="2752765"/>
                                  <a:pt x="3274257" y="2753963"/>
                                </a:cubicBezTo>
                                <a:lnTo>
                                  <a:pt x="3269466" y="2770730"/>
                                </a:lnTo>
                                <a:cubicBezTo>
                                  <a:pt x="3269466" y="2771529"/>
                                  <a:pt x="3268667" y="2772327"/>
                                  <a:pt x="3267871" y="2772327"/>
                                </a:cubicBezTo>
                                <a:lnTo>
                                  <a:pt x="3267069" y="2772327"/>
                                </a:lnTo>
                                <a:cubicBezTo>
                                  <a:pt x="3265871" y="2771928"/>
                                  <a:pt x="3265077" y="2770730"/>
                                  <a:pt x="3265475" y="2769533"/>
                                </a:cubicBezTo>
                                <a:lnTo>
                                  <a:pt x="3270263" y="2752765"/>
                                </a:lnTo>
                                <a:cubicBezTo>
                                  <a:pt x="3270661" y="2751568"/>
                                  <a:pt x="3271857" y="2750769"/>
                                  <a:pt x="3273060" y="2751169"/>
                                </a:cubicBezTo>
                                <a:close/>
                                <a:moveTo>
                                  <a:pt x="3295409" y="2748773"/>
                                </a:moveTo>
                                <a:cubicBezTo>
                                  <a:pt x="3296208" y="2748374"/>
                                  <a:pt x="3297808" y="2748374"/>
                                  <a:pt x="3298207" y="2749572"/>
                                </a:cubicBezTo>
                                <a:lnTo>
                                  <a:pt x="3306988" y="2764742"/>
                                </a:lnTo>
                                <a:cubicBezTo>
                                  <a:pt x="3307389" y="2765541"/>
                                  <a:pt x="3307389" y="2767138"/>
                                  <a:pt x="3306191" y="2767537"/>
                                </a:cubicBezTo>
                                <a:lnTo>
                                  <a:pt x="3305394" y="2767936"/>
                                </a:lnTo>
                                <a:cubicBezTo>
                                  <a:pt x="3304598" y="2767936"/>
                                  <a:pt x="3303800" y="2767537"/>
                                  <a:pt x="3303395" y="2766738"/>
                                </a:cubicBezTo>
                                <a:lnTo>
                                  <a:pt x="3294615" y="2751568"/>
                                </a:lnTo>
                                <a:cubicBezTo>
                                  <a:pt x="3294214" y="2750769"/>
                                  <a:pt x="3294214" y="2749173"/>
                                  <a:pt x="3295409" y="2748773"/>
                                </a:cubicBezTo>
                                <a:close/>
                                <a:moveTo>
                                  <a:pt x="3263080" y="2746378"/>
                                </a:moveTo>
                                <a:cubicBezTo>
                                  <a:pt x="3264281" y="2747176"/>
                                  <a:pt x="3264281" y="2748374"/>
                                  <a:pt x="3263881" y="2749172"/>
                                </a:cubicBezTo>
                                <a:lnTo>
                                  <a:pt x="3253107" y="2763145"/>
                                </a:lnTo>
                                <a:cubicBezTo>
                                  <a:pt x="3252706" y="2763544"/>
                                  <a:pt x="3251906" y="2763944"/>
                                  <a:pt x="3251509" y="2763944"/>
                                </a:cubicBezTo>
                                <a:cubicBezTo>
                                  <a:pt x="3251106" y="2763944"/>
                                  <a:pt x="3250309" y="2763944"/>
                                  <a:pt x="3249911" y="2763544"/>
                                </a:cubicBezTo>
                                <a:cubicBezTo>
                                  <a:pt x="3249112" y="2763145"/>
                                  <a:pt x="3248710" y="2761548"/>
                                  <a:pt x="3249512" y="2760750"/>
                                </a:cubicBezTo>
                                <a:lnTo>
                                  <a:pt x="3260291" y="2746777"/>
                                </a:lnTo>
                                <a:cubicBezTo>
                                  <a:pt x="3260691" y="2745979"/>
                                  <a:pt x="3262284" y="2745580"/>
                                  <a:pt x="3263080" y="2746378"/>
                                </a:cubicBezTo>
                                <a:close/>
                                <a:moveTo>
                                  <a:pt x="1940312" y="2746079"/>
                                </a:moveTo>
                                <a:cubicBezTo>
                                  <a:pt x="1942906" y="2745480"/>
                                  <a:pt x="1946300" y="2745380"/>
                                  <a:pt x="1949693" y="2747177"/>
                                </a:cubicBezTo>
                                <a:cubicBezTo>
                                  <a:pt x="1957277" y="2751169"/>
                                  <a:pt x="1956879" y="2758753"/>
                                  <a:pt x="1956879" y="2759153"/>
                                </a:cubicBezTo>
                                <a:cubicBezTo>
                                  <a:pt x="1956879" y="2759153"/>
                                  <a:pt x="1956879" y="2761947"/>
                                  <a:pt x="1960472" y="2763943"/>
                                </a:cubicBezTo>
                                <a:cubicBezTo>
                                  <a:pt x="1964065" y="2765540"/>
                                  <a:pt x="1966460" y="2763943"/>
                                  <a:pt x="1966460" y="2763943"/>
                                </a:cubicBezTo>
                                <a:lnTo>
                                  <a:pt x="1966859" y="2763943"/>
                                </a:lnTo>
                                <a:lnTo>
                                  <a:pt x="1967258" y="2763544"/>
                                </a:lnTo>
                                <a:cubicBezTo>
                                  <a:pt x="1969254" y="2762346"/>
                                  <a:pt x="1974045" y="2759951"/>
                                  <a:pt x="1980433" y="2763145"/>
                                </a:cubicBezTo>
                                <a:cubicBezTo>
                                  <a:pt x="1987218" y="2766737"/>
                                  <a:pt x="1987617" y="2774322"/>
                                  <a:pt x="1987617" y="2774721"/>
                                </a:cubicBezTo>
                                <a:lnTo>
                                  <a:pt x="1987617" y="2775121"/>
                                </a:lnTo>
                                <a:cubicBezTo>
                                  <a:pt x="1987617" y="2775121"/>
                                  <a:pt x="1987617" y="2777915"/>
                                  <a:pt x="1991211" y="2779911"/>
                                </a:cubicBezTo>
                                <a:cubicBezTo>
                                  <a:pt x="1994804" y="2781907"/>
                                  <a:pt x="1997597" y="2779911"/>
                                  <a:pt x="1997597" y="2779911"/>
                                </a:cubicBezTo>
                                <a:lnTo>
                                  <a:pt x="1997998" y="2779911"/>
                                </a:lnTo>
                                <a:cubicBezTo>
                                  <a:pt x="1998397" y="2779512"/>
                                  <a:pt x="2005582" y="2775520"/>
                                  <a:pt x="2011970" y="2779113"/>
                                </a:cubicBezTo>
                                <a:cubicBezTo>
                                  <a:pt x="2019554" y="2783105"/>
                                  <a:pt x="2019155" y="2790690"/>
                                  <a:pt x="2019155" y="2791090"/>
                                </a:cubicBezTo>
                                <a:cubicBezTo>
                                  <a:pt x="2019155" y="2791090"/>
                                  <a:pt x="2019155" y="2793884"/>
                                  <a:pt x="2022748" y="2795880"/>
                                </a:cubicBezTo>
                                <a:cubicBezTo>
                                  <a:pt x="2023946" y="2796279"/>
                                  <a:pt x="2024744" y="2796678"/>
                                  <a:pt x="2025943" y="2796678"/>
                                </a:cubicBezTo>
                                <a:lnTo>
                                  <a:pt x="2030334" y="2797078"/>
                                </a:lnTo>
                                <a:cubicBezTo>
                                  <a:pt x="2032329" y="2797078"/>
                                  <a:pt x="2033926" y="2799074"/>
                                  <a:pt x="2033926" y="2801070"/>
                                </a:cubicBezTo>
                                <a:cubicBezTo>
                                  <a:pt x="2033526" y="2803066"/>
                                  <a:pt x="2031930" y="2804662"/>
                                  <a:pt x="2028337" y="2805062"/>
                                </a:cubicBezTo>
                                <a:lnTo>
                                  <a:pt x="2022349" y="2804662"/>
                                </a:lnTo>
                                <a:cubicBezTo>
                                  <a:pt x="2020753" y="2804263"/>
                                  <a:pt x="2019155" y="2803864"/>
                                  <a:pt x="2017558" y="2803066"/>
                                </a:cubicBezTo>
                                <a:cubicBezTo>
                                  <a:pt x="2009974" y="2799074"/>
                                  <a:pt x="2010373" y="2791489"/>
                                  <a:pt x="2010373" y="2791090"/>
                                </a:cubicBezTo>
                                <a:cubicBezTo>
                                  <a:pt x="2010373" y="2791090"/>
                                  <a:pt x="2010772" y="2788294"/>
                                  <a:pt x="2007179" y="2786298"/>
                                </a:cubicBezTo>
                                <a:cubicBezTo>
                                  <a:pt x="2004385" y="2784701"/>
                                  <a:pt x="2000792" y="2786298"/>
                                  <a:pt x="2000393" y="2786697"/>
                                </a:cubicBezTo>
                                <a:cubicBezTo>
                                  <a:pt x="1999195" y="2787496"/>
                                  <a:pt x="1993606" y="2790690"/>
                                  <a:pt x="1986819" y="2787097"/>
                                </a:cubicBezTo>
                                <a:cubicBezTo>
                                  <a:pt x="1980033" y="2783504"/>
                                  <a:pt x="1979633" y="2777117"/>
                                  <a:pt x="1979633" y="2775520"/>
                                </a:cubicBezTo>
                                <a:cubicBezTo>
                                  <a:pt x="1979234" y="2775121"/>
                                  <a:pt x="1978835" y="2771927"/>
                                  <a:pt x="1976041" y="2770330"/>
                                </a:cubicBezTo>
                                <a:cubicBezTo>
                                  <a:pt x="1972847" y="2768733"/>
                                  <a:pt x="1970851" y="2769931"/>
                                  <a:pt x="1970053" y="2770330"/>
                                </a:cubicBezTo>
                                <a:lnTo>
                                  <a:pt x="1969653" y="2770330"/>
                                </a:lnTo>
                                <a:cubicBezTo>
                                  <a:pt x="1968456" y="2771129"/>
                                  <a:pt x="1963266" y="2774322"/>
                                  <a:pt x="1956080" y="2770729"/>
                                </a:cubicBezTo>
                                <a:cubicBezTo>
                                  <a:pt x="1948495" y="2766737"/>
                                  <a:pt x="1948894" y="2759552"/>
                                  <a:pt x="1948894" y="2758753"/>
                                </a:cubicBezTo>
                                <a:cubicBezTo>
                                  <a:pt x="1949294" y="2758753"/>
                                  <a:pt x="1948894" y="2755560"/>
                                  <a:pt x="1945701" y="2753963"/>
                                </a:cubicBezTo>
                                <a:cubicBezTo>
                                  <a:pt x="1942906" y="2752366"/>
                                  <a:pt x="1939313" y="2753963"/>
                                  <a:pt x="1938914" y="2754362"/>
                                </a:cubicBezTo>
                                <a:cubicBezTo>
                                  <a:pt x="1937717" y="2755161"/>
                                  <a:pt x="1932128" y="2758354"/>
                                  <a:pt x="1925341" y="2754761"/>
                                </a:cubicBezTo>
                                <a:lnTo>
                                  <a:pt x="1922946" y="2753165"/>
                                </a:lnTo>
                                <a:cubicBezTo>
                                  <a:pt x="1920950" y="2752366"/>
                                  <a:pt x="1920152" y="2749971"/>
                                  <a:pt x="1921350" y="2747975"/>
                                </a:cubicBezTo>
                                <a:cubicBezTo>
                                  <a:pt x="1922148" y="2745979"/>
                                  <a:pt x="1924543" y="2745181"/>
                                  <a:pt x="1926539" y="2746378"/>
                                </a:cubicBezTo>
                                <a:lnTo>
                                  <a:pt x="1928934" y="2747975"/>
                                </a:lnTo>
                                <a:cubicBezTo>
                                  <a:pt x="1932527" y="2749971"/>
                                  <a:pt x="1935321" y="2747975"/>
                                  <a:pt x="1935321" y="2747975"/>
                                </a:cubicBezTo>
                                <a:lnTo>
                                  <a:pt x="1935721" y="2747975"/>
                                </a:lnTo>
                                <a:cubicBezTo>
                                  <a:pt x="1935921" y="2747775"/>
                                  <a:pt x="1937717" y="2746677"/>
                                  <a:pt x="1940312" y="2746079"/>
                                </a:cubicBezTo>
                                <a:close/>
                                <a:moveTo>
                                  <a:pt x="6491741" y="2743984"/>
                                </a:moveTo>
                                <a:cubicBezTo>
                                  <a:pt x="6492939" y="2743584"/>
                                  <a:pt x="6494137" y="2744383"/>
                                  <a:pt x="6494536" y="2745580"/>
                                </a:cubicBezTo>
                                <a:cubicBezTo>
                                  <a:pt x="6496133" y="2753165"/>
                                  <a:pt x="6504117" y="2758355"/>
                                  <a:pt x="6512100" y="2756359"/>
                                </a:cubicBezTo>
                                <a:cubicBezTo>
                                  <a:pt x="6513298" y="2755960"/>
                                  <a:pt x="6514496" y="2756758"/>
                                  <a:pt x="6515294" y="2757956"/>
                                </a:cubicBezTo>
                                <a:cubicBezTo>
                                  <a:pt x="6515693" y="2759153"/>
                                  <a:pt x="6514895" y="2760351"/>
                                  <a:pt x="6514096" y="2760750"/>
                                </a:cubicBezTo>
                                <a:lnTo>
                                  <a:pt x="6513697" y="2760750"/>
                                </a:lnTo>
                                <a:cubicBezTo>
                                  <a:pt x="6509306" y="2761948"/>
                                  <a:pt x="6504915" y="2761548"/>
                                  <a:pt x="6500923" y="2759552"/>
                                </a:cubicBezTo>
                                <a:cubicBezTo>
                                  <a:pt x="6495733" y="2773924"/>
                                  <a:pt x="6485753" y="2785101"/>
                                  <a:pt x="6472181" y="2791889"/>
                                </a:cubicBezTo>
                                <a:cubicBezTo>
                                  <a:pt x="6458608" y="2798675"/>
                                  <a:pt x="6443438" y="2799873"/>
                                  <a:pt x="6429066" y="2795082"/>
                                </a:cubicBezTo>
                                <a:cubicBezTo>
                                  <a:pt x="6428268" y="2799473"/>
                                  <a:pt x="6425873" y="2803465"/>
                                  <a:pt x="6422280" y="2806260"/>
                                </a:cubicBezTo>
                                <a:lnTo>
                                  <a:pt x="6421881" y="2806659"/>
                                </a:lnTo>
                                <a:cubicBezTo>
                                  <a:pt x="6421082" y="2807058"/>
                                  <a:pt x="6419885" y="2806659"/>
                                  <a:pt x="6419086" y="2805861"/>
                                </a:cubicBezTo>
                                <a:cubicBezTo>
                                  <a:pt x="6418288" y="2805062"/>
                                  <a:pt x="6418288" y="2803465"/>
                                  <a:pt x="6419486" y="2802667"/>
                                </a:cubicBezTo>
                                <a:cubicBezTo>
                                  <a:pt x="6425474" y="2797477"/>
                                  <a:pt x="6426671" y="2788295"/>
                                  <a:pt x="6421482" y="2781908"/>
                                </a:cubicBezTo>
                                <a:cubicBezTo>
                                  <a:pt x="6420683" y="2781109"/>
                                  <a:pt x="6420683" y="2779512"/>
                                  <a:pt x="6421881" y="2778714"/>
                                </a:cubicBezTo>
                                <a:cubicBezTo>
                                  <a:pt x="6422679" y="2777916"/>
                                  <a:pt x="6424276" y="2777916"/>
                                  <a:pt x="6425074" y="2779113"/>
                                </a:cubicBezTo>
                                <a:cubicBezTo>
                                  <a:pt x="6427869" y="2782706"/>
                                  <a:pt x="6429466" y="2786698"/>
                                  <a:pt x="6429466" y="2790691"/>
                                </a:cubicBezTo>
                                <a:lnTo>
                                  <a:pt x="6429865" y="2790691"/>
                                </a:lnTo>
                                <a:cubicBezTo>
                                  <a:pt x="6443438" y="2795082"/>
                                  <a:pt x="6457410" y="2794284"/>
                                  <a:pt x="6470185" y="2787896"/>
                                </a:cubicBezTo>
                                <a:cubicBezTo>
                                  <a:pt x="6482560" y="2781508"/>
                                  <a:pt x="6492141" y="2770730"/>
                                  <a:pt x="6496532" y="2757556"/>
                                </a:cubicBezTo>
                                <a:lnTo>
                                  <a:pt x="6496532" y="2757157"/>
                                </a:lnTo>
                                <a:cubicBezTo>
                                  <a:pt x="6493338" y="2754762"/>
                                  <a:pt x="6491342" y="2751169"/>
                                  <a:pt x="6490145" y="2746778"/>
                                </a:cubicBezTo>
                                <a:cubicBezTo>
                                  <a:pt x="6489745" y="2745580"/>
                                  <a:pt x="6490544" y="2744383"/>
                                  <a:pt x="6491741" y="2743984"/>
                                </a:cubicBezTo>
                                <a:close/>
                                <a:moveTo>
                                  <a:pt x="3306988" y="2740790"/>
                                </a:moveTo>
                                <a:lnTo>
                                  <a:pt x="3321359" y="2751569"/>
                                </a:lnTo>
                                <a:cubicBezTo>
                                  <a:pt x="3322162" y="2751969"/>
                                  <a:pt x="3322556" y="2753565"/>
                                  <a:pt x="3321752" y="2754364"/>
                                </a:cubicBezTo>
                                <a:cubicBezTo>
                                  <a:pt x="3321359" y="2754763"/>
                                  <a:pt x="3320560" y="2755162"/>
                                  <a:pt x="3320162" y="2755162"/>
                                </a:cubicBezTo>
                                <a:cubicBezTo>
                                  <a:pt x="3319765" y="2755162"/>
                                  <a:pt x="3318963" y="2755162"/>
                                  <a:pt x="3318565" y="2754763"/>
                                </a:cubicBezTo>
                                <a:lnTo>
                                  <a:pt x="3304598" y="2743984"/>
                                </a:lnTo>
                                <a:cubicBezTo>
                                  <a:pt x="3303800" y="2743584"/>
                                  <a:pt x="3303394" y="2741988"/>
                                  <a:pt x="3304193" y="2741189"/>
                                </a:cubicBezTo>
                                <a:cubicBezTo>
                                  <a:pt x="3304598" y="2740391"/>
                                  <a:pt x="3306191" y="2739992"/>
                                  <a:pt x="3306988" y="2740790"/>
                                </a:cubicBezTo>
                                <a:close/>
                                <a:moveTo>
                                  <a:pt x="3252706" y="2736797"/>
                                </a:moveTo>
                                <a:cubicBezTo>
                                  <a:pt x="3253505" y="2736398"/>
                                  <a:pt x="3255101" y="2736398"/>
                                  <a:pt x="3255500" y="2737596"/>
                                </a:cubicBezTo>
                                <a:cubicBezTo>
                                  <a:pt x="3256298" y="2738394"/>
                                  <a:pt x="3255900" y="2739991"/>
                                  <a:pt x="3254702" y="2740390"/>
                                </a:cubicBezTo>
                                <a:lnTo>
                                  <a:pt x="3239525" y="2749174"/>
                                </a:lnTo>
                                <a:lnTo>
                                  <a:pt x="3238729" y="2749573"/>
                                </a:lnTo>
                                <a:cubicBezTo>
                                  <a:pt x="3237929" y="2749573"/>
                                  <a:pt x="3237134" y="2749174"/>
                                  <a:pt x="3236735" y="2748375"/>
                                </a:cubicBezTo>
                                <a:cubicBezTo>
                                  <a:pt x="3236336" y="2747577"/>
                                  <a:pt x="3236336" y="2745980"/>
                                  <a:pt x="3237533" y="2745581"/>
                                </a:cubicBezTo>
                                <a:close/>
                                <a:moveTo>
                                  <a:pt x="3311778" y="2729612"/>
                                </a:moveTo>
                                <a:lnTo>
                                  <a:pt x="3328546" y="2734403"/>
                                </a:lnTo>
                                <a:cubicBezTo>
                                  <a:pt x="3329745" y="2734802"/>
                                  <a:pt x="3330145" y="2736000"/>
                                  <a:pt x="3329745" y="2737197"/>
                                </a:cubicBezTo>
                                <a:cubicBezTo>
                                  <a:pt x="3329745" y="2737996"/>
                                  <a:pt x="3328948" y="2738794"/>
                                  <a:pt x="3328148" y="2738794"/>
                                </a:cubicBezTo>
                                <a:lnTo>
                                  <a:pt x="3327349" y="2738794"/>
                                </a:lnTo>
                                <a:lnTo>
                                  <a:pt x="3310580" y="2734003"/>
                                </a:lnTo>
                                <a:cubicBezTo>
                                  <a:pt x="3309385" y="2733604"/>
                                  <a:pt x="3308587" y="2732406"/>
                                  <a:pt x="3308984" y="2731208"/>
                                </a:cubicBezTo>
                                <a:cubicBezTo>
                                  <a:pt x="3309385" y="2730011"/>
                                  <a:pt x="3310580" y="2729212"/>
                                  <a:pt x="3311778" y="2729612"/>
                                </a:cubicBezTo>
                                <a:close/>
                                <a:moveTo>
                                  <a:pt x="3249911" y="2725221"/>
                                </a:moveTo>
                                <a:cubicBezTo>
                                  <a:pt x="3251106" y="2725221"/>
                                  <a:pt x="3252307" y="2726019"/>
                                  <a:pt x="3252307" y="2727217"/>
                                </a:cubicBezTo>
                                <a:cubicBezTo>
                                  <a:pt x="3252307" y="2728414"/>
                                  <a:pt x="3251509" y="2729213"/>
                                  <a:pt x="3250309" y="2729612"/>
                                </a:cubicBezTo>
                                <a:lnTo>
                                  <a:pt x="3232745" y="2732008"/>
                                </a:lnTo>
                                <a:cubicBezTo>
                                  <a:pt x="3231546" y="2732008"/>
                                  <a:pt x="3230354" y="2731210"/>
                                  <a:pt x="3230354" y="2730012"/>
                                </a:cubicBezTo>
                                <a:cubicBezTo>
                                  <a:pt x="3230354" y="2728813"/>
                                  <a:pt x="3231149" y="2727616"/>
                                  <a:pt x="3232348" y="2727616"/>
                                </a:cubicBezTo>
                                <a:close/>
                                <a:moveTo>
                                  <a:pt x="3328948" y="2714842"/>
                                </a:moveTo>
                                <a:cubicBezTo>
                                  <a:pt x="3330145" y="2714842"/>
                                  <a:pt x="3331342" y="2715640"/>
                                  <a:pt x="3331342" y="2716838"/>
                                </a:cubicBezTo>
                                <a:cubicBezTo>
                                  <a:pt x="3331342" y="2718036"/>
                                  <a:pt x="3330543" y="2719233"/>
                                  <a:pt x="3329348" y="2719233"/>
                                </a:cubicBezTo>
                                <a:lnTo>
                                  <a:pt x="3311778" y="2721629"/>
                                </a:lnTo>
                                <a:cubicBezTo>
                                  <a:pt x="3310584" y="2721629"/>
                                  <a:pt x="3309385" y="2720831"/>
                                  <a:pt x="3309385" y="2719633"/>
                                </a:cubicBezTo>
                                <a:cubicBezTo>
                                  <a:pt x="3309385" y="2718435"/>
                                  <a:pt x="3310184" y="2717237"/>
                                  <a:pt x="3311380" y="2717237"/>
                                </a:cubicBezTo>
                                <a:close/>
                                <a:moveTo>
                                  <a:pt x="1957078" y="2713744"/>
                                </a:moveTo>
                                <a:cubicBezTo>
                                  <a:pt x="1959673" y="2713145"/>
                                  <a:pt x="1963066" y="2713045"/>
                                  <a:pt x="1966460" y="2714842"/>
                                </a:cubicBezTo>
                                <a:cubicBezTo>
                                  <a:pt x="1974045" y="2718834"/>
                                  <a:pt x="1973645" y="2726418"/>
                                  <a:pt x="1973645" y="2726817"/>
                                </a:cubicBezTo>
                                <a:cubicBezTo>
                                  <a:pt x="1973645" y="2726817"/>
                                  <a:pt x="1973645" y="2729612"/>
                                  <a:pt x="1977238" y="2731608"/>
                                </a:cubicBezTo>
                                <a:cubicBezTo>
                                  <a:pt x="1980831" y="2733205"/>
                                  <a:pt x="1983226" y="2731608"/>
                                  <a:pt x="1983226" y="2731608"/>
                                </a:cubicBezTo>
                                <a:lnTo>
                                  <a:pt x="1983625" y="2731608"/>
                                </a:lnTo>
                                <a:lnTo>
                                  <a:pt x="1984024" y="2731209"/>
                                </a:lnTo>
                                <a:cubicBezTo>
                                  <a:pt x="1986020" y="2730011"/>
                                  <a:pt x="1990812" y="2727616"/>
                                  <a:pt x="1997198" y="2730809"/>
                                </a:cubicBezTo>
                                <a:cubicBezTo>
                                  <a:pt x="2003985" y="2734402"/>
                                  <a:pt x="2004385" y="2741987"/>
                                  <a:pt x="2004385" y="2742386"/>
                                </a:cubicBezTo>
                                <a:lnTo>
                                  <a:pt x="2004385" y="2742785"/>
                                </a:lnTo>
                                <a:cubicBezTo>
                                  <a:pt x="2004385" y="2742785"/>
                                  <a:pt x="2004385" y="2745580"/>
                                  <a:pt x="2007977" y="2747576"/>
                                </a:cubicBezTo>
                                <a:cubicBezTo>
                                  <a:pt x="2011570" y="2749572"/>
                                  <a:pt x="2014364" y="2747576"/>
                                  <a:pt x="2014364" y="2747576"/>
                                </a:cubicBezTo>
                                <a:lnTo>
                                  <a:pt x="2014764" y="2747576"/>
                                </a:lnTo>
                                <a:cubicBezTo>
                                  <a:pt x="2015163" y="2747177"/>
                                  <a:pt x="2022348" y="2743185"/>
                                  <a:pt x="2028736" y="2746777"/>
                                </a:cubicBezTo>
                                <a:cubicBezTo>
                                  <a:pt x="2036321" y="2750769"/>
                                  <a:pt x="2035922" y="2758355"/>
                                  <a:pt x="2035922" y="2758754"/>
                                </a:cubicBezTo>
                                <a:cubicBezTo>
                                  <a:pt x="2035922" y="2758754"/>
                                  <a:pt x="2035922" y="2761549"/>
                                  <a:pt x="2039515" y="2763545"/>
                                </a:cubicBezTo>
                                <a:cubicBezTo>
                                  <a:pt x="2040713" y="2763944"/>
                                  <a:pt x="2041511" y="2764343"/>
                                  <a:pt x="2042708" y="2764343"/>
                                </a:cubicBezTo>
                                <a:lnTo>
                                  <a:pt x="2047100" y="2764742"/>
                                </a:lnTo>
                                <a:cubicBezTo>
                                  <a:pt x="2049096" y="2764742"/>
                                  <a:pt x="2050692" y="2766738"/>
                                  <a:pt x="2050692" y="2768734"/>
                                </a:cubicBezTo>
                                <a:cubicBezTo>
                                  <a:pt x="2050692" y="2771130"/>
                                  <a:pt x="2049096" y="2772726"/>
                                  <a:pt x="2045104" y="2772726"/>
                                </a:cubicBezTo>
                                <a:lnTo>
                                  <a:pt x="2039116" y="2772327"/>
                                </a:lnTo>
                                <a:cubicBezTo>
                                  <a:pt x="2037519" y="2771928"/>
                                  <a:pt x="2035922" y="2771529"/>
                                  <a:pt x="2034325" y="2770730"/>
                                </a:cubicBezTo>
                                <a:cubicBezTo>
                                  <a:pt x="2026740" y="2766738"/>
                                  <a:pt x="2027139" y="2759154"/>
                                  <a:pt x="2027139" y="2758754"/>
                                </a:cubicBezTo>
                                <a:cubicBezTo>
                                  <a:pt x="2027139" y="2758754"/>
                                  <a:pt x="2027538" y="2755959"/>
                                  <a:pt x="2023945" y="2753963"/>
                                </a:cubicBezTo>
                                <a:cubicBezTo>
                                  <a:pt x="2021151" y="2752366"/>
                                  <a:pt x="2017558" y="2753963"/>
                                  <a:pt x="2017159" y="2754362"/>
                                </a:cubicBezTo>
                                <a:cubicBezTo>
                                  <a:pt x="2015961" y="2755161"/>
                                  <a:pt x="2010372" y="2758355"/>
                                  <a:pt x="2003586" y="2754761"/>
                                </a:cubicBezTo>
                                <a:cubicBezTo>
                                  <a:pt x="1996800" y="2751169"/>
                                  <a:pt x="1996401" y="2744781"/>
                                  <a:pt x="1996401" y="2743185"/>
                                </a:cubicBezTo>
                                <a:cubicBezTo>
                                  <a:pt x="1996000" y="2742785"/>
                                  <a:pt x="1995602" y="2739592"/>
                                  <a:pt x="1992807" y="2737995"/>
                                </a:cubicBezTo>
                                <a:cubicBezTo>
                                  <a:pt x="1989613" y="2736398"/>
                                  <a:pt x="1987617" y="2737596"/>
                                  <a:pt x="1986819" y="2737995"/>
                                </a:cubicBezTo>
                                <a:lnTo>
                                  <a:pt x="1986420" y="2737995"/>
                                </a:lnTo>
                                <a:cubicBezTo>
                                  <a:pt x="1985223" y="2738793"/>
                                  <a:pt x="1980032" y="2741987"/>
                                  <a:pt x="1972847" y="2738394"/>
                                </a:cubicBezTo>
                                <a:cubicBezTo>
                                  <a:pt x="1965262" y="2734402"/>
                                  <a:pt x="1965661" y="2727217"/>
                                  <a:pt x="1965661" y="2726418"/>
                                </a:cubicBezTo>
                                <a:cubicBezTo>
                                  <a:pt x="1966061" y="2726418"/>
                                  <a:pt x="1965661" y="2723225"/>
                                  <a:pt x="1962468" y="2721628"/>
                                </a:cubicBezTo>
                                <a:cubicBezTo>
                                  <a:pt x="1959673" y="2720031"/>
                                  <a:pt x="1956081" y="2721628"/>
                                  <a:pt x="1955681" y="2722027"/>
                                </a:cubicBezTo>
                                <a:cubicBezTo>
                                  <a:pt x="1954484" y="2722826"/>
                                  <a:pt x="1948894" y="2726019"/>
                                  <a:pt x="1942108" y="2722426"/>
                                </a:cubicBezTo>
                                <a:lnTo>
                                  <a:pt x="1939712" y="2720830"/>
                                </a:lnTo>
                                <a:cubicBezTo>
                                  <a:pt x="1937716" y="2720031"/>
                                  <a:pt x="1936918" y="2717636"/>
                                  <a:pt x="1938116" y="2715640"/>
                                </a:cubicBezTo>
                                <a:cubicBezTo>
                                  <a:pt x="1938914" y="2713644"/>
                                  <a:pt x="1941309" y="2712846"/>
                                  <a:pt x="1943305" y="2714043"/>
                                </a:cubicBezTo>
                                <a:lnTo>
                                  <a:pt x="1945700" y="2715640"/>
                                </a:lnTo>
                                <a:cubicBezTo>
                                  <a:pt x="1949294" y="2717636"/>
                                  <a:pt x="1952089" y="2715640"/>
                                  <a:pt x="1952089" y="2715640"/>
                                </a:cubicBezTo>
                                <a:lnTo>
                                  <a:pt x="1952487" y="2715640"/>
                                </a:lnTo>
                                <a:cubicBezTo>
                                  <a:pt x="1952687" y="2715440"/>
                                  <a:pt x="1954483" y="2714342"/>
                                  <a:pt x="1957078" y="2713744"/>
                                </a:cubicBezTo>
                                <a:close/>
                                <a:moveTo>
                                  <a:pt x="3234339" y="2708056"/>
                                </a:moveTo>
                                <a:lnTo>
                                  <a:pt x="3251106" y="2712847"/>
                                </a:lnTo>
                                <a:cubicBezTo>
                                  <a:pt x="3252306" y="2713246"/>
                                  <a:pt x="3253102" y="2714444"/>
                                  <a:pt x="3252705" y="2715641"/>
                                </a:cubicBezTo>
                                <a:cubicBezTo>
                                  <a:pt x="3252705" y="2716440"/>
                                  <a:pt x="3251906" y="2717238"/>
                                  <a:pt x="3251106" y="2717238"/>
                                </a:cubicBezTo>
                                <a:lnTo>
                                  <a:pt x="3250309" y="2717238"/>
                                </a:lnTo>
                                <a:lnTo>
                                  <a:pt x="3233543" y="2712447"/>
                                </a:lnTo>
                                <a:cubicBezTo>
                                  <a:pt x="3232348" y="2712048"/>
                                  <a:pt x="3231546" y="2710850"/>
                                  <a:pt x="3231546" y="2709652"/>
                                </a:cubicBezTo>
                                <a:cubicBezTo>
                                  <a:pt x="3231949" y="2708455"/>
                                  <a:pt x="3233144" y="2707656"/>
                                  <a:pt x="3234339" y="2708056"/>
                                </a:cubicBezTo>
                                <a:close/>
                                <a:moveTo>
                                  <a:pt x="3322159" y="2697277"/>
                                </a:moveTo>
                                <a:cubicBezTo>
                                  <a:pt x="3322956" y="2696877"/>
                                  <a:pt x="3324554" y="2696877"/>
                                  <a:pt x="3324954" y="2698075"/>
                                </a:cubicBezTo>
                                <a:cubicBezTo>
                                  <a:pt x="3325350" y="2698873"/>
                                  <a:pt x="3325350" y="2700470"/>
                                  <a:pt x="3324152" y="2700869"/>
                                </a:cubicBezTo>
                                <a:lnTo>
                                  <a:pt x="3308985" y="2709653"/>
                                </a:lnTo>
                                <a:lnTo>
                                  <a:pt x="3308187" y="2710052"/>
                                </a:lnTo>
                                <a:cubicBezTo>
                                  <a:pt x="3307389" y="2710052"/>
                                  <a:pt x="3306587" y="2709653"/>
                                  <a:pt x="3306187" y="2708854"/>
                                </a:cubicBezTo>
                                <a:cubicBezTo>
                                  <a:pt x="3305791" y="2708056"/>
                                  <a:pt x="3305791" y="2706858"/>
                                  <a:pt x="3306988" y="2706060"/>
                                </a:cubicBezTo>
                                <a:close/>
                                <a:moveTo>
                                  <a:pt x="3243924" y="2692087"/>
                                </a:moveTo>
                                <a:lnTo>
                                  <a:pt x="3257897" y="2702866"/>
                                </a:lnTo>
                                <a:cubicBezTo>
                                  <a:pt x="3258698" y="2703266"/>
                                  <a:pt x="3259095" y="2704862"/>
                                  <a:pt x="3258296" y="2705661"/>
                                </a:cubicBezTo>
                                <a:cubicBezTo>
                                  <a:pt x="3257897" y="2706060"/>
                                  <a:pt x="3257099" y="2706459"/>
                                  <a:pt x="3256698" y="2706459"/>
                                </a:cubicBezTo>
                                <a:cubicBezTo>
                                  <a:pt x="3256300" y="2706459"/>
                                  <a:pt x="3255500" y="2706459"/>
                                  <a:pt x="3255101" y="2706060"/>
                                </a:cubicBezTo>
                                <a:lnTo>
                                  <a:pt x="3241526" y="2695281"/>
                                </a:lnTo>
                                <a:cubicBezTo>
                                  <a:pt x="3240729" y="2694881"/>
                                  <a:pt x="3240327" y="2693285"/>
                                  <a:pt x="3241130" y="2692486"/>
                                </a:cubicBezTo>
                                <a:cubicBezTo>
                                  <a:pt x="3241526" y="2691688"/>
                                  <a:pt x="3243119" y="2691289"/>
                                  <a:pt x="3243924" y="2692087"/>
                                </a:cubicBezTo>
                                <a:close/>
                                <a:moveTo>
                                  <a:pt x="3312179" y="2683305"/>
                                </a:moveTo>
                                <a:cubicBezTo>
                                  <a:pt x="3312980" y="2683704"/>
                                  <a:pt x="3313376" y="2685301"/>
                                  <a:pt x="3312576" y="2686100"/>
                                </a:cubicBezTo>
                                <a:lnTo>
                                  <a:pt x="3301801" y="2700072"/>
                                </a:lnTo>
                                <a:cubicBezTo>
                                  <a:pt x="3301404" y="2700472"/>
                                  <a:pt x="3300605" y="2700871"/>
                                  <a:pt x="3300203" y="2700871"/>
                                </a:cubicBezTo>
                                <a:cubicBezTo>
                                  <a:pt x="3299807" y="2700871"/>
                                  <a:pt x="3299007" y="2700871"/>
                                  <a:pt x="3298608" y="2700472"/>
                                </a:cubicBezTo>
                                <a:cubicBezTo>
                                  <a:pt x="3297808" y="2699673"/>
                                  <a:pt x="3297410" y="2698076"/>
                                  <a:pt x="3298608" y="2697677"/>
                                </a:cubicBezTo>
                                <a:lnTo>
                                  <a:pt x="3309385" y="2683704"/>
                                </a:lnTo>
                                <a:cubicBezTo>
                                  <a:pt x="3309785" y="2682906"/>
                                  <a:pt x="3311380" y="2682507"/>
                                  <a:pt x="3312179" y="2683305"/>
                                </a:cubicBezTo>
                                <a:close/>
                                <a:moveTo>
                                  <a:pt x="3255900" y="2679313"/>
                                </a:moveTo>
                                <a:cubicBezTo>
                                  <a:pt x="3256698" y="2678913"/>
                                  <a:pt x="3258296" y="2678913"/>
                                  <a:pt x="3258694" y="2680111"/>
                                </a:cubicBezTo>
                                <a:lnTo>
                                  <a:pt x="3267475" y="2695282"/>
                                </a:lnTo>
                                <a:cubicBezTo>
                                  <a:pt x="3267871" y="2696080"/>
                                  <a:pt x="3267871" y="2697677"/>
                                  <a:pt x="3266670" y="2698076"/>
                                </a:cubicBezTo>
                                <a:lnTo>
                                  <a:pt x="3265874" y="2698475"/>
                                </a:lnTo>
                                <a:cubicBezTo>
                                  <a:pt x="3265077" y="2698475"/>
                                  <a:pt x="3264281" y="2698076"/>
                                  <a:pt x="3263881" y="2697278"/>
                                </a:cubicBezTo>
                                <a:lnTo>
                                  <a:pt x="3255099" y="2682107"/>
                                </a:lnTo>
                                <a:cubicBezTo>
                                  <a:pt x="3254700" y="2681309"/>
                                  <a:pt x="3254700" y="2679712"/>
                                  <a:pt x="3255900" y="2679313"/>
                                </a:cubicBezTo>
                                <a:close/>
                                <a:moveTo>
                                  <a:pt x="3294215" y="2674124"/>
                                </a:moveTo>
                                <a:cubicBezTo>
                                  <a:pt x="3295409" y="2674523"/>
                                  <a:pt x="3296208" y="2675720"/>
                                  <a:pt x="3295809" y="2676918"/>
                                </a:cubicBezTo>
                                <a:lnTo>
                                  <a:pt x="3291021" y="2693685"/>
                                </a:lnTo>
                                <a:cubicBezTo>
                                  <a:pt x="3291021" y="2694484"/>
                                  <a:pt x="3290219" y="2695282"/>
                                  <a:pt x="3289424" y="2695282"/>
                                </a:cubicBezTo>
                                <a:lnTo>
                                  <a:pt x="3288627" y="2695282"/>
                                </a:lnTo>
                                <a:cubicBezTo>
                                  <a:pt x="3287428" y="2694883"/>
                                  <a:pt x="3287030" y="2693685"/>
                                  <a:pt x="3286631" y="2692488"/>
                                </a:cubicBezTo>
                                <a:lnTo>
                                  <a:pt x="3291418" y="2675720"/>
                                </a:lnTo>
                                <a:cubicBezTo>
                                  <a:pt x="3291818" y="2674523"/>
                                  <a:pt x="3293015" y="2673724"/>
                                  <a:pt x="3294215" y="2674124"/>
                                </a:cubicBezTo>
                                <a:close/>
                                <a:moveTo>
                                  <a:pt x="3274257" y="2672527"/>
                                </a:moveTo>
                                <a:cubicBezTo>
                                  <a:pt x="3275454" y="2672527"/>
                                  <a:pt x="3276650" y="2673325"/>
                                  <a:pt x="3276650" y="2674523"/>
                                </a:cubicBezTo>
                                <a:lnTo>
                                  <a:pt x="3279048" y="2692089"/>
                                </a:lnTo>
                                <a:cubicBezTo>
                                  <a:pt x="3279048" y="2693286"/>
                                  <a:pt x="3278251" y="2694484"/>
                                  <a:pt x="3277053" y="2694484"/>
                                </a:cubicBezTo>
                                <a:cubicBezTo>
                                  <a:pt x="3275853" y="2694484"/>
                                  <a:pt x="3275057" y="2693685"/>
                                  <a:pt x="3274657" y="2692488"/>
                                </a:cubicBezTo>
                                <a:lnTo>
                                  <a:pt x="3272258" y="2674922"/>
                                </a:lnTo>
                                <a:cubicBezTo>
                                  <a:pt x="3272258" y="2673724"/>
                                  <a:pt x="3273060" y="2672527"/>
                                  <a:pt x="3274257" y="2672527"/>
                                </a:cubicBezTo>
                                <a:close/>
                                <a:moveTo>
                                  <a:pt x="2318997" y="2647926"/>
                                </a:moveTo>
                                <a:cubicBezTo>
                                  <a:pt x="2326733" y="2649872"/>
                                  <a:pt x="2333734" y="2654762"/>
                                  <a:pt x="2338128" y="2662147"/>
                                </a:cubicBezTo>
                                <a:lnTo>
                                  <a:pt x="2332530" y="2665740"/>
                                </a:lnTo>
                                <a:cubicBezTo>
                                  <a:pt x="2324935" y="2654164"/>
                                  <a:pt x="2309776" y="2650571"/>
                                  <a:pt x="2298202" y="2657756"/>
                                </a:cubicBezTo>
                                <a:cubicBezTo>
                                  <a:pt x="2286228" y="2664942"/>
                                  <a:pt x="2283029" y="2680111"/>
                                  <a:pt x="2291019" y="2691689"/>
                                </a:cubicBezTo>
                                <a:lnTo>
                                  <a:pt x="2285426" y="2695282"/>
                                </a:lnTo>
                                <a:cubicBezTo>
                                  <a:pt x="2285028" y="2694883"/>
                                  <a:pt x="2285028" y="2694483"/>
                                  <a:pt x="2284627" y="2694084"/>
                                </a:cubicBezTo>
                                <a:cubicBezTo>
                                  <a:pt x="2275840" y="2679313"/>
                                  <a:pt x="2280630" y="2660152"/>
                                  <a:pt x="2295409" y="2651369"/>
                                </a:cubicBezTo>
                                <a:cubicBezTo>
                                  <a:pt x="2302795" y="2646978"/>
                                  <a:pt x="2311268" y="2645980"/>
                                  <a:pt x="2318997" y="2647926"/>
                                </a:cubicBezTo>
                                <a:close/>
                                <a:moveTo>
                                  <a:pt x="4489359" y="2620232"/>
                                </a:moveTo>
                                <a:cubicBezTo>
                                  <a:pt x="4491754" y="2619833"/>
                                  <a:pt x="4493750" y="2621430"/>
                                  <a:pt x="4494149" y="2623825"/>
                                </a:cubicBezTo>
                                <a:lnTo>
                                  <a:pt x="4497742" y="2648176"/>
                                </a:lnTo>
                                <a:lnTo>
                                  <a:pt x="4522094" y="2644583"/>
                                </a:lnTo>
                                <a:cubicBezTo>
                                  <a:pt x="4524490" y="2644184"/>
                                  <a:pt x="4526486" y="2645781"/>
                                  <a:pt x="4526885" y="2648176"/>
                                </a:cubicBezTo>
                                <a:cubicBezTo>
                                  <a:pt x="4527284" y="2650571"/>
                                  <a:pt x="4525687" y="2652567"/>
                                  <a:pt x="4523292" y="2652966"/>
                                </a:cubicBezTo>
                                <a:lnTo>
                                  <a:pt x="4498940" y="2656559"/>
                                </a:lnTo>
                                <a:lnTo>
                                  <a:pt x="4502533" y="2680911"/>
                                </a:lnTo>
                                <a:cubicBezTo>
                                  <a:pt x="4502932" y="2683306"/>
                                  <a:pt x="4501335" y="2685302"/>
                                  <a:pt x="4498940" y="2685701"/>
                                </a:cubicBezTo>
                                <a:cubicBezTo>
                                  <a:pt x="4496545" y="2686101"/>
                                  <a:pt x="4494549" y="2684504"/>
                                  <a:pt x="4494149" y="2682109"/>
                                </a:cubicBezTo>
                                <a:lnTo>
                                  <a:pt x="4490557" y="2657757"/>
                                </a:lnTo>
                                <a:lnTo>
                                  <a:pt x="4466205" y="2661349"/>
                                </a:lnTo>
                                <a:cubicBezTo>
                                  <a:pt x="4463810" y="2661748"/>
                                  <a:pt x="4461814" y="2660152"/>
                                  <a:pt x="4461415" y="2657757"/>
                                </a:cubicBezTo>
                                <a:cubicBezTo>
                                  <a:pt x="4461016" y="2655361"/>
                                  <a:pt x="4462613" y="2653365"/>
                                  <a:pt x="4465008" y="2652966"/>
                                </a:cubicBezTo>
                                <a:lnTo>
                                  <a:pt x="4489359" y="2649373"/>
                                </a:lnTo>
                                <a:lnTo>
                                  <a:pt x="4485766" y="2625022"/>
                                </a:lnTo>
                                <a:cubicBezTo>
                                  <a:pt x="4485367" y="2622627"/>
                                  <a:pt x="4486964" y="2620631"/>
                                  <a:pt x="4489359" y="2620232"/>
                                </a:cubicBezTo>
                                <a:close/>
                                <a:moveTo>
                                  <a:pt x="7062197" y="2618635"/>
                                </a:moveTo>
                                <a:cubicBezTo>
                                  <a:pt x="7063395" y="2618236"/>
                                  <a:pt x="7064193" y="2619434"/>
                                  <a:pt x="7064592" y="2620631"/>
                                </a:cubicBezTo>
                                <a:lnTo>
                                  <a:pt x="7066987" y="2638197"/>
                                </a:lnTo>
                                <a:cubicBezTo>
                                  <a:pt x="7066987" y="2639394"/>
                                  <a:pt x="7066189" y="2640592"/>
                                  <a:pt x="7064991" y="2640592"/>
                                </a:cubicBezTo>
                                <a:cubicBezTo>
                                  <a:pt x="7063794" y="2640592"/>
                                  <a:pt x="7062596" y="2639794"/>
                                  <a:pt x="7062596" y="2638596"/>
                                </a:cubicBezTo>
                                <a:lnTo>
                                  <a:pt x="7060200" y="2621030"/>
                                </a:lnTo>
                                <a:cubicBezTo>
                                  <a:pt x="7060200" y="2619833"/>
                                  <a:pt x="7060999" y="2618635"/>
                                  <a:pt x="7062197" y="2618635"/>
                                </a:cubicBezTo>
                                <a:close/>
                                <a:moveTo>
                                  <a:pt x="7050619" y="2617837"/>
                                </a:moveTo>
                                <a:cubicBezTo>
                                  <a:pt x="7051818" y="2618236"/>
                                  <a:pt x="7052217" y="2619433"/>
                                  <a:pt x="7051818" y="2620631"/>
                                </a:cubicBezTo>
                                <a:lnTo>
                                  <a:pt x="7047027" y="2637398"/>
                                </a:lnTo>
                                <a:cubicBezTo>
                                  <a:pt x="7047027" y="2638197"/>
                                  <a:pt x="7046228" y="2638995"/>
                                  <a:pt x="7045430" y="2638995"/>
                                </a:cubicBezTo>
                                <a:lnTo>
                                  <a:pt x="7044631" y="2638995"/>
                                </a:lnTo>
                                <a:cubicBezTo>
                                  <a:pt x="7043433" y="2638596"/>
                                  <a:pt x="7042634" y="2637398"/>
                                  <a:pt x="7043034" y="2636201"/>
                                </a:cubicBezTo>
                                <a:lnTo>
                                  <a:pt x="7047825" y="2619433"/>
                                </a:lnTo>
                                <a:cubicBezTo>
                                  <a:pt x="7048224" y="2618236"/>
                                  <a:pt x="7049422" y="2617437"/>
                                  <a:pt x="7050619" y="2617837"/>
                                </a:cubicBezTo>
                                <a:close/>
                                <a:moveTo>
                                  <a:pt x="7072575" y="2615041"/>
                                </a:moveTo>
                                <a:cubicBezTo>
                                  <a:pt x="7073374" y="2614642"/>
                                  <a:pt x="7074971" y="2614642"/>
                                  <a:pt x="7075370" y="2615840"/>
                                </a:cubicBezTo>
                                <a:lnTo>
                                  <a:pt x="7084153" y="2631010"/>
                                </a:lnTo>
                                <a:cubicBezTo>
                                  <a:pt x="7084552" y="2631809"/>
                                  <a:pt x="7084552" y="2633406"/>
                                  <a:pt x="7083354" y="2633805"/>
                                </a:cubicBezTo>
                                <a:lnTo>
                                  <a:pt x="7082556" y="2634204"/>
                                </a:lnTo>
                                <a:cubicBezTo>
                                  <a:pt x="7081757" y="2634204"/>
                                  <a:pt x="7080959" y="2633805"/>
                                  <a:pt x="7080560" y="2633006"/>
                                </a:cubicBezTo>
                                <a:lnTo>
                                  <a:pt x="7071776" y="2617836"/>
                                </a:lnTo>
                                <a:cubicBezTo>
                                  <a:pt x="7071377" y="2617037"/>
                                  <a:pt x="7071377" y="2615441"/>
                                  <a:pt x="7072575" y="2615041"/>
                                </a:cubicBezTo>
                                <a:close/>
                                <a:moveTo>
                                  <a:pt x="5717894" y="2612747"/>
                                </a:moveTo>
                                <a:cubicBezTo>
                                  <a:pt x="5720489" y="2612148"/>
                                  <a:pt x="5723882" y="2612048"/>
                                  <a:pt x="5727276" y="2613845"/>
                                </a:cubicBezTo>
                                <a:cubicBezTo>
                                  <a:pt x="5734860" y="2617837"/>
                                  <a:pt x="5734461" y="2625421"/>
                                  <a:pt x="5734461" y="2625820"/>
                                </a:cubicBezTo>
                                <a:cubicBezTo>
                                  <a:pt x="5734461" y="2625820"/>
                                  <a:pt x="5734461" y="2628615"/>
                                  <a:pt x="5738054" y="2630611"/>
                                </a:cubicBezTo>
                                <a:cubicBezTo>
                                  <a:pt x="5741647" y="2632208"/>
                                  <a:pt x="5744042" y="2630611"/>
                                  <a:pt x="5744042" y="2630611"/>
                                </a:cubicBezTo>
                                <a:lnTo>
                                  <a:pt x="5744441" y="2630611"/>
                                </a:lnTo>
                                <a:lnTo>
                                  <a:pt x="5744840" y="2630212"/>
                                </a:lnTo>
                                <a:cubicBezTo>
                                  <a:pt x="5746836" y="2629014"/>
                                  <a:pt x="5751627" y="2626619"/>
                                  <a:pt x="5758014" y="2629812"/>
                                </a:cubicBezTo>
                                <a:cubicBezTo>
                                  <a:pt x="5764800" y="2633405"/>
                                  <a:pt x="5765199" y="2640990"/>
                                  <a:pt x="5765199" y="2641389"/>
                                </a:cubicBezTo>
                                <a:lnTo>
                                  <a:pt x="5765199" y="2641788"/>
                                </a:lnTo>
                                <a:cubicBezTo>
                                  <a:pt x="5765199" y="2641788"/>
                                  <a:pt x="5765199" y="2644583"/>
                                  <a:pt x="5768792" y="2646579"/>
                                </a:cubicBezTo>
                                <a:cubicBezTo>
                                  <a:pt x="5772385" y="2648575"/>
                                  <a:pt x="5775179" y="2646579"/>
                                  <a:pt x="5775179" y="2646579"/>
                                </a:cubicBezTo>
                                <a:lnTo>
                                  <a:pt x="5775579" y="2646579"/>
                                </a:lnTo>
                                <a:cubicBezTo>
                                  <a:pt x="5775978" y="2646180"/>
                                  <a:pt x="5783163" y="2642188"/>
                                  <a:pt x="5789550" y="2645780"/>
                                </a:cubicBezTo>
                                <a:cubicBezTo>
                                  <a:pt x="5797135" y="2649772"/>
                                  <a:pt x="5796736" y="2657358"/>
                                  <a:pt x="5796736" y="2657757"/>
                                </a:cubicBezTo>
                                <a:cubicBezTo>
                                  <a:pt x="5796736" y="2657757"/>
                                  <a:pt x="5796736" y="2660552"/>
                                  <a:pt x="5800329" y="2662548"/>
                                </a:cubicBezTo>
                                <a:cubicBezTo>
                                  <a:pt x="5801526" y="2662947"/>
                                  <a:pt x="5802325" y="2663346"/>
                                  <a:pt x="5803522" y="2663346"/>
                                </a:cubicBezTo>
                                <a:lnTo>
                                  <a:pt x="5807914" y="2663745"/>
                                </a:lnTo>
                                <a:cubicBezTo>
                                  <a:pt x="5809910" y="2663745"/>
                                  <a:pt x="5811506" y="2665741"/>
                                  <a:pt x="5811506" y="2667737"/>
                                </a:cubicBezTo>
                                <a:cubicBezTo>
                                  <a:pt x="5811107" y="2669733"/>
                                  <a:pt x="5809510" y="2671330"/>
                                  <a:pt x="5805918" y="2671729"/>
                                </a:cubicBezTo>
                                <a:lnTo>
                                  <a:pt x="5799930" y="2671330"/>
                                </a:lnTo>
                                <a:cubicBezTo>
                                  <a:pt x="5798333" y="2670931"/>
                                  <a:pt x="5796736" y="2670532"/>
                                  <a:pt x="5795139" y="2669733"/>
                                </a:cubicBezTo>
                                <a:cubicBezTo>
                                  <a:pt x="5787554" y="2665741"/>
                                  <a:pt x="5787954" y="2658157"/>
                                  <a:pt x="5787954" y="2657757"/>
                                </a:cubicBezTo>
                                <a:cubicBezTo>
                                  <a:pt x="5787954" y="2657757"/>
                                  <a:pt x="5788353" y="2654962"/>
                                  <a:pt x="5784760" y="2652966"/>
                                </a:cubicBezTo>
                                <a:cubicBezTo>
                                  <a:pt x="5781966" y="2651369"/>
                                  <a:pt x="5778373" y="2652966"/>
                                  <a:pt x="5777974" y="2653365"/>
                                </a:cubicBezTo>
                                <a:cubicBezTo>
                                  <a:pt x="5776776" y="2654164"/>
                                  <a:pt x="5771187" y="2657358"/>
                                  <a:pt x="5764401" y="2653764"/>
                                </a:cubicBezTo>
                                <a:cubicBezTo>
                                  <a:pt x="5757615" y="2650172"/>
                                  <a:pt x="5757215" y="2643784"/>
                                  <a:pt x="5757215" y="2642188"/>
                                </a:cubicBezTo>
                                <a:cubicBezTo>
                                  <a:pt x="5756816" y="2641788"/>
                                  <a:pt x="5756417" y="2638595"/>
                                  <a:pt x="5753623" y="2636998"/>
                                </a:cubicBezTo>
                                <a:cubicBezTo>
                                  <a:pt x="5750429" y="2635401"/>
                                  <a:pt x="5748433" y="2636599"/>
                                  <a:pt x="5747635" y="2636998"/>
                                </a:cubicBezTo>
                                <a:lnTo>
                                  <a:pt x="5747236" y="2636998"/>
                                </a:lnTo>
                                <a:cubicBezTo>
                                  <a:pt x="5746038" y="2637796"/>
                                  <a:pt x="5740848" y="2640990"/>
                                  <a:pt x="5733663" y="2637397"/>
                                </a:cubicBezTo>
                                <a:cubicBezTo>
                                  <a:pt x="5726078" y="2633405"/>
                                  <a:pt x="5726477" y="2626220"/>
                                  <a:pt x="5726477" y="2625421"/>
                                </a:cubicBezTo>
                                <a:cubicBezTo>
                                  <a:pt x="5726876" y="2625421"/>
                                  <a:pt x="5726477" y="2622228"/>
                                  <a:pt x="5723283" y="2620631"/>
                                </a:cubicBezTo>
                                <a:cubicBezTo>
                                  <a:pt x="5720488" y="2619034"/>
                                  <a:pt x="5716895" y="2620631"/>
                                  <a:pt x="5716496" y="2621030"/>
                                </a:cubicBezTo>
                                <a:cubicBezTo>
                                  <a:pt x="5715299" y="2621829"/>
                                  <a:pt x="5709710" y="2625022"/>
                                  <a:pt x="5702924" y="2621429"/>
                                </a:cubicBezTo>
                                <a:lnTo>
                                  <a:pt x="5700528" y="2619833"/>
                                </a:lnTo>
                                <a:cubicBezTo>
                                  <a:pt x="5698532" y="2619034"/>
                                  <a:pt x="5697734" y="2616639"/>
                                  <a:pt x="5698932" y="2614643"/>
                                </a:cubicBezTo>
                                <a:cubicBezTo>
                                  <a:pt x="5699730" y="2612647"/>
                                  <a:pt x="5702125" y="2611849"/>
                                  <a:pt x="5704121" y="2613046"/>
                                </a:cubicBezTo>
                                <a:lnTo>
                                  <a:pt x="5706516" y="2614643"/>
                                </a:lnTo>
                                <a:cubicBezTo>
                                  <a:pt x="5710109" y="2616639"/>
                                  <a:pt x="5712904" y="2614643"/>
                                  <a:pt x="5712904" y="2614643"/>
                                </a:cubicBezTo>
                                <a:lnTo>
                                  <a:pt x="5713303" y="2614643"/>
                                </a:lnTo>
                                <a:cubicBezTo>
                                  <a:pt x="5713503" y="2614443"/>
                                  <a:pt x="5715299" y="2613346"/>
                                  <a:pt x="5717894" y="2612747"/>
                                </a:cubicBezTo>
                                <a:close/>
                                <a:moveTo>
                                  <a:pt x="7040640" y="2612647"/>
                                </a:moveTo>
                                <a:cubicBezTo>
                                  <a:pt x="7041438" y="2613445"/>
                                  <a:pt x="7041838" y="2615042"/>
                                  <a:pt x="7041438" y="2615441"/>
                                </a:cubicBezTo>
                                <a:lnTo>
                                  <a:pt x="7030660" y="2629414"/>
                                </a:lnTo>
                                <a:cubicBezTo>
                                  <a:pt x="7030261" y="2629813"/>
                                  <a:pt x="7029462" y="2630213"/>
                                  <a:pt x="7029062" y="2630213"/>
                                </a:cubicBezTo>
                                <a:cubicBezTo>
                                  <a:pt x="7028663" y="2630213"/>
                                  <a:pt x="7027865" y="2630213"/>
                                  <a:pt x="7027465" y="2629813"/>
                                </a:cubicBezTo>
                                <a:cubicBezTo>
                                  <a:pt x="7026667" y="2629414"/>
                                  <a:pt x="7026268" y="2627817"/>
                                  <a:pt x="7027066" y="2627019"/>
                                </a:cubicBezTo>
                                <a:lnTo>
                                  <a:pt x="7037846" y="2613046"/>
                                </a:lnTo>
                                <a:cubicBezTo>
                                  <a:pt x="7038245" y="2612248"/>
                                  <a:pt x="7039842" y="2611849"/>
                                  <a:pt x="7040640" y="2612647"/>
                                </a:cubicBezTo>
                                <a:close/>
                                <a:moveTo>
                                  <a:pt x="7084550" y="2607058"/>
                                </a:moveTo>
                                <a:lnTo>
                                  <a:pt x="7098922" y="2617837"/>
                                </a:lnTo>
                                <a:cubicBezTo>
                                  <a:pt x="7099721" y="2618237"/>
                                  <a:pt x="7100120" y="2619833"/>
                                  <a:pt x="7099322" y="2620632"/>
                                </a:cubicBezTo>
                                <a:cubicBezTo>
                                  <a:pt x="7098922" y="2621031"/>
                                  <a:pt x="7098124" y="2621430"/>
                                  <a:pt x="7097725" y="2621430"/>
                                </a:cubicBezTo>
                                <a:cubicBezTo>
                                  <a:pt x="7097326" y="2621430"/>
                                  <a:pt x="7096527" y="2621430"/>
                                  <a:pt x="7096128" y="2621031"/>
                                </a:cubicBezTo>
                                <a:lnTo>
                                  <a:pt x="7082155" y="2610252"/>
                                </a:lnTo>
                                <a:cubicBezTo>
                                  <a:pt x="7081357" y="2609852"/>
                                  <a:pt x="7080957" y="2608256"/>
                                  <a:pt x="7081756" y="2607457"/>
                                </a:cubicBezTo>
                                <a:cubicBezTo>
                                  <a:pt x="7082155" y="2606659"/>
                                  <a:pt x="7083752" y="2606260"/>
                                  <a:pt x="7084550" y="2607058"/>
                                </a:cubicBezTo>
                                <a:close/>
                                <a:moveTo>
                                  <a:pt x="3593601" y="2606659"/>
                                </a:moveTo>
                                <a:cubicBezTo>
                                  <a:pt x="3594798" y="2606260"/>
                                  <a:pt x="3595996" y="2607058"/>
                                  <a:pt x="3596396" y="2608256"/>
                                </a:cubicBezTo>
                                <a:cubicBezTo>
                                  <a:pt x="3597994" y="2615840"/>
                                  <a:pt x="3605977" y="2621030"/>
                                  <a:pt x="3613955" y="2619034"/>
                                </a:cubicBezTo>
                                <a:cubicBezTo>
                                  <a:pt x="3615155" y="2618635"/>
                                  <a:pt x="3616353" y="2619433"/>
                                  <a:pt x="3617150" y="2620631"/>
                                </a:cubicBezTo>
                                <a:cubicBezTo>
                                  <a:pt x="3617550" y="2621828"/>
                                  <a:pt x="3616748" y="2623026"/>
                                  <a:pt x="3615952" y="2623425"/>
                                </a:cubicBezTo>
                                <a:lnTo>
                                  <a:pt x="3615556" y="2623425"/>
                                </a:lnTo>
                                <a:cubicBezTo>
                                  <a:pt x="3611165" y="2624623"/>
                                  <a:pt x="3606773" y="2624223"/>
                                  <a:pt x="3602786" y="2622227"/>
                                </a:cubicBezTo>
                                <a:cubicBezTo>
                                  <a:pt x="3597594" y="2636599"/>
                                  <a:pt x="3587614" y="2647776"/>
                                  <a:pt x="3574040" y="2654563"/>
                                </a:cubicBezTo>
                                <a:cubicBezTo>
                                  <a:pt x="3560468" y="2661350"/>
                                  <a:pt x="3545295" y="2662547"/>
                                  <a:pt x="3530921" y="2657757"/>
                                </a:cubicBezTo>
                                <a:cubicBezTo>
                                  <a:pt x="3530124" y="2662148"/>
                                  <a:pt x="3527725" y="2666140"/>
                                  <a:pt x="3524122" y="2668935"/>
                                </a:cubicBezTo>
                                <a:lnTo>
                                  <a:pt x="3523728" y="2669334"/>
                                </a:lnTo>
                                <a:cubicBezTo>
                                  <a:pt x="3522931" y="2669733"/>
                                  <a:pt x="3521740" y="2669334"/>
                                  <a:pt x="3520936" y="2668535"/>
                                </a:cubicBezTo>
                                <a:cubicBezTo>
                                  <a:pt x="3520138" y="2667737"/>
                                  <a:pt x="3520138" y="2666140"/>
                                  <a:pt x="3521338" y="2665342"/>
                                </a:cubicBezTo>
                                <a:cubicBezTo>
                                  <a:pt x="3527320" y="2660152"/>
                                  <a:pt x="3528520" y="2650970"/>
                                  <a:pt x="3523325" y="2644582"/>
                                </a:cubicBezTo>
                                <a:cubicBezTo>
                                  <a:pt x="3522529" y="2643784"/>
                                  <a:pt x="3522529" y="2642187"/>
                                  <a:pt x="3523728" y="2641389"/>
                                </a:cubicBezTo>
                                <a:cubicBezTo>
                                  <a:pt x="3524532" y="2640591"/>
                                  <a:pt x="3526127" y="2640591"/>
                                  <a:pt x="3526924" y="2641788"/>
                                </a:cubicBezTo>
                                <a:cubicBezTo>
                                  <a:pt x="3529721" y="2645381"/>
                                  <a:pt x="3531322" y="2649373"/>
                                  <a:pt x="3531322" y="2653366"/>
                                </a:cubicBezTo>
                                <a:lnTo>
                                  <a:pt x="3531725" y="2653366"/>
                                </a:lnTo>
                                <a:cubicBezTo>
                                  <a:pt x="3545295" y="2657757"/>
                                  <a:pt x="3559275" y="2656959"/>
                                  <a:pt x="3572043" y="2650570"/>
                                </a:cubicBezTo>
                                <a:cubicBezTo>
                                  <a:pt x="3584422" y="2644183"/>
                                  <a:pt x="3594001" y="2633405"/>
                                  <a:pt x="3598392" y="2620231"/>
                                </a:cubicBezTo>
                                <a:lnTo>
                                  <a:pt x="3598392" y="2619832"/>
                                </a:lnTo>
                                <a:cubicBezTo>
                                  <a:pt x="3595197" y="2617437"/>
                                  <a:pt x="3593202" y="2613844"/>
                                  <a:pt x="3592003" y="2609453"/>
                                </a:cubicBezTo>
                                <a:cubicBezTo>
                                  <a:pt x="3591605" y="2608256"/>
                                  <a:pt x="3592403" y="2607058"/>
                                  <a:pt x="3593601" y="2606659"/>
                                </a:cubicBezTo>
                                <a:close/>
                                <a:moveTo>
                                  <a:pt x="7030260" y="2603066"/>
                                </a:moveTo>
                                <a:cubicBezTo>
                                  <a:pt x="7031059" y="2602667"/>
                                  <a:pt x="7032656" y="2602667"/>
                                  <a:pt x="7033055" y="2603865"/>
                                </a:cubicBezTo>
                                <a:cubicBezTo>
                                  <a:pt x="7033853" y="2605062"/>
                                  <a:pt x="7033454" y="2606260"/>
                                  <a:pt x="7032256" y="2606659"/>
                                </a:cubicBezTo>
                                <a:lnTo>
                                  <a:pt x="7017086" y="2615443"/>
                                </a:lnTo>
                                <a:lnTo>
                                  <a:pt x="7016287" y="2615842"/>
                                </a:lnTo>
                                <a:cubicBezTo>
                                  <a:pt x="7015489" y="2615842"/>
                                  <a:pt x="7014691" y="2615443"/>
                                  <a:pt x="7014291" y="2614644"/>
                                </a:cubicBezTo>
                                <a:cubicBezTo>
                                  <a:pt x="7013892" y="2613846"/>
                                  <a:pt x="7013892" y="2612249"/>
                                  <a:pt x="7015090" y="2611850"/>
                                </a:cubicBezTo>
                                <a:close/>
                                <a:moveTo>
                                  <a:pt x="7089341" y="2595881"/>
                                </a:moveTo>
                                <a:lnTo>
                                  <a:pt x="7106108" y="2600672"/>
                                </a:lnTo>
                                <a:cubicBezTo>
                                  <a:pt x="7106907" y="2601071"/>
                                  <a:pt x="7107705" y="2602269"/>
                                  <a:pt x="7107306" y="2603466"/>
                                </a:cubicBezTo>
                                <a:cubicBezTo>
                                  <a:pt x="7107306" y="2604265"/>
                                  <a:pt x="7106508" y="2605063"/>
                                  <a:pt x="7105709" y="2605063"/>
                                </a:cubicBezTo>
                                <a:lnTo>
                                  <a:pt x="7104911" y="2605063"/>
                                </a:lnTo>
                                <a:lnTo>
                                  <a:pt x="7088144" y="2600272"/>
                                </a:lnTo>
                                <a:cubicBezTo>
                                  <a:pt x="7086946" y="2599873"/>
                                  <a:pt x="7086148" y="2598675"/>
                                  <a:pt x="7086547" y="2597477"/>
                                </a:cubicBezTo>
                                <a:cubicBezTo>
                                  <a:pt x="7086946" y="2596280"/>
                                  <a:pt x="7088144" y="2595481"/>
                                  <a:pt x="7089341" y="2595881"/>
                                </a:cubicBezTo>
                                <a:close/>
                                <a:moveTo>
                                  <a:pt x="7027066" y="2591490"/>
                                </a:moveTo>
                                <a:cubicBezTo>
                                  <a:pt x="7028264" y="2591490"/>
                                  <a:pt x="7029462" y="2592288"/>
                                  <a:pt x="7029462" y="2593486"/>
                                </a:cubicBezTo>
                                <a:cubicBezTo>
                                  <a:pt x="7029861" y="2594683"/>
                                  <a:pt x="7029062" y="2595881"/>
                                  <a:pt x="7027466" y="2595881"/>
                                </a:cubicBezTo>
                                <a:lnTo>
                                  <a:pt x="7009900" y="2598277"/>
                                </a:lnTo>
                                <a:cubicBezTo>
                                  <a:pt x="7008702" y="2598277"/>
                                  <a:pt x="7007505" y="2597479"/>
                                  <a:pt x="7007505" y="2596281"/>
                                </a:cubicBezTo>
                                <a:cubicBezTo>
                                  <a:pt x="7007505" y="2595082"/>
                                  <a:pt x="7008303" y="2593885"/>
                                  <a:pt x="7009501" y="2593885"/>
                                </a:cubicBezTo>
                                <a:close/>
                                <a:moveTo>
                                  <a:pt x="7106508" y="2581510"/>
                                </a:moveTo>
                                <a:cubicBezTo>
                                  <a:pt x="7107705" y="2581110"/>
                                  <a:pt x="7108504" y="2581909"/>
                                  <a:pt x="7108903" y="2583506"/>
                                </a:cubicBezTo>
                                <a:cubicBezTo>
                                  <a:pt x="7108903" y="2584703"/>
                                  <a:pt x="7108105" y="2585901"/>
                                  <a:pt x="7106907" y="2585901"/>
                                </a:cubicBezTo>
                                <a:lnTo>
                                  <a:pt x="7089341" y="2588297"/>
                                </a:lnTo>
                                <a:cubicBezTo>
                                  <a:pt x="7088144" y="2588297"/>
                                  <a:pt x="7086946" y="2587499"/>
                                  <a:pt x="7086946" y="2586301"/>
                                </a:cubicBezTo>
                                <a:cubicBezTo>
                                  <a:pt x="7086946" y="2585102"/>
                                  <a:pt x="7087744" y="2583905"/>
                                  <a:pt x="7088942" y="2583905"/>
                                </a:cubicBezTo>
                                <a:close/>
                                <a:moveTo>
                                  <a:pt x="5734660" y="2580412"/>
                                </a:moveTo>
                                <a:cubicBezTo>
                                  <a:pt x="5737255" y="2579813"/>
                                  <a:pt x="5740648" y="2579713"/>
                                  <a:pt x="5744042" y="2581510"/>
                                </a:cubicBezTo>
                                <a:cubicBezTo>
                                  <a:pt x="5751626" y="2585502"/>
                                  <a:pt x="5751227" y="2593086"/>
                                  <a:pt x="5751227" y="2593486"/>
                                </a:cubicBezTo>
                                <a:cubicBezTo>
                                  <a:pt x="5751227" y="2593486"/>
                                  <a:pt x="5751227" y="2596280"/>
                                  <a:pt x="5754820" y="2598276"/>
                                </a:cubicBezTo>
                                <a:cubicBezTo>
                                  <a:pt x="5758413" y="2599873"/>
                                  <a:pt x="5760808" y="2598276"/>
                                  <a:pt x="5760808" y="2598276"/>
                                </a:cubicBezTo>
                                <a:lnTo>
                                  <a:pt x="5761207" y="2598276"/>
                                </a:lnTo>
                                <a:lnTo>
                                  <a:pt x="5761606" y="2597877"/>
                                </a:lnTo>
                                <a:cubicBezTo>
                                  <a:pt x="5763602" y="2596679"/>
                                  <a:pt x="5768393" y="2594284"/>
                                  <a:pt x="5774780" y="2597478"/>
                                </a:cubicBezTo>
                                <a:cubicBezTo>
                                  <a:pt x="5781566" y="2601070"/>
                                  <a:pt x="5781966" y="2608655"/>
                                  <a:pt x="5781966" y="2609054"/>
                                </a:cubicBezTo>
                                <a:lnTo>
                                  <a:pt x="5781966" y="2609454"/>
                                </a:lnTo>
                                <a:cubicBezTo>
                                  <a:pt x="5781966" y="2609454"/>
                                  <a:pt x="5781966" y="2612248"/>
                                  <a:pt x="5785558" y="2614244"/>
                                </a:cubicBezTo>
                                <a:cubicBezTo>
                                  <a:pt x="5789151" y="2616240"/>
                                  <a:pt x="5791946" y="2614244"/>
                                  <a:pt x="5791946" y="2614244"/>
                                </a:cubicBezTo>
                                <a:lnTo>
                                  <a:pt x="5792345" y="2614244"/>
                                </a:lnTo>
                                <a:cubicBezTo>
                                  <a:pt x="5792744" y="2613845"/>
                                  <a:pt x="5799930" y="2609853"/>
                                  <a:pt x="5806317" y="2613446"/>
                                </a:cubicBezTo>
                                <a:cubicBezTo>
                                  <a:pt x="5813902" y="2617438"/>
                                  <a:pt x="5813502" y="2625023"/>
                                  <a:pt x="5813502" y="2625423"/>
                                </a:cubicBezTo>
                                <a:cubicBezTo>
                                  <a:pt x="5813502" y="2625423"/>
                                  <a:pt x="5813502" y="2628217"/>
                                  <a:pt x="5817095" y="2630213"/>
                                </a:cubicBezTo>
                                <a:cubicBezTo>
                                  <a:pt x="5818293" y="2630612"/>
                                  <a:pt x="5819091" y="2631011"/>
                                  <a:pt x="5820289" y="2631011"/>
                                </a:cubicBezTo>
                                <a:lnTo>
                                  <a:pt x="5824680" y="2631411"/>
                                </a:lnTo>
                                <a:cubicBezTo>
                                  <a:pt x="5826676" y="2631411"/>
                                  <a:pt x="5828273" y="2633407"/>
                                  <a:pt x="5828273" y="2635403"/>
                                </a:cubicBezTo>
                                <a:cubicBezTo>
                                  <a:pt x="5828273" y="2637399"/>
                                  <a:pt x="5826277" y="2638995"/>
                                  <a:pt x="5822684" y="2639395"/>
                                </a:cubicBezTo>
                                <a:lnTo>
                                  <a:pt x="5816696" y="2638995"/>
                                </a:lnTo>
                                <a:cubicBezTo>
                                  <a:pt x="5815099" y="2638596"/>
                                  <a:pt x="5813502" y="2638197"/>
                                  <a:pt x="5811906" y="2637399"/>
                                </a:cubicBezTo>
                                <a:cubicBezTo>
                                  <a:pt x="5804321" y="2633407"/>
                                  <a:pt x="5804720" y="2625822"/>
                                  <a:pt x="5804720" y="2625423"/>
                                </a:cubicBezTo>
                                <a:cubicBezTo>
                                  <a:pt x="5804720" y="2625423"/>
                                  <a:pt x="5805119" y="2622627"/>
                                  <a:pt x="5801526" y="2620631"/>
                                </a:cubicBezTo>
                                <a:cubicBezTo>
                                  <a:pt x="5798732" y="2619034"/>
                                  <a:pt x="5795139" y="2620631"/>
                                  <a:pt x="5794740" y="2621030"/>
                                </a:cubicBezTo>
                                <a:cubicBezTo>
                                  <a:pt x="5793542" y="2621829"/>
                                  <a:pt x="5787954" y="2625023"/>
                                  <a:pt x="5781167" y="2621430"/>
                                </a:cubicBezTo>
                                <a:cubicBezTo>
                                  <a:pt x="5774381" y="2617837"/>
                                  <a:pt x="5773982" y="2611450"/>
                                  <a:pt x="5773982" y="2609853"/>
                                </a:cubicBezTo>
                                <a:cubicBezTo>
                                  <a:pt x="5773582" y="2609454"/>
                                  <a:pt x="5773183" y="2606260"/>
                                  <a:pt x="5770389" y="2604663"/>
                                </a:cubicBezTo>
                                <a:cubicBezTo>
                                  <a:pt x="5767195" y="2603066"/>
                                  <a:pt x="5765199" y="2604264"/>
                                  <a:pt x="5764401" y="2604663"/>
                                </a:cubicBezTo>
                                <a:lnTo>
                                  <a:pt x="5764002" y="2604663"/>
                                </a:lnTo>
                                <a:cubicBezTo>
                                  <a:pt x="5762804" y="2605462"/>
                                  <a:pt x="5757614" y="2608655"/>
                                  <a:pt x="5750429" y="2605062"/>
                                </a:cubicBezTo>
                                <a:cubicBezTo>
                                  <a:pt x="5742844" y="2601070"/>
                                  <a:pt x="5743243" y="2593885"/>
                                  <a:pt x="5743243" y="2593086"/>
                                </a:cubicBezTo>
                                <a:cubicBezTo>
                                  <a:pt x="5743642" y="2593086"/>
                                  <a:pt x="5743243" y="2589893"/>
                                  <a:pt x="5740049" y="2588296"/>
                                </a:cubicBezTo>
                                <a:cubicBezTo>
                                  <a:pt x="5737254" y="2586699"/>
                                  <a:pt x="5733661" y="2588296"/>
                                  <a:pt x="5733262" y="2588695"/>
                                </a:cubicBezTo>
                                <a:cubicBezTo>
                                  <a:pt x="5732065" y="2589494"/>
                                  <a:pt x="5726476" y="2592687"/>
                                  <a:pt x="5719689" y="2589094"/>
                                </a:cubicBezTo>
                                <a:lnTo>
                                  <a:pt x="5717294" y="2587498"/>
                                </a:lnTo>
                                <a:cubicBezTo>
                                  <a:pt x="5715298" y="2586699"/>
                                  <a:pt x="5714500" y="2584304"/>
                                  <a:pt x="5715697" y="2582308"/>
                                </a:cubicBezTo>
                                <a:cubicBezTo>
                                  <a:pt x="5716496" y="2580312"/>
                                  <a:pt x="5718891" y="2579514"/>
                                  <a:pt x="5720887" y="2580711"/>
                                </a:cubicBezTo>
                                <a:lnTo>
                                  <a:pt x="5723282" y="2582308"/>
                                </a:lnTo>
                                <a:cubicBezTo>
                                  <a:pt x="5726875" y="2584304"/>
                                  <a:pt x="5729669" y="2582308"/>
                                  <a:pt x="5729669" y="2582308"/>
                                </a:cubicBezTo>
                                <a:lnTo>
                                  <a:pt x="5730069" y="2582308"/>
                                </a:lnTo>
                                <a:cubicBezTo>
                                  <a:pt x="5730269" y="2582108"/>
                                  <a:pt x="5732065" y="2581011"/>
                                  <a:pt x="5734660" y="2580412"/>
                                </a:cubicBezTo>
                                <a:close/>
                                <a:moveTo>
                                  <a:pt x="342949" y="2579514"/>
                                </a:moveTo>
                                <a:cubicBezTo>
                                  <a:pt x="344146" y="2579514"/>
                                  <a:pt x="345344" y="2580312"/>
                                  <a:pt x="345344" y="2581510"/>
                                </a:cubicBezTo>
                                <a:lnTo>
                                  <a:pt x="347739" y="2599075"/>
                                </a:lnTo>
                                <a:cubicBezTo>
                                  <a:pt x="347739" y="2600273"/>
                                  <a:pt x="346941" y="2601471"/>
                                  <a:pt x="345743" y="2601471"/>
                                </a:cubicBezTo>
                                <a:cubicBezTo>
                                  <a:pt x="344545" y="2601471"/>
                                  <a:pt x="343347" y="2600672"/>
                                  <a:pt x="343347" y="2599475"/>
                                </a:cubicBezTo>
                                <a:lnTo>
                                  <a:pt x="340952" y="2581909"/>
                                </a:lnTo>
                                <a:cubicBezTo>
                                  <a:pt x="340952" y="2580711"/>
                                  <a:pt x="341750" y="2579514"/>
                                  <a:pt x="342949" y="2579514"/>
                                </a:cubicBezTo>
                                <a:close/>
                                <a:moveTo>
                                  <a:pt x="331370" y="2578715"/>
                                </a:moveTo>
                                <a:cubicBezTo>
                                  <a:pt x="332568" y="2579114"/>
                                  <a:pt x="333366" y="2580312"/>
                                  <a:pt x="332568" y="2581509"/>
                                </a:cubicBezTo>
                                <a:lnTo>
                                  <a:pt x="327778" y="2598276"/>
                                </a:lnTo>
                                <a:cubicBezTo>
                                  <a:pt x="327778" y="2599075"/>
                                  <a:pt x="326979" y="2599873"/>
                                  <a:pt x="326181" y="2599873"/>
                                </a:cubicBezTo>
                                <a:lnTo>
                                  <a:pt x="325382" y="2599873"/>
                                </a:lnTo>
                                <a:cubicBezTo>
                                  <a:pt x="324184" y="2599474"/>
                                  <a:pt x="323385" y="2598276"/>
                                  <a:pt x="323785" y="2597079"/>
                                </a:cubicBezTo>
                                <a:lnTo>
                                  <a:pt x="328576" y="2580312"/>
                                </a:lnTo>
                                <a:cubicBezTo>
                                  <a:pt x="328975" y="2579114"/>
                                  <a:pt x="330173" y="2578316"/>
                                  <a:pt x="331370" y="2578715"/>
                                </a:cubicBezTo>
                                <a:close/>
                                <a:moveTo>
                                  <a:pt x="353725" y="2575920"/>
                                </a:moveTo>
                                <a:cubicBezTo>
                                  <a:pt x="354524" y="2575521"/>
                                  <a:pt x="356121" y="2575521"/>
                                  <a:pt x="356520" y="2576719"/>
                                </a:cubicBezTo>
                                <a:lnTo>
                                  <a:pt x="365303" y="2591889"/>
                                </a:lnTo>
                                <a:cubicBezTo>
                                  <a:pt x="365702" y="2592688"/>
                                  <a:pt x="365702" y="2594285"/>
                                  <a:pt x="364504" y="2594684"/>
                                </a:cubicBezTo>
                                <a:lnTo>
                                  <a:pt x="363706" y="2595083"/>
                                </a:lnTo>
                                <a:cubicBezTo>
                                  <a:pt x="362908" y="2595083"/>
                                  <a:pt x="362109" y="2594684"/>
                                  <a:pt x="361710" y="2593885"/>
                                </a:cubicBezTo>
                                <a:lnTo>
                                  <a:pt x="352927" y="2578715"/>
                                </a:lnTo>
                                <a:cubicBezTo>
                                  <a:pt x="352527" y="2577916"/>
                                  <a:pt x="352527" y="2576320"/>
                                  <a:pt x="353725" y="2575920"/>
                                </a:cubicBezTo>
                                <a:close/>
                                <a:moveTo>
                                  <a:pt x="7011497" y="2574324"/>
                                </a:moveTo>
                                <a:lnTo>
                                  <a:pt x="7028265" y="2579115"/>
                                </a:lnTo>
                                <a:cubicBezTo>
                                  <a:pt x="7029462" y="2579514"/>
                                  <a:pt x="7030261" y="2580712"/>
                                  <a:pt x="7029862" y="2581909"/>
                                </a:cubicBezTo>
                                <a:cubicBezTo>
                                  <a:pt x="7029862" y="2582708"/>
                                  <a:pt x="7029063" y="2583506"/>
                                  <a:pt x="7028265" y="2583506"/>
                                </a:cubicBezTo>
                                <a:lnTo>
                                  <a:pt x="7027466" y="2583506"/>
                                </a:lnTo>
                                <a:lnTo>
                                  <a:pt x="7010699" y="2578715"/>
                                </a:lnTo>
                                <a:cubicBezTo>
                                  <a:pt x="7009901" y="2578316"/>
                                  <a:pt x="7009102" y="2577118"/>
                                  <a:pt x="7008703" y="2575920"/>
                                </a:cubicBezTo>
                                <a:cubicBezTo>
                                  <a:pt x="7009102" y="2574723"/>
                                  <a:pt x="7010300" y="2573924"/>
                                  <a:pt x="7011497" y="2574324"/>
                                </a:cubicBezTo>
                                <a:close/>
                                <a:moveTo>
                                  <a:pt x="321791" y="2573525"/>
                                </a:moveTo>
                                <a:cubicBezTo>
                                  <a:pt x="322589" y="2574324"/>
                                  <a:pt x="322589" y="2575920"/>
                                  <a:pt x="322589" y="2576320"/>
                                </a:cubicBezTo>
                                <a:lnTo>
                                  <a:pt x="311810" y="2590292"/>
                                </a:lnTo>
                                <a:cubicBezTo>
                                  <a:pt x="311411" y="2590692"/>
                                  <a:pt x="310612" y="2591091"/>
                                  <a:pt x="310213" y="2591091"/>
                                </a:cubicBezTo>
                                <a:cubicBezTo>
                                  <a:pt x="309814" y="2591091"/>
                                  <a:pt x="309015" y="2591091"/>
                                  <a:pt x="308616" y="2590692"/>
                                </a:cubicBezTo>
                                <a:cubicBezTo>
                                  <a:pt x="307818" y="2590292"/>
                                  <a:pt x="307419" y="2588696"/>
                                  <a:pt x="308217" y="2587897"/>
                                </a:cubicBezTo>
                                <a:lnTo>
                                  <a:pt x="318996" y="2573924"/>
                                </a:lnTo>
                                <a:cubicBezTo>
                                  <a:pt x="319396" y="2573126"/>
                                  <a:pt x="320992" y="2572727"/>
                                  <a:pt x="321791" y="2573525"/>
                                </a:cubicBezTo>
                                <a:close/>
                                <a:moveTo>
                                  <a:pt x="365302" y="2567937"/>
                                </a:moveTo>
                                <a:lnTo>
                                  <a:pt x="379674" y="2578716"/>
                                </a:lnTo>
                                <a:cubicBezTo>
                                  <a:pt x="380472" y="2579115"/>
                                  <a:pt x="380871" y="2580712"/>
                                  <a:pt x="380073" y="2581511"/>
                                </a:cubicBezTo>
                                <a:cubicBezTo>
                                  <a:pt x="379674" y="2581910"/>
                                  <a:pt x="378875" y="2582309"/>
                                  <a:pt x="378476" y="2582309"/>
                                </a:cubicBezTo>
                                <a:cubicBezTo>
                                  <a:pt x="378077" y="2582309"/>
                                  <a:pt x="377278" y="2582309"/>
                                  <a:pt x="376879" y="2581910"/>
                                </a:cubicBezTo>
                                <a:lnTo>
                                  <a:pt x="362907" y="2571131"/>
                                </a:lnTo>
                                <a:cubicBezTo>
                                  <a:pt x="362108" y="2570731"/>
                                  <a:pt x="361709" y="2569135"/>
                                  <a:pt x="362508" y="2568336"/>
                                </a:cubicBezTo>
                                <a:cubicBezTo>
                                  <a:pt x="362907" y="2567538"/>
                                  <a:pt x="364504" y="2567139"/>
                                  <a:pt x="365302" y="2567937"/>
                                </a:cubicBezTo>
                                <a:close/>
                                <a:moveTo>
                                  <a:pt x="311012" y="2564344"/>
                                </a:moveTo>
                                <a:cubicBezTo>
                                  <a:pt x="311811" y="2563944"/>
                                  <a:pt x="313408" y="2563944"/>
                                  <a:pt x="313807" y="2565142"/>
                                </a:cubicBezTo>
                                <a:cubicBezTo>
                                  <a:pt x="314605" y="2565940"/>
                                  <a:pt x="314206" y="2567138"/>
                                  <a:pt x="313009" y="2567936"/>
                                </a:cubicBezTo>
                                <a:lnTo>
                                  <a:pt x="297838" y="2576720"/>
                                </a:lnTo>
                                <a:lnTo>
                                  <a:pt x="297040" y="2577119"/>
                                </a:lnTo>
                                <a:cubicBezTo>
                                  <a:pt x="296241" y="2577119"/>
                                  <a:pt x="295443" y="2576720"/>
                                  <a:pt x="295044" y="2575921"/>
                                </a:cubicBezTo>
                                <a:cubicBezTo>
                                  <a:pt x="294644" y="2575123"/>
                                  <a:pt x="294644" y="2573526"/>
                                  <a:pt x="295842" y="2573127"/>
                                </a:cubicBezTo>
                                <a:close/>
                                <a:moveTo>
                                  <a:pt x="7099721" y="2563944"/>
                                </a:moveTo>
                                <a:cubicBezTo>
                                  <a:pt x="7100519" y="2563545"/>
                                  <a:pt x="7102116" y="2563545"/>
                                  <a:pt x="7102515" y="2564743"/>
                                </a:cubicBezTo>
                                <a:cubicBezTo>
                                  <a:pt x="7102915" y="2565541"/>
                                  <a:pt x="7102915" y="2567138"/>
                                  <a:pt x="7101717" y="2567537"/>
                                </a:cubicBezTo>
                                <a:lnTo>
                                  <a:pt x="7086546" y="2576321"/>
                                </a:lnTo>
                                <a:lnTo>
                                  <a:pt x="7085748" y="2576720"/>
                                </a:lnTo>
                                <a:cubicBezTo>
                                  <a:pt x="7084950" y="2576720"/>
                                  <a:pt x="7084151" y="2576321"/>
                                  <a:pt x="7083752" y="2575522"/>
                                </a:cubicBezTo>
                                <a:cubicBezTo>
                                  <a:pt x="7082954" y="2574325"/>
                                  <a:pt x="7083353" y="2573127"/>
                                  <a:pt x="7084550" y="2572728"/>
                                </a:cubicBezTo>
                                <a:close/>
                                <a:moveTo>
                                  <a:pt x="7021078" y="2558356"/>
                                </a:moveTo>
                                <a:lnTo>
                                  <a:pt x="7035051" y="2569135"/>
                                </a:lnTo>
                                <a:cubicBezTo>
                                  <a:pt x="7035850" y="2569535"/>
                                  <a:pt x="7036249" y="2571131"/>
                                  <a:pt x="7035451" y="2571930"/>
                                </a:cubicBezTo>
                                <a:cubicBezTo>
                                  <a:pt x="7035051" y="2572329"/>
                                  <a:pt x="7034253" y="2572728"/>
                                  <a:pt x="7033854" y="2572728"/>
                                </a:cubicBezTo>
                                <a:cubicBezTo>
                                  <a:pt x="7033455" y="2572728"/>
                                  <a:pt x="7032656" y="2572728"/>
                                  <a:pt x="7032257" y="2572329"/>
                                </a:cubicBezTo>
                                <a:lnTo>
                                  <a:pt x="7018683" y="2561550"/>
                                </a:lnTo>
                                <a:cubicBezTo>
                                  <a:pt x="7017885" y="2561150"/>
                                  <a:pt x="7017486" y="2559554"/>
                                  <a:pt x="7018284" y="2558755"/>
                                </a:cubicBezTo>
                                <a:cubicBezTo>
                                  <a:pt x="7018683" y="2557957"/>
                                  <a:pt x="7020280" y="2557558"/>
                                  <a:pt x="7021078" y="2558356"/>
                                </a:cubicBezTo>
                                <a:close/>
                                <a:moveTo>
                                  <a:pt x="370092" y="2556759"/>
                                </a:moveTo>
                                <a:lnTo>
                                  <a:pt x="386859" y="2561550"/>
                                </a:lnTo>
                                <a:cubicBezTo>
                                  <a:pt x="388057" y="2561949"/>
                                  <a:pt x="388456" y="2563147"/>
                                  <a:pt x="388057" y="2564344"/>
                                </a:cubicBezTo>
                                <a:cubicBezTo>
                                  <a:pt x="388057" y="2565143"/>
                                  <a:pt x="387259" y="2565941"/>
                                  <a:pt x="386460" y="2565941"/>
                                </a:cubicBezTo>
                                <a:lnTo>
                                  <a:pt x="385662" y="2565941"/>
                                </a:lnTo>
                                <a:lnTo>
                                  <a:pt x="368894" y="2561150"/>
                                </a:lnTo>
                                <a:cubicBezTo>
                                  <a:pt x="367697" y="2560751"/>
                                  <a:pt x="366898" y="2559553"/>
                                  <a:pt x="367298" y="2558356"/>
                                </a:cubicBezTo>
                                <a:cubicBezTo>
                                  <a:pt x="367697" y="2557158"/>
                                  <a:pt x="368894" y="2556360"/>
                                  <a:pt x="370092" y="2556759"/>
                                </a:cubicBezTo>
                                <a:close/>
                                <a:moveTo>
                                  <a:pt x="308219" y="2552368"/>
                                </a:moveTo>
                                <a:cubicBezTo>
                                  <a:pt x="309416" y="2552368"/>
                                  <a:pt x="310614" y="2553166"/>
                                  <a:pt x="310614" y="2554364"/>
                                </a:cubicBezTo>
                                <a:cubicBezTo>
                                  <a:pt x="310614" y="2555561"/>
                                  <a:pt x="309815" y="2556759"/>
                                  <a:pt x="308618" y="2556759"/>
                                </a:cubicBezTo>
                                <a:lnTo>
                                  <a:pt x="291053" y="2559155"/>
                                </a:lnTo>
                                <a:cubicBezTo>
                                  <a:pt x="289854" y="2559155"/>
                                  <a:pt x="288657" y="2558357"/>
                                  <a:pt x="288657" y="2557159"/>
                                </a:cubicBezTo>
                                <a:cubicBezTo>
                                  <a:pt x="288657" y="2555960"/>
                                  <a:pt x="289455" y="2554763"/>
                                  <a:pt x="290654" y="2554763"/>
                                </a:cubicBezTo>
                                <a:close/>
                                <a:moveTo>
                                  <a:pt x="7089741" y="2549573"/>
                                </a:moveTo>
                                <a:cubicBezTo>
                                  <a:pt x="7090539" y="2549972"/>
                                  <a:pt x="7090938" y="2551569"/>
                                  <a:pt x="7090140" y="2552368"/>
                                </a:cubicBezTo>
                                <a:lnTo>
                                  <a:pt x="7079362" y="2566340"/>
                                </a:lnTo>
                                <a:cubicBezTo>
                                  <a:pt x="7078962" y="2566740"/>
                                  <a:pt x="7078164" y="2567139"/>
                                  <a:pt x="7077764" y="2567139"/>
                                </a:cubicBezTo>
                                <a:cubicBezTo>
                                  <a:pt x="7077365" y="2567139"/>
                                  <a:pt x="7076566" y="2567139"/>
                                  <a:pt x="7076167" y="2566740"/>
                                </a:cubicBezTo>
                                <a:cubicBezTo>
                                  <a:pt x="7074969" y="2565941"/>
                                  <a:pt x="7074969" y="2564744"/>
                                  <a:pt x="7076167" y="2563945"/>
                                </a:cubicBezTo>
                                <a:lnTo>
                                  <a:pt x="7086946" y="2549972"/>
                                </a:lnTo>
                                <a:cubicBezTo>
                                  <a:pt x="7087346" y="2549174"/>
                                  <a:pt x="7088942" y="2548775"/>
                                  <a:pt x="7089741" y="2549573"/>
                                </a:cubicBezTo>
                                <a:close/>
                                <a:moveTo>
                                  <a:pt x="7033054" y="2545582"/>
                                </a:moveTo>
                                <a:cubicBezTo>
                                  <a:pt x="7033853" y="2545182"/>
                                  <a:pt x="7035450" y="2545182"/>
                                  <a:pt x="7035849" y="2546380"/>
                                </a:cubicBezTo>
                                <a:lnTo>
                                  <a:pt x="7044632" y="2561551"/>
                                </a:lnTo>
                                <a:cubicBezTo>
                                  <a:pt x="7045031" y="2562349"/>
                                  <a:pt x="7045031" y="2563946"/>
                                  <a:pt x="7043833" y="2564345"/>
                                </a:cubicBezTo>
                                <a:lnTo>
                                  <a:pt x="7043035" y="2564744"/>
                                </a:lnTo>
                                <a:cubicBezTo>
                                  <a:pt x="7042236" y="2564744"/>
                                  <a:pt x="7041438" y="2564345"/>
                                  <a:pt x="7041039" y="2563547"/>
                                </a:cubicBezTo>
                                <a:lnTo>
                                  <a:pt x="7032255" y="2548376"/>
                                </a:lnTo>
                                <a:cubicBezTo>
                                  <a:pt x="7031856" y="2547578"/>
                                  <a:pt x="7031856" y="2545981"/>
                                  <a:pt x="7033054" y="2545582"/>
                                </a:cubicBezTo>
                                <a:close/>
                                <a:moveTo>
                                  <a:pt x="387259" y="2542388"/>
                                </a:moveTo>
                                <a:cubicBezTo>
                                  <a:pt x="388456" y="2541988"/>
                                  <a:pt x="389654" y="2542787"/>
                                  <a:pt x="389654" y="2544384"/>
                                </a:cubicBezTo>
                                <a:cubicBezTo>
                                  <a:pt x="389654" y="2545581"/>
                                  <a:pt x="388855" y="2546779"/>
                                  <a:pt x="387658" y="2546779"/>
                                </a:cubicBezTo>
                                <a:lnTo>
                                  <a:pt x="370093" y="2549175"/>
                                </a:lnTo>
                                <a:cubicBezTo>
                                  <a:pt x="368895" y="2549175"/>
                                  <a:pt x="367698" y="2548377"/>
                                  <a:pt x="367698" y="2547179"/>
                                </a:cubicBezTo>
                                <a:cubicBezTo>
                                  <a:pt x="367698" y="2545980"/>
                                  <a:pt x="368496" y="2544783"/>
                                  <a:pt x="369694" y="2544783"/>
                                </a:cubicBezTo>
                                <a:close/>
                                <a:moveTo>
                                  <a:pt x="7071778" y="2540791"/>
                                </a:moveTo>
                                <a:cubicBezTo>
                                  <a:pt x="7072976" y="2541190"/>
                                  <a:pt x="7073775" y="2542388"/>
                                  <a:pt x="7073376" y="2543585"/>
                                </a:cubicBezTo>
                                <a:lnTo>
                                  <a:pt x="7068584" y="2560352"/>
                                </a:lnTo>
                                <a:cubicBezTo>
                                  <a:pt x="7068584" y="2561151"/>
                                  <a:pt x="7067786" y="2561949"/>
                                  <a:pt x="7066987" y="2561949"/>
                                </a:cubicBezTo>
                                <a:lnTo>
                                  <a:pt x="7066189" y="2561949"/>
                                </a:lnTo>
                                <a:cubicBezTo>
                                  <a:pt x="7064991" y="2561550"/>
                                  <a:pt x="7064192" y="2560352"/>
                                  <a:pt x="7064192" y="2559155"/>
                                </a:cubicBezTo>
                                <a:lnTo>
                                  <a:pt x="7068983" y="2542388"/>
                                </a:lnTo>
                                <a:cubicBezTo>
                                  <a:pt x="7069383" y="2541190"/>
                                  <a:pt x="7070580" y="2540392"/>
                                  <a:pt x="7071778" y="2540791"/>
                                </a:cubicBezTo>
                                <a:close/>
                                <a:moveTo>
                                  <a:pt x="7051817" y="2539194"/>
                                </a:moveTo>
                                <a:cubicBezTo>
                                  <a:pt x="7053014" y="2539194"/>
                                  <a:pt x="7054212" y="2539992"/>
                                  <a:pt x="7054212" y="2541190"/>
                                </a:cubicBezTo>
                                <a:lnTo>
                                  <a:pt x="7056607" y="2558756"/>
                                </a:lnTo>
                                <a:cubicBezTo>
                                  <a:pt x="7056607" y="2559953"/>
                                  <a:pt x="7055809" y="2561151"/>
                                  <a:pt x="7054611" y="2561151"/>
                                </a:cubicBezTo>
                                <a:cubicBezTo>
                                  <a:pt x="7053414" y="2561151"/>
                                  <a:pt x="7052216" y="2560353"/>
                                  <a:pt x="7052216" y="2559155"/>
                                </a:cubicBezTo>
                                <a:lnTo>
                                  <a:pt x="7049820" y="2541589"/>
                                </a:lnTo>
                                <a:cubicBezTo>
                                  <a:pt x="7049820" y="2540392"/>
                                  <a:pt x="7050619" y="2539194"/>
                                  <a:pt x="7051817" y="2539194"/>
                                </a:cubicBezTo>
                                <a:close/>
                                <a:moveTo>
                                  <a:pt x="292648" y="2535203"/>
                                </a:moveTo>
                                <a:lnTo>
                                  <a:pt x="309415" y="2539994"/>
                                </a:lnTo>
                                <a:cubicBezTo>
                                  <a:pt x="310613" y="2540393"/>
                                  <a:pt x="311412" y="2541591"/>
                                  <a:pt x="311012" y="2542788"/>
                                </a:cubicBezTo>
                                <a:cubicBezTo>
                                  <a:pt x="311012" y="2543587"/>
                                  <a:pt x="310214" y="2544385"/>
                                  <a:pt x="309415" y="2544385"/>
                                </a:cubicBezTo>
                                <a:lnTo>
                                  <a:pt x="308617" y="2544385"/>
                                </a:lnTo>
                                <a:lnTo>
                                  <a:pt x="291850" y="2539594"/>
                                </a:lnTo>
                                <a:cubicBezTo>
                                  <a:pt x="290652" y="2539195"/>
                                  <a:pt x="289854" y="2538396"/>
                                  <a:pt x="289854" y="2536799"/>
                                </a:cubicBezTo>
                                <a:cubicBezTo>
                                  <a:pt x="290253" y="2535602"/>
                                  <a:pt x="291451" y="2534803"/>
                                  <a:pt x="292648" y="2535203"/>
                                </a:cubicBezTo>
                                <a:close/>
                                <a:moveTo>
                                  <a:pt x="380472" y="2524823"/>
                                </a:moveTo>
                                <a:cubicBezTo>
                                  <a:pt x="381271" y="2524424"/>
                                  <a:pt x="382868" y="2524424"/>
                                  <a:pt x="383267" y="2525622"/>
                                </a:cubicBezTo>
                                <a:cubicBezTo>
                                  <a:pt x="383666" y="2526420"/>
                                  <a:pt x="383666" y="2528017"/>
                                  <a:pt x="382468" y="2528416"/>
                                </a:cubicBezTo>
                                <a:lnTo>
                                  <a:pt x="367298" y="2537200"/>
                                </a:lnTo>
                                <a:lnTo>
                                  <a:pt x="366499" y="2537599"/>
                                </a:lnTo>
                                <a:cubicBezTo>
                                  <a:pt x="365701" y="2537599"/>
                                  <a:pt x="364903" y="2537200"/>
                                  <a:pt x="364503" y="2536401"/>
                                </a:cubicBezTo>
                                <a:cubicBezTo>
                                  <a:pt x="364104" y="2535603"/>
                                  <a:pt x="364503" y="2534006"/>
                                  <a:pt x="365302" y="2533607"/>
                                </a:cubicBezTo>
                                <a:close/>
                                <a:moveTo>
                                  <a:pt x="302229" y="2519234"/>
                                </a:moveTo>
                                <a:lnTo>
                                  <a:pt x="316202" y="2530013"/>
                                </a:lnTo>
                                <a:cubicBezTo>
                                  <a:pt x="317001" y="2530413"/>
                                  <a:pt x="317400" y="2532009"/>
                                  <a:pt x="316602" y="2532808"/>
                                </a:cubicBezTo>
                                <a:cubicBezTo>
                                  <a:pt x="316202" y="2533207"/>
                                  <a:pt x="315404" y="2533606"/>
                                  <a:pt x="315005" y="2533606"/>
                                </a:cubicBezTo>
                                <a:cubicBezTo>
                                  <a:pt x="314606" y="2533606"/>
                                  <a:pt x="313807" y="2533606"/>
                                  <a:pt x="313408" y="2533207"/>
                                </a:cubicBezTo>
                                <a:lnTo>
                                  <a:pt x="299834" y="2522428"/>
                                </a:lnTo>
                                <a:cubicBezTo>
                                  <a:pt x="299036" y="2522028"/>
                                  <a:pt x="298637" y="2520432"/>
                                  <a:pt x="299435" y="2519633"/>
                                </a:cubicBezTo>
                                <a:cubicBezTo>
                                  <a:pt x="299834" y="2518835"/>
                                  <a:pt x="301431" y="2518436"/>
                                  <a:pt x="302229" y="2519234"/>
                                </a:cubicBezTo>
                                <a:close/>
                                <a:moveTo>
                                  <a:pt x="6096185" y="2514195"/>
                                </a:moveTo>
                                <a:cubicBezTo>
                                  <a:pt x="6103920" y="2516141"/>
                                  <a:pt x="6110906" y="2521031"/>
                                  <a:pt x="6115297" y="2528416"/>
                                </a:cubicBezTo>
                                <a:lnTo>
                                  <a:pt x="6109708" y="2532009"/>
                                </a:lnTo>
                                <a:cubicBezTo>
                                  <a:pt x="6102123" y="2520433"/>
                                  <a:pt x="6086953" y="2516840"/>
                                  <a:pt x="6075377" y="2524025"/>
                                </a:cubicBezTo>
                                <a:cubicBezTo>
                                  <a:pt x="6063799" y="2531211"/>
                                  <a:pt x="6060206" y="2546780"/>
                                  <a:pt x="6068190" y="2557958"/>
                                </a:cubicBezTo>
                                <a:lnTo>
                                  <a:pt x="6062601" y="2561551"/>
                                </a:lnTo>
                                <a:cubicBezTo>
                                  <a:pt x="6062202" y="2561152"/>
                                  <a:pt x="6062202" y="2560752"/>
                                  <a:pt x="6061803" y="2560353"/>
                                </a:cubicBezTo>
                                <a:cubicBezTo>
                                  <a:pt x="6053021" y="2545582"/>
                                  <a:pt x="6057811" y="2526421"/>
                                  <a:pt x="6072582" y="2517638"/>
                                </a:cubicBezTo>
                                <a:cubicBezTo>
                                  <a:pt x="6079967" y="2513247"/>
                                  <a:pt x="6088450" y="2512249"/>
                                  <a:pt x="6096185" y="2514195"/>
                                </a:cubicBezTo>
                                <a:close/>
                                <a:moveTo>
                                  <a:pt x="370492" y="2510452"/>
                                </a:moveTo>
                                <a:cubicBezTo>
                                  <a:pt x="371291" y="2510851"/>
                                  <a:pt x="371690" y="2512448"/>
                                  <a:pt x="370892" y="2513246"/>
                                </a:cubicBezTo>
                                <a:lnTo>
                                  <a:pt x="360113" y="2527219"/>
                                </a:lnTo>
                                <a:cubicBezTo>
                                  <a:pt x="359714" y="2527619"/>
                                  <a:pt x="358916" y="2528018"/>
                                  <a:pt x="358516" y="2528018"/>
                                </a:cubicBezTo>
                                <a:cubicBezTo>
                                  <a:pt x="358117" y="2528018"/>
                                  <a:pt x="357319" y="2528018"/>
                                  <a:pt x="356919" y="2527619"/>
                                </a:cubicBezTo>
                                <a:cubicBezTo>
                                  <a:pt x="356121" y="2526820"/>
                                  <a:pt x="355721" y="2525623"/>
                                  <a:pt x="356919" y="2524824"/>
                                </a:cubicBezTo>
                                <a:lnTo>
                                  <a:pt x="367698" y="2510851"/>
                                </a:lnTo>
                                <a:cubicBezTo>
                                  <a:pt x="368097" y="2510053"/>
                                  <a:pt x="369694" y="2510053"/>
                                  <a:pt x="370492" y="2510452"/>
                                </a:cubicBezTo>
                                <a:close/>
                                <a:moveTo>
                                  <a:pt x="314205" y="2506460"/>
                                </a:moveTo>
                                <a:cubicBezTo>
                                  <a:pt x="315003" y="2506060"/>
                                  <a:pt x="316600" y="2506060"/>
                                  <a:pt x="316999" y="2507258"/>
                                </a:cubicBezTo>
                                <a:lnTo>
                                  <a:pt x="325783" y="2522429"/>
                                </a:lnTo>
                                <a:cubicBezTo>
                                  <a:pt x="326182" y="2523227"/>
                                  <a:pt x="326182" y="2524824"/>
                                  <a:pt x="324984" y="2525223"/>
                                </a:cubicBezTo>
                                <a:lnTo>
                                  <a:pt x="324186" y="2525622"/>
                                </a:lnTo>
                                <a:cubicBezTo>
                                  <a:pt x="323387" y="2525622"/>
                                  <a:pt x="322589" y="2525223"/>
                                  <a:pt x="322189" y="2524425"/>
                                </a:cubicBezTo>
                                <a:lnTo>
                                  <a:pt x="313407" y="2509254"/>
                                </a:lnTo>
                                <a:cubicBezTo>
                                  <a:pt x="313007" y="2508456"/>
                                  <a:pt x="313007" y="2506859"/>
                                  <a:pt x="314205" y="2506460"/>
                                </a:cubicBezTo>
                                <a:close/>
                                <a:moveTo>
                                  <a:pt x="352529" y="2501670"/>
                                </a:moveTo>
                                <a:cubicBezTo>
                                  <a:pt x="353726" y="2502069"/>
                                  <a:pt x="354525" y="2503266"/>
                                  <a:pt x="354125" y="2504464"/>
                                </a:cubicBezTo>
                                <a:lnTo>
                                  <a:pt x="349335" y="2521231"/>
                                </a:lnTo>
                                <a:cubicBezTo>
                                  <a:pt x="349335" y="2522030"/>
                                  <a:pt x="348536" y="2522828"/>
                                  <a:pt x="347737" y="2522828"/>
                                </a:cubicBezTo>
                                <a:lnTo>
                                  <a:pt x="346940" y="2522828"/>
                                </a:lnTo>
                                <a:cubicBezTo>
                                  <a:pt x="345741" y="2522429"/>
                                  <a:pt x="345342" y="2521231"/>
                                  <a:pt x="344943" y="2520034"/>
                                </a:cubicBezTo>
                                <a:lnTo>
                                  <a:pt x="349734" y="2503266"/>
                                </a:lnTo>
                                <a:cubicBezTo>
                                  <a:pt x="350133" y="2502069"/>
                                  <a:pt x="351331" y="2501270"/>
                                  <a:pt x="352529" y="2501670"/>
                                </a:cubicBezTo>
                                <a:close/>
                                <a:moveTo>
                                  <a:pt x="332569" y="2500073"/>
                                </a:moveTo>
                                <a:cubicBezTo>
                                  <a:pt x="333767" y="2500073"/>
                                  <a:pt x="334965" y="2500871"/>
                                  <a:pt x="334965" y="2502069"/>
                                </a:cubicBezTo>
                                <a:lnTo>
                                  <a:pt x="337360" y="2519635"/>
                                </a:lnTo>
                                <a:cubicBezTo>
                                  <a:pt x="337360" y="2520832"/>
                                  <a:pt x="336562" y="2522030"/>
                                  <a:pt x="335364" y="2522030"/>
                                </a:cubicBezTo>
                                <a:cubicBezTo>
                                  <a:pt x="334566" y="2522030"/>
                                  <a:pt x="333368" y="2521231"/>
                                  <a:pt x="332969" y="2520034"/>
                                </a:cubicBezTo>
                                <a:lnTo>
                                  <a:pt x="330573" y="2502468"/>
                                </a:lnTo>
                                <a:cubicBezTo>
                                  <a:pt x="330573" y="2501270"/>
                                  <a:pt x="331371" y="2500073"/>
                                  <a:pt x="332569" y="2500073"/>
                                </a:cubicBezTo>
                                <a:close/>
                                <a:moveTo>
                                  <a:pt x="4136867" y="2498077"/>
                                </a:moveTo>
                                <a:cubicBezTo>
                                  <a:pt x="4137665" y="2498077"/>
                                  <a:pt x="4138863" y="2498875"/>
                                  <a:pt x="4139262" y="2500073"/>
                                </a:cubicBezTo>
                                <a:lnTo>
                                  <a:pt x="4141658" y="2517639"/>
                                </a:lnTo>
                                <a:cubicBezTo>
                                  <a:pt x="4141658" y="2518836"/>
                                  <a:pt x="4140860" y="2520034"/>
                                  <a:pt x="4139662" y="2520034"/>
                                </a:cubicBezTo>
                                <a:cubicBezTo>
                                  <a:pt x="4138464" y="2520034"/>
                                  <a:pt x="4137266" y="2519235"/>
                                  <a:pt x="4137266" y="2518038"/>
                                </a:cubicBezTo>
                                <a:lnTo>
                                  <a:pt x="4134871" y="2500472"/>
                                </a:lnTo>
                                <a:cubicBezTo>
                                  <a:pt x="4134871" y="2499274"/>
                                  <a:pt x="4135669" y="2498077"/>
                                  <a:pt x="4136867" y="2498077"/>
                                </a:cubicBezTo>
                                <a:close/>
                                <a:moveTo>
                                  <a:pt x="4125291" y="2497279"/>
                                </a:moveTo>
                                <a:cubicBezTo>
                                  <a:pt x="4126090" y="2497678"/>
                                  <a:pt x="4126888" y="2498875"/>
                                  <a:pt x="4126489" y="2500073"/>
                                </a:cubicBezTo>
                                <a:lnTo>
                                  <a:pt x="4121698" y="2516840"/>
                                </a:lnTo>
                                <a:cubicBezTo>
                                  <a:pt x="4121698" y="2517639"/>
                                  <a:pt x="4120899" y="2518437"/>
                                  <a:pt x="4120101" y="2518437"/>
                                </a:cubicBezTo>
                                <a:lnTo>
                                  <a:pt x="4119303" y="2518437"/>
                                </a:lnTo>
                                <a:cubicBezTo>
                                  <a:pt x="4118105" y="2518038"/>
                                  <a:pt x="4117307" y="2516840"/>
                                  <a:pt x="4117706" y="2515643"/>
                                </a:cubicBezTo>
                                <a:lnTo>
                                  <a:pt x="4122497" y="2498875"/>
                                </a:lnTo>
                                <a:cubicBezTo>
                                  <a:pt x="4122896" y="2497678"/>
                                  <a:pt x="4124094" y="2496879"/>
                                  <a:pt x="4125291" y="2497279"/>
                                </a:cubicBezTo>
                                <a:close/>
                                <a:moveTo>
                                  <a:pt x="4147246" y="2494883"/>
                                </a:moveTo>
                                <a:cubicBezTo>
                                  <a:pt x="4148044" y="2494484"/>
                                  <a:pt x="4149641" y="2494484"/>
                                  <a:pt x="4150040" y="2495682"/>
                                </a:cubicBezTo>
                                <a:lnTo>
                                  <a:pt x="4158824" y="2510852"/>
                                </a:lnTo>
                                <a:cubicBezTo>
                                  <a:pt x="4159223" y="2511651"/>
                                  <a:pt x="4159223" y="2513248"/>
                                  <a:pt x="4158025" y="2513647"/>
                                </a:cubicBezTo>
                                <a:lnTo>
                                  <a:pt x="4157227" y="2514046"/>
                                </a:lnTo>
                                <a:cubicBezTo>
                                  <a:pt x="4156428" y="2514046"/>
                                  <a:pt x="4155630" y="2513647"/>
                                  <a:pt x="4155231" y="2512848"/>
                                </a:cubicBezTo>
                                <a:lnTo>
                                  <a:pt x="4146447" y="2497678"/>
                                </a:lnTo>
                                <a:cubicBezTo>
                                  <a:pt x="4146048" y="2496879"/>
                                  <a:pt x="4146048" y="2495283"/>
                                  <a:pt x="4147246" y="2494883"/>
                                </a:cubicBezTo>
                                <a:close/>
                                <a:moveTo>
                                  <a:pt x="4115311" y="2492488"/>
                                </a:moveTo>
                                <a:cubicBezTo>
                                  <a:pt x="4116109" y="2493286"/>
                                  <a:pt x="4116508" y="2494484"/>
                                  <a:pt x="4116109" y="2495282"/>
                                </a:cubicBezTo>
                                <a:lnTo>
                                  <a:pt x="4105330" y="2509255"/>
                                </a:lnTo>
                                <a:cubicBezTo>
                                  <a:pt x="4104930" y="2509655"/>
                                  <a:pt x="4104132" y="2510054"/>
                                  <a:pt x="4103733" y="2510054"/>
                                </a:cubicBezTo>
                                <a:cubicBezTo>
                                  <a:pt x="4103334" y="2510054"/>
                                  <a:pt x="4102535" y="2510054"/>
                                  <a:pt x="4102136" y="2509655"/>
                                </a:cubicBezTo>
                                <a:cubicBezTo>
                                  <a:pt x="4101338" y="2509255"/>
                                  <a:pt x="4100938" y="2507659"/>
                                  <a:pt x="4101737" y="2506860"/>
                                </a:cubicBezTo>
                                <a:lnTo>
                                  <a:pt x="4112516" y="2492887"/>
                                </a:lnTo>
                                <a:cubicBezTo>
                                  <a:pt x="4112915" y="2492089"/>
                                  <a:pt x="4114512" y="2491690"/>
                                  <a:pt x="4115311" y="2492488"/>
                                </a:cubicBezTo>
                                <a:close/>
                                <a:moveTo>
                                  <a:pt x="4158822" y="2486899"/>
                                </a:moveTo>
                                <a:lnTo>
                                  <a:pt x="4173195" y="2497678"/>
                                </a:lnTo>
                                <a:cubicBezTo>
                                  <a:pt x="4173993" y="2498078"/>
                                  <a:pt x="4174392" y="2499674"/>
                                  <a:pt x="4173594" y="2500473"/>
                                </a:cubicBezTo>
                                <a:cubicBezTo>
                                  <a:pt x="4173195" y="2500872"/>
                                  <a:pt x="4172396" y="2501271"/>
                                  <a:pt x="4171997" y="2501271"/>
                                </a:cubicBezTo>
                                <a:cubicBezTo>
                                  <a:pt x="4171598" y="2501271"/>
                                  <a:pt x="4170799" y="2501271"/>
                                  <a:pt x="4170400" y="2500872"/>
                                </a:cubicBezTo>
                                <a:lnTo>
                                  <a:pt x="4156427" y="2490093"/>
                                </a:lnTo>
                                <a:cubicBezTo>
                                  <a:pt x="4155629" y="2489693"/>
                                  <a:pt x="4155230" y="2488097"/>
                                  <a:pt x="4156028" y="2487298"/>
                                </a:cubicBezTo>
                                <a:cubicBezTo>
                                  <a:pt x="4156427" y="2486500"/>
                                  <a:pt x="4158024" y="2486101"/>
                                  <a:pt x="4158822" y="2486899"/>
                                </a:cubicBezTo>
                                <a:close/>
                                <a:moveTo>
                                  <a:pt x="4104931" y="2482907"/>
                                </a:moveTo>
                                <a:cubicBezTo>
                                  <a:pt x="4105730" y="2482508"/>
                                  <a:pt x="4107327" y="2482508"/>
                                  <a:pt x="4107726" y="2483706"/>
                                </a:cubicBezTo>
                                <a:cubicBezTo>
                                  <a:pt x="4108125" y="2484903"/>
                                  <a:pt x="4107726" y="2486101"/>
                                  <a:pt x="4106927" y="2486500"/>
                                </a:cubicBezTo>
                                <a:lnTo>
                                  <a:pt x="4091757" y="2495284"/>
                                </a:lnTo>
                                <a:lnTo>
                                  <a:pt x="4090958" y="2495683"/>
                                </a:lnTo>
                                <a:cubicBezTo>
                                  <a:pt x="4090160" y="2495683"/>
                                  <a:pt x="4089362" y="2495284"/>
                                  <a:pt x="4088962" y="2494485"/>
                                </a:cubicBezTo>
                                <a:cubicBezTo>
                                  <a:pt x="4088563" y="2493687"/>
                                  <a:pt x="4088563" y="2492090"/>
                                  <a:pt x="4089761" y="2491691"/>
                                </a:cubicBezTo>
                                <a:close/>
                                <a:moveTo>
                                  <a:pt x="1591218" y="2482907"/>
                                </a:moveTo>
                                <a:cubicBezTo>
                                  <a:pt x="1593613" y="2482508"/>
                                  <a:pt x="1595609" y="2484104"/>
                                  <a:pt x="1596007" y="2486500"/>
                                </a:cubicBezTo>
                                <a:lnTo>
                                  <a:pt x="1599601" y="2510851"/>
                                </a:lnTo>
                                <a:lnTo>
                                  <a:pt x="1623954" y="2507258"/>
                                </a:lnTo>
                                <a:cubicBezTo>
                                  <a:pt x="1626348" y="2506859"/>
                                  <a:pt x="1628343" y="2508456"/>
                                  <a:pt x="1628742" y="2510851"/>
                                </a:cubicBezTo>
                                <a:cubicBezTo>
                                  <a:pt x="1629144" y="2513246"/>
                                  <a:pt x="1627545" y="2515242"/>
                                  <a:pt x="1625151" y="2515641"/>
                                </a:cubicBezTo>
                                <a:lnTo>
                                  <a:pt x="1600798" y="2519234"/>
                                </a:lnTo>
                                <a:lnTo>
                                  <a:pt x="1604391" y="2543586"/>
                                </a:lnTo>
                                <a:cubicBezTo>
                                  <a:pt x="1604792" y="2545981"/>
                                  <a:pt x="1603193" y="2547977"/>
                                  <a:pt x="1600798" y="2548377"/>
                                </a:cubicBezTo>
                                <a:cubicBezTo>
                                  <a:pt x="1598402" y="2548776"/>
                                  <a:pt x="1596407" y="2547179"/>
                                  <a:pt x="1596007" y="2544784"/>
                                </a:cubicBezTo>
                                <a:lnTo>
                                  <a:pt x="1592416" y="2520432"/>
                                </a:lnTo>
                                <a:lnTo>
                                  <a:pt x="1568063" y="2524024"/>
                                </a:lnTo>
                                <a:cubicBezTo>
                                  <a:pt x="1565667" y="2524424"/>
                                  <a:pt x="1563671" y="2522827"/>
                                  <a:pt x="1563272" y="2520432"/>
                                </a:cubicBezTo>
                                <a:cubicBezTo>
                                  <a:pt x="1562874" y="2518036"/>
                                  <a:pt x="1564471" y="2516040"/>
                                  <a:pt x="1566865" y="2515641"/>
                                </a:cubicBezTo>
                                <a:lnTo>
                                  <a:pt x="1591218" y="2512048"/>
                                </a:lnTo>
                                <a:lnTo>
                                  <a:pt x="1587623" y="2487697"/>
                                </a:lnTo>
                                <a:cubicBezTo>
                                  <a:pt x="1587227" y="2485302"/>
                                  <a:pt x="1588821" y="2483306"/>
                                  <a:pt x="1591218" y="2482907"/>
                                </a:cubicBezTo>
                                <a:close/>
                                <a:moveTo>
                                  <a:pt x="4163613" y="2475722"/>
                                </a:moveTo>
                                <a:lnTo>
                                  <a:pt x="4180380" y="2480513"/>
                                </a:lnTo>
                                <a:cubicBezTo>
                                  <a:pt x="4181578" y="2480912"/>
                                  <a:pt x="4182376" y="2482110"/>
                                  <a:pt x="4181578" y="2483307"/>
                                </a:cubicBezTo>
                                <a:cubicBezTo>
                                  <a:pt x="4181578" y="2484106"/>
                                  <a:pt x="4180780" y="2484904"/>
                                  <a:pt x="4179981" y="2484904"/>
                                </a:cubicBezTo>
                                <a:lnTo>
                                  <a:pt x="4179183" y="2484904"/>
                                </a:lnTo>
                                <a:lnTo>
                                  <a:pt x="4162415" y="2480113"/>
                                </a:lnTo>
                                <a:cubicBezTo>
                                  <a:pt x="4161218" y="2479714"/>
                                  <a:pt x="4160419" y="2478516"/>
                                  <a:pt x="4160819" y="2477318"/>
                                </a:cubicBezTo>
                                <a:cubicBezTo>
                                  <a:pt x="4161218" y="2476121"/>
                                  <a:pt x="4162415" y="2475322"/>
                                  <a:pt x="4163613" y="2475722"/>
                                </a:cubicBezTo>
                                <a:close/>
                                <a:moveTo>
                                  <a:pt x="2819756" y="2475423"/>
                                </a:moveTo>
                                <a:cubicBezTo>
                                  <a:pt x="2822351" y="2474824"/>
                                  <a:pt x="2825744" y="2474724"/>
                                  <a:pt x="2829137" y="2476521"/>
                                </a:cubicBezTo>
                                <a:cubicBezTo>
                                  <a:pt x="2836723" y="2480513"/>
                                  <a:pt x="2836323" y="2488097"/>
                                  <a:pt x="2836323" y="2488497"/>
                                </a:cubicBezTo>
                                <a:cubicBezTo>
                                  <a:pt x="2836323" y="2488497"/>
                                  <a:pt x="2836323" y="2491291"/>
                                  <a:pt x="2839917" y="2493287"/>
                                </a:cubicBezTo>
                                <a:cubicBezTo>
                                  <a:pt x="2843510" y="2494884"/>
                                  <a:pt x="2845906" y="2493287"/>
                                  <a:pt x="2845906" y="2493287"/>
                                </a:cubicBezTo>
                                <a:lnTo>
                                  <a:pt x="2846305" y="2493287"/>
                                </a:lnTo>
                                <a:lnTo>
                                  <a:pt x="2846703" y="2492888"/>
                                </a:lnTo>
                                <a:cubicBezTo>
                                  <a:pt x="2848700" y="2491690"/>
                                  <a:pt x="2853490" y="2489295"/>
                                  <a:pt x="2859878" y="2492489"/>
                                </a:cubicBezTo>
                                <a:cubicBezTo>
                                  <a:pt x="2866664" y="2496081"/>
                                  <a:pt x="2867063" y="2503666"/>
                                  <a:pt x="2867063" y="2504065"/>
                                </a:cubicBezTo>
                                <a:lnTo>
                                  <a:pt x="2867063" y="2504465"/>
                                </a:lnTo>
                                <a:cubicBezTo>
                                  <a:pt x="2867063" y="2504465"/>
                                  <a:pt x="2867063" y="2507259"/>
                                  <a:pt x="2870656" y="2509255"/>
                                </a:cubicBezTo>
                                <a:cubicBezTo>
                                  <a:pt x="2874251" y="2511251"/>
                                  <a:pt x="2877045" y="2509255"/>
                                  <a:pt x="2877045" y="2509255"/>
                                </a:cubicBezTo>
                                <a:lnTo>
                                  <a:pt x="2877446" y="2509255"/>
                                </a:lnTo>
                                <a:cubicBezTo>
                                  <a:pt x="2877844" y="2508856"/>
                                  <a:pt x="2885028" y="2504864"/>
                                  <a:pt x="2891417" y="2508457"/>
                                </a:cubicBezTo>
                                <a:cubicBezTo>
                                  <a:pt x="2899002" y="2512449"/>
                                  <a:pt x="2898600" y="2520034"/>
                                  <a:pt x="2898600" y="2520434"/>
                                </a:cubicBezTo>
                                <a:cubicBezTo>
                                  <a:pt x="2898600" y="2520434"/>
                                  <a:pt x="2898600" y="2523228"/>
                                  <a:pt x="2902194" y="2525224"/>
                                </a:cubicBezTo>
                                <a:cubicBezTo>
                                  <a:pt x="2903394" y="2525623"/>
                                  <a:pt x="2904192" y="2526022"/>
                                  <a:pt x="2905389" y="2526022"/>
                                </a:cubicBezTo>
                                <a:lnTo>
                                  <a:pt x="2909780" y="2526422"/>
                                </a:lnTo>
                                <a:cubicBezTo>
                                  <a:pt x="2911777" y="2526422"/>
                                  <a:pt x="2913375" y="2528418"/>
                                  <a:pt x="2913375" y="2530414"/>
                                </a:cubicBezTo>
                                <a:cubicBezTo>
                                  <a:pt x="2912975" y="2532410"/>
                                  <a:pt x="2911376" y="2534006"/>
                                  <a:pt x="2907781" y="2534406"/>
                                </a:cubicBezTo>
                                <a:lnTo>
                                  <a:pt x="2901796" y="2534006"/>
                                </a:lnTo>
                                <a:cubicBezTo>
                                  <a:pt x="2900197" y="2533607"/>
                                  <a:pt x="2898600" y="2533208"/>
                                  <a:pt x="2897007" y="2532410"/>
                                </a:cubicBezTo>
                                <a:cubicBezTo>
                                  <a:pt x="2889419" y="2528418"/>
                                  <a:pt x="2889818" y="2520833"/>
                                  <a:pt x="2889818" y="2520434"/>
                                </a:cubicBezTo>
                                <a:cubicBezTo>
                                  <a:pt x="2889818" y="2520434"/>
                                  <a:pt x="2890219" y="2517638"/>
                                  <a:pt x="2886626" y="2515642"/>
                                </a:cubicBezTo>
                                <a:cubicBezTo>
                                  <a:pt x="2883832" y="2514045"/>
                                  <a:pt x="2880239" y="2515642"/>
                                  <a:pt x="2879841" y="2516041"/>
                                </a:cubicBezTo>
                                <a:cubicBezTo>
                                  <a:pt x="2878642" y="2516840"/>
                                  <a:pt x="2873052" y="2520034"/>
                                  <a:pt x="2866266" y="2516441"/>
                                </a:cubicBezTo>
                                <a:cubicBezTo>
                                  <a:pt x="2859479" y="2512848"/>
                                  <a:pt x="2859079" y="2506461"/>
                                  <a:pt x="2859079" y="2504864"/>
                                </a:cubicBezTo>
                                <a:cubicBezTo>
                                  <a:pt x="2858681" y="2504465"/>
                                  <a:pt x="2858280" y="2501271"/>
                                  <a:pt x="2855487" y="2499674"/>
                                </a:cubicBezTo>
                                <a:cubicBezTo>
                                  <a:pt x="2852293" y="2498077"/>
                                  <a:pt x="2850297" y="2499275"/>
                                  <a:pt x="2849498" y="2499674"/>
                                </a:cubicBezTo>
                                <a:lnTo>
                                  <a:pt x="2849099" y="2499674"/>
                                </a:lnTo>
                                <a:cubicBezTo>
                                  <a:pt x="2847902" y="2500473"/>
                                  <a:pt x="2842711" y="2503666"/>
                                  <a:pt x="2835525" y="2500073"/>
                                </a:cubicBezTo>
                                <a:cubicBezTo>
                                  <a:pt x="2827939" y="2496081"/>
                                  <a:pt x="2828339" y="2488896"/>
                                  <a:pt x="2828339" y="2488097"/>
                                </a:cubicBezTo>
                                <a:cubicBezTo>
                                  <a:pt x="2828738" y="2488097"/>
                                  <a:pt x="2828339" y="2484904"/>
                                  <a:pt x="2825145" y="2483307"/>
                                </a:cubicBezTo>
                                <a:cubicBezTo>
                                  <a:pt x="2822351" y="2481710"/>
                                  <a:pt x="2818758" y="2483307"/>
                                  <a:pt x="2818359" y="2483706"/>
                                </a:cubicBezTo>
                                <a:cubicBezTo>
                                  <a:pt x="2817161" y="2484505"/>
                                  <a:pt x="2811572" y="2487698"/>
                                  <a:pt x="2804785" y="2484105"/>
                                </a:cubicBezTo>
                                <a:lnTo>
                                  <a:pt x="2802391" y="2482509"/>
                                </a:lnTo>
                                <a:cubicBezTo>
                                  <a:pt x="2800395" y="2481710"/>
                                  <a:pt x="2799598" y="2479315"/>
                                  <a:pt x="2800794" y="2477319"/>
                                </a:cubicBezTo>
                                <a:cubicBezTo>
                                  <a:pt x="2801594" y="2475323"/>
                                  <a:pt x="2803988" y="2474525"/>
                                  <a:pt x="2805983" y="2475722"/>
                                </a:cubicBezTo>
                                <a:lnTo>
                                  <a:pt x="2808378" y="2477319"/>
                                </a:lnTo>
                                <a:cubicBezTo>
                                  <a:pt x="2811973" y="2479315"/>
                                  <a:pt x="2814766" y="2477319"/>
                                  <a:pt x="2814766" y="2477319"/>
                                </a:cubicBezTo>
                                <a:lnTo>
                                  <a:pt x="2815165" y="2477319"/>
                                </a:lnTo>
                                <a:cubicBezTo>
                                  <a:pt x="2815366" y="2477119"/>
                                  <a:pt x="2817161" y="2476021"/>
                                  <a:pt x="2819756" y="2475423"/>
                                </a:cubicBezTo>
                                <a:close/>
                                <a:moveTo>
                                  <a:pt x="4101739" y="2471331"/>
                                </a:moveTo>
                                <a:cubicBezTo>
                                  <a:pt x="4102936" y="2471331"/>
                                  <a:pt x="4104134" y="2472129"/>
                                  <a:pt x="4104134" y="2473327"/>
                                </a:cubicBezTo>
                                <a:cubicBezTo>
                                  <a:pt x="4104134" y="2474525"/>
                                  <a:pt x="4103336" y="2475323"/>
                                  <a:pt x="4102138" y="2475722"/>
                                </a:cubicBezTo>
                                <a:lnTo>
                                  <a:pt x="4084572" y="2478118"/>
                                </a:lnTo>
                                <a:cubicBezTo>
                                  <a:pt x="4083375" y="2478118"/>
                                  <a:pt x="4082177" y="2477320"/>
                                  <a:pt x="4082177" y="2476122"/>
                                </a:cubicBezTo>
                                <a:cubicBezTo>
                                  <a:pt x="4082177" y="2474924"/>
                                  <a:pt x="4082975" y="2473726"/>
                                  <a:pt x="4084173" y="2473726"/>
                                </a:cubicBezTo>
                                <a:close/>
                                <a:moveTo>
                                  <a:pt x="4181179" y="2460952"/>
                                </a:moveTo>
                                <a:cubicBezTo>
                                  <a:pt x="4181977" y="2460952"/>
                                  <a:pt x="4183175" y="2461750"/>
                                  <a:pt x="4183574" y="2462948"/>
                                </a:cubicBezTo>
                                <a:cubicBezTo>
                                  <a:pt x="4183574" y="2464145"/>
                                  <a:pt x="4182775" y="2465343"/>
                                  <a:pt x="4181578" y="2465343"/>
                                </a:cubicBezTo>
                                <a:lnTo>
                                  <a:pt x="4164012" y="2467739"/>
                                </a:lnTo>
                                <a:cubicBezTo>
                                  <a:pt x="4162814" y="2467739"/>
                                  <a:pt x="4161617" y="2466941"/>
                                  <a:pt x="4161617" y="2465743"/>
                                </a:cubicBezTo>
                                <a:cubicBezTo>
                                  <a:pt x="4161617" y="2464545"/>
                                  <a:pt x="4162415" y="2463347"/>
                                  <a:pt x="4163613" y="2463347"/>
                                </a:cubicBezTo>
                                <a:close/>
                                <a:moveTo>
                                  <a:pt x="4086169" y="2454165"/>
                                </a:moveTo>
                                <a:lnTo>
                                  <a:pt x="4102936" y="2458956"/>
                                </a:lnTo>
                                <a:cubicBezTo>
                                  <a:pt x="4104134" y="2459355"/>
                                  <a:pt x="4104932" y="2460553"/>
                                  <a:pt x="4104533" y="2461750"/>
                                </a:cubicBezTo>
                                <a:cubicBezTo>
                                  <a:pt x="4104533" y="2462549"/>
                                  <a:pt x="4103735" y="2463347"/>
                                  <a:pt x="4102936" y="2463347"/>
                                </a:cubicBezTo>
                                <a:lnTo>
                                  <a:pt x="4102138" y="2463347"/>
                                </a:lnTo>
                                <a:lnTo>
                                  <a:pt x="4085371" y="2458556"/>
                                </a:lnTo>
                                <a:cubicBezTo>
                                  <a:pt x="4084173" y="2458157"/>
                                  <a:pt x="4083774" y="2456959"/>
                                  <a:pt x="4083375" y="2455761"/>
                                </a:cubicBezTo>
                                <a:cubicBezTo>
                                  <a:pt x="4083774" y="2454564"/>
                                  <a:pt x="4084971" y="2453765"/>
                                  <a:pt x="4086169" y="2454165"/>
                                </a:cubicBezTo>
                                <a:close/>
                                <a:moveTo>
                                  <a:pt x="4173993" y="2443786"/>
                                </a:moveTo>
                                <a:cubicBezTo>
                                  <a:pt x="4174792" y="2443386"/>
                                  <a:pt x="4176388" y="2443386"/>
                                  <a:pt x="4176788" y="2444584"/>
                                </a:cubicBezTo>
                                <a:cubicBezTo>
                                  <a:pt x="4177187" y="2445382"/>
                                  <a:pt x="4177187" y="2446979"/>
                                  <a:pt x="4175989" y="2447378"/>
                                </a:cubicBezTo>
                                <a:lnTo>
                                  <a:pt x="4160819" y="2456162"/>
                                </a:lnTo>
                                <a:lnTo>
                                  <a:pt x="4160020" y="2456561"/>
                                </a:lnTo>
                                <a:cubicBezTo>
                                  <a:pt x="4159222" y="2456561"/>
                                  <a:pt x="4158423" y="2456162"/>
                                  <a:pt x="4158024" y="2455363"/>
                                </a:cubicBezTo>
                                <a:cubicBezTo>
                                  <a:pt x="4157625" y="2454166"/>
                                  <a:pt x="4158024" y="2452968"/>
                                  <a:pt x="4158823" y="2452569"/>
                                </a:cubicBezTo>
                                <a:close/>
                                <a:moveTo>
                                  <a:pt x="2836523" y="2443087"/>
                                </a:moveTo>
                                <a:cubicBezTo>
                                  <a:pt x="2839118" y="2442488"/>
                                  <a:pt x="2842512" y="2442388"/>
                                  <a:pt x="2845906" y="2444185"/>
                                </a:cubicBezTo>
                                <a:cubicBezTo>
                                  <a:pt x="2853490" y="2448177"/>
                                  <a:pt x="2853091" y="2455761"/>
                                  <a:pt x="2853091" y="2456160"/>
                                </a:cubicBezTo>
                                <a:cubicBezTo>
                                  <a:pt x="2853091" y="2456160"/>
                                  <a:pt x="2853091" y="2458955"/>
                                  <a:pt x="2856685" y="2460951"/>
                                </a:cubicBezTo>
                                <a:cubicBezTo>
                                  <a:pt x="2860278" y="2462548"/>
                                  <a:pt x="2862672" y="2460951"/>
                                  <a:pt x="2862672" y="2460951"/>
                                </a:cubicBezTo>
                                <a:lnTo>
                                  <a:pt x="2863072" y="2460951"/>
                                </a:lnTo>
                                <a:lnTo>
                                  <a:pt x="2863471" y="2460552"/>
                                </a:lnTo>
                                <a:cubicBezTo>
                                  <a:pt x="2865467" y="2459354"/>
                                  <a:pt x="2870259" y="2456959"/>
                                  <a:pt x="2876645" y="2460152"/>
                                </a:cubicBezTo>
                                <a:cubicBezTo>
                                  <a:pt x="2883431" y="2463745"/>
                                  <a:pt x="2883830" y="2471330"/>
                                  <a:pt x="2883830" y="2471729"/>
                                </a:cubicBezTo>
                                <a:lnTo>
                                  <a:pt x="2883830" y="2472128"/>
                                </a:lnTo>
                                <a:cubicBezTo>
                                  <a:pt x="2883830" y="2472128"/>
                                  <a:pt x="2883830" y="2474923"/>
                                  <a:pt x="2887424" y="2476919"/>
                                </a:cubicBezTo>
                                <a:cubicBezTo>
                                  <a:pt x="2891016" y="2478915"/>
                                  <a:pt x="2893811" y="2476919"/>
                                  <a:pt x="2893811" y="2476919"/>
                                </a:cubicBezTo>
                                <a:lnTo>
                                  <a:pt x="2894209" y="2476919"/>
                                </a:lnTo>
                                <a:cubicBezTo>
                                  <a:pt x="2894610" y="2476520"/>
                                  <a:pt x="2901794" y="2472528"/>
                                  <a:pt x="2908182" y="2476120"/>
                                </a:cubicBezTo>
                                <a:cubicBezTo>
                                  <a:pt x="2915768" y="2480112"/>
                                  <a:pt x="2915369" y="2487698"/>
                                  <a:pt x="2915369" y="2488097"/>
                                </a:cubicBezTo>
                                <a:cubicBezTo>
                                  <a:pt x="2915369" y="2488097"/>
                                  <a:pt x="2915369" y="2490892"/>
                                  <a:pt x="2918962" y="2492888"/>
                                </a:cubicBezTo>
                                <a:cubicBezTo>
                                  <a:pt x="2920155" y="2493287"/>
                                  <a:pt x="2920958" y="2493686"/>
                                  <a:pt x="2922154" y="2493686"/>
                                </a:cubicBezTo>
                                <a:lnTo>
                                  <a:pt x="2926545" y="2494085"/>
                                </a:lnTo>
                                <a:cubicBezTo>
                                  <a:pt x="2928544" y="2494085"/>
                                  <a:pt x="2930141" y="2496081"/>
                                  <a:pt x="2930141" y="2498077"/>
                                </a:cubicBezTo>
                                <a:cubicBezTo>
                                  <a:pt x="2930141" y="2500073"/>
                                  <a:pt x="2928141" y="2501670"/>
                                  <a:pt x="2924549" y="2502069"/>
                                </a:cubicBezTo>
                                <a:lnTo>
                                  <a:pt x="2918563" y="2501670"/>
                                </a:lnTo>
                                <a:cubicBezTo>
                                  <a:pt x="2916964" y="2501271"/>
                                  <a:pt x="2915369" y="2500872"/>
                                  <a:pt x="2913773" y="2500073"/>
                                </a:cubicBezTo>
                                <a:cubicBezTo>
                                  <a:pt x="2906184" y="2496081"/>
                                  <a:pt x="2906584" y="2488497"/>
                                  <a:pt x="2906584" y="2488097"/>
                                </a:cubicBezTo>
                                <a:cubicBezTo>
                                  <a:pt x="2906584" y="2488097"/>
                                  <a:pt x="2906983" y="2485302"/>
                                  <a:pt x="2903390" y="2483306"/>
                                </a:cubicBezTo>
                                <a:cubicBezTo>
                                  <a:pt x="2900595" y="2481709"/>
                                  <a:pt x="2897007" y="2483306"/>
                                  <a:pt x="2896607" y="2483705"/>
                                </a:cubicBezTo>
                                <a:cubicBezTo>
                                  <a:pt x="2895407" y="2484504"/>
                                  <a:pt x="2889818" y="2487698"/>
                                  <a:pt x="2883034" y="2484104"/>
                                </a:cubicBezTo>
                                <a:cubicBezTo>
                                  <a:pt x="2876247" y="2480512"/>
                                  <a:pt x="2875846" y="2474124"/>
                                  <a:pt x="2875846" y="2472528"/>
                                </a:cubicBezTo>
                                <a:cubicBezTo>
                                  <a:pt x="2875447" y="2472128"/>
                                  <a:pt x="2875048" y="2468935"/>
                                  <a:pt x="2872253" y="2467338"/>
                                </a:cubicBezTo>
                                <a:cubicBezTo>
                                  <a:pt x="2869058" y="2465741"/>
                                  <a:pt x="2867063" y="2466939"/>
                                  <a:pt x="2866266" y="2467338"/>
                                </a:cubicBezTo>
                                <a:lnTo>
                                  <a:pt x="2865866" y="2467338"/>
                                </a:lnTo>
                                <a:cubicBezTo>
                                  <a:pt x="2864669" y="2468136"/>
                                  <a:pt x="2859479" y="2471330"/>
                                  <a:pt x="2852293" y="2467737"/>
                                </a:cubicBezTo>
                                <a:cubicBezTo>
                                  <a:pt x="2844707" y="2463745"/>
                                  <a:pt x="2845106" y="2456560"/>
                                  <a:pt x="2845106" y="2455761"/>
                                </a:cubicBezTo>
                                <a:cubicBezTo>
                                  <a:pt x="2845505" y="2455761"/>
                                  <a:pt x="2845106" y="2452568"/>
                                  <a:pt x="2841914" y="2450971"/>
                                </a:cubicBezTo>
                                <a:cubicBezTo>
                                  <a:pt x="2839118" y="2449374"/>
                                  <a:pt x="2835525" y="2450971"/>
                                  <a:pt x="2835126" y="2451370"/>
                                </a:cubicBezTo>
                                <a:cubicBezTo>
                                  <a:pt x="2833928" y="2452169"/>
                                  <a:pt x="2828339" y="2455362"/>
                                  <a:pt x="2821551" y="2451769"/>
                                </a:cubicBezTo>
                                <a:lnTo>
                                  <a:pt x="2819156" y="2450173"/>
                                </a:lnTo>
                                <a:cubicBezTo>
                                  <a:pt x="2817161" y="2449374"/>
                                  <a:pt x="2816363" y="2446979"/>
                                  <a:pt x="2817561" y="2444983"/>
                                </a:cubicBezTo>
                                <a:cubicBezTo>
                                  <a:pt x="2818359" y="2442987"/>
                                  <a:pt x="2820753" y="2442189"/>
                                  <a:pt x="2822749" y="2443386"/>
                                </a:cubicBezTo>
                                <a:lnTo>
                                  <a:pt x="2825145" y="2444983"/>
                                </a:lnTo>
                                <a:cubicBezTo>
                                  <a:pt x="2828738" y="2446979"/>
                                  <a:pt x="2831533" y="2444983"/>
                                  <a:pt x="2831533" y="2444983"/>
                                </a:cubicBezTo>
                                <a:lnTo>
                                  <a:pt x="2831932" y="2444983"/>
                                </a:lnTo>
                                <a:cubicBezTo>
                                  <a:pt x="2832131" y="2444783"/>
                                  <a:pt x="2833927" y="2443685"/>
                                  <a:pt x="2836523" y="2443087"/>
                                </a:cubicBezTo>
                                <a:close/>
                                <a:moveTo>
                                  <a:pt x="4095750" y="2438197"/>
                                </a:moveTo>
                                <a:lnTo>
                                  <a:pt x="4109723" y="2448976"/>
                                </a:lnTo>
                                <a:cubicBezTo>
                                  <a:pt x="4110521" y="2449375"/>
                                  <a:pt x="4110920" y="2450972"/>
                                  <a:pt x="4110122" y="2451771"/>
                                </a:cubicBezTo>
                                <a:cubicBezTo>
                                  <a:pt x="4109723" y="2452170"/>
                                  <a:pt x="4108924" y="2452569"/>
                                  <a:pt x="4108525" y="2452569"/>
                                </a:cubicBezTo>
                                <a:cubicBezTo>
                                  <a:pt x="4108126" y="2452569"/>
                                  <a:pt x="4107327" y="2452569"/>
                                  <a:pt x="4106928" y="2452170"/>
                                </a:cubicBezTo>
                                <a:lnTo>
                                  <a:pt x="4093354" y="2441391"/>
                                </a:lnTo>
                                <a:cubicBezTo>
                                  <a:pt x="4092556" y="2440991"/>
                                  <a:pt x="4092157" y="2439395"/>
                                  <a:pt x="4092955" y="2438596"/>
                                </a:cubicBezTo>
                                <a:cubicBezTo>
                                  <a:pt x="4093354" y="2437798"/>
                                  <a:pt x="4094951" y="2437399"/>
                                  <a:pt x="4095750" y="2438197"/>
                                </a:cubicBezTo>
                                <a:close/>
                                <a:moveTo>
                                  <a:pt x="651924" y="2433806"/>
                                </a:moveTo>
                                <a:cubicBezTo>
                                  <a:pt x="653122" y="2433406"/>
                                  <a:pt x="654320" y="2434205"/>
                                  <a:pt x="654719" y="2435402"/>
                                </a:cubicBezTo>
                                <a:cubicBezTo>
                                  <a:pt x="656316" y="2442987"/>
                                  <a:pt x="664300" y="2448177"/>
                                  <a:pt x="672284" y="2446181"/>
                                </a:cubicBezTo>
                                <a:cubicBezTo>
                                  <a:pt x="673481" y="2446181"/>
                                  <a:pt x="674679" y="2446979"/>
                                  <a:pt x="675477" y="2447778"/>
                                </a:cubicBezTo>
                                <a:cubicBezTo>
                                  <a:pt x="675876" y="2448975"/>
                                  <a:pt x="675078" y="2450173"/>
                                  <a:pt x="674280" y="2450572"/>
                                </a:cubicBezTo>
                                <a:lnTo>
                                  <a:pt x="673880" y="2450572"/>
                                </a:lnTo>
                                <a:cubicBezTo>
                                  <a:pt x="669489" y="2451770"/>
                                  <a:pt x="665098" y="2451370"/>
                                  <a:pt x="661106" y="2449374"/>
                                </a:cubicBezTo>
                                <a:cubicBezTo>
                                  <a:pt x="655916" y="2463746"/>
                                  <a:pt x="645936" y="2474923"/>
                                  <a:pt x="632364" y="2481711"/>
                                </a:cubicBezTo>
                                <a:cubicBezTo>
                                  <a:pt x="618791" y="2488497"/>
                                  <a:pt x="603621" y="2489695"/>
                                  <a:pt x="589250" y="2484904"/>
                                </a:cubicBezTo>
                                <a:cubicBezTo>
                                  <a:pt x="588452" y="2489295"/>
                                  <a:pt x="586057" y="2493287"/>
                                  <a:pt x="582464" y="2496082"/>
                                </a:cubicBezTo>
                                <a:lnTo>
                                  <a:pt x="582065" y="2496481"/>
                                </a:lnTo>
                                <a:cubicBezTo>
                                  <a:pt x="581266" y="2496880"/>
                                  <a:pt x="580069" y="2496481"/>
                                  <a:pt x="579270" y="2495683"/>
                                </a:cubicBezTo>
                                <a:cubicBezTo>
                                  <a:pt x="578472" y="2494884"/>
                                  <a:pt x="578472" y="2493287"/>
                                  <a:pt x="579669" y="2492489"/>
                                </a:cubicBezTo>
                                <a:cubicBezTo>
                                  <a:pt x="585657" y="2487299"/>
                                  <a:pt x="586855" y="2478117"/>
                                  <a:pt x="581665" y="2471730"/>
                                </a:cubicBezTo>
                                <a:cubicBezTo>
                                  <a:pt x="580867" y="2470931"/>
                                  <a:pt x="580867" y="2469334"/>
                                  <a:pt x="582065" y="2468536"/>
                                </a:cubicBezTo>
                                <a:cubicBezTo>
                                  <a:pt x="582863" y="2467738"/>
                                  <a:pt x="584460" y="2467738"/>
                                  <a:pt x="585258" y="2468935"/>
                                </a:cubicBezTo>
                                <a:cubicBezTo>
                                  <a:pt x="588053" y="2472528"/>
                                  <a:pt x="589649" y="2476520"/>
                                  <a:pt x="589649" y="2480513"/>
                                </a:cubicBezTo>
                                <a:lnTo>
                                  <a:pt x="590049" y="2480513"/>
                                </a:lnTo>
                                <a:cubicBezTo>
                                  <a:pt x="603621" y="2484904"/>
                                  <a:pt x="617593" y="2484106"/>
                                  <a:pt x="630368" y="2477718"/>
                                </a:cubicBezTo>
                                <a:cubicBezTo>
                                  <a:pt x="642743" y="2471330"/>
                                  <a:pt x="652324" y="2460552"/>
                                  <a:pt x="656715" y="2447378"/>
                                </a:cubicBezTo>
                                <a:lnTo>
                                  <a:pt x="656715" y="2446979"/>
                                </a:lnTo>
                                <a:cubicBezTo>
                                  <a:pt x="653521" y="2444584"/>
                                  <a:pt x="651525" y="2440991"/>
                                  <a:pt x="650328" y="2436600"/>
                                </a:cubicBezTo>
                                <a:cubicBezTo>
                                  <a:pt x="649928" y="2435402"/>
                                  <a:pt x="650727" y="2434205"/>
                                  <a:pt x="651924" y="2433806"/>
                                </a:cubicBezTo>
                                <a:close/>
                                <a:moveTo>
                                  <a:pt x="4164013" y="2429415"/>
                                </a:moveTo>
                                <a:cubicBezTo>
                                  <a:pt x="4164812" y="2429814"/>
                                  <a:pt x="4165211" y="2431411"/>
                                  <a:pt x="4164412" y="2432209"/>
                                </a:cubicBezTo>
                                <a:lnTo>
                                  <a:pt x="4153633" y="2446182"/>
                                </a:lnTo>
                                <a:cubicBezTo>
                                  <a:pt x="4153234" y="2446582"/>
                                  <a:pt x="4152435" y="2446981"/>
                                  <a:pt x="4152036" y="2446981"/>
                                </a:cubicBezTo>
                                <a:cubicBezTo>
                                  <a:pt x="4151637" y="2446981"/>
                                  <a:pt x="4150839" y="2446981"/>
                                  <a:pt x="4150439" y="2446582"/>
                                </a:cubicBezTo>
                                <a:cubicBezTo>
                                  <a:pt x="4149641" y="2445783"/>
                                  <a:pt x="4149641" y="2444586"/>
                                  <a:pt x="4150439" y="2443787"/>
                                </a:cubicBezTo>
                                <a:lnTo>
                                  <a:pt x="4161219" y="2429814"/>
                                </a:lnTo>
                                <a:cubicBezTo>
                                  <a:pt x="4161618" y="2429016"/>
                                  <a:pt x="4163215" y="2428617"/>
                                  <a:pt x="4164013" y="2429415"/>
                                </a:cubicBezTo>
                                <a:close/>
                                <a:moveTo>
                                  <a:pt x="4107725" y="2425422"/>
                                </a:moveTo>
                                <a:cubicBezTo>
                                  <a:pt x="4108523" y="2425023"/>
                                  <a:pt x="4110120" y="2425023"/>
                                  <a:pt x="4110519" y="2426221"/>
                                </a:cubicBezTo>
                                <a:lnTo>
                                  <a:pt x="4119303" y="2441391"/>
                                </a:lnTo>
                                <a:cubicBezTo>
                                  <a:pt x="4119702" y="2442190"/>
                                  <a:pt x="4119702" y="2443787"/>
                                  <a:pt x="4118504" y="2444186"/>
                                </a:cubicBezTo>
                                <a:lnTo>
                                  <a:pt x="4117706" y="2444585"/>
                                </a:lnTo>
                                <a:cubicBezTo>
                                  <a:pt x="4116907" y="2444585"/>
                                  <a:pt x="4116109" y="2444186"/>
                                  <a:pt x="4115710" y="2443387"/>
                                </a:cubicBezTo>
                                <a:lnTo>
                                  <a:pt x="4106926" y="2428217"/>
                                </a:lnTo>
                                <a:cubicBezTo>
                                  <a:pt x="4106527" y="2427418"/>
                                  <a:pt x="4106527" y="2425822"/>
                                  <a:pt x="4107725" y="2425422"/>
                                </a:cubicBezTo>
                                <a:close/>
                                <a:moveTo>
                                  <a:pt x="4146449" y="2420233"/>
                                </a:moveTo>
                                <a:cubicBezTo>
                                  <a:pt x="4147646" y="2420632"/>
                                  <a:pt x="4148445" y="2421829"/>
                                  <a:pt x="4148046" y="2423027"/>
                                </a:cubicBezTo>
                                <a:lnTo>
                                  <a:pt x="4143254" y="2439794"/>
                                </a:lnTo>
                                <a:cubicBezTo>
                                  <a:pt x="4143254" y="2440593"/>
                                  <a:pt x="4142456" y="2441391"/>
                                  <a:pt x="4141657" y="2441391"/>
                                </a:cubicBezTo>
                                <a:lnTo>
                                  <a:pt x="4140859" y="2441391"/>
                                </a:lnTo>
                                <a:cubicBezTo>
                                  <a:pt x="4139661" y="2440992"/>
                                  <a:pt x="4138863" y="2440194"/>
                                  <a:pt x="4138863" y="2438597"/>
                                </a:cubicBezTo>
                                <a:lnTo>
                                  <a:pt x="4143654" y="2421829"/>
                                </a:lnTo>
                                <a:cubicBezTo>
                                  <a:pt x="4144054" y="2420632"/>
                                  <a:pt x="4145251" y="2419833"/>
                                  <a:pt x="4146449" y="2420233"/>
                                </a:cubicBezTo>
                                <a:close/>
                                <a:moveTo>
                                  <a:pt x="4126488" y="2418637"/>
                                </a:moveTo>
                                <a:cubicBezTo>
                                  <a:pt x="4127686" y="2418637"/>
                                  <a:pt x="4128883" y="2419435"/>
                                  <a:pt x="4128883" y="2420633"/>
                                </a:cubicBezTo>
                                <a:lnTo>
                                  <a:pt x="4131279" y="2438198"/>
                                </a:lnTo>
                                <a:cubicBezTo>
                                  <a:pt x="4131279" y="2439396"/>
                                  <a:pt x="4130481" y="2440594"/>
                                  <a:pt x="4129283" y="2440594"/>
                                </a:cubicBezTo>
                                <a:cubicBezTo>
                                  <a:pt x="4128085" y="2440993"/>
                                  <a:pt x="4126887" y="2440194"/>
                                  <a:pt x="4126887" y="2438598"/>
                                </a:cubicBezTo>
                                <a:lnTo>
                                  <a:pt x="4124492" y="2421032"/>
                                </a:lnTo>
                                <a:cubicBezTo>
                                  <a:pt x="4124492" y="2419834"/>
                                  <a:pt x="4125290" y="2418637"/>
                                  <a:pt x="4126488" y="2418637"/>
                                </a:cubicBezTo>
                                <a:close/>
                                <a:moveTo>
                                  <a:pt x="3198062" y="2376870"/>
                                </a:moveTo>
                                <a:cubicBezTo>
                                  <a:pt x="3205793" y="2378816"/>
                                  <a:pt x="3212783" y="2383706"/>
                                  <a:pt x="3217172" y="2391091"/>
                                </a:cubicBezTo>
                                <a:lnTo>
                                  <a:pt x="3211583" y="2394684"/>
                                </a:lnTo>
                                <a:cubicBezTo>
                                  <a:pt x="3203998" y="2383108"/>
                                  <a:pt x="3188829" y="2379515"/>
                                  <a:pt x="3177253" y="2386700"/>
                                </a:cubicBezTo>
                                <a:cubicBezTo>
                                  <a:pt x="3165686" y="2394285"/>
                                  <a:pt x="3162496" y="2409455"/>
                                  <a:pt x="3170068" y="2420633"/>
                                </a:cubicBezTo>
                                <a:lnTo>
                                  <a:pt x="3164490" y="2424226"/>
                                </a:lnTo>
                                <a:cubicBezTo>
                                  <a:pt x="3164092" y="2423827"/>
                                  <a:pt x="3164092" y="2423427"/>
                                  <a:pt x="3163689" y="2423028"/>
                                </a:cubicBezTo>
                                <a:cubicBezTo>
                                  <a:pt x="3154907" y="2408257"/>
                                  <a:pt x="3159700" y="2389096"/>
                                  <a:pt x="3174457" y="2380313"/>
                                </a:cubicBezTo>
                                <a:cubicBezTo>
                                  <a:pt x="3181843" y="2375922"/>
                                  <a:pt x="3190329" y="2374924"/>
                                  <a:pt x="3198062" y="2376870"/>
                                </a:cubicBezTo>
                                <a:close/>
                                <a:moveTo>
                                  <a:pt x="4445448" y="2352769"/>
                                </a:moveTo>
                                <a:cubicBezTo>
                                  <a:pt x="4446646" y="2352369"/>
                                  <a:pt x="4447844" y="2353168"/>
                                  <a:pt x="4448243" y="2354365"/>
                                </a:cubicBezTo>
                                <a:cubicBezTo>
                                  <a:pt x="4449840" y="2361950"/>
                                  <a:pt x="4457824" y="2367140"/>
                                  <a:pt x="4465807" y="2365144"/>
                                </a:cubicBezTo>
                                <a:cubicBezTo>
                                  <a:pt x="4467005" y="2364745"/>
                                  <a:pt x="4468602" y="2365543"/>
                                  <a:pt x="4469001" y="2366741"/>
                                </a:cubicBezTo>
                                <a:cubicBezTo>
                                  <a:pt x="4469400" y="2367938"/>
                                  <a:pt x="4468602" y="2369136"/>
                                  <a:pt x="4467803" y="2369535"/>
                                </a:cubicBezTo>
                                <a:lnTo>
                                  <a:pt x="4467404" y="2369535"/>
                                </a:lnTo>
                                <a:cubicBezTo>
                                  <a:pt x="4463013" y="2370733"/>
                                  <a:pt x="4458622" y="2370333"/>
                                  <a:pt x="4454630" y="2368337"/>
                                </a:cubicBezTo>
                                <a:cubicBezTo>
                                  <a:pt x="4449440" y="2382709"/>
                                  <a:pt x="4439459" y="2393886"/>
                                  <a:pt x="4425887" y="2400674"/>
                                </a:cubicBezTo>
                                <a:cubicBezTo>
                                  <a:pt x="4412314" y="2407460"/>
                                  <a:pt x="4397144" y="2408658"/>
                                  <a:pt x="4382773" y="2403867"/>
                                </a:cubicBezTo>
                                <a:cubicBezTo>
                                  <a:pt x="4381975" y="2408258"/>
                                  <a:pt x="4379580" y="2412250"/>
                                  <a:pt x="4375987" y="2415045"/>
                                </a:cubicBezTo>
                                <a:lnTo>
                                  <a:pt x="4375588" y="2415444"/>
                                </a:lnTo>
                                <a:cubicBezTo>
                                  <a:pt x="4374789" y="2415843"/>
                                  <a:pt x="4373592" y="2415444"/>
                                  <a:pt x="4372793" y="2414646"/>
                                </a:cubicBezTo>
                                <a:cubicBezTo>
                                  <a:pt x="4371995" y="2413847"/>
                                  <a:pt x="4371995" y="2412250"/>
                                  <a:pt x="4373193" y="2411452"/>
                                </a:cubicBezTo>
                                <a:cubicBezTo>
                                  <a:pt x="4379181" y="2406262"/>
                                  <a:pt x="4380378" y="2397080"/>
                                  <a:pt x="4375189" y="2390693"/>
                                </a:cubicBezTo>
                                <a:cubicBezTo>
                                  <a:pt x="4374390" y="2389894"/>
                                  <a:pt x="4374390" y="2388297"/>
                                  <a:pt x="4375588" y="2387499"/>
                                </a:cubicBezTo>
                                <a:cubicBezTo>
                                  <a:pt x="4376386" y="2386701"/>
                                  <a:pt x="4377983" y="2386701"/>
                                  <a:pt x="4378781" y="2387898"/>
                                </a:cubicBezTo>
                                <a:cubicBezTo>
                                  <a:pt x="4381576" y="2391491"/>
                                  <a:pt x="4383173" y="2395483"/>
                                  <a:pt x="4383173" y="2399476"/>
                                </a:cubicBezTo>
                                <a:lnTo>
                                  <a:pt x="4383572" y="2399476"/>
                                </a:lnTo>
                                <a:cubicBezTo>
                                  <a:pt x="4397144" y="2403867"/>
                                  <a:pt x="4411116" y="2403069"/>
                                  <a:pt x="4423891" y="2396681"/>
                                </a:cubicBezTo>
                                <a:cubicBezTo>
                                  <a:pt x="4436266" y="2390293"/>
                                  <a:pt x="4445848" y="2379515"/>
                                  <a:pt x="4450239" y="2366341"/>
                                </a:cubicBezTo>
                                <a:lnTo>
                                  <a:pt x="4450239" y="2365942"/>
                                </a:lnTo>
                                <a:cubicBezTo>
                                  <a:pt x="4447045" y="2363547"/>
                                  <a:pt x="4445049" y="2359954"/>
                                  <a:pt x="4443852" y="2355563"/>
                                </a:cubicBezTo>
                                <a:cubicBezTo>
                                  <a:pt x="4443452" y="2354365"/>
                                  <a:pt x="4444251" y="2353168"/>
                                  <a:pt x="4445448" y="2352769"/>
                                </a:cubicBezTo>
                                <a:close/>
                                <a:moveTo>
                                  <a:pt x="5368794" y="2349176"/>
                                </a:moveTo>
                                <a:cubicBezTo>
                                  <a:pt x="5371189" y="2348777"/>
                                  <a:pt x="5373185" y="2350773"/>
                                  <a:pt x="5373584" y="2352769"/>
                                </a:cubicBezTo>
                                <a:lnTo>
                                  <a:pt x="5377177" y="2377120"/>
                                </a:lnTo>
                                <a:lnTo>
                                  <a:pt x="5401529" y="2373527"/>
                                </a:lnTo>
                                <a:cubicBezTo>
                                  <a:pt x="5403924" y="2373128"/>
                                  <a:pt x="5405920" y="2374725"/>
                                  <a:pt x="5406319" y="2377120"/>
                                </a:cubicBezTo>
                                <a:cubicBezTo>
                                  <a:pt x="5406719" y="2379515"/>
                                  <a:pt x="5405122" y="2381511"/>
                                  <a:pt x="5402727" y="2381911"/>
                                </a:cubicBezTo>
                                <a:lnTo>
                                  <a:pt x="5378374" y="2385503"/>
                                </a:lnTo>
                                <a:lnTo>
                                  <a:pt x="5381967" y="2409855"/>
                                </a:lnTo>
                                <a:cubicBezTo>
                                  <a:pt x="5382366" y="2412251"/>
                                  <a:pt x="5380770" y="2414247"/>
                                  <a:pt x="5378374" y="2414646"/>
                                </a:cubicBezTo>
                                <a:cubicBezTo>
                                  <a:pt x="5375979" y="2415045"/>
                                  <a:pt x="5373983" y="2413448"/>
                                  <a:pt x="5373584" y="2411053"/>
                                </a:cubicBezTo>
                                <a:lnTo>
                                  <a:pt x="5369991" y="2386701"/>
                                </a:lnTo>
                                <a:lnTo>
                                  <a:pt x="5345640" y="2390294"/>
                                </a:lnTo>
                                <a:cubicBezTo>
                                  <a:pt x="5343245" y="2390693"/>
                                  <a:pt x="5341249" y="2389096"/>
                                  <a:pt x="5340850" y="2386701"/>
                                </a:cubicBezTo>
                                <a:cubicBezTo>
                                  <a:pt x="5340450" y="2384306"/>
                                  <a:pt x="5342047" y="2382310"/>
                                  <a:pt x="5344442" y="2381911"/>
                                </a:cubicBezTo>
                                <a:lnTo>
                                  <a:pt x="5368794" y="2378318"/>
                                </a:lnTo>
                                <a:lnTo>
                                  <a:pt x="5365201" y="2353967"/>
                                </a:lnTo>
                                <a:cubicBezTo>
                                  <a:pt x="5364802" y="2351571"/>
                                  <a:pt x="5366398" y="2349575"/>
                                  <a:pt x="5368794" y="2349176"/>
                                </a:cubicBezTo>
                                <a:close/>
                                <a:moveTo>
                                  <a:pt x="6597329" y="2341691"/>
                                </a:moveTo>
                                <a:cubicBezTo>
                                  <a:pt x="6599924" y="2341092"/>
                                  <a:pt x="6603317" y="2340992"/>
                                  <a:pt x="6606711" y="2342789"/>
                                </a:cubicBezTo>
                                <a:cubicBezTo>
                                  <a:pt x="6614296" y="2346781"/>
                                  <a:pt x="6613896" y="2354365"/>
                                  <a:pt x="6613896" y="2354765"/>
                                </a:cubicBezTo>
                                <a:cubicBezTo>
                                  <a:pt x="6613896" y="2354765"/>
                                  <a:pt x="6613896" y="2357559"/>
                                  <a:pt x="6617489" y="2359555"/>
                                </a:cubicBezTo>
                                <a:cubicBezTo>
                                  <a:pt x="6621082" y="2361152"/>
                                  <a:pt x="6623477" y="2359555"/>
                                  <a:pt x="6623477" y="2359555"/>
                                </a:cubicBezTo>
                                <a:lnTo>
                                  <a:pt x="6623876" y="2359555"/>
                                </a:lnTo>
                                <a:lnTo>
                                  <a:pt x="6624276" y="2359156"/>
                                </a:lnTo>
                                <a:cubicBezTo>
                                  <a:pt x="6626272" y="2357958"/>
                                  <a:pt x="6631062" y="2355563"/>
                                  <a:pt x="6637449" y="2358757"/>
                                </a:cubicBezTo>
                                <a:cubicBezTo>
                                  <a:pt x="6644235" y="2362349"/>
                                  <a:pt x="6644635" y="2369934"/>
                                  <a:pt x="6644635" y="2370333"/>
                                </a:cubicBezTo>
                                <a:lnTo>
                                  <a:pt x="6644635" y="2370733"/>
                                </a:lnTo>
                                <a:cubicBezTo>
                                  <a:pt x="6644635" y="2370733"/>
                                  <a:pt x="6644635" y="2373527"/>
                                  <a:pt x="6648227" y="2375523"/>
                                </a:cubicBezTo>
                                <a:cubicBezTo>
                                  <a:pt x="6651820" y="2377519"/>
                                  <a:pt x="6654615" y="2375523"/>
                                  <a:pt x="6654615" y="2375523"/>
                                </a:cubicBezTo>
                                <a:lnTo>
                                  <a:pt x="6655014" y="2375523"/>
                                </a:lnTo>
                                <a:cubicBezTo>
                                  <a:pt x="6655413" y="2375124"/>
                                  <a:pt x="6662599" y="2371132"/>
                                  <a:pt x="6668986" y="2374725"/>
                                </a:cubicBezTo>
                                <a:cubicBezTo>
                                  <a:pt x="6676570" y="2378717"/>
                                  <a:pt x="6676171" y="2386302"/>
                                  <a:pt x="6676171" y="2386702"/>
                                </a:cubicBezTo>
                                <a:cubicBezTo>
                                  <a:pt x="6676171" y="2386702"/>
                                  <a:pt x="6676171" y="2389496"/>
                                  <a:pt x="6679764" y="2391492"/>
                                </a:cubicBezTo>
                                <a:cubicBezTo>
                                  <a:pt x="6680962" y="2391891"/>
                                  <a:pt x="6681760" y="2392290"/>
                                  <a:pt x="6682958" y="2392290"/>
                                </a:cubicBezTo>
                                <a:lnTo>
                                  <a:pt x="6687349" y="2392690"/>
                                </a:lnTo>
                                <a:cubicBezTo>
                                  <a:pt x="6689345" y="2392690"/>
                                  <a:pt x="6690942" y="2394686"/>
                                  <a:pt x="6690942" y="2396682"/>
                                </a:cubicBezTo>
                                <a:cubicBezTo>
                                  <a:pt x="6690542" y="2398678"/>
                                  <a:pt x="6688946" y="2400674"/>
                                  <a:pt x="6685353" y="2400674"/>
                                </a:cubicBezTo>
                                <a:lnTo>
                                  <a:pt x="6679365" y="2400274"/>
                                </a:lnTo>
                                <a:cubicBezTo>
                                  <a:pt x="6677768" y="2399875"/>
                                  <a:pt x="6676171" y="2399476"/>
                                  <a:pt x="6674574" y="2398678"/>
                                </a:cubicBezTo>
                                <a:cubicBezTo>
                                  <a:pt x="6666990" y="2394686"/>
                                  <a:pt x="6667389" y="2387101"/>
                                  <a:pt x="6667389" y="2386702"/>
                                </a:cubicBezTo>
                                <a:cubicBezTo>
                                  <a:pt x="6667389" y="2386702"/>
                                  <a:pt x="6667788" y="2383906"/>
                                  <a:pt x="6664195" y="2381910"/>
                                </a:cubicBezTo>
                                <a:cubicBezTo>
                                  <a:pt x="6661401" y="2380313"/>
                                  <a:pt x="6657808" y="2381910"/>
                                  <a:pt x="6657409" y="2382309"/>
                                </a:cubicBezTo>
                                <a:cubicBezTo>
                                  <a:pt x="6656211" y="2383108"/>
                                  <a:pt x="6650623" y="2386302"/>
                                  <a:pt x="6643836" y="2382709"/>
                                </a:cubicBezTo>
                                <a:cubicBezTo>
                                  <a:pt x="6637050" y="2379116"/>
                                  <a:pt x="6636651" y="2372729"/>
                                  <a:pt x="6636651" y="2371132"/>
                                </a:cubicBezTo>
                                <a:cubicBezTo>
                                  <a:pt x="6636251" y="2370733"/>
                                  <a:pt x="6635852" y="2367539"/>
                                  <a:pt x="6633058" y="2365942"/>
                                </a:cubicBezTo>
                                <a:cubicBezTo>
                                  <a:pt x="6629864" y="2364345"/>
                                  <a:pt x="6627868" y="2365543"/>
                                  <a:pt x="6627070" y="2365942"/>
                                </a:cubicBezTo>
                                <a:lnTo>
                                  <a:pt x="6626671" y="2365942"/>
                                </a:lnTo>
                                <a:cubicBezTo>
                                  <a:pt x="6625473" y="2366741"/>
                                  <a:pt x="6620284" y="2369934"/>
                                  <a:pt x="6613098" y="2366341"/>
                                </a:cubicBezTo>
                                <a:cubicBezTo>
                                  <a:pt x="6605513" y="2362349"/>
                                  <a:pt x="6605912" y="2355164"/>
                                  <a:pt x="6605912" y="2354365"/>
                                </a:cubicBezTo>
                                <a:cubicBezTo>
                                  <a:pt x="6606312" y="2354365"/>
                                  <a:pt x="6605912" y="2351172"/>
                                  <a:pt x="6602718" y="2349575"/>
                                </a:cubicBezTo>
                                <a:cubicBezTo>
                                  <a:pt x="6599923" y="2347978"/>
                                  <a:pt x="6596331" y="2349575"/>
                                  <a:pt x="6595931" y="2349974"/>
                                </a:cubicBezTo>
                                <a:cubicBezTo>
                                  <a:pt x="6594734" y="2350773"/>
                                  <a:pt x="6589145" y="2353966"/>
                                  <a:pt x="6582359" y="2350373"/>
                                </a:cubicBezTo>
                                <a:lnTo>
                                  <a:pt x="6579963" y="2348777"/>
                                </a:lnTo>
                                <a:cubicBezTo>
                                  <a:pt x="6577967" y="2347978"/>
                                  <a:pt x="6577169" y="2345583"/>
                                  <a:pt x="6578367" y="2343587"/>
                                </a:cubicBezTo>
                                <a:cubicBezTo>
                                  <a:pt x="6579165" y="2341591"/>
                                  <a:pt x="6581560" y="2340793"/>
                                  <a:pt x="6583556" y="2341990"/>
                                </a:cubicBezTo>
                                <a:lnTo>
                                  <a:pt x="6585951" y="2343587"/>
                                </a:lnTo>
                                <a:cubicBezTo>
                                  <a:pt x="6589544" y="2345583"/>
                                  <a:pt x="6592339" y="2343587"/>
                                  <a:pt x="6592339" y="2343587"/>
                                </a:cubicBezTo>
                                <a:lnTo>
                                  <a:pt x="6592738" y="2343587"/>
                                </a:lnTo>
                                <a:cubicBezTo>
                                  <a:pt x="6592938" y="2343387"/>
                                  <a:pt x="6594734" y="2342290"/>
                                  <a:pt x="6597329" y="2341691"/>
                                </a:cubicBezTo>
                                <a:close/>
                                <a:moveTo>
                                  <a:pt x="6614095" y="2309755"/>
                                </a:moveTo>
                                <a:cubicBezTo>
                                  <a:pt x="6616690" y="2309156"/>
                                  <a:pt x="6620083" y="2309056"/>
                                  <a:pt x="6623477" y="2310853"/>
                                </a:cubicBezTo>
                                <a:cubicBezTo>
                                  <a:pt x="6631061" y="2314845"/>
                                  <a:pt x="6630662" y="2322429"/>
                                  <a:pt x="6630662" y="2322829"/>
                                </a:cubicBezTo>
                                <a:cubicBezTo>
                                  <a:pt x="6630662" y="2322829"/>
                                  <a:pt x="6630662" y="2325623"/>
                                  <a:pt x="6634255" y="2327619"/>
                                </a:cubicBezTo>
                                <a:cubicBezTo>
                                  <a:pt x="6637848" y="2329216"/>
                                  <a:pt x="6640243" y="2327619"/>
                                  <a:pt x="6640243" y="2327619"/>
                                </a:cubicBezTo>
                                <a:lnTo>
                                  <a:pt x="6640642" y="2327619"/>
                                </a:lnTo>
                                <a:lnTo>
                                  <a:pt x="6641041" y="2327220"/>
                                </a:lnTo>
                                <a:cubicBezTo>
                                  <a:pt x="6643037" y="2326022"/>
                                  <a:pt x="6647828" y="2323627"/>
                                  <a:pt x="6654215" y="2326821"/>
                                </a:cubicBezTo>
                                <a:cubicBezTo>
                                  <a:pt x="6661001" y="2330413"/>
                                  <a:pt x="6661400" y="2337998"/>
                                  <a:pt x="6661400" y="2338397"/>
                                </a:cubicBezTo>
                                <a:lnTo>
                                  <a:pt x="6661400" y="2338797"/>
                                </a:lnTo>
                                <a:cubicBezTo>
                                  <a:pt x="6661400" y="2338797"/>
                                  <a:pt x="6661400" y="2341591"/>
                                  <a:pt x="6664993" y="2343587"/>
                                </a:cubicBezTo>
                                <a:cubicBezTo>
                                  <a:pt x="6668586" y="2345583"/>
                                  <a:pt x="6671380" y="2343587"/>
                                  <a:pt x="6671380" y="2343587"/>
                                </a:cubicBezTo>
                                <a:lnTo>
                                  <a:pt x="6671780" y="2343587"/>
                                </a:lnTo>
                                <a:cubicBezTo>
                                  <a:pt x="6672179" y="2343188"/>
                                  <a:pt x="6679364" y="2339196"/>
                                  <a:pt x="6685751" y="2342789"/>
                                </a:cubicBezTo>
                                <a:cubicBezTo>
                                  <a:pt x="6693336" y="2346781"/>
                                  <a:pt x="6692937" y="2354366"/>
                                  <a:pt x="6692937" y="2354766"/>
                                </a:cubicBezTo>
                                <a:cubicBezTo>
                                  <a:pt x="6692937" y="2354766"/>
                                  <a:pt x="6692937" y="2357560"/>
                                  <a:pt x="6696530" y="2359556"/>
                                </a:cubicBezTo>
                                <a:cubicBezTo>
                                  <a:pt x="6697727" y="2359955"/>
                                  <a:pt x="6698526" y="2360354"/>
                                  <a:pt x="6699723" y="2360354"/>
                                </a:cubicBezTo>
                                <a:lnTo>
                                  <a:pt x="6704115" y="2360754"/>
                                </a:lnTo>
                                <a:cubicBezTo>
                                  <a:pt x="6706111" y="2360754"/>
                                  <a:pt x="6707707" y="2362750"/>
                                  <a:pt x="6707707" y="2364746"/>
                                </a:cubicBezTo>
                                <a:cubicBezTo>
                                  <a:pt x="6707707" y="2366742"/>
                                  <a:pt x="6705711" y="2368338"/>
                                  <a:pt x="6702119" y="2368738"/>
                                </a:cubicBezTo>
                                <a:lnTo>
                                  <a:pt x="6696131" y="2368338"/>
                                </a:lnTo>
                                <a:cubicBezTo>
                                  <a:pt x="6694534" y="2367939"/>
                                  <a:pt x="6692937" y="2367540"/>
                                  <a:pt x="6691340" y="2366742"/>
                                </a:cubicBezTo>
                                <a:cubicBezTo>
                                  <a:pt x="6683755" y="2362750"/>
                                  <a:pt x="6684155" y="2355165"/>
                                  <a:pt x="6684155" y="2354766"/>
                                </a:cubicBezTo>
                                <a:cubicBezTo>
                                  <a:pt x="6684155" y="2354766"/>
                                  <a:pt x="6684554" y="2351970"/>
                                  <a:pt x="6680961" y="2349974"/>
                                </a:cubicBezTo>
                                <a:cubicBezTo>
                                  <a:pt x="6678167" y="2348377"/>
                                  <a:pt x="6674574" y="2349974"/>
                                  <a:pt x="6674175" y="2350373"/>
                                </a:cubicBezTo>
                                <a:cubicBezTo>
                                  <a:pt x="6672977" y="2351172"/>
                                  <a:pt x="6667388" y="2354366"/>
                                  <a:pt x="6660602" y="2350773"/>
                                </a:cubicBezTo>
                                <a:cubicBezTo>
                                  <a:pt x="6653816" y="2347180"/>
                                  <a:pt x="6653416" y="2340793"/>
                                  <a:pt x="6653416" y="2339196"/>
                                </a:cubicBezTo>
                                <a:cubicBezTo>
                                  <a:pt x="6653017" y="2338797"/>
                                  <a:pt x="6652618" y="2335603"/>
                                  <a:pt x="6649824" y="2334006"/>
                                </a:cubicBezTo>
                                <a:cubicBezTo>
                                  <a:pt x="6646630" y="2332409"/>
                                  <a:pt x="6644634" y="2333607"/>
                                  <a:pt x="6643836" y="2334006"/>
                                </a:cubicBezTo>
                                <a:lnTo>
                                  <a:pt x="6643437" y="2334006"/>
                                </a:lnTo>
                                <a:cubicBezTo>
                                  <a:pt x="6642239" y="2334805"/>
                                  <a:pt x="6637049" y="2337998"/>
                                  <a:pt x="6629864" y="2334405"/>
                                </a:cubicBezTo>
                                <a:cubicBezTo>
                                  <a:pt x="6622279" y="2330413"/>
                                  <a:pt x="6622678" y="2323228"/>
                                  <a:pt x="6622678" y="2322429"/>
                                </a:cubicBezTo>
                                <a:cubicBezTo>
                                  <a:pt x="6623077" y="2322429"/>
                                  <a:pt x="6622678" y="2319236"/>
                                  <a:pt x="6619484" y="2317639"/>
                                </a:cubicBezTo>
                                <a:cubicBezTo>
                                  <a:pt x="6616689" y="2316042"/>
                                  <a:pt x="6613096" y="2317639"/>
                                  <a:pt x="6612697" y="2318038"/>
                                </a:cubicBezTo>
                                <a:cubicBezTo>
                                  <a:pt x="6611500" y="2318837"/>
                                  <a:pt x="6605911" y="2322030"/>
                                  <a:pt x="6599125" y="2318437"/>
                                </a:cubicBezTo>
                                <a:lnTo>
                                  <a:pt x="6596729" y="2316841"/>
                                </a:lnTo>
                                <a:cubicBezTo>
                                  <a:pt x="6594733" y="2316042"/>
                                  <a:pt x="6593935" y="2313647"/>
                                  <a:pt x="6595133" y="2311651"/>
                                </a:cubicBezTo>
                                <a:cubicBezTo>
                                  <a:pt x="6595931" y="2309655"/>
                                  <a:pt x="6598326" y="2308857"/>
                                  <a:pt x="6600322" y="2310054"/>
                                </a:cubicBezTo>
                                <a:lnTo>
                                  <a:pt x="6602717" y="2311651"/>
                                </a:lnTo>
                                <a:cubicBezTo>
                                  <a:pt x="6606310" y="2313647"/>
                                  <a:pt x="6609105" y="2311651"/>
                                  <a:pt x="6609105" y="2311651"/>
                                </a:cubicBezTo>
                                <a:lnTo>
                                  <a:pt x="6609504" y="2311651"/>
                                </a:lnTo>
                                <a:cubicBezTo>
                                  <a:pt x="6609704" y="2311451"/>
                                  <a:pt x="6611500" y="2310354"/>
                                  <a:pt x="6614095" y="2309755"/>
                                </a:cubicBezTo>
                                <a:close/>
                                <a:moveTo>
                                  <a:pt x="1222401" y="2308458"/>
                                </a:moveTo>
                                <a:cubicBezTo>
                                  <a:pt x="1223599" y="2308458"/>
                                  <a:pt x="1224796" y="2309256"/>
                                  <a:pt x="1224796" y="2310454"/>
                                </a:cubicBezTo>
                                <a:lnTo>
                                  <a:pt x="1227191" y="2328020"/>
                                </a:lnTo>
                                <a:cubicBezTo>
                                  <a:pt x="1227191" y="2329217"/>
                                  <a:pt x="1226393" y="2330415"/>
                                  <a:pt x="1225195" y="2330415"/>
                                </a:cubicBezTo>
                                <a:cubicBezTo>
                                  <a:pt x="1223998" y="2330415"/>
                                  <a:pt x="1222800" y="2329616"/>
                                  <a:pt x="1222800" y="2328419"/>
                                </a:cubicBezTo>
                                <a:lnTo>
                                  <a:pt x="1220404" y="2310853"/>
                                </a:lnTo>
                                <a:cubicBezTo>
                                  <a:pt x="1220404" y="2309655"/>
                                  <a:pt x="1221203" y="2308458"/>
                                  <a:pt x="1222401" y="2308458"/>
                                </a:cubicBezTo>
                                <a:close/>
                                <a:moveTo>
                                  <a:pt x="1210823" y="2307659"/>
                                </a:moveTo>
                                <a:cubicBezTo>
                                  <a:pt x="1212021" y="2308058"/>
                                  <a:pt x="1212819" y="2309255"/>
                                  <a:pt x="1212021" y="2310453"/>
                                </a:cubicBezTo>
                                <a:lnTo>
                                  <a:pt x="1207231" y="2327220"/>
                                </a:lnTo>
                                <a:cubicBezTo>
                                  <a:pt x="1207231" y="2328019"/>
                                  <a:pt x="1206432" y="2328817"/>
                                  <a:pt x="1205634" y="2328817"/>
                                </a:cubicBezTo>
                                <a:lnTo>
                                  <a:pt x="1204835" y="2328817"/>
                                </a:lnTo>
                                <a:cubicBezTo>
                                  <a:pt x="1203638" y="2328418"/>
                                  <a:pt x="1202840" y="2327220"/>
                                  <a:pt x="1203239" y="2326023"/>
                                </a:cubicBezTo>
                                <a:lnTo>
                                  <a:pt x="1208029" y="2309255"/>
                                </a:lnTo>
                                <a:cubicBezTo>
                                  <a:pt x="1208428" y="2308058"/>
                                  <a:pt x="1209626" y="2307259"/>
                                  <a:pt x="1210823" y="2307659"/>
                                </a:cubicBezTo>
                                <a:close/>
                                <a:moveTo>
                                  <a:pt x="1233177" y="2305263"/>
                                </a:moveTo>
                                <a:cubicBezTo>
                                  <a:pt x="1233975" y="2304864"/>
                                  <a:pt x="1235572" y="2304864"/>
                                  <a:pt x="1235971" y="2306062"/>
                                </a:cubicBezTo>
                                <a:lnTo>
                                  <a:pt x="1244754" y="2321232"/>
                                </a:lnTo>
                                <a:cubicBezTo>
                                  <a:pt x="1245153" y="2322031"/>
                                  <a:pt x="1245153" y="2323628"/>
                                  <a:pt x="1243955" y="2324027"/>
                                </a:cubicBezTo>
                                <a:lnTo>
                                  <a:pt x="1243157" y="2324426"/>
                                </a:lnTo>
                                <a:cubicBezTo>
                                  <a:pt x="1242359" y="2324426"/>
                                  <a:pt x="1241560" y="2324027"/>
                                  <a:pt x="1241161" y="2323228"/>
                                </a:cubicBezTo>
                                <a:lnTo>
                                  <a:pt x="1232379" y="2308058"/>
                                </a:lnTo>
                                <a:cubicBezTo>
                                  <a:pt x="1231980" y="2307259"/>
                                  <a:pt x="1231980" y="2305663"/>
                                  <a:pt x="1233177" y="2305263"/>
                                </a:cubicBezTo>
                                <a:close/>
                                <a:moveTo>
                                  <a:pt x="1200845" y="2302869"/>
                                </a:moveTo>
                                <a:cubicBezTo>
                                  <a:pt x="1202043" y="2303667"/>
                                  <a:pt x="1202043" y="2304865"/>
                                  <a:pt x="1201643" y="2305663"/>
                                </a:cubicBezTo>
                                <a:lnTo>
                                  <a:pt x="1190865" y="2319636"/>
                                </a:lnTo>
                                <a:cubicBezTo>
                                  <a:pt x="1190465" y="2320036"/>
                                  <a:pt x="1189667" y="2320435"/>
                                  <a:pt x="1189267" y="2320435"/>
                                </a:cubicBezTo>
                                <a:cubicBezTo>
                                  <a:pt x="1188868" y="2320435"/>
                                  <a:pt x="1188070" y="2320435"/>
                                  <a:pt x="1187670" y="2320036"/>
                                </a:cubicBezTo>
                                <a:cubicBezTo>
                                  <a:pt x="1186872" y="2319636"/>
                                  <a:pt x="1186473" y="2318040"/>
                                  <a:pt x="1187272" y="2317241"/>
                                </a:cubicBezTo>
                                <a:lnTo>
                                  <a:pt x="1198050" y="2303268"/>
                                </a:lnTo>
                                <a:cubicBezTo>
                                  <a:pt x="1198450" y="2302470"/>
                                  <a:pt x="1200046" y="2302071"/>
                                  <a:pt x="1200845" y="2302869"/>
                                </a:cubicBezTo>
                                <a:close/>
                                <a:moveTo>
                                  <a:pt x="1244752" y="2297280"/>
                                </a:moveTo>
                                <a:lnTo>
                                  <a:pt x="1259124" y="2308059"/>
                                </a:lnTo>
                                <a:cubicBezTo>
                                  <a:pt x="1259924" y="2308459"/>
                                  <a:pt x="1260322" y="2310055"/>
                                  <a:pt x="1259524" y="2310854"/>
                                </a:cubicBezTo>
                                <a:cubicBezTo>
                                  <a:pt x="1259124" y="2311253"/>
                                  <a:pt x="1258326" y="2311652"/>
                                  <a:pt x="1257927" y="2311652"/>
                                </a:cubicBezTo>
                                <a:cubicBezTo>
                                  <a:pt x="1257527" y="2311652"/>
                                  <a:pt x="1256729" y="2311652"/>
                                  <a:pt x="1256330" y="2311253"/>
                                </a:cubicBezTo>
                                <a:lnTo>
                                  <a:pt x="1242358" y="2300474"/>
                                </a:lnTo>
                                <a:cubicBezTo>
                                  <a:pt x="1241560" y="2300074"/>
                                  <a:pt x="1241161" y="2298478"/>
                                  <a:pt x="1241959" y="2297679"/>
                                </a:cubicBezTo>
                                <a:cubicBezTo>
                                  <a:pt x="1242358" y="2296881"/>
                                  <a:pt x="1243954" y="2296482"/>
                                  <a:pt x="1244752" y="2297280"/>
                                </a:cubicBezTo>
                                <a:close/>
                                <a:moveTo>
                                  <a:pt x="1190466" y="2293287"/>
                                </a:moveTo>
                                <a:cubicBezTo>
                                  <a:pt x="1191264" y="2292888"/>
                                  <a:pt x="1192861" y="2292888"/>
                                  <a:pt x="1193260" y="2294086"/>
                                </a:cubicBezTo>
                                <a:cubicBezTo>
                                  <a:pt x="1194058" y="2295283"/>
                                  <a:pt x="1193659" y="2296481"/>
                                  <a:pt x="1192462" y="2296880"/>
                                </a:cubicBezTo>
                                <a:lnTo>
                                  <a:pt x="1177290" y="2305664"/>
                                </a:lnTo>
                                <a:lnTo>
                                  <a:pt x="1176492" y="2306063"/>
                                </a:lnTo>
                                <a:cubicBezTo>
                                  <a:pt x="1175693" y="2306063"/>
                                  <a:pt x="1174895" y="2305664"/>
                                  <a:pt x="1174496" y="2304865"/>
                                </a:cubicBezTo>
                                <a:cubicBezTo>
                                  <a:pt x="1174096" y="2304067"/>
                                  <a:pt x="1174096" y="2302470"/>
                                  <a:pt x="1175294" y="2302071"/>
                                </a:cubicBezTo>
                                <a:close/>
                                <a:moveTo>
                                  <a:pt x="1249543" y="2286103"/>
                                </a:moveTo>
                                <a:lnTo>
                                  <a:pt x="1266308" y="2290894"/>
                                </a:lnTo>
                                <a:cubicBezTo>
                                  <a:pt x="1267506" y="2291293"/>
                                  <a:pt x="1267906" y="2292491"/>
                                  <a:pt x="1267506" y="2293688"/>
                                </a:cubicBezTo>
                                <a:cubicBezTo>
                                  <a:pt x="1267506" y="2294487"/>
                                  <a:pt x="1266708" y="2295285"/>
                                  <a:pt x="1265910" y="2295285"/>
                                </a:cubicBezTo>
                                <a:lnTo>
                                  <a:pt x="1265111" y="2295285"/>
                                </a:lnTo>
                                <a:lnTo>
                                  <a:pt x="1248345" y="2290494"/>
                                </a:lnTo>
                                <a:cubicBezTo>
                                  <a:pt x="1247147" y="2290095"/>
                                  <a:pt x="1246348" y="2288897"/>
                                  <a:pt x="1246748" y="2287699"/>
                                </a:cubicBezTo>
                                <a:cubicBezTo>
                                  <a:pt x="1247147" y="2286502"/>
                                  <a:pt x="1248345" y="2285703"/>
                                  <a:pt x="1249543" y="2286103"/>
                                </a:cubicBezTo>
                                <a:close/>
                                <a:moveTo>
                                  <a:pt x="1187672" y="2281711"/>
                                </a:moveTo>
                                <a:cubicBezTo>
                                  <a:pt x="1188870" y="2281711"/>
                                  <a:pt x="1190068" y="2282509"/>
                                  <a:pt x="1190068" y="2283707"/>
                                </a:cubicBezTo>
                                <a:cubicBezTo>
                                  <a:pt x="1190068" y="2284905"/>
                                  <a:pt x="1189269" y="2285703"/>
                                  <a:pt x="1188072" y="2286102"/>
                                </a:cubicBezTo>
                                <a:lnTo>
                                  <a:pt x="1170505" y="2288498"/>
                                </a:lnTo>
                                <a:cubicBezTo>
                                  <a:pt x="1169307" y="2288498"/>
                                  <a:pt x="1168110" y="2287700"/>
                                  <a:pt x="1168110" y="2286502"/>
                                </a:cubicBezTo>
                                <a:cubicBezTo>
                                  <a:pt x="1168110" y="2285304"/>
                                  <a:pt x="1168907" y="2284106"/>
                                  <a:pt x="1170106" y="2284106"/>
                                </a:cubicBezTo>
                                <a:close/>
                                <a:moveTo>
                                  <a:pt x="1266710" y="2271332"/>
                                </a:moveTo>
                                <a:cubicBezTo>
                                  <a:pt x="1267906" y="2271332"/>
                                  <a:pt x="1269104" y="2272130"/>
                                  <a:pt x="1269104" y="2273328"/>
                                </a:cubicBezTo>
                                <a:cubicBezTo>
                                  <a:pt x="1269104" y="2274525"/>
                                  <a:pt x="1268305" y="2275723"/>
                                  <a:pt x="1267109" y="2275723"/>
                                </a:cubicBezTo>
                                <a:lnTo>
                                  <a:pt x="1249544" y="2278119"/>
                                </a:lnTo>
                                <a:cubicBezTo>
                                  <a:pt x="1248345" y="2278119"/>
                                  <a:pt x="1247149" y="2277321"/>
                                  <a:pt x="1247149" y="2276123"/>
                                </a:cubicBezTo>
                                <a:cubicBezTo>
                                  <a:pt x="1247149" y="2274925"/>
                                  <a:pt x="1247947" y="2273727"/>
                                  <a:pt x="1249145" y="2273727"/>
                                </a:cubicBezTo>
                                <a:close/>
                                <a:moveTo>
                                  <a:pt x="1172100" y="2264546"/>
                                </a:moveTo>
                                <a:lnTo>
                                  <a:pt x="1188868" y="2269337"/>
                                </a:lnTo>
                                <a:cubicBezTo>
                                  <a:pt x="1190066" y="2269736"/>
                                  <a:pt x="1190865" y="2270934"/>
                                  <a:pt x="1190465" y="2272131"/>
                                </a:cubicBezTo>
                                <a:cubicBezTo>
                                  <a:pt x="1190465" y="2272930"/>
                                  <a:pt x="1189667" y="2273728"/>
                                  <a:pt x="1188868" y="2273728"/>
                                </a:cubicBezTo>
                                <a:lnTo>
                                  <a:pt x="1188070" y="2273728"/>
                                </a:lnTo>
                                <a:lnTo>
                                  <a:pt x="1171302" y="2268937"/>
                                </a:lnTo>
                                <a:cubicBezTo>
                                  <a:pt x="1170104" y="2268538"/>
                                  <a:pt x="1169305" y="2267340"/>
                                  <a:pt x="1169305" y="2266142"/>
                                </a:cubicBezTo>
                                <a:cubicBezTo>
                                  <a:pt x="1169704" y="2264945"/>
                                  <a:pt x="1170903" y="2264146"/>
                                  <a:pt x="1172100" y="2264546"/>
                                </a:cubicBezTo>
                                <a:close/>
                                <a:moveTo>
                                  <a:pt x="1259924" y="2254167"/>
                                </a:moveTo>
                                <a:cubicBezTo>
                                  <a:pt x="1260721" y="2253767"/>
                                  <a:pt x="1262318" y="2253767"/>
                                  <a:pt x="1262717" y="2254965"/>
                                </a:cubicBezTo>
                                <a:cubicBezTo>
                                  <a:pt x="1263116" y="2255763"/>
                                  <a:pt x="1263116" y="2257360"/>
                                  <a:pt x="1261919" y="2257759"/>
                                </a:cubicBezTo>
                                <a:lnTo>
                                  <a:pt x="1246749" y="2266543"/>
                                </a:lnTo>
                                <a:lnTo>
                                  <a:pt x="1245951" y="2266942"/>
                                </a:lnTo>
                                <a:cubicBezTo>
                                  <a:pt x="1245152" y="2266942"/>
                                  <a:pt x="1244354" y="2266543"/>
                                  <a:pt x="1243955" y="2265744"/>
                                </a:cubicBezTo>
                                <a:cubicBezTo>
                                  <a:pt x="1243555" y="2264547"/>
                                  <a:pt x="1243555" y="2263349"/>
                                  <a:pt x="1244752" y="2262950"/>
                                </a:cubicBezTo>
                                <a:close/>
                                <a:moveTo>
                                  <a:pt x="1181682" y="2248578"/>
                                </a:moveTo>
                                <a:lnTo>
                                  <a:pt x="1195656" y="2259357"/>
                                </a:lnTo>
                                <a:cubicBezTo>
                                  <a:pt x="1196455" y="2259756"/>
                                  <a:pt x="1196853" y="2261353"/>
                                  <a:pt x="1196056" y="2262152"/>
                                </a:cubicBezTo>
                                <a:cubicBezTo>
                                  <a:pt x="1195656" y="2262551"/>
                                  <a:pt x="1194858" y="2262950"/>
                                  <a:pt x="1194458" y="2262950"/>
                                </a:cubicBezTo>
                                <a:cubicBezTo>
                                  <a:pt x="1194060" y="2262950"/>
                                  <a:pt x="1193260" y="2262950"/>
                                  <a:pt x="1192862" y="2262551"/>
                                </a:cubicBezTo>
                                <a:lnTo>
                                  <a:pt x="1179287" y="2251772"/>
                                </a:lnTo>
                                <a:cubicBezTo>
                                  <a:pt x="1178489" y="2251372"/>
                                  <a:pt x="1178090" y="2249776"/>
                                  <a:pt x="1178888" y="2248977"/>
                                </a:cubicBezTo>
                                <a:cubicBezTo>
                                  <a:pt x="1179287" y="2248179"/>
                                  <a:pt x="1180884" y="2247780"/>
                                  <a:pt x="1181682" y="2248578"/>
                                </a:cubicBezTo>
                                <a:close/>
                                <a:moveTo>
                                  <a:pt x="6975621" y="2243538"/>
                                </a:moveTo>
                                <a:cubicBezTo>
                                  <a:pt x="6983355" y="2245484"/>
                                  <a:pt x="6990341" y="2250374"/>
                                  <a:pt x="6994732" y="2257759"/>
                                </a:cubicBezTo>
                                <a:lnTo>
                                  <a:pt x="6989143" y="2261352"/>
                                </a:lnTo>
                                <a:cubicBezTo>
                                  <a:pt x="6981558" y="2249775"/>
                                  <a:pt x="6966389" y="2246183"/>
                                  <a:pt x="6954812" y="2253368"/>
                                </a:cubicBezTo>
                                <a:cubicBezTo>
                                  <a:pt x="6943234" y="2260554"/>
                                  <a:pt x="6939642" y="2275723"/>
                                  <a:pt x="6947626" y="2287301"/>
                                </a:cubicBezTo>
                                <a:lnTo>
                                  <a:pt x="6942037" y="2290894"/>
                                </a:lnTo>
                                <a:cubicBezTo>
                                  <a:pt x="6941638" y="2290495"/>
                                  <a:pt x="6941638" y="2290096"/>
                                  <a:pt x="6941238" y="2289696"/>
                                </a:cubicBezTo>
                                <a:cubicBezTo>
                                  <a:pt x="6932456" y="2274925"/>
                                  <a:pt x="6937246" y="2255763"/>
                                  <a:pt x="6952018" y="2246981"/>
                                </a:cubicBezTo>
                                <a:cubicBezTo>
                                  <a:pt x="6959403" y="2242590"/>
                                  <a:pt x="6967886" y="2241592"/>
                                  <a:pt x="6975621" y="2243538"/>
                                </a:cubicBezTo>
                                <a:close/>
                                <a:moveTo>
                                  <a:pt x="1249943" y="2239795"/>
                                </a:moveTo>
                                <a:cubicBezTo>
                                  <a:pt x="1250742" y="2240194"/>
                                  <a:pt x="1251141" y="2241791"/>
                                  <a:pt x="1250343" y="2242589"/>
                                </a:cubicBezTo>
                                <a:lnTo>
                                  <a:pt x="1239564" y="2256562"/>
                                </a:lnTo>
                                <a:cubicBezTo>
                                  <a:pt x="1239165" y="2256962"/>
                                  <a:pt x="1238367" y="2257361"/>
                                  <a:pt x="1237967" y="2257361"/>
                                </a:cubicBezTo>
                                <a:cubicBezTo>
                                  <a:pt x="1237568" y="2257361"/>
                                  <a:pt x="1236770" y="2257361"/>
                                  <a:pt x="1236371" y="2256962"/>
                                </a:cubicBezTo>
                                <a:cubicBezTo>
                                  <a:pt x="1235572" y="2256163"/>
                                  <a:pt x="1235173" y="2254966"/>
                                  <a:pt x="1236371" y="2254167"/>
                                </a:cubicBezTo>
                                <a:lnTo>
                                  <a:pt x="1247149" y="2240194"/>
                                </a:lnTo>
                                <a:cubicBezTo>
                                  <a:pt x="1247548" y="2239396"/>
                                  <a:pt x="1249145" y="2238997"/>
                                  <a:pt x="1249943" y="2239795"/>
                                </a:cubicBezTo>
                                <a:close/>
                                <a:moveTo>
                                  <a:pt x="1193658" y="2235803"/>
                                </a:moveTo>
                                <a:cubicBezTo>
                                  <a:pt x="1194456" y="2235404"/>
                                  <a:pt x="1196054" y="2235404"/>
                                  <a:pt x="1196453" y="2236602"/>
                                </a:cubicBezTo>
                                <a:lnTo>
                                  <a:pt x="1205236" y="2251772"/>
                                </a:lnTo>
                                <a:cubicBezTo>
                                  <a:pt x="1205635" y="2252571"/>
                                  <a:pt x="1205635" y="2254168"/>
                                  <a:pt x="1204437" y="2254567"/>
                                </a:cubicBezTo>
                                <a:lnTo>
                                  <a:pt x="1203639" y="2254966"/>
                                </a:lnTo>
                                <a:cubicBezTo>
                                  <a:pt x="1202841" y="2254966"/>
                                  <a:pt x="1202042" y="2254567"/>
                                  <a:pt x="1201643" y="2253768"/>
                                </a:cubicBezTo>
                                <a:lnTo>
                                  <a:pt x="1192861" y="2238598"/>
                                </a:lnTo>
                                <a:cubicBezTo>
                                  <a:pt x="1192460" y="2237799"/>
                                  <a:pt x="1192460" y="2236203"/>
                                  <a:pt x="1193658" y="2235803"/>
                                </a:cubicBezTo>
                                <a:close/>
                                <a:moveTo>
                                  <a:pt x="1231980" y="2230614"/>
                                </a:moveTo>
                                <a:cubicBezTo>
                                  <a:pt x="1233178" y="2231013"/>
                                  <a:pt x="1233976" y="2232210"/>
                                  <a:pt x="1233576" y="2233408"/>
                                </a:cubicBezTo>
                                <a:lnTo>
                                  <a:pt x="1228786" y="2250175"/>
                                </a:lnTo>
                                <a:cubicBezTo>
                                  <a:pt x="1228786" y="2250974"/>
                                  <a:pt x="1227988" y="2251772"/>
                                  <a:pt x="1227189" y="2251772"/>
                                </a:cubicBezTo>
                                <a:lnTo>
                                  <a:pt x="1226391" y="2251772"/>
                                </a:lnTo>
                                <a:cubicBezTo>
                                  <a:pt x="1225193" y="2251772"/>
                                  <a:pt x="1224794" y="2250575"/>
                                  <a:pt x="1224395" y="2248978"/>
                                </a:cubicBezTo>
                                <a:lnTo>
                                  <a:pt x="1229185" y="2232210"/>
                                </a:lnTo>
                                <a:cubicBezTo>
                                  <a:pt x="1229584" y="2231013"/>
                                  <a:pt x="1230782" y="2230214"/>
                                  <a:pt x="1231980" y="2230614"/>
                                </a:cubicBezTo>
                                <a:close/>
                                <a:moveTo>
                                  <a:pt x="1212022" y="2229017"/>
                                </a:moveTo>
                                <a:cubicBezTo>
                                  <a:pt x="1213220" y="2229017"/>
                                  <a:pt x="1214418" y="2229815"/>
                                  <a:pt x="1214418" y="2231013"/>
                                </a:cubicBezTo>
                                <a:lnTo>
                                  <a:pt x="1216813" y="2248578"/>
                                </a:lnTo>
                                <a:cubicBezTo>
                                  <a:pt x="1216813" y="2249776"/>
                                  <a:pt x="1216015" y="2250974"/>
                                  <a:pt x="1214817" y="2250974"/>
                                </a:cubicBezTo>
                                <a:cubicBezTo>
                                  <a:pt x="1213620" y="2251373"/>
                                  <a:pt x="1212821" y="2250574"/>
                                  <a:pt x="1212422" y="2248978"/>
                                </a:cubicBezTo>
                                <a:lnTo>
                                  <a:pt x="1210026" y="2231412"/>
                                </a:lnTo>
                                <a:cubicBezTo>
                                  <a:pt x="1210026" y="2230214"/>
                                  <a:pt x="1210824" y="2229017"/>
                                  <a:pt x="1212022" y="2229017"/>
                                </a:cubicBezTo>
                                <a:close/>
                                <a:moveTo>
                                  <a:pt x="5015903" y="2227420"/>
                                </a:moveTo>
                                <a:cubicBezTo>
                                  <a:pt x="5017100" y="2227420"/>
                                  <a:pt x="5018298" y="2228218"/>
                                  <a:pt x="5018298" y="2229416"/>
                                </a:cubicBezTo>
                                <a:lnTo>
                                  <a:pt x="5020694" y="2246982"/>
                                </a:lnTo>
                                <a:cubicBezTo>
                                  <a:pt x="5020694" y="2248179"/>
                                  <a:pt x="5019896" y="2249377"/>
                                  <a:pt x="5018698" y="2249377"/>
                                </a:cubicBezTo>
                                <a:cubicBezTo>
                                  <a:pt x="5017500" y="2249377"/>
                                  <a:pt x="5016302" y="2248578"/>
                                  <a:pt x="5016302" y="2247381"/>
                                </a:cubicBezTo>
                                <a:lnTo>
                                  <a:pt x="5013907" y="2229815"/>
                                </a:lnTo>
                                <a:cubicBezTo>
                                  <a:pt x="5013907" y="2228617"/>
                                  <a:pt x="5014705" y="2227420"/>
                                  <a:pt x="5015903" y="2227420"/>
                                </a:cubicBezTo>
                                <a:close/>
                                <a:moveTo>
                                  <a:pt x="5004725" y="2226622"/>
                                </a:moveTo>
                                <a:cubicBezTo>
                                  <a:pt x="5005524" y="2227021"/>
                                  <a:pt x="5006322" y="2228218"/>
                                  <a:pt x="5005923" y="2229416"/>
                                </a:cubicBezTo>
                                <a:lnTo>
                                  <a:pt x="5001132" y="2246183"/>
                                </a:lnTo>
                                <a:cubicBezTo>
                                  <a:pt x="5001132" y="2246982"/>
                                  <a:pt x="5000333" y="2247780"/>
                                  <a:pt x="4999535" y="2247780"/>
                                </a:cubicBezTo>
                                <a:lnTo>
                                  <a:pt x="4998736" y="2247780"/>
                                </a:lnTo>
                                <a:cubicBezTo>
                                  <a:pt x="4997539" y="2247381"/>
                                  <a:pt x="4996740" y="2246183"/>
                                  <a:pt x="4997140" y="2244986"/>
                                </a:cubicBezTo>
                                <a:lnTo>
                                  <a:pt x="5001931" y="2228218"/>
                                </a:lnTo>
                                <a:cubicBezTo>
                                  <a:pt x="5002330" y="2227021"/>
                                  <a:pt x="5003528" y="2226222"/>
                                  <a:pt x="5004725" y="2226622"/>
                                </a:cubicBezTo>
                                <a:close/>
                                <a:moveTo>
                                  <a:pt x="5026681" y="2223827"/>
                                </a:moveTo>
                                <a:cubicBezTo>
                                  <a:pt x="5027479" y="2223428"/>
                                  <a:pt x="5029076" y="2223428"/>
                                  <a:pt x="5029475" y="2224626"/>
                                </a:cubicBezTo>
                                <a:lnTo>
                                  <a:pt x="5038259" y="2239796"/>
                                </a:lnTo>
                                <a:cubicBezTo>
                                  <a:pt x="5038658" y="2240595"/>
                                  <a:pt x="5038658" y="2242192"/>
                                  <a:pt x="5037460" y="2242591"/>
                                </a:cubicBezTo>
                                <a:lnTo>
                                  <a:pt x="5036662" y="2242990"/>
                                </a:lnTo>
                                <a:cubicBezTo>
                                  <a:pt x="5035863" y="2242990"/>
                                  <a:pt x="5035065" y="2242591"/>
                                  <a:pt x="5034666" y="2241792"/>
                                </a:cubicBezTo>
                                <a:lnTo>
                                  <a:pt x="5025882" y="2226622"/>
                                </a:lnTo>
                                <a:cubicBezTo>
                                  <a:pt x="5025483" y="2225823"/>
                                  <a:pt x="5025483" y="2224227"/>
                                  <a:pt x="5026681" y="2223827"/>
                                </a:cubicBezTo>
                                <a:close/>
                                <a:moveTo>
                                  <a:pt x="4994746" y="2221831"/>
                                </a:moveTo>
                                <a:cubicBezTo>
                                  <a:pt x="4995544" y="2222230"/>
                                  <a:pt x="4995544" y="2223827"/>
                                  <a:pt x="4995544" y="2224625"/>
                                </a:cubicBezTo>
                                <a:lnTo>
                                  <a:pt x="4984765" y="2238598"/>
                                </a:lnTo>
                                <a:cubicBezTo>
                                  <a:pt x="4984366" y="2238998"/>
                                  <a:pt x="4983567" y="2239397"/>
                                  <a:pt x="4983168" y="2239397"/>
                                </a:cubicBezTo>
                                <a:cubicBezTo>
                                  <a:pt x="4982769" y="2239397"/>
                                  <a:pt x="4981971" y="2239397"/>
                                  <a:pt x="4981571" y="2238998"/>
                                </a:cubicBezTo>
                                <a:cubicBezTo>
                                  <a:pt x="4980773" y="2238598"/>
                                  <a:pt x="4980374" y="2237002"/>
                                  <a:pt x="4981172" y="2236203"/>
                                </a:cubicBezTo>
                                <a:lnTo>
                                  <a:pt x="4991952" y="2222230"/>
                                </a:lnTo>
                                <a:cubicBezTo>
                                  <a:pt x="4992351" y="2221432"/>
                                  <a:pt x="4993948" y="2221033"/>
                                  <a:pt x="4994746" y="2221831"/>
                                </a:cubicBezTo>
                                <a:close/>
                                <a:moveTo>
                                  <a:pt x="5038257" y="2215843"/>
                                </a:moveTo>
                                <a:lnTo>
                                  <a:pt x="5052629" y="2226622"/>
                                </a:lnTo>
                                <a:cubicBezTo>
                                  <a:pt x="5053428" y="2227022"/>
                                  <a:pt x="5053827" y="2228618"/>
                                  <a:pt x="5053029" y="2229417"/>
                                </a:cubicBezTo>
                                <a:cubicBezTo>
                                  <a:pt x="5052629" y="2229816"/>
                                  <a:pt x="5051831" y="2230215"/>
                                  <a:pt x="5051432" y="2230215"/>
                                </a:cubicBezTo>
                                <a:cubicBezTo>
                                  <a:pt x="5051033" y="2230215"/>
                                  <a:pt x="5050234" y="2230215"/>
                                  <a:pt x="5049835" y="2229816"/>
                                </a:cubicBezTo>
                                <a:lnTo>
                                  <a:pt x="5035862" y="2219037"/>
                                </a:lnTo>
                                <a:cubicBezTo>
                                  <a:pt x="5035064" y="2218637"/>
                                  <a:pt x="5034665" y="2217041"/>
                                  <a:pt x="5035463" y="2216242"/>
                                </a:cubicBezTo>
                                <a:cubicBezTo>
                                  <a:pt x="5035862" y="2215444"/>
                                  <a:pt x="5037459" y="2215045"/>
                                  <a:pt x="5038257" y="2215843"/>
                                </a:cubicBezTo>
                                <a:close/>
                                <a:moveTo>
                                  <a:pt x="4984366" y="2212251"/>
                                </a:moveTo>
                                <a:cubicBezTo>
                                  <a:pt x="4985165" y="2211851"/>
                                  <a:pt x="4986762" y="2211851"/>
                                  <a:pt x="4987161" y="2213049"/>
                                </a:cubicBezTo>
                                <a:cubicBezTo>
                                  <a:pt x="4987560" y="2213847"/>
                                  <a:pt x="4987161" y="2215045"/>
                                  <a:pt x="4986362" y="2215843"/>
                                </a:cubicBezTo>
                                <a:lnTo>
                                  <a:pt x="4971192" y="2224627"/>
                                </a:lnTo>
                                <a:lnTo>
                                  <a:pt x="4970393" y="2225026"/>
                                </a:lnTo>
                                <a:cubicBezTo>
                                  <a:pt x="4969595" y="2225026"/>
                                  <a:pt x="4968797" y="2224627"/>
                                  <a:pt x="4968397" y="2223828"/>
                                </a:cubicBezTo>
                                <a:cubicBezTo>
                                  <a:pt x="4967998" y="2223030"/>
                                  <a:pt x="4967998" y="2221433"/>
                                  <a:pt x="4969196" y="2221034"/>
                                </a:cubicBezTo>
                                <a:close/>
                                <a:moveTo>
                                  <a:pt x="2470665" y="2211851"/>
                                </a:moveTo>
                                <a:cubicBezTo>
                                  <a:pt x="2473061" y="2211452"/>
                                  <a:pt x="2475057" y="2213448"/>
                                  <a:pt x="2475455" y="2215444"/>
                                </a:cubicBezTo>
                                <a:lnTo>
                                  <a:pt x="2479048" y="2239795"/>
                                </a:lnTo>
                                <a:lnTo>
                                  <a:pt x="2503399" y="2236202"/>
                                </a:lnTo>
                                <a:cubicBezTo>
                                  <a:pt x="2505793" y="2235803"/>
                                  <a:pt x="2507790" y="2237400"/>
                                  <a:pt x="2508190" y="2239795"/>
                                </a:cubicBezTo>
                                <a:cubicBezTo>
                                  <a:pt x="2508588" y="2242190"/>
                                  <a:pt x="2506992" y="2244186"/>
                                  <a:pt x="2504596" y="2244586"/>
                                </a:cubicBezTo>
                                <a:lnTo>
                                  <a:pt x="2480246" y="2248178"/>
                                </a:lnTo>
                                <a:lnTo>
                                  <a:pt x="2483838" y="2272530"/>
                                </a:lnTo>
                                <a:cubicBezTo>
                                  <a:pt x="2484239" y="2274926"/>
                                  <a:pt x="2482641" y="2276922"/>
                                  <a:pt x="2480246" y="2277321"/>
                                </a:cubicBezTo>
                                <a:cubicBezTo>
                                  <a:pt x="2477850" y="2277720"/>
                                  <a:pt x="2475855" y="2276123"/>
                                  <a:pt x="2475455" y="2273728"/>
                                </a:cubicBezTo>
                                <a:lnTo>
                                  <a:pt x="2471863" y="2249376"/>
                                </a:lnTo>
                                <a:lnTo>
                                  <a:pt x="2447506" y="2252969"/>
                                </a:lnTo>
                                <a:cubicBezTo>
                                  <a:pt x="2445112" y="2253368"/>
                                  <a:pt x="2443114" y="2251771"/>
                                  <a:pt x="2442716" y="2249376"/>
                                </a:cubicBezTo>
                                <a:cubicBezTo>
                                  <a:pt x="2442315" y="2246981"/>
                                  <a:pt x="2443912" y="2244985"/>
                                  <a:pt x="2446308" y="2244586"/>
                                </a:cubicBezTo>
                                <a:lnTo>
                                  <a:pt x="2470665" y="2240993"/>
                                </a:lnTo>
                                <a:lnTo>
                                  <a:pt x="2467072" y="2216642"/>
                                </a:lnTo>
                                <a:cubicBezTo>
                                  <a:pt x="2466672" y="2214246"/>
                                  <a:pt x="2468271" y="2212251"/>
                                  <a:pt x="2470665" y="2211851"/>
                                </a:cubicBezTo>
                                <a:close/>
                                <a:moveTo>
                                  <a:pt x="5043048" y="2205065"/>
                                </a:moveTo>
                                <a:lnTo>
                                  <a:pt x="5059815" y="2209856"/>
                                </a:lnTo>
                                <a:cubicBezTo>
                                  <a:pt x="5061013" y="2209856"/>
                                  <a:pt x="5061811" y="2211054"/>
                                  <a:pt x="5061013" y="2212650"/>
                                </a:cubicBezTo>
                                <a:cubicBezTo>
                                  <a:pt x="5061013" y="2213449"/>
                                  <a:pt x="5060215" y="2214247"/>
                                  <a:pt x="5059416" y="2214247"/>
                                </a:cubicBezTo>
                                <a:lnTo>
                                  <a:pt x="5058618" y="2214247"/>
                                </a:lnTo>
                                <a:lnTo>
                                  <a:pt x="5041851" y="2209456"/>
                                </a:lnTo>
                                <a:cubicBezTo>
                                  <a:pt x="5040653" y="2209057"/>
                                  <a:pt x="5039855" y="2207859"/>
                                  <a:pt x="5040254" y="2206661"/>
                                </a:cubicBezTo>
                                <a:cubicBezTo>
                                  <a:pt x="5040653" y="2205464"/>
                                  <a:pt x="5041851" y="2204665"/>
                                  <a:pt x="5043048" y="2205065"/>
                                </a:cubicBezTo>
                                <a:close/>
                                <a:moveTo>
                                  <a:pt x="256773" y="2204416"/>
                                </a:moveTo>
                                <a:cubicBezTo>
                                  <a:pt x="264507" y="2206362"/>
                                  <a:pt x="271493" y="2211252"/>
                                  <a:pt x="275885" y="2218637"/>
                                </a:cubicBezTo>
                                <a:lnTo>
                                  <a:pt x="270296" y="2222230"/>
                                </a:lnTo>
                                <a:cubicBezTo>
                                  <a:pt x="262711" y="2210653"/>
                                  <a:pt x="247542" y="2207061"/>
                                  <a:pt x="235965" y="2214246"/>
                                </a:cubicBezTo>
                                <a:cubicBezTo>
                                  <a:pt x="224387" y="2221432"/>
                                  <a:pt x="220795" y="2236601"/>
                                  <a:pt x="228779" y="2248179"/>
                                </a:cubicBezTo>
                                <a:lnTo>
                                  <a:pt x="223190" y="2251772"/>
                                </a:lnTo>
                                <a:cubicBezTo>
                                  <a:pt x="222790" y="2251373"/>
                                  <a:pt x="222790" y="2250974"/>
                                  <a:pt x="222392" y="2250574"/>
                                </a:cubicBezTo>
                                <a:cubicBezTo>
                                  <a:pt x="213609" y="2235803"/>
                                  <a:pt x="218399" y="2216641"/>
                                  <a:pt x="233170" y="2207859"/>
                                </a:cubicBezTo>
                                <a:cubicBezTo>
                                  <a:pt x="240555" y="2203468"/>
                                  <a:pt x="249038" y="2202470"/>
                                  <a:pt x="256773" y="2204416"/>
                                </a:cubicBezTo>
                                <a:close/>
                                <a:moveTo>
                                  <a:pt x="3699146" y="2204366"/>
                                </a:moveTo>
                                <a:cubicBezTo>
                                  <a:pt x="3701740" y="2203767"/>
                                  <a:pt x="3705134" y="2203667"/>
                                  <a:pt x="3708527" y="2205464"/>
                                </a:cubicBezTo>
                                <a:cubicBezTo>
                                  <a:pt x="3716111" y="2209456"/>
                                  <a:pt x="3715712" y="2217041"/>
                                  <a:pt x="3715712" y="2217440"/>
                                </a:cubicBezTo>
                                <a:cubicBezTo>
                                  <a:pt x="3715712" y="2217440"/>
                                  <a:pt x="3715712" y="2220234"/>
                                  <a:pt x="3719305" y="2222230"/>
                                </a:cubicBezTo>
                                <a:cubicBezTo>
                                  <a:pt x="3722898" y="2223827"/>
                                  <a:pt x="3725293" y="2222230"/>
                                  <a:pt x="3725293" y="2222230"/>
                                </a:cubicBezTo>
                                <a:lnTo>
                                  <a:pt x="3725692" y="2222230"/>
                                </a:lnTo>
                                <a:lnTo>
                                  <a:pt x="3726091" y="2221831"/>
                                </a:lnTo>
                                <a:cubicBezTo>
                                  <a:pt x="3728087" y="2220633"/>
                                  <a:pt x="3732878" y="2218238"/>
                                  <a:pt x="3739265" y="2221432"/>
                                </a:cubicBezTo>
                                <a:cubicBezTo>
                                  <a:pt x="3746051" y="2225025"/>
                                  <a:pt x="3746451" y="2232609"/>
                                  <a:pt x="3746451" y="2233008"/>
                                </a:cubicBezTo>
                                <a:lnTo>
                                  <a:pt x="3746451" y="2233408"/>
                                </a:lnTo>
                                <a:cubicBezTo>
                                  <a:pt x="3746451" y="2233408"/>
                                  <a:pt x="3746451" y="2236202"/>
                                  <a:pt x="3750044" y="2238198"/>
                                </a:cubicBezTo>
                                <a:cubicBezTo>
                                  <a:pt x="3753637" y="2240194"/>
                                  <a:pt x="3756432" y="2238198"/>
                                  <a:pt x="3756432" y="2238198"/>
                                </a:cubicBezTo>
                                <a:lnTo>
                                  <a:pt x="3756831" y="2238198"/>
                                </a:lnTo>
                                <a:cubicBezTo>
                                  <a:pt x="3757230" y="2237799"/>
                                  <a:pt x="3764416" y="2233807"/>
                                  <a:pt x="3770803" y="2237400"/>
                                </a:cubicBezTo>
                                <a:cubicBezTo>
                                  <a:pt x="3778387" y="2241392"/>
                                  <a:pt x="3777988" y="2248977"/>
                                  <a:pt x="3777988" y="2249377"/>
                                </a:cubicBezTo>
                                <a:cubicBezTo>
                                  <a:pt x="3777988" y="2249377"/>
                                  <a:pt x="3777988" y="2252171"/>
                                  <a:pt x="3781581" y="2254167"/>
                                </a:cubicBezTo>
                                <a:cubicBezTo>
                                  <a:pt x="3782779" y="2254566"/>
                                  <a:pt x="3783577" y="2254965"/>
                                  <a:pt x="3784775" y="2254965"/>
                                </a:cubicBezTo>
                                <a:lnTo>
                                  <a:pt x="3789166" y="2255365"/>
                                </a:lnTo>
                                <a:cubicBezTo>
                                  <a:pt x="3791162" y="2255365"/>
                                  <a:pt x="3792759" y="2257361"/>
                                  <a:pt x="3792759" y="2259357"/>
                                </a:cubicBezTo>
                                <a:cubicBezTo>
                                  <a:pt x="3792359" y="2261353"/>
                                  <a:pt x="3790763" y="2263349"/>
                                  <a:pt x="3787170" y="2263349"/>
                                </a:cubicBezTo>
                                <a:lnTo>
                                  <a:pt x="3781182" y="2262949"/>
                                </a:lnTo>
                                <a:cubicBezTo>
                                  <a:pt x="3779585" y="2262550"/>
                                  <a:pt x="3777988" y="2262151"/>
                                  <a:pt x="3776391" y="2261353"/>
                                </a:cubicBezTo>
                                <a:cubicBezTo>
                                  <a:pt x="3768807" y="2257361"/>
                                  <a:pt x="3769206" y="2249776"/>
                                  <a:pt x="3769206" y="2249377"/>
                                </a:cubicBezTo>
                                <a:cubicBezTo>
                                  <a:pt x="3769206" y="2249377"/>
                                  <a:pt x="3769605" y="2246581"/>
                                  <a:pt x="3766012" y="2244585"/>
                                </a:cubicBezTo>
                                <a:cubicBezTo>
                                  <a:pt x="3763218" y="2242988"/>
                                  <a:pt x="3759625" y="2244585"/>
                                  <a:pt x="3759226" y="2244984"/>
                                </a:cubicBezTo>
                                <a:cubicBezTo>
                                  <a:pt x="3758028" y="2245783"/>
                                  <a:pt x="3752440" y="2248977"/>
                                  <a:pt x="3745652" y="2245384"/>
                                </a:cubicBezTo>
                                <a:cubicBezTo>
                                  <a:pt x="3738866" y="2241791"/>
                                  <a:pt x="3738467" y="2235404"/>
                                  <a:pt x="3738467" y="2233807"/>
                                </a:cubicBezTo>
                                <a:cubicBezTo>
                                  <a:pt x="3738067" y="2233408"/>
                                  <a:pt x="3737668" y="2230214"/>
                                  <a:pt x="3734874" y="2228617"/>
                                </a:cubicBezTo>
                                <a:cubicBezTo>
                                  <a:pt x="3731680" y="2227021"/>
                                  <a:pt x="3729684" y="2228218"/>
                                  <a:pt x="3728886" y="2228617"/>
                                </a:cubicBezTo>
                                <a:lnTo>
                                  <a:pt x="3728487" y="2228617"/>
                                </a:lnTo>
                                <a:cubicBezTo>
                                  <a:pt x="3727289" y="2229416"/>
                                  <a:pt x="3722099" y="2232609"/>
                                  <a:pt x="3714914" y="2229017"/>
                                </a:cubicBezTo>
                                <a:cubicBezTo>
                                  <a:pt x="3707329" y="2225025"/>
                                  <a:pt x="3707728" y="2217839"/>
                                  <a:pt x="3707728" y="2217041"/>
                                </a:cubicBezTo>
                                <a:cubicBezTo>
                                  <a:pt x="3708127" y="2217041"/>
                                  <a:pt x="3707728" y="2213847"/>
                                  <a:pt x="3704535" y="2212250"/>
                                </a:cubicBezTo>
                                <a:cubicBezTo>
                                  <a:pt x="3701740" y="2210653"/>
                                  <a:pt x="3698147" y="2212250"/>
                                  <a:pt x="3697748" y="2212649"/>
                                </a:cubicBezTo>
                                <a:cubicBezTo>
                                  <a:pt x="3696551" y="2213448"/>
                                  <a:pt x="3690962" y="2216641"/>
                                  <a:pt x="3684175" y="2213049"/>
                                </a:cubicBezTo>
                                <a:lnTo>
                                  <a:pt x="3681780" y="2211452"/>
                                </a:lnTo>
                                <a:cubicBezTo>
                                  <a:pt x="3679822" y="2210653"/>
                                  <a:pt x="3679022" y="2208258"/>
                                  <a:pt x="3680218" y="2206262"/>
                                </a:cubicBezTo>
                                <a:cubicBezTo>
                                  <a:pt x="3681022" y="2204266"/>
                                  <a:pt x="3683377" y="2203468"/>
                                  <a:pt x="3685373" y="2204665"/>
                                </a:cubicBezTo>
                                <a:lnTo>
                                  <a:pt x="3687768" y="2206262"/>
                                </a:lnTo>
                                <a:cubicBezTo>
                                  <a:pt x="3691361" y="2208258"/>
                                  <a:pt x="3694155" y="2206262"/>
                                  <a:pt x="3694155" y="2206262"/>
                                </a:cubicBezTo>
                                <a:lnTo>
                                  <a:pt x="3694555" y="2206262"/>
                                </a:lnTo>
                                <a:cubicBezTo>
                                  <a:pt x="3694755" y="2206062"/>
                                  <a:pt x="3696551" y="2204965"/>
                                  <a:pt x="3699146" y="2204366"/>
                                </a:cubicBezTo>
                                <a:close/>
                                <a:moveTo>
                                  <a:pt x="4981173" y="2200275"/>
                                </a:moveTo>
                                <a:cubicBezTo>
                                  <a:pt x="4982371" y="2200275"/>
                                  <a:pt x="4983569" y="2201073"/>
                                  <a:pt x="4983569" y="2202271"/>
                                </a:cubicBezTo>
                                <a:cubicBezTo>
                                  <a:pt x="4983569" y="2203468"/>
                                  <a:pt x="4982770" y="2204666"/>
                                  <a:pt x="4981573" y="2204666"/>
                                </a:cubicBezTo>
                                <a:lnTo>
                                  <a:pt x="4964007" y="2207062"/>
                                </a:lnTo>
                                <a:cubicBezTo>
                                  <a:pt x="4962809" y="2207062"/>
                                  <a:pt x="4961612" y="2206264"/>
                                  <a:pt x="4961612" y="2205066"/>
                                </a:cubicBezTo>
                                <a:cubicBezTo>
                                  <a:pt x="4961612" y="2203867"/>
                                  <a:pt x="4962410" y="2202670"/>
                                  <a:pt x="4963608" y="2202670"/>
                                </a:cubicBezTo>
                                <a:close/>
                                <a:moveTo>
                                  <a:pt x="5060215" y="2190295"/>
                                </a:moveTo>
                                <a:cubicBezTo>
                                  <a:pt x="5061412" y="2189895"/>
                                  <a:pt x="5062610" y="2190694"/>
                                  <a:pt x="5062610" y="2192291"/>
                                </a:cubicBezTo>
                                <a:cubicBezTo>
                                  <a:pt x="5062610" y="2193488"/>
                                  <a:pt x="5061812" y="2194686"/>
                                  <a:pt x="5060614" y="2194686"/>
                                </a:cubicBezTo>
                                <a:lnTo>
                                  <a:pt x="5043048" y="2197082"/>
                                </a:lnTo>
                                <a:cubicBezTo>
                                  <a:pt x="5041851" y="2197082"/>
                                  <a:pt x="5040653" y="2196284"/>
                                  <a:pt x="5040653" y="2195086"/>
                                </a:cubicBezTo>
                                <a:cubicBezTo>
                                  <a:pt x="5040653" y="2193887"/>
                                  <a:pt x="5041451" y="2192690"/>
                                  <a:pt x="5042649" y="2192690"/>
                                </a:cubicBezTo>
                                <a:close/>
                                <a:moveTo>
                                  <a:pt x="4965603" y="2183109"/>
                                </a:moveTo>
                                <a:lnTo>
                                  <a:pt x="4982371" y="2187900"/>
                                </a:lnTo>
                                <a:cubicBezTo>
                                  <a:pt x="4983568" y="2188299"/>
                                  <a:pt x="4984367" y="2189497"/>
                                  <a:pt x="4983968" y="2190694"/>
                                </a:cubicBezTo>
                                <a:cubicBezTo>
                                  <a:pt x="4983968" y="2191493"/>
                                  <a:pt x="4983169" y="2192291"/>
                                  <a:pt x="4982371" y="2192291"/>
                                </a:cubicBezTo>
                                <a:lnTo>
                                  <a:pt x="4981572" y="2192291"/>
                                </a:lnTo>
                                <a:lnTo>
                                  <a:pt x="4964805" y="2187500"/>
                                </a:lnTo>
                                <a:cubicBezTo>
                                  <a:pt x="4963607" y="2187101"/>
                                  <a:pt x="4963208" y="2186302"/>
                                  <a:pt x="4962809" y="2184705"/>
                                </a:cubicBezTo>
                                <a:cubicBezTo>
                                  <a:pt x="4963208" y="2183508"/>
                                  <a:pt x="4964406" y="2182709"/>
                                  <a:pt x="4965603" y="2183109"/>
                                </a:cubicBezTo>
                                <a:close/>
                                <a:moveTo>
                                  <a:pt x="5053429" y="2172729"/>
                                </a:moveTo>
                                <a:cubicBezTo>
                                  <a:pt x="5054227" y="2172330"/>
                                  <a:pt x="5055824" y="2172330"/>
                                  <a:pt x="5056223" y="2173528"/>
                                </a:cubicBezTo>
                                <a:cubicBezTo>
                                  <a:pt x="5056622" y="2174326"/>
                                  <a:pt x="5056622" y="2175923"/>
                                  <a:pt x="5055425" y="2176322"/>
                                </a:cubicBezTo>
                                <a:lnTo>
                                  <a:pt x="5040254" y="2185106"/>
                                </a:lnTo>
                                <a:lnTo>
                                  <a:pt x="5039456" y="2185505"/>
                                </a:lnTo>
                                <a:cubicBezTo>
                                  <a:pt x="5038657" y="2185505"/>
                                  <a:pt x="5037859" y="2185106"/>
                                  <a:pt x="5037460" y="2184307"/>
                                </a:cubicBezTo>
                                <a:cubicBezTo>
                                  <a:pt x="5037060" y="2183509"/>
                                  <a:pt x="5037460" y="2181912"/>
                                  <a:pt x="5038258" y="2181513"/>
                                </a:cubicBezTo>
                                <a:close/>
                                <a:moveTo>
                                  <a:pt x="3715912" y="2172431"/>
                                </a:moveTo>
                                <a:cubicBezTo>
                                  <a:pt x="3718506" y="2171832"/>
                                  <a:pt x="3721899" y="2171732"/>
                                  <a:pt x="3725292" y="2173529"/>
                                </a:cubicBezTo>
                                <a:cubicBezTo>
                                  <a:pt x="3732877" y="2177521"/>
                                  <a:pt x="3732478" y="2185106"/>
                                  <a:pt x="3732478" y="2185505"/>
                                </a:cubicBezTo>
                                <a:cubicBezTo>
                                  <a:pt x="3732478" y="2185505"/>
                                  <a:pt x="3732478" y="2188299"/>
                                  <a:pt x="3736071" y="2190295"/>
                                </a:cubicBezTo>
                                <a:cubicBezTo>
                                  <a:pt x="3739664" y="2191892"/>
                                  <a:pt x="3742059" y="2190295"/>
                                  <a:pt x="3742059" y="2190295"/>
                                </a:cubicBezTo>
                                <a:lnTo>
                                  <a:pt x="3742458" y="2190295"/>
                                </a:lnTo>
                                <a:lnTo>
                                  <a:pt x="3742857" y="2189896"/>
                                </a:lnTo>
                                <a:cubicBezTo>
                                  <a:pt x="3744853" y="2188698"/>
                                  <a:pt x="3749644" y="2186303"/>
                                  <a:pt x="3756031" y="2189497"/>
                                </a:cubicBezTo>
                                <a:cubicBezTo>
                                  <a:pt x="3762817" y="2193090"/>
                                  <a:pt x="3763216" y="2200674"/>
                                  <a:pt x="3763216" y="2201073"/>
                                </a:cubicBezTo>
                                <a:lnTo>
                                  <a:pt x="3763216" y="2201473"/>
                                </a:lnTo>
                                <a:cubicBezTo>
                                  <a:pt x="3763216" y="2201473"/>
                                  <a:pt x="3763216" y="2204267"/>
                                  <a:pt x="3766810" y="2206263"/>
                                </a:cubicBezTo>
                                <a:cubicBezTo>
                                  <a:pt x="3770403" y="2208259"/>
                                  <a:pt x="3773197" y="2206263"/>
                                  <a:pt x="3773197" y="2206263"/>
                                </a:cubicBezTo>
                                <a:lnTo>
                                  <a:pt x="3773597" y="2206263"/>
                                </a:lnTo>
                                <a:cubicBezTo>
                                  <a:pt x="3773996" y="2205864"/>
                                  <a:pt x="3781181" y="2201872"/>
                                  <a:pt x="3787569" y="2205465"/>
                                </a:cubicBezTo>
                                <a:cubicBezTo>
                                  <a:pt x="3795153" y="2209457"/>
                                  <a:pt x="3794754" y="2217042"/>
                                  <a:pt x="3794754" y="2217442"/>
                                </a:cubicBezTo>
                                <a:cubicBezTo>
                                  <a:pt x="3794754" y="2217442"/>
                                  <a:pt x="3794754" y="2220236"/>
                                  <a:pt x="3798347" y="2222232"/>
                                </a:cubicBezTo>
                                <a:cubicBezTo>
                                  <a:pt x="3799545" y="2222631"/>
                                  <a:pt x="3800343" y="2223030"/>
                                  <a:pt x="3801541" y="2223030"/>
                                </a:cubicBezTo>
                                <a:lnTo>
                                  <a:pt x="3805932" y="2223430"/>
                                </a:lnTo>
                                <a:cubicBezTo>
                                  <a:pt x="3807928" y="2223430"/>
                                  <a:pt x="3809524" y="2225426"/>
                                  <a:pt x="3809524" y="2227422"/>
                                </a:cubicBezTo>
                                <a:cubicBezTo>
                                  <a:pt x="3809524" y="2229418"/>
                                  <a:pt x="3807528" y="2231014"/>
                                  <a:pt x="3803936" y="2231414"/>
                                </a:cubicBezTo>
                                <a:lnTo>
                                  <a:pt x="3797948" y="2231014"/>
                                </a:lnTo>
                                <a:cubicBezTo>
                                  <a:pt x="3796351" y="2230615"/>
                                  <a:pt x="3794754" y="2230216"/>
                                  <a:pt x="3793157" y="2229418"/>
                                </a:cubicBezTo>
                                <a:cubicBezTo>
                                  <a:pt x="3785573" y="2225426"/>
                                  <a:pt x="3785972" y="2217841"/>
                                  <a:pt x="3785972" y="2217442"/>
                                </a:cubicBezTo>
                                <a:cubicBezTo>
                                  <a:pt x="3785972" y="2217442"/>
                                  <a:pt x="3786371" y="2214646"/>
                                  <a:pt x="3782778" y="2212650"/>
                                </a:cubicBezTo>
                                <a:cubicBezTo>
                                  <a:pt x="3779984" y="2211053"/>
                                  <a:pt x="3776391" y="2212650"/>
                                  <a:pt x="3775992" y="2213049"/>
                                </a:cubicBezTo>
                                <a:cubicBezTo>
                                  <a:pt x="3774794" y="2213848"/>
                                  <a:pt x="3769205" y="2217042"/>
                                  <a:pt x="3762418" y="2213449"/>
                                </a:cubicBezTo>
                                <a:cubicBezTo>
                                  <a:pt x="3755632" y="2209856"/>
                                  <a:pt x="3755232" y="2203469"/>
                                  <a:pt x="3755232" y="2201872"/>
                                </a:cubicBezTo>
                                <a:cubicBezTo>
                                  <a:pt x="3754833" y="2201473"/>
                                  <a:pt x="3754434" y="2198279"/>
                                  <a:pt x="3751640" y="2196682"/>
                                </a:cubicBezTo>
                                <a:cubicBezTo>
                                  <a:pt x="3748446" y="2195086"/>
                                  <a:pt x="3746450" y="2196283"/>
                                  <a:pt x="3745652" y="2196682"/>
                                </a:cubicBezTo>
                                <a:lnTo>
                                  <a:pt x="3745252" y="2196682"/>
                                </a:lnTo>
                                <a:cubicBezTo>
                                  <a:pt x="3744055" y="2197481"/>
                                  <a:pt x="3738865" y="2200674"/>
                                  <a:pt x="3731680" y="2197082"/>
                                </a:cubicBezTo>
                                <a:cubicBezTo>
                                  <a:pt x="3724095" y="2193090"/>
                                  <a:pt x="3724494" y="2185904"/>
                                  <a:pt x="3724494" y="2185106"/>
                                </a:cubicBezTo>
                                <a:cubicBezTo>
                                  <a:pt x="3724893" y="2185106"/>
                                  <a:pt x="3724494" y="2181912"/>
                                  <a:pt x="3721300" y="2180315"/>
                                </a:cubicBezTo>
                                <a:cubicBezTo>
                                  <a:pt x="3718506" y="2178718"/>
                                  <a:pt x="3714913" y="2180315"/>
                                  <a:pt x="3714514" y="2180714"/>
                                </a:cubicBezTo>
                                <a:cubicBezTo>
                                  <a:pt x="3713316" y="2181513"/>
                                  <a:pt x="3707728" y="2184706"/>
                                  <a:pt x="3700941" y="2181114"/>
                                </a:cubicBezTo>
                                <a:lnTo>
                                  <a:pt x="3698546" y="2179517"/>
                                </a:lnTo>
                                <a:cubicBezTo>
                                  <a:pt x="3696550" y="2178718"/>
                                  <a:pt x="3695752" y="2176323"/>
                                  <a:pt x="3696949" y="2174327"/>
                                </a:cubicBezTo>
                                <a:cubicBezTo>
                                  <a:pt x="3697748" y="2172331"/>
                                  <a:pt x="3700143" y="2171533"/>
                                  <a:pt x="3702139" y="2172730"/>
                                </a:cubicBezTo>
                                <a:lnTo>
                                  <a:pt x="3704534" y="2174327"/>
                                </a:lnTo>
                                <a:cubicBezTo>
                                  <a:pt x="3708127" y="2176323"/>
                                  <a:pt x="3710921" y="2174327"/>
                                  <a:pt x="3710921" y="2174327"/>
                                </a:cubicBezTo>
                                <a:lnTo>
                                  <a:pt x="3711321" y="2174327"/>
                                </a:lnTo>
                                <a:cubicBezTo>
                                  <a:pt x="3711521" y="2174127"/>
                                  <a:pt x="3713317" y="2173030"/>
                                  <a:pt x="3715912" y="2172431"/>
                                </a:cubicBezTo>
                                <a:close/>
                                <a:moveTo>
                                  <a:pt x="4975184" y="2167540"/>
                                </a:moveTo>
                                <a:lnTo>
                                  <a:pt x="4989157" y="2178319"/>
                                </a:lnTo>
                                <a:cubicBezTo>
                                  <a:pt x="4989956" y="2178719"/>
                                  <a:pt x="4990355" y="2180315"/>
                                  <a:pt x="4989557" y="2181114"/>
                                </a:cubicBezTo>
                                <a:cubicBezTo>
                                  <a:pt x="4989157" y="2181513"/>
                                  <a:pt x="4988359" y="2181912"/>
                                  <a:pt x="4987960" y="2181912"/>
                                </a:cubicBezTo>
                                <a:cubicBezTo>
                                  <a:pt x="4987561" y="2181912"/>
                                  <a:pt x="4986762" y="2181912"/>
                                  <a:pt x="4986363" y="2181513"/>
                                </a:cubicBezTo>
                                <a:lnTo>
                                  <a:pt x="4972789" y="2170734"/>
                                </a:lnTo>
                                <a:cubicBezTo>
                                  <a:pt x="4971991" y="2170334"/>
                                  <a:pt x="4971592" y="2168738"/>
                                  <a:pt x="4972390" y="2167939"/>
                                </a:cubicBezTo>
                                <a:cubicBezTo>
                                  <a:pt x="4972789" y="2167141"/>
                                  <a:pt x="4974386" y="2166742"/>
                                  <a:pt x="4975184" y="2167540"/>
                                </a:cubicBezTo>
                                <a:close/>
                                <a:moveTo>
                                  <a:pt x="1531371" y="2163149"/>
                                </a:moveTo>
                                <a:cubicBezTo>
                                  <a:pt x="1532570" y="2162749"/>
                                  <a:pt x="1533767" y="2163548"/>
                                  <a:pt x="1534163" y="2164745"/>
                                </a:cubicBezTo>
                                <a:cubicBezTo>
                                  <a:pt x="1535762" y="2172330"/>
                                  <a:pt x="1543747" y="2177520"/>
                                  <a:pt x="1551727" y="2175524"/>
                                </a:cubicBezTo>
                                <a:cubicBezTo>
                                  <a:pt x="1552926" y="2175125"/>
                                  <a:pt x="1554126" y="2175923"/>
                                  <a:pt x="1554920" y="2177121"/>
                                </a:cubicBezTo>
                                <a:cubicBezTo>
                                  <a:pt x="1555324" y="2178318"/>
                                  <a:pt x="1554525" y="2179516"/>
                                  <a:pt x="1553727" y="2179915"/>
                                </a:cubicBezTo>
                                <a:lnTo>
                                  <a:pt x="1553325" y="2179915"/>
                                </a:lnTo>
                                <a:cubicBezTo>
                                  <a:pt x="1548936" y="2181113"/>
                                  <a:pt x="1544545" y="2180713"/>
                                  <a:pt x="1540555" y="2178717"/>
                                </a:cubicBezTo>
                                <a:cubicBezTo>
                                  <a:pt x="1535360" y="2193089"/>
                                  <a:pt x="1525387" y="2204266"/>
                                  <a:pt x="1511817" y="2211054"/>
                                </a:cubicBezTo>
                                <a:cubicBezTo>
                                  <a:pt x="1498239" y="2217840"/>
                                  <a:pt x="1483069" y="2219038"/>
                                  <a:pt x="1468696" y="2214247"/>
                                </a:cubicBezTo>
                                <a:cubicBezTo>
                                  <a:pt x="1467898" y="2218638"/>
                                  <a:pt x="1465505" y="2222630"/>
                                  <a:pt x="1461912" y="2225425"/>
                                </a:cubicBezTo>
                                <a:lnTo>
                                  <a:pt x="1461513" y="2225824"/>
                                </a:lnTo>
                                <a:cubicBezTo>
                                  <a:pt x="1460713" y="2226223"/>
                                  <a:pt x="1459516" y="2225824"/>
                                  <a:pt x="1458715" y="2225026"/>
                                </a:cubicBezTo>
                                <a:cubicBezTo>
                                  <a:pt x="1457916" y="2224227"/>
                                  <a:pt x="1457916" y="2222630"/>
                                  <a:pt x="1459115" y="2221832"/>
                                </a:cubicBezTo>
                                <a:cubicBezTo>
                                  <a:pt x="1465107" y="2216642"/>
                                  <a:pt x="1466303" y="2207460"/>
                                  <a:pt x="1461111" y="2201073"/>
                                </a:cubicBezTo>
                                <a:cubicBezTo>
                                  <a:pt x="1460314" y="2200274"/>
                                  <a:pt x="1460314" y="2198677"/>
                                  <a:pt x="1461513" y="2197879"/>
                                </a:cubicBezTo>
                                <a:cubicBezTo>
                                  <a:pt x="1462311" y="2197081"/>
                                  <a:pt x="1463908" y="2197081"/>
                                  <a:pt x="1464705" y="2198278"/>
                                </a:cubicBezTo>
                                <a:cubicBezTo>
                                  <a:pt x="1467500" y="2201871"/>
                                  <a:pt x="1469095" y="2205863"/>
                                  <a:pt x="1469095" y="2209856"/>
                                </a:cubicBezTo>
                                <a:lnTo>
                                  <a:pt x="1469497" y="2209856"/>
                                </a:lnTo>
                                <a:cubicBezTo>
                                  <a:pt x="1483069" y="2214247"/>
                                  <a:pt x="1497042" y="2213449"/>
                                  <a:pt x="1509821" y="2207061"/>
                                </a:cubicBezTo>
                                <a:cubicBezTo>
                                  <a:pt x="1522195" y="2200673"/>
                                  <a:pt x="1531772" y="2189895"/>
                                  <a:pt x="1536161" y="2176721"/>
                                </a:cubicBezTo>
                                <a:lnTo>
                                  <a:pt x="1536161" y="2176322"/>
                                </a:lnTo>
                                <a:cubicBezTo>
                                  <a:pt x="1532969" y="2173927"/>
                                  <a:pt x="1530971" y="2170334"/>
                                  <a:pt x="1529778" y="2165943"/>
                                </a:cubicBezTo>
                                <a:cubicBezTo>
                                  <a:pt x="1529376" y="2164745"/>
                                  <a:pt x="1530176" y="2163548"/>
                                  <a:pt x="1531371" y="2163149"/>
                                </a:cubicBezTo>
                                <a:close/>
                                <a:moveTo>
                                  <a:pt x="5043449" y="2158359"/>
                                </a:moveTo>
                                <a:cubicBezTo>
                                  <a:pt x="5044247" y="2158758"/>
                                  <a:pt x="5044646" y="2160355"/>
                                  <a:pt x="5043848" y="2161154"/>
                                </a:cubicBezTo>
                                <a:lnTo>
                                  <a:pt x="5033068" y="2175126"/>
                                </a:lnTo>
                                <a:cubicBezTo>
                                  <a:pt x="5032669" y="2175526"/>
                                  <a:pt x="5031871" y="2175925"/>
                                  <a:pt x="5031472" y="2175925"/>
                                </a:cubicBezTo>
                                <a:cubicBezTo>
                                  <a:pt x="5031072" y="2175925"/>
                                  <a:pt x="5030274" y="2175925"/>
                                  <a:pt x="5029875" y="2175526"/>
                                </a:cubicBezTo>
                                <a:cubicBezTo>
                                  <a:pt x="5029076" y="2174727"/>
                                  <a:pt x="5029076" y="2173530"/>
                                  <a:pt x="5029875" y="2172731"/>
                                </a:cubicBezTo>
                                <a:lnTo>
                                  <a:pt x="5040654" y="2158758"/>
                                </a:lnTo>
                                <a:cubicBezTo>
                                  <a:pt x="5041053" y="2157960"/>
                                  <a:pt x="5042650" y="2157561"/>
                                  <a:pt x="5043449" y="2158359"/>
                                </a:cubicBezTo>
                                <a:close/>
                                <a:moveTo>
                                  <a:pt x="4987160" y="2154765"/>
                                </a:moveTo>
                                <a:cubicBezTo>
                                  <a:pt x="4987958" y="2154366"/>
                                  <a:pt x="4989555" y="2154366"/>
                                  <a:pt x="4989954" y="2155564"/>
                                </a:cubicBezTo>
                                <a:lnTo>
                                  <a:pt x="4998738" y="2170734"/>
                                </a:lnTo>
                                <a:cubicBezTo>
                                  <a:pt x="4999137" y="2171533"/>
                                  <a:pt x="4999137" y="2173130"/>
                                  <a:pt x="4997939" y="2173529"/>
                                </a:cubicBezTo>
                                <a:lnTo>
                                  <a:pt x="4997141" y="2173928"/>
                                </a:lnTo>
                                <a:cubicBezTo>
                                  <a:pt x="4996342" y="2173928"/>
                                  <a:pt x="4995544" y="2173529"/>
                                  <a:pt x="4995145" y="2172730"/>
                                </a:cubicBezTo>
                                <a:lnTo>
                                  <a:pt x="4986361" y="2157560"/>
                                </a:lnTo>
                                <a:cubicBezTo>
                                  <a:pt x="4985962" y="2156761"/>
                                  <a:pt x="4985962" y="2155165"/>
                                  <a:pt x="4987160" y="2154765"/>
                                </a:cubicBezTo>
                                <a:close/>
                                <a:moveTo>
                                  <a:pt x="5025884" y="2149577"/>
                                </a:moveTo>
                                <a:cubicBezTo>
                                  <a:pt x="5027081" y="2149976"/>
                                  <a:pt x="5027880" y="2151174"/>
                                  <a:pt x="5027481" y="2152371"/>
                                </a:cubicBezTo>
                                <a:lnTo>
                                  <a:pt x="5022689" y="2169138"/>
                                </a:lnTo>
                                <a:cubicBezTo>
                                  <a:pt x="5022689" y="2169937"/>
                                  <a:pt x="5021891" y="2170735"/>
                                  <a:pt x="5021092" y="2170735"/>
                                </a:cubicBezTo>
                                <a:lnTo>
                                  <a:pt x="5020294" y="2170735"/>
                                </a:lnTo>
                                <a:cubicBezTo>
                                  <a:pt x="5019096" y="2170336"/>
                                  <a:pt x="5018298" y="2169138"/>
                                  <a:pt x="5018298" y="2167941"/>
                                </a:cubicBezTo>
                                <a:lnTo>
                                  <a:pt x="5023089" y="2151174"/>
                                </a:lnTo>
                                <a:cubicBezTo>
                                  <a:pt x="5023489" y="2149976"/>
                                  <a:pt x="5024686" y="2149178"/>
                                  <a:pt x="5025884" y="2149577"/>
                                </a:cubicBezTo>
                                <a:close/>
                                <a:moveTo>
                                  <a:pt x="5005923" y="2147980"/>
                                </a:moveTo>
                                <a:cubicBezTo>
                                  <a:pt x="5007120" y="2147980"/>
                                  <a:pt x="5008318" y="2148778"/>
                                  <a:pt x="5008318" y="2149976"/>
                                </a:cubicBezTo>
                                <a:lnTo>
                                  <a:pt x="5010714" y="2167542"/>
                                </a:lnTo>
                                <a:cubicBezTo>
                                  <a:pt x="5010714" y="2168739"/>
                                  <a:pt x="5009916" y="2169937"/>
                                  <a:pt x="5008718" y="2169937"/>
                                </a:cubicBezTo>
                                <a:cubicBezTo>
                                  <a:pt x="5007520" y="2169937"/>
                                  <a:pt x="5006322" y="2169139"/>
                                  <a:pt x="5006322" y="2167941"/>
                                </a:cubicBezTo>
                                <a:lnTo>
                                  <a:pt x="5003927" y="2150375"/>
                                </a:lnTo>
                                <a:cubicBezTo>
                                  <a:pt x="5003927" y="2149178"/>
                                  <a:pt x="5004725" y="2147980"/>
                                  <a:pt x="5005923" y="2147980"/>
                                </a:cubicBezTo>
                                <a:close/>
                                <a:moveTo>
                                  <a:pt x="4050290" y="2122980"/>
                                </a:moveTo>
                                <a:cubicBezTo>
                                  <a:pt x="4058025" y="2124926"/>
                                  <a:pt x="4065011" y="2129816"/>
                                  <a:pt x="4069403" y="2137201"/>
                                </a:cubicBezTo>
                                <a:lnTo>
                                  <a:pt x="4063814" y="2140794"/>
                                </a:lnTo>
                                <a:cubicBezTo>
                                  <a:pt x="4056229" y="2129218"/>
                                  <a:pt x="4041058" y="2125625"/>
                                  <a:pt x="4029482" y="2132810"/>
                                </a:cubicBezTo>
                                <a:cubicBezTo>
                                  <a:pt x="4017905" y="2140395"/>
                                  <a:pt x="4014312" y="2155565"/>
                                  <a:pt x="4022296" y="2166743"/>
                                </a:cubicBezTo>
                                <a:lnTo>
                                  <a:pt x="4016707" y="2170336"/>
                                </a:lnTo>
                                <a:cubicBezTo>
                                  <a:pt x="4016308" y="2169937"/>
                                  <a:pt x="4016308" y="2169537"/>
                                  <a:pt x="4015909" y="2169138"/>
                                </a:cubicBezTo>
                                <a:cubicBezTo>
                                  <a:pt x="4007127" y="2154367"/>
                                  <a:pt x="4011917" y="2135206"/>
                                  <a:pt x="4026687" y="2126423"/>
                                </a:cubicBezTo>
                                <a:cubicBezTo>
                                  <a:pt x="4034073" y="2122032"/>
                                  <a:pt x="4042556" y="2121034"/>
                                  <a:pt x="4050290" y="2122980"/>
                                </a:cubicBezTo>
                                <a:close/>
                                <a:moveTo>
                                  <a:pt x="5324884" y="2081713"/>
                                </a:moveTo>
                                <a:cubicBezTo>
                                  <a:pt x="5326081" y="2081314"/>
                                  <a:pt x="5327279" y="2082112"/>
                                  <a:pt x="5327678" y="2083310"/>
                                </a:cubicBezTo>
                                <a:cubicBezTo>
                                  <a:pt x="5329275" y="2090894"/>
                                  <a:pt x="5337259" y="2096084"/>
                                  <a:pt x="5345243" y="2094088"/>
                                </a:cubicBezTo>
                                <a:cubicBezTo>
                                  <a:pt x="5346440" y="2094088"/>
                                  <a:pt x="5348037" y="2094886"/>
                                  <a:pt x="5348436" y="2095685"/>
                                </a:cubicBezTo>
                                <a:cubicBezTo>
                                  <a:pt x="5348835" y="2096882"/>
                                  <a:pt x="5348037" y="2098080"/>
                                  <a:pt x="5347239" y="2098479"/>
                                </a:cubicBezTo>
                                <a:lnTo>
                                  <a:pt x="5346840" y="2098479"/>
                                </a:lnTo>
                                <a:cubicBezTo>
                                  <a:pt x="5342448" y="2099677"/>
                                  <a:pt x="5338057" y="2099277"/>
                                  <a:pt x="5334065" y="2097281"/>
                                </a:cubicBezTo>
                                <a:cubicBezTo>
                                  <a:pt x="5328876" y="2111653"/>
                                  <a:pt x="5318895" y="2122830"/>
                                  <a:pt x="5305322" y="2129617"/>
                                </a:cubicBezTo>
                                <a:cubicBezTo>
                                  <a:pt x="5291749" y="2136404"/>
                                  <a:pt x="5276579" y="2137601"/>
                                  <a:pt x="5262208" y="2132811"/>
                                </a:cubicBezTo>
                                <a:cubicBezTo>
                                  <a:pt x="5261410" y="2137202"/>
                                  <a:pt x="5259015" y="2141194"/>
                                  <a:pt x="5255422" y="2143989"/>
                                </a:cubicBezTo>
                                <a:lnTo>
                                  <a:pt x="5255023" y="2144388"/>
                                </a:lnTo>
                                <a:cubicBezTo>
                                  <a:pt x="5254224" y="2144787"/>
                                  <a:pt x="5253027" y="2144388"/>
                                  <a:pt x="5252228" y="2143589"/>
                                </a:cubicBezTo>
                                <a:cubicBezTo>
                                  <a:pt x="5251430" y="2142791"/>
                                  <a:pt x="5251430" y="2141194"/>
                                  <a:pt x="5252627" y="2140396"/>
                                </a:cubicBezTo>
                                <a:cubicBezTo>
                                  <a:pt x="5258615" y="2135206"/>
                                  <a:pt x="5259813" y="2126024"/>
                                  <a:pt x="5254623" y="2119636"/>
                                </a:cubicBezTo>
                                <a:cubicBezTo>
                                  <a:pt x="5253825" y="2118838"/>
                                  <a:pt x="5253825" y="2117241"/>
                                  <a:pt x="5255023" y="2116443"/>
                                </a:cubicBezTo>
                                <a:cubicBezTo>
                                  <a:pt x="5255821" y="2115645"/>
                                  <a:pt x="5257418" y="2115645"/>
                                  <a:pt x="5258216" y="2116842"/>
                                </a:cubicBezTo>
                                <a:cubicBezTo>
                                  <a:pt x="5261011" y="2120435"/>
                                  <a:pt x="5262607" y="2124427"/>
                                  <a:pt x="5262607" y="2128420"/>
                                </a:cubicBezTo>
                                <a:lnTo>
                                  <a:pt x="5263007" y="2128420"/>
                                </a:lnTo>
                                <a:cubicBezTo>
                                  <a:pt x="5276579" y="2132811"/>
                                  <a:pt x="5290551" y="2132013"/>
                                  <a:pt x="5303326" y="2125624"/>
                                </a:cubicBezTo>
                                <a:cubicBezTo>
                                  <a:pt x="5315701" y="2119237"/>
                                  <a:pt x="5325283" y="2108459"/>
                                  <a:pt x="5329674" y="2095285"/>
                                </a:cubicBezTo>
                                <a:lnTo>
                                  <a:pt x="5329674" y="2094886"/>
                                </a:lnTo>
                                <a:cubicBezTo>
                                  <a:pt x="5326480" y="2092491"/>
                                  <a:pt x="5324484" y="2088898"/>
                                  <a:pt x="5323287" y="2084507"/>
                                </a:cubicBezTo>
                                <a:cubicBezTo>
                                  <a:pt x="5322888" y="2083310"/>
                                  <a:pt x="5323686" y="2082112"/>
                                  <a:pt x="5324884" y="2081713"/>
                                </a:cubicBezTo>
                                <a:close/>
                                <a:moveTo>
                                  <a:pt x="6248230" y="2078519"/>
                                </a:moveTo>
                                <a:cubicBezTo>
                                  <a:pt x="6250625" y="2078120"/>
                                  <a:pt x="6252621" y="2079717"/>
                                  <a:pt x="6253020" y="2082112"/>
                                </a:cubicBezTo>
                                <a:lnTo>
                                  <a:pt x="6256613" y="2106463"/>
                                </a:lnTo>
                                <a:lnTo>
                                  <a:pt x="6280964" y="2102870"/>
                                </a:lnTo>
                                <a:cubicBezTo>
                                  <a:pt x="6283360" y="2102471"/>
                                  <a:pt x="6285356" y="2104068"/>
                                  <a:pt x="6285755" y="2106463"/>
                                </a:cubicBezTo>
                                <a:cubicBezTo>
                                  <a:pt x="6286154" y="2108858"/>
                                  <a:pt x="6284557" y="2110854"/>
                                  <a:pt x="6282162" y="2111253"/>
                                </a:cubicBezTo>
                                <a:lnTo>
                                  <a:pt x="6257811" y="2114846"/>
                                </a:lnTo>
                                <a:lnTo>
                                  <a:pt x="6261404" y="2139198"/>
                                </a:lnTo>
                                <a:cubicBezTo>
                                  <a:pt x="6261803" y="2141593"/>
                                  <a:pt x="6260206" y="2143589"/>
                                  <a:pt x="6257811" y="2143988"/>
                                </a:cubicBezTo>
                                <a:cubicBezTo>
                                  <a:pt x="6255416" y="2144388"/>
                                  <a:pt x="6253420" y="2142791"/>
                                  <a:pt x="6253020" y="2140396"/>
                                </a:cubicBezTo>
                                <a:lnTo>
                                  <a:pt x="6249428" y="2116044"/>
                                </a:lnTo>
                                <a:lnTo>
                                  <a:pt x="6225076" y="2119636"/>
                                </a:lnTo>
                                <a:cubicBezTo>
                                  <a:pt x="6222680" y="2120035"/>
                                  <a:pt x="6220684" y="2118439"/>
                                  <a:pt x="6220285" y="2116044"/>
                                </a:cubicBezTo>
                                <a:cubicBezTo>
                                  <a:pt x="6219886" y="2113648"/>
                                  <a:pt x="6221483" y="2111652"/>
                                  <a:pt x="6223878" y="2111253"/>
                                </a:cubicBezTo>
                                <a:lnTo>
                                  <a:pt x="6248230" y="2107660"/>
                                </a:lnTo>
                                <a:lnTo>
                                  <a:pt x="6244637" y="2083309"/>
                                </a:lnTo>
                                <a:cubicBezTo>
                                  <a:pt x="6244238" y="2080914"/>
                                  <a:pt x="6245835" y="2078918"/>
                                  <a:pt x="6248230" y="2078519"/>
                                </a:cubicBezTo>
                                <a:close/>
                                <a:moveTo>
                                  <a:pt x="2101821" y="2037801"/>
                                </a:moveTo>
                                <a:cubicBezTo>
                                  <a:pt x="2103014" y="2037801"/>
                                  <a:pt x="2104215" y="2038599"/>
                                  <a:pt x="2104215" y="2039797"/>
                                </a:cubicBezTo>
                                <a:lnTo>
                                  <a:pt x="2106611" y="2057363"/>
                                </a:lnTo>
                                <a:cubicBezTo>
                                  <a:pt x="2106611" y="2058560"/>
                                  <a:pt x="2105814" y="2059758"/>
                                  <a:pt x="2104613" y="2059758"/>
                                </a:cubicBezTo>
                                <a:cubicBezTo>
                                  <a:pt x="2103414" y="2059758"/>
                                  <a:pt x="2102220" y="2058959"/>
                                  <a:pt x="2102220" y="2057762"/>
                                </a:cubicBezTo>
                                <a:lnTo>
                                  <a:pt x="2099824" y="2040196"/>
                                </a:lnTo>
                                <a:cubicBezTo>
                                  <a:pt x="2099824" y="2038998"/>
                                  <a:pt x="2100622" y="2037801"/>
                                  <a:pt x="2101821" y="2037801"/>
                                </a:cubicBezTo>
                                <a:close/>
                                <a:moveTo>
                                  <a:pt x="2090241" y="2037003"/>
                                </a:moveTo>
                                <a:cubicBezTo>
                                  <a:pt x="2091442" y="2037402"/>
                                  <a:pt x="2092240" y="2038599"/>
                                  <a:pt x="2091442" y="2039797"/>
                                </a:cubicBezTo>
                                <a:lnTo>
                                  <a:pt x="2086651" y="2056564"/>
                                </a:lnTo>
                                <a:cubicBezTo>
                                  <a:pt x="2086651" y="2057363"/>
                                  <a:pt x="2085852" y="2058161"/>
                                  <a:pt x="2085053" y="2058161"/>
                                </a:cubicBezTo>
                                <a:lnTo>
                                  <a:pt x="2084255" y="2058161"/>
                                </a:lnTo>
                                <a:cubicBezTo>
                                  <a:pt x="2083056" y="2057762"/>
                                  <a:pt x="2082259" y="2056564"/>
                                  <a:pt x="2082658" y="2055367"/>
                                </a:cubicBezTo>
                                <a:lnTo>
                                  <a:pt x="2087448" y="2038599"/>
                                </a:lnTo>
                                <a:cubicBezTo>
                                  <a:pt x="2087847" y="2037402"/>
                                  <a:pt x="2089045" y="2036603"/>
                                  <a:pt x="2090241" y="2037003"/>
                                </a:cubicBezTo>
                                <a:close/>
                                <a:moveTo>
                                  <a:pt x="2112599" y="2034207"/>
                                </a:moveTo>
                                <a:cubicBezTo>
                                  <a:pt x="2113396" y="2033808"/>
                                  <a:pt x="2114993" y="2033808"/>
                                  <a:pt x="2115393" y="2035006"/>
                                </a:cubicBezTo>
                                <a:lnTo>
                                  <a:pt x="2124177" y="2050176"/>
                                </a:lnTo>
                                <a:cubicBezTo>
                                  <a:pt x="2124575" y="2050975"/>
                                  <a:pt x="2124575" y="2052572"/>
                                  <a:pt x="2123379" y="2052971"/>
                                </a:cubicBezTo>
                                <a:lnTo>
                                  <a:pt x="2122581" y="2053370"/>
                                </a:lnTo>
                                <a:cubicBezTo>
                                  <a:pt x="2121781" y="2053370"/>
                                  <a:pt x="2120981" y="2052971"/>
                                  <a:pt x="2120584" y="2052172"/>
                                </a:cubicBezTo>
                                <a:lnTo>
                                  <a:pt x="2111801" y="2037002"/>
                                </a:lnTo>
                                <a:cubicBezTo>
                                  <a:pt x="2111401" y="2036203"/>
                                  <a:pt x="2111401" y="2034607"/>
                                  <a:pt x="2112599" y="2034207"/>
                                </a:cubicBezTo>
                                <a:close/>
                                <a:moveTo>
                                  <a:pt x="2080263" y="2032212"/>
                                </a:moveTo>
                                <a:cubicBezTo>
                                  <a:pt x="2081462" y="2032611"/>
                                  <a:pt x="2081462" y="2034208"/>
                                  <a:pt x="2081062" y="2035006"/>
                                </a:cubicBezTo>
                                <a:lnTo>
                                  <a:pt x="2070282" y="2048979"/>
                                </a:lnTo>
                                <a:cubicBezTo>
                                  <a:pt x="2069884" y="2049379"/>
                                  <a:pt x="2069086" y="2049778"/>
                                  <a:pt x="2068685" y="2049778"/>
                                </a:cubicBezTo>
                                <a:cubicBezTo>
                                  <a:pt x="2068286" y="2049778"/>
                                  <a:pt x="2067488" y="2049778"/>
                                  <a:pt x="2067089" y="2049379"/>
                                </a:cubicBezTo>
                                <a:cubicBezTo>
                                  <a:pt x="2066291" y="2048979"/>
                                  <a:pt x="2065892" y="2047383"/>
                                  <a:pt x="2066690" y="2046584"/>
                                </a:cubicBezTo>
                                <a:lnTo>
                                  <a:pt x="2077469" y="2032611"/>
                                </a:lnTo>
                                <a:cubicBezTo>
                                  <a:pt x="2077870" y="2031813"/>
                                  <a:pt x="2079464" y="2031414"/>
                                  <a:pt x="2080263" y="2032212"/>
                                </a:cubicBezTo>
                                <a:close/>
                                <a:moveTo>
                                  <a:pt x="757511" y="2031913"/>
                                </a:moveTo>
                                <a:cubicBezTo>
                                  <a:pt x="760105" y="2031314"/>
                                  <a:pt x="763499" y="2031214"/>
                                  <a:pt x="766905" y="2033011"/>
                                </a:cubicBezTo>
                                <a:cubicBezTo>
                                  <a:pt x="774488" y="2037003"/>
                                  <a:pt x="774090" y="2044587"/>
                                  <a:pt x="774090" y="2044986"/>
                                </a:cubicBezTo>
                                <a:cubicBezTo>
                                  <a:pt x="774090" y="2044986"/>
                                  <a:pt x="774090" y="2047781"/>
                                  <a:pt x="777681" y="2049777"/>
                                </a:cubicBezTo>
                                <a:cubicBezTo>
                                  <a:pt x="781274" y="2051374"/>
                                  <a:pt x="783669" y="2049777"/>
                                  <a:pt x="783669" y="2049777"/>
                                </a:cubicBezTo>
                                <a:lnTo>
                                  <a:pt x="784068" y="2049777"/>
                                </a:lnTo>
                                <a:lnTo>
                                  <a:pt x="784466" y="2049378"/>
                                </a:lnTo>
                                <a:cubicBezTo>
                                  <a:pt x="786462" y="2048180"/>
                                  <a:pt x="791253" y="2045785"/>
                                  <a:pt x="797640" y="2048978"/>
                                </a:cubicBezTo>
                                <a:cubicBezTo>
                                  <a:pt x="804428" y="2052571"/>
                                  <a:pt x="804827" y="2060156"/>
                                  <a:pt x="804827" y="2060555"/>
                                </a:cubicBezTo>
                                <a:lnTo>
                                  <a:pt x="804827" y="2060954"/>
                                </a:lnTo>
                                <a:cubicBezTo>
                                  <a:pt x="804827" y="2060954"/>
                                  <a:pt x="804827" y="2063749"/>
                                  <a:pt x="808421" y="2065745"/>
                                </a:cubicBezTo>
                                <a:cubicBezTo>
                                  <a:pt x="812013" y="2067741"/>
                                  <a:pt x="814806" y="2065745"/>
                                  <a:pt x="814806" y="2065745"/>
                                </a:cubicBezTo>
                                <a:lnTo>
                                  <a:pt x="815207" y="2065745"/>
                                </a:lnTo>
                                <a:cubicBezTo>
                                  <a:pt x="815605" y="2065346"/>
                                  <a:pt x="822789" y="2061354"/>
                                  <a:pt x="829179" y="2064946"/>
                                </a:cubicBezTo>
                                <a:cubicBezTo>
                                  <a:pt x="836766" y="2068938"/>
                                  <a:pt x="836367" y="2076524"/>
                                  <a:pt x="836367" y="2076923"/>
                                </a:cubicBezTo>
                                <a:cubicBezTo>
                                  <a:pt x="836367" y="2076923"/>
                                  <a:pt x="836367" y="2079718"/>
                                  <a:pt x="839959" y="2081714"/>
                                </a:cubicBezTo>
                                <a:cubicBezTo>
                                  <a:pt x="841156" y="2082113"/>
                                  <a:pt x="841954" y="2082512"/>
                                  <a:pt x="843151" y="2082512"/>
                                </a:cubicBezTo>
                                <a:lnTo>
                                  <a:pt x="847543" y="2082911"/>
                                </a:lnTo>
                                <a:cubicBezTo>
                                  <a:pt x="849539" y="2082911"/>
                                  <a:pt x="851136" y="2084907"/>
                                  <a:pt x="851136" y="2086903"/>
                                </a:cubicBezTo>
                                <a:cubicBezTo>
                                  <a:pt x="850736" y="2088899"/>
                                  <a:pt x="849140" y="2090496"/>
                                  <a:pt x="845546" y="2091295"/>
                                </a:cubicBezTo>
                                <a:lnTo>
                                  <a:pt x="839560" y="2090895"/>
                                </a:lnTo>
                                <a:cubicBezTo>
                                  <a:pt x="837962" y="2090496"/>
                                  <a:pt x="836367" y="2090097"/>
                                  <a:pt x="834771" y="2089299"/>
                                </a:cubicBezTo>
                                <a:cubicBezTo>
                                  <a:pt x="827172" y="2085307"/>
                                  <a:pt x="827579" y="2077722"/>
                                  <a:pt x="827579" y="2077323"/>
                                </a:cubicBezTo>
                                <a:cubicBezTo>
                                  <a:pt x="827579" y="2077323"/>
                                  <a:pt x="827975" y="2074527"/>
                                  <a:pt x="824384" y="2072531"/>
                                </a:cubicBezTo>
                                <a:cubicBezTo>
                                  <a:pt x="821590" y="2070934"/>
                                  <a:pt x="818000" y="2072531"/>
                                  <a:pt x="817600" y="2072930"/>
                                </a:cubicBezTo>
                                <a:cubicBezTo>
                                  <a:pt x="816403" y="2073729"/>
                                  <a:pt x="810815" y="2076923"/>
                                  <a:pt x="804028" y="2073330"/>
                                </a:cubicBezTo>
                                <a:cubicBezTo>
                                  <a:pt x="797241" y="2069737"/>
                                  <a:pt x="796843" y="2063350"/>
                                  <a:pt x="796843" y="2061753"/>
                                </a:cubicBezTo>
                                <a:cubicBezTo>
                                  <a:pt x="796443" y="2061354"/>
                                  <a:pt x="796044" y="2058160"/>
                                  <a:pt x="793248" y="2056563"/>
                                </a:cubicBezTo>
                                <a:cubicBezTo>
                                  <a:pt x="790055" y="2054966"/>
                                  <a:pt x="788060" y="2056164"/>
                                  <a:pt x="787262" y="2056563"/>
                                </a:cubicBezTo>
                                <a:lnTo>
                                  <a:pt x="786862" y="2056563"/>
                                </a:lnTo>
                                <a:cubicBezTo>
                                  <a:pt x="785664" y="2057362"/>
                                  <a:pt x="780476" y="2060555"/>
                                  <a:pt x="773292" y="2056962"/>
                                </a:cubicBezTo>
                                <a:cubicBezTo>
                                  <a:pt x="765707" y="2052970"/>
                                  <a:pt x="766107" y="2045785"/>
                                  <a:pt x="766107" y="2044986"/>
                                </a:cubicBezTo>
                                <a:cubicBezTo>
                                  <a:pt x="766505" y="2044986"/>
                                  <a:pt x="766107" y="2041793"/>
                                  <a:pt x="762900" y="2040196"/>
                                </a:cubicBezTo>
                                <a:cubicBezTo>
                                  <a:pt x="760105" y="2038599"/>
                                  <a:pt x="756512" y="2040196"/>
                                  <a:pt x="756113" y="2040595"/>
                                </a:cubicBezTo>
                                <a:cubicBezTo>
                                  <a:pt x="754916" y="2041394"/>
                                  <a:pt x="749327" y="2044587"/>
                                  <a:pt x="742540" y="2040995"/>
                                </a:cubicBezTo>
                                <a:lnTo>
                                  <a:pt x="740145" y="2039398"/>
                                </a:lnTo>
                                <a:cubicBezTo>
                                  <a:pt x="738149" y="2038599"/>
                                  <a:pt x="737351" y="2036204"/>
                                  <a:pt x="738548" y="2034208"/>
                                </a:cubicBezTo>
                                <a:cubicBezTo>
                                  <a:pt x="739347" y="2032212"/>
                                  <a:pt x="741742" y="2031414"/>
                                  <a:pt x="743738" y="2032611"/>
                                </a:cubicBezTo>
                                <a:lnTo>
                                  <a:pt x="746133" y="2033809"/>
                                </a:lnTo>
                                <a:cubicBezTo>
                                  <a:pt x="749726" y="2035805"/>
                                  <a:pt x="752520" y="2033809"/>
                                  <a:pt x="752520" y="2033809"/>
                                </a:cubicBezTo>
                                <a:lnTo>
                                  <a:pt x="752920" y="2033809"/>
                                </a:lnTo>
                                <a:cubicBezTo>
                                  <a:pt x="753120" y="2033609"/>
                                  <a:pt x="754916" y="2032512"/>
                                  <a:pt x="757511" y="2031913"/>
                                </a:cubicBezTo>
                                <a:close/>
                                <a:moveTo>
                                  <a:pt x="2124175" y="2026224"/>
                                </a:moveTo>
                                <a:lnTo>
                                  <a:pt x="2138547" y="2037003"/>
                                </a:lnTo>
                                <a:cubicBezTo>
                                  <a:pt x="2139347" y="2037403"/>
                                  <a:pt x="2139745" y="2038999"/>
                                  <a:pt x="2138947" y="2039798"/>
                                </a:cubicBezTo>
                                <a:cubicBezTo>
                                  <a:pt x="2138547" y="2040197"/>
                                  <a:pt x="2137748" y="2040596"/>
                                  <a:pt x="2137350" y="2040596"/>
                                </a:cubicBezTo>
                                <a:cubicBezTo>
                                  <a:pt x="2136951" y="2040596"/>
                                  <a:pt x="2136152" y="2040596"/>
                                  <a:pt x="2135754" y="2040197"/>
                                </a:cubicBezTo>
                                <a:lnTo>
                                  <a:pt x="2121779" y="2029418"/>
                                </a:lnTo>
                                <a:cubicBezTo>
                                  <a:pt x="2120981" y="2029018"/>
                                  <a:pt x="2120582" y="2027422"/>
                                  <a:pt x="2121380" y="2026623"/>
                                </a:cubicBezTo>
                                <a:cubicBezTo>
                                  <a:pt x="2121779" y="2025825"/>
                                  <a:pt x="2123377" y="2025426"/>
                                  <a:pt x="2124175" y="2026224"/>
                                </a:cubicBezTo>
                                <a:close/>
                                <a:moveTo>
                                  <a:pt x="2069884" y="2022632"/>
                                </a:moveTo>
                                <a:cubicBezTo>
                                  <a:pt x="2070681" y="2022232"/>
                                  <a:pt x="2072280" y="2022232"/>
                                  <a:pt x="2072678" y="2023430"/>
                                </a:cubicBezTo>
                                <a:cubicBezTo>
                                  <a:pt x="2073475" y="2024228"/>
                                  <a:pt x="2073078" y="2025825"/>
                                  <a:pt x="2071882" y="2026224"/>
                                </a:cubicBezTo>
                                <a:lnTo>
                                  <a:pt x="2056709" y="2035008"/>
                                </a:lnTo>
                                <a:lnTo>
                                  <a:pt x="2055912" y="2035407"/>
                                </a:lnTo>
                                <a:cubicBezTo>
                                  <a:pt x="2055113" y="2035407"/>
                                  <a:pt x="2054315" y="2035008"/>
                                  <a:pt x="2053915" y="2034209"/>
                                </a:cubicBezTo>
                                <a:cubicBezTo>
                                  <a:pt x="2053516" y="2033411"/>
                                  <a:pt x="2053516" y="2031814"/>
                                  <a:pt x="2054713" y="2031415"/>
                                </a:cubicBezTo>
                                <a:close/>
                                <a:moveTo>
                                  <a:pt x="2128967" y="2015446"/>
                                </a:moveTo>
                                <a:lnTo>
                                  <a:pt x="2145734" y="2020237"/>
                                </a:lnTo>
                                <a:cubicBezTo>
                                  <a:pt x="2146931" y="2020237"/>
                                  <a:pt x="2147329" y="2021435"/>
                                  <a:pt x="2146931" y="2023031"/>
                                </a:cubicBezTo>
                                <a:cubicBezTo>
                                  <a:pt x="2146931" y="2023830"/>
                                  <a:pt x="2146133" y="2024628"/>
                                  <a:pt x="2145333" y="2024628"/>
                                </a:cubicBezTo>
                                <a:lnTo>
                                  <a:pt x="2144537" y="2024628"/>
                                </a:lnTo>
                                <a:lnTo>
                                  <a:pt x="2127767" y="2019837"/>
                                </a:lnTo>
                                <a:cubicBezTo>
                                  <a:pt x="2126570" y="2019438"/>
                                  <a:pt x="2125772" y="2018240"/>
                                  <a:pt x="2126171" y="2017042"/>
                                </a:cubicBezTo>
                                <a:cubicBezTo>
                                  <a:pt x="2126570" y="2015845"/>
                                  <a:pt x="2127767" y="2015046"/>
                                  <a:pt x="2128967" y="2015446"/>
                                </a:cubicBezTo>
                                <a:close/>
                                <a:moveTo>
                                  <a:pt x="2067091" y="2010655"/>
                                </a:moveTo>
                                <a:cubicBezTo>
                                  <a:pt x="2068288" y="2010655"/>
                                  <a:pt x="2069486" y="2011453"/>
                                  <a:pt x="2069486" y="2012651"/>
                                </a:cubicBezTo>
                                <a:cubicBezTo>
                                  <a:pt x="2069486" y="2013848"/>
                                  <a:pt x="2068685" y="2015046"/>
                                  <a:pt x="2067489" y="2015046"/>
                                </a:cubicBezTo>
                                <a:lnTo>
                                  <a:pt x="2049924" y="2017442"/>
                                </a:lnTo>
                                <a:cubicBezTo>
                                  <a:pt x="2048725" y="2017442"/>
                                  <a:pt x="2047529" y="2016644"/>
                                  <a:pt x="2047529" y="2015446"/>
                                </a:cubicBezTo>
                                <a:cubicBezTo>
                                  <a:pt x="2047529" y="2014247"/>
                                  <a:pt x="2048326" y="2013050"/>
                                  <a:pt x="2049525" y="2013050"/>
                                </a:cubicBezTo>
                                <a:close/>
                                <a:moveTo>
                                  <a:pt x="2146133" y="2000675"/>
                                </a:moveTo>
                                <a:cubicBezTo>
                                  <a:pt x="2147329" y="2000675"/>
                                  <a:pt x="2148528" y="2001473"/>
                                  <a:pt x="2148528" y="2002671"/>
                                </a:cubicBezTo>
                                <a:cubicBezTo>
                                  <a:pt x="2148528" y="2003868"/>
                                  <a:pt x="2147729" y="2005066"/>
                                  <a:pt x="2146532" y="2005066"/>
                                </a:cubicBezTo>
                                <a:lnTo>
                                  <a:pt x="2128967" y="2007462"/>
                                </a:lnTo>
                                <a:cubicBezTo>
                                  <a:pt x="2127767" y="2007462"/>
                                  <a:pt x="2126570" y="2006664"/>
                                  <a:pt x="2126570" y="2005466"/>
                                </a:cubicBezTo>
                                <a:cubicBezTo>
                                  <a:pt x="2126570" y="2004267"/>
                                  <a:pt x="2127369" y="2003070"/>
                                  <a:pt x="2128566" y="2003070"/>
                                </a:cubicBezTo>
                                <a:close/>
                                <a:moveTo>
                                  <a:pt x="774289" y="1999578"/>
                                </a:moveTo>
                                <a:cubicBezTo>
                                  <a:pt x="776883" y="1998979"/>
                                  <a:pt x="780276" y="1998879"/>
                                  <a:pt x="783669" y="2000676"/>
                                </a:cubicBezTo>
                                <a:cubicBezTo>
                                  <a:pt x="791252" y="2004668"/>
                                  <a:pt x="790853" y="2012252"/>
                                  <a:pt x="790853" y="2012652"/>
                                </a:cubicBezTo>
                                <a:cubicBezTo>
                                  <a:pt x="790853" y="2012652"/>
                                  <a:pt x="790853" y="2015446"/>
                                  <a:pt x="794446" y="2017442"/>
                                </a:cubicBezTo>
                                <a:cubicBezTo>
                                  <a:pt x="798040" y="2019039"/>
                                  <a:pt x="800435" y="2017442"/>
                                  <a:pt x="800435" y="2017442"/>
                                </a:cubicBezTo>
                                <a:lnTo>
                                  <a:pt x="800834" y="2017442"/>
                                </a:lnTo>
                                <a:lnTo>
                                  <a:pt x="801233" y="2017043"/>
                                </a:lnTo>
                                <a:cubicBezTo>
                                  <a:pt x="803229" y="2015845"/>
                                  <a:pt x="808021" y="2013450"/>
                                  <a:pt x="814407" y="2016644"/>
                                </a:cubicBezTo>
                                <a:cubicBezTo>
                                  <a:pt x="821190" y="2020236"/>
                                  <a:pt x="821590" y="2027821"/>
                                  <a:pt x="821590" y="2028220"/>
                                </a:cubicBezTo>
                                <a:lnTo>
                                  <a:pt x="821590" y="2028620"/>
                                </a:lnTo>
                                <a:cubicBezTo>
                                  <a:pt x="821590" y="2028620"/>
                                  <a:pt x="821590" y="2031414"/>
                                  <a:pt x="825181" y="2033410"/>
                                </a:cubicBezTo>
                                <a:cubicBezTo>
                                  <a:pt x="828772" y="2035406"/>
                                  <a:pt x="831577" y="2033410"/>
                                  <a:pt x="831577" y="2033410"/>
                                </a:cubicBezTo>
                                <a:lnTo>
                                  <a:pt x="831973" y="2033410"/>
                                </a:lnTo>
                                <a:cubicBezTo>
                                  <a:pt x="832379" y="2033011"/>
                                  <a:pt x="839558" y="2029019"/>
                                  <a:pt x="845946" y="2032612"/>
                                </a:cubicBezTo>
                                <a:cubicBezTo>
                                  <a:pt x="853529" y="2036604"/>
                                  <a:pt x="853131" y="2044189"/>
                                  <a:pt x="853131" y="2044589"/>
                                </a:cubicBezTo>
                                <a:cubicBezTo>
                                  <a:pt x="853131" y="2044589"/>
                                  <a:pt x="853131" y="2047383"/>
                                  <a:pt x="856724" y="2049379"/>
                                </a:cubicBezTo>
                                <a:cubicBezTo>
                                  <a:pt x="857922" y="2049778"/>
                                  <a:pt x="858719" y="2050177"/>
                                  <a:pt x="859917" y="2050177"/>
                                </a:cubicBezTo>
                                <a:lnTo>
                                  <a:pt x="864309" y="2050577"/>
                                </a:lnTo>
                                <a:cubicBezTo>
                                  <a:pt x="866306" y="2050577"/>
                                  <a:pt x="867903" y="2052573"/>
                                  <a:pt x="867903" y="2054569"/>
                                </a:cubicBezTo>
                                <a:cubicBezTo>
                                  <a:pt x="867903" y="2056964"/>
                                  <a:pt x="866306" y="2058561"/>
                                  <a:pt x="862312" y="2058561"/>
                                </a:cubicBezTo>
                                <a:lnTo>
                                  <a:pt x="856325" y="2058161"/>
                                </a:lnTo>
                                <a:cubicBezTo>
                                  <a:pt x="854727" y="2057762"/>
                                  <a:pt x="853131" y="2057363"/>
                                  <a:pt x="851533" y="2056565"/>
                                </a:cubicBezTo>
                                <a:cubicBezTo>
                                  <a:pt x="843950" y="2052573"/>
                                  <a:pt x="844348" y="2044988"/>
                                  <a:pt x="844348" y="2044589"/>
                                </a:cubicBezTo>
                                <a:cubicBezTo>
                                  <a:pt x="844348" y="2044589"/>
                                  <a:pt x="844748" y="2041793"/>
                                  <a:pt x="841156" y="2039797"/>
                                </a:cubicBezTo>
                                <a:cubicBezTo>
                                  <a:pt x="838362" y="2038200"/>
                                  <a:pt x="834771" y="2039797"/>
                                  <a:pt x="834370" y="2040196"/>
                                </a:cubicBezTo>
                                <a:cubicBezTo>
                                  <a:pt x="833176" y="2040995"/>
                                  <a:pt x="827579" y="2044189"/>
                                  <a:pt x="820792" y="2040596"/>
                                </a:cubicBezTo>
                                <a:cubicBezTo>
                                  <a:pt x="814008" y="2037003"/>
                                  <a:pt x="813609" y="2030616"/>
                                  <a:pt x="813609" y="2029019"/>
                                </a:cubicBezTo>
                                <a:cubicBezTo>
                                  <a:pt x="813208" y="2028620"/>
                                  <a:pt x="812810" y="2025426"/>
                                  <a:pt x="810017" y="2023829"/>
                                </a:cubicBezTo>
                                <a:cubicBezTo>
                                  <a:pt x="806824" y="2022232"/>
                                  <a:pt x="804827" y="2023430"/>
                                  <a:pt x="804028" y="2023829"/>
                                </a:cubicBezTo>
                                <a:lnTo>
                                  <a:pt x="803629" y="2023829"/>
                                </a:lnTo>
                                <a:cubicBezTo>
                                  <a:pt x="802431" y="2024628"/>
                                  <a:pt x="797241" y="2027821"/>
                                  <a:pt x="790055" y="2024228"/>
                                </a:cubicBezTo>
                                <a:cubicBezTo>
                                  <a:pt x="782472" y="2020236"/>
                                  <a:pt x="782870" y="2013051"/>
                                  <a:pt x="782870" y="2012252"/>
                                </a:cubicBezTo>
                                <a:cubicBezTo>
                                  <a:pt x="783268" y="2012252"/>
                                  <a:pt x="782870" y="2009059"/>
                                  <a:pt x="779677" y="2007462"/>
                                </a:cubicBezTo>
                                <a:cubicBezTo>
                                  <a:pt x="776883" y="2005865"/>
                                  <a:pt x="773291" y="2007462"/>
                                  <a:pt x="772892" y="2007861"/>
                                </a:cubicBezTo>
                                <a:cubicBezTo>
                                  <a:pt x="771696" y="2008660"/>
                                  <a:pt x="766107" y="2011853"/>
                                  <a:pt x="759307" y="2008260"/>
                                </a:cubicBezTo>
                                <a:lnTo>
                                  <a:pt x="756911" y="2006664"/>
                                </a:lnTo>
                                <a:cubicBezTo>
                                  <a:pt x="754915" y="2005865"/>
                                  <a:pt x="754117" y="2003470"/>
                                  <a:pt x="755315" y="2001474"/>
                                </a:cubicBezTo>
                                <a:cubicBezTo>
                                  <a:pt x="756113" y="1999478"/>
                                  <a:pt x="758508" y="1998680"/>
                                  <a:pt x="760504" y="1999877"/>
                                </a:cubicBezTo>
                                <a:lnTo>
                                  <a:pt x="762899" y="2001474"/>
                                </a:lnTo>
                                <a:cubicBezTo>
                                  <a:pt x="766505" y="2003470"/>
                                  <a:pt x="769299" y="2001474"/>
                                  <a:pt x="769299" y="2001474"/>
                                </a:cubicBezTo>
                                <a:lnTo>
                                  <a:pt x="769699" y="2001474"/>
                                </a:lnTo>
                                <a:cubicBezTo>
                                  <a:pt x="769898" y="2001274"/>
                                  <a:pt x="771696" y="2000177"/>
                                  <a:pt x="774289" y="1999578"/>
                                </a:cubicBezTo>
                                <a:close/>
                                <a:moveTo>
                                  <a:pt x="2051520" y="1993490"/>
                                </a:moveTo>
                                <a:lnTo>
                                  <a:pt x="2068288" y="1998281"/>
                                </a:lnTo>
                                <a:cubicBezTo>
                                  <a:pt x="2069485" y="1998680"/>
                                  <a:pt x="2070285" y="1999878"/>
                                  <a:pt x="2069884" y="2001075"/>
                                </a:cubicBezTo>
                                <a:cubicBezTo>
                                  <a:pt x="2069884" y="2001874"/>
                                  <a:pt x="2069086" y="2002672"/>
                                  <a:pt x="2068288" y="2002672"/>
                                </a:cubicBezTo>
                                <a:lnTo>
                                  <a:pt x="2067489" y="2002672"/>
                                </a:lnTo>
                                <a:lnTo>
                                  <a:pt x="2050722" y="1997881"/>
                                </a:lnTo>
                                <a:cubicBezTo>
                                  <a:pt x="2049523" y="1997881"/>
                                  <a:pt x="2048725" y="1996683"/>
                                  <a:pt x="2048725" y="1995086"/>
                                </a:cubicBezTo>
                                <a:cubicBezTo>
                                  <a:pt x="2049124" y="1993889"/>
                                  <a:pt x="2050323" y="1993090"/>
                                  <a:pt x="2051520" y="1993490"/>
                                </a:cubicBezTo>
                                <a:close/>
                                <a:moveTo>
                                  <a:pt x="2139347" y="1983110"/>
                                </a:moveTo>
                                <a:cubicBezTo>
                                  <a:pt x="2140145" y="1982711"/>
                                  <a:pt x="2141743" y="1982711"/>
                                  <a:pt x="2142141" y="1983909"/>
                                </a:cubicBezTo>
                                <a:cubicBezTo>
                                  <a:pt x="2142540" y="1984707"/>
                                  <a:pt x="2142540" y="1986304"/>
                                  <a:pt x="2141342" y="1986703"/>
                                </a:cubicBezTo>
                                <a:lnTo>
                                  <a:pt x="2126171" y="1995487"/>
                                </a:lnTo>
                                <a:lnTo>
                                  <a:pt x="2125372" y="1995886"/>
                                </a:lnTo>
                                <a:cubicBezTo>
                                  <a:pt x="2124574" y="1995886"/>
                                  <a:pt x="2123777" y="1995487"/>
                                  <a:pt x="2123377" y="1994688"/>
                                </a:cubicBezTo>
                                <a:cubicBezTo>
                                  <a:pt x="2122977" y="1993890"/>
                                  <a:pt x="2122977" y="1992293"/>
                                  <a:pt x="2124176" y="1991894"/>
                                </a:cubicBezTo>
                                <a:close/>
                                <a:moveTo>
                                  <a:pt x="2061101" y="1977921"/>
                                </a:moveTo>
                                <a:lnTo>
                                  <a:pt x="2075074" y="1988700"/>
                                </a:lnTo>
                                <a:cubicBezTo>
                                  <a:pt x="2075874" y="1989100"/>
                                  <a:pt x="2076272" y="1990696"/>
                                  <a:pt x="2075474" y="1991495"/>
                                </a:cubicBezTo>
                                <a:cubicBezTo>
                                  <a:pt x="2075074" y="1991894"/>
                                  <a:pt x="2074276" y="1992293"/>
                                  <a:pt x="2073876" y="1992293"/>
                                </a:cubicBezTo>
                                <a:cubicBezTo>
                                  <a:pt x="2073477" y="1992293"/>
                                  <a:pt x="2072678" y="1992293"/>
                                  <a:pt x="2072280" y="1991894"/>
                                </a:cubicBezTo>
                                <a:lnTo>
                                  <a:pt x="2058705" y="1981115"/>
                                </a:lnTo>
                                <a:cubicBezTo>
                                  <a:pt x="2057907" y="1980715"/>
                                  <a:pt x="2057509" y="1979119"/>
                                  <a:pt x="2058305" y="1978320"/>
                                </a:cubicBezTo>
                                <a:cubicBezTo>
                                  <a:pt x="2058705" y="1977522"/>
                                  <a:pt x="2060303" y="1977123"/>
                                  <a:pt x="2061101" y="1977921"/>
                                </a:cubicBezTo>
                                <a:close/>
                                <a:moveTo>
                                  <a:pt x="2129367" y="1968739"/>
                                </a:moveTo>
                                <a:cubicBezTo>
                                  <a:pt x="2130165" y="1969138"/>
                                  <a:pt x="2130565" y="1970735"/>
                                  <a:pt x="2129767" y="1971534"/>
                                </a:cubicBezTo>
                                <a:lnTo>
                                  <a:pt x="2118985" y="1985506"/>
                                </a:lnTo>
                                <a:cubicBezTo>
                                  <a:pt x="2118586" y="1985906"/>
                                  <a:pt x="2117790" y="1986305"/>
                                  <a:pt x="2117388" y="1986305"/>
                                </a:cubicBezTo>
                                <a:cubicBezTo>
                                  <a:pt x="2116989" y="1986305"/>
                                  <a:pt x="2116189" y="1986305"/>
                                  <a:pt x="2115792" y="1985906"/>
                                </a:cubicBezTo>
                                <a:cubicBezTo>
                                  <a:pt x="2114993" y="1985506"/>
                                  <a:pt x="2114593" y="1983910"/>
                                  <a:pt x="2115792" y="1983111"/>
                                </a:cubicBezTo>
                                <a:lnTo>
                                  <a:pt x="2126572" y="1969138"/>
                                </a:lnTo>
                                <a:cubicBezTo>
                                  <a:pt x="2126969" y="1968340"/>
                                  <a:pt x="2128569" y="1967941"/>
                                  <a:pt x="2129367" y="1968739"/>
                                </a:cubicBezTo>
                                <a:close/>
                                <a:moveTo>
                                  <a:pt x="2073078" y="1965146"/>
                                </a:moveTo>
                                <a:cubicBezTo>
                                  <a:pt x="2073876" y="1964747"/>
                                  <a:pt x="2075473" y="1964747"/>
                                  <a:pt x="2075871" y="1965945"/>
                                </a:cubicBezTo>
                                <a:lnTo>
                                  <a:pt x="2084654" y="1981115"/>
                                </a:lnTo>
                                <a:cubicBezTo>
                                  <a:pt x="2085055" y="1981914"/>
                                  <a:pt x="2085055" y="1983511"/>
                                  <a:pt x="2083857" y="1983910"/>
                                </a:cubicBezTo>
                                <a:lnTo>
                                  <a:pt x="2083058" y="1984309"/>
                                </a:lnTo>
                                <a:cubicBezTo>
                                  <a:pt x="2082260" y="1984309"/>
                                  <a:pt x="2081462" y="1983910"/>
                                  <a:pt x="2081062" y="1983111"/>
                                </a:cubicBezTo>
                                <a:lnTo>
                                  <a:pt x="2072277" y="1967941"/>
                                </a:lnTo>
                                <a:cubicBezTo>
                                  <a:pt x="2071878" y="1967142"/>
                                  <a:pt x="2071878" y="1965546"/>
                                  <a:pt x="2073078" y="1965146"/>
                                </a:cubicBezTo>
                                <a:close/>
                                <a:moveTo>
                                  <a:pt x="2111401" y="1959957"/>
                                </a:moveTo>
                                <a:cubicBezTo>
                                  <a:pt x="2112600" y="1960356"/>
                                  <a:pt x="2113396" y="1961554"/>
                                  <a:pt x="2112998" y="1962751"/>
                                </a:cubicBezTo>
                                <a:lnTo>
                                  <a:pt x="2108209" y="1979518"/>
                                </a:lnTo>
                                <a:cubicBezTo>
                                  <a:pt x="2108209" y="1980317"/>
                                  <a:pt x="2107409" y="1981115"/>
                                  <a:pt x="2106611" y="1981115"/>
                                </a:cubicBezTo>
                                <a:lnTo>
                                  <a:pt x="2105814" y="1981115"/>
                                </a:lnTo>
                                <a:cubicBezTo>
                                  <a:pt x="2104613" y="1980716"/>
                                  <a:pt x="2104215" y="1979518"/>
                                  <a:pt x="2103817" y="1978321"/>
                                </a:cubicBezTo>
                                <a:lnTo>
                                  <a:pt x="2108606" y="1961554"/>
                                </a:lnTo>
                                <a:cubicBezTo>
                                  <a:pt x="2109006" y="1960356"/>
                                  <a:pt x="2110205" y="1959558"/>
                                  <a:pt x="2111401" y="1959957"/>
                                </a:cubicBezTo>
                                <a:close/>
                                <a:moveTo>
                                  <a:pt x="2091441" y="1958360"/>
                                </a:moveTo>
                                <a:cubicBezTo>
                                  <a:pt x="2092637" y="1958360"/>
                                  <a:pt x="2093836" y="1959158"/>
                                  <a:pt x="2093836" y="1960356"/>
                                </a:cubicBezTo>
                                <a:lnTo>
                                  <a:pt x="2096232" y="1977922"/>
                                </a:lnTo>
                                <a:cubicBezTo>
                                  <a:pt x="2096232" y="1979119"/>
                                  <a:pt x="2095433" y="1980317"/>
                                  <a:pt x="2094235" y="1980317"/>
                                </a:cubicBezTo>
                                <a:cubicBezTo>
                                  <a:pt x="2093037" y="1980317"/>
                                  <a:pt x="2092239" y="1979519"/>
                                  <a:pt x="2091839" y="1978321"/>
                                </a:cubicBezTo>
                                <a:lnTo>
                                  <a:pt x="2089444" y="1960755"/>
                                </a:lnTo>
                                <a:cubicBezTo>
                                  <a:pt x="2089444" y="1959558"/>
                                  <a:pt x="2090240" y="1958360"/>
                                  <a:pt x="2091441" y="1958360"/>
                                </a:cubicBezTo>
                                <a:close/>
                                <a:moveTo>
                                  <a:pt x="5895338" y="1956764"/>
                                </a:moveTo>
                                <a:cubicBezTo>
                                  <a:pt x="5896536" y="1956364"/>
                                  <a:pt x="5897733" y="1957163"/>
                                  <a:pt x="5897733" y="1958760"/>
                                </a:cubicBezTo>
                                <a:lnTo>
                                  <a:pt x="5900128" y="1976325"/>
                                </a:lnTo>
                                <a:cubicBezTo>
                                  <a:pt x="5900128" y="1977523"/>
                                  <a:pt x="5899330" y="1978721"/>
                                  <a:pt x="5898132" y="1978721"/>
                                </a:cubicBezTo>
                                <a:cubicBezTo>
                                  <a:pt x="5896935" y="1978721"/>
                                  <a:pt x="5895737" y="1977922"/>
                                  <a:pt x="5895737" y="1976725"/>
                                </a:cubicBezTo>
                                <a:lnTo>
                                  <a:pt x="5893341" y="1959159"/>
                                </a:lnTo>
                                <a:cubicBezTo>
                                  <a:pt x="5893341" y="1957961"/>
                                  <a:pt x="5894140" y="1956764"/>
                                  <a:pt x="5895338" y="1956764"/>
                                </a:cubicBezTo>
                                <a:close/>
                                <a:moveTo>
                                  <a:pt x="5883761" y="1955566"/>
                                </a:moveTo>
                                <a:cubicBezTo>
                                  <a:pt x="5884960" y="1955965"/>
                                  <a:pt x="5885758" y="1957162"/>
                                  <a:pt x="5884960" y="1958360"/>
                                </a:cubicBezTo>
                                <a:lnTo>
                                  <a:pt x="5880169" y="1975127"/>
                                </a:lnTo>
                                <a:cubicBezTo>
                                  <a:pt x="5880169" y="1975926"/>
                                  <a:pt x="5879370" y="1976724"/>
                                  <a:pt x="5878572" y="1976724"/>
                                </a:cubicBezTo>
                                <a:lnTo>
                                  <a:pt x="5877774" y="1976724"/>
                                </a:lnTo>
                                <a:cubicBezTo>
                                  <a:pt x="5876575" y="1976325"/>
                                  <a:pt x="5875777" y="1975127"/>
                                  <a:pt x="5876176" y="1973930"/>
                                </a:cubicBezTo>
                                <a:lnTo>
                                  <a:pt x="5880967" y="1957162"/>
                                </a:lnTo>
                                <a:cubicBezTo>
                                  <a:pt x="5881366" y="1955965"/>
                                  <a:pt x="5882564" y="1955166"/>
                                  <a:pt x="5883761" y="1955566"/>
                                </a:cubicBezTo>
                                <a:close/>
                                <a:moveTo>
                                  <a:pt x="5906116" y="1953170"/>
                                </a:moveTo>
                                <a:cubicBezTo>
                                  <a:pt x="5906915" y="1952771"/>
                                  <a:pt x="5908512" y="1952771"/>
                                  <a:pt x="5908911" y="1953969"/>
                                </a:cubicBezTo>
                                <a:lnTo>
                                  <a:pt x="5917694" y="1969139"/>
                                </a:lnTo>
                                <a:cubicBezTo>
                                  <a:pt x="5918093" y="1969938"/>
                                  <a:pt x="5918093" y="1971535"/>
                                  <a:pt x="5916895" y="1971934"/>
                                </a:cubicBezTo>
                                <a:lnTo>
                                  <a:pt x="5916097" y="1972333"/>
                                </a:lnTo>
                                <a:cubicBezTo>
                                  <a:pt x="5915298" y="1972333"/>
                                  <a:pt x="5914500" y="1971934"/>
                                  <a:pt x="5914101" y="1971135"/>
                                </a:cubicBezTo>
                                <a:lnTo>
                                  <a:pt x="5905317" y="1955965"/>
                                </a:lnTo>
                                <a:cubicBezTo>
                                  <a:pt x="5904918" y="1955166"/>
                                  <a:pt x="5904918" y="1953570"/>
                                  <a:pt x="5906116" y="1953170"/>
                                </a:cubicBezTo>
                                <a:close/>
                                <a:moveTo>
                                  <a:pt x="5874181" y="1950775"/>
                                </a:moveTo>
                                <a:cubicBezTo>
                                  <a:pt x="5874979" y="1951574"/>
                                  <a:pt x="5874979" y="1952771"/>
                                  <a:pt x="5874979" y="1953570"/>
                                </a:cubicBezTo>
                                <a:lnTo>
                                  <a:pt x="5864201" y="1967542"/>
                                </a:lnTo>
                                <a:cubicBezTo>
                                  <a:pt x="5863802" y="1967942"/>
                                  <a:pt x="5863003" y="1968341"/>
                                  <a:pt x="5862603" y="1968341"/>
                                </a:cubicBezTo>
                                <a:cubicBezTo>
                                  <a:pt x="5862204" y="1968341"/>
                                  <a:pt x="5861405" y="1968341"/>
                                  <a:pt x="5861006" y="1967942"/>
                                </a:cubicBezTo>
                                <a:cubicBezTo>
                                  <a:pt x="5860208" y="1967542"/>
                                  <a:pt x="5859809" y="1965946"/>
                                  <a:pt x="5860607" y="1965147"/>
                                </a:cubicBezTo>
                                <a:lnTo>
                                  <a:pt x="5871386" y="1951174"/>
                                </a:lnTo>
                                <a:cubicBezTo>
                                  <a:pt x="5871786" y="1950376"/>
                                  <a:pt x="5873382" y="1949977"/>
                                  <a:pt x="5874181" y="1950775"/>
                                </a:cubicBezTo>
                                <a:close/>
                                <a:moveTo>
                                  <a:pt x="4551035" y="1950476"/>
                                </a:moveTo>
                                <a:cubicBezTo>
                                  <a:pt x="4553630" y="1949877"/>
                                  <a:pt x="4557024" y="1949777"/>
                                  <a:pt x="4560417" y="1951574"/>
                                </a:cubicBezTo>
                                <a:cubicBezTo>
                                  <a:pt x="4568001" y="1955566"/>
                                  <a:pt x="4567602" y="1963150"/>
                                  <a:pt x="4567602" y="1963550"/>
                                </a:cubicBezTo>
                                <a:cubicBezTo>
                                  <a:pt x="4567602" y="1963550"/>
                                  <a:pt x="4567602" y="1966344"/>
                                  <a:pt x="4571195" y="1968340"/>
                                </a:cubicBezTo>
                                <a:cubicBezTo>
                                  <a:pt x="4574788" y="1969937"/>
                                  <a:pt x="4577183" y="1968340"/>
                                  <a:pt x="4577183" y="1968340"/>
                                </a:cubicBezTo>
                                <a:lnTo>
                                  <a:pt x="4577582" y="1968340"/>
                                </a:lnTo>
                                <a:lnTo>
                                  <a:pt x="4577981" y="1967941"/>
                                </a:lnTo>
                                <a:cubicBezTo>
                                  <a:pt x="4579977" y="1966743"/>
                                  <a:pt x="4584768" y="1964348"/>
                                  <a:pt x="4591155" y="1967542"/>
                                </a:cubicBezTo>
                                <a:cubicBezTo>
                                  <a:pt x="4597941" y="1971134"/>
                                  <a:pt x="4598341" y="1978719"/>
                                  <a:pt x="4598341" y="1979118"/>
                                </a:cubicBezTo>
                                <a:lnTo>
                                  <a:pt x="4598341" y="1979518"/>
                                </a:lnTo>
                                <a:cubicBezTo>
                                  <a:pt x="4598341" y="1979518"/>
                                  <a:pt x="4598341" y="1982312"/>
                                  <a:pt x="4601933" y="1984308"/>
                                </a:cubicBezTo>
                                <a:cubicBezTo>
                                  <a:pt x="4605526" y="1986304"/>
                                  <a:pt x="4608321" y="1984308"/>
                                  <a:pt x="4608321" y="1984308"/>
                                </a:cubicBezTo>
                                <a:lnTo>
                                  <a:pt x="4608720" y="1984308"/>
                                </a:lnTo>
                                <a:cubicBezTo>
                                  <a:pt x="4609119" y="1983909"/>
                                  <a:pt x="4616306" y="1979917"/>
                                  <a:pt x="4622693" y="1983510"/>
                                </a:cubicBezTo>
                                <a:cubicBezTo>
                                  <a:pt x="4630278" y="1987502"/>
                                  <a:pt x="4629878" y="1995087"/>
                                  <a:pt x="4629878" y="1995487"/>
                                </a:cubicBezTo>
                                <a:cubicBezTo>
                                  <a:pt x="4629878" y="1995487"/>
                                  <a:pt x="4629878" y="1998281"/>
                                  <a:pt x="4633471" y="2000277"/>
                                </a:cubicBezTo>
                                <a:cubicBezTo>
                                  <a:pt x="4634669" y="2000676"/>
                                  <a:pt x="4635467" y="2001075"/>
                                  <a:pt x="4636665" y="2001075"/>
                                </a:cubicBezTo>
                                <a:lnTo>
                                  <a:pt x="4641056" y="2001475"/>
                                </a:lnTo>
                                <a:cubicBezTo>
                                  <a:pt x="4643052" y="2001475"/>
                                  <a:pt x="4644649" y="2003471"/>
                                  <a:pt x="4644649" y="2005467"/>
                                </a:cubicBezTo>
                                <a:cubicBezTo>
                                  <a:pt x="4644649" y="2007862"/>
                                  <a:pt x="4642653" y="2009459"/>
                                  <a:pt x="4639060" y="2009459"/>
                                </a:cubicBezTo>
                                <a:lnTo>
                                  <a:pt x="4633072" y="2009059"/>
                                </a:lnTo>
                                <a:cubicBezTo>
                                  <a:pt x="4631475" y="2008660"/>
                                  <a:pt x="4629878" y="2008261"/>
                                  <a:pt x="4628282" y="2007463"/>
                                </a:cubicBezTo>
                                <a:cubicBezTo>
                                  <a:pt x="4620697" y="2003471"/>
                                  <a:pt x="4621096" y="1995886"/>
                                  <a:pt x="4621096" y="1995487"/>
                                </a:cubicBezTo>
                                <a:cubicBezTo>
                                  <a:pt x="4621096" y="1995487"/>
                                  <a:pt x="4621495" y="1992691"/>
                                  <a:pt x="4617902" y="1990695"/>
                                </a:cubicBezTo>
                                <a:cubicBezTo>
                                  <a:pt x="4615108" y="1989098"/>
                                  <a:pt x="4611514" y="1990695"/>
                                  <a:pt x="4611115" y="1991094"/>
                                </a:cubicBezTo>
                                <a:cubicBezTo>
                                  <a:pt x="4609917" y="1991893"/>
                                  <a:pt x="4604329" y="1995087"/>
                                  <a:pt x="4597542" y="1991494"/>
                                </a:cubicBezTo>
                                <a:cubicBezTo>
                                  <a:pt x="4590756" y="1987901"/>
                                  <a:pt x="4590357" y="1981514"/>
                                  <a:pt x="4590357" y="1979917"/>
                                </a:cubicBezTo>
                                <a:cubicBezTo>
                                  <a:pt x="4589957" y="1979518"/>
                                  <a:pt x="4589558" y="1976324"/>
                                  <a:pt x="4586764" y="1974727"/>
                                </a:cubicBezTo>
                                <a:cubicBezTo>
                                  <a:pt x="4583570" y="1973130"/>
                                  <a:pt x="4581574" y="1974328"/>
                                  <a:pt x="4580776" y="1974727"/>
                                </a:cubicBezTo>
                                <a:lnTo>
                                  <a:pt x="4580377" y="1974727"/>
                                </a:lnTo>
                                <a:cubicBezTo>
                                  <a:pt x="4579179" y="1975526"/>
                                  <a:pt x="4573989" y="1978719"/>
                                  <a:pt x="4566804" y="1975126"/>
                                </a:cubicBezTo>
                                <a:cubicBezTo>
                                  <a:pt x="4559219" y="1971134"/>
                                  <a:pt x="4559618" y="1963949"/>
                                  <a:pt x="4559618" y="1963150"/>
                                </a:cubicBezTo>
                                <a:cubicBezTo>
                                  <a:pt x="4560017" y="1963150"/>
                                  <a:pt x="4559618" y="1959957"/>
                                  <a:pt x="4556425" y="1958360"/>
                                </a:cubicBezTo>
                                <a:cubicBezTo>
                                  <a:pt x="4553630" y="1956763"/>
                                  <a:pt x="4550037" y="1958360"/>
                                  <a:pt x="4549638" y="1958759"/>
                                </a:cubicBezTo>
                                <a:cubicBezTo>
                                  <a:pt x="4548441" y="1959558"/>
                                  <a:pt x="4542852" y="1962751"/>
                                  <a:pt x="4536065" y="1959158"/>
                                </a:cubicBezTo>
                                <a:lnTo>
                                  <a:pt x="4533670" y="1957562"/>
                                </a:lnTo>
                                <a:cubicBezTo>
                                  <a:pt x="4531674" y="1956763"/>
                                  <a:pt x="4530876" y="1954368"/>
                                  <a:pt x="4532073" y="1952372"/>
                                </a:cubicBezTo>
                                <a:cubicBezTo>
                                  <a:pt x="4532872" y="1950376"/>
                                  <a:pt x="4535267" y="1949578"/>
                                  <a:pt x="4537263" y="1950775"/>
                                </a:cubicBezTo>
                                <a:lnTo>
                                  <a:pt x="4539658" y="1952372"/>
                                </a:lnTo>
                                <a:cubicBezTo>
                                  <a:pt x="4543251" y="1954368"/>
                                  <a:pt x="4546045" y="1952372"/>
                                  <a:pt x="4546045" y="1952372"/>
                                </a:cubicBezTo>
                                <a:lnTo>
                                  <a:pt x="4546445" y="1952372"/>
                                </a:lnTo>
                                <a:cubicBezTo>
                                  <a:pt x="4546644" y="1952172"/>
                                  <a:pt x="4548441" y="1951075"/>
                                  <a:pt x="4551035" y="1950476"/>
                                </a:cubicBezTo>
                                <a:close/>
                                <a:moveTo>
                                  <a:pt x="5917693" y="1945187"/>
                                </a:moveTo>
                                <a:lnTo>
                                  <a:pt x="5932065" y="1955966"/>
                                </a:lnTo>
                                <a:cubicBezTo>
                                  <a:pt x="5932863" y="1956365"/>
                                  <a:pt x="5933262" y="1957962"/>
                                  <a:pt x="5932464" y="1958761"/>
                                </a:cubicBezTo>
                                <a:cubicBezTo>
                                  <a:pt x="5932065" y="1959160"/>
                                  <a:pt x="5931266" y="1959559"/>
                                  <a:pt x="5930867" y="1959559"/>
                                </a:cubicBezTo>
                                <a:cubicBezTo>
                                  <a:pt x="5930468" y="1959559"/>
                                  <a:pt x="5929670" y="1959559"/>
                                  <a:pt x="5929270" y="1959160"/>
                                </a:cubicBezTo>
                                <a:lnTo>
                                  <a:pt x="5915297" y="1948381"/>
                                </a:lnTo>
                                <a:cubicBezTo>
                                  <a:pt x="5914499" y="1947981"/>
                                  <a:pt x="5914100" y="1946385"/>
                                  <a:pt x="5914898" y="1945586"/>
                                </a:cubicBezTo>
                                <a:cubicBezTo>
                                  <a:pt x="5915297" y="1944788"/>
                                  <a:pt x="5916894" y="1944389"/>
                                  <a:pt x="5917693" y="1945187"/>
                                </a:cubicBezTo>
                                <a:close/>
                                <a:moveTo>
                                  <a:pt x="3350098" y="1941195"/>
                                </a:moveTo>
                                <a:cubicBezTo>
                                  <a:pt x="3352489" y="1940796"/>
                                  <a:pt x="3354484" y="1942392"/>
                                  <a:pt x="3354877" y="1944788"/>
                                </a:cubicBezTo>
                                <a:lnTo>
                                  <a:pt x="3358474" y="1969139"/>
                                </a:lnTo>
                                <a:lnTo>
                                  <a:pt x="3382826" y="1965546"/>
                                </a:lnTo>
                                <a:cubicBezTo>
                                  <a:pt x="3385222" y="1965147"/>
                                  <a:pt x="3387221" y="1966744"/>
                                  <a:pt x="3387621" y="1969139"/>
                                </a:cubicBezTo>
                                <a:cubicBezTo>
                                  <a:pt x="3388018" y="1971534"/>
                                  <a:pt x="3386423" y="1973530"/>
                                  <a:pt x="3384025" y="1973929"/>
                                </a:cubicBezTo>
                                <a:lnTo>
                                  <a:pt x="3359670" y="1977522"/>
                                </a:lnTo>
                                <a:lnTo>
                                  <a:pt x="3363265" y="2001874"/>
                                </a:lnTo>
                                <a:cubicBezTo>
                                  <a:pt x="3363666" y="2004269"/>
                                  <a:pt x="3362071" y="2006265"/>
                                  <a:pt x="3359670" y="2006665"/>
                                </a:cubicBezTo>
                                <a:cubicBezTo>
                                  <a:pt x="3357273" y="2007064"/>
                                  <a:pt x="3355280" y="2005467"/>
                                  <a:pt x="3354877" y="2003072"/>
                                </a:cubicBezTo>
                                <a:lnTo>
                                  <a:pt x="3351294" y="1978720"/>
                                </a:lnTo>
                                <a:lnTo>
                                  <a:pt x="3326950" y="1982312"/>
                                </a:lnTo>
                                <a:cubicBezTo>
                                  <a:pt x="3324554" y="1982712"/>
                                  <a:pt x="3322556" y="1981115"/>
                                  <a:pt x="3322159" y="1978720"/>
                                </a:cubicBezTo>
                                <a:cubicBezTo>
                                  <a:pt x="3321752" y="1976324"/>
                                  <a:pt x="3323353" y="1974328"/>
                                  <a:pt x="3325752" y="1973929"/>
                                </a:cubicBezTo>
                                <a:lnTo>
                                  <a:pt x="3350098" y="1970336"/>
                                </a:lnTo>
                                <a:lnTo>
                                  <a:pt x="3346504" y="1945985"/>
                                </a:lnTo>
                                <a:cubicBezTo>
                                  <a:pt x="3346114" y="1943590"/>
                                  <a:pt x="3347707" y="1941594"/>
                                  <a:pt x="3350098" y="1941195"/>
                                </a:cubicBezTo>
                                <a:close/>
                                <a:moveTo>
                                  <a:pt x="5863802" y="1941194"/>
                                </a:moveTo>
                                <a:cubicBezTo>
                                  <a:pt x="5864600" y="1940795"/>
                                  <a:pt x="5866197" y="1940795"/>
                                  <a:pt x="5866596" y="1941993"/>
                                </a:cubicBezTo>
                                <a:cubicBezTo>
                                  <a:pt x="5866995" y="1943190"/>
                                  <a:pt x="5866596" y="1944388"/>
                                  <a:pt x="5865798" y="1944787"/>
                                </a:cubicBezTo>
                                <a:lnTo>
                                  <a:pt x="5850627" y="1953571"/>
                                </a:lnTo>
                                <a:lnTo>
                                  <a:pt x="5849829" y="1953970"/>
                                </a:lnTo>
                                <a:cubicBezTo>
                                  <a:pt x="5849030" y="1953970"/>
                                  <a:pt x="5848232" y="1953571"/>
                                  <a:pt x="5847833" y="1952772"/>
                                </a:cubicBezTo>
                                <a:cubicBezTo>
                                  <a:pt x="5847433" y="1951974"/>
                                  <a:pt x="5847433" y="1950377"/>
                                  <a:pt x="5848631" y="1949978"/>
                                </a:cubicBezTo>
                                <a:close/>
                                <a:moveTo>
                                  <a:pt x="5922483" y="1934009"/>
                                </a:moveTo>
                                <a:lnTo>
                                  <a:pt x="5939250" y="1938800"/>
                                </a:lnTo>
                                <a:cubicBezTo>
                                  <a:pt x="5940448" y="1939199"/>
                                  <a:pt x="5941246" y="1940397"/>
                                  <a:pt x="5940448" y="1941594"/>
                                </a:cubicBezTo>
                                <a:cubicBezTo>
                                  <a:pt x="5940448" y="1942393"/>
                                  <a:pt x="5939650" y="1943191"/>
                                  <a:pt x="5938851" y="1943191"/>
                                </a:cubicBezTo>
                                <a:lnTo>
                                  <a:pt x="5938053" y="1943191"/>
                                </a:lnTo>
                                <a:lnTo>
                                  <a:pt x="5921285" y="1938400"/>
                                </a:lnTo>
                                <a:cubicBezTo>
                                  <a:pt x="5920088" y="1938001"/>
                                  <a:pt x="5919289" y="1936803"/>
                                  <a:pt x="5919689" y="1935606"/>
                                </a:cubicBezTo>
                                <a:cubicBezTo>
                                  <a:pt x="5920088" y="1934408"/>
                                  <a:pt x="5921285" y="1933610"/>
                                  <a:pt x="5922483" y="1934009"/>
                                </a:cubicBezTo>
                                <a:close/>
                                <a:moveTo>
                                  <a:pt x="1135823" y="1933759"/>
                                </a:moveTo>
                                <a:cubicBezTo>
                                  <a:pt x="1143558" y="1935705"/>
                                  <a:pt x="1150544" y="1940595"/>
                                  <a:pt x="1154936" y="1947980"/>
                                </a:cubicBezTo>
                                <a:lnTo>
                                  <a:pt x="1149347" y="1951573"/>
                                </a:lnTo>
                                <a:cubicBezTo>
                                  <a:pt x="1141761" y="1939997"/>
                                  <a:pt x="1126591" y="1936404"/>
                                  <a:pt x="1115013" y="1943589"/>
                                </a:cubicBezTo>
                                <a:cubicBezTo>
                                  <a:pt x="1103435" y="1950775"/>
                                  <a:pt x="1100241" y="1965944"/>
                                  <a:pt x="1107827" y="1977522"/>
                                </a:cubicBezTo>
                                <a:lnTo>
                                  <a:pt x="1102238" y="1981115"/>
                                </a:lnTo>
                                <a:cubicBezTo>
                                  <a:pt x="1101838" y="1980716"/>
                                  <a:pt x="1101838" y="1980316"/>
                                  <a:pt x="1101440" y="1979917"/>
                                </a:cubicBezTo>
                                <a:cubicBezTo>
                                  <a:pt x="1092656" y="1965146"/>
                                  <a:pt x="1097447" y="1945985"/>
                                  <a:pt x="1112218" y="1937202"/>
                                </a:cubicBezTo>
                                <a:cubicBezTo>
                                  <a:pt x="1119604" y="1932811"/>
                                  <a:pt x="1128088" y="1931813"/>
                                  <a:pt x="1135823" y="1933759"/>
                                </a:cubicBezTo>
                                <a:close/>
                                <a:moveTo>
                                  <a:pt x="5860608" y="1929618"/>
                                </a:moveTo>
                                <a:cubicBezTo>
                                  <a:pt x="5861805" y="1929618"/>
                                  <a:pt x="5863003" y="1930416"/>
                                  <a:pt x="5863003" y="1931614"/>
                                </a:cubicBezTo>
                                <a:cubicBezTo>
                                  <a:pt x="5863003" y="1932811"/>
                                  <a:pt x="5862205" y="1933610"/>
                                  <a:pt x="5861007" y="1934009"/>
                                </a:cubicBezTo>
                                <a:lnTo>
                                  <a:pt x="5843441" y="1936405"/>
                                </a:lnTo>
                                <a:cubicBezTo>
                                  <a:pt x="5842244" y="1936405"/>
                                  <a:pt x="5841046" y="1935607"/>
                                  <a:pt x="5841046" y="1934409"/>
                                </a:cubicBezTo>
                                <a:cubicBezTo>
                                  <a:pt x="5841046" y="1933210"/>
                                  <a:pt x="5841844" y="1932013"/>
                                  <a:pt x="5843042" y="1932013"/>
                                </a:cubicBezTo>
                                <a:close/>
                                <a:moveTo>
                                  <a:pt x="5939650" y="1919239"/>
                                </a:moveTo>
                                <a:cubicBezTo>
                                  <a:pt x="5940847" y="1919239"/>
                                  <a:pt x="5942045" y="1920037"/>
                                  <a:pt x="5942045" y="1921235"/>
                                </a:cubicBezTo>
                                <a:cubicBezTo>
                                  <a:pt x="5942045" y="1922432"/>
                                  <a:pt x="5941246" y="1923630"/>
                                  <a:pt x="5940049" y="1923630"/>
                                </a:cubicBezTo>
                                <a:lnTo>
                                  <a:pt x="5922483" y="1926026"/>
                                </a:lnTo>
                                <a:cubicBezTo>
                                  <a:pt x="5921285" y="1926026"/>
                                  <a:pt x="5920088" y="1925228"/>
                                  <a:pt x="5920088" y="1924030"/>
                                </a:cubicBezTo>
                                <a:cubicBezTo>
                                  <a:pt x="5920088" y="1922832"/>
                                  <a:pt x="5920886" y="1921634"/>
                                  <a:pt x="5922084" y="1921634"/>
                                </a:cubicBezTo>
                                <a:close/>
                                <a:moveTo>
                                  <a:pt x="4568201" y="1918540"/>
                                </a:moveTo>
                                <a:cubicBezTo>
                                  <a:pt x="4570796" y="1917941"/>
                                  <a:pt x="4574190" y="1917841"/>
                                  <a:pt x="4577583" y="1919638"/>
                                </a:cubicBezTo>
                                <a:cubicBezTo>
                                  <a:pt x="4585167" y="1923630"/>
                                  <a:pt x="4584768" y="1931214"/>
                                  <a:pt x="4584768" y="1931614"/>
                                </a:cubicBezTo>
                                <a:cubicBezTo>
                                  <a:pt x="4584768" y="1931614"/>
                                  <a:pt x="4584768" y="1934408"/>
                                  <a:pt x="4588361" y="1936404"/>
                                </a:cubicBezTo>
                                <a:cubicBezTo>
                                  <a:pt x="4591954" y="1938001"/>
                                  <a:pt x="4594349" y="1936404"/>
                                  <a:pt x="4594349" y="1936404"/>
                                </a:cubicBezTo>
                                <a:lnTo>
                                  <a:pt x="4594748" y="1936404"/>
                                </a:lnTo>
                                <a:lnTo>
                                  <a:pt x="4595147" y="1936005"/>
                                </a:lnTo>
                                <a:cubicBezTo>
                                  <a:pt x="4597143" y="1934807"/>
                                  <a:pt x="4601934" y="1932412"/>
                                  <a:pt x="4608321" y="1935606"/>
                                </a:cubicBezTo>
                                <a:cubicBezTo>
                                  <a:pt x="4615107" y="1939198"/>
                                  <a:pt x="4615506" y="1946783"/>
                                  <a:pt x="4615506" y="1947182"/>
                                </a:cubicBezTo>
                                <a:lnTo>
                                  <a:pt x="4615506" y="1947582"/>
                                </a:lnTo>
                                <a:cubicBezTo>
                                  <a:pt x="4615506" y="1947582"/>
                                  <a:pt x="4615506" y="1950376"/>
                                  <a:pt x="4619099" y="1952372"/>
                                </a:cubicBezTo>
                                <a:cubicBezTo>
                                  <a:pt x="4622692" y="1954368"/>
                                  <a:pt x="4625486" y="1952372"/>
                                  <a:pt x="4625486" y="1952372"/>
                                </a:cubicBezTo>
                                <a:lnTo>
                                  <a:pt x="4625886" y="1952372"/>
                                </a:lnTo>
                                <a:cubicBezTo>
                                  <a:pt x="4626285" y="1951973"/>
                                  <a:pt x="4633471" y="1947981"/>
                                  <a:pt x="4639858" y="1951574"/>
                                </a:cubicBezTo>
                                <a:cubicBezTo>
                                  <a:pt x="4647443" y="1955566"/>
                                  <a:pt x="4647044" y="1963151"/>
                                  <a:pt x="4647044" y="1963551"/>
                                </a:cubicBezTo>
                                <a:cubicBezTo>
                                  <a:pt x="4647044" y="1963551"/>
                                  <a:pt x="4647044" y="1966345"/>
                                  <a:pt x="4650637" y="1968341"/>
                                </a:cubicBezTo>
                                <a:cubicBezTo>
                                  <a:pt x="4651834" y="1968740"/>
                                  <a:pt x="4652633" y="1969139"/>
                                  <a:pt x="4653830" y="1969139"/>
                                </a:cubicBezTo>
                                <a:lnTo>
                                  <a:pt x="4658222" y="1969539"/>
                                </a:lnTo>
                                <a:cubicBezTo>
                                  <a:pt x="4660218" y="1969539"/>
                                  <a:pt x="4661814" y="1971535"/>
                                  <a:pt x="4661814" y="1973531"/>
                                </a:cubicBezTo>
                                <a:cubicBezTo>
                                  <a:pt x="4661415" y="1975527"/>
                                  <a:pt x="4659818" y="1977123"/>
                                  <a:pt x="4656226" y="1977523"/>
                                </a:cubicBezTo>
                                <a:lnTo>
                                  <a:pt x="4650238" y="1977123"/>
                                </a:lnTo>
                                <a:cubicBezTo>
                                  <a:pt x="4648641" y="1976724"/>
                                  <a:pt x="4647044" y="1976325"/>
                                  <a:pt x="4645447" y="1975527"/>
                                </a:cubicBezTo>
                                <a:cubicBezTo>
                                  <a:pt x="4637862" y="1971535"/>
                                  <a:pt x="4638262" y="1963950"/>
                                  <a:pt x="4638262" y="1963551"/>
                                </a:cubicBezTo>
                                <a:cubicBezTo>
                                  <a:pt x="4638262" y="1963551"/>
                                  <a:pt x="4638661" y="1960755"/>
                                  <a:pt x="4635068" y="1958759"/>
                                </a:cubicBezTo>
                                <a:cubicBezTo>
                                  <a:pt x="4632274" y="1957162"/>
                                  <a:pt x="4628680" y="1958759"/>
                                  <a:pt x="4628281" y="1959158"/>
                                </a:cubicBezTo>
                                <a:cubicBezTo>
                                  <a:pt x="4627083" y="1959957"/>
                                  <a:pt x="4621494" y="1963151"/>
                                  <a:pt x="4614708" y="1959558"/>
                                </a:cubicBezTo>
                                <a:cubicBezTo>
                                  <a:pt x="4607922" y="1955965"/>
                                  <a:pt x="4607522" y="1949578"/>
                                  <a:pt x="4607522" y="1947981"/>
                                </a:cubicBezTo>
                                <a:cubicBezTo>
                                  <a:pt x="4607123" y="1947582"/>
                                  <a:pt x="4606724" y="1944388"/>
                                  <a:pt x="4603930" y="1942791"/>
                                </a:cubicBezTo>
                                <a:cubicBezTo>
                                  <a:pt x="4600736" y="1941194"/>
                                  <a:pt x="4598740" y="1942392"/>
                                  <a:pt x="4597942" y="1942791"/>
                                </a:cubicBezTo>
                                <a:lnTo>
                                  <a:pt x="4597543" y="1942791"/>
                                </a:lnTo>
                                <a:cubicBezTo>
                                  <a:pt x="4596345" y="1943590"/>
                                  <a:pt x="4591155" y="1946783"/>
                                  <a:pt x="4583970" y="1943190"/>
                                </a:cubicBezTo>
                                <a:cubicBezTo>
                                  <a:pt x="4576385" y="1939198"/>
                                  <a:pt x="4576784" y="1932013"/>
                                  <a:pt x="4576784" y="1931214"/>
                                </a:cubicBezTo>
                                <a:cubicBezTo>
                                  <a:pt x="4577183" y="1931214"/>
                                  <a:pt x="4576784" y="1928021"/>
                                  <a:pt x="4573591" y="1926424"/>
                                </a:cubicBezTo>
                                <a:cubicBezTo>
                                  <a:pt x="4570796" y="1924827"/>
                                  <a:pt x="4567203" y="1926424"/>
                                  <a:pt x="4566804" y="1926823"/>
                                </a:cubicBezTo>
                                <a:cubicBezTo>
                                  <a:pt x="4565607" y="1927622"/>
                                  <a:pt x="4560018" y="1930815"/>
                                  <a:pt x="4553232" y="1927222"/>
                                </a:cubicBezTo>
                                <a:lnTo>
                                  <a:pt x="4550836" y="1925626"/>
                                </a:lnTo>
                                <a:cubicBezTo>
                                  <a:pt x="4548840" y="1924827"/>
                                  <a:pt x="4548042" y="1922432"/>
                                  <a:pt x="4549240" y="1920436"/>
                                </a:cubicBezTo>
                                <a:cubicBezTo>
                                  <a:pt x="4550038" y="1918440"/>
                                  <a:pt x="4552433" y="1917642"/>
                                  <a:pt x="4554429" y="1918839"/>
                                </a:cubicBezTo>
                                <a:lnTo>
                                  <a:pt x="4556824" y="1920436"/>
                                </a:lnTo>
                                <a:cubicBezTo>
                                  <a:pt x="4560417" y="1922432"/>
                                  <a:pt x="4563212" y="1920436"/>
                                  <a:pt x="4563212" y="1920436"/>
                                </a:cubicBezTo>
                                <a:lnTo>
                                  <a:pt x="4563611" y="1920436"/>
                                </a:lnTo>
                                <a:cubicBezTo>
                                  <a:pt x="4563810" y="1920236"/>
                                  <a:pt x="4565607" y="1919139"/>
                                  <a:pt x="4568201" y="1918540"/>
                                </a:cubicBezTo>
                                <a:close/>
                                <a:moveTo>
                                  <a:pt x="5845038" y="1912453"/>
                                </a:moveTo>
                                <a:lnTo>
                                  <a:pt x="5861806" y="1917244"/>
                                </a:lnTo>
                                <a:cubicBezTo>
                                  <a:pt x="5863003" y="1917643"/>
                                  <a:pt x="5863802" y="1918841"/>
                                  <a:pt x="5863402" y="1920038"/>
                                </a:cubicBezTo>
                                <a:cubicBezTo>
                                  <a:pt x="5863402" y="1920837"/>
                                  <a:pt x="5862604" y="1921635"/>
                                  <a:pt x="5861806" y="1921635"/>
                                </a:cubicBezTo>
                                <a:lnTo>
                                  <a:pt x="5861007" y="1921635"/>
                                </a:lnTo>
                                <a:lnTo>
                                  <a:pt x="5844240" y="1916844"/>
                                </a:lnTo>
                                <a:cubicBezTo>
                                  <a:pt x="5843042" y="1916445"/>
                                  <a:pt x="5842244" y="1915247"/>
                                  <a:pt x="5842244" y="1914049"/>
                                </a:cubicBezTo>
                                <a:cubicBezTo>
                                  <a:pt x="5842643" y="1912852"/>
                                  <a:pt x="5843841" y="1912053"/>
                                  <a:pt x="5845038" y="1912453"/>
                                </a:cubicBezTo>
                                <a:close/>
                                <a:moveTo>
                                  <a:pt x="5932863" y="1902073"/>
                                </a:moveTo>
                                <a:cubicBezTo>
                                  <a:pt x="5933662" y="1901674"/>
                                  <a:pt x="5935258" y="1901674"/>
                                  <a:pt x="5935658" y="1902872"/>
                                </a:cubicBezTo>
                                <a:cubicBezTo>
                                  <a:pt x="5936057" y="1903670"/>
                                  <a:pt x="5936057" y="1905267"/>
                                  <a:pt x="5934859" y="1905666"/>
                                </a:cubicBezTo>
                                <a:lnTo>
                                  <a:pt x="5919689" y="1914450"/>
                                </a:lnTo>
                                <a:lnTo>
                                  <a:pt x="5918890" y="1914849"/>
                                </a:lnTo>
                                <a:cubicBezTo>
                                  <a:pt x="5918092" y="1914849"/>
                                  <a:pt x="5917293" y="1914450"/>
                                  <a:pt x="5916894" y="1913651"/>
                                </a:cubicBezTo>
                                <a:cubicBezTo>
                                  <a:pt x="5916495" y="1912454"/>
                                  <a:pt x="5916894" y="1911256"/>
                                  <a:pt x="5917693" y="1910857"/>
                                </a:cubicBezTo>
                                <a:close/>
                                <a:moveTo>
                                  <a:pt x="5854619" y="1896484"/>
                                </a:moveTo>
                                <a:lnTo>
                                  <a:pt x="5868592" y="1907263"/>
                                </a:lnTo>
                                <a:cubicBezTo>
                                  <a:pt x="5869391" y="1907663"/>
                                  <a:pt x="5869790" y="1909259"/>
                                  <a:pt x="5868991" y="1910058"/>
                                </a:cubicBezTo>
                                <a:cubicBezTo>
                                  <a:pt x="5868592" y="1910457"/>
                                  <a:pt x="5867794" y="1910856"/>
                                  <a:pt x="5867395" y="1910856"/>
                                </a:cubicBezTo>
                                <a:cubicBezTo>
                                  <a:pt x="5866995" y="1910856"/>
                                  <a:pt x="5866197" y="1910856"/>
                                  <a:pt x="5865798" y="1910457"/>
                                </a:cubicBezTo>
                                <a:lnTo>
                                  <a:pt x="5852224" y="1899678"/>
                                </a:lnTo>
                                <a:cubicBezTo>
                                  <a:pt x="5851426" y="1899278"/>
                                  <a:pt x="5851027" y="1897682"/>
                                  <a:pt x="5851825" y="1896883"/>
                                </a:cubicBezTo>
                                <a:cubicBezTo>
                                  <a:pt x="5852224" y="1896085"/>
                                  <a:pt x="5853821" y="1895686"/>
                                  <a:pt x="5854619" y="1896484"/>
                                </a:cubicBezTo>
                                <a:close/>
                                <a:moveTo>
                                  <a:pt x="2410793" y="1892094"/>
                                </a:moveTo>
                                <a:cubicBezTo>
                                  <a:pt x="2411989" y="1891695"/>
                                  <a:pt x="2413190" y="1892493"/>
                                  <a:pt x="2413595" y="1893691"/>
                                </a:cubicBezTo>
                                <a:cubicBezTo>
                                  <a:pt x="2415185" y="1901275"/>
                                  <a:pt x="2423171" y="1906465"/>
                                  <a:pt x="2431157" y="1904469"/>
                                </a:cubicBezTo>
                                <a:cubicBezTo>
                                  <a:pt x="2432356" y="1904469"/>
                                  <a:pt x="2433553" y="1905267"/>
                                  <a:pt x="2434352" y="1906066"/>
                                </a:cubicBezTo>
                                <a:cubicBezTo>
                                  <a:pt x="2434751" y="1907263"/>
                                  <a:pt x="2433953" y="1908461"/>
                                  <a:pt x="2433155" y="1908860"/>
                                </a:cubicBezTo>
                                <a:lnTo>
                                  <a:pt x="2432755" y="1908860"/>
                                </a:lnTo>
                                <a:cubicBezTo>
                                  <a:pt x="2428363" y="1910058"/>
                                  <a:pt x="2423970" y="1909658"/>
                                  <a:pt x="2419975" y="1907662"/>
                                </a:cubicBezTo>
                                <a:cubicBezTo>
                                  <a:pt x="2414783" y="1922034"/>
                                  <a:pt x="2404811" y="1933211"/>
                                  <a:pt x="2391241" y="1939998"/>
                                </a:cubicBezTo>
                                <a:cubicBezTo>
                                  <a:pt x="2377674" y="1946785"/>
                                  <a:pt x="2362494" y="1947982"/>
                                  <a:pt x="2348126" y="1943192"/>
                                </a:cubicBezTo>
                                <a:cubicBezTo>
                                  <a:pt x="2347327" y="1947583"/>
                                  <a:pt x="2344933" y="1951575"/>
                                  <a:pt x="2341343" y="1954370"/>
                                </a:cubicBezTo>
                                <a:lnTo>
                                  <a:pt x="2340943" y="1954769"/>
                                </a:lnTo>
                                <a:cubicBezTo>
                                  <a:pt x="2340145" y="1955168"/>
                                  <a:pt x="2338952" y="1954769"/>
                                  <a:pt x="2338153" y="1953970"/>
                                </a:cubicBezTo>
                                <a:cubicBezTo>
                                  <a:pt x="2337352" y="1953172"/>
                                  <a:pt x="2337352" y="1951575"/>
                                  <a:pt x="2338550" y="1950777"/>
                                </a:cubicBezTo>
                                <a:cubicBezTo>
                                  <a:pt x="2344532" y="1945587"/>
                                  <a:pt x="2345733" y="1936405"/>
                                  <a:pt x="2340546" y="1930017"/>
                                </a:cubicBezTo>
                                <a:cubicBezTo>
                                  <a:pt x="2339748" y="1929219"/>
                                  <a:pt x="2339748" y="1927622"/>
                                  <a:pt x="2340943" y="1926824"/>
                                </a:cubicBezTo>
                                <a:cubicBezTo>
                                  <a:pt x="2341743" y="1926026"/>
                                  <a:pt x="2343335" y="1926026"/>
                                  <a:pt x="2344134" y="1927223"/>
                                </a:cubicBezTo>
                                <a:cubicBezTo>
                                  <a:pt x="2346927" y="1930816"/>
                                  <a:pt x="2348525" y="1934808"/>
                                  <a:pt x="2348525" y="1938801"/>
                                </a:cubicBezTo>
                                <a:lnTo>
                                  <a:pt x="2348924" y="1938801"/>
                                </a:lnTo>
                                <a:cubicBezTo>
                                  <a:pt x="2362494" y="1943192"/>
                                  <a:pt x="2376477" y="1942394"/>
                                  <a:pt x="2389247" y="1936005"/>
                                </a:cubicBezTo>
                                <a:cubicBezTo>
                                  <a:pt x="2401620" y="1929618"/>
                                  <a:pt x="2411197" y="1918840"/>
                                  <a:pt x="2415586" y="1905666"/>
                                </a:cubicBezTo>
                                <a:lnTo>
                                  <a:pt x="2415586" y="1905267"/>
                                </a:lnTo>
                                <a:cubicBezTo>
                                  <a:pt x="2412391" y="1902872"/>
                                  <a:pt x="2410399" y="1899279"/>
                                  <a:pt x="2409199" y="1894888"/>
                                </a:cubicBezTo>
                                <a:cubicBezTo>
                                  <a:pt x="2408801" y="1893691"/>
                                  <a:pt x="2409597" y="1892493"/>
                                  <a:pt x="2410793" y="1892094"/>
                                </a:cubicBezTo>
                                <a:close/>
                                <a:moveTo>
                                  <a:pt x="5922883" y="1887702"/>
                                </a:moveTo>
                                <a:cubicBezTo>
                                  <a:pt x="5923682" y="1888101"/>
                                  <a:pt x="5924081" y="1889698"/>
                                  <a:pt x="5923282" y="1890496"/>
                                </a:cubicBezTo>
                                <a:lnTo>
                                  <a:pt x="5912504" y="1904469"/>
                                </a:lnTo>
                                <a:cubicBezTo>
                                  <a:pt x="5912105" y="1904869"/>
                                  <a:pt x="5911305" y="1905268"/>
                                  <a:pt x="5910906" y="1905268"/>
                                </a:cubicBezTo>
                                <a:cubicBezTo>
                                  <a:pt x="5910507" y="1905268"/>
                                  <a:pt x="5909709" y="1905268"/>
                                  <a:pt x="5909309" y="1904869"/>
                                </a:cubicBezTo>
                                <a:cubicBezTo>
                                  <a:pt x="5908511" y="1904070"/>
                                  <a:pt x="5908511" y="1902873"/>
                                  <a:pt x="5909309" y="1902074"/>
                                </a:cubicBezTo>
                                <a:lnTo>
                                  <a:pt x="5920089" y="1888101"/>
                                </a:lnTo>
                                <a:cubicBezTo>
                                  <a:pt x="5920488" y="1887303"/>
                                  <a:pt x="5922085" y="1886904"/>
                                  <a:pt x="5922883" y="1887702"/>
                                </a:cubicBezTo>
                                <a:close/>
                                <a:moveTo>
                                  <a:pt x="5866595" y="1883710"/>
                                </a:moveTo>
                                <a:cubicBezTo>
                                  <a:pt x="5867394" y="1883310"/>
                                  <a:pt x="5868991" y="1883310"/>
                                  <a:pt x="5869390" y="1884508"/>
                                </a:cubicBezTo>
                                <a:lnTo>
                                  <a:pt x="5878173" y="1899679"/>
                                </a:lnTo>
                                <a:cubicBezTo>
                                  <a:pt x="5878572" y="1900477"/>
                                  <a:pt x="5878572" y="1902074"/>
                                  <a:pt x="5877374" y="1902473"/>
                                </a:cubicBezTo>
                                <a:lnTo>
                                  <a:pt x="5876576" y="1902872"/>
                                </a:lnTo>
                                <a:cubicBezTo>
                                  <a:pt x="5875778" y="1902872"/>
                                  <a:pt x="5874979" y="1902473"/>
                                  <a:pt x="5874580" y="1901675"/>
                                </a:cubicBezTo>
                                <a:lnTo>
                                  <a:pt x="5865797" y="1886504"/>
                                </a:lnTo>
                                <a:cubicBezTo>
                                  <a:pt x="5865397" y="1885706"/>
                                  <a:pt x="5865397" y="1884109"/>
                                  <a:pt x="5866595" y="1883710"/>
                                </a:cubicBezTo>
                                <a:close/>
                                <a:moveTo>
                                  <a:pt x="5904919" y="1878521"/>
                                </a:moveTo>
                                <a:cubicBezTo>
                                  <a:pt x="5906117" y="1878920"/>
                                  <a:pt x="5906916" y="1880117"/>
                                  <a:pt x="5906517" y="1881315"/>
                                </a:cubicBezTo>
                                <a:lnTo>
                                  <a:pt x="5901725" y="1898082"/>
                                </a:lnTo>
                                <a:cubicBezTo>
                                  <a:pt x="5901725" y="1898881"/>
                                  <a:pt x="5900927" y="1899679"/>
                                  <a:pt x="5900128" y="1899679"/>
                                </a:cubicBezTo>
                                <a:lnTo>
                                  <a:pt x="5899330" y="1899679"/>
                                </a:lnTo>
                                <a:cubicBezTo>
                                  <a:pt x="5898532" y="1899679"/>
                                  <a:pt x="5897732" y="1898482"/>
                                  <a:pt x="5897333" y="1896885"/>
                                </a:cubicBezTo>
                                <a:lnTo>
                                  <a:pt x="5902124" y="1880117"/>
                                </a:lnTo>
                                <a:cubicBezTo>
                                  <a:pt x="5902524" y="1878920"/>
                                  <a:pt x="5903721" y="1878121"/>
                                  <a:pt x="5904919" y="1878521"/>
                                </a:cubicBezTo>
                                <a:close/>
                                <a:moveTo>
                                  <a:pt x="5885358" y="1876924"/>
                                </a:moveTo>
                                <a:cubicBezTo>
                                  <a:pt x="5886556" y="1876924"/>
                                  <a:pt x="5887753" y="1877722"/>
                                  <a:pt x="5887753" y="1878920"/>
                                </a:cubicBezTo>
                                <a:lnTo>
                                  <a:pt x="5890148" y="1896485"/>
                                </a:lnTo>
                                <a:cubicBezTo>
                                  <a:pt x="5890148" y="1897683"/>
                                  <a:pt x="5889350" y="1898881"/>
                                  <a:pt x="5888152" y="1898881"/>
                                </a:cubicBezTo>
                                <a:cubicBezTo>
                                  <a:pt x="5886955" y="1899280"/>
                                  <a:pt x="5885757" y="1898481"/>
                                  <a:pt x="5885757" y="1896885"/>
                                </a:cubicBezTo>
                                <a:lnTo>
                                  <a:pt x="5883361" y="1879319"/>
                                </a:lnTo>
                                <a:cubicBezTo>
                                  <a:pt x="5883361" y="1878121"/>
                                  <a:pt x="5884160" y="1876924"/>
                                  <a:pt x="5885358" y="1876924"/>
                                </a:cubicBezTo>
                                <a:close/>
                                <a:moveTo>
                                  <a:pt x="4929726" y="1852323"/>
                                </a:moveTo>
                                <a:cubicBezTo>
                                  <a:pt x="4937461" y="1854269"/>
                                  <a:pt x="4944447" y="1859159"/>
                                  <a:pt x="4948838" y="1866544"/>
                                </a:cubicBezTo>
                                <a:lnTo>
                                  <a:pt x="4943249" y="1870137"/>
                                </a:lnTo>
                                <a:cubicBezTo>
                                  <a:pt x="4935664" y="1858560"/>
                                  <a:pt x="4920494" y="1854968"/>
                                  <a:pt x="4908917" y="1862153"/>
                                </a:cubicBezTo>
                                <a:cubicBezTo>
                                  <a:pt x="4897340" y="1869339"/>
                                  <a:pt x="4893748" y="1884508"/>
                                  <a:pt x="4901732" y="1896086"/>
                                </a:cubicBezTo>
                                <a:lnTo>
                                  <a:pt x="4896143" y="1899679"/>
                                </a:lnTo>
                                <a:cubicBezTo>
                                  <a:pt x="4895744" y="1899280"/>
                                  <a:pt x="4895744" y="1898881"/>
                                  <a:pt x="4895344" y="1898481"/>
                                </a:cubicBezTo>
                                <a:cubicBezTo>
                                  <a:pt x="4886562" y="1883710"/>
                                  <a:pt x="4891352" y="1864548"/>
                                  <a:pt x="4906123" y="1855766"/>
                                </a:cubicBezTo>
                                <a:cubicBezTo>
                                  <a:pt x="4913508" y="1851375"/>
                                  <a:pt x="4921991" y="1850377"/>
                                  <a:pt x="4929726" y="1852323"/>
                                </a:cubicBezTo>
                                <a:close/>
                                <a:moveTo>
                                  <a:pt x="6204318" y="1811056"/>
                                </a:moveTo>
                                <a:cubicBezTo>
                                  <a:pt x="6205516" y="1810656"/>
                                  <a:pt x="6206714" y="1811455"/>
                                  <a:pt x="6207113" y="1812652"/>
                                </a:cubicBezTo>
                                <a:cubicBezTo>
                                  <a:pt x="6208710" y="1820237"/>
                                  <a:pt x="6216694" y="1825427"/>
                                  <a:pt x="6224677" y="1823431"/>
                                </a:cubicBezTo>
                                <a:cubicBezTo>
                                  <a:pt x="6225875" y="1823032"/>
                                  <a:pt x="6227073" y="1823830"/>
                                  <a:pt x="6227871" y="1825028"/>
                                </a:cubicBezTo>
                                <a:cubicBezTo>
                                  <a:pt x="6228270" y="1826225"/>
                                  <a:pt x="6227472" y="1827423"/>
                                  <a:pt x="6226673" y="1827822"/>
                                </a:cubicBezTo>
                                <a:lnTo>
                                  <a:pt x="6226274" y="1827822"/>
                                </a:lnTo>
                                <a:cubicBezTo>
                                  <a:pt x="6221883" y="1829020"/>
                                  <a:pt x="6217492" y="1828620"/>
                                  <a:pt x="6213500" y="1826624"/>
                                </a:cubicBezTo>
                                <a:cubicBezTo>
                                  <a:pt x="6208310" y="1840996"/>
                                  <a:pt x="6198330" y="1852173"/>
                                  <a:pt x="6184758" y="1858961"/>
                                </a:cubicBezTo>
                                <a:cubicBezTo>
                                  <a:pt x="6171185" y="1865747"/>
                                  <a:pt x="6156015" y="1866945"/>
                                  <a:pt x="6141643" y="1862154"/>
                                </a:cubicBezTo>
                                <a:cubicBezTo>
                                  <a:pt x="6140845" y="1866545"/>
                                  <a:pt x="6138450" y="1870537"/>
                                  <a:pt x="6134857" y="1873332"/>
                                </a:cubicBezTo>
                                <a:lnTo>
                                  <a:pt x="6134458" y="1873731"/>
                                </a:lnTo>
                                <a:cubicBezTo>
                                  <a:pt x="6133659" y="1874130"/>
                                  <a:pt x="6132462" y="1873731"/>
                                  <a:pt x="6131663" y="1872933"/>
                                </a:cubicBezTo>
                                <a:cubicBezTo>
                                  <a:pt x="6130865" y="1872134"/>
                                  <a:pt x="6130865" y="1870537"/>
                                  <a:pt x="6132063" y="1869739"/>
                                </a:cubicBezTo>
                                <a:cubicBezTo>
                                  <a:pt x="6138051" y="1864549"/>
                                  <a:pt x="6139248" y="1855367"/>
                                  <a:pt x="6134059" y="1848980"/>
                                </a:cubicBezTo>
                                <a:cubicBezTo>
                                  <a:pt x="6133260" y="1848181"/>
                                  <a:pt x="6133260" y="1846584"/>
                                  <a:pt x="6134458" y="1845786"/>
                                </a:cubicBezTo>
                                <a:cubicBezTo>
                                  <a:pt x="6135256" y="1844988"/>
                                  <a:pt x="6136853" y="1844988"/>
                                  <a:pt x="6137651" y="1846185"/>
                                </a:cubicBezTo>
                                <a:cubicBezTo>
                                  <a:pt x="6140446" y="1849778"/>
                                  <a:pt x="6142043" y="1853770"/>
                                  <a:pt x="6142043" y="1857763"/>
                                </a:cubicBezTo>
                                <a:lnTo>
                                  <a:pt x="6142442" y="1857763"/>
                                </a:lnTo>
                                <a:cubicBezTo>
                                  <a:pt x="6156015" y="1862154"/>
                                  <a:pt x="6169987" y="1861356"/>
                                  <a:pt x="6182762" y="1854968"/>
                                </a:cubicBezTo>
                                <a:cubicBezTo>
                                  <a:pt x="6195137" y="1848580"/>
                                  <a:pt x="6204718" y="1837802"/>
                                  <a:pt x="6209109" y="1824628"/>
                                </a:cubicBezTo>
                                <a:lnTo>
                                  <a:pt x="6209109" y="1824229"/>
                                </a:lnTo>
                                <a:cubicBezTo>
                                  <a:pt x="6205915" y="1821834"/>
                                  <a:pt x="6203919" y="1818241"/>
                                  <a:pt x="6202722" y="1813850"/>
                                </a:cubicBezTo>
                                <a:cubicBezTo>
                                  <a:pt x="6202322" y="1812652"/>
                                  <a:pt x="6203121" y="1811455"/>
                                  <a:pt x="6204318" y="1811056"/>
                                </a:cubicBezTo>
                                <a:close/>
                                <a:moveTo>
                                  <a:pt x="7127266" y="1807463"/>
                                </a:moveTo>
                                <a:cubicBezTo>
                                  <a:pt x="7129661" y="1807463"/>
                                  <a:pt x="7132056" y="1809060"/>
                                  <a:pt x="7132056" y="1811056"/>
                                </a:cubicBezTo>
                                <a:lnTo>
                                  <a:pt x="7135649" y="1835407"/>
                                </a:lnTo>
                                <a:lnTo>
                                  <a:pt x="7160000" y="1831814"/>
                                </a:lnTo>
                                <a:cubicBezTo>
                                  <a:pt x="7162395" y="1831415"/>
                                  <a:pt x="7164391" y="1833012"/>
                                  <a:pt x="7164790" y="1835407"/>
                                </a:cubicBezTo>
                                <a:cubicBezTo>
                                  <a:pt x="7165190" y="1837802"/>
                                  <a:pt x="7163593" y="1839798"/>
                                  <a:pt x="7161198" y="1840197"/>
                                </a:cubicBezTo>
                                <a:lnTo>
                                  <a:pt x="7136846" y="1843790"/>
                                </a:lnTo>
                                <a:lnTo>
                                  <a:pt x="7140439" y="1868142"/>
                                </a:lnTo>
                                <a:cubicBezTo>
                                  <a:pt x="7140838" y="1870537"/>
                                  <a:pt x="7139242" y="1872533"/>
                                  <a:pt x="7136846" y="1872932"/>
                                </a:cubicBezTo>
                                <a:cubicBezTo>
                                  <a:pt x="7134451" y="1873332"/>
                                  <a:pt x="7132455" y="1871735"/>
                                  <a:pt x="7132056" y="1869340"/>
                                </a:cubicBezTo>
                                <a:lnTo>
                                  <a:pt x="7128463" y="1844988"/>
                                </a:lnTo>
                                <a:lnTo>
                                  <a:pt x="7104111" y="1848580"/>
                                </a:lnTo>
                                <a:cubicBezTo>
                                  <a:pt x="7101716" y="1848980"/>
                                  <a:pt x="7099720" y="1847383"/>
                                  <a:pt x="7099321" y="1844988"/>
                                </a:cubicBezTo>
                                <a:cubicBezTo>
                                  <a:pt x="7098921" y="1842592"/>
                                  <a:pt x="7100518" y="1840596"/>
                                  <a:pt x="7102913" y="1840197"/>
                                </a:cubicBezTo>
                                <a:lnTo>
                                  <a:pt x="7127266" y="1836604"/>
                                </a:lnTo>
                                <a:lnTo>
                                  <a:pt x="7123673" y="1812253"/>
                                </a:lnTo>
                                <a:cubicBezTo>
                                  <a:pt x="7123274" y="1809858"/>
                                  <a:pt x="7124870" y="1807862"/>
                                  <a:pt x="7127266" y="1807463"/>
                                </a:cubicBezTo>
                                <a:close/>
                                <a:moveTo>
                                  <a:pt x="408416" y="1768741"/>
                                </a:moveTo>
                                <a:cubicBezTo>
                                  <a:pt x="410811" y="1768342"/>
                                  <a:pt x="412807" y="1769939"/>
                                  <a:pt x="413206" y="1772334"/>
                                </a:cubicBezTo>
                                <a:lnTo>
                                  <a:pt x="416799" y="1796685"/>
                                </a:lnTo>
                                <a:lnTo>
                                  <a:pt x="441150" y="1793092"/>
                                </a:lnTo>
                                <a:cubicBezTo>
                                  <a:pt x="443545" y="1792693"/>
                                  <a:pt x="445541" y="1794290"/>
                                  <a:pt x="445941" y="1796685"/>
                                </a:cubicBezTo>
                                <a:cubicBezTo>
                                  <a:pt x="446340" y="1799080"/>
                                  <a:pt x="444743" y="1801076"/>
                                  <a:pt x="442348" y="1801475"/>
                                </a:cubicBezTo>
                                <a:lnTo>
                                  <a:pt x="417997" y="1805068"/>
                                </a:lnTo>
                                <a:lnTo>
                                  <a:pt x="421589" y="1829420"/>
                                </a:lnTo>
                                <a:cubicBezTo>
                                  <a:pt x="421989" y="1831816"/>
                                  <a:pt x="420392" y="1833811"/>
                                  <a:pt x="417997" y="1834211"/>
                                </a:cubicBezTo>
                                <a:cubicBezTo>
                                  <a:pt x="415601" y="1834610"/>
                                  <a:pt x="413605" y="1833013"/>
                                  <a:pt x="413206" y="1830618"/>
                                </a:cubicBezTo>
                                <a:lnTo>
                                  <a:pt x="409613" y="1806266"/>
                                </a:lnTo>
                                <a:lnTo>
                                  <a:pt x="385262" y="1809859"/>
                                </a:lnTo>
                                <a:cubicBezTo>
                                  <a:pt x="382867" y="1810258"/>
                                  <a:pt x="380871" y="1808661"/>
                                  <a:pt x="380472" y="1806266"/>
                                </a:cubicBezTo>
                                <a:cubicBezTo>
                                  <a:pt x="380073" y="1803871"/>
                                  <a:pt x="381670" y="1801875"/>
                                  <a:pt x="384065" y="1801475"/>
                                </a:cubicBezTo>
                                <a:lnTo>
                                  <a:pt x="408416" y="1797883"/>
                                </a:lnTo>
                                <a:lnTo>
                                  <a:pt x="404823" y="1773531"/>
                                </a:lnTo>
                                <a:cubicBezTo>
                                  <a:pt x="404424" y="1771136"/>
                                  <a:pt x="406021" y="1769140"/>
                                  <a:pt x="408416" y="1768741"/>
                                </a:cubicBezTo>
                                <a:close/>
                                <a:moveTo>
                                  <a:pt x="2981256" y="1767144"/>
                                </a:moveTo>
                                <a:cubicBezTo>
                                  <a:pt x="2982456" y="1766744"/>
                                  <a:pt x="2983649" y="1767543"/>
                                  <a:pt x="2983649" y="1769140"/>
                                </a:cubicBezTo>
                                <a:lnTo>
                                  <a:pt x="2986050" y="1786705"/>
                                </a:lnTo>
                                <a:cubicBezTo>
                                  <a:pt x="2986050" y="1787903"/>
                                  <a:pt x="2985247" y="1789101"/>
                                  <a:pt x="2984049" y="1789101"/>
                                </a:cubicBezTo>
                                <a:cubicBezTo>
                                  <a:pt x="2982852" y="1789101"/>
                                  <a:pt x="2981654" y="1788302"/>
                                  <a:pt x="2981654" y="1787105"/>
                                </a:cubicBezTo>
                                <a:lnTo>
                                  <a:pt x="2979262" y="1769539"/>
                                </a:lnTo>
                                <a:cubicBezTo>
                                  <a:pt x="2979262" y="1768341"/>
                                  <a:pt x="2980059" y="1767144"/>
                                  <a:pt x="2981256" y="1767144"/>
                                </a:cubicBezTo>
                                <a:close/>
                                <a:moveTo>
                                  <a:pt x="2969688" y="1766346"/>
                                </a:moveTo>
                                <a:cubicBezTo>
                                  <a:pt x="2970884" y="1766346"/>
                                  <a:pt x="2971284" y="1767543"/>
                                  <a:pt x="2970884" y="1769140"/>
                                </a:cubicBezTo>
                                <a:lnTo>
                                  <a:pt x="2966096" y="1785907"/>
                                </a:lnTo>
                                <a:cubicBezTo>
                                  <a:pt x="2966096" y="1786706"/>
                                  <a:pt x="2965297" y="1787504"/>
                                  <a:pt x="2964500" y="1787504"/>
                                </a:cubicBezTo>
                                <a:lnTo>
                                  <a:pt x="2963701" y="1787504"/>
                                </a:lnTo>
                                <a:cubicBezTo>
                                  <a:pt x="2962503" y="1787105"/>
                                  <a:pt x="2961704" y="1785907"/>
                                  <a:pt x="2962107" y="1784710"/>
                                </a:cubicBezTo>
                                <a:lnTo>
                                  <a:pt x="2966895" y="1767943"/>
                                </a:lnTo>
                                <a:cubicBezTo>
                                  <a:pt x="2967293" y="1766745"/>
                                  <a:pt x="2968491" y="1765947"/>
                                  <a:pt x="2969688" y="1766346"/>
                                </a:cubicBezTo>
                                <a:close/>
                                <a:moveTo>
                                  <a:pt x="2992039" y="1763551"/>
                                </a:moveTo>
                                <a:cubicBezTo>
                                  <a:pt x="2992835" y="1763152"/>
                                  <a:pt x="2994435" y="1763152"/>
                                  <a:pt x="2994833" y="1764350"/>
                                </a:cubicBezTo>
                                <a:lnTo>
                                  <a:pt x="3003618" y="1779520"/>
                                </a:lnTo>
                                <a:cubicBezTo>
                                  <a:pt x="3004014" y="1780319"/>
                                  <a:pt x="3004014" y="1781916"/>
                                  <a:pt x="3002819" y="1782315"/>
                                </a:cubicBezTo>
                                <a:lnTo>
                                  <a:pt x="3002018" y="1782714"/>
                                </a:lnTo>
                                <a:cubicBezTo>
                                  <a:pt x="3001221" y="1782714"/>
                                  <a:pt x="3000422" y="1782315"/>
                                  <a:pt x="3000025" y="1781516"/>
                                </a:cubicBezTo>
                                <a:lnTo>
                                  <a:pt x="2991237" y="1766346"/>
                                </a:lnTo>
                                <a:cubicBezTo>
                                  <a:pt x="2990841" y="1765547"/>
                                  <a:pt x="2990841" y="1763951"/>
                                  <a:pt x="2992039" y="1763551"/>
                                </a:cubicBezTo>
                                <a:close/>
                                <a:moveTo>
                                  <a:pt x="2959714" y="1761156"/>
                                </a:moveTo>
                                <a:cubicBezTo>
                                  <a:pt x="2960909" y="1761954"/>
                                  <a:pt x="2960909" y="1763152"/>
                                  <a:pt x="2960511" y="1763950"/>
                                </a:cubicBezTo>
                                <a:lnTo>
                                  <a:pt x="2949732" y="1777923"/>
                                </a:lnTo>
                                <a:cubicBezTo>
                                  <a:pt x="2949331" y="1778323"/>
                                  <a:pt x="2948530" y="1778722"/>
                                  <a:pt x="2948134" y="1778722"/>
                                </a:cubicBezTo>
                                <a:cubicBezTo>
                                  <a:pt x="2947731" y="1778722"/>
                                  <a:pt x="2946939" y="1778722"/>
                                  <a:pt x="2946533" y="1778323"/>
                                </a:cubicBezTo>
                                <a:cubicBezTo>
                                  <a:pt x="2945739" y="1777923"/>
                                  <a:pt x="2945337" y="1776327"/>
                                  <a:pt x="2946138" y="1775528"/>
                                </a:cubicBezTo>
                                <a:lnTo>
                                  <a:pt x="2956919" y="1761555"/>
                                </a:lnTo>
                                <a:cubicBezTo>
                                  <a:pt x="2957316" y="1760757"/>
                                  <a:pt x="2958911" y="1760358"/>
                                  <a:pt x="2959714" y="1761156"/>
                                </a:cubicBezTo>
                                <a:close/>
                                <a:moveTo>
                                  <a:pt x="1636960" y="1760857"/>
                                </a:moveTo>
                                <a:cubicBezTo>
                                  <a:pt x="1639556" y="1760258"/>
                                  <a:pt x="1642949" y="1760158"/>
                                  <a:pt x="1646342" y="1761955"/>
                                </a:cubicBezTo>
                                <a:cubicBezTo>
                                  <a:pt x="1653926" y="1765947"/>
                                  <a:pt x="1653528" y="1773531"/>
                                  <a:pt x="1653528" y="1773931"/>
                                </a:cubicBezTo>
                                <a:cubicBezTo>
                                  <a:pt x="1653528" y="1773931"/>
                                  <a:pt x="1653528" y="1776725"/>
                                  <a:pt x="1657120" y="1778721"/>
                                </a:cubicBezTo>
                                <a:cubicBezTo>
                                  <a:pt x="1660714" y="1780318"/>
                                  <a:pt x="1663110" y="1778721"/>
                                  <a:pt x="1663110" y="1778721"/>
                                </a:cubicBezTo>
                                <a:lnTo>
                                  <a:pt x="1663509" y="1778721"/>
                                </a:lnTo>
                                <a:lnTo>
                                  <a:pt x="1663909" y="1778322"/>
                                </a:lnTo>
                                <a:cubicBezTo>
                                  <a:pt x="1665905" y="1777124"/>
                                  <a:pt x="1670698" y="1774729"/>
                                  <a:pt x="1677087" y="1777923"/>
                                </a:cubicBezTo>
                                <a:cubicBezTo>
                                  <a:pt x="1683872" y="1781515"/>
                                  <a:pt x="1684270" y="1789100"/>
                                  <a:pt x="1684270" y="1789499"/>
                                </a:cubicBezTo>
                                <a:lnTo>
                                  <a:pt x="1684270" y="1789899"/>
                                </a:lnTo>
                                <a:cubicBezTo>
                                  <a:pt x="1684270" y="1789899"/>
                                  <a:pt x="1684270" y="1792693"/>
                                  <a:pt x="1687864" y="1794689"/>
                                </a:cubicBezTo>
                                <a:cubicBezTo>
                                  <a:pt x="1691458" y="1796685"/>
                                  <a:pt x="1694252" y="1794689"/>
                                  <a:pt x="1694252" y="1794689"/>
                                </a:cubicBezTo>
                                <a:lnTo>
                                  <a:pt x="1694652" y="1794689"/>
                                </a:lnTo>
                                <a:cubicBezTo>
                                  <a:pt x="1695051" y="1794290"/>
                                  <a:pt x="1702237" y="1790298"/>
                                  <a:pt x="1708625" y="1793891"/>
                                </a:cubicBezTo>
                                <a:cubicBezTo>
                                  <a:pt x="1716208" y="1797883"/>
                                  <a:pt x="1715809" y="1805468"/>
                                  <a:pt x="1715809" y="1805868"/>
                                </a:cubicBezTo>
                                <a:cubicBezTo>
                                  <a:pt x="1715809" y="1805868"/>
                                  <a:pt x="1715809" y="1808662"/>
                                  <a:pt x="1719401" y="1810658"/>
                                </a:cubicBezTo>
                                <a:cubicBezTo>
                                  <a:pt x="1720600" y="1811057"/>
                                  <a:pt x="1721396" y="1811456"/>
                                  <a:pt x="1722594" y="1811456"/>
                                </a:cubicBezTo>
                                <a:lnTo>
                                  <a:pt x="1726985" y="1811856"/>
                                </a:lnTo>
                                <a:cubicBezTo>
                                  <a:pt x="1728982" y="1811856"/>
                                  <a:pt x="1730580" y="1813852"/>
                                  <a:pt x="1730580" y="1815848"/>
                                </a:cubicBezTo>
                                <a:cubicBezTo>
                                  <a:pt x="1730179" y="1818243"/>
                                  <a:pt x="1728582" y="1819840"/>
                                  <a:pt x="1724990" y="1820239"/>
                                </a:cubicBezTo>
                                <a:lnTo>
                                  <a:pt x="1719003" y="1819840"/>
                                </a:lnTo>
                                <a:cubicBezTo>
                                  <a:pt x="1717406" y="1819440"/>
                                  <a:pt x="1715809" y="1819041"/>
                                  <a:pt x="1714212" y="1818243"/>
                                </a:cubicBezTo>
                                <a:cubicBezTo>
                                  <a:pt x="1706630" y="1814251"/>
                                  <a:pt x="1707029" y="1806666"/>
                                  <a:pt x="1707029" y="1806267"/>
                                </a:cubicBezTo>
                                <a:cubicBezTo>
                                  <a:pt x="1707029" y="1806267"/>
                                  <a:pt x="1707428" y="1803471"/>
                                  <a:pt x="1703834" y="1801475"/>
                                </a:cubicBezTo>
                                <a:cubicBezTo>
                                  <a:pt x="1701040" y="1799879"/>
                                  <a:pt x="1697447" y="1801475"/>
                                  <a:pt x="1697047" y="1801875"/>
                                </a:cubicBezTo>
                                <a:cubicBezTo>
                                  <a:pt x="1695850" y="1802673"/>
                                  <a:pt x="1690259" y="1805868"/>
                                  <a:pt x="1683473" y="1802274"/>
                                </a:cubicBezTo>
                                <a:cubicBezTo>
                                  <a:pt x="1676685" y="1798681"/>
                                  <a:pt x="1676286" y="1792294"/>
                                  <a:pt x="1676286" y="1790697"/>
                                </a:cubicBezTo>
                                <a:cubicBezTo>
                                  <a:pt x="1675888" y="1790298"/>
                                  <a:pt x="1675489" y="1787104"/>
                                  <a:pt x="1672694" y="1785507"/>
                                </a:cubicBezTo>
                                <a:cubicBezTo>
                                  <a:pt x="1669499" y="1783911"/>
                                  <a:pt x="1667503" y="1785108"/>
                                  <a:pt x="1666705" y="1785507"/>
                                </a:cubicBezTo>
                                <a:lnTo>
                                  <a:pt x="1666305" y="1785507"/>
                                </a:lnTo>
                                <a:cubicBezTo>
                                  <a:pt x="1665107" y="1786306"/>
                                  <a:pt x="1659915" y="1789499"/>
                                  <a:pt x="1652730" y="1785907"/>
                                </a:cubicBezTo>
                                <a:cubicBezTo>
                                  <a:pt x="1645144" y="1781915"/>
                                  <a:pt x="1645544" y="1774729"/>
                                  <a:pt x="1645544" y="1773931"/>
                                </a:cubicBezTo>
                                <a:cubicBezTo>
                                  <a:pt x="1645943" y="1773931"/>
                                  <a:pt x="1645544" y="1770737"/>
                                  <a:pt x="1642350" y="1769140"/>
                                </a:cubicBezTo>
                                <a:cubicBezTo>
                                  <a:pt x="1639556" y="1767543"/>
                                  <a:pt x="1635962" y="1769140"/>
                                  <a:pt x="1635563" y="1769539"/>
                                </a:cubicBezTo>
                                <a:cubicBezTo>
                                  <a:pt x="1634365" y="1770338"/>
                                  <a:pt x="1628776" y="1773531"/>
                                  <a:pt x="1621992" y="1769939"/>
                                </a:cubicBezTo>
                                <a:lnTo>
                                  <a:pt x="1619595" y="1768342"/>
                                </a:lnTo>
                                <a:cubicBezTo>
                                  <a:pt x="1617599" y="1767543"/>
                                  <a:pt x="1616801" y="1765148"/>
                                  <a:pt x="1617997" y="1763152"/>
                                </a:cubicBezTo>
                                <a:cubicBezTo>
                                  <a:pt x="1618798" y="1761156"/>
                                  <a:pt x="1621191" y="1760358"/>
                                  <a:pt x="1623189" y="1761555"/>
                                </a:cubicBezTo>
                                <a:lnTo>
                                  <a:pt x="1625584" y="1762753"/>
                                </a:lnTo>
                                <a:cubicBezTo>
                                  <a:pt x="1629175" y="1764749"/>
                                  <a:pt x="1631968" y="1762753"/>
                                  <a:pt x="1631968" y="1762753"/>
                                </a:cubicBezTo>
                                <a:lnTo>
                                  <a:pt x="1632370" y="1762753"/>
                                </a:lnTo>
                                <a:cubicBezTo>
                                  <a:pt x="1632571" y="1762553"/>
                                  <a:pt x="1634365" y="1761456"/>
                                  <a:pt x="1636960" y="1760857"/>
                                </a:cubicBezTo>
                                <a:close/>
                                <a:moveTo>
                                  <a:pt x="3003618" y="1755567"/>
                                </a:moveTo>
                                <a:lnTo>
                                  <a:pt x="3017994" y="1766346"/>
                                </a:lnTo>
                                <a:cubicBezTo>
                                  <a:pt x="3018794" y="1766745"/>
                                  <a:pt x="3019195" y="1768342"/>
                                  <a:pt x="3018395" y="1769141"/>
                                </a:cubicBezTo>
                                <a:cubicBezTo>
                                  <a:pt x="3017994" y="1769540"/>
                                  <a:pt x="3017194" y="1769939"/>
                                  <a:pt x="3016795" y="1769939"/>
                                </a:cubicBezTo>
                                <a:cubicBezTo>
                                  <a:pt x="3016394" y="1769939"/>
                                  <a:pt x="3015590" y="1769939"/>
                                  <a:pt x="3015190" y="1769540"/>
                                </a:cubicBezTo>
                                <a:lnTo>
                                  <a:pt x="3001221" y="1758761"/>
                                </a:lnTo>
                                <a:cubicBezTo>
                                  <a:pt x="3000422" y="1758361"/>
                                  <a:pt x="3000025" y="1756765"/>
                                  <a:pt x="3000820" y="1755966"/>
                                </a:cubicBezTo>
                                <a:cubicBezTo>
                                  <a:pt x="3001221" y="1755168"/>
                                  <a:pt x="3002819" y="1754769"/>
                                  <a:pt x="3003618" y="1755567"/>
                                </a:cubicBezTo>
                                <a:close/>
                                <a:moveTo>
                                  <a:pt x="2949331" y="1751575"/>
                                </a:moveTo>
                                <a:cubicBezTo>
                                  <a:pt x="2950130" y="1751176"/>
                                  <a:pt x="2951727" y="1751176"/>
                                  <a:pt x="2952125" y="1752374"/>
                                </a:cubicBezTo>
                                <a:cubicBezTo>
                                  <a:pt x="2952925" y="1753571"/>
                                  <a:pt x="2952527" y="1754769"/>
                                  <a:pt x="2951328" y="1755168"/>
                                </a:cubicBezTo>
                                <a:lnTo>
                                  <a:pt x="2936153" y="1763952"/>
                                </a:lnTo>
                                <a:lnTo>
                                  <a:pt x="2935355" y="1764351"/>
                                </a:lnTo>
                                <a:cubicBezTo>
                                  <a:pt x="2934557" y="1764351"/>
                                  <a:pt x="2933759" y="1763952"/>
                                  <a:pt x="2933361" y="1763153"/>
                                </a:cubicBezTo>
                                <a:cubicBezTo>
                                  <a:pt x="2932961" y="1762355"/>
                                  <a:pt x="2932961" y="1760758"/>
                                  <a:pt x="2934159" y="1760359"/>
                                </a:cubicBezTo>
                                <a:close/>
                                <a:moveTo>
                                  <a:pt x="3008392" y="1744390"/>
                                </a:moveTo>
                                <a:lnTo>
                                  <a:pt x="3025172" y="1749181"/>
                                </a:lnTo>
                                <a:cubicBezTo>
                                  <a:pt x="3025972" y="1749580"/>
                                  <a:pt x="3026765" y="1750778"/>
                                  <a:pt x="3026365" y="1751975"/>
                                </a:cubicBezTo>
                                <a:cubicBezTo>
                                  <a:pt x="3026365" y="1752774"/>
                                  <a:pt x="3025573" y="1753572"/>
                                  <a:pt x="3024773" y="1753572"/>
                                </a:cubicBezTo>
                                <a:lnTo>
                                  <a:pt x="3023973" y="1753572"/>
                                </a:lnTo>
                                <a:lnTo>
                                  <a:pt x="3007200" y="1748781"/>
                                </a:lnTo>
                                <a:cubicBezTo>
                                  <a:pt x="3006009" y="1748382"/>
                                  <a:pt x="3005212" y="1747184"/>
                                  <a:pt x="3005611" y="1745986"/>
                                </a:cubicBezTo>
                                <a:cubicBezTo>
                                  <a:pt x="3006009" y="1744789"/>
                                  <a:pt x="3007200" y="1743990"/>
                                  <a:pt x="3008392" y="1744390"/>
                                </a:cubicBezTo>
                                <a:close/>
                                <a:moveTo>
                                  <a:pt x="2946138" y="1739999"/>
                                </a:moveTo>
                                <a:cubicBezTo>
                                  <a:pt x="2947336" y="1739999"/>
                                  <a:pt x="2948530" y="1740797"/>
                                  <a:pt x="2948530" y="1741995"/>
                                </a:cubicBezTo>
                                <a:cubicBezTo>
                                  <a:pt x="2948932" y="1743192"/>
                                  <a:pt x="2948134" y="1744390"/>
                                  <a:pt x="2946533" y="1744390"/>
                                </a:cubicBezTo>
                                <a:lnTo>
                                  <a:pt x="2928968" y="1746786"/>
                                </a:lnTo>
                                <a:cubicBezTo>
                                  <a:pt x="2927767" y="1746786"/>
                                  <a:pt x="2926571" y="1745988"/>
                                  <a:pt x="2926571" y="1744790"/>
                                </a:cubicBezTo>
                                <a:cubicBezTo>
                                  <a:pt x="2926571" y="1743592"/>
                                  <a:pt x="2927368" y="1742394"/>
                                  <a:pt x="2928568" y="1742394"/>
                                </a:cubicBezTo>
                                <a:close/>
                                <a:moveTo>
                                  <a:pt x="3025568" y="1729619"/>
                                </a:moveTo>
                                <a:cubicBezTo>
                                  <a:pt x="3026765" y="1729619"/>
                                  <a:pt x="3027968" y="1730417"/>
                                  <a:pt x="3027968" y="1731615"/>
                                </a:cubicBezTo>
                                <a:cubicBezTo>
                                  <a:pt x="3027968" y="1732812"/>
                                  <a:pt x="3027169" y="1734010"/>
                                  <a:pt x="3025972" y="1734010"/>
                                </a:cubicBezTo>
                                <a:lnTo>
                                  <a:pt x="3008392" y="1736406"/>
                                </a:lnTo>
                                <a:cubicBezTo>
                                  <a:pt x="3007200" y="1736406"/>
                                  <a:pt x="3006009" y="1735608"/>
                                  <a:pt x="3006009" y="1734410"/>
                                </a:cubicBezTo>
                                <a:cubicBezTo>
                                  <a:pt x="3006009" y="1733212"/>
                                  <a:pt x="3006803" y="1732014"/>
                                  <a:pt x="3007995" y="1732014"/>
                                </a:cubicBezTo>
                                <a:close/>
                                <a:moveTo>
                                  <a:pt x="1653727" y="1728921"/>
                                </a:moveTo>
                                <a:cubicBezTo>
                                  <a:pt x="1656322" y="1728322"/>
                                  <a:pt x="1659715" y="1728222"/>
                                  <a:pt x="1663110" y="1730019"/>
                                </a:cubicBezTo>
                                <a:cubicBezTo>
                                  <a:pt x="1670697" y="1734011"/>
                                  <a:pt x="1670298" y="1741595"/>
                                  <a:pt x="1670298" y="1741995"/>
                                </a:cubicBezTo>
                                <a:cubicBezTo>
                                  <a:pt x="1670298" y="1741995"/>
                                  <a:pt x="1670298" y="1744789"/>
                                  <a:pt x="1673892" y="1746785"/>
                                </a:cubicBezTo>
                                <a:cubicBezTo>
                                  <a:pt x="1677485" y="1748382"/>
                                  <a:pt x="1679879" y="1746785"/>
                                  <a:pt x="1679879" y="1746785"/>
                                </a:cubicBezTo>
                                <a:lnTo>
                                  <a:pt x="1680279" y="1746785"/>
                                </a:lnTo>
                                <a:lnTo>
                                  <a:pt x="1680677" y="1746386"/>
                                </a:lnTo>
                                <a:cubicBezTo>
                                  <a:pt x="1682674" y="1745188"/>
                                  <a:pt x="1687465" y="1742793"/>
                                  <a:pt x="1693854" y="1745987"/>
                                </a:cubicBezTo>
                                <a:cubicBezTo>
                                  <a:pt x="1700640" y="1749579"/>
                                  <a:pt x="1701039" y="1757164"/>
                                  <a:pt x="1701039" y="1757563"/>
                                </a:cubicBezTo>
                                <a:lnTo>
                                  <a:pt x="1701039" y="1757963"/>
                                </a:lnTo>
                                <a:cubicBezTo>
                                  <a:pt x="1701039" y="1757963"/>
                                  <a:pt x="1701039" y="1760757"/>
                                  <a:pt x="1704633" y="1762753"/>
                                </a:cubicBezTo>
                                <a:cubicBezTo>
                                  <a:pt x="1708225" y="1764749"/>
                                  <a:pt x="1711018" y="1762753"/>
                                  <a:pt x="1711018" y="1762753"/>
                                </a:cubicBezTo>
                                <a:lnTo>
                                  <a:pt x="1711418" y="1762753"/>
                                </a:lnTo>
                                <a:cubicBezTo>
                                  <a:pt x="1711818" y="1762354"/>
                                  <a:pt x="1719002" y="1758362"/>
                                  <a:pt x="1725389" y="1761955"/>
                                </a:cubicBezTo>
                                <a:cubicBezTo>
                                  <a:pt x="1732973" y="1765947"/>
                                  <a:pt x="1732574" y="1773532"/>
                                  <a:pt x="1732574" y="1773932"/>
                                </a:cubicBezTo>
                                <a:cubicBezTo>
                                  <a:pt x="1732574" y="1773932"/>
                                  <a:pt x="1732574" y="1776726"/>
                                  <a:pt x="1736166" y="1778722"/>
                                </a:cubicBezTo>
                                <a:cubicBezTo>
                                  <a:pt x="1737365" y="1779121"/>
                                  <a:pt x="1738163" y="1779520"/>
                                  <a:pt x="1739361" y="1779520"/>
                                </a:cubicBezTo>
                                <a:lnTo>
                                  <a:pt x="1743751" y="1779920"/>
                                </a:lnTo>
                                <a:cubicBezTo>
                                  <a:pt x="1745748" y="1779920"/>
                                  <a:pt x="1747345" y="1781916"/>
                                  <a:pt x="1747345" y="1783912"/>
                                </a:cubicBezTo>
                                <a:cubicBezTo>
                                  <a:pt x="1747345" y="1785908"/>
                                  <a:pt x="1745349" y="1787504"/>
                                  <a:pt x="1741756" y="1787904"/>
                                </a:cubicBezTo>
                                <a:lnTo>
                                  <a:pt x="1735766" y="1787504"/>
                                </a:lnTo>
                                <a:cubicBezTo>
                                  <a:pt x="1734170" y="1787105"/>
                                  <a:pt x="1732574" y="1786706"/>
                                  <a:pt x="1730977" y="1785908"/>
                                </a:cubicBezTo>
                                <a:cubicBezTo>
                                  <a:pt x="1723392" y="1781916"/>
                                  <a:pt x="1723792" y="1774331"/>
                                  <a:pt x="1723792" y="1773932"/>
                                </a:cubicBezTo>
                                <a:cubicBezTo>
                                  <a:pt x="1723792" y="1773932"/>
                                  <a:pt x="1724190" y="1771136"/>
                                  <a:pt x="1720598" y="1769140"/>
                                </a:cubicBezTo>
                                <a:cubicBezTo>
                                  <a:pt x="1717804" y="1767543"/>
                                  <a:pt x="1714212" y="1769140"/>
                                  <a:pt x="1713813" y="1769539"/>
                                </a:cubicBezTo>
                                <a:cubicBezTo>
                                  <a:pt x="1712616" y="1770338"/>
                                  <a:pt x="1707027" y="1773532"/>
                                  <a:pt x="1700241" y="1769939"/>
                                </a:cubicBezTo>
                                <a:cubicBezTo>
                                  <a:pt x="1693455" y="1766346"/>
                                  <a:pt x="1693055" y="1759959"/>
                                  <a:pt x="1693055" y="1758362"/>
                                </a:cubicBezTo>
                                <a:cubicBezTo>
                                  <a:pt x="1692655" y="1757963"/>
                                  <a:pt x="1692256" y="1754769"/>
                                  <a:pt x="1689462" y="1753172"/>
                                </a:cubicBezTo>
                                <a:cubicBezTo>
                                  <a:pt x="1686268" y="1751575"/>
                                  <a:pt x="1684270" y="1752773"/>
                                  <a:pt x="1683473" y="1753172"/>
                                </a:cubicBezTo>
                                <a:lnTo>
                                  <a:pt x="1683074" y="1753172"/>
                                </a:lnTo>
                                <a:cubicBezTo>
                                  <a:pt x="1681876" y="1753971"/>
                                  <a:pt x="1676685" y="1757164"/>
                                  <a:pt x="1669499" y="1753571"/>
                                </a:cubicBezTo>
                                <a:cubicBezTo>
                                  <a:pt x="1661912" y="1749579"/>
                                  <a:pt x="1662310" y="1742394"/>
                                  <a:pt x="1662310" y="1741595"/>
                                </a:cubicBezTo>
                                <a:cubicBezTo>
                                  <a:pt x="1662709" y="1741595"/>
                                  <a:pt x="1662310" y="1738402"/>
                                  <a:pt x="1659117" y="1736805"/>
                                </a:cubicBezTo>
                                <a:cubicBezTo>
                                  <a:pt x="1656320" y="1735208"/>
                                  <a:pt x="1652728" y="1736805"/>
                                  <a:pt x="1652329" y="1737204"/>
                                </a:cubicBezTo>
                                <a:cubicBezTo>
                                  <a:pt x="1651132" y="1738003"/>
                                  <a:pt x="1645544" y="1741196"/>
                                  <a:pt x="1638756" y="1737603"/>
                                </a:cubicBezTo>
                                <a:lnTo>
                                  <a:pt x="1636362" y="1736007"/>
                                </a:lnTo>
                                <a:cubicBezTo>
                                  <a:pt x="1634365" y="1735208"/>
                                  <a:pt x="1633566" y="1732813"/>
                                  <a:pt x="1634764" y="1730817"/>
                                </a:cubicBezTo>
                                <a:cubicBezTo>
                                  <a:pt x="1635563" y="1728821"/>
                                  <a:pt x="1637958" y="1728023"/>
                                  <a:pt x="1639955" y="1729220"/>
                                </a:cubicBezTo>
                                <a:lnTo>
                                  <a:pt x="1642350" y="1730817"/>
                                </a:lnTo>
                                <a:cubicBezTo>
                                  <a:pt x="1645943" y="1732813"/>
                                  <a:pt x="1648736" y="1730817"/>
                                  <a:pt x="1648736" y="1730817"/>
                                </a:cubicBezTo>
                                <a:lnTo>
                                  <a:pt x="1649137" y="1730817"/>
                                </a:lnTo>
                                <a:cubicBezTo>
                                  <a:pt x="1649336" y="1730617"/>
                                  <a:pt x="1651132" y="1729520"/>
                                  <a:pt x="1653727" y="1728921"/>
                                </a:cubicBezTo>
                                <a:close/>
                                <a:moveTo>
                                  <a:pt x="2930564" y="1722833"/>
                                </a:moveTo>
                                <a:lnTo>
                                  <a:pt x="2947336" y="1727624"/>
                                </a:lnTo>
                                <a:cubicBezTo>
                                  <a:pt x="2948530" y="1728023"/>
                                  <a:pt x="2949333" y="1729221"/>
                                  <a:pt x="2948932" y="1730418"/>
                                </a:cubicBezTo>
                                <a:cubicBezTo>
                                  <a:pt x="2948932" y="1731217"/>
                                  <a:pt x="2948134" y="1732015"/>
                                  <a:pt x="2947336" y="1732015"/>
                                </a:cubicBezTo>
                                <a:lnTo>
                                  <a:pt x="2946533" y="1732015"/>
                                </a:lnTo>
                                <a:lnTo>
                                  <a:pt x="2929764" y="1727224"/>
                                </a:lnTo>
                                <a:cubicBezTo>
                                  <a:pt x="2928968" y="1726825"/>
                                  <a:pt x="2928167" y="1725627"/>
                                  <a:pt x="2927767" y="1724429"/>
                                </a:cubicBezTo>
                                <a:cubicBezTo>
                                  <a:pt x="2928167" y="1723232"/>
                                  <a:pt x="2929368" y="1722433"/>
                                  <a:pt x="2930564" y="1722833"/>
                                </a:cubicBezTo>
                                <a:close/>
                                <a:moveTo>
                                  <a:pt x="3018794" y="1712454"/>
                                </a:moveTo>
                                <a:cubicBezTo>
                                  <a:pt x="3019594" y="1712054"/>
                                  <a:pt x="3021189" y="1712054"/>
                                  <a:pt x="3021588" y="1713252"/>
                                </a:cubicBezTo>
                                <a:cubicBezTo>
                                  <a:pt x="3021984" y="1714050"/>
                                  <a:pt x="3021984" y="1715647"/>
                                  <a:pt x="3020791" y="1716046"/>
                                </a:cubicBezTo>
                                <a:lnTo>
                                  <a:pt x="3005611" y="1724830"/>
                                </a:lnTo>
                                <a:lnTo>
                                  <a:pt x="3004815" y="1725229"/>
                                </a:lnTo>
                                <a:cubicBezTo>
                                  <a:pt x="3004014" y="1725229"/>
                                  <a:pt x="3003215" y="1724830"/>
                                  <a:pt x="3002819" y="1724031"/>
                                </a:cubicBezTo>
                                <a:cubicBezTo>
                                  <a:pt x="3002018" y="1722834"/>
                                  <a:pt x="3002418" y="1721636"/>
                                  <a:pt x="3003618" y="1721237"/>
                                </a:cubicBezTo>
                                <a:close/>
                                <a:moveTo>
                                  <a:pt x="2940146" y="1706865"/>
                                </a:moveTo>
                                <a:lnTo>
                                  <a:pt x="2954120" y="1717644"/>
                                </a:lnTo>
                                <a:cubicBezTo>
                                  <a:pt x="2954925" y="1718044"/>
                                  <a:pt x="2955321" y="1719640"/>
                                  <a:pt x="2954522" y="1720439"/>
                                </a:cubicBezTo>
                                <a:cubicBezTo>
                                  <a:pt x="2954120" y="1720838"/>
                                  <a:pt x="2953323" y="1721237"/>
                                  <a:pt x="2952925" y="1721237"/>
                                </a:cubicBezTo>
                                <a:cubicBezTo>
                                  <a:pt x="2952527" y="1721237"/>
                                  <a:pt x="2951723" y="1721237"/>
                                  <a:pt x="2951328" y="1720838"/>
                                </a:cubicBezTo>
                                <a:lnTo>
                                  <a:pt x="2937748" y="1710059"/>
                                </a:lnTo>
                                <a:cubicBezTo>
                                  <a:pt x="2936952" y="1709659"/>
                                  <a:pt x="2936551" y="1708063"/>
                                  <a:pt x="2937351" y="1707264"/>
                                </a:cubicBezTo>
                                <a:cubicBezTo>
                                  <a:pt x="2937748" y="1706466"/>
                                  <a:pt x="2939347" y="1706067"/>
                                  <a:pt x="2940146" y="1706865"/>
                                </a:cubicBezTo>
                                <a:close/>
                                <a:moveTo>
                                  <a:pt x="3008789" y="1698083"/>
                                </a:moveTo>
                                <a:cubicBezTo>
                                  <a:pt x="3009586" y="1698482"/>
                                  <a:pt x="3009988" y="1700079"/>
                                  <a:pt x="3009187" y="1700877"/>
                                </a:cubicBezTo>
                                <a:lnTo>
                                  <a:pt x="2998428" y="1714850"/>
                                </a:lnTo>
                                <a:cubicBezTo>
                                  <a:pt x="2998031" y="1715250"/>
                                  <a:pt x="2997232" y="1715649"/>
                                  <a:pt x="2996834" y="1715649"/>
                                </a:cubicBezTo>
                                <a:cubicBezTo>
                                  <a:pt x="2996434" y="1715649"/>
                                  <a:pt x="2995632" y="1715649"/>
                                  <a:pt x="2995237" y="1715250"/>
                                </a:cubicBezTo>
                                <a:cubicBezTo>
                                  <a:pt x="2994435" y="1714451"/>
                                  <a:pt x="2994035" y="1713254"/>
                                  <a:pt x="2995237" y="1712455"/>
                                </a:cubicBezTo>
                                <a:lnTo>
                                  <a:pt x="3006009" y="1698482"/>
                                </a:lnTo>
                                <a:cubicBezTo>
                                  <a:pt x="3006405" y="1697684"/>
                                  <a:pt x="3007995" y="1697285"/>
                                  <a:pt x="3008789" y="1698083"/>
                                </a:cubicBezTo>
                                <a:close/>
                                <a:moveTo>
                                  <a:pt x="2952527" y="1694091"/>
                                </a:moveTo>
                                <a:cubicBezTo>
                                  <a:pt x="2953323" y="1693691"/>
                                  <a:pt x="2954922" y="1693691"/>
                                  <a:pt x="2955321" y="1694889"/>
                                </a:cubicBezTo>
                                <a:lnTo>
                                  <a:pt x="2964104" y="1710060"/>
                                </a:lnTo>
                                <a:cubicBezTo>
                                  <a:pt x="2964500" y="1710858"/>
                                  <a:pt x="2964500" y="1712455"/>
                                  <a:pt x="2963304" y="1712854"/>
                                </a:cubicBezTo>
                                <a:lnTo>
                                  <a:pt x="2962508" y="1713253"/>
                                </a:lnTo>
                                <a:cubicBezTo>
                                  <a:pt x="2961706" y="1713253"/>
                                  <a:pt x="2960909" y="1712854"/>
                                  <a:pt x="2960511" y="1712056"/>
                                </a:cubicBezTo>
                                <a:lnTo>
                                  <a:pt x="2951723" y="1696885"/>
                                </a:lnTo>
                                <a:cubicBezTo>
                                  <a:pt x="2951325" y="1696087"/>
                                  <a:pt x="2951325" y="1694490"/>
                                  <a:pt x="2952527" y="1694091"/>
                                </a:cubicBezTo>
                                <a:close/>
                                <a:moveTo>
                                  <a:pt x="2990843" y="1689301"/>
                                </a:moveTo>
                                <a:cubicBezTo>
                                  <a:pt x="2992039" y="1689700"/>
                                  <a:pt x="2992839" y="1690897"/>
                                  <a:pt x="2992437" y="1692095"/>
                                </a:cubicBezTo>
                                <a:lnTo>
                                  <a:pt x="2987644" y="1708862"/>
                                </a:lnTo>
                                <a:cubicBezTo>
                                  <a:pt x="2987644" y="1709661"/>
                                  <a:pt x="2986845" y="1710459"/>
                                  <a:pt x="2986050" y="1710459"/>
                                </a:cubicBezTo>
                                <a:lnTo>
                                  <a:pt x="2985247" y="1710459"/>
                                </a:lnTo>
                                <a:cubicBezTo>
                                  <a:pt x="2984049" y="1710060"/>
                                  <a:pt x="2983649" y="1708862"/>
                                  <a:pt x="2983252" y="1707665"/>
                                </a:cubicBezTo>
                                <a:lnTo>
                                  <a:pt x="2988040" y="1690897"/>
                                </a:lnTo>
                                <a:cubicBezTo>
                                  <a:pt x="2988441" y="1689700"/>
                                  <a:pt x="2989645" y="1688901"/>
                                  <a:pt x="2990843" y="1689301"/>
                                </a:cubicBezTo>
                                <a:close/>
                                <a:moveTo>
                                  <a:pt x="4201936" y="1687304"/>
                                </a:moveTo>
                                <a:cubicBezTo>
                                  <a:pt x="4204331" y="1686905"/>
                                  <a:pt x="4206726" y="1688501"/>
                                  <a:pt x="4206726" y="1690897"/>
                                </a:cubicBezTo>
                                <a:lnTo>
                                  <a:pt x="4210319" y="1715248"/>
                                </a:lnTo>
                                <a:lnTo>
                                  <a:pt x="4234671" y="1711655"/>
                                </a:lnTo>
                                <a:cubicBezTo>
                                  <a:pt x="4237067" y="1711256"/>
                                  <a:pt x="4239063" y="1712853"/>
                                  <a:pt x="4239462" y="1715248"/>
                                </a:cubicBezTo>
                                <a:cubicBezTo>
                                  <a:pt x="4239861" y="1717643"/>
                                  <a:pt x="4238264" y="1719639"/>
                                  <a:pt x="4235869" y="1720038"/>
                                </a:cubicBezTo>
                                <a:lnTo>
                                  <a:pt x="4211517" y="1723631"/>
                                </a:lnTo>
                                <a:lnTo>
                                  <a:pt x="4215110" y="1747983"/>
                                </a:lnTo>
                                <a:cubicBezTo>
                                  <a:pt x="4215509" y="1750378"/>
                                  <a:pt x="4213912" y="1752374"/>
                                  <a:pt x="4211517" y="1752774"/>
                                </a:cubicBezTo>
                                <a:cubicBezTo>
                                  <a:pt x="4209122" y="1753173"/>
                                  <a:pt x="4207126" y="1751576"/>
                                  <a:pt x="4206726" y="1749181"/>
                                </a:cubicBezTo>
                                <a:lnTo>
                                  <a:pt x="4203134" y="1724829"/>
                                </a:lnTo>
                                <a:lnTo>
                                  <a:pt x="4178782" y="1728421"/>
                                </a:lnTo>
                                <a:cubicBezTo>
                                  <a:pt x="4176387" y="1728821"/>
                                  <a:pt x="4174391" y="1727224"/>
                                  <a:pt x="4173992" y="1724829"/>
                                </a:cubicBezTo>
                                <a:cubicBezTo>
                                  <a:pt x="4173593" y="1722433"/>
                                  <a:pt x="4175190" y="1720437"/>
                                  <a:pt x="4177585" y="1720038"/>
                                </a:cubicBezTo>
                                <a:lnTo>
                                  <a:pt x="4201936" y="1716445"/>
                                </a:lnTo>
                                <a:lnTo>
                                  <a:pt x="4198343" y="1692094"/>
                                </a:lnTo>
                                <a:cubicBezTo>
                                  <a:pt x="4197944" y="1689699"/>
                                  <a:pt x="4199541" y="1687703"/>
                                  <a:pt x="4201936" y="1687304"/>
                                </a:cubicBezTo>
                                <a:close/>
                                <a:moveTo>
                                  <a:pt x="2970884" y="1687304"/>
                                </a:moveTo>
                                <a:cubicBezTo>
                                  <a:pt x="2972081" y="1687304"/>
                                  <a:pt x="2973277" y="1688102"/>
                                  <a:pt x="2973277" y="1689300"/>
                                </a:cubicBezTo>
                                <a:lnTo>
                                  <a:pt x="2975671" y="1706866"/>
                                </a:lnTo>
                                <a:cubicBezTo>
                                  <a:pt x="2975671" y="1708063"/>
                                  <a:pt x="2974874" y="1709261"/>
                                  <a:pt x="2973675" y="1709261"/>
                                </a:cubicBezTo>
                                <a:cubicBezTo>
                                  <a:pt x="2972480" y="1709660"/>
                                  <a:pt x="2971680" y="1708862"/>
                                  <a:pt x="2971284" y="1707265"/>
                                </a:cubicBezTo>
                                <a:lnTo>
                                  <a:pt x="2968887" y="1689699"/>
                                </a:lnTo>
                                <a:cubicBezTo>
                                  <a:pt x="2968887" y="1688501"/>
                                  <a:pt x="2969688" y="1687304"/>
                                  <a:pt x="2970884" y="1687304"/>
                                </a:cubicBezTo>
                                <a:close/>
                                <a:moveTo>
                                  <a:pt x="6774773" y="1685708"/>
                                </a:moveTo>
                                <a:cubicBezTo>
                                  <a:pt x="6775971" y="1685708"/>
                                  <a:pt x="6777168" y="1686506"/>
                                  <a:pt x="6777168" y="1687704"/>
                                </a:cubicBezTo>
                                <a:lnTo>
                                  <a:pt x="6779563" y="1705270"/>
                                </a:lnTo>
                                <a:cubicBezTo>
                                  <a:pt x="6779563" y="1706467"/>
                                  <a:pt x="6778765" y="1707665"/>
                                  <a:pt x="6777567" y="1707665"/>
                                </a:cubicBezTo>
                                <a:cubicBezTo>
                                  <a:pt x="6776370" y="1707665"/>
                                  <a:pt x="6775172" y="1706866"/>
                                  <a:pt x="6775172" y="1705669"/>
                                </a:cubicBezTo>
                                <a:lnTo>
                                  <a:pt x="6772776" y="1688103"/>
                                </a:lnTo>
                                <a:cubicBezTo>
                                  <a:pt x="6772776" y="1686905"/>
                                  <a:pt x="6773575" y="1685708"/>
                                  <a:pt x="6774773" y="1685708"/>
                                </a:cubicBezTo>
                                <a:close/>
                                <a:moveTo>
                                  <a:pt x="6763196" y="1684909"/>
                                </a:moveTo>
                                <a:cubicBezTo>
                                  <a:pt x="6764395" y="1685308"/>
                                  <a:pt x="6765193" y="1686505"/>
                                  <a:pt x="6764395" y="1687703"/>
                                </a:cubicBezTo>
                                <a:lnTo>
                                  <a:pt x="6759604" y="1704470"/>
                                </a:lnTo>
                                <a:cubicBezTo>
                                  <a:pt x="6759604" y="1705269"/>
                                  <a:pt x="6758805" y="1706067"/>
                                  <a:pt x="6758007" y="1706067"/>
                                </a:cubicBezTo>
                                <a:lnTo>
                                  <a:pt x="6757208" y="1706067"/>
                                </a:lnTo>
                                <a:cubicBezTo>
                                  <a:pt x="6756010" y="1705668"/>
                                  <a:pt x="6755211" y="1704470"/>
                                  <a:pt x="6755611" y="1703273"/>
                                </a:cubicBezTo>
                                <a:lnTo>
                                  <a:pt x="6760402" y="1686505"/>
                                </a:lnTo>
                                <a:cubicBezTo>
                                  <a:pt x="6760801" y="1685308"/>
                                  <a:pt x="6761999" y="1684509"/>
                                  <a:pt x="6763196" y="1684909"/>
                                </a:cubicBezTo>
                                <a:close/>
                                <a:moveTo>
                                  <a:pt x="6785551" y="1682115"/>
                                </a:moveTo>
                                <a:cubicBezTo>
                                  <a:pt x="6786350" y="1681715"/>
                                  <a:pt x="6787947" y="1681715"/>
                                  <a:pt x="6788346" y="1682913"/>
                                </a:cubicBezTo>
                                <a:lnTo>
                                  <a:pt x="6797129" y="1698084"/>
                                </a:lnTo>
                                <a:cubicBezTo>
                                  <a:pt x="6797528" y="1698882"/>
                                  <a:pt x="6797528" y="1700479"/>
                                  <a:pt x="6796330" y="1700878"/>
                                </a:cubicBezTo>
                                <a:lnTo>
                                  <a:pt x="6795532" y="1701277"/>
                                </a:lnTo>
                                <a:cubicBezTo>
                                  <a:pt x="6794733" y="1701277"/>
                                  <a:pt x="6793935" y="1700878"/>
                                  <a:pt x="6793536" y="1700080"/>
                                </a:cubicBezTo>
                                <a:lnTo>
                                  <a:pt x="6784752" y="1684909"/>
                                </a:lnTo>
                                <a:cubicBezTo>
                                  <a:pt x="6784353" y="1684111"/>
                                  <a:pt x="6784353" y="1682514"/>
                                  <a:pt x="6785551" y="1682115"/>
                                </a:cubicBezTo>
                                <a:close/>
                                <a:moveTo>
                                  <a:pt x="6753616" y="1680119"/>
                                </a:moveTo>
                                <a:cubicBezTo>
                                  <a:pt x="6754414" y="1680518"/>
                                  <a:pt x="6754414" y="1682115"/>
                                  <a:pt x="6754414" y="1682913"/>
                                </a:cubicBezTo>
                                <a:lnTo>
                                  <a:pt x="6743636" y="1696886"/>
                                </a:lnTo>
                                <a:cubicBezTo>
                                  <a:pt x="6743237" y="1697286"/>
                                  <a:pt x="6742438" y="1697685"/>
                                  <a:pt x="6742038" y="1697685"/>
                                </a:cubicBezTo>
                                <a:cubicBezTo>
                                  <a:pt x="6741639" y="1697685"/>
                                  <a:pt x="6740840" y="1697685"/>
                                  <a:pt x="6740441" y="1697286"/>
                                </a:cubicBezTo>
                                <a:cubicBezTo>
                                  <a:pt x="6739643" y="1696886"/>
                                  <a:pt x="6739244" y="1695290"/>
                                  <a:pt x="6740042" y="1694491"/>
                                </a:cubicBezTo>
                                <a:lnTo>
                                  <a:pt x="6750821" y="1680518"/>
                                </a:lnTo>
                                <a:cubicBezTo>
                                  <a:pt x="6751221" y="1679720"/>
                                  <a:pt x="6752817" y="1679321"/>
                                  <a:pt x="6753616" y="1680119"/>
                                </a:cubicBezTo>
                                <a:close/>
                                <a:moveTo>
                                  <a:pt x="5430471" y="1679819"/>
                                </a:moveTo>
                                <a:cubicBezTo>
                                  <a:pt x="5433066" y="1679220"/>
                                  <a:pt x="5436459" y="1679120"/>
                                  <a:pt x="5439853" y="1680917"/>
                                </a:cubicBezTo>
                                <a:cubicBezTo>
                                  <a:pt x="5447437" y="1684909"/>
                                  <a:pt x="5447038" y="1692493"/>
                                  <a:pt x="5447038" y="1692893"/>
                                </a:cubicBezTo>
                                <a:cubicBezTo>
                                  <a:pt x="5447038" y="1692893"/>
                                  <a:pt x="5447038" y="1695687"/>
                                  <a:pt x="5450631" y="1697683"/>
                                </a:cubicBezTo>
                                <a:cubicBezTo>
                                  <a:pt x="5454224" y="1699280"/>
                                  <a:pt x="5456619" y="1697683"/>
                                  <a:pt x="5456619" y="1697683"/>
                                </a:cubicBezTo>
                                <a:lnTo>
                                  <a:pt x="5457018" y="1697683"/>
                                </a:lnTo>
                                <a:lnTo>
                                  <a:pt x="5457417" y="1697284"/>
                                </a:lnTo>
                                <a:cubicBezTo>
                                  <a:pt x="5459413" y="1696086"/>
                                  <a:pt x="5464204" y="1693691"/>
                                  <a:pt x="5470591" y="1696885"/>
                                </a:cubicBezTo>
                                <a:cubicBezTo>
                                  <a:pt x="5477377" y="1700477"/>
                                  <a:pt x="5477776" y="1708062"/>
                                  <a:pt x="5477776" y="1708461"/>
                                </a:cubicBezTo>
                                <a:lnTo>
                                  <a:pt x="5477776" y="1708861"/>
                                </a:lnTo>
                                <a:cubicBezTo>
                                  <a:pt x="5477776" y="1708861"/>
                                  <a:pt x="5477776" y="1711655"/>
                                  <a:pt x="5481369" y="1713651"/>
                                </a:cubicBezTo>
                                <a:cubicBezTo>
                                  <a:pt x="5484962" y="1715647"/>
                                  <a:pt x="5487756" y="1713651"/>
                                  <a:pt x="5487756" y="1713651"/>
                                </a:cubicBezTo>
                                <a:lnTo>
                                  <a:pt x="5488156" y="1713651"/>
                                </a:lnTo>
                                <a:cubicBezTo>
                                  <a:pt x="5488555" y="1713252"/>
                                  <a:pt x="5495740" y="1709260"/>
                                  <a:pt x="5502127" y="1712853"/>
                                </a:cubicBezTo>
                                <a:cubicBezTo>
                                  <a:pt x="5509712" y="1716844"/>
                                  <a:pt x="5509313" y="1724430"/>
                                  <a:pt x="5509313" y="1724829"/>
                                </a:cubicBezTo>
                                <a:cubicBezTo>
                                  <a:pt x="5509313" y="1724829"/>
                                  <a:pt x="5509313" y="1727624"/>
                                  <a:pt x="5512906" y="1729620"/>
                                </a:cubicBezTo>
                                <a:cubicBezTo>
                                  <a:pt x="5514103" y="1730019"/>
                                  <a:pt x="5514902" y="1730418"/>
                                  <a:pt x="5516099" y="1730418"/>
                                </a:cubicBezTo>
                                <a:lnTo>
                                  <a:pt x="5520491" y="1730817"/>
                                </a:lnTo>
                                <a:cubicBezTo>
                                  <a:pt x="5522487" y="1730817"/>
                                  <a:pt x="5524083" y="1732813"/>
                                  <a:pt x="5524083" y="1734809"/>
                                </a:cubicBezTo>
                                <a:cubicBezTo>
                                  <a:pt x="5524083" y="1736805"/>
                                  <a:pt x="5522087" y="1738402"/>
                                  <a:pt x="5518495" y="1738801"/>
                                </a:cubicBezTo>
                                <a:lnTo>
                                  <a:pt x="5512507" y="1738402"/>
                                </a:lnTo>
                                <a:cubicBezTo>
                                  <a:pt x="5510910" y="1738003"/>
                                  <a:pt x="5509313" y="1737604"/>
                                  <a:pt x="5507716" y="1736805"/>
                                </a:cubicBezTo>
                                <a:cubicBezTo>
                                  <a:pt x="5500131" y="1732813"/>
                                  <a:pt x="5500531" y="1725229"/>
                                  <a:pt x="5500531" y="1724829"/>
                                </a:cubicBezTo>
                                <a:cubicBezTo>
                                  <a:pt x="5500531" y="1724829"/>
                                  <a:pt x="5500930" y="1722034"/>
                                  <a:pt x="5497337" y="1720038"/>
                                </a:cubicBezTo>
                                <a:cubicBezTo>
                                  <a:pt x="5494543" y="1718441"/>
                                  <a:pt x="5490950" y="1720038"/>
                                  <a:pt x="5490551" y="1720437"/>
                                </a:cubicBezTo>
                                <a:cubicBezTo>
                                  <a:pt x="5489353" y="1721236"/>
                                  <a:pt x="5483764" y="1724430"/>
                                  <a:pt x="5476978" y="1720836"/>
                                </a:cubicBezTo>
                                <a:cubicBezTo>
                                  <a:pt x="5470192" y="1717244"/>
                                  <a:pt x="5469792" y="1710857"/>
                                  <a:pt x="5469792" y="1709260"/>
                                </a:cubicBezTo>
                                <a:cubicBezTo>
                                  <a:pt x="5469393" y="1708861"/>
                                  <a:pt x="5468994" y="1705667"/>
                                  <a:pt x="5466200" y="1704070"/>
                                </a:cubicBezTo>
                                <a:cubicBezTo>
                                  <a:pt x="5463006" y="1702473"/>
                                  <a:pt x="5461010" y="1703671"/>
                                  <a:pt x="5460212" y="1704070"/>
                                </a:cubicBezTo>
                                <a:lnTo>
                                  <a:pt x="5459813" y="1704070"/>
                                </a:lnTo>
                                <a:cubicBezTo>
                                  <a:pt x="5458615" y="1704869"/>
                                  <a:pt x="5453425" y="1708062"/>
                                  <a:pt x="5446240" y="1704469"/>
                                </a:cubicBezTo>
                                <a:cubicBezTo>
                                  <a:pt x="5438655" y="1700477"/>
                                  <a:pt x="5439054" y="1693292"/>
                                  <a:pt x="5439054" y="1692493"/>
                                </a:cubicBezTo>
                                <a:cubicBezTo>
                                  <a:pt x="5439453" y="1692493"/>
                                  <a:pt x="5439054" y="1689300"/>
                                  <a:pt x="5435860" y="1687703"/>
                                </a:cubicBezTo>
                                <a:cubicBezTo>
                                  <a:pt x="5433065" y="1686106"/>
                                  <a:pt x="5429472" y="1687703"/>
                                  <a:pt x="5429073" y="1688102"/>
                                </a:cubicBezTo>
                                <a:cubicBezTo>
                                  <a:pt x="5427876" y="1688901"/>
                                  <a:pt x="5422287" y="1692094"/>
                                  <a:pt x="5415501" y="1688501"/>
                                </a:cubicBezTo>
                                <a:lnTo>
                                  <a:pt x="5413105" y="1686905"/>
                                </a:lnTo>
                                <a:cubicBezTo>
                                  <a:pt x="5411109" y="1686106"/>
                                  <a:pt x="5410311" y="1683711"/>
                                  <a:pt x="5411509" y="1681715"/>
                                </a:cubicBezTo>
                                <a:cubicBezTo>
                                  <a:pt x="5412307" y="1679719"/>
                                  <a:pt x="5414702" y="1678921"/>
                                  <a:pt x="5416698" y="1680118"/>
                                </a:cubicBezTo>
                                <a:lnTo>
                                  <a:pt x="5419093" y="1681715"/>
                                </a:lnTo>
                                <a:cubicBezTo>
                                  <a:pt x="5422686" y="1683711"/>
                                  <a:pt x="5425481" y="1681715"/>
                                  <a:pt x="5425481" y="1681715"/>
                                </a:cubicBezTo>
                                <a:lnTo>
                                  <a:pt x="5425880" y="1681715"/>
                                </a:lnTo>
                                <a:cubicBezTo>
                                  <a:pt x="5426080" y="1681515"/>
                                  <a:pt x="5427876" y="1680418"/>
                                  <a:pt x="5430471" y="1679819"/>
                                </a:cubicBezTo>
                                <a:close/>
                                <a:moveTo>
                                  <a:pt x="6797127" y="1674131"/>
                                </a:moveTo>
                                <a:lnTo>
                                  <a:pt x="6811499" y="1684910"/>
                                </a:lnTo>
                                <a:cubicBezTo>
                                  <a:pt x="6812298" y="1685310"/>
                                  <a:pt x="6812697" y="1686906"/>
                                  <a:pt x="6811899" y="1687705"/>
                                </a:cubicBezTo>
                                <a:cubicBezTo>
                                  <a:pt x="6811499" y="1688104"/>
                                  <a:pt x="6810701" y="1688503"/>
                                  <a:pt x="6810302" y="1688503"/>
                                </a:cubicBezTo>
                                <a:cubicBezTo>
                                  <a:pt x="6809903" y="1688503"/>
                                  <a:pt x="6809104" y="1688503"/>
                                  <a:pt x="6808705" y="1688104"/>
                                </a:cubicBezTo>
                                <a:lnTo>
                                  <a:pt x="6794732" y="1677325"/>
                                </a:lnTo>
                                <a:cubicBezTo>
                                  <a:pt x="6793934" y="1676925"/>
                                  <a:pt x="6793534" y="1675329"/>
                                  <a:pt x="6794333" y="1674530"/>
                                </a:cubicBezTo>
                                <a:cubicBezTo>
                                  <a:pt x="6794732" y="1673732"/>
                                  <a:pt x="6796329" y="1673333"/>
                                  <a:pt x="6797127" y="1674131"/>
                                </a:cubicBezTo>
                                <a:close/>
                                <a:moveTo>
                                  <a:pt x="6743236" y="1670538"/>
                                </a:moveTo>
                                <a:cubicBezTo>
                                  <a:pt x="6744035" y="1670138"/>
                                  <a:pt x="6745632" y="1670138"/>
                                  <a:pt x="6746031" y="1671336"/>
                                </a:cubicBezTo>
                                <a:cubicBezTo>
                                  <a:pt x="6746430" y="1672134"/>
                                  <a:pt x="6746031" y="1673731"/>
                                  <a:pt x="6745232" y="1674130"/>
                                </a:cubicBezTo>
                                <a:lnTo>
                                  <a:pt x="6730062" y="1682914"/>
                                </a:lnTo>
                                <a:lnTo>
                                  <a:pt x="6729263" y="1683313"/>
                                </a:lnTo>
                                <a:cubicBezTo>
                                  <a:pt x="6728465" y="1683313"/>
                                  <a:pt x="6727667" y="1682914"/>
                                  <a:pt x="6727267" y="1682115"/>
                                </a:cubicBezTo>
                                <a:cubicBezTo>
                                  <a:pt x="6726868" y="1681317"/>
                                  <a:pt x="6726868" y="1679720"/>
                                  <a:pt x="6728066" y="1679321"/>
                                </a:cubicBezTo>
                                <a:close/>
                                <a:moveTo>
                                  <a:pt x="6801918" y="1663353"/>
                                </a:moveTo>
                                <a:lnTo>
                                  <a:pt x="6818685" y="1668144"/>
                                </a:lnTo>
                                <a:cubicBezTo>
                                  <a:pt x="6819883" y="1668144"/>
                                  <a:pt x="6820282" y="1669342"/>
                                  <a:pt x="6819883" y="1670938"/>
                                </a:cubicBezTo>
                                <a:cubicBezTo>
                                  <a:pt x="6819883" y="1671737"/>
                                  <a:pt x="6819085" y="1672535"/>
                                  <a:pt x="6818286" y="1672535"/>
                                </a:cubicBezTo>
                                <a:lnTo>
                                  <a:pt x="6817488" y="1672535"/>
                                </a:lnTo>
                                <a:lnTo>
                                  <a:pt x="6800721" y="1667744"/>
                                </a:lnTo>
                                <a:cubicBezTo>
                                  <a:pt x="6799523" y="1667345"/>
                                  <a:pt x="6798725" y="1666147"/>
                                  <a:pt x="6799124" y="1664949"/>
                                </a:cubicBezTo>
                                <a:cubicBezTo>
                                  <a:pt x="6799523" y="1663752"/>
                                  <a:pt x="6800721" y="1662953"/>
                                  <a:pt x="6801918" y="1663353"/>
                                </a:cubicBezTo>
                                <a:close/>
                                <a:moveTo>
                                  <a:pt x="2015242" y="1662704"/>
                                </a:moveTo>
                                <a:cubicBezTo>
                                  <a:pt x="2022978" y="1664650"/>
                                  <a:pt x="2029964" y="1669540"/>
                                  <a:pt x="2034355" y="1676925"/>
                                </a:cubicBezTo>
                                <a:lnTo>
                                  <a:pt x="2028766" y="1680518"/>
                                </a:lnTo>
                                <a:cubicBezTo>
                                  <a:pt x="2021180" y="1668941"/>
                                  <a:pt x="2006011" y="1665349"/>
                                  <a:pt x="1994433" y="1672534"/>
                                </a:cubicBezTo>
                                <a:cubicBezTo>
                                  <a:pt x="1982856" y="1679720"/>
                                  <a:pt x="1979662" y="1695289"/>
                                  <a:pt x="1987248" y="1706467"/>
                                </a:cubicBezTo>
                                <a:lnTo>
                                  <a:pt x="1981658" y="1710060"/>
                                </a:lnTo>
                                <a:cubicBezTo>
                                  <a:pt x="1981259" y="1709661"/>
                                  <a:pt x="1981259" y="1709262"/>
                                  <a:pt x="1980860" y="1708862"/>
                                </a:cubicBezTo>
                                <a:cubicBezTo>
                                  <a:pt x="1972078" y="1694091"/>
                                  <a:pt x="1976868" y="1674929"/>
                                  <a:pt x="1991639" y="1666147"/>
                                </a:cubicBezTo>
                                <a:cubicBezTo>
                                  <a:pt x="1999024" y="1661756"/>
                                  <a:pt x="2007508" y="1660758"/>
                                  <a:pt x="2015242" y="1662704"/>
                                </a:cubicBezTo>
                                <a:close/>
                                <a:moveTo>
                                  <a:pt x="6740043" y="1658562"/>
                                </a:moveTo>
                                <a:cubicBezTo>
                                  <a:pt x="6741240" y="1658562"/>
                                  <a:pt x="6742438" y="1659360"/>
                                  <a:pt x="6742438" y="1660558"/>
                                </a:cubicBezTo>
                                <a:cubicBezTo>
                                  <a:pt x="6742438" y="1661755"/>
                                  <a:pt x="6741639" y="1662953"/>
                                  <a:pt x="6740442" y="1662953"/>
                                </a:cubicBezTo>
                                <a:lnTo>
                                  <a:pt x="6722876" y="1665349"/>
                                </a:lnTo>
                                <a:cubicBezTo>
                                  <a:pt x="6721678" y="1665349"/>
                                  <a:pt x="6720481" y="1664551"/>
                                  <a:pt x="6720481" y="1663353"/>
                                </a:cubicBezTo>
                                <a:cubicBezTo>
                                  <a:pt x="6720481" y="1662155"/>
                                  <a:pt x="6721279" y="1660957"/>
                                  <a:pt x="6722477" y="1660957"/>
                                </a:cubicBezTo>
                                <a:close/>
                                <a:moveTo>
                                  <a:pt x="6819085" y="1648582"/>
                                </a:moveTo>
                                <a:cubicBezTo>
                                  <a:pt x="6820282" y="1648582"/>
                                  <a:pt x="6821480" y="1649380"/>
                                  <a:pt x="6821480" y="1650578"/>
                                </a:cubicBezTo>
                                <a:cubicBezTo>
                                  <a:pt x="6821480" y="1651775"/>
                                  <a:pt x="6820682" y="1652973"/>
                                  <a:pt x="6819484" y="1652973"/>
                                </a:cubicBezTo>
                                <a:lnTo>
                                  <a:pt x="6801918" y="1655369"/>
                                </a:lnTo>
                                <a:cubicBezTo>
                                  <a:pt x="6800721" y="1655369"/>
                                  <a:pt x="6799523" y="1654571"/>
                                  <a:pt x="6799523" y="1653373"/>
                                </a:cubicBezTo>
                                <a:cubicBezTo>
                                  <a:pt x="6799523" y="1652175"/>
                                  <a:pt x="6800321" y="1650977"/>
                                  <a:pt x="6801519" y="1650977"/>
                                </a:cubicBezTo>
                                <a:close/>
                                <a:moveTo>
                                  <a:pt x="5447636" y="1647484"/>
                                </a:moveTo>
                                <a:cubicBezTo>
                                  <a:pt x="5450231" y="1646885"/>
                                  <a:pt x="5453624" y="1646785"/>
                                  <a:pt x="5457018" y="1648582"/>
                                </a:cubicBezTo>
                                <a:cubicBezTo>
                                  <a:pt x="5464603" y="1652574"/>
                                  <a:pt x="5464203" y="1660158"/>
                                  <a:pt x="5464203" y="1660558"/>
                                </a:cubicBezTo>
                                <a:cubicBezTo>
                                  <a:pt x="5464203" y="1660558"/>
                                  <a:pt x="5464203" y="1663352"/>
                                  <a:pt x="5467796" y="1665348"/>
                                </a:cubicBezTo>
                                <a:cubicBezTo>
                                  <a:pt x="5471389" y="1666945"/>
                                  <a:pt x="5473784" y="1665348"/>
                                  <a:pt x="5473784" y="1665348"/>
                                </a:cubicBezTo>
                                <a:lnTo>
                                  <a:pt x="5474183" y="1665348"/>
                                </a:lnTo>
                                <a:lnTo>
                                  <a:pt x="5474583" y="1664949"/>
                                </a:lnTo>
                                <a:cubicBezTo>
                                  <a:pt x="5476579" y="1663751"/>
                                  <a:pt x="5481369" y="1661356"/>
                                  <a:pt x="5487756" y="1664550"/>
                                </a:cubicBezTo>
                                <a:cubicBezTo>
                                  <a:pt x="5494542" y="1668142"/>
                                  <a:pt x="5494942" y="1675727"/>
                                  <a:pt x="5494942" y="1676126"/>
                                </a:cubicBezTo>
                                <a:lnTo>
                                  <a:pt x="5494942" y="1676526"/>
                                </a:lnTo>
                                <a:cubicBezTo>
                                  <a:pt x="5494942" y="1676526"/>
                                  <a:pt x="5494942" y="1679320"/>
                                  <a:pt x="5498534" y="1681316"/>
                                </a:cubicBezTo>
                                <a:cubicBezTo>
                                  <a:pt x="5502127" y="1683312"/>
                                  <a:pt x="5504922" y="1681316"/>
                                  <a:pt x="5504922" y="1681316"/>
                                </a:cubicBezTo>
                                <a:lnTo>
                                  <a:pt x="5505321" y="1681316"/>
                                </a:lnTo>
                                <a:cubicBezTo>
                                  <a:pt x="5505720" y="1680917"/>
                                  <a:pt x="5512906" y="1676925"/>
                                  <a:pt x="5519293" y="1680518"/>
                                </a:cubicBezTo>
                                <a:cubicBezTo>
                                  <a:pt x="5526877" y="1684509"/>
                                  <a:pt x="5526478" y="1692095"/>
                                  <a:pt x="5526478" y="1692494"/>
                                </a:cubicBezTo>
                                <a:cubicBezTo>
                                  <a:pt x="5526478" y="1692494"/>
                                  <a:pt x="5526478" y="1695289"/>
                                  <a:pt x="5530071" y="1697285"/>
                                </a:cubicBezTo>
                                <a:cubicBezTo>
                                  <a:pt x="5531269" y="1697684"/>
                                  <a:pt x="5532067" y="1698083"/>
                                  <a:pt x="5533265" y="1698083"/>
                                </a:cubicBezTo>
                                <a:lnTo>
                                  <a:pt x="5537656" y="1698482"/>
                                </a:lnTo>
                                <a:cubicBezTo>
                                  <a:pt x="5539652" y="1698482"/>
                                  <a:pt x="5541249" y="1700478"/>
                                  <a:pt x="5541249" y="1702474"/>
                                </a:cubicBezTo>
                                <a:cubicBezTo>
                                  <a:pt x="5540849" y="1704870"/>
                                  <a:pt x="5539253" y="1706466"/>
                                  <a:pt x="5535660" y="1706466"/>
                                </a:cubicBezTo>
                                <a:lnTo>
                                  <a:pt x="5529672" y="1706067"/>
                                </a:lnTo>
                                <a:cubicBezTo>
                                  <a:pt x="5528075" y="1705668"/>
                                  <a:pt x="5526478" y="1705269"/>
                                  <a:pt x="5524881" y="1704470"/>
                                </a:cubicBezTo>
                                <a:cubicBezTo>
                                  <a:pt x="5517297" y="1700478"/>
                                  <a:pt x="5517696" y="1692894"/>
                                  <a:pt x="5517696" y="1692494"/>
                                </a:cubicBezTo>
                                <a:cubicBezTo>
                                  <a:pt x="5517696" y="1692494"/>
                                  <a:pt x="5518095" y="1689699"/>
                                  <a:pt x="5514502" y="1687703"/>
                                </a:cubicBezTo>
                                <a:cubicBezTo>
                                  <a:pt x="5511708" y="1686106"/>
                                  <a:pt x="5508115" y="1687703"/>
                                  <a:pt x="5507716" y="1688102"/>
                                </a:cubicBezTo>
                                <a:cubicBezTo>
                                  <a:pt x="5506518" y="1688901"/>
                                  <a:pt x="5500930" y="1692095"/>
                                  <a:pt x="5494143" y="1688501"/>
                                </a:cubicBezTo>
                                <a:cubicBezTo>
                                  <a:pt x="5487357" y="1684909"/>
                                  <a:pt x="5486958" y="1678522"/>
                                  <a:pt x="5486958" y="1676925"/>
                                </a:cubicBezTo>
                                <a:cubicBezTo>
                                  <a:pt x="5486558" y="1676526"/>
                                  <a:pt x="5486159" y="1673332"/>
                                  <a:pt x="5483365" y="1671735"/>
                                </a:cubicBezTo>
                                <a:cubicBezTo>
                                  <a:pt x="5480171" y="1670138"/>
                                  <a:pt x="5478175" y="1671336"/>
                                  <a:pt x="5477377" y="1671735"/>
                                </a:cubicBezTo>
                                <a:lnTo>
                                  <a:pt x="5476978" y="1671735"/>
                                </a:lnTo>
                                <a:cubicBezTo>
                                  <a:pt x="5475780" y="1672534"/>
                                  <a:pt x="5470591" y="1675727"/>
                                  <a:pt x="5463405" y="1672134"/>
                                </a:cubicBezTo>
                                <a:cubicBezTo>
                                  <a:pt x="5455820" y="1668142"/>
                                  <a:pt x="5456219" y="1660957"/>
                                  <a:pt x="5456219" y="1660158"/>
                                </a:cubicBezTo>
                                <a:cubicBezTo>
                                  <a:pt x="5456619" y="1660158"/>
                                  <a:pt x="5456219" y="1656965"/>
                                  <a:pt x="5453025" y="1655368"/>
                                </a:cubicBezTo>
                                <a:cubicBezTo>
                                  <a:pt x="5450230" y="1653771"/>
                                  <a:pt x="5446638" y="1655368"/>
                                  <a:pt x="5446238" y="1655767"/>
                                </a:cubicBezTo>
                                <a:cubicBezTo>
                                  <a:pt x="5445041" y="1656566"/>
                                  <a:pt x="5439452" y="1659759"/>
                                  <a:pt x="5432666" y="1656166"/>
                                </a:cubicBezTo>
                                <a:lnTo>
                                  <a:pt x="5430270" y="1654570"/>
                                </a:lnTo>
                                <a:cubicBezTo>
                                  <a:pt x="5428274" y="1653771"/>
                                  <a:pt x="5427476" y="1651376"/>
                                  <a:pt x="5428674" y="1649380"/>
                                </a:cubicBezTo>
                                <a:cubicBezTo>
                                  <a:pt x="5429472" y="1647384"/>
                                  <a:pt x="5431867" y="1646586"/>
                                  <a:pt x="5433863" y="1647783"/>
                                </a:cubicBezTo>
                                <a:lnTo>
                                  <a:pt x="5436258" y="1649380"/>
                                </a:lnTo>
                                <a:cubicBezTo>
                                  <a:pt x="5439851" y="1651376"/>
                                  <a:pt x="5442646" y="1649380"/>
                                  <a:pt x="5442646" y="1649380"/>
                                </a:cubicBezTo>
                                <a:lnTo>
                                  <a:pt x="5443045" y="1649380"/>
                                </a:lnTo>
                                <a:cubicBezTo>
                                  <a:pt x="5443245" y="1649180"/>
                                  <a:pt x="5445041" y="1648083"/>
                                  <a:pt x="5447636" y="1647484"/>
                                </a:cubicBezTo>
                                <a:close/>
                                <a:moveTo>
                                  <a:pt x="55929" y="1646586"/>
                                </a:moveTo>
                                <a:cubicBezTo>
                                  <a:pt x="57126" y="1646586"/>
                                  <a:pt x="57925" y="1647384"/>
                                  <a:pt x="58324" y="1648582"/>
                                </a:cubicBezTo>
                                <a:lnTo>
                                  <a:pt x="60719" y="1666148"/>
                                </a:lnTo>
                                <a:cubicBezTo>
                                  <a:pt x="60719" y="1667345"/>
                                  <a:pt x="59921" y="1668543"/>
                                  <a:pt x="58723" y="1668543"/>
                                </a:cubicBezTo>
                                <a:cubicBezTo>
                                  <a:pt x="57526" y="1668543"/>
                                  <a:pt x="56328" y="1667744"/>
                                  <a:pt x="56328" y="1666547"/>
                                </a:cubicBezTo>
                                <a:lnTo>
                                  <a:pt x="53932" y="1648981"/>
                                </a:lnTo>
                                <a:cubicBezTo>
                                  <a:pt x="53932" y="1647783"/>
                                  <a:pt x="54730" y="1646586"/>
                                  <a:pt x="55929" y="1646586"/>
                                </a:cubicBezTo>
                                <a:close/>
                                <a:moveTo>
                                  <a:pt x="44352" y="1645788"/>
                                </a:moveTo>
                                <a:cubicBezTo>
                                  <a:pt x="45550" y="1646187"/>
                                  <a:pt x="45949" y="1647384"/>
                                  <a:pt x="45550" y="1648582"/>
                                </a:cubicBezTo>
                                <a:lnTo>
                                  <a:pt x="40759" y="1665349"/>
                                </a:lnTo>
                                <a:cubicBezTo>
                                  <a:pt x="40759" y="1666148"/>
                                  <a:pt x="39960" y="1666946"/>
                                  <a:pt x="39162" y="1666946"/>
                                </a:cubicBezTo>
                                <a:lnTo>
                                  <a:pt x="38363" y="1666946"/>
                                </a:lnTo>
                                <a:cubicBezTo>
                                  <a:pt x="37166" y="1666547"/>
                                  <a:pt x="36367" y="1665349"/>
                                  <a:pt x="36767" y="1664152"/>
                                </a:cubicBezTo>
                                <a:lnTo>
                                  <a:pt x="41557" y="1647384"/>
                                </a:lnTo>
                                <a:cubicBezTo>
                                  <a:pt x="41956" y="1646187"/>
                                  <a:pt x="43154" y="1645389"/>
                                  <a:pt x="44352" y="1645788"/>
                                </a:cubicBezTo>
                                <a:close/>
                                <a:moveTo>
                                  <a:pt x="66307" y="1642994"/>
                                </a:moveTo>
                                <a:cubicBezTo>
                                  <a:pt x="67105" y="1642594"/>
                                  <a:pt x="68702" y="1642594"/>
                                  <a:pt x="69101" y="1643792"/>
                                </a:cubicBezTo>
                                <a:lnTo>
                                  <a:pt x="77885" y="1658963"/>
                                </a:lnTo>
                                <a:cubicBezTo>
                                  <a:pt x="78284" y="1659761"/>
                                  <a:pt x="78284" y="1661358"/>
                                  <a:pt x="77086" y="1661757"/>
                                </a:cubicBezTo>
                                <a:lnTo>
                                  <a:pt x="76288" y="1662156"/>
                                </a:lnTo>
                                <a:cubicBezTo>
                                  <a:pt x="75489" y="1662156"/>
                                  <a:pt x="74691" y="1661757"/>
                                  <a:pt x="74291" y="1660959"/>
                                </a:cubicBezTo>
                                <a:lnTo>
                                  <a:pt x="65509" y="1645788"/>
                                </a:lnTo>
                                <a:cubicBezTo>
                                  <a:pt x="65109" y="1644990"/>
                                  <a:pt x="65109" y="1643393"/>
                                  <a:pt x="66307" y="1642994"/>
                                </a:cubicBezTo>
                                <a:close/>
                                <a:moveTo>
                                  <a:pt x="6724473" y="1641397"/>
                                </a:moveTo>
                                <a:lnTo>
                                  <a:pt x="6741241" y="1646188"/>
                                </a:lnTo>
                                <a:cubicBezTo>
                                  <a:pt x="6742438" y="1646587"/>
                                  <a:pt x="6743237" y="1647785"/>
                                  <a:pt x="6742838" y="1648982"/>
                                </a:cubicBezTo>
                                <a:cubicBezTo>
                                  <a:pt x="6742838" y="1649781"/>
                                  <a:pt x="6742039" y="1650579"/>
                                  <a:pt x="6741241" y="1650579"/>
                                </a:cubicBezTo>
                                <a:lnTo>
                                  <a:pt x="6740442" y="1650579"/>
                                </a:lnTo>
                                <a:lnTo>
                                  <a:pt x="6723675" y="1645788"/>
                                </a:lnTo>
                                <a:cubicBezTo>
                                  <a:pt x="6722477" y="1645788"/>
                                  <a:pt x="6721679" y="1644590"/>
                                  <a:pt x="6721679" y="1642993"/>
                                </a:cubicBezTo>
                                <a:cubicBezTo>
                                  <a:pt x="6722078" y="1641796"/>
                                  <a:pt x="6723276" y="1640997"/>
                                  <a:pt x="6724473" y="1641397"/>
                                </a:cubicBezTo>
                                <a:close/>
                                <a:moveTo>
                                  <a:pt x="34372" y="1640997"/>
                                </a:moveTo>
                                <a:cubicBezTo>
                                  <a:pt x="35170" y="1641795"/>
                                  <a:pt x="35569" y="1642993"/>
                                  <a:pt x="35170" y="1643791"/>
                                </a:cubicBezTo>
                                <a:lnTo>
                                  <a:pt x="24391" y="1657764"/>
                                </a:lnTo>
                                <a:cubicBezTo>
                                  <a:pt x="23993" y="1658164"/>
                                  <a:pt x="23193" y="1658563"/>
                                  <a:pt x="22794" y="1658563"/>
                                </a:cubicBezTo>
                                <a:cubicBezTo>
                                  <a:pt x="22395" y="1658563"/>
                                  <a:pt x="21596" y="1658563"/>
                                  <a:pt x="21197" y="1658164"/>
                                </a:cubicBezTo>
                                <a:cubicBezTo>
                                  <a:pt x="20399" y="1657764"/>
                                  <a:pt x="20000" y="1656168"/>
                                  <a:pt x="20798" y="1655369"/>
                                </a:cubicBezTo>
                                <a:lnTo>
                                  <a:pt x="31577" y="1641396"/>
                                </a:lnTo>
                                <a:cubicBezTo>
                                  <a:pt x="31977" y="1640598"/>
                                  <a:pt x="33573" y="1640199"/>
                                  <a:pt x="34372" y="1640997"/>
                                </a:cubicBezTo>
                                <a:close/>
                                <a:moveTo>
                                  <a:pt x="77883" y="1635009"/>
                                </a:moveTo>
                                <a:lnTo>
                                  <a:pt x="92256" y="1645788"/>
                                </a:lnTo>
                                <a:cubicBezTo>
                                  <a:pt x="93054" y="1646188"/>
                                  <a:pt x="93453" y="1647784"/>
                                  <a:pt x="92655" y="1648583"/>
                                </a:cubicBezTo>
                                <a:cubicBezTo>
                                  <a:pt x="92256" y="1648982"/>
                                  <a:pt x="91457" y="1649381"/>
                                  <a:pt x="91058" y="1649381"/>
                                </a:cubicBezTo>
                                <a:cubicBezTo>
                                  <a:pt x="90659" y="1649381"/>
                                  <a:pt x="89859" y="1649381"/>
                                  <a:pt x="89461" y="1648982"/>
                                </a:cubicBezTo>
                                <a:lnTo>
                                  <a:pt x="75488" y="1638203"/>
                                </a:lnTo>
                                <a:cubicBezTo>
                                  <a:pt x="74690" y="1637803"/>
                                  <a:pt x="74291" y="1636207"/>
                                  <a:pt x="75089" y="1635408"/>
                                </a:cubicBezTo>
                                <a:cubicBezTo>
                                  <a:pt x="75488" y="1634610"/>
                                  <a:pt x="77085" y="1634211"/>
                                  <a:pt x="77883" y="1635009"/>
                                </a:cubicBezTo>
                                <a:close/>
                                <a:moveTo>
                                  <a:pt x="23992" y="1631417"/>
                                </a:moveTo>
                                <a:cubicBezTo>
                                  <a:pt x="24791" y="1631017"/>
                                  <a:pt x="26388" y="1631017"/>
                                  <a:pt x="26787" y="1632215"/>
                                </a:cubicBezTo>
                                <a:cubicBezTo>
                                  <a:pt x="27186" y="1633013"/>
                                  <a:pt x="26787" y="1634610"/>
                                  <a:pt x="25988" y="1635009"/>
                                </a:cubicBezTo>
                                <a:lnTo>
                                  <a:pt x="10818" y="1643793"/>
                                </a:lnTo>
                                <a:lnTo>
                                  <a:pt x="10020" y="1644192"/>
                                </a:lnTo>
                                <a:cubicBezTo>
                                  <a:pt x="9221" y="1644192"/>
                                  <a:pt x="8423" y="1643793"/>
                                  <a:pt x="8024" y="1642994"/>
                                </a:cubicBezTo>
                                <a:cubicBezTo>
                                  <a:pt x="7624" y="1642196"/>
                                  <a:pt x="7624" y="1640599"/>
                                  <a:pt x="8822" y="1640200"/>
                                </a:cubicBezTo>
                                <a:close/>
                                <a:moveTo>
                                  <a:pt x="6812298" y="1631018"/>
                                </a:moveTo>
                                <a:cubicBezTo>
                                  <a:pt x="6813097" y="1630618"/>
                                  <a:pt x="6814693" y="1630618"/>
                                  <a:pt x="6815093" y="1631816"/>
                                </a:cubicBezTo>
                                <a:cubicBezTo>
                                  <a:pt x="6815492" y="1632614"/>
                                  <a:pt x="6815492" y="1634211"/>
                                  <a:pt x="6814294" y="1634610"/>
                                </a:cubicBezTo>
                                <a:lnTo>
                                  <a:pt x="6799124" y="1643394"/>
                                </a:lnTo>
                                <a:lnTo>
                                  <a:pt x="6798325" y="1643793"/>
                                </a:lnTo>
                                <a:cubicBezTo>
                                  <a:pt x="6797527" y="1643793"/>
                                  <a:pt x="6796728" y="1643394"/>
                                  <a:pt x="6796329" y="1642595"/>
                                </a:cubicBezTo>
                                <a:cubicBezTo>
                                  <a:pt x="6795930" y="1641797"/>
                                  <a:pt x="6796329" y="1640599"/>
                                  <a:pt x="6797128" y="1639801"/>
                                </a:cubicBezTo>
                                <a:close/>
                                <a:moveTo>
                                  <a:pt x="6734055" y="1625828"/>
                                </a:moveTo>
                                <a:lnTo>
                                  <a:pt x="6748028" y="1636607"/>
                                </a:lnTo>
                                <a:cubicBezTo>
                                  <a:pt x="6748826" y="1637007"/>
                                  <a:pt x="6749225" y="1638603"/>
                                  <a:pt x="6748427" y="1639402"/>
                                </a:cubicBezTo>
                                <a:cubicBezTo>
                                  <a:pt x="6748028" y="1639801"/>
                                  <a:pt x="6747229" y="1640200"/>
                                  <a:pt x="6746830" y="1640200"/>
                                </a:cubicBezTo>
                                <a:cubicBezTo>
                                  <a:pt x="6746431" y="1640200"/>
                                  <a:pt x="6745632" y="1640200"/>
                                  <a:pt x="6745233" y="1639801"/>
                                </a:cubicBezTo>
                                <a:lnTo>
                                  <a:pt x="6731659" y="1629022"/>
                                </a:lnTo>
                                <a:cubicBezTo>
                                  <a:pt x="6730861" y="1628622"/>
                                  <a:pt x="6730462" y="1627026"/>
                                  <a:pt x="6731260" y="1626227"/>
                                </a:cubicBezTo>
                                <a:cubicBezTo>
                                  <a:pt x="6731659" y="1625429"/>
                                  <a:pt x="6733256" y="1625030"/>
                                  <a:pt x="6734055" y="1625828"/>
                                </a:cubicBezTo>
                                <a:close/>
                                <a:moveTo>
                                  <a:pt x="82673" y="1624231"/>
                                </a:moveTo>
                                <a:lnTo>
                                  <a:pt x="99440" y="1629022"/>
                                </a:lnTo>
                                <a:cubicBezTo>
                                  <a:pt x="100638" y="1629421"/>
                                  <a:pt x="101436" y="1630220"/>
                                  <a:pt x="100638" y="1631816"/>
                                </a:cubicBezTo>
                                <a:cubicBezTo>
                                  <a:pt x="100638" y="1632615"/>
                                  <a:pt x="99840" y="1633413"/>
                                  <a:pt x="99041" y="1633413"/>
                                </a:cubicBezTo>
                                <a:lnTo>
                                  <a:pt x="98243" y="1633413"/>
                                </a:lnTo>
                                <a:lnTo>
                                  <a:pt x="81475" y="1628622"/>
                                </a:lnTo>
                                <a:cubicBezTo>
                                  <a:pt x="80278" y="1628223"/>
                                  <a:pt x="79479" y="1627025"/>
                                  <a:pt x="79879" y="1625827"/>
                                </a:cubicBezTo>
                                <a:cubicBezTo>
                                  <a:pt x="80278" y="1624630"/>
                                  <a:pt x="81475" y="1623831"/>
                                  <a:pt x="82673" y="1624231"/>
                                </a:cubicBezTo>
                                <a:close/>
                                <a:moveTo>
                                  <a:pt x="3290238" y="1621437"/>
                                </a:moveTo>
                                <a:cubicBezTo>
                                  <a:pt x="3291437" y="1621037"/>
                                  <a:pt x="3292635" y="1621836"/>
                                  <a:pt x="3293034" y="1623033"/>
                                </a:cubicBezTo>
                                <a:cubicBezTo>
                                  <a:pt x="3294631" y="1630618"/>
                                  <a:pt x="3302616" y="1635808"/>
                                  <a:pt x="3310601" y="1633812"/>
                                </a:cubicBezTo>
                                <a:cubicBezTo>
                                  <a:pt x="3311797" y="1633413"/>
                                  <a:pt x="3312996" y="1634211"/>
                                  <a:pt x="3313790" y="1635409"/>
                                </a:cubicBezTo>
                                <a:cubicBezTo>
                                  <a:pt x="3314195" y="1636606"/>
                                  <a:pt x="3313389" y="1637804"/>
                                  <a:pt x="3312594" y="1638203"/>
                                </a:cubicBezTo>
                                <a:lnTo>
                                  <a:pt x="3312196" y="1638203"/>
                                </a:lnTo>
                                <a:cubicBezTo>
                                  <a:pt x="3307807" y="1639401"/>
                                  <a:pt x="3303414" y="1639001"/>
                                  <a:pt x="3299428" y="1637005"/>
                                </a:cubicBezTo>
                                <a:cubicBezTo>
                                  <a:pt x="3294227" y="1651377"/>
                                  <a:pt x="3284253" y="1662554"/>
                                  <a:pt x="3270684" y="1669342"/>
                                </a:cubicBezTo>
                                <a:cubicBezTo>
                                  <a:pt x="3257120" y="1676128"/>
                                  <a:pt x="3241941" y="1677325"/>
                                  <a:pt x="3227579" y="1672535"/>
                                </a:cubicBezTo>
                                <a:cubicBezTo>
                                  <a:pt x="3226778" y="1676926"/>
                                  <a:pt x="3224376" y="1680918"/>
                                  <a:pt x="3220784" y="1683713"/>
                                </a:cubicBezTo>
                                <a:lnTo>
                                  <a:pt x="3220381" y="1684112"/>
                                </a:lnTo>
                                <a:cubicBezTo>
                                  <a:pt x="3219586" y="1684511"/>
                                  <a:pt x="3218389" y="1684112"/>
                                  <a:pt x="3217590" y="1683313"/>
                                </a:cubicBezTo>
                                <a:cubicBezTo>
                                  <a:pt x="3216791" y="1682515"/>
                                  <a:pt x="3216791" y="1680918"/>
                                  <a:pt x="3217988" y="1680120"/>
                                </a:cubicBezTo>
                                <a:cubicBezTo>
                                  <a:pt x="3223975" y="1674930"/>
                                  <a:pt x="3225178" y="1665748"/>
                                  <a:pt x="3219987" y="1659361"/>
                                </a:cubicBezTo>
                                <a:cubicBezTo>
                                  <a:pt x="3219184" y="1658562"/>
                                  <a:pt x="3219184" y="1656965"/>
                                  <a:pt x="3220381" y="1656167"/>
                                </a:cubicBezTo>
                                <a:cubicBezTo>
                                  <a:pt x="3221183" y="1655369"/>
                                  <a:pt x="3222778" y="1655369"/>
                                  <a:pt x="3223575" y="1656566"/>
                                </a:cubicBezTo>
                                <a:cubicBezTo>
                                  <a:pt x="3226377" y="1660159"/>
                                  <a:pt x="3227980" y="1664151"/>
                                  <a:pt x="3227980" y="1668144"/>
                                </a:cubicBezTo>
                                <a:lnTo>
                                  <a:pt x="3228376" y="1668144"/>
                                </a:lnTo>
                                <a:cubicBezTo>
                                  <a:pt x="3241941" y="1672535"/>
                                  <a:pt x="3255916" y="1671737"/>
                                  <a:pt x="3268688" y="1665349"/>
                                </a:cubicBezTo>
                                <a:cubicBezTo>
                                  <a:pt x="3281059" y="1658961"/>
                                  <a:pt x="3290640" y="1648183"/>
                                  <a:pt x="3295030" y="1635009"/>
                                </a:cubicBezTo>
                                <a:lnTo>
                                  <a:pt x="3295030" y="1634610"/>
                                </a:lnTo>
                                <a:cubicBezTo>
                                  <a:pt x="3291837" y="1632215"/>
                                  <a:pt x="3289840" y="1628622"/>
                                  <a:pt x="3288642" y="1624231"/>
                                </a:cubicBezTo>
                                <a:cubicBezTo>
                                  <a:pt x="3288244" y="1623033"/>
                                  <a:pt x="3289040" y="1621836"/>
                                  <a:pt x="3290238" y="1621437"/>
                                </a:cubicBezTo>
                                <a:close/>
                                <a:moveTo>
                                  <a:pt x="20800" y="1619840"/>
                                </a:moveTo>
                                <a:cubicBezTo>
                                  <a:pt x="21997" y="1619840"/>
                                  <a:pt x="23196" y="1620638"/>
                                  <a:pt x="23196" y="1621836"/>
                                </a:cubicBezTo>
                                <a:cubicBezTo>
                                  <a:pt x="23196" y="1622634"/>
                                  <a:pt x="22396" y="1623832"/>
                                  <a:pt x="21199" y="1624231"/>
                                </a:cubicBezTo>
                                <a:lnTo>
                                  <a:pt x="3634" y="1626627"/>
                                </a:lnTo>
                                <a:cubicBezTo>
                                  <a:pt x="2436" y="1626627"/>
                                  <a:pt x="1239" y="1625829"/>
                                  <a:pt x="1239" y="1624631"/>
                                </a:cubicBezTo>
                                <a:cubicBezTo>
                                  <a:pt x="1239" y="1623433"/>
                                  <a:pt x="2037" y="1622235"/>
                                  <a:pt x="3235" y="1622235"/>
                                </a:cubicBezTo>
                                <a:close/>
                                <a:moveTo>
                                  <a:pt x="6802319" y="1616646"/>
                                </a:moveTo>
                                <a:cubicBezTo>
                                  <a:pt x="6803117" y="1617045"/>
                                  <a:pt x="6803516" y="1618642"/>
                                  <a:pt x="6802718" y="1619440"/>
                                </a:cubicBezTo>
                                <a:lnTo>
                                  <a:pt x="6791939" y="1633413"/>
                                </a:lnTo>
                                <a:cubicBezTo>
                                  <a:pt x="6791540" y="1633813"/>
                                  <a:pt x="6790742" y="1634212"/>
                                  <a:pt x="6790342" y="1634212"/>
                                </a:cubicBezTo>
                                <a:cubicBezTo>
                                  <a:pt x="6789942" y="1634212"/>
                                  <a:pt x="6789144" y="1634212"/>
                                  <a:pt x="6788745" y="1633813"/>
                                </a:cubicBezTo>
                                <a:cubicBezTo>
                                  <a:pt x="6787946" y="1633413"/>
                                  <a:pt x="6787547" y="1631817"/>
                                  <a:pt x="6788745" y="1631018"/>
                                </a:cubicBezTo>
                                <a:lnTo>
                                  <a:pt x="6799524" y="1617045"/>
                                </a:lnTo>
                                <a:cubicBezTo>
                                  <a:pt x="6799923" y="1616247"/>
                                  <a:pt x="6801520" y="1615848"/>
                                  <a:pt x="6802319" y="1616646"/>
                                </a:cubicBezTo>
                                <a:close/>
                                <a:moveTo>
                                  <a:pt x="6746030" y="1613054"/>
                                </a:moveTo>
                                <a:cubicBezTo>
                                  <a:pt x="6746829" y="1612654"/>
                                  <a:pt x="6748426" y="1612654"/>
                                  <a:pt x="6748825" y="1613852"/>
                                </a:cubicBezTo>
                                <a:lnTo>
                                  <a:pt x="6757608" y="1629023"/>
                                </a:lnTo>
                                <a:cubicBezTo>
                                  <a:pt x="6758007" y="1629821"/>
                                  <a:pt x="6758007" y="1631418"/>
                                  <a:pt x="6756809" y="1631817"/>
                                </a:cubicBezTo>
                                <a:lnTo>
                                  <a:pt x="6756011" y="1632216"/>
                                </a:lnTo>
                                <a:cubicBezTo>
                                  <a:pt x="6755212" y="1632216"/>
                                  <a:pt x="6754414" y="1631817"/>
                                  <a:pt x="6754015" y="1631019"/>
                                </a:cubicBezTo>
                                <a:lnTo>
                                  <a:pt x="6745231" y="1615848"/>
                                </a:lnTo>
                                <a:cubicBezTo>
                                  <a:pt x="6744832" y="1615050"/>
                                  <a:pt x="6744832" y="1613453"/>
                                  <a:pt x="6746030" y="1613054"/>
                                </a:cubicBezTo>
                                <a:close/>
                                <a:moveTo>
                                  <a:pt x="100240" y="1609461"/>
                                </a:moveTo>
                                <a:cubicBezTo>
                                  <a:pt x="101437" y="1609461"/>
                                  <a:pt x="102236" y="1610259"/>
                                  <a:pt x="102635" y="1611457"/>
                                </a:cubicBezTo>
                                <a:cubicBezTo>
                                  <a:pt x="102635" y="1612654"/>
                                  <a:pt x="101836" y="1613852"/>
                                  <a:pt x="100639" y="1613852"/>
                                </a:cubicBezTo>
                                <a:lnTo>
                                  <a:pt x="83073" y="1616248"/>
                                </a:lnTo>
                                <a:cubicBezTo>
                                  <a:pt x="81875" y="1616248"/>
                                  <a:pt x="80678" y="1615450"/>
                                  <a:pt x="80678" y="1614252"/>
                                </a:cubicBezTo>
                                <a:cubicBezTo>
                                  <a:pt x="80678" y="1613054"/>
                                  <a:pt x="81476" y="1611856"/>
                                  <a:pt x="82674" y="1611856"/>
                                </a:cubicBezTo>
                                <a:close/>
                                <a:moveTo>
                                  <a:pt x="6784354" y="1607864"/>
                                </a:moveTo>
                                <a:cubicBezTo>
                                  <a:pt x="6785552" y="1608263"/>
                                  <a:pt x="6786351" y="1609460"/>
                                  <a:pt x="6785952" y="1610658"/>
                                </a:cubicBezTo>
                                <a:lnTo>
                                  <a:pt x="6781160" y="1627425"/>
                                </a:lnTo>
                                <a:cubicBezTo>
                                  <a:pt x="6781160" y="1628224"/>
                                  <a:pt x="6780362" y="1629022"/>
                                  <a:pt x="6779563" y="1629022"/>
                                </a:cubicBezTo>
                                <a:lnTo>
                                  <a:pt x="6778765" y="1629022"/>
                                </a:lnTo>
                                <a:cubicBezTo>
                                  <a:pt x="6777967" y="1628623"/>
                                  <a:pt x="6777167" y="1627425"/>
                                  <a:pt x="6776768" y="1626228"/>
                                </a:cubicBezTo>
                                <a:lnTo>
                                  <a:pt x="6781559" y="1609460"/>
                                </a:lnTo>
                                <a:cubicBezTo>
                                  <a:pt x="6781959" y="1608263"/>
                                  <a:pt x="6783156" y="1607465"/>
                                  <a:pt x="6784354" y="1607864"/>
                                </a:cubicBezTo>
                                <a:close/>
                                <a:moveTo>
                                  <a:pt x="6764394" y="1606267"/>
                                </a:moveTo>
                                <a:cubicBezTo>
                                  <a:pt x="6765591" y="1606267"/>
                                  <a:pt x="6766789" y="1607065"/>
                                  <a:pt x="6766789" y="1608263"/>
                                </a:cubicBezTo>
                                <a:lnTo>
                                  <a:pt x="6769184" y="1625829"/>
                                </a:lnTo>
                                <a:cubicBezTo>
                                  <a:pt x="6769184" y="1627026"/>
                                  <a:pt x="6768386" y="1628224"/>
                                  <a:pt x="6767188" y="1628224"/>
                                </a:cubicBezTo>
                                <a:cubicBezTo>
                                  <a:pt x="6766390" y="1628224"/>
                                  <a:pt x="6765192" y="1627425"/>
                                  <a:pt x="6764793" y="1626228"/>
                                </a:cubicBezTo>
                                <a:lnTo>
                                  <a:pt x="6762397" y="1608662"/>
                                </a:lnTo>
                                <a:cubicBezTo>
                                  <a:pt x="6762397" y="1607464"/>
                                  <a:pt x="6763196" y="1606267"/>
                                  <a:pt x="6764394" y="1606267"/>
                                </a:cubicBezTo>
                                <a:close/>
                                <a:moveTo>
                                  <a:pt x="5229" y="1602275"/>
                                </a:moveTo>
                                <a:lnTo>
                                  <a:pt x="21997" y="1607066"/>
                                </a:lnTo>
                                <a:cubicBezTo>
                                  <a:pt x="23194" y="1607465"/>
                                  <a:pt x="23993" y="1608663"/>
                                  <a:pt x="23593" y="1609860"/>
                                </a:cubicBezTo>
                                <a:cubicBezTo>
                                  <a:pt x="23593" y="1610659"/>
                                  <a:pt x="22795" y="1611457"/>
                                  <a:pt x="21997" y="1611457"/>
                                </a:cubicBezTo>
                                <a:lnTo>
                                  <a:pt x="21198" y="1611457"/>
                                </a:lnTo>
                                <a:lnTo>
                                  <a:pt x="4431" y="1606666"/>
                                </a:lnTo>
                                <a:cubicBezTo>
                                  <a:pt x="3233" y="1606666"/>
                                  <a:pt x="2834" y="1605468"/>
                                  <a:pt x="2435" y="1603871"/>
                                </a:cubicBezTo>
                                <a:cubicBezTo>
                                  <a:pt x="2834" y="1602674"/>
                                  <a:pt x="4032" y="1601875"/>
                                  <a:pt x="5229" y="1602275"/>
                                </a:cubicBezTo>
                                <a:close/>
                                <a:moveTo>
                                  <a:pt x="93452" y="1591895"/>
                                </a:moveTo>
                                <a:cubicBezTo>
                                  <a:pt x="94251" y="1591496"/>
                                  <a:pt x="95847" y="1591496"/>
                                  <a:pt x="96247" y="1592694"/>
                                </a:cubicBezTo>
                                <a:cubicBezTo>
                                  <a:pt x="96646" y="1593492"/>
                                  <a:pt x="96646" y="1595089"/>
                                  <a:pt x="95448" y="1595488"/>
                                </a:cubicBezTo>
                                <a:lnTo>
                                  <a:pt x="80279" y="1604272"/>
                                </a:lnTo>
                                <a:lnTo>
                                  <a:pt x="79480" y="1604671"/>
                                </a:lnTo>
                                <a:cubicBezTo>
                                  <a:pt x="78682" y="1604671"/>
                                  <a:pt x="77882" y="1604272"/>
                                  <a:pt x="77483" y="1603473"/>
                                </a:cubicBezTo>
                                <a:cubicBezTo>
                                  <a:pt x="76685" y="1602675"/>
                                  <a:pt x="77084" y="1601477"/>
                                  <a:pt x="78283" y="1600679"/>
                                </a:cubicBezTo>
                                <a:close/>
                                <a:moveTo>
                                  <a:pt x="14811" y="1586706"/>
                                </a:moveTo>
                                <a:lnTo>
                                  <a:pt x="28783" y="1597485"/>
                                </a:lnTo>
                                <a:cubicBezTo>
                                  <a:pt x="29582" y="1597885"/>
                                  <a:pt x="29981" y="1599481"/>
                                  <a:pt x="29183" y="1600280"/>
                                </a:cubicBezTo>
                                <a:cubicBezTo>
                                  <a:pt x="28783" y="1600679"/>
                                  <a:pt x="27985" y="1601078"/>
                                  <a:pt x="27586" y="1601078"/>
                                </a:cubicBezTo>
                                <a:cubicBezTo>
                                  <a:pt x="27187" y="1601078"/>
                                  <a:pt x="26388" y="1601078"/>
                                  <a:pt x="25989" y="1600679"/>
                                </a:cubicBezTo>
                                <a:lnTo>
                                  <a:pt x="12416" y="1589900"/>
                                </a:lnTo>
                                <a:cubicBezTo>
                                  <a:pt x="11618" y="1589500"/>
                                  <a:pt x="11219" y="1587904"/>
                                  <a:pt x="12017" y="1587105"/>
                                </a:cubicBezTo>
                                <a:cubicBezTo>
                                  <a:pt x="12416" y="1586307"/>
                                  <a:pt x="14013" y="1585908"/>
                                  <a:pt x="14811" y="1586706"/>
                                </a:cubicBezTo>
                                <a:close/>
                                <a:moveTo>
                                  <a:pt x="5809161" y="1581666"/>
                                </a:moveTo>
                                <a:cubicBezTo>
                                  <a:pt x="5816896" y="1583612"/>
                                  <a:pt x="5823882" y="1588502"/>
                                  <a:pt x="5828273" y="1595887"/>
                                </a:cubicBezTo>
                                <a:lnTo>
                                  <a:pt x="5822684" y="1599480"/>
                                </a:lnTo>
                                <a:cubicBezTo>
                                  <a:pt x="5815099" y="1587903"/>
                                  <a:pt x="5799930" y="1584311"/>
                                  <a:pt x="5788353" y="1591496"/>
                                </a:cubicBezTo>
                                <a:cubicBezTo>
                                  <a:pt x="5776775" y="1598682"/>
                                  <a:pt x="5773182" y="1613851"/>
                                  <a:pt x="5781166" y="1625429"/>
                                </a:cubicBezTo>
                                <a:lnTo>
                                  <a:pt x="5775577" y="1629022"/>
                                </a:lnTo>
                                <a:cubicBezTo>
                                  <a:pt x="5775178" y="1628623"/>
                                  <a:pt x="5775178" y="1628224"/>
                                  <a:pt x="5774779" y="1627824"/>
                                </a:cubicBezTo>
                                <a:cubicBezTo>
                                  <a:pt x="5765997" y="1613053"/>
                                  <a:pt x="5770787" y="1593891"/>
                                  <a:pt x="5785558" y="1585109"/>
                                </a:cubicBezTo>
                                <a:cubicBezTo>
                                  <a:pt x="5792943" y="1580718"/>
                                  <a:pt x="5801426" y="1579720"/>
                                  <a:pt x="5809161" y="1581666"/>
                                </a:cubicBezTo>
                                <a:close/>
                                <a:moveTo>
                                  <a:pt x="83474" y="1577924"/>
                                </a:moveTo>
                                <a:cubicBezTo>
                                  <a:pt x="84272" y="1578323"/>
                                  <a:pt x="84671" y="1579920"/>
                                  <a:pt x="83873" y="1580718"/>
                                </a:cubicBezTo>
                                <a:lnTo>
                                  <a:pt x="73094" y="1594691"/>
                                </a:lnTo>
                                <a:cubicBezTo>
                                  <a:pt x="72694" y="1595091"/>
                                  <a:pt x="71896" y="1595490"/>
                                  <a:pt x="71497" y="1595490"/>
                                </a:cubicBezTo>
                                <a:cubicBezTo>
                                  <a:pt x="71098" y="1595490"/>
                                  <a:pt x="70299" y="1595490"/>
                                  <a:pt x="69900" y="1595091"/>
                                </a:cubicBezTo>
                                <a:cubicBezTo>
                                  <a:pt x="68702" y="1594292"/>
                                  <a:pt x="68702" y="1592695"/>
                                  <a:pt x="69900" y="1592296"/>
                                </a:cubicBezTo>
                                <a:lnTo>
                                  <a:pt x="80678" y="1578323"/>
                                </a:lnTo>
                                <a:cubicBezTo>
                                  <a:pt x="81078" y="1577525"/>
                                  <a:pt x="82675" y="1577126"/>
                                  <a:pt x="83474" y="1577924"/>
                                </a:cubicBezTo>
                                <a:close/>
                                <a:moveTo>
                                  <a:pt x="26786" y="1573931"/>
                                </a:moveTo>
                                <a:cubicBezTo>
                                  <a:pt x="27584" y="1573532"/>
                                  <a:pt x="29181" y="1573532"/>
                                  <a:pt x="29580" y="1574730"/>
                                </a:cubicBezTo>
                                <a:lnTo>
                                  <a:pt x="38364" y="1589900"/>
                                </a:lnTo>
                                <a:cubicBezTo>
                                  <a:pt x="38763" y="1590699"/>
                                  <a:pt x="38763" y="1592296"/>
                                  <a:pt x="37565" y="1592695"/>
                                </a:cubicBezTo>
                                <a:lnTo>
                                  <a:pt x="36767" y="1593094"/>
                                </a:lnTo>
                                <a:cubicBezTo>
                                  <a:pt x="35969" y="1593094"/>
                                  <a:pt x="35170" y="1592695"/>
                                  <a:pt x="34771" y="1591896"/>
                                </a:cubicBezTo>
                                <a:lnTo>
                                  <a:pt x="25988" y="1576726"/>
                                </a:lnTo>
                                <a:cubicBezTo>
                                  <a:pt x="25588" y="1575927"/>
                                  <a:pt x="25588" y="1574331"/>
                                  <a:pt x="26786" y="1573931"/>
                                </a:cubicBezTo>
                                <a:close/>
                                <a:moveTo>
                                  <a:pt x="65509" y="1568743"/>
                                </a:moveTo>
                                <a:cubicBezTo>
                                  <a:pt x="66706" y="1569142"/>
                                  <a:pt x="67505" y="1570339"/>
                                  <a:pt x="67105" y="1571537"/>
                                </a:cubicBezTo>
                                <a:lnTo>
                                  <a:pt x="62315" y="1588304"/>
                                </a:lnTo>
                                <a:cubicBezTo>
                                  <a:pt x="62315" y="1589103"/>
                                  <a:pt x="61517" y="1589901"/>
                                  <a:pt x="60718" y="1589901"/>
                                </a:cubicBezTo>
                                <a:lnTo>
                                  <a:pt x="59920" y="1589901"/>
                                </a:lnTo>
                                <a:cubicBezTo>
                                  <a:pt x="58722" y="1589502"/>
                                  <a:pt x="57923" y="1588304"/>
                                  <a:pt x="57923" y="1587107"/>
                                </a:cubicBezTo>
                                <a:lnTo>
                                  <a:pt x="62714" y="1570339"/>
                                </a:lnTo>
                                <a:cubicBezTo>
                                  <a:pt x="63113" y="1569142"/>
                                  <a:pt x="64311" y="1568343"/>
                                  <a:pt x="65509" y="1568743"/>
                                </a:cubicBezTo>
                                <a:close/>
                                <a:moveTo>
                                  <a:pt x="45550" y="1567146"/>
                                </a:moveTo>
                                <a:cubicBezTo>
                                  <a:pt x="46747" y="1567146"/>
                                  <a:pt x="47945" y="1567944"/>
                                  <a:pt x="47945" y="1569142"/>
                                </a:cubicBezTo>
                                <a:lnTo>
                                  <a:pt x="50341" y="1586708"/>
                                </a:lnTo>
                                <a:cubicBezTo>
                                  <a:pt x="50341" y="1587905"/>
                                  <a:pt x="49542" y="1589103"/>
                                  <a:pt x="48344" y="1589103"/>
                                </a:cubicBezTo>
                                <a:cubicBezTo>
                                  <a:pt x="47147" y="1589103"/>
                                  <a:pt x="45949" y="1588304"/>
                                  <a:pt x="45949" y="1587107"/>
                                </a:cubicBezTo>
                                <a:lnTo>
                                  <a:pt x="43554" y="1569541"/>
                                </a:lnTo>
                                <a:cubicBezTo>
                                  <a:pt x="43554" y="1568343"/>
                                  <a:pt x="44352" y="1567146"/>
                                  <a:pt x="45550" y="1567146"/>
                                </a:cubicBezTo>
                                <a:close/>
                                <a:moveTo>
                                  <a:pt x="7083754" y="1540399"/>
                                </a:moveTo>
                                <a:cubicBezTo>
                                  <a:pt x="7084951" y="1539999"/>
                                  <a:pt x="7086149" y="1540798"/>
                                  <a:pt x="7086548" y="1541995"/>
                                </a:cubicBezTo>
                                <a:cubicBezTo>
                                  <a:pt x="7088145" y="1549580"/>
                                  <a:pt x="7096129" y="1554770"/>
                                  <a:pt x="7104113" y="1552774"/>
                                </a:cubicBezTo>
                                <a:cubicBezTo>
                                  <a:pt x="7105310" y="1552375"/>
                                  <a:pt x="7106508" y="1553173"/>
                                  <a:pt x="7107306" y="1554371"/>
                                </a:cubicBezTo>
                                <a:cubicBezTo>
                                  <a:pt x="7107705" y="1555568"/>
                                  <a:pt x="7106907" y="1556766"/>
                                  <a:pt x="7106109" y="1557165"/>
                                </a:cubicBezTo>
                                <a:lnTo>
                                  <a:pt x="7105709" y="1557165"/>
                                </a:lnTo>
                                <a:cubicBezTo>
                                  <a:pt x="7101318" y="1558363"/>
                                  <a:pt x="7096927" y="1557963"/>
                                  <a:pt x="7092935" y="1555967"/>
                                </a:cubicBezTo>
                                <a:cubicBezTo>
                                  <a:pt x="7087746" y="1570339"/>
                                  <a:pt x="7077766" y="1581516"/>
                                  <a:pt x="7064193" y="1588304"/>
                                </a:cubicBezTo>
                                <a:cubicBezTo>
                                  <a:pt x="7050620" y="1595090"/>
                                  <a:pt x="7035451" y="1596287"/>
                                  <a:pt x="7021078" y="1591497"/>
                                </a:cubicBezTo>
                                <a:cubicBezTo>
                                  <a:pt x="7020280" y="1595888"/>
                                  <a:pt x="7017885" y="1599880"/>
                                  <a:pt x="7014292" y="1602675"/>
                                </a:cubicBezTo>
                                <a:lnTo>
                                  <a:pt x="7013893" y="1603074"/>
                                </a:lnTo>
                                <a:cubicBezTo>
                                  <a:pt x="7013094" y="1603473"/>
                                  <a:pt x="7011897" y="1603074"/>
                                  <a:pt x="7011098" y="1602275"/>
                                </a:cubicBezTo>
                                <a:cubicBezTo>
                                  <a:pt x="7010300" y="1601477"/>
                                  <a:pt x="7010300" y="1599880"/>
                                  <a:pt x="7011498" y="1599082"/>
                                </a:cubicBezTo>
                                <a:cubicBezTo>
                                  <a:pt x="7017486" y="1593892"/>
                                  <a:pt x="7018683" y="1584710"/>
                                  <a:pt x="7013494" y="1578323"/>
                                </a:cubicBezTo>
                                <a:cubicBezTo>
                                  <a:pt x="7012695" y="1577524"/>
                                  <a:pt x="7012695" y="1575927"/>
                                  <a:pt x="7013893" y="1575129"/>
                                </a:cubicBezTo>
                                <a:cubicBezTo>
                                  <a:pt x="7014691" y="1574331"/>
                                  <a:pt x="7016288" y="1574331"/>
                                  <a:pt x="7017086" y="1575528"/>
                                </a:cubicBezTo>
                                <a:cubicBezTo>
                                  <a:pt x="7019881" y="1579121"/>
                                  <a:pt x="7021478" y="1583113"/>
                                  <a:pt x="7021478" y="1587106"/>
                                </a:cubicBezTo>
                                <a:lnTo>
                                  <a:pt x="7021877" y="1587106"/>
                                </a:lnTo>
                                <a:cubicBezTo>
                                  <a:pt x="7035451" y="1591497"/>
                                  <a:pt x="7049423" y="1590699"/>
                                  <a:pt x="7062197" y="1584311"/>
                                </a:cubicBezTo>
                                <a:cubicBezTo>
                                  <a:pt x="7074572" y="1577923"/>
                                  <a:pt x="7084153" y="1567145"/>
                                  <a:pt x="7088544" y="1553971"/>
                                </a:cubicBezTo>
                                <a:lnTo>
                                  <a:pt x="7088544" y="1553572"/>
                                </a:lnTo>
                                <a:cubicBezTo>
                                  <a:pt x="7085350" y="1551177"/>
                                  <a:pt x="7083354" y="1547584"/>
                                  <a:pt x="7082157" y="1543193"/>
                                </a:cubicBezTo>
                                <a:cubicBezTo>
                                  <a:pt x="7081758" y="1541995"/>
                                  <a:pt x="7082556" y="1540798"/>
                                  <a:pt x="7083754" y="1540399"/>
                                </a:cubicBezTo>
                                <a:close/>
                                <a:moveTo>
                                  <a:pt x="3833077" y="1513254"/>
                                </a:moveTo>
                                <a:cubicBezTo>
                                  <a:pt x="3834275" y="1512854"/>
                                  <a:pt x="3835473" y="1513653"/>
                                  <a:pt x="3835473" y="1515250"/>
                                </a:cubicBezTo>
                                <a:lnTo>
                                  <a:pt x="3837868" y="1532815"/>
                                </a:lnTo>
                                <a:cubicBezTo>
                                  <a:pt x="3837868" y="1534013"/>
                                  <a:pt x="3837070" y="1535210"/>
                                  <a:pt x="3835872" y="1535210"/>
                                </a:cubicBezTo>
                                <a:cubicBezTo>
                                  <a:pt x="3834674" y="1535210"/>
                                  <a:pt x="3833476" y="1534412"/>
                                  <a:pt x="3833476" y="1533214"/>
                                </a:cubicBezTo>
                                <a:lnTo>
                                  <a:pt x="3831081" y="1515649"/>
                                </a:lnTo>
                                <a:cubicBezTo>
                                  <a:pt x="3831081" y="1514451"/>
                                  <a:pt x="3831879" y="1513254"/>
                                  <a:pt x="3833077" y="1513254"/>
                                </a:cubicBezTo>
                                <a:close/>
                                <a:moveTo>
                                  <a:pt x="3821900" y="1512455"/>
                                </a:moveTo>
                                <a:cubicBezTo>
                                  <a:pt x="3822699" y="1512854"/>
                                  <a:pt x="3823497" y="1513652"/>
                                  <a:pt x="3823098" y="1515249"/>
                                </a:cubicBezTo>
                                <a:lnTo>
                                  <a:pt x="3818308" y="1532016"/>
                                </a:lnTo>
                                <a:cubicBezTo>
                                  <a:pt x="3818308" y="1532815"/>
                                  <a:pt x="3817508" y="1533613"/>
                                  <a:pt x="3816710" y="1533613"/>
                                </a:cubicBezTo>
                                <a:lnTo>
                                  <a:pt x="3815912" y="1533613"/>
                                </a:lnTo>
                                <a:cubicBezTo>
                                  <a:pt x="3814714" y="1533214"/>
                                  <a:pt x="3813916" y="1532016"/>
                                  <a:pt x="3814315" y="1530819"/>
                                </a:cubicBezTo>
                                <a:lnTo>
                                  <a:pt x="3819106" y="1514051"/>
                                </a:lnTo>
                                <a:cubicBezTo>
                                  <a:pt x="3819505" y="1512854"/>
                                  <a:pt x="3820703" y="1512055"/>
                                  <a:pt x="3821900" y="1512455"/>
                                </a:cubicBezTo>
                                <a:close/>
                                <a:moveTo>
                                  <a:pt x="3843855" y="1509661"/>
                                </a:moveTo>
                                <a:cubicBezTo>
                                  <a:pt x="3844653" y="1509261"/>
                                  <a:pt x="3846250" y="1509261"/>
                                  <a:pt x="3846649" y="1510459"/>
                                </a:cubicBezTo>
                                <a:lnTo>
                                  <a:pt x="3855433" y="1525630"/>
                                </a:lnTo>
                                <a:cubicBezTo>
                                  <a:pt x="3855832" y="1526428"/>
                                  <a:pt x="3855832" y="1528025"/>
                                  <a:pt x="3854634" y="1528424"/>
                                </a:cubicBezTo>
                                <a:lnTo>
                                  <a:pt x="3853836" y="1528823"/>
                                </a:lnTo>
                                <a:cubicBezTo>
                                  <a:pt x="3853037" y="1528823"/>
                                  <a:pt x="3852239" y="1528424"/>
                                  <a:pt x="3851840" y="1527626"/>
                                </a:cubicBezTo>
                                <a:lnTo>
                                  <a:pt x="3843056" y="1512455"/>
                                </a:lnTo>
                                <a:cubicBezTo>
                                  <a:pt x="3842657" y="1511657"/>
                                  <a:pt x="3842657" y="1510060"/>
                                  <a:pt x="3843855" y="1509661"/>
                                </a:cubicBezTo>
                                <a:close/>
                                <a:moveTo>
                                  <a:pt x="3811920" y="1507266"/>
                                </a:moveTo>
                                <a:cubicBezTo>
                                  <a:pt x="3812718" y="1508064"/>
                                  <a:pt x="3812718" y="1509262"/>
                                  <a:pt x="3812718" y="1510060"/>
                                </a:cubicBezTo>
                                <a:lnTo>
                                  <a:pt x="3801939" y="1524033"/>
                                </a:lnTo>
                                <a:cubicBezTo>
                                  <a:pt x="3801540" y="1524433"/>
                                  <a:pt x="3800741" y="1524832"/>
                                  <a:pt x="3800342" y="1524832"/>
                                </a:cubicBezTo>
                                <a:cubicBezTo>
                                  <a:pt x="3799943" y="1524832"/>
                                  <a:pt x="3799144" y="1524832"/>
                                  <a:pt x="3798745" y="1524433"/>
                                </a:cubicBezTo>
                                <a:cubicBezTo>
                                  <a:pt x="3797947" y="1524033"/>
                                  <a:pt x="3797548" y="1522437"/>
                                  <a:pt x="3798346" y="1521638"/>
                                </a:cubicBezTo>
                                <a:lnTo>
                                  <a:pt x="3809125" y="1507665"/>
                                </a:lnTo>
                                <a:cubicBezTo>
                                  <a:pt x="3809524" y="1506867"/>
                                  <a:pt x="3811121" y="1506468"/>
                                  <a:pt x="3811920" y="1507266"/>
                                </a:cubicBezTo>
                                <a:close/>
                                <a:moveTo>
                                  <a:pt x="3855431" y="1501677"/>
                                </a:moveTo>
                                <a:lnTo>
                                  <a:pt x="3869804" y="1512456"/>
                                </a:lnTo>
                                <a:cubicBezTo>
                                  <a:pt x="3870602" y="1512856"/>
                                  <a:pt x="3871001" y="1514452"/>
                                  <a:pt x="3870203" y="1515251"/>
                                </a:cubicBezTo>
                                <a:cubicBezTo>
                                  <a:pt x="3869804" y="1515650"/>
                                  <a:pt x="3869005" y="1516049"/>
                                  <a:pt x="3868606" y="1516049"/>
                                </a:cubicBezTo>
                                <a:cubicBezTo>
                                  <a:pt x="3868207" y="1516049"/>
                                  <a:pt x="3867408" y="1516049"/>
                                  <a:pt x="3867009" y="1515650"/>
                                </a:cubicBezTo>
                                <a:lnTo>
                                  <a:pt x="3853036" y="1504871"/>
                                </a:lnTo>
                                <a:cubicBezTo>
                                  <a:pt x="3852238" y="1504471"/>
                                  <a:pt x="3851839" y="1502875"/>
                                  <a:pt x="3852637" y="1502076"/>
                                </a:cubicBezTo>
                                <a:cubicBezTo>
                                  <a:pt x="3853036" y="1501278"/>
                                  <a:pt x="3854633" y="1500879"/>
                                  <a:pt x="3855431" y="1501677"/>
                                </a:cubicBezTo>
                                <a:close/>
                                <a:moveTo>
                                  <a:pt x="364505" y="1501278"/>
                                </a:moveTo>
                                <a:cubicBezTo>
                                  <a:pt x="365703" y="1500878"/>
                                  <a:pt x="366901" y="1501677"/>
                                  <a:pt x="367300" y="1502874"/>
                                </a:cubicBezTo>
                                <a:cubicBezTo>
                                  <a:pt x="368897" y="1510459"/>
                                  <a:pt x="376881" y="1515649"/>
                                  <a:pt x="384865" y="1513653"/>
                                </a:cubicBezTo>
                                <a:cubicBezTo>
                                  <a:pt x="386062" y="1513254"/>
                                  <a:pt x="387659" y="1514052"/>
                                  <a:pt x="388058" y="1515250"/>
                                </a:cubicBezTo>
                                <a:cubicBezTo>
                                  <a:pt x="388457" y="1516447"/>
                                  <a:pt x="387659" y="1517645"/>
                                  <a:pt x="386861" y="1518044"/>
                                </a:cubicBezTo>
                                <a:lnTo>
                                  <a:pt x="386461" y="1518044"/>
                                </a:lnTo>
                                <a:cubicBezTo>
                                  <a:pt x="382070" y="1519242"/>
                                  <a:pt x="377679" y="1518842"/>
                                  <a:pt x="373687" y="1516846"/>
                                </a:cubicBezTo>
                                <a:cubicBezTo>
                                  <a:pt x="368497" y="1531218"/>
                                  <a:pt x="358517" y="1542396"/>
                                  <a:pt x="344945" y="1549183"/>
                                </a:cubicBezTo>
                                <a:cubicBezTo>
                                  <a:pt x="331372" y="1555969"/>
                                  <a:pt x="316202" y="1557166"/>
                                  <a:pt x="301831" y="1552376"/>
                                </a:cubicBezTo>
                                <a:cubicBezTo>
                                  <a:pt x="301033" y="1556767"/>
                                  <a:pt x="298638" y="1560759"/>
                                  <a:pt x="295045" y="1563554"/>
                                </a:cubicBezTo>
                                <a:lnTo>
                                  <a:pt x="294646" y="1563953"/>
                                </a:lnTo>
                                <a:cubicBezTo>
                                  <a:pt x="293847" y="1564352"/>
                                  <a:pt x="292650" y="1563953"/>
                                  <a:pt x="291851" y="1563154"/>
                                </a:cubicBezTo>
                                <a:cubicBezTo>
                                  <a:pt x="291053" y="1562356"/>
                                  <a:pt x="291053" y="1560759"/>
                                  <a:pt x="292250" y="1559961"/>
                                </a:cubicBezTo>
                                <a:cubicBezTo>
                                  <a:pt x="298238" y="1554771"/>
                                  <a:pt x="299436" y="1545590"/>
                                  <a:pt x="294246" y="1539202"/>
                                </a:cubicBezTo>
                                <a:cubicBezTo>
                                  <a:pt x="293448" y="1538403"/>
                                  <a:pt x="293448" y="1536806"/>
                                  <a:pt x="294646" y="1536008"/>
                                </a:cubicBezTo>
                                <a:cubicBezTo>
                                  <a:pt x="295444" y="1535210"/>
                                  <a:pt x="297041" y="1535210"/>
                                  <a:pt x="297839" y="1536407"/>
                                </a:cubicBezTo>
                                <a:cubicBezTo>
                                  <a:pt x="300634" y="1540001"/>
                                  <a:pt x="302230" y="1543993"/>
                                  <a:pt x="302230" y="1547985"/>
                                </a:cubicBezTo>
                                <a:lnTo>
                                  <a:pt x="302630" y="1547985"/>
                                </a:lnTo>
                                <a:cubicBezTo>
                                  <a:pt x="316202" y="1552376"/>
                                  <a:pt x="330174" y="1551578"/>
                                  <a:pt x="342949" y="1545191"/>
                                </a:cubicBezTo>
                                <a:cubicBezTo>
                                  <a:pt x="355324" y="1538802"/>
                                  <a:pt x="364905" y="1528024"/>
                                  <a:pt x="369296" y="1514850"/>
                                </a:cubicBezTo>
                                <a:lnTo>
                                  <a:pt x="369296" y="1514451"/>
                                </a:lnTo>
                                <a:cubicBezTo>
                                  <a:pt x="366102" y="1512056"/>
                                  <a:pt x="364106" y="1508463"/>
                                  <a:pt x="362909" y="1504072"/>
                                </a:cubicBezTo>
                                <a:cubicBezTo>
                                  <a:pt x="362509" y="1502874"/>
                                  <a:pt x="363308" y="1501677"/>
                                  <a:pt x="364505" y="1501278"/>
                                </a:cubicBezTo>
                                <a:close/>
                                <a:moveTo>
                                  <a:pt x="3801541" y="1497685"/>
                                </a:moveTo>
                                <a:cubicBezTo>
                                  <a:pt x="3802339" y="1497285"/>
                                  <a:pt x="3803936" y="1497285"/>
                                  <a:pt x="3804335" y="1498483"/>
                                </a:cubicBezTo>
                                <a:cubicBezTo>
                                  <a:pt x="3804734" y="1499681"/>
                                  <a:pt x="3804335" y="1500878"/>
                                  <a:pt x="3803536" y="1501277"/>
                                </a:cubicBezTo>
                                <a:lnTo>
                                  <a:pt x="3788366" y="1510061"/>
                                </a:lnTo>
                                <a:lnTo>
                                  <a:pt x="3787568" y="1510460"/>
                                </a:lnTo>
                                <a:cubicBezTo>
                                  <a:pt x="3786769" y="1510460"/>
                                  <a:pt x="3785971" y="1510061"/>
                                  <a:pt x="3785572" y="1509262"/>
                                </a:cubicBezTo>
                                <a:cubicBezTo>
                                  <a:pt x="3785172" y="1508464"/>
                                  <a:pt x="3785172" y="1506867"/>
                                  <a:pt x="3786370" y="1506468"/>
                                </a:cubicBezTo>
                                <a:close/>
                                <a:moveTo>
                                  <a:pt x="1287865" y="1497685"/>
                                </a:moveTo>
                                <a:cubicBezTo>
                                  <a:pt x="1290261" y="1497286"/>
                                  <a:pt x="1292256" y="1498882"/>
                                  <a:pt x="1292655" y="1501278"/>
                                </a:cubicBezTo>
                                <a:lnTo>
                                  <a:pt x="1296247" y="1525629"/>
                                </a:lnTo>
                                <a:lnTo>
                                  <a:pt x="1320600" y="1522036"/>
                                </a:lnTo>
                                <a:cubicBezTo>
                                  <a:pt x="1322997" y="1521637"/>
                                  <a:pt x="1324989" y="1523234"/>
                                  <a:pt x="1325389" y="1525629"/>
                                </a:cubicBezTo>
                                <a:cubicBezTo>
                                  <a:pt x="1325787" y="1528024"/>
                                  <a:pt x="1324192" y="1530020"/>
                                  <a:pt x="1321798" y="1530419"/>
                                </a:cubicBezTo>
                                <a:lnTo>
                                  <a:pt x="1297445" y="1534012"/>
                                </a:lnTo>
                                <a:lnTo>
                                  <a:pt x="1301038" y="1558364"/>
                                </a:lnTo>
                                <a:cubicBezTo>
                                  <a:pt x="1301437" y="1560759"/>
                                  <a:pt x="1299841" y="1562755"/>
                                  <a:pt x="1297445" y="1563155"/>
                                </a:cubicBezTo>
                                <a:cubicBezTo>
                                  <a:pt x="1295049" y="1563554"/>
                                  <a:pt x="1293054" y="1561957"/>
                                  <a:pt x="1292655" y="1559562"/>
                                </a:cubicBezTo>
                                <a:lnTo>
                                  <a:pt x="1289063" y="1535210"/>
                                </a:lnTo>
                                <a:lnTo>
                                  <a:pt x="1264712" y="1538802"/>
                                </a:lnTo>
                                <a:cubicBezTo>
                                  <a:pt x="1262318" y="1539203"/>
                                  <a:pt x="1260321" y="1537605"/>
                                  <a:pt x="1259922" y="1535210"/>
                                </a:cubicBezTo>
                                <a:cubicBezTo>
                                  <a:pt x="1259524" y="1532814"/>
                                  <a:pt x="1261120" y="1530818"/>
                                  <a:pt x="1263515" y="1530419"/>
                                </a:cubicBezTo>
                                <a:lnTo>
                                  <a:pt x="1287865" y="1526826"/>
                                </a:lnTo>
                                <a:lnTo>
                                  <a:pt x="1284273" y="1502475"/>
                                </a:lnTo>
                                <a:cubicBezTo>
                                  <a:pt x="1283876" y="1500080"/>
                                  <a:pt x="1285469" y="1498084"/>
                                  <a:pt x="1287865" y="1497685"/>
                                </a:cubicBezTo>
                                <a:close/>
                                <a:moveTo>
                                  <a:pt x="3860222" y="1490500"/>
                                </a:moveTo>
                                <a:lnTo>
                                  <a:pt x="3876989" y="1495291"/>
                                </a:lnTo>
                                <a:cubicBezTo>
                                  <a:pt x="3878187" y="1495690"/>
                                  <a:pt x="3878985" y="1496888"/>
                                  <a:pt x="3878187" y="1498085"/>
                                </a:cubicBezTo>
                                <a:cubicBezTo>
                                  <a:pt x="3878187" y="1498884"/>
                                  <a:pt x="3877389" y="1499682"/>
                                  <a:pt x="3876590" y="1499682"/>
                                </a:cubicBezTo>
                                <a:lnTo>
                                  <a:pt x="3875792" y="1499682"/>
                                </a:lnTo>
                                <a:lnTo>
                                  <a:pt x="3859024" y="1494892"/>
                                </a:lnTo>
                                <a:cubicBezTo>
                                  <a:pt x="3857827" y="1494493"/>
                                  <a:pt x="3857028" y="1493294"/>
                                  <a:pt x="3857428" y="1492096"/>
                                </a:cubicBezTo>
                                <a:cubicBezTo>
                                  <a:pt x="3857827" y="1490899"/>
                                  <a:pt x="3859024" y="1490100"/>
                                  <a:pt x="3860222" y="1490500"/>
                                </a:cubicBezTo>
                                <a:close/>
                                <a:moveTo>
                                  <a:pt x="2516396" y="1490200"/>
                                </a:moveTo>
                                <a:cubicBezTo>
                                  <a:pt x="2518990" y="1489601"/>
                                  <a:pt x="2522384" y="1489501"/>
                                  <a:pt x="2525776" y="1491298"/>
                                </a:cubicBezTo>
                                <a:cubicBezTo>
                                  <a:pt x="2533360" y="1495290"/>
                                  <a:pt x="2532962" y="1502874"/>
                                  <a:pt x="2532962" y="1503274"/>
                                </a:cubicBezTo>
                                <a:cubicBezTo>
                                  <a:pt x="2532962" y="1503274"/>
                                  <a:pt x="2532962" y="1506068"/>
                                  <a:pt x="2536554" y="1508064"/>
                                </a:cubicBezTo>
                                <a:cubicBezTo>
                                  <a:pt x="2540147" y="1509661"/>
                                  <a:pt x="2542542" y="1508064"/>
                                  <a:pt x="2542542" y="1508064"/>
                                </a:cubicBezTo>
                                <a:lnTo>
                                  <a:pt x="2542941" y="1508064"/>
                                </a:lnTo>
                                <a:lnTo>
                                  <a:pt x="2543340" y="1507665"/>
                                </a:lnTo>
                                <a:cubicBezTo>
                                  <a:pt x="2545336" y="1506467"/>
                                  <a:pt x="2550127" y="1504072"/>
                                  <a:pt x="2556514" y="1507266"/>
                                </a:cubicBezTo>
                                <a:cubicBezTo>
                                  <a:pt x="2563299" y="1510858"/>
                                  <a:pt x="2563699" y="1518443"/>
                                  <a:pt x="2563699" y="1518842"/>
                                </a:cubicBezTo>
                                <a:lnTo>
                                  <a:pt x="2563699" y="1519242"/>
                                </a:lnTo>
                                <a:cubicBezTo>
                                  <a:pt x="2563699" y="1519242"/>
                                  <a:pt x="2563699" y="1522036"/>
                                  <a:pt x="2567291" y="1524032"/>
                                </a:cubicBezTo>
                                <a:cubicBezTo>
                                  <a:pt x="2570884" y="1526028"/>
                                  <a:pt x="2573678" y="1524032"/>
                                  <a:pt x="2573678" y="1524032"/>
                                </a:cubicBezTo>
                                <a:lnTo>
                                  <a:pt x="2574078" y="1524032"/>
                                </a:lnTo>
                                <a:cubicBezTo>
                                  <a:pt x="2574477" y="1523633"/>
                                  <a:pt x="2581662" y="1519641"/>
                                  <a:pt x="2588051" y="1523234"/>
                                </a:cubicBezTo>
                                <a:cubicBezTo>
                                  <a:pt x="2595634" y="1527226"/>
                                  <a:pt x="2595236" y="1534811"/>
                                  <a:pt x="2595236" y="1535210"/>
                                </a:cubicBezTo>
                                <a:cubicBezTo>
                                  <a:pt x="2595236" y="1535210"/>
                                  <a:pt x="2595236" y="1538005"/>
                                  <a:pt x="2598827" y="1540001"/>
                                </a:cubicBezTo>
                                <a:cubicBezTo>
                                  <a:pt x="2600024" y="1540400"/>
                                  <a:pt x="2600822" y="1540799"/>
                                  <a:pt x="2602024" y="1540799"/>
                                </a:cubicBezTo>
                                <a:lnTo>
                                  <a:pt x="2606414" y="1541198"/>
                                </a:lnTo>
                                <a:cubicBezTo>
                                  <a:pt x="2608407" y="1541198"/>
                                  <a:pt x="2610005" y="1543194"/>
                                  <a:pt x="2610005" y="1545190"/>
                                </a:cubicBezTo>
                                <a:cubicBezTo>
                                  <a:pt x="2609605" y="1547186"/>
                                  <a:pt x="2608009" y="1548783"/>
                                  <a:pt x="2604421" y="1549582"/>
                                </a:cubicBezTo>
                                <a:lnTo>
                                  <a:pt x="2598428" y="1549182"/>
                                </a:lnTo>
                                <a:cubicBezTo>
                                  <a:pt x="2596833" y="1548783"/>
                                  <a:pt x="2595236" y="1548384"/>
                                  <a:pt x="2593639" y="1547586"/>
                                </a:cubicBezTo>
                                <a:cubicBezTo>
                                  <a:pt x="2586055" y="1543594"/>
                                  <a:pt x="2586453" y="1536009"/>
                                  <a:pt x="2586453" y="1535610"/>
                                </a:cubicBezTo>
                                <a:cubicBezTo>
                                  <a:pt x="2586453" y="1535610"/>
                                  <a:pt x="2586852" y="1532815"/>
                                  <a:pt x="2583261" y="1530819"/>
                                </a:cubicBezTo>
                                <a:cubicBezTo>
                                  <a:pt x="2580466" y="1529222"/>
                                  <a:pt x="2576873" y="1530819"/>
                                  <a:pt x="2576473" y="1531218"/>
                                </a:cubicBezTo>
                                <a:cubicBezTo>
                                  <a:pt x="2575276" y="1532017"/>
                                  <a:pt x="2569686" y="1535210"/>
                                  <a:pt x="2562900" y="1531618"/>
                                </a:cubicBezTo>
                                <a:cubicBezTo>
                                  <a:pt x="2556115" y="1528025"/>
                                  <a:pt x="2555714" y="1521637"/>
                                  <a:pt x="2555714" y="1520040"/>
                                </a:cubicBezTo>
                                <a:cubicBezTo>
                                  <a:pt x="2555315" y="1519641"/>
                                  <a:pt x="2554917" y="1516447"/>
                                  <a:pt x="2552122" y="1514850"/>
                                </a:cubicBezTo>
                                <a:cubicBezTo>
                                  <a:pt x="2548928" y="1513254"/>
                                  <a:pt x="2546933" y="1514451"/>
                                  <a:pt x="2546135" y="1514850"/>
                                </a:cubicBezTo>
                                <a:lnTo>
                                  <a:pt x="2545735" y="1514850"/>
                                </a:lnTo>
                                <a:cubicBezTo>
                                  <a:pt x="2544538" y="1515649"/>
                                  <a:pt x="2539348" y="1518842"/>
                                  <a:pt x="2532164" y="1515250"/>
                                </a:cubicBezTo>
                                <a:cubicBezTo>
                                  <a:pt x="2524579" y="1511258"/>
                                  <a:pt x="2524978" y="1504072"/>
                                  <a:pt x="2524978" y="1503274"/>
                                </a:cubicBezTo>
                                <a:cubicBezTo>
                                  <a:pt x="2525377" y="1503274"/>
                                  <a:pt x="2524978" y="1500080"/>
                                  <a:pt x="2521784" y="1498483"/>
                                </a:cubicBezTo>
                                <a:cubicBezTo>
                                  <a:pt x="2518990" y="1496886"/>
                                  <a:pt x="2515398" y="1498483"/>
                                  <a:pt x="2514999" y="1498882"/>
                                </a:cubicBezTo>
                                <a:cubicBezTo>
                                  <a:pt x="2513802" y="1499681"/>
                                  <a:pt x="2508213" y="1502874"/>
                                  <a:pt x="2501427" y="1499282"/>
                                </a:cubicBezTo>
                                <a:lnTo>
                                  <a:pt x="2499031" y="1497685"/>
                                </a:lnTo>
                                <a:cubicBezTo>
                                  <a:pt x="2497036" y="1496886"/>
                                  <a:pt x="2496238" y="1494491"/>
                                  <a:pt x="2497435" y="1492495"/>
                                </a:cubicBezTo>
                                <a:cubicBezTo>
                                  <a:pt x="2498233" y="1490499"/>
                                  <a:pt x="2500628" y="1489701"/>
                                  <a:pt x="2502625" y="1490898"/>
                                </a:cubicBezTo>
                                <a:lnTo>
                                  <a:pt x="2505020" y="1492096"/>
                                </a:lnTo>
                                <a:cubicBezTo>
                                  <a:pt x="2508612" y="1494092"/>
                                  <a:pt x="2511406" y="1492096"/>
                                  <a:pt x="2511406" y="1492096"/>
                                </a:cubicBezTo>
                                <a:lnTo>
                                  <a:pt x="2511807" y="1492096"/>
                                </a:lnTo>
                                <a:cubicBezTo>
                                  <a:pt x="2512005" y="1491896"/>
                                  <a:pt x="2513802" y="1490799"/>
                                  <a:pt x="2516396" y="1490200"/>
                                </a:cubicBezTo>
                                <a:close/>
                                <a:moveTo>
                                  <a:pt x="3798348" y="1486108"/>
                                </a:moveTo>
                                <a:cubicBezTo>
                                  <a:pt x="3799545" y="1486108"/>
                                  <a:pt x="3800743" y="1486906"/>
                                  <a:pt x="3800743" y="1488104"/>
                                </a:cubicBezTo>
                                <a:cubicBezTo>
                                  <a:pt x="3800743" y="1489301"/>
                                  <a:pt x="3799944" y="1490500"/>
                                  <a:pt x="3798747" y="1490500"/>
                                </a:cubicBezTo>
                                <a:lnTo>
                                  <a:pt x="3781181" y="1492895"/>
                                </a:lnTo>
                                <a:cubicBezTo>
                                  <a:pt x="3779983" y="1492895"/>
                                  <a:pt x="3778786" y="1492097"/>
                                  <a:pt x="3778786" y="1490899"/>
                                </a:cubicBezTo>
                                <a:cubicBezTo>
                                  <a:pt x="3778786" y="1489701"/>
                                  <a:pt x="3779584" y="1488503"/>
                                  <a:pt x="3780782" y="1488503"/>
                                </a:cubicBezTo>
                                <a:close/>
                                <a:moveTo>
                                  <a:pt x="3877388" y="1476128"/>
                                </a:moveTo>
                                <a:cubicBezTo>
                                  <a:pt x="3878586" y="1475729"/>
                                  <a:pt x="3879784" y="1476528"/>
                                  <a:pt x="3879784" y="1478124"/>
                                </a:cubicBezTo>
                                <a:cubicBezTo>
                                  <a:pt x="3879784" y="1479322"/>
                                  <a:pt x="3878985" y="1480521"/>
                                  <a:pt x="3877788" y="1480521"/>
                                </a:cubicBezTo>
                                <a:lnTo>
                                  <a:pt x="3860222" y="1482916"/>
                                </a:lnTo>
                                <a:cubicBezTo>
                                  <a:pt x="3859024" y="1482916"/>
                                  <a:pt x="3857827" y="1482117"/>
                                  <a:pt x="3857827" y="1480920"/>
                                </a:cubicBezTo>
                                <a:cubicBezTo>
                                  <a:pt x="3857827" y="1479721"/>
                                  <a:pt x="3858625" y="1478524"/>
                                  <a:pt x="3859823" y="1478524"/>
                                </a:cubicBezTo>
                                <a:close/>
                                <a:moveTo>
                                  <a:pt x="3782777" y="1468943"/>
                                </a:moveTo>
                                <a:lnTo>
                                  <a:pt x="3799545" y="1473734"/>
                                </a:lnTo>
                                <a:cubicBezTo>
                                  <a:pt x="3800742" y="1474133"/>
                                  <a:pt x="3801541" y="1475331"/>
                                  <a:pt x="3801141" y="1476528"/>
                                </a:cubicBezTo>
                                <a:cubicBezTo>
                                  <a:pt x="3801141" y="1477327"/>
                                  <a:pt x="3800343" y="1478125"/>
                                  <a:pt x="3799545" y="1478125"/>
                                </a:cubicBezTo>
                                <a:lnTo>
                                  <a:pt x="3798746" y="1478125"/>
                                </a:lnTo>
                                <a:lnTo>
                                  <a:pt x="3781979" y="1473335"/>
                                </a:lnTo>
                                <a:cubicBezTo>
                                  <a:pt x="3780781" y="1472936"/>
                                  <a:pt x="3779983" y="1471737"/>
                                  <a:pt x="3779983" y="1470539"/>
                                </a:cubicBezTo>
                                <a:cubicBezTo>
                                  <a:pt x="3780382" y="1469342"/>
                                  <a:pt x="3781580" y="1468543"/>
                                  <a:pt x="3782777" y="1468943"/>
                                </a:cubicBezTo>
                                <a:close/>
                                <a:moveTo>
                                  <a:pt x="3870602" y="1458564"/>
                                </a:moveTo>
                                <a:cubicBezTo>
                                  <a:pt x="3871401" y="1458164"/>
                                  <a:pt x="3872997" y="1458164"/>
                                  <a:pt x="3873397" y="1459362"/>
                                </a:cubicBezTo>
                                <a:cubicBezTo>
                                  <a:pt x="3873796" y="1460160"/>
                                  <a:pt x="3873796" y="1461757"/>
                                  <a:pt x="3872598" y="1462156"/>
                                </a:cubicBezTo>
                                <a:lnTo>
                                  <a:pt x="3857428" y="1470940"/>
                                </a:lnTo>
                                <a:lnTo>
                                  <a:pt x="3856629" y="1471339"/>
                                </a:lnTo>
                                <a:cubicBezTo>
                                  <a:pt x="3855831" y="1471339"/>
                                  <a:pt x="3855032" y="1470940"/>
                                  <a:pt x="3854633" y="1470141"/>
                                </a:cubicBezTo>
                                <a:cubicBezTo>
                                  <a:pt x="3854234" y="1468944"/>
                                  <a:pt x="3854633" y="1467746"/>
                                  <a:pt x="3855432" y="1467347"/>
                                </a:cubicBezTo>
                                <a:close/>
                                <a:moveTo>
                                  <a:pt x="2533161" y="1457865"/>
                                </a:moveTo>
                                <a:cubicBezTo>
                                  <a:pt x="2535755" y="1457266"/>
                                  <a:pt x="2539148" y="1457166"/>
                                  <a:pt x="2542541" y="1458963"/>
                                </a:cubicBezTo>
                                <a:cubicBezTo>
                                  <a:pt x="2550125" y="1462955"/>
                                  <a:pt x="2549727" y="1470539"/>
                                  <a:pt x="2549727" y="1470939"/>
                                </a:cubicBezTo>
                                <a:cubicBezTo>
                                  <a:pt x="2549727" y="1470939"/>
                                  <a:pt x="2549727" y="1473733"/>
                                  <a:pt x="2553319" y="1475729"/>
                                </a:cubicBezTo>
                                <a:cubicBezTo>
                                  <a:pt x="2556912" y="1477326"/>
                                  <a:pt x="2559308" y="1475729"/>
                                  <a:pt x="2559308" y="1475729"/>
                                </a:cubicBezTo>
                                <a:lnTo>
                                  <a:pt x="2559706" y="1475729"/>
                                </a:lnTo>
                                <a:lnTo>
                                  <a:pt x="2560105" y="1475330"/>
                                </a:lnTo>
                                <a:cubicBezTo>
                                  <a:pt x="2562101" y="1474132"/>
                                  <a:pt x="2566893" y="1471737"/>
                                  <a:pt x="2573280" y="1474931"/>
                                </a:cubicBezTo>
                                <a:cubicBezTo>
                                  <a:pt x="2580067" y="1478523"/>
                                  <a:pt x="2580466" y="1486108"/>
                                  <a:pt x="2580466" y="1486507"/>
                                </a:cubicBezTo>
                                <a:lnTo>
                                  <a:pt x="2580466" y="1486907"/>
                                </a:lnTo>
                                <a:cubicBezTo>
                                  <a:pt x="2580466" y="1486907"/>
                                  <a:pt x="2580466" y="1489701"/>
                                  <a:pt x="2584058" y="1491697"/>
                                </a:cubicBezTo>
                                <a:cubicBezTo>
                                  <a:pt x="2587650" y="1493693"/>
                                  <a:pt x="2590445" y="1491697"/>
                                  <a:pt x="2590445" y="1491697"/>
                                </a:cubicBezTo>
                                <a:lnTo>
                                  <a:pt x="2590844" y="1491697"/>
                                </a:lnTo>
                                <a:cubicBezTo>
                                  <a:pt x="2591245" y="1491298"/>
                                  <a:pt x="2598428" y="1487306"/>
                                  <a:pt x="2604818" y="1490899"/>
                                </a:cubicBezTo>
                                <a:cubicBezTo>
                                  <a:pt x="2612401" y="1494891"/>
                                  <a:pt x="2612001" y="1502476"/>
                                  <a:pt x="2612001" y="1502875"/>
                                </a:cubicBezTo>
                                <a:cubicBezTo>
                                  <a:pt x="2612001" y="1502875"/>
                                  <a:pt x="2612001" y="1505670"/>
                                  <a:pt x="2615593" y="1507666"/>
                                </a:cubicBezTo>
                                <a:cubicBezTo>
                                  <a:pt x="2616790" y="1508065"/>
                                  <a:pt x="2617589" y="1508464"/>
                                  <a:pt x="2618787" y="1508464"/>
                                </a:cubicBezTo>
                                <a:lnTo>
                                  <a:pt x="2623178" y="1508863"/>
                                </a:lnTo>
                                <a:cubicBezTo>
                                  <a:pt x="2625175" y="1508863"/>
                                  <a:pt x="2626770" y="1510859"/>
                                  <a:pt x="2626770" y="1512855"/>
                                </a:cubicBezTo>
                                <a:cubicBezTo>
                                  <a:pt x="2626770" y="1515251"/>
                                  <a:pt x="2624774" y="1516847"/>
                                  <a:pt x="2621182" y="1516847"/>
                                </a:cubicBezTo>
                                <a:lnTo>
                                  <a:pt x="2615193" y="1516448"/>
                                </a:lnTo>
                                <a:cubicBezTo>
                                  <a:pt x="2613597" y="1516049"/>
                                  <a:pt x="2612001" y="1515650"/>
                                  <a:pt x="2610403" y="1514851"/>
                                </a:cubicBezTo>
                                <a:cubicBezTo>
                                  <a:pt x="2602822" y="1510859"/>
                                  <a:pt x="2603223" y="1503275"/>
                                  <a:pt x="2603223" y="1502875"/>
                                </a:cubicBezTo>
                                <a:cubicBezTo>
                                  <a:pt x="2603223" y="1502875"/>
                                  <a:pt x="2603620" y="1500081"/>
                                  <a:pt x="2600024" y="1498085"/>
                                </a:cubicBezTo>
                                <a:cubicBezTo>
                                  <a:pt x="2597230" y="1496488"/>
                                  <a:pt x="2593639" y="1498085"/>
                                  <a:pt x="2593239" y="1498484"/>
                                </a:cubicBezTo>
                                <a:cubicBezTo>
                                  <a:pt x="2592042" y="1499283"/>
                                  <a:pt x="2586453" y="1502476"/>
                                  <a:pt x="2579666" y="1498883"/>
                                </a:cubicBezTo>
                                <a:cubicBezTo>
                                  <a:pt x="2572880" y="1495291"/>
                                  <a:pt x="2572481" y="1488903"/>
                                  <a:pt x="2572481" y="1487306"/>
                                </a:cubicBezTo>
                                <a:cubicBezTo>
                                  <a:pt x="2572081" y="1486907"/>
                                  <a:pt x="2571683" y="1483713"/>
                                  <a:pt x="2568887" y="1482116"/>
                                </a:cubicBezTo>
                                <a:cubicBezTo>
                                  <a:pt x="2565696" y="1480519"/>
                                  <a:pt x="2563699" y="1481717"/>
                                  <a:pt x="2562900" y="1482116"/>
                                </a:cubicBezTo>
                                <a:lnTo>
                                  <a:pt x="2562500" y="1482116"/>
                                </a:lnTo>
                                <a:cubicBezTo>
                                  <a:pt x="2561304" y="1482915"/>
                                  <a:pt x="2556113" y="1486108"/>
                                  <a:pt x="2548928" y="1482515"/>
                                </a:cubicBezTo>
                                <a:cubicBezTo>
                                  <a:pt x="2541344" y="1478523"/>
                                  <a:pt x="2541743" y="1471338"/>
                                  <a:pt x="2541743" y="1470539"/>
                                </a:cubicBezTo>
                                <a:cubicBezTo>
                                  <a:pt x="2542142" y="1470539"/>
                                  <a:pt x="2541743" y="1467346"/>
                                  <a:pt x="2538548" y="1465749"/>
                                </a:cubicBezTo>
                                <a:cubicBezTo>
                                  <a:pt x="2535755" y="1464152"/>
                                  <a:pt x="2532163" y="1465749"/>
                                  <a:pt x="2531764" y="1466148"/>
                                </a:cubicBezTo>
                                <a:cubicBezTo>
                                  <a:pt x="2530565" y="1466947"/>
                                  <a:pt x="2524978" y="1470140"/>
                                  <a:pt x="2518191" y="1466547"/>
                                </a:cubicBezTo>
                                <a:lnTo>
                                  <a:pt x="2515796" y="1464951"/>
                                </a:lnTo>
                                <a:cubicBezTo>
                                  <a:pt x="2513800" y="1464152"/>
                                  <a:pt x="2513401" y="1461757"/>
                                  <a:pt x="2514199" y="1459761"/>
                                </a:cubicBezTo>
                                <a:cubicBezTo>
                                  <a:pt x="2514998" y="1457765"/>
                                  <a:pt x="2517393" y="1456967"/>
                                  <a:pt x="2519390" y="1458164"/>
                                </a:cubicBezTo>
                                <a:lnTo>
                                  <a:pt x="2521784" y="1459761"/>
                                </a:lnTo>
                                <a:cubicBezTo>
                                  <a:pt x="2525377" y="1461757"/>
                                  <a:pt x="2528171" y="1459761"/>
                                  <a:pt x="2528171" y="1459761"/>
                                </a:cubicBezTo>
                                <a:lnTo>
                                  <a:pt x="2528570" y="1459761"/>
                                </a:lnTo>
                                <a:cubicBezTo>
                                  <a:pt x="2528769" y="1459561"/>
                                  <a:pt x="2530566" y="1458464"/>
                                  <a:pt x="2533161" y="1457865"/>
                                </a:cubicBezTo>
                                <a:close/>
                                <a:moveTo>
                                  <a:pt x="3792359" y="1452975"/>
                                </a:moveTo>
                                <a:lnTo>
                                  <a:pt x="3806331" y="1463754"/>
                                </a:lnTo>
                                <a:cubicBezTo>
                                  <a:pt x="3807130" y="1464154"/>
                                  <a:pt x="3807529" y="1465750"/>
                                  <a:pt x="3806731" y="1466549"/>
                                </a:cubicBezTo>
                                <a:cubicBezTo>
                                  <a:pt x="3806331" y="1466948"/>
                                  <a:pt x="3805533" y="1467347"/>
                                  <a:pt x="3805134" y="1467347"/>
                                </a:cubicBezTo>
                                <a:cubicBezTo>
                                  <a:pt x="3804735" y="1467347"/>
                                  <a:pt x="3803936" y="1467347"/>
                                  <a:pt x="3803537" y="1466948"/>
                                </a:cubicBezTo>
                                <a:lnTo>
                                  <a:pt x="3789963" y="1456169"/>
                                </a:lnTo>
                                <a:cubicBezTo>
                                  <a:pt x="3789165" y="1455769"/>
                                  <a:pt x="3788766" y="1454173"/>
                                  <a:pt x="3789564" y="1453374"/>
                                </a:cubicBezTo>
                                <a:cubicBezTo>
                                  <a:pt x="3789963" y="1452576"/>
                                  <a:pt x="3791560" y="1452177"/>
                                  <a:pt x="3792359" y="1452975"/>
                                </a:cubicBezTo>
                                <a:close/>
                                <a:moveTo>
                                  <a:pt x="3860622" y="1444192"/>
                                </a:moveTo>
                                <a:cubicBezTo>
                                  <a:pt x="3861421" y="1444591"/>
                                  <a:pt x="3861820" y="1446188"/>
                                  <a:pt x="3861021" y="1446986"/>
                                </a:cubicBezTo>
                                <a:lnTo>
                                  <a:pt x="3850242" y="1460959"/>
                                </a:lnTo>
                                <a:cubicBezTo>
                                  <a:pt x="3849843" y="1461359"/>
                                  <a:pt x="3849044" y="1461758"/>
                                  <a:pt x="3848645" y="1461758"/>
                                </a:cubicBezTo>
                                <a:cubicBezTo>
                                  <a:pt x="3848246" y="1461758"/>
                                  <a:pt x="3847448" y="1461758"/>
                                  <a:pt x="3847048" y="1461359"/>
                                </a:cubicBezTo>
                                <a:cubicBezTo>
                                  <a:pt x="3846250" y="1460560"/>
                                  <a:pt x="3846250" y="1459363"/>
                                  <a:pt x="3847048" y="1458564"/>
                                </a:cubicBezTo>
                                <a:lnTo>
                                  <a:pt x="3857828" y="1444591"/>
                                </a:lnTo>
                                <a:cubicBezTo>
                                  <a:pt x="3858227" y="1443793"/>
                                  <a:pt x="3859824" y="1443394"/>
                                  <a:pt x="3860622" y="1444192"/>
                                </a:cubicBezTo>
                                <a:close/>
                                <a:moveTo>
                                  <a:pt x="3804334" y="1440200"/>
                                </a:moveTo>
                                <a:cubicBezTo>
                                  <a:pt x="3805132" y="1439801"/>
                                  <a:pt x="3806729" y="1439801"/>
                                  <a:pt x="3807128" y="1440999"/>
                                </a:cubicBezTo>
                                <a:lnTo>
                                  <a:pt x="3815912" y="1456169"/>
                                </a:lnTo>
                                <a:cubicBezTo>
                                  <a:pt x="3816311" y="1456968"/>
                                  <a:pt x="3816311" y="1458565"/>
                                  <a:pt x="3815113" y="1458964"/>
                                </a:cubicBezTo>
                                <a:lnTo>
                                  <a:pt x="3814315" y="1459363"/>
                                </a:lnTo>
                                <a:cubicBezTo>
                                  <a:pt x="3813516" y="1459363"/>
                                  <a:pt x="3812718" y="1458964"/>
                                  <a:pt x="3812319" y="1458165"/>
                                </a:cubicBezTo>
                                <a:lnTo>
                                  <a:pt x="3803535" y="1442995"/>
                                </a:lnTo>
                                <a:cubicBezTo>
                                  <a:pt x="3803136" y="1442196"/>
                                  <a:pt x="3803136" y="1440600"/>
                                  <a:pt x="3804334" y="1440200"/>
                                </a:cubicBezTo>
                                <a:close/>
                                <a:moveTo>
                                  <a:pt x="3843058" y="1435410"/>
                                </a:moveTo>
                                <a:cubicBezTo>
                                  <a:pt x="3844255" y="1435809"/>
                                  <a:pt x="3845054" y="1437006"/>
                                  <a:pt x="3844655" y="1438204"/>
                                </a:cubicBezTo>
                                <a:lnTo>
                                  <a:pt x="3839864" y="1454971"/>
                                </a:lnTo>
                                <a:cubicBezTo>
                                  <a:pt x="3839864" y="1455770"/>
                                  <a:pt x="3839065" y="1456568"/>
                                  <a:pt x="3838266" y="1456568"/>
                                </a:cubicBezTo>
                                <a:lnTo>
                                  <a:pt x="3837468" y="1456568"/>
                                </a:lnTo>
                                <a:cubicBezTo>
                                  <a:pt x="3836270" y="1456169"/>
                                  <a:pt x="3835472" y="1454971"/>
                                  <a:pt x="3835472" y="1453774"/>
                                </a:cubicBezTo>
                                <a:lnTo>
                                  <a:pt x="3840263" y="1437006"/>
                                </a:lnTo>
                                <a:cubicBezTo>
                                  <a:pt x="3840663" y="1435809"/>
                                  <a:pt x="3841860" y="1435010"/>
                                  <a:pt x="3843058" y="1435410"/>
                                </a:cubicBezTo>
                                <a:close/>
                                <a:moveTo>
                                  <a:pt x="3823097" y="1433813"/>
                                </a:moveTo>
                                <a:cubicBezTo>
                                  <a:pt x="3824295" y="1433813"/>
                                  <a:pt x="3825493" y="1434611"/>
                                  <a:pt x="3825493" y="1435809"/>
                                </a:cubicBezTo>
                                <a:lnTo>
                                  <a:pt x="3827888" y="1453375"/>
                                </a:lnTo>
                                <a:cubicBezTo>
                                  <a:pt x="3827888" y="1454572"/>
                                  <a:pt x="3827090" y="1455770"/>
                                  <a:pt x="3825892" y="1455770"/>
                                </a:cubicBezTo>
                                <a:cubicBezTo>
                                  <a:pt x="3824694" y="1455770"/>
                                  <a:pt x="3823496" y="1454971"/>
                                  <a:pt x="3823496" y="1453774"/>
                                </a:cubicBezTo>
                                <a:lnTo>
                                  <a:pt x="3821101" y="1436208"/>
                                </a:lnTo>
                                <a:cubicBezTo>
                                  <a:pt x="3821101" y="1435010"/>
                                  <a:pt x="3821899" y="1433813"/>
                                  <a:pt x="3823097" y="1433813"/>
                                </a:cubicBezTo>
                                <a:close/>
                                <a:moveTo>
                                  <a:pt x="5081371" y="1416647"/>
                                </a:moveTo>
                                <a:cubicBezTo>
                                  <a:pt x="5083766" y="1416248"/>
                                  <a:pt x="5086161" y="1417845"/>
                                  <a:pt x="5086161" y="1420240"/>
                                </a:cubicBezTo>
                                <a:lnTo>
                                  <a:pt x="5089754" y="1444591"/>
                                </a:lnTo>
                                <a:lnTo>
                                  <a:pt x="5114106" y="1440998"/>
                                </a:lnTo>
                                <a:cubicBezTo>
                                  <a:pt x="5116501" y="1440599"/>
                                  <a:pt x="5118497" y="1442196"/>
                                  <a:pt x="5118896" y="1444591"/>
                                </a:cubicBezTo>
                                <a:cubicBezTo>
                                  <a:pt x="5119296" y="1446986"/>
                                  <a:pt x="5117699" y="1448982"/>
                                  <a:pt x="5115304" y="1449381"/>
                                </a:cubicBezTo>
                                <a:lnTo>
                                  <a:pt x="5090951" y="1452974"/>
                                </a:lnTo>
                                <a:lnTo>
                                  <a:pt x="5094544" y="1477326"/>
                                </a:lnTo>
                                <a:cubicBezTo>
                                  <a:pt x="5094943" y="1479721"/>
                                  <a:pt x="5093347" y="1481717"/>
                                  <a:pt x="5090951" y="1482117"/>
                                </a:cubicBezTo>
                                <a:cubicBezTo>
                                  <a:pt x="5088556" y="1482516"/>
                                  <a:pt x="5086560" y="1480919"/>
                                  <a:pt x="5086161" y="1478524"/>
                                </a:cubicBezTo>
                                <a:lnTo>
                                  <a:pt x="5082568" y="1454172"/>
                                </a:lnTo>
                                <a:lnTo>
                                  <a:pt x="5058217" y="1457764"/>
                                </a:lnTo>
                                <a:cubicBezTo>
                                  <a:pt x="5055822" y="1458165"/>
                                  <a:pt x="5053826" y="1456567"/>
                                  <a:pt x="5053427" y="1454172"/>
                                </a:cubicBezTo>
                                <a:cubicBezTo>
                                  <a:pt x="5053027" y="1451777"/>
                                  <a:pt x="5054624" y="1449781"/>
                                  <a:pt x="5057019" y="1449381"/>
                                </a:cubicBezTo>
                                <a:lnTo>
                                  <a:pt x="5081371" y="1445789"/>
                                </a:lnTo>
                                <a:lnTo>
                                  <a:pt x="5077778" y="1421437"/>
                                </a:lnTo>
                                <a:cubicBezTo>
                                  <a:pt x="5077379" y="1419042"/>
                                  <a:pt x="5078975" y="1417046"/>
                                  <a:pt x="5081371" y="1416647"/>
                                </a:cubicBezTo>
                                <a:close/>
                                <a:moveTo>
                                  <a:pt x="6309906" y="1408763"/>
                                </a:moveTo>
                                <a:cubicBezTo>
                                  <a:pt x="6312501" y="1408164"/>
                                  <a:pt x="6315894" y="1408064"/>
                                  <a:pt x="6319288" y="1409861"/>
                                </a:cubicBezTo>
                                <a:cubicBezTo>
                                  <a:pt x="6326873" y="1413853"/>
                                  <a:pt x="6326473" y="1421437"/>
                                  <a:pt x="6326473" y="1421837"/>
                                </a:cubicBezTo>
                                <a:cubicBezTo>
                                  <a:pt x="6326473" y="1421837"/>
                                  <a:pt x="6326473" y="1424631"/>
                                  <a:pt x="6330066" y="1426627"/>
                                </a:cubicBezTo>
                                <a:cubicBezTo>
                                  <a:pt x="6333659" y="1428224"/>
                                  <a:pt x="6336054" y="1426627"/>
                                  <a:pt x="6336054" y="1426627"/>
                                </a:cubicBezTo>
                                <a:lnTo>
                                  <a:pt x="6336453" y="1426627"/>
                                </a:lnTo>
                                <a:lnTo>
                                  <a:pt x="6336853" y="1426228"/>
                                </a:lnTo>
                                <a:cubicBezTo>
                                  <a:pt x="6338849" y="1425030"/>
                                  <a:pt x="6343639" y="1422635"/>
                                  <a:pt x="6350026" y="1425829"/>
                                </a:cubicBezTo>
                                <a:cubicBezTo>
                                  <a:pt x="6356812" y="1429421"/>
                                  <a:pt x="6357212" y="1437006"/>
                                  <a:pt x="6357212" y="1437405"/>
                                </a:cubicBezTo>
                                <a:lnTo>
                                  <a:pt x="6357212" y="1437805"/>
                                </a:lnTo>
                                <a:cubicBezTo>
                                  <a:pt x="6357212" y="1437805"/>
                                  <a:pt x="6357212" y="1440599"/>
                                  <a:pt x="6360804" y="1442595"/>
                                </a:cubicBezTo>
                                <a:cubicBezTo>
                                  <a:pt x="6364397" y="1444591"/>
                                  <a:pt x="6367192" y="1442595"/>
                                  <a:pt x="6367192" y="1442595"/>
                                </a:cubicBezTo>
                                <a:lnTo>
                                  <a:pt x="6367591" y="1442595"/>
                                </a:lnTo>
                                <a:cubicBezTo>
                                  <a:pt x="6367990" y="1442196"/>
                                  <a:pt x="6375176" y="1438204"/>
                                  <a:pt x="6381563" y="1441797"/>
                                </a:cubicBezTo>
                                <a:cubicBezTo>
                                  <a:pt x="6389147" y="1445790"/>
                                  <a:pt x="6388748" y="1453374"/>
                                  <a:pt x="6388748" y="1453774"/>
                                </a:cubicBezTo>
                                <a:cubicBezTo>
                                  <a:pt x="6388748" y="1453774"/>
                                  <a:pt x="6388748" y="1456568"/>
                                  <a:pt x="6392341" y="1458564"/>
                                </a:cubicBezTo>
                                <a:cubicBezTo>
                                  <a:pt x="6393539" y="1458963"/>
                                  <a:pt x="6394337" y="1459362"/>
                                  <a:pt x="6395535" y="1459362"/>
                                </a:cubicBezTo>
                                <a:lnTo>
                                  <a:pt x="6399926" y="1459762"/>
                                </a:lnTo>
                                <a:cubicBezTo>
                                  <a:pt x="6401922" y="1459762"/>
                                  <a:pt x="6403519" y="1461758"/>
                                  <a:pt x="6403519" y="1463754"/>
                                </a:cubicBezTo>
                                <a:cubicBezTo>
                                  <a:pt x="6403519" y="1466149"/>
                                  <a:pt x="6401523" y="1467746"/>
                                  <a:pt x="6397930" y="1467746"/>
                                </a:cubicBezTo>
                                <a:lnTo>
                                  <a:pt x="6391942" y="1467346"/>
                                </a:lnTo>
                                <a:cubicBezTo>
                                  <a:pt x="6390345" y="1466947"/>
                                  <a:pt x="6388748" y="1466548"/>
                                  <a:pt x="6387151" y="1465750"/>
                                </a:cubicBezTo>
                                <a:cubicBezTo>
                                  <a:pt x="6379567" y="1461758"/>
                                  <a:pt x="6379966" y="1454173"/>
                                  <a:pt x="6379966" y="1453774"/>
                                </a:cubicBezTo>
                                <a:cubicBezTo>
                                  <a:pt x="6379966" y="1453774"/>
                                  <a:pt x="6380365" y="1450979"/>
                                  <a:pt x="6376772" y="1448983"/>
                                </a:cubicBezTo>
                                <a:cubicBezTo>
                                  <a:pt x="6373978" y="1447386"/>
                                  <a:pt x="6370385" y="1448983"/>
                                  <a:pt x="6369986" y="1449382"/>
                                </a:cubicBezTo>
                                <a:cubicBezTo>
                                  <a:pt x="6368788" y="1450181"/>
                                  <a:pt x="6363200" y="1453374"/>
                                  <a:pt x="6356413" y="1449782"/>
                                </a:cubicBezTo>
                                <a:cubicBezTo>
                                  <a:pt x="6349627" y="1446189"/>
                                  <a:pt x="6349228" y="1439801"/>
                                  <a:pt x="6349228" y="1438204"/>
                                </a:cubicBezTo>
                                <a:cubicBezTo>
                                  <a:pt x="6348828" y="1437805"/>
                                  <a:pt x="6348429" y="1434611"/>
                                  <a:pt x="6345635" y="1433014"/>
                                </a:cubicBezTo>
                                <a:cubicBezTo>
                                  <a:pt x="6342441" y="1431417"/>
                                  <a:pt x="6340445" y="1432615"/>
                                  <a:pt x="6339647" y="1433014"/>
                                </a:cubicBezTo>
                                <a:lnTo>
                                  <a:pt x="6339248" y="1433014"/>
                                </a:lnTo>
                                <a:cubicBezTo>
                                  <a:pt x="6338050" y="1433813"/>
                                  <a:pt x="6332861" y="1437006"/>
                                  <a:pt x="6325675" y="1433413"/>
                                </a:cubicBezTo>
                                <a:cubicBezTo>
                                  <a:pt x="6318090" y="1429421"/>
                                  <a:pt x="6318489" y="1422236"/>
                                  <a:pt x="6318489" y="1421437"/>
                                </a:cubicBezTo>
                                <a:cubicBezTo>
                                  <a:pt x="6318889" y="1421437"/>
                                  <a:pt x="6318489" y="1418244"/>
                                  <a:pt x="6315295" y="1416647"/>
                                </a:cubicBezTo>
                                <a:cubicBezTo>
                                  <a:pt x="6312500" y="1415050"/>
                                  <a:pt x="6308908" y="1416647"/>
                                  <a:pt x="6308508" y="1417046"/>
                                </a:cubicBezTo>
                                <a:cubicBezTo>
                                  <a:pt x="6307311" y="1417845"/>
                                  <a:pt x="6301722" y="1421038"/>
                                  <a:pt x="6294936" y="1417445"/>
                                </a:cubicBezTo>
                                <a:lnTo>
                                  <a:pt x="6292540" y="1415849"/>
                                </a:lnTo>
                                <a:cubicBezTo>
                                  <a:pt x="6290544" y="1415050"/>
                                  <a:pt x="6289746" y="1412655"/>
                                  <a:pt x="6290944" y="1410659"/>
                                </a:cubicBezTo>
                                <a:cubicBezTo>
                                  <a:pt x="6291742" y="1408663"/>
                                  <a:pt x="6294137" y="1407865"/>
                                  <a:pt x="6296133" y="1409062"/>
                                </a:cubicBezTo>
                                <a:lnTo>
                                  <a:pt x="6298528" y="1410659"/>
                                </a:lnTo>
                                <a:cubicBezTo>
                                  <a:pt x="6302121" y="1412655"/>
                                  <a:pt x="6304916" y="1410659"/>
                                  <a:pt x="6304916" y="1410659"/>
                                </a:cubicBezTo>
                                <a:lnTo>
                                  <a:pt x="6305315" y="1410659"/>
                                </a:lnTo>
                                <a:cubicBezTo>
                                  <a:pt x="6305515" y="1410459"/>
                                  <a:pt x="6307311" y="1409362"/>
                                  <a:pt x="6309906" y="1408763"/>
                                </a:cubicBezTo>
                                <a:close/>
                                <a:moveTo>
                                  <a:pt x="2894685" y="1392047"/>
                                </a:moveTo>
                                <a:cubicBezTo>
                                  <a:pt x="2902421" y="1393993"/>
                                  <a:pt x="2909406" y="1398883"/>
                                  <a:pt x="2913800" y="1406268"/>
                                </a:cubicBezTo>
                                <a:lnTo>
                                  <a:pt x="2908206" y="1409861"/>
                                </a:lnTo>
                                <a:cubicBezTo>
                                  <a:pt x="2900624" y="1398284"/>
                                  <a:pt x="2885455" y="1394692"/>
                                  <a:pt x="2873878" y="1401877"/>
                                </a:cubicBezTo>
                                <a:cubicBezTo>
                                  <a:pt x="2862300" y="1409063"/>
                                  <a:pt x="2858705" y="1424233"/>
                                  <a:pt x="2866690" y="1435810"/>
                                </a:cubicBezTo>
                                <a:lnTo>
                                  <a:pt x="2861100" y="1439403"/>
                                </a:lnTo>
                                <a:cubicBezTo>
                                  <a:pt x="2860701" y="1439004"/>
                                  <a:pt x="2860701" y="1438605"/>
                                  <a:pt x="2860302" y="1438205"/>
                                </a:cubicBezTo>
                                <a:cubicBezTo>
                                  <a:pt x="2851519" y="1423435"/>
                                  <a:pt x="2856310" y="1404272"/>
                                  <a:pt x="2871083" y="1395490"/>
                                </a:cubicBezTo>
                                <a:cubicBezTo>
                                  <a:pt x="2878468" y="1391099"/>
                                  <a:pt x="2886950" y="1390101"/>
                                  <a:pt x="2894685" y="1392047"/>
                                </a:cubicBezTo>
                                <a:close/>
                                <a:moveTo>
                                  <a:pt x="6327071" y="1376828"/>
                                </a:moveTo>
                                <a:cubicBezTo>
                                  <a:pt x="6329665" y="1376229"/>
                                  <a:pt x="6333058" y="1376129"/>
                                  <a:pt x="6336452" y="1377926"/>
                                </a:cubicBezTo>
                                <a:cubicBezTo>
                                  <a:pt x="6344037" y="1381918"/>
                                  <a:pt x="6343638" y="1389502"/>
                                  <a:pt x="6343638" y="1389902"/>
                                </a:cubicBezTo>
                                <a:cubicBezTo>
                                  <a:pt x="6343638" y="1389902"/>
                                  <a:pt x="6343638" y="1392696"/>
                                  <a:pt x="6347231" y="1394692"/>
                                </a:cubicBezTo>
                                <a:cubicBezTo>
                                  <a:pt x="6350824" y="1396289"/>
                                  <a:pt x="6353219" y="1394692"/>
                                  <a:pt x="6353219" y="1394692"/>
                                </a:cubicBezTo>
                                <a:lnTo>
                                  <a:pt x="6353618" y="1394692"/>
                                </a:lnTo>
                                <a:lnTo>
                                  <a:pt x="6354017" y="1394293"/>
                                </a:lnTo>
                                <a:cubicBezTo>
                                  <a:pt x="6356013" y="1393095"/>
                                  <a:pt x="6360804" y="1390700"/>
                                  <a:pt x="6367191" y="1393894"/>
                                </a:cubicBezTo>
                                <a:cubicBezTo>
                                  <a:pt x="6373977" y="1397486"/>
                                  <a:pt x="6374376" y="1405071"/>
                                  <a:pt x="6374376" y="1405470"/>
                                </a:cubicBezTo>
                                <a:lnTo>
                                  <a:pt x="6374376" y="1405870"/>
                                </a:lnTo>
                                <a:cubicBezTo>
                                  <a:pt x="6374376" y="1405870"/>
                                  <a:pt x="6374376" y="1408664"/>
                                  <a:pt x="6377969" y="1410660"/>
                                </a:cubicBezTo>
                                <a:cubicBezTo>
                                  <a:pt x="6381562" y="1412656"/>
                                  <a:pt x="6384356" y="1410660"/>
                                  <a:pt x="6384356" y="1410660"/>
                                </a:cubicBezTo>
                                <a:lnTo>
                                  <a:pt x="6384756" y="1410660"/>
                                </a:lnTo>
                                <a:cubicBezTo>
                                  <a:pt x="6385155" y="1410261"/>
                                  <a:pt x="6392340" y="1406269"/>
                                  <a:pt x="6398728" y="1409862"/>
                                </a:cubicBezTo>
                                <a:cubicBezTo>
                                  <a:pt x="6406312" y="1413855"/>
                                  <a:pt x="6405913" y="1421439"/>
                                  <a:pt x="6405913" y="1421839"/>
                                </a:cubicBezTo>
                                <a:cubicBezTo>
                                  <a:pt x="6405913" y="1421839"/>
                                  <a:pt x="6405913" y="1424633"/>
                                  <a:pt x="6409506" y="1426629"/>
                                </a:cubicBezTo>
                                <a:cubicBezTo>
                                  <a:pt x="6410704" y="1427028"/>
                                  <a:pt x="6411502" y="1427427"/>
                                  <a:pt x="6412700" y="1427427"/>
                                </a:cubicBezTo>
                                <a:lnTo>
                                  <a:pt x="6417091" y="1427827"/>
                                </a:lnTo>
                                <a:cubicBezTo>
                                  <a:pt x="6419087" y="1427827"/>
                                  <a:pt x="6420684" y="1429823"/>
                                  <a:pt x="6420684" y="1431819"/>
                                </a:cubicBezTo>
                                <a:cubicBezTo>
                                  <a:pt x="6420284" y="1433815"/>
                                  <a:pt x="6418688" y="1435411"/>
                                  <a:pt x="6415095" y="1435811"/>
                                </a:cubicBezTo>
                                <a:lnTo>
                                  <a:pt x="6409107" y="1435411"/>
                                </a:lnTo>
                                <a:cubicBezTo>
                                  <a:pt x="6407510" y="1435012"/>
                                  <a:pt x="6405913" y="1434613"/>
                                  <a:pt x="6404316" y="1433815"/>
                                </a:cubicBezTo>
                                <a:cubicBezTo>
                                  <a:pt x="6396732" y="1429823"/>
                                  <a:pt x="6397131" y="1422238"/>
                                  <a:pt x="6397131" y="1421839"/>
                                </a:cubicBezTo>
                                <a:cubicBezTo>
                                  <a:pt x="6397131" y="1421839"/>
                                  <a:pt x="6397530" y="1419044"/>
                                  <a:pt x="6393937" y="1417048"/>
                                </a:cubicBezTo>
                                <a:cubicBezTo>
                                  <a:pt x="6391143" y="1415451"/>
                                  <a:pt x="6387550" y="1417048"/>
                                  <a:pt x="6387151" y="1417447"/>
                                </a:cubicBezTo>
                                <a:cubicBezTo>
                                  <a:pt x="6385953" y="1418246"/>
                                  <a:pt x="6380364" y="1421439"/>
                                  <a:pt x="6373578" y="1417847"/>
                                </a:cubicBezTo>
                                <a:cubicBezTo>
                                  <a:pt x="6366792" y="1414254"/>
                                  <a:pt x="6366392" y="1407866"/>
                                  <a:pt x="6366392" y="1406269"/>
                                </a:cubicBezTo>
                                <a:cubicBezTo>
                                  <a:pt x="6365993" y="1405870"/>
                                  <a:pt x="6365594" y="1402676"/>
                                  <a:pt x="6362800" y="1401079"/>
                                </a:cubicBezTo>
                                <a:cubicBezTo>
                                  <a:pt x="6359606" y="1399482"/>
                                  <a:pt x="6357610" y="1400680"/>
                                  <a:pt x="6356812" y="1401079"/>
                                </a:cubicBezTo>
                                <a:lnTo>
                                  <a:pt x="6356412" y="1401079"/>
                                </a:lnTo>
                                <a:cubicBezTo>
                                  <a:pt x="6355215" y="1401878"/>
                                  <a:pt x="6350025" y="1405071"/>
                                  <a:pt x="6342840" y="1401478"/>
                                </a:cubicBezTo>
                                <a:cubicBezTo>
                                  <a:pt x="6335255" y="1397486"/>
                                  <a:pt x="6335654" y="1390301"/>
                                  <a:pt x="6335654" y="1389502"/>
                                </a:cubicBezTo>
                                <a:cubicBezTo>
                                  <a:pt x="6336053" y="1389502"/>
                                  <a:pt x="6335654" y="1386309"/>
                                  <a:pt x="6332459" y="1384712"/>
                                </a:cubicBezTo>
                                <a:cubicBezTo>
                                  <a:pt x="6329665" y="1383115"/>
                                  <a:pt x="6326072" y="1384712"/>
                                  <a:pt x="6325673" y="1385111"/>
                                </a:cubicBezTo>
                                <a:cubicBezTo>
                                  <a:pt x="6324475" y="1385910"/>
                                  <a:pt x="6318887" y="1389103"/>
                                  <a:pt x="6312100" y="1385510"/>
                                </a:cubicBezTo>
                                <a:lnTo>
                                  <a:pt x="6309705" y="1383914"/>
                                </a:lnTo>
                                <a:cubicBezTo>
                                  <a:pt x="6307709" y="1383115"/>
                                  <a:pt x="6306911" y="1380720"/>
                                  <a:pt x="6308108" y="1378724"/>
                                </a:cubicBezTo>
                                <a:cubicBezTo>
                                  <a:pt x="6308907" y="1376728"/>
                                  <a:pt x="6311302" y="1375930"/>
                                  <a:pt x="6313298" y="1377127"/>
                                </a:cubicBezTo>
                                <a:lnTo>
                                  <a:pt x="6315693" y="1378724"/>
                                </a:lnTo>
                                <a:cubicBezTo>
                                  <a:pt x="6319286" y="1380720"/>
                                  <a:pt x="6322080" y="1378724"/>
                                  <a:pt x="6322080" y="1378724"/>
                                </a:cubicBezTo>
                                <a:lnTo>
                                  <a:pt x="6322479" y="1378724"/>
                                </a:lnTo>
                                <a:cubicBezTo>
                                  <a:pt x="6322679" y="1378524"/>
                                  <a:pt x="6324476" y="1377427"/>
                                  <a:pt x="6327071" y="1376828"/>
                                </a:cubicBezTo>
                                <a:close/>
                                <a:moveTo>
                                  <a:pt x="934974" y="1375930"/>
                                </a:moveTo>
                                <a:cubicBezTo>
                                  <a:pt x="936169" y="1375530"/>
                                  <a:pt x="937365" y="1376329"/>
                                  <a:pt x="937365" y="1377926"/>
                                </a:cubicBezTo>
                                <a:lnTo>
                                  <a:pt x="939760" y="1395491"/>
                                </a:lnTo>
                                <a:cubicBezTo>
                                  <a:pt x="939760" y="1396689"/>
                                  <a:pt x="938963" y="1397886"/>
                                  <a:pt x="937765" y="1397886"/>
                                </a:cubicBezTo>
                                <a:cubicBezTo>
                                  <a:pt x="936569" y="1397886"/>
                                  <a:pt x="935372" y="1397088"/>
                                  <a:pt x="935372" y="1395890"/>
                                </a:cubicBezTo>
                                <a:lnTo>
                                  <a:pt x="932977" y="1378325"/>
                                </a:lnTo>
                                <a:cubicBezTo>
                                  <a:pt x="932977" y="1377127"/>
                                  <a:pt x="933775" y="1375930"/>
                                  <a:pt x="934974" y="1375930"/>
                                </a:cubicBezTo>
                                <a:close/>
                                <a:moveTo>
                                  <a:pt x="923797" y="1375131"/>
                                </a:moveTo>
                                <a:cubicBezTo>
                                  <a:pt x="924597" y="1375530"/>
                                  <a:pt x="925395" y="1376328"/>
                                  <a:pt x="924996" y="1377925"/>
                                </a:cubicBezTo>
                                <a:lnTo>
                                  <a:pt x="920202" y="1394692"/>
                                </a:lnTo>
                                <a:cubicBezTo>
                                  <a:pt x="920202" y="1395491"/>
                                  <a:pt x="919404" y="1396289"/>
                                  <a:pt x="918605" y="1396289"/>
                                </a:cubicBezTo>
                                <a:lnTo>
                                  <a:pt x="917806" y="1396289"/>
                                </a:lnTo>
                                <a:cubicBezTo>
                                  <a:pt x="916610" y="1395890"/>
                                  <a:pt x="915810" y="1394692"/>
                                  <a:pt x="916210" y="1393495"/>
                                </a:cubicBezTo>
                                <a:lnTo>
                                  <a:pt x="921000" y="1376727"/>
                                </a:lnTo>
                                <a:cubicBezTo>
                                  <a:pt x="921400" y="1375530"/>
                                  <a:pt x="922599" y="1374731"/>
                                  <a:pt x="923797" y="1375131"/>
                                </a:cubicBezTo>
                                <a:close/>
                                <a:moveTo>
                                  <a:pt x="945750" y="1372336"/>
                                </a:moveTo>
                                <a:cubicBezTo>
                                  <a:pt x="946548" y="1371937"/>
                                  <a:pt x="948146" y="1371937"/>
                                  <a:pt x="948544" y="1373135"/>
                                </a:cubicBezTo>
                                <a:lnTo>
                                  <a:pt x="957328" y="1388305"/>
                                </a:lnTo>
                                <a:cubicBezTo>
                                  <a:pt x="957727" y="1389104"/>
                                  <a:pt x="957727" y="1390701"/>
                                  <a:pt x="956528" y="1391100"/>
                                </a:cubicBezTo>
                                <a:lnTo>
                                  <a:pt x="955731" y="1391499"/>
                                </a:lnTo>
                                <a:cubicBezTo>
                                  <a:pt x="954933" y="1391499"/>
                                  <a:pt x="954134" y="1391100"/>
                                  <a:pt x="953735" y="1390301"/>
                                </a:cubicBezTo>
                                <a:lnTo>
                                  <a:pt x="944951" y="1375131"/>
                                </a:lnTo>
                                <a:cubicBezTo>
                                  <a:pt x="944550" y="1374332"/>
                                  <a:pt x="944550" y="1372736"/>
                                  <a:pt x="945750" y="1372336"/>
                                </a:cubicBezTo>
                                <a:close/>
                                <a:moveTo>
                                  <a:pt x="913817" y="1369941"/>
                                </a:moveTo>
                                <a:cubicBezTo>
                                  <a:pt x="914614" y="1370739"/>
                                  <a:pt x="915014" y="1371937"/>
                                  <a:pt x="914614" y="1372735"/>
                                </a:cubicBezTo>
                                <a:lnTo>
                                  <a:pt x="903833" y="1386708"/>
                                </a:lnTo>
                                <a:cubicBezTo>
                                  <a:pt x="903435" y="1387108"/>
                                  <a:pt x="902636" y="1387507"/>
                                  <a:pt x="902239" y="1387507"/>
                                </a:cubicBezTo>
                                <a:cubicBezTo>
                                  <a:pt x="901839" y="1387507"/>
                                  <a:pt x="901040" y="1387507"/>
                                  <a:pt x="900641" y="1387108"/>
                                </a:cubicBezTo>
                                <a:cubicBezTo>
                                  <a:pt x="899844" y="1386708"/>
                                  <a:pt x="899443" y="1385112"/>
                                  <a:pt x="900243" y="1384313"/>
                                </a:cubicBezTo>
                                <a:lnTo>
                                  <a:pt x="911021" y="1370340"/>
                                </a:lnTo>
                                <a:cubicBezTo>
                                  <a:pt x="911421" y="1369542"/>
                                  <a:pt x="913018" y="1369143"/>
                                  <a:pt x="913817" y="1369941"/>
                                </a:cubicBezTo>
                                <a:close/>
                                <a:moveTo>
                                  <a:pt x="4142057" y="1367546"/>
                                </a:moveTo>
                                <a:cubicBezTo>
                                  <a:pt x="4143255" y="1367146"/>
                                  <a:pt x="4144453" y="1367945"/>
                                  <a:pt x="4144852" y="1369142"/>
                                </a:cubicBezTo>
                                <a:cubicBezTo>
                                  <a:pt x="4146449" y="1376727"/>
                                  <a:pt x="4154433" y="1381917"/>
                                  <a:pt x="4162416" y="1379921"/>
                                </a:cubicBezTo>
                                <a:cubicBezTo>
                                  <a:pt x="4163614" y="1379522"/>
                                  <a:pt x="4165211" y="1380320"/>
                                  <a:pt x="4165610" y="1381518"/>
                                </a:cubicBezTo>
                                <a:cubicBezTo>
                                  <a:pt x="4166009" y="1382715"/>
                                  <a:pt x="4165211" y="1383913"/>
                                  <a:pt x="4164412" y="1384312"/>
                                </a:cubicBezTo>
                                <a:lnTo>
                                  <a:pt x="4164013" y="1384312"/>
                                </a:lnTo>
                                <a:cubicBezTo>
                                  <a:pt x="4159622" y="1385510"/>
                                  <a:pt x="4155231" y="1385110"/>
                                  <a:pt x="4151239" y="1383114"/>
                                </a:cubicBezTo>
                                <a:cubicBezTo>
                                  <a:pt x="4146049" y="1397486"/>
                                  <a:pt x="4136068" y="1408664"/>
                                  <a:pt x="4122496" y="1415451"/>
                                </a:cubicBezTo>
                                <a:cubicBezTo>
                                  <a:pt x="4108923" y="1422237"/>
                                  <a:pt x="4093753" y="1423434"/>
                                  <a:pt x="4079382" y="1418644"/>
                                </a:cubicBezTo>
                                <a:cubicBezTo>
                                  <a:pt x="4078584" y="1423035"/>
                                  <a:pt x="4076189" y="1427027"/>
                                  <a:pt x="4072596" y="1429822"/>
                                </a:cubicBezTo>
                                <a:lnTo>
                                  <a:pt x="4072197" y="1430221"/>
                                </a:lnTo>
                                <a:cubicBezTo>
                                  <a:pt x="4071398" y="1430620"/>
                                  <a:pt x="4070201" y="1430221"/>
                                  <a:pt x="4069402" y="1429422"/>
                                </a:cubicBezTo>
                                <a:cubicBezTo>
                                  <a:pt x="4068604" y="1428624"/>
                                  <a:pt x="4068604" y="1427027"/>
                                  <a:pt x="4069802" y="1426229"/>
                                </a:cubicBezTo>
                                <a:cubicBezTo>
                                  <a:pt x="4075790" y="1421039"/>
                                  <a:pt x="4076987" y="1411858"/>
                                  <a:pt x="4071798" y="1405470"/>
                                </a:cubicBezTo>
                                <a:cubicBezTo>
                                  <a:pt x="4070999" y="1404671"/>
                                  <a:pt x="4070999" y="1403074"/>
                                  <a:pt x="4072197" y="1402276"/>
                                </a:cubicBezTo>
                                <a:cubicBezTo>
                                  <a:pt x="4072995" y="1401478"/>
                                  <a:pt x="4074592" y="1401478"/>
                                  <a:pt x="4075390" y="1402675"/>
                                </a:cubicBezTo>
                                <a:cubicBezTo>
                                  <a:pt x="4078185" y="1406269"/>
                                  <a:pt x="4079782" y="1410261"/>
                                  <a:pt x="4079782" y="1414253"/>
                                </a:cubicBezTo>
                                <a:lnTo>
                                  <a:pt x="4080181" y="1414253"/>
                                </a:lnTo>
                                <a:cubicBezTo>
                                  <a:pt x="4093753" y="1418644"/>
                                  <a:pt x="4107725" y="1417846"/>
                                  <a:pt x="4120500" y="1411459"/>
                                </a:cubicBezTo>
                                <a:cubicBezTo>
                                  <a:pt x="4132875" y="1405070"/>
                                  <a:pt x="4142457" y="1394292"/>
                                  <a:pt x="4146848" y="1381118"/>
                                </a:cubicBezTo>
                                <a:lnTo>
                                  <a:pt x="4146848" y="1380719"/>
                                </a:lnTo>
                                <a:cubicBezTo>
                                  <a:pt x="4143654" y="1378324"/>
                                  <a:pt x="4141658" y="1374731"/>
                                  <a:pt x="4140461" y="1370340"/>
                                </a:cubicBezTo>
                                <a:cubicBezTo>
                                  <a:pt x="4140061" y="1369142"/>
                                  <a:pt x="4140860" y="1367945"/>
                                  <a:pt x="4142057" y="1367546"/>
                                </a:cubicBezTo>
                                <a:close/>
                                <a:moveTo>
                                  <a:pt x="957326" y="1364352"/>
                                </a:moveTo>
                                <a:lnTo>
                                  <a:pt x="971700" y="1375131"/>
                                </a:lnTo>
                                <a:cubicBezTo>
                                  <a:pt x="972497" y="1375531"/>
                                  <a:pt x="972897" y="1377127"/>
                                  <a:pt x="972097" y="1377926"/>
                                </a:cubicBezTo>
                                <a:cubicBezTo>
                                  <a:pt x="971700" y="1378325"/>
                                  <a:pt x="970900" y="1378724"/>
                                  <a:pt x="970500" y="1378724"/>
                                </a:cubicBezTo>
                                <a:cubicBezTo>
                                  <a:pt x="970102" y="1378724"/>
                                  <a:pt x="969303" y="1378724"/>
                                  <a:pt x="968905" y="1378325"/>
                                </a:cubicBezTo>
                                <a:lnTo>
                                  <a:pt x="954932" y="1367546"/>
                                </a:lnTo>
                                <a:cubicBezTo>
                                  <a:pt x="954133" y="1367146"/>
                                  <a:pt x="953734" y="1365550"/>
                                  <a:pt x="954532" y="1364751"/>
                                </a:cubicBezTo>
                                <a:cubicBezTo>
                                  <a:pt x="954932" y="1363953"/>
                                  <a:pt x="956527" y="1363554"/>
                                  <a:pt x="957326" y="1364352"/>
                                </a:cubicBezTo>
                                <a:close/>
                                <a:moveTo>
                                  <a:pt x="903435" y="1360360"/>
                                </a:moveTo>
                                <a:cubicBezTo>
                                  <a:pt x="904234" y="1359961"/>
                                  <a:pt x="905832" y="1359961"/>
                                  <a:pt x="906230" y="1361159"/>
                                </a:cubicBezTo>
                                <a:cubicBezTo>
                                  <a:pt x="906629" y="1362356"/>
                                  <a:pt x="906230" y="1363554"/>
                                  <a:pt x="905431" y="1363953"/>
                                </a:cubicBezTo>
                                <a:lnTo>
                                  <a:pt x="890262" y="1372737"/>
                                </a:lnTo>
                                <a:lnTo>
                                  <a:pt x="889465" y="1373136"/>
                                </a:lnTo>
                                <a:cubicBezTo>
                                  <a:pt x="888664" y="1373136"/>
                                  <a:pt x="887866" y="1372737"/>
                                  <a:pt x="887467" y="1371938"/>
                                </a:cubicBezTo>
                                <a:cubicBezTo>
                                  <a:pt x="887067" y="1371140"/>
                                  <a:pt x="887067" y="1369543"/>
                                  <a:pt x="888266" y="1369144"/>
                                </a:cubicBezTo>
                                <a:close/>
                                <a:moveTo>
                                  <a:pt x="962116" y="1353175"/>
                                </a:moveTo>
                                <a:lnTo>
                                  <a:pt x="978883" y="1357966"/>
                                </a:lnTo>
                                <a:cubicBezTo>
                                  <a:pt x="980081" y="1358365"/>
                                  <a:pt x="980879" y="1359563"/>
                                  <a:pt x="980081" y="1360760"/>
                                </a:cubicBezTo>
                                <a:cubicBezTo>
                                  <a:pt x="980081" y="1361559"/>
                                  <a:pt x="979283" y="1362357"/>
                                  <a:pt x="978483" y="1362357"/>
                                </a:cubicBezTo>
                                <a:lnTo>
                                  <a:pt x="977685" y="1362357"/>
                                </a:lnTo>
                                <a:lnTo>
                                  <a:pt x="960918" y="1357567"/>
                                </a:lnTo>
                                <a:cubicBezTo>
                                  <a:pt x="959721" y="1357168"/>
                                  <a:pt x="958923" y="1355969"/>
                                  <a:pt x="959321" y="1354771"/>
                                </a:cubicBezTo>
                                <a:cubicBezTo>
                                  <a:pt x="959721" y="1353574"/>
                                  <a:pt x="960918" y="1352775"/>
                                  <a:pt x="962116" y="1353175"/>
                                </a:cubicBezTo>
                                <a:close/>
                                <a:moveTo>
                                  <a:pt x="900244" y="1348784"/>
                                </a:moveTo>
                                <a:cubicBezTo>
                                  <a:pt x="901441" y="1348784"/>
                                  <a:pt x="902639" y="1349582"/>
                                  <a:pt x="902639" y="1350780"/>
                                </a:cubicBezTo>
                                <a:cubicBezTo>
                                  <a:pt x="902639" y="1351977"/>
                                  <a:pt x="901841" y="1353176"/>
                                  <a:pt x="900643" y="1353176"/>
                                </a:cubicBezTo>
                                <a:lnTo>
                                  <a:pt x="883078" y="1355571"/>
                                </a:lnTo>
                                <a:cubicBezTo>
                                  <a:pt x="881880" y="1355571"/>
                                  <a:pt x="880682" y="1354773"/>
                                  <a:pt x="880682" y="1353575"/>
                                </a:cubicBezTo>
                                <a:cubicBezTo>
                                  <a:pt x="880682" y="1352377"/>
                                  <a:pt x="881481" y="1351179"/>
                                  <a:pt x="882678" y="1351179"/>
                                </a:cubicBezTo>
                                <a:close/>
                                <a:moveTo>
                                  <a:pt x="979683" y="1338804"/>
                                </a:moveTo>
                                <a:cubicBezTo>
                                  <a:pt x="980481" y="1338404"/>
                                  <a:pt x="981680" y="1339203"/>
                                  <a:pt x="982079" y="1340800"/>
                                </a:cubicBezTo>
                                <a:cubicBezTo>
                                  <a:pt x="982079" y="1341997"/>
                                  <a:pt x="981279" y="1343196"/>
                                  <a:pt x="980081" y="1343196"/>
                                </a:cubicBezTo>
                                <a:lnTo>
                                  <a:pt x="962516" y="1345591"/>
                                </a:lnTo>
                                <a:cubicBezTo>
                                  <a:pt x="961318" y="1345591"/>
                                  <a:pt x="960121" y="1344793"/>
                                  <a:pt x="960121" y="1343595"/>
                                </a:cubicBezTo>
                                <a:cubicBezTo>
                                  <a:pt x="960121" y="1342396"/>
                                  <a:pt x="960919" y="1341199"/>
                                  <a:pt x="962117" y="1341199"/>
                                </a:cubicBezTo>
                                <a:close/>
                                <a:moveTo>
                                  <a:pt x="884672" y="1331618"/>
                                </a:moveTo>
                                <a:lnTo>
                                  <a:pt x="901440" y="1336409"/>
                                </a:lnTo>
                                <a:cubicBezTo>
                                  <a:pt x="902638" y="1336808"/>
                                  <a:pt x="903435" y="1338006"/>
                                  <a:pt x="903037" y="1339203"/>
                                </a:cubicBezTo>
                                <a:cubicBezTo>
                                  <a:pt x="903037" y="1340002"/>
                                  <a:pt x="902239" y="1340800"/>
                                  <a:pt x="901440" y="1340800"/>
                                </a:cubicBezTo>
                                <a:lnTo>
                                  <a:pt x="900642" y="1340800"/>
                                </a:lnTo>
                                <a:lnTo>
                                  <a:pt x="883875" y="1336010"/>
                                </a:lnTo>
                                <a:cubicBezTo>
                                  <a:pt x="882678" y="1335611"/>
                                  <a:pt x="882278" y="1334412"/>
                                  <a:pt x="881879" y="1333214"/>
                                </a:cubicBezTo>
                                <a:cubicBezTo>
                                  <a:pt x="882278" y="1332017"/>
                                  <a:pt x="883476" y="1331218"/>
                                  <a:pt x="884672" y="1331618"/>
                                </a:cubicBezTo>
                                <a:close/>
                                <a:moveTo>
                                  <a:pt x="972496" y="1321239"/>
                                </a:moveTo>
                                <a:cubicBezTo>
                                  <a:pt x="973295" y="1320839"/>
                                  <a:pt x="974893" y="1320839"/>
                                  <a:pt x="975291" y="1322037"/>
                                </a:cubicBezTo>
                                <a:cubicBezTo>
                                  <a:pt x="975690" y="1322835"/>
                                  <a:pt x="975690" y="1324432"/>
                                  <a:pt x="974493" y="1324831"/>
                                </a:cubicBezTo>
                                <a:lnTo>
                                  <a:pt x="959321" y="1333615"/>
                                </a:lnTo>
                                <a:lnTo>
                                  <a:pt x="958523" y="1334014"/>
                                </a:lnTo>
                                <a:cubicBezTo>
                                  <a:pt x="957726" y="1334014"/>
                                  <a:pt x="956927" y="1333615"/>
                                  <a:pt x="956527" y="1332816"/>
                                </a:cubicBezTo>
                                <a:cubicBezTo>
                                  <a:pt x="956128" y="1331619"/>
                                  <a:pt x="956527" y="1330421"/>
                                  <a:pt x="957327" y="1330022"/>
                                </a:cubicBezTo>
                                <a:close/>
                                <a:moveTo>
                                  <a:pt x="894255" y="1315650"/>
                                </a:moveTo>
                                <a:lnTo>
                                  <a:pt x="908227" y="1326429"/>
                                </a:lnTo>
                                <a:cubicBezTo>
                                  <a:pt x="909026" y="1326829"/>
                                  <a:pt x="909426" y="1328425"/>
                                  <a:pt x="908627" y="1329224"/>
                                </a:cubicBezTo>
                                <a:cubicBezTo>
                                  <a:pt x="908227" y="1329623"/>
                                  <a:pt x="907429" y="1330022"/>
                                  <a:pt x="907029" y="1330022"/>
                                </a:cubicBezTo>
                                <a:cubicBezTo>
                                  <a:pt x="906629" y="1330022"/>
                                  <a:pt x="905832" y="1330022"/>
                                  <a:pt x="905431" y="1329623"/>
                                </a:cubicBezTo>
                                <a:lnTo>
                                  <a:pt x="891859" y="1318844"/>
                                </a:lnTo>
                                <a:cubicBezTo>
                                  <a:pt x="891062" y="1318444"/>
                                  <a:pt x="890662" y="1316848"/>
                                  <a:pt x="891460" y="1316049"/>
                                </a:cubicBezTo>
                                <a:cubicBezTo>
                                  <a:pt x="891859" y="1315251"/>
                                  <a:pt x="893457" y="1314852"/>
                                  <a:pt x="894255" y="1315650"/>
                                </a:cubicBezTo>
                                <a:close/>
                                <a:moveTo>
                                  <a:pt x="6688596" y="1310610"/>
                                </a:moveTo>
                                <a:cubicBezTo>
                                  <a:pt x="6696330" y="1312556"/>
                                  <a:pt x="6703316" y="1317446"/>
                                  <a:pt x="6707707" y="1324831"/>
                                </a:cubicBezTo>
                                <a:lnTo>
                                  <a:pt x="6702119" y="1328424"/>
                                </a:lnTo>
                                <a:cubicBezTo>
                                  <a:pt x="6694534" y="1316847"/>
                                  <a:pt x="6679364" y="1313255"/>
                                  <a:pt x="6667788" y="1320440"/>
                                </a:cubicBezTo>
                                <a:cubicBezTo>
                                  <a:pt x="6656210" y="1327626"/>
                                  <a:pt x="6652617" y="1343196"/>
                                  <a:pt x="6660601" y="1354373"/>
                                </a:cubicBezTo>
                                <a:lnTo>
                                  <a:pt x="6655012" y="1357966"/>
                                </a:lnTo>
                                <a:cubicBezTo>
                                  <a:pt x="6654613" y="1357567"/>
                                  <a:pt x="6654613" y="1357168"/>
                                  <a:pt x="6654214" y="1356768"/>
                                </a:cubicBezTo>
                                <a:cubicBezTo>
                                  <a:pt x="6645432" y="1341998"/>
                                  <a:pt x="6650222" y="1322835"/>
                                  <a:pt x="6664993" y="1314053"/>
                                </a:cubicBezTo>
                                <a:cubicBezTo>
                                  <a:pt x="6672378" y="1309662"/>
                                  <a:pt x="6680861" y="1308664"/>
                                  <a:pt x="6688596" y="1310610"/>
                                </a:cubicBezTo>
                                <a:close/>
                                <a:moveTo>
                                  <a:pt x="962516" y="1306868"/>
                                </a:moveTo>
                                <a:cubicBezTo>
                                  <a:pt x="963315" y="1307267"/>
                                  <a:pt x="963714" y="1308864"/>
                                  <a:pt x="962916" y="1309662"/>
                                </a:cubicBezTo>
                                <a:lnTo>
                                  <a:pt x="952138" y="1323635"/>
                                </a:lnTo>
                                <a:cubicBezTo>
                                  <a:pt x="951739" y="1324035"/>
                                  <a:pt x="950941" y="1324434"/>
                                  <a:pt x="950541" y="1324434"/>
                                </a:cubicBezTo>
                                <a:cubicBezTo>
                                  <a:pt x="950141" y="1324434"/>
                                  <a:pt x="949343" y="1324434"/>
                                  <a:pt x="948944" y="1324035"/>
                                </a:cubicBezTo>
                                <a:cubicBezTo>
                                  <a:pt x="948146" y="1323236"/>
                                  <a:pt x="948146" y="1322039"/>
                                  <a:pt x="948944" y="1321240"/>
                                </a:cubicBezTo>
                                <a:lnTo>
                                  <a:pt x="959722" y="1307267"/>
                                </a:lnTo>
                                <a:cubicBezTo>
                                  <a:pt x="960121" y="1306469"/>
                                  <a:pt x="961719" y="1306070"/>
                                  <a:pt x="962516" y="1306868"/>
                                </a:cubicBezTo>
                                <a:close/>
                                <a:moveTo>
                                  <a:pt x="906230" y="1302876"/>
                                </a:moveTo>
                                <a:cubicBezTo>
                                  <a:pt x="907028" y="1302476"/>
                                  <a:pt x="908626" y="1302476"/>
                                  <a:pt x="909024" y="1303674"/>
                                </a:cubicBezTo>
                                <a:lnTo>
                                  <a:pt x="917809" y="1318845"/>
                                </a:lnTo>
                                <a:cubicBezTo>
                                  <a:pt x="918208" y="1319643"/>
                                  <a:pt x="918208" y="1321240"/>
                                  <a:pt x="917010" y="1321639"/>
                                </a:cubicBezTo>
                                <a:lnTo>
                                  <a:pt x="916212" y="1322038"/>
                                </a:lnTo>
                                <a:cubicBezTo>
                                  <a:pt x="915414" y="1322038"/>
                                  <a:pt x="914614" y="1321639"/>
                                  <a:pt x="914215" y="1320841"/>
                                </a:cubicBezTo>
                                <a:lnTo>
                                  <a:pt x="905431" y="1305670"/>
                                </a:lnTo>
                                <a:cubicBezTo>
                                  <a:pt x="905031" y="1304872"/>
                                  <a:pt x="905031" y="1303275"/>
                                  <a:pt x="906230" y="1302876"/>
                                </a:cubicBezTo>
                                <a:close/>
                                <a:moveTo>
                                  <a:pt x="944953" y="1298086"/>
                                </a:moveTo>
                                <a:cubicBezTo>
                                  <a:pt x="946150" y="1298485"/>
                                  <a:pt x="946949" y="1299682"/>
                                  <a:pt x="946548" y="1300880"/>
                                </a:cubicBezTo>
                                <a:lnTo>
                                  <a:pt x="941755" y="1317647"/>
                                </a:lnTo>
                                <a:cubicBezTo>
                                  <a:pt x="941755" y="1318446"/>
                                  <a:pt x="940957" y="1319244"/>
                                  <a:pt x="940156" y="1319244"/>
                                </a:cubicBezTo>
                                <a:lnTo>
                                  <a:pt x="939359" y="1319244"/>
                                </a:lnTo>
                                <a:cubicBezTo>
                                  <a:pt x="938161" y="1318845"/>
                                  <a:pt x="937364" y="1317647"/>
                                  <a:pt x="937364" y="1316450"/>
                                </a:cubicBezTo>
                                <a:lnTo>
                                  <a:pt x="942154" y="1299682"/>
                                </a:lnTo>
                                <a:cubicBezTo>
                                  <a:pt x="942553" y="1298485"/>
                                  <a:pt x="943752" y="1297686"/>
                                  <a:pt x="944953" y="1298086"/>
                                </a:cubicBezTo>
                                <a:close/>
                                <a:moveTo>
                                  <a:pt x="924997" y="1296489"/>
                                </a:moveTo>
                                <a:cubicBezTo>
                                  <a:pt x="926195" y="1296489"/>
                                  <a:pt x="927391" y="1297287"/>
                                  <a:pt x="927391" y="1298485"/>
                                </a:cubicBezTo>
                                <a:lnTo>
                                  <a:pt x="929785" y="1316051"/>
                                </a:lnTo>
                                <a:cubicBezTo>
                                  <a:pt x="929785" y="1317248"/>
                                  <a:pt x="928988" y="1318446"/>
                                  <a:pt x="927791" y="1318446"/>
                                </a:cubicBezTo>
                                <a:cubicBezTo>
                                  <a:pt x="926594" y="1318446"/>
                                  <a:pt x="925396" y="1317647"/>
                                  <a:pt x="925396" y="1316450"/>
                                </a:cubicBezTo>
                                <a:lnTo>
                                  <a:pt x="923000" y="1298884"/>
                                </a:lnTo>
                                <a:cubicBezTo>
                                  <a:pt x="923000" y="1297686"/>
                                  <a:pt x="923799" y="1296489"/>
                                  <a:pt x="924997" y="1296489"/>
                                </a:cubicBezTo>
                                <a:close/>
                                <a:moveTo>
                                  <a:pt x="4712512" y="1242198"/>
                                </a:moveTo>
                                <a:cubicBezTo>
                                  <a:pt x="4713709" y="1242198"/>
                                  <a:pt x="4714907" y="1242996"/>
                                  <a:pt x="4714907" y="1244194"/>
                                </a:cubicBezTo>
                                <a:lnTo>
                                  <a:pt x="4717303" y="1261760"/>
                                </a:lnTo>
                                <a:cubicBezTo>
                                  <a:pt x="4717303" y="1262957"/>
                                  <a:pt x="4716505" y="1264155"/>
                                  <a:pt x="4715307" y="1264155"/>
                                </a:cubicBezTo>
                                <a:cubicBezTo>
                                  <a:pt x="4714109" y="1264155"/>
                                  <a:pt x="4712911" y="1263356"/>
                                  <a:pt x="4712911" y="1262159"/>
                                </a:cubicBezTo>
                                <a:lnTo>
                                  <a:pt x="4710516" y="1244593"/>
                                </a:lnTo>
                                <a:cubicBezTo>
                                  <a:pt x="4710516" y="1243395"/>
                                  <a:pt x="4711314" y="1242198"/>
                                  <a:pt x="4712512" y="1242198"/>
                                </a:cubicBezTo>
                                <a:close/>
                                <a:moveTo>
                                  <a:pt x="4700935" y="1241400"/>
                                </a:moveTo>
                                <a:cubicBezTo>
                                  <a:pt x="4702133" y="1241799"/>
                                  <a:pt x="4702931" y="1242996"/>
                                  <a:pt x="4702133" y="1244194"/>
                                </a:cubicBezTo>
                                <a:lnTo>
                                  <a:pt x="4697342" y="1260961"/>
                                </a:lnTo>
                                <a:cubicBezTo>
                                  <a:pt x="4697342" y="1261760"/>
                                  <a:pt x="4696543" y="1262558"/>
                                  <a:pt x="4695745" y="1262558"/>
                                </a:cubicBezTo>
                                <a:lnTo>
                                  <a:pt x="4694947" y="1262558"/>
                                </a:lnTo>
                                <a:cubicBezTo>
                                  <a:pt x="4693749" y="1262159"/>
                                  <a:pt x="4692951" y="1260961"/>
                                  <a:pt x="4693350" y="1259764"/>
                                </a:cubicBezTo>
                                <a:lnTo>
                                  <a:pt x="4698141" y="1242996"/>
                                </a:lnTo>
                                <a:cubicBezTo>
                                  <a:pt x="4698540" y="1241799"/>
                                  <a:pt x="4699738" y="1241000"/>
                                  <a:pt x="4700935" y="1241400"/>
                                </a:cubicBezTo>
                                <a:close/>
                                <a:moveTo>
                                  <a:pt x="4723290" y="1239004"/>
                                </a:moveTo>
                                <a:cubicBezTo>
                                  <a:pt x="4724088" y="1238604"/>
                                  <a:pt x="4725685" y="1238604"/>
                                  <a:pt x="4726084" y="1239802"/>
                                </a:cubicBezTo>
                                <a:lnTo>
                                  <a:pt x="4734868" y="1254973"/>
                                </a:lnTo>
                                <a:cubicBezTo>
                                  <a:pt x="4735267" y="1255771"/>
                                  <a:pt x="4735267" y="1257368"/>
                                  <a:pt x="4734069" y="1257767"/>
                                </a:cubicBezTo>
                                <a:lnTo>
                                  <a:pt x="4733271" y="1258166"/>
                                </a:lnTo>
                                <a:cubicBezTo>
                                  <a:pt x="4732472" y="1258166"/>
                                  <a:pt x="4731674" y="1257767"/>
                                  <a:pt x="4731275" y="1256969"/>
                                </a:cubicBezTo>
                                <a:lnTo>
                                  <a:pt x="4722491" y="1241798"/>
                                </a:lnTo>
                                <a:cubicBezTo>
                                  <a:pt x="4722092" y="1241000"/>
                                  <a:pt x="4722092" y="1239403"/>
                                  <a:pt x="4723290" y="1239004"/>
                                </a:cubicBezTo>
                                <a:close/>
                                <a:moveTo>
                                  <a:pt x="4691355" y="1236609"/>
                                </a:moveTo>
                                <a:cubicBezTo>
                                  <a:pt x="4692153" y="1237407"/>
                                  <a:pt x="4692153" y="1238605"/>
                                  <a:pt x="4692153" y="1239403"/>
                                </a:cubicBezTo>
                                <a:lnTo>
                                  <a:pt x="4681374" y="1253376"/>
                                </a:lnTo>
                                <a:cubicBezTo>
                                  <a:pt x="4680975" y="1253776"/>
                                  <a:pt x="4680176" y="1254175"/>
                                  <a:pt x="4679777" y="1254175"/>
                                </a:cubicBezTo>
                                <a:cubicBezTo>
                                  <a:pt x="4679378" y="1254175"/>
                                  <a:pt x="4678580" y="1254175"/>
                                  <a:pt x="4678180" y="1253776"/>
                                </a:cubicBezTo>
                                <a:cubicBezTo>
                                  <a:pt x="4677382" y="1253376"/>
                                  <a:pt x="4676983" y="1251780"/>
                                  <a:pt x="4677781" y="1250981"/>
                                </a:cubicBezTo>
                                <a:lnTo>
                                  <a:pt x="4688561" y="1237008"/>
                                </a:lnTo>
                                <a:cubicBezTo>
                                  <a:pt x="4688960" y="1236210"/>
                                  <a:pt x="4690557" y="1235811"/>
                                  <a:pt x="4691355" y="1236609"/>
                                </a:cubicBezTo>
                                <a:close/>
                                <a:moveTo>
                                  <a:pt x="4734866" y="1231020"/>
                                </a:moveTo>
                                <a:lnTo>
                                  <a:pt x="4749238" y="1241799"/>
                                </a:lnTo>
                                <a:cubicBezTo>
                                  <a:pt x="4750037" y="1242199"/>
                                  <a:pt x="4750436" y="1243795"/>
                                  <a:pt x="4749638" y="1244594"/>
                                </a:cubicBezTo>
                                <a:cubicBezTo>
                                  <a:pt x="4749238" y="1244993"/>
                                  <a:pt x="4748440" y="1245392"/>
                                  <a:pt x="4748041" y="1245392"/>
                                </a:cubicBezTo>
                                <a:cubicBezTo>
                                  <a:pt x="4747642" y="1245392"/>
                                  <a:pt x="4746843" y="1245392"/>
                                  <a:pt x="4746444" y="1244993"/>
                                </a:cubicBezTo>
                                <a:lnTo>
                                  <a:pt x="4732471" y="1234214"/>
                                </a:lnTo>
                                <a:cubicBezTo>
                                  <a:pt x="4731673" y="1233814"/>
                                  <a:pt x="4731274" y="1232218"/>
                                  <a:pt x="4732072" y="1231419"/>
                                </a:cubicBezTo>
                                <a:cubicBezTo>
                                  <a:pt x="4732471" y="1230621"/>
                                  <a:pt x="4734068" y="1230222"/>
                                  <a:pt x="4734866" y="1231020"/>
                                </a:cubicBezTo>
                                <a:close/>
                                <a:moveTo>
                                  <a:pt x="1243956" y="1230222"/>
                                </a:moveTo>
                                <a:cubicBezTo>
                                  <a:pt x="1245154" y="1229822"/>
                                  <a:pt x="1246352" y="1230621"/>
                                  <a:pt x="1246751" y="1231818"/>
                                </a:cubicBezTo>
                                <a:cubicBezTo>
                                  <a:pt x="1248348" y="1239403"/>
                                  <a:pt x="1256333" y="1244593"/>
                                  <a:pt x="1264315" y="1242597"/>
                                </a:cubicBezTo>
                                <a:cubicBezTo>
                                  <a:pt x="1265512" y="1242198"/>
                                  <a:pt x="1267109" y="1242996"/>
                                  <a:pt x="1267508" y="1244194"/>
                                </a:cubicBezTo>
                                <a:cubicBezTo>
                                  <a:pt x="1267907" y="1245391"/>
                                  <a:pt x="1267109" y="1246589"/>
                                  <a:pt x="1266312" y="1246988"/>
                                </a:cubicBezTo>
                                <a:lnTo>
                                  <a:pt x="1265911" y="1246988"/>
                                </a:lnTo>
                                <a:cubicBezTo>
                                  <a:pt x="1261520" y="1248186"/>
                                  <a:pt x="1257130" y="1247786"/>
                                  <a:pt x="1253138" y="1245790"/>
                                </a:cubicBezTo>
                                <a:cubicBezTo>
                                  <a:pt x="1247948" y="1260162"/>
                                  <a:pt x="1237969" y="1271340"/>
                                  <a:pt x="1224397" y="1278127"/>
                                </a:cubicBezTo>
                                <a:cubicBezTo>
                                  <a:pt x="1210825" y="1284913"/>
                                  <a:pt x="1195656" y="1286110"/>
                                  <a:pt x="1181284" y="1281320"/>
                                </a:cubicBezTo>
                                <a:cubicBezTo>
                                  <a:pt x="1180486" y="1285711"/>
                                  <a:pt x="1178091" y="1289703"/>
                                  <a:pt x="1174498" y="1292498"/>
                                </a:cubicBezTo>
                                <a:lnTo>
                                  <a:pt x="1174099" y="1292897"/>
                                </a:lnTo>
                                <a:cubicBezTo>
                                  <a:pt x="1173299" y="1293296"/>
                                  <a:pt x="1172102" y="1292897"/>
                                  <a:pt x="1171303" y="1292098"/>
                                </a:cubicBezTo>
                                <a:cubicBezTo>
                                  <a:pt x="1170505" y="1291300"/>
                                  <a:pt x="1170505" y="1289703"/>
                                  <a:pt x="1171702" y="1288905"/>
                                </a:cubicBezTo>
                                <a:cubicBezTo>
                                  <a:pt x="1177691" y="1283715"/>
                                  <a:pt x="1178889" y="1274534"/>
                                  <a:pt x="1173698" y="1268146"/>
                                </a:cubicBezTo>
                                <a:cubicBezTo>
                                  <a:pt x="1172900" y="1267347"/>
                                  <a:pt x="1172900" y="1265750"/>
                                  <a:pt x="1174099" y="1264952"/>
                                </a:cubicBezTo>
                                <a:cubicBezTo>
                                  <a:pt x="1174897" y="1264154"/>
                                  <a:pt x="1176493" y="1264154"/>
                                  <a:pt x="1177292" y="1265351"/>
                                </a:cubicBezTo>
                                <a:cubicBezTo>
                                  <a:pt x="1180087" y="1268945"/>
                                  <a:pt x="1181682" y="1272937"/>
                                  <a:pt x="1181682" y="1276929"/>
                                </a:cubicBezTo>
                                <a:lnTo>
                                  <a:pt x="1182083" y="1276929"/>
                                </a:lnTo>
                                <a:cubicBezTo>
                                  <a:pt x="1195656" y="1281320"/>
                                  <a:pt x="1209627" y="1280522"/>
                                  <a:pt x="1222401" y="1274135"/>
                                </a:cubicBezTo>
                                <a:cubicBezTo>
                                  <a:pt x="1234776" y="1267746"/>
                                  <a:pt x="1244356" y="1256968"/>
                                  <a:pt x="1248747" y="1243794"/>
                                </a:cubicBezTo>
                                <a:lnTo>
                                  <a:pt x="1248747" y="1243395"/>
                                </a:lnTo>
                                <a:cubicBezTo>
                                  <a:pt x="1245553" y="1241000"/>
                                  <a:pt x="1243557" y="1237407"/>
                                  <a:pt x="1242360" y="1233016"/>
                                </a:cubicBezTo>
                                <a:cubicBezTo>
                                  <a:pt x="1241960" y="1231818"/>
                                  <a:pt x="1242759" y="1230621"/>
                                  <a:pt x="1243956" y="1230222"/>
                                </a:cubicBezTo>
                                <a:close/>
                                <a:moveTo>
                                  <a:pt x="4680975" y="1227028"/>
                                </a:moveTo>
                                <a:cubicBezTo>
                                  <a:pt x="4681774" y="1226628"/>
                                  <a:pt x="4683371" y="1226628"/>
                                  <a:pt x="4683770" y="1227826"/>
                                </a:cubicBezTo>
                                <a:cubicBezTo>
                                  <a:pt x="4684169" y="1229024"/>
                                  <a:pt x="4683770" y="1230221"/>
                                  <a:pt x="4682971" y="1230620"/>
                                </a:cubicBezTo>
                                <a:lnTo>
                                  <a:pt x="4667801" y="1239404"/>
                                </a:lnTo>
                                <a:lnTo>
                                  <a:pt x="4667002" y="1239803"/>
                                </a:lnTo>
                                <a:cubicBezTo>
                                  <a:pt x="4666204" y="1239803"/>
                                  <a:pt x="4665406" y="1239404"/>
                                  <a:pt x="4665006" y="1238605"/>
                                </a:cubicBezTo>
                                <a:cubicBezTo>
                                  <a:pt x="4664607" y="1237807"/>
                                  <a:pt x="4664607" y="1236210"/>
                                  <a:pt x="4665805" y="1235811"/>
                                </a:cubicBezTo>
                                <a:close/>
                                <a:moveTo>
                                  <a:pt x="2167290" y="1227028"/>
                                </a:moveTo>
                                <a:cubicBezTo>
                                  <a:pt x="2169684" y="1226629"/>
                                  <a:pt x="2171681" y="1228226"/>
                                  <a:pt x="2172080" y="1230621"/>
                                </a:cubicBezTo>
                                <a:lnTo>
                                  <a:pt x="2175670" y="1254972"/>
                                </a:lnTo>
                                <a:lnTo>
                                  <a:pt x="2200026" y="1251379"/>
                                </a:lnTo>
                                <a:cubicBezTo>
                                  <a:pt x="2202420" y="1250980"/>
                                  <a:pt x="2204416" y="1252577"/>
                                  <a:pt x="2204815" y="1254972"/>
                                </a:cubicBezTo>
                                <a:cubicBezTo>
                                  <a:pt x="2205214" y="1257367"/>
                                  <a:pt x="2203617" y="1259363"/>
                                  <a:pt x="2201223" y="1259762"/>
                                </a:cubicBezTo>
                                <a:lnTo>
                                  <a:pt x="2176870" y="1263355"/>
                                </a:lnTo>
                                <a:lnTo>
                                  <a:pt x="2180461" y="1287707"/>
                                </a:lnTo>
                                <a:cubicBezTo>
                                  <a:pt x="2180862" y="1290102"/>
                                  <a:pt x="2179263" y="1292098"/>
                                  <a:pt x="2176870" y="1292498"/>
                                </a:cubicBezTo>
                                <a:cubicBezTo>
                                  <a:pt x="2174473" y="1292897"/>
                                  <a:pt x="2172479" y="1291300"/>
                                  <a:pt x="2172080" y="1288905"/>
                                </a:cubicBezTo>
                                <a:lnTo>
                                  <a:pt x="2168486" y="1264553"/>
                                </a:lnTo>
                                <a:lnTo>
                                  <a:pt x="2144136" y="1268145"/>
                                </a:lnTo>
                                <a:cubicBezTo>
                                  <a:pt x="2141739" y="1268546"/>
                                  <a:pt x="2139744" y="1266948"/>
                                  <a:pt x="2139345" y="1264553"/>
                                </a:cubicBezTo>
                                <a:cubicBezTo>
                                  <a:pt x="2138946" y="1262158"/>
                                  <a:pt x="2140542" y="1260162"/>
                                  <a:pt x="2142938" y="1259762"/>
                                </a:cubicBezTo>
                                <a:lnTo>
                                  <a:pt x="2167290" y="1256170"/>
                                </a:lnTo>
                                <a:lnTo>
                                  <a:pt x="2163698" y="1231818"/>
                                </a:lnTo>
                                <a:cubicBezTo>
                                  <a:pt x="2163298" y="1229423"/>
                                  <a:pt x="2164895" y="1227427"/>
                                  <a:pt x="2167290" y="1227028"/>
                                </a:cubicBezTo>
                                <a:close/>
                                <a:moveTo>
                                  <a:pt x="4739657" y="1219843"/>
                                </a:moveTo>
                                <a:lnTo>
                                  <a:pt x="4756424" y="1224634"/>
                                </a:lnTo>
                                <a:cubicBezTo>
                                  <a:pt x="4757622" y="1225033"/>
                                  <a:pt x="4758021" y="1226231"/>
                                  <a:pt x="4757622" y="1227428"/>
                                </a:cubicBezTo>
                                <a:cubicBezTo>
                                  <a:pt x="4757622" y="1228227"/>
                                  <a:pt x="4756824" y="1229025"/>
                                  <a:pt x="4756025" y="1229025"/>
                                </a:cubicBezTo>
                                <a:lnTo>
                                  <a:pt x="4755227" y="1229025"/>
                                </a:lnTo>
                                <a:lnTo>
                                  <a:pt x="4738460" y="1224235"/>
                                </a:lnTo>
                                <a:cubicBezTo>
                                  <a:pt x="4737262" y="1223836"/>
                                  <a:pt x="4736464" y="1222637"/>
                                  <a:pt x="4736863" y="1221439"/>
                                </a:cubicBezTo>
                                <a:cubicBezTo>
                                  <a:pt x="4737262" y="1220242"/>
                                  <a:pt x="4738460" y="1219443"/>
                                  <a:pt x="4739657" y="1219843"/>
                                </a:cubicBezTo>
                                <a:close/>
                                <a:moveTo>
                                  <a:pt x="3395425" y="1219144"/>
                                </a:moveTo>
                                <a:cubicBezTo>
                                  <a:pt x="3398022" y="1218545"/>
                                  <a:pt x="3401420" y="1218445"/>
                                  <a:pt x="3404821" y="1220242"/>
                                </a:cubicBezTo>
                                <a:cubicBezTo>
                                  <a:pt x="3412409" y="1224234"/>
                                  <a:pt x="3412013" y="1231818"/>
                                  <a:pt x="3412013" y="1232218"/>
                                </a:cubicBezTo>
                                <a:cubicBezTo>
                                  <a:pt x="3412013" y="1232218"/>
                                  <a:pt x="3412013" y="1235012"/>
                                  <a:pt x="3415601" y="1237008"/>
                                </a:cubicBezTo>
                                <a:cubicBezTo>
                                  <a:pt x="3419193" y="1238605"/>
                                  <a:pt x="3421586" y="1237008"/>
                                  <a:pt x="3421586" y="1237008"/>
                                </a:cubicBezTo>
                                <a:lnTo>
                                  <a:pt x="3421985" y="1237008"/>
                                </a:lnTo>
                                <a:lnTo>
                                  <a:pt x="3422385" y="1236609"/>
                                </a:lnTo>
                                <a:cubicBezTo>
                                  <a:pt x="3424378" y="1235411"/>
                                  <a:pt x="3429165" y="1233016"/>
                                  <a:pt x="3435549" y="1236210"/>
                                </a:cubicBezTo>
                                <a:cubicBezTo>
                                  <a:pt x="3442331" y="1239802"/>
                                  <a:pt x="3442729" y="1247387"/>
                                  <a:pt x="3442729" y="1247786"/>
                                </a:cubicBezTo>
                                <a:lnTo>
                                  <a:pt x="3442729" y="1248186"/>
                                </a:lnTo>
                                <a:cubicBezTo>
                                  <a:pt x="3442729" y="1248186"/>
                                  <a:pt x="3442729" y="1250980"/>
                                  <a:pt x="3446319" y="1252976"/>
                                </a:cubicBezTo>
                                <a:cubicBezTo>
                                  <a:pt x="3449912" y="1254972"/>
                                  <a:pt x="3452703" y="1252976"/>
                                  <a:pt x="3452703" y="1252976"/>
                                </a:cubicBezTo>
                                <a:lnTo>
                                  <a:pt x="3453101" y="1252976"/>
                                </a:lnTo>
                                <a:cubicBezTo>
                                  <a:pt x="3453500" y="1252577"/>
                                  <a:pt x="3460682" y="1248585"/>
                                  <a:pt x="3467066" y="1252178"/>
                                </a:cubicBezTo>
                                <a:cubicBezTo>
                                  <a:pt x="3474642" y="1256171"/>
                                  <a:pt x="3474244" y="1263755"/>
                                  <a:pt x="3474244" y="1264155"/>
                                </a:cubicBezTo>
                                <a:cubicBezTo>
                                  <a:pt x="3474244" y="1264155"/>
                                  <a:pt x="3474244" y="1266949"/>
                                  <a:pt x="3477837" y="1268945"/>
                                </a:cubicBezTo>
                                <a:cubicBezTo>
                                  <a:pt x="3479034" y="1269344"/>
                                  <a:pt x="3479829" y="1269743"/>
                                  <a:pt x="3481028" y="1269743"/>
                                </a:cubicBezTo>
                                <a:lnTo>
                                  <a:pt x="3485420" y="1270143"/>
                                </a:lnTo>
                                <a:cubicBezTo>
                                  <a:pt x="3487414" y="1270143"/>
                                  <a:pt x="3489010" y="1272139"/>
                                  <a:pt x="3489010" y="1274135"/>
                                </a:cubicBezTo>
                                <a:cubicBezTo>
                                  <a:pt x="3489010" y="1276530"/>
                                  <a:pt x="3487414" y="1278127"/>
                                  <a:pt x="3483421" y="1278526"/>
                                </a:cubicBezTo>
                                <a:lnTo>
                                  <a:pt x="3477439" y="1278127"/>
                                </a:lnTo>
                                <a:cubicBezTo>
                                  <a:pt x="3475842" y="1277727"/>
                                  <a:pt x="3474244" y="1277328"/>
                                  <a:pt x="3472649" y="1276530"/>
                                </a:cubicBezTo>
                                <a:cubicBezTo>
                                  <a:pt x="3465071" y="1272538"/>
                                  <a:pt x="3465470" y="1264953"/>
                                  <a:pt x="3465470" y="1264554"/>
                                </a:cubicBezTo>
                                <a:cubicBezTo>
                                  <a:pt x="3465470" y="1264554"/>
                                  <a:pt x="3465868" y="1261759"/>
                                  <a:pt x="3462278" y="1259763"/>
                                </a:cubicBezTo>
                                <a:cubicBezTo>
                                  <a:pt x="3459483" y="1258167"/>
                                  <a:pt x="3455895" y="1259763"/>
                                  <a:pt x="3455496" y="1260163"/>
                                </a:cubicBezTo>
                                <a:cubicBezTo>
                                  <a:pt x="3454299" y="1260961"/>
                                  <a:pt x="3448712" y="1264155"/>
                                  <a:pt x="3441932" y="1260562"/>
                                </a:cubicBezTo>
                                <a:cubicBezTo>
                                  <a:pt x="3435153" y="1256969"/>
                                  <a:pt x="3434752" y="1250581"/>
                                  <a:pt x="3434752" y="1248984"/>
                                </a:cubicBezTo>
                                <a:cubicBezTo>
                                  <a:pt x="3434354" y="1248585"/>
                                  <a:pt x="3433955" y="1245391"/>
                                  <a:pt x="3431161" y="1243794"/>
                                </a:cubicBezTo>
                                <a:cubicBezTo>
                                  <a:pt x="3427970" y="1242198"/>
                                  <a:pt x="3425975" y="1243395"/>
                                  <a:pt x="3425176" y="1243794"/>
                                </a:cubicBezTo>
                                <a:lnTo>
                                  <a:pt x="3424778" y="1243794"/>
                                </a:lnTo>
                                <a:cubicBezTo>
                                  <a:pt x="3423581" y="1244593"/>
                                  <a:pt x="3418394" y="1247786"/>
                                  <a:pt x="3411212" y="1244194"/>
                                </a:cubicBezTo>
                                <a:cubicBezTo>
                                  <a:pt x="3403628" y="1240202"/>
                                  <a:pt x="3404029" y="1233016"/>
                                  <a:pt x="3404029" y="1232218"/>
                                </a:cubicBezTo>
                                <a:cubicBezTo>
                                  <a:pt x="3404427" y="1232218"/>
                                  <a:pt x="3404029" y="1229024"/>
                                  <a:pt x="3400824" y="1227427"/>
                                </a:cubicBezTo>
                                <a:cubicBezTo>
                                  <a:pt x="3398022" y="1225830"/>
                                  <a:pt x="3394423" y="1227427"/>
                                  <a:pt x="3394027" y="1227826"/>
                                </a:cubicBezTo>
                                <a:cubicBezTo>
                                  <a:pt x="3392830" y="1228625"/>
                                  <a:pt x="3387234" y="1231818"/>
                                  <a:pt x="3380446" y="1228226"/>
                                </a:cubicBezTo>
                                <a:lnTo>
                                  <a:pt x="3378047" y="1226629"/>
                                </a:lnTo>
                                <a:cubicBezTo>
                                  <a:pt x="3376050" y="1225830"/>
                                  <a:pt x="3375253" y="1223435"/>
                                  <a:pt x="3376451" y="1221439"/>
                                </a:cubicBezTo>
                                <a:cubicBezTo>
                                  <a:pt x="3377250" y="1219443"/>
                                  <a:pt x="3379646" y="1218645"/>
                                  <a:pt x="3381643" y="1219842"/>
                                </a:cubicBezTo>
                                <a:lnTo>
                                  <a:pt x="3384036" y="1221040"/>
                                </a:lnTo>
                                <a:cubicBezTo>
                                  <a:pt x="3387632" y="1223036"/>
                                  <a:pt x="3390432" y="1221040"/>
                                  <a:pt x="3390432" y="1221040"/>
                                </a:cubicBezTo>
                                <a:lnTo>
                                  <a:pt x="3390833" y="1221040"/>
                                </a:lnTo>
                                <a:cubicBezTo>
                                  <a:pt x="3391034" y="1220840"/>
                                  <a:pt x="3392830" y="1219743"/>
                                  <a:pt x="3395425" y="1219144"/>
                                </a:cubicBezTo>
                                <a:close/>
                                <a:moveTo>
                                  <a:pt x="4677782" y="1215451"/>
                                </a:moveTo>
                                <a:cubicBezTo>
                                  <a:pt x="4678980" y="1215451"/>
                                  <a:pt x="4680178" y="1216249"/>
                                  <a:pt x="4680178" y="1217447"/>
                                </a:cubicBezTo>
                                <a:cubicBezTo>
                                  <a:pt x="4680178" y="1218644"/>
                                  <a:pt x="4679379" y="1219444"/>
                                  <a:pt x="4678182" y="1219843"/>
                                </a:cubicBezTo>
                                <a:lnTo>
                                  <a:pt x="4660616" y="1222238"/>
                                </a:lnTo>
                                <a:cubicBezTo>
                                  <a:pt x="4659418" y="1222238"/>
                                  <a:pt x="4658221" y="1221440"/>
                                  <a:pt x="4658221" y="1220242"/>
                                </a:cubicBezTo>
                                <a:cubicBezTo>
                                  <a:pt x="4658221" y="1219044"/>
                                  <a:pt x="4659019" y="1217846"/>
                                  <a:pt x="4660217" y="1217846"/>
                                </a:cubicBezTo>
                                <a:close/>
                                <a:moveTo>
                                  <a:pt x="4756824" y="1205072"/>
                                </a:moveTo>
                                <a:cubicBezTo>
                                  <a:pt x="4758021" y="1205072"/>
                                  <a:pt x="4759219" y="1205870"/>
                                  <a:pt x="4759219" y="1207068"/>
                                </a:cubicBezTo>
                                <a:cubicBezTo>
                                  <a:pt x="4759219" y="1208265"/>
                                  <a:pt x="4758421" y="1209464"/>
                                  <a:pt x="4757223" y="1209464"/>
                                </a:cubicBezTo>
                                <a:lnTo>
                                  <a:pt x="4739657" y="1211859"/>
                                </a:lnTo>
                                <a:cubicBezTo>
                                  <a:pt x="4738460" y="1211859"/>
                                  <a:pt x="4737262" y="1211061"/>
                                  <a:pt x="4737262" y="1209863"/>
                                </a:cubicBezTo>
                                <a:cubicBezTo>
                                  <a:pt x="4737262" y="1208665"/>
                                  <a:pt x="4738060" y="1207467"/>
                                  <a:pt x="4739258" y="1207467"/>
                                </a:cubicBezTo>
                                <a:close/>
                                <a:moveTo>
                                  <a:pt x="4662212" y="1198286"/>
                                </a:moveTo>
                                <a:lnTo>
                                  <a:pt x="4678980" y="1203077"/>
                                </a:lnTo>
                                <a:cubicBezTo>
                                  <a:pt x="4680177" y="1203476"/>
                                  <a:pt x="4680976" y="1204674"/>
                                  <a:pt x="4680577" y="1205871"/>
                                </a:cubicBezTo>
                                <a:cubicBezTo>
                                  <a:pt x="4680577" y="1206670"/>
                                  <a:pt x="4679778" y="1207468"/>
                                  <a:pt x="4678980" y="1207468"/>
                                </a:cubicBezTo>
                                <a:lnTo>
                                  <a:pt x="4678181" y="1207468"/>
                                </a:lnTo>
                                <a:lnTo>
                                  <a:pt x="4661414" y="1202678"/>
                                </a:lnTo>
                                <a:cubicBezTo>
                                  <a:pt x="4660216" y="1202279"/>
                                  <a:pt x="4659418" y="1201080"/>
                                  <a:pt x="4659418" y="1199882"/>
                                </a:cubicBezTo>
                                <a:cubicBezTo>
                                  <a:pt x="4659817" y="1198685"/>
                                  <a:pt x="4661015" y="1197886"/>
                                  <a:pt x="4662212" y="1198286"/>
                                </a:cubicBezTo>
                                <a:close/>
                                <a:moveTo>
                                  <a:pt x="4750038" y="1187907"/>
                                </a:moveTo>
                                <a:cubicBezTo>
                                  <a:pt x="4750836" y="1187507"/>
                                  <a:pt x="4752433" y="1187507"/>
                                  <a:pt x="4752832" y="1188705"/>
                                </a:cubicBezTo>
                                <a:cubicBezTo>
                                  <a:pt x="4753231" y="1189503"/>
                                  <a:pt x="4753231" y="1191100"/>
                                  <a:pt x="4752034" y="1191499"/>
                                </a:cubicBezTo>
                                <a:lnTo>
                                  <a:pt x="4736863" y="1200283"/>
                                </a:lnTo>
                                <a:lnTo>
                                  <a:pt x="4736065" y="1200682"/>
                                </a:lnTo>
                                <a:cubicBezTo>
                                  <a:pt x="4735266" y="1200682"/>
                                  <a:pt x="4734468" y="1200283"/>
                                  <a:pt x="4734069" y="1199484"/>
                                </a:cubicBezTo>
                                <a:cubicBezTo>
                                  <a:pt x="4733669" y="1198287"/>
                                  <a:pt x="4734069" y="1197089"/>
                                  <a:pt x="4734867" y="1196690"/>
                                </a:cubicBezTo>
                                <a:close/>
                                <a:moveTo>
                                  <a:pt x="3412610" y="1187208"/>
                                </a:moveTo>
                                <a:cubicBezTo>
                                  <a:pt x="3415205" y="1186609"/>
                                  <a:pt x="3418593" y="1186509"/>
                                  <a:pt x="3421982" y="1188306"/>
                                </a:cubicBezTo>
                                <a:cubicBezTo>
                                  <a:pt x="3429564" y="1192298"/>
                                  <a:pt x="3429165" y="1199882"/>
                                  <a:pt x="3429165" y="1200282"/>
                                </a:cubicBezTo>
                                <a:cubicBezTo>
                                  <a:pt x="3429165" y="1200282"/>
                                  <a:pt x="3429165" y="1203076"/>
                                  <a:pt x="3432755" y="1205072"/>
                                </a:cubicBezTo>
                                <a:cubicBezTo>
                                  <a:pt x="3436348" y="1206669"/>
                                  <a:pt x="3438740" y="1205072"/>
                                  <a:pt x="3438740" y="1205072"/>
                                </a:cubicBezTo>
                                <a:lnTo>
                                  <a:pt x="3439139" y="1205072"/>
                                </a:lnTo>
                                <a:lnTo>
                                  <a:pt x="3439537" y="1204673"/>
                                </a:lnTo>
                                <a:cubicBezTo>
                                  <a:pt x="3441532" y="1203475"/>
                                  <a:pt x="3446319" y="1201080"/>
                                  <a:pt x="3452703" y="1204274"/>
                                </a:cubicBezTo>
                                <a:cubicBezTo>
                                  <a:pt x="3459483" y="1207866"/>
                                  <a:pt x="3459883" y="1215451"/>
                                  <a:pt x="3459883" y="1215850"/>
                                </a:cubicBezTo>
                                <a:lnTo>
                                  <a:pt x="3459883" y="1216250"/>
                                </a:lnTo>
                                <a:cubicBezTo>
                                  <a:pt x="3459883" y="1216250"/>
                                  <a:pt x="3459883" y="1219044"/>
                                  <a:pt x="3463474" y="1221040"/>
                                </a:cubicBezTo>
                                <a:cubicBezTo>
                                  <a:pt x="3467064" y="1223036"/>
                                  <a:pt x="3469857" y="1221040"/>
                                  <a:pt x="3469857" y="1221040"/>
                                </a:cubicBezTo>
                                <a:lnTo>
                                  <a:pt x="3470256" y="1221040"/>
                                </a:lnTo>
                                <a:cubicBezTo>
                                  <a:pt x="3470657" y="1220641"/>
                                  <a:pt x="3477837" y="1216649"/>
                                  <a:pt x="3484218" y="1220242"/>
                                </a:cubicBezTo>
                                <a:cubicBezTo>
                                  <a:pt x="3491799" y="1224235"/>
                                  <a:pt x="3491403" y="1231819"/>
                                  <a:pt x="3491403" y="1232219"/>
                                </a:cubicBezTo>
                                <a:cubicBezTo>
                                  <a:pt x="3491403" y="1232219"/>
                                  <a:pt x="3491403" y="1235013"/>
                                  <a:pt x="3494996" y="1237009"/>
                                </a:cubicBezTo>
                                <a:cubicBezTo>
                                  <a:pt x="3496195" y="1237408"/>
                                  <a:pt x="3496992" y="1237807"/>
                                  <a:pt x="3498187" y="1237807"/>
                                </a:cubicBezTo>
                                <a:lnTo>
                                  <a:pt x="3502574" y="1238207"/>
                                </a:lnTo>
                                <a:cubicBezTo>
                                  <a:pt x="3504577" y="1238207"/>
                                  <a:pt x="3506178" y="1240203"/>
                                  <a:pt x="3506178" y="1242199"/>
                                </a:cubicBezTo>
                                <a:cubicBezTo>
                                  <a:pt x="3506178" y="1244195"/>
                                  <a:pt x="3504172" y="1245791"/>
                                  <a:pt x="3500578" y="1246191"/>
                                </a:cubicBezTo>
                                <a:lnTo>
                                  <a:pt x="3494595" y="1245791"/>
                                </a:lnTo>
                                <a:cubicBezTo>
                                  <a:pt x="3493001" y="1245392"/>
                                  <a:pt x="3491403" y="1244993"/>
                                  <a:pt x="3489811" y="1244195"/>
                                </a:cubicBezTo>
                                <a:cubicBezTo>
                                  <a:pt x="3482224" y="1240203"/>
                                  <a:pt x="3482620" y="1232618"/>
                                  <a:pt x="3482620" y="1232219"/>
                                </a:cubicBezTo>
                                <a:cubicBezTo>
                                  <a:pt x="3482620" y="1232219"/>
                                  <a:pt x="3483021" y="1229424"/>
                                  <a:pt x="3479431" y="1227428"/>
                                </a:cubicBezTo>
                                <a:cubicBezTo>
                                  <a:pt x="3476639" y="1225831"/>
                                  <a:pt x="3473049" y="1227428"/>
                                  <a:pt x="3472649" y="1227827"/>
                                </a:cubicBezTo>
                                <a:cubicBezTo>
                                  <a:pt x="3471453" y="1228626"/>
                                  <a:pt x="3465867" y="1231819"/>
                                  <a:pt x="3459086" y="1228227"/>
                                </a:cubicBezTo>
                                <a:cubicBezTo>
                                  <a:pt x="3452304" y="1224634"/>
                                  <a:pt x="3451904" y="1218246"/>
                                  <a:pt x="3451904" y="1216649"/>
                                </a:cubicBezTo>
                                <a:cubicBezTo>
                                  <a:pt x="3451507" y="1216250"/>
                                  <a:pt x="3451107" y="1213056"/>
                                  <a:pt x="3448316" y="1211459"/>
                                </a:cubicBezTo>
                                <a:cubicBezTo>
                                  <a:pt x="3445122" y="1209862"/>
                                  <a:pt x="3443128" y="1211060"/>
                                  <a:pt x="3442331" y="1211459"/>
                                </a:cubicBezTo>
                                <a:lnTo>
                                  <a:pt x="3441932" y="1211459"/>
                                </a:lnTo>
                                <a:cubicBezTo>
                                  <a:pt x="3440735" y="1212258"/>
                                  <a:pt x="3435549" y="1215451"/>
                                  <a:pt x="3428368" y="1211858"/>
                                </a:cubicBezTo>
                                <a:cubicBezTo>
                                  <a:pt x="3420787" y="1207866"/>
                                  <a:pt x="3421185" y="1200681"/>
                                  <a:pt x="3421185" y="1199882"/>
                                </a:cubicBezTo>
                                <a:cubicBezTo>
                                  <a:pt x="3421586" y="1199882"/>
                                  <a:pt x="3421185" y="1196689"/>
                                  <a:pt x="3417994" y="1195092"/>
                                </a:cubicBezTo>
                                <a:cubicBezTo>
                                  <a:pt x="3415205" y="1193495"/>
                                  <a:pt x="3411612" y="1195092"/>
                                  <a:pt x="3411212" y="1195491"/>
                                </a:cubicBezTo>
                                <a:cubicBezTo>
                                  <a:pt x="3410012" y="1196290"/>
                                  <a:pt x="3404427" y="1199483"/>
                                  <a:pt x="3397620" y="1195890"/>
                                </a:cubicBezTo>
                                <a:lnTo>
                                  <a:pt x="3395222" y="1194294"/>
                                </a:lnTo>
                                <a:cubicBezTo>
                                  <a:pt x="3393225" y="1193495"/>
                                  <a:pt x="3392428" y="1191100"/>
                                  <a:pt x="3393624" y="1189104"/>
                                </a:cubicBezTo>
                                <a:cubicBezTo>
                                  <a:pt x="3394423" y="1187108"/>
                                  <a:pt x="3396818" y="1186310"/>
                                  <a:pt x="3398819" y="1187507"/>
                                </a:cubicBezTo>
                                <a:lnTo>
                                  <a:pt x="3401218" y="1189104"/>
                                </a:lnTo>
                                <a:cubicBezTo>
                                  <a:pt x="3404821" y="1191100"/>
                                  <a:pt x="3407615" y="1189104"/>
                                  <a:pt x="3407615" y="1189104"/>
                                </a:cubicBezTo>
                                <a:lnTo>
                                  <a:pt x="3408022" y="1189104"/>
                                </a:lnTo>
                                <a:cubicBezTo>
                                  <a:pt x="3408217" y="1188904"/>
                                  <a:pt x="3410012" y="1187807"/>
                                  <a:pt x="3412610" y="1187208"/>
                                </a:cubicBezTo>
                                <a:close/>
                                <a:moveTo>
                                  <a:pt x="4671793" y="1182318"/>
                                </a:moveTo>
                                <a:lnTo>
                                  <a:pt x="4685766" y="1193097"/>
                                </a:lnTo>
                                <a:cubicBezTo>
                                  <a:pt x="4686565" y="1193497"/>
                                  <a:pt x="4686964" y="1195093"/>
                                  <a:pt x="4686166" y="1195892"/>
                                </a:cubicBezTo>
                                <a:cubicBezTo>
                                  <a:pt x="4685766" y="1196291"/>
                                  <a:pt x="4684968" y="1196690"/>
                                  <a:pt x="4684569" y="1196690"/>
                                </a:cubicBezTo>
                                <a:cubicBezTo>
                                  <a:pt x="4684170" y="1196690"/>
                                  <a:pt x="4683371" y="1196690"/>
                                  <a:pt x="4682972" y="1196291"/>
                                </a:cubicBezTo>
                                <a:lnTo>
                                  <a:pt x="4669398" y="1185512"/>
                                </a:lnTo>
                                <a:cubicBezTo>
                                  <a:pt x="4668600" y="1185112"/>
                                  <a:pt x="4668201" y="1183516"/>
                                  <a:pt x="4668999" y="1182717"/>
                                </a:cubicBezTo>
                                <a:cubicBezTo>
                                  <a:pt x="4669398" y="1181919"/>
                                  <a:pt x="4670995" y="1181520"/>
                                  <a:pt x="4671793" y="1182318"/>
                                </a:cubicBezTo>
                                <a:close/>
                                <a:moveTo>
                                  <a:pt x="4740058" y="1173535"/>
                                </a:moveTo>
                                <a:cubicBezTo>
                                  <a:pt x="4740856" y="1173934"/>
                                  <a:pt x="4741255" y="1175531"/>
                                  <a:pt x="4740457" y="1176329"/>
                                </a:cubicBezTo>
                                <a:lnTo>
                                  <a:pt x="4729677" y="1190302"/>
                                </a:lnTo>
                                <a:cubicBezTo>
                                  <a:pt x="4729278" y="1190702"/>
                                  <a:pt x="4728480" y="1191101"/>
                                  <a:pt x="4728081" y="1191101"/>
                                </a:cubicBezTo>
                                <a:cubicBezTo>
                                  <a:pt x="4727681" y="1191101"/>
                                  <a:pt x="4726883" y="1191101"/>
                                  <a:pt x="4726484" y="1190702"/>
                                </a:cubicBezTo>
                                <a:cubicBezTo>
                                  <a:pt x="4725685" y="1189903"/>
                                  <a:pt x="4725286" y="1188306"/>
                                  <a:pt x="4726484" y="1187907"/>
                                </a:cubicBezTo>
                                <a:lnTo>
                                  <a:pt x="4737263" y="1173934"/>
                                </a:lnTo>
                                <a:cubicBezTo>
                                  <a:pt x="4737662" y="1173136"/>
                                  <a:pt x="4739259" y="1172737"/>
                                  <a:pt x="4740058" y="1173535"/>
                                </a:cubicBezTo>
                                <a:close/>
                                <a:moveTo>
                                  <a:pt x="4683769" y="1169544"/>
                                </a:moveTo>
                                <a:cubicBezTo>
                                  <a:pt x="4684567" y="1169144"/>
                                  <a:pt x="4686164" y="1169144"/>
                                  <a:pt x="4686563" y="1170342"/>
                                </a:cubicBezTo>
                                <a:lnTo>
                                  <a:pt x="4695347" y="1185513"/>
                                </a:lnTo>
                                <a:cubicBezTo>
                                  <a:pt x="4695746" y="1186311"/>
                                  <a:pt x="4695746" y="1187908"/>
                                  <a:pt x="4694548" y="1188307"/>
                                </a:cubicBezTo>
                                <a:lnTo>
                                  <a:pt x="4693750" y="1188706"/>
                                </a:lnTo>
                                <a:cubicBezTo>
                                  <a:pt x="4692951" y="1188706"/>
                                  <a:pt x="4692153" y="1188307"/>
                                  <a:pt x="4691754" y="1187509"/>
                                </a:cubicBezTo>
                                <a:lnTo>
                                  <a:pt x="4682970" y="1172338"/>
                                </a:lnTo>
                                <a:cubicBezTo>
                                  <a:pt x="4682571" y="1171540"/>
                                  <a:pt x="4682571" y="1169943"/>
                                  <a:pt x="4683769" y="1169544"/>
                                </a:cubicBezTo>
                                <a:close/>
                                <a:moveTo>
                                  <a:pt x="4722094" y="1164354"/>
                                </a:moveTo>
                                <a:cubicBezTo>
                                  <a:pt x="4723291" y="1164753"/>
                                  <a:pt x="4724090" y="1165950"/>
                                  <a:pt x="4723690" y="1167148"/>
                                </a:cubicBezTo>
                                <a:lnTo>
                                  <a:pt x="4718899" y="1183915"/>
                                </a:lnTo>
                                <a:cubicBezTo>
                                  <a:pt x="4718899" y="1184714"/>
                                  <a:pt x="4718101" y="1185512"/>
                                  <a:pt x="4717302" y="1185512"/>
                                </a:cubicBezTo>
                                <a:lnTo>
                                  <a:pt x="4716504" y="1185512"/>
                                </a:lnTo>
                                <a:cubicBezTo>
                                  <a:pt x="4715705" y="1185113"/>
                                  <a:pt x="4714907" y="1183915"/>
                                  <a:pt x="4714508" y="1182718"/>
                                </a:cubicBezTo>
                                <a:lnTo>
                                  <a:pt x="4719299" y="1165950"/>
                                </a:lnTo>
                                <a:cubicBezTo>
                                  <a:pt x="4719698" y="1164753"/>
                                  <a:pt x="4720896" y="1163954"/>
                                  <a:pt x="4722094" y="1164354"/>
                                </a:cubicBezTo>
                                <a:close/>
                                <a:moveTo>
                                  <a:pt x="4702532" y="1162757"/>
                                </a:moveTo>
                                <a:cubicBezTo>
                                  <a:pt x="4703729" y="1162757"/>
                                  <a:pt x="4704927" y="1163555"/>
                                  <a:pt x="4704927" y="1164753"/>
                                </a:cubicBezTo>
                                <a:lnTo>
                                  <a:pt x="4707323" y="1182319"/>
                                </a:lnTo>
                                <a:cubicBezTo>
                                  <a:pt x="4707323" y="1183516"/>
                                  <a:pt x="4706525" y="1184714"/>
                                  <a:pt x="4705327" y="1184714"/>
                                </a:cubicBezTo>
                                <a:cubicBezTo>
                                  <a:pt x="4704129" y="1185113"/>
                                  <a:pt x="4702931" y="1183915"/>
                                  <a:pt x="4702931" y="1182718"/>
                                </a:cubicBezTo>
                                <a:lnTo>
                                  <a:pt x="4700536" y="1165152"/>
                                </a:lnTo>
                                <a:cubicBezTo>
                                  <a:pt x="4700536" y="1163954"/>
                                  <a:pt x="4701334" y="1162757"/>
                                  <a:pt x="4702532" y="1162757"/>
                                </a:cubicBezTo>
                                <a:close/>
                                <a:moveTo>
                                  <a:pt x="5960807" y="1145592"/>
                                </a:moveTo>
                                <a:cubicBezTo>
                                  <a:pt x="5963202" y="1145193"/>
                                  <a:pt x="5965198" y="1146789"/>
                                  <a:pt x="5965597" y="1149185"/>
                                </a:cubicBezTo>
                                <a:lnTo>
                                  <a:pt x="5969190" y="1173536"/>
                                </a:lnTo>
                                <a:lnTo>
                                  <a:pt x="5993541" y="1169943"/>
                                </a:lnTo>
                                <a:cubicBezTo>
                                  <a:pt x="5995937" y="1169544"/>
                                  <a:pt x="5997933" y="1171141"/>
                                  <a:pt x="5998332" y="1173536"/>
                                </a:cubicBezTo>
                                <a:cubicBezTo>
                                  <a:pt x="5998731" y="1175931"/>
                                  <a:pt x="5997134" y="1177927"/>
                                  <a:pt x="5994739" y="1178326"/>
                                </a:cubicBezTo>
                                <a:lnTo>
                                  <a:pt x="5970388" y="1181919"/>
                                </a:lnTo>
                                <a:lnTo>
                                  <a:pt x="5973981" y="1206271"/>
                                </a:lnTo>
                                <a:cubicBezTo>
                                  <a:pt x="5974380" y="1208666"/>
                                  <a:pt x="5972783" y="1210662"/>
                                  <a:pt x="5970388" y="1211062"/>
                                </a:cubicBezTo>
                                <a:cubicBezTo>
                                  <a:pt x="5967993" y="1211461"/>
                                  <a:pt x="5965997" y="1209864"/>
                                  <a:pt x="5965597" y="1207469"/>
                                </a:cubicBezTo>
                                <a:lnTo>
                                  <a:pt x="5962005" y="1183117"/>
                                </a:lnTo>
                                <a:lnTo>
                                  <a:pt x="5937653" y="1186709"/>
                                </a:lnTo>
                                <a:cubicBezTo>
                                  <a:pt x="5935257" y="1187110"/>
                                  <a:pt x="5933261" y="1185512"/>
                                  <a:pt x="5932862" y="1183117"/>
                                </a:cubicBezTo>
                                <a:cubicBezTo>
                                  <a:pt x="5932463" y="1180721"/>
                                  <a:pt x="5934060" y="1178725"/>
                                  <a:pt x="5936455" y="1178326"/>
                                </a:cubicBezTo>
                                <a:lnTo>
                                  <a:pt x="5960807" y="1174733"/>
                                </a:lnTo>
                                <a:lnTo>
                                  <a:pt x="5957214" y="1150382"/>
                                </a:lnTo>
                                <a:cubicBezTo>
                                  <a:pt x="5956815" y="1147987"/>
                                  <a:pt x="5958412" y="1145991"/>
                                  <a:pt x="5960807" y="1145592"/>
                                </a:cubicBezTo>
                                <a:close/>
                                <a:moveTo>
                                  <a:pt x="3746899" y="1138156"/>
                                </a:moveTo>
                                <a:cubicBezTo>
                                  <a:pt x="3754634" y="1140102"/>
                                  <a:pt x="3761620" y="1144992"/>
                                  <a:pt x="3766012" y="1152377"/>
                                </a:cubicBezTo>
                                <a:lnTo>
                                  <a:pt x="3760423" y="1155970"/>
                                </a:lnTo>
                                <a:cubicBezTo>
                                  <a:pt x="3752838" y="1144394"/>
                                  <a:pt x="3737668" y="1140801"/>
                                  <a:pt x="3726091" y="1147986"/>
                                </a:cubicBezTo>
                                <a:cubicBezTo>
                                  <a:pt x="3714514" y="1155172"/>
                                  <a:pt x="3710921" y="1170342"/>
                                  <a:pt x="3718905" y="1181919"/>
                                </a:cubicBezTo>
                                <a:lnTo>
                                  <a:pt x="3713316" y="1185512"/>
                                </a:lnTo>
                                <a:cubicBezTo>
                                  <a:pt x="3712917" y="1185113"/>
                                  <a:pt x="3712917" y="1184713"/>
                                  <a:pt x="3712518" y="1184314"/>
                                </a:cubicBezTo>
                                <a:cubicBezTo>
                                  <a:pt x="3703736" y="1169544"/>
                                  <a:pt x="3708526" y="1150382"/>
                                  <a:pt x="3723296" y="1141599"/>
                                </a:cubicBezTo>
                                <a:cubicBezTo>
                                  <a:pt x="3730682" y="1137208"/>
                                  <a:pt x="3739165" y="1136210"/>
                                  <a:pt x="3746899" y="1138156"/>
                                </a:cubicBezTo>
                                <a:close/>
                                <a:moveTo>
                                  <a:pt x="7189341" y="1138107"/>
                                </a:moveTo>
                                <a:cubicBezTo>
                                  <a:pt x="7191935" y="1137508"/>
                                  <a:pt x="7195329" y="1137408"/>
                                  <a:pt x="7198722" y="1139205"/>
                                </a:cubicBezTo>
                                <a:cubicBezTo>
                                  <a:pt x="7206307" y="1143197"/>
                                  <a:pt x="7205908" y="1150781"/>
                                  <a:pt x="7205908" y="1151181"/>
                                </a:cubicBezTo>
                                <a:cubicBezTo>
                                  <a:pt x="7205908" y="1151181"/>
                                  <a:pt x="7205908" y="1153975"/>
                                  <a:pt x="7209501" y="1155971"/>
                                </a:cubicBezTo>
                                <a:cubicBezTo>
                                  <a:pt x="7213094" y="1157568"/>
                                  <a:pt x="7215489" y="1155971"/>
                                  <a:pt x="7215489" y="1155971"/>
                                </a:cubicBezTo>
                                <a:lnTo>
                                  <a:pt x="7215888" y="1155971"/>
                                </a:lnTo>
                                <a:lnTo>
                                  <a:pt x="7216287" y="1155572"/>
                                </a:lnTo>
                                <a:cubicBezTo>
                                  <a:pt x="7218283" y="1154374"/>
                                  <a:pt x="7223074" y="1151979"/>
                                  <a:pt x="7229461" y="1155173"/>
                                </a:cubicBezTo>
                                <a:cubicBezTo>
                                  <a:pt x="7236247" y="1158765"/>
                                  <a:pt x="7236646" y="1166350"/>
                                  <a:pt x="7236646" y="1166749"/>
                                </a:cubicBezTo>
                                <a:lnTo>
                                  <a:pt x="7236646" y="1167149"/>
                                </a:lnTo>
                                <a:cubicBezTo>
                                  <a:pt x="7236646" y="1167149"/>
                                  <a:pt x="7236646" y="1169943"/>
                                  <a:pt x="7240239" y="1171939"/>
                                </a:cubicBezTo>
                                <a:cubicBezTo>
                                  <a:pt x="7243832" y="1173935"/>
                                  <a:pt x="7246626" y="1171939"/>
                                  <a:pt x="7246626" y="1171939"/>
                                </a:cubicBezTo>
                                <a:lnTo>
                                  <a:pt x="7247026" y="1171939"/>
                                </a:lnTo>
                                <a:cubicBezTo>
                                  <a:pt x="7247425" y="1171540"/>
                                  <a:pt x="7254610" y="1167548"/>
                                  <a:pt x="7260998" y="1171141"/>
                                </a:cubicBezTo>
                                <a:cubicBezTo>
                                  <a:pt x="7268582" y="1175133"/>
                                  <a:pt x="7268183" y="1182718"/>
                                  <a:pt x="7268183" y="1183117"/>
                                </a:cubicBezTo>
                                <a:cubicBezTo>
                                  <a:pt x="7268183" y="1183117"/>
                                  <a:pt x="7268183" y="1185912"/>
                                  <a:pt x="7271776" y="1187908"/>
                                </a:cubicBezTo>
                                <a:cubicBezTo>
                                  <a:pt x="7272974" y="1188307"/>
                                  <a:pt x="7273772" y="1188706"/>
                                  <a:pt x="7274970" y="1188706"/>
                                </a:cubicBezTo>
                                <a:lnTo>
                                  <a:pt x="7279361" y="1189105"/>
                                </a:lnTo>
                                <a:cubicBezTo>
                                  <a:pt x="7281357" y="1189105"/>
                                  <a:pt x="7282954" y="1191101"/>
                                  <a:pt x="7282954" y="1193097"/>
                                </a:cubicBezTo>
                                <a:cubicBezTo>
                                  <a:pt x="7282554" y="1195093"/>
                                  <a:pt x="7280958" y="1196690"/>
                                  <a:pt x="7277365" y="1197089"/>
                                </a:cubicBezTo>
                                <a:lnTo>
                                  <a:pt x="7271377" y="1196690"/>
                                </a:lnTo>
                                <a:cubicBezTo>
                                  <a:pt x="7269780" y="1196291"/>
                                  <a:pt x="7268183" y="1195892"/>
                                  <a:pt x="7266586" y="1195093"/>
                                </a:cubicBezTo>
                                <a:cubicBezTo>
                                  <a:pt x="7259002" y="1191101"/>
                                  <a:pt x="7259401" y="1183517"/>
                                  <a:pt x="7259401" y="1183117"/>
                                </a:cubicBezTo>
                                <a:cubicBezTo>
                                  <a:pt x="7259401" y="1183117"/>
                                  <a:pt x="7259800" y="1180323"/>
                                  <a:pt x="7256207" y="1178327"/>
                                </a:cubicBezTo>
                                <a:cubicBezTo>
                                  <a:pt x="7253413" y="1176730"/>
                                  <a:pt x="7249820" y="1178327"/>
                                  <a:pt x="7249421" y="1178726"/>
                                </a:cubicBezTo>
                                <a:cubicBezTo>
                                  <a:pt x="7248223" y="1179525"/>
                                  <a:pt x="7242634" y="1182718"/>
                                  <a:pt x="7235848" y="1179125"/>
                                </a:cubicBezTo>
                                <a:cubicBezTo>
                                  <a:pt x="7229062" y="1175533"/>
                                  <a:pt x="7228662" y="1169145"/>
                                  <a:pt x="7228662" y="1167548"/>
                                </a:cubicBezTo>
                                <a:cubicBezTo>
                                  <a:pt x="7228263" y="1167149"/>
                                  <a:pt x="7227864" y="1163955"/>
                                  <a:pt x="7225070" y="1162358"/>
                                </a:cubicBezTo>
                                <a:cubicBezTo>
                                  <a:pt x="7221876" y="1160761"/>
                                  <a:pt x="7219880" y="1161959"/>
                                  <a:pt x="7219082" y="1162358"/>
                                </a:cubicBezTo>
                                <a:lnTo>
                                  <a:pt x="7218682" y="1162358"/>
                                </a:lnTo>
                                <a:cubicBezTo>
                                  <a:pt x="7217485" y="1163157"/>
                                  <a:pt x="7212295" y="1166350"/>
                                  <a:pt x="7205110" y="1162757"/>
                                </a:cubicBezTo>
                                <a:cubicBezTo>
                                  <a:pt x="7197525" y="1158765"/>
                                  <a:pt x="7197924" y="1151580"/>
                                  <a:pt x="7197924" y="1150781"/>
                                </a:cubicBezTo>
                                <a:cubicBezTo>
                                  <a:pt x="7198323" y="1150781"/>
                                  <a:pt x="7197924" y="1147588"/>
                                  <a:pt x="7194729" y="1145991"/>
                                </a:cubicBezTo>
                                <a:cubicBezTo>
                                  <a:pt x="7191935" y="1144394"/>
                                  <a:pt x="7188342" y="1145991"/>
                                  <a:pt x="7187943" y="1146390"/>
                                </a:cubicBezTo>
                                <a:cubicBezTo>
                                  <a:pt x="7186745" y="1147189"/>
                                  <a:pt x="7181157" y="1150382"/>
                                  <a:pt x="7174370" y="1146789"/>
                                </a:cubicBezTo>
                                <a:lnTo>
                                  <a:pt x="7171975" y="1145193"/>
                                </a:lnTo>
                                <a:cubicBezTo>
                                  <a:pt x="7169979" y="1144394"/>
                                  <a:pt x="7169181" y="1141999"/>
                                  <a:pt x="7170378" y="1140003"/>
                                </a:cubicBezTo>
                                <a:cubicBezTo>
                                  <a:pt x="7171177" y="1138007"/>
                                  <a:pt x="7173572" y="1137209"/>
                                  <a:pt x="7175568" y="1138406"/>
                                </a:cubicBezTo>
                                <a:lnTo>
                                  <a:pt x="7177963" y="1140003"/>
                                </a:lnTo>
                                <a:cubicBezTo>
                                  <a:pt x="7181556" y="1141999"/>
                                  <a:pt x="7184350" y="1140003"/>
                                  <a:pt x="7184350" y="1140003"/>
                                </a:cubicBezTo>
                                <a:lnTo>
                                  <a:pt x="7184749" y="1140003"/>
                                </a:lnTo>
                                <a:cubicBezTo>
                                  <a:pt x="7184949" y="1139803"/>
                                  <a:pt x="7186746" y="1138706"/>
                                  <a:pt x="7189341" y="1138107"/>
                                </a:cubicBezTo>
                                <a:close/>
                                <a:moveTo>
                                  <a:pt x="7206107" y="1105772"/>
                                </a:moveTo>
                                <a:cubicBezTo>
                                  <a:pt x="7208702" y="1105173"/>
                                  <a:pt x="7212095" y="1105073"/>
                                  <a:pt x="7215489" y="1106870"/>
                                </a:cubicBezTo>
                                <a:cubicBezTo>
                                  <a:pt x="7223074" y="1110862"/>
                                  <a:pt x="7222674" y="1118446"/>
                                  <a:pt x="7222674" y="1118846"/>
                                </a:cubicBezTo>
                                <a:cubicBezTo>
                                  <a:pt x="7222674" y="1118846"/>
                                  <a:pt x="7222674" y="1121640"/>
                                  <a:pt x="7226267" y="1123636"/>
                                </a:cubicBezTo>
                                <a:cubicBezTo>
                                  <a:pt x="7229860" y="1125233"/>
                                  <a:pt x="7232255" y="1123636"/>
                                  <a:pt x="7232255" y="1123636"/>
                                </a:cubicBezTo>
                                <a:lnTo>
                                  <a:pt x="7232654" y="1123636"/>
                                </a:lnTo>
                                <a:lnTo>
                                  <a:pt x="7233054" y="1123237"/>
                                </a:lnTo>
                                <a:cubicBezTo>
                                  <a:pt x="7235050" y="1122039"/>
                                  <a:pt x="7239840" y="1119644"/>
                                  <a:pt x="7246227" y="1122838"/>
                                </a:cubicBezTo>
                                <a:cubicBezTo>
                                  <a:pt x="7253013" y="1126430"/>
                                  <a:pt x="7253413" y="1134015"/>
                                  <a:pt x="7253413" y="1134414"/>
                                </a:cubicBezTo>
                                <a:lnTo>
                                  <a:pt x="7253413" y="1134814"/>
                                </a:lnTo>
                                <a:cubicBezTo>
                                  <a:pt x="7253413" y="1134814"/>
                                  <a:pt x="7253413" y="1137608"/>
                                  <a:pt x="7257005" y="1139604"/>
                                </a:cubicBezTo>
                                <a:cubicBezTo>
                                  <a:pt x="7260598" y="1141600"/>
                                  <a:pt x="7263393" y="1139604"/>
                                  <a:pt x="7263393" y="1139604"/>
                                </a:cubicBezTo>
                                <a:lnTo>
                                  <a:pt x="7263792" y="1139604"/>
                                </a:lnTo>
                                <a:cubicBezTo>
                                  <a:pt x="7264191" y="1139205"/>
                                  <a:pt x="7271377" y="1135213"/>
                                  <a:pt x="7277764" y="1138806"/>
                                </a:cubicBezTo>
                                <a:cubicBezTo>
                                  <a:pt x="7285348" y="1142798"/>
                                  <a:pt x="7284949" y="1150383"/>
                                  <a:pt x="7284949" y="1150782"/>
                                </a:cubicBezTo>
                                <a:cubicBezTo>
                                  <a:pt x="7284949" y="1150782"/>
                                  <a:pt x="7284949" y="1153577"/>
                                  <a:pt x="7288542" y="1155573"/>
                                </a:cubicBezTo>
                                <a:cubicBezTo>
                                  <a:pt x="7289740" y="1155972"/>
                                  <a:pt x="7290538" y="1156371"/>
                                  <a:pt x="7291736" y="1156371"/>
                                </a:cubicBezTo>
                                <a:lnTo>
                                  <a:pt x="7296127" y="1156770"/>
                                </a:lnTo>
                                <a:cubicBezTo>
                                  <a:pt x="7298123" y="1156770"/>
                                  <a:pt x="7299720" y="1158766"/>
                                  <a:pt x="7299720" y="1160762"/>
                                </a:cubicBezTo>
                                <a:cubicBezTo>
                                  <a:pt x="7299720" y="1163158"/>
                                  <a:pt x="7298123" y="1164754"/>
                                  <a:pt x="7294131" y="1164754"/>
                                </a:cubicBezTo>
                                <a:lnTo>
                                  <a:pt x="7288143" y="1164355"/>
                                </a:lnTo>
                                <a:cubicBezTo>
                                  <a:pt x="7286546" y="1163956"/>
                                  <a:pt x="7284949" y="1163557"/>
                                  <a:pt x="7283352" y="1162758"/>
                                </a:cubicBezTo>
                                <a:cubicBezTo>
                                  <a:pt x="7275768" y="1158766"/>
                                  <a:pt x="7276167" y="1151182"/>
                                  <a:pt x="7276167" y="1150782"/>
                                </a:cubicBezTo>
                                <a:cubicBezTo>
                                  <a:pt x="7276167" y="1150782"/>
                                  <a:pt x="7276566" y="1147988"/>
                                  <a:pt x="7272973" y="1145992"/>
                                </a:cubicBezTo>
                                <a:cubicBezTo>
                                  <a:pt x="7270179" y="1144395"/>
                                  <a:pt x="7266586" y="1145992"/>
                                  <a:pt x="7266187" y="1146391"/>
                                </a:cubicBezTo>
                                <a:cubicBezTo>
                                  <a:pt x="7264989" y="1147190"/>
                                  <a:pt x="7259401" y="1150383"/>
                                  <a:pt x="7252614" y="1146790"/>
                                </a:cubicBezTo>
                                <a:cubicBezTo>
                                  <a:pt x="7245828" y="1143198"/>
                                  <a:pt x="7245429" y="1136810"/>
                                  <a:pt x="7245429" y="1135213"/>
                                </a:cubicBezTo>
                                <a:cubicBezTo>
                                  <a:pt x="7245029" y="1134814"/>
                                  <a:pt x="7244630" y="1131620"/>
                                  <a:pt x="7241836" y="1130023"/>
                                </a:cubicBezTo>
                                <a:cubicBezTo>
                                  <a:pt x="7238642" y="1128426"/>
                                  <a:pt x="7236646" y="1129624"/>
                                  <a:pt x="7235848" y="1130023"/>
                                </a:cubicBezTo>
                                <a:lnTo>
                                  <a:pt x="7235449" y="1130023"/>
                                </a:lnTo>
                                <a:cubicBezTo>
                                  <a:pt x="7234251" y="1130822"/>
                                  <a:pt x="7229062" y="1134015"/>
                                  <a:pt x="7221876" y="1130422"/>
                                </a:cubicBezTo>
                                <a:cubicBezTo>
                                  <a:pt x="7214291" y="1126430"/>
                                  <a:pt x="7214690" y="1119245"/>
                                  <a:pt x="7214690" y="1118446"/>
                                </a:cubicBezTo>
                                <a:cubicBezTo>
                                  <a:pt x="7215090" y="1118446"/>
                                  <a:pt x="7214690" y="1115253"/>
                                  <a:pt x="7211496" y="1113656"/>
                                </a:cubicBezTo>
                                <a:cubicBezTo>
                                  <a:pt x="7208701" y="1112059"/>
                                  <a:pt x="7205109" y="1113656"/>
                                  <a:pt x="7204709" y="1114055"/>
                                </a:cubicBezTo>
                                <a:cubicBezTo>
                                  <a:pt x="7203512" y="1114854"/>
                                  <a:pt x="7197923" y="1118047"/>
                                  <a:pt x="7191137" y="1114454"/>
                                </a:cubicBezTo>
                                <a:lnTo>
                                  <a:pt x="7188741" y="1112858"/>
                                </a:lnTo>
                                <a:cubicBezTo>
                                  <a:pt x="7186745" y="1112059"/>
                                  <a:pt x="7185947" y="1109664"/>
                                  <a:pt x="7187145" y="1107668"/>
                                </a:cubicBezTo>
                                <a:cubicBezTo>
                                  <a:pt x="7187943" y="1105672"/>
                                  <a:pt x="7190338" y="1104874"/>
                                  <a:pt x="7192334" y="1106071"/>
                                </a:cubicBezTo>
                                <a:lnTo>
                                  <a:pt x="7194729" y="1107668"/>
                                </a:lnTo>
                                <a:cubicBezTo>
                                  <a:pt x="7198322" y="1109664"/>
                                  <a:pt x="7201117" y="1107668"/>
                                  <a:pt x="7201117" y="1107668"/>
                                </a:cubicBezTo>
                                <a:lnTo>
                                  <a:pt x="7201516" y="1107668"/>
                                </a:lnTo>
                                <a:cubicBezTo>
                                  <a:pt x="7201716" y="1107468"/>
                                  <a:pt x="7203512" y="1106371"/>
                                  <a:pt x="7206107" y="1105772"/>
                                </a:cubicBezTo>
                                <a:close/>
                                <a:moveTo>
                                  <a:pt x="1814391" y="1104873"/>
                                </a:moveTo>
                                <a:cubicBezTo>
                                  <a:pt x="1815588" y="1104873"/>
                                  <a:pt x="1816786" y="1105671"/>
                                  <a:pt x="1816786" y="1106869"/>
                                </a:cubicBezTo>
                                <a:lnTo>
                                  <a:pt x="1819181" y="1124435"/>
                                </a:lnTo>
                                <a:cubicBezTo>
                                  <a:pt x="1819181" y="1125632"/>
                                  <a:pt x="1818383" y="1126830"/>
                                  <a:pt x="1817185" y="1126830"/>
                                </a:cubicBezTo>
                                <a:cubicBezTo>
                                  <a:pt x="1815987" y="1126830"/>
                                  <a:pt x="1814790" y="1126031"/>
                                  <a:pt x="1814790" y="1124834"/>
                                </a:cubicBezTo>
                                <a:lnTo>
                                  <a:pt x="1812394" y="1107268"/>
                                </a:lnTo>
                                <a:cubicBezTo>
                                  <a:pt x="1812394" y="1106070"/>
                                  <a:pt x="1813192" y="1104873"/>
                                  <a:pt x="1814391" y="1104873"/>
                                </a:cubicBezTo>
                                <a:close/>
                                <a:moveTo>
                                  <a:pt x="1802837" y="1104075"/>
                                </a:moveTo>
                                <a:cubicBezTo>
                                  <a:pt x="1804034" y="1104474"/>
                                  <a:pt x="1804833" y="1105671"/>
                                  <a:pt x="1804034" y="1106869"/>
                                </a:cubicBezTo>
                                <a:lnTo>
                                  <a:pt x="1799244" y="1123636"/>
                                </a:lnTo>
                                <a:cubicBezTo>
                                  <a:pt x="1799244" y="1124435"/>
                                  <a:pt x="1798445" y="1125233"/>
                                  <a:pt x="1797647" y="1125233"/>
                                </a:cubicBezTo>
                                <a:lnTo>
                                  <a:pt x="1796848" y="1125233"/>
                                </a:lnTo>
                                <a:cubicBezTo>
                                  <a:pt x="1795651" y="1124834"/>
                                  <a:pt x="1794852" y="1123636"/>
                                  <a:pt x="1795252" y="1122439"/>
                                </a:cubicBezTo>
                                <a:lnTo>
                                  <a:pt x="1800042" y="1105671"/>
                                </a:lnTo>
                                <a:cubicBezTo>
                                  <a:pt x="1800442" y="1104474"/>
                                  <a:pt x="1801639" y="1103675"/>
                                  <a:pt x="1802837" y="1104075"/>
                                </a:cubicBezTo>
                                <a:close/>
                                <a:moveTo>
                                  <a:pt x="1825169" y="1101680"/>
                                </a:moveTo>
                                <a:cubicBezTo>
                                  <a:pt x="1825966" y="1101280"/>
                                  <a:pt x="1827564" y="1101280"/>
                                  <a:pt x="1827963" y="1102478"/>
                                </a:cubicBezTo>
                                <a:lnTo>
                                  <a:pt x="1836747" y="1117649"/>
                                </a:lnTo>
                                <a:cubicBezTo>
                                  <a:pt x="1837146" y="1118447"/>
                                  <a:pt x="1837146" y="1120044"/>
                                  <a:pt x="1835948" y="1120443"/>
                                </a:cubicBezTo>
                                <a:lnTo>
                                  <a:pt x="1835149" y="1120842"/>
                                </a:lnTo>
                                <a:cubicBezTo>
                                  <a:pt x="1834351" y="1120842"/>
                                  <a:pt x="1833552" y="1120443"/>
                                  <a:pt x="1833154" y="1119645"/>
                                </a:cubicBezTo>
                                <a:lnTo>
                                  <a:pt x="1824370" y="1104474"/>
                                </a:lnTo>
                                <a:cubicBezTo>
                                  <a:pt x="1823971" y="1103676"/>
                                  <a:pt x="1823971" y="1102079"/>
                                  <a:pt x="1825169" y="1101680"/>
                                </a:cubicBezTo>
                                <a:close/>
                                <a:moveTo>
                                  <a:pt x="1793257" y="1099284"/>
                                </a:moveTo>
                                <a:cubicBezTo>
                                  <a:pt x="1794056" y="1100082"/>
                                  <a:pt x="1794056" y="1101280"/>
                                  <a:pt x="1794056" y="1102078"/>
                                </a:cubicBezTo>
                                <a:lnTo>
                                  <a:pt x="1783277" y="1116051"/>
                                </a:lnTo>
                                <a:cubicBezTo>
                                  <a:pt x="1782878" y="1116451"/>
                                  <a:pt x="1782079" y="1116850"/>
                                  <a:pt x="1781680" y="1116850"/>
                                </a:cubicBezTo>
                                <a:cubicBezTo>
                                  <a:pt x="1781281" y="1116850"/>
                                  <a:pt x="1780483" y="1116850"/>
                                  <a:pt x="1780083" y="1116451"/>
                                </a:cubicBezTo>
                                <a:cubicBezTo>
                                  <a:pt x="1779285" y="1116051"/>
                                  <a:pt x="1778886" y="1114455"/>
                                  <a:pt x="1779685" y="1113656"/>
                                </a:cubicBezTo>
                                <a:lnTo>
                                  <a:pt x="1790462" y="1099683"/>
                                </a:lnTo>
                                <a:cubicBezTo>
                                  <a:pt x="1790862" y="1098885"/>
                                  <a:pt x="1792458" y="1098486"/>
                                  <a:pt x="1793257" y="1099284"/>
                                </a:cubicBezTo>
                                <a:close/>
                                <a:moveTo>
                                  <a:pt x="470092" y="1098985"/>
                                </a:moveTo>
                                <a:cubicBezTo>
                                  <a:pt x="472687" y="1098386"/>
                                  <a:pt x="476080" y="1098286"/>
                                  <a:pt x="479473" y="1100083"/>
                                </a:cubicBezTo>
                                <a:cubicBezTo>
                                  <a:pt x="487057" y="1104075"/>
                                  <a:pt x="486658" y="1111659"/>
                                  <a:pt x="486658" y="1112059"/>
                                </a:cubicBezTo>
                                <a:cubicBezTo>
                                  <a:pt x="486658" y="1112059"/>
                                  <a:pt x="486658" y="1114853"/>
                                  <a:pt x="490251" y="1116849"/>
                                </a:cubicBezTo>
                                <a:cubicBezTo>
                                  <a:pt x="493844" y="1118446"/>
                                  <a:pt x="496239" y="1116849"/>
                                  <a:pt x="496239" y="1116849"/>
                                </a:cubicBezTo>
                                <a:lnTo>
                                  <a:pt x="496638" y="1116849"/>
                                </a:lnTo>
                                <a:lnTo>
                                  <a:pt x="497037" y="1116450"/>
                                </a:lnTo>
                                <a:cubicBezTo>
                                  <a:pt x="499033" y="1115252"/>
                                  <a:pt x="503824" y="1112857"/>
                                  <a:pt x="510211" y="1116051"/>
                                </a:cubicBezTo>
                                <a:cubicBezTo>
                                  <a:pt x="516997" y="1119643"/>
                                  <a:pt x="517396" y="1127228"/>
                                  <a:pt x="517396" y="1127627"/>
                                </a:cubicBezTo>
                                <a:lnTo>
                                  <a:pt x="517396" y="1128027"/>
                                </a:lnTo>
                                <a:cubicBezTo>
                                  <a:pt x="517396" y="1128027"/>
                                  <a:pt x="517396" y="1130821"/>
                                  <a:pt x="520989" y="1132817"/>
                                </a:cubicBezTo>
                                <a:cubicBezTo>
                                  <a:pt x="524582" y="1134813"/>
                                  <a:pt x="527376" y="1132817"/>
                                  <a:pt x="527376" y="1132817"/>
                                </a:cubicBezTo>
                                <a:lnTo>
                                  <a:pt x="527776" y="1132817"/>
                                </a:lnTo>
                                <a:cubicBezTo>
                                  <a:pt x="528175" y="1132418"/>
                                  <a:pt x="535360" y="1128426"/>
                                  <a:pt x="541749" y="1132019"/>
                                </a:cubicBezTo>
                                <a:cubicBezTo>
                                  <a:pt x="549332" y="1136011"/>
                                  <a:pt x="548933" y="1143596"/>
                                  <a:pt x="548933" y="1143995"/>
                                </a:cubicBezTo>
                                <a:cubicBezTo>
                                  <a:pt x="548933" y="1143995"/>
                                  <a:pt x="548933" y="1146790"/>
                                  <a:pt x="552526" y="1148786"/>
                                </a:cubicBezTo>
                                <a:cubicBezTo>
                                  <a:pt x="553724" y="1149185"/>
                                  <a:pt x="554522" y="1149584"/>
                                  <a:pt x="555721" y="1149584"/>
                                </a:cubicBezTo>
                                <a:lnTo>
                                  <a:pt x="560111" y="1149983"/>
                                </a:lnTo>
                                <a:cubicBezTo>
                                  <a:pt x="562107" y="1149983"/>
                                  <a:pt x="563704" y="1151979"/>
                                  <a:pt x="563704" y="1153975"/>
                                </a:cubicBezTo>
                                <a:cubicBezTo>
                                  <a:pt x="563704" y="1155971"/>
                                  <a:pt x="561708" y="1157568"/>
                                  <a:pt x="558115" y="1158367"/>
                                </a:cubicBezTo>
                                <a:lnTo>
                                  <a:pt x="552128" y="1157967"/>
                                </a:lnTo>
                                <a:cubicBezTo>
                                  <a:pt x="550530" y="1157568"/>
                                  <a:pt x="548933" y="1157169"/>
                                  <a:pt x="547336" y="1156371"/>
                                </a:cubicBezTo>
                                <a:cubicBezTo>
                                  <a:pt x="539753" y="1152379"/>
                                  <a:pt x="540151" y="1144794"/>
                                  <a:pt x="540151" y="1144395"/>
                                </a:cubicBezTo>
                                <a:cubicBezTo>
                                  <a:pt x="540151" y="1144395"/>
                                  <a:pt x="540550" y="1141600"/>
                                  <a:pt x="536957" y="1139604"/>
                                </a:cubicBezTo>
                                <a:cubicBezTo>
                                  <a:pt x="534163" y="1138007"/>
                                  <a:pt x="530570" y="1139604"/>
                                  <a:pt x="530171" y="1140003"/>
                                </a:cubicBezTo>
                                <a:cubicBezTo>
                                  <a:pt x="528973" y="1140802"/>
                                  <a:pt x="523384" y="1143995"/>
                                  <a:pt x="516598" y="1140403"/>
                                </a:cubicBezTo>
                                <a:cubicBezTo>
                                  <a:pt x="509812" y="1136810"/>
                                  <a:pt x="509413" y="1130422"/>
                                  <a:pt x="509413" y="1128825"/>
                                </a:cubicBezTo>
                                <a:cubicBezTo>
                                  <a:pt x="509013" y="1128426"/>
                                  <a:pt x="508615" y="1125232"/>
                                  <a:pt x="505820" y="1123635"/>
                                </a:cubicBezTo>
                                <a:cubicBezTo>
                                  <a:pt x="502626" y="1122039"/>
                                  <a:pt x="500630" y="1123236"/>
                                  <a:pt x="499832" y="1123635"/>
                                </a:cubicBezTo>
                                <a:lnTo>
                                  <a:pt x="499433" y="1123635"/>
                                </a:lnTo>
                                <a:cubicBezTo>
                                  <a:pt x="498235" y="1124434"/>
                                  <a:pt x="493045" y="1127627"/>
                                  <a:pt x="485860" y="1124035"/>
                                </a:cubicBezTo>
                                <a:cubicBezTo>
                                  <a:pt x="478275" y="1120043"/>
                                  <a:pt x="478674" y="1112857"/>
                                  <a:pt x="478674" y="1112059"/>
                                </a:cubicBezTo>
                                <a:cubicBezTo>
                                  <a:pt x="479073" y="1112059"/>
                                  <a:pt x="478674" y="1108865"/>
                                  <a:pt x="475481" y="1107268"/>
                                </a:cubicBezTo>
                                <a:cubicBezTo>
                                  <a:pt x="472686" y="1105671"/>
                                  <a:pt x="469093" y="1107268"/>
                                  <a:pt x="468694" y="1107667"/>
                                </a:cubicBezTo>
                                <a:cubicBezTo>
                                  <a:pt x="467497" y="1108466"/>
                                  <a:pt x="461908" y="1111659"/>
                                  <a:pt x="455121" y="1108067"/>
                                </a:cubicBezTo>
                                <a:lnTo>
                                  <a:pt x="452726" y="1106470"/>
                                </a:lnTo>
                                <a:cubicBezTo>
                                  <a:pt x="450730" y="1105671"/>
                                  <a:pt x="449932" y="1103276"/>
                                  <a:pt x="451130" y="1101280"/>
                                </a:cubicBezTo>
                                <a:cubicBezTo>
                                  <a:pt x="451928" y="1099284"/>
                                  <a:pt x="454323" y="1098486"/>
                                  <a:pt x="456319" y="1099683"/>
                                </a:cubicBezTo>
                                <a:lnTo>
                                  <a:pt x="458714" y="1100881"/>
                                </a:lnTo>
                                <a:cubicBezTo>
                                  <a:pt x="462307" y="1102877"/>
                                  <a:pt x="465101" y="1100881"/>
                                  <a:pt x="465101" y="1100881"/>
                                </a:cubicBezTo>
                                <a:lnTo>
                                  <a:pt x="465501" y="1100881"/>
                                </a:lnTo>
                                <a:cubicBezTo>
                                  <a:pt x="465701" y="1100681"/>
                                  <a:pt x="467497" y="1099584"/>
                                  <a:pt x="470092" y="1098985"/>
                                </a:cubicBezTo>
                                <a:close/>
                                <a:moveTo>
                                  <a:pt x="5021493" y="1096890"/>
                                </a:moveTo>
                                <a:cubicBezTo>
                                  <a:pt x="5022690" y="1096491"/>
                                  <a:pt x="5023888" y="1097289"/>
                                  <a:pt x="5024287" y="1098486"/>
                                </a:cubicBezTo>
                                <a:cubicBezTo>
                                  <a:pt x="5025884" y="1106071"/>
                                  <a:pt x="5033868" y="1111261"/>
                                  <a:pt x="5041852" y="1109265"/>
                                </a:cubicBezTo>
                                <a:cubicBezTo>
                                  <a:pt x="5043049" y="1108866"/>
                                  <a:pt x="5044247" y="1109664"/>
                                  <a:pt x="5045045" y="1110862"/>
                                </a:cubicBezTo>
                                <a:cubicBezTo>
                                  <a:pt x="5045444" y="1112059"/>
                                  <a:pt x="5044646" y="1113257"/>
                                  <a:pt x="5043848" y="1113656"/>
                                </a:cubicBezTo>
                                <a:lnTo>
                                  <a:pt x="5043449" y="1113656"/>
                                </a:lnTo>
                                <a:cubicBezTo>
                                  <a:pt x="5039057" y="1114854"/>
                                  <a:pt x="5034666" y="1114454"/>
                                  <a:pt x="5030674" y="1112458"/>
                                </a:cubicBezTo>
                                <a:cubicBezTo>
                                  <a:pt x="5025485" y="1126830"/>
                                  <a:pt x="5015504" y="1138008"/>
                                  <a:pt x="5001931" y="1144794"/>
                                </a:cubicBezTo>
                                <a:cubicBezTo>
                                  <a:pt x="4988358" y="1151581"/>
                                  <a:pt x="4973188" y="1152778"/>
                                  <a:pt x="4958817" y="1147988"/>
                                </a:cubicBezTo>
                                <a:cubicBezTo>
                                  <a:pt x="4958019" y="1152379"/>
                                  <a:pt x="4955624" y="1156371"/>
                                  <a:pt x="4952031" y="1159166"/>
                                </a:cubicBezTo>
                                <a:lnTo>
                                  <a:pt x="4951632" y="1159565"/>
                                </a:lnTo>
                                <a:cubicBezTo>
                                  <a:pt x="4950833" y="1159964"/>
                                  <a:pt x="4949636" y="1159565"/>
                                  <a:pt x="4948837" y="1158766"/>
                                </a:cubicBezTo>
                                <a:cubicBezTo>
                                  <a:pt x="4948039" y="1157968"/>
                                  <a:pt x="4948039" y="1156371"/>
                                  <a:pt x="4949236" y="1155573"/>
                                </a:cubicBezTo>
                                <a:cubicBezTo>
                                  <a:pt x="4955224" y="1150383"/>
                                  <a:pt x="4956422" y="1141202"/>
                                  <a:pt x="4951232" y="1134813"/>
                                </a:cubicBezTo>
                                <a:cubicBezTo>
                                  <a:pt x="4950434" y="1134015"/>
                                  <a:pt x="4950434" y="1132418"/>
                                  <a:pt x="4951632" y="1131620"/>
                                </a:cubicBezTo>
                                <a:cubicBezTo>
                                  <a:pt x="4952430" y="1130822"/>
                                  <a:pt x="4954027" y="1130822"/>
                                  <a:pt x="4954825" y="1132019"/>
                                </a:cubicBezTo>
                                <a:cubicBezTo>
                                  <a:pt x="4957620" y="1135613"/>
                                  <a:pt x="4959216" y="1139605"/>
                                  <a:pt x="4959216" y="1143597"/>
                                </a:cubicBezTo>
                                <a:lnTo>
                                  <a:pt x="4959616" y="1143597"/>
                                </a:lnTo>
                                <a:cubicBezTo>
                                  <a:pt x="4973188" y="1147988"/>
                                  <a:pt x="4987160" y="1147190"/>
                                  <a:pt x="4999935" y="1140802"/>
                                </a:cubicBezTo>
                                <a:cubicBezTo>
                                  <a:pt x="5012310" y="1134414"/>
                                  <a:pt x="5021892" y="1123636"/>
                                  <a:pt x="5026283" y="1110462"/>
                                </a:cubicBezTo>
                                <a:lnTo>
                                  <a:pt x="5026283" y="1110063"/>
                                </a:lnTo>
                                <a:cubicBezTo>
                                  <a:pt x="5023089" y="1107668"/>
                                  <a:pt x="5021093" y="1104075"/>
                                  <a:pt x="5019896" y="1099684"/>
                                </a:cubicBezTo>
                                <a:cubicBezTo>
                                  <a:pt x="5019497" y="1098486"/>
                                  <a:pt x="5020295" y="1097289"/>
                                  <a:pt x="5021493" y="1096890"/>
                                </a:cubicBezTo>
                                <a:close/>
                                <a:moveTo>
                                  <a:pt x="1836745" y="1093696"/>
                                </a:moveTo>
                                <a:lnTo>
                                  <a:pt x="1851117" y="1104475"/>
                                </a:lnTo>
                                <a:cubicBezTo>
                                  <a:pt x="1851916" y="1104875"/>
                                  <a:pt x="1852315" y="1106471"/>
                                  <a:pt x="1851517" y="1107270"/>
                                </a:cubicBezTo>
                                <a:cubicBezTo>
                                  <a:pt x="1851117" y="1107669"/>
                                  <a:pt x="1850319" y="1108068"/>
                                  <a:pt x="1849920" y="1108068"/>
                                </a:cubicBezTo>
                                <a:cubicBezTo>
                                  <a:pt x="1849521" y="1108068"/>
                                  <a:pt x="1848721" y="1108068"/>
                                  <a:pt x="1848323" y="1107669"/>
                                </a:cubicBezTo>
                                <a:lnTo>
                                  <a:pt x="1834350" y="1096890"/>
                                </a:lnTo>
                                <a:cubicBezTo>
                                  <a:pt x="1833552" y="1096490"/>
                                  <a:pt x="1833153" y="1094894"/>
                                  <a:pt x="1833951" y="1094095"/>
                                </a:cubicBezTo>
                                <a:cubicBezTo>
                                  <a:pt x="1834350" y="1093297"/>
                                  <a:pt x="1835947" y="1092898"/>
                                  <a:pt x="1836745" y="1093696"/>
                                </a:cubicBezTo>
                                <a:close/>
                                <a:moveTo>
                                  <a:pt x="1782878" y="1089704"/>
                                </a:moveTo>
                                <a:cubicBezTo>
                                  <a:pt x="1783676" y="1089304"/>
                                  <a:pt x="1785273" y="1089304"/>
                                  <a:pt x="1785673" y="1090502"/>
                                </a:cubicBezTo>
                                <a:cubicBezTo>
                                  <a:pt x="1786072" y="1091700"/>
                                  <a:pt x="1785673" y="1092897"/>
                                  <a:pt x="1784874" y="1093296"/>
                                </a:cubicBezTo>
                                <a:lnTo>
                                  <a:pt x="1769706" y="1102080"/>
                                </a:lnTo>
                                <a:lnTo>
                                  <a:pt x="1768906" y="1102479"/>
                                </a:lnTo>
                                <a:cubicBezTo>
                                  <a:pt x="1768108" y="1102479"/>
                                  <a:pt x="1767311" y="1102080"/>
                                  <a:pt x="1766910" y="1101281"/>
                                </a:cubicBezTo>
                                <a:cubicBezTo>
                                  <a:pt x="1766511" y="1100483"/>
                                  <a:pt x="1766511" y="1098886"/>
                                  <a:pt x="1767710" y="1098487"/>
                                </a:cubicBezTo>
                                <a:close/>
                                <a:moveTo>
                                  <a:pt x="1841536" y="1082518"/>
                                </a:moveTo>
                                <a:lnTo>
                                  <a:pt x="1858303" y="1087309"/>
                                </a:lnTo>
                                <a:cubicBezTo>
                                  <a:pt x="1859501" y="1087708"/>
                                  <a:pt x="1860300" y="1088906"/>
                                  <a:pt x="1859501" y="1090103"/>
                                </a:cubicBezTo>
                                <a:cubicBezTo>
                                  <a:pt x="1859501" y="1090902"/>
                                  <a:pt x="1858703" y="1091700"/>
                                  <a:pt x="1857904" y="1091700"/>
                                </a:cubicBezTo>
                                <a:lnTo>
                                  <a:pt x="1857106" y="1091700"/>
                                </a:lnTo>
                                <a:lnTo>
                                  <a:pt x="1840339" y="1086910"/>
                                </a:lnTo>
                                <a:cubicBezTo>
                                  <a:pt x="1839141" y="1086511"/>
                                  <a:pt x="1838343" y="1085312"/>
                                  <a:pt x="1838742" y="1084114"/>
                                </a:cubicBezTo>
                                <a:cubicBezTo>
                                  <a:pt x="1839141" y="1082917"/>
                                  <a:pt x="1840339" y="1082118"/>
                                  <a:pt x="1841536" y="1082518"/>
                                </a:cubicBezTo>
                                <a:close/>
                                <a:moveTo>
                                  <a:pt x="1779685" y="1078127"/>
                                </a:moveTo>
                                <a:cubicBezTo>
                                  <a:pt x="1780882" y="1078127"/>
                                  <a:pt x="1782080" y="1078925"/>
                                  <a:pt x="1782080" y="1080123"/>
                                </a:cubicBezTo>
                                <a:cubicBezTo>
                                  <a:pt x="1782080" y="1081320"/>
                                  <a:pt x="1781281" y="1082120"/>
                                  <a:pt x="1780084" y="1082519"/>
                                </a:cubicBezTo>
                                <a:lnTo>
                                  <a:pt x="1762520" y="1084914"/>
                                </a:lnTo>
                                <a:cubicBezTo>
                                  <a:pt x="1761321" y="1084914"/>
                                  <a:pt x="1760125" y="1084116"/>
                                  <a:pt x="1760125" y="1082918"/>
                                </a:cubicBezTo>
                                <a:cubicBezTo>
                                  <a:pt x="1760125" y="1081720"/>
                                  <a:pt x="1760923" y="1080522"/>
                                  <a:pt x="1762121" y="1080522"/>
                                </a:cubicBezTo>
                                <a:close/>
                                <a:moveTo>
                                  <a:pt x="1858703" y="1067748"/>
                                </a:moveTo>
                                <a:cubicBezTo>
                                  <a:pt x="1859900" y="1067748"/>
                                  <a:pt x="1861099" y="1068546"/>
                                  <a:pt x="1861099" y="1069744"/>
                                </a:cubicBezTo>
                                <a:cubicBezTo>
                                  <a:pt x="1861099" y="1070941"/>
                                  <a:pt x="1860301" y="1072140"/>
                                  <a:pt x="1859102" y="1072140"/>
                                </a:cubicBezTo>
                                <a:lnTo>
                                  <a:pt x="1841536" y="1074535"/>
                                </a:lnTo>
                                <a:cubicBezTo>
                                  <a:pt x="1840338" y="1074535"/>
                                  <a:pt x="1839141" y="1073737"/>
                                  <a:pt x="1839141" y="1072539"/>
                                </a:cubicBezTo>
                                <a:cubicBezTo>
                                  <a:pt x="1839141" y="1071341"/>
                                  <a:pt x="1839939" y="1070143"/>
                                  <a:pt x="1841136" y="1070143"/>
                                </a:cubicBezTo>
                                <a:close/>
                                <a:moveTo>
                                  <a:pt x="487258" y="1067049"/>
                                </a:moveTo>
                                <a:cubicBezTo>
                                  <a:pt x="489853" y="1066450"/>
                                  <a:pt x="493246" y="1066350"/>
                                  <a:pt x="496639" y="1068147"/>
                                </a:cubicBezTo>
                                <a:cubicBezTo>
                                  <a:pt x="504223" y="1072139"/>
                                  <a:pt x="503824" y="1079723"/>
                                  <a:pt x="503824" y="1080123"/>
                                </a:cubicBezTo>
                                <a:cubicBezTo>
                                  <a:pt x="503824" y="1080123"/>
                                  <a:pt x="503824" y="1082917"/>
                                  <a:pt x="507417" y="1084913"/>
                                </a:cubicBezTo>
                                <a:cubicBezTo>
                                  <a:pt x="511010" y="1086510"/>
                                  <a:pt x="513405" y="1084913"/>
                                  <a:pt x="513405" y="1084913"/>
                                </a:cubicBezTo>
                                <a:lnTo>
                                  <a:pt x="513804" y="1084913"/>
                                </a:lnTo>
                                <a:lnTo>
                                  <a:pt x="514203" y="1084514"/>
                                </a:lnTo>
                                <a:cubicBezTo>
                                  <a:pt x="516199" y="1083316"/>
                                  <a:pt x="520990" y="1080921"/>
                                  <a:pt x="527377" y="1084115"/>
                                </a:cubicBezTo>
                                <a:cubicBezTo>
                                  <a:pt x="534163" y="1087707"/>
                                  <a:pt x="534563" y="1095292"/>
                                  <a:pt x="534563" y="1095691"/>
                                </a:cubicBezTo>
                                <a:lnTo>
                                  <a:pt x="534563" y="1096091"/>
                                </a:lnTo>
                                <a:cubicBezTo>
                                  <a:pt x="534563" y="1096091"/>
                                  <a:pt x="534563" y="1098885"/>
                                  <a:pt x="538155" y="1100881"/>
                                </a:cubicBezTo>
                                <a:cubicBezTo>
                                  <a:pt x="541748" y="1102877"/>
                                  <a:pt x="544542" y="1100881"/>
                                  <a:pt x="544542" y="1100881"/>
                                </a:cubicBezTo>
                                <a:lnTo>
                                  <a:pt x="544942" y="1100881"/>
                                </a:lnTo>
                                <a:cubicBezTo>
                                  <a:pt x="545341" y="1100482"/>
                                  <a:pt x="552526" y="1096490"/>
                                  <a:pt x="558914" y="1100083"/>
                                </a:cubicBezTo>
                                <a:cubicBezTo>
                                  <a:pt x="566498" y="1104075"/>
                                  <a:pt x="566099" y="1111660"/>
                                  <a:pt x="566099" y="1112059"/>
                                </a:cubicBezTo>
                                <a:cubicBezTo>
                                  <a:pt x="566099" y="1112059"/>
                                  <a:pt x="566099" y="1114854"/>
                                  <a:pt x="569693" y="1116850"/>
                                </a:cubicBezTo>
                                <a:cubicBezTo>
                                  <a:pt x="570890" y="1117249"/>
                                  <a:pt x="571688" y="1117648"/>
                                  <a:pt x="572886" y="1117648"/>
                                </a:cubicBezTo>
                                <a:lnTo>
                                  <a:pt x="577277" y="1118047"/>
                                </a:lnTo>
                                <a:cubicBezTo>
                                  <a:pt x="579273" y="1118047"/>
                                  <a:pt x="580870" y="1120043"/>
                                  <a:pt x="580870" y="1122039"/>
                                </a:cubicBezTo>
                                <a:cubicBezTo>
                                  <a:pt x="580470" y="1124035"/>
                                  <a:pt x="578874" y="1125632"/>
                                  <a:pt x="575281" y="1126031"/>
                                </a:cubicBezTo>
                                <a:lnTo>
                                  <a:pt x="569293" y="1125632"/>
                                </a:lnTo>
                                <a:cubicBezTo>
                                  <a:pt x="567696" y="1125233"/>
                                  <a:pt x="566099" y="1124834"/>
                                  <a:pt x="564502" y="1124035"/>
                                </a:cubicBezTo>
                                <a:cubicBezTo>
                                  <a:pt x="556918" y="1120043"/>
                                  <a:pt x="557317" y="1112459"/>
                                  <a:pt x="557317" y="1112059"/>
                                </a:cubicBezTo>
                                <a:cubicBezTo>
                                  <a:pt x="557317" y="1112059"/>
                                  <a:pt x="557716" y="1109265"/>
                                  <a:pt x="554123" y="1107269"/>
                                </a:cubicBezTo>
                                <a:cubicBezTo>
                                  <a:pt x="551329" y="1105672"/>
                                  <a:pt x="547736" y="1107269"/>
                                  <a:pt x="547337" y="1107668"/>
                                </a:cubicBezTo>
                                <a:cubicBezTo>
                                  <a:pt x="546139" y="1108467"/>
                                  <a:pt x="540550" y="1111660"/>
                                  <a:pt x="533764" y="1108067"/>
                                </a:cubicBezTo>
                                <a:cubicBezTo>
                                  <a:pt x="526978" y="1104475"/>
                                  <a:pt x="526579" y="1098087"/>
                                  <a:pt x="526579" y="1096490"/>
                                </a:cubicBezTo>
                                <a:cubicBezTo>
                                  <a:pt x="526180" y="1096091"/>
                                  <a:pt x="525780" y="1092897"/>
                                  <a:pt x="522986" y="1091300"/>
                                </a:cubicBezTo>
                                <a:cubicBezTo>
                                  <a:pt x="519792" y="1089703"/>
                                  <a:pt x="517796" y="1090901"/>
                                  <a:pt x="516998" y="1091300"/>
                                </a:cubicBezTo>
                                <a:lnTo>
                                  <a:pt x="516599" y="1091300"/>
                                </a:lnTo>
                                <a:cubicBezTo>
                                  <a:pt x="515401" y="1092099"/>
                                  <a:pt x="510211" y="1095292"/>
                                  <a:pt x="503026" y="1091699"/>
                                </a:cubicBezTo>
                                <a:cubicBezTo>
                                  <a:pt x="495441" y="1087707"/>
                                  <a:pt x="495840" y="1080522"/>
                                  <a:pt x="495840" y="1079723"/>
                                </a:cubicBezTo>
                                <a:cubicBezTo>
                                  <a:pt x="496239" y="1079723"/>
                                  <a:pt x="495840" y="1076530"/>
                                  <a:pt x="492647" y="1074933"/>
                                </a:cubicBezTo>
                                <a:cubicBezTo>
                                  <a:pt x="489852" y="1073336"/>
                                  <a:pt x="486259" y="1074933"/>
                                  <a:pt x="485860" y="1075332"/>
                                </a:cubicBezTo>
                                <a:cubicBezTo>
                                  <a:pt x="484664" y="1076131"/>
                                  <a:pt x="479074" y="1079324"/>
                                  <a:pt x="472287" y="1075731"/>
                                </a:cubicBezTo>
                                <a:lnTo>
                                  <a:pt x="469892" y="1074135"/>
                                </a:lnTo>
                                <a:cubicBezTo>
                                  <a:pt x="467896" y="1073336"/>
                                  <a:pt x="467098" y="1070941"/>
                                  <a:pt x="468295" y="1068945"/>
                                </a:cubicBezTo>
                                <a:cubicBezTo>
                                  <a:pt x="469094" y="1066949"/>
                                  <a:pt x="471489" y="1066151"/>
                                  <a:pt x="473485" y="1067348"/>
                                </a:cubicBezTo>
                                <a:lnTo>
                                  <a:pt x="475880" y="1068945"/>
                                </a:lnTo>
                                <a:cubicBezTo>
                                  <a:pt x="479473" y="1070941"/>
                                  <a:pt x="482267" y="1068945"/>
                                  <a:pt x="482267" y="1068945"/>
                                </a:cubicBezTo>
                                <a:lnTo>
                                  <a:pt x="482667" y="1068945"/>
                                </a:lnTo>
                                <a:cubicBezTo>
                                  <a:pt x="482867" y="1068745"/>
                                  <a:pt x="484663" y="1067648"/>
                                  <a:pt x="487258" y="1067049"/>
                                </a:cubicBezTo>
                                <a:close/>
                                <a:moveTo>
                                  <a:pt x="1764117" y="1060962"/>
                                </a:moveTo>
                                <a:lnTo>
                                  <a:pt x="1780884" y="1065753"/>
                                </a:lnTo>
                                <a:cubicBezTo>
                                  <a:pt x="1782080" y="1066152"/>
                                  <a:pt x="1782879" y="1067350"/>
                                  <a:pt x="1782480" y="1068547"/>
                                </a:cubicBezTo>
                                <a:cubicBezTo>
                                  <a:pt x="1782480" y="1069346"/>
                                  <a:pt x="1781681" y="1070144"/>
                                  <a:pt x="1780884" y="1070144"/>
                                </a:cubicBezTo>
                                <a:lnTo>
                                  <a:pt x="1780084" y="1070144"/>
                                </a:lnTo>
                                <a:lnTo>
                                  <a:pt x="1763318" y="1065354"/>
                                </a:lnTo>
                                <a:cubicBezTo>
                                  <a:pt x="1762120" y="1064955"/>
                                  <a:pt x="1761322" y="1063756"/>
                                  <a:pt x="1761322" y="1062558"/>
                                </a:cubicBezTo>
                                <a:cubicBezTo>
                                  <a:pt x="1761721" y="1061361"/>
                                  <a:pt x="1762920" y="1060563"/>
                                  <a:pt x="1764117" y="1060962"/>
                                </a:cubicBezTo>
                                <a:close/>
                                <a:moveTo>
                                  <a:pt x="1851916" y="1050583"/>
                                </a:moveTo>
                                <a:cubicBezTo>
                                  <a:pt x="1852715" y="1050183"/>
                                  <a:pt x="1854312" y="1050183"/>
                                  <a:pt x="1854711" y="1051381"/>
                                </a:cubicBezTo>
                                <a:cubicBezTo>
                                  <a:pt x="1855110" y="1052179"/>
                                  <a:pt x="1855110" y="1053776"/>
                                  <a:pt x="1853912" y="1054175"/>
                                </a:cubicBezTo>
                                <a:lnTo>
                                  <a:pt x="1838742" y="1062959"/>
                                </a:lnTo>
                                <a:lnTo>
                                  <a:pt x="1837943" y="1063358"/>
                                </a:lnTo>
                                <a:cubicBezTo>
                                  <a:pt x="1837145" y="1063358"/>
                                  <a:pt x="1836346" y="1062959"/>
                                  <a:pt x="1835947" y="1062160"/>
                                </a:cubicBezTo>
                                <a:cubicBezTo>
                                  <a:pt x="1835548" y="1060963"/>
                                  <a:pt x="1835947" y="1059765"/>
                                  <a:pt x="1836745" y="1059366"/>
                                </a:cubicBezTo>
                                <a:close/>
                                <a:moveTo>
                                  <a:pt x="1773697" y="1044993"/>
                                </a:moveTo>
                                <a:lnTo>
                                  <a:pt x="1787669" y="1055772"/>
                                </a:lnTo>
                                <a:cubicBezTo>
                                  <a:pt x="1788467" y="1056172"/>
                                  <a:pt x="1788866" y="1057768"/>
                                  <a:pt x="1788068" y="1058567"/>
                                </a:cubicBezTo>
                                <a:cubicBezTo>
                                  <a:pt x="1787669" y="1058966"/>
                                  <a:pt x="1786870" y="1059365"/>
                                  <a:pt x="1786471" y="1059365"/>
                                </a:cubicBezTo>
                                <a:cubicBezTo>
                                  <a:pt x="1786072" y="1059365"/>
                                  <a:pt x="1785273" y="1059365"/>
                                  <a:pt x="1784874" y="1058966"/>
                                </a:cubicBezTo>
                                <a:lnTo>
                                  <a:pt x="1771302" y="1048187"/>
                                </a:lnTo>
                                <a:cubicBezTo>
                                  <a:pt x="1770504" y="1047787"/>
                                  <a:pt x="1770105" y="1046191"/>
                                  <a:pt x="1770903" y="1045392"/>
                                </a:cubicBezTo>
                                <a:cubicBezTo>
                                  <a:pt x="1771302" y="1044594"/>
                                  <a:pt x="1772899" y="1044195"/>
                                  <a:pt x="1773697" y="1044993"/>
                                </a:cubicBezTo>
                                <a:close/>
                                <a:moveTo>
                                  <a:pt x="1841936" y="1036211"/>
                                </a:moveTo>
                                <a:cubicBezTo>
                                  <a:pt x="1842735" y="1036610"/>
                                  <a:pt x="1843134" y="1038207"/>
                                  <a:pt x="1842336" y="1039005"/>
                                </a:cubicBezTo>
                                <a:lnTo>
                                  <a:pt x="1831556" y="1052978"/>
                                </a:lnTo>
                                <a:cubicBezTo>
                                  <a:pt x="1831156" y="1053378"/>
                                  <a:pt x="1830358" y="1053777"/>
                                  <a:pt x="1829959" y="1053777"/>
                                </a:cubicBezTo>
                                <a:cubicBezTo>
                                  <a:pt x="1829560" y="1053777"/>
                                  <a:pt x="1828762" y="1053777"/>
                                  <a:pt x="1828363" y="1053378"/>
                                </a:cubicBezTo>
                                <a:cubicBezTo>
                                  <a:pt x="1827563" y="1052579"/>
                                  <a:pt x="1827563" y="1050982"/>
                                  <a:pt x="1828363" y="1050583"/>
                                </a:cubicBezTo>
                                <a:lnTo>
                                  <a:pt x="1839142" y="1036610"/>
                                </a:lnTo>
                                <a:cubicBezTo>
                                  <a:pt x="1839541" y="1035812"/>
                                  <a:pt x="1841138" y="1035413"/>
                                  <a:pt x="1841936" y="1036211"/>
                                </a:cubicBezTo>
                                <a:close/>
                                <a:moveTo>
                                  <a:pt x="1785672" y="1032220"/>
                                </a:moveTo>
                                <a:cubicBezTo>
                                  <a:pt x="1786470" y="1031820"/>
                                  <a:pt x="1788067" y="1031820"/>
                                  <a:pt x="1788466" y="1033018"/>
                                </a:cubicBezTo>
                                <a:lnTo>
                                  <a:pt x="1797249" y="1048189"/>
                                </a:lnTo>
                                <a:cubicBezTo>
                                  <a:pt x="1797649" y="1048987"/>
                                  <a:pt x="1797649" y="1050584"/>
                                  <a:pt x="1796450" y="1050983"/>
                                </a:cubicBezTo>
                                <a:lnTo>
                                  <a:pt x="1795653" y="1051382"/>
                                </a:lnTo>
                                <a:cubicBezTo>
                                  <a:pt x="1794853" y="1051382"/>
                                  <a:pt x="1794055" y="1050983"/>
                                  <a:pt x="1793656" y="1050185"/>
                                </a:cubicBezTo>
                                <a:lnTo>
                                  <a:pt x="1784873" y="1035014"/>
                                </a:lnTo>
                                <a:cubicBezTo>
                                  <a:pt x="1784473" y="1034216"/>
                                  <a:pt x="1784473" y="1032619"/>
                                  <a:pt x="1785672" y="1032220"/>
                                </a:cubicBezTo>
                                <a:close/>
                                <a:moveTo>
                                  <a:pt x="1824371" y="1027030"/>
                                </a:moveTo>
                                <a:cubicBezTo>
                                  <a:pt x="1825569" y="1027429"/>
                                  <a:pt x="1826367" y="1028626"/>
                                  <a:pt x="1825967" y="1029824"/>
                                </a:cubicBezTo>
                                <a:lnTo>
                                  <a:pt x="1821177" y="1046591"/>
                                </a:lnTo>
                                <a:cubicBezTo>
                                  <a:pt x="1821177" y="1047390"/>
                                  <a:pt x="1820379" y="1048188"/>
                                  <a:pt x="1819579" y="1048188"/>
                                </a:cubicBezTo>
                                <a:lnTo>
                                  <a:pt x="1818781" y="1048188"/>
                                </a:lnTo>
                                <a:cubicBezTo>
                                  <a:pt x="1817583" y="1047789"/>
                                  <a:pt x="1816785" y="1046991"/>
                                  <a:pt x="1816785" y="1045394"/>
                                </a:cubicBezTo>
                                <a:lnTo>
                                  <a:pt x="1821576" y="1028626"/>
                                </a:lnTo>
                                <a:cubicBezTo>
                                  <a:pt x="1821975" y="1027429"/>
                                  <a:pt x="1823173" y="1026631"/>
                                  <a:pt x="1824371" y="1027030"/>
                                </a:cubicBezTo>
                                <a:close/>
                                <a:moveTo>
                                  <a:pt x="1804434" y="1025433"/>
                                </a:moveTo>
                                <a:cubicBezTo>
                                  <a:pt x="1805631" y="1025433"/>
                                  <a:pt x="1806830" y="1026231"/>
                                  <a:pt x="1806830" y="1027429"/>
                                </a:cubicBezTo>
                                <a:lnTo>
                                  <a:pt x="1809225" y="1044995"/>
                                </a:lnTo>
                                <a:cubicBezTo>
                                  <a:pt x="1809225" y="1046192"/>
                                  <a:pt x="1808427" y="1047390"/>
                                  <a:pt x="1807229" y="1047390"/>
                                </a:cubicBezTo>
                                <a:cubicBezTo>
                                  <a:pt x="1806030" y="1047789"/>
                                  <a:pt x="1804833" y="1046991"/>
                                  <a:pt x="1804833" y="1045394"/>
                                </a:cubicBezTo>
                                <a:lnTo>
                                  <a:pt x="1802438" y="1027828"/>
                                </a:lnTo>
                                <a:cubicBezTo>
                                  <a:pt x="1802438" y="1026630"/>
                                  <a:pt x="1803237" y="1025433"/>
                                  <a:pt x="1804434" y="1025433"/>
                                </a:cubicBezTo>
                                <a:close/>
                                <a:moveTo>
                                  <a:pt x="848796" y="1000832"/>
                                </a:moveTo>
                                <a:cubicBezTo>
                                  <a:pt x="856530" y="1002778"/>
                                  <a:pt x="863516" y="1007668"/>
                                  <a:pt x="867908" y="1015053"/>
                                </a:cubicBezTo>
                                <a:lnTo>
                                  <a:pt x="862319" y="1018646"/>
                                </a:lnTo>
                                <a:cubicBezTo>
                                  <a:pt x="854733" y="1007069"/>
                                  <a:pt x="839566" y="1003477"/>
                                  <a:pt x="827980" y="1010662"/>
                                </a:cubicBezTo>
                                <a:cubicBezTo>
                                  <a:pt x="816408" y="1017848"/>
                                  <a:pt x="812816" y="1033018"/>
                                  <a:pt x="820797" y="1044595"/>
                                </a:cubicBezTo>
                                <a:lnTo>
                                  <a:pt x="815211" y="1048188"/>
                                </a:lnTo>
                                <a:cubicBezTo>
                                  <a:pt x="814810" y="1047789"/>
                                  <a:pt x="814810" y="1047390"/>
                                  <a:pt x="814413" y="1046990"/>
                                </a:cubicBezTo>
                                <a:cubicBezTo>
                                  <a:pt x="805632" y="1032220"/>
                                  <a:pt x="810421" y="1013057"/>
                                  <a:pt x="825186" y="1004275"/>
                                </a:cubicBezTo>
                                <a:cubicBezTo>
                                  <a:pt x="832582" y="999884"/>
                                  <a:pt x="841062" y="998886"/>
                                  <a:pt x="848796" y="1000832"/>
                                </a:cubicBezTo>
                                <a:close/>
                                <a:moveTo>
                                  <a:pt x="5591947" y="971541"/>
                                </a:moveTo>
                                <a:cubicBezTo>
                                  <a:pt x="5593145" y="971541"/>
                                  <a:pt x="5594342" y="972339"/>
                                  <a:pt x="5594342" y="973537"/>
                                </a:cubicBezTo>
                                <a:lnTo>
                                  <a:pt x="5596737" y="991103"/>
                                </a:lnTo>
                                <a:cubicBezTo>
                                  <a:pt x="5596737" y="992300"/>
                                  <a:pt x="5595939" y="993498"/>
                                  <a:pt x="5594741" y="993498"/>
                                </a:cubicBezTo>
                                <a:cubicBezTo>
                                  <a:pt x="5593544" y="993498"/>
                                  <a:pt x="5592346" y="992699"/>
                                  <a:pt x="5592346" y="991502"/>
                                </a:cubicBezTo>
                                <a:lnTo>
                                  <a:pt x="5589950" y="973936"/>
                                </a:lnTo>
                                <a:cubicBezTo>
                                  <a:pt x="5589950" y="972738"/>
                                  <a:pt x="5590749" y="971541"/>
                                  <a:pt x="5591947" y="971541"/>
                                </a:cubicBezTo>
                                <a:close/>
                                <a:moveTo>
                                  <a:pt x="5580370" y="970743"/>
                                </a:moveTo>
                                <a:cubicBezTo>
                                  <a:pt x="5581569" y="971142"/>
                                  <a:pt x="5582367" y="972339"/>
                                  <a:pt x="5581569" y="973537"/>
                                </a:cubicBezTo>
                                <a:lnTo>
                                  <a:pt x="5576778" y="990304"/>
                                </a:lnTo>
                                <a:cubicBezTo>
                                  <a:pt x="5576778" y="991103"/>
                                  <a:pt x="5575979" y="991901"/>
                                  <a:pt x="5575181" y="991901"/>
                                </a:cubicBezTo>
                                <a:lnTo>
                                  <a:pt x="5574383" y="991901"/>
                                </a:lnTo>
                                <a:cubicBezTo>
                                  <a:pt x="5573184" y="991502"/>
                                  <a:pt x="5572386" y="990304"/>
                                  <a:pt x="5572785" y="989107"/>
                                </a:cubicBezTo>
                                <a:lnTo>
                                  <a:pt x="5577576" y="972339"/>
                                </a:lnTo>
                                <a:cubicBezTo>
                                  <a:pt x="5577975" y="971142"/>
                                  <a:pt x="5579173" y="970343"/>
                                  <a:pt x="5580370" y="970743"/>
                                </a:cubicBezTo>
                                <a:close/>
                                <a:moveTo>
                                  <a:pt x="5602725" y="967948"/>
                                </a:moveTo>
                                <a:cubicBezTo>
                                  <a:pt x="5603524" y="967548"/>
                                  <a:pt x="5605121" y="967548"/>
                                  <a:pt x="5605520" y="968746"/>
                                </a:cubicBezTo>
                                <a:lnTo>
                                  <a:pt x="5614303" y="983917"/>
                                </a:lnTo>
                                <a:cubicBezTo>
                                  <a:pt x="5614702" y="984715"/>
                                  <a:pt x="5614702" y="986312"/>
                                  <a:pt x="5613504" y="986711"/>
                                </a:cubicBezTo>
                                <a:lnTo>
                                  <a:pt x="5612706" y="987110"/>
                                </a:lnTo>
                                <a:cubicBezTo>
                                  <a:pt x="5611907" y="987110"/>
                                  <a:pt x="5611109" y="986711"/>
                                  <a:pt x="5610710" y="985913"/>
                                </a:cubicBezTo>
                                <a:lnTo>
                                  <a:pt x="5601926" y="970742"/>
                                </a:lnTo>
                                <a:cubicBezTo>
                                  <a:pt x="5601527" y="969944"/>
                                  <a:pt x="5601527" y="968347"/>
                                  <a:pt x="5602725" y="967948"/>
                                </a:cubicBezTo>
                                <a:close/>
                                <a:moveTo>
                                  <a:pt x="4247644" y="965653"/>
                                </a:moveTo>
                                <a:cubicBezTo>
                                  <a:pt x="4250239" y="965054"/>
                                  <a:pt x="4253632" y="964954"/>
                                  <a:pt x="4257026" y="966751"/>
                                </a:cubicBezTo>
                                <a:cubicBezTo>
                                  <a:pt x="4264610" y="970743"/>
                                  <a:pt x="4264211" y="978327"/>
                                  <a:pt x="4264211" y="978727"/>
                                </a:cubicBezTo>
                                <a:cubicBezTo>
                                  <a:pt x="4264211" y="978727"/>
                                  <a:pt x="4264211" y="981521"/>
                                  <a:pt x="4267804" y="983517"/>
                                </a:cubicBezTo>
                                <a:cubicBezTo>
                                  <a:pt x="4271397" y="985114"/>
                                  <a:pt x="4273792" y="983517"/>
                                  <a:pt x="4273792" y="983517"/>
                                </a:cubicBezTo>
                                <a:lnTo>
                                  <a:pt x="4274191" y="983517"/>
                                </a:lnTo>
                                <a:lnTo>
                                  <a:pt x="4274590" y="983118"/>
                                </a:lnTo>
                                <a:cubicBezTo>
                                  <a:pt x="4276586" y="981920"/>
                                  <a:pt x="4281377" y="979525"/>
                                  <a:pt x="4287764" y="982719"/>
                                </a:cubicBezTo>
                                <a:cubicBezTo>
                                  <a:pt x="4294550" y="986311"/>
                                  <a:pt x="4294950" y="993896"/>
                                  <a:pt x="4294950" y="994295"/>
                                </a:cubicBezTo>
                                <a:lnTo>
                                  <a:pt x="4294950" y="994695"/>
                                </a:lnTo>
                                <a:cubicBezTo>
                                  <a:pt x="4294950" y="994695"/>
                                  <a:pt x="4294950" y="997489"/>
                                  <a:pt x="4298542" y="999485"/>
                                </a:cubicBezTo>
                                <a:cubicBezTo>
                                  <a:pt x="4302135" y="1001481"/>
                                  <a:pt x="4304930" y="999485"/>
                                  <a:pt x="4304930" y="999485"/>
                                </a:cubicBezTo>
                                <a:lnTo>
                                  <a:pt x="4305329" y="999485"/>
                                </a:lnTo>
                                <a:cubicBezTo>
                                  <a:pt x="4305728" y="999086"/>
                                  <a:pt x="4312915" y="995094"/>
                                  <a:pt x="4319302" y="998687"/>
                                </a:cubicBezTo>
                                <a:cubicBezTo>
                                  <a:pt x="4326887" y="1002680"/>
                                  <a:pt x="4326487" y="1010264"/>
                                  <a:pt x="4326487" y="1010664"/>
                                </a:cubicBezTo>
                                <a:cubicBezTo>
                                  <a:pt x="4326487" y="1010664"/>
                                  <a:pt x="4326487" y="1013458"/>
                                  <a:pt x="4330080" y="1015454"/>
                                </a:cubicBezTo>
                                <a:cubicBezTo>
                                  <a:pt x="4331278" y="1015853"/>
                                  <a:pt x="4332076" y="1016252"/>
                                  <a:pt x="4333274" y="1016252"/>
                                </a:cubicBezTo>
                                <a:lnTo>
                                  <a:pt x="4337665" y="1016652"/>
                                </a:lnTo>
                                <a:cubicBezTo>
                                  <a:pt x="4339661" y="1016652"/>
                                  <a:pt x="4341258" y="1018648"/>
                                  <a:pt x="4341258" y="1020644"/>
                                </a:cubicBezTo>
                                <a:cubicBezTo>
                                  <a:pt x="4341258" y="1022640"/>
                                  <a:pt x="4339262" y="1024236"/>
                                  <a:pt x="4335669" y="1025035"/>
                                </a:cubicBezTo>
                                <a:lnTo>
                                  <a:pt x="4329681" y="1024636"/>
                                </a:lnTo>
                                <a:cubicBezTo>
                                  <a:pt x="4328084" y="1024236"/>
                                  <a:pt x="4326487" y="1023837"/>
                                  <a:pt x="4324891" y="1023039"/>
                                </a:cubicBezTo>
                                <a:cubicBezTo>
                                  <a:pt x="4317306" y="1019047"/>
                                  <a:pt x="4317705" y="1011462"/>
                                  <a:pt x="4317705" y="1011063"/>
                                </a:cubicBezTo>
                                <a:cubicBezTo>
                                  <a:pt x="4317705" y="1011063"/>
                                  <a:pt x="4318104" y="1008268"/>
                                  <a:pt x="4314511" y="1006272"/>
                                </a:cubicBezTo>
                                <a:cubicBezTo>
                                  <a:pt x="4311717" y="1004676"/>
                                  <a:pt x="4308123" y="1006272"/>
                                  <a:pt x="4307724" y="1006672"/>
                                </a:cubicBezTo>
                                <a:cubicBezTo>
                                  <a:pt x="4306526" y="1007470"/>
                                  <a:pt x="4300938" y="1010664"/>
                                  <a:pt x="4294151" y="1007071"/>
                                </a:cubicBezTo>
                                <a:cubicBezTo>
                                  <a:pt x="4287365" y="1003478"/>
                                  <a:pt x="4286966" y="997090"/>
                                  <a:pt x="4286966" y="995493"/>
                                </a:cubicBezTo>
                                <a:cubicBezTo>
                                  <a:pt x="4286566" y="995094"/>
                                  <a:pt x="4286167" y="991900"/>
                                  <a:pt x="4283373" y="990303"/>
                                </a:cubicBezTo>
                                <a:cubicBezTo>
                                  <a:pt x="4280179" y="988707"/>
                                  <a:pt x="4278183" y="989904"/>
                                  <a:pt x="4277385" y="990303"/>
                                </a:cubicBezTo>
                                <a:lnTo>
                                  <a:pt x="4276986" y="990303"/>
                                </a:lnTo>
                                <a:cubicBezTo>
                                  <a:pt x="4275788" y="991102"/>
                                  <a:pt x="4270598" y="994295"/>
                                  <a:pt x="4263413" y="990703"/>
                                </a:cubicBezTo>
                                <a:cubicBezTo>
                                  <a:pt x="4255828" y="986711"/>
                                  <a:pt x="4256227" y="979525"/>
                                  <a:pt x="4256227" y="978727"/>
                                </a:cubicBezTo>
                                <a:cubicBezTo>
                                  <a:pt x="4256626" y="978727"/>
                                  <a:pt x="4256227" y="975533"/>
                                  <a:pt x="4253034" y="973936"/>
                                </a:cubicBezTo>
                                <a:cubicBezTo>
                                  <a:pt x="4250239" y="972339"/>
                                  <a:pt x="4246646" y="973936"/>
                                  <a:pt x="4246247" y="974335"/>
                                </a:cubicBezTo>
                                <a:cubicBezTo>
                                  <a:pt x="4245050" y="975134"/>
                                  <a:pt x="4239461" y="978327"/>
                                  <a:pt x="4232674" y="974735"/>
                                </a:cubicBezTo>
                                <a:lnTo>
                                  <a:pt x="4230279" y="973138"/>
                                </a:lnTo>
                                <a:cubicBezTo>
                                  <a:pt x="4228283" y="972339"/>
                                  <a:pt x="4227485" y="969944"/>
                                  <a:pt x="4228682" y="967948"/>
                                </a:cubicBezTo>
                                <a:cubicBezTo>
                                  <a:pt x="4229481" y="965952"/>
                                  <a:pt x="4231876" y="965154"/>
                                  <a:pt x="4233872" y="966351"/>
                                </a:cubicBezTo>
                                <a:lnTo>
                                  <a:pt x="4236267" y="967549"/>
                                </a:lnTo>
                                <a:cubicBezTo>
                                  <a:pt x="4239860" y="969545"/>
                                  <a:pt x="4242654" y="967549"/>
                                  <a:pt x="4242654" y="967549"/>
                                </a:cubicBezTo>
                                <a:lnTo>
                                  <a:pt x="4243054" y="967549"/>
                                </a:lnTo>
                                <a:cubicBezTo>
                                  <a:pt x="4243253" y="967349"/>
                                  <a:pt x="4245050" y="966252"/>
                                  <a:pt x="4247644" y="965653"/>
                                </a:cubicBezTo>
                                <a:close/>
                                <a:moveTo>
                                  <a:pt x="5570790" y="965553"/>
                                </a:moveTo>
                                <a:cubicBezTo>
                                  <a:pt x="5571588" y="966351"/>
                                  <a:pt x="5571588" y="967948"/>
                                  <a:pt x="5571588" y="968347"/>
                                </a:cubicBezTo>
                                <a:lnTo>
                                  <a:pt x="5560810" y="982320"/>
                                </a:lnTo>
                                <a:cubicBezTo>
                                  <a:pt x="5560411" y="982720"/>
                                  <a:pt x="5559612" y="983119"/>
                                  <a:pt x="5559212" y="983119"/>
                                </a:cubicBezTo>
                                <a:cubicBezTo>
                                  <a:pt x="5558813" y="983119"/>
                                  <a:pt x="5558014" y="983119"/>
                                  <a:pt x="5557615" y="982720"/>
                                </a:cubicBezTo>
                                <a:cubicBezTo>
                                  <a:pt x="5556817" y="982320"/>
                                  <a:pt x="5556418" y="980724"/>
                                  <a:pt x="5557216" y="979925"/>
                                </a:cubicBezTo>
                                <a:lnTo>
                                  <a:pt x="5567995" y="965952"/>
                                </a:lnTo>
                                <a:cubicBezTo>
                                  <a:pt x="5568395" y="965154"/>
                                  <a:pt x="5569991" y="964755"/>
                                  <a:pt x="5570790" y="965553"/>
                                </a:cubicBezTo>
                                <a:close/>
                                <a:moveTo>
                                  <a:pt x="5614302" y="959964"/>
                                </a:moveTo>
                                <a:lnTo>
                                  <a:pt x="5628674" y="970743"/>
                                </a:lnTo>
                                <a:cubicBezTo>
                                  <a:pt x="5629472" y="971143"/>
                                  <a:pt x="5629871" y="972739"/>
                                  <a:pt x="5629073" y="973538"/>
                                </a:cubicBezTo>
                                <a:cubicBezTo>
                                  <a:pt x="5628674" y="973937"/>
                                  <a:pt x="5627875" y="974336"/>
                                  <a:pt x="5627476" y="974336"/>
                                </a:cubicBezTo>
                                <a:cubicBezTo>
                                  <a:pt x="5627077" y="974336"/>
                                  <a:pt x="5626279" y="974336"/>
                                  <a:pt x="5625879" y="973937"/>
                                </a:cubicBezTo>
                                <a:lnTo>
                                  <a:pt x="5611906" y="963158"/>
                                </a:lnTo>
                                <a:cubicBezTo>
                                  <a:pt x="5611108" y="962758"/>
                                  <a:pt x="5610709" y="961162"/>
                                  <a:pt x="5611507" y="960363"/>
                                </a:cubicBezTo>
                                <a:cubicBezTo>
                                  <a:pt x="5611906" y="959565"/>
                                  <a:pt x="5613503" y="959166"/>
                                  <a:pt x="5614302" y="959964"/>
                                </a:cubicBezTo>
                                <a:close/>
                                <a:moveTo>
                                  <a:pt x="2123377" y="959565"/>
                                </a:moveTo>
                                <a:cubicBezTo>
                                  <a:pt x="2124575" y="959165"/>
                                  <a:pt x="2125772" y="959964"/>
                                  <a:pt x="2126171" y="961161"/>
                                </a:cubicBezTo>
                                <a:cubicBezTo>
                                  <a:pt x="2127767" y="968746"/>
                                  <a:pt x="2135754" y="973936"/>
                                  <a:pt x="2143738" y="971940"/>
                                </a:cubicBezTo>
                                <a:cubicBezTo>
                                  <a:pt x="2144936" y="971541"/>
                                  <a:pt x="2146133" y="972339"/>
                                  <a:pt x="2146931" y="973537"/>
                                </a:cubicBezTo>
                                <a:cubicBezTo>
                                  <a:pt x="2147329" y="974734"/>
                                  <a:pt x="2146532" y="975932"/>
                                  <a:pt x="2145734" y="976331"/>
                                </a:cubicBezTo>
                                <a:lnTo>
                                  <a:pt x="2145333" y="976331"/>
                                </a:lnTo>
                                <a:cubicBezTo>
                                  <a:pt x="2140944" y="977529"/>
                                  <a:pt x="2136553" y="977129"/>
                                  <a:pt x="2132559" y="975133"/>
                                </a:cubicBezTo>
                                <a:cubicBezTo>
                                  <a:pt x="2127369" y="989505"/>
                                  <a:pt x="2117389" y="1000683"/>
                                  <a:pt x="2103817" y="1007470"/>
                                </a:cubicBezTo>
                                <a:cubicBezTo>
                                  <a:pt x="2090241" y="1014256"/>
                                  <a:pt x="2075074" y="1015453"/>
                                  <a:pt x="2060702" y="1010663"/>
                                </a:cubicBezTo>
                                <a:cubicBezTo>
                                  <a:pt x="2059903" y="1015054"/>
                                  <a:pt x="2057509" y="1019046"/>
                                  <a:pt x="2053915" y="1021841"/>
                                </a:cubicBezTo>
                                <a:lnTo>
                                  <a:pt x="2053517" y="1022240"/>
                                </a:lnTo>
                                <a:cubicBezTo>
                                  <a:pt x="2052718" y="1022639"/>
                                  <a:pt x="2051521" y="1022240"/>
                                  <a:pt x="2050721" y="1021441"/>
                                </a:cubicBezTo>
                                <a:cubicBezTo>
                                  <a:pt x="2049924" y="1020643"/>
                                  <a:pt x="2049924" y="1019046"/>
                                  <a:pt x="2051120" y="1018248"/>
                                </a:cubicBezTo>
                                <a:cubicBezTo>
                                  <a:pt x="2057109" y="1013058"/>
                                  <a:pt x="2058305" y="1003877"/>
                                  <a:pt x="2053117" y="997489"/>
                                </a:cubicBezTo>
                                <a:cubicBezTo>
                                  <a:pt x="2052319" y="996690"/>
                                  <a:pt x="2052319" y="995093"/>
                                  <a:pt x="2053517" y="994295"/>
                                </a:cubicBezTo>
                                <a:cubicBezTo>
                                  <a:pt x="2054315" y="993497"/>
                                  <a:pt x="2055911" y="993497"/>
                                  <a:pt x="2056709" y="994694"/>
                                </a:cubicBezTo>
                                <a:cubicBezTo>
                                  <a:pt x="2059504" y="998288"/>
                                  <a:pt x="2061101" y="1002280"/>
                                  <a:pt x="2061101" y="1006272"/>
                                </a:cubicBezTo>
                                <a:lnTo>
                                  <a:pt x="2061500" y="1006272"/>
                                </a:lnTo>
                                <a:cubicBezTo>
                                  <a:pt x="2075074" y="1010663"/>
                                  <a:pt x="2089045" y="1009865"/>
                                  <a:pt x="2101821" y="1003478"/>
                                </a:cubicBezTo>
                                <a:cubicBezTo>
                                  <a:pt x="2114193" y="997089"/>
                                  <a:pt x="2123778" y="986311"/>
                                  <a:pt x="2128168" y="973137"/>
                                </a:cubicBezTo>
                                <a:lnTo>
                                  <a:pt x="2128168" y="972738"/>
                                </a:lnTo>
                                <a:cubicBezTo>
                                  <a:pt x="2124974" y="970343"/>
                                  <a:pt x="2122977" y="966750"/>
                                  <a:pt x="2121781" y="962359"/>
                                </a:cubicBezTo>
                                <a:cubicBezTo>
                                  <a:pt x="2121380" y="961161"/>
                                  <a:pt x="2122180" y="959964"/>
                                  <a:pt x="2123377" y="959565"/>
                                </a:cubicBezTo>
                                <a:close/>
                                <a:moveTo>
                                  <a:pt x="5560411" y="956372"/>
                                </a:moveTo>
                                <a:cubicBezTo>
                                  <a:pt x="5561209" y="955972"/>
                                  <a:pt x="5562806" y="955972"/>
                                  <a:pt x="5563205" y="957170"/>
                                </a:cubicBezTo>
                                <a:cubicBezTo>
                                  <a:pt x="5563604" y="957968"/>
                                  <a:pt x="5563205" y="959166"/>
                                  <a:pt x="5562407" y="959964"/>
                                </a:cubicBezTo>
                                <a:lnTo>
                                  <a:pt x="5547236" y="968748"/>
                                </a:lnTo>
                                <a:lnTo>
                                  <a:pt x="5546438" y="969147"/>
                                </a:lnTo>
                                <a:cubicBezTo>
                                  <a:pt x="5545639" y="969147"/>
                                  <a:pt x="5544841" y="968748"/>
                                  <a:pt x="5544442" y="967949"/>
                                </a:cubicBezTo>
                                <a:cubicBezTo>
                                  <a:pt x="5544042" y="967151"/>
                                  <a:pt x="5544042" y="965554"/>
                                  <a:pt x="5545240" y="965155"/>
                                </a:cubicBezTo>
                                <a:close/>
                                <a:moveTo>
                                  <a:pt x="3046325" y="955972"/>
                                </a:moveTo>
                                <a:cubicBezTo>
                                  <a:pt x="3048722" y="955573"/>
                                  <a:pt x="3051113" y="957569"/>
                                  <a:pt x="3051113" y="959565"/>
                                </a:cubicBezTo>
                                <a:lnTo>
                                  <a:pt x="3054712" y="983916"/>
                                </a:lnTo>
                                <a:lnTo>
                                  <a:pt x="3079067" y="980323"/>
                                </a:lnTo>
                                <a:cubicBezTo>
                                  <a:pt x="3081460" y="979924"/>
                                  <a:pt x="3083460" y="981521"/>
                                  <a:pt x="3083855" y="983916"/>
                                </a:cubicBezTo>
                                <a:cubicBezTo>
                                  <a:pt x="3084255" y="986311"/>
                                  <a:pt x="3082660" y="988307"/>
                                  <a:pt x="3080265" y="988707"/>
                                </a:cubicBezTo>
                                <a:lnTo>
                                  <a:pt x="3055905" y="992299"/>
                                </a:lnTo>
                                <a:lnTo>
                                  <a:pt x="3059500" y="1016651"/>
                                </a:lnTo>
                                <a:cubicBezTo>
                                  <a:pt x="3059902" y="1019047"/>
                                  <a:pt x="3058302" y="1021043"/>
                                  <a:pt x="3055905" y="1021442"/>
                                </a:cubicBezTo>
                                <a:cubicBezTo>
                                  <a:pt x="3053509" y="1021841"/>
                                  <a:pt x="3051513" y="1020244"/>
                                  <a:pt x="3051113" y="1017849"/>
                                </a:cubicBezTo>
                                <a:lnTo>
                                  <a:pt x="3047523" y="993497"/>
                                </a:lnTo>
                                <a:lnTo>
                                  <a:pt x="3023178" y="997090"/>
                                </a:lnTo>
                                <a:cubicBezTo>
                                  <a:pt x="3020791" y="997490"/>
                                  <a:pt x="3018791" y="995892"/>
                                  <a:pt x="3018392" y="993497"/>
                                </a:cubicBezTo>
                                <a:cubicBezTo>
                                  <a:pt x="3017994" y="991102"/>
                                  <a:pt x="3019589" y="989106"/>
                                  <a:pt x="3021984" y="988707"/>
                                </a:cubicBezTo>
                                <a:lnTo>
                                  <a:pt x="3046325" y="985114"/>
                                </a:lnTo>
                                <a:lnTo>
                                  <a:pt x="3042735" y="960763"/>
                                </a:lnTo>
                                <a:cubicBezTo>
                                  <a:pt x="3042335" y="958367"/>
                                  <a:pt x="3043933" y="956371"/>
                                  <a:pt x="3046325" y="955972"/>
                                </a:cubicBezTo>
                                <a:close/>
                                <a:moveTo>
                                  <a:pt x="5619092" y="948787"/>
                                </a:moveTo>
                                <a:lnTo>
                                  <a:pt x="5635859" y="953578"/>
                                </a:lnTo>
                                <a:cubicBezTo>
                                  <a:pt x="5637057" y="953977"/>
                                  <a:pt x="5637456" y="955175"/>
                                  <a:pt x="5637057" y="956372"/>
                                </a:cubicBezTo>
                                <a:cubicBezTo>
                                  <a:pt x="5637057" y="957171"/>
                                  <a:pt x="5636259" y="957969"/>
                                  <a:pt x="5635460" y="957969"/>
                                </a:cubicBezTo>
                                <a:lnTo>
                                  <a:pt x="5634662" y="957969"/>
                                </a:lnTo>
                                <a:lnTo>
                                  <a:pt x="5617894" y="953179"/>
                                </a:lnTo>
                                <a:cubicBezTo>
                                  <a:pt x="5616697" y="952780"/>
                                  <a:pt x="5615898" y="951581"/>
                                  <a:pt x="5616298" y="950383"/>
                                </a:cubicBezTo>
                                <a:cubicBezTo>
                                  <a:pt x="5616697" y="949186"/>
                                  <a:pt x="5617894" y="948387"/>
                                  <a:pt x="5619092" y="948787"/>
                                </a:cubicBezTo>
                                <a:close/>
                                <a:moveTo>
                                  <a:pt x="5557217" y="944396"/>
                                </a:moveTo>
                                <a:cubicBezTo>
                                  <a:pt x="5558414" y="944396"/>
                                  <a:pt x="5559612" y="945194"/>
                                  <a:pt x="5559612" y="946392"/>
                                </a:cubicBezTo>
                                <a:cubicBezTo>
                                  <a:pt x="5559612" y="947589"/>
                                  <a:pt x="5558814" y="948788"/>
                                  <a:pt x="5557616" y="948788"/>
                                </a:cubicBezTo>
                                <a:lnTo>
                                  <a:pt x="5540050" y="951183"/>
                                </a:lnTo>
                                <a:cubicBezTo>
                                  <a:pt x="5538853" y="951183"/>
                                  <a:pt x="5537655" y="950385"/>
                                  <a:pt x="5537655" y="949187"/>
                                </a:cubicBezTo>
                                <a:cubicBezTo>
                                  <a:pt x="5537655" y="947989"/>
                                  <a:pt x="5538453" y="946791"/>
                                  <a:pt x="5539651" y="946791"/>
                                </a:cubicBezTo>
                                <a:close/>
                                <a:moveTo>
                                  <a:pt x="5636259" y="934416"/>
                                </a:moveTo>
                                <a:cubicBezTo>
                                  <a:pt x="5637456" y="934016"/>
                                  <a:pt x="5638654" y="934815"/>
                                  <a:pt x="5638654" y="936412"/>
                                </a:cubicBezTo>
                                <a:cubicBezTo>
                                  <a:pt x="5638654" y="937609"/>
                                  <a:pt x="5637855" y="938808"/>
                                  <a:pt x="5636658" y="938808"/>
                                </a:cubicBezTo>
                                <a:lnTo>
                                  <a:pt x="5619092" y="941203"/>
                                </a:lnTo>
                                <a:cubicBezTo>
                                  <a:pt x="5617894" y="941203"/>
                                  <a:pt x="5616697" y="940405"/>
                                  <a:pt x="5616697" y="939207"/>
                                </a:cubicBezTo>
                                <a:cubicBezTo>
                                  <a:pt x="5616697" y="938008"/>
                                  <a:pt x="5617495" y="936811"/>
                                  <a:pt x="5618693" y="936811"/>
                                </a:cubicBezTo>
                                <a:close/>
                                <a:moveTo>
                                  <a:pt x="4264809" y="933318"/>
                                </a:moveTo>
                                <a:cubicBezTo>
                                  <a:pt x="4267404" y="932719"/>
                                  <a:pt x="4270797" y="932619"/>
                                  <a:pt x="4274191" y="934416"/>
                                </a:cubicBezTo>
                                <a:cubicBezTo>
                                  <a:pt x="4281775" y="938408"/>
                                  <a:pt x="4281376" y="945992"/>
                                  <a:pt x="4281376" y="946392"/>
                                </a:cubicBezTo>
                                <a:cubicBezTo>
                                  <a:pt x="4281376" y="946392"/>
                                  <a:pt x="4281376" y="949186"/>
                                  <a:pt x="4284969" y="951182"/>
                                </a:cubicBezTo>
                                <a:cubicBezTo>
                                  <a:pt x="4288562" y="952779"/>
                                  <a:pt x="4290957" y="951182"/>
                                  <a:pt x="4290957" y="951182"/>
                                </a:cubicBezTo>
                                <a:lnTo>
                                  <a:pt x="4291356" y="951182"/>
                                </a:lnTo>
                                <a:lnTo>
                                  <a:pt x="4291755" y="950783"/>
                                </a:lnTo>
                                <a:cubicBezTo>
                                  <a:pt x="4293751" y="949585"/>
                                  <a:pt x="4298542" y="947190"/>
                                  <a:pt x="4304929" y="950384"/>
                                </a:cubicBezTo>
                                <a:cubicBezTo>
                                  <a:pt x="4311715" y="953976"/>
                                  <a:pt x="4312114" y="961561"/>
                                  <a:pt x="4312114" y="961960"/>
                                </a:cubicBezTo>
                                <a:lnTo>
                                  <a:pt x="4312114" y="962360"/>
                                </a:lnTo>
                                <a:cubicBezTo>
                                  <a:pt x="4312114" y="962360"/>
                                  <a:pt x="4312114" y="965154"/>
                                  <a:pt x="4315707" y="967150"/>
                                </a:cubicBezTo>
                                <a:cubicBezTo>
                                  <a:pt x="4319300" y="969146"/>
                                  <a:pt x="4322094" y="967150"/>
                                  <a:pt x="4322094" y="967150"/>
                                </a:cubicBezTo>
                                <a:lnTo>
                                  <a:pt x="4322494" y="967150"/>
                                </a:lnTo>
                                <a:cubicBezTo>
                                  <a:pt x="4322893" y="966751"/>
                                  <a:pt x="4330079" y="962759"/>
                                  <a:pt x="4336466" y="966352"/>
                                </a:cubicBezTo>
                                <a:cubicBezTo>
                                  <a:pt x="4344051" y="970344"/>
                                  <a:pt x="4343652" y="977929"/>
                                  <a:pt x="4343652" y="978328"/>
                                </a:cubicBezTo>
                                <a:cubicBezTo>
                                  <a:pt x="4343652" y="978328"/>
                                  <a:pt x="4343652" y="981123"/>
                                  <a:pt x="4347245" y="983119"/>
                                </a:cubicBezTo>
                                <a:cubicBezTo>
                                  <a:pt x="4348442" y="983518"/>
                                  <a:pt x="4349241" y="983917"/>
                                  <a:pt x="4350438" y="983917"/>
                                </a:cubicBezTo>
                                <a:lnTo>
                                  <a:pt x="4354830" y="984316"/>
                                </a:lnTo>
                                <a:cubicBezTo>
                                  <a:pt x="4356826" y="984316"/>
                                  <a:pt x="4358422" y="986312"/>
                                  <a:pt x="4358422" y="988308"/>
                                </a:cubicBezTo>
                                <a:cubicBezTo>
                                  <a:pt x="4358023" y="990304"/>
                                  <a:pt x="4356426" y="992300"/>
                                  <a:pt x="4352834" y="992300"/>
                                </a:cubicBezTo>
                                <a:lnTo>
                                  <a:pt x="4346846" y="991901"/>
                                </a:lnTo>
                                <a:cubicBezTo>
                                  <a:pt x="4345249" y="991502"/>
                                  <a:pt x="4343652" y="991103"/>
                                  <a:pt x="4342055" y="990304"/>
                                </a:cubicBezTo>
                                <a:cubicBezTo>
                                  <a:pt x="4334470" y="986312"/>
                                  <a:pt x="4334870" y="978728"/>
                                  <a:pt x="4334870" y="978328"/>
                                </a:cubicBezTo>
                                <a:cubicBezTo>
                                  <a:pt x="4334870" y="978328"/>
                                  <a:pt x="4335269" y="975534"/>
                                  <a:pt x="4331676" y="973538"/>
                                </a:cubicBezTo>
                                <a:cubicBezTo>
                                  <a:pt x="4328882" y="971941"/>
                                  <a:pt x="4325288" y="973538"/>
                                  <a:pt x="4324889" y="973937"/>
                                </a:cubicBezTo>
                                <a:cubicBezTo>
                                  <a:pt x="4323691" y="974736"/>
                                  <a:pt x="4318102" y="977929"/>
                                  <a:pt x="4311316" y="974336"/>
                                </a:cubicBezTo>
                                <a:cubicBezTo>
                                  <a:pt x="4304530" y="970744"/>
                                  <a:pt x="4304130" y="964356"/>
                                  <a:pt x="4304130" y="962759"/>
                                </a:cubicBezTo>
                                <a:cubicBezTo>
                                  <a:pt x="4303731" y="962360"/>
                                  <a:pt x="4303332" y="959166"/>
                                  <a:pt x="4300538" y="957569"/>
                                </a:cubicBezTo>
                                <a:cubicBezTo>
                                  <a:pt x="4297344" y="955972"/>
                                  <a:pt x="4295348" y="957170"/>
                                  <a:pt x="4294550" y="957569"/>
                                </a:cubicBezTo>
                                <a:lnTo>
                                  <a:pt x="4294151" y="957569"/>
                                </a:lnTo>
                                <a:cubicBezTo>
                                  <a:pt x="4292953" y="958368"/>
                                  <a:pt x="4287763" y="961561"/>
                                  <a:pt x="4280578" y="957968"/>
                                </a:cubicBezTo>
                                <a:cubicBezTo>
                                  <a:pt x="4272993" y="953976"/>
                                  <a:pt x="4273392" y="946791"/>
                                  <a:pt x="4273392" y="945992"/>
                                </a:cubicBezTo>
                                <a:cubicBezTo>
                                  <a:pt x="4273791" y="945992"/>
                                  <a:pt x="4273392" y="942799"/>
                                  <a:pt x="4270199" y="941202"/>
                                </a:cubicBezTo>
                                <a:cubicBezTo>
                                  <a:pt x="4267404" y="939605"/>
                                  <a:pt x="4263811" y="941202"/>
                                  <a:pt x="4263412" y="941601"/>
                                </a:cubicBezTo>
                                <a:cubicBezTo>
                                  <a:pt x="4262215" y="942400"/>
                                  <a:pt x="4256626" y="945593"/>
                                  <a:pt x="4249840" y="942000"/>
                                </a:cubicBezTo>
                                <a:lnTo>
                                  <a:pt x="4247444" y="940404"/>
                                </a:lnTo>
                                <a:cubicBezTo>
                                  <a:pt x="4245448" y="939605"/>
                                  <a:pt x="4244650" y="937210"/>
                                  <a:pt x="4245848" y="935214"/>
                                </a:cubicBezTo>
                                <a:cubicBezTo>
                                  <a:pt x="4246646" y="933218"/>
                                  <a:pt x="4249041" y="932420"/>
                                  <a:pt x="4251037" y="933617"/>
                                </a:cubicBezTo>
                                <a:lnTo>
                                  <a:pt x="4253432" y="935214"/>
                                </a:lnTo>
                                <a:cubicBezTo>
                                  <a:pt x="4257025" y="937210"/>
                                  <a:pt x="4259820" y="935214"/>
                                  <a:pt x="4259820" y="935214"/>
                                </a:cubicBezTo>
                                <a:lnTo>
                                  <a:pt x="4260219" y="935214"/>
                                </a:lnTo>
                                <a:cubicBezTo>
                                  <a:pt x="4260418" y="935014"/>
                                  <a:pt x="4262214" y="933917"/>
                                  <a:pt x="4264809" y="933318"/>
                                </a:cubicBezTo>
                                <a:close/>
                                <a:moveTo>
                                  <a:pt x="5541647" y="927230"/>
                                </a:moveTo>
                                <a:lnTo>
                                  <a:pt x="5558415" y="932021"/>
                                </a:lnTo>
                                <a:cubicBezTo>
                                  <a:pt x="5559612" y="932420"/>
                                  <a:pt x="5560411" y="933618"/>
                                  <a:pt x="5560011" y="934815"/>
                                </a:cubicBezTo>
                                <a:cubicBezTo>
                                  <a:pt x="5560011" y="935614"/>
                                  <a:pt x="5559213" y="936412"/>
                                  <a:pt x="5558415" y="936412"/>
                                </a:cubicBezTo>
                                <a:lnTo>
                                  <a:pt x="5557616" y="936412"/>
                                </a:lnTo>
                                <a:lnTo>
                                  <a:pt x="5540849" y="931622"/>
                                </a:lnTo>
                                <a:cubicBezTo>
                                  <a:pt x="5539651" y="931223"/>
                                  <a:pt x="5538853" y="930423"/>
                                  <a:pt x="5538853" y="928826"/>
                                </a:cubicBezTo>
                                <a:cubicBezTo>
                                  <a:pt x="5539252" y="927629"/>
                                  <a:pt x="5540450" y="926831"/>
                                  <a:pt x="5541647" y="927230"/>
                                </a:cubicBezTo>
                                <a:close/>
                                <a:moveTo>
                                  <a:pt x="5629472" y="916851"/>
                                </a:moveTo>
                                <a:cubicBezTo>
                                  <a:pt x="5630271" y="916451"/>
                                  <a:pt x="5631867" y="916451"/>
                                  <a:pt x="5632267" y="917649"/>
                                </a:cubicBezTo>
                                <a:cubicBezTo>
                                  <a:pt x="5632666" y="918447"/>
                                  <a:pt x="5632666" y="920044"/>
                                  <a:pt x="5631468" y="920443"/>
                                </a:cubicBezTo>
                                <a:lnTo>
                                  <a:pt x="5616298" y="929227"/>
                                </a:lnTo>
                                <a:lnTo>
                                  <a:pt x="5615499" y="929626"/>
                                </a:lnTo>
                                <a:cubicBezTo>
                                  <a:pt x="5614701" y="929626"/>
                                  <a:pt x="5613902" y="929227"/>
                                  <a:pt x="5613503" y="928428"/>
                                </a:cubicBezTo>
                                <a:cubicBezTo>
                                  <a:pt x="5613104" y="927630"/>
                                  <a:pt x="5613503" y="926033"/>
                                  <a:pt x="5614302" y="925634"/>
                                </a:cubicBezTo>
                                <a:close/>
                                <a:moveTo>
                                  <a:pt x="5551228" y="911262"/>
                                </a:moveTo>
                                <a:lnTo>
                                  <a:pt x="5565201" y="922041"/>
                                </a:lnTo>
                                <a:cubicBezTo>
                                  <a:pt x="5566000" y="922441"/>
                                  <a:pt x="5566399" y="924037"/>
                                  <a:pt x="5565600" y="924836"/>
                                </a:cubicBezTo>
                                <a:cubicBezTo>
                                  <a:pt x="5565201" y="925235"/>
                                  <a:pt x="5564403" y="925634"/>
                                  <a:pt x="5564004" y="925634"/>
                                </a:cubicBezTo>
                                <a:cubicBezTo>
                                  <a:pt x="5563604" y="925634"/>
                                  <a:pt x="5562806" y="925634"/>
                                  <a:pt x="5562407" y="925235"/>
                                </a:cubicBezTo>
                                <a:lnTo>
                                  <a:pt x="5548833" y="914456"/>
                                </a:lnTo>
                                <a:cubicBezTo>
                                  <a:pt x="5548035" y="914056"/>
                                  <a:pt x="5547636" y="912460"/>
                                  <a:pt x="5548434" y="911661"/>
                                </a:cubicBezTo>
                                <a:cubicBezTo>
                                  <a:pt x="5548833" y="910863"/>
                                  <a:pt x="5550430" y="910464"/>
                                  <a:pt x="5551228" y="911262"/>
                                </a:cubicBezTo>
                                <a:close/>
                                <a:moveTo>
                                  <a:pt x="5619492" y="902479"/>
                                </a:moveTo>
                                <a:cubicBezTo>
                                  <a:pt x="5620291" y="902878"/>
                                  <a:pt x="5620690" y="904475"/>
                                  <a:pt x="5619891" y="905273"/>
                                </a:cubicBezTo>
                                <a:lnTo>
                                  <a:pt x="5609113" y="919246"/>
                                </a:lnTo>
                                <a:cubicBezTo>
                                  <a:pt x="5608714" y="919646"/>
                                  <a:pt x="5607915" y="920045"/>
                                  <a:pt x="5607515" y="920045"/>
                                </a:cubicBezTo>
                                <a:cubicBezTo>
                                  <a:pt x="5607116" y="920045"/>
                                  <a:pt x="5606318" y="920045"/>
                                  <a:pt x="5605918" y="919646"/>
                                </a:cubicBezTo>
                                <a:cubicBezTo>
                                  <a:pt x="5605120" y="918847"/>
                                  <a:pt x="5604721" y="917650"/>
                                  <a:pt x="5605918" y="916851"/>
                                </a:cubicBezTo>
                                <a:lnTo>
                                  <a:pt x="5616698" y="902878"/>
                                </a:lnTo>
                                <a:cubicBezTo>
                                  <a:pt x="5617097" y="902080"/>
                                  <a:pt x="5618694" y="901681"/>
                                  <a:pt x="5619492" y="902479"/>
                                </a:cubicBezTo>
                                <a:close/>
                                <a:moveTo>
                                  <a:pt x="5563204" y="898488"/>
                                </a:moveTo>
                                <a:cubicBezTo>
                                  <a:pt x="5564003" y="898088"/>
                                  <a:pt x="5565600" y="898088"/>
                                  <a:pt x="5565999" y="899286"/>
                                </a:cubicBezTo>
                                <a:lnTo>
                                  <a:pt x="5574782" y="914457"/>
                                </a:lnTo>
                                <a:cubicBezTo>
                                  <a:pt x="5575181" y="915255"/>
                                  <a:pt x="5575181" y="916852"/>
                                  <a:pt x="5573983" y="917251"/>
                                </a:cubicBezTo>
                                <a:lnTo>
                                  <a:pt x="5573185" y="917650"/>
                                </a:lnTo>
                                <a:cubicBezTo>
                                  <a:pt x="5572387" y="917650"/>
                                  <a:pt x="5571588" y="917251"/>
                                  <a:pt x="5571189" y="916453"/>
                                </a:cubicBezTo>
                                <a:lnTo>
                                  <a:pt x="5562406" y="901282"/>
                                </a:lnTo>
                                <a:cubicBezTo>
                                  <a:pt x="5562006" y="900484"/>
                                  <a:pt x="5562006" y="898887"/>
                                  <a:pt x="5563204" y="898488"/>
                                </a:cubicBezTo>
                                <a:close/>
                                <a:moveTo>
                                  <a:pt x="5601528" y="893697"/>
                                </a:moveTo>
                                <a:cubicBezTo>
                                  <a:pt x="5602726" y="894096"/>
                                  <a:pt x="5603525" y="895293"/>
                                  <a:pt x="5603126" y="896491"/>
                                </a:cubicBezTo>
                                <a:lnTo>
                                  <a:pt x="5598334" y="913258"/>
                                </a:lnTo>
                                <a:cubicBezTo>
                                  <a:pt x="5598334" y="914057"/>
                                  <a:pt x="5597536" y="914855"/>
                                  <a:pt x="5596737" y="914855"/>
                                </a:cubicBezTo>
                                <a:lnTo>
                                  <a:pt x="5595939" y="914855"/>
                                </a:lnTo>
                                <a:cubicBezTo>
                                  <a:pt x="5595141" y="914456"/>
                                  <a:pt x="5594341" y="913258"/>
                                  <a:pt x="5593942" y="912061"/>
                                </a:cubicBezTo>
                                <a:lnTo>
                                  <a:pt x="5598733" y="895293"/>
                                </a:lnTo>
                                <a:cubicBezTo>
                                  <a:pt x="5599133" y="894096"/>
                                  <a:pt x="5600330" y="893297"/>
                                  <a:pt x="5601528" y="893697"/>
                                </a:cubicBezTo>
                                <a:close/>
                                <a:moveTo>
                                  <a:pt x="5581568" y="892100"/>
                                </a:moveTo>
                                <a:cubicBezTo>
                                  <a:pt x="5582766" y="892100"/>
                                  <a:pt x="5583963" y="892898"/>
                                  <a:pt x="5583963" y="894096"/>
                                </a:cubicBezTo>
                                <a:lnTo>
                                  <a:pt x="5586358" y="911662"/>
                                </a:lnTo>
                                <a:cubicBezTo>
                                  <a:pt x="5586358" y="912859"/>
                                  <a:pt x="5585560" y="914057"/>
                                  <a:pt x="5584362" y="914057"/>
                                </a:cubicBezTo>
                                <a:cubicBezTo>
                                  <a:pt x="5583564" y="914057"/>
                                  <a:pt x="5582366" y="913258"/>
                                  <a:pt x="5581967" y="912061"/>
                                </a:cubicBezTo>
                                <a:lnTo>
                                  <a:pt x="5579571" y="894495"/>
                                </a:lnTo>
                                <a:cubicBezTo>
                                  <a:pt x="5579571" y="893297"/>
                                  <a:pt x="5580370" y="892100"/>
                                  <a:pt x="5581568" y="892100"/>
                                </a:cubicBezTo>
                                <a:close/>
                                <a:moveTo>
                                  <a:pt x="6840242" y="874935"/>
                                </a:moveTo>
                                <a:cubicBezTo>
                                  <a:pt x="6842637" y="874536"/>
                                  <a:pt x="6844633" y="876132"/>
                                  <a:pt x="6845032" y="878528"/>
                                </a:cubicBezTo>
                                <a:lnTo>
                                  <a:pt x="6848625" y="902879"/>
                                </a:lnTo>
                                <a:lnTo>
                                  <a:pt x="6872976" y="899286"/>
                                </a:lnTo>
                                <a:cubicBezTo>
                                  <a:pt x="6875371" y="898887"/>
                                  <a:pt x="6877367" y="900484"/>
                                  <a:pt x="6877767" y="902879"/>
                                </a:cubicBezTo>
                                <a:cubicBezTo>
                                  <a:pt x="6878166" y="905274"/>
                                  <a:pt x="6876569" y="907270"/>
                                  <a:pt x="6874174" y="907669"/>
                                </a:cubicBezTo>
                                <a:lnTo>
                                  <a:pt x="6849823" y="911262"/>
                                </a:lnTo>
                                <a:lnTo>
                                  <a:pt x="6853415" y="935614"/>
                                </a:lnTo>
                                <a:cubicBezTo>
                                  <a:pt x="6853815" y="938009"/>
                                  <a:pt x="6852218" y="940005"/>
                                  <a:pt x="6849823" y="940405"/>
                                </a:cubicBezTo>
                                <a:cubicBezTo>
                                  <a:pt x="6847427" y="940804"/>
                                  <a:pt x="6845431" y="939207"/>
                                  <a:pt x="6845032" y="936812"/>
                                </a:cubicBezTo>
                                <a:lnTo>
                                  <a:pt x="6841439" y="912460"/>
                                </a:lnTo>
                                <a:lnTo>
                                  <a:pt x="6817087" y="916052"/>
                                </a:lnTo>
                                <a:cubicBezTo>
                                  <a:pt x="6814692" y="916453"/>
                                  <a:pt x="6812696" y="914855"/>
                                  <a:pt x="6812297" y="912460"/>
                                </a:cubicBezTo>
                                <a:cubicBezTo>
                                  <a:pt x="6811898" y="910064"/>
                                  <a:pt x="6813494" y="908068"/>
                                  <a:pt x="6815890" y="907669"/>
                                </a:cubicBezTo>
                                <a:lnTo>
                                  <a:pt x="6840242" y="904076"/>
                                </a:lnTo>
                                <a:lnTo>
                                  <a:pt x="6836649" y="879725"/>
                                </a:lnTo>
                                <a:cubicBezTo>
                                  <a:pt x="6836250" y="877330"/>
                                  <a:pt x="6837847" y="875334"/>
                                  <a:pt x="6840242" y="874935"/>
                                </a:cubicBezTo>
                                <a:close/>
                                <a:moveTo>
                                  <a:pt x="4626335" y="867101"/>
                                </a:moveTo>
                                <a:cubicBezTo>
                                  <a:pt x="4634070" y="869047"/>
                                  <a:pt x="4641056" y="873937"/>
                                  <a:pt x="4645447" y="881322"/>
                                </a:cubicBezTo>
                                <a:lnTo>
                                  <a:pt x="4639858" y="884915"/>
                                </a:lnTo>
                                <a:cubicBezTo>
                                  <a:pt x="4632273" y="873338"/>
                                  <a:pt x="4617103" y="869746"/>
                                  <a:pt x="4605526" y="876931"/>
                                </a:cubicBezTo>
                                <a:cubicBezTo>
                                  <a:pt x="4593949" y="884516"/>
                                  <a:pt x="4590357" y="899687"/>
                                  <a:pt x="4598341" y="910864"/>
                                </a:cubicBezTo>
                                <a:lnTo>
                                  <a:pt x="4592752" y="914457"/>
                                </a:lnTo>
                                <a:cubicBezTo>
                                  <a:pt x="4592353" y="914058"/>
                                  <a:pt x="4592353" y="913659"/>
                                  <a:pt x="4591953" y="913259"/>
                                </a:cubicBezTo>
                                <a:cubicBezTo>
                                  <a:pt x="4583171" y="898489"/>
                                  <a:pt x="4587961" y="879326"/>
                                  <a:pt x="4602732" y="870544"/>
                                </a:cubicBezTo>
                                <a:cubicBezTo>
                                  <a:pt x="4610117" y="866153"/>
                                  <a:pt x="4618600" y="865155"/>
                                  <a:pt x="4626335" y="867101"/>
                                </a:cubicBezTo>
                                <a:close/>
                                <a:moveTo>
                                  <a:pt x="120997" y="835813"/>
                                </a:moveTo>
                                <a:cubicBezTo>
                                  <a:pt x="123392" y="835414"/>
                                  <a:pt x="125787" y="837011"/>
                                  <a:pt x="125787" y="839406"/>
                                </a:cubicBezTo>
                                <a:lnTo>
                                  <a:pt x="129380" y="863757"/>
                                </a:lnTo>
                                <a:lnTo>
                                  <a:pt x="153731" y="860164"/>
                                </a:lnTo>
                                <a:cubicBezTo>
                                  <a:pt x="156126" y="859765"/>
                                  <a:pt x="158122" y="861362"/>
                                  <a:pt x="158522" y="863757"/>
                                </a:cubicBezTo>
                                <a:cubicBezTo>
                                  <a:pt x="158921" y="866152"/>
                                  <a:pt x="157324" y="868148"/>
                                  <a:pt x="154929" y="868547"/>
                                </a:cubicBezTo>
                                <a:lnTo>
                                  <a:pt x="130578" y="872140"/>
                                </a:lnTo>
                                <a:lnTo>
                                  <a:pt x="134170" y="896492"/>
                                </a:lnTo>
                                <a:cubicBezTo>
                                  <a:pt x="134570" y="898887"/>
                                  <a:pt x="132973" y="900883"/>
                                  <a:pt x="130578" y="901283"/>
                                </a:cubicBezTo>
                                <a:cubicBezTo>
                                  <a:pt x="128182" y="901682"/>
                                  <a:pt x="126186" y="900085"/>
                                  <a:pt x="125787" y="897690"/>
                                </a:cubicBezTo>
                                <a:lnTo>
                                  <a:pt x="122194" y="873338"/>
                                </a:lnTo>
                                <a:lnTo>
                                  <a:pt x="97843" y="876930"/>
                                </a:lnTo>
                                <a:cubicBezTo>
                                  <a:pt x="95448" y="877331"/>
                                  <a:pt x="93452" y="875733"/>
                                  <a:pt x="93053" y="873338"/>
                                </a:cubicBezTo>
                                <a:cubicBezTo>
                                  <a:pt x="92654" y="870943"/>
                                  <a:pt x="94251" y="868947"/>
                                  <a:pt x="96646" y="868547"/>
                                </a:cubicBezTo>
                                <a:lnTo>
                                  <a:pt x="120997" y="864955"/>
                                </a:lnTo>
                                <a:lnTo>
                                  <a:pt x="117404" y="840603"/>
                                </a:lnTo>
                                <a:cubicBezTo>
                                  <a:pt x="117005" y="838208"/>
                                  <a:pt x="118602" y="836212"/>
                                  <a:pt x="120997" y="835813"/>
                                </a:cubicBezTo>
                                <a:close/>
                                <a:moveTo>
                                  <a:pt x="2693845" y="834217"/>
                                </a:moveTo>
                                <a:cubicBezTo>
                                  <a:pt x="2695042" y="834217"/>
                                  <a:pt x="2696236" y="835015"/>
                                  <a:pt x="2696236" y="836213"/>
                                </a:cubicBezTo>
                                <a:lnTo>
                                  <a:pt x="2698633" y="853779"/>
                                </a:lnTo>
                                <a:cubicBezTo>
                                  <a:pt x="2698633" y="854976"/>
                                  <a:pt x="2697836" y="856174"/>
                                  <a:pt x="2696640" y="856174"/>
                                </a:cubicBezTo>
                                <a:cubicBezTo>
                                  <a:pt x="2695436" y="856174"/>
                                  <a:pt x="2694243" y="855375"/>
                                  <a:pt x="2694243" y="854178"/>
                                </a:cubicBezTo>
                                <a:lnTo>
                                  <a:pt x="2691847" y="836612"/>
                                </a:lnTo>
                                <a:cubicBezTo>
                                  <a:pt x="2691847" y="835414"/>
                                  <a:pt x="2692645" y="834217"/>
                                  <a:pt x="2693845" y="834217"/>
                                </a:cubicBezTo>
                                <a:close/>
                                <a:moveTo>
                                  <a:pt x="2682265" y="833418"/>
                                </a:moveTo>
                                <a:cubicBezTo>
                                  <a:pt x="2683459" y="833817"/>
                                  <a:pt x="2684259" y="835014"/>
                                  <a:pt x="2683459" y="836212"/>
                                </a:cubicBezTo>
                                <a:lnTo>
                                  <a:pt x="2678671" y="852979"/>
                                </a:lnTo>
                                <a:cubicBezTo>
                                  <a:pt x="2678671" y="853778"/>
                                  <a:pt x="2677874" y="854576"/>
                                  <a:pt x="2677074" y="854576"/>
                                </a:cubicBezTo>
                                <a:lnTo>
                                  <a:pt x="2676273" y="854576"/>
                                </a:lnTo>
                                <a:cubicBezTo>
                                  <a:pt x="2675076" y="854177"/>
                                  <a:pt x="2674276" y="852979"/>
                                  <a:pt x="2674676" y="851782"/>
                                </a:cubicBezTo>
                                <a:lnTo>
                                  <a:pt x="2679471" y="835014"/>
                                </a:lnTo>
                                <a:cubicBezTo>
                                  <a:pt x="2679870" y="833817"/>
                                  <a:pt x="2681066" y="833019"/>
                                  <a:pt x="2682265" y="833418"/>
                                </a:cubicBezTo>
                                <a:close/>
                                <a:moveTo>
                                  <a:pt x="2704622" y="830624"/>
                                </a:moveTo>
                                <a:cubicBezTo>
                                  <a:pt x="2705417" y="830224"/>
                                  <a:pt x="2707015" y="830224"/>
                                  <a:pt x="2707411" y="831422"/>
                                </a:cubicBezTo>
                                <a:lnTo>
                                  <a:pt x="2716192" y="846593"/>
                                </a:lnTo>
                                <a:cubicBezTo>
                                  <a:pt x="2716588" y="847391"/>
                                  <a:pt x="2716588" y="848988"/>
                                  <a:pt x="2715393" y="849387"/>
                                </a:cubicBezTo>
                                <a:lnTo>
                                  <a:pt x="2714594" y="849786"/>
                                </a:lnTo>
                                <a:cubicBezTo>
                                  <a:pt x="2713797" y="849786"/>
                                  <a:pt x="2712998" y="849387"/>
                                  <a:pt x="2712600" y="848589"/>
                                </a:cubicBezTo>
                                <a:lnTo>
                                  <a:pt x="2703821" y="833418"/>
                                </a:lnTo>
                                <a:cubicBezTo>
                                  <a:pt x="2703422" y="832620"/>
                                  <a:pt x="2703422" y="831023"/>
                                  <a:pt x="2704622" y="830624"/>
                                </a:cubicBezTo>
                                <a:close/>
                                <a:moveTo>
                                  <a:pt x="1349539" y="828328"/>
                                </a:moveTo>
                                <a:cubicBezTo>
                                  <a:pt x="1352133" y="827729"/>
                                  <a:pt x="1355528" y="827629"/>
                                  <a:pt x="1358921" y="829426"/>
                                </a:cubicBezTo>
                                <a:cubicBezTo>
                                  <a:pt x="1366505" y="833418"/>
                                  <a:pt x="1366105" y="841002"/>
                                  <a:pt x="1366105" y="841402"/>
                                </a:cubicBezTo>
                                <a:cubicBezTo>
                                  <a:pt x="1366105" y="841402"/>
                                  <a:pt x="1366105" y="844196"/>
                                  <a:pt x="1369698" y="846192"/>
                                </a:cubicBezTo>
                                <a:cubicBezTo>
                                  <a:pt x="1373291" y="847789"/>
                                  <a:pt x="1375685" y="846192"/>
                                  <a:pt x="1375685" y="846192"/>
                                </a:cubicBezTo>
                                <a:lnTo>
                                  <a:pt x="1376084" y="846192"/>
                                </a:lnTo>
                                <a:lnTo>
                                  <a:pt x="1376483" y="845793"/>
                                </a:lnTo>
                                <a:cubicBezTo>
                                  <a:pt x="1378480" y="844595"/>
                                  <a:pt x="1383269" y="842200"/>
                                  <a:pt x="1389657" y="845394"/>
                                </a:cubicBezTo>
                                <a:cubicBezTo>
                                  <a:pt x="1396443" y="848986"/>
                                  <a:pt x="1396844" y="856571"/>
                                  <a:pt x="1396844" y="856970"/>
                                </a:cubicBezTo>
                                <a:lnTo>
                                  <a:pt x="1396844" y="857370"/>
                                </a:lnTo>
                                <a:cubicBezTo>
                                  <a:pt x="1396844" y="857370"/>
                                  <a:pt x="1396844" y="860164"/>
                                  <a:pt x="1400435" y="862160"/>
                                </a:cubicBezTo>
                                <a:cubicBezTo>
                                  <a:pt x="1404028" y="864156"/>
                                  <a:pt x="1406822" y="862160"/>
                                  <a:pt x="1406822" y="862160"/>
                                </a:cubicBezTo>
                                <a:lnTo>
                                  <a:pt x="1407223" y="862160"/>
                                </a:lnTo>
                                <a:cubicBezTo>
                                  <a:pt x="1407620" y="861761"/>
                                  <a:pt x="1414808" y="857769"/>
                                  <a:pt x="1421195" y="861362"/>
                                </a:cubicBezTo>
                                <a:cubicBezTo>
                                  <a:pt x="1428779" y="865354"/>
                                  <a:pt x="1428380" y="872939"/>
                                  <a:pt x="1428380" y="873338"/>
                                </a:cubicBezTo>
                                <a:cubicBezTo>
                                  <a:pt x="1428380" y="873338"/>
                                  <a:pt x="1428380" y="876133"/>
                                  <a:pt x="1431974" y="878129"/>
                                </a:cubicBezTo>
                                <a:cubicBezTo>
                                  <a:pt x="1433174" y="878528"/>
                                  <a:pt x="1433973" y="878927"/>
                                  <a:pt x="1435172" y="878927"/>
                                </a:cubicBezTo>
                                <a:lnTo>
                                  <a:pt x="1439563" y="879326"/>
                                </a:lnTo>
                                <a:cubicBezTo>
                                  <a:pt x="1441556" y="879326"/>
                                  <a:pt x="1443153" y="881322"/>
                                  <a:pt x="1443153" y="883318"/>
                                </a:cubicBezTo>
                                <a:cubicBezTo>
                                  <a:pt x="1443153" y="885314"/>
                                  <a:pt x="1441158" y="886911"/>
                                  <a:pt x="1437567" y="887710"/>
                                </a:cubicBezTo>
                                <a:lnTo>
                                  <a:pt x="1431575" y="887310"/>
                                </a:lnTo>
                                <a:cubicBezTo>
                                  <a:pt x="1429977" y="886911"/>
                                  <a:pt x="1428380" y="886512"/>
                                  <a:pt x="1426785" y="885714"/>
                                </a:cubicBezTo>
                                <a:cubicBezTo>
                                  <a:pt x="1419197" y="881722"/>
                                  <a:pt x="1419599" y="874137"/>
                                  <a:pt x="1419599" y="873738"/>
                                </a:cubicBezTo>
                                <a:cubicBezTo>
                                  <a:pt x="1419599" y="873738"/>
                                  <a:pt x="1419996" y="870943"/>
                                  <a:pt x="1416405" y="868947"/>
                                </a:cubicBezTo>
                                <a:cubicBezTo>
                                  <a:pt x="1413608" y="867350"/>
                                  <a:pt x="1410016" y="868947"/>
                                  <a:pt x="1409617" y="869346"/>
                                </a:cubicBezTo>
                                <a:cubicBezTo>
                                  <a:pt x="1408419" y="870145"/>
                                  <a:pt x="1402828" y="873338"/>
                                  <a:pt x="1396046" y="869746"/>
                                </a:cubicBezTo>
                                <a:cubicBezTo>
                                  <a:pt x="1389259" y="866153"/>
                                  <a:pt x="1388858" y="859765"/>
                                  <a:pt x="1388858" y="858168"/>
                                </a:cubicBezTo>
                                <a:cubicBezTo>
                                  <a:pt x="1388458" y="857769"/>
                                  <a:pt x="1388059" y="854575"/>
                                  <a:pt x="1385267" y="852978"/>
                                </a:cubicBezTo>
                                <a:cubicBezTo>
                                  <a:pt x="1382072" y="851382"/>
                                  <a:pt x="1380076" y="852579"/>
                                  <a:pt x="1379278" y="852978"/>
                                </a:cubicBezTo>
                                <a:lnTo>
                                  <a:pt x="1378878" y="852978"/>
                                </a:lnTo>
                                <a:cubicBezTo>
                                  <a:pt x="1377681" y="853777"/>
                                  <a:pt x="1372491" y="856970"/>
                                  <a:pt x="1365307" y="853378"/>
                                </a:cubicBezTo>
                                <a:cubicBezTo>
                                  <a:pt x="1357723" y="849386"/>
                                  <a:pt x="1358123" y="842200"/>
                                  <a:pt x="1358123" y="841402"/>
                                </a:cubicBezTo>
                                <a:cubicBezTo>
                                  <a:pt x="1358520" y="841402"/>
                                  <a:pt x="1358123" y="838208"/>
                                  <a:pt x="1354929" y="836611"/>
                                </a:cubicBezTo>
                                <a:cubicBezTo>
                                  <a:pt x="1352133" y="835014"/>
                                  <a:pt x="1348540" y="836611"/>
                                  <a:pt x="1348140" y="837010"/>
                                </a:cubicBezTo>
                                <a:cubicBezTo>
                                  <a:pt x="1346944" y="837809"/>
                                  <a:pt x="1341355" y="841002"/>
                                  <a:pt x="1334571" y="837410"/>
                                </a:cubicBezTo>
                                <a:lnTo>
                                  <a:pt x="1332174" y="835813"/>
                                </a:lnTo>
                                <a:cubicBezTo>
                                  <a:pt x="1330178" y="835014"/>
                                  <a:pt x="1329380" y="832619"/>
                                  <a:pt x="1330578" y="830623"/>
                                </a:cubicBezTo>
                                <a:cubicBezTo>
                                  <a:pt x="1331377" y="828627"/>
                                  <a:pt x="1333772" y="827829"/>
                                  <a:pt x="1335767" y="829027"/>
                                </a:cubicBezTo>
                                <a:lnTo>
                                  <a:pt x="1338161" y="830224"/>
                                </a:lnTo>
                                <a:cubicBezTo>
                                  <a:pt x="1341754" y="832220"/>
                                  <a:pt x="1344549" y="830224"/>
                                  <a:pt x="1344549" y="830224"/>
                                </a:cubicBezTo>
                                <a:lnTo>
                                  <a:pt x="1344948" y="830224"/>
                                </a:lnTo>
                                <a:cubicBezTo>
                                  <a:pt x="1345147" y="830024"/>
                                  <a:pt x="1346943" y="828927"/>
                                  <a:pt x="1349539" y="828328"/>
                                </a:cubicBezTo>
                                <a:close/>
                                <a:moveTo>
                                  <a:pt x="2672682" y="828228"/>
                                </a:moveTo>
                                <a:cubicBezTo>
                                  <a:pt x="2673480" y="829026"/>
                                  <a:pt x="2673480" y="830623"/>
                                  <a:pt x="2673480" y="831022"/>
                                </a:cubicBezTo>
                                <a:lnTo>
                                  <a:pt x="2662701" y="844995"/>
                                </a:lnTo>
                                <a:cubicBezTo>
                                  <a:pt x="2662300" y="845395"/>
                                  <a:pt x="2661503" y="845794"/>
                                  <a:pt x="2661103" y="845794"/>
                                </a:cubicBezTo>
                                <a:cubicBezTo>
                                  <a:pt x="2660704" y="845794"/>
                                  <a:pt x="2659907" y="845794"/>
                                  <a:pt x="2659506" y="845395"/>
                                </a:cubicBezTo>
                                <a:cubicBezTo>
                                  <a:pt x="2658710" y="844995"/>
                                  <a:pt x="2658310" y="843399"/>
                                  <a:pt x="2659108" y="842600"/>
                                </a:cubicBezTo>
                                <a:lnTo>
                                  <a:pt x="2669886" y="828627"/>
                                </a:lnTo>
                                <a:cubicBezTo>
                                  <a:pt x="2670287" y="827829"/>
                                  <a:pt x="2671884" y="827430"/>
                                  <a:pt x="2672682" y="828228"/>
                                </a:cubicBezTo>
                                <a:close/>
                                <a:moveTo>
                                  <a:pt x="5900927" y="825834"/>
                                </a:moveTo>
                                <a:cubicBezTo>
                                  <a:pt x="5902125" y="825434"/>
                                  <a:pt x="5903323" y="826233"/>
                                  <a:pt x="5903722" y="827430"/>
                                </a:cubicBezTo>
                                <a:cubicBezTo>
                                  <a:pt x="5905319" y="835015"/>
                                  <a:pt x="5913303" y="840205"/>
                                  <a:pt x="5921286" y="838209"/>
                                </a:cubicBezTo>
                                <a:cubicBezTo>
                                  <a:pt x="5922484" y="838209"/>
                                  <a:pt x="5923682" y="839007"/>
                                  <a:pt x="5924480" y="839806"/>
                                </a:cubicBezTo>
                                <a:cubicBezTo>
                                  <a:pt x="5924879" y="841003"/>
                                  <a:pt x="5924081" y="842201"/>
                                  <a:pt x="5923282" y="842600"/>
                                </a:cubicBezTo>
                                <a:lnTo>
                                  <a:pt x="5922883" y="842600"/>
                                </a:lnTo>
                                <a:cubicBezTo>
                                  <a:pt x="5918492" y="843798"/>
                                  <a:pt x="5914101" y="843398"/>
                                  <a:pt x="5910109" y="841402"/>
                                </a:cubicBezTo>
                                <a:cubicBezTo>
                                  <a:pt x="5904919" y="855774"/>
                                  <a:pt x="5894939" y="866952"/>
                                  <a:pt x="5881367" y="873739"/>
                                </a:cubicBezTo>
                                <a:cubicBezTo>
                                  <a:pt x="5867794" y="880525"/>
                                  <a:pt x="5852624" y="881722"/>
                                  <a:pt x="5838252" y="876932"/>
                                </a:cubicBezTo>
                                <a:cubicBezTo>
                                  <a:pt x="5837454" y="881323"/>
                                  <a:pt x="5835059" y="885315"/>
                                  <a:pt x="5831466" y="888110"/>
                                </a:cubicBezTo>
                                <a:lnTo>
                                  <a:pt x="5831067" y="888509"/>
                                </a:lnTo>
                                <a:cubicBezTo>
                                  <a:pt x="5830268" y="888908"/>
                                  <a:pt x="5829071" y="888509"/>
                                  <a:pt x="5828272" y="887710"/>
                                </a:cubicBezTo>
                                <a:cubicBezTo>
                                  <a:pt x="5827474" y="886912"/>
                                  <a:pt x="5827474" y="885315"/>
                                  <a:pt x="5828672" y="884517"/>
                                </a:cubicBezTo>
                                <a:cubicBezTo>
                                  <a:pt x="5834660" y="879327"/>
                                  <a:pt x="5835857" y="870146"/>
                                  <a:pt x="5830668" y="863758"/>
                                </a:cubicBezTo>
                                <a:cubicBezTo>
                                  <a:pt x="5829869" y="862959"/>
                                  <a:pt x="5829869" y="861362"/>
                                  <a:pt x="5831067" y="860564"/>
                                </a:cubicBezTo>
                                <a:cubicBezTo>
                                  <a:pt x="5831865" y="859766"/>
                                  <a:pt x="5833462" y="859766"/>
                                  <a:pt x="5834260" y="860963"/>
                                </a:cubicBezTo>
                                <a:cubicBezTo>
                                  <a:pt x="5837055" y="864557"/>
                                  <a:pt x="5838652" y="868549"/>
                                  <a:pt x="5838652" y="872541"/>
                                </a:cubicBezTo>
                                <a:lnTo>
                                  <a:pt x="5839051" y="872541"/>
                                </a:lnTo>
                                <a:cubicBezTo>
                                  <a:pt x="5852624" y="876932"/>
                                  <a:pt x="5866596" y="876134"/>
                                  <a:pt x="5879371" y="869747"/>
                                </a:cubicBezTo>
                                <a:cubicBezTo>
                                  <a:pt x="5891746" y="863358"/>
                                  <a:pt x="5901327" y="852580"/>
                                  <a:pt x="5905718" y="839406"/>
                                </a:cubicBezTo>
                                <a:lnTo>
                                  <a:pt x="5905718" y="839007"/>
                                </a:lnTo>
                                <a:cubicBezTo>
                                  <a:pt x="5902524" y="836612"/>
                                  <a:pt x="5900528" y="833019"/>
                                  <a:pt x="5899331" y="828628"/>
                                </a:cubicBezTo>
                                <a:cubicBezTo>
                                  <a:pt x="5898931" y="827430"/>
                                  <a:pt x="5899730" y="826233"/>
                                  <a:pt x="5900927" y="825834"/>
                                </a:cubicBezTo>
                                <a:close/>
                                <a:moveTo>
                                  <a:pt x="2716190" y="822640"/>
                                </a:moveTo>
                                <a:lnTo>
                                  <a:pt x="2730553" y="833419"/>
                                </a:lnTo>
                                <a:cubicBezTo>
                                  <a:pt x="2731352" y="833819"/>
                                  <a:pt x="2731753" y="835415"/>
                                  <a:pt x="2730954" y="836214"/>
                                </a:cubicBezTo>
                                <a:cubicBezTo>
                                  <a:pt x="2730553" y="836613"/>
                                  <a:pt x="2729754" y="837012"/>
                                  <a:pt x="2729356" y="837012"/>
                                </a:cubicBezTo>
                                <a:cubicBezTo>
                                  <a:pt x="2728957" y="837012"/>
                                  <a:pt x="2728158" y="837012"/>
                                  <a:pt x="2727759" y="836613"/>
                                </a:cubicBezTo>
                                <a:lnTo>
                                  <a:pt x="2713793" y="825834"/>
                                </a:lnTo>
                                <a:cubicBezTo>
                                  <a:pt x="2712996" y="825434"/>
                                  <a:pt x="2712600" y="823838"/>
                                  <a:pt x="2713397" y="823039"/>
                                </a:cubicBezTo>
                                <a:cubicBezTo>
                                  <a:pt x="2713793" y="822241"/>
                                  <a:pt x="2715393" y="821842"/>
                                  <a:pt x="2716190" y="822640"/>
                                </a:cubicBezTo>
                                <a:close/>
                                <a:moveTo>
                                  <a:pt x="2662300" y="819047"/>
                                </a:moveTo>
                                <a:cubicBezTo>
                                  <a:pt x="2663100" y="818647"/>
                                  <a:pt x="2664695" y="818647"/>
                                  <a:pt x="2665097" y="819845"/>
                                </a:cubicBezTo>
                                <a:cubicBezTo>
                                  <a:pt x="2665495" y="820643"/>
                                  <a:pt x="2665097" y="821841"/>
                                  <a:pt x="2664298" y="822639"/>
                                </a:cubicBezTo>
                                <a:lnTo>
                                  <a:pt x="2649129" y="831423"/>
                                </a:lnTo>
                                <a:lnTo>
                                  <a:pt x="2648331" y="831822"/>
                                </a:lnTo>
                                <a:cubicBezTo>
                                  <a:pt x="2647530" y="831822"/>
                                  <a:pt x="2646733" y="831423"/>
                                  <a:pt x="2646334" y="830624"/>
                                </a:cubicBezTo>
                                <a:cubicBezTo>
                                  <a:pt x="2645934" y="829826"/>
                                  <a:pt x="2645934" y="828229"/>
                                  <a:pt x="2647132" y="827830"/>
                                </a:cubicBezTo>
                                <a:close/>
                                <a:moveTo>
                                  <a:pt x="2720976" y="811462"/>
                                </a:moveTo>
                                <a:lnTo>
                                  <a:pt x="2737743" y="816253"/>
                                </a:lnTo>
                                <a:cubicBezTo>
                                  <a:pt x="2738942" y="816652"/>
                                  <a:pt x="2739339" y="817850"/>
                                  <a:pt x="2738942" y="819047"/>
                                </a:cubicBezTo>
                                <a:cubicBezTo>
                                  <a:pt x="2738942" y="819846"/>
                                  <a:pt x="2738143" y="820644"/>
                                  <a:pt x="2737346" y="820644"/>
                                </a:cubicBezTo>
                                <a:lnTo>
                                  <a:pt x="2736545" y="820644"/>
                                </a:lnTo>
                                <a:lnTo>
                                  <a:pt x="2719780" y="815854"/>
                                </a:lnTo>
                                <a:cubicBezTo>
                                  <a:pt x="2718583" y="815455"/>
                                  <a:pt x="2717783" y="814256"/>
                                  <a:pt x="2718184" y="813058"/>
                                </a:cubicBezTo>
                                <a:cubicBezTo>
                                  <a:pt x="2718583" y="811861"/>
                                  <a:pt x="2719780" y="811063"/>
                                  <a:pt x="2720976" y="811462"/>
                                </a:cubicBezTo>
                                <a:close/>
                                <a:moveTo>
                                  <a:pt x="2659109" y="807071"/>
                                </a:moveTo>
                                <a:cubicBezTo>
                                  <a:pt x="2660306" y="807071"/>
                                  <a:pt x="2661503" y="807869"/>
                                  <a:pt x="2661503" y="809067"/>
                                </a:cubicBezTo>
                                <a:cubicBezTo>
                                  <a:pt x="2661503" y="810264"/>
                                  <a:pt x="2660704" y="811463"/>
                                  <a:pt x="2659507" y="811463"/>
                                </a:cubicBezTo>
                                <a:lnTo>
                                  <a:pt x="2641942" y="813858"/>
                                </a:lnTo>
                                <a:cubicBezTo>
                                  <a:pt x="2640746" y="813858"/>
                                  <a:pt x="2639548" y="813060"/>
                                  <a:pt x="2639548" y="811862"/>
                                </a:cubicBezTo>
                                <a:cubicBezTo>
                                  <a:pt x="2639548" y="810664"/>
                                  <a:pt x="2640345" y="809466"/>
                                  <a:pt x="2641542" y="809466"/>
                                </a:cubicBezTo>
                                <a:close/>
                                <a:moveTo>
                                  <a:pt x="2738143" y="797092"/>
                                </a:moveTo>
                                <a:cubicBezTo>
                                  <a:pt x="2739339" y="796692"/>
                                  <a:pt x="2740536" y="797491"/>
                                  <a:pt x="2740536" y="799088"/>
                                </a:cubicBezTo>
                                <a:cubicBezTo>
                                  <a:pt x="2740536" y="800285"/>
                                  <a:pt x="2739739" y="801484"/>
                                  <a:pt x="2738543" y="801484"/>
                                </a:cubicBezTo>
                                <a:lnTo>
                                  <a:pt x="2720976" y="803879"/>
                                </a:lnTo>
                                <a:cubicBezTo>
                                  <a:pt x="2719780" y="803879"/>
                                  <a:pt x="2718583" y="803081"/>
                                  <a:pt x="2718583" y="801883"/>
                                </a:cubicBezTo>
                                <a:cubicBezTo>
                                  <a:pt x="2718583" y="800684"/>
                                  <a:pt x="2719379" y="799487"/>
                                  <a:pt x="2720579" y="799487"/>
                                </a:cubicBezTo>
                                <a:close/>
                                <a:moveTo>
                                  <a:pt x="1366703" y="795993"/>
                                </a:moveTo>
                                <a:cubicBezTo>
                                  <a:pt x="1369298" y="795394"/>
                                  <a:pt x="1372691" y="795294"/>
                                  <a:pt x="1376084" y="797091"/>
                                </a:cubicBezTo>
                                <a:cubicBezTo>
                                  <a:pt x="1383668" y="801083"/>
                                  <a:pt x="1383269" y="808667"/>
                                  <a:pt x="1383269" y="809067"/>
                                </a:cubicBezTo>
                                <a:cubicBezTo>
                                  <a:pt x="1383269" y="809067"/>
                                  <a:pt x="1383269" y="811861"/>
                                  <a:pt x="1386862" y="813857"/>
                                </a:cubicBezTo>
                                <a:cubicBezTo>
                                  <a:pt x="1390455" y="815454"/>
                                  <a:pt x="1392851" y="813857"/>
                                  <a:pt x="1392851" y="813857"/>
                                </a:cubicBezTo>
                                <a:lnTo>
                                  <a:pt x="1393249" y="813857"/>
                                </a:lnTo>
                                <a:lnTo>
                                  <a:pt x="1393648" y="813458"/>
                                </a:lnTo>
                                <a:cubicBezTo>
                                  <a:pt x="1395645" y="812260"/>
                                  <a:pt x="1400435" y="809865"/>
                                  <a:pt x="1406822" y="813059"/>
                                </a:cubicBezTo>
                                <a:cubicBezTo>
                                  <a:pt x="1413608" y="816651"/>
                                  <a:pt x="1414008" y="824236"/>
                                  <a:pt x="1414008" y="824635"/>
                                </a:cubicBezTo>
                                <a:lnTo>
                                  <a:pt x="1414008" y="825035"/>
                                </a:lnTo>
                                <a:cubicBezTo>
                                  <a:pt x="1414008" y="825035"/>
                                  <a:pt x="1414008" y="827829"/>
                                  <a:pt x="1417601" y="829825"/>
                                </a:cubicBezTo>
                                <a:cubicBezTo>
                                  <a:pt x="1421195" y="831821"/>
                                  <a:pt x="1423990" y="829825"/>
                                  <a:pt x="1423990" y="829825"/>
                                </a:cubicBezTo>
                                <a:lnTo>
                                  <a:pt x="1424389" y="829825"/>
                                </a:lnTo>
                                <a:cubicBezTo>
                                  <a:pt x="1424789" y="829426"/>
                                  <a:pt x="1431974" y="825434"/>
                                  <a:pt x="1438362" y="829027"/>
                                </a:cubicBezTo>
                                <a:cubicBezTo>
                                  <a:pt x="1445945" y="833020"/>
                                  <a:pt x="1445547" y="840604"/>
                                  <a:pt x="1445547" y="841004"/>
                                </a:cubicBezTo>
                                <a:cubicBezTo>
                                  <a:pt x="1445547" y="841004"/>
                                  <a:pt x="1445547" y="843798"/>
                                  <a:pt x="1449138" y="845794"/>
                                </a:cubicBezTo>
                                <a:cubicBezTo>
                                  <a:pt x="1450334" y="846193"/>
                                  <a:pt x="1451133" y="846592"/>
                                  <a:pt x="1452331" y="846592"/>
                                </a:cubicBezTo>
                                <a:lnTo>
                                  <a:pt x="1456721" y="846992"/>
                                </a:lnTo>
                                <a:cubicBezTo>
                                  <a:pt x="1458719" y="846992"/>
                                  <a:pt x="1460318" y="848988"/>
                                  <a:pt x="1460318" y="850984"/>
                                </a:cubicBezTo>
                                <a:cubicBezTo>
                                  <a:pt x="1459917" y="852980"/>
                                  <a:pt x="1458320" y="854976"/>
                                  <a:pt x="1454724" y="854976"/>
                                </a:cubicBezTo>
                                <a:lnTo>
                                  <a:pt x="1448739" y="854576"/>
                                </a:lnTo>
                                <a:cubicBezTo>
                                  <a:pt x="1447143" y="854177"/>
                                  <a:pt x="1445547" y="853778"/>
                                  <a:pt x="1443951" y="852980"/>
                                </a:cubicBezTo>
                                <a:cubicBezTo>
                                  <a:pt x="1436368" y="848988"/>
                                  <a:pt x="1436767" y="841403"/>
                                  <a:pt x="1436767" y="841004"/>
                                </a:cubicBezTo>
                                <a:cubicBezTo>
                                  <a:pt x="1436767" y="841004"/>
                                  <a:pt x="1437166" y="838209"/>
                                  <a:pt x="1433574" y="836213"/>
                                </a:cubicBezTo>
                                <a:cubicBezTo>
                                  <a:pt x="1430774" y="834616"/>
                                  <a:pt x="1427184" y="836213"/>
                                  <a:pt x="1426785" y="836612"/>
                                </a:cubicBezTo>
                                <a:cubicBezTo>
                                  <a:pt x="1425586" y="837411"/>
                                  <a:pt x="1419994" y="840604"/>
                                  <a:pt x="1413210" y="837012"/>
                                </a:cubicBezTo>
                                <a:cubicBezTo>
                                  <a:pt x="1406423" y="833419"/>
                                  <a:pt x="1406023" y="827031"/>
                                  <a:pt x="1406023" y="825434"/>
                                </a:cubicBezTo>
                                <a:cubicBezTo>
                                  <a:pt x="1405624" y="825035"/>
                                  <a:pt x="1405224" y="821841"/>
                                  <a:pt x="1402430" y="820244"/>
                                </a:cubicBezTo>
                                <a:cubicBezTo>
                                  <a:pt x="1399237" y="818647"/>
                                  <a:pt x="1397242" y="819845"/>
                                  <a:pt x="1396443" y="820244"/>
                                </a:cubicBezTo>
                                <a:lnTo>
                                  <a:pt x="1396045" y="820244"/>
                                </a:lnTo>
                                <a:cubicBezTo>
                                  <a:pt x="1394846" y="821043"/>
                                  <a:pt x="1389657" y="824236"/>
                                  <a:pt x="1382472" y="820643"/>
                                </a:cubicBezTo>
                                <a:cubicBezTo>
                                  <a:pt x="1374887" y="816651"/>
                                  <a:pt x="1375284" y="809466"/>
                                  <a:pt x="1375284" y="808667"/>
                                </a:cubicBezTo>
                                <a:cubicBezTo>
                                  <a:pt x="1375683" y="808667"/>
                                  <a:pt x="1375284" y="805474"/>
                                  <a:pt x="1372092" y="803877"/>
                                </a:cubicBezTo>
                                <a:cubicBezTo>
                                  <a:pt x="1369298" y="802280"/>
                                  <a:pt x="1365706" y="803877"/>
                                  <a:pt x="1365306" y="804276"/>
                                </a:cubicBezTo>
                                <a:cubicBezTo>
                                  <a:pt x="1364109" y="805075"/>
                                  <a:pt x="1358520" y="808268"/>
                                  <a:pt x="1351733" y="804675"/>
                                </a:cubicBezTo>
                                <a:lnTo>
                                  <a:pt x="1349339" y="803079"/>
                                </a:lnTo>
                                <a:cubicBezTo>
                                  <a:pt x="1347342" y="802280"/>
                                  <a:pt x="1346544" y="799885"/>
                                  <a:pt x="1347740" y="797889"/>
                                </a:cubicBezTo>
                                <a:cubicBezTo>
                                  <a:pt x="1348540" y="795893"/>
                                  <a:pt x="1350935" y="795095"/>
                                  <a:pt x="1352931" y="796292"/>
                                </a:cubicBezTo>
                                <a:lnTo>
                                  <a:pt x="1355327" y="797889"/>
                                </a:lnTo>
                                <a:cubicBezTo>
                                  <a:pt x="1358921" y="799885"/>
                                  <a:pt x="1361714" y="797889"/>
                                  <a:pt x="1361714" y="797889"/>
                                </a:cubicBezTo>
                                <a:lnTo>
                                  <a:pt x="1362115" y="797889"/>
                                </a:lnTo>
                                <a:cubicBezTo>
                                  <a:pt x="1362314" y="797689"/>
                                  <a:pt x="1364109" y="796592"/>
                                  <a:pt x="1366703" y="795993"/>
                                </a:cubicBezTo>
                                <a:close/>
                                <a:moveTo>
                                  <a:pt x="2643538" y="789906"/>
                                </a:moveTo>
                                <a:lnTo>
                                  <a:pt x="2660306" y="794697"/>
                                </a:lnTo>
                                <a:cubicBezTo>
                                  <a:pt x="2661503" y="795096"/>
                                  <a:pt x="2662300" y="796294"/>
                                  <a:pt x="2661903" y="797491"/>
                                </a:cubicBezTo>
                                <a:cubicBezTo>
                                  <a:pt x="2661903" y="798290"/>
                                  <a:pt x="2661105" y="799088"/>
                                  <a:pt x="2660306" y="799088"/>
                                </a:cubicBezTo>
                                <a:lnTo>
                                  <a:pt x="2659507" y="799088"/>
                                </a:lnTo>
                                <a:lnTo>
                                  <a:pt x="2642741" y="794298"/>
                                </a:lnTo>
                                <a:cubicBezTo>
                                  <a:pt x="2641542" y="793899"/>
                                  <a:pt x="2640746" y="793099"/>
                                  <a:pt x="2640746" y="791502"/>
                                </a:cubicBezTo>
                                <a:cubicBezTo>
                                  <a:pt x="2641145" y="790305"/>
                                  <a:pt x="2642339" y="789506"/>
                                  <a:pt x="2643538" y="789906"/>
                                </a:cubicBezTo>
                                <a:close/>
                                <a:moveTo>
                                  <a:pt x="2731352" y="779526"/>
                                </a:moveTo>
                                <a:cubicBezTo>
                                  <a:pt x="2732151" y="779127"/>
                                  <a:pt x="2733749" y="779127"/>
                                  <a:pt x="2734148" y="780325"/>
                                </a:cubicBezTo>
                                <a:cubicBezTo>
                                  <a:pt x="2734548" y="781123"/>
                                  <a:pt x="2734548" y="782720"/>
                                  <a:pt x="2733351" y="783119"/>
                                </a:cubicBezTo>
                                <a:lnTo>
                                  <a:pt x="2718184" y="791903"/>
                                </a:lnTo>
                                <a:lnTo>
                                  <a:pt x="2717385" y="792302"/>
                                </a:lnTo>
                                <a:cubicBezTo>
                                  <a:pt x="2716588" y="792302"/>
                                  <a:pt x="2715789" y="791903"/>
                                  <a:pt x="2715389" y="791104"/>
                                </a:cubicBezTo>
                                <a:cubicBezTo>
                                  <a:pt x="2714990" y="790306"/>
                                  <a:pt x="2715389" y="788709"/>
                                  <a:pt x="2716190" y="788310"/>
                                </a:cubicBezTo>
                                <a:close/>
                                <a:moveTo>
                                  <a:pt x="2653120" y="774337"/>
                                </a:moveTo>
                                <a:lnTo>
                                  <a:pt x="2667093" y="785116"/>
                                </a:lnTo>
                                <a:cubicBezTo>
                                  <a:pt x="2667891" y="785516"/>
                                  <a:pt x="2668290" y="787112"/>
                                  <a:pt x="2667491" y="787911"/>
                                </a:cubicBezTo>
                                <a:cubicBezTo>
                                  <a:pt x="2667093" y="788310"/>
                                  <a:pt x="2666294" y="788709"/>
                                  <a:pt x="2665894" y="788709"/>
                                </a:cubicBezTo>
                                <a:cubicBezTo>
                                  <a:pt x="2665495" y="788709"/>
                                  <a:pt x="2664695" y="788709"/>
                                  <a:pt x="2664298" y="788310"/>
                                </a:cubicBezTo>
                                <a:lnTo>
                                  <a:pt x="2650725" y="777531"/>
                                </a:lnTo>
                                <a:cubicBezTo>
                                  <a:pt x="2649927" y="777131"/>
                                  <a:pt x="2649528" y="775535"/>
                                  <a:pt x="2650326" y="774736"/>
                                </a:cubicBezTo>
                                <a:cubicBezTo>
                                  <a:pt x="2650725" y="773938"/>
                                  <a:pt x="2652322" y="773539"/>
                                  <a:pt x="2653120" y="774337"/>
                                </a:cubicBezTo>
                                <a:close/>
                                <a:moveTo>
                                  <a:pt x="2721376" y="765155"/>
                                </a:moveTo>
                                <a:cubicBezTo>
                                  <a:pt x="2722175" y="765554"/>
                                  <a:pt x="2722571" y="767151"/>
                                  <a:pt x="2721777" y="767949"/>
                                </a:cubicBezTo>
                                <a:lnTo>
                                  <a:pt x="2711001" y="781922"/>
                                </a:lnTo>
                                <a:cubicBezTo>
                                  <a:pt x="2710603" y="782322"/>
                                  <a:pt x="2709806" y="782721"/>
                                  <a:pt x="2709405" y="782721"/>
                                </a:cubicBezTo>
                                <a:cubicBezTo>
                                  <a:pt x="2709009" y="782721"/>
                                  <a:pt x="2708210" y="782721"/>
                                  <a:pt x="2707812" y="782322"/>
                                </a:cubicBezTo>
                                <a:cubicBezTo>
                                  <a:pt x="2707013" y="781523"/>
                                  <a:pt x="2706614" y="780326"/>
                                  <a:pt x="2707812" y="779527"/>
                                </a:cubicBezTo>
                                <a:lnTo>
                                  <a:pt x="2718583" y="765554"/>
                                </a:lnTo>
                                <a:cubicBezTo>
                                  <a:pt x="2718983" y="764756"/>
                                  <a:pt x="2720579" y="764357"/>
                                  <a:pt x="2721376" y="765155"/>
                                </a:cubicBezTo>
                                <a:close/>
                                <a:moveTo>
                                  <a:pt x="2665097" y="761562"/>
                                </a:moveTo>
                                <a:cubicBezTo>
                                  <a:pt x="2665894" y="761163"/>
                                  <a:pt x="2667491" y="761163"/>
                                  <a:pt x="2667889" y="762361"/>
                                </a:cubicBezTo>
                                <a:lnTo>
                                  <a:pt x="2676674" y="777531"/>
                                </a:lnTo>
                                <a:cubicBezTo>
                                  <a:pt x="2677074" y="778330"/>
                                  <a:pt x="2677074" y="779927"/>
                                  <a:pt x="2675875" y="780326"/>
                                </a:cubicBezTo>
                                <a:lnTo>
                                  <a:pt x="2675076" y="780725"/>
                                </a:lnTo>
                                <a:cubicBezTo>
                                  <a:pt x="2674279" y="780725"/>
                                  <a:pt x="2673480" y="780326"/>
                                  <a:pt x="2673081" y="779527"/>
                                </a:cubicBezTo>
                                <a:lnTo>
                                  <a:pt x="2664297" y="764357"/>
                                </a:lnTo>
                                <a:cubicBezTo>
                                  <a:pt x="2663898" y="763558"/>
                                  <a:pt x="2663898" y="761962"/>
                                  <a:pt x="2665097" y="761562"/>
                                </a:cubicBezTo>
                                <a:close/>
                                <a:moveTo>
                                  <a:pt x="2703422" y="756373"/>
                                </a:moveTo>
                                <a:cubicBezTo>
                                  <a:pt x="2704622" y="756772"/>
                                  <a:pt x="2705417" y="757969"/>
                                  <a:pt x="2705018" y="759167"/>
                                </a:cubicBezTo>
                                <a:lnTo>
                                  <a:pt x="2700231" y="775934"/>
                                </a:lnTo>
                                <a:cubicBezTo>
                                  <a:pt x="2700231" y="776733"/>
                                  <a:pt x="2699431" y="777531"/>
                                  <a:pt x="2698633" y="777531"/>
                                </a:cubicBezTo>
                                <a:lnTo>
                                  <a:pt x="2697836" y="777531"/>
                                </a:lnTo>
                                <a:cubicBezTo>
                                  <a:pt x="2697037" y="777132"/>
                                  <a:pt x="2696236" y="775934"/>
                                  <a:pt x="2695841" y="774737"/>
                                </a:cubicBezTo>
                                <a:lnTo>
                                  <a:pt x="2700631" y="757969"/>
                                </a:lnTo>
                                <a:cubicBezTo>
                                  <a:pt x="2701028" y="756772"/>
                                  <a:pt x="2702225" y="755973"/>
                                  <a:pt x="2703422" y="756373"/>
                                </a:cubicBezTo>
                                <a:close/>
                                <a:moveTo>
                                  <a:pt x="2683459" y="754776"/>
                                </a:moveTo>
                                <a:cubicBezTo>
                                  <a:pt x="2684659" y="754776"/>
                                  <a:pt x="2685857" y="755574"/>
                                  <a:pt x="2685857" y="756772"/>
                                </a:cubicBezTo>
                                <a:lnTo>
                                  <a:pt x="2688254" y="774338"/>
                                </a:lnTo>
                                <a:cubicBezTo>
                                  <a:pt x="2688254" y="775535"/>
                                  <a:pt x="2687453" y="776733"/>
                                  <a:pt x="2686255" y="776733"/>
                                </a:cubicBezTo>
                                <a:cubicBezTo>
                                  <a:pt x="2685456" y="776733"/>
                                  <a:pt x="2684259" y="775934"/>
                                  <a:pt x="2683860" y="774737"/>
                                </a:cubicBezTo>
                                <a:lnTo>
                                  <a:pt x="2681465" y="757171"/>
                                </a:lnTo>
                                <a:cubicBezTo>
                                  <a:pt x="2681465" y="755973"/>
                                  <a:pt x="2682262" y="754776"/>
                                  <a:pt x="2683459" y="754776"/>
                                </a:cubicBezTo>
                                <a:close/>
                                <a:moveTo>
                                  <a:pt x="1728240" y="729776"/>
                                </a:moveTo>
                                <a:cubicBezTo>
                                  <a:pt x="1735974" y="731722"/>
                                  <a:pt x="1742961" y="736612"/>
                                  <a:pt x="1747352" y="743997"/>
                                </a:cubicBezTo>
                                <a:lnTo>
                                  <a:pt x="1741763" y="747590"/>
                                </a:lnTo>
                                <a:cubicBezTo>
                                  <a:pt x="1734177" y="736013"/>
                                  <a:pt x="1719009" y="732421"/>
                                  <a:pt x="1707434" y="739606"/>
                                </a:cubicBezTo>
                                <a:cubicBezTo>
                                  <a:pt x="1695856" y="747191"/>
                                  <a:pt x="1692263" y="762362"/>
                                  <a:pt x="1700247" y="773539"/>
                                </a:cubicBezTo>
                                <a:lnTo>
                                  <a:pt x="1694658" y="777132"/>
                                </a:lnTo>
                                <a:cubicBezTo>
                                  <a:pt x="1694259" y="776733"/>
                                  <a:pt x="1694259" y="776334"/>
                                  <a:pt x="1693861" y="775934"/>
                                </a:cubicBezTo>
                                <a:cubicBezTo>
                                  <a:pt x="1685076" y="761164"/>
                                  <a:pt x="1689868" y="742001"/>
                                  <a:pt x="1704639" y="733219"/>
                                </a:cubicBezTo>
                                <a:cubicBezTo>
                                  <a:pt x="1712024" y="728828"/>
                                  <a:pt x="1720504" y="727830"/>
                                  <a:pt x="1728240" y="729776"/>
                                </a:cubicBezTo>
                                <a:close/>
                                <a:moveTo>
                                  <a:pt x="3898545" y="702082"/>
                                </a:moveTo>
                                <a:cubicBezTo>
                                  <a:pt x="3900940" y="702082"/>
                                  <a:pt x="3903335" y="703679"/>
                                  <a:pt x="3903335" y="705675"/>
                                </a:cubicBezTo>
                                <a:lnTo>
                                  <a:pt x="3906928" y="730026"/>
                                </a:lnTo>
                                <a:lnTo>
                                  <a:pt x="3931280" y="726433"/>
                                </a:lnTo>
                                <a:cubicBezTo>
                                  <a:pt x="3933676" y="726034"/>
                                  <a:pt x="3935672" y="727631"/>
                                  <a:pt x="3936071" y="730026"/>
                                </a:cubicBezTo>
                                <a:cubicBezTo>
                                  <a:pt x="3936470" y="732421"/>
                                  <a:pt x="3934873" y="734417"/>
                                  <a:pt x="3932478" y="734816"/>
                                </a:cubicBezTo>
                                <a:lnTo>
                                  <a:pt x="3908126" y="738409"/>
                                </a:lnTo>
                                <a:lnTo>
                                  <a:pt x="3911719" y="762761"/>
                                </a:lnTo>
                                <a:cubicBezTo>
                                  <a:pt x="3912118" y="765156"/>
                                  <a:pt x="3910521" y="767152"/>
                                  <a:pt x="3908126" y="767551"/>
                                </a:cubicBezTo>
                                <a:cubicBezTo>
                                  <a:pt x="3905731" y="767951"/>
                                  <a:pt x="3903735" y="766354"/>
                                  <a:pt x="3903335" y="763959"/>
                                </a:cubicBezTo>
                                <a:lnTo>
                                  <a:pt x="3899743" y="739607"/>
                                </a:lnTo>
                                <a:lnTo>
                                  <a:pt x="3875391" y="743199"/>
                                </a:lnTo>
                                <a:cubicBezTo>
                                  <a:pt x="3872996" y="743599"/>
                                  <a:pt x="3871000" y="742002"/>
                                  <a:pt x="3870601" y="739607"/>
                                </a:cubicBezTo>
                                <a:cubicBezTo>
                                  <a:pt x="3870202" y="737211"/>
                                  <a:pt x="3871799" y="735215"/>
                                  <a:pt x="3874194" y="734816"/>
                                </a:cubicBezTo>
                                <a:lnTo>
                                  <a:pt x="3898545" y="731223"/>
                                </a:lnTo>
                                <a:lnTo>
                                  <a:pt x="3894952" y="706872"/>
                                </a:lnTo>
                                <a:cubicBezTo>
                                  <a:pt x="3894553" y="704477"/>
                                  <a:pt x="3896150" y="702481"/>
                                  <a:pt x="3898545" y="702082"/>
                                </a:cubicBezTo>
                                <a:close/>
                                <a:moveTo>
                                  <a:pt x="6471382" y="700885"/>
                                </a:moveTo>
                                <a:cubicBezTo>
                                  <a:pt x="6472580" y="700485"/>
                                  <a:pt x="6473777" y="701284"/>
                                  <a:pt x="6473777" y="702881"/>
                                </a:cubicBezTo>
                                <a:lnTo>
                                  <a:pt x="6476172" y="720446"/>
                                </a:lnTo>
                                <a:cubicBezTo>
                                  <a:pt x="6476172" y="721644"/>
                                  <a:pt x="6475374" y="722841"/>
                                  <a:pt x="6474176" y="722841"/>
                                </a:cubicBezTo>
                                <a:cubicBezTo>
                                  <a:pt x="6472979" y="722841"/>
                                  <a:pt x="6471781" y="722043"/>
                                  <a:pt x="6471781" y="720845"/>
                                </a:cubicBezTo>
                                <a:lnTo>
                                  <a:pt x="6469385" y="703280"/>
                                </a:lnTo>
                                <a:cubicBezTo>
                                  <a:pt x="6469385" y="702082"/>
                                  <a:pt x="6470184" y="700885"/>
                                  <a:pt x="6471382" y="700885"/>
                                </a:cubicBezTo>
                                <a:close/>
                                <a:moveTo>
                                  <a:pt x="6459805" y="699687"/>
                                </a:moveTo>
                                <a:cubicBezTo>
                                  <a:pt x="6461004" y="700086"/>
                                  <a:pt x="6461802" y="701283"/>
                                  <a:pt x="6461004" y="702481"/>
                                </a:cubicBezTo>
                                <a:lnTo>
                                  <a:pt x="6456213" y="719248"/>
                                </a:lnTo>
                                <a:cubicBezTo>
                                  <a:pt x="6456213" y="720047"/>
                                  <a:pt x="6455414" y="720845"/>
                                  <a:pt x="6454616" y="720845"/>
                                </a:cubicBezTo>
                                <a:lnTo>
                                  <a:pt x="6453817" y="720845"/>
                                </a:lnTo>
                                <a:cubicBezTo>
                                  <a:pt x="6452619" y="720446"/>
                                  <a:pt x="6451820" y="719248"/>
                                  <a:pt x="6452220" y="718051"/>
                                </a:cubicBezTo>
                                <a:lnTo>
                                  <a:pt x="6457011" y="701283"/>
                                </a:lnTo>
                                <a:cubicBezTo>
                                  <a:pt x="6457410" y="700086"/>
                                  <a:pt x="6458608" y="699287"/>
                                  <a:pt x="6459805" y="699687"/>
                                </a:cubicBezTo>
                                <a:close/>
                                <a:moveTo>
                                  <a:pt x="6482160" y="697292"/>
                                </a:moveTo>
                                <a:cubicBezTo>
                                  <a:pt x="6482959" y="696892"/>
                                  <a:pt x="6484556" y="696892"/>
                                  <a:pt x="6484955" y="698090"/>
                                </a:cubicBezTo>
                                <a:lnTo>
                                  <a:pt x="6493738" y="713260"/>
                                </a:lnTo>
                                <a:cubicBezTo>
                                  <a:pt x="6494137" y="714059"/>
                                  <a:pt x="6494137" y="715656"/>
                                  <a:pt x="6492939" y="716055"/>
                                </a:cubicBezTo>
                                <a:lnTo>
                                  <a:pt x="6492141" y="716454"/>
                                </a:lnTo>
                                <a:cubicBezTo>
                                  <a:pt x="6491342" y="716454"/>
                                  <a:pt x="6490544" y="716055"/>
                                  <a:pt x="6490145" y="715256"/>
                                </a:cubicBezTo>
                                <a:lnTo>
                                  <a:pt x="6481361" y="700086"/>
                                </a:lnTo>
                                <a:cubicBezTo>
                                  <a:pt x="6480962" y="699288"/>
                                  <a:pt x="6480962" y="697691"/>
                                  <a:pt x="6482160" y="697292"/>
                                </a:cubicBezTo>
                                <a:close/>
                                <a:moveTo>
                                  <a:pt x="6449826" y="694896"/>
                                </a:moveTo>
                                <a:cubicBezTo>
                                  <a:pt x="6451024" y="695694"/>
                                  <a:pt x="6451024" y="696892"/>
                                  <a:pt x="6450624" y="697690"/>
                                </a:cubicBezTo>
                                <a:lnTo>
                                  <a:pt x="6439846" y="711663"/>
                                </a:lnTo>
                                <a:cubicBezTo>
                                  <a:pt x="6439447" y="712063"/>
                                  <a:pt x="6438648" y="712462"/>
                                  <a:pt x="6438248" y="712462"/>
                                </a:cubicBezTo>
                                <a:cubicBezTo>
                                  <a:pt x="6437849" y="712462"/>
                                  <a:pt x="6437051" y="712462"/>
                                  <a:pt x="6436651" y="712063"/>
                                </a:cubicBezTo>
                                <a:cubicBezTo>
                                  <a:pt x="6435853" y="711663"/>
                                  <a:pt x="6435454" y="710067"/>
                                  <a:pt x="6436252" y="709268"/>
                                </a:cubicBezTo>
                                <a:lnTo>
                                  <a:pt x="6447032" y="695295"/>
                                </a:lnTo>
                                <a:cubicBezTo>
                                  <a:pt x="6447431" y="694497"/>
                                  <a:pt x="6449028" y="694098"/>
                                  <a:pt x="6449826" y="694896"/>
                                </a:cubicBezTo>
                                <a:close/>
                                <a:moveTo>
                                  <a:pt x="5127079" y="694597"/>
                                </a:moveTo>
                                <a:cubicBezTo>
                                  <a:pt x="5129674" y="693998"/>
                                  <a:pt x="5133068" y="693898"/>
                                  <a:pt x="5136461" y="695695"/>
                                </a:cubicBezTo>
                                <a:cubicBezTo>
                                  <a:pt x="5144045" y="699687"/>
                                  <a:pt x="5143646" y="707271"/>
                                  <a:pt x="5143646" y="707671"/>
                                </a:cubicBezTo>
                                <a:cubicBezTo>
                                  <a:pt x="5143646" y="707671"/>
                                  <a:pt x="5143646" y="710465"/>
                                  <a:pt x="5147239" y="712461"/>
                                </a:cubicBezTo>
                                <a:cubicBezTo>
                                  <a:pt x="5150832" y="714058"/>
                                  <a:pt x="5153227" y="712461"/>
                                  <a:pt x="5153227" y="712461"/>
                                </a:cubicBezTo>
                                <a:lnTo>
                                  <a:pt x="5153626" y="712461"/>
                                </a:lnTo>
                                <a:lnTo>
                                  <a:pt x="5154025" y="712062"/>
                                </a:lnTo>
                                <a:cubicBezTo>
                                  <a:pt x="5156021" y="710864"/>
                                  <a:pt x="5160812" y="708469"/>
                                  <a:pt x="5167199" y="711663"/>
                                </a:cubicBezTo>
                                <a:cubicBezTo>
                                  <a:pt x="5173985" y="715255"/>
                                  <a:pt x="5174384" y="722840"/>
                                  <a:pt x="5174384" y="723239"/>
                                </a:cubicBezTo>
                                <a:lnTo>
                                  <a:pt x="5174384" y="723639"/>
                                </a:lnTo>
                                <a:cubicBezTo>
                                  <a:pt x="5174384" y="723639"/>
                                  <a:pt x="5174384" y="726433"/>
                                  <a:pt x="5177977" y="728429"/>
                                </a:cubicBezTo>
                                <a:cubicBezTo>
                                  <a:pt x="5181570" y="730425"/>
                                  <a:pt x="5184364" y="728429"/>
                                  <a:pt x="5184364" y="728429"/>
                                </a:cubicBezTo>
                                <a:lnTo>
                                  <a:pt x="5184764" y="728429"/>
                                </a:lnTo>
                                <a:cubicBezTo>
                                  <a:pt x="5185163" y="728030"/>
                                  <a:pt x="5192349" y="724038"/>
                                  <a:pt x="5198736" y="727631"/>
                                </a:cubicBezTo>
                                <a:cubicBezTo>
                                  <a:pt x="5206321" y="731624"/>
                                  <a:pt x="5205922" y="739208"/>
                                  <a:pt x="5205922" y="739608"/>
                                </a:cubicBezTo>
                                <a:cubicBezTo>
                                  <a:pt x="5205922" y="739608"/>
                                  <a:pt x="5205922" y="742402"/>
                                  <a:pt x="5209515" y="744398"/>
                                </a:cubicBezTo>
                                <a:cubicBezTo>
                                  <a:pt x="5210712" y="744797"/>
                                  <a:pt x="5211511" y="745196"/>
                                  <a:pt x="5212708" y="745196"/>
                                </a:cubicBezTo>
                                <a:lnTo>
                                  <a:pt x="5217100" y="745595"/>
                                </a:lnTo>
                                <a:cubicBezTo>
                                  <a:pt x="5219096" y="745595"/>
                                  <a:pt x="5220692" y="747591"/>
                                  <a:pt x="5220692" y="749587"/>
                                </a:cubicBezTo>
                                <a:cubicBezTo>
                                  <a:pt x="5220692" y="751983"/>
                                  <a:pt x="5218696" y="753579"/>
                                  <a:pt x="5215104" y="753979"/>
                                </a:cubicBezTo>
                                <a:lnTo>
                                  <a:pt x="5209116" y="753579"/>
                                </a:lnTo>
                                <a:cubicBezTo>
                                  <a:pt x="5207519" y="753180"/>
                                  <a:pt x="5205922" y="752781"/>
                                  <a:pt x="5204325" y="751983"/>
                                </a:cubicBezTo>
                                <a:cubicBezTo>
                                  <a:pt x="5196740" y="747991"/>
                                  <a:pt x="5197140" y="740406"/>
                                  <a:pt x="5197140" y="740007"/>
                                </a:cubicBezTo>
                                <a:cubicBezTo>
                                  <a:pt x="5197140" y="740007"/>
                                  <a:pt x="5197539" y="737212"/>
                                  <a:pt x="5193946" y="735216"/>
                                </a:cubicBezTo>
                                <a:cubicBezTo>
                                  <a:pt x="5191152" y="733620"/>
                                  <a:pt x="5187558" y="735216"/>
                                  <a:pt x="5187159" y="735616"/>
                                </a:cubicBezTo>
                                <a:cubicBezTo>
                                  <a:pt x="5185961" y="736414"/>
                                  <a:pt x="5180372" y="739608"/>
                                  <a:pt x="5173586" y="736015"/>
                                </a:cubicBezTo>
                                <a:cubicBezTo>
                                  <a:pt x="5166800" y="732422"/>
                                  <a:pt x="5166400" y="726034"/>
                                  <a:pt x="5166400" y="724437"/>
                                </a:cubicBezTo>
                                <a:cubicBezTo>
                                  <a:pt x="5166001" y="724038"/>
                                  <a:pt x="5165602" y="720844"/>
                                  <a:pt x="5162808" y="719247"/>
                                </a:cubicBezTo>
                                <a:cubicBezTo>
                                  <a:pt x="5159614" y="717651"/>
                                  <a:pt x="5157618" y="718848"/>
                                  <a:pt x="5156820" y="719247"/>
                                </a:cubicBezTo>
                                <a:lnTo>
                                  <a:pt x="5156421" y="719247"/>
                                </a:lnTo>
                                <a:cubicBezTo>
                                  <a:pt x="5155223" y="720046"/>
                                  <a:pt x="5150033" y="723239"/>
                                  <a:pt x="5142848" y="719647"/>
                                </a:cubicBezTo>
                                <a:cubicBezTo>
                                  <a:pt x="5135263" y="715655"/>
                                  <a:pt x="5135662" y="708469"/>
                                  <a:pt x="5135662" y="707671"/>
                                </a:cubicBezTo>
                                <a:cubicBezTo>
                                  <a:pt x="5136061" y="707671"/>
                                  <a:pt x="5135662" y="704477"/>
                                  <a:pt x="5132469" y="702880"/>
                                </a:cubicBezTo>
                                <a:cubicBezTo>
                                  <a:pt x="5129674" y="701283"/>
                                  <a:pt x="5126081" y="702880"/>
                                  <a:pt x="5125682" y="703279"/>
                                </a:cubicBezTo>
                                <a:cubicBezTo>
                                  <a:pt x="5124485" y="704078"/>
                                  <a:pt x="5118896" y="707271"/>
                                  <a:pt x="5112110" y="703679"/>
                                </a:cubicBezTo>
                                <a:lnTo>
                                  <a:pt x="5109714" y="702082"/>
                                </a:lnTo>
                                <a:cubicBezTo>
                                  <a:pt x="5107718" y="701283"/>
                                  <a:pt x="5106920" y="698888"/>
                                  <a:pt x="5108118" y="696892"/>
                                </a:cubicBezTo>
                                <a:cubicBezTo>
                                  <a:pt x="5108916" y="694896"/>
                                  <a:pt x="5111311" y="694098"/>
                                  <a:pt x="5113307" y="695295"/>
                                </a:cubicBezTo>
                                <a:lnTo>
                                  <a:pt x="5115702" y="696493"/>
                                </a:lnTo>
                                <a:cubicBezTo>
                                  <a:pt x="5119295" y="698489"/>
                                  <a:pt x="5122090" y="696493"/>
                                  <a:pt x="5122090" y="696493"/>
                                </a:cubicBezTo>
                                <a:lnTo>
                                  <a:pt x="5122489" y="696493"/>
                                </a:lnTo>
                                <a:cubicBezTo>
                                  <a:pt x="5122688" y="696293"/>
                                  <a:pt x="5124484" y="695196"/>
                                  <a:pt x="5127079" y="694597"/>
                                </a:cubicBezTo>
                                <a:close/>
                                <a:moveTo>
                                  <a:pt x="6493736" y="689307"/>
                                </a:moveTo>
                                <a:lnTo>
                                  <a:pt x="6508108" y="700086"/>
                                </a:lnTo>
                                <a:cubicBezTo>
                                  <a:pt x="6508907" y="700486"/>
                                  <a:pt x="6509306" y="702082"/>
                                  <a:pt x="6508508" y="702881"/>
                                </a:cubicBezTo>
                                <a:cubicBezTo>
                                  <a:pt x="6508108" y="703280"/>
                                  <a:pt x="6507310" y="703679"/>
                                  <a:pt x="6506911" y="703679"/>
                                </a:cubicBezTo>
                                <a:cubicBezTo>
                                  <a:pt x="6506512" y="703679"/>
                                  <a:pt x="6505713" y="703679"/>
                                  <a:pt x="6505314" y="703280"/>
                                </a:cubicBezTo>
                                <a:lnTo>
                                  <a:pt x="6491341" y="692501"/>
                                </a:lnTo>
                                <a:cubicBezTo>
                                  <a:pt x="6490543" y="692101"/>
                                  <a:pt x="6490143" y="690505"/>
                                  <a:pt x="6490942" y="689706"/>
                                </a:cubicBezTo>
                                <a:cubicBezTo>
                                  <a:pt x="6491341" y="688908"/>
                                  <a:pt x="6492938" y="688509"/>
                                  <a:pt x="6493736" y="689307"/>
                                </a:cubicBezTo>
                                <a:close/>
                                <a:moveTo>
                                  <a:pt x="3002819" y="688509"/>
                                </a:moveTo>
                                <a:cubicBezTo>
                                  <a:pt x="3004014" y="688109"/>
                                  <a:pt x="3005212" y="688908"/>
                                  <a:pt x="3005611" y="690105"/>
                                </a:cubicBezTo>
                                <a:cubicBezTo>
                                  <a:pt x="3007200" y="697690"/>
                                  <a:pt x="3015192" y="702880"/>
                                  <a:pt x="3023178" y="700884"/>
                                </a:cubicBezTo>
                                <a:cubicBezTo>
                                  <a:pt x="3024372" y="700884"/>
                                  <a:pt x="3025573" y="701682"/>
                                  <a:pt x="3026365" y="702481"/>
                                </a:cubicBezTo>
                                <a:cubicBezTo>
                                  <a:pt x="3026765" y="703678"/>
                                  <a:pt x="3025972" y="704876"/>
                                  <a:pt x="3025172" y="705275"/>
                                </a:cubicBezTo>
                                <a:lnTo>
                                  <a:pt x="3024773" y="705275"/>
                                </a:lnTo>
                                <a:cubicBezTo>
                                  <a:pt x="3020389" y="706473"/>
                                  <a:pt x="3015993" y="706073"/>
                                  <a:pt x="3011989" y="704077"/>
                                </a:cubicBezTo>
                                <a:cubicBezTo>
                                  <a:pt x="3006803" y="718449"/>
                                  <a:pt x="2996834" y="729627"/>
                                  <a:pt x="2983252" y="736414"/>
                                </a:cubicBezTo>
                                <a:cubicBezTo>
                                  <a:pt x="2969688" y="743200"/>
                                  <a:pt x="2954519" y="744397"/>
                                  <a:pt x="2940146" y="739607"/>
                                </a:cubicBezTo>
                                <a:cubicBezTo>
                                  <a:pt x="2939347" y="743998"/>
                                  <a:pt x="2936952" y="747990"/>
                                  <a:pt x="2933361" y="750785"/>
                                </a:cubicBezTo>
                                <a:lnTo>
                                  <a:pt x="2932961" y="751184"/>
                                </a:lnTo>
                                <a:cubicBezTo>
                                  <a:pt x="2932160" y="751583"/>
                                  <a:pt x="2930965" y="751184"/>
                                  <a:pt x="2930163" y="750385"/>
                                </a:cubicBezTo>
                                <a:cubicBezTo>
                                  <a:pt x="2929366" y="749587"/>
                                  <a:pt x="2929366" y="747990"/>
                                  <a:pt x="2930564" y="747192"/>
                                </a:cubicBezTo>
                                <a:cubicBezTo>
                                  <a:pt x="2936551" y="742002"/>
                                  <a:pt x="2937750" y="732821"/>
                                  <a:pt x="2932561" y="726433"/>
                                </a:cubicBezTo>
                                <a:cubicBezTo>
                                  <a:pt x="2931764" y="725634"/>
                                  <a:pt x="2931764" y="724037"/>
                                  <a:pt x="2932961" y="723239"/>
                                </a:cubicBezTo>
                                <a:cubicBezTo>
                                  <a:pt x="2933759" y="722441"/>
                                  <a:pt x="2935355" y="722441"/>
                                  <a:pt x="2936153" y="723638"/>
                                </a:cubicBezTo>
                                <a:cubicBezTo>
                                  <a:pt x="2938947" y="727232"/>
                                  <a:pt x="2940545" y="731224"/>
                                  <a:pt x="2940545" y="735216"/>
                                </a:cubicBezTo>
                                <a:lnTo>
                                  <a:pt x="2940944" y="735216"/>
                                </a:lnTo>
                                <a:cubicBezTo>
                                  <a:pt x="2954519" y="739607"/>
                                  <a:pt x="2968491" y="738809"/>
                                  <a:pt x="2981256" y="732422"/>
                                </a:cubicBezTo>
                                <a:cubicBezTo>
                                  <a:pt x="2993629" y="726033"/>
                                  <a:pt x="3003219" y="715255"/>
                                  <a:pt x="3007597" y="702081"/>
                                </a:cubicBezTo>
                                <a:lnTo>
                                  <a:pt x="3007597" y="701682"/>
                                </a:lnTo>
                                <a:cubicBezTo>
                                  <a:pt x="3004415" y="699287"/>
                                  <a:pt x="3002418" y="695694"/>
                                  <a:pt x="3001221" y="691303"/>
                                </a:cubicBezTo>
                                <a:cubicBezTo>
                                  <a:pt x="3000820" y="690105"/>
                                  <a:pt x="3001618" y="688908"/>
                                  <a:pt x="3002819" y="688509"/>
                                </a:cubicBezTo>
                                <a:close/>
                                <a:moveTo>
                                  <a:pt x="6439446" y="685316"/>
                                </a:moveTo>
                                <a:cubicBezTo>
                                  <a:pt x="6440245" y="684916"/>
                                  <a:pt x="6441842" y="684916"/>
                                  <a:pt x="6442241" y="686114"/>
                                </a:cubicBezTo>
                                <a:cubicBezTo>
                                  <a:pt x="6443039" y="687312"/>
                                  <a:pt x="6442640" y="688509"/>
                                  <a:pt x="6441442" y="688908"/>
                                </a:cubicBezTo>
                                <a:lnTo>
                                  <a:pt x="6426272" y="697692"/>
                                </a:lnTo>
                                <a:lnTo>
                                  <a:pt x="6425473" y="698091"/>
                                </a:lnTo>
                                <a:cubicBezTo>
                                  <a:pt x="6424675" y="698091"/>
                                  <a:pt x="6423877" y="697692"/>
                                  <a:pt x="6423477" y="696893"/>
                                </a:cubicBezTo>
                                <a:cubicBezTo>
                                  <a:pt x="6423078" y="696095"/>
                                  <a:pt x="6423078" y="694498"/>
                                  <a:pt x="6424276" y="694099"/>
                                </a:cubicBezTo>
                                <a:close/>
                                <a:moveTo>
                                  <a:pt x="6498527" y="678130"/>
                                </a:moveTo>
                                <a:lnTo>
                                  <a:pt x="6515294" y="682921"/>
                                </a:lnTo>
                                <a:cubicBezTo>
                                  <a:pt x="6516492" y="683320"/>
                                  <a:pt x="6516891" y="684518"/>
                                  <a:pt x="6516492" y="685715"/>
                                </a:cubicBezTo>
                                <a:cubicBezTo>
                                  <a:pt x="6516492" y="686514"/>
                                  <a:pt x="6515694" y="687312"/>
                                  <a:pt x="6514895" y="687312"/>
                                </a:cubicBezTo>
                                <a:lnTo>
                                  <a:pt x="6514097" y="687312"/>
                                </a:lnTo>
                                <a:lnTo>
                                  <a:pt x="6497330" y="682522"/>
                                </a:lnTo>
                                <a:cubicBezTo>
                                  <a:pt x="6496132" y="682123"/>
                                  <a:pt x="6495334" y="680924"/>
                                  <a:pt x="6495733" y="679726"/>
                                </a:cubicBezTo>
                                <a:cubicBezTo>
                                  <a:pt x="6496132" y="678529"/>
                                  <a:pt x="6497330" y="677730"/>
                                  <a:pt x="6498527" y="678130"/>
                                </a:cubicBezTo>
                                <a:close/>
                                <a:moveTo>
                                  <a:pt x="6436652" y="673739"/>
                                </a:moveTo>
                                <a:cubicBezTo>
                                  <a:pt x="6437849" y="673739"/>
                                  <a:pt x="6439047" y="674537"/>
                                  <a:pt x="6439047" y="675735"/>
                                </a:cubicBezTo>
                                <a:cubicBezTo>
                                  <a:pt x="6439047" y="676932"/>
                                  <a:pt x="6438248" y="677732"/>
                                  <a:pt x="6437051" y="678131"/>
                                </a:cubicBezTo>
                                <a:lnTo>
                                  <a:pt x="6419485" y="680526"/>
                                </a:lnTo>
                                <a:cubicBezTo>
                                  <a:pt x="6418287" y="680526"/>
                                  <a:pt x="6417090" y="679728"/>
                                  <a:pt x="6417090" y="678530"/>
                                </a:cubicBezTo>
                                <a:cubicBezTo>
                                  <a:pt x="6417090" y="677332"/>
                                  <a:pt x="6417888" y="676134"/>
                                  <a:pt x="6419086" y="676134"/>
                                </a:cubicBezTo>
                                <a:close/>
                                <a:moveTo>
                                  <a:pt x="6515693" y="663360"/>
                                </a:moveTo>
                                <a:cubicBezTo>
                                  <a:pt x="6516890" y="663360"/>
                                  <a:pt x="6518088" y="664158"/>
                                  <a:pt x="6518088" y="665356"/>
                                </a:cubicBezTo>
                                <a:cubicBezTo>
                                  <a:pt x="6518088" y="666553"/>
                                  <a:pt x="6517290" y="667752"/>
                                  <a:pt x="6516092" y="667752"/>
                                </a:cubicBezTo>
                                <a:lnTo>
                                  <a:pt x="6498526" y="670147"/>
                                </a:lnTo>
                                <a:cubicBezTo>
                                  <a:pt x="6497329" y="670147"/>
                                  <a:pt x="6496131" y="669349"/>
                                  <a:pt x="6496131" y="668151"/>
                                </a:cubicBezTo>
                                <a:cubicBezTo>
                                  <a:pt x="6496131" y="666953"/>
                                  <a:pt x="6496929" y="665755"/>
                                  <a:pt x="6498127" y="665755"/>
                                </a:cubicBezTo>
                                <a:close/>
                                <a:moveTo>
                                  <a:pt x="5143845" y="662661"/>
                                </a:moveTo>
                                <a:cubicBezTo>
                                  <a:pt x="5146440" y="662062"/>
                                  <a:pt x="5149834" y="661962"/>
                                  <a:pt x="5153227" y="663759"/>
                                </a:cubicBezTo>
                                <a:cubicBezTo>
                                  <a:pt x="5160811" y="667751"/>
                                  <a:pt x="5160412" y="675335"/>
                                  <a:pt x="5160412" y="675735"/>
                                </a:cubicBezTo>
                                <a:cubicBezTo>
                                  <a:pt x="5160412" y="675735"/>
                                  <a:pt x="5160412" y="678529"/>
                                  <a:pt x="5164005" y="680525"/>
                                </a:cubicBezTo>
                                <a:cubicBezTo>
                                  <a:pt x="5167598" y="682122"/>
                                  <a:pt x="5169993" y="680525"/>
                                  <a:pt x="5169993" y="680525"/>
                                </a:cubicBezTo>
                                <a:lnTo>
                                  <a:pt x="5170392" y="680525"/>
                                </a:lnTo>
                                <a:lnTo>
                                  <a:pt x="5170791" y="680126"/>
                                </a:lnTo>
                                <a:cubicBezTo>
                                  <a:pt x="5172787" y="678928"/>
                                  <a:pt x="5177578" y="676533"/>
                                  <a:pt x="5183965" y="679727"/>
                                </a:cubicBezTo>
                                <a:cubicBezTo>
                                  <a:pt x="5190751" y="683319"/>
                                  <a:pt x="5191151" y="690904"/>
                                  <a:pt x="5191151" y="691303"/>
                                </a:cubicBezTo>
                                <a:lnTo>
                                  <a:pt x="5191151" y="691703"/>
                                </a:lnTo>
                                <a:cubicBezTo>
                                  <a:pt x="5191151" y="691703"/>
                                  <a:pt x="5191151" y="694497"/>
                                  <a:pt x="5194743" y="696493"/>
                                </a:cubicBezTo>
                                <a:cubicBezTo>
                                  <a:pt x="5198336" y="698489"/>
                                  <a:pt x="5201131" y="696493"/>
                                  <a:pt x="5201131" y="696493"/>
                                </a:cubicBezTo>
                                <a:lnTo>
                                  <a:pt x="5201530" y="696493"/>
                                </a:lnTo>
                                <a:cubicBezTo>
                                  <a:pt x="5201929" y="696094"/>
                                  <a:pt x="5209116" y="692102"/>
                                  <a:pt x="5215503" y="695695"/>
                                </a:cubicBezTo>
                                <a:cubicBezTo>
                                  <a:pt x="5223088" y="699688"/>
                                  <a:pt x="5222688" y="707272"/>
                                  <a:pt x="5222688" y="707672"/>
                                </a:cubicBezTo>
                                <a:cubicBezTo>
                                  <a:pt x="5222688" y="707672"/>
                                  <a:pt x="5222688" y="710466"/>
                                  <a:pt x="5226281" y="712462"/>
                                </a:cubicBezTo>
                                <a:cubicBezTo>
                                  <a:pt x="5227479" y="712861"/>
                                  <a:pt x="5228277" y="713260"/>
                                  <a:pt x="5229475" y="713260"/>
                                </a:cubicBezTo>
                                <a:lnTo>
                                  <a:pt x="5233866" y="713659"/>
                                </a:lnTo>
                                <a:cubicBezTo>
                                  <a:pt x="5235862" y="713659"/>
                                  <a:pt x="5237459" y="715655"/>
                                  <a:pt x="5237459" y="717651"/>
                                </a:cubicBezTo>
                                <a:cubicBezTo>
                                  <a:pt x="5237459" y="719647"/>
                                  <a:pt x="5235862" y="721244"/>
                                  <a:pt x="5231870" y="721643"/>
                                </a:cubicBezTo>
                                <a:lnTo>
                                  <a:pt x="5225882" y="721244"/>
                                </a:lnTo>
                                <a:cubicBezTo>
                                  <a:pt x="5224285" y="720845"/>
                                  <a:pt x="5222688" y="720446"/>
                                  <a:pt x="5221092" y="719647"/>
                                </a:cubicBezTo>
                                <a:cubicBezTo>
                                  <a:pt x="5213507" y="715655"/>
                                  <a:pt x="5213906" y="708071"/>
                                  <a:pt x="5213906" y="707672"/>
                                </a:cubicBezTo>
                                <a:cubicBezTo>
                                  <a:pt x="5213906" y="707672"/>
                                  <a:pt x="5214305" y="704877"/>
                                  <a:pt x="5210712" y="702881"/>
                                </a:cubicBezTo>
                                <a:cubicBezTo>
                                  <a:pt x="5207918" y="701284"/>
                                  <a:pt x="5204324" y="702881"/>
                                  <a:pt x="5203925" y="703280"/>
                                </a:cubicBezTo>
                                <a:cubicBezTo>
                                  <a:pt x="5202727" y="704079"/>
                                  <a:pt x="5197139" y="707272"/>
                                  <a:pt x="5190352" y="703680"/>
                                </a:cubicBezTo>
                                <a:cubicBezTo>
                                  <a:pt x="5183566" y="700087"/>
                                  <a:pt x="5183167" y="693699"/>
                                  <a:pt x="5183167" y="692102"/>
                                </a:cubicBezTo>
                                <a:cubicBezTo>
                                  <a:pt x="5182767" y="691703"/>
                                  <a:pt x="5182368" y="688509"/>
                                  <a:pt x="5179574" y="686912"/>
                                </a:cubicBezTo>
                                <a:cubicBezTo>
                                  <a:pt x="5176380" y="685315"/>
                                  <a:pt x="5174384" y="686513"/>
                                  <a:pt x="5173586" y="686912"/>
                                </a:cubicBezTo>
                                <a:lnTo>
                                  <a:pt x="5173187" y="686912"/>
                                </a:lnTo>
                                <a:cubicBezTo>
                                  <a:pt x="5171989" y="687711"/>
                                  <a:pt x="5166799" y="690904"/>
                                  <a:pt x="5159614" y="687311"/>
                                </a:cubicBezTo>
                                <a:cubicBezTo>
                                  <a:pt x="5152029" y="683319"/>
                                  <a:pt x="5152428" y="676134"/>
                                  <a:pt x="5152428" y="675335"/>
                                </a:cubicBezTo>
                                <a:cubicBezTo>
                                  <a:pt x="5152827" y="675335"/>
                                  <a:pt x="5152428" y="672142"/>
                                  <a:pt x="5149235" y="670545"/>
                                </a:cubicBezTo>
                                <a:cubicBezTo>
                                  <a:pt x="5146440" y="668948"/>
                                  <a:pt x="5142847" y="670545"/>
                                  <a:pt x="5142448" y="670944"/>
                                </a:cubicBezTo>
                                <a:cubicBezTo>
                                  <a:pt x="5141251" y="671743"/>
                                  <a:pt x="5135662" y="674936"/>
                                  <a:pt x="5128875" y="671343"/>
                                </a:cubicBezTo>
                                <a:lnTo>
                                  <a:pt x="5126480" y="669747"/>
                                </a:lnTo>
                                <a:cubicBezTo>
                                  <a:pt x="5124484" y="668948"/>
                                  <a:pt x="5123686" y="666553"/>
                                  <a:pt x="5124883" y="664557"/>
                                </a:cubicBezTo>
                                <a:cubicBezTo>
                                  <a:pt x="5125682" y="662561"/>
                                  <a:pt x="5128077" y="661763"/>
                                  <a:pt x="5130073" y="662960"/>
                                </a:cubicBezTo>
                                <a:lnTo>
                                  <a:pt x="5132468" y="664557"/>
                                </a:lnTo>
                                <a:cubicBezTo>
                                  <a:pt x="5136061" y="666553"/>
                                  <a:pt x="5138855" y="664557"/>
                                  <a:pt x="5138855" y="664557"/>
                                </a:cubicBezTo>
                                <a:lnTo>
                                  <a:pt x="5139255" y="664557"/>
                                </a:lnTo>
                                <a:cubicBezTo>
                                  <a:pt x="5139454" y="664357"/>
                                  <a:pt x="5141250" y="663260"/>
                                  <a:pt x="5143845" y="662661"/>
                                </a:cubicBezTo>
                                <a:close/>
                                <a:moveTo>
                                  <a:pt x="6421082" y="656573"/>
                                </a:moveTo>
                                <a:lnTo>
                                  <a:pt x="6437850" y="661364"/>
                                </a:lnTo>
                                <a:cubicBezTo>
                                  <a:pt x="6439047" y="661763"/>
                                  <a:pt x="6439846" y="662961"/>
                                  <a:pt x="6439447" y="664158"/>
                                </a:cubicBezTo>
                                <a:cubicBezTo>
                                  <a:pt x="6439447" y="664957"/>
                                  <a:pt x="6438648" y="665755"/>
                                  <a:pt x="6437850" y="665755"/>
                                </a:cubicBezTo>
                                <a:lnTo>
                                  <a:pt x="6437051" y="665755"/>
                                </a:lnTo>
                                <a:lnTo>
                                  <a:pt x="6420284" y="660965"/>
                                </a:lnTo>
                                <a:cubicBezTo>
                                  <a:pt x="6419086" y="660566"/>
                                  <a:pt x="6418288" y="659367"/>
                                  <a:pt x="6418288" y="658169"/>
                                </a:cubicBezTo>
                                <a:cubicBezTo>
                                  <a:pt x="6418687" y="656972"/>
                                  <a:pt x="6419885" y="656173"/>
                                  <a:pt x="6421082" y="656573"/>
                                </a:cubicBezTo>
                                <a:close/>
                                <a:moveTo>
                                  <a:pt x="6508907" y="646194"/>
                                </a:moveTo>
                                <a:cubicBezTo>
                                  <a:pt x="6509706" y="645794"/>
                                  <a:pt x="6511302" y="645794"/>
                                  <a:pt x="6511702" y="646992"/>
                                </a:cubicBezTo>
                                <a:cubicBezTo>
                                  <a:pt x="6512101" y="647790"/>
                                  <a:pt x="6512101" y="649387"/>
                                  <a:pt x="6510903" y="649786"/>
                                </a:cubicBezTo>
                                <a:lnTo>
                                  <a:pt x="6495733" y="658570"/>
                                </a:lnTo>
                                <a:lnTo>
                                  <a:pt x="6494934" y="658969"/>
                                </a:lnTo>
                                <a:cubicBezTo>
                                  <a:pt x="6494136" y="658969"/>
                                  <a:pt x="6493337" y="658570"/>
                                  <a:pt x="6492938" y="657771"/>
                                </a:cubicBezTo>
                                <a:cubicBezTo>
                                  <a:pt x="6492539" y="656574"/>
                                  <a:pt x="6492938" y="655376"/>
                                  <a:pt x="6493737" y="654977"/>
                                </a:cubicBezTo>
                                <a:close/>
                                <a:moveTo>
                                  <a:pt x="6430663" y="640605"/>
                                </a:moveTo>
                                <a:lnTo>
                                  <a:pt x="6444636" y="651384"/>
                                </a:lnTo>
                                <a:cubicBezTo>
                                  <a:pt x="6445434" y="651784"/>
                                  <a:pt x="6445833" y="653380"/>
                                  <a:pt x="6445035" y="654179"/>
                                </a:cubicBezTo>
                                <a:cubicBezTo>
                                  <a:pt x="6444636" y="654578"/>
                                  <a:pt x="6443837" y="654977"/>
                                  <a:pt x="6443438" y="654977"/>
                                </a:cubicBezTo>
                                <a:cubicBezTo>
                                  <a:pt x="6443039" y="654977"/>
                                  <a:pt x="6442240" y="654977"/>
                                  <a:pt x="6441841" y="654578"/>
                                </a:cubicBezTo>
                                <a:lnTo>
                                  <a:pt x="6428267" y="643799"/>
                                </a:lnTo>
                                <a:cubicBezTo>
                                  <a:pt x="6427469" y="643399"/>
                                  <a:pt x="6427070" y="641803"/>
                                  <a:pt x="6427868" y="641004"/>
                                </a:cubicBezTo>
                                <a:cubicBezTo>
                                  <a:pt x="6428267" y="640206"/>
                                  <a:pt x="6429864" y="639807"/>
                                  <a:pt x="6430663" y="640605"/>
                                </a:cubicBezTo>
                                <a:close/>
                                <a:moveTo>
                                  <a:pt x="6498927" y="631823"/>
                                </a:moveTo>
                                <a:cubicBezTo>
                                  <a:pt x="6499725" y="632222"/>
                                  <a:pt x="6500124" y="633819"/>
                                  <a:pt x="6499326" y="634617"/>
                                </a:cubicBezTo>
                                <a:lnTo>
                                  <a:pt x="6488547" y="648590"/>
                                </a:lnTo>
                                <a:cubicBezTo>
                                  <a:pt x="6488148" y="648990"/>
                                  <a:pt x="6487350" y="649389"/>
                                  <a:pt x="6486950" y="649389"/>
                                </a:cubicBezTo>
                                <a:cubicBezTo>
                                  <a:pt x="6486550" y="649389"/>
                                  <a:pt x="6485752" y="649389"/>
                                  <a:pt x="6485353" y="648990"/>
                                </a:cubicBezTo>
                                <a:cubicBezTo>
                                  <a:pt x="6484554" y="648191"/>
                                  <a:pt x="6484155" y="646994"/>
                                  <a:pt x="6485353" y="646195"/>
                                </a:cubicBezTo>
                                <a:lnTo>
                                  <a:pt x="6496132" y="632222"/>
                                </a:lnTo>
                                <a:cubicBezTo>
                                  <a:pt x="6496531" y="631424"/>
                                  <a:pt x="6498128" y="631025"/>
                                  <a:pt x="6498927" y="631823"/>
                                </a:cubicBezTo>
                                <a:close/>
                                <a:moveTo>
                                  <a:pt x="6442639" y="627831"/>
                                </a:moveTo>
                                <a:cubicBezTo>
                                  <a:pt x="6443438" y="627431"/>
                                  <a:pt x="6445035" y="627431"/>
                                  <a:pt x="6445434" y="628629"/>
                                </a:cubicBezTo>
                                <a:lnTo>
                                  <a:pt x="6454217" y="643800"/>
                                </a:lnTo>
                                <a:cubicBezTo>
                                  <a:pt x="6454616" y="644598"/>
                                  <a:pt x="6454616" y="646195"/>
                                  <a:pt x="6453418" y="646594"/>
                                </a:cubicBezTo>
                                <a:lnTo>
                                  <a:pt x="6452620" y="646993"/>
                                </a:lnTo>
                                <a:cubicBezTo>
                                  <a:pt x="6451821" y="646993"/>
                                  <a:pt x="6451023" y="646594"/>
                                  <a:pt x="6450624" y="645796"/>
                                </a:cubicBezTo>
                                <a:lnTo>
                                  <a:pt x="6441840" y="630625"/>
                                </a:lnTo>
                                <a:cubicBezTo>
                                  <a:pt x="6441441" y="629827"/>
                                  <a:pt x="6441441" y="628230"/>
                                  <a:pt x="6442639" y="627831"/>
                                </a:cubicBezTo>
                                <a:close/>
                                <a:moveTo>
                                  <a:pt x="6480963" y="622641"/>
                                </a:moveTo>
                                <a:cubicBezTo>
                                  <a:pt x="6482161" y="623040"/>
                                  <a:pt x="6482960" y="624237"/>
                                  <a:pt x="6482561" y="625435"/>
                                </a:cubicBezTo>
                                <a:lnTo>
                                  <a:pt x="6477769" y="642202"/>
                                </a:lnTo>
                                <a:cubicBezTo>
                                  <a:pt x="6477769" y="643001"/>
                                  <a:pt x="6476971" y="643799"/>
                                  <a:pt x="6476172" y="643799"/>
                                </a:cubicBezTo>
                                <a:lnTo>
                                  <a:pt x="6475374" y="643799"/>
                                </a:lnTo>
                                <a:cubicBezTo>
                                  <a:pt x="6474176" y="643799"/>
                                  <a:pt x="6473776" y="642602"/>
                                  <a:pt x="6473377" y="641005"/>
                                </a:cubicBezTo>
                                <a:lnTo>
                                  <a:pt x="6478168" y="624237"/>
                                </a:lnTo>
                                <a:cubicBezTo>
                                  <a:pt x="6478568" y="623040"/>
                                  <a:pt x="6479765" y="622241"/>
                                  <a:pt x="6480963" y="622641"/>
                                </a:cubicBezTo>
                                <a:close/>
                                <a:moveTo>
                                  <a:pt x="6461003" y="621045"/>
                                </a:moveTo>
                                <a:cubicBezTo>
                                  <a:pt x="6462200" y="621045"/>
                                  <a:pt x="6463398" y="621843"/>
                                  <a:pt x="6463398" y="623041"/>
                                </a:cubicBezTo>
                                <a:lnTo>
                                  <a:pt x="6465793" y="640607"/>
                                </a:lnTo>
                                <a:cubicBezTo>
                                  <a:pt x="6465793" y="641804"/>
                                  <a:pt x="6464995" y="643002"/>
                                  <a:pt x="6463797" y="643002"/>
                                </a:cubicBezTo>
                                <a:cubicBezTo>
                                  <a:pt x="6462600" y="643401"/>
                                  <a:pt x="6461801" y="642603"/>
                                  <a:pt x="6461402" y="641006"/>
                                </a:cubicBezTo>
                                <a:lnTo>
                                  <a:pt x="6459006" y="623440"/>
                                </a:lnTo>
                                <a:cubicBezTo>
                                  <a:pt x="6459006" y="622242"/>
                                  <a:pt x="6459805" y="621045"/>
                                  <a:pt x="6461003" y="621045"/>
                                </a:cubicBezTo>
                                <a:close/>
                                <a:moveTo>
                                  <a:pt x="5505770" y="596444"/>
                                </a:moveTo>
                                <a:cubicBezTo>
                                  <a:pt x="5513505" y="598390"/>
                                  <a:pt x="5520491" y="603280"/>
                                  <a:pt x="5524882" y="610665"/>
                                </a:cubicBezTo>
                                <a:lnTo>
                                  <a:pt x="5519293" y="614258"/>
                                </a:lnTo>
                                <a:cubicBezTo>
                                  <a:pt x="5511708" y="602681"/>
                                  <a:pt x="5496539" y="599089"/>
                                  <a:pt x="5484962" y="606274"/>
                                </a:cubicBezTo>
                                <a:cubicBezTo>
                                  <a:pt x="5473384" y="613460"/>
                                  <a:pt x="5469791" y="628630"/>
                                  <a:pt x="5477775" y="640207"/>
                                </a:cubicBezTo>
                                <a:lnTo>
                                  <a:pt x="5472186" y="643800"/>
                                </a:lnTo>
                                <a:cubicBezTo>
                                  <a:pt x="5471787" y="643401"/>
                                  <a:pt x="5471787" y="643002"/>
                                  <a:pt x="5471388" y="642602"/>
                                </a:cubicBezTo>
                                <a:cubicBezTo>
                                  <a:pt x="5462606" y="627832"/>
                                  <a:pt x="5467396" y="608669"/>
                                  <a:pt x="5482167" y="599887"/>
                                </a:cubicBezTo>
                                <a:cubicBezTo>
                                  <a:pt x="5489552" y="595496"/>
                                  <a:pt x="5498035" y="594498"/>
                                  <a:pt x="5505770" y="596444"/>
                                </a:cubicBezTo>
                                <a:close/>
                                <a:moveTo>
                                  <a:pt x="3546090" y="580326"/>
                                </a:moveTo>
                                <a:cubicBezTo>
                                  <a:pt x="3547303" y="580326"/>
                                  <a:pt x="3548094" y="581124"/>
                                  <a:pt x="3548496" y="582322"/>
                                </a:cubicBezTo>
                                <a:lnTo>
                                  <a:pt x="3550888" y="599888"/>
                                </a:lnTo>
                                <a:cubicBezTo>
                                  <a:pt x="3550888" y="601085"/>
                                  <a:pt x="3550087" y="602283"/>
                                  <a:pt x="3548891" y="602283"/>
                                </a:cubicBezTo>
                                <a:cubicBezTo>
                                  <a:pt x="3547690" y="602283"/>
                                  <a:pt x="3546496" y="601484"/>
                                  <a:pt x="3546496" y="600287"/>
                                </a:cubicBezTo>
                                <a:lnTo>
                                  <a:pt x="3544095" y="582721"/>
                                </a:lnTo>
                                <a:cubicBezTo>
                                  <a:pt x="3544095" y="581523"/>
                                  <a:pt x="3544903" y="580326"/>
                                  <a:pt x="3546090" y="580326"/>
                                </a:cubicBezTo>
                                <a:close/>
                                <a:moveTo>
                                  <a:pt x="3534521" y="579528"/>
                                </a:moveTo>
                                <a:cubicBezTo>
                                  <a:pt x="3535715" y="579927"/>
                                  <a:pt x="3536110" y="581124"/>
                                  <a:pt x="3535715" y="582322"/>
                                </a:cubicBezTo>
                                <a:lnTo>
                                  <a:pt x="3530928" y="599089"/>
                                </a:lnTo>
                                <a:cubicBezTo>
                                  <a:pt x="3530928" y="599888"/>
                                  <a:pt x="3530126" y="600686"/>
                                  <a:pt x="3529324" y="600686"/>
                                </a:cubicBezTo>
                                <a:lnTo>
                                  <a:pt x="3528526" y="600686"/>
                                </a:lnTo>
                                <a:cubicBezTo>
                                  <a:pt x="3527325" y="600287"/>
                                  <a:pt x="3526532" y="599089"/>
                                  <a:pt x="3526924" y="597892"/>
                                </a:cubicBezTo>
                                <a:lnTo>
                                  <a:pt x="3531726" y="581124"/>
                                </a:lnTo>
                                <a:cubicBezTo>
                                  <a:pt x="3532128" y="579927"/>
                                  <a:pt x="3533326" y="579128"/>
                                  <a:pt x="3534521" y="579528"/>
                                </a:cubicBezTo>
                                <a:close/>
                                <a:moveTo>
                                  <a:pt x="3556478" y="576734"/>
                                </a:moveTo>
                                <a:cubicBezTo>
                                  <a:pt x="3557279" y="576334"/>
                                  <a:pt x="3558876" y="576334"/>
                                  <a:pt x="3559277" y="577532"/>
                                </a:cubicBezTo>
                                <a:lnTo>
                                  <a:pt x="3568046" y="592703"/>
                                </a:lnTo>
                                <a:cubicBezTo>
                                  <a:pt x="3568446" y="593501"/>
                                  <a:pt x="3568446" y="595098"/>
                                  <a:pt x="3567259" y="595497"/>
                                </a:cubicBezTo>
                                <a:lnTo>
                                  <a:pt x="3566450" y="595896"/>
                                </a:lnTo>
                                <a:cubicBezTo>
                                  <a:pt x="3565653" y="595896"/>
                                  <a:pt x="3564860" y="595497"/>
                                  <a:pt x="3564451" y="594699"/>
                                </a:cubicBezTo>
                                <a:lnTo>
                                  <a:pt x="3555679" y="579528"/>
                                </a:lnTo>
                                <a:cubicBezTo>
                                  <a:pt x="3555277" y="578730"/>
                                  <a:pt x="3555277" y="577133"/>
                                  <a:pt x="3556478" y="576734"/>
                                </a:cubicBezTo>
                                <a:close/>
                                <a:moveTo>
                                  <a:pt x="3524532" y="574737"/>
                                </a:moveTo>
                                <a:cubicBezTo>
                                  <a:pt x="3525332" y="575136"/>
                                  <a:pt x="3525731" y="576733"/>
                                  <a:pt x="3525332" y="577531"/>
                                </a:cubicBezTo>
                                <a:lnTo>
                                  <a:pt x="3514543" y="591504"/>
                                </a:lnTo>
                                <a:cubicBezTo>
                                  <a:pt x="3514159" y="591904"/>
                                  <a:pt x="3513356" y="592303"/>
                                  <a:pt x="3512953" y="592303"/>
                                </a:cubicBezTo>
                                <a:cubicBezTo>
                                  <a:pt x="3512557" y="592303"/>
                                  <a:pt x="3511760" y="592303"/>
                                  <a:pt x="3511357" y="591904"/>
                                </a:cubicBezTo>
                                <a:cubicBezTo>
                                  <a:pt x="3510564" y="591504"/>
                                  <a:pt x="3510160" y="589908"/>
                                  <a:pt x="3510956" y="589109"/>
                                </a:cubicBezTo>
                                <a:lnTo>
                                  <a:pt x="3521747" y="575136"/>
                                </a:lnTo>
                                <a:cubicBezTo>
                                  <a:pt x="3522136" y="574338"/>
                                  <a:pt x="3523732" y="573939"/>
                                  <a:pt x="3524532" y="574737"/>
                                </a:cubicBezTo>
                                <a:close/>
                                <a:moveTo>
                                  <a:pt x="3568046" y="568749"/>
                                </a:moveTo>
                                <a:lnTo>
                                  <a:pt x="3582432" y="579528"/>
                                </a:lnTo>
                                <a:cubicBezTo>
                                  <a:pt x="3583230" y="579928"/>
                                  <a:pt x="3583626" y="581524"/>
                                  <a:pt x="3582830" y="582323"/>
                                </a:cubicBezTo>
                                <a:cubicBezTo>
                                  <a:pt x="3582432" y="582722"/>
                                  <a:pt x="3581633" y="583121"/>
                                  <a:pt x="3581236" y="583121"/>
                                </a:cubicBezTo>
                                <a:cubicBezTo>
                                  <a:pt x="3580835" y="583121"/>
                                  <a:pt x="3580034" y="583121"/>
                                  <a:pt x="3579637" y="582722"/>
                                </a:cubicBezTo>
                                <a:lnTo>
                                  <a:pt x="3565653" y="571943"/>
                                </a:lnTo>
                                <a:cubicBezTo>
                                  <a:pt x="3564860" y="571543"/>
                                  <a:pt x="3564451" y="569947"/>
                                  <a:pt x="3565257" y="569148"/>
                                </a:cubicBezTo>
                                <a:cubicBezTo>
                                  <a:pt x="3565653" y="568350"/>
                                  <a:pt x="3567259" y="567951"/>
                                  <a:pt x="3568046" y="568749"/>
                                </a:cubicBezTo>
                                <a:close/>
                                <a:moveTo>
                                  <a:pt x="77485" y="568350"/>
                                </a:moveTo>
                                <a:cubicBezTo>
                                  <a:pt x="78683" y="567950"/>
                                  <a:pt x="79881" y="568749"/>
                                  <a:pt x="80280" y="569946"/>
                                </a:cubicBezTo>
                                <a:cubicBezTo>
                                  <a:pt x="81877" y="577531"/>
                                  <a:pt x="89861" y="582721"/>
                                  <a:pt x="97845" y="580725"/>
                                </a:cubicBezTo>
                                <a:cubicBezTo>
                                  <a:pt x="99042" y="580326"/>
                                  <a:pt x="100240" y="581124"/>
                                  <a:pt x="101038" y="582322"/>
                                </a:cubicBezTo>
                                <a:cubicBezTo>
                                  <a:pt x="101437" y="583519"/>
                                  <a:pt x="100639" y="584717"/>
                                  <a:pt x="99841" y="585116"/>
                                </a:cubicBezTo>
                                <a:lnTo>
                                  <a:pt x="99441" y="585116"/>
                                </a:lnTo>
                                <a:cubicBezTo>
                                  <a:pt x="95050" y="586314"/>
                                  <a:pt x="90659" y="585914"/>
                                  <a:pt x="86667" y="583918"/>
                                </a:cubicBezTo>
                                <a:cubicBezTo>
                                  <a:pt x="81477" y="598290"/>
                                  <a:pt x="71497" y="609468"/>
                                  <a:pt x="57925" y="616254"/>
                                </a:cubicBezTo>
                                <a:cubicBezTo>
                                  <a:pt x="44352" y="623041"/>
                                  <a:pt x="29182" y="624238"/>
                                  <a:pt x="14811" y="619448"/>
                                </a:cubicBezTo>
                                <a:cubicBezTo>
                                  <a:pt x="14013" y="623839"/>
                                  <a:pt x="11618" y="627831"/>
                                  <a:pt x="8025" y="630626"/>
                                </a:cubicBezTo>
                                <a:lnTo>
                                  <a:pt x="7626" y="631025"/>
                                </a:lnTo>
                                <a:cubicBezTo>
                                  <a:pt x="6827" y="631424"/>
                                  <a:pt x="5630" y="631025"/>
                                  <a:pt x="4831" y="630226"/>
                                </a:cubicBezTo>
                                <a:cubicBezTo>
                                  <a:pt x="4033" y="629428"/>
                                  <a:pt x="4033" y="627831"/>
                                  <a:pt x="5230" y="627033"/>
                                </a:cubicBezTo>
                                <a:cubicBezTo>
                                  <a:pt x="11218" y="621843"/>
                                  <a:pt x="12416" y="612662"/>
                                  <a:pt x="7226" y="606274"/>
                                </a:cubicBezTo>
                                <a:cubicBezTo>
                                  <a:pt x="6428" y="605475"/>
                                  <a:pt x="6428" y="603878"/>
                                  <a:pt x="7626" y="603080"/>
                                </a:cubicBezTo>
                                <a:cubicBezTo>
                                  <a:pt x="8424" y="602282"/>
                                  <a:pt x="10021" y="602282"/>
                                  <a:pt x="10819" y="603479"/>
                                </a:cubicBezTo>
                                <a:cubicBezTo>
                                  <a:pt x="13614" y="607073"/>
                                  <a:pt x="15210" y="611065"/>
                                  <a:pt x="15210" y="615057"/>
                                </a:cubicBezTo>
                                <a:lnTo>
                                  <a:pt x="15610" y="615057"/>
                                </a:lnTo>
                                <a:cubicBezTo>
                                  <a:pt x="29182" y="619448"/>
                                  <a:pt x="43154" y="618650"/>
                                  <a:pt x="55929" y="612262"/>
                                </a:cubicBezTo>
                                <a:cubicBezTo>
                                  <a:pt x="68304" y="605874"/>
                                  <a:pt x="77885" y="595096"/>
                                  <a:pt x="82276" y="581922"/>
                                </a:cubicBezTo>
                                <a:lnTo>
                                  <a:pt x="82276" y="581523"/>
                                </a:lnTo>
                                <a:cubicBezTo>
                                  <a:pt x="79082" y="579128"/>
                                  <a:pt x="77086" y="575535"/>
                                  <a:pt x="75889" y="571144"/>
                                </a:cubicBezTo>
                                <a:cubicBezTo>
                                  <a:pt x="75489" y="569946"/>
                                  <a:pt x="76288" y="568749"/>
                                  <a:pt x="77485" y="568350"/>
                                </a:cubicBezTo>
                                <a:close/>
                                <a:moveTo>
                                  <a:pt x="3514159" y="565157"/>
                                </a:moveTo>
                                <a:cubicBezTo>
                                  <a:pt x="3514941" y="564757"/>
                                  <a:pt x="3516541" y="564757"/>
                                  <a:pt x="3516950" y="565955"/>
                                </a:cubicBezTo>
                                <a:cubicBezTo>
                                  <a:pt x="3517751" y="566753"/>
                                  <a:pt x="3517339" y="568350"/>
                                  <a:pt x="3516143" y="568749"/>
                                </a:cubicBezTo>
                                <a:lnTo>
                                  <a:pt x="3500970" y="577533"/>
                                </a:lnTo>
                                <a:lnTo>
                                  <a:pt x="3500173" y="577932"/>
                                </a:lnTo>
                                <a:cubicBezTo>
                                  <a:pt x="3499371" y="577932"/>
                                  <a:pt x="3498577" y="577533"/>
                                  <a:pt x="3498181" y="576734"/>
                                </a:cubicBezTo>
                                <a:cubicBezTo>
                                  <a:pt x="3497776" y="575936"/>
                                  <a:pt x="3497776" y="574339"/>
                                  <a:pt x="3498973" y="573940"/>
                                </a:cubicBezTo>
                                <a:close/>
                                <a:moveTo>
                                  <a:pt x="1000443" y="564758"/>
                                </a:moveTo>
                                <a:cubicBezTo>
                                  <a:pt x="1002838" y="564758"/>
                                  <a:pt x="1005233" y="566355"/>
                                  <a:pt x="1005233" y="568351"/>
                                </a:cubicBezTo>
                                <a:lnTo>
                                  <a:pt x="1008826" y="592702"/>
                                </a:lnTo>
                                <a:lnTo>
                                  <a:pt x="1033176" y="589109"/>
                                </a:lnTo>
                                <a:cubicBezTo>
                                  <a:pt x="1035571" y="588710"/>
                                  <a:pt x="1037566" y="590306"/>
                                  <a:pt x="1037967" y="592702"/>
                                </a:cubicBezTo>
                                <a:cubicBezTo>
                                  <a:pt x="1038366" y="595097"/>
                                  <a:pt x="1036770" y="597093"/>
                                  <a:pt x="1034374" y="597492"/>
                                </a:cubicBezTo>
                                <a:lnTo>
                                  <a:pt x="1010022" y="601085"/>
                                </a:lnTo>
                                <a:lnTo>
                                  <a:pt x="1013613" y="625437"/>
                                </a:lnTo>
                                <a:cubicBezTo>
                                  <a:pt x="1014015" y="627832"/>
                                  <a:pt x="1012417" y="629828"/>
                                  <a:pt x="1010022" y="630227"/>
                                </a:cubicBezTo>
                                <a:cubicBezTo>
                                  <a:pt x="1007628" y="630627"/>
                                  <a:pt x="1005632" y="629030"/>
                                  <a:pt x="1005233" y="626635"/>
                                </a:cubicBezTo>
                                <a:lnTo>
                                  <a:pt x="1001640" y="602282"/>
                                </a:lnTo>
                                <a:lnTo>
                                  <a:pt x="977286" y="605875"/>
                                </a:lnTo>
                                <a:cubicBezTo>
                                  <a:pt x="974891" y="606275"/>
                                  <a:pt x="972896" y="604678"/>
                                  <a:pt x="972497" y="602282"/>
                                </a:cubicBezTo>
                                <a:cubicBezTo>
                                  <a:pt x="972097" y="599887"/>
                                  <a:pt x="973693" y="597891"/>
                                  <a:pt x="976089" y="597492"/>
                                </a:cubicBezTo>
                                <a:lnTo>
                                  <a:pt x="1000443" y="593899"/>
                                </a:lnTo>
                                <a:lnTo>
                                  <a:pt x="996852" y="569548"/>
                                </a:lnTo>
                                <a:cubicBezTo>
                                  <a:pt x="996451" y="567153"/>
                                  <a:pt x="998049" y="565157"/>
                                  <a:pt x="1000443" y="564758"/>
                                </a:cubicBezTo>
                                <a:close/>
                                <a:moveTo>
                                  <a:pt x="3572841" y="557971"/>
                                </a:moveTo>
                                <a:lnTo>
                                  <a:pt x="3589614" y="562762"/>
                                </a:lnTo>
                                <a:cubicBezTo>
                                  <a:pt x="3590811" y="562762"/>
                                  <a:pt x="3591610" y="563960"/>
                                  <a:pt x="3590811" y="565556"/>
                                </a:cubicBezTo>
                                <a:cubicBezTo>
                                  <a:pt x="3590811" y="566355"/>
                                  <a:pt x="3590015" y="567153"/>
                                  <a:pt x="3589216" y="567153"/>
                                </a:cubicBezTo>
                                <a:lnTo>
                                  <a:pt x="3588419" y="567153"/>
                                </a:lnTo>
                                <a:lnTo>
                                  <a:pt x="3571642" y="562363"/>
                                </a:lnTo>
                                <a:cubicBezTo>
                                  <a:pt x="3570443" y="561964"/>
                                  <a:pt x="3569641" y="560765"/>
                                  <a:pt x="3570047" y="559567"/>
                                </a:cubicBezTo>
                                <a:cubicBezTo>
                                  <a:pt x="3570443" y="558370"/>
                                  <a:pt x="3571642" y="557571"/>
                                  <a:pt x="3572841" y="557971"/>
                                </a:cubicBezTo>
                                <a:close/>
                                <a:moveTo>
                                  <a:pt x="2228968" y="557273"/>
                                </a:moveTo>
                                <a:cubicBezTo>
                                  <a:pt x="2231562" y="556674"/>
                                  <a:pt x="2234955" y="556574"/>
                                  <a:pt x="2238348" y="558371"/>
                                </a:cubicBezTo>
                                <a:cubicBezTo>
                                  <a:pt x="2245935" y="562363"/>
                                  <a:pt x="2245535" y="569947"/>
                                  <a:pt x="2245535" y="570347"/>
                                </a:cubicBezTo>
                                <a:cubicBezTo>
                                  <a:pt x="2245535" y="570347"/>
                                  <a:pt x="2245535" y="573141"/>
                                  <a:pt x="2249130" y="575137"/>
                                </a:cubicBezTo>
                                <a:cubicBezTo>
                                  <a:pt x="2252722" y="576734"/>
                                  <a:pt x="2255115" y="575137"/>
                                  <a:pt x="2255115" y="575137"/>
                                </a:cubicBezTo>
                                <a:lnTo>
                                  <a:pt x="2255514" y="575137"/>
                                </a:lnTo>
                                <a:lnTo>
                                  <a:pt x="2255912" y="574738"/>
                                </a:lnTo>
                                <a:cubicBezTo>
                                  <a:pt x="2257908" y="573540"/>
                                  <a:pt x="2262696" y="571145"/>
                                  <a:pt x="2269075" y="574339"/>
                                </a:cubicBezTo>
                                <a:cubicBezTo>
                                  <a:pt x="2275860" y="577931"/>
                                  <a:pt x="2276256" y="585516"/>
                                  <a:pt x="2276256" y="585915"/>
                                </a:cubicBezTo>
                                <a:lnTo>
                                  <a:pt x="2276256" y="586315"/>
                                </a:lnTo>
                                <a:cubicBezTo>
                                  <a:pt x="2276256" y="586315"/>
                                  <a:pt x="2276256" y="589109"/>
                                  <a:pt x="2279855" y="591105"/>
                                </a:cubicBezTo>
                                <a:cubicBezTo>
                                  <a:pt x="2283449" y="593101"/>
                                  <a:pt x="2286248" y="591105"/>
                                  <a:pt x="2286248" y="591105"/>
                                </a:cubicBezTo>
                                <a:lnTo>
                                  <a:pt x="2286650" y="591105"/>
                                </a:lnTo>
                                <a:cubicBezTo>
                                  <a:pt x="2287048" y="590706"/>
                                  <a:pt x="2294233" y="586714"/>
                                  <a:pt x="2300616" y="590307"/>
                                </a:cubicBezTo>
                                <a:cubicBezTo>
                                  <a:pt x="2308201" y="594299"/>
                                  <a:pt x="2307805" y="601884"/>
                                  <a:pt x="2307805" y="602283"/>
                                </a:cubicBezTo>
                                <a:cubicBezTo>
                                  <a:pt x="2307805" y="602283"/>
                                  <a:pt x="2307805" y="605078"/>
                                  <a:pt x="2311387" y="607074"/>
                                </a:cubicBezTo>
                                <a:cubicBezTo>
                                  <a:pt x="2312580" y="607473"/>
                                  <a:pt x="2313379" y="607872"/>
                                  <a:pt x="2314577" y="607872"/>
                                </a:cubicBezTo>
                                <a:lnTo>
                                  <a:pt x="2318966" y="608271"/>
                                </a:lnTo>
                                <a:cubicBezTo>
                                  <a:pt x="2320958" y="608271"/>
                                  <a:pt x="2322547" y="610267"/>
                                  <a:pt x="2322547" y="612263"/>
                                </a:cubicBezTo>
                                <a:cubicBezTo>
                                  <a:pt x="2322547" y="614659"/>
                                  <a:pt x="2320548" y="616255"/>
                                  <a:pt x="2316974" y="616655"/>
                                </a:cubicBezTo>
                                <a:lnTo>
                                  <a:pt x="2310991" y="616255"/>
                                </a:lnTo>
                                <a:cubicBezTo>
                                  <a:pt x="2309398" y="615856"/>
                                  <a:pt x="2307805" y="615457"/>
                                  <a:pt x="2306212" y="614659"/>
                                </a:cubicBezTo>
                                <a:cubicBezTo>
                                  <a:pt x="2298621" y="610667"/>
                                  <a:pt x="2299018" y="603082"/>
                                  <a:pt x="2299018" y="602683"/>
                                </a:cubicBezTo>
                                <a:cubicBezTo>
                                  <a:pt x="2299018" y="602683"/>
                                  <a:pt x="2299421" y="599888"/>
                                  <a:pt x="2295826" y="597892"/>
                                </a:cubicBezTo>
                                <a:cubicBezTo>
                                  <a:pt x="2293039" y="596295"/>
                                  <a:pt x="2289442" y="597892"/>
                                  <a:pt x="2289046" y="598291"/>
                                </a:cubicBezTo>
                                <a:cubicBezTo>
                                  <a:pt x="2287847" y="599090"/>
                                  <a:pt x="2282250" y="602283"/>
                                  <a:pt x="2275459" y="598691"/>
                                </a:cubicBezTo>
                                <a:cubicBezTo>
                                  <a:pt x="2268679" y="595098"/>
                                  <a:pt x="2268278" y="588710"/>
                                  <a:pt x="2268278" y="587113"/>
                                </a:cubicBezTo>
                                <a:cubicBezTo>
                                  <a:pt x="2267880" y="586714"/>
                                  <a:pt x="2267479" y="583520"/>
                                  <a:pt x="2264688" y="581923"/>
                                </a:cubicBezTo>
                                <a:cubicBezTo>
                                  <a:pt x="2261496" y="580327"/>
                                  <a:pt x="2259502" y="581524"/>
                                  <a:pt x="2258705" y="581923"/>
                                </a:cubicBezTo>
                                <a:lnTo>
                                  <a:pt x="2258307" y="581923"/>
                                </a:lnTo>
                                <a:cubicBezTo>
                                  <a:pt x="2257109" y="582722"/>
                                  <a:pt x="2251922" y="585915"/>
                                  <a:pt x="2244738" y="582323"/>
                                </a:cubicBezTo>
                                <a:cubicBezTo>
                                  <a:pt x="2237151" y="578331"/>
                                  <a:pt x="2237551" y="571145"/>
                                  <a:pt x="2237551" y="570347"/>
                                </a:cubicBezTo>
                                <a:cubicBezTo>
                                  <a:pt x="2237949" y="570347"/>
                                  <a:pt x="2237551" y="567153"/>
                                  <a:pt x="2234355" y="565556"/>
                                </a:cubicBezTo>
                                <a:cubicBezTo>
                                  <a:pt x="2231562" y="563959"/>
                                  <a:pt x="2227970" y="565556"/>
                                  <a:pt x="2227570" y="565955"/>
                                </a:cubicBezTo>
                                <a:cubicBezTo>
                                  <a:pt x="2226372" y="566754"/>
                                  <a:pt x="2220784" y="569947"/>
                                  <a:pt x="2213995" y="566355"/>
                                </a:cubicBezTo>
                                <a:lnTo>
                                  <a:pt x="2211600" y="564758"/>
                                </a:lnTo>
                                <a:cubicBezTo>
                                  <a:pt x="2209604" y="563959"/>
                                  <a:pt x="2208806" y="561564"/>
                                  <a:pt x="2210003" y="559568"/>
                                </a:cubicBezTo>
                                <a:cubicBezTo>
                                  <a:pt x="2210803" y="557572"/>
                                  <a:pt x="2213197" y="556774"/>
                                  <a:pt x="2215194" y="557971"/>
                                </a:cubicBezTo>
                                <a:lnTo>
                                  <a:pt x="2217588" y="559169"/>
                                </a:lnTo>
                                <a:cubicBezTo>
                                  <a:pt x="2221183" y="561165"/>
                                  <a:pt x="2223976" y="559169"/>
                                  <a:pt x="2223976" y="559169"/>
                                </a:cubicBezTo>
                                <a:lnTo>
                                  <a:pt x="2224376" y="559169"/>
                                </a:lnTo>
                                <a:cubicBezTo>
                                  <a:pt x="2224576" y="558969"/>
                                  <a:pt x="2226373" y="557872"/>
                                  <a:pt x="2228968" y="557273"/>
                                </a:cubicBezTo>
                                <a:close/>
                                <a:moveTo>
                                  <a:pt x="6780363" y="555177"/>
                                </a:moveTo>
                                <a:cubicBezTo>
                                  <a:pt x="6781560" y="554777"/>
                                  <a:pt x="6782758" y="555576"/>
                                  <a:pt x="6783157" y="556773"/>
                                </a:cubicBezTo>
                                <a:cubicBezTo>
                                  <a:pt x="6784754" y="564358"/>
                                  <a:pt x="6792738" y="569548"/>
                                  <a:pt x="6800722" y="567552"/>
                                </a:cubicBezTo>
                                <a:cubicBezTo>
                                  <a:pt x="6801919" y="567153"/>
                                  <a:pt x="6803117" y="567951"/>
                                  <a:pt x="6803915" y="569149"/>
                                </a:cubicBezTo>
                                <a:cubicBezTo>
                                  <a:pt x="6804314" y="570346"/>
                                  <a:pt x="6803516" y="571544"/>
                                  <a:pt x="6802718" y="571943"/>
                                </a:cubicBezTo>
                                <a:lnTo>
                                  <a:pt x="6802318" y="571943"/>
                                </a:lnTo>
                                <a:cubicBezTo>
                                  <a:pt x="6797927" y="573141"/>
                                  <a:pt x="6793536" y="572741"/>
                                  <a:pt x="6789544" y="570745"/>
                                </a:cubicBezTo>
                                <a:cubicBezTo>
                                  <a:pt x="6784355" y="585117"/>
                                  <a:pt x="6774375" y="596295"/>
                                  <a:pt x="6760802" y="603082"/>
                                </a:cubicBezTo>
                                <a:cubicBezTo>
                                  <a:pt x="6747229" y="609868"/>
                                  <a:pt x="6732060" y="611065"/>
                                  <a:pt x="6717687" y="606275"/>
                                </a:cubicBezTo>
                                <a:cubicBezTo>
                                  <a:pt x="6716889" y="610666"/>
                                  <a:pt x="6714494" y="614658"/>
                                  <a:pt x="6710901" y="617453"/>
                                </a:cubicBezTo>
                                <a:lnTo>
                                  <a:pt x="6710502" y="617852"/>
                                </a:lnTo>
                                <a:cubicBezTo>
                                  <a:pt x="6709703" y="618251"/>
                                  <a:pt x="6708506" y="617852"/>
                                  <a:pt x="6707707" y="617053"/>
                                </a:cubicBezTo>
                                <a:cubicBezTo>
                                  <a:pt x="6706909" y="616255"/>
                                  <a:pt x="6706909" y="614658"/>
                                  <a:pt x="6708107" y="613860"/>
                                </a:cubicBezTo>
                                <a:cubicBezTo>
                                  <a:pt x="6714095" y="608670"/>
                                  <a:pt x="6715292" y="599489"/>
                                  <a:pt x="6710103" y="593101"/>
                                </a:cubicBezTo>
                                <a:cubicBezTo>
                                  <a:pt x="6709304" y="592302"/>
                                  <a:pt x="6709304" y="590705"/>
                                  <a:pt x="6710502" y="589907"/>
                                </a:cubicBezTo>
                                <a:cubicBezTo>
                                  <a:pt x="6711300" y="589109"/>
                                  <a:pt x="6712897" y="589109"/>
                                  <a:pt x="6713695" y="590306"/>
                                </a:cubicBezTo>
                                <a:cubicBezTo>
                                  <a:pt x="6716490" y="593900"/>
                                  <a:pt x="6718087" y="597892"/>
                                  <a:pt x="6718087" y="601884"/>
                                </a:cubicBezTo>
                                <a:lnTo>
                                  <a:pt x="6718486" y="601884"/>
                                </a:lnTo>
                                <a:cubicBezTo>
                                  <a:pt x="6732060" y="606275"/>
                                  <a:pt x="6746032" y="605477"/>
                                  <a:pt x="6758806" y="599090"/>
                                </a:cubicBezTo>
                                <a:cubicBezTo>
                                  <a:pt x="6771181" y="592701"/>
                                  <a:pt x="6780762" y="581923"/>
                                  <a:pt x="6785153" y="568749"/>
                                </a:cubicBezTo>
                                <a:lnTo>
                                  <a:pt x="6785153" y="568350"/>
                                </a:lnTo>
                                <a:cubicBezTo>
                                  <a:pt x="6781959" y="565955"/>
                                  <a:pt x="6779963" y="562362"/>
                                  <a:pt x="6778766" y="557971"/>
                                </a:cubicBezTo>
                                <a:cubicBezTo>
                                  <a:pt x="6778367" y="556773"/>
                                  <a:pt x="6779165" y="555576"/>
                                  <a:pt x="6780363" y="555177"/>
                                </a:cubicBezTo>
                                <a:close/>
                                <a:moveTo>
                                  <a:pt x="3510963" y="553181"/>
                                </a:moveTo>
                                <a:cubicBezTo>
                                  <a:pt x="3512163" y="553181"/>
                                  <a:pt x="3513356" y="553979"/>
                                  <a:pt x="3513356" y="555177"/>
                                </a:cubicBezTo>
                                <a:cubicBezTo>
                                  <a:pt x="3513756" y="556374"/>
                                  <a:pt x="3512956" y="557573"/>
                                  <a:pt x="3511368" y="557573"/>
                                </a:cubicBezTo>
                                <a:lnTo>
                                  <a:pt x="3493787" y="559968"/>
                                </a:lnTo>
                                <a:cubicBezTo>
                                  <a:pt x="3492592" y="559968"/>
                                  <a:pt x="3491394" y="559170"/>
                                  <a:pt x="3491394" y="557972"/>
                                </a:cubicBezTo>
                                <a:cubicBezTo>
                                  <a:pt x="3491394" y="556774"/>
                                  <a:pt x="3492193" y="555576"/>
                                  <a:pt x="3493389" y="555576"/>
                                </a:cubicBezTo>
                                <a:close/>
                                <a:moveTo>
                                  <a:pt x="3590412" y="543201"/>
                                </a:moveTo>
                                <a:cubicBezTo>
                                  <a:pt x="3591610" y="543201"/>
                                  <a:pt x="3592411" y="543999"/>
                                  <a:pt x="3592809" y="545197"/>
                                </a:cubicBezTo>
                                <a:cubicBezTo>
                                  <a:pt x="3592809" y="546394"/>
                                  <a:pt x="3592011" y="547593"/>
                                  <a:pt x="3590814" y="547593"/>
                                </a:cubicBezTo>
                                <a:lnTo>
                                  <a:pt x="3573243" y="549988"/>
                                </a:lnTo>
                                <a:cubicBezTo>
                                  <a:pt x="3572043" y="549988"/>
                                  <a:pt x="3570845" y="549190"/>
                                  <a:pt x="3570845" y="547992"/>
                                </a:cubicBezTo>
                                <a:cubicBezTo>
                                  <a:pt x="3570845" y="546794"/>
                                  <a:pt x="3571642" y="545596"/>
                                  <a:pt x="3572841" y="545596"/>
                                </a:cubicBezTo>
                                <a:close/>
                                <a:moveTo>
                                  <a:pt x="3495387" y="536015"/>
                                </a:moveTo>
                                <a:lnTo>
                                  <a:pt x="3512163" y="540806"/>
                                </a:lnTo>
                                <a:cubicBezTo>
                                  <a:pt x="3513356" y="541205"/>
                                  <a:pt x="3514159" y="542403"/>
                                  <a:pt x="3513756" y="543600"/>
                                </a:cubicBezTo>
                                <a:cubicBezTo>
                                  <a:pt x="3513756" y="544399"/>
                                  <a:pt x="3512953" y="545197"/>
                                  <a:pt x="3512163" y="545197"/>
                                </a:cubicBezTo>
                                <a:lnTo>
                                  <a:pt x="3511357" y="545197"/>
                                </a:lnTo>
                                <a:lnTo>
                                  <a:pt x="3494584" y="540407"/>
                                </a:lnTo>
                                <a:cubicBezTo>
                                  <a:pt x="3493785" y="540407"/>
                                  <a:pt x="3492990" y="539208"/>
                                  <a:pt x="3492588" y="537611"/>
                                </a:cubicBezTo>
                                <a:cubicBezTo>
                                  <a:pt x="3492990" y="536414"/>
                                  <a:pt x="3494190" y="535615"/>
                                  <a:pt x="3495387" y="536015"/>
                                </a:cubicBezTo>
                                <a:close/>
                                <a:moveTo>
                                  <a:pt x="3583626" y="525636"/>
                                </a:moveTo>
                                <a:cubicBezTo>
                                  <a:pt x="3584427" y="525236"/>
                                  <a:pt x="3586022" y="525236"/>
                                  <a:pt x="3586422" y="526434"/>
                                </a:cubicBezTo>
                                <a:cubicBezTo>
                                  <a:pt x="3586819" y="527232"/>
                                  <a:pt x="3586819" y="528829"/>
                                  <a:pt x="3585625" y="529228"/>
                                </a:cubicBezTo>
                                <a:lnTo>
                                  <a:pt x="3570443" y="538012"/>
                                </a:lnTo>
                                <a:lnTo>
                                  <a:pt x="3569641" y="538411"/>
                                </a:lnTo>
                                <a:cubicBezTo>
                                  <a:pt x="3568853" y="538411"/>
                                  <a:pt x="3568046" y="538012"/>
                                  <a:pt x="3567649" y="537213"/>
                                </a:cubicBezTo>
                                <a:cubicBezTo>
                                  <a:pt x="3566846" y="536415"/>
                                  <a:pt x="3567259" y="534818"/>
                                  <a:pt x="3568446" y="534419"/>
                                </a:cubicBezTo>
                                <a:close/>
                                <a:moveTo>
                                  <a:pt x="2246134" y="525337"/>
                                </a:moveTo>
                                <a:cubicBezTo>
                                  <a:pt x="2248729" y="524738"/>
                                  <a:pt x="2252120" y="524638"/>
                                  <a:pt x="2255514" y="526435"/>
                                </a:cubicBezTo>
                                <a:cubicBezTo>
                                  <a:pt x="2263093" y="530427"/>
                                  <a:pt x="2262694" y="538011"/>
                                  <a:pt x="2262694" y="538411"/>
                                </a:cubicBezTo>
                                <a:cubicBezTo>
                                  <a:pt x="2262694" y="538411"/>
                                  <a:pt x="2262694" y="541205"/>
                                  <a:pt x="2266284" y="543201"/>
                                </a:cubicBezTo>
                                <a:cubicBezTo>
                                  <a:pt x="2269875" y="544798"/>
                                  <a:pt x="2272267" y="543201"/>
                                  <a:pt x="2272267" y="543201"/>
                                </a:cubicBezTo>
                                <a:lnTo>
                                  <a:pt x="2272668" y="543201"/>
                                </a:lnTo>
                                <a:lnTo>
                                  <a:pt x="2273066" y="542802"/>
                                </a:lnTo>
                                <a:cubicBezTo>
                                  <a:pt x="2275060" y="541604"/>
                                  <a:pt x="2279855" y="539209"/>
                                  <a:pt x="2286248" y="542403"/>
                                </a:cubicBezTo>
                                <a:cubicBezTo>
                                  <a:pt x="2293036" y="545995"/>
                                  <a:pt x="2293435" y="553580"/>
                                  <a:pt x="2293435" y="553979"/>
                                </a:cubicBezTo>
                                <a:lnTo>
                                  <a:pt x="2293435" y="554379"/>
                                </a:lnTo>
                                <a:cubicBezTo>
                                  <a:pt x="2293435" y="554379"/>
                                  <a:pt x="2293435" y="557173"/>
                                  <a:pt x="2297026" y="559169"/>
                                </a:cubicBezTo>
                                <a:cubicBezTo>
                                  <a:pt x="2300616" y="561165"/>
                                  <a:pt x="2303416" y="559169"/>
                                  <a:pt x="2303416" y="559169"/>
                                </a:cubicBezTo>
                                <a:lnTo>
                                  <a:pt x="2303819" y="559169"/>
                                </a:lnTo>
                                <a:cubicBezTo>
                                  <a:pt x="2304218" y="558770"/>
                                  <a:pt x="2311387" y="554778"/>
                                  <a:pt x="2317777" y="558371"/>
                                </a:cubicBezTo>
                                <a:cubicBezTo>
                                  <a:pt x="2325347" y="562363"/>
                                  <a:pt x="2324945" y="569948"/>
                                  <a:pt x="2324945" y="570347"/>
                                </a:cubicBezTo>
                                <a:cubicBezTo>
                                  <a:pt x="2324945" y="570347"/>
                                  <a:pt x="2324945" y="573142"/>
                                  <a:pt x="2328548" y="575138"/>
                                </a:cubicBezTo>
                                <a:cubicBezTo>
                                  <a:pt x="2329746" y="575537"/>
                                  <a:pt x="2330549" y="575936"/>
                                  <a:pt x="2331748" y="575936"/>
                                </a:cubicBezTo>
                                <a:lnTo>
                                  <a:pt x="2336153" y="576335"/>
                                </a:lnTo>
                                <a:cubicBezTo>
                                  <a:pt x="2338154" y="576335"/>
                                  <a:pt x="2339748" y="578331"/>
                                  <a:pt x="2339748" y="580327"/>
                                </a:cubicBezTo>
                                <a:cubicBezTo>
                                  <a:pt x="2339348" y="582323"/>
                                  <a:pt x="2337753" y="583920"/>
                                  <a:pt x="2334151" y="584319"/>
                                </a:cubicBezTo>
                                <a:lnTo>
                                  <a:pt x="2328146" y="583920"/>
                                </a:lnTo>
                                <a:cubicBezTo>
                                  <a:pt x="2326545" y="583521"/>
                                  <a:pt x="2324945" y="583122"/>
                                  <a:pt x="2323344" y="582323"/>
                                </a:cubicBezTo>
                                <a:cubicBezTo>
                                  <a:pt x="2315773" y="578331"/>
                                  <a:pt x="2316177" y="570747"/>
                                  <a:pt x="2316177" y="570347"/>
                                </a:cubicBezTo>
                                <a:cubicBezTo>
                                  <a:pt x="2316177" y="570347"/>
                                  <a:pt x="2316579" y="567553"/>
                                  <a:pt x="2312980" y="565557"/>
                                </a:cubicBezTo>
                                <a:cubicBezTo>
                                  <a:pt x="2310190" y="563960"/>
                                  <a:pt x="2306608" y="565557"/>
                                  <a:pt x="2306208" y="565956"/>
                                </a:cubicBezTo>
                                <a:cubicBezTo>
                                  <a:pt x="2305012" y="566755"/>
                                  <a:pt x="2299421" y="569948"/>
                                  <a:pt x="2292633" y="566355"/>
                                </a:cubicBezTo>
                                <a:cubicBezTo>
                                  <a:pt x="2285851" y="562763"/>
                                  <a:pt x="2285450" y="556375"/>
                                  <a:pt x="2285450" y="554778"/>
                                </a:cubicBezTo>
                                <a:cubicBezTo>
                                  <a:pt x="2285047" y="554379"/>
                                  <a:pt x="2284649" y="551185"/>
                                  <a:pt x="2281855" y="549588"/>
                                </a:cubicBezTo>
                                <a:cubicBezTo>
                                  <a:pt x="2278653" y="547991"/>
                                  <a:pt x="2276661" y="549189"/>
                                  <a:pt x="2275860" y="549588"/>
                                </a:cubicBezTo>
                                <a:lnTo>
                                  <a:pt x="2275459" y="549588"/>
                                </a:lnTo>
                                <a:cubicBezTo>
                                  <a:pt x="2274264" y="550387"/>
                                  <a:pt x="2269075" y="553580"/>
                                  <a:pt x="2261895" y="549987"/>
                                </a:cubicBezTo>
                                <a:cubicBezTo>
                                  <a:pt x="2254316" y="545995"/>
                                  <a:pt x="2254714" y="538810"/>
                                  <a:pt x="2254714" y="538011"/>
                                </a:cubicBezTo>
                                <a:cubicBezTo>
                                  <a:pt x="2255113" y="538011"/>
                                  <a:pt x="2254714" y="534818"/>
                                  <a:pt x="2251523" y="533221"/>
                                </a:cubicBezTo>
                                <a:cubicBezTo>
                                  <a:pt x="2248729" y="531624"/>
                                  <a:pt x="2245135" y="533221"/>
                                  <a:pt x="2244736" y="533620"/>
                                </a:cubicBezTo>
                                <a:cubicBezTo>
                                  <a:pt x="2243538" y="534419"/>
                                  <a:pt x="2237949" y="537612"/>
                                  <a:pt x="2231162" y="534019"/>
                                </a:cubicBezTo>
                                <a:lnTo>
                                  <a:pt x="2228766" y="532423"/>
                                </a:lnTo>
                                <a:cubicBezTo>
                                  <a:pt x="2226771" y="531624"/>
                                  <a:pt x="2225972" y="529229"/>
                                  <a:pt x="2227170" y="527233"/>
                                </a:cubicBezTo>
                                <a:cubicBezTo>
                                  <a:pt x="2227970" y="525237"/>
                                  <a:pt x="2230363" y="524439"/>
                                  <a:pt x="2232358" y="525636"/>
                                </a:cubicBezTo>
                                <a:lnTo>
                                  <a:pt x="2234755" y="527233"/>
                                </a:lnTo>
                                <a:cubicBezTo>
                                  <a:pt x="2238348" y="529229"/>
                                  <a:pt x="2241143" y="527233"/>
                                  <a:pt x="2241143" y="527233"/>
                                </a:cubicBezTo>
                                <a:lnTo>
                                  <a:pt x="2241542" y="527233"/>
                                </a:lnTo>
                                <a:cubicBezTo>
                                  <a:pt x="2241743" y="527033"/>
                                  <a:pt x="2243538" y="525936"/>
                                  <a:pt x="2246134" y="525337"/>
                                </a:cubicBezTo>
                                <a:close/>
                                <a:moveTo>
                                  <a:pt x="3504963" y="520446"/>
                                </a:moveTo>
                                <a:lnTo>
                                  <a:pt x="3518949" y="531225"/>
                                </a:lnTo>
                                <a:cubicBezTo>
                                  <a:pt x="3519750" y="531625"/>
                                  <a:pt x="3520143" y="533221"/>
                                  <a:pt x="3519352" y="534020"/>
                                </a:cubicBezTo>
                                <a:cubicBezTo>
                                  <a:pt x="3518949" y="534419"/>
                                  <a:pt x="3518150" y="534818"/>
                                  <a:pt x="3517751" y="534818"/>
                                </a:cubicBezTo>
                                <a:cubicBezTo>
                                  <a:pt x="3517339" y="534818"/>
                                  <a:pt x="3516541" y="534818"/>
                                  <a:pt x="3516143" y="534419"/>
                                </a:cubicBezTo>
                                <a:lnTo>
                                  <a:pt x="3502574" y="523640"/>
                                </a:lnTo>
                                <a:cubicBezTo>
                                  <a:pt x="3501769" y="523240"/>
                                  <a:pt x="3501370" y="521644"/>
                                  <a:pt x="3502169" y="520845"/>
                                </a:cubicBezTo>
                                <a:cubicBezTo>
                                  <a:pt x="3502574" y="520047"/>
                                  <a:pt x="3504166" y="519648"/>
                                  <a:pt x="3504963" y="520446"/>
                                </a:cubicBezTo>
                                <a:close/>
                                <a:moveTo>
                                  <a:pt x="3573643" y="511265"/>
                                </a:moveTo>
                                <a:cubicBezTo>
                                  <a:pt x="3574441" y="511664"/>
                                  <a:pt x="3574842" y="513261"/>
                                  <a:pt x="3574045" y="514059"/>
                                </a:cubicBezTo>
                                <a:lnTo>
                                  <a:pt x="3563265" y="528032"/>
                                </a:lnTo>
                                <a:cubicBezTo>
                                  <a:pt x="3562861" y="528432"/>
                                  <a:pt x="3562063" y="528831"/>
                                  <a:pt x="3561672" y="528831"/>
                                </a:cubicBezTo>
                                <a:cubicBezTo>
                                  <a:pt x="3561269" y="528831"/>
                                  <a:pt x="3560474" y="528831"/>
                                  <a:pt x="3560070" y="528432"/>
                                </a:cubicBezTo>
                                <a:cubicBezTo>
                                  <a:pt x="3558876" y="528032"/>
                                  <a:pt x="3558876" y="526436"/>
                                  <a:pt x="3560070" y="525637"/>
                                </a:cubicBezTo>
                                <a:lnTo>
                                  <a:pt x="3570845" y="511664"/>
                                </a:lnTo>
                                <a:cubicBezTo>
                                  <a:pt x="3571246" y="510866"/>
                                  <a:pt x="3572846" y="510866"/>
                                  <a:pt x="3573643" y="511265"/>
                                </a:cubicBezTo>
                                <a:close/>
                                <a:moveTo>
                                  <a:pt x="3516950" y="507672"/>
                                </a:moveTo>
                                <a:cubicBezTo>
                                  <a:pt x="3517751" y="507272"/>
                                  <a:pt x="3519345" y="507272"/>
                                  <a:pt x="3519743" y="508470"/>
                                </a:cubicBezTo>
                                <a:lnTo>
                                  <a:pt x="3528529" y="523640"/>
                                </a:lnTo>
                                <a:cubicBezTo>
                                  <a:pt x="3528932" y="524439"/>
                                  <a:pt x="3528932" y="526036"/>
                                  <a:pt x="3527725" y="526435"/>
                                </a:cubicBezTo>
                                <a:lnTo>
                                  <a:pt x="3526929" y="526834"/>
                                </a:lnTo>
                                <a:cubicBezTo>
                                  <a:pt x="3526134" y="526834"/>
                                  <a:pt x="3525332" y="526435"/>
                                  <a:pt x="3524940" y="525636"/>
                                </a:cubicBezTo>
                                <a:lnTo>
                                  <a:pt x="3516143" y="510466"/>
                                </a:lnTo>
                                <a:cubicBezTo>
                                  <a:pt x="3515749" y="509668"/>
                                  <a:pt x="3515749" y="508071"/>
                                  <a:pt x="3516950" y="507672"/>
                                </a:cubicBezTo>
                                <a:close/>
                                <a:moveTo>
                                  <a:pt x="3555679" y="502483"/>
                                </a:moveTo>
                                <a:cubicBezTo>
                                  <a:pt x="3556880" y="502882"/>
                                  <a:pt x="3557677" y="504079"/>
                                  <a:pt x="3557279" y="505277"/>
                                </a:cubicBezTo>
                                <a:lnTo>
                                  <a:pt x="3552480" y="522044"/>
                                </a:lnTo>
                                <a:cubicBezTo>
                                  <a:pt x="3552480" y="522843"/>
                                  <a:pt x="3551685" y="523641"/>
                                  <a:pt x="3550888" y="523641"/>
                                </a:cubicBezTo>
                                <a:lnTo>
                                  <a:pt x="3550086" y="523641"/>
                                </a:lnTo>
                                <a:cubicBezTo>
                                  <a:pt x="3548887" y="523242"/>
                                  <a:pt x="3548094" y="522044"/>
                                  <a:pt x="3548094" y="520847"/>
                                </a:cubicBezTo>
                                <a:lnTo>
                                  <a:pt x="3552880" y="504079"/>
                                </a:lnTo>
                                <a:cubicBezTo>
                                  <a:pt x="3553277" y="502882"/>
                                  <a:pt x="3554476" y="502083"/>
                                  <a:pt x="3555679" y="502483"/>
                                </a:cubicBezTo>
                                <a:close/>
                                <a:moveTo>
                                  <a:pt x="3535715" y="500886"/>
                                </a:moveTo>
                                <a:cubicBezTo>
                                  <a:pt x="3536909" y="500886"/>
                                  <a:pt x="3538108" y="501684"/>
                                  <a:pt x="3538108" y="502882"/>
                                </a:cubicBezTo>
                                <a:lnTo>
                                  <a:pt x="3540500" y="520448"/>
                                </a:lnTo>
                                <a:cubicBezTo>
                                  <a:pt x="3540500" y="521645"/>
                                  <a:pt x="3539714" y="522843"/>
                                  <a:pt x="3538504" y="522843"/>
                                </a:cubicBezTo>
                                <a:cubicBezTo>
                                  <a:pt x="3537313" y="522843"/>
                                  <a:pt x="3536110" y="522044"/>
                                  <a:pt x="3536110" y="520847"/>
                                </a:cubicBezTo>
                                <a:lnTo>
                                  <a:pt x="3533726" y="503281"/>
                                </a:lnTo>
                                <a:cubicBezTo>
                                  <a:pt x="3533726" y="502083"/>
                                  <a:pt x="3534521" y="500886"/>
                                  <a:pt x="3535715" y="500886"/>
                                </a:cubicBezTo>
                                <a:close/>
                                <a:moveTo>
                                  <a:pt x="2607659" y="459119"/>
                                </a:moveTo>
                                <a:cubicBezTo>
                                  <a:pt x="2615393" y="461065"/>
                                  <a:pt x="2622380" y="465955"/>
                                  <a:pt x="2626770" y="473340"/>
                                </a:cubicBezTo>
                                <a:lnTo>
                                  <a:pt x="2621182" y="476933"/>
                                </a:lnTo>
                                <a:cubicBezTo>
                                  <a:pt x="2613597" y="465356"/>
                                  <a:pt x="2598428" y="461764"/>
                                  <a:pt x="2586851" y="468949"/>
                                </a:cubicBezTo>
                                <a:cubicBezTo>
                                  <a:pt x="2575274" y="476135"/>
                                  <a:pt x="2571681" y="491305"/>
                                  <a:pt x="2579666" y="502882"/>
                                </a:cubicBezTo>
                                <a:lnTo>
                                  <a:pt x="2574078" y="506475"/>
                                </a:lnTo>
                                <a:cubicBezTo>
                                  <a:pt x="2573678" y="506076"/>
                                  <a:pt x="2573678" y="505677"/>
                                  <a:pt x="2573279" y="505277"/>
                                </a:cubicBezTo>
                                <a:cubicBezTo>
                                  <a:pt x="2564496" y="490507"/>
                                  <a:pt x="2569286" y="471344"/>
                                  <a:pt x="2584058" y="462562"/>
                                </a:cubicBezTo>
                                <a:cubicBezTo>
                                  <a:pt x="2591443" y="458171"/>
                                  <a:pt x="2599924" y="457173"/>
                                  <a:pt x="2607659" y="459119"/>
                                </a:cubicBezTo>
                                <a:close/>
                                <a:moveTo>
                                  <a:pt x="647939" y="443002"/>
                                </a:moveTo>
                                <a:cubicBezTo>
                                  <a:pt x="649136" y="443002"/>
                                  <a:pt x="649936" y="443800"/>
                                  <a:pt x="650335" y="444998"/>
                                </a:cubicBezTo>
                                <a:lnTo>
                                  <a:pt x="652730" y="462564"/>
                                </a:lnTo>
                                <a:cubicBezTo>
                                  <a:pt x="652730" y="463761"/>
                                  <a:pt x="651932" y="464959"/>
                                  <a:pt x="650733" y="464959"/>
                                </a:cubicBezTo>
                                <a:cubicBezTo>
                                  <a:pt x="649536" y="464959"/>
                                  <a:pt x="648338" y="464160"/>
                                  <a:pt x="648338" y="462963"/>
                                </a:cubicBezTo>
                                <a:lnTo>
                                  <a:pt x="645943" y="445397"/>
                                </a:lnTo>
                                <a:cubicBezTo>
                                  <a:pt x="645943" y="444199"/>
                                  <a:pt x="646741" y="443002"/>
                                  <a:pt x="647939" y="443002"/>
                                </a:cubicBezTo>
                                <a:close/>
                                <a:moveTo>
                                  <a:pt x="636361" y="442204"/>
                                </a:moveTo>
                                <a:cubicBezTo>
                                  <a:pt x="637560" y="442603"/>
                                  <a:pt x="637959" y="443800"/>
                                  <a:pt x="637560" y="444998"/>
                                </a:cubicBezTo>
                                <a:lnTo>
                                  <a:pt x="632769" y="461765"/>
                                </a:lnTo>
                                <a:cubicBezTo>
                                  <a:pt x="632769" y="462564"/>
                                  <a:pt x="631970" y="463362"/>
                                  <a:pt x="631172" y="463362"/>
                                </a:cubicBezTo>
                                <a:lnTo>
                                  <a:pt x="630372" y="463362"/>
                                </a:lnTo>
                                <a:cubicBezTo>
                                  <a:pt x="629175" y="462963"/>
                                  <a:pt x="628376" y="461765"/>
                                  <a:pt x="628777" y="460568"/>
                                </a:cubicBezTo>
                                <a:lnTo>
                                  <a:pt x="633567" y="443800"/>
                                </a:lnTo>
                                <a:cubicBezTo>
                                  <a:pt x="633966" y="442603"/>
                                  <a:pt x="635164" y="441804"/>
                                  <a:pt x="636361" y="442204"/>
                                </a:cubicBezTo>
                                <a:close/>
                                <a:moveTo>
                                  <a:pt x="658318" y="439409"/>
                                </a:moveTo>
                                <a:cubicBezTo>
                                  <a:pt x="659116" y="439009"/>
                                  <a:pt x="660713" y="439009"/>
                                  <a:pt x="661112" y="440207"/>
                                </a:cubicBezTo>
                                <a:lnTo>
                                  <a:pt x="669896" y="455378"/>
                                </a:lnTo>
                                <a:cubicBezTo>
                                  <a:pt x="670294" y="456176"/>
                                  <a:pt x="670294" y="457773"/>
                                  <a:pt x="669096" y="458172"/>
                                </a:cubicBezTo>
                                <a:lnTo>
                                  <a:pt x="668298" y="458571"/>
                                </a:lnTo>
                                <a:cubicBezTo>
                                  <a:pt x="667500" y="458571"/>
                                  <a:pt x="666701" y="458172"/>
                                  <a:pt x="666302" y="457374"/>
                                </a:cubicBezTo>
                                <a:lnTo>
                                  <a:pt x="657520" y="442203"/>
                                </a:lnTo>
                                <a:cubicBezTo>
                                  <a:pt x="657119" y="441405"/>
                                  <a:pt x="657119" y="439808"/>
                                  <a:pt x="658318" y="439409"/>
                                </a:cubicBezTo>
                                <a:close/>
                                <a:moveTo>
                                  <a:pt x="626383" y="437413"/>
                                </a:moveTo>
                                <a:cubicBezTo>
                                  <a:pt x="627181" y="437812"/>
                                  <a:pt x="627580" y="439409"/>
                                  <a:pt x="627181" y="440207"/>
                                </a:cubicBezTo>
                                <a:lnTo>
                                  <a:pt x="616402" y="454180"/>
                                </a:lnTo>
                                <a:cubicBezTo>
                                  <a:pt x="616003" y="454580"/>
                                  <a:pt x="615204" y="454979"/>
                                  <a:pt x="614805" y="454979"/>
                                </a:cubicBezTo>
                                <a:cubicBezTo>
                                  <a:pt x="614406" y="454979"/>
                                  <a:pt x="613607" y="454979"/>
                                  <a:pt x="613208" y="454580"/>
                                </a:cubicBezTo>
                                <a:cubicBezTo>
                                  <a:pt x="612410" y="454180"/>
                                  <a:pt x="612011" y="452584"/>
                                  <a:pt x="612809" y="451785"/>
                                </a:cubicBezTo>
                                <a:lnTo>
                                  <a:pt x="623587" y="437812"/>
                                </a:lnTo>
                                <a:cubicBezTo>
                                  <a:pt x="623987" y="437014"/>
                                  <a:pt x="625583" y="436615"/>
                                  <a:pt x="626383" y="437413"/>
                                </a:cubicBezTo>
                                <a:close/>
                                <a:moveTo>
                                  <a:pt x="3854634" y="434619"/>
                                </a:moveTo>
                                <a:cubicBezTo>
                                  <a:pt x="3855832" y="434219"/>
                                  <a:pt x="3857030" y="435018"/>
                                  <a:pt x="3857429" y="436215"/>
                                </a:cubicBezTo>
                                <a:cubicBezTo>
                                  <a:pt x="3859026" y="443800"/>
                                  <a:pt x="3867010" y="448990"/>
                                  <a:pt x="3874994" y="446994"/>
                                </a:cubicBezTo>
                                <a:cubicBezTo>
                                  <a:pt x="3876590" y="446994"/>
                                  <a:pt x="3877788" y="447792"/>
                                  <a:pt x="3878187" y="448591"/>
                                </a:cubicBezTo>
                                <a:cubicBezTo>
                                  <a:pt x="3878586" y="449788"/>
                                  <a:pt x="3877788" y="450986"/>
                                  <a:pt x="3876990" y="451385"/>
                                </a:cubicBezTo>
                                <a:lnTo>
                                  <a:pt x="3876590" y="451385"/>
                                </a:lnTo>
                                <a:cubicBezTo>
                                  <a:pt x="3872199" y="452583"/>
                                  <a:pt x="3867808" y="452183"/>
                                  <a:pt x="3863816" y="450187"/>
                                </a:cubicBezTo>
                                <a:cubicBezTo>
                                  <a:pt x="3858626" y="464559"/>
                                  <a:pt x="3848647" y="475737"/>
                                  <a:pt x="3835073" y="482523"/>
                                </a:cubicBezTo>
                                <a:cubicBezTo>
                                  <a:pt x="3821500" y="489310"/>
                                  <a:pt x="3806331" y="490507"/>
                                  <a:pt x="3791959" y="485717"/>
                                </a:cubicBezTo>
                                <a:cubicBezTo>
                                  <a:pt x="3791161" y="490108"/>
                                  <a:pt x="3788766" y="494100"/>
                                  <a:pt x="3785173" y="496895"/>
                                </a:cubicBezTo>
                                <a:lnTo>
                                  <a:pt x="3784774" y="497294"/>
                                </a:lnTo>
                                <a:cubicBezTo>
                                  <a:pt x="3783975" y="497693"/>
                                  <a:pt x="3782778" y="497294"/>
                                  <a:pt x="3781979" y="496495"/>
                                </a:cubicBezTo>
                                <a:cubicBezTo>
                                  <a:pt x="3781181" y="495697"/>
                                  <a:pt x="3781181" y="494100"/>
                                  <a:pt x="3782379" y="493302"/>
                                </a:cubicBezTo>
                                <a:cubicBezTo>
                                  <a:pt x="3788367" y="488112"/>
                                  <a:pt x="3789564" y="478931"/>
                                  <a:pt x="3784375" y="472543"/>
                                </a:cubicBezTo>
                                <a:cubicBezTo>
                                  <a:pt x="3783576" y="471744"/>
                                  <a:pt x="3783576" y="470147"/>
                                  <a:pt x="3784774" y="469349"/>
                                </a:cubicBezTo>
                                <a:cubicBezTo>
                                  <a:pt x="3785572" y="468551"/>
                                  <a:pt x="3787169" y="468551"/>
                                  <a:pt x="3787967" y="469748"/>
                                </a:cubicBezTo>
                                <a:cubicBezTo>
                                  <a:pt x="3790762" y="473342"/>
                                  <a:pt x="3792359" y="477334"/>
                                  <a:pt x="3792359" y="481326"/>
                                </a:cubicBezTo>
                                <a:lnTo>
                                  <a:pt x="3792758" y="481326"/>
                                </a:lnTo>
                                <a:cubicBezTo>
                                  <a:pt x="3806331" y="485717"/>
                                  <a:pt x="3820302" y="484919"/>
                                  <a:pt x="3833077" y="478531"/>
                                </a:cubicBezTo>
                                <a:cubicBezTo>
                                  <a:pt x="3845453" y="472143"/>
                                  <a:pt x="3855034" y="461365"/>
                                  <a:pt x="3859425" y="448191"/>
                                </a:cubicBezTo>
                                <a:lnTo>
                                  <a:pt x="3859425" y="447792"/>
                                </a:lnTo>
                                <a:cubicBezTo>
                                  <a:pt x="3856231" y="445397"/>
                                  <a:pt x="3854235" y="441804"/>
                                  <a:pt x="3853038" y="437413"/>
                                </a:cubicBezTo>
                                <a:cubicBezTo>
                                  <a:pt x="3852638" y="436215"/>
                                  <a:pt x="3853437" y="435018"/>
                                  <a:pt x="3854634" y="434619"/>
                                </a:cubicBezTo>
                                <a:close/>
                                <a:moveTo>
                                  <a:pt x="4777980" y="431425"/>
                                </a:moveTo>
                                <a:cubicBezTo>
                                  <a:pt x="4780375" y="431026"/>
                                  <a:pt x="4782371" y="432622"/>
                                  <a:pt x="4782770" y="435018"/>
                                </a:cubicBezTo>
                                <a:lnTo>
                                  <a:pt x="4786363" y="459369"/>
                                </a:lnTo>
                                <a:lnTo>
                                  <a:pt x="4810715" y="455776"/>
                                </a:lnTo>
                                <a:cubicBezTo>
                                  <a:pt x="4813110" y="455377"/>
                                  <a:pt x="4815106" y="456974"/>
                                  <a:pt x="4815505" y="459369"/>
                                </a:cubicBezTo>
                                <a:cubicBezTo>
                                  <a:pt x="4815905" y="461764"/>
                                  <a:pt x="4814308" y="463760"/>
                                  <a:pt x="4811913" y="464159"/>
                                </a:cubicBezTo>
                                <a:lnTo>
                                  <a:pt x="4787560" y="467752"/>
                                </a:lnTo>
                                <a:lnTo>
                                  <a:pt x="4791153" y="492104"/>
                                </a:lnTo>
                                <a:cubicBezTo>
                                  <a:pt x="4791552" y="494499"/>
                                  <a:pt x="4789956" y="496495"/>
                                  <a:pt x="4787560" y="496895"/>
                                </a:cubicBezTo>
                                <a:cubicBezTo>
                                  <a:pt x="4785165" y="497294"/>
                                  <a:pt x="4783169" y="495697"/>
                                  <a:pt x="4782770" y="493302"/>
                                </a:cubicBezTo>
                                <a:lnTo>
                                  <a:pt x="4779177" y="468950"/>
                                </a:lnTo>
                                <a:lnTo>
                                  <a:pt x="4754826" y="472542"/>
                                </a:lnTo>
                                <a:cubicBezTo>
                                  <a:pt x="4752431" y="472943"/>
                                  <a:pt x="4750435" y="471345"/>
                                  <a:pt x="4750036" y="468950"/>
                                </a:cubicBezTo>
                                <a:cubicBezTo>
                                  <a:pt x="4749636" y="466554"/>
                                  <a:pt x="4751233" y="464558"/>
                                  <a:pt x="4753628" y="464159"/>
                                </a:cubicBezTo>
                                <a:lnTo>
                                  <a:pt x="4777980" y="460566"/>
                                </a:lnTo>
                                <a:lnTo>
                                  <a:pt x="4774387" y="436215"/>
                                </a:lnTo>
                                <a:cubicBezTo>
                                  <a:pt x="4773988" y="433820"/>
                                  <a:pt x="4775584" y="431824"/>
                                  <a:pt x="4777980" y="431425"/>
                                </a:cubicBezTo>
                                <a:close/>
                                <a:moveTo>
                                  <a:pt x="670293" y="431425"/>
                                </a:moveTo>
                                <a:lnTo>
                                  <a:pt x="684666" y="442204"/>
                                </a:lnTo>
                                <a:cubicBezTo>
                                  <a:pt x="685464" y="442604"/>
                                  <a:pt x="685862" y="444200"/>
                                  <a:pt x="685064" y="444999"/>
                                </a:cubicBezTo>
                                <a:cubicBezTo>
                                  <a:pt x="684666" y="445398"/>
                                  <a:pt x="683866" y="445797"/>
                                  <a:pt x="683467" y="445797"/>
                                </a:cubicBezTo>
                                <a:cubicBezTo>
                                  <a:pt x="683068" y="445797"/>
                                  <a:pt x="682269" y="445797"/>
                                  <a:pt x="681871" y="445398"/>
                                </a:cubicBezTo>
                                <a:lnTo>
                                  <a:pt x="667898" y="434619"/>
                                </a:lnTo>
                                <a:cubicBezTo>
                                  <a:pt x="667100" y="434219"/>
                                  <a:pt x="666701" y="432623"/>
                                  <a:pt x="667499" y="431824"/>
                                </a:cubicBezTo>
                                <a:cubicBezTo>
                                  <a:pt x="667898" y="431026"/>
                                  <a:pt x="669495" y="430627"/>
                                  <a:pt x="670293" y="431425"/>
                                </a:cubicBezTo>
                                <a:close/>
                                <a:moveTo>
                                  <a:pt x="7350817" y="429828"/>
                                </a:moveTo>
                                <a:cubicBezTo>
                                  <a:pt x="7352014" y="429828"/>
                                  <a:pt x="7353212" y="430626"/>
                                  <a:pt x="7353212" y="431824"/>
                                </a:cubicBezTo>
                                <a:lnTo>
                                  <a:pt x="7355607" y="449390"/>
                                </a:lnTo>
                                <a:cubicBezTo>
                                  <a:pt x="7355607" y="450587"/>
                                  <a:pt x="7354809" y="451785"/>
                                  <a:pt x="7353611" y="451785"/>
                                </a:cubicBezTo>
                                <a:cubicBezTo>
                                  <a:pt x="7352413" y="451785"/>
                                  <a:pt x="7351216" y="450986"/>
                                  <a:pt x="7351216" y="449789"/>
                                </a:cubicBezTo>
                                <a:lnTo>
                                  <a:pt x="7348820" y="432223"/>
                                </a:lnTo>
                                <a:cubicBezTo>
                                  <a:pt x="7348820" y="431025"/>
                                  <a:pt x="7349619" y="429828"/>
                                  <a:pt x="7350817" y="429828"/>
                                </a:cubicBezTo>
                                <a:close/>
                                <a:moveTo>
                                  <a:pt x="7339240" y="429030"/>
                                </a:moveTo>
                                <a:cubicBezTo>
                                  <a:pt x="7340439" y="429429"/>
                                  <a:pt x="7341237" y="430626"/>
                                  <a:pt x="7340439" y="431824"/>
                                </a:cubicBezTo>
                                <a:lnTo>
                                  <a:pt x="7335648" y="448591"/>
                                </a:lnTo>
                                <a:cubicBezTo>
                                  <a:pt x="7335648" y="449390"/>
                                  <a:pt x="7334849" y="450188"/>
                                  <a:pt x="7334051" y="450188"/>
                                </a:cubicBezTo>
                                <a:lnTo>
                                  <a:pt x="7333253" y="450188"/>
                                </a:lnTo>
                                <a:cubicBezTo>
                                  <a:pt x="7332054" y="449789"/>
                                  <a:pt x="7331256" y="448591"/>
                                  <a:pt x="7331655" y="447394"/>
                                </a:cubicBezTo>
                                <a:lnTo>
                                  <a:pt x="7336446" y="430626"/>
                                </a:lnTo>
                                <a:cubicBezTo>
                                  <a:pt x="7336845" y="429429"/>
                                  <a:pt x="7338043" y="428630"/>
                                  <a:pt x="7339240" y="429030"/>
                                </a:cubicBezTo>
                                <a:close/>
                                <a:moveTo>
                                  <a:pt x="616002" y="427833"/>
                                </a:moveTo>
                                <a:cubicBezTo>
                                  <a:pt x="616801" y="427433"/>
                                  <a:pt x="618399" y="427433"/>
                                  <a:pt x="618798" y="428631"/>
                                </a:cubicBezTo>
                                <a:cubicBezTo>
                                  <a:pt x="619596" y="429429"/>
                                  <a:pt x="619196" y="431026"/>
                                  <a:pt x="617998" y="431425"/>
                                </a:cubicBezTo>
                                <a:lnTo>
                                  <a:pt x="602829" y="440209"/>
                                </a:lnTo>
                                <a:lnTo>
                                  <a:pt x="602031" y="440608"/>
                                </a:lnTo>
                                <a:cubicBezTo>
                                  <a:pt x="601232" y="440608"/>
                                  <a:pt x="600434" y="440209"/>
                                  <a:pt x="600035" y="439410"/>
                                </a:cubicBezTo>
                                <a:cubicBezTo>
                                  <a:pt x="599635" y="438612"/>
                                  <a:pt x="599635" y="437015"/>
                                  <a:pt x="600833" y="436616"/>
                                </a:cubicBezTo>
                                <a:close/>
                                <a:moveTo>
                                  <a:pt x="7329261" y="424239"/>
                                </a:moveTo>
                                <a:cubicBezTo>
                                  <a:pt x="7330458" y="424638"/>
                                  <a:pt x="7330458" y="426235"/>
                                  <a:pt x="7330059" y="427033"/>
                                </a:cubicBezTo>
                                <a:lnTo>
                                  <a:pt x="7319281" y="441006"/>
                                </a:lnTo>
                                <a:cubicBezTo>
                                  <a:pt x="7318882" y="441406"/>
                                  <a:pt x="7318083" y="441805"/>
                                  <a:pt x="7317683" y="441805"/>
                                </a:cubicBezTo>
                                <a:cubicBezTo>
                                  <a:pt x="7317284" y="441805"/>
                                  <a:pt x="7316485" y="441805"/>
                                  <a:pt x="7316086" y="441406"/>
                                </a:cubicBezTo>
                                <a:cubicBezTo>
                                  <a:pt x="7315288" y="441006"/>
                                  <a:pt x="7314889" y="439410"/>
                                  <a:pt x="7315687" y="438611"/>
                                </a:cubicBezTo>
                                <a:lnTo>
                                  <a:pt x="7326466" y="424638"/>
                                </a:lnTo>
                                <a:cubicBezTo>
                                  <a:pt x="7326866" y="423840"/>
                                  <a:pt x="7328462" y="423441"/>
                                  <a:pt x="7329261" y="424239"/>
                                </a:cubicBezTo>
                                <a:close/>
                                <a:moveTo>
                                  <a:pt x="6006515" y="423940"/>
                                </a:moveTo>
                                <a:cubicBezTo>
                                  <a:pt x="6009110" y="423341"/>
                                  <a:pt x="6012503" y="423241"/>
                                  <a:pt x="6015897" y="425038"/>
                                </a:cubicBezTo>
                                <a:cubicBezTo>
                                  <a:pt x="6023482" y="429030"/>
                                  <a:pt x="6023082" y="436614"/>
                                  <a:pt x="6023082" y="437014"/>
                                </a:cubicBezTo>
                                <a:cubicBezTo>
                                  <a:pt x="6023082" y="437014"/>
                                  <a:pt x="6023082" y="439808"/>
                                  <a:pt x="6026675" y="441804"/>
                                </a:cubicBezTo>
                                <a:cubicBezTo>
                                  <a:pt x="6030268" y="443401"/>
                                  <a:pt x="6032663" y="441804"/>
                                  <a:pt x="6032663" y="441804"/>
                                </a:cubicBezTo>
                                <a:lnTo>
                                  <a:pt x="6033062" y="441804"/>
                                </a:lnTo>
                                <a:lnTo>
                                  <a:pt x="6033462" y="441405"/>
                                </a:lnTo>
                                <a:cubicBezTo>
                                  <a:pt x="6035458" y="440207"/>
                                  <a:pt x="6040248" y="437812"/>
                                  <a:pt x="6046635" y="441006"/>
                                </a:cubicBezTo>
                                <a:cubicBezTo>
                                  <a:pt x="6053421" y="444598"/>
                                  <a:pt x="6053821" y="452183"/>
                                  <a:pt x="6053821" y="452582"/>
                                </a:cubicBezTo>
                                <a:lnTo>
                                  <a:pt x="6053821" y="452982"/>
                                </a:lnTo>
                                <a:cubicBezTo>
                                  <a:pt x="6053821" y="452982"/>
                                  <a:pt x="6053821" y="455776"/>
                                  <a:pt x="6057413" y="457772"/>
                                </a:cubicBezTo>
                                <a:cubicBezTo>
                                  <a:pt x="6061006" y="459768"/>
                                  <a:pt x="6063801" y="457772"/>
                                  <a:pt x="6063801" y="457772"/>
                                </a:cubicBezTo>
                                <a:lnTo>
                                  <a:pt x="6064200" y="457772"/>
                                </a:lnTo>
                                <a:cubicBezTo>
                                  <a:pt x="6064599" y="457373"/>
                                  <a:pt x="6071785" y="453381"/>
                                  <a:pt x="6078172" y="456974"/>
                                </a:cubicBezTo>
                                <a:cubicBezTo>
                                  <a:pt x="6085756" y="460966"/>
                                  <a:pt x="6085357" y="468551"/>
                                  <a:pt x="6085357" y="468950"/>
                                </a:cubicBezTo>
                                <a:cubicBezTo>
                                  <a:pt x="6085357" y="468950"/>
                                  <a:pt x="6085357" y="471745"/>
                                  <a:pt x="6088950" y="473741"/>
                                </a:cubicBezTo>
                                <a:cubicBezTo>
                                  <a:pt x="6090148" y="474140"/>
                                  <a:pt x="6090946" y="474539"/>
                                  <a:pt x="6092144" y="474539"/>
                                </a:cubicBezTo>
                                <a:lnTo>
                                  <a:pt x="6096535" y="474938"/>
                                </a:lnTo>
                                <a:cubicBezTo>
                                  <a:pt x="6098531" y="474938"/>
                                  <a:pt x="6100128" y="476934"/>
                                  <a:pt x="6100128" y="478930"/>
                                </a:cubicBezTo>
                                <a:cubicBezTo>
                                  <a:pt x="6099728" y="480926"/>
                                  <a:pt x="6098132" y="482523"/>
                                  <a:pt x="6094539" y="483322"/>
                                </a:cubicBezTo>
                                <a:lnTo>
                                  <a:pt x="6088551" y="482922"/>
                                </a:lnTo>
                                <a:cubicBezTo>
                                  <a:pt x="6086954" y="482523"/>
                                  <a:pt x="6085357" y="482124"/>
                                  <a:pt x="6083760" y="481326"/>
                                </a:cubicBezTo>
                                <a:cubicBezTo>
                                  <a:pt x="6076176" y="477334"/>
                                  <a:pt x="6076575" y="469749"/>
                                  <a:pt x="6076575" y="469350"/>
                                </a:cubicBezTo>
                                <a:cubicBezTo>
                                  <a:pt x="6076575" y="469350"/>
                                  <a:pt x="6076974" y="466555"/>
                                  <a:pt x="6073381" y="464559"/>
                                </a:cubicBezTo>
                                <a:cubicBezTo>
                                  <a:pt x="6070587" y="462962"/>
                                  <a:pt x="6066994" y="464559"/>
                                  <a:pt x="6066595" y="464958"/>
                                </a:cubicBezTo>
                                <a:cubicBezTo>
                                  <a:pt x="6065397" y="465757"/>
                                  <a:pt x="6059809" y="468950"/>
                                  <a:pt x="6053022" y="465358"/>
                                </a:cubicBezTo>
                                <a:cubicBezTo>
                                  <a:pt x="6046236" y="461765"/>
                                  <a:pt x="6045837" y="455377"/>
                                  <a:pt x="6045837" y="453780"/>
                                </a:cubicBezTo>
                                <a:cubicBezTo>
                                  <a:pt x="6045437" y="453381"/>
                                  <a:pt x="6045038" y="450187"/>
                                  <a:pt x="6042244" y="448590"/>
                                </a:cubicBezTo>
                                <a:cubicBezTo>
                                  <a:pt x="6039050" y="446994"/>
                                  <a:pt x="6037054" y="448191"/>
                                  <a:pt x="6036256" y="448590"/>
                                </a:cubicBezTo>
                                <a:lnTo>
                                  <a:pt x="6035857" y="448590"/>
                                </a:lnTo>
                                <a:cubicBezTo>
                                  <a:pt x="6034659" y="449389"/>
                                  <a:pt x="6029470" y="452582"/>
                                  <a:pt x="6022284" y="448990"/>
                                </a:cubicBezTo>
                                <a:cubicBezTo>
                                  <a:pt x="6014699" y="444998"/>
                                  <a:pt x="6015098" y="437812"/>
                                  <a:pt x="6015098" y="437014"/>
                                </a:cubicBezTo>
                                <a:cubicBezTo>
                                  <a:pt x="6015498" y="437014"/>
                                  <a:pt x="6015098" y="433820"/>
                                  <a:pt x="6011904" y="432223"/>
                                </a:cubicBezTo>
                                <a:cubicBezTo>
                                  <a:pt x="6009109" y="430626"/>
                                  <a:pt x="6005517" y="432223"/>
                                  <a:pt x="6005117" y="432622"/>
                                </a:cubicBezTo>
                                <a:cubicBezTo>
                                  <a:pt x="6003920" y="433421"/>
                                  <a:pt x="5998331" y="436614"/>
                                  <a:pt x="5991545" y="433022"/>
                                </a:cubicBezTo>
                                <a:lnTo>
                                  <a:pt x="5989149" y="431425"/>
                                </a:lnTo>
                                <a:cubicBezTo>
                                  <a:pt x="5987153" y="430626"/>
                                  <a:pt x="5986355" y="428231"/>
                                  <a:pt x="5987553" y="426235"/>
                                </a:cubicBezTo>
                                <a:cubicBezTo>
                                  <a:pt x="5988351" y="424239"/>
                                  <a:pt x="5990746" y="423441"/>
                                  <a:pt x="5992742" y="424638"/>
                                </a:cubicBezTo>
                                <a:lnTo>
                                  <a:pt x="5995137" y="425836"/>
                                </a:lnTo>
                                <a:cubicBezTo>
                                  <a:pt x="5998730" y="427832"/>
                                  <a:pt x="6001525" y="425836"/>
                                  <a:pt x="6001525" y="425836"/>
                                </a:cubicBezTo>
                                <a:lnTo>
                                  <a:pt x="6001924" y="425836"/>
                                </a:lnTo>
                                <a:cubicBezTo>
                                  <a:pt x="6002124" y="425636"/>
                                  <a:pt x="6003920" y="424539"/>
                                  <a:pt x="6006515" y="423940"/>
                                </a:cubicBezTo>
                                <a:close/>
                                <a:moveTo>
                                  <a:pt x="675083" y="420647"/>
                                </a:moveTo>
                                <a:lnTo>
                                  <a:pt x="691850" y="425438"/>
                                </a:lnTo>
                                <a:cubicBezTo>
                                  <a:pt x="692649" y="425438"/>
                                  <a:pt x="693447" y="426636"/>
                                  <a:pt x="693048" y="428232"/>
                                </a:cubicBezTo>
                                <a:cubicBezTo>
                                  <a:pt x="693048" y="429031"/>
                                  <a:pt x="692250" y="429829"/>
                                  <a:pt x="691451" y="429829"/>
                                </a:cubicBezTo>
                                <a:lnTo>
                                  <a:pt x="690653" y="429829"/>
                                </a:lnTo>
                                <a:lnTo>
                                  <a:pt x="673885" y="425039"/>
                                </a:lnTo>
                                <a:cubicBezTo>
                                  <a:pt x="672688" y="424640"/>
                                  <a:pt x="671889" y="423441"/>
                                  <a:pt x="672289" y="422243"/>
                                </a:cubicBezTo>
                                <a:cubicBezTo>
                                  <a:pt x="672688" y="421046"/>
                                  <a:pt x="673885" y="420247"/>
                                  <a:pt x="675083" y="420647"/>
                                </a:cubicBezTo>
                                <a:close/>
                                <a:moveTo>
                                  <a:pt x="612810" y="415856"/>
                                </a:moveTo>
                                <a:cubicBezTo>
                                  <a:pt x="614007" y="415856"/>
                                  <a:pt x="615205" y="416654"/>
                                  <a:pt x="615205" y="417852"/>
                                </a:cubicBezTo>
                                <a:cubicBezTo>
                                  <a:pt x="615604" y="419049"/>
                                  <a:pt x="614806" y="420248"/>
                                  <a:pt x="613209" y="420248"/>
                                </a:cubicBezTo>
                                <a:lnTo>
                                  <a:pt x="595643" y="422643"/>
                                </a:lnTo>
                                <a:cubicBezTo>
                                  <a:pt x="594446" y="422643"/>
                                  <a:pt x="593248" y="421845"/>
                                  <a:pt x="593248" y="420647"/>
                                </a:cubicBezTo>
                                <a:cubicBezTo>
                                  <a:pt x="593248" y="419449"/>
                                  <a:pt x="594046" y="418251"/>
                                  <a:pt x="595244" y="418251"/>
                                </a:cubicBezTo>
                                <a:close/>
                                <a:moveTo>
                                  <a:pt x="7318882" y="414659"/>
                                </a:moveTo>
                                <a:cubicBezTo>
                                  <a:pt x="7319680" y="414259"/>
                                  <a:pt x="7321277" y="414259"/>
                                  <a:pt x="7321676" y="415457"/>
                                </a:cubicBezTo>
                                <a:cubicBezTo>
                                  <a:pt x="7322474" y="416255"/>
                                  <a:pt x="7322075" y="417852"/>
                                  <a:pt x="7320878" y="418251"/>
                                </a:cubicBezTo>
                                <a:lnTo>
                                  <a:pt x="7305707" y="427035"/>
                                </a:lnTo>
                                <a:lnTo>
                                  <a:pt x="7304909" y="427434"/>
                                </a:lnTo>
                                <a:cubicBezTo>
                                  <a:pt x="7304110" y="427434"/>
                                  <a:pt x="7303312" y="427035"/>
                                  <a:pt x="7302913" y="426236"/>
                                </a:cubicBezTo>
                                <a:cubicBezTo>
                                  <a:pt x="7302513" y="425438"/>
                                  <a:pt x="7302513" y="423841"/>
                                  <a:pt x="7303711" y="423442"/>
                                </a:cubicBezTo>
                                <a:close/>
                                <a:moveTo>
                                  <a:pt x="692251" y="405876"/>
                                </a:moveTo>
                                <a:cubicBezTo>
                                  <a:pt x="693447" y="405876"/>
                                  <a:pt x="694246" y="406674"/>
                                  <a:pt x="694646" y="407872"/>
                                </a:cubicBezTo>
                                <a:cubicBezTo>
                                  <a:pt x="694646" y="409069"/>
                                  <a:pt x="693846" y="410268"/>
                                  <a:pt x="692649" y="410268"/>
                                </a:cubicBezTo>
                                <a:lnTo>
                                  <a:pt x="675084" y="412663"/>
                                </a:lnTo>
                                <a:cubicBezTo>
                                  <a:pt x="673886" y="412663"/>
                                  <a:pt x="672689" y="411865"/>
                                  <a:pt x="672689" y="410667"/>
                                </a:cubicBezTo>
                                <a:cubicBezTo>
                                  <a:pt x="672689" y="409469"/>
                                  <a:pt x="673487" y="408271"/>
                                  <a:pt x="674685" y="408271"/>
                                </a:cubicBezTo>
                                <a:close/>
                                <a:moveTo>
                                  <a:pt x="7316087" y="402683"/>
                                </a:moveTo>
                                <a:cubicBezTo>
                                  <a:pt x="7317284" y="402683"/>
                                  <a:pt x="7318482" y="403481"/>
                                  <a:pt x="7318482" y="404679"/>
                                </a:cubicBezTo>
                                <a:cubicBezTo>
                                  <a:pt x="7318482" y="405876"/>
                                  <a:pt x="7317684" y="407075"/>
                                  <a:pt x="7316486" y="407075"/>
                                </a:cubicBezTo>
                                <a:lnTo>
                                  <a:pt x="7298920" y="409470"/>
                                </a:lnTo>
                                <a:cubicBezTo>
                                  <a:pt x="7297723" y="409470"/>
                                  <a:pt x="7296525" y="408672"/>
                                  <a:pt x="7296525" y="407474"/>
                                </a:cubicBezTo>
                                <a:cubicBezTo>
                                  <a:pt x="7296525" y="406276"/>
                                  <a:pt x="7297323" y="405078"/>
                                  <a:pt x="7298521" y="405078"/>
                                </a:cubicBezTo>
                                <a:close/>
                                <a:moveTo>
                                  <a:pt x="597240" y="398691"/>
                                </a:moveTo>
                                <a:lnTo>
                                  <a:pt x="614008" y="403482"/>
                                </a:lnTo>
                                <a:cubicBezTo>
                                  <a:pt x="615204" y="403881"/>
                                  <a:pt x="616004" y="405079"/>
                                  <a:pt x="615603" y="406276"/>
                                </a:cubicBezTo>
                                <a:cubicBezTo>
                                  <a:pt x="615603" y="407075"/>
                                  <a:pt x="614805" y="407873"/>
                                  <a:pt x="614008" y="407873"/>
                                </a:cubicBezTo>
                                <a:lnTo>
                                  <a:pt x="613208" y="407873"/>
                                </a:lnTo>
                                <a:lnTo>
                                  <a:pt x="596441" y="403083"/>
                                </a:lnTo>
                                <a:cubicBezTo>
                                  <a:pt x="595643" y="403083"/>
                                  <a:pt x="594845" y="401884"/>
                                  <a:pt x="594446" y="400287"/>
                                </a:cubicBezTo>
                                <a:cubicBezTo>
                                  <a:pt x="594845" y="399090"/>
                                  <a:pt x="596043" y="398291"/>
                                  <a:pt x="597240" y="398691"/>
                                </a:cubicBezTo>
                                <a:close/>
                                <a:moveTo>
                                  <a:pt x="6023281" y="391605"/>
                                </a:moveTo>
                                <a:cubicBezTo>
                                  <a:pt x="6025876" y="391006"/>
                                  <a:pt x="6029269" y="390906"/>
                                  <a:pt x="6032663" y="392703"/>
                                </a:cubicBezTo>
                                <a:cubicBezTo>
                                  <a:pt x="6040247" y="396695"/>
                                  <a:pt x="6039848" y="404279"/>
                                  <a:pt x="6039848" y="404679"/>
                                </a:cubicBezTo>
                                <a:cubicBezTo>
                                  <a:pt x="6039848" y="404679"/>
                                  <a:pt x="6039848" y="407473"/>
                                  <a:pt x="6043441" y="409469"/>
                                </a:cubicBezTo>
                                <a:cubicBezTo>
                                  <a:pt x="6047034" y="411066"/>
                                  <a:pt x="6049429" y="409469"/>
                                  <a:pt x="6049429" y="409469"/>
                                </a:cubicBezTo>
                                <a:lnTo>
                                  <a:pt x="6049828" y="409469"/>
                                </a:lnTo>
                                <a:lnTo>
                                  <a:pt x="6050227" y="409070"/>
                                </a:lnTo>
                                <a:cubicBezTo>
                                  <a:pt x="6052223" y="407872"/>
                                  <a:pt x="6057014" y="405477"/>
                                  <a:pt x="6063401" y="408671"/>
                                </a:cubicBezTo>
                                <a:cubicBezTo>
                                  <a:pt x="6070187" y="412263"/>
                                  <a:pt x="6070586" y="419848"/>
                                  <a:pt x="6070586" y="420247"/>
                                </a:cubicBezTo>
                                <a:lnTo>
                                  <a:pt x="6070586" y="420647"/>
                                </a:lnTo>
                                <a:cubicBezTo>
                                  <a:pt x="6070586" y="420647"/>
                                  <a:pt x="6070586" y="423441"/>
                                  <a:pt x="6074179" y="425437"/>
                                </a:cubicBezTo>
                                <a:cubicBezTo>
                                  <a:pt x="6077772" y="427433"/>
                                  <a:pt x="6080566" y="425437"/>
                                  <a:pt x="6080566" y="425437"/>
                                </a:cubicBezTo>
                                <a:lnTo>
                                  <a:pt x="6080966" y="425437"/>
                                </a:lnTo>
                                <a:cubicBezTo>
                                  <a:pt x="6081365" y="425038"/>
                                  <a:pt x="6088550" y="421046"/>
                                  <a:pt x="6094937" y="424639"/>
                                </a:cubicBezTo>
                                <a:cubicBezTo>
                                  <a:pt x="6102522" y="428631"/>
                                  <a:pt x="6102123" y="436216"/>
                                  <a:pt x="6102123" y="436615"/>
                                </a:cubicBezTo>
                                <a:cubicBezTo>
                                  <a:pt x="6102123" y="436615"/>
                                  <a:pt x="6102123" y="439410"/>
                                  <a:pt x="6105716" y="441406"/>
                                </a:cubicBezTo>
                                <a:cubicBezTo>
                                  <a:pt x="6106913" y="441805"/>
                                  <a:pt x="6107712" y="442204"/>
                                  <a:pt x="6108909" y="442204"/>
                                </a:cubicBezTo>
                                <a:lnTo>
                                  <a:pt x="6113301" y="442603"/>
                                </a:lnTo>
                                <a:cubicBezTo>
                                  <a:pt x="6115297" y="442603"/>
                                  <a:pt x="6116893" y="444599"/>
                                  <a:pt x="6116893" y="446595"/>
                                </a:cubicBezTo>
                                <a:cubicBezTo>
                                  <a:pt x="6116893" y="448991"/>
                                  <a:pt x="6115297" y="450587"/>
                                  <a:pt x="6111305" y="450587"/>
                                </a:cubicBezTo>
                                <a:lnTo>
                                  <a:pt x="6105317" y="450188"/>
                                </a:lnTo>
                                <a:cubicBezTo>
                                  <a:pt x="6103720" y="449789"/>
                                  <a:pt x="6102123" y="449390"/>
                                  <a:pt x="6100526" y="448591"/>
                                </a:cubicBezTo>
                                <a:cubicBezTo>
                                  <a:pt x="6092941" y="444599"/>
                                  <a:pt x="6093341" y="437015"/>
                                  <a:pt x="6093341" y="436615"/>
                                </a:cubicBezTo>
                                <a:cubicBezTo>
                                  <a:pt x="6093341" y="436615"/>
                                  <a:pt x="6093740" y="433821"/>
                                  <a:pt x="6090147" y="431825"/>
                                </a:cubicBezTo>
                                <a:cubicBezTo>
                                  <a:pt x="6087353" y="430228"/>
                                  <a:pt x="6083760" y="431825"/>
                                  <a:pt x="6083361" y="432224"/>
                                </a:cubicBezTo>
                                <a:cubicBezTo>
                                  <a:pt x="6082163" y="433023"/>
                                  <a:pt x="6076574" y="436216"/>
                                  <a:pt x="6069788" y="432623"/>
                                </a:cubicBezTo>
                                <a:cubicBezTo>
                                  <a:pt x="6063002" y="429031"/>
                                  <a:pt x="6062602" y="422643"/>
                                  <a:pt x="6062602" y="421046"/>
                                </a:cubicBezTo>
                                <a:cubicBezTo>
                                  <a:pt x="6062203" y="420647"/>
                                  <a:pt x="6061804" y="417453"/>
                                  <a:pt x="6059010" y="415856"/>
                                </a:cubicBezTo>
                                <a:cubicBezTo>
                                  <a:pt x="6055816" y="414259"/>
                                  <a:pt x="6053820" y="415457"/>
                                  <a:pt x="6053022" y="415856"/>
                                </a:cubicBezTo>
                                <a:lnTo>
                                  <a:pt x="6052623" y="415856"/>
                                </a:lnTo>
                                <a:cubicBezTo>
                                  <a:pt x="6051425" y="416655"/>
                                  <a:pt x="6046235" y="419848"/>
                                  <a:pt x="6039050" y="416255"/>
                                </a:cubicBezTo>
                                <a:cubicBezTo>
                                  <a:pt x="6031465" y="412263"/>
                                  <a:pt x="6031864" y="405078"/>
                                  <a:pt x="6031864" y="404279"/>
                                </a:cubicBezTo>
                                <a:cubicBezTo>
                                  <a:pt x="6032263" y="404279"/>
                                  <a:pt x="6031864" y="401086"/>
                                  <a:pt x="6028670" y="399489"/>
                                </a:cubicBezTo>
                                <a:cubicBezTo>
                                  <a:pt x="6025875" y="397892"/>
                                  <a:pt x="6022282" y="399489"/>
                                  <a:pt x="6021883" y="399888"/>
                                </a:cubicBezTo>
                                <a:cubicBezTo>
                                  <a:pt x="6020686" y="400687"/>
                                  <a:pt x="6015097" y="403880"/>
                                  <a:pt x="6008311" y="400287"/>
                                </a:cubicBezTo>
                                <a:lnTo>
                                  <a:pt x="6005915" y="398691"/>
                                </a:lnTo>
                                <a:cubicBezTo>
                                  <a:pt x="6003919" y="397892"/>
                                  <a:pt x="6003121" y="395497"/>
                                  <a:pt x="6004319" y="393501"/>
                                </a:cubicBezTo>
                                <a:cubicBezTo>
                                  <a:pt x="6005117" y="391505"/>
                                  <a:pt x="6007512" y="390707"/>
                                  <a:pt x="6009508" y="391904"/>
                                </a:cubicBezTo>
                                <a:lnTo>
                                  <a:pt x="6011903" y="393501"/>
                                </a:lnTo>
                                <a:cubicBezTo>
                                  <a:pt x="6015496" y="395497"/>
                                  <a:pt x="6018291" y="393501"/>
                                  <a:pt x="6018291" y="393501"/>
                                </a:cubicBezTo>
                                <a:lnTo>
                                  <a:pt x="6018690" y="393501"/>
                                </a:lnTo>
                                <a:cubicBezTo>
                                  <a:pt x="6018890" y="393301"/>
                                  <a:pt x="6020686" y="392204"/>
                                  <a:pt x="6023281" y="391605"/>
                                </a:cubicBezTo>
                                <a:close/>
                                <a:moveTo>
                                  <a:pt x="685463" y="388312"/>
                                </a:moveTo>
                                <a:cubicBezTo>
                                  <a:pt x="686262" y="387912"/>
                                  <a:pt x="687858" y="387912"/>
                                  <a:pt x="688257" y="389110"/>
                                </a:cubicBezTo>
                                <a:cubicBezTo>
                                  <a:pt x="688657" y="389908"/>
                                  <a:pt x="688657" y="391505"/>
                                  <a:pt x="687459" y="391904"/>
                                </a:cubicBezTo>
                                <a:lnTo>
                                  <a:pt x="672289" y="400688"/>
                                </a:lnTo>
                                <a:lnTo>
                                  <a:pt x="671490" y="401087"/>
                                </a:lnTo>
                                <a:cubicBezTo>
                                  <a:pt x="670692" y="401087"/>
                                  <a:pt x="669893" y="400688"/>
                                  <a:pt x="669494" y="399889"/>
                                </a:cubicBezTo>
                                <a:cubicBezTo>
                                  <a:pt x="668696" y="399091"/>
                                  <a:pt x="669095" y="397494"/>
                                  <a:pt x="670293" y="397095"/>
                                </a:cubicBezTo>
                                <a:close/>
                                <a:moveTo>
                                  <a:pt x="7300517" y="385517"/>
                                </a:moveTo>
                                <a:lnTo>
                                  <a:pt x="7317285" y="390308"/>
                                </a:lnTo>
                                <a:cubicBezTo>
                                  <a:pt x="7318482" y="390707"/>
                                  <a:pt x="7319281" y="391905"/>
                                  <a:pt x="7318882" y="393102"/>
                                </a:cubicBezTo>
                                <a:cubicBezTo>
                                  <a:pt x="7318882" y="393901"/>
                                  <a:pt x="7318083" y="394699"/>
                                  <a:pt x="7317285" y="394699"/>
                                </a:cubicBezTo>
                                <a:lnTo>
                                  <a:pt x="7316486" y="394699"/>
                                </a:lnTo>
                                <a:lnTo>
                                  <a:pt x="7299719" y="389909"/>
                                </a:lnTo>
                                <a:cubicBezTo>
                                  <a:pt x="7298521" y="389909"/>
                                  <a:pt x="7297723" y="388710"/>
                                  <a:pt x="7297723" y="387113"/>
                                </a:cubicBezTo>
                                <a:cubicBezTo>
                                  <a:pt x="7298122" y="385916"/>
                                  <a:pt x="7299320" y="385117"/>
                                  <a:pt x="7300517" y="385517"/>
                                </a:cubicBezTo>
                                <a:close/>
                                <a:moveTo>
                                  <a:pt x="606821" y="383122"/>
                                </a:moveTo>
                                <a:lnTo>
                                  <a:pt x="620794" y="393901"/>
                                </a:lnTo>
                                <a:cubicBezTo>
                                  <a:pt x="621593" y="394301"/>
                                  <a:pt x="621992" y="395897"/>
                                  <a:pt x="621194" y="396696"/>
                                </a:cubicBezTo>
                                <a:cubicBezTo>
                                  <a:pt x="620794" y="397095"/>
                                  <a:pt x="619996" y="397494"/>
                                  <a:pt x="619597" y="397494"/>
                                </a:cubicBezTo>
                                <a:cubicBezTo>
                                  <a:pt x="619198" y="397494"/>
                                  <a:pt x="618399" y="397494"/>
                                  <a:pt x="618000" y="397095"/>
                                </a:cubicBezTo>
                                <a:lnTo>
                                  <a:pt x="604426" y="386316"/>
                                </a:lnTo>
                                <a:cubicBezTo>
                                  <a:pt x="603628" y="385916"/>
                                  <a:pt x="603229" y="384320"/>
                                  <a:pt x="604027" y="383521"/>
                                </a:cubicBezTo>
                                <a:cubicBezTo>
                                  <a:pt x="604426" y="382723"/>
                                  <a:pt x="606023" y="382324"/>
                                  <a:pt x="606821" y="383122"/>
                                </a:cubicBezTo>
                                <a:close/>
                                <a:moveTo>
                                  <a:pt x="675483" y="373940"/>
                                </a:moveTo>
                                <a:cubicBezTo>
                                  <a:pt x="676281" y="374339"/>
                                  <a:pt x="676680" y="375936"/>
                                  <a:pt x="675882" y="376734"/>
                                </a:cubicBezTo>
                                <a:lnTo>
                                  <a:pt x="665104" y="390707"/>
                                </a:lnTo>
                                <a:cubicBezTo>
                                  <a:pt x="664704" y="391107"/>
                                  <a:pt x="663906" y="391506"/>
                                  <a:pt x="663507" y="391506"/>
                                </a:cubicBezTo>
                                <a:cubicBezTo>
                                  <a:pt x="663107" y="391506"/>
                                  <a:pt x="662309" y="391506"/>
                                  <a:pt x="661909" y="391107"/>
                                </a:cubicBezTo>
                                <a:cubicBezTo>
                                  <a:pt x="660711" y="390707"/>
                                  <a:pt x="660711" y="389111"/>
                                  <a:pt x="661909" y="388312"/>
                                </a:cubicBezTo>
                                <a:lnTo>
                                  <a:pt x="672688" y="374339"/>
                                </a:lnTo>
                                <a:cubicBezTo>
                                  <a:pt x="673088" y="373541"/>
                                  <a:pt x="674684" y="373541"/>
                                  <a:pt x="675483" y="373940"/>
                                </a:cubicBezTo>
                                <a:close/>
                                <a:moveTo>
                                  <a:pt x="618797" y="370348"/>
                                </a:moveTo>
                                <a:cubicBezTo>
                                  <a:pt x="619595" y="369948"/>
                                  <a:pt x="621192" y="369948"/>
                                  <a:pt x="621591" y="371146"/>
                                </a:cubicBezTo>
                                <a:lnTo>
                                  <a:pt x="630375" y="386317"/>
                                </a:lnTo>
                                <a:cubicBezTo>
                                  <a:pt x="630774" y="387115"/>
                                  <a:pt x="630774" y="388712"/>
                                  <a:pt x="629576" y="389111"/>
                                </a:cubicBezTo>
                                <a:lnTo>
                                  <a:pt x="628778" y="389510"/>
                                </a:lnTo>
                                <a:cubicBezTo>
                                  <a:pt x="627979" y="389510"/>
                                  <a:pt x="627181" y="389111"/>
                                  <a:pt x="626781" y="388313"/>
                                </a:cubicBezTo>
                                <a:lnTo>
                                  <a:pt x="617999" y="373142"/>
                                </a:lnTo>
                                <a:cubicBezTo>
                                  <a:pt x="617599" y="372344"/>
                                  <a:pt x="617599" y="370747"/>
                                  <a:pt x="618797" y="370348"/>
                                </a:cubicBezTo>
                                <a:close/>
                                <a:moveTo>
                                  <a:pt x="7310097" y="369948"/>
                                </a:moveTo>
                                <a:lnTo>
                                  <a:pt x="7324070" y="380727"/>
                                </a:lnTo>
                                <a:cubicBezTo>
                                  <a:pt x="7324869" y="381127"/>
                                  <a:pt x="7325268" y="382723"/>
                                  <a:pt x="7324469" y="383522"/>
                                </a:cubicBezTo>
                                <a:cubicBezTo>
                                  <a:pt x="7324070" y="383921"/>
                                  <a:pt x="7323272" y="384320"/>
                                  <a:pt x="7322873" y="384320"/>
                                </a:cubicBezTo>
                                <a:cubicBezTo>
                                  <a:pt x="7322473" y="384320"/>
                                  <a:pt x="7321675" y="384320"/>
                                  <a:pt x="7321276" y="383921"/>
                                </a:cubicBezTo>
                                <a:lnTo>
                                  <a:pt x="7307702" y="373142"/>
                                </a:lnTo>
                                <a:cubicBezTo>
                                  <a:pt x="7306904" y="372742"/>
                                  <a:pt x="7306504" y="371146"/>
                                  <a:pt x="7307303" y="370347"/>
                                </a:cubicBezTo>
                                <a:cubicBezTo>
                                  <a:pt x="7307702" y="369549"/>
                                  <a:pt x="7309299" y="369150"/>
                                  <a:pt x="7310097" y="369948"/>
                                </a:cubicBezTo>
                                <a:close/>
                                <a:moveTo>
                                  <a:pt x="657520" y="365158"/>
                                </a:moveTo>
                                <a:cubicBezTo>
                                  <a:pt x="658717" y="365557"/>
                                  <a:pt x="659516" y="366754"/>
                                  <a:pt x="659116" y="367952"/>
                                </a:cubicBezTo>
                                <a:lnTo>
                                  <a:pt x="654326" y="384719"/>
                                </a:lnTo>
                                <a:cubicBezTo>
                                  <a:pt x="654326" y="385518"/>
                                  <a:pt x="653528" y="386316"/>
                                  <a:pt x="652729" y="386316"/>
                                </a:cubicBezTo>
                                <a:lnTo>
                                  <a:pt x="651930" y="386316"/>
                                </a:lnTo>
                                <a:cubicBezTo>
                                  <a:pt x="650732" y="385917"/>
                                  <a:pt x="649934" y="384719"/>
                                  <a:pt x="649934" y="383522"/>
                                </a:cubicBezTo>
                                <a:lnTo>
                                  <a:pt x="654724" y="366754"/>
                                </a:lnTo>
                                <a:cubicBezTo>
                                  <a:pt x="655124" y="365557"/>
                                  <a:pt x="656322" y="364758"/>
                                  <a:pt x="657520" y="365158"/>
                                </a:cubicBezTo>
                                <a:close/>
                                <a:moveTo>
                                  <a:pt x="637561" y="363561"/>
                                </a:moveTo>
                                <a:cubicBezTo>
                                  <a:pt x="638758" y="363561"/>
                                  <a:pt x="639956" y="364359"/>
                                  <a:pt x="639956" y="365557"/>
                                </a:cubicBezTo>
                                <a:lnTo>
                                  <a:pt x="642351" y="383123"/>
                                </a:lnTo>
                                <a:cubicBezTo>
                                  <a:pt x="642351" y="384320"/>
                                  <a:pt x="641553" y="385518"/>
                                  <a:pt x="640354" y="385518"/>
                                </a:cubicBezTo>
                                <a:cubicBezTo>
                                  <a:pt x="639158" y="385518"/>
                                  <a:pt x="637959" y="384719"/>
                                  <a:pt x="637959" y="383522"/>
                                </a:cubicBezTo>
                                <a:lnTo>
                                  <a:pt x="635564" y="365956"/>
                                </a:lnTo>
                                <a:cubicBezTo>
                                  <a:pt x="635564" y="364758"/>
                                  <a:pt x="636362" y="363561"/>
                                  <a:pt x="637561" y="363561"/>
                                </a:cubicBezTo>
                                <a:close/>
                                <a:moveTo>
                                  <a:pt x="7322074" y="357174"/>
                                </a:moveTo>
                                <a:cubicBezTo>
                                  <a:pt x="7322873" y="356774"/>
                                  <a:pt x="7324470" y="356774"/>
                                  <a:pt x="7324869" y="357972"/>
                                </a:cubicBezTo>
                                <a:lnTo>
                                  <a:pt x="7333652" y="373143"/>
                                </a:lnTo>
                                <a:cubicBezTo>
                                  <a:pt x="7334051" y="373941"/>
                                  <a:pt x="7334051" y="375538"/>
                                  <a:pt x="7332853" y="375937"/>
                                </a:cubicBezTo>
                                <a:lnTo>
                                  <a:pt x="7332055" y="376336"/>
                                </a:lnTo>
                                <a:cubicBezTo>
                                  <a:pt x="7331256" y="376336"/>
                                  <a:pt x="7330458" y="375937"/>
                                  <a:pt x="7330059" y="375139"/>
                                </a:cubicBezTo>
                                <a:lnTo>
                                  <a:pt x="7321275" y="359968"/>
                                </a:lnTo>
                                <a:cubicBezTo>
                                  <a:pt x="7320876" y="359170"/>
                                  <a:pt x="7320876" y="357573"/>
                                  <a:pt x="7322074" y="357174"/>
                                </a:cubicBezTo>
                                <a:close/>
                                <a:moveTo>
                                  <a:pt x="7360397" y="351985"/>
                                </a:moveTo>
                                <a:cubicBezTo>
                                  <a:pt x="7361596" y="352384"/>
                                  <a:pt x="7362394" y="353581"/>
                                  <a:pt x="7361995" y="354779"/>
                                </a:cubicBezTo>
                                <a:lnTo>
                                  <a:pt x="7357204" y="371546"/>
                                </a:lnTo>
                                <a:cubicBezTo>
                                  <a:pt x="7357204" y="372345"/>
                                  <a:pt x="7356405" y="373143"/>
                                  <a:pt x="7355607" y="373143"/>
                                </a:cubicBezTo>
                                <a:lnTo>
                                  <a:pt x="7354809" y="373143"/>
                                </a:lnTo>
                                <a:cubicBezTo>
                                  <a:pt x="7353611" y="372744"/>
                                  <a:pt x="7353211" y="371546"/>
                                  <a:pt x="7352812" y="370349"/>
                                </a:cubicBezTo>
                                <a:lnTo>
                                  <a:pt x="7357603" y="353581"/>
                                </a:lnTo>
                                <a:cubicBezTo>
                                  <a:pt x="7358002" y="352384"/>
                                  <a:pt x="7359200" y="351585"/>
                                  <a:pt x="7360397" y="351985"/>
                                </a:cubicBezTo>
                                <a:close/>
                                <a:moveTo>
                                  <a:pt x="7340438" y="350388"/>
                                </a:moveTo>
                                <a:cubicBezTo>
                                  <a:pt x="7341636" y="350388"/>
                                  <a:pt x="7342833" y="351186"/>
                                  <a:pt x="7342833" y="352384"/>
                                </a:cubicBezTo>
                                <a:lnTo>
                                  <a:pt x="7345228" y="369950"/>
                                </a:lnTo>
                                <a:cubicBezTo>
                                  <a:pt x="7345228" y="371147"/>
                                  <a:pt x="7344430" y="372345"/>
                                  <a:pt x="7343232" y="372345"/>
                                </a:cubicBezTo>
                                <a:cubicBezTo>
                                  <a:pt x="7342035" y="372345"/>
                                  <a:pt x="7341236" y="371546"/>
                                  <a:pt x="7340837" y="370349"/>
                                </a:cubicBezTo>
                                <a:lnTo>
                                  <a:pt x="7338441" y="352783"/>
                                </a:lnTo>
                                <a:cubicBezTo>
                                  <a:pt x="7338441" y="351585"/>
                                  <a:pt x="7339240" y="350388"/>
                                  <a:pt x="7340438" y="350388"/>
                                </a:cubicBezTo>
                                <a:close/>
                                <a:moveTo>
                                  <a:pt x="6385205" y="325787"/>
                                </a:moveTo>
                                <a:cubicBezTo>
                                  <a:pt x="6392939" y="327733"/>
                                  <a:pt x="6399925" y="332623"/>
                                  <a:pt x="6404316" y="340008"/>
                                </a:cubicBezTo>
                                <a:lnTo>
                                  <a:pt x="6398728" y="343601"/>
                                </a:lnTo>
                                <a:cubicBezTo>
                                  <a:pt x="6391143" y="332024"/>
                                  <a:pt x="6375973" y="328432"/>
                                  <a:pt x="6364397" y="335617"/>
                                </a:cubicBezTo>
                                <a:cubicBezTo>
                                  <a:pt x="6352420" y="342803"/>
                                  <a:pt x="6349226" y="357973"/>
                                  <a:pt x="6357210" y="369550"/>
                                </a:cubicBezTo>
                                <a:lnTo>
                                  <a:pt x="6351621" y="373143"/>
                                </a:lnTo>
                                <a:cubicBezTo>
                                  <a:pt x="6351222" y="372744"/>
                                  <a:pt x="6351222" y="372345"/>
                                  <a:pt x="6350823" y="371945"/>
                                </a:cubicBezTo>
                                <a:cubicBezTo>
                                  <a:pt x="6342041" y="357175"/>
                                  <a:pt x="6346831" y="338012"/>
                                  <a:pt x="6361602" y="329230"/>
                                </a:cubicBezTo>
                                <a:cubicBezTo>
                                  <a:pt x="6368987" y="324839"/>
                                  <a:pt x="6377470" y="323841"/>
                                  <a:pt x="6385205" y="325787"/>
                                </a:cubicBezTo>
                                <a:close/>
                                <a:moveTo>
                                  <a:pt x="4425488" y="309670"/>
                                </a:moveTo>
                                <a:cubicBezTo>
                                  <a:pt x="4426686" y="309270"/>
                                  <a:pt x="4427484" y="310069"/>
                                  <a:pt x="4427883" y="311666"/>
                                </a:cubicBezTo>
                                <a:lnTo>
                                  <a:pt x="4430279" y="329231"/>
                                </a:lnTo>
                                <a:cubicBezTo>
                                  <a:pt x="4430279" y="330429"/>
                                  <a:pt x="4429481" y="331626"/>
                                  <a:pt x="4428283" y="331626"/>
                                </a:cubicBezTo>
                                <a:cubicBezTo>
                                  <a:pt x="4427085" y="331626"/>
                                  <a:pt x="4425887" y="330828"/>
                                  <a:pt x="4425887" y="329630"/>
                                </a:cubicBezTo>
                                <a:lnTo>
                                  <a:pt x="4423492" y="312065"/>
                                </a:lnTo>
                                <a:cubicBezTo>
                                  <a:pt x="4423492" y="310867"/>
                                  <a:pt x="4424290" y="309670"/>
                                  <a:pt x="4425488" y="309670"/>
                                </a:cubicBezTo>
                                <a:close/>
                                <a:moveTo>
                                  <a:pt x="4413911" y="308871"/>
                                </a:moveTo>
                                <a:cubicBezTo>
                                  <a:pt x="4415109" y="308871"/>
                                  <a:pt x="4415508" y="310068"/>
                                  <a:pt x="4415109" y="311665"/>
                                </a:cubicBezTo>
                                <a:lnTo>
                                  <a:pt x="4410318" y="328432"/>
                                </a:lnTo>
                                <a:cubicBezTo>
                                  <a:pt x="4410318" y="329231"/>
                                  <a:pt x="4409519" y="330029"/>
                                  <a:pt x="4408721" y="330029"/>
                                </a:cubicBezTo>
                                <a:lnTo>
                                  <a:pt x="4407922" y="330029"/>
                                </a:lnTo>
                                <a:cubicBezTo>
                                  <a:pt x="4406725" y="329630"/>
                                  <a:pt x="4405926" y="328432"/>
                                  <a:pt x="4406326" y="327235"/>
                                </a:cubicBezTo>
                                <a:lnTo>
                                  <a:pt x="4411117" y="310467"/>
                                </a:lnTo>
                                <a:cubicBezTo>
                                  <a:pt x="4411516" y="309270"/>
                                  <a:pt x="4412714" y="308471"/>
                                  <a:pt x="4413911" y="308871"/>
                                </a:cubicBezTo>
                                <a:close/>
                                <a:moveTo>
                                  <a:pt x="4435867" y="306077"/>
                                </a:moveTo>
                                <a:cubicBezTo>
                                  <a:pt x="4436665" y="305677"/>
                                  <a:pt x="4438262" y="305677"/>
                                  <a:pt x="4438661" y="306875"/>
                                </a:cubicBezTo>
                                <a:lnTo>
                                  <a:pt x="4447445" y="322045"/>
                                </a:lnTo>
                                <a:cubicBezTo>
                                  <a:pt x="4447844" y="322844"/>
                                  <a:pt x="4447844" y="324441"/>
                                  <a:pt x="4446646" y="324840"/>
                                </a:cubicBezTo>
                                <a:lnTo>
                                  <a:pt x="4445848" y="325239"/>
                                </a:lnTo>
                                <a:cubicBezTo>
                                  <a:pt x="4445049" y="325239"/>
                                  <a:pt x="4444251" y="324840"/>
                                  <a:pt x="4443852" y="324041"/>
                                </a:cubicBezTo>
                                <a:lnTo>
                                  <a:pt x="4435068" y="308871"/>
                                </a:lnTo>
                                <a:cubicBezTo>
                                  <a:pt x="4434669" y="308073"/>
                                  <a:pt x="4434669" y="306476"/>
                                  <a:pt x="4435867" y="306077"/>
                                </a:cubicBezTo>
                                <a:close/>
                                <a:moveTo>
                                  <a:pt x="4403932" y="303681"/>
                                </a:moveTo>
                                <a:cubicBezTo>
                                  <a:pt x="4404730" y="304479"/>
                                  <a:pt x="4405130" y="305677"/>
                                  <a:pt x="4404730" y="306475"/>
                                </a:cubicBezTo>
                                <a:lnTo>
                                  <a:pt x="4393951" y="320448"/>
                                </a:lnTo>
                                <a:cubicBezTo>
                                  <a:pt x="4393552" y="320848"/>
                                  <a:pt x="4392753" y="321247"/>
                                  <a:pt x="4392354" y="321247"/>
                                </a:cubicBezTo>
                                <a:cubicBezTo>
                                  <a:pt x="4391955" y="321247"/>
                                  <a:pt x="4391157" y="321247"/>
                                  <a:pt x="4390757" y="320848"/>
                                </a:cubicBezTo>
                                <a:cubicBezTo>
                                  <a:pt x="4389959" y="320448"/>
                                  <a:pt x="4389560" y="318852"/>
                                  <a:pt x="4390358" y="318053"/>
                                </a:cubicBezTo>
                                <a:lnTo>
                                  <a:pt x="4401138" y="304080"/>
                                </a:lnTo>
                                <a:cubicBezTo>
                                  <a:pt x="4401537" y="303282"/>
                                  <a:pt x="4403134" y="302883"/>
                                  <a:pt x="4403932" y="303681"/>
                                </a:cubicBezTo>
                                <a:close/>
                                <a:moveTo>
                                  <a:pt x="4447443" y="298093"/>
                                </a:moveTo>
                                <a:lnTo>
                                  <a:pt x="4461815" y="308872"/>
                                </a:lnTo>
                                <a:cubicBezTo>
                                  <a:pt x="4462614" y="309272"/>
                                  <a:pt x="4463013" y="310868"/>
                                  <a:pt x="4462215" y="311667"/>
                                </a:cubicBezTo>
                                <a:cubicBezTo>
                                  <a:pt x="4461815" y="312066"/>
                                  <a:pt x="4461017" y="312465"/>
                                  <a:pt x="4460618" y="312465"/>
                                </a:cubicBezTo>
                                <a:cubicBezTo>
                                  <a:pt x="4460219" y="312465"/>
                                  <a:pt x="4459420" y="312465"/>
                                  <a:pt x="4459021" y="312066"/>
                                </a:cubicBezTo>
                                <a:lnTo>
                                  <a:pt x="4445048" y="301287"/>
                                </a:lnTo>
                                <a:cubicBezTo>
                                  <a:pt x="4444250" y="300887"/>
                                  <a:pt x="4443851" y="299291"/>
                                  <a:pt x="4444649" y="298492"/>
                                </a:cubicBezTo>
                                <a:cubicBezTo>
                                  <a:pt x="4445048" y="297694"/>
                                  <a:pt x="4446645" y="297295"/>
                                  <a:pt x="4447443" y="298093"/>
                                </a:cubicBezTo>
                                <a:close/>
                                <a:moveTo>
                                  <a:pt x="956929" y="297295"/>
                                </a:moveTo>
                                <a:cubicBezTo>
                                  <a:pt x="958127" y="296895"/>
                                  <a:pt x="959324" y="297694"/>
                                  <a:pt x="959722" y="298891"/>
                                </a:cubicBezTo>
                                <a:cubicBezTo>
                                  <a:pt x="961321" y="306476"/>
                                  <a:pt x="969305" y="311666"/>
                                  <a:pt x="977288" y="309670"/>
                                </a:cubicBezTo>
                                <a:cubicBezTo>
                                  <a:pt x="978487" y="309670"/>
                                  <a:pt x="979684" y="310468"/>
                                  <a:pt x="980481" y="311267"/>
                                </a:cubicBezTo>
                                <a:cubicBezTo>
                                  <a:pt x="980880" y="312464"/>
                                  <a:pt x="980083" y="313662"/>
                                  <a:pt x="979286" y="314061"/>
                                </a:cubicBezTo>
                                <a:lnTo>
                                  <a:pt x="978884" y="314061"/>
                                </a:lnTo>
                                <a:cubicBezTo>
                                  <a:pt x="974494" y="315259"/>
                                  <a:pt x="970103" y="314859"/>
                                  <a:pt x="966109" y="312863"/>
                                </a:cubicBezTo>
                                <a:cubicBezTo>
                                  <a:pt x="960920" y="327235"/>
                                  <a:pt x="950941" y="338413"/>
                                  <a:pt x="937366" y="345200"/>
                                </a:cubicBezTo>
                                <a:cubicBezTo>
                                  <a:pt x="923799" y="351986"/>
                                  <a:pt x="908626" y="353183"/>
                                  <a:pt x="894255" y="348393"/>
                                </a:cubicBezTo>
                                <a:cubicBezTo>
                                  <a:pt x="893457" y="352784"/>
                                  <a:pt x="891063" y="356776"/>
                                  <a:pt x="887468" y="359571"/>
                                </a:cubicBezTo>
                                <a:lnTo>
                                  <a:pt x="887069" y="359970"/>
                                </a:lnTo>
                                <a:cubicBezTo>
                                  <a:pt x="886270" y="360369"/>
                                  <a:pt x="885074" y="359970"/>
                                  <a:pt x="884274" y="359171"/>
                                </a:cubicBezTo>
                                <a:cubicBezTo>
                                  <a:pt x="883477" y="358373"/>
                                  <a:pt x="883477" y="356776"/>
                                  <a:pt x="884674" y="355978"/>
                                </a:cubicBezTo>
                                <a:cubicBezTo>
                                  <a:pt x="890662" y="350788"/>
                                  <a:pt x="891860" y="341607"/>
                                  <a:pt x="886669" y="335219"/>
                                </a:cubicBezTo>
                                <a:cubicBezTo>
                                  <a:pt x="885871" y="334420"/>
                                  <a:pt x="885871" y="332823"/>
                                  <a:pt x="887069" y="332025"/>
                                </a:cubicBezTo>
                                <a:cubicBezTo>
                                  <a:pt x="887867" y="331227"/>
                                  <a:pt x="889465" y="331227"/>
                                  <a:pt x="890263" y="332424"/>
                                </a:cubicBezTo>
                                <a:cubicBezTo>
                                  <a:pt x="893057" y="336018"/>
                                  <a:pt x="894654" y="340010"/>
                                  <a:pt x="894654" y="344002"/>
                                </a:cubicBezTo>
                                <a:lnTo>
                                  <a:pt x="895054" y="344002"/>
                                </a:lnTo>
                                <a:cubicBezTo>
                                  <a:pt x="908626" y="348393"/>
                                  <a:pt x="922601" y="347595"/>
                                  <a:pt x="935372" y="341208"/>
                                </a:cubicBezTo>
                                <a:cubicBezTo>
                                  <a:pt x="947747" y="334819"/>
                                  <a:pt x="957329" y="324041"/>
                                  <a:pt x="961720" y="310867"/>
                                </a:cubicBezTo>
                                <a:lnTo>
                                  <a:pt x="961720" y="310468"/>
                                </a:lnTo>
                                <a:cubicBezTo>
                                  <a:pt x="958525" y="308073"/>
                                  <a:pt x="956530" y="304480"/>
                                  <a:pt x="955332" y="300089"/>
                                </a:cubicBezTo>
                                <a:cubicBezTo>
                                  <a:pt x="954932" y="298891"/>
                                  <a:pt x="955731" y="297694"/>
                                  <a:pt x="956929" y="297295"/>
                                </a:cubicBezTo>
                                <a:close/>
                                <a:moveTo>
                                  <a:pt x="4393552" y="294101"/>
                                </a:moveTo>
                                <a:cubicBezTo>
                                  <a:pt x="4394351" y="293701"/>
                                  <a:pt x="4395948" y="293701"/>
                                  <a:pt x="4396347" y="294899"/>
                                </a:cubicBezTo>
                                <a:cubicBezTo>
                                  <a:pt x="4396746" y="296097"/>
                                  <a:pt x="4396746" y="297294"/>
                                  <a:pt x="4395548" y="297693"/>
                                </a:cubicBezTo>
                                <a:lnTo>
                                  <a:pt x="4380378" y="306477"/>
                                </a:lnTo>
                                <a:lnTo>
                                  <a:pt x="4379579" y="306876"/>
                                </a:lnTo>
                                <a:cubicBezTo>
                                  <a:pt x="4378781" y="306876"/>
                                  <a:pt x="4377983" y="306477"/>
                                  <a:pt x="4377583" y="305678"/>
                                </a:cubicBezTo>
                                <a:cubicBezTo>
                                  <a:pt x="4377184" y="304880"/>
                                  <a:pt x="4377184" y="303283"/>
                                  <a:pt x="4378382" y="302884"/>
                                </a:cubicBezTo>
                                <a:close/>
                                <a:moveTo>
                                  <a:pt x="1879860" y="294101"/>
                                </a:moveTo>
                                <a:cubicBezTo>
                                  <a:pt x="1882256" y="293702"/>
                                  <a:pt x="1884251" y="295299"/>
                                  <a:pt x="1884650" y="297694"/>
                                </a:cubicBezTo>
                                <a:lnTo>
                                  <a:pt x="1888244" y="322045"/>
                                </a:lnTo>
                                <a:lnTo>
                                  <a:pt x="1912596" y="318452"/>
                                </a:lnTo>
                                <a:cubicBezTo>
                                  <a:pt x="1914991" y="318053"/>
                                  <a:pt x="1916987" y="319650"/>
                                  <a:pt x="1917387" y="322045"/>
                                </a:cubicBezTo>
                                <a:cubicBezTo>
                                  <a:pt x="1917786" y="324440"/>
                                  <a:pt x="1916189" y="326436"/>
                                  <a:pt x="1913794" y="326835"/>
                                </a:cubicBezTo>
                                <a:lnTo>
                                  <a:pt x="1889442" y="330428"/>
                                </a:lnTo>
                                <a:lnTo>
                                  <a:pt x="1893034" y="354780"/>
                                </a:lnTo>
                                <a:cubicBezTo>
                                  <a:pt x="1893434" y="357175"/>
                                  <a:pt x="1891837" y="359171"/>
                                  <a:pt x="1889442" y="359571"/>
                                </a:cubicBezTo>
                                <a:cubicBezTo>
                                  <a:pt x="1887045" y="359970"/>
                                  <a:pt x="1885049" y="358373"/>
                                  <a:pt x="1884650" y="355978"/>
                                </a:cubicBezTo>
                                <a:lnTo>
                                  <a:pt x="1881057" y="331626"/>
                                </a:lnTo>
                                <a:lnTo>
                                  <a:pt x="1856705" y="335218"/>
                                </a:lnTo>
                                <a:cubicBezTo>
                                  <a:pt x="1854310" y="335619"/>
                                  <a:pt x="1852315" y="334021"/>
                                  <a:pt x="1851915" y="331626"/>
                                </a:cubicBezTo>
                                <a:cubicBezTo>
                                  <a:pt x="1851517" y="329230"/>
                                  <a:pt x="1853112" y="327234"/>
                                  <a:pt x="1855508" y="326835"/>
                                </a:cubicBezTo>
                                <a:lnTo>
                                  <a:pt x="1879860" y="323242"/>
                                </a:lnTo>
                                <a:lnTo>
                                  <a:pt x="1876267" y="298891"/>
                                </a:lnTo>
                                <a:cubicBezTo>
                                  <a:pt x="1875868" y="296496"/>
                                  <a:pt x="1877465" y="294500"/>
                                  <a:pt x="1879860" y="294101"/>
                                </a:cubicBezTo>
                                <a:close/>
                                <a:moveTo>
                                  <a:pt x="4452234" y="286915"/>
                                </a:moveTo>
                                <a:lnTo>
                                  <a:pt x="4469001" y="291706"/>
                                </a:lnTo>
                                <a:cubicBezTo>
                                  <a:pt x="4470199" y="292105"/>
                                  <a:pt x="4470997" y="293303"/>
                                  <a:pt x="4470199" y="294500"/>
                                </a:cubicBezTo>
                                <a:cubicBezTo>
                                  <a:pt x="4470199" y="295299"/>
                                  <a:pt x="4469401" y="296097"/>
                                  <a:pt x="4468602" y="296097"/>
                                </a:cubicBezTo>
                                <a:lnTo>
                                  <a:pt x="4467804" y="296097"/>
                                </a:lnTo>
                                <a:lnTo>
                                  <a:pt x="4451037" y="291307"/>
                                </a:lnTo>
                                <a:cubicBezTo>
                                  <a:pt x="4449839" y="290908"/>
                                  <a:pt x="4449041" y="289709"/>
                                  <a:pt x="4449440" y="288511"/>
                                </a:cubicBezTo>
                                <a:cubicBezTo>
                                  <a:pt x="4449839" y="287314"/>
                                  <a:pt x="4451037" y="286515"/>
                                  <a:pt x="4452234" y="286915"/>
                                </a:cubicBezTo>
                                <a:close/>
                                <a:moveTo>
                                  <a:pt x="3108409" y="286616"/>
                                </a:moveTo>
                                <a:cubicBezTo>
                                  <a:pt x="3110998" y="286017"/>
                                  <a:pt x="3114394" y="285917"/>
                                  <a:pt x="3117786" y="287714"/>
                                </a:cubicBezTo>
                                <a:cubicBezTo>
                                  <a:pt x="3125362" y="291706"/>
                                  <a:pt x="3124966" y="299290"/>
                                  <a:pt x="3124966" y="299690"/>
                                </a:cubicBezTo>
                                <a:cubicBezTo>
                                  <a:pt x="3124966" y="299690"/>
                                  <a:pt x="3124966" y="302484"/>
                                  <a:pt x="3128557" y="304480"/>
                                </a:cubicBezTo>
                                <a:cubicBezTo>
                                  <a:pt x="3132153" y="306077"/>
                                  <a:pt x="3134550" y="304480"/>
                                  <a:pt x="3134550" y="304480"/>
                                </a:cubicBezTo>
                                <a:lnTo>
                                  <a:pt x="3134950" y="304480"/>
                                </a:lnTo>
                                <a:lnTo>
                                  <a:pt x="3135349" y="304081"/>
                                </a:lnTo>
                                <a:cubicBezTo>
                                  <a:pt x="3137348" y="302883"/>
                                  <a:pt x="3142143" y="300488"/>
                                  <a:pt x="3148536" y="303682"/>
                                </a:cubicBezTo>
                                <a:cubicBezTo>
                                  <a:pt x="3155321" y="307274"/>
                                  <a:pt x="3155725" y="314859"/>
                                  <a:pt x="3155725" y="315258"/>
                                </a:cubicBezTo>
                                <a:lnTo>
                                  <a:pt x="3155725" y="315658"/>
                                </a:lnTo>
                                <a:cubicBezTo>
                                  <a:pt x="3155725" y="315658"/>
                                  <a:pt x="3155725" y="318452"/>
                                  <a:pt x="3159320" y="320448"/>
                                </a:cubicBezTo>
                                <a:cubicBezTo>
                                  <a:pt x="3162914" y="322444"/>
                                  <a:pt x="3165700" y="320448"/>
                                  <a:pt x="3165700" y="320448"/>
                                </a:cubicBezTo>
                                <a:lnTo>
                                  <a:pt x="3166104" y="320448"/>
                                </a:lnTo>
                                <a:cubicBezTo>
                                  <a:pt x="3166497" y="320049"/>
                                  <a:pt x="3173670" y="316057"/>
                                  <a:pt x="3180062" y="319650"/>
                                </a:cubicBezTo>
                                <a:cubicBezTo>
                                  <a:pt x="3187654" y="323643"/>
                                  <a:pt x="3187249" y="331227"/>
                                  <a:pt x="3187249" y="331627"/>
                                </a:cubicBezTo>
                                <a:cubicBezTo>
                                  <a:pt x="3187249" y="331627"/>
                                  <a:pt x="3187249" y="334421"/>
                                  <a:pt x="3190846" y="336417"/>
                                </a:cubicBezTo>
                                <a:cubicBezTo>
                                  <a:pt x="3192037" y="336816"/>
                                  <a:pt x="3192842" y="337215"/>
                                  <a:pt x="3194042" y="337215"/>
                                </a:cubicBezTo>
                                <a:lnTo>
                                  <a:pt x="3198431" y="337614"/>
                                </a:lnTo>
                                <a:cubicBezTo>
                                  <a:pt x="3200423" y="337614"/>
                                  <a:pt x="3202020" y="339610"/>
                                  <a:pt x="3202020" y="341606"/>
                                </a:cubicBezTo>
                                <a:cubicBezTo>
                                  <a:pt x="3202020" y="343602"/>
                                  <a:pt x="3200025" y="345199"/>
                                  <a:pt x="3196435" y="345998"/>
                                </a:cubicBezTo>
                                <a:lnTo>
                                  <a:pt x="3190442" y="345598"/>
                                </a:lnTo>
                                <a:cubicBezTo>
                                  <a:pt x="3188846" y="345199"/>
                                  <a:pt x="3187249" y="344800"/>
                                  <a:pt x="3185653" y="344002"/>
                                </a:cubicBezTo>
                                <a:cubicBezTo>
                                  <a:pt x="3178065" y="340010"/>
                                  <a:pt x="3178468" y="332425"/>
                                  <a:pt x="3178468" y="332026"/>
                                </a:cubicBezTo>
                                <a:cubicBezTo>
                                  <a:pt x="3178468" y="332026"/>
                                  <a:pt x="3178871" y="329231"/>
                                  <a:pt x="3175265" y="327235"/>
                                </a:cubicBezTo>
                                <a:cubicBezTo>
                                  <a:pt x="3172481" y="325639"/>
                                  <a:pt x="3168897" y="327235"/>
                                  <a:pt x="3168490" y="327635"/>
                                </a:cubicBezTo>
                                <a:cubicBezTo>
                                  <a:pt x="3167297" y="328433"/>
                                  <a:pt x="3161718" y="331627"/>
                                  <a:pt x="3154926" y="328034"/>
                                </a:cubicBezTo>
                                <a:cubicBezTo>
                                  <a:pt x="3148136" y="324441"/>
                                  <a:pt x="3147737" y="318053"/>
                                  <a:pt x="3147737" y="316456"/>
                                </a:cubicBezTo>
                                <a:cubicBezTo>
                                  <a:pt x="3147336" y="316057"/>
                                  <a:pt x="3146936" y="312863"/>
                                  <a:pt x="3144140" y="311266"/>
                                </a:cubicBezTo>
                                <a:cubicBezTo>
                                  <a:pt x="3140943" y="309670"/>
                                  <a:pt x="3138947" y="310867"/>
                                  <a:pt x="3138146" y="311266"/>
                                </a:cubicBezTo>
                                <a:lnTo>
                                  <a:pt x="3137749" y="311266"/>
                                </a:lnTo>
                                <a:cubicBezTo>
                                  <a:pt x="3136549" y="312065"/>
                                  <a:pt x="3131354" y="315258"/>
                                  <a:pt x="3124162" y="311666"/>
                                </a:cubicBezTo>
                                <a:cubicBezTo>
                                  <a:pt x="3116589" y="307674"/>
                                  <a:pt x="3116988" y="300488"/>
                                  <a:pt x="3116988" y="299690"/>
                                </a:cubicBezTo>
                                <a:cubicBezTo>
                                  <a:pt x="3117386" y="299690"/>
                                  <a:pt x="3116988" y="296496"/>
                                  <a:pt x="3113800" y="294899"/>
                                </a:cubicBezTo>
                                <a:cubicBezTo>
                                  <a:pt x="3110998" y="293302"/>
                                  <a:pt x="3107419" y="294899"/>
                                  <a:pt x="3107016" y="295298"/>
                                </a:cubicBezTo>
                                <a:cubicBezTo>
                                  <a:pt x="3105822" y="296097"/>
                                  <a:pt x="3100231" y="299290"/>
                                  <a:pt x="3093441" y="295698"/>
                                </a:cubicBezTo>
                                <a:lnTo>
                                  <a:pt x="3091043" y="294101"/>
                                </a:lnTo>
                                <a:cubicBezTo>
                                  <a:pt x="3089039" y="293302"/>
                                  <a:pt x="3088241" y="290907"/>
                                  <a:pt x="3089438" y="288911"/>
                                </a:cubicBezTo>
                                <a:cubicBezTo>
                                  <a:pt x="3090243" y="286915"/>
                                  <a:pt x="3092641" y="286117"/>
                                  <a:pt x="3094643" y="287314"/>
                                </a:cubicBezTo>
                                <a:lnTo>
                                  <a:pt x="3097037" y="288512"/>
                                </a:lnTo>
                                <a:cubicBezTo>
                                  <a:pt x="3100631" y="290508"/>
                                  <a:pt x="3103424" y="288512"/>
                                  <a:pt x="3103424" y="288512"/>
                                </a:cubicBezTo>
                                <a:lnTo>
                                  <a:pt x="3103825" y="288512"/>
                                </a:lnTo>
                                <a:cubicBezTo>
                                  <a:pt x="3104025" y="288312"/>
                                  <a:pt x="3105822" y="287215"/>
                                  <a:pt x="3108409" y="286616"/>
                                </a:cubicBezTo>
                                <a:close/>
                                <a:moveTo>
                                  <a:pt x="4390359" y="282524"/>
                                </a:moveTo>
                                <a:cubicBezTo>
                                  <a:pt x="4391557" y="282524"/>
                                  <a:pt x="4392755" y="283322"/>
                                  <a:pt x="4392755" y="284520"/>
                                </a:cubicBezTo>
                                <a:cubicBezTo>
                                  <a:pt x="4393154" y="285717"/>
                                  <a:pt x="4392355" y="286916"/>
                                  <a:pt x="4390759" y="286916"/>
                                </a:cubicBezTo>
                                <a:lnTo>
                                  <a:pt x="4373193" y="289311"/>
                                </a:lnTo>
                                <a:cubicBezTo>
                                  <a:pt x="4371995" y="289311"/>
                                  <a:pt x="4370798" y="288513"/>
                                  <a:pt x="4370798" y="287315"/>
                                </a:cubicBezTo>
                                <a:cubicBezTo>
                                  <a:pt x="4370798" y="286117"/>
                                  <a:pt x="4371596" y="284919"/>
                                  <a:pt x="4372794" y="284919"/>
                                </a:cubicBezTo>
                                <a:close/>
                                <a:moveTo>
                                  <a:pt x="4469800" y="272145"/>
                                </a:moveTo>
                                <a:cubicBezTo>
                                  <a:pt x="4470997" y="272145"/>
                                  <a:pt x="4471796" y="272943"/>
                                  <a:pt x="4472195" y="274141"/>
                                </a:cubicBezTo>
                                <a:cubicBezTo>
                                  <a:pt x="4472195" y="275338"/>
                                  <a:pt x="4471397" y="276537"/>
                                  <a:pt x="4470199" y="276537"/>
                                </a:cubicBezTo>
                                <a:lnTo>
                                  <a:pt x="4452633" y="278932"/>
                                </a:lnTo>
                                <a:cubicBezTo>
                                  <a:pt x="4451436" y="278932"/>
                                  <a:pt x="4450238" y="278134"/>
                                  <a:pt x="4450238" y="276936"/>
                                </a:cubicBezTo>
                                <a:cubicBezTo>
                                  <a:pt x="4450238" y="275738"/>
                                  <a:pt x="4451036" y="274540"/>
                                  <a:pt x="4452234" y="274540"/>
                                </a:cubicBezTo>
                                <a:close/>
                                <a:moveTo>
                                  <a:pt x="4374789" y="265359"/>
                                </a:moveTo>
                                <a:lnTo>
                                  <a:pt x="4391557" y="270150"/>
                                </a:lnTo>
                                <a:cubicBezTo>
                                  <a:pt x="4392754" y="270549"/>
                                  <a:pt x="4393553" y="271747"/>
                                  <a:pt x="4393154" y="272944"/>
                                </a:cubicBezTo>
                                <a:cubicBezTo>
                                  <a:pt x="4393154" y="273743"/>
                                  <a:pt x="4392355" y="274541"/>
                                  <a:pt x="4391557" y="274541"/>
                                </a:cubicBezTo>
                                <a:lnTo>
                                  <a:pt x="4390758" y="274541"/>
                                </a:lnTo>
                                <a:lnTo>
                                  <a:pt x="4373991" y="269751"/>
                                </a:lnTo>
                                <a:cubicBezTo>
                                  <a:pt x="4372793" y="269352"/>
                                  <a:pt x="4372394" y="268153"/>
                                  <a:pt x="4371995" y="266955"/>
                                </a:cubicBezTo>
                                <a:cubicBezTo>
                                  <a:pt x="4372394" y="265758"/>
                                  <a:pt x="4373592" y="264959"/>
                                  <a:pt x="4374789" y="265359"/>
                                </a:cubicBezTo>
                                <a:close/>
                                <a:moveTo>
                                  <a:pt x="4463013" y="254980"/>
                                </a:moveTo>
                                <a:cubicBezTo>
                                  <a:pt x="4463811" y="254580"/>
                                  <a:pt x="4465408" y="254580"/>
                                  <a:pt x="4465807" y="255778"/>
                                </a:cubicBezTo>
                                <a:cubicBezTo>
                                  <a:pt x="4466207" y="256576"/>
                                  <a:pt x="4466207" y="258173"/>
                                  <a:pt x="4465009" y="258572"/>
                                </a:cubicBezTo>
                                <a:lnTo>
                                  <a:pt x="4449838" y="267356"/>
                                </a:lnTo>
                                <a:lnTo>
                                  <a:pt x="4449040" y="267755"/>
                                </a:lnTo>
                                <a:cubicBezTo>
                                  <a:pt x="4448242" y="267755"/>
                                  <a:pt x="4447443" y="267356"/>
                                  <a:pt x="4447044" y="266557"/>
                                </a:cubicBezTo>
                                <a:cubicBezTo>
                                  <a:pt x="4446246" y="265360"/>
                                  <a:pt x="4446645" y="264162"/>
                                  <a:pt x="4447842" y="263763"/>
                                </a:cubicBezTo>
                                <a:close/>
                                <a:moveTo>
                                  <a:pt x="3125164" y="254281"/>
                                </a:moveTo>
                                <a:cubicBezTo>
                                  <a:pt x="3127757" y="253682"/>
                                  <a:pt x="3131155" y="253582"/>
                                  <a:pt x="3134548" y="255379"/>
                                </a:cubicBezTo>
                                <a:cubicBezTo>
                                  <a:pt x="3142140" y="259371"/>
                                  <a:pt x="3141742" y="266955"/>
                                  <a:pt x="3141742" y="267355"/>
                                </a:cubicBezTo>
                                <a:cubicBezTo>
                                  <a:pt x="3141742" y="267355"/>
                                  <a:pt x="3141742" y="270149"/>
                                  <a:pt x="3145339" y="272145"/>
                                </a:cubicBezTo>
                                <a:cubicBezTo>
                                  <a:pt x="3148935" y="273742"/>
                                  <a:pt x="3151333" y="272145"/>
                                  <a:pt x="3151333" y="272145"/>
                                </a:cubicBezTo>
                                <a:lnTo>
                                  <a:pt x="3151732" y="272145"/>
                                </a:lnTo>
                                <a:lnTo>
                                  <a:pt x="3152130" y="271746"/>
                                </a:lnTo>
                                <a:cubicBezTo>
                                  <a:pt x="3154128" y="270548"/>
                                  <a:pt x="3158921" y="268153"/>
                                  <a:pt x="3165304" y="271347"/>
                                </a:cubicBezTo>
                                <a:cubicBezTo>
                                  <a:pt x="3172085" y="274939"/>
                                  <a:pt x="3172481" y="282524"/>
                                  <a:pt x="3172481" y="282923"/>
                                </a:cubicBezTo>
                                <a:lnTo>
                                  <a:pt x="3172481" y="283323"/>
                                </a:lnTo>
                                <a:cubicBezTo>
                                  <a:pt x="3172481" y="283323"/>
                                  <a:pt x="3172481" y="286117"/>
                                  <a:pt x="3176067" y="288113"/>
                                </a:cubicBezTo>
                                <a:cubicBezTo>
                                  <a:pt x="3179665" y="290109"/>
                                  <a:pt x="3182458" y="288113"/>
                                  <a:pt x="3182458" y="288113"/>
                                </a:cubicBezTo>
                                <a:lnTo>
                                  <a:pt x="3182860" y="288113"/>
                                </a:lnTo>
                                <a:cubicBezTo>
                                  <a:pt x="3183258" y="287714"/>
                                  <a:pt x="3190442" y="283722"/>
                                  <a:pt x="3196833" y="287315"/>
                                </a:cubicBezTo>
                                <a:cubicBezTo>
                                  <a:pt x="3204414" y="291307"/>
                                  <a:pt x="3204014" y="298892"/>
                                  <a:pt x="3204014" y="299291"/>
                                </a:cubicBezTo>
                                <a:cubicBezTo>
                                  <a:pt x="3204014" y="299291"/>
                                  <a:pt x="3204014" y="302086"/>
                                  <a:pt x="3207606" y="304082"/>
                                </a:cubicBezTo>
                                <a:cubicBezTo>
                                  <a:pt x="3208803" y="304481"/>
                                  <a:pt x="3209604" y="304880"/>
                                  <a:pt x="3210802" y="304880"/>
                                </a:cubicBezTo>
                                <a:lnTo>
                                  <a:pt x="3215193" y="305279"/>
                                </a:lnTo>
                                <a:cubicBezTo>
                                  <a:pt x="3217191" y="305279"/>
                                  <a:pt x="3218788" y="307275"/>
                                  <a:pt x="3218788" y="309271"/>
                                </a:cubicBezTo>
                                <a:cubicBezTo>
                                  <a:pt x="3218788" y="311667"/>
                                  <a:pt x="3217191" y="313263"/>
                                  <a:pt x="3213197" y="313263"/>
                                </a:cubicBezTo>
                                <a:lnTo>
                                  <a:pt x="3207209" y="312864"/>
                                </a:lnTo>
                                <a:cubicBezTo>
                                  <a:pt x="3205613" y="312465"/>
                                  <a:pt x="3204014" y="312066"/>
                                  <a:pt x="3202418" y="311267"/>
                                </a:cubicBezTo>
                                <a:cubicBezTo>
                                  <a:pt x="3194838" y="307275"/>
                                  <a:pt x="3195238" y="299691"/>
                                  <a:pt x="3195238" y="299291"/>
                                </a:cubicBezTo>
                                <a:cubicBezTo>
                                  <a:pt x="3195238" y="299291"/>
                                  <a:pt x="3195637" y="296497"/>
                                  <a:pt x="3192037" y="294501"/>
                                </a:cubicBezTo>
                                <a:cubicBezTo>
                                  <a:pt x="3189247" y="292904"/>
                                  <a:pt x="3185653" y="294501"/>
                                  <a:pt x="3185253" y="294900"/>
                                </a:cubicBezTo>
                                <a:cubicBezTo>
                                  <a:pt x="3184058" y="295699"/>
                                  <a:pt x="3178468" y="298892"/>
                                  <a:pt x="3171689" y="295299"/>
                                </a:cubicBezTo>
                                <a:cubicBezTo>
                                  <a:pt x="3164912" y="291707"/>
                                  <a:pt x="3164508" y="285319"/>
                                  <a:pt x="3164508" y="283722"/>
                                </a:cubicBezTo>
                                <a:cubicBezTo>
                                  <a:pt x="3164108" y="283323"/>
                                  <a:pt x="3163711" y="280129"/>
                                  <a:pt x="3160921" y="278532"/>
                                </a:cubicBezTo>
                                <a:cubicBezTo>
                                  <a:pt x="3157718" y="276935"/>
                                  <a:pt x="3155725" y="278133"/>
                                  <a:pt x="3154926" y="278532"/>
                                </a:cubicBezTo>
                                <a:lnTo>
                                  <a:pt x="3154529" y="278532"/>
                                </a:lnTo>
                                <a:cubicBezTo>
                                  <a:pt x="3153328" y="279331"/>
                                  <a:pt x="3148136" y="282524"/>
                                  <a:pt x="3140943" y="278931"/>
                                </a:cubicBezTo>
                                <a:cubicBezTo>
                                  <a:pt x="3133351" y="274939"/>
                                  <a:pt x="3133750" y="267754"/>
                                  <a:pt x="3133750" y="266955"/>
                                </a:cubicBezTo>
                                <a:cubicBezTo>
                                  <a:pt x="3134149" y="266955"/>
                                  <a:pt x="3133750" y="263762"/>
                                  <a:pt x="3130553" y="262165"/>
                                </a:cubicBezTo>
                                <a:cubicBezTo>
                                  <a:pt x="3127757" y="260568"/>
                                  <a:pt x="3124162" y="262165"/>
                                  <a:pt x="3123763" y="262564"/>
                                </a:cubicBezTo>
                                <a:cubicBezTo>
                                  <a:pt x="3122566" y="263363"/>
                                  <a:pt x="3116988" y="266556"/>
                                  <a:pt x="3110204" y="262963"/>
                                </a:cubicBezTo>
                                <a:lnTo>
                                  <a:pt x="3107816" y="261367"/>
                                </a:lnTo>
                                <a:cubicBezTo>
                                  <a:pt x="3105822" y="260568"/>
                                  <a:pt x="3105423" y="258173"/>
                                  <a:pt x="3106217" y="256177"/>
                                </a:cubicBezTo>
                                <a:cubicBezTo>
                                  <a:pt x="3107016" y="254181"/>
                                  <a:pt x="3109397" y="253383"/>
                                  <a:pt x="3111403" y="254580"/>
                                </a:cubicBezTo>
                                <a:lnTo>
                                  <a:pt x="3113793" y="256177"/>
                                </a:lnTo>
                                <a:cubicBezTo>
                                  <a:pt x="3117386" y="258173"/>
                                  <a:pt x="3120175" y="256177"/>
                                  <a:pt x="3120175" y="256177"/>
                                </a:cubicBezTo>
                                <a:lnTo>
                                  <a:pt x="3120574" y="256177"/>
                                </a:lnTo>
                                <a:cubicBezTo>
                                  <a:pt x="3120775" y="255977"/>
                                  <a:pt x="3122569" y="254880"/>
                                  <a:pt x="3125164" y="254281"/>
                                </a:cubicBezTo>
                                <a:close/>
                                <a:moveTo>
                                  <a:pt x="4384370" y="249390"/>
                                </a:moveTo>
                                <a:lnTo>
                                  <a:pt x="4398343" y="260169"/>
                                </a:lnTo>
                                <a:cubicBezTo>
                                  <a:pt x="4399142" y="260569"/>
                                  <a:pt x="4399541" y="262165"/>
                                  <a:pt x="4398743" y="262964"/>
                                </a:cubicBezTo>
                                <a:cubicBezTo>
                                  <a:pt x="4398343" y="263363"/>
                                  <a:pt x="4397545" y="263762"/>
                                  <a:pt x="4397146" y="263762"/>
                                </a:cubicBezTo>
                                <a:cubicBezTo>
                                  <a:pt x="4396747" y="263762"/>
                                  <a:pt x="4395948" y="263762"/>
                                  <a:pt x="4395549" y="263363"/>
                                </a:cubicBezTo>
                                <a:lnTo>
                                  <a:pt x="4381975" y="252584"/>
                                </a:lnTo>
                                <a:cubicBezTo>
                                  <a:pt x="4381177" y="252184"/>
                                  <a:pt x="4380778" y="250588"/>
                                  <a:pt x="4381576" y="249789"/>
                                </a:cubicBezTo>
                                <a:cubicBezTo>
                                  <a:pt x="4381975" y="248991"/>
                                  <a:pt x="4383572" y="248592"/>
                                  <a:pt x="4384370" y="249390"/>
                                </a:cubicBezTo>
                                <a:close/>
                                <a:moveTo>
                                  <a:pt x="4453033" y="240608"/>
                                </a:moveTo>
                                <a:cubicBezTo>
                                  <a:pt x="4453831" y="241007"/>
                                  <a:pt x="4454230" y="242604"/>
                                  <a:pt x="4453432" y="243402"/>
                                </a:cubicBezTo>
                                <a:lnTo>
                                  <a:pt x="4442653" y="257375"/>
                                </a:lnTo>
                                <a:cubicBezTo>
                                  <a:pt x="4442253" y="257775"/>
                                  <a:pt x="4441455" y="258174"/>
                                  <a:pt x="4441056" y="258174"/>
                                </a:cubicBezTo>
                                <a:cubicBezTo>
                                  <a:pt x="4440657" y="258174"/>
                                  <a:pt x="4439858" y="258174"/>
                                  <a:pt x="4439459" y="257775"/>
                                </a:cubicBezTo>
                                <a:cubicBezTo>
                                  <a:pt x="4438261" y="256976"/>
                                  <a:pt x="4438261" y="255779"/>
                                  <a:pt x="4439459" y="254980"/>
                                </a:cubicBezTo>
                                <a:lnTo>
                                  <a:pt x="4450238" y="241007"/>
                                </a:lnTo>
                                <a:cubicBezTo>
                                  <a:pt x="4450638" y="240209"/>
                                  <a:pt x="4452234" y="239810"/>
                                  <a:pt x="4453033" y="240608"/>
                                </a:cubicBezTo>
                                <a:close/>
                                <a:moveTo>
                                  <a:pt x="4396346" y="236616"/>
                                </a:moveTo>
                                <a:cubicBezTo>
                                  <a:pt x="4397144" y="236216"/>
                                  <a:pt x="4398741" y="236216"/>
                                  <a:pt x="4399140" y="237414"/>
                                </a:cubicBezTo>
                                <a:lnTo>
                                  <a:pt x="4407924" y="252585"/>
                                </a:lnTo>
                                <a:cubicBezTo>
                                  <a:pt x="4408323" y="253383"/>
                                  <a:pt x="4408323" y="254980"/>
                                  <a:pt x="4407125" y="255379"/>
                                </a:cubicBezTo>
                                <a:lnTo>
                                  <a:pt x="4406327" y="255778"/>
                                </a:lnTo>
                                <a:cubicBezTo>
                                  <a:pt x="4405528" y="255778"/>
                                  <a:pt x="4404730" y="255379"/>
                                  <a:pt x="4404331" y="254581"/>
                                </a:cubicBezTo>
                                <a:lnTo>
                                  <a:pt x="4395547" y="239410"/>
                                </a:lnTo>
                                <a:cubicBezTo>
                                  <a:pt x="4395148" y="238612"/>
                                  <a:pt x="4395148" y="237015"/>
                                  <a:pt x="4396346" y="236616"/>
                                </a:cubicBezTo>
                                <a:close/>
                                <a:moveTo>
                                  <a:pt x="4435070" y="231826"/>
                                </a:moveTo>
                                <a:cubicBezTo>
                                  <a:pt x="4436267" y="232225"/>
                                  <a:pt x="4437066" y="233422"/>
                                  <a:pt x="4436667" y="234620"/>
                                </a:cubicBezTo>
                                <a:lnTo>
                                  <a:pt x="4431875" y="251387"/>
                                </a:lnTo>
                                <a:cubicBezTo>
                                  <a:pt x="4431875" y="252186"/>
                                  <a:pt x="4431077" y="252984"/>
                                  <a:pt x="4430278" y="252984"/>
                                </a:cubicBezTo>
                                <a:lnTo>
                                  <a:pt x="4429480" y="252984"/>
                                </a:lnTo>
                                <a:cubicBezTo>
                                  <a:pt x="4428282" y="252585"/>
                                  <a:pt x="4427484" y="251387"/>
                                  <a:pt x="4427484" y="250190"/>
                                </a:cubicBezTo>
                                <a:lnTo>
                                  <a:pt x="4432275" y="233422"/>
                                </a:lnTo>
                                <a:cubicBezTo>
                                  <a:pt x="4432675" y="232225"/>
                                  <a:pt x="4433872" y="231426"/>
                                  <a:pt x="4435070" y="231826"/>
                                </a:cubicBezTo>
                                <a:close/>
                                <a:moveTo>
                                  <a:pt x="4415109" y="229830"/>
                                </a:moveTo>
                                <a:cubicBezTo>
                                  <a:pt x="4416306" y="229830"/>
                                  <a:pt x="4417504" y="230628"/>
                                  <a:pt x="4417504" y="231826"/>
                                </a:cubicBezTo>
                                <a:lnTo>
                                  <a:pt x="4419900" y="249392"/>
                                </a:lnTo>
                                <a:cubicBezTo>
                                  <a:pt x="4419900" y="250589"/>
                                  <a:pt x="4419102" y="251787"/>
                                  <a:pt x="4417904" y="251787"/>
                                </a:cubicBezTo>
                                <a:cubicBezTo>
                                  <a:pt x="4416706" y="252186"/>
                                  <a:pt x="4415508" y="251388"/>
                                  <a:pt x="4415508" y="249791"/>
                                </a:cubicBezTo>
                                <a:lnTo>
                                  <a:pt x="4413113" y="232225"/>
                                </a:lnTo>
                                <a:cubicBezTo>
                                  <a:pt x="4413113" y="231027"/>
                                  <a:pt x="4413911" y="229830"/>
                                  <a:pt x="4415109" y="229830"/>
                                </a:cubicBezTo>
                                <a:close/>
                                <a:moveTo>
                                  <a:pt x="3459527" y="205229"/>
                                </a:moveTo>
                                <a:cubicBezTo>
                                  <a:pt x="3467257" y="207175"/>
                                  <a:pt x="3474238" y="212065"/>
                                  <a:pt x="3478627" y="219450"/>
                                </a:cubicBezTo>
                                <a:lnTo>
                                  <a:pt x="3473040" y="223043"/>
                                </a:lnTo>
                                <a:cubicBezTo>
                                  <a:pt x="3465460" y="211466"/>
                                  <a:pt x="3450300" y="207874"/>
                                  <a:pt x="3438730" y="215059"/>
                                </a:cubicBezTo>
                                <a:cubicBezTo>
                                  <a:pt x="3427160" y="222245"/>
                                  <a:pt x="3423567" y="237815"/>
                                  <a:pt x="3431547" y="248992"/>
                                </a:cubicBezTo>
                                <a:lnTo>
                                  <a:pt x="3425963" y="252585"/>
                                </a:lnTo>
                                <a:cubicBezTo>
                                  <a:pt x="3425562" y="252186"/>
                                  <a:pt x="3425562" y="251787"/>
                                  <a:pt x="3425163" y="251387"/>
                                </a:cubicBezTo>
                                <a:cubicBezTo>
                                  <a:pt x="3416385" y="236617"/>
                                  <a:pt x="3421173" y="217454"/>
                                  <a:pt x="3435936" y="208672"/>
                                </a:cubicBezTo>
                                <a:cubicBezTo>
                                  <a:pt x="3443316" y="204281"/>
                                  <a:pt x="3451793" y="203283"/>
                                  <a:pt x="3459527" y="205229"/>
                                </a:cubicBezTo>
                                <a:close/>
                                <a:moveTo>
                                  <a:pt x="1527394" y="172345"/>
                                </a:moveTo>
                                <a:cubicBezTo>
                                  <a:pt x="1528587" y="171945"/>
                                  <a:pt x="1529387" y="172744"/>
                                  <a:pt x="1529788" y="174341"/>
                                </a:cubicBezTo>
                                <a:lnTo>
                                  <a:pt x="1532183" y="191906"/>
                                </a:lnTo>
                                <a:cubicBezTo>
                                  <a:pt x="1532183" y="193104"/>
                                  <a:pt x="1531385" y="194301"/>
                                  <a:pt x="1530184" y="194301"/>
                                </a:cubicBezTo>
                                <a:cubicBezTo>
                                  <a:pt x="1528989" y="194301"/>
                                  <a:pt x="1527793" y="193503"/>
                                  <a:pt x="1527793" y="192305"/>
                                </a:cubicBezTo>
                                <a:lnTo>
                                  <a:pt x="1525400" y="174740"/>
                                </a:lnTo>
                                <a:cubicBezTo>
                                  <a:pt x="1525400" y="173542"/>
                                  <a:pt x="1526193" y="172345"/>
                                  <a:pt x="1527394" y="172345"/>
                                </a:cubicBezTo>
                                <a:close/>
                                <a:moveTo>
                                  <a:pt x="1515818" y="171547"/>
                                </a:moveTo>
                                <a:cubicBezTo>
                                  <a:pt x="1517018" y="171547"/>
                                  <a:pt x="1517418" y="172744"/>
                                  <a:pt x="1517018" y="174341"/>
                                </a:cubicBezTo>
                                <a:lnTo>
                                  <a:pt x="1512224" y="191108"/>
                                </a:lnTo>
                                <a:cubicBezTo>
                                  <a:pt x="1512224" y="191907"/>
                                  <a:pt x="1511425" y="192705"/>
                                  <a:pt x="1510628" y="192705"/>
                                </a:cubicBezTo>
                                <a:lnTo>
                                  <a:pt x="1509826" y="192705"/>
                                </a:lnTo>
                                <a:cubicBezTo>
                                  <a:pt x="1508628" y="192306"/>
                                  <a:pt x="1507830" y="191108"/>
                                  <a:pt x="1508228" y="189911"/>
                                </a:cubicBezTo>
                                <a:lnTo>
                                  <a:pt x="1513024" y="173143"/>
                                </a:lnTo>
                                <a:cubicBezTo>
                                  <a:pt x="1513421" y="171946"/>
                                  <a:pt x="1514622" y="171147"/>
                                  <a:pt x="1515818" y="171547"/>
                                </a:cubicBezTo>
                                <a:close/>
                                <a:moveTo>
                                  <a:pt x="1537767" y="168753"/>
                                </a:moveTo>
                                <a:cubicBezTo>
                                  <a:pt x="1538565" y="168353"/>
                                  <a:pt x="1540163" y="168353"/>
                                  <a:pt x="1540560" y="169551"/>
                                </a:cubicBezTo>
                                <a:lnTo>
                                  <a:pt x="1549344" y="184722"/>
                                </a:lnTo>
                                <a:cubicBezTo>
                                  <a:pt x="1549744" y="185520"/>
                                  <a:pt x="1549744" y="187117"/>
                                  <a:pt x="1548545" y="187516"/>
                                </a:cubicBezTo>
                                <a:lnTo>
                                  <a:pt x="1547748" y="187915"/>
                                </a:lnTo>
                                <a:cubicBezTo>
                                  <a:pt x="1546951" y="187915"/>
                                  <a:pt x="1546151" y="187516"/>
                                  <a:pt x="1545752" y="186718"/>
                                </a:cubicBezTo>
                                <a:lnTo>
                                  <a:pt x="1536970" y="171547"/>
                                </a:lnTo>
                                <a:cubicBezTo>
                                  <a:pt x="1536571" y="170749"/>
                                  <a:pt x="1536571" y="169152"/>
                                  <a:pt x="1537767" y="168753"/>
                                </a:cubicBezTo>
                                <a:close/>
                                <a:moveTo>
                                  <a:pt x="1505835" y="166357"/>
                                </a:moveTo>
                                <a:cubicBezTo>
                                  <a:pt x="1506633" y="167155"/>
                                  <a:pt x="1507033" y="168353"/>
                                  <a:pt x="1506633" y="169151"/>
                                </a:cubicBezTo>
                                <a:lnTo>
                                  <a:pt x="1495855" y="183124"/>
                                </a:lnTo>
                                <a:cubicBezTo>
                                  <a:pt x="1495456" y="183524"/>
                                  <a:pt x="1494657" y="183923"/>
                                  <a:pt x="1494258" y="183923"/>
                                </a:cubicBezTo>
                                <a:cubicBezTo>
                                  <a:pt x="1493858" y="183923"/>
                                  <a:pt x="1493060" y="183923"/>
                                  <a:pt x="1492661" y="183524"/>
                                </a:cubicBezTo>
                                <a:cubicBezTo>
                                  <a:pt x="1491862" y="183124"/>
                                  <a:pt x="1491465" y="181528"/>
                                  <a:pt x="1492261" y="180729"/>
                                </a:cubicBezTo>
                                <a:lnTo>
                                  <a:pt x="1503039" y="166756"/>
                                </a:lnTo>
                                <a:cubicBezTo>
                                  <a:pt x="1503441" y="165958"/>
                                  <a:pt x="1505037" y="165559"/>
                                  <a:pt x="1505835" y="166357"/>
                                </a:cubicBezTo>
                                <a:close/>
                                <a:moveTo>
                                  <a:pt x="183072" y="166058"/>
                                </a:moveTo>
                                <a:cubicBezTo>
                                  <a:pt x="185667" y="165459"/>
                                  <a:pt x="189060" y="165359"/>
                                  <a:pt x="192454" y="167156"/>
                                </a:cubicBezTo>
                                <a:cubicBezTo>
                                  <a:pt x="200038" y="171148"/>
                                  <a:pt x="199638" y="178732"/>
                                  <a:pt x="199638" y="179132"/>
                                </a:cubicBezTo>
                                <a:cubicBezTo>
                                  <a:pt x="199638" y="179132"/>
                                  <a:pt x="199638" y="181926"/>
                                  <a:pt x="203231" y="183922"/>
                                </a:cubicBezTo>
                                <a:cubicBezTo>
                                  <a:pt x="206824" y="185519"/>
                                  <a:pt x="209220" y="183922"/>
                                  <a:pt x="209220" y="183922"/>
                                </a:cubicBezTo>
                                <a:lnTo>
                                  <a:pt x="209619" y="183922"/>
                                </a:lnTo>
                                <a:lnTo>
                                  <a:pt x="210018" y="183523"/>
                                </a:lnTo>
                                <a:cubicBezTo>
                                  <a:pt x="212014" y="182325"/>
                                  <a:pt x="216804" y="179930"/>
                                  <a:pt x="223192" y="183124"/>
                                </a:cubicBezTo>
                                <a:cubicBezTo>
                                  <a:pt x="229978" y="186716"/>
                                  <a:pt x="230378" y="194301"/>
                                  <a:pt x="230378" y="194700"/>
                                </a:cubicBezTo>
                                <a:lnTo>
                                  <a:pt x="230378" y="195100"/>
                                </a:lnTo>
                                <a:cubicBezTo>
                                  <a:pt x="230378" y="195100"/>
                                  <a:pt x="230378" y="197894"/>
                                  <a:pt x="233969" y="199890"/>
                                </a:cubicBezTo>
                                <a:cubicBezTo>
                                  <a:pt x="237562" y="201886"/>
                                  <a:pt x="240356" y="199890"/>
                                  <a:pt x="240356" y="199890"/>
                                </a:cubicBezTo>
                                <a:lnTo>
                                  <a:pt x="240756" y="199890"/>
                                </a:lnTo>
                                <a:cubicBezTo>
                                  <a:pt x="241156" y="199491"/>
                                  <a:pt x="248340" y="195499"/>
                                  <a:pt x="254729" y="199092"/>
                                </a:cubicBezTo>
                                <a:cubicBezTo>
                                  <a:pt x="262313" y="203085"/>
                                  <a:pt x="261913" y="210669"/>
                                  <a:pt x="261913" y="211068"/>
                                </a:cubicBezTo>
                                <a:cubicBezTo>
                                  <a:pt x="261913" y="211068"/>
                                  <a:pt x="261913" y="213863"/>
                                  <a:pt x="265507" y="215859"/>
                                </a:cubicBezTo>
                                <a:cubicBezTo>
                                  <a:pt x="266704" y="216258"/>
                                  <a:pt x="267502" y="216657"/>
                                  <a:pt x="268701" y="216657"/>
                                </a:cubicBezTo>
                                <a:lnTo>
                                  <a:pt x="273092" y="217056"/>
                                </a:lnTo>
                                <a:cubicBezTo>
                                  <a:pt x="275087" y="217056"/>
                                  <a:pt x="276684" y="219052"/>
                                  <a:pt x="276684" y="221048"/>
                                </a:cubicBezTo>
                                <a:cubicBezTo>
                                  <a:pt x="276284" y="223444"/>
                                  <a:pt x="274688" y="225040"/>
                                  <a:pt x="271095" y="225040"/>
                                </a:cubicBezTo>
                                <a:lnTo>
                                  <a:pt x="265108" y="224641"/>
                                </a:lnTo>
                                <a:cubicBezTo>
                                  <a:pt x="263511" y="224242"/>
                                  <a:pt x="261913" y="223843"/>
                                  <a:pt x="260316" y="223044"/>
                                </a:cubicBezTo>
                                <a:cubicBezTo>
                                  <a:pt x="252732" y="219052"/>
                                  <a:pt x="253132" y="211468"/>
                                  <a:pt x="253132" y="211068"/>
                                </a:cubicBezTo>
                                <a:cubicBezTo>
                                  <a:pt x="253132" y="211068"/>
                                  <a:pt x="253531" y="208274"/>
                                  <a:pt x="249938" y="206278"/>
                                </a:cubicBezTo>
                                <a:cubicBezTo>
                                  <a:pt x="247144" y="204681"/>
                                  <a:pt x="243550" y="206278"/>
                                  <a:pt x="243151" y="206677"/>
                                </a:cubicBezTo>
                                <a:cubicBezTo>
                                  <a:pt x="241953" y="207476"/>
                                  <a:pt x="236365" y="210669"/>
                                  <a:pt x="229578" y="207077"/>
                                </a:cubicBezTo>
                                <a:cubicBezTo>
                                  <a:pt x="222793" y="203484"/>
                                  <a:pt x="222394" y="197096"/>
                                  <a:pt x="222394" y="195499"/>
                                </a:cubicBezTo>
                                <a:cubicBezTo>
                                  <a:pt x="221993" y="195100"/>
                                  <a:pt x="221595" y="191906"/>
                                  <a:pt x="218800" y="190309"/>
                                </a:cubicBezTo>
                                <a:cubicBezTo>
                                  <a:pt x="215607" y="188712"/>
                                  <a:pt x="213611" y="189910"/>
                                  <a:pt x="212812" y="190309"/>
                                </a:cubicBezTo>
                                <a:lnTo>
                                  <a:pt x="212413" y="190309"/>
                                </a:lnTo>
                                <a:cubicBezTo>
                                  <a:pt x="211215" y="191108"/>
                                  <a:pt x="206026" y="194301"/>
                                  <a:pt x="198841" y="190708"/>
                                </a:cubicBezTo>
                                <a:cubicBezTo>
                                  <a:pt x="191255" y="186716"/>
                                  <a:pt x="191655" y="179531"/>
                                  <a:pt x="191655" y="178732"/>
                                </a:cubicBezTo>
                                <a:cubicBezTo>
                                  <a:pt x="192053" y="178732"/>
                                  <a:pt x="191655" y="175539"/>
                                  <a:pt x="188462" y="173942"/>
                                </a:cubicBezTo>
                                <a:cubicBezTo>
                                  <a:pt x="185667" y="172345"/>
                                  <a:pt x="182074" y="173942"/>
                                  <a:pt x="181675" y="174341"/>
                                </a:cubicBezTo>
                                <a:cubicBezTo>
                                  <a:pt x="180477" y="175140"/>
                                  <a:pt x="174889" y="178333"/>
                                  <a:pt x="168102" y="174740"/>
                                </a:cubicBezTo>
                                <a:lnTo>
                                  <a:pt x="165707" y="173144"/>
                                </a:lnTo>
                                <a:cubicBezTo>
                                  <a:pt x="163711" y="172345"/>
                                  <a:pt x="162913" y="169950"/>
                                  <a:pt x="164110" y="167954"/>
                                </a:cubicBezTo>
                                <a:cubicBezTo>
                                  <a:pt x="164909" y="165958"/>
                                  <a:pt x="167303" y="165160"/>
                                  <a:pt x="169300" y="166357"/>
                                </a:cubicBezTo>
                                <a:lnTo>
                                  <a:pt x="171694" y="167954"/>
                                </a:lnTo>
                                <a:cubicBezTo>
                                  <a:pt x="175288" y="169950"/>
                                  <a:pt x="178082" y="167954"/>
                                  <a:pt x="178082" y="167954"/>
                                </a:cubicBezTo>
                                <a:lnTo>
                                  <a:pt x="178482" y="167954"/>
                                </a:lnTo>
                                <a:cubicBezTo>
                                  <a:pt x="178681" y="167754"/>
                                  <a:pt x="180477" y="166657"/>
                                  <a:pt x="183072" y="166058"/>
                                </a:cubicBezTo>
                                <a:close/>
                                <a:moveTo>
                                  <a:pt x="4734070" y="163962"/>
                                </a:moveTo>
                                <a:cubicBezTo>
                                  <a:pt x="4735267" y="163562"/>
                                  <a:pt x="4736465" y="164361"/>
                                  <a:pt x="4736864" y="165558"/>
                                </a:cubicBezTo>
                                <a:cubicBezTo>
                                  <a:pt x="4738461" y="173143"/>
                                  <a:pt x="4746445" y="178333"/>
                                  <a:pt x="4754429" y="176337"/>
                                </a:cubicBezTo>
                                <a:cubicBezTo>
                                  <a:pt x="4756026" y="175938"/>
                                  <a:pt x="4757223" y="176736"/>
                                  <a:pt x="4757622" y="177934"/>
                                </a:cubicBezTo>
                                <a:cubicBezTo>
                                  <a:pt x="4758021" y="179131"/>
                                  <a:pt x="4757223" y="180329"/>
                                  <a:pt x="4756425" y="180728"/>
                                </a:cubicBezTo>
                                <a:lnTo>
                                  <a:pt x="4756026" y="180728"/>
                                </a:lnTo>
                                <a:cubicBezTo>
                                  <a:pt x="4751634" y="181926"/>
                                  <a:pt x="4747243" y="181526"/>
                                  <a:pt x="4743251" y="179530"/>
                                </a:cubicBezTo>
                                <a:cubicBezTo>
                                  <a:pt x="4738062" y="193902"/>
                                  <a:pt x="4728081" y="205080"/>
                                  <a:pt x="4714508" y="211866"/>
                                </a:cubicBezTo>
                                <a:cubicBezTo>
                                  <a:pt x="4700935" y="218653"/>
                                  <a:pt x="4685765" y="219850"/>
                                  <a:pt x="4671394" y="215060"/>
                                </a:cubicBezTo>
                                <a:cubicBezTo>
                                  <a:pt x="4670596" y="219451"/>
                                  <a:pt x="4668201" y="223443"/>
                                  <a:pt x="4664608" y="226238"/>
                                </a:cubicBezTo>
                                <a:lnTo>
                                  <a:pt x="4664209" y="226637"/>
                                </a:lnTo>
                                <a:cubicBezTo>
                                  <a:pt x="4663410" y="227036"/>
                                  <a:pt x="4662213" y="226637"/>
                                  <a:pt x="4661414" y="225838"/>
                                </a:cubicBezTo>
                                <a:cubicBezTo>
                                  <a:pt x="4660616" y="225040"/>
                                  <a:pt x="4660616" y="223443"/>
                                  <a:pt x="4661813" y="222645"/>
                                </a:cubicBezTo>
                                <a:cubicBezTo>
                                  <a:pt x="4667801" y="217455"/>
                                  <a:pt x="4668999" y="208274"/>
                                  <a:pt x="4663809" y="201886"/>
                                </a:cubicBezTo>
                                <a:cubicBezTo>
                                  <a:pt x="4663011" y="201087"/>
                                  <a:pt x="4663011" y="199490"/>
                                  <a:pt x="4664209" y="198692"/>
                                </a:cubicBezTo>
                                <a:cubicBezTo>
                                  <a:pt x="4665007" y="197894"/>
                                  <a:pt x="4666604" y="197894"/>
                                  <a:pt x="4667402" y="199091"/>
                                </a:cubicBezTo>
                                <a:cubicBezTo>
                                  <a:pt x="4670197" y="202685"/>
                                  <a:pt x="4671793" y="206677"/>
                                  <a:pt x="4671793" y="210669"/>
                                </a:cubicBezTo>
                                <a:lnTo>
                                  <a:pt x="4672193" y="210669"/>
                                </a:lnTo>
                                <a:cubicBezTo>
                                  <a:pt x="4685765" y="215060"/>
                                  <a:pt x="4699737" y="214262"/>
                                  <a:pt x="4712512" y="207875"/>
                                </a:cubicBezTo>
                                <a:cubicBezTo>
                                  <a:pt x="4724887" y="201486"/>
                                  <a:pt x="4734469" y="190708"/>
                                  <a:pt x="4738860" y="177534"/>
                                </a:cubicBezTo>
                                <a:lnTo>
                                  <a:pt x="4738860" y="177135"/>
                                </a:lnTo>
                                <a:cubicBezTo>
                                  <a:pt x="4735666" y="174740"/>
                                  <a:pt x="4733670" y="171147"/>
                                  <a:pt x="4732473" y="166756"/>
                                </a:cubicBezTo>
                                <a:cubicBezTo>
                                  <a:pt x="4732074" y="165558"/>
                                  <a:pt x="4732872" y="164361"/>
                                  <a:pt x="4734070" y="163962"/>
                                </a:cubicBezTo>
                                <a:close/>
                                <a:moveTo>
                                  <a:pt x="5657416" y="160768"/>
                                </a:moveTo>
                                <a:cubicBezTo>
                                  <a:pt x="5659811" y="160369"/>
                                  <a:pt x="5661807" y="161966"/>
                                  <a:pt x="5662206" y="164361"/>
                                </a:cubicBezTo>
                                <a:lnTo>
                                  <a:pt x="5665799" y="188712"/>
                                </a:lnTo>
                                <a:lnTo>
                                  <a:pt x="5690150" y="185119"/>
                                </a:lnTo>
                                <a:cubicBezTo>
                                  <a:pt x="5692546" y="184720"/>
                                  <a:pt x="5694542" y="186317"/>
                                  <a:pt x="5694941" y="188712"/>
                                </a:cubicBezTo>
                                <a:cubicBezTo>
                                  <a:pt x="5695340" y="191107"/>
                                  <a:pt x="5693743" y="193103"/>
                                  <a:pt x="5691348" y="193502"/>
                                </a:cubicBezTo>
                                <a:lnTo>
                                  <a:pt x="5666997" y="197095"/>
                                </a:lnTo>
                                <a:lnTo>
                                  <a:pt x="5670590" y="221447"/>
                                </a:lnTo>
                                <a:cubicBezTo>
                                  <a:pt x="5670989" y="223842"/>
                                  <a:pt x="5669392" y="225838"/>
                                  <a:pt x="5666997" y="226238"/>
                                </a:cubicBezTo>
                                <a:cubicBezTo>
                                  <a:pt x="5664602" y="226637"/>
                                  <a:pt x="5662606" y="225040"/>
                                  <a:pt x="5662206" y="222645"/>
                                </a:cubicBezTo>
                                <a:lnTo>
                                  <a:pt x="5658614" y="198293"/>
                                </a:lnTo>
                                <a:lnTo>
                                  <a:pt x="5634262" y="201885"/>
                                </a:lnTo>
                                <a:cubicBezTo>
                                  <a:pt x="5631866" y="202286"/>
                                  <a:pt x="5629870" y="200688"/>
                                  <a:pt x="5629471" y="198293"/>
                                </a:cubicBezTo>
                                <a:cubicBezTo>
                                  <a:pt x="5629072" y="195897"/>
                                  <a:pt x="5630669" y="193901"/>
                                  <a:pt x="5633064" y="193502"/>
                                </a:cubicBezTo>
                                <a:lnTo>
                                  <a:pt x="5657416" y="189909"/>
                                </a:lnTo>
                                <a:lnTo>
                                  <a:pt x="5653823" y="165558"/>
                                </a:lnTo>
                                <a:cubicBezTo>
                                  <a:pt x="5653424" y="163163"/>
                                  <a:pt x="5655021" y="161167"/>
                                  <a:pt x="5657416" y="160768"/>
                                </a:cubicBezTo>
                                <a:close/>
                                <a:moveTo>
                                  <a:pt x="1549342" y="160768"/>
                                </a:moveTo>
                                <a:lnTo>
                                  <a:pt x="1563713" y="171547"/>
                                </a:lnTo>
                                <a:cubicBezTo>
                                  <a:pt x="1564512" y="171947"/>
                                  <a:pt x="1564910" y="173543"/>
                                  <a:pt x="1564114" y="174342"/>
                                </a:cubicBezTo>
                                <a:cubicBezTo>
                                  <a:pt x="1563713" y="174741"/>
                                  <a:pt x="1562915" y="175140"/>
                                  <a:pt x="1562514" y="175140"/>
                                </a:cubicBezTo>
                                <a:cubicBezTo>
                                  <a:pt x="1562116" y="175140"/>
                                  <a:pt x="1561317" y="175140"/>
                                  <a:pt x="1560920" y="174741"/>
                                </a:cubicBezTo>
                                <a:lnTo>
                                  <a:pt x="1546951" y="163962"/>
                                </a:lnTo>
                                <a:cubicBezTo>
                                  <a:pt x="1546151" y="163562"/>
                                  <a:pt x="1545752" y="161966"/>
                                  <a:pt x="1546550" y="161167"/>
                                </a:cubicBezTo>
                                <a:cubicBezTo>
                                  <a:pt x="1546951" y="160369"/>
                                  <a:pt x="1548545" y="159970"/>
                                  <a:pt x="1549342" y="160768"/>
                                </a:cubicBezTo>
                                <a:close/>
                                <a:moveTo>
                                  <a:pt x="1495457" y="156777"/>
                                </a:moveTo>
                                <a:cubicBezTo>
                                  <a:pt x="1496252" y="156377"/>
                                  <a:pt x="1497851" y="156377"/>
                                  <a:pt x="1498249" y="157575"/>
                                </a:cubicBezTo>
                                <a:cubicBezTo>
                                  <a:pt x="1498649" y="158773"/>
                                  <a:pt x="1498649" y="159970"/>
                                  <a:pt x="1497453" y="160369"/>
                                </a:cubicBezTo>
                                <a:lnTo>
                                  <a:pt x="1482280" y="169153"/>
                                </a:lnTo>
                                <a:lnTo>
                                  <a:pt x="1481482" y="169552"/>
                                </a:lnTo>
                                <a:cubicBezTo>
                                  <a:pt x="1480682" y="169552"/>
                                  <a:pt x="1479884" y="169153"/>
                                  <a:pt x="1479485" y="168354"/>
                                </a:cubicBezTo>
                                <a:cubicBezTo>
                                  <a:pt x="1479084" y="167556"/>
                                  <a:pt x="1479084" y="165959"/>
                                  <a:pt x="1480283" y="165560"/>
                                </a:cubicBezTo>
                                <a:close/>
                                <a:moveTo>
                                  <a:pt x="6885950" y="152884"/>
                                </a:moveTo>
                                <a:cubicBezTo>
                                  <a:pt x="6888544" y="152285"/>
                                  <a:pt x="6891937" y="152185"/>
                                  <a:pt x="6895331" y="153982"/>
                                </a:cubicBezTo>
                                <a:cubicBezTo>
                                  <a:pt x="6902916" y="157974"/>
                                  <a:pt x="6902517" y="165558"/>
                                  <a:pt x="6902517" y="165958"/>
                                </a:cubicBezTo>
                                <a:cubicBezTo>
                                  <a:pt x="6902517" y="165958"/>
                                  <a:pt x="6902517" y="168752"/>
                                  <a:pt x="6906110" y="170748"/>
                                </a:cubicBezTo>
                                <a:cubicBezTo>
                                  <a:pt x="6909703" y="172345"/>
                                  <a:pt x="6912098" y="170748"/>
                                  <a:pt x="6912098" y="170748"/>
                                </a:cubicBezTo>
                                <a:lnTo>
                                  <a:pt x="6912497" y="170748"/>
                                </a:lnTo>
                                <a:lnTo>
                                  <a:pt x="6912896" y="170349"/>
                                </a:lnTo>
                                <a:cubicBezTo>
                                  <a:pt x="6914892" y="169151"/>
                                  <a:pt x="6919683" y="166756"/>
                                  <a:pt x="6926070" y="169950"/>
                                </a:cubicBezTo>
                                <a:cubicBezTo>
                                  <a:pt x="6932856" y="173542"/>
                                  <a:pt x="6933255" y="181127"/>
                                  <a:pt x="6933255" y="181526"/>
                                </a:cubicBezTo>
                                <a:lnTo>
                                  <a:pt x="6933255" y="181926"/>
                                </a:lnTo>
                                <a:cubicBezTo>
                                  <a:pt x="6933255" y="181926"/>
                                  <a:pt x="6933255" y="184720"/>
                                  <a:pt x="6936848" y="186716"/>
                                </a:cubicBezTo>
                                <a:cubicBezTo>
                                  <a:pt x="6940441" y="188712"/>
                                  <a:pt x="6943235" y="186716"/>
                                  <a:pt x="6943235" y="186716"/>
                                </a:cubicBezTo>
                                <a:lnTo>
                                  <a:pt x="6943635" y="186716"/>
                                </a:lnTo>
                                <a:cubicBezTo>
                                  <a:pt x="6944034" y="186317"/>
                                  <a:pt x="6951219" y="182325"/>
                                  <a:pt x="6957607" y="185918"/>
                                </a:cubicBezTo>
                                <a:cubicBezTo>
                                  <a:pt x="6965191" y="189911"/>
                                  <a:pt x="6964792" y="197495"/>
                                  <a:pt x="6964792" y="197894"/>
                                </a:cubicBezTo>
                                <a:cubicBezTo>
                                  <a:pt x="6964792" y="197894"/>
                                  <a:pt x="6964792" y="200689"/>
                                  <a:pt x="6968385" y="202685"/>
                                </a:cubicBezTo>
                                <a:cubicBezTo>
                                  <a:pt x="6969583" y="203084"/>
                                  <a:pt x="6970381" y="203483"/>
                                  <a:pt x="6971579" y="203483"/>
                                </a:cubicBezTo>
                                <a:lnTo>
                                  <a:pt x="6975970" y="203882"/>
                                </a:lnTo>
                                <a:cubicBezTo>
                                  <a:pt x="6977966" y="203882"/>
                                  <a:pt x="6979563" y="205878"/>
                                  <a:pt x="6979563" y="207874"/>
                                </a:cubicBezTo>
                                <a:cubicBezTo>
                                  <a:pt x="6979163" y="210270"/>
                                  <a:pt x="6977567" y="211866"/>
                                  <a:pt x="6973974" y="212266"/>
                                </a:cubicBezTo>
                                <a:lnTo>
                                  <a:pt x="6967986" y="211866"/>
                                </a:lnTo>
                                <a:cubicBezTo>
                                  <a:pt x="6966389" y="211467"/>
                                  <a:pt x="6964792" y="211068"/>
                                  <a:pt x="6963195" y="210270"/>
                                </a:cubicBezTo>
                                <a:cubicBezTo>
                                  <a:pt x="6955611" y="206278"/>
                                  <a:pt x="6956010" y="198693"/>
                                  <a:pt x="6956010" y="198294"/>
                                </a:cubicBezTo>
                                <a:cubicBezTo>
                                  <a:pt x="6956010" y="198294"/>
                                  <a:pt x="6956409" y="195499"/>
                                  <a:pt x="6952816" y="193503"/>
                                </a:cubicBezTo>
                                <a:cubicBezTo>
                                  <a:pt x="6950022" y="191907"/>
                                  <a:pt x="6946429" y="193503"/>
                                  <a:pt x="6946030" y="193903"/>
                                </a:cubicBezTo>
                                <a:cubicBezTo>
                                  <a:pt x="6944832" y="194701"/>
                                  <a:pt x="6939243" y="197894"/>
                                  <a:pt x="6932457" y="194302"/>
                                </a:cubicBezTo>
                                <a:cubicBezTo>
                                  <a:pt x="6925671" y="190709"/>
                                  <a:pt x="6925271" y="184321"/>
                                  <a:pt x="6925271" y="182724"/>
                                </a:cubicBezTo>
                                <a:cubicBezTo>
                                  <a:pt x="6924872" y="182325"/>
                                  <a:pt x="6924473" y="179131"/>
                                  <a:pt x="6921679" y="177534"/>
                                </a:cubicBezTo>
                                <a:cubicBezTo>
                                  <a:pt x="6918485" y="175938"/>
                                  <a:pt x="6916489" y="177135"/>
                                  <a:pt x="6915691" y="177534"/>
                                </a:cubicBezTo>
                                <a:lnTo>
                                  <a:pt x="6915291" y="177534"/>
                                </a:lnTo>
                                <a:cubicBezTo>
                                  <a:pt x="6914094" y="178333"/>
                                  <a:pt x="6908904" y="181526"/>
                                  <a:pt x="6901719" y="177934"/>
                                </a:cubicBezTo>
                                <a:cubicBezTo>
                                  <a:pt x="6894134" y="173942"/>
                                  <a:pt x="6894533" y="166756"/>
                                  <a:pt x="6894533" y="165958"/>
                                </a:cubicBezTo>
                                <a:cubicBezTo>
                                  <a:pt x="6894932" y="165958"/>
                                  <a:pt x="6894533" y="162764"/>
                                  <a:pt x="6891338" y="161167"/>
                                </a:cubicBezTo>
                                <a:cubicBezTo>
                                  <a:pt x="6888544" y="159570"/>
                                  <a:pt x="6884951" y="161167"/>
                                  <a:pt x="6884552" y="161566"/>
                                </a:cubicBezTo>
                                <a:cubicBezTo>
                                  <a:pt x="6883354" y="162365"/>
                                  <a:pt x="6877766" y="165558"/>
                                  <a:pt x="6870979" y="161966"/>
                                </a:cubicBezTo>
                                <a:lnTo>
                                  <a:pt x="6868584" y="160369"/>
                                </a:lnTo>
                                <a:cubicBezTo>
                                  <a:pt x="6866588" y="159570"/>
                                  <a:pt x="6865790" y="157175"/>
                                  <a:pt x="6866987" y="155179"/>
                                </a:cubicBezTo>
                                <a:cubicBezTo>
                                  <a:pt x="6867786" y="153183"/>
                                  <a:pt x="6870181" y="152385"/>
                                  <a:pt x="6872177" y="153582"/>
                                </a:cubicBezTo>
                                <a:lnTo>
                                  <a:pt x="6874572" y="154780"/>
                                </a:lnTo>
                                <a:cubicBezTo>
                                  <a:pt x="6878165" y="156776"/>
                                  <a:pt x="6880959" y="154780"/>
                                  <a:pt x="6880959" y="154780"/>
                                </a:cubicBezTo>
                                <a:lnTo>
                                  <a:pt x="6881358" y="154780"/>
                                </a:lnTo>
                                <a:cubicBezTo>
                                  <a:pt x="6881558" y="154580"/>
                                  <a:pt x="6883355" y="153483"/>
                                  <a:pt x="6885950" y="152884"/>
                                </a:cubicBezTo>
                                <a:close/>
                                <a:moveTo>
                                  <a:pt x="1554134" y="149591"/>
                                </a:moveTo>
                                <a:lnTo>
                                  <a:pt x="1570898" y="154382"/>
                                </a:lnTo>
                                <a:cubicBezTo>
                                  <a:pt x="1572099" y="154781"/>
                                  <a:pt x="1572899" y="155979"/>
                                  <a:pt x="1572099" y="157176"/>
                                </a:cubicBezTo>
                                <a:cubicBezTo>
                                  <a:pt x="1572099" y="157975"/>
                                  <a:pt x="1571299" y="158773"/>
                                  <a:pt x="1570500" y="158773"/>
                                </a:cubicBezTo>
                                <a:lnTo>
                                  <a:pt x="1569702" y="158773"/>
                                </a:lnTo>
                                <a:lnTo>
                                  <a:pt x="1552938" y="153983"/>
                                </a:lnTo>
                                <a:cubicBezTo>
                                  <a:pt x="1551736" y="153584"/>
                                  <a:pt x="1550937" y="152385"/>
                                  <a:pt x="1551339" y="151187"/>
                                </a:cubicBezTo>
                                <a:cubicBezTo>
                                  <a:pt x="1551736" y="149990"/>
                                  <a:pt x="1552938" y="149191"/>
                                  <a:pt x="1554134" y="149591"/>
                                </a:cubicBezTo>
                                <a:close/>
                                <a:moveTo>
                                  <a:pt x="1492262" y="145200"/>
                                </a:moveTo>
                                <a:cubicBezTo>
                                  <a:pt x="1493461" y="145200"/>
                                  <a:pt x="1494658" y="145998"/>
                                  <a:pt x="1494658" y="147196"/>
                                </a:cubicBezTo>
                                <a:cubicBezTo>
                                  <a:pt x="1495058" y="148393"/>
                                  <a:pt x="1494258" y="149592"/>
                                  <a:pt x="1492662" y="149592"/>
                                </a:cubicBezTo>
                                <a:lnTo>
                                  <a:pt x="1475093" y="151987"/>
                                </a:lnTo>
                                <a:cubicBezTo>
                                  <a:pt x="1473895" y="151987"/>
                                  <a:pt x="1472698" y="151189"/>
                                  <a:pt x="1472698" y="149991"/>
                                </a:cubicBezTo>
                                <a:cubicBezTo>
                                  <a:pt x="1472698" y="148793"/>
                                  <a:pt x="1473495" y="147595"/>
                                  <a:pt x="1474695" y="147595"/>
                                </a:cubicBezTo>
                                <a:close/>
                                <a:moveTo>
                                  <a:pt x="1571703" y="134820"/>
                                </a:moveTo>
                                <a:cubicBezTo>
                                  <a:pt x="1572899" y="134820"/>
                                  <a:pt x="1573697" y="135618"/>
                                  <a:pt x="1574095" y="136816"/>
                                </a:cubicBezTo>
                                <a:cubicBezTo>
                                  <a:pt x="1574095" y="138013"/>
                                  <a:pt x="1573295" y="139212"/>
                                  <a:pt x="1572099" y="139212"/>
                                </a:cubicBezTo>
                                <a:lnTo>
                                  <a:pt x="1554532" y="141607"/>
                                </a:lnTo>
                                <a:cubicBezTo>
                                  <a:pt x="1553334" y="141607"/>
                                  <a:pt x="1552136" y="140809"/>
                                  <a:pt x="1552136" y="139611"/>
                                </a:cubicBezTo>
                                <a:cubicBezTo>
                                  <a:pt x="1552136" y="138413"/>
                                  <a:pt x="1552938" y="137215"/>
                                  <a:pt x="1554134" y="137215"/>
                                </a:cubicBezTo>
                                <a:close/>
                                <a:moveTo>
                                  <a:pt x="199838" y="134122"/>
                                </a:moveTo>
                                <a:cubicBezTo>
                                  <a:pt x="202433" y="133523"/>
                                  <a:pt x="205826" y="133423"/>
                                  <a:pt x="209220" y="135220"/>
                                </a:cubicBezTo>
                                <a:cubicBezTo>
                                  <a:pt x="216803" y="139212"/>
                                  <a:pt x="216405" y="146796"/>
                                  <a:pt x="216405" y="147196"/>
                                </a:cubicBezTo>
                                <a:cubicBezTo>
                                  <a:pt x="216405" y="147196"/>
                                  <a:pt x="216405" y="149990"/>
                                  <a:pt x="219998" y="151986"/>
                                </a:cubicBezTo>
                                <a:cubicBezTo>
                                  <a:pt x="223591" y="153583"/>
                                  <a:pt x="225985" y="151986"/>
                                  <a:pt x="225985" y="151986"/>
                                </a:cubicBezTo>
                                <a:lnTo>
                                  <a:pt x="226385" y="151986"/>
                                </a:lnTo>
                                <a:lnTo>
                                  <a:pt x="226784" y="151587"/>
                                </a:lnTo>
                                <a:cubicBezTo>
                                  <a:pt x="228780" y="150389"/>
                                  <a:pt x="233570" y="147994"/>
                                  <a:pt x="239958" y="151188"/>
                                </a:cubicBezTo>
                                <a:cubicBezTo>
                                  <a:pt x="246743" y="154780"/>
                                  <a:pt x="247144" y="162365"/>
                                  <a:pt x="247144" y="162764"/>
                                </a:cubicBezTo>
                                <a:lnTo>
                                  <a:pt x="247144" y="163164"/>
                                </a:lnTo>
                                <a:cubicBezTo>
                                  <a:pt x="247144" y="163164"/>
                                  <a:pt x="247144" y="165958"/>
                                  <a:pt x="250735" y="167954"/>
                                </a:cubicBezTo>
                                <a:cubicBezTo>
                                  <a:pt x="254328" y="169950"/>
                                  <a:pt x="257122" y="167954"/>
                                  <a:pt x="257122" y="167954"/>
                                </a:cubicBezTo>
                                <a:lnTo>
                                  <a:pt x="257522" y="167954"/>
                                </a:lnTo>
                                <a:cubicBezTo>
                                  <a:pt x="257921" y="167555"/>
                                  <a:pt x="265106" y="163563"/>
                                  <a:pt x="271494" y="167156"/>
                                </a:cubicBezTo>
                                <a:cubicBezTo>
                                  <a:pt x="279079" y="171149"/>
                                  <a:pt x="278680" y="178733"/>
                                  <a:pt x="278680" y="179132"/>
                                </a:cubicBezTo>
                                <a:cubicBezTo>
                                  <a:pt x="278680" y="179132"/>
                                  <a:pt x="278680" y="181927"/>
                                  <a:pt x="282273" y="183923"/>
                                </a:cubicBezTo>
                                <a:cubicBezTo>
                                  <a:pt x="283471" y="184322"/>
                                  <a:pt x="284268" y="184721"/>
                                  <a:pt x="285466" y="184721"/>
                                </a:cubicBezTo>
                                <a:lnTo>
                                  <a:pt x="289858" y="185120"/>
                                </a:lnTo>
                                <a:cubicBezTo>
                                  <a:pt x="291853" y="185120"/>
                                  <a:pt x="293450" y="187116"/>
                                  <a:pt x="293450" y="189112"/>
                                </a:cubicBezTo>
                                <a:cubicBezTo>
                                  <a:pt x="293450" y="191108"/>
                                  <a:pt x="291454" y="192705"/>
                                  <a:pt x="287861" y="193104"/>
                                </a:cubicBezTo>
                                <a:lnTo>
                                  <a:pt x="281874" y="192705"/>
                                </a:lnTo>
                                <a:cubicBezTo>
                                  <a:pt x="280276" y="192306"/>
                                  <a:pt x="278680" y="191907"/>
                                  <a:pt x="277082" y="191108"/>
                                </a:cubicBezTo>
                                <a:cubicBezTo>
                                  <a:pt x="269498" y="187116"/>
                                  <a:pt x="269897" y="179532"/>
                                  <a:pt x="269897" y="179132"/>
                                </a:cubicBezTo>
                                <a:cubicBezTo>
                                  <a:pt x="269897" y="179132"/>
                                  <a:pt x="270296" y="176338"/>
                                  <a:pt x="266703" y="174342"/>
                                </a:cubicBezTo>
                                <a:cubicBezTo>
                                  <a:pt x="263909" y="172745"/>
                                  <a:pt x="260316" y="174342"/>
                                  <a:pt x="259917" y="174741"/>
                                </a:cubicBezTo>
                                <a:cubicBezTo>
                                  <a:pt x="258719" y="175540"/>
                                  <a:pt x="253131" y="178733"/>
                                  <a:pt x="246344" y="175141"/>
                                </a:cubicBezTo>
                                <a:cubicBezTo>
                                  <a:pt x="239558" y="171548"/>
                                  <a:pt x="239159" y="165160"/>
                                  <a:pt x="239159" y="163563"/>
                                </a:cubicBezTo>
                                <a:cubicBezTo>
                                  <a:pt x="238759" y="163164"/>
                                  <a:pt x="238361" y="159970"/>
                                  <a:pt x="235566" y="158373"/>
                                </a:cubicBezTo>
                                <a:cubicBezTo>
                                  <a:pt x="232372" y="156776"/>
                                  <a:pt x="230376" y="157974"/>
                                  <a:pt x="229578" y="158373"/>
                                </a:cubicBezTo>
                                <a:lnTo>
                                  <a:pt x="229179" y="158373"/>
                                </a:lnTo>
                                <a:cubicBezTo>
                                  <a:pt x="227981" y="159172"/>
                                  <a:pt x="222791" y="162365"/>
                                  <a:pt x="215606" y="158772"/>
                                </a:cubicBezTo>
                                <a:cubicBezTo>
                                  <a:pt x="208021" y="154780"/>
                                  <a:pt x="208420" y="147595"/>
                                  <a:pt x="208420" y="146796"/>
                                </a:cubicBezTo>
                                <a:cubicBezTo>
                                  <a:pt x="208819" y="146796"/>
                                  <a:pt x="208420" y="143603"/>
                                  <a:pt x="205227" y="142006"/>
                                </a:cubicBezTo>
                                <a:cubicBezTo>
                                  <a:pt x="202433" y="140409"/>
                                  <a:pt x="198840" y="142006"/>
                                  <a:pt x="198441" y="142405"/>
                                </a:cubicBezTo>
                                <a:cubicBezTo>
                                  <a:pt x="197243" y="143204"/>
                                  <a:pt x="191655" y="146397"/>
                                  <a:pt x="184868" y="142804"/>
                                </a:cubicBezTo>
                                <a:lnTo>
                                  <a:pt x="182472" y="141208"/>
                                </a:lnTo>
                                <a:cubicBezTo>
                                  <a:pt x="180476" y="140409"/>
                                  <a:pt x="179679" y="138014"/>
                                  <a:pt x="180875" y="136018"/>
                                </a:cubicBezTo>
                                <a:cubicBezTo>
                                  <a:pt x="181675" y="134022"/>
                                  <a:pt x="184070" y="133224"/>
                                  <a:pt x="186065" y="134421"/>
                                </a:cubicBezTo>
                                <a:lnTo>
                                  <a:pt x="188461" y="136018"/>
                                </a:lnTo>
                                <a:cubicBezTo>
                                  <a:pt x="192053" y="138014"/>
                                  <a:pt x="194848" y="136018"/>
                                  <a:pt x="194848" y="136018"/>
                                </a:cubicBezTo>
                                <a:lnTo>
                                  <a:pt x="195247" y="136018"/>
                                </a:lnTo>
                                <a:cubicBezTo>
                                  <a:pt x="195447" y="135818"/>
                                  <a:pt x="197243" y="134721"/>
                                  <a:pt x="199838" y="134122"/>
                                </a:cubicBezTo>
                                <a:close/>
                                <a:moveTo>
                                  <a:pt x="1476691" y="128034"/>
                                </a:moveTo>
                                <a:lnTo>
                                  <a:pt x="1493461" y="132825"/>
                                </a:lnTo>
                                <a:cubicBezTo>
                                  <a:pt x="1494657" y="133224"/>
                                  <a:pt x="1495457" y="134422"/>
                                  <a:pt x="1495058" y="135619"/>
                                </a:cubicBezTo>
                                <a:cubicBezTo>
                                  <a:pt x="1495058" y="136418"/>
                                  <a:pt x="1494258" y="137216"/>
                                  <a:pt x="1493461" y="137216"/>
                                </a:cubicBezTo>
                                <a:lnTo>
                                  <a:pt x="1492661" y="137216"/>
                                </a:lnTo>
                                <a:lnTo>
                                  <a:pt x="1475892" y="132426"/>
                                </a:lnTo>
                                <a:cubicBezTo>
                                  <a:pt x="1474695" y="132027"/>
                                  <a:pt x="1474295" y="130828"/>
                                  <a:pt x="1473895" y="129630"/>
                                </a:cubicBezTo>
                                <a:cubicBezTo>
                                  <a:pt x="1474295" y="128433"/>
                                  <a:pt x="1475492" y="127634"/>
                                  <a:pt x="1476691" y="128034"/>
                                </a:cubicBezTo>
                                <a:close/>
                                <a:moveTo>
                                  <a:pt x="6902716" y="120948"/>
                                </a:moveTo>
                                <a:cubicBezTo>
                                  <a:pt x="6905311" y="120349"/>
                                  <a:pt x="6908704" y="120249"/>
                                  <a:pt x="6912098" y="122046"/>
                                </a:cubicBezTo>
                                <a:cubicBezTo>
                                  <a:pt x="6919682" y="126038"/>
                                  <a:pt x="6919283" y="133622"/>
                                  <a:pt x="6919283" y="134022"/>
                                </a:cubicBezTo>
                                <a:cubicBezTo>
                                  <a:pt x="6919283" y="134022"/>
                                  <a:pt x="6919283" y="136816"/>
                                  <a:pt x="6922876" y="138812"/>
                                </a:cubicBezTo>
                                <a:cubicBezTo>
                                  <a:pt x="6926469" y="140409"/>
                                  <a:pt x="6928864" y="138812"/>
                                  <a:pt x="6928864" y="138812"/>
                                </a:cubicBezTo>
                                <a:lnTo>
                                  <a:pt x="6929263" y="138812"/>
                                </a:lnTo>
                                <a:lnTo>
                                  <a:pt x="6929662" y="138413"/>
                                </a:lnTo>
                                <a:cubicBezTo>
                                  <a:pt x="6931658" y="137215"/>
                                  <a:pt x="6936449" y="134820"/>
                                  <a:pt x="6942836" y="138014"/>
                                </a:cubicBezTo>
                                <a:cubicBezTo>
                                  <a:pt x="6949622" y="141606"/>
                                  <a:pt x="6950021" y="149191"/>
                                  <a:pt x="6950021" y="149590"/>
                                </a:cubicBezTo>
                                <a:lnTo>
                                  <a:pt x="6950021" y="149990"/>
                                </a:lnTo>
                                <a:cubicBezTo>
                                  <a:pt x="6950021" y="149990"/>
                                  <a:pt x="6950021" y="152784"/>
                                  <a:pt x="6953614" y="154780"/>
                                </a:cubicBezTo>
                                <a:cubicBezTo>
                                  <a:pt x="6957207" y="156776"/>
                                  <a:pt x="6960001" y="154780"/>
                                  <a:pt x="6960001" y="154780"/>
                                </a:cubicBezTo>
                                <a:lnTo>
                                  <a:pt x="6960401" y="154780"/>
                                </a:lnTo>
                                <a:cubicBezTo>
                                  <a:pt x="6960800" y="154381"/>
                                  <a:pt x="6967985" y="150389"/>
                                  <a:pt x="6974372" y="153982"/>
                                </a:cubicBezTo>
                                <a:cubicBezTo>
                                  <a:pt x="6981957" y="157975"/>
                                  <a:pt x="6981558" y="165559"/>
                                  <a:pt x="6981558" y="165958"/>
                                </a:cubicBezTo>
                                <a:cubicBezTo>
                                  <a:pt x="6981558" y="165958"/>
                                  <a:pt x="6981558" y="168753"/>
                                  <a:pt x="6985151" y="170749"/>
                                </a:cubicBezTo>
                                <a:cubicBezTo>
                                  <a:pt x="6986348" y="171148"/>
                                  <a:pt x="6987147" y="171547"/>
                                  <a:pt x="6988344" y="171547"/>
                                </a:cubicBezTo>
                                <a:lnTo>
                                  <a:pt x="6992736" y="171946"/>
                                </a:lnTo>
                                <a:cubicBezTo>
                                  <a:pt x="6994732" y="171946"/>
                                  <a:pt x="6996328" y="173942"/>
                                  <a:pt x="6996328" y="175938"/>
                                </a:cubicBezTo>
                                <a:cubicBezTo>
                                  <a:pt x="6996328" y="177934"/>
                                  <a:pt x="6994332" y="179531"/>
                                  <a:pt x="6990740" y="179930"/>
                                </a:cubicBezTo>
                                <a:lnTo>
                                  <a:pt x="6984752" y="179531"/>
                                </a:lnTo>
                                <a:cubicBezTo>
                                  <a:pt x="6983155" y="179132"/>
                                  <a:pt x="6981558" y="178733"/>
                                  <a:pt x="6979961" y="177934"/>
                                </a:cubicBezTo>
                                <a:cubicBezTo>
                                  <a:pt x="6972376" y="173942"/>
                                  <a:pt x="6972776" y="166358"/>
                                  <a:pt x="6972776" y="165958"/>
                                </a:cubicBezTo>
                                <a:cubicBezTo>
                                  <a:pt x="6972776" y="165958"/>
                                  <a:pt x="6973175" y="163164"/>
                                  <a:pt x="6969582" y="161168"/>
                                </a:cubicBezTo>
                                <a:cubicBezTo>
                                  <a:pt x="6966788" y="159571"/>
                                  <a:pt x="6963195" y="161168"/>
                                  <a:pt x="6962796" y="161567"/>
                                </a:cubicBezTo>
                                <a:cubicBezTo>
                                  <a:pt x="6961598" y="162366"/>
                                  <a:pt x="6956009" y="165559"/>
                                  <a:pt x="6949223" y="161967"/>
                                </a:cubicBezTo>
                                <a:cubicBezTo>
                                  <a:pt x="6942437" y="158374"/>
                                  <a:pt x="6942037" y="151986"/>
                                  <a:pt x="6942037" y="150389"/>
                                </a:cubicBezTo>
                                <a:cubicBezTo>
                                  <a:pt x="6941638" y="149990"/>
                                  <a:pt x="6941239" y="146796"/>
                                  <a:pt x="6938445" y="145199"/>
                                </a:cubicBezTo>
                                <a:cubicBezTo>
                                  <a:pt x="6935251" y="143602"/>
                                  <a:pt x="6933255" y="144800"/>
                                  <a:pt x="6932457" y="145199"/>
                                </a:cubicBezTo>
                                <a:lnTo>
                                  <a:pt x="6932058" y="145199"/>
                                </a:lnTo>
                                <a:cubicBezTo>
                                  <a:pt x="6930860" y="145998"/>
                                  <a:pt x="6925670" y="149191"/>
                                  <a:pt x="6918485" y="145598"/>
                                </a:cubicBezTo>
                                <a:cubicBezTo>
                                  <a:pt x="6910900" y="141606"/>
                                  <a:pt x="6911299" y="134421"/>
                                  <a:pt x="6911299" y="133622"/>
                                </a:cubicBezTo>
                                <a:cubicBezTo>
                                  <a:pt x="6911698" y="133622"/>
                                  <a:pt x="6911299" y="130429"/>
                                  <a:pt x="6908105" y="128832"/>
                                </a:cubicBezTo>
                                <a:cubicBezTo>
                                  <a:pt x="6905310" y="127235"/>
                                  <a:pt x="6901717" y="128832"/>
                                  <a:pt x="6901318" y="129231"/>
                                </a:cubicBezTo>
                                <a:cubicBezTo>
                                  <a:pt x="6900121" y="130030"/>
                                  <a:pt x="6894532" y="133223"/>
                                  <a:pt x="6887746" y="129630"/>
                                </a:cubicBezTo>
                                <a:lnTo>
                                  <a:pt x="6885350" y="128034"/>
                                </a:lnTo>
                                <a:cubicBezTo>
                                  <a:pt x="6883354" y="127235"/>
                                  <a:pt x="6882955" y="124840"/>
                                  <a:pt x="6883754" y="122844"/>
                                </a:cubicBezTo>
                                <a:cubicBezTo>
                                  <a:pt x="6884552" y="120848"/>
                                  <a:pt x="6886947" y="120050"/>
                                  <a:pt x="6888943" y="121247"/>
                                </a:cubicBezTo>
                                <a:lnTo>
                                  <a:pt x="6891338" y="122844"/>
                                </a:lnTo>
                                <a:cubicBezTo>
                                  <a:pt x="6894931" y="124840"/>
                                  <a:pt x="6897726" y="122844"/>
                                  <a:pt x="6897726" y="122844"/>
                                </a:cubicBezTo>
                                <a:lnTo>
                                  <a:pt x="6898125" y="122844"/>
                                </a:lnTo>
                                <a:cubicBezTo>
                                  <a:pt x="6898325" y="122644"/>
                                  <a:pt x="6900121" y="121547"/>
                                  <a:pt x="6902716" y="120948"/>
                                </a:cubicBezTo>
                                <a:close/>
                                <a:moveTo>
                                  <a:pt x="1564910" y="117655"/>
                                </a:moveTo>
                                <a:cubicBezTo>
                                  <a:pt x="1565709" y="117255"/>
                                  <a:pt x="1567305" y="117255"/>
                                  <a:pt x="1567703" y="118453"/>
                                </a:cubicBezTo>
                                <a:cubicBezTo>
                                  <a:pt x="1568103" y="119251"/>
                                  <a:pt x="1568103" y="120848"/>
                                  <a:pt x="1566904" y="121247"/>
                                </a:cubicBezTo>
                                <a:lnTo>
                                  <a:pt x="1551736" y="130031"/>
                                </a:lnTo>
                                <a:lnTo>
                                  <a:pt x="1550937" y="130430"/>
                                </a:lnTo>
                                <a:cubicBezTo>
                                  <a:pt x="1550140" y="130430"/>
                                  <a:pt x="1549342" y="130031"/>
                                  <a:pt x="1548946" y="129232"/>
                                </a:cubicBezTo>
                                <a:cubicBezTo>
                                  <a:pt x="1548141" y="128035"/>
                                  <a:pt x="1548545" y="126837"/>
                                  <a:pt x="1549744" y="126438"/>
                                </a:cubicBezTo>
                                <a:close/>
                                <a:moveTo>
                                  <a:pt x="1486274" y="112066"/>
                                </a:moveTo>
                                <a:lnTo>
                                  <a:pt x="1500246" y="122845"/>
                                </a:lnTo>
                                <a:cubicBezTo>
                                  <a:pt x="1501046" y="123245"/>
                                  <a:pt x="1501445" y="124841"/>
                                  <a:pt x="1500647" y="125640"/>
                                </a:cubicBezTo>
                                <a:cubicBezTo>
                                  <a:pt x="1500246" y="126039"/>
                                  <a:pt x="1499447" y="126438"/>
                                  <a:pt x="1499051" y="126438"/>
                                </a:cubicBezTo>
                                <a:cubicBezTo>
                                  <a:pt x="1498650" y="126438"/>
                                  <a:pt x="1497853" y="126438"/>
                                  <a:pt x="1497453" y="126039"/>
                                </a:cubicBezTo>
                                <a:lnTo>
                                  <a:pt x="1483878" y="115260"/>
                                </a:lnTo>
                                <a:cubicBezTo>
                                  <a:pt x="1483079" y="114860"/>
                                  <a:pt x="1482681" y="113264"/>
                                  <a:pt x="1483479" y="112465"/>
                                </a:cubicBezTo>
                                <a:cubicBezTo>
                                  <a:pt x="1483878" y="111667"/>
                                  <a:pt x="1485474" y="111268"/>
                                  <a:pt x="1486274" y="112066"/>
                                </a:cubicBezTo>
                                <a:close/>
                                <a:moveTo>
                                  <a:pt x="1554933" y="103284"/>
                                </a:moveTo>
                                <a:cubicBezTo>
                                  <a:pt x="1555729" y="103683"/>
                                  <a:pt x="1556132" y="105280"/>
                                  <a:pt x="1555330" y="106078"/>
                                </a:cubicBezTo>
                                <a:lnTo>
                                  <a:pt x="1544556" y="120051"/>
                                </a:lnTo>
                                <a:cubicBezTo>
                                  <a:pt x="1544149" y="120451"/>
                                  <a:pt x="1543352" y="120850"/>
                                  <a:pt x="1542954" y="120850"/>
                                </a:cubicBezTo>
                                <a:cubicBezTo>
                                  <a:pt x="1542556" y="120850"/>
                                  <a:pt x="1541756" y="120850"/>
                                  <a:pt x="1541361" y="120451"/>
                                </a:cubicBezTo>
                                <a:cubicBezTo>
                                  <a:pt x="1540160" y="119652"/>
                                  <a:pt x="1540160" y="118455"/>
                                  <a:pt x="1541361" y="117656"/>
                                </a:cubicBezTo>
                                <a:lnTo>
                                  <a:pt x="1552136" y="103683"/>
                                </a:lnTo>
                                <a:cubicBezTo>
                                  <a:pt x="1552533" y="102885"/>
                                  <a:pt x="1554134" y="102486"/>
                                  <a:pt x="1554933" y="103284"/>
                                </a:cubicBezTo>
                                <a:close/>
                                <a:moveTo>
                                  <a:pt x="1498249" y="99292"/>
                                </a:moveTo>
                                <a:cubicBezTo>
                                  <a:pt x="1499048" y="98892"/>
                                  <a:pt x="1500647" y="98892"/>
                                  <a:pt x="1501044" y="100090"/>
                                </a:cubicBezTo>
                                <a:lnTo>
                                  <a:pt x="1509831" y="115260"/>
                                </a:lnTo>
                                <a:cubicBezTo>
                                  <a:pt x="1510228" y="116059"/>
                                  <a:pt x="1510228" y="117656"/>
                                  <a:pt x="1509029" y="118055"/>
                                </a:cubicBezTo>
                                <a:lnTo>
                                  <a:pt x="1508232" y="118454"/>
                                </a:lnTo>
                                <a:cubicBezTo>
                                  <a:pt x="1507434" y="118454"/>
                                  <a:pt x="1506633" y="118055"/>
                                  <a:pt x="1506235" y="117256"/>
                                </a:cubicBezTo>
                                <a:lnTo>
                                  <a:pt x="1497452" y="102086"/>
                                </a:lnTo>
                                <a:cubicBezTo>
                                  <a:pt x="1497053" y="101288"/>
                                  <a:pt x="1497053" y="99691"/>
                                  <a:pt x="1498249" y="99292"/>
                                </a:cubicBezTo>
                                <a:close/>
                                <a:moveTo>
                                  <a:pt x="1536970" y="94502"/>
                                </a:moveTo>
                                <a:cubicBezTo>
                                  <a:pt x="1538166" y="94901"/>
                                  <a:pt x="1538968" y="96098"/>
                                  <a:pt x="1538565" y="97296"/>
                                </a:cubicBezTo>
                                <a:lnTo>
                                  <a:pt x="1533775" y="114063"/>
                                </a:lnTo>
                                <a:cubicBezTo>
                                  <a:pt x="1533775" y="114862"/>
                                  <a:pt x="1532977" y="115660"/>
                                  <a:pt x="1532180" y="115660"/>
                                </a:cubicBezTo>
                                <a:lnTo>
                                  <a:pt x="1531383" y="115660"/>
                                </a:lnTo>
                                <a:cubicBezTo>
                                  <a:pt x="1530183" y="115261"/>
                                  <a:pt x="1529387" y="114063"/>
                                  <a:pt x="1529387" y="112866"/>
                                </a:cubicBezTo>
                                <a:lnTo>
                                  <a:pt x="1534173" y="96098"/>
                                </a:lnTo>
                                <a:cubicBezTo>
                                  <a:pt x="1534572" y="94901"/>
                                  <a:pt x="1535772" y="94102"/>
                                  <a:pt x="1536970" y="94502"/>
                                </a:cubicBezTo>
                                <a:close/>
                                <a:moveTo>
                                  <a:pt x="1517018" y="92505"/>
                                </a:moveTo>
                                <a:cubicBezTo>
                                  <a:pt x="1518215" y="92505"/>
                                  <a:pt x="1519412" y="93303"/>
                                  <a:pt x="1519412" y="94501"/>
                                </a:cubicBezTo>
                                <a:lnTo>
                                  <a:pt x="1521807" y="112067"/>
                                </a:lnTo>
                                <a:cubicBezTo>
                                  <a:pt x="1521807" y="113264"/>
                                  <a:pt x="1521009" y="114462"/>
                                  <a:pt x="1519812" y="114462"/>
                                </a:cubicBezTo>
                                <a:cubicBezTo>
                                  <a:pt x="1518614" y="114861"/>
                                  <a:pt x="1517418" y="114063"/>
                                  <a:pt x="1517418" y="112466"/>
                                </a:cubicBezTo>
                                <a:lnTo>
                                  <a:pt x="1515021" y="94900"/>
                                </a:lnTo>
                                <a:cubicBezTo>
                                  <a:pt x="1515021" y="93702"/>
                                  <a:pt x="1515820" y="92505"/>
                                  <a:pt x="1517018" y="92505"/>
                                </a:cubicBezTo>
                                <a:close/>
                                <a:moveTo>
                                  <a:pt x="561363" y="67905"/>
                                </a:moveTo>
                                <a:cubicBezTo>
                                  <a:pt x="569098" y="69851"/>
                                  <a:pt x="576084" y="74741"/>
                                  <a:pt x="580476" y="82126"/>
                                </a:cubicBezTo>
                                <a:lnTo>
                                  <a:pt x="574887" y="85719"/>
                                </a:lnTo>
                                <a:cubicBezTo>
                                  <a:pt x="567301" y="74142"/>
                                  <a:pt x="552132" y="70550"/>
                                  <a:pt x="540555" y="77735"/>
                                </a:cubicBezTo>
                                <a:cubicBezTo>
                                  <a:pt x="528978" y="84921"/>
                                  <a:pt x="525385" y="100491"/>
                                  <a:pt x="533369" y="111668"/>
                                </a:cubicBezTo>
                                <a:lnTo>
                                  <a:pt x="527780" y="115261"/>
                                </a:lnTo>
                                <a:cubicBezTo>
                                  <a:pt x="527381" y="114862"/>
                                  <a:pt x="527381" y="114463"/>
                                  <a:pt x="526982" y="114063"/>
                                </a:cubicBezTo>
                                <a:cubicBezTo>
                                  <a:pt x="518200" y="99293"/>
                                  <a:pt x="522990" y="80130"/>
                                  <a:pt x="537760" y="71348"/>
                                </a:cubicBezTo>
                                <a:cubicBezTo>
                                  <a:pt x="545146" y="66957"/>
                                  <a:pt x="553629" y="65959"/>
                                  <a:pt x="561363" y="67905"/>
                                </a:cubicBezTo>
                                <a:close/>
                                <a:moveTo>
                                  <a:pt x="7264241" y="54731"/>
                                </a:moveTo>
                                <a:cubicBezTo>
                                  <a:pt x="7271976" y="56677"/>
                                  <a:pt x="7278962" y="61567"/>
                                  <a:pt x="7283353" y="68952"/>
                                </a:cubicBezTo>
                                <a:lnTo>
                                  <a:pt x="7277764" y="72545"/>
                                </a:lnTo>
                                <a:cubicBezTo>
                                  <a:pt x="7270179" y="60968"/>
                                  <a:pt x="7255010" y="57376"/>
                                  <a:pt x="7243433" y="64561"/>
                                </a:cubicBezTo>
                                <a:cubicBezTo>
                                  <a:pt x="7231855" y="71747"/>
                                  <a:pt x="7228661" y="87317"/>
                                  <a:pt x="7236246" y="98494"/>
                                </a:cubicBezTo>
                                <a:lnTo>
                                  <a:pt x="7230657" y="102087"/>
                                </a:lnTo>
                                <a:cubicBezTo>
                                  <a:pt x="7230258" y="101688"/>
                                  <a:pt x="7230258" y="101289"/>
                                  <a:pt x="7229859" y="100889"/>
                                </a:cubicBezTo>
                                <a:cubicBezTo>
                                  <a:pt x="7221077" y="86119"/>
                                  <a:pt x="7225867" y="66956"/>
                                  <a:pt x="7240638" y="58174"/>
                                </a:cubicBezTo>
                                <a:cubicBezTo>
                                  <a:pt x="7248023" y="53783"/>
                                  <a:pt x="7256506" y="52785"/>
                                  <a:pt x="7264241" y="54731"/>
                                </a:cubicBezTo>
                                <a:close/>
                                <a:moveTo>
                                  <a:pt x="5304923" y="38614"/>
                                </a:moveTo>
                                <a:cubicBezTo>
                                  <a:pt x="5306120" y="38614"/>
                                  <a:pt x="5306919" y="39412"/>
                                  <a:pt x="5307318" y="40610"/>
                                </a:cubicBezTo>
                                <a:lnTo>
                                  <a:pt x="5309714" y="58176"/>
                                </a:lnTo>
                                <a:cubicBezTo>
                                  <a:pt x="5309714" y="59373"/>
                                  <a:pt x="5308916" y="60571"/>
                                  <a:pt x="5307718" y="60571"/>
                                </a:cubicBezTo>
                                <a:cubicBezTo>
                                  <a:pt x="5306519" y="60571"/>
                                  <a:pt x="5305322" y="59772"/>
                                  <a:pt x="5305322" y="58575"/>
                                </a:cubicBezTo>
                                <a:lnTo>
                                  <a:pt x="5302927" y="41009"/>
                                </a:lnTo>
                                <a:cubicBezTo>
                                  <a:pt x="5302927" y="39811"/>
                                  <a:pt x="5303725" y="38614"/>
                                  <a:pt x="5304923" y="38614"/>
                                </a:cubicBezTo>
                                <a:close/>
                                <a:moveTo>
                                  <a:pt x="5293346" y="37815"/>
                                </a:moveTo>
                                <a:cubicBezTo>
                                  <a:pt x="5294544" y="38214"/>
                                  <a:pt x="5294943" y="39411"/>
                                  <a:pt x="5294544" y="40609"/>
                                </a:cubicBezTo>
                                <a:lnTo>
                                  <a:pt x="5289753" y="57376"/>
                                </a:lnTo>
                                <a:cubicBezTo>
                                  <a:pt x="5289753" y="58175"/>
                                  <a:pt x="5288954" y="58973"/>
                                  <a:pt x="5288156" y="58973"/>
                                </a:cubicBezTo>
                                <a:lnTo>
                                  <a:pt x="5287358" y="58973"/>
                                </a:lnTo>
                                <a:cubicBezTo>
                                  <a:pt x="5286160" y="58574"/>
                                  <a:pt x="5285362" y="57376"/>
                                  <a:pt x="5285761" y="56179"/>
                                </a:cubicBezTo>
                                <a:lnTo>
                                  <a:pt x="5290552" y="39411"/>
                                </a:lnTo>
                                <a:cubicBezTo>
                                  <a:pt x="5290951" y="38214"/>
                                  <a:pt x="5292149" y="37415"/>
                                  <a:pt x="5293346" y="37815"/>
                                </a:cubicBezTo>
                                <a:close/>
                                <a:moveTo>
                                  <a:pt x="5315301" y="35021"/>
                                </a:moveTo>
                                <a:cubicBezTo>
                                  <a:pt x="5316099" y="34621"/>
                                  <a:pt x="5317696" y="34621"/>
                                  <a:pt x="5318095" y="35819"/>
                                </a:cubicBezTo>
                                <a:lnTo>
                                  <a:pt x="5326879" y="50990"/>
                                </a:lnTo>
                                <a:cubicBezTo>
                                  <a:pt x="5327278" y="51788"/>
                                  <a:pt x="5327278" y="53385"/>
                                  <a:pt x="5326080" y="53784"/>
                                </a:cubicBezTo>
                                <a:lnTo>
                                  <a:pt x="5325282" y="54183"/>
                                </a:lnTo>
                                <a:cubicBezTo>
                                  <a:pt x="5324483" y="54183"/>
                                  <a:pt x="5323685" y="53784"/>
                                  <a:pt x="5323286" y="52986"/>
                                </a:cubicBezTo>
                                <a:lnTo>
                                  <a:pt x="5314502" y="37815"/>
                                </a:lnTo>
                                <a:cubicBezTo>
                                  <a:pt x="5314103" y="37017"/>
                                  <a:pt x="5314103" y="35420"/>
                                  <a:pt x="5315301" y="35021"/>
                                </a:cubicBezTo>
                                <a:close/>
                                <a:moveTo>
                                  <a:pt x="5283367" y="33025"/>
                                </a:moveTo>
                                <a:cubicBezTo>
                                  <a:pt x="5284165" y="33823"/>
                                  <a:pt x="5284564" y="35021"/>
                                  <a:pt x="5284165" y="35819"/>
                                </a:cubicBezTo>
                                <a:lnTo>
                                  <a:pt x="5273386" y="49792"/>
                                </a:lnTo>
                                <a:cubicBezTo>
                                  <a:pt x="5272987" y="50192"/>
                                  <a:pt x="5272188" y="50591"/>
                                  <a:pt x="5271789" y="50591"/>
                                </a:cubicBezTo>
                                <a:cubicBezTo>
                                  <a:pt x="5271390" y="50591"/>
                                  <a:pt x="5270591" y="50591"/>
                                  <a:pt x="5270192" y="50192"/>
                                </a:cubicBezTo>
                                <a:cubicBezTo>
                                  <a:pt x="5269394" y="49792"/>
                                  <a:pt x="5268995" y="48196"/>
                                  <a:pt x="5269793" y="47397"/>
                                </a:cubicBezTo>
                                <a:lnTo>
                                  <a:pt x="5280572" y="33424"/>
                                </a:lnTo>
                                <a:cubicBezTo>
                                  <a:pt x="5280972" y="32626"/>
                                  <a:pt x="5282568" y="32227"/>
                                  <a:pt x="5283367" y="33025"/>
                                </a:cubicBezTo>
                                <a:close/>
                                <a:moveTo>
                                  <a:pt x="3960221" y="32725"/>
                                </a:moveTo>
                                <a:cubicBezTo>
                                  <a:pt x="3962816" y="32126"/>
                                  <a:pt x="3966210" y="32026"/>
                                  <a:pt x="3969603" y="33823"/>
                                </a:cubicBezTo>
                                <a:cubicBezTo>
                                  <a:pt x="3977187" y="37815"/>
                                  <a:pt x="3976788" y="45399"/>
                                  <a:pt x="3976788" y="45799"/>
                                </a:cubicBezTo>
                                <a:cubicBezTo>
                                  <a:pt x="3976788" y="45799"/>
                                  <a:pt x="3976788" y="48593"/>
                                  <a:pt x="3980381" y="50589"/>
                                </a:cubicBezTo>
                                <a:cubicBezTo>
                                  <a:pt x="3983974" y="52186"/>
                                  <a:pt x="3986369" y="50589"/>
                                  <a:pt x="3986369" y="50589"/>
                                </a:cubicBezTo>
                                <a:lnTo>
                                  <a:pt x="3986768" y="50589"/>
                                </a:lnTo>
                                <a:lnTo>
                                  <a:pt x="3987167" y="50190"/>
                                </a:lnTo>
                                <a:cubicBezTo>
                                  <a:pt x="3989163" y="48992"/>
                                  <a:pt x="3993954" y="46597"/>
                                  <a:pt x="4000341" y="49791"/>
                                </a:cubicBezTo>
                                <a:cubicBezTo>
                                  <a:pt x="4007127" y="53383"/>
                                  <a:pt x="4007527" y="60968"/>
                                  <a:pt x="4007527" y="61367"/>
                                </a:cubicBezTo>
                                <a:lnTo>
                                  <a:pt x="4007527" y="61767"/>
                                </a:lnTo>
                                <a:cubicBezTo>
                                  <a:pt x="4007527" y="61767"/>
                                  <a:pt x="4007527" y="64561"/>
                                  <a:pt x="4011119" y="66557"/>
                                </a:cubicBezTo>
                                <a:cubicBezTo>
                                  <a:pt x="4014712" y="68553"/>
                                  <a:pt x="4017507" y="66557"/>
                                  <a:pt x="4017507" y="66557"/>
                                </a:cubicBezTo>
                                <a:lnTo>
                                  <a:pt x="4017906" y="66557"/>
                                </a:lnTo>
                                <a:cubicBezTo>
                                  <a:pt x="4018305" y="66158"/>
                                  <a:pt x="4025492" y="62166"/>
                                  <a:pt x="4031879" y="65759"/>
                                </a:cubicBezTo>
                                <a:cubicBezTo>
                                  <a:pt x="4039464" y="69752"/>
                                  <a:pt x="4039064" y="77336"/>
                                  <a:pt x="4039064" y="77735"/>
                                </a:cubicBezTo>
                                <a:cubicBezTo>
                                  <a:pt x="4039064" y="77735"/>
                                  <a:pt x="4039064" y="80530"/>
                                  <a:pt x="4042657" y="82526"/>
                                </a:cubicBezTo>
                                <a:cubicBezTo>
                                  <a:pt x="4043855" y="82925"/>
                                  <a:pt x="4044653" y="83324"/>
                                  <a:pt x="4045851" y="83324"/>
                                </a:cubicBezTo>
                                <a:lnTo>
                                  <a:pt x="4050242" y="83723"/>
                                </a:lnTo>
                                <a:cubicBezTo>
                                  <a:pt x="4052238" y="83723"/>
                                  <a:pt x="4053835" y="85719"/>
                                  <a:pt x="4053835" y="87715"/>
                                </a:cubicBezTo>
                                <a:cubicBezTo>
                                  <a:pt x="4053835" y="89711"/>
                                  <a:pt x="4051839" y="91308"/>
                                  <a:pt x="4048246" y="92107"/>
                                </a:cubicBezTo>
                                <a:lnTo>
                                  <a:pt x="4042258" y="91707"/>
                                </a:lnTo>
                                <a:cubicBezTo>
                                  <a:pt x="4040661" y="91308"/>
                                  <a:pt x="4039064" y="90909"/>
                                  <a:pt x="4037468" y="90111"/>
                                </a:cubicBezTo>
                                <a:cubicBezTo>
                                  <a:pt x="4029883" y="86119"/>
                                  <a:pt x="4030282" y="78534"/>
                                  <a:pt x="4030282" y="78135"/>
                                </a:cubicBezTo>
                                <a:cubicBezTo>
                                  <a:pt x="4030282" y="78135"/>
                                  <a:pt x="4030681" y="75340"/>
                                  <a:pt x="4027088" y="73344"/>
                                </a:cubicBezTo>
                                <a:cubicBezTo>
                                  <a:pt x="4024294" y="71748"/>
                                  <a:pt x="4020700" y="73344"/>
                                  <a:pt x="4020301" y="73744"/>
                                </a:cubicBezTo>
                                <a:cubicBezTo>
                                  <a:pt x="4019103" y="74542"/>
                                  <a:pt x="4013515" y="77735"/>
                                  <a:pt x="4006728" y="74143"/>
                                </a:cubicBezTo>
                                <a:cubicBezTo>
                                  <a:pt x="3999942" y="70550"/>
                                  <a:pt x="3999543" y="64162"/>
                                  <a:pt x="3999543" y="62565"/>
                                </a:cubicBezTo>
                                <a:cubicBezTo>
                                  <a:pt x="3999143" y="62166"/>
                                  <a:pt x="3998744" y="58972"/>
                                  <a:pt x="3995950" y="57375"/>
                                </a:cubicBezTo>
                                <a:cubicBezTo>
                                  <a:pt x="3992756" y="55779"/>
                                  <a:pt x="3990760" y="56976"/>
                                  <a:pt x="3989962" y="57375"/>
                                </a:cubicBezTo>
                                <a:lnTo>
                                  <a:pt x="3989563" y="57375"/>
                                </a:lnTo>
                                <a:cubicBezTo>
                                  <a:pt x="3988365" y="58174"/>
                                  <a:pt x="3983175" y="61367"/>
                                  <a:pt x="3975990" y="57775"/>
                                </a:cubicBezTo>
                                <a:cubicBezTo>
                                  <a:pt x="3968405" y="53783"/>
                                  <a:pt x="3968804" y="46597"/>
                                  <a:pt x="3968804" y="45799"/>
                                </a:cubicBezTo>
                                <a:cubicBezTo>
                                  <a:pt x="3969203" y="45799"/>
                                  <a:pt x="3968804" y="42605"/>
                                  <a:pt x="3965611" y="41008"/>
                                </a:cubicBezTo>
                                <a:cubicBezTo>
                                  <a:pt x="3962816" y="39411"/>
                                  <a:pt x="3959223" y="41008"/>
                                  <a:pt x="3958824" y="41407"/>
                                </a:cubicBezTo>
                                <a:cubicBezTo>
                                  <a:pt x="3957627" y="42206"/>
                                  <a:pt x="3952038" y="45399"/>
                                  <a:pt x="3945251" y="41807"/>
                                </a:cubicBezTo>
                                <a:lnTo>
                                  <a:pt x="3942856" y="40210"/>
                                </a:lnTo>
                                <a:cubicBezTo>
                                  <a:pt x="3940860" y="39411"/>
                                  <a:pt x="3940062" y="37016"/>
                                  <a:pt x="3941259" y="35020"/>
                                </a:cubicBezTo>
                                <a:cubicBezTo>
                                  <a:pt x="3942058" y="33024"/>
                                  <a:pt x="3944453" y="32226"/>
                                  <a:pt x="3946449" y="33423"/>
                                </a:cubicBezTo>
                                <a:lnTo>
                                  <a:pt x="3948844" y="34621"/>
                                </a:lnTo>
                                <a:cubicBezTo>
                                  <a:pt x="3952437" y="36617"/>
                                  <a:pt x="3955231" y="34621"/>
                                  <a:pt x="3955231" y="34621"/>
                                </a:cubicBezTo>
                                <a:lnTo>
                                  <a:pt x="3955631" y="34621"/>
                                </a:lnTo>
                                <a:cubicBezTo>
                                  <a:pt x="3955830" y="34421"/>
                                  <a:pt x="3957626" y="33324"/>
                                  <a:pt x="3960221" y="32725"/>
                                </a:cubicBezTo>
                                <a:close/>
                                <a:moveTo>
                                  <a:pt x="5326879" y="27037"/>
                                </a:moveTo>
                                <a:lnTo>
                                  <a:pt x="5341251" y="37816"/>
                                </a:lnTo>
                                <a:cubicBezTo>
                                  <a:pt x="5342049" y="38216"/>
                                  <a:pt x="5342448" y="39812"/>
                                  <a:pt x="5341650" y="40611"/>
                                </a:cubicBezTo>
                                <a:cubicBezTo>
                                  <a:pt x="5341251" y="41010"/>
                                  <a:pt x="5340452" y="41409"/>
                                  <a:pt x="5340053" y="41409"/>
                                </a:cubicBezTo>
                                <a:cubicBezTo>
                                  <a:pt x="5339654" y="41409"/>
                                  <a:pt x="5338856" y="41409"/>
                                  <a:pt x="5338456" y="41010"/>
                                </a:cubicBezTo>
                                <a:lnTo>
                                  <a:pt x="5324483" y="30231"/>
                                </a:lnTo>
                                <a:cubicBezTo>
                                  <a:pt x="5323685" y="29831"/>
                                  <a:pt x="5323286" y="28235"/>
                                  <a:pt x="5324084" y="27436"/>
                                </a:cubicBezTo>
                                <a:cubicBezTo>
                                  <a:pt x="5324483" y="26638"/>
                                  <a:pt x="5326080" y="26239"/>
                                  <a:pt x="5326879" y="27037"/>
                                </a:cubicBezTo>
                                <a:close/>
                                <a:moveTo>
                                  <a:pt x="1835948" y="26638"/>
                                </a:moveTo>
                                <a:cubicBezTo>
                                  <a:pt x="1837146" y="26238"/>
                                  <a:pt x="1838344" y="27037"/>
                                  <a:pt x="1838742" y="28234"/>
                                </a:cubicBezTo>
                                <a:cubicBezTo>
                                  <a:pt x="1840339" y="35819"/>
                                  <a:pt x="1848324" y="41009"/>
                                  <a:pt x="1856308" y="39013"/>
                                </a:cubicBezTo>
                                <a:cubicBezTo>
                                  <a:pt x="1857904" y="38614"/>
                                  <a:pt x="1859102" y="39412"/>
                                  <a:pt x="1859501" y="40610"/>
                                </a:cubicBezTo>
                                <a:cubicBezTo>
                                  <a:pt x="1859900" y="41807"/>
                                  <a:pt x="1859102" y="43005"/>
                                  <a:pt x="1858304" y="43404"/>
                                </a:cubicBezTo>
                                <a:lnTo>
                                  <a:pt x="1857904" y="43404"/>
                                </a:lnTo>
                                <a:cubicBezTo>
                                  <a:pt x="1853513" y="44602"/>
                                  <a:pt x="1849122" y="44202"/>
                                  <a:pt x="1845129" y="42206"/>
                                </a:cubicBezTo>
                                <a:cubicBezTo>
                                  <a:pt x="1839939" y="56578"/>
                                  <a:pt x="1829959" y="67756"/>
                                  <a:pt x="1816386" y="74542"/>
                                </a:cubicBezTo>
                                <a:cubicBezTo>
                                  <a:pt x="1802837" y="81329"/>
                                  <a:pt x="1787669" y="82526"/>
                                  <a:pt x="1773298" y="77736"/>
                                </a:cubicBezTo>
                                <a:cubicBezTo>
                                  <a:pt x="1772500" y="82127"/>
                                  <a:pt x="1770105" y="86119"/>
                                  <a:pt x="1766513" y="88914"/>
                                </a:cubicBezTo>
                                <a:lnTo>
                                  <a:pt x="1766113" y="89313"/>
                                </a:lnTo>
                                <a:cubicBezTo>
                                  <a:pt x="1765314" y="89712"/>
                                  <a:pt x="1764118" y="89313"/>
                                  <a:pt x="1763318" y="88514"/>
                                </a:cubicBezTo>
                                <a:cubicBezTo>
                                  <a:pt x="1762520" y="87716"/>
                                  <a:pt x="1762520" y="86119"/>
                                  <a:pt x="1763718" y="85321"/>
                                </a:cubicBezTo>
                                <a:cubicBezTo>
                                  <a:pt x="1769706" y="80131"/>
                                  <a:pt x="1770903" y="70950"/>
                                  <a:pt x="1765713" y="64562"/>
                                </a:cubicBezTo>
                                <a:cubicBezTo>
                                  <a:pt x="1764915" y="63763"/>
                                  <a:pt x="1764915" y="62166"/>
                                  <a:pt x="1766113" y="61368"/>
                                </a:cubicBezTo>
                                <a:cubicBezTo>
                                  <a:pt x="1766911" y="60570"/>
                                  <a:pt x="1768508" y="60570"/>
                                  <a:pt x="1769306" y="61767"/>
                                </a:cubicBezTo>
                                <a:cubicBezTo>
                                  <a:pt x="1772100" y="65361"/>
                                  <a:pt x="1773697" y="69353"/>
                                  <a:pt x="1773697" y="73345"/>
                                </a:cubicBezTo>
                                <a:lnTo>
                                  <a:pt x="1774096" y="73345"/>
                                </a:lnTo>
                                <a:cubicBezTo>
                                  <a:pt x="1787669" y="77736"/>
                                  <a:pt x="1801639" y="76938"/>
                                  <a:pt x="1814391" y="70551"/>
                                </a:cubicBezTo>
                                <a:cubicBezTo>
                                  <a:pt x="1826766" y="64162"/>
                                  <a:pt x="1836347" y="53384"/>
                                  <a:pt x="1840738" y="40210"/>
                                </a:cubicBezTo>
                                <a:lnTo>
                                  <a:pt x="1840738" y="39811"/>
                                </a:lnTo>
                                <a:cubicBezTo>
                                  <a:pt x="1837545" y="37416"/>
                                  <a:pt x="1835549" y="33823"/>
                                  <a:pt x="1834351" y="29432"/>
                                </a:cubicBezTo>
                                <a:cubicBezTo>
                                  <a:pt x="1833951" y="28234"/>
                                  <a:pt x="1834751" y="27037"/>
                                  <a:pt x="1835948" y="26638"/>
                                </a:cubicBezTo>
                                <a:close/>
                                <a:moveTo>
                                  <a:pt x="5272988" y="23444"/>
                                </a:moveTo>
                                <a:cubicBezTo>
                                  <a:pt x="5273786" y="23044"/>
                                  <a:pt x="5275383" y="23044"/>
                                  <a:pt x="5275782" y="24242"/>
                                </a:cubicBezTo>
                                <a:cubicBezTo>
                                  <a:pt x="5276181" y="25040"/>
                                  <a:pt x="5275782" y="26637"/>
                                  <a:pt x="5274984" y="27036"/>
                                </a:cubicBezTo>
                                <a:lnTo>
                                  <a:pt x="5259813" y="35820"/>
                                </a:lnTo>
                                <a:lnTo>
                                  <a:pt x="5259015" y="36219"/>
                                </a:lnTo>
                                <a:cubicBezTo>
                                  <a:pt x="5258216" y="36219"/>
                                  <a:pt x="5257418" y="35820"/>
                                  <a:pt x="5257019" y="35021"/>
                                </a:cubicBezTo>
                                <a:cubicBezTo>
                                  <a:pt x="5256619" y="34223"/>
                                  <a:pt x="5256619" y="32626"/>
                                  <a:pt x="5257817" y="32227"/>
                                </a:cubicBezTo>
                                <a:close/>
                                <a:moveTo>
                                  <a:pt x="2759302" y="23444"/>
                                </a:moveTo>
                                <a:cubicBezTo>
                                  <a:pt x="2761698" y="23045"/>
                                  <a:pt x="2763693" y="24642"/>
                                  <a:pt x="2764092" y="27037"/>
                                </a:cubicBezTo>
                                <a:lnTo>
                                  <a:pt x="2767686" y="51388"/>
                                </a:lnTo>
                                <a:lnTo>
                                  <a:pt x="2792037" y="47795"/>
                                </a:lnTo>
                                <a:cubicBezTo>
                                  <a:pt x="2794433" y="47396"/>
                                  <a:pt x="2796431" y="48993"/>
                                  <a:pt x="2796829" y="51388"/>
                                </a:cubicBezTo>
                                <a:cubicBezTo>
                                  <a:pt x="2797228" y="53783"/>
                                  <a:pt x="2795632" y="55779"/>
                                  <a:pt x="2793235" y="56178"/>
                                </a:cubicBezTo>
                                <a:lnTo>
                                  <a:pt x="2768885" y="59771"/>
                                </a:lnTo>
                                <a:lnTo>
                                  <a:pt x="2772475" y="84123"/>
                                </a:lnTo>
                                <a:cubicBezTo>
                                  <a:pt x="2772874" y="86518"/>
                                  <a:pt x="2771278" y="88514"/>
                                  <a:pt x="2768885" y="88914"/>
                                </a:cubicBezTo>
                                <a:cubicBezTo>
                                  <a:pt x="2766489" y="89313"/>
                                  <a:pt x="2764492" y="87716"/>
                                  <a:pt x="2764092" y="85321"/>
                                </a:cubicBezTo>
                                <a:lnTo>
                                  <a:pt x="2760501" y="60969"/>
                                </a:lnTo>
                                <a:lnTo>
                                  <a:pt x="2736146" y="64561"/>
                                </a:lnTo>
                                <a:cubicBezTo>
                                  <a:pt x="2733749" y="64962"/>
                                  <a:pt x="2731753" y="63364"/>
                                  <a:pt x="2731352" y="60969"/>
                                </a:cubicBezTo>
                                <a:cubicBezTo>
                                  <a:pt x="2730954" y="58573"/>
                                  <a:pt x="2732552" y="56577"/>
                                  <a:pt x="2734947" y="56178"/>
                                </a:cubicBezTo>
                                <a:lnTo>
                                  <a:pt x="2759302" y="52585"/>
                                </a:lnTo>
                                <a:lnTo>
                                  <a:pt x="2755709" y="28234"/>
                                </a:lnTo>
                                <a:cubicBezTo>
                                  <a:pt x="2755310" y="25839"/>
                                  <a:pt x="2756908" y="23843"/>
                                  <a:pt x="2759302" y="23444"/>
                                </a:cubicBezTo>
                                <a:close/>
                                <a:moveTo>
                                  <a:pt x="5331669" y="16259"/>
                                </a:moveTo>
                                <a:lnTo>
                                  <a:pt x="5348436" y="21050"/>
                                </a:lnTo>
                                <a:cubicBezTo>
                                  <a:pt x="5349634" y="21449"/>
                                  <a:pt x="5350432" y="22248"/>
                                  <a:pt x="5349634" y="23844"/>
                                </a:cubicBezTo>
                                <a:cubicBezTo>
                                  <a:pt x="5349634" y="24643"/>
                                  <a:pt x="5348836" y="25441"/>
                                  <a:pt x="5348037" y="25441"/>
                                </a:cubicBezTo>
                                <a:lnTo>
                                  <a:pt x="5347239" y="25441"/>
                                </a:lnTo>
                                <a:lnTo>
                                  <a:pt x="5330471" y="20651"/>
                                </a:lnTo>
                                <a:cubicBezTo>
                                  <a:pt x="5329274" y="20252"/>
                                  <a:pt x="5328475" y="19053"/>
                                  <a:pt x="5328875" y="17855"/>
                                </a:cubicBezTo>
                                <a:cubicBezTo>
                                  <a:pt x="5329274" y="16658"/>
                                  <a:pt x="5330471" y="15859"/>
                                  <a:pt x="5331669" y="16259"/>
                                </a:cubicBezTo>
                                <a:close/>
                                <a:moveTo>
                                  <a:pt x="5269794" y="11867"/>
                                </a:moveTo>
                                <a:cubicBezTo>
                                  <a:pt x="5270991" y="11867"/>
                                  <a:pt x="5272189" y="12665"/>
                                  <a:pt x="5272189" y="13863"/>
                                </a:cubicBezTo>
                                <a:cubicBezTo>
                                  <a:pt x="5272189" y="14661"/>
                                  <a:pt x="5271391" y="15860"/>
                                  <a:pt x="5270193" y="16259"/>
                                </a:cubicBezTo>
                                <a:lnTo>
                                  <a:pt x="5252627" y="18654"/>
                                </a:lnTo>
                                <a:cubicBezTo>
                                  <a:pt x="5251430" y="18654"/>
                                  <a:pt x="5250232" y="17856"/>
                                  <a:pt x="5250232" y="16658"/>
                                </a:cubicBezTo>
                                <a:cubicBezTo>
                                  <a:pt x="5250232" y="15460"/>
                                  <a:pt x="5251030" y="14262"/>
                                  <a:pt x="5252228" y="14262"/>
                                </a:cubicBezTo>
                                <a:close/>
                                <a:moveTo>
                                  <a:pt x="5349235" y="1488"/>
                                </a:moveTo>
                                <a:cubicBezTo>
                                  <a:pt x="5350432" y="1488"/>
                                  <a:pt x="5351231" y="2286"/>
                                  <a:pt x="5351630" y="3484"/>
                                </a:cubicBezTo>
                                <a:cubicBezTo>
                                  <a:pt x="5351630" y="4681"/>
                                  <a:pt x="5350832" y="5880"/>
                                  <a:pt x="5349634" y="5880"/>
                                </a:cubicBezTo>
                                <a:lnTo>
                                  <a:pt x="5332068" y="8275"/>
                                </a:lnTo>
                                <a:cubicBezTo>
                                  <a:pt x="5330871" y="8275"/>
                                  <a:pt x="5329673" y="7477"/>
                                  <a:pt x="5329673" y="6279"/>
                                </a:cubicBezTo>
                                <a:cubicBezTo>
                                  <a:pt x="5329673" y="5081"/>
                                  <a:pt x="5330471" y="3883"/>
                                  <a:pt x="5331669" y="3883"/>
                                </a:cubicBezTo>
                                <a:close/>
                                <a:moveTo>
                                  <a:pt x="3977386" y="390"/>
                                </a:moveTo>
                                <a:cubicBezTo>
                                  <a:pt x="3979981" y="-209"/>
                                  <a:pt x="3983375" y="-309"/>
                                  <a:pt x="3986768" y="1488"/>
                                </a:cubicBezTo>
                                <a:cubicBezTo>
                                  <a:pt x="3994352" y="5480"/>
                                  <a:pt x="3993953" y="13064"/>
                                  <a:pt x="3993953" y="13464"/>
                                </a:cubicBezTo>
                                <a:cubicBezTo>
                                  <a:pt x="3993953" y="13464"/>
                                  <a:pt x="3993953" y="16258"/>
                                  <a:pt x="3997546" y="18254"/>
                                </a:cubicBezTo>
                                <a:cubicBezTo>
                                  <a:pt x="4001139" y="19851"/>
                                  <a:pt x="4003534" y="18254"/>
                                  <a:pt x="4003534" y="18254"/>
                                </a:cubicBezTo>
                                <a:lnTo>
                                  <a:pt x="4003933" y="18254"/>
                                </a:lnTo>
                                <a:lnTo>
                                  <a:pt x="4004332" y="17855"/>
                                </a:lnTo>
                                <a:cubicBezTo>
                                  <a:pt x="4006328" y="16657"/>
                                  <a:pt x="4011119" y="14262"/>
                                  <a:pt x="4017506" y="17456"/>
                                </a:cubicBezTo>
                                <a:cubicBezTo>
                                  <a:pt x="4024292" y="21048"/>
                                  <a:pt x="4024691" y="28633"/>
                                  <a:pt x="4024691" y="29032"/>
                                </a:cubicBezTo>
                                <a:lnTo>
                                  <a:pt x="4024691" y="29432"/>
                                </a:lnTo>
                                <a:cubicBezTo>
                                  <a:pt x="4024691" y="29432"/>
                                  <a:pt x="4024691" y="32226"/>
                                  <a:pt x="4028284" y="34222"/>
                                </a:cubicBezTo>
                                <a:cubicBezTo>
                                  <a:pt x="4031877" y="36218"/>
                                  <a:pt x="4034671" y="34222"/>
                                  <a:pt x="4034671" y="34222"/>
                                </a:cubicBezTo>
                                <a:lnTo>
                                  <a:pt x="4035071" y="34222"/>
                                </a:lnTo>
                                <a:cubicBezTo>
                                  <a:pt x="4035470" y="33823"/>
                                  <a:pt x="4042656" y="29831"/>
                                  <a:pt x="4049043" y="33424"/>
                                </a:cubicBezTo>
                                <a:cubicBezTo>
                                  <a:pt x="4056628" y="37417"/>
                                  <a:pt x="4056229" y="45001"/>
                                  <a:pt x="4056229" y="45400"/>
                                </a:cubicBezTo>
                                <a:cubicBezTo>
                                  <a:pt x="4056229" y="45400"/>
                                  <a:pt x="4056229" y="48195"/>
                                  <a:pt x="4059822" y="50191"/>
                                </a:cubicBezTo>
                                <a:cubicBezTo>
                                  <a:pt x="4061019" y="50590"/>
                                  <a:pt x="4061818" y="50989"/>
                                  <a:pt x="4063015" y="50989"/>
                                </a:cubicBezTo>
                                <a:lnTo>
                                  <a:pt x="4067407" y="51388"/>
                                </a:lnTo>
                                <a:cubicBezTo>
                                  <a:pt x="4069403" y="51388"/>
                                  <a:pt x="4070999" y="53384"/>
                                  <a:pt x="4070999" y="55380"/>
                                </a:cubicBezTo>
                                <a:cubicBezTo>
                                  <a:pt x="4070999" y="57776"/>
                                  <a:pt x="4069003" y="59372"/>
                                  <a:pt x="4065411" y="59372"/>
                                </a:cubicBezTo>
                                <a:lnTo>
                                  <a:pt x="4059423" y="58973"/>
                                </a:lnTo>
                                <a:cubicBezTo>
                                  <a:pt x="4057826" y="58574"/>
                                  <a:pt x="4056229" y="58175"/>
                                  <a:pt x="4054632" y="57376"/>
                                </a:cubicBezTo>
                                <a:cubicBezTo>
                                  <a:pt x="4047047" y="53384"/>
                                  <a:pt x="4047447" y="45800"/>
                                  <a:pt x="4047447" y="45400"/>
                                </a:cubicBezTo>
                                <a:cubicBezTo>
                                  <a:pt x="4047447" y="45400"/>
                                  <a:pt x="4047846" y="42606"/>
                                  <a:pt x="4044253" y="40610"/>
                                </a:cubicBezTo>
                                <a:cubicBezTo>
                                  <a:pt x="4041459" y="39013"/>
                                  <a:pt x="4037865" y="40610"/>
                                  <a:pt x="4037466" y="41009"/>
                                </a:cubicBezTo>
                                <a:cubicBezTo>
                                  <a:pt x="4036268" y="41808"/>
                                  <a:pt x="4030679" y="45001"/>
                                  <a:pt x="4023893" y="41409"/>
                                </a:cubicBezTo>
                                <a:cubicBezTo>
                                  <a:pt x="4017107" y="37816"/>
                                  <a:pt x="4016707" y="31428"/>
                                  <a:pt x="4016707" y="29831"/>
                                </a:cubicBezTo>
                                <a:cubicBezTo>
                                  <a:pt x="4016308" y="29432"/>
                                  <a:pt x="4015909" y="26238"/>
                                  <a:pt x="4013115" y="24641"/>
                                </a:cubicBezTo>
                                <a:cubicBezTo>
                                  <a:pt x="4009921" y="23044"/>
                                  <a:pt x="4007925" y="24242"/>
                                  <a:pt x="4007127" y="24641"/>
                                </a:cubicBezTo>
                                <a:lnTo>
                                  <a:pt x="4006728" y="24641"/>
                                </a:lnTo>
                                <a:cubicBezTo>
                                  <a:pt x="4005530" y="25440"/>
                                  <a:pt x="4000340" y="28633"/>
                                  <a:pt x="3993155" y="25040"/>
                                </a:cubicBezTo>
                                <a:cubicBezTo>
                                  <a:pt x="3985570" y="21048"/>
                                  <a:pt x="3985969" y="13863"/>
                                  <a:pt x="3985969" y="13064"/>
                                </a:cubicBezTo>
                                <a:cubicBezTo>
                                  <a:pt x="3986368" y="13064"/>
                                  <a:pt x="3985969" y="9871"/>
                                  <a:pt x="3982776" y="8274"/>
                                </a:cubicBezTo>
                                <a:cubicBezTo>
                                  <a:pt x="3979981" y="6677"/>
                                  <a:pt x="3976388" y="8274"/>
                                  <a:pt x="3975989" y="8673"/>
                                </a:cubicBezTo>
                                <a:cubicBezTo>
                                  <a:pt x="3974792" y="9472"/>
                                  <a:pt x="3969203" y="12665"/>
                                  <a:pt x="3962417" y="9072"/>
                                </a:cubicBezTo>
                                <a:lnTo>
                                  <a:pt x="3960021" y="7476"/>
                                </a:lnTo>
                                <a:cubicBezTo>
                                  <a:pt x="3958025" y="6677"/>
                                  <a:pt x="3957227" y="4282"/>
                                  <a:pt x="3958425" y="2286"/>
                                </a:cubicBezTo>
                                <a:cubicBezTo>
                                  <a:pt x="3959223" y="290"/>
                                  <a:pt x="3961618" y="-508"/>
                                  <a:pt x="3963614" y="689"/>
                                </a:cubicBezTo>
                                <a:lnTo>
                                  <a:pt x="3966009" y="2286"/>
                                </a:lnTo>
                                <a:cubicBezTo>
                                  <a:pt x="3969602" y="4282"/>
                                  <a:pt x="3972397" y="2286"/>
                                  <a:pt x="3972397" y="2286"/>
                                </a:cubicBezTo>
                                <a:lnTo>
                                  <a:pt x="3972796" y="2286"/>
                                </a:lnTo>
                                <a:cubicBezTo>
                                  <a:pt x="3972995" y="2086"/>
                                  <a:pt x="3974792" y="989"/>
                                  <a:pt x="3977386" y="3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399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3" name="任意多边形：形状 23">
                          <a:extLst/>
                        </wps:cNvPr>
                        <wps:cNvSpPr/>
                        <wps:spPr>
                          <a:xfrm>
                            <a:off x="331716" y="317511"/>
                            <a:ext cx="7340435" cy="4850679"/>
                          </a:xfrm>
                          <a:custGeom>
                            <a:avLst/>
                            <a:gdLst>
                              <a:gd name="connsiteX0" fmla="*/ 2955587 w 7340435"/>
                              <a:gd name="connsiteY0" fmla="*/ 4800810 h 4850679"/>
                              <a:gd name="connsiteX1" fmla="*/ 2948002 w 7340435"/>
                              <a:gd name="connsiteY1" fmla="*/ 4804802 h 4850679"/>
                              <a:gd name="connsiteX2" fmla="*/ 2946804 w 7340435"/>
                              <a:gd name="connsiteY2" fmla="*/ 4806000 h 4850679"/>
                              <a:gd name="connsiteX3" fmla="*/ 2945208 w 7340435"/>
                              <a:gd name="connsiteY3" fmla="*/ 4805202 h 4850679"/>
                              <a:gd name="connsiteX4" fmla="*/ 2937224 w 7340435"/>
                              <a:gd name="connsiteY4" fmla="*/ 4803205 h 4850679"/>
                              <a:gd name="connsiteX5" fmla="*/ 2931236 w 7340435"/>
                              <a:gd name="connsiteY5" fmla="*/ 4807198 h 4850679"/>
                              <a:gd name="connsiteX6" fmla="*/ 2930836 w 7340435"/>
                              <a:gd name="connsiteY6" fmla="*/ 4815980 h 4850679"/>
                              <a:gd name="connsiteX7" fmla="*/ 2949199 w 7340435"/>
                              <a:gd name="connsiteY7" fmla="*/ 4831948 h 4850679"/>
                              <a:gd name="connsiteX8" fmla="*/ 2951595 w 7340435"/>
                              <a:gd name="connsiteY8" fmla="*/ 4831549 h 4850679"/>
                              <a:gd name="connsiteX9" fmla="*/ 2965167 w 7340435"/>
                              <a:gd name="connsiteY9" fmla="*/ 4811988 h 4850679"/>
                              <a:gd name="connsiteX10" fmla="*/ 2962372 w 7340435"/>
                              <a:gd name="connsiteY10" fmla="*/ 4803205 h 4850679"/>
                              <a:gd name="connsiteX11" fmla="*/ 2955587 w 7340435"/>
                              <a:gd name="connsiteY11" fmla="*/ 4800810 h 4850679"/>
                              <a:gd name="connsiteX12" fmla="*/ 2955188 w 7340435"/>
                              <a:gd name="connsiteY12" fmla="*/ 4796419 h 4850679"/>
                              <a:gd name="connsiteX13" fmla="*/ 2965568 w 7340435"/>
                              <a:gd name="connsiteY13" fmla="*/ 4800011 h 4850679"/>
                              <a:gd name="connsiteX14" fmla="*/ 2969559 w 7340435"/>
                              <a:gd name="connsiteY14" fmla="*/ 4811988 h 4850679"/>
                              <a:gd name="connsiteX15" fmla="*/ 2962772 w 7340435"/>
                              <a:gd name="connsiteY15" fmla="*/ 4825960 h 4850679"/>
                              <a:gd name="connsiteX16" fmla="*/ 2953990 w 7340435"/>
                              <a:gd name="connsiteY16" fmla="*/ 4834743 h 4850679"/>
                              <a:gd name="connsiteX17" fmla="*/ 2950796 w 7340435"/>
                              <a:gd name="connsiteY17" fmla="*/ 4836340 h 4850679"/>
                              <a:gd name="connsiteX18" fmla="*/ 2947202 w 7340435"/>
                              <a:gd name="connsiteY18" fmla="*/ 4835940 h 4850679"/>
                              <a:gd name="connsiteX19" fmla="*/ 2926845 w 7340435"/>
                              <a:gd name="connsiteY19" fmla="*/ 4817976 h 4850679"/>
                              <a:gd name="connsiteX20" fmla="*/ 2927641 w 7340435"/>
                              <a:gd name="connsiteY20" fmla="*/ 4805202 h 4850679"/>
                              <a:gd name="connsiteX21" fmla="*/ 2936824 w 7340435"/>
                              <a:gd name="connsiteY21" fmla="*/ 4798814 h 4850679"/>
                              <a:gd name="connsiteX22" fmla="*/ 2946406 w 7340435"/>
                              <a:gd name="connsiteY22" fmla="*/ 4800810 h 4850679"/>
                              <a:gd name="connsiteX23" fmla="*/ 2955188 w 7340435"/>
                              <a:gd name="connsiteY23" fmla="*/ 4796419 h 4850679"/>
                              <a:gd name="connsiteX24" fmla="*/ 5142386 w 7340435"/>
                              <a:gd name="connsiteY24" fmla="*/ 4794023 h 4850679"/>
                              <a:gd name="connsiteX25" fmla="*/ 5133204 w 7340435"/>
                              <a:gd name="connsiteY25" fmla="*/ 4811589 h 4850679"/>
                              <a:gd name="connsiteX26" fmla="*/ 5150769 w 7340435"/>
                              <a:gd name="connsiteY26" fmla="*/ 4820771 h 4850679"/>
                              <a:gd name="connsiteX27" fmla="*/ 5159951 w 7340435"/>
                              <a:gd name="connsiteY27" fmla="*/ 4803206 h 4850679"/>
                              <a:gd name="connsiteX28" fmla="*/ 5142386 w 7340435"/>
                              <a:gd name="connsiteY28" fmla="*/ 4794023 h 4850679"/>
                              <a:gd name="connsiteX29" fmla="*/ 5139592 w 7340435"/>
                              <a:gd name="connsiteY29" fmla="*/ 4786439 h 4850679"/>
                              <a:gd name="connsiteX30" fmla="*/ 5167136 w 7340435"/>
                              <a:gd name="connsiteY30" fmla="*/ 4800811 h 4850679"/>
                              <a:gd name="connsiteX31" fmla="*/ 5152765 w 7340435"/>
                              <a:gd name="connsiteY31" fmla="*/ 4828356 h 4850679"/>
                              <a:gd name="connsiteX32" fmla="*/ 5125220 w 7340435"/>
                              <a:gd name="connsiteY32" fmla="*/ 4813984 h 4850679"/>
                              <a:gd name="connsiteX33" fmla="*/ 5139592 w 7340435"/>
                              <a:gd name="connsiteY33" fmla="*/ 4786439 h 4850679"/>
                              <a:gd name="connsiteX34" fmla="*/ 5135999 w 7340435"/>
                              <a:gd name="connsiteY34" fmla="*/ 4773664 h 4850679"/>
                              <a:gd name="connsiteX35" fmla="*/ 5112445 w 7340435"/>
                              <a:gd name="connsiteY35" fmla="*/ 4817976 h 4850679"/>
                              <a:gd name="connsiteX36" fmla="*/ 5156757 w 7340435"/>
                              <a:gd name="connsiteY36" fmla="*/ 4841528 h 4850679"/>
                              <a:gd name="connsiteX37" fmla="*/ 5180310 w 7340435"/>
                              <a:gd name="connsiteY37" fmla="*/ 4797217 h 4850679"/>
                              <a:gd name="connsiteX38" fmla="*/ 5135999 w 7340435"/>
                              <a:gd name="connsiteY38" fmla="*/ 4773664 h 4850679"/>
                              <a:gd name="connsiteX39" fmla="*/ 5150676 w 7340435"/>
                              <a:gd name="connsiteY39" fmla="*/ 4763940 h 4850679"/>
                              <a:gd name="connsiteX40" fmla="*/ 5187895 w 7340435"/>
                              <a:gd name="connsiteY40" fmla="*/ 4794423 h 4850679"/>
                              <a:gd name="connsiteX41" fmla="*/ 5159153 w 7340435"/>
                              <a:gd name="connsiteY41" fmla="*/ 4848714 h 4850679"/>
                              <a:gd name="connsiteX42" fmla="*/ 5104861 w 7340435"/>
                              <a:gd name="connsiteY42" fmla="*/ 4819972 h 4850679"/>
                              <a:gd name="connsiteX43" fmla="*/ 5133604 w 7340435"/>
                              <a:gd name="connsiteY43" fmla="*/ 4765680 h 4850679"/>
                              <a:gd name="connsiteX44" fmla="*/ 5150676 w 7340435"/>
                              <a:gd name="connsiteY44" fmla="*/ 4763940 h 4850679"/>
                              <a:gd name="connsiteX45" fmla="*/ 687285 w 7340435"/>
                              <a:gd name="connsiteY45" fmla="*/ 4752007 h 4850679"/>
                              <a:gd name="connsiteX46" fmla="*/ 672963 w 7340435"/>
                              <a:gd name="connsiteY46" fmla="*/ 4759692 h 4850679"/>
                              <a:gd name="connsiteX47" fmla="*/ 665777 w 7340435"/>
                              <a:gd name="connsiteY47" fmla="*/ 4768475 h 4850679"/>
                              <a:gd name="connsiteX48" fmla="*/ 660588 w 7340435"/>
                              <a:gd name="connsiteY48" fmla="*/ 4768874 h 4850679"/>
                              <a:gd name="connsiteX49" fmla="*/ 651805 w 7340435"/>
                              <a:gd name="connsiteY49" fmla="*/ 4761688 h 4850679"/>
                              <a:gd name="connsiteX50" fmla="*/ 636237 w 7340435"/>
                              <a:gd name="connsiteY50" fmla="*/ 4756897 h 4850679"/>
                              <a:gd name="connsiteX51" fmla="*/ 622265 w 7340435"/>
                              <a:gd name="connsiteY51" fmla="*/ 4764482 h 4850679"/>
                              <a:gd name="connsiteX52" fmla="*/ 625059 w 7340435"/>
                              <a:gd name="connsiteY52" fmla="*/ 4794423 h 4850679"/>
                              <a:gd name="connsiteX53" fmla="*/ 668971 w 7340435"/>
                              <a:gd name="connsiteY53" fmla="*/ 4831149 h 4850679"/>
                              <a:gd name="connsiteX54" fmla="*/ 705298 w 7340435"/>
                              <a:gd name="connsiteY54" fmla="*/ 4786838 h 4850679"/>
                              <a:gd name="connsiteX55" fmla="*/ 702504 w 7340435"/>
                              <a:gd name="connsiteY55" fmla="*/ 4756897 h 4850679"/>
                              <a:gd name="connsiteX56" fmla="*/ 687285 w 7340435"/>
                              <a:gd name="connsiteY56" fmla="*/ 4752007 h 4850679"/>
                              <a:gd name="connsiteX57" fmla="*/ 686187 w 7340435"/>
                              <a:gd name="connsiteY57" fmla="*/ 4745271 h 4850679"/>
                              <a:gd name="connsiteX58" fmla="*/ 706896 w 7340435"/>
                              <a:gd name="connsiteY58" fmla="*/ 4751708 h 4850679"/>
                              <a:gd name="connsiteX59" fmla="*/ 710487 w 7340435"/>
                              <a:gd name="connsiteY59" fmla="*/ 4791628 h 4850679"/>
                              <a:gd name="connsiteX60" fmla="*/ 671765 w 7340435"/>
                              <a:gd name="connsiteY60" fmla="*/ 4838734 h 4850679"/>
                              <a:gd name="connsiteX61" fmla="*/ 666576 w 7340435"/>
                              <a:gd name="connsiteY61" fmla="*/ 4839133 h 4850679"/>
                              <a:gd name="connsiteX62" fmla="*/ 619869 w 7340435"/>
                              <a:gd name="connsiteY62" fmla="*/ 4800012 h 4850679"/>
                              <a:gd name="connsiteX63" fmla="*/ 616277 w 7340435"/>
                              <a:gd name="connsiteY63" fmla="*/ 4760091 h 4850679"/>
                              <a:gd name="connsiteX64" fmla="*/ 635438 w 7340435"/>
                              <a:gd name="connsiteY64" fmla="*/ 4749712 h 4850679"/>
                              <a:gd name="connsiteX65" fmla="*/ 656196 w 7340435"/>
                              <a:gd name="connsiteY65" fmla="*/ 4756498 h 4850679"/>
                              <a:gd name="connsiteX66" fmla="*/ 662184 w 7340435"/>
                              <a:gd name="connsiteY66" fmla="*/ 4761288 h 4850679"/>
                              <a:gd name="connsiteX67" fmla="*/ 666975 w 7340435"/>
                              <a:gd name="connsiteY67" fmla="*/ 4755300 h 4850679"/>
                              <a:gd name="connsiteX68" fmla="*/ 686187 w 7340435"/>
                              <a:gd name="connsiteY68" fmla="*/ 4745271 h 4850679"/>
                              <a:gd name="connsiteX69" fmla="*/ 1988176 w 7340435"/>
                              <a:gd name="connsiteY69" fmla="*/ 4730801 h 4850679"/>
                              <a:gd name="connsiteX70" fmla="*/ 2014673 w 7340435"/>
                              <a:gd name="connsiteY70" fmla="*/ 4749713 h 4850679"/>
                              <a:gd name="connsiteX71" fmla="*/ 2009084 w 7340435"/>
                              <a:gd name="connsiteY71" fmla="*/ 4753306 h 4850679"/>
                              <a:gd name="connsiteX72" fmla="*/ 1959582 w 7340435"/>
                              <a:gd name="connsiteY72" fmla="*/ 4741729 h 4850679"/>
                              <a:gd name="connsiteX73" fmla="*/ 1948005 w 7340435"/>
                              <a:gd name="connsiteY73" fmla="*/ 4791230 h 4850679"/>
                              <a:gd name="connsiteX74" fmla="*/ 1942417 w 7340435"/>
                              <a:gd name="connsiteY74" fmla="*/ 4794823 h 4850679"/>
                              <a:gd name="connsiteX75" fmla="*/ 1955989 w 7340435"/>
                              <a:gd name="connsiteY75" fmla="*/ 4736140 h 4850679"/>
                              <a:gd name="connsiteX76" fmla="*/ 1988176 w 7340435"/>
                              <a:gd name="connsiteY76" fmla="*/ 4730801 h 4850679"/>
                              <a:gd name="connsiteX77" fmla="*/ 29855 w 7340435"/>
                              <a:gd name="connsiteY77" fmla="*/ 4680252 h 4850679"/>
                              <a:gd name="connsiteX78" fmla="*/ 22270 w 7340435"/>
                              <a:gd name="connsiteY78" fmla="*/ 4684244 h 4850679"/>
                              <a:gd name="connsiteX79" fmla="*/ 21073 w 7340435"/>
                              <a:gd name="connsiteY79" fmla="*/ 4685442 h 4850679"/>
                              <a:gd name="connsiteX80" fmla="*/ 19476 w 7340435"/>
                              <a:gd name="connsiteY80" fmla="*/ 4684644 h 4850679"/>
                              <a:gd name="connsiteX81" fmla="*/ 11492 w 7340435"/>
                              <a:gd name="connsiteY81" fmla="*/ 4682647 h 4850679"/>
                              <a:gd name="connsiteX82" fmla="*/ 5504 w 7340435"/>
                              <a:gd name="connsiteY82" fmla="*/ 4686640 h 4850679"/>
                              <a:gd name="connsiteX83" fmla="*/ 5105 w 7340435"/>
                              <a:gd name="connsiteY83" fmla="*/ 4695422 h 4850679"/>
                              <a:gd name="connsiteX84" fmla="*/ 23468 w 7340435"/>
                              <a:gd name="connsiteY84" fmla="*/ 4711390 h 4850679"/>
                              <a:gd name="connsiteX85" fmla="*/ 25863 w 7340435"/>
                              <a:gd name="connsiteY85" fmla="*/ 4710991 h 4850679"/>
                              <a:gd name="connsiteX86" fmla="*/ 39436 w 7340435"/>
                              <a:gd name="connsiteY86" fmla="*/ 4691430 h 4850679"/>
                              <a:gd name="connsiteX87" fmla="*/ 36641 w 7340435"/>
                              <a:gd name="connsiteY87" fmla="*/ 4682647 h 4850679"/>
                              <a:gd name="connsiteX88" fmla="*/ 29855 w 7340435"/>
                              <a:gd name="connsiteY88" fmla="*/ 4680252 h 4850679"/>
                              <a:gd name="connsiteX89" fmla="*/ 29456 w 7340435"/>
                              <a:gd name="connsiteY89" fmla="*/ 4675861 h 4850679"/>
                              <a:gd name="connsiteX90" fmla="*/ 39835 w 7340435"/>
                              <a:gd name="connsiteY90" fmla="*/ 4679453 h 4850679"/>
                              <a:gd name="connsiteX91" fmla="*/ 43827 w 7340435"/>
                              <a:gd name="connsiteY91" fmla="*/ 4691430 h 4850679"/>
                              <a:gd name="connsiteX92" fmla="*/ 37041 w 7340435"/>
                              <a:gd name="connsiteY92" fmla="*/ 4705402 h 4850679"/>
                              <a:gd name="connsiteX93" fmla="*/ 28258 w 7340435"/>
                              <a:gd name="connsiteY93" fmla="*/ 4714185 h 4850679"/>
                              <a:gd name="connsiteX94" fmla="*/ 25065 w 7340435"/>
                              <a:gd name="connsiteY94" fmla="*/ 4715781 h 4850679"/>
                              <a:gd name="connsiteX95" fmla="*/ 21472 w 7340435"/>
                              <a:gd name="connsiteY95" fmla="*/ 4715382 h 4850679"/>
                              <a:gd name="connsiteX96" fmla="*/ 1112 w 7340435"/>
                              <a:gd name="connsiteY96" fmla="*/ 4697418 h 4850679"/>
                              <a:gd name="connsiteX97" fmla="*/ 1911 w 7340435"/>
                              <a:gd name="connsiteY97" fmla="*/ 4684644 h 4850679"/>
                              <a:gd name="connsiteX98" fmla="*/ 11093 w 7340435"/>
                              <a:gd name="connsiteY98" fmla="*/ 4678256 h 4850679"/>
                              <a:gd name="connsiteX99" fmla="*/ 20673 w 7340435"/>
                              <a:gd name="connsiteY99" fmla="*/ 4680252 h 4850679"/>
                              <a:gd name="connsiteX100" fmla="*/ 29456 w 7340435"/>
                              <a:gd name="connsiteY100" fmla="*/ 4675861 h 4850679"/>
                              <a:gd name="connsiteX101" fmla="*/ 6733193 w 7340435"/>
                              <a:gd name="connsiteY101" fmla="*/ 4667078 h 4850679"/>
                              <a:gd name="connsiteX102" fmla="*/ 6725608 w 7340435"/>
                              <a:gd name="connsiteY102" fmla="*/ 4671070 h 4850679"/>
                              <a:gd name="connsiteX103" fmla="*/ 6724411 w 7340435"/>
                              <a:gd name="connsiteY103" fmla="*/ 4672268 h 4850679"/>
                              <a:gd name="connsiteX104" fmla="*/ 6722814 w 7340435"/>
                              <a:gd name="connsiteY104" fmla="*/ 4671470 h 4850679"/>
                              <a:gd name="connsiteX105" fmla="*/ 6714830 w 7340435"/>
                              <a:gd name="connsiteY105" fmla="*/ 4669473 h 4850679"/>
                              <a:gd name="connsiteX106" fmla="*/ 6708841 w 7340435"/>
                              <a:gd name="connsiteY106" fmla="*/ 4673466 h 4850679"/>
                              <a:gd name="connsiteX107" fmla="*/ 6708442 w 7340435"/>
                              <a:gd name="connsiteY107" fmla="*/ 4682248 h 4850679"/>
                              <a:gd name="connsiteX108" fmla="*/ 6726806 w 7340435"/>
                              <a:gd name="connsiteY108" fmla="*/ 4698216 h 4850679"/>
                              <a:gd name="connsiteX109" fmla="*/ 6729201 w 7340435"/>
                              <a:gd name="connsiteY109" fmla="*/ 4697817 h 4850679"/>
                              <a:gd name="connsiteX110" fmla="*/ 6742774 w 7340435"/>
                              <a:gd name="connsiteY110" fmla="*/ 4678256 h 4850679"/>
                              <a:gd name="connsiteX111" fmla="*/ 6739979 w 7340435"/>
                              <a:gd name="connsiteY111" fmla="*/ 4669473 h 4850679"/>
                              <a:gd name="connsiteX112" fmla="*/ 6733193 w 7340435"/>
                              <a:gd name="connsiteY112" fmla="*/ 4667078 h 4850679"/>
                              <a:gd name="connsiteX113" fmla="*/ 6732794 w 7340435"/>
                              <a:gd name="connsiteY113" fmla="*/ 4662687 h 4850679"/>
                              <a:gd name="connsiteX114" fmla="*/ 6743173 w 7340435"/>
                              <a:gd name="connsiteY114" fmla="*/ 4666279 h 4850679"/>
                              <a:gd name="connsiteX115" fmla="*/ 6747165 w 7340435"/>
                              <a:gd name="connsiteY115" fmla="*/ 4678256 h 4850679"/>
                              <a:gd name="connsiteX116" fmla="*/ 6740379 w 7340435"/>
                              <a:gd name="connsiteY116" fmla="*/ 4692228 h 4850679"/>
                              <a:gd name="connsiteX117" fmla="*/ 6731596 w 7340435"/>
                              <a:gd name="connsiteY117" fmla="*/ 4701011 h 4850679"/>
                              <a:gd name="connsiteX118" fmla="*/ 6728403 w 7340435"/>
                              <a:gd name="connsiteY118" fmla="*/ 4702608 h 4850679"/>
                              <a:gd name="connsiteX119" fmla="*/ 6724810 w 7340435"/>
                              <a:gd name="connsiteY119" fmla="*/ 4702208 h 4850679"/>
                              <a:gd name="connsiteX120" fmla="*/ 6704450 w 7340435"/>
                              <a:gd name="connsiteY120" fmla="*/ 4684244 h 4850679"/>
                              <a:gd name="connsiteX121" fmla="*/ 6705248 w 7340435"/>
                              <a:gd name="connsiteY121" fmla="*/ 4671470 h 4850679"/>
                              <a:gd name="connsiteX122" fmla="*/ 6714431 w 7340435"/>
                              <a:gd name="connsiteY122" fmla="*/ 4665082 h 4850679"/>
                              <a:gd name="connsiteX123" fmla="*/ 6724011 w 7340435"/>
                              <a:gd name="connsiteY123" fmla="*/ 4667078 h 4850679"/>
                              <a:gd name="connsiteX124" fmla="*/ 6732794 w 7340435"/>
                              <a:gd name="connsiteY124" fmla="*/ 4662687 h 4850679"/>
                              <a:gd name="connsiteX125" fmla="*/ 2244212 w 7340435"/>
                              <a:gd name="connsiteY125" fmla="*/ 4656699 h 4850679"/>
                              <a:gd name="connsiteX126" fmla="*/ 2235031 w 7340435"/>
                              <a:gd name="connsiteY126" fmla="*/ 4674264 h 4850679"/>
                              <a:gd name="connsiteX127" fmla="*/ 2252595 w 7340435"/>
                              <a:gd name="connsiteY127" fmla="*/ 4683446 h 4850679"/>
                              <a:gd name="connsiteX128" fmla="*/ 2261778 w 7340435"/>
                              <a:gd name="connsiteY128" fmla="*/ 4665881 h 4850679"/>
                              <a:gd name="connsiteX129" fmla="*/ 2244212 w 7340435"/>
                              <a:gd name="connsiteY129" fmla="*/ 4656699 h 4850679"/>
                              <a:gd name="connsiteX130" fmla="*/ 2241418 w 7340435"/>
                              <a:gd name="connsiteY130" fmla="*/ 4649114 h 4850679"/>
                              <a:gd name="connsiteX131" fmla="*/ 2268962 w 7340435"/>
                              <a:gd name="connsiteY131" fmla="*/ 4663486 h 4850679"/>
                              <a:gd name="connsiteX132" fmla="*/ 2254591 w 7340435"/>
                              <a:gd name="connsiteY132" fmla="*/ 4691031 h 4850679"/>
                              <a:gd name="connsiteX133" fmla="*/ 2227047 w 7340435"/>
                              <a:gd name="connsiteY133" fmla="*/ 4676660 h 4850679"/>
                              <a:gd name="connsiteX134" fmla="*/ 2241418 w 7340435"/>
                              <a:gd name="connsiteY134" fmla="*/ 4649114 h 4850679"/>
                              <a:gd name="connsiteX135" fmla="*/ 2237826 w 7340435"/>
                              <a:gd name="connsiteY135" fmla="*/ 4636340 h 4850679"/>
                              <a:gd name="connsiteX136" fmla="*/ 2214273 w 7340435"/>
                              <a:gd name="connsiteY136" fmla="*/ 4680652 h 4850679"/>
                              <a:gd name="connsiteX137" fmla="*/ 2258583 w 7340435"/>
                              <a:gd name="connsiteY137" fmla="*/ 4704204 h 4850679"/>
                              <a:gd name="connsiteX138" fmla="*/ 2282136 w 7340435"/>
                              <a:gd name="connsiteY138" fmla="*/ 4659893 h 4850679"/>
                              <a:gd name="connsiteX139" fmla="*/ 2237826 w 7340435"/>
                              <a:gd name="connsiteY139" fmla="*/ 4636340 h 4850679"/>
                              <a:gd name="connsiteX140" fmla="*/ 2252501 w 7340435"/>
                              <a:gd name="connsiteY140" fmla="*/ 4626616 h 4850679"/>
                              <a:gd name="connsiteX141" fmla="*/ 2289721 w 7340435"/>
                              <a:gd name="connsiteY141" fmla="*/ 4657099 h 4850679"/>
                              <a:gd name="connsiteX142" fmla="*/ 2260980 w 7340435"/>
                              <a:gd name="connsiteY142" fmla="*/ 4711390 h 4850679"/>
                              <a:gd name="connsiteX143" fmla="*/ 2206688 w 7340435"/>
                              <a:gd name="connsiteY143" fmla="*/ 4682648 h 4850679"/>
                              <a:gd name="connsiteX144" fmla="*/ 2235430 w 7340435"/>
                              <a:gd name="connsiteY144" fmla="*/ 4628356 h 4850679"/>
                              <a:gd name="connsiteX145" fmla="*/ 2252501 w 7340435"/>
                              <a:gd name="connsiteY145" fmla="*/ 4626616 h 4850679"/>
                              <a:gd name="connsiteX146" fmla="*/ 4492041 w 7340435"/>
                              <a:gd name="connsiteY146" fmla="*/ 4601510 h 4850679"/>
                              <a:gd name="connsiteX147" fmla="*/ 4477720 w 7340435"/>
                              <a:gd name="connsiteY147" fmla="*/ 4609195 h 4850679"/>
                              <a:gd name="connsiteX148" fmla="*/ 4470534 w 7340435"/>
                              <a:gd name="connsiteY148" fmla="*/ 4617978 h 4850679"/>
                              <a:gd name="connsiteX149" fmla="*/ 4465345 w 7340435"/>
                              <a:gd name="connsiteY149" fmla="*/ 4618377 h 4850679"/>
                              <a:gd name="connsiteX150" fmla="*/ 4456562 w 7340435"/>
                              <a:gd name="connsiteY150" fmla="*/ 4611191 h 4850679"/>
                              <a:gd name="connsiteX151" fmla="*/ 4440994 w 7340435"/>
                              <a:gd name="connsiteY151" fmla="*/ 4606400 h 4850679"/>
                              <a:gd name="connsiteX152" fmla="*/ 4427021 w 7340435"/>
                              <a:gd name="connsiteY152" fmla="*/ 4613985 h 4850679"/>
                              <a:gd name="connsiteX153" fmla="*/ 4429815 w 7340435"/>
                              <a:gd name="connsiteY153" fmla="*/ 4643926 h 4850679"/>
                              <a:gd name="connsiteX154" fmla="*/ 4473728 w 7340435"/>
                              <a:gd name="connsiteY154" fmla="*/ 4680652 h 4850679"/>
                              <a:gd name="connsiteX155" fmla="*/ 4510055 w 7340435"/>
                              <a:gd name="connsiteY155" fmla="*/ 4636341 h 4850679"/>
                              <a:gd name="connsiteX156" fmla="*/ 4507261 w 7340435"/>
                              <a:gd name="connsiteY156" fmla="*/ 4606400 h 4850679"/>
                              <a:gd name="connsiteX157" fmla="*/ 4492041 w 7340435"/>
                              <a:gd name="connsiteY157" fmla="*/ 4601510 h 4850679"/>
                              <a:gd name="connsiteX158" fmla="*/ 5765784 w 7340435"/>
                              <a:gd name="connsiteY158" fmla="*/ 4597069 h 4850679"/>
                              <a:gd name="connsiteX159" fmla="*/ 5792282 w 7340435"/>
                              <a:gd name="connsiteY159" fmla="*/ 4615981 h 4850679"/>
                              <a:gd name="connsiteX160" fmla="*/ 5786693 w 7340435"/>
                              <a:gd name="connsiteY160" fmla="*/ 4619574 h 4850679"/>
                              <a:gd name="connsiteX161" fmla="*/ 5737192 w 7340435"/>
                              <a:gd name="connsiteY161" fmla="*/ 4607997 h 4850679"/>
                              <a:gd name="connsiteX162" fmla="*/ 5725615 w 7340435"/>
                              <a:gd name="connsiteY162" fmla="*/ 4657498 h 4850679"/>
                              <a:gd name="connsiteX163" fmla="*/ 5720026 w 7340435"/>
                              <a:gd name="connsiteY163" fmla="*/ 4661091 h 4850679"/>
                              <a:gd name="connsiteX164" fmla="*/ 5733599 w 7340435"/>
                              <a:gd name="connsiteY164" fmla="*/ 4602408 h 4850679"/>
                              <a:gd name="connsiteX165" fmla="*/ 5765784 w 7340435"/>
                              <a:gd name="connsiteY165" fmla="*/ 4597069 h 4850679"/>
                              <a:gd name="connsiteX166" fmla="*/ 4490944 w 7340435"/>
                              <a:gd name="connsiteY166" fmla="*/ 4594774 h 4850679"/>
                              <a:gd name="connsiteX167" fmla="*/ 4511652 w 7340435"/>
                              <a:gd name="connsiteY167" fmla="*/ 4601211 h 4850679"/>
                              <a:gd name="connsiteX168" fmla="*/ 4515245 w 7340435"/>
                              <a:gd name="connsiteY168" fmla="*/ 4641131 h 4850679"/>
                              <a:gd name="connsiteX169" fmla="*/ 4476522 w 7340435"/>
                              <a:gd name="connsiteY169" fmla="*/ 4688237 h 4850679"/>
                              <a:gd name="connsiteX170" fmla="*/ 4471333 w 7340435"/>
                              <a:gd name="connsiteY170" fmla="*/ 4688636 h 4850679"/>
                              <a:gd name="connsiteX171" fmla="*/ 4424625 w 7340435"/>
                              <a:gd name="connsiteY171" fmla="*/ 4649515 h 4850679"/>
                              <a:gd name="connsiteX172" fmla="*/ 4421033 w 7340435"/>
                              <a:gd name="connsiteY172" fmla="*/ 4609594 h 4850679"/>
                              <a:gd name="connsiteX173" fmla="*/ 4440194 w 7340435"/>
                              <a:gd name="connsiteY173" fmla="*/ 4599215 h 4850679"/>
                              <a:gd name="connsiteX174" fmla="*/ 4460954 w 7340435"/>
                              <a:gd name="connsiteY174" fmla="*/ 4606001 h 4850679"/>
                              <a:gd name="connsiteX175" fmla="*/ 4466942 w 7340435"/>
                              <a:gd name="connsiteY175" fmla="*/ 4610791 h 4850679"/>
                              <a:gd name="connsiteX176" fmla="*/ 4471732 w 7340435"/>
                              <a:gd name="connsiteY176" fmla="*/ 4604803 h 4850679"/>
                              <a:gd name="connsiteX177" fmla="*/ 4490944 w 7340435"/>
                              <a:gd name="connsiteY177" fmla="*/ 4594774 h 4850679"/>
                              <a:gd name="connsiteX178" fmla="*/ 3835010 w 7340435"/>
                              <a:gd name="connsiteY178" fmla="*/ 4529754 h 4850679"/>
                              <a:gd name="connsiteX179" fmla="*/ 3827425 w 7340435"/>
                              <a:gd name="connsiteY179" fmla="*/ 4533746 h 4850679"/>
                              <a:gd name="connsiteX180" fmla="*/ 3826228 w 7340435"/>
                              <a:gd name="connsiteY180" fmla="*/ 4534944 h 4850679"/>
                              <a:gd name="connsiteX181" fmla="*/ 3824631 w 7340435"/>
                              <a:gd name="connsiteY181" fmla="*/ 4534146 h 4850679"/>
                              <a:gd name="connsiteX182" fmla="*/ 3816646 w 7340435"/>
                              <a:gd name="connsiteY182" fmla="*/ 4532149 h 4850679"/>
                              <a:gd name="connsiteX183" fmla="*/ 3810658 w 7340435"/>
                              <a:gd name="connsiteY183" fmla="*/ 4536142 h 4850679"/>
                              <a:gd name="connsiteX184" fmla="*/ 3810259 w 7340435"/>
                              <a:gd name="connsiteY184" fmla="*/ 4544924 h 4850679"/>
                              <a:gd name="connsiteX185" fmla="*/ 3828623 w 7340435"/>
                              <a:gd name="connsiteY185" fmla="*/ 4560892 h 4850679"/>
                              <a:gd name="connsiteX186" fmla="*/ 3831018 w 7340435"/>
                              <a:gd name="connsiteY186" fmla="*/ 4560493 h 4850679"/>
                              <a:gd name="connsiteX187" fmla="*/ 3844591 w 7340435"/>
                              <a:gd name="connsiteY187" fmla="*/ 4540932 h 4850679"/>
                              <a:gd name="connsiteX188" fmla="*/ 3841796 w 7340435"/>
                              <a:gd name="connsiteY188" fmla="*/ 4532149 h 4850679"/>
                              <a:gd name="connsiteX189" fmla="*/ 3835010 w 7340435"/>
                              <a:gd name="connsiteY189" fmla="*/ 4529754 h 4850679"/>
                              <a:gd name="connsiteX190" fmla="*/ 3834611 w 7340435"/>
                              <a:gd name="connsiteY190" fmla="*/ 4525363 h 4850679"/>
                              <a:gd name="connsiteX191" fmla="*/ 3844990 w 7340435"/>
                              <a:gd name="connsiteY191" fmla="*/ 4528956 h 4850679"/>
                              <a:gd name="connsiteX192" fmla="*/ 3848982 w 7340435"/>
                              <a:gd name="connsiteY192" fmla="*/ 4540932 h 4850679"/>
                              <a:gd name="connsiteX193" fmla="*/ 3842196 w 7340435"/>
                              <a:gd name="connsiteY193" fmla="*/ 4554904 h 4850679"/>
                              <a:gd name="connsiteX194" fmla="*/ 3833413 w 7340435"/>
                              <a:gd name="connsiteY194" fmla="*/ 4563687 h 4850679"/>
                              <a:gd name="connsiteX195" fmla="*/ 3830220 w 7340435"/>
                              <a:gd name="connsiteY195" fmla="*/ 4565284 h 4850679"/>
                              <a:gd name="connsiteX196" fmla="*/ 3826627 w 7340435"/>
                              <a:gd name="connsiteY196" fmla="*/ 4564884 h 4850679"/>
                              <a:gd name="connsiteX197" fmla="*/ 3806267 w 7340435"/>
                              <a:gd name="connsiteY197" fmla="*/ 4546920 h 4850679"/>
                              <a:gd name="connsiteX198" fmla="*/ 3807065 w 7340435"/>
                              <a:gd name="connsiteY198" fmla="*/ 4534146 h 4850679"/>
                              <a:gd name="connsiteX199" fmla="*/ 3816247 w 7340435"/>
                              <a:gd name="connsiteY199" fmla="*/ 4527758 h 4850679"/>
                              <a:gd name="connsiteX200" fmla="*/ 3825828 w 7340435"/>
                              <a:gd name="connsiteY200" fmla="*/ 4529754 h 4850679"/>
                              <a:gd name="connsiteX201" fmla="*/ 3834611 w 7340435"/>
                              <a:gd name="connsiteY201" fmla="*/ 4525363 h 4850679"/>
                              <a:gd name="connsiteX202" fmla="*/ 6021422 w 7340435"/>
                              <a:gd name="connsiteY202" fmla="*/ 4522968 h 4850679"/>
                              <a:gd name="connsiteX203" fmla="*/ 6012240 w 7340435"/>
                              <a:gd name="connsiteY203" fmla="*/ 4540533 h 4850679"/>
                              <a:gd name="connsiteX204" fmla="*/ 6029806 w 7340435"/>
                              <a:gd name="connsiteY204" fmla="*/ 4549715 h 4850679"/>
                              <a:gd name="connsiteX205" fmla="*/ 6038987 w 7340435"/>
                              <a:gd name="connsiteY205" fmla="*/ 4532150 h 4850679"/>
                              <a:gd name="connsiteX206" fmla="*/ 6021422 w 7340435"/>
                              <a:gd name="connsiteY206" fmla="*/ 4522968 h 4850679"/>
                              <a:gd name="connsiteX207" fmla="*/ 6019027 w 7340435"/>
                              <a:gd name="connsiteY207" fmla="*/ 4515782 h 4850679"/>
                              <a:gd name="connsiteX208" fmla="*/ 6046572 w 7340435"/>
                              <a:gd name="connsiteY208" fmla="*/ 4530154 h 4850679"/>
                              <a:gd name="connsiteX209" fmla="*/ 6032201 w 7340435"/>
                              <a:gd name="connsiteY209" fmla="*/ 4557699 h 4850679"/>
                              <a:gd name="connsiteX210" fmla="*/ 6004655 w 7340435"/>
                              <a:gd name="connsiteY210" fmla="*/ 4543328 h 4850679"/>
                              <a:gd name="connsiteX211" fmla="*/ 6019027 w 7340435"/>
                              <a:gd name="connsiteY211" fmla="*/ 4515782 h 4850679"/>
                              <a:gd name="connsiteX212" fmla="*/ 6015434 w 7340435"/>
                              <a:gd name="connsiteY212" fmla="*/ 4502608 h 4850679"/>
                              <a:gd name="connsiteX213" fmla="*/ 5991881 w 7340435"/>
                              <a:gd name="connsiteY213" fmla="*/ 4546920 h 4850679"/>
                              <a:gd name="connsiteX214" fmla="*/ 6036193 w 7340435"/>
                              <a:gd name="connsiteY214" fmla="*/ 4570472 h 4850679"/>
                              <a:gd name="connsiteX215" fmla="*/ 6059745 w 7340435"/>
                              <a:gd name="connsiteY215" fmla="*/ 4526161 h 4850679"/>
                              <a:gd name="connsiteX216" fmla="*/ 6015434 w 7340435"/>
                              <a:gd name="connsiteY216" fmla="*/ 4502608 h 4850679"/>
                              <a:gd name="connsiteX217" fmla="*/ 6030111 w 7340435"/>
                              <a:gd name="connsiteY217" fmla="*/ 4492884 h 4850679"/>
                              <a:gd name="connsiteX218" fmla="*/ 6067330 w 7340435"/>
                              <a:gd name="connsiteY218" fmla="*/ 4523367 h 4850679"/>
                              <a:gd name="connsiteX219" fmla="*/ 6038588 w 7340435"/>
                              <a:gd name="connsiteY219" fmla="*/ 4577658 h 4850679"/>
                              <a:gd name="connsiteX220" fmla="*/ 5984296 w 7340435"/>
                              <a:gd name="connsiteY220" fmla="*/ 4548916 h 4850679"/>
                              <a:gd name="connsiteX221" fmla="*/ 6013039 w 7340435"/>
                              <a:gd name="connsiteY221" fmla="*/ 4494624 h 4850679"/>
                              <a:gd name="connsiteX222" fmla="*/ 6030111 w 7340435"/>
                              <a:gd name="connsiteY222" fmla="*/ 4492884 h 4850679"/>
                              <a:gd name="connsiteX223" fmla="*/ 1566321 w 7340435"/>
                              <a:gd name="connsiteY223" fmla="*/ 4480951 h 4850679"/>
                              <a:gd name="connsiteX224" fmla="*/ 1552000 w 7340435"/>
                              <a:gd name="connsiteY224" fmla="*/ 4488636 h 4850679"/>
                              <a:gd name="connsiteX225" fmla="*/ 1544814 w 7340435"/>
                              <a:gd name="connsiteY225" fmla="*/ 4497419 h 4850679"/>
                              <a:gd name="connsiteX226" fmla="*/ 1539624 w 7340435"/>
                              <a:gd name="connsiteY226" fmla="*/ 4497818 h 4850679"/>
                              <a:gd name="connsiteX227" fmla="*/ 1530842 w 7340435"/>
                              <a:gd name="connsiteY227" fmla="*/ 4490632 h 4850679"/>
                              <a:gd name="connsiteX228" fmla="*/ 1515272 w 7340435"/>
                              <a:gd name="connsiteY228" fmla="*/ 4485841 h 4850679"/>
                              <a:gd name="connsiteX229" fmla="*/ 1501301 w 7340435"/>
                              <a:gd name="connsiteY229" fmla="*/ 4493426 h 4850679"/>
                              <a:gd name="connsiteX230" fmla="*/ 1504096 w 7340435"/>
                              <a:gd name="connsiteY230" fmla="*/ 4523367 h 4850679"/>
                              <a:gd name="connsiteX231" fmla="*/ 1548007 w 7340435"/>
                              <a:gd name="connsiteY231" fmla="*/ 4560093 h 4850679"/>
                              <a:gd name="connsiteX232" fmla="*/ 1584336 w 7340435"/>
                              <a:gd name="connsiteY232" fmla="*/ 4515782 h 4850679"/>
                              <a:gd name="connsiteX233" fmla="*/ 1581541 w 7340435"/>
                              <a:gd name="connsiteY233" fmla="*/ 4485841 h 4850679"/>
                              <a:gd name="connsiteX234" fmla="*/ 1566321 w 7340435"/>
                              <a:gd name="connsiteY234" fmla="*/ 4480951 h 4850679"/>
                              <a:gd name="connsiteX235" fmla="*/ 1565623 w 7340435"/>
                              <a:gd name="connsiteY235" fmla="*/ 4474215 h 4850679"/>
                              <a:gd name="connsiteX236" fmla="*/ 1586332 w 7340435"/>
                              <a:gd name="connsiteY236" fmla="*/ 4480652 h 4850679"/>
                              <a:gd name="connsiteX237" fmla="*/ 1589925 w 7340435"/>
                              <a:gd name="connsiteY237" fmla="*/ 4520572 h 4850679"/>
                              <a:gd name="connsiteX238" fmla="*/ 1551201 w 7340435"/>
                              <a:gd name="connsiteY238" fmla="*/ 4567678 h 4850679"/>
                              <a:gd name="connsiteX239" fmla="*/ 1546012 w 7340435"/>
                              <a:gd name="connsiteY239" fmla="*/ 4568077 h 4850679"/>
                              <a:gd name="connsiteX240" fmla="*/ 1499305 w 7340435"/>
                              <a:gd name="connsiteY240" fmla="*/ 4528956 h 4850679"/>
                              <a:gd name="connsiteX241" fmla="*/ 1495712 w 7340435"/>
                              <a:gd name="connsiteY241" fmla="*/ 4489035 h 4850679"/>
                              <a:gd name="connsiteX242" fmla="*/ 1514874 w 7340435"/>
                              <a:gd name="connsiteY242" fmla="*/ 4478656 h 4850679"/>
                              <a:gd name="connsiteX243" fmla="*/ 1535633 w 7340435"/>
                              <a:gd name="connsiteY243" fmla="*/ 4485442 h 4850679"/>
                              <a:gd name="connsiteX244" fmla="*/ 1541621 w 7340435"/>
                              <a:gd name="connsiteY244" fmla="*/ 4490232 h 4850679"/>
                              <a:gd name="connsiteX245" fmla="*/ 1546410 w 7340435"/>
                              <a:gd name="connsiteY245" fmla="*/ 4484244 h 4850679"/>
                              <a:gd name="connsiteX246" fmla="*/ 1565623 w 7340435"/>
                              <a:gd name="connsiteY246" fmla="*/ 4474215 h 4850679"/>
                              <a:gd name="connsiteX247" fmla="*/ 2867612 w 7340435"/>
                              <a:gd name="connsiteY247" fmla="*/ 4459744 h 4850679"/>
                              <a:gd name="connsiteX248" fmla="*/ 2894111 w 7340435"/>
                              <a:gd name="connsiteY248" fmla="*/ 4478657 h 4850679"/>
                              <a:gd name="connsiteX249" fmla="*/ 2888519 w 7340435"/>
                              <a:gd name="connsiteY249" fmla="*/ 4482250 h 4850679"/>
                              <a:gd name="connsiteX250" fmla="*/ 2839022 w 7340435"/>
                              <a:gd name="connsiteY250" fmla="*/ 4470672 h 4850679"/>
                              <a:gd name="connsiteX251" fmla="*/ 2827443 w 7340435"/>
                              <a:gd name="connsiteY251" fmla="*/ 4520174 h 4850679"/>
                              <a:gd name="connsiteX252" fmla="*/ 2821855 w 7340435"/>
                              <a:gd name="connsiteY252" fmla="*/ 4523767 h 4850679"/>
                              <a:gd name="connsiteX253" fmla="*/ 2835427 w 7340435"/>
                              <a:gd name="connsiteY253" fmla="*/ 4465084 h 4850679"/>
                              <a:gd name="connsiteX254" fmla="*/ 2867612 w 7340435"/>
                              <a:gd name="connsiteY254" fmla="*/ 4459744 h 4850679"/>
                              <a:gd name="connsiteX255" fmla="*/ 909291 w 7340435"/>
                              <a:gd name="connsiteY255" fmla="*/ 4409595 h 4850679"/>
                              <a:gd name="connsiteX256" fmla="*/ 901705 w 7340435"/>
                              <a:gd name="connsiteY256" fmla="*/ 4413587 h 4850679"/>
                              <a:gd name="connsiteX257" fmla="*/ 900508 w 7340435"/>
                              <a:gd name="connsiteY257" fmla="*/ 4414785 h 4850679"/>
                              <a:gd name="connsiteX258" fmla="*/ 898911 w 7340435"/>
                              <a:gd name="connsiteY258" fmla="*/ 4413987 h 4850679"/>
                              <a:gd name="connsiteX259" fmla="*/ 890928 w 7340435"/>
                              <a:gd name="connsiteY259" fmla="*/ 4411990 h 4850679"/>
                              <a:gd name="connsiteX260" fmla="*/ 884939 w 7340435"/>
                              <a:gd name="connsiteY260" fmla="*/ 4415983 h 4850679"/>
                              <a:gd name="connsiteX261" fmla="*/ 884540 w 7340435"/>
                              <a:gd name="connsiteY261" fmla="*/ 4424765 h 4850679"/>
                              <a:gd name="connsiteX262" fmla="*/ 902903 w 7340435"/>
                              <a:gd name="connsiteY262" fmla="*/ 4440733 h 4850679"/>
                              <a:gd name="connsiteX263" fmla="*/ 905298 w 7340435"/>
                              <a:gd name="connsiteY263" fmla="*/ 4440334 h 4850679"/>
                              <a:gd name="connsiteX264" fmla="*/ 918871 w 7340435"/>
                              <a:gd name="connsiteY264" fmla="*/ 4420773 h 4850679"/>
                              <a:gd name="connsiteX265" fmla="*/ 916076 w 7340435"/>
                              <a:gd name="connsiteY265" fmla="*/ 4411990 h 4850679"/>
                              <a:gd name="connsiteX266" fmla="*/ 909291 w 7340435"/>
                              <a:gd name="connsiteY266" fmla="*/ 4409595 h 4850679"/>
                              <a:gd name="connsiteX267" fmla="*/ 908891 w 7340435"/>
                              <a:gd name="connsiteY267" fmla="*/ 4405204 h 4850679"/>
                              <a:gd name="connsiteX268" fmla="*/ 919270 w 7340435"/>
                              <a:gd name="connsiteY268" fmla="*/ 4408796 h 4850679"/>
                              <a:gd name="connsiteX269" fmla="*/ 923262 w 7340435"/>
                              <a:gd name="connsiteY269" fmla="*/ 4420773 h 4850679"/>
                              <a:gd name="connsiteX270" fmla="*/ 916476 w 7340435"/>
                              <a:gd name="connsiteY270" fmla="*/ 4434745 h 4850679"/>
                              <a:gd name="connsiteX271" fmla="*/ 907693 w 7340435"/>
                              <a:gd name="connsiteY271" fmla="*/ 4443528 h 4850679"/>
                              <a:gd name="connsiteX272" fmla="*/ 904500 w 7340435"/>
                              <a:gd name="connsiteY272" fmla="*/ 4445125 h 4850679"/>
                              <a:gd name="connsiteX273" fmla="*/ 900907 w 7340435"/>
                              <a:gd name="connsiteY273" fmla="*/ 4444725 h 4850679"/>
                              <a:gd name="connsiteX274" fmla="*/ 880547 w 7340435"/>
                              <a:gd name="connsiteY274" fmla="*/ 4426761 h 4850679"/>
                              <a:gd name="connsiteX275" fmla="*/ 881346 w 7340435"/>
                              <a:gd name="connsiteY275" fmla="*/ 4413987 h 4850679"/>
                              <a:gd name="connsiteX276" fmla="*/ 890529 w 7340435"/>
                              <a:gd name="connsiteY276" fmla="*/ 4407599 h 4850679"/>
                              <a:gd name="connsiteX277" fmla="*/ 900108 w 7340435"/>
                              <a:gd name="connsiteY277" fmla="*/ 4409595 h 4850679"/>
                              <a:gd name="connsiteX278" fmla="*/ 908891 w 7340435"/>
                              <a:gd name="connsiteY278" fmla="*/ 4405204 h 4850679"/>
                              <a:gd name="connsiteX279" fmla="*/ 3123648 w 7340435"/>
                              <a:gd name="connsiteY279" fmla="*/ 4385643 h 4850679"/>
                              <a:gd name="connsiteX280" fmla="*/ 3114469 w 7340435"/>
                              <a:gd name="connsiteY280" fmla="*/ 4403208 h 4850679"/>
                              <a:gd name="connsiteX281" fmla="*/ 3132034 w 7340435"/>
                              <a:gd name="connsiteY281" fmla="*/ 4412390 h 4850679"/>
                              <a:gd name="connsiteX282" fmla="*/ 3141215 w 7340435"/>
                              <a:gd name="connsiteY282" fmla="*/ 4394825 h 4850679"/>
                              <a:gd name="connsiteX283" fmla="*/ 3123648 w 7340435"/>
                              <a:gd name="connsiteY283" fmla="*/ 4385643 h 4850679"/>
                              <a:gd name="connsiteX284" fmla="*/ 3120856 w 7340435"/>
                              <a:gd name="connsiteY284" fmla="*/ 4378457 h 4850679"/>
                              <a:gd name="connsiteX285" fmla="*/ 3148401 w 7340435"/>
                              <a:gd name="connsiteY285" fmla="*/ 4392829 h 4850679"/>
                              <a:gd name="connsiteX286" fmla="*/ 3134029 w 7340435"/>
                              <a:gd name="connsiteY286" fmla="*/ 4420374 h 4850679"/>
                              <a:gd name="connsiteX287" fmla="*/ 3106484 w 7340435"/>
                              <a:gd name="connsiteY287" fmla="*/ 4406003 h 4850679"/>
                              <a:gd name="connsiteX288" fmla="*/ 3120856 w 7340435"/>
                              <a:gd name="connsiteY288" fmla="*/ 4378457 h 4850679"/>
                              <a:gd name="connsiteX289" fmla="*/ 3117262 w 7340435"/>
                              <a:gd name="connsiteY289" fmla="*/ 4365284 h 4850679"/>
                              <a:gd name="connsiteX290" fmla="*/ 3093709 w 7340435"/>
                              <a:gd name="connsiteY290" fmla="*/ 4409596 h 4850679"/>
                              <a:gd name="connsiteX291" fmla="*/ 3138021 w 7340435"/>
                              <a:gd name="connsiteY291" fmla="*/ 4433148 h 4850679"/>
                              <a:gd name="connsiteX292" fmla="*/ 3161575 w 7340435"/>
                              <a:gd name="connsiteY292" fmla="*/ 4388837 h 4850679"/>
                              <a:gd name="connsiteX293" fmla="*/ 3117262 w 7340435"/>
                              <a:gd name="connsiteY293" fmla="*/ 4365284 h 4850679"/>
                              <a:gd name="connsiteX294" fmla="*/ 3131940 w 7340435"/>
                              <a:gd name="connsiteY294" fmla="*/ 4355959 h 4850679"/>
                              <a:gd name="connsiteX295" fmla="*/ 3169159 w 7340435"/>
                              <a:gd name="connsiteY295" fmla="*/ 4386442 h 4850679"/>
                              <a:gd name="connsiteX296" fmla="*/ 3140418 w 7340435"/>
                              <a:gd name="connsiteY296" fmla="*/ 4440733 h 4850679"/>
                              <a:gd name="connsiteX297" fmla="*/ 3086126 w 7340435"/>
                              <a:gd name="connsiteY297" fmla="*/ 4411991 h 4850679"/>
                              <a:gd name="connsiteX298" fmla="*/ 3114867 w 7340435"/>
                              <a:gd name="connsiteY298" fmla="*/ 4357699 h 4850679"/>
                              <a:gd name="connsiteX299" fmla="*/ 3131940 w 7340435"/>
                              <a:gd name="connsiteY299" fmla="*/ 4355959 h 4850679"/>
                              <a:gd name="connsiteX300" fmla="*/ 5343932 w 7340435"/>
                              <a:gd name="connsiteY300" fmla="*/ 4347619 h 4850679"/>
                              <a:gd name="connsiteX301" fmla="*/ 5329611 w 7340435"/>
                              <a:gd name="connsiteY301" fmla="*/ 4355304 h 4850679"/>
                              <a:gd name="connsiteX302" fmla="*/ 5322425 w 7340435"/>
                              <a:gd name="connsiteY302" fmla="*/ 4364087 h 4850679"/>
                              <a:gd name="connsiteX303" fmla="*/ 5317236 w 7340435"/>
                              <a:gd name="connsiteY303" fmla="*/ 4364486 h 4850679"/>
                              <a:gd name="connsiteX304" fmla="*/ 5308453 w 7340435"/>
                              <a:gd name="connsiteY304" fmla="*/ 4357300 h 4850679"/>
                              <a:gd name="connsiteX305" fmla="*/ 5292884 w 7340435"/>
                              <a:gd name="connsiteY305" fmla="*/ 4352509 h 4850679"/>
                              <a:gd name="connsiteX306" fmla="*/ 5278911 w 7340435"/>
                              <a:gd name="connsiteY306" fmla="*/ 4360094 h 4850679"/>
                              <a:gd name="connsiteX307" fmla="*/ 5281706 w 7340435"/>
                              <a:gd name="connsiteY307" fmla="*/ 4390035 h 4850679"/>
                              <a:gd name="connsiteX308" fmla="*/ 5325619 w 7340435"/>
                              <a:gd name="connsiteY308" fmla="*/ 4426761 h 4850679"/>
                              <a:gd name="connsiteX309" fmla="*/ 5361946 w 7340435"/>
                              <a:gd name="connsiteY309" fmla="*/ 4382450 h 4850679"/>
                              <a:gd name="connsiteX310" fmla="*/ 5359152 w 7340435"/>
                              <a:gd name="connsiteY310" fmla="*/ 4352509 h 4850679"/>
                              <a:gd name="connsiteX311" fmla="*/ 5343932 w 7340435"/>
                              <a:gd name="connsiteY311" fmla="*/ 4347619 h 4850679"/>
                              <a:gd name="connsiteX312" fmla="*/ 5343233 w 7340435"/>
                              <a:gd name="connsiteY312" fmla="*/ 4340883 h 4850679"/>
                              <a:gd name="connsiteX313" fmla="*/ 5363942 w 7340435"/>
                              <a:gd name="connsiteY313" fmla="*/ 4347320 h 4850679"/>
                              <a:gd name="connsiteX314" fmla="*/ 5367535 w 7340435"/>
                              <a:gd name="connsiteY314" fmla="*/ 4387241 h 4850679"/>
                              <a:gd name="connsiteX315" fmla="*/ 5328812 w 7340435"/>
                              <a:gd name="connsiteY315" fmla="*/ 4434346 h 4850679"/>
                              <a:gd name="connsiteX316" fmla="*/ 5323623 w 7340435"/>
                              <a:gd name="connsiteY316" fmla="*/ 4434745 h 4850679"/>
                              <a:gd name="connsiteX317" fmla="*/ 5276915 w 7340435"/>
                              <a:gd name="connsiteY317" fmla="*/ 4395624 h 4850679"/>
                              <a:gd name="connsiteX318" fmla="*/ 5273323 w 7340435"/>
                              <a:gd name="connsiteY318" fmla="*/ 4355703 h 4850679"/>
                              <a:gd name="connsiteX319" fmla="*/ 5292484 w 7340435"/>
                              <a:gd name="connsiteY319" fmla="*/ 4345324 h 4850679"/>
                              <a:gd name="connsiteX320" fmla="*/ 5313244 w 7340435"/>
                              <a:gd name="connsiteY320" fmla="*/ 4352110 h 4850679"/>
                              <a:gd name="connsiteX321" fmla="*/ 5319232 w 7340435"/>
                              <a:gd name="connsiteY321" fmla="*/ 4356900 h 4850679"/>
                              <a:gd name="connsiteX322" fmla="*/ 5324022 w 7340435"/>
                              <a:gd name="connsiteY322" fmla="*/ 4350912 h 4850679"/>
                              <a:gd name="connsiteX323" fmla="*/ 5343233 w 7340435"/>
                              <a:gd name="connsiteY323" fmla="*/ 4340883 h 4850679"/>
                              <a:gd name="connsiteX324" fmla="*/ 6645219 w 7340435"/>
                              <a:gd name="connsiteY324" fmla="*/ 4326413 h 4850679"/>
                              <a:gd name="connsiteX325" fmla="*/ 6671717 w 7340435"/>
                              <a:gd name="connsiteY325" fmla="*/ 4345325 h 4850679"/>
                              <a:gd name="connsiteX326" fmla="*/ 6666128 w 7340435"/>
                              <a:gd name="connsiteY326" fmla="*/ 4348918 h 4850679"/>
                              <a:gd name="connsiteX327" fmla="*/ 6616627 w 7340435"/>
                              <a:gd name="connsiteY327" fmla="*/ 4337341 h 4850679"/>
                              <a:gd name="connsiteX328" fmla="*/ 6605050 w 7340435"/>
                              <a:gd name="connsiteY328" fmla="*/ 4386842 h 4850679"/>
                              <a:gd name="connsiteX329" fmla="*/ 6599461 w 7340435"/>
                              <a:gd name="connsiteY329" fmla="*/ 4390435 h 4850679"/>
                              <a:gd name="connsiteX330" fmla="*/ 6613034 w 7340435"/>
                              <a:gd name="connsiteY330" fmla="*/ 4331752 h 4850679"/>
                              <a:gd name="connsiteX331" fmla="*/ 6645219 w 7340435"/>
                              <a:gd name="connsiteY331" fmla="*/ 4326413 h 4850679"/>
                              <a:gd name="connsiteX332" fmla="*/ 4686901 w 7340435"/>
                              <a:gd name="connsiteY332" fmla="*/ 4275864 h 4850679"/>
                              <a:gd name="connsiteX333" fmla="*/ 4679316 w 7340435"/>
                              <a:gd name="connsiteY333" fmla="*/ 4279856 h 4850679"/>
                              <a:gd name="connsiteX334" fmla="*/ 4678118 w 7340435"/>
                              <a:gd name="connsiteY334" fmla="*/ 4281054 h 4850679"/>
                              <a:gd name="connsiteX335" fmla="*/ 4676522 w 7340435"/>
                              <a:gd name="connsiteY335" fmla="*/ 4280256 h 4850679"/>
                              <a:gd name="connsiteX336" fmla="*/ 4668538 w 7340435"/>
                              <a:gd name="connsiteY336" fmla="*/ 4278259 h 4850679"/>
                              <a:gd name="connsiteX337" fmla="*/ 4662549 w 7340435"/>
                              <a:gd name="connsiteY337" fmla="*/ 4282252 h 4850679"/>
                              <a:gd name="connsiteX338" fmla="*/ 4662149 w 7340435"/>
                              <a:gd name="connsiteY338" fmla="*/ 4291034 h 4850679"/>
                              <a:gd name="connsiteX339" fmla="*/ 4680514 w 7340435"/>
                              <a:gd name="connsiteY339" fmla="*/ 4307002 h 4850679"/>
                              <a:gd name="connsiteX340" fmla="*/ 4682909 w 7340435"/>
                              <a:gd name="connsiteY340" fmla="*/ 4306603 h 4850679"/>
                              <a:gd name="connsiteX341" fmla="*/ 4696482 w 7340435"/>
                              <a:gd name="connsiteY341" fmla="*/ 4287042 h 4850679"/>
                              <a:gd name="connsiteX342" fmla="*/ 4693687 w 7340435"/>
                              <a:gd name="connsiteY342" fmla="*/ 4278259 h 4850679"/>
                              <a:gd name="connsiteX343" fmla="*/ 4686901 w 7340435"/>
                              <a:gd name="connsiteY343" fmla="*/ 4275864 h 4850679"/>
                              <a:gd name="connsiteX344" fmla="*/ 4686502 w 7340435"/>
                              <a:gd name="connsiteY344" fmla="*/ 4271473 h 4850679"/>
                              <a:gd name="connsiteX345" fmla="*/ 4696881 w 7340435"/>
                              <a:gd name="connsiteY345" fmla="*/ 4275065 h 4850679"/>
                              <a:gd name="connsiteX346" fmla="*/ 4700873 w 7340435"/>
                              <a:gd name="connsiteY346" fmla="*/ 4287042 h 4850679"/>
                              <a:gd name="connsiteX347" fmla="*/ 4694086 w 7340435"/>
                              <a:gd name="connsiteY347" fmla="*/ 4301014 h 4850679"/>
                              <a:gd name="connsiteX348" fmla="*/ 4685304 w 7340435"/>
                              <a:gd name="connsiteY348" fmla="*/ 4309797 h 4850679"/>
                              <a:gd name="connsiteX349" fmla="*/ 4682110 w 7340435"/>
                              <a:gd name="connsiteY349" fmla="*/ 4311394 h 4850679"/>
                              <a:gd name="connsiteX350" fmla="*/ 4678518 w 7340435"/>
                              <a:gd name="connsiteY350" fmla="*/ 4310994 h 4850679"/>
                              <a:gd name="connsiteX351" fmla="*/ 4658157 w 7340435"/>
                              <a:gd name="connsiteY351" fmla="*/ 4293030 h 4850679"/>
                              <a:gd name="connsiteX352" fmla="*/ 4658956 w 7340435"/>
                              <a:gd name="connsiteY352" fmla="*/ 4280256 h 4850679"/>
                              <a:gd name="connsiteX353" fmla="*/ 4668138 w 7340435"/>
                              <a:gd name="connsiteY353" fmla="*/ 4273868 h 4850679"/>
                              <a:gd name="connsiteX354" fmla="*/ 4677719 w 7340435"/>
                              <a:gd name="connsiteY354" fmla="*/ 4275864 h 4850679"/>
                              <a:gd name="connsiteX355" fmla="*/ 4686502 w 7340435"/>
                              <a:gd name="connsiteY355" fmla="*/ 4271473 h 4850679"/>
                              <a:gd name="connsiteX356" fmla="*/ 197917 w 7340435"/>
                              <a:gd name="connsiteY356" fmla="*/ 4265485 h 4850679"/>
                              <a:gd name="connsiteX357" fmla="*/ 188736 w 7340435"/>
                              <a:gd name="connsiteY357" fmla="*/ 4283050 h 4850679"/>
                              <a:gd name="connsiteX358" fmla="*/ 206300 w 7340435"/>
                              <a:gd name="connsiteY358" fmla="*/ 4292232 h 4850679"/>
                              <a:gd name="connsiteX359" fmla="*/ 215482 w 7340435"/>
                              <a:gd name="connsiteY359" fmla="*/ 4274667 h 4850679"/>
                              <a:gd name="connsiteX360" fmla="*/ 197917 w 7340435"/>
                              <a:gd name="connsiteY360" fmla="*/ 4265485 h 4850679"/>
                              <a:gd name="connsiteX361" fmla="*/ 195522 w 7340435"/>
                              <a:gd name="connsiteY361" fmla="*/ 4257900 h 4850679"/>
                              <a:gd name="connsiteX362" fmla="*/ 223067 w 7340435"/>
                              <a:gd name="connsiteY362" fmla="*/ 4272272 h 4850679"/>
                              <a:gd name="connsiteX363" fmla="*/ 208696 w 7340435"/>
                              <a:gd name="connsiteY363" fmla="*/ 4299817 h 4850679"/>
                              <a:gd name="connsiteX364" fmla="*/ 181150 w 7340435"/>
                              <a:gd name="connsiteY364" fmla="*/ 4285446 h 4850679"/>
                              <a:gd name="connsiteX365" fmla="*/ 195522 w 7340435"/>
                              <a:gd name="connsiteY365" fmla="*/ 4257900 h 4850679"/>
                              <a:gd name="connsiteX366" fmla="*/ 6900857 w 7340435"/>
                              <a:gd name="connsiteY366" fmla="*/ 4252311 h 4850679"/>
                              <a:gd name="connsiteX367" fmla="*/ 6891674 w 7340435"/>
                              <a:gd name="connsiteY367" fmla="*/ 4269877 h 4850679"/>
                              <a:gd name="connsiteX368" fmla="*/ 6909240 w 7340435"/>
                              <a:gd name="connsiteY368" fmla="*/ 4279058 h 4850679"/>
                              <a:gd name="connsiteX369" fmla="*/ 6918422 w 7340435"/>
                              <a:gd name="connsiteY369" fmla="*/ 4261493 h 4850679"/>
                              <a:gd name="connsiteX370" fmla="*/ 6900857 w 7340435"/>
                              <a:gd name="connsiteY370" fmla="*/ 4252311 h 4850679"/>
                              <a:gd name="connsiteX371" fmla="*/ 191929 w 7340435"/>
                              <a:gd name="connsiteY371" fmla="*/ 4245125 h 4850679"/>
                              <a:gd name="connsiteX372" fmla="*/ 168377 w 7340435"/>
                              <a:gd name="connsiteY372" fmla="*/ 4289437 h 4850679"/>
                              <a:gd name="connsiteX373" fmla="*/ 212688 w 7340435"/>
                              <a:gd name="connsiteY373" fmla="*/ 4312989 h 4850679"/>
                              <a:gd name="connsiteX374" fmla="*/ 236240 w 7340435"/>
                              <a:gd name="connsiteY374" fmla="*/ 4268678 h 4850679"/>
                              <a:gd name="connsiteX375" fmla="*/ 191929 w 7340435"/>
                              <a:gd name="connsiteY375" fmla="*/ 4245125 h 4850679"/>
                              <a:gd name="connsiteX376" fmla="*/ 6898462 w 7340435"/>
                              <a:gd name="connsiteY376" fmla="*/ 4244726 h 4850679"/>
                              <a:gd name="connsiteX377" fmla="*/ 6926007 w 7340435"/>
                              <a:gd name="connsiteY377" fmla="*/ 4259098 h 4850679"/>
                              <a:gd name="connsiteX378" fmla="*/ 6911635 w 7340435"/>
                              <a:gd name="connsiteY378" fmla="*/ 4286643 h 4850679"/>
                              <a:gd name="connsiteX379" fmla="*/ 6884090 w 7340435"/>
                              <a:gd name="connsiteY379" fmla="*/ 4272272 h 4850679"/>
                              <a:gd name="connsiteX380" fmla="*/ 6898462 w 7340435"/>
                              <a:gd name="connsiteY380" fmla="*/ 4244726 h 4850679"/>
                              <a:gd name="connsiteX381" fmla="*/ 206207 w 7340435"/>
                              <a:gd name="connsiteY381" fmla="*/ 4235401 h 4850679"/>
                              <a:gd name="connsiteX382" fmla="*/ 243426 w 7340435"/>
                              <a:gd name="connsiteY382" fmla="*/ 4265884 h 4850679"/>
                              <a:gd name="connsiteX383" fmla="*/ 214684 w 7340435"/>
                              <a:gd name="connsiteY383" fmla="*/ 4320175 h 4850679"/>
                              <a:gd name="connsiteX384" fmla="*/ 160392 w 7340435"/>
                              <a:gd name="connsiteY384" fmla="*/ 4291433 h 4850679"/>
                              <a:gd name="connsiteX385" fmla="*/ 189135 w 7340435"/>
                              <a:gd name="connsiteY385" fmla="*/ 4237141 h 4850679"/>
                              <a:gd name="connsiteX386" fmla="*/ 206207 w 7340435"/>
                              <a:gd name="connsiteY386" fmla="*/ 4235401 h 4850679"/>
                              <a:gd name="connsiteX387" fmla="*/ 6894868 w 7340435"/>
                              <a:gd name="connsiteY387" fmla="*/ 4231952 h 4850679"/>
                              <a:gd name="connsiteX388" fmla="*/ 6871314 w 7340435"/>
                              <a:gd name="connsiteY388" fmla="*/ 4276264 h 4850679"/>
                              <a:gd name="connsiteX389" fmla="*/ 6915626 w 7340435"/>
                              <a:gd name="connsiteY389" fmla="*/ 4299817 h 4850679"/>
                              <a:gd name="connsiteX390" fmla="*/ 6939179 w 7340435"/>
                              <a:gd name="connsiteY390" fmla="*/ 4255506 h 4850679"/>
                              <a:gd name="connsiteX391" fmla="*/ 6894868 w 7340435"/>
                              <a:gd name="connsiteY391" fmla="*/ 4231952 h 4850679"/>
                              <a:gd name="connsiteX392" fmla="*/ 6909545 w 7340435"/>
                              <a:gd name="connsiteY392" fmla="*/ 4222228 h 4850679"/>
                              <a:gd name="connsiteX393" fmla="*/ 6946764 w 7340435"/>
                              <a:gd name="connsiteY393" fmla="*/ 4252711 h 4850679"/>
                              <a:gd name="connsiteX394" fmla="*/ 6918022 w 7340435"/>
                              <a:gd name="connsiteY394" fmla="*/ 4307002 h 4850679"/>
                              <a:gd name="connsiteX395" fmla="*/ 6863730 w 7340435"/>
                              <a:gd name="connsiteY395" fmla="*/ 4278260 h 4850679"/>
                              <a:gd name="connsiteX396" fmla="*/ 6892473 w 7340435"/>
                              <a:gd name="connsiteY396" fmla="*/ 4223968 h 4850679"/>
                              <a:gd name="connsiteX397" fmla="*/ 6909545 w 7340435"/>
                              <a:gd name="connsiteY397" fmla="*/ 4222228 h 4850679"/>
                              <a:gd name="connsiteX398" fmla="*/ 2445759 w 7340435"/>
                              <a:gd name="connsiteY398" fmla="*/ 4210295 h 4850679"/>
                              <a:gd name="connsiteX399" fmla="*/ 2431438 w 7340435"/>
                              <a:gd name="connsiteY399" fmla="*/ 4217980 h 4850679"/>
                              <a:gd name="connsiteX400" fmla="*/ 2424252 w 7340435"/>
                              <a:gd name="connsiteY400" fmla="*/ 4226763 h 4850679"/>
                              <a:gd name="connsiteX401" fmla="*/ 2419062 w 7340435"/>
                              <a:gd name="connsiteY401" fmla="*/ 4227162 h 4850679"/>
                              <a:gd name="connsiteX402" fmla="*/ 2410280 w 7340435"/>
                              <a:gd name="connsiteY402" fmla="*/ 4219976 h 4850679"/>
                              <a:gd name="connsiteX403" fmla="*/ 2394711 w 7340435"/>
                              <a:gd name="connsiteY403" fmla="*/ 4215185 h 4850679"/>
                              <a:gd name="connsiteX404" fmla="*/ 2380737 w 7340435"/>
                              <a:gd name="connsiteY404" fmla="*/ 4222770 h 4850679"/>
                              <a:gd name="connsiteX405" fmla="*/ 2383532 w 7340435"/>
                              <a:gd name="connsiteY405" fmla="*/ 4252711 h 4850679"/>
                              <a:gd name="connsiteX406" fmla="*/ 2427446 w 7340435"/>
                              <a:gd name="connsiteY406" fmla="*/ 4289437 h 4850679"/>
                              <a:gd name="connsiteX407" fmla="*/ 2463773 w 7340435"/>
                              <a:gd name="connsiteY407" fmla="*/ 4245126 h 4850679"/>
                              <a:gd name="connsiteX408" fmla="*/ 2460977 w 7340435"/>
                              <a:gd name="connsiteY408" fmla="*/ 4215185 h 4850679"/>
                              <a:gd name="connsiteX409" fmla="*/ 2445759 w 7340435"/>
                              <a:gd name="connsiteY409" fmla="*/ 4210295 h 4850679"/>
                              <a:gd name="connsiteX410" fmla="*/ 2445061 w 7340435"/>
                              <a:gd name="connsiteY410" fmla="*/ 4203559 h 4850679"/>
                              <a:gd name="connsiteX411" fmla="*/ 2465769 w 7340435"/>
                              <a:gd name="connsiteY411" fmla="*/ 4209996 h 4850679"/>
                              <a:gd name="connsiteX412" fmla="*/ 2469362 w 7340435"/>
                              <a:gd name="connsiteY412" fmla="*/ 4249916 h 4850679"/>
                              <a:gd name="connsiteX413" fmla="*/ 2430639 w 7340435"/>
                              <a:gd name="connsiteY413" fmla="*/ 4297022 h 4850679"/>
                              <a:gd name="connsiteX414" fmla="*/ 2425450 w 7340435"/>
                              <a:gd name="connsiteY414" fmla="*/ 4297421 h 4850679"/>
                              <a:gd name="connsiteX415" fmla="*/ 2378741 w 7340435"/>
                              <a:gd name="connsiteY415" fmla="*/ 4258300 h 4850679"/>
                              <a:gd name="connsiteX416" fmla="*/ 2375149 w 7340435"/>
                              <a:gd name="connsiteY416" fmla="*/ 4218379 h 4850679"/>
                              <a:gd name="connsiteX417" fmla="*/ 2394311 w 7340435"/>
                              <a:gd name="connsiteY417" fmla="*/ 4208000 h 4850679"/>
                              <a:gd name="connsiteX418" fmla="*/ 2415070 w 7340435"/>
                              <a:gd name="connsiteY418" fmla="*/ 4214786 h 4850679"/>
                              <a:gd name="connsiteX419" fmla="*/ 2421058 w 7340435"/>
                              <a:gd name="connsiteY419" fmla="*/ 4219576 h 4850679"/>
                              <a:gd name="connsiteX420" fmla="*/ 2425848 w 7340435"/>
                              <a:gd name="connsiteY420" fmla="*/ 4213588 h 4850679"/>
                              <a:gd name="connsiteX421" fmla="*/ 2445061 w 7340435"/>
                              <a:gd name="connsiteY421" fmla="*/ 4203559 h 4850679"/>
                              <a:gd name="connsiteX422" fmla="*/ 3747036 w 7340435"/>
                              <a:gd name="connsiteY422" fmla="*/ 4189088 h 4850679"/>
                              <a:gd name="connsiteX423" fmla="*/ 3773534 w 7340435"/>
                              <a:gd name="connsiteY423" fmla="*/ 4208000 h 4850679"/>
                              <a:gd name="connsiteX424" fmla="*/ 3767945 w 7340435"/>
                              <a:gd name="connsiteY424" fmla="*/ 4211593 h 4850679"/>
                              <a:gd name="connsiteX425" fmla="*/ 3718443 w 7340435"/>
                              <a:gd name="connsiteY425" fmla="*/ 4200016 h 4850679"/>
                              <a:gd name="connsiteX426" fmla="*/ 3706867 w 7340435"/>
                              <a:gd name="connsiteY426" fmla="*/ 4249517 h 4850679"/>
                              <a:gd name="connsiteX427" fmla="*/ 3701278 w 7340435"/>
                              <a:gd name="connsiteY427" fmla="*/ 4253110 h 4850679"/>
                              <a:gd name="connsiteX428" fmla="*/ 3714850 w 7340435"/>
                              <a:gd name="connsiteY428" fmla="*/ 4194427 h 4850679"/>
                              <a:gd name="connsiteX429" fmla="*/ 3747036 w 7340435"/>
                              <a:gd name="connsiteY429" fmla="*/ 4189088 h 4850679"/>
                              <a:gd name="connsiteX430" fmla="*/ 1788725 w 7340435"/>
                              <a:gd name="connsiteY430" fmla="*/ 4138539 h 4850679"/>
                              <a:gd name="connsiteX431" fmla="*/ 1781142 w 7340435"/>
                              <a:gd name="connsiteY431" fmla="*/ 4142531 h 4850679"/>
                              <a:gd name="connsiteX432" fmla="*/ 1779945 w 7340435"/>
                              <a:gd name="connsiteY432" fmla="*/ 4143729 h 4850679"/>
                              <a:gd name="connsiteX433" fmla="*/ 1778348 w 7340435"/>
                              <a:gd name="connsiteY433" fmla="*/ 4142931 h 4850679"/>
                              <a:gd name="connsiteX434" fmla="*/ 1770364 w 7340435"/>
                              <a:gd name="connsiteY434" fmla="*/ 4140934 h 4850679"/>
                              <a:gd name="connsiteX435" fmla="*/ 1764376 w 7340435"/>
                              <a:gd name="connsiteY435" fmla="*/ 4144927 h 4850679"/>
                              <a:gd name="connsiteX436" fmla="*/ 1763977 w 7340435"/>
                              <a:gd name="connsiteY436" fmla="*/ 4153709 h 4850679"/>
                              <a:gd name="connsiteX437" fmla="*/ 1782340 w 7340435"/>
                              <a:gd name="connsiteY437" fmla="*/ 4169677 h 4850679"/>
                              <a:gd name="connsiteX438" fmla="*/ 1784733 w 7340435"/>
                              <a:gd name="connsiteY438" fmla="*/ 4169278 h 4850679"/>
                              <a:gd name="connsiteX439" fmla="*/ 1798307 w 7340435"/>
                              <a:gd name="connsiteY439" fmla="*/ 4149717 h 4850679"/>
                              <a:gd name="connsiteX440" fmla="*/ 1795511 w 7340435"/>
                              <a:gd name="connsiteY440" fmla="*/ 4140934 h 4850679"/>
                              <a:gd name="connsiteX441" fmla="*/ 1788725 w 7340435"/>
                              <a:gd name="connsiteY441" fmla="*/ 4138539 h 4850679"/>
                              <a:gd name="connsiteX442" fmla="*/ 1788326 w 7340435"/>
                              <a:gd name="connsiteY442" fmla="*/ 4134148 h 4850679"/>
                              <a:gd name="connsiteX443" fmla="*/ 1798706 w 7340435"/>
                              <a:gd name="connsiteY443" fmla="*/ 4137741 h 4850679"/>
                              <a:gd name="connsiteX444" fmla="*/ 1802698 w 7340435"/>
                              <a:gd name="connsiteY444" fmla="*/ 4149717 h 4850679"/>
                              <a:gd name="connsiteX445" fmla="*/ 1795911 w 7340435"/>
                              <a:gd name="connsiteY445" fmla="*/ 4163689 h 4850679"/>
                              <a:gd name="connsiteX446" fmla="*/ 1787128 w 7340435"/>
                              <a:gd name="connsiteY446" fmla="*/ 4172472 h 4850679"/>
                              <a:gd name="connsiteX447" fmla="*/ 1783937 w 7340435"/>
                              <a:gd name="connsiteY447" fmla="*/ 4174069 h 4850679"/>
                              <a:gd name="connsiteX448" fmla="*/ 1780344 w 7340435"/>
                              <a:gd name="connsiteY448" fmla="*/ 4173669 h 4850679"/>
                              <a:gd name="connsiteX449" fmla="*/ 1759984 w 7340435"/>
                              <a:gd name="connsiteY449" fmla="*/ 4155705 h 4850679"/>
                              <a:gd name="connsiteX450" fmla="*/ 1760783 w 7340435"/>
                              <a:gd name="connsiteY450" fmla="*/ 4142931 h 4850679"/>
                              <a:gd name="connsiteX451" fmla="*/ 1769965 w 7340435"/>
                              <a:gd name="connsiteY451" fmla="*/ 4136543 h 4850679"/>
                              <a:gd name="connsiteX452" fmla="*/ 1779545 w 7340435"/>
                              <a:gd name="connsiteY452" fmla="*/ 4138539 h 4850679"/>
                              <a:gd name="connsiteX453" fmla="*/ 1788326 w 7340435"/>
                              <a:gd name="connsiteY453" fmla="*/ 4134148 h 4850679"/>
                              <a:gd name="connsiteX454" fmla="*/ 4002674 w 7340435"/>
                              <a:gd name="connsiteY454" fmla="*/ 4114986 h 4850679"/>
                              <a:gd name="connsiteX455" fmla="*/ 3993491 w 7340435"/>
                              <a:gd name="connsiteY455" fmla="*/ 4132552 h 4850679"/>
                              <a:gd name="connsiteX456" fmla="*/ 4011057 w 7340435"/>
                              <a:gd name="connsiteY456" fmla="*/ 4141734 h 4850679"/>
                              <a:gd name="connsiteX457" fmla="*/ 4020239 w 7340435"/>
                              <a:gd name="connsiteY457" fmla="*/ 4124169 h 4850679"/>
                              <a:gd name="connsiteX458" fmla="*/ 4002674 w 7340435"/>
                              <a:gd name="connsiteY458" fmla="*/ 4114986 h 4850679"/>
                              <a:gd name="connsiteX459" fmla="*/ 4000279 w 7340435"/>
                              <a:gd name="connsiteY459" fmla="*/ 4107402 h 4850679"/>
                              <a:gd name="connsiteX460" fmla="*/ 4027824 w 7340435"/>
                              <a:gd name="connsiteY460" fmla="*/ 4121774 h 4850679"/>
                              <a:gd name="connsiteX461" fmla="*/ 4013452 w 7340435"/>
                              <a:gd name="connsiteY461" fmla="*/ 4149318 h 4850679"/>
                              <a:gd name="connsiteX462" fmla="*/ 3985907 w 7340435"/>
                              <a:gd name="connsiteY462" fmla="*/ 4134947 h 4850679"/>
                              <a:gd name="connsiteX463" fmla="*/ 4000279 w 7340435"/>
                              <a:gd name="connsiteY463" fmla="*/ 4107402 h 4850679"/>
                              <a:gd name="connsiteX464" fmla="*/ 3996685 w 7340435"/>
                              <a:gd name="connsiteY464" fmla="*/ 4094627 h 4850679"/>
                              <a:gd name="connsiteX465" fmla="*/ 3973131 w 7340435"/>
                              <a:gd name="connsiteY465" fmla="*/ 4138939 h 4850679"/>
                              <a:gd name="connsiteX466" fmla="*/ 4017443 w 7340435"/>
                              <a:gd name="connsiteY466" fmla="*/ 4162492 h 4850679"/>
                              <a:gd name="connsiteX467" fmla="*/ 4040996 w 7340435"/>
                              <a:gd name="connsiteY467" fmla="*/ 4118181 h 4850679"/>
                              <a:gd name="connsiteX468" fmla="*/ 3996685 w 7340435"/>
                              <a:gd name="connsiteY468" fmla="*/ 4094627 h 4850679"/>
                              <a:gd name="connsiteX469" fmla="*/ 4011362 w 7340435"/>
                              <a:gd name="connsiteY469" fmla="*/ 4084903 h 4850679"/>
                              <a:gd name="connsiteX470" fmla="*/ 4048581 w 7340435"/>
                              <a:gd name="connsiteY470" fmla="*/ 4115386 h 4850679"/>
                              <a:gd name="connsiteX471" fmla="*/ 4019839 w 7340435"/>
                              <a:gd name="connsiteY471" fmla="*/ 4169677 h 4850679"/>
                              <a:gd name="connsiteX472" fmla="*/ 3965547 w 7340435"/>
                              <a:gd name="connsiteY472" fmla="*/ 4140935 h 4850679"/>
                              <a:gd name="connsiteX473" fmla="*/ 3994290 w 7340435"/>
                              <a:gd name="connsiteY473" fmla="*/ 4086643 h 4850679"/>
                              <a:gd name="connsiteX474" fmla="*/ 4011362 w 7340435"/>
                              <a:gd name="connsiteY474" fmla="*/ 4084903 h 4850679"/>
                              <a:gd name="connsiteX475" fmla="*/ 6223367 w 7340435"/>
                              <a:gd name="connsiteY475" fmla="*/ 4076563 h 4850679"/>
                              <a:gd name="connsiteX476" fmla="*/ 6209046 w 7340435"/>
                              <a:gd name="connsiteY476" fmla="*/ 4084248 h 4850679"/>
                              <a:gd name="connsiteX477" fmla="*/ 6201860 w 7340435"/>
                              <a:gd name="connsiteY477" fmla="*/ 4093031 h 4850679"/>
                              <a:gd name="connsiteX478" fmla="*/ 6196670 w 7340435"/>
                              <a:gd name="connsiteY478" fmla="*/ 4093430 h 4850679"/>
                              <a:gd name="connsiteX479" fmla="*/ 6187888 w 7340435"/>
                              <a:gd name="connsiteY479" fmla="*/ 4086244 h 4850679"/>
                              <a:gd name="connsiteX480" fmla="*/ 6172319 w 7340435"/>
                              <a:gd name="connsiteY480" fmla="*/ 4081453 h 4850679"/>
                              <a:gd name="connsiteX481" fmla="*/ 6158346 w 7340435"/>
                              <a:gd name="connsiteY481" fmla="*/ 4089038 h 4850679"/>
                              <a:gd name="connsiteX482" fmla="*/ 6161141 w 7340435"/>
                              <a:gd name="connsiteY482" fmla="*/ 4118979 h 4850679"/>
                              <a:gd name="connsiteX483" fmla="*/ 6205054 w 7340435"/>
                              <a:gd name="connsiteY483" fmla="*/ 4155705 h 4850679"/>
                              <a:gd name="connsiteX484" fmla="*/ 6241381 w 7340435"/>
                              <a:gd name="connsiteY484" fmla="*/ 4111394 h 4850679"/>
                              <a:gd name="connsiteX485" fmla="*/ 6238586 w 7340435"/>
                              <a:gd name="connsiteY485" fmla="*/ 4081453 h 4850679"/>
                              <a:gd name="connsiteX486" fmla="*/ 6223367 w 7340435"/>
                              <a:gd name="connsiteY486" fmla="*/ 4076563 h 4850679"/>
                              <a:gd name="connsiteX487" fmla="*/ 6222668 w 7340435"/>
                              <a:gd name="connsiteY487" fmla="*/ 4069827 h 4850679"/>
                              <a:gd name="connsiteX488" fmla="*/ 6243377 w 7340435"/>
                              <a:gd name="connsiteY488" fmla="*/ 4076264 h 4850679"/>
                              <a:gd name="connsiteX489" fmla="*/ 6246969 w 7340435"/>
                              <a:gd name="connsiteY489" fmla="*/ 4116184 h 4850679"/>
                              <a:gd name="connsiteX490" fmla="*/ 6208247 w 7340435"/>
                              <a:gd name="connsiteY490" fmla="*/ 4163290 h 4850679"/>
                              <a:gd name="connsiteX491" fmla="*/ 6203058 w 7340435"/>
                              <a:gd name="connsiteY491" fmla="*/ 4163689 h 4850679"/>
                              <a:gd name="connsiteX492" fmla="*/ 6156350 w 7340435"/>
                              <a:gd name="connsiteY492" fmla="*/ 4124568 h 4850679"/>
                              <a:gd name="connsiteX493" fmla="*/ 6152758 w 7340435"/>
                              <a:gd name="connsiteY493" fmla="*/ 4084647 h 4850679"/>
                              <a:gd name="connsiteX494" fmla="*/ 6171919 w 7340435"/>
                              <a:gd name="connsiteY494" fmla="*/ 4074268 h 4850679"/>
                              <a:gd name="connsiteX495" fmla="*/ 6192678 w 7340435"/>
                              <a:gd name="connsiteY495" fmla="*/ 4081054 h 4850679"/>
                              <a:gd name="connsiteX496" fmla="*/ 6198666 w 7340435"/>
                              <a:gd name="connsiteY496" fmla="*/ 4085844 h 4850679"/>
                              <a:gd name="connsiteX497" fmla="*/ 6203457 w 7340435"/>
                              <a:gd name="connsiteY497" fmla="*/ 4079856 h 4850679"/>
                              <a:gd name="connsiteX498" fmla="*/ 6222668 w 7340435"/>
                              <a:gd name="connsiteY498" fmla="*/ 4069827 h 4850679"/>
                              <a:gd name="connsiteX499" fmla="*/ 821317 w 7340435"/>
                              <a:gd name="connsiteY499" fmla="*/ 4068529 h 4850679"/>
                              <a:gd name="connsiteX500" fmla="*/ 847815 w 7340435"/>
                              <a:gd name="connsiteY500" fmla="*/ 4087442 h 4850679"/>
                              <a:gd name="connsiteX501" fmla="*/ 842226 w 7340435"/>
                              <a:gd name="connsiteY501" fmla="*/ 4091035 h 4850679"/>
                              <a:gd name="connsiteX502" fmla="*/ 792724 w 7340435"/>
                              <a:gd name="connsiteY502" fmla="*/ 4079457 h 4850679"/>
                              <a:gd name="connsiteX503" fmla="*/ 781148 w 7340435"/>
                              <a:gd name="connsiteY503" fmla="*/ 4128959 h 4850679"/>
                              <a:gd name="connsiteX504" fmla="*/ 775558 w 7340435"/>
                              <a:gd name="connsiteY504" fmla="*/ 4132552 h 4850679"/>
                              <a:gd name="connsiteX505" fmla="*/ 789130 w 7340435"/>
                              <a:gd name="connsiteY505" fmla="*/ 4073869 h 4850679"/>
                              <a:gd name="connsiteX506" fmla="*/ 821317 w 7340435"/>
                              <a:gd name="connsiteY506" fmla="*/ 4068529 h 4850679"/>
                              <a:gd name="connsiteX507" fmla="*/ 5566335 w 7340435"/>
                              <a:gd name="connsiteY507" fmla="*/ 4005207 h 4850679"/>
                              <a:gd name="connsiteX508" fmla="*/ 5558750 w 7340435"/>
                              <a:gd name="connsiteY508" fmla="*/ 4009199 h 4850679"/>
                              <a:gd name="connsiteX509" fmla="*/ 5557553 w 7340435"/>
                              <a:gd name="connsiteY509" fmla="*/ 4010397 h 4850679"/>
                              <a:gd name="connsiteX510" fmla="*/ 5555956 w 7340435"/>
                              <a:gd name="connsiteY510" fmla="*/ 4009599 h 4850679"/>
                              <a:gd name="connsiteX511" fmla="*/ 5547972 w 7340435"/>
                              <a:gd name="connsiteY511" fmla="*/ 4007602 h 4850679"/>
                              <a:gd name="connsiteX512" fmla="*/ 5541983 w 7340435"/>
                              <a:gd name="connsiteY512" fmla="*/ 4011595 h 4850679"/>
                              <a:gd name="connsiteX513" fmla="*/ 5541584 w 7340435"/>
                              <a:gd name="connsiteY513" fmla="*/ 4020377 h 4850679"/>
                              <a:gd name="connsiteX514" fmla="*/ 5559948 w 7340435"/>
                              <a:gd name="connsiteY514" fmla="*/ 4036345 h 4850679"/>
                              <a:gd name="connsiteX515" fmla="*/ 5562343 w 7340435"/>
                              <a:gd name="connsiteY515" fmla="*/ 4035946 h 4850679"/>
                              <a:gd name="connsiteX516" fmla="*/ 5575916 w 7340435"/>
                              <a:gd name="connsiteY516" fmla="*/ 4016385 h 4850679"/>
                              <a:gd name="connsiteX517" fmla="*/ 5573122 w 7340435"/>
                              <a:gd name="connsiteY517" fmla="*/ 4007602 h 4850679"/>
                              <a:gd name="connsiteX518" fmla="*/ 5566335 w 7340435"/>
                              <a:gd name="connsiteY518" fmla="*/ 4005207 h 4850679"/>
                              <a:gd name="connsiteX519" fmla="*/ 5565936 w 7340435"/>
                              <a:gd name="connsiteY519" fmla="*/ 4000816 h 4850679"/>
                              <a:gd name="connsiteX520" fmla="*/ 5576315 w 7340435"/>
                              <a:gd name="connsiteY520" fmla="*/ 4004409 h 4850679"/>
                              <a:gd name="connsiteX521" fmla="*/ 5580307 w 7340435"/>
                              <a:gd name="connsiteY521" fmla="*/ 4016385 h 4850679"/>
                              <a:gd name="connsiteX522" fmla="*/ 5573521 w 7340435"/>
                              <a:gd name="connsiteY522" fmla="*/ 4030357 h 4850679"/>
                              <a:gd name="connsiteX523" fmla="*/ 5564738 w 7340435"/>
                              <a:gd name="connsiteY523" fmla="*/ 4039140 h 4850679"/>
                              <a:gd name="connsiteX524" fmla="*/ 5561545 w 7340435"/>
                              <a:gd name="connsiteY524" fmla="*/ 4040737 h 4850679"/>
                              <a:gd name="connsiteX525" fmla="*/ 5557952 w 7340435"/>
                              <a:gd name="connsiteY525" fmla="*/ 4040337 h 4850679"/>
                              <a:gd name="connsiteX526" fmla="*/ 5537592 w 7340435"/>
                              <a:gd name="connsiteY526" fmla="*/ 4022373 h 4850679"/>
                              <a:gd name="connsiteX527" fmla="*/ 5538390 w 7340435"/>
                              <a:gd name="connsiteY527" fmla="*/ 4009599 h 4850679"/>
                              <a:gd name="connsiteX528" fmla="*/ 5547573 w 7340435"/>
                              <a:gd name="connsiteY528" fmla="*/ 4003211 h 4850679"/>
                              <a:gd name="connsiteX529" fmla="*/ 5557154 w 7340435"/>
                              <a:gd name="connsiteY529" fmla="*/ 4005207 h 4850679"/>
                              <a:gd name="connsiteX530" fmla="*/ 5565936 w 7340435"/>
                              <a:gd name="connsiteY530" fmla="*/ 4000816 h 4850679"/>
                              <a:gd name="connsiteX531" fmla="*/ 1077354 w 7340435"/>
                              <a:gd name="connsiteY531" fmla="*/ 3994429 h 4850679"/>
                              <a:gd name="connsiteX532" fmla="*/ 1068172 w 7340435"/>
                              <a:gd name="connsiteY532" fmla="*/ 4011994 h 4850679"/>
                              <a:gd name="connsiteX533" fmla="*/ 1085737 w 7340435"/>
                              <a:gd name="connsiteY533" fmla="*/ 4021176 h 4850679"/>
                              <a:gd name="connsiteX534" fmla="*/ 1094919 w 7340435"/>
                              <a:gd name="connsiteY534" fmla="*/ 4003611 h 4850679"/>
                              <a:gd name="connsiteX535" fmla="*/ 1077354 w 7340435"/>
                              <a:gd name="connsiteY535" fmla="*/ 3994429 h 4850679"/>
                              <a:gd name="connsiteX536" fmla="*/ 1074959 w 7340435"/>
                              <a:gd name="connsiteY536" fmla="*/ 3987243 h 4850679"/>
                              <a:gd name="connsiteX537" fmla="*/ 1102504 w 7340435"/>
                              <a:gd name="connsiteY537" fmla="*/ 4001615 h 4850679"/>
                              <a:gd name="connsiteX538" fmla="*/ 1088132 w 7340435"/>
                              <a:gd name="connsiteY538" fmla="*/ 4029160 h 4850679"/>
                              <a:gd name="connsiteX539" fmla="*/ 1060587 w 7340435"/>
                              <a:gd name="connsiteY539" fmla="*/ 4014789 h 4850679"/>
                              <a:gd name="connsiteX540" fmla="*/ 1074959 w 7340435"/>
                              <a:gd name="connsiteY540" fmla="*/ 3987243 h 4850679"/>
                              <a:gd name="connsiteX541" fmla="*/ 1070967 w 7340435"/>
                              <a:gd name="connsiteY541" fmla="*/ 3974070 h 4850679"/>
                              <a:gd name="connsiteX542" fmla="*/ 1047414 w 7340435"/>
                              <a:gd name="connsiteY542" fmla="*/ 4018382 h 4850679"/>
                              <a:gd name="connsiteX543" fmla="*/ 1091726 w 7340435"/>
                              <a:gd name="connsiteY543" fmla="*/ 4041934 h 4850679"/>
                              <a:gd name="connsiteX544" fmla="*/ 1115278 w 7340435"/>
                              <a:gd name="connsiteY544" fmla="*/ 3997623 h 4850679"/>
                              <a:gd name="connsiteX545" fmla="*/ 1070967 w 7340435"/>
                              <a:gd name="connsiteY545" fmla="*/ 3974070 h 4850679"/>
                              <a:gd name="connsiteX546" fmla="*/ 1085644 w 7340435"/>
                              <a:gd name="connsiteY546" fmla="*/ 3964745 h 4850679"/>
                              <a:gd name="connsiteX547" fmla="*/ 1122864 w 7340435"/>
                              <a:gd name="connsiteY547" fmla="*/ 3995228 h 4850679"/>
                              <a:gd name="connsiteX548" fmla="*/ 1094121 w 7340435"/>
                              <a:gd name="connsiteY548" fmla="*/ 4049519 h 4850679"/>
                              <a:gd name="connsiteX549" fmla="*/ 1039829 w 7340435"/>
                              <a:gd name="connsiteY549" fmla="*/ 4020777 h 4850679"/>
                              <a:gd name="connsiteX550" fmla="*/ 1068571 w 7340435"/>
                              <a:gd name="connsiteY550" fmla="*/ 3966485 h 4850679"/>
                              <a:gd name="connsiteX551" fmla="*/ 1085644 w 7340435"/>
                              <a:gd name="connsiteY551" fmla="*/ 3964745 h 4850679"/>
                              <a:gd name="connsiteX552" fmla="*/ 3325196 w 7340435"/>
                              <a:gd name="connsiteY552" fmla="*/ 3939239 h 4850679"/>
                              <a:gd name="connsiteX553" fmla="*/ 3310875 w 7340435"/>
                              <a:gd name="connsiteY553" fmla="*/ 3946924 h 4850679"/>
                              <a:gd name="connsiteX554" fmla="*/ 3303689 w 7340435"/>
                              <a:gd name="connsiteY554" fmla="*/ 3955707 h 4850679"/>
                              <a:gd name="connsiteX555" fmla="*/ 3298497 w 7340435"/>
                              <a:gd name="connsiteY555" fmla="*/ 3956106 h 4850679"/>
                              <a:gd name="connsiteX556" fmla="*/ 3289716 w 7340435"/>
                              <a:gd name="connsiteY556" fmla="*/ 3948920 h 4850679"/>
                              <a:gd name="connsiteX557" fmla="*/ 3274147 w 7340435"/>
                              <a:gd name="connsiteY557" fmla="*/ 3944129 h 4850679"/>
                              <a:gd name="connsiteX558" fmla="*/ 3260172 w 7340435"/>
                              <a:gd name="connsiteY558" fmla="*/ 3951714 h 4850679"/>
                              <a:gd name="connsiteX559" fmla="*/ 3262969 w 7340435"/>
                              <a:gd name="connsiteY559" fmla="*/ 3981655 h 4850679"/>
                              <a:gd name="connsiteX560" fmla="*/ 3306881 w 7340435"/>
                              <a:gd name="connsiteY560" fmla="*/ 4018381 h 4850679"/>
                              <a:gd name="connsiteX561" fmla="*/ 3343211 w 7340435"/>
                              <a:gd name="connsiteY561" fmla="*/ 3974070 h 4850679"/>
                              <a:gd name="connsiteX562" fmla="*/ 3340416 w 7340435"/>
                              <a:gd name="connsiteY562" fmla="*/ 3944129 h 4850679"/>
                              <a:gd name="connsiteX563" fmla="*/ 3325196 w 7340435"/>
                              <a:gd name="connsiteY563" fmla="*/ 3939239 h 4850679"/>
                              <a:gd name="connsiteX564" fmla="*/ 4598927 w 7340435"/>
                              <a:gd name="connsiteY564" fmla="*/ 3935198 h 4850679"/>
                              <a:gd name="connsiteX565" fmla="*/ 4625424 w 7340435"/>
                              <a:gd name="connsiteY565" fmla="*/ 3954110 h 4850679"/>
                              <a:gd name="connsiteX566" fmla="*/ 4619835 w 7340435"/>
                              <a:gd name="connsiteY566" fmla="*/ 3957703 h 4850679"/>
                              <a:gd name="connsiteX567" fmla="*/ 4570334 w 7340435"/>
                              <a:gd name="connsiteY567" fmla="*/ 3946126 h 4850679"/>
                              <a:gd name="connsiteX568" fmla="*/ 4558757 w 7340435"/>
                              <a:gd name="connsiteY568" fmla="*/ 3995627 h 4850679"/>
                              <a:gd name="connsiteX569" fmla="*/ 4553168 w 7340435"/>
                              <a:gd name="connsiteY569" fmla="*/ 3999220 h 4850679"/>
                              <a:gd name="connsiteX570" fmla="*/ 4566741 w 7340435"/>
                              <a:gd name="connsiteY570" fmla="*/ 3940537 h 4850679"/>
                              <a:gd name="connsiteX571" fmla="*/ 4598927 w 7340435"/>
                              <a:gd name="connsiteY571" fmla="*/ 3935198 h 4850679"/>
                              <a:gd name="connsiteX572" fmla="*/ 3324497 w 7340435"/>
                              <a:gd name="connsiteY572" fmla="*/ 3932503 h 4850679"/>
                              <a:gd name="connsiteX573" fmla="*/ 3345208 w 7340435"/>
                              <a:gd name="connsiteY573" fmla="*/ 3938940 h 4850679"/>
                              <a:gd name="connsiteX574" fmla="*/ 3348800 w 7340435"/>
                              <a:gd name="connsiteY574" fmla="*/ 3978860 h 4850679"/>
                              <a:gd name="connsiteX575" fmla="*/ 3310075 w 7340435"/>
                              <a:gd name="connsiteY575" fmla="*/ 4025966 h 4850679"/>
                              <a:gd name="connsiteX576" fmla="*/ 3304888 w 7340435"/>
                              <a:gd name="connsiteY576" fmla="*/ 4026365 h 4850679"/>
                              <a:gd name="connsiteX577" fmla="*/ 3258178 w 7340435"/>
                              <a:gd name="connsiteY577" fmla="*/ 3987244 h 4850679"/>
                              <a:gd name="connsiteX578" fmla="*/ 3254585 w 7340435"/>
                              <a:gd name="connsiteY578" fmla="*/ 3947323 h 4850679"/>
                              <a:gd name="connsiteX579" fmla="*/ 3273746 w 7340435"/>
                              <a:gd name="connsiteY579" fmla="*/ 3936944 h 4850679"/>
                              <a:gd name="connsiteX580" fmla="*/ 3294506 w 7340435"/>
                              <a:gd name="connsiteY580" fmla="*/ 3943730 h 4850679"/>
                              <a:gd name="connsiteX581" fmla="*/ 3300495 w 7340435"/>
                              <a:gd name="connsiteY581" fmla="*/ 3948520 h 4850679"/>
                              <a:gd name="connsiteX582" fmla="*/ 3305286 w 7340435"/>
                              <a:gd name="connsiteY582" fmla="*/ 3942532 h 4850679"/>
                              <a:gd name="connsiteX583" fmla="*/ 3324497 w 7340435"/>
                              <a:gd name="connsiteY583" fmla="*/ 3932503 h 4850679"/>
                              <a:gd name="connsiteX584" fmla="*/ 2668165 w 7340435"/>
                              <a:gd name="connsiteY584" fmla="*/ 3867882 h 4850679"/>
                              <a:gd name="connsiteX585" fmla="*/ 2660580 w 7340435"/>
                              <a:gd name="connsiteY585" fmla="*/ 3871874 h 4850679"/>
                              <a:gd name="connsiteX586" fmla="*/ 2659383 w 7340435"/>
                              <a:gd name="connsiteY586" fmla="*/ 3873072 h 4850679"/>
                              <a:gd name="connsiteX587" fmla="*/ 2657786 w 7340435"/>
                              <a:gd name="connsiteY587" fmla="*/ 3872274 h 4850679"/>
                              <a:gd name="connsiteX588" fmla="*/ 2649801 w 7340435"/>
                              <a:gd name="connsiteY588" fmla="*/ 3870277 h 4850679"/>
                              <a:gd name="connsiteX589" fmla="*/ 2643813 w 7340435"/>
                              <a:gd name="connsiteY589" fmla="*/ 3874270 h 4850679"/>
                              <a:gd name="connsiteX590" fmla="*/ 2643414 w 7340435"/>
                              <a:gd name="connsiteY590" fmla="*/ 3883052 h 4850679"/>
                              <a:gd name="connsiteX591" fmla="*/ 2661777 w 7340435"/>
                              <a:gd name="connsiteY591" fmla="*/ 3899020 h 4850679"/>
                              <a:gd name="connsiteX592" fmla="*/ 2664173 w 7340435"/>
                              <a:gd name="connsiteY592" fmla="*/ 3898621 h 4850679"/>
                              <a:gd name="connsiteX593" fmla="*/ 2677744 w 7340435"/>
                              <a:gd name="connsiteY593" fmla="*/ 3879060 h 4850679"/>
                              <a:gd name="connsiteX594" fmla="*/ 2674952 w 7340435"/>
                              <a:gd name="connsiteY594" fmla="*/ 3870277 h 4850679"/>
                              <a:gd name="connsiteX595" fmla="*/ 2668165 w 7340435"/>
                              <a:gd name="connsiteY595" fmla="*/ 3867882 h 4850679"/>
                              <a:gd name="connsiteX596" fmla="*/ 2667766 w 7340435"/>
                              <a:gd name="connsiteY596" fmla="*/ 3863491 h 4850679"/>
                              <a:gd name="connsiteX597" fmla="*/ 2678144 w 7340435"/>
                              <a:gd name="connsiteY597" fmla="*/ 3867083 h 4850679"/>
                              <a:gd name="connsiteX598" fmla="*/ 2682137 w 7340435"/>
                              <a:gd name="connsiteY598" fmla="*/ 3879060 h 4850679"/>
                              <a:gd name="connsiteX599" fmla="*/ 2675351 w 7340435"/>
                              <a:gd name="connsiteY599" fmla="*/ 3893032 h 4850679"/>
                              <a:gd name="connsiteX600" fmla="*/ 2666568 w 7340435"/>
                              <a:gd name="connsiteY600" fmla="*/ 3901815 h 4850679"/>
                              <a:gd name="connsiteX601" fmla="*/ 2663374 w 7340435"/>
                              <a:gd name="connsiteY601" fmla="*/ 3903411 h 4850679"/>
                              <a:gd name="connsiteX602" fmla="*/ 2659782 w 7340435"/>
                              <a:gd name="connsiteY602" fmla="*/ 3903012 h 4850679"/>
                              <a:gd name="connsiteX603" fmla="*/ 2639421 w 7340435"/>
                              <a:gd name="connsiteY603" fmla="*/ 3885048 h 4850679"/>
                              <a:gd name="connsiteX604" fmla="*/ 2640220 w 7340435"/>
                              <a:gd name="connsiteY604" fmla="*/ 3872274 h 4850679"/>
                              <a:gd name="connsiteX605" fmla="*/ 2649402 w 7340435"/>
                              <a:gd name="connsiteY605" fmla="*/ 3865886 h 4850679"/>
                              <a:gd name="connsiteX606" fmla="*/ 2658983 w 7340435"/>
                              <a:gd name="connsiteY606" fmla="*/ 3867882 h 4850679"/>
                              <a:gd name="connsiteX607" fmla="*/ 2667766 w 7340435"/>
                              <a:gd name="connsiteY607" fmla="*/ 3863491 h 4850679"/>
                              <a:gd name="connsiteX608" fmla="*/ 4854963 w 7340435"/>
                              <a:gd name="connsiteY608" fmla="*/ 3861096 h 4850679"/>
                              <a:gd name="connsiteX609" fmla="*/ 4845780 w 7340435"/>
                              <a:gd name="connsiteY609" fmla="*/ 3878662 h 4850679"/>
                              <a:gd name="connsiteX610" fmla="*/ 4863346 w 7340435"/>
                              <a:gd name="connsiteY610" fmla="*/ 3887843 h 4850679"/>
                              <a:gd name="connsiteX611" fmla="*/ 4872528 w 7340435"/>
                              <a:gd name="connsiteY611" fmla="*/ 3870278 h 4850679"/>
                              <a:gd name="connsiteX612" fmla="*/ 4854963 w 7340435"/>
                              <a:gd name="connsiteY612" fmla="*/ 3861096 h 4850679"/>
                              <a:gd name="connsiteX613" fmla="*/ 4852568 w 7340435"/>
                              <a:gd name="connsiteY613" fmla="*/ 3853511 h 4850679"/>
                              <a:gd name="connsiteX614" fmla="*/ 4880113 w 7340435"/>
                              <a:gd name="connsiteY614" fmla="*/ 3867883 h 4850679"/>
                              <a:gd name="connsiteX615" fmla="*/ 4865741 w 7340435"/>
                              <a:gd name="connsiteY615" fmla="*/ 3895428 h 4850679"/>
                              <a:gd name="connsiteX616" fmla="*/ 4838196 w 7340435"/>
                              <a:gd name="connsiteY616" fmla="*/ 3881057 h 4850679"/>
                              <a:gd name="connsiteX617" fmla="*/ 4852568 w 7340435"/>
                              <a:gd name="connsiteY617" fmla="*/ 3853511 h 4850679"/>
                              <a:gd name="connsiteX618" fmla="*/ 4848576 w 7340435"/>
                              <a:gd name="connsiteY618" fmla="*/ 3840737 h 4850679"/>
                              <a:gd name="connsiteX619" fmla="*/ 4825022 w 7340435"/>
                              <a:gd name="connsiteY619" fmla="*/ 3885049 h 4850679"/>
                              <a:gd name="connsiteX620" fmla="*/ 4869334 w 7340435"/>
                              <a:gd name="connsiteY620" fmla="*/ 3908602 h 4850679"/>
                              <a:gd name="connsiteX621" fmla="*/ 4892887 w 7340435"/>
                              <a:gd name="connsiteY621" fmla="*/ 3864291 h 4850679"/>
                              <a:gd name="connsiteX622" fmla="*/ 4848576 w 7340435"/>
                              <a:gd name="connsiteY622" fmla="*/ 3840737 h 4850679"/>
                              <a:gd name="connsiteX623" fmla="*/ 4863253 w 7340435"/>
                              <a:gd name="connsiteY623" fmla="*/ 3831013 h 4850679"/>
                              <a:gd name="connsiteX624" fmla="*/ 4900472 w 7340435"/>
                              <a:gd name="connsiteY624" fmla="*/ 3861496 h 4850679"/>
                              <a:gd name="connsiteX625" fmla="*/ 4871730 w 7340435"/>
                              <a:gd name="connsiteY625" fmla="*/ 3915787 h 4850679"/>
                              <a:gd name="connsiteX626" fmla="*/ 4817438 w 7340435"/>
                              <a:gd name="connsiteY626" fmla="*/ 3887045 h 4850679"/>
                              <a:gd name="connsiteX627" fmla="*/ 4846181 w 7340435"/>
                              <a:gd name="connsiteY627" fmla="*/ 3832753 h 4850679"/>
                              <a:gd name="connsiteX628" fmla="*/ 4863253 w 7340435"/>
                              <a:gd name="connsiteY628" fmla="*/ 3831013 h 4850679"/>
                              <a:gd name="connsiteX629" fmla="*/ 399862 w 7340435"/>
                              <a:gd name="connsiteY629" fmla="*/ 3819080 h 4850679"/>
                              <a:gd name="connsiteX630" fmla="*/ 385541 w 7340435"/>
                              <a:gd name="connsiteY630" fmla="*/ 3826765 h 4850679"/>
                              <a:gd name="connsiteX631" fmla="*/ 378354 w 7340435"/>
                              <a:gd name="connsiteY631" fmla="*/ 3835548 h 4850679"/>
                              <a:gd name="connsiteX632" fmla="*/ 373165 w 7340435"/>
                              <a:gd name="connsiteY632" fmla="*/ 3835947 h 4850679"/>
                              <a:gd name="connsiteX633" fmla="*/ 364382 w 7340435"/>
                              <a:gd name="connsiteY633" fmla="*/ 3828761 h 4850679"/>
                              <a:gd name="connsiteX634" fmla="*/ 348814 w 7340435"/>
                              <a:gd name="connsiteY634" fmla="*/ 3823970 h 4850679"/>
                              <a:gd name="connsiteX635" fmla="*/ 334842 w 7340435"/>
                              <a:gd name="connsiteY635" fmla="*/ 3831555 h 4850679"/>
                              <a:gd name="connsiteX636" fmla="*/ 337636 w 7340435"/>
                              <a:gd name="connsiteY636" fmla="*/ 3861496 h 4850679"/>
                              <a:gd name="connsiteX637" fmla="*/ 381549 w 7340435"/>
                              <a:gd name="connsiteY637" fmla="*/ 3898222 h 4850679"/>
                              <a:gd name="connsiteX638" fmla="*/ 417876 w 7340435"/>
                              <a:gd name="connsiteY638" fmla="*/ 3853911 h 4850679"/>
                              <a:gd name="connsiteX639" fmla="*/ 415082 w 7340435"/>
                              <a:gd name="connsiteY639" fmla="*/ 3823970 h 4850679"/>
                              <a:gd name="connsiteX640" fmla="*/ 399862 w 7340435"/>
                              <a:gd name="connsiteY640" fmla="*/ 3819080 h 4850679"/>
                              <a:gd name="connsiteX641" fmla="*/ 398764 w 7340435"/>
                              <a:gd name="connsiteY641" fmla="*/ 3812344 h 4850679"/>
                              <a:gd name="connsiteX642" fmla="*/ 419473 w 7340435"/>
                              <a:gd name="connsiteY642" fmla="*/ 3818781 h 4850679"/>
                              <a:gd name="connsiteX643" fmla="*/ 423066 w 7340435"/>
                              <a:gd name="connsiteY643" fmla="*/ 3858701 h 4850679"/>
                              <a:gd name="connsiteX644" fmla="*/ 384342 w 7340435"/>
                              <a:gd name="connsiteY644" fmla="*/ 3905807 h 4850679"/>
                              <a:gd name="connsiteX645" fmla="*/ 379154 w 7340435"/>
                              <a:gd name="connsiteY645" fmla="*/ 3906206 h 4850679"/>
                              <a:gd name="connsiteX646" fmla="*/ 332446 w 7340435"/>
                              <a:gd name="connsiteY646" fmla="*/ 3867085 h 4850679"/>
                              <a:gd name="connsiteX647" fmla="*/ 328854 w 7340435"/>
                              <a:gd name="connsiteY647" fmla="*/ 3827164 h 4850679"/>
                              <a:gd name="connsiteX648" fmla="*/ 348015 w 7340435"/>
                              <a:gd name="connsiteY648" fmla="*/ 3816785 h 4850679"/>
                              <a:gd name="connsiteX649" fmla="*/ 368773 w 7340435"/>
                              <a:gd name="connsiteY649" fmla="*/ 3823571 h 4850679"/>
                              <a:gd name="connsiteX650" fmla="*/ 374761 w 7340435"/>
                              <a:gd name="connsiteY650" fmla="*/ 3828361 h 4850679"/>
                              <a:gd name="connsiteX651" fmla="*/ 379553 w 7340435"/>
                              <a:gd name="connsiteY651" fmla="*/ 3822373 h 4850679"/>
                              <a:gd name="connsiteX652" fmla="*/ 398764 w 7340435"/>
                              <a:gd name="connsiteY652" fmla="*/ 3812344 h 4850679"/>
                              <a:gd name="connsiteX653" fmla="*/ 7102801 w 7340435"/>
                              <a:gd name="connsiteY653" fmla="*/ 3805906 h 4850679"/>
                              <a:gd name="connsiteX654" fmla="*/ 7088480 w 7340435"/>
                              <a:gd name="connsiteY654" fmla="*/ 3813591 h 4850679"/>
                              <a:gd name="connsiteX655" fmla="*/ 7081294 w 7340435"/>
                              <a:gd name="connsiteY655" fmla="*/ 3822374 h 4850679"/>
                              <a:gd name="connsiteX656" fmla="*/ 7076105 w 7340435"/>
                              <a:gd name="connsiteY656" fmla="*/ 3822773 h 4850679"/>
                              <a:gd name="connsiteX657" fmla="*/ 7067322 w 7340435"/>
                              <a:gd name="connsiteY657" fmla="*/ 3815587 h 4850679"/>
                              <a:gd name="connsiteX658" fmla="*/ 7051754 w 7340435"/>
                              <a:gd name="connsiteY658" fmla="*/ 3810796 h 4850679"/>
                              <a:gd name="connsiteX659" fmla="*/ 7037781 w 7340435"/>
                              <a:gd name="connsiteY659" fmla="*/ 3818381 h 4850679"/>
                              <a:gd name="connsiteX660" fmla="*/ 7040575 w 7340435"/>
                              <a:gd name="connsiteY660" fmla="*/ 3848322 h 4850679"/>
                              <a:gd name="connsiteX661" fmla="*/ 7084488 w 7340435"/>
                              <a:gd name="connsiteY661" fmla="*/ 3885048 h 4850679"/>
                              <a:gd name="connsiteX662" fmla="*/ 7120815 w 7340435"/>
                              <a:gd name="connsiteY662" fmla="*/ 3840737 h 4850679"/>
                              <a:gd name="connsiteX663" fmla="*/ 7118021 w 7340435"/>
                              <a:gd name="connsiteY663" fmla="*/ 3810796 h 4850679"/>
                              <a:gd name="connsiteX664" fmla="*/ 7102801 w 7340435"/>
                              <a:gd name="connsiteY664" fmla="*/ 3805906 h 4850679"/>
                              <a:gd name="connsiteX665" fmla="*/ 7101703 w 7340435"/>
                              <a:gd name="connsiteY665" fmla="*/ 3799170 h 4850679"/>
                              <a:gd name="connsiteX666" fmla="*/ 7122412 w 7340435"/>
                              <a:gd name="connsiteY666" fmla="*/ 3805607 h 4850679"/>
                              <a:gd name="connsiteX667" fmla="*/ 7126005 w 7340435"/>
                              <a:gd name="connsiteY667" fmla="*/ 3845527 h 4850679"/>
                              <a:gd name="connsiteX668" fmla="*/ 7087282 w 7340435"/>
                              <a:gd name="connsiteY668" fmla="*/ 3892633 h 4850679"/>
                              <a:gd name="connsiteX669" fmla="*/ 7082093 w 7340435"/>
                              <a:gd name="connsiteY669" fmla="*/ 3893032 h 4850679"/>
                              <a:gd name="connsiteX670" fmla="*/ 7035385 w 7340435"/>
                              <a:gd name="connsiteY670" fmla="*/ 3853911 h 4850679"/>
                              <a:gd name="connsiteX671" fmla="*/ 7031793 w 7340435"/>
                              <a:gd name="connsiteY671" fmla="*/ 3813990 h 4850679"/>
                              <a:gd name="connsiteX672" fmla="*/ 7050954 w 7340435"/>
                              <a:gd name="connsiteY672" fmla="*/ 3803611 h 4850679"/>
                              <a:gd name="connsiteX673" fmla="*/ 7071714 w 7340435"/>
                              <a:gd name="connsiteY673" fmla="*/ 3810397 h 4850679"/>
                              <a:gd name="connsiteX674" fmla="*/ 7077702 w 7340435"/>
                              <a:gd name="connsiteY674" fmla="*/ 3815187 h 4850679"/>
                              <a:gd name="connsiteX675" fmla="*/ 7082492 w 7340435"/>
                              <a:gd name="connsiteY675" fmla="*/ 3809199 h 4850679"/>
                              <a:gd name="connsiteX676" fmla="*/ 7101703 w 7340435"/>
                              <a:gd name="connsiteY676" fmla="*/ 3799170 h 4850679"/>
                              <a:gd name="connsiteX677" fmla="*/ 1700755 w 7340435"/>
                              <a:gd name="connsiteY677" fmla="*/ 3797873 h 4850679"/>
                              <a:gd name="connsiteX678" fmla="*/ 1727252 w 7340435"/>
                              <a:gd name="connsiteY678" fmla="*/ 3816785 h 4850679"/>
                              <a:gd name="connsiteX679" fmla="*/ 1721663 w 7340435"/>
                              <a:gd name="connsiteY679" fmla="*/ 3820378 h 4850679"/>
                              <a:gd name="connsiteX680" fmla="*/ 1672161 w 7340435"/>
                              <a:gd name="connsiteY680" fmla="*/ 3808801 h 4850679"/>
                              <a:gd name="connsiteX681" fmla="*/ 1660585 w 7340435"/>
                              <a:gd name="connsiteY681" fmla="*/ 3858302 h 4850679"/>
                              <a:gd name="connsiteX682" fmla="*/ 1654996 w 7340435"/>
                              <a:gd name="connsiteY682" fmla="*/ 3861895 h 4850679"/>
                              <a:gd name="connsiteX683" fmla="*/ 1668568 w 7340435"/>
                              <a:gd name="connsiteY683" fmla="*/ 3803212 h 4850679"/>
                              <a:gd name="connsiteX684" fmla="*/ 1700755 w 7340435"/>
                              <a:gd name="connsiteY684" fmla="*/ 3797873 h 4850679"/>
                              <a:gd name="connsiteX685" fmla="*/ 6445770 w 7340435"/>
                              <a:gd name="connsiteY685" fmla="*/ 3734151 h 4850679"/>
                              <a:gd name="connsiteX686" fmla="*/ 6438185 w 7340435"/>
                              <a:gd name="connsiteY686" fmla="*/ 3738143 h 4850679"/>
                              <a:gd name="connsiteX687" fmla="*/ 6436988 w 7340435"/>
                              <a:gd name="connsiteY687" fmla="*/ 3739341 h 4850679"/>
                              <a:gd name="connsiteX688" fmla="*/ 6435391 w 7340435"/>
                              <a:gd name="connsiteY688" fmla="*/ 3738542 h 4850679"/>
                              <a:gd name="connsiteX689" fmla="*/ 6427407 w 7340435"/>
                              <a:gd name="connsiteY689" fmla="*/ 3736546 h 4850679"/>
                              <a:gd name="connsiteX690" fmla="*/ 6421418 w 7340435"/>
                              <a:gd name="connsiteY690" fmla="*/ 3740539 h 4850679"/>
                              <a:gd name="connsiteX691" fmla="*/ 6421019 w 7340435"/>
                              <a:gd name="connsiteY691" fmla="*/ 3749321 h 4850679"/>
                              <a:gd name="connsiteX692" fmla="*/ 6439383 w 7340435"/>
                              <a:gd name="connsiteY692" fmla="*/ 3765289 h 4850679"/>
                              <a:gd name="connsiteX693" fmla="*/ 6441778 w 7340435"/>
                              <a:gd name="connsiteY693" fmla="*/ 3764890 h 4850679"/>
                              <a:gd name="connsiteX694" fmla="*/ 6455351 w 7340435"/>
                              <a:gd name="connsiteY694" fmla="*/ 3745329 h 4850679"/>
                              <a:gd name="connsiteX695" fmla="*/ 6452556 w 7340435"/>
                              <a:gd name="connsiteY695" fmla="*/ 3736546 h 4850679"/>
                              <a:gd name="connsiteX696" fmla="*/ 6445770 w 7340435"/>
                              <a:gd name="connsiteY696" fmla="*/ 3734151 h 4850679"/>
                              <a:gd name="connsiteX697" fmla="*/ 6445371 w 7340435"/>
                              <a:gd name="connsiteY697" fmla="*/ 3730159 h 4850679"/>
                              <a:gd name="connsiteX698" fmla="*/ 6455750 w 7340435"/>
                              <a:gd name="connsiteY698" fmla="*/ 3733751 h 4850679"/>
                              <a:gd name="connsiteX699" fmla="*/ 6459742 w 7340435"/>
                              <a:gd name="connsiteY699" fmla="*/ 3745728 h 4850679"/>
                              <a:gd name="connsiteX700" fmla="*/ 6452956 w 7340435"/>
                              <a:gd name="connsiteY700" fmla="*/ 3759700 h 4850679"/>
                              <a:gd name="connsiteX701" fmla="*/ 6444173 w 7340435"/>
                              <a:gd name="connsiteY701" fmla="*/ 3768483 h 4850679"/>
                              <a:gd name="connsiteX702" fmla="*/ 6440980 w 7340435"/>
                              <a:gd name="connsiteY702" fmla="*/ 3770079 h 4850679"/>
                              <a:gd name="connsiteX703" fmla="*/ 6437387 w 7340435"/>
                              <a:gd name="connsiteY703" fmla="*/ 3769680 h 4850679"/>
                              <a:gd name="connsiteX704" fmla="*/ 6417027 w 7340435"/>
                              <a:gd name="connsiteY704" fmla="*/ 3751716 h 4850679"/>
                              <a:gd name="connsiteX705" fmla="*/ 6417825 w 7340435"/>
                              <a:gd name="connsiteY705" fmla="*/ 3738942 h 4850679"/>
                              <a:gd name="connsiteX706" fmla="*/ 6427008 w 7340435"/>
                              <a:gd name="connsiteY706" fmla="*/ 3732554 h 4850679"/>
                              <a:gd name="connsiteX707" fmla="*/ 6436588 w 7340435"/>
                              <a:gd name="connsiteY707" fmla="*/ 3734550 h 4850679"/>
                              <a:gd name="connsiteX708" fmla="*/ 6445371 w 7340435"/>
                              <a:gd name="connsiteY708" fmla="*/ 3730159 h 4850679"/>
                              <a:gd name="connsiteX709" fmla="*/ 1956789 w 7340435"/>
                              <a:gd name="connsiteY709" fmla="*/ 3723771 h 4850679"/>
                              <a:gd name="connsiteX710" fmla="*/ 1947607 w 7340435"/>
                              <a:gd name="connsiteY710" fmla="*/ 3741337 h 4850679"/>
                              <a:gd name="connsiteX711" fmla="*/ 1965172 w 7340435"/>
                              <a:gd name="connsiteY711" fmla="*/ 3750519 h 4850679"/>
                              <a:gd name="connsiteX712" fmla="*/ 1974354 w 7340435"/>
                              <a:gd name="connsiteY712" fmla="*/ 3732954 h 4850679"/>
                              <a:gd name="connsiteX713" fmla="*/ 1956789 w 7340435"/>
                              <a:gd name="connsiteY713" fmla="*/ 3723771 h 4850679"/>
                              <a:gd name="connsiteX714" fmla="*/ 1954394 w 7340435"/>
                              <a:gd name="connsiteY714" fmla="*/ 3716187 h 4850679"/>
                              <a:gd name="connsiteX715" fmla="*/ 1981939 w 7340435"/>
                              <a:gd name="connsiteY715" fmla="*/ 3730559 h 4850679"/>
                              <a:gd name="connsiteX716" fmla="*/ 1967568 w 7340435"/>
                              <a:gd name="connsiteY716" fmla="*/ 3758104 h 4850679"/>
                              <a:gd name="connsiteX717" fmla="*/ 1940023 w 7340435"/>
                              <a:gd name="connsiteY717" fmla="*/ 3743732 h 4850679"/>
                              <a:gd name="connsiteX718" fmla="*/ 1954394 w 7340435"/>
                              <a:gd name="connsiteY718" fmla="*/ 3716187 h 4850679"/>
                              <a:gd name="connsiteX719" fmla="*/ 1950402 w 7340435"/>
                              <a:gd name="connsiteY719" fmla="*/ 3703413 h 4850679"/>
                              <a:gd name="connsiteX720" fmla="*/ 1926849 w 7340435"/>
                              <a:gd name="connsiteY720" fmla="*/ 3747725 h 4850679"/>
                              <a:gd name="connsiteX721" fmla="*/ 1971161 w 7340435"/>
                              <a:gd name="connsiteY721" fmla="*/ 3771277 h 4850679"/>
                              <a:gd name="connsiteX722" fmla="*/ 1994714 w 7340435"/>
                              <a:gd name="connsiteY722" fmla="*/ 3726966 h 4850679"/>
                              <a:gd name="connsiteX723" fmla="*/ 1950402 w 7340435"/>
                              <a:gd name="connsiteY723" fmla="*/ 3703413 h 4850679"/>
                              <a:gd name="connsiteX724" fmla="*/ 1965079 w 7340435"/>
                              <a:gd name="connsiteY724" fmla="*/ 3693689 h 4850679"/>
                              <a:gd name="connsiteX725" fmla="*/ 2002299 w 7340435"/>
                              <a:gd name="connsiteY725" fmla="*/ 3724172 h 4850679"/>
                              <a:gd name="connsiteX726" fmla="*/ 1973556 w 7340435"/>
                              <a:gd name="connsiteY726" fmla="*/ 3778463 h 4850679"/>
                              <a:gd name="connsiteX727" fmla="*/ 1919264 w 7340435"/>
                              <a:gd name="connsiteY727" fmla="*/ 3749721 h 4850679"/>
                              <a:gd name="connsiteX728" fmla="*/ 1948007 w 7340435"/>
                              <a:gd name="connsiteY728" fmla="*/ 3695429 h 4850679"/>
                              <a:gd name="connsiteX729" fmla="*/ 1965079 w 7340435"/>
                              <a:gd name="connsiteY729" fmla="*/ 3693689 h 4850679"/>
                              <a:gd name="connsiteX730" fmla="*/ 4204618 w 7340435"/>
                              <a:gd name="connsiteY730" fmla="*/ 3668582 h 4850679"/>
                              <a:gd name="connsiteX731" fmla="*/ 4190297 w 7340435"/>
                              <a:gd name="connsiteY731" fmla="*/ 3676267 h 4850679"/>
                              <a:gd name="connsiteX732" fmla="*/ 4183111 w 7340435"/>
                              <a:gd name="connsiteY732" fmla="*/ 3685050 h 4850679"/>
                              <a:gd name="connsiteX733" fmla="*/ 4177922 w 7340435"/>
                              <a:gd name="connsiteY733" fmla="*/ 3685449 h 4850679"/>
                              <a:gd name="connsiteX734" fmla="*/ 4169139 w 7340435"/>
                              <a:gd name="connsiteY734" fmla="*/ 3678263 h 4850679"/>
                              <a:gd name="connsiteX735" fmla="*/ 4153571 w 7340435"/>
                              <a:gd name="connsiteY735" fmla="*/ 3673472 h 4850679"/>
                              <a:gd name="connsiteX736" fmla="*/ 4139598 w 7340435"/>
                              <a:gd name="connsiteY736" fmla="*/ 3681057 h 4850679"/>
                              <a:gd name="connsiteX737" fmla="*/ 4142392 w 7340435"/>
                              <a:gd name="connsiteY737" fmla="*/ 3710998 h 4850679"/>
                              <a:gd name="connsiteX738" fmla="*/ 4186305 w 7340435"/>
                              <a:gd name="connsiteY738" fmla="*/ 3747724 h 4850679"/>
                              <a:gd name="connsiteX739" fmla="*/ 4222632 w 7340435"/>
                              <a:gd name="connsiteY739" fmla="*/ 3703413 h 4850679"/>
                              <a:gd name="connsiteX740" fmla="*/ 4219838 w 7340435"/>
                              <a:gd name="connsiteY740" fmla="*/ 3673472 h 4850679"/>
                              <a:gd name="connsiteX741" fmla="*/ 4204618 w 7340435"/>
                              <a:gd name="connsiteY741" fmla="*/ 3668582 h 4850679"/>
                              <a:gd name="connsiteX742" fmla="*/ 5478361 w 7340435"/>
                              <a:gd name="connsiteY742" fmla="*/ 3664541 h 4850679"/>
                              <a:gd name="connsiteX743" fmla="*/ 5504859 w 7340435"/>
                              <a:gd name="connsiteY743" fmla="*/ 3683453 h 4850679"/>
                              <a:gd name="connsiteX744" fmla="*/ 5499270 w 7340435"/>
                              <a:gd name="connsiteY744" fmla="*/ 3687046 h 4850679"/>
                              <a:gd name="connsiteX745" fmla="*/ 5449769 w 7340435"/>
                              <a:gd name="connsiteY745" fmla="*/ 3675469 h 4850679"/>
                              <a:gd name="connsiteX746" fmla="*/ 5438192 w 7340435"/>
                              <a:gd name="connsiteY746" fmla="*/ 3724970 h 4850679"/>
                              <a:gd name="connsiteX747" fmla="*/ 5432603 w 7340435"/>
                              <a:gd name="connsiteY747" fmla="*/ 3728563 h 4850679"/>
                              <a:gd name="connsiteX748" fmla="*/ 5446176 w 7340435"/>
                              <a:gd name="connsiteY748" fmla="*/ 3669880 h 4850679"/>
                              <a:gd name="connsiteX749" fmla="*/ 5478361 w 7340435"/>
                              <a:gd name="connsiteY749" fmla="*/ 3664541 h 4850679"/>
                              <a:gd name="connsiteX750" fmla="*/ 4203520 w 7340435"/>
                              <a:gd name="connsiteY750" fmla="*/ 3661846 h 4850679"/>
                              <a:gd name="connsiteX751" fmla="*/ 4224229 w 7340435"/>
                              <a:gd name="connsiteY751" fmla="*/ 3668283 h 4850679"/>
                              <a:gd name="connsiteX752" fmla="*/ 4227822 w 7340435"/>
                              <a:gd name="connsiteY752" fmla="*/ 3708204 h 4850679"/>
                              <a:gd name="connsiteX753" fmla="*/ 4189099 w 7340435"/>
                              <a:gd name="connsiteY753" fmla="*/ 3755309 h 4850679"/>
                              <a:gd name="connsiteX754" fmla="*/ 4183910 w 7340435"/>
                              <a:gd name="connsiteY754" fmla="*/ 3755708 h 4850679"/>
                              <a:gd name="connsiteX755" fmla="*/ 4137202 w 7340435"/>
                              <a:gd name="connsiteY755" fmla="*/ 3716587 h 4850679"/>
                              <a:gd name="connsiteX756" fmla="*/ 4133610 w 7340435"/>
                              <a:gd name="connsiteY756" fmla="*/ 3676666 h 4850679"/>
                              <a:gd name="connsiteX757" fmla="*/ 4152771 w 7340435"/>
                              <a:gd name="connsiteY757" fmla="*/ 3666287 h 4850679"/>
                              <a:gd name="connsiteX758" fmla="*/ 4173531 w 7340435"/>
                              <a:gd name="connsiteY758" fmla="*/ 3673073 h 4850679"/>
                              <a:gd name="connsiteX759" fmla="*/ 4179519 w 7340435"/>
                              <a:gd name="connsiteY759" fmla="*/ 3677863 h 4850679"/>
                              <a:gd name="connsiteX760" fmla="*/ 4184309 w 7340435"/>
                              <a:gd name="connsiteY760" fmla="*/ 3671875 h 4850679"/>
                              <a:gd name="connsiteX761" fmla="*/ 4203520 w 7340435"/>
                              <a:gd name="connsiteY761" fmla="*/ 3661846 h 4850679"/>
                              <a:gd name="connsiteX762" fmla="*/ 3547595 w 7340435"/>
                              <a:gd name="connsiteY762" fmla="*/ 3596827 h 4850679"/>
                              <a:gd name="connsiteX763" fmla="*/ 3540009 w 7340435"/>
                              <a:gd name="connsiteY763" fmla="*/ 3600819 h 4850679"/>
                              <a:gd name="connsiteX764" fmla="*/ 3538810 w 7340435"/>
                              <a:gd name="connsiteY764" fmla="*/ 3602017 h 4850679"/>
                              <a:gd name="connsiteX765" fmla="*/ 3537215 w 7340435"/>
                              <a:gd name="connsiteY765" fmla="*/ 3601218 h 4850679"/>
                              <a:gd name="connsiteX766" fmla="*/ 3529228 w 7340435"/>
                              <a:gd name="connsiteY766" fmla="*/ 3599222 h 4850679"/>
                              <a:gd name="connsiteX767" fmla="*/ 3523243 w 7340435"/>
                              <a:gd name="connsiteY767" fmla="*/ 3603215 h 4850679"/>
                              <a:gd name="connsiteX768" fmla="*/ 3522841 w 7340435"/>
                              <a:gd name="connsiteY768" fmla="*/ 3611997 h 4850679"/>
                              <a:gd name="connsiteX769" fmla="*/ 3541207 w 7340435"/>
                              <a:gd name="connsiteY769" fmla="*/ 3627965 h 4850679"/>
                              <a:gd name="connsiteX770" fmla="*/ 3543602 w 7340435"/>
                              <a:gd name="connsiteY770" fmla="*/ 3627566 h 4850679"/>
                              <a:gd name="connsiteX771" fmla="*/ 3557176 w 7340435"/>
                              <a:gd name="connsiteY771" fmla="*/ 3608005 h 4850679"/>
                              <a:gd name="connsiteX772" fmla="*/ 3554380 w 7340435"/>
                              <a:gd name="connsiteY772" fmla="*/ 3599222 h 4850679"/>
                              <a:gd name="connsiteX773" fmla="*/ 3547595 w 7340435"/>
                              <a:gd name="connsiteY773" fmla="*/ 3596827 h 4850679"/>
                              <a:gd name="connsiteX774" fmla="*/ 3547198 w 7340435"/>
                              <a:gd name="connsiteY774" fmla="*/ 3592835 h 4850679"/>
                              <a:gd name="connsiteX775" fmla="*/ 3557577 w 7340435"/>
                              <a:gd name="connsiteY775" fmla="*/ 3596428 h 4850679"/>
                              <a:gd name="connsiteX776" fmla="*/ 3561570 w 7340435"/>
                              <a:gd name="connsiteY776" fmla="*/ 3608404 h 4850679"/>
                              <a:gd name="connsiteX777" fmla="*/ 3554781 w 7340435"/>
                              <a:gd name="connsiteY777" fmla="*/ 3622376 h 4850679"/>
                              <a:gd name="connsiteX778" fmla="*/ 3546000 w 7340435"/>
                              <a:gd name="connsiteY778" fmla="*/ 3631159 h 4850679"/>
                              <a:gd name="connsiteX779" fmla="*/ 3542802 w 7340435"/>
                              <a:gd name="connsiteY779" fmla="*/ 3632755 h 4850679"/>
                              <a:gd name="connsiteX780" fmla="*/ 3539212 w 7340435"/>
                              <a:gd name="connsiteY780" fmla="*/ 3632356 h 4850679"/>
                              <a:gd name="connsiteX781" fmla="*/ 3518847 w 7340435"/>
                              <a:gd name="connsiteY781" fmla="*/ 3614392 h 4850679"/>
                              <a:gd name="connsiteX782" fmla="*/ 3519651 w 7340435"/>
                              <a:gd name="connsiteY782" fmla="*/ 3601618 h 4850679"/>
                              <a:gd name="connsiteX783" fmla="*/ 3528831 w 7340435"/>
                              <a:gd name="connsiteY783" fmla="*/ 3595230 h 4850679"/>
                              <a:gd name="connsiteX784" fmla="*/ 3538411 w 7340435"/>
                              <a:gd name="connsiteY784" fmla="*/ 3597226 h 4850679"/>
                              <a:gd name="connsiteX785" fmla="*/ 3547198 w 7340435"/>
                              <a:gd name="connsiteY785" fmla="*/ 3592835 h 4850679"/>
                              <a:gd name="connsiteX786" fmla="*/ 5734399 w 7340435"/>
                              <a:gd name="connsiteY786" fmla="*/ 3590440 h 4850679"/>
                              <a:gd name="connsiteX787" fmla="*/ 5725216 w 7340435"/>
                              <a:gd name="connsiteY787" fmla="*/ 3608005 h 4850679"/>
                              <a:gd name="connsiteX788" fmla="*/ 5742782 w 7340435"/>
                              <a:gd name="connsiteY788" fmla="*/ 3617187 h 4850679"/>
                              <a:gd name="connsiteX789" fmla="*/ 5751963 w 7340435"/>
                              <a:gd name="connsiteY789" fmla="*/ 3599622 h 4850679"/>
                              <a:gd name="connsiteX790" fmla="*/ 5734399 w 7340435"/>
                              <a:gd name="connsiteY790" fmla="*/ 3590440 h 4850679"/>
                              <a:gd name="connsiteX791" fmla="*/ 5731604 w 7340435"/>
                              <a:gd name="connsiteY791" fmla="*/ 3582855 h 4850679"/>
                              <a:gd name="connsiteX792" fmla="*/ 5759149 w 7340435"/>
                              <a:gd name="connsiteY792" fmla="*/ 3597227 h 4850679"/>
                              <a:gd name="connsiteX793" fmla="*/ 5744778 w 7340435"/>
                              <a:gd name="connsiteY793" fmla="*/ 3624772 h 4850679"/>
                              <a:gd name="connsiteX794" fmla="*/ 5717232 w 7340435"/>
                              <a:gd name="connsiteY794" fmla="*/ 3610401 h 4850679"/>
                              <a:gd name="connsiteX795" fmla="*/ 5731604 w 7340435"/>
                              <a:gd name="connsiteY795" fmla="*/ 3582855 h 4850679"/>
                              <a:gd name="connsiteX796" fmla="*/ 5728011 w 7340435"/>
                              <a:gd name="connsiteY796" fmla="*/ 3570080 h 4850679"/>
                              <a:gd name="connsiteX797" fmla="*/ 5704458 w 7340435"/>
                              <a:gd name="connsiteY797" fmla="*/ 3614392 h 4850679"/>
                              <a:gd name="connsiteX798" fmla="*/ 5748770 w 7340435"/>
                              <a:gd name="connsiteY798" fmla="*/ 3637944 h 4850679"/>
                              <a:gd name="connsiteX799" fmla="*/ 5772322 w 7340435"/>
                              <a:gd name="connsiteY799" fmla="*/ 3593633 h 4850679"/>
                              <a:gd name="connsiteX800" fmla="*/ 5728011 w 7340435"/>
                              <a:gd name="connsiteY800" fmla="*/ 3570080 h 4850679"/>
                              <a:gd name="connsiteX801" fmla="*/ 5742688 w 7340435"/>
                              <a:gd name="connsiteY801" fmla="*/ 3560356 h 4850679"/>
                              <a:gd name="connsiteX802" fmla="*/ 5779907 w 7340435"/>
                              <a:gd name="connsiteY802" fmla="*/ 3590839 h 4850679"/>
                              <a:gd name="connsiteX803" fmla="*/ 5751165 w 7340435"/>
                              <a:gd name="connsiteY803" fmla="*/ 3645130 h 4850679"/>
                              <a:gd name="connsiteX804" fmla="*/ 5696873 w 7340435"/>
                              <a:gd name="connsiteY804" fmla="*/ 3616388 h 4850679"/>
                              <a:gd name="connsiteX805" fmla="*/ 5725616 w 7340435"/>
                              <a:gd name="connsiteY805" fmla="*/ 3562096 h 4850679"/>
                              <a:gd name="connsiteX806" fmla="*/ 5742688 w 7340435"/>
                              <a:gd name="connsiteY806" fmla="*/ 3560356 h 4850679"/>
                              <a:gd name="connsiteX807" fmla="*/ 1279298 w 7340435"/>
                              <a:gd name="connsiteY807" fmla="*/ 3548423 h 4850679"/>
                              <a:gd name="connsiteX808" fmla="*/ 1264977 w 7340435"/>
                              <a:gd name="connsiteY808" fmla="*/ 3556108 h 4850679"/>
                              <a:gd name="connsiteX809" fmla="*/ 1257791 w 7340435"/>
                              <a:gd name="connsiteY809" fmla="*/ 3564891 h 4850679"/>
                              <a:gd name="connsiteX810" fmla="*/ 1252602 w 7340435"/>
                              <a:gd name="connsiteY810" fmla="*/ 3565290 h 4850679"/>
                              <a:gd name="connsiteX811" fmla="*/ 1243819 w 7340435"/>
                              <a:gd name="connsiteY811" fmla="*/ 3558104 h 4850679"/>
                              <a:gd name="connsiteX812" fmla="*/ 1228251 w 7340435"/>
                              <a:gd name="connsiteY812" fmla="*/ 3553313 h 4850679"/>
                              <a:gd name="connsiteX813" fmla="*/ 1214279 w 7340435"/>
                              <a:gd name="connsiteY813" fmla="*/ 3560898 h 4850679"/>
                              <a:gd name="connsiteX814" fmla="*/ 1217073 w 7340435"/>
                              <a:gd name="connsiteY814" fmla="*/ 3590839 h 4850679"/>
                              <a:gd name="connsiteX815" fmla="*/ 1260985 w 7340435"/>
                              <a:gd name="connsiteY815" fmla="*/ 3627565 h 4850679"/>
                              <a:gd name="connsiteX816" fmla="*/ 1297312 w 7340435"/>
                              <a:gd name="connsiteY816" fmla="*/ 3583254 h 4850679"/>
                              <a:gd name="connsiteX817" fmla="*/ 1294518 w 7340435"/>
                              <a:gd name="connsiteY817" fmla="*/ 3553313 h 4850679"/>
                              <a:gd name="connsiteX818" fmla="*/ 1279298 w 7340435"/>
                              <a:gd name="connsiteY818" fmla="*/ 3548423 h 4850679"/>
                              <a:gd name="connsiteX819" fmla="*/ 1278200 w 7340435"/>
                              <a:gd name="connsiteY819" fmla="*/ 3541687 h 4850679"/>
                              <a:gd name="connsiteX820" fmla="*/ 1298909 w 7340435"/>
                              <a:gd name="connsiteY820" fmla="*/ 3548124 h 4850679"/>
                              <a:gd name="connsiteX821" fmla="*/ 1302502 w 7340435"/>
                              <a:gd name="connsiteY821" fmla="*/ 3588044 h 4850679"/>
                              <a:gd name="connsiteX822" fmla="*/ 1263779 w 7340435"/>
                              <a:gd name="connsiteY822" fmla="*/ 3635150 h 4850679"/>
                              <a:gd name="connsiteX823" fmla="*/ 1258590 w 7340435"/>
                              <a:gd name="connsiteY823" fmla="*/ 3635549 h 4850679"/>
                              <a:gd name="connsiteX824" fmla="*/ 1211883 w 7340435"/>
                              <a:gd name="connsiteY824" fmla="*/ 3596428 h 4850679"/>
                              <a:gd name="connsiteX825" fmla="*/ 1208291 w 7340435"/>
                              <a:gd name="connsiteY825" fmla="*/ 3556507 h 4850679"/>
                              <a:gd name="connsiteX826" fmla="*/ 1227452 w 7340435"/>
                              <a:gd name="connsiteY826" fmla="*/ 3546128 h 4850679"/>
                              <a:gd name="connsiteX827" fmla="*/ 1248211 w 7340435"/>
                              <a:gd name="connsiteY827" fmla="*/ 3552914 h 4850679"/>
                              <a:gd name="connsiteX828" fmla="*/ 1254199 w 7340435"/>
                              <a:gd name="connsiteY828" fmla="*/ 3557704 h 4850679"/>
                              <a:gd name="connsiteX829" fmla="*/ 1258989 w 7340435"/>
                              <a:gd name="connsiteY829" fmla="*/ 3551716 h 4850679"/>
                              <a:gd name="connsiteX830" fmla="*/ 1278200 w 7340435"/>
                              <a:gd name="connsiteY830" fmla="*/ 3541687 h 4850679"/>
                              <a:gd name="connsiteX831" fmla="*/ 2580191 w 7340435"/>
                              <a:gd name="connsiteY831" fmla="*/ 3527215 h 4850679"/>
                              <a:gd name="connsiteX832" fmla="*/ 2606689 w 7340435"/>
                              <a:gd name="connsiteY832" fmla="*/ 3546128 h 4850679"/>
                              <a:gd name="connsiteX833" fmla="*/ 2601101 w 7340435"/>
                              <a:gd name="connsiteY833" fmla="*/ 3549721 h 4850679"/>
                              <a:gd name="connsiteX834" fmla="*/ 2551598 w 7340435"/>
                              <a:gd name="connsiteY834" fmla="*/ 3538143 h 4850679"/>
                              <a:gd name="connsiteX835" fmla="*/ 2540021 w 7340435"/>
                              <a:gd name="connsiteY835" fmla="*/ 3587645 h 4850679"/>
                              <a:gd name="connsiteX836" fmla="*/ 2534433 w 7340435"/>
                              <a:gd name="connsiteY836" fmla="*/ 3591238 h 4850679"/>
                              <a:gd name="connsiteX837" fmla="*/ 2548006 w 7340435"/>
                              <a:gd name="connsiteY837" fmla="*/ 3532555 h 4850679"/>
                              <a:gd name="connsiteX838" fmla="*/ 2580191 w 7340435"/>
                              <a:gd name="connsiteY838" fmla="*/ 3527215 h 4850679"/>
                              <a:gd name="connsiteX839" fmla="*/ 622267 w 7340435"/>
                              <a:gd name="connsiteY839" fmla="*/ 3476668 h 4850679"/>
                              <a:gd name="connsiteX840" fmla="*/ 614682 w 7340435"/>
                              <a:gd name="connsiteY840" fmla="*/ 3480660 h 4850679"/>
                              <a:gd name="connsiteX841" fmla="*/ 613484 w 7340435"/>
                              <a:gd name="connsiteY841" fmla="*/ 3481858 h 4850679"/>
                              <a:gd name="connsiteX842" fmla="*/ 611887 w 7340435"/>
                              <a:gd name="connsiteY842" fmla="*/ 3481060 h 4850679"/>
                              <a:gd name="connsiteX843" fmla="*/ 603903 w 7340435"/>
                              <a:gd name="connsiteY843" fmla="*/ 3479063 h 4850679"/>
                              <a:gd name="connsiteX844" fmla="*/ 597915 w 7340435"/>
                              <a:gd name="connsiteY844" fmla="*/ 3483056 h 4850679"/>
                              <a:gd name="connsiteX845" fmla="*/ 597516 w 7340435"/>
                              <a:gd name="connsiteY845" fmla="*/ 3491838 h 4850679"/>
                              <a:gd name="connsiteX846" fmla="*/ 615879 w 7340435"/>
                              <a:gd name="connsiteY846" fmla="*/ 3507806 h 4850679"/>
                              <a:gd name="connsiteX847" fmla="*/ 618274 w 7340435"/>
                              <a:gd name="connsiteY847" fmla="*/ 3507407 h 4850679"/>
                              <a:gd name="connsiteX848" fmla="*/ 631848 w 7340435"/>
                              <a:gd name="connsiteY848" fmla="*/ 3487846 h 4850679"/>
                              <a:gd name="connsiteX849" fmla="*/ 629053 w 7340435"/>
                              <a:gd name="connsiteY849" fmla="*/ 3479063 h 4850679"/>
                              <a:gd name="connsiteX850" fmla="*/ 622267 w 7340435"/>
                              <a:gd name="connsiteY850" fmla="*/ 3476668 h 4850679"/>
                              <a:gd name="connsiteX851" fmla="*/ 621868 w 7340435"/>
                              <a:gd name="connsiteY851" fmla="*/ 3472277 h 4850679"/>
                              <a:gd name="connsiteX852" fmla="*/ 632247 w 7340435"/>
                              <a:gd name="connsiteY852" fmla="*/ 3475870 h 4850679"/>
                              <a:gd name="connsiteX853" fmla="*/ 636239 w 7340435"/>
                              <a:gd name="connsiteY853" fmla="*/ 3487846 h 4850679"/>
                              <a:gd name="connsiteX854" fmla="*/ 629453 w 7340435"/>
                              <a:gd name="connsiteY854" fmla="*/ 3501818 h 4850679"/>
                              <a:gd name="connsiteX855" fmla="*/ 620670 w 7340435"/>
                              <a:gd name="connsiteY855" fmla="*/ 3510601 h 4850679"/>
                              <a:gd name="connsiteX856" fmla="*/ 617477 w 7340435"/>
                              <a:gd name="connsiteY856" fmla="*/ 3512197 h 4850679"/>
                              <a:gd name="connsiteX857" fmla="*/ 613883 w 7340435"/>
                              <a:gd name="connsiteY857" fmla="*/ 3511798 h 4850679"/>
                              <a:gd name="connsiteX858" fmla="*/ 593524 w 7340435"/>
                              <a:gd name="connsiteY858" fmla="*/ 3493834 h 4850679"/>
                              <a:gd name="connsiteX859" fmla="*/ 594322 w 7340435"/>
                              <a:gd name="connsiteY859" fmla="*/ 3481060 h 4850679"/>
                              <a:gd name="connsiteX860" fmla="*/ 603504 w 7340435"/>
                              <a:gd name="connsiteY860" fmla="*/ 3474672 h 4850679"/>
                              <a:gd name="connsiteX861" fmla="*/ 613084 w 7340435"/>
                              <a:gd name="connsiteY861" fmla="*/ 3476668 h 4850679"/>
                              <a:gd name="connsiteX862" fmla="*/ 621868 w 7340435"/>
                              <a:gd name="connsiteY862" fmla="*/ 3472277 h 4850679"/>
                              <a:gd name="connsiteX863" fmla="*/ 7325205 w 7340435"/>
                              <a:gd name="connsiteY863" fmla="*/ 3463494 h 4850679"/>
                              <a:gd name="connsiteX864" fmla="*/ 7317620 w 7340435"/>
                              <a:gd name="connsiteY864" fmla="*/ 3467486 h 4850679"/>
                              <a:gd name="connsiteX865" fmla="*/ 7316423 w 7340435"/>
                              <a:gd name="connsiteY865" fmla="*/ 3468684 h 4850679"/>
                              <a:gd name="connsiteX866" fmla="*/ 7314826 w 7340435"/>
                              <a:gd name="connsiteY866" fmla="*/ 3467886 h 4850679"/>
                              <a:gd name="connsiteX867" fmla="*/ 7306842 w 7340435"/>
                              <a:gd name="connsiteY867" fmla="*/ 3465889 h 4850679"/>
                              <a:gd name="connsiteX868" fmla="*/ 7300853 w 7340435"/>
                              <a:gd name="connsiteY868" fmla="*/ 3469882 h 4850679"/>
                              <a:gd name="connsiteX869" fmla="*/ 7300454 w 7340435"/>
                              <a:gd name="connsiteY869" fmla="*/ 3478664 h 4850679"/>
                              <a:gd name="connsiteX870" fmla="*/ 7318818 w 7340435"/>
                              <a:gd name="connsiteY870" fmla="*/ 3494632 h 4850679"/>
                              <a:gd name="connsiteX871" fmla="*/ 7321213 w 7340435"/>
                              <a:gd name="connsiteY871" fmla="*/ 3494233 h 4850679"/>
                              <a:gd name="connsiteX872" fmla="*/ 7334786 w 7340435"/>
                              <a:gd name="connsiteY872" fmla="*/ 3474672 h 4850679"/>
                              <a:gd name="connsiteX873" fmla="*/ 7331992 w 7340435"/>
                              <a:gd name="connsiteY873" fmla="*/ 3465889 h 4850679"/>
                              <a:gd name="connsiteX874" fmla="*/ 7325205 w 7340435"/>
                              <a:gd name="connsiteY874" fmla="*/ 3463494 h 4850679"/>
                              <a:gd name="connsiteX875" fmla="*/ 7324806 w 7340435"/>
                              <a:gd name="connsiteY875" fmla="*/ 3459103 h 4850679"/>
                              <a:gd name="connsiteX876" fmla="*/ 7335185 w 7340435"/>
                              <a:gd name="connsiteY876" fmla="*/ 3462696 h 4850679"/>
                              <a:gd name="connsiteX877" fmla="*/ 7339177 w 7340435"/>
                              <a:gd name="connsiteY877" fmla="*/ 3474672 h 4850679"/>
                              <a:gd name="connsiteX878" fmla="*/ 7332391 w 7340435"/>
                              <a:gd name="connsiteY878" fmla="*/ 3488644 h 4850679"/>
                              <a:gd name="connsiteX879" fmla="*/ 7323608 w 7340435"/>
                              <a:gd name="connsiteY879" fmla="*/ 3497427 h 4850679"/>
                              <a:gd name="connsiteX880" fmla="*/ 7320415 w 7340435"/>
                              <a:gd name="connsiteY880" fmla="*/ 3499023 h 4850679"/>
                              <a:gd name="connsiteX881" fmla="*/ 7316822 w 7340435"/>
                              <a:gd name="connsiteY881" fmla="*/ 3498624 h 4850679"/>
                              <a:gd name="connsiteX882" fmla="*/ 7296462 w 7340435"/>
                              <a:gd name="connsiteY882" fmla="*/ 3480660 h 4850679"/>
                              <a:gd name="connsiteX883" fmla="*/ 7297260 w 7340435"/>
                              <a:gd name="connsiteY883" fmla="*/ 3467886 h 4850679"/>
                              <a:gd name="connsiteX884" fmla="*/ 7306443 w 7340435"/>
                              <a:gd name="connsiteY884" fmla="*/ 3461498 h 4850679"/>
                              <a:gd name="connsiteX885" fmla="*/ 7316024 w 7340435"/>
                              <a:gd name="connsiteY885" fmla="*/ 3463494 h 4850679"/>
                              <a:gd name="connsiteX886" fmla="*/ 7324806 w 7340435"/>
                              <a:gd name="connsiteY886" fmla="*/ 3459103 h 4850679"/>
                              <a:gd name="connsiteX887" fmla="*/ 2836228 w 7340435"/>
                              <a:gd name="connsiteY887" fmla="*/ 3453114 h 4850679"/>
                              <a:gd name="connsiteX888" fmla="*/ 2827046 w 7340435"/>
                              <a:gd name="connsiteY888" fmla="*/ 3470680 h 4850679"/>
                              <a:gd name="connsiteX889" fmla="*/ 2844610 w 7340435"/>
                              <a:gd name="connsiteY889" fmla="*/ 3479862 h 4850679"/>
                              <a:gd name="connsiteX890" fmla="*/ 2853792 w 7340435"/>
                              <a:gd name="connsiteY890" fmla="*/ 3462297 h 4850679"/>
                              <a:gd name="connsiteX891" fmla="*/ 2836228 w 7340435"/>
                              <a:gd name="connsiteY891" fmla="*/ 3453114 h 4850679"/>
                              <a:gd name="connsiteX892" fmla="*/ 2833434 w 7340435"/>
                              <a:gd name="connsiteY892" fmla="*/ 3445530 h 4850679"/>
                              <a:gd name="connsiteX893" fmla="*/ 2860977 w 7340435"/>
                              <a:gd name="connsiteY893" fmla="*/ 3459902 h 4850679"/>
                              <a:gd name="connsiteX894" fmla="*/ 2846607 w 7340435"/>
                              <a:gd name="connsiteY894" fmla="*/ 3487447 h 4850679"/>
                              <a:gd name="connsiteX895" fmla="*/ 2819063 w 7340435"/>
                              <a:gd name="connsiteY895" fmla="*/ 3473075 h 4850679"/>
                              <a:gd name="connsiteX896" fmla="*/ 2833434 w 7340435"/>
                              <a:gd name="connsiteY896" fmla="*/ 3445530 h 4850679"/>
                              <a:gd name="connsiteX897" fmla="*/ 2829840 w 7340435"/>
                              <a:gd name="connsiteY897" fmla="*/ 3432756 h 4850679"/>
                              <a:gd name="connsiteX898" fmla="*/ 2806286 w 7340435"/>
                              <a:gd name="connsiteY898" fmla="*/ 3477068 h 4850679"/>
                              <a:gd name="connsiteX899" fmla="*/ 2850599 w 7340435"/>
                              <a:gd name="connsiteY899" fmla="*/ 3500620 h 4850679"/>
                              <a:gd name="connsiteX900" fmla="*/ 2874151 w 7340435"/>
                              <a:gd name="connsiteY900" fmla="*/ 3456309 h 4850679"/>
                              <a:gd name="connsiteX901" fmla="*/ 2829840 w 7340435"/>
                              <a:gd name="connsiteY901" fmla="*/ 3432756 h 4850679"/>
                              <a:gd name="connsiteX902" fmla="*/ 2844517 w 7340435"/>
                              <a:gd name="connsiteY902" fmla="*/ 3423032 h 4850679"/>
                              <a:gd name="connsiteX903" fmla="*/ 2881735 w 7340435"/>
                              <a:gd name="connsiteY903" fmla="*/ 3453515 h 4850679"/>
                              <a:gd name="connsiteX904" fmla="*/ 2852995 w 7340435"/>
                              <a:gd name="connsiteY904" fmla="*/ 3507806 h 4850679"/>
                              <a:gd name="connsiteX905" fmla="*/ 2798703 w 7340435"/>
                              <a:gd name="connsiteY905" fmla="*/ 3479064 h 4850679"/>
                              <a:gd name="connsiteX906" fmla="*/ 2827445 w 7340435"/>
                              <a:gd name="connsiteY906" fmla="*/ 3424772 h 4850679"/>
                              <a:gd name="connsiteX907" fmla="*/ 2844517 w 7340435"/>
                              <a:gd name="connsiteY907" fmla="*/ 3423032 h 4850679"/>
                              <a:gd name="connsiteX908" fmla="*/ 5056908 w 7340435"/>
                              <a:gd name="connsiteY908" fmla="*/ 3414692 h 4850679"/>
                              <a:gd name="connsiteX909" fmla="*/ 5042587 w 7340435"/>
                              <a:gd name="connsiteY909" fmla="*/ 3422377 h 4850679"/>
                              <a:gd name="connsiteX910" fmla="*/ 5035401 w 7340435"/>
                              <a:gd name="connsiteY910" fmla="*/ 3431160 h 4850679"/>
                              <a:gd name="connsiteX911" fmla="*/ 5030212 w 7340435"/>
                              <a:gd name="connsiteY911" fmla="*/ 3431559 h 4850679"/>
                              <a:gd name="connsiteX912" fmla="*/ 5021429 w 7340435"/>
                              <a:gd name="connsiteY912" fmla="*/ 3424373 h 4850679"/>
                              <a:gd name="connsiteX913" fmla="*/ 5005861 w 7340435"/>
                              <a:gd name="connsiteY913" fmla="*/ 3419582 h 4850679"/>
                              <a:gd name="connsiteX914" fmla="*/ 4991888 w 7340435"/>
                              <a:gd name="connsiteY914" fmla="*/ 3427167 h 4850679"/>
                              <a:gd name="connsiteX915" fmla="*/ 4994682 w 7340435"/>
                              <a:gd name="connsiteY915" fmla="*/ 3457108 h 4850679"/>
                              <a:gd name="connsiteX916" fmla="*/ 5038595 w 7340435"/>
                              <a:gd name="connsiteY916" fmla="*/ 3493834 h 4850679"/>
                              <a:gd name="connsiteX917" fmla="*/ 5074922 w 7340435"/>
                              <a:gd name="connsiteY917" fmla="*/ 3449523 h 4850679"/>
                              <a:gd name="connsiteX918" fmla="*/ 5072128 w 7340435"/>
                              <a:gd name="connsiteY918" fmla="*/ 3419582 h 4850679"/>
                              <a:gd name="connsiteX919" fmla="*/ 5056908 w 7340435"/>
                              <a:gd name="connsiteY919" fmla="*/ 3414692 h 4850679"/>
                              <a:gd name="connsiteX920" fmla="*/ 5055810 w 7340435"/>
                              <a:gd name="connsiteY920" fmla="*/ 3407956 h 4850679"/>
                              <a:gd name="connsiteX921" fmla="*/ 5076519 w 7340435"/>
                              <a:gd name="connsiteY921" fmla="*/ 3414393 h 4850679"/>
                              <a:gd name="connsiteX922" fmla="*/ 5080112 w 7340435"/>
                              <a:gd name="connsiteY922" fmla="*/ 3454313 h 4850679"/>
                              <a:gd name="connsiteX923" fmla="*/ 5041389 w 7340435"/>
                              <a:gd name="connsiteY923" fmla="*/ 3501419 h 4850679"/>
                              <a:gd name="connsiteX924" fmla="*/ 5036200 w 7340435"/>
                              <a:gd name="connsiteY924" fmla="*/ 3501818 h 4850679"/>
                              <a:gd name="connsiteX925" fmla="*/ 4989492 w 7340435"/>
                              <a:gd name="connsiteY925" fmla="*/ 3462697 h 4850679"/>
                              <a:gd name="connsiteX926" fmla="*/ 4985900 w 7340435"/>
                              <a:gd name="connsiteY926" fmla="*/ 3422776 h 4850679"/>
                              <a:gd name="connsiteX927" fmla="*/ 5005061 w 7340435"/>
                              <a:gd name="connsiteY927" fmla="*/ 3412397 h 4850679"/>
                              <a:gd name="connsiteX928" fmla="*/ 5025821 w 7340435"/>
                              <a:gd name="connsiteY928" fmla="*/ 3419183 h 4850679"/>
                              <a:gd name="connsiteX929" fmla="*/ 5031809 w 7340435"/>
                              <a:gd name="connsiteY929" fmla="*/ 3423973 h 4850679"/>
                              <a:gd name="connsiteX930" fmla="*/ 5036599 w 7340435"/>
                              <a:gd name="connsiteY930" fmla="*/ 3417985 h 4850679"/>
                              <a:gd name="connsiteX931" fmla="*/ 5055810 w 7340435"/>
                              <a:gd name="connsiteY931" fmla="*/ 3407956 h 4850679"/>
                              <a:gd name="connsiteX932" fmla="*/ 6357797 w 7340435"/>
                              <a:gd name="connsiteY932" fmla="*/ 3393484 h 4850679"/>
                              <a:gd name="connsiteX933" fmla="*/ 6384294 w 7340435"/>
                              <a:gd name="connsiteY933" fmla="*/ 3412397 h 4850679"/>
                              <a:gd name="connsiteX934" fmla="*/ 6378705 w 7340435"/>
                              <a:gd name="connsiteY934" fmla="*/ 3415990 h 4850679"/>
                              <a:gd name="connsiteX935" fmla="*/ 6329204 w 7340435"/>
                              <a:gd name="connsiteY935" fmla="*/ 3404412 h 4850679"/>
                              <a:gd name="connsiteX936" fmla="*/ 6317627 w 7340435"/>
                              <a:gd name="connsiteY936" fmla="*/ 3453914 h 4850679"/>
                              <a:gd name="connsiteX937" fmla="*/ 6312038 w 7340435"/>
                              <a:gd name="connsiteY937" fmla="*/ 3457507 h 4850679"/>
                              <a:gd name="connsiteX938" fmla="*/ 6325611 w 7340435"/>
                              <a:gd name="connsiteY938" fmla="*/ 3398824 h 4850679"/>
                              <a:gd name="connsiteX939" fmla="*/ 6357797 w 7340435"/>
                              <a:gd name="connsiteY939" fmla="*/ 3393484 h 4850679"/>
                              <a:gd name="connsiteX940" fmla="*/ 4399876 w 7340435"/>
                              <a:gd name="connsiteY940" fmla="*/ 3343335 h 4850679"/>
                              <a:gd name="connsiteX941" fmla="*/ 4392291 w 7340435"/>
                              <a:gd name="connsiteY941" fmla="*/ 3347327 h 4850679"/>
                              <a:gd name="connsiteX942" fmla="*/ 4391094 w 7340435"/>
                              <a:gd name="connsiteY942" fmla="*/ 3348525 h 4850679"/>
                              <a:gd name="connsiteX943" fmla="*/ 4389497 w 7340435"/>
                              <a:gd name="connsiteY943" fmla="*/ 3347727 h 4850679"/>
                              <a:gd name="connsiteX944" fmla="*/ 4381513 w 7340435"/>
                              <a:gd name="connsiteY944" fmla="*/ 3345730 h 4850679"/>
                              <a:gd name="connsiteX945" fmla="*/ 4375524 w 7340435"/>
                              <a:gd name="connsiteY945" fmla="*/ 3349723 h 4850679"/>
                              <a:gd name="connsiteX946" fmla="*/ 4375125 w 7340435"/>
                              <a:gd name="connsiteY946" fmla="*/ 3358505 h 4850679"/>
                              <a:gd name="connsiteX947" fmla="*/ 4393489 w 7340435"/>
                              <a:gd name="connsiteY947" fmla="*/ 3374473 h 4850679"/>
                              <a:gd name="connsiteX948" fmla="*/ 4395884 w 7340435"/>
                              <a:gd name="connsiteY948" fmla="*/ 3374074 h 4850679"/>
                              <a:gd name="connsiteX949" fmla="*/ 4409457 w 7340435"/>
                              <a:gd name="connsiteY949" fmla="*/ 3354513 h 4850679"/>
                              <a:gd name="connsiteX950" fmla="*/ 4406662 w 7340435"/>
                              <a:gd name="connsiteY950" fmla="*/ 3345730 h 4850679"/>
                              <a:gd name="connsiteX951" fmla="*/ 4399876 w 7340435"/>
                              <a:gd name="connsiteY951" fmla="*/ 3343335 h 4850679"/>
                              <a:gd name="connsiteX952" fmla="*/ 4399078 w 7340435"/>
                              <a:gd name="connsiteY952" fmla="*/ 3338944 h 4850679"/>
                              <a:gd name="connsiteX953" fmla="*/ 4409457 w 7340435"/>
                              <a:gd name="connsiteY953" fmla="*/ 3342536 h 4850679"/>
                              <a:gd name="connsiteX954" fmla="*/ 4413449 w 7340435"/>
                              <a:gd name="connsiteY954" fmla="*/ 3354513 h 4850679"/>
                              <a:gd name="connsiteX955" fmla="*/ 4406662 w 7340435"/>
                              <a:gd name="connsiteY955" fmla="*/ 3368485 h 4850679"/>
                              <a:gd name="connsiteX956" fmla="*/ 4397880 w 7340435"/>
                              <a:gd name="connsiteY956" fmla="*/ 3377268 h 4850679"/>
                              <a:gd name="connsiteX957" fmla="*/ 4394686 w 7340435"/>
                              <a:gd name="connsiteY957" fmla="*/ 3378865 h 4850679"/>
                              <a:gd name="connsiteX958" fmla="*/ 4391094 w 7340435"/>
                              <a:gd name="connsiteY958" fmla="*/ 3378465 h 4850679"/>
                              <a:gd name="connsiteX959" fmla="*/ 4370733 w 7340435"/>
                              <a:gd name="connsiteY959" fmla="*/ 3360501 h 4850679"/>
                              <a:gd name="connsiteX960" fmla="*/ 4371532 w 7340435"/>
                              <a:gd name="connsiteY960" fmla="*/ 3347727 h 4850679"/>
                              <a:gd name="connsiteX961" fmla="*/ 4380714 w 7340435"/>
                              <a:gd name="connsiteY961" fmla="*/ 3341339 h 4850679"/>
                              <a:gd name="connsiteX962" fmla="*/ 4390295 w 7340435"/>
                              <a:gd name="connsiteY962" fmla="*/ 3343335 h 4850679"/>
                              <a:gd name="connsiteX963" fmla="*/ 4399078 w 7340435"/>
                              <a:gd name="connsiteY963" fmla="*/ 3338944 h 4850679"/>
                              <a:gd name="connsiteX964" fmla="*/ 6613833 w 7340435"/>
                              <a:gd name="connsiteY964" fmla="*/ 3319383 h 4850679"/>
                              <a:gd name="connsiteX965" fmla="*/ 6604651 w 7340435"/>
                              <a:gd name="connsiteY965" fmla="*/ 3336949 h 4850679"/>
                              <a:gd name="connsiteX966" fmla="*/ 6622216 w 7340435"/>
                              <a:gd name="connsiteY966" fmla="*/ 3346131 h 4850679"/>
                              <a:gd name="connsiteX967" fmla="*/ 6631398 w 7340435"/>
                              <a:gd name="connsiteY967" fmla="*/ 3328566 h 4850679"/>
                              <a:gd name="connsiteX968" fmla="*/ 6613833 w 7340435"/>
                              <a:gd name="connsiteY968" fmla="*/ 3319383 h 4850679"/>
                              <a:gd name="connsiteX969" fmla="*/ 6611039 w 7340435"/>
                              <a:gd name="connsiteY969" fmla="*/ 3311799 h 4850679"/>
                              <a:gd name="connsiteX970" fmla="*/ 6638584 w 7340435"/>
                              <a:gd name="connsiteY970" fmla="*/ 3326171 h 4850679"/>
                              <a:gd name="connsiteX971" fmla="*/ 6624212 w 7340435"/>
                              <a:gd name="connsiteY971" fmla="*/ 3353716 h 4850679"/>
                              <a:gd name="connsiteX972" fmla="*/ 6596667 w 7340435"/>
                              <a:gd name="connsiteY972" fmla="*/ 3339344 h 4850679"/>
                              <a:gd name="connsiteX973" fmla="*/ 6611039 w 7340435"/>
                              <a:gd name="connsiteY973" fmla="*/ 3311799 h 4850679"/>
                              <a:gd name="connsiteX974" fmla="*/ 6607445 w 7340435"/>
                              <a:gd name="connsiteY974" fmla="*/ 3299024 h 4850679"/>
                              <a:gd name="connsiteX975" fmla="*/ 6583891 w 7340435"/>
                              <a:gd name="connsiteY975" fmla="*/ 3343336 h 4850679"/>
                              <a:gd name="connsiteX976" fmla="*/ 6628203 w 7340435"/>
                              <a:gd name="connsiteY976" fmla="*/ 3366888 h 4850679"/>
                              <a:gd name="connsiteX977" fmla="*/ 6651756 w 7340435"/>
                              <a:gd name="connsiteY977" fmla="*/ 3322577 h 4850679"/>
                              <a:gd name="connsiteX978" fmla="*/ 6607445 w 7340435"/>
                              <a:gd name="connsiteY978" fmla="*/ 3299024 h 4850679"/>
                              <a:gd name="connsiteX979" fmla="*/ 6622122 w 7340435"/>
                              <a:gd name="connsiteY979" fmla="*/ 3289300 h 4850679"/>
                              <a:gd name="connsiteX980" fmla="*/ 6659341 w 7340435"/>
                              <a:gd name="connsiteY980" fmla="*/ 3319783 h 4850679"/>
                              <a:gd name="connsiteX981" fmla="*/ 6630599 w 7340435"/>
                              <a:gd name="connsiteY981" fmla="*/ 3374074 h 4850679"/>
                              <a:gd name="connsiteX982" fmla="*/ 6576307 w 7340435"/>
                              <a:gd name="connsiteY982" fmla="*/ 3345332 h 4850679"/>
                              <a:gd name="connsiteX983" fmla="*/ 6605050 w 7340435"/>
                              <a:gd name="connsiteY983" fmla="*/ 3291040 h 4850679"/>
                              <a:gd name="connsiteX984" fmla="*/ 6622122 w 7340435"/>
                              <a:gd name="connsiteY984" fmla="*/ 3289300 h 4850679"/>
                              <a:gd name="connsiteX985" fmla="*/ 2158735 w 7340435"/>
                              <a:gd name="connsiteY985" fmla="*/ 3277367 h 4850679"/>
                              <a:gd name="connsiteX986" fmla="*/ 2144413 w 7340435"/>
                              <a:gd name="connsiteY986" fmla="*/ 3285052 h 4850679"/>
                              <a:gd name="connsiteX987" fmla="*/ 2137227 w 7340435"/>
                              <a:gd name="connsiteY987" fmla="*/ 3293835 h 4850679"/>
                              <a:gd name="connsiteX988" fmla="*/ 2132039 w 7340435"/>
                              <a:gd name="connsiteY988" fmla="*/ 3294234 h 4850679"/>
                              <a:gd name="connsiteX989" fmla="*/ 2123255 w 7340435"/>
                              <a:gd name="connsiteY989" fmla="*/ 3287048 h 4850679"/>
                              <a:gd name="connsiteX990" fmla="*/ 2107687 w 7340435"/>
                              <a:gd name="connsiteY990" fmla="*/ 3282257 h 4850679"/>
                              <a:gd name="connsiteX991" fmla="*/ 2093715 w 7340435"/>
                              <a:gd name="connsiteY991" fmla="*/ 3289842 h 4850679"/>
                              <a:gd name="connsiteX992" fmla="*/ 2096509 w 7340435"/>
                              <a:gd name="connsiteY992" fmla="*/ 3319783 h 4850679"/>
                              <a:gd name="connsiteX993" fmla="*/ 2140422 w 7340435"/>
                              <a:gd name="connsiteY993" fmla="*/ 3356509 h 4850679"/>
                              <a:gd name="connsiteX994" fmla="*/ 2176749 w 7340435"/>
                              <a:gd name="connsiteY994" fmla="*/ 3312198 h 4850679"/>
                              <a:gd name="connsiteX995" fmla="*/ 2173955 w 7340435"/>
                              <a:gd name="connsiteY995" fmla="*/ 3282257 h 4850679"/>
                              <a:gd name="connsiteX996" fmla="*/ 2158735 w 7340435"/>
                              <a:gd name="connsiteY996" fmla="*/ 3277367 h 4850679"/>
                              <a:gd name="connsiteX997" fmla="*/ 2157637 w 7340435"/>
                              <a:gd name="connsiteY997" fmla="*/ 3270631 h 4850679"/>
                              <a:gd name="connsiteX998" fmla="*/ 2178346 w 7340435"/>
                              <a:gd name="connsiteY998" fmla="*/ 3277068 h 4850679"/>
                              <a:gd name="connsiteX999" fmla="*/ 2181939 w 7340435"/>
                              <a:gd name="connsiteY999" fmla="*/ 3316989 h 4850679"/>
                              <a:gd name="connsiteX1000" fmla="*/ 2143215 w 7340435"/>
                              <a:gd name="connsiteY1000" fmla="*/ 3364094 h 4850679"/>
                              <a:gd name="connsiteX1001" fmla="*/ 2138026 w 7340435"/>
                              <a:gd name="connsiteY1001" fmla="*/ 3364493 h 4850679"/>
                              <a:gd name="connsiteX1002" fmla="*/ 2091319 w 7340435"/>
                              <a:gd name="connsiteY1002" fmla="*/ 3325372 h 4850679"/>
                              <a:gd name="connsiteX1003" fmla="*/ 2087727 w 7340435"/>
                              <a:gd name="connsiteY1003" fmla="*/ 3285451 h 4850679"/>
                              <a:gd name="connsiteX1004" fmla="*/ 2106888 w 7340435"/>
                              <a:gd name="connsiteY1004" fmla="*/ 3275072 h 4850679"/>
                              <a:gd name="connsiteX1005" fmla="*/ 2127646 w 7340435"/>
                              <a:gd name="connsiteY1005" fmla="*/ 3281858 h 4850679"/>
                              <a:gd name="connsiteX1006" fmla="*/ 2133634 w 7340435"/>
                              <a:gd name="connsiteY1006" fmla="*/ 3286648 h 4850679"/>
                              <a:gd name="connsiteX1007" fmla="*/ 2138426 w 7340435"/>
                              <a:gd name="connsiteY1007" fmla="*/ 3280660 h 4850679"/>
                              <a:gd name="connsiteX1008" fmla="*/ 2157637 w 7340435"/>
                              <a:gd name="connsiteY1008" fmla="*/ 3270631 h 4850679"/>
                              <a:gd name="connsiteX1009" fmla="*/ 3459619 w 7340435"/>
                              <a:gd name="connsiteY1009" fmla="*/ 3256161 h 4850679"/>
                              <a:gd name="connsiteX1010" fmla="*/ 3486115 w 7340435"/>
                              <a:gd name="connsiteY1010" fmla="*/ 3275073 h 4850679"/>
                              <a:gd name="connsiteX1011" fmla="*/ 3480527 w 7340435"/>
                              <a:gd name="connsiteY1011" fmla="*/ 3278666 h 4850679"/>
                              <a:gd name="connsiteX1012" fmla="*/ 3431030 w 7340435"/>
                              <a:gd name="connsiteY1012" fmla="*/ 3267089 h 4850679"/>
                              <a:gd name="connsiteX1013" fmla="*/ 3419455 w 7340435"/>
                              <a:gd name="connsiteY1013" fmla="*/ 3316590 h 4850679"/>
                              <a:gd name="connsiteX1014" fmla="*/ 3413867 w 7340435"/>
                              <a:gd name="connsiteY1014" fmla="*/ 3320183 h 4850679"/>
                              <a:gd name="connsiteX1015" fmla="*/ 3427439 w 7340435"/>
                              <a:gd name="connsiteY1015" fmla="*/ 3261500 h 4850679"/>
                              <a:gd name="connsiteX1016" fmla="*/ 3459619 w 7340435"/>
                              <a:gd name="connsiteY1016" fmla="*/ 3256161 h 4850679"/>
                              <a:gd name="connsiteX1017" fmla="*/ 1501703 w 7340435"/>
                              <a:gd name="connsiteY1017" fmla="*/ 3206011 h 4850679"/>
                              <a:gd name="connsiteX1018" fmla="*/ 1494117 w 7340435"/>
                              <a:gd name="connsiteY1018" fmla="*/ 3210003 h 4850679"/>
                              <a:gd name="connsiteX1019" fmla="*/ 1492920 w 7340435"/>
                              <a:gd name="connsiteY1019" fmla="*/ 3211201 h 4850679"/>
                              <a:gd name="connsiteX1020" fmla="*/ 1491324 w 7340435"/>
                              <a:gd name="connsiteY1020" fmla="*/ 3210403 h 4850679"/>
                              <a:gd name="connsiteX1021" fmla="*/ 1483339 w 7340435"/>
                              <a:gd name="connsiteY1021" fmla="*/ 3208406 h 4850679"/>
                              <a:gd name="connsiteX1022" fmla="*/ 1477352 w 7340435"/>
                              <a:gd name="connsiteY1022" fmla="*/ 3212399 h 4850679"/>
                              <a:gd name="connsiteX1023" fmla="*/ 1476953 w 7340435"/>
                              <a:gd name="connsiteY1023" fmla="*/ 3221181 h 4850679"/>
                              <a:gd name="connsiteX1024" fmla="*/ 1495316 w 7340435"/>
                              <a:gd name="connsiteY1024" fmla="*/ 3237149 h 4850679"/>
                              <a:gd name="connsiteX1025" fmla="*/ 1497709 w 7340435"/>
                              <a:gd name="connsiteY1025" fmla="*/ 3236750 h 4850679"/>
                              <a:gd name="connsiteX1026" fmla="*/ 1511282 w 7340435"/>
                              <a:gd name="connsiteY1026" fmla="*/ 3217189 h 4850679"/>
                              <a:gd name="connsiteX1027" fmla="*/ 1508488 w 7340435"/>
                              <a:gd name="connsiteY1027" fmla="*/ 3208406 h 4850679"/>
                              <a:gd name="connsiteX1028" fmla="*/ 1501703 w 7340435"/>
                              <a:gd name="connsiteY1028" fmla="*/ 3206011 h 4850679"/>
                              <a:gd name="connsiteX1029" fmla="*/ 1501303 w 7340435"/>
                              <a:gd name="connsiteY1029" fmla="*/ 3201620 h 4850679"/>
                              <a:gd name="connsiteX1030" fmla="*/ 1511682 w 7340435"/>
                              <a:gd name="connsiteY1030" fmla="*/ 3205213 h 4850679"/>
                              <a:gd name="connsiteX1031" fmla="*/ 1515675 w 7340435"/>
                              <a:gd name="connsiteY1031" fmla="*/ 3217189 h 4850679"/>
                              <a:gd name="connsiteX1032" fmla="*/ 1508889 w 7340435"/>
                              <a:gd name="connsiteY1032" fmla="*/ 3231161 h 4850679"/>
                              <a:gd name="connsiteX1033" fmla="*/ 1500105 w 7340435"/>
                              <a:gd name="connsiteY1033" fmla="*/ 3239944 h 4850679"/>
                              <a:gd name="connsiteX1034" fmla="*/ 1496912 w 7340435"/>
                              <a:gd name="connsiteY1034" fmla="*/ 3241540 h 4850679"/>
                              <a:gd name="connsiteX1035" fmla="*/ 1493320 w 7340435"/>
                              <a:gd name="connsiteY1035" fmla="*/ 3241141 h 4850679"/>
                              <a:gd name="connsiteX1036" fmla="*/ 1472961 w 7340435"/>
                              <a:gd name="connsiteY1036" fmla="*/ 3223177 h 4850679"/>
                              <a:gd name="connsiteX1037" fmla="*/ 1473759 w 7340435"/>
                              <a:gd name="connsiteY1037" fmla="*/ 3210403 h 4850679"/>
                              <a:gd name="connsiteX1038" fmla="*/ 1482940 w 7340435"/>
                              <a:gd name="connsiteY1038" fmla="*/ 3204015 h 4850679"/>
                              <a:gd name="connsiteX1039" fmla="*/ 1492520 w 7340435"/>
                              <a:gd name="connsiteY1039" fmla="*/ 3206011 h 4850679"/>
                              <a:gd name="connsiteX1040" fmla="*/ 1501303 w 7340435"/>
                              <a:gd name="connsiteY1040" fmla="*/ 3201620 h 4850679"/>
                              <a:gd name="connsiteX1041" fmla="*/ 3715649 w 7340435"/>
                              <a:gd name="connsiteY1041" fmla="*/ 3182059 h 4850679"/>
                              <a:gd name="connsiteX1042" fmla="*/ 3706467 w 7340435"/>
                              <a:gd name="connsiteY1042" fmla="*/ 3199624 h 4850679"/>
                              <a:gd name="connsiteX1043" fmla="*/ 3724033 w 7340435"/>
                              <a:gd name="connsiteY1043" fmla="*/ 3208806 h 4850679"/>
                              <a:gd name="connsiteX1044" fmla="*/ 3733214 w 7340435"/>
                              <a:gd name="connsiteY1044" fmla="*/ 3191241 h 4850679"/>
                              <a:gd name="connsiteX1045" fmla="*/ 3715649 w 7340435"/>
                              <a:gd name="connsiteY1045" fmla="*/ 3182059 h 4850679"/>
                              <a:gd name="connsiteX1046" fmla="*/ 3712855 w 7340435"/>
                              <a:gd name="connsiteY1046" fmla="*/ 3174474 h 4850679"/>
                              <a:gd name="connsiteX1047" fmla="*/ 3740400 w 7340435"/>
                              <a:gd name="connsiteY1047" fmla="*/ 3188846 h 4850679"/>
                              <a:gd name="connsiteX1048" fmla="*/ 3726029 w 7340435"/>
                              <a:gd name="connsiteY1048" fmla="*/ 3216391 h 4850679"/>
                              <a:gd name="connsiteX1049" fmla="*/ 3698483 w 7340435"/>
                              <a:gd name="connsiteY1049" fmla="*/ 3202020 h 4850679"/>
                              <a:gd name="connsiteX1050" fmla="*/ 3712855 w 7340435"/>
                              <a:gd name="connsiteY1050" fmla="*/ 3174474 h 4850679"/>
                              <a:gd name="connsiteX1051" fmla="*/ 3709262 w 7340435"/>
                              <a:gd name="connsiteY1051" fmla="*/ 3161700 h 4850679"/>
                              <a:gd name="connsiteX1052" fmla="*/ 3685708 w 7340435"/>
                              <a:gd name="connsiteY1052" fmla="*/ 3206012 h 4850679"/>
                              <a:gd name="connsiteX1053" fmla="*/ 3730021 w 7340435"/>
                              <a:gd name="connsiteY1053" fmla="*/ 3229564 h 4850679"/>
                              <a:gd name="connsiteX1054" fmla="*/ 3753573 w 7340435"/>
                              <a:gd name="connsiteY1054" fmla="*/ 3185253 h 4850679"/>
                              <a:gd name="connsiteX1055" fmla="*/ 3709262 w 7340435"/>
                              <a:gd name="connsiteY1055" fmla="*/ 3161700 h 4850679"/>
                              <a:gd name="connsiteX1056" fmla="*/ 3723938 w 7340435"/>
                              <a:gd name="connsiteY1056" fmla="*/ 3151976 h 4850679"/>
                              <a:gd name="connsiteX1057" fmla="*/ 3761158 w 7340435"/>
                              <a:gd name="connsiteY1057" fmla="*/ 3182459 h 4850679"/>
                              <a:gd name="connsiteX1058" fmla="*/ 3732416 w 7340435"/>
                              <a:gd name="connsiteY1058" fmla="*/ 3236750 h 4850679"/>
                              <a:gd name="connsiteX1059" fmla="*/ 3678124 w 7340435"/>
                              <a:gd name="connsiteY1059" fmla="*/ 3208008 h 4850679"/>
                              <a:gd name="connsiteX1060" fmla="*/ 3706866 w 7340435"/>
                              <a:gd name="connsiteY1060" fmla="*/ 3153716 h 4850679"/>
                              <a:gd name="connsiteX1061" fmla="*/ 3723938 w 7340435"/>
                              <a:gd name="connsiteY1061" fmla="*/ 3151976 h 4850679"/>
                              <a:gd name="connsiteX1062" fmla="*/ 5936342 w 7340435"/>
                              <a:gd name="connsiteY1062" fmla="*/ 3144035 h 4850679"/>
                              <a:gd name="connsiteX1063" fmla="*/ 5922021 w 7340435"/>
                              <a:gd name="connsiteY1063" fmla="*/ 3151720 h 4850679"/>
                              <a:gd name="connsiteX1064" fmla="*/ 5914835 w 7340435"/>
                              <a:gd name="connsiteY1064" fmla="*/ 3160503 h 4850679"/>
                              <a:gd name="connsiteX1065" fmla="*/ 5909646 w 7340435"/>
                              <a:gd name="connsiteY1065" fmla="*/ 3160902 h 4850679"/>
                              <a:gd name="connsiteX1066" fmla="*/ 5900863 w 7340435"/>
                              <a:gd name="connsiteY1066" fmla="*/ 3153716 h 4850679"/>
                              <a:gd name="connsiteX1067" fmla="*/ 5885295 w 7340435"/>
                              <a:gd name="connsiteY1067" fmla="*/ 3148925 h 4850679"/>
                              <a:gd name="connsiteX1068" fmla="*/ 5871322 w 7340435"/>
                              <a:gd name="connsiteY1068" fmla="*/ 3156510 h 4850679"/>
                              <a:gd name="connsiteX1069" fmla="*/ 5874116 w 7340435"/>
                              <a:gd name="connsiteY1069" fmla="*/ 3186451 h 4850679"/>
                              <a:gd name="connsiteX1070" fmla="*/ 5918029 w 7340435"/>
                              <a:gd name="connsiteY1070" fmla="*/ 3223177 h 4850679"/>
                              <a:gd name="connsiteX1071" fmla="*/ 5954356 w 7340435"/>
                              <a:gd name="connsiteY1071" fmla="*/ 3178866 h 4850679"/>
                              <a:gd name="connsiteX1072" fmla="*/ 5951561 w 7340435"/>
                              <a:gd name="connsiteY1072" fmla="*/ 3148925 h 4850679"/>
                              <a:gd name="connsiteX1073" fmla="*/ 5936342 w 7340435"/>
                              <a:gd name="connsiteY1073" fmla="*/ 3144035 h 4850679"/>
                              <a:gd name="connsiteX1074" fmla="*/ 5935244 w 7340435"/>
                              <a:gd name="connsiteY1074" fmla="*/ 3137299 h 4850679"/>
                              <a:gd name="connsiteX1075" fmla="*/ 5955953 w 7340435"/>
                              <a:gd name="connsiteY1075" fmla="*/ 3143736 h 4850679"/>
                              <a:gd name="connsiteX1076" fmla="*/ 5959545 w 7340435"/>
                              <a:gd name="connsiteY1076" fmla="*/ 3183656 h 4850679"/>
                              <a:gd name="connsiteX1077" fmla="*/ 5920823 w 7340435"/>
                              <a:gd name="connsiteY1077" fmla="*/ 3230762 h 4850679"/>
                              <a:gd name="connsiteX1078" fmla="*/ 5915634 w 7340435"/>
                              <a:gd name="connsiteY1078" fmla="*/ 3231161 h 4850679"/>
                              <a:gd name="connsiteX1079" fmla="*/ 5868926 w 7340435"/>
                              <a:gd name="connsiteY1079" fmla="*/ 3192040 h 4850679"/>
                              <a:gd name="connsiteX1080" fmla="*/ 5865334 w 7340435"/>
                              <a:gd name="connsiteY1080" fmla="*/ 3152119 h 4850679"/>
                              <a:gd name="connsiteX1081" fmla="*/ 5884495 w 7340435"/>
                              <a:gd name="connsiteY1081" fmla="*/ 3141740 h 4850679"/>
                              <a:gd name="connsiteX1082" fmla="*/ 5905254 w 7340435"/>
                              <a:gd name="connsiteY1082" fmla="*/ 3148526 h 4850679"/>
                              <a:gd name="connsiteX1083" fmla="*/ 5911242 w 7340435"/>
                              <a:gd name="connsiteY1083" fmla="*/ 3153316 h 4850679"/>
                              <a:gd name="connsiteX1084" fmla="*/ 5916033 w 7340435"/>
                              <a:gd name="connsiteY1084" fmla="*/ 3147328 h 4850679"/>
                              <a:gd name="connsiteX1085" fmla="*/ 5935244 w 7340435"/>
                              <a:gd name="connsiteY1085" fmla="*/ 3137299 h 4850679"/>
                              <a:gd name="connsiteX1086" fmla="*/ 534292 w 7340435"/>
                              <a:gd name="connsiteY1086" fmla="*/ 3136001 h 4850679"/>
                              <a:gd name="connsiteX1087" fmla="*/ 560790 w 7340435"/>
                              <a:gd name="connsiteY1087" fmla="*/ 3154914 h 4850679"/>
                              <a:gd name="connsiteX1088" fmla="*/ 555201 w 7340435"/>
                              <a:gd name="connsiteY1088" fmla="*/ 3158507 h 4850679"/>
                              <a:gd name="connsiteX1089" fmla="*/ 505700 w 7340435"/>
                              <a:gd name="connsiteY1089" fmla="*/ 3146929 h 4850679"/>
                              <a:gd name="connsiteX1090" fmla="*/ 494123 w 7340435"/>
                              <a:gd name="connsiteY1090" fmla="*/ 3196431 h 4850679"/>
                              <a:gd name="connsiteX1091" fmla="*/ 488534 w 7340435"/>
                              <a:gd name="connsiteY1091" fmla="*/ 3200024 h 4850679"/>
                              <a:gd name="connsiteX1092" fmla="*/ 502107 w 7340435"/>
                              <a:gd name="connsiteY1092" fmla="*/ 3141341 h 4850679"/>
                              <a:gd name="connsiteX1093" fmla="*/ 534292 w 7340435"/>
                              <a:gd name="connsiteY1093" fmla="*/ 3136001 h 4850679"/>
                              <a:gd name="connsiteX1094" fmla="*/ 7237232 w 7340435"/>
                              <a:gd name="connsiteY1094" fmla="*/ 3122827 h 4850679"/>
                              <a:gd name="connsiteX1095" fmla="*/ 7263729 w 7340435"/>
                              <a:gd name="connsiteY1095" fmla="*/ 3141740 h 4850679"/>
                              <a:gd name="connsiteX1096" fmla="*/ 7258140 w 7340435"/>
                              <a:gd name="connsiteY1096" fmla="*/ 3145333 h 4850679"/>
                              <a:gd name="connsiteX1097" fmla="*/ 7208639 w 7340435"/>
                              <a:gd name="connsiteY1097" fmla="*/ 3133755 h 4850679"/>
                              <a:gd name="connsiteX1098" fmla="*/ 7197061 w 7340435"/>
                              <a:gd name="connsiteY1098" fmla="*/ 3183257 h 4850679"/>
                              <a:gd name="connsiteX1099" fmla="*/ 7191473 w 7340435"/>
                              <a:gd name="connsiteY1099" fmla="*/ 3186850 h 4850679"/>
                              <a:gd name="connsiteX1100" fmla="*/ 7205046 w 7340435"/>
                              <a:gd name="connsiteY1100" fmla="*/ 3128167 h 4850679"/>
                              <a:gd name="connsiteX1101" fmla="*/ 7237232 w 7340435"/>
                              <a:gd name="connsiteY1101" fmla="*/ 3122827 h 4850679"/>
                              <a:gd name="connsiteX1102" fmla="*/ 5279311 w 7340435"/>
                              <a:gd name="connsiteY1102" fmla="*/ 3072279 h 4850679"/>
                              <a:gd name="connsiteX1103" fmla="*/ 5271727 w 7340435"/>
                              <a:gd name="connsiteY1103" fmla="*/ 3076271 h 4850679"/>
                              <a:gd name="connsiteX1104" fmla="*/ 5270529 w 7340435"/>
                              <a:gd name="connsiteY1104" fmla="*/ 3077469 h 4850679"/>
                              <a:gd name="connsiteX1105" fmla="*/ 5268932 w 7340435"/>
                              <a:gd name="connsiteY1105" fmla="*/ 3076671 h 4850679"/>
                              <a:gd name="connsiteX1106" fmla="*/ 5260948 w 7340435"/>
                              <a:gd name="connsiteY1106" fmla="*/ 3074674 h 4850679"/>
                              <a:gd name="connsiteX1107" fmla="*/ 5254959 w 7340435"/>
                              <a:gd name="connsiteY1107" fmla="*/ 3078667 h 4850679"/>
                              <a:gd name="connsiteX1108" fmla="*/ 5254560 w 7340435"/>
                              <a:gd name="connsiteY1108" fmla="*/ 3087449 h 4850679"/>
                              <a:gd name="connsiteX1109" fmla="*/ 5272924 w 7340435"/>
                              <a:gd name="connsiteY1109" fmla="*/ 3103417 h 4850679"/>
                              <a:gd name="connsiteX1110" fmla="*/ 5275319 w 7340435"/>
                              <a:gd name="connsiteY1110" fmla="*/ 3103018 h 4850679"/>
                              <a:gd name="connsiteX1111" fmla="*/ 5288892 w 7340435"/>
                              <a:gd name="connsiteY1111" fmla="*/ 3083457 h 4850679"/>
                              <a:gd name="connsiteX1112" fmla="*/ 5286098 w 7340435"/>
                              <a:gd name="connsiteY1112" fmla="*/ 3074674 h 4850679"/>
                              <a:gd name="connsiteX1113" fmla="*/ 5279311 w 7340435"/>
                              <a:gd name="connsiteY1113" fmla="*/ 3072279 h 4850679"/>
                              <a:gd name="connsiteX1114" fmla="*/ 5278513 w 7340435"/>
                              <a:gd name="connsiteY1114" fmla="*/ 3067888 h 4850679"/>
                              <a:gd name="connsiteX1115" fmla="*/ 5288892 w 7340435"/>
                              <a:gd name="connsiteY1115" fmla="*/ 3071481 h 4850679"/>
                              <a:gd name="connsiteX1116" fmla="*/ 5292884 w 7340435"/>
                              <a:gd name="connsiteY1116" fmla="*/ 3083457 h 4850679"/>
                              <a:gd name="connsiteX1117" fmla="*/ 5286098 w 7340435"/>
                              <a:gd name="connsiteY1117" fmla="*/ 3097429 h 4850679"/>
                              <a:gd name="connsiteX1118" fmla="*/ 5277315 w 7340435"/>
                              <a:gd name="connsiteY1118" fmla="*/ 3106212 h 4850679"/>
                              <a:gd name="connsiteX1119" fmla="*/ 5274122 w 7340435"/>
                              <a:gd name="connsiteY1119" fmla="*/ 3107808 h 4850679"/>
                              <a:gd name="connsiteX1120" fmla="*/ 5270529 w 7340435"/>
                              <a:gd name="connsiteY1120" fmla="*/ 3107409 h 4850679"/>
                              <a:gd name="connsiteX1121" fmla="*/ 5250169 w 7340435"/>
                              <a:gd name="connsiteY1121" fmla="*/ 3089445 h 4850679"/>
                              <a:gd name="connsiteX1122" fmla="*/ 5250967 w 7340435"/>
                              <a:gd name="connsiteY1122" fmla="*/ 3076671 h 4850679"/>
                              <a:gd name="connsiteX1123" fmla="*/ 5260150 w 7340435"/>
                              <a:gd name="connsiteY1123" fmla="*/ 3070283 h 4850679"/>
                              <a:gd name="connsiteX1124" fmla="*/ 5269731 w 7340435"/>
                              <a:gd name="connsiteY1124" fmla="*/ 3072279 h 4850679"/>
                              <a:gd name="connsiteX1125" fmla="*/ 5278513 w 7340435"/>
                              <a:gd name="connsiteY1125" fmla="*/ 3067888 h 4850679"/>
                              <a:gd name="connsiteX1126" fmla="*/ 789930 w 7340435"/>
                              <a:gd name="connsiteY1126" fmla="*/ 3061899 h 4850679"/>
                              <a:gd name="connsiteX1127" fmla="*/ 780750 w 7340435"/>
                              <a:gd name="connsiteY1127" fmla="*/ 3079465 h 4850679"/>
                              <a:gd name="connsiteX1128" fmla="*/ 798314 w 7340435"/>
                              <a:gd name="connsiteY1128" fmla="*/ 3088647 h 4850679"/>
                              <a:gd name="connsiteX1129" fmla="*/ 807496 w 7340435"/>
                              <a:gd name="connsiteY1129" fmla="*/ 3071082 h 4850679"/>
                              <a:gd name="connsiteX1130" fmla="*/ 789930 w 7340435"/>
                              <a:gd name="connsiteY1130" fmla="*/ 3061899 h 4850679"/>
                              <a:gd name="connsiteX1131" fmla="*/ 787537 w 7340435"/>
                              <a:gd name="connsiteY1131" fmla="*/ 3054315 h 4850679"/>
                              <a:gd name="connsiteX1132" fmla="*/ 815081 w 7340435"/>
                              <a:gd name="connsiteY1132" fmla="*/ 3068687 h 4850679"/>
                              <a:gd name="connsiteX1133" fmla="*/ 800709 w 7340435"/>
                              <a:gd name="connsiteY1133" fmla="*/ 3096232 h 4850679"/>
                              <a:gd name="connsiteX1134" fmla="*/ 773164 w 7340435"/>
                              <a:gd name="connsiteY1134" fmla="*/ 3081860 h 4850679"/>
                              <a:gd name="connsiteX1135" fmla="*/ 787537 w 7340435"/>
                              <a:gd name="connsiteY1135" fmla="*/ 3054315 h 4850679"/>
                              <a:gd name="connsiteX1136" fmla="*/ 783943 w 7340435"/>
                              <a:gd name="connsiteY1136" fmla="*/ 3041541 h 4850679"/>
                              <a:gd name="connsiteX1137" fmla="*/ 760389 w 7340435"/>
                              <a:gd name="connsiteY1137" fmla="*/ 3085853 h 4850679"/>
                              <a:gd name="connsiteX1138" fmla="*/ 804701 w 7340435"/>
                              <a:gd name="connsiteY1138" fmla="*/ 3109405 h 4850679"/>
                              <a:gd name="connsiteX1139" fmla="*/ 828254 w 7340435"/>
                              <a:gd name="connsiteY1139" fmla="*/ 3065094 h 4850679"/>
                              <a:gd name="connsiteX1140" fmla="*/ 783943 w 7340435"/>
                              <a:gd name="connsiteY1140" fmla="*/ 3041541 h 4850679"/>
                              <a:gd name="connsiteX1141" fmla="*/ 798620 w 7340435"/>
                              <a:gd name="connsiteY1141" fmla="*/ 3031817 h 4850679"/>
                              <a:gd name="connsiteX1142" fmla="*/ 835839 w 7340435"/>
                              <a:gd name="connsiteY1142" fmla="*/ 3062300 h 4850679"/>
                              <a:gd name="connsiteX1143" fmla="*/ 807097 w 7340435"/>
                              <a:gd name="connsiteY1143" fmla="*/ 3116591 h 4850679"/>
                              <a:gd name="connsiteX1144" fmla="*/ 752805 w 7340435"/>
                              <a:gd name="connsiteY1144" fmla="*/ 3087849 h 4850679"/>
                              <a:gd name="connsiteX1145" fmla="*/ 781546 w 7340435"/>
                              <a:gd name="connsiteY1145" fmla="*/ 3033557 h 4850679"/>
                              <a:gd name="connsiteX1146" fmla="*/ 798620 w 7340435"/>
                              <a:gd name="connsiteY1146" fmla="*/ 3031817 h 4850679"/>
                              <a:gd name="connsiteX1147" fmla="*/ 3038172 w 7340435"/>
                              <a:gd name="connsiteY1147" fmla="*/ 3006711 h 4850679"/>
                              <a:gd name="connsiteX1148" fmla="*/ 3023849 w 7340435"/>
                              <a:gd name="connsiteY1148" fmla="*/ 3014396 h 4850679"/>
                              <a:gd name="connsiteX1149" fmla="*/ 3016663 w 7340435"/>
                              <a:gd name="connsiteY1149" fmla="*/ 3023179 h 4850679"/>
                              <a:gd name="connsiteX1150" fmla="*/ 3011473 w 7340435"/>
                              <a:gd name="connsiteY1150" fmla="*/ 3023578 h 4850679"/>
                              <a:gd name="connsiteX1151" fmla="*/ 3002691 w 7340435"/>
                              <a:gd name="connsiteY1151" fmla="*/ 3016392 h 4850679"/>
                              <a:gd name="connsiteX1152" fmla="*/ 2987123 w 7340435"/>
                              <a:gd name="connsiteY1152" fmla="*/ 3011601 h 4850679"/>
                              <a:gd name="connsiteX1153" fmla="*/ 2973150 w 7340435"/>
                              <a:gd name="connsiteY1153" fmla="*/ 3019186 h 4850679"/>
                              <a:gd name="connsiteX1154" fmla="*/ 2975944 w 7340435"/>
                              <a:gd name="connsiteY1154" fmla="*/ 3049127 h 4850679"/>
                              <a:gd name="connsiteX1155" fmla="*/ 3019856 w 7340435"/>
                              <a:gd name="connsiteY1155" fmla="*/ 3085853 h 4850679"/>
                              <a:gd name="connsiteX1156" fmla="*/ 3056184 w 7340435"/>
                              <a:gd name="connsiteY1156" fmla="*/ 3041542 h 4850679"/>
                              <a:gd name="connsiteX1157" fmla="*/ 3053390 w 7340435"/>
                              <a:gd name="connsiteY1157" fmla="*/ 3011601 h 4850679"/>
                              <a:gd name="connsiteX1158" fmla="*/ 3038172 w 7340435"/>
                              <a:gd name="connsiteY1158" fmla="*/ 3006711 h 4850679"/>
                              <a:gd name="connsiteX1159" fmla="*/ 4311902 w 7340435"/>
                              <a:gd name="connsiteY1159" fmla="*/ 3002269 h 4850679"/>
                              <a:gd name="connsiteX1160" fmla="*/ 4338400 w 7340435"/>
                              <a:gd name="connsiteY1160" fmla="*/ 3021182 h 4850679"/>
                              <a:gd name="connsiteX1161" fmla="*/ 4332811 w 7340435"/>
                              <a:gd name="connsiteY1161" fmla="*/ 3024775 h 4850679"/>
                              <a:gd name="connsiteX1162" fmla="*/ 4283310 w 7340435"/>
                              <a:gd name="connsiteY1162" fmla="*/ 3013197 h 4850679"/>
                              <a:gd name="connsiteX1163" fmla="*/ 4271733 w 7340435"/>
                              <a:gd name="connsiteY1163" fmla="*/ 3062699 h 4850679"/>
                              <a:gd name="connsiteX1164" fmla="*/ 4266144 w 7340435"/>
                              <a:gd name="connsiteY1164" fmla="*/ 3066292 h 4850679"/>
                              <a:gd name="connsiteX1165" fmla="*/ 4279717 w 7340435"/>
                              <a:gd name="connsiteY1165" fmla="*/ 3007609 h 4850679"/>
                              <a:gd name="connsiteX1166" fmla="*/ 4311902 w 7340435"/>
                              <a:gd name="connsiteY1166" fmla="*/ 3002269 h 4850679"/>
                              <a:gd name="connsiteX1167" fmla="*/ 3037074 w 7340435"/>
                              <a:gd name="connsiteY1167" fmla="*/ 2999975 h 4850679"/>
                              <a:gd name="connsiteX1168" fmla="*/ 3057781 w 7340435"/>
                              <a:gd name="connsiteY1168" fmla="*/ 3006412 h 4850679"/>
                              <a:gd name="connsiteX1169" fmla="*/ 3061374 w 7340435"/>
                              <a:gd name="connsiteY1169" fmla="*/ 3046333 h 4850679"/>
                              <a:gd name="connsiteX1170" fmla="*/ 3022650 w 7340435"/>
                              <a:gd name="connsiteY1170" fmla="*/ 3093438 h 4850679"/>
                              <a:gd name="connsiteX1171" fmla="*/ 3017463 w 7340435"/>
                              <a:gd name="connsiteY1171" fmla="*/ 3093837 h 4850679"/>
                              <a:gd name="connsiteX1172" fmla="*/ 2970755 w 7340435"/>
                              <a:gd name="connsiteY1172" fmla="*/ 3054716 h 4850679"/>
                              <a:gd name="connsiteX1173" fmla="*/ 2967163 w 7340435"/>
                              <a:gd name="connsiteY1173" fmla="*/ 3014795 h 4850679"/>
                              <a:gd name="connsiteX1174" fmla="*/ 2986324 w 7340435"/>
                              <a:gd name="connsiteY1174" fmla="*/ 3004416 h 4850679"/>
                              <a:gd name="connsiteX1175" fmla="*/ 3007082 w 7340435"/>
                              <a:gd name="connsiteY1175" fmla="*/ 3011202 h 4850679"/>
                              <a:gd name="connsiteX1176" fmla="*/ 3013068 w 7340435"/>
                              <a:gd name="connsiteY1176" fmla="*/ 3015992 h 4850679"/>
                              <a:gd name="connsiteX1177" fmla="*/ 3017861 w 7340435"/>
                              <a:gd name="connsiteY1177" fmla="*/ 3010004 h 4850679"/>
                              <a:gd name="connsiteX1178" fmla="*/ 3037074 w 7340435"/>
                              <a:gd name="connsiteY1178" fmla="*/ 2999975 h 4850679"/>
                              <a:gd name="connsiteX1179" fmla="*/ 2381141 w 7340435"/>
                              <a:gd name="connsiteY1179" fmla="*/ 2934955 h 4850679"/>
                              <a:gd name="connsiteX1180" fmla="*/ 2373555 w 7340435"/>
                              <a:gd name="connsiteY1180" fmla="*/ 2938947 h 4850679"/>
                              <a:gd name="connsiteX1181" fmla="*/ 2372358 w 7340435"/>
                              <a:gd name="connsiteY1181" fmla="*/ 2940145 h 4850679"/>
                              <a:gd name="connsiteX1182" fmla="*/ 2370760 w 7340435"/>
                              <a:gd name="connsiteY1182" fmla="*/ 2939347 h 4850679"/>
                              <a:gd name="connsiteX1183" fmla="*/ 2362775 w 7340435"/>
                              <a:gd name="connsiteY1183" fmla="*/ 2937350 h 4850679"/>
                              <a:gd name="connsiteX1184" fmla="*/ 2356789 w 7340435"/>
                              <a:gd name="connsiteY1184" fmla="*/ 2941343 h 4850679"/>
                              <a:gd name="connsiteX1185" fmla="*/ 2356389 w 7340435"/>
                              <a:gd name="connsiteY1185" fmla="*/ 2950125 h 4850679"/>
                              <a:gd name="connsiteX1186" fmla="*/ 2374752 w 7340435"/>
                              <a:gd name="connsiteY1186" fmla="*/ 2966093 h 4850679"/>
                              <a:gd name="connsiteX1187" fmla="*/ 2377149 w 7340435"/>
                              <a:gd name="connsiteY1187" fmla="*/ 2965694 h 4850679"/>
                              <a:gd name="connsiteX1188" fmla="*/ 2390721 w 7340435"/>
                              <a:gd name="connsiteY1188" fmla="*/ 2946133 h 4850679"/>
                              <a:gd name="connsiteX1189" fmla="*/ 2387927 w 7340435"/>
                              <a:gd name="connsiteY1189" fmla="*/ 2937350 h 4850679"/>
                              <a:gd name="connsiteX1190" fmla="*/ 2381141 w 7340435"/>
                              <a:gd name="connsiteY1190" fmla="*/ 2934955 h 4850679"/>
                              <a:gd name="connsiteX1191" fmla="*/ 2380343 w 7340435"/>
                              <a:gd name="connsiteY1191" fmla="*/ 2930564 h 4850679"/>
                              <a:gd name="connsiteX1192" fmla="*/ 2390721 w 7340435"/>
                              <a:gd name="connsiteY1192" fmla="*/ 2934156 h 4850679"/>
                              <a:gd name="connsiteX1193" fmla="*/ 2394714 w 7340435"/>
                              <a:gd name="connsiteY1193" fmla="*/ 2946133 h 4850679"/>
                              <a:gd name="connsiteX1194" fmla="*/ 2387927 w 7340435"/>
                              <a:gd name="connsiteY1194" fmla="*/ 2960105 h 4850679"/>
                              <a:gd name="connsiteX1195" fmla="*/ 2379142 w 7340435"/>
                              <a:gd name="connsiteY1195" fmla="*/ 2968888 h 4850679"/>
                              <a:gd name="connsiteX1196" fmla="*/ 2375952 w 7340435"/>
                              <a:gd name="connsiteY1196" fmla="*/ 2970485 h 4850679"/>
                              <a:gd name="connsiteX1197" fmla="*/ 2372358 w 7340435"/>
                              <a:gd name="connsiteY1197" fmla="*/ 2970085 h 4850679"/>
                              <a:gd name="connsiteX1198" fmla="*/ 2351999 w 7340435"/>
                              <a:gd name="connsiteY1198" fmla="*/ 2952121 h 4850679"/>
                              <a:gd name="connsiteX1199" fmla="*/ 2352797 w 7340435"/>
                              <a:gd name="connsiteY1199" fmla="*/ 2939347 h 4850679"/>
                              <a:gd name="connsiteX1200" fmla="*/ 2361978 w 7340435"/>
                              <a:gd name="connsiteY1200" fmla="*/ 2932959 h 4850679"/>
                              <a:gd name="connsiteX1201" fmla="*/ 2371558 w 7340435"/>
                              <a:gd name="connsiteY1201" fmla="*/ 2934955 h 4850679"/>
                              <a:gd name="connsiteX1202" fmla="*/ 2380343 w 7340435"/>
                              <a:gd name="connsiteY1202" fmla="*/ 2930564 h 4850679"/>
                              <a:gd name="connsiteX1203" fmla="*/ 4567540 w 7340435"/>
                              <a:gd name="connsiteY1203" fmla="*/ 2928168 h 4850679"/>
                              <a:gd name="connsiteX1204" fmla="*/ 4558357 w 7340435"/>
                              <a:gd name="connsiteY1204" fmla="*/ 2945734 h 4850679"/>
                              <a:gd name="connsiteX1205" fmla="*/ 4575923 w 7340435"/>
                              <a:gd name="connsiteY1205" fmla="*/ 2954916 h 4850679"/>
                              <a:gd name="connsiteX1206" fmla="*/ 4585105 w 7340435"/>
                              <a:gd name="connsiteY1206" fmla="*/ 2937351 h 4850679"/>
                              <a:gd name="connsiteX1207" fmla="*/ 4567540 w 7340435"/>
                              <a:gd name="connsiteY1207" fmla="*/ 2928168 h 4850679"/>
                              <a:gd name="connsiteX1208" fmla="*/ 4565145 w 7340435"/>
                              <a:gd name="connsiteY1208" fmla="*/ 2920983 h 4850679"/>
                              <a:gd name="connsiteX1209" fmla="*/ 4592690 w 7340435"/>
                              <a:gd name="connsiteY1209" fmla="*/ 2935355 h 4850679"/>
                              <a:gd name="connsiteX1210" fmla="*/ 4578318 w 7340435"/>
                              <a:gd name="connsiteY1210" fmla="*/ 2962900 h 4850679"/>
                              <a:gd name="connsiteX1211" fmla="*/ 4550773 w 7340435"/>
                              <a:gd name="connsiteY1211" fmla="*/ 2948529 h 4850679"/>
                              <a:gd name="connsiteX1212" fmla="*/ 4565145 w 7340435"/>
                              <a:gd name="connsiteY1212" fmla="*/ 2920983 h 4850679"/>
                              <a:gd name="connsiteX1213" fmla="*/ 4561552 w 7340435"/>
                              <a:gd name="connsiteY1213" fmla="*/ 2907810 h 4850679"/>
                              <a:gd name="connsiteX1214" fmla="*/ 4537998 w 7340435"/>
                              <a:gd name="connsiteY1214" fmla="*/ 2952122 h 4850679"/>
                              <a:gd name="connsiteX1215" fmla="*/ 4582310 w 7340435"/>
                              <a:gd name="connsiteY1215" fmla="*/ 2975674 h 4850679"/>
                              <a:gd name="connsiteX1216" fmla="*/ 4605863 w 7340435"/>
                              <a:gd name="connsiteY1216" fmla="*/ 2931363 h 4850679"/>
                              <a:gd name="connsiteX1217" fmla="*/ 4561552 w 7340435"/>
                              <a:gd name="connsiteY1217" fmla="*/ 2907810 h 4850679"/>
                              <a:gd name="connsiteX1218" fmla="*/ 4576229 w 7340435"/>
                              <a:gd name="connsiteY1218" fmla="*/ 2898485 h 4850679"/>
                              <a:gd name="connsiteX1219" fmla="*/ 4613448 w 7340435"/>
                              <a:gd name="connsiteY1219" fmla="*/ 2928968 h 4850679"/>
                              <a:gd name="connsiteX1220" fmla="*/ 4584706 w 7340435"/>
                              <a:gd name="connsiteY1220" fmla="*/ 2983259 h 4850679"/>
                              <a:gd name="connsiteX1221" fmla="*/ 4530414 w 7340435"/>
                              <a:gd name="connsiteY1221" fmla="*/ 2954517 h 4850679"/>
                              <a:gd name="connsiteX1222" fmla="*/ 4559157 w 7340435"/>
                              <a:gd name="connsiteY1222" fmla="*/ 2900225 h 4850679"/>
                              <a:gd name="connsiteX1223" fmla="*/ 4576229 w 7340435"/>
                              <a:gd name="connsiteY1223" fmla="*/ 2898485 h 4850679"/>
                              <a:gd name="connsiteX1224" fmla="*/ 112439 w 7340435"/>
                              <a:gd name="connsiteY1224" fmla="*/ 2886153 h 4850679"/>
                              <a:gd name="connsiteX1225" fmla="*/ 98118 w 7340435"/>
                              <a:gd name="connsiteY1225" fmla="*/ 2893838 h 4850679"/>
                              <a:gd name="connsiteX1226" fmla="*/ 90932 w 7340435"/>
                              <a:gd name="connsiteY1226" fmla="*/ 2902621 h 4850679"/>
                              <a:gd name="connsiteX1227" fmla="*/ 85743 w 7340435"/>
                              <a:gd name="connsiteY1227" fmla="*/ 2903020 h 4850679"/>
                              <a:gd name="connsiteX1228" fmla="*/ 76960 w 7340435"/>
                              <a:gd name="connsiteY1228" fmla="*/ 2895834 h 4850679"/>
                              <a:gd name="connsiteX1229" fmla="*/ 61391 w 7340435"/>
                              <a:gd name="connsiteY1229" fmla="*/ 2891043 h 4850679"/>
                              <a:gd name="connsiteX1230" fmla="*/ 47419 w 7340435"/>
                              <a:gd name="connsiteY1230" fmla="*/ 2898628 h 4850679"/>
                              <a:gd name="connsiteX1231" fmla="*/ 50214 w 7340435"/>
                              <a:gd name="connsiteY1231" fmla="*/ 2928569 h 4850679"/>
                              <a:gd name="connsiteX1232" fmla="*/ 94126 w 7340435"/>
                              <a:gd name="connsiteY1232" fmla="*/ 2965295 h 4850679"/>
                              <a:gd name="connsiteX1233" fmla="*/ 130454 w 7340435"/>
                              <a:gd name="connsiteY1233" fmla="*/ 2920984 h 4850679"/>
                              <a:gd name="connsiteX1234" fmla="*/ 127659 w 7340435"/>
                              <a:gd name="connsiteY1234" fmla="*/ 2891043 h 4850679"/>
                              <a:gd name="connsiteX1235" fmla="*/ 112439 w 7340435"/>
                              <a:gd name="connsiteY1235" fmla="*/ 2886153 h 4850679"/>
                              <a:gd name="connsiteX1236" fmla="*/ 111741 w 7340435"/>
                              <a:gd name="connsiteY1236" fmla="*/ 2879417 h 4850679"/>
                              <a:gd name="connsiteX1237" fmla="*/ 132450 w 7340435"/>
                              <a:gd name="connsiteY1237" fmla="*/ 2885854 h 4850679"/>
                              <a:gd name="connsiteX1238" fmla="*/ 136043 w 7340435"/>
                              <a:gd name="connsiteY1238" fmla="*/ 2925775 h 4850679"/>
                              <a:gd name="connsiteX1239" fmla="*/ 97319 w 7340435"/>
                              <a:gd name="connsiteY1239" fmla="*/ 2972880 h 4850679"/>
                              <a:gd name="connsiteX1240" fmla="*/ 92130 w 7340435"/>
                              <a:gd name="connsiteY1240" fmla="*/ 2973279 h 4850679"/>
                              <a:gd name="connsiteX1241" fmla="*/ 45423 w 7340435"/>
                              <a:gd name="connsiteY1241" fmla="*/ 2934158 h 4850679"/>
                              <a:gd name="connsiteX1242" fmla="*/ 41831 w 7340435"/>
                              <a:gd name="connsiteY1242" fmla="*/ 2894237 h 4850679"/>
                              <a:gd name="connsiteX1243" fmla="*/ 60992 w 7340435"/>
                              <a:gd name="connsiteY1243" fmla="*/ 2883858 h 4850679"/>
                              <a:gd name="connsiteX1244" fmla="*/ 81751 w 7340435"/>
                              <a:gd name="connsiteY1244" fmla="*/ 2890644 h 4850679"/>
                              <a:gd name="connsiteX1245" fmla="*/ 87739 w 7340435"/>
                              <a:gd name="connsiteY1245" fmla="*/ 2895434 h 4850679"/>
                              <a:gd name="connsiteX1246" fmla="*/ 92529 w 7340435"/>
                              <a:gd name="connsiteY1246" fmla="*/ 2889446 h 4850679"/>
                              <a:gd name="connsiteX1247" fmla="*/ 111741 w 7340435"/>
                              <a:gd name="connsiteY1247" fmla="*/ 2879417 h 4850679"/>
                              <a:gd name="connsiteX1248" fmla="*/ 6815778 w 7340435"/>
                              <a:gd name="connsiteY1248" fmla="*/ 2872979 h 4850679"/>
                              <a:gd name="connsiteX1249" fmla="*/ 6801457 w 7340435"/>
                              <a:gd name="connsiteY1249" fmla="*/ 2880664 h 4850679"/>
                              <a:gd name="connsiteX1250" fmla="*/ 6794271 w 7340435"/>
                              <a:gd name="connsiteY1250" fmla="*/ 2889447 h 4850679"/>
                              <a:gd name="connsiteX1251" fmla="*/ 6789082 w 7340435"/>
                              <a:gd name="connsiteY1251" fmla="*/ 2889846 h 4850679"/>
                              <a:gd name="connsiteX1252" fmla="*/ 6780299 w 7340435"/>
                              <a:gd name="connsiteY1252" fmla="*/ 2882660 h 4850679"/>
                              <a:gd name="connsiteX1253" fmla="*/ 6764731 w 7340435"/>
                              <a:gd name="connsiteY1253" fmla="*/ 2877869 h 4850679"/>
                              <a:gd name="connsiteX1254" fmla="*/ 6750758 w 7340435"/>
                              <a:gd name="connsiteY1254" fmla="*/ 2885454 h 4850679"/>
                              <a:gd name="connsiteX1255" fmla="*/ 6753552 w 7340435"/>
                              <a:gd name="connsiteY1255" fmla="*/ 2915395 h 4850679"/>
                              <a:gd name="connsiteX1256" fmla="*/ 6797465 w 7340435"/>
                              <a:gd name="connsiteY1256" fmla="*/ 2952121 h 4850679"/>
                              <a:gd name="connsiteX1257" fmla="*/ 6833792 w 7340435"/>
                              <a:gd name="connsiteY1257" fmla="*/ 2907810 h 4850679"/>
                              <a:gd name="connsiteX1258" fmla="*/ 6830997 w 7340435"/>
                              <a:gd name="connsiteY1258" fmla="*/ 2877869 h 4850679"/>
                              <a:gd name="connsiteX1259" fmla="*/ 6815778 w 7340435"/>
                              <a:gd name="connsiteY1259" fmla="*/ 2872979 h 4850679"/>
                              <a:gd name="connsiteX1260" fmla="*/ 6814680 w 7340435"/>
                              <a:gd name="connsiteY1260" fmla="*/ 2866243 h 4850679"/>
                              <a:gd name="connsiteX1261" fmla="*/ 6835389 w 7340435"/>
                              <a:gd name="connsiteY1261" fmla="*/ 2872680 h 4850679"/>
                              <a:gd name="connsiteX1262" fmla="*/ 6838981 w 7340435"/>
                              <a:gd name="connsiteY1262" fmla="*/ 2912601 h 4850679"/>
                              <a:gd name="connsiteX1263" fmla="*/ 6800259 w 7340435"/>
                              <a:gd name="connsiteY1263" fmla="*/ 2959706 h 4850679"/>
                              <a:gd name="connsiteX1264" fmla="*/ 6795070 w 7340435"/>
                              <a:gd name="connsiteY1264" fmla="*/ 2960105 h 4850679"/>
                              <a:gd name="connsiteX1265" fmla="*/ 6748362 w 7340435"/>
                              <a:gd name="connsiteY1265" fmla="*/ 2920984 h 4850679"/>
                              <a:gd name="connsiteX1266" fmla="*/ 6744770 w 7340435"/>
                              <a:gd name="connsiteY1266" fmla="*/ 2881063 h 4850679"/>
                              <a:gd name="connsiteX1267" fmla="*/ 6763931 w 7340435"/>
                              <a:gd name="connsiteY1267" fmla="*/ 2870684 h 4850679"/>
                              <a:gd name="connsiteX1268" fmla="*/ 6784690 w 7340435"/>
                              <a:gd name="connsiteY1268" fmla="*/ 2877470 h 4850679"/>
                              <a:gd name="connsiteX1269" fmla="*/ 6790678 w 7340435"/>
                              <a:gd name="connsiteY1269" fmla="*/ 2882260 h 4850679"/>
                              <a:gd name="connsiteX1270" fmla="*/ 6795469 w 7340435"/>
                              <a:gd name="connsiteY1270" fmla="*/ 2876272 h 4850679"/>
                              <a:gd name="connsiteX1271" fmla="*/ 6814680 w 7340435"/>
                              <a:gd name="connsiteY1271" fmla="*/ 2866243 h 4850679"/>
                              <a:gd name="connsiteX1272" fmla="*/ 1413730 w 7340435"/>
                              <a:gd name="connsiteY1272" fmla="*/ 2864946 h 4850679"/>
                              <a:gd name="connsiteX1273" fmla="*/ 1440228 w 7340435"/>
                              <a:gd name="connsiteY1273" fmla="*/ 2883858 h 4850679"/>
                              <a:gd name="connsiteX1274" fmla="*/ 1434639 w 7340435"/>
                              <a:gd name="connsiteY1274" fmla="*/ 2887451 h 4850679"/>
                              <a:gd name="connsiteX1275" fmla="*/ 1385137 w 7340435"/>
                              <a:gd name="connsiteY1275" fmla="*/ 2875874 h 4850679"/>
                              <a:gd name="connsiteX1276" fmla="*/ 1373560 w 7340435"/>
                              <a:gd name="connsiteY1276" fmla="*/ 2925375 h 4850679"/>
                              <a:gd name="connsiteX1277" fmla="*/ 1367972 w 7340435"/>
                              <a:gd name="connsiteY1277" fmla="*/ 2928968 h 4850679"/>
                              <a:gd name="connsiteX1278" fmla="*/ 1381545 w 7340435"/>
                              <a:gd name="connsiteY1278" fmla="*/ 2870285 h 4850679"/>
                              <a:gd name="connsiteX1279" fmla="*/ 1413730 w 7340435"/>
                              <a:gd name="connsiteY1279" fmla="*/ 2864946 h 4850679"/>
                              <a:gd name="connsiteX1280" fmla="*/ 6158347 w 7340435"/>
                              <a:gd name="connsiteY1280" fmla="*/ 2801623 h 4850679"/>
                              <a:gd name="connsiteX1281" fmla="*/ 6150762 w 7340435"/>
                              <a:gd name="connsiteY1281" fmla="*/ 2805615 h 4850679"/>
                              <a:gd name="connsiteX1282" fmla="*/ 6149565 w 7340435"/>
                              <a:gd name="connsiteY1282" fmla="*/ 2806813 h 4850679"/>
                              <a:gd name="connsiteX1283" fmla="*/ 6147968 w 7340435"/>
                              <a:gd name="connsiteY1283" fmla="*/ 2806015 h 4850679"/>
                              <a:gd name="connsiteX1284" fmla="*/ 6139984 w 7340435"/>
                              <a:gd name="connsiteY1284" fmla="*/ 2804018 h 4850679"/>
                              <a:gd name="connsiteX1285" fmla="*/ 6133995 w 7340435"/>
                              <a:gd name="connsiteY1285" fmla="*/ 2808011 h 4850679"/>
                              <a:gd name="connsiteX1286" fmla="*/ 6133596 w 7340435"/>
                              <a:gd name="connsiteY1286" fmla="*/ 2816793 h 4850679"/>
                              <a:gd name="connsiteX1287" fmla="*/ 6151960 w 7340435"/>
                              <a:gd name="connsiteY1287" fmla="*/ 2832761 h 4850679"/>
                              <a:gd name="connsiteX1288" fmla="*/ 6154355 w 7340435"/>
                              <a:gd name="connsiteY1288" fmla="*/ 2832362 h 4850679"/>
                              <a:gd name="connsiteX1289" fmla="*/ 6167928 w 7340435"/>
                              <a:gd name="connsiteY1289" fmla="*/ 2812801 h 4850679"/>
                              <a:gd name="connsiteX1290" fmla="*/ 6165133 w 7340435"/>
                              <a:gd name="connsiteY1290" fmla="*/ 2804018 h 4850679"/>
                              <a:gd name="connsiteX1291" fmla="*/ 6158347 w 7340435"/>
                              <a:gd name="connsiteY1291" fmla="*/ 2801623 h 4850679"/>
                              <a:gd name="connsiteX1292" fmla="*/ 6157948 w 7340435"/>
                              <a:gd name="connsiteY1292" fmla="*/ 2797232 h 4850679"/>
                              <a:gd name="connsiteX1293" fmla="*/ 6168327 w 7340435"/>
                              <a:gd name="connsiteY1293" fmla="*/ 2800825 h 4850679"/>
                              <a:gd name="connsiteX1294" fmla="*/ 6172319 w 7340435"/>
                              <a:gd name="connsiteY1294" fmla="*/ 2812801 h 4850679"/>
                              <a:gd name="connsiteX1295" fmla="*/ 6165533 w 7340435"/>
                              <a:gd name="connsiteY1295" fmla="*/ 2826773 h 4850679"/>
                              <a:gd name="connsiteX1296" fmla="*/ 6156750 w 7340435"/>
                              <a:gd name="connsiteY1296" fmla="*/ 2835556 h 4850679"/>
                              <a:gd name="connsiteX1297" fmla="*/ 6153557 w 7340435"/>
                              <a:gd name="connsiteY1297" fmla="*/ 2837152 h 4850679"/>
                              <a:gd name="connsiteX1298" fmla="*/ 6149964 w 7340435"/>
                              <a:gd name="connsiteY1298" fmla="*/ 2836753 h 4850679"/>
                              <a:gd name="connsiteX1299" fmla="*/ 6129604 w 7340435"/>
                              <a:gd name="connsiteY1299" fmla="*/ 2818789 h 4850679"/>
                              <a:gd name="connsiteX1300" fmla="*/ 6130402 w 7340435"/>
                              <a:gd name="connsiteY1300" fmla="*/ 2806015 h 4850679"/>
                              <a:gd name="connsiteX1301" fmla="*/ 6139585 w 7340435"/>
                              <a:gd name="connsiteY1301" fmla="*/ 2799627 h 4850679"/>
                              <a:gd name="connsiteX1302" fmla="*/ 6149165 w 7340435"/>
                              <a:gd name="connsiteY1302" fmla="*/ 2801623 h 4850679"/>
                              <a:gd name="connsiteX1303" fmla="*/ 6157948 w 7340435"/>
                              <a:gd name="connsiteY1303" fmla="*/ 2797232 h 4850679"/>
                              <a:gd name="connsiteX1304" fmla="*/ 1669368 w 7340435"/>
                              <a:gd name="connsiteY1304" fmla="*/ 2790844 h 4850679"/>
                              <a:gd name="connsiteX1305" fmla="*/ 1660187 w 7340435"/>
                              <a:gd name="connsiteY1305" fmla="*/ 2808410 h 4850679"/>
                              <a:gd name="connsiteX1306" fmla="*/ 1677751 w 7340435"/>
                              <a:gd name="connsiteY1306" fmla="*/ 2817592 h 4850679"/>
                              <a:gd name="connsiteX1307" fmla="*/ 1686933 w 7340435"/>
                              <a:gd name="connsiteY1307" fmla="*/ 2800027 h 4850679"/>
                              <a:gd name="connsiteX1308" fmla="*/ 1669368 w 7340435"/>
                              <a:gd name="connsiteY1308" fmla="*/ 2790844 h 4850679"/>
                              <a:gd name="connsiteX1309" fmla="*/ 1666973 w 7340435"/>
                              <a:gd name="connsiteY1309" fmla="*/ 2783659 h 4850679"/>
                              <a:gd name="connsiteX1310" fmla="*/ 1694518 w 7340435"/>
                              <a:gd name="connsiteY1310" fmla="*/ 2798031 h 4850679"/>
                              <a:gd name="connsiteX1311" fmla="*/ 1680147 w 7340435"/>
                              <a:gd name="connsiteY1311" fmla="*/ 2825576 h 4850679"/>
                              <a:gd name="connsiteX1312" fmla="*/ 1652602 w 7340435"/>
                              <a:gd name="connsiteY1312" fmla="*/ 2811205 h 4850679"/>
                              <a:gd name="connsiteX1313" fmla="*/ 1666973 w 7340435"/>
                              <a:gd name="connsiteY1313" fmla="*/ 2783659 h 4850679"/>
                              <a:gd name="connsiteX1314" fmla="*/ 1663381 w 7340435"/>
                              <a:gd name="connsiteY1314" fmla="*/ 2770484 h 4850679"/>
                              <a:gd name="connsiteX1315" fmla="*/ 1639827 w 7340435"/>
                              <a:gd name="connsiteY1315" fmla="*/ 2814797 h 4850679"/>
                              <a:gd name="connsiteX1316" fmla="*/ 1684139 w 7340435"/>
                              <a:gd name="connsiteY1316" fmla="*/ 2838349 h 4850679"/>
                              <a:gd name="connsiteX1317" fmla="*/ 1707691 w 7340435"/>
                              <a:gd name="connsiteY1317" fmla="*/ 2794038 h 4850679"/>
                              <a:gd name="connsiteX1318" fmla="*/ 1663381 w 7340435"/>
                              <a:gd name="connsiteY1318" fmla="*/ 2770484 h 4850679"/>
                              <a:gd name="connsiteX1319" fmla="*/ 1678057 w 7340435"/>
                              <a:gd name="connsiteY1319" fmla="*/ 2761160 h 4850679"/>
                              <a:gd name="connsiteX1320" fmla="*/ 1715277 w 7340435"/>
                              <a:gd name="connsiteY1320" fmla="*/ 2791643 h 4850679"/>
                              <a:gd name="connsiteX1321" fmla="*/ 1686534 w 7340435"/>
                              <a:gd name="connsiteY1321" fmla="*/ 2845934 h 4850679"/>
                              <a:gd name="connsiteX1322" fmla="*/ 1632243 w 7340435"/>
                              <a:gd name="connsiteY1322" fmla="*/ 2817192 h 4850679"/>
                              <a:gd name="connsiteX1323" fmla="*/ 1660985 w 7340435"/>
                              <a:gd name="connsiteY1323" fmla="*/ 2762900 h 4850679"/>
                              <a:gd name="connsiteX1324" fmla="*/ 1678057 w 7340435"/>
                              <a:gd name="connsiteY1324" fmla="*/ 2761160 h 4850679"/>
                              <a:gd name="connsiteX1325" fmla="*/ 3917594 w 7340435"/>
                              <a:gd name="connsiteY1325" fmla="*/ 2735655 h 4850679"/>
                              <a:gd name="connsiteX1326" fmla="*/ 3903273 w 7340435"/>
                              <a:gd name="connsiteY1326" fmla="*/ 2743340 h 4850679"/>
                              <a:gd name="connsiteX1327" fmla="*/ 3896087 w 7340435"/>
                              <a:gd name="connsiteY1327" fmla="*/ 2752123 h 4850679"/>
                              <a:gd name="connsiteX1328" fmla="*/ 3890898 w 7340435"/>
                              <a:gd name="connsiteY1328" fmla="*/ 2752522 h 4850679"/>
                              <a:gd name="connsiteX1329" fmla="*/ 3882115 w 7340435"/>
                              <a:gd name="connsiteY1329" fmla="*/ 2745336 h 4850679"/>
                              <a:gd name="connsiteX1330" fmla="*/ 3866546 w 7340435"/>
                              <a:gd name="connsiteY1330" fmla="*/ 2740545 h 4850679"/>
                              <a:gd name="connsiteX1331" fmla="*/ 3852574 w 7340435"/>
                              <a:gd name="connsiteY1331" fmla="*/ 2748130 h 4850679"/>
                              <a:gd name="connsiteX1332" fmla="*/ 3855368 w 7340435"/>
                              <a:gd name="connsiteY1332" fmla="*/ 2778071 h 4850679"/>
                              <a:gd name="connsiteX1333" fmla="*/ 3899281 w 7340435"/>
                              <a:gd name="connsiteY1333" fmla="*/ 2814797 h 4850679"/>
                              <a:gd name="connsiteX1334" fmla="*/ 3935608 w 7340435"/>
                              <a:gd name="connsiteY1334" fmla="*/ 2770486 h 4850679"/>
                              <a:gd name="connsiteX1335" fmla="*/ 3932813 w 7340435"/>
                              <a:gd name="connsiteY1335" fmla="*/ 2740545 h 4850679"/>
                              <a:gd name="connsiteX1336" fmla="*/ 3917594 w 7340435"/>
                              <a:gd name="connsiteY1336" fmla="*/ 2735655 h 4850679"/>
                              <a:gd name="connsiteX1337" fmla="*/ 5191338 w 7340435"/>
                              <a:gd name="connsiteY1337" fmla="*/ 2731612 h 4850679"/>
                              <a:gd name="connsiteX1338" fmla="*/ 5217835 w 7340435"/>
                              <a:gd name="connsiteY1338" fmla="*/ 2750525 h 4850679"/>
                              <a:gd name="connsiteX1339" fmla="*/ 5212246 w 7340435"/>
                              <a:gd name="connsiteY1339" fmla="*/ 2754118 h 4850679"/>
                              <a:gd name="connsiteX1340" fmla="*/ 5162745 w 7340435"/>
                              <a:gd name="connsiteY1340" fmla="*/ 2742540 h 4850679"/>
                              <a:gd name="connsiteX1341" fmla="*/ 5151167 w 7340435"/>
                              <a:gd name="connsiteY1341" fmla="*/ 2792042 h 4850679"/>
                              <a:gd name="connsiteX1342" fmla="*/ 5145579 w 7340435"/>
                              <a:gd name="connsiteY1342" fmla="*/ 2795635 h 4850679"/>
                              <a:gd name="connsiteX1343" fmla="*/ 5159152 w 7340435"/>
                              <a:gd name="connsiteY1343" fmla="*/ 2736952 h 4850679"/>
                              <a:gd name="connsiteX1344" fmla="*/ 5191338 w 7340435"/>
                              <a:gd name="connsiteY1344" fmla="*/ 2731612 h 4850679"/>
                              <a:gd name="connsiteX1345" fmla="*/ 3916496 w 7340435"/>
                              <a:gd name="connsiteY1345" fmla="*/ 2728919 h 4850679"/>
                              <a:gd name="connsiteX1346" fmla="*/ 3937205 w 7340435"/>
                              <a:gd name="connsiteY1346" fmla="*/ 2735356 h 4850679"/>
                              <a:gd name="connsiteX1347" fmla="*/ 3940797 w 7340435"/>
                              <a:gd name="connsiteY1347" fmla="*/ 2775276 h 4850679"/>
                              <a:gd name="connsiteX1348" fmla="*/ 3902075 w 7340435"/>
                              <a:gd name="connsiteY1348" fmla="*/ 2822382 h 4850679"/>
                              <a:gd name="connsiteX1349" fmla="*/ 3896886 w 7340435"/>
                              <a:gd name="connsiteY1349" fmla="*/ 2822781 h 4850679"/>
                              <a:gd name="connsiteX1350" fmla="*/ 3850178 w 7340435"/>
                              <a:gd name="connsiteY1350" fmla="*/ 2783660 h 4850679"/>
                              <a:gd name="connsiteX1351" fmla="*/ 3846586 w 7340435"/>
                              <a:gd name="connsiteY1351" fmla="*/ 2743739 h 4850679"/>
                              <a:gd name="connsiteX1352" fmla="*/ 3865747 w 7340435"/>
                              <a:gd name="connsiteY1352" fmla="*/ 2733360 h 4850679"/>
                              <a:gd name="connsiteX1353" fmla="*/ 3886506 w 7340435"/>
                              <a:gd name="connsiteY1353" fmla="*/ 2740146 h 4850679"/>
                              <a:gd name="connsiteX1354" fmla="*/ 3892494 w 7340435"/>
                              <a:gd name="connsiteY1354" fmla="*/ 2744936 h 4850679"/>
                              <a:gd name="connsiteX1355" fmla="*/ 3897285 w 7340435"/>
                              <a:gd name="connsiteY1355" fmla="*/ 2738948 h 4850679"/>
                              <a:gd name="connsiteX1356" fmla="*/ 3916496 w 7340435"/>
                              <a:gd name="connsiteY1356" fmla="*/ 2728919 h 4850679"/>
                              <a:gd name="connsiteX1357" fmla="*/ 3260179 w 7340435"/>
                              <a:gd name="connsiteY1357" fmla="*/ 2664298 h 4850679"/>
                              <a:gd name="connsiteX1358" fmla="*/ 3252595 w 7340435"/>
                              <a:gd name="connsiteY1358" fmla="*/ 2668290 h 4850679"/>
                              <a:gd name="connsiteX1359" fmla="*/ 3251395 w 7340435"/>
                              <a:gd name="connsiteY1359" fmla="*/ 2669488 h 4850679"/>
                              <a:gd name="connsiteX1360" fmla="*/ 3249800 w 7340435"/>
                              <a:gd name="connsiteY1360" fmla="*/ 2668690 h 4850679"/>
                              <a:gd name="connsiteX1361" fmla="*/ 3241816 w 7340435"/>
                              <a:gd name="connsiteY1361" fmla="*/ 2666693 h 4850679"/>
                              <a:gd name="connsiteX1362" fmla="*/ 3235827 w 7340435"/>
                              <a:gd name="connsiteY1362" fmla="*/ 2670686 h 4850679"/>
                              <a:gd name="connsiteX1363" fmla="*/ 3235427 w 7340435"/>
                              <a:gd name="connsiteY1363" fmla="*/ 2679468 h 4850679"/>
                              <a:gd name="connsiteX1364" fmla="*/ 3253792 w 7340435"/>
                              <a:gd name="connsiteY1364" fmla="*/ 2695436 h 4850679"/>
                              <a:gd name="connsiteX1365" fmla="*/ 3256186 w 7340435"/>
                              <a:gd name="connsiteY1365" fmla="*/ 2695037 h 4850679"/>
                              <a:gd name="connsiteX1366" fmla="*/ 3269760 w 7340435"/>
                              <a:gd name="connsiteY1366" fmla="*/ 2675476 h 4850679"/>
                              <a:gd name="connsiteX1367" fmla="*/ 3266965 w 7340435"/>
                              <a:gd name="connsiteY1367" fmla="*/ 2666693 h 4850679"/>
                              <a:gd name="connsiteX1368" fmla="*/ 3260179 w 7340435"/>
                              <a:gd name="connsiteY1368" fmla="*/ 2664298 h 4850679"/>
                              <a:gd name="connsiteX1369" fmla="*/ 3259779 w 7340435"/>
                              <a:gd name="connsiteY1369" fmla="*/ 2659907 h 4850679"/>
                              <a:gd name="connsiteX1370" fmla="*/ 3270159 w 7340435"/>
                              <a:gd name="connsiteY1370" fmla="*/ 2663500 h 4850679"/>
                              <a:gd name="connsiteX1371" fmla="*/ 3274150 w 7340435"/>
                              <a:gd name="connsiteY1371" fmla="*/ 2675476 h 4850679"/>
                              <a:gd name="connsiteX1372" fmla="*/ 3267364 w 7340435"/>
                              <a:gd name="connsiteY1372" fmla="*/ 2689448 h 4850679"/>
                              <a:gd name="connsiteX1373" fmla="*/ 3258582 w 7340435"/>
                              <a:gd name="connsiteY1373" fmla="*/ 2698231 h 4850679"/>
                              <a:gd name="connsiteX1374" fmla="*/ 3255387 w 7340435"/>
                              <a:gd name="connsiteY1374" fmla="*/ 2699827 h 4850679"/>
                              <a:gd name="connsiteX1375" fmla="*/ 3251795 w 7340435"/>
                              <a:gd name="connsiteY1375" fmla="*/ 2699428 h 4850679"/>
                              <a:gd name="connsiteX1376" fmla="*/ 3231435 w 7340435"/>
                              <a:gd name="connsiteY1376" fmla="*/ 2681464 h 4850679"/>
                              <a:gd name="connsiteX1377" fmla="*/ 3232233 w 7340435"/>
                              <a:gd name="connsiteY1377" fmla="*/ 2668690 h 4850679"/>
                              <a:gd name="connsiteX1378" fmla="*/ 3241416 w 7340435"/>
                              <a:gd name="connsiteY1378" fmla="*/ 2662302 h 4850679"/>
                              <a:gd name="connsiteX1379" fmla="*/ 3250997 w 7340435"/>
                              <a:gd name="connsiteY1379" fmla="*/ 2664298 h 4850679"/>
                              <a:gd name="connsiteX1380" fmla="*/ 3259779 w 7340435"/>
                              <a:gd name="connsiteY1380" fmla="*/ 2659907 h 4850679"/>
                              <a:gd name="connsiteX1381" fmla="*/ 5446975 w 7340435"/>
                              <a:gd name="connsiteY1381" fmla="*/ 2657512 h 4850679"/>
                              <a:gd name="connsiteX1382" fmla="*/ 5437793 w 7340435"/>
                              <a:gd name="connsiteY1382" fmla="*/ 2675077 h 4850679"/>
                              <a:gd name="connsiteX1383" fmla="*/ 5455359 w 7340435"/>
                              <a:gd name="connsiteY1383" fmla="*/ 2684259 h 4850679"/>
                              <a:gd name="connsiteX1384" fmla="*/ 5464540 w 7340435"/>
                              <a:gd name="connsiteY1384" fmla="*/ 2666694 h 4850679"/>
                              <a:gd name="connsiteX1385" fmla="*/ 5446975 w 7340435"/>
                              <a:gd name="connsiteY1385" fmla="*/ 2657512 h 4850679"/>
                              <a:gd name="connsiteX1386" fmla="*/ 5444580 w 7340435"/>
                              <a:gd name="connsiteY1386" fmla="*/ 2649927 h 4850679"/>
                              <a:gd name="connsiteX1387" fmla="*/ 5472125 w 7340435"/>
                              <a:gd name="connsiteY1387" fmla="*/ 2664299 h 4850679"/>
                              <a:gd name="connsiteX1388" fmla="*/ 5457754 w 7340435"/>
                              <a:gd name="connsiteY1388" fmla="*/ 2691844 h 4850679"/>
                              <a:gd name="connsiteX1389" fmla="*/ 5430208 w 7340435"/>
                              <a:gd name="connsiteY1389" fmla="*/ 2677473 h 4850679"/>
                              <a:gd name="connsiteX1390" fmla="*/ 5444580 w 7340435"/>
                              <a:gd name="connsiteY1390" fmla="*/ 2649927 h 4850679"/>
                              <a:gd name="connsiteX1391" fmla="*/ 5440987 w 7340435"/>
                              <a:gd name="connsiteY1391" fmla="*/ 2637153 h 4850679"/>
                              <a:gd name="connsiteX1392" fmla="*/ 5417433 w 7340435"/>
                              <a:gd name="connsiteY1392" fmla="*/ 2681465 h 4850679"/>
                              <a:gd name="connsiteX1393" fmla="*/ 5461745 w 7340435"/>
                              <a:gd name="connsiteY1393" fmla="*/ 2705018 h 4850679"/>
                              <a:gd name="connsiteX1394" fmla="*/ 5485298 w 7340435"/>
                              <a:gd name="connsiteY1394" fmla="*/ 2660706 h 4850679"/>
                              <a:gd name="connsiteX1395" fmla="*/ 5440987 w 7340435"/>
                              <a:gd name="connsiteY1395" fmla="*/ 2637153 h 4850679"/>
                              <a:gd name="connsiteX1396" fmla="*/ 5455264 w 7340435"/>
                              <a:gd name="connsiteY1396" fmla="*/ 2627429 h 4850679"/>
                              <a:gd name="connsiteX1397" fmla="*/ 5492483 w 7340435"/>
                              <a:gd name="connsiteY1397" fmla="*/ 2657912 h 4850679"/>
                              <a:gd name="connsiteX1398" fmla="*/ 5463741 w 7340435"/>
                              <a:gd name="connsiteY1398" fmla="*/ 2712203 h 4850679"/>
                              <a:gd name="connsiteX1399" fmla="*/ 5409449 w 7340435"/>
                              <a:gd name="connsiteY1399" fmla="*/ 2683461 h 4850679"/>
                              <a:gd name="connsiteX1400" fmla="*/ 5438192 w 7340435"/>
                              <a:gd name="connsiteY1400" fmla="*/ 2629169 h 4850679"/>
                              <a:gd name="connsiteX1401" fmla="*/ 5455264 w 7340435"/>
                              <a:gd name="connsiteY1401" fmla="*/ 2627429 h 4850679"/>
                              <a:gd name="connsiteX1402" fmla="*/ 991876 w 7340435"/>
                              <a:gd name="connsiteY1402" fmla="*/ 2615496 h 4850679"/>
                              <a:gd name="connsiteX1403" fmla="*/ 977555 w 7340435"/>
                              <a:gd name="connsiteY1403" fmla="*/ 2623181 h 4850679"/>
                              <a:gd name="connsiteX1404" fmla="*/ 970368 w 7340435"/>
                              <a:gd name="connsiteY1404" fmla="*/ 2631964 h 4850679"/>
                              <a:gd name="connsiteX1405" fmla="*/ 965179 w 7340435"/>
                              <a:gd name="connsiteY1405" fmla="*/ 2632363 h 4850679"/>
                              <a:gd name="connsiteX1406" fmla="*/ 956397 w 7340435"/>
                              <a:gd name="connsiteY1406" fmla="*/ 2625177 h 4850679"/>
                              <a:gd name="connsiteX1407" fmla="*/ 940827 w 7340435"/>
                              <a:gd name="connsiteY1407" fmla="*/ 2620386 h 4850679"/>
                              <a:gd name="connsiteX1408" fmla="*/ 926855 w 7340435"/>
                              <a:gd name="connsiteY1408" fmla="*/ 2627971 h 4850679"/>
                              <a:gd name="connsiteX1409" fmla="*/ 929650 w 7340435"/>
                              <a:gd name="connsiteY1409" fmla="*/ 2657912 h 4850679"/>
                              <a:gd name="connsiteX1410" fmla="*/ 973563 w 7340435"/>
                              <a:gd name="connsiteY1410" fmla="*/ 2694638 h 4850679"/>
                              <a:gd name="connsiteX1411" fmla="*/ 1009890 w 7340435"/>
                              <a:gd name="connsiteY1411" fmla="*/ 2650327 h 4850679"/>
                              <a:gd name="connsiteX1412" fmla="*/ 1007095 w 7340435"/>
                              <a:gd name="connsiteY1412" fmla="*/ 2620386 h 4850679"/>
                              <a:gd name="connsiteX1413" fmla="*/ 991876 w 7340435"/>
                              <a:gd name="connsiteY1413" fmla="*/ 2615496 h 4850679"/>
                              <a:gd name="connsiteX1414" fmla="*/ 991178 w 7340435"/>
                              <a:gd name="connsiteY1414" fmla="*/ 2608760 h 4850679"/>
                              <a:gd name="connsiteX1415" fmla="*/ 1011886 w 7340435"/>
                              <a:gd name="connsiteY1415" fmla="*/ 2615197 h 4850679"/>
                              <a:gd name="connsiteX1416" fmla="*/ 1015479 w 7340435"/>
                              <a:gd name="connsiteY1416" fmla="*/ 2655118 h 4850679"/>
                              <a:gd name="connsiteX1417" fmla="*/ 976756 w 7340435"/>
                              <a:gd name="connsiteY1417" fmla="*/ 2702223 h 4850679"/>
                              <a:gd name="connsiteX1418" fmla="*/ 971566 w 7340435"/>
                              <a:gd name="connsiteY1418" fmla="*/ 2702622 h 4850679"/>
                              <a:gd name="connsiteX1419" fmla="*/ 924859 w 7340435"/>
                              <a:gd name="connsiteY1419" fmla="*/ 2663501 h 4850679"/>
                              <a:gd name="connsiteX1420" fmla="*/ 921267 w 7340435"/>
                              <a:gd name="connsiteY1420" fmla="*/ 2623580 h 4850679"/>
                              <a:gd name="connsiteX1421" fmla="*/ 940428 w 7340435"/>
                              <a:gd name="connsiteY1421" fmla="*/ 2613201 h 4850679"/>
                              <a:gd name="connsiteX1422" fmla="*/ 961188 w 7340435"/>
                              <a:gd name="connsiteY1422" fmla="*/ 2619987 h 4850679"/>
                              <a:gd name="connsiteX1423" fmla="*/ 967175 w 7340435"/>
                              <a:gd name="connsiteY1423" fmla="*/ 2624777 h 4850679"/>
                              <a:gd name="connsiteX1424" fmla="*/ 971965 w 7340435"/>
                              <a:gd name="connsiteY1424" fmla="*/ 2618789 h 4850679"/>
                              <a:gd name="connsiteX1425" fmla="*/ 991178 w 7340435"/>
                              <a:gd name="connsiteY1425" fmla="*/ 2608760 h 4850679"/>
                              <a:gd name="connsiteX1426" fmla="*/ 2293167 w 7340435"/>
                              <a:gd name="connsiteY1426" fmla="*/ 2594289 h 4850679"/>
                              <a:gd name="connsiteX1427" fmla="*/ 2319665 w 7340435"/>
                              <a:gd name="connsiteY1427" fmla="*/ 2613201 h 4850679"/>
                              <a:gd name="connsiteX1428" fmla="*/ 2314076 w 7340435"/>
                              <a:gd name="connsiteY1428" fmla="*/ 2616794 h 4850679"/>
                              <a:gd name="connsiteX1429" fmla="*/ 2264575 w 7340435"/>
                              <a:gd name="connsiteY1429" fmla="*/ 2605217 h 4850679"/>
                              <a:gd name="connsiteX1430" fmla="*/ 2252997 w 7340435"/>
                              <a:gd name="connsiteY1430" fmla="*/ 2654718 h 4850679"/>
                              <a:gd name="connsiteX1431" fmla="*/ 2247407 w 7340435"/>
                              <a:gd name="connsiteY1431" fmla="*/ 2658311 h 4850679"/>
                              <a:gd name="connsiteX1432" fmla="*/ 2260982 w 7340435"/>
                              <a:gd name="connsiteY1432" fmla="*/ 2599628 h 4850679"/>
                              <a:gd name="connsiteX1433" fmla="*/ 2293167 w 7340435"/>
                              <a:gd name="connsiteY1433" fmla="*/ 2594289 h 4850679"/>
                              <a:gd name="connsiteX1434" fmla="*/ 7037782 w 7340435"/>
                              <a:gd name="connsiteY1434" fmla="*/ 2530567 h 4850679"/>
                              <a:gd name="connsiteX1435" fmla="*/ 7030197 w 7340435"/>
                              <a:gd name="connsiteY1435" fmla="*/ 2534559 h 4850679"/>
                              <a:gd name="connsiteX1436" fmla="*/ 7029000 w 7340435"/>
                              <a:gd name="connsiteY1436" fmla="*/ 2535757 h 4850679"/>
                              <a:gd name="connsiteX1437" fmla="*/ 7027403 w 7340435"/>
                              <a:gd name="connsiteY1437" fmla="*/ 2534958 h 4850679"/>
                              <a:gd name="connsiteX1438" fmla="*/ 7019419 w 7340435"/>
                              <a:gd name="connsiteY1438" fmla="*/ 2532962 h 4850679"/>
                              <a:gd name="connsiteX1439" fmla="*/ 7013430 w 7340435"/>
                              <a:gd name="connsiteY1439" fmla="*/ 2536955 h 4850679"/>
                              <a:gd name="connsiteX1440" fmla="*/ 7013031 w 7340435"/>
                              <a:gd name="connsiteY1440" fmla="*/ 2545737 h 4850679"/>
                              <a:gd name="connsiteX1441" fmla="*/ 7031395 w 7340435"/>
                              <a:gd name="connsiteY1441" fmla="*/ 2561705 h 4850679"/>
                              <a:gd name="connsiteX1442" fmla="*/ 7033790 w 7340435"/>
                              <a:gd name="connsiteY1442" fmla="*/ 2561306 h 4850679"/>
                              <a:gd name="connsiteX1443" fmla="*/ 7047363 w 7340435"/>
                              <a:gd name="connsiteY1443" fmla="*/ 2541745 h 4850679"/>
                              <a:gd name="connsiteX1444" fmla="*/ 7044569 w 7340435"/>
                              <a:gd name="connsiteY1444" fmla="*/ 2532962 h 4850679"/>
                              <a:gd name="connsiteX1445" fmla="*/ 7037782 w 7340435"/>
                              <a:gd name="connsiteY1445" fmla="*/ 2530567 h 4850679"/>
                              <a:gd name="connsiteX1446" fmla="*/ 7037383 w 7340435"/>
                              <a:gd name="connsiteY1446" fmla="*/ 2526575 h 4850679"/>
                              <a:gd name="connsiteX1447" fmla="*/ 7047762 w 7340435"/>
                              <a:gd name="connsiteY1447" fmla="*/ 2530167 h 4850679"/>
                              <a:gd name="connsiteX1448" fmla="*/ 7051754 w 7340435"/>
                              <a:gd name="connsiteY1448" fmla="*/ 2542144 h 4850679"/>
                              <a:gd name="connsiteX1449" fmla="*/ 7044968 w 7340435"/>
                              <a:gd name="connsiteY1449" fmla="*/ 2556116 h 4850679"/>
                              <a:gd name="connsiteX1450" fmla="*/ 7036185 w 7340435"/>
                              <a:gd name="connsiteY1450" fmla="*/ 2564899 h 4850679"/>
                              <a:gd name="connsiteX1451" fmla="*/ 7032992 w 7340435"/>
                              <a:gd name="connsiteY1451" fmla="*/ 2566496 h 4850679"/>
                              <a:gd name="connsiteX1452" fmla="*/ 7029399 w 7340435"/>
                              <a:gd name="connsiteY1452" fmla="*/ 2566096 h 4850679"/>
                              <a:gd name="connsiteX1453" fmla="*/ 7009039 w 7340435"/>
                              <a:gd name="connsiteY1453" fmla="*/ 2548132 h 4850679"/>
                              <a:gd name="connsiteX1454" fmla="*/ 7009837 w 7340435"/>
                              <a:gd name="connsiteY1454" fmla="*/ 2535358 h 4850679"/>
                              <a:gd name="connsiteX1455" fmla="*/ 7019020 w 7340435"/>
                              <a:gd name="connsiteY1455" fmla="*/ 2528970 h 4850679"/>
                              <a:gd name="connsiteX1456" fmla="*/ 7028601 w 7340435"/>
                              <a:gd name="connsiteY1456" fmla="*/ 2530966 h 4850679"/>
                              <a:gd name="connsiteX1457" fmla="*/ 7037383 w 7340435"/>
                              <a:gd name="connsiteY1457" fmla="*/ 2526575 h 4850679"/>
                              <a:gd name="connsiteX1458" fmla="*/ 2548805 w 7340435"/>
                              <a:gd name="connsiteY1458" fmla="*/ 2520187 h 4850679"/>
                              <a:gd name="connsiteX1459" fmla="*/ 2539623 w 7340435"/>
                              <a:gd name="connsiteY1459" fmla="*/ 2537753 h 4850679"/>
                              <a:gd name="connsiteX1460" fmla="*/ 2557188 w 7340435"/>
                              <a:gd name="connsiteY1460" fmla="*/ 2546935 h 4850679"/>
                              <a:gd name="connsiteX1461" fmla="*/ 2566370 w 7340435"/>
                              <a:gd name="connsiteY1461" fmla="*/ 2529370 h 4850679"/>
                              <a:gd name="connsiteX1462" fmla="*/ 2548805 w 7340435"/>
                              <a:gd name="connsiteY1462" fmla="*/ 2520187 h 4850679"/>
                              <a:gd name="connsiteX1463" fmla="*/ 2546410 w 7340435"/>
                              <a:gd name="connsiteY1463" fmla="*/ 2512603 h 4850679"/>
                              <a:gd name="connsiteX1464" fmla="*/ 2573955 w 7340435"/>
                              <a:gd name="connsiteY1464" fmla="*/ 2526975 h 4850679"/>
                              <a:gd name="connsiteX1465" fmla="*/ 2559584 w 7340435"/>
                              <a:gd name="connsiteY1465" fmla="*/ 2554520 h 4850679"/>
                              <a:gd name="connsiteX1466" fmla="*/ 2532038 w 7340435"/>
                              <a:gd name="connsiteY1466" fmla="*/ 2540148 h 4850679"/>
                              <a:gd name="connsiteX1467" fmla="*/ 2546410 w 7340435"/>
                              <a:gd name="connsiteY1467" fmla="*/ 2512603 h 4850679"/>
                              <a:gd name="connsiteX1468" fmla="*/ 2542817 w 7340435"/>
                              <a:gd name="connsiteY1468" fmla="*/ 2499828 h 4850679"/>
                              <a:gd name="connsiteX1469" fmla="*/ 2519264 w 7340435"/>
                              <a:gd name="connsiteY1469" fmla="*/ 2544140 h 4850679"/>
                              <a:gd name="connsiteX1470" fmla="*/ 2563577 w 7340435"/>
                              <a:gd name="connsiteY1470" fmla="*/ 2567692 h 4850679"/>
                              <a:gd name="connsiteX1471" fmla="*/ 2587130 w 7340435"/>
                              <a:gd name="connsiteY1471" fmla="*/ 2523381 h 4850679"/>
                              <a:gd name="connsiteX1472" fmla="*/ 2542817 w 7340435"/>
                              <a:gd name="connsiteY1472" fmla="*/ 2499828 h 4850679"/>
                              <a:gd name="connsiteX1473" fmla="*/ 318882 w 7340435"/>
                              <a:gd name="connsiteY1473" fmla="*/ 2491445 h 4850679"/>
                              <a:gd name="connsiteX1474" fmla="*/ 311297 w 7340435"/>
                              <a:gd name="connsiteY1474" fmla="*/ 2495437 h 4850679"/>
                              <a:gd name="connsiteX1475" fmla="*/ 310100 w 7340435"/>
                              <a:gd name="connsiteY1475" fmla="*/ 2496635 h 4850679"/>
                              <a:gd name="connsiteX1476" fmla="*/ 308503 w 7340435"/>
                              <a:gd name="connsiteY1476" fmla="*/ 2495836 h 4850679"/>
                              <a:gd name="connsiteX1477" fmla="*/ 300519 w 7340435"/>
                              <a:gd name="connsiteY1477" fmla="*/ 2493840 h 4850679"/>
                              <a:gd name="connsiteX1478" fmla="*/ 294531 w 7340435"/>
                              <a:gd name="connsiteY1478" fmla="*/ 2497833 h 4850679"/>
                              <a:gd name="connsiteX1479" fmla="*/ 294132 w 7340435"/>
                              <a:gd name="connsiteY1479" fmla="*/ 2506615 h 4850679"/>
                              <a:gd name="connsiteX1480" fmla="*/ 312495 w 7340435"/>
                              <a:gd name="connsiteY1480" fmla="*/ 2522583 h 4850679"/>
                              <a:gd name="connsiteX1481" fmla="*/ 314890 w 7340435"/>
                              <a:gd name="connsiteY1481" fmla="*/ 2522184 h 4850679"/>
                              <a:gd name="connsiteX1482" fmla="*/ 328464 w 7340435"/>
                              <a:gd name="connsiteY1482" fmla="*/ 2502623 h 4850679"/>
                              <a:gd name="connsiteX1483" fmla="*/ 325669 w 7340435"/>
                              <a:gd name="connsiteY1483" fmla="*/ 2493840 h 4850679"/>
                              <a:gd name="connsiteX1484" fmla="*/ 318882 w 7340435"/>
                              <a:gd name="connsiteY1484" fmla="*/ 2491445 h 4850679"/>
                              <a:gd name="connsiteX1485" fmla="*/ 2557493 w 7340435"/>
                              <a:gd name="connsiteY1485" fmla="*/ 2490104 h 4850679"/>
                              <a:gd name="connsiteX1486" fmla="*/ 2594714 w 7340435"/>
                              <a:gd name="connsiteY1486" fmla="*/ 2520587 h 4850679"/>
                              <a:gd name="connsiteX1487" fmla="*/ 2565971 w 7340435"/>
                              <a:gd name="connsiteY1487" fmla="*/ 2574878 h 4850679"/>
                              <a:gd name="connsiteX1488" fmla="*/ 2511679 w 7340435"/>
                              <a:gd name="connsiteY1488" fmla="*/ 2546136 h 4850679"/>
                              <a:gd name="connsiteX1489" fmla="*/ 2540422 w 7340435"/>
                              <a:gd name="connsiteY1489" fmla="*/ 2491844 h 4850679"/>
                              <a:gd name="connsiteX1490" fmla="*/ 2557493 w 7340435"/>
                              <a:gd name="connsiteY1490" fmla="*/ 2490104 h 4850679"/>
                              <a:gd name="connsiteX1491" fmla="*/ 318085 w 7340435"/>
                              <a:gd name="connsiteY1491" fmla="*/ 2487453 h 4850679"/>
                              <a:gd name="connsiteX1492" fmla="*/ 328464 w 7340435"/>
                              <a:gd name="connsiteY1492" fmla="*/ 2491045 h 4850679"/>
                              <a:gd name="connsiteX1493" fmla="*/ 332456 w 7340435"/>
                              <a:gd name="connsiteY1493" fmla="*/ 2503022 h 4850679"/>
                              <a:gd name="connsiteX1494" fmla="*/ 325669 w 7340435"/>
                              <a:gd name="connsiteY1494" fmla="*/ 2516994 h 4850679"/>
                              <a:gd name="connsiteX1495" fmla="*/ 316886 w 7340435"/>
                              <a:gd name="connsiteY1495" fmla="*/ 2525777 h 4850679"/>
                              <a:gd name="connsiteX1496" fmla="*/ 313693 w 7340435"/>
                              <a:gd name="connsiteY1496" fmla="*/ 2527374 h 4850679"/>
                              <a:gd name="connsiteX1497" fmla="*/ 310100 w 7340435"/>
                              <a:gd name="connsiteY1497" fmla="*/ 2526974 h 4850679"/>
                              <a:gd name="connsiteX1498" fmla="*/ 289741 w 7340435"/>
                              <a:gd name="connsiteY1498" fmla="*/ 2509010 h 4850679"/>
                              <a:gd name="connsiteX1499" fmla="*/ 290539 w 7340435"/>
                              <a:gd name="connsiteY1499" fmla="*/ 2496236 h 4850679"/>
                              <a:gd name="connsiteX1500" fmla="*/ 299721 w 7340435"/>
                              <a:gd name="connsiteY1500" fmla="*/ 2489848 h 4850679"/>
                              <a:gd name="connsiteX1501" fmla="*/ 309301 w 7340435"/>
                              <a:gd name="connsiteY1501" fmla="*/ 2491844 h 4850679"/>
                              <a:gd name="connsiteX1502" fmla="*/ 318085 w 7340435"/>
                              <a:gd name="connsiteY1502" fmla="*/ 2487453 h 4850679"/>
                              <a:gd name="connsiteX1503" fmla="*/ 4769485 w 7340435"/>
                              <a:gd name="connsiteY1503" fmla="*/ 2481764 h 4850679"/>
                              <a:gd name="connsiteX1504" fmla="*/ 4755164 w 7340435"/>
                              <a:gd name="connsiteY1504" fmla="*/ 2489449 h 4850679"/>
                              <a:gd name="connsiteX1505" fmla="*/ 4747978 w 7340435"/>
                              <a:gd name="connsiteY1505" fmla="*/ 2498232 h 4850679"/>
                              <a:gd name="connsiteX1506" fmla="*/ 4742789 w 7340435"/>
                              <a:gd name="connsiteY1506" fmla="*/ 2498631 h 4850679"/>
                              <a:gd name="connsiteX1507" fmla="*/ 4734006 w 7340435"/>
                              <a:gd name="connsiteY1507" fmla="*/ 2491445 h 4850679"/>
                              <a:gd name="connsiteX1508" fmla="*/ 4718438 w 7340435"/>
                              <a:gd name="connsiteY1508" fmla="*/ 2486654 h 4850679"/>
                              <a:gd name="connsiteX1509" fmla="*/ 4704465 w 7340435"/>
                              <a:gd name="connsiteY1509" fmla="*/ 2494239 h 4850679"/>
                              <a:gd name="connsiteX1510" fmla="*/ 4707259 w 7340435"/>
                              <a:gd name="connsiteY1510" fmla="*/ 2524180 h 4850679"/>
                              <a:gd name="connsiteX1511" fmla="*/ 4751172 w 7340435"/>
                              <a:gd name="connsiteY1511" fmla="*/ 2560906 h 4850679"/>
                              <a:gd name="connsiteX1512" fmla="*/ 4787499 w 7340435"/>
                              <a:gd name="connsiteY1512" fmla="*/ 2516595 h 4850679"/>
                              <a:gd name="connsiteX1513" fmla="*/ 4784705 w 7340435"/>
                              <a:gd name="connsiteY1513" fmla="*/ 2486654 h 4850679"/>
                              <a:gd name="connsiteX1514" fmla="*/ 4769485 w 7340435"/>
                              <a:gd name="connsiteY1514" fmla="*/ 2481764 h 4850679"/>
                              <a:gd name="connsiteX1515" fmla="*/ 4768387 w 7340435"/>
                              <a:gd name="connsiteY1515" fmla="*/ 2475028 h 4850679"/>
                              <a:gd name="connsiteX1516" fmla="*/ 4789096 w 7340435"/>
                              <a:gd name="connsiteY1516" fmla="*/ 2481465 h 4850679"/>
                              <a:gd name="connsiteX1517" fmla="*/ 4792689 w 7340435"/>
                              <a:gd name="connsiteY1517" fmla="*/ 2521386 h 4850679"/>
                              <a:gd name="connsiteX1518" fmla="*/ 4753966 w 7340435"/>
                              <a:gd name="connsiteY1518" fmla="*/ 2568491 h 4850679"/>
                              <a:gd name="connsiteX1519" fmla="*/ 4748777 w 7340435"/>
                              <a:gd name="connsiteY1519" fmla="*/ 2568890 h 4850679"/>
                              <a:gd name="connsiteX1520" fmla="*/ 4702069 w 7340435"/>
                              <a:gd name="connsiteY1520" fmla="*/ 2529769 h 4850679"/>
                              <a:gd name="connsiteX1521" fmla="*/ 4698477 w 7340435"/>
                              <a:gd name="connsiteY1521" fmla="*/ 2489848 h 4850679"/>
                              <a:gd name="connsiteX1522" fmla="*/ 4717638 w 7340435"/>
                              <a:gd name="connsiteY1522" fmla="*/ 2479469 h 4850679"/>
                              <a:gd name="connsiteX1523" fmla="*/ 4738398 w 7340435"/>
                              <a:gd name="connsiteY1523" fmla="*/ 2486255 h 4850679"/>
                              <a:gd name="connsiteX1524" fmla="*/ 4744386 w 7340435"/>
                              <a:gd name="connsiteY1524" fmla="*/ 2491045 h 4850679"/>
                              <a:gd name="connsiteX1525" fmla="*/ 4749176 w 7340435"/>
                              <a:gd name="connsiteY1525" fmla="*/ 2485057 h 4850679"/>
                              <a:gd name="connsiteX1526" fmla="*/ 4768387 w 7340435"/>
                              <a:gd name="connsiteY1526" fmla="*/ 2475028 h 4850679"/>
                              <a:gd name="connsiteX1527" fmla="*/ 6070373 w 7340435"/>
                              <a:gd name="connsiteY1527" fmla="*/ 2460558 h 4850679"/>
                              <a:gd name="connsiteX1528" fmla="*/ 6096871 w 7340435"/>
                              <a:gd name="connsiteY1528" fmla="*/ 2479470 h 4850679"/>
                              <a:gd name="connsiteX1529" fmla="*/ 6091282 w 7340435"/>
                              <a:gd name="connsiteY1529" fmla="*/ 2483063 h 4850679"/>
                              <a:gd name="connsiteX1530" fmla="*/ 6041781 w 7340435"/>
                              <a:gd name="connsiteY1530" fmla="*/ 2471486 h 4850679"/>
                              <a:gd name="connsiteX1531" fmla="*/ 6030204 w 7340435"/>
                              <a:gd name="connsiteY1531" fmla="*/ 2520987 h 4850679"/>
                              <a:gd name="connsiteX1532" fmla="*/ 6024615 w 7340435"/>
                              <a:gd name="connsiteY1532" fmla="*/ 2524580 h 4850679"/>
                              <a:gd name="connsiteX1533" fmla="*/ 6038188 w 7340435"/>
                              <a:gd name="connsiteY1533" fmla="*/ 2465897 h 4850679"/>
                              <a:gd name="connsiteX1534" fmla="*/ 6070373 w 7340435"/>
                              <a:gd name="connsiteY1534" fmla="*/ 2460558 h 4850679"/>
                              <a:gd name="connsiteX1535" fmla="*/ 4112453 w 7340435"/>
                              <a:gd name="connsiteY1535" fmla="*/ 2410408 h 4850679"/>
                              <a:gd name="connsiteX1536" fmla="*/ 4104868 w 7340435"/>
                              <a:gd name="connsiteY1536" fmla="*/ 2414400 h 4850679"/>
                              <a:gd name="connsiteX1537" fmla="*/ 4103671 w 7340435"/>
                              <a:gd name="connsiteY1537" fmla="*/ 2415598 h 4850679"/>
                              <a:gd name="connsiteX1538" fmla="*/ 4102074 w 7340435"/>
                              <a:gd name="connsiteY1538" fmla="*/ 2414800 h 4850679"/>
                              <a:gd name="connsiteX1539" fmla="*/ 4094090 w 7340435"/>
                              <a:gd name="connsiteY1539" fmla="*/ 2412803 h 4850679"/>
                              <a:gd name="connsiteX1540" fmla="*/ 4088101 w 7340435"/>
                              <a:gd name="connsiteY1540" fmla="*/ 2416796 h 4850679"/>
                              <a:gd name="connsiteX1541" fmla="*/ 4087702 w 7340435"/>
                              <a:gd name="connsiteY1541" fmla="*/ 2425578 h 4850679"/>
                              <a:gd name="connsiteX1542" fmla="*/ 4106066 w 7340435"/>
                              <a:gd name="connsiteY1542" fmla="*/ 2441546 h 4850679"/>
                              <a:gd name="connsiteX1543" fmla="*/ 4108461 w 7340435"/>
                              <a:gd name="connsiteY1543" fmla="*/ 2441147 h 4850679"/>
                              <a:gd name="connsiteX1544" fmla="*/ 4122034 w 7340435"/>
                              <a:gd name="connsiteY1544" fmla="*/ 2421586 h 4850679"/>
                              <a:gd name="connsiteX1545" fmla="*/ 4119239 w 7340435"/>
                              <a:gd name="connsiteY1545" fmla="*/ 2412803 h 4850679"/>
                              <a:gd name="connsiteX1546" fmla="*/ 4112453 w 7340435"/>
                              <a:gd name="connsiteY1546" fmla="*/ 2410408 h 4850679"/>
                              <a:gd name="connsiteX1547" fmla="*/ 4112054 w 7340435"/>
                              <a:gd name="connsiteY1547" fmla="*/ 2406017 h 4850679"/>
                              <a:gd name="connsiteX1548" fmla="*/ 4122433 w 7340435"/>
                              <a:gd name="connsiteY1548" fmla="*/ 2409610 h 4850679"/>
                              <a:gd name="connsiteX1549" fmla="*/ 4126425 w 7340435"/>
                              <a:gd name="connsiteY1549" fmla="*/ 2421586 h 4850679"/>
                              <a:gd name="connsiteX1550" fmla="*/ 4119639 w 7340435"/>
                              <a:gd name="connsiteY1550" fmla="*/ 2435558 h 4850679"/>
                              <a:gd name="connsiteX1551" fmla="*/ 4110856 w 7340435"/>
                              <a:gd name="connsiteY1551" fmla="*/ 2444341 h 4850679"/>
                              <a:gd name="connsiteX1552" fmla="*/ 4107663 w 7340435"/>
                              <a:gd name="connsiteY1552" fmla="*/ 2445937 h 4850679"/>
                              <a:gd name="connsiteX1553" fmla="*/ 4104070 w 7340435"/>
                              <a:gd name="connsiteY1553" fmla="*/ 2445538 h 4850679"/>
                              <a:gd name="connsiteX1554" fmla="*/ 4083710 w 7340435"/>
                              <a:gd name="connsiteY1554" fmla="*/ 2427574 h 4850679"/>
                              <a:gd name="connsiteX1555" fmla="*/ 4084508 w 7340435"/>
                              <a:gd name="connsiteY1555" fmla="*/ 2414800 h 4850679"/>
                              <a:gd name="connsiteX1556" fmla="*/ 4093691 w 7340435"/>
                              <a:gd name="connsiteY1556" fmla="*/ 2408412 h 4850679"/>
                              <a:gd name="connsiteX1557" fmla="*/ 4103271 w 7340435"/>
                              <a:gd name="connsiteY1557" fmla="*/ 2410408 h 4850679"/>
                              <a:gd name="connsiteX1558" fmla="*/ 4112054 w 7340435"/>
                              <a:gd name="connsiteY1558" fmla="*/ 2406017 h 4850679"/>
                              <a:gd name="connsiteX1559" fmla="*/ 6326410 w 7340435"/>
                              <a:gd name="connsiteY1559" fmla="*/ 2386455 h 4850679"/>
                              <a:gd name="connsiteX1560" fmla="*/ 6317228 w 7340435"/>
                              <a:gd name="connsiteY1560" fmla="*/ 2404021 h 4850679"/>
                              <a:gd name="connsiteX1561" fmla="*/ 6334793 w 7340435"/>
                              <a:gd name="connsiteY1561" fmla="*/ 2413203 h 4850679"/>
                              <a:gd name="connsiteX1562" fmla="*/ 6343975 w 7340435"/>
                              <a:gd name="connsiteY1562" fmla="*/ 2395638 h 4850679"/>
                              <a:gd name="connsiteX1563" fmla="*/ 6326410 w 7340435"/>
                              <a:gd name="connsiteY1563" fmla="*/ 2386455 h 4850679"/>
                              <a:gd name="connsiteX1564" fmla="*/ 6324015 w 7340435"/>
                              <a:gd name="connsiteY1564" fmla="*/ 2379270 h 4850679"/>
                              <a:gd name="connsiteX1565" fmla="*/ 6351560 w 7340435"/>
                              <a:gd name="connsiteY1565" fmla="*/ 2393642 h 4850679"/>
                              <a:gd name="connsiteX1566" fmla="*/ 6337189 w 7340435"/>
                              <a:gd name="connsiteY1566" fmla="*/ 2421187 h 4850679"/>
                              <a:gd name="connsiteX1567" fmla="*/ 6309643 w 7340435"/>
                              <a:gd name="connsiteY1567" fmla="*/ 2406816 h 4850679"/>
                              <a:gd name="connsiteX1568" fmla="*/ 6324015 w 7340435"/>
                              <a:gd name="connsiteY1568" fmla="*/ 2379270 h 4850679"/>
                              <a:gd name="connsiteX1569" fmla="*/ 6320022 w 7340435"/>
                              <a:gd name="connsiteY1569" fmla="*/ 2366097 h 4850679"/>
                              <a:gd name="connsiteX1570" fmla="*/ 6296468 w 7340435"/>
                              <a:gd name="connsiteY1570" fmla="*/ 2410409 h 4850679"/>
                              <a:gd name="connsiteX1571" fmla="*/ 6340780 w 7340435"/>
                              <a:gd name="connsiteY1571" fmla="*/ 2433961 h 4850679"/>
                              <a:gd name="connsiteX1572" fmla="*/ 6364333 w 7340435"/>
                              <a:gd name="connsiteY1572" fmla="*/ 2389650 h 4850679"/>
                              <a:gd name="connsiteX1573" fmla="*/ 6320022 w 7340435"/>
                              <a:gd name="connsiteY1573" fmla="*/ 2366097 h 4850679"/>
                              <a:gd name="connsiteX1574" fmla="*/ 6334699 w 7340435"/>
                              <a:gd name="connsiteY1574" fmla="*/ 2356772 h 4850679"/>
                              <a:gd name="connsiteX1575" fmla="*/ 6371918 w 7340435"/>
                              <a:gd name="connsiteY1575" fmla="*/ 2387255 h 4850679"/>
                              <a:gd name="connsiteX1576" fmla="*/ 6343176 w 7340435"/>
                              <a:gd name="connsiteY1576" fmla="*/ 2441546 h 4850679"/>
                              <a:gd name="connsiteX1577" fmla="*/ 6288884 w 7340435"/>
                              <a:gd name="connsiteY1577" fmla="*/ 2412804 h 4850679"/>
                              <a:gd name="connsiteX1578" fmla="*/ 6317627 w 7340435"/>
                              <a:gd name="connsiteY1578" fmla="*/ 2358512 h 4850679"/>
                              <a:gd name="connsiteX1579" fmla="*/ 6334699 w 7340435"/>
                              <a:gd name="connsiteY1579" fmla="*/ 2356772 h 4850679"/>
                              <a:gd name="connsiteX1580" fmla="*/ 1871310 w 7340435"/>
                              <a:gd name="connsiteY1580" fmla="*/ 2344440 h 4850679"/>
                              <a:gd name="connsiteX1581" fmla="*/ 1856988 w 7340435"/>
                              <a:gd name="connsiteY1581" fmla="*/ 2352125 h 4850679"/>
                              <a:gd name="connsiteX1582" fmla="*/ 1849802 w 7340435"/>
                              <a:gd name="connsiteY1582" fmla="*/ 2360908 h 4850679"/>
                              <a:gd name="connsiteX1583" fmla="*/ 1844614 w 7340435"/>
                              <a:gd name="connsiteY1583" fmla="*/ 2361307 h 4850679"/>
                              <a:gd name="connsiteX1584" fmla="*/ 1835830 w 7340435"/>
                              <a:gd name="connsiteY1584" fmla="*/ 2354121 h 4850679"/>
                              <a:gd name="connsiteX1585" fmla="*/ 1820262 w 7340435"/>
                              <a:gd name="connsiteY1585" fmla="*/ 2349330 h 4850679"/>
                              <a:gd name="connsiteX1586" fmla="*/ 1806290 w 7340435"/>
                              <a:gd name="connsiteY1586" fmla="*/ 2356915 h 4850679"/>
                              <a:gd name="connsiteX1587" fmla="*/ 1809084 w 7340435"/>
                              <a:gd name="connsiteY1587" fmla="*/ 2386856 h 4850679"/>
                              <a:gd name="connsiteX1588" fmla="*/ 1852997 w 7340435"/>
                              <a:gd name="connsiteY1588" fmla="*/ 2423582 h 4850679"/>
                              <a:gd name="connsiteX1589" fmla="*/ 1889324 w 7340435"/>
                              <a:gd name="connsiteY1589" fmla="*/ 2379271 h 4850679"/>
                              <a:gd name="connsiteX1590" fmla="*/ 1886531 w 7340435"/>
                              <a:gd name="connsiteY1590" fmla="*/ 2349330 h 4850679"/>
                              <a:gd name="connsiteX1591" fmla="*/ 1871310 w 7340435"/>
                              <a:gd name="connsiteY1591" fmla="*/ 2344440 h 4850679"/>
                              <a:gd name="connsiteX1592" fmla="*/ 1870213 w 7340435"/>
                              <a:gd name="connsiteY1592" fmla="*/ 2337704 h 4850679"/>
                              <a:gd name="connsiteX1593" fmla="*/ 1890922 w 7340435"/>
                              <a:gd name="connsiteY1593" fmla="*/ 2344141 h 4850679"/>
                              <a:gd name="connsiteX1594" fmla="*/ 1894514 w 7340435"/>
                              <a:gd name="connsiteY1594" fmla="*/ 2384061 h 4850679"/>
                              <a:gd name="connsiteX1595" fmla="*/ 1855791 w 7340435"/>
                              <a:gd name="connsiteY1595" fmla="*/ 2431167 h 4850679"/>
                              <a:gd name="connsiteX1596" fmla="*/ 1850602 w 7340435"/>
                              <a:gd name="connsiteY1596" fmla="*/ 2431566 h 4850679"/>
                              <a:gd name="connsiteX1597" fmla="*/ 1803894 w 7340435"/>
                              <a:gd name="connsiteY1597" fmla="*/ 2392445 h 4850679"/>
                              <a:gd name="connsiteX1598" fmla="*/ 1800302 w 7340435"/>
                              <a:gd name="connsiteY1598" fmla="*/ 2352524 h 4850679"/>
                              <a:gd name="connsiteX1599" fmla="*/ 1819464 w 7340435"/>
                              <a:gd name="connsiteY1599" fmla="*/ 2342145 h 4850679"/>
                              <a:gd name="connsiteX1600" fmla="*/ 1840221 w 7340435"/>
                              <a:gd name="connsiteY1600" fmla="*/ 2348931 h 4850679"/>
                              <a:gd name="connsiteX1601" fmla="*/ 1846210 w 7340435"/>
                              <a:gd name="connsiteY1601" fmla="*/ 2353721 h 4850679"/>
                              <a:gd name="connsiteX1602" fmla="*/ 1851001 w 7340435"/>
                              <a:gd name="connsiteY1602" fmla="*/ 2347733 h 4850679"/>
                              <a:gd name="connsiteX1603" fmla="*/ 1870213 w 7340435"/>
                              <a:gd name="connsiteY1603" fmla="*/ 2337704 h 4850679"/>
                              <a:gd name="connsiteX1604" fmla="*/ 3172605 w 7340435"/>
                              <a:gd name="connsiteY1604" fmla="*/ 2323233 h 4850679"/>
                              <a:gd name="connsiteX1605" fmla="*/ 3199100 w 7340435"/>
                              <a:gd name="connsiteY1605" fmla="*/ 2342145 h 4850679"/>
                              <a:gd name="connsiteX1606" fmla="*/ 3193513 w 7340435"/>
                              <a:gd name="connsiteY1606" fmla="*/ 2345738 h 4850679"/>
                              <a:gd name="connsiteX1607" fmla="*/ 3144011 w 7340435"/>
                              <a:gd name="connsiteY1607" fmla="*/ 2334161 h 4850679"/>
                              <a:gd name="connsiteX1608" fmla="*/ 3132436 w 7340435"/>
                              <a:gd name="connsiteY1608" fmla="*/ 2383662 h 4850679"/>
                              <a:gd name="connsiteX1609" fmla="*/ 3126846 w 7340435"/>
                              <a:gd name="connsiteY1609" fmla="*/ 2387255 h 4850679"/>
                              <a:gd name="connsiteX1610" fmla="*/ 3140419 w 7340435"/>
                              <a:gd name="connsiteY1610" fmla="*/ 2328572 h 4850679"/>
                              <a:gd name="connsiteX1611" fmla="*/ 3172605 w 7340435"/>
                              <a:gd name="connsiteY1611" fmla="*/ 2323233 h 4850679"/>
                              <a:gd name="connsiteX1612" fmla="*/ 3428236 w 7340435"/>
                              <a:gd name="connsiteY1612" fmla="*/ 2249131 h 4850679"/>
                              <a:gd name="connsiteX1613" fmla="*/ 3419057 w 7340435"/>
                              <a:gd name="connsiteY1613" fmla="*/ 2266697 h 4850679"/>
                              <a:gd name="connsiteX1614" fmla="*/ 3436619 w 7340435"/>
                              <a:gd name="connsiteY1614" fmla="*/ 2275879 h 4850679"/>
                              <a:gd name="connsiteX1615" fmla="*/ 3445802 w 7340435"/>
                              <a:gd name="connsiteY1615" fmla="*/ 2258314 h 4850679"/>
                              <a:gd name="connsiteX1616" fmla="*/ 3428236 w 7340435"/>
                              <a:gd name="connsiteY1616" fmla="*/ 2249131 h 4850679"/>
                              <a:gd name="connsiteX1617" fmla="*/ 3425843 w 7340435"/>
                              <a:gd name="connsiteY1617" fmla="*/ 2241946 h 4850679"/>
                              <a:gd name="connsiteX1618" fmla="*/ 3453385 w 7340435"/>
                              <a:gd name="connsiteY1618" fmla="*/ 2256318 h 4850679"/>
                              <a:gd name="connsiteX1619" fmla="*/ 3439014 w 7340435"/>
                              <a:gd name="connsiteY1619" fmla="*/ 2283863 h 4850679"/>
                              <a:gd name="connsiteX1620" fmla="*/ 3411471 w 7340435"/>
                              <a:gd name="connsiteY1620" fmla="*/ 2269491 h 4850679"/>
                              <a:gd name="connsiteX1621" fmla="*/ 3425843 w 7340435"/>
                              <a:gd name="connsiteY1621" fmla="*/ 2241946 h 4850679"/>
                              <a:gd name="connsiteX1622" fmla="*/ 3421849 w 7340435"/>
                              <a:gd name="connsiteY1622" fmla="*/ 2229172 h 4850679"/>
                              <a:gd name="connsiteX1623" fmla="*/ 3398299 w 7340435"/>
                              <a:gd name="connsiteY1623" fmla="*/ 2273484 h 4850679"/>
                              <a:gd name="connsiteX1624" fmla="*/ 3442607 w 7340435"/>
                              <a:gd name="connsiteY1624" fmla="*/ 2297036 h 4850679"/>
                              <a:gd name="connsiteX1625" fmla="*/ 3466158 w 7340435"/>
                              <a:gd name="connsiteY1625" fmla="*/ 2252725 h 4850679"/>
                              <a:gd name="connsiteX1626" fmla="*/ 3421849 w 7340435"/>
                              <a:gd name="connsiteY1626" fmla="*/ 2229172 h 4850679"/>
                              <a:gd name="connsiteX1627" fmla="*/ 1198320 w 7340435"/>
                              <a:gd name="connsiteY1627" fmla="*/ 2220788 h 4850679"/>
                              <a:gd name="connsiteX1628" fmla="*/ 1190736 w 7340435"/>
                              <a:gd name="connsiteY1628" fmla="*/ 2224780 h 4850679"/>
                              <a:gd name="connsiteX1629" fmla="*/ 1189538 w 7340435"/>
                              <a:gd name="connsiteY1629" fmla="*/ 2225978 h 4850679"/>
                              <a:gd name="connsiteX1630" fmla="*/ 1187942 w 7340435"/>
                              <a:gd name="connsiteY1630" fmla="*/ 2225180 h 4850679"/>
                              <a:gd name="connsiteX1631" fmla="*/ 1179957 w 7340435"/>
                              <a:gd name="connsiteY1631" fmla="*/ 2223183 h 4850679"/>
                              <a:gd name="connsiteX1632" fmla="*/ 1173969 w 7340435"/>
                              <a:gd name="connsiteY1632" fmla="*/ 2227176 h 4850679"/>
                              <a:gd name="connsiteX1633" fmla="*/ 1173571 w 7340435"/>
                              <a:gd name="connsiteY1633" fmla="*/ 2235958 h 4850679"/>
                              <a:gd name="connsiteX1634" fmla="*/ 1191933 w 7340435"/>
                              <a:gd name="connsiteY1634" fmla="*/ 2251926 h 4850679"/>
                              <a:gd name="connsiteX1635" fmla="*/ 1194328 w 7340435"/>
                              <a:gd name="connsiteY1635" fmla="*/ 2251527 h 4850679"/>
                              <a:gd name="connsiteX1636" fmla="*/ 1207902 w 7340435"/>
                              <a:gd name="connsiteY1636" fmla="*/ 2231966 h 4850679"/>
                              <a:gd name="connsiteX1637" fmla="*/ 1205108 w 7340435"/>
                              <a:gd name="connsiteY1637" fmla="*/ 2223183 h 4850679"/>
                              <a:gd name="connsiteX1638" fmla="*/ 1198320 w 7340435"/>
                              <a:gd name="connsiteY1638" fmla="*/ 2220788 h 4850679"/>
                              <a:gd name="connsiteX1639" fmla="*/ 3436526 w 7340435"/>
                              <a:gd name="connsiteY1639" fmla="*/ 2219448 h 4850679"/>
                              <a:gd name="connsiteX1640" fmla="*/ 3473743 w 7340435"/>
                              <a:gd name="connsiteY1640" fmla="*/ 2249931 h 4850679"/>
                              <a:gd name="connsiteX1641" fmla="*/ 3445001 w 7340435"/>
                              <a:gd name="connsiteY1641" fmla="*/ 2304222 h 4850679"/>
                              <a:gd name="connsiteX1642" fmla="*/ 3390715 w 7340435"/>
                              <a:gd name="connsiteY1642" fmla="*/ 2275480 h 4850679"/>
                              <a:gd name="connsiteX1643" fmla="*/ 3419453 w 7340435"/>
                              <a:gd name="connsiteY1643" fmla="*/ 2221188 h 4850679"/>
                              <a:gd name="connsiteX1644" fmla="*/ 3436526 w 7340435"/>
                              <a:gd name="connsiteY1644" fmla="*/ 2219448 h 4850679"/>
                              <a:gd name="connsiteX1645" fmla="*/ 1197523 w 7340435"/>
                              <a:gd name="connsiteY1645" fmla="*/ 2216397 h 4850679"/>
                              <a:gd name="connsiteX1646" fmla="*/ 1207902 w 7340435"/>
                              <a:gd name="connsiteY1646" fmla="*/ 2219990 h 4850679"/>
                              <a:gd name="connsiteX1647" fmla="*/ 1211894 w 7340435"/>
                              <a:gd name="connsiteY1647" fmla="*/ 2231966 h 4850679"/>
                              <a:gd name="connsiteX1648" fmla="*/ 1205108 w 7340435"/>
                              <a:gd name="connsiteY1648" fmla="*/ 2245938 h 4850679"/>
                              <a:gd name="connsiteX1649" fmla="*/ 1196325 w 7340435"/>
                              <a:gd name="connsiteY1649" fmla="*/ 2254721 h 4850679"/>
                              <a:gd name="connsiteX1650" fmla="*/ 1193131 w 7340435"/>
                              <a:gd name="connsiteY1650" fmla="*/ 2256317 h 4850679"/>
                              <a:gd name="connsiteX1651" fmla="*/ 1189538 w 7340435"/>
                              <a:gd name="connsiteY1651" fmla="*/ 2255918 h 4850679"/>
                              <a:gd name="connsiteX1652" fmla="*/ 1169179 w 7340435"/>
                              <a:gd name="connsiteY1652" fmla="*/ 2237954 h 4850679"/>
                              <a:gd name="connsiteX1653" fmla="*/ 1169977 w 7340435"/>
                              <a:gd name="connsiteY1653" fmla="*/ 2225180 h 4850679"/>
                              <a:gd name="connsiteX1654" fmla="*/ 1179159 w 7340435"/>
                              <a:gd name="connsiteY1654" fmla="*/ 2218792 h 4850679"/>
                              <a:gd name="connsiteX1655" fmla="*/ 1188740 w 7340435"/>
                              <a:gd name="connsiteY1655" fmla="*/ 2220788 h 4850679"/>
                              <a:gd name="connsiteX1656" fmla="*/ 1197523 w 7340435"/>
                              <a:gd name="connsiteY1656" fmla="*/ 2216397 h 4850679"/>
                              <a:gd name="connsiteX1657" fmla="*/ 5648919 w 7340435"/>
                              <a:gd name="connsiteY1657" fmla="*/ 2211108 h 4850679"/>
                              <a:gd name="connsiteX1658" fmla="*/ 5634598 w 7340435"/>
                              <a:gd name="connsiteY1658" fmla="*/ 2218793 h 4850679"/>
                              <a:gd name="connsiteX1659" fmla="*/ 5627412 w 7340435"/>
                              <a:gd name="connsiteY1659" fmla="*/ 2227576 h 4850679"/>
                              <a:gd name="connsiteX1660" fmla="*/ 5622223 w 7340435"/>
                              <a:gd name="connsiteY1660" fmla="*/ 2227975 h 4850679"/>
                              <a:gd name="connsiteX1661" fmla="*/ 5613440 w 7340435"/>
                              <a:gd name="connsiteY1661" fmla="*/ 2220789 h 4850679"/>
                              <a:gd name="connsiteX1662" fmla="*/ 5597872 w 7340435"/>
                              <a:gd name="connsiteY1662" fmla="*/ 2215998 h 4850679"/>
                              <a:gd name="connsiteX1663" fmla="*/ 5583899 w 7340435"/>
                              <a:gd name="connsiteY1663" fmla="*/ 2223583 h 4850679"/>
                              <a:gd name="connsiteX1664" fmla="*/ 5586693 w 7340435"/>
                              <a:gd name="connsiteY1664" fmla="*/ 2253524 h 4850679"/>
                              <a:gd name="connsiteX1665" fmla="*/ 5630606 w 7340435"/>
                              <a:gd name="connsiteY1665" fmla="*/ 2290250 h 4850679"/>
                              <a:gd name="connsiteX1666" fmla="*/ 5666933 w 7340435"/>
                              <a:gd name="connsiteY1666" fmla="*/ 2245939 h 4850679"/>
                              <a:gd name="connsiteX1667" fmla="*/ 5664138 w 7340435"/>
                              <a:gd name="connsiteY1667" fmla="*/ 2215998 h 4850679"/>
                              <a:gd name="connsiteX1668" fmla="*/ 5648919 w 7340435"/>
                              <a:gd name="connsiteY1668" fmla="*/ 2211108 h 4850679"/>
                              <a:gd name="connsiteX1669" fmla="*/ 5647821 w 7340435"/>
                              <a:gd name="connsiteY1669" fmla="*/ 2204372 h 4850679"/>
                              <a:gd name="connsiteX1670" fmla="*/ 5668530 w 7340435"/>
                              <a:gd name="connsiteY1670" fmla="*/ 2210809 h 4850679"/>
                              <a:gd name="connsiteX1671" fmla="*/ 5672122 w 7340435"/>
                              <a:gd name="connsiteY1671" fmla="*/ 2250729 h 4850679"/>
                              <a:gd name="connsiteX1672" fmla="*/ 5633400 w 7340435"/>
                              <a:gd name="connsiteY1672" fmla="*/ 2297835 h 4850679"/>
                              <a:gd name="connsiteX1673" fmla="*/ 5628211 w 7340435"/>
                              <a:gd name="connsiteY1673" fmla="*/ 2298234 h 4850679"/>
                              <a:gd name="connsiteX1674" fmla="*/ 5581503 w 7340435"/>
                              <a:gd name="connsiteY1674" fmla="*/ 2259113 h 4850679"/>
                              <a:gd name="connsiteX1675" fmla="*/ 5577911 w 7340435"/>
                              <a:gd name="connsiteY1675" fmla="*/ 2219192 h 4850679"/>
                              <a:gd name="connsiteX1676" fmla="*/ 5597072 w 7340435"/>
                              <a:gd name="connsiteY1676" fmla="*/ 2208813 h 4850679"/>
                              <a:gd name="connsiteX1677" fmla="*/ 5617831 w 7340435"/>
                              <a:gd name="connsiteY1677" fmla="*/ 2215599 h 4850679"/>
                              <a:gd name="connsiteX1678" fmla="*/ 5623819 w 7340435"/>
                              <a:gd name="connsiteY1678" fmla="*/ 2220389 h 4850679"/>
                              <a:gd name="connsiteX1679" fmla="*/ 5628610 w 7340435"/>
                              <a:gd name="connsiteY1679" fmla="*/ 2214401 h 4850679"/>
                              <a:gd name="connsiteX1680" fmla="*/ 5647821 w 7340435"/>
                              <a:gd name="connsiteY1680" fmla="*/ 2204372 h 4850679"/>
                              <a:gd name="connsiteX1681" fmla="*/ 6949809 w 7340435"/>
                              <a:gd name="connsiteY1681" fmla="*/ 2189900 h 4850679"/>
                              <a:gd name="connsiteX1682" fmla="*/ 6976306 w 7340435"/>
                              <a:gd name="connsiteY1682" fmla="*/ 2208813 h 4850679"/>
                              <a:gd name="connsiteX1683" fmla="*/ 6970717 w 7340435"/>
                              <a:gd name="connsiteY1683" fmla="*/ 2212406 h 4850679"/>
                              <a:gd name="connsiteX1684" fmla="*/ 6921216 w 7340435"/>
                              <a:gd name="connsiteY1684" fmla="*/ 2200828 h 4850679"/>
                              <a:gd name="connsiteX1685" fmla="*/ 6909638 w 7340435"/>
                              <a:gd name="connsiteY1685" fmla="*/ 2250330 h 4850679"/>
                              <a:gd name="connsiteX1686" fmla="*/ 6904050 w 7340435"/>
                              <a:gd name="connsiteY1686" fmla="*/ 2253923 h 4850679"/>
                              <a:gd name="connsiteX1687" fmla="*/ 6917623 w 7340435"/>
                              <a:gd name="connsiteY1687" fmla="*/ 2195240 h 4850679"/>
                              <a:gd name="connsiteX1688" fmla="*/ 6949809 w 7340435"/>
                              <a:gd name="connsiteY1688" fmla="*/ 2189900 h 4850679"/>
                              <a:gd name="connsiteX1689" fmla="*/ 230910 w 7340435"/>
                              <a:gd name="connsiteY1689" fmla="*/ 2150778 h 4850679"/>
                              <a:gd name="connsiteX1690" fmla="*/ 257407 w 7340435"/>
                              <a:gd name="connsiteY1690" fmla="*/ 2169691 h 4850679"/>
                              <a:gd name="connsiteX1691" fmla="*/ 251818 w 7340435"/>
                              <a:gd name="connsiteY1691" fmla="*/ 2173284 h 4850679"/>
                              <a:gd name="connsiteX1692" fmla="*/ 202316 w 7340435"/>
                              <a:gd name="connsiteY1692" fmla="*/ 2161706 h 4850679"/>
                              <a:gd name="connsiteX1693" fmla="*/ 190739 w 7340435"/>
                              <a:gd name="connsiteY1693" fmla="*/ 2211208 h 4850679"/>
                              <a:gd name="connsiteX1694" fmla="*/ 185151 w 7340435"/>
                              <a:gd name="connsiteY1694" fmla="*/ 2214801 h 4850679"/>
                              <a:gd name="connsiteX1695" fmla="*/ 198723 w 7340435"/>
                              <a:gd name="connsiteY1695" fmla="*/ 2156118 h 4850679"/>
                              <a:gd name="connsiteX1696" fmla="*/ 230910 w 7340435"/>
                              <a:gd name="connsiteY1696" fmla="*/ 2150778 h 4850679"/>
                              <a:gd name="connsiteX1697" fmla="*/ 4991888 w 7340435"/>
                              <a:gd name="connsiteY1697" fmla="*/ 2139352 h 4850679"/>
                              <a:gd name="connsiteX1698" fmla="*/ 4984303 w 7340435"/>
                              <a:gd name="connsiteY1698" fmla="*/ 2143344 h 4850679"/>
                              <a:gd name="connsiteX1699" fmla="*/ 4983106 w 7340435"/>
                              <a:gd name="connsiteY1699" fmla="*/ 2144542 h 4850679"/>
                              <a:gd name="connsiteX1700" fmla="*/ 4981509 w 7340435"/>
                              <a:gd name="connsiteY1700" fmla="*/ 2143743 h 4850679"/>
                              <a:gd name="connsiteX1701" fmla="*/ 4973525 w 7340435"/>
                              <a:gd name="connsiteY1701" fmla="*/ 2141747 h 4850679"/>
                              <a:gd name="connsiteX1702" fmla="*/ 4967536 w 7340435"/>
                              <a:gd name="connsiteY1702" fmla="*/ 2145740 h 4850679"/>
                              <a:gd name="connsiteX1703" fmla="*/ 4967137 w 7340435"/>
                              <a:gd name="connsiteY1703" fmla="*/ 2154522 h 4850679"/>
                              <a:gd name="connsiteX1704" fmla="*/ 4985501 w 7340435"/>
                              <a:gd name="connsiteY1704" fmla="*/ 2170490 h 4850679"/>
                              <a:gd name="connsiteX1705" fmla="*/ 4987896 w 7340435"/>
                              <a:gd name="connsiteY1705" fmla="*/ 2170091 h 4850679"/>
                              <a:gd name="connsiteX1706" fmla="*/ 5001469 w 7340435"/>
                              <a:gd name="connsiteY1706" fmla="*/ 2150530 h 4850679"/>
                              <a:gd name="connsiteX1707" fmla="*/ 4998675 w 7340435"/>
                              <a:gd name="connsiteY1707" fmla="*/ 2141747 h 4850679"/>
                              <a:gd name="connsiteX1708" fmla="*/ 4991888 w 7340435"/>
                              <a:gd name="connsiteY1708" fmla="*/ 2139352 h 4850679"/>
                              <a:gd name="connsiteX1709" fmla="*/ 4991489 w 7340435"/>
                              <a:gd name="connsiteY1709" fmla="*/ 2135360 h 4850679"/>
                              <a:gd name="connsiteX1710" fmla="*/ 5001868 w 7340435"/>
                              <a:gd name="connsiteY1710" fmla="*/ 2138952 h 4850679"/>
                              <a:gd name="connsiteX1711" fmla="*/ 5005860 w 7340435"/>
                              <a:gd name="connsiteY1711" fmla="*/ 2150929 h 4850679"/>
                              <a:gd name="connsiteX1712" fmla="*/ 4999074 w 7340435"/>
                              <a:gd name="connsiteY1712" fmla="*/ 2164901 h 4850679"/>
                              <a:gd name="connsiteX1713" fmla="*/ 4990291 w 7340435"/>
                              <a:gd name="connsiteY1713" fmla="*/ 2173684 h 4850679"/>
                              <a:gd name="connsiteX1714" fmla="*/ 4987098 w 7340435"/>
                              <a:gd name="connsiteY1714" fmla="*/ 2175281 h 4850679"/>
                              <a:gd name="connsiteX1715" fmla="*/ 4983505 w 7340435"/>
                              <a:gd name="connsiteY1715" fmla="*/ 2174881 h 4850679"/>
                              <a:gd name="connsiteX1716" fmla="*/ 4963145 w 7340435"/>
                              <a:gd name="connsiteY1716" fmla="*/ 2156917 h 4850679"/>
                              <a:gd name="connsiteX1717" fmla="*/ 4963943 w 7340435"/>
                              <a:gd name="connsiteY1717" fmla="*/ 2144143 h 4850679"/>
                              <a:gd name="connsiteX1718" fmla="*/ 4973126 w 7340435"/>
                              <a:gd name="connsiteY1718" fmla="*/ 2137755 h 4850679"/>
                              <a:gd name="connsiteX1719" fmla="*/ 4982707 w 7340435"/>
                              <a:gd name="connsiteY1719" fmla="*/ 2139751 h 4850679"/>
                              <a:gd name="connsiteX1720" fmla="*/ 4991489 w 7340435"/>
                              <a:gd name="connsiteY1720" fmla="*/ 2135360 h 4850679"/>
                              <a:gd name="connsiteX1721" fmla="*/ 7205844 w 7340435"/>
                              <a:gd name="connsiteY1721" fmla="*/ 2115798 h 4850679"/>
                              <a:gd name="connsiteX1722" fmla="*/ 7196661 w 7340435"/>
                              <a:gd name="connsiteY1722" fmla="*/ 2133364 h 4850679"/>
                              <a:gd name="connsiteX1723" fmla="*/ 7214227 w 7340435"/>
                              <a:gd name="connsiteY1723" fmla="*/ 2142546 h 4850679"/>
                              <a:gd name="connsiteX1724" fmla="*/ 7223409 w 7340435"/>
                              <a:gd name="connsiteY1724" fmla="*/ 2124981 h 4850679"/>
                              <a:gd name="connsiteX1725" fmla="*/ 7205844 w 7340435"/>
                              <a:gd name="connsiteY1725" fmla="*/ 2115798 h 4850679"/>
                              <a:gd name="connsiteX1726" fmla="*/ 7203449 w 7340435"/>
                              <a:gd name="connsiteY1726" fmla="*/ 2108214 h 4850679"/>
                              <a:gd name="connsiteX1727" fmla="*/ 7230993 w 7340435"/>
                              <a:gd name="connsiteY1727" fmla="*/ 2122586 h 4850679"/>
                              <a:gd name="connsiteX1728" fmla="*/ 7216622 w 7340435"/>
                              <a:gd name="connsiteY1728" fmla="*/ 2150131 h 4850679"/>
                              <a:gd name="connsiteX1729" fmla="*/ 7189077 w 7340435"/>
                              <a:gd name="connsiteY1729" fmla="*/ 2135759 h 4850679"/>
                              <a:gd name="connsiteX1730" fmla="*/ 7203449 w 7340435"/>
                              <a:gd name="connsiteY1730" fmla="*/ 2108214 h 4850679"/>
                              <a:gd name="connsiteX1731" fmla="*/ 7199457 w 7340435"/>
                              <a:gd name="connsiteY1731" fmla="*/ 2095440 h 4850679"/>
                              <a:gd name="connsiteX1732" fmla="*/ 7175904 w 7340435"/>
                              <a:gd name="connsiteY1732" fmla="*/ 2139752 h 4850679"/>
                              <a:gd name="connsiteX1733" fmla="*/ 7220216 w 7340435"/>
                              <a:gd name="connsiteY1733" fmla="*/ 2163304 h 4850679"/>
                              <a:gd name="connsiteX1734" fmla="*/ 7243768 w 7340435"/>
                              <a:gd name="connsiteY1734" fmla="*/ 2118993 h 4850679"/>
                              <a:gd name="connsiteX1735" fmla="*/ 7199457 w 7340435"/>
                              <a:gd name="connsiteY1735" fmla="*/ 2095440 h 4850679"/>
                              <a:gd name="connsiteX1736" fmla="*/ 7214134 w 7340435"/>
                              <a:gd name="connsiteY1736" fmla="*/ 2085716 h 4850679"/>
                              <a:gd name="connsiteX1737" fmla="*/ 7251353 w 7340435"/>
                              <a:gd name="connsiteY1737" fmla="*/ 2116199 h 4850679"/>
                              <a:gd name="connsiteX1738" fmla="*/ 7222611 w 7340435"/>
                              <a:gd name="connsiteY1738" fmla="*/ 2170490 h 4850679"/>
                              <a:gd name="connsiteX1739" fmla="*/ 7168319 w 7340435"/>
                              <a:gd name="connsiteY1739" fmla="*/ 2141748 h 4850679"/>
                              <a:gd name="connsiteX1740" fmla="*/ 7197062 w 7340435"/>
                              <a:gd name="connsiteY1740" fmla="*/ 2087456 h 4850679"/>
                              <a:gd name="connsiteX1741" fmla="*/ 7214134 w 7340435"/>
                              <a:gd name="connsiteY1741" fmla="*/ 2085716 h 4850679"/>
                              <a:gd name="connsiteX1742" fmla="*/ 486546 w 7340435"/>
                              <a:gd name="connsiteY1742" fmla="*/ 2076678 h 4850679"/>
                              <a:gd name="connsiteX1743" fmla="*/ 477365 w 7340435"/>
                              <a:gd name="connsiteY1743" fmla="*/ 2094243 h 4850679"/>
                              <a:gd name="connsiteX1744" fmla="*/ 494929 w 7340435"/>
                              <a:gd name="connsiteY1744" fmla="*/ 2103425 h 4850679"/>
                              <a:gd name="connsiteX1745" fmla="*/ 504111 w 7340435"/>
                              <a:gd name="connsiteY1745" fmla="*/ 2085860 h 4850679"/>
                              <a:gd name="connsiteX1746" fmla="*/ 486546 w 7340435"/>
                              <a:gd name="connsiteY1746" fmla="*/ 2076678 h 4850679"/>
                              <a:gd name="connsiteX1747" fmla="*/ 2750747 w 7340435"/>
                              <a:gd name="connsiteY1747" fmla="*/ 2073783 h 4850679"/>
                              <a:gd name="connsiteX1748" fmla="*/ 2736428 w 7340435"/>
                              <a:gd name="connsiteY1748" fmla="*/ 2081468 h 4850679"/>
                              <a:gd name="connsiteX1749" fmla="*/ 2729241 w 7340435"/>
                              <a:gd name="connsiteY1749" fmla="*/ 2090251 h 4850679"/>
                              <a:gd name="connsiteX1750" fmla="*/ 2724053 w 7340435"/>
                              <a:gd name="connsiteY1750" fmla="*/ 2090650 h 4850679"/>
                              <a:gd name="connsiteX1751" fmla="*/ 2715270 w 7340435"/>
                              <a:gd name="connsiteY1751" fmla="*/ 2083464 h 4850679"/>
                              <a:gd name="connsiteX1752" fmla="*/ 2699701 w 7340435"/>
                              <a:gd name="connsiteY1752" fmla="*/ 2078673 h 4850679"/>
                              <a:gd name="connsiteX1753" fmla="*/ 2685730 w 7340435"/>
                              <a:gd name="connsiteY1753" fmla="*/ 2086258 h 4850679"/>
                              <a:gd name="connsiteX1754" fmla="*/ 2688524 w 7340435"/>
                              <a:gd name="connsiteY1754" fmla="*/ 2116199 h 4850679"/>
                              <a:gd name="connsiteX1755" fmla="*/ 2732433 w 7340435"/>
                              <a:gd name="connsiteY1755" fmla="*/ 2152925 h 4850679"/>
                              <a:gd name="connsiteX1756" fmla="*/ 2768762 w 7340435"/>
                              <a:gd name="connsiteY1756" fmla="*/ 2108614 h 4850679"/>
                              <a:gd name="connsiteX1757" fmla="*/ 2765970 w 7340435"/>
                              <a:gd name="connsiteY1757" fmla="*/ 2078673 h 4850679"/>
                              <a:gd name="connsiteX1758" fmla="*/ 2750747 w 7340435"/>
                              <a:gd name="connsiteY1758" fmla="*/ 2073783 h 4850679"/>
                              <a:gd name="connsiteX1759" fmla="*/ 4024479 w 7340435"/>
                              <a:gd name="connsiteY1759" fmla="*/ 2069742 h 4850679"/>
                              <a:gd name="connsiteX1760" fmla="*/ 4050977 w 7340435"/>
                              <a:gd name="connsiteY1760" fmla="*/ 2088654 h 4850679"/>
                              <a:gd name="connsiteX1761" fmla="*/ 4045388 w 7340435"/>
                              <a:gd name="connsiteY1761" fmla="*/ 2092247 h 4850679"/>
                              <a:gd name="connsiteX1762" fmla="*/ 3995887 w 7340435"/>
                              <a:gd name="connsiteY1762" fmla="*/ 2080670 h 4850679"/>
                              <a:gd name="connsiteX1763" fmla="*/ 3984310 w 7340435"/>
                              <a:gd name="connsiteY1763" fmla="*/ 2130171 h 4850679"/>
                              <a:gd name="connsiteX1764" fmla="*/ 3978721 w 7340435"/>
                              <a:gd name="connsiteY1764" fmla="*/ 2133764 h 4850679"/>
                              <a:gd name="connsiteX1765" fmla="*/ 3992294 w 7340435"/>
                              <a:gd name="connsiteY1765" fmla="*/ 2075081 h 4850679"/>
                              <a:gd name="connsiteX1766" fmla="*/ 4024479 w 7340435"/>
                              <a:gd name="connsiteY1766" fmla="*/ 2069742 h 4850679"/>
                              <a:gd name="connsiteX1767" fmla="*/ 484151 w 7340435"/>
                              <a:gd name="connsiteY1767" fmla="*/ 2069093 h 4850679"/>
                              <a:gd name="connsiteX1768" fmla="*/ 511696 w 7340435"/>
                              <a:gd name="connsiteY1768" fmla="*/ 2083465 h 4850679"/>
                              <a:gd name="connsiteX1769" fmla="*/ 497324 w 7340435"/>
                              <a:gd name="connsiteY1769" fmla="*/ 2111010 h 4850679"/>
                              <a:gd name="connsiteX1770" fmla="*/ 469780 w 7340435"/>
                              <a:gd name="connsiteY1770" fmla="*/ 2096639 h 4850679"/>
                              <a:gd name="connsiteX1771" fmla="*/ 484151 w 7340435"/>
                              <a:gd name="connsiteY1771" fmla="*/ 2069093 h 4850679"/>
                              <a:gd name="connsiteX1772" fmla="*/ 2749651 w 7340435"/>
                              <a:gd name="connsiteY1772" fmla="*/ 2067047 h 4850679"/>
                              <a:gd name="connsiteX1773" fmla="*/ 2770360 w 7340435"/>
                              <a:gd name="connsiteY1773" fmla="*/ 2073484 h 4850679"/>
                              <a:gd name="connsiteX1774" fmla="*/ 2773952 w 7340435"/>
                              <a:gd name="connsiteY1774" fmla="*/ 2113405 h 4850679"/>
                              <a:gd name="connsiteX1775" fmla="*/ 2735230 w 7340435"/>
                              <a:gd name="connsiteY1775" fmla="*/ 2160510 h 4850679"/>
                              <a:gd name="connsiteX1776" fmla="*/ 2730039 w 7340435"/>
                              <a:gd name="connsiteY1776" fmla="*/ 2160909 h 4850679"/>
                              <a:gd name="connsiteX1777" fmla="*/ 2683334 w 7340435"/>
                              <a:gd name="connsiteY1777" fmla="*/ 2121788 h 4850679"/>
                              <a:gd name="connsiteX1778" fmla="*/ 2679742 w 7340435"/>
                              <a:gd name="connsiteY1778" fmla="*/ 2081867 h 4850679"/>
                              <a:gd name="connsiteX1779" fmla="*/ 2698902 w 7340435"/>
                              <a:gd name="connsiteY1779" fmla="*/ 2071488 h 4850679"/>
                              <a:gd name="connsiteX1780" fmla="*/ 2719660 w 7340435"/>
                              <a:gd name="connsiteY1780" fmla="*/ 2078274 h 4850679"/>
                              <a:gd name="connsiteX1781" fmla="*/ 2725647 w 7340435"/>
                              <a:gd name="connsiteY1781" fmla="*/ 2083064 h 4850679"/>
                              <a:gd name="connsiteX1782" fmla="*/ 2730438 w 7340435"/>
                              <a:gd name="connsiteY1782" fmla="*/ 2077076 h 4850679"/>
                              <a:gd name="connsiteX1783" fmla="*/ 2749651 w 7340435"/>
                              <a:gd name="connsiteY1783" fmla="*/ 2067047 h 4850679"/>
                              <a:gd name="connsiteX1784" fmla="*/ 480558 w 7340435"/>
                              <a:gd name="connsiteY1784" fmla="*/ 2056319 h 4850679"/>
                              <a:gd name="connsiteX1785" fmla="*/ 457005 w 7340435"/>
                              <a:gd name="connsiteY1785" fmla="*/ 2100631 h 4850679"/>
                              <a:gd name="connsiteX1786" fmla="*/ 501317 w 7340435"/>
                              <a:gd name="connsiteY1786" fmla="*/ 2124184 h 4850679"/>
                              <a:gd name="connsiteX1787" fmla="*/ 524869 w 7340435"/>
                              <a:gd name="connsiteY1787" fmla="*/ 2079872 h 4850679"/>
                              <a:gd name="connsiteX1788" fmla="*/ 480558 w 7340435"/>
                              <a:gd name="connsiteY1788" fmla="*/ 2056319 h 4850679"/>
                              <a:gd name="connsiteX1789" fmla="*/ 495235 w 7340435"/>
                              <a:gd name="connsiteY1789" fmla="*/ 2046595 h 4850679"/>
                              <a:gd name="connsiteX1790" fmla="*/ 532454 w 7340435"/>
                              <a:gd name="connsiteY1790" fmla="*/ 2077078 h 4850679"/>
                              <a:gd name="connsiteX1791" fmla="*/ 503712 w 7340435"/>
                              <a:gd name="connsiteY1791" fmla="*/ 2131369 h 4850679"/>
                              <a:gd name="connsiteX1792" fmla="*/ 449421 w 7340435"/>
                              <a:gd name="connsiteY1792" fmla="*/ 2102627 h 4850679"/>
                              <a:gd name="connsiteX1793" fmla="*/ 478163 w 7340435"/>
                              <a:gd name="connsiteY1793" fmla="*/ 2048335 h 4850679"/>
                              <a:gd name="connsiteX1794" fmla="*/ 495235 w 7340435"/>
                              <a:gd name="connsiteY1794" fmla="*/ 2046595 h 4850679"/>
                              <a:gd name="connsiteX1795" fmla="*/ 4280516 w 7340435"/>
                              <a:gd name="connsiteY1795" fmla="*/ 1995641 h 4850679"/>
                              <a:gd name="connsiteX1796" fmla="*/ 4271334 w 7340435"/>
                              <a:gd name="connsiteY1796" fmla="*/ 2013206 h 4850679"/>
                              <a:gd name="connsiteX1797" fmla="*/ 4288899 w 7340435"/>
                              <a:gd name="connsiteY1797" fmla="*/ 2022388 h 4850679"/>
                              <a:gd name="connsiteX1798" fmla="*/ 4298081 w 7340435"/>
                              <a:gd name="connsiteY1798" fmla="*/ 2004823 h 4850679"/>
                              <a:gd name="connsiteX1799" fmla="*/ 4280516 w 7340435"/>
                              <a:gd name="connsiteY1799" fmla="*/ 1995641 h 4850679"/>
                              <a:gd name="connsiteX1800" fmla="*/ 4277722 w 7340435"/>
                              <a:gd name="connsiteY1800" fmla="*/ 1988056 h 4850679"/>
                              <a:gd name="connsiteX1801" fmla="*/ 4305267 w 7340435"/>
                              <a:gd name="connsiteY1801" fmla="*/ 2002428 h 4850679"/>
                              <a:gd name="connsiteX1802" fmla="*/ 4290895 w 7340435"/>
                              <a:gd name="connsiteY1802" fmla="*/ 2029973 h 4850679"/>
                              <a:gd name="connsiteX1803" fmla="*/ 4263350 w 7340435"/>
                              <a:gd name="connsiteY1803" fmla="*/ 2015602 h 4850679"/>
                              <a:gd name="connsiteX1804" fmla="*/ 4277722 w 7340435"/>
                              <a:gd name="connsiteY1804" fmla="*/ 1988056 h 4850679"/>
                              <a:gd name="connsiteX1805" fmla="*/ 4274129 w 7340435"/>
                              <a:gd name="connsiteY1805" fmla="*/ 1975281 h 4850679"/>
                              <a:gd name="connsiteX1806" fmla="*/ 4250575 w 7340435"/>
                              <a:gd name="connsiteY1806" fmla="*/ 2019593 h 4850679"/>
                              <a:gd name="connsiteX1807" fmla="*/ 4294887 w 7340435"/>
                              <a:gd name="connsiteY1807" fmla="*/ 2043145 h 4850679"/>
                              <a:gd name="connsiteX1808" fmla="*/ 4318440 w 7340435"/>
                              <a:gd name="connsiteY1808" fmla="*/ 1998834 h 4850679"/>
                              <a:gd name="connsiteX1809" fmla="*/ 4274129 w 7340435"/>
                              <a:gd name="connsiteY1809" fmla="*/ 1975281 h 4850679"/>
                              <a:gd name="connsiteX1810" fmla="*/ 4288806 w 7340435"/>
                              <a:gd name="connsiteY1810" fmla="*/ 1965557 h 4850679"/>
                              <a:gd name="connsiteX1811" fmla="*/ 4326025 w 7340435"/>
                              <a:gd name="connsiteY1811" fmla="*/ 1996040 h 4850679"/>
                              <a:gd name="connsiteX1812" fmla="*/ 4297283 w 7340435"/>
                              <a:gd name="connsiteY1812" fmla="*/ 2050331 h 4850679"/>
                              <a:gd name="connsiteX1813" fmla="*/ 4242991 w 7340435"/>
                              <a:gd name="connsiteY1813" fmla="*/ 2021589 h 4850679"/>
                              <a:gd name="connsiteX1814" fmla="*/ 4271734 w 7340435"/>
                              <a:gd name="connsiteY1814" fmla="*/ 1967297 h 4850679"/>
                              <a:gd name="connsiteX1815" fmla="*/ 4288806 w 7340435"/>
                              <a:gd name="connsiteY1815" fmla="*/ 1965557 h 4850679"/>
                              <a:gd name="connsiteX1816" fmla="*/ 2077355 w 7340435"/>
                              <a:gd name="connsiteY1816" fmla="*/ 1950132 h 4850679"/>
                              <a:gd name="connsiteX1817" fmla="*/ 2069769 w 7340435"/>
                              <a:gd name="connsiteY1817" fmla="*/ 1954124 h 4850679"/>
                              <a:gd name="connsiteX1818" fmla="*/ 2068572 w 7340435"/>
                              <a:gd name="connsiteY1818" fmla="*/ 1955322 h 4850679"/>
                              <a:gd name="connsiteX1819" fmla="*/ 2066975 w 7340435"/>
                              <a:gd name="connsiteY1819" fmla="*/ 1954524 h 4850679"/>
                              <a:gd name="connsiteX1820" fmla="*/ 2058991 w 7340435"/>
                              <a:gd name="connsiteY1820" fmla="*/ 1952527 h 4850679"/>
                              <a:gd name="connsiteX1821" fmla="*/ 2053003 w 7340435"/>
                              <a:gd name="connsiteY1821" fmla="*/ 1956520 h 4850679"/>
                              <a:gd name="connsiteX1822" fmla="*/ 2052604 w 7340435"/>
                              <a:gd name="connsiteY1822" fmla="*/ 1965302 h 4850679"/>
                              <a:gd name="connsiteX1823" fmla="*/ 2070968 w 7340435"/>
                              <a:gd name="connsiteY1823" fmla="*/ 1981270 h 4850679"/>
                              <a:gd name="connsiteX1824" fmla="*/ 2073363 w 7340435"/>
                              <a:gd name="connsiteY1824" fmla="*/ 1980871 h 4850679"/>
                              <a:gd name="connsiteX1825" fmla="*/ 2086936 w 7340435"/>
                              <a:gd name="connsiteY1825" fmla="*/ 1961310 h 4850679"/>
                              <a:gd name="connsiteX1826" fmla="*/ 2084141 w 7340435"/>
                              <a:gd name="connsiteY1826" fmla="*/ 1952527 h 4850679"/>
                              <a:gd name="connsiteX1827" fmla="*/ 2077355 w 7340435"/>
                              <a:gd name="connsiteY1827" fmla="*/ 1950132 h 4850679"/>
                              <a:gd name="connsiteX1828" fmla="*/ 2076955 w 7340435"/>
                              <a:gd name="connsiteY1828" fmla="*/ 1945741 h 4850679"/>
                              <a:gd name="connsiteX1829" fmla="*/ 2087335 w 7340435"/>
                              <a:gd name="connsiteY1829" fmla="*/ 1949333 h 4850679"/>
                              <a:gd name="connsiteX1830" fmla="*/ 2091327 w 7340435"/>
                              <a:gd name="connsiteY1830" fmla="*/ 1961310 h 4850679"/>
                              <a:gd name="connsiteX1831" fmla="*/ 2084541 w 7340435"/>
                              <a:gd name="connsiteY1831" fmla="*/ 1975282 h 4850679"/>
                              <a:gd name="connsiteX1832" fmla="*/ 2075757 w 7340435"/>
                              <a:gd name="connsiteY1832" fmla="*/ 1984065 h 4850679"/>
                              <a:gd name="connsiteX1833" fmla="*/ 2072564 w 7340435"/>
                              <a:gd name="connsiteY1833" fmla="*/ 1985662 h 4850679"/>
                              <a:gd name="connsiteX1834" fmla="*/ 2068972 w 7340435"/>
                              <a:gd name="connsiteY1834" fmla="*/ 1985262 h 4850679"/>
                              <a:gd name="connsiteX1835" fmla="*/ 2048612 w 7340435"/>
                              <a:gd name="connsiteY1835" fmla="*/ 1967298 h 4850679"/>
                              <a:gd name="connsiteX1836" fmla="*/ 2049409 w 7340435"/>
                              <a:gd name="connsiteY1836" fmla="*/ 1954524 h 4850679"/>
                              <a:gd name="connsiteX1837" fmla="*/ 2058592 w 7340435"/>
                              <a:gd name="connsiteY1837" fmla="*/ 1948136 h 4850679"/>
                              <a:gd name="connsiteX1838" fmla="*/ 2068173 w 7340435"/>
                              <a:gd name="connsiteY1838" fmla="*/ 1950132 h 4850679"/>
                              <a:gd name="connsiteX1839" fmla="*/ 2076955 w 7340435"/>
                              <a:gd name="connsiteY1839" fmla="*/ 1945741 h 4850679"/>
                              <a:gd name="connsiteX1840" fmla="*/ 6528354 w 7340435"/>
                              <a:gd name="connsiteY1840" fmla="*/ 1940451 h 4850679"/>
                              <a:gd name="connsiteX1841" fmla="*/ 6514033 w 7340435"/>
                              <a:gd name="connsiteY1841" fmla="*/ 1948136 h 4850679"/>
                              <a:gd name="connsiteX1842" fmla="*/ 6506847 w 7340435"/>
                              <a:gd name="connsiteY1842" fmla="*/ 1956919 h 4850679"/>
                              <a:gd name="connsiteX1843" fmla="*/ 6501658 w 7340435"/>
                              <a:gd name="connsiteY1843" fmla="*/ 1957318 h 4850679"/>
                              <a:gd name="connsiteX1844" fmla="*/ 6492875 w 7340435"/>
                              <a:gd name="connsiteY1844" fmla="*/ 1950132 h 4850679"/>
                              <a:gd name="connsiteX1845" fmla="*/ 6477307 w 7340435"/>
                              <a:gd name="connsiteY1845" fmla="*/ 1945341 h 4850679"/>
                              <a:gd name="connsiteX1846" fmla="*/ 6463334 w 7340435"/>
                              <a:gd name="connsiteY1846" fmla="*/ 1952926 h 4850679"/>
                              <a:gd name="connsiteX1847" fmla="*/ 6466128 w 7340435"/>
                              <a:gd name="connsiteY1847" fmla="*/ 1982867 h 4850679"/>
                              <a:gd name="connsiteX1848" fmla="*/ 6510041 w 7340435"/>
                              <a:gd name="connsiteY1848" fmla="*/ 2019593 h 4850679"/>
                              <a:gd name="connsiteX1849" fmla="*/ 6546368 w 7340435"/>
                              <a:gd name="connsiteY1849" fmla="*/ 1975282 h 4850679"/>
                              <a:gd name="connsiteX1850" fmla="*/ 6543573 w 7340435"/>
                              <a:gd name="connsiteY1850" fmla="*/ 1945341 h 4850679"/>
                              <a:gd name="connsiteX1851" fmla="*/ 6528354 w 7340435"/>
                              <a:gd name="connsiteY1851" fmla="*/ 1940451 h 4850679"/>
                              <a:gd name="connsiteX1852" fmla="*/ 6527257 w 7340435"/>
                              <a:gd name="connsiteY1852" fmla="*/ 1933715 h 4850679"/>
                              <a:gd name="connsiteX1853" fmla="*/ 6547965 w 7340435"/>
                              <a:gd name="connsiteY1853" fmla="*/ 1940152 h 4850679"/>
                              <a:gd name="connsiteX1854" fmla="*/ 6551557 w 7340435"/>
                              <a:gd name="connsiteY1854" fmla="*/ 1980072 h 4850679"/>
                              <a:gd name="connsiteX1855" fmla="*/ 6512835 w 7340435"/>
                              <a:gd name="connsiteY1855" fmla="*/ 2027178 h 4850679"/>
                              <a:gd name="connsiteX1856" fmla="*/ 6507646 w 7340435"/>
                              <a:gd name="connsiteY1856" fmla="*/ 2027577 h 4850679"/>
                              <a:gd name="connsiteX1857" fmla="*/ 6460938 w 7340435"/>
                              <a:gd name="connsiteY1857" fmla="*/ 1988456 h 4850679"/>
                              <a:gd name="connsiteX1858" fmla="*/ 6457346 w 7340435"/>
                              <a:gd name="connsiteY1858" fmla="*/ 1948535 h 4850679"/>
                              <a:gd name="connsiteX1859" fmla="*/ 6476507 w 7340435"/>
                              <a:gd name="connsiteY1859" fmla="*/ 1938156 h 4850679"/>
                              <a:gd name="connsiteX1860" fmla="*/ 6497266 w 7340435"/>
                              <a:gd name="connsiteY1860" fmla="*/ 1944942 h 4850679"/>
                              <a:gd name="connsiteX1861" fmla="*/ 6503254 w 7340435"/>
                              <a:gd name="connsiteY1861" fmla="*/ 1949732 h 4850679"/>
                              <a:gd name="connsiteX1862" fmla="*/ 6508045 w 7340435"/>
                              <a:gd name="connsiteY1862" fmla="*/ 1943744 h 4850679"/>
                              <a:gd name="connsiteX1863" fmla="*/ 6527257 w 7340435"/>
                              <a:gd name="connsiteY1863" fmla="*/ 1933715 h 4850679"/>
                              <a:gd name="connsiteX1864" fmla="*/ 1110348 w 7340435"/>
                              <a:gd name="connsiteY1864" fmla="*/ 1880123 h 4850679"/>
                              <a:gd name="connsiteX1865" fmla="*/ 1136846 w 7340435"/>
                              <a:gd name="connsiteY1865" fmla="*/ 1899035 h 4850679"/>
                              <a:gd name="connsiteX1866" fmla="*/ 1131257 w 7340435"/>
                              <a:gd name="connsiteY1866" fmla="*/ 1902628 h 4850679"/>
                              <a:gd name="connsiteX1867" fmla="*/ 1081754 w 7340435"/>
                              <a:gd name="connsiteY1867" fmla="*/ 1891051 h 4850679"/>
                              <a:gd name="connsiteX1868" fmla="*/ 1070177 w 7340435"/>
                              <a:gd name="connsiteY1868" fmla="*/ 1940552 h 4850679"/>
                              <a:gd name="connsiteX1869" fmla="*/ 1064589 w 7340435"/>
                              <a:gd name="connsiteY1869" fmla="*/ 1944145 h 4850679"/>
                              <a:gd name="connsiteX1870" fmla="*/ 1078161 w 7340435"/>
                              <a:gd name="connsiteY1870" fmla="*/ 1885462 h 4850679"/>
                              <a:gd name="connsiteX1871" fmla="*/ 1110348 w 7340435"/>
                              <a:gd name="connsiteY1871" fmla="*/ 1880123 h 4850679"/>
                              <a:gd name="connsiteX1872" fmla="*/ 5871323 w 7340435"/>
                              <a:gd name="connsiteY1872" fmla="*/ 1868695 h 4850679"/>
                              <a:gd name="connsiteX1873" fmla="*/ 5863738 w 7340435"/>
                              <a:gd name="connsiteY1873" fmla="*/ 1872687 h 4850679"/>
                              <a:gd name="connsiteX1874" fmla="*/ 5862541 w 7340435"/>
                              <a:gd name="connsiteY1874" fmla="*/ 1873885 h 4850679"/>
                              <a:gd name="connsiteX1875" fmla="*/ 5860944 w 7340435"/>
                              <a:gd name="connsiteY1875" fmla="*/ 1873087 h 4850679"/>
                              <a:gd name="connsiteX1876" fmla="*/ 5852960 w 7340435"/>
                              <a:gd name="connsiteY1876" fmla="*/ 1871090 h 4850679"/>
                              <a:gd name="connsiteX1877" fmla="*/ 5846971 w 7340435"/>
                              <a:gd name="connsiteY1877" fmla="*/ 1875083 h 4850679"/>
                              <a:gd name="connsiteX1878" fmla="*/ 5846572 w 7340435"/>
                              <a:gd name="connsiteY1878" fmla="*/ 1883865 h 4850679"/>
                              <a:gd name="connsiteX1879" fmla="*/ 5864936 w 7340435"/>
                              <a:gd name="connsiteY1879" fmla="*/ 1899833 h 4850679"/>
                              <a:gd name="connsiteX1880" fmla="*/ 5867331 w 7340435"/>
                              <a:gd name="connsiteY1880" fmla="*/ 1899434 h 4850679"/>
                              <a:gd name="connsiteX1881" fmla="*/ 5880904 w 7340435"/>
                              <a:gd name="connsiteY1881" fmla="*/ 1879873 h 4850679"/>
                              <a:gd name="connsiteX1882" fmla="*/ 5878110 w 7340435"/>
                              <a:gd name="connsiteY1882" fmla="*/ 1871090 h 4850679"/>
                              <a:gd name="connsiteX1883" fmla="*/ 5871323 w 7340435"/>
                              <a:gd name="connsiteY1883" fmla="*/ 1868695 h 4850679"/>
                              <a:gd name="connsiteX1884" fmla="*/ 5870924 w 7340435"/>
                              <a:gd name="connsiteY1884" fmla="*/ 1864304 h 4850679"/>
                              <a:gd name="connsiteX1885" fmla="*/ 5881303 w 7340435"/>
                              <a:gd name="connsiteY1885" fmla="*/ 1867897 h 4850679"/>
                              <a:gd name="connsiteX1886" fmla="*/ 5885295 w 7340435"/>
                              <a:gd name="connsiteY1886" fmla="*/ 1879873 h 4850679"/>
                              <a:gd name="connsiteX1887" fmla="*/ 5878509 w 7340435"/>
                              <a:gd name="connsiteY1887" fmla="*/ 1893845 h 4850679"/>
                              <a:gd name="connsiteX1888" fmla="*/ 5869726 w 7340435"/>
                              <a:gd name="connsiteY1888" fmla="*/ 1902628 h 4850679"/>
                              <a:gd name="connsiteX1889" fmla="*/ 5866533 w 7340435"/>
                              <a:gd name="connsiteY1889" fmla="*/ 1904224 h 4850679"/>
                              <a:gd name="connsiteX1890" fmla="*/ 5862940 w 7340435"/>
                              <a:gd name="connsiteY1890" fmla="*/ 1903825 h 4850679"/>
                              <a:gd name="connsiteX1891" fmla="*/ 5842580 w 7340435"/>
                              <a:gd name="connsiteY1891" fmla="*/ 1885861 h 4850679"/>
                              <a:gd name="connsiteX1892" fmla="*/ 5843378 w 7340435"/>
                              <a:gd name="connsiteY1892" fmla="*/ 1873087 h 4850679"/>
                              <a:gd name="connsiteX1893" fmla="*/ 5852561 w 7340435"/>
                              <a:gd name="connsiteY1893" fmla="*/ 1866699 h 4850679"/>
                              <a:gd name="connsiteX1894" fmla="*/ 5862142 w 7340435"/>
                              <a:gd name="connsiteY1894" fmla="*/ 1868695 h 4850679"/>
                              <a:gd name="connsiteX1895" fmla="*/ 5870924 w 7340435"/>
                              <a:gd name="connsiteY1895" fmla="*/ 1864304 h 4850679"/>
                              <a:gd name="connsiteX1896" fmla="*/ 1365982 w 7340435"/>
                              <a:gd name="connsiteY1896" fmla="*/ 1806021 h 4850679"/>
                              <a:gd name="connsiteX1897" fmla="*/ 1356802 w 7340435"/>
                              <a:gd name="connsiteY1897" fmla="*/ 1823586 h 4850679"/>
                              <a:gd name="connsiteX1898" fmla="*/ 1374367 w 7340435"/>
                              <a:gd name="connsiteY1898" fmla="*/ 1832768 h 4850679"/>
                              <a:gd name="connsiteX1899" fmla="*/ 1383548 w 7340435"/>
                              <a:gd name="connsiteY1899" fmla="*/ 1815203 h 4850679"/>
                              <a:gd name="connsiteX1900" fmla="*/ 1365982 w 7340435"/>
                              <a:gd name="connsiteY1900" fmla="*/ 1806021 h 4850679"/>
                              <a:gd name="connsiteX1901" fmla="*/ 3630180 w 7340435"/>
                              <a:gd name="connsiteY1901" fmla="*/ 1803126 h 4850679"/>
                              <a:gd name="connsiteX1902" fmla="*/ 3615859 w 7340435"/>
                              <a:gd name="connsiteY1902" fmla="*/ 1810811 h 4850679"/>
                              <a:gd name="connsiteX1903" fmla="*/ 3608674 w 7340435"/>
                              <a:gd name="connsiteY1903" fmla="*/ 1819594 h 4850679"/>
                              <a:gd name="connsiteX1904" fmla="*/ 3603485 w 7340435"/>
                              <a:gd name="connsiteY1904" fmla="*/ 1819993 h 4850679"/>
                              <a:gd name="connsiteX1905" fmla="*/ 3594699 w 7340435"/>
                              <a:gd name="connsiteY1905" fmla="*/ 1812807 h 4850679"/>
                              <a:gd name="connsiteX1906" fmla="*/ 3579132 w 7340435"/>
                              <a:gd name="connsiteY1906" fmla="*/ 1808016 h 4850679"/>
                              <a:gd name="connsiteX1907" fmla="*/ 3565160 w 7340435"/>
                              <a:gd name="connsiteY1907" fmla="*/ 1815601 h 4850679"/>
                              <a:gd name="connsiteX1908" fmla="*/ 3567956 w 7340435"/>
                              <a:gd name="connsiteY1908" fmla="*/ 1845542 h 4850679"/>
                              <a:gd name="connsiteX1909" fmla="*/ 3611869 w 7340435"/>
                              <a:gd name="connsiteY1909" fmla="*/ 1882268 h 4850679"/>
                              <a:gd name="connsiteX1910" fmla="*/ 3648195 w 7340435"/>
                              <a:gd name="connsiteY1910" fmla="*/ 1837957 h 4850679"/>
                              <a:gd name="connsiteX1911" fmla="*/ 3645402 w 7340435"/>
                              <a:gd name="connsiteY1911" fmla="*/ 1808016 h 4850679"/>
                              <a:gd name="connsiteX1912" fmla="*/ 3630180 w 7340435"/>
                              <a:gd name="connsiteY1912" fmla="*/ 1803126 h 4850679"/>
                              <a:gd name="connsiteX1913" fmla="*/ 4903915 w 7340435"/>
                              <a:gd name="connsiteY1913" fmla="*/ 1798685 h 4850679"/>
                              <a:gd name="connsiteX1914" fmla="*/ 4930412 w 7340435"/>
                              <a:gd name="connsiteY1914" fmla="*/ 1817598 h 4850679"/>
                              <a:gd name="connsiteX1915" fmla="*/ 4924823 w 7340435"/>
                              <a:gd name="connsiteY1915" fmla="*/ 1821191 h 4850679"/>
                              <a:gd name="connsiteX1916" fmla="*/ 4875322 w 7340435"/>
                              <a:gd name="connsiteY1916" fmla="*/ 1809613 h 4850679"/>
                              <a:gd name="connsiteX1917" fmla="*/ 4863744 w 7340435"/>
                              <a:gd name="connsiteY1917" fmla="*/ 1859115 h 4850679"/>
                              <a:gd name="connsiteX1918" fmla="*/ 4858156 w 7340435"/>
                              <a:gd name="connsiteY1918" fmla="*/ 1862708 h 4850679"/>
                              <a:gd name="connsiteX1919" fmla="*/ 4871729 w 7340435"/>
                              <a:gd name="connsiteY1919" fmla="*/ 1804025 h 4850679"/>
                              <a:gd name="connsiteX1920" fmla="*/ 4903915 w 7340435"/>
                              <a:gd name="connsiteY1920" fmla="*/ 1798685 h 4850679"/>
                              <a:gd name="connsiteX1921" fmla="*/ 1363587 w 7340435"/>
                              <a:gd name="connsiteY1921" fmla="*/ 1798436 h 4850679"/>
                              <a:gd name="connsiteX1922" fmla="*/ 1391132 w 7340435"/>
                              <a:gd name="connsiteY1922" fmla="*/ 1812808 h 4850679"/>
                              <a:gd name="connsiteX1923" fmla="*/ 1376762 w 7340435"/>
                              <a:gd name="connsiteY1923" fmla="*/ 1840353 h 4850679"/>
                              <a:gd name="connsiteX1924" fmla="*/ 1349215 w 7340435"/>
                              <a:gd name="connsiteY1924" fmla="*/ 1825982 h 4850679"/>
                              <a:gd name="connsiteX1925" fmla="*/ 1363587 w 7340435"/>
                              <a:gd name="connsiteY1925" fmla="*/ 1798436 h 4850679"/>
                              <a:gd name="connsiteX1926" fmla="*/ 3629083 w 7340435"/>
                              <a:gd name="connsiteY1926" fmla="*/ 1796390 h 4850679"/>
                              <a:gd name="connsiteX1927" fmla="*/ 3649791 w 7340435"/>
                              <a:gd name="connsiteY1927" fmla="*/ 1802827 h 4850679"/>
                              <a:gd name="connsiteX1928" fmla="*/ 3653385 w 7340435"/>
                              <a:gd name="connsiteY1928" fmla="*/ 1842748 h 4850679"/>
                              <a:gd name="connsiteX1929" fmla="*/ 3614662 w 7340435"/>
                              <a:gd name="connsiteY1929" fmla="*/ 1889853 h 4850679"/>
                              <a:gd name="connsiteX1930" fmla="*/ 3609471 w 7340435"/>
                              <a:gd name="connsiteY1930" fmla="*/ 1890252 h 4850679"/>
                              <a:gd name="connsiteX1931" fmla="*/ 3562763 w 7340435"/>
                              <a:gd name="connsiteY1931" fmla="*/ 1851131 h 4850679"/>
                              <a:gd name="connsiteX1932" fmla="*/ 3559171 w 7340435"/>
                              <a:gd name="connsiteY1932" fmla="*/ 1811210 h 4850679"/>
                              <a:gd name="connsiteX1933" fmla="*/ 3578332 w 7340435"/>
                              <a:gd name="connsiteY1933" fmla="*/ 1800831 h 4850679"/>
                              <a:gd name="connsiteX1934" fmla="*/ 3599093 w 7340435"/>
                              <a:gd name="connsiteY1934" fmla="*/ 1807617 h 4850679"/>
                              <a:gd name="connsiteX1935" fmla="*/ 3605083 w 7340435"/>
                              <a:gd name="connsiteY1935" fmla="*/ 1812407 h 4850679"/>
                              <a:gd name="connsiteX1936" fmla="*/ 3609871 w 7340435"/>
                              <a:gd name="connsiteY1936" fmla="*/ 1806419 h 4850679"/>
                              <a:gd name="connsiteX1937" fmla="*/ 3629083 w 7340435"/>
                              <a:gd name="connsiteY1937" fmla="*/ 1796390 h 4850679"/>
                              <a:gd name="connsiteX1938" fmla="*/ 1359995 w 7340435"/>
                              <a:gd name="connsiteY1938" fmla="*/ 1785662 h 4850679"/>
                              <a:gd name="connsiteX1939" fmla="*/ 1336441 w 7340435"/>
                              <a:gd name="connsiteY1939" fmla="*/ 1829974 h 4850679"/>
                              <a:gd name="connsiteX1940" fmla="*/ 1380755 w 7340435"/>
                              <a:gd name="connsiteY1940" fmla="*/ 1853526 h 4850679"/>
                              <a:gd name="connsiteX1941" fmla="*/ 1404307 w 7340435"/>
                              <a:gd name="connsiteY1941" fmla="*/ 1809215 h 4850679"/>
                              <a:gd name="connsiteX1942" fmla="*/ 1359995 w 7340435"/>
                              <a:gd name="connsiteY1942" fmla="*/ 1785662 h 4850679"/>
                              <a:gd name="connsiteX1943" fmla="*/ 1374674 w 7340435"/>
                              <a:gd name="connsiteY1943" fmla="*/ 1775938 h 4850679"/>
                              <a:gd name="connsiteX1944" fmla="*/ 1411892 w 7340435"/>
                              <a:gd name="connsiteY1944" fmla="*/ 1806421 h 4850679"/>
                              <a:gd name="connsiteX1945" fmla="*/ 1383150 w 7340435"/>
                              <a:gd name="connsiteY1945" fmla="*/ 1860712 h 4850679"/>
                              <a:gd name="connsiteX1946" fmla="*/ 1328857 w 7340435"/>
                              <a:gd name="connsiteY1946" fmla="*/ 1831970 h 4850679"/>
                              <a:gd name="connsiteX1947" fmla="*/ 1357600 w 7340435"/>
                              <a:gd name="connsiteY1947" fmla="*/ 1777678 h 4850679"/>
                              <a:gd name="connsiteX1948" fmla="*/ 1374674 w 7340435"/>
                              <a:gd name="connsiteY1948" fmla="*/ 1775938 h 4850679"/>
                              <a:gd name="connsiteX1949" fmla="*/ 5159951 w 7340435"/>
                              <a:gd name="connsiteY1949" fmla="*/ 1724585 h 4850679"/>
                              <a:gd name="connsiteX1950" fmla="*/ 5150768 w 7340435"/>
                              <a:gd name="connsiteY1950" fmla="*/ 1742150 h 4850679"/>
                              <a:gd name="connsiteX1951" fmla="*/ 5168334 w 7340435"/>
                              <a:gd name="connsiteY1951" fmla="*/ 1751332 h 4850679"/>
                              <a:gd name="connsiteX1952" fmla="*/ 5177515 w 7340435"/>
                              <a:gd name="connsiteY1952" fmla="*/ 1733767 h 4850679"/>
                              <a:gd name="connsiteX1953" fmla="*/ 5159951 w 7340435"/>
                              <a:gd name="connsiteY1953" fmla="*/ 1724585 h 4850679"/>
                              <a:gd name="connsiteX1954" fmla="*/ 5157156 w 7340435"/>
                              <a:gd name="connsiteY1954" fmla="*/ 1717000 h 4850679"/>
                              <a:gd name="connsiteX1955" fmla="*/ 5184701 w 7340435"/>
                              <a:gd name="connsiteY1955" fmla="*/ 1731372 h 4850679"/>
                              <a:gd name="connsiteX1956" fmla="*/ 5170330 w 7340435"/>
                              <a:gd name="connsiteY1956" fmla="*/ 1758917 h 4850679"/>
                              <a:gd name="connsiteX1957" fmla="*/ 5142784 w 7340435"/>
                              <a:gd name="connsiteY1957" fmla="*/ 1744545 h 4850679"/>
                              <a:gd name="connsiteX1958" fmla="*/ 5157156 w 7340435"/>
                              <a:gd name="connsiteY1958" fmla="*/ 1717000 h 4850679"/>
                              <a:gd name="connsiteX1959" fmla="*/ 5153563 w 7340435"/>
                              <a:gd name="connsiteY1959" fmla="*/ 1704225 h 4850679"/>
                              <a:gd name="connsiteX1960" fmla="*/ 5130010 w 7340435"/>
                              <a:gd name="connsiteY1960" fmla="*/ 1748537 h 4850679"/>
                              <a:gd name="connsiteX1961" fmla="*/ 5174322 w 7340435"/>
                              <a:gd name="connsiteY1961" fmla="*/ 1772089 h 4850679"/>
                              <a:gd name="connsiteX1962" fmla="*/ 5197874 w 7340435"/>
                              <a:gd name="connsiteY1962" fmla="*/ 1727778 h 4850679"/>
                              <a:gd name="connsiteX1963" fmla="*/ 5153563 w 7340435"/>
                              <a:gd name="connsiteY1963" fmla="*/ 1704225 h 4850679"/>
                              <a:gd name="connsiteX1964" fmla="*/ 5168240 w 7340435"/>
                              <a:gd name="connsiteY1964" fmla="*/ 1694501 h 4850679"/>
                              <a:gd name="connsiteX1965" fmla="*/ 5205459 w 7340435"/>
                              <a:gd name="connsiteY1965" fmla="*/ 1724984 h 4850679"/>
                              <a:gd name="connsiteX1966" fmla="*/ 5176717 w 7340435"/>
                              <a:gd name="connsiteY1966" fmla="*/ 1779275 h 4850679"/>
                              <a:gd name="connsiteX1967" fmla="*/ 5122425 w 7340435"/>
                              <a:gd name="connsiteY1967" fmla="*/ 1750533 h 4850679"/>
                              <a:gd name="connsiteX1968" fmla="*/ 5151168 w 7340435"/>
                              <a:gd name="connsiteY1968" fmla="*/ 1696241 h 4850679"/>
                              <a:gd name="connsiteX1969" fmla="*/ 5168240 w 7340435"/>
                              <a:gd name="connsiteY1969" fmla="*/ 1694501 h 4850679"/>
                              <a:gd name="connsiteX1970" fmla="*/ 2956791 w 7340435"/>
                              <a:gd name="connsiteY1970" fmla="*/ 1679076 h 4850679"/>
                              <a:gd name="connsiteX1971" fmla="*/ 2949206 w 7340435"/>
                              <a:gd name="connsiteY1971" fmla="*/ 1683068 h 4850679"/>
                              <a:gd name="connsiteX1972" fmla="*/ 2948007 w 7340435"/>
                              <a:gd name="connsiteY1972" fmla="*/ 1684266 h 4850679"/>
                              <a:gd name="connsiteX1973" fmla="*/ 2946411 w 7340435"/>
                              <a:gd name="connsiteY1973" fmla="*/ 1683468 h 4850679"/>
                              <a:gd name="connsiteX1974" fmla="*/ 2938427 w 7340435"/>
                              <a:gd name="connsiteY1974" fmla="*/ 1681471 h 4850679"/>
                              <a:gd name="connsiteX1975" fmla="*/ 2932442 w 7340435"/>
                              <a:gd name="connsiteY1975" fmla="*/ 1685464 h 4850679"/>
                              <a:gd name="connsiteX1976" fmla="*/ 2932042 w 7340435"/>
                              <a:gd name="connsiteY1976" fmla="*/ 1694246 h 4850679"/>
                              <a:gd name="connsiteX1977" fmla="*/ 2950404 w 7340435"/>
                              <a:gd name="connsiteY1977" fmla="*/ 1710214 h 4850679"/>
                              <a:gd name="connsiteX1978" fmla="*/ 2952799 w 7340435"/>
                              <a:gd name="connsiteY1978" fmla="*/ 1709815 h 4850679"/>
                              <a:gd name="connsiteX1979" fmla="*/ 2966371 w 7340435"/>
                              <a:gd name="connsiteY1979" fmla="*/ 1690254 h 4850679"/>
                              <a:gd name="connsiteX1980" fmla="*/ 2963576 w 7340435"/>
                              <a:gd name="connsiteY1980" fmla="*/ 1681471 h 4850679"/>
                              <a:gd name="connsiteX1981" fmla="*/ 2956791 w 7340435"/>
                              <a:gd name="connsiteY1981" fmla="*/ 1679076 h 4850679"/>
                              <a:gd name="connsiteX1982" fmla="*/ 2956393 w 7340435"/>
                              <a:gd name="connsiteY1982" fmla="*/ 1674685 h 4850679"/>
                              <a:gd name="connsiteX1983" fmla="*/ 2966773 w 7340435"/>
                              <a:gd name="connsiteY1983" fmla="*/ 1678278 h 4850679"/>
                              <a:gd name="connsiteX1984" fmla="*/ 2970761 w 7340435"/>
                              <a:gd name="connsiteY1984" fmla="*/ 1690254 h 4850679"/>
                              <a:gd name="connsiteX1985" fmla="*/ 2963977 w 7340435"/>
                              <a:gd name="connsiteY1985" fmla="*/ 1704226 h 4850679"/>
                              <a:gd name="connsiteX1986" fmla="*/ 2955195 w 7340435"/>
                              <a:gd name="connsiteY1986" fmla="*/ 1713009 h 4850679"/>
                              <a:gd name="connsiteX1987" fmla="*/ 2951999 w 7340435"/>
                              <a:gd name="connsiteY1987" fmla="*/ 1714605 h 4850679"/>
                              <a:gd name="connsiteX1988" fmla="*/ 2948408 w 7340435"/>
                              <a:gd name="connsiteY1988" fmla="*/ 1714206 h 4850679"/>
                              <a:gd name="connsiteX1989" fmla="*/ 2928049 w 7340435"/>
                              <a:gd name="connsiteY1989" fmla="*/ 1696242 h 4850679"/>
                              <a:gd name="connsiteX1990" fmla="*/ 2928846 w 7340435"/>
                              <a:gd name="connsiteY1990" fmla="*/ 1683468 h 4850679"/>
                              <a:gd name="connsiteX1991" fmla="*/ 2938028 w 7340435"/>
                              <a:gd name="connsiteY1991" fmla="*/ 1677080 h 4850679"/>
                              <a:gd name="connsiteX1992" fmla="*/ 2947608 w 7340435"/>
                              <a:gd name="connsiteY1992" fmla="*/ 1679076 h 4850679"/>
                              <a:gd name="connsiteX1993" fmla="*/ 2956393 w 7340435"/>
                              <a:gd name="connsiteY1993" fmla="*/ 1674685 h 4850679"/>
                              <a:gd name="connsiteX1994" fmla="*/ 688490 w 7340435"/>
                              <a:gd name="connsiteY1994" fmla="*/ 1630273 h 4850679"/>
                              <a:gd name="connsiteX1995" fmla="*/ 674169 w 7340435"/>
                              <a:gd name="connsiteY1995" fmla="*/ 1637958 h 4850679"/>
                              <a:gd name="connsiteX1996" fmla="*/ 666982 w 7340435"/>
                              <a:gd name="connsiteY1996" fmla="*/ 1646741 h 4850679"/>
                              <a:gd name="connsiteX1997" fmla="*/ 661794 w 7340435"/>
                              <a:gd name="connsiteY1997" fmla="*/ 1647140 h 4850679"/>
                              <a:gd name="connsiteX1998" fmla="*/ 653010 w 7340435"/>
                              <a:gd name="connsiteY1998" fmla="*/ 1639954 h 4850679"/>
                              <a:gd name="connsiteX1999" fmla="*/ 637442 w 7340435"/>
                              <a:gd name="connsiteY1999" fmla="*/ 1635163 h 4850679"/>
                              <a:gd name="connsiteX2000" fmla="*/ 623470 w 7340435"/>
                              <a:gd name="connsiteY2000" fmla="*/ 1642748 h 4850679"/>
                              <a:gd name="connsiteX2001" fmla="*/ 626264 w 7340435"/>
                              <a:gd name="connsiteY2001" fmla="*/ 1672689 h 4850679"/>
                              <a:gd name="connsiteX2002" fmla="*/ 670177 w 7340435"/>
                              <a:gd name="connsiteY2002" fmla="*/ 1709415 h 4850679"/>
                              <a:gd name="connsiteX2003" fmla="*/ 706504 w 7340435"/>
                              <a:gd name="connsiteY2003" fmla="*/ 1665104 h 4850679"/>
                              <a:gd name="connsiteX2004" fmla="*/ 703710 w 7340435"/>
                              <a:gd name="connsiteY2004" fmla="*/ 1635163 h 4850679"/>
                              <a:gd name="connsiteX2005" fmla="*/ 688490 w 7340435"/>
                              <a:gd name="connsiteY2005" fmla="*/ 1630273 h 4850679"/>
                              <a:gd name="connsiteX2006" fmla="*/ 687392 w 7340435"/>
                              <a:gd name="connsiteY2006" fmla="*/ 1623537 h 4850679"/>
                              <a:gd name="connsiteX2007" fmla="*/ 708101 w 7340435"/>
                              <a:gd name="connsiteY2007" fmla="*/ 1629974 h 4850679"/>
                              <a:gd name="connsiteX2008" fmla="*/ 711694 w 7340435"/>
                              <a:gd name="connsiteY2008" fmla="*/ 1669895 h 4850679"/>
                              <a:gd name="connsiteX2009" fmla="*/ 672971 w 7340435"/>
                              <a:gd name="connsiteY2009" fmla="*/ 1717000 h 4850679"/>
                              <a:gd name="connsiteX2010" fmla="*/ 667782 w 7340435"/>
                              <a:gd name="connsiteY2010" fmla="*/ 1717399 h 4850679"/>
                              <a:gd name="connsiteX2011" fmla="*/ 621074 w 7340435"/>
                              <a:gd name="connsiteY2011" fmla="*/ 1678278 h 4850679"/>
                              <a:gd name="connsiteX2012" fmla="*/ 617482 w 7340435"/>
                              <a:gd name="connsiteY2012" fmla="*/ 1638357 h 4850679"/>
                              <a:gd name="connsiteX2013" fmla="*/ 636643 w 7340435"/>
                              <a:gd name="connsiteY2013" fmla="*/ 1627978 h 4850679"/>
                              <a:gd name="connsiteX2014" fmla="*/ 657402 w 7340435"/>
                              <a:gd name="connsiteY2014" fmla="*/ 1634764 h 4850679"/>
                              <a:gd name="connsiteX2015" fmla="*/ 663390 w 7340435"/>
                              <a:gd name="connsiteY2015" fmla="*/ 1639554 h 4850679"/>
                              <a:gd name="connsiteX2016" fmla="*/ 668181 w 7340435"/>
                              <a:gd name="connsiteY2016" fmla="*/ 1633566 h 4850679"/>
                              <a:gd name="connsiteX2017" fmla="*/ 687392 w 7340435"/>
                              <a:gd name="connsiteY2017" fmla="*/ 1623537 h 4850679"/>
                              <a:gd name="connsiteX2018" fmla="*/ 1989779 w 7340435"/>
                              <a:gd name="connsiteY2018" fmla="*/ 1609067 h 4850679"/>
                              <a:gd name="connsiteX2019" fmla="*/ 2016277 w 7340435"/>
                              <a:gd name="connsiteY2019" fmla="*/ 1627979 h 4850679"/>
                              <a:gd name="connsiteX2020" fmla="*/ 2010688 w 7340435"/>
                              <a:gd name="connsiteY2020" fmla="*/ 1631572 h 4850679"/>
                              <a:gd name="connsiteX2021" fmla="*/ 1961186 w 7340435"/>
                              <a:gd name="connsiteY2021" fmla="*/ 1619994 h 4850679"/>
                              <a:gd name="connsiteX2022" fmla="*/ 1949610 w 7340435"/>
                              <a:gd name="connsiteY2022" fmla="*/ 1669496 h 4850679"/>
                              <a:gd name="connsiteX2023" fmla="*/ 1944021 w 7340435"/>
                              <a:gd name="connsiteY2023" fmla="*/ 1673089 h 4850679"/>
                              <a:gd name="connsiteX2024" fmla="*/ 1957593 w 7340435"/>
                              <a:gd name="connsiteY2024" fmla="*/ 1614406 h 4850679"/>
                              <a:gd name="connsiteX2025" fmla="*/ 1989779 w 7340435"/>
                              <a:gd name="connsiteY2025" fmla="*/ 1609067 h 4850679"/>
                              <a:gd name="connsiteX2026" fmla="*/ 6750758 w 7340435"/>
                              <a:gd name="connsiteY2026" fmla="*/ 1598038 h 4850679"/>
                              <a:gd name="connsiteX2027" fmla="*/ 6743173 w 7340435"/>
                              <a:gd name="connsiteY2027" fmla="*/ 1602030 h 4850679"/>
                              <a:gd name="connsiteX2028" fmla="*/ 6741975 w 7340435"/>
                              <a:gd name="connsiteY2028" fmla="*/ 1603228 h 4850679"/>
                              <a:gd name="connsiteX2029" fmla="*/ 6740379 w 7340435"/>
                              <a:gd name="connsiteY2029" fmla="*/ 1602430 h 4850679"/>
                              <a:gd name="connsiteX2030" fmla="*/ 6732395 w 7340435"/>
                              <a:gd name="connsiteY2030" fmla="*/ 1600433 h 4850679"/>
                              <a:gd name="connsiteX2031" fmla="*/ 6726406 w 7340435"/>
                              <a:gd name="connsiteY2031" fmla="*/ 1604426 h 4850679"/>
                              <a:gd name="connsiteX2032" fmla="*/ 6726006 w 7340435"/>
                              <a:gd name="connsiteY2032" fmla="*/ 1613208 h 4850679"/>
                              <a:gd name="connsiteX2033" fmla="*/ 6744371 w 7340435"/>
                              <a:gd name="connsiteY2033" fmla="*/ 1629176 h 4850679"/>
                              <a:gd name="connsiteX2034" fmla="*/ 6746766 w 7340435"/>
                              <a:gd name="connsiteY2034" fmla="*/ 1628777 h 4850679"/>
                              <a:gd name="connsiteX2035" fmla="*/ 6760339 w 7340435"/>
                              <a:gd name="connsiteY2035" fmla="*/ 1609216 h 4850679"/>
                              <a:gd name="connsiteX2036" fmla="*/ 6757544 w 7340435"/>
                              <a:gd name="connsiteY2036" fmla="*/ 1600433 h 4850679"/>
                              <a:gd name="connsiteX2037" fmla="*/ 6750758 w 7340435"/>
                              <a:gd name="connsiteY2037" fmla="*/ 1598038 h 4850679"/>
                              <a:gd name="connsiteX2038" fmla="*/ 6750359 w 7340435"/>
                              <a:gd name="connsiteY2038" fmla="*/ 1593647 h 4850679"/>
                              <a:gd name="connsiteX2039" fmla="*/ 6760738 w 7340435"/>
                              <a:gd name="connsiteY2039" fmla="*/ 1597239 h 4850679"/>
                              <a:gd name="connsiteX2040" fmla="*/ 6764730 w 7340435"/>
                              <a:gd name="connsiteY2040" fmla="*/ 1609216 h 4850679"/>
                              <a:gd name="connsiteX2041" fmla="*/ 6757943 w 7340435"/>
                              <a:gd name="connsiteY2041" fmla="*/ 1623188 h 4850679"/>
                              <a:gd name="connsiteX2042" fmla="*/ 6749161 w 7340435"/>
                              <a:gd name="connsiteY2042" fmla="*/ 1631971 h 4850679"/>
                              <a:gd name="connsiteX2043" fmla="*/ 6745967 w 7340435"/>
                              <a:gd name="connsiteY2043" fmla="*/ 1633568 h 4850679"/>
                              <a:gd name="connsiteX2044" fmla="*/ 6742375 w 7340435"/>
                              <a:gd name="connsiteY2044" fmla="*/ 1633168 h 4850679"/>
                              <a:gd name="connsiteX2045" fmla="*/ 6722014 w 7340435"/>
                              <a:gd name="connsiteY2045" fmla="*/ 1615204 h 4850679"/>
                              <a:gd name="connsiteX2046" fmla="*/ 6722813 w 7340435"/>
                              <a:gd name="connsiteY2046" fmla="*/ 1602430 h 4850679"/>
                              <a:gd name="connsiteX2047" fmla="*/ 6731995 w 7340435"/>
                              <a:gd name="connsiteY2047" fmla="*/ 1596042 h 4850679"/>
                              <a:gd name="connsiteX2048" fmla="*/ 6741576 w 7340435"/>
                              <a:gd name="connsiteY2048" fmla="*/ 1598038 h 4850679"/>
                              <a:gd name="connsiteX2049" fmla="*/ 6750359 w 7340435"/>
                              <a:gd name="connsiteY2049" fmla="*/ 1593647 h 4850679"/>
                              <a:gd name="connsiteX2050" fmla="*/ 31460 w 7340435"/>
                              <a:gd name="connsiteY2050" fmla="*/ 1558917 h 4850679"/>
                              <a:gd name="connsiteX2051" fmla="*/ 23875 w 7340435"/>
                              <a:gd name="connsiteY2051" fmla="*/ 1562909 h 4850679"/>
                              <a:gd name="connsiteX2052" fmla="*/ 22678 w 7340435"/>
                              <a:gd name="connsiteY2052" fmla="*/ 1564107 h 4850679"/>
                              <a:gd name="connsiteX2053" fmla="*/ 21081 w 7340435"/>
                              <a:gd name="connsiteY2053" fmla="*/ 1563309 h 4850679"/>
                              <a:gd name="connsiteX2054" fmla="*/ 13097 w 7340435"/>
                              <a:gd name="connsiteY2054" fmla="*/ 1561312 h 4850679"/>
                              <a:gd name="connsiteX2055" fmla="*/ 7109 w 7340435"/>
                              <a:gd name="connsiteY2055" fmla="*/ 1565305 h 4850679"/>
                              <a:gd name="connsiteX2056" fmla="*/ 6710 w 7340435"/>
                              <a:gd name="connsiteY2056" fmla="*/ 1574087 h 4850679"/>
                              <a:gd name="connsiteX2057" fmla="*/ 25073 w 7340435"/>
                              <a:gd name="connsiteY2057" fmla="*/ 1590055 h 4850679"/>
                              <a:gd name="connsiteX2058" fmla="*/ 27468 w 7340435"/>
                              <a:gd name="connsiteY2058" fmla="*/ 1589656 h 4850679"/>
                              <a:gd name="connsiteX2059" fmla="*/ 41042 w 7340435"/>
                              <a:gd name="connsiteY2059" fmla="*/ 1570095 h 4850679"/>
                              <a:gd name="connsiteX2060" fmla="*/ 38246 w 7340435"/>
                              <a:gd name="connsiteY2060" fmla="*/ 1561312 h 4850679"/>
                              <a:gd name="connsiteX2061" fmla="*/ 31460 w 7340435"/>
                              <a:gd name="connsiteY2061" fmla="*/ 1558917 h 4850679"/>
                              <a:gd name="connsiteX2062" fmla="*/ 31061 w 7340435"/>
                              <a:gd name="connsiteY2062" fmla="*/ 1554526 h 4850679"/>
                              <a:gd name="connsiteX2063" fmla="*/ 41441 w 7340435"/>
                              <a:gd name="connsiteY2063" fmla="*/ 1558118 h 4850679"/>
                              <a:gd name="connsiteX2064" fmla="*/ 45433 w 7340435"/>
                              <a:gd name="connsiteY2064" fmla="*/ 1570095 h 4850679"/>
                              <a:gd name="connsiteX2065" fmla="*/ 38646 w 7340435"/>
                              <a:gd name="connsiteY2065" fmla="*/ 1584067 h 4850679"/>
                              <a:gd name="connsiteX2066" fmla="*/ 29863 w 7340435"/>
                              <a:gd name="connsiteY2066" fmla="*/ 1592850 h 4850679"/>
                              <a:gd name="connsiteX2067" fmla="*/ 26670 w 7340435"/>
                              <a:gd name="connsiteY2067" fmla="*/ 1594447 h 4850679"/>
                              <a:gd name="connsiteX2068" fmla="*/ 23077 w 7340435"/>
                              <a:gd name="connsiteY2068" fmla="*/ 1594047 h 4850679"/>
                              <a:gd name="connsiteX2069" fmla="*/ 2718 w 7340435"/>
                              <a:gd name="connsiteY2069" fmla="*/ 1576083 h 4850679"/>
                              <a:gd name="connsiteX2070" fmla="*/ 3516 w 7340435"/>
                              <a:gd name="connsiteY2070" fmla="*/ 1563309 h 4850679"/>
                              <a:gd name="connsiteX2071" fmla="*/ 12698 w 7340435"/>
                              <a:gd name="connsiteY2071" fmla="*/ 1556921 h 4850679"/>
                              <a:gd name="connsiteX2072" fmla="*/ 22278 w 7340435"/>
                              <a:gd name="connsiteY2072" fmla="*/ 1558917 h 4850679"/>
                              <a:gd name="connsiteX2073" fmla="*/ 31061 w 7340435"/>
                              <a:gd name="connsiteY2073" fmla="*/ 1554526 h 4850679"/>
                              <a:gd name="connsiteX2074" fmla="*/ 4482062 w 7340435"/>
                              <a:gd name="connsiteY2074" fmla="*/ 1549236 h 4850679"/>
                              <a:gd name="connsiteX2075" fmla="*/ 4467741 w 7340435"/>
                              <a:gd name="connsiteY2075" fmla="*/ 1556921 h 4850679"/>
                              <a:gd name="connsiteX2076" fmla="*/ 4460555 w 7340435"/>
                              <a:gd name="connsiteY2076" fmla="*/ 1565704 h 4850679"/>
                              <a:gd name="connsiteX2077" fmla="*/ 4455365 w 7340435"/>
                              <a:gd name="connsiteY2077" fmla="*/ 1566103 h 4850679"/>
                              <a:gd name="connsiteX2078" fmla="*/ 4446583 w 7340435"/>
                              <a:gd name="connsiteY2078" fmla="*/ 1558917 h 4850679"/>
                              <a:gd name="connsiteX2079" fmla="*/ 4431014 w 7340435"/>
                              <a:gd name="connsiteY2079" fmla="*/ 1554126 h 4850679"/>
                              <a:gd name="connsiteX2080" fmla="*/ 4417041 w 7340435"/>
                              <a:gd name="connsiteY2080" fmla="*/ 1561711 h 4850679"/>
                              <a:gd name="connsiteX2081" fmla="*/ 4419836 w 7340435"/>
                              <a:gd name="connsiteY2081" fmla="*/ 1591652 h 4850679"/>
                              <a:gd name="connsiteX2082" fmla="*/ 4463749 w 7340435"/>
                              <a:gd name="connsiteY2082" fmla="*/ 1628378 h 4850679"/>
                              <a:gd name="connsiteX2083" fmla="*/ 4500076 w 7340435"/>
                              <a:gd name="connsiteY2083" fmla="*/ 1584067 h 4850679"/>
                              <a:gd name="connsiteX2084" fmla="*/ 4497281 w 7340435"/>
                              <a:gd name="connsiteY2084" fmla="*/ 1554126 h 4850679"/>
                              <a:gd name="connsiteX2085" fmla="*/ 4482062 w 7340435"/>
                              <a:gd name="connsiteY2085" fmla="*/ 1549236 h 4850679"/>
                              <a:gd name="connsiteX2086" fmla="*/ 4481364 w 7340435"/>
                              <a:gd name="connsiteY2086" fmla="*/ 1542500 h 4850679"/>
                              <a:gd name="connsiteX2087" fmla="*/ 4502072 w 7340435"/>
                              <a:gd name="connsiteY2087" fmla="*/ 1548937 h 4850679"/>
                              <a:gd name="connsiteX2088" fmla="*/ 4505664 w 7340435"/>
                              <a:gd name="connsiteY2088" fmla="*/ 1588857 h 4850679"/>
                              <a:gd name="connsiteX2089" fmla="*/ 4466942 w 7340435"/>
                              <a:gd name="connsiteY2089" fmla="*/ 1635963 h 4850679"/>
                              <a:gd name="connsiteX2090" fmla="*/ 4461753 w 7340435"/>
                              <a:gd name="connsiteY2090" fmla="*/ 1636362 h 4850679"/>
                              <a:gd name="connsiteX2091" fmla="*/ 4415045 w 7340435"/>
                              <a:gd name="connsiteY2091" fmla="*/ 1597241 h 4850679"/>
                              <a:gd name="connsiteX2092" fmla="*/ 4411453 w 7340435"/>
                              <a:gd name="connsiteY2092" fmla="*/ 1557320 h 4850679"/>
                              <a:gd name="connsiteX2093" fmla="*/ 4430614 w 7340435"/>
                              <a:gd name="connsiteY2093" fmla="*/ 1546941 h 4850679"/>
                              <a:gd name="connsiteX2094" fmla="*/ 4451373 w 7340435"/>
                              <a:gd name="connsiteY2094" fmla="*/ 1553727 h 4850679"/>
                              <a:gd name="connsiteX2095" fmla="*/ 4457361 w 7340435"/>
                              <a:gd name="connsiteY2095" fmla="*/ 1558517 h 4850679"/>
                              <a:gd name="connsiteX2096" fmla="*/ 4462152 w 7340435"/>
                              <a:gd name="connsiteY2096" fmla="*/ 1552529 h 4850679"/>
                              <a:gd name="connsiteX2097" fmla="*/ 4481364 w 7340435"/>
                              <a:gd name="connsiteY2097" fmla="*/ 1542500 h 4850679"/>
                              <a:gd name="connsiteX2098" fmla="*/ 2245418 w 7340435"/>
                              <a:gd name="connsiteY2098" fmla="*/ 1534964 h 4850679"/>
                              <a:gd name="connsiteX2099" fmla="*/ 2236237 w 7340435"/>
                              <a:gd name="connsiteY2099" fmla="*/ 1552530 h 4850679"/>
                              <a:gd name="connsiteX2100" fmla="*/ 2253800 w 7340435"/>
                              <a:gd name="connsiteY2100" fmla="*/ 1561712 h 4850679"/>
                              <a:gd name="connsiteX2101" fmla="*/ 2262977 w 7340435"/>
                              <a:gd name="connsiteY2101" fmla="*/ 1544147 h 4850679"/>
                              <a:gd name="connsiteX2102" fmla="*/ 2245418 w 7340435"/>
                              <a:gd name="connsiteY2102" fmla="*/ 1534964 h 4850679"/>
                              <a:gd name="connsiteX2103" fmla="*/ 5783349 w 7340435"/>
                              <a:gd name="connsiteY2103" fmla="*/ 1528029 h 4850679"/>
                              <a:gd name="connsiteX2104" fmla="*/ 5809847 w 7340435"/>
                              <a:gd name="connsiteY2104" fmla="*/ 1546941 h 4850679"/>
                              <a:gd name="connsiteX2105" fmla="*/ 5804258 w 7340435"/>
                              <a:gd name="connsiteY2105" fmla="*/ 1550534 h 4850679"/>
                              <a:gd name="connsiteX2106" fmla="*/ 5754757 w 7340435"/>
                              <a:gd name="connsiteY2106" fmla="*/ 1538956 h 4850679"/>
                              <a:gd name="connsiteX2107" fmla="*/ 5743180 w 7340435"/>
                              <a:gd name="connsiteY2107" fmla="*/ 1588458 h 4850679"/>
                              <a:gd name="connsiteX2108" fmla="*/ 5737591 w 7340435"/>
                              <a:gd name="connsiteY2108" fmla="*/ 1592051 h 4850679"/>
                              <a:gd name="connsiteX2109" fmla="*/ 5751164 w 7340435"/>
                              <a:gd name="connsiteY2109" fmla="*/ 1533368 h 4850679"/>
                              <a:gd name="connsiteX2110" fmla="*/ 5783349 w 7340435"/>
                              <a:gd name="connsiteY2110" fmla="*/ 1528029 h 4850679"/>
                              <a:gd name="connsiteX2111" fmla="*/ 2243023 w 7340435"/>
                              <a:gd name="connsiteY2111" fmla="*/ 1527779 h 4850679"/>
                              <a:gd name="connsiteX2112" fmla="*/ 2270568 w 7340435"/>
                              <a:gd name="connsiteY2112" fmla="*/ 1542151 h 4850679"/>
                              <a:gd name="connsiteX2113" fmla="*/ 2256198 w 7340435"/>
                              <a:gd name="connsiteY2113" fmla="*/ 1569696 h 4850679"/>
                              <a:gd name="connsiteX2114" fmla="*/ 2228652 w 7340435"/>
                              <a:gd name="connsiteY2114" fmla="*/ 1555324 h 4850679"/>
                              <a:gd name="connsiteX2115" fmla="*/ 2243023 w 7340435"/>
                              <a:gd name="connsiteY2115" fmla="*/ 1527779 h 4850679"/>
                              <a:gd name="connsiteX2116" fmla="*/ 2239029 w 7340435"/>
                              <a:gd name="connsiteY2116" fmla="*/ 1514606 h 4850679"/>
                              <a:gd name="connsiteX2117" fmla="*/ 2215476 w 7340435"/>
                              <a:gd name="connsiteY2117" fmla="*/ 1558918 h 4850679"/>
                              <a:gd name="connsiteX2118" fmla="*/ 2259789 w 7340435"/>
                              <a:gd name="connsiteY2118" fmla="*/ 1582470 h 4850679"/>
                              <a:gd name="connsiteX2119" fmla="*/ 2283340 w 7340435"/>
                              <a:gd name="connsiteY2119" fmla="*/ 1538159 h 4850679"/>
                              <a:gd name="connsiteX2120" fmla="*/ 2239029 w 7340435"/>
                              <a:gd name="connsiteY2120" fmla="*/ 1514606 h 4850679"/>
                              <a:gd name="connsiteX2121" fmla="*/ 2253707 w 7340435"/>
                              <a:gd name="connsiteY2121" fmla="*/ 1504882 h 4850679"/>
                              <a:gd name="connsiteX2122" fmla="*/ 2290927 w 7340435"/>
                              <a:gd name="connsiteY2122" fmla="*/ 1535365 h 4850679"/>
                              <a:gd name="connsiteX2123" fmla="*/ 2262185 w 7340435"/>
                              <a:gd name="connsiteY2123" fmla="*/ 1589656 h 4850679"/>
                              <a:gd name="connsiteX2124" fmla="*/ 2207893 w 7340435"/>
                              <a:gd name="connsiteY2124" fmla="*/ 1560914 h 4850679"/>
                              <a:gd name="connsiteX2125" fmla="*/ 2236634 w 7340435"/>
                              <a:gd name="connsiteY2125" fmla="*/ 1506622 h 4850679"/>
                              <a:gd name="connsiteX2126" fmla="*/ 2253707 w 7340435"/>
                              <a:gd name="connsiteY2126" fmla="*/ 1504882 h 4850679"/>
                              <a:gd name="connsiteX2127" fmla="*/ 6038987 w 7340435"/>
                              <a:gd name="connsiteY2127" fmla="*/ 1453928 h 4850679"/>
                              <a:gd name="connsiteX2128" fmla="*/ 6029805 w 7340435"/>
                              <a:gd name="connsiteY2128" fmla="*/ 1471493 h 4850679"/>
                              <a:gd name="connsiteX2129" fmla="*/ 6047370 w 7340435"/>
                              <a:gd name="connsiteY2129" fmla="*/ 1480675 h 4850679"/>
                              <a:gd name="connsiteX2130" fmla="*/ 6056552 w 7340435"/>
                              <a:gd name="connsiteY2130" fmla="*/ 1463110 h 4850679"/>
                              <a:gd name="connsiteX2131" fmla="*/ 6038987 w 7340435"/>
                              <a:gd name="connsiteY2131" fmla="*/ 1453928 h 4850679"/>
                              <a:gd name="connsiteX2132" fmla="*/ 6036592 w 7340435"/>
                              <a:gd name="connsiteY2132" fmla="*/ 1446343 h 4850679"/>
                              <a:gd name="connsiteX2133" fmla="*/ 6064137 w 7340435"/>
                              <a:gd name="connsiteY2133" fmla="*/ 1460715 h 4850679"/>
                              <a:gd name="connsiteX2134" fmla="*/ 6049766 w 7340435"/>
                              <a:gd name="connsiteY2134" fmla="*/ 1488260 h 4850679"/>
                              <a:gd name="connsiteX2135" fmla="*/ 6022220 w 7340435"/>
                              <a:gd name="connsiteY2135" fmla="*/ 1473888 h 4850679"/>
                              <a:gd name="connsiteX2136" fmla="*/ 6036592 w 7340435"/>
                              <a:gd name="connsiteY2136" fmla="*/ 1446343 h 4850679"/>
                              <a:gd name="connsiteX2137" fmla="*/ 6032999 w 7340435"/>
                              <a:gd name="connsiteY2137" fmla="*/ 1433569 h 4850679"/>
                              <a:gd name="connsiteX2138" fmla="*/ 6009445 w 7340435"/>
                              <a:gd name="connsiteY2138" fmla="*/ 1477881 h 4850679"/>
                              <a:gd name="connsiteX2139" fmla="*/ 6053758 w 7340435"/>
                              <a:gd name="connsiteY2139" fmla="*/ 1501433 h 4850679"/>
                              <a:gd name="connsiteX2140" fmla="*/ 6077310 w 7340435"/>
                              <a:gd name="connsiteY2140" fmla="*/ 1457122 h 4850679"/>
                              <a:gd name="connsiteX2141" fmla="*/ 6032999 w 7340435"/>
                              <a:gd name="connsiteY2141" fmla="*/ 1433569 h 4850679"/>
                              <a:gd name="connsiteX2142" fmla="*/ 3809062 w 7340435"/>
                              <a:gd name="connsiteY2142" fmla="*/ 1425185 h 4850679"/>
                              <a:gd name="connsiteX2143" fmla="*/ 3801477 w 7340435"/>
                              <a:gd name="connsiteY2143" fmla="*/ 1429177 h 4850679"/>
                              <a:gd name="connsiteX2144" fmla="*/ 3800280 w 7340435"/>
                              <a:gd name="connsiteY2144" fmla="*/ 1430374 h 4850679"/>
                              <a:gd name="connsiteX2145" fmla="*/ 3798683 w 7340435"/>
                              <a:gd name="connsiteY2145" fmla="*/ 1429576 h 4850679"/>
                              <a:gd name="connsiteX2146" fmla="*/ 3790698 w 7340435"/>
                              <a:gd name="connsiteY2146" fmla="*/ 1427580 h 4850679"/>
                              <a:gd name="connsiteX2147" fmla="*/ 3784710 w 7340435"/>
                              <a:gd name="connsiteY2147" fmla="*/ 1431572 h 4850679"/>
                              <a:gd name="connsiteX2148" fmla="*/ 3784311 w 7340435"/>
                              <a:gd name="connsiteY2148" fmla="*/ 1440355 h 4850679"/>
                              <a:gd name="connsiteX2149" fmla="*/ 3802675 w 7340435"/>
                              <a:gd name="connsiteY2149" fmla="*/ 1456323 h 4850679"/>
                              <a:gd name="connsiteX2150" fmla="*/ 3805070 w 7340435"/>
                              <a:gd name="connsiteY2150" fmla="*/ 1455924 h 4850679"/>
                              <a:gd name="connsiteX2151" fmla="*/ 3818643 w 7340435"/>
                              <a:gd name="connsiteY2151" fmla="*/ 1436363 h 4850679"/>
                              <a:gd name="connsiteX2152" fmla="*/ 3815848 w 7340435"/>
                              <a:gd name="connsiteY2152" fmla="*/ 1427580 h 4850679"/>
                              <a:gd name="connsiteX2153" fmla="*/ 3809062 w 7340435"/>
                              <a:gd name="connsiteY2153" fmla="*/ 1425185 h 4850679"/>
                              <a:gd name="connsiteX2154" fmla="*/ 6047676 w 7340435"/>
                              <a:gd name="connsiteY2154" fmla="*/ 1423845 h 4850679"/>
                              <a:gd name="connsiteX2155" fmla="*/ 6084895 w 7340435"/>
                              <a:gd name="connsiteY2155" fmla="*/ 1454327 h 4850679"/>
                              <a:gd name="connsiteX2156" fmla="*/ 6056153 w 7340435"/>
                              <a:gd name="connsiteY2156" fmla="*/ 1508619 h 4850679"/>
                              <a:gd name="connsiteX2157" fmla="*/ 6001861 w 7340435"/>
                              <a:gd name="connsiteY2157" fmla="*/ 1479877 h 4850679"/>
                              <a:gd name="connsiteX2158" fmla="*/ 6030604 w 7340435"/>
                              <a:gd name="connsiteY2158" fmla="*/ 1425585 h 4850679"/>
                              <a:gd name="connsiteX2159" fmla="*/ 6047676 w 7340435"/>
                              <a:gd name="connsiteY2159" fmla="*/ 1423845 h 4850679"/>
                              <a:gd name="connsiteX2160" fmla="*/ 3808663 w 7340435"/>
                              <a:gd name="connsiteY2160" fmla="*/ 1420794 h 4850679"/>
                              <a:gd name="connsiteX2161" fmla="*/ 3819042 w 7340435"/>
                              <a:gd name="connsiteY2161" fmla="*/ 1424386 h 4850679"/>
                              <a:gd name="connsiteX2162" fmla="*/ 3823034 w 7340435"/>
                              <a:gd name="connsiteY2162" fmla="*/ 1436363 h 4850679"/>
                              <a:gd name="connsiteX2163" fmla="*/ 3816248 w 7340435"/>
                              <a:gd name="connsiteY2163" fmla="*/ 1450335 h 4850679"/>
                              <a:gd name="connsiteX2164" fmla="*/ 3807465 w 7340435"/>
                              <a:gd name="connsiteY2164" fmla="*/ 1459118 h 4850679"/>
                              <a:gd name="connsiteX2165" fmla="*/ 3804272 w 7340435"/>
                              <a:gd name="connsiteY2165" fmla="*/ 1460715 h 4850679"/>
                              <a:gd name="connsiteX2166" fmla="*/ 3800679 w 7340435"/>
                              <a:gd name="connsiteY2166" fmla="*/ 1460315 h 4850679"/>
                              <a:gd name="connsiteX2167" fmla="*/ 3780319 w 7340435"/>
                              <a:gd name="connsiteY2167" fmla="*/ 1442351 h 4850679"/>
                              <a:gd name="connsiteX2168" fmla="*/ 3781117 w 7340435"/>
                              <a:gd name="connsiteY2168" fmla="*/ 1429576 h 4850679"/>
                              <a:gd name="connsiteX2169" fmla="*/ 3790299 w 7340435"/>
                              <a:gd name="connsiteY2169" fmla="*/ 1423189 h 4850679"/>
                              <a:gd name="connsiteX2170" fmla="*/ 3799880 w 7340435"/>
                              <a:gd name="connsiteY2170" fmla="*/ 1425185 h 4850679"/>
                              <a:gd name="connsiteX2171" fmla="*/ 3808663 w 7340435"/>
                              <a:gd name="connsiteY2171" fmla="*/ 1420794 h 4850679"/>
                              <a:gd name="connsiteX2172" fmla="*/ 1567926 w 7340435"/>
                              <a:gd name="connsiteY2172" fmla="*/ 1359617 h 4850679"/>
                              <a:gd name="connsiteX2173" fmla="*/ 1553605 w 7340435"/>
                              <a:gd name="connsiteY2173" fmla="*/ 1367302 h 4850679"/>
                              <a:gd name="connsiteX2174" fmla="*/ 1546418 w 7340435"/>
                              <a:gd name="connsiteY2174" fmla="*/ 1376084 h 4850679"/>
                              <a:gd name="connsiteX2175" fmla="*/ 1541229 w 7340435"/>
                              <a:gd name="connsiteY2175" fmla="*/ 1376483 h 4850679"/>
                              <a:gd name="connsiteX2176" fmla="*/ 1532447 w 7340435"/>
                              <a:gd name="connsiteY2176" fmla="*/ 1369298 h 4850679"/>
                              <a:gd name="connsiteX2177" fmla="*/ 1516878 w 7340435"/>
                              <a:gd name="connsiteY2177" fmla="*/ 1364507 h 4850679"/>
                              <a:gd name="connsiteX2178" fmla="*/ 1502905 w 7340435"/>
                              <a:gd name="connsiteY2178" fmla="*/ 1372092 h 4850679"/>
                              <a:gd name="connsiteX2179" fmla="*/ 1505701 w 7340435"/>
                              <a:gd name="connsiteY2179" fmla="*/ 1402033 h 4850679"/>
                              <a:gd name="connsiteX2180" fmla="*/ 1549612 w 7340435"/>
                              <a:gd name="connsiteY2180" fmla="*/ 1438759 h 4850679"/>
                              <a:gd name="connsiteX2181" fmla="*/ 1585941 w 7340435"/>
                              <a:gd name="connsiteY2181" fmla="*/ 1394448 h 4850679"/>
                              <a:gd name="connsiteX2182" fmla="*/ 1583148 w 7340435"/>
                              <a:gd name="connsiteY2182" fmla="*/ 1364507 h 4850679"/>
                              <a:gd name="connsiteX2183" fmla="*/ 1567926 w 7340435"/>
                              <a:gd name="connsiteY2183" fmla="*/ 1359617 h 4850679"/>
                              <a:gd name="connsiteX2184" fmla="*/ 1566829 w 7340435"/>
                              <a:gd name="connsiteY2184" fmla="*/ 1352881 h 4850679"/>
                              <a:gd name="connsiteX2185" fmla="*/ 1587539 w 7340435"/>
                              <a:gd name="connsiteY2185" fmla="*/ 1359318 h 4850679"/>
                              <a:gd name="connsiteX2186" fmla="*/ 1591132 w 7340435"/>
                              <a:gd name="connsiteY2186" fmla="*/ 1399238 h 4850679"/>
                              <a:gd name="connsiteX2187" fmla="*/ 1552407 w 7340435"/>
                              <a:gd name="connsiteY2187" fmla="*/ 1446344 h 4850679"/>
                              <a:gd name="connsiteX2188" fmla="*/ 1547217 w 7340435"/>
                              <a:gd name="connsiteY2188" fmla="*/ 1446743 h 4850679"/>
                              <a:gd name="connsiteX2189" fmla="*/ 1500510 w 7340435"/>
                              <a:gd name="connsiteY2189" fmla="*/ 1407622 h 4850679"/>
                              <a:gd name="connsiteX2190" fmla="*/ 1496918 w 7340435"/>
                              <a:gd name="connsiteY2190" fmla="*/ 1367701 h 4850679"/>
                              <a:gd name="connsiteX2191" fmla="*/ 1516077 w 7340435"/>
                              <a:gd name="connsiteY2191" fmla="*/ 1357322 h 4850679"/>
                              <a:gd name="connsiteX2192" fmla="*/ 1536838 w 7340435"/>
                              <a:gd name="connsiteY2192" fmla="*/ 1364108 h 4850679"/>
                              <a:gd name="connsiteX2193" fmla="*/ 1542825 w 7340435"/>
                              <a:gd name="connsiteY2193" fmla="*/ 1368898 h 4850679"/>
                              <a:gd name="connsiteX2194" fmla="*/ 1547617 w 7340435"/>
                              <a:gd name="connsiteY2194" fmla="*/ 1362910 h 4850679"/>
                              <a:gd name="connsiteX2195" fmla="*/ 1566829 w 7340435"/>
                              <a:gd name="connsiteY2195" fmla="*/ 1352881 h 4850679"/>
                              <a:gd name="connsiteX2196" fmla="*/ 2868816 w 7340435"/>
                              <a:gd name="connsiteY2196" fmla="*/ 1338410 h 4850679"/>
                              <a:gd name="connsiteX2197" fmla="*/ 2895312 w 7340435"/>
                              <a:gd name="connsiteY2197" fmla="*/ 1357321 h 4850679"/>
                              <a:gd name="connsiteX2198" fmla="*/ 2889722 w 7340435"/>
                              <a:gd name="connsiteY2198" fmla="*/ 1360915 h 4850679"/>
                              <a:gd name="connsiteX2199" fmla="*/ 2840223 w 7340435"/>
                              <a:gd name="connsiteY2199" fmla="*/ 1349337 h 4850679"/>
                              <a:gd name="connsiteX2200" fmla="*/ 2828647 w 7340435"/>
                              <a:gd name="connsiteY2200" fmla="*/ 1398839 h 4850679"/>
                              <a:gd name="connsiteX2201" fmla="*/ 2823060 w 7340435"/>
                              <a:gd name="connsiteY2201" fmla="*/ 1402432 h 4850679"/>
                              <a:gd name="connsiteX2202" fmla="*/ 2836630 w 7340435"/>
                              <a:gd name="connsiteY2202" fmla="*/ 1343749 h 4850679"/>
                              <a:gd name="connsiteX2203" fmla="*/ 2868816 w 7340435"/>
                              <a:gd name="connsiteY2203" fmla="*/ 1338410 h 4850679"/>
                              <a:gd name="connsiteX2204" fmla="*/ 910897 w 7340435"/>
                              <a:gd name="connsiteY2204" fmla="*/ 1287861 h 4850679"/>
                              <a:gd name="connsiteX2205" fmla="*/ 903311 w 7340435"/>
                              <a:gd name="connsiteY2205" fmla="*/ 1291853 h 4850679"/>
                              <a:gd name="connsiteX2206" fmla="*/ 902114 w 7340435"/>
                              <a:gd name="connsiteY2206" fmla="*/ 1293050 h 4850679"/>
                              <a:gd name="connsiteX2207" fmla="*/ 900517 w 7340435"/>
                              <a:gd name="connsiteY2207" fmla="*/ 1292252 h 4850679"/>
                              <a:gd name="connsiteX2208" fmla="*/ 892533 w 7340435"/>
                              <a:gd name="connsiteY2208" fmla="*/ 1290256 h 4850679"/>
                              <a:gd name="connsiteX2209" fmla="*/ 886546 w 7340435"/>
                              <a:gd name="connsiteY2209" fmla="*/ 1294248 h 4850679"/>
                              <a:gd name="connsiteX2210" fmla="*/ 886146 w 7340435"/>
                              <a:gd name="connsiteY2210" fmla="*/ 1303031 h 4850679"/>
                              <a:gd name="connsiteX2211" fmla="*/ 904509 w 7340435"/>
                              <a:gd name="connsiteY2211" fmla="*/ 1318999 h 4850679"/>
                              <a:gd name="connsiteX2212" fmla="*/ 906905 w 7340435"/>
                              <a:gd name="connsiteY2212" fmla="*/ 1318600 h 4850679"/>
                              <a:gd name="connsiteX2213" fmla="*/ 920478 w 7340435"/>
                              <a:gd name="connsiteY2213" fmla="*/ 1299039 h 4850679"/>
                              <a:gd name="connsiteX2214" fmla="*/ 917683 w 7340435"/>
                              <a:gd name="connsiteY2214" fmla="*/ 1290256 h 4850679"/>
                              <a:gd name="connsiteX2215" fmla="*/ 910897 w 7340435"/>
                              <a:gd name="connsiteY2215" fmla="*/ 1287861 h 4850679"/>
                              <a:gd name="connsiteX2216" fmla="*/ 910498 w 7340435"/>
                              <a:gd name="connsiteY2216" fmla="*/ 1283470 h 4850679"/>
                              <a:gd name="connsiteX2217" fmla="*/ 920877 w 7340435"/>
                              <a:gd name="connsiteY2217" fmla="*/ 1287063 h 4850679"/>
                              <a:gd name="connsiteX2218" fmla="*/ 924869 w 7340435"/>
                              <a:gd name="connsiteY2218" fmla="*/ 1299039 h 4850679"/>
                              <a:gd name="connsiteX2219" fmla="*/ 918083 w 7340435"/>
                              <a:gd name="connsiteY2219" fmla="*/ 1313011 h 4850679"/>
                              <a:gd name="connsiteX2220" fmla="*/ 909299 w 7340435"/>
                              <a:gd name="connsiteY2220" fmla="*/ 1321794 h 4850679"/>
                              <a:gd name="connsiteX2221" fmla="*/ 906107 w 7340435"/>
                              <a:gd name="connsiteY2221" fmla="*/ 1323390 h 4850679"/>
                              <a:gd name="connsiteX2222" fmla="*/ 902514 w 7340435"/>
                              <a:gd name="connsiteY2222" fmla="*/ 1322991 h 4850679"/>
                              <a:gd name="connsiteX2223" fmla="*/ 882154 w 7340435"/>
                              <a:gd name="connsiteY2223" fmla="*/ 1305027 h 4850679"/>
                              <a:gd name="connsiteX2224" fmla="*/ 882952 w 7340435"/>
                              <a:gd name="connsiteY2224" fmla="*/ 1292252 h 4850679"/>
                              <a:gd name="connsiteX2225" fmla="*/ 892136 w 7340435"/>
                              <a:gd name="connsiteY2225" fmla="*/ 1285865 h 4850679"/>
                              <a:gd name="connsiteX2226" fmla="*/ 901714 w 7340435"/>
                              <a:gd name="connsiteY2226" fmla="*/ 1287861 h 4850679"/>
                              <a:gd name="connsiteX2227" fmla="*/ 910498 w 7340435"/>
                              <a:gd name="connsiteY2227" fmla="*/ 1283470 h 4850679"/>
                              <a:gd name="connsiteX2228" fmla="*/ 5361496 w 7340435"/>
                              <a:gd name="connsiteY2228" fmla="*/ 1278180 h 4850679"/>
                              <a:gd name="connsiteX2229" fmla="*/ 5347175 w 7340435"/>
                              <a:gd name="connsiteY2229" fmla="*/ 1285865 h 4850679"/>
                              <a:gd name="connsiteX2230" fmla="*/ 5339989 w 7340435"/>
                              <a:gd name="connsiteY2230" fmla="*/ 1294647 h 4850679"/>
                              <a:gd name="connsiteX2231" fmla="*/ 5334799 w 7340435"/>
                              <a:gd name="connsiteY2231" fmla="*/ 1295046 h 4850679"/>
                              <a:gd name="connsiteX2232" fmla="*/ 5326017 w 7340435"/>
                              <a:gd name="connsiteY2232" fmla="*/ 1287861 h 4850679"/>
                              <a:gd name="connsiteX2233" fmla="*/ 5310448 w 7340435"/>
                              <a:gd name="connsiteY2233" fmla="*/ 1283070 h 4850679"/>
                              <a:gd name="connsiteX2234" fmla="*/ 5296475 w 7340435"/>
                              <a:gd name="connsiteY2234" fmla="*/ 1290655 h 4850679"/>
                              <a:gd name="connsiteX2235" fmla="*/ 5299270 w 7340435"/>
                              <a:gd name="connsiteY2235" fmla="*/ 1320596 h 4850679"/>
                              <a:gd name="connsiteX2236" fmla="*/ 5343183 w 7340435"/>
                              <a:gd name="connsiteY2236" fmla="*/ 1357322 h 4850679"/>
                              <a:gd name="connsiteX2237" fmla="*/ 5379510 w 7340435"/>
                              <a:gd name="connsiteY2237" fmla="*/ 1313011 h 4850679"/>
                              <a:gd name="connsiteX2238" fmla="*/ 5376715 w 7340435"/>
                              <a:gd name="connsiteY2238" fmla="*/ 1283070 h 4850679"/>
                              <a:gd name="connsiteX2239" fmla="*/ 5361496 w 7340435"/>
                              <a:gd name="connsiteY2239" fmla="*/ 1278180 h 4850679"/>
                              <a:gd name="connsiteX2240" fmla="*/ 5360798 w 7340435"/>
                              <a:gd name="connsiteY2240" fmla="*/ 1271444 h 4850679"/>
                              <a:gd name="connsiteX2241" fmla="*/ 5381506 w 7340435"/>
                              <a:gd name="connsiteY2241" fmla="*/ 1277881 h 4850679"/>
                              <a:gd name="connsiteX2242" fmla="*/ 5385099 w 7340435"/>
                              <a:gd name="connsiteY2242" fmla="*/ 1317802 h 4850679"/>
                              <a:gd name="connsiteX2243" fmla="*/ 5346376 w 7340435"/>
                              <a:gd name="connsiteY2243" fmla="*/ 1364907 h 4850679"/>
                              <a:gd name="connsiteX2244" fmla="*/ 5341187 w 7340435"/>
                              <a:gd name="connsiteY2244" fmla="*/ 1365306 h 4850679"/>
                              <a:gd name="connsiteX2245" fmla="*/ 5294479 w 7340435"/>
                              <a:gd name="connsiteY2245" fmla="*/ 1326185 h 4850679"/>
                              <a:gd name="connsiteX2246" fmla="*/ 5290887 w 7340435"/>
                              <a:gd name="connsiteY2246" fmla="*/ 1286264 h 4850679"/>
                              <a:gd name="connsiteX2247" fmla="*/ 5310048 w 7340435"/>
                              <a:gd name="connsiteY2247" fmla="*/ 1275885 h 4850679"/>
                              <a:gd name="connsiteX2248" fmla="*/ 5330807 w 7340435"/>
                              <a:gd name="connsiteY2248" fmla="*/ 1282671 h 4850679"/>
                              <a:gd name="connsiteX2249" fmla="*/ 5336795 w 7340435"/>
                              <a:gd name="connsiteY2249" fmla="*/ 1287461 h 4850679"/>
                              <a:gd name="connsiteX2250" fmla="*/ 5341586 w 7340435"/>
                              <a:gd name="connsiteY2250" fmla="*/ 1281473 h 4850679"/>
                              <a:gd name="connsiteX2251" fmla="*/ 5360798 w 7340435"/>
                              <a:gd name="connsiteY2251" fmla="*/ 1271444 h 4850679"/>
                              <a:gd name="connsiteX2252" fmla="*/ 3124852 w 7340435"/>
                              <a:gd name="connsiteY2252" fmla="*/ 1264308 h 4850679"/>
                              <a:gd name="connsiteX2253" fmla="*/ 3115671 w 7340435"/>
                              <a:gd name="connsiteY2253" fmla="*/ 1281873 h 4850679"/>
                              <a:gd name="connsiteX2254" fmla="*/ 3133237 w 7340435"/>
                              <a:gd name="connsiteY2254" fmla="*/ 1291055 h 4850679"/>
                              <a:gd name="connsiteX2255" fmla="*/ 3142420 w 7340435"/>
                              <a:gd name="connsiteY2255" fmla="*/ 1273490 h 4850679"/>
                              <a:gd name="connsiteX2256" fmla="*/ 3124852 w 7340435"/>
                              <a:gd name="connsiteY2256" fmla="*/ 1264308 h 4850679"/>
                              <a:gd name="connsiteX2257" fmla="*/ 6662785 w 7340435"/>
                              <a:gd name="connsiteY2257" fmla="*/ 1256973 h 4850679"/>
                              <a:gd name="connsiteX2258" fmla="*/ 6689282 w 7340435"/>
                              <a:gd name="connsiteY2258" fmla="*/ 1275884 h 4850679"/>
                              <a:gd name="connsiteX2259" fmla="*/ 6683693 w 7340435"/>
                              <a:gd name="connsiteY2259" fmla="*/ 1279478 h 4850679"/>
                              <a:gd name="connsiteX2260" fmla="*/ 6634192 w 7340435"/>
                              <a:gd name="connsiteY2260" fmla="*/ 1267900 h 4850679"/>
                              <a:gd name="connsiteX2261" fmla="*/ 6622615 w 7340435"/>
                              <a:gd name="connsiteY2261" fmla="*/ 1317402 h 4850679"/>
                              <a:gd name="connsiteX2262" fmla="*/ 6617026 w 7340435"/>
                              <a:gd name="connsiteY2262" fmla="*/ 1320995 h 4850679"/>
                              <a:gd name="connsiteX2263" fmla="*/ 6630599 w 7340435"/>
                              <a:gd name="connsiteY2263" fmla="*/ 1262312 h 4850679"/>
                              <a:gd name="connsiteX2264" fmla="*/ 6662785 w 7340435"/>
                              <a:gd name="connsiteY2264" fmla="*/ 1256973 h 4850679"/>
                              <a:gd name="connsiteX2265" fmla="*/ 3122459 w 7340435"/>
                              <a:gd name="connsiteY2265" fmla="*/ 1256723 h 4850679"/>
                              <a:gd name="connsiteX2266" fmla="*/ 3150004 w 7340435"/>
                              <a:gd name="connsiteY2266" fmla="*/ 1271095 h 4850679"/>
                              <a:gd name="connsiteX2267" fmla="*/ 3135631 w 7340435"/>
                              <a:gd name="connsiteY2267" fmla="*/ 1298640 h 4850679"/>
                              <a:gd name="connsiteX2268" fmla="*/ 3108087 w 7340435"/>
                              <a:gd name="connsiteY2268" fmla="*/ 1284268 h 4850679"/>
                              <a:gd name="connsiteX2269" fmla="*/ 3122459 w 7340435"/>
                              <a:gd name="connsiteY2269" fmla="*/ 1256723 h 4850679"/>
                              <a:gd name="connsiteX2270" fmla="*/ 3118466 w 7340435"/>
                              <a:gd name="connsiteY2270" fmla="*/ 1243949 h 4850679"/>
                              <a:gd name="connsiteX2271" fmla="*/ 3094913 w 7340435"/>
                              <a:gd name="connsiteY2271" fmla="*/ 1288261 h 4850679"/>
                              <a:gd name="connsiteX2272" fmla="*/ 3139225 w 7340435"/>
                              <a:gd name="connsiteY2272" fmla="*/ 1311813 h 4850679"/>
                              <a:gd name="connsiteX2273" fmla="*/ 3162777 w 7340435"/>
                              <a:gd name="connsiteY2273" fmla="*/ 1267502 h 4850679"/>
                              <a:gd name="connsiteX2274" fmla="*/ 3118466 w 7340435"/>
                              <a:gd name="connsiteY2274" fmla="*/ 1243949 h 4850679"/>
                              <a:gd name="connsiteX2275" fmla="*/ 3133141 w 7340435"/>
                              <a:gd name="connsiteY2275" fmla="*/ 1234225 h 4850679"/>
                              <a:gd name="connsiteX2276" fmla="*/ 3170362 w 7340435"/>
                              <a:gd name="connsiteY2276" fmla="*/ 1264707 h 4850679"/>
                              <a:gd name="connsiteX2277" fmla="*/ 3141619 w 7340435"/>
                              <a:gd name="connsiteY2277" fmla="*/ 1318999 h 4850679"/>
                              <a:gd name="connsiteX2278" fmla="*/ 3087328 w 7340435"/>
                              <a:gd name="connsiteY2278" fmla="*/ 1290257 h 4850679"/>
                              <a:gd name="connsiteX2279" fmla="*/ 3116071 w 7340435"/>
                              <a:gd name="connsiteY2279" fmla="*/ 1235965 h 4850679"/>
                              <a:gd name="connsiteX2280" fmla="*/ 3133141 w 7340435"/>
                              <a:gd name="connsiteY2280" fmla="*/ 1234225 h 4850679"/>
                              <a:gd name="connsiteX2281" fmla="*/ 6918421 w 7340435"/>
                              <a:gd name="connsiteY2281" fmla="*/ 1182871 h 4850679"/>
                              <a:gd name="connsiteX2282" fmla="*/ 6909238 w 7340435"/>
                              <a:gd name="connsiteY2282" fmla="*/ 1200437 h 4850679"/>
                              <a:gd name="connsiteX2283" fmla="*/ 6926804 w 7340435"/>
                              <a:gd name="connsiteY2283" fmla="*/ 1209619 h 4850679"/>
                              <a:gd name="connsiteX2284" fmla="*/ 6935986 w 7340435"/>
                              <a:gd name="connsiteY2284" fmla="*/ 1192054 h 4850679"/>
                              <a:gd name="connsiteX2285" fmla="*/ 6918421 w 7340435"/>
                              <a:gd name="connsiteY2285" fmla="*/ 1182871 h 4850679"/>
                              <a:gd name="connsiteX2286" fmla="*/ 6916026 w 7340435"/>
                              <a:gd name="connsiteY2286" fmla="*/ 1175686 h 4850679"/>
                              <a:gd name="connsiteX2287" fmla="*/ 6943570 w 7340435"/>
                              <a:gd name="connsiteY2287" fmla="*/ 1190058 h 4850679"/>
                              <a:gd name="connsiteX2288" fmla="*/ 6929199 w 7340435"/>
                              <a:gd name="connsiteY2288" fmla="*/ 1217603 h 4850679"/>
                              <a:gd name="connsiteX2289" fmla="*/ 6901654 w 7340435"/>
                              <a:gd name="connsiteY2289" fmla="*/ 1203232 h 4850679"/>
                              <a:gd name="connsiteX2290" fmla="*/ 6916026 w 7340435"/>
                              <a:gd name="connsiteY2290" fmla="*/ 1175686 h 4850679"/>
                              <a:gd name="connsiteX2291" fmla="*/ 6912433 w 7340435"/>
                              <a:gd name="connsiteY2291" fmla="*/ 1162512 h 4850679"/>
                              <a:gd name="connsiteX2292" fmla="*/ 6888879 w 7340435"/>
                              <a:gd name="connsiteY2292" fmla="*/ 1206825 h 4850679"/>
                              <a:gd name="connsiteX2293" fmla="*/ 6933191 w 7340435"/>
                              <a:gd name="connsiteY2293" fmla="*/ 1230377 h 4850679"/>
                              <a:gd name="connsiteX2294" fmla="*/ 6956744 w 7340435"/>
                              <a:gd name="connsiteY2294" fmla="*/ 1186066 h 4850679"/>
                              <a:gd name="connsiteX2295" fmla="*/ 6912433 w 7340435"/>
                              <a:gd name="connsiteY2295" fmla="*/ 1162512 h 4850679"/>
                              <a:gd name="connsiteX2296" fmla="*/ 4688497 w 7340435"/>
                              <a:gd name="connsiteY2296" fmla="*/ 1154528 h 4850679"/>
                              <a:gd name="connsiteX2297" fmla="*/ 4680912 w 7340435"/>
                              <a:gd name="connsiteY2297" fmla="*/ 1158520 h 4850679"/>
                              <a:gd name="connsiteX2298" fmla="*/ 4679715 w 7340435"/>
                              <a:gd name="connsiteY2298" fmla="*/ 1159717 h 4850679"/>
                              <a:gd name="connsiteX2299" fmla="*/ 4678118 w 7340435"/>
                              <a:gd name="connsiteY2299" fmla="*/ 1158919 h 4850679"/>
                              <a:gd name="connsiteX2300" fmla="*/ 4670134 w 7340435"/>
                              <a:gd name="connsiteY2300" fmla="*/ 1156923 h 4850679"/>
                              <a:gd name="connsiteX2301" fmla="*/ 4664145 w 7340435"/>
                              <a:gd name="connsiteY2301" fmla="*/ 1160915 h 4850679"/>
                              <a:gd name="connsiteX2302" fmla="*/ 4663746 w 7340435"/>
                              <a:gd name="connsiteY2302" fmla="*/ 1169698 h 4850679"/>
                              <a:gd name="connsiteX2303" fmla="*/ 4682110 w 7340435"/>
                              <a:gd name="connsiteY2303" fmla="*/ 1185666 h 4850679"/>
                              <a:gd name="connsiteX2304" fmla="*/ 4684505 w 7340435"/>
                              <a:gd name="connsiteY2304" fmla="*/ 1185267 h 4850679"/>
                              <a:gd name="connsiteX2305" fmla="*/ 4698078 w 7340435"/>
                              <a:gd name="connsiteY2305" fmla="*/ 1165706 h 4850679"/>
                              <a:gd name="connsiteX2306" fmla="*/ 4695284 w 7340435"/>
                              <a:gd name="connsiteY2306" fmla="*/ 1156923 h 4850679"/>
                              <a:gd name="connsiteX2307" fmla="*/ 4688497 w 7340435"/>
                              <a:gd name="connsiteY2307" fmla="*/ 1154528 h 4850679"/>
                              <a:gd name="connsiteX2308" fmla="*/ 6927110 w 7340435"/>
                              <a:gd name="connsiteY2308" fmla="*/ 1153188 h 4850679"/>
                              <a:gd name="connsiteX2309" fmla="*/ 6964329 w 7340435"/>
                              <a:gd name="connsiteY2309" fmla="*/ 1183670 h 4850679"/>
                              <a:gd name="connsiteX2310" fmla="*/ 6935587 w 7340435"/>
                              <a:gd name="connsiteY2310" fmla="*/ 1237962 h 4850679"/>
                              <a:gd name="connsiteX2311" fmla="*/ 6881295 w 7340435"/>
                              <a:gd name="connsiteY2311" fmla="*/ 1209220 h 4850679"/>
                              <a:gd name="connsiteX2312" fmla="*/ 6910038 w 7340435"/>
                              <a:gd name="connsiteY2312" fmla="*/ 1154928 h 4850679"/>
                              <a:gd name="connsiteX2313" fmla="*/ 6927110 w 7340435"/>
                              <a:gd name="connsiteY2313" fmla="*/ 1153188 h 4850679"/>
                              <a:gd name="connsiteX2314" fmla="*/ 4688098 w 7340435"/>
                              <a:gd name="connsiteY2314" fmla="*/ 1150137 h 4850679"/>
                              <a:gd name="connsiteX2315" fmla="*/ 4698477 w 7340435"/>
                              <a:gd name="connsiteY2315" fmla="*/ 1153729 h 4850679"/>
                              <a:gd name="connsiteX2316" fmla="*/ 4702469 w 7340435"/>
                              <a:gd name="connsiteY2316" fmla="*/ 1165706 h 4850679"/>
                              <a:gd name="connsiteX2317" fmla="*/ 4695683 w 7340435"/>
                              <a:gd name="connsiteY2317" fmla="*/ 1179678 h 4850679"/>
                              <a:gd name="connsiteX2318" fmla="*/ 4686900 w 7340435"/>
                              <a:gd name="connsiteY2318" fmla="*/ 1188461 h 4850679"/>
                              <a:gd name="connsiteX2319" fmla="*/ 4683707 w 7340435"/>
                              <a:gd name="connsiteY2319" fmla="*/ 1190058 h 4850679"/>
                              <a:gd name="connsiteX2320" fmla="*/ 4680114 w 7340435"/>
                              <a:gd name="connsiteY2320" fmla="*/ 1189658 h 4850679"/>
                              <a:gd name="connsiteX2321" fmla="*/ 4659754 w 7340435"/>
                              <a:gd name="connsiteY2321" fmla="*/ 1171694 h 4850679"/>
                              <a:gd name="connsiteX2322" fmla="*/ 4660552 w 7340435"/>
                              <a:gd name="connsiteY2322" fmla="*/ 1158919 h 4850679"/>
                              <a:gd name="connsiteX2323" fmla="*/ 4669735 w 7340435"/>
                              <a:gd name="connsiteY2323" fmla="*/ 1152532 h 4850679"/>
                              <a:gd name="connsiteX2324" fmla="*/ 4679316 w 7340435"/>
                              <a:gd name="connsiteY2324" fmla="*/ 1154528 h 4850679"/>
                              <a:gd name="connsiteX2325" fmla="*/ 4688098 w 7340435"/>
                              <a:gd name="connsiteY2325" fmla="*/ 1150137 h 4850679"/>
                              <a:gd name="connsiteX2326" fmla="*/ 199523 w 7340435"/>
                              <a:gd name="connsiteY2326" fmla="*/ 1143750 h 4850679"/>
                              <a:gd name="connsiteX2327" fmla="*/ 190342 w 7340435"/>
                              <a:gd name="connsiteY2327" fmla="*/ 1161316 h 4850679"/>
                              <a:gd name="connsiteX2328" fmla="*/ 207906 w 7340435"/>
                              <a:gd name="connsiteY2328" fmla="*/ 1170498 h 4850679"/>
                              <a:gd name="connsiteX2329" fmla="*/ 217088 w 7340435"/>
                              <a:gd name="connsiteY2329" fmla="*/ 1152933 h 4850679"/>
                              <a:gd name="connsiteX2330" fmla="*/ 199523 w 7340435"/>
                              <a:gd name="connsiteY2330" fmla="*/ 1143750 h 4850679"/>
                              <a:gd name="connsiteX2331" fmla="*/ 196729 w 7340435"/>
                              <a:gd name="connsiteY2331" fmla="*/ 1136565 h 4850679"/>
                              <a:gd name="connsiteX2332" fmla="*/ 224274 w 7340435"/>
                              <a:gd name="connsiteY2332" fmla="*/ 1150937 h 4850679"/>
                              <a:gd name="connsiteX2333" fmla="*/ 209902 w 7340435"/>
                              <a:gd name="connsiteY2333" fmla="*/ 1178482 h 4850679"/>
                              <a:gd name="connsiteX2334" fmla="*/ 182357 w 7340435"/>
                              <a:gd name="connsiteY2334" fmla="*/ 1164110 h 4850679"/>
                              <a:gd name="connsiteX2335" fmla="*/ 196729 w 7340435"/>
                              <a:gd name="connsiteY2335" fmla="*/ 1136565 h 4850679"/>
                              <a:gd name="connsiteX2336" fmla="*/ 193136 w 7340435"/>
                              <a:gd name="connsiteY2336" fmla="*/ 1123391 h 4850679"/>
                              <a:gd name="connsiteX2337" fmla="*/ 169582 w 7340435"/>
                              <a:gd name="connsiteY2337" fmla="*/ 1167703 h 4850679"/>
                              <a:gd name="connsiteX2338" fmla="*/ 213895 w 7340435"/>
                              <a:gd name="connsiteY2338" fmla="*/ 1191255 h 4850679"/>
                              <a:gd name="connsiteX2339" fmla="*/ 237447 w 7340435"/>
                              <a:gd name="connsiteY2339" fmla="*/ 1146944 h 4850679"/>
                              <a:gd name="connsiteX2340" fmla="*/ 193136 w 7340435"/>
                              <a:gd name="connsiteY2340" fmla="*/ 1123391 h 4850679"/>
                              <a:gd name="connsiteX2341" fmla="*/ 207813 w 7340435"/>
                              <a:gd name="connsiteY2341" fmla="*/ 1114066 h 4850679"/>
                              <a:gd name="connsiteX2342" fmla="*/ 245032 w 7340435"/>
                              <a:gd name="connsiteY2342" fmla="*/ 1144548 h 4850679"/>
                              <a:gd name="connsiteX2343" fmla="*/ 216290 w 7340435"/>
                              <a:gd name="connsiteY2343" fmla="*/ 1198840 h 4850679"/>
                              <a:gd name="connsiteX2344" fmla="*/ 161998 w 7340435"/>
                              <a:gd name="connsiteY2344" fmla="*/ 1170098 h 4850679"/>
                              <a:gd name="connsiteX2345" fmla="*/ 190741 w 7340435"/>
                              <a:gd name="connsiteY2345" fmla="*/ 1115806 h 4850679"/>
                              <a:gd name="connsiteX2346" fmla="*/ 207813 w 7340435"/>
                              <a:gd name="connsiteY2346" fmla="*/ 1114066 h 4850679"/>
                              <a:gd name="connsiteX2347" fmla="*/ 2447363 w 7340435"/>
                              <a:gd name="connsiteY2347" fmla="*/ 1088561 h 4850679"/>
                              <a:gd name="connsiteX2348" fmla="*/ 2433043 w 7340435"/>
                              <a:gd name="connsiteY2348" fmla="*/ 1096246 h 4850679"/>
                              <a:gd name="connsiteX2349" fmla="*/ 2425857 w 7340435"/>
                              <a:gd name="connsiteY2349" fmla="*/ 1105028 h 4850679"/>
                              <a:gd name="connsiteX2350" fmla="*/ 2420668 w 7340435"/>
                              <a:gd name="connsiteY2350" fmla="*/ 1105427 h 4850679"/>
                              <a:gd name="connsiteX2351" fmla="*/ 2411885 w 7340435"/>
                              <a:gd name="connsiteY2351" fmla="*/ 1098242 h 4850679"/>
                              <a:gd name="connsiteX2352" fmla="*/ 2396315 w 7340435"/>
                              <a:gd name="connsiteY2352" fmla="*/ 1093451 h 4850679"/>
                              <a:gd name="connsiteX2353" fmla="*/ 2382343 w 7340435"/>
                              <a:gd name="connsiteY2353" fmla="*/ 1101036 h 4850679"/>
                              <a:gd name="connsiteX2354" fmla="*/ 2385136 w 7340435"/>
                              <a:gd name="connsiteY2354" fmla="*/ 1130977 h 4850679"/>
                              <a:gd name="connsiteX2355" fmla="*/ 2429051 w 7340435"/>
                              <a:gd name="connsiteY2355" fmla="*/ 1167703 h 4850679"/>
                              <a:gd name="connsiteX2356" fmla="*/ 2465377 w 7340435"/>
                              <a:gd name="connsiteY2356" fmla="*/ 1123392 h 4850679"/>
                              <a:gd name="connsiteX2357" fmla="*/ 2462583 w 7340435"/>
                              <a:gd name="connsiteY2357" fmla="*/ 1093451 h 4850679"/>
                              <a:gd name="connsiteX2358" fmla="*/ 2447363 w 7340435"/>
                              <a:gd name="connsiteY2358" fmla="*/ 1088561 h 4850679"/>
                              <a:gd name="connsiteX2359" fmla="*/ 3721088 w 7340435"/>
                              <a:gd name="connsiteY2359" fmla="*/ 1084519 h 4850679"/>
                              <a:gd name="connsiteX2360" fmla="*/ 3747586 w 7340435"/>
                              <a:gd name="connsiteY2360" fmla="*/ 1103430 h 4850679"/>
                              <a:gd name="connsiteX2361" fmla="*/ 3741997 w 7340435"/>
                              <a:gd name="connsiteY2361" fmla="*/ 1107024 h 4850679"/>
                              <a:gd name="connsiteX2362" fmla="*/ 3692495 w 7340435"/>
                              <a:gd name="connsiteY2362" fmla="*/ 1095447 h 4850679"/>
                              <a:gd name="connsiteX2363" fmla="*/ 3680919 w 7340435"/>
                              <a:gd name="connsiteY2363" fmla="*/ 1144948 h 4850679"/>
                              <a:gd name="connsiteX2364" fmla="*/ 3675330 w 7340435"/>
                              <a:gd name="connsiteY2364" fmla="*/ 1148541 h 4850679"/>
                              <a:gd name="connsiteX2365" fmla="*/ 3688902 w 7340435"/>
                              <a:gd name="connsiteY2365" fmla="*/ 1089858 h 4850679"/>
                              <a:gd name="connsiteX2366" fmla="*/ 3721088 w 7340435"/>
                              <a:gd name="connsiteY2366" fmla="*/ 1084519 h 4850679"/>
                              <a:gd name="connsiteX2367" fmla="*/ 2446267 w 7340435"/>
                              <a:gd name="connsiteY2367" fmla="*/ 1081825 h 4850679"/>
                              <a:gd name="connsiteX2368" fmla="*/ 2466975 w 7340435"/>
                              <a:gd name="connsiteY2368" fmla="*/ 1088262 h 4850679"/>
                              <a:gd name="connsiteX2369" fmla="*/ 2470568 w 7340435"/>
                              <a:gd name="connsiteY2369" fmla="*/ 1128183 h 4850679"/>
                              <a:gd name="connsiteX2370" fmla="*/ 2431845 w 7340435"/>
                              <a:gd name="connsiteY2370" fmla="*/ 1175288 h 4850679"/>
                              <a:gd name="connsiteX2371" fmla="*/ 2426656 w 7340435"/>
                              <a:gd name="connsiteY2371" fmla="*/ 1175687 h 4850679"/>
                              <a:gd name="connsiteX2372" fmla="*/ 2379945 w 7340435"/>
                              <a:gd name="connsiteY2372" fmla="*/ 1136566 h 4850679"/>
                              <a:gd name="connsiteX2373" fmla="*/ 2376353 w 7340435"/>
                              <a:gd name="connsiteY2373" fmla="*/ 1096645 h 4850679"/>
                              <a:gd name="connsiteX2374" fmla="*/ 2395516 w 7340435"/>
                              <a:gd name="connsiteY2374" fmla="*/ 1086266 h 4850679"/>
                              <a:gd name="connsiteX2375" fmla="*/ 2416276 w 7340435"/>
                              <a:gd name="connsiteY2375" fmla="*/ 1093052 h 4850679"/>
                              <a:gd name="connsiteX2376" fmla="*/ 2422263 w 7340435"/>
                              <a:gd name="connsiteY2376" fmla="*/ 1097842 h 4850679"/>
                              <a:gd name="connsiteX2377" fmla="*/ 2427054 w 7340435"/>
                              <a:gd name="connsiteY2377" fmla="*/ 1091854 h 4850679"/>
                              <a:gd name="connsiteX2378" fmla="*/ 2446267 w 7340435"/>
                              <a:gd name="connsiteY2378" fmla="*/ 1081825 h 4850679"/>
                              <a:gd name="connsiteX2379" fmla="*/ 1790328 w 7340435"/>
                              <a:gd name="connsiteY2379" fmla="*/ 1017204 h 4850679"/>
                              <a:gd name="connsiteX2380" fmla="*/ 1782746 w 7340435"/>
                              <a:gd name="connsiteY2380" fmla="*/ 1021196 h 4850679"/>
                              <a:gd name="connsiteX2381" fmla="*/ 1781548 w 7340435"/>
                              <a:gd name="connsiteY2381" fmla="*/ 1022393 h 4850679"/>
                              <a:gd name="connsiteX2382" fmla="*/ 1779952 w 7340435"/>
                              <a:gd name="connsiteY2382" fmla="*/ 1021595 h 4850679"/>
                              <a:gd name="connsiteX2383" fmla="*/ 1771968 w 7340435"/>
                              <a:gd name="connsiteY2383" fmla="*/ 1019599 h 4850679"/>
                              <a:gd name="connsiteX2384" fmla="*/ 1765979 w 7340435"/>
                              <a:gd name="connsiteY2384" fmla="*/ 1023591 h 4850679"/>
                              <a:gd name="connsiteX2385" fmla="*/ 1765581 w 7340435"/>
                              <a:gd name="connsiteY2385" fmla="*/ 1032374 h 4850679"/>
                              <a:gd name="connsiteX2386" fmla="*/ 1783944 w 7340435"/>
                              <a:gd name="connsiteY2386" fmla="*/ 1048342 h 4850679"/>
                              <a:gd name="connsiteX2387" fmla="*/ 1786336 w 7340435"/>
                              <a:gd name="connsiteY2387" fmla="*/ 1047943 h 4850679"/>
                              <a:gd name="connsiteX2388" fmla="*/ 1799910 w 7340435"/>
                              <a:gd name="connsiteY2388" fmla="*/ 1028382 h 4850679"/>
                              <a:gd name="connsiteX2389" fmla="*/ 1797115 w 7340435"/>
                              <a:gd name="connsiteY2389" fmla="*/ 1019599 h 4850679"/>
                              <a:gd name="connsiteX2390" fmla="*/ 1790328 w 7340435"/>
                              <a:gd name="connsiteY2390" fmla="*/ 1017204 h 4850679"/>
                              <a:gd name="connsiteX2391" fmla="*/ 1789930 w 7340435"/>
                              <a:gd name="connsiteY2391" fmla="*/ 1012813 h 4850679"/>
                              <a:gd name="connsiteX2392" fmla="*/ 1800309 w 7340435"/>
                              <a:gd name="connsiteY2392" fmla="*/ 1016405 h 4850679"/>
                              <a:gd name="connsiteX2393" fmla="*/ 1804301 w 7340435"/>
                              <a:gd name="connsiteY2393" fmla="*/ 1028382 h 4850679"/>
                              <a:gd name="connsiteX2394" fmla="*/ 1797514 w 7340435"/>
                              <a:gd name="connsiteY2394" fmla="*/ 1042354 h 4850679"/>
                              <a:gd name="connsiteX2395" fmla="*/ 1788731 w 7340435"/>
                              <a:gd name="connsiteY2395" fmla="*/ 1051137 h 4850679"/>
                              <a:gd name="connsiteX2396" fmla="*/ 1785537 w 7340435"/>
                              <a:gd name="connsiteY2396" fmla="*/ 1052734 h 4850679"/>
                              <a:gd name="connsiteX2397" fmla="*/ 1781948 w 7340435"/>
                              <a:gd name="connsiteY2397" fmla="*/ 1052334 h 4850679"/>
                              <a:gd name="connsiteX2398" fmla="*/ 1761589 w 7340435"/>
                              <a:gd name="connsiteY2398" fmla="*/ 1034370 h 4850679"/>
                              <a:gd name="connsiteX2399" fmla="*/ 1762387 w 7340435"/>
                              <a:gd name="connsiteY2399" fmla="*/ 1021595 h 4850679"/>
                              <a:gd name="connsiteX2400" fmla="*/ 1771569 w 7340435"/>
                              <a:gd name="connsiteY2400" fmla="*/ 1015208 h 4850679"/>
                              <a:gd name="connsiteX2401" fmla="*/ 1781149 w 7340435"/>
                              <a:gd name="connsiteY2401" fmla="*/ 1017204 h 4850679"/>
                              <a:gd name="connsiteX2402" fmla="*/ 1789930 w 7340435"/>
                              <a:gd name="connsiteY2402" fmla="*/ 1012813 h 4850679"/>
                              <a:gd name="connsiteX2403" fmla="*/ 3977125 w 7340435"/>
                              <a:gd name="connsiteY2403" fmla="*/ 1010418 h 4850679"/>
                              <a:gd name="connsiteX2404" fmla="*/ 3967943 w 7340435"/>
                              <a:gd name="connsiteY2404" fmla="*/ 1027983 h 4850679"/>
                              <a:gd name="connsiteX2405" fmla="*/ 3985508 w 7340435"/>
                              <a:gd name="connsiteY2405" fmla="*/ 1037165 h 4850679"/>
                              <a:gd name="connsiteX2406" fmla="*/ 3994690 w 7340435"/>
                              <a:gd name="connsiteY2406" fmla="*/ 1019600 h 4850679"/>
                              <a:gd name="connsiteX2407" fmla="*/ 3977125 w 7340435"/>
                              <a:gd name="connsiteY2407" fmla="*/ 1010418 h 4850679"/>
                              <a:gd name="connsiteX2408" fmla="*/ 6240931 w 7340435"/>
                              <a:gd name="connsiteY2408" fmla="*/ 1007523 h 4850679"/>
                              <a:gd name="connsiteX2409" fmla="*/ 6226610 w 7340435"/>
                              <a:gd name="connsiteY2409" fmla="*/ 1015208 h 4850679"/>
                              <a:gd name="connsiteX2410" fmla="*/ 6219424 w 7340435"/>
                              <a:gd name="connsiteY2410" fmla="*/ 1023990 h 4850679"/>
                              <a:gd name="connsiteX2411" fmla="*/ 6214234 w 7340435"/>
                              <a:gd name="connsiteY2411" fmla="*/ 1024389 h 4850679"/>
                              <a:gd name="connsiteX2412" fmla="*/ 6205452 w 7340435"/>
                              <a:gd name="connsiteY2412" fmla="*/ 1017204 h 4850679"/>
                              <a:gd name="connsiteX2413" fmla="*/ 6189883 w 7340435"/>
                              <a:gd name="connsiteY2413" fmla="*/ 1012413 h 4850679"/>
                              <a:gd name="connsiteX2414" fmla="*/ 6175910 w 7340435"/>
                              <a:gd name="connsiteY2414" fmla="*/ 1019998 h 4850679"/>
                              <a:gd name="connsiteX2415" fmla="*/ 6178705 w 7340435"/>
                              <a:gd name="connsiteY2415" fmla="*/ 1049939 h 4850679"/>
                              <a:gd name="connsiteX2416" fmla="*/ 6222618 w 7340435"/>
                              <a:gd name="connsiteY2416" fmla="*/ 1086665 h 4850679"/>
                              <a:gd name="connsiteX2417" fmla="*/ 6258945 w 7340435"/>
                              <a:gd name="connsiteY2417" fmla="*/ 1042354 h 4850679"/>
                              <a:gd name="connsiteX2418" fmla="*/ 6256150 w 7340435"/>
                              <a:gd name="connsiteY2418" fmla="*/ 1012413 h 4850679"/>
                              <a:gd name="connsiteX2419" fmla="*/ 6240931 w 7340435"/>
                              <a:gd name="connsiteY2419" fmla="*/ 1007523 h 4850679"/>
                              <a:gd name="connsiteX2420" fmla="*/ 3974331 w 7340435"/>
                              <a:gd name="connsiteY2420" fmla="*/ 1002833 h 4850679"/>
                              <a:gd name="connsiteX2421" fmla="*/ 4001876 w 7340435"/>
                              <a:gd name="connsiteY2421" fmla="*/ 1017205 h 4850679"/>
                              <a:gd name="connsiteX2422" fmla="*/ 3987504 w 7340435"/>
                              <a:gd name="connsiteY2422" fmla="*/ 1044750 h 4850679"/>
                              <a:gd name="connsiteX2423" fmla="*/ 3959959 w 7340435"/>
                              <a:gd name="connsiteY2423" fmla="*/ 1030378 h 4850679"/>
                              <a:gd name="connsiteX2424" fmla="*/ 3974331 w 7340435"/>
                              <a:gd name="connsiteY2424" fmla="*/ 1002833 h 4850679"/>
                              <a:gd name="connsiteX2425" fmla="*/ 6240232 w 7340435"/>
                              <a:gd name="connsiteY2425" fmla="*/ 1000787 h 4850679"/>
                              <a:gd name="connsiteX2426" fmla="*/ 6260941 w 7340435"/>
                              <a:gd name="connsiteY2426" fmla="*/ 1007224 h 4850679"/>
                              <a:gd name="connsiteX2427" fmla="*/ 6264533 w 7340435"/>
                              <a:gd name="connsiteY2427" fmla="*/ 1047145 h 4850679"/>
                              <a:gd name="connsiteX2428" fmla="*/ 6225811 w 7340435"/>
                              <a:gd name="connsiteY2428" fmla="*/ 1094250 h 4850679"/>
                              <a:gd name="connsiteX2429" fmla="*/ 6220622 w 7340435"/>
                              <a:gd name="connsiteY2429" fmla="*/ 1094649 h 4850679"/>
                              <a:gd name="connsiteX2430" fmla="*/ 6173914 w 7340435"/>
                              <a:gd name="connsiteY2430" fmla="*/ 1055528 h 4850679"/>
                              <a:gd name="connsiteX2431" fmla="*/ 6170322 w 7340435"/>
                              <a:gd name="connsiteY2431" fmla="*/ 1015607 h 4850679"/>
                              <a:gd name="connsiteX2432" fmla="*/ 6189483 w 7340435"/>
                              <a:gd name="connsiteY2432" fmla="*/ 1005228 h 4850679"/>
                              <a:gd name="connsiteX2433" fmla="*/ 6210242 w 7340435"/>
                              <a:gd name="connsiteY2433" fmla="*/ 1012014 h 4850679"/>
                              <a:gd name="connsiteX2434" fmla="*/ 6216230 w 7340435"/>
                              <a:gd name="connsiteY2434" fmla="*/ 1016804 h 4850679"/>
                              <a:gd name="connsiteX2435" fmla="*/ 6221021 w 7340435"/>
                              <a:gd name="connsiteY2435" fmla="*/ 1010816 h 4850679"/>
                              <a:gd name="connsiteX2436" fmla="*/ 6240232 w 7340435"/>
                              <a:gd name="connsiteY2436" fmla="*/ 1000787 h 4850679"/>
                              <a:gd name="connsiteX2437" fmla="*/ 3970737 w 7340435"/>
                              <a:gd name="connsiteY2437" fmla="*/ 990059 h 4850679"/>
                              <a:gd name="connsiteX2438" fmla="*/ 3947183 w 7340435"/>
                              <a:gd name="connsiteY2438" fmla="*/ 1034371 h 4850679"/>
                              <a:gd name="connsiteX2439" fmla="*/ 3991495 w 7340435"/>
                              <a:gd name="connsiteY2439" fmla="*/ 1057923 h 4850679"/>
                              <a:gd name="connsiteX2440" fmla="*/ 4015048 w 7340435"/>
                              <a:gd name="connsiteY2440" fmla="*/ 1013612 h 4850679"/>
                              <a:gd name="connsiteX2441" fmla="*/ 3970737 w 7340435"/>
                              <a:gd name="connsiteY2441" fmla="*/ 990059 h 4850679"/>
                              <a:gd name="connsiteX2442" fmla="*/ 3985414 w 7340435"/>
                              <a:gd name="connsiteY2442" fmla="*/ 980335 h 4850679"/>
                              <a:gd name="connsiteX2443" fmla="*/ 4022633 w 7340435"/>
                              <a:gd name="connsiteY2443" fmla="*/ 1010817 h 4850679"/>
                              <a:gd name="connsiteX2444" fmla="*/ 3993891 w 7340435"/>
                              <a:gd name="connsiteY2444" fmla="*/ 1065109 h 4850679"/>
                              <a:gd name="connsiteX2445" fmla="*/ 3939599 w 7340435"/>
                              <a:gd name="connsiteY2445" fmla="*/ 1036367 h 4850679"/>
                              <a:gd name="connsiteX2446" fmla="*/ 3968342 w 7340435"/>
                              <a:gd name="connsiteY2446" fmla="*/ 982075 h 4850679"/>
                              <a:gd name="connsiteX2447" fmla="*/ 3985414 w 7340435"/>
                              <a:gd name="connsiteY2447" fmla="*/ 980335 h 4850679"/>
                              <a:gd name="connsiteX2448" fmla="*/ 822924 w 7340435"/>
                              <a:gd name="connsiteY2448" fmla="*/ 947195 h 4850679"/>
                              <a:gd name="connsiteX2449" fmla="*/ 849422 w 7340435"/>
                              <a:gd name="connsiteY2449" fmla="*/ 966106 h 4850679"/>
                              <a:gd name="connsiteX2450" fmla="*/ 843832 w 7340435"/>
                              <a:gd name="connsiteY2450" fmla="*/ 969700 h 4850679"/>
                              <a:gd name="connsiteX2451" fmla="*/ 794330 w 7340435"/>
                              <a:gd name="connsiteY2451" fmla="*/ 958122 h 4850679"/>
                              <a:gd name="connsiteX2452" fmla="*/ 782755 w 7340435"/>
                              <a:gd name="connsiteY2452" fmla="*/ 1007624 h 4850679"/>
                              <a:gd name="connsiteX2453" fmla="*/ 777167 w 7340435"/>
                              <a:gd name="connsiteY2453" fmla="*/ 1011217 h 4850679"/>
                              <a:gd name="connsiteX2454" fmla="*/ 790737 w 7340435"/>
                              <a:gd name="connsiteY2454" fmla="*/ 952534 h 4850679"/>
                              <a:gd name="connsiteX2455" fmla="*/ 822924 w 7340435"/>
                              <a:gd name="connsiteY2455" fmla="*/ 947195 h 4850679"/>
                              <a:gd name="connsiteX2456" fmla="*/ 5567932 w 7340435"/>
                              <a:gd name="connsiteY2456" fmla="*/ 883473 h 4850679"/>
                              <a:gd name="connsiteX2457" fmla="*/ 5560347 w 7340435"/>
                              <a:gd name="connsiteY2457" fmla="*/ 887465 h 4850679"/>
                              <a:gd name="connsiteX2458" fmla="*/ 5559150 w 7340435"/>
                              <a:gd name="connsiteY2458" fmla="*/ 888662 h 4850679"/>
                              <a:gd name="connsiteX2459" fmla="*/ 5557553 w 7340435"/>
                              <a:gd name="connsiteY2459" fmla="*/ 887864 h 4850679"/>
                              <a:gd name="connsiteX2460" fmla="*/ 5549569 w 7340435"/>
                              <a:gd name="connsiteY2460" fmla="*/ 885868 h 4850679"/>
                              <a:gd name="connsiteX2461" fmla="*/ 5543580 w 7340435"/>
                              <a:gd name="connsiteY2461" fmla="*/ 889860 h 4850679"/>
                              <a:gd name="connsiteX2462" fmla="*/ 5543181 w 7340435"/>
                              <a:gd name="connsiteY2462" fmla="*/ 898643 h 4850679"/>
                              <a:gd name="connsiteX2463" fmla="*/ 5561545 w 7340435"/>
                              <a:gd name="connsiteY2463" fmla="*/ 914611 h 4850679"/>
                              <a:gd name="connsiteX2464" fmla="*/ 5563940 w 7340435"/>
                              <a:gd name="connsiteY2464" fmla="*/ 914212 h 4850679"/>
                              <a:gd name="connsiteX2465" fmla="*/ 5577513 w 7340435"/>
                              <a:gd name="connsiteY2465" fmla="*/ 894651 h 4850679"/>
                              <a:gd name="connsiteX2466" fmla="*/ 5574719 w 7340435"/>
                              <a:gd name="connsiteY2466" fmla="*/ 885868 h 4850679"/>
                              <a:gd name="connsiteX2467" fmla="*/ 5567932 w 7340435"/>
                              <a:gd name="connsiteY2467" fmla="*/ 883473 h 4850679"/>
                              <a:gd name="connsiteX2468" fmla="*/ 5567533 w 7340435"/>
                              <a:gd name="connsiteY2468" fmla="*/ 879481 h 4850679"/>
                              <a:gd name="connsiteX2469" fmla="*/ 5577912 w 7340435"/>
                              <a:gd name="connsiteY2469" fmla="*/ 883073 h 4850679"/>
                              <a:gd name="connsiteX2470" fmla="*/ 5581904 w 7340435"/>
                              <a:gd name="connsiteY2470" fmla="*/ 895050 h 4850679"/>
                              <a:gd name="connsiteX2471" fmla="*/ 5575118 w 7340435"/>
                              <a:gd name="connsiteY2471" fmla="*/ 909022 h 4850679"/>
                              <a:gd name="connsiteX2472" fmla="*/ 5566335 w 7340435"/>
                              <a:gd name="connsiteY2472" fmla="*/ 917805 h 4850679"/>
                              <a:gd name="connsiteX2473" fmla="*/ 5563142 w 7340435"/>
                              <a:gd name="connsiteY2473" fmla="*/ 919402 h 4850679"/>
                              <a:gd name="connsiteX2474" fmla="*/ 5559549 w 7340435"/>
                              <a:gd name="connsiteY2474" fmla="*/ 919002 h 4850679"/>
                              <a:gd name="connsiteX2475" fmla="*/ 5539189 w 7340435"/>
                              <a:gd name="connsiteY2475" fmla="*/ 901038 h 4850679"/>
                              <a:gd name="connsiteX2476" fmla="*/ 5539987 w 7340435"/>
                              <a:gd name="connsiteY2476" fmla="*/ 888263 h 4850679"/>
                              <a:gd name="connsiteX2477" fmla="*/ 5549170 w 7340435"/>
                              <a:gd name="connsiteY2477" fmla="*/ 881876 h 4850679"/>
                              <a:gd name="connsiteX2478" fmla="*/ 5558751 w 7340435"/>
                              <a:gd name="connsiteY2478" fmla="*/ 883872 h 4850679"/>
                              <a:gd name="connsiteX2479" fmla="*/ 5567533 w 7340435"/>
                              <a:gd name="connsiteY2479" fmla="*/ 879481 h 4850679"/>
                              <a:gd name="connsiteX2480" fmla="*/ 1078960 w 7340435"/>
                              <a:gd name="connsiteY2480" fmla="*/ 873094 h 4850679"/>
                              <a:gd name="connsiteX2481" fmla="*/ 1069779 w 7340435"/>
                              <a:gd name="connsiteY2481" fmla="*/ 890659 h 4850679"/>
                              <a:gd name="connsiteX2482" fmla="*/ 1087345 w 7340435"/>
                              <a:gd name="connsiteY2482" fmla="*/ 899841 h 4850679"/>
                              <a:gd name="connsiteX2483" fmla="*/ 1096526 w 7340435"/>
                              <a:gd name="connsiteY2483" fmla="*/ 882276 h 4850679"/>
                              <a:gd name="connsiteX2484" fmla="*/ 1078960 w 7340435"/>
                              <a:gd name="connsiteY2484" fmla="*/ 873094 h 4850679"/>
                              <a:gd name="connsiteX2485" fmla="*/ 1076166 w 7340435"/>
                              <a:gd name="connsiteY2485" fmla="*/ 865509 h 4850679"/>
                              <a:gd name="connsiteX2486" fmla="*/ 1103713 w 7340435"/>
                              <a:gd name="connsiteY2486" fmla="*/ 879881 h 4850679"/>
                              <a:gd name="connsiteX2487" fmla="*/ 1089341 w 7340435"/>
                              <a:gd name="connsiteY2487" fmla="*/ 907426 h 4850679"/>
                              <a:gd name="connsiteX2488" fmla="*/ 1061795 w 7340435"/>
                              <a:gd name="connsiteY2488" fmla="*/ 893054 h 4850679"/>
                              <a:gd name="connsiteX2489" fmla="*/ 1076166 w 7340435"/>
                              <a:gd name="connsiteY2489" fmla="*/ 865509 h 4850679"/>
                              <a:gd name="connsiteX2490" fmla="*/ 1072574 w 7340435"/>
                              <a:gd name="connsiteY2490" fmla="*/ 852734 h 4850679"/>
                              <a:gd name="connsiteX2491" fmla="*/ 1049020 w 7340435"/>
                              <a:gd name="connsiteY2491" fmla="*/ 897046 h 4850679"/>
                              <a:gd name="connsiteX2492" fmla="*/ 1093333 w 7340435"/>
                              <a:gd name="connsiteY2492" fmla="*/ 920598 h 4850679"/>
                              <a:gd name="connsiteX2493" fmla="*/ 1116885 w 7340435"/>
                              <a:gd name="connsiteY2493" fmla="*/ 876287 h 4850679"/>
                              <a:gd name="connsiteX2494" fmla="*/ 1072574 w 7340435"/>
                              <a:gd name="connsiteY2494" fmla="*/ 852734 h 4850679"/>
                              <a:gd name="connsiteX2495" fmla="*/ 1087250 w 7340435"/>
                              <a:gd name="connsiteY2495" fmla="*/ 843010 h 4850679"/>
                              <a:gd name="connsiteX2496" fmla="*/ 1124471 w 7340435"/>
                              <a:gd name="connsiteY2496" fmla="*/ 873492 h 4850679"/>
                              <a:gd name="connsiteX2497" fmla="*/ 1095728 w 7340435"/>
                              <a:gd name="connsiteY2497" fmla="*/ 927784 h 4850679"/>
                              <a:gd name="connsiteX2498" fmla="*/ 1041436 w 7340435"/>
                              <a:gd name="connsiteY2498" fmla="*/ 899042 h 4850679"/>
                              <a:gd name="connsiteX2499" fmla="*/ 1070178 w 7340435"/>
                              <a:gd name="connsiteY2499" fmla="*/ 844750 h 4850679"/>
                              <a:gd name="connsiteX2500" fmla="*/ 1087250 w 7340435"/>
                              <a:gd name="connsiteY2500" fmla="*/ 843010 h 4850679"/>
                              <a:gd name="connsiteX2501" fmla="*/ 3326802 w 7340435"/>
                              <a:gd name="connsiteY2501" fmla="*/ 817904 h 4850679"/>
                              <a:gd name="connsiteX2502" fmla="*/ 3312479 w 7340435"/>
                              <a:gd name="connsiteY2502" fmla="*/ 825589 h 4850679"/>
                              <a:gd name="connsiteX2503" fmla="*/ 3305293 w 7340435"/>
                              <a:gd name="connsiteY2503" fmla="*/ 834371 h 4850679"/>
                              <a:gd name="connsiteX2504" fmla="*/ 3300102 w 7340435"/>
                              <a:gd name="connsiteY2504" fmla="*/ 834770 h 4850679"/>
                              <a:gd name="connsiteX2505" fmla="*/ 3291318 w 7340435"/>
                              <a:gd name="connsiteY2505" fmla="*/ 827585 h 4850679"/>
                              <a:gd name="connsiteX2506" fmla="*/ 3275751 w 7340435"/>
                              <a:gd name="connsiteY2506" fmla="*/ 822794 h 4850679"/>
                              <a:gd name="connsiteX2507" fmla="*/ 3261778 w 7340435"/>
                              <a:gd name="connsiteY2507" fmla="*/ 830379 h 4850679"/>
                              <a:gd name="connsiteX2508" fmla="*/ 3264571 w 7340435"/>
                              <a:gd name="connsiteY2508" fmla="*/ 860320 h 4850679"/>
                              <a:gd name="connsiteX2509" fmla="*/ 3308486 w 7340435"/>
                              <a:gd name="connsiteY2509" fmla="*/ 897046 h 4850679"/>
                              <a:gd name="connsiteX2510" fmla="*/ 3344817 w 7340435"/>
                              <a:gd name="connsiteY2510" fmla="*/ 852735 h 4850679"/>
                              <a:gd name="connsiteX2511" fmla="*/ 3342023 w 7340435"/>
                              <a:gd name="connsiteY2511" fmla="*/ 822794 h 4850679"/>
                              <a:gd name="connsiteX2512" fmla="*/ 3326802 w 7340435"/>
                              <a:gd name="connsiteY2512" fmla="*/ 817904 h 4850679"/>
                              <a:gd name="connsiteX2513" fmla="*/ 4600524 w 7340435"/>
                              <a:gd name="connsiteY2513" fmla="*/ 813863 h 4850679"/>
                              <a:gd name="connsiteX2514" fmla="*/ 4627021 w 7340435"/>
                              <a:gd name="connsiteY2514" fmla="*/ 832774 h 4850679"/>
                              <a:gd name="connsiteX2515" fmla="*/ 4621432 w 7340435"/>
                              <a:gd name="connsiteY2515" fmla="*/ 836368 h 4850679"/>
                              <a:gd name="connsiteX2516" fmla="*/ 4571931 w 7340435"/>
                              <a:gd name="connsiteY2516" fmla="*/ 824790 h 4850679"/>
                              <a:gd name="connsiteX2517" fmla="*/ 4560353 w 7340435"/>
                              <a:gd name="connsiteY2517" fmla="*/ 874292 h 4850679"/>
                              <a:gd name="connsiteX2518" fmla="*/ 4554765 w 7340435"/>
                              <a:gd name="connsiteY2518" fmla="*/ 877885 h 4850679"/>
                              <a:gd name="connsiteX2519" fmla="*/ 4568338 w 7340435"/>
                              <a:gd name="connsiteY2519" fmla="*/ 819202 h 4850679"/>
                              <a:gd name="connsiteX2520" fmla="*/ 4600524 w 7340435"/>
                              <a:gd name="connsiteY2520" fmla="*/ 813863 h 4850679"/>
                              <a:gd name="connsiteX2521" fmla="*/ 3325704 w 7340435"/>
                              <a:gd name="connsiteY2521" fmla="*/ 811168 h 4850679"/>
                              <a:gd name="connsiteX2522" fmla="*/ 3346413 w 7340435"/>
                              <a:gd name="connsiteY2522" fmla="*/ 817605 h 4850679"/>
                              <a:gd name="connsiteX2523" fmla="*/ 3350008 w 7340435"/>
                              <a:gd name="connsiteY2523" fmla="*/ 857526 h 4850679"/>
                              <a:gd name="connsiteX2524" fmla="*/ 3311280 w 7340435"/>
                              <a:gd name="connsiteY2524" fmla="*/ 904631 h 4850679"/>
                              <a:gd name="connsiteX2525" fmla="*/ 3306091 w 7340435"/>
                              <a:gd name="connsiteY2525" fmla="*/ 905030 h 4850679"/>
                              <a:gd name="connsiteX2526" fmla="*/ 3259384 w 7340435"/>
                              <a:gd name="connsiteY2526" fmla="*/ 865909 h 4850679"/>
                              <a:gd name="connsiteX2527" fmla="*/ 3255791 w 7340435"/>
                              <a:gd name="connsiteY2527" fmla="*/ 825988 h 4850679"/>
                              <a:gd name="connsiteX2528" fmla="*/ 3274951 w 7340435"/>
                              <a:gd name="connsiteY2528" fmla="*/ 815609 h 4850679"/>
                              <a:gd name="connsiteX2529" fmla="*/ 3295711 w 7340435"/>
                              <a:gd name="connsiteY2529" fmla="*/ 822395 h 4850679"/>
                              <a:gd name="connsiteX2530" fmla="*/ 3301700 w 7340435"/>
                              <a:gd name="connsiteY2530" fmla="*/ 827185 h 4850679"/>
                              <a:gd name="connsiteX2531" fmla="*/ 3306491 w 7340435"/>
                              <a:gd name="connsiteY2531" fmla="*/ 821197 h 4850679"/>
                              <a:gd name="connsiteX2532" fmla="*/ 3325704 w 7340435"/>
                              <a:gd name="connsiteY2532" fmla="*/ 811168 h 4850679"/>
                              <a:gd name="connsiteX2533" fmla="*/ 2669769 w 7340435"/>
                              <a:gd name="connsiteY2533" fmla="*/ 746148 h 4850679"/>
                              <a:gd name="connsiteX2534" fmla="*/ 2662183 w 7340435"/>
                              <a:gd name="connsiteY2534" fmla="*/ 750140 h 4850679"/>
                              <a:gd name="connsiteX2535" fmla="*/ 2660985 w 7340435"/>
                              <a:gd name="connsiteY2535" fmla="*/ 751337 h 4850679"/>
                              <a:gd name="connsiteX2536" fmla="*/ 2659389 w 7340435"/>
                              <a:gd name="connsiteY2536" fmla="*/ 750539 h 4850679"/>
                              <a:gd name="connsiteX2537" fmla="*/ 2651404 w 7340435"/>
                              <a:gd name="connsiteY2537" fmla="*/ 748543 h 4850679"/>
                              <a:gd name="connsiteX2538" fmla="*/ 2645416 w 7340435"/>
                              <a:gd name="connsiteY2538" fmla="*/ 752535 h 4850679"/>
                              <a:gd name="connsiteX2539" fmla="*/ 2645017 w 7340435"/>
                              <a:gd name="connsiteY2539" fmla="*/ 761318 h 4850679"/>
                              <a:gd name="connsiteX2540" fmla="*/ 2663381 w 7340435"/>
                              <a:gd name="connsiteY2540" fmla="*/ 777286 h 4850679"/>
                              <a:gd name="connsiteX2541" fmla="*/ 2665775 w 7340435"/>
                              <a:gd name="connsiteY2541" fmla="*/ 776887 h 4850679"/>
                              <a:gd name="connsiteX2542" fmla="*/ 2679349 w 7340435"/>
                              <a:gd name="connsiteY2542" fmla="*/ 757326 h 4850679"/>
                              <a:gd name="connsiteX2543" fmla="*/ 2676554 w 7340435"/>
                              <a:gd name="connsiteY2543" fmla="*/ 748543 h 4850679"/>
                              <a:gd name="connsiteX2544" fmla="*/ 2669769 w 7340435"/>
                              <a:gd name="connsiteY2544" fmla="*/ 746148 h 4850679"/>
                              <a:gd name="connsiteX2545" fmla="*/ 2669369 w 7340435"/>
                              <a:gd name="connsiteY2545" fmla="*/ 742156 h 4850679"/>
                              <a:gd name="connsiteX2546" fmla="*/ 2679749 w 7340435"/>
                              <a:gd name="connsiteY2546" fmla="*/ 745748 h 4850679"/>
                              <a:gd name="connsiteX2547" fmla="*/ 2683741 w 7340435"/>
                              <a:gd name="connsiteY2547" fmla="*/ 757725 h 4850679"/>
                              <a:gd name="connsiteX2548" fmla="*/ 2676954 w 7340435"/>
                              <a:gd name="connsiteY2548" fmla="*/ 771697 h 4850679"/>
                              <a:gd name="connsiteX2549" fmla="*/ 2668170 w 7340435"/>
                              <a:gd name="connsiteY2549" fmla="*/ 780480 h 4850679"/>
                              <a:gd name="connsiteX2550" fmla="*/ 2664978 w 7340435"/>
                              <a:gd name="connsiteY2550" fmla="*/ 782077 h 4850679"/>
                              <a:gd name="connsiteX2551" fmla="*/ 2661386 w 7340435"/>
                              <a:gd name="connsiteY2551" fmla="*/ 781677 h 4850679"/>
                              <a:gd name="connsiteX2552" fmla="*/ 2641025 w 7340435"/>
                              <a:gd name="connsiteY2552" fmla="*/ 763713 h 4850679"/>
                              <a:gd name="connsiteX2553" fmla="*/ 2641822 w 7340435"/>
                              <a:gd name="connsiteY2553" fmla="*/ 750938 h 4850679"/>
                              <a:gd name="connsiteX2554" fmla="*/ 2651006 w 7340435"/>
                              <a:gd name="connsiteY2554" fmla="*/ 744551 h 4850679"/>
                              <a:gd name="connsiteX2555" fmla="*/ 2660586 w 7340435"/>
                              <a:gd name="connsiteY2555" fmla="*/ 746547 h 4850679"/>
                              <a:gd name="connsiteX2556" fmla="*/ 2669369 w 7340435"/>
                              <a:gd name="connsiteY2556" fmla="*/ 742156 h 4850679"/>
                              <a:gd name="connsiteX2557" fmla="*/ 4856160 w 7340435"/>
                              <a:gd name="connsiteY2557" fmla="*/ 739761 h 4850679"/>
                              <a:gd name="connsiteX2558" fmla="*/ 4846978 w 7340435"/>
                              <a:gd name="connsiteY2558" fmla="*/ 757326 h 4850679"/>
                              <a:gd name="connsiteX2559" fmla="*/ 4864544 w 7340435"/>
                              <a:gd name="connsiteY2559" fmla="*/ 766508 h 4850679"/>
                              <a:gd name="connsiteX2560" fmla="*/ 4873725 w 7340435"/>
                              <a:gd name="connsiteY2560" fmla="*/ 748943 h 4850679"/>
                              <a:gd name="connsiteX2561" fmla="*/ 4856160 w 7340435"/>
                              <a:gd name="connsiteY2561" fmla="*/ 739761 h 4850679"/>
                              <a:gd name="connsiteX2562" fmla="*/ 7120366 w 7340435"/>
                              <a:gd name="connsiteY2562" fmla="*/ 736867 h 4850679"/>
                              <a:gd name="connsiteX2563" fmla="*/ 7106045 w 7340435"/>
                              <a:gd name="connsiteY2563" fmla="*/ 744551 h 4850679"/>
                              <a:gd name="connsiteX2564" fmla="*/ 7098859 w 7340435"/>
                              <a:gd name="connsiteY2564" fmla="*/ 753333 h 4850679"/>
                              <a:gd name="connsiteX2565" fmla="*/ 7093670 w 7340435"/>
                              <a:gd name="connsiteY2565" fmla="*/ 753732 h 4850679"/>
                              <a:gd name="connsiteX2566" fmla="*/ 7084887 w 7340435"/>
                              <a:gd name="connsiteY2566" fmla="*/ 746547 h 4850679"/>
                              <a:gd name="connsiteX2567" fmla="*/ 7069319 w 7340435"/>
                              <a:gd name="connsiteY2567" fmla="*/ 741756 h 4850679"/>
                              <a:gd name="connsiteX2568" fmla="*/ 7055346 w 7340435"/>
                              <a:gd name="connsiteY2568" fmla="*/ 749341 h 4850679"/>
                              <a:gd name="connsiteX2569" fmla="*/ 7058140 w 7340435"/>
                              <a:gd name="connsiteY2569" fmla="*/ 779282 h 4850679"/>
                              <a:gd name="connsiteX2570" fmla="*/ 7102053 w 7340435"/>
                              <a:gd name="connsiteY2570" fmla="*/ 816008 h 4850679"/>
                              <a:gd name="connsiteX2571" fmla="*/ 7138380 w 7340435"/>
                              <a:gd name="connsiteY2571" fmla="*/ 771697 h 4850679"/>
                              <a:gd name="connsiteX2572" fmla="*/ 7135586 w 7340435"/>
                              <a:gd name="connsiteY2572" fmla="*/ 741756 h 4850679"/>
                              <a:gd name="connsiteX2573" fmla="*/ 7120366 w 7340435"/>
                              <a:gd name="connsiteY2573" fmla="*/ 736867 h 4850679"/>
                              <a:gd name="connsiteX2574" fmla="*/ 4853765 w 7340435"/>
                              <a:gd name="connsiteY2574" fmla="*/ 732176 h 4850679"/>
                              <a:gd name="connsiteX2575" fmla="*/ 4881310 w 7340435"/>
                              <a:gd name="connsiteY2575" fmla="*/ 746548 h 4850679"/>
                              <a:gd name="connsiteX2576" fmla="*/ 4866939 w 7340435"/>
                              <a:gd name="connsiteY2576" fmla="*/ 774093 h 4850679"/>
                              <a:gd name="connsiteX2577" fmla="*/ 4839393 w 7340435"/>
                              <a:gd name="connsiteY2577" fmla="*/ 759722 h 4850679"/>
                              <a:gd name="connsiteX2578" fmla="*/ 4853765 w 7340435"/>
                              <a:gd name="connsiteY2578" fmla="*/ 732176 h 4850679"/>
                              <a:gd name="connsiteX2579" fmla="*/ 7119269 w 7340435"/>
                              <a:gd name="connsiteY2579" fmla="*/ 729731 h 4850679"/>
                              <a:gd name="connsiteX2580" fmla="*/ 7139977 w 7340435"/>
                              <a:gd name="connsiteY2580" fmla="*/ 736168 h 4850679"/>
                              <a:gd name="connsiteX2581" fmla="*/ 7143570 w 7340435"/>
                              <a:gd name="connsiteY2581" fmla="*/ 776089 h 4850679"/>
                              <a:gd name="connsiteX2582" fmla="*/ 7104847 w 7340435"/>
                              <a:gd name="connsiteY2582" fmla="*/ 823194 h 4850679"/>
                              <a:gd name="connsiteX2583" fmla="*/ 7099658 w 7340435"/>
                              <a:gd name="connsiteY2583" fmla="*/ 823593 h 4850679"/>
                              <a:gd name="connsiteX2584" fmla="*/ 7052950 w 7340435"/>
                              <a:gd name="connsiteY2584" fmla="*/ 784472 h 4850679"/>
                              <a:gd name="connsiteX2585" fmla="*/ 7049358 w 7340435"/>
                              <a:gd name="connsiteY2585" fmla="*/ 744551 h 4850679"/>
                              <a:gd name="connsiteX2586" fmla="*/ 7068519 w 7340435"/>
                              <a:gd name="connsiteY2586" fmla="*/ 734172 h 4850679"/>
                              <a:gd name="connsiteX2587" fmla="*/ 7089278 w 7340435"/>
                              <a:gd name="connsiteY2587" fmla="*/ 740958 h 4850679"/>
                              <a:gd name="connsiteX2588" fmla="*/ 7095266 w 7340435"/>
                              <a:gd name="connsiteY2588" fmla="*/ 745748 h 4850679"/>
                              <a:gd name="connsiteX2589" fmla="*/ 7100057 w 7340435"/>
                              <a:gd name="connsiteY2589" fmla="*/ 739760 h 4850679"/>
                              <a:gd name="connsiteX2590" fmla="*/ 7119269 w 7340435"/>
                              <a:gd name="connsiteY2590" fmla="*/ 729731 h 4850679"/>
                              <a:gd name="connsiteX2591" fmla="*/ 4850172 w 7340435"/>
                              <a:gd name="connsiteY2591" fmla="*/ 719402 h 4850679"/>
                              <a:gd name="connsiteX2592" fmla="*/ 4826619 w 7340435"/>
                              <a:gd name="connsiteY2592" fmla="*/ 763714 h 4850679"/>
                              <a:gd name="connsiteX2593" fmla="*/ 4870931 w 7340435"/>
                              <a:gd name="connsiteY2593" fmla="*/ 787266 h 4850679"/>
                              <a:gd name="connsiteX2594" fmla="*/ 4894483 w 7340435"/>
                              <a:gd name="connsiteY2594" fmla="*/ 742955 h 4850679"/>
                              <a:gd name="connsiteX2595" fmla="*/ 4850172 w 7340435"/>
                              <a:gd name="connsiteY2595" fmla="*/ 719402 h 4850679"/>
                              <a:gd name="connsiteX2596" fmla="*/ 4864849 w 7340435"/>
                              <a:gd name="connsiteY2596" fmla="*/ 709678 h 4850679"/>
                              <a:gd name="connsiteX2597" fmla="*/ 4902068 w 7340435"/>
                              <a:gd name="connsiteY2597" fmla="*/ 740160 h 4850679"/>
                              <a:gd name="connsiteX2598" fmla="*/ 4873326 w 7340435"/>
                              <a:gd name="connsiteY2598" fmla="*/ 794452 h 4850679"/>
                              <a:gd name="connsiteX2599" fmla="*/ 4819034 w 7340435"/>
                              <a:gd name="connsiteY2599" fmla="*/ 765710 h 4850679"/>
                              <a:gd name="connsiteX2600" fmla="*/ 4847777 w 7340435"/>
                              <a:gd name="connsiteY2600" fmla="*/ 711418 h 4850679"/>
                              <a:gd name="connsiteX2601" fmla="*/ 4864849 w 7340435"/>
                              <a:gd name="connsiteY2601" fmla="*/ 709678 h 4850679"/>
                              <a:gd name="connsiteX2602" fmla="*/ 401068 w 7340435"/>
                              <a:gd name="connsiteY2602" fmla="*/ 697745 h 4850679"/>
                              <a:gd name="connsiteX2603" fmla="*/ 386747 w 7340435"/>
                              <a:gd name="connsiteY2603" fmla="*/ 705430 h 4850679"/>
                              <a:gd name="connsiteX2604" fmla="*/ 379561 w 7340435"/>
                              <a:gd name="connsiteY2604" fmla="*/ 714212 h 4850679"/>
                              <a:gd name="connsiteX2605" fmla="*/ 374372 w 7340435"/>
                              <a:gd name="connsiteY2605" fmla="*/ 714611 h 4850679"/>
                              <a:gd name="connsiteX2606" fmla="*/ 365589 w 7340435"/>
                              <a:gd name="connsiteY2606" fmla="*/ 707426 h 4850679"/>
                              <a:gd name="connsiteX2607" fmla="*/ 350020 w 7340435"/>
                              <a:gd name="connsiteY2607" fmla="*/ 702635 h 4850679"/>
                              <a:gd name="connsiteX2608" fmla="*/ 336048 w 7340435"/>
                              <a:gd name="connsiteY2608" fmla="*/ 710220 h 4850679"/>
                              <a:gd name="connsiteX2609" fmla="*/ 338843 w 7340435"/>
                              <a:gd name="connsiteY2609" fmla="*/ 740161 h 4850679"/>
                              <a:gd name="connsiteX2610" fmla="*/ 382755 w 7340435"/>
                              <a:gd name="connsiteY2610" fmla="*/ 776887 h 4850679"/>
                              <a:gd name="connsiteX2611" fmla="*/ 419083 w 7340435"/>
                              <a:gd name="connsiteY2611" fmla="*/ 732576 h 4850679"/>
                              <a:gd name="connsiteX2612" fmla="*/ 416288 w 7340435"/>
                              <a:gd name="connsiteY2612" fmla="*/ 702635 h 4850679"/>
                              <a:gd name="connsiteX2613" fmla="*/ 401068 w 7340435"/>
                              <a:gd name="connsiteY2613" fmla="*/ 697745 h 4850679"/>
                              <a:gd name="connsiteX2614" fmla="*/ 400370 w 7340435"/>
                              <a:gd name="connsiteY2614" fmla="*/ 690610 h 4850679"/>
                              <a:gd name="connsiteX2615" fmla="*/ 421079 w 7340435"/>
                              <a:gd name="connsiteY2615" fmla="*/ 697047 h 4850679"/>
                              <a:gd name="connsiteX2616" fmla="*/ 424672 w 7340435"/>
                              <a:gd name="connsiteY2616" fmla="*/ 736967 h 4850679"/>
                              <a:gd name="connsiteX2617" fmla="*/ 385949 w 7340435"/>
                              <a:gd name="connsiteY2617" fmla="*/ 784073 h 4850679"/>
                              <a:gd name="connsiteX2618" fmla="*/ 380759 w 7340435"/>
                              <a:gd name="connsiteY2618" fmla="*/ 784472 h 4850679"/>
                              <a:gd name="connsiteX2619" fmla="*/ 334052 w 7340435"/>
                              <a:gd name="connsiteY2619" fmla="*/ 745351 h 4850679"/>
                              <a:gd name="connsiteX2620" fmla="*/ 330460 w 7340435"/>
                              <a:gd name="connsiteY2620" fmla="*/ 705430 h 4850679"/>
                              <a:gd name="connsiteX2621" fmla="*/ 349621 w 7340435"/>
                              <a:gd name="connsiteY2621" fmla="*/ 695051 h 4850679"/>
                              <a:gd name="connsiteX2622" fmla="*/ 370380 w 7340435"/>
                              <a:gd name="connsiteY2622" fmla="*/ 701837 h 4850679"/>
                              <a:gd name="connsiteX2623" fmla="*/ 376368 w 7340435"/>
                              <a:gd name="connsiteY2623" fmla="*/ 706627 h 4850679"/>
                              <a:gd name="connsiteX2624" fmla="*/ 381158 w 7340435"/>
                              <a:gd name="connsiteY2624" fmla="*/ 700639 h 4850679"/>
                              <a:gd name="connsiteX2625" fmla="*/ 400370 w 7340435"/>
                              <a:gd name="connsiteY2625" fmla="*/ 690610 h 4850679"/>
                              <a:gd name="connsiteX2626" fmla="*/ 1702359 w 7340435"/>
                              <a:gd name="connsiteY2626" fmla="*/ 676538 h 4850679"/>
                              <a:gd name="connsiteX2627" fmla="*/ 1728856 w 7340435"/>
                              <a:gd name="connsiteY2627" fmla="*/ 695449 h 4850679"/>
                              <a:gd name="connsiteX2628" fmla="*/ 1723267 w 7340435"/>
                              <a:gd name="connsiteY2628" fmla="*/ 699043 h 4850679"/>
                              <a:gd name="connsiteX2629" fmla="*/ 1673766 w 7340435"/>
                              <a:gd name="connsiteY2629" fmla="*/ 687465 h 4850679"/>
                              <a:gd name="connsiteX2630" fmla="*/ 1662191 w 7340435"/>
                              <a:gd name="connsiteY2630" fmla="*/ 736967 h 4850679"/>
                              <a:gd name="connsiteX2631" fmla="*/ 1656602 w 7340435"/>
                              <a:gd name="connsiteY2631" fmla="*/ 740560 h 4850679"/>
                              <a:gd name="connsiteX2632" fmla="*/ 1670174 w 7340435"/>
                              <a:gd name="connsiteY2632" fmla="*/ 681877 h 4850679"/>
                              <a:gd name="connsiteX2633" fmla="*/ 1702359 w 7340435"/>
                              <a:gd name="connsiteY2633" fmla="*/ 676538 h 4850679"/>
                              <a:gd name="connsiteX2634" fmla="*/ 6447367 w 7340435"/>
                              <a:gd name="connsiteY2634" fmla="*/ 612816 h 4850679"/>
                              <a:gd name="connsiteX2635" fmla="*/ 6439783 w 7340435"/>
                              <a:gd name="connsiteY2635" fmla="*/ 616808 h 4850679"/>
                              <a:gd name="connsiteX2636" fmla="*/ 6438585 w 7340435"/>
                              <a:gd name="connsiteY2636" fmla="*/ 618005 h 4850679"/>
                              <a:gd name="connsiteX2637" fmla="*/ 6436988 w 7340435"/>
                              <a:gd name="connsiteY2637" fmla="*/ 617207 h 4850679"/>
                              <a:gd name="connsiteX2638" fmla="*/ 6429004 w 7340435"/>
                              <a:gd name="connsiteY2638" fmla="*/ 615211 h 4850679"/>
                              <a:gd name="connsiteX2639" fmla="*/ 6423015 w 7340435"/>
                              <a:gd name="connsiteY2639" fmla="*/ 619203 h 4850679"/>
                              <a:gd name="connsiteX2640" fmla="*/ 6422616 w 7340435"/>
                              <a:gd name="connsiteY2640" fmla="*/ 627986 h 4850679"/>
                              <a:gd name="connsiteX2641" fmla="*/ 6440980 w 7340435"/>
                              <a:gd name="connsiteY2641" fmla="*/ 643954 h 4850679"/>
                              <a:gd name="connsiteX2642" fmla="*/ 6443375 w 7340435"/>
                              <a:gd name="connsiteY2642" fmla="*/ 643555 h 4850679"/>
                              <a:gd name="connsiteX2643" fmla="*/ 6456948 w 7340435"/>
                              <a:gd name="connsiteY2643" fmla="*/ 623994 h 4850679"/>
                              <a:gd name="connsiteX2644" fmla="*/ 6454154 w 7340435"/>
                              <a:gd name="connsiteY2644" fmla="*/ 615211 h 4850679"/>
                              <a:gd name="connsiteX2645" fmla="*/ 6447367 w 7340435"/>
                              <a:gd name="connsiteY2645" fmla="*/ 612816 h 4850679"/>
                              <a:gd name="connsiteX2646" fmla="*/ 6446569 w 7340435"/>
                              <a:gd name="connsiteY2646" fmla="*/ 608425 h 4850679"/>
                              <a:gd name="connsiteX2647" fmla="*/ 6456948 w 7340435"/>
                              <a:gd name="connsiteY2647" fmla="*/ 612017 h 4850679"/>
                              <a:gd name="connsiteX2648" fmla="*/ 6460940 w 7340435"/>
                              <a:gd name="connsiteY2648" fmla="*/ 623994 h 4850679"/>
                              <a:gd name="connsiteX2649" fmla="*/ 6454154 w 7340435"/>
                              <a:gd name="connsiteY2649" fmla="*/ 637966 h 4850679"/>
                              <a:gd name="connsiteX2650" fmla="*/ 6445371 w 7340435"/>
                              <a:gd name="connsiteY2650" fmla="*/ 646749 h 4850679"/>
                              <a:gd name="connsiteX2651" fmla="*/ 6442178 w 7340435"/>
                              <a:gd name="connsiteY2651" fmla="*/ 648346 h 4850679"/>
                              <a:gd name="connsiteX2652" fmla="*/ 6438585 w 7340435"/>
                              <a:gd name="connsiteY2652" fmla="*/ 647946 h 4850679"/>
                              <a:gd name="connsiteX2653" fmla="*/ 6418225 w 7340435"/>
                              <a:gd name="connsiteY2653" fmla="*/ 629982 h 4850679"/>
                              <a:gd name="connsiteX2654" fmla="*/ 6419023 w 7340435"/>
                              <a:gd name="connsiteY2654" fmla="*/ 617207 h 4850679"/>
                              <a:gd name="connsiteX2655" fmla="*/ 6428206 w 7340435"/>
                              <a:gd name="connsiteY2655" fmla="*/ 610820 h 4850679"/>
                              <a:gd name="connsiteX2656" fmla="*/ 6437787 w 7340435"/>
                              <a:gd name="connsiteY2656" fmla="*/ 612816 h 4850679"/>
                              <a:gd name="connsiteX2657" fmla="*/ 6446569 w 7340435"/>
                              <a:gd name="connsiteY2657" fmla="*/ 608425 h 4850679"/>
                              <a:gd name="connsiteX2658" fmla="*/ 1958391 w 7340435"/>
                              <a:gd name="connsiteY2658" fmla="*/ 602437 h 4850679"/>
                              <a:gd name="connsiteX2659" fmla="*/ 1949210 w 7340435"/>
                              <a:gd name="connsiteY2659" fmla="*/ 620002 h 4850679"/>
                              <a:gd name="connsiteX2660" fmla="*/ 1966776 w 7340435"/>
                              <a:gd name="connsiteY2660" fmla="*/ 629184 h 4850679"/>
                              <a:gd name="connsiteX2661" fmla="*/ 1975957 w 7340435"/>
                              <a:gd name="connsiteY2661" fmla="*/ 611619 h 4850679"/>
                              <a:gd name="connsiteX2662" fmla="*/ 1958391 w 7340435"/>
                              <a:gd name="connsiteY2662" fmla="*/ 602437 h 4850679"/>
                              <a:gd name="connsiteX2663" fmla="*/ 1955598 w 7340435"/>
                              <a:gd name="connsiteY2663" fmla="*/ 594852 h 4850679"/>
                              <a:gd name="connsiteX2664" fmla="*/ 1983143 w 7340435"/>
                              <a:gd name="connsiteY2664" fmla="*/ 609224 h 4850679"/>
                              <a:gd name="connsiteX2665" fmla="*/ 1968772 w 7340435"/>
                              <a:gd name="connsiteY2665" fmla="*/ 636769 h 4850679"/>
                              <a:gd name="connsiteX2666" fmla="*/ 1941226 w 7340435"/>
                              <a:gd name="connsiteY2666" fmla="*/ 622397 h 4850679"/>
                              <a:gd name="connsiteX2667" fmla="*/ 1955598 w 7340435"/>
                              <a:gd name="connsiteY2667" fmla="*/ 594852 h 4850679"/>
                              <a:gd name="connsiteX2668" fmla="*/ 1952005 w 7340435"/>
                              <a:gd name="connsiteY2668" fmla="*/ 582078 h 4850679"/>
                              <a:gd name="connsiteX2669" fmla="*/ 1928452 w 7340435"/>
                              <a:gd name="connsiteY2669" fmla="*/ 626390 h 4850679"/>
                              <a:gd name="connsiteX2670" fmla="*/ 1972764 w 7340435"/>
                              <a:gd name="connsiteY2670" fmla="*/ 649942 h 4850679"/>
                              <a:gd name="connsiteX2671" fmla="*/ 1996316 w 7340435"/>
                              <a:gd name="connsiteY2671" fmla="*/ 605631 h 4850679"/>
                              <a:gd name="connsiteX2672" fmla="*/ 1952005 w 7340435"/>
                              <a:gd name="connsiteY2672" fmla="*/ 582078 h 4850679"/>
                              <a:gd name="connsiteX2673" fmla="*/ 1966682 w 7340435"/>
                              <a:gd name="connsiteY2673" fmla="*/ 572354 h 4850679"/>
                              <a:gd name="connsiteX2674" fmla="*/ 2003902 w 7340435"/>
                              <a:gd name="connsiteY2674" fmla="*/ 602836 h 4850679"/>
                              <a:gd name="connsiteX2675" fmla="*/ 1975159 w 7340435"/>
                              <a:gd name="connsiteY2675" fmla="*/ 657128 h 4850679"/>
                              <a:gd name="connsiteX2676" fmla="*/ 1920867 w 7340435"/>
                              <a:gd name="connsiteY2676" fmla="*/ 628386 h 4850679"/>
                              <a:gd name="connsiteX2677" fmla="*/ 1949609 w 7340435"/>
                              <a:gd name="connsiteY2677" fmla="*/ 574094 h 4850679"/>
                              <a:gd name="connsiteX2678" fmla="*/ 1966682 w 7340435"/>
                              <a:gd name="connsiteY2678" fmla="*/ 572354 h 4850679"/>
                              <a:gd name="connsiteX2679" fmla="*/ 4178671 w 7340435"/>
                              <a:gd name="connsiteY2679" fmla="*/ 564014 h 4850679"/>
                              <a:gd name="connsiteX2680" fmla="*/ 4164350 w 7340435"/>
                              <a:gd name="connsiteY2680" fmla="*/ 571699 h 4850679"/>
                              <a:gd name="connsiteX2681" fmla="*/ 4157164 w 7340435"/>
                              <a:gd name="connsiteY2681" fmla="*/ 580481 h 4850679"/>
                              <a:gd name="connsiteX2682" fmla="*/ 4151974 w 7340435"/>
                              <a:gd name="connsiteY2682" fmla="*/ 580880 h 4850679"/>
                              <a:gd name="connsiteX2683" fmla="*/ 4143192 w 7340435"/>
                              <a:gd name="connsiteY2683" fmla="*/ 573695 h 4850679"/>
                              <a:gd name="connsiteX2684" fmla="*/ 4127623 w 7340435"/>
                              <a:gd name="connsiteY2684" fmla="*/ 568904 h 4850679"/>
                              <a:gd name="connsiteX2685" fmla="*/ 4113650 w 7340435"/>
                              <a:gd name="connsiteY2685" fmla="*/ 576489 h 4850679"/>
                              <a:gd name="connsiteX2686" fmla="*/ 4116445 w 7340435"/>
                              <a:gd name="connsiteY2686" fmla="*/ 606430 h 4850679"/>
                              <a:gd name="connsiteX2687" fmla="*/ 4160358 w 7340435"/>
                              <a:gd name="connsiteY2687" fmla="*/ 643156 h 4850679"/>
                              <a:gd name="connsiteX2688" fmla="*/ 4196685 w 7340435"/>
                              <a:gd name="connsiteY2688" fmla="*/ 598845 h 4850679"/>
                              <a:gd name="connsiteX2689" fmla="*/ 4193890 w 7340435"/>
                              <a:gd name="connsiteY2689" fmla="*/ 568904 h 4850679"/>
                              <a:gd name="connsiteX2690" fmla="*/ 4178671 w 7340435"/>
                              <a:gd name="connsiteY2690" fmla="*/ 564014 h 4850679"/>
                              <a:gd name="connsiteX2691" fmla="*/ 4177972 w 7340435"/>
                              <a:gd name="connsiteY2691" fmla="*/ 557278 h 4850679"/>
                              <a:gd name="connsiteX2692" fmla="*/ 4198681 w 7340435"/>
                              <a:gd name="connsiteY2692" fmla="*/ 563715 h 4850679"/>
                              <a:gd name="connsiteX2693" fmla="*/ 4202273 w 7340435"/>
                              <a:gd name="connsiteY2693" fmla="*/ 603636 h 4850679"/>
                              <a:gd name="connsiteX2694" fmla="*/ 4163551 w 7340435"/>
                              <a:gd name="connsiteY2694" fmla="*/ 650741 h 4850679"/>
                              <a:gd name="connsiteX2695" fmla="*/ 4158362 w 7340435"/>
                              <a:gd name="connsiteY2695" fmla="*/ 651140 h 4850679"/>
                              <a:gd name="connsiteX2696" fmla="*/ 4111654 w 7340435"/>
                              <a:gd name="connsiteY2696" fmla="*/ 612019 h 4850679"/>
                              <a:gd name="connsiteX2697" fmla="*/ 4108062 w 7340435"/>
                              <a:gd name="connsiteY2697" fmla="*/ 572098 h 4850679"/>
                              <a:gd name="connsiteX2698" fmla="*/ 4127223 w 7340435"/>
                              <a:gd name="connsiteY2698" fmla="*/ 561719 h 4850679"/>
                              <a:gd name="connsiteX2699" fmla="*/ 4147982 w 7340435"/>
                              <a:gd name="connsiteY2699" fmla="*/ 568505 h 4850679"/>
                              <a:gd name="connsiteX2700" fmla="*/ 4153970 w 7340435"/>
                              <a:gd name="connsiteY2700" fmla="*/ 573295 h 4850679"/>
                              <a:gd name="connsiteX2701" fmla="*/ 4158761 w 7340435"/>
                              <a:gd name="connsiteY2701" fmla="*/ 567307 h 4850679"/>
                              <a:gd name="connsiteX2702" fmla="*/ 4177972 w 7340435"/>
                              <a:gd name="connsiteY2702" fmla="*/ 557278 h 4850679"/>
                              <a:gd name="connsiteX2703" fmla="*/ 5479959 w 7340435"/>
                              <a:gd name="connsiteY2703" fmla="*/ 542807 h 4850679"/>
                              <a:gd name="connsiteX2704" fmla="*/ 5506456 w 7340435"/>
                              <a:gd name="connsiteY2704" fmla="*/ 561718 h 4850679"/>
                              <a:gd name="connsiteX2705" fmla="*/ 5500867 w 7340435"/>
                              <a:gd name="connsiteY2705" fmla="*/ 565312 h 4850679"/>
                              <a:gd name="connsiteX2706" fmla="*/ 5451366 w 7340435"/>
                              <a:gd name="connsiteY2706" fmla="*/ 553734 h 4850679"/>
                              <a:gd name="connsiteX2707" fmla="*/ 5439789 w 7340435"/>
                              <a:gd name="connsiteY2707" fmla="*/ 603236 h 4850679"/>
                              <a:gd name="connsiteX2708" fmla="*/ 5434200 w 7340435"/>
                              <a:gd name="connsiteY2708" fmla="*/ 606829 h 4850679"/>
                              <a:gd name="connsiteX2709" fmla="*/ 5447773 w 7340435"/>
                              <a:gd name="connsiteY2709" fmla="*/ 548146 h 4850679"/>
                              <a:gd name="connsiteX2710" fmla="*/ 5479959 w 7340435"/>
                              <a:gd name="connsiteY2710" fmla="*/ 542807 h 4850679"/>
                              <a:gd name="connsiteX2711" fmla="*/ 3521645 w 7340435"/>
                              <a:gd name="connsiteY2711" fmla="*/ 492657 h 4850679"/>
                              <a:gd name="connsiteX2712" fmla="*/ 3514060 w 7340435"/>
                              <a:gd name="connsiteY2712" fmla="*/ 496649 h 4850679"/>
                              <a:gd name="connsiteX2713" fmla="*/ 3512864 w 7340435"/>
                              <a:gd name="connsiteY2713" fmla="*/ 497846 h 4850679"/>
                              <a:gd name="connsiteX2714" fmla="*/ 3511266 w 7340435"/>
                              <a:gd name="connsiteY2714" fmla="*/ 497048 h 4850679"/>
                              <a:gd name="connsiteX2715" fmla="*/ 3503280 w 7340435"/>
                              <a:gd name="connsiteY2715" fmla="*/ 495052 h 4850679"/>
                              <a:gd name="connsiteX2716" fmla="*/ 3497292 w 7340435"/>
                              <a:gd name="connsiteY2716" fmla="*/ 499044 h 4850679"/>
                              <a:gd name="connsiteX2717" fmla="*/ 3496895 w 7340435"/>
                              <a:gd name="connsiteY2717" fmla="*/ 507827 h 4850679"/>
                              <a:gd name="connsiteX2718" fmla="*/ 3515254 w 7340435"/>
                              <a:gd name="connsiteY2718" fmla="*/ 523795 h 4850679"/>
                              <a:gd name="connsiteX2719" fmla="*/ 3517651 w 7340435"/>
                              <a:gd name="connsiteY2719" fmla="*/ 523396 h 4850679"/>
                              <a:gd name="connsiteX2720" fmla="*/ 3531227 w 7340435"/>
                              <a:gd name="connsiteY2720" fmla="*/ 503835 h 4850679"/>
                              <a:gd name="connsiteX2721" fmla="*/ 3528431 w 7340435"/>
                              <a:gd name="connsiteY2721" fmla="*/ 495052 h 4850679"/>
                              <a:gd name="connsiteX2722" fmla="*/ 3521645 w 7340435"/>
                              <a:gd name="connsiteY2722" fmla="*/ 492657 h 4850679"/>
                              <a:gd name="connsiteX2723" fmla="*/ 3521244 w 7340435"/>
                              <a:gd name="connsiteY2723" fmla="*/ 488266 h 4850679"/>
                              <a:gd name="connsiteX2724" fmla="*/ 3531625 w 7340435"/>
                              <a:gd name="connsiteY2724" fmla="*/ 491858 h 4850679"/>
                              <a:gd name="connsiteX2725" fmla="*/ 3535619 w 7340435"/>
                              <a:gd name="connsiteY2725" fmla="*/ 503835 h 4850679"/>
                              <a:gd name="connsiteX2726" fmla="*/ 3528831 w 7340435"/>
                              <a:gd name="connsiteY2726" fmla="*/ 517807 h 4850679"/>
                              <a:gd name="connsiteX2727" fmla="*/ 3520047 w 7340435"/>
                              <a:gd name="connsiteY2727" fmla="*/ 526590 h 4850679"/>
                              <a:gd name="connsiteX2728" fmla="*/ 3516857 w 7340435"/>
                              <a:gd name="connsiteY2728" fmla="*/ 528187 h 4850679"/>
                              <a:gd name="connsiteX2729" fmla="*/ 3513257 w 7340435"/>
                              <a:gd name="connsiteY2729" fmla="*/ 527787 h 4850679"/>
                              <a:gd name="connsiteX2730" fmla="*/ 3492899 w 7340435"/>
                              <a:gd name="connsiteY2730" fmla="*/ 509823 h 4850679"/>
                              <a:gd name="connsiteX2731" fmla="*/ 3493698 w 7340435"/>
                              <a:gd name="connsiteY2731" fmla="*/ 497048 h 4850679"/>
                              <a:gd name="connsiteX2732" fmla="*/ 3502880 w 7340435"/>
                              <a:gd name="connsiteY2732" fmla="*/ 490661 h 4850679"/>
                              <a:gd name="connsiteX2733" fmla="*/ 3512458 w 7340435"/>
                              <a:gd name="connsiteY2733" fmla="*/ 492657 h 4850679"/>
                              <a:gd name="connsiteX2734" fmla="*/ 3521244 w 7340435"/>
                              <a:gd name="connsiteY2734" fmla="*/ 488266 h 4850679"/>
                              <a:gd name="connsiteX2735" fmla="*/ 5735595 w 7340435"/>
                              <a:gd name="connsiteY2735" fmla="*/ 468705 h 4850679"/>
                              <a:gd name="connsiteX2736" fmla="*/ 5726413 w 7340435"/>
                              <a:gd name="connsiteY2736" fmla="*/ 486270 h 4850679"/>
                              <a:gd name="connsiteX2737" fmla="*/ 5743978 w 7340435"/>
                              <a:gd name="connsiteY2737" fmla="*/ 495452 h 4850679"/>
                              <a:gd name="connsiteX2738" fmla="*/ 5753160 w 7340435"/>
                              <a:gd name="connsiteY2738" fmla="*/ 477887 h 4850679"/>
                              <a:gd name="connsiteX2739" fmla="*/ 5735595 w 7340435"/>
                              <a:gd name="connsiteY2739" fmla="*/ 468705 h 4850679"/>
                              <a:gd name="connsiteX2740" fmla="*/ 5733200 w 7340435"/>
                              <a:gd name="connsiteY2740" fmla="*/ 461120 h 4850679"/>
                              <a:gd name="connsiteX2741" fmla="*/ 5760745 w 7340435"/>
                              <a:gd name="connsiteY2741" fmla="*/ 475492 h 4850679"/>
                              <a:gd name="connsiteX2742" fmla="*/ 5746374 w 7340435"/>
                              <a:gd name="connsiteY2742" fmla="*/ 503037 h 4850679"/>
                              <a:gd name="connsiteX2743" fmla="*/ 5718828 w 7340435"/>
                              <a:gd name="connsiteY2743" fmla="*/ 488665 h 4850679"/>
                              <a:gd name="connsiteX2744" fmla="*/ 5733200 w 7340435"/>
                              <a:gd name="connsiteY2744" fmla="*/ 461120 h 4850679"/>
                              <a:gd name="connsiteX2745" fmla="*/ 5729607 w 7340435"/>
                              <a:gd name="connsiteY2745" fmla="*/ 448346 h 4850679"/>
                              <a:gd name="connsiteX2746" fmla="*/ 5706053 w 7340435"/>
                              <a:gd name="connsiteY2746" fmla="*/ 492658 h 4850679"/>
                              <a:gd name="connsiteX2747" fmla="*/ 5750366 w 7340435"/>
                              <a:gd name="connsiteY2747" fmla="*/ 516210 h 4850679"/>
                              <a:gd name="connsiteX2748" fmla="*/ 5773918 w 7340435"/>
                              <a:gd name="connsiteY2748" fmla="*/ 471899 h 4850679"/>
                              <a:gd name="connsiteX2749" fmla="*/ 5729607 w 7340435"/>
                              <a:gd name="connsiteY2749" fmla="*/ 448346 h 4850679"/>
                              <a:gd name="connsiteX2750" fmla="*/ 5744284 w 7340435"/>
                              <a:gd name="connsiteY2750" fmla="*/ 438622 h 4850679"/>
                              <a:gd name="connsiteX2751" fmla="*/ 5781503 w 7340435"/>
                              <a:gd name="connsiteY2751" fmla="*/ 469104 h 4850679"/>
                              <a:gd name="connsiteX2752" fmla="*/ 5752761 w 7340435"/>
                              <a:gd name="connsiteY2752" fmla="*/ 523396 h 4850679"/>
                              <a:gd name="connsiteX2753" fmla="*/ 5698469 w 7340435"/>
                              <a:gd name="connsiteY2753" fmla="*/ 494654 h 4850679"/>
                              <a:gd name="connsiteX2754" fmla="*/ 5727212 w 7340435"/>
                              <a:gd name="connsiteY2754" fmla="*/ 440362 h 4850679"/>
                              <a:gd name="connsiteX2755" fmla="*/ 5744284 w 7340435"/>
                              <a:gd name="connsiteY2755" fmla="*/ 438622 h 4850679"/>
                              <a:gd name="connsiteX2756" fmla="*/ 1280504 w 7340435"/>
                              <a:gd name="connsiteY2756" fmla="*/ 426689 h 4850679"/>
                              <a:gd name="connsiteX2757" fmla="*/ 1266183 w 7340435"/>
                              <a:gd name="connsiteY2757" fmla="*/ 434374 h 4850679"/>
                              <a:gd name="connsiteX2758" fmla="*/ 1258997 w 7340435"/>
                              <a:gd name="connsiteY2758" fmla="*/ 443156 h 4850679"/>
                              <a:gd name="connsiteX2759" fmla="*/ 1253808 w 7340435"/>
                              <a:gd name="connsiteY2759" fmla="*/ 443555 h 4850679"/>
                              <a:gd name="connsiteX2760" fmla="*/ 1245026 w 7340435"/>
                              <a:gd name="connsiteY2760" fmla="*/ 436370 h 4850679"/>
                              <a:gd name="connsiteX2761" fmla="*/ 1229457 w 7340435"/>
                              <a:gd name="connsiteY2761" fmla="*/ 431579 h 4850679"/>
                              <a:gd name="connsiteX2762" fmla="*/ 1215485 w 7340435"/>
                              <a:gd name="connsiteY2762" fmla="*/ 439164 h 4850679"/>
                              <a:gd name="connsiteX2763" fmla="*/ 1218280 w 7340435"/>
                              <a:gd name="connsiteY2763" fmla="*/ 469105 h 4850679"/>
                              <a:gd name="connsiteX2764" fmla="*/ 1262192 w 7340435"/>
                              <a:gd name="connsiteY2764" fmla="*/ 505831 h 4850679"/>
                              <a:gd name="connsiteX2765" fmla="*/ 1298519 w 7340435"/>
                              <a:gd name="connsiteY2765" fmla="*/ 461520 h 4850679"/>
                              <a:gd name="connsiteX2766" fmla="*/ 1295724 w 7340435"/>
                              <a:gd name="connsiteY2766" fmla="*/ 431579 h 4850679"/>
                              <a:gd name="connsiteX2767" fmla="*/ 1280504 w 7340435"/>
                              <a:gd name="connsiteY2767" fmla="*/ 426689 h 4850679"/>
                              <a:gd name="connsiteX2768" fmla="*/ 1279806 w 7340435"/>
                              <a:gd name="connsiteY2768" fmla="*/ 419953 h 4850679"/>
                              <a:gd name="connsiteX2769" fmla="*/ 1300515 w 7340435"/>
                              <a:gd name="connsiteY2769" fmla="*/ 426390 h 4850679"/>
                              <a:gd name="connsiteX2770" fmla="*/ 1304108 w 7340435"/>
                              <a:gd name="connsiteY2770" fmla="*/ 466311 h 4850679"/>
                              <a:gd name="connsiteX2771" fmla="*/ 1265384 w 7340435"/>
                              <a:gd name="connsiteY2771" fmla="*/ 513416 h 4850679"/>
                              <a:gd name="connsiteX2772" fmla="*/ 1260195 w 7340435"/>
                              <a:gd name="connsiteY2772" fmla="*/ 513815 h 4850679"/>
                              <a:gd name="connsiteX2773" fmla="*/ 1213489 w 7340435"/>
                              <a:gd name="connsiteY2773" fmla="*/ 474694 h 4850679"/>
                              <a:gd name="connsiteX2774" fmla="*/ 1209897 w 7340435"/>
                              <a:gd name="connsiteY2774" fmla="*/ 434773 h 4850679"/>
                              <a:gd name="connsiteX2775" fmla="*/ 1229058 w 7340435"/>
                              <a:gd name="connsiteY2775" fmla="*/ 424394 h 4850679"/>
                              <a:gd name="connsiteX2776" fmla="*/ 1249817 w 7340435"/>
                              <a:gd name="connsiteY2776" fmla="*/ 431180 h 4850679"/>
                              <a:gd name="connsiteX2777" fmla="*/ 1255804 w 7340435"/>
                              <a:gd name="connsiteY2777" fmla="*/ 435970 h 4850679"/>
                              <a:gd name="connsiteX2778" fmla="*/ 1260595 w 7340435"/>
                              <a:gd name="connsiteY2778" fmla="*/ 429982 h 4850679"/>
                              <a:gd name="connsiteX2779" fmla="*/ 1279806 w 7340435"/>
                              <a:gd name="connsiteY2779" fmla="*/ 419953 h 4850679"/>
                              <a:gd name="connsiteX2780" fmla="*/ 2581792 w 7340435"/>
                              <a:gd name="connsiteY2780" fmla="*/ 405482 h 4850679"/>
                              <a:gd name="connsiteX2781" fmla="*/ 2608292 w 7340435"/>
                              <a:gd name="connsiteY2781" fmla="*/ 424393 h 4850679"/>
                              <a:gd name="connsiteX2782" fmla="*/ 2602703 w 7340435"/>
                              <a:gd name="connsiteY2782" fmla="*/ 427987 h 4850679"/>
                              <a:gd name="connsiteX2783" fmla="*/ 2553201 w 7340435"/>
                              <a:gd name="connsiteY2783" fmla="*/ 416409 h 4850679"/>
                              <a:gd name="connsiteX2784" fmla="*/ 2541624 w 7340435"/>
                              <a:gd name="connsiteY2784" fmla="*/ 465911 h 4850679"/>
                              <a:gd name="connsiteX2785" fmla="*/ 2536036 w 7340435"/>
                              <a:gd name="connsiteY2785" fmla="*/ 469504 h 4850679"/>
                              <a:gd name="connsiteX2786" fmla="*/ 2549608 w 7340435"/>
                              <a:gd name="connsiteY2786" fmla="*/ 410821 h 4850679"/>
                              <a:gd name="connsiteX2787" fmla="*/ 2581792 w 7340435"/>
                              <a:gd name="connsiteY2787" fmla="*/ 405482 h 4850679"/>
                              <a:gd name="connsiteX2788" fmla="*/ 623472 w 7340435"/>
                              <a:gd name="connsiteY2788" fmla="*/ 355333 h 4850679"/>
                              <a:gd name="connsiteX2789" fmla="*/ 615887 w 7340435"/>
                              <a:gd name="connsiteY2789" fmla="*/ 359325 h 4850679"/>
                              <a:gd name="connsiteX2790" fmla="*/ 614690 w 7340435"/>
                              <a:gd name="connsiteY2790" fmla="*/ 360522 h 4850679"/>
                              <a:gd name="connsiteX2791" fmla="*/ 613093 w 7340435"/>
                              <a:gd name="connsiteY2791" fmla="*/ 359724 h 4850679"/>
                              <a:gd name="connsiteX2792" fmla="*/ 605109 w 7340435"/>
                              <a:gd name="connsiteY2792" fmla="*/ 357728 h 4850679"/>
                              <a:gd name="connsiteX2793" fmla="*/ 599120 w 7340435"/>
                              <a:gd name="connsiteY2793" fmla="*/ 361720 h 4850679"/>
                              <a:gd name="connsiteX2794" fmla="*/ 598721 w 7340435"/>
                              <a:gd name="connsiteY2794" fmla="*/ 370502 h 4850679"/>
                              <a:gd name="connsiteX2795" fmla="*/ 617085 w 7340435"/>
                              <a:gd name="connsiteY2795" fmla="*/ 386471 h 4850679"/>
                              <a:gd name="connsiteX2796" fmla="*/ 619480 w 7340435"/>
                              <a:gd name="connsiteY2796" fmla="*/ 386072 h 4850679"/>
                              <a:gd name="connsiteX2797" fmla="*/ 633053 w 7340435"/>
                              <a:gd name="connsiteY2797" fmla="*/ 366510 h 4850679"/>
                              <a:gd name="connsiteX2798" fmla="*/ 630258 w 7340435"/>
                              <a:gd name="connsiteY2798" fmla="*/ 357728 h 4850679"/>
                              <a:gd name="connsiteX2799" fmla="*/ 623472 w 7340435"/>
                              <a:gd name="connsiteY2799" fmla="*/ 355333 h 4850679"/>
                              <a:gd name="connsiteX2800" fmla="*/ 623073 w 7340435"/>
                              <a:gd name="connsiteY2800" fmla="*/ 350942 h 4850679"/>
                              <a:gd name="connsiteX2801" fmla="*/ 633452 w 7340435"/>
                              <a:gd name="connsiteY2801" fmla="*/ 354534 h 4850679"/>
                              <a:gd name="connsiteX2802" fmla="*/ 637444 w 7340435"/>
                              <a:gd name="connsiteY2802" fmla="*/ 366510 h 4850679"/>
                              <a:gd name="connsiteX2803" fmla="*/ 630658 w 7340435"/>
                              <a:gd name="connsiteY2803" fmla="*/ 380483 h 4850679"/>
                              <a:gd name="connsiteX2804" fmla="*/ 621875 w 7340435"/>
                              <a:gd name="connsiteY2804" fmla="*/ 389266 h 4850679"/>
                              <a:gd name="connsiteX2805" fmla="*/ 618682 w 7340435"/>
                              <a:gd name="connsiteY2805" fmla="*/ 390863 h 4850679"/>
                              <a:gd name="connsiteX2806" fmla="*/ 615089 w 7340435"/>
                              <a:gd name="connsiteY2806" fmla="*/ 390463 h 4850679"/>
                              <a:gd name="connsiteX2807" fmla="*/ 594729 w 7340435"/>
                              <a:gd name="connsiteY2807" fmla="*/ 372498 h 4850679"/>
                              <a:gd name="connsiteX2808" fmla="*/ 595527 w 7340435"/>
                              <a:gd name="connsiteY2808" fmla="*/ 359724 h 4850679"/>
                              <a:gd name="connsiteX2809" fmla="*/ 604709 w 7340435"/>
                              <a:gd name="connsiteY2809" fmla="*/ 353337 h 4850679"/>
                              <a:gd name="connsiteX2810" fmla="*/ 614290 w 7340435"/>
                              <a:gd name="connsiteY2810" fmla="*/ 355333 h 4850679"/>
                              <a:gd name="connsiteX2811" fmla="*/ 623073 w 7340435"/>
                              <a:gd name="connsiteY2811" fmla="*/ 350942 h 4850679"/>
                              <a:gd name="connsiteX2812" fmla="*/ 7326403 w 7340435"/>
                              <a:gd name="connsiteY2812" fmla="*/ 342159 h 4850679"/>
                              <a:gd name="connsiteX2813" fmla="*/ 7318818 w 7340435"/>
                              <a:gd name="connsiteY2813" fmla="*/ 346151 h 4850679"/>
                              <a:gd name="connsiteX2814" fmla="*/ 7317621 w 7340435"/>
                              <a:gd name="connsiteY2814" fmla="*/ 347348 h 4850679"/>
                              <a:gd name="connsiteX2815" fmla="*/ 7316024 w 7340435"/>
                              <a:gd name="connsiteY2815" fmla="*/ 346550 h 4850679"/>
                              <a:gd name="connsiteX2816" fmla="*/ 7308040 w 7340435"/>
                              <a:gd name="connsiteY2816" fmla="*/ 344554 h 4850679"/>
                              <a:gd name="connsiteX2817" fmla="*/ 7302051 w 7340435"/>
                              <a:gd name="connsiteY2817" fmla="*/ 348546 h 4850679"/>
                              <a:gd name="connsiteX2818" fmla="*/ 7301652 w 7340435"/>
                              <a:gd name="connsiteY2818" fmla="*/ 357328 h 4850679"/>
                              <a:gd name="connsiteX2819" fmla="*/ 7320016 w 7340435"/>
                              <a:gd name="connsiteY2819" fmla="*/ 373297 h 4850679"/>
                              <a:gd name="connsiteX2820" fmla="*/ 7322411 w 7340435"/>
                              <a:gd name="connsiteY2820" fmla="*/ 372898 h 4850679"/>
                              <a:gd name="connsiteX2821" fmla="*/ 7335984 w 7340435"/>
                              <a:gd name="connsiteY2821" fmla="*/ 353336 h 4850679"/>
                              <a:gd name="connsiteX2822" fmla="*/ 7333190 w 7340435"/>
                              <a:gd name="connsiteY2822" fmla="*/ 344554 h 4850679"/>
                              <a:gd name="connsiteX2823" fmla="*/ 7326403 w 7340435"/>
                              <a:gd name="connsiteY2823" fmla="*/ 342159 h 4850679"/>
                              <a:gd name="connsiteX2824" fmla="*/ 7326004 w 7340435"/>
                              <a:gd name="connsiteY2824" fmla="*/ 337768 h 4850679"/>
                              <a:gd name="connsiteX2825" fmla="*/ 7336383 w 7340435"/>
                              <a:gd name="connsiteY2825" fmla="*/ 341360 h 4850679"/>
                              <a:gd name="connsiteX2826" fmla="*/ 7340375 w 7340435"/>
                              <a:gd name="connsiteY2826" fmla="*/ 353336 h 4850679"/>
                              <a:gd name="connsiteX2827" fmla="*/ 7333589 w 7340435"/>
                              <a:gd name="connsiteY2827" fmla="*/ 367309 h 4850679"/>
                              <a:gd name="connsiteX2828" fmla="*/ 7324806 w 7340435"/>
                              <a:gd name="connsiteY2828" fmla="*/ 376092 h 4850679"/>
                              <a:gd name="connsiteX2829" fmla="*/ 7321613 w 7340435"/>
                              <a:gd name="connsiteY2829" fmla="*/ 377689 h 4850679"/>
                              <a:gd name="connsiteX2830" fmla="*/ 7318020 w 7340435"/>
                              <a:gd name="connsiteY2830" fmla="*/ 377289 h 4850679"/>
                              <a:gd name="connsiteX2831" fmla="*/ 7297660 w 7340435"/>
                              <a:gd name="connsiteY2831" fmla="*/ 359324 h 4850679"/>
                              <a:gd name="connsiteX2832" fmla="*/ 7298458 w 7340435"/>
                              <a:gd name="connsiteY2832" fmla="*/ 346550 h 4850679"/>
                              <a:gd name="connsiteX2833" fmla="*/ 7307641 w 7340435"/>
                              <a:gd name="connsiteY2833" fmla="*/ 340163 h 4850679"/>
                              <a:gd name="connsiteX2834" fmla="*/ 7317222 w 7340435"/>
                              <a:gd name="connsiteY2834" fmla="*/ 342159 h 4850679"/>
                              <a:gd name="connsiteX2835" fmla="*/ 7326004 w 7340435"/>
                              <a:gd name="connsiteY2835" fmla="*/ 337768 h 4850679"/>
                              <a:gd name="connsiteX2836" fmla="*/ 2837429 w 7340435"/>
                              <a:gd name="connsiteY2836" fmla="*/ 331381 h 4850679"/>
                              <a:gd name="connsiteX2837" fmla="*/ 2828248 w 7340435"/>
                              <a:gd name="connsiteY2837" fmla="*/ 348945 h 4850679"/>
                              <a:gd name="connsiteX2838" fmla="*/ 2845812 w 7340435"/>
                              <a:gd name="connsiteY2838" fmla="*/ 358128 h 4850679"/>
                              <a:gd name="connsiteX2839" fmla="*/ 2854994 w 7340435"/>
                              <a:gd name="connsiteY2839" fmla="*/ 340562 h 4850679"/>
                              <a:gd name="connsiteX2840" fmla="*/ 2837429 w 7340435"/>
                              <a:gd name="connsiteY2840" fmla="*/ 331381 h 4850679"/>
                              <a:gd name="connsiteX2841" fmla="*/ 2835034 w 7340435"/>
                              <a:gd name="connsiteY2841" fmla="*/ 323796 h 4850679"/>
                              <a:gd name="connsiteX2842" fmla="*/ 2862578 w 7340435"/>
                              <a:gd name="connsiteY2842" fmla="*/ 338167 h 4850679"/>
                              <a:gd name="connsiteX2843" fmla="*/ 2848207 w 7340435"/>
                              <a:gd name="connsiteY2843" fmla="*/ 365713 h 4850679"/>
                              <a:gd name="connsiteX2844" fmla="*/ 2820663 w 7340435"/>
                              <a:gd name="connsiteY2844" fmla="*/ 351342 h 4850679"/>
                              <a:gd name="connsiteX2845" fmla="*/ 2835034 w 7340435"/>
                              <a:gd name="connsiteY2845" fmla="*/ 323796 h 4850679"/>
                              <a:gd name="connsiteX2846" fmla="*/ 2831442 w 7340435"/>
                              <a:gd name="connsiteY2846" fmla="*/ 311022 h 4850679"/>
                              <a:gd name="connsiteX2847" fmla="*/ 2807890 w 7340435"/>
                              <a:gd name="connsiteY2847" fmla="*/ 355334 h 4850679"/>
                              <a:gd name="connsiteX2848" fmla="*/ 2852199 w 7340435"/>
                              <a:gd name="connsiteY2848" fmla="*/ 378886 h 4850679"/>
                              <a:gd name="connsiteX2849" fmla="*/ 2875752 w 7340435"/>
                              <a:gd name="connsiteY2849" fmla="*/ 334574 h 4850679"/>
                              <a:gd name="connsiteX2850" fmla="*/ 2831442 w 7340435"/>
                              <a:gd name="connsiteY2850" fmla="*/ 311022 h 4850679"/>
                              <a:gd name="connsiteX2851" fmla="*/ 2846119 w 7340435"/>
                              <a:gd name="connsiteY2851" fmla="*/ 301297 h 4850679"/>
                              <a:gd name="connsiteX2852" fmla="*/ 2883339 w 7340435"/>
                              <a:gd name="connsiteY2852" fmla="*/ 331780 h 4850679"/>
                              <a:gd name="connsiteX2853" fmla="*/ 2854596 w 7340435"/>
                              <a:gd name="connsiteY2853" fmla="*/ 386072 h 4850679"/>
                              <a:gd name="connsiteX2854" fmla="*/ 2800304 w 7340435"/>
                              <a:gd name="connsiteY2854" fmla="*/ 357330 h 4850679"/>
                              <a:gd name="connsiteX2855" fmla="*/ 2829047 w 7340435"/>
                              <a:gd name="connsiteY2855" fmla="*/ 303038 h 4850679"/>
                              <a:gd name="connsiteX2856" fmla="*/ 2846119 w 7340435"/>
                              <a:gd name="connsiteY2856" fmla="*/ 301297 h 4850679"/>
                              <a:gd name="connsiteX2857" fmla="*/ 5058105 w 7340435"/>
                              <a:gd name="connsiteY2857" fmla="*/ 293357 h 4850679"/>
                              <a:gd name="connsiteX2858" fmla="*/ 5043784 w 7340435"/>
                              <a:gd name="connsiteY2858" fmla="*/ 301042 h 4850679"/>
                              <a:gd name="connsiteX2859" fmla="*/ 5036598 w 7340435"/>
                              <a:gd name="connsiteY2859" fmla="*/ 309824 h 4850679"/>
                              <a:gd name="connsiteX2860" fmla="*/ 5031408 w 7340435"/>
                              <a:gd name="connsiteY2860" fmla="*/ 310223 h 4850679"/>
                              <a:gd name="connsiteX2861" fmla="*/ 5022626 w 7340435"/>
                              <a:gd name="connsiteY2861" fmla="*/ 303038 h 4850679"/>
                              <a:gd name="connsiteX2862" fmla="*/ 5007057 w 7340435"/>
                              <a:gd name="connsiteY2862" fmla="*/ 298247 h 4850679"/>
                              <a:gd name="connsiteX2863" fmla="*/ 4993084 w 7340435"/>
                              <a:gd name="connsiteY2863" fmla="*/ 305832 h 4850679"/>
                              <a:gd name="connsiteX2864" fmla="*/ 4995879 w 7340435"/>
                              <a:gd name="connsiteY2864" fmla="*/ 335772 h 4850679"/>
                              <a:gd name="connsiteX2865" fmla="*/ 5039792 w 7340435"/>
                              <a:gd name="connsiteY2865" fmla="*/ 372499 h 4850679"/>
                              <a:gd name="connsiteX2866" fmla="*/ 5076119 w 7340435"/>
                              <a:gd name="connsiteY2866" fmla="*/ 328187 h 4850679"/>
                              <a:gd name="connsiteX2867" fmla="*/ 5073324 w 7340435"/>
                              <a:gd name="connsiteY2867" fmla="*/ 298247 h 4850679"/>
                              <a:gd name="connsiteX2868" fmla="*/ 5058105 w 7340435"/>
                              <a:gd name="connsiteY2868" fmla="*/ 293357 h 4850679"/>
                              <a:gd name="connsiteX2869" fmla="*/ 5057406 w 7340435"/>
                              <a:gd name="connsiteY2869" fmla="*/ 286620 h 4850679"/>
                              <a:gd name="connsiteX2870" fmla="*/ 5078115 w 7340435"/>
                              <a:gd name="connsiteY2870" fmla="*/ 293058 h 4850679"/>
                              <a:gd name="connsiteX2871" fmla="*/ 5081708 w 7340435"/>
                              <a:gd name="connsiteY2871" fmla="*/ 332977 h 4850679"/>
                              <a:gd name="connsiteX2872" fmla="*/ 5042985 w 7340435"/>
                              <a:gd name="connsiteY2872" fmla="*/ 380084 h 4850679"/>
                              <a:gd name="connsiteX2873" fmla="*/ 5037796 w 7340435"/>
                              <a:gd name="connsiteY2873" fmla="*/ 380483 h 4850679"/>
                              <a:gd name="connsiteX2874" fmla="*/ 4991088 w 7340435"/>
                              <a:gd name="connsiteY2874" fmla="*/ 341361 h 4850679"/>
                              <a:gd name="connsiteX2875" fmla="*/ 4987496 w 7340435"/>
                              <a:gd name="connsiteY2875" fmla="*/ 301441 h 4850679"/>
                              <a:gd name="connsiteX2876" fmla="*/ 5006657 w 7340435"/>
                              <a:gd name="connsiteY2876" fmla="*/ 291062 h 4850679"/>
                              <a:gd name="connsiteX2877" fmla="*/ 5027416 w 7340435"/>
                              <a:gd name="connsiteY2877" fmla="*/ 297848 h 4850679"/>
                              <a:gd name="connsiteX2878" fmla="*/ 5033404 w 7340435"/>
                              <a:gd name="connsiteY2878" fmla="*/ 302638 h 4850679"/>
                              <a:gd name="connsiteX2879" fmla="*/ 5038195 w 7340435"/>
                              <a:gd name="connsiteY2879" fmla="*/ 296650 h 4850679"/>
                              <a:gd name="connsiteX2880" fmla="*/ 5057406 w 7340435"/>
                              <a:gd name="connsiteY2880" fmla="*/ 286620 h 4850679"/>
                              <a:gd name="connsiteX2881" fmla="*/ 6359393 w 7340435"/>
                              <a:gd name="connsiteY2881" fmla="*/ 272150 h 4850679"/>
                              <a:gd name="connsiteX2882" fmla="*/ 6385891 w 7340435"/>
                              <a:gd name="connsiteY2882" fmla="*/ 291061 h 4850679"/>
                              <a:gd name="connsiteX2883" fmla="*/ 6380302 w 7340435"/>
                              <a:gd name="connsiteY2883" fmla="*/ 294654 h 4850679"/>
                              <a:gd name="connsiteX2884" fmla="*/ 6330801 w 7340435"/>
                              <a:gd name="connsiteY2884" fmla="*/ 283077 h 4850679"/>
                              <a:gd name="connsiteX2885" fmla="*/ 6319224 w 7340435"/>
                              <a:gd name="connsiteY2885" fmla="*/ 332579 h 4850679"/>
                              <a:gd name="connsiteX2886" fmla="*/ 6313635 w 7340435"/>
                              <a:gd name="connsiteY2886" fmla="*/ 336172 h 4850679"/>
                              <a:gd name="connsiteX2887" fmla="*/ 6327208 w 7340435"/>
                              <a:gd name="connsiteY2887" fmla="*/ 277489 h 4850679"/>
                              <a:gd name="connsiteX2888" fmla="*/ 6359393 w 7340435"/>
                              <a:gd name="connsiteY2888" fmla="*/ 272150 h 4850679"/>
                              <a:gd name="connsiteX2889" fmla="*/ 4401074 w 7340435"/>
                              <a:gd name="connsiteY2889" fmla="*/ 221601 h 4850679"/>
                              <a:gd name="connsiteX2890" fmla="*/ 4393489 w 7340435"/>
                              <a:gd name="connsiteY2890" fmla="*/ 225593 h 4850679"/>
                              <a:gd name="connsiteX2891" fmla="*/ 4392292 w 7340435"/>
                              <a:gd name="connsiteY2891" fmla="*/ 226790 h 4850679"/>
                              <a:gd name="connsiteX2892" fmla="*/ 4390695 w 7340435"/>
                              <a:gd name="connsiteY2892" fmla="*/ 225992 h 4850679"/>
                              <a:gd name="connsiteX2893" fmla="*/ 4382711 w 7340435"/>
                              <a:gd name="connsiteY2893" fmla="*/ 223996 h 4850679"/>
                              <a:gd name="connsiteX2894" fmla="*/ 4376722 w 7340435"/>
                              <a:gd name="connsiteY2894" fmla="*/ 227988 h 4850679"/>
                              <a:gd name="connsiteX2895" fmla="*/ 4376323 w 7340435"/>
                              <a:gd name="connsiteY2895" fmla="*/ 236770 h 4850679"/>
                              <a:gd name="connsiteX2896" fmla="*/ 4394687 w 7340435"/>
                              <a:gd name="connsiteY2896" fmla="*/ 252739 h 4850679"/>
                              <a:gd name="connsiteX2897" fmla="*/ 4397082 w 7340435"/>
                              <a:gd name="connsiteY2897" fmla="*/ 252340 h 4850679"/>
                              <a:gd name="connsiteX2898" fmla="*/ 4410655 w 7340435"/>
                              <a:gd name="connsiteY2898" fmla="*/ 232778 h 4850679"/>
                              <a:gd name="connsiteX2899" fmla="*/ 4407861 w 7340435"/>
                              <a:gd name="connsiteY2899" fmla="*/ 223996 h 4850679"/>
                              <a:gd name="connsiteX2900" fmla="*/ 4401074 w 7340435"/>
                              <a:gd name="connsiteY2900" fmla="*/ 221601 h 4850679"/>
                              <a:gd name="connsiteX2901" fmla="*/ 4400675 w 7340435"/>
                              <a:gd name="connsiteY2901" fmla="*/ 217210 h 4850679"/>
                              <a:gd name="connsiteX2902" fmla="*/ 4411054 w 7340435"/>
                              <a:gd name="connsiteY2902" fmla="*/ 220802 h 4850679"/>
                              <a:gd name="connsiteX2903" fmla="*/ 4415046 w 7340435"/>
                              <a:gd name="connsiteY2903" fmla="*/ 232778 h 4850679"/>
                              <a:gd name="connsiteX2904" fmla="*/ 4408260 w 7340435"/>
                              <a:gd name="connsiteY2904" fmla="*/ 246751 h 4850679"/>
                              <a:gd name="connsiteX2905" fmla="*/ 4399477 w 7340435"/>
                              <a:gd name="connsiteY2905" fmla="*/ 255534 h 4850679"/>
                              <a:gd name="connsiteX2906" fmla="*/ 4396284 w 7340435"/>
                              <a:gd name="connsiteY2906" fmla="*/ 257131 h 4850679"/>
                              <a:gd name="connsiteX2907" fmla="*/ 4392691 w 7340435"/>
                              <a:gd name="connsiteY2907" fmla="*/ 256731 h 4850679"/>
                              <a:gd name="connsiteX2908" fmla="*/ 4372331 w 7340435"/>
                              <a:gd name="connsiteY2908" fmla="*/ 238766 h 4850679"/>
                              <a:gd name="connsiteX2909" fmla="*/ 4373129 w 7340435"/>
                              <a:gd name="connsiteY2909" fmla="*/ 225992 h 4850679"/>
                              <a:gd name="connsiteX2910" fmla="*/ 4382312 w 7340435"/>
                              <a:gd name="connsiteY2910" fmla="*/ 219605 h 4850679"/>
                              <a:gd name="connsiteX2911" fmla="*/ 4391893 w 7340435"/>
                              <a:gd name="connsiteY2911" fmla="*/ 221601 h 4850679"/>
                              <a:gd name="connsiteX2912" fmla="*/ 4400675 w 7340435"/>
                              <a:gd name="connsiteY2912" fmla="*/ 217210 h 4850679"/>
                              <a:gd name="connsiteX2913" fmla="*/ 6615030 w 7340435"/>
                              <a:gd name="connsiteY2913" fmla="*/ 198049 h 4850679"/>
                              <a:gd name="connsiteX2914" fmla="*/ 6605847 w 7340435"/>
                              <a:gd name="connsiteY2914" fmla="*/ 215613 h 4850679"/>
                              <a:gd name="connsiteX2915" fmla="*/ 6623413 w 7340435"/>
                              <a:gd name="connsiteY2915" fmla="*/ 224796 h 4850679"/>
                              <a:gd name="connsiteX2916" fmla="*/ 6632595 w 7340435"/>
                              <a:gd name="connsiteY2916" fmla="*/ 207230 h 4850679"/>
                              <a:gd name="connsiteX2917" fmla="*/ 6615030 w 7340435"/>
                              <a:gd name="connsiteY2917" fmla="*/ 198049 h 4850679"/>
                              <a:gd name="connsiteX2918" fmla="*/ 6612635 w 7340435"/>
                              <a:gd name="connsiteY2918" fmla="*/ 190464 h 4850679"/>
                              <a:gd name="connsiteX2919" fmla="*/ 6640179 w 7340435"/>
                              <a:gd name="connsiteY2919" fmla="*/ 204835 h 4850679"/>
                              <a:gd name="connsiteX2920" fmla="*/ 6625808 w 7340435"/>
                              <a:gd name="connsiteY2920" fmla="*/ 232381 h 4850679"/>
                              <a:gd name="connsiteX2921" fmla="*/ 6598263 w 7340435"/>
                              <a:gd name="connsiteY2921" fmla="*/ 218009 h 4850679"/>
                              <a:gd name="connsiteX2922" fmla="*/ 6612635 w 7340435"/>
                              <a:gd name="connsiteY2922" fmla="*/ 190464 h 4850679"/>
                              <a:gd name="connsiteX2923" fmla="*/ 6609042 w 7340435"/>
                              <a:gd name="connsiteY2923" fmla="*/ 177689 h 4850679"/>
                              <a:gd name="connsiteX2924" fmla="*/ 6585488 w 7340435"/>
                              <a:gd name="connsiteY2924" fmla="*/ 222001 h 4850679"/>
                              <a:gd name="connsiteX2925" fmla="*/ 6629800 w 7340435"/>
                              <a:gd name="connsiteY2925" fmla="*/ 245553 h 4850679"/>
                              <a:gd name="connsiteX2926" fmla="*/ 6653353 w 7340435"/>
                              <a:gd name="connsiteY2926" fmla="*/ 201241 h 4850679"/>
                              <a:gd name="connsiteX2927" fmla="*/ 6609042 w 7340435"/>
                              <a:gd name="connsiteY2927" fmla="*/ 177689 h 4850679"/>
                              <a:gd name="connsiteX2928" fmla="*/ 6623719 w 7340435"/>
                              <a:gd name="connsiteY2928" fmla="*/ 167964 h 4850679"/>
                              <a:gd name="connsiteX2929" fmla="*/ 6660938 w 7340435"/>
                              <a:gd name="connsiteY2929" fmla="*/ 198447 h 4850679"/>
                              <a:gd name="connsiteX2930" fmla="*/ 6632196 w 7340435"/>
                              <a:gd name="connsiteY2930" fmla="*/ 252739 h 4850679"/>
                              <a:gd name="connsiteX2931" fmla="*/ 6577904 w 7340435"/>
                              <a:gd name="connsiteY2931" fmla="*/ 223997 h 4850679"/>
                              <a:gd name="connsiteX2932" fmla="*/ 6606647 w 7340435"/>
                              <a:gd name="connsiteY2932" fmla="*/ 169705 h 4850679"/>
                              <a:gd name="connsiteX2933" fmla="*/ 6623719 w 7340435"/>
                              <a:gd name="connsiteY2933" fmla="*/ 167964 h 4850679"/>
                              <a:gd name="connsiteX2934" fmla="*/ 2159939 w 7340435"/>
                              <a:gd name="connsiteY2934" fmla="*/ 156032 h 4850679"/>
                              <a:gd name="connsiteX2935" fmla="*/ 2145618 w 7340435"/>
                              <a:gd name="connsiteY2935" fmla="*/ 163717 h 4850679"/>
                              <a:gd name="connsiteX2936" fmla="*/ 2138432 w 7340435"/>
                              <a:gd name="connsiteY2936" fmla="*/ 172499 h 4850679"/>
                              <a:gd name="connsiteX2937" fmla="*/ 2133243 w 7340435"/>
                              <a:gd name="connsiteY2937" fmla="*/ 172898 h 4850679"/>
                              <a:gd name="connsiteX2938" fmla="*/ 2124460 w 7340435"/>
                              <a:gd name="connsiteY2938" fmla="*/ 165713 h 4850679"/>
                              <a:gd name="connsiteX2939" fmla="*/ 2108890 w 7340435"/>
                              <a:gd name="connsiteY2939" fmla="*/ 160922 h 4850679"/>
                              <a:gd name="connsiteX2940" fmla="*/ 2094918 w 7340435"/>
                              <a:gd name="connsiteY2940" fmla="*/ 168507 h 4850679"/>
                              <a:gd name="connsiteX2941" fmla="*/ 2097713 w 7340435"/>
                              <a:gd name="connsiteY2941" fmla="*/ 198447 h 4850679"/>
                              <a:gd name="connsiteX2942" fmla="*/ 2141626 w 7340435"/>
                              <a:gd name="connsiteY2942" fmla="*/ 235174 h 4850679"/>
                              <a:gd name="connsiteX2943" fmla="*/ 2177952 w 7340435"/>
                              <a:gd name="connsiteY2943" fmla="*/ 190862 h 4850679"/>
                              <a:gd name="connsiteX2944" fmla="*/ 2175158 w 7340435"/>
                              <a:gd name="connsiteY2944" fmla="*/ 160922 h 4850679"/>
                              <a:gd name="connsiteX2945" fmla="*/ 2159939 w 7340435"/>
                              <a:gd name="connsiteY2945" fmla="*/ 156032 h 4850679"/>
                              <a:gd name="connsiteX2946" fmla="*/ 3433677 w 7340435"/>
                              <a:gd name="connsiteY2946" fmla="*/ 151592 h 4850679"/>
                              <a:gd name="connsiteX2947" fmla="*/ 3460171 w 7340435"/>
                              <a:gd name="connsiteY2947" fmla="*/ 170503 h 4850679"/>
                              <a:gd name="connsiteX2948" fmla="*/ 3454581 w 7340435"/>
                              <a:gd name="connsiteY2948" fmla="*/ 174096 h 4850679"/>
                              <a:gd name="connsiteX2949" fmla="*/ 3405086 w 7340435"/>
                              <a:gd name="connsiteY2949" fmla="*/ 162519 h 4850679"/>
                              <a:gd name="connsiteX2950" fmla="*/ 3393511 w 7340435"/>
                              <a:gd name="connsiteY2950" fmla="*/ 212021 h 4850679"/>
                              <a:gd name="connsiteX2951" fmla="*/ 3387923 w 7340435"/>
                              <a:gd name="connsiteY2951" fmla="*/ 215614 h 4850679"/>
                              <a:gd name="connsiteX2952" fmla="*/ 3401495 w 7340435"/>
                              <a:gd name="connsiteY2952" fmla="*/ 156931 h 4850679"/>
                              <a:gd name="connsiteX2953" fmla="*/ 3433677 w 7340435"/>
                              <a:gd name="connsiteY2953" fmla="*/ 151592 h 4850679"/>
                              <a:gd name="connsiteX2954" fmla="*/ 2159241 w 7340435"/>
                              <a:gd name="connsiteY2954" fmla="*/ 149295 h 4850679"/>
                              <a:gd name="connsiteX2955" fmla="*/ 2179949 w 7340435"/>
                              <a:gd name="connsiteY2955" fmla="*/ 155733 h 4850679"/>
                              <a:gd name="connsiteX2956" fmla="*/ 2183542 w 7340435"/>
                              <a:gd name="connsiteY2956" fmla="*/ 195653 h 4850679"/>
                              <a:gd name="connsiteX2957" fmla="*/ 2144819 w 7340435"/>
                              <a:gd name="connsiteY2957" fmla="*/ 242759 h 4850679"/>
                              <a:gd name="connsiteX2958" fmla="*/ 2139630 w 7340435"/>
                              <a:gd name="connsiteY2958" fmla="*/ 243158 h 4850679"/>
                              <a:gd name="connsiteX2959" fmla="*/ 2092922 w 7340435"/>
                              <a:gd name="connsiteY2959" fmla="*/ 204036 h 4850679"/>
                              <a:gd name="connsiteX2960" fmla="*/ 2089330 w 7340435"/>
                              <a:gd name="connsiteY2960" fmla="*/ 164116 h 4850679"/>
                              <a:gd name="connsiteX2961" fmla="*/ 2108491 w 7340435"/>
                              <a:gd name="connsiteY2961" fmla="*/ 153737 h 4850679"/>
                              <a:gd name="connsiteX2962" fmla="*/ 2129251 w 7340435"/>
                              <a:gd name="connsiteY2962" fmla="*/ 160523 h 4850679"/>
                              <a:gd name="connsiteX2963" fmla="*/ 2135238 w 7340435"/>
                              <a:gd name="connsiteY2963" fmla="*/ 165313 h 4850679"/>
                              <a:gd name="connsiteX2964" fmla="*/ 2140028 w 7340435"/>
                              <a:gd name="connsiteY2964" fmla="*/ 159325 h 4850679"/>
                              <a:gd name="connsiteX2965" fmla="*/ 2159241 w 7340435"/>
                              <a:gd name="connsiteY2965" fmla="*/ 149295 h 4850679"/>
                              <a:gd name="connsiteX2966" fmla="*/ 1502906 w 7340435"/>
                              <a:gd name="connsiteY2966" fmla="*/ 84277 h 4850679"/>
                              <a:gd name="connsiteX2967" fmla="*/ 1495322 w 7340435"/>
                              <a:gd name="connsiteY2967" fmla="*/ 88269 h 4850679"/>
                              <a:gd name="connsiteX2968" fmla="*/ 1494125 w 7340435"/>
                              <a:gd name="connsiteY2968" fmla="*/ 89466 h 4850679"/>
                              <a:gd name="connsiteX2969" fmla="*/ 1492528 w 7340435"/>
                              <a:gd name="connsiteY2969" fmla="*/ 88668 h 4850679"/>
                              <a:gd name="connsiteX2970" fmla="*/ 1484545 w 7340435"/>
                              <a:gd name="connsiteY2970" fmla="*/ 86672 h 4850679"/>
                              <a:gd name="connsiteX2971" fmla="*/ 1478557 w 7340435"/>
                              <a:gd name="connsiteY2971" fmla="*/ 90664 h 4850679"/>
                              <a:gd name="connsiteX2972" fmla="*/ 1478158 w 7340435"/>
                              <a:gd name="connsiteY2972" fmla="*/ 99446 h 4850679"/>
                              <a:gd name="connsiteX2973" fmla="*/ 1496519 w 7340435"/>
                              <a:gd name="connsiteY2973" fmla="*/ 115415 h 4850679"/>
                              <a:gd name="connsiteX2974" fmla="*/ 1498914 w 7340435"/>
                              <a:gd name="connsiteY2974" fmla="*/ 115016 h 4850679"/>
                              <a:gd name="connsiteX2975" fmla="*/ 1512488 w 7340435"/>
                              <a:gd name="connsiteY2975" fmla="*/ 95454 h 4850679"/>
                              <a:gd name="connsiteX2976" fmla="*/ 1509691 w 7340435"/>
                              <a:gd name="connsiteY2976" fmla="*/ 86672 h 4850679"/>
                              <a:gd name="connsiteX2977" fmla="*/ 1502906 w 7340435"/>
                              <a:gd name="connsiteY2977" fmla="*/ 84277 h 4850679"/>
                              <a:gd name="connsiteX2978" fmla="*/ 1502508 w 7340435"/>
                              <a:gd name="connsiteY2978" fmla="*/ 79886 h 4850679"/>
                              <a:gd name="connsiteX2979" fmla="*/ 1512885 w 7340435"/>
                              <a:gd name="connsiteY2979" fmla="*/ 83478 h 4850679"/>
                              <a:gd name="connsiteX2980" fmla="*/ 1516879 w 7340435"/>
                              <a:gd name="connsiteY2980" fmla="*/ 95454 h 4850679"/>
                              <a:gd name="connsiteX2981" fmla="*/ 1510091 w 7340435"/>
                              <a:gd name="connsiteY2981" fmla="*/ 109427 h 4850679"/>
                              <a:gd name="connsiteX2982" fmla="*/ 1501309 w 7340435"/>
                              <a:gd name="connsiteY2982" fmla="*/ 118210 h 4850679"/>
                              <a:gd name="connsiteX2983" fmla="*/ 1498117 w 7340435"/>
                              <a:gd name="connsiteY2983" fmla="*/ 119807 h 4850679"/>
                              <a:gd name="connsiteX2984" fmla="*/ 1494523 w 7340435"/>
                              <a:gd name="connsiteY2984" fmla="*/ 119407 h 4850679"/>
                              <a:gd name="connsiteX2985" fmla="*/ 1474166 w 7340435"/>
                              <a:gd name="connsiteY2985" fmla="*/ 101442 h 4850679"/>
                              <a:gd name="connsiteX2986" fmla="*/ 1474964 w 7340435"/>
                              <a:gd name="connsiteY2986" fmla="*/ 88668 h 4850679"/>
                              <a:gd name="connsiteX2987" fmla="*/ 1484144 w 7340435"/>
                              <a:gd name="connsiteY2987" fmla="*/ 82281 h 4850679"/>
                              <a:gd name="connsiteX2988" fmla="*/ 1493724 w 7340435"/>
                              <a:gd name="connsiteY2988" fmla="*/ 84277 h 4850679"/>
                              <a:gd name="connsiteX2989" fmla="*/ 1502508 w 7340435"/>
                              <a:gd name="connsiteY2989" fmla="*/ 79886 h 4850679"/>
                              <a:gd name="connsiteX2990" fmla="*/ 3689702 w 7340435"/>
                              <a:gd name="connsiteY2990" fmla="*/ 77490 h 4850679"/>
                              <a:gd name="connsiteX2991" fmla="*/ 3680519 w 7340435"/>
                              <a:gd name="connsiteY2991" fmla="*/ 95055 h 4850679"/>
                              <a:gd name="connsiteX2992" fmla="*/ 3698085 w 7340435"/>
                              <a:gd name="connsiteY2992" fmla="*/ 104238 h 4850679"/>
                              <a:gd name="connsiteX2993" fmla="*/ 3707267 w 7340435"/>
                              <a:gd name="connsiteY2993" fmla="*/ 86672 h 4850679"/>
                              <a:gd name="connsiteX2994" fmla="*/ 3689702 w 7340435"/>
                              <a:gd name="connsiteY2994" fmla="*/ 77490 h 4850679"/>
                              <a:gd name="connsiteX2995" fmla="*/ 3687307 w 7340435"/>
                              <a:gd name="connsiteY2995" fmla="*/ 70305 h 4850679"/>
                              <a:gd name="connsiteX2996" fmla="*/ 3714852 w 7340435"/>
                              <a:gd name="connsiteY2996" fmla="*/ 84676 h 4850679"/>
                              <a:gd name="connsiteX2997" fmla="*/ 3700480 w 7340435"/>
                              <a:gd name="connsiteY2997" fmla="*/ 112222 h 4850679"/>
                              <a:gd name="connsiteX2998" fmla="*/ 3672935 w 7340435"/>
                              <a:gd name="connsiteY2998" fmla="*/ 97850 h 4850679"/>
                              <a:gd name="connsiteX2999" fmla="*/ 3687307 w 7340435"/>
                              <a:gd name="connsiteY2999" fmla="*/ 70305 h 4850679"/>
                              <a:gd name="connsiteX3000" fmla="*/ 3683315 w 7340435"/>
                              <a:gd name="connsiteY3000" fmla="*/ 57131 h 4850679"/>
                              <a:gd name="connsiteX3001" fmla="*/ 3659772 w 7340435"/>
                              <a:gd name="connsiteY3001" fmla="*/ 101443 h 4850679"/>
                              <a:gd name="connsiteX3002" fmla="*/ 3704074 w 7340435"/>
                              <a:gd name="connsiteY3002" fmla="*/ 124995 h 4850679"/>
                              <a:gd name="connsiteX3003" fmla="*/ 3727626 w 7340435"/>
                              <a:gd name="connsiteY3003" fmla="*/ 80683 h 4850679"/>
                              <a:gd name="connsiteX3004" fmla="*/ 3683315 w 7340435"/>
                              <a:gd name="connsiteY3004" fmla="*/ 57131 h 4850679"/>
                              <a:gd name="connsiteX3005" fmla="*/ 3697991 w 7340435"/>
                              <a:gd name="connsiteY3005" fmla="*/ 47407 h 4850679"/>
                              <a:gd name="connsiteX3006" fmla="*/ 3735211 w 7340435"/>
                              <a:gd name="connsiteY3006" fmla="*/ 77889 h 4850679"/>
                              <a:gd name="connsiteX3007" fmla="*/ 3706469 w 7340435"/>
                              <a:gd name="connsiteY3007" fmla="*/ 132181 h 4850679"/>
                              <a:gd name="connsiteX3008" fmla="*/ 3652188 w 7340435"/>
                              <a:gd name="connsiteY3008" fmla="*/ 103439 h 4850679"/>
                              <a:gd name="connsiteX3009" fmla="*/ 3680919 w 7340435"/>
                              <a:gd name="connsiteY3009" fmla="*/ 49147 h 4850679"/>
                              <a:gd name="connsiteX3010" fmla="*/ 3697991 w 7340435"/>
                              <a:gd name="connsiteY3010" fmla="*/ 47407 h 4850679"/>
                              <a:gd name="connsiteX3011" fmla="*/ 5937540 w 7340435"/>
                              <a:gd name="connsiteY3011" fmla="*/ 22301 h 4850679"/>
                              <a:gd name="connsiteX3012" fmla="*/ 5923219 w 7340435"/>
                              <a:gd name="connsiteY3012" fmla="*/ 29986 h 4850679"/>
                              <a:gd name="connsiteX3013" fmla="*/ 5916033 w 7340435"/>
                              <a:gd name="connsiteY3013" fmla="*/ 38768 h 4850679"/>
                              <a:gd name="connsiteX3014" fmla="*/ 5910844 w 7340435"/>
                              <a:gd name="connsiteY3014" fmla="*/ 39167 h 4850679"/>
                              <a:gd name="connsiteX3015" fmla="*/ 5902061 w 7340435"/>
                              <a:gd name="connsiteY3015" fmla="*/ 31982 h 4850679"/>
                              <a:gd name="connsiteX3016" fmla="*/ 5886493 w 7340435"/>
                              <a:gd name="connsiteY3016" fmla="*/ 27191 h 4850679"/>
                              <a:gd name="connsiteX3017" fmla="*/ 5872520 w 7340435"/>
                              <a:gd name="connsiteY3017" fmla="*/ 34776 h 4850679"/>
                              <a:gd name="connsiteX3018" fmla="*/ 5875314 w 7340435"/>
                              <a:gd name="connsiteY3018" fmla="*/ 64716 h 4850679"/>
                              <a:gd name="connsiteX3019" fmla="*/ 5919227 w 7340435"/>
                              <a:gd name="connsiteY3019" fmla="*/ 101443 h 4850679"/>
                              <a:gd name="connsiteX3020" fmla="*/ 5955554 w 7340435"/>
                              <a:gd name="connsiteY3020" fmla="*/ 57131 h 4850679"/>
                              <a:gd name="connsiteX3021" fmla="*/ 5952759 w 7340435"/>
                              <a:gd name="connsiteY3021" fmla="*/ 27191 h 4850679"/>
                              <a:gd name="connsiteX3022" fmla="*/ 5937540 w 7340435"/>
                              <a:gd name="connsiteY3022" fmla="*/ 22301 h 4850679"/>
                              <a:gd name="connsiteX3023" fmla="*/ 5936443 w 7340435"/>
                              <a:gd name="connsiteY3023" fmla="*/ 15564 h 4850679"/>
                              <a:gd name="connsiteX3024" fmla="*/ 5957151 w 7340435"/>
                              <a:gd name="connsiteY3024" fmla="*/ 22002 h 4850679"/>
                              <a:gd name="connsiteX3025" fmla="*/ 5960743 w 7340435"/>
                              <a:gd name="connsiteY3025" fmla="*/ 61922 h 4850679"/>
                              <a:gd name="connsiteX3026" fmla="*/ 5922021 w 7340435"/>
                              <a:gd name="connsiteY3026" fmla="*/ 109028 h 4850679"/>
                              <a:gd name="connsiteX3027" fmla="*/ 5916832 w 7340435"/>
                              <a:gd name="connsiteY3027" fmla="*/ 109427 h 4850679"/>
                              <a:gd name="connsiteX3028" fmla="*/ 5870124 w 7340435"/>
                              <a:gd name="connsiteY3028" fmla="*/ 70305 h 4850679"/>
                              <a:gd name="connsiteX3029" fmla="*/ 5866532 w 7340435"/>
                              <a:gd name="connsiteY3029" fmla="*/ 30385 h 4850679"/>
                              <a:gd name="connsiteX3030" fmla="*/ 5885693 w 7340435"/>
                              <a:gd name="connsiteY3030" fmla="*/ 20006 h 4850679"/>
                              <a:gd name="connsiteX3031" fmla="*/ 5906452 w 7340435"/>
                              <a:gd name="connsiteY3031" fmla="*/ 26792 h 4850679"/>
                              <a:gd name="connsiteX3032" fmla="*/ 5912440 w 7340435"/>
                              <a:gd name="connsiteY3032" fmla="*/ 31582 h 4850679"/>
                              <a:gd name="connsiteX3033" fmla="*/ 5917231 w 7340435"/>
                              <a:gd name="connsiteY3033" fmla="*/ 25594 h 4850679"/>
                              <a:gd name="connsiteX3034" fmla="*/ 5936443 w 7340435"/>
                              <a:gd name="connsiteY3034" fmla="*/ 15564 h 4850679"/>
                              <a:gd name="connsiteX3035" fmla="*/ 535499 w 7340435"/>
                              <a:gd name="connsiteY3035" fmla="*/ 14268 h 4850679"/>
                              <a:gd name="connsiteX3036" fmla="*/ 561996 w 7340435"/>
                              <a:gd name="connsiteY3036" fmla="*/ 33179 h 4850679"/>
                              <a:gd name="connsiteX3037" fmla="*/ 556407 w 7340435"/>
                              <a:gd name="connsiteY3037" fmla="*/ 36772 h 4850679"/>
                              <a:gd name="connsiteX3038" fmla="*/ 506906 w 7340435"/>
                              <a:gd name="connsiteY3038" fmla="*/ 25195 h 4850679"/>
                              <a:gd name="connsiteX3039" fmla="*/ 495329 w 7340435"/>
                              <a:gd name="connsiteY3039" fmla="*/ 74697 h 4850679"/>
                              <a:gd name="connsiteX3040" fmla="*/ 489741 w 7340435"/>
                              <a:gd name="connsiteY3040" fmla="*/ 78290 h 4850679"/>
                              <a:gd name="connsiteX3041" fmla="*/ 503313 w 7340435"/>
                              <a:gd name="connsiteY3041" fmla="*/ 19607 h 4850679"/>
                              <a:gd name="connsiteX3042" fmla="*/ 535499 w 7340435"/>
                              <a:gd name="connsiteY3042" fmla="*/ 14268 h 4850679"/>
                              <a:gd name="connsiteX3043" fmla="*/ 7238827 w 7340435"/>
                              <a:gd name="connsiteY3043" fmla="*/ 1094 h 4850679"/>
                              <a:gd name="connsiteX3044" fmla="*/ 7265325 w 7340435"/>
                              <a:gd name="connsiteY3044" fmla="*/ 20005 h 4850679"/>
                              <a:gd name="connsiteX3045" fmla="*/ 7259736 w 7340435"/>
                              <a:gd name="connsiteY3045" fmla="*/ 23598 h 4850679"/>
                              <a:gd name="connsiteX3046" fmla="*/ 7210235 w 7340435"/>
                              <a:gd name="connsiteY3046" fmla="*/ 12021 h 4850679"/>
                              <a:gd name="connsiteX3047" fmla="*/ 7198658 w 7340435"/>
                              <a:gd name="connsiteY3047" fmla="*/ 61523 h 4850679"/>
                              <a:gd name="connsiteX3048" fmla="*/ 7193069 w 7340435"/>
                              <a:gd name="connsiteY3048" fmla="*/ 65116 h 4850679"/>
                              <a:gd name="connsiteX3049" fmla="*/ 7206642 w 7340435"/>
                              <a:gd name="connsiteY3049" fmla="*/ 6433 h 4850679"/>
                              <a:gd name="connsiteX3050" fmla="*/ 7238827 w 7340435"/>
                              <a:gd name="connsiteY3050" fmla="*/ 1094 h 485067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</a:cxnLst>
                            <a:rect l="l" t="t" r="r" b="b"/>
                            <a:pathLst>
                              <a:path w="7340435" h="4850679">
                                <a:moveTo>
                                  <a:pt x="2955587" y="4800810"/>
                                </a:moveTo>
                                <a:cubicBezTo>
                                  <a:pt x="2952794" y="4800810"/>
                                  <a:pt x="2950399" y="4802407"/>
                                  <a:pt x="2948002" y="4804802"/>
                                </a:cubicBezTo>
                                <a:lnTo>
                                  <a:pt x="2946804" y="4806000"/>
                                </a:lnTo>
                                <a:lnTo>
                                  <a:pt x="2945208" y="4805202"/>
                                </a:lnTo>
                                <a:cubicBezTo>
                                  <a:pt x="2942414" y="4803604"/>
                                  <a:pt x="2939620" y="4802806"/>
                                  <a:pt x="2937224" y="4803205"/>
                                </a:cubicBezTo>
                                <a:cubicBezTo>
                                  <a:pt x="2934828" y="4803205"/>
                                  <a:pt x="2932433" y="4804802"/>
                                  <a:pt x="2931236" y="4807198"/>
                                </a:cubicBezTo>
                                <a:cubicBezTo>
                                  <a:pt x="2929639" y="4809593"/>
                                  <a:pt x="2929639" y="4812787"/>
                                  <a:pt x="2930836" y="4815980"/>
                                </a:cubicBezTo>
                                <a:cubicBezTo>
                                  <a:pt x="2934029" y="4824364"/>
                                  <a:pt x="2944809" y="4829952"/>
                                  <a:pt x="2949199" y="4831948"/>
                                </a:cubicBezTo>
                                <a:cubicBezTo>
                                  <a:pt x="2949998" y="4832348"/>
                                  <a:pt x="2950796" y="4831948"/>
                                  <a:pt x="2951595" y="4831549"/>
                                </a:cubicBezTo>
                                <a:cubicBezTo>
                                  <a:pt x="2955188" y="4828356"/>
                                  <a:pt x="2964368" y="4819972"/>
                                  <a:pt x="2965167" y="4811988"/>
                                </a:cubicBezTo>
                                <a:cubicBezTo>
                                  <a:pt x="2965568" y="4808396"/>
                                  <a:pt x="2964368" y="4805202"/>
                                  <a:pt x="2962372" y="4803205"/>
                                </a:cubicBezTo>
                                <a:cubicBezTo>
                                  <a:pt x="2960378" y="4801209"/>
                                  <a:pt x="2957980" y="4800411"/>
                                  <a:pt x="2955587" y="4800810"/>
                                </a:cubicBezTo>
                                <a:close/>
                                <a:moveTo>
                                  <a:pt x="2955188" y="4796419"/>
                                </a:moveTo>
                                <a:cubicBezTo>
                                  <a:pt x="2959181" y="4796019"/>
                                  <a:pt x="2962772" y="4797217"/>
                                  <a:pt x="2965568" y="4800011"/>
                                </a:cubicBezTo>
                                <a:cubicBezTo>
                                  <a:pt x="2968362" y="4802806"/>
                                  <a:pt x="2969958" y="4807597"/>
                                  <a:pt x="2969559" y="4811988"/>
                                </a:cubicBezTo>
                                <a:cubicBezTo>
                                  <a:pt x="2968763" y="4816380"/>
                                  <a:pt x="2966766" y="4820771"/>
                                  <a:pt x="2962772" y="4825960"/>
                                </a:cubicBezTo>
                                <a:cubicBezTo>
                                  <a:pt x="2959577" y="4829553"/>
                                  <a:pt x="2956386" y="4832747"/>
                                  <a:pt x="2953990" y="4834743"/>
                                </a:cubicBezTo>
                                <a:cubicBezTo>
                                  <a:pt x="2953192" y="4835541"/>
                                  <a:pt x="2951993" y="4836340"/>
                                  <a:pt x="2950796" y="4836340"/>
                                </a:cubicBezTo>
                                <a:cubicBezTo>
                                  <a:pt x="2949598" y="4836739"/>
                                  <a:pt x="2948401" y="4836340"/>
                                  <a:pt x="2947202" y="4835940"/>
                                </a:cubicBezTo>
                                <a:cubicBezTo>
                                  <a:pt x="2941215" y="4833146"/>
                                  <a:pt x="2930438" y="4827158"/>
                                  <a:pt x="2926845" y="4817976"/>
                                </a:cubicBezTo>
                                <a:cubicBezTo>
                                  <a:pt x="2925246" y="4813585"/>
                                  <a:pt x="2925246" y="4808795"/>
                                  <a:pt x="2927641" y="4805202"/>
                                </a:cubicBezTo>
                                <a:cubicBezTo>
                                  <a:pt x="2929639" y="4801608"/>
                                  <a:pt x="2932832" y="4799213"/>
                                  <a:pt x="2936824" y="4798814"/>
                                </a:cubicBezTo>
                                <a:cubicBezTo>
                                  <a:pt x="2940016" y="4798415"/>
                                  <a:pt x="2943212" y="4799213"/>
                                  <a:pt x="2946406" y="4800810"/>
                                </a:cubicBezTo>
                                <a:cubicBezTo>
                                  <a:pt x="2949199" y="4798415"/>
                                  <a:pt x="2952393" y="4796818"/>
                                  <a:pt x="2955188" y="4796419"/>
                                </a:cubicBezTo>
                                <a:close/>
                                <a:moveTo>
                                  <a:pt x="5142386" y="4794023"/>
                                </a:moveTo>
                                <a:cubicBezTo>
                                  <a:pt x="5134801" y="4796420"/>
                                  <a:pt x="5130808" y="4804004"/>
                                  <a:pt x="5133204" y="4811589"/>
                                </a:cubicBezTo>
                                <a:cubicBezTo>
                                  <a:pt x="5135600" y="4819174"/>
                                  <a:pt x="5143185" y="4823166"/>
                                  <a:pt x="5150769" y="4820771"/>
                                </a:cubicBezTo>
                                <a:cubicBezTo>
                                  <a:pt x="5158354" y="4818376"/>
                                  <a:pt x="5162346" y="4810791"/>
                                  <a:pt x="5159951" y="4803206"/>
                                </a:cubicBezTo>
                                <a:cubicBezTo>
                                  <a:pt x="5157556" y="4795621"/>
                                  <a:pt x="5149572" y="4791628"/>
                                  <a:pt x="5142386" y="4794023"/>
                                </a:cubicBezTo>
                                <a:close/>
                                <a:moveTo>
                                  <a:pt x="5139592" y="4786439"/>
                                </a:moveTo>
                                <a:cubicBezTo>
                                  <a:pt x="5151169" y="4782846"/>
                                  <a:pt x="5163544" y="4789233"/>
                                  <a:pt x="5167136" y="4800811"/>
                                </a:cubicBezTo>
                                <a:cubicBezTo>
                                  <a:pt x="5170729" y="4812388"/>
                                  <a:pt x="5164342" y="4824763"/>
                                  <a:pt x="5152765" y="4828356"/>
                                </a:cubicBezTo>
                                <a:cubicBezTo>
                                  <a:pt x="5141189" y="4831948"/>
                                  <a:pt x="5128812" y="4825561"/>
                                  <a:pt x="5125220" y="4813984"/>
                                </a:cubicBezTo>
                                <a:cubicBezTo>
                                  <a:pt x="5121627" y="4802408"/>
                                  <a:pt x="5128014" y="4790031"/>
                                  <a:pt x="5139592" y="4786439"/>
                                </a:cubicBezTo>
                                <a:close/>
                                <a:moveTo>
                                  <a:pt x="5135999" y="4773664"/>
                                </a:moveTo>
                                <a:cubicBezTo>
                                  <a:pt x="5117236" y="4779252"/>
                                  <a:pt x="5106857" y="4799213"/>
                                  <a:pt x="5112445" y="4817976"/>
                                </a:cubicBezTo>
                                <a:cubicBezTo>
                                  <a:pt x="5118034" y="4836738"/>
                                  <a:pt x="5137995" y="4847117"/>
                                  <a:pt x="5156757" y="4841528"/>
                                </a:cubicBezTo>
                                <a:cubicBezTo>
                                  <a:pt x="5175520" y="4835939"/>
                                  <a:pt x="5185899" y="4815980"/>
                                  <a:pt x="5180310" y="4797217"/>
                                </a:cubicBezTo>
                                <a:cubicBezTo>
                                  <a:pt x="5174322" y="4778454"/>
                                  <a:pt x="5154362" y="4767676"/>
                                  <a:pt x="5135999" y="4773664"/>
                                </a:cubicBezTo>
                                <a:close/>
                                <a:moveTo>
                                  <a:pt x="5150676" y="4763940"/>
                                </a:moveTo>
                                <a:cubicBezTo>
                                  <a:pt x="5167461" y="4765680"/>
                                  <a:pt x="5182506" y="4777357"/>
                                  <a:pt x="5187895" y="4794423"/>
                                </a:cubicBezTo>
                                <a:cubicBezTo>
                                  <a:pt x="5194681" y="4817177"/>
                                  <a:pt x="5181907" y="4841528"/>
                                  <a:pt x="5159153" y="4848714"/>
                                </a:cubicBezTo>
                                <a:cubicBezTo>
                                  <a:pt x="5136398" y="4855899"/>
                                  <a:pt x="5112046" y="4842726"/>
                                  <a:pt x="5104861" y="4819972"/>
                                </a:cubicBezTo>
                                <a:cubicBezTo>
                                  <a:pt x="5097675" y="4797217"/>
                                  <a:pt x="5110849" y="4772865"/>
                                  <a:pt x="5133604" y="4765680"/>
                                </a:cubicBezTo>
                                <a:cubicBezTo>
                                  <a:pt x="5139292" y="4763884"/>
                                  <a:pt x="5145081" y="4763360"/>
                                  <a:pt x="5150676" y="4763940"/>
                                </a:cubicBezTo>
                                <a:close/>
                                <a:moveTo>
                                  <a:pt x="687285" y="4752007"/>
                                </a:moveTo>
                                <a:cubicBezTo>
                                  <a:pt x="681945" y="4752506"/>
                                  <a:pt x="676756" y="4755101"/>
                                  <a:pt x="672963" y="4759692"/>
                                </a:cubicBezTo>
                                <a:lnTo>
                                  <a:pt x="665777" y="4768475"/>
                                </a:lnTo>
                                <a:cubicBezTo>
                                  <a:pt x="664580" y="4770072"/>
                                  <a:pt x="662184" y="4770072"/>
                                  <a:pt x="660588" y="4768874"/>
                                </a:cubicBezTo>
                                <a:lnTo>
                                  <a:pt x="651805" y="4761688"/>
                                </a:lnTo>
                                <a:cubicBezTo>
                                  <a:pt x="647015" y="4758095"/>
                                  <a:pt x="641426" y="4756498"/>
                                  <a:pt x="636237" y="4756897"/>
                                </a:cubicBezTo>
                                <a:cubicBezTo>
                                  <a:pt x="630648" y="4757296"/>
                                  <a:pt x="625458" y="4759692"/>
                                  <a:pt x="622265" y="4764482"/>
                                </a:cubicBezTo>
                                <a:cubicBezTo>
                                  <a:pt x="614680" y="4773665"/>
                                  <a:pt x="615877" y="4786838"/>
                                  <a:pt x="625059" y="4794423"/>
                                </a:cubicBezTo>
                                <a:lnTo>
                                  <a:pt x="668971" y="4831149"/>
                                </a:lnTo>
                                <a:cubicBezTo>
                                  <a:pt x="680947" y="4816379"/>
                                  <a:pt x="693322" y="4801608"/>
                                  <a:pt x="705298" y="4786838"/>
                                </a:cubicBezTo>
                                <a:cubicBezTo>
                                  <a:pt x="712883" y="4777657"/>
                                  <a:pt x="711685" y="4764482"/>
                                  <a:pt x="702504" y="4756897"/>
                                </a:cubicBezTo>
                                <a:cubicBezTo>
                                  <a:pt x="698113" y="4753105"/>
                                  <a:pt x="692624" y="4751508"/>
                                  <a:pt x="687285" y="4752007"/>
                                </a:cubicBezTo>
                                <a:close/>
                                <a:moveTo>
                                  <a:pt x="686187" y="4745271"/>
                                </a:moveTo>
                                <a:cubicBezTo>
                                  <a:pt x="693422" y="4744622"/>
                                  <a:pt x="700907" y="4746718"/>
                                  <a:pt x="706896" y="4751708"/>
                                </a:cubicBezTo>
                                <a:cubicBezTo>
                                  <a:pt x="718872" y="4761688"/>
                                  <a:pt x="720468" y="4779653"/>
                                  <a:pt x="710487" y="4791628"/>
                                </a:cubicBezTo>
                                <a:cubicBezTo>
                                  <a:pt x="697713" y="4807596"/>
                                  <a:pt x="684540" y="4823165"/>
                                  <a:pt x="671765" y="4838734"/>
                                </a:cubicBezTo>
                                <a:cubicBezTo>
                                  <a:pt x="670568" y="4840331"/>
                                  <a:pt x="668172" y="4840331"/>
                                  <a:pt x="666576" y="4839133"/>
                                </a:cubicBezTo>
                                <a:lnTo>
                                  <a:pt x="619869" y="4800012"/>
                                </a:lnTo>
                                <a:cubicBezTo>
                                  <a:pt x="607893" y="4790032"/>
                                  <a:pt x="606297" y="4772068"/>
                                  <a:pt x="616277" y="4760091"/>
                                </a:cubicBezTo>
                                <a:cubicBezTo>
                                  <a:pt x="621067" y="4753704"/>
                                  <a:pt x="628253" y="4750510"/>
                                  <a:pt x="635438" y="4749712"/>
                                </a:cubicBezTo>
                                <a:cubicBezTo>
                                  <a:pt x="642624" y="4748913"/>
                                  <a:pt x="650209" y="4750909"/>
                                  <a:pt x="656196" y="4756498"/>
                                </a:cubicBezTo>
                                <a:lnTo>
                                  <a:pt x="662184" y="4761288"/>
                                </a:lnTo>
                                <a:lnTo>
                                  <a:pt x="666975" y="4755300"/>
                                </a:lnTo>
                                <a:cubicBezTo>
                                  <a:pt x="671965" y="4749313"/>
                                  <a:pt x="678951" y="4745920"/>
                                  <a:pt x="686187" y="4745271"/>
                                </a:cubicBezTo>
                                <a:close/>
                                <a:moveTo>
                                  <a:pt x="1988176" y="4730801"/>
                                </a:moveTo>
                                <a:cubicBezTo>
                                  <a:pt x="1998804" y="4733246"/>
                                  <a:pt x="2008485" y="4739733"/>
                                  <a:pt x="2014673" y="4749713"/>
                                </a:cubicBezTo>
                                <a:lnTo>
                                  <a:pt x="2009084" y="4753306"/>
                                </a:lnTo>
                                <a:cubicBezTo>
                                  <a:pt x="1998705" y="4736539"/>
                                  <a:pt x="1976350" y="4731349"/>
                                  <a:pt x="1959582" y="4741729"/>
                                </a:cubicBezTo>
                                <a:cubicBezTo>
                                  <a:pt x="1942816" y="4752109"/>
                                  <a:pt x="1937626" y="4774464"/>
                                  <a:pt x="1948005" y="4791230"/>
                                </a:cubicBezTo>
                                <a:lnTo>
                                  <a:pt x="1942417" y="4794823"/>
                                </a:lnTo>
                                <a:cubicBezTo>
                                  <a:pt x="1930041" y="4774863"/>
                                  <a:pt x="1936029" y="4748516"/>
                                  <a:pt x="1955989" y="4736140"/>
                                </a:cubicBezTo>
                                <a:cubicBezTo>
                                  <a:pt x="1965970" y="4729953"/>
                                  <a:pt x="1977547" y="4728356"/>
                                  <a:pt x="1988176" y="4730801"/>
                                </a:cubicBezTo>
                                <a:close/>
                                <a:moveTo>
                                  <a:pt x="29855" y="4680252"/>
                                </a:moveTo>
                                <a:cubicBezTo>
                                  <a:pt x="27061" y="4680252"/>
                                  <a:pt x="24665" y="4681849"/>
                                  <a:pt x="22270" y="4684244"/>
                                </a:cubicBezTo>
                                <a:lnTo>
                                  <a:pt x="21073" y="4685442"/>
                                </a:lnTo>
                                <a:lnTo>
                                  <a:pt x="19476" y="4684644"/>
                                </a:lnTo>
                                <a:cubicBezTo>
                                  <a:pt x="16681" y="4683046"/>
                                  <a:pt x="13887" y="4682248"/>
                                  <a:pt x="11492" y="4682647"/>
                                </a:cubicBezTo>
                                <a:cubicBezTo>
                                  <a:pt x="9097" y="4683046"/>
                                  <a:pt x="6701" y="4684244"/>
                                  <a:pt x="5504" y="4686640"/>
                                </a:cubicBezTo>
                                <a:cubicBezTo>
                                  <a:pt x="3907" y="4689035"/>
                                  <a:pt x="3907" y="4692229"/>
                                  <a:pt x="5105" y="4695422"/>
                                </a:cubicBezTo>
                                <a:cubicBezTo>
                                  <a:pt x="8298" y="4703806"/>
                                  <a:pt x="19077" y="4709394"/>
                                  <a:pt x="23468" y="4711390"/>
                                </a:cubicBezTo>
                                <a:cubicBezTo>
                                  <a:pt x="24266" y="4711789"/>
                                  <a:pt x="25065" y="4711390"/>
                                  <a:pt x="25863" y="4710991"/>
                                </a:cubicBezTo>
                                <a:cubicBezTo>
                                  <a:pt x="29855" y="4707798"/>
                                  <a:pt x="38637" y="4699414"/>
                                  <a:pt x="39436" y="4691430"/>
                                </a:cubicBezTo>
                                <a:cubicBezTo>
                                  <a:pt x="39835" y="4687838"/>
                                  <a:pt x="38637" y="4684644"/>
                                  <a:pt x="36641" y="4682647"/>
                                </a:cubicBezTo>
                                <a:cubicBezTo>
                                  <a:pt x="34645" y="4680651"/>
                                  <a:pt x="32250" y="4679853"/>
                                  <a:pt x="29855" y="4680252"/>
                                </a:cubicBezTo>
                                <a:close/>
                                <a:moveTo>
                                  <a:pt x="29456" y="4675861"/>
                                </a:moveTo>
                                <a:cubicBezTo>
                                  <a:pt x="33448" y="4675462"/>
                                  <a:pt x="37041" y="4676659"/>
                                  <a:pt x="39835" y="4679453"/>
                                </a:cubicBezTo>
                                <a:cubicBezTo>
                                  <a:pt x="42629" y="4682248"/>
                                  <a:pt x="44226" y="4687039"/>
                                  <a:pt x="43827" y="4691430"/>
                                </a:cubicBezTo>
                                <a:cubicBezTo>
                                  <a:pt x="43428" y="4695822"/>
                                  <a:pt x="41432" y="4700612"/>
                                  <a:pt x="37041" y="4705402"/>
                                </a:cubicBezTo>
                                <a:cubicBezTo>
                                  <a:pt x="33847" y="4708995"/>
                                  <a:pt x="30653" y="4712189"/>
                                  <a:pt x="28258" y="4714185"/>
                                </a:cubicBezTo>
                                <a:cubicBezTo>
                                  <a:pt x="27460" y="4714983"/>
                                  <a:pt x="26262" y="4715781"/>
                                  <a:pt x="25065" y="4715781"/>
                                </a:cubicBezTo>
                                <a:cubicBezTo>
                                  <a:pt x="23867" y="4716181"/>
                                  <a:pt x="22669" y="4715781"/>
                                  <a:pt x="21472" y="4715382"/>
                                </a:cubicBezTo>
                                <a:cubicBezTo>
                                  <a:pt x="15484" y="4712588"/>
                                  <a:pt x="4705" y="4706600"/>
                                  <a:pt x="1112" y="4697418"/>
                                </a:cubicBezTo>
                                <a:cubicBezTo>
                                  <a:pt x="-485" y="4693027"/>
                                  <a:pt x="-485" y="4688237"/>
                                  <a:pt x="1911" y="4684644"/>
                                </a:cubicBezTo>
                                <a:cubicBezTo>
                                  <a:pt x="3907" y="4681050"/>
                                  <a:pt x="7101" y="4678655"/>
                                  <a:pt x="11093" y="4678256"/>
                                </a:cubicBezTo>
                                <a:cubicBezTo>
                                  <a:pt x="14286" y="4677857"/>
                                  <a:pt x="17480" y="4678655"/>
                                  <a:pt x="20673" y="4680252"/>
                                </a:cubicBezTo>
                                <a:cubicBezTo>
                                  <a:pt x="23468" y="4677857"/>
                                  <a:pt x="26661" y="4676260"/>
                                  <a:pt x="29456" y="4675861"/>
                                </a:cubicBezTo>
                                <a:close/>
                                <a:moveTo>
                                  <a:pt x="6733193" y="4667078"/>
                                </a:moveTo>
                                <a:cubicBezTo>
                                  <a:pt x="6730399" y="4667078"/>
                                  <a:pt x="6728003" y="4668675"/>
                                  <a:pt x="6725608" y="4671070"/>
                                </a:cubicBezTo>
                                <a:lnTo>
                                  <a:pt x="6724411" y="4672268"/>
                                </a:lnTo>
                                <a:lnTo>
                                  <a:pt x="6722814" y="4671470"/>
                                </a:lnTo>
                                <a:cubicBezTo>
                                  <a:pt x="6720019" y="4669872"/>
                                  <a:pt x="6717225" y="4669074"/>
                                  <a:pt x="6714830" y="4669473"/>
                                </a:cubicBezTo>
                                <a:cubicBezTo>
                                  <a:pt x="6712434" y="4669473"/>
                                  <a:pt x="6710038" y="4671070"/>
                                  <a:pt x="6708841" y="4673466"/>
                                </a:cubicBezTo>
                                <a:cubicBezTo>
                                  <a:pt x="6707244" y="4675861"/>
                                  <a:pt x="6707244" y="4679055"/>
                                  <a:pt x="6708442" y="4682248"/>
                                </a:cubicBezTo>
                                <a:cubicBezTo>
                                  <a:pt x="6711635" y="4690632"/>
                                  <a:pt x="6722415" y="4696220"/>
                                  <a:pt x="6726806" y="4698216"/>
                                </a:cubicBezTo>
                                <a:cubicBezTo>
                                  <a:pt x="6727604" y="4698616"/>
                                  <a:pt x="6728403" y="4698216"/>
                                  <a:pt x="6729201" y="4697817"/>
                                </a:cubicBezTo>
                                <a:cubicBezTo>
                                  <a:pt x="6732794" y="4694624"/>
                                  <a:pt x="6741975" y="4686240"/>
                                  <a:pt x="6742774" y="4678256"/>
                                </a:cubicBezTo>
                                <a:cubicBezTo>
                                  <a:pt x="6743173" y="4674664"/>
                                  <a:pt x="6741975" y="4671470"/>
                                  <a:pt x="6739979" y="4669473"/>
                                </a:cubicBezTo>
                                <a:cubicBezTo>
                                  <a:pt x="6737983" y="4667477"/>
                                  <a:pt x="6735588" y="4666679"/>
                                  <a:pt x="6733193" y="4667078"/>
                                </a:cubicBezTo>
                                <a:close/>
                                <a:moveTo>
                                  <a:pt x="6732794" y="4662687"/>
                                </a:moveTo>
                                <a:cubicBezTo>
                                  <a:pt x="6736786" y="4662287"/>
                                  <a:pt x="6740379" y="4663485"/>
                                  <a:pt x="6743173" y="4666279"/>
                                </a:cubicBezTo>
                                <a:cubicBezTo>
                                  <a:pt x="6745967" y="4669074"/>
                                  <a:pt x="6747564" y="4673865"/>
                                  <a:pt x="6747165" y="4678256"/>
                                </a:cubicBezTo>
                                <a:cubicBezTo>
                                  <a:pt x="6746367" y="4682648"/>
                                  <a:pt x="6744371" y="4687438"/>
                                  <a:pt x="6740379" y="4692228"/>
                                </a:cubicBezTo>
                                <a:cubicBezTo>
                                  <a:pt x="6737185" y="4695821"/>
                                  <a:pt x="6733991" y="4699015"/>
                                  <a:pt x="6731596" y="4701011"/>
                                </a:cubicBezTo>
                                <a:cubicBezTo>
                                  <a:pt x="6730798" y="4701809"/>
                                  <a:pt x="6729600" y="4702608"/>
                                  <a:pt x="6728403" y="4702608"/>
                                </a:cubicBezTo>
                                <a:cubicBezTo>
                                  <a:pt x="6727205" y="4703007"/>
                                  <a:pt x="6726007" y="4702608"/>
                                  <a:pt x="6724810" y="4702208"/>
                                </a:cubicBezTo>
                                <a:cubicBezTo>
                                  <a:pt x="6718822" y="4699414"/>
                                  <a:pt x="6708042" y="4693426"/>
                                  <a:pt x="6704450" y="4684244"/>
                                </a:cubicBezTo>
                                <a:cubicBezTo>
                                  <a:pt x="6702853" y="4679853"/>
                                  <a:pt x="6702853" y="4675063"/>
                                  <a:pt x="6705248" y="4671470"/>
                                </a:cubicBezTo>
                                <a:cubicBezTo>
                                  <a:pt x="6707244" y="4667876"/>
                                  <a:pt x="6710438" y="4665481"/>
                                  <a:pt x="6714431" y="4665082"/>
                                </a:cubicBezTo>
                                <a:cubicBezTo>
                                  <a:pt x="6717624" y="4664683"/>
                                  <a:pt x="6720818" y="4665481"/>
                                  <a:pt x="6724011" y="4667078"/>
                                </a:cubicBezTo>
                                <a:cubicBezTo>
                                  <a:pt x="6726806" y="4664683"/>
                                  <a:pt x="6729999" y="4663086"/>
                                  <a:pt x="6732794" y="4662687"/>
                                </a:cubicBezTo>
                                <a:close/>
                                <a:moveTo>
                                  <a:pt x="2244212" y="4656699"/>
                                </a:moveTo>
                                <a:cubicBezTo>
                                  <a:pt x="2236627" y="4659095"/>
                                  <a:pt x="2232635" y="4666680"/>
                                  <a:pt x="2235031" y="4674264"/>
                                </a:cubicBezTo>
                                <a:cubicBezTo>
                                  <a:pt x="2237425" y="4681849"/>
                                  <a:pt x="2245011" y="4685841"/>
                                  <a:pt x="2252595" y="4683446"/>
                                </a:cubicBezTo>
                                <a:cubicBezTo>
                                  <a:pt x="2260180" y="4681051"/>
                                  <a:pt x="2264173" y="4673466"/>
                                  <a:pt x="2261778" y="4665881"/>
                                </a:cubicBezTo>
                                <a:cubicBezTo>
                                  <a:pt x="2259383" y="4658296"/>
                                  <a:pt x="2251398" y="4654303"/>
                                  <a:pt x="2244212" y="4656699"/>
                                </a:cubicBezTo>
                                <a:close/>
                                <a:moveTo>
                                  <a:pt x="2241418" y="4649114"/>
                                </a:moveTo>
                                <a:cubicBezTo>
                                  <a:pt x="2252995" y="4645521"/>
                                  <a:pt x="2265370" y="4651908"/>
                                  <a:pt x="2268962" y="4663486"/>
                                </a:cubicBezTo>
                                <a:cubicBezTo>
                                  <a:pt x="2272556" y="4675063"/>
                                  <a:pt x="2266167" y="4687438"/>
                                  <a:pt x="2254591" y="4691031"/>
                                </a:cubicBezTo>
                                <a:cubicBezTo>
                                  <a:pt x="2243013" y="4694624"/>
                                  <a:pt x="2230639" y="4688236"/>
                                  <a:pt x="2227047" y="4676660"/>
                                </a:cubicBezTo>
                                <a:cubicBezTo>
                                  <a:pt x="2223454" y="4665083"/>
                                  <a:pt x="2229841" y="4652707"/>
                                  <a:pt x="2241418" y="4649114"/>
                                </a:cubicBezTo>
                                <a:close/>
                                <a:moveTo>
                                  <a:pt x="2237826" y="4636340"/>
                                </a:moveTo>
                                <a:cubicBezTo>
                                  <a:pt x="2219063" y="4641928"/>
                                  <a:pt x="2208684" y="4661889"/>
                                  <a:pt x="2214273" y="4680652"/>
                                </a:cubicBezTo>
                                <a:cubicBezTo>
                                  <a:pt x="2219861" y="4699414"/>
                                  <a:pt x="2239821" y="4709793"/>
                                  <a:pt x="2258583" y="4704204"/>
                                </a:cubicBezTo>
                                <a:cubicBezTo>
                                  <a:pt x="2277346" y="4698616"/>
                                  <a:pt x="2287726" y="4678656"/>
                                  <a:pt x="2282136" y="4659893"/>
                                </a:cubicBezTo>
                                <a:cubicBezTo>
                                  <a:pt x="2276149" y="4641130"/>
                                  <a:pt x="2256588" y="4630352"/>
                                  <a:pt x="2237826" y="4636340"/>
                                </a:cubicBezTo>
                                <a:close/>
                                <a:moveTo>
                                  <a:pt x="2252501" y="4626616"/>
                                </a:moveTo>
                                <a:cubicBezTo>
                                  <a:pt x="2269286" y="4628356"/>
                                  <a:pt x="2284332" y="4640033"/>
                                  <a:pt x="2289721" y="4657099"/>
                                </a:cubicBezTo>
                                <a:cubicBezTo>
                                  <a:pt x="2296508" y="4680252"/>
                                  <a:pt x="2283734" y="4704204"/>
                                  <a:pt x="2260980" y="4711390"/>
                                </a:cubicBezTo>
                                <a:cubicBezTo>
                                  <a:pt x="2238224" y="4718576"/>
                                  <a:pt x="2213873" y="4705402"/>
                                  <a:pt x="2206688" y="4682648"/>
                                </a:cubicBezTo>
                                <a:cubicBezTo>
                                  <a:pt x="2199502" y="4659893"/>
                                  <a:pt x="2212676" y="4635541"/>
                                  <a:pt x="2235430" y="4628356"/>
                                </a:cubicBezTo>
                                <a:cubicBezTo>
                                  <a:pt x="2241119" y="4626560"/>
                                  <a:pt x="2246907" y="4626036"/>
                                  <a:pt x="2252501" y="4626616"/>
                                </a:cubicBezTo>
                                <a:close/>
                                <a:moveTo>
                                  <a:pt x="4492041" y="4601510"/>
                                </a:moveTo>
                                <a:cubicBezTo>
                                  <a:pt x="4486702" y="4602009"/>
                                  <a:pt x="4481512" y="4604604"/>
                                  <a:pt x="4477720" y="4609195"/>
                                </a:cubicBezTo>
                                <a:lnTo>
                                  <a:pt x="4470534" y="4617978"/>
                                </a:lnTo>
                                <a:cubicBezTo>
                                  <a:pt x="4469337" y="4619575"/>
                                  <a:pt x="4466942" y="4619575"/>
                                  <a:pt x="4465345" y="4618377"/>
                                </a:cubicBezTo>
                                <a:lnTo>
                                  <a:pt x="4456562" y="4611191"/>
                                </a:lnTo>
                                <a:cubicBezTo>
                                  <a:pt x="4451772" y="4607598"/>
                                  <a:pt x="4446183" y="4606001"/>
                                  <a:pt x="4440994" y="4606400"/>
                                </a:cubicBezTo>
                                <a:cubicBezTo>
                                  <a:pt x="4435404" y="4606799"/>
                                  <a:pt x="4430613" y="4609195"/>
                                  <a:pt x="4427021" y="4613985"/>
                                </a:cubicBezTo>
                                <a:cubicBezTo>
                                  <a:pt x="4419436" y="4623168"/>
                                  <a:pt x="4420633" y="4636341"/>
                                  <a:pt x="4429815" y="4643926"/>
                                </a:cubicBezTo>
                                <a:lnTo>
                                  <a:pt x="4473728" y="4680652"/>
                                </a:lnTo>
                                <a:cubicBezTo>
                                  <a:pt x="4485704" y="4665882"/>
                                  <a:pt x="4498079" y="4651111"/>
                                  <a:pt x="4510055" y="4636341"/>
                                </a:cubicBezTo>
                                <a:cubicBezTo>
                                  <a:pt x="4517640" y="4627160"/>
                                  <a:pt x="4516442" y="4613985"/>
                                  <a:pt x="4507261" y="4606400"/>
                                </a:cubicBezTo>
                                <a:cubicBezTo>
                                  <a:pt x="4502870" y="4602608"/>
                                  <a:pt x="4497381" y="4601011"/>
                                  <a:pt x="4492041" y="4601510"/>
                                </a:cubicBezTo>
                                <a:close/>
                                <a:moveTo>
                                  <a:pt x="5765784" y="4597069"/>
                                </a:moveTo>
                                <a:cubicBezTo>
                                  <a:pt x="5776413" y="4599514"/>
                                  <a:pt x="5786094" y="4606001"/>
                                  <a:pt x="5792282" y="4615981"/>
                                </a:cubicBezTo>
                                <a:lnTo>
                                  <a:pt x="5786693" y="4619574"/>
                                </a:lnTo>
                                <a:cubicBezTo>
                                  <a:pt x="5776314" y="4602807"/>
                                  <a:pt x="5753959" y="4597617"/>
                                  <a:pt x="5737192" y="4607997"/>
                                </a:cubicBezTo>
                                <a:cubicBezTo>
                                  <a:pt x="5720425" y="4618776"/>
                                  <a:pt x="5715235" y="4640732"/>
                                  <a:pt x="5725615" y="4657498"/>
                                </a:cubicBezTo>
                                <a:lnTo>
                                  <a:pt x="5720026" y="4661091"/>
                                </a:lnTo>
                                <a:cubicBezTo>
                                  <a:pt x="5707651" y="4641131"/>
                                  <a:pt x="5713639" y="4614784"/>
                                  <a:pt x="5733599" y="4602408"/>
                                </a:cubicBezTo>
                                <a:cubicBezTo>
                                  <a:pt x="5743579" y="4596221"/>
                                  <a:pt x="5755156" y="4594624"/>
                                  <a:pt x="5765784" y="4597069"/>
                                </a:cubicBezTo>
                                <a:close/>
                                <a:moveTo>
                                  <a:pt x="4490944" y="4594774"/>
                                </a:moveTo>
                                <a:cubicBezTo>
                                  <a:pt x="4498179" y="4594126"/>
                                  <a:pt x="4505664" y="4596221"/>
                                  <a:pt x="4511652" y="4601211"/>
                                </a:cubicBezTo>
                                <a:cubicBezTo>
                                  <a:pt x="4523628" y="4611191"/>
                                  <a:pt x="4525225" y="4629156"/>
                                  <a:pt x="4515245" y="4641131"/>
                                </a:cubicBezTo>
                                <a:cubicBezTo>
                                  <a:pt x="4502470" y="4657099"/>
                                  <a:pt x="4489297" y="4672668"/>
                                  <a:pt x="4476522" y="4688237"/>
                                </a:cubicBezTo>
                                <a:cubicBezTo>
                                  <a:pt x="4475325" y="4689834"/>
                                  <a:pt x="4472930" y="4689834"/>
                                  <a:pt x="4471333" y="4688636"/>
                                </a:cubicBezTo>
                                <a:lnTo>
                                  <a:pt x="4424625" y="4649515"/>
                                </a:lnTo>
                                <a:cubicBezTo>
                                  <a:pt x="4412649" y="4639535"/>
                                  <a:pt x="4411053" y="4621571"/>
                                  <a:pt x="4421033" y="4609594"/>
                                </a:cubicBezTo>
                                <a:cubicBezTo>
                                  <a:pt x="4425823" y="4603207"/>
                                  <a:pt x="4433009" y="4600013"/>
                                  <a:pt x="4440194" y="4599215"/>
                                </a:cubicBezTo>
                                <a:cubicBezTo>
                                  <a:pt x="4447381" y="4598416"/>
                                  <a:pt x="4454966" y="4600412"/>
                                  <a:pt x="4460954" y="4606001"/>
                                </a:cubicBezTo>
                                <a:lnTo>
                                  <a:pt x="4466942" y="4610791"/>
                                </a:lnTo>
                                <a:lnTo>
                                  <a:pt x="4471732" y="4604803"/>
                                </a:lnTo>
                                <a:cubicBezTo>
                                  <a:pt x="4476722" y="4598816"/>
                                  <a:pt x="4483708" y="4595423"/>
                                  <a:pt x="4490944" y="4594774"/>
                                </a:cubicBezTo>
                                <a:close/>
                                <a:moveTo>
                                  <a:pt x="3835010" y="4529754"/>
                                </a:moveTo>
                                <a:cubicBezTo>
                                  <a:pt x="3832216" y="4529754"/>
                                  <a:pt x="3829820" y="4531351"/>
                                  <a:pt x="3827425" y="4533746"/>
                                </a:cubicBezTo>
                                <a:lnTo>
                                  <a:pt x="3826228" y="4534944"/>
                                </a:lnTo>
                                <a:lnTo>
                                  <a:pt x="3824631" y="4534146"/>
                                </a:lnTo>
                                <a:cubicBezTo>
                                  <a:pt x="3821836" y="4532548"/>
                                  <a:pt x="3819041" y="4531750"/>
                                  <a:pt x="3816646" y="4532149"/>
                                </a:cubicBezTo>
                                <a:cubicBezTo>
                                  <a:pt x="3814251" y="4532149"/>
                                  <a:pt x="3811855" y="4533746"/>
                                  <a:pt x="3810658" y="4536142"/>
                                </a:cubicBezTo>
                                <a:cubicBezTo>
                                  <a:pt x="3809061" y="4538537"/>
                                  <a:pt x="3809061" y="4541731"/>
                                  <a:pt x="3810259" y="4544924"/>
                                </a:cubicBezTo>
                                <a:cubicBezTo>
                                  <a:pt x="3813452" y="4553308"/>
                                  <a:pt x="3824232" y="4558896"/>
                                  <a:pt x="3828623" y="4560892"/>
                                </a:cubicBezTo>
                                <a:cubicBezTo>
                                  <a:pt x="3829421" y="4561292"/>
                                  <a:pt x="3830220" y="4560892"/>
                                  <a:pt x="3831018" y="4560493"/>
                                </a:cubicBezTo>
                                <a:cubicBezTo>
                                  <a:pt x="3834611" y="4557300"/>
                                  <a:pt x="3843792" y="4548916"/>
                                  <a:pt x="3844591" y="4540932"/>
                                </a:cubicBezTo>
                                <a:cubicBezTo>
                                  <a:pt x="3844990" y="4537340"/>
                                  <a:pt x="3843792" y="4534146"/>
                                  <a:pt x="3841796" y="4532149"/>
                                </a:cubicBezTo>
                                <a:cubicBezTo>
                                  <a:pt x="3839800" y="4530153"/>
                                  <a:pt x="3837405" y="4529355"/>
                                  <a:pt x="3835010" y="4529754"/>
                                </a:cubicBezTo>
                                <a:close/>
                                <a:moveTo>
                                  <a:pt x="3834611" y="4525363"/>
                                </a:moveTo>
                                <a:cubicBezTo>
                                  <a:pt x="3838603" y="4524964"/>
                                  <a:pt x="3842196" y="4526161"/>
                                  <a:pt x="3844990" y="4528956"/>
                                </a:cubicBezTo>
                                <a:cubicBezTo>
                                  <a:pt x="3847784" y="4531750"/>
                                  <a:pt x="3849381" y="4536541"/>
                                  <a:pt x="3848982" y="4540932"/>
                                </a:cubicBezTo>
                                <a:cubicBezTo>
                                  <a:pt x="3848184" y="4545324"/>
                                  <a:pt x="3846188" y="4550114"/>
                                  <a:pt x="3842196" y="4554904"/>
                                </a:cubicBezTo>
                                <a:cubicBezTo>
                                  <a:pt x="3839002" y="4558497"/>
                                  <a:pt x="3835808" y="4561691"/>
                                  <a:pt x="3833413" y="4563687"/>
                                </a:cubicBezTo>
                                <a:cubicBezTo>
                                  <a:pt x="3832615" y="4564485"/>
                                  <a:pt x="3831417" y="4565284"/>
                                  <a:pt x="3830220" y="4565284"/>
                                </a:cubicBezTo>
                                <a:cubicBezTo>
                                  <a:pt x="3829022" y="4565683"/>
                                  <a:pt x="3827824" y="4565284"/>
                                  <a:pt x="3826627" y="4564884"/>
                                </a:cubicBezTo>
                                <a:cubicBezTo>
                                  <a:pt x="3820639" y="4562090"/>
                                  <a:pt x="3809859" y="4556102"/>
                                  <a:pt x="3806267" y="4546920"/>
                                </a:cubicBezTo>
                                <a:cubicBezTo>
                                  <a:pt x="3804670" y="4542529"/>
                                  <a:pt x="3804670" y="4537739"/>
                                  <a:pt x="3807065" y="4534146"/>
                                </a:cubicBezTo>
                                <a:cubicBezTo>
                                  <a:pt x="3809061" y="4530552"/>
                                  <a:pt x="3812255" y="4528157"/>
                                  <a:pt x="3816247" y="4527758"/>
                                </a:cubicBezTo>
                                <a:cubicBezTo>
                                  <a:pt x="3819440" y="4527359"/>
                                  <a:pt x="3822635" y="4528157"/>
                                  <a:pt x="3825828" y="4529754"/>
                                </a:cubicBezTo>
                                <a:cubicBezTo>
                                  <a:pt x="3828623" y="4527359"/>
                                  <a:pt x="3831816" y="4525762"/>
                                  <a:pt x="3834611" y="4525363"/>
                                </a:cubicBezTo>
                                <a:close/>
                                <a:moveTo>
                                  <a:pt x="6021422" y="4522968"/>
                                </a:moveTo>
                                <a:cubicBezTo>
                                  <a:pt x="6013838" y="4525364"/>
                                  <a:pt x="6009845" y="4532949"/>
                                  <a:pt x="6012240" y="4540533"/>
                                </a:cubicBezTo>
                                <a:cubicBezTo>
                                  <a:pt x="6014636" y="4548118"/>
                                  <a:pt x="6022221" y="4552110"/>
                                  <a:pt x="6029806" y="4549715"/>
                                </a:cubicBezTo>
                                <a:cubicBezTo>
                                  <a:pt x="6037390" y="4547320"/>
                                  <a:pt x="6041382" y="4539735"/>
                                  <a:pt x="6038987" y="4532150"/>
                                </a:cubicBezTo>
                                <a:cubicBezTo>
                                  <a:pt x="6036991" y="4524965"/>
                                  <a:pt x="6029007" y="4520972"/>
                                  <a:pt x="6021422" y="4522968"/>
                                </a:cubicBezTo>
                                <a:close/>
                                <a:moveTo>
                                  <a:pt x="6019027" y="4515782"/>
                                </a:moveTo>
                                <a:cubicBezTo>
                                  <a:pt x="6030604" y="4512189"/>
                                  <a:pt x="6042979" y="4518576"/>
                                  <a:pt x="6046572" y="4530154"/>
                                </a:cubicBezTo>
                                <a:cubicBezTo>
                                  <a:pt x="6050165" y="4541731"/>
                                  <a:pt x="6043778" y="4554106"/>
                                  <a:pt x="6032201" y="4557699"/>
                                </a:cubicBezTo>
                                <a:cubicBezTo>
                                  <a:pt x="6020624" y="4561292"/>
                                  <a:pt x="6008248" y="4554905"/>
                                  <a:pt x="6004655" y="4543328"/>
                                </a:cubicBezTo>
                                <a:cubicBezTo>
                                  <a:pt x="6001062" y="4531751"/>
                                  <a:pt x="6007449" y="4519375"/>
                                  <a:pt x="6019027" y="4515782"/>
                                </a:cubicBezTo>
                                <a:close/>
                                <a:moveTo>
                                  <a:pt x="6015434" y="4502608"/>
                                </a:moveTo>
                                <a:cubicBezTo>
                                  <a:pt x="5996671" y="4508196"/>
                                  <a:pt x="5986292" y="4528157"/>
                                  <a:pt x="5991881" y="4546920"/>
                                </a:cubicBezTo>
                                <a:cubicBezTo>
                                  <a:pt x="5997469" y="4565682"/>
                                  <a:pt x="6017430" y="4576061"/>
                                  <a:pt x="6036193" y="4570472"/>
                                </a:cubicBezTo>
                                <a:cubicBezTo>
                                  <a:pt x="6054955" y="4564884"/>
                                  <a:pt x="6065334" y="4544924"/>
                                  <a:pt x="6059745" y="4526161"/>
                                </a:cubicBezTo>
                                <a:cubicBezTo>
                                  <a:pt x="6053757" y="4507398"/>
                                  <a:pt x="6033798" y="4497019"/>
                                  <a:pt x="6015434" y="4502608"/>
                                </a:cubicBezTo>
                                <a:close/>
                                <a:moveTo>
                                  <a:pt x="6030111" y="4492884"/>
                                </a:moveTo>
                                <a:cubicBezTo>
                                  <a:pt x="6046896" y="4494624"/>
                                  <a:pt x="6061941" y="4506301"/>
                                  <a:pt x="6067330" y="4523367"/>
                                </a:cubicBezTo>
                                <a:cubicBezTo>
                                  <a:pt x="6074116" y="4546520"/>
                                  <a:pt x="6061342" y="4570872"/>
                                  <a:pt x="6038588" y="4577658"/>
                                </a:cubicBezTo>
                                <a:cubicBezTo>
                                  <a:pt x="6015834" y="4584844"/>
                                  <a:pt x="5991481" y="4571670"/>
                                  <a:pt x="5984296" y="4548916"/>
                                </a:cubicBezTo>
                                <a:cubicBezTo>
                                  <a:pt x="5977110" y="4526161"/>
                                  <a:pt x="5990284" y="4501809"/>
                                  <a:pt x="6013039" y="4494624"/>
                                </a:cubicBezTo>
                                <a:cubicBezTo>
                                  <a:pt x="6018727" y="4492828"/>
                                  <a:pt x="6024516" y="4492304"/>
                                  <a:pt x="6030111" y="4492884"/>
                                </a:cubicBezTo>
                                <a:close/>
                                <a:moveTo>
                                  <a:pt x="1566321" y="4480951"/>
                                </a:moveTo>
                                <a:cubicBezTo>
                                  <a:pt x="1560982" y="4481450"/>
                                  <a:pt x="1555792" y="4484045"/>
                                  <a:pt x="1552000" y="4488636"/>
                                </a:cubicBezTo>
                                <a:lnTo>
                                  <a:pt x="1544814" y="4497419"/>
                                </a:lnTo>
                                <a:cubicBezTo>
                                  <a:pt x="1543616" y="4499016"/>
                                  <a:pt x="1541221" y="4499016"/>
                                  <a:pt x="1539624" y="4497818"/>
                                </a:cubicBezTo>
                                <a:lnTo>
                                  <a:pt x="1530842" y="4490632"/>
                                </a:lnTo>
                                <a:cubicBezTo>
                                  <a:pt x="1526052" y="4487039"/>
                                  <a:pt x="1520463" y="4485442"/>
                                  <a:pt x="1515272" y="4485841"/>
                                </a:cubicBezTo>
                                <a:cubicBezTo>
                                  <a:pt x="1510083" y="4486640"/>
                                  <a:pt x="1504893" y="4489035"/>
                                  <a:pt x="1501301" y="4493426"/>
                                </a:cubicBezTo>
                                <a:cubicBezTo>
                                  <a:pt x="1493717" y="4502609"/>
                                  <a:pt x="1494913" y="4515782"/>
                                  <a:pt x="1504096" y="4523367"/>
                                </a:cubicBezTo>
                                <a:lnTo>
                                  <a:pt x="1548007" y="4560093"/>
                                </a:lnTo>
                                <a:cubicBezTo>
                                  <a:pt x="1559984" y="4545323"/>
                                  <a:pt x="1572359" y="4530552"/>
                                  <a:pt x="1584336" y="4515782"/>
                                </a:cubicBezTo>
                                <a:cubicBezTo>
                                  <a:pt x="1591921" y="4506601"/>
                                  <a:pt x="1590723" y="4493426"/>
                                  <a:pt x="1581541" y="4485841"/>
                                </a:cubicBezTo>
                                <a:cubicBezTo>
                                  <a:pt x="1577150" y="4482049"/>
                                  <a:pt x="1571661" y="4480452"/>
                                  <a:pt x="1566321" y="4480951"/>
                                </a:cubicBezTo>
                                <a:close/>
                                <a:moveTo>
                                  <a:pt x="1565623" y="4474215"/>
                                </a:moveTo>
                                <a:cubicBezTo>
                                  <a:pt x="1572859" y="4473566"/>
                                  <a:pt x="1580344" y="4475662"/>
                                  <a:pt x="1586332" y="4480652"/>
                                </a:cubicBezTo>
                                <a:cubicBezTo>
                                  <a:pt x="1598309" y="4490632"/>
                                  <a:pt x="1599905" y="4508597"/>
                                  <a:pt x="1589925" y="4520572"/>
                                </a:cubicBezTo>
                                <a:cubicBezTo>
                                  <a:pt x="1577150" y="4536540"/>
                                  <a:pt x="1563977" y="4552109"/>
                                  <a:pt x="1551201" y="4567678"/>
                                </a:cubicBezTo>
                                <a:cubicBezTo>
                                  <a:pt x="1550004" y="4569275"/>
                                  <a:pt x="1547608" y="4569275"/>
                                  <a:pt x="1546012" y="4568077"/>
                                </a:cubicBezTo>
                                <a:lnTo>
                                  <a:pt x="1499305" y="4528956"/>
                                </a:lnTo>
                                <a:cubicBezTo>
                                  <a:pt x="1487329" y="4518976"/>
                                  <a:pt x="1485733" y="4501012"/>
                                  <a:pt x="1495712" y="4489035"/>
                                </a:cubicBezTo>
                                <a:cubicBezTo>
                                  <a:pt x="1500503" y="4482648"/>
                                  <a:pt x="1507689" y="4479454"/>
                                  <a:pt x="1514874" y="4478656"/>
                                </a:cubicBezTo>
                                <a:cubicBezTo>
                                  <a:pt x="1522060" y="4478256"/>
                                  <a:pt x="1529644" y="4480252"/>
                                  <a:pt x="1535633" y="4485442"/>
                                </a:cubicBezTo>
                                <a:lnTo>
                                  <a:pt x="1541621" y="4490232"/>
                                </a:lnTo>
                                <a:lnTo>
                                  <a:pt x="1546410" y="4484244"/>
                                </a:lnTo>
                                <a:cubicBezTo>
                                  <a:pt x="1551401" y="4478257"/>
                                  <a:pt x="1558387" y="4474864"/>
                                  <a:pt x="1565623" y="4474215"/>
                                </a:cubicBezTo>
                                <a:close/>
                                <a:moveTo>
                                  <a:pt x="2867612" y="4459744"/>
                                </a:moveTo>
                                <a:cubicBezTo>
                                  <a:pt x="2878241" y="4462189"/>
                                  <a:pt x="2887922" y="4468676"/>
                                  <a:pt x="2894111" y="4478657"/>
                                </a:cubicBezTo>
                                <a:lnTo>
                                  <a:pt x="2888519" y="4482250"/>
                                </a:lnTo>
                                <a:cubicBezTo>
                                  <a:pt x="2878142" y="4465483"/>
                                  <a:pt x="2855788" y="4460293"/>
                                  <a:pt x="2839022" y="4470672"/>
                                </a:cubicBezTo>
                                <a:cubicBezTo>
                                  <a:pt x="2822254" y="4481452"/>
                                  <a:pt x="2817064" y="4503408"/>
                                  <a:pt x="2827443" y="4520174"/>
                                </a:cubicBezTo>
                                <a:lnTo>
                                  <a:pt x="2821855" y="4523767"/>
                                </a:lnTo>
                                <a:cubicBezTo>
                                  <a:pt x="2809479" y="4503807"/>
                                  <a:pt x="2815468" y="4477460"/>
                                  <a:pt x="2835427" y="4465084"/>
                                </a:cubicBezTo>
                                <a:cubicBezTo>
                                  <a:pt x="2845406" y="4458896"/>
                                  <a:pt x="2856983" y="4457299"/>
                                  <a:pt x="2867612" y="4459744"/>
                                </a:cubicBezTo>
                                <a:close/>
                                <a:moveTo>
                                  <a:pt x="909291" y="4409595"/>
                                </a:moveTo>
                                <a:cubicBezTo>
                                  <a:pt x="906496" y="4409595"/>
                                  <a:pt x="904100" y="4411192"/>
                                  <a:pt x="901705" y="4413587"/>
                                </a:cubicBezTo>
                                <a:lnTo>
                                  <a:pt x="900508" y="4414785"/>
                                </a:lnTo>
                                <a:lnTo>
                                  <a:pt x="898911" y="4413987"/>
                                </a:lnTo>
                                <a:cubicBezTo>
                                  <a:pt x="896116" y="4412389"/>
                                  <a:pt x="893322" y="4411591"/>
                                  <a:pt x="890928" y="4411990"/>
                                </a:cubicBezTo>
                                <a:cubicBezTo>
                                  <a:pt x="888532" y="4412389"/>
                                  <a:pt x="886135" y="4413587"/>
                                  <a:pt x="884939" y="4415983"/>
                                </a:cubicBezTo>
                                <a:cubicBezTo>
                                  <a:pt x="883342" y="4418378"/>
                                  <a:pt x="883342" y="4421572"/>
                                  <a:pt x="884540" y="4424765"/>
                                </a:cubicBezTo>
                                <a:cubicBezTo>
                                  <a:pt x="887733" y="4433149"/>
                                  <a:pt x="898512" y="4438737"/>
                                  <a:pt x="902903" y="4440733"/>
                                </a:cubicBezTo>
                                <a:cubicBezTo>
                                  <a:pt x="903701" y="4441133"/>
                                  <a:pt x="904500" y="4440733"/>
                                  <a:pt x="905298" y="4440334"/>
                                </a:cubicBezTo>
                                <a:cubicBezTo>
                                  <a:pt x="909291" y="4437141"/>
                                  <a:pt x="918072" y="4428757"/>
                                  <a:pt x="918871" y="4420773"/>
                                </a:cubicBezTo>
                                <a:cubicBezTo>
                                  <a:pt x="919270" y="4417181"/>
                                  <a:pt x="918072" y="4413987"/>
                                  <a:pt x="916076" y="4411990"/>
                                </a:cubicBezTo>
                                <a:cubicBezTo>
                                  <a:pt x="914081" y="4409994"/>
                                  <a:pt x="911685" y="4409196"/>
                                  <a:pt x="909291" y="4409595"/>
                                </a:cubicBezTo>
                                <a:close/>
                                <a:moveTo>
                                  <a:pt x="908891" y="4405204"/>
                                </a:moveTo>
                                <a:cubicBezTo>
                                  <a:pt x="912884" y="4404804"/>
                                  <a:pt x="916476" y="4406002"/>
                                  <a:pt x="919270" y="4408796"/>
                                </a:cubicBezTo>
                                <a:cubicBezTo>
                                  <a:pt x="922065" y="4411591"/>
                                  <a:pt x="923661" y="4416382"/>
                                  <a:pt x="923262" y="4420773"/>
                                </a:cubicBezTo>
                                <a:cubicBezTo>
                                  <a:pt x="922864" y="4425165"/>
                                  <a:pt x="920868" y="4429955"/>
                                  <a:pt x="916476" y="4434745"/>
                                </a:cubicBezTo>
                                <a:cubicBezTo>
                                  <a:pt x="913282" y="4438338"/>
                                  <a:pt x="910088" y="4441532"/>
                                  <a:pt x="907693" y="4443528"/>
                                </a:cubicBezTo>
                                <a:cubicBezTo>
                                  <a:pt x="906895" y="4444326"/>
                                  <a:pt x="905697" y="4445125"/>
                                  <a:pt x="904500" y="4445125"/>
                                </a:cubicBezTo>
                                <a:cubicBezTo>
                                  <a:pt x="903302" y="4445524"/>
                                  <a:pt x="902104" y="4445125"/>
                                  <a:pt x="900907" y="4444725"/>
                                </a:cubicBezTo>
                                <a:cubicBezTo>
                                  <a:pt x="894919" y="4441931"/>
                                  <a:pt x="884140" y="4435943"/>
                                  <a:pt x="880547" y="4426761"/>
                                </a:cubicBezTo>
                                <a:cubicBezTo>
                                  <a:pt x="878951" y="4422370"/>
                                  <a:pt x="878951" y="4417580"/>
                                  <a:pt x="881346" y="4413987"/>
                                </a:cubicBezTo>
                                <a:cubicBezTo>
                                  <a:pt x="883342" y="4410393"/>
                                  <a:pt x="886536" y="4407998"/>
                                  <a:pt x="890529" y="4407599"/>
                                </a:cubicBezTo>
                                <a:cubicBezTo>
                                  <a:pt x="893721" y="4407200"/>
                                  <a:pt x="896915" y="4407998"/>
                                  <a:pt x="900108" y="4409595"/>
                                </a:cubicBezTo>
                                <a:cubicBezTo>
                                  <a:pt x="902903" y="4407200"/>
                                  <a:pt x="906096" y="4405603"/>
                                  <a:pt x="908891" y="4405204"/>
                                </a:cubicBezTo>
                                <a:close/>
                                <a:moveTo>
                                  <a:pt x="3123648" y="4385643"/>
                                </a:moveTo>
                                <a:cubicBezTo>
                                  <a:pt x="3116065" y="4388039"/>
                                  <a:pt x="3112073" y="4395624"/>
                                  <a:pt x="3114469" y="4403208"/>
                                </a:cubicBezTo>
                                <a:cubicBezTo>
                                  <a:pt x="3116864" y="4410793"/>
                                  <a:pt x="3124449" y="4414785"/>
                                  <a:pt x="3132034" y="4412390"/>
                                </a:cubicBezTo>
                                <a:cubicBezTo>
                                  <a:pt x="3139619" y="4409995"/>
                                  <a:pt x="3143609" y="4402410"/>
                                  <a:pt x="3141215" y="4394825"/>
                                </a:cubicBezTo>
                                <a:cubicBezTo>
                                  <a:pt x="3138818" y="4387640"/>
                                  <a:pt x="3130834" y="4383647"/>
                                  <a:pt x="3123648" y="4385643"/>
                                </a:cubicBezTo>
                                <a:close/>
                                <a:moveTo>
                                  <a:pt x="3120856" y="4378457"/>
                                </a:moveTo>
                                <a:cubicBezTo>
                                  <a:pt x="3132434" y="4374864"/>
                                  <a:pt x="3144809" y="4381251"/>
                                  <a:pt x="3148401" y="4392829"/>
                                </a:cubicBezTo>
                                <a:cubicBezTo>
                                  <a:pt x="3152393" y="4404406"/>
                                  <a:pt x="3145605" y="4416781"/>
                                  <a:pt x="3134029" y="4420374"/>
                                </a:cubicBezTo>
                                <a:cubicBezTo>
                                  <a:pt x="3122452" y="4423967"/>
                                  <a:pt x="3110078" y="4417579"/>
                                  <a:pt x="3106484" y="4406003"/>
                                </a:cubicBezTo>
                                <a:cubicBezTo>
                                  <a:pt x="3102892" y="4394426"/>
                                  <a:pt x="3109278" y="4382050"/>
                                  <a:pt x="3120856" y="4378457"/>
                                </a:cubicBezTo>
                                <a:close/>
                                <a:moveTo>
                                  <a:pt x="3117262" y="4365284"/>
                                </a:moveTo>
                                <a:cubicBezTo>
                                  <a:pt x="3098500" y="4370872"/>
                                  <a:pt x="3088121" y="4390833"/>
                                  <a:pt x="3093709" y="4409596"/>
                                </a:cubicBezTo>
                                <a:cubicBezTo>
                                  <a:pt x="3099299" y="4428358"/>
                                  <a:pt x="3119257" y="4438737"/>
                                  <a:pt x="3138021" y="4433148"/>
                                </a:cubicBezTo>
                                <a:cubicBezTo>
                                  <a:pt x="3156784" y="4427560"/>
                                  <a:pt x="3167163" y="4407600"/>
                                  <a:pt x="3161575" y="4388837"/>
                                </a:cubicBezTo>
                                <a:cubicBezTo>
                                  <a:pt x="3155586" y="4370074"/>
                                  <a:pt x="3135626" y="4359695"/>
                                  <a:pt x="3117262" y="4365284"/>
                                </a:cubicBezTo>
                                <a:close/>
                                <a:moveTo>
                                  <a:pt x="3131940" y="4355959"/>
                                </a:moveTo>
                                <a:cubicBezTo>
                                  <a:pt x="3148726" y="4357699"/>
                                  <a:pt x="3163771" y="4369376"/>
                                  <a:pt x="3169159" y="4386442"/>
                                </a:cubicBezTo>
                                <a:cubicBezTo>
                                  <a:pt x="3176345" y="4409196"/>
                                  <a:pt x="3163172" y="4433548"/>
                                  <a:pt x="3140418" y="4440733"/>
                                </a:cubicBezTo>
                                <a:cubicBezTo>
                                  <a:pt x="3117661" y="4447919"/>
                                  <a:pt x="3093311" y="4434745"/>
                                  <a:pt x="3086126" y="4411991"/>
                                </a:cubicBezTo>
                                <a:cubicBezTo>
                                  <a:pt x="3078939" y="4389237"/>
                                  <a:pt x="3092114" y="4364884"/>
                                  <a:pt x="3114867" y="4357699"/>
                                </a:cubicBezTo>
                                <a:cubicBezTo>
                                  <a:pt x="3120556" y="4355903"/>
                                  <a:pt x="3126344" y="4355379"/>
                                  <a:pt x="3131940" y="4355959"/>
                                </a:cubicBezTo>
                                <a:close/>
                                <a:moveTo>
                                  <a:pt x="5343932" y="4347619"/>
                                </a:moveTo>
                                <a:cubicBezTo>
                                  <a:pt x="5338593" y="4348118"/>
                                  <a:pt x="5333403" y="4350713"/>
                                  <a:pt x="5329611" y="4355304"/>
                                </a:cubicBezTo>
                                <a:lnTo>
                                  <a:pt x="5322425" y="4364087"/>
                                </a:lnTo>
                                <a:cubicBezTo>
                                  <a:pt x="5321228" y="4365684"/>
                                  <a:pt x="5318832" y="4365684"/>
                                  <a:pt x="5317236" y="4364486"/>
                                </a:cubicBezTo>
                                <a:lnTo>
                                  <a:pt x="5308453" y="4357300"/>
                                </a:lnTo>
                                <a:cubicBezTo>
                                  <a:pt x="5303663" y="4353707"/>
                                  <a:pt x="5298074" y="4352110"/>
                                  <a:pt x="5292884" y="4352509"/>
                                </a:cubicBezTo>
                                <a:cubicBezTo>
                                  <a:pt x="5287694" y="4352908"/>
                                  <a:pt x="5282504" y="4355703"/>
                                  <a:pt x="5278911" y="4360094"/>
                                </a:cubicBezTo>
                                <a:cubicBezTo>
                                  <a:pt x="5271327" y="4369277"/>
                                  <a:pt x="5272524" y="4382450"/>
                                  <a:pt x="5281706" y="4390035"/>
                                </a:cubicBezTo>
                                <a:lnTo>
                                  <a:pt x="5325619" y="4426761"/>
                                </a:lnTo>
                                <a:cubicBezTo>
                                  <a:pt x="5337595" y="4411991"/>
                                  <a:pt x="5349970" y="4397221"/>
                                  <a:pt x="5361946" y="4382450"/>
                                </a:cubicBezTo>
                                <a:cubicBezTo>
                                  <a:pt x="5369531" y="4373269"/>
                                  <a:pt x="5368333" y="4360094"/>
                                  <a:pt x="5359152" y="4352509"/>
                                </a:cubicBezTo>
                                <a:cubicBezTo>
                                  <a:pt x="5354761" y="4348717"/>
                                  <a:pt x="5349272" y="4347120"/>
                                  <a:pt x="5343932" y="4347619"/>
                                </a:cubicBezTo>
                                <a:close/>
                                <a:moveTo>
                                  <a:pt x="5343233" y="4340883"/>
                                </a:moveTo>
                                <a:cubicBezTo>
                                  <a:pt x="5350469" y="4340234"/>
                                  <a:pt x="5357954" y="4342330"/>
                                  <a:pt x="5363942" y="4347320"/>
                                </a:cubicBezTo>
                                <a:cubicBezTo>
                                  <a:pt x="5375918" y="4357300"/>
                                  <a:pt x="5377515" y="4375265"/>
                                  <a:pt x="5367535" y="4387241"/>
                                </a:cubicBezTo>
                                <a:cubicBezTo>
                                  <a:pt x="5354760" y="4403209"/>
                                  <a:pt x="5341587" y="4418777"/>
                                  <a:pt x="5328812" y="4434346"/>
                                </a:cubicBezTo>
                                <a:cubicBezTo>
                                  <a:pt x="5327615" y="4435943"/>
                                  <a:pt x="5325220" y="4435943"/>
                                  <a:pt x="5323623" y="4434745"/>
                                </a:cubicBezTo>
                                <a:lnTo>
                                  <a:pt x="5276915" y="4395624"/>
                                </a:lnTo>
                                <a:cubicBezTo>
                                  <a:pt x="5264939" y="4385644"/>
                                  <a:pt x="5263343" y="4367680"/>
                                  <a:pt x="5273323" y="4355703"/>
                                </a:cubicBezTo>
                                <a:cubicBezTo>
                                  <a:pt x="5278113" y="4349316"/>
                                  <a:pt x="5285299" y="4346122"/>
                                  <a:pt x="5292484" y="4345324"/>
                                </a:cubicBezTo>
                                <a:cubicBezTo>
                                  <a:pt x="5299671" y="4344525"/>
                                  <a:pt x="5307256" y="4346521"/>
                                  <a:pt x="5313244" y="4352110"/>
                                </a:cubicBezTo>
                                <a:lnTo>
                                  <a:pt x="5319232" y="4356900"/>
                                </a:lnTo>
                                <a:lnTo>
                                  <a:pt x="5324022" y="4350912"/>
                                </a:lnTo>
                                <a:cubicBezTo>
                                  <a:pt x="5329012" y="4344924"/>
                                  <a:pt x="5335998" y="4341531"/>
                                  <a:pt x="5343233" y="4340883"/>
                                </a:cubicBezTo>
                                <a:close/>
                                <a:moveTo>
                                  <a:pt x="6645219" y="4326413"/>
                                </a:moveTo>
                                <a:cubicBezTo>
                                  <a:pt x="6655848" y="4328858"/>
                                  <a:pt x="6665529" y="4335345"/>
                                  <a:pt x="6671717" y="4345325"/>
                                </a:cubicBezTo>
                                <a:lnTo>
                                  <a:pt x="6666128" y="4348918"/>
                                </a:lnTo>
                                <a:cubicBezTo>
                                  <a:pt x="6655749" y="4332151"/>
                                  <a:pt x="6633394" y="4326961"/>
                                  <a:pt x="6616627" y="4337341"/>
                                </a:cubicBezTo>
                                <a:cubicBezTo>
                                  <a:pt x="6599860" y="4347721"/>
                                  <a:pt x="6594670" y="4370076"/>
                                  <a:pt x="6605050" y="4386842"/>
                                </a:cubicBezTo>
                                <a:lnTo>
                                  <a:pt x="6599461" y="4390435"/>
                                </a:lnTo>
                                <a:cubicBezTo>
                                  <a:pt x="6587086" y="4370475"/>
                                  <a:pt x="6593074" y="4344128"/>
                                  <a:pt x="6613034" y="4331752"/>
                                </a:cubicBezTo>
                                <a:cubicBezTo>
                                  <a:pt x="6623014" y="4325565"/>
                                  <a:pt x="6634591" y="4323968"/>
                                  <a:pt x="6645219" y="4326413"/>
                                </a:cubicBezTo>
                                <a:close/>
                                <a:moveTo>
                                  <a:pt x="4686901" y="4275864"/>
                                </a:moveTo>
                                <a:cubicBezTo>
                                  <a:pt x="4684106" y="4275864"/>
                                  <a:pt x="4681711" y="4277461"/>
                                  <a:pt x="4679316" y="4279856"/>
                                </a:cubicBezTo>
                                <a:lnTo>
                                  <a:pt x="4678118" y="4281054"/>
                                </a:lnTo>
                                <a:lnTo>
                                  <a:pt x="4676522" y="4280256"/>
                                </a:lnTo>
                                <a:cubicBezTo>
                                  <a:pt x="4673727" y="4278658"/>
                                  <a:pt x="4670933" y="4277860"/>
                                  <a:pt x="4668538" y="4278259"/>
                                </a:cubicBezTo>
                                <a:cubicBezTo>
                                  <a:pt x="4666141" y="4278259"/>
                                  <a:pt x="4663746" y="4279856"/>
                                  <a:pt x="4662549" y="4282252"/>
                                </a:cubicBezTo>
                                <a:cubicBezTo>
                                  <a:pt x="4660952" y="4284647"/>
                                  <a:pt x="4660952" y="4287841"/>
                                  <a:pt x="4662149" y="4291034"/>
                                </a:cubicBezTo>
                                <a:cubicBezTo>
                                  <a:pt x="4665343" y="4299418"/>
                                  <a:pt x="4676122" y="4305006"/>
                                  <a:pt x="4680514" y="4307002"/>
                                </a:cubicBezTo>
                                <a:cubicBezTo>
                                  <a:pt x="4681312" y="4307402"/>
                                  <a:pt x="4682110" y="4307002"/>
                                  <a:pt x="4682909" y="4306603"/>
                                </a:cubicBezTo>
                                <a:cubicBezTo>
                                  <a:pt x="4686901" y="4303410"/>
                                  <a:pt x="4695683" y="4295426"/>
                                  <a:pt x="4696482" y="4287042"/>
                                </a:cubicBezTo>
                                <a:cubicBezTo>
                                  <a:pt x="4696881" y="4283450"/>
                                  <a:pt x="4695683" y="4280256"/>
                                  <a:pt x="4693687" y="4278259"/>
                                </a:cubicBezTo>
                                <a:cubicBezTo>
                                  <a:pt x="4691691" y="4276263"/>
                                  <a:pt x="4689296" y="4275465"/>
                                  <a:pt x="4686901" y="4275864"/>
                                </a:cubicBezTo>
                                <a:close/>
                                <a:moveTo>
                                  <a:pt x="4686502" y="4271473"/>
                                </a:moveTo>
                                <a:cubicBezTo>
                                  <a:pt x="4690494" y="4271073"/>
                                  <a:pt x="4694086" y="4272271"/>
                                  <a:pt x="4696881" y="4275065"/>
                                </a:cubicBezTo>
                                <a:cubicBezTo>
                                  <a:pt x="4699675" y="4277860"/>
                                  <a:pt x="4701272" y="4282651"/>
                                  <a:pt x="4700873" y="4287042"/>
                                </a:cubicBezTo>
                                <a:cubicBezTo>
                                  <a:pt x="4700474" y="4291434"/>
                                  <a:pt x="4698078" y="4296224"/>
                                  <a:pt x="4694086" y="4301014"/>
                                </a:cubicBezTo>
                                <a:cubicBezTo>
                                  <a:pt x="4690893" y="4304607"/>
                                  <a:pt x="4687699" y="4307801"/>
                                  <a:pt x="4685304" y="4309797"/>
                                </a:cubicBezTo>
                                <a:cubicBezTo>
                                  <a:pt x="4684506" y="4310595"/>
                                  <a:pt x="4683308" y="4311394"/>
                                  <a:pt x="4682110" y="4311394"/>
                                </a:cubicBezTo>
                                <a:cubicBezTo>
                                  <a:pt x="4680913" y="4311793"/>
                                  <a:pt x="4679715" y="4311394"/>
                                  <a:pt x="4678518" y="4310994"/>
                                </a:cubicBezTo>
                                <a:cubicBezTo>
                                  <a:pt x="4672530" y="4308200"/>
                                  <a:pt x="4661750" y="4302212"/>
                                  <a:pt x="4658157" y="4293030"/>
                                </a:cubicBezTo>
                                <a:cubicBezTo>
                                  <a:pt x="4656561" y="4288639"/>
                                  <a:pt x="4656561" y="4283849"/>
                                  <a:pt x="4658956" y="4280256"/>
                                </a:cubicBezTo>
                                <a:cubicBezTo>
                                  <a:pt x="4660952" y="4276662"/>
                                  <a:pt x="4664145" y="4274267"/>
                                  <a:pt x="4668138" y="4273868"/>
                                </a:cubicBezTo>
                                <a:cubicBezTo>
                                  <a:pt x="4671332" y="4273469"/>
                                  <a:pt x="4674526" y="4274267"/>
                                  <a:pt x="4677719" y="4275864"/>
                                </a:cubicBezTo>
                                <a:cubicBezTo>
                                  <a:pt x="4680514" y="4273469"/>
                                  <a:pt x="4683707" y="4271872"/>
                                  <a:pt x="4686502" y="4271473"/>
                                </a:cubicBezTo>
                                <a:close/>
                                <a:moveTo>
                                  <a:pt x="197917" y="4265485"/>
                                </a:moveTo>
                                <a:cubicBezTo>
                                  <a:pt x="190332" y="4267881"/>
                                  <a:pt x="186340" y="4275466"/>
                                  <a:pt x="188736" y="4283050"/>
                                </a:cubicBezTo>
                                <a:cubicBezTo>
                                  <a:pt x="191131" y="4290635"/>
                                  <a:pt x="198716" y="4294627"/>
                                  <a:pt x="206300" y="4292232"/>
                                </a:cubicBezTo>
                                <a:cubicBezTo>
                                  <a:pt x="213885" y="4289837"/>
                                  <a:pt x="217877" y="4282252"/>
                                  <a:pt x="215482" y="4274667"/>
                                </a:cubicBezTo>
                                <a:cubicBezTo>
                                  <a:pt x="213087" y="4267482"/>
                                  <a:pt x="205502" y="4263089"/>
                                  <a:pt x="197917" y="4265485"/>
                                </a:cubicBezTo>
                                <a:close/>
                                <a:moveTo>
                                  <a:pt x="195522" y="4257900"/>
                                </a:moveTo>
                                <a:cubicBezTo>
                                  <a:pt x="207099" y="4254307"/>
                                  <a:pt x="219474" y="4260694"/>
                                  <a:pt x="223067" y="4272272"/>
                                </a:cubicBezTo>
                                <a:cubicBezTo>
                                  <a:pt x="226659" y="4283849"/>
                                  <a:pt x="220272" y="4296224"/>
                                  <a:pt x="208696" y="4299817"/>
                                </a:cubicBezTo>
                                <a:cubicBezTo>
                                  <a:pt x="197119" y="4303410"/>
                                  <a:pt x="184743" y="4297022"/>
                                  <a:pt x="181150" y="4285446"/>
                                </a:cubicBezTo>
                                <a:cubicBezTo>
                                  <a:pt x="177557" y="4273869"/>
                                  <a:pt x="183945" y="4261493"/>
                                  <a:pt x="195522" y="4257900"/>
                                </a:cubicBezTo>
                                <a:close/>
                                <a:moveTo>
                                  <a:pt x="6900857" y="4252311"/>
                                </a:moveTo>
                                <a:cubicBezTo>
                                  <a:pt x="6893272" y="4254707"/>
                                  <a:pt x="6889279" y="4262292"/>
                                  <a:pt x="6891674" y="4269877"/>
                                </a:cubicBezTo>
                                <a:cubicBezTo>
                                  <a:pt x="6894071" y="4277461"/>
                                  <a:pt x="6901655" y="4281453"/>
                                  <a:pt x="6909240" y="4279058"/>
                                </a:cubicBezTo>
                                <a:cubicBezTo>
                                  <a:pt x="6916825" y="4276663"/>
                                  <a:pt x="6920817" y="4269078"/>
                                  <a:pt x="6918422" y="4261493"/>
                                </a:cubicBezTo>
                                <a:cubicBezTo>
                                  <a:pt x="6916426" y="4254308"/>
                                  <a:pt x="6908442" y="4249916"/>
                                  <a:pt x="6900857" y="4252311"/>
                                </a:cubicBezTo>
                                <a:close/>
                                <a:moveTo>
                                  <a:pt x="191929" y="4245125"/>
                                </a:moveTo>
                                <a:cubicBezTo>
                                  <a:pt x="173167" y="4250713"/>
                                  <a:pt x="162787" y="4270674"/>
                                  <a:pt x="168377" y="4289437"/>
                                </a:cubicBezTo>
                                <a:cubicBezTo>
                                  <a:pt x="173965" y="4308199"/>
                                  <a:pt x="193925" y="4318578"/>
                                  <a:pt x="212688" y="4312989"/>
                                </a:cubicBezTo>
                                <a:cubicBezTo>
                                  <a:pt x="231450" y="4307401"/>
                                  <a:pt x="241829" y="4287441"/>
                                  <a:pt x="236240" y="4268678"/>
                                </a:cubicBezTo>
                                <a:cubicBezTo>
                                  <a:pt x="230252" y="4249915"/>
                                  <a:pt x="210293" y="4239536"/>
                                  <a:pt x="191929" y="4245125"/>
                                </a:cubicBezTo>
                                <a:close/>
                                <a:moveTo>
                                  <a:pt x="6898462" y="4244726"/>
                                </a:moveTo>
                                <a:cubicBezTo>
                                  <a:pt x="6910039" y="4241133"/>
                                  <a:pt x="6922414" y="4247520"/>
                                  <a:pt x="6926007" y="4259098"/>
                                </a:cubicBezTo>
                                <a:cubicBezTo>
                                  <a:pt x="6929599" y="4270675"/>
                                  <a:pt x="6923212" y="4283050"/>
                                  <a:pt x="6911635" y="4286643"/>
                                </a:cubicBezTo>
                                <a:cubicBezTo>
                                  <a:pt x="6900059" y="4290236"/>
                                  <a:pt x="6887682" y="4283848"/>
                                  <a:pt x="6884090" y="4272272"/>
                                </a:cubicBezTo>
                                <a:cubicBezTo>
                                  <a:pt x="6880497" y="4260695"/>
                                  <a:pt x="6886884" y="4248319"/>
                                  <a:pt x="6898462" y="4244726"/>
                                </a:cubicBezTo>
                                <a:close/>
                                <a:moveTo>
                                  <a:pt x="206207" y="4235401"/>
                                </a:moveTo>
                                <a:cubicBezTo>
                                  <a:pt x="222992" y="4237141"/>
                                  <a:pt x="238037" y="4248818"/>
                                  <a:pt x="243426" y="4265884"/>
                                </a:cubicBezTo>
                                <a:cubicBezTo>
                                  <a:pt x="250612" y="4289037"/>
                                  <a:pt x="237837" y="4312989"/>
                                  <a:pt x="214684" y="4320175"/>
                                </a:cubicBezTo>
                                <a:cubicBezTo>
                                  <a:pt x="191929" y="4327361"/>
                                  <a:pt x="167578" y="4314187"/>
                                  <a:pt x="160392" y="4291433"/>
                                </a:cubicBezTo>
                                <a:cubicBezTo>
                                  <a:pt x="153206" y="4268678"/>
                                  <a:pt x="166381" y="4244326"/>
                                  <a:pt x="189135" y="4237141"/>
                                </a:cubicBezTo>
                                <a:cubicBezTo>
                                  <a:pt x="194823" y="4235345"/>
                                  <a:pt x="200612" y="4234821"/>
                                  <a:pt x="206207" y="4235401"/>
                                </a:cubicBezTo>
                                <a:close/>
                                <a:moveTo>
                                  <a:pt x="6894868" y="4231952"/>
                                </a:moveTo>
                                <a:cubicBezTo>
                                  <a:pt x="6876105" y="4237541"/>
                                  <a:pt x="6865726" y="4257502"/>
                                  <a:pt x="6871314" y="4276264"/>
                                </a:cubicBezTo>
                                <a:cubicBezTo>
                                  <a:pt x="6876903" y="4295026"/>
                                  <a:pt x="6896864" y="4305405"/>
                                  <a:pt x="6915626" y="4299817"/>
                                </a:cubicBezTo>
                                <a:cubicBezTo>
                                  <a:pt x="6934389" y="4294228"/>
                                  <a:pt x="6944768" y="4274268"/>
                                  <a:pt x="6939179" y="4255506"/>
                                </a:cubicBezTo>
                                <a:cubicBezTo>
                                  <a:pt x="6933191" y="4236742"/>
                                  <a:pt x="6913231" y="4226363"/>
                                  <a:pt x="6894868" y="4231952"/>
                                </a:cubicBezTo>
                                <a:close/>
                                <a:moveTo>
                                  <a:pt x="6909545" y="4222228"/>
                                </a:moveTo>
                                <a:cubicBezTo>
                                  <a:pt x="6926330" y="4223968"/>
                                  <a:pt x="6941375" y="4235645"/>
                                  <a:pt x="6946764" y="4252711"/>
                                </a:cubicBezTo>
                                <a:cubicBezTo>
                                  <a:pt x="6953550" y="4275865"/>
                                  <a:pt x="6940776" y="4299817"/>
                                  <a:pt x="6918022" y="4307002"/>
                                </a:cubicBezTo>
                                <a:cubicBezTo>
                                  <a:pt x="6895267" y="4314188"/>
                                  <a:pt x="6870915" y="4301014"/>
                                  <a:pt x="6863730" y="4278260"/>
                                </a:cubicBezTo>
                                <a:cubicBezTo>
                                  <a:pt x="6856544" y="4255506"/>
                                  <a:pt x="6869718" y="4231153"/>
                                  <a:pt x="6892473" y="4223968"/>
                                </a:cubicBezTo>
                                <a:cubicBezTo>
                                  <a:pt x="6898161" y="4222172"/>
                                  <a:pt x="6903950" y="4221648"/>
                                  <a:pt x="6909545" y="4222228"/>
                                </a:cubicBezTo>
                                <a:close/>
                                <a:moveTo>
                                  <a:pt x="2445759" y="4210295"/>
                                </a:moveTo>
                                <a:cubicBezTo>
                                  <a:pt x="2440420" y="4210794"/>
                                  <a:pt x="2435230" y="4213389"/>
                                  <a:pt x="2431438" y="4217980"/>
                                </a:cubicBezTo>
                                <a:lnTo>
                                  <a:pt x="2424252" y="4226763"/>
                                </a:lnTo>
                                <a:cubicBezTo>
                                  <a:pt x="2423054" y="4228360"/>
                                  <a:pt x="2420659" y="4228360"/>
                                  <a:pt x="2419062" y="4227162"/>
                                </a:cubicBezTo>
                                <a:lnTo>
                                  <a:pt x="2410280" y="4219976"/>
                                </a:lnTo>
                                <a:cubicBezTo>
                                  <a:pt x="2405489" y="4216383"/>
                                  <a:pt x="2399900" y="4214786"/>
                                  <a:pt x="2394711" y="4215185"/>
                                </a:cubicBezTo>
                                <a:cubicBezTo>
                                  <a:pt x="2389520" y="4215584"/>
                                  <a:pt x="2384329" y="4218379"/>
                                  <a:pt x="2380737" y="4222770"/>
                                </a:cubicBezTo>
                                <a:cubicBezTo>
                                  <a:pt x="2373154" y="4231953"/>
                                  <a:pt x="2374349" y="4245126"/>
                                  <a:pt x="2383532" y="4252711"/>
                                </a:cubicBezTo>
                                <a:lnTo>
                                  <a:pt x="2427446" y="4289437"/>
                                </a:lnTo>
                                <a:cubicBezTo>
                                  <a:pt x="2439422" y="4274667"/>
                                  <a:pt x="2451797" y="4259896"/>
                                  <a:pt x="2463773" y="4245126"/>
                                </a:cubicBezTo>
                                <a:cubicBezTo>
                                  <a:pt x="2471358" y="4235945"/>
                                  <a:pt x="2470160" y="4222770"/>
                                  <a:pt x="2460977" y="4215185"/>
                                </a:cubicBezTo>
                                <a:cubicBezTo>
                                  <a:pt x="2456587" y="4211393"/>
                                  <a:pt x="2451098" y="4209796"/>
                                  <a:pt x="2445759" y="4210295"/>
                                </a:cubicBezTo>
                                <a:close/>
                                <a:moveTo>
                                  <a:pt x="2445061" y="4203559"/>
                                </a:moveTo>
                                <a:cubicBezTo>
                                  <a:pt x="2452296" y="4202910"/>
                                  <a:pt x="2459781" y="4205006"/>
                                  <a:pt x="2465769" y="4209996"/>
                                </a:cubicBezTo>
                                <a:cubicBezTo>
                                  <a:pt x="2477745" y="4219976"/>
                                  <a:pt x="2479342" y="4237941"/>
                                  <a:pt x="2469362" y="4249916"/>
                                </a:cubicBezTo>
                                <a:cubicBezTo>
                                  <a:pt x="2456587" y="4265884"/>
                                  <a:pt x="2443414" y="4281453"/>
                                  <a:pt x="2430639" y="4297022"/>
                                </a:cubicBezTo>
                                <a:cubicBezTo>
                                  <a:pt x="2429442" y="4298619"/>
                                  <a:pt x="2427046" y="4298619"/>
                                  <a:pt x="2425450" y="4297421"/>
                                </a:cubicBezTo>
                                <a:lnTo>
                                  <a:pt x="2378741" y="4258300"/>
                                </a:lnTo>
                                <a:cubicBezTo>
                                  <a:pt x="2366766" y="4248320"/>
                                  <a:pt x="2365169" y="4230356"/>
                                  <a:pt x="2375149" y="4218379"/>
                                </a:cubicBezTo>
                                <a:cubicBezTo>
                                  <a:pt x="2379940" y="4211992"/>
                                  <a:pt x="2387125" y="4208798"/>
                                  <a:pt x="2394311" y="4208000"/>
                                </a:cubicBezTo>
                                <a:cubicBezTo>
                                  <a:pt x="2401497" y="4207201"/>
                                  <a:pt x="2409082" y="4209197"/>
                                  <a:pt x="2415070" y="4214786"/>
                                </a:cubicBezTo>
                                <a:lnTo>
                                  <a:pt x="2421058" y="4219576"/>
                                </a:lnTo>
                                <a:lnTo>
                                  <a:pt x="2425848" y="4213588"/>
                                </a:lnTo>
                                <a:cubicBezTo>
                                  <a:pt x="2430839" y="4207601"/>
                                  <a:pt x="2437825" y="4204208"/>
                                  <a:pt x="2445061" y="4203559"/>
                                </a:cubicBezTo>
                                <a:close/>
                                <a:moveTo>
                                  <a:pt x="3747036" y="4189088"/>
                                </a:moveTo>
                                <a:cubicBezTo>
                                  <a:pt x="3757665" y="4191533"/>
                                  <a:pt x="3767346" y="4198020"/>
                                  <a:pt x="3773534" y="4208000"/>
                                </a:cubicBezTo>
                                <a:lnTo>
                                  <a:pt x="3767945" y="4211593"/>
                                </a:lnTo>
                                <a:cubicBezTo>
                                  <a:pt x="3757566" y="4194826"/>
                                  <a:pt x="3735211" y="4189636"/>
                                  <a:pt x="3718443" y="4200016"/>
                                </a:cubicBezTo>
                                <a:cubicBezTo>
                                  <a:pt x="3701677" y="4210396"/>
                                  <a:pt x="3696487" y="4232751"/>
                                  <a:pt x="3706867" y="4249517"/>
                                </a:cubicBezTo>
                                <a:lnTo>
                                  <a:pt x="3701278" y="4253110"/>
                                </a:lnTo>
                                <a:cubicBezTo>
                                  <a:pt x="3688903" y="4233150"/>
                                  <a:pt x="3694891" y="4206803"/>
                                  <a:pt x="3714850" y="4194427"/>
                                </a:cubicBezTo>
                                <a:cubicBezTo>
                                  <a:pt x="3724831" y="4188240"/>
                                  <a:pt x="3736407" y="4186643"/>
                                  <a:pt x="3747036" y="4189088"/>
                                </a:cubicBezTo>
                                <a:close/>
                                <a:moveTo>
                                  <a:pt x="1788725" y="4138539"/>
                                </a:moveTo>
                                <a:cubicBezTo>
                                  <a:pt x="1785931" y="4138539"/>
                                  <a:pt x="1783537" y="4140136"/>
                                  <a:pt x="1781142" y="4142531"/>
                                </a:cubicBezTo>
                                <a:lnTo>
                                  <a:pt x="1779945" y="4143729"/>
                                </a:lnTo>
                                <a:lnTo>
                                  <a:pt x="1778348" y="4142931"/>
                                </a:lnTo>
                                <a:cubicBezTo>
                                  <a:pt x="1775553" y="4141333"/>
                                  <a:pt x="1772759" y="4140535"/>
                                  <a:pt x="1770364" y="4140934"/>
                                </a:cubicBezTo>
                                <a:cubicBezTo>
                                  <a:pt x="1767969" y="4141333"/>
                                  <a:pt x="1765573" y="4142531"/>
                                  <a:pt x="1764376" y="4144927"/>
                                </a:cubicBezTo>
                                <a:cubicBezTo>
                                  <a:pt x="1762778" y="4147322"/>
                                  <a:pt x="1762778" y="4150516"/>
                                  <a:pt x="1763977" y="4153709"/>
                                </a:cubicBezTo>
                                <a:cubicBezTo>
                                  <a:pt x="1767170" y="4162093"/>
                                  <a:pt x="1777949" y="4167681"/>
                                  <a:pt x="1782340" y="4169677"/>
                                </a:cubicBezTo>
                                <a:cubicBezTo>
                                  <a:pt x="1783138" y="4170077"/>
                                  <a:pt x="1783937" y="4169677"/>
                                  <a:pt x="1784733" y="4169278"/>
                                </a:cubicBezTo>
                                <a:cubicBezTo>
                                  <a:pt x="1788725" y="4166085"/>
                                  <a:pt x="1797508" y="4158101"/>
                                  <a:pt x="1798307" y="4149717"/>
                                </a:cubicBezTo>
                                <a:cubicBezTo>
                                  <a:pt x="1798706" y="4146125"/>
                                  <a:pt x="1797508" y="4142931"/>
                                  <a:pt x="1795511" y="4140934"/>
                                </a:cubicBezTo>
                                <a:cubicBezTo>
                                  <a:pt x="1793515" y="4138938"/>
                                  <a:pt x="1791120" y="4138140"/>
                                  <a:pt x="1788725" y="4138539"/>
                                </a:cubicBezTo>
                                <a:close/>
                                <a:moveTo>
                                  <a:pt x="1788326" y="4134148"/>
                                </a:moveTo>
                                <a:cubicBezTo>
                                  <a:pt x="1792318" y="4133749"/>
                                  <a:pt x="1795911" y="4134946"/>
                                  <a:pt x="1798706" y="4137741"/>
                                </a:cubicBezTo>
                                <a:cubicBezTo>
                                  <a:pt x="1801500" y="4140535"/>
                                  <a:pt x="1803097" y="4145326"/>
                                  <a:pt x="1802698" y="4149717"/>
                                </a:cubicBezTo>
                                <a:cubicBezTo>
                                  <a:pt x="1802298" y="4154109"/>
                                  <a:pt x="1799903" y="4158899"/>
                                  <a:pt x="1795911" y="4163689"/>
                                </a:cubicBezTo>
                                <a:cubicBezTo>
                                  <a:pt x="1792717" y="4167282"/>
                                  <a:pt x="1789523" y="4170476"/>
                                  <a:pt x="1787128" y="4172472"/>
                                </a:cubicBezTo>
                                <a:cubicBezTo>
                                  <a:pt x="1786330" y="4173270"/>
                                  <a:pt x="1785132" y="4174069"/>
                                  <a:pt x="1783937" y="4174069"/>
                                </a:cubicBezTo>
                                <a:cubicBezTo>
                                  <a:pt x="1782739" y="4174468"/>
                                  <a:pt x="1781541" y="4174069"/>
                                  <a:pt x="1780344" y="4173669"/>
                                </a:cubicBezTo>
                                <a:cubicBezTo>
                                  <a:pt x="1774356" y="4170875"/>
                                  <a:pt x="1763576" y="4164887"/>
                                  <a:pt x="1759984" y="4155705"/>
                                </a:cubicBezTo>
                                <a:cubicBezTo>
                                  <a:pt x="1758387" y="4151314"/>
                                  <a:pt x="1758387" y="4146524"/>
                                  <a:pt x="1760783" y="4142931"/>
                                </a:cubicBezTo>
                                <a:cubicBezTo>
                                  <a:pt x="1762778" y="4139337"/>
                                  <a:pt x="1765973" y="4136942"/>
                                  <a:pt x="1769965" y="4136543"/>
                                </a:cubicBezTo>
                                <a:cubicBezTo>
                                  <a:pt x="1773158" y="4136144"/>
                                  <a:pt x="1776352" y="4136942"/>
                                  <a:pt x="1779545" y="4138539"/>
                                </a:cubicBezTo>
                                <a:cubicBezTo>
                                  <a:pt x="1782340" y="4136144"/>
                                  <a:pt x="1785531" y="4134547"/>
                                  <a:pt x="1788326" y="4134148"/>
                                </a:cubicBezTo>
                                <a:close/>
                                <a:moveTo>
                                  <a:pt x="4002674" y="4114986"/>
                                </a:moveTo>
                                <a:cubicBezTo>
                                  <a:pt x="3995089" y="4117383"/>
                                  <a:pt x="3991096" y="4124967"/>
                                  <a:pt x="3993491" y="4132552"/>
                                </a:cubicBezTo>
                                <a:cubicBezTo>
                                  <a:pt x="3995888" y="4140137"/>
                                  <a:pt x="4003472" y="4144129"/>
                                  <a:pt x="4011057" y="4141734"/>
                                </a:cubicBezTo>
                                <a:cubicBezTo>
                                  <a:pt x="4018642" y="4139339"/>
                                  <a:pt x="4022634" y="4131754"/>
                                  <a:pt x="4020239" y="4124169"/>
                                </a:cubicBezTo>
                                <a:cubicBezTo>
                                  <a:pt x="4018243" y="4116983"/>
                                  <a:pt x="4010259" y="4112591"/>
                                  <a:pt x="4002674" y="4114986"/>
                                </a:cubicBezTo>
                                <a:close/>
                                <a:moveTo>
                                  <a:pt x="4000279" y="4107402"/>
                                </a:moveTo>
                                <a:cubicBezTo>
                                  <a:pt x="4011856" y="4103809"/>
                                  <a:pt x="4024231" y="4110196"/>
                                  <a:pt x="4027824" y="4121774"/>
                                </a:cubicBezTo>
                                <a:cubicBezTo>
                                  <a:pt x="4031416" y="4133351"/>
                                  <a:pt x="4025029" y="4145726"/>
                                  <a:pt x="4013452" y="4149318"/>
                                </a:cubicBezTo>
                                <a:cubicBezTo>
                                  <a:pt x="4001876" y="4152911"/>
                                  <a:pt x="3989499" y="4146524"/>
                                  <a:pt x="3985907" y="4134947"/>
                                </a:cubicBezTo>
                                <a:cubicBezTo>
                                  <a:pt x="3982314" y="4123371"/>
                                  <a:pt x="3988701" y="4110994"/>
                                  <a:pt x="4000279" y="4107402"/>
                                </a:cubicBezTo>
                                <a:close/>
                                <a:moveTo>
                                  <a:pt x="3996685" y="4094627"/>
                                </a:moveTo>
                                <a:cubicBezTo>
                                  <a:pt x="3977922" y="4100216"/>
                                  <a:pt x="3967543" y="4120177"/>
                                  <a:pt x="3973131" y="4138939"/>
                                </a:cubicBezTo>
                                <a:cubicBezTo>
                                  <a:pt x="3978720" y="4157701"/>
                                  <a:pt x="3998681" y="4168080"/>
                                  <a:pt x="4017443" y="4162492"/>
                                </a:cubicBezTo>
                                <a:cubicBezTo>
                                  <a:pt x="4036206" y="4156903"/>
                                  <a:pt x="4046585" y="4136943"/>
                                  <a:pt x="4040996" y="4118181"/>
                                </a:cubicBezTo>
                                <a:cubicBezTo>
                                  <a:pt x="4035407" y="4099417"/>
                                  <a:pt x="4015048" y="4089038"/>
                                  <a:pt x="3996685" y="4094627"/>
                                </a:cubicBezTo>
                                <a:close/>
                                <a:moveTo>
                                  <a:pt x="4011362" y="4084903"/>
                                </a:moveTo>
                                <a:cubicBezTo>
                                  <a:pt x="4028147" y="4086643"/>
                                  <a:pt x="4043192" y="4098320"/>
                                  <a:pt x="4048581" y="4115386"/>
                                </a:cubicBezTo>
                                <a:cubicBezTo>
                                  <a:pt x="4055367" y="4138540"/>
                                  <a:pt x="4042593" y="4162492"/>
                                  <a:pt x="4019839" y="4169677"/>
                                </a:cubicBezTo>
                                <a:cubicBezTo>
                                  <a:pt x="3997084" y="4176863"/>
                                  <a:pt x="3972732" y="4163689"/>
                                  <a:pt x="3965547" y="4140935"/>
                                </a:cubicBezTo>
                                <a:cubicBezTo>
                                  <a:pt x="3958361" y="4118181"/>
                                  <a:pt x="3971535" y="4093829"/>
                                  <a:pt x="3994290" y="4086643"/>
                                </a:cubicBezTo>
                                <a:cubicBezTo>
                                  <a:pt x="3999978" y="4084847"/>
                                  <a:pt x="4005767" y="4084323"/>
                                  <a:pt x="4011362" y="4084903"/>
                                </a:cubicBezTo>
                                <a:close/>
                                <a:moveTo>
                                  <a:pt x="6223367" y="4076563"/>
                                </a:moveTo>
                                <a:cubicBezTo>
                                  <a:pt x="6218027" y="4077062"/>
                                  <a:pt x="6212838" y="4079657"/>
                                  <a:pt x="6209046" y="4084248"/>
                                </a:cubicBezTo>
                                <a:lnTo>
                                  <a:pt x="6201860" y="4093031"/>
                                </a:lnTo>
                                <a:cubicBezTo>
                                  <a:pt x="6200662" y="4094628"/>
                                  <a:pt x="6198267" y="4094628"/>
                                  <a:pt x="6196670" y="4093430"/>
                                </a:cubicBezTo>
                                <a:lnTo>
                                  <a:pt x="6187888" y="4086244"/>
                                </a:lnTo>
                                <a:cubicBezTo>
                                  <a:pt x="6183098" y="4082651"/>
                                  <a:pt x="6177509" y="4081054"/>
                                  <a:pt x="6172319" y="4081453"/>
                                </a:cubicBezTo>
                                <a:cubicBezTo>
                                  <a:pt x="6167129" y="4082252"/>
                                  <a:pt x="6161939" y="4084647"/>
                                  <a:pt x="6158346" y="4089038"/>
                                </a:cubicBezTo>
                                <a:cubicBezTo>
                                  <a:pt x="6150762" y="4098221"/>
                                  <a:pt x="6151959" y="4111394"/>
                                  <a:pt x="6161141" y="4118979"/>
                                </a:cubicBezTo>
                                <a:lnTo>
                                  <a:pt x="6205054" y="4155705"/>
                                </a:lnTo>
                                <a:cubicBezTo>
                                  <a:pt x="6217029" y="4140935"/>
                                  <a:pt x="6229405" y="4126164"/>
                                  <a:pt x="6241381" y="4111394"/>
                                </a:cubicBezTo>
                                <a:cubicBezTo>
                                  <a:pt x="6248965" y="4102213"/>
                                  <a:pt x="6247768" y="4089038"/>
                                  <a:pt x="6238586" y="4081453"/>
                                </a:cubicBezTo>
                                <a:cubicBezTo>
                                  <a:pt x="6234195" y="4077661"/>
                                  <a:pt x="6228706" y="4076064"/>
                                  <a:pt x="6223367" y="4076563"/>
                                </a:cubicBezTo>
                                <a:close/>
                                <a:moveTo>
                                  <a:pt x="6222668" y="4069827"/>
                                </a:moveTo>
                                <a:cubicBezTo>
                                  <a:pt x="6229904" y="4069179"/>
                                  <a:pt x="6237389" y="4071274"/>
                                  <a:pt x="6243377" y="4076264"/>
                                </a:cubicBezTo>
                                <a:cubicBezTo>
                                  <a:pt x="6255353" y="4086244"/>
                                  <a:pt x="6256949" y="4104209"/>
                                  <a:pt x="6246969" y="4116184"/>
                                </a:cubicBezTo>
                                <a:cubicBezTo>
                                  <a:pt x="6234195" y="4132152"/>
                                  <a:pt x="6221021" y="4147721"/>
                                  <a:pt x="6208247" y="4163290"/>
                                </a:cubicBezTo>
                                <a:cubicBezTo>
                                  <a:pt x="6207050" y="4164887"/>
                                  <a:pt x="6204654" y="4164887"/>
                                  <a:pt x="6203058" y="4163689"/>
                                </a:cubicBezTo>
                                <a:lnTo>
                                  <a:pt x="6156350" y="4124568"/>
                                </a:lnTo>
                                <a:cubicBezTo>
                                  <a:pt x="6144375" y="4114588"/>
                                  <a:pt x="6142778" y="4096624"/>
                                  <a:pt x="6152758" y="4084647"/>
                                </a:cubicBezTo>
                                <a:cubicBezTo>
                                  <a:pt x="6157548" y="4078260"/>
                                  <a:pt x="6164734" y="4075066"/>
                                  <a:pt x="6171919" y="4074268"/>
                                </a:cubicBezTo>
                                <a:cubicBezTo>
                                  <a:pt x="6179106" y="4073868"/>
                                  <a:pt x="6186291" y="4075864"/>
                                  <a:pt x="6192678" y="4081054"/>
                                </a:cubicBezTo>
                                <a:lnTo>
                                  <a:pt x="6198666" y="4085844"/>
                                </a:lnTo>
                                <a:lnTo>
                                  <a:pt x="6203457" y="4079856"/>
                                </a:lnTo>
                                <a:cubicBezTo>
                                  <a:pt x="6208447" y="4073869"/>
                                  <a:pt x="6215433" y="4070476"/>
                                  <a:pt x="6222668" y="4069827"/>
                                </a:cubicBezTo>
                                <a:close/>
                                <a:moveTo>
                                  <a:pt x="821317" y="4068529"/>
                                </a:moveTo>
                                <a:cubicBezTo>
                                  <a:pt x="831947" y="4070974"/>
                                  <a:pt x="841628" y="4077462"/>
                                  <a:pt x="847815" y="4087442"/>
                                </a:cubicBezTo>
                                <a:lnTo>
                                  <a:pt x="842226" y="4091035"/>
                                </a:lnTo>
                                <a:cubicBezTo>
                                  <a:pt x="831847" y="4074268"/>
                                  <a:pt x="809491" y="4069078"/>
                                  <a:pt x="792724" y="4079457"/>
                                </a:cubicBezTo>
                                <a:cubicBezTo>
                                  <a:pt x="775958" y="4090237"/>
                                  <a:pt x="770768" y="4112193"/>
                                  <a:pt x="781148" y="4128959"/>
                                </a:cubicBezTo>
                                <a:lnTo>
                                  <a:pt x="775558" y="4132552"/>
                                </a:lnTo>
                                <a:cubicBezTo>
                                  <a:pt x="763184" y="4112592"/>
                                  <a:pt x="769172" y="4086245"/>
                                  <a:pt x="789130" y="4073869"/>
                                </a:cubicBezTo>
                                <a:cubicBezTo>
                                  <a:pt x="799111" y="4067681"/>
                                  <a:pt x="810688" y="4066084"/>
                                  <a:pt x="821317" y="4068529"/>
                                </a:cubicBezTo>
                                <a:close/>
                                <a:moveTo>
                                  <a:pt x="5566335" y="4005207"/>
                                </a:moveTo>
                                <a:cubicBezTo>
                                  <a:pt x="5563541" y="4005207"/>
                                  <a:pt x="5561146" y="4006804"/>
                                  <a:pt x="5558750" y="4009199"/>
                                </a:cubicBezTo>
                                <a:lnTo>
                                  <a:pt x="5557553" y="4010397"/>
                                </a:lnTo>
                                <a:lnTo>
                                  <a:pt x="5555956" y="4009599"/>
                                </a:lnTo>
                                <a:cubicBezTo>
                                  <a:pt x="5553162" y="4008001"/>
                                  <a:pt x="5550367" y="4007203"/>
                                  <a:pt x="5547972" y="4007602"/>
                                </a:cubicBezTo>
                                <a:cubicBezTo>
                                  <a:pt x="5545576" y="4007602"/>
                                  <a:pt x="5543181" y="4009199"/>
                                  <a:pt x="5541983" y="4011595"/>
                                </a:cubicBezTo>
                                <a:cubicBezTo>
                                  <a:pt x="5540386" y="4013990"/>
                                  <a:pt x="5540386" y="4017184"/>
                                  <a:pt x="5541584" y="4020377"/>
                                </a:cubicBezTo>
                                <a:cubicBezTo>
                                  <a:pt x="5544778" y="4028761"/>
                                  <a:pt x="5555557" y="4034349"/>
                                  <a:pt x="5559948" y="4036345"/>
                                </a:cubicBezTo>
                                <a:cubicBezTo>
                                  <a:pt x="5560746" y="4036745"/>
                                  <a:pt x="5561545" y="4036345"/>
                                  <a:pt x="5562343" y="4035946"/>
                                </a:cubicBezTo>
                                <a:cubicBezTo>
                                  <a:pt x="5566335" y="4032753"/>
                                  <a:pt x="5575118" y="4024369"/>
                                  <a:pt x="5575916" y="4016385"/>
                                </a:cubicBezTo>
                                <a:cubicBezTo>
                                  <a:pt x="5576315" y="4012793"/>
                                  <a:pt x="5575118" y="4009599"/>
                                  <a:pt x="5573122" y="4007602"/>
                                </a:cubicBezTo>
                                <a:cubicBezTo>
                                  <a:pt x="5571126" y="4005606"/>
                                  <a:pt x="5568730" y="4004808"/>
                                  <a:pt x="5566335" y="4005207"/>
                                </a:cubicBezTo>
                                <a:close/>
                                <a:moveTo>
                                  <a:pt x="5565936" y="4000816"/>
                                </a:moveTo>
                                <a:cubicBezTo>
                                  <a:pt x="5569928" y="4000417"/>
                                  <a:pt x="5573521" y="4001614"/>
                                  <a:pt x="5576315" y="4004409"/>
                                </a:cubicBezTo>
                                <a:cubicBezTo>
                                  <a:pt x="5579110" y="4007203"/>
                                  <a:pt x="5580706" y="4011994"/>
                                  <a:pt x="5580307" y="4016385"/>
                                </a:cubicBezTo>
                                <a:cubicBezTo>
                                  <a:pt x="5579908" y="4020777"/>
                                  <a:pt x="5577513" y="4025567"/>
                                  <a:pt x="5573521" y="4030357"/>
                                </a:cubicBezTo>
                                <a:cubicBezTo>
                                  <a:pt x="5570327" y="4033950"/>
                                  <a:pt x="5567134" y="4037144"/>
                                  <a:pt x="5564738" y="4039140"/>
                                </a:cubicBezTo>
                                <a:cubicBezTo>
                                  <a:pt x="5563940" y="4039938"/>
                                  <a:pt x="5562742" y="4040737"/>
                                  <a:pt x="5561545" y="4040737"/>
                                </a:cubicBezTo>
                                <a:cubicBezTo>
                                  <a:pt x="5560347" y="4041136"/>
                                  <a:pt x="5559150" y="4040737"/>
                                  <a:pt x="5557952" y="4040337"/>
                                </a:cubicBezTo>
                                <a:cubicBezTo>
                                  <a:pt x="5551964" y="4037543"/>
                                  <a:pt x="5541185" y="4031555"/>
                                  <a:pt x="5537592" y="4022373"/>
                                </a:cubicBezTo>
                                <a:cubicBezTo>
                                  <a:pt x="5535995" y="4017982"/>
                                  <a:pt x="5535995" y="4013192"/>
                                  <a:pt x="5538390" y="4009599"/>
                                </a:cubicBezTo>
                                <a:cubicBezTo>
                                  <a:pt x="5540386" y="4006005"/>
                                  <a:pt x="5543580" y="4003610"/>
                                  <a:pt x="5547573" y="4003211"/>
                                </a:cubicBezTo>
                                <a:cubicBezTo>
                                  <a:pt x="5550767" y="4002812"/>
                                  <a:pt x="5553960" y="4003610"/>
                                  <a:pt x="5557154" y="4005207"/>
                                </a:cubicBezTo>
                                <a:cubicBezTo>
                                  <a:pt x="5559948" y="4002812"/>
                                  <a:pt x="5563142" y="4001215"/>
                                  <a:pt x="5565936" y="4000816"/>
                                </a:cubicBezTo>
                                <a:close/>
                                <a:moveTo>
                                  <a:pt x="1077354" y="3994429"/>
                                </a:moveTo>
                                <a:cubicBezTo>
                                  <a:pt x="1069769" y="3996825"/>
                                  <a:pt x="1065776" y="4004410"/>
                                  <a:pt x="1068172" y="4011994"/>
                                </a:cubicBezTo>
                                <a:cubicBezTo>
                                  <a:pt x="1070567" y="4019579"/>
                                  <a:pt x="1078152" y="4023571"/>
                                  <a:pt x="1085737" y="4021176"/>
                                </a:cubicBezTo>
                                <a:cubicBezTo>
                                  <a:pt x="1093322" y="4018781"/>
                                  <a:pt x="1097314" y="4011196"/>
                                  <a:pt x="1094919" y="4003611"/>
                                </a:cubicBezTo>
                                <a:cubicBezTo>
                                  <a:pt x="1092524" y="3996426"/>
                                  <a:pt x="1084939" y="3992433"/>
                                  <a:pt x="1077354" y="3994429"/>
                                </a:cubicBezTo>
                                <a:close/>
                                <a:moveTo>
                                  <a:pt x="1074959" y="3987243"/>
                                </a:moveTo>
                                <a:cubicBezTo>
                                  <a:pt x="1086536" y="3983650"/>
                                  <a:pt x="1098911" y="3990037"/>
                                  <a:pt x="1102504" y="4001615"/>
                                </a:cubicBezTo>
                                <a:cubicBezTo>
                                  <a:pt x="1106096" y="4013192"/>
                                  <a:pt x="1099709" y="4025567"/>
                                  <a:pt x="1088132" y="4029160"/>
                                </a:cubicBezTo>
                                <a:cubicBezTo>
                                  <a:pt x="1076556" y="4032753"/>
                                  <a:pt x="1064180" y="4026365"/>
                                  <a:pt x="1060587" y="4014789"/>
                                </a:cubicBezTo>
                                <a:cubicBezTo>
                                  <a:pt x="1056994" y="4003212"/>
                                  <a:pt x="1063381" y="3990836"/>
                                  <a:pt x="1074959" y="3987243"/>
                                </a:cubicBezTo>
                                <a:close/>
                                <a:moveTo>
                                  <a:pt x="1070967" y="3974070"/>
                                </a:moveTo>
                                <a:cubicBezTo>
                                  <a:pt x="1052204" y="3979658"/>
                                  <a:pt x="1041825" y="3999619"/>
                                  <a:pt x="1047414" y="4018382"/>
                                </a:cubicBezTo>
                                <a:cubicBezTo>
                                  <a:pt x="1053003" y="4037144"/>
                                  <a:pt x="1072963" y="4047523"/>
                                  <a:pt x="1091726" y="4041934"/>
                                </a:cubicBezTo>
                                <a:cubicBezTo>
                                  <a:pt x="1110488" y="4036346"/>
                                  <a:pt x="1120868" y="4016386"/>
                                  <a:pt x="1115278" y="3997623"/>
                                </a:cubicBezTo>
                                <a:cubicBezTo>
                                  <a:pt x="1109689" y="3978860"/>
                                  <a:pt x="1089730" y="3968481"/>
                                  <a:pt x="1070967" y="3974070"/>
                                </a:cubicBezTo>
                                <a:close/>
                                <a:moveTo>
                                  <a:pt x="1085644" y="3964745"/>
                                </a:moveTo>
                                <a:cubicBezTo>
                                  <a:pt x="1102429" y="3966485"/>
                                  <a:pt x="1117474" y="3978162"/>
                                  <a:pt x="1122864" y="3995228"/>
                                </a:cubicBezTo>
                                <a:cubicBezTo>
                                  <a:pt x="1130050" y="4017982"/>
                                  <a:pt x="1117274" y="4042334"/>
                                  <a:pt x="1094121" y="4049519"/>
                                </a:cubicBezTo>
                                <a:cubicBezTo>
                                  <a:pt x="1071366" y="4056705"/>
                                  <a:pt x="1047014" y="4043531"/>
                                  <a:pt x="1039829" y="4020777"/>
                                </a:cubicBezTo>
                                <a:cubicBezTo>
                                  <a:pt x="1032643" y="3998023"/>
                                  <a:pt x="1045817" y="3973670"/>
                                  <a:pt x="1068571" y="3966485"/>
                                </a:cubicBezTo>
                                <a:cubicBezTo>
                                  <a:pt x="1074260" y="3964689"/>
                                  <a:pt x="1080049" y="3964165"/>
                                  <a:pt x="1085644" y="3964745"/>
                                </a:cubicBezTo>
                                <a:close/>
                                <a:moveTo>
                                  <a:pt x="3325196" y="3939239"/>
                                </a:moveTo>
                                <a:cubicBezTo>
                                  <a:pt x="3319855" y="3939738"/>
                                  <a:pt x="3314666" y="3942333"/>
                                  <a:pt x="3310875" y="3946924"/>
                                </a:cubicBezTo>
                                <a:lnTo>
                                  <a:pt x="3303689" y="3955707"/>
                                </a:lnTo>
                                <a:cubicBezTo>
                                  <a:pt x="3302490" y="3957304"/>
                                  <a:pt x="3300095" y="3957304"/>
                                  <a:pt x="3298497" y="3956106"/>
                                </a:cubicBezTo>
                                <a:lnTo>
                                  <a:pt x="3289716" y="3948920"/>
                                </a:lnTo>
                                <a:cubicBezTo>
                                  <a:pt x="3284925" y="3945327"/>
                                  <a:pt x="3279335" y="3943730"/>
                                  <a:pt x="3274147" y="3944129"/>
                                </a:cubicBezTo>
                                <a:cubicBezTo>
                                  <a:pt x="3268956" y="3944928"/>
                                  <a:pt x="3263767" y="3947323"/>
                                  <a:pt x="3260172" y="3951714"/>
                                </a:cubicBezTo>
                                <a:cubicBezTo>
                                  <a:pt x="3252591" y="3960897"/>
                                  <a:pt x="3253787" y="3974070"/>
                                  <a:pt x="3262969" y="3981655"/>
                                </a:cubicBezTo>
                                <a:lnTo>
                                  <a:pt x="3306881" y="4018381"/>
                                </a:lnTo>
                                <a:cubicBezTo>
                                  <a:pt x="3318860" y="4003611"/>
                                  <a:pt x="3331235" y="3988840"/>
                                  <a:pt x="3343211" y="3974070"/>
                                </a:cubicBezTo>
                                <a:cubicBezTo>
                                  <a:pt x="3350797" y="3964889"/>
                                  <a:pt x="3349599" y="3951714"/>
                                  <a:pt x="3340416" y="3944129"/>
                                </a:cubicBezTo>
                                <a:cubicBezTo>
                                  <a:pt x="3336025" y="3940337"/>
                                  <a:pt x="3330537" y="3938740"/>
                                  <a:pt x="3325196" y="3939239"/>
                                </a:cubicBezTo>
                                <a:close/>
                                <a:moveTo>
                                  <a:pt x="4598927" y="3935198"/>
                                </a:moveTo>
                                <a:cubicBezTo>
                                  <a:pt x="4609555" y="3937643"/>
                                  <a:pt x="4619236" y="3944130"/>
                                  <a:pt x="4625424" y="3954110"/>
                                </a:cubicBezTo>
                                <a:lnTo>
                                  <a:pt x="4619835" y="3957703"/>
                                </a:lnTo>
                                <a:cubicBezTo>
                                  <a:pt x="4609456" y="3940936"/>
                                  <a:pt x="4587101" y="3935746"/>
                                  <a:pt x="4570334" y="3946126"/>
                                </a:cubicBezTo>
                                <a:cubicBezTo>
                                  <a:pt x="4553567" y="3956506"/>
                                  <a:pt x="4548377" y="3978861"/>
                                  <a:pt x="4558757" y="3995627"/>
                                </a:cubicBezTo>
                                <a:lnTo>
                                  <a:pt x="4553168" y="3999220"/>
                                </a:lnTo>
                                <a:cubicBezTo>
                                  <a:pt x="4540793" y="3979260"/>
                                  <a:pt x="4546781" y="3952913"/>
                                  <a:pt x="4566741" y="3940537"/>
                                </a:cubicBezTo>
                                <a:cubicBezTo>
                                  <a:pt x="4576721" y="3934350"/>
                                  <a:pt x="4588298" y="3932753"/>
                                  <a:pt x="4598927" y="3935198"/>
                                </a:cubicBezTo>
                                <a:close/>
                                <a:moveTo>
                                  <a:pt x="3324497" y="3932503"/>
                                </a:moveTo>
                                <a:cubicBezTo>
                                  <a:pt x="3331735" y="3931854"/>
                                  <a:pt x="3339221" y="3933950"/>
                                  <a:pt x="3345208" y="3938940"/>
                                </a:cubicBezTo>
                                <a:cubicBezTo>
                                  <a:pt x="3357184" y="3948920"/>
                                  <a:pt x="3358778" y="3966885"/>
                                  <a:pt x="3348800" y="3978860"/>
                                </a:cubicBezTo>
                                <a:cubicBezTo>
                                  <a:pt x="3336025" y="3994828"/>
                                  <a:pt x="3322850" y="4010397"/>
                                  <a:pt x="3310075" y="4025966"/>
                                </a:cubicBezTo>
                                <a:cubicBezTo>
                                  <a:pt x="3308878" y="4027563"/>
                                  <a:pt x="3306483" y="4027563"/>
                                  <a:pt x="3304888" y="4026365"/>
                                </a:cubicBezTo>
                                <a:lnTo>
                                  <a:pt x="3258178" y="3987244"/>
                                </a:lnTo>
                                <a:cubicBezTo>
                                  <a:pt x="3246201" y="3977264"/>
                                  <a:pt x="3244605" y="3959300"/>
                                  <a:pt x="3254585" y="3947323"/>
                                </a:cubicBezTo>
                                <a:cubicBezTo>
                                  <a:pt x="3259374" y="3940936"/>
                                  <a:pt x="3266562" y="3937742"/>
                                  <a:pt x="3273746" y="3936944"/>
                                </a:cubicBezTo>
                                <a:cubicBezTo>
                                  <a:pt x="3280931" y="3936544"/>
                                  <a:pt x="3288516" y="3938540"/>
                                  <a:pt x="3294506" y="3943730"/>
                                </a:cubicBezTo>
                                <a:lnTo>
                                  <a:pt x="3300495" y="3948520"/>
                                </a:lnTo>
                                <a:lnTo>
                                  <a:pt x="3305286" y="3942532"/>
                                </a:lnTo>
                                <a:cubicBezTo>
                                  <a:pt x="3310275" y="3936545"/>
                                  <a:pt x="3317262" y="3933152"/>
                                  <a:pt x="3324497" y="3932503"/>
                                </a:cubicBezTo>
                                <a:close/>
                                <a:moveTo>
                                  <a:pt x="2668165" y="3867882"/>
                                </a:moveTo>
                                <a:cubicBezTo>
                                  <a:pt x="2665372" y="3867882"/>
                                  <a:pt x="2662975" y="3869479"/>
                                  <a:pt x="2660580" y="3871874"/>
                                </a:cubicBezTo>
                                <a:lnTo>
                                  <a:pt x="2659383" y="3873072"/>
                                </a:lnTo>
                                <a:lnTo>
                                  <a:pt x="2657786" y="3872274"/>
                                </a:lnTo>
                                <a:cubicBezTo>
                                  <a:pt x="2654992" y="3870676"/>
                                  <a:pt x="2652197" y="3869878"/>
                                  <a:pt x="2649801" y="3870277"/>
                                </a:cubicBezTo>
                                <a:cubicBezTo>
                                  <a:pt x="2647406" y="3870676"/>
                                  <a:pt x="2645010" y="3871874"/>
                                  <a:pt x="2643813" y="3874270"/>
                                </a:cubicBezTo>
                                <a:cubicBezTo>
                                  <a:pt x="2642215" y="3876665"/>
                                  <a:pt x="2642215" y="3879859"/>
                                  <a:pt x="2643414" y="3883052"/>
                                </a:cubicBezTo>
                                <a:cubicBezTo>
                                  <a:pt x="2646607" y="3891436"/>
                                  <a:pt x="2657387" y="3897024"/>
                                  <a:pt x="2661777" y="3899020"/>
                                </a:cubicBezTo>
                                <a:cubicBezTo>
                                  <a:pt x="2662576" y="3899419"/>
                                  <a:pt x="2663374" y="3899020"/>
                                  <a:pt x="2664173" y="3898621"/>
                                </a:cubicBezTo>
                                <a:cubicBezTo>
                                  <a:pt x="2668165" y="3895428"/>
                                  <a:pt x="2676947" y="3887044"/>
                                  <a:pt x="2677744" y="3879060"/>
                                </a:cubicBezTo>
                                <a:cubicBezTo>
                                  <a:pt x="2678144" y="3875468"/>
                                  <a:pt x="2676947" y="3872274"/>
                                  <a:pt x="2674952" y="3870277"/>
                                </a:cubicBezTo>
                                <a:cubicBezTo>
                                  <a:pt x="2672956" y="3868281"/>
                                  <a:pt x="2670560" y="3867483"/>
                                  <a:pt x="2668165" y="3867882"/>
                                </a:cubicBezTo>
                                <a:close/>
                                <a:moveTo>
                                  <a:pt x="2667766" y="3863491"/>
                                </a:moveTo>
                                <a:cubicBezTo>
                                  <a:pt x="2671757" y="3863092"/>
                                  <a:pt x="2675351" y="3864289"/>
                                  <a:pt x="2678144" y="3867083"/>
                                </a:cubicBezTo>
                                <a:cubicBezTo>
                                  <a:pt x="2680941" y="3869878"/>
                                  <a:pt x="2682536" y="3874669"/>
                                  <a:pt x="2682137" y="3879060"/>
                                </a:cubicBezTo>
                                <a:cubicBezTo>
                                  <a:pt x="2681738" y="3883452"/>
                                  <a:pt x="2679343" y="3888242"/>
                                  <a:pt x="2675351" y="3893032"/>
                                </a:cubicBezTo>
                                <a:cubicBezTo>
                                  <a:pt x="2672158" y="3896625"/>
                                  <a:pt x="2668963" y="3899819"/>
                                  <a:pt x="2666568" y="3901815"/>
                                </a:cubicBezTo>
                                <a:cubicBezTo>
                                  <a:pt x="2665769" y="3902613"/>
                                  <a:pt x="2664571" y="3903411"/>
                                  <a:pt x="2663374" y="3903411"/>
                                </a:cubicBezTo>
                                <a:cubicBezTo>
                                  <a:pt x="2662176" y="3903811"/>
                                  <a:pt x="2660978" y="3903411"/>
                                  <a:pt x="2659782" y="3903012"/>
                                </a:cubicBezTo>
                                <a:cubicBezTo>
                                  <a:pt x="2653794" y="3900218"/>
                                  <a:pt x="2643015" y="3894230"/>
                                  <a:pt x="2639421" y="3885048"/>
                                </a:cubicBezTo>
                                <a:cubicBezTo>
                                  <a:pt x="2637825" y="3880657"/>
                                  <a:pt x="2637825" y="3875867"/>
                                  <a:pt x="2640220" y="3872274"/>
                                </a:cubicBezTo>
                                <a:cubicBezTo>
                                  <a:pt x="2642215" y="3868680"/>
                                  <a:pt x="2645410" y="3866285"/>
                                  <a:pt x="2649402" y="3865886"/>
                                </a:cubicBezTo>
                                <a:cubicBezTo>
                                  <a:pt x="2652594" y="3865487"/>
                                  <a:pt x="2655790" y="3866285"/>
                                  <a:pt x="2658983" y="3867882"/>
                                </a:cubicBezTo>
                                <a:cubicBezTo>
                                  <a:pt x="2661777" y="3865487"/>
                                  <a:pt x="2664972" y="3863890"/>
                                  <a:pt x="2667766" y="3863491"/>
                                </a:cubicBezTo>
                                <a:close/>
                                <a:moveTo>
                                  <a:pt x="4854963" y="3861096"/>
                                </a:moveTo>
                                <a:cubicBezTo>
                                  <a:pt x="4847378" y="3863492"/>
                                  <a:pt x="4843385" y="3871077"/>
                                  <a:pt x="4845780" y="3878662"/>
                                </a:cubicBezTo>
                                <a:cubicBezTo>
                                  <a:pt x="4848177" y="3886246"/>
                                  <a:pt x="4855761" y="3890238"/>
                                  <a:pt x="4863346" y="3887843"/>
                                </a:cubicBezTo>
                                <a:cubicBezTo>
                                  <a:pt x="4870931" y="3885448"/>
                                  <a:pt x="4874923" y="3877863"/>
                                  <a:pt x="4872528" y="3870278"/>
                                </a:cubicBezTo>
                                <a:cubicBezTo>
                                  <a:pt x="4870133" y="3863093"/>
                                  <a:pt x="4862149" y="3858701"/>
                                  <a:pt x="4854963" y="3861096"/>
                                </a:cubicBezTo>
                                <a:close/>
                                <a:moveTo>
                                  <a:pt x="4852568" y="3853511"/>
                                </a:moveTo>
                                <a:cubicBezTo>
                                  <a:pt x="4864145" y="3849918"/>
                                  <a:pt x="4876520" y="3856305"/>
                                  <a:pt x="4880113" y="3867883"/>
                                </a:cubicBezTo>
                                <a:cubicBezTo>
                                  <a:pt x="4883705" y="3879460"/>
                                  <a:pt x="4877318" y="3891835"/>
                                  <a:pt x="4865741" y="3895428"/>
                                </a:cubicBezTo>
                                <a:cubicBezTo>
                                  <a:pt x="4854165" y="3899021"/>
                                  <a:pt x="4841788" y="3892633"/>
                                  <a:pt x="4838196" y="3881057"/>
                                </a:cubicBezTo>
                                <a:cubicBezTo>
                                  <a:pt x="4834603" y="3869480"/>
                                  <a:pt x="4840990" y="3857104"/>
                                  <a:pt x="4852568" y="3853511"/>
                                </a:cubicBezTo>
                                <a:close/>
                                <a:moveTo>
                                  <a:pt x="4848576" y="3840737"/>
                                </a:moveTo>
                                <a:cubicBezTo>
                                  <a:pt x="4829813" y="3846326"/>
                                  <a:pt x="4819434" y="3866287"/>
                                  <a:pt x="4825022" y="3885049"/>
                                </a:cubicBezTo>
                                <a:cubicBezTo>
                                  <a:pt x="4830611" y="3903811"/>
                                  <a:pt x="4850572" y="3914190"/>
                                  <a:pt x="4869334" y="3908602"/>
                                </a:cubicBezTo>
                                <a:cubicBezTo>
                                  <a:pt x="4888097" y="3903013"/>
                                  <a:pt x="4898476" y="3883053"/>
                                  <a:pt x="4892887" y="3864291"/>
                                </a:cubicBezTo>
                                <a:cubicBezTo>
                                  <a:pt x="4887298" y="3845527"/>
                                  <a:pt x="4867338" y="3835148"/>
                                  <a:pt x="4848576" y="3840737"/>
                                </a:cubicBezTo>
                                <a:close/>
                                <a:moveTo>
                                  <a:pt x="4863253" y="3831013"/>
                                </a:moveTo>
                                <a:cubicBezTo>
                                  <a:pt x="4880038" y="3832753"/>
                                  <a:pt x="4895083" y="3844430"/>
                                  <a:pt x="4900472" y="3861496"/>
                                </a:cubicBezTo>
                                <a:cubicBezTo>
                                  <a:pt x="4907657" y="3884650"/>
                                  <a:pt x="4894484" y="3909001"/>
                                  <a:pt x="4871730" y="3915787"/>
                                </a:cubicBezTo>
                                <a:cubicBezTo>
                                  <a:pt x="4848975" y="3922973"/>
                                  <a:pt x="4824623" y="3909799"/>
                                  <a:pt x="4817438" y="3887045"/>
                                </a:cubicBezTo>
                                <a:cubicBezTo>
                                  <a:pt x="4810252" y="3864291"/>
                                  <a:pt x="4823426" y="3839938"/>
                                  <a:pt x="4846181" y="3832753"/>
                                </a:cubicBezTo>
                                <a:cubicBezTo>
                                  <a:pt x="4851869" y="3830957"/>
                                  <a:pt x="4857658" y="3830433"/>
                                  <a:pt x="4863253" y="3831013"/>
                                </a:cubicBezTo>
                                <a:close/>
                                <a:moveTo>
                                  <a:pt x="399862" y="3819080"/>
                                </a:moveTo>
                                <a:cubicBezTo>
                                  <a:pt x="394523" y="3819579"/>
                                  <a:pt x="389333" y="3822174"/>
                                  <a:pt x="385541" y="3826765"/>
                                </a:cubicBezTo>
                                <a:lnTo>
                                  <a:pt x="378354" y="3835548"/>
                                </a:lnTo>
                                <a:cubicBezTo>
                                  <a:pt x="377157" y="3837145"/>
                                  <a:pt x="374761" y="3837145"/>
                                  <a:pt x="373165" y="3835947"/>
                                </a:cubicBezTo>
                                <a:lnTo>
                                  <a:pt x="364382" y="3828761"/>
                                </a:lnTo>
                                <a:cubicBezTo>
                                  <a:pt x="359592" y="3825168"/>
                                  <a:pt x="354003" y="3823571"/>
                                  <a:pt x="348814" y="3823970"/>
                                </a:cubicBezTo>
                                <a:cubicBezTo>
                                  <a:pt x="343624" y="3824369"/>
                                  <a:pt x="338434" y="3827164"/>
                                  <a:pt x="334842" y="3831555"/>
                                </a:cubicBezTo>
                                <a:cubicBezTo>
                                  <a:pt x="327257" y="3840738"/>
                                  <a:pt x="328454" y="3853911"/>
                                  <a:pt x="337636" y="3861496"/>
                                </a:cubicBezTo>
                                <a:lnTo>
                                  <a:pt x="381549" y="3898222"/>
                                </a:lnTo>
                                <a:cubicBezTo>
                                  <a:pt x="393525" y="3883452"/>
                                  <a:pt x="405900" y="3868681"/>
                                  <a:pt x="417876" y="3853911"/>
                                </a:cubicBezTo>
                                <a:cubicBezTo>
                                  <a:pt x="425461" y="3844730"/>
                                  <a:pt x="424263" y="3831555"/>
                                  <a:pt x="415082" y="3823970"/>
                                </a:cubicBezTo>
                                <a:cubicBezTo>
                                  <a:pt x="410690" y="3820178"/>
                                  <a:pt x="405201" y="3818581"/>
                                  <a:pt x="399862" y="3819080"/>
                                </a:cubicBezTo>
                                <a:close/>
                                <a:moveTo>
                                  <a:pt x="398764" y="3812344"/>
                                </a:moveTo>
                                <a:cubicBezTo>
                                  <a:pt x="406000" y="3811696"/>
                                  <a:pt x="413485" y="3813791"/>
                                  <a:pt x="419473" y="3818781"/>
                                </a:cubicBezTo>
                                <a:cubicBezTo>
                                  <a:pt x="431449" y="3828761"/>
                                  <a:pt x="433046" y="3846726"/>
                                  <a:pt x="423066" y="3858701"/>
                                </a:cubicBezTo>
                                <a:cubicBezTo>
                                  <a:pt x="410291" y="3874669"/>
                                  <a:pt x="397118" y="3890238"/>
                                  <a:pt x="384342" y="3905807"/>
                                </a:cubicBezTo>
                                <a:cubicBezTo>
                                  <a:pt x="383146" y="3907404"/>
                                  <a:pt x="380750" y="3907404"/>
                                  <a:pt x="379154" y="3906206"/>
                                </a:cubicBezTo>
                                <a:lnTo>
                                  <a:pt x="332446" y="3867085"/>
                                </a:lnTo>
                                <a:cubicBezTo>
                                  <a:pt x="320470" y="3857105"/>
                                  <a:pt x="318874" y="3839141"/>
                                  <a:pt x="328854" y="3827164"/>
                                </a:cubicBezTo>
                                <a:cubicBezTo>
                                  <a:pt x="333644" y="3820777"/>
                                  <a:pt x="340830" y="3817583"/>
                                  <a:pt x="348015" y="3816785"/>
                                </a:cubicBezTo>
                                <a:cubicBezTo>
                                  <a:pt x="355201" y="3815986"/>
                                  <a:pt x="362786" y="3818381"/>
                                  <a:pt x="368773" y="3823571"/>
                                </a:cubicBezTo>
                                <a:lnTo>
                                  <a:pt x="374761" y="3828361"/>
                                </a:lnTo>
                                <a:lnTo>
                                  <a:pt x="379553" y="3822373"/>
                                </a:lnTo>
                                <a:cubicBezTo>
                                  <a:pt x="384543" y="3816386"/>
                                  <a:pt x="391529" y="3812993"/>
                                  <a:pt x="398764" y="3812344"/>
                                </a:cubicBezTo>
                                <a:close/>
                                <a:moveTo>
                                  <a:pt x="7102801" y="3805906"/>
                                </a:moveTo>
                                <a:cubicBezTo>
                                  <a:pt x="7097462" y="3806405"/>
                                  <a:pt x="7092272" y="3809000"/>
                                  <a:pt x="7088480" y="3813591"/>
                                </a:cubicBezTo>
                                <a:lnTo>
                                  <a:pt x="7081294" y="3822374"/>
                                </a:lnTo>
                                <a:cubicBezTo>
                                  <a:pt x="7080097" y="3823971"/>
                                  <a:pt x="7077702" y="3823971"/>
                                  <a:pt x="7076105" y="3822773"/>
                                </a:cubicBezTo>
                                <a:lnTo>
                                  <a:pt x="7067322" y="3815587"/>
                                </a:lnTo>
                                <a:cubicBezTo>
                                  <a:pt x="7062532" y="3811994"/>
                                  <a:pt x="7056943" y="3810397"/>
                                  <a:pt x="7051754" y="3810796"/>
                                </a:cubicBezTo>
                                <a:cubicBezTo>
                                  <a:pt x="7046563" y="3811195"/>
                                  <a:pt x="7041373" y="3813990"/>
                                  <a:pt x="7037781" y="3818381"/>
                                </a:cubicBezTo>
                                <a:cubicBezTo>
                                  <a:pt x="7030196" y="3827564"/>
                                  <a:pt x="7031393" y="3840737"/>
                                  <a:pt x="7040575" y="3848322"/>
                                </a:cubicBezTo>
                                <a:lnTo>
                                  <a:pt x="7084488" y="3885048"/>
                                </a:lnTo>
                                <a:cubicBezTo>
                                  <a:pt x="7096464" y="3870278"/>
                                  <a:pt x="7108839" y="3855507"/>
                                  <a:pt x="7120815" y="3840737"/>
                                </a:cubicBezTo>
                                <a:cubicBezTo>
                                  <a:pt x="7128400" y="3831556"/>
                                  <a:pt x="7127202" y="3818381"/>
                                  <a:pt x="7118021" y="3810796"/>
                                </a:cubicBezTo>
                                <a:cubicBezTo>
                                  <a:pt x="7113630" y="3807004"/>
                                  <a:pt x="7108141" y="3805407"/>
                                  <a:pt x="7102801" y="3805906"/>
                                </a:cubicBezTo>
                                <a:close/>
                                <a:moveTo>
                                  <a:pt x="7101703" y="3799170"/>
                                </a:moveTo>
                                <a:cubicBezTo>
                                  <a:pt x="7108939" y="3798521"/>
                                  <a:pt x="7116424" y="3800617"/>
                                  <a:pt x="7122412" y="3805607"/>
                                </a:cubicBezTo>
                                <a:cubicBezTo>
                                  <a:pt x="7134388" y="3815587"/>
                                  <a:pt x="7135985" y="3833552"/>
                                  <a:pt x="7126005" y="3845527"/>
                                </a:cubicBezTo>
                                <a:cubicBezTo>
                                  <a:pt x="7113230" y="3861495"/>
                                  <a:pt x="7100057" y="3877064"/>
                                  <a:pt x="7087282" y="3892633"/>
                                </a:cubicBezTo>
                                <a:cubicBezTo>
                                  <a:pt x="7086085" y="3894230"/>
                                  <a:pt x="7083690" y="3894230"/>
                                  <a:pt x="7082093" y="3893032"/>
                                </a:cubicBezTo>
                                <a:lnTo>
                                  <a:pt x="7035385" y="3853911"/>
                                </a:lnTo>
                                <a:cubicBezTo>
                                  <a:pt x="7023409" y="3843931"/>
                                  <a:pt x="7021813" y="3825967"/>
                                  <a:pt x="7031793" y="3813990"/>
                                </a:cubicBezTo>
                                <a:cubicBezTo>
                                  <a:pt x="7036583" y="3807603"/>
                                  <a:pt x="7043769" y="3804409"/>
                                  <a:pt x="7050954" y="3803611"/>
                                </a:cubicBezTo>
                                <a:cubicBezTo>
                                  <a:pt x="7058540" y="3802812"/>
                                  <a:pt x="7065726" y="3804808"/>
                                  <a:pt x="7071714" y="3810397"/>
                                </a:cubicBezTo>
                                <a:lnTo>
                                  <a:pt x="7077702" y="3815187"/>
                                </a:lnTo>
                                <a:lnTo>
                                  <a:pt x="7082492" y="3809199"/>
                                </a:lnTo>
                                <a:cubicBezTo>
                                  <a:pt x="7087482" y="3803212"/>
                                  <a:pt x="7094468" y="3799819"/>
                                  <a:pt x="7101703" y="3799170"/>
                                </a:cubicBezTo>
                                <a:close/>
                                <a:moveTo>
                                  <a:pt x="1700755" y="3797873"/>
                                </a:moveTo>
                                <a:cubicBezTo>
                                  <a:pt x="1711384" y="3800318"/>
                                  <a:pt x="1721064" y="3806805"/>
                                  <a:pt x="1727252" y="3816785"/>
                                </a:cubicBezTo>
                                <a:lnTo>
                                  <a:pt x="1721663" y="3820378"/>
                                </a:lnTo>
                                <a:cubicBezTo>
                                  <a:pt x="1711284" y="3803611"/>
                                  <a:pt x="1688929" y="3798421"/>
                                  <a:pt x="1672161" y="3808801"/>
                                </a:cubicBezTo>
                                <a:cubicBezTo>
                                  <a:pt x="1655395" y="3819181"/>
                                  <a:pt x="1650205" y="3841536"/>
                                  <a:pt x="1660585" y="3858302"/>
                                </a:cubicBezTo>
                                <a:lnTo>
                                  <a:pt x="1654996" y="3861895"/>
                                </a:lnTo>
                                <a:cubicBezTo>
                                  <a:pt x="1642621" y="3841935"/>
                                  <a:pt x="1648609" y="3815588"/>
                                  <a:pt x="1668568" y="3803212"/>
                                </a:cubicBezTo>
                                <a:cubicBezTo>
                                  <a:pt x="1678548" y="3797025"/>
                                  <a:pt x="1690126" y="3795428"/>
                                  <a:pt x="1700755" y="3797873"/>
                                </a:cubicBezTo>
                                <a:close/>
                                <a:moveTo>
                                  <a:pt x="6445770" y="3734151"/>
                                </a:moveTo>
                                <a:cubicBezTo>
                                  <a:pt x="6442976" y="3734151"/>
                                  <a:pt x="6440580" y="3735747"/>
                                  <a:pt x="6438185" y="3738143"/>
                                </a:cubicBezTo>
                                <a:lnTo>
                                  <a:pt x="6436988" y="3739341"/>
                                </a:lnTo>
                                <a:lnTo>
                                  <a:pt x="6435391" y="3738542"/>
                                </a:lnTo>
                                <a:cubicBezTo>
                                  <a:pt x="6432596" y="3736945"/>
                                  <a:pt x="6429802" y="3736147"/>
                                  <a:pt x="6427407" y="3736546"/>
                                </a:cubicBezTo>
                                <a:cubicBezTo>
                                  <a:pt x="6425011" y="3736546"/>
                                  <a:pt x="6422615" y="3738143"/>
                                  <a:pt x="6421418" y="3740539"/>
                                </a:cubicBezTo>
                                <a:cubicBezTo>
                                  <a:pt x="6419821" y="3742934"/>
                                  <a:pt x="6419821" y="3746128"/>
                                  <a:pt x="6421019" y="3749321"/>
                                </a:cubicBezTo>
                                <a:cubicBezTo>
                                  <a:pt x="6424212" y="3757704"/>
                                  <a:pt x="6434992" y="3763293"/>
                                  <a:pt x="6439383" y="3765289"/>
                                </a:cubicBezTo>
                                <a:cubicBezTo>
                                  <a:pt x="6440181" y="3765688"/>
                                  <a:pt x="6440980" y="3765289"/>
                                  <a:pt x="6441778" y="3764890"/>
                                </a:cubicBezTo>
                                <a:cubicBezTo>
                                  <a:pt x="6445770" y="3761696"/>
                                  <a:pt x="6454552" y="3753712"/>
                                  <a:pt x="6455351" y="3745329"/>
                                </a:cubicBezTo>
                                <a:cubicBezTo>
                                  <a:pt x="6455750" y="3741736"/>
                                  <a:pt x="6454552" y="3738542"/>
                                  <a:pt x="6452556" y="3736546"/>
                                </a:cubicBezTo>
                                <a:cubicBezTo>
                                  <a:pt x="6450560" y="3734550"/>
                                  <a:pt x="6448165" y="3733751"/>
                                  <a:pt x="6445770" y="3734151"/>
                                </a:cubicBezTo>
                                <a:close/>
                                <a:moveTo>
                                  <a:pt x="6445371" y="3730159"/>
                                </a:moveTo>
                                <a:cubicBezTo>
                                  <a:pt x="6449363" y="3729759"/>
                                  <a:pt x="6452956" y="3730957"/>
                                  <a:pt x="6455750" y="3733751"/>
                                </a:cubicBezTo>
                                <a:cubicBezTo>
                                  <a:pt x="6458544" y="3736546"/>
                                  <a:pt x="6460141" y="3741337"/>
                                  <a:pt x="6459742" y="3745728"/>
                                </a:cubicBezTo>
                                <a:cubicBezTo>
                                  <a:pt x="6459343" y="3750120"/>
                                  <a:pt x="6456948" y="3754511"/>
                                  <a:pt x="6452956" y="3759700"/>
                                </a:cubicBezTo>
                                <a:cubicBezTo>
                                  <a:pt x="6449762" y="3763293"/>
                                  <a:pt x="6446568" y="3766487"/>
                                  <a:pt x="6444173" y="3768483"/>
                                </a:cubicBezTo>
                                <a:cubicBezTo>
                                  <a:pt x="6443375" y="3769281"/>
                                  <a:pt x="6442177" y="3770079"/>
                                  <a:pt x="6440980" y="3770079"/>
                                </a:cubicBezTo>
                                <a:cubicBezTo>
                                  <a:pt x="6439782" y="3770479"/>
                                  <a:pt x="6438584" y="3770079"/>
                                  <a:pt x="6437387" y="3769680"/>
                                </a:cubicBezTo>
                                <a:cubicBezTo>
                                  <a:pt x="6431399" y="3766886"/>
                                  <a:pt x="6420619" y="3760898"/>
                                  <a:pt x="6417027" y="3751716"/>
                                </a:cubicBezTo>
                                <a:cubicBezTo>
                                  <a:pt x="6415430" y="3747325"/>
                                  <a:pt x="6415430" y="3742535"/>
                                  <a:pt x="6417825" y="3738942"/>
                                </a:cubicBezTo>
                                <a:cubicBezTo>
                                  <a:pt x="6419821" y="3735348"/>
                                  <a:pt x="6423015" y="3732953"/>
                                  <a:pt x="6427008" y="3732554"/>
                                </a:cubicBezTo>
                                <a:cubicBezTo>
                                  <a:pt x="6430201" y="3732155"/>
                                  <a:pt x="6433395" y="3732953"/>
                                  <a:pt x="6436588" y="3734550"/>
                                </a:cubicBezTo>
                                <a:cubicBezTo>
                                  <a:pt x="6439383" y="3732155"/>
                                  <a:pt x="6442576" y="3730558"/>
                                  <a:pt x="6445371" y="3730159"/>
                                </a:cubicBezTo>
                                <a:close/>
                                <a:moveTo>
                                  <a:pt x="1956789" y="3723771"/>
                                </a:moveTo>
                                <a:cubicBezTo>
                                  <a:pt x="1949203" y="3726168"/>
                                  <a:pt x="1945211" y="3733752"/>
                                  <a:pt x="1947607" y="3741337"/>
                                </a:cubicBezTo>
                                <a:cubicBezTo>
                                  <a:pt x="1950003" y="3748922"/>
                                  <a:pt x="1957588" y="3752914"/>
                                  <a:pt x="1965172" y="3750519"/>
                                </a:cubicBezTo>
                                <a:cubicBezTo>
                                  <a:pt x="1972757" y="3748124"/>
                                  <a:pt x="1976749" y="3740539"/>
                                  <a:pt x="1974354" y="3732954"/>
                                </a:cubicBezTo>
                                <a:cubicBezTo>
                                  <a:pt x="1971959" y="3725369"/>
                                  <a:pt x="1964374" y="3721376"/>
                                  <a:pt x="1956789" y="3723771"/>
                                </a:cubicBezTo>
                                <a:close/>
                                <a:moveTo>
                                  <a:pt x="1954394" y="3716187"/>
                                </a:moveTo>
                                <a:cubicBezTo>
                                  <a:pt x="1965971" y="3712594"/>
                                  <a:pt x="1978346" y="3718981"/>
                                  <a:pt x="1981939" y="3730559"/>
                                </a:cubicBezTo>
                                <a:cubicBezTo>
                                  <a:pt x="1985532" y="3742136"/>
                                  <a:pt x="1979145" y="3754511"/>
                                  <a:pt x="1967568" y="3758104"/>
                                </a:cubicBezTo>
                                <a:cubicBezTo>
                                  <a:pt x="1955991" y="3761696"/>
                                  <a:pt x="1943616" y="3755309"/>
                                  <a:pt x="1940023" y="3743732"/>
                                </a:cubicBezTo>
                                <a:cubicBezTo>
                                  <a:pt x="1936429" y="3732156"/>
                                  <a:pt x="1942816" y="3719779"/>
                                  <a:pt x="1954394" y="3716187"/>
                                </a:cubicBezTo>
                                <a:close/>
                                <a:moveTo>
                                  <a:pt x="1950402" y="3703413"/>
                                </a:moveTo>
                                <a:cubicBezTo>
                                  <a:pt x="1931640" y="3709002"/>
                                  <a:pt x="1921260" y="3728962"/>
                                  <a:pt x="1926849" y="3747725"/>
                                </a:cubicBezTo>
                                <a:cubicBezTo>
                                  <a:pt x="1932437" y="3766487"/>
                                  <a:pt x="1952398" y="3776866"/>
                                  <a:pt x="1971161" y="3771277"/>
                                </a:cubicBezTo>
                                <a:cubicBezTo>
                                  <a:pt x="1989923" y="3765689"/>
                                  <a:pt x="2000303" y="3745729"/>
                                  <a:pt x="1994714" y="3726966"/>
                                </a:cubicBezTo>
                                <a:cubicBezTo>
                                  <a:pt x="1989124" y="3708203"/>
                                  <a:pt x="1969165" y="3697824"/>
                                  <a:pt x="1950402" y="3703413"/>
                                </a:cubicBezTo>
                                <a:close/>
                                <a:moveTo>
                                  <a:pt x="1965079" y="3693689"/>
                                </a:moveTo>
                                <a:cubicBezTo>
                                  <a:pt x="1981864" y="3695429"/>
                                  <a:pt x="1996909" y="3707106"/>
                                  <a:pt x="2002299" y="3724172"/>
                                </a:cubicBezTo>
                                <a:cubicBezTo>
                                  <a:pt x="2009485" y="3746926"/>
                                  <a:pt x="1996310" y="3771677"/>
                                  <a:pt x="1973556" y="3778463"/>
                                </a:cubicBezTo>
                                <a:cubicBezTo>
                                  <a:pt x="1950801" y="3785648"/>
                                  <a:pt x="1926449" y="3772475"/>
                                  <a:pt x="1919264" y="3749721"/>
                                </a:cubicBezTo>
                                <a:cubicBezTo>
                                  <a:pt x="1912078" y="3726966"/>
                                  <a:pt x="1925252" y="3702614"/>
                                  <a:pt x="1948007" y="3695429"/>
                                </a:cubicBezTo>
                                <a:cubicBezTo>
                                  <a:pt x="1953695" y="3693633"/>
                                  <a:pt x="1959483" y="3693109"/>
                                  <a:pt x="1965079" y="3693689"/>
                                </a:cubicBezTo>
                                <a:close/>
                                <a:moveTo>
                                  <a:pt x="4204618" y="3668582"/>
                                </a:moveTo>
                                <a:cubicBezTo>
                                  <a:pt x="4199279" y="3669081"/>
                                  <a:pt x="4194089" y="3671676"/>
                                  <a:pt x="4190297" y="3676267"/>
                                </a:cubicBezTo>
                                <a:lnTo>
                                  <a:pt x="4183111" y="3685050"/>
                                </a:lnTo>
                                <a:cubicBezTo>
                                  <a:pt x="4181914" y="3686647"/>
                                  <a:pt x="4179519" y="3686647"/>
                                  <a:pt x="4177922" y="3685449"/>
                                </a:cubicBezTo>
                                <a:lnTo>
                                  <a:pt x="4169139" y="3678263"/>
                                </a:lnTo>
                                <a:cubicBezTo>
                                  <a:pt x="4164349" y="3674670"/>
                                  <a:pt x="4158760" y="3673073"/>
                                  <a:pt x="4153571" y="3673472"/>
                                </a:cubicBezTo>
                                <a:cubicBezTo>
                                  <a:pt x="4148380" y="3673871"/>
                                  <a:pt x="4143190" y="3676666"/>
                                  <a:pt x="4139598" y="3681057"/>
                                </a:cubicBezTo>
                                <a:cubicBezTo>
                                  <a:pt x="4132013" y="3690240"/>
                                  <a:pt x="4133210" y="3703413"/>
                                  <a:pt x="4142392" y="3710998"/>
                                </a:cubicBezTo>
                                <a:lnTo>
                                  <a:pt x="4186305" y="3747724"/>
                                </a:lnTo>
                                <a:cubicBezTo>
                                  <a:pt x="4198281" y="3732954"/>
                                  <a:pt x="4210656" y="3718184"/>
                                  <a:pt x="4222632" y="3703413"/>
                                </a:cubicBezTo>
                                <a:cubicBezTo>
                                  <a:pt x="4230217" y="3694232"/>
                                  <a:pt x="4229019" y="3681057"/>
                                  <a:pt x="4219838" y="3673472"/>
                                </a:cubicBezTo>
                                <a:cubicBezTo>
                                  <a:pt x="4215447" y="3669680"/>
                                  <a:pt x="4209958" y="3668083"/>
                                  <a:pt x="4204618" y="3668582"/>
                                </a:cubicBezTo>
                                <a:close/>
                                <a:moveTo>
                                  <a:pt x="5478361" y="3664541"/>
                                </a:moveTo>
                                <a:cubicBezTo>
                                  <a:pt x="5488990" y="3666986"/>
                                  <a:pt x="5498671" y="3673473"/>
                                  <a:pt x="5504859" y="3683453"/>
                                </a:cubicBezTo>
                                <a:lnTo>
                                  <a:pt x="5499270" y="3687046"/>
                                </a:lnTo>
                                <a:cubicBezTo>
                                  <a:pt x="5488891" y="3670279"/>
                                  <a:pt x="5466536" y="3665089"/>
                                  <a:pt x="5449769" y="3675469"/>
                                </a:cubicBezTo>
                                <a:cubicBezTo>
                                  <a:pt x="5433002" y="3685849"/>
                                  <a:pt x="5427812" y="3708204"/>
                                  <a:pt x="5438192" y="3724970"/>
                                </a:cubicBezTo>
                                <a:lnTo>
                                  <a:pt x="5432603" y="3728563"/>
                                </a:lnTo>
                                <a:cubicBezTo>
                                  <a:pt x="5420228" y="3708603"/>
                                  <a:pt x="5426216" y="3682256"/>
                                  <a:pt x="5446176" y="3669880"/>
                                </a:cubicBezTo>
                                <a:cubicBezTo>
                                  <a:pt x="5456156" y="3663693"/>
                                  <a:pt x="5467733" y="3662096"/>
                                  <a:pt x="5478361" y="3664541"/>
                                </a:cubicBezTo>
                                <a:close/>
                                <a:moveTo>
                                  <a:pt x="4203520" y="3661846"/>
                                </a:moveTo>
                                <a:cubicBezTo>
                                  <a:pt x="4210756" y="3661197"/>
                                  <a:pt x="4218241" y="3663293"/>
                                  <a:pt x="4224229" y="3668283"/>
                                </a:cubicBezTo>
                                <a:cubicBezTo>
                                  <a:pt x="4236205" y="3678263"/>
                                  <a:pt x="4237802" y="3696228"/>
                                  <a:pt x="4227822" y="3708204"/>
                                </a:cubicBezTo>
                                <a:cubicBezTo>
                                  <a:pt x="4215047" y="3724172"/>
                                  <a:pt x="4201874" y="3739740"/>
                                  <a:pt x="4189099" y="3755309"/>
                                </a:cubicBezTo>
                                <a:cubicBezTo>
                                  <a:pt x="4187902" y="3756906"/>
                                  <a:pt x="4185507" y="3756906"/>
                                  <a:pt x="4183910" y="3755708"/>
                                </a:cubicBezTo>
                                <a:lnTo>
                                  <a:pt x="4137202" y="3716587"/>
                                </a:lnTo>
                                <a:cubicBezTo>
                                  <a:pt x="4125226" y="3706607"/>
                                  <a:pt x="4123630" y="3688643"/>
                                  <a:pt x="4133610" y="3676666"/>
                                </a:cubicBezTo>
                                <a:cubicBezTo>
                                  <a:pt x="4138400" y="3670279"/>
                                  <a:pt x="4145586" y="3667085"/>
                                  <a:pt x="4152771" y="3666287"/>
                                </a:cubicBezTo>
                                <a:cubicBezTo>
                                  <a:pt x="4160357" y="3665488"/>
                                  <a:pt x="4167543" y="3667883"/>
                                  <a:pt x="4173531" y="3673073"/>
                                </a:cubicBezTo>
                                <a:lnTo>
                                  <a:pt x="4179519" y="3677863"/>
                                </a:lnTo>
                                <a:lnTo>
                                  <a:pt x="4184309" y="3671875"/>
                                </a:lnTo>
                                <a:cubicBezTo>
                                  <a:pt x="4189299" y="3665887"/>
                                  <a:pt x="4196285" y="3662494"/>
                                  <a:pt x="4203520" y="3661846"/>
                                </a:cubicBezTo>
                                <a:close/>
                                <a:moveTo>
                                  <a:pt x="3547595" y="3596827"/>
                                </a:moveTo>
                                <a:cubicBezTo>
                                  <a:pt x="3544799" y="3596827"/>
                                  <a:pt x="3542403" y="3598424"/>
                                  <a:pt x="3540009" y="3600819"/>
                                </a:cubicBezTo>
                                <a:lnTo>
                                  <a:pt x="3538810" y="3602017"/>
                                </a:lnTo>
                                <a:lnTo>
                                  <a:pt x="3537215" y="3601218"/>
                                </a:lnTo>
                                <a:cubicBezTo>
                                  <a:pt x="3534418" y="3599621"/>
                                  <a:pt x="3531624" y="3598823"/>
                                  <a:pt x="3529228" y="3599222"/>
                                </a:cubicBezTo>
                                <a:cubicBezTo>
                                  <a:pt x="3526834" y="3599621"/>
                                  <a:pt x="3524437" y="3600819"/>
                                  <a:pt x="3523243" y="3603215"/>
                                </a:cubicBezTo>
                                <a:cubicBezTo>
                                  <a:pt x="3521643" y="3605610"/>
                                  <a:pt x="3521643" y="3608804"/>
                                  <a:pt x="3522841" y="3611997"/>
                                </a:cubicBezTo>
                                <a:cubicBezTo>
                                  <a:pt x="3526035" y="3620380"/>
                                  <a:pt x="3536816" y="3625969"/>
                                  <a:pt x="3541207" y="3627965"/>
                                </a:cubicBezTo>
                                <a:cubicBezTo>
                                  <a:pt x="3542006" y="3628364"/>
                                  <a:pt x="3542802" y="3627965"/>
                                  <a:pt x="3543602" y="3627566"/>
                                </a:cubicBezTo>
                                <a:cubicBezTo>
                                  <a:pt x="3547595" y="3624372"/>
                                  <a:pt x="3556379" y="3616388"/>
                                  <a:pt x="3557176" y="3608005"/>
                                </a:cubicBezTo>
                                <a:cubicBezTo>
                                  <a:pt x="3557577" y="3604412"/>
                                  <a:pt x="3556379" y="3601218"/>
                                  <a:pt x="3554380" y="3599222"/>
                                </a:cubicBezTo>
                                <a:cubicBezTo>
                                  <a:pt x="3552388" y="3597226"/>
                                  <a:pt x="3549992" y="3596428"/>
                                  <a:pt x="3547595" y="3596827"/>
                                </a:cubicBezTo>
                                <a:close/>
                                <a:moveTo>
                                  <a:pt x="3547198" y="3592835"/>
                                </a:moveTo>
                                <a:cubicBezTo>
                                  <a:pt x="3551189" y="3592436"/>
                                  <a:pt x="3554781" y="3593633"/>
                                  <a:pt x="3557577" y="3596428"/>
                                </a:cubicBezTo>
                                <a:cubicBezTo>
                                  <a:pt x="3560373" y="3599222"/>
                                  <a:pt x="3561967" y="3604013"/>
                                  <a:pt x="3561570" y="3608404"/>
                                </a:cubicBezTo>
                                <a:cubicBezTo>
                                  <a:pt x="3561170" y="3612796"/>
                                  <a:pt x="3558775" y="3617187"/>
                                  <a:pt x="3554781" y="3622376"/>
                                </a:cubicBezTo>
                                <a:cubicBezTo>
                                  <a:pt x="3551588" y="3625969"/>
                                  <a:pt x="3548393" y="3629163"/>
                                  <a:pt x="3546000" y="3631159"/>
                                </a:cubicBezTo>
                                <a:cubicBezTo>
                                  <a:pt x="3545199" y="3631957"/>
                                  <a:pt x="3544003" y="3632755"/>
                                  <a:pt x="3542802" y="3632755"/>
                                </a:cubicBezTo>
                                <a:cubicBezTo>
                                  <a:pt x="3541609" y="3633155"/>
                                  <a:pt x="3540406" y="3632755"/>
                                  <a:pt x="3539212" y="3632356"/>
                                </a:cubicBezTo>
                                <a:cubicBezTo>
                                  <a:pt x="3533222" y="3629562"/>
                                  <a:pt x="3522442" y="3623574"/>
                                  <a:pt x="3518847" y="3614392"/>
                                </a:cubicBezTo>
                                <a:cubicBezTo>
                                  <a:pt x="3517252" y="3610001"/>
                                  <a:pt x="3517252" y="3605211"/>
                                  <a:pt x="3519651" y="3601618"/>
                                </a:cubicBezTo>
                                <a:cubicBezTo>
                                  <a:pt x="3521643" y="3598024"/>
                                  <a:pt x="3524839" y="3595629"/>
                                  <a:pt x="3528831" y="3595230"/>
                                </a:cubicBezTo>
                                <a:cubicBezTo>
                                  <a:pt x="3532022" y="3594831"/>
                                  <a:pt x="3535218" y="3595629"/>
                                  <a:pt x="3538411" y="3597226"/>
                                </a:cubicBezTo>
                                <a:cubicBezTo>
                                  <a:pt x="3541207" y="3594831"/>
                                  <a:pt x="3544402" y="3593234"/>
                                  <a:pt x="3547198" y="3592835"/>
                                </a:cubicBezTo>
                                <a:close/>
                                <a:moveTo>
                                  <a:pt x="5734399" y="3590440"/>
                                </a:moveTo>
                                <a:cubicBezTo>
                                  <a:pt x="5726814" y="3592836"/>
                                  <a:pt x="5722821" y="3600421"/>
                                  <a:pt x="5725216" y="3608005"/>
                                </a:cubicBezTo>
                                <a:cubicBezTo>
                                  <a:pt x="5727612" y="3615590"/>
                                  <a:pt x="5735197" y="3619582"/>
                                  <a:pt x="5742782" y="3617187"/>
                                </a:cubicBezTo>
                                <a:cubicBezTo>
                                  <a:pt x="5750367" y="3614792"/>
                                  <a:pt x="5754359" y="3607207"/>
                                  <a:pt x="5751963" y="3599622"/>
                                </a:cubicBezTo>
                                <a:cubicBezTo>
                                  <a:pt x="5749568" y="3592037"/>
                                  <a:pt x="5741584" y="3588044"/>
                                  <a:pt x="5734399" y="3590440"/>
                                </a:cubicBezTo>
                                <a:close/>
                                <a:moveTo>
                                  <a:pt x="5731604" y="3582855"/>
                                </a:moveTo>
                                <a:cubicBezTo>
                                  <a:pt x="5743181" y="3579262"/>
                                  <a:pt x="5755556" y="3585649"/>
                                  <a:pt x="5759149" y="3597227"/>
                                </a:cubicBezTo>
                                <a:cubicBezTo>
                                  <a:pt x="5763141" y="3608804"/>
                                  <a:pt x="5756355" y="3621179"/>
                                  <a:pt x="5744778" y="3624772"/>
                                </a:cubicBezTo>
                                <a:cubicBezTo>
                                  <a:pt x="5733201" y="3628364"/>
                                  <a:pt x="5720825" y="3621977"/>
                                  <a:pt x="5717232" y="3610401"/>
                                </a:cubicBezTo>
                                <a:cubicBezTo>
                                  <a:pt x="5713639" y="3598824"/>
                                  <a:pt x="5720026" y="3586448"/>
                                  <a:pt x="5731604" y="3582855"/>
                                </a:cubicBezTo>
                                <a:close/>
                                <a:moveTo>
                                  <a:pt x="5728011" y="3570080"/>
                                </a:moveTo>
                                <a:cubicBezTo>
                                  <a:pt x="5709248" y="3575669"/>
                                  <a:pt x="5698869" y="3595629"/>
                                  <a:pt x="5704458" y="3614392"/>
                                </a:cubicBezTo>
                                <a:cubicBezTo>
                                  <a:pt x="5710046" y="3633154"/>
                                  <a:pt x="5730007" y="3643533"/>
                                  <a:pt x="5748770" y="3637944"/>
                                </a:cubicBezTo>
                                <a:cubicBezTo>
                                  <a:pt x="5767532" y="3632356"/>
                                  <a:pt x="5777911" y="3612396"/>
                                  <a:pt x="5772322" y="3593633"/>
                                </a:cubicBezTo>
                                <a:cubicBezTo>
                                  <a:pt x="5766734" y="3574870"/>
                                  <a:pt x="5746774" y="3564092"/>
                                  <a:pt x="5728011" y="3570080"/>
                                </a:cubicBezTo>
                                <a:close/>
                                <a:moveTo>
                                  <a:pt x="5742688" y="3560356"/>
                                </a:moveTo>
                                <a:cubicBezTo>
                                  <a:pt x="5759473" y="3562096"/>
                                  <a:pt x="5774518" y="3573773"/>
                                  <a:pt x="5779907" y="3590839"/>
                                </a:cubicBezTo>
                                <a:cubicBezTo>
                                  <a:pt x="5786693" y="3613593"/>
                                  <a:pt x="5773919" y="3637944"/>
                                  <a:pt x="5751165" y="3645130"/>
                                </a:cubicBezTo>
                                <a:cubicBezTo>
                                  <a:pt x="5728411" y="3652316"/>
                                  <a:pt x="5704058" y="3639142"/>
                                  <a:pt x="5696873" y="3616388"/>
                                </a:cubicBezTo>
                                <a:cubicBezTo>
                                  <a:pt x="5689687" y="3593633"/>
                                  <a:pt x="5702861" y="3569281"/>
                                  <a:pt x="5725616" y="3562096"/>
                                </a:cubicBezTo>
                                <a:cubicBezTo>
                                  <a:pt x="5731304" y="3560300"/>
                                  <a:pt x="5737093" y="3559776"/>
                                  <a:pt x="5742688" y="3560356"/>
                                </a:cubicBezTo>
                                <a:close/>
                                <a:moveTo>
                                  <a:pt x="1279298" y="3548423"/>
                                </a:moveTo>
                                <a:cubicBezTo>
                                  <a:pt x="1273959" y="3548922"/>
                                  <a:pt x="1268770" y="3551517"/>
                                  <a:pt x="1264977" y="3556108"/>
                                </a:cubicBezTo>
                                <a:lnTo>
                                  <a:pt x="1257791" y="3564891"/>
                                </a:lnTo>
                                <a:cubicBezTo>
                                  <a:pt x="1256594" y="3566488"/>
                                  <a:pt x="1254199" y="3566488"/>
                                  <a:pt x="1252602" y="3565290"/>
                                </a:cubicBezTo>
                                <a:lnTo>
                                  <a:pt x="1243819" y="3558104"/>
                                </a:lnTo>
                                <a:cubicBezTo>
                                  <a:pt x="1239029" y="3554511"/>
                                  <a:pt x="1233440" y="3552914"/>
                                  <a:pt x="1228251" y="3553313"/>
                                </a:cubicBezTo>
                                <a:cubicBezTo>
                                  <a:pt x="1222662" y="3553712"/>
                                  <a:pt x="1217871" y="3556108"/>
                                  <a:pt x="1214279" y="3560898"/>
                                </a:cubicBezTo>
                                <a:cubicBezTo>
                                  <a:pt x="1206694" y="3570081"/>
                                  <a:pt x="1207891" y="3583254"/>
                                  <a:pt x="1217073" y="3590839"/>
                                </a:cubicBezTo>
                                <a:lnTo>
                                  <a:pt x="1260985" y="3627565"/>
                                </a:lnTo>
                                <a:cubicBezTo>
                                  <a:pt x="1272961" y="3612795"/>
                                  <a:pt x="1285336" y="3598024"/>
                                  <a:pt x="1297312" y="3583254"/>
                                </a:cubicBezTo>
                                <a:cubicBezTo>
                                  <a:pt x="1304897" y="3574073"/>
                                  <a:pt x="1303700" y="3560898"/>
                                  <a:pt x="1294518" y="3553313"/>
                                </a:cubicBezTo>
                                <a:cubicBezTo>
                                  <a:pt x="1290127" y="3549521"/>
                                  <a:pt x="1284638" y="3547924"/>
                                  <a:pt x="1279298" y="3548423"/>
                                </a:cubicBezTo>
                                <a:close/>
                                <a:moveTo>
                                  <a:pt x="1278200" y="3541687"/>
                                </a:moveTo>
                                <a:cubicBezTo>
                                  <a:pt x="1285436" y="3541039"/>
                                  <a:pt x="1292921" y="3543134"/>
                                  <a:pt x="1298909" y="3548124"/>
                                </a:cubicBezTo>
                                <a:cubicBezTo>
                                  <a:pt x="1310885" y="3558104"/>
                                  <a:pt x="1312482" y="3576069"/>
                                  <a:pt x="1302502" y="3588044"/>
                                </a:cubicBezTo>
                                <a:cubicBezTo>
                                  <a:pt x="1289727" y="3604012"/>
                                  <a:pt x="1276554" y="3619581"/>
                                  <a:pt x="1263779" y="3635150"/>
                                </a:cubicBezTo>
                                <a:cubicBezTo>
                                  <a:pt x="1262582" y="3636747"/>
                                  <a:pt x="1260186" y="3636747"/>
                                  <a:pt x="1258590" y="3635549"/>
                                </a:cubicBezTo>
                                <a:lnTo>
                                  <a:pt x="1211883" y="3596428"/>
                                </a:lnTo>
                                <a:cubicBezTo>
                                  <a:pt x="1199907" y="3586448"/>
                                  <a:pt x="1198311" y="3568484"/>
                                  <a:pt x="1208291" y="3556507"/>
                                </a:cubicBezTo>
                                <a:cubicBezTo>
                                  <a:pt x="1213081" y="3550120"/>
                                  <a:pt x="1220267" y="3546926"/>
                                  <a:pt x="1227452" y="3546128"/>
                                </a:cubicBezTo>
                                <a:cubicBezTo>
                                  <a:pt x="1234638" y="3545329"/>
                                  <a:pt x="1242223" y="3547325"/>
                                  <a:pt x="1248211" y="3552914"/>
                                </a:cubicBezTo>
                                <a:lnTo>
                                  <a:pt x="1254199" y="3557704"/>
                                </a:lnTo>
                                <a:lnTo>
                                  <a:pt x="1258989" y="3551716"/>
                                </a:lnTo>
                                <a:cubicBezTo>
                                  <a:pt x="1263979" y="3545729"/>
                                  <a:pt x="1270965" y="3542336"/>
                                  <a:pt x="1278200" y="3541687"/>
                                </a:cubicBezTo>
                                <a:close/>
                                <a:moveTo>
                                  <a:pt x="2580191" y="3527215"/>
                                </a:moveTo>
                                <a:cubicBezTo>
                                  <a:pt x="2590821" y="3529660"/>
                                  <a:pt x="2600501" y="3536147"/>
                                  <a:pt x="2606689" y="3546128"/>
                                </a:cubicBezTo>
                                <a:lnTo>
                                  <a:pt x="2601101" y="3549721"/>
                                </a:lnTo>
                                <a:cubicBezTo>
                                  <a:pt x="2590720" y="3532954"/>
                                  <a:pt x="2568366" y="3527764"/>
                                  <a:pt x="2551598" y="3538143"/>
                                </a:cubicBezTo>
                                <a:cubicBezTo>
                                  <a:pt x="2534831" y="3548524"/>
                                  <a:pt x="2529641" y="3570879"/>
                                  <a:pt x="2540021" y="3587645"/>
                                </a:cubicBezTo>
                                <a:lnTo>
                                  <a:pt x="2534433" y="3591238"/>
                                </a:lnTo>
                                <a:cubicBezTo>
                                  <a:pt x="2522057" y="3571278"/>
                                  <a:pt x="2528044" y="3544931"/>
                                  <a:pt x="2548006" y="3532555"/>
                                </a:cubicBezTo>
                                <a:cubicBezTo>
                                  <a:pt x="2557985" y="3526367"/>
                                  <a:pt x="2569562" y="3524770"/>
                                  <a:pt x="2580191" y="3527215"/>
                                </a:cubicBezTo>
                                <a:close/>
                                <a:moveTo>
                                  <a:pt x="622267" y="3476668"/>
                                </a:moveTo>
                                <a:cubicBezTo>
                                  <a:pt x="619473" y="3476668"/>
                                  <a:pt x="617076" y="3478265"/>
                                  <a:pt x="614682" y="3480660"/>
                                </a:cubicBezTo>
                                <a:lnTo>
                                  <a:pt x="613484" y="3481858"/>
                                </a:lnTo>
                                <a:lnTo>
                                  <a:pt x="611887" y="3481060"/>
                                </a:lnTo>
                                <a:cubicBezTo>
                                  <a:pt x="609092" y="3479462"/>
                                  <a:pt x="606298" y="3478664"/>
                                  <a:pt x="603903" y="3479063"/>
                                </a:cubicBezTo>
                                <a:cubicBezTo>
                                  <a:pt x="601508" y="3479462"/>
                                  <a:pt x="599112" y="3480660"/>
                                  <a:pt x="597915" y="3483056"/>
                                </a:cubicBezTo>
                                <a:cubicBezTo>
                                  <a:pt x="596318" y="3485451"/>
                                  <a:pt x="596318" y="3488645"/>
                                  <a:pt x="597516" y="3491838"/>
                                </a:cubicBezTo>
                                <a:cubicBezTo>
                                  <a:pt x="600709" y="3500222"/>
                                  <a:pt x="611488" y="3505810"/>
                                  <a:pt x="615879" y="3507806"/>
                                </a:cubicBezTo>
                                <a:cubicBezTo>
                                  <a:pt x="616677" y="3508206"/>
                                  <a:pt x="617477" y="3507806"/>
                                  <a:pt x="618274" y="3507407"/>
                                </a:cubicBezTo>
                                <a:cubicBezTo>
                                  <a:pt x="621868" y="3504214"/>
                                  <a:pt x="631049" y="3495830"/>
                                  <a:pt x="631848" y="3487846"/>
                                </a:cubicBezTo>
                                <a:cubicBezTo>
                                  <a:pt x="632247" y="3484254"/>
                                  <a:pt x="631049" y="3481060"/>
                                  <a:pt x="629053" y="3479063"/>
                                </a:cubicBezTo>
                                <a:cubicBezTo>
                                  <a:pt x="627057" y="3477067"/>
                                  <a:pt x="624662" y="3476269"/>
                                  <a:pt x="622267" y="3476668"/>
                                </a:cubicBezTo>
                                <a:close/>
                                <a:moveTo>
                                  <a:pt x="621868" y="3472277"/>
                                </a:moveTo>
                                <a:cubicBezTo>
                                  <a:pt x="625860" y="3471878"/>
                                  <a:pt x="629453" y="3473075"/>
                                  <a:pt x="632247" y="3475870"/>
                                </a:cubicBezTo>
                                <a:cubicBezTo>
                                  <a:pt x="635041" y="3478664"/>
                                  <a:pt x="636638" y="3483455"/>
                                  <a:pt x="636239" y="3487846"/>
                                </a:cubicBezTo>
                                <a:cubicBezTo>
                                  <a:pt x="635441" y="3492238"/>
                                  <a:pt x="633445" y="3497028"/>
                                  <a:pt x="629453" y="3501818"/>
                                </a:cubicBezTo>
                                <a:cubicBezTo>
                                  <a:pt x="626259" y="3505411"/>
                                  <a:pt x="623065" y="3508605"/>
                                  <a:pt x="620670" y="3510601"/>
                                </a:cubicBezTo>
                                <a:cubicBezTo>
                                  <a:pt x="619871" y="3511399"/>
                                  <a:pt x="618674" y="3512197"/>
                                  <a:pt x="617477" y="3512197"/>
                                </a:cubicBezTo>
                                <a:cubicBezTo>
                                  <a:pt x="616278" y="3512597"/>
                                  <a:pt x="615080" y="3512197"/>
                                  <a:pt x="613883" y="3511798"/>
                                </a:cubicBezTo>
                                <a:cubicBezTo>
                                  <a:pt x="607895" y="3509004"/>
                                  <a:pt x="597116" y="3503016"/>
                                  <a:pt x="593524" y="3493834"/>
                                </a:cubicBezTo>
                                <a:cubicBezTo>
                                  <a:pt x="591927" y="3489443"/>
                                  <a:pt x="591927" y="3484653"/>
                                  <a:pt x="594322" y="3481060"/>
                                </a:cubicBezTo>
                                <a:cubicBezTo>
                                  <a:pt x="596318" y="3477466"/>
                                  <a:pt x="599512" y="3475071"/>
                                  <a:pt x="603504" y="3474672"/>
                                </a:cubicBezTo>
                                <a:cubicBezTo>
                                  <a:pt x="606697" y="3474273"/>
                                  <a:pt x="609891" y="3475071"/>
                                  <a:pt x="613084" y="3476668"/>
                                </a:cubicBezTo>
                                <a:cubicBezTo>
                                  <a:pt x="615879" y="3474273"/>
                                  <a:pt x="619073" y="3472676"/>
                                  <a:pt x="621868" y="3472277"/>
                                </a:cubicBezTo>
                                <a:close/>
                                <a:moveTo>
                                  <a:pt x="7325205" y="3463494"/>
                                </a:moveTo>
                                <a:cubicBezTo>
                                  <a:pt x="7322411" y="3463494"/>
                                  <a:pt x="7320016" y="3465091"/>
                                  <a:pt x="7317620" y="3467486"/>
                                </a:cubicBezTo>
                                <a:lnTo>
                                  <a:pt x="7316423" y="3468684"/>
                                </a:lnTo>
                                <a:lnTo>
                                  <a:pt x="7314826" y="3467886"/>
                                </a:lnTo>
                                <a:cubicBezTo>
                                  <a:pt x="7312032" y="3466288"/>
                                  <a:pt x="7309237" y="3465490"/>
                                  <a:pt x="7306842" y="3465889"/>
                                </a:cubicBezTo>
                                <a:cubicBezTo>
                                  <a:pt x="7304446" y="3465889"/>
                                  <a:pt x="7302051" y="3467486"/>
                                  <a:pt x="7300853" y="3469882"/>
                                </a:cubicBezTo>
                                <a:cubicBezTo>
                                  <a:pt x="7299256" y="3472277"/>
                                  <a:pt x="7299256" y="3475471"/>
                                  <a:pt x="7300454" y="3478664"/>
                                </a:cubicBezTo>
                                <a:cubicBezTo>
                                  <a:pt x="7303647" y="3487048"/>
                                  <a:pt x="7314427" y="3492636"/>
                                  <a:pt x="7318818" y="3494632"/>
                                </a:cubicBezTo>
                                <a:cubicBezTo>
                                  <a:pt x="7319616" y="3495032"/>
                                  <a:pt x="7320415" y="3494632"/>
                                  <a:pt x="7321213" y="3494233"/>
                                </a:cubicBezTo>
                                <a:cubicBezTo>
                                  <a:pt x="7324806" y="3491040"/>
                                  <a:pt x="7333987" y="3482656"/>
                                  <a:pt x="7334786" y="3474672"/>
                                </a:cubicBezTo>
                                <a:cubicBezTo>
                                  <a:pt x="7335185" y="3471080"/>
                                  <a:pt x="7333987" y="3467886"/>
                                  <a:pt x="7331992" y="3465889"/>
                                </a:cubicBezTo>
                                <a:cubicBezTo>
                                  <a:pt x="7329996" y="3463893"/>
                                  <a:pt x="7327600" y="3463095"/>
                                  <a:pt x="7325205" y="3463494"/>
                                </a:cubicBezTo>
                                <a:close/>
                                <a:moveTo>
                                  <a:pt x="7324806" y="3459103"/>
                                </a:moveTo>
                                <a:cubicBezTo>
                                  <a:pt x="7328798" y="3458704"/>
                                  <a:pt x="7332391" y="3459901"/>
                                  <a:pt x="7335185" y="3462696"/>
                                </a:cubicBezTo>
                                <a:cubicBezTo>
                                  <a:pt x="7337979" y="3465490"/>
                                  <a:pt x="7339576" y="3470281"/>
                                  <a:pt x="7339177" y="3474672"/>
                                </a:cubicBezTo>
                                <a:cubicBezTo>
                                  <a:pt x="7338778" y="3479064"/>
                                  <a:pt x="7336383" y="3483854"/>
                                  <a:pt x="7332391" y="3488644"/>
                                </a:cubicBezTo>
                                <a:cubicBezTo>
                                  <a:pt x="7329197" y="3492237"/>
                                  <a:pt x="7326004" y="3495431"/>
                                  <a:pt x="7323608" y="3497427"/>
                                </a:cubicBezTo>
                                <a:cubicBezTo>
                                  <a:pt x="7322810" y="3498225"/>
                                  <a:pt x="7321612" y="3499023"/>
                                  <a:pt x="7320415" y="3499023"/>
                                </a:cubicBezTo>
                                <a:cubicBezTo>
                                  <a:pt x="7319217" y="3499423"/>
                                  <a:pt x="7318020" y="3499023"/>
                                  <a:pt x="7316822" y="3498624"/>
                                </a:cubicBezTo>
                                <a:cubicBezTo>
                                  <a:pt x="7310834" y="3495830"/>
                                  <a:pt x="7300055" y="3489842"/>
                                  <a:pt x="7296462" y="3480660"/>
                                </a:cubicBezTo>
                                <a:cubicBezTo>
                                  <a:pt x="7294865" y="3476269"/>
                                  <a:pt x="7294865" y="3471479"/>
                                  <a:pt x="7297260" y="3467886"/>
                                </a:cubicBezTo>
                                <a:cubicBezTo>
                                  <a:pt x="7299256" y="3464292"/>
                                  <a:pt x="7302450" y="3461897"/>
                                  <a:pt x="7306443" y="3461498"/>
                                </a:cubicBezTo>
                                <a:cubicBezTo>
                                  <a:pt x="7309636" y="3461099"/>
                                  <a:pt x="7312830" y="3461897"/>
                                  <a:pt x="7316024" y="3463494"/>
                                </a:cubicBezTo>
                                <a:cubicBezTo>
                                  <a:pt x="7318818" y="3461099"/>
                                  <a:pt x="7322012" y="3459502"/>
                                  <a:pt x="7324806" y="3459103"/>
                                </a:cubicBezTo>
                                <a:close/>
                                <a:moveTo>
                                  <a:pt x="2836228" y="3453114"/>
                                </a:moveTo>
                                <a:cubicBezTo>
                                  <a:pt x="2828642" y="3455511"/>
                                  <a:pt x="2824651" y="3463095"/>
                                  <a:pt x="2827046" y="3470680"/>
                                </a:cubicBezTo>
                                <a:cubicBezTo>
                                  <a:pt x="2829440" y="3478265"/>
                                  <a:pt x="2837026" y="3482257"/>
                                  <a:pt x="2844610" y="3479862"/>
                                </a:cubicBezTo>
                                <a:cubicBezTo>
                                  <a:pt x="2852194" y="3477467"/>
                                  <a:pt x="2856186" y="3469882"/>
                                  <a:pt x="2853792" y="3462297"/>
                                </a:cubicBezTo>
                                <a:cubicBezTo>
                                  <a:pt x="2851396" y="3454712"/>
                                  <a:pt x="2843413" y="3450719"/>
                                  <a:pt x="2836228" y="3453114"/>
                                </a:cubicBezTo>
                                <a:close/>
                                <a:moveTo>
                                  <a:pt x="2833434" y="3445530"/>
                                </a:moveTo>
                                <a:cubicBezTo>
                                  <a:pt x="2845011" y="3441937"/>
                                  <a:pt x="2857384" y="3448324"/>
                                  <a:pt x="2860977" y="3459902"/>
                                </a:cubicBezTo>
                                <a:cubicBezTo>
                                  <a:pt x="2864571" y="3471479"/>
                                  <a:pt x="2858583" y="3483854"/>
                                  <a:pt x="2846607" y="3487447"/>
                                </a:cubicBezTo>
                                <a:cubicBezTo>
                                  <a:pt x="2835030" y="3491039"/>
                                  <a:pt x="2822656" y="3484652"/>
                                  <a:pt x="2819063" y="3473075"/>
                                </a:cubicBezTo>
                                <a:cubicBezTo>
                                  <a:pt x="2815470" y="3461499"/>
                                  <a:pt x="2821855" y="3449122"/>
                                  <a:pt x="2833434" y="3445530"/>
                                </a:cubicBezTo>
                                <a:close/>
                                <a:moveTo>
                                  <a:pt x="2829840" y="3432756"/>
                                </a:moveTo>
                                <a:cubicBezTo>
                                  <a:pt x="2811079" y="3438344"/>
                                  <a:pt x="2800698" y="3458305"/>
                                  <a:pt x="2806286" y="3477068"/>
                                </a:cubicBezTo>
                                <a:cubicBezTo>
                                  <a:pt x="2811876" y="3495830"/>
                                  <a:pt x="2831837" y="3506209"/>
                                  <a:pt x="2850599" y="3500620"/>
                                </a:cubicBezTo>
                                <a:cubicBezTo>
                                  <a:pt x="2869360" y="3495032"/>
                                  <a:pt x="2879740" y="3475072"/>
                                  <a:pt x="2874151" y="3456309"/>
                                </a:cubicBezTo>
                                <a:cubicBezTo>
                                  <a:pt x="2868562" y="3437546"/>
                                  <a:pt x="2848602" y="3426768"/>
                                  <a:pt x="2829840" y="3432756"/>
                                </a:cubicBezTo>
                                <a:close/>
                                <a:moveTo>
                                  <a:pt x="2844517" y="3423032"/>
                                </a:moveTo>
                                <a:cubicBezTo>
                                  <a:pt x="2861300" y="3424772"/>
                                  <a:pt x="2876348" y="3436449"/>
                                  <a:pt x="2881735" y="3453515"/>
                                </a:cubicBezTo>
                                <a:cubicBezTo>
                                  <a:pt x="2888920" y="3476269"/>
                                  <a:pt x="2875748" y="3500620"/>
                                  <a:pt x="2852995" y="3507806"/>
                                </a:cubicBezTo>
                                <a:cubicBezTo>
                                  <a:pt x="2830240" y="3514991"/>
                                  <a:pt x="2805886" y="3501818"/>
                                  <a:pt x="2798703" y="3479064"/>
                                </a:cubicBezTo>
                                <a:cubicBezTo>
                                  <a:pt x="2791516" y="3456309"/>
                                  <a:pt x="2804690" y="3431957"/>
                                  <a:pt x="2827445" y="3424772"/>
                                </a:cubicBezTo>
                                <a:cubicBezTo>
                                  <a:pt x="2833133" y="3422976"/>
                                  <a:pt x="2838922" y="3422452"/>
                                  <a:pt x="2844517" y="3423032"/>
                                </a:cubicBezTo>
                                <a:close/>
                                <a:moveTo>
                                  <a:pt x="5056908" y="3414692"/>
                                </a:moveTo>
                                <a:cubicBezTo>
                                  <a:pt x="5051569" y="3415191"/>
                                  <a:pt x="5046379" y="3417786"/>
                                  <a:pt x="5042587" y="3422377"/>
                                </a:cubicBezTo>
                                <a:lnTo>
                                  <a:pt x="5035401" y="3431160"/>
                                </a:lnTo>
                                <a:cubicBezTo>
                                  <a:pt x="5034204" y="3432757"/>
                                  <a:pt x="5031809" y="3432757"/>
                                  <a:pt x="5030212" y="3431559"/>
                                </a:cubicBezTo>
                                <a:lnTo>
                                  <a:pt x="5021429" y="3424373"/>
                                </a:lnTo>
                                <a:cubicBezTo>
                                  <a:pt x="5016639" y="3420780"/>
                                  <a:pt x="5011050" y="3419183"/>
                                  <a:pt x="5005861" y="3419582"/>
                                </a:cubicBezTo>
                                <a:cubicBezTo>
                                  <a:pt x="5000271" y="3419981"/>
                                  <a:pt x="4995081" y="3422776"/>
                                  <a:pt x="4991888" y="3427167"/>
                                </a:cubicBezTo>
                                <a:cubicBezTo>
                                  <a:pt x="4984303" y="3436350"/>
                                  <a:pt x="4985500" y="3449523"/>
                                  <a:pt x="4994682" y="3457108"/>
                                </a:cubicBezTo>
                                <a:lnTo>
                                  <a:pt x="5038595" y="3493834"/>
                                </a:lnTo>
                                <a:cubicBezTo>
                                  <a:pt x="5050571" y="3479064"/>
                                  <a:pt x="5062946" y="3464293"/>
                                  <a:pt x="5074922" y="3449523"/>
                                </a:cubicBezTo>
                                <a:cubicBezTo>
                                  <a:pt x="5082507" y="3440342"/>
                                  <a:pt x="5081309" y="3427167"/>
                                  <a:pt x="5072128" y="3419582"/>
                                </a:cubicBezTo>
                                <a:cubicBezTo>
                                  <a:pt x="5067737" y="3415790"/>
                                  <a:pt x="5062248" y="3414193"/>
                                  <a:pt x="5056908" y="3414692"/>
                                </a:cubicBezTo>
                                <a:close/>
                                <a:moveTo>
                                  <a:pt x="5055810" y="3407956"/>
                                </a:moveTo>
                                <a:cubicBezTo>
                                  <a:pt x="5063046" y="3407308"/>
                                  <a:pt x="5070531" y="3409403"/>
                                  <a:pt x="5076519" y="3414393"/>
                                </a:cubicBezTo>
                                <a:cubicBezTo>
                                  <a:pt x="5088495" y="3424373"/>
                                  <a:pt x="5090092" y="3442338"/>
                                  <a:pt x="5080112" y="3454313"/>
                                </a:cubicBezTo>
                                <a:cubicBezTo>
                                  <a:pt x="5067337" y="3470281"/>
                                  <a:pt x="5054164" y="3485850"/>
                                  <a:pt x="5041389" y="3501419"/>
                                </a:cubicBezTo>
                                <a:cubicBezTo>
                                  <a:pt x="5040192" y="3503016"/>
                                  <a:pt x="5037797" y="3503016"/>
                                  <a:pt x="5036200" y="3501818"/>
                                </a:cubicBezTo>
                                <a:lnTo>
                                  <a:pt x="4989492" y="3462697"/>
                                </a:lnTo>
                                <a:cubicBezTo>
                                  <a:pt x="4977516" y="3452717"/>
                                  <a:pt x="4975920" y="3434753"/>
                                  <a:pt x="4985900" y="3422776"/>
                                </a:cubicBezTo>
                                <a:cubicBezTo>
                                  <a:pt x="4990690" y="3416389"/>
                                  <a:pt x="4997876" y="3413195"/>
                                  <a:pt x="5005061" y="3412397"/>
                                </a:cubicBezTo>
                                <a:cubicBezTo>
                                  <a:pt x="5012248" y="3411598"/>
                                  <a:pt x="5019833" y="3413993"/>
                                  <a:pt x="5025821" y="3419183"/>
                                </a:cubicBezTo>
                                <a:lnTo>
                                  <a:pt x="5031809" y="3423973"/>
                                </a:lnTo>
                                <a:lnTo>
                                  <a:pt x="5036599" y="3417985"/>
                                </a:lnTo>
                                <a:cubicBezTo>
                                  <a:pt x="5041589" y="3411998"/>
                                  <a:pt x="5048575" y="3408605"/>
                                  <a:pt x="5055810" y="3407956"/>
                                </a:cubicBezTo>
                                <a:close/>
                                <a:moveTo>
                                  <a:pt x="6357797" y="3393484"/>
                                </a:moveTo>
                                <a:cubicBezTo>
                                  <a:pt x="6368425" y="3395929"/>
                                  <a:pt x="6378106" y="3402417"/>
                                  <a:pt x="6384294" y="3412397"/>
                                </a:cubicBezTo>
                                <a:lnTo>
                                  <a:pt x="6378705" y="3415990"/>
                                </a:lnTo>
                                <a:cubicBezTo>
                                  <a:pt x="6368326" y="3399223"/>
                                  <a:pt x="6345971" y="3394033"/>
                                  <a:pt x="6329204" y="3404412"/>
                                </a:cubicBezTo>
                                <a:cubicBezTo>
                                  <a:pt x="6312437" y="3415192"/>
                                  <a:pt x="6307247" y="3437148"/>
                                  <a:pt x="6317627" y="3453914"/>
                                </a:cubicBezTo>
                                <a:lnTo>
                                  <a:pt x="6312038" y="3457507"/>
                                </a:lnTo>
                                <a:cubicBezTo>
                                  <a:pt x="6299663" y="3437547"/>
                                  <a:pt x="6305651" y="3411200"/>
                                  <a:pt x="6325611" y="3398824"/>
                                </a:cubicBezTo>
                                <a:cubicBezTo>
                                  <a:pt x="6335591" y="3392636"/>
                                  <a:pt x="6347168" y="3391039"/>
                                  <a:pt x="6357797" y="3393484"/>
                                </a:cubicBezTo>
                                <a:close/>
                                <a:moveTo>
                                  <a:pt x="4399876" y="3343335"/>
                                </a:moveTo>
                                <a:cubicBezTo>
                                  <a:pt x="4397082" y="3343335"/>
                                  <a:pt x="4394686" y="3344932"/>
                                  <a:pt x="4392291" y="3347327"/>
                                </a:cubicBezTo>
                                <a:lnTo>
                                  <a:pt x="4391094" y="3348525"/>
                                </a:lnTo>
                                <a:lnTo>
                                  <a:pt x="4389497" y="3347727"/>
                                </a:lnTo>
                                <a:cubicBezTo>
                                  <a:pt x="4386702" y="3346129"/>
                                  <a:pt x="4383908" y="3345331"/>
                                  <a:pt x="4381513" y="3345730"/>
                                </a:cubicBezTo>
                                <a:cubicBezTo>
                                  <a:pt x="4379117" y="3346129"/>
                                  <a:pt x="4376721" y="3347327"/>
                                  <a:pt x="4375524" y="3349723"/>
                                </a:cubicBezTo>
                                <a:cubicBezTo>
                                  <a:pt x="4373927" y="3352118"/>
                                  <a:pt x="4373927" y="3355312"/>
                                  <a:pt x="4375125" y="3358505"/>
                                </a:cubicBezTo>
                                <a:cubicBezTo>
                                  <a:pt x="4378318" y="3366889"/>
                                  <a:pt x="4389098" y="3372477"/>
                                  <a:pt x="4393489" y="3374473"/>
                                </a:cubicBezTo>
                                <a:cubicBezTo>
                                  <a:pt x="4394287" y="3374873"/>
                                  <a:pt x="4395086" y="3374473"/>
                                  <a:pt x="4395884" y="3374074"/>
                                </a:cubicBezTo>
                                <a:cubicBezTo>
                                  <a:pt x="4399477" y="3370881"/>
                                  <a:pt x="4408658" y="3362497"/>
                                  <a:pt x="4409457" y="3354513"/>
                                </a:cubicBezTo>
                                <a:cubicBezTo>
                                  <a:pt x="4409856" y="3350921"/>
                                  <a:pt x="4408658" y="3347727"/>
                                  <a:pt x="4406662" y="3345730"/>
                                </a:cubicBezTo>
                                <a:cubicBezTo>
                                  <a:pt x="4404666" y="3343734"/>
                                  <a:pt x="4402271" y="3342936"/>
                                  <a:pt x="4399876" y="3343335"/>
                                </a:cubicBezTo>
                                <a:close/>
                                <a:moveTo>
                                  <a:pt x="4399078" y="3338944"/>
                                </a:moveTo>
                                <a:cubicBezTo>
                                  <a:pt x="4403070" y="3338544"/>
                                  <a:pt x="4406662" y="3339742"/>
                                  <a:pt x="4409457" y="3342536"/>
                                </a:cubicBezTo>
                                <a:cubicBezTo>
                                  <a:pt x="4412251" y="3345331"/>
                                  <a:pt x="4413848" y="3350122"/>
                                  <a:pt x="4413449" y="3354513"/>
                                </a:cubicBezTo>
                                <a:cubicBezTo>
                                  <a:pt x="4413050" y="3358905"/>
                                  <a:pt x="4411054" y="3363296"/>
                                  <a:pt x="4406662" y="3368485"/>
                                </a:cubicBezTo>
                                <a:cubicBezTo>
                                  <a:pt x="4403469" y="3372078"/>
                                  <a:pt x="4400275" y="3375272"/>
                                  <a:pt x="4397880" y="3377268"/>
                                </a:cubicBezTo>
                                <a:cubicBezTo>
                                  <a:pt x="4397082" y="3378066"/>
                                  <a:pt x="4395884" y="3378865"/>
                                  <a:pt x="4394686" y="3378865"/>
                                </a:cubicBezTo>
                                <a:cubicBezTo>
                                  <a:pt x="4393489" y="3379264"/>
                                  <a:pt x="4392291" y="3378865"/>
                                  <a:pt x="4391094" y="3378465"/>
                                </a:cubicBezTo>
                                <a:cubicBezTo>
                                  <a:pt x="4385106" y="3375671"/>
                                  <a:pt x="4374326" y="3369683"/>
                                  <a:pt x="4370733" y="3360501"/>
                                </a:cubicBezTo>
                                <a:cubicBezTo>
                                  <a:pt x="4369137" y="3356110"/>
                                  <a:pt x="4369137" y="3351320"/>
                                  <a:pt x="4371532" y="3347727"/>
                                </a:cubicBezTo>
                                <a:cubicBezTo>
                                  <a:pt x="4373528" y="3344133"/>
                                  <a:pt x="4376721" y="3341738"/>
                                  <a:pt x="4380714" y="3341339"/>
                                </a:cubicBezTo>
                                <a:cubicBezTo>
                                  <a:pt x="4383908" y="3340940"/>
                                  <a:pt x="4387102" y="3341738"/>
                                  <a:pt x="4390295" y="3343335"/>
                                </a:cubicBezTo>
                                <a:cubicBezTo>
                                  <a:pt x="4393090" y="3340940"/>
                                  <a:pt x="4396283" y="3339343"/>
                                  <a:pt x="4399078" y="3338944"/>
                                </a:cubicBezTo>
                                <a:close/>
                                <a:moveTo>
                                  <a:pt x="6613833" y="3319383"/>
                                </a:moveTo>
                                <a:cubicBezTo>
                                  <a:pt x="6606248" y="3321780"/>
                                  <a:pt x="6602255" y="3329364"/>
                                  <a:pt x="6604651" y="3336949"/>
                                </a:cubicBezTo>
                                <a:cubicBezTo>
                                  <a:pt x="6607047" y="3344534"/>
                                  <a:pt x="6614632" y="3348526"/>
                                  <a:pt x="6622216" y="3346131"/>
                                </a:cubicBezTo>
                                <a:cubicBezTo>
                                  <a:pt x="6629801" y="3343736"/>
                                  <a:pt x="6633793" y="3336151"/>
                                  <a:pt x="6631398" y="3328566"/>
                                </a:cubicBezTo>
                                <a:cubicBezTo>
                                  <a:pt x="6629003" y="3320981"/>
                                  <a:pt x="6621019" y="3316988"/>
                                  <a:pt x="6613833" y="3319383"/>
                                </a:cubicBezTo>
                                <a:close/>
                                <a:moveTo>
                                  <a:pt x="6611039" y="3311799"/>
                                </a:moveTo>
                                <a:cubicBezTo>
                                  <a:pt x="6622616" y="3308206"/>
                                  <a:pt x="6634991" y="3314593"/>
                                  <a:pt x="6638584" y="3326171"/>
                                </a:cubicBezTo>
                                <a:cubicBezTo>
                                  <a:pt x="6642576" y="3338147"/>
                                  <a:pt x="6635789" y="3350123"/>
                                  <a:pt x="6624212" y="3353716"/>
                                </a:cubicBezTo>
                                <a:cubicBezTo>
                                  <a:pt x="6612636" y="3357308"/>
                                  <a:pt x="6600259" y="3350921"/>
                                  <a:pt x="6596667" y="3339344"/>
                                </a:cubicBezTo>
                                <a:cubicBezTo>
                                  <a:pt x="6593074" y="3327768"/>
                                  <a:pt x="6599461" y="3315391"/>
                                  <a:pt x="6611039" y="3311799"/>
                                </a:cubicBezTo>
                                <a:close/>
                                <a:moveTo>
                                  <a:pt x="6607445" y="3299024"/>
                                </a:moveTo>
                                <a:cubicBezTo>
                                  <a:pt x="6588682" y="3304612"/>
                                  <a:pt x="6578303" y="3324573"/>
                                  <a:pt x="6583891" y="3343336"/>
                                </a:cubicBezTo>
                                <a:cubicBezTo>
                                  <a:pt x="6589480" y="3362098"/>
                                  <a:pt x="6609441" y="3372477"/>
                                  <a:pt x="6628203" y="3366888"/>
                                </a:cubicBezTo>
                                <a:cubicBezTo>
                                  <a:pt x="6646966" y="3361300"/>
                                  <a:pt x="6657345" y="3341340"/>
                                  <a:pt x="6651756" y="3322577"/>
                                </a:cubicBezTo>
                                <a:cubicBezTo>
                                  <a:pt x="6645768" y="3303814"/>
                                  <a:pt x="6626207" y="3293435"/>
                                  <a:pt x="6607445" y="3299024"/>
                                </a:cubicBezTo>
                                <a:close/>
                                <a:moveTo>
                                  <a:pt x="6622122" y="3289300"/>
                                </a:moveTo>
                                <a:cubicBezTo>
                                  <a:pt x="6638907" y="3291040"/>
                                  <a:pt x="6653952" y="3302717"/>
                                  <a:pt x="6659341" y="3319783"/>
                                </a:cubicBezTo>
                                <a:cubicBezTo>
                                  <a:pt x="6666127" y="3342937"/>
                                  <a:pt x="6653353" y="3367288"/>
                                  <a:pt x="6630599" y="3374074"/>
                                </a:cubicBezTo>
                                <a:cubicBezTo>
                                  <a:pt x="6607844" y="3381259"/>
                                  <a:pt x="6583492" y="3368086"/>
                                  <a:pt x="6576307" y="3345332"/>
                                </a:cubicBezTo>
                                <a:cubicBezTo>
                                  <a:pt x="6569121" y="3322577"/>
                                  <a:pt x="6582295" y="3298225"/>
                                  <a:pt x="6605050" y="3291040"/>
                                </a:cubicBezTo>
                                <a:cubicBezTo>
                                  <a:pt x="6610738" y="3289244"/>
                                  <a:pt x="6616527" y="3288720"/>
                                  <a:pt x="6622122" y="3289300"/>
                                </a:cubicBezTo>
                                <a:close/>
                                <a:moveTo>
                                  <a:pt x="2158735" y="3277367"/>
                                </a:moveTo>
                                <a:cubicBezTo>
                                  <a:pt x="2153396" y="3277866"/>
                                  <a:pt x="2148206" y="3280461"/>
                                  <a:pt x="2144413" y="3285052"/>
                                </a:cubicBezTo>
                                <a:lnTo>
                                  <a:pt x="2137227" y="3293835"/>
                                </a:lnTo>
                                <a:cubicBezTo>
                                  <a:pt x="2136030" y="3295432"/>
                                  <a:pt x="2133634" y="3295432"/>
                                  <a:pt x="2132039" y="3294234"/>
                                </a:cubicBezTo>
                                <a:lnTo>
                                  <a:pt x="2123255" y="3287048"/>
                                </a:lnTo>
                                <a:cubicBezTo>
                                  <a:pt x="2118465" y="3283455"/>
                                  <a:pt x="2112876" y="3281858"/>
                                  <a:pt x="2107687" y="3282257"/>
                                </a:cubicBezTo>
                                <a:cubicBezTo>
                                  <a:pt x="2102098" y="3282656"/>
                                  <a:pt x="2097307" y="3285451"/>
                                  <a:pt x="2093715" y="3289842"/>
                                </a:cubicBezTo>
                                <a:cubicBezTo>
                                  <a:pt x="2086130" y="3299025"/>
                                  <a:pt x="2087327" y="3312198"/>
                                  <a:pt x="2096509" y="3319783"/>
                                </a:cubicBezTo>
                                <a:lnTo>
                                  <a:pt x="2140422" y="3356509"/>
                                </a:lnTo>
                                <a:cubicBezTo>
                                  <a:pt x="2152398" y="3341739"/>
                                  <a:pt x="2164773" y="3326969"/>
                                  <a:pt x="2176749" y="3312198"/>
                                </a:cubicBezTo>
                                <a:cubicBezTo>
                                  <a:pt x="2184334" y="3303017"/>
                                  <a:pt x="2183136" y="3289842"/>
                                  <a:pt x="2173955" y="3282257"/>
                                </a:cubicBezTo>
                                <a:cubicBezTo>
                                  <a:pt x="2169563" y="3278465"/>
                                  <a:pt x="2164074" y="3276868"/>
                                  <a:pt x="2158735" y="3277367"/>
                                </a:cubicBezTo>
                                <a:close/>
                                <a:moveTo>
                                  <a:pt x="2157637" y="3270631"/>
                                </a:moveTo>
                                <a:cubicBezTo>
                                  <a:pt x="2164873" y="3269982"/>
                                  <a:pt x="2172358" y="3272078"/>
                                  <a:pt x="2178346" y="3277068"/>
                                </a:cubicBezTo>
                                <a:cubicBezTo>
                                  <a:pt x="2190322" y="3287048"/>
                                  <a:pt x="2191919" y="3305013"/>
                                  <a:pt x="2181939" y="3316989"/>
                                </a:cubicBezTo>
                                <a:cubicBezTo>
                                  <a:pt x="2169164" y="3332957"/>
                                  <a:pt x="2155990" y="3348525"/>
                                  <a:pt x="2143215" y="3364094"/>
                                </a:cubicBezTo>
                                <a:cubicBezTo>
                                  <a:pt x="2142018" y="3365691"/>
                                  <a:pt x="2139622" y="3365691"/>
                                  <a:pt x="2138026" y="3364493"/>
                                </a:cubicBezTo>
                                <a:lnTo>
                                  <a:pt x="2091319" y="3325372"/>
                                </a:lnTo>
                                <a:cubicBezTo>
                                  <a:pt x="2079343" y="3315392"/>
                                  <a:pt x="2077747" y="3297428"/>
                                  <a:pt x="2087727" y="3285451"/>
                                </a:cubicBezTo>
                                <a:cubicBezTo>
                                  <a:pt x="2092517" y="3279064"/>
                                  <a:pt x="2099703" y="3275870"/>
                                  <a:pt x="2106888" y="3275072"/>
                                </a:cubicBezTo>
                                <a:cubicBezTo>
                                  <a:pt x="2114074" y="3274273"/>
                                  <a:pt x="2121658" y="3276668"/>
                                  <a:pt x="2127646" y="3281858"/>
                                </a:cubicBezTo>
                                <a:lnTo>
                                  <a:pt x="2133634" y="3286648"/>
                                </a:lnTo>
                                <a:lnTo>
                                  <a:pt x="2138426" y="3280660"/>
                                </a:lnTo>
                                <a:cubicBezTo>
                                  <a:pt x="2143415" y="3274672"/>
                                  <a:pt x="2150401" y="3271279"/>
                                  <a:pt x="2157637" y="3270631"/>
                                </a:cubicBezTo>
                                <a:close/>
                                <a:moveTo>
                                  <a:pt x="3459619" y="3256161"/>
                                </a:moveTo>
                                <a:cubicBezTo>
                                  <a:pt x="3470248" y="3258606"/>
                                  <a:pt x="3479928" y="3265093"/>
                                  <a:pt x="3486115" y="3275073"/>
                                </a:cubicBezTo>
                                <a:lnTo>
                                  <a:pt x="3480527" y="3278666"/>
                                </a:lnTo>
                                <a:cubicBezTo>
                                  <a:pt x="3470150" y="3261899"/>
                                  <a:pt x="3447797" y="3256709"/>
                                  <a:pt x="3431030" y="3267089"/>
                                </a:cubicBezTo>
                                <a:cubicBezTo>
                                  <a:pt x="3414266" y="3277868"/>
                                  <a:pt x="3409078" y="3299824"/>
                                  <a:pt x="3419455" y="3316590"/>
                                </a:cubicBezTo>
                                <a:lnTo>
                                  <a:pt x="3413867" y="3320183"/>
                                </a:lnTo>
                                <a:cubicBezTo>
                                  <a:pt x="3401493" y="3300223"/>
                                  <a:pt x="3407481" y="3273876"/>
                                  <a:pt x="3427439" y="3261500"/>
                                </a:cubicBezTo>
                                <a:cubicBezTo>
                                  <a:pt x="3437418" y="3255313"/>
                                  <a:pt x="3448993" y="3253716"/>
                                  <a:pt x="3459619" y="3256161"/>
                                </a:cubicBezTo>
                                <a:close/>
                                <a:moveTo>
                                  <a:pt x="1501703" y="3206011"/>
                                </a:moveTo>
                                <a:cubicBezTo>
                                  <a:pt x="1498908" y="3206011"/>
                                  <a:pt x="1496512" y="3207608"/>
                                  <a:pt x="1494117" y="3210003"/>
                                </a:cubicBezTo>
                                <a:lnTo>
                                  <a:pt x="1492920" y="3211201"/>
                                </a:lnTo>
                                <a:lnTo>
                                  <a:pt x="1491324" y="3210403"/>
                                </a:lnTo>
                                <a:cubicBezTo>
                                  <a:pt x="1488529" y="3208805"/>
                                  <a:pt x="1485735" y="3208007"/>
                                  <a:pt x="1483339" y="3208406"/>
                                </a:cubicBezTo>
                                <a:cubicBezTo>
                                  <a:pt x="1480944" y="3208805"/>
                                  <a:pt x="1478550" y="3210003"/>
                                  <a:pt x="1477352" y="3212399"/>
                                </a:cubicBezTo>
                                <a:cubicBezTo>
                                  <a:pt x="1475755" y="3214794"/>
                                  <a:pt x="1475755" y="3217988"/>
                                  <a:pt x="1476953" y="3221181"/>
                                </a:cubicBezTo>
                                <a:cubicBezTo>
                                  <a:pt x="1480145" y="3229565"/>
                                  <a:pt x="1490925" y="3235153"/>
                                  <a:pt x="1495316" y="3237149"/>
                                </a:cubicBezTo>
                                <a:cubicBezTo>
                                  <a:pt x="1496114" y="3237549"/>
                                  <a:pt x="1496912" y="3237149"/>
                                  <a:pt x="1497709" y="3236750"/>
                                </a:cubicBezTo>
                                <a:cubicBezTo>
                                  <a:pt x="1501303" y="3233557"/>
                                  <a:pt x="1510485" y="3225173"/>
                                  <a:pt x="1511282" y="3217189"/>
                                </a:cubicBezTo>
                                <a:cubicBezTo>
                                  <a:pt x="1511682" y="3213597"/>
                                  <a:pt x="1510485" y="3210403"/>
                                  <a:pt x="1508488" y="3208406"/>
                                </a:cubicBezTo>
                                <a:cubicBezTo>
                                  <a:pt x="1506492" y="3206410"/>
                                  <a:pt x="1504098" y="3205612"/>
                                  <a:pt x="1501703" y="3206011"/>
                                </a:cubicBezTo>
                                <a:close/>
                                <a:moveTo>
                                  <a:pt x="1501303" y="3201620"/>
                                </a:moveTo>
                                <a:cubicBezTo>
                                  <a:pt x="1505294" y="3201221"/>
                                  <a:pt x="1508889" y="3202418"/>
                                  <a:pt x="1511682" y="3205213"/>
                                </a:cubicBezTo>
                                <a:cubicBezTo>
                                  <a:pt x="1514476" y="3208007"/>
                                  <a:pt x="1516073" y="3212798"/>
                                  <a:pt x="1515675" y="3217189"/>
                                </a:cubicBezTo>
                                <a:cubicBezTo>
                                  <a:pt x="1514876" y="3221581"/>
                                  <a:pt x="1512879" y="3225972"/>
                                  <a:pt x="1508889" y="3231161"/>
                                </a:cubicBezTo>
                                <a:cubicBezTo>
                                  <a:pt x="1505694" y="3234754"/>
                                  <a:pt x="1502500" y="3237948"/>
                                  <a:pt x="1500105" y="3239944"/>
                                </a:cubicBezTo>
                                <a:cubicBezTo>
                                  <a:pt x="1499307" y="3240742"/>
                                  <a:pt x="1498109" y="3241540"/>
                                  <a:pt x="1496912" y="3241540"/>
                                </a:cubicBezTo>
                                <a:cubicBezTo>
                                  <a:pt x="1495714" y="3241940"/>
                                  <a:pt x="1494516" y="3241540"/>
                                  <a:pt x="1493320" y="3241141"/>
                                </a:cubicBezTo>
                                <a:cubicBezTo>
                                  <a:pt x="1487331" y="3238347"/>
                                  <a:pt x="1476553" y="3232359"/>
                                  <a:pt x="1472961" y="3223177"/>
                                </a:cubicBezTo>
                                <a:cubicBezTo>
                                  <a:pt x="1471364" y="3218786"/>
                                  <a:pt x="1471364" y="3213996"/>
                                  <a:pt x="1473759" y="3210403"/>
                                </a:cubicBezTo>
                                <a:cubicBezTo>
                                  <a:pt x="1475755" y="3206809"/>
                                  <a:pt x="1478949" y="3204414"/>
                                  <a:pt x="1482940" y="3204015"/>
                                </a:cubicBezTo>
                                <a:cubicBezTo>
                                  <a:pt x="1486134" y="3203616"/>
                                  <a:pt x="1489328" y="3204414"/>
                                  <a:pt x="1492520" y="3206011"/>
                                </a:cubicBezTo>
                                <a:cubicBezTo>
                                  <a:pt x="1495316" y="3203616"/>
                                  <a:pt x="1498508" y="3202019"/>
                                  <a:pt x="1501303" y="3201620"/>
                                </a:cubicBezTo>
                                <a:close/>
                                <a:moveTo>
                                  <a:pt x="3715649" y="3182059"/>
                                </a:moveTo>
                                <a:cubicBezTo>
                                  <a:pt x="3708064" y="3184455"/>
                                  <a:pt x="3704072" y="3192040"/>
                                  <a:pt x="3706467" y="3199624"/>
                                </a:cubicBezTo>
                                <a:cubicBezTo>
                                  <a:pt x="3708862" y="3207209"/>
                                  <a:pt x="3716448" y="3211201"/>
                                  <a:pt x="3724033" y="3208806"/>
                                </a:cubicBezTo>
                                <a:cubicBezTo>
                                  <a:pt x="3731617" y="3206411"/>
                                  <a:pt x="3735609" y="3198826"/>
                                  <a:pt x="3733214" y="3191241"/>
                                </a:cubicBezTo>
                                <a:cubicBezTo>
                                  <a:pt x="3730819" y="3183656"/>
                                  <a:pt x="3722835" y="3179663"/>
                                  <a:pt x="3715649" y="3182059"/>
                                </a:cubicBezTo>
                                <a:close/>
                                <a:moveTo>
                                  <a:pt x="3712855" y="3174474"/>
                                </a:moveTo>
                                <a:cubicBezTo>
                                  <a:pt x="3724432" y="3170881"/>
                                  <a:pt x="3736807" y="3177268"/>
                                  <a:pt x="3740400" y="3188846"/>
                                </a:cubicBezTo>
                                <a:cubicBezTo>
                                  <a:pt x="3744392" y="3200822"/>
                                  <a:pt x="3737605" y="3213197"/>
                                  <a:pt x="3726029" y="3216391"/>
                                </a:cubicBezTo>
                                <a:cubicBezTo>
                                  <a:pt x="3714452" y="3219984"/>
                                  <a:pt x="3702076" y="3213596"/>
                                  <a:pt x="3698483" y="3202020"/>
                                </a:cubicBezTo>
                                <a:cubicBezTo>
                                  <a:pt x="3694890" y="3190443"/>
                                  <a:pt x="3701277" y="3178067"/>
                                  <a:pt x="3712855" y="3174474"/>
                                </a:cubicBezTo>
                                <a:close/>
                                <a:moveTo>
                                  <a:pt x="3709262" y="3161700"/>
                                </a:moveTo>
                                <a:cubicBezTo>
                                  <a:pt x="3690499" y="3167289"/>
                                  <a:pt x="3680120" y="3187249"/>
                                  <a:pt x="3685708" y="3206012"/>
                                </a:cubicBezTo>
                                <a:cubicBezTo>
                                  <a:pt x="3691297" y="3224774"/>
                                  <a:pt x="3711258" y="3235153"/>
                                  <a:pt x="3730021" y="3229564"/>
                                </a:cubicBezTo>
                                <a:cubicBezTo>
                                  <a:pt x="3748783" y="3223976"/>
                                  <a:pt x="3759162" y="3204016"/>
                                  <a:pt x="3753573" y="3185253"/>
                                </a:cubicBezTo>
                                <a:cubicBezTo>
                                  <a:pt x="3747585" y="3166490"/>
                                  <a:pt x="3728025" y="3156111"/>
                                  <a:pt x="3709262" y="3161700"/>
                                </a:cubicBezTo>
                                <a:close/>
                                <a:moveTo>
                                  <a:pt x="3723938" y="3151976"/>
                                </a:moveTo>
                                <a:cubicBezTo>
                                  <a:pt x="3740724" y="3153716"/>
                                  <a:pt x="3755769" y="3165393"/>
                                  <a:pt x="3761158" y="3182459"/>
                                </a:cubicBezTo>
                                <a:cubicBezTo>
                                  <a:pt x="3767944" y="3205613"/>
                                  <a:pt x="3755170" y="3229964"/>
                                  <a:pt x="3732416" y="3236750"/>
                                </a:cubicBezTo>
                                <a:cubicBezTo>
                                  <a:pt x="3709661" y="3243936"/>
                                  <a:pt x="3685309" y="3230762"/>
                                  <a:pt x="3678124" y="3208008"/>
                                </a:cubicBezTo>
                                <a:cubicBezTo>
                                  <a:pt x="3670940" y="3185253"/>
                                  <a:pt x="3684112" y="3160901"/>
                                  <a:pt x="3706866" y="3153716"/>
                                </a:cubicBezTo>
                                <a:cubicBezTo>
                                  <a:pt x="3712555" y="3151920"/>
                                  <a:pt x="3718343" y="3151396"/>
                                  <a:pt x="3723938" y="3151976"/>
                                </a:cubicBezTo>
                                <a:close/>
                                <a:moveTo>
                                  <a:pt x="5936342" y="3144035"/>
                                </a:moveTo>
                                <a:cubicBezTo>
                                  <a:pt x="5931002" y="3144534"/>
                                  <a:pt x="5925813" y="3147129"/>
                                  <a:pt x="5922021" y="3151720"/>
                                </a:cubicBezTo>
                                <a:lnTo>
                                  <a:pt x="5914835" y="3160503"/>
                                </a:lnTo>
                                <a:cubicBezTo>
                                  <a:pt x="5913638" y="3162100"/>
                                  <a:pt x="5911242" y="3162100"/>
                                  <a:pt x="5909646" y="3160902"/>
                                </a:cubicBezTo>
                                <a:lnTo>
                                  <a:pt x="5900863" y="3153716"/>
                                </a:lnTo>
                                <a:cubicBezTo>
                                  <a:pt x="5896073" y="3150123"/>
                                  <a:pt x="5890484" y="3148526"/>
                                  <a:pt x="5885295" y="3148925"/>
                                </a:cubicBezTo>
                                <a:cubicBezTo>
                                  <a:pt x="5879705" y="3149324"/>
                                  <a:pt x="5874515" y="3151720"/>
                                  <a:pt x="5871322" y="3156510"/>
                                </a:cubicBezTo>
                                <a:cubicBezTo>
                                  <a:pt x="5863737" y="3165693"/>
                                  <a:pt x="5864934" y="3178866"/>
                                  <a:pt x="5874116" y="3186451"/>
                                </a:cubicBezTo>
                                <a:lnTo>
                                  <a:pt x="5918029" y="3223177"/>
                                </a:lnTo>
                                <a:cubicBezTo>
                                  <a:pt x="5930005" y="3208407"/>
                                  <a:pt x="5942380" y="3193636"/>
                                  <a:pt x="5954356" y="3178866"/>
                                </a:cubicBezTo>
                                <a:cubicBezTo>
                                  <a:pt x="5961941" y="3169685"/>
                                  <a:pt x="5960743" y="3156510"/>
                                  <a:pt x="5951561" y="3148925"/>
                                </a:cubicBezTo>
                                <a:cubicBezTo>
                                  <a:pt x="5947170" y="3145133"/>
                                  <a:pt x="5941681" y="3143536"/>
                                  <a:pt x="5936342" y="3144035"/>
                                </a:cubicBezTo>
                                <a:close/>
                                <a:moveTo>
                                  <a:pt x="5935244" y="3137299"/>
                                </a:moveTo>
                                <a:cubicBezTo>
                                  <a:pt x="5942480" y="3136650"/>
                                  <a:pt x="5949965" y="3138746"/>
                                  <a:pt x="5955953" y="3143736"/>
                                </a:cubicBezTo>
                                <a:cubicBezTo>
                                  <a:pt x="5967929" y="3153716"/>
                                  <a:pt x="5969525" y="3171681"/>
                                  <a:pt x="5959545" y="3183656"/>
                                </a:cubicBezTo>
                                <a:cubicBezTo>
                                  <a:pt x="5946771" y="3199624"/>
                                  <a:pt x="5933597" y="3215193"/>
                                  <a:pt x="5920823" y="3230762"/>
                                </a:cubicBezTo>
                                <a:cubicBezTo>
                                  <a:pt x="5919626" y="3232359"/>
                                  <a:pt x="5917230" y="3232359"/>
                                  <a:pt x="5915634" y="3231161"/>
                                </a:cubicBezTo>
                                <a:lnTo>
                                  <a:pt x="5868926" y="3192040"/>
                                </a:lnTo>
                                <a:cubicBezTo>
                                  <a:pt x="5856951" y="3182060"/>
                                  <a:pt x="5855354" y="3164096"/>
                                  <a:pt x="5865334" y="3152119"/>
                                </a:cubicBezTo>
                                <a:cubicBezTo>
                                  <a:pt x="5870124" y="3145732"/>
                                  <a:pt x="5877310" y="3142538"/>
                                  <a:pt x="5884495" y="3141740"/>
                                </a:cubicBezTo>
                                <a:cubicBezTo>
                                  <a:pt x="5891682" y="3140941"/>
                                  <a:pt x="5899266" y="3142937"/>
                                  <a:pt x="5905254" y="3148526"/>
                                </a:cubicBezTo>
                                <a:lnTo>
                                  <a:pt x="5911242" y="3153316"/>
                                </a:lnTo>
                                <a:lnTo>
                                  <a:pt x="5916033" y="3147328"/>
                                </a:lnTo>
                                <a:cubicBezTo>
                                  <a:pt x="5921023" y="3141341"/>
                                  <a:pt x="5928009" y="3137948"/>
                                  <a:pt x="5935244" y="3137299"/>
                                </a:cubicBezTo>
                                <a:close/>
                                <a:moveTo>
                                  <a:pt x="534292" y="3136001"/>
                                </a:moveTo>
                                <a:cubicBezTo>
                                  <a:pt x="544921" y="3138446"/>
                                  <a:pt x="554602" y="3144933"/>
                                  <a:pt x="560790" y="3154914"/>
                                </a:cubicBezTo>
                                <a:lnTo>
                                  <a:pt x="555201" y="3158507"/>
                                </a:lnTo>
                                <a:cubicBezTo>
                                  <a:pt x="544822" y="3141740"/>
                                  <a:pt x="522467" y="3136550"/>
                                  <a:pt x="505700" y="3146929"/>
                                </a:cubicBezTo>
                                <a:cubicBezTo>
                                  <a:pt x="488933" y="3157310"/>
                                  <a:pt x="483743" y="3179665"/>
                                  <a:pt x="494123" y="3196431"/>
                                </a:cubicBezTo>
                                <a:lnTo>
                                  <a:pt x="488534" y="3200024"/>
                                </a:lnTo>
                                <a:cubicBezTo>
                                  <a:pt x="476159" y="3180064"/>
                                  <a:pt x="482147" y="3153717"/>
                                  <a:pt x="502107" y="3141341"/>
                                </a:cubicBezTo>
                                <a:cubicBezTo>
                                  <a:pt x="512087" y="3135153"/>
                                  <a:pt x="523664" y="3133556"/>
                                  <a:pt x="534292" y="3136001"/>
                                </a:cubicBezTo>
                                <a:close/>
                                <a:moveTo>
                                  <a:pt x="7237232" y="3122827"/>
                                </a:moveTo>
                                <a:cubicBezTo>
                                  <a:pt x="7247861" y="3125272"/>
                                  <a:pt x="7257542" y="3131760"/>
                                  <a:pt x="7263729" y="3141740"/>
                                </a:cubicBezTo>
                                <a:lnTo>
                                  <a:pt x="7258140" y="3145333"/>
                                </a:lnTo>
                                <a:cubicBezTo>
                                  <a:pt x="7247761" y="3128566"/>
                                  <a:pt x="7225406" y="3123376"/>
                                  <a:pt x="7208639" y="3133755"/>
                                </a:cubicBezTo>
                                <a:cubicBezTo>
                                  <a:pt x="7191872" y="3144136"/>
                                  <a:pt x="7186682" y="3166491"/>
                                  <a:pt x="7197061" y="3183257"/>
                                </a:cubicBezTo>
                                <a:lnTo>
                                  <a:pt x="7191473" y="3186850"/>
                                </a:lnTo>
                                <a:cubicBezTo>
                                  <a:pt x="7179097" y="3166890"/>
                                  <a:pt x="7185085" y="3140543"/>
                                  <a:pt x="7205046" y="3128167"/>
                                </a:cubicBezTo>
                                <a:cubicBezTo>
                                  <a:pt x="7215026" y="3121979"/>
                                  <a:pt x="7226603" y="3120382"/>
                                  <a:pt x="7237232" y="3122827"/>
                                </a:cubicBezTo>
                                <a:close/>
                                <a:moveTo>
                                  <a:pt x="5279311" y="3072279"/>
                                </a:moveTo>
                                <a:cubicBezTo>
                                  <a:pt x="5276517" y="3072279"/>
                                  <a:pt x="5274122" y="3073876"/>
                                  <a:pt x="5271727" y="3076271"/>
                                </a:cubicBezTo>
                                <a:lnTo>
                                  <a:pt x="5270529" y="3077469"/>
                                </a:lnTo>
                                <a:lnTo>
                                  <a:pt x="5268932" y="3076671"/>
                                </a:lnTo>
                                <a:cubicBezTo>
                                  <a:pt x="5266138" y="3075073"/>
                                  <a:pt x="5263344" y="3074275"/>
                                  <a:pt x="5260948" y="3074674"/>
                                </a:cubicBezTo>
                                <a:cubicBezTo>
                                  <a:pt x="5258552" y="3075073"/>
                                  <a:pt x="5256157" y="3076271"/>
                                  <a:pt x="5254959" y="3078667"/>
                                </a:cubicBezTo>
                                <a:cubicBezTo>
                                  <a:pt x="5253363" y="3081062"/>
                                  <a:pt x="5253363" y="3084256"/>
                                  <a:pt x="5254560" y="3087449"/>
                                </a:cubicBezTo>
                                <a:cubicBezTo>
                                  <a:pt x="5257754" y="3095833"/>
                                  <a:pt x="5268533" y="3101421"/>
                                  <a:pt x="5272924" y="3103417"/>
                                </a:cubicBezTo>
                                <a:cubicBezTo>
                                  <a:pt x="5273723" y="3103817"/>
                                  <a:pt x="5274521" y="3103417"/>
                                  <a:pt x="5275319" y="3103018"/>
                                </a:cubicBezTo>
                                <a:cubicBezTo>
                                  <a:pt x="5278912" y="3099825"/>
                                  <a:pt x="5287695" y="3091441"/>
                                  <a:pt x="5288892" y="3083457"/>
                                </a:cubicBezTo>
                                <a:cubicBezTo>
                                  <a:pt x="5289291" y="3079865"/>
                                  <a:pt x="5288094" y="3076671"/>
                                  <a:pt x="5286098" y="3074674"/>
                                </a:cubicBezTo>
                                <a:cubicBezTo>
                                  <a:pt x="5284102" y="3072678"/>
                                  <a:pt x="5281707" y="3071880"/>
                                  <a:pt x="5279311" y="3072279"/>
                                </a:cubicBezTo>
                                <a:close/>
                                <a:moveTo>
                                  <a:pt x="5278513" y="3067888"/>
                                </a:moveTo>
                                <a:cubicBezTo>
                                  <a:pt x="5282505" y="3067489"/>
                                  <a:pt x="5286098" y="3068686"/>
                                  <a:pt x="5288892" y="3071481"/>
                                </a:cubicBezTo>
                                <a:cubicBezTo>
                                  <a:pt x="5291687" y="3074275"/>
                                  <a:pt x="5293283" y="3079066"/>
                                  <a:pt x="5292884" y="3083457"/>
                                </a:cubicBezTo>
                                <a:cubicBezTo>
                                  <a:pt x="5292485" y="3087849"/>
                                  <a:pt x="5290489" y="3092639"/>
                                  <a:pt x="5286098" y="3097429"/>
                                </a:cubicBezTo>
                                <a:cubicBezTo>
                                  <a:pt x="5282904" y="3101022"/>
                                  <a:pt x="5279711" y="3104216"/>
                                  <a:pt x="5277315" y="3106212"/>
                                </a:cubicBezTo>
                                <a:cubicBezTo>
                                  <a:pt x="5276517" y="3107010"/>
                                  <a:pt x="5275319" y="3107808"/>
                                  <a:pt x="5274122" y="3107808"/>
                                </a:cubicBezTo>
                                <a:cubicBezTo>
                                  <a:pt x="5272924" y="3108208"/>
                                  <a:pt x="5271727" y="3107808"/>
                                  <a:pt x="5270529" y="3107409"/>
                                </a:cubicBezTo>
                                <a:cubicBezTo>
                                  <a:pt x="5264541" y="3104615"/>
                                  <a:pt x="5253762" y="3098627"/>
                                  <a:pt x="5250169" y="3089445"/>
                                </a:cubicBezTo>
                                <a:cubicBezTo>
                                  <a:pt x="5248572" y="3085054"/>
                                  <a:pt x="5248572" y="3080264"/>
                                  <a:pt x="5250967" y="3076671"/>
                                </a:cubicBezTo>
                                <a:cubicBezTo>
                                  <a:pt x="5252963" y="3073077"/>
                                  <a:pt x="5256157" y="3070682"/>
                                  <a:pt x="5260150" y="3070283"/>
                                </a:cubicBezTo>
                                <a:cubicBezTo>
                                  <a:pt x="5263344" y="3069884"/>
                                  <a:pt x="5266537" y="3070682"/>
                                  <a:pt x="5269731" y="3072279"/>
                                </a:cubicBezTo>
                                <a:cubicBezTo>
                                  <a:pt x="5272525" y="3069884"/>
                                  <a:pt x="5275719" y="3068287"/>
                                  <a:pt x="5278513" y="3067888"/>
                                </a:cubicBezTo>
                                <a:close/>
                                <a:moveTo>
                                  <a:pt x="789930" y="3061899"/>
                                </a:moveTo>
                                <a:cubicBezTo>
                                  <a:pt x="782344" y="3064296"/>
                                  <a:pt x="778353" y="3071880"/>
                                  <a:pt x="780750" y="3079465"/>
                                </a:cubicBezTo>
                                <a:cubicBezTo>
                                  <a:pt x="783144" y="3087050"/>
                                  <a:pt x="790729" y="3091042"/>
                                  <a:pt x="798314" y="3088647"/>
                                </a:cubicBezTo>
                                <a:cubicBezTo>
                                  <a:pt x="805899" y="3086252"/>
                                  <a:pt x="809891" y="3078667"/>
                                  <a:pt x="807496" y="3071082"/>
                                </a:cubicBezTo>
                                <a:cubicBezTo>
                                  <a:pt x="805500" y="3063497"/>
                                  <a:pt x="797516" y="3059504"/>
                                  <a:pt x="789930" y="3061899"/>
                                </a:cubicBezTo>
                                <a:close/>
                                <a:moveTo>
                                  <a:pt x="787537" y="3054315"/>
                                </a:moveTo>
                                <a:cubicBezTo>
                                  <a:pt x="799112" y="3050722"/>
                                  <a:pt x="811488" y="3057109"/>
                                  <a:pt x="815081" y="3068687"/>
                                </a:cubicBezTo>
                                <a:cubicBezTo>
                                  <a:pt x="818673" y="3080264"/>
                                  <a:pt x="812286" y="3092639"/>
                                  <a:pt x="800709" y="3096232"/>
                                </a:cubicBezTo>
                                <a:cubicBezTo>
                                  <a:pt x="789132" y="3099824"/>
                                  <a:pt x="776756" y="3093437"/>
                                  <a:pt x="773164" y="3081860"/>
                                </a:cubicBezTo>
                                <a:cubicBezTo>
                                  <a:pt x="769572" y="3070284"/>
                                  <a:pt x="775958" y="3057907"/>
                                  <a:pt x="787537" y="3054315"/>
                                </a:cubicBezTo>
                                <a:close/>
                                <a:moveTo>
                                  <a:pt x="783943" y="3041541"/>
                                </a:moveTo>
                                <a:cubicBezTo>
                                  <a:pt x="765180" y="3047129"/>
                                  <a:pt x="754801" y="3067090"/>
                                  <a:pt x="760389" y="3085853"/>
                                </a:cubicBezTo>
                                <a:cubicBezTo>
                                  <a:pt x="765979" y="3104615"/>
                                  <a:pt x="785939" y="3114994"/>
                                  <a:pt x="804701" y="3109405"/>
                                </a:cubicBezTo>
                                <a:cubicBezTo>
                                  <a:pt x="823464" y="3103817"/>
                                  <a:pt x="833844" y="3083857"/>
                                  <a:pt x="828254" y="3065094"/>
                                </a:cubicBezTo>
                                <a:cubicBezTo>
                                  <a:pt x="822266" y="3046331"/>
                                  <a:pt x="802306" y="3035553"/>
                                  <a:pt x="783943" y="3041541"/>
                                </a:cubicBezTo>
                                <a:close/>
                                <a:moveTo>
                                  <a:pt x="798620" y="3031817"/>
                                </a:moveTo>
                                <a:cubicBezTo>
                                  <a:pt x="815405" y="3033557"/>
                                  <a:pt x="830450" y="3045234"/>
                                  <a:pt x="835839" y="3062300"/>
                                </a:cubicBezTo>
                                <a:cubicBezTo>
                                  <a:pt x="842625" y="3085454"/>
                                  <a:pt x="829851" y="3109405"/>
                                  <a:pt x="807097" y="3116591"/>
                                </a:cubicBezTo>
                                <a:cubicBezTo>
                                  <a:pt x="784341" y="3123776"/>
                                  <a:pt x="759990" y="3110603"/>
                                  <a:pt x="752805" y="3087849"/>
                                </a:cubicBezTo>
                                <a:cubicBezTo>
                                  <a:pt x="745619" y="3065094"/>
                                  <a:pt x="758794" y="3040742"/>
                                  <a:pt x="781546" y="3033557"/>
                                </a:cubicBezTo>
                                <a:cubicBezTo>
                                  <a:pt x="787237" y="3031761"/>
                                  <a:pt x="793025" y="3031237"/>
                                  <a:pt x="798620" y="3031817"/>
                                </a:cubicBezTo>
                                <a:close/>
                                <a:moveTo>
                                  <a:pt x="3038172" y="3006711"/>
                                </a:moveTo>
                                <a:cubicBezTo>
                                  <a:pt x="3032832" y="3007210"/>
                                  <a:pt x="3027640" y="3009805"/>
                                  <a:pt x="3023849" y="3014396"/>
                                </a:cubicBezTo>
                                <a:lnTo>
                                  <a:pt x="3016663" y="3023179"/>
                                </a:lnTo>
                                <a:cubicBezTo>
                                  <a:pt x="3015467" y="3024776"/>
                                  <a:pt x="3013068" y="3024776"/>
                                  <a:pt x="3011473" y="3023578"/>
                                </a:cubicBezTo>
                                <a:lnTo>
                                  <a:pt x="3002691" y="3016392"/>
                                </a:lnTo>
                                <a:cubicBezTo>
                                  <a:pt x="2997900" y="3012799"/>
                                  <a:pt x="2992311" y="3011202"/>
                                  <a:pt x="2987123" y="3011601"/>
                                </a:cubicBezTo>
                                <a:cubicBezTo>
                                  <a:pt x="2981534" y="3012000"/>
                                  <a:pt x="2976344" y="3014795"/>
                                  <a:pt x="2973150" y="3019186"/>
                                </a:cubicBezTo>
                                <a:cubicBezTo>
                                  <a:pt x="2965567" y="3028369"/>
                                  <a:pt x="2966764" y="3041542"/>
                                  <a:pt x="2975944" y="3049127"/>
                                </a:cubicBezTo>
                                <a:lnTo>
                                  <a:pt x="3019856" y="3085853"/>
                                </a:lnTo>
                                <a:cubicBezTo>
                                  <a:pt x="3031833" y="3071083"/>
                                  <a:pt x="3044205" y="3056313"/>
                                  <a:pt x="3056184" y="3041542"/>
                                </a:cubicBezTo>
                                <a:cubicBezTo>
                                  <a:pt x="3063769" y="3032361"/>
                                  <a:pt x="3062571" y="3019186"/>
                                  <a:pt x="3053390" y="3011601"/>
                                </a:cubicBezTo>
                                <a:cubicBezTo>
                                  <a:pt x="3048995" y="3007809"/>
                                  <a:pt x="3043511" y="3006212"/>
                                  <a:pt x="3038172" y="3006711"/>
                                </a:cubicBezTo>
                                <a:close/>
                                <a:moveTo>
                                  <a:pt x="4311902" y="3002269"/>
                                </a:moveTo>
                                <a:cubicBezTo>
                                  <a:pt x="4322531" y="3004714"/>
                                  <a:pt x="4332212" y="3011201"/>
                                  <a:pt x="4338400" y="3021182"/>
                                </a:cubicBezTo>
                                <a:lnTo>
                                  <a:pt x="4332811" y="3024775"/>
                                </a:lnTo>
                                <a:cubicBezTo>
                                  <a:pt x="4322432" y="3008008"/>
                                  <a:pt x="4300077" y="3002818"/>
                                  <a:pt x="4283310" y="3013197"/>
                                </a:cubicBezTo>
                                <a:cubicBezTo>
                                  <a:pt x="4266144" y="3023977"/>
                                  <a:pt x="4261353" y="3045933"/>
                                  <a:pt x="4271733" y="3062699"/>
                                </a:cubicBezTo>
                                <a:lnTo>
                                  <a:pt x="4266144" y="3066292"/>
                                </a:lnTo>
                                <a:cubicBezTo>
                                  <a:pt x="4253769" y="3046332"/>
                                  <a:pt x="4259757" y="3019985"/>
                                  <a:pt x="4279717" y="3007609"/>
                                </a:cubicBezTo>
                                <a:cubicBezTo>
                                  <a:pt x="4289697" y="3001421"/>
                                  <a:pt x="4301274" y="2999824"/>
                                  <a:pt x="4311902" y="3002269"/>
                                </a:cubicBezTo>
                                <a:close/>
                                <a:moveTo>
                                  <a:pt x="3037074" y="2999975"/>
                                </a:moveTo>
                                <a:cubicBezTo>
                                  <a:pt x="3044309" y="2999326"/>
                                  <a:pt x="3051792" y="3001422"/>
                                  <a:pt x="3057781" y="3006412"/>
                                </a:cubicBezTo>
                                <a:cubicBezTo>
                                  <a:pt x="3069759" y="3016392"/>
                                  <a:pt x="3071355" y="3034357"/>
                                  <a:pt x="3061374" y="3046333"/>
                                </a:cubicBezTo>
                                <a:cubicBezTo>
                                  <a:pt x="3048598" y="3062301"/>
                                  <a:pt x="3035426" y="3077869"/>
                                  <a:pt x="3022650" y="3093438"/>
                                </a:cubicBezTo>
                                <a:cubicBezTo>
                                  <a:pt x="3021455" y="3095035"/>
                                  <a:pt x="3019058" y="3095035"/>
                                  <a:pt x="3017463" y="3093837"/>
                                </a:cubicBezTo>
                                <a:lnTo>
                                  <a:pt x="2970755" y="3054716"/>
                                </a:lnTo>
                                <a:cubicBezTo>
                                  <a:pt x="2958780" y="3044736"/>
                                  <a:pt x="2957182" y="3026772"/>
                                  <a:pt x="2967163" y="3014795"/>
                                </a:cubicBezTo>
                                <a:cubicBezTo>
                                  <a:pt x="2971951" y="3008408"/>
                                  <a:pt x="2979140" y="3005214"/>
                                  <a:pt x="2986324" y="3004416"/>
                                </a:cubicBezTo>
                                <a:cubicBezTo>
                                  <a:pt x="2993509" y="3003617"/>
                                  <a:pt x="3001094" y="3005613"/>
                                  <a:pt x="3007082" y="3011202"/>
                                </a:cubicBezTo>
                                <a:lnTo>
                                  <a:pt x="3013068" y="3015992"/>
                                </a:lnTo>
                                <a:lnTo>
                                  <a:pt x="3017861" y="3010004"/>
                                </a:lnTo>
                                <a:cubicBezTo>
                                  <a:pt x="3022851" y="3004016"/>
                                  <a:pt x="3029836" y="3000623"/>
                                  <a:pt x="3037074" y="2999975"/>
                                </a:cubicBezTo>
                                <a:close/>
                                <a:moveTo>
                                  <a:pt x="2381141" y="2934955"/>
                                </a:moveTo>
                                <a:cubicBezTo>
                                  <a:pt x="2378346" y="2934955"/>
                                  <a:pt x="2375952" y="2936552"/>
                                  <a:pt x="2373555" y="2938947"/>
                                </a:cubicBezTo>
                                <a:lnTo>
                                  <a:pt x="2372358" y="2940145"/>
                                </a:lnTo>
                                <a:lnTo>
                                  <a:pt x="2370760" y="2939347"/>
                                </a:lnTo>
                                <a:cubicBezTo>
                                  <a:pt x="2367966" y="2937749"/>
                                  <a:pt x="2365171" y="2936951"/>
                                  <a:pt x="2362775" y="2937350"/>
                                </a:cubicBezTo>
                                <a:cubicBezTo>
                                  <a:pt x="2360381" y="2937749"/>
                                  <a:pt x="2357988" y="2938947"/>
                                  <a:pt x="2356789" y="2941343"/>
                                </a:cubicBezTo>
                                <a:cubicBezTo>
                                  <a:pt x="2355192" y="2943738"/>
                                  <a:pt x="2355192" y="2946932"/>
                                  <a:pt x="2356389" y="2950125"/>
                                </a:cubicBezTo>
                                <a:cubicBezTo>
                                  <a:pt x="2359585" y="2958509"/>
                                  <a:pt x="2370362" y="2964097"/>
                                  <a:pt x="2374752" y="2966093"/>
                                </a:cubicBezTo>
                                <a:cubicBezTo>
                                  <a:pt x="2375553" y="2966493"/>
                                  <a:pt x="2376349" y="2966093"/>
                                  <a:pt x="2377149" y="2965694"/>
                                </a:cubicBezTo>
                                <a:cubicBezTo>
                                  <a:pt x="2380741" y="2962501"/>
                                  <a:pt x="2389525" y="2954117"/>
                                  <a:pt x="2390721" y="2946133"/>
                                </a:cubicBezTo>
                                <a:cubicBezTo>
                                  <a:pt x="2391121" y="2942541"/>
                                  <a:pt x="2389923" y="2939347"/>
                                  <a:pt x="2387927" y="2937350"/>
                                </a:cubicBezTo>
                                <a:cubicBezTo>
                                  <a:pt x="2385932" y="2935354"/>
                                  <a:pt x="2383535" y="2934556"/>
                                  <a:pt x="2381141" y="2934955"/>
                                </a:cubicBezTo>
                                <a:close/>
                                <a:moveTo>
                                  <a:pt x="2380343" y="2930564"/>
                                </a:moveTo>
                                <a:cubicBezTo>
                                  <a:pt x="2384333" y="2930164"/>
                                  <a:pt x="2387927" y="2931362"/>
                                  <a:pt x="2390721" y="2934156"/>
                                </a:cubicBezTo>
                                <a:cubicBezTo>
                                  <a:pt x="2393517" y="2936951"/>
                                  <a:pt x="2395112" y="2941742"/>
                                  <a:pt x="2394714" y="2946133"/>
                                </a:cubicBezTo>
                                <a:cubicBezTo>
                                  <a:pt x="2394315" y="2950525"/>
                                  <a:pt x="2392320" y="2955315"/>
                                  <a:pt x="2387927" y="2960105"/>
                                </a:cubicBezTo>
                                <a:cubicBezTo>
                                  <a:pt x="2384733" y="2963698"/>
                                  <a:pt x="2381540" y="2966892"/>
                                  <a:pt x="2379142" y="2968888"/>
                                </a:cubicBezTo>
                                <a:cubicBezTo>
                                  <a:pt x="2378346" y="2969686"/>
                                  <a:pt x="2377149" y="2970485"/>
                                  <a:pt x="2375952" y="2970485"/>
                                </a:cubicBezTo>
                                <a:cubicBezTo>
                                  <a:pt x="2374752" y="2970884"/>
                                  <a:pt x="2373555" y="2970485"/>
                                  <a:pt x="2372358" y="2970085"/>
                                </a:cubicBezTo>
                                <a:cubicBezTo>
                                  <a:pt x="2366369" y="2967291"/>
                                  <a:pt x="2355592" y="2961303"/>
                                  <a:pt x="2351999" y="2952121"/>
                                </a:cubicBezTo>
                                <a:cubicBezTo>
                                  <a:pt x="2350401" y="2947730"/>
                                  <a:pt x="2350401" y="2942940"/>
                                  <a:pt x="2352797" y="2939347"/>
                                </a:cubicBezTo>
                                <a:cubicBezTo>
                                  <a:pt x="2354792" y="2935753"/>
                                  <a:pt x="2357988" y="2933358"/>
                                  <a:pt x="2361978" y="2932959"/>
                                </a:cubicBezTo>
                                <a:cubicBezTo>
                                  <a:pt x="2365171" y="2932560"/>
                                  <a:pt x="2368364" y="2933358"/>
                                  <a:pt x="2371558" y="2934955"/>
                                </a:cubicBezTo>
                                <a:cubicBezTo>
                                  <a:pt x="2374353" y="2932560"/>
                                  <a:pt x="2377549" y="2930963"/>
                                  <a:pt x="2380343" y="2930564"/>
                                </a:cubicBezTo>
                                <a:close/>
                                <a:moveTo>
                                  <a:pt x="4567540" y="2928168"/>
                                </a:moveTo>
                                <a:cubicBezTo>
                                  <a:pt x="4559955" y="2930565"/>
                                  <a:pt x="4555962" y="2938149"/>
                                  <a:pt x="4558357" y="2945734"/>
                                </a:cubicBezTo>
                                <a:cubicBezTo>
                                  <a:pt x="4560754" y="2953319"/>
                                  <a:pt x="4568338" y="2957311"/>
                                  <a:pt x="4575923" y="2954916"/>
                                </a:cubicBezTo>
                                <a:cubicBezTo>
                                  <a:pt x="4583508" y="2952521"/>
                                  <a:pt x="4587500" y="2944936"/>
                                  <a:pt x="4585105" y="2937351"/>
                                </a:cubicBezTo>
                                <a:cubicBezTo>
                                  <a:pt x="4582710" y="2929766"/>
                                  <a:pt x="4575125" y="2926172"/>
                                  <a:pt x="4567540" y="2928168"/>
                                </a:cubicBezTo>
                                <a:close/>
                                <a:moveTo>
                                  <a:pt x="4565145" y="2920983"/>
                                </a:moveTo>
                                <a:cubicBezTo>
                                  <a:pt x="4576722" y="2917390"/>
                                  <a:pt x="4589097" y="2923777"/>
                                  <a:pt x="4592690" y="2935355"/>
                                </a:cubicBezTo>
                                <a:cubicBezTo>
                                  <a:pt x="4596282" y="2946932"/>
                                  <a:pt x="4589895" y="2959307"/>
                                  <a:pt x="4578318" y="2962900"/>
                                </a:cubicBezTo>
                                <a:cubicBezTo>
                                  <a:pt x="4566742" y="2966493"/>
                                  <a:pt x="4554365" y="2960105"/>
                                  <a:pt x="4550773" y="2948529"/>
                                </a:cubicBezTo>
                                <a:cubicBezTo>
                                  <a:pt x="4547180" y="2936952"/>
                                  <a:pt x="4553567" y="2924576"/>
                                  <a:pt x="4565145" y="2920983"/>
                                </a:cubicBezTo>
                                <a:close/>
                                <a:moveTo>
                                  <a:pt x="4561552" y="2907810"/>
                                </a:moveTo>
                                <a:cubicBezTo>
                                  <a:pt x="4542789" y="2913398"/>
                                  <a:pt x="4532410" y="2933359"/>
                                  <a:pt x="4537998" y="2952122"/>
                                </a:cubicBezTo>
                                <a:cubicBezTo>
                                  <a:pt x="4543587" y="2970884"/>
                                  <a:pt x="4563548" y="2981263"/>
                                  <a:pt x="4582310" y="2975674"/>
                                </a:cubicBezTo>
                                <a:cubicBezTo>
                                  <a:pt x="4601073" y="2970085"/>
                                  <a:pt x="4611452" y="2950126"/>
                                  <a:pt x="4605863" y="2931363"/>
                                </a:cubicBezTo>
                                <a:cubicBezTo>
                                  <a:pt x="4599875" y="2912600"/>
                                  <a:pt x="4579915" y="2902221"/>
                                  <a:pt x="4561552" y="2907810"/>
                                </a:cubicBezTo>
                                <a:close/>
                                <a:moveTo>
                                  <a:pt x="4576229" y="2898485"/>
                                </a:moveTo>
                                <a:cubicBezTo>
                                  <a:pt x="4593014" y="2900225"/>
                                  <a:pt x="4608059" y="2911902"/>
                                  <a:pt x="4613448" y="2928968"/>
                                </a:cubicBezTo>
                                <a:cubicBezTo>
                                  <a:pt x="4620234" y="2951722"/>
                                  <a:pt x="4607460" y="2976073"/>
                                  <a:pt x="4584706" y="2983259"/>
                                </a:cubicBezTo>
                                <a:cubicBezTo>
                                  <a:pt x="4561951" y="2990445"/>
                                  <a:pt x="4537599" y="2977271"/>
                                  <a:pt x="4530414" y="2954517"/>
                                </a:cubicBezTo>
                                <a:cubicBezTo>
                                  <a:pt x="4523228" y="2931762"/>
                                  <a:pt x="4536402" y="2907410"/>
                                  <a:pt x="4559157" y="2900225"/>
                                </a:cubicBezTo>
                                <a:cubicBezTo>
                                  <a:pt x="4564845" y="2898429"/>
                                  <a:pt x="4570634" y="2897905"/>
                                  <a:pt x="4576229" y="2898485"/>
                                </a:cubicBezTo>
                                <a:close/>
                                <a:moveTo>
                                  <a:pt x="112439" y="2886153"/>
                                </a:moveTo>
                                <a:cubicBezTo>
                                  <a:pt x="107100" y="2886652"/>
                                  <a:pt x="101910" y="2889247"/>
                                  <a:pt x="98118" y="2893838"/>
                                </a:cubicBezTo>
                                <a:lnTo>
                                  <a:pt x="90932" y="2902621"/>
                                </a:lnTo>
                                <a:cubicBezTo>
                                  <a:pt x="89734" y="2904218"/>
                                  <a:pt x="87339" y="2904218"/>
                                  <a:pt x="85743" y="2903020"/>
                                </a:cubicBezTo>
                                <a:lnTo>
                                  <a:pt x="76960" y="2895834"/>
                                </a:lnTo>
                                <a:cubicBezTo>
                                  <a:pt x="72170" y="2892241"/>
                                  <a:pt x="66581" y="2890644"/>
                                  <a:pt x="61391" y="2891043"/>
                                </a:cubicBezTo>
                                <a:cubicBezTo>
                                  <a:pt x="56202" y="2891842"/>
                                  <a:pt x="51012" y="2894237"/>
                                  <a:pt x="47419" y="2898628"/>
                                </a:cubicBezTo>
                                <a:cubicBezTo>
                                  <a:pt x="39835" y="2907811"/>
                                  <a:pt x="41032" y="2920984"/>
                                  <a:pt x="50214" y="2928569"/>
                                </a:cubicBezTo>
                                <a:lnTo>
                                  <a:pt x="94126" y="2965295"/>
                                </a:lnTo>
                                <a:cubicBezTo>
                                  <a:pt x="106102" y="2950525"/>
                                  <a:pt x="118477" y="2935755"/>
                                  <a:pt x="130454" y="2920984"/>
                                </a:cubicBezTo>
                                <a:cubicBezTo>
                                  <a:pt x="138039" y="2911803"/>
                                  <a:pt x="136841" y="2898628"/>
                                  <a:pt x="127659" y="2891043"/>
                                </a:cubicBezTo>
                                <a:cubicBezTo>
                                  <a:pt x="123267" y="2887251"/>
                                  <a:pt x="117778" y="2885654"/>
                                  <a:pt x="112439" y="2886153"/>
                                </a:cubicBezTo>
                                <a:close/>
                                <a:moveTo>
                                  <a:pt x="111741" y="2879417"/>
                                </a:moveTo>
                                <a:cubicBezTo>
                                  <a:pt x="118976" y="2878768"/>
                                  <a:pt x="126462" y="2880864"/>
                                  <a:pt x="132450" y="2885854"/>
                                </a:cubicBezTo>
                                <a:cubicBezTo>
                                  <a:pt x="144426" y="2895834"/>
                                  <a:pt x="146023" y="2913799"/>
                                  <a:pt x="136043" y="2925775"/>
                                </a:cubicBezTo>
                                <a:cubicBezTo>
                                  <a:pt x="123267" y="2941743"/>
                                  <a:pt x="110094" y="2957311"/>
                                  <a:pt x="97319" y="2972880"/>
                                </a:cubicBezTo>
                                <a:cubicBezTo>
                                  <a:pt x="96122" y="2974477"/>
                                  <a:pt x="93726" y="2974477"/>
                                  <a:pt x="92130" y="2973279"/>
                                </a:cubicBezTo>
                                <a:lnTo>
                                  <a:pt x="45423" y="2934158"/>
                                </a:lnTo>
                                <a:cubicBezTo>
                                  <a:pt x="33447" y="2924178"/>
                                  <a:pt x="31851" y="2906214"/>
                                  <a:pt x="41831" y="2894237"/>
                                </a:cubicBezTo>
                                <a:cubicBezTo>
                                  <a:pt x="46621" y="2887850"/>
                                  <a:pt x="53807" y="2884656"/>
                                  <a:pt x="60992" y="2883858"/>
                                </a:cubicBezTo>
                                <a:cubicBezTo>
                                  <a:pt x="68178" y="2883458"/>
                                  <a:pt x="75763" y="2885454"/>
                                  <a:pt x="81751" y="2890644"/>
                                </a:cubicBezTo>
                                <a:lnTo>
                                  <a:pt x="87739" y="2895434"/>
                                </a:lnTo>
                                <a:lnTo>
                                  <a:pt x="92529" y="2889446"/>
                                </a:lnTo>
                                <a:cubicBezTo>
                                  <a:pt x="97519" y="2883458"/>
                                  <a:pt x="104505" y="2880065"/>
                                  <a:pt x="111741" y="2879417"/>
                                </a:cubicBezTo>
                                <a:close/>
                                <a:moveTo>
                                  <a:pt x="6815778" y="2872979"/>
                                </a:moveTo>
                                <a:cubicBezTo>
                                  <a:pt x="6810438" y="2873478"/>
                                  <a:pt x="6805249" y="2876073"/>
                                  <a:pt x="6801457" y="2880664"/>
                                </a:cubicBezTo>
                                <a:lnTo>
                                  <a:pt x="6794271" y="2889447"/>
                                </a:lnTo>
                                <a:cubicBezTo>
                                  <a:pt x="6793074" y="2891044"/>
                                  <a:pt x="6790678" y="2891044"/>
                                  <a:pt x="6789082" y="2889846"/>
                                </a:cubicBezTo>
                                <a:lnTo>
                                  <a:pt x="6780299" y="2882660"/>
                                </a:lnTo>
                                <a:cubicBezTo>
                                  <a:pt x="6775509" y="2879067"/>
                                  <a:pt x="6769920" y="2877470"/>
                                  <a:pt x="6764731" y="2877869"/>
                                </a:cubicBezTo>
                                <a:cubicBezTo>
                                  <a:pt x="6759141" y="2878668"/>
                                  <a:pt x="6753951" y="2881063"/>
                                  <a:pt x="6750758" y="2885454"/>
                                </a:cubicBezTo>
                                <a:cubicBezTo>
                                  <a:pt x="6743173" y="2894637"/>
                                  <a:pt x="6744370" y="2907810"/>
                                  <a:pt x="6753552" y="2915395"/>
                                </a:cubicBezTo>
                                <a:lnTo>
                                  <a:pt x="6797465" y="2952121"/>
                                </a:lnTo>
                                <a:cubicBezTo>
                                  <a:pt x="6809441" y="2937351"/>
                                  <a:pt x="6821816" y="2922581"/>
                                  <a:pt x="6833792" y="2907810"/>
                                </a:cubicBezTo>
                                <a:cubicBezTo>
                                  <a:pt x="6841377" y="2898629"/>
                                  <a:pt x="6840179" y="2885454"/>
                                  <a:pt x="6830997" y="2877869"/>
                                </a:cubicBezTo>
                                <a:cubicBezTo>
                                  <a:pt x="6826606" y="2874077"/>
                                  <a:pt x="6821117" y="2872480"/>
                                  <a:pt x="6815778" y="2872979"/>
                                </a:cubicBezTo>
                                <a:close/>
                                <a:moveTo>
                                  <a:pt x="6814680" y="2866243"/>
                                </a:moveTo>
                                <a:cubicBezTo>
                                  <a:pt x="6821916" y="2865594"/>
                                  <a:pt x="6829401" y="2867690"/>
                                  <a:pt x="6835389" y="2872680"/>
                                </a:cubicBezTo>
                                <a:cubicBezTo>
                                  <a:pt x="6847364" y="2882660"/>
                                  <a:pt x="6848961" y="2900625"/>
                                  <a:pt x="6838981" y="2912601"/>
                                </a:cubicBezTo>
                                <a:cubicBezTo>
                                  <a:pt x="6826207" y="2928569"/>
                                  <a:pt x="6813033" y="2944137"/>
                                  <a:pt x="6800259" y="2959706"/>
                                </a:cubicBezTo>
                                <a:cubicBezTo>
                                  <a:pt x="6799062" y="2961303"/>
                                  <a:pt x="6796666" y="2961303"/>
                                  <a:pt x="6795070" y="2960105"/>
                                </a:cubicBezTo>
                                <a:lnTo>
                                  <a:pt x="6748362" y="2920984"/>
                                </a:lnTo>
                                <a:cubicBezTo>
                                  <a:pt x="6736387" y="2911004"/>
                                  <a:pt x="6734790" y="2893040"/>
                                  <a:pt x="6744770" y="2881063"/>
                                </a:cubicBezTo>
                                <a:cubicBezTo>
                                  <a:pt x="6749560" y="2874676"/>
                                  <a:pt x="6756746" y="2871482"/>
                                  <a:pt x="6763931" y="2870684"/>
                                </a:cubicBezTo>
                                <a:cubicBezTo>
                                  <a:pt x="6771118" y="2870284"/>
                                  <a:pt x="6778702" y="2872280"/>
                                  <a:pt x="6784690" y="2877470"/>
                                </a:cubicBezTo>
                                <a:lnTo>
                                  <a:pt x="6790678" y="2882260"/>
                                </a:lnTo>
                                <a:lnTo>
                                  <a:pt x="6795469" y="2876272"/>
                                </a:lnTo>
                                <a:cubicBezTo>
                                  <a:pt x="6800459" y="2870284"/>
                                  <a:pt x="6807445" y="2866891"/>
                                  <a:pt x="6814680" y="2866243"/>
                                </a:cubicBezTo>
                                <a:close/>
                                <a:moveTo>
                                  <a:pt x="1413730" y="2864946"/>
                                </a:moveTo>
                                <a:cubicBezTo>
                                  <a:pt x="1424360" y="2867391"/>
                                  <a:pt x="1434041" y="2873878"/>
                                  <a:pt x="1440228" y="2883858"/>
                                </a:cubicBezTo>
                                <a:lnTo>
                                  <a:pt x="1434639" y="2887451"/>
                                </a:lnTo>
                                <a:cubicBezTo>
                                  <a:pt x="1424260" y="2870684"/>
                                  <a:pt x="1401904" y="2865494"/>
                                  <a:pt x="1385137" y="2875874"/>
                                </a:cubicBezTo>
                                <a:cubicBezTo>
                                  <a:pt x="1368371" y="2886653"/>
                                  <a:pt x="1363181" y="2908609"/>
                                  <a:pt x="1373560" y="2925375"/>
                                </a:cubicBezTo>
                                <a:lnTo>
                                  <a:pt x="1367972" y="2928968"/>
                                </a:lnTo>
                                <a:cubicBezTo>
                                  <a:pt x="1355597" y="2909008"/>
                                  <a:pt x="1361585" y="2882661"/>
                                  <a:pt x="1381545" y="2870285"/>
                                </a:cubicBezTo>
                                <a:cubicBezTo>
                                  <a:pt x="1391523" y="2864098"/>
                                  <a:pt x="1403102" y="2862501"/>
                                  <a:pt x="1413730" y="2864946"/>
                                </a:cubicBezTo>
                                <a:close/>
                                <a:moveTo>
                                  <a:pt x="6158347" y="2801623"/>
                                </a:moveTo>
                                <a:cubicBezTo>
                                  <a:pt x="6155553" y="2801623"/>
                                  <a:pt x="6153157" y="2803220"/>
                                  <a:pt x="6150762" y="2805615"/>
                                </a:cubicBezTo>
                                <a:lnTo>
                                  <a:pt x="6149565" y="2806813"/>
                                </a:lnTo>
                                <a:lnTo>
                                  <a:pt x="6147968" y="2806015"/>
                                </a:lnTo>
                                <a:cubicBezTo>
                                  <a:pt x="6145173" y="2804417"/>
                                  <a:pt x="6142379" y="2803619"/>
                                  <a:pt x="6139984" y="2804018"/>
                                </a:cubicBezTo>
                                <a:cubicBezTo>
                                  <a:pt x="6137588" y="2804417"/>
                                  <a:pt x="6135192" y="2805615"/>
                                  <a:pt x="6133995" y="2808011"/>
                                </a:cubicBezTo>
                                <a:cubicBezTo>
                                  <a:pt x="6132398" y="2810406"/>
                                  <a:pt x="6132398" y="2813600"/>
                                  <a:pt x="6133596" y="2816793"/>
                                </a:cubicBezTo>
                                <a:cubicBezTo>
                                  <a:pt x="6136789" y="2825177"/>
                                  <a:pt x="6147569" y="2830765"/>
                                  <a:pt x="6151960" y="2832761"/>
                                </a:cubicBezTo>
                                <a:cubicBezTo>
                                  <a:pt x="6152758" y="2833161"/>
                                  <a:pt x="6153557" y="2832761"/>
                                  <a:pt x="6154355" y="2832362"/>
                                </a:cubicBezTo>
                                <a:cubicBezTo>
                                  <a:pt x="6158347" y="2829169"/>
                                  <a:pt x="6167129" y="2820785"/>
                                  <a:pt x="6167928" y="2812801"/>
                                </a:cubicBezTo>
                                <a:cubicBezTo>
                                  <a:pt x="6168327" y="2809209"/>
                                  <a:pt x="6167129" y="2806015"/>
                                  <a:pt x="6165133" y="2804018"/>
                                </a:cubicBezTo>
                                <a:cubicBezTo>
                                  <a:pt x="6163137" y="2802022"/>
                                  <a:pt x="6160742" y="2801224"/>
                                  <a:pt x="6158347" y="2801623"/>
                                </a:cubicBezTo>
                                <a:close/>
                                <a:moveTo>
                                  <a:pt x="6157948" y="2797232"/>
                                </a:moveTo>
                                <a:cubicBezTo>
                                  <a:pt x="6161940" y="2796833"/>
                                  <a:pt x="6165533" y="2798030"/>
                                  <a:pt x="6168327" y="2800825"/>
                                </a:cubicBezTo>
                                <a:cubicBezTo>
                                  <a:pt x="6171121" y="2803619"/>
                                  <a:pt x="6172718" y="2808410"/>
                                  <a:pt x="6172319" y="2812801"/>
                                </a:cubicBezTo>
                                <a:cubicBezTo>
                                  <a:pt x="6171920" y="2817193"/>
                                  <a:pt x="6169924" y="2821983"/>
                                  <a:pt x="6165533" y="2826773"/>
                                </a:cubicBezTo>
                                <a:cubicBezTo>
                                  <a:pt x="6162339" y="2830366"/>
                                  <a:pt x="6159145" y="2833560"/>
                                  <a:pt x="6156750" y="2835556"/>
                                </a:cubicBezTo>
                                <a:cubicBezTo>
                                  <a:pt x="6155952" y="2836354"/>
                                  <a:pt x="6154754" y="2837152"/>
                                  <a:pt x="6153557" y="2837152"/>
                                </a:cubicBezTo>
                                <a:cubicBezTo>
                                  <a:pt x="6152359" y="2837552"/>
                                  <a:pt x="6151161" y="2837152"/>
                                  <a:pt x="6149964" y="2836753"/>
                                </a:cubicBezTo>
                                <a:cubicBezTo>
                                  <a:pt x="6143976" y="2833959"/>
                                  <a:pt x="6133196" y="2827971"/>
                                  <a:pt x="6129604" y="2818789"/>
                                </a:cubicBezTo>
                                <a:cubicBezTo>
                                  <a:pt x="6128007" y="2814398"/>
                                  <a:pt x="6128007" y="2809608"/>
                                  <a:pt x="6130402" y="2806015"/>
                                </a:cubicBezTo>
                                <a:cubicBezTo>
                                  <a:pt x="6132398" y="2802421"/>
                                  <a:pt x="6135592" y="2800026"/>
                                  <a:pt x="6139585" y="2799627"/>
                                </a:cubicBezTo>
                                <a:cubicBezTo>
                                  <a:pt x="6142778" y="2799228"/>
                                  <a:pt x="6145972" y="2800026"/>
                                  <a:pt x="6149165" y="2801623"/>
                                </a:cubicBezTo>
                                <a:cubicBezTo>
                                  <a:pt x="6151960" y="2799228"/>
                                  <a:pt x="6155153" y="2797631"/>
                                  <a:pt x="6157948" y="2797232"/>
                                </a:cubicBezTo>
                                <a:close/>
                                <a:moveTo>
                                  <a:pt x="1669368" y="2790844"/>
                                </a:moveTo>
                                <a:cubicBezTo>
                                  <a:pt x="1661783" y="2793241"/>
                                  <a:pt x="1657791" y="2800825"/>
                                  <a:pt x="1660187" y="2808410"/>
                                </a:cubicBezTo>
                                <a:cubicBezTo>
                                  <a:pt x="1662582" y="2815995"/>
                                  <a:pt x="1670167" y="2819987"/>
                                  <a:pt x="1677751" y="2817592"/>
                                </a:cubicBezTo>
                                <a:cubicBezTo>
                                  <a:pt x="1685336" y="2815197"/>
                                  <a:pt x="1689328" y="2807612"/>
                                  <a:pt x="1686933" y="2800027"/>
                                </a:cubicBezTo>
                                <a:cubicBezTo>
                                  <a:pt x="1684538" y="2792442"/>
                                  <a:pt x="1676953" y="2788848"/>
                                  <a:pt x="1669368" y="2790844"/>
                                </a:cubicBezTo>
                                <a:close/>
                                <a:moveTo>
                                  <a:pt x="1666973" y="2783659"/>
                                </a:moveTo>
                                <a:cubicBezTo>
                                  <a:pt x="1678550" y="2780066"/>
                                  <a:pt x="1690925" y="2786453"/>
                                  <a:pt x="1694518" y="2798031"/>
                                </a:cubicBezTo>
                                <a:cubicBezTo>
                                  <a:pt x="1698111" y="2809608"/>
                                  <a:pt x="1691723" y="2821983"/>
                                  <a:pt x="1680147" y="2825576"/>
                                </a:cubicBezTo>
                                <a:cubicBezTo>
                                  <a:pt x="1668570" y="2829168"/>
                                  <a:pt x="1656195" y="2822781"/>
                                  <a:pt x="1652602" y="2811205"/>
                                </a:cubicBezTo>
                                <a:cubicBezTo>
                                  <a:pt x="1649008" y="2799628"/>
                                  <a:pt x="1655396" y="2787252"/>
                                  <a:pt x="1666973" y="2783659"/>
                                </a:cubicBezTo>
                                <a:close/>
                                <a:moveTo>
                                  <a:pt x="1663381" y="2770484"/>
                                </a:moveTo>
                                <a:cubicBezTo>
                                  <a:pt x="1644618" y="2776073"/>
                                  <a:pt x="1634239" y="2796034"/>
                                  <a:pt x="1639827" y="2814797"/>
                                </a:cubicBezTo>
                                <a:cubicBezTo>
                                  <a:pt x="1645416" y="2833559"/>
                                  <a:pt x="1665376" y="2843938"/>
                                  <a:pt x="1684139" y="2838349"/>
                                </a:cubicBezTo>
                                <a:cubicBezTo>
                                  <a:pt x="1702901" y="2832761"/>
                                  <a:pt x="1713281" y="2812801"/>
                                  <a:pt x="1707691" y="2794038"/>
                                </a:cubicBezTo>
                                <a:cubicBezTo>
                                  <a:pt x="1701703" y="2775275"/>
                                  <a:pt x="1681743" y="2764896"/>
                                  <a:pt x="1663381" y="2770484"/>
                                </a:cubicBezTo>
                                <a:close/>
                                <a:moveTo>
                                  <a:pt x="1678057" y="2761160"/>
                                </a:moveTo>
                                <a:cubicBezTo>
                                  <a:pt x="1694842" y="2762900"/>
                                  <a:pt x="1709887" y="2774577"/>
                                  <a:pt x="1715277" y="2791643"/>
                                </a:cubicBezTo>
                                <a:cubicBezTo>
                                  <a:pt x="1722063" y="2814397"/>
                                  <a:pt x="1709288" y="2838749"/>
                                  <a:pt x="1686534" y="2845934"/>
                                </a:cubicBezTo>
                                <a:cubicBezTo>
                                  <a:pt x="1663780" y="2853120"/>
                                  <a:pt x="1639428" y="2839946"/>
                                  <a:pt x="1632243" y="2817192"/>
                                </a:cubicBezTo>
                                <a:cubicBezTo>
                                  <a:pt x="1625056" y="2794437"/>
                                  <a:pt x="1638231" y="2770085"/>
                                  <a:pt x="1660985" y="2762900"/>
                                </a:cubicBezTo>
                                <a:cubicBezTo>
                                  <a:pt x="1666674" y="2761104"/>
                                  <a:pt x="1672462" y="2760580"/>
                                  <a:pt x="1678057" y="2761160"/>
                                </a:cubicBezTo>
                                <a:close/>
                                <a:moveTo>
                                  <a:pt x="3917594" y="2735655"/>
                                </a:moveTo>
                                <a:cubicBezTo>
                                  <a:pt x="3912254" y="2736154"/>
                                  <a:pt x="3907065" y="2738749"/>
                                  <a:pt x="3903273" y="2743340"/>
                                </a:cubicBezTo>
                                <a:lnTo>
                                  <a:pt x="3896087" y="2752123"/>
                                </a:lnTo>
                                <a:cubicBezTo>
                                  <a:pt x="3894890" y="2753720"/>
                                  <a:pt x="3892494" y="2753720"/>
                                  <a:pt x="3890898" y="2752522"/>
                                </a:cubicBezTo>
                                <a:lnTo>
                                  <a:pt x="3882115" y="2745336"/>
                                </a:lnTo>
                                <a:cubicBezTo>
                                  <a:pt x="3877324" y="2741743"/>
                                  <a:pt x="3871735" y="2740146"/>
                                  <a:pt x="3866546" y="2740545"/>
                                </a:cubicBezTo>
                                <a:cubicBezTo>
                                  <a:pt x="3860957" y="2741344"/>
                                  <a:pt x="3855767" y="2743739"/>
                                  <a:pt x="3852574" y="2748130"/>
                                </a:cubicBezTo>
                                <a:cubicBezTo>
                                  <a:pt x="3844989" y="2757313"/>
                                  <a:pt x="3846186" y="2770486"/>
                                  <a:pt x="3855368" y="2778071"/>
                                </a:cubicBezTo>
                                <a:lnTo>
                                  <a:pt x="3899281" y="2814797"/>
                                </a:lnTo>
                                <a:cubicBezTo>
                                  <a:pt x="3911257" y="2800027"/>
                                  <a:pt x="3923632" y="2785256"/>
                                  <a:pt x="3935608" y="2770486"/>
                                </a:cubicBezTo>
                                <a:cubicBezTo>
                                  <a:pt x="3943193" y="2761305"/>
                                  <a:pt x="3941995" y="2748130"/>
                                  <a:pt x="3932813" y="2740545"/>
                                </a:cubicBezTo>
                                <a:cubicBezTo>
                                  <a:pt x="3928422" y="2736753"/>
                                  <a:pt x="3922933" y="2735156"/>
                                  <a:pt x="3917594" y="2735655"/>
                                </a:cubicBezTo>
                                <a:close/>
                                <a:moveTo>
                                  <a:pt x="5191338" y="2731612"/>
                                </a:moveTo>
                                <a:cubicBezTo>
                                  <a:pt x="5201967" y="2734057"/>
                                  <a:pt x="5211648" y="2740544"/>
                                  <a:pt x="5217835" y="2750525"/>
                                </a:cubicBezTo>
                                <a:lnTo>
                                  <a:pt x="5212246" y="2754118"/>
                                </a:lnTo>
                                <a:cubicBezTo>
                                  <a:pt x="5201867" y="2737351"/>
                                  <a:pt x="5179512" y="2732161"/>
                                  <a:pt x="5162745" y="2742540"/>
                                </a:cubicBezTo>
                                <a:cubicBezTo>
                                  <a:pt x="5145579" y="2752921"/>
                                  <a:pt x="5140788" y="2775276"/>
                                  <a:pt x="5151167" y="2792042"/>
                                </a:cubicBezTo>
                                <a:lnTo>
                                  <a:pt x="5145579" y="2795635"/>
                                </a:lnTo>
                                <a:cubicBezTo>
                                  <a:pt x="5133203" y="2775675"/>
                                  <a:pt x="5139191" y="2749328"/>
                                  <a:pt x="5159152" y="2736952"/>
                                </a:cubicBezTo>
                                <a:cubicBezTo>
                                  <a:pt x="5169132" y="2730764"/>
                                  <a:pt x="5180709" y="2729167"/>
                                  <a:pt x="5191338" y="2731612"/>
                                </a:cubicBezTo>
                                <a:close/>
                                <a:moveTo>
                                  <a:pt x="3916496" y="2728919"/>
                                </a:moveTo>
                                <a:cubicBezTo>
                                  <a:pt x="3923732" y="2728271"/>
                                  <a:pt x="3931217" y="2730366"/>
                                  <a:pt x="3937205" y="2735356"/>
                                </a:cubicBezTo>
                                <a:cubicBezTo>
                                  <a:pt x="3949180" y="2745336"/>
                                  <a:pt x="3950777" y="2763301"/>
                                  <a:pt x="3940797" y="2775276"/>
                                </a:cubicBezTo>
                                <a:cubicBezTo>
                                  <a:pt x="3928023" y="2791244"/>
                                  <a:pt x="3914849" y="2806813"/>
                                  <a:pt x="3902075" y="2822382"/>
                                </a:cubicBezTo>
                                <a:cubicBezTo>
                                  <a:pt x="3900878" y="2823979"/>
                                  <a:pt x="3898482" y="2823979"/>
                                  <a:pt x="3896886" y="2822781"/>
                                </a:cubicBezTo>
                                <a:lnTo>
                                  <a:pt x="3850178" y="2783660"/>
                                </a:lnTo>
                                <a:cubicBezTo>
                                  <a:pt x="3838203" y="2773680"/>
                                  <a:pt x="3836606" y="2755716"/>
                                  <a:pt x="3846586" y="2743739"/>
                                </a:cubicBezTo>
                                <a:cubicBezTo>
                                  <a:pt x="3851376" y="2737352"/>
                                  <a:pt x="3858562" y="2734158"/>
                                  <a:pt x="3865747" y="2733360"/>
                                </a:cubicBezTo>
                                <a:cubicBezTo>
                                  <a:pt x="3872933" y="2732960"/>
                                  <a:pt x="3880518" y="2734956"/>
                                  <a:pt x="3886506" y="2740146"/>
                                </a:cubicBezTo>
                                <a:lnTo>
                                  <a:pt x="3892494" y="2744936"/>
                                </a:lnTo>
                                <a:lnTo>
                                  <a:pt x="3897285" y="2738948"/>
                                </a:lnTo>
                                <a:cubicBezTo>
                                  <a:pt x="3902275" y="2732961"/>
                                  <a:pt x="3909261" y="2729568"/>
                                  <a:pt x="3916496" y="2728919"/>
                                </a:cubicBezTo>
                                <a:close/>
                                <a:moveTo>
                                  <a:pt x="3260179" y="2664298"/>
                                </a:moveTo>
                                <a:cubicBezTo>
                                  <a:pt x="3257384" y="2664298"/>
                                  <a:pt x="3254989" y="2665895"/>
                                  <a:pt x="3252595" y="2668290"/>
                                </a:cubicBezTo>
                                <a:lnTo>
                                  <a:pt x="3251395" y="2669488"/>
                                </a:lnTo>
                                <a:lnTo>
                                  <a:pt x="3249800" y="2668690"/>
                                </a:lnTo>
                                <a:cubicBezTo>
                                  <a:pt x="3247004" y="2667092"/>
                                  <a:pt x="3244210" y="2666294"/>
                                  <a:pt x="3241816" y="2666693"/>
                                </a:cubicBezTo>
                                <a:cubicBezTo>
                                  <a:pt x="3239420" y="2667092"/>
                                  <a:pt x="3237023" y="2668290"/>
                                  <a:pt x="3235827" y="2670686"/>
                                </a:cubicBezTo>
                                <a:cubicBezTo>
                                  <a:pt x="3234230" y="2673081"/>
                                  <a:pt x="3234230" y="2676275"/>
                                  <a:pt x="3235427" y="2679468"/>
                                </a:cubicBezTo>
                                <a:cubicBezTo>
                                  <a:pt x="3238622" y="2687852"/>
                                  <a:pt x="3249400" y="2693440"/>
                                  <a:pt x="3253792" y="2695436"/>
                                </a:cubicBezTo>
                                <a:cubicBezTo>
                                  <a:pt x="3254588" y="2695836"/>
                                  <a:pt x="3255387" y="2695436"/>
                                  <a:pt x="3256186" y="2695037"/>
                                </a:cubicBezTo>
                                <a:cubicBezTo>
                                  <a:pt x="3260179" y="2691844"/>
                                  <a:pt x="3268961" y="2683460"/>
                                  <a:pt x="3269760" y="2675476"/>
                                </a:cubicBezTo>
                                <a:cubicBezTo>
                                  <a:pt x="3270159" y="2671884"/>
                                  <a:pt x="3268961" y="2668690"/>
                                  <a:pt x="3266965" y="2666693"/>
                                </a:cubicBezTo>
                                <a:cubicBezTo>
                                  <a:pt x="3264968" y="2664697"/>
                                  <a:pt x="3262573" y="2663899"/>
                                  <a:pt x="3260179" y="2664298"/>
                                </a:cubicBezTo>
                                <a:close/>
                                <a:moveTo>
                                  <a:pt x="3259779" y="2659907"/>
                                </a:moveTo>
                                <a:cubicBezTo>
                                  <a:pt x="3263772" y="2659508"/>
                                  <a:pt x="3267364" y="2660705"/>
                                  <a:pt x="3270159" y="2663500"/>
                                </a:cubicBezTo>
                                <a:cubicBezTo>
                                  <a:pt x="3272954" y="2666294"/>
                                  <a:pt x="3274551" y="2671085"/>
                                  <a:pt x="3274150" y="2675476"/>
                                </a:cubicBezTo>
                                <a:cubicBezTo>
                                  <a:pt x="3273752" y="2679868"/>
                                  <a:pt x="3271757" y="2684658"/>
                                  <a:pt x="3267364" y="2689448"/>
                                </a:cubicBezTo>
                                <a:cubicBezTo>
                                  <a:pt x="3264170" y="2693041"/>
                                  <a:pt x="3260976" y="2696235"/>
                                  <a:pt x="3258582" y="2698231"/>
                                </a:cubicBezTo>
                                <a:cubicBezTo>
                                  <a:pt x="3257784" y="2699029"/>
                                  <a:pt x="3256583" y="2699827"/>
                                  <a:pt x="3255387" y="2699827"/>
                                </a:cubicBezTo>
                                <a:cubicBezTo>
                                  <a:pt x="3254191" y="2700227"/>
                                  <a:pt x="3252992" y="2699827"/>
                                  <a:pt x="3251795" y="2699428"/>
                                </a:cubicBezTo>
                                <a:cubicBezTo>
                                  <a:pt x="3245807" y="2696634"/>
                                  <a:pt x="3235028" y="2690646"/>
                                  <a:pt x="3231435" y="2681464"/>
                                </a:cubicBezTo>
                                <a:cubicBezTo>
                                  <a:pt x="3229839" y="2677073"/>
                                  <a:pt x="3229839" y="2672283"/>
                                  <a:pt x="3232233" y="2668690"/>
                                </a:cubicBezTo>
                                <a:cubicBezTo>
                                  <a:pt x="3234230" y="2665096"/>
                                  <a:pt x="3237424" y="2662701"/>
                                  <a:pt x="3241416" y="2662302"/>
                                </a:cubicBezTo>
                                <a:cubicBezTo>
                                  <a:pt x="3244610" y="2661903"/>
                                  <a:pt x="3247803" y="2662701"/>
                                  <a:pt x="3250997" y="2664298"/>
                                </a:cubicBezTo>
                                <a:cubicBezTo>
                                  <a:pt x="3253792" y="2661903"/>
                                  <a:pt x="3256984" y="2660306"/>
                                  <a:pt x="3259779" y="2659907"/>
                                </a:cubicBezTo>
                                <a:close/>
                                <a:moveTo>
                                  <a:pt x="5446975" y="2657512"/>
                                </a:moveTo>
                                <a:cubicBezTo>
                                  <a:pt x="5439391" y="2659908"/>
                                  <a:pt x="5435398" y="2667493"/>
                                  <a:pt x="5437793" y="2675077"/>
                                </a:cubicBezTo>
                                <a:cubicBezTo>
                                  <a:pt x="5440189" y="2682662"/>
                                  <a:pt x="5447774" y="2686654"/>
                                  <a:pt x="5455359" y="2684259"/>
                                </a:cubicBezTo>
                                <a:cubicBezTo>
                                  <a:pt x="5462943" y="2681864"/>
                                  <a:pt x="5466935" y="2674279"/>
                                  <a:pt x="5464540" y="2666694"/>
                                </a:cubicBezTo>
                                <a:cubicBezTo>
                                  <a:pt x="5462145" y="2659509"/>
                                  <a:pt x="5454560" y="2655116"/>
                                  <a:pt x="5446975" y="2657512"/>
                                </a:cubicBezTo>
                                <a:close/>
                                <a:moveTo>
                                  <a:pt x="5444580" y="2649927"/>
                                </a:moveTo>
                                <a:cubicBezTo>
                                  <a:pt x="5456157" y="2646334"/>
                                  <a:pt x="5468532" y="2652721"/>
                                  <a:pt x="5472125" y="2664299"/>
                                </a:cubicBezTo>
                                <a:cubicBezTo>
                                  <a:pt x="5475718" y="2675876"/>
                                  <a:pt x="5469330" y="2688251"/>
                                  <a:pt x="5457754" y="2691844"/>
                                </a:cubicBezTo>
                                <a:cubicBezTo>
                                  <a:pt x="5446177" y="2695436"/>
                                  <a:pt x="5433801" y="2689049"/>
                                  <a:pt x="5430208" y="2677473"/>
                                </a:cubicBezTo>
                                <a:cubicBezTo>
                                  <a:pt x="5426615" y="2665896"/>
                                  <a:pt x="5433002" y="2653520"/>
                                  <a:pt x="5444580" y="2649927"/>
                                </a:cubicBezTo>
                                <a:close/>
                                <a:moveTo>
                                  <a:pt x="5440987" y="2637153"/>
                                </a:moveTo>
                                <a:cubicBezTo>
                                  <a:pt x="5422223" y="2642741"/>
                                  <a:pt x="5411844" y="2662702"/>
                                  <a:pt x="5417433" y="2681465"/>
                                </a:cubicBezTo>
                                <a:cubicBezTo>
                                  <a:pt x="5423022" y="2700227"/>
                                  <a:pt x="5442983" y="2710606"/>
                                  <a:pt x="5461745" y="2705018"/>
                                </a:cubicBezTo>
                                <a:cubicBezTo>
                                  <a:pt x="5480507" y="2699429"/>
                                  <a:pt x="5490886" y="2679469"/>
                                  <a:pt x="5485298" y="2660706"/>
                                </a:cubicBezTo>
                                <a:cubicBezTo>
                                  <a:pt x="5479310" y="2641943"/>
                                  <a:pt x="5459350" y="2631564"/>
                                  <a:pt x="5440987" y="2637153"/>
                                </a:cubicBezTo>
                                <a:close/>
                                <a:moveTo>
                                  <a:pt x="5455264" y="2627429"/>
                                </a:moveTo>
                                <a:cubicBezTo>
                                  <a:pt x="5472049" y="2629169"/>
                                  <a:pt x="5487095" y="2640846"/>
                                  <a:pt x="5492483" y="2657912"/>
                                </a:cubicBezTo>
                                <a:cubicBezTo>
                                  <a:pt x="5499669" y="2681066"/>
                                  <a:pt x="5486894" y="2705018"/>
                                  <a:pt x="5463741" y="2712203"/>
                                </a:cubicBezTo>
                                <a:cubicBezTo>
                                  <a:pt x="5440987" y="2719389"/>
                                  <a:pt x="5416634" y="2706215"/>
                                  <a:pt x="5409449" y="2683461"/>
                                </a:cubicBezTo>
                                <a:cubicBezTo>
                                  <a:pt x="5402263" y="2660706"/>
                                  <a:pt x="5415437" y="2636354"/>
                                  <a:pt x="5438192" y="2629169"/>
                                </a:cubicBezTo>
                                <a:cubicBezTo>
                                  <a:pt x="5443880" y="2627373"/>
                                  <a:pt x="5449669" y="2626849"/>
                                  <a:pt x="5455264" y="2627429"/>
                                </a:cubicBezTo>
                                <a:close/>
                                <a:moveTo>
                                  <a:pt x="991876" y="2615496"/>
                                </a:moveTo>
                                <a:cubicBezTo>
                                  <a:pt x="986536" y="2615995"/>
                                  <a:pt x="981347" y="2618590"/>
                                  <a:pt x="977555" y="2623181"/>
                                </a:cubicBezTo>
                                <a:lnTo>
                                  <a:pt x="970368" y="2631964"/>
                                </a:lnTo>
                                <a:cubicBezTo>
                                  <a:pt x="969171" y="2633561"/>
                                  <a:pt x="966776" y="2633561"/>
                                  <a:pt x="965179" y="2632363"/>
                                </a:cubicBezTo>
                                <a:lnTo>
                                  <a:pt x="956397" y="2625177"/>
                                </a:lnTo>
                                <a:cubicBezTo>
                                  <a:pt x="951606" y="2621584"/>
                                  <a:pt x="946017" y="2619987"/>
                                  <a:pt x="940827" y="2620386"/>
                                </a:cubicBezTo>
                                <a:cubicBezTo>
                                  <a:pt x="935638" y="2620785"/>
                                  <a:pt x="930448" y="2623580"/>
                                  <a:pt x="926855" y="2627971"/>
                                </a:cubicBezTo>
                                <a:cubicBezTo>
                                  <a:pt x="919271" y="2637154"/>
                                  <a:pt x="920468" y="2650327"/>
                                  <a:pt x="929650" y="2657912"/>
                                </a:cubicBezTo>
                                <a:lnTo>
                                  <a:pt x="973563" y="2694638"/>
                                </a:lnTo>
                                <a:cubicBezTo>
                                  <a:pt x="985539" y="2679868"/>
                                  <a:pt x="997914" y="2665098"/>
                                  <a:pt x="1009890" y="2650327"/>
                                </a:cubicBezTo>
                                <a:cubicBezTo>
                                  <a:pt x="1017475" y="2641146"/>
                                  <a:pt x="1016277" y="2627971"/>
                                  <a:pt x="1007095" y="2620386"/>
                                </a:cubicBezTo>
                                <a:cubicBezTo>
                                  <a:pt x="1002704" y="2616594"/>
                                  <a:pt x="997215" y="2614997"/>
                                  <a:pt x="991876" y="2615496"/>
                                </a:cubicBezTo>
                                <a:close/>
                                <a:moveTo>
                                  <a:pt x="991178" y="2608760"/>
                                </a:moveTo>
                                <a:cubicBezTo>
                                  <a:pt x="998413" y="2608111"/>
                                  <a:pt x="1005898" y="2610207"/>
                                  <a:pt x="1011886" y="2615197"/>
                                </a:cubicBezTo>
                                <a:cubicBezTo>
                                  <a:pt x="1023862" y="2625177"/>
                                  <a:pt x="1025459" y="2643142"/>
                                  <a:pt x="1015479" y="2655118"/>
                                </a:cubicBezTo>
                                <a:cubicBezTo>
                                  <a:pt x="1002704" y="2671086"/>
                                  <a:pt x="989531" y="2686654"/>
                                  <a:pt x="976756" y="2702223"/>
                                </a:cubicBezTo>
                                <a:cubicBezTo>
                                  <a:pt x="975559" y="2703820"/>
                                  <a:pt x="973162" y="2703820"/>
                                  <a:pt x="971566" y="2702622"/>
                                </a:cubicBezTo>
                                <a:lnTo>
                                  <a:pt x="924859" y="2663501"/>
                                </a:lnTo>
                                <a:cubicBezTo>
                                  <a:pt x="912883" y="2653521"/>
                                  <a:pt x="911287" y="2635557"/>
                                  <a:pt x="921267" y="2623580"/>
                                </a:cubicBezTo>
                                <a:cubicBezTo>
                                  <a:pt x="926057" y="2617193"/>
                                  <a:pt x="933243" y="2613999"/>
                                  <a:pt x="940428" y="2613201"/>
                                </a:cubicBezTo>
                                <a:cubicBezTo>
                                  <a:pt x="947615" y="2612402"/>
                                  <a:pt x="954799" y="2614398"/>
                                  <a:pt x="961188" y="2619987"/>
                                </a:cubicBezTo>
                                <a:lnTo>
                                  <a:pt x="967175" y="2624777"/>
                                </a:lnTo>
                                <a:lnTo>
                                  <a:pt x="971965" y="2618789"/>
                                </a:lnTo>
                                <a:cubicBezTo>
                                  <a:pt x="976956" y="2612801"/>
                                  <a:pt x="983942" y="2609408"/>
                                  <a:pt x="991178" y="2608760"/>
                                </a:cubicBezTo>
                                <a:close/>
                                <a:moveTo>
                                  <a:pt x="2293167" y="2594289"/>
                                </a:moveTo>
                                <a:cubicBezTo>
                                  <a:pt x="2303796" y="2596734"/>
                                  <a:pt x="2313477" y="2603221"/>
                                  <a:pt x="2319665" y="2613201"/>
                                </a:cubicBezTo>
                                <a:lnTo>
                                  <a:pt x="2314076" y="2616794"/>
                                </a:lnTo>
                                <a:cubicBezTo>
                                  <a:pt x="2303697" y="2600027"/>
                                  <a:pt x="2281341" y="2594837"/>
                                  <a:pt x="2264575" y="2605217"/>
                                </a:cubicBezTo>
                                <a:cubicBezTo>
                                  <a:pt x="2247407" y="2615597"/>
                                  <a:pt x="2242617" y="2637952"/>
                                  <a:pt x="2252997" y="2654718"/>
                                </a:cubicBezTo>
                                <a:lnTo>
                                  <a:pt x="2247407" y="2658311"/>
                                </a:lnTo>
                                <a:cubicBezTo>
                                  <a:pt x="2235033" y="2638351"/>
                                  <a:pt x="2241022" y="2612004"/>
                                  <a:pt x="2260982" y="2599628"/>
                                </a:cubicBezTo>
                                <a:cubicBezTo>
                                  <a:pt x="2270959" y="2593441"/>
                                  <a:pt x="2282539" y="2591844"/>
                                  <a:pt x="2293167" y="2594289"/>
                                </a:cubicBezTo>
                                <a:close/>
                                <a:moveTo>
                                  <a:pt x="7037782" y="2530567"/>
                                </a:moveTo>
                                <a:cubicBezTo>
                                  <a:pt x="7034988" y="2530567"/>
                                  <a:pt x="7032593" y="2532163"/>
                                  <a:pt x="7030197" y="2534559"/>
                                </a:cubicBezTo>
                                <a:lnTo>
                                  <a:pt x="7029000" y="2535757"/>
                                </a:lnTo>
                                <a:lnTo>
                                  <a:pt x="7027403" y="2534958"/>
                                </a:lnTo>
                                <a:cubicBezTo>
                                  <a:pt x="7024609" y="2533361"/>
                                  <a:pt x="7021814" y="2532563"/>
                                  <a:pt x="7019419" y="2532962"/>
                                </a:cubicBezTo>
                                <a:cubicBezTo>
                                  <a:pt x="7017023" y="2533361"/>
                                  <a:pt x="7014628" y="2534559"/>
                                  <a:pt x="7013430" y="2536955"/>
                                </a:cubicBezTo>
                                <a:cubicBezTo>
                                  <a:pt x="7011833" y="2539350"/>
                                  <a:pt x="7011833" y="2542544"/>
                                  <a:pt x="7013031" y="2545737"/>
                                </a:cubicBezTo>
                                <a:cubicBezTo>
                                  <a:pt x="7016224" y="2554120"/>
                                  <a:pt x="7027004" y="2559709"/>
                                  <a:pt x="7031395" y="2561705"/>
                                </a:cubicBezTo>
                                <a:cubicBezTo>
                                  <a:pt x="7032193" y="2562104"/>
                                  <a:pt x="7032992" y="2561705"/>
                                  <a:pt x="7033790" y="2561306"/>
                                </a:cubicBezTo>
                                <a:cubicBezTo>
                                  <a:pt x="7037782" y="2558112"/>
                                  <a:pt x="7046564" y="2550128"/>
                                  <a:pt x="7047363" y="2541745"/>
                                </a:cubicBezTo>
                                <a:cubicBezTo>
                                  <a:pt x="7047762" y="2538152"/>
                                  <a:pt x="7046564" y="2534958"/>
                                  <a:pt x="7044569" y="2532962"/>
                                </a:cubicBezTo>
                                <a:cubicBezTo>
                                  <a:pt x="7042573" y="2530966"/>
                                  <a:pt x="7040177" y="2530167"/>
                                  <a:pt x="7037782" y="2530567"/>
                                </a:cubicBezTo>
                                <a:close/>
                                <a:moveTo>
                                  <a:pt x="7037383" y="2526575"/>
                                </a:moveTo>
                                <a:cubicBezTo>
                                  <a:pt x="7041375" y="2526175"/>
                                  <a:pt x="7044968" y="2527373"/>
                                  <a:pt x="7047762" y="2530167"/>
                                </a:cubicBezTo>
                                <a:cubicBezTo>
                                  <a:pt x="7050556" y="2532962"/>
                                  <a:pt x="7052153" y="2537753"/>
                                  <a:pt x="7051754" y="2542144"/>
                                </a:cubicBezTo>
                                <a:cubicBezTo>
                                  <a:pt x="7051355" y="2546136"/>
                                  <a:pt x="7048960" y="2550927"/>
                                  <a:pt x="7044968" y="2556116"/>
                                </a:cubicBezTo>
                                <a:cubicBezTo>
                                  <a:pt x="7041774" y="2559709"/>
                                  <a:pt x="7038581" y="2562903"/>
                                  <a:pt x="7036185" y="2564899"/>
                                </a:cubicBezTo>
                                <a:cubicBezTo>
                                  <a:pt x="7035387" y="2565697"/>
                                  <a:pt x="7034189" y="2566496"/>
                                  <a:pt x="7032992" y="2566496"/>
                                </a:cubicBezTo>
                                <a:cubicBezTo>
                                  <a:pt x="7031794" y="2566895"/>
                                  <a:pt x="7030597" y="2566496"/>
                                  <a:pt x="7029399" y="2566096"/>
                                </a:cubicBezTo>
                                <a:cubicBezTo>
                                  <a:pt x="7023411" y="2563302"/>
                                  <a:pt x="7012632" y="2557314"/>
                                  <a:pt x="7009039" y="2548132"/>
                                </a:cubicBezTo>
                                <a:cubicBezTo>
                                  <a:pt x="7007442" y="2543741"/>
                                  <a:pt x="7007442" y="2538951"/>
                                  <a:pt x="7009837" y="2535358"/>
                                </a:cubicBezTo>
                                <a:cubicBezTo>
                                  <a:pt x="7011833" y="2531764"/>
                                  <a:pt x="7015027" y="2529369"/>
                                  <a:pt x="7019020" y="2528970"/>
                                </a:cubicBezTo>
                                <a:cubicBezTo>
                                  <a:pt x="7022213" y="2528571"/>
                                  <a:pt x="7025407" y="2529369"/>
                                  <a:pt x="7028601" y="2530966"/>
                                </a:cubicBezTo>
                                <a:cubicBezTo>
                                  <a:pt x="7031395" y="2528571"/>
                                  <a:pt x="7034589" y="2526974"/>
                                  <a:pt x="7037383" y="2526575"/>
                                </a:cubicBezTo>
                                <a:close/>
                                <a:moveTo>
                                  <a:pt x="2548805" y="2520187"/>
                                </a:moveTo>
                                <a:cubicBezTo>
                                  <a:pt x="2541219" y="2522584"/>
                                  <a:pt x="2537227" y="2530168"/>
                                  <a:pt x="2539623" y="2537753"/>
                                </a:cubicBezTo>
                                <a:cubicBezTo>
                                  <a:pt x="2542018" y="2545338"/>
                                  <a:pt x="2549604" y="2549330"/>
                                  <a:pt x="2557188" y="2546935"/>
                                </a:cubicBezTo>
                                <a:cubicBezTo>
                                  <a:pt x="2564773" y="2544540"/>
                                  <a:pt x="2568765" y="2536955"/>
                                  <a:pt x="2566370" y="2529370"/>
                                </a:cubicBezTo>
                                <a:cubicBezTo>
                                  <a:pt x="2563975" y="2521785"/>
                                  <a:pt x="2556390" y="2517792"/>
                                  <a:pt x="2548805" y="2520187"/>
                                </a:cubicBezTo>
                                <a:close/>
                                <a:moveTo>
                                  <a:pt x="2546410" y="2512603"/>
                                </a:moveTo>
                                <a:cubicBezTo>
                                  <a:pt x="2557987" y="2509010"/>
                                  <a:pt x="2570363" y="2515397"/>
                                  <a:pt x="2573955" y="2526975"/>
                                </a:cubicBezTo>
                                <a:cubicBezTo>
                                  <a:pt x="2577546" y="2538552"/>
                                  <a:pt x="2571160" y="2550927"/>
                                  <a:pt x="2559584" y="2554520"/>
                                </a:cubicBezTo>
                                <a:cubicBezTo>
                                  <a:pt x="2548008" y="2558112"/>
                                  <a:pt x="2535632" y="2551725"/>
                                  <a:pt x="2532038" y="2540148"/>
                                </a:cubicBezTo>
                                <a:cubicBezTo>
                                  <a:pt x="2528445" y="2528572"/>
                                  <a:pt x="2534831" y="2516195"/>
                                  <a:pt x="2546410" y="2512603"/>
                                </a:cubicBezTo>
                                <a:close/>
                                <a:moveTo>
                                  <a:pt x="2542817" y="2499828"/>
                                </a:moveTo>
                                <a:cubicBezTo>
                                  <a:pt x="2524055" y="2505417"/>
                                  <a:pt x="2513675" y="2525377"/>
                                  <a:pt x="2519264" y="2544140"/>
                                </a:cubicBezTo>
                                <a:cubicBezTo>
                                  <a:pt x="2524853" y="2562902"/>
                                  <a:pt x="2544813" y="2573281"/>
                                  <a:pt x="2563577" y="2567692"/>
                                </a:cubicBezTo>
                                <a:cubicBezTo>
                                  <a:pt x="2582339" y="2562104"/>
                                  <a:pt x="2592718" y="2542144"/>
                                  <a:pt x="2587130" y="2523381"/>
                                </a:cubicBezTo>
                                <a:cubicBezTo>
                                  <a:pt x="2581140" y="2504618"/>
                                  <a:pt x="2561180" y="2494239"/>
                                  <a:pt x="2542817" y="2499828"/>
                                </a:cubicBezTo>
                                <a:close/>
                                <a:moveTo>
                                  <a:pt x="318882" y="2491445"/>
                                </a:moveTo>
                                <a:cubicBezTo>
                                  <a:pt x="316088" y="2491445"/>
                                  <a:pt x="313693" y="2493041"/>
                                  <a:pt x="311297" y="2495437"/>
                                </a:cubicBezTo>
                                <a:lnTo>
                                  <a:pt x="310100" y="2496635"/>
                                </a:lnTo>
                                <a:lnTo>
                                  <a:pt x="308503" y="2495836"/>
                                </a:lnTo>
                                <a:cubicBezTo>
                                  <a:pt x="305709" y="2494239"/>
                                  <a:pt x="302914" y="2493441"/>
                                  <a:pt x="300519" y="2493840"/>
                                </a:cubicBezTo>
                                <a:cubicBezTo>
                                  <a:pt x="298124" y="2493840"/>
                                  <a:pt x="295729" y="2495437"/>
                                  <a:pt x="294531" y="2497833"/>
                                </a:cubicBezTo>
                                <a:cubicBezTo>
                                  <a:pt x="292934" y="2500228"/>
                                  <a:pt x="292934" y="2503422"/>
                                  <a:pt x="294132" y="2506615"/>
                                </a:cubicBezTo>
                                <a:cubicBezTo>
                                  <a:pt x="297325" y="2514998"/>
                                  <a:pt x="308104" y="2520587"/>
                                  <a:pt x="312495" y="2522583"/>
                                </a:cubicBezTo>
                                <a:cubicBezTo>
                                  <a:pt x="313293" y="2522982"/>
                                  <a:pt x="314092" y="2522583"/>
                                  <a:pt x="314890" y="2522184"/>
                                </a:cubicBezTo>
                                <a:cubicBezTo>
                                  <a:pt x="318483" y="2518990"/>
                                  <a:pt x="327666" y="2511006"/>
                                  <a:pt x="328464" y="2502623"/>
                                </a:cubicBezTo>
                                <a:cubicBezTo>
                                  <a:pt x="328863" y="2499030"/>
                                  <a:pt x="327666" y="2495836"/>
                                  <a:pt x="325669" y="2493840"/>
                                </a:cubicBezTo>
                                <a:cubicBezTo>
                                  <a:pt x="323674" y="2491844"/>
                                  <a:pt x="321278" y="2491045"/>
                                  <a:pt x="318882" y="2491445"/>
                                </a:cubicBezTo>
                                <a:close/>
                                <a:moveTo>
                                  <a:pt x="2557493" y="2490104"/>
                                </a:moveTo>
                                <a:cubicBezTo>
                                  <a:pt x="2574278" y="2491844"/>
                                  <a:pt x="2589324" y="2503521"/>
                                  <a:pt x="2594714" y="2520587"/>
                                </a:cubicBezTo>
                                <a:cubicBezTo>
                                  <a:pt x="2601500" y="2543741"/>
                                  <a:pt x="2588725" y="2568092"/>
                                  <a:pt x="2565971" y="2574878"/>
                                </a:cubicBezTo>
                                <a:cubicBezTo>
                                  <a:pt x="2543217" y="2582063"/>
                                  <a:pt x="2518864" y="2568890"/>
                                  <a:pt x="2511679" y="2546136"/>
                                </a:cubicBezTo>
                                <a:cubicBezTo>
                                  <a:pt x="2504493" y="2523381"/>
                                  <a:pt x="2517667" y="2499029"/>
                                  <a:pt x="2540422" y="2491844"/>
                                </a:cubicBezTo>
                                <a:cubicBezTo>
                                  <a:pt x="2546111" y="2490048"/>
                                  <a:pt x="2551898" y="2489524"/>
                                  <a:pt x="2557493" y="2490104"/>
                                </a:cubicBezTo>
                                <a:close/>
                                <a:moveTo>
                                  <a:pt x="318085" y="2487453"/>
                                </a:moveTo>
                                <a:cubicBezTo>
                                  <a:pt x="322077" y="2487053"/>
                                  <a:pt x="325669" y="2488251"/>
                                  <a:pt x="328464" y="2491045"/>
                                </a:cubicBezTo>
                                <a:cubicBezTo>
                                  <a:pt x="331258" y="2493840"/>
                                  <a:pt x="332855" y="2498631"/>
                                  <a:pt x="332456" y="2503022"/>
                                </a:cubicBezTo>
                                <a:cubicBezTo>
                                  <a:pt x="332057" y="2507414"/>
                                  <a:pt x="330061" y="2511805"/>
                                  <a:pt x="325669" y="2516994"/>
                                </a:cubicBezTo>
                                <a:cubicBezTo>
                                  <a:pt x="322476" y="2520587"/>
                                  <a:pt x="319282" y="2523781"/>
                                  <a:pt x="316886" y="2525777"/>
                                </a:cubicBezTo>
                                <a:cubicBezTo>
                                  <a:pt x="316088" y="2526575"/>
                                  <a:pt x="314890" y="2527374"/>
                                  <a:pt x="313693" y="2527374"/>
                                </a:cubicBezTo>
                                <a:cubicBezTo>
                                  <a:pt x="312495" y="2527773"/>
                                  <a:pt x="311297" y="2527374"/>
                                  <a:pt x="310100" y="2526974"/>
                                </a:cubicBezTo>
                                <a:cubicBezTo>
                                  <a:pt x="304112" y="2524180"/>
                                  <a:pt x="293333" y="2518192"/>
                                  <a:pt x="289741" y="2509010"/>
                                </a:cubicBezTo>
                                <a:cubicBezTo>
                                  <a:pt x="288144" y="2504619"/>
                                  <a:pt x="288144" y="2499829"/>
                                  <a:pt x="290539" y="2496236"/>
                                </a:cubicBezTo>
                                <a:cubicBezTo>
                                  <a:pt x="292535" y="2492642"/>
                                  <a:pt x="295729" y="2490247"/>
                                  <a:pt x="299721" y="2489848"/>
                                </a:cubicBezTo>
                                <a:cubicBezTo>
                                  <a:pt x="302914" y="2489449"/>
                                  <a:pt x="306108" y="2490247"/>
                                  <a:pt x="309301" y="2491844"/>
                                </a:cubicBezTo>
                                <a:cubicBezTo>
                                  <a:pt x="312096" y="2489449"/>
                                  <a:pt x="315289" y="2487852"/>
                                  <a:pt x="318085" y="2487453"/>
                                </a:cubicBezTo>
                                <a:close/>
                                <a:moveTo>
                                  <a:pt x="4769485" y="2481764"/>
                                </a:moveTo>
                                <a:cubicBezTo>
                                  <a:pt x="4764146" y="2482263"/>
                                  <a:pt x="4758956" y="2484858"/>
                                  <a:pt x="4755164" y="2489449"/>
                                </a:cubicBezTo>
                                <a:lnTo>
                                  <a:pt x="4747978" y="2498232"/>
                                </a:lnTo>
                                <a:cubicBezTo>
                                  <a:pt x="4746781" y="2499829"/>
                                  <a:pt x="4744386" y="2499829"/>
                                  <a:pt x="4742789" y="2498631"/>
                                </a:cubicBezTo>
                                <a:lnTo>
                                  <a:pt x="4734006" y="2491445"/>
                                </a:lnTo>
                                <a:cubicBezTo>
                                  <a:pt x="4729216" y="2487852"/>
                                  <a:pt x="4723627" y="2486255"/>
                                  <a:pt x="4718438" y="2486654"/>
                                </a:cubicBezTo>
                                <a:cubicBezTo>
                                  <a:pt x="4713247" y="2487453"/>
                                  <a:pt x="4708057" y="2489848"/>
                                  <a:pt x="4704465" y="2494239"/>
                                </a:cubicBezTo>
                                <a:cubicBezTo>
                                  <a:pt x="4696880" y="2503422"/>
                                  <a:pt x="4698077" y="2516595"/>
                                  <a:pt x="4707259" y="2524180"/>
                                </a:cubicBezTo>
                                <a:lnTo>
                                  <a:pt x="4751172" y="2560906"/>
                                </a:lnTo>
                                <a:cubicBezTo>
                                  <a:pt x="4763148" y="2546136"/>
                                  <a:pt x="4775523" y="2531366"/>
                                  <a:pt x="4787499" y="2516595"/>
                                </a:cubicBezTo>
                                <a:cubicBezTo>
                                  <a:pt x="4795084" y="2507414"/>
                                  <a:pt x="4793886" y="2494239"/>
                                  <a:pt x="4784705" y="2486654"/>
                                </a:cubicBezTo>
                                <a:cubicBezTo>
                                  <a:pt x="4780314" y="2482862"/>
                                  <a:pt x="4774825" y="2481265"/>
                                  <a:pt x="4769485" y="2481764"/>
                                </a:cubicBezTo>
                                <a:close/>
                                <a:moveTo>
                                  <a:pt x="4768387" y="2475028"/>
                                </a:moveTo>
                                <a:cubicBezTo>
                                  <a:pt x="4775623" y="2474379"/>
                                  <a:pt x="4783108" y="2476475"/>
                                  <a:pt x="4789096" y="2481465"/>
                                </a:cubicBezTo>
                                <a:cubicBezTo>
                                  <a:pt x="4801072" y="2491445"/>
                                  <a:pt x="4802669" y="2509410"/>
                                  <a:pt x="4792689" y="2521386"/>
                                </a:cubicBezTo>
                                <a:cubicBezTo>
                                  <a:pt x="4779914" y="2537354"/>
                                  <a:pt x="4766741" y="2552922"/>
                                  <a:pt x="4753966" y="2568491"/>
                                </a:cubicBezTo>
                                <a:cubicBezTo>
                                  <a:pt x="4752769" y="2570088"/>
                                  <a:pt x="4750374" y="2570088"/>
                                  <a:pt x="4748777" y="2568890"/>
                                </a:cubicBezTo>
                                <a:lnTo>
                                  <a:pt x="4702069" y="2529769"/>
                                </a:lnTo>
                                <a:cubicBezTo>
                                  <a:pt x="4690093" y="2519789"/>
                                  <a:pt x="4688497" y="2501825"/>
                                  <a:pt x="4698477" y="2489848"/>
                                </a:cubicBezTo>
                                <a:cubicBezTo>
                                  <a:pt x="4703267" y="2483461"/>
                                  <a:pt x="4710453" y="2480267"/>
                                  <a:pt x="4717638" y="2479469"/>
                                </a:cubicBezTo>
                                <a:cubicBezTo>
                                  <a:pt x="4724825" y="2479069"/>
                                  <a:pt x="4732410" y="2481065"/>
                                  <a:pt x="4738398" y="2486255"/>
                                </a:cubicBezTo>
                                <a:lnTo>
                                  <a:pt x="4744386" y="2491045"/>
                                </a:lnTo>
                                <a:lnTo>
                                  <a:pt x="4749176" y="2485057"/>
                                </a:lnTo>
                                <a:cubicBezTo>
                                  <a:pt x="4754166" y="2479069"/>
                                  <a:pt x="4761152" y="2475676"/>
                                  <a:pt x="4768387" y="2475028"/>
                                </a:cubicBezTo>
                                <a:close/>
                                <a:moveTo>
                                  <a:pt x="6070373" y="2460558"/>
                                </a:moveTo>
                                <a:cubicBezTo>
                                  <a:pt x="6081002" y="2463003"/>
                                  <a:pt x="6090683" y="2469490"/>
                                  <a:pt x="6096871" y="2479470"/>
                                </a:cubicBezTo>
                                <a:lnTo>
                                  <a:pt x="6091282" y="2483063"/>
                                </a:lnTo>
                                <a:cubicBezTo>
                                  <a:pt x="6080903" y="2466296"/>
                                  <a:pt x="6058548" y="2461106"/>
                                  <a:pt x="6041781" y="2471486"/>
                                </a:cubicBezTo>
                                <a:cubicBezTo>
                                  <a:pt x="6025014" y="2482265"/>
                                  <a:pt x="6019824" y="2504221"/>
                                  <a:pt x="6030204" y="2520987"/>
                                </a:cubicBezTo>
                                <a:lnTo>
                                  <a:pt x="6024615" y="2524580"/>
                                </a:lnTo>
                                <a:cubicBezTo>
                                  <a:pt x="6012240" y="2504620"/>
                                  <a:pt x="6018228" y="2478273"/>
                                  <a:pt x="6038188" y="2465897"/>
                                </a:cubicBezTo>
                                <a:cubicBezTo>
                                  <a:pt x="6048168" y="2459710"/>
                                  <a:pt x="6059745" y="2458113"/>
                                  <a:pt x="6070373" y="2460558"/>
                                </a:cubicBezTo>
                                <a:close/>
                                <a:moveTo>
                                  <a:pt x="4112453" y="2410408"/>
                                </a:moveTo>
                                <a:cubicBezTo>
                                  <a:pt x="4109659" y="2410408"/>
                                  <a:pt x="4107263" y="2412005"/>
                                  <a:pt x="4104868" y="2414400"/>
                                </a:cubicBezTo>
                                <a:lnTo>
                                  <a:pt x="4103671" y="2415598"/>
                                </a:lnTo>
                                <a:lnTo>
                                  <a:pt x="4102074" y="2414800"/>
                                </a:lnTo>
                                <a:cubicBezTo>
                                  <a:pt x="4099279" y="2413202"/>
                                  <a:pt x="4096485" y="2412404"/>
                                  <a:pt x="4094090" y="2412803"/>
                                </a:cubicBezTo>
                                <a:cubicBezTo>
                                  <a:pt x="4091694" y="2413202"/>
                                  <a:pt x="4089298" y="2414400"/>
                                  <a:pt x="4088101" y="2416796"/>
                                </a:cubicBezTo>
                                <a:cubicBezTo>
                                  <a:pt x="4086504" y="2419191"/>
                                  <a:pt x="4086504" y="2422385"/>
                                  <a:pt x="4087702" y="2425578"/>
                                </a:cubicBezTo>
                                <a:cubicBezTo>
                                  <a:pt x="4090895" y="2433962"/>
                                  <a:pt x="4101675" y="2439550"/>
                                  <a:pt x="4106066" y="2441546"/>
                                </a:cubicBezTo>
                                <a:cubicBezTo>
                                  <a:pt x="4106864" y="2441946"/>
                                  <a:pt x="4107663" y="2441546"/>
                                  <a:pt x="4108461" y="2441147"/>
                                </a:cubicBezTo>
                                <a:cubicBezTo>
                                  <a:pt x="4112054" y="2437954"/>
                                  <a:pt x="4121235" y="2429570"/>
                                  <a:pt x="4122034" y="2421586"/>
                                </a:cubicBezTo>
                                <a:cubicBezTo>
                                  <a:pt x="4122433" y="2417994"/>
                                  <a:pt x="4121235" y="2414800"/>
                                  <a:pt x="4119239" y="2412803"/>
                                </a:cubicBezTo>
                                <a:cubicBezTo>
                                  <a:pt x="4117243" y="2410807"/>
                                  <a:pt x="4114848" y="2410009"/>
                                  <a:pt x="4112453" y="2410408"/>
                                </a:cubicBezTo>
                                <a:close/>
                                <a:moveTo>
                                  <a:pt x="4112054" y="2406017"/>
                                </a:moveTo>
                                <a:cubicBezTo>
                                  <a:pt x="4116046" y="2405618"/>
                                  <a:pt x="4119639" y="2406815"/>
                                  <a:pt x="4122433" y="2409610"/>
                                </a:cubicBezTo>
                                <a:cubicBezTo>
                                  <a:pt x="4125227" y="2412404"/>
                                  <a:pt x="4126824" y="2417195"/>
                                  <a:pt x="4126425" y="2421586"/>
                                </a:cubicBezTo>
                                <a:cubicBezTo>
                                  <a:pt x="4126026" y="2425978"/>
                                  <a:pt x="4123631" y="2430768"/>
                                  <a:pt x="4119639" y="2435558"/>
                                </a:cubicBezTo>
                                <a:cubicBezTo>
                                  <a:pt x="4116445" y="2439151"/>
                                  <a:pt x="4113251" y="2442345"/>
                                  <a:pt x="4110856" y="2444341"/>
                                </a:cubicBezTo>
                                <a:cubicBezTo>
                                  <a:pt x="4110058" y="2445139"/>
                                  <a:pt x="4108860" y="2445937"/>
                                  <a:pt x="4107663" y="2445937"/>
                                </a:cubicBezTo>
                                <a:cubicBezTo>
                                  <a:pt x="4106465" y="2446337"/>
                                  <a:pt x="4105267" y="2445937"/>
                                  <a:pt x="4104070" y="2445538"/>
                                </a:cubicBezTo>
                                <a:cubicBezTo>
                                  <a:pt x="4098082" y="2442744"/>
                                  <a:pt x="4087302" y="2436756"/>
                                  <a:pt x="4083710" y="2427574"/>
                                </a:cubicBezTo>
                                <a:cubicBezTo>
                                  <a:pt x="4082113" y="2423183"/>
                                  <a:pt x="4082113" y="2418393"/>
                                  <a:pt x="4084508" y="2414800"/>
                                </a:cubicBezTo>
                                <a:cubicBezTo>
                                  <a:pt x="4086504" y="2411206"/>
                                  <a:pt x="4089698" y="2408811"/>
                                  <a:pt x="4093691" y="2408412"/>
                                </a:cubicBezTo>
                                <a:cubicBezTo>
                                  <a:pt x="4096884" y="2408013"/>
                                  <a:pt x="4100078" y="2408811"/>
                                  <a:pt x="4103271" y="2410408"/>
                                </a:cubicBezTo>
                                <a:cubicBezTo>
                                  <a:pt x="4106066" y="2408013"/>
                                  <a:pt x="4109259" y="2406416"/>
                                  <a:pt x="4112054" y="2406017"/>
                                </a:cubicBezTo>
                                <a:close/>
                                <a:moveTo>
                                  <a:pt x="6326410" y="2386455"/>
                                </a:moveTo>
                                <a:cubicBezTo>
                                  <a:pt x="6318825" y="2388852"/>
                                  <a:pt x="6314832" y="2396436"/>
                                  <a:pt x="6317228" y="2404021"/>
                                </a:cubicBezTo>
                                <a:cubicBezTo>
                                  <a:pt x="6319624" y="2411606"/>
                                  <a:pt x="6327209" y="2415598"/>
                                  <a:pt x="6334793" y="2413203"/>
                                </a:cubicBezTo>
                                <a:cubicBezTo>
                                  <a:pt x="6342378" y="2410808"/>
                                  <a:pt x="6346370" y="2403223"/>
                                  <a:pt x="6343975" y="2395638"/>
                                </a:cubicBezTo>
                                <a:cubicBezTo>
                                  <a:pt x="6341580" y="2388053"/>
                                  <a:pt x="6333995" y="2384459"/>
                                  <a:pt x="6326410" y="2386455"/>
                                </a:cubicBezTo>
                                <a:close/>
                                <a:moveTo>
                                  <a:pt x="6324015" y="2379270"/>
                                </a:moveTo>
                                <a:cubicBezTo>
                                  <a:pt x="6335592" y="2375677"/>
                                  <a:pt x="6347967" y="2382064"/>
                                  <a:pt x="6351560" y="2393642"/>
                                </a:cubicBezTo>
                                <a:cubicBezTo>
                                  <a:pt x="6355153" y="2405219"/>
                                  <a:pt x="6348765" y="2417594"/>
                                  <a:pt x="6337189" y="2421187"/>
                                </a:cubicBezTo>
                                <a:cubicBezTo>
                                  <a:pt x="6325612" y="2424779"/>
                                  <a:pt x="6313236" y="2418392"/>
                                  <a:pt x="6309643" y="2406816"/>
                                </a:cubicBezTo>
                                <a:cubicBezTo>
                                  <a:pt x="6306050" y="2395239"/>
                                  <a:pt x="6312437" y="2382863"/>
                                  <a:pt x="6324015" y="2379270"/>
                                </a:cubicBezTo>
                                <a:close/>
                                <a:moveTo>
                                  <a:pt x="6320022" y="2366097"/>
                                </a:moveTo>
                                <a:cubicBezTo>
                                  <a:pt x="6301259" y="2371685"/>
                                  <a:pt x="6290880" y="2391646"/>
                                  <a:pt x="6296468" y="2410409"/>
                                </a:cubicBezTo>
                                <a:cubicBezTo>
                                  <a:pt x="6302057" y="2429171"/>
                                  <a:pt x="6322018" y="2439550"/>
                                  <a:pt x="6340780" y="2433961"/>
                                </a:cubicBezTo>
                                <a:cubicBezTo>
                                  <a:pt x="6359543" y="2428372"/>
                                  <a:pt x="6369922" y="2408413"/>
                                  <a:pt x="6364333" y="2389650"/>
                                </a:cubicBezTo>
                                <a:cubicBezTo>
                                  <a:pt x="6358744" y="2370887"/>
                                  <a:pt x="6338784" y="2360508"/>
                                  <a:pt x="6320022" y="2366097"/>
                                </a:cubicBezTo>
                                <a:close/>
                                <a:moveTo>
                                  <a:pt x="6334699" y="2356772"/>
                                </a:moveTo>
                                <a:cubicBezTo>
                                  <a:pt x="6351484" y="2358512"/>
                                  <a:pt x="6366529" y="2370189"/>
                                  <a:pt x="6371918" y="2387255"/>
                                </a:cubicBezTo>
                                <a:cubicBezTo>
                                  <a:pt x="6379104" y="2410009"/>
                                  <a:pt x="6366329" y="2434360"/>
                                  <a:pt x="6343176" y="2441546"/>
                                </a:cubicBezTo>
                                <a:cubicBezTo>
                                  <a:pt x="6320421" y="2448732"/>
                                  <a:pt x="6296069" y="2435558"/>
                                  <a:pt x="6288884" y="2412804"/>
                                </a:cubicBezTo>
                                <a:cubicBezTo>
                                  <a:pt x="6281698" y="2390049"/>
                                  <a:pt x="6294872" y="2365697"/>
                                  <a:pt x="6317627" y="2358512"/>
                                </a:cubicBezTo>
                                <a:cubicBezTo>
                                  <a:pt x="6323315" y="2356716"/>
                                  <a:pt x="6329104" y="2356192"/>
                                  <a:pt x="6334699" y="2356772"/>
                                </a:cubicBezTo>
                                <a:close/>
                                <a:moveTo>
                                  <a:pt x="1871310" y="2344440"/>
                                </a:moveTo>
                                <a:cubicBezTo>
                                  <a:pt x="1865971" y="2344939"/>
                                  <a:pt x="1860782" y="2347534"/>
                                  <a:pt x="1856988" y="2352125"/>
                                </a:cubicBezTo>
                                <a:lnTo>
                                  <a:pt x="1849802" y="2360908"/>
                                </a:lnTo>
                                <a:cubicBezTo>
                                  <a:pt x="1848606" y="2362505"/>
                                  <a:pt x="1846210" y="2362505"/>
                                  <a:pt x="1844614" y="2361307"/>
                                </a:cubicBezTo>
                                <a:lnTo>
                                  <a:pt x="1835830" y="2354121"/>
                                </a:lnTo>
                                <a:cubicBezTo>
                                  <a:pt x="1831041" y="2350528"/>
                                  <a:pt x="1825451" y="2348931"/>
                                  <a:pt x="1820262" y="2349330"/>
                                </a:cubicBezTo>
                                <a:cubicBezTo>
                                  <a:pt x="1815072" y="2350129"/>
                                  <a:pt x="1809883" y="2352524"/>
                                  <a:pt x="1806290" y="2356915"/>
                                </a:cubicBezTo>
                                <a:cubicBezTo>
                                  <a:pt x="1798705" y="2366098"/>
                                  <a:pt x="1799902" y="2379271"/>
                                  <a:pt x="1809084" y="2386856"/>
                                </a:cubicBezTo>
                                <a:lnTo>
                                  <a:pt x="1852997" y="2423582"/>
                                </a:lnTo>
                                <a:cubicBezTo>
                                  <a:pt x="1864973" y="2408812"/>
                                  <a:pt x="1877348" y="2394041"/>
                                  <a:pt x="1889324" y="2379271"/>
                                </a:cubicBezTo>
                                <a:cubicBezTo>
                                  <a:pt x="1896909" y="2370090"/>
                                  <a:pt x="1895711" y="2356915"/>
                                  <a:pt x="1886531" y="2349330"/>
                                </a:cubicBezTo>
                                <a:cubicBezTo>
                                  <a:pt x="1882139" y="2345538"/>
                                  <a:pt x="1876650" y="2343941"/>
                                  <a:pt x="1871310" y="2344440"/>
                                </a:cubicBezTo>
                                <a:close/>
                                <a:moveTo>
                                  <a:pt x="1870213" y="2337704"/>
                                </a:moveTo>
                                <a:cubicBezTo>
                                  <a:pt x="1877448" y="2337056"/>
                                  <a:pt x="1884933" y="2339151"/>
                                  <a:pt x="1890922" y="2344141"/>
                                </a:cubicBezTo>
                                <a:cubicBezTo>
                                  <a:pt x="1902897" y="2354121"/>
                                  <a:pt x="1904495" y="2372086"/>
                                  <a:pt x="1894514" y="2384061"/>
                                </a:cubicBezTo>
                                <a:cubicBezTo>
                                  <a:pt x="1881739" y="2400029"/>
                                  <a:pt x="1868566" y="2415598"/>
                                  <a:pt x="1855791" y="2431167"/>
                                </a:cubicBezTo>
                                <a:cubicBezTo>
                                  <a:pt x="1854594" y="2432764"/>
                                  <a:pt x="1852198" y="2432764"/>
                                  <a:pt x="1850602" y="2431566"/>
                                </a:cubicBezTo>
                                <a:lnTo>
                                  <a:pt x="1803894" y="2392445"/>
                                </a:lnTo>
                                <a:cubicBezTo>
                                  <a:pt x="1791919" y="2382465"/>
                                  <a:pt x="1790322" y="2364501"/>
                                  <a:pt x="1800302" y="2352524"/>
                                </a:cubicBezTo>
                                <a:cubicBezTo>
                                  <a:pt x="1805092" y="2346137"/>
                                  <a:pt x="1812278" y="2342943"/>
                                  <a:pt x="1819464" y="2342145"/>
                                </a:cubicBezTo>
                                <a:cubicBezTo>
                                  <a:pt x="1827048" y="2341745"/>
                                  <a:pt x="1834234" y="2343741"/>
                                  <a:pt x="1840221" y="2348931"/>
                                </a:cubicBezTo>
                                <a:lnTo>
                                  <a:pt x="1846210" y="2353721"/>
                                </a:lnTo>
                                <a:lnTo>
                                  <a:pt x="1851001" y="2347733"/>
                                </a:lnTo>
                                <a:cubicBezTo>
                                  <a:pt x="1855991" y="2341746"/>
                                  <a:pt x="1862977" y="2338353"/>
                                  <a:pt x="1870213" y="2337704"/>
                                </a:cubicBezTo>
                                <a:close/>
                                <a:moveTo>
                                  <a:pt x="3172605" y="2323233"/>
                                </a:moveTo>
                                <a:cubicBezTo>
                                  <a:pt x="3183233" y="2325678"/>
                                  <a:pt x="3192913" y="2332165"/>
                                  <a:pt x="3199100" y="2342145"/>
                                </a:cubicBezTo>
                                <a:lnTo>
                                  <a:pt x="3193513" y="2345738"/>
                                </a:lnTo>
                                <a:cubicBezTo>
                                  <a:pt x="3183133" y="2328971"/>
                                  <a:pt x="3160780" y="2323781"/>
                                  <a:pt x="3144011" y="2334161"/>
                                </a:cubicBezTo>
                                <a:cubicBezTo>
                                  <a:pt x="3126846" y="2344940"/>
                                  <a:pt x="3121656" y="2367295"/>
                                  <a:pt x="3132436" y="2383662"/>
                                </a:cubicBezTo>
                                <a:lnTo>
                                  <a:pt x="3126846" y="2387255"/>
                                </a:lnTo>
                                <a:cubicBezTo>
                                  <a:pt x="3114471" y="2367295"/>
                                  <a:pt x="3120459" y="2340948"/>
                                  <a:pt x="3140419" y="2328572"/>
                                </a:cubicBezTo>
                                <a:cubicBezTo>
                                  <a:pt x="3150398" y="2322385"/>
                                  <a:pt x="3161974" y="2320788"/>
                                  <a:pt x="3172605" y="2323233"/>
                                </a:cubicBezTo>
                                <a:close/>
                                <a:moveTo>
                                  <a:pt x="3428236" y="2249131"/>
                                </a:moveTo>
                                <a:cubicBezTo>
                                  <a:pt x="3420653" y="2251527"/>
                                  <a:pt x="3416663" y="2259112"/>
                                  <a:pt x="3419057" y="2266697"/>
                                </a:cubicBezTo>
                                <a:cubicBezTo>
                                  <a:pt x="3421450" y="2274282"/>
                                  <a:pt x="3429035" y="2278274"/>
                                  <a:pt x="3436619" y="2275879"/>
                                </a:cubicBezTo>
                                <a:cubicBezTo>
                                  <a:pt x="3444205" y="2273483"/>
                                  <a:pt x="3448195" y="2265899"/>
                                  <a:pt x="3445802" y="2258314"/>
                                </a:cubicBezTo>
                                <a:cubicBezTo>
                                  <a:pt x="3443406" y="2250729"/>
                                  <a:pt x="3435823" y="2247135"/>
                                  <a:pt x="3428236" y="2249131"/>
                                </a:cubicBezTo>
                                <a:close/>
                                <a:moveTo>
                                  <a:pt x="3425843" y="2241946"/>
                                </a:moveTo>
                                <a:cubicBezTo>
                                  <a:pt x="3437419" y="2238353"/>
                                  <a:pt x="3449793" y="2244740"/>
                                  <a:pt x="3453385" y="2256318"/>
                                </a:cubicBezTo>
                                <a:cubicBezTo>
                                  <a:pt x="3456976" y="2267895"/>
                                  <a:pt x="3450591" y="2280270"/>
                                  <a:pt x="3439014" y="2283863"/>
                                </a:cubicBezTo>
                                <a:cubicBezTo>
                                  <a:pt x="3427441" y="2287455"/>
                                  <a:pt x="3415063" y="2281068"/>
                                  <a:pt x="3411471" y="2269491"/>
                                </a:cubicBezTo>
                                <a:cubicBezTo>
                                  <a:pt x="3407880" y="2257915"/>
                                  <a:pt x="3414267" y="2245538"/>
                                  <a:pt x="3425843" y="2241946"/>
                                </a:cubicBezTo>
                                <a:close/>
                                <a:moveTo>
                                  <a:pt x="3421849" y="2229172"/>
                                </a:moveTo>
                                <a:cubicBezTo>
                                  <a:pt x="3403089" y="2234760"/>
                                  <a:pt x="3392712" y="2254721"/>
                                  <a:pt x="3398299" y="2273484"/>
                                </a:cubicBezTo>
                                <a:cubicBezTo>
                                  <a:pt x="3403888" y="2292246"/>
                                  <a:pt x="3423846" y="2302625"/>
                                  <a:pt x="3442607" y="2297036"/>
                                </a:cubicBezTo>
                                <a:cubicBezTo>
                                  <a:pt x="3461367" y="2291448"/>
                                  <a:pt x="3471744" y="2271488"/>
                                  <a:pt x="3466158" y="2252725"/>
                                </a:cubicBezTo>
                                <a:cubicBezTo>
                                  <a:pt x="3460569" y="2233563"/>
                                  <a:pt x="3440610" y="2223184"/>
                                  <a:pt x="3421849" y="2229172"/>
                                </a:cubicBezTo>
                                <a:close/>
                                <a:moveTo>
                                  <a:pt x="1198320" y="2220788"/>
                                </a:moveTo>
                                <a:cubicBezTo>
                                  <a:pt x="1195527" y="2220788"/>
                                  <a:pt x="1193131" y="2222385"/>
                                  <a:pt x="1190736" y="2224780"/>
                                </a:cubicBezTo>
                                <a:lnTo>
                                  <a:pt x="1189538" y="2225978"/>
                                </a:lnTo>
                                <a:lnTo>
                                  <a:pt x="1187942" y="2225180"/>
                                </a:lnTo>
                                <a:cubicBezTo>
                                  <a:pt x="1185147" y="2223582"/>
                                  <a:pt x="1182353" y="2222784"/>
                                  <a:pt x="1179957" y="2223183"/>
                                </a:cubicBezTo>
                                <a:cubicBezTo>
                                  <a:pt x="1177563" y="2223183"/>
                                  <a:pt x="1175167" y="2224780"/>
                                  <a:pt x="1173969" y="2227176"/>
                                </a:cubicBezTo>
                                <a:cubicBezTo>
                                  <a:pt x="1172373" y="2229571"/>
                                  <a:pt x="1172373" y="2232765"/>
                                  <a:pt x="1173571" y="2235958"/>
                                </a:cubicBezTo>
                                <a:cubicBezTo>
                                  <a:pt x="1176764" y="2244342"/>
                                  <a:pt x="1187543" y="2249930"/>
                                  <a:pt x="1191933" y="2251926"/>
                                </a:cubicBezTo>
                                <a:cubicBezTo>
                                  <a:pt x="1192732" y="2252326"/>
                                  <a:pt x="1193530" y="2251926"/>
                                  <a:pt x="1194328" y="2251527"/>
                                </a:cubicBezTo>
                                <a:cubicBezTo>
                                  <a:pt x="1197922" y="2248334"/>
                                  <a:pt x="1206704" y="2239950"/>
                                  <a:pt x="1207902" y="2231966"/>
                                </a:cubicBezTo>
                                <a:cubicBezTo>
                                  <a:pt x="1208300" y="2228374"/>
                                  <a:pt x="1207104" y="2225180"/>
                                  <a:pt x="1205108" y="2223183"/>
                                </a:cubicBezTo>
                                <a:cubicBezTo>
                                  <a:pt x="1203112" y="2221187"/>
                                  <a:pt x="1200716" y="2220389"/>
                                  <a:pt x="1198320" y="2220788"/>
                                </a:cubicBezTo>
                                <a:close/>
                                <a:moveTo>
                                  <a:pt x="3436526" y="2219448"/>
                                </a:moveTo>
                                <a:cubicBezTo>
                                  <a:pt x="3453310" y="2221188"/>
                                  <a:pt x="3468351" y="2232865"/>
                                  <a:pt x="3473743" y="2249931"/>
                                </a:cubicBezTo>
                                <a:cubicBezTo>
                                  <a:pt x="3480926" y="2272685"/>
                                  <a:pt x="3468153" y="2297036"/>
                                  <a:pt x="3445001" y="2304222"/>
                                </a:cubicBezTo>
                                <a:cubicBezTo>
                                  <a:pt x="3422249" y="2311407"/>
                                  <a:pt x="3397899" y="2298234"/>
                                  <a:pt x="3390715" y="2275480"/>
                                </a:cubicBezTo>
                                <a:cubicBezTo>
                                  <a:pt x="3383531" y="2252725"/>
                                  <a:pt x="3396702" y="2228373"/>
                                  <a:pt x="3419453" y="2221188"/>
                                </a:cubicBezTo>
                                <a:cubicBezTo>
                                  <a:pt x="3425143" y="2219392"/>
                                  <a:pt x="3430930" y="2218868"/>
                                  <a:pt x="3436526" y="2219448"/>
                                </a:cubicBezTo>
                                <a:close/>
                                <a:moveTo>
                                  <a:pt x="1197523" y="2216397"/>
                                </a:moveTo>
                                <a:cubicBezTo>
                                  <a:pt x="1201515" y="2215998"/>
                                  <a:pt x="1205108" y="2217195"/>
                                  <a:pt x="1207902" y="2219990"/>
                                </a:cubicBezTo>
                                <a:cubicBezTo>
                                  <a:pt x="1210696" y="2222784"/>
                                  <a:pt x="1212293" y="2227575"/>
                                  <a:pt x="1211894" y="2231966"/>
                                </a:cubicBezTo>
                                <a:cubicBezTo>
                                  <a:pt x="1211495" y="2236358"/>
                                  <a:pt x="1209499" y="2241148"/>
                                  <a:pt x="1205108" y="2245938"/>
                                </a:cubicBezTo>
                                <a:cubicBezTo>
                                  <a:pt x="1201914" y="2249531"/>
                                  <a:pt x="1198719" y="2252725"/>
                                  <a:pt x="1196325" y="2254721"/>
                                </a:cubicBezTo>
                                <a:cubicBezTo>
                                  <a:pt x="1195527" y="2255519"/>
                                  <a:pt x="1194328" y="2256317"/>
                                  <a:pt x="1193131" y="2256317"/>
                                </a:cubicBezTo>
                                <a:cubicBezTo>
                                  <a:pt x="1191933" y="2256717"/>
                                  <a:pt x="1190736" y="2256317"/>
                                  <a:pt x="1189538" y="2255918"/>
                                </a:cubicBezTo>
                                <a:cubicBezTo>
                                  <a:pt x="1183550" y="2253124"/>
                                  <a:pt x="1172773" y="2247136"/>
                                  <a:pt x="1169179" y="2237954"/>
                                </a:cubicBezTo>
                                <a:cubicBezTo>
                                  <a:pt x="1167583" y="2233563"/>
                                  <a:pt x="1167583" y="2228773"/>
                                  <a:pt x="1169977" y="2225180"/>
                                </a:cubicBezTo>
                                <a:cubicBezTo>
                                  <a:pt x="1171974" y="2221586"/>
                                  <a:pt x="1175167" y="2219191"/>
                                  <a:pt x="1179159" y="2218792"/>
                                </a:cubicBezTo>
                                <a:cubicBezTo>
                                  <a:pt x="1182353" y="2218393"/>
                                  <a:pt x="1185547" y="2219191"/>
                                  <a:pt x="1188740" y="2220788"/>
                                </a:cubicBezTo>
                                <a:cubicBezTo>
                                  <a:pt x="1191535" y="2218393"/>
                                  <a:pt x="1194728" y="2216796"/>
                                  <a:pt x="1197523" y="2216397"/>
                                </a:cubicBezTo>
                                <a:close/>
                                <a:moveTo>
                                  <a:pt x="5648919" y="2211108"/>
                                </a:moveTo>
                                <a:cubicBezTo>
                                  <a:pt x="5643579" y="2211607"/>
                                  <a:pt x="5638390" y="2214202"/>
                                  <a:pt x="5634598" y="2218793"/>
                                </a:cubicBezTo>
                                <a:lnTo>
                                  <a:pt x="5627412" y="2227576"/>
                                </a:lnTo>
                                <a:cubicBezTo>
                                  <a:pt x="5626215" y="2229173"/>
                                  <a:pt x="5623819" y="2229173"/>
                                  <a:pt x="5622223" y="2227975"/>
                                </a:cubicBezTo>
                                <a:lnTo>
                                  <a:pt x="5613440" y="2220789"/>
                                </a:lnTo>
                                <a:cubicBezTo>
                                  <a:pt x="5608650" y="2217196"/>
                                  <a:pt x="5603061" y="2215599"/>
                                  <a:pt x="5597872" y="2215998"/>
                                </a:cubicBezTo>
                                <a:cubicBezTo>
                                  <a:pt x="5592681" y="2216397"/>
                                  <a:pt x="5587491" y="2219192"/>
                                  <a:pt x="5583899" y="2223583"/>
                                </a:cubicBezTo>
                                <a:cubicBezTo>
                                  <a:pt x="5576314" y="2232766"/>
                                  <a:pt x="5577511" y="2245939"/>
                                  <a:pt x="5586693" y="2253524"/>
                                </a:cubicBezTo>
                                <a:lnTo>
                                  <a:pt x="5630606" y="2290250"/>
                                </a:lnTo>
                                <a:cubicBezTo>
                                  <a:pt x="5642582" y="2275480"/>
                                  <a:pt x="5654957" y="2260709"/>
                                  <a:pt x="5666933" y="2245939"/>
                                </a:cubicBezTo>
                                <a:cubicBezTo>
                                  <a:pt x="5674518" y="2236758"/>
                                  <a:pt x="5673320" y="2223583"/>
                                  <a:pt x="5664138" y="2215998"/>
                                </a:cubicBezTo>
                                <a:cubicBezTo>
                                  <a:pt x="5659747" y="2212206"/>
                                  <a:pt x="5654258" y="2210609"/>
                                  <a:pt x="5648919" y="2211108"/>
                                </a:cubicBezTo>
                                <a:close/>
                                <a:moveTo>
                                  <a:pt x="5647821" y="2204372"/>
                                </a:moveTo>
                                <a:cubicBezTo>
                                  <a:pt x="5655057" y="2203724"/>
                                  <a:pt x="5662542" y="2205819"/>
                                  <a:pt x="5668530" y="2210809"/>
                                </a:cubicBezTo>
                                <a:cubicBezTo>
                                  <a:pt x="5680506" y="2220789"/>
                                  <a:pt x="5682102" y="2238754"/>
                                  <a:pt x="5672122" y="2250729"/>
                                </a:cubicBezTo>
                                <a:cubicBezTo>
                                  <a:pt x="5659348" y="2266697"/>
                                  <a:pt x="5646174" y="2282266"/>
                                  <a:pt x="5633400" y="2297835"/>
                                </a:cubicBezTo>
                                <a:cubicBezTo>
                                  <a:pt x="5632203" y="2299432"/>
                                  <a:pt x="5629807" y="2299432"/>
                                  <a:pt x="5628211" y="2298234"/>
                                </a:cubicBezTo>
                                <a:lnTo>
                                  <a:pt x="5581503" y="2259113"/>
                                </a:lnTo>
                                <a:cubicBezTo>
                                  <a:pt x="5569528" y="2249133"/>
                                  <a:pt x="5567931" y="2231169"/>
                                  <a:pt x="5577911" y="2219192"/>
                                </a:cubicBezTo>
                                <a:cubicBezTo>
                                  <a:pt x="5582701" y="2212805"/>
                                  <a:pt x="5589887" y="2209611"/>
                                  <a:pt x="5597072" y="2208813"/>
                                </a:cubicBezTo>
                                <a:cubicBezTo>
                                  <a:pt x="5604259" y="2208014"/>
                                  <a:pt x="5611843" y="2210409"/>
                                  <a:pt x="5617831" y="2215599"/>
                                </a:cubicBezTo>
                                <a:lnTo>
                                  <a:pt x="5623819" y="2220389"/>
                                </a:lnTo>
                                <a:lnTo>
                                  <a:pt x="5628610" y="2214401"/>
                                </a:lnTo>
                                <a:cubicBezTo>
                                  <a:pt x="5633600" y="2208414"/>
                                  <a:pt x="5640586" y="2205021"/>
                                  <a:pt x="5647821" y="2204372"/>
                                </a:cubicBezTo>
                                <a:close/>
                                <a:moveTo>
                                  <a:pt x="6949809" y="2189900"/>
                                </a:moveTo>
                                <a:cubicBezTo>
                                  <a:pt x="6960438" y="2192345"/>
                                  <a:pt x="6970119" y="2198833"/>
                                  <a:pt x="6976306" y="2208813"/>
                                </a:cubicBezTo>
                                <a:lnTo>
                                  <a:pt x="6970717" y="2212406"/>
                                </a:lnTo>
                                <a:cubicBezTo>
                                  <a:pt x="6960338" y="2195639"/>
                                  <a:pt x="6937983" y="2190449"/>
                                  <a:pt x="6921216" y="2200828"/>
                                </a:cubicBezTo>
                                <a:cubicBezTo>
                                  <a:pt x="6904449" y="2211209"/>
                                  <a:pt x="6899259" y="2233564"/>
                                  <a:pt x="6909638" y="2250330"/>
                                </a:cubicBezTo>
                                <a:lnTo>
                                  <a:pt x="6904050" y="2253923"/>
                                </a:lnTo>
                                <a:cubicBezTo>
                                  <a:pt x="6891674" y="2233963"/>
                                  <a:pt x="6897662" y="2207616"/>
                                  <a:pt x="6917623" y="2195240"/>
                                </a:cubicBezTo>
                                <a:cubicBezTo>
                                  <a:pt x="6927603" y="2189052"/>
                                  <a:pt x="6939180" y="2187455"/>
                                  <a:pt x="6949809" y="2189900"/>
                                </a:cubicBezTo>
                                <a:close/>
                                <a:moveTo>
                                  <a:pt x="230910" y="2150778"/>
                                </a:moveTo>
                                <a:cubicBezTo>
                                  <a:pt x="241539" y="2153223"/>
                                  <a:pt x="251220" y="2159710"/>
                                  <a:pt x="257407" y="2169691"/>
                                </a:cubicBezTo>
                                <a:lnTo>
                                  <a:pt x="251818" y="2173284"/>
                                </a:lnTo>
                                <a:cubicBezTo>
                                  <a:pt x="241439" y="2156517"/>
                                  <a:pt x="219084" y="2151327"/>
                                  <a:pt x="202316" y="2161706"/>
                                </a:cubicBezTo>
                                <a:cubicBezTo>
                                  <a:pt x="185151" y="2172486"/>
                                  <a:pt x="180360" y="2194442"/>
                                  <a:pt x="190739" y="2211208"/>
                                </a:cubicBezTo>
                                <a:lnTo>
                                  <a:pt x="185151" y="2214801"/>
                                </a:lnTo>
                                <a:cubicBezTo>
                                  <a:pt x="172776" y="2194841"/>
                                  <a:pt x="178764" y="2168494"/>
                                  <a:pt x="198723" y="2156118"/>
                                </a:cubicBezTo>
                                <a:cubicBezTo>
                                  <a:pt x="208704" y="2149930"/>
                                  <a:pt x="220281" y="2148333"/>
                                  <a:pt x="230910" y="2150778"/>
                                </a:cubicBezTo>
                                <a:close/>
                                <a:moveTo>
                                  <a:pt x="4991888" y="2139352"/>
                                </a:moveTo>
                                <a:cubicBezTo>
                                  <a:pt x="4989094" y="2139352"/>
                                  <a:pt x="4986699" y="2140948"/>
                                  <a:pt x="4984303" y="2143344"/>
                                </a:cubicBezTo>
                                <a:lnTo>
                                  <a:pt x="4983106" y="2144542"/>
                                </a:lnTo>
                                <a:lnTo>
                                  <a:pt x="4981509" y="2143743"/>
                                </a:lnTo>
                                <a:cubicBezTo>
                                  <a:pt x="4978715" y="2142146"/>
                                  <a:pt x="4975920" y="2141348"/>
                                  <a:pt x="4973525" y="2141747"/>
                                </a:cubicBezTo>
                                <a:cubicBezTo>
                                  <a:pt x="4971129" y="2142146"/>
                                  <a:pt x="4968734" y="2143344"/>
                                  <a:pt x="4967536" y="2145740"/>
                                </a:cubicBezTo>
                                <a:cubicBezTo>
                                  <a:pt x="4965939" y="2148135"/>
                                  <a:pt x="4965939" y="2151329"/>
                                  <a:pt x="4967137" y="2154522"/>
                                </a:cubicBezTo>
                                <a:cubicBezTo>
                                  <a:pt x="4970330" y="2162905"/>
                                  <a:pt x="4981110" y="2168494"/>
                                  <a:pt x="4985501" y="2170490"/>
                                </a:cubicBezTo>
                                <a:cubicBezTo>
                                  <a:pt x="4986299" y="2170889"/>
                                  <a:pt x="4987098" y="2170490"/>
                                  <a:pt x="4987896" y="2170091"/>
                                </a:cubicBezTo>
                                <a:cubicBezTo>
                                  <a:pt x="4991489" y="2166897"/>
                                  <a:pt x="5000670" y="2158913"/>
                                  <a:pt x="5001469" y="2150530"/>
                                </a:cubicBezTo>
                                <a:cubicBezTo>
                                  <a:pt x="5001868" y="2146937"/>
                                  <a:pt x="5000670" y="2143743"/>
                                  <a:pt x="4998675" y="2141747"/>
                                </a:cubicBezTo>
                                <a:cubicBezTo>
                                  <a:pt x="4996679" y="2139751"/>
                                  <a:pt x="4994283" y="2138952"/>
                                  <a:pt x="4991888" y="2139352"/>
                                </a:cubicBezTo>
                                <a:close/>
                                <a:moveTo>
                                  <a:pt x="4991489" y="2135360"/>
                                </a:moveTo>
                                <a:cubicBezTo>
                                  <a:pt x="4995481" y="2134960"/>
                                  <a:pt x="4999074" y="2136158"/>
                                  <a:pt x="5001868" y="2138952"/>
                                </a:cubicBezTo>
                                <a:cubicBezTo>
                                  <a:pt x="5004662" y="2141747"/>
                                  <a:pt x="5006259" y="2146538"/>
                                  <a:pt x="5005860" y="2150929"/>
                                </a:cubicBezTo>
                                <a:cubicBezTo>
                                  <a:pt x="5005062" y="2155321"/>
                                  <a:pt x="5003066" y="2159712"/>
                                  <a:pt x="4999074" y="2164901"/>
                                </a:cubicBezTo>
                                <a:cubicBezTo>
                                  <a:pt x="4995880" y="2168494"/>
                                  <a:pt x="4992687" y="2171688"/>
                                  <a:pt x="4990291" y="2173684"/>
                                </a:cubicBezTo>
                                <a:cubicBezTo>
                                  <a:pt x="4989493" y="2174482"/>
                                  <a:pt x="4988295" y="2175281"/>
                                  <a:pt x="4987098" y="2175281"/>
                                </a:cubicBezTo>
                                <a:cubicBezTo>
                                  <a:pt x="4985900" y="2175680"/>
                                  <a:pt x="4984703" y="2175281"/>
                                  <a:pt x="4983505" y="2174881"/>
                                </a:cubicBezTo>
                                <a:cubicBezTo>
                                  <a:pt x="4977517" y="2172087"/>
                                  <a:pt x="4966738" y="2166099"/>
                                  <a:pt x="4963145" y="2156917"/>
                                </a:cubicBezTo>
                                <a:cubicBezTo>
                                  <a:pt x="4961548" y="2152526"/>
                                  <a:pt x="4961548" y="2147736"/>
                                  <a:pt x="4963943" y="2144143"/>
                                </a:cubicBezTo>
                                <a:cubicBezTo>
                                  <a:pt x="4965939" y="2140549"/>
                                  <a:pt x="4969133" y="2138154"/>
                                  <a:pt x="4973126" y="2137755"/>
                                </a:cubicBezTo>
                                <a:cubicBezTo>
                                  <a:pt x="4976319" y="2137356"/>
                                  <a:pt x="4979513" y="2138154"/>
                                  <a:pt x="4982707" y="2139751"/>
                                </a:cubicBezTo>
                                <a:cubicBezTo>
                                  <a:pt x="4985501" y="2137356"/>
                                  <a:pt x="4988695" y="2135759"/>
                                  <a:pt x="4991489" y="2135360"/>
                                </a:cubicBezTo>
                                <a:close/>
                                <a:moveTo>
                                  <a:pt x="7205844" y="2115798"/>
                                </a:moveTo>
                                <a:cubicBezTo>
                                  <a:pt x="7198259" y="2118195"/>
                                  <a:pt x="7194266" y="2125779"/>
                                  <a:pt x="7196661" y="2133364"/>
                                </a:cubicBezTo>
                                <a:cubicBezTo>
                                  <a:pt x="7199058" y="2140949"/>
                                  <a:pt x="7206642" y="2144941"/>
                                  <a:pt x="7214227" y="2142546"/>
                                </a:cubicBezTo>
                                <a:cubicBezTo>
                                  <a:pt x="7221812" y="2140151"/>
                                  <a:pt x="7225804" y="2132566"/>
                                  <a:pt x="7223409" y="2124981"/>
                                </a:cubicBezTo>
                                <a:cubicBezTo>
                                  <a:pt x="7221014" y="2117396"/>
                                  <a:pt x="7213429" y="2113403"/>
                                  <a:pt x="7205844" y="2115798"/>
                                </a:cubicBezTo>
                                <a:close/>
                                <a:moveTo>
                                  <a:pt x="7203449" y="2108214"/>
                                </a:moveTo>
                                <a:cubicBezTo>
                                  <a:pt x="7215026" y="2104621"/>
                                  <a:pt x="7227401" y="2111008"/>
                                  <a:pt x="7230993" y="2122586"/>
                                </a:cubicBezTo>
                                <a:cubicBezTo>
                                  <a:pt x="7234586" y="2134163"/>
                                  <a:pt x="7228199" y="2146538"/>
                                  <a:pt x="7216622" y="2150131"/>
                                </a:cubicBezTo>
                                <a:cubicBezTo>
                                  <a:pt x="7205046" y="2153723"/>
                                  <a:pt x="7192669" y="2147336"/>
                                  <a:pt x="7189077" y="2135759"/>
                                </a:cubicBezTo>
                                <a:cubicBezTo>
                                  <a:pt x="7185484" y="2124183"/>
                                  <a:pt x="7191871" y="2111806"/>
                                  <a:pt x="7203449" y="2108214"/>
                                </a:cubicBezTo>
                                <a:close/>
                                <a:moveTo>
                                  <a:pt x="7199457" y="2095440"/>
                                </a:moveTo>
                                <a:cubicBezTo>
                                  <a:pt x="7180694" y="2101028"/>
                                  <a:pt x="7170315" y="2120989"/>
                                  <a:pt x="7175904" y="2139752"/>
                                </a:cubicBezTo>
                                <a:cubicBezTo>
                                  <a:pt x="7181493" y="2158514"/>
                                  <a:pt x="7201453" y="2168893"/>
                                  <a:pt x="7220216" y="2163304"/>
                                </a:cubicBezTo>
                                <a:cubicBezTo>
                                  <a:pt x="7238978" y="2157716"/>
                                  <a:pt x="7249357" y="2137756"/>
                                  <a:pt x="7243768" y="2118993"/>
                                </a:cubicBezTo>
                                <a:cubicBezTo>
                                  <a:pt x="7238180" y="2100230"/>
                                  <a:pt x="7218220" y="2089851"/>
                                  <a:pt x="7199457" y="2095440"/>
                                </a:cubicBezTo>
                                <a:close/>
                                <a:moveTo>
                                  <a:pt x="7214134" y="2085716"/>
                                </a:moveTo>
                                <a:cubicBezTo>
                                  <a:pt x="7230919" y="2087456"/>
                                  <a:pt x="7245964" y="2099133"/>
                                  <a:pt x="7251353" y="2116199"/>
                                </a:cubicBezTo>
                                <a:cubicBezTo>
                                  <a:pt x="7258539" y="2139353"/>
                                  <a:pt x="7245365" y="2163704"/>
                                  <a:pt x="7222611" y="2170490"/>
                                </a:cubicBezTo>
                                <a:cubicBezTo>
                                  <a:pt x="7199857" y="2177675"/>
                                  <a:pt x="7175505" y="2164502"/>
                                  <a:pt x="7168319" y="2141748"/>
                                </a:cubicBezTo>
                                <a:cubicBezTo>
                                  <a:pt x="7161133" y="2118993"/>
                                  <a:pt x="7174307" y="2094641"/>
                                  <a:pt x="7197062" y="2087456"/>
                                </a:cubicBezTo>
                                <a:cubicBezTo>
                                  <a:pt x="7202750" y="2085660"/>
                                  <a:pt x="7208539" y="2085136"/>
                                  <a:pt x="7214134" y="2085716"/>
                                </a:cubicBezTo>
                                <a:close/>
                                <a:moveTo>
                                  <a:pt x="486546" y="2076678"/>
                                </a:moveTo>
                                <a:cubicBezTo>
                                  <a:pt x="478961" y="2079074"/>
                                  <a:pt x="474969" y="2086659"/>
                                  <a:pt x="477365" y="2094243"/>
                                </a:cubicBezTo>
                                <a:cubicBezTo>
                                  <a:pt x="479760" y="2101828"/>
                                  <a:pt x="487344" y="2105820"/>
                                  <a:pt x="494929" y="2103425"/>
                                </a:cubicBezTo>
                                <a:cubicBezTo>
                                  <a:pt x="502514" y="2101030"/>
                                  <a:pt x="506506" y="2093445"/>
                                  <a:pt x="504111" y="2085860"/>
                                </a:cubicBezTo>
                                <a:cubicBezTo>
                                  <a:pt x="502115" y="2078675"/>
                                  <a:pt x="494131" y="2074282"/>
                                  <a:pt x="486546" y="2076678"/>
                                </a:cubicBezTo>
                                <a:close/>
                                <a:moveTo>
                                  <a:pt x="2750747" y="2073783"/>
                                </a:moveTo>
                                <a:cubicBezTo>
                                  <a:pt x="2745409" y="2074282"/>
                                  <a:pt x="2740219" y="2076877"/>
                                  <a:pt x="2736428" y="2081468"/>
                                </a:cubicBezTo>
                                <a:lnTo>
                                  <a:pt x="2729241" y="2090251"/>
                                </a:lnTo>
                                <a:cubicBezTo>
                                  <a:pt x="2728044" y="2091848"/>
                                  <a:pt x="2725647" y="2091848"/>
                                  <a:pt x="2724053" y="2090650"/>
                                </a:cubicBezTo>
                                <a:lnTo>
                                  <a:pt x="2715270" y="2083464"/>
                                </a:lnTo>
                                <a:cubicBezTo>
                                  <a:pt x="2710479" y="2079871"/>
                                  <a:pt x="2704889" y="2078274"/>
                                  <a:pt x="2699701" y="2078673"/>
                                </a:cubicBezTo>
                                <a:cubicBezTo>
                                  <a:pt x="2694511" y="2079072"/>
                                  <a:pt x="2689322" y="2081867"/>
                                  <a:pt x="2685730" y="2086258"/>
                                </a:cubicBezTo>
                                <a:cubicBezTo>
                                  <a:pt x="2678144" y="2095441"/>
                                  <a:pt x="2679341" y="2108614"/>
                                  <a:pt x="2688524" y="2116199"/>
                                </a:cubicBezTo>
                                <a:lnTo>
                                  <a:pt x="2732433" y="2152925"/>
                                </a:lnTo>
                                <a:cubicBezTo>
                                  <a:pt x="2744410" y="2138155"/>
                                  <a:pt x="2756786" y="2123385"/>
                                  <a:pt x="2768762" y="2108614"/>
                                </a:cubicBezTo>
                                <a:cubicBezTo>
                                  <a:pt x="2776348" y="2099433"/>
                                  <a:pt x="2775149" y="2086258"/>
                                  <a:pt x="2765970" y="2078673"/>
                                </a:cubicBezTo>
                                <a:cubicBezTo>
                                  <a:pt x="2761577" y="2074881"/>
                                  <a:pt x="2756087" y="2073284"/>
                                  <a:pt x="2750747" y="2073783"/>
                                </a:cubicBezTo>
                                <a:close/>
                                <a:moveTo>
                                  <a:pt x="4024479" y="2069742"/>
                                </a:moveTo>
                                <a:cubicBezTo>
                                  <a:pt x="4035108" y="2072187"/>
                                  <a:pt x="4044789" y="2078674"/>
                                  <a:pt x="4050977" y="2088654"/>
                                </a:cubicBezTo>
                                <a:lnTo>
                                  <a:pt x="4045388" y="2092247"/>
                                </a:lnTo>
                                <a:cubicBezTo>
                                  <a:pt x="4035009" y="2075480"/>
                                  <a:pt x="4012654" y="2070290"/>
                                  <a:pt x="3995887" y="2080670"/>
                                </a:cubicBezTo>
                                <a:cubicBezTo>
                                  <a:pt x="3979120" y="2091050"/>
                                  <a:pt x="3973930" y="2113405"/>
                                  <a:pt x="3984310" y="2130171"/>
                                </a:cubicBezTo>
                                <a:lnTo>
                                  <a:pt x="3978721" y="2133764"/>
                                </a:lnTo>
                                <a:cubicBezTo>
                                  <a:pt x="3966346" y="2113804"/>
                                  <a:pt x="3972334" y="2087457"/>
                                  <a:pt x="3992294" y="2075081"/>
                                </a:cubicBezTo>
                                <a:cubicBezTo>
                                  <a:pt x="4002274" y="2068894"/>
                                  <a:pt x="4013851" y="2067297"/>
                                  <a:pt x="4024479" y="2069742"/>
                                </a:cubicBezTo>
                                <a:close/>
                                <a:moveTo>
                                  <a:pt x="484151" y="2069093"/>
                                </a:moveTo>
                                <a:cubicBezTo>
                                  <a:pt x="495728" y="2065500"/>
                                  <a:pt x="508103" y="2071887"/>
                                  <a:pt x="511696" y="2083465"/>
                                </a:cubicBezTo>
                                <a:cubicBezTo>
                                  <a:pt x="515288" y="2095441"/>
                                  <a:pt x="508901" y="2107417"/>
                                  <a:pt x="497324" y="2111010"/>
                                </a:cubicBezTo>
                                <a:cubicBezTo>
                                  <a:pt x="485748" y="2114602"/>
                                  <a:pt x="473373" y="2108215"/>
                                  <a:pt x="469780" y="2096639"/>
                                </a:cubicBezTo>
                                <a:cubicBezTo>
                                  <a:pt x="466186" y="2085062"/>
                                  <a:pt x="472574" y="2072686"/>
                                  <a:pt x="484151" y="2069093"/>
                                </a:cubicBezTo>
                                <a:close/>
                                <a:moveTo>
                                  <a:pt x="2749651" y="2067047"/>
                                </a:moveTo>
                                <a:cubicBezTo>
                                  <a:pt x="2756887" y="2066398"/>
                                  <a:pt x="2764372" y="2068494"/>
                                  <a:pt x="2770360" y="2073484"/>
                                </a:cubicBezTo>
                                <a:cubicBezTo>
                                  <a:pt x="2782336" y="2083464"/>
                                  <a:pt x="2783934" y="2101429"/>
                                  <a:pt x="2773952" y="2113405"/>
                                </a:cubicBezTo>
                                <a:cubicBezTo>
                                  <a:pt x="2761178" y="2129373"/>
                                  <a:pt x="2748005" y="2144941"/>
                                  <a:pt x="2735230" y="2160510"/>
                                </a:cubicBezTo>
                                <a:cubicBezTo>
                                  <a:pt x="2734032" y="2162107"/>
                                  <a:pt x="2731637" y="2162107"/>
                                  <a:pt x="2730039" y="2160909"/>
                                </a:cubicBezTo>
                                <a:lnTo>
                                  <a:pt x="2683334" y="2121788"/>
                                </a:lnTo>
                                <a:cubicBezTo>
                                  <a:pt x="2671358" y="2111808"/>
                                  <a:pt x="2669762" y="2093844"/>
                                  <a:pt x="2679742" y="2081867"/>
                                </a:cubicBezTo>
                                <a:cubicBezTo>
                                  <a:pt x="2684532" y="2075480"/>
                                  <a:pt x="2691717" y="2072286"/>
                                  <a:pt x="2698902" y="2071488"/>
                                </a:cubicBezTo>
                                <a:cubicBezTo>
                                  <a:pt x="2706088" y="2070689"/>
                                  <a:pt x="2713673" y="2073084"/>
                                  <a:pt x="2719660" y="2078274"/>
                                </a:cubicBezTo>
                                <a:lnTo>
                                  <a:pt x="2725647" y="2083064"/>
                                </a:lnTo>
                                <a:lnTo>
                                  <a:pt x="2730438" y="2077076"/>
                                </a:lnTo>
                                <a:cubicBezTo>
                                  <a:pt x="2735427" y="2071088"/>
                                  <a:pt x="2742414" y="2067695"/>
                                  <a:pt x="2749651" y="2067047"/>
                                </a:cubicBezTo>
                                <a:close/>
                                <a:moveTo>
                                  <a:pt x="480558" y="2056319"/>
                                </a:moveTo>
                                <a:cubicBezTo>
                                  <a:pt x="461796" y="2061907"/>
                                  <a:pt x="451417" y="2081868"/>
                                  <a:pt x="457005" y="2100631"/>
                                </a:cubicBezTo>
                                <a:cubicBezTo>
                                  <a:pt x="462594" y="2119393"/>
                                  <a:pt x="482554" y="2129772"/>
                                  <a:pt x="501317" y="2124184"/>
                                </a:cubicBezTo>
                                <a:cubicBezTo>
                                  <a:pt x="520079" y="2118595"/>
                                  <a:pt x="530458" y="2098635"/>
                                  <a:pt x="524869" y="2079872"/>
                                </a:cubicBezTo>
                                <a:cubicBezTo>
                                  <a:pt x="518881" y="2061109"/>
                                  <a:pt x="498921" y="2050730"/>
                                  <a:pt x="480558" y="2056319"/>
                                </a:cubicBezTo>
                                <a:close/>
                                <a:moveTo>
                                  <a:pt x="495235" y="2046595"/>
                                </a:moveTo>
                                <a:cubicBezTo>
                                  <a:pt x="512020" y="2048335"/>
                                  <a:pt x="527065" y="2060012"/>
                                  <a:pt x="532454" y="2077078"/>
                                </a:cubicBezTo>
                                <a:cubicBezTo>
                                  <a:pt x="539241" y="2100232"/>
                                  <a:pt x="526466" y="2124583"/>
                                  <a:pt x="503712" y="2131369"/>
                                </a:cubicBezTo>
                                <a:cubicBezTo>
                                  <a:pt x="480957" y="2138555"/>
                                  <a:pt x="456606" y="2125381"/>
                                  <a:pt x="449421" y="2102627"/>
                                </a:cubicBezTo>
                                <a:cubicBezTo>
                                  <a:pt x="442234" y="2079872"/>
                                  <a:pt x="455409" y="2055520"/>
                                  <a:pt x="478163" y="2048335"/>
                                </a:cubicBezTo>
                                <a:cubicBezTo>
                                  <a:pt x="483851" y="2046539"/>
                                  <a:pt x="489640" y="2046015"/>
                                  <a:pt x="495235" y="2046595"/>
                                </a:cubicBezTo>
                                <a:close/>
                                <a:moveTo>
                                  <a:pt x="4280516" y="1995641"/>
                                </a:moveTo>
                                <a:cubicBezTo>
                                  <a:pt x="4272931" y="1998037"/>
                                  <a:pt x="4268938" y="2005622"/>
                                  <a:pt x="4271334" y="2013206"/>
                                </a:cubicBezTo>
                                <a:cubicBezTo>
                                  <a:pt x="4273730" y="2020791"/>
                                  <a:pt x="4281315" y="2024783"/>
                                  <a:pt x="4288899" y="2022388"/>
                                </a:cubicBezTo>
                                <a:cubicBezTo>
                                  <a:pt x="4296484" y="2019993"/>
                                  <a:pt x="4300476" y="2012408"/>
                                  <a:pt x="4298081" y="2004823"/>
                                </a:cubicBezTo>
                                <a:cubicBezTo>
                                  <a:pt x="4295686" y="1997238"/>
                                  <a:pt x="4287702" y="1993245"/>
                                  <a:pt x="4280516" y="1995641"/>
                                </a:cubicBezTo>
                                <a:close/>
                                <a:moveTo>
                                  <a:pt x="4277722" y="1988056"/>
                                </a:moveTo>
                                <a:cubicBezTo>
                                  <a:pt x="4289299" y="1984463"/>
                                  <a:pt x="4301674" y="1990850"/>
                                  <a:pt x="4305267" y="2002428"/>
                                </a:cubicBezTo>
                                <a:cubicBezTo>
                                  <a:pt x="4309259" y="2014005"/>
                                  <a:pt x="4302472" y="2026380"/>
                                  <a:pt x="4290895" y="2029973"/>
                                </a:cubicBezTo>
                                <a:cubicBezTo>
                                  <a:pt x="4279319" y="2033565"/>
                                  <a:pt x="4266942" y="2027178"/>
                                  <a:pt x="4263350" y="2015602"/>
                                </a:cubicBezTo>
                                <a:cubicBezTo>
                                  <a:pt x="4259757" y="2004025"/>
                                  <a:pt x="4266144" y="1991649"/>
                                  <a:pt x="4277722" y="1988056"/>
                                </a:cubicBezTo>
                                <a:close/>
                                <a:moveTo>
                                  <a:pt x="4274129" y="1975281"/>
                                </a:moveTo>
                                <a:cubicBezTo>
                                  <a:pt x="4255366" y="1980870"/>
                                  <a:pt x="4244987" y="2000830"/>
                                  <a:pt x="4250575" y="2019593"/>
                                </a:cubicBezTo>
                                <a:cubicBezTo>
                                  <a:pt x="4256164" y="2038355"/>
                                  <a:pt x="4276125" y="2048734"/>
                                  <a:pt x="4294887" y="2043145"/>
                                </a:cubicBezTo>
                                <a:cubicBezTo>
                                  <a:pt x="4313650" y="2037557"/>
                                  <a:pt x="4324029" y="2017597"/>
                                  <a:pt x="4318440" y="1998834"/>
                                </a:cubicBezTo>
                                <a:cubicBezTo>
                                  <a:pt x="4312851" y="1980071"/>
                                  <a:pt x="4292891" y="1969293"/>
                                  <a:pt x="4274129" y="1975281"/>
                                </a:cubicBezTo>
                                <a:close/>
                                <a:moveTo>
                                  <a:pt x="4288806" y="1965557"/>
                                </a:moveTo>
                                <a:cubicBezTo>
                                  <a:pt x="4305591" y="1967297"/>
                                  <a:pt x="4320636" y="1978974"/>
                                  <a:pt x="4326025" y="1996040"/>
                                </a:cubicBezTo>
                                <a:cubicBezTo>
                                  <a:pt x="4332811" y="2018794"/>
                                  <a:pt x="4320037" y="2043145"/>
                                  <a:pt x="4297283" y="2050331"/>
                                </a:cubicBezTo>
                                <a:cubicBezTo>
                                  <a:pt x="4274528" y="2057517"/>
                                  <a:pt x="4250176" y="2044343"/>
                                  <a:pt x="4242991" y="2021589"/>
                                </a:cubicBezTo>
                                <a:cubicBezTo>
                                  <a:pt x="4235805" y="1998834"/>
                                  <a:pt x="4248979" y="1974482"/>
                                  <a:pt x="4271734" y="1967297"/>
                                </a:cubicBezTo>
                                <a:cubicBezTo>
                                  <a:pt x="4277422" y="1965501"/>
                                  <a:pt x="4283211" y="1964977"/>
                                  <a:pt x="4288806" y="1965557"/>
                                </a:cubicBezTo>
                                <a:close/>
                                <a:moveTo>
                                  <a:pt x="2077355" y="1950132"/>
                                </a:moveTo>
                                <a:cubicBezTo>
                                  <a:pt x="2074560" y="1950132"/>
                                  <a:pt x="2072166" y="1951729"/>
                                  <a:pt x="2069769" y="1954124"/>
                                </a:cubicBezTo>
                                <a:lnTo>
                                  <a:pt x="2068572" y="1955322"/>
                                </a:lnTo>
                                <a:lnTo>
                                  <a:pt x="2066975" y="1954524"/>
                                </a:lnTo>
                                <a:cubicBezTo>
                                  <a:pt x="2064181" y="1952926"/>
                                  <a:pt x="2061386" y="1952128"/>
                                  <a:pt x="2058991" y="1952527"/>
                                </a:cubicBezTo>
                                <a:cubicBezTo>
                                  <a:pt x="2056596" y="1952527"/>
                                  <a:pt x="2054201" y="1954124"/>
                                  <a:pt x="2053003" y="1956520"/>
                                </a:cubicBezTo>
                                <a:cubicBezTo>
                                  <a:pt x="2051405" y="1958915"/>
                                  <a:pt x="2051405" y="1962109"/>
                                  <a:pt x="2052604" y="1965302"/>
                                </a:cubicBezTo>
                                <a:cubicBezTo>
                                  <a:pt x="2055797" y="1973686"/>
                                  <a:pt x="2066576" y="1979274"/>
                                  <a:pt x="2070968" y="1981270"/>
                                </a:cubicBezTo>
                                <a:cubicBezTo>
                                  <a:pt x="2071765" y="1981670"/>
                                  <a:pt x="2072564" y="1981270"/>
                                  <a:pt x="2073363" y="1980871"/>
                                </a:cubicBezTo>
                                <a:cubicBezTo>
                                  <a:pt x="2077355" y="1977678"/>
                                  <a:pt x="2086138" y="1969294"/>
                                  <a:pt x="2086936" y="1961310"/>
                                </a:cubicBezTo>
                                <a:cubicBezTo>
                                  <a:pt x="2087335" y="1957718"/>
                                  <a:pt x="2086138" y="1954524"/>
                                  <a:pt x="2084141" y="1952527"/>
                                </a:cubicBezTo>
                                <a:cubicBezTo>
                                  <a:pt x="2082145" y="1950531"/>
                                  <a:pt x="2079750" y="1949733"/>
                                  <a:pt x="2077355" y="1950132"/>
                                </a:cubicBezTo>
                                <a:close/>
                                <a:moveTo>
                                  <a:pt x="2076955" y="1945741"/>
                                </a:moveTo>
                                <a:cubicBezTo>
                                  <a:pt x="2080947" y="1945341"/>
                                  <a:pt x="2084541" y="1946539"/>
                                  <a:pt x="2087335" y="1949333"/>
                                </a:cubicBezTo>
                                <a:cubicBezTo>
                                  <a:pt x="2090130" y="1952128"/>
                                  <a:pt x="2091726" y="1956919"/>
                                  <a:pt x="2091327" y="1961310"/>
                                </a:cubicBezTo>
                                <a:cubicBezTo>
                                  <a:pt x="2090928" y="1965702"/>
                                  <a:pt x="2088932" y="1970093"/>
                                  <a:pt x="2084541" y="1975282"/>
                                </a:cubicBezTo>
                                <a:cubicBezTo>
                                  <a:pt x="2081346" y="1978875"/>
                                  <a:pt x="2078154" y="1982069"/>
                                  <a:pt x="2075757" y="1984065"/>
                                </a:cubicBezTo>
                                <a:cubicBezTo>
                                  <a:pt x="2074959" y="1984863"/>
                                  <a:pt x="2073761" y="1985662"/>
                                  <a:pt x="2072564" y="1985662"/>
                                </a:cubicBezTo>
                                <a:cubicBezTo>
                                  <a:pt x="2071366" y="1986061"/>
                                  <a:pt x="2070169" y="1985662"/>
                                  <a:pt x="2068972" y="1985262"/>
                                </a:cubicBezTo>
                                <a:cubicBezTo>
                                  <a:pt x="2062983" y="1982468"/>
                                  <a:pt x="2052205" y="1976480"/>
                                  <a:pt x="2048612" y="1967298"/>
                                </a:cubicBezTo>
                                <a:cubicBezTo>
                                  <a:pt x="2047015" y="1962907"/>
                                  <a:pt x="2047015" y="1958117"/>
                                  <a:pt x="2049409" y="1954524"/>
                                </a:cubicBezTo>
                                <a:cubicBezTo>
                                  <a:pt x="2051405" y="1950930"/>
                                  <a:pt x="2054600" y="1948535"/>
                                  <a:pt x="2058592" y="1948136"/>
                                </a:cubicBezTo>
                                <a:cubicBezTo>
                                  <a:pt x="2061785" y="1947737"/>
                                  <a:pt x="2064979" y="1948535"/>
                                  <a:pt x="2068173" y="1950132"/>
                                </a:cubicBezTo>
                                <a:cubicBezTo>
                                  <a:pt x="2070968" y="1947737"/>
                                  <a:pt x="2074162" y="1946140"/>
                                  <a:pt x="2076955" y="1945741"/>
                                </a:cubicBezTo>
                                <a:close/>
                                <a:moveTo>
                                  <a:pt x="6528354" y="1940451"/>
                                </a:moveTo>
                                <a:cubicBezTo>
                                  <a:pt x="6523014" y="1940950"/>
                                  <a:pt x="6517825" y="1943545"/>
                                  <a:pt x="6514033" y="1948136"/>
                                </a:cubicBezTo>
                                <a:lnTo>
                                  <a:pt x="6506847" y="1956919"/>
                                </a:lnTo>
                                <a:cubicBezTo>
                                  <a:pt x="6505650" y="1958516"/>
                                  <a:pt x="6503254" y="1958516"/>
                                  <a:pt x="6501658" y="1957318"/>
                                </a:cubicBezTo>
                                <a:lnTo>
                                  <a:pt x="6492875" y="1950132"/>
                                </a:lnTo>
                                <a:cubicBezTo>
                                  <a:pt x="6488085" y="1946539"/>
                                  <a:pt x="6482496" y="1944942"/>
                                  <a:pt x="6477307" y="1945341"/>
                                </a:cubicBezTo>
                                <a:cubicBezTo>
                                  <a:pt x="6472116" y="1945740"/>
                                  <a:pt x="6466926" y="1948136"/>
                                  <a:pt x="6463334" y="1952926"/>
                                </a:cubicBezTo>
                                <a:cubicBezTo>
                                  <a:pt x="6455749" y="1962109"/>
                                  <a:pt x="6456946" y="1975282"/>
                                  <a:pt x="6466128" y="1982867"/>
                                </a:cubicBezTo>
                                <a:lnTo>
                                  <a:pt x="6510041" y="2019593"/>
                                </a:lnTo>
                                <a:cubicBezTo>
                                  <a:pt x="6522017" y="2004823"/>
                                  <a:pt x="6534392" y="1990052"/>
                                  <a:pt x="6546368" y="1975282"/>
                                </a:cubicBezTo>
                                <a:cubicBezTo>
                                  <a:pt x="6553953" y="1966101"/>
                                  <a:pt x="6552755" y="1952926"/>
                                  <a:pt x="6543573" y="1945341"/>
                                </a:cubicBezTo>
                                <a:cubicBezTo>
                                  <a:pt x="6539182" y="1941549"/>
                                  <a:pt x="6533693" y="1939952"/>
                                  <a:pt x="6528354" y="1940451"/>
                                </a:cubicBezTo>
                                <a:close/>
                                <a:moveTo>
                                  <a:pt x="6527257" y="1933715"/>
                                </a:moveTo>
                                <a:cubicBezTo>
                                  <a:pt x="6534492" y="1933067"/>
                                  <a:pt x="6541977" y="1935162"/>
                                  <a:pt x="6547965" y="1940152"/>
                                </a:cubicBezTo>
                                <a:cubicBezTo>
                                  <a:pt x="6559940" y="1950132"/>
                                  <a:pt x="6561537" y="1968097"/>
                                  <a:pt x="6551557" y="1980072"/>
                                </a:cubicBezTo>
                                <a:cubicBezTo>
                                  <a:pt x="6538783" y="1996040"/>
                                  <a:pt x="6525609" y="2011609"/>
                                  <a:pt x="6512835" y="2027178"/>
                                </a:cubicBezTo>
                                <a:cubicBezTo>
                                  <a:pt x="6511638" y="2028775"/>
                                  <a:pt x="6509242" y="2028775"/>
                                  <a:pt x="6507646" y="2027577"/>
                                </a:cubicBezTo>
                                <a:lnTo>
                                  <a:pt x="6460938" y="1988456"/>
                                </a:lnTo>
                                <a:cubicBezTo>
                                  <a:pt x="6448963" y="1978476"/>
                                  <a:pt x="6447366" y="1960512"/>
                                  <a:pt x="6457346" y="1948535"/>
                                </a:cubicBezTo>
                                <a:cubicBezTo>
                                  <a:pt x="6462136" y="1942148"/>
                                  <a:pt x="6469322" y="1938954"/>
                                  <a:pt x="6476507" y="1938156"/>
                                </a:cubicBezTo>
                                <a:cubicBezTo>
                                  <a:pt x="6483694" y="1937357"/>
                                  <a:pt x="6491278" y="1939353"/>
                                  <a:pt x="6497266" y="1944942"/>
                                </a:cubicBezTo>
                                <a:lnTo>
                                  <a:pt x="6503254" y="1949732"/>
                                </a:lnTo>
                                <a:lnTo>
                                  <a:pt x="6508045" y="1943744"/>
                                </a:lnTo>
                                <a:cubicBezTo>
                                  <a:pt x="6513035" y="1937757"/>
                                  <a:pt x="6520021" y="1934364"/>
                                  <a:pt x="6527257" y="1933715"/>
                                </a:cubicBezTo>
                                <a:close/>
                                <a:moveTo>
                                  <a:pt x="1110348" y="1880123"/>
                                </a:moveTo>
                                <a:cubicBezTo>
                                  <a:pt x="1120977" y="1882568"/>
                                  <a:pt x="1130658" y="1889055"/>
                                  <a:pt x="1136846" y="1899035"/>
                                </a:cubicBezTo>
                                <a:lnTo>
                                  <a:pt x="1131257" y="1902628"/>
                                </a:lnTo>
                                <a:cubicBezTo>
                                  <a:pt x="1120877" y="1885861"/>
                                  <a:pt x="1098522" y="1880671"/>
                                  <a:pt x="1081754" y="1891051"/>
                                </a:cubicBezTo>
                                <a:cubicBezTo>
                                  <a:pt x="1064589" y="1901431"/>
                                  <a:pt x="1059798" y="1923786"/>
                                  <a:pt x="1070177" y="1940552"/>
                                </a:cubicBezTo>
                                <a:lnTo>
                                  <a:pt x="1064589" y="1944145"/>
                                </a:lnTo>
                                <a:cubicBezTo>
                                  <a:pt x="1052214" y="1924185"/>
                                  <a:pt x="1058202" y="1897838"/>
                                  <a:pt x="1078161" y="1885462"/>
                                </a:cubicBezTo>
                                <a:cubicBezTo>
                                  <a:pt x="1088141" y="1879275"/>
                                  <a:pt x="1099719" y="1877678"/>
                                  <a:pt x="1110348" y="1880123"/>
                                </a:cubicBezTo>
                                <a:close/>
                                <a:moveTo>
                                  <a:pt x="5871323" y="1868695"/>
                                </a:moveTo>
                                <a:cubicBezTo>
                                  <a:pt x="5868529" y="1868695"/>
                                  <a:pt x="5866134" y="1870292"/>
                                  <a:pt x="5863738" y="1872687"/>
                                </a:cubicBezTo>
                                <a:lnTo>
                                  <a:pt x="5862541" y="1873885"/>
                                </a:lnTo>
                                <a:lnTo>
                                  <a:pt x="5860944" y="1873087"/>
                                </a:lnTo>
                                <a:cubicBezTo>
                                  <a:pt x="5858150" y="1871489"/>
                                  <a:pt x="5855355" y="1870691"/>
                                  <a:pt x="5852960" y="1871090"/>
                                </a:cubicBezTo>
                                <a:cubicBezTo>
                                  <a:pt x="5850564" y="1871489"/>
                                  <a:pt x="5848169" y="1872687"/>
                                  <a:pt x="5846971" y="1875083"/>
                                </a:cubicBezTo>
                                <a:cubicBezTo>
                                  <a:pt x="5845374" y="1877478"/>
                                  <a:pt x="5845374" y="1880672"/>
                                  <a:pt x="5846572" y="1883865"/>
                                </a:cubicBezTo>
                                <a:cubicBezTo>
                                  <a:pt x="5849765" y="1892249"/>
                                  <a:pt x="5860545" y="1897837"/>
                                  <a:pt x="5864936" y="1899833"/>
                                </a:cubicBezTo>
                                <a:cubicBezTo>
                                  <a:pt x="5865734" y="1900233"/>
                                  <a:pt x="5866533" y="1899833"/>
                                  <a:pt x="5867331" y="1899434"/>
                                </a:cubicBezTo>
                                <a:cubicBezTo>
                                  <a:pt x="5870924" y="1896241"/>
                                  <a:pt x="5880106" y="1887857"/>
                                  <a:pt x="5880904" y="1879873"/>
                                </a:cubicBezTo>
                                <a:cubicBezTo>
                                  <a:pt x="5881303" y="1876281"/>
                                  <a:pt x="5880106" y="1873087"/>
                                  <a:pt x="5878110" y="1871090"/>
                                </a:cubicBezTo>
                                <a:cubicBezTo>
                                  <a:pt x="5876114" y="1869094"/>
                                  <a:pt x="5873718" y="1868296"/>
                                  <a:pt x="5871323" y="1868695"/>
                                </a:cubicBezTo>
                                <a:close/>
                                <a:moveTo>
                                  <a:pt x="5870924" y="1864304"/>
                                </a:moveTo>
                                <a:cubicBezTo>
                                  <a:pt x="5874916" y="1863905"/>
                                  <a:pt x="5878509" y="1865102"/>
                                  <a:pt x="5881303" y="1867897"/>
                                </a:cubicBezTo>
                                <a:cubicBezTo>
                                  <a:pt x="5884098" y="1870691"/>
                                  <a:pt x="5885694" y="1875482"/>
                                  <a:pt x="5885295" y="1879873"/>
                                </a:cubicBezTo>
                                <a:cubicBezTo>
                                  <a:pt x="5884497" y="1884265"/>
                                  <a:pt x="5882501" y="1889055"/>
                                  <a:pt x="5878509" y="1893845"/>
                                </a:cubicBezTo>
                                <a:cubicBezTo>
                                  <a:pt x="5875315" y="1897438"/>
                                  <a:pt x="5872122" y="1900632"/>
                                  <a:pt x="5869726" y="1902628"/>
                                </a:cubicBezTo>
                                <a:cubicBezTo>
                                  <a:pt x="5868928" y="1903426"/>
                                  <a:pt x="5867730" y="1904224"/>
                                  <a:pt x="5866533" y="1904224"/>
                                </a:cubicBezTo>
                                <a:cubicBezTo>
                                  <a:pt x="5865335" y="1904624"/>
                                  <a:pt x="5864138" y="1904224"/>
                                  <a:pt x="5862940" y="1903825"/>
                                </a:cubicBezTo>
                                <a:cubicBezTo>
                                  <a:pt x="5856952" y="1901031"/>
                                  <a:pt x="5846173" y="1895043"/>
                                  <a:pt x="5842580" y="1885861"/>
                                </a:cubicBezTo>
                                <a:cubicBezTo>
                                  <a:pt x="5840983" y="1881470"/>
                                  <a:pt x="5840983" y="1876680"/>
                                  <a:pt x="5843378" y="1873087"/>
                                </a:cubicBezTo>
                                <a:cubicBezTo>
                                  <a:pt x="5845374" y="1869493"/>
                                  <a:pt x="5848568" y="1867098"/>
                                  <a:pt x="5852561" y="1866699"/>
                                </a:cubicBezTo>
                                <a:cubicBezTo>
                                  <a:pt x="5855754" y="1866300"/>
                                  <a:pt x="5858948" y="1867098"/>
                                  <a:pt x="5862142" y="1868695"/>
                                </a:cubicBezTo>
                                <a:cubicBezTo>
                                  <a:pt x="5864936" y="1866300"/>
                                  <a:pt x="5868130" y="1864703"/>
                                  <a:pt x="5870924" y="1864304"/>
                                </a:cubicBezTo>
                                <a:close/>
                                <a:moveTo>
                                  <a:pt x="1365982" y="1806021"/>
                                </a:moveTo>
                                <a:cubicBezTo>
                                  <a:pt x="1358397" y="1808417"/>
                                  <a:pt x="1354405" y="1816002"/>
                                  <a:pt x="1356802" y="1823586"/>
                                </a:cubicBezTo>
                                <a:cubicBezTo>
                                  <a:pt x="1359196" y="1831171"/>
                                  <a:pt x="1366782" y="1835163"/>
                                  <a:pt x="1374367" y="1832768"/>
                                </a:cubicBezTo>
                                <a:cubicBezTo>
                                  <a:pt x="1381952" y="1830373"/>
                                  <a:pt x="1385943" y="1822788"/>
                                  <a:pt x="1383548" y="1815203"/>
                                </a:cubicBezTo>
                                <a:cubicBezTo>
                                  <a:pt x="1381552" y="1807618"/>
                                  <a:pt x="1373569" y="1803625"/>
                                  <a:pt x="1365982" y="1806021"/>
                                </a:cubicBezTo>
                                <a:close/>
                                <a:moveTo>
                                  <a:pt x="3630180" y="1803126"/>
                                </a:moveTo>
                                <a:cubicBezTo>
                                  <a:pt x="3624841" y="1803625"/>
                                  <a:pt x="3619650" y="1806220"/>
                                  <a:pt x="3615859" y="1810811"/>
                                </a:cubicBezTo>
                                <a:lnTo>
                                  <a:pt x="3608674" y="1819594"/>
                                </a:lnTo>
                                <a:cubicBezTo>
                                  <a:pt x="3607478" y="1821191"/>
                                  <a:pt x="3605083" y="1821191"/>
                                  <a:pt x="3603485" y="1819993"/>
                                </a:cubicBezTo>
                                <a:lnTo>
                                  <a:pt x="3594699" y="1812807"/>
                                </a:lnTo>
                                <a:cubicBezTo>
                                  <a:pt x="3589908" y="1809214"/>
                                  <a:pt x="3584322" y="1807617"/>
                                  <a:pt x="3579132" y="1808016"/>
                                </a:cubicBezTo>
                                <a:cubicBezTo>
                                  <a:pt x="3573941" y="1808415"/>
                                  <a:pt x="3568755" y="1810811"/>
                                  <a:pt x="3565160" y="1815601"/>
                                </a:cubicBezTo>
                                <a:cubicBezTo>
                                  <a:pt x="3557575" y="1824784"/>
                                  <a:pt x="3558775" y="1837957"/>
                                  <a:pt x="3567956" y="1845542"/>
                                </a:cubicBezTo>
                                <a:lnTo>
                                  <a:pt x="3611869" y="1882268"/>
                                </a:lnTo>
                                <a:cubicBezTo>
                                  <a:pt x="3623843" y="1867498"/>
                                  <a:pt x="3636219" y="1852728"/>
                                  <a:pt x="3648195" y="1837957"/>
                                </a:cubicBezTo>
                                <a:cubicBezTo>
                                  <a:pt x="3655781" y="1828776"/>
                                  <a:pt x="3654583" y="1815601"/>
                                  <a:pt x="3645402" y="1808016"/>
                                </a:cubicBezTo>
                                <a:cubicBezTo>
                                  <a:pt x="3641010" y="1804224"/>
                                  <a:pt x="3635521" y="1802627"/>
                                  <a:pt x="3630180" y="1803126"/>
                                </a:cubicBezTo>
                                <a:close/>
                                <a:moveTo>
                                  <a:pt x="4903915" y="1798685"/>
                                </a:moveTo>
                                <a:cubicBezTo>
                                  <a:pt x="4914544" y="1801130"/>
                                  <a:pt x="4924225" y="1807618"/>
                                  <a:pt x="4930412" y="1817598"/>
                                </a:cubicBezTo>
                                <a:lnTo>
                                  <a:pt x="4924823" y="1821191"/>
                                </a:lnTo>
                                <a:cubicBezTo>
                                  <a:pt x="4914444" y="1804424"/>
                                  <a:pt x="4892089" y="1799234"/>
                                  <a:pt x="4875322" y="1809613"/>
                                </a:cubicBezTo>
                                <a:cubicBezTo>
                                  <a:pt x="4858555" y="1820393"/>
                                  <a:pt x="4853365" y="1842349"/>
                                  <a:pt x="4863744" y="1859115"/>
                                </a:cubicBezTo>
                                <a:lnTo>
                                  <a:pt x="4858156" y="1862708"/>
                                </a:lnTo>
                                <a:cubicBezTo>
                                  <a:pt x="4845780" y="1842748"/>
                                  <a:pt x="4851768" y="1816401"/>
                                  <a:pt x="4871729" y="1804025"/>
                                </a:cubicBezTo>
                                <a:cubicBezTo>
                                  <a:pt x="4881709" y="1797837"/>
                                  <a:pt x="4893286" y="1796240"/>
                                  <a:pt x="4903915" y="1798685"/>
                                </a:cubicBezTo>
                                <a:close/>
                                <a:moveTo>
                                  <a:pt x="1363587" y="1798436"/>
                                </a:moveTo>
                                <a:cubicBezTo>
                                  <a:pt x="1375166" y="1794843"/>
                                  <a:pt x="1387540" y="1801230"/>
                                  <a:pt x="1391132" y="1812808"/>
                                </a:cubicBezTo>
                                <a:cubicBezTo>
                                  <a:pt x="1394725" y="1824385"/>
                                  <a:pt x="1388339" y="1836760"/>
                                  <a:pt x="1376762" y="1840353"/>
                                </a:cubicBezTo>
                                <a:cubicBezTo>
                                  <a:pt x="1365185" y="1843945"/>
                                  <a:pt x="1352809" y="1837558"/>
                                  <a:pt x="1349215" y="1825982"/>
                                </a:cubicBezTo>
                                <a:cubicBezTo>
                                  <a:pt x="1345623" y="1814405"/>
                                  <a:pt x="1352010" y="1802029"/>
                                  <a:pt x="1363587" y="1798436"/>
                                </a:cubicBezTo>
                                <a:close/>
                                <a:moveTo>
                                  <a:pt x="3629083" y="1796390"/>
                                </a:moveTo>
                                <a:cubicBezTo>
                                  <a:pt x="3636319" y="1795741"/>
                                  <a:pt x="3643805" y="1797837"/>
                                  <a:pt x="3649791" y="1802827"/>
                                </a:cubicBezTo>
                                <a:cubicBezTo>
                                  <a:pt x="3661771" y="1812807"/>
                                  <a:pt x="3663365" y="1830772"/>
                                  <a:pt x="3653385" y="1842748"/>
                                </a:cubicBezTo>
                                <a:cubicBezTo>
                                  <a:pt x="3640609" y="1858716"/>
                                  <a:pt x="3627438" y="1874284"/>
                                  <a:pt x="3614662" y="1889853"/>
                                </a:cubicBezTo>
                                <a:cubicBezTo>
                                  <a:pt x="3613463" y="1891450"/>
                                  <a:pt x="3611068" y="1891450"/>
                                  <a:pt x="3609471" y="1890252"/>
                                </a:cubicBezTo>
                                <a:lnTo>
                                  <a:pt x="3562763" y="1851131"/>
                                </a:lnTo>
                                <a:cubicBezTo>
                                  <a:pt x="3550789" y="1841151"/>
                                  <a:pt x="3549189" y="1823187"/>
                                  <a:pt x="3559171" y="1811210"/>
                                </a:cubicBezTo>
                                <a:cubicBezTo>
                                  <a:pt x="3563960" y="1804823"/>
                                  <a:pt x="3571149" y="1801629"/>
                                  <a:pt x="3578332" y="1800831"/>
                                </a:cubicBezTo>
                                <a:cubicBezTo>
                                  <a:pt x="3585518" y="1800032"/>
                                  <a:pt x="3593103" y="1802028"/>
                                  <a:pt x="3599093" y="1807617"/>
                                </a:cubicBezTo>
                                <a:lnTo>
                                  <a:pt x="3605083" y="1812407"/>
                                </a:lnTo>
                                <a:lnTo>
                                  <a:pt x="3609871" y="1806419"/>
                                </a:lnTo>
                                <a:cubicBezTo>
                                  <a:pt x="3614861" y="1800431"/>
                                  <a:pt x="3621848" y="1797038"/>
                                  <a:pt x="3629083" y="1796390"/>
                                </a:cubicBezTo>
                                <a:close/>
                                <a:moveTo>
                                  <a:pt x="1359995" y="1785662"/>
                                </a:moveTo>
                                <a:cubicBezTo>
                                  <a:pt x="1341232" y="1791251"/>
                                  <a:pt x="1330854" y="1811211"/>
                                  <a:pt x="1336441" y="1829974"/>
                                </a:cubicBezTo>
                                <a:cubicBezTo>
                                  <a:pt x="1342031" y="1848736"/>
                                  <a:pt x="1361991" y="1859115"/>
                                  <a:pt x="1380755" y="1853526"/>
                                </a:cubicBezTo>
                                <a:cubicBezTo>
                                  <a:pt x="1399516" y="1847938"/>
                                  <a:pt x="1409895" y="1827978"/>
                                  <a:pt x="1404307" y="1809215"/>
                                </a:cubicBezTo>
                                <a:cubicBezTo>
                                  <a:pt x="1398318" y="1790452"/>
                                  <a:pt x="1378359" y="1779674"/>
                                  <a:pt x="1359995" y="1785662"/>
                                </a:cubicBezTo>
                                <a:close/>
                                <a:moveTo>
                                  <a:pt x="1374674" y="1775938"/>
                                </a:moveTo>
                                <a:cubicBezTo>
                                  <a:pt x="1391456" y="1777678"/>
                                  <a:pt x="1406502" y="1789355"/>
                                  <a:pt x="1411892" y="1806421"/>
                                </a:cubicBezTo>
                                <a:cubicBezTo>
                                  <a:pt x="1418678" y="1829175"/>
                                  <a:pt x="1405904" y="1853526"/>
                                  <a:pt x="1383150" y="1860712"/>
                                </a:cubicBezTo>
                                <a:cubicBezTo>
                                  <a:pt x="1360394" y="1867898"/>
                                  <a:pt x="1336042" y="1854724"/>
                                  <a:pt x="1328857" y="1831970"/>
                                </a:cubicBezTo>
                                <a:cubicBezTo>
                                  <a:pt x="1321673" y="1809215"/>
                                  <a:pt x="1334845" y="1784863"/>
                                  <a:pt x="1357600" y="1777678"/>
                                </a:cubicBezTo>
                                <a:cubicBezTo>
                                  <a:pt x="1363288" y="1775882"/>
                                  <a:pt x="1369077" y="1775358"/>
                                  <a:pt x="1374674" y="1775938"/>
                                </a:cubicBezTo>
                                <a:close/>
                                <a:moveTo>
                                  <a:pt x="5159951" y="1724585"/>
                                </a:moveTo>
                                <a:cubicBezTo>
                                  <a:pt x="5152366" y="1726981"/>
                                  <a:pt x="5148373" y="1734565"/>
                                  <a:pt x="5150768" y="1742150"/>
                                </a:cubicBezTo>
                                <a:cubicBezTo>
                                  <a:pt x="5153164" y="1749735"/>
                                  <a:pt x="5160749" y="1753727"/>
                                  <a:pt x="5168334" y="1751332"/>
                                </a:cubicBezTo>
                                <a:cubicBezTo>
                                  <a:pt x="5175918" y="1748937"/>
                                  <a:pt x="5179910" y="1741352"/>
                                  <a:pt x="5177515" y="1733767"/>
                                </a:cubicBezTo>
                                <a:cubicBezTo>
                                  <a:pt x="5175120" y="1726582"/>
                                  <a:pt x="5167136" y="1722189"/>
                                  <a:pt x="5159951" y="1724585"/>
                                </a:cubicBezTo>
                                <a:close/>
                                <a:moveTo>
                                  <a:pt x="5157156" y="1717000"/>
                                </a:moveTo>
                                <a:cubicBezTo>
                                  <a:pt x="5168733" y="1713407"/>
                                  <a:pt x="5181108" y="1719794"/>
                                  <a:pt x="5184701" y="1731372"/>
                                </a:cubicBezTo>
                                <a:cubicBezTo>
                                  <a:pt x="5188294" y="1742949"/>
                                  <a:pt x="5181906" y="1755723"/>
                                  <a:pt x="5170330" y="1758917"/>
                                </a:cubicBezTo>
                                <a:cubicBezTo>
                                  <a:pt x="5158753" y="1762509"/>
                                  <a:pt x="5146377" y="1756122"/>
                                  <a:pt x="5142784" y="1744545"/>
                                </a:cubicBezTo>
                                <a:cubicBezTo>
                                  <a:pt x="5139191" y="1732969"/>
                                  <a:pt x="5145578" y="1720593"/>
                                  <a:pt x="5157156" y="1717000"/>
                                </a:cubicBezTo>
                                <a:close/>
                                <a:moveTo>
                                  <a:pt x="5153563" y="1704225"/>
                                </a:moveTo>
                                <a:cubicBezTo>
                                  <a:pt x="5134800" y="1709813"/>
                                  <a:pt x="5124421" y="1729774"/>
                                  <a:pt x="5130010" y="1748537"/>
                                </a:cubicBezTo>
                                <a:cubicBezTo>
                                  <a:pt x="5135599" y="1767299"/>
                                  <a:pt x="5155559" y="1777678"/>
                                  <a:pt x="5174322" y="1772089"/>
                                </a:cubicBezTo>
                                <a:cubicBezTo>
                                  <a:pt x="5193084" y="1766501"/>
                                  <a:pt x="5203463" y="1746541"/>
                                  <a:pt x="5197874" y="1727778"/>
                                </a:cubicBezTo>
                                <a:cubicBezTo>
                                  <a:pt x="5191886" y="1709015"/>
                                  <a:pt x="5172326" y="1698636"/>
                                  <a:pt x="5153563" y="1704225"/>
                                </a:cubicBezTo>
                                <a:close/>
                                <a:moveTo>
                                  <a:pt x="5168240" y="1694501"/>
                                </a:moveTo>
                                <a:cubicBezTo>
                                  <a:pt x="5185025" y="1696241"/>
                                  <a:pt x="5200070" y="1707918"/>
                                  <a:pt x="5205459" y="1724984"/>
                                </a:cubicBezTo>
                                <a:cubicBezTo>
                                  <a:pt x="5212245" y="1748138"/>
                                  <a:pt x="5199471" y="1772489"/>
                                  <a:pt x="5176717" y="1779275"/>
                                </a:cubicBezTo>
                                <a:cubicBezTo>
                                  <a:pt x="5153963" y="1786461"/>
                                  <a:pt x="5129611" y="1773287"/>
                                  <a:pt x="5122425" y="1750533"/>
                                </a:cubicBezTo>
                                <a:cubicBezTo>
                                  <a:pt x="5115239" y="1727778"/>
                                  <a:pt x="5128413" y="1703426"/>
                                  <a:pt x="5151168" y="1696241"/>
                                </a:cubicBezTo>
                                <a:cubicBezTo>
                                  <a:pt x="5156856" y="1694445"/>
                                  <a:pt x="5162645" y="1693921"/>
                                  <a:pt x="5168240" y="1694501"/>
                                </a:cubicBezTo>
                                <a:close/>
                                <a:moveTo>
                                  <a:pt x="2956791" y="1679076"/>
                                </a:moveTo>
                                <a:cubicBezTo>
                                  <a:pt x="2953996" y="1679076"/>
                                  <a:pt x="2951602" y="1680673"/>
                                  <a:pt x="2949206" y="1683068"/>
                                </a:cubicBezTo>
                                <a:lnTo>
                                  <a:pt x="2948007" y="1684266"/>
                                </a:lnTo>
                                <a:lnTo>
                                  <a:pt x="2946411" y="1683468"/>
                                </a:lnTo>
                                <a:cubicBezTo>
                                  <a:pt x="2943616" y="1681870"/>
                                  <a:pt x="2940822" y="1681072"/>
                                  <a:pt x="2938427" y="1681471"/>
                                </a:cubicBezTo>
                                <a:cubicBezTo>
                                  <a:pt x="2936034" y="1681471"/>
                                  <a:pt x="2933638" y="1683068"/>
                                  <a:pt x="2932442" y="1685464"/>
                                </a:cubicBezTo>
                                <a:cubicBezTo>
                                  <a:pt x="2930841" y="1687859"/>
                                  <a:pt x="2930841" y="1691053"/>
                                  <a:pt x="2932042" y="1694246"/>
                                </a:cubicBezTo>
                                <a:cubicBezTo>
                                  <a:pt x="2935234" y="1702630"/>
                                  <a:pt x="2946013" y="1708218"/>
                                  <a:pt x="2950404" y="1710214"/>
                                </a:cubicBezTo>
                                <a:cubicBezTo>
                                  <a:pt x="2951202" y="1710614"/>
                                  <a:pt x="2951999" y="1710214"/>
                                  <a:pt x="2952799" y="1709815"/>
                                </a:cubicBezTo>
                                <a:cubicBezTo>
                                  <a:pt x="2956791" y="1706622"/>
                                  <a:pt x="2965574" y="1698238"/>
                                  <a:pt x="2966371" y="1690254"/>
                                </a:cubicBezTo>
                                <a:cubicBezTo>
                                  <a:pt x="2966773" y="1686662"/>
                                  <a:pt x="2965574" y="1683468"/>
                                  <a:pt x="2963576" y="1681471"/>
                                </a:cubicBezTo>
                                <a:cubicBezTo>
                                  <a:pt x="2961579" y="1679475"/>
                                  <a:pt x="2959186" y="1678677"/>
                                  <a:pt x="2956791" y="1679076"/>
                                </a:cubicBezTo>
                                <a:close/>
                                <a:moveTo>
                                  <a:pt x="2956393" y="1674685"/>
                                </a:moveTo>
                                <a:cubicBezTo>
                                  <a:pt x="2960386" y="1674286"/>
                                  <a:pt x="2963977" y="1675483"/>
                                  <a:pt x="2966773" y="1678278"/>
                                </a:cubicBezTo>
                                <a:cubicBezTo>
                                  <a:pt x="2969566" y="1681072"/>
                                  <a:pt x="2971161" y="1685863"/>
                                  <a:pt x="2970761" y="1690254"/>
                                </a:cubicBezTo>
                                <a:cubicBezTo>
                                  <a:pt x="2970363" y="1694646"/>
                                  <a:pt x="2968369" y="1699436"/>
                                  <a:pt x="2963977" y="1704226"/>
                                </a:cubicBezTo>
                                <a:cubicBezTo>
                                  <a:pt x="2960784" y="1707819"/>
                                  <a:pt x="2957590" y="1711013"/>
                                  <a:pt x="2955195" y="1713009"/>
                                </a:cubicBezTo>
                                <a:cubicBezTo>
                                  <a:pt x="2954397" y="1713807"/>
                                  <a:pt x="2953199" y="1714605"/>
                                  <a:pt x="2951999" y="1714605"/>
                                </a:cubicBezTo>
                                <a:cubicBezTo>
                                  <a:pt x="2950803" y="1715005"/>
                                  <a:pt x="2949603" y="1714605"/>
                                  <a:pt x="2948408" y="1714206"/>
                                </a:cubicBezTo>
                                <a:cubicBezTo>
                                  <a:pt x="2942419" y="1711412"/>
                                  <a:pt x="2931642" y="1705424"/>
                                  <a:pt x="2928049" y="1696242"/>
                                </a:cubicBezTo>
                                <a:cubicBezTo>
                                  <a:pt x="2926450" y="1691851"/>
                                  <a:pt x="2926450" y="1687061"/>
                                  <a:pt x="2928846" y="1683468"/>
                                </a:cubicBezTo>
                                <a:cubicBezTo>
                                  <a:pt x="2930841" y="1679874"/>
                                  <a:pt x="2934038" y="1677479"/>
                                  <a:pt x="2938028" y="1677080"/>
                                </a:cubicBezTo>
                                <a:cubicBezTo>
                                  <a:pt x="2941220" y="1676681"/>
                                  <a:pt x="2944416" y="1677479"/>
                                  <a:pt x="2947608" y="1679076"/>
                                </a:cubicBezTo>
                                <a:cubicBezTo>
                                  <a:pt x="2950404" y="1676681"/>
                                  <a:pt x="2953597" y="1675084"/>
                                  <a:pt x="2956393" y="1674685"/>
                                </a:cubicBezTo>
                                <a:close/>
                                <a:moveTo>
                                  <a:pt x="688490" y="1630273"/>
                                </a:moveTo>
                                <a:cubicBezTo>
                                  <a:pt x="683151" y="1630772"/>
                                  <a:pt x="677961" y="1633367"/>
                                  <a:pt x="674169" y="1637958"/>
                                </a:cubicBezTo>
                                <a:lnTo>
                                  <a:pt x="666982" y="1646741"/>
                                </a:lnTo>
                                <a:cubicBezTo>
                                  <a:pt x="665785" y="1648338"/>
                                  <a:pt x="663390" y="1648338"/>
                                  <a:pt x="661794" y="1647140"/>
                                </a:cubicBezTo>
                                <a:lnTo>
                                  <a:pt x="653010" y="1639954"/>
                                </a:lnTo>
                                <a:cubicBezTo>
                                  <a:pt x="648220" y="1636361"/>
                                  <a:pt x="642631" y="1634764"/>
                                  <a:pt x="637442" y="1635163"/>
                                </a:cubicBezTo>
                                <a:cubicBezTo>
                                  <a:pt x="632252" y="1635962"/>
                                  <a:pt x="627062" y="1638357"/>
                                  <a:pt x="623470" y="1642748"/>
                                </a:cubicBezTo>
                                <a:cubicBezTo>
                                  <a:pt x="615885" y="1651931"/>
                                  <a:pt x="617082" y="1665104"/>
                                  <a:pt x="626264" y="1672689"/>
                                </a:cubicBezTo>
                                <a:lnTo>
                                  <a:pt x="670177" y="1709415"/>
                                </a:lnTo>
                                <a:cubicBezTo>
                                  <a:pt x="682153" y="1694645"/>
                                  <a:pt x="694528" y="1679874"/>
                                  <a:pt x="706504" y="1665104"/>
                                </a:cubicBezTo>
                                <a:cubicBezTo>
                                  <a:pt x="714089" y="1655923"/>
                                  <a:pt x="712891" y="1642748"/>
                                  <a:pt x="703710" y="1635163"/>
                                </a:cubicBezTo>
                                <a:cubicBezTo>
                                  <a:pt x="699318" y="1631371"/>
                                  <a:pt x="693829" y="1629774"/>
                                  <a:pt x="688490" y="1630273"/>
                                </a:cubicBezTo>
                                <a:close/>
                                <a:moveTo>
                                  <a:pt x="687392" y="1623537"/>
                                </a:moveTo>
                                <a:cubicBezTo>
                                  <a:pt x="694628" y="1622888"/>
                                  <a:pt x="702113" y="1624984"/>
                                  <a:pt x="708101" y="1629974"/>
                                </a:cubicBezTo>
                                <a:cubicBezTo>
                                  <a:pt x="720077" y="1639954"/>
                                  <a:pt x="721674" y="1657919"/>
                                  <a:pt x="711694" y="1669895"/>
                                </a:cubicBezTo>
                                <a:cubicBezTo>
                                  <a:pt x="698919" y="1685862"/>
                                  <a:pt x="685746" y="1701431"/>
                                  <a:pt x="672971" y="1717000"/>
                                </a:cubicBezTo>
                                <a:cubicBezTo>
                                  <a:pt x="671774" y="1718597"/>
                                  <a:pt x="669377" y="1718597"/>
                                  <a:pt x="667782" y="1717399"/>
                                </a:cubicBezTo>
                                <a:lnTo>
                                  <a:pt x="621074" y="1678278"/>
                                </a:lnTo>
                                <a:cubicBezTo>
                                  <a:pt x="609098" y="1668298"/>
                                  <a:pt x="607502" y="1650334"/>
                                  <a:pt x="617482" y="1638357"/>
                                </a:cubicBezTo>
                                <a:cubicBezTo>
                                  <a:pt x="622272" y="1631970"/>
                                  <a:pt x="629458" y="1628776"/>
                                  <a:pt x="636643" y="1627978"/>
                                </a:cubicBezTo>
                                <a:cubicBezTo>
                                  <a:pt x="644228" y="1627179"/>
                                  <a:pt x="651414" y="1629574"/>
                                  <a:pt x="657402" y="1634764"/>
                                </a:cubicBezTo>
                                <a:lnTo>
                                  <a:pt x="663390" y="1639554"/>
                                </a:lnTo>
                                <a:lnTo>
                                  <a:pt x="668181" y="1633566"/>
                                </a:lnTo>
                                <a:cubicBezTo>
                                  <a:pt x="673171" y="1627578"/>
                                  <a:pt x="680156" y="1624185"/>
                                  <a:pt x="687392" y="1623537"/>
                                </a:cubicBezTo>
                                <a:close/>
                                <a:moveTo>
                                  <a:pt x="1989779" y="1609067"/>
                                </a:moveTo>
                                <a:cubicBezTo>
                                  <a:pt x="2000408" y="1611512"/>
                                  <a:pt x="2010089" y="1617999"/>
                                  <a:pt x="2016277" y="1627979"/>
                                </a:cubicBezTo>
                                <a:lnTo>
                                  <a:pt x="2010688" y="1631572"/>
                                </a:lnTo>
                                <a:cubicBezTo>
                                  <a:pt x="2000309" y="1614805"/>
                                  <a:pt x="1977954" y="1609615"/>
                                  <a:pt x="1961186" y="1619994"/>
                                </a:cubicBezTo>
                                <a:cubicBezTo>
                                  <a:pt x="1944021" y="1630774"/>
                                  <a:pt x="1938831" y="1652730"/>
                                  <a:pt x="1949610" y="1669496"/>
                                </a:cubicBezTo>
                                <a:lnTo>
                                  <a:pt x="1944021" y="1673089"/>
                                </a:lnTo>
                                <a:cubicBezTo>
                                  <a:pt x="1931646" y="1653129"/>
                                  <a:pt x="1937634" y="1626782"/>
                                  <a:pt x="1957593" y="1614406"/>
                                </a:cubicBezTo>
                                <a:cubicBezTo>
                                  <a:pt x="1967573" y="1608219"/>
                                  <a:pt x="1979150" y="1606622"/>
                                  <a:pt x="1989779" y="1609067"/>
                                </a:cubicBezTo>
                                <a:close/>
                                <a:moveTo>
                                  <a:pt x="6750758" y="1598038"/>
                                </a:moveTo>
                                <a:cubicBezTo>
                                  <a:pt x="6747963" y="1598038"/>
                                  <a:pt x="6745568" y="1599635"/>
                                  <a:pt x="6743173" y="1602030"/>
                                </a:cubicBezTo>
                                <a:lnTo>
                                  <a:pt x="6741975" y="1603228"/>
                                </a:lnTo>
                                <a:lnTo>
                                  <a:pt x="6740379" y="1602430"/>
                                </a:lnTo>
                                <a:cubicBezTo>
                                  <a:pt x="6737584" y="1600832"/>
                                  <a:pt x="6734790" y="1600034"/>
                                  <a:pt x="6732395" y="1600433"/>
                                </a:cubicBezTo>
                                <a:cubicBezTo>
                                  <a:pt x="6729998" y="1600832"/>
                                  <a:pt x="6727603" y="1602030"/>
                                  <a:pt x="6726406" y="1604426"/>
                                </a:cubicBezTo>
                                <a:cubicBezTo>
                                  <a:pt x="6724809" y="1606821"/>
                                  <a:pt x="6724809" y="1610015"/>
                                  <a:pt x="6726006" y="1613208"/>
                                </a:cubicBezTo>
                                <a:cubicBezTo>
                                  <a:pt x="6729200" y="1621592"/>
                                  <a:pt x="6739979" y="1627180"/>
                                  <a:pt x="6744371" y="1629176"/>
                                </a:cubicBezTo>
                                <a:cubicBezTo>
                                  <a:pt x="6745169" y="1629576"/>
                                  <a:pt x="6745967" y="1629176"/>
                                  <a:pt x="6746766" y="1628777"/>
                                </a:cubicBezTo>
                                <a:cubicBezTo>
                                  <a:pt x="6750359" y="1625584"/>
                                  <a:pt x="6759540" y="1617200"/>
                                  <a:pt x="6760339" y="1609216"/>
                                </a:cubicBezTo>
                                <a:cubicBezTo>
                                  <a:pt x="6760738" y="1605624"/>
                                  <a:pt x="6759540" y="1602430"/>
                                  <a:pt x="6757544" y="1600433"/>
                                </a:cubicBezTo>
                                <a:cubicBezTo>
                                  <a:pt x="6755548" y="1598437"/>
                                  <a:pt x="6753153" y="1597639"/>
                                  <a:pt x="6750758" y="1598038"/>
                                </a:cubicBezTo>
                                <a:close/>
                                <a:moveTo>
                                  <a:pt x="6750359" y="1593647"/>
                                </a:moveTo>
                                <a:cubicBezTo>
                                  <a:pt x="6754351" y="1593247"/>
                                  <a:pt x="6757943" y="1594445"/>
                                  <a:pt x="6760738" y="1597239"/>
                                </a:cubicBezTo>
                                <a:cubicBezTo>
                                  <a:pt x="6763532" y="1600034"/>
                                  <a:pt x="6765129" y="1604825"/>
                                  <a:pt x="6764730" y="1609216"/>
                                </a:cubicBezTo>
                                <a:cubicBezTo>
                                  <a:pt x="6763931" y="1613608"/>
                                  <a:pt x="6761935" y="1617999"/>
                                  <a:pt x="6757943" y="1623188"/>
                                </a:cubicBezTo>
                                <a:cubicBezTo>
                                  <a:pt x="6754750" y="1626781"/>
                                  <a:pt x="6751556" y="1629975"/>
                                  <a:pt x="6749161" y="1631971"/>
                                </a:cubicBezTo>
                                <a:cubicBezTo>
                                  <a:pt x="6748363" y="1632769"/>
                                  <a:pt x="6747165" y="1633568"/>
                                  <a:pt x="6745967" y="1633568"/>
                                </a:cubicBezTo>
                                <a:cubicBezTo>
                                  <a:pt x="6744770" y="1633967"/>
                                  <a:pt x="6743572" y="1633568"/>
                                  <a:pt x="6742375" y="1633168"/>
                                </a:cubicBezTo>
                                <a:cubicBezTo>
                                  <a:pt x="6736387" y="1630374"/>
                                  <a:pt x="6725607" y="1624386"/>
                                  <a:pt x="6722014" y="1615204"/>
                                </a:cubicBezTo>
                                <a:cubicBezTo>
                                  <a:pt x="6720418" y="1610813"/>
                                  <a:pt x="6720418" y="1606023"/>
                                  <a:pt x="6722813" y="1602430"/>
                                </a:cubicBezTo>
                                <a:cubicBezTo>
                                  <a:pt x="6724809" y="1598836"/>
                                  <a:pt x="6728002" y="1596441"/>
                                  <a:pt x="6731995" y="1596042"/>
                                </a:cubicBezTo>
                                <a:cubicBezTo>
                                  <a:pt x="6735189" y="1595643"/>
                                  <a:pt x="6738383" y="1596441"/>
                                  <a:pt x="6741576" y="1598038"/>
                                </a:cubicBezTo>
                                <a:cubicBezTo>
                                  <a:pt x="6744371" y="1595643"/>
                                  <a:pt x="6747564" y="1594046"/>
                                  <a:pt x="6750359" y="1593647"/>
                                </a:cubicBezTo>
                                <a:close/>
                                <a:moveTo>
                                  <a:pt x="31460" y="1558917"/>
                                </a:moveTo>
                                <a:cubicBezTo>
                                  <a:pt x="28666" y="1558917"/>
                                  <a:pt x="26270" y="1560514"/>
                                  <a:pt x="23875" y="1562909"/>
                                </a:cubicBezTo>
                                <a:lnTo>
                                  <a:pt x="22678" y="1564107"/>
                                </a:lnTo>
                                <a:lnTo>
                                  <a:pt x="21081" y="1563309"/>
                                </a:lnTo>
                                <a:cubicBezTo>
                                  <a:pt x="18286" y="1561711"/>
                                  <a:pt x="15492" y="1560913"/>
                                  <a:pt x="13097" y="1561312"/>
                                </a:cubicBezTo>
                                <a:cubicBezTo>
                                  <a:pt x="10702" y="1561312"/>
                                  <a:pt x="8306" y="1562909"/>
                                  <a:pt x="7109" y="1565305"/>
                                </a:cubicBezTo>
                                <a:cubicBezTo>
                                  <a:pt x="5512" y="1567700"/>
                                  <a:pt x="5512" y="1570894"/>
                                  <a:pt x="6710" y="1574087"/>
                                </a:cubicBezTo>
                                <a:cubicBezTo>
                                  <a:pt x="9903" y="1582471"/>
                                  <a:pt x="20682" y="1588059"/>
                                  <a:pt x="25073" y="1590055"/>
                                </a:cubicBezTo>
                                <a:cubicBezTo>
                                  <a:pt x="25871" y="1590455"/>
                                  <a:pt x="26670" y="1590055"/>
                                  <a:pt x="27468" y="1589656"/>
                                </a:cubicBezTo>
                                <a:cubicBezTo>
                                  <a:pt x="31460" y="1586463"/>
                                  <a:pt x="40242" y="1578079"/>
                                  <a:pt x="41042" y="1570095"/>
                                </a:cubicBezTo>
                                <a:cubicBezTo>
                                  <a:pt x="41441" y="1566503"/>
                                  <a:pt x="40242" y="1563309"/>
                                  <a:pt x="38246" y="1561312"/>
                                </a:cubicBezTo>
                                <a:cubicBezTo>
                                  <a:pt x="36250" y="1559316"/>
                                  <a:pt x="33855" y="1558518"/>
                                  <a:pt x="31460" y="1558917"/>
                                </a:cubicBezTo>
                                <a:close/>
                                <a:moveTo>
                                  <a:pt x="31061" y="1554526"/>
                                </a:moveTo>
                                <a:cubicBezTo>
                                  <a:pt x="35053" y="1554126"/>
                                  <a:pt x="38646" y="1555324"/>
                                  <a:pt x="41441" y="1558118"/>
                                </a:cubicBezTo>
                                <a:cubicBezTo>
                                  <a:pt x="44235" y="1560913"/>
                                  <a:pt x="45832" y="1565704"/>
                                  <a:pt x="45433" y="1570095"/>
                                </a:cubicBezTo>
                                <a:cubicBezTo>
                                  <a:pt x="45034" y="1574487"/>
                                  <a:pt x="42639" y="1579277"/>
                                  <a:pt x="38646" y="1584067"/>
                                </a:cubicBezTo>
                                <a:cubicBezTo>
                                  <a:pt x="35452" y="1587660"/>
                                  <a:pt x="32258" y="1590854"/>
                                  <a:pt x="29863" y="1592850"/>
                                </a:cubicBezTo>
                                <a:cubicBezTo>
                                  <a:pt x="29065" y="1593648"/>
                                  <a:pt x="27867" y="1594447"/>
                                  <a:pt x="26670" y="1594447"/>
                                </a:cubicBezTo>
                                <a:cubicBezTo>
                                  <a:pt x="25472" y="1594846"/>
                                  <a:pt x="24274" y="1594447"/>
                                  <a:pt x="23077" y="1594047"/>
                                </a:cubicBezTo>
                                <a:cubicBezTo>
                                  <a:pt x="17089" y="1591253"/>
                                  <a:pt x="6310" y="1585265"/>
                                  <a:pt x="2718" y="1576083"/>
                                </a:cubicBezTo>
                                <a:cubicBezTo>
                                  <a:pt x="1121" y="1571692"/>
                                  <a:pt x="1121" y="1566902"/>
                                  <a:pt x="3516" y="1563309"/>
                                </a:cubicBezTo>
                                <a:cubicBezTo>
                                  <a:pt x="5512" y="1559715"/>
                                  <a:pt x="8706" y="1557320"/>
                                  <a:pt x="12698" y="1556921"/>
                                </a:cubicBezTo>
                                <a:cubicBezTo>
                                  <a:pt x="15891" y="1556522"/>
                                  <a:pt x="19085" y="1557320"/>
                                  <a:pt x="22278" y="1558917"/>
                                </a:cubicBezTo>
                                <a:cubicBezTo>
                                  <a:pt x="25073" y="1556522"/>
                                  <a:pt x="28266" y="1554925"/>
                                  <a:pt x="31061" y="1554526"/>
                                </a:cubicBezTo>
                                <a:close/>
                                <a:moveTo>
                                  <a:pt x="4482062" y="1549236"/>
                                </a:moveTo>
                                <a:cubicBezTo>
                                  <a:pt x="4476722" y="1549735"/>
                                  <a:pt x="4471533" y="1552330"/>
                                  <a:pt x="4467741" y="1556921"/>
                                </a:cubicBezTo>
                                <a:lnTo>
                                  <a:pt x="4460555" y="1565704"/>
                                </a:lnTo>
                                <a:cubicBezTo>
                                  <a:pt x="4459357" y="1567301"/>
                                  <a:pt x="4456962" y="1567301"/>
                                  <a:pt x="4455365" y="1566103"/>
                                </a:cubicBezTo>
                                <a:lnTo>
                                  <a:pt x="4446583" y="1558917"/>
                                </a:lnTo>
                                <a:cubicBezTo>
                                  <a:pt x="4441793" y="1555324"/>
                                  <a:pt x="4436204" y="1553727"/>
                                  <a:pt x="4431014" y="1554126"/>
                                </a:cubicBezTo>
                                <a:cubicBezTo>
                                  <a:pt x="4425824" y="1554525"/>
                                  <a:pt x="4420634" y="1557320"/>
                                  <a:pt x="4417041" y="1561711"/>
                                </a:cubicBezTo>
                                <a:cubicBezTo>
                                  <a:pt x="4409457" y="1570894"/>
                                  <a:pt x="4410654" y="1584067"/>
                                  <a:pt x="4419836" y="1591652"/>
                                </a:cubicBezTo>
                                <a:lnTo>
                                  <a:pt x="4463749" y="1628378"/>
                                </a:lnTo>
                                <a:cubicBezTo>
                                  <a:pt x="4475724" y="1613608"/>
                                  <a:pt x="4488100" y="1598837"/>
                                  <a:pt x="4500076" y="1584067"/>
                                </a:cubicBezTo>
                                <a:cubicBezTo>
                                  <a:pt x="4507660" y="1574886"/>
                                  <a:pt x="4506463" y="1561711"/>
                                  <a:pt x="4497281" y="1554126"/>
                                </a:cubicBezTo>
                                <a:cubicBezTo>
                                  <a:pt x="4492890" y="1550334"/>
                                  <a:pt x="4487401" y="1548737"/>
                                  <a:pt x="4482062" y="1549236"/>
                                </a:cubicBezTo>
                                <a:close/>
                                <a:moveTo>
                                  <a:pt x="4481364" y="1542500"/>
                                </a:moveTo>
                                <a:cubicBezTo>
                                  <a:pt x="4488599" y="1541852"/>
                                  <a:pt x="4496084" y="1543947"/>
                                  <a:pt x="4502072" y="1548937"/>
                                </a:cubicBezTo>
                                <a:cubicBezTo>
                                  <a:pt x="4514047" y="1558917"/>
                                  <a:pt x="4515644" y="1576882"/>
                                  <a:pt x="4505664" y="1588857"/>
                                </a:cubicBezTo>
                                <a:cubicBezTo>
                                  <a:pt x="4492890" y="1604825"/>
                                  <a:pt x="4479716" y="1620394"/>
                                  <a:pt x="4466942" y="1635963"/>
                                </a:cubicBezTo>
                                <a:cubicBezTo>
                                  <a:pt x="4465745" y="1637560"/>
                                  <a:pt x="4463349" y="1637560"/>
                                  <a:pt x="4461753" y="1636362"/>
                                </a:cubicBezTo>
                                <a:lnTo>
                                  <a:pt x="4415045" y="1597241"/>
                                </a:lnTo>
                                <a:cubicBezTo>
                                  <a:pt x="4403070" y="1587261"/>
                                  <a:pt x="4401473" y="1569297"/>
                                  <a:pt x="4411453" y="1557320"/>
                                </a:cubicBezTo>
                                <a:cubicBezTo>
                                  <a:pt x="4416243" y="1550933"/>
                                  <a:pt x="4423429" y="1547739"/>
                                  <a:pt x="4430614" y="1546941"/>
                                </a:cubicBezTo>
                                <a:cubicBezTo>
                                  <a:pt x="4437801" y="1546142"/>
                                  <a:pt x="4445385" y="1548138"/>
                                  <a:pt x="4451373" y="1553727"/>
                                </a:cubicBezTo>
                                <a:lnTo>
                                  <a:pt x="4457361" y="1558517"/>
                                </a:lnTo>
                                <a:lnTo>
                                  <a:pt x="4462152" y="1552529"/>
                                </a:lnTo>
                                <a:cubicBezTo>
                                  <a:pt x="4467142" y="1546542"/>
                                  <a:pt x="4474128" y="1543149"/>
                                  <a:pt x="4481364" y="1542500"/>
                                </a:cubicBezTo>
                                <a:close/>
                                <a:moveTo>
                                  <a:pt x="2245418" y="1534964"/>
                                </a:moveTo>
                                <a:cubicBezTo>
                                  <a:pt x="2237832" y="1537361"/>
                                  <a:pt x="2233840" y="1544945"/>
                                  <a:pt x="2236237" y="1552530"/>
                                </a:cubicBezTo>
                                <a:cubicBezTo>
                                  <a:pt x="2238631" y="1560115"/>
                                  <a:pt x="2246216" y="1564107"/>
                                  <a:pt x="2253800" y="1561712"/>
                                </a:cubicBezTo>
                                <a:cubicBezTo>
                                  <a:pt x="2261384" y="1559316"/>
                                  <a:pt x="2265377" y="1551732"/>
                                  <a:pt x="2262977" y="1544147"/>
                                </a:cubicBezTo>
                                <a:cubicBezTo>
                                  <a:pt x="2260584" y="1536961"/>
                                  <a:pt x="2253002" y="1532968"/>
                                  <a:pt x="2245418" y="1534964"/>
                                </a:cubicBezTo>
                                <a:close/>
                                <a:moveTo>
                                  <a:pt x="5783349" y="1528029"/>
                                </a:moveTo>
                                <a:cubicBezTo>
                                  <a:pt x="5793978" y="1530474"/>
                                  <a:pt x="5803659" y="1536961"/>
                                  <a:pt x="5809847" y="1546941"/>
                                </a:cubicBezTo>
                                <a:lnTo>
                                  <a:pt x="5804258" y="1550534"/>
                                </a:lnTo>
                                <a:cubicBezTo>
                                  <a:pt x="5793879" y="1533767"/>
                                  <a:pt x="5771524" y="1528577"/>
                                  <a:pt x="5754757" y="1538956"/>
                                </a:cubicBezTo>
                                <a:cubicBezTo>
                                  <a:pt x="5737990" y="1549337"/>
                                  <a:pt x="5732800" y="1571692"/>
                                  <a:pt x="5743180" y="1588458"/>
                                </a:cubicBezTo>
                                <a:lnTo>
                                  <a:pt x="5737591" y="1592051"/>
                                </a:lnTo>
                                <a:cubicBezTo>
                                  <a:pt x="5725216" y="1572091"/>
                                  <a:pt x="5731204" y="1545744"/>
                                  <a:pt x="5751164" y="1533368"/>
                                </a:cubicBezTo>
                                <a:cubicBezTo>
                                  <a:pt x="5761144" y="1527181"/>
                                  <a:pt x="5772721" y="1525584"/>
                                  <a:pt x="5783349" y="1528029"/>
                                </a:cubicBezTo>
                                <a:close/>
                                <a:moveTo>
                                  <a:pt x="2243023" y="1527779"/>
                                </a:moveTo>
                                <a:cubicBezTo>
                                  <a:pt x="2254598" y="1524186"/>
                                  <a:pt x="2266976" y="1530573"/>
                                  <a:pt x="2270568" y="1542151"/>
                                </a:cubicBezTo>
                                <a:cubicBezTo>
                                  <a:pt x="2274159" y="1553728"/>
                                  <a:pt x="2267774" y="1566103"/>
                                  <a:pt x="2256198" y="1569696"/>
                                </a:cubicBezTo>
                                <a:cubicBezTo>
                                  <a:pt x="2244618" y="1573288"/>
                                  <a:pt x="2232245" y="1566901"/>
                                  <a:pt x="2228652" y="1555324"/>
                                </a:cubicBezTo>
                                <a:cubicBezTo>
                                  <a:pt x="2225058" y="1543748"/>
                                  <a:pt x="2231444" y="1531372"/>
                                  <a:pt x="2243023" y="1527779"/>
                                </a:cubicBezTo>
                                <a:close/>
                                <a:moveTo>
                                  <a:pt x="2239029" y="1514606"/>
                                </a:moveTo>
                                <a:cubicBezTo>
                                  <a:pt x="2220268" y="1520194"/>
                                  <a:pt x="2209889" y="1540155"/>
                                  <a:pt x="2215476" y="1558918"/>
                                </a:cubicBezTo>
                                <a:cubicBezTo>
                                  <a:pt x="2221066" y="1577680"/>
                                  <a:pt x="2241025" y="1588059"/>
                                  <a:pt x="2259789" y="1582470"/>
                                </a:cubicBezTo>
                                <a:cubicBezTo>
                                  <a:pt x="2278550" y="1576882"/>
                                  <a:pt x="2288930" y="1556922"/>
                                  <a:pt x="2283340" y="1538159"/>
                                </a:cubicBezTo>
                                <a:cubicBezTo>
                                  <a:pt x="2277754" y="1519396"/>
                                  <a:pt x="2257791" y="1509017"/>
                                  <a:pt x="2239029" y="1514606"/>
                                </a:cubicBezTo>
                                <a:close/>
                                <a:moveTo>
                                  <a:pt x="2253707" y="1504882"/>
                                </a:moveTo>
                                <a:cubicBezTo>
                                  <a:pt x="2270492" y="1506622"/>
                                  <a:pt x="2285538" y="1518299"/>
                                  <a:pt x="2290927" y="1535365"/>
                                </a:cubicBezTo>
                                <a:cubicBezTo>
                                  <a:pt x="2298113" y="1558519"/>
                                  <a:pt x="2285338" y="1582870"/>
                                  <a:pt x="2262185" y="1589656"/>
                                </a:cubicBezTo>
                                <a:cubicBezTo>
                                  <a:pt x="2239429" y="1596842"/>
                                  <a:pt x="2215078" y="1583668"/>
                                  <a:pt x="2207893" y="1560914"/>
                                </a:cubicBezTo>
                                <a:cubicBezTo>
                                  <a:pt x="2200706" y="1538159"/>
                                  <a:pt x="2213881" y="1513807"/>
                                  <a:pt x="2236634" y="1506622"/>
                                </a:cubicBezTo>
                                <a:cubicBezTo>
                                  <a:pt x="2242323" y="1504826"/>
                                  <a:pt x="2248110" y="1504302"/>
                                  <a:pt x="2253707" y="1504882"/>
                                </a:cubicBezTo>
                                <a:close/>
                                <a:moveTo>
                                  <a:pt x="6038987" y="1453928"/>
                                </a:moveTo>
                                <a:cubicBezTo>
                                  <a:pt x="6031402" y="1456323"/>
                                  <a:pt x="6027409" y="1463908"/>
                                  <a:pt x="6029805" y="1471493"/>
                                </a:cubicBezTo>
                                <a:cubicBezTo>
                                  <a:pt x="6032201" y="1479078"/>
                                  <a:pt x="6039786" y="1483070"/>
                                  <a:pt x="6047370" y="1480675"/>
                                </a:cubicBezTo>
                                <a:cubicBezTo>
                                  <a:pt x="6054955" y="1478280"/>
                                  <a:pt x="6058947" y="1470695"/>
                                  <a:pt x="6056552" y="1463110"/>
                                </a:cubicBezTo>
                                <a:cubicBezTo>
                                  <a:pt x="6054157" y="1455524"/>
                                  <a:pt x="6046572" y="1451532"/>
                                  <a:pt x="6038987" y="1453928"/>
                                </a:cubicBezTo>
                                <a:close/>
                                <a:moveTo>
                                  <a:pt x="6036592" y="1446343"/>
                                </a:moveTo>
                                <a:cubicBezTo>
                                  <a:pt x="6048169" y="1442750"/>
                                  <a:pt x="6060544" y="1449137"/>
                                  <a:pt x="6064137" y="1460715"/>
                                </a:cubicBezTo>
                                <a:cubicBezTo>
                                  <a:pt x="6067730" y="1472292"/>
                                  <a:pt x="6061342" y="1484667"/>
                                  <a:pt x="6049766" y="1488260"/>
                                </a:cubicBezTo>
                                <a:cubicBezTo>
                                  <a:pt x="6038189" y="1491852"/>
                                  <a:pt x="6025813" y="1485465"/>
                                  <a:pt x="6022220" y="1473888"/>
                                </a:cubicBezTo>
                                <a:cubicBezTo>
                                  <a:pt x="6018627" y="1462312"/>
                                  <a:pt x="6025014" y="1449936"/>
                                  <a:pt x="6036592" y="1446343"/>
                                </a:cubicBezTo>
                                <a:close/>
                                <a:moveTo>
                                  <a:pt x="6032999" y="1433569"/>
                                </a:moveTo>
                                <a:cubicBezTo>
                                  <a:pt x="6014236" y="1439157"/>
                                  <a:pt x="6003857" y="1459118"/>
                                  <a:pt x="6009445" y="1477881"/>
                                </a:cubicBezTo>
                                <a:cubicBezTo>
                                  <a:pt x="6015034" y="1496643"/>
                                  <a:pt x="6034995" y="1507022"/>
                                  <a:pt x="6053758" y="1501433"/>
                                </a:cubicBezTo>
                                <a:cubicBezTo>
                                  <a:pt x="6072520" y="1495845"/>
                                  <a:pt x="6082899" y="1475885"/>
                                  <a:pt x="6077310" y="1457122"/>
                                </a:cubicBezTo>
                                <a:cubicBezTo>
                                  <a:pt x="6071322" y="1438359"/>
                                  <a:pt x="6051362" y="1427581"/>
                                  <a:pt x="6032999" y="1433569"/>
                                </a:cubicBezTo>
                                <a:close/>
                                <a:moveTo>
                                  <a:pt x="3809062" y="1425185"/>
                                </a:moveTo>
                                <a:cubicBezTo>
                                  <a:pt x="3806268" y="1425185"/>
                                  <a:pt x="3803872" y="1426782"/>
                                  <a:pt x="3801477" y="1429177"/>
                                </a:cubicBezTo>
                                <a:lnTo>
                                  <a:pt x="3800280" y="1430374"/>
                                </a:lnTo>
                                <a:lnTo>
                                  <a:pt x="3798683" y="1429576"/>
                                </a:lnTo>
                                <a:cubicBezTo>
                                  <a:pt x="3795888" y="1427979"/>
                                  <a:pt x="3793093" y="1427181"/>
                                  <a:pt x="3790698" y="1427580"/>
                                </a:cubicBezTo>
                                <a:cubicBezTo>
                                  <a:pt x="3788303" y="1427580"/>
                                  <a:pt x="3785907" y="1429177"/>
                                  <a:pt x="3784710" y="1431572"/>
                                </a:cubicBezTo>
                                <a:cubicBezTo>
                                  <a:pt x="3783113" y="1433967"/>
                                  <a:pt x="3783113" y="1437162"/>
                                  <a:pt x="3784311" y="1440355"/>
                                </a:cubicBezTo>
                                <a:cubicBezTo>
                                  <a:pt x="3787504" y="1448739"/>
                                  <a:pt x="3798284" y="1454327"/>
                                  <a:pt x="3802675" y="1456323"/>
                                </a:cubicBezTo>
                                <a:cubicBezTo>
                                  <a:pt x="3803473" y="1456723"/>
                                  <a:pt x="3804272" y="1456323"/>
                                  <a:pt x="3805070" y="1455924"/>
                                </a:cubicBezTo>
                                <a:cubicBezTo>
                                  <a:pt x="3808663" y="1452731"/>
                                  <a:pt x="3817844" y="1444347"/>
                                  <a:pt x="3818643" y="1436363"/>
                                </a:cubicBezTo>
                                <a:cubicBezTo>
                                  <a:pt x="3819042" y="1432770"/>
                                  <a:pt x="3817844" y="1429576"/>
                                  <a:pt x="3815848" y="1427580"/>
                                </a:cubicBezTo>
                                <a:cubicBezTo>
                                  <a:pt x="3813852" y="1425584"/>
                                  <a:pt x="3811457" y="1424786"/>
                                  <a:pt x="3809062" y="1425185"/>
                                </a:cubicBezTo>
                                <a:close/>
                                <a:moveTo>
                                  <a:pt x="6047676" y="1423845"/>
                                </a:moveTo>
                                <a:cubicBezTo>
                                  <a:pt x="6064461" y="1425585"/>
                                  <a:pt x="6079506" y="1437262"/>
                                  <a:pt x="6084895" y="1454327"/>
                                </a:cubicBezTo>
                                <a:cubicBezTo>
                                  <a:pt x="6091681" y="1477482"/>
                                  <a:pt x="6078907" y="1501433"/>
                                  <a:pt x="6056153" y="1508619"/>
                                </a:cubicBezTo>
                                <a:cubicBezTo>
                                  <a:pt x="6033398" y="1515805"/>
                                  <a:pt x="6009046" y="1502631"/>
                                  <a:pt x="6001861" y="1479877"/>
                                </a:cubicBezTo>
                                <a:cubicBezTo>
                                  <a:pt x="5994675" y="1457122"/>
                                  <a:pt x="6007849" y="1432770"/>
                                  <a:pt x="6030604" y="1425585"/>
                                </a:cubicBezTo>
                                <a:cubicBezTo>
                                  <a:pt x="6036292" y="1423789"/>
                                  <a:pt x="6042081" y="1423265"/>
                                  <a:pt x="6047676" y="1423845"/>
                                </a:cubicBezTo>
                                <a:close/>
                                <a:moveTo>
                                  <a:pt x="3808663" y="1420794"/>
                                </a:moveTo>
                                <a:cubicBezTo>
                                  <a:pt x="3812655" y="1420394"/>
                                  <a:pt x="3816248" y="1421592"/>
                                  <a:pt x="3819042" y="1424386"/>
                                </a:cubicBezTo>
                                <a:cubicBezTo>
                                  <a:pt x="3821836" y="1427181"/>
                                  <a:pt x="3823433" y="1431971"/>
                                  <a:pt x="3823034" y="1436363"/>
                                </a:cubicBezTo>
                                <a:cubicBezTo>
                                  <a:pt x="3822236" y="1440755"/>
                                  <a:pt x="3820240" y="1445545"/>
                                  <a:pt x="3816248" y="1450335"/>
                                </a:cubicBezTo>
                                <a:cubicBezTo>
                                  <a:pt x="3813054" y="1453928"/>
                                  <a:pt x="3809860" y="1457122"/>
                                  <a:pt x="3807465" y="1459118"/>
                                </a:cubicBezTo>
                                <a:cubicBezTo>
                                  <a:pt x="3806667" y="1459916"/>
                                  <a:pt x="3805469" y="1460715"/>
                                  <a:pt x="3804272" y="1460715"/>
                                </a:cubicBezTo>
                                <a:cubicBezTo>
                                  <a:pt x="3803074" y="1461114"/>
                                  <a:pt x="3801876" y="1460715"/>
                                  <a:pt x="3800679" y="1460315"/>
                                </a:cubicBezTo>
                                <a:cubicBezTo>
                                  <a:pt x="3794691" y="1457521"/>
                                  <a:pt x="3783911" y="1451533"/>
                                  <a:pt x="3780319" y="1442351"/>
                                </a:cubicBezTo>
                                <a:cubicBezTo>
                                  <a:pt x="3778722" y="1437960"/>
                                  <a:pt x="3778722" y="1433169"/>
                                  <a:pt x="3781117" y="1429576"/>
                                </a:cubicBezTo>
                                <a:cubicBezTo>
                                  <a:pt x="3783113" y="1425983"/>
                                  <a:pt x="3786307" y="1423588"/>
                                  <a:pt x="3790299" y="1423189"/>
                                </a:cubicBezTo>
                                <a:cubicBezTo>
                                  <a:pt x="3793492" y="1422790"/>
                                  <a:pt x="3796687" y="1423588"/>
                                  <a:pt x="3799880" y="1425185"/>
                                </a:cubicBezTo>
                                <a:cubicBezTo>
                                  <a:pt x="3802675" y="1422790"/>
                                  <a:pt x="3805868" y="1421193"/>
                                  <a:pt x="3808663" y="1420794"/>
                                </a:cubicBezTo>
                                <a:close/>
                                <a:moveTo>
                                  <a:pt x="1567926" y="1359617"/>
                                </a:moveTo>
                                <a:cubicBezTo>
                                  <a:pt x="1562586" y="1360116"/>
                                  <a:pt x="1557397" y="1362711"/>
                                  <a:pt x="1553605" y="1367302"/>
                                </a:cubicBezTo>
                                <a:lnTo>
                                  <a:pt x="1546418" y="1376084"/>
                                </a:lnTo>
                                <a:cubicBezTo>
                                  <a:pt x="1545221" y="1377681"/>
                                  <a:pt x="1542825" y="1377681"/>
                                  <a:pt x="1541229" y="1376483"/>
                                </a:cubicBezTo>
                                <a:lnTo>
                                  <a:pt x="1532447" y="1369298"/>
                                </a:lnTo>
                                <a:cubicBezTo>
                                  <a:pt x="1527656" y="1365705"/>
                                  <a:pt x="1522067" y="1364108"/>
                                  <a:pt x="1516878" y="1364507"/>
                                </a:cubicBezTo>
                                <a:cubicBezTo>
                                  <a:pt x="1511687" y="1364906"/>
                                  <a:pt x="1506497" y="1367701"/>
                                  <a:pt x="1502905" y="1372092"/>
                                </a:cubicBezTo>
                                <a:cubicBezTo>
                                  <a:pt x="1495321" y="1381274"/>
                                  <a:pt x="1496518" y="1394448"/>
                                  <a:pt x="1505701" y="1402033"/>
                                </a:cubicBezTo>
                                <a:lnTo>
                                  <a:pt x="1549612" y="1438759"/>
                                </a:lnTo>
                                <a:cubicBezTo>
                                  <a:pt x="1561588" y="1423989"/>
                                  <a:pt x="1573965" y="1409218"/>
                                  <a:pt x="1585941" y="1394448"/>
                                </a:cubicBezTo>
                                <a:cubicBezTo>
                                  <a:pt x="1593527" y="1385266"/>
                                  <a:pt x="1592329" y="1372092"/>
                                  <a:pt x="1583148" y="1364507"/>
                                </a:cubicBezTo>
                                <a:cubicBezTo>
                                  <a:pt x="1578756" y="1360715"/>
                                  <a:pt x="1573266" y="1359118"/>
                                  <a:pt x="1567926" y="1359617"/>
                                </a:cubicBezTo>
                                <a:close/>
                                <a:moveTo>
                                  <a:pt x="1566829" y="1352881"/>
                                </a:moveTo>
                                <a:cubicBezTo>
                                  <a:pt x="1574066" y="1352232"/>
                                  <a:pt x="1581550" y="1354328"/>
                                  <a:pt x="1587539" y="1359318"/>
                                </a:cubicBezTo>
                                <a:cubicBezTo>
                                  <a:pt x="1599515" y="1369298"/>
                                  <a:pt x="1601111" y="1387263"/>
                                  <a:pt x="1591132" y="1399238"/>
                                </a:cubicBezTo>
                                <a:cubicBezTo>
                                  <a:pt x="1578356" y="1415206"/>
                                  <a:pt x="1565182" y="1430775"/>
                                  <a:pt x="1552407" y="1446344"/>
                                </a:cubicBezTo>
                                <a:cubicBezTo>
                                  <a:pt x="1551209" y="1447941"/>
                                  <a:pt x="1548814" y="1447941"/>
                                  <a:pt x="1547217" y="1446743"/>
                                </a:cubicBezTo>
                                <a:lnTo>
                                  <a:pt x="1500510" y="1407622"/>
                                </a:lnTo>
                                <a:cubicBezTo>
                                  <a:pt x="1488536" y="1397642"/>
                                  <a:pt x="1486939" y="1379677"/>
                                  <a:pt x="1496918" y="1367701"/>
                                </a:cubicBezTo>
                                <a:cubicBezTo>
                                  <a:pt x="1501708" y="1361314"/>
                                  <a:pt x="1508893" y="1358120"/>
                                  <a:pt x="1516077" y="1357322"/>
                                </a:cubicBezTo>
                                <a:cubicBezTo>
                                  <a:pt x="1523266" y="1356523"/>
                                  <a:pt x="1530849" y="1358519"/>
                                  <a:pt x="1536838" y="1364108"/>
                                </a:cubicBezTo>
                                <a:lnTo>
                                  <a:pt x="1542825" y="1368898"/>
                                </a:lnTo>
                                <a:lnTo>
                                  <a:pt x="1547617" y="1362910"/>
                                </a:lnTo>
                                <a:cubicBezTo>
                                  <a:pt x="1552606" y="1356923"/>
                                  <a:pt x="1559592" y="1353530"/>
                                  <a:pt x="1566829" y="1352881"/>
                                </a:cubicBezTo>
                                <a:close/>
                                <a:moveTo>
                                  <a:pt x="2868816" y="1338410"/>
                                </a:moveTo>
                                <a:cubicBezTo>
                                  <a:pt x="2879443" y="1340855"/>
                                  <a:pt x="2889125" y="1347342"/>
                                  <a:pt x="2895312" y="1357321"/>
                                </a:cubicBezTo>
                                <a:lnTo>
                                  <a:pt x="2889722" y="1360915"/>
                                </a:lnTo>
                                <a:cubicBezTo>
                                  <a:pt x="2879345" y="1344148"/>
                                  <a:pt x="2856991" y="1338958"/>
                                  <a:pt x="2840223" y="1349337"/>
                                </a:cubicBezTo>
                                <a:cubicBezTo>
                                  <a:pt x="2823457" y="1359717"/>
                                  <a:pt x="2818267" y="1382073"/>
                                  <a:pt x="2828647" y="1398839"/>
                                </a:cubicBezTo>
                                <a:lnTo>
                                  <a:pt x="2823060" y="1402432"/>
                                </a:lnTo>
                                <a:cubicBezTo>
                                  <a:pt x="2810686" y="1382472"/>
                                  <a:pt x="2816672" y="1356124"/>
                                  <a:pt x="2836630" y="1343749"/>
                                </a:cubicBezTo>
                                <a:cubicBezTo>
                                  <a:pt x="2846611" y="1337562"/>
                                  <a:pt x="2858186" y="1335965"/>
                                  <a:pt x="2868816" y="1338410"/>
                                </a:cubicBezTo>
                                <a:close/>
                                <a:moveTo>
                                  <a:pt x="910897" y="1287861"/>
                                </a:moveTo>
                                <a:cubicBezTo>
                                  <a:pt x="908103" y="1287861"/>
                                  <a:pt x="905707" y="1289458"/>
                                  <a:pt x="903311" y="1291853"/>
                                </a:cubicBezTo>
                                <a:lnTo>
                                  <a:pt x="902114" y="1293050"/>
                                </a:lnTo>
                                <a:lnTo>
                                  <a:pt x="900517" y="1292252"/>
                                </a:lnTo>
                                <a:cubicBezTo>
                                  <a:pt x="897722" y="1290655"/>
                                  <a:pt x="894928" y="1289857"/>
                                  <a:pt x="892533" y="1290256"/>
                                </a:cubicBezTo>
                                <a:cubicBezTo>
                                  <a:pt x="890139" y="1290256"/>
                                  <a:pt x="887744" y="1291853"/>
                                  <a:pt x="886546" y="1294248"/>
                                </a:cubicBezTo>
                                <a:cubicBezTo>
                                  <a:pt x="884947" y="1296643"/>
                                  <a:pt x="884947" y="1299838"/>
                                  <a:pt x="886146" y="1303031"/>
                                </a:cubicBezTo>
                                <a:cubicBezTo>
                                  <a:pt x="889340" y="1311415"/>
                                  <a:pt x="900118" y="1317003"/>
                                  <a:pt x="904509" y="1318999"/>
                                </a:cubicBezTo>
                                <a:cubicBezTo>
                                  <a:pt x="905307" y="1319399"/>
                                  <a:pt x="906107" y="1318999"/>
                                  <a:pt x="906905" y="1318600"/>
                                </a:cubicBezTo>
                                <a:cubicBezTo>
                                  <a:pt x="910498" y="1315407"/>
                                  <a:pt x="919678" y="1307423"/>
                                  <a:pt x="920478" y="1299039"/>
                                </a:cubicBezTo>
                                <a:cubicBezTo>
                                  <a:pt x="920877" y="1295446"/>
                                  <a:pt x="919678" y="1292252"/>
                                  <a:pt x="917683" y="1290256"/>
                                </a:cubicBezTo>
                                <a:cubicBezTo>
                                  <a:pt x="915686" y="1288260"/>
                                  <a:pt x="913291" y="1287462"/>
                                  <a:pt x="910897" y="1287861"/>
                                </a:cubicBezTo>
                                <a:close/>
                                <a:moveTo>
                                  <a:pt x="910498" y="1283470"/>
                                </a:moveTo>
                                <a:cubicBezTo>
                                  <a:pt x="914490" y="1283071"/>
                                  <a:pt x="918083" y="1284268"/>
                                  <a:pt x="920877" y="1287063"/>
                                </a:cubicBezTo>
                                <a:cubicBezTo>
                                  <a:pt x="923671" y="1289857"/>
                                  <a:pt x="925268" y="1294647"/>
                                  <a:pt x="924869" y="1299039"/>
                                </a:cubicBezTo>
                                <a:cubicBezTo>
                                  <a:pt x="924470" y="1303431"/>
                                  <a:pt x="922075" y="1308221"/>
                                  <a:pt x="918083" y="1313011"/>
                                </a:cubicBezTo>
                                <a:cubicBezTo>
                                  <a:pt x="914889" y="1316604"/>
                                  <a:pt x="911694" y="1319798"/>
                                  <a:pt x="909299" y="1321794"/>
                                </a:cubicBezTo>
                                <a:cubicBezTo>
                                  <a:pt x="908501" y="1322592"/>
                                  <a:pt x="907302" y="1323390"/>
                                  <a:pt x="906107" y="1323390"/>
                                </a:cubicBezTo>
                                <a:cubicBezTo>
                                  <a:pt x="904908" y="1323790"/>
                                  <a:pt x="903711" y="1323390"/>
                                  <a:pt x="902514" y="1322991"/>
                                </a:cubicBezTo>
                                <a:cubicBezTo>
                                  <a:pt x="896526" y="1320197"/>
                                  <a:pt x="885747" y="1314209"/>
                                  <a:pt x="882154" y="1305027"/>
                                </a:cubicBezTo>
                                <a:cubicBezTo>
                                  <a:pt x="880556" y="1300636"/>
                                  <a:pt x="880556" y="1295845"/>
                                  <a:pt x="882952" y="1292252"/>
                                </a:cubicBezTo>
                                <a:cubicBezTo>
                                  <a:pt x="884947" y="1288659"/>
                                  <a:pt x="888143" y="1286264"/>
                                  <a:pt x="892136" y="1285865"/>
                                </a:cubicBezTo>
                                <a:cubicBezTo>
                                  <a:pt x="895327" y="1285466"/>
                                  <a:pt x="898521" y="1286264"/>
                                  <a:pt x="901714" y="1287861"/>
                                </a:cubicBezTo>
                                <a:cubicBezTo>
                                  <a:pt x="904509" y="1285466"/>
                                  <a:pt x="907703" y="1283869"/>
                                  <a:pt x="910498" y="1283470"/>
                                </a:cubicBezTo>
                                <a:close/>
                                <a:moveTo>
                                  <a:pt x="5361496" y="1278180"/>
                                </a:moveTo>
                                <a:cubicBezTo>
                                  <a:pt x="5356156" y="1278679"/>
                                  <a:pt x="5350967" y="1281274"/>
                                  <a:pt x="5347175" y="1285865"/>
                                </a:cubicBezTo>
                                <a:lnTo>
                                  <a:pt x="5339989" y="1294647"/>
                                </a:lnTo>
                                <a:cubicBezTo>
                                  <a:pt x="5338791" y="1296244"/>
                                  <a:pt x="5336396" y="1296244"/>
                                  <a:pt x="5334799" y="1295046"/>
                                </a:cubicBezTo>
                                <a:lnTo>
                                  <a:pt x="5326017" y="1287861"/>
                                </a:lnTo>
                                <a:cubicBezTo>
                                  <a:pt x="5321227" y="1284268"/>
                                  <a:pt x="5315638" y="1282671"/>
                                  <a:pt x="5310448" y="1283070"/>
                                </a:cubicBezTo>
                                <a:cubicBezTo>
                                  <a:pt x="5305258" y="1283869"/>
                                  <a:pt x="5300068" y="1286264"/>
                                  <a:pt x="5296475" y="1290655"/>
                                </a:cubicBezTo>
                                <a:cubicBezTo>
                                  <a:pt x="5288891" y="1299837"/>
                                  <a:pt x="5290088" y="1313011"/>
                                  <a:pt x="5299270" y="1320596"/>
                                </a:cubicBezTo>
                                <a:lnTo>
                                  <a:pt x="5343183" y="1357322"/>
                                </a:lnTo>
                                <a:cubicBezTo>
                                  <a:pt x="5355159" y="1342552"/>
                                  <a:pt x="5367534" y="1327781"/>
                                  <a:pt x="5379510" y="1313011"/>
                                </a:cubicBezTo>
                                <a:cubicBezTo>
                                  <a:pt x="5387095" y="1303829"/>
                                  <a:pt x="5385897" y="1290655"/>
                                  <a:pt x="5376715" y="1283070"/>
                                </a:cubicBezTo>
                                <a:cubicBezTo>
                                  <a:pt x="5372324" y="1279278"/>
                                  <a:pt x="5366835" y="1277681"/>
                                  <a:pt x="5361496" y="1278180"/>
                                </a:cubicBezTo>
                                <a:close/>
                                <a:moveTo>
                                  <a:pt x="5360798" y="1271444"/>
                                </a:moveTo>
                                <a:cubicBezTo>
                                  <a:pt x="5368033" y="1270795"/>
                                  <a:pt x="5375518" y="1272891"/>
                                  <a:pt x="5381506" y="1277881"/>
                                </a:cubicBezTo>
                                <a:cubicBezTo>
                                  <a:pt x="5393482" y="1287861"/>
                                  <a:pt x="5395079" y="1305826"/>
                                  <a:pt x="5385099" y="1317802"/>
                                </a:cubicBezTo>
                                <a:cubicBezTo>
                                  <a:pt x="5372324" y="1333769"/>
                                  <a:pt x="5359151" y="1349338"/>
                                  <a:pt x="5346376" y="1364907"/>
                                </a:cubicBezTo>
                                <a:cubicBezTo>
                                  <a:pt x="5345179" y="1366504"/>
                                  <a:pt x="5342783" y="1366504"/>
                                  <a:pt x="5341187" y="1365306"/>
                                </a:cubicBezTo>
                                <a:lnTo>
                                  <a:pt x="5294479" y="1326185"/>
                                </a:lnTo>
                                <a:cubicBezTo>
                                  <a:pt x="5282504" y="1316205"/>
                                  <a:pt x="5280907" y="1298240"/>
                                  <a:pt x="5290887" y="1286264"/>
                                </a:cubicBezTo>
                                <a:cubicBezTo>
                                  <a:pt x="5295677" y="1279877"/>
                                  <a:pt x="5302863" y="1276683"/>
                                  <a:pt x="5310048" y="1275885"/>
                                </a:cubicBezTo>
                                <a:cubicBezTo>
                                  <a:pt x="5317235" y="1275485"/>
                                  <a:pt x="5324819" y="1277481"/>
                                  <a:pt x="5330807" y="1282671"/>
                                </a:cubicBezTo>
                                <a:lnTo>
                                  <a:pt x="5336795" y="1287461"/>
                                </a:lnTo>
                                <a:lnTo>
                                  <a:pt x="5341586" y="1281473"/>
                                </a:lnTo>
                                <a:cubicBezTo>
                                  <a:pt x="5346576" y="1275485"/>
                                  <a:pt x="5353562" y="1272092"/>
                                  <a:pt x="5360798" y="1271444"/>
                                </a:cubicBezTo>
                                <a:close/>
                                <a:moveTo>
                                  <a:pt x="3124852" y="1264308"/>
                                </a:moveTo>
                                <a:cubicBezTo>
                                  <a:pt x="3117267" y="1266703"/>
                                  <a:pt x="3113276" y="1274288"/>
                                  <a:pt x="3115671" y="1281873"/>
                                </a:cubicBezTo>
                                <a:cubicBezTo>
                                  <a:pt x="3118067" y="1289458"/>
                                  <a:pt x="3125650" y="1293450"/>
                                  <a:pt x="3133237" y="1291055"/>
                                </a:cubicBezTo>
                                <a:cubicBezTo>
                                  <a:pt x="3140822" y="1288660"/>
                                  <a:pt x="3144814" y="1281075"/>
                                  <a:pt x="3142420" y="1273490"/>
                                </a:cubicBezTo>
                                <a:cubicBezTo>
                                  <a:pt x="3140025" y="1266304"/>
                                  <a:pt x="3132440" y="1261912"/>
                                  <a:pt x="3124852" y="1264308"/>
                                </a:cubicBezTo>
                                <a:close/>
                                <a:moveTo>
                                  <a:pt x="6662785" y="1256973"/>
                                </a:moveTo>
                                <a:cubicBezTo>
                                  <a:pt x="6673413" y="1259418"/>
                                  <a:pt x="6683094" y="1265905"/>
                                  <a:pt x="6689282" y="1275884"/>
                                </a:cubicBezTo>
                                <a:lnTo>
                                  <a:pt x="6683693" y="1279478"/>
                                </a:lnTo>
                                <a:cubicBezTo>
                                  <a:pt x="6673314" y="1262711"/>
                                  <a:pt x="6650959" y="1257521"/>
                                  <a:pt x="6634192" y="1267900"/>
                                </a:cubicBezTo>
                                <a:cubicBezTo>
                                  <a:pt x="6617425" y="1278680"/>
                                  <a:pt x="6612235" y="1300636"/>
                                  <a:pt x="6622615" y="1317402"/>
                                </a:cubicBezTo>
                                <a:lnTo>
                                  <a:pt x="6617026" y="1320995"/>
                                </a:lnTo>
                                <a:cubicBezTo>
                                  <a:pt x="6604651" y="1301035"/>
                                  <a:pt x="6610639" y="1274687"/>
                                  <a:pt x="6630599" y="1262312"/>
                                </a:cubicBezTo>
                                <a:cubicBezTo>
                                  <a:pt x="6640579" y="1256125"/>
                                  <a:pt x="6652156" y="1254528"/>
                                  <a:pt x="6662785" y="1256973"/>
                                </a:cubicBezTo>
                                <a:close/>
                                <a:moveTo>
                                  <a:pt x="3122459" y="1256723"/>
                                </a:moveTo>
                                <a:cubicBezTo>
                                  <a:pt x="3134035" y="1253130"/>
                                  <a:pt x="3146411" y="1259517"/>
                                  <a:pt x="3150004" y="1271095"/>
                                </a:cubicBezTo>
                                <a:cubicBezTo>
                                  <a:pt x="3153595" y="1282672"/>
                                  <a:pt x="3147209" y="1295047"/>
                                  <a:pt x="3135631" y="1298640"/>
                                </a:cubicBezTo>
                                <a:cubicBezTo>
                                  <a:pt x="3124054" y="1302232"/>
                                  <a:pt x="3111679" y="1295845"/>
                                  <a:pt x="3108087" y="1284268"/>
                                </a:cubicBezTo>
                                <a:cubicBezTo>
                                  <a:pt x="3104495" y="1272692"/>
                                  <a:pt x="3110882" y="1260316"/>
                                  <a:pt x="3122459" y="1256723"/>
                                </a:cubicBezTo>
                                <a:close/>
                                <a:moveTo>
                                  <a:pt x="3118466" y="1243949"/>
                                </a:moveTo>
                                <a:cubicBezTo>
                                  <a:pt x="3099703" y="1249537"/>
                                  <a:pt x="3089326" y="1269498"/>
                                  <a:pt x="3094913" y="1288261"/>
                                </a:cubicBezTo>
                                <a:cubicBezTo>
                                  <a:pt x="3100503" y="1307023"/>
                                  <a:pt x="3120461" y="1317402"/>
                                  <a:pt x="3139225" y="1311813"/>
                                </a:cubicBezTo>
                                <a:cubicBezTo>
                                  <a:pt x="3157988" y="1306225"/>
                                  <a:pt x="3168367" y="1286265"/>
                                  <a:pt x="3162777" y="1267502"/>
                                </a:cubicBezTo>
                                <a:cubicBezTo>
                                  <a:pt x="3157188" y="1248739"/>
                                  <a:pt x="3137229" y="1238360"/>
                                  <a:pt x="3118466" y="1243949"/>
                                </a:cubicBezTo>
                                <a:close/>
                                <a:moveTo>
                                  <a:pt x="3133141" y="1234225"/>
                                </a:moveTo>
                                <a:cubicBezTo>
                                  <a:pt x="3149927" y="1235965"/>
                                  <a:pt x="3164972" y="1247642"/>
                                  <a:pt x="3170362" y="1264707"/>
                                </a:cubicBezTo>
                                <a:cubicBezTo>
                                  <a:pt x="3177548" y="1287862"/>
                                  <a:pt x="3164375" y="1311813"/>
                                  <a:pt x="3141619" y="1318999"/>
                                </a:cubicBezTo>
                                <a:cubicBezTo>
                                  <a:pt x="3118865" y="1326185"/>
                                  <a:pt x="3094515" y="1313011"/>
                                  <a:pt x="3087328" y="1290257"/>
                                </a:cubicBezTo>
                                <a:cubicBezTo>
                                  <a:pt x="3080145" y="1267502"/>
                                  <a:pt x="3093318" y="1243150"/>
                                  <a:pt x="3116071" y="1235965"/>
                                </a:cubicBezTo>
                                <a:cubicBezTo>
                                  <a:pt x="3121757" y="1234169"/>
                                  <a:pt x="3127547" y="1233645"/>
                                  <a:pt x="3133141" y="1234225"/>
                                </a:cubicBezTo>
                                <a:close/>
                                <a:moveTo>
                                  <a:pt x="6918421" y="1182871"/>
                                </a:moveTo>
                                <a:cubicBezTo>
                                  <a:pt x="6910836" y="1185267"/>
                                  <a:pt x="6906843" y="1192852"/>
                                  <a:pt x="6909238" y="1200437"/>
                                </a:cubicBezTo>
                                <a:cubicBezTo>
                                  <a:pt x="6911635" y="1208022"/>
                                  <a:pt x="6919219" y="1212014"/>
                                  <a:pt x="6926804" y="1209619"/>
                                </a:cubicBezTo>
                                <a:cubicBezTo>
                                  <a:pt x="6934389" y="1207224"/>
                                  <a:pt x="6938381" y="1199639"/>
                                  <a:pt x="6935986" y="1192054"/>
                                </a:cubicBezTo>
                                <a:cubicBezTo>
                                  <a:pt x="6933591" y="1184468"/>
                                  <a:pt x="6926006" y="1180875"/>
                                  <a:pt x="6918421" y="1182871"/>
                                </a:cubicBezTo>
                                <a:close/>
                                <a:moveTo>
                                  <a:pt x="6916026" y="1175686"/>
                                </a:moveTo>
                                <a:cubicBezTo>
                                  <a:pt x="6927603" y="1172093"/>
                                  <a:pt x="6939978" y="1178480"/>
                                  <a:pt x="6943570" y="1190058"/>
                                </a:cubicBezTo>
                                <a:cubicBezTo>
                                  <a:pt x="6947163" y="1201635"/>
                                  <a:pt x="6940776" y="1214010"/>
                                  <a:pt x="6929199" y="1217603"/>
                                </a:cubicBezTo>
                                <a:cubicBezTo>
                                  <a:pt x="6917623" y="1221196"/>
                                  <a:pt x="6905246" y="1214808"/>
                                  <a:pt x="6901654" y="1203232"/>
                                </a:cubicBezTo>
                                <a:cubicBezTo>
                                  <a:pt x="6898061" y="1191655"/>
                                  <a:pt x="6904448" y="1179279"/>
                                  <a:pt x="6916026" y="1175686"/>
                                </a:cubicBezTo>
                                <a:close/>
                                <a:moveTo>
                                  <a:pt x="6912433" y="1162512"/>
                                </a:moveTo>
                                <a:cubicBezTo>
                                  <a:pt x="6893670" y="1168101"/>
                                  <a:pt x="6883291" y="1188062"/>
                                  <a:pt x="6888879" y="1206825"/>
                                </a:cubicBezTo>
                                <a:cubicBezTo>
                                  <a:pt x="6894468" y="1225587"/>
                                  <a:pt x="6914429" y="1235966"/>
                                  <a:pt x="6933191" y="1230377"/>
                                </a:cubicBezTo>
                                <a:cubicBezTo>
                                  <a:pt x="6951954" y="1224788"/>
                                  <a:pt x="6962333" y="1204829"/>
                                  <a:pt x="6956744" y="1186066"/>
                                </a:cubicBezTo>
                                <a:cubicBezTo>
                                  <a:pt x="6950756" y="1167303"/>
                                  <a:pt x="6930796" y="1156924"/>
                                  <a:pt x="6912433" y="1162512"/>
                                </a:cubicBezTo>
                                <a:close/>
                                <a:moveTo>
                                  <a:pt x="4688497" y="1154528"/>
                                </a:moveTo>
                                <a:cubicBezTo>
                                  <a:pt x="4685703" y="1154528"/>
                                  <a:pt x="4683308" y="1156125"/>
                                  <a:pt x="4680912" y="1158520"/>
                                </a:cubicBezTo>
                                <a:lnTo>
                                  <a:pt x="4679715" y="1159717"/>
                                </a:lnTo>
                                <a:lnTo>
                                  <a:pt x="4678118" y="1158919"/>
                                </a:lnTo>
                                <a:cubicBezTo>
                                  <a:pt x="4675324" y="1157322"/>
                                  <a:pt x="4672529" y="1156524"/>
                                  <a:pt x="4670134" y="1156923"/>
                                </a:cubicBezTo>
                                <a:cubicBezTo>
                                  <a:pt x="4667738" y="1156923"/>
                                  <a:pt x="4665343" y="1158520"/>
                                  <a:pt x="4664145" y="1160915"/>
                                </a:cubicBezTo>
                                <a:cubicBezTo>
                                  <a:pt x="4662548" y="1163310"/>
                                  <a:pt x="4662548" y="1166505"/>
                                  <a:pt x="4663746" y="1169698"/>
                                </a:cubicBezTo>
                                <a:cubicBezTo>
                                  <a:pt x="4666939" y="1178082"/>
                                  <a:pt x="4677719" y="1183670"/>
                                  <a:pt x="4682110" y="1185666"/>
                                </a:cubicBezTo>
                                <a:cubicBezTo>
                                  <a:pt x="4682908" y="1186066"/>
                                  <a:pt x="4683707" y="1185666"/>
                                  <a:pt x="4684505" y="1185267"/>
                                </a:cubicBezTo>
                                <a:cubicBezTo>
                                  <a:pt x="4688098" y="1182074"/>
                                  <a:pt x="4697279" y="1173690"/>
                                  <a:pt x="4698078" y="1165706"/>
                                </a:cubicBezTo>
                                <a:cubicBezTo>
                                  <a:pt x="4698477" y="1162113"/>
                                  <a:pt x="4697279" y="1158919"/>
                                  <a:pt x="4695284" y="1156923"/>
                                </a:cubicBezTo>
                                <a:cubicBezTo>
                                  <a:pt x="4693288" y="1154927"/>
                                  <a:pt x="4690892" y="1154129"/>
                                  <a:pt x="4688497" y="1154528"/>
                                </a:cubicBezTo>
                                <a:close/>
                                <a:moveTo>
                                  <a:pt x="6927110" y="1153188"/>
                                </a:moveTo>
                                <a:cubicBezTo>
                                  <a:pt x="6943895" y="1154928"/>
                                  <a:pt x="6958940" y="1166605"/>
                                  <a:pt x="6964329" y="1183670"/>
                                </a:cubicBezTo>
                                <a:cubicBezTo>
                                  <a:pt x="6971115" y="1206425"/>
                                  <a:pt x="6958341" y="1230776"/>
                                  <a:pt x="6935587" y="1237962"/>
                                </a:cubicBezTo>
                                <a:cubicBezTo>
                                  <a:pt x="6912832" y="1245148"/>
                                  <a:pt x="6888480" y="1231974"/>
                                  <a:pt x="6881295" y="1209220"/>
                                </a:cubicBezTo>
                                <a:cubicBezTo>
                                  <a:pt x="6874109" y="1186465"/>
                                  <a:pt x="6887283" y="1162113"/>
                                  <a:pt x="6910038" y="1154928"/>
                                </a:cubicBezTo>
                                <a:cubicBezTo>
                                  <a:pt x="6915726" y="1153132"/>
                                  <a:pt x="6921515" y="1152608"/>
                                  <a:pt x="6927110" y="1153188"/>
                                </a:cubicBezTo>
                                <a:close/>
                                <a:moveTo>
                                  <a:pt x="4688098" y="1150137"/>
                                </a:moveTo>
                                <a:cubicBezTo>
                                  <a:pt x="4692090" y="1149737"/>
                                  <a:pt x="4695683" y="1150935"/>
                                  <a:pt x="4698477" y="1153729"/>
                                </a:cubicBezTo>
                                <a:cubicBezTo>
                                  <a:pt x="4701271" y="1156524"/>
                                  <a:pt x="4702868" y="1161314"/>
                                  <a:pt x="4702469" y="1165706"/>
                                </a:cubicBezTo>
                                <a:cubicBezTo>
                                  <a:pt x="4701671" y="1170098"/>
                                  <a:pt x="4699675" y="1174888"/>
                                  <a:pt x="4695683" y="1179678"/>
                                </a:cubicBezTo>
                                <a:cubicBezTo>
                                  <a:pt x="4692489" y="1183271"/>
                                  <a:pt x="4689296" y="1186465"/>
                                  <a:pt x="4686900" y="1188461"/>
                                </a:cubicBezTo>
                                <a:cubicBezTo>
                                  <a:pt x="4686102" y="1189259"/>
                                  <a:pt x="4684904" y="1190058"/>
                                  <a:pt x="4683707" y="1190058"/>
                                </a:cubicBezTo>
                                <a:cubicBezTo>
                                  <a:pt x="4682509" y="1190457"/>
                                  <a:pt x="4681312" y="1190058"/>
                                  <a:pt x="4680114" y="1189658"/>
                                </a:cubicBezTo>
                                <a:cubicBezTo>
                                  <a:pt x="4674126" y="1186864"/>
                                  <a:pt x="4663347" y="1180876"/>
                                  <a:pt x="4659754" y="1171694"/>
                                </a:cubicBezTo>
                                <a:cubicBezTo>
                                  <a:pt x="4658157" y="1167303"/>
                                  <a:pt x="4658157" y="1162512"/>
                                  <a:pt x="4660552" y="1158919"/>
                                </a:cubicBezTo>
                                <a:cubicBezTo>
                                  <a:pt x="4662548" y="1155326"/>
                                  <a:pt x="4665742" y="1152931"/>
                                  <a:pt x="4669735" y="1152532"/>
                                </a:cubicBezTo>
                                <a:cubicBezTo>
                                  <a:pt x="4672928" y="1152133"/>
                                  <a:pt x="4676122" y="1152931"/>
                                  <a:pt x="4679316" y="1154528"/>
                                </a:cubicBezTo>
                                <a:cubicBezTo>
                                  <a:pt x="4682110" y="1152133"/>
                                  <a:pt x="4685304" y="1150536"/>
                                  <a:pt x="4688098" y="1150137"/>
                                </a:cubicBezTo>
                                <a:close/>
                                <a:moveTo>
                                  <a:pt x="199523" y="1143750"/>
                                </a:moveTo>
                                <a:cubicBezTo>
                                  <a:pt x="191939" y="1146146"/>
                                  <a:pt x="187946" y="1153731"/>
                                  <a:pt x="190342" y="1161316"/>
                                </a:cubicBezTo>
                                <a:cubicBezTo>
                                  <a:pt x="192736" y="1168901"/>
                                  <a:pt x="200322" y="1172893"/>
                                  <a:pt x="207906" y="1170498"/>
                                </a:cubicBezTo>
                                <a:cubicBezTo>
                                  <a:pt x="215491" y="1168102"/>
                                  <a:pt x="219483" y="1160518"/>
                                  <a:pt x="217088" y="1152933"/>
                                </a:cubicBezTo>
                                <a:cubicBezTo>
                                  <a:pt x="214693" y="1145746"/>
                                  <a:pt x="206709" y="1141754"/>
                                  <a:pt x="199523" y="1143750"/>
                                </a:cubicBezTo>
                                <a:close/>
                                <a:moveTo>
                                  <a:pt x="196729" y="1136565"/>
                                </a:moveTo>
                                <a:cubicBezTo>
                                  <a:pt x="208306" y="1132972"/>
                                  <a:pt x="220681" y="1139359"/>
                                  <a:pt x="224274" y="1150937"/>
                                </a:cubicBezTo>
                                <a:cubicBezTo>
                                  <a:pt x="228266" y="1162514"/>
                                  <a:pt x="221479" y="1174889"/>
                                  <a:pt x="209902" y="1178482"/>
                                </a:cubicBezTo>
                                <a:cubicBezTo>
                                  <a:pt x="198326" y="1182074"/>
                                  <a:pt x="185950" y="1175687"/>
                                  <a:pt x="182357" y="1164110"/>
                                </a:cubicBezTo>
                                <a:cubicBezTo>
                                  <a:pt x="178764" y="1152534"/>
                                  <a:pt x="185151" y="1140158"/>
                                  <a:pt x="196729" y="1136565"/>
                                </a:cubicBezTo>
                                <a:close/>
                                <a:moveTo>
                                  <a:pt x="193136" y="1123391"/>
                                </a:moveTo>
                                <a:cubicBezTo>
                                  <a:pt x="174374" y="1128979"/>
                                  <a:pt x="163995" y="1148940"/>
                                  <a:pt x="169582" y="1167703"/>
                                </a:cubicBezTo>
                                <a:cubicBezTo>
                                  <a:pt x="175172" y="1186465"/>
                                  <a:pt x="195132" y="1196844"/>
                                  <a:pt x="213895" y="1191255"/>
                                </a:cubicBezTo>
                                <a:cubicBezTo>
                                  <a:pt x="232657" y="1185666"/>
                                  <a:pt x="243036" y="1165707"/>
                                  <a:pt x="237447" y="1146944"/>
                                </a:cubicBezTo>
                                <a:cubicBezTo>
                                  <a:pt x="231459" y="1128181"/>
                                  <a:pt x="211899" y="1117802"/>
                                  <a:pt x="193136" y="1123391"/>
                                </a:cubicBezTo>
                                <a:close/>
                                <a:moveTo>
                                  <a:pt x="207813" y="1114066"/>
                                </a:moveTo>
                                <a:cubicBezTo>
                                  <a:pt x="224598" y="1115806"/>
                                  <a:pt x="239643" y="1127483"/>
                                  <a:pt x="245032" y="1144548"/>
                                </a:cubicBezTo>
                                <a:cubicBezTo>
                                  <a:pt x="251818" y="1167303"/>
                                  <a:pt x="239044" y="1191654"/>
                                  <a:pt x="216290" y="1198840"/>
                                </a:cubicBezTo>
                                <a:cubicBezTo>
                                  <a:pt x="193535" y="1206026"/>
                                  <a:pt x="169183" y="1192852"/>
                                  <a:pt x="161998" y="1170098"/>
                                </a:cubicBezTo>
                                <a:cubicBezTo>
                                  <a:pt x="154812" y="1147343"/>
                                  <a:pt x="167986" y="1122991"/>
                                  <a:pt x="190741" y="1115806"/>
                                </a:cubicBezTo>
                                <a:cubicBezTo>
                                  <a:pt x="196429" y="1114010"/>
                                  <a:pt x="202218" y="1113486"/>
                                  <a:pt x="207813" y="1114066"/>
                                </a:cubicBezTo>
                                <a:close/>
                                <a:moveTo>
                                  <a:pt x="2447363" y="1088561"/>
                                </a:moveTo>
                                <a:cubicBezTo>
                                  <a:pt x="2442025" y="1089060"/>
                                  <a:pt x="2436835" y="1091655"/>
                                  <a:pt x="2433043" y="1096246"/>
                                </a:cubicBezTo>
                                <a:lnTo>
                                  <a:pt x="2425857" y="1105028"/>
                                </a:lnTo>
                                <a:cubicBezTo>
                                  <a:pt x="2424660" y="1106625"/>
                                  <a:pt x="2422263" y="1106625"/>
                                  <a:pt x="2420668" y="1105427"/>
                                </a:cubicBezTo>
                                <a:lnTo>
                                  <a:pt x="2411885" y="1098242"/>
                                </a:lnTo>
                                <a:cubicBezTo>
                                  <a:pt x="2407094" y="1094649"/>
                                  <a:pt x="2401505" y="1093052"/>
                                  <a:pt x="2396315" y="1093451"/>
                                </a:cubicBezTo>
                                <a:cubicBezTo>
                                  <a:pt x="2391124" y="1094250"/>
                                  <a:pt x="2385933" y="1096645"/>
                                  <a:pt x="2382343" y="1101036"/>
                                </a:cubicBezTo>
                                <a:cubicBezTo>
                                  <a:pt x="2374758" y="1110218"/>
                                  <a:pt x="2375955" y="1123392"/>
                                  <a:pt x="2385136" y="1130977"/>
                                </a:cubicBezTo>
                                <a:lnTo>
                                  <a:pt x="2429051" y="1167703"/>
                                </a:lnTo>
                                <a:cubicBezTo>
                                  <a:pt x="2441027" y="1152933"/>
                                  <a:pt x="2453402" y="1138162"/>
                                  <a:pt x="2465377" y="1123392"/>
                                </a:cubicBezTo>
                                <a:cubicBezTo>
                                  <a:pt x="2472962" y="1114210"/>
                                  <a:pt x="2471764" y="1101036"/>
                                  <a:pt x="2462583" y="1093451"/>
                                </a:cubicBezTo>
                                <a:cubicBezTo>
                                  <a:pt x="2458192" y="1089659"/>
                                  <a:pt x="2452703" y="1088062"/>
                                  <a:pt x="2447363" y="1088561"/>
                                </a:cubicBezTo>
                                <a:close/>
                                <a:moveTo>
                                  <a:pt x="3721088" y="1084519"/>
                                </a:moveTo>
                                <a:cubicBezTo>
                                  <a:pt x="3731717" y="1086964"/>
                                  <a:pt x="3741398" y="1093451"/>
                                  <a:pt x="3747586" y="1103430"/>
                                </a:cubicBezTo>
                                <a:lnTo>
                                  <a:pt x="3741997" y="1107024"/>
                                </a:lnTo>
                                <a:cubicBezTo>
                                  <a:pt x="3731618" y="1090257"/>
                                  <a:pt x="3709263" y="1085067"/>
                                  <a:pt x="3692495" y="1095447"/>
                                </a:cubicBezTo>
                                <a:cubicBezTo>
                                  <a:pt x="3675729" y="1105826"/>
                                  <a:pt x="3670542" y="1128182"/>
                                  <a:pt x="3680919" y="1144948"/>
                                </a:cubicBezTo>
                                <a:lnTo>
                                  <a:pt x="3675330" y="1148541"/>
                                </a:lnTo>
                                <a:cubicBezTo>
                                  <a:pt x="3662964" y="1128581"/>
                                  <a:pt x="3668954" y="1102233"/>
                                  <a:pt x="3688902" y="1089858"/>
                                </a:cubicBezTo>
                                <a:cubicBezTo>
                                  <a:pt x="3698883" y="1083671"/>
                                  <a:pt x="3710459" y="1082074"/>
                                  <a:pt x="3721088" y="1084519"/>
                                </a:cubicBezTo>
                                <a:close/>
                                <a:moveTo>
                                  <a:pt x="2446267" y="1081825"/>
                                </a:moveTo>
                                <a:cubicBezTo>
                                  <a:pt x="2453501" y="1081176"/>
                                  <a:pt x="2460986" y="1083272"/>
                                  <a:pt x="2466975" y="1088262"/>
                                </a:cubicBezTo>
                                <a:cubicBezTo>
                                  <a:pt x="2478951" y="1098242"/>
                                  <a:pt x="2480547" y="1116207"/>
                                  <a:pt x="2470568" y="1128183"/>
                                </a:cubicBezTo>
                                <a:cubicBezTo>
                                  <a:pt x="2457792" y="1144150"/>
                                  <a:pt x="2444620" y="1159719"/>
                                  <a:pt x="2431845" y="1175288"/>
                                </a:cubicBezTo>
                                <a:cubicBezTo>
                                  <a:pt x="2430648" y="1176885"/>
                                  <a:pt x="2428252" y="1176885"/>
                                  <a:pt x="2426656" y="1175687"/>
                                </a:cubicBezTo>
                                <a:lnTo>
                                  <a:pt x="2379945" y="1136566"/>
                                </a:lnTo>
                                <a:cubicBezTo>
                                  <a:pt x="2367970" y="1126586"/>
                                  <a:pt x="2366375" y="1108621"/>
                                  <a:pt x="2376353" y="1096645"/>
                                </a:cubicBezTo>
                                <a:cubicBezTo>
                                  <a:pt x="2381144" y="1090258"/>
                                  <a:pt x="2388332" y="1087064"/>
                                  <a:pt x="2395516" y="1086266"/>
                                </a:cubicBezTo>
                                <a:cubicBezTo>
                                  <a:pt x="2402703" y="1085866"/>
                                  <a:pt x="2410287" y="1087862"/>
                                  <a:pt x="2416276" y="1093052"/>
                                </a:cubicBezTo>
                                <a:lnTo>
                                  <a:pt x="2422263" y="1097842"/>
                                </a:lnTo>
                                <a:lnTo>
                                  <a:pt x="2427054" y="1091854"/>
                                </a:lnTo>
                                <a:cubicBezTo>
                                  <a:pt x="2432044" y="1085866"/>
                                  <a:pt x="2439030" y="1082473"/>
                                  <a:pt x="2446267" y="1081825"/>
                                </a:cubicBezTo>
                                <a:close/>
                                <a:moveTo>
                                  <a:pt x="1790328" y="1017204"/>
                                </a:moveTo>
                                <a:cubicBezTo>
                                  <a:pt x="1787534" y="1017204"/>
                                  <a:pt x="1785138" y="1018801"/>
                                  <a:pt x="1782746" y="1021196"/>
                                </a:cubicBezTo>
                                <a:lnTo>
                                  <a:pt x="1781548" y="1022393"/>
                                </a:lnTo>
                                <a:lnTo>
                                  <a:pt x="1779952" y="1021595"/>
                                </a:lnTo>
                                <a:cubicBezTo>
                                  <a:pt x="1777158" y="1019998"/>
                                  <a:pt x="1774363" y="1019200"/>
                                  <a:pt x="1771968" y="1019599"/>
                                </a:cubicBezTo>
                                <a:cubicBezTo>
                                  <a:pt x="1769573" y="1019599"/>
                                  <a:pt x="1767177" y="1021196"/>
                                  <a:pt x="1765979" y="1023591"/>
                                </a:cubicBezTo>
                                <a:cubicBezTo>
                                  <a:pt x="1764383" y="1025986"/>
                                  <a:pt x="1764383" y="1029181"/>
                                  <a:pt x="1765581" y="1032374"/>
                                </a:cubicBezTo>
                                <a:cubicBezTo>
                                  <a:pt x="1768774" y="1040758"/>
                                  <a:pt x="1779554" y="1046346"/>
                                  <a:pt x="1783944" y="1048342"/>
                                </a:cubicBezTo>
                                <a:cubicBezTo>
                                  <a:pt x="1784739" y="1048742"/>
                                  <a:pt x="1785537" y="1048342"/>
                                  <a:pt x="1786336" y="1047943"/>
                                </a:cubicBezTo>
                                <a:cubicBezTo>
                                  <a:pt x="1789930" y="1044750"/>
                                  <a:pt x="1799111" y="1036366"/>
                                  <a:pt x="1799910" y="1028382"/>
                                </a:cubicBezTo>
                                <a:cubicBezTo>
                                  <a:pt x="1800309" y="1024789"/>
                                  <a:pt x="1799111" y="1021595"/>
                                  <a:pt x="1797115" y="1019599"/>
                                </a:cubicBezTo>
                                <a:cubicBezTo>
                                  <a:pt x="1795119" y="1017603"/>
                                  <a:pt x="1792724" y="1016805"/>
                                  <a:pt x="1790328" y="1017204"/>
                                </a:cubicBezTo>
                                <a:close/>
                                <a:moveTo>
                                  <a:pt x="1789930" y="1012813"/>
                                </a:moveTo>
                                <a:cubicBezTo>
                                  <a:pt x="1793922" y="1012413"/>
                                  <a:pt x="1797514" y="1013611"/>
                                  <a:pt x="1800309" y="1016405"/>
                                </a:cubicBezTo>
                                <a:cubicBezTo>
                                  <a:pt x="1803103" y="1019200"/>
                                  <a:pt x="1804700" y="1023990"/>
                                  <a:pt x="1804301" y="1028382"/>
                                </a:cubicBezTo>
                                <a:cubicBezTo>
                                  <a:pt x="1803502" y="1032774"/>
                                  <a:pt x="1801506" y="1037564"/>
                                  <a:pt x="1797514" y="1042354"/>
                                </a:cubicBezTo>
                                <a:cubicBezTo>
                                  <a:pt x="1794321" y="1045947"/>
                                  <a:pt x="1791127" y="1049141"/>
                                  <a:pt x="1788731" y="1051137"/>
                                </a:cubicBezTo>
                                <a:cubicBezTo>
                                  <a:pt x="1787934" y="1051935"/>
                                  <a:pt x="1786736" y="1052734"/>
                                  <a:pt x="1785537" y="1052734"/>
                                </a:cubicBezTo>
                                <a:cubicBezTo>
                                  <a:pt x="1784343" y="1053133"/>
                                  <a:pt x="1783145" y="1052734"/>
                                  <a:pt x="1781948" y="1052334"/>
                                </a:cubicBezTo>
                                <a:cubicBezTo>
                                  <a:pt x="1775960" y="1049540"/>
                                  <a:pt x="1765181" y="1043552"/>
                                  <a:pt x="1761589" y="1034370"/>
                                </a:cubicBezTo>
                                <a:cubicBezTo>
                                  <a:pt x="1759992" y="1029979"/>
                                  <a:pt x="1759992" y="1025188"/>
                                  <a:pt x="1762387" y="1021595"/>
                                </a:cubicBezTo>
                                <a:cubicBezTo>
                                  <a:pt x="1764383" y="1018002"/>
                                  <a:pt x="1767577" y="1015607"/>
                                  <a:pt x="1771569" y="1015208"/>
                                </a:cubicBezTo>
                                <a:cubicBezTo>
                                  <a:pt x="1774762" y="1014809"/>
                                  <a:pt x="1777956" y="1015607"/>
                                  <a:pt x="1781149" y="1017204"/>
                                </a:cubicBezTo>
                                <a:cubicBezTo>
                                  <a:pt x="1783944" y="1014809"/>
                                  <a:pt x="1787134" y="1013212"/>
                                  <a:pt x="1789930" y="1012813"/>
                                </a:cubicBezTo>
                                <a:close/>
                                <a:moveTo>
                                  <a:pt x="3977125" y="1010418"/>
                                </a:moveTo>
                                <a:cubicBezTo>
                                  <a:pt x="3969540" y="1012813"/>
                                  <a:pt x="3965547" y="1020398"/>
                                  <a:pt x="3967943" y="1027983"/>
                                </a:cubicBezTo>
                                <a:cubicBezTo>
                                  <a:pt x="3970339" y="1035568"/>
                                  <a:pt x="3977924" y="1039560"/>
                                  <a:pt x="3985508" y="1037165"/>
                                </a:cubicBezTo>
                                <a:cubicBezTo>
                                  <a:pt x="3993093" y="1034770"/>
                                  <a:pt x="3997085" y="1027185"/>
                                  <a:pt x="3994690" y="1019600"/>
                                </a:cubicBezTo>
                                <a:cubicBezTo>
                                  <a:pt x="3992295" y="1012414"/>
                                  <a:pt x="3984311" y="1008022"/>
                                  <a:pt x="3977125" y="1010418"/>
                                </a:cubicBezTo>
                                <a:close/>
                                <a:moveTo>
                                  <a:pt x="6240931" y="1007523"/>
                                </a:moveTo>
                                <a:cubicBezTo>
                                  <a:pt x="6235591" y="1008022"/>
                                  <a:pt x="6230402" y="1010617"/>
                                  <a:pt x="6226610" y="1015208"/>
                                </a:cubicBezTo>
                                <a:lnTo>
                                  <a:pt x="6219424" y="1023990"/>
                                </a:lnTo>
                                <a:cubicBezTo>
                                  <a:pt x="6218226" y="1025587"/>
                                  <a:pt x="6215831" y="1025587"/>
                                  <a:pt x="6214234" y="1024389"/>
                                </a:cubicBezTo>
                                <a:lnTo>
                                  <a:pt x="6205452" y="1017204"/>
                                </a:lnTo>
                                <a:cubicBezTo>
                                  <a:pt x="6200662" y="1013611"/>
                                  <a:pt x="6195073" y="1012014"/>
                                  <a:pt x="6189883" y="1012413"/>
                                </a:cubicBezTo>
                                <a:cubicBezTo>
                                  <a:pt x="6184693" y="1012812"/>
                                  <a:pt x="6179503" y="1015607"/>
                                  <a:pt x="6175910" y="1019998"/>
                                </a:cubicBezTo>
                                <a:cubicBezTo>
                                  <a:pt x="6168326" y="1029180"/>
                                  <a:pt x="6169523" y="1042354"/>
                                  <a:pt x="6178705" y="1049939"/>
                                </a:cubicBezTo>
                                <a:lnTo>
                                  <a:pt x="6222618" y="1086665"/>
                                </a:lnTo>
                                <a:cubicBezTo>
                                  <a:pt x="6234593" y="1071895"/>
                                  <a:pt x="6246969" y="1057124"/>
                                  <a:pt x="6258945" y="1042354"/>
                                </a:cubicBezTo>
                                <a:cubicBezTo>
                                  <a:pt x="6266529" y="1033172"/>
                                  <a:pt x="6265332" y="1019998"/>
                                  <a:pt x="6256150" y="1012413"/>
                                </a:cubicBezTo>
                                <a:cubicBezTo>
                                  <a:pt x="6251759" y="1008621"/>
                                  <a:pt x="6246270" y="1007024"/>
                                  <a:pt x="6240931" y="1007523"/>
                                </a:cubicBezTo>
                                <a:close/>
                                <a:moveTo>
                                  <a:pt x="3974331" y="1002833"/>
                                </a:moveTo>
                                <a:cubicBezTo>
                                  <a:pt x="3985908" y="999240"/>
                                  <a:pt x="3998283" y="1005627"/>
                                  <a:pt x="4001876" y="1017205"/>
                                </a:cubicBezTo>
                                <a:cubicBezTo>
                                  <a:pt x="4005868" y="1028782"/>
                                  <a:pt x="3999081" y="1041157"/>
                                  <a:pt x="3987504" y="1044750"/>
                                </a:cubicBezTo>
                                <a:cubicBezTo>
                                  <a:pt x="3975928" y="1048342"/>
                                  <a:pt x="3963551" y="1041955"/>
                                  <a:pt x="3959959" y="1030378"/>
                                </a:cubicBezTo>
                                <a:cubicBezTo>
                                  <a:pt x="3956366" y="1018802"/>
                                  <a:pt x="3962753" y="1006426"/>
                                  <a:pt x="3974331" y="1002833"/>
                                </a:cubicBezTo>
                                <a:close/>
                                <a:moveTo>
                                  <a:pt x="6240232" y="1000787"/>
                                </a:moveTo>
                                <a:cubicBezTo>
                                  <a:pt x="6247468" y="1000138"/>
                                  <a:pt x="6254953" y="1002234"/>
                                  <a:pt x="6260941" y="1007224"/>
                                </a:cubicBezTo>
                                <a:cubicBezTo>
                                  <a:pt x="6272916" y="1017204"/>
                                  <a:pt x="6274513" y="1035169"/>
                                  <a:pt x="6264533" y="1047145"/>
                                </a:cubicBezTo>
                                <a:cubicBezTo>
                                  <a:pt x="6251759" y="1063112"/>
                                  <a:pt x="6238585" y="1078681"/>
                                  <a:pt x="6225811" y="1094250"/>
                                </a:cubicBezTo>
                                <a:cubicBezTo>
                                  <a:pt x="6224614" y="1095847"/>
                                  <a:pt x="6222218" y="1095847"/>
                                  <a:pt x="6220622" y="1094649"/>
                                </a:cubicBezTo>
                                <a:lnTo>
                                  <a:pt x="6173914" y="1055528"/>
                                </a:lnTo>
                                <a:cubicBezTo>
                                  <a:pt x="6161939" y="1045548"/>
                                  <a:pt x="6160342" y="1027583"/>
                                  <a:pt x="6170322" y="1015607"/>
                                </a:cubicBezTo>
                                <a:cubicBezTo>
                                  <a:pt x="6175112" y="1009220"/>
                                  <a:pt x="6182298" y="1006026"/>
                                  <a:pt x="6189483" y="1005228"/>
                                </a:cubicBezTo>
                                <a:cubicBezTo>
                                  <a:pt x="6196670" y="1004429"/>
                                  <a:pt x="6204254" y="1006425"/>
                                  <a:pt x="6210242" y="1012014"/>
                                </a:cubicBezTo>
                                <a:lnTo>
                                  <a:pt x="6216230" y="1016804"/>
                                </a:lnTo>
                                <a:lnTo>
                                  <a:pt x="6221021" y="1010816"/>
                                </a:lnTo>
                                <a:cubicBezTo>
                                  <a:pt x="6226011" y="1004828"/>
                                  <a:pt x="6232997" y="1001435"/>
                                  <a:pt x="6240232" y="1000787"/>
                                </a:cubicBezTo>
                                <a:close/>
                                <a:moveTo>
                                  <a:pt x="3970737" y="990059"/>
                                </a:moveTo>
                                <a:cubicBezTo>
                                  <a:pt x="3951974" y="995648"/>
                                  <a:pt x="3941595" y="1015608"/>
                                  <a:pt x="3947183" y="1034371"/>
                                </a:cubicBezTo>
                                <a:cubicBezTo>
                                  <a:pt x="3952772" y="1053133"/>
                                  <a:pt x="3972733" y="1063512"/>
                                  <a:pt x="3991495" y="1057923"/>
                                </a:cubicBezTo>
                                <a:cubicBezTo>
                                  <a:pt x="4010258" y="1052335"/>
                                  <a:pt x="4020637" y="1032375"/>
                                  <a:pt x="4015048" y="1013612"/>
                                </a:cubicBezTo>
                                <a:cubicBezTo>
                                  <a:pt x="4009060" y="994849"/>
                                  <a:pt x="3989100" y="984470"/>
                                  <a:pt x="3970737" y="990059"/>
                                </a:cubicBezTo>
                                <a:close/>
                                <a:moveTo>
                                  <a:pt x="3985414" y="980335"/>
                                </a:moveTo>
                                <a:cubicBezTo>
                                  <a:pt x="4002199" y="982075"/>
                                  <a:pt x="4017244" y="993752"/>
                                  <a:pt x="4022633" y="1010817"/>
                                </a:cubicBezTo>
                                <a:cubicBezTo>
                                  <a:pt x="4029419" y="1033972"/>
                                  <a:pt x="4016645" y="1058323"/>
                                  <a:pt x="3993891" y="1065109"/>
                                </a:cubicBezTo>
                                <a:cubicBezTo>
                                  <a:pt x="3971136" y="1072295"/>
                                  <a:pt x="3946784" y="1059121"/>
                                  <a:pt x="3939599" y="1036367"/>
                                </a:cubicBezTo>
                                <a:cubicBezTo>
                                  <a:pt x="3932413" y="1013612"/>
                                  <a:pt x="3945587" y="989260"/>
                                  <a:pt x="3968342" y="982075"/>
                                </a:cubicBezTo>
                                <a:cubicBezTo>
                                  <a:pt x="3974030" y="980279"/>
                                  <a:pt x="3979819" y="979755"/>
                                  <a:pt x="3985414" y="980335"/>
                                </a:cubicBezTo>
                                <a:close/>
                                <a:moveTo>
                                  <a:pt x="822924" y="947195"/>
                                </a:moveTo>
                                <a:cubicBezTo>
                                  <a:pt x="833553" y="949640"/>
                                  <a:pt x="843233" y="956127"/>
                                  <a:pt x="849422" y="966106"/>
                                </a:cubicBezTo>
                                <a:lnTo>
                                  <a:pt x="843832" y="969700"/>
                                </a:lnTo>
                                <a:cubicBezTo>
                                  <a:pt x="833453" y="952933"/>
                                  <a:pt x="811097" y="947743"/>
                                  <a:pt x="794330" y="958122"/>
                                </a:cubicBezTo>
                                <a:cubicBezTo>
                                  <a:pt x="777563" y="968502"/>
                                  <a:pt x="772374" y="990858"/>
                                  <a:pt x="782755" y="1007624"/>
                                </a:cubicBezTo>
                                <a:lnTo>
                                  <a:pt x="777167" y="1011217"/>
                                </a:lnTo>
                                <a:cubicBezTo>
                                  <a:pt x="764789" y="991257"/>
                                  <a:pt x="770778" y="964909"/>
                                  <a:pt x="790737" y="952534"/>
                                </a:cubicBezTo>
                                <a:cubicBezTo>
                                  <a:pt x="800717" y="946347"/>
                                  <a:pt x="812294" y="944750"/>
                                  <a:pt x="822924" y="947195"/>
                                </a:cubicBezTo>
                                <a:close/>
                                <a:moveTo>
                                  <a:pt x="5567932" y="883473"/>
                                </a:moveTo>
                                <a:cubicBezTo>
                                  <a:pt x="5565138" y="883473"/>
                                  <a:pt x="5562743" y="885069"/>
                                  <a:pt x="5560347" y="887465"/>
                                </a:cubicBezTo>
                                <a:lnTo>
                                  <a:pt x="5559150" y="888662"/>
                                </a:lnTo>
                                <a:lnTo>
                                  <a:pt x="5557553" y="887864"/>
                                </a:lnTo>
                                <a:cubicBezTo>
                                  <a:pt x="5554759" y="886267"/>
                                  <a:pt x="5551964" y="885469"/>
                                  <a:pt x="5549569" y="885868"/>
                                </a:cubicBezTo>
                                <a:cubicBezTo>
                                  <a:pt x="5547173" y="885868"/>
                                  <a:pt x="5544778" y="887465"/>
                                  <a:pt x="5543580" y="889860"/>
                                </a:cubicBezTo>
                                <a:cubicBezTo>
                                  <a:pt x="5541983" y="892255"/>
                                  <a:pt x="5541983" y="895450"/>
                                  <a:pt x="5543181" y="898643"/>
                                </a:cubicBezTo>
                                <a:cubicBezTo>
                                  <a:pt x="5546374" y="907026"/>
                                  <a:pt x="5557154" y="912615"/>
                                  <a:pt x="5561545" y="914611"/>
                                </a:cubicBezTo>
                                <a:cubicBezTo>
                                  <a:pt x="5562343" y="915010"/>
                                  <a:pt x="5563142" y="914611"/>
                                  <a:pt x="5563940" y="914212"/>
                                </a:cubicBezTo>
                                <a:cubicBezTo>
                                  <a:pt x="5567533" y="911018"/>
                                  <a:pt x="5576715" y="903034"/>
                                  <a:pt x="5577513" y="894651"/>
                                </a:cubicBezTo>
                                <a:cubicBezTo>
                                  <a:pt x="5577912" y="891057"/>
                                  <a:pt x="5576715" y="887864"/>
                                  <a:pt x="5574719" y="885868"/>
                                </a:cubicBezTo>
                                <a:cubicBezTo>
                                  <a:pt x="5572723" y="883872"/>
                                  <a:pt x="5570327" y="883073"/>
                                  <a:pt x="5567932" y="883473"/>
                                </a:cubicBezTo>
                                <a:close/>
                                <a:moveTo>
                                  <a:pt x="5567533" y="879481"/>
                                </a:moveTo>
                                <a:cubicBezTo>
                                  <a:pt x="5571525" y="879081"/>
                                  <a:pt x="5575118" y="880279"/>
                                  <a:pt x="5577912" y="883073"/>
                                </a:cubicBezTo>
                                <a:cubicBezTo>
                                  <a:pt x="5580707" y="885868"/>
                                  <a:pt x="5582303" y="890658"/>
                                  <a:pt x="5581904" y="895050"/>
                                </a:cubicBezTo>
                                <a:cubicBezTo>
                                  <a:pt x="5581106" y="899442"/>
                                  <a:pt x="5579110" y="903833"/>
                                  <a:pt x="5575118" y="909022"/>
                                </a:cubicBezTo>
                                <a:cubicBezTo>
                                  <a:pt x="5571924" y="912615"/>
                                  <a:pt x="5568731" y="915809"/>
                                  <a:pt x="5566335" y="917805"/>
                                </a:cubicBezTo>
                                <a:cubicBezTo>
                                  <a:pt x="5565537" y="918603"/>
                                  <a:pt x="5564339" y="919402"/>
                                  <a:pt x="5563142" y="919402"/>
                                </a:cubicBezTo>
                                <a:cubicBezTo>
                                  <a:pt x="5561944" y="919801"/>
                                  <a:pt x="5560747" y="919402"/>
                                  <a:pt x="5559549" y="919002"/>
                                </a:cubicBezTo>
                                <a:cubicBezTo>
                                  <a:pt x="5553561" y="916208"/>
                                  <a:pt x="5542782" y="910220"/>
                                  <a:pt x="5539189" y="901038"/>
                                </a:cubicBezTo>
                                <a:cubicBezTo>
                                  <a:pt x="5537592" y="896647"/>
                                  <a:pt x="5537592" y="891856"/>
                                  <a:pt x="5539987" y="888263"/>
                                </a:cubicBezTo>
                                <a:cubicBezTo>
                                  <a:pt x="5541983" y="884670"/>
                                  <a:pt x="5545177" y="882275"/>
                                  <a:pt x="5549170" y="881876"/>
                                </a:cubicBezTo>
                                <a:cubicBezTo>
                                  <a:pt x="5552363" y="881477"/>
                                  <a:pt x="5555557" y="882275"/>
                                  <a:pt x="5558751" y="883872"/>
                                </a:cubicBezTo>
                                <a:cubicBezTo>
                                  <a:pt x="5561545" y="881477"/>
                                  <a:pt x="5564739" y="879880"/>
                                  <a:pt x="5567533" y="879481"/>
                                </a:cubicBezTo>
                                <a:close/>
                                <a:moveTo>
                                  <a:pt x="1078960" y="873094"/>
                                </a:moveTo>
                                <a:cubicBezTo>
                                  <a:pt x="1071376" y="875489"/>
                                  <a:pt x="1067384" y="883074"/>
                                  <a:pt x="1069779" y="890659"/>
                                </a:cubicBezTo>
                                <a:cubicBezTo>
                                  <a:pt x="1072174" y="898244"/>
                                  <a:pt x="1079759" y="902236"/>
                                  <a:pt x="1087345" y="899841"/>
                                </a:cubicBezTo>
                                <a:cubicBezTo>
                                  <a:pt x="1094929" y="897446"/>
                                  <a:pt x="1098921" y="889861"/>
                                  <a:pt x="1096526" y="882276"/>
                                </a:cubicBezTo>
                                <a:cubicBezTo>
                                  <a:pt x="1094131" y="875090"/>
                                  <a:pt x="1086147" y="870698"/>
                                  <a:pt x="1078960" y="873094"/>
                                </a:cubicBezTo>
                                <a:close/>
                                <a:moveTo>
                                  <a:pt x="1076166" y="865509"/>
                                </a:moveTo>
                                <a:cubicBezTo>
                                  <a:pt x="1087744" y="861916"/>
                                  <a:pt x="1100119" y="868303"/>
                                  <a:pt x="1103713" y="879881"/>
                                </a:cubicBezTo>
                                <a:cubicBezTo>
                                  <a:pt x="1107704" y="891458"/>
                                  <a:pt x="1100917" y="903833"/>
                                  <a:pt x="1089341" y="907426"/>
                                </a:cubicBezTo>
                                <a:cubicBezTo>
                                  <a:pt x="1077764" y="911018"/>
                                  <a:pt x="1065388" y="904631"/>
                                  <a:pt x="1061795" y="893054"/>
                                </a:cubicBezTo>
                                <a:cubicBezTo>
                                  <a:pt x="1058202" y="881478"/>
                                  <a:pt x="1064589" y="869102"/>
                                  <a:pt x="1076166" y="865509"/>
                                </a:cubicBezTo>
                                <a:close/>
                                <a:moveTo>
                                  <a:pt x="1072574" y="852734"/>
                                </a:moveTo>
                                <a:cubicBezTo>
                                  <a:pt x="1053811" y="858322"/>
                                  <a:pt x="1043432" y="878283"/>
                                  <a:pt x="1049020" y="897046"/>
                                </a:cubicBezTo>
                                <a:cubicBezTo>
                                  <a:pt x="1054609" y="915808"/>
                                  <a:pt x="1074570" y="926187"/>
                                  <a:pt x="1093333" y="920598"/>
                                </a:cubicBezTo>
                                <a:cubicBezTo>
                                  <a:pt x="1112095" y="915010"/>
                                  <a:pt x="1122474" y="895050"/>
                                  <a:pt x="1116885" y="876287"/>
                                </a:cubicBezTo>
                                <a:cubicBezTo>
                                  <a:pt x="1110897" y="857524"/>
                                  <a:pt x="1091337" y="847145"/>
                                  <a:pt x="1072574" y="852734"/>
                                </a:cubicBezTo>
                                <a:close/>
                                <a:moveTo>
                                  <a:pt x="1087250" y="843010"/>
                                </a:moveTo>
                                <a:cubicBezTo>
                                  <a:pt x="1104036" y="844750"/>
                                  <a:pt x="1119081" y="856427"/>
                                  <a:pt x="1124471" y="873492"/>
                                </a:cubicBezTo>
                                <a:cubicBezTo>
                                  <a:pt x="1131257" y="896647"/>
                                  <a:pt x="1118482" y="920998"/>
                                  <a:pt x="1095728" y="927784"/>
                                </a:cubicBezTo>
                                <a:cubicBezTo>
                                  <a:pt x="1072972" y="934970"/>
                                  <a:pt x="1048620" y="921796"/>
                                  <a:pt x="1041436" y="899042"/>
                                </a:cubicBezTo>
                                <a:cubicBezTo>
                                  <a:pt x="1034249" y="876287"/>
                                  <a:pt x="1047424" y="851935"/>
                                  <a:pt x="1070178" y="844750"/>
                                </a:cubicBezTo>
                                <a:cubicBezTo>
                                  <a:pt x="1075867" y="842954"/>
                                  <a:pt x="1081655" y="842430"/>
                                  <a:pt x="1087250" y="843010"/>
                                </a:cubicBezTo>
                                <a:close/>
                                <a:moveTo>
                                  <a:pt x="3326802" y="817904"/>
                                </a:moveTo>
                                <a:cubicBezTo>
                                  <a:pt x="3321461" y="818403"/>
                                  <a:pt x="3316270" y="820998"/>
                                  <a:pt x="3312479" y="825589"/>
                                </a:cubicBezTo>
                                <a:lnTo>
                                  <a:pt x="3305293" y="834371"/>
                                </a:lnTo>
                                <a:cubicBezTo>
                                  <a:pt x="3304094" y="835968"/>
                                  <a:pt x="3301700" y="835968"/>
                                  <a:pt x="3300102" y="834770"/>
                                </a:cubicBezTo>
                                <a:lnTo>
                                  <a:pt x="3291318" y="827585"/>
                                </a:lnTo>
                                <a:cubicBezTo>
                                  <a:pt x="3286528" y="823992"/>
                                  <a:pt x="3280940" y="822395"/>
                                  <a:pt x="3275751" y="822794"/>
                                </a:cubicBezTo>
                                <a:cubicBezTo>
                                  <a:pt x="3270161" y="823193"/>
                                  <a:pt x="3265371" y="825988"/>
                                  <a:pt x="3261778" y="830379"/>
                                </a:cubicBezTo>
                                <a:cubicBezTo>
                                  <a:pt x="3254192" y="839561"/>
                                  <a:pt x="3255391" y="852735"/>
                                  <a:pt x="3264571" y="860320"/>
                                </a:cubicBezTo>
                                <a:lnTo>
                                  <a:pt x="3308486" y="897046"/>
                                </a:lnTo>
                                <a:cubicBezTo>
                                  <a:pt x="3320463" y="882276"/>
                                  <a:pt x="3332841" y="867505"/>
                                  <a:pt x="3344817" y="852735"/>
                                </a:cubicBezTo>
                                <a:cubicBezTo>
                                  <a:pt x="3352402" y="843553"/>
                                  <a:pt x="3351204" y="830379"/>
                                  <a:pt x="3342023" y="822794"/>
                                </a:cubicBezTo>
                                <a:cubicBezTo>
                                  <a:pt x="3337632" y="819002"/>
                                  <a:pt x="3332144" y="817405"/>
                                  <a:pt x="3326802" y="817904"/>
                                </a:cubicBezTo>
                                <a:close/>
                                <a:moveTo>
                                  <a:pt x="4600524" y="813863"/>
                                </a:moveTo>
                                <a:cubicBezTo>
                                  <a:pt x="4611153" y="816308"/>
                                  <a:pt x="4620834" y="822795"/>
                                  <a:pt x="4627021" y="832774"/>
                                </a:cubicBezTo>
                                <a:lnTo>
                                  <a:pt x="4621432" y="836368"/>
                                </a:lnTo>
                                <a:cubicBezTo>
                                  <a:pt x="4611053" y="819601"/>
                                  <a:pt x="4588698" y="814411"/>
                                  <a:pt x="4571931" y="824790"/>
                                </a:cubicBezTo>
                                <a:cubicBezTo>
                                  <a:pt x="4555164" y="835170"/>
                                  <a:pt x="4549974" y="857526"/>
                                  <a:pt x="4560353" y="874292"/>
                                </a:cubicBezTo>
                                <a:lnTo>
                                  <a:pt x="4554765" y="877885"/>
                                </a:lnTo>
                                <a:cubicBezTo>
                                  <a:pt x="4542389" y="857925"/>
                                  <a:pt x="4548377" y="831577"/>
                                  <a:pt x="4568338" y="819202"/>
                                </a:cubicBezTo>
                                <a:cubicBezTo>
                                  <a:pt x="4578318" y="813015"/>
                                  <a:pt x="4589895" y="811418"/>
                                  <a:pt x="4600524" y="813863"/>
                                </a:cubicBezTo>
                                <a:close/>
                                <a:moveTo>
                                  <a:pt x="3325704" y="811168"/>
                                </a:moveTo>
                                <a:cubicBezTo>
                                  <a:pt x="3332942" y="810519"/>
                                  <a:pt x="3340426" y="812615"/>
                                  <a:pt x="3346413" y="817605"/>
                                </a:cubicBezTo>
                                <a:cubicBezTo>
                                  <a:pt x="3358389" y="827585"/>
                                  <a:pt x="3359985" y="845550"/>
                                  <a:pt x="3350008" y="857526"/>
                                </a:cubicBezTo>
                                <a:cubicBezTo>
                                  <a:pt x="3337233" y="873493"/>
                                  <a:pt x="3324056" y="889062"/>
                                  <a:pt x="3311280" y="904631"/>
                                </a:cubicBezTo>
                                <a:cubicBezTo>
                                  <a:pt x="3310082" y="906228"/>
                                  <a:pt x="3307689" y="906228"/>
                                  <a:pt x="3306091" y="905030"/>
                                </a:cubicBezTo>
                                <a:lnTo>
                                  <a:pt x="3259384" y="865909"/>
                                </a:lnTo>
                                <a:cubicBezTo>
                                  <a:pt x="3247406" y="855929"/>
                                  <a:pt x="3245811" y="837964"/>
                                  <a:pt x="3255791" y="825988"/>
                                </a:cubicBezTo>
                                <a:cubicBezTo>
                                  <a:pt x="3260581" y="819601"/>
                                  <a:pt x="3267765" y="816407"/>
                                  <a:pt x="3274951" y="815609"/>
                                </a:cubicBezTo>
                                <a:cubicBezTo>
                                  <a:pt x="3282136" y="814810"/>
                                  <a:pt x="3289723" y="816806"/>
                                  <a:pt x="3295711" y="822395"/>
                                </a:cubicBezTo>
                                <a:lnTo>
                                  <a:pt x="3301700" y="827185"/>
                                </a:lnTo>
                                <a:lnTo>
                                  <a:pt x="3306491" y="821197"/>
                                </a:lnTo>
                                <a:cubicBezTo>
                                  <a:pt x="3311479" y="815209"/>
                                  <a:pt x="3318465" y="811816"/>
                                  <a:pt x="3325704" y="811168"/>
                                </a:cubicBezTo>
                                <a:close/>
                                <a:moveTo>
                                  <a:pt x="2669769" y="746148"/>
                                </a:moveTo>
                                <a:cubicBezTo>
                                  <a:pt x="2666975" y="746148"/>
                                  <a:pt x="2664578" y="747744"/>
                                  <a:pt x="2662183" y="750140"/>
                                </a:cubicBezTo>
                                <a:lnTo>
                                  <a:pt x="2660985" y="751337"/>
                                </a:lnTo>
                                <a:lnTo>
                                  <a:pt x="2659389" y="750539"/>
                                </a:lnTo>
                                <a:cubicBezTo>
                                  <a:pt x="2656594" y="748942"/>
                                  <a:pt x="2653800" y="748144"/>
                                  <a:pt x="2651404" y="748543"/>
                                </a:cubicBezTo>
                                <a:cubicBezTo>
                                  <a:pt x="2649010" y="748543"/>
                                  <a:pt x="2646613" y="750140"/>
                                  <a:pt x="2645416" y="752535"/>
                                </a:cubicBezTo>
                                <a:cubicBezTo>
                                  <a:pt x="2643818" y="754930"/>
                                  <a:pt x="2643818" y="758125"/>
                                  <a:pt x="2645017" y="761318"/>
                                </a:cubicBezTo>
                                <a:cubicBezTo>
                                  <a:pt x="2648210" y="769701"/>
                                  <a:pt x="2658989" y="775290"/>
                                  <a:pt x="2663381" y="777286"/>
                                </a:cubicBezTo>
                                <a:cubicBezTo>
                                  <a:pt x="2664178" y="777685"/>
                                  <a:pt x="2664978" y="777286"/>
                                  <a:pt x="2665775" y="776887"/>
                                </a:cubicBezTo>
                                <a:cubicBezTo>
                                  <a:pt x="2669369" y="773693"/>
                                  <a:pt x="2678550" y="765709"/>
                                  <a:pt x="2679349" y="757326"/>
                                </a:cubicBezTo>
                                <a:cubicBezTo>
                                  <a:pt x="2679749" y="753732"/>
                                  <a:pt x="2678550" y="750539"/>
                                  <a:pt x="2676554" y="748543"/>
                                </a:cubicBezTo>
                                <a:cubicBezTo>
                                  <a:pt x="2674556" y="746547"/>
                                  <a:pt x="2672164" y="745748"/>
                                  <a:pt x="2669769" y="746148"/>
                                </a:cubicBezTo>
                                <a:close/>
                                <a:moveTo>
                                  <a:pt x="2669369" y="742156"/>
                                </a:moveTo>
                                <a:cubicBezTo>
                                  <a:pt x="2673361" y="741756"/>
                                  <a:pt x="2676954" y="742954"/>
                                  <a:pt x="2679749" y="745748"/>
                                </a:cubicBezTo>
                                <a:cubicBezTo>
                                  <a:pt x="2682543" y="748543"/>
                                  <a:pt x="2684139" y="753333"/>
                                  <a:pt x="2683741" y="757725"/>
                                </a:cubicBezTo>
                                <a:cubicBezTo>
                                  <a:pt x="2682942" y="762117"/>
                                  <a:pt x="2680948" y="766508"/>
                                  <a:pt x="2676954" y="771697"/>
                                </a:cubicBezTo>
                                <a:cubicBezTo>
                                  <a:pt x="2673760" y="775290"/>
                                  <a:pt x="2670566" y="778484"/>
                                  <a:pt x="2668170" y="780480"/>
                                </a:cubicBezTo>
                                <a:cubicBezTo>
                                  <a:pt x="2667374" y="781278"/>
                                  <a:pt x="2666175" y="782077"/>
                                  <a:pt x="2664978" y="782077"/>
                                </a:cubicBezTo>
                                <a:cubicBezTo>
                                  <a:pt x="2663779" y="782476"/>
                                  <a:pt x="2662581" y="782077"/>
                                  <a:pt x="2661386" y="781677"/>
                                </a:cubicBezTo>
                                <a:cubicBezTo>
                                  <a:pt x="2655397" y="778883"/>
                                  <a:pt x="2644616" y="772895"/>
                                  <a:pt x="2641025" y="763713"/>
                                </a:cubicBezTo>
                                <a:cubicBezTo>
                                  <a:pt x="2639428" y="759322"/>
                                  <a:pt x="2639428" y="754531"/>
                                  <a:pt x="2641822" y="750938"/>
                                </a:cubicBezTo>
                                <a:cubicBezTo>
                                  <a:pt x="2643818" y="747345"/>
                                  <a:pt x="2647013" y="744950"/>
                                  <a:pt x="2651006" y="744551"/>
                                </a:cubicBezTo>
                                <a:cubicBezTo>
                                  <a:pt x="2654199" y="744152"/>
                                  <a:pt x="2657393" y="744950"/>
                                  <a:pt x="2660586" y="746547"/>
                                </a:cubicBezTo>
                                <a:cubicBezTo>
                                  <a:pt x="2663381" y="744152"/>
                                  <a:pt x="2666573" y="742555"/>
                                  <a:pt x="2669369" y="742156"/>
                                </a:cubicBezTo>
                                <a:close/>
                                <a:moveTo>
                                  <a:pt x="4856160" y="739761"/>
                                </a:moveTo>
                                <a:cubicBezTo>
                                  <a:pt x="4848576" y="742156"/>
                                  <a:pt x="4844583" y="749742"/>
                                  <a:pt x="4846978" y="757326"/>
                                </a:cubicBezTo>
                                <a:cubicBezTo>
                                  <a:pt x="4849374" y="764911"/>
                                  <a:pt x="4856959" y="768903"/>
                                  <a:pt x="4864544" y="766508"/>
                                </a:cubicBezTo>
                                <a:cubicBezTo>
                                  <a:pt x="4872128" y="764113"/>
                                  <a:pt x="4876120" y="756528"/>
                                  <a:pt x="4873725" y="748943"/>
                                </a:cubicBezTo>
                                <a:cubicBezTo>
                                  <a:pt x="4871729" y="741357"/>
                                  <a:pt x="4863745" y="737365"/>
                                  <a:pt x="4856160" y="739761"/>
                                </a:cubicBezTo>
                                <a:close/>
                                <a:moveTo>
                                  <a:pt x="7120366" y="736867"/>
                                </a:moveTo>
                                <a:cubicBezTo>
                                  <a:pt x="7115027" y="737366"/>
                                  <a:pt x="7109837" y="739960"/>
                                  <a:pt x="7106045" y="744551"/>
                                </a:cubicBezTo>
                                <a:lnTo>
                                  <a:pt x="7098859" y="753333"/>
                                </a:lnTo>
                                <a:cubicBezTo>
                                  <a:pt x="7097662" y="754930"/>
                                  <a:pt x="7095266" y="754930"/>
                                  <a:pt x="7093670" y="753732"/>
                                </a:cubicBezTo>
                                <a:lnTo>
                                  <a:pt x="7084887" y="746547"/>
                                </a:lnTo>
                                <a:cubicBezTo>
                                  <a:pt x="7080097" y="742954"/>
                                  <a:pt x="7074508" y="741357"/>
                                  <a:pt x="7069319" y="741756"/>
                                </a:cubicBezTo>
                                <a:cubicBezTo>
                                  <a:pt x="7064128" y="742156"/>
                                  <a:pt x="7058938" y="744551"/>
                                  <a:pt x="7055346" y="749341"/>
                                </a:cubicBezTo>
                                <a:cubicBezTo>
                                  <a:pt x="7047761" y="758523"/>
                                  <a:pt x="7048958" y="771697"/>
                                  <a:pt x="7058140" y="779282"/>
                                </a:cubicBezTo>
                                <a:lnTo>
                                  <a:pt x="7102053" y="816008"/>
                                </a:lnTo>
                                <a:cubicBezTo>
                                  <a:pt x="7114029" y="801238"/>
                                  <a:pt x="7126404" y="786468"/>
                                  <a:pt x="7138380" y="771697"/>
                                </a:cubicBezTo>
                                <a:cubicBezTo>
                                  <a:pt x="7145965" y="762515"/>
                                  <a:pt x="7144767" y="749341"/>
                                  <a:pt x="7135586" y="741756"/>
                                </a:cubicBezTo>
                                <a:cubicBezTo>
                                  <a:pt x="7131195" y="737964"/>
                                  <a:pt x="7125706" y="736368"/>
                                  <a:pt x="7120366" y="736867"/>
                                </a:cubicBezTo>
                                <a:close/>
                                <a:moveTo>
                                  <a:pt x="4853765" y="732176"/>
                                </a:moveTo>
                                <a:cubicBezTo>
                                  <a:pt x="4865342" y="728583"/>
                                  <a:pt x="4877717" y="734970"/>
                                  <a:pt x="4881310" y="746548"/>
                                </a:cubicBezTo>
                                <a:cubicBezTo>
                                  <a:pt x="4885302" y="758125"/>
                                  <a:pt x="4878515" y="770500"/>
                                  <a:pt x="4866939" y="774093"/>
                                </a:cubicBezTo>
                                <a:cubicBezTo>
                                  <a:pt x="4855362" y="777685"/>
                                  <a:pt x="4842986" y="771298"/>
                                  <a:pt x="4839393" y="759722"/>
                                </a:cubicBezTo>
                                <a:cubicBezTo>
                                  <a:pt x="4835800" y="748145"/>
                                  <a:pt x="4842187" y="735769"/>
                                  <a:pt x="4853765" y="732176"/>
                                </a:cubicBezTo>
                                <a:close/>
                                <a:moveTo>
                                  <a:pt x="7119269" y="729731"/>
                                </a:moveTo>
                                <a:cubicBezTo>
                                  <a:pt x="7126504" y="729082"/>
                                  <a:pt x="7133989" y="731178"/>
                                  <a:pt x="7139977" y="736168"/>
                                </a:cubicBezTo>
                                <a:cubicBezTo>
                                  <a:pt x="7151953" y="746148"/>
                                  <a:pt x="7153550" y="764113"/>
                                  <a:pt x="7143570" y="776089"/>
                                </a:cubicBezTo>
                                <a:cubicBezTo>
                                  <a:pt x="7130795" y="792056"/>
                                  <a:pt x="7117622" y="807625"/>
                                  <a:pt x="7104847" y="823194"/>
                                </a:cubicBezTo>
                                <a:cubicBezTo>
                                  <a:pt x="7103650" y="824791"/>
                                  <a:pt x="7101254" y="824791"/>
                                  <a:pt x="7099658" y="823593"/>
                                </a:cubicBezTo>
                                <a:lnTo>
                                  <a:pt x="7052950" y="784472"/>
                                </a:lnTo>
                                <a:cubicBezTo>
                                  <a:pt x="7040975" y="774492"/>
                                  <a:pt x="7039378" y="756527"/>
                                  <a:pt x="7049358" y="744551"/>
                                </a:cubicBezTo>
                                <a:cubicBezTo>
                                  <a:pt x="7054148" y="738164"/>
                                  <a:pt x="7061334" y="734970"/>
                                  <a:pt x="7068519" y="734172"/>
                                </a:cubicBezTo>
                                <a:cubicBezTo>
                                  <a:pt x="7076105" y="733772"/>
                                  <a:pt x="7083290" y="735768"/>
                                  <a:pt x="7089278" y="740958"/>
                                </a:cubicBezTo>
                                <a:lnTo>
                                  <a:pt x="7095266" y="745748"/>
                                </a:lnTo>
                                <a:lnTo>
                                  <a:pt x="7100057" y="739760"/>
                                </a:lnTo>
                                <a:cubicBezTo>
                                  <a:pt x="7105047" y="733772"/>
                                  <a:pt x="7112033" y="730379"/>
                                  <a:pt x="7119269" y="729731"/>
                                </a:cubicBezTo>
                                <a:close/>
                                <a:moveTo>
                                  <a:pt x="4850172" y="719402"/>
                                </a:moveTo>
                                <a:cubicBezTo>
                                  <a:pt x="4831409" y="724990"/>
                                  <a:pt x="4821030" y="744951"/>
                                  <a:pt x="4826619" y="763714"/>
                                </a:cubicBezTo>
                                <a:cubicBezTo>
                                  <a:pt x="4832208" y="782476"/>
                                  <a:pt x="4852168" y="792855"/>
                                  <a:pt x="4870931" y="787266"/>
                                </a:cubicBezTo>
                                <a:cubicBezTo>
                                  <a:pt x="4889693" y="781678"/>
                                  <a:pt x="4900072" y="761718"/>
                                  <a:pt x="4894483" y="742955"/>
                                </a:cubicBezTo>
                                <a:cubicBezTo>
                                  <a:pt x="4888495" y="723793"/>
                                  <a:pt x="4868536" y="713414"/>
                                  <a:pt x="4850172" y="719402"/>
                                </a:cubicBezTo>
                                <a:close/>
                                <a:moveTo>
                                  <a:pt x="4864849" y="709678"/>
                                </a:moveTo>
                                <a:cubicBezTo>
                                  <a:pt x="4881634" y="711418"/>
                                  <a:pt x="4896679" y="723095"/>
                                  <a:pt x="4902068" y="740160"/>
                                </a:cubicBezTo>
                                <a:cubicBezTo>
                                  <a:pt x="4908854" y="762915"/>
                                  <a:pt x="4896080" y="787266"/>
                                  <a:pt x="4873326" y="794452"/>
                                </a:cubicBezTo>
                                <a:cubicBezTo>
                                  <a:pt x="4850572" y="801638"/>
                                  <a:pt x="4826220" y="788464"/>
                                  <a:pt x="4819034" y="765710"/>
                                </a:cubicBezTo>
                                <a:cubicBezTo>
                                  <a:pt x="4811848" y="742955"/>
                                  <a:pt x="4825022" y="718603"/>
                                  <a:pt x="4847777" y="711418"/>
                                </a:cubicBezTo>
                                <a:cubicBezTo>
                                  <a:pt x="4853465" y="709622"/>
                                  <a:pt x="4859254" y="709098"/>
                                  <a:pt x="4864849" y="709678"/>
                                </a:cubicBezTo>
                                <a:close/>
                                <a:moveTo>
                                  <a:pt x="401068" y="697745"/>
                                </a:moveTo>
                                <a:cubicBezTo>
                                  <a:pt x="395729" y="698244"/>
                                  <a:pt x="390539" y="700839"/>
                                  <a:pt x="386747" y="705430"/>
                                </a:cubicBezTo>
                                <a:lnTo>
                                  <a:pt x="379561" y="714212"/>
                                </a:lnTo>
                                <a:cubicBezTo>
                                  <a:pt x="378363" y="715809"/>
                                  <a:pt x="375968" y="715809"/>
                                  <a:pt x="374372" y="714611"/>
                                </a:cubicBezTo>
                                <a:lnTo>
                                  <a:pt x="365589" y="707426"/>
                                </a:lnTo>
                                <a:cubicBezTo>
                                  <a:pt x="360799" y="703833"/>
                                  <a:pt x="355210" y="702236"/>
                                  <a:pt x="350020" y="702635"/>
                                </a:cubicBezTo>
                                <a:cubicBezTo>
                                  <a:pt x="344831" y="703035"/>
                                  <a:pt x="339641" y="705430"/>
                                  <a:pt x="336048" y="710220"/>
                                </a:cubicBezTo>
                                <a:cubicBezTo>
                                  <a:pt x="328464" y="719402"/>
                                  <a:pt x="329661" y="732576"/>
                                  <a:pt x="338843" y="740161"/>
                                </a:cubicBezTo>
                                <a:lnTo>
                                  <a:pt x="382755" y="776887"/>
                                </a:lnTo>
                                <a:cubicBezTo>
                                  <a:pt x="394732" y="762117"/>
                                  <a:pt x="407106" y="747347"/>
                                  <a:pt x="419083" y="732576"/>
                                </a:cubicBezTo>
                                <a:cubicBezTo>
                                  <a:pt x="426668" y="723394"/>
                                  <a:pt x="425470" y="710220"/>
                                  <a:pt x="416288" y="702635"/>
                                </a:cubicBezTo>
                                <a:cubicBezTo>
                                  <a:pt x="411897" y="698843"/>
                                  <a:pt x="406408" y="697246"/>
                                  <a:pt x="401068" y="697745"/>
                                </a:cubicBezTo>
                                <a:close/>
                                <a:moveTo>
                                  <a:pt x="400370" y="690610"/>
                                </a:moveTo>
                                <a:cubicBezTo>
                                  <a:pt x="407606" y="689961"/>
                                  <a:pt x="415091" y="692057"/>
                                  <a:pt x="421079" y="697047"/>
                                </a:cubicBezTo>
                                <a:cubicBezTo>
                                  <a:pt x="433055" y="707027"/>
                                  <a:pt x="434651" y="724992"/>
                                  <a:pt x="424672" y="736967"/>
                                </a:cubicBezTo>
                                <a:cubicBezTo>
                                  <a:pt x="411897" y="752935"/>
                                  <a:pt x="398723" y="768504"/>
                                  <a:pt x="385949" y="784073"/>
                                </a:cubicBezTo>
                                <a:cubicBezTo>
                                  <a:pt x="384751" y="785670"/>
                                  <a:pt x="382355" y="785670"/>
                                  <a:pt x="380759" y="784472"/>
                                </a:cubicBezTo>
                                <a:lnTo>
                                  <a:pt x="334052" y="745351"/>
                                </a:lnTo>
                                <a:cubicBezTo>
                                  <a:pt x="322076" y="735371"/>
                                  <a:pt x="320480" y="717406"/>
                                  <a:pt x="330460" y="705430"/>
                                </a:cubicBezTo>
                                <a:cubicBezTo>
                                  <a:pt x="335250" y="699043"/>
                                  <a:pt x="342436" y="695849"/>
                                  <a:pt x="349621" y="695051"/>
                                </a:cubicBezTo>
                                <a:cubicBezTo>
                                  <a:pt x="356807" y="694651"/>
                                  <a:pt x="364392" y="696647"/>
                                  <a:pt x="370380" y="701837"/>
                                </a:cubicBezTo>
                                <a:lnTo>
                                  <a:pt x="376368" y="706627"/>
                                </a:lnTo>
                                <a:lnTo>
                                  <a:pt x="381158" y="700639"/>
                                </a:lnTo>
                                <a:cubicBezTo>
                                  <a:pt x="386148" y="694651"/>
                                  <a:pt x="393135" y="691258"/>
                                  <a:pt x="400370" y="690610"/>
                                </a:cubicBezTo>
                                <a:close/>
                                <a:moveTo>
                                  <a:pt x="1702359" y="676538"/>
                                </a:moveTo>
                                <a:cubicBezTo>
                                  <a:pt x="1712987" y="678983"/>
                                  <a:pt x="1722669" y="685470"/>
                                  <a:pt x="1728856" y="695449"/>
                                </a:cubicBezTo>
                                <a:lnTo>
                                  <a:pt x="1723267" y="699043"/>
                                </a:lnTo>
                                <a:cubicBezTo>
                                  <a:pt x="1712888" y="682276"/>
                                  <a:pt x="1690533" y="677086"/>
                                  <a:pt x="1673766" y="687465"/>
                                </a:cubicBezTo>
                                <a:cubicBezTo>
                                  <a:pt x="1657001" y="697845"/>
                                  <a:pt x="1651811" y="720201"/>
                                  <a:pt x="1662191" y="736967"/>
                                </a:cubicBezTo>
                                <a:lnTo>
                                  <a:pt x="1656602" y="740560"/>
                                </a:lnTo>
                                <a:cubicBezTo>
                                  <a:pt x="1644227" y="720600"/>
                                  <a:pt x="1650214" y="694252"/>
                                  <a:pt x="1670174" y="681877"/>
                                </a:cubicBezTo>
                                <a:cubicBezTo>
                                  <a:pt x="1680153" y="675690"/>
                                  <a:pt x="1691730" y="674093"/>
                                  <a:pt x="1702359" y="676538"/>
                                </a:cubicBezTo>
                                <a:close/>
                                <a:moveTo>
                                  <a:pt x="6447367" y="612816"/>
                                </a:moveTo>
                                <a:cubicBezTo>
                                  <a:pt x="6444573" y="612816"/>
                                  <a:pt x="6442178" y="614413"/>
                                  <a:pt x="6439783" y="616808"/>
                                </a:cubicBezTo>
                                <a:lnTo>
                                  <a:pt x="6438585" y="618005"/>
                                </a:lnTo>
                                <a:lnTo>
                                  <a:pt x="6436988" y="617207"/>
                                </a:lnTo>
                                <a:cubicBezTo>
                                  <a:pt x="6434194" y="615610"/>
                                  <a:pt x="6431399" y="614812"/>
                                  <a:pt x="6429004" y="615211"/>
                                </a:cubicBezTo>
                                <a:cubicBezTo>
                                  <a:pt x="6426608" y="615211"/>
                                  <a:pt x="6424213" y="616808"/>
                                  <a:pt x="6423015" y="619203"/>
                                </a:cubicBezTo>
                                <a:cubicBezTo>
                                  <a:pt x="6421418" y="621598"/>
                                  <a:pt x="6421418" y="624793"/>
                                  <a:pt x="6422616" y="627986"/>
                                </a:cubicBezTo>
                                <a:cubicBezTo>
                                  <a:pt x="6425810" y="636370"/>
                                  <a:pt x="6436589" y="641958"/>
                                  <a:pt x="6440980" y="643954"/>
                                </a:cubicBezTo>
                                <a:cubicBezTo>
                                  <a:pt x="6441779" y="644354"/>
                                  <a:pt x="6442577" y="643954"/>
                                  <a:pt x="6443375" y="643555"/>
                                </a:cubicBezTo>
                                <a:cubicBezTo>
                                  <a:pt x="6446968" y="640362"/>
                                  <a:pt x="6455750" y="631978"/>
                                  <a:pt x="6456948" y="623994"/>
                                </a:cubicBezTo>
                                <a:cubicBezTo>
                                  <a:pt x="6457347" y="620401"/>
                                  <a:pt x="6456150" y="617207"/>
                                  <a:pt x="6454154" y="615211"/>
                                </a:cubicBezTo>
                                <a:cubicBezTo>
                                  <a:pt x="6452158" y="613215"/>
                                  <a:pt x="6449763" y="612417"/>
                                  <a:pt x="6447367" y="612816"/>
                                </a:cubicBezTo>
                                <a:close/>
                                <a:moveTo>
                                  <a:pt x="6446569" y="608425"/>
                                </a:moveTo>
                                <a:cubicBezTo>
                                  <a:pt x="6450561" y="608025"/>
                                  <a:pt x="6454154" y="609223"/>
                                  <a:pt x="6456948" y="612017"/>
                                </a:cubicBezTo>
                                <a:cubicBezTo>
                                  <a:pt x="6459742" y="614812"/>
                                  <a:pt x="6461339" y="619602"/>
                                  <a:pt x="6460940" y="623994"/>
                                </a:cubicBezTo>
                                <a:cubicBezTo>
                                  <a:pt x="6460541" y="628386"/>
                                  <a:pt x="6458545" y="633176"/>
                                  <a:pt x="6454154" y="637966"/>
                                </a:cubicBezTo>
                                <a:cubicBezTo>
                                  <a:pt x="6450960" y="641559"/>
                                  <a:pt x="6447767" y="644753"/>
                                  <a:pt x="6445371" y="646749"/>
                                </a:cubicBezTo>
                                <a:cubicBezTo>
                                  <a:pt x="6444573" y="647547"/>
                                  <a:pt x="6443375" y="648346"/>
                                  <a:pt x="6442178" y="648346"/>
                                </a:cubicBezTo>
                                <a:cubicBezTo>
                                  <a:pt x="6440980" y="648745"/>
                                  <a:pt x="6439783" y="648346"/>
                                  <a:pt x="6438585" y="647946"/>
                                </a:cubicBezTo>
                                <a:cubicBezTo>
                                  <a:pt x="6432597" y="645152"/>
                                  <a:pt x="6421818" y="639164"/>
                                  <a:pt x="6418225" y="629982"/>
                                </a:cubicBezTo>
                                <a:cubicBezTo>
                                  <a:pt x="6416628" y="625591"/>
                                  <a:pt x="6416628" y="620800"/>
                                  <a:pt x="6419023" y="617207"/>
                                </a:cubicBezTo>
                                <a:cubicBezTo>
                                  <a:pt x="6421019" y="613614"/>
                                  <a:pt x="6424213" y="611219"/>
                                  <a:pt x="6428206" y="610820"/>
                                </a:cubicBezTo>
                                <a:cubicBezTo>
                                  <a:pt x="6431399" y="610421"/>
                                  <a:pt x="6434593" y="611219"/>
                                  <a:pt x="6437787" y="612816"/>
                                </a:cubicBezTo>
                                <a:cubicBezTo>
                                  <a:pt x="6440581" y="610421"/>
                                  <a:pt x="6443775" y="608824"/>
                                  <a:pt x="6446569" y="608425"/>
                                </a:cubicBezTo>
                                <a:close/>
                                <a:moveTo>
                                  <a:pt x="1958391" y="602437"/>
                                </a:moveTo>
                                <a:cubicBezTo>
                                  <a:pt x="1950807" y="604832"/>
                                  <a:pt x="1946815" y="612418"/>
                                  <a:pt x="1949210" y="620002"/>
                                </a:cubicBezTo>
                                <a:cubicBezTo>
                                  <a:pt x="1951605" y="627587"/>
                                  <a:pt x="1959190" y="631579"/>
                                  <a:pt x="1966776" y="629184"/>
                                </a:cubicBezTo>
                                <a:cubicBezTo>
                                  <a:pt x="1974360" y="626789"/>
                                  <a:pt x="1978352" y="619204"/>
                                  <a:pt x="1975957" y="611619"/>
                                </a:cubicBezTo>
                                <a:cubicBezTo>
                                  <a:pt x="1973562" y="604033"/>
                                  <a:pt x="1965577" y="600041"/>
                                  <a:pt x="1958391" y="602437"/>
                                </a:cubicBezTo>
                                <a:close/>
                                <a:moveTo>
                                  <a:pt x="1955598" y="594852"/>
                                </a:moveTo>
                                <a:cubicBezTo>
                                  <a:pt x="1967175" y="591259"/>
                                  <a:pt x="1979550" y="597646"/>
                                  <a:pt x="1983143" y="609224"/>
                                </a:cubicBezTo>
                                <a:cubicBezTo>
                                  <a:pt x="1987135" y="620801"/>
                                  <a:pt x="1980348" y="633176"/>
                                  <a:pt x="1968772" y="636769"/>
                                </a:cubicBezTo>
                                <a:cubicBezTo>
                                  <a:pt x="1957195" y="640361"/>
                                  <a:pt x="1944819" y="633974"/>
                                  <a:pt x="1941226" y="622397"/>
                                </a:cubicBezTo>
                                <a:cubicBezTo>
                                  <a:pt x="1937633" y="610821"/>
                                  <a:pt x="1944020" y="598445"/>
                                  <a:pt x="1955598" y="594852"/>
                                </a:cubicBezTo>
                                <a:close/>
                                <a:moveTo>
                                  <a:pt x="1952005" y="582078"/>
                                </a:moveTo>
                                <a:cubicBezTo>
                                  <a:pt x="1933242" y="587666"/>
                                  <a:pt x="1922863" y="607627"/>
                                  <a:pt x="1928452" y="626390"/>
                                </a:cubicBezTo>
                                <a:cubicBezTo>
                                  <a:pt x="1934040" y="645152"/>
                                  <a:pt x="1954001" y="655531"/>
                                  <a:pt x="1972764" y="649942"/>
                                </a:cubicBezTo>
                                <a:cubicBezTo>
                                  <a:pt x="1991526" y="644354"/>
                                  <a:pt x="2001905" y="624394"/>
                                  <a:pt x="1996316" y="605631"/>
                                </a:cubicBezTo>
                                <a:cubicBezTo>
                                  <a:pt x="1990328" y="586469"/>
                                  <a:pt x="1970367" y="576090"/>
                                  <a:pt x="1952005" y="582078"/>
                                </a:cubicBezTo>
                                <a:close/>
                                <a:moveTo>
                                  <a:pt x="1966682" y="572354"/>
                                </a:moveTo>
                                <a:cubicBezTo>
                                  <a:pt x="1983467" y="574094"/>
                                  <a:pt x="1998512" y="585771"/>
                                  <a:pt x="2003902" y="602836"/>
                                </a:cubicBezTo>
                                <a:cubicBezTo>
                                  <a:pt x="2010687" y="625591"/>
                                  <a:pt x="1997913" y="649942"/>
                                  <a:pt x="1975159" y="657128"/>
                                </a:cubicBezTo>
                                <a:cubicBezTo>
                                  <a:pt x="1952403" y="664314"/>
                                  <a:pt x="1928052" y="651140"/>
                                  <a:pt x="1920867" y="628386"/>
                                </a:cubicBezTo>
                                <a:cubicBezTo>
                                  <a:pt x="1913681" y="605631"/>
                                  <a:pt x="1926855" y="581279"/>
                                  <a:pt x="1949609" y="574094"/>
                                </a:cubicBezTo>
                                <a:cubicBezTo>
                                  <a:pt x="1955298" y="572298"/>
                                  <a:pt x="1961086" y="571774"/>
                                  <a:pt x="1966682" y="572354"/>
                                </a:cubicBezTo>
                                <a:close/>
                                <a:moveTo>
                                  <a:pt x="4178671" y="564014"/>
                                </a:moveTo>
                                <a:cubicBezTo>
                                  <a:pt x="4173331" y="564513"/>
                                  <a:pt x="4168142" y="567108"/>
                                  <a:pt x="4164350" y="571699"/>
                                </a:cubicBezTo>
                                <a:lnTo>
                                  <a:pt x="4157164" y="580481"/>
                                </a:lnTo>
                                <a:cubicBezTo>
                                  <a:pt x="4155966" y="582078"/>
                                  <a:pt x="4153571" y="582078"/>
                                  <a:pt x="4151974" y="580880"/>
                                </a:cubicBezTo>
                                <a:lnTo>
                                  <a:pt x="4143192" y="573695"/>
                                </a:lnTo>
                                <a:cubicBezTo>
                                  <a:pt x="4138402" y="570102"/>
                                  <a:pt x="4132813" y="568505"/>
                                  <a:pt x="4127623" y="568904"/>
                                </a:cubicBezTo>
                                <a:cubicBezTo>
                                  <a:pt x="4122433" y="569303"/>
                                  <a:pt x="4117243" y="572098"/>
                                  <a:pt x="4113650" y="576489"/>
                                </a:cubicBezTo>
                                <a:cubicBezTo>
                                  <a:pt x="4106066" y="585671"/>
                                  <a:pt x="4107263" y="598845"/>
                                  <a:pt x="4116445" y="606430"/>
                                </a:cubicBezTo>
                                <a:lnTo>
                                  <a:pt x="4160358" y="643156"/>
                                </a:lnTo>
                                <a:cubicBezTo>
                                  <a:pt x="4172333" y="628386"/>
                                  <a:pt x="4184709" y="613615"/>
                                  <a:pt x="4196685" y="598845"/>
                                </a:cubicBezTo>
                                <a:cubicBezTo>
                                  <a:pt x="4204269" y="589663"/>
                                  <a:pt x="4203072" y="576489"/>
                                  <a:pt x="4193890" y="568904"/>
                                </a:cubicBezTo>
                                <a:cubicBezTo>
                                  <a:pt x="4189499" y="565112"/>
                                  <a:pt x="4184010" y="563515"/>
                                  <a:pt x="4178671" y="564014"/>
                                </a:cubicBezTo>
                                <a:close/>
                                <a:moveTo>
                                  <a:pt x="4177972" y="557278"/>
                                </a:moveTo>
                                <a:cubicBezTo>
                                  <a:pt x="4185208" y="556629"/>
                                  <a:pt x="4192693" y="558725"/>
                                  <a:pt x="4198681" y="563715"/>
                                </a:cubicBezTo>
                                <a:cubicBezTo>
                                  <a:pt x="4210656" y="573695"/>
                                  <a:pt x="4212253" y="591660"/>
                                  <a:pt x="4202273" y="603636"/>
                                </a:cubicBezTo>
                                <a:cubicBezTo>
                                  <a:pt x="4189499" y="619603"/>
                                  <a:pt x="4176325" y="635172"/>
                                  <a:pt x="4163551" y="650741"/>
                                </a:cubicBezTo>
                                <a:cubicBezTo>
                                  <a:pt x="4162354" y="652338"/>
                                  <a:pt x="4159958" y="652338"/>
                                  <a:pt x="4158362" y="651140"/>
                                </a:cubicBezTo>
                                <a:lnTo>
                                  <a:pt x="4111654" y="612019"/>
                                </a:lnTo>
                                <a:cubicBezTo>
                                  <a:pt x="4099679" y="602039"/>
                                  <a:pt x="4098082" y="584074"/>
                                  <a:pt x="4108062" y="572098"/>
                                </a:cubicBezTo>
                                <a:cubicBezTo>
                                  <a:pt x="4112852" y="565711"/>
                                  <a:pt x="4120038" y="562517"/>
                                  <a:pt x="4127223" y="561719"/>
                                </a:cubicBezTo>
                                <a:cubicBezTo>
                                  <a:pt x="4134410" y="560920"/>
                                  <a:pt x="4141994" y="563315"/>
                                  <a:pt x="4147982" y="568505"/>
                                </a:cubicBezTo>
                                <a:lnTo>
                                  <a:pt x="4153970" y="573295"/>
                                </a:lnTo>
                                <a:lnTo>
                                  <a:pt x="4158761" y="567307"/>
                                </a:lnTo>
                                <a:cubicBezTo>
                                  <a:pt x="4163751" y="561319"/>
                                  <a:pt x="4170737" y="557926"/>
                                  <a:pt x="4177972" y="557278"/>
                                </a:cubicBezTo>
                                <a:close/>
                                <a:moveTo>
                                  <a:pt x="5479959" y="542807"/>
                                </a:moveTo>
                                <a:cubicBezTo>
                                  <a:pt x="5490587" y="545252"/>
                                  <a:pt x="5500268" y="551739"/>
                                  <a:pt x="5506456" y="561718"/>
                                </a:cubicBezTo>
                                <a:lnTo>
                                  <a:pt x="5500867" y="565312"/>
                                </a:lnTo>
                                <a:cubicBezTo>
                                  <a:pt x="5490488" y="548545"/>
                                  <a:pt x="5468133" y="543355"/>
                                  <a:pt x="5451366" y="553734"/>
                                </a:cubicBezTo>
                                <a:cubicBezTo>
                                  <a:pt x="5434599" y="564514"/>
                                  <a:pt x="5429409" y="586470"/>
                                  <a:pt x="5439789" y="603236"/>
                                </a:cubicBezTo>
                                <a:lnTo>
                                  <a:pt x="5434200" y="606829"/>
                                </a:lnTo>
                                <a:cubicBezTo>
                                  <a:pt x="5421825" y="586869"/>
                                  <a:pt x="5427813" y="560521"/>
                                  <a:pt x="5447773" y="548146"/>
                                </a:cubicBezTo>
                                <a:cubicBezTo>
                                  <a:pt x="5457753" y="541959"/>
                                  <a:pt x="5469330" y="540362"/>
                                  <a:pt x="5479959" y="542807"/>
                                </a:cubicBezTo>
                                <a:close/>
                                <a:moveTo>
                                  <a:pt x="3521645" y="492657"/>
                                </a:moveTo>
                                <a:cubicBezTo>
                                  <a:pt x="3518847" y="492657"/>
                                  <a:pt x="3516454" y="494254"/>
                                  <a:pt x="3514060" y="496649"/>
                                </a:cubicBezTo>
                                <a:lnTo>
                                  <a:pt x="3512864" y="497846"/>
                                </a:lnTo>
                                <a:lnTo>
                                  <a:pt x="3511266" y="497048"/>
                                </a:lnTo>
                                <a:cubicBezTo>
                                  <a:pt x="3508471" y="495451"/>
                                  <a:pt x="3505676" y="494653"/>
                                  <a:pt x="3503280" y="495052"/>
                                </a:cubicBezTo>
                                <a:cubicBezTo>
                                  <a:pt x="3500883" y="495052"/>
                                  <a:pt x="3498489" y="496649"/>
                                  <a:pt x="3497292" y="499044"/>
                                </a:cubicBezTo>
                                <a:cubicBezTo>
                                  <a:pt x="3495693" y="501439"/>
                                  <a:pt x="3495693" y="504634"/>
                                  <a:pt x="3496895" y="507827"/>
                                </a:cubicBezTo>
                                <a:cubicBezTo>
                                  <a:pt x="3500086" y="516211"/>
                                  <a:pt x="3510862" y="521799"/>
                                  <a:pt x="3515254" y="523795"/>
                                </a:cubicBezTo>
                                <a:cubicBezTo>
                                  <a:pt x="3516053" y="524195"/>
                                  <a:pt x="3516857" y="523795"/>
                                  <a:pt x="3517651" y="523396"/>
                                </a:cubicBezTo>
                                <a:cubicBezTo>
                                  <a:pt x="3521645" y="520203"/>
                                  <a:pt x="3530427" y="511819"/>
                                  <a:pt x="3531227" y="503835"/>
                                </a:cubicBezTo>
                                <a:cubicBezTo>
                                  <a:pt x="3531625" y="500242"/>
                                  <a:pt x="3530427" y="497048"/>
                                  <a:pt x="3528431" y="495052"/>
                                </a:cubicBezTo>
                                <a:cubicBezTo>
                                  <a:pt x="3526432" y="493056"/>
                                  <a:pt x="3524040" y="492258"/>
                                  <a:pt x="3521645" y="492657"/>
                                </a:cubicBezTo>
                                <a:close/>
                                <a:moveTo>
                                  <a:pt x="3521244" y="488266"/>
                                </a:moveTo>
                                <a:cubicBezTo>
                                  <a:pt x="3525236" y="487866"/>
                                  <a:pt x="3528831" y="489064"/>
                                  <a:pt x="3531625" y="491858"/>
                                </a:cubicBezTo>
                                <a:cubicBezTo>
                                  <a:pt x="3534420" y="494653"/>
                                  <a:pt x="3536016" y="499443"/>
                                  <a:pt x="3535619" y="503835"/>
                                </a:cubicBezTo>
                                <a:cubicBezTo>
                                  <a:pt x="3535220" y="508227"/>
                                  <a:pt x="3532823" y="512618"/>
                                  <a:pt x="3528831" y="517807"/>
                                </a:cubicBezTo>
                                <a:cubicBezTo>
                                  <a:pt x="3525637" y="521400"/>
                                  <a:pt x="3522444" y="524594"/>
                                  <a:pt x="3520047" y="526590"/>
                                </a:cubicBezTo>
                                <a:cubicBezTo>
                                  <a:pt x="3519249" y="527388"/>
                                  <a:pt x="3518048" y="528187"/>
                                  <a:pt x="3516857" y="528187"/>
                                </a:cubicBezTo>
                                <a:cubicBezTo>
                                  <a:pt x="3515654" y="528586"/>
                                  <a:pt x="3514464" y="528187"/>
                                  <a:pt x="3513257" y="527787"/>
                                </a:cubicBezTo>
                                <a:cubicBezTo>
                                  <a:pt x="3507276" y="524993"/>
                                  <a:pt x="3496491" y="519005"/>
                                  <a:pt x="3492899" y="509823"/>
                                </a:cubicBezTo>
                                <a:cubicBezTo>
                                  <a:pt x="3491303" y="505432"/>
                                  <a:pt x="3491303" y="500641"/>
                                  <a:pt x="3493698" y="497048"/>
                                </a:cubicBezTo>
                                <a:cubicBezTo>
                                  <a:pt x="3495693" y="493455"/>
                                  <a:pt x="3498888" y="491060"/>
                                  <a:pt x="3502880" y="490661"/>
                                </a:cubicBezTo>
                                <a:cubicBezTo>
                                  <a:pt x="3506074" y="490262"/>
                                  <a:pt x="3509267" y="491060"/>
                                  <a:pt x="3512458" y="492657"/>
                                </a:cubicBezTo>
                                <a:cubicBezTo>
                                  <a:pt x="3515254" y="490262"/>
                                  <a:pt x="3518450" y="488665"/>
                                  <a:pt x="3521244" y="488266"/>
                                </a:cubicBezTo>
                                <a:close/>
                                <a:moveTo>
                                  <a:pt x="5735595" y="468705"/>
                                </a:moveTo>
                                <a:cubicBezTo>
                                  <a:pt x="5728010" y="471100"/>
                                  <a:pt x="5724017" y="478686"/>
                                  <a:pt x="5726413" y="486270"/>
                                </a:cubicBezTo>
                                <a:cubicBezTo>
                                  <a:pt x="5728809" y="493855"/>
                                  <a:pt x="5736394" y="497847"/>
                                  <a:pt x="5743978" y="495452"/>
                                </a:cubicBezTo>
                                <a:cubicBezTo>
                                  <a:pt x="5751563" y="493057"/>
                                  <a:pt x="5755555" y="485472"/>
                                  <a:pt x="5753160" y="477887"/>
                                </a:cubicBezTo>
                                <a:cubicBezTo>
                                  <a:pt x="5751164" y="470701"/>
                                  <a:pt x="5743180" y="466309"/>
                                  <a:pt x="5735595" y="468705"/>
                                </a:cubicBezTo>
                                <a:close/>
                                <a:moveTo>
                                  <a:pt x="5733200" y="461120"/>
                                </a:moveTo>
                                <a:cubicBezTo>
                                  <a:pt x="5744777" y="457527"/>
                                  <a:pt x="5757152" y="463914"/>
                                  <a:pt x="5760745" y="475492"/>
                                </a:cubicBezTo>
                                <a:cubicBezTo>
                                  <a:pt x="5764338" y="487468"/>
                                  <a:pt x="5757950" y="499444"/>
                                  <a:pt x="5746374" y="503037"/>
                                </a:cubicBezTo>
                                <a:cubicBezTo>
                                  <a:pt x="5734797" y="506629"/>
                                  <a:pt x="5722421" y="500242"/>
                                  <a:pt x="5718828" y="488665"/>
                                </a:cubicBezTo>
                                <a:cubicBezTo>
                                  <a:pt x="5715235" y="477089"/>
                                  <a:pt x="5721622" y="464713"/>
                                  <a:pt x="5733200" y="461120"/>
                                </a:cubicBezTo>
                                <a:close/>
                                <a:moveTo>
                                  <a:pt x="5729607" y="448346"/>
                                </a:moveTo>
                                <a:cubicBezTo>
                                  <a:pt x="5710844" y="453934"/>
                                  <a:pt x="5700465" y="473895"/>
                                  <a:pt x="5706053" y="492658"/>
                                </a:cubicBezTo>
                                <a:cubicBezTo>
                                  <a:pt x="5711642" y="511420"/>
                                  <a:pt x="5731603" y="521799"/>
                                  <a:pt x="5750366" y="516210"/>
                                </a:cubicBezTo>
                                <a:cubicBezTo>
                                  <a:pt x="5769128" y="510622"/>
                                  <a:pt x="5779507" y="490662"/>
                                  <a:pt x="5773918" y="471899"/>
                                </a:cubicBezTo>
                                <a:cubicBezTo>
                                  <a:pt x="5767930" y="453136"/>
                                  <a:pt x="5747970" y="442757"/>
                                  <a:pt x="5729607" y="448346"/>
                                </a:cubicBezTo>
                                <a:close/>
                                <a:moveTo>
                                  <a:pt x="5744284" y="438622"/>
                                </a:moveTo>
                                <a:cubicBezTo>
                                  <a:pt x="5761069" y="440362"/>
                                  <a:pt x="5776114" y="452039"/>
                                  <a:pt x="5781503" y="469104"/>
                                </a:cubicBezTo>
                                <a:cubicBezTo>
                                  <a:pt x="5788689" y="491859"/>
                                  <a:pt x="5775515" y="516610"/>
                                  <a:pt x="5752761" y="523396"/>
                                </a:cubicBezTo>
                                <a:cubicBezTo>
                                  <a:pt x="5730006" y="530582"/>
                                  <a:pt x="5705654" y="517408"/>
                                  <a:pt x="5698469" y="494654"/>
                                </a:cubicBezTo>
                                <a:cubicBezTo>
                                  <a:pt x="5691283" y="471899"/>
                                  <a:pt x="5704457" y="447547"/>
                                  <a:pt x="5727212" y="440362"/>
                                </a:cubicBezTo>
                                <a:cubicBezTo>
                                  <a:pt x="5732900" y="438566"/>
                                  <a:pt x="5738689" y="438042"/>
                                  <a:pt x="5744284" y="438622"/>
                                </a:cubicBezTo>
                                <a:close/>
                                <a:moveTo>
                                  <a:pt x="1280504" y="426689"/>
                                </a:moveTo>
                                <a:cubicBezTo>
                                  <a:pt x="1275165" y="427188"/>
                                  <a:pt x="1269976" y="429783"/>
                                  <a:pt x="1266183" y="434374"/>
                                </a:cubicBezTo>
                                <a:lnTo>
                                  <a:pt x="1258997" y="443156"/>
                                </a:lnTo>
                                <a:cubicBezTo>
                                  <a:pt x="1257799" y="444753"/>
                                  <a:pt x="1255405" y="444753"/>
                                  <a:pt x="1253808" y="443555"/>
                                </a:cubicBezTo>
                                <a:lnTo>
                                  <a:pt x="1245026" y="436370"/>
                                </a:lnTo>
                                <a:cubicBezTo>
                                  <a:pt x="1240236" y="432777"/>
                                  <a:pt x="1234646" y="431180"/>
                                  <a:pt x="1229457" y="431579"/>
                                </a:cubicBezTo>
                                <a:cubicBezTo>
                                  <a:pt x="1224268" y="431978"/>
                                  <a:pt x="1219078" y="434773"/>
                                  <a:pt x="1215485" y="439164"/>
                                </a:cubicBezTo>
                                <a:cubicBezTo>
                                  <a:pt x="1207901" y="448346"/>
                                  <a:pt x="1209098" y="461520"/>
                                  <a:pt x="1218280" y="469105"/>
                                </a:cubicBezTo>
                                <a:lnTo>
                                  <a:pt x="1262192" y="505831"/>
                                </a:lnTo>
                                <a:cubicBezTo>
                                  <a:pt x="1274168" y="491061"/>
                                  <a:pt x="1286543" y="476290"/>
                                  <a:pt x="1298519" y="461520"/>
                                </a:cubicBezTo>
                                <a:cubicBezTo>
                                  <a:pt x="1306104" y="452338"/>
                                  <a:pt x="1304906" y="439164"/>
                                  <a:pt x="1295724" y="431579"/>
                                </a:cubicBezTo>
                                <a:cubicBezTo>
                                  <a:pt x="1291332" y="427787"/>
                                  <a:pt x="1285843" y="426190"/>
                                  <a:pt x="1280504" y="426689"/>
                                </a:cubicBezTo>
                                <a:close/>
                                <a:moveTo>
                                  <a:pt x="1279806" y="419953"/>
                                </a:moveTo>
                                <a:cubicBezTo>
                                  <a:pt x="1287042" y="419304"/>
                                  <a:pt x="1294527" y="421400"/>
                                  <a:pt x="1300515" y="426390"/>
                                </a:cubicBezTo>
                                <a:cubicBezTo>
                                  <a:pt x="1312490" y="436370"/>
                                  <a:pt x="1314087" y="454335"/>
                                  <a:pt x="1304108" y="466311"/>
                                </a:cubicBezTo>
                                <a:cubicBezTo>
                                  <a:pt x="1291332" y="482278"/>
                                  <a:pt x="1278159" y="497847"/>
                                  <a:pt x="1265384" y="513416"/>
                                </a:cubicBezTo>
                                <a:cubicBezTo>
                                  <a:pt x="1264188" y="515013"/>
                                  <a:pt x="1261792" y="515013"/>
                                  <a:pt x="1260195" y="513815"/>
                                </a:cubicBezTo>
                                <a:lnTo>
                                  <a:pt x="1213489" y="474694"/>
                                </a:lnTo>
                                <a:cubicBezTo>
                                  <a:pt x="1201513" y="464714"/>
                                  <a:pt x="1199917" y="446749"/>
                                  <a:pt x="1209897" y="434773"/>
                                </a:cubicBezTo>
                                <a:cubicBezTo>
                                  <a:pt x="1214687" y="428386"/>
                                  <a:pt x="1221873" y="425192"/>
                                  <a:pt x="1229058" y="424394"/>
                                </a:cubicBezTo>
                                <a:cubicBezTo>
                                  <a:pt x="1236244" y="423595"/>
                                  <a:pt x="1243828" y="425990"/>
                                  <a:pt x="1249817" y="431180"/>
                                </a:cubicBezTo>
                                <a:lnTo>
                                  <a:pt x="1255804" y="435970"/>
                                </a:lnTo>
                                <a:lnTo>
                                  <a:pt x="1260595" y="429982"/>
                                </a:lnTo>
                                <a:cubicBezTo>
                                  <a:pt x="1265585" y="423994"/>
                                  <a:pt x="1272570" y="420601"/>
                                  <a:pt x="1279806" y="419953"/>
                                </a:cubicBezTo>
                                <a:close/>
                                <a:moveTo>
                                  <a:pt x="2581792" y="405482"/>
                                </a:moveTo>
                                <a:cubicBezTo>
                                  <a:pt x="2592421" y="407927"/>
                                  <a:pt x="2602103" y="414414"/>
                                  <a:pt x="2608292" y="424393"/>
                                </a:cubicBezTo>
                                <a:lnTo>
                                  <a:pt x="2602703" y="427987"/>
                                </a:lnTo>
                                <a:cubicBezTo>
                                  <a:pt x="2592324" y="411220"/>
                                  <a:pt x="2569968" y="406030"/>
                                  <a:pt x="2553201" y="416409"/>
                                </a:cubicBezTo>
                                <a:cubicBezTo>
                                  <a:pt x="2536434" y="427189"/>
                                  <a:pt x="2531245" y="449145"/>
                                  <a:pt x="2541624" y="465911"/>
                                </a:cubicBezTo>
                                <a:lnTo>
                                  <a:pt x="2536036" y="469504"/>
                                </a:lnTo>
                                <a:cubicBezTo>
                                  <a:pt x="2523659" y="449544"/>
                                  <a:pt x="2529647" y="423196"/>
                                  <a:pt x="2549608" y="410821"/>
                                </a:cubicBezTo>
                                <a:cubicBezTo>
                                  <a:pt x="2559588" y="404634"/>
                                  <a:pt x="2571164" y="403037"/>
                                  <a:pt x="2581792" y="405482"/>
                                </a:cubicBezTo>
                                <a:close/>
                                <a:moveTo>
                                  <a:pt x="623472" y="355333"/>
                                </a:moveTo>
                                <a:cubicBezTo>
                                  <a:pt x="620677" y="355333"/>
                                  <a:pt x="618281" y="356930"/>
                                  <a:pt x="615887" y="359325"/>
                                </a:cubicBezTo>
                                <a:lnTo>
                                  <a:pt x="614690" y="360522"/>
                                </a:lnTo>
                                <a:lnTo>
                                  <a:pt x="613093" y="359724"/>
                                </a:lnTo>
                                <a:cubicBezTo>
                                  <a:pt x="610297" y="358127"/>
                                  <a:pt x="607503" y="357329"/>
                                  <a:pt x="605109" y="357728"/>
                                </a:cubicBezTo>
                                <a:cubicBezTo>
                                  <a:pt x="602713" y="357728"/>
                                  <a:pt x="600317" y="359325"/>
                                  <a:pt x="599120" y="361720"/>
                                </a:cubicBezTo>
                                <a:cubicBezTo>
                                  <a:pt x="597523" y="364115"/>
                                  <a:pt x="597523" y="367309"/>
                                  <a:pt x="598721" y="370502"/>
                                </a:cubicBezTo>
                                <a:cubicBezTo>
                                  <a:pt x="601914" y="378887"/>
                                  <a:pt x="612693" y="384475"/>
                                  <a:pt x="617085" y="386471"/>
                                </a:cubicBezTo>
                                <a:cubicBezTo>
                                  <a:pt x="617883" y="386871"/>
                                  <a:pt x="618682" y="386471"/>
                                  <a:pt x="619480" y="386072"/>
                                </a:cubicBezTo>
                                <a:cubicBezTo>
                                  <a:pt x="623472" y="382879"/>
                                  <a:pt x="632254" y="374494"/>
                                  <a:pt x="633053" y="366510"/>
                                </a:cubicBezTo>
                                <a:cubicBezTo>
                                  <a:pt x="633452" y="362918"/>
                                  <a:pt x="632254" y="359724"/>
                                  <a:pt x="630258" y="357728"/>
                                </a:cubicBezTo>
                                <a:cubicBezTo>
                                  <a:pt x="628262" y="355732"/>
                                  <a:pt x="625867" y="354934"/>
                                  <a:pt x="623472" y="355333"/>
                                </a:cubicBezTo>
                                <a:close/>
                                <a:moveTo>
                                  <a:pt x="623073" y="350942"/>
                                </a:moveTo>
                                <a:cubicBezTo>
                                  <a:pt x="627065" y="350542"/>
                                  <a:pt x="630658" y="351740"/>
                                  <a:pt x="633452" y="354534"/>
                                </a:cubicBezTo>
                                <a:cubicBezTo>
                                  <a:pt x="636246" y="357329"/>
                                  <a:pt x="637843" y="362119"/>
                                  <a:pt x="637444" y="366510"/>
                                </a:cubicBezTo>
                                <a:cubicBezTo>
                                  <a:pt x="637045" y="370902"/>
                                  <a:pt x="634650" y="375294"/>
                                  <a:pt x="630658" y="380483"/>
                                </a:cubicBezTo>
                                <a:cubicBezTo>
                                  <a:pt x="627464" y="384076"/>
                                  <a:pt x="624270" y="387270"/>
                                  <a:pt x="621875" y="389266"/>
                                </a:cubicBezTo>
                                <a:cubicBezTo>
                                  <a:pt x="621077" y="390064"/>
                                  <a:pt x="619879" y="390863"/>
                                  <a:pt x="618682" y="390863"/>
                                </a:cubicBezTo>
                                <a:cubicBezTo>
                                  <a:pt x="617483" y="391262"/>
                                  <a:pt x="616286" y="390863"/>
                                  <a:pt x="615089" y="390463"/>
                                </a:cubicBezTo>
                                <a:cubicBezTo>
                                  <a:pt x="609101" y="387669"/>
                                  <a:pt x="598321" y="381681"/>
                                  <a:pt x="594729" y="372498"/>
                                </a:cubicBezTo>
                                <a:cubicBezTo>
                                  <a:pt x="593132" y="368107"/>
                                  <a:pt x="593132" y="363317"/>
                                  <a:pt x="595527" y="359724"/>
                                </a:cubicBezTo>
                                <a:cubicBezTo>
                                  <a:pt x="597523" y="356131"/>
                                  <a:pt x="600717" y="353736"/>
                                  <a:pt x="604709" y="353337"/>
                                </a:cubicBezTo>
                                <a:cubicBezTo>
                                  <a:pt x="607902" y="352938"/>
                                  <a:pt x="611097" y="353736"/>
                                  <a:pt x="614290" y="355333"/>
                                </a:cubicBezTo>
                                <a:cubicBezTo>
                                  <a:pt x="617085" y="352938"/>
                                  <a:pt x="620278" y="351341"/>
                                  <a:pt x="623073" y="350942"/>
                                </a:cubicBezTo>
                                <a:close/>
                                <a:moveTo>
                                  <a:pt x="7326403" y="342159"/>
                                </a:moveTo>
                                <a:cubicBezTo>
                                  <a:pt x="7323609" y="342159"/>
                                  <a:pt x="7321214" y="343756"/>
                                  <a:pt x="7318818" y="346151"/>
                                </a:cubicBezTo>
                                <a:lnTo>
                                  <a:pt x="7317621" y="347348"/>
                                </a:lnTo>
                                <a:lnTo>
                                  <a:pt x="7316024" y="346550"/>
                                </a:lnTo>
                                <a:cubicBezTo>
                                  <a:pt x="7313230" y="344953"/>
                                  <a:pt x="7310435" y="344155"/>
                                  <a:pt x="7308040" y="344554"/>
                                </a:cubicBezTo>
                                <a:cubicBezTo>
                                  <a:pt x="7305644" y="344554"/>
                                  <a:pt x="7303249" y="346151"/>
                                  <a:pt x="7302051" y="348546"/>
                                </a:cubicBezTo>
                                <a:cubicBezTo>
                                  <a:pt x="7300454" y="350941"/>
                                  <a:pt x="7300454" y="354135"/>
                                  <a:pt x="7301652" y="357328"/>
                                </a:cubicBezTo>
                                <a:cubicBezTo>
                                  <a:pt x="7304845" y="365713"/>
                                  <a:pt x="7315625" y="371301"/>
                                  <a:pt x="7320016" y="373297"/>
                                </a:cubicBezTo>
                                <a:cubicBezTo>
                                  <a:pt x="7320814" y="373697"/>
                                  <a:pt x="7321613" y="373297"/>
                                  <a:pt x="7322411" y="372898"/>
                                </a:cubicBezTo>
                                <a:cubicBezTo>
                                  <a:pt x="7326403" y="369705"/>
                                  <a:pt x="7335186" y="361320"/>
                                  <a:pt x="7335984" y="353336"/>
                                </a:cubicBezTo>
                                <a:cubicBezTo>
                                  <a:pt x="7336383" y="349744"/>
                                  <a:pt x="7335186" y="346550"/>
                                  <a:pt x="7333190" y="344554"/>
                                </a:cubicBezTo>
                                <a:cubicBezTo>
                                  <a:pt x="7331194" y="342558"/>
                                  <a:pt x="7328798" y="341760"/>
                                  <a:pt x="7326403" y="342159"/>
                                </a:cubicBezTo>
                                <a:close/>
                                <a:moveTo>
                                  <a:pt x="7326004" y="337768"/>
                                </a:moveTo>
                                <a:cubicBezTo>
                                  <a:pt x="7329996" y="337368"/>
                                  <a:pt x="7333589" y="338566"/>
                                  <a:pt x="7336383" y="341360"/>
                                </a:cubicBezTo>
                                <a:cubicBezTo>
                                  <a:pt x="7339178" y="344155"/>
                                  <a:pt x="7340774" y="348945"/>
                                  <a:pt x="7340375" y="353336"/>
                                </a:cubicBezTo>
                                <a:cubicBezTo>
                                  <a:pt x="7339976" y="357728"/>
                                  <a:pt x="7337980" y="362120"/>
                                  <a:pt x="7333589" y="367309"/>
                                </a:cubicBezTo>
                                <a:cubicBezTo>
                                  <a:pt x="7330395" y="370902"/>
                                  <a:pt x="7327202" y="374096"/>
                                  <a:pt x="7324806" y="376092"/>
                                </a:cubicBezTo>
                                <a:cubicBezTo>
                                  <a:pt x="7324008" y="376890"/>
                                  <a:pt x="7322810" y="377689"/>
                                  <a:pt x="7321613" y="377689"/>
                                </a:cubicBezTo>
                                <a:cubicBezTo>
                                  <a:pt x="7320415" y="378088"/>
                                  <a:pt x="7319218" y="377689"/>
                                  <a:pt x="7318020" y="377289"/>
                                </a:cubicBezTo>
                                <a:cubicBezTo>
                                  <a:pt x="7312032" y="374495"/>
                                  <a:pt x="7301253" y="368507"/>
                                  <a:pt x="7297660" y="359324"/>
                                </a:cubicBezTo>
                                <a:cubicBezTo>
                                  <a:pt x="7296063" y="354933"/>
                                  <a:pt x="7296063" y="350143"/>
                                  <a:pt x="7298458" y="346550"/>
                                </a:cubicBezTo>
                                <a:cubicBezTo>
                                  <a:pt x="7300454" y="342957"/>
                                  <a:pt x="7303648" y="340562"/>
                                  <a:pt x="7307641" y="340163"/>
                                </a:cubicBezTo>
                                <a:cubicBezTo>
                                  <a:pt x="7310834" y="339764"/>
                                  <a:pt x="7314028" y="340562"/>
                                  <a:pt x="7317222" y="342159"/>
                                </a:cubicBezTo>
                                <a:cubicBezTo>
                                  <a:pt x="7320016" y="339764"/>
                                  <a:pt x="7323210" y="338167"/>
                                  <a:pt x="7326004" y="337768"/>
                                </a:cubicBezTo>
                                <a:close/>
                                <a:moveTo>
                                  <a:pt x="2837429" y="331381"/>
                                </a:moveTo>
                                <a:cubicBezTo>
                                  <a:pt x="2829844" y="333776"/>
                                  <a:pt x="2825852" y="341361"/>
                                  <a:pt x="2828248" y="348945"/>
                                </a:cubicBezTo>
                                <a:cubicBezTo>
                                  <a:pt x="2830643" y="356531"/>
                                  <a:pt x="2838228" y="360523"/>
                                  <a:pt x="2845812" y="358128"/>
                                </a:cubicBezTo>
                                <a:cubicBezTo>
                                  <a:pt x="2853397" y="355733"/>
                                  <a:pt x="2857388" y="348147"/>
                                  <a:pt x="2854994" y="340562"/>
                                </a:cubicBezTo>
                                <a:cubicBezTo>
                                  <a:pt x="2852998" y="333377"/>
                                  <a:pt x="2845014" y="328985"/>
                                  <a:pt x="2837429" y="331381"/>
                                </a:cubicBezTo>
                                <a:close/>
                                <a:moveTo>
                                  <a:pt x="2835034" y="323796"/>
                                </a:moveTo>
                                <a:cubicBezTo>
                                  <a:pt x="2846611" y="320203"/>
                                  <a:pt x="2858986" y="326590"/>
                                  <a:pt x="2862578" y="338167"/>
                                </a:cubicBezTo>
                                <a:cubicBezTo>
                                  <a:pt x="2866171" y="350144"/>
                                  <a:pt x="2859785" y="362120"/>
                                  <a:pt x="2848207" y="365713"/>
                                </a:cubicBezTo>
                                <a:cubicBezTo>
                                  <a:pt x="2836630" y="369305"/>
                                  <a:pt x="2824255" y="362918"/>
                                  <a:pt x="2820663" y="351342"/>
                                </a:cubicBezTo>
                                <a:cubicBezTo>
                                  <a:pt x="2817071" y="339764"/>
                                  <a:pt x="2823457" y="327389"/>
                                  <a:pt x="2835034" y="323796"/>
                                </a:cubicBezTo>
                                <a:close/>
                                <a:moveTo>
                                  <a:pt x="2831442" y="311022"/>
                                </a:moveTo>
                                <a:cubicBezTo>
                                  <a:pt x="2812681" y="316610"/>
                                  <a:pt x="2802302" y="336570"/>
                                  <a:pt x="2807890" y="355334"/>
                                </a:cubicBezTo>
                                <a:cubicBezTo>
                                  <a:pt x="2813478" y="374096"/>
                                  <a:pt x="2833437" y="384475"/>
                                  <a:pt x="2852199" y="378886"/>
                                </a:cubicBezTo>
                                <a:cubicBezTo>
                                  <a:pt x="2870962" y="373298"/>
                                  <a:pt x="2881341" y="353337"/>
                                  <a:pt x="2875752" y="334574"/>
                                </a:cubicBezTo>
                                <a:cubicBezTo>
                                  <a:pt x="2869763" y="315812"/>
                                  <a:pt x="2849805" y="305433"/>
                                  <a:pt x="2831442" y="311022"/>
                                </a:cubicBezTo>
                                <a:close/>
                                <a:moveTo>
                                  <a:pt x="2846119" y="301297"/>
                                </a:moveTo>
                                <a:cubicBezTo>
                                  <a:pt x="2862902" y="303038"/>
                                  <a:pt x="2877947" y="314714"/>
                                  <a:pt x="2883339" y="331780"/>
                                </a:cubicBezTo>
                                <a:cubicBezTo>
                                  <a:pt x="2890521" y="354534"/>
                                  <a:pt x="2877348" y="379286"/>
                                  <a:pt x="2854596" y="386072"/>
                                </a:cubicBezTo>
                                <a:cubicBezTo>
                                  <a:pt x="2831841" y="393258"/>
                                  <a:pt x="2807491" y="380084"/>
                                  <a:pt x="2800304" y="357330"/>
                                </a:cubicBezTo>
                                <a:cubicBezTo>
                                  <a:pt x="2793118" y="334574"/>
                                  <a:pt x="2806294" y="310223"/>
                                  <a:pt x="2829047" y="303038"/>
                                </a:cubicBezTo>
                                <a:cubicBezTo>
                                  <a:pt x="2834735" y="301241"/>
                                  <a:pt x="2840521" y="300717"/>
                                  <a:pt x="2846119" y="301297"/>
                                </a:cubicBezTo>
                                <a:close/>
                                <a:moveTo>
                                  <a:pt x="5058105" y="293357"/>
                                </a:moveTo>
                                <a:cubicBezTo>
                                  <a:pt x="5052765" y="293856"/>
                                  <a:pt x="5047576" y="296451"/>
                                  <a:pt x="5043784" y="301042"/>
                                </a:cubicBezTo>
                                <a:lnTo>
                                  <a:pt x="5036598" y="309824"/>
                                </a:lnTo>
                                <a:cubicBezTo>
                                  <a:pt x="5035400" y="311421"/>
                                  <a:pt x="5033005" y="311421"/>
                                  <a:pt x="5031408" y="310223"/>
                                </a:cubicBezTo>
                                <a:lnTo>
                                  <a:pt x="5022626" y="303038"/>
                                </a:lnTo>
                                <a:cubicBezTo>
                                  <a:pt x="5017836" y="299445"/>
                                  <a:pt x="5012247" y="297848"/>
                                  <a:pt x="5007057" y="298247"/>
                                </a:cubicBezTo>
                                <a:cubicBezTo>
                                  <a:pt x="5001867" y="298646"/>
                                  <a:pt x="4996677" y="301042"/>
                                  <a:pt x="4993084" y="305832"/>
                                </a:cubicBezTo>
                                <a:cubicBezTo>
                                  <a:pt x="4985500" y="315014"/>
                                  <a:pt x="4986697" y="328187"/>
                                  <a:pt x="4995879" y="335772"/>
                                </a:cubicBezTo>
                                <a:lnTo>
                                  <a:pt x="5039792" y="372499"/>
                                </a:lnTo>
                                <a:cubicBezTo>
                                  <a:pt x="5051768" y="357729"/>
                                  <a:pt x="5064143" y="342957"/>
                                  <a:pt x="5076119" y="328187"/>
                                </a:cubicBezTo>
                                <a:cubicBezTo>
                                  <a:pt x="5083704" y="319006"/>
                                  <a:pt x="5082506" y="305832"/>
                                  <a:pt x="5073324" y="298247"/>
                                </a:cubicBezTo>
                                <a:cubicBezTo>
                                  <a:pt x="5068933" y="294455"/>
                                  <a:pt x="5063444" y="292858"/>
                                  <a:pt x="5058105" y="293357"/>
                                </a:cubicBezTo>
                                <a:close/>
                                <a:moveTo>
                                  <a:pt x="5057406" y="286620"/>
                                </a:moveTo>
                                <a:cubicBezTo>
                                  <a:pt x="5064642" y="285972"/>
                                  <a:pt x="5072127" y="288068"/>
                                  <a:pt x="5078115" y="293058"/>
                                </a:cubicBezTo>
                                <a:cubicBezTo>
                                  <a:pt x="5090091" y="303038"/>
                                  <a:pt x="5091688" y="321002"/>
                                  <a:pt x="5081708" y="332977"/>
                                </a:cubicBezTo>
                                <a:cubicBezTo>
                                  <a:pt x="5068933" y="348946"/>
                                  <a:pt x="5055760" y="364515"/>
                                  <a:pt x="5042985" y="380084"/>
                                </a:cubicBezTo>
                                <a:cubicBezTo>
                                  <a:pt x="5041788" y="381681"/>
                                  <a:pt x="5039392" y="381681"/>
                                  <a:pt x="5037796" y="380483"/>
                                </a:cubicBezTo>
                                <a:lnTo>
                                  <a:pt x="4991088" y="341361"/>
                                </a:lnTo>
                                <a:cubicBezTo>
                                  <a:pt x="4979113" y="331381"/>
                                  <a:pt x="4977516" y="313417"/>
                                  <a:pt x="4987496" y="301441"/>
                                </a:cubicBezTo>
                                <a:cubicBezTo>
                                  <a:pt x="4992286" y="295054"/>
                                  <a:pt x="4999472" y="291860"/>
                                  <a:pt x="5006657" y="291062"/>
                                </a:cubicBezTo>
                                <a:cubicBezTo>
                                  <a:pt x="5013844" y="290263"/>
                                  <a:pt x="5021029" y="292259"/>
                                  <a:pt x="5027416" y="297848"/>
                                </a:cubicBezTo>
                                <a:lnTo>
                                  <a:pt x="5033404" y="302638"/>
                                </a:lnTo>
                                <a:lnTo>
                                  <a:pt x="5038195" y="296650"/>
                                </a:lnTo>
                                <a:cubicBezTo>
                                  <a:pt x="5043185" y="290662"/>
                                  <a:pt x="5050171" y="287269"/>
                                  <a:pt x="5057406" y="286620"/>
                                </a:cubicBezTo>
                                <a:close/>
                                <a:moveTo>
                                  <a:pt x="6359393" y="272150"/>
                                </a:moveTo>
                                <a:cubicBezTo>
                                  <a:pt x="6370022" y="274595"/>
                                  <a:pt x="6379703" y="281082"/>
                                  <a:pt x="6385891" y="291061"/>
                                </a:cubicBezTo>
                                <a:lnTo>
                                  <a:pt x="6380302" y="294654"/>
                                </a:lnTo>
                                <a:cubicBezTo>
                                  <a:pt x="6369923" y="277888"/>
                                  <a:pt x="6347568" y="272698"/>
                                  <a:pt x="6330801" y="283077"/>
                                </a:cubicBezTo>
                                <a:cubicBezTo>
                                  <a:pt x="6313635" y="293457"/>
                                  <a:pt x="6308844" y="315813"/>
                                  <a:pt x="6319224" y="332579"/>
                                </a:cubicBezTo>
                                <a:lnTo>
                                  <a:pt x="6313635" y="336172"/>
                                </a:lnTo>
                                <a:cubicBezTo>
                                  <a:pt x="6301260" y="316212"/>
                                  <a:pt x="6307248" y="289864"/>
                                  <a:pt x="6327208" y="277489"/>
                                </a:cubicBezTo>
                                <a:cubicBezTo>
                                  <a:pt x="6337188" y="271301"/>
                                  <a:pt x="6348765" y="269705"/>
                                  <a:pt x="6359393" y="272150"/>
                                </a:cubicBezTo>
                                <a:close/>
                                <a:moveTo>
                                  <a:pt x="4401074" y="221601"/>
                                </a:moveTo>
                                <a:cubicBezTo>
                                  <a:pt x="4398280" y="221601"/>
                                  <a:pt x="4395885" y="223198"/>
                                  <a:pt x="4393489" y="225593"/>
                                </a:cubicBezTo>
                                <a:lnTo>
                                  <a:pt x="4392292" y="226790"/>
                                </a:lnTo>
                                <a:lnTo>
                                  <a:pt x="4390695" y="225992"/>
                                </a:lnTo>
                                <a:cubicBezTo>
                                  <a:pt x="4387901" y="224395"/>
                                  <a:pt x="4385106" y="223597"/>
                                  <a:pt x="4382711" y="223996"/>
                                </a:cubicBezTo>
                                <a:cubicBezTo>
                                  <a:pt x="4380315" y="223996"/>
                                  <a:pt x="4377920" y="225593"/>
                                  <a:pt x="4376722" y="227988"/>
                                </a:cubicBezTo>
                                <a:cubicBezTo>
                                  <a:pt x="4375125" y="230383"/>
                                  <a:pt x="4375125" y="233577"/>
                                  <a:pt x="4376323" y="236770"/>
                                </a:cubicBezTo>
                                <a:cubicBezTo>
                                  <a:pt x="4379516" y="245155"/>
                                  <a:pt x="4390296" y="250743"/>
                                  <a:pt x="4394687" y="252739"/>
                                </a:cubicBezTo>
                                <a:cubicBezTo>
                                  <a:pt x="4395485" y="253139"/>
                                  <a:pt x="4396284" y="252739"/>
                                  <a:pt x="4397082" y="252340"/>
                                </a:cubicBezTo>
                                <a:cubicBezTo>
                                  <a:pt x="4401074" y="249147"/>
                                  <a:pt x="4409856" y="240762"/>
                                  <a:pt x="4410655" y="232778"/>
                                </a:cubicBezTo>
                                <a:cubicBezTo>
                                  <a:pt x="4411054" y="229186"/>
                                  <a:pt x="4409856" y="225992"/>
                                  <a:pt x="4407861" y="223996"/>
                                </a:cubicBezTo>
                                <a:cubicBezTo>
                                  <a:pt x="4405865" y="222000"/>
                                  <a:pt x="4403469" y="221202"/>
                                  <a:pt x="4401074" y="221601"/>
                                </a:cubicBezTo>
                                <a:close/>
                                <a:moveTo>
                                  <a:pt x="4400675" y="217210"/>
                                </a:moveTo>
                                <a:cubicBezTo>
                                  <a:pt x="4404667" y="216810"/>
                                  <a:pt x="4408260" y="218008"/>
                                  <a:pt x="4411054" y="220802"/>
                                </a:cubicBezTo>
                                <a:cubicBezTo>
                                  <a:pt x="4413848" y="223597"/>
                                  <a:pt x="4415445" y="228387"/>
                                  <a:pt x="4415046" y="232778"/>
                                </a:cubicBezTo>
                                <a:cubicBezTo>
                                  <a:pt x="4414647" y="237170"/>
                                  <a:pt x="4412252" y="241961"/>
                                  <a:pt x="4408260" y="246751"/>
                                </a:cubicBezTo>
                                <a:cubicBezTo>
                                  <a:pt x="4405066" y="250344"/>
                                  <a:pt x="4401873" y="253538"/>
                                  <a:pt x="4399477" y="255534"/>
                                </a:cubicBezTo>
                                <a:cubicBezTo>
                                  <a:pt x="4398679" y="256332"/>
                                  <a:pt x="4397481" y="257131"/>
                                  <a:pt x="4396284" y="257131"/>
                                </a:cubicBezTo>
                                <a:cubicBezTo>
                                  <a:pt x="4395086" y="257530"/>
                                  <a:pt x="4393889" y="257131"/>
                                  <a:pt x="4392691" y="256731"/>
                                </a:cubicBezTo>
                                <a:cubicBezTo>
                                  <a:pt x="4386703" y="253937"/>
                                  <a:pt x="4375924" y="247949"/>
                                  <a:pt x="4372331" y="238766"/>
                                </a:cubicBezTo>
                                <a:cubicBezTo>
                                  <a:pt x="4370734" y="234375"/>
                                  <a:pt x="4370734" y="229585"/>
                                  <a:pt x="4373129" y="225992"/>
                                </a:cubicBezTo>
                                <a:cubicBezTo>
                                  <a:pt x="4375125" y="222399"/>
                                  <a:pt x="4378319" y="220004"/>
                                  <a:pt x="4382312" y="219605"/>
                                </a:cubicBezTo>
                                <a:cubicBezTo>
                                  <a:pt x="4385505" y="219206"/>
                                  <a:pt x="4388699" y="220004"/>
                                  <a:pt x="4391893" y="221601"/>
                                </a:cubicBezTo>
                                <a:cubicBezTo>
                                  <a:pt x="4394687" y="219206"/>
                                  <a:pt x="4397881" y="217609"/>
                                  <a:pt x="4400675" y="217210"/>
                                </a:cubicBezTo>
                                <a:close/>
                                <a:moveTo>
                                  <a:pt x="6615030" y="198049"/>
                                </a:moveTo>
                                <a:cubicBezTo>
                                  <a:pt x="6607445" y="200444"/>
                                  <a:pt x="6603452" y="208028"/>
                                  <a:pt x="6605847" y="215613"/>
                                </a:cubicBezTo>
                                <a:cubicBezTo>
                                  <a:pt x="6608244" y="223199"/>
                                  <a:pt x="6615828" y="227191"/>
                                  <a:pt x="6623413" y="224796"/>
                                </a:cubicBezTo>
                                <a:cubicBezTo>
                                  <a:pt x="6630998" y="222401"/>
                                  <a:pt x="6634990" y="214815"/>
                                  <a:pt x="6632595" y="207230"/>
                                </a:cubicBezTo>
                                <a:cubicBezTo>
                                  <a:pt x="6630599" y="199645"/>
                                  <a:pt x="6622615" y="195653"/>
                                  <a:pt x="6615030" y="198049"/>
                                </a:cubicBezTo>
                                <a:close/>
                                <a:moveTo>
                                  <a:pt x="6612635" y="190464"/>
                                </a:moveTo>
                                <a:cubicBezTo>
                                  <a:pt x="6624212" y="186871"/>
                                  <a:pt x="6636587" y="193258"/>
                                  <a:pt x="6640179" y="204835"/>
                                </a:cubicBezTo>
                                <a:cubicBezTo>
                                  <a:pt x="6643772" y="216413"/>
                                  <a:pt x="6637385" y="228788"/>
                                  <a:pt x="6625808" y="232381"/>
                                </a:cubicBezTo>
                                <a:cubicBezTo>
                                  <a:pt x="6614232" y="235973"/>
                                  <a:pt x="6601855" y="229586"/>
                                  <a:pt x="6598263" y="218009"/>
                                </a:cubicBezTo>
                                <a:cubicBezTo>
                                  <a:pt x="6594670" y="206432"/>
                                  <a:pt x="6601057" y="194057"/>
                                  <a:pt x="6612635" y="190464"/>
                                </a:cubicBezTo>
                                <a:close/>
                                <a:moveTo>
                                  <a:pt x="6609042" y="177689"/>
                                </a:moveTo>
                                <a:cubicBezTo>
                                  <a:pt x="6590279" y="183277"/>
                                  <a:pt x="6579900" y="203237"/>
                                  <a:pt x="6585488" y="222001"/>
                                </a:cubicBezTo>
                                <a:cubicBezTo>
                                  <a:pt x="6591077" y="240763"/>
                                  <a:pt x="6611038" y="251142"/>
                                  <a:pt x="6629800" y="245553"/>
                                </a:cubicBezTo>
                                <a:cubicBezTo>
                                  <a:pt x="6648563" y="239965"/>
                                  <a:pt x="6658942" y="220004"/>
                                  <a:pt x="6653353" y="201241"/>
                                </a:cubicBezTo>
                                <a:cubicBezTo>
                                  <a:pt x="6647365" y="182479"/>
                                  <a:pt x="6627405" y="171701"/>
                                  <a:pt x="6609042" y="177689"/>
                                </a:cubicBezTo>
                                <a:close/>
                                <a:moveTo>
                                  <a:pt x="6623719" y="167964"/>
                                </a:moveTo>
                                <a:cubicBezTo>
                                  <a:pt x="6640504" y="169705"/>
                                  <a:pt x="6655549" y="181381"/>
                                  <a:pt x="6660938" y="198447"/>
                                </a:cubicBezTo>
                                <a:cubicBezTo>
                                  <a:pt x="6667724" y="221602"/>
                                  <a:pt x="6654950" y="245553"/>
                                  <a:pt x="6632196" y="252739"/>
                                </a:cubicBezTo>
                                <a:cubicBezTo>
                                  <a:pt x="6609441" y="259925"/>
                                  <a:pt x="6585089" y="246751"/>
                                  <a:pt x="6577904" y="223997"/>
                                </a:cubicBezTo>
                                <a:cubicBezTo>
                                  <a:pt x="6570718" y="201241"/>
                                  <a:pt x="6583892" y="176890"/>
                                  <a:pt x="6606647" y="169705"/>
                                </a:cubicBezTo>
                                <a:cubicBezTo>
                                  <a:pt x="6612335" y="167908"/>
                                  <a:pt x="6618124" y="167384"/>
                                  <a:pt x="6623719" y="167964"/>
                                </a:cubicBezTo>
                                <a:close/>
                                <a:moveTo>
                                  <a:pt x="2159939" y="156032"/>
                                </a:moveTo>
                                <a:cubicBezTo>
                                  <a:pt x="2154599" y="156531"/>
                                  <a:pt x="2149410" y="159126"/>
                                  <a:pt x="2145618" y="163717"/>
                                </a:cubicBezTo>
                                <a:lnTo>
                                  <a:pt x="2138432" y="172499"/>
                                </a:lnTo>
                                <a:cubicBezTo>
                                  <a:pt x="2137234" y="174096"/>
                                  <a:pt x="2134839" y="174096"/>
                                  <a:pt x="2133243" y="172898"/>
                                </a:cubicBezTo>
                                <a:lnTo>
                                  <a:pt x="2124460" y="165713"/>
                                </a:lnTo>
                                <a:cubicBezTo>
                                  <a:pt x="2119670" y="162120"/>
                                  <a:pt x="2114080" y="160523"/>
                                  <a:pt x="2108890" y="160922"/>
                                </a:cubicBezTo>
                                <a:cubicBezTo>
                                  <a:pt x="2103701" y="161321"/>
                                  <a:pt x="2098511" y="163717"/>
                                  <a:pt x="2094918" y="168507"/>
                                </a:cubicBezTo>
                                <a:cubicBezTo>
                                  <a:pt x="2087334" y="177689"/>
                                  <a:pt x="2088531" y="190862"/>
                                  <a:pt x="2097713" y="198447"/>
                                </a:cubicBezTo>
                                <a:lnTo>
                                  <a:pt x="2141626" y="235174"/>
                                </a:lnTo>
                                <a:cubicBezTo>
                                  <a:pt x="2153602" y="220404"/>
                                  <a:pt x="2165977" y="205632"/>
                                  <a:pt x="2177952" y="190862"/>
                                </a:cubicBezTo>
                                <a:cubicBezTo>
                                  <a:pt x="2185538" y="181681"/>
                                  <a:pt x="2184340" y="168507"/>
                                  <a:pt x="2175158" y="160922"/>
                                </a:cubicBezTo>
                                <a:cubicBezTo>
                                  <a:pt x="2170767" y="157130"/>
                                  <a:pt x="2165278" y="155533"/>
                                  <a:pt x="2159939" y="156032"/>
                                </a:cubicBezTo>
                                <a:close/>
                                <a:moveTo>
                                  <a:pt x="3433677" y="151592"/>
                                </a:moveTo>
                                <a:cubicBezTo>
                                  <a:pt x="3444302" y="154037"/>
                                  <a:pt x="3453982" y="160524"/>
                                  <a:pt x="3460171" y="170503"/>
                                </a:cubicBezTo>
                                <a:lnTo>
                                  <a:pt x="3454581" y="174096"/>
                                </a:lnTo>
                                <a:cubicBezTo>
                                  <a:pt x="3444205" y="157330"/>
                                  <a:pt x="3421853" y="152140"/>
                                  <a:pt x="3405086" y="162519"/>
                                </a:cubicBezTo>
                                <a:cubicBezTo>
                                  <a:pt x="3388322" y="173298"/>
                                  <a:pt x="3383133" y="195255"/>
                                  <a:pt x="3393511" y="212021"/>
                                </a:cubicBezTo>
                                <a:lnTo>
                                  <a:pt x="3387923" y="215614"/>
                                </a:lnTo>
                                <a:cubicBezTo>
                                  <a:pt x="3375551" y="195654"/>
                                  <a:pt x="3381536" y="169306"/>
                                  <a:pt x="3401495" y="156931"/>
                                </a:cubicBezTo>
                                <a:cubicBezTo>
                                  <a:pt x="3411471" y="150743"/>
                                  <a:pt x="3423047" y="149147"/>
                                  <a:pt x="3433677" y="151592"/>
                                </a:cubicBezTo>
                                <a:close/>
                                <a:moveTo>
                                  <a:pt x="2159241" y="149295"/>
                                </a:moveTo>
                                <a:cubicBezTo>
                                  <a:pt x="2166476" y="148647"/>
                                  <a:pt x="2173962" y="150743"/>
                                  <a:pt x="2179949" y="155733"/>
                                </a:cubicBezTo>
                                <a:cubicBezTo>
                                  <a:pt x="2191925" y="165713"/>
                                  <a:pt x="2193522" y="183677"/>
                                  <a:pt x="2183542" y="195653"/>
                                </a:cubicBezTo>
                                <a:cubicBezTo>
                                  <a:pt x="2170767" y="211621"/>
                                  <a:pt x="2157594" y="227190"/>
                                  <a:pt x="2144819" y="242759"/>
                                </a:cubicBezTo>
                                <a:cubicBezTo>
                                  <a:pt x="2143622" y="244356"/>
                                  <a:pt x="2141227" y="244356"/>
                                  <a:pt x="2139630" y="243158"/>
                                </a:cubicBezTo>
                                <a:lnTo>
                                  <a:pt x="2092922" y="204036"/>
                                </a:lnTo>
                                <a:cubicBezTo>
                                  <a:pt x="2080946" y="194056"/>
                                  <a:pt x="2079349" y="176092"/>
                                  <a:pt x="2089330" y="164116"/>
                                </a:cubicBezTo>
                                <a:cubicBezTo>
                                  <a:pt x="2094120" y="157729"/>
                                  <a:pt x="2101306" y="154535"/>
                                  <a:pt x="2108491" y="153737"/>
                                </a:cubicBezTo>
                                <a:cubicBezTo>
                                  <a:pt x="2115677" y="152938"/>
                                  <a:pt x="2123262" y="154934"/>
                                  <a:pt x="2129251" y="160523"/>
                                </a:cubicBezTo>
                                <a:lnTo>
                                  <a:pt x="2135238" y="165313"/>
                                </a:lnTo>
                                <a:lnTo>
                                  <a:pt x="2140028" y="159325"/>
                                </a:lnTo>
                                <a:cubicBezTo>
                                  <a:pt x="2145019" y="153337"/>
                                  <a:pt x="2152005" y="149944"/>
                                  <a:pt x="2159241" y="149295"/>
                                </a:cubicBezTo>
                                <a:close/>
                                <a:moveTo>
                                  <a:pt x="1502906" y="84277"/>
                                </a:moveTo>
                                <a:cubicBezTo>
                                  <a:pt x="1500113" y="84277"/>
                                  <a:pt x="1497715" y="85874"/>
                                  <a:pt x="1495322" y="88269"/>
                                </a:cubicBezTo>
                                <a:lnTo>
                                  <a:pt x="1494125" y="89466"/>
                                </a:lnTo>
                                <a:lnTo>
                                  <a:pt x="1492528" y="88668"/>
                                </a:lnTo>
                                <a:cubicBezTo>
                                  <a:pt x="1489732" y="87071"/>
                                  <a:pt x="1486939" y="86273"/>
                                  <a:pt x="1484545" y="86672"/>
                                </a:cubicBezTo>
                                <a:cubicBezTo>
                                  <a:pt x="1482149" y="86672"/>
                                  <a:pt x="1479753" y="88269"/>
                                  <a:pt x="1478557" y="90664"/>
                                </a:cubicBezTo>
                                <a:cubicBezTo>
                                  <a:pt x="1476961" y="93059"/>
                                  <a:pt x="1476961" y="96253"/>
                                  <a:pt x="1478158" y="99446"/>
                                </a:cubicBezTo>
                                <a:cubicBezTo>
                                  <a:pt x="1481351" y="107831"/>
                                  <a:pt x="1492129" y="113419"/>
                                  <a:pt x="1496519" y="115415"/>
                                </a:cubicBezTo>
                                <a:cubicBezTo>
                                  <a:pt x="1497317" y="115815"/>
                                  <a:pt x="1498117" y="115415"/>
                                  <a:pt x="1498914" y="115016"/>
                                </a:cubicBezTo>
                                <a:cubicBezTo>
                                  <a:pt x="1502906" y="111823"/>
                                  <a:pt x="1511687" y="103438"/>
                                  <a:pt x="1512488" y="95454"/>
                                </a:cubicBezTo>
                                <a:cubicBezTo>
                                  <a:pt x="1512885" y="91862"/>
                                  <a:pt x="1511687" y="88668"/>
                                  <a:pt x="1509691" y="86672"/>
                                </a:cubicBezTo>
                                <a:cubicBezTo>
                                  <a:pt x="1507697" y="84676"/>
                                  <a:pt x="1505300" y="83878"/>
                                  <a:pt x="1502906" y="84277"/>
                                </a:cubicBezTo>
                                <a:close/>
                                <a:moveTo>
                                  <a:pt x="1502508" y="79886"/>
                                </a:moveTo>
                                <a:cubicBezTo>
                                  <a:pt x="1506499" y="79486"/>
                                  <a:pt x="1510091" y="80684"/>
                                  <a:pt x="1512885" y="83478"/>
                                </a:cubicBezTo>
                                <a:cubicBezTo>
                                  <a:pt x="1515680" y="86273"/>
                                  <a:pt x="1517277" y="91063"/>
                                  <a:pt x="1516879" y="95454"/>
                                </a:cubicBezTo>
                                <a:cubicBezTo>
                                  <a:pt x="1516480" y="99846"/>
                                  <a:pt x="1514083" y="104637"/>
                                  <a:pt x="1510091" y="109427"/>
                                </a:cubicBezTo>
                                <a:cubicBezTo>
                                  <a:pt x="1506898" y="113020"/>
                                  <a:pt x="1503704" y="116214"/>
                                  <a:pt x="1501309" y="118210"/>
                                </a:cubicBezTo>
                                <a:cubicBezTo>
                                  <a:pt x="1500511" y="119008"/>
                                  <a:pt x="1499313" y="119807"/>
                                  <a:pt x="1498117" y="119807"/>
                                </a:cubicBezTo>
                                <a:cubicBezTo>
                                  <a:pt x="1496918" y="120206"/>
                                  <a:pt x="1495720" y="119807"/>
                                  <a:pt x="1494523" y="119407"/>
                                </a:cubicBezTo>
                                <a:cubicBezTo>
                                  <a:pt x="1488536" y="116613"/>
                                  <a:pt x="1477757" y="110625"/>
                                  <a:pt x="1474166" y="101442"/>
                                </a:cubicBezTo>
                                <a:cubicBezTo>
                                  <a:pt x="1472569" y="97051"/>
                                  <a:pt x="1472569" y="92261"/>
                                  <a:pt x="1474964" y="88668"/>
                                </a:cubicBezTo>
                                <a:cubicBezTo>
                                  <a:pt x="1476961" y="85075"/>
                                  <a:pt x="1480154" y="82680"/>
                                  <a:pt x="1484144" y="82281"/>
                                </a:cubicBezTo>
                                <a:cubicBezTo>
                                  <a:pt x="1487337" y="81882"/>
                                  <a:pt x="1490531" y="82680"/>
                                  <a:pt x="1493724" y="84277"/>
                                </a:cubicBezTo>
                                <a:cubicBezTo>
                                  <a:pt x="1496519" y="81882"/>
                                  <a:pt x="1499711" y="80285"/>
                                  <a:pt x="1502508" y="79886"/>
                                </a:cubicBezTo>
                                <a:close/>
                                <a:moveTo>
                                  <a:pt x="3689702" y="77490"/>
                                </a:moveTo>
                                <a:cubicBezTo>
                                  <a:pt x="3682116" y="79886"/>
                                  <a:pt x="3678124" y="87470"/>
                                  <a:pt x="3680519" y="95055"/>
                                </a:cubicBezTo>
                                <a:cubicBezTo>
                                  <a:pt x="3682915" y="102641"/>
                                  <a:pt x="3690500" y="106633"/>
                                  <a:pt x="3698085" y="104238"/>
                                </a:cubicBezTo>
                                <a:cubicBezTo>
                                  <a:pt x="3705670" y="101842"/>
                                  <a:pt x="3709662" y="94257"/>
                                  <a:pt x="3707267" y="86672"/>
                                </a:cubicBezTo>
                                <a:cubicBezTo>
                                  <a:pt x="3704872" y="79486"/>
                                  <a:pt x="3696888" y="75494"/>
                                  <a:pt x="3689702" y="77490"/>
                                </a:cubicBezTo>
                                <a:close/>
                                <a:moveTo>
                                  <a:pt x="3687307" y="70305"/>
                                </a:moveTo>
                                <a:cubicBezTo>
                                  <a:pt x="3698884" y="66712"/>
                                  <a:pt x="3711259" y="73099"/>
                                  <a:pt x="3714852" y="84676"/>
                                </a:cubicBezTo>
                                <a:cubicBezTo>
                                  <a:pt x="3718444" y="96254"/>
                                  <a:pt x="3712057" y="108629"/>
                                  <a:pt x="3700480" y="112222"/>
                                </a:cubicBezTo>
                                <a:cubicBezTo>
                                  <a:pt x="3688904" y="115814"/>
                                  <a:pt x="3676527" y="109427"/>
                                  <a:pt x="3672935" y="97850"/>
                                </a:cubicBezTo>
                                <a:cubicBezTo>
                                  <a:pt x="3669356" y="86273"/>
                                  <a:pt x="3675729" y="73898"/>
                                  <a:pt x="3687307" y="70305"/>
                                </a:cubicBezTo>
                                <a:close/>
                                <a:moveTo>
                                  <a:pt x="3683315" y="57131"/>
                                </a:moveTo>
                                <a:cubicBezTo>
                                  <a:pt x="3664564" y="62719"/>
                                  <a:pt x="3654185" y="82679"/>
                                  <a:pt x="3659772" y="101443"/>
                                </a:cubicBezTo>
                                <a:cubicBezTo>
                                  <a:pt x="3665360" y="120205"/>
                                  <a:pt x="3685311" y="130584"/>
                                  <a:pt x="3704074" y="124995"/>
                                </a:cubicBezTo>
                                <a:cubicBezTo>
                                  <a:pt x="3722836" y="119407"/>
                                  <a:pt x="3733215" y="99446"/>
                                  <a:pt x="3727626" y="80683"/>
                                </a:cubicBezTo>
                                <a:cubicBezTo>
                                  <a:pt x="3721638" y="61921"/>
                                  <a:pt x="3702078" y="51542"/>
                                  <a:pt x="3683315" y="57131"/>
                                </a:cubicBezTo>
                                <a:close/>
                                <a:moveTo>
                                  <a:pt x="3697991" y="47407"/>
                                </a:moveTo>
                                <a:cubicBezTo>
                                  <a:pt x="3714777" y="49147"/>
                                  <a:pt x="3729822" y="60823"/>
                                  <a:pt x="3735211" y="77889"/>
                                </a:cubicBezTo>
                                <a:cubicBezTo>
                                  <a:pt x="3742396" y="101044"/>
                                  <a:pt x="3729223" y="125395"/>
                                  <a:pt x="3706469" y="132181"/>
                                </a:cubicBezTo>
                                <a:cubicBezTo>
                                  <a:pt x="3683714" y="139367"/>
                                  <a:pt x="3659370" y="126193"/>
                                  <a:pt x="3652188" y="103439"/>
                                </a:cubicBezTo>
                                <a:cubicBezTo>
                                  <a:pt x="3645000" y="80683"/>
                                  <a:pt x="3658175" y="56332"/>
                                  <a:pt x="3680919" y="49147"/>
                                </a:cubicBezTo>
                                <a:cubicBezTo>
                                  <a:pt x="3686608" y="47350"/>
                                  <a:pt x="3692396" y="46826"/>
                                  <a:pt x="3697991" y="47407"/>
                                </a:cubicBezTo>
                                <a:close/>
                                <a:moveTo>
                                  <a:pt x="5937540" y="22301"/>
                                </a:moveTo>
                                <a:cubicBezTo>
                                  <a:pt x="5932200" y="22800"/>
                                  <a:pt x="5927011" y="25395"/>
                                  <a:pt x="5923219" y="29986"/>
                                </a:cubicBezTo>
                                <a:lnTo>
                                  <a:pt x="5916033" y="38768"/>
                                </a:lnTo>
                                <a:cubicBezTo>
                                  <a:pt x="5914836" y="40365"/>
                                  <a:pt x="5912440" y="40365"/>
                                  <a:pt x="5910844" y="39167"/>
                                </a:cubicBezTo>
                                <a:lnTo>
                                  <a:pt x="5902061" y="31982"/>
                                </a:lnTo>
                                <a:cubicBezTo>
                                  <a:pt x="5897271" y="28389"/>
                                  <a:pt x="5891682" y="26792"/>
                                  <a:pt x="5886493" y="27191"/>
                                </a:cubicBezTo>
                                <a:cubicBezTo>
                                  <a:pt x="5881302" y="27990"/>
                                  <a:pt x="5876112" y="30385"/>
                                  <a:pt x="5872520" y="34776"/>
                                </a:cubicBezTo>
                                <a:cubicBezTo>
                                  <a:pt x="5864935" y="43958"/>
                                  <a:pt x="5866132" y="57131"/>
                                  <a:pt x="5875314" y="64716"/>
                                </a:cubicBezTo>
                                <a:lnTo>
                                  <a:pt x="5919227" y="101443"/>
                                </a:lnTo>
                                <a:cubicBezTo>
                                  <a:pt x="5931203" y="86673"/>
                                  <a:pt x="5943578" y="71901"/>
                                  <a:pt x="5955554" y="57131"/>
                                </a:cubicBezTo>
                                <a:cubicBezTo>
                                  <a:pt x="5963139" y="47950"/>
                                  <a:pt x="5961941" y="34776"/>
                                  <a:pt x="5952759" y="27191"/>
                                </a:cubicBezTo>
                                <a:cubicBezTo>
                                  <a:pt x="5948368" y="23399"/>
                                  <a:pt x="5942879" y="21802"/>
                                  <a:pt x="5937540" y="22301"/>
                                </a:cubicBezTo>
                                <a:close/>
                                <a:moveTo>
                                  <a:pt x="5936443" y="15564"/>
                                </a:moveTo>
                                <a:cubicBezTo>
                                  <a:pt x="5943678" y="14916"/>
                                  <a:pt x="5951163" y="17012"/>
                                  <a:pt x="5957151" y="22002"/>
                                </a:cubicBezTo>
                                <a:cubicBezTo>
                                  <a:pt x="5969126" y="31982"/>
                                  <a:pt x="5970723" y="49946"/>
                                  <a:pt x="5960743" y="61922"/>
                                </a:cubicBezTo>
                                <a:cubicBezTo>
                                  <a:pt x="5947969" y="77890"/>
                                  <a:pt x="5934795" y="93459"/>
                                  <a:pt x="5922021" y="109028"/>
                                </a:cubicBezTo>
                                <a:cubicBezTo>
                                  <a:pt x="5920824" y="110625"/>
                                  <a:pt x="5918428" y="110625"/>
                                  <a:pt x="5916832" y="109427"/>
                                </a:cubicBezTo>
                                <a:lnTo>
                                  <a:pt x="5870124" y="70305"/>
                                </a:lnTo>
                                <a:cubicBezTo>
                                  <a:pt x="5858149" y="60325"/>
                                  <a:pt x="5856552" y="42361"/>
                                  <a:pt x="5866532" y="30385"/>
                                </a:cubicBezTo>
                                <a:cubicBezTo>
                                  <a:pt x="5871322" y="23998"/>
                                  <a:pt x="5878508" y="20804"/>
                                  <a:pt x="5885693" y="20006"/>
                                </a:cubicBezTo>
                                <a:cubicBezTo>
                                  <a:pt x="5893279" y="19207"/>
                                  <a:pt x="5900464" y="21602"/>
                                  <a:pt x="5906452" y="26792"/>
                                </a:cubicBezTo>
                                <a:lnTo>
                                  <a:pt x="5912440" y="31582"/>
                                </a:lnTo>
                                <a:lnTo>
                                  <a:pt x="5917231" y="25594"/>
                                </a:lnTo>
                                <a:cubicBezTo>
                                  <a:pt x="5922221" y="19606"/>
                                  <a:pt x="5929207" y="16213"/>
                                  <a:pt x="5936443" y="15564"/>
                                </a:cubicBezTo>
                                <a:close/>
                                <a:moveTo>
                                  <a:pt x="535499" y="14268"/>
                                </a:moveTo>
                                <a:cubicBezTo>
                                  <a:pt x="546128" y="16713"/>
                                  <a:pt x="555809" y="23200"/>
                                  <a:pt x="561996" y="33179"/>
                                </a:cubicBezTo>
                                <a:lnTo>
                                  <a:pt x="556407" y="36772"/>
                                </a:lnTo>
                                <a:cubicBezTo>
                                  <a:pt x="546028" y="20006"/>
                                  <a:pt x="523673" y="14816"/>
                                  <a:pt x="506906" y="25195"/>
                                </a:cubicBezTo>
                                <a:cubicBezTo>
                                  <a:pt x="490139" y="35974"/>
                                  <a:pt x="484949" y="57931"/>
                                  <a:pt x="495329" y="74697"/>
                                </a:cubicBezTo>
                                <a:lnTo>
                                  <a:pt x="489741" y="78290"/>
                                </a:lnTo>
                                <a:cubicBezTo>
                                  <a:pt x="477365" y="58330"/>
                                  <a:pt x="483353" y="31982"/>
                                  <a:pt x="503313" y="19607"/>
                                </a:cubicBezTo>
                                <a:cubicBezTo>
                                  <a:pt x="513293" y="13419"/>
                                  <a:pt x="524870" y="11823"/>
                                  <a:pt x="535499" y="14268"/>
                                </a:cubicBezTo>
                                <a:close/>
                                <a:moveTo>
                                  <a:pt x="7238827" y="1094"/>
                                </a:moveTo>
                                <a:cubicBezTo>
                                  <a:pt x="7249456" y="3539"/>
                                  <a:pt x="7259137" y="10026"/>
                                  <a:pt x="7265325" y="20005"/>
                                </a:cubicBezTo>
                                <a:lnTo>
                                  <a:pt x="7259736" y="23598"/>
                                </a:lnTo>
                                <a:cubicBezTo>
                                  <a:pt x="7249357" y="6832"/>
                                  <a:pt x="7227002" y="1642"/>
                                  <a:pt x="7210235" y="12021"/>
                                </a:cubicBezTo>
                                <a:cubicBezTo>
                                  <a:pt x="7193069" y="22800"/>
                                  <a:pt x="7187879" y="44757"/>
                                  <a:pt x="7198658" y="61523"/>
                                </a:cubicBezTo>
                                <a:lnTo>
                                  <a:pt x="7193069" y="65116"/>
                                </a:lnTo>
                                <a:cubicBezTo>
                                  <a:pt x="7180694" y="45156"/>
                                  <a:pt x="7186682" y="18808"/>
                                  <a:pt x="7206642" y="6433"/>
                                </a:cubicBezTo>
                                <a:cubicBezTo>
                                  <a:pt x="7216622" y="245"/>
                                  <a:pt x="7228199" y="-1351"/>
                                  <a:pt x="7238827" y="10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399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4" name="任意多边形：形状 24">
                          <a:extLst/>
                        </wps:cNvPr>
                        <wps:cNvSpPr/>
                        <wps:spPr>
                          <a:xfrm>
                            <a:off x="245877" y="282527"/>
                            <a:ext cx="7425815" cy="4885545"/>
                          </a:xfrm>
                          <a:custGeom>
                            <a:avLst/>
                            <a:gdLst>
                              <a:gd name="connsiteX0" fmla="*/ 4025601 w 7425815"/>
                              <a:gd name="connsiteY0" fmla="*/ 4852324 h 4885545"/>
                              <a:gd name="connsiteX1" fmla="*/ 4025439 w 7425815"/>
                              <a:gd name="connsiteY1" fmla="*/ 4859747 h 4885545"/>
                              <a:gd name="connsiteX2" fmla="*/ 4019890 w 7425815"/>
                              <a:gd name="connsiteY2" fmla="*/ 4865133 h 4885545"/>
                              <a:gd name="connsiteX3" fmla="*/ 4027935 w 7425815"/>
                              <a:gd name="connsiteY3" fmla="*/ 4865285 h 4885545"/>
                              <a:gd name="connsiteX4" fmla="*/ 4033654 w 7425815"/>
                              <a:gd name="connsiteY4" fmla="*/ 4871070 h 4885545"/>
                              <a:gd name="connsiteX5" fmla="*/ 4033822 w 7425815"/>
                              <a:gd name="connsiteY5" fmla="*/ 4863340 h 4885545"/>
                              <a:gd name="connsiteX6" fmla="*/ 4039030 w 7425815"/>
                              <a:gd name="connsiteY6" fmla="*/ 4858132 h 4885545"/>
                              <a:gd name="connsiteX7" fmla="*/ 4031028 w 7425815"/>
                              <a:gd name="connsiteY7" fmla="*/ 4857750 h 4885545"/>
                              <a:gd name="connsiteX8" fmla="*/ 4020649 w 7425815"/>
                              <a:gd name="connsiteY8" fmla="*/ 4838987 h 4885545"/>
                              <a:gd name="connsiteX9" fmla="*/ 4025839 w 7425815"/>
                              <a:gd name="connsiteY9" fmla="*/ 4841383 h 4885545"/>
                              <a:gd name="connsiteX10" fmla="*/ 4025822 w 7425815"/>
                              <a:gd name="connsiteY10" fmla="*/ 4842165 h 4885545"/>
                              <a:gd name="connsiteX11" fmla="*/ 4034221 w 7425815"/>
                              <a:gd name="connsiteY11" fmla="*/ 4850565 h 4885545"/>
                              <a:gd name="connsiteX12" fmla="*/ 4046596 w 7425815"/>
                              <a:gd name="connsiteY12" fmla="*/ 4850565 h 4885545"/>
                              <a:gd name="connsiteX13" fmla="*/ 4046597 w 7425815"/>
                              <a:gd name="connsiteY13" fmla="*/ 4850565 h 4885545"/>
                              <a:gd name="connsiteX14" fmla="*/ 4046996 w 7425815"/>
                              <a:gd name="connsiteY14" fmla="*/ 4850165 h 4885545"/>
                              <a:gd name="connsiteX15" fmla="*/ 4052186 w 7425815"/>
                              <a:gd name="connsiteY15" fmla="*/ 4852560 h 4885545"/>
                              <a:gd name="connsiteX16" fmla="*/ 4049791 w 7425815"/>
                              <a:gd name="connsiteY16" fmla="*/ 4857751 h 4885545"/>
                              <a:gd name="connsiteX17" fmla="*/ 4041008 w 7425815"/>
                              <a:gd name="connsiteY17" fmla="*/ 4866533 h 4885545"/>
                              <a:gd name="connsiteX18" fmla="*/ 4041008 w 7425815"/>
                              <a:gd name="connsiteY18" fmla="*/ 4878509 h 4885545"/>
                              <a:gd name="connsiteX19" fmla="*/ 4041008 w 7425815"/>
                              <a:gd name="connsiteY19" fmla="*/ 4878509 h 4885545"/>
                              <a:gd name="connsiteX20" fmla="*/ 4041008 w 7425815"/>
                              <a:gd name="connsiteY20" fmla="*/ 4878510 h 4885545"/>
                              <a:gd name="connsiteX21" fmla="*/ 4041008 w 7425815"/>
                              <a:gd name="connsiteY21" fmla="*/ 4878908 h 4885545"/>
                              <a:gd name="connsiteX22" fmla="*/ 4038221 w 7425815"/>
                              <a:gd name="connsiteY22" fmla="*/ 4884084 h 4885545"/>
                              <a:gd name="connsiteX23" fmla="*/ 4038214 w 7425815"/>
                              <a:gd name="connsiteY23" fmla="*/ 4884098 h 4885545"/>
                              <a:gd name="connsiteX24" fmla="*/ 4038214 w 7425815"/>
                              <a:gd name="connsiteY24" fmla="*/ 4884098 h 4885545"/>
                              <a:gd name="connsiteX25" fmla="*/ 4033422 w 7425815"/>
                              <a:gd name="connsiteY25" fmla="*/ 4881703 h 4885545"/>
                              <a:gd name="connsiteX26" fmla="*/ 4033422 w 7425815"/>
                              <a:gd name="connsiteY26" fmla="*/ 4881702 h 4885545"/>
                              <a:gd name="connsiteX27" fmla="*/ 4024790 w 7425815"/>
                              <a:gd name="connsiteY27" fmla="*/ 4872771 h 4885545"/>
                              <a:gd name="connsiteX28" fmla="*/ 4012278 w 7425815"/>
                              <a:gd name="connsiteY28" fmla="*/ 4872521 h 4885545"/>
                              <a:gd name="connsiteX29" fmla="*/ 4011867 w 7425815"/>
                              <a:gd name="connsiteY29" fmla="*/ 4872920 h 4885545"/>
                              <a:gd name="connsiteX30" fmla="*/ 4007075 w 7425815"/>
                              <a:gd name="connsiteY30" fmla="*/ 4870525 h 4885545"/>
                              <a:gd name="connsiteX31" fmla="*/ 4007227 w 7425815"/>
                              <a:gd name="connsiteY31" fmla="*/ 4870196 h 4885545"/>
                              <a:gd name="connsiteX32" fmla="*/ 4007075 w 7425815"/>
                              <a:gd name="connsiteY32" fmla="*/ 4870126 h 4885545"/>
                              <a:gd name="connsiteX33" fmla="*/ 4009470 w 7425815"/>
                              <a:gd name="connsiteY33" fmla="*/ 4864935 h 4885545"/>
                              <a:gd name="connsiteX34" fmla="*/ 4009864 w 7425815"/>
                              <a:gd name="connsiteY34" fmla="*/ 4864943 h 4885545"/>
                              <a:gd name="connsiteX35" fmla="*/ 4018254 w 7425815"/>
                              <a:gd name="connsiteY35" fmla="*/ 4856553 h 4885545"/>
                              <a:gd name="connsiteX36" fmla="*/ 4018254 w 7425815"/>
                              <a:gd name="connsiteY36" fmla="*/ 4844977 h 4885545"/>
                              <a:gd name="connsiteX37" fmla="*/ 4017853 w 7425815"/>
                              <a:gd name="connsiteY37" fmla="*/ 4844577 h 4885545"/>
                              <a:gd name="connsiteX38" fmla="*/ 4020248 w 7425815"/>
                              <a:gd name="connsiteY38" fmla="*/ 4839386 h 4885545"/>
                              <a:gd name="connsiteX39" fmla="*/ 4020427 w 7425815"/>
                              <a:gd name="connsiteY39" fmla="*/ 4839469 h 4885545"/>
                              <a:gd name="connsiteX40" fmla="*/ 3959018 w 7425815"/>
                              <a:gd name="connsiteY40" fmla="*/ 4828955 h 4885545"/>
                              <a:gd name="connsiteX41" fmla="*/ 3958773 w 7425815"/>
                              <a:gd name="connsiteY41" fmla="*/ 4846573 h 4885545"/>
                              <a:gd name="connsiteX42" fmla="*/ 3945930 w 7425815"/>
                              <a:gd name="connsiteY42" fmla="*/ 4858702 h 4885545"/>
                              <a:gd name="connsiteX43" fmla="*/ 3963564 w 7425815"/>
                              <a:gd name="connsiteY43" fmla="*/ 4858947 h 4885545"/>
                              <a:gd name="connsiteX44" fmla="*/ 3976090 w 7425815"/>
                              <a:gd name="connsiteY44" fmla="*/ 4871975 h 4885545"/>
                              <a:gd name="connsiteX45" fmla="*/ 3976337 w 7425815"/>
                              <a:gd name="connsiteY45" fmla="*/ 4854158 h 4885545"/>
                              <a:gd name="connsiteX46" fmla="*/ 3988996 w 7425815"/>
                              <a:gd name="connsiteY46" fmla="*/ 4841986 h 4885545"/>
                              <a:gd name="connsiteX47" fmla="*/ 3969950 w 7425815"/>
                              <a:gd name="connsiteY47" fmla="*/ 4840585 h 4885545"/>
                              <a:gd name="connsiteX48" fmla="*/ 3953582 w 7425815"/>
                              <a:gd name="connsiteY48" fmla="*/ 4815434 h 4885545"/>
                              <a:gd name="connsiteX49" fmla="*/ 3953912 w 7425815"/>
                              <a:gd name="connsiteY49" fmla="*/ 4815587 h 4885545"/>
                              <a:gd name="connsiteX50" fmla="*/ 3953983 w 7425815"/>
                              <a:gd name="connsiteY50" fmla="*/ 4815434 h 4885545"/>
                              <a:gd name="connsiteX51" fmla="*/ 3959172 w 7425815"/>
                              <a:gd name="connsiteY51" fmla="*/ 4817829 h 4885545"/>
                              <a:gd name="connsiteX52" fmla="*/ 3959166 w 7425815"/>
                              <a:gd name="connsiteY52" fmla="*/ 4818237 h 4885545"/>
                              <a:gd name="connsiteX53" fmla="*/ 3974491 w 7425815"/>
                              <a:gd name="connsiteY53" fmla="*/ 4834098 h 4885545"/>
                              <a:gd name="connsiteX54" fmla="*/ 3997096 w 7425815"/>
                              <a:gd name="connsiteY54" fmla="*/ 4834197 h 4885545"/>
                              <a:gd name="connsiteX55" fmla="*/ 3998826 w 7425815"/>
                              <a:gd name="connsiteY55" fmla="*/ 4834996 h 4885545"/>
                              <a:gd name="connsiteX56" fmla="*/ 4002286 w 7425815"/>
                              <a:gd name="connsiteY56" fmla="*/ 4836592 h 4885545"/>
                              <a:gd name="connsiteX57" fmla="*/ 4002286 w 7425815"/>
                              <a:gd name="connsiteY57" fmla="*/ 4836593 h 4885545"/>
                              <a:gd name="connsiteX58" fmla="*/ 4002286 w 7425815"/>
                              <a:gd name="connsiteY58" fmla="*/ 4836593 h 4885545"/>
                              <a:gd name="connsiteX59" fmla="*/ 3999891 w 7425815"/>
                              <a:gd name="connsiteY59" fmla="*/ 4841782 h 4885545"/>
                              <a:gd name="connsiteX60" fmla="*/ 3999890 w 7425815"/>
                              <a:gd name="connsiteY60" fmla="*/ 4841783 h 4885545"/>
                              <a:gd name="connsiteX61" fmla="*/ 3983523 w 7425815"/>
                              <a:gd name="connsiteY61" fmla="*/ 4857751 h 4885545"/>
                              <a:gd name="connsiteX62" fmla="*/ 3983145 w 7425815"/>
                              <a:gd name="connsiteY62" fmla="*/ 4879312 h 4885545"/>
                              <a:gd name="connsiteX63" fmla="*/ 3983523 w 7425815"/>
                              <a:gd name="connsiteY63" fmla="*/ 4879706 h 4885545"/>
                              <a:gd name="connsiteX64" fmla="*/ 3981128 w 7425815"/>
                              <a:gd name="connsiteY64" fmla="*/ 4885295 h 4885545"/>
                              <a:gd name="connsiteX65" fmla="*/ 3980809 w 7425815"/>
                              <a:gd name="connsiteY65" fmla="*/ 4885136 h 4885545"/>
                              <a:gd name="connsiteX66" fmla="*/ 3980729 w 7425815"/>
                              <a:gd name="connsiteY66" fmla="*/ 4885296 h 4885545"/>
                              <a:gd name="connsiteX67" fmla="*/ 3975938 w 7425815"/>
                              <a:gd name="connsiteY67" fmla="*/ 4882900 h 4885545"/>
                              <a:gd name="connsiteX68" fmla="*/ 3975944 w 7425815"/>
                              <a:gd name="connsiteY68" fmla="*/ 4882496 h 4885545"/>
                              <a:gd name="connsiteX69" fmla="*/ 3960370 w 7425815"/>
                              <a:gd name="connsiteY69" fmla="*/ 4866533 h 4885545"/>
                              <a:gd name="connsiteX70" fmla="*/ 3938055 w 7425815"/>
                              <a:gd name="connsiteY70" fmla="*/ 4866141 h 4885545"/>
                              <a:gd name="connsiteX71" fmla="*/ 3937216 w 7425815"/>
                              <a:gd name="connsiteY71" fmla="*/ 4866932 h 4885545"/>
                              <a:gd name="connsiteX72" fmla="*/ 3932425 w 7425815"/>
                              <a:gd name="connsiteY72" fmla="*/ 4864536 h 4885545"/>
                              <a:gd name="connsiteX73" fmla="*/ 3932729 w 7425815"/>
                              <a:gd name="connsiteY73" fmla="*/ 4863878 h 4885545"/>
                              <a:gd name="connsiteX74" fmla="*/ 3932425 w 7425815"/>
                              <a:gd name="connsiteY74" fmla="*/ 4863738 h 4885545"/>
                              <a:gd name="connsiteX75" fmla="*/ 3934820 w 7425815"/>
                              <a:gd name="connsiteY75" fmla="*/ 4858548 h 4885545"/>
                              <a:gd name="connsiteX76" fmla="*/ 3935628 w 7425815"/>
                              <a:gd name="connsiteY76" fmla="*/ 4858559 h 4885545"/>
                              <a:gd name="connsiteX77" fmla="*/ 3951188 w 7425815"/>
                              <a:gd name="connsiteY77" fmla="*/ 4843379 h 4885545"/>
                              <a:gd name="connsiteX78" fmla="*/ 3951580 w 7425815"/>
                              <a:gd name="connsiteY78" fmla="*/ 4821043 h 4885545"/>
                              <a:gd name="connsiteX79" fmla="*/ 3951187 w 7425815"/>
                              <a:gd name="connsiteY79" fmla="*/ 4820624 h 4885545"/>
                              <a:gd name="connsiteX80" fmla="*/ 3953582 w 7425815"/>
                              <a:gd name="connsiteY80" fmla="*/ 4815434 h 4885545"/>
                              <a:gd name="connsiteX81" fmla="*/ 6487198 w 7425815"/>
                              <a:gd name="connsiteY81" fmla="*/ 4798369 h 4885545"/>
                              <a:gd name="connsiteX82" fmla="*/ 6477317 w 7425815"/>
                              <a:gd name="connsiteY82" fmla="*/ 4801463 h 4885545"/>
                              <a:gd name="connsiteX83" fmla="*/ 6475721 w 7425815"/>
                              <a:gd name="connsiteY83" fmla="*/ 4820625 h 4885545"/>
                              <a:gd name="connsiteX84" fmla="*/ 6482907 w 7425815"/>
                              <a:gd name="connsiteY84" fmla="*/ 4829008 h 4885545"/>
                              <a:gd name="connsiteX85" fmla="*/ 6494484 w 7425815"/>
                              <a:gd name="connsiteY85" fmla="*/ 4819028 h 4885545"/>
                              <a:gd name="connsiteX86" fmla="*/ 6499274 w 7425815"/>
                              <a:gd name="connsiteY86" fmla="*/ 4819427 h 4885545"/>
                              <a:gd name="connsiteX87" fmla="*/ 6498875 w 7425815"/>
                              <a:gd name="connsiteY87" fmla="*/ 4824218 h 4885545"/>
                              <a:gd name="connsiteX88" fmla="*/ 6487298 w 7425815"/>
                              <a:gd name="connsiteY88" fmla="*/ 4834198 h 4885545"/>
                              <a:gd name="connsiteX89" fmla="*/ 6495681 w 7425815"/>
                              <a:gd name="connsiteY89" fmla="*/ 4844177 h 4885545"/>
                              <a:gd name="connsiteX90" fmla="*/ 6497677 w 7425815"/>
                              <a:gd name="connsiteY90" fmla="*/ 4844177 h 4885545"/>
                              <a:gd name="connsiteX91" fmla="*/ 6521629 w 7425815"/>
                              <a:gd name="connsiteY91" fmla="*/ 4824218 h 4885545"/>
                              <a:gd name="connsiteX92" fmla="*/ 6522827 w 7425815"/>
                              <a:gd name="connsiteY92" fmla="*/ 4805056 h 4885545"/>
                              <a:gd name="connsiteX93" fmla="*/ 6503665 w 7425815"/>
                              <a:gd name="connsiteY93" fmla="*/ 4803459 h 4885545"/>
                              <a:gd name="connsiteX94" fmla="*/ 6502468 w 7425815"/>
                              <a:gd name="connsiteY94" fmla="*/ 4804657 h 4885545"/>
                              <a:gd name="connsiteX95" fmla="*/ 6500073 w 7425815"/>
                              <a:gd name="connsiteY95" fmla="*/ 4805455 h 4885545"/>
                              <a:gd name="connsiteX96" fmla="*/ 6497677 w 7425815"/>
                              <a:gd name="connsiteY96" fmla="*/ 4804258 h 4885545"/>
                              <a:gd name="connsiteX97" fmla="*/ 6496480 w 7425815"/>
                              <a:gd name="connsiteY97" fmla="*/ 4803060 h 4885545"/>
                              <a:gd name="connsiteX98" fmla="*/ 6487198 w 7425815"/>
                              <a:gd name="connsiteY98" fmla="*/ 4798369 h 4885545"/>
                              <a:gd name="connsiteX99" fmla="*/ 2069184 w 7425815"/>
                              <a:gd name="connsiteY99" fmla="*/ 4787241 h 4885545"/>
                              <a:gd name="connsiteX100" fmla="*/ 2081759 w 7425815"/>
                              <a:gd name="connsiteY100" fmla="*/ 4796274 h 4885545"/>
                              <a:gd name="connsiteX101" fmla="*/ 2076170 w 7425815"/>
                              <a:gd name="connsiteY101" fmla="*/ 4799867 h 4885545"/>
                              <a:gd name="connsiteX102" fmla="*/ 2057407 w 7425815"/>
                              <a:gd name="connsiteY102" fmla="*/ 4795476 h 4885545"/>
                              <a:gd name="connsiteX103" fmla="*/ 2053415 w 7425815"/>
                              <a:gd name="connsiteY103" fmla="*/ 4813839 h 4885545"/>
                              <a:gd name="connsiteX104" fmla="*/ 2047826 w 7425815"/>
                              <a:gd name="connsiteY104" fmla="*/ 4817432 h 4885545"/>
                              <a:gd name="connsiteX105" fmla="*/ 2054213 w 7425815"/>
                              <a:gd name="connsiteY105" fmla="*/ 4789886 h 4885545"/>
                              <a:gd name="connsiteX106" fmla="*/ 2069184 w 7425815"/>
                              <a:gd name="connsiteY106" fmla="*/ 4787241 h 4885545"/>
                              <a:gd name="connsiteX107" fmla="*/ 6528016 w 7425815"/>
                              <a:gd name="connsiteY107" fmla="*/ 4778708 h 4885545"/>
                              <a:gd name="connsiteX108" fmla="*/ 6542787 w 7425815"/>
                              <a:gd name="connsiteY108" fmla="*/ 4779906 h 4885545"/>
                              <a:gd name="connsiteX109" fmla="*/ 6546779 w 7425815"/>
                              <a:gd name="connsiteY109" fmla="*/ 4783898 h 4885545"/>
                              <a:gd name="connsiteX110" fmla="*/ 6545581 w 7425815"/>
                              <a:gd name="connsiteY110" fmla="*/ 4798669 h 4885545"/>
                              <a:gd name="connsiteX111" fmla="*/ 6541988 w 7425815"/>
                              <a:gd name="connsiteY111" fmla="*/ 4801863 h 4885545"/>
                              <a:gd name="connsiteX112" fmla="*/ 6538795 w 7425815"/>
                              <a:gd name="connsiteY112" fmla="*/ 4798270 h 4885545"/>
                              <a:gd name="connsiteX113" fmla="*/ 6539194 w 7425815"/>
                              <a:gd name="connsiteY113" fmla="*/ 4791482 h 4885545"/>
                              <a:gd name="connsiteX114" fmla="*/ 6528416 w 7425815"/>
                              <a:gd name="connsiteY114" fmla="*/ 4800665 h 4885545"/>
                              <a:gd name="connsiteX115" fmla="*/ 6528815 w 7425815"/>
                              <a:gd name="connsiteY115" fmla="*/ 4801064 h 4885545"/>
                              <a:gd name="connsiteX116" fmla="*/ 6526420 w 7425815"/>
                              <a:gd name="connsiteY116" fmla="*/ 4829806 h 4885545"/>
                              <a:gd name="connsiteX117" fmla="*/ 6502867 w 7425815"/>
                              <a:gd name="connsiteY117" fmla="*/ 4849766 h 4885545"/>
                              <a:gd name="connsiteX118" fmla="*/ 6496879 w 7425815"/>
                              <a:gd name="connsiteY118" fmla="*/ 4851762 h 4885545"/>
                              <a:gd name="connsiteX119" fmla="*/ 6491290 w 7425815"/>
                              <a:gd name="connsiteY119" fmla="*/ 4848968 h 4885545"/>
                              <a:gd name="connsiteX120" fmla="*/ 6482907 w 7425815"/>
                              <a:gd name="connsiteY120" fmla="*/ 4838988 h 4885545"/>
                              <a:gd name="connsiteX121" fmla="*/ 6473725 w 7425815"/>
                              <a:gd name="connsiteY121" fmla="*/ 4846972 h 4885545"/>
                              <a:gd name="connsiteX122" fmla="*/ 6473325 w 7425815"/>
                              <a:gd name="connsiteY122" fmla="*/ 4854157 h 4885545"/>
                              <a:gd name="connsiteX123" fmla="*/ 6469733 w 7425815"/>
                              <a:gd name="connsiteY123" fmla="*/ 4857351 h 4885545"/>
                              <a:gd name="connsiteX124" fmla="*/ 6466539 w 7425815"/>
                              <a:gd name="connsiteY124" fmla="*/ 4853758 h 4885545"/>
                              <a:gd name="connsiteX125" fmla="*/ 6466938 w 7425815"/>
                              <a:gd name="connsiteY125" fmla="*/ 4848569 h 4885545"/>
                              <a:gd name="connsiteX126" fmla="*/ 6461749 w 7425815"/>
                              <a:gd name="connsiteY126" fmla="*/ 4848169 h 4885545"/>
                              <a:gd name="connsiteX127" fmla="*/ 6458555 w 7425815"/>
                              <a:gd name="connsiteY127" fmla="*/ 4844577 h 4885545"/>
                              <a:gd name="connsiteX128" fmla="*/ 6462148 w 7425815"/>
                              <a:gd name="connsiteY128" fmla="*/ 4841383 h 4885545"/>
                              <a:gd name="connsiteX129" fmla="*/ 6469333 w 7425815"/>
                              <a:gd name="connsiteY129" fmla="*/ 4841782 h 4885545"/>
                              <a:gd name="connsiteX130" fmla="*/ 6478515 w 7425815"/>
                              <a:gd name="connsiteY130" fmla="*/ 4833798 h 4885545"/>
                              <a:gd name="connsiteX131" fmla="*/ 6470930 w 7425815"/>
                              <a:gd name="connsiteY131" fmla="*/ 4825016 h 4885545"/>
                              <a:gd name="connsiteX132" fmla="*/ 6473325 w 7425815"/>
                              <a:gd name="connsiteY132" fmla="*/ 4796273 h 4885545"/>
                              <a:gd name="connsiteX133" fmla="*/ 6500871 w 7425815"/>
                              <a:gd name="connsiteY133" fmla="*/ 4797470 h 4885545"/>
                              <a:gd name="connsiteX134" fmla="*/ 6522428 w 7425815"/>
                              <a:gd name="connsiteY134" fmla="*/ 4795874 h 4885545"/>
                              <a:gd name="connsiteX135" fmla="*/ 6534404 w 7425815"/>
                              <a:gd name="connsiteY135" fmla="*/ 4785894 h 4885545"/>
                              <a:gd name="connsiteX136" fmla="*/ 6527617 w 7425815"/>
                              <a:gd name="connsiteY136" fmla="*/ 4785494 h 4885545"/>
                              <a:gd name="connsiteX137" fmla="*/ 6524424 w 7425815"/>
                              <a:gd name="connsiteY137" fmla="*/ 4781902 h 4885545"/>
                              <a:gd name="connsiteX138" fmla="*/ 6528016 w 7425815"/>
                              <a:gd name="connsiteY138" fmla="*/ 4778708 h 4885545"/>
                              <a:gd name="connsiteX139" fmla="*/ 1100272 w 7425815"/>
                              <a:gd name="connsiteY139" fmla="*/ 4732547 h 4885545"/>
                              <a:gd name="connsiteX140" fmla="*/ 1100127 w 7425815"/>
                              <a:gd name="connsiteY140" fmla="*/ 4739188 h 4885545"/>
                              <a:gd name="connsiteX141" fmla="*/ 1094174 w 7425815"/>
                              <a:gd name="connsiteY141" fmla="*/ 4744966 h 4885545"/>
                              <a:gd name="connsiteX142" fmla="*/ 1102622 w 7425815"/>
                              <a:gd name="connsiteY142" fmla="*/ 4745126 h 4885545"/>
                              <a:gd name="connsiteX143" fmla="*/ 1107942 w 7425815"/>
                              <a:gd name="connsiteY143" fmla="*/ 4750507 h 4885545"/>
                              <a:gd name="connsiteX144" fmla="*/ 1108110 w 7425815"/>
                              <a:gd name="connsiteY144" fmla="*/ 4742782 h 4885545"/>
                              <a:gd name="connsiteX145" fmla="*/ 1112937 w 7425815"/>
                              <a:gd name="connsiteY145" fmla="*/ 4737955 h 4885545"/>
                              <a:gd name="connsiteX146" fmla="*/ 1105317 w 7425815"/>
                              <a:gd name="connsiteY146" fmla="*/ 4737592 h 4885545"/>
                              <a:gd name="connsiteX147" fmla="*/ 1095337 w 7425815"/>
                              <a:gd name="connsiteY147" fmla="*/ 4718429 h 4885545"/>
                              <a:gd name="connsiteX148" fmla="*/ 1100527 w 7425815"/>
                              <a:gd name="connsiteY148" fmla="*/ 4720824 h 4885545"/>
                              <a:gd name="connsiteX149" fmla="*/ 1100493 w 7425815"/>
                              <a:gd name="connsiteY149" fmla="*/ 4722388 h 4885545"/>
                              <a:gd name="connsiteX150" fmla="*/ 1108510 w 7425815"/>
                              <a:gd name="connsiteY150" fmla="*/ 4730406 h 4885545"/>
                              <a:gd name="connsiteX151" fmla="*/ 1120486 w 7425815"/>
                              <a:gd name="connsiteY151" fmla="*/ 4730406 h 4885545"/>
                              <a:gd name="connsiteX152" fmla="*/ 1121285 w 7425815"/>
                              <a:gd name="connsiteY152" fmla="*/ 4729607 h 4885545"/>
                              <a:gd name="connsiteX153" fmla="*/ 1126475 w 7425815"/>
                              <a:gd name="connsiteY153" fmla="*/ 4732002 h 4885545"/>
                              <a:gd name="connsiteX154" fmla="*/ 1124080 w 7425815"/>
                              <a:gd name="connsiteY154" fmla="*/ 4737193 h 4885545"/>
                              <a:gd name="connsiteX155" fmla="*/ 1124025 w 7425815"/>
                              <a:gd name="connsiteY155" fmla="*/ 4737248 h 4885545"/>
                              <a:gd name="connsiteX156" fmla="*/ 1123681 w 7425815"/>
                              <a:gd name="connsiteY156" fmla="*/ 4737991 h 4885545"/>
                              <a:gd name="connsiteX157" fmla="*/ 1123147 w 7425815"/>
                              <a:gd name="connsiteY157" fmla="*/ 4738125 h 4885545"/>
                              <a:gd name="connsiteX158" fmla="*/ 1115296 w 7425815"/>
                              <a:gd name="connsiteY158" fmla="*/ 4745975 h 4885545"/>
                              <a:gd name="connsiteX159" fmla="*/ 1115296 w 7425815"/>
                              <a:gd name="connsiteY159" fmla="*/ 4757946 h 4885545"/>
                              <a:gd name="connsiteX160" fmla="*/ 1115696 w 7425815"/>
                              <a:gd name="connsiteY160" fmla="*/ 4758350 h 4885545"/>
                              <a:gd name="connsiteX161" fmla="*/ 1112902 w 7425815"/>
                              <a:gd name="connsiteY161" fmla="*/ 4763939 h 4885545"/>
                              <a:gd name="connsiteX162" fmla="*/ 1108110 w 7425815"/>
                              <a:gd name="connsiteY162" fmla="*/ 4761544 h 4885545"/>
                              <a:gd name="connsiteX163" fmla="*/ 1107738 w 7425815"/>
                              <a:gd name="connsiteY163" fmla="*/ 4761159 h 4885545"/>
                              <a:gd name="connsiteX164" fmla="*/ 1107711 w 7425815"/>
                              <a:gd name="connsiteY164" fmla="*/ 4761145 h 4885545"/>
                              <a:gd name="connsiteX165" fmla="*/ 1107711 w 7425815"/>
                              <a:gd name="connsiteY165" fmla="*/ 4761131 h 4885545"/>
                              <a:gd name="connsiteX166" fmla="*/ 1099478 w 7425815"/>
                              <a:gd name="connsiteY166" fmla="*/ 4752611 h 4885545"/>
                              <a:gd name="connsiteX167" fmla="*/ 1086953 w 7425815"/>
                              <a:gd name="connsiteY167" fmla="*/ 4752362 h 4885545"/>
                              <a:gd name="connsiteX168" fmla="*/ 1086684 w 7425815"/>
                              <a:gd name="connsiteY168" fmla="*/ 4752237 h 4885545"/>
                              <a:gd name="connsiteX169" fmla="*/ 1086555 w 7425815"/>
                              <a:gd name="connsiteY169" fmla="*/ 4752362 h 4885545"/>
                              <a:gd name="connsiteX170" fmla="*/ 1081764 w 7425815"/>
                              <a:gd name="connsiteY170" fmla="*/ 4749967 h 4885545"/>
                              <a:gd name="connsiteX171" fmla="*/ 1081763 w 7425815"/>
                              <a:gd name="connsiteY171" fmla="*/ 4749967 h 4885545"/>
                              <a:gd name="connsiteX172" fmla="*/ 1084158 w 7425815"/>
                              <a:gd name="connsiteY172" fmla="*/ 4744776 h 4885545"/>
                              <a:gd name="connsiteX173" fmla="*/ 1084160 w 7425815"/>
                              <a:gd name="connsiteY173" fmla="*/ 4744776 h 4885545"/>
                              <a:gd name="connsiteX174" fmla="*/ 1092942 w 7425815"/>
                              <a:gd name="connsiteY174" fmla="*/ 4735995 h 4885545"/>
                              <a:gd name="connsiteX175" fmla="*/ 1092942 w 7425815"/>
                              <a:gd name="connsiteY175" fmla="*/ 4725217 h 4885545"/>
                              <a:gd name="connsiteX176" fmla="*/ 1092143 w 7425815"/>
                              <a:gd name="connsiteY176" fmla="*/ 4724418 h 4885545"/>
                              <a:gd name="connsiteX177" fmla="*/ 1094539 w 7425815"/>
                              <a:gd name="connsiteY177" fmla="*/ 4719227 h 4885545"/>
                              <a:gd name="connsiteX178" fmla="*/ 1094893 w 7425815"/>
                              <a:gd name="connsiteY178" fmla="*/ 4719391 h 4885545"/>
                              <a:gd name="connsiteX179" fmla="*/ 1033700 w 7425815"/>
                              <a:gd name="connsiteY179" fmla="*/ 4708789 h 4885545"/>
                              <a:gd name="connsiteX180" fmla="*/ 1033461 w 7425815"/>
                              <a:gd name="connsiteY180" fmla="*/ 4726015 h 4885545"/>
                              <a:gd name="connsiteX181" fmla="*/ 1020612 w 7425815"/>
                              <a:gd name="connsiteY181" fmla="*/ 4738150 h 4885545"/>
                              <a:gd name="connsiteX182" fmla="*/ 1037853 w 7425815"/>
                              <a:gd name="connsiteY182" fmla="*/ 4738389 h 4885545"/>
                              <a:gd name="connsiteX183" fmla="*/ 1050778 w 7425815"/>
                              <a:gd name="connsiteY183" fmla="*/ 4751832 h 4885545"/>
                              <a:gd name="connsiteX184" fmla="*/ 1051026 w 7425815"/>
                              <a:gd name="connsiteY184" fmla="*/ 4733999 h 4885545"/>
                              <a:gd name="connsiteX185" fmla="*/ 1063685 w 7425815"/>
                              <a:gd name="connsiteY185" fmla="*/ 4721827 h 4885545"/>
                              <a:gd name="connsiteX186" fmla="*/ 1044640 w 7425815"/>
                              <a:gd name="connsiteY186" fmla="*/ 4720426 h 4885545"/>
                              <a:gd name="connsiteX187" fmla="*/ 1028671 w 7425815"/>
                              <a:gd name="connsiteY187" fmla="*/ 4694876 h 4885545"/>
                              <a:gd name="connsiteX188" fmla="*/ 1033860 w 7425815"/>
                              <a:gd name="connsiteY188" fmla="*/ 4697271 h 4885545"/>
                              <a:gd name="connsiteX189" fmla="*/ 1033849 w 7425815"/>
                              <a:gd name="connsiteY189" fmla="*/ 4698073 h 4885545"/>
                              <a:gd name="connsiteX190" fmla="*/ 1049181 w 7425815"/>
                              <a:gd name="connsiteY190" fmla="*/ 4713939 h 4885545"/>
                              <a:gd name="connsiteX191" fmla="*/ 1071785 w 7425815"/>
                              <a:gd name="connsiteY191" fmla="*/ 4714039 h 4885545"/>
                              <a:gd name="connsiteX192" fmla="*/ 1071786 w 7425815"/>
                              <a:gd name="connsiteY192" fmla="*/ 4714038 h 4885545"/>
                              <a:gd name="connsiteX193" fmla="*/ 1076976 w 7425815"/>
                              <a:gd name="connsiteY193" fmla="*/ 4716433 h 4885545"/>
                              <a:gd name="connsiteX194" fmla="*/ 1076976 w 7425815"/>
                              <a:gd name="connsiteY194" fmla="*/ 4716434 h 4885545"/>
                              <a:gd name="connsiteX195" fmla="*/ 1076976 w 7425815"/>
                              <a:gd name="connsiteY195" fmla="*/ 4716434 h 4885545"/>
                              <a:gd name="connsiteX196" fmla="*/ 1074580 w 7425815"/>
                              <a:gd name="connsiteY196" fmla="*/ 4721624 h 4885545"/>
                              <a:gd name="connsiteX197" fmla="*/ 1074578 w 7425815"/>
                              <a:gd name="connsiteY197" fmla="*/ 4721625 h 4885545"/>
                              <a:gd name="connsiteX198" fmla="*/ 1058212 w 7425815"/>
                              <a:gd name="connsiteY198" fmla="*/ 4737592 h 4885545"/>
                              <a:gd name="connsiteX199" fmla="*/ 1057813 w 7425815"/>
                              <a:gd name="connsiteY199" fmla="*/ 4760346 h 4885545"/>
                              <a:gd name="connsiteX200" fmla="*/ 1055418 w 7425815"/>
                              <a:gd name="connsiteY200" fmla="*/ 4765136 h 4885545"/>
                              <a:gd name="connsiteX201" fmla="*/ 1050626 w 7425815"/>
                              <a:gd name="connsiteY201" fmla="*/ 4762741 h 4885545"/>
                              <a:gd name="connsiteX202" fmla="*/ 1050632 w 7425815"/>
                              <a:gd name="connsiteY202" fmla="*/ 4762345 h 4885545"/>
                              <a:gd name="connsiteX203" fmla="*/ 1050627 w 7425815"/>
                              <a:gd name="connsiteY203" fmla="*/ 4762342 h 4885545"/>
                              <a:gd name="connsiteX204" fmla="*/ 1034659 w 7425815"/>
                              <a:gd name="connsiteY204" fmla="*/ 4745975 h 4885545"/>
                              <a:gd name="connsiteX205" fmla="*/ 1012736 w 7425815"/>
                              <a:gd name="connsiteY205" fmla="*/ 4745589 h 4885545"/>
                              <a:gd name="connsiteX206" fmla="*/ 1011905 w 7425815"/>
                              <a:gd name="connsiteY206" fmla="*/ 4746374 h 4885545"/>
                              <a:gd name="connsiteX207" fmla="*/ 1007113 w 7425815"/>
                              <a:gd name="connsiteY207" fmla="*/ 4743979 h 4885545"/>
                              <a:gd name="connsiteX208" fmla="*/ 1007348 w 7425815"/>
                              <a:gd name="connsiteY208" fmla="*/ 4743472 h 4885545"/>
                              <a:gd name="connsiteX209" fmla="*/ 1006715 w 7425815"/>
                              <a:gd name="connsiteY209" fmla="*/ 4743180 h 4885545"/>
                              <a:gd name="connsiteX210" fmla="*/ 1009109 w 7425815"/>
                              <a:gd name="connsiteY210" fmla="*/ 4737990 h 4885545"/>
                              <a:gd name="connsiteX211" fmla="*/ 1010310 w 7425815"/>
                              <a:gd name="connsiteY211" fmla="*/ 4738007 h 4885545"/>
                              <a:gd name="connsiteX212" fmla="*/ 1025876 w 7425815"/>
                              <a:gd name="connsiteY212" fmla="*/ 4722821 h 4885545"/>
                              <a:gd name="connsiteX213" fmla="*/ 1026262 w 7425815"/>
                              <a:gd name="connsiteY213" fmla="*/ 4700875 h 4885545"/>
                              <a:gd name="connsiteX214" fmla="*/ 1025876 w 7425815"/>
                              <a:gd name="connsiteY214" fmla="*/ 4700465 h 4885545"/>
                              <a:gd name="connsiteX215" fmla="*/ 1028271 w 7425815"/>
                              <a:gd name="connsiteY215" fmla="*/ 4695275 h 4885545"/>
                              <a:gd name="connsiteX216" fmla="*/ 1028449 w 7425815"/>
                              <a:gd name="connsiteY216" fmla="*/ 4695357 h 4885545"/>
                              <a:gd name="connsiteX217" fmla="*/ 3589019 w 7425815"/>
                              <a:gd name="connsiteY217" fmla="*/ 4661045 h 4885545"/>
                              <a:gd name="connsiteX218" fmla="*/ 3579143 w 7425815"/>
                              <a:gd name="connsiteY218" fmla="*/ 4664139 h 4885545"/>
                              <a:gd name="connsiteX219" fmla="*/ 3577545 w 7425815"/>
                              <a:gd name="connsiteY219" fmla="*/ 4683301 h 4885545"/>
                              <a:gd name="connsiteX220" fmla="*/ 3584729 w 7425815"/>
                              <a:gd name="connsiteY220" fmla="*/ 4691684 h 4885545"/>
                              <a:gd name="connsiteX221" fmla="*/ 3596304 w 7425815"/>
                              <a:gd name="connsiteY221" fmla="*/ 4681704 h 4885545"/>
                              <a:gd name="connsiteX222" fmla="*/ 3601097 w 7425815"/>
                              <a:gd name="connsiteY222" fmla="*/ 4682103 h 4885545"/>
                              <a:gd name="connsiteX223" fmla="*/ 3600696 w 7425815"/>
                              <a:gd name="connsiteY223" fmla="*/ 4686894 h 4885545"/>
                              <a:gd name="connsiteX224" fmla="*/ 3589119 w 7425815"/>
                              <a:gd name="connsiteY224" fmla="*/ 4696874 h 4885545"/>
                              <a:gd name="connsiteX225" fmla="*/ 3597505 w 7425815"/>
                              <a:gd name="connsiteY225" fmla="*/ 4706853 h 4885545"/>
                              <a:gd name="connsiteX226" fmla="*/ 3599499 w 7425815"/>
                              <a:gd name="connsiteY226" fmla="*/ 4706853 h 4885545"/>
                              <a:gd name="connsiteX227" fmla="*/ 3623455 w 7425815"/>
                              <a:gd name="connsiteY227" fmla="*/ 4686894 h 4885545"/>
                              <a:gd name="connsiteX228" fmla="*/ 3624656 w 7425815"/>
                              <a:gd name="connsiteY228" fmla="*/ 4667732 h 4885545"/>
                              <a:gd name="connsiteX229" fmla="*/ 3605488 w 7425815"/>
                              <a:gd name="connsiteY229" fmla="*/ 4666135 h 4885545"/>
                              <a:gd name="connsiteX230" fmla="*/ 3604293 w 7425815"/>
                              <a:gd name="connsiteY230" fmla="*/ 4667333 h 4885545"/>
                              <a:gd name="connsiteX231" fmla="*/ 3601896 w 7425815"/>
                              <a:gd name="connsiteY231" fmla="*/ 4668131 h 4885545"/>
                              <a:gd name="connsiteX232" fmla="*/ 3599499 w 7425815"/>
                              <a:gd name="connsiteY232" fmla="*/ 4666934 h 4885545"/>
                              <a:gd name="connsiteX233" fmla="*/ 3598303 w 7425815"/>
                              <a:gd name="connsiteY233" fmla="*/ 4665736 h 4885545"/>
                              <a:gd name="connsiteX234" fmla="*/ 3589019 w 7425815"/>
                              <a:gd name="connsiteY234" fmla="*/ 4661045 h 4885545"/>
                              <a:gd name="connsiteX235" fmla="*/ 5846784 w 7425815"/>
                              <a:gd name="connsiteY235" fmla="*/ 4653908 h 4885545"/>
                              <a:gd name="connsiteX236" fmla="*/ 5859359 w 7425815"/>
                              <a:gd name="connsiteY236" fmla="*/ 4662941 h 4885545"/>
                              <a:gd name="connsiteX237" fmla="*/ 5853770 w 7425815"/>
                              <a:gd name="connsiteY237" fmla="*/ 4666534 h 4885545"/>
                              <a:gd name="connsiteX238" fmla="*/ 5835008 w 7425815"/>
                              <a:gd name="connsiteY238" fmla="*/ 4662143 h 4885545"/>
                              <a:gd name="connsiteX239" fmla="*/ 5831016 w 7425815"/>
                              <a:gd name="connsiteY239" fmla="*/ 4680506 h 4885545"/>
                              <a:gd name="connsiteX240" fmla="*/ 5825426 w 7425815"/>
                              <a:gd name="connsiteY240" fmla="*/ 4684099 h 4885545"/>
                              <a:gd name="connsiteX241" fmla="*/ 5831814 w 7425815"/>
                              <a:gd name="connsiteY241" fmla="*/ 4656553 h 4885545"/>
                              <a:gd name="connsiteX242" fmla="*/ 5846784 w 7425815"/>
                              <a:gd name="connsiteY242" fmla="*/ 4653908 h 4885545"/>
                              <a:gd name="connsiteX243" fmla="*/ 3629844 w 7425815"/>
                              <a:gd name="connsiteY243" fmla="*/ 4641384 h 4885545"/>
                              <a:gd name="connsiteX244" fmla="*/ 3644616 w 7425815"/>
                              <a:gd name="connsiteY244" fmla="*/ 4642582 h 4885545"/>
                              <a:gd name="connsiteX245" fmla="*/ 3648610 w 7425815"/>
                              <a:gd name="connsiteY245" fmla="*/ 4646574 h 4885545"/>
                              <a:gd name="connsiteX246" fmla="*/ 3647413 w 7425815"/>
                              <a:gd name="connsiteY246" fmla="*/ 4661345 h 4885545"/>
                              <a:gd name="connsiteX247" fmla="*/ 3643817 w 7425815"/>
                              <a:gd name="connsiteY247" fmla="*/ 4664539 h 4885545"/>
                              <a:gd name="connsiteX248" fmla="*/ 3640624 w 7425815"/>
                              <a:gd name="connsiteY248" fmla="*/ 4660946 h 4885545"/>
                              <a:gd name="connsiteX249" fmla="*/ 3641024 w 7425815"/>
                              <a:gd name="connsiteY249" fmla="*/ 4654158 h 4885545"/>
                              <a:gd name="connsiteX250" fmla="*/ 3630244 w 7425815"/>
                              <a:gd name="connsiteY250" fmla="*/ 4663341 h 4885545"/>
                              <a:gd name="connsiteX251" fmla="*/ 3630643 w 7425815"/>
                              <a:gd name="connsiteY251" fmla="*/ 4663740 h 4885545"/>
                              <a:gd name="connsiteX252" fmla="*/ 3628248 w 7425815"/>
                              <a:gd name="connsiteY252" fmla="*/ 4692482 h 4885545"/>
                              <a:gd name="connsiteX253" fmla="*/ 3604690 w 7425815"/>
                              <a:gd name="connsiteY253" fmla="*/ 4712442 h 4885545"/>
                              <a:gd name="connsiteX254" fmla="*/ 3598701 w 7425815"/>
                              <a:gd name="connsiteY254" fmla="*/ 4714438 h 4885545"/>
                              <a:gd name="connsiteX255" fmla="*/ 3593114 w 7425815"/>
                              <a:gd name="connsiteY255" fmla="*/ 4711644 h 4885545"/>
                              <a:gd name="connsiteX256" fmla="*/ 3584729 w 7425815"/>
                              <a:gd name="connsiteY256" fmla="*/ 4701664 h 4885545"/>
                              <a:gd name="connsiteX257" fmla="*/ 3575551 w 7425815"/>
                              <a:gd name="connsiteY257" fmla="*/ 4709648 h 4885545"/>
                              <a:gd name="connsiteX258" fmla="*/ 3575148 w 7425815"/>
                              <a:gd name="connsiteY258" fmla="*/ 4716833 h 4885545"/>
                              <a:gd name="connsiteX259" fmla="*/ 3571556 w 7425815"/>
                              <a:gd name="connsiteY259" fmla="*/ 4720027 h 4885545"/>
                              <a:gd name="connsiteX260" fmla="*/ 3568368 w 7425815"/>
                              <a:gd name="connsiteY260" fmla="*/ 4716434 h 4885545"/>
                              <a:gd name="connsiteX261" fmla="*/ 3568763 w 7425815"/>
                              <a:gd name="connsiteY261" fmla="*/ 4711245 h 4885545"/>
                              <a:gd name="connsiteX262" fmla="*/ 3563574 w 7425815"/>
                              <a:gd name="connsiteY262" fmla="*/ 4710845 h 4885545"/>
                              <a:gd name="connsiteX263" fmla="*/ 3560385 w 7425815"/>
                              <a:gd name="connsiteY263" fmla="*/ 4707253 h 4885545"/>
                              <a:gd name="connsiteX264" fmla="*/ 3563976 w 7425815"/>
                              <a:gd name="connsiteY264" fmla="*/ 4704059 h 4885545"/>
                              <a:gd name="connsiteX265" fmla="*/ 3571160 w 7425815"/>
                              <a:gd name="connsiteY265" fmla="*/ 4704458 h 4885545"/>
                              <a:gd name="connsiteX266" fmla="*/ 3580338 w 7425815"/>
                              <a:gd name="connsiteY266" fmla="*/ 4696474 h 4885545"/>
                              <a:gd name="connsiteX267" fmla="*/ 3572758 w 7425815"/>
                              <a:gd name="connsiteY267" fmla="*/ 4687692 h 4885545"/>
                              <a:gd name="connsiteX268" fmla="*/ 3575148 w 7425815"/>
                              <a:gd name="connsiteY268" fmla="*/ 4658949 h 4885545"/>
                              <a:gd name="connsiteX269" fmla="*/ 3602695 w 7425815"/>
                              <a:gd name="connsiteY269" fmla="*/ 4660146 h 4885545"/>
                              <a:gd name="connsiteX270" fmla="*/ 3624256 w 7425815"/>
                              <a:gd name="connsiteY270" fmla="*/ 4658550 h 4885545"/>
                              <a:gd name="connsiteX271" fmla="*/ 3636234 w 7425815"/>
                              <a:gd name="connsiteY271" fmla="*/ 4648570 h 4885545"/>
                              <a:gd name="connsiteX272" fmla="*/ 3629445 w 7425815"/>
                              <a:gd name="connsiteY272" fmla="*/ 4648170 h 4885545"/>
                              <a:gd name="connsiteX273" fmla="*/ 3626252 w 7425815"/>
                              <a:gd name="connsiteY273" fmla="*/ 4644578 h 4885545"/>
                              <a:gd name="connsiteX274" fmla="*/ 3629844 w 7425815"/>
                              <a:gd name="connsiteY274" fmla="*/ 4641384 h 4885545"/>
                              <a:gd name="connsiteX275" fmla="*/ 4877881 w 7425815"/>
                              <a:gd name="connsiteY275" fmla="*/ 4598825 h 4885545"/>
                              <a:gd name="connsiteX276" fmla="*/ 4877728 w 7425815"/>
                              <a:gd name="connsiteY276" fmla="*/ 4605857 h 4885545"/>
                              <a:gd name="connsiteX277" fmla="*/ 4872173 w 7425815"/>
                              <a:gd name="connsiteY277" fmla="*/ 4611249 h 4885545"/>
                              <a:gd name="connsiteX278" fmla="*/ 4879824 w 7425815"/>
                              <a:gd name="connsiteY278" fmla="*/ 4611394 h 4885545"/>
                              <a:gd name="connsiteX279" fmla="*/ 4885543 w 7425815"/>
                              <a:gd name="connsiteY279" fmla="*/ 4617179 h 4885545"/>
                              <a:gd name="connsiteX280" fmla="*/ 4885711 w 7425815"/>
                              <a:gd name="connsiteY280" fmla="*/ 4609449 h 4885545"/>
                              <a:gd name="connsiteX281" fmla="*/ 4890918 w 7425815"/>
                              <a:gd name="connsiteY281" fmla="*/ 4604242 h 4885545"/>
                              <a:gd name="connsiteX282" fmla="*/ 4882918 w 7425815"/>
                              <a:gd name="connsiteY282" fmla="*/ 4603861 h 4885545"/>
                              <a:gd name="connsiteX283" fmla="*/ 4872938 w 7425815"/>
                              <a:gd name="connsiteY283" fmla="*/ 4585097 h 4885545"/>
                              <a:gd name="connsiteX284" fmla="*/ 4878128 w 7425815"/>
                              <a:gd name="connsiteY284" fmla="*/ 4587492 h 4885545"/>
                              <a:gd name="connsiteX285" fmla="*/ 4878103 w 7425815"/>
                              <a:gd name="connsiteY285" fmla="*/ 4588666 h 4885545"/>
                              <a:gd name="connsiteX286" fmla="*/ 4886112 w 7425815"/>
                              <a:gd name="connsiteY286" fmla="*/ 4596675 h 4885545"/>
                              <a:gd name="connsiteX287" fmla="*/ 4898486 w 7425815"/>
                              <a:gd name="connsiteY287" fmla="*/ 4596675 h 4885545"/>
                              <a:gd name="connsiteX288" fmla="*/ 4898886 w 7425815"/>
                              <a:gd name="connsiteY288" fmla="*/ 4596274 h 4885545"/>
                              <a:gd name="connsiteX289" fmla="*/ 4904076 w 7425815"/>
                              <a:gd name="connsiteY289" fmla="*/ 4598669 h 4885545"/>
                              <a:gd name="connsiteX290" fmla="*/ 4901680 w 7425815"/>
                              <a:gd name="connsiteY290" fmla="*/ 4603860 h 4885545"/>
                              <a:gd name="connsiteX291" fmla="*/ 4901283 w 7425815"/>
                              <a:gd name="connsiteY291" fmla="*/ 4604257 h 4885545"/>
                              <a:gd name="connsiteX292" fmla="*/ 4901281 w 7425815"/>
                              <a:gd name="connsiteY292" fmla="*/ 4604260 h 4885545"/>
                              <a:gd name="connsiteX293" fmla="*/ 4901279 w 7425815"/>
                              <a:gd name="connsiteY293" fmla="*/ 4604261 h 4885545"/>
                              <a:gd name="connsiteX294" fmla="*/ 4892898 w 7425815"/>
                              <a:gd name="connsiteY294" fmla="*/ 4612642 h 4885545"/>
                              <a:gd name="connsiteX295" fmla="*/ 4892898 w 7425815"/>
                              <a:gd name="connsiteY295" fmla="*/ 4624618 h 4885545"/>
                              <a:gd name="connsiteX296" fmla="*/ 4892898 w 7425815"/>
                              <a:gd name="connsiteY296" fmla="*/ 4624618 h 4885545"/>
                              <a:gd name="connsiteX297" fmla="*/ 4892898 w 7425815"/>
                              <a:gd name="connsiteY297" fmla="*/ 4624619 h 4885545"/>
                              <a:gd name="connsiteX298" fmla="*/ 4892898 w 7425815"/>
                              <a:gd name="connsiteY298" fmla="*/ 4625017 h 4885545"/>
                              <a:gd name="connsiteX299" fmla="*/ 4890112 w 7425815"/>
                              <a:gd name="connsiteY299" fmla="*/ 4630193 h 4885545"/>
                              <a:gd name="connsiteX300" fmla="*/ 4890104 w 7425815"/>
                              <a:gd name="connsiteY300" fmla="*/ 4630207 h 4885545"/>
                              <a:gd name="connsiteX301" fmla="*/ 4890104 w 7425815"/>
                              <a:gd name="connsiteY301" fmla="*/ 4630207 h 4885545"/>
                              <a:gd name="connsiteX302" fmla="*/ 4890104 w 7425815"/>
                              <a:gd name="connsiteY302" fmla="*/ 4630207 h 4885545"/>
                              <a:gd name="connsiteX303" fmla="*/ 4885312 w 7425815"/>
                              <a:gd name="connsiteY303" fmla="*/ 4627812 h 4885545"/>
                              <a:gd name="connsiteX304" fmla="*/ 4885312 w 7425815"/>
                              <a:gd name="connsiteY304" fmla="*/ 4627811 h 4885545"/>
                              <a:gd name="connsiteX305" fmla="*/ 4876681 w 7425815"/>
                              <a:gd name="connsiteY305" fmla="*/ 4618879 h 4885545"/>
                              <a:gd name="connsiteX306" fmla="*/ 4864560 w 7425815"/>
                              <a:gd name="connsiteY306" fmla="*/ 4618638 h 4885545"/>
                              <a:gd name="connsiteX307" fmla="*/ 4864156 w 7425815"/>
                              <a:gd name="connsiteY307" fmla="*/ 4619030 h 4885545"/>
                              <a:gd name="connsiteX308" fmla="*/ 4859364 w 7425815"/>
                              <a:gd name="connsiteY308" fmla="*/ 4616635 h 4885545"/>
                              <a:gd name="connsiteX309" fmla="*/ 4859447 w 7425815"/>
                              <a:gd name="connsiteY309" fmla="*/ 4616457 h 4885545"/>
                              <a:gd name="connsiteX310" fmla="*/ 4858965 w 7425815"/>
                              <a:gd name="connsiteY310" fmla="*/ 4616235 h 4885545"/>
                              <a:gd name="connsiteX311" fmla="*/ 4861360 w 7425815"/>
                              <a:gd name="connsiteY311" fmla="*/ 4611044 h 4885545"/>
                              <a:gd name="connsiteX312" fmla="*/ 4862145 w 7425815"/>
                              <a:gd name="connsiteY312" fmla="*/ 4611059 h 4885545"/>
                              <a:gd name="connsiteX313" fmla="*/ 4870543 w 7425815"/>
                              <a:gd name="connsiteY313" fmla="*/ 4602663 h 4885545"/>
                              <a:gd name="connsiteX314" fmla="*/ 4870543 w 7425815"/>
                              <a:gd name="connsiteY314" fmla="*/ 4591486 h 4885545"/>
                              <a:gd name="connsiteX315" fmla="*/ 4869743 w 7425815"/>
                              <a:gd name="connsiteY315" fmla="*/ 4590687 h 4885545"/>
                              <a:gd name="connsiteX316" fmla="*/ 4872139 w 7425815"/>
                              <a:gd name="connsiteY316" fmla="*/ 4585496 h 4885545"/>
                              <a:gd name="connsiteX317" fmla="*/ 4872646 w 7425815"/>
                              <a:gd name="connsiteY317" fmla="*/ 4585730 h 4885545"/>
                              <a:gd name="connsiteX318" fmla="*/ 4811301 w 7425815"/>
                              <a:gd name="connsiteY318" fmla="*/ 4575483 h 4885545"/>
                              <a:gd name="connsiteX319" fmla="*/ 4811062 w 7425815"/>
                              <a:gd name="connsiteY319" fmla="*/ 4592683 h 4885545"/>
                              <a:gd name="connsiteX320" fmla="*/ 4798213 w 7425815"/>
                              <a:gd name="connsiteY320" fmla="*/ 4604818 h 4885545"/>
                              <a:gd name="connsiteX321" fmla="*/ 4815454 w 7425815"/>
                              <a:gd name="connsiteY321" fmla="*/ 4605057 h 4885545"/>
                              <a:gd name="connsiteX322" fmla="*/ 4828374 w 7425815"/>
                              <a:gd name="connsiteY322" fmla="*/ 4618495 h 4885545"/>
                              <a:gd name="connsiteX323" fmla="*/ 4828627 w 7425815"/>
                              <a:gd name="connsiteY323" fmla="*/ 4600267 h 4885545"/>
                              <a:gd name="connsiteX324" fmla="*/ 4841257 w 7425815"/>
                              <a:gd name="connsiteY324" fmla="*/ 4588123 h 4885545"/>
                              <a:gd name="connsiteX325" fmla="*/ 4821840 w 7425815"/>
                              <a:gd name="connsiteY325" fmla="*/ 4586695 h 4885545"/>
                              <a:gd name="connsiteX326" fmla="*/ 4805472 w 7425815"/>
                              <a:gd name="connsiteY326" fmla="*/ 4561544 h 4885545"/>
                              <a:gd name="connsiteX327" fmla="*/ 4806131 w 7425815"/>
                              <a:gd name="connsiteY327" fmla="*/ 4561848 h 4885545"/>
                              <a:gd name="connsiteX328" fmla="*/ 4806272 w 7425815"/>
                              <a:gd name="connsiteY328" fmla="*/ 4561544 h 4885545"/>
                              <a:gd name="connsiteX329" fmla="*/ 4811461 w 7425815"/>
                              <a:gd name="connsiteY329" fmla="*/ 4563940 h 4885545"/>
                              <a:gd name="connsiteX330" fmla="*/ 4811450 w 7425815"/>
                              <a:gd name="connsiteY330" fmla="*/ 4564755 h 4885545"/>
                              <a:gd name="connsiteX331" fmla="*/ 4826381 w 7425815"/>
                              <a:gd name="connsiteY331" fmla="*/ 4580208 h 4885545"/>
                              <a:gd name="connsiteX332" fmla="*/ 4848986 w 7425815"/>
                              <a:gd name="connsiteY332" fmla="*/ 4580308 h 4885545"/>
                              <a:gd name="connsiteX333" fmla="*/ 4849255 w 7425815"/>
                              <a:gd name="connsiteY333" fmla="*/ 4580432 h 4885545"/>
                              <a:gd name="connsiteX334" fmla="*/ 4849386 w 7425815"/>
                              <a:gd name="connsiteY334" fmla="*/ 4580306 h 4885545"/>
                              <a:gd name="connsiteX335" fmla="*/ 4854576 w 7425815"/>
                              <a:gd name="connsiteY335" fmla="*/ 4582701 h 4885545"/>
                              <a:gd name="connsiteX336" fmla="*/ 4852180 w 7425815"/>
                              <a:gd name="connsiteY336" fmla="*/ 4587891 h 4885545"/>
                              <a:gd name="connsiteX337" fmla="*/ 4835813 w 7425815"/>
                              <a:gd name="connsiteY337" fmla="*/ 4603860 h 4885545"/>
                              <a:gd name="connsiteX338" fmla="*/ 4835414 w 7425815"/>
                              <a:gd name="connsiteY338" fmla="*/ 4626614 h 4885545"/>
                              <a:gd name="connsiteX339" fmla="*/ 4833019 w 7425815"/>
                              <a:gd name="connsiteY339" fmla="*/ 4631404 h 4885545"/>
                              <a:gd name="connsiteX340" fmla="*/ 4833018 w 7425815"/>
                              <a:gd name="connsiteY340" fmla="*/ 4631405 h 4885545"/>
                              <a:gd name="connsiteX341" fmla="*/ 4828228 w 7425815"/>
                              <a:gd name="connsiteY341" fmla="*/ 4629010 h 4885545"/>
                              <a:gd name="connsiteX342" fmla="*/ 4812260 w 7425815"/>
                              <a:gd name="connsiteY342" fmla="*/ 4612643 h 4885545"/>
                              <a:gd name="connsiteX343" fmla="*/ 4790336 w 7425815"/>
                              <a:gd name="connsiteY343" fmla="*/ 4612257 h 4885545"/>
                              <a:gd name="connsiteX344" fmla="*/ 4789505 w 7425815"/>
                              <a:gd name="connsiteY344" fmla="*/ 4613042 h 4885545"/>
                              <a:gd name="connsiteX345" fmla="*/ 4784714 w 7425815"/>
                              <a:gd name="connsiteY345" fmla="*/ 4610647 h 4885545"/>
                              <a:gd name="connsiteX346" fmla="*/ 4784948 w 7425815"/>
                              <a:gd name="connsiteY346" fmla="*/ 4610140 h 4885545"/>
                              <a:gd name="connsiteX347" fmla="*/ 4784315 w 7425815"/>
                              <a:gd name="connsiteY347" fmla="*/ 4609848 h 4885545"/>
                              <a:gd name="connsiteX348" fmla="*/ 4786710 w 7425815"/>
                              <a:gd name="connsiteY348" fmla="*/ 4604658 h 4885545"/>
                              <a:gd name="connsiteX349" fmla="*/ 4787911 w 7425815"/>
                              <a:gd name="connsiteY349" fmla="*/ 4604675 h 4885545"/>
                              <a:gd name="connsiteX350" fmla="*/ 4803477 w 7425815"/>
                              <a:gd name="connsiteY350" fmla="*/ 4589489 h 4885545"/>
                              <a:gd name="connsiteX351" fmla="*/ 4803862 w 7425815"/>
                              <a:gd name="connsiteY351" fmla="*/ 4567569 h 4885545"/>
                              <a:gd name="connsiteX352" fmla="*/ 4803077 w 7425815"/>
                              <a:gd name="connsiteY352" fmla="*/ 4566734 h 4885545"/>
                              <a:gd name="connsiteX353" fmla="*/ 4805472 w 7425815"/>
                              <a:gd name="connsiteY353" fmla="*/ 4561544 h 4885545"/>
                              <a:gd name="connsiteX354" fmla="*/ 663700 w 7425815"/>
                              <a:gd name="connsiteY354" fmla="*/ 4540487 h 4885545"/>
                              <a:gd name="connsiteX355" fmla="*/ 653819 w 7425815"/>
                              <a:gd name="connsiteY355" fmla="*/ 4543581 h 4885545"/>
                              <a:gd name="connsiteX356" fmla="*/ 652223 w 7425815"/>
                              <a:gd name="connsiteY356" fmla="*/ 4562743 h 4885545"/>
                              <a:gd name="connsiteX357" fmla="*/ 659409 w 7425815"/>
                              <a:gd name="connsiteY357" fmla="*/ 4571126 h 4885545"/>
                              <a:gd name="connsiteX358" fmla="*/ 670986 w 7425815"/>
                              <a:gd name="connsiteY358" fmla="*/ 4561146 h 4885545"/>
                              <a:gd name="connsiteX359" fmla="*/ 675776 w 7425815"/>
                              <a:gd name="connsiteY359" fmla="*/ 4561545 h 4885545"/>
                              <a:gd name="connsiteX360" fmla="*/ 675377 w 7425815"/>
                              <a:gd name="connsiteY360" fmla="*/ 4566336 h 4885545"/>
                              <a:gd name="connsiteX361" fmla="*/ 663800 w 7425815"/>
                              <a:gd name="connsiteY361" fmla="*/ 4576316 h 4885545"/>
                              <a:gd name="connsiteX362" fmla="*/ 672183 w 7425815"/>
                              <a:gd name="connsiteY362" fmla="*/ 4586295 h 4885545"/>
                              <a:gd name="connsiteX363" fmla="*/ 674179 w 7425815"/>
                              <a:gd name="connsiteY363" fmla="*/ 4586295 h 4885545"/>
                              <a:gd name="connsiteX364" fmla="*/ 698131 w 7425815"/>
                              <a:gd name="connsiteY364" fmla="*/ 4566336 h 4885545"/>
                              <a:gd name="connsiteX365" fmla="*/ 699329 w 7425815"/>
                              <a:gd name="connsiteY365" fmla="*/ 4547174 h 4885545"/>
                              <a:gd name="connsiteX366" fmla="*/ 680167 w 7425815"/>
                              <a:gd name="connsiteY366" fmla="*/ 4545577 h 4885545"/>
                              <a:gd name="connsiteX367" fmla="*/ 678970 w 7425815"/>
                              <a:gd name="connsiteY367" fmla="*/ 4546775 h 4885545"/>
                              <a:gd name="connsiteX368" fmla="*/ 676575 w 7425815"/>
                              <a:gd name="connsiteY368" fmla="*/ 4547573 h 4885545"/>
                              <a:gd name="connsiteX369" fmla="*/ 674179 w 7425815"/>
                              <a:gd name="connsiteY369" fmla="*/ 4546376 h 4885545"/>
                              <a:gd name="connsiteX370" fmla="*/ 672982 w 7425815"/>
                              <a:gd name="connsiteY370" fmla="*/ 4545178 h 4885545"/>
                              <a:gd name="connsiteX371" fmla="*/ 663700 w 7425815"/>
                              <a:gd name="connsiteY371" fmla="*/ 4540487 h 4885545"/>
                              <a:gd name="connsiteX372" fmla="*/ 7366633 w 7425815"/>
                              <a:gd name="connsiteY372" fmla="*/ 4527313 h 4885545"/>
                              <a:gd name="connsiteX373" fmla="*/ 7356752 w 7425815"/>
                              <a:gd name="connsiteY373" fmla="*/ 4530407 h 4885545"/>
                              <a:gd name="connsiteX374" fmla="*/ 7355156 w 7425815"/>
                              <a:gd name="connsiteY374" fmla="*/ 4549569 h 4885545"/>
                              <a:gd name="connsiteX375" fmla="*/ 7362342 w 7425815"/>
                              <a:gd name="connsiteY375" fmla="*/ 4557952 h 4885545"/>
                              <a:gd name="connsiteX376" fmla="*/ 7373919 w 7425815"/>
                              <a:gd name="connsiteY376" fmla="*/ 4547972 h 4885545"/>
                              <a:gd name="connsiteX377" fmla="*/ 7378709 w 7425815"/>
                              <a:gd name="connsiteY377" fmla="*/ 4548371 h 4885545"/>
                              <a:gd name="connsiteX378" fmla="*/ 7378310 w 7425815"/>
                              <a:gd name="connsiteY378" fmla="*/ 4553162 h 4885545"/>
                              <a:gd name="connsiteX379" fmla="*/ 7366733 w 7425815"/>
                              <a:gd name="connsiteY379" fmla="*/ 4563142 h 4885545"/>
                              <a:gd name="connsiteX380" fmla="*/ 7375117 w 7425815"/>
                              <a:gd name="connsiteY380" fmla="*/ 4573121 h 4885545"/>
                              <a:gd name="connsiteX381" fmla="*/ 7377113 w 7425815"/>
                              <a:gd name="connsiteY381" fmla="*/ 4573121 h 4885545"/>
                              <a:gd name="connsiteX382" fmla="*/ 7401065 w 7425815"/>
                              <a:gd name="connsiteY382" fmla="*/ 4553162 h 4885545"/>
                              <a:gd name="connsiteX383" fmla="*/ 7402262 w 7425815"/>
                              <a:gd name="connsiteY383" fmla="*/ 4534000 h 4885545"/>
                              <a:gd name="connsiteX384" fmla="*/ 7383101 w 7425815"/>
                              <a:gd name="connsiteY384" fmla="*/ 4532403 h 4885545"/>
                              <a:gd name="connsiteX385" fmla="*/ 7381903 w 7425815"/>
                              <a:gd name="connsiteY385" fmla="*/ 4533601 h 4885545"/>
                              <a:gd name="connsiteX386" fmla="*/ 7379508 w 7425815"/>
                              <a:gd name="connsiteY386" fmla="*/ 4534399 h 4885545"/>
                              <a:gd name="connsiteX387" fmla="*/ 7377113 w 7425815"/>
                              <a:gd name="connsiteY387" fmla="*/ 4533202 h 4885545"/>
                              <a:gd name="connsiteX388" fmla="*/ 7375915 w 7425815"/>
                              <a:gd name="connsiteY388" fmla="*/ 4532004 h 4885545"/>
                              <a:gd name="connsiteX389" fmla="*/ 7366633 w 7425815"/>
                              <a:gd name="connsiteY389" fmla="*/ 4527313 h 4885545"/>
                              <a:gd name="connsiteX390" fmla="*/ 704119 w 7425815"/>
                              <a:gd name="connsiteY390" fmla="*/ 4520826 h 4885545"/>
                              <a:gd name="connsiteX391" fmla="*/ 718890 w 7425815"/>
                              <a:gd name="connsiteY391" fmla="*/ 4522024 h 4885545"/>
                              <a:gd name="connsiteX392" fmla="*/ 722882 w 7425815"/>
                              <a:gd name="connsiteY392" fmla="*/ 4526016 h 4885545"/>
                              <a:gd name="connsiteX393" fmla="*/ 721684 w 7425815"/>
                              <a:gd name="connsiteY393" fmla="*/ 4540787 h 4885545"/>
                              <a:gd name="connsiteX394" fmla="*/ 718091 w 7425815"/>
                              <a:gd name="connsiteY394" fmla="*/ 4543981 h 4885545"/>
                              <a:gd name="connsiteX395" fmla="*/ 714898 w 7425815"/>
                              <a:gd name="connsiteY395" fmla="*/ 4540388 h 4885545"/>
                              <a:gd name="connsiteX396" fmla="*/ 715297 w 7425815"/>
                              <a:gd name="connsiteY396" fmla="*/ 4533600 h 4885545"/>
                              <a:gd name="connsiteX397" fmla="*/ 704519 w 7425815"/>
                              <a:gd name="connsiteY397" fmla="*/ 4542783 h 4885545"/>
                              <a:gd name="connsiteX398" fmla="*/ 704918 w 7425815"/>
                              <a:gd name="connsiteY398" fmla="*/ 4543182 h 4885545"/>
                              <a:gd name="connsiteX399" fmla="*/ 702523 w 7425815"/>
                              <a:gd name="connsiteY399" fmla="*/ 4571924 h 4885545"/>
                              <a:gd name="connsiteX400" fmla="*/ 678970 w 7425815"/>
                              <a:gd name="connsiteY400" fmla="*/ 4591884 h 4885545"/>
                              <a:gd name="connsiteX401" fmla="*/ 672982 w 7425815"/>
                              <a:gd name="connsiteY401" fmla="*/ 4593880 h 4885545"/>
                              <a:gd name="connsiteX402" fmla="*/ 667393 w 7425815"/>
                              <a:gd name="connsiteY402" fmla="*/ 4591086 h 4885545"/>
                              <a:gd name="connsiteX403" fmla="*/ 659010 w 7425815"/>
                              <a:gd name="connsiteY403" fmla="*/ 4581106 h 4885545"/>
                              <a:gd name="connsiteX404" fmla="*/ 649827 w 7425815"/>
                              <a:gd name="connsiteY404" fmla="*/ 4589090 h 4885545"/>
                              <a:gd name="connsiteX405" fmla="*/ 649428 w 7425815"/>
                              <a:gd name="connsiteY405" fmla="*/ 4596275 h 4885545"/>
                              <a:gd name="connsiteX406" fmla="*/ 645835 w 7425815"/>
                              <a:gd name="connsiteY406" fmla="*/ 4599469 h 4885545"/>
                              <a:gd name="connsiteX407" fmla="*/ 642642 w 7425815"/>
                              <a:gd name="connsiteY407" fmla="*/ 4595876 h 4885545"/>
                              <a:gd name="connsiteX408" fmla="*/ 643041 w 7425815"/>
                              <a:gd name="connsiteY408" fmla="*/ 4590687 h 4885545"/>
                              <a:gd name="connsiteX409" fmla="*/ 637851 w 7425815"/>
                              <a:gd name="connsiteY409" fmla="*/ 4590287 h 4885545"/>
                              <a:gd name="connsiteX410" fmla="*/ 634658 w 7425815"/>
                              <a:gd name="connsiteY410" fmla="*/ 4586695 h 4885545"/>
                              <a:gd name="connsiteX411" fmla="*/ 638251 w 7425815"/>
                              <a:gd name="connsiteY411" fmla="*/ 4583501 h 4885545"/>
                              <a:gd name="connsiteX412" fmla="*/ 645436 w 7425815"/>
                              <a:gd name="connsiteY412" fmla="*/ 4583900 h 4885545"/>
                              <a:gd name="connsiteX413" fmla="*/ 654618 w 7425815"/>
                              <a:gd name="connsiteY413" fmla="*/ 4575916 h 4885545"/>
                              <a:gd name="connsiteX414" fmla="*/ 647033 w 7425815"/>
                              <a:gd name="connsiteY414" fmla="*/ 4567134 h 4885545"/>
                              <a:gd name="connsiteX415" fmla="*/ 649428 w 7425815"/>
                              <a:gd name="connsiteY415" fmla="*/ 4538391 h 4885545"/>
                              <a:gd name="connsiteX416" fmla="*/ 676974 w 7425815"/>
                              <a:gd name="connsiteY416" fmla="*/ 4539588 h 4885545"/>
                              <a:gd name="connsiteX417" fmla="*/ 698531 w 7425815"/>
                              <a:gd name="connsiteY417" fmla="*/ 4537992 h 4885545"/>
                              <a:gd name="connsiteX418" fmla="*/ 710507 w 7425815"/>
                              <a:gd name="connsiteY418" fmla="*/ 4528012 h 4885545"/>
                              <a:gd name="connsiteX419" fmla="*/ 703720 w 7425815"/>
                              <a:gd name="connsiteY419" fmla="*/ 4527612 h 4885545"/>
                              <a:gd name="connsiteX420" fmla="*/ 700527 w 7425815"/>
                              <a:gd name="connsiteY420" fmla="*/ 4524020 h 4885545"/>
                              <a:gd name="connsiteX421" fmla="*/ 704119 w 7425815"/>
                              <a:gd name="connsiteY421" fmla="*/ 4520826 h 4885545"/>
                              <a:gd name="connsiteX422" fmla="*/ 2948622 w 7425815"/>
                              <a:gd name="connsiteY422" fmla="*/ 4516585 h 4885545"/>
                              <a:gd name="connsiteX423" fmla="*/ 2961198 w 7425815"/>
                              <a:gd name="connsiteY423" fmla="*/ 4525617 h 4885545"/>
                              <a:gd name="connsiteX424" fmla="*/ 2955609 w 7425815"/>
                              <a:gd name="connsiteY424" fmla="*/ 4529210 h 4885545"/>
                              <a:gd name="connsiteX425" fmla="*/ 2936846 w 7425815"/>
                              <a:gd name="connsiteY425" fmla="*/ 4524819 h 4885545"/>
                              <a:gd name="connsiteX426" fmla="*/ 2932854 w 7425815"/>
                              <a:gd name="connsiteY426" fmla="*/ 4543182 h 4885545"/>
                              <a:gd name="connsiteX427" fmla="*/ 2927263 w 7425815"/>
                              <a:gd name="connsiteY427" fmla="*/ 4546775 h 4885545"/>
                              <a:gd name="connsiteX428" fmla="*/ 2933651 w 7425815"/>
                              <a:gd name="connsiteY428" fmla="*/ 4519229 h 4885545"/>
                              <a:gd name="connsiteX429" fmla="*/ 2948622 w 7425815"/>
                              <a:gd name="connsiteY429" fmla="*/ 4516585 h 4885545"/>
                              <a:gd name="connsiteX430" fmla="*/ 7407052 w 7425815"/>
                              <a:gd name="connsiteY430" fmla="*/ 4507652 h 4885545"/>
                              <a:gd name="connsiteX431" fmla="*/ 7421823 w 7425815"/>
                              <a:gd name="connsiteY431" fmla="*/ 4508850 h 4885545"/>
                              <a:gd name="connsiteX432" fmla="*/ 7425815 w 7425815"/>
                              <a:gd name="connsiteY432" fmla="*/ 4512842 h 4885545"/>
                              <a:gd name="connsiteX433" fmla="*/ 7424617 w 7425815"/>
                              <a:gd name="connsiteY433" fmla="*/ 4527613 h 4885545"/>
                              <a:gd name="connsiteX434" fmla="*/ 7421024 w 7425815"/>
                              <a:gd name="connsiteY434" fmla="*/ 4530807 h 4885545"/>
                              <a:gd name="connsiteX435" fmla="*/ 7417831 w 7425815"/>
                              <a:gd name="connsiteY435" fmla="*/ 4527214 h 4885545"/>
                              <a:gd name="connsiteX436" fmla="*/ 7418230 w 7425815"/>
                              <a:gd name="connsiteY436" fmla="*/ 4520426 h 4885545"/>
                              <a:gd name="connsiteX437" fmla="*/ 7407452 w 7425815"/>
                              <a:gd name="connsiteY437" fmla="*/ 4529609 h 4885545"/>
                              <a:gd name="connsiteX438" fmla="*/ 7407851 w 7425815"/>
                              <a:gd name="connsiteY438" fmla="*/ 4530008 h 4885545"/>
                              <a:gd name="connsiteX439" fmla="*/ 7405456 w 7425815"/>
                              <a:gd name="connsiteY439" fmla="*/ 4558750 h 4885545"/>
                              <a:gd name="connsiteX440" fmla="*/ 7381903 w 7425815"/>
                              <a:gd name="connsiteY440" fmla="*/ 4578710 h 4885545"/>
                              <a:gd name="connsiteX441" fmla="*/ 7375915 w 7425815"/>
                              <a:gd name="connsiteY441" fmla="*/ 4580706 h 4885545"/>
                              <a:gd name="connsiteX442" fmla="*/ 7370326 w 7425815"/>
                              <a:gd name="connsiteY442" fmla="*/ 4577912 h 4885545"/>
                              <a:gd name="connsiteX443" fmla="*/ 7361943 w 7425815"/>
                              <a:gd name="connsiteY443" fmla="*/ 4567932 h 4885545"/>
                              <a:gd name="connsiteX444" fmla="*/ 7352760 w 7425815"/>
                              <a:gd name="connsiteY444" fmla="*/ 4575916 h 4885545"/>
                              <a:gd name="connsiteX445" fmla="*/ 7352361 w 7425815"/>
                              <a:gd name="connsiteY445" fmla="*/ 4583101 h 4885545"/>
                              <a:gd name="connsiteX446" fmla="*/ 7348768 w 7425815"/>
                              <a:gd name="connsiteY446" fmla="*/ 4586295 h 4885545"/>
                              <a:gd name="connsiteX447" fmla="*/ 7345575 w 7425815"/>
                              <a:gd name="connsiteY447" fmla="*/ 4582702 h 4885545"/>
                              <a:gd name="connsiteX448" fmla="*/ 7345974 w 7425815"/>
                              <a:gd name="connsiteY448" fmla="*/ 4577513 h 4885545"/>
                              <a:gd name="connsiteX449" fmla="*/ 7340784 w 7425815"/>
                              <a:gd name="connsiteY449" fmla="*/ 4577113 h 4885545"/>
                              <a:gd name="connsiteX450" fmla="*/ 7337591 w 7425815"/>
                              <a:gd name="connsiteY450" fmla="*/ 4573521 h 4885545"/>
                              <a:gd name="connsiteX451" fmla="*/ 7341184 w 7425815"/>
                              <a:gd name="connsiteY451" fmla="*/ 4570327 h 4885545"/>
                              <a:gd name="connsiteX452" fmla="*/ 7348369 w 7425815"/>
                              <a:gd name="connsiteY452" fmla="*/ 4570726 h 4885545"/>
                              <a:gd name="connsiteX453" fmla="*/ 7357551 w 7425815"/>
                              <a:gd name="connsiteY453" fmla="*/ 4562742 h 4885545"/>
                              <a:gd name="connsiteX454" fmla="*/ 7349966 w 7425815"/>
                              <a:gd name="connsiteY454" fmla="*/ 4553960 h 4885545"/>
                              <a:gd name="connsiteX455" fmla="*/ 7352361 w 7425815"/>
                              <a:gd name="connsiteY455" fmla="*/ 4525217 h 4885545"/>
                              <a:gd name="connsiteX456" fmla="*/ 7379907 w 7425815"/>
                              <a:gd name="connsiteY456" fmla="*/ 4526414 h 4885545"/>
                              <a:gd name="connsiteX457" fmla="*/ 7401464 w 7425815"/>
                              <a:gd name="connsiteY457" fmla="*/ 4524818 h 4885545"/>
                              <a:gd name="connsiteX458" fmla="*/ 7413440 w 7425815"/>
                              <a:gd name="connsiteY458" fmla="*/ 4514838 h 4885545"/>
                              <a:gd name="connsiteX459" fmla="*/ 7406653 w 7425815"/>
                              <a:gd name="connsiteY459" fmla="*/ 4514438 h 4885545"/>
                              <a:gd name="connsiteX460" fmla="*/ 7403460 w 7425815"/>
                              <a:gd name="connsiteY460" fmla="*/ 4510846 h 4885545"/>
                              <a:gd name="connsiteX461" fmla="*/ 7407052 w 7425815"/>
                              <a:gd name="connsiteY461" fmla="*/ 4507652 h 4885545"/>
                              <a:gd name="connsiteX462" fmla="*/ 1979716 w 7425815"/>
                              <a:gd name="connsiteY462" fmla="*/ 4461500 h 4885545"/>
                              <a:gd name="connsiteX463" fmla="*/ 1979563 w 7425815"/>
                              <a:gd name="connsiteY463" fmla="*/ 4468532 h 4885545"/>
                              <a:gd name="connsiteX464" fmla="*/ 1974014 w 7425815"/>
                              <a:gd name="connsiteY464" fmla="*/ 4473918 h 4885545"/>
                              <a:gd name="connsiteX465" fmla="*/ 1982057 w 7425815"/>
                              <a:gd name="connsiteY465" fmla="*/ 4474070 h 4885545"/>
                              <a:gd name="connsiteX466" fmla="*/ 1987387 w 7425815"/>
                              <a:gd name="connsiteY466" fmla="*/ 4479460 h 4885545"/>
                              <a:gd name="connsiteX467" fmla="*/ 1987546 w 7425815"/>
                              <a:gd name="connsiteY467" fmla="*/ 4472125 h 4885545"/>
                              <a:gd name="connsiteX468" fmla="*/ 1992753 w 7425815"/>
                              <a:gd name="connsiteY468" fmla="*/ 4466918 h 4885545"/>
                              <a:gd name="connsiteX469" fmla="*/ 1984752 w 7425815"/>
                              <a:gd name="connsiteY469" fmla="*/ 4466536 h 4885545"/>
                              <a:gd name="connsiteX470" fmla="*/ 1974773 w 7425815"/>
                              <a:gd name="connsiteY470" fmla="*/ 4447772 h 4885545"/>
                              <a:gd name="connsiteX471" fmla="*/ 1979963 w 7425815"/>
                              <a:gd name="connsiteY471" fmla="*/ 4450168 h 4885545"/>
                              <a:gd name="connsiteX472" fmla="*/ 1979937 w 7425815"/>
                              <a:gd name="connsiteY472" fmla="*/ 4451342 h 4885545"/>
                              <a:gd name="connsiteX473" fmla="*/ 1987945 w 7425815"/>
                              <a:gd name="connsiteY473" fmla="*/ 4459351 h 4885545"/>
                              <a:gd name="connsiteX474" fmla="*/ 2000320 w 7425815"/>
                              <a:gd name="connsiteY474" fmla="*/ 4459351 h 4885545"/>
                              <a:gd name="connsiteX475" fmla="*/ 2000720 w 7425815"/>
                              <a:gd name="connsiteY475" fmla="*/ 4458950 h 4885545"/>
                              <a:gd name="connsiteX476" fmla="*/ 2005910 w 7425815"/>
                              <a:gd name="connsiteY476" fmla="*/ 4461345 h 4885545"/>
                              <a:gd name="connsiteX477" fmla="*/ 2003515 w 7425815"/>
                              <a:gd name="connsiteY477" fmla="*/ 4466536 h 4885545"/>
                              <a:gd name="connsiteX478" fmla="*/ 2003117 w 7425815"/>
                              <a:gd name="connsiteY478" fmla="*/ 4466934 h 4885545"/>
                              <a:gd name="connsiteX479" fmla="*/ 2003116 w 7425815"/>
                              <a:gd name="connsiteY479" fmla="*/ 4466935 h 4885545"/>
                              <a:gd name="connsiteX480" fmla="*/ 2003116 w 7425815"/>
                              <a:gd name="connsiteY480" fmla="*/ 4466935 h 4885545"/>
                              <a:gd name="connsiteX481" fmla="*/ 1994732 w 7425815"/>
                              <a:gd name="connsiteY481" fmla="*/ 4475318 h 4885545"/>
                              <a:gd name="connsiteX482" fmla="*/ 1994732 w 7425815"/>
                              <a:gd name="connsiteY482" fmla="*/ 4486890 h 4885545"/>
                              <a:gd name="connsiteX483" fmla="*/ 1995132 w 7425815"/>
                              <a:gd name="connsiteY483" fmla="*/ 4487294 h 4885545"/>
                              <a:gd name="connsiteX484" fmla="*/ 1992338 w 7425815"/>
                              <a:gd name="connsiteY484" fmla="*/ 4492883 h 4885545"/>
                              <a:gd name="connsiteX485" fmla="*/ 1992023 w 7425815"/>
                              <a:gd name="connsiteY485" fmla="*/ 4492726 h 4885545"/>
                              <a:gd name="connsiteX486" fmla="*/ 1991938 w 7425815"/>
                              <a:gd name="connsiteY486" fmla="*/ 4492883 h 4885545"/>
                              <a:gd name="connsiteX487" fmla="*/ 1987147 w 7425815"/>
                              <a:gd name="connsiteY487" fmla="*/ 4490488 h 4885545"/>
                              <a:gd name="connsiteX488" fmla="*/ 1987155 w 7425815"/>
                              <a:gd name="connsiteY488" fmla="*/ 4490084 h 4885545"/>
                              <a:gd name="connsiteX489" fmla="*/ 1978914 w 7425815"/>
                              <a:gd name="connsiteY489" fmla="*/ 4481556 h 4885545"/>
                              <a:gd name="connsiteX490" fmla="*/ 1966401 w 7425815"/>
                              <a:gd name="connsiteY490" fmla="*/ 4481306 h 4885545"/>
                              <a:gd name="connsiteX491" fmla="*/ 1965990 w 7425815"/>
                              <a:gd name="connsiteY491" fmla="*/ 4481705 h 4885545"/>
                              <a:gd name="connsiteX492" fmla="*/ 1961199 w 7425815"/>
                              <a:gd name="connsiteY492" fmla="*/ 4479310 h 4885545"/>
                              <a:gd name="connsiteX493" fmla="*/ 1961350 w 7425815"/>
                              <a:gd name="connsiteY493" fmla="*/ 4478981 h 4885545"/>
                              <a:gd name="connsiteX494" fmla="*/ 1961199 w 7425815"/>
                              <a:gd name="connsiteY494" fmla="*/ 4478911 h 4885545"/>
                              <a:gd name="connsiteX495" fmla="*/ 1963594 w 7425815"/>
                              <a:gd name="connsiteY495" fmla="*/ 4473720 h 4885545"/>
                              <a:gd name="connsiteX496" fmla="*/ 1963988 w 7425815"/>
                              <a:gd name="connsiteY496" fmla="*/ 4473728 h 4885545"/>
                              <a:gd name="connsiteX497" fmla="*/ 1972378 w 7425815"/>
                              <a:gd name="connsiteY497" fmla="*/ 4465338 h 4885545"/>
                              <a:gd name="connsiteX498" fmla="*/ 1972378 w 7425815"/>
                              <a:gd name="connsiteY498" fmla="*/ 4454163 h 4885545"/>
                              <a:gd name="connsiteX499" fmla="*/ 1971577 w 7425815"/>
                              <a:gd name="connsiteY499" fmla="*/ 4453363 h 4885545"/>
                              <a:gd name="connsiteX500" fmla="*/ 1973972 w 7425815"/>
                              <a:gd name="connsiteY500" fmla="*/ 4448172 h 4885545"/>
                              <a:gd name="connsiteX501" fmla="*/ 1974480 w 7425815"/>
                              <a:gd name="connsiteY501" fmla="*/ 4448406 h 4885545"/>
                              <a:gd name="connsiteX502" fmla="*/ 1913135 w 7425815"/>
                              <a:gd name="connsiteY502" fmla="*/ 4438159 h 4885545"/>
                              <a:gd name="connsiteX503" fmla="*/ 1912896 w 7425815"/>
                              <a:gd name="connsiteY503" fmla="*/ 4455359 h 4885545"/>
                              <a:gd name="connsiteX504" fmla="*/ 1900047 w 7425815"/>
                              <a:gd name="connsiteY504" fmla="*/ 4467494 h 4885545"/>
                              <a:gd name="connsiteX505" fmla="*/ 1917288 w 7425815"/>
                              <a:gd name="connsiteY505" fmla="*/ 4467733 h 4885545"/>
                              <a:gd name="connsiteX506" fmla="*/ 1930208 w 7425815"/>
                              <a:gd name="connsiteY506" fmla="*/ 4481170 h 4885545"/>
                              <a:gd name="connsiteX507" fmla="*/ 1930462 w 7425815"/>
                              <a:gd name="connsiteY507" fmla="*/ 4462943 h 4885545"/>
                              <a:gd name="connsiteX508" fmla="*/ 1943092 w 7425815"/>
                              <a:gd name="connsiteY508" fmla="*/ 4450799 h 4885545"/>
                              <a:gd name="connsiteX509" fmla="*/ 1923674 w 7425815"/>
                              <a:gd name="connsiteY509" fmla="*/ 4449371 h 4885545"/>
                              <a:gd name="connsiteX510" fmla="*/ 1907307 w 7425815"/>
                              <a:gd name="connsiteY510" fmla="*/ 4424220 h 4885545"/>
                              <a:gd name="connsiteX511" fmla="*/ 1907966 w 7425815"/>
                              <a:gd name="connsiteY511" fmla="*/ 4424525 h 4885545"/>
                              <a:gd name="connsiteX512" fmla="*/ 1908106 w 7425815"/>
                              <a:gd name="connsiteY512" fmla="*/ 4424220 h 4885545"/>
                              <a:gd name="connsiteX513" fmla="*/ 1913296 w 7425815"/>
                              <a:gd name="connsiteY513" fmla="*/ 4426615 h 4885545"/>
                              <a:gd name="connsiteX514" fmla="*/ 1913284 w 7425815"/>
                              <a:gd name="connsiteY514" fmla="*/ 4427430 h 4885545"/>
                              <a:gd name="connsiteX515" fmla="*/ 1928216 w 7425815"/>
                              <a:gd name="connsiteY515" fmla="*/ 4442884 h 4885545"/>
                              <a:gd name="connsiteX516" fmla="*/ 1950821 w 7425815"/>
                              <a:gd name="connsiteY516" fmla="*/ 4442983 h 4885545"/>
                              <a:gd name="connsiteX517" fmla="*/ 1951091 w 7425815"/>
                              <a:gd name="connsiteY517" fmla="*/ 4443107 h 4885545"/>
                              <a:gd name="connsiteX518" fmla="*/ 1951221 w 7425815"/>
                              <a:gd name="connsiteY518" fmla="*/ 4442982 h 4885545"/>
                              <a:gd name="connsiteX519" fmla="*/ 1956411 w 7425815"/>
                              <a:gd name="connsiteY519" fmla="*/ 4445377 h 4885545"/>
                              <a:gd name="connsiteX520" fmla="*/ 1954015 w 7425815"/>
                              <a:gd name="connsiteY520" fmla="*/ 4450567 h 4885545"/>
                              <a:gd name="connsiteX521" fmla="*/ 1937648 w 7425815"/>
                              <a:gd name="connsiteY521" fmla="*/ 4466536 h 4885545"/>
                              <a:gd name="connsiteX522" fmla="*/ 1937248 w 7425815"/>
                              <a:gd name="connsiteY522" fmla="*/ 4489290 h 4885545"/>
                              <a:gd name="connsiteX523" fmla="*/ 1934858 w 7425815"/>
                              <a:gd name="connsiteY523" fmla="*/ 4494071 h 4885545"/>
                              <a:gd name="connsiteX524" fmla="*/ 1934854 w 7425815"/>
                              <a:gd name="connsiteY524" fmla="*/ 4494081 h 4885545"/>
                              <a:gd name="connsiteX525" fmla="*/ 1934853 w 7425815"/>
                              <a:gd name="connsiteY525" fmla="*/ 4494081 h 4885545"/>
                              <a:gd name="connsiteX526" fmla="*/ 1934853 w 7425815"/>
                              <a:gd name="connsiteY526" fmla="*/ 4494081 h 4885545"/>
                              <a:gd name="connsiteX527" fmla="*/ 1933056 w 7425815"/>
                              <a:gd name="connsiteY527" fmla="*/ 4493182 h 4885545"/>
                              <a:gd name="connsiteX528" fmla="*/ 1930062 w 7425815"/>
                              <a:gd name="connsiteY528" fmla="*/ 4491686 h 4885545"/>
                              <a:gd name="connsiteX529" fmla="*/ 1914094 w 7425815"/>
                              <a:gd name="connsiteY529" fmla="*/ 4475319 h 4885545"/>
                              <a:gd name="connsiteX530" fmla="*/ 1892170 w 7425815"/>
                              <a:gd name="connsiteY530" fmla="*/ 4474933 h 4885545"/>
                              <a:gd name="connsiteX531" fmla="*/ 1891339 w 7425815"/>
                              <a:gd name="connsiteY531" fmla="*/ 4475718 h 4885545"/>
                              <a:gd name="connsiteX532" fmla="*/ 1886549 w 7425815"/>
                              <a:gd name="connsiteY532" fmla="*/ 4473322 h 4885545"/>
                              <a:gd name="connsiteX533" fmla="*/ 1886782 w 7425815"/>
                              <a:gd name="connsiteY533" fmla="*/ 4472816 h 4885545"/>
                              <a:gd name="connsiteX534" fmla="*/ 1886149 w 7425815"/>
                              <a:gd name="connsiteY534" fmla="*/ 4472524 h 4885545"/>
                              <a:gd name="connsiteX535" fmla="*/ 1888545 w 7425815"/>
                              <a:gd name="connsiteY535" fmla="*/ 4467334 h 4885545"/>
                              <a:gd name="connsiteX536" fmla="*/ 1889746 w 7425815"/>
                              <a:gd name="connsiteY536" fmla="*/ 4467351 h 4885545"/>
                              <a:gd name="connsiteX537" fmla="*/ 1905311 w 7425815"/>
                              <a:gd name="connsiteY537" fmla="*/ 4452165 h 4885545"/>
                              <a:gd name="connsiteX538" fmla="*/ 1905697 w 7425815"/>
                              <a:gd name="connsiteY538" fmla="*/ 4430245 h 4885545"/>
                              <a:gd name="connsiteX539" fmla="*/ 1904912 w 7425815"/>
                              <a:gd name="connsiteY539" fmla="*/ 4429410 h 4885545"/>
                              <a:gd name="connsiteX540" fmla="*/ 1907307 w 7425815"/>
                              <a:gd name="connsiteY540" fmla="*/ 4424220 h 4885545"/>
                              <a:gd name="connsiteX541" fmla="*/ 4468450 w 7425815"/>
                              <a:gd name="connsiteY541" fmla="*/ 4389989 h 4885545"/>
                              <a:gd name="connsiteX542" fmla="*/ 4458569 w 7425815"/>
                              <a:gd name="connsiteY542" fmla="*/ 4393083 h 4885545"/>
                              <a:gd name="connsiteX543" fmla="*/ 4456973 w 7425815"/>
                              <a:gd name="connsiteY543" fmla="*/ 4412245 h 4885545"/>
                              <a:gd name="connsiteX544" fmla="*/ 4464159 w 7425815"/>
                              <a:gd name="connsiteY544" fmla="*/ 4420628 h 4885545"/>
                              <a:gd name="connsiteX545" fmla="*/ 4475736 w 7425815"/>
                              <a:gd name="connsiteY545" fmla="*/ 4410648 h 4885545"/>
                              <a:gd name="connsiteX546" fmla="*/ 4480526 w 7425815"/>
                              <a:gd name="connsiteY546" fmla="*/ 4411047 h 4885545"/>
                              <a:gd name="connsiteX547" fmla="*/ 4480127 w 7425815"/>
                              <a:gd name="connsiteY547" fmla="*/ 4415837 h 4885545"/>
                              <a:gd name="connsiteX548" fmla="*/ 4468550 w 7425815"/>
                              <a:gd name="connsiteY548" fmla="*/ 4425817 h 4885545"/>
                              <a:gd name="connsiteX549" fmla="*/ 4476933 w 7425815"/>
                              <a:gd name="connsiteY549" fmla="*/ 4435797 h 4885545"/>
                              <a:gd name="connsiteX550" fmla="*/ 4478929 w 7425815"/>
                              <a:gd name="connsiteY550" fmla="*/ 4435797 h 4885545"/>
                              <a:gd name="connsiteX551" fmla="*/ 4502881 w 7425815"/>
                              <a:gd name="connsiteY551" fmla="*/ 4415837 h 4885545"/>
                              <a:gd name="connsiteX552" fmla="*/ 4504079 w 7425815"/>
                              <a:gd name="connsiteY552" fmla="*/ 4396676 h 4885545"/>
                              <a:gd name="connsiteX553" fmla="*/ 4484917 w 7425815"/>
                              <a:gd name="connsiteY553" fmla="*/ 4395079 h 4885545"/>
                              <a:gd name="connsiteX554" fmla="*/ 4483720 w 7425815"/>
                              <a:gd name="connsiteY554" fmla="*/ 4396277 h 4885545"/>
                              <a:gd name="connsiteX555" fmla="*/ 4481325 w 7425815"/>
                              <a:gd name="connsiteY555" fmla="*/ 4397075 h 4885545"/>
                              <a:gd name="connsiteX556" fmla="*/ 4478929 w 7425815"/>
                              <a:gd name="connsiteY556" fmla="*/ 4395877 h 4885545"/>
                              <a:gd name="connsiteX557" fmla="*/ 4477732 w 7425815"/>
                              <a:gd name="connsiteY557" fmla="*/ 4394680 h 4885545"/>
                              <a:gd name="connsiteX558" fmla="*/ 4468450 w 7425815"/>
                              <a:gd name="connsiteY558" fmla="*/ 4389989 h 4885545"/>
                              <a:gd name="connsiteX559" fmla="*/ 6725819 w 7425815"/>
                              <a:gd name="connsiteY559" fmla="*/ 4383253 h 4885545"/>
                              <a:gd name="connsiteX560" fmla="*/ 6738394 w 7425815"/>
                              <a:gd name="connsiteY560" fmla="*/ 4392285 h 4885545"/>
                              <a:gd name="connsiteX561" fmla="*/ 6732805 w 7425815"/>
                              <a:gd name="connsiteY561" fmla="*/ 4395878 h 4885545"/>
                              <a:gd name="connsiteX562" fmla="*/ 6714042 w 7425815"/>
                              <a:gd name="connsiteY562" fmla="*/ 4391487 h 4885545"/>
                              <a:gd name="connsiteX563" fmla="*/ 6710050 w 7425815"/>
                              <a:gd name="connsiteY563" fmla="*/ 4409850 h 4885545"/>
                              <a:gd name="connsiteX564" fmla="*/ 6704461 w 7425815"/>
                              <a:gd name="connsiteY564" fmla="*/ 4413443 h 4885545"/>
                              <a:gd name="connsiteX565" fmla="*/ 6710849 w 7425815"/>
                              <a:gd name="connsiteY565" fmla="*/ 4385897 h 4885545"/>
                              <a:gd name="connsiteX566" fmla="*/ 6725819 w 7425815"/>
                              <a:gd name="connsiteY566" fmla="*/ 4383253 h 4885545"/>
                              <a:gd name="connsiteX567" fmla="*/ 4509268 w 7425815"/>
                              <a:gd name="connsiteY567" fmla="*/ 4370328 h 4885545"/>
                              <a:gd name="connsiteX568" fmla="*/ 4524039 w 7425815"/>
                              <a:gd name="connsiteY568" fmla="*/ 4371525 h 4885545"/>
                              <a:gd name="connsiteX569" fmla="*/ 4528031 w 7425815"/>
                              <a:gd name="connsiteY569" fmla="*/ 4375517 h 4885545"/>
                              <a:gd name="connsiteX570" fmla="*/ 4526833 w 7425815"/>
                              <a:gd name="connsiteY570" fmla="*/ 4390289 h 4885545"/>
                              <a:gd name="connsiteX571" fmla="*/ 4523240 w 7425815"/>
                              <a:gd name="connsiteY571" fmla="*/ 4393482 h 4885545"/>
                              <a:gd name="connsiteX572" fmla="*/ 4520047 w 7425815"/>
                              <a:gd name="connsiteY572" fmla="*/ 4389889 h 4885545"/>
                              <a:gd name="connsiteX573" fmla="*/ 4520446 w 7425815"/>
                              <a:gd name="connsiteY573" fmla="*/ 4383102 h 4885545"/>
                              <a:gd name="connsiteX574" fmla="*/ 4509668 w 7425815"/>
                              <a:gd name="connsiteY574" fmla="*/ 4392285 h 4885545"/>
                              <a:gd name="connsiteX575" fmla="*/ 4510067 w 7425815"/>
                              <a:gd name="connsiteY575" fmla="*/ 4392684 h 4885545"/>
                              <a:gd name="connsiteX576" fmla="*/ 4507672 w 7425815"/>
                              <a:gd name="connsiteY576" fmla="*/ 4421426 h 4885545"/>
                              <a:gd name="connsiteX577" fmla="*/ 4484119 w 7425815"/>
                              <a:gd name="connsiteY577" fmla="*/ 4441386 h 4885545"/>
                              <a:gd name="connsiteX578" fmla="*/ 4478131 w 7425815"/>
                              <a:gd name="connsiteY578" fmla="*/ 4443382 h 4885545"/>
                              <a:gd name="connsiteX579" fmla="*/ 4472542 w 7425815"/>
                              <a:gd name="connsiteY579" fmla="*/ 4440588 h 4885545"/>
                              <a:gd name="connsiteX580" fmla="*/ 4464159 w 7425815"/>
                              <a:gd name="connsiteY580" fmla="*/ 4430608 h 4885545"/>
                              <a:gd name="connsiteX581" fmla="*/ 4454977 w 7425815"/>
                              <a:gd name="connsiteY581" fmla="*/ 4438592 h 4885545"/>
                              <a:gd name="connsiteX582" fmla="*/ 4454577 w 7425815"/>
                              <a:gd name="connsiteY582" fmla="*/ 4445777 h 4885545"/>
                              <a:gd name="connsiteX583" fmla="*/ 4450985 w 7425815"/>
                              <a:gd name="connsiteY583" fmla="*/ 4448971 h 4885545"/>
                              <a:gd name="connsiteX584" fmla="*/ 4447791 w 7425815"/>
                              <a:gd name="connsiteY584" fmla="*/ 4445378 h 4885545"/>
                              <a:gd name="connsiteX585" fmla="*/ 4448190 w 7425815"/>
                              <a:gd name="connsiteY585" fmla="*/ 4440189 h 4885545"/>
                              <a:gd name="connsiteX586" fmla="*/ 4443001 w 7425815"/>
                              <a:gd name="connsiteY586" fmla="*/ 4439789 h 4885545"/>
                              <a:gd name="connsiteX587" fmla="*/ 4439807 w 7425815"/>
                              <a:gd name="connsiteY587" fmla="*/ 4436197 h 4885545"/>
                              <a:gd name="connsiteX588" fmla="*/ 4443400 w 7425815"/>
                              <a:gd name="connsiteY588" fmla="*/ 4433003 h 4885545"/>
                              <a:gd name="connsiteX589" fmla="*/ 4450585 w 7425815"/>
                              <a:gd name="connsiteY589" fmla="*/ 4433402 h 4885545"/>
                              <a:gd name="connsiteX590" fmla="*/ 4459767 w 7425815"/>
                              <a:gd name="connsiteY590" fmla="*/ 4425418 h 4885545"/>
                              <a:gd name="connsiteX591" fmla="*/ 4452182 w 7425815"/>
                              <a:gd name="connsiteY591" fmla="*/ 4416636 h 4885545"/>
                              <a:gd name="connsiteX592" fmla="*/ 4454577 w 7425815"/>
                              <a:gd name="connsiteY592" fmla="*/ 4387892 h 4885545"/>
                              <a:gd name="connsiteX593" fmla="*/ 4482123 w 7425815"/>
                              <a:gd name="connsiteY593" fmla="*/ 4389090 h 4885545"/>
                              <a:gd name="connsiteX594" fmla="*/ 4503680 w 7425815"/>
                              <a:gd name="connsiteY594" fmla="*/ 4387493 h 4885545"/>
                              <a:gd name="connsiteX595" fmla="*/ 4515656 w 7425815"/>
                              <a:gd name="connsiteY595" fmla="*/ 4377513 h 4885545"/>
                              <a:gd name="connsiteX596" fmla="*/ 4508869 w 7425815"/>
                              <a:gd name="connsiteY596" fmla="*/ 4377114 h 4885545"/>
                              <a:gd name="connsiteX597" fmla="*/ 4505676 w 7425815"/>
                              <a:gd name="connsiteY597" fmla="*/ 4373521 h 4885545"/>
                              <a:gd name="connsiteX598" fmla="*/ 4509268 w 7425815"/>
                              <a:gd name="connsiteY598" fmla="*/ 4370328 h 4885545"/>
                              <a:gd name="connsiteX599" fmla="*/ 5757316 w 7425815"/>
                              <a:gd name="connsiteY599" fmla="*/ 4328167 h 4885545"/>
                              <a:gd name="connsiteX600" fmla="*/ 5757163 w 7425815"/>
                              <a:gd name="connsiteY600" fmla="*/ 4335199 h 4885545"/>
                              <a:gd name="connsiteX601" fmla="*/ 5751606 w 7425815"/>
                              <a:gd name="connsiteY601" fmla="*/ 4340594 h 4885545"/>
                              <a:gd name="connsiteX602" fmla="*/ 5759259 w 7425815"/>
                              <a:gd name="connsiteY602" fmla="*/ 4340738 h 4885545"/>
                              <a:gd name="connsiteX603" fmla="*/ 5764970 w 7425815"/>
                              <a:gd name="connsiteY603" fmla="*/ 4346514 h 4885545"/>
                              <a:gd name="connsiteX604" fmla="*/ 5765146 w 7425815"/>
                              <a:gd name="connsiteY604" fmla="*/ 4338393 h 4885545"/>
                              <a:gd name="connsiteX605" fmla="*/ 5769973 w 7425815"/>
                              <a:gd name="connsiteY605" fmla="*/ 4333566 h 4885545"/>
                              <a:gd name="connsiteX606" fmla="*/ 5762353 w 7425815"/>
                              <a:gd name="connsiteY606" fmla="*/ 4333203 h 4885545"/>
                              <a:gd name="connsiteX607" fmla="*/ 5752373 w 7425815"/>
                              <a:gd name="connsiteY607" fmla="*/ 4314440 h 4885545"/>
                              <a:gd name="connsiteX608" fmla="*/ 5757562 w 7425815"/>
                              <a:gd name="connsiteY608" fmla="*/ 4316835 h 4885545"/>
                              <a:gd name="connsiteX609" fmla="*/ 5757537 w 7425815"/>
                              <a:gd name="connsiteY609" fmla="*/ 4318007 h 4885545"/>
                              <a:gd name="connsiteX610" fmla="*/ 5765546 w 7425815"/>
                              <a:gd name="connsiteY610" fmla="*/ 4326018 h 4885545"/>
                              <a:gd name="connsiteX611" fmla="*/ 5777522 w 7425815"/>
                              <a:gd name="connsiteY611" fmla="*/ 4326018 h 4885545"/>
                              <a:gd name="connsiteX612" fmla="*/ 5778321 w 7425815"/>
                              <a:gd name="connsiteY612" fmla="*/ 4325218 h 4885545"/>
                              <a:gd name="connsiteX613" fmla="*/ 5783510 w 7425815"/>
                              <a:gd name="connsiteY613" fmla="*/ 4327613 h 4885545"/>
                              <a:gd name="connsiteX614" fmla="*/ 5781115 w 7425815"/>
                              <a:gd name="connsiteY614" fmla="*/ 4332804 h 4885545"/>
                              <a:gd name="connsiteX615" fmla="*/ 5781059 w 7425815"/>
                              <a:gd name="connsiteY615" fmla="*/ 4332860 h 4885545"/>
                              <a:gd name="connsiteX616" fmla="*/ 5780716 w 7425815"/>
                              <a:gd name="connsiteY616" fmla="*/ 4333602 h 4885545"/>
                              <a:gd name="connsiteX617" fmla="*/ 5780183 w 7425815"/>
                              <a:gd name="connsiteY617" fmla="*/ 4333736 h 4885545"/>
                              <a:gd name="connsiteX618" fmla="*/ 5772333 w 7425815"/>
                              <a:gd name="connsiteY618" fmla="*/ 4341586 h 4885545"/>
                              <a:gd name="connsiteX619" fmla="*/ 5772333 w 7425815"/>
                              <a:gd name="connsiteY619" fmla="*/ 4353961 h 4885545"/>
                              <a:gd name="connsiteX620" fmla="*/ 5772333 w 7425815"/>
                              <a:gd name="connsiteY620" fmla="*/ 4353962 h 4885545"/>
                              <a:gd name="connsiteX621" fmla="*/ 5772333 w 7425815"/>
                              <a:gd name="connsiteY621" fmla="*/ 4353962 h 4885545"/>
                              <a:gd name="connsiteX622" fmla="*/ 5769539 w 7425815"/>
                              <a:gd name="connsiteY622" fmla="*/ 4359551 h 4885545"/>
                              <a:gd name="connsiteX623" fmla="*/ 5764748 w 7425815"/>
                              <a:gd name="connsiteY623" fmla="*/ 4357156 h 4885545"/>
                              <a:gd name="connsiteX624" fmla="*/ 5756115 w 7425815"/>
                              <a:gd name="connsiteY624" fmla="*/ 4348224 h 4885545"/>
                              <a:gd name="connsiteX625" fmla="*/ 5743994 w 7425815"/>
                              <a:gd name="connsiteY625" fmla="*/ 4347982 h 4885545"/>
                              <a:gd name="connsiteX626" fmla="*/ 5743591 w 7425815"/>
                              <a:gd name="connsiteY626" fmla="*/ 4348373 h 4885545"/>
                              <a:gd name="connsiteX627" fmla="*/ 5738799 w 7425815"/>
                              <a:gd name="connsiteY627" fmla="*/ 4345978 h 4885545"/>
                              <a:gd name="connsiteX628" fmla="*/ 5738881 w 7425815"/>
                              <a:gd name="connsiteY628" fmla="*/ 4345801 h 4885545"/>
                              <a:gd name="connsiteX629" fmla="*/ 5738400 w 7425815"/>
                              <a:gd name="connsiteY629" fmla="*/ 4345579 h 4885545"/>
                              <a:gd name="connsiteX630" fmla="*/ 5740795 w 7425815"/>
                              <a:gd name="connsiteY630" fmla="*/ 4340389 h 4885545"/>
                              <a:gd name="connsiteX631" fmla="*/ 5741578 w 7425815"/>
                              <a:gd name="connsiteY631" fmla="*/ 4340404 h 4885545"/>
                              <a:gd name="connsiteX632" fmla="*/ 5749978 w 7425815"/>
                              <a:gd name="connsiteY632" fmla="*/ 4332006 h 4885545"/>
                              <a:gd name="connsiteX633" fmla="*/ 5749978 w 7425815"/>
                              <a:gd name="connsiteY633" fmla="*/ 4320829 h 4885545"/>
                              <a:gd name="connsiteX634" fmla="*/ 5749178 w 7425815"/>
                              <a:gd name="connsiteY634" fmla="*/ 4320030 h 4885545"/>
                              <a:gd name="connsiteX635" fmla="*/ 5751573 w 7425815"/>
                              <a:gd name="connsiteY635" fmla="*/ 4314839 h 4885545"/>
                              <a:gd name="connsiteX636" fmla="*/ 5752081 w 7425815"/>
                              <a:gd name="connsiteY636" fmla="*/ 4315074 h 4885545"/>
                              <a:gd name="connsiteX637" fmla="*/ 5690732 w 7425815"/>
                              <a:gd name="connsiteY637" fmla="*/ 4304821 h 4885545"/>
                              <a:gd name="connsiteX638" fmla="*/ 5690498 w 7425815"/>
                              <a:gd name="connsiteY638" fmla="*/ 4321627 h 4885545"/>
                              <a:gd name="connsiteX639" fmla="*/ 5677649 w 7425815"/>
                              <a:gd name="connsiteY639" fmla="*/ 4333762 h 4885545"/>
                              <a:gd name="connsiteX640" fmla="*/ 5694889 w 7425815"/>
                              <a:gd name="connsiteY640" fmla="*/ 4334001 h 4885545"/>
                              <a:gd name="connsiteX641" fmla="*/ 5707814 w 7425815"/>
                              <a:gd name="connsiteY641" fmla="*/ 4347443 h 4885545"/>
                              <a:gd name="connsiteX642" fmla="*/ 5708061 w 7425815"/>
                              <a:gd name="connsiteY642" fmla="*/ 4329610 h 4885545"/>
                              <a:gd name="connsiteX643" fmla="*/ 5720691 w 7425815"/>
                              <a:gd name="connsiteY643" fmla="*/ 4317466 h 4885545"/>
                              <a:gd name="connsiteX644" fmla="*/ 5701275 w 7425815"/>
                              <a:gd name="connsiteY644" fmla="*/ 4316038 h 4885545"/>
                              <a:gd name="connsiteX645" fmla="*/ 5685707 w 7425815"/>
                              <a:gd name="connsiteY645" fmla="*/ 4290488 h 4885545"/>
                              <a:gd name="connsiteX646" fmla="*/ 5690897 w 7425815"/>
                              <a:gd name="connsiteY646" fmla="*/ 4292883 h 4885545"/>
                              <a:gd name="connsiteX647" fmla="*/ 5690880 w 7425815"/>
                              <a:gd name="connsiteY647" fmla="*/ 4294093 h 4885545"/>
                              <a:gd name="connsiteX648" fmla="*/ 5705816 w 7425815"/>
                              <a:gd name="connsiteY648" fmla="*/ 4309551 h 4885545"/>
                              <a:gd name="connsiteX649" fmla="*/ 5728421 w 7425815"/>
                              <a:gd name="connsiteY649" fmla="*/ 4309650 h 4885545"/>
                              <a:gd name="connsiteX650" fmla="*/ 5728690 w 7425815"/>
                              <a:gd name="connsiteY650" fmla="*/ 4309774 h 4885545"/>
                              <a:gd name="connsiteX651" fmla="*/ 5728820 w 7425815"/>
                              <a:gd name="connsiteY651" fmla="*/ 4309649 h 4885545"/>
                              <a:gd name="connsiteX652" fmla="*/ 5734010 w 7425815"/>
                              <a:gd name="connsiteY652" fmla="*/ 4312044 h 4885545"/>
                              <a:gd name="connsiteX653" fmla="*/ 5731614 w 7425815"/>
                              <a:gd name="connsiteY653" fmla="*/ 4317234 h 4885545"/>
                              <a:gd name="connsiteX654" fmla="*/ 5715247 w 7425815"/>
                              <a:gd name="connsiteY654" fmla="*/ 4333203 h 4885545"/>
                              <a:gd name="connsiteX655" fmla="*/ 5714848 w 7425815"/>
                              <a:gd name="connsiteY655" fmla="*/ 4355957 h 4885545"/>
                              <a:gd name="connsiteX656" fmla="*/ 5712453 w 7425815"/>
                              <a:gd name="connsiteY656" fmla="*/ 4360748 h 4885545"/>
                              <a:gd name="connsiteX657" fmla="*/ 5707662 w 7425815"/>
                              <a:gd name="connsiteY657" fmla="*/ 4358353 h 4885545"/>
                              <a:gd name="connsiteX658" fmla="*/ 5707668 w 7425815"/>
                              <a:gd name="connsiteY658" fmla="*/ 4357956 h 4885545"/>
                              <a:gd name="connsiteX659" fmla="*/ 5707663 w 7425815"/>
                              <a:gd name="connsiteY659" fmla="*/ 4357954 h 4885545"/>
                              <a:gd name="connsiteX660" fmla="*/ 5691695 w 7425815"/>
                              <a:gd name="connsiteY660" fmla="*/ 4341587 h 4885545"/>
                              <a:gd name="connsiteX661" fmla="*/ 5669771 w 7425815"/>
                              <a:gd name="connsiteY661" fmla="*/ 4341201 h 4885545"/>
                              <a:gd name="connsiteX662" fmla="*/ 5668940 w 7425815"/>
                              <a:gd name="connsiteY662" fmla="*/ 4341986 h 4885545"/>
                              <a:gd name="connsiteX663" fmla="*/ 5664149 w 7425815"/>
                              <a:gd name="connsiteY663" fmla="*/ 4339590 h 4885545"/>
                              <a:gd name="connsiteX664" fmla="*/ 5664383 w 7425815"/>
                              <a:gd name="connsiteY664" fmla="*/ 4339084 h 4885545"/>
                              <a:gd name="connsiteX665" fmla="*/ 5663750 w 7425815"/>
                              <a:gd name="connsiteY665" fmla="*/ 4338792 h 4885545"/>
                              <a:gd name="connsiteX666" fmla="*/ 5666145 w 7425815"/>
                              <a:gd name="connsiteY666" fmla="*/ 4333602 h 4885545"/>
                              <a:gd name="connsiteX667" fmla="*/ 5667347 w 7425815"/>
                              <a:gd name="connsiteY667" fmla="*/ 4333619 h 4885545"/>
                              <a:gd name="connsiteX668" fmla="*/ 5682913 w 7425815"/>
                              <a:gd name="connsiteY668" fmla="*/ 4318433 h 4885545"/>
                              <a:gd name="connsiteX669" fmla="*/ 5683290 w 7425815"/>
                              <a:gd name="connsiteY669" fmla="*/ 4296905 h 4885545"/>
                              <a:gd name="connsiteX670" fmla="*/ 5682512 w 7425815"/>
                              <a:gd name="connsiteY670" fmla="*/ 4296077 h 4885545"/>
                              <a:gd name="connsiteX671" fmla="*/ 5684907 w 7425815"/>
                              <a:gd name="connsiteY671" fmla="*/ 4290887 h 4885545"/>
                              <a:gd name="connsiteX672" fmla="*/ 5685415 w 7425815"/>
                              <a:gd name="connsiteY672" fmla="*/ 4291121 h 4885545"/>
                              <a:gd name="connsiteX673" fmla="*/ 1543138 w 7425815"/>
                              <a:gd name="connsiteY673" fmla="*/ 4269830 h 4885545"/>
                              <a:gd name="connsiteX674" fmla="*/ 1533257 w 7425815"/>
                              <a:gd name="connsiteY674" fmla="*/ 4272924 h 4885545"/>
                              <a:gd name="connsiteX675" fmla="*/ 1531662 w 7425815"/>
                              <a:gd name="connsiteY675" fmla="*/ 4292086 h 4885545"/>
                              <a:gd name="connsiteX676" fmla="*/ 1538846 w 7425815"/>
                              <a:gd name="connsiteY676" fmla="*/ 4300469 h 4885545"/>
                              <a:gd name="connsiteX677" fmla="*/ 1550423 w 7425815"/>
                              <a:gd name="connsiteY677" fmla="*/ 4290489 h 4885545"/>
                              <a:gd name="connsiteX678" fmla="*/ 1555212 w 7425815"/>
                              <a:gd name="connsiteY678" fmla="*/ 4290888 h 4885545"/>
                              <a:gd name="connsiteX679" fmla="*/ 1554813 w 7425815"/>
                              <a:gd name="connsiteY679" fmla="*/ 4295679 h 4885545"/>
                              <a:gd name="connsiteX680" fmla="*/ 1543238 w 7425815"/>
                              <a:gd name="connsiteY680" fmla="*/ 4305659 h 4885545"/>
                              <a:gd name="connsiteX681" fmla="*/ 1551619 w 7425815"/>
                              <a:gd name="connsiteY681" fmla="*/ 4315638 h 4885545"/>
                              <a:gd name="connsiteX682" fmla="*/ 1553615 w 7425815"/>
                              <a:gd name="connsiteY682" fmla="*/ 4315638 h 4885545"/>
                              <a:gd name="connsiteX683" fmla="*/ 1577569 w 7425815"/>
                              <a:gd name="connsiteY683" fmla="*/ 4295679 h 4885545"/>
                              <a:gd name="connsiteX684" fmla="*/ 1578766 w 7425815"/>
                              <a:gd name="connsiteY684" fmla="*/ 4276517 h 4885545"/>
                              <a:gd name="connsiteX685" fmla="*/ 1559603 w 7425815"/>
                              <a:gd name="connsiteY685" fmla="*/ 4274920 h 4885545"/>
                              <a:gd name="connsiteX686" fmla="*/ 1558406 w 7425815"/>
                              <a:gd name="connsiteY686" fmla="*/ 4276118 h 4885545"/>
                              <a:gd name="connsiteX687" fmla="*/ 1556012 w 7425815"/>
                              <a:gd name="connsiteY687" fmla="*/ 4276916 h 4885545"/>
                              <a:gd name="connsiteX688" fmla="*/ 1553615 w 7425815"/>
                              <a:gd name="connsiteY688" fmla="*/ 4275719 h 4885545"/>
                              <a:gd name="connsiteX689" fmla="*/ 1552419 w 7425815"/>
                              <a:gd name="connsiteY689" fmla="*/ 4274521 h 4885545"/>
                              <a:gd name="connsiteX690" fmla="*/ 1543138 w 7425815"/>
                              <a:gd name="connsiteY690" fmla="*/ 4269830 h 4885545"/>
                              <a:gd name="connsiteX691" fmla="*/ 1583557 w 7425815"/>
                              <a:gd name="connsiteY691" fmla="*/ 4250169 h 4885545"/>
                              <a:gd name="connsiteX692" fmla="*/ 1598327 w 7425815"/>
                              <a:gd name="connsiteY692" fmla="*/ 4251367 h 4885545"/>
                              <a:gd name="connsiteX693" fmla="*/ 1602319 w 7425815"/>
                              <a:gd name="connsiteY693" fmla="*/ 4255359 h 4885545"/>
                              <a:gd name="connsiteX694" fmla="*/ 1601121 w 7425815"/>
                              <a:gd name="connsiteY694" fmla="*/ 4270130 h 4885545"/>
                              <a:gd name="connsiteX695" fmla="*/ 1597529 w 7425815"/>
                              <a:gd name="connsiteY695" fmla="*/ 4273324 h 4885545"/>
                              <a:gd name="connsiteX696" fmla="*/ 1594335 w 7425815"/>
                              <a:gd name="connsiteY696" fmla="*/ 4269731 h 4885545"/>
                              <a:gd name="connsiteX697" fmla="*/ 1594735 w 7425815"/>
                              <a:gd name="connsiteY697" fmla="*/ 4262943 h 4885545"/>
                              <a:gd name="connsiteX698" fmla="*/ 1583957 w 7425815"/>
                              <a:gd name="connsiteY698" fmla="*/ 4272126 h 4885545"/>
                              <a:gd name="connsiteX699" fmla="*/ 1584355 w 7425815"/>
                              <a:gd name="connsiteY699" fmla="*/ 4272525 h 4885545"/>
                              <a:gd name="connsiteX700" fmla="*/ 1581961 w 7425815"/>
                              <a:gd name="connsiteY700" fmla="*/ 4301267 h 4885545"/>
                              <a:gd name="connsiteX701" fmla="*/ 1558406 w 7425815"/>
                              <a:gd name="connsiteY701" fmla="*/ 4321227 h 4885545"/>
                              <a:gd name="connsiteX702" fmla="*/ 1552419 w 7425815"/>
                              <a:gd name="connsiteY702" fmla="*/ 4323223 h 4885545"/>
                              <a:gd name="connsiteX703" fmla="*/ 1546830 w 7425815"/>
                              <a:gd name="connsiteY703" fmla="*/ 4320429 h 4885545"/>
                              <a:gd name="connsiteX704" fmla="*/ 1538448 w 7425815"/>
                              <a:gd name="connsiteY704" fmla="*/ 4310449 h 4885545"/>
                              <a:gd name="connsiteX705" fmla="*/ 1529266 w 7425815"/>
                              <a:gd name="connsiteY705" fmla="*/ 4318433 h 4885545"/>
                              <a:gd name="connsiteX706" fmla="*/ 1528866 w 7425815"/>
                              <a:gd name="connsiteY706" fmla="*/ 4325618 h 4885545"/>
                              <a:gd name="connsiteX707" fmla="*/ 1525273 w 7425815"/>
                              <a:gd name="connsiteY707" fmla="*/ 4328812 h 4885545"/>
                              <a:gd name="connsiteX708" fmla="*/ 1522081 w 7425815"/>
                              <a:gd name="connsiteY708" fmla="*/ 4325219 h 4885545"/>
                              <a:gd name="connsiteX709" fmla="*/ 1522480 w 7425815"/>
                              <a:gd name="connsiteY709" fmla="*/ 4320030 h 4885545"/>
                              <a:gd name="connsiteX710" fmla="*/ 1517289 w 7425815"/>
                              <a:gd name="connsiteY710" fmla="*/ 4319630 h 4885545"/>
                              <a:gd name="connsiteX711" fmla="*/ 1514097 w 7425815"/>
                              <a:gd name="connsiteY711" fmla="*/ 4316038 h 4885545"/>
                              <a:gd name="connsiteX712" fmla="*/ 1517690 w 7425815"/>
                              <a:gd name="connsiteY712" fmla="*/ 4312844 h 4885545"/>
                              <a:gd name="connsiteX713" fmla="*/ 1524874 w 7425815"/>
                              <a:gd name="connsiteY713" fmla="*/ 4313243 h 4885545"/>
                              <a:gd name="connsiteX714" fmla="*/ 1534056 w 7425815"/>
                              <a:gd name="connsiteY714" fmla="*/ 4305259 h 4885545"/>
                              <a:gd name="connsiteX715" fmla="*/ 1526472 w 7425815"/>
                              <a:gd name="connsiteY715" fmla="*/ 4296477 h 4885545"/>
                              <a:gd name="connsiteX716" fmla="*/ 1528866 w 7425815"/>
                              <a:gd name="connsiteY716" fmla="*/ 4267734 h 4885545"/>
                              <a:gd name="connsiteX717" fmla="*/ 1556411 w 7425815"/>
                              <a:gd name="connsiteY717" fmla="*/ 4268931 h 4885545"/>
                              <a:gd name="connsiteX718" fmla="*/ 1577969 w 7425815"/>
                              <a:gd name="connsiteY718" fmla="*/ 4267335 h 4885545"/>
                              <a:gd name="connsiteX719" fmla="*/ 1589944 w 7425815"/>
                              <a:gd name="connsiteY719" fmla="*/ 4257355 h 4885545"/>
                              <a:gd name="connsiteX720" fmla="*/ 1583157 w 7425815"/>
                              <a:gd name="connsiteY720" fmla="*/ 4256955 h 4885545"/>
                              <a:gd name="connsiteX721" fmla="*/ 1579965 w 7425815"/>
                              <a:gd name="connsiteY721" fmla="*/ 4253363 h 4885545"/>
                              <a:gd name="connsiteX722" fmla="*/ 1583557 w 7425815"/>
                              <a:gd name="connsiteY722" fmla="*/ 4250169 h 4885545"/>
                              <a:gd name="connsiteX723" fmla="*/ 3828035 w 7425815"/>
                              <a:gd name="connsiteY723" fmla="*/ 4245928 h 4885545"/>
                              <a:gd name="connsiteX724" fmla="*/ 3840610 w 7425815"/>
                              <a:gd name="connsiteY724" fmla="*/ 4254961 h 4885545"/>
                              <a:gd name="connsiteX725" fmla="*/ 3835021 w 7425815"/>
                              <a:gd name="connsiteY725" fmla="*/ 4258554 h 4885545"/>
                              <a:gd name="connsiteX726" fmla="*/ 3816259 w 7425815"/>
                              <a:gd name="connsiteY726" fmla="*/ 4254162 h 4885545"/>
                              <a:gd name="connsiteX727" fmla="*/ 3812266 w 7425815"/>
                              <a:gd name="connsiteY727" fmla="*/ 4272526 h 4885545"/>
                              <a:gd name="connsiteX728" fmla="*/ 3806677 w 7425815"/>
                              <a:gd name="connsiteY728" fmla="*/ 4276118 h 4885545"/>
                              <a:gd name="connsiteX729" fmla="*/ 3813064 w 7425815"/>
                              <a:gd name="connsiteY729" fmla="*/ 4248573 h 4885545"/>
                              <a:gd name="connsiteX730" fmla="*/ 3828035 w 7425815"/>
                              <a:gd name="connsiteY730" fmla="*/ 4245928 h 4885545"/>
                              <a:gd name="connsiteX731" fmla="*/ 2859157 w 7425815"/>
                              <a:gd name="connsiteY731" fmla="*/ 4190843 h 4885545"/>
                              <a:gd name="connsiteX732" fmla="*/ 2859005 w 7425815"/>
                              <a:gd name="connsiteY732" fmla="*/ 4197874 h 4885545"/>
                              <a:gd name="connsiteX733" fmla="*/ 2853445 w 7425815"/>
                              <a:gd name="connsiteY733" fmla="*/ 4203269 h 4885545"/>
                              <a:gd name="connsiteX734" fmla="*/ 2861103 w 7425815"/>
                              <a:gd name="connsiteY734" fmla="*/ 4203413 h 4885545"/>
                              <a:gd name="connsiteX735" fmla="*/ 2866811 w 7425815"/>
                              <a:gd name="connsiteY735" fmla="*/ 4209189 h 4885545"/>
                              <a:gd name="connsiteX736" fmla="*/ 2866990 w 7425815"/>
                              <a:gd name="connsiteY736" fmla="*/ 4201069 h 4885545"/>
                              <a:gd name="connsiteX737" fmla="*/ 2871815 w 7425815"/>
                              <a:gd name="connsiteY737" fmla="*/ 4196242 h 4885545"/>
                              <a:gd name="connsiteX738" fmla="*/ 2864195 w 7425815"/>
                              <a:gd name="connsiteY738" fmla="*/ 4195879 h 4885545"/>
                              <a:gd name="connsiteX739" fmla="*/ 2854215 w 7425815"/>
                              <a:gd name="connsiteY739" fmla="*/ 4177115 h 4885545"/>
                              <a:gd name="connsiteX740" fmla="*/ 2859404 w 7425815"/>
                              <a:gd name="connsiteY740" fmla="*/ 4179510 h 4885545"/>
                              <a:gd name="connsiteX741" fmla="*/ 2859379 w 7425815"/>
                              <a:gd name="connsiteY741" fmla="*/ 4180684 h 4885545"/>
                              <a:gd name="connsiteX742" fmla="*/ 2867387 w 7425815"/>
                              <a:gd name="connsiteY742" fmla="*/ 4188694 h 4885545"/>
                              <a:gd name="connsiteX743" fmla="*/ 2879362 w 7425815"/>
                              <a:gd name="connsiteY743" fmla="*/ 4188694 h 4885545"/>
                              <a:gd name="connsiteX744" fmla="*/ 2880163 w 7425815"/>
                              <a:gd name="connsiteY744" fmla="*/ 4187894 h 4885545"/>
                              <a:gd name="connsiteX745" fmla="*/ 2885352 w 7425815"/>
                              <a:gd name="connsiteY745" fmla="*/ 4190289 h 4885545"/>
                              <a:gd name="connsiteX746" fmla="*/ 2882956 w 7425815"/>
                              <a:gd name="connsiteY746" fmla="*/ 4195480 h 4885545"/>
                              <a:gd name="connsiteX747" fmla="*/ 2882900 w 7425815"/>
                              <a:gd name="connsiteY747" fmla="*/ 4195536 h 4885545"/>
                              <a:gd name="connsiteX748" fmla="*/ 2882556 w 7425815"/>
                              <a:gd name="connsiteY748" fmla="*/ 4196278 h 4885545"/>
                              <a:gd name="connsiteX749" fmla="*/ 2882024 w 7425815"/>
                              <a:gd name="connsiteY749" fmla="*/ 4196412 h 4885545"/>
                              <a:gd name="connsiteX750" fmla="*/ 2874175 w 7425815"/>
                              <a:gd name="connsiteY750" fmla="*/ 4204262 h 4885545"/>
                              <a:gd name="connsiteX751" fmla="*/ 2874175 w 7425815"/>
                              <a:gd name="connsiteY751" fmla="*/ 4216637 h 4885545"/>
                              <a:gd name="connsiteX752" fmla="*/ 2874176 w 7425815"/>
                              <a:gd name="connsiteY752" fmla="*/ 4216637 h 4885545"/>
                              <a:gd name="connsiteX753" fmla="*/ 2874175 w 7425815"/>
                              <a:gd name="connsiteY753" fmla="*/ 4216638 h 4885545"/>
                              <a:gd name="connsiteX754" fmla="*/ 2874175 w 7425815"/>
                              <a:gd name="connsiteY754" fmla="*/ 4216638 h 4885545"/>
                              <a:gd name="connsiteX755" fmla="*/ 2874172 w 7425815"/>
                              <a:gd name="connsiteY755" fmla="*/ 4216643 h 4885545"/>
                              <a:gd name="connsiteX756" fmla="*/ 2871382 w 7425815"/>
                              <a:gd name="connsiteY756" fmla="*/ 4222226 h 4885545"/>
                              <a:gd name="connsiteX757" fmla="*/ 2866591 w 7425815"/>
                              <a:gd name="connsiteY757" fmla="*/ 4219831 h 4885545"/>
                              <a:gd name="connsiteX758" fmla="*/ 2857956 w 7425815"/>
                              <a:gd name="connsiteY758" fmla="*/ 4210899 h 4885545"/>
                              <a:gd name="connsiteX759" fmla="*/ 2845836 w 7425815"/>
                              <a:gd name="connsiteY759" fmla="*/ 4210657 h 4885545"/>
                              <a:gd name="connsiteX760" fmla="*/ 2845433 w 7425815"/>
                              <a:gd name="connsiteY760" fmla="*/ 4211048 h 4885545"/>
                              <a:gd name="connsiteX761" fmla="*/ 2840641 w 7425815"/>
                              <a:gd name="connsiteY761" fmla="*/ 4208653 h 4885545"/>
                              <a:gd name="connsiteX762" fmla="*/ 2840723 w 7425815"/>
                              <a:gd name="connsiteY762" fmla="*/ 4208476 h 4885545"/>
                              <a:gd name="connsiteX763" fmla="*/ 2840243 w 7425815"/>
                              <a:gd name="connsiteY763" fmla="*/ 4208254 h 4885545"/>
                              <a:gd name="connsiteX764" fmla="*/ 2842639 w 7425815"/>
                              <a:gd name="connsiteY764" fmla="*/ 4203064 h 4885545"/>
                              <a:gd name="connsiteX765" fmla="*/ 2843422 w 7425815"/>
                              <a:gd name="connsiteY765" fmla="*/ 4203079 h 4885545"/>
                              <a:gd name="connsiteX766" fmla="*/ 2851820 w 7425815"/>
                              <a:gd name="connsiteY766" fmla="*/ 4194681 h 4885545"/>
                              <a:gd name="connsiteX767" fmla="*/ 2851820 w 7425815"/>
                              <a:gd name="connsiteY767" fmla="*/ 4183505 h 4885545"/>
                              <a:gd name="connsiteX768" fmla="*/ 2851022 w 7425815"/>
                              <a:gd name="connsiteY768" fmla="*/ 4182706 h 4885545"/>
                              <a:gd name="connsiteX769" fmla="*/ 2853416 w 7425815"/>
                              <a:gd name="connsiteY769" fmla="*/ 4177515 h 4885545"/>
                              <a:gd name="connsiteX770" fmla="*/ 2853921 w 7425815"/>
                              <a:gd name="connsiteY770" fmla="*/ 4177749 h 4885545"/>
                              <a:gd name="connsiteX771" fmla="*/ 2792573 w 7425815"/>
                              <a:gd name="connsiteY771" fmla="*/ 4167497 h 4885545"/>
                              <a:gd name="connsiteX772" fmla="*/ 2792340 w 7425815"/>
                              <a:gd name="connsiteY772" fmla="*/ 4184303 h 4885545"/>
                              <a:gd name="connsiteX773" fmla="*/ 2779491 w 7425815"/>
                              <a:gd name="connsiteY773" fmla="*/ 4196437 h 4885545"/>
                              <a:gd name="connsiteX774" fmla="*/ 2796731 w 7425815"/>
                              <a:gd name="connsiteY774" fmla="*/ 4196677 h 4885545"/>
                              <a:gd name="connsiteX775" fmla="*/ 2809653 w 7425815"/>
                              <a:gd name="connsiteY775" fmla="*/ 4210119 h 4885545"/>
                              <a:gd name="connsiteX776" fmla="*/ 2809903 w 7425815"/>
                              <a:gd name="connsiteY776" fmla="*/ 4192286 h 4885545"/>
                              <a:gd name="connsiteX777" fmla="*/ 2822530 w 7425815"/>
                              <a:gd name="connsiteY777" fmla="*/ 4180142 h 4885545"/>
                              <a:gd name="connsiteX778" fmla="*/ 2803117 w 7425815"/>
                              <a:gd name="connsiteY778" fmla="*/ 4178714 h 4885545"/>
                              <a:gd name="connsiteX779" fmla="*/ 2787549 w 7425815"/>
                              <a:gd name="connsiteY779" fmla="*/ 4153164 h 4885545"/>
                              <a:gd name="connsiteX780" fmla="*/ 2792740 w 7425815"/>
                              <a:gd name="connsiteY780" fmla="*/ 4155559 h 4885545"/>
                              <a:gd name="connsiteX781" fmla="*/ 2792722 w 7425815"/>
                              <a:gd name="connsiteY781" fmla="*/ 4156768 h 4885545"/>
                              <a:gd name="connsiteX782" fmla="*/ 2807657 w 7425815"/>
                              <a:gd name="connsiteY782" fmla="*/ 4172227 h 4885545"/>
                              <a:gd name="connsiteX783" fmla="*/ 2830262 w 7425815"/>
                              <a:gd name="connsiteY783" fmla="*/ 4172326 h 4885545"/>
                              <a:gd name="connsiteX784" fmla="*/ 2830530 w 7425815"/>
                              <a:gd name="connsiteY784" fmla="*/ 4172450 h 4885545"/>
                              <a:gd name="connsiteX785" fmla="*/ 2830659 w 7425815"/>
                              <a:gd name="connsiteY785" fmla="*/ 4172325 h 4885545"/>
                              <a:gd name="connsiteX786" fmla="*/ 2835852 w 7425815"/>
                              <a:gd name="connsiteY786" fmla="*/ 4174721 h 4885545"/>
                              <a:gd name="connsiteX787" fmla="*/ 2833455 w 7425815"/>
                              <a:gd name="connsiteY787" fmla="*/ 4179910 h 4885545"/>
                              <a:gd name="connsiteX788" fmla="*/ 2817087 w 7425815"/>
                              <a:gd name="connsiteY788" fmla="*/ 4195879 h 4885545"/>
                              <a:gd name="connsiteX789" fmla="*/ 2816688 w 7425815"/>
                              <a:gd name="connsiteY789" fmla="*/ 4218634 h 4885545"/>
                              <a:gd name="connsiteX790" fmla="*/ 2814294 w 7425815"/>
                              <a:gd name="connsiteY790" fmla="*/ 4223424 h 4885545"/>
                              <a:gd name="connsiteX791" fmla="*/ 2809503 w 7425815"/>
                              <a:gd name="connsiteY791" fmla="*/ 4221029 h 4885545"/>
                              <a:gd name="connsiteX792" fmla="*/ 2809508 w 7425815"/>
                              <a:gd name="connsiteY792" fmla="*/ 4220632 h 4885545"/>
                              <a:gd name="connsiteX793" fmla="*/ 2809505 w 7425815"/>
                              <a:gd name="connsiteY793" fmla="*/ 4220630 h 4885545"/>
                              <a:gd name="connsiteX794" fmla="*/ 2793537 w 7425815"/>
                              <a:gd name="connsiteY794" fmla="*/ 4204262 h 4885545"/>
                              <a:gd name="connsiteX795" fmla="*/ 2771616 w 7425815"/>
                              <a:gd name="connsiteY795" fmla="*/ 4203877 h 4885545"/>
                              <a:gd name="connsiteX796" fmla="*/ 2770782 w 7425815"/>
                              <a:gd name="connsiteY796" fmla="*/ 4204662 h 4885545"/>
                              <a:gd name="connsiteX797" fmla="*/ 2765993 w 7425815"/>
                              <a:gd name="connsiteY797" fmla="*/ 4202266 h 4885545"/>
                              <a:gd name="connsiteX798" fmla="*/ 2766226 w 7425815"/>
                              <a:gd name="connsiteY798" fmla="*/ 4201760 h 4885545"/>
                              <a:gd name="connsiteX799" fmla="*/ 2765595 w 7425815"/>
                              <a:gd name="connsiteY799" fmla="*/ 4201468 h 4885545"/>
                              <a:gd name="connsiteX800" fmla="*/ 2767988 w 7425815"/>
                              <a:gd name="connsiteY800" fmla="*/ 4196277 h 4885545"/>
                              <a:gd name="connsiteX801" fmla="*/ 2769190 w 7425815"/>
                              <a:gd name="connsiteY801" fmla="*/ 4196294 h 4885545"/>
                              <a:gd name="connsiteX802" fmla="*/ 2784755 w 7425815"/>
                              <a:gd name="connsiteY802" fmla="*/ 4181109 h 4885545"/>
                              <a:gd name="connsiteX803" fmla="*/ 2785133 w 7425815"/>
                              <a:gd name="connsiteY803" fmla="*/ 4159581 h 4885545"/>
                              <a:gd name="connsiteX804" fmla="*/ 2784354 w 7425815"/>
                              <a:gd name="connsiteY804" fmla="*/ 4158753 h 4885545"/>
                              <a:gd name="connsiteX805" fmla="*/ 2786751 w 7425815"/>
                              <a:gd name="connsiteY805" fmla="*/ 4153563 h 4885545"/>
                              <a:gd name="connsiteX806" fmla="*/ 2787256 w 7425815"/>
                              <a:gd name="connsiteY806" fmla="*/ 4153797 h 4885545"/>
                              <a:gd name="connsiteX807" fmla="*/ 5320340 w 7425815"/>
                              <a:gd name="connsiteY807" fmla="*/ 4136099 h 4885545"/>
                              <a:gd name="connsiteX808" fmla="*/ 5310459 w 7425815"/>
                              <a:gd name="connsiteY808" fmla="*/ 4139193 h 4885545"/>
                              <a:gd name="connsiteX809" fmla="*/ 5308862 w 7425815"/>
                              <a:gd name="connsiteY809" fmla="*/ 4158355 h 4885545"/>
                              <a:gd name="connsiteX810" fmla="*/ 5316049 w 7425815"/>
                              <a:gd name="connsiteY810" fmla="*/ 4166738 h 4885545"/>
                              <a:gd name="connsiteX811" fmla="*/ 5327626 w 7425815"/>
                              <a:gd name="connsiteY811" fmla="*/ 4156758 h 4885545"/>
                              <a:gd name="connsiteX812" fmla="*/ 5332416 w 7425815"/>
                              <a:gd name="connsiteY812" fmla="*/ 4157157 h 4885545"/>
                              <a:gd name="connsiteX813" fmla="*/ 5332017 w 7425815"/>
                              <a:gd name="connsiteY813" fmla="*/ 4161948 h 4885545"/>
                              <a:gd name="connsiteX814" fmla="*/ 5320440 w 7425815"/>
                              <a:gd name="connsiteY814" fmla="*/ 4171928 h 4885545"/>
                              <a:gd name="connsiteX815" fmla="*/ 5328823 w 7425815"/>
                              <a:gd name="connsiteY815" fmla="*/ 4181907 h 4885545"/>
                              <a:gd name="connsiteX816" fmla="*/ 5330819 w 7425815"/>
                              <a:gd name="connsiteY816" fmla="*/ 4181907 h 4885545"/>
                              <a:gd name="connsiteX817" fmla="*/ 5354771 w 7425815"/>
                              <a:gd name="connsiteY817" fmla="*/ 4161948 h 4885545"/>
                              <a:gd name="connsiteX818" fmla="*/ 5355969 w 7425815"/>
                              <a:gd name="connsiteY818" fmla="*/ 4142786 h 4885545"/>
                              <a:gd name="connsiteX819" fmla="*/ 5336807 w 7425815"/>
                              <a:gd name="connsiteY819" fmla="*/ 4141189 h 4885545"/>
                              <a:gd name="connsiteX820" fmla="*/ 5335610 w 7425815"/>
                              <a:gd name="connsiteY820" fmla="*/ 4142387 h 4885545"/>
                              <a:gd name="connsiteX821" fmla="*/ 5333215 w 7425815"/>
                              <a:gd name="connsiteY821" fmla="*/ 4143185 h 4885545"/>
                              <a:gd name="connsiteX822" fmla="*/ 5330819 w 7425815"/>
                              <a:gd name="connsiteY822" fmla="*/ 4141988 h 4885545"/>
                              <a:gd name="connsiteX823" fmla="*/ 5329622 w 7425815"/>
                              <a:gd name="connsiteY823" fmla="*/ 4140790 h 4885545"/>
                              <a:gd name="connsiteX824" fmla="*/ 5320340 w 7425815"/>
                              <a:gd name="connsiteY824" fmla="*/ 4136099 h 4885545"/>
                              <a:gd name="connsiteX825" fmla="*/ 902325 w 7425815"/>
                              <a:gd name="connsiteY825" fmla="*/ 4125370 h 4885545"/>
                              <a:gd name="connsiteX826" fmla="*/ 914900 w 7425815"/>
                              <a:gd name="connsiteY826" fmla="*/ 4134402 h 4885545"/>
                              <a:gd name="connsiteX827" fmla="*/ 909311 w 7425815"/>
                              <a:gd name="connsiteY827" fmla="*/ 4137995 h 4885545"/>
                              <a:gd name="connsiteX828" fmla="*/ 890549 w 7425815"/>
                              <a:gd name="connsiteY828" fmla="*/ 4133604 h 4885545"/>
                              <a:gd name="connsiteX829" fmla="*/ 886557 w 7425815"/>
                              <a:gd name="connsiteY829" fmla="*/ 4151967 h 4885545"/>
                              <a:gd name="connsiteX830" fmla="*/ 880968 w 7425815"/>
                              <a:gd name="connsiteY830" fmla="*/ 4155560 h 4885545"/>
                              <a:gd name="connsiteX831" fmla="*/ 887355 w 7425815"/>
                              <a:gd name="connsiteY831" fmla="*/ 4128014 h 4885545"/>
                              <a:gd name="connsiteX832" fmla="*/ 902325 w 7425815"/>
                              <a:gd name="connsiteY832" fmla="*/ 4125370 h 4885545"/>
                              <a:gd name="connsiteX833" fmla="*/ 5361158 w 7425815"/>
                              <a:gd name="connsiteY833" fmla="*/ 4116438 h 4885545"/>
                              <a:gd name="connsiteX834" fmla="*/ 5375929 w 7425815"/>
                              <a:gd name="connsiteY834" fmla="*/ 4117636 h 4885545"/>
                              <a:gd name="connsiteX835" fmla="*/ 5379921 w 7425815"/>
                              <a:gd name="connsiteY835" fmla="*/ 4121628 h 4885545"/>
                              <a:gd name="connsiteX836" fmla="*/ 5378723 w 7425815"/>
                              <a:gd name="connsiteY836" fmla="*/ 4136399 h 4885545"/>
                              <a:gd name="connsiteX837" fmla="*/ 5375130 w 7425815"/>
                              <a:gd name="connsiteY837" fmla="*/ 4139593 h 4885545"/>
                              <a:gd name="connsiteX838" fmla="*/ 5371937 w 7425815"/>
                              <a:gd name="connsiteY838" fmla="*/ 4136000 h 4885545"/>
                              <a:gd name="connsiteX839" fmla="*/ 5372336 w 7425815"/>
                              <a:gd name="connsiteY839" fmla="*/ 4129212 h 4885545"/>
                              <a:gd name="connsiteX840" fmla="*/ 5361558 w 7425815"/>
                              <a:gd name="connsiteY840" fmla="*/ 4138395 h 4885545"/>
                              <a:gd name="connsiteX841" fmla="*/ 5361957 w 7425815"/>
                              <a:gd name="connsiteY841" fmla="*/ 4138794 h 4885545"/>
                              <a:gd name="connsiteX842" fmla="*/ 5359562 w 7425815"/>
                              <a:gd name="connsiteY842" fmla="*/ 4167536 h 4885545"/>
                              <a:gd name="connsiteX843" fmla="*/ 5336009 w 7425815"/>
                              <a:gd name="connsiteY843" fmla="*/ 4187496 h 4885545"/>
                              <a:gd name="connsiteX844" fmla="*/ 5330021 w 7425815"/>
                              <a:gd name="connsiteY844" fmla="*/ 4189492 h 4885545"/>
                              <a:gd name="connsiteX845" fmla="*/ 5324432 w 7425815"/>
                              <a:gd name="connsiteY845" fmla="*/ 4186698 h 4885545"/>
                              <a:gd name="connsiteX846" fmla="*/ 5316049 w 7425815"/>
                              <a:gd name="connsiteY846" fmla="*/ 4176718 h 4885545"/>
                              <a:gd name="connsiteX847" fmla="*/ 5306866 w 7425815"/>
                              <a:gd name="connsiteY847" fmla="*/ 4184702 h 4885545"/>
                              <a:gd name="connsiteX848" fmla="*/ 5306467 w 7425815"/>
                              <a:gd name="connsiteY848" fmla="*/ 4191887 h 4885545"/>
                              <a:gd name="connsiteX849" fmla="*/ 5302874 w 7425815"/>
                              <a:gd name="connsiteY849" fmla="*/ 4195081 h 4885545"/>
                              <a:gd name="connsiteX850" fmla="*/ 5299681 w 7425815"/>
                              <a:gd name="connsiteY850" fmla="*/ 4191488 h 4885545"/>
                              <a:gd name="connsiteX851" fmla="*/ 5300080 w 7425815"/>
                              <a:gd name="connsiteY851" fmla="*/ 4186299 h 4885545"/>
                              <a:gd name="connsiteX852" fmla="*/ 5294890 w 7425815"/>
                              <a:gd name="connsiteY852" fmla="*/ 4185899 h 4885545"/>
                              <a:gd name="connsiteX853" fmla="*/ 5291697 w 7425815"/>
                              <a:gd name="connsiteY853" fmla="*/ 4182307 h 4885545"/>
                              <a:gd name="connsiteX854" fmla="*/ 5295290 w 7425815"/>
                              <a:gd name="connsiteY854" fmla="*/ 4179113 h 4885545"/>
                              <a:gd name="connsiteX855" fmla="*/ 5302475 w 7425815"/>
                              <a:gd name="connsiteY855" fmla="*/ 4179512 h 4885545"/>
                              <a:gd name="connsiteX856" fmla="*/ 5311657 w 7425815"/>
                              <a:gd name="connsiteY856" fmla="*/ 4171528 h 4885545"/>
                              <a:gd name="connsiteX857" fmla="*/ 5304072 w 7425815"/>
                              <a:gd name="connsiteY857" fmla="*/ 4162746 h 4885545"/>
                              <a:gd name="connsiteX858" fmla="*/ 5306467 w 7425815"/>
                              <a:gd name="connsiteY858" fmla="*/ 4134003 h 4885545"/>
                              <a:gd name="connsiteX859" fmla="*/ 5334013 w 7425815"/>
                              <a:gd name="connsiteY859" fmla="*/ 4135200 h 4885545"/>
                              <a:gd name="connsiteX860" fmla="*/ 5355570 w 7425815"/>
                              <a:gd name="connsiteY860" fmla="*/ 4133604 h 4885545"/>
                              <a:gd name="connsiteX861" fmla="*/ 5367546 w 7425815"/>
                              <a:gd name="connsiteY861" fmla="*/ 4123624 h 4885545"/>
                              <a:gd name="connsiteX862" fmla="*/ 5360759 w 7425815"/>
                              <a:gd name="connsiteY862" fmla="*/ 4123224 h 4885545"/>
                              <a:gd name="connsiteX863" fmla="*/ 5357566 w 7425815"/>
                              <a:gd name="connsiteY863" fmla="*/ 4119632 h 4885545"/>
                              <a:gd name="connsiteX864" fmla="*/ 5361158 w 7425815"/>
                              <a:gd name="connsiteY864" fmla="*/ 4116438 h 4885545"/>
                              <a:gd name="connsiteX865" fmla="*/ 6636752 w 7425815"/>
                              <a:gd name="connsiteY865" fmla="*/ 4057112 h 4885545"/>
                              <a:gd name="connsiteX866" fmla="*/ 6636599 w 7425815"/>
                              <a:gd name="connsiteY866" fmla="*/ 4064143 h 4885545"/>
                              <a:gd name="connsiteX867" fmla="*/ 6630638 w 7425815"/>
                              <a:gd name="connsiteY867" fmla="*/ 4069928 h 4885545"/>
                              <a:gd name="connsiteX868" fmla="*/ 6638695 w 7425815"/>
                              <a:gd name="connsiteY868" fmla="*/ 4070081 h 4885545"/>
                              <a:gd name="connsiteX869" fmla="*/ 6644405 w 7425815"/>
                              <a:gd name="connsiteY869" fmla="*/ 4075857 h 4885545"/>
                              <a:gd name="connsiteX870" fmla="*/ 6644582 w 7425815"/>
                              <a:gd name="connsiteY870" fmla="*/ 4067736 h 4885545"/>
                              <a:gd name="connsiteX871" fmla="*/ 6649789 w 7425815"/>
                              <a:gd name="connsiteY871" fmla="*/ 4062529 h 4885545"/>
                              <a:gd name="connsiteX872" fmla="*/ 6641788 w 7425815"/>
                              <a:gd name="connsiteY872" fmla="*/ 4062147 h 4885545"/>
                              <a:gd name="connsiteX873" fmla="*/ 6631808 w 7425815"/>
                              <a:gd name="connsiteY873" fmla="*/ 4043384 h 4885545"/>
                              <a:gd name="connsiteX874" fmla="*/ 6636998 w 7425815"/>
                              <a:gd name="connsiteY874" fmla="*/ 4045779 h 4885545"/>
                              <a:gd name="connsiteX875" fmla="*/ 6636973 w 7425815"/>
                              <a:gd name="connsiteY875" fmla="*/ 4046952 h 4885545"/>
                              <a:gd name="connsiteX876" fmla="*/ 6644981 w 7425815"/>
                              <a:gd name="connsiteY876" fmla="*/ 4054962 h 4885545"/>
                              <a:gd name="connsiteX877" fmla="*/ 6657356 w 7425815"/>
                              <a:gd name="connsiteY877" fmla="*/ 4054962 h 4885545"/>
                              <a:gd name="connsiteX878" fmla="*/ 6657756 w 7425815"/>
                              <a:gd name="connsiteY878" fmla="*/ 4054561 h 4885545"/>
                              <a:gd name="connsiteX879" fmla="*/ 6662946 w 7425815"/>
                              <a:gd name="connsiteY879" fmla="*/ 4056957 h 4885545"/>
                              <a:gd name="connsiteX880" fmla="*/ 6660551 w 7425815"/>
                              <a:gd name="connsiteY880" fmla="*/ 4062147 h 4885545"/>
                              <a:gd name="connsiteX881" fmla="*/ 6651768 w 7425815"/>
                              <a:gd name="connsiteY881" fmla="*/ 4070930 h 4885545"/>
                              <a:gd name="connsiteX882" fmla="*/ 6651768 w 7425815"/>
                              <a:gd name="connsiteY882" fmla="*/ 4083305 h 4885545"/>
                              <a:gd name="connsiteX883" fmla="*/ 6651768 w 7425815"/>
                              <a:gd name="connsiteY883" fmla="*/ 4083305 h 4885545"/>
                              <a:gd name="connsiteX884" fmla="*/ 6648974 w 7425815"/>
                              <a:gd name="connsiteY884" fmla="*/ 4088894 h 4885545"/>
                              <a:gd name="connsiteX885" fmla="*/ 6644183 w 7425815"/>
                              <a:gd name="connsiteY885" fmla="*/ 4086498 h 4885545"/>
                              <a:gd name="connsiteX886" fmla="*/ 6635551 w 7425815"/>
                              <a:gd name="connsiteY886" fmla="*/ 4077566 h 4885545"/>
                              <a:gd name="connsiteX887" fmla="*/ 6623026 w 7425815"/>
                              <a:gd name="connsiteY887" fmla="*/ 4077317 h 4885545"/>
                              <a:gd name="connsiteX888" fmla="*/ 6623026 w 7425815"/>
                              <a:gd name="connsiteY888" fmla="*/ 4077317 h 4885545"/>
                              <a:gd name="connsiteX889" fmla="*/ 6623019 w 7425815"/>
                              <a:gd name="connsiteY889" fmla="*/ 4077314 h 4885545"/>
                              <a:gd name="connsiteX890" fmla="*/ 6617835 w 7425815"/>
                              <a:gd name="connsiteY890" fmla="*/ 4074922 h 4885545"/>
                              <a:gd name="connsiteX891" fmla="*/ 6620230 w 7425815"/>
                              <a:gd name="connsiteY891" fmla="*/ 4069731 h 4885545"/>
                              <a:gd name="connsiteX892" fmla="*/ 6620627 w 7425815"/>
                              <a:gd name="connsiteY892" fmla="*/ 4069739 h 4885545"/>
                              <a:gd name="connsiteX893" fmla="*/ 6620630 w 7425815"/>
                              <a:gd name="connsiteY893" fmla="*/ 4069732 h 4885545"/>
                              <a:gd name="connsiteX894" fmla="*/ 6629413 w 7425815"/>
                              <a:gd name="connsiteY894" fmla="*/ 4060950 h 4885545"/>
                              <a:gd name="connsiteX895" fmla="*/ 6629413 w 7425815"/>
                              <a:gd name="connsiteY895" fmla="*/ 4049773 h 4885545"/>
                              <a:gd name="connsiteX896" fmla="*/ 6628613 w 7425815"/>
                              <a:gd name="connsiteY896" fmla="*/ 4048974 h 4885545"/>
                              <a:gd name="connsiteX897" fmla="*/ 6631008 w 7425815"/>
                              <a:gd name="connsiteY897" fmla="*/ 4043783 h 4885545"/>
                              <a:gd name="connsiteX898" fmla="*/ 6631516 w 7425815"/>
                              <a:gd name="connsiteY898" fmla="*/ 4044018 h 4885545"/>
                              <a:gd name="connsiteX899" fmla="*/ 6570171 w 7425815"/>
                              <a:gd name="connsiteY899" fmla="*/ 4033770 h 4885545"/>
                              <a:gd name="connsiteX900" fmla="*/ 6569932 w 7425815"/>
                              <a:gd name="connsiteY900" fmla="*/ 4050970 h 4885545"/>
                              <a:gd name="connsiteX901" fmla="*/ 6557082 w 7425815"/>
                              <a:gd name="connsiteY901" fmla="*/ 4063106 h 4885545"/>
                              <a:gd name="connsiteX902" fmla="*/ 6574324 w 7425815"/>
                              <a:gd name="connsiteY902" fmla="*/ 4063345 h 4885545"/>
                              <a:gd name="connsiteX903" fmla="*/ 6586850 w 7425815"/>
                              <a:gd name="connsiteY903" fmla="*/ 4076373 h 4885545"/>
                              <a:gd name="connsiteX904" fmla="*/ 6587097 w 7425815"/>
                              <a:gd name="connsiteY904" fmla="*/ 4058554 h 4885545"/>
                              <a:gd name="connsiteX905" fmla="*/ 6599755 w 7425815"/>
                              <a:gd name="connsiteY905" fmla="*/ 4046382 h 4885545"/>
                              <a:gd name="connsiteX906" fmla="*/ 6580710 w 7425815"/>
                              <a:gd name="connsiteY906" fmla="*/ 4044982 h 4885545"/>
                              <a:gd name="connsiteX907" fmla="*/ 6564342 w 7425815"/>
                              <a:gd name="connsiteY907" fmla="*/ 4019831 h 4885545"/>
                              <a:gd name="connsiteX908" fmla="*/ 6565001 w 7425815"/>
                              <a:gd name="connsiteY908" fmla="*/ 4020135 h 4885545"/>
                              <a:gd name="connsiteX909" fmla="*/ 6565142 w 7425815"/>
                              <a:gd name="connsiteY909" fmla="*/ 4019831 h 4885545"/>
                              <a:gd name="connsiteX910" fmla="*/ 6570331 w 7425815"/>
                              <a:gd name="connsiteY910" fmla="*/ 4022226 h 4885545"/>
                              <a:gd name="connsiteX911" fmla="*/ 6570320 w 7425815"/>
                              <a:gd name="connsiteY911" fmla="*/ 4023041 h 4885545"/>
                              <a:gd name="connsiteX912" fmla="*/ 6585251 w 7425815"/>
                              <a:gd name="connsiteY912" fmla="*/ 4038495 h 4885545"/>
                              <a:gd name="connsiteX913" fmla="*/ 6607856 w 7425815"/>
                              <a:gd name="connsiteY913" fmla="*/ 4038594 h 4885545"/>
                              <a:gd name="connsiteX914" fmla="*/ 6607856 w 7425815"/>
                              <a:gd name="connsiteY914" fmla="*/ 4038593 h 4885545"/>
                              <a:gd name="connsiteX915" fmla="*/ 6613046 w 7425815"/>
                              <a:gd name="connsiteY915" fmla="*/ 4040989 h 4885545"/>
                              <a:gd name="connsiteX916" fmla="*/ 6613046 w 7425815"/>
                              <a:gd name="connsiteY916" fmla="*/ 4040990 h 4885545"/>
                              <a:gd name="connsiteX917" fmla="*/ 6613046 w 7425815"/>
                              <a:gd name="connsiteY917" fmla="*/ 4040990 h 4885545"/>
                              <a:gd name="connsiteX918" fmla="*/ 6610651 w 7425815"/>
                              <a:gd name="connsiteY918" fmla="*/ 4046179 h 4885545"/>
                              <a:gd name="connsiteX919" fmla="*/ 6610648 w 7425815"/>
                              <a:gd name="connsiteY919" fmla="*/ 4046180 h 4885545"/>
                              <a:gd name="connsiteX920" fmla="*/ 6594283 w 7425815"/>
                              <a:gd name="connsiteY920" fmla="*/ 4062147 h 4885545"/>
                              <a:gd name="connsiteX921" fmla="*/ 6593905 w 7425815"/>
                              <a:gd name="connsiteY921" fmla="*/ 4083710 h 4885545"/>
                              <a:gd name="connsiteX922" fmla="*/ 6594283 w 7425815"/>
                              <a:gd name="connsiteY922" fmla="*/ 4084104 h 4885545"/>
                              <a:gd name="connsiteX923" fmla="*/ 6591888 w 7425815"/>
                              <a:gd name="connsiteY923" fmla="*/ 4089693 h 4885545"/>
                              <a:gd name="connsiteX924" fmla="*/ 6591568 w 7425815"/>
                              <a:gd name="connsiteY924" fmla="*/ 4089533 h 4885545"/>
                              <a:gd name="connsiteX925" fmla="*/ 6591489 w 7425815"/>
                              <a:gd name="connsiteY925" fmla="*/ 4089692 h 4885545"/>
                              <a:gd name="connsiteX926" fmla="*/ 6586698 w 7425815"/>
                              <a:gd name="connsiteY926" fmla="*/ 4087297 h 4885545"/>
                              <a:gd name="connsiteX927" fmla="*/ 6586704 w 7425815"/>
                              <a:gd name="connsiteY927" fmla="*/ 4086894 h 4885545"/>
                              <a:gd name="connsiteX928" fmla="*/ 6571130 w 7425815"/>
                              <a:gd name="connsiteY928" fmla="*/ 4070931 h 4885545"/>
                              <a:gd name="connsiteX929" fmla="*/ 6549204 w 7425815"/>
                              <a:gd name="connsiteY929" fmla="*/ 4070545 h 4885545"/>
                              <a:gd name="connsiteX930" fmla="*/ 6548374 w 7425815"/>
                              <a:gd name="connsiteY930" fmla="*/ 4071329 h 4885545"/>
                              <a:gd name="connsiteX931" fmla="*/ 6543584 w 7425815"/>
                              <a:gd name="connsiteY931" fmla="*/ 4068934 h 4885545"/>
                              <a:gd name="connsiteX932" fmla="*/ 6543818 w 7425815"/>
                              <a:gd name="connsiteY932" fmla="*/ 4068428 h 4885545"/>
                              <a:gd name="connsiteX933" fmla="*/ 6543185 w 7425815"/>
                              <a:gd name="connsiteY933" fmla="*/ 4068136 h 4885545"/>
                              <a:gd name="connsiteX934" fmla="*/ 6545580 w 7425815"/>
                              <a:gd name="connsiteY934" fmla="*/ 4062946 h 4885545"/>
                              <a:gd name="connsiteX935" fmla="*/ 6546780 w 7425815"/>
                              <a:gd name="connsiteY935" fmla="*/ 4062963 h 4885545"/>
                              <a:gd name="connsiteX936" fmla="*/ 6562347 w 7425815"/>
                              <a:gd name="connsiteY936" fmla="*/ 4047776 h 4885545"/>
                              <a:gd name="connsiteX937" fmla="*/ 6562732 w 7425815"/>
                              <a:gd name="connsiteY937" fmla="*/ 4025856 h 4885545"/>
                              <a:gd name="connsiteX938" fmla="*/ 6561947 w 7425815"/>
                              <a:gd name="connsiteY938" fmla="*/ 4025021 h 4885545"/>
                              <a:gd name="connsiteX939" fmla="*/ 6564342 w 7425815"/>
                              <a:gd name="connsiteY939" fmla="*/ 4019831 h 4885545"/>
                              <a:gd name="connsiteX940" fmla="*/ 2422577 w 7425815"/>
                              <a:gd name="connsiteY940" fmla="*/ 3998775 h 4885545"/>
                              <a:gd name="connsiteX941" fmla="*/ 2412697 w 7425815"/>
                              <a:gd name="connsiteY941" fmla="*/ 4001869 h 4885545"/>
                              <a:gd name="connsiteX942" fmla="*/ 2411100 w 7425815"/>
                              <a:gd name="connsiteY942" fmla="*/ 4021031 h 4885545"/>
                              <a:gd name="connsiteX943" fmla="*/ 2418286 w 7425815"/>
                              <a:gd name="connsiteY943" fmla="*/ 4029414 h 4885545"/>
                              <a:gd name="connsiteX944" fmla="*/ 2429864 w 7425815"/>
                              <a:gd name="connsiteY944" fmla="*/ 4019434 h 4885545"/>
                              <a:gd name="connsiteX945" fmla="*/ 2434654 w 7425815"/>
                              <a:gd name="connsiteY945" fmla="*/ 4019833 h 4885545"/>
                              <a:gd name="connsiteX946" fmla="*/ 2434254 w 7425815"/>
                              <a:gd name="connsiteY946" fmla="*/ 4024623 h 4885545"/>
                              <a:gd name="connsiteX947" fmla="*/ 2422677 w 7425815"/>
                              <a:gd name="connsiteY947" fmla="*/ 4034603 h 4885545"/>
                              <a:gd name="connsiteX948" fmla="*/ 2431061 w 7425815"/>
                              <a:gd name="connsiteY948" fmla="*/ 4044583 h 4885545"/>
                              <a:gd name="connsiteX949" fmla="*/ 2433056 w 7425815"/>
                              <a:gd name="connsiteY949" fmla="*/ 4044583 h 4885545"/>
                              <a:gd name="connsiteX950" fmla="*/ 2457009 w 7425815"/>
                              <a:gd name="connsiteY950" fmla="*/ 4024623 h 4885545"/>
                              <a:gd name="connsiteX951" fmla="*/ 2458207 w 7425815"/>
                              <a:gd name="connsiteY951" fmla="*/ 4005462 h 4885545"/>
                              <a:gd name="connsiteX952" fmla="*/ 2439045 w 7425815"/>
                              <a:gd name="connsiteY952" fmla="*/ 4003865 h 4885545"/>
                              <a:gd name="connsiteX953" fmla="*/ 2437848 w 7425815"/>
                              <a:gd name="connsiteY953" fmla="*/ 4005063 h 4885545"/>
                              <a:gd name="connsiteX954" fmla="*/ 2435453 w 7425815"/>
                              <a:gd name="connsiteY954" fmla="*/ 4005861 h 4885545"/>
                              <a:gd name="connsiteX955" fmla="*/ 2433056 w 7425815"/>
                              <a:gd name="connsiteY955" fmla="*/ 4004663 h 4885545"/>
                              <a:gd name="connsiteX956" fmla="*/ 2431860 w 7425815"/>
                              <a:gd name="connsiteY956" fmla="*/ 4003466 h 4885545"/>
                              <a:gd name="connsiteX957" fmla="*/ 2422577 w 7425815"/>
                              <a:gd name="connsiteY957" fmla="*/ 3998775 h 4885545"/>
                              <a:gd name="connsiteX958" fmla="*/ 4679926 w 7425815"/>
                              <a:gd name="connsiteY958" fmla="*/ 3992038 h 4885545"/>
                              <a:gd name="connsiteX959" fmla="*/ 4692501 w 7425815"/>
                              <a:gd name="connsiteY959" fmla="*/ 4001070 h 4885545"/>
                              <a:gd name="connsiteX960" fmla="*/ 4686912 w 7425815"/>
                              <a:gd name="connsiteY960" fmla="*/ 4004663 h 4885545"/>
                              <a:gd name="connsiteX961" fmla="*/ 4668149 w 7425815"/>
                              <a:gd name="connsiteY961" fmla="*/ 4000272 h 4885545"/>
                              <a:gd name="connsiteX962" fmla="*/ 4664157 w 7425815"/>
                              <a:gd name="connsiteY962" fmla="*/ 4018635 h 4885545"/>
                              <a:gd name="connsiteX963" fmla="*/ 4658568 w 7425815"/>
                              <a:gd name="connsiteY963" fmla="*/ 4022228 h 4885545"/>
                              <a:gd name="connsiteX964" fmla="*/ 4664956 w 7425815"/>
                              <a:gd name="connsiteY964" fmla="*/ 3994682 h 4885545"/>
                              <a:gd name="connsiteX965" fmla="*/ 4679926 w 7425815"/>
                              <a:gd name="connsiteY965" fmla="*/ 3992038 h 4885545"/>
                              <a:gd name="connsiteX966" fmla="*/ 2462997 w 7425815"/>
                              <a:gd name="connsiteY966" fmla="*/ 3979114 h 4885545"/>
                              <a:gd name="connsiteX967" fmla="*/ 2477768 w 7425815"/>
                              <a:gd name="connsiteY967" fmla="*/ 3980311 h 4885545"/>
                              <a:gd name="connsiteX968" fmla="*/ 2481760 w 7425815"/>
                              <a:gd name="connsiteY968" fmla="*/ 3984303 h 4885545"/>
                              <a:gd name="connsiteX969" fmla="*/ 2480563 w 7425815"/>
                              <a:gd name="connsiteY969" fmla="*/ 3999075 h 4885545"/>
                              <a:gd name="connsiteX970" fmla="*/ 2476969 w 7425815"/>
                              <a:gd name="connsiteY970" fmla="*/ 4002268 h 4885545"/>
                              <a:gd name="connsiteX971" fmla="*/ 2473776 w 7425815"/>
                              <a:gd name="connsiteY971" fmla="*/ 3998675 h 4885545"/>
                              <a:gd name="connsiteX972" fmla="*/ 2474175 w 7425815"/>
                              <a:gd name="connsiteY972" fmla="*/ 3991888 h 4885545"/>
                              <a:gd name="connsiteX973" fmla="*/ 2463397 w 7425815"/>
                              <a:gd name="connsiteY973" fmla="*/ 4001071 h 4885545"/>
                              <a:gd name="connsiteX974" fmla="*/ 2463796 w 7425815"/>
                              <a:gd name="connsiteY974" fmla="*/ 4001470 h 4885545"/>
                              <a:gd name="connsiteX975" fmla="*/ 2461401 w 7425815"/>
                              <a:gd name="connsiteY975" fmla="*/ 4030212 h 4885545"/>
                              <a:gd name="connsiteX976" fmla="*/ 2437848 w 7425815"/>
                              <a:gd name="connsiteY976" fmla="*/ 4050172 h 4885545"/>
                              <a:gd name="connsiteX977" fmla="*/ 2431860 w 7425815"/>
                              <a:gd name="connsiteY977" fmla="*/ 4052168 h 4885545"/>
                              <a:gd name="connsiteX978" fmla="*/ 2426270 w 7425815"/>
                              <a:gd name="connsiteY978" fmla="*/ 4049374 h 4885545"/>
                              <a:gd name="connsiteX979" fmla="*/ 2417887 w 7425815"/>
                              <a:gd name="connsiteY979" fmla="*/ 4039394 h 4885545"/>
                              <a:gd name="connsiteX980" fmla="*/ 2408705 w 7425815"/>
                              <a:gd name="connsiteY980" fmla="*/ 4047378 h 4885545"/>
                              <a:gd name="connsiteX981" fmla="*/ 2408305 w 7425815"/>
                              <a:gd name="connsiteY981" fmla="*/ 4054563 h 4885545"/>
                              <a:gd name="connsiteX982" fmla="*/ 2404713 w 7425815"/>
                              <a:gd name="connsiteY982" fmla="*/ 4057757 h 4885545"/>
                              <a:gd name="connsiteX983" fmla="*/ 2401520 w 7425815"/>
                              <a:gd name="connsiteY983" fmla="*/ 4054164 h 4885545"/>
                              <a:gd name="connsiteX984" fmla="*/ 2401919 w 7425815"/>
                              <a:gd name="connsiteY984" fmla="*/ 4048975 h 4885545"/>
                              <a:gd name="connsiteX985" fmla="*/ 2396729 w 7425815"/>
                              <a:gd name="connsiteY985" fmla="*/ 4048575 h 4885545"/>
                              <a:gd name="connsiteX986" fmla="*/ 2393536 w 7425815"/>
                              <a:gd name="connsiteY986" fmla="*/ 4044983 h 4885545"/>
                              <a:gd name="connsiteX987" fmla="*/ 2397128 w 7425815"/>
                              <a:gd name="connsiteY987" fmla="*/ 4041789 h 4885545"/>
                              <a:gd name="connsiteX988" fmla="*/ 2404314 w 7425815"/>
                              <a:gd name="connsiteY988" fmla="*/ 4042188 h 4885545"/>
                              <a:gd name="connsiteX989" fmla="*/ 2413496 w 7425815"/>
                              <a:gd name="connsiteY989" fmla="*/ 4034204 h 4885545"/>
                              <a:gd name="connsiteX990" fmla="*/ 2405911 w 7425815"/>
                              <a:gd name="connsiteY990" fmla="*/ 4025422 h 4885545"/>
                              <a:gd name="connsiteX991" fmla="*/ 2408305 w 7425815"/>
                              <a:gd name="connsiteY991" fmla="*/ 3996678 h 4885545"/>
                              <a:gd name="connsiteX992" fmla="*/ 2435852 w 7425815"/>
                              <a:gd name="connsiteY992" fmla="*/ 3997876 h 4885545"/>
                              <a:gd name="connsiteX993" fmla="*/ 2457409 w 7425815"/>
                              <a:gd name="connsiteY993" fmla="*/ 3996279 h 4885545"/>
                              <a:gd name="connsiteX994" fmla="*/ 2469385 w 7425815"/>
                              <a:gd name="connsiteY994" fmla="*/ 3986299 h 4885545"/>
                              <a:gd name="connsiteX995" fmla="*/ 2462598 w 7425815"/>
                              <a:gd name="connsiteY995" fmla="*/ 3985900 h 4885545"/>
                              <a:gd name="connsiteX996" fmla="*/ 2459405 w 7425815"/>
                              <a:gd name="connsiteY996" fmla="*/ 3982307 h 4885545"/>
                              <a:gd name="connsiteX997" fmla="*/ 2462997 w 7425815"/>
                              <a:gd name="connsiteY997" fmla="*/ 3979114 h 4885545"/>
                              <a:gd name="connsiteX998" fmla="*/ 3738560 w 7425815"/>
                              <a:gd name="connsiteY998" fmla="*/ 3920178 h 4885545"/>
                              <a:gd name="connsiteX999" fmla="*/ 3738415 w 7425815"/>
                              <a:gd name="connsiteY999" fmla="*/ 3926819 h 4885545"/>
                              <a:gd name="connsiteX1000" fmla="*/ 3732455 w 7425815"/>
                              <a:gd name="connsiteY1000" fmla="*/ 3932604 h 4885545"/>
                              <a:gd name="connsiteX1001" fmla="*/ 3740511 w 7425815"/>
                              <a:gd name="connsiteY1001" fmla="*/ 3932757 h 4885545"/>
                              <a:gd name="connsiteX1002" fmla="*/ 3746222 w 7425815"/>
                              <a:gd name="connsiteY1002" fmla="*/ 3938533 h 4885545"/>
                              <a:gd name="connsiteX1003" fmla="*/ 3746398 w 7425815"/>
                              <a:gd name="connsiteY1003" fmla="*/ 3930412 h 4885545"/>
                              <a:gd name="connsiteX1004" fmla="*/ 3751224 w 7425815"/>
                              <a:gd name="connsiteY1004" fmla="*/ 3925586 h 4885545"/>
                              <a:gd name="connsiteX1005" fmla="*/ 3743605 w 7425815"/>
                              <a:gd name="connsiteY1005" fmla="*/ 3925223 h 4885545"/>
                              <a:gd name="connsiteX1006" fmla="*/ 3733625 w 7425815"/>
                              <a:gd name="connsiteY1006" fmla="*/ 3906060 h 4885545"/>
                              <a:gd name="connsiteX1007" fmla="*/ 3738815 w 7425815"/>
                              <a:gd name="connsiteY1007" fmla="*/ 3908455 h 4885545"/>
                              <a:gd name="connsiteX1008" fmla="*/ 3738781 w 7425815"/>
                              <a:gd name="connsiteY1008" fmla="*/ 3910020 h 4885545"/>
                              <a:gd name="connsiteX1009" fmla="*/ 3746799 w 7425815"/>
                              <a:gd name="connsiteY1009" fmla="*/ 3918037 h 4885545"/>
                              <a:gd name="connsiteX1010" fmla="*/ 3758773 w 7425815"/>
                              <a:gd name="connsiteY1010" fmla="*/ 3918037 h 4885545"/>
                              <a:gd name="connsiteX1011" fmla="*/ 3759573 w 7425815"/>
                              <a:gd name="connsiteY1011" fmla="*/ 3917237 h 4885545"/>
                              <a:gd name="connsiteX1012" fmla="*/ 3764763 w 7425815"/>
                              <a:gd name="connsiteY1012" fmla="*/ 3919632 h 4885545"/>
                              <a:gd name="connsiteX1013" fmla="*/ 3762367 w 7425815"/>
                              <a:gd name="connsiteY1013" fmla="*/ 3924823 h 4885545"/>
                              <a:gd name="connsiteX1014" fmla="*/ 3762311 w 7425815"/>
                              <a:gd name="connsiteY1014" fmla="*/ 3924879 h 4885545"/>
                              <a:gd name="connsiteX1015" fmla="*/ 3761968 w 7425815"/>
                              <a:gd name="connsiteY1015" fmla="*/ 3925622 h 4885545"/>
                              <a:gd name="connsiteX1016" fmla="*/ 3761434 w 7425815"/>
                              <a:gd name="connsiteY1016" fmla="*/ 3925756 h 4885545"/>
                              <a:gd name="connsiteX1017" fmla="*/ 3753585 w 7425815"/>
                              <a:gd name="connsiteY1017" fmla="*/ 3933605 h 4885545"/>
                              <a:gd name="connsiteX1018" fmla="*/ 3753585 w 7425815"/>
                              <a:gd name="connsiteY1018" fmla="*/ 3945980 h 4885545"/>
                              <a:gd name="connsiteX1019" fmla="*/ 3753584 w 7425815"/>
                              <a:gd name="connsiteY1019" fmla="*/ 3945981 h 4885545"/>
                              <a:gd name="connsiteX1020" fmla="*/ 3753585 w 7425815"/>
                              <a:gd name="connsiteY1020" fmla="*/ 3945981 h 4885545"/>
                              <a:gd name="connsiteX1021" fmla="*/ 3750791 w 7425815"/>
                              <a:gd name="connsiteY1021" fmla="*/ 3951570 h 4885545"/>
                              <a:gd name="connsiteX1022" fmla="*/ 3746000 w 7425815"/>
                              <a:gd name="connsiteY1022" fmla="*/ 3949175 h 4885545"/>
                              <a:gd name="connsiteX1023" fmla="*/ 3737367 w 7425815"/>
                              <a:gd name="connsiteY1023" fmla="*/ 3940242 h 4885545"/>
                              <a:gd name="connsiteX1024" fmla="*/ 3724843 w 7425815"/>
                              <a:gd name="connsiteY1024" fmla="*/ 3939993 h 4885545"/>
                              <a:gd name="connsiteX1025" fmla="*/ 3724842 w 7425815"/>
                              <a:gd name="connsiteY1025" fmla="*/ 3939993 h 4885545"/>
                              <a:gd name="connsiteX1026" fmla="*/ 3724830 w 7425815"/>
                              <a:gd name="connsiteY1026" fmla="*/ 3939987 h 4885545"/>
                              <a:gd name="connsiteX1027" fmla="*/ 3719652 w 7425815"/>
                              <a:gd name="connsiteY1027" fmla="*/ 3937598 h 4885545"/>
                              <a:gd name="connsiteX1028" fmla="*/ 3722047 w 7425815"/>
                              <a:gd name="connsiteY1028" fmla="*/ 3932407 h 4885545"/>
                              <a:gd name="connsiteX1029" fmla="*/ 3722443 w 7425815"/>
                              <a:gd name="connsiteY1029" fmla="*/ 3932415 h 4885545"/>
                              <a:gd name="connsiteX1030" fmla="*/ 3722446 w 7425815"/>
                              <a:gd name="connsiteY1030" fmla="*/ 3932408 h 4885545"/>
                              <a:gd name="connsiteX1031" fmla="*/ 3731230 w 7425815"/>
                              <a:gd name="connsiteY1031" fmla="*/ 3923626 h 4885545"/>
                              <a:gd name="connsiteX1032" fmla="*/ 3731230 w 7425815"/>
                              <a:gd name="connsiteY1032" fmla="*/ 3912848 h 4885545"/>
                              <a:gd name="connsiteX1033" fmla="*/ 3730430 w 7425815"/>
                              <a:gd name="connsiteY1033" fmla="*/ 3912049 h 4885545"/>
                              <a:gd name="connsiteX1034" fmla="*/ 3732826 w 7425815"/>
                              <a:gd name="connsiteY1034" fmla="*/ 3906858 h 4885545"/>
                              <a:gd name="connsiteX1035" fmla="*/ 3733181 w 7425815"/>
                              <a:gd name="connsiteY1035" fmla="*/ 3907022 h 4885545"/>
                              <a:gd name="connsiteX1036" fmla="*/ 3671993 w 7425815"/>
                              <a:gd name="connsiteY1036" fmla="*/ 3896447 h 4885545"/>
                              <a:gd name="connsiteX1037" fmla="*/ 3671753 w 7425815"/>
                              <a:gd name="connsiteY1037" fmla="*/ 3913646 h 4885545"/>
                              <a:gd name="connsiteX1038" fmla="*/ 3658918 w 7425815"/>
                              <a:gd name="connsiteY1038" fmla="*/ 3925781 h 4885545"/>
                              <a:gd name="connsiteX1039" fmla="*/ 3676146 w 7425815"/>
                              <a:gd name="connsiteY1039" fmla="*/ 3926020 h 4885545"/>
                              <a:gd name="connsiteX1040" fmla="*/ 3689066 w 7425815"/>
                              <a:gd name="connsiteY1040" fmla="*/ 3939457 h 4885545"/>
                              <a:gd name="connsiteX1041" fmla="*/ 3689319 w 7425815"/>
                              <a:gd name="connsiteY1041" fmla="*/ 3921230 h 4885545"/>
                              <a:gd name="connsiteX1042" fmla="*/ 3701949 w 7425815"/>
                              <a:gd name="connsiteY1042" fmla="*/ 3909086 h 4885545"/>
                              <a:gd name="connsiteX1043" fmla="*/ 3682532 w 7425815"/>
                              <a:gd name="connsiteY1043" fmla="*/ 3907658 h 4885545"/>
                              <a:gd name="connsiteX1044" fmla="*/ 3666164 w 7425815"/>
                              <a:gd name="connsiteY1044" fmla="*/ 3882507 h 4885545"/>
                              <a:gd name="connsiteX1045" fmla="*/ 3666823 w 7425815"/>
                              <a:gd name="connsiteY1045" fmla="*/ 3882812 h 4885545"/>
                              <a:gd name="connsiteX1046" fmla="*/ 3666964 w 7425815"/>
                              <a:gd name="connsiteY1046" fmla="*/ 3882507 h 4885545"/>
                              <a:gd name="connsiteX1047" fmla="*/ 3672154 w 7425815"/>
                              <a:gd name="connsiteY1047" fmla="*/ 3884902 h 4885545"/>
                              <a:gd name="connsiteX1048" fmla="*/ 3672142 w 7425815"/>
                              <a:gd name="connsiteY1048" fmla="*/ 3885718 h 4885545"/>
                              <a:gd name="connsiteX1049" fmla="*/ 3687073 w 7425815"/>
                              <a:gd name="connsiteY1049" fmla="*/ 3901171 h 4885545"/>
                              <a:gd name="connsiteX1050" fmla="*/ 3709680 w 7425815"/>
                              <a:gd name="connsiteY1050" fmla="*/ 3901271 h 4885545"/>
                              <a:gd name="connsiteX1051" fmla="*/ 3709947 w 7425815"/>
                              <a:gd name="connsiteY1051" fmla="*/ 3901395 h 4885545"/>
                              <a:gd name="connsiteX1052" fmla="*/ 3710078 w 7425815"/>
                              <a:gd name="connsiteY1052" fmla="*/ 3901269 h 4885545"/>
                              <a:gd name="connsiteX1053" fmla="*/ 3715262 w 7425815"/>
                              <a:gd name="connsiteY1053" fmla="*/ 3903664 h 4885545"/>
                              <a:gd name="connsiteX1054" fmla="*/ 3712873 w 7425815"/>
                              <a:gd name="connsiteY1054" fmla="*/ 3908854 h 4885545"/>
                              <a:gd name="connsiteX1055" fmla="*/ 3696505 w 7425815"/>
                              <a:gd name="connsiteY1055" fmla="*/ 3924823 h 4885545"/>
                              <a:gd name="connsiteX1056" fmla="*/ 3696106 w 7425815"/>
                              <a:gd name="connsiteY1056" fmla="*/ 3947577 h 4885545"/>
                              <a:gd name="connsiteX1057" fmla="*/ 3693718 w 7425815"/>
                              <a:gd name="connsiteY1057" fmla="*/ 3952351 h 4885545"/>
                              <a:gd name="connsiteX1058" fmla="*/ 3693712 w 7425815"/>
                              <a:gd name="connsiteY1058" fmla="*/ 3952368 h 4885545"/>
                              <a:gd name="connsiteX1059" fmla="*/ 3688920 w 7425815"/>
                              <a:gd name="connsiteY1059" fmla="*/ 3949973 h 4885545"/>
                              <a:gd name="connsiteX1060" fmla="*/ 3672952 w 7425815"/>
                              <a:gd name="connsiteY1060" fmla="*/ 3933606 h 4885545"/>
                              <a:gd name="connsiteX1061" fmla="*/ 3651041 w 7425815"/>
                              <a:gd name="connsiteY1061" fmla="*/ 3933220 h 4885545"/>
                              <a:gd name="connsiteX1062" fmla="*/ 3650209 w 7425815"/>
                              <a:gd name="connsiteY1062" fmla="*/ 3934005 h 4885545"/>
                              <a:gd name="connsiteX1063" fmla="*/ 3645416 w 7425815"/>
                              <a:gd name="connsiteY1063" fmla="*/ 3931610 h 4885545"/>
                              <a:gd name="connsiteX1064" fmla="*/ 3645654 w 7425815"/>
                              <a:gd name="connsiteY1064" fmla="*/ 3931103 h 4885545"/>
                              <a:gd name="connsiteX1065" fmla="*/ 3645019 w 7425815"/>
                              <a:gd name="connsiteY1065" fmla="*/ 3930811 h 4885545"/>
                              <a:gd name="connsiteX1066" fmla="*/ 3647414 w 7425815"/>
                              <a:gd name="connsiteY1066" fmla="*/ 3925621 h 4885545"/>
                              <a:gd name="connsiteX1067" fmla="*/ 3648615 w 7425815"/>
                              <a:gd name="connsiteY1067" fmla="*/ 3925638 h 4885545"/>
                              <a:gd name="connsiteX1068" fmla="*/ 3664184 w 7425815"/>
                              <a:gd name="connsiteY1068" fmla="*/ 3910452 h 4885545"/>
                              <a:gd name="connsiteX1069" fmla="*/ 3664566 w 7425815"/>
                              <a:gd name="connsiteY1069" fmla="*/ 3888532 h 4885545"/>
                              <a:gd name="connsiteX1070" fmla="*/ 3663781 w 7425815"/>
                              <a:gd name="connsiteY1070" fmla="*/ 3887697 h 4885545"/>
                              <a:gd name="connsiteX1071" fmla="*/ 3666164 w 7425815"/>
                              <a:gd name="connsiteY1071" fmla="*/ 3882507 h 4885545"/>
                              <a:gd name="connsiteX1072" fmla="*/ 6199775 w 7425815"/>
                              <a:gd name="connsiteY1072" fmla="*/ 3865442 h 4885545"/>
                              <a:gd name="connsiteX1073" fmla="*/ 6189894 w 7425815"/>
                              <a:gd name="connsiteY1073" fmla="*/ 3868536 h 4885545"/>
                              <a:gd name="connsiteX1074" fmla="*/ 6188298 w 7425815"/>
                              <a:gd name="connsiteY1074" fmla="*/ 3887698 h 4885545"/>
                              <a:gd name="connsiteX1075" fmla="*/ 6195484 w 7425815"/>
                              <a:gd name="connsiteY1075" fmla="*/ 3896081 h 4885545"/>
                              <a:gd name="connsiteX1076" fmla="*/ 6207061 w 7425815"/>
                              <a:gd name="connsiteY1076" fmla="*/ 3886101 h 4885545"/>
                              <a:gd name="connsiteX1077" fmla="*/ 6211851 w 7425815"/>
                              <a:gd name="connsiteY1077" fmla="*/ 3886500 h 4885545"/>
                              <a:gd name="connsiteX1078" fmla="*/ 6211452 w 7425815"/>
                              <a:gd name="connsiteY1078" fmla="*/ 3891291 h 4885545"/>
                              <a:gd name="connsiteX1079" fmla="*/ 6199875 w 7425815"/>
                              <a:gd name="connsiteY1079" fmla="*/ 3901271 h 4885545"/>
                              <a:gd name="connsiteX1080" fmla="*/ 6208258 w 7425815"/>
                              <a:gd name="connsiteY1080" fmla="*/ 3911250 h 4885545"/>
                              <a:gd name="connsiteX1081" fmla="*/ 6210254 w 7425815"/>
                              <a:gd name="connsiteY1081" fmla="*/ 3911250 h 4885545"/>
                              <a:gd name="connsiteX1082" fmla="*/ 6234206 w 7425815"/>
                              <a:gd name="connsiteY1082" fmla="*/ 3891291 h 4885545"/>
                              <a:gd name="connsiteX1083" fmla="*/ 6235404 w 7425815"/>
                              <a:gd name="connsiteY1083" fmla="*/ 3872129 h 4885545"/>
                              <a:gd name="connsiteX1084" fmla="*/ 6216242 w 7425815"/>
                              <a:gd name="connsiteY1084" fmla="*/ 3870532 h 4885545"/>
                              <a:gd name="connsiteX1085" fmla="*/ 6215045 w 7425815"/>
                              <a:gd name="connsiteY1085" fmla="*/ 3871730 h 4885545"/>
                              <a:gd name="connsiteX1086" fmla="*/ 6212650 w 7425815"/>
                              <a:gd name="connsiteY1086" fmla="*/ 3872528 h 4885545"/>
                              <a:gd name="connsiteX1087" fmla="*/ 6210254 w 7425815"/>
                              <a:gd name="connsiteY1087" fmla="*/ 3871331 h 4885545"/>
                              <a:gd name="connsiteX1088" fmla="*/ 6209057 w 7425815"/>
                              <a:gd name="connsiteY1088" fmla="*/ 3870133 h 4885545"/>
                              <a:gd name="connsiteX1089" fmla="*/ 6199775 w 7425815"/>
                              <a:gd name="connsiteY1089" fmla="*/ 3865442 h 4885545"/>
                              <a:gd name="connsiteX1090" fmla="*/ 1781764 w 7425815"/>
                              <a:gd name="connsiteY1090" fmla="*/ 3854713 h 4885545"/>
                              <a:gd name="connsiteX1091" fmla="*/ 1794339 w 7425815"/>
                              <a:gd name="connsiteY1091" fmla="*/ 3863746 h 4885545"/>
                              <a:gd name="connsiteX1092" fmla="*/ 1788750 w 7425815"/>
                              <a:gd name="connsiteY1092" fmla="*/ 3867339 h 4885545"/>
                              <a:gd name="connsiteX1093" fmla="*/ 1769988 w 7425815"/>
                              <a:gd name="connsiteY1093" fmla="*/ 3862947 h 4885545"/>
                              <a:gd name="connsiteX1094" fmla="*/ 1765996 w 7425815"/>
                              <a:gd name="connsiteY1094" fmla="*/ 3881311 h 4885545"/>
                              <a:gd name="connsiteX1095" fmla="*/ 1760406 w 7425815"/>
                              <a:gd name="connsiteY1095" fmla="*/ 3884903 h 4885545"/>
                              <a:gd name="connsiteX1096" fmla="*/ 1766793 w 7425815"/>
                              <a:gd name="connsiteY1096" fmla="*/ 3857358 h 4885545"/>
                              <a:gd name="connsiteX1097" fmla="*/ 1781764 w 7425815"/>
                              <a:gd name="connsiteY1097" fmla="*/ 3854713 h 4885545"/>
                              <a:gd name="connsiteX1098" fmla="*/ 6240593 w 7425815"/>
                              <a:gd name="connsiteY1098" fmla="*/ 3845781 h 4885545"/>
                              <a:gd name="connsiteX1099" fmla="*/ 6255364 w 7425815"/>
                              <a:gd name="connsiteY1099" fmla="*/ 3846978 h 4885545"/>
                              <a:gd name="connsiteX1100" fmla="*/ 6259356 w 7425815"/>
                              <a:gd name="connsiteY1100" fmla="*/ 3850970 h 4885545"/>
                              <a:gd name="connsiteX1101" fmla="*/ 6258158 w 7425815"/>
                              <a:gd name="connsiteY1101" fmla="*/ 3865742 h 4885545"/>
                              <a:gd name="connsiteX1102" fmla="*/ 6254565 w 7425815"/>
                              <a:gd name="connsiteY1102" fmla="*/ 3868935 h 4885545"/>
                              <a:gd name="connsiteX1103" fmla="*/ 6251372 w 7425815"/>
                              <a:gd name="connsiteY1103" fmla="*/ 3865343 h 4885545"/>
                              <a:gd name="connsiteX1104" fmla="*/ 6251771 w 7425815"/>
                              <a:gd name="connsiteY1104" fmla="*/ 3858555 h 4885545"/>
                              <a:gd name="connsiteX1105" fmla="*/ 6240993 w 7425815"/>
                              <a:gd name="connsiteY1105" fmla="*/ 3867738 h 4885545"/>
                              <a:gd name="connsiteX1106" fmla="*/ 6241392 w 7425815"/>
                              <a:gd name="connsiteY1106" fmla="*/ 3868137 h 4885545"/>
                              <a:gd name="connsiteX1107" fmla="*/ 6238997 w 7425815"/>
                              <a:gd name="connsiteY1107" fmla="*/ 3896879 h 4885545"/>
                              <a:gd name="connsiteX1108" fmla="*/ 6215444 w 7425815"/>
                              <a:gd name="connsiteY1108" fmla="*/ 3916839 h 4885545"/>
                              <a:gd name="connsiteX1109" fmla="*/ 6209456 w 7425815"/>
                              <a:gd name="connsiteY1109" fmla="*/ 3918835 h 4885545"/>
                              <a:gd name="connsiteX1110" fmla="*/ 6203867 w 7425815"/>
                              <a:gd name="connsiteY1110" fmla="*/ 3916041 h 4885545"/>
                              <a:gd name="connsiteX1111" fmla="*/ 6195484 w 7425815"/>
                              <a:gd name="connsiteY1111" fmla="*/ 3906061 h 4885545"/>
                              <a:gd name="connsiteX1112" fmla="*/ 6186302 w 7425815"/>
                              <a:gd name="connsiteY1112" fmla="*/ 3914045 h 4885545"/>
                              <a:gd name="connsiteX1113" fmla="*/ 6185902 w 7425815"/>
                              <a:gd name="connsiteY1113" fmla="*/ 3921230 h 4885545"/>
                              <a:gd name="connsiteX1114" fmla="*/ 6182310 w 7425815"/>
                              <a:gd name="connsiteY1114" fmla="*/ 3924424 h 4885545"/>
                              <a:gd name="connsiteX1115" fmla="*/ 6179116 w 7425815"/>
                              <a:gd name="connsiteY1115" fmla="*/ 3920831 h 4885545"/>
                              <a:gd name="connsiteX1116" fmla="*/ 6179515 w 7425815"/>
                              <a:gd name="connsiteY1116" fmla="*/ 3915642 h 4885545"/>
                              <a:gd name="connsiteX1117" fmla="*/ 6174326 w 7425815"/>
                              <a:gd name="connsiteY1117" fmla="*/ 3915242 h 4885545"/>
                              <a:gd name="connsiteX1118" fmla="*/ 6171132 w 7425815"/>
                              <a:gd name="connsiteY1118" fmla="*/ 3911650 h 4885545"/>
                              <a:gd name="connsiteX1119" fmla="*/ 6174725 w 7425815"/>
                              <a:gd name="connsiteY1119" fmla="*/ 3908456 h 4885545"/>
                              <a:gd name="connsiteX1120" fmla="*/ 6181910 w 7425815"/>
                              <a:gd name="connsiteY1120" fmla="*/ 3908855 h 4885545"/>
                              <a:gd name="connsiteX1121" fmla="*/ 6191092 w 7425815"/>
                              <a:gd name="connsiteY1121" fmla="*/ 3900871 h 4885545"/>
                              <a:gd name="connsiteX1122" fmla="*/ 6183507 w 7425815"/>
                              <a:gd name="connsiteY1122" fmla="*/ 3892089 h 4885545"/>
                              <a:gd name="connsiteX1123" fmla="*/ 6185902 w 7425815"/>
                              <a:gd name="connsiteY1123" fmla="*/ 3863346 h 4885545"/>
                              <a:gd name="connsiteX1124" fmla="*/ 6213448 w 7425815"/>
                              <a:gd name="connsiteY1124" fmla="*/ 3864543 h 4885545"/>
                              <a:gd name="connsiteX1125" fmla="*/ 6235005 w 7425815"/>
                              <a:gd name="connsiteY1125" fmla="*/ 3862946 h 4885545"/>
                              <a:gd name="connsiteX1126" fmla="*/ 6246981 w 7425815"/>
                              <a:gd name="connsiteY1126" fmla="*/ 3852966 h 4885545"/>
                              <a:gd name="connsiteX1127" fmla="*/ 6240194 w 7425815"/>
                              <a:gd name="connsiteY1127" fmla="*/ 3852567 h 4885545"/>
                              <a:gd name="connsiteX1128" fmla="*/ 6237001 w 7425815"/>
                              <a:gd name="connsiteY1128" fmla="*/ 3848974 h 4885545"/>
                              <a:gd name="connsiteX1129" fmla="*/ 6240593 w 7425815"/>
                              <a:gd name="connsiteY1129" fmla="*/ 3845781 h 4885545"/>
                              <a:gd name="connsiteX1130" fmla="*/ 812864 w 7425815"/>
                              <a:gd name="connsiteY1130" fmla="*/ 3799237 h 4885545"/>
                              <a:gd name="connsiteX1131" fmla="*/ 812702 w 7425815"/>
                              <a:gd name="connsiteY1131" fmla="*/ 3806660 h 4885545"/>
                              <a:gd name="connsiteX1132" fmla="*/ 807153 w 7425815"/>
                              <a:gd name="connsiteY1132" fmla="*/ 3812046 h 4885545"/>
                              <a:gd name="connsiteX1133" fmla="*/ 815197 w 7425815"/>
                              <a:gd name="connsiteY1133" fmla="*/ 3812198 h 4885545"/>
                              <a:gd name="connsiteX1134" fmla="*/ 820908 w 7425815"/>
                              <a:gd name="connsiteY1134" fmla="*/ 3817975 h 4885545"/>
                              <a:gd name="connsiteX1135" fmla="*/ 821084 w 7425815"/>
                              <a:gd name="connsiteY1135" fmla="*/ 3809854 h 4885545"/>
                              <a:gd name="connsiteX1136" fmla="*/ 825914 w 7425815"/>
                              <a:gd name="connsiteY1136" fmla="*/ 3805027 h 4885545"/>
                              <a:gd name="connsiteX1137" fmla="*/ 818292 w 7425815"/>
                              <a:gd name="connsiteY1137" fmla="*/ 3804664 h 4885545"/>
                              <a:gd name="connsiteX1138" fmla="*/ 807912 w 7425815"/>
                              <a:gd name="connsiteY1138" fmla="*/ 3785901 h 4885545"/>
                              <a:gd name="connsiteX1139" fmla="*/ 813102 w 7425815"/>
                              <a:gd name="connsiteY1139" fmla="*/ 3788296 h 4885545"/>
                              <a:gd name="connsiteX1140" fmla="*/ 813085 w 7425815"/>
                              <a:gd name="connsiteY1140" fmla="*/ 3789078 h 4885545"/>
                              <a:gd name="connsiteX1141" fmla="*/ 821485 w 7425815"/>
                              <a:gd name="connsiteY1141" fmla="*/ 3797479 h 4885545"/>
                              <a:gd name="connsiteX1142" fmla="*/ 833462 w 7425815"/>
                              <a:gd name="connsiteY1142" fmla="*/ 3797479 h 4885545"/>
                              <a:gd name="connsiteX1143" fmla="*/ 834261 w 7425815"/>
                              <a:gd name="connsiteY1143" fmla="*/ 3796679 h 4885545"/>
                              <a:gd name="connsiteX1144" fmla="*/ 839453 w 7425815"/>
                              <a:gd name="connsiteY1144" fmla="*/ 3799074 h 4885545"/>
                              <a:gd name="connsiteX1145" fmla="*/ 837056 w 7425815"/>
                              <a:gd name="connsiteY1145" fmla="*/ 3804265 h 4885545"/>
                              <a:gd name="connsiteX1146" fmla="*/ 837001 w 7425815"/>
                              <a:gd name="connsiteY1146" fmla="*/ 3804319 h 4885545"/>
                              <a:gd name="connsiteX1147" fmla="*/ 836657 w 7425815"/>
                              <a:gd name="connsiteY1147" fmla="*/ 3805063 h 4885545"/>
                              <a:gd name="connsiteX1148" fmla="*/ 836124 w 7425815"/>
                              <a:gd name="connsiteY1148" fmla="*/ 3805197 h 4885545"/>
                              <a:gd name="connsiteX1149" fmla="*/ 828273 w 7425815"/>
                              <a:gd name="connsiteY1149" fmla="*/ 3813047 h 4885545"/>
                              <a:gd name="connsiteX1150" fmla="*/ 828273 w 7425815"/>
                              <a:gd name="connsiteY1150" fmla="*/ 3825422 h 4885545"/>
                              <a:gd name="connsiteX1151" fmla="*/ 828274 w 7425815"/>
                              <a:gd name="connsiteY1151" fmla="*/ 3825422 h 4885545"/>
                              <a:gd name="connsiteX1152" fmla="*/ 828273 w 7425815"/>
                              <a:gd name="connsiteY1152" fmla="*/ 3825423 h 4885545"/>
                              <a:gd name="connsiteX1153" fmla="*/ 828272 w 7425815"/>
                              <a:gd name="connsiteY1153" fmla="*/ 3825425 h 4885545"/>
                              <a:gd name="connsiteX1154" fmla="*/ 825479 w 7425815"/>
                              <a:gd name="connsiteY1154" fmla="*/ 3831011 h 4885545"/>
                              <a:gd name="connsiteX1155" fmla="*/ 820686 w 7425815"/>
                              <a:gd name="connsiteY1155" fmla="*/ 3828616 h 4885545"/>
                              <a:gd name="connsiteX1156" fmla="*/ 812053 w 7425815"/>
                              <a:gd name="connsiteY1156" fmla="*/ 3819684 h 4885545"/>
                              <a:gd name="connsiteX1157" fmla="*/ 799542 w 7425815"/>
                              <a:gd name="connsiteY1157" fmla="*/ 3819434 h 4885545"/>
                              <a:gd name="connsiteX1158" fmla="*/ 799130 w 7425815"/>
                              <a:gd name="connsiteY1158" fmla="*/ 3819834 h 4885545"/>
                              <a:gd name="connsiteX1159" fmla="*/ 794338 w 7425815"/>
                              <a:gd name="connsiteY1159" fmla="*/ 3817439 h 4885545"/>
                              <a:gd name="connsiteX1160" fmla="*/ 794491 w 7425815"/>
                              <a:gd name="connsiteY1160" fmla="*/ 3817109 h 4885545"/>
                              <a:gd name="connsiteX1161" fmla="*/ 794338 w 7425815"/>
                              <a:gd name="connsiteY1161" fmla="*/ 3817039 h 4885545"/>
                              <a:gd name="connsiteX1162" fmla="*/ 796733 w 7425815"/>
                              <a:gd name="connsiteY1162" fmla="*/ 3811849 h 4885545"/>
                              <a:gd name="connsiteX1163" fmla="*/ 797126 w 7425815"/>
                              <a:gd name="connsiteY1163" fmla="*/ 3811857 h 4885545"/>
                              <a:gd name="connsiteX1164" fmla="*/ 805517 w 7425815"/>
                              <a:gd name="connsiteY1164" fmla="*/ 3803467 h 4885545"/>
                              <a:gd name="connsiteX1165" fmla="*/ 805517 w 7425815"/>
                              <a:gd name="connsiteY1165" fmla="*/ 3791890 h 4885545"/>
                              <a:gd name="connsiteX1166" fmla="*/ 805117 w 7425815"/>
                              <a:gd name="connsiteY1166" fmla="*/ 3791491 h 4885545"/>
                              <a:gd name="connsiteX1167" fmla="*/ 807512 w 7425815"/>
                              <a:gd name="connsiteY1167" fmla="*/ 3786300 h 4885545"/>
                              <a:gd name="connsiteX1168" fmla="*/ 807690 w 7425815"/>
                              <a:gd name="connsiteY1168" fmla="*/ 3786382 h 4885545"/>
                              <a:gd name="connsiteX1169" fmla="*/ 746276 w 7425815"/>
                              <a:gd name="connsiteY1169" fmla="*/ 3775864 h 4885545"/>
                              <a:gd name="connsiteX1170" fmla="*/ 746037 w 7425815"/>
                              <a:gd name="connsiteY1170" fmla="*/ 3793088 h 4885545"/>
                              <a:gd name="connsiteX1171" fmla="*/ 732777 w 7425815"/>
                              <a:gd name="connsiteY1171" fmla="*/ 3805611 h 4885545"/>
                              <a:gd name="connsiteX1172" fmla="*/ 750827 w 7425815"/>
                              <a:gd name="connsiteY1172" fmla="*/ 3805861 h 4885545"/>
                              <a:gd name="connsiteX1173" fmla="*/ 763354 w 7425815"/>
                              <a:gd name="connsiteY1173" fmla="*/ 3818889 h 4885545"/>
                              <a:gd name="connsiteX1174" fmla="*/ 763602 w 7425815"/>
                              <a:gd name="connsiteY1174" fmla="*/ 3801071 h 4885545"/>
                              <a:gd name="connsiteX1175" fmla="*/ 776260 w 7425815"/>
                              <a:gd name="connsiteY1175" fmla="*/ 3788900 h 4885545"/>
                              <a:gd name="connsiteX1176" fmla="*/ 757214 w 7425815"/>
                              <a:gd name="connsiteY1176" fmla="*/ 3787499 h 4885545"/>
                              <a:gd name="connsiteX1177" fmla="*/ 741247 w 7425815"/>
                              <a:gd name="connsiteY1177" fmla="*/ 3761949 h 4885545"/>
                              <a:gd name="connsiteX1178" fmla="*/ 746437 w 7425815"/>
                              <a:gd name="connsiteY1178" fmla="*/ 3764344 h 4885545"/>
                              <a:gd name="connsiteX1179" fmla="*/ 746426 w 7425815"/>
                              <a:gd name="connsiteY1179" fmla="*/ 3765147 h 4885545"/>
                              <a:gd name="connsiteX1180" fmla="*/ 761755 w 7425815"/>
                              <a:gd name="connsiteY1180" fmla="*/ 3781012 h 4885545"/>
                              <a:gd name="connsiteX1181" fmla="*/ 784359 w 7425815"/>
                              <a:gd name="connsiteY1181" fmla="*/ 3781112 h 4885545"/>
                              <a:gd name="connsiteX1182" fmla="*/ 784360 w 7425815"/>
                              <a:gd name="connsiteY1182" fmla="*/ 3781110 h 4885545"/>
                              <a:gd name="connsiteX1183" fmla="*/ 789551 w 7425815"/>
                              <a:gd name="connsiteY1183" fmla="*/ 3783505 h 4885545"/>
                              <a:gd name="connsiteX1184" fmla="*/ 787155 w 7425815"/>
                              <a:gd name="connsiteY1184" fmla="*/ 3788695 h 4885545"/>
                              <a:gd name="connsiteX1185" fmla="*/ 787154 w 7425815"/>
                              <a:gd name="connsiteY1185" fmla="*/ 3788696 h 4885545"/>
                              <a:gd name="connsiteX1186" fmla="*/ 787154 w 7425815"/>
                              <a:gd name="connsiteY1186" fmla="*/ 3788696 h 4885545"/>
                              <a:gd name="connsiteX1187" fmla="*/ 770787 w 7425815"/>
                              <a:gd name="connsiteY1187" fmla="*/ 3804664 h 4885545"/>
                              <a:gd name="connsiteX1188" fmla="*/ 770409 w 7425815"/>
                              <a:gd name="connsiteY1188" fmla="*/ 3826226 h 4885545"/>
                              <a:gd name="connsiteX1189" fmla="*/ 770787 w 7425815"/>
                              <a:gd name="connsiteY1189" fmla="*/ 3826620 h 4885545"/>
                              <a:gd name="connsiteX1190" fmla="*/ 768392 w 7425815"/>
                              <a:gd name="connsiteY1190" fmla="*/ 3832209 h 4885545"/>
                              <a:gd name="connsiteX1191" fmla="*/ 768073 w 7425815"/>
                              <a:gd name="connsiteY1191" fmla="*/ 3832050 h 4885545"/>
                              <a:gd name="connsiteX1192" fmla="*/ 767993 w 7425815"/>
                              <a:gd name="connsiteY1192" fmla="*/ 3832209 h 4885545"/>
                              <a:gd name="connsiteX1193" fmla="*/ 763202 w 7425815"/>
                              <a:gd name="connsiteY1193" fmla="*/ 3829814 h 4885545"/>
                              <a:gd name="connsiteX1194" fmla="*/ 763208 w 7425815"/>
                              <a:gd name="connsiteY1194" fmla="*/ 3829410 h 4885545"/>
                              <a:gd name="connsiteX1195" fmla="*/ 747633 w 7425815"/>
                              <a:gd name="connsiteY1195" fmla="*/ 3813447 h 4885545"/>
                              <a:gd name="connsiteX1196" fmla="*/ 724904 w 7425815"/>
                              <a:gd name="connsiteY1196" fmla="*/ 3813047 h 4885545"/>
                              <a:gd name="connsiteX1197" fmla="*/ 724480 w 7425815"/>
                              <a:gd name="connsiteY1197" fmla="*/ 3813447 h 4885545"/>
                              <a:gd name="connsiteX1198" fmla="*/ 719689 w 7425815"/>
                              <a:gd name="connsiteY1198" fmla="*/ 3811051 h 4885545"/>
                              <a:gd name="connsiteX1199" fmla="*/ 719841 w 7425815"/>
                              <a:gd name="connsiteY1199" fmla="*/ 3810722 h 4885545"/>
                              <a:gd name="connsiteX1200" fmla="*/ 719689 w 7425815"/>
                              <a:gd name="connsiteY1200" fmla="*/ 3810652 h 4885545"/>
                              <a:gd name="connsiteX1201" fmla="*/ 722084 w 7425815"/>
                              <a:gd name="connsiteY1201" fmla="*/ 3805462 h 4885545"/>
                              <a:gd name="connsiteX1202" fmla="*/ 722488 w 7425815"/>
                              <a:gd name="connsiteY1202" fmla="*/ 3805468 h 4885545"/>
                              <a:gd name="connsiteX1203" fmla="*/ 738452 w 7425815"/>
                              <a:gd name="connsiteY1203" fmla="*/ 3789894 h 4885545"/>
                              <a:gd name="connsiteX1204" fmla="*/ 738837 w 7425815"/>
                              <a:gd name="connsiteY1204" fmla="*/ 3767949 h 4885545"/>
                              <a:gd name="connsiteX1205" fmla="*/ 738451 w 7425815"/>
                              <a:gd name="connsiteY1205" fmla="*/ 3767538 h 4885545"/>
                              <a:gd name="connsiteX1206" fmla="*/ 740846 w 7425815"/>
                              <a:gd name="connsiteY1206" fmla="*/ 3762348 h 4885545"/>
                              <a:gd name="connsiteX1207" fmla="*/ 741024 w 7425815"/>
                              <a:gd name="connsiteY1207" fmla="*/ 3762431 h 4885545"/>
                              <a:gd name="connsiteX1208" fmla="*/ 3301618 w 7425815"/>
                              <a:gd name="connsiteY1208" fmla="*/ 3728118 h 4885545"/>
                              <a:gd name="connsiteX1209" fmla="*/ 3291736 w 7425815"/>
                              <a:gd name="connsiteY1209" fmla="*/ 3731212 h 4885545"/>
                              <a:gd name="connsiteX1210" fmla="*/ 3290139 w 7425815"/>
                              <a:gd name="connsiteY1210" fmla="*/ 3750374 h 4885545"/>
                              <a:gd name="connsiteX1211" fmla="*/ 3297327 w 7425815"/>
                              <a:gd name="connsiteY1211" fmla="*/ 3758757 h 4885545"/>
                              <a:gd name="connsiteX1212" fmla="*/ 3308905 w 7425815"/>
                              <a:gd name="connsiteY1212" fmla="*/ 3748777 h 4885545"/>
                              <a:gd name="connsiteX1213" fmla="*/ 3313696 w 7425815"/>
                              <a:gd name="connsiteY1213" fmla="*/ 3749176 h 4885545"/>
                              <a:gd name="connsiteX1214" fmla="*/ 3313295 w 7425815"/>
                              <a:gd name="connsiteY1214" fmla="*/ 3753967 h 4885545"/>
                              <a:gd name="connsiteX1215" fmla="*/ 3301716 w 7425815"/>
                              <a:gd name="connsiteY1215" fmla="*/ 3763947 h 4885545"/>
                              <a:gd name="connsiteX1216" fmla="*/ 3310103 w 7425815"/>
                              <a:gd name="connsiteY1216" fmla="*/ 3773926 h 4885545"/>
                              <a:gd name="connsiteX1217" fmla="*/ 3312097 w 7425815"/>
                              <a:gd name="connsiteY1217" fmla="*/ 3773926 h 4885545"/>
                              <a:gd name="connsiteX1218" fmla="*/ 3336049 w 7425815"/>
                              <a:gd name="connsiteY1218" fmla="*/ 3753967 h 4885545"/>
                              <a:gd name="connsiteX1219" fmla="*/ 3337246 w 7425815"/>
                              <a:gd name="connsiteY1219" fmla="*/ 3734805 h 4885545"/>
                              <a:gd name="connsiteX1220" fmla="*/ 3318087 w 7425815"/>
                              <a:gd name="connsiteY1220" fmla="*/ 3733208 h 4885545"/>
                              <a:gd name="connsiteX1221" fmla="*/ 3316890 w 7425815"/>
                              <a:gd name="connsiteY1221" fmla="*/ 3734406 h 4885545"/>
                              <a:gd name="connsiteX1222" fmla="*/ 3314491 w 7425815"/>
                              <a:gd name="connsiteY1222" fmla="*/ 3735204 h 4885545"/>
                              <a:gd name="connsiteX1223" fmla="*/ 3312097 w 7425815"/>
                              <a:gd name="connsiteY1223" fmla="*/ 3734007 h 4885545"/>
                              <a:gd name="connsiteX1224" fmla="*/ 3310899 w 7425815"/>
                              <a:gd name="connsiteY1224" fmla="*/ 3732809 h 4885545"/>
                              <a:gd name="connsiteX1225" fmla="*/ 3301618 w 7425815"/>
                              <a:gd name="connsiteY1225" fmla="*/ 3728118 h 4885545"/>
                              <a:gd name="connsiteX1226" fmla="*/ 5559360 w 7425815"/>
                              <a:gd name="connsiteY1226" fmla="*/ 3720981 h 4885545"/>
                              <a:gd name="connsiteX1227" fmla="*/ 5571935 w 7425815"/>
                              <a:gd name="connsiteY1227" fmla="*/ 3730014 h 4885545"/>
                              <a:gd name="connsiteX1228" fmla="*/ 5566346 w 7425815"/>
                              <a:gd name="connsiteY1228" fmla="*/ 3733607 h 4885545"/>
                              <a:gd name="connsiteX1229" fmla="*/ 5547584 w 7425815"/>
                              <a:gd name="connsiteY1229" fmla="*/ 3729216 h 4885545"/>
                              <a:gd name="connsiteX1230" fmla="*/ 5543592 w 7425815"/>
                              <a:gd name="connsiteY1230" fmla="*/ 3747579 h 4885545"/>
                              <a:gd name="connsiteX1231" fmla="*/ 5538002 w 7425815"/>
                              <a:gd name="connsiteY1231" fmla="*/ 3751172 h 4885545"/>
                              <a:gd name="connsiteX1232" fmla="*/ 5544390 w 7425815"/>
                              <a:gd name="connsiteY1232" fmla="*/ 3723626 h 4885545"/>
                              <a:gd name="connsiteX1233" fmla="*/ 5559360 w 7425815"/>
                              <a:gd name="connsiteY1233" fmla="*/ 3720981 h 4885545"/>
                              <a:gd name="connsiteX1234" fmla="*/ 3342436 w 7425815"/>
                              <a:gd name="connsiteY1234" fmla="*/ 3708457 h 4885545"/>
                              <a:gd name="connsiteX1235" fmla="*/ 3357212 w 7425815"/>
                              <a:gd name="connsiteY1235" fmla="*/ 3709654 h 4885545"/>
                              <a:gd name="connsiteX1236" fmla="*/ 3361201 w 7425815"/>
                              <a:gd name="connsiteY1236" fmla="*/ 3713646 h 4885545"/>
                              <a:gd name="connsiteX1237" fmla="*/ 3360005 w 7425815"/>
                              <a:gd name="connsiteY1237" fmla="*/ 3728418 h 4885545"/>
                              <a:gd name="connsiteX1238" fmla="*/ 3356411 w 7425815"/>
                              <a:gd name="connsiteY1238" fmla="*/ 3731611 h 4885545"/>
                              <a:gd name="connsiteX1239" fmla="*/ 3353218 w 7425815"/>
                              <a:gd name="connsiteY1239" fmla="*/ 3728019 h 4885545"/>
                              <a:gd name="connsiteX1240" fmla="*/ 3353617 w 7425815"/>
                              <a:gd name="connsiteY1240" fmla="*/ 3721231 h 4885545"/>
                              <a:gd name="connsiteX1241" fmla="*/ 3342836 w 7425815"/>
                              <a:gd name="connsiteY1241" fmla="*/ 3730414 h 4885545"/>
                              <a:gd name="connsiteX1242" fmla="*/ 3343234 w 7425815"/>
                              <a:gd name="connsiteY1242" fmla="*/ 3730813 h 4885545"/>
                              <a:gd name="connsiteX1243" fmla="*/ 3340840 w 7425815"/>
                              <a:gd name="connsiteY1243" fmla="*/ 3759555 h 4885545"/>
                              <a:gd name="connsiteX1244" fmla="*/ 3317287 w 7425815"/>
                              <a:gd name="connsiteY1244" fmla="*/ 3779515 h 4885545"/>
                              <a:gd name="connsiteX1245" fmla="*/ 3311298 w 7425815"/>
                              <a:gd name="connsiteY1245" fmla="*/ 3781511 h 4885545"/>
                              <a:gd name="connsiteX1246" fmla="*/ 3305709 w 7425815"/>
                              <a:gd name="connsiteY1246" fmla="*/ 3778717 h 4885545"/>
                              <a:gd name="connsiteX1247" fmla="*/ 3297327 w 7425815"/>
                              <a:gd name="connsiteY1247" fmla="*/ 3768737 h 4885545"/>
                              <a:gd name="connsiteX1248" fmla="*/ 3288144 w 7425815"/>
                              <a:gd name="connsiteY1248" fmla="*/ 3776721 h 4885545"/>
                              <a:gd name="connsiteX1249" fmla="*/ 3287743 w 7425815"/>
                              <a:gd name="connsiteY1249" fmla="*/ 3783906 h 4885545"/>
                              <a:gd name="connsiteX1250" fmla="*/ 3284151 w 7425815"/>
                              <a:gd name="connsiteY1250" fmla="*/ 3787100 h 4885545"/>
                              <a:gd name="connsiteX1251" fmla="*/ 3280957 w 7425815"/>
                              <a:gd name="connsiteY1251" fmla="*/ 3783507 h 4885545"/>
                              <a:gd name="connsiteX1252" fmla="*/ 3281356 w 7425815"/>
                              <a:gd name="connsiteY1252" fmla="*/ 3778318 h 4885545"/>
                              <a:gd name="connsiteX1253" fmla="*/ 3276167 w 7425815"/>
                              <a:gd name="connsiteY1253" fmla="*/ 3777918 h 4885545"/>
                              <a:gd name="connsiteX1254" fmla="*/ 3272975 w 7425815"/>
                              <a:gd name="connsiteY1254" fmla="*/ 3774326 h 4885545"/>
                              <a:gd name="connsiteX1255" fmla="*/ 3276566 w 7425815"/>
                              <a:gd name="connsiteY1255" fmla="*/ 3771132 h 4885545"/>
                              <a:gd name="connsiteX1256" fmla="*/ 3283752 w 7425815"/>
                              <a:gd name="connsiteY1256" fmla="*/ 3771531 h 4885545"/>
                              <a:gd name="connsiteX1257" fmla="*/ 3292933 w 7425815"/>
                              <a:gd name="connsiteY1257" fmla="*/ 3763547 h 4885545"/>
                              <a:gd name="connsiteX1258" fmla="*/ 3285350 w 7425815"/>
                              <a:gd name="connsiteY1258" fmla="*/ 3754765 h 4885545"/>
                              <a:gd name="connsiteX1259" fmla="*/ 3287743 w 7425815"/>
                              <a:gd name="connsiteY1259" fmla="*/ 3726022 h 4885545"/>
                              <a:gd name="connsiteX1260" fmla="*/ 3315294 w 7425815"/>
                              <a:gd name="connsiteY1260" fmla="*/ 3727219 h 4885545"/>
                              <a:gd name="connsiteX1261" fmla="*/ 3336848 w 7425815"/>
                              <a:gd name="connsiteY1261" fmla="*/ 3725622 h 4885545"/>
                              <a:gd name="connsiteX1262" fmla="*/ 3348827 w 7425815"/>
                              <a:gd name="connsiteY1262" fmla="*/ 3715642 h 4885545"/>
                              <a:gd name="connsiteX1263" fmla="*/ 3342038 w 7425815"/>
                              <a:gd name="connsiteY1263" fmla="*/ 3715243 h 4885545"/>
                              <a:gd name="connsiteX1264" fmla="*/ 3338846 w 7425815"/>
                              <a:gd name="connsiteY1264" fmla="*/ 3711650 h 4885545"/>
                              <a:gd name="connsiteX1265" fmla="*/ 3342436 w 7425815"/>
                              <a:gd name="connsiteY1265" fmla="*/ 3708457 h 4885545"/>
                              <a:gd name="connsiteX1266" fmla="*/ 4590458 w 7425815"/>
                              <a:gd name="connsiteY1266" fmla="*/ 3665896 h 4885545"/>
                              <a:gd name="connsiteX1267" fmla="*/ 4590305 w 7425815"/>
                              <a:gd name="connsiteY1267" fmla="*/ 3672928 h 4885545"/>
                              <a:gd name="connsiteX1268" fmla="*/ 4584352 w 7425815"/>
                              <a:gd name="connsiteY1268" fmla="*/ 3678706 h 4885545"/>
                              <a:gd name="connsiteX1269" fmla="*/ 4592801 w 7425815"/>
                              <a:gd name="connsiteY1269" fmla="*/ 3678866 h 4885545"/>
                              <a:gd name="connsiteX1270" fmla="*/ 4598511 w 7425815"/>
                              <a:gd name="connsiteY1270" fmla="*/ 3684643 h 4885545"/>
                              <a:gd name="connsiteX1271" fmla="*/ 4598688 w 7425815"/>
                              <a:gd name="connsiteY1271" fmla="*/ 3676522 h 4885545"/>
                              <a:gd name="connsiteX1272" fmla="*/ 4603514 w 7425815"/>
                              <a:gd name="connsiteY1272" fmla="*/ 3671695 h 4885545"/>
                              <a:gd name="connsiteX1273" fmla="*/ 4595895 w 7425815"/>
                              <a:gd name="connsiteY1273" fmla="*/ 3671332 h 4885545"/>
                              <a:gd name="connsiteX1274" fmla="*/ 4585515 w 7425815"/>
                              <a:gd name="connsiteY1274" fmla="*/ 3652169 h 4885545"/>
                              <a:gd name="connsiteX1275" fmla="*/ 4590705 w 7425815"/>
                              <a:gd name="connsiteY1275" fmla="*/ 3654564 h 4885545"/>
                              <a:gd name="connsiteX1276" fmla="*/ 4590680 w 7425815"/>
                              <a:gd name="connsiteY1276" fmla="*/ 3655737 h 4885545"/>
                              <a:gd name="connsiteX1277" fmla="*/ 4599088 w 7425815"/>
                              <a:gd name="connsiteY1277" fmla="*/ 3664147 h 4885545"/>
                              <a:gd name="connsiteX1278" fmla="*/ 4611063 w 7425815"/>
                              <a:gd name="connsiteY1278" fmla="*/ 3664147 h 4885545"/>
                              <a:gd name="connsiteX1279" fmla="*/ 4611862 w 7425815"/>
                              <a:gd name="connsiteY1279" fmla="*/ 3663347 h 4885545"/>
                              <a:gd name="connsiteX1280" fmla="*/ 4617052 w 7425815"/>
                              <a:gd name="connsiteY1280" fmla="*/ 3665742 h 4885545"/>
                              <a:gd name="connsiteX1281" fmla="*/ 4614657 w 7425815"/>
                              <a:gd name="connsiteY1281" fmla="*/ 3670933 h 4885545"/>
                              <a:gd name="connsiteX1282" fmla="*/ 4614602 w 7425815"/>
                              <a:gd name="connsiteY1282" fmla="*/ 3670988 h 4885545"/>
                              <a:gd name="connsiteX1283" fmla="*/ 4614258 w 7425815"/>
                              <a:gd name="connsiteY1283" fmla="*/ 3671732 h 4885545"/>
                              <a:gd name="connsiteX1284" fmla="*/ 4613724 w 7425815"/>
                              <a:gd name="connsiteY1284" fmla="*/ 3671866 h 4885545"/>
                              <a:gd name="connsiteX1285" fmla="*/ 4605874 w 7425815"/>
                              <a:gd name="connsiteY1285" fmla="*/ 3679715 h 4885545"/>
                              <a:gd name="connsiteX1286" fmla="*/ 4605874 w 7425815"/>
                              <a:gd name="connsiteY1286" fmla="*/ 3692090 h 4885545"/>
                              <a:gd name="connsiteX1287" fmla="*/ 4605874 w 7425815"/>
                              <a:gd name="connsiteY1287" fmla="*/ 3692090 h 4885545"/>
                              <a:gd name="connsiteX1288" fmla="*/ 4603080 w 7425815"/>
                              <a:gd name="connsiteY1288" fmla="*/ 3697679 h 4885545"/>
                              <a:gd name="connsiteX1289" fmla="*/ 4598289 w 7425815"/>
                              <a:gd name="connsiteY1289" fmla="*/ 3695284 h 4885545"/>
                              <a:gd name="connsiteX1290" fmla="*/ 4577131 w 7425815"/>
                              <a:gd name="connsiteY1290" fmla="*/ 3686102 h 4885545"/>
                              <a:gd name="connsiteX1291" fmla="*/ 4576861 w 7425815"/>
                              <a:gd name="connsiteY1291" fmla="*/ 3685977 h 4885545"/>
                              <a:gd name="connsiteX1292" fmla="*/ 4576733 w 7425815"/>
                              <a:gd name="connsiteY1292" fmla="*/ 3686102 h 4885545"/>
                              <a:gd name="connsiteX1293" fmla="*/ 4571941 w 7425815"/>
                              <a:gd name="connsiteY1293" fmla="*/ 3683707 h 4885545"/>
                              <a:gd name="connsiteX1294" fmla="*/ 4571941 w 7425815"/>
                              <a:gd name="connsiteY1294" fmla="*/ 3683707 h 4885545"/>
                              <a:gd name="connsiteX1295" fmla="*/ 4574336 w 7425815"/>
                              <a:gd name="connsiteY1295" fmla="*/ 3678516 h 4885545"/>
                              <a:gd name="connsiteX1296" fmla="*/ 4574337 w 7425815"/>
                              <a:gd name="connsiteY1296" fmla="*/ 3678516 h 4885545"/>
                              <a:gd name="connsiteX1297" fmla="*/ 4583120 w 7425815"/>
                              <a:gd name="connsiteY1297" fmla="*/ 3669735 h 4885545"/>
                              <a:gd name="connsiteX1298" fmla="*/ 4583120 w 7425815"/>
                              <a:gd name="connsiteY1298" fmla="*/ 3658558 h 4885545"/>
                              <a:gd name="connsiteX1299" fmla="*/ 4582720 w 7425815"/>
                              <a:gd name="connsiteY1299" fmla="*/ 3658159 h 4885545"/>
                              <a:gd name="connsiteX1300" fmla="*/ 4585115 w 7425815"/>
                              <a:gd name="connsiteY1300" fmla="*/ 3652968 h 4885545"/>
                              <a:gd name="connsiteX1301" fmla="*/ 4585141 w 7425815"/>
                              <a:gd name="connsiteY1301" fmla="*/ 3652980 h 4885545"/>
                              <a:gd name="connsiteX1302" fmla="*/ 4523884 w 7425815"/>
                              <a:gd name="connsiteY1302" fmla="*/ 3642137 h 4885545"/>
                              <a:gd name="connsiteX1303" fmla="*/ 4523639 w 7425815"/>
                              <a:gd name="connsiteY1303" fmla="*/ 3659755 h 4885545"/>
                              <a:gd name="connsiteX1304" fmla="*/ 4510796 w 7425815"/>
                              <a:gd name="connsiteY1304" fmla="*/ 3671885 h 4885545"/>
                              <a:gd name="connsiteX1305" fmla="*/ 4528430 w 7425815"/>
                              <a:gd name="connsiteY1305" fmla="*/ 3672130 h 4885545"/>
                              <a:gd name="connsiteX1306" fmla="*/ 4540957 w 7425815"/>
                              <a:gd name="connsiteY1306" fmla="*/ 3685159 h 4885545"/>
                              <a:gd name="connsiteX1307" fmla="*/ 4541204 w 7425815"/>
                              <a:gd name="connsiteY1307" fmla="*/ 3667340 h 4885545"/>
                              <a:gd name="connsiteX1308" fmla="*/ 4553863 w 7425815"/>
                              <a:gd name="connsiteY1308" fmla="*/ 3655168 h 4885545"/>
                              <a:gd name="connsiteX1309" fmla="*/ 4534816 w 7425815"/>
                              <a:gd name="connsiteY1309" fmla="*/ 3653767 h 4885545"/>
                              <a:gd name="connsiteX1310" fmla="*/ 4518448 w 7425815"/>
                              <a:gd name="connsiteY1310" fmla="*/ 3628616 h 4885545"/>
                              <a:gd name="connsiteX1311" fmla="*/ 4518778 w 7425815"/>
                              <a:gd name="connsiteY1311" fmla="*/ 3628769 h 4885545"/>
                              <a:gd name="connsiteX1312" fmla="*/ 4518849 w 7425815"/>
                              <a:gd name="connsiteY1312" fmla="*/ 3628616 h 4885545"/>
                              <a:gd name="connsiteX1313" fmla="*/ 4524038 w 7425815"/>
                              <a:gd name="connsiteY1313" fmla="*/ 3631011 h 4885545"/>
                              <a:gd name="connsiteX1314" fmla="*/ 4524033 w 7425815"/>
                              <a:gd name="connsiteY1314" fmla="*/ 3631419 h 4885545"/>
                              <a:gd name="connsiteX1315" fmla="*/ 4539357 w 7425815"/>
                              <a:gd name="connsiteY1315" fmla="*/ 3647280 h 4885545"/>
                              <a:gd name="connsiteX1316" fmla="*/ 4561962 w 7425815"/>
                              <a:gd name="connsiteY1316" fmla="*/ 3647380 h 4885545"/>
                              <a:gd name="connsiteX1317" fmla="*/ 4561963 w 7425815"/>
                              <a:gd name="connsiteY1317" fmla="*/ 3647380 h 4885545"/>
                              <a:gd name="connsiteX1318" fmla="*/ 4561963 w 7425815"/>
                              <a:gd name="connsiteY1318" fmla="*/ 3647379 h 4885545"/>
                              <a:gd name="connsiteX1319" fmla="*/ 4567153 w 7425815"/>
                              <a:gd name="connsiteY1319" fmla="*/ 3649774 h 4885545"/>
                              <a:gd name="connsiteX1320" fmla="*/ 4564757 w 7425815"/>
                              <a:gd name="connsiteY1320" fmla="*/ 3654964 h 4885545"/>
                              <a:gd name="connsiteX1321" fmla="*/ 4548390 w 7425815"/>
                              <a:gd name="connsiteY1321" fmla="*/ 3670933 h 4885545"/>
                              <a:gd name="connsiteX1322" fmla="*/ 4548012 w 7425815"/>
                              <a:gd name="connsiteY1322" fmla="*/ 3692497 h 4885545"/>
                              <a:gd name="connsiteX1323" fmla="*/ 4548389 w 7425815"/>
                              <a:gd name="connsiteY1323" fmla="*/ 3692889 h 4885545"/>
                              <a:gd name="connsiteX1324" fmla="*/ 4545994 w 7425815"/>
                              <a:gd name="connsiteY1324" fmla="*/ 3698478 h 4885545"/>
                              <a:gd name="connsiteX1325" fmla="*/ 4545675 w 7425815"/>
                              <a:gd name="connsiteY1325" fmla="*/ 3698319 h 4885545"/>
                              <a:gd name="connsiteX1326" fmla="*/ 4545596 w 7425815"/>
                              <a:gd name="connsiteY1326" fmla="*/ 3698478 h 4885545"/>
                              <a:gd name="connsiteX1327" fmla="*/ 4540805 w 7425815"/>
                              <a:gd name="connsiteY1327" fmla="*/ 3696083 h 4885545"/>
                              <a:gd name="connsiteX1328" fmla="*/ 4540811 w 7425815"/>
                              <a:gd name="connsiteY1328" fmla="*/ 3695680 h 4885545"/>
                              <a:gd name="connsiteX1329" fmla="*/ 4525236 w 7425815"/>
                              <a:gd name="connsiteY1329" fmla="*/ 3679715 h 4885545"/>
                              <a:gd name="connsiteX1330" fmla="*/ 4502920 w 7425815"/>
                              <a:gd name="connsiteY1330" fmla="*/ 3679323 h 4885545"/>
                              <a:gd name="connsiteX1331" fmla="*/ 4502082 w 7425815"/>
                              <a:gd name="connsiteY1331" fmla="*/ 3680114 h 4885545"/>
                              <a:gd name="connsiteX1332" fmla="*/ 4497291 w 7425815"/>
                              <a:gd name="connsiteY1332" fmla="*/ 3677719 h 4885545"/>
                              <a:gd name="connsiteX1333" fmla="*/ 4497595 w 7425815"/>
                              <a:gd name="connsiteY1333" fmla="*/ 3677061 h 4885545"/>
                              <a:gd name="connsiteX1334" fmla="*/ 4497291 w 7425815"/>
                              <a:gd name="connsiteY1334" fmla="*/ 3676921 h 4885545"/>
                              <a:gd name="connsiteX1335" fmla="*/ 4499686 w 7425815"/>
                              <a:gd name="connsiteY1335" fmla="*/ 3671730 h 4885545"/>
                              <a:gd name="connsiteX1336" fmla="*/ 4500494 w 7425815"/>
                              <a:gd name="connsiteY1336" fmla="*/ 3671742 h 4885545"/>
                              <a:gd name="connsiteX1337" fmla="*/ 4516054 w 7425815"/>
                              <a:gd name="connsiteY1337" fmla="*/ 3656561 h 4885545"/>
                              <a:gd name="connsiteX1338" fmla="*/ 4516446 w 7425815"/>
                              <a:gd name="connsiteY1338" fmla="*/ 3634224 h 4885545"/>
                              <a:gd name="connsiteX1339" fmla="*/ 4516053 w 7425815"/>
                              <a:gd name="connsiteY1339" fmla="*/ 3633806 h 4885545"/>
                              <a:gd name="connsiteX1340" fmla="*/ 4518448 w 7425815"/>
                              <a:gd name="connsiteY1340" fmla="*/ 3628616 h 4885545"/>
                              <a:gd name="connsiteX1341" fmla="*/ 376277 w 7425815"/>
                              <a:gd name="connsiteY1341" fmla="*/ 3607959 h 4885545"/>
                              <a:gd name="connsiteX1342" fmla="*/ 366397 w 7425815"/>
                              <a:gd name="connsiteY1342" fmla="*/ 3611053 h 4885545"/>
                              <a:gd name="connsiteX1343" fmla="*/ 364800 w 7425815"/>
                              <a:gd name="connsiteY1343" fmla="*/ 3630215 h 4885545"/>
                              <a:gd name="connsiteX1344" fmla="*/ 371986 w 7425815"/>
                              <a:gd name="connsiteY1344" fmla="*/ 3638598 h 4885545"/>
                              <a:gd name="connsiteX1345" fmla="*/ 383563 w 7425815"/>
                              <a:gd name="connsiteY1345" fmla="*/ 3628618 h 4885545"/>
                              <a:gd name="connsiteX1346" fmla="*/ 388353 w 7425815"/>
                              <a:gd name="connsiteY1346" fmla="*/ 3629017 h 4885545"/>
                              <a:gd name="connsiteX1347" fmla="*/ 387954 w 7425815"/>
                              <a:gd name="connsiteY1347" fmla="*/ 3633808 h 4885545"/>
                              <a:gd name="connsiteX1348" fmla="*/ 376377 w 7425815"/>
                              <a:gd name="connsiteY1348" fmla="*/ 3643788 h 4885545"/>
                              <a:gd name="connsiteX1349" fmla="*/ 384760 w 7425815"/>
                              <a:gd name="connsiteY1349" fmla="*/ 3653768 h 4885545"/>
                              <a:gd name="connsiteX1350" fmla="*/ 386756 w 7425815"/>
                              <a:gd name="connsiteY1350" fmla="*/ 3653768 h 4885545"/>
                              <a:gd name="connsiteX1351" fmla="*/ 410709 w 7425815"/>
                              <a:gd name="connsiteY1351" fmla="*/ 3633808 h 4885545"/>
                              <a:gd name="connsiteX1352" fmla="*/ 411906 w 7425815"/>
                              <a:gd name="connsiteY1352" fmla="*/ 3614646 h 4885545"/>
                              <a:gd name="connsiteX1353" fmla="*/ 392744 w 7425815"/>
                              <a:gd name="connsiteY1353" fmla="*/ 3613049 h 4885545"/>
                              <a:gd name="connsiteX1354" fmla="*/ 391547 w 7425815"/>
                              <a:gd name="connsiteY1354" fmla="*/ 3614247 h 4885545"/>
                              <a:gd name="connsiteX1355" fmla="*/ 389152 w 7425815"/>
                              <a:gd name="connsiteY1355" fmla="*/ 3615045 h 4885545"/>
                              <a:gd name="connsiteX1356" fmla="*/ 386756 w 7425815"/>
                              <a:gd name="connsiteY1356" fmla="*/ 3613848 h 4885545"/>
                              <a:gd name="connsiteX1357" fmla="*/ 385559 w 7425815"/>
                              <a:gd name="connsiteY1357" fmla="*/ 3612650 h 4885545"/>
                              <a:gd name="connsiteX1358" fmla="*/ 376277 w 7425815"/>
                              <a:gd name="connsiteY1358" fmla="*/ 3607959 h 4885545"/>
                              <a:gd name="connsiteX1359" fmla="*/ 7079210 w 7425815"/>
                              <a:gd name="connsiteY1359" fmla="*/ 3594785 h 4885545"/>
                              <a:gd name="connsiteX1360" fmla="*/ 7069329 w 7425815"/>
                              <a:gd name="connsiteY1360" fmla="*/ 3597879 h 4885545"/>
                              <a:gd name="connsiteX1361" fmla="*/ 7067733 w 7425815"/>
                              <a:gd name="connsiteY1361" fmla="*/ 3617041 h 4885545"/>
                              <a:gd name="connsiteX1362" fmla="*/ 7074919 w 7425815"/>
                              <a:gd name="connsiteY1362" fmla="*/ 3625424 h 4885545"/>
                              <a:gd name="connsiteX1363" fmla="*/ 7086496 w 7425815"/>
                              <a:gd name="connsiteY1363" fmla="*/ 3615444 h 4885545"/>
                              <a:gd name="connsiteX1364" fmla="*/ 7091286 w 7425815"/>
                              <a:gd name="connsiteY1364" fmla="*/ 3615843 h 4885545"/>
                              <a:gd name="connsiteX1365" fmla="*/ 7090887 w 7425815"/>
                              <a:gd name="connsiteY1365" fmla="*/ 3620634 h 4885545"/>
                              <a:gd name="connsiteX1366" fmla="*/ 7079310 w 7425815"/>
                              <a:gd name="connsiteY1366" fmla="*/ 3630614 h 4885545"/>
                              <a:gd name="connsiteX1367" fmla="*/ 7087693 w 7425815"/>
                              <a:gd name="connsiteY1367" fmla="*/ 3640594 h 4885545"/>
                              <a:gd name="connsiteX1368" fmla="*/ 7089689 w 7425815"/>
                              <a:gd name="connsiteY1368" fmla="*/ 3640594 h 4885545"/>
                              <a:gd name="connsiteX1369" fmla="*/ 7113641 w 7425815"/>
                              <a:gd name="connsiteY1369" fmla="*/ 3620634 h 4885545"/>
                              <a:gd name="connsiteX1370" fmla="*/ 7114839 w 7425815"/>
                              <a:gd name="connsiteY1370" fmla="*/ 3601472 h 4885545"/>
                              <a:gd name="connsiteX1371" fmla="*/ 7095677 w 7425815"/>
                              <a:gd name="connsiteY1371" fmla="*/ 3599875 h 4885545"/>
                              <a:gd name="connsiteX1372" fmla="*/ 7094480 w 7425815"/>
                              <a:gd name="connsiteY1372" fmla="*/ 3601073 h 4885545"/>
                              <a:gd name="connsiteX1373" fmla="*/ 7092085 w 7425815"/>
                              <a:gd name="connsiteY1373" fmla="*/ 3601871 h 4885545"/>
                              <a:gd name="connsiteX1374" fmla="*/ 7089689 w 7425815"/>
                              <a:gd name="connsiteY1374" fmla="*/ 3600674 h 4885545"/>
                              <a:gd name="connsiteX1375" fmla="*/ 7088492 w 7425815"/>
                              <a:gd name="connsiteY1375" fmla="*/ 3599476 h 4885545"/>
                              <a:gd name="connsiteX1376" fmla="*/ 7079210 w 7425815"/>
                              <a:gd name="connsiteY1376" fmla="*/ 3594785 h 4885545"/>
                              <a:gd name="connsiteX1377" fmla="*/ 417096 w 7425815"/>
                              <a:gd name="connsiteY1377" fmla="*/ 3587899 h 4885545"/>
                              <a:gd name="connsiteX1378" fmla="*/ 431867 w 7425815"/>
                              <a:gd name="connsiteY1378" fmla="*/ 3589096 h 4885545"/>
                              <a:gd name="connsiteX1379" fmla="*/ 435859 w 7425815"/>
                              <a:gd name="connsiteY1379" fmla="*/ 3593088 h 4885545"/>
                              <a:gd name="connsiteX1380" fmla="*/ 434661 w 7425815"/>
                              <a:gd name="connsiteY1380" fmla="*/ 3607860 h 4885545"/>
                              <a:gd name="connsiteX1381" fmla="*/ 431068 w 7425815"/>
                              <a:gd name="connsiteY1381" fmla="*/ 3611053 h 4885545"/>
                              <a:gd name="connsiteX1382" fmla="*/ 427875 w 7425815"/>
                              <a:gd name="connsiteY1382" fmla="*/ 3607461 h 4885545"/>
                              <a:gd name="connsiteX1383" fmla="*/ 428274 w 7425815"/>
                              <a:gd name="connsiteY1383" fmla="*/ 3600673 h 4885545"/>
                              <a:gd name="connsiteX1384" fmla="*/ 417496 w 7425815"/>
                              <a:gd name="connsiteY1384" fmla="*/ 3609856 h 4885545"/>
                              <a:gd name="connsiteX1385" fmla="*/ 417895 w 7425815"/>
                              <a:gd name="connsiteY1385" fmla="*/ 3610255 h 4885545"/>
                              <a:gd name="connsiteX1386" fmla="*/ 415500 w 7425815"/>
                              <a:gd name="connsiteY1386" fmla="*/ 3638997 h 4885545"/>
                              <a:gd name="connsiteX1387" fmla="*/ 391946 w 7425815"/>
                              <a:gd name="connsiteY1387" fmla="*/ 3658957 h 4885545"/>
                              <a:gd name="connsiteX1388" fmla="*/ 385958 w 7425815"/>
                              <a:gd name="connsiteY1388" fmla="*/ 3660953 h 4885545"/>
                              <a:gd name="connsiteX1389" fmla="*/ 380369 w 7425815"/>
                              <a:gd name="connsiteY1389" fmla="*/ 3658159 h 4885545"/>
                              <a:gd name="connsiteX1390" fmla="*/ 371986 w 7425815"/>
                              <a:gd name="connsiteY1390" fmla="*/ 3648179 h 4885545"/>
                              <a:gd name="connsiteX1391" fmla="*/ 362804 w 7425815"/>
                              <a:gd name="connsiteY1391" fmla="*/ 3656163 h 4885545"/>
                              <a:gd name="connsiteX1392" fmla="*/ 362405 w 7425815"/>
                              <a:gd name="connsiteY1392" fmla="*/ 3663348 h 4885545"/>
                              <a:gd name="connsiteX1393" fmla="*/ 358812 w 7425815"/>
                              <a:gd name="connsiteY1393" fmla="*/ 3666542 h 4885545"/>
                              <a:gd name="connsiteX1394" fmla="*/ 355619 w 7425815"/>
                              <a:gd name="connsiteY1394" fmla="*/ 3662949 h 4885545"/>
                              <a:gd name="connsiteX1395" fmla="*/ 356018 w 7425815"/>
                              <a:gd name="connsiteY1395" fmla="*/ 3657760 h 4885545"/>
                              <a:gd name="connsiteX1396" fmla="*/ 350828 w 7425815"/>
                              <a:gd name="connsiteY1396" fmla="*/ 3657360 h 4885545"/>
                              <a:gd name="connsiteX1397" fmla="*/ 347635 w 7425815"/>
                              <a:gd name="connsiteY1397" fmla="*/ 3653768 h 4885545"/>
                              <a:gd name="connsiteX1398" fmla="*/ 351228 w 7425815"/>
                              <a:gd name="connsiteY1398" fmla="*/ 3650574 h 4885545"/>
                              <a:gd name="connsiteX1399" fmla="*/ 358413 w 7425815"/>
                              <a:gd name="connsiteY1399" fmla="*/ 3650973 h 4885545"/>
                              <a:gd name="connsiteX1400" fmla="*/ 367595 w 7425815"/>
                              <a:gd name="connsiteY1400" fmla="*/ 3642989 h 4885545"/>
                              <a:gd name="connsiteX1401" fmla="*/ 360010 w 7425815"/>
                              <a:gd name="connsiteY1401" fmla="*/ 3634207 h 4885545"/>
                              <a:gd name="connsiteX1402" fmla="*/ 362405 w 7425815"/>
                              <a:gd name="connsiteY1402" fmla="*/ 3605464 h 4885545"/>
                              <a:gd name="connsiteX1403" fmla="*/ 389950 w 7425815"/>
                              <a:gd name="connsiteY1403" fmla="*/ 3606661 h 4885545"/>
                              <a:gd name="connsiteX1404" fmla="*/ 411507 w 7425815"/>
                              <a:gd name="connsiteY1404" fmla="*/ 3605064 h 4885545"/>
                              <a:gd name="connsiteX1405" fmla="*/ 423484 w 7425815"/>
                              <a:gd name="connsiteY1405" fmla="*/ 3595084 h 4885545"/>
                              <a:gd name="connsiteX1406" fmla="*/ 416697 w 7425815"/>
                              <a:gd name="connsiteY1406" fmla="*/ 3594685 h 4885545"/>
                              <a:gd name="connsiteX1407" fmla="*/ 413503 w 7425815"/>
                              <a:gd name="connsiteY1407" fmla="*/ 3591092 h 4885545"/>
                              <a:gd name="connsiteX1408" fmla="*/ 417096 w 7425815"/>
                              <a:gd name="connsiteY1408" fmla="*/ 3587899 h 4885545"/>
                              <a:gd name="connsiteX1409" fmla="*/ 2661203 w 7425815"/>
                              <a:gd name="connsiteY1409" fmla="*/ 3583657 h 4885545"/>
                              <a:gd name="connsiteX1410" fmla="*/ 2673778 w 7425815"/>
                              <a:gd name="connsiteY1410" fmla="*/ 3592690 h 4885545"/>
                              <a:gd name="connsiteX1411" fmla="*/ 2668189 w 7425815"/>
                              <a:gd name="connsiteY1411" fmla="*/ 3596283 h 4885545"/>
                              <a:gd name="connsiteX1412" fmla="*/ 2649427 w 7425815"/>
                              <a:gd name="connsiteY1412" fmla="*/ 3591892 h 4885545"/>
                              <a:gd name="connsiteX1413" fmla="*/ 2645436 w 7425815"/>
                              <a:gd name="connsiteY1413" fmla="*/ 3610255 h 4885545"/>
                              <a:gd name="connsiteX1414" fmla="*/ 2639845 w 7425815"/>
                              <a:gd name="connsiteY1414" fmla="*/ 3613848 h 4885545"/>
                              <a:gd name="connsiteX1415" fmla="*/ 2646233 w 7425815"/>
                              <a:gd name="connsiteY1415" fmla="*/ 3586302 h 4885545"/>
                              <a:gd name="connsiteX1416" fmla="*/ 2661203 w 7425815"/>
                              <a:gd name="connsiteY1416" fmla="*/ 3583657 h 4885545"/>
                              <a:gd name="connsiteX1417" fmla="*/ 7120028 w 7425815"/>
                              <a:gd name="connsiteY1417" fmla="*/ 3574725 h 4885545"/>
                              <a:gd name="connsiteX1418" fmla="*/ 7134799 w 7425815"/>
                              <a:gd name="connsiteY1418" fmla="*/ 3575922 h 4885545"/>
                              <a:gd name="connsiteX1419" fmla="*/ 7138791 w 7425815"/>
                              <a:gd name="connsiteY1419" fmla="*/ 3579914 h 4885545"/>
                              <a:gd name="connsiteX1420" fmla="*/ 7137593 w 7425815"/>
                              <a:gd name="connsiteY1420" fmla="*/ 3594686 h 4885545"/>
                              <a:gd name="connsiteX1421" fmla="*/ 7134000 w 7425815"/>
                              <a:gd name="connsiteY1421" fmla="*/ 3597879 h 4885545"/>
                              <a:gd name="connsiteX1422" fmla="*/ 7130807 w 7425815"/>
                              <a:gd name="connsiteY1422" fmla="*/ 3594287 h 4885545"/>
                              <a:gd name="connsiteX1423" fmla="*/ 7131206 w 7425815"/>
                              <a:gd name="connsiteY1423" fmla="*/ 3587499 h 4885545"/>
                              <a:gd name="connsiteX1424" fmla="*/ 7120428 w 7425815"/>
                              <a:gd name="connsiteY1424" fmla="*/ 3596682 h 4885545"/>
                              <a:gd name="connsiteX1425" fmla="*/ 7120827 w 7425815"/>
                              <a:gd name="connsiteY1425" fmla="*/ 3597081 h 4885545"/>
                              <a:gd name="connsiteX1426" fmla="*/ 7118432 w 7425815"/>
                              <a:gd name="connsiteY1426" fmla="*/ 3625823 h 4885545"/>
                              <a:gd name="connsiteX1427" fmla="*/ 7094879 w 7425815"/>
                              <a:gd name="connsiteY1427" fmla="*/ 3645783 h 4885545"/>
                              <a:gd name="connsiteX1428" fmla="*/ 7088891 w 7425815"/>
                              <a:gd name="connsiteY1428" fmla="*/ 3647779 h 4885545"/>
                              <a:gd name="connsiteX1429" fmla="*/ 7083302 w 7425815"/>
                              <a:gd name="connsiteY1429" fmla="*/ 3644985 h 4885545"/>
                              <a:gd name="connsiteX1430" fmla="*/ 7074919 w 7425815"/>
                              <a:gd name="connsiteY1430" fmla="*/ 3635005 h 4885545"/>
                              <a:gd name="connsiteX1431" fmla="*/ 7065737 w 7425815"/>
                              <a:gd name="connsiteY1431" fmla="*/ 3642989 h 4885545"/>
                              <a:gd name="connsiteX1432" fmla="*/ 7065337 w 7425815"/>
                              <a:gd name="connsiteY1432" fmla="*/ 3650174 h 4885545"/>
                              <a:gd name="connsiteX1433" fmla="*/ 7061745 w 7425815"/>
                              <a:gd name="connsiteY1433" fmla="*/ 3653368 h 4885545"/>
                              <a:gd name="connsiteX1434" fmla="*/ 7058551 w 7425815"/>
                              <a:gd name="connsiteY1434" fmla="*/ 3649775 h 4885545"/>
                              <a:gd name="connsiteX1435" fmla="*/ 7058950 w 7425815"/>
                              <a:gd name="connsiteY1435" fmla="*/ 3644586 h 4885545"/>
                              <a:gd name="connsiteX1436" fmla="*/ 7053761 w 7425815"/>
                              <a:gd name="connsiteY1436" fmla="*/ 3644186 h 4885545"/>
                              <a:gd name="connsiteX1437" fmla="*/ 7050567 w 7425815"/>
                              <a:gd name="connsiteY1437" fmla="*/ 3640594 h 4885545"/>
                              <a:gd name="connsiteX1438" fmla="*/ 7054160 w 7425815"/>
                              <a:gd name="connsiteY1438" fmla="*/ 3637400 h 4885545"/>
                              <a:gd name="connsiteX1439" fmla="*/ 7061345 w 7425815"/>
                              <a:gd name="connsiteY1439" fmla="*/ 3637799 h 4885545"/>
                              <a:gd name="connsiteX1440" fmla="*/ 7070527 w 7425815"/>
                              <a:gd name="connsiteY1440" fmla="*/ 3629815 h 4885545"/>
                              <a:gd name="connsiteX1441" fmla="*/ 7062942 w 7425815"/>
                              <a:gd name="connsiteY1441" fmla="*/ 3621033 h 4885545"/>
                              <a:gd name="connsiteX1442" fmla="*/ 7065337 w 7425815"/>
                              <a:gd name="connsiteY1442" fmla="*/ 3592290 h 4885545"/>
                              <a:gd name="connsiteX1443" fmla="*/ 7092883 w 7425815"/>
                              <a:gd name="connsiteY1443" fmla="*/ 3593487 h 4885545"/>
                              <a:gd name="connsiteX1444" fmla="*/ 7114440 w 7425815"/>
                              <a:gd name="connsiteY1444" fmla="*/ 3591890 h 4885545"/>
                              <a:gd name="connsiteX1445" fmla="*/ 7126416 w 7425815"/>
                              <a:gd name="connsiteY1445" fmla="*/ 3581910 h 4885545"/>
                              <a:gd name="connsiteX1446" fmla="*/ 7119629 w 7425815"/>
                              <a:gd name="connsiteY1446" fmla="*/ 3581511 h 4885545"/>
                              <a:gd name="connsiteX1447" fmla="*/ 7116436 w 7425815"/>
                              <a:gd name="connsiteY1447" fmla="*/ 3577918 h 4885545"/>
                              <a:gd name="connsiteX1448" fmla="*/ 7120028 w 7425815"/>
                              <a:gd name="connsiteY1448" fmla="*/ 3574725 h 4885545"/>
                              <a:gd name="connsiteX1449" fmla="*/ 1692296 w 7425815"/>
                              <a:gd name="connsiteY1449" fmla="*/ 3528572 h 4885545"/>
                              <a:gd name="connsiteX1450" fmla="*/ 1692144 w 7425815"/>
                              <a:gd name="connsiteY1450" fmla="*/ 3535605 h 4885545"/>
                              <a:gd name="connsiteX1451" fmla="*/ 1686192 w 7425815"/>
                              <a:gd name="connsiteY1451" fmla="*/ 3541382 h 4885545"/>
                              <a:gd name="connsiteX1452" fmla="*/ 1694638 w 7425815"/>
                              <a:gd name="connsiteY1452" fmla="*/ 3541542 h 4885545"/>
                              <a:gd name="connsiteX1453" fmla="*/ 1700349 w 7425815"/>
                              <a:gd name="connsiteY1453" fmla="*/ 3547318 h 4885545"/>
                              <a:gd name="connsiteX1454" fmla="*/ 1700526 w 7425815"/>
                              <a:gd name="connsiteY1454" fmla="*/ 3539197 h 4885545"/>
                              <a:gd name="connsiteX1455" fmla="*/ 1705353 w 7425815"/>
                              <a:gd name="connsiteY1455" fmla="*/ 3534370 h 4885545"/>
                              <a:gd name="connsiteX1456" fmla="*/ 1697732 w 7425815"/>
                              <a:gd name="connsiteY1456" fmla="*/ 3534007 h 4885545"/>
                              <a:gd name="connsiteX1457" fmla="*/ 1687353 w 7425815"/>
                              <a:gd name="connsiteY1457" fmla="*/ 3514845 h 4885545"/>
                              <a:gd name="connsiteX1458" fmla="*/ 1692543 w 7425815"/>
                              <a:gd name="connsiteY1458" fmla="*/ 3517240 h 4885545"/>
                              <a:gd name="connsiteX1459" fmla="*/ 1692517 w 7425815"/>
                              <a:gd name="connsiteY1459" fmla="*/ 3518413 h 4885545"/>
                              <a:gd name="connsiteX1460" fmla="*/ 1700925 w 7425815"/>
                              <a:gd name="connsiteY1460" fmla="*/ 3526822 h 4885545"/>
                              <a:gd name="connsiteX1461" fmla="*/ 1712902 w 7425815"/>
                              <a:gd name="connsiteY1461" fmla="*/ 3526822 h 4885545"/>
                              <a:gd name="connsiteX1462" fmla="*/ 1713701 w 7425815"/>
                              <a:gd name="connsiteY1462" fmla="*/ 3526022 h 4885545"/>
                              <a:gd name="connsiteX1463" fmla="*/ 1718890 w 7425815"/>
                              <a:gd name="connsiteY1463" fmla="*/ 3528418 h 4885545"/>
                              <a:gd name="connsiteX1464" fmla="*/ 1716496 w 7425815"/>
                              <a:gd name="connsiteY1464" fmla="*/ 3533608 h 4885545"/>
                              <a:gd name="connsiteX1465" fmla="*/ 1716440 w 7425815"/>
                              <a:gd name="connsiteY1465" fmla="*/ 3533664 h 4885545"/>
                              <a:gd name="connsiteX1466" fmla="*/ 1716096 w 7425815"/>
                              <a:gd name="connsiteY1466" fmla="*/ 3534407 h 4885545"/>
                              <a:gd name="connsiteX1467" fmla="*/ 1715563 w 7425815"/>
                              <a:gd name="connsiteY1467" fmla="*/ 3534541 h 4885545"/>
                              <a:gd name="connsiteX1468" fmla="*/ 1707713 w 7425815"/>
                              <a:gd name="connsiteY1468" fmla="*/ 3542391 h 4885545"/>
                              <a:gd name="connsiteX1469" fmla="*/ 1707713 w 7425815"/>
                              <a:gd name="connsiteY1469" fmla="*/ 3554766 h 4885545"/>
                              <a:gd name="connsiteX1470" fmla="*/ 1707713 w 7425815"/>
                              <a:gd name="connsiteY1470" fmla="*/ 3554766 h 4885545"/>
                              <a:gd name="connsiteX1471" fmla="*/ 1704919 w 7425815"/>
                              <a:gd name="connsiteY1471" fmla="*/ 3560355 h 4885545"/>
                              <a:gd name="connsiteX1472" fmla="*/ 1700128 w 7425815"/>
                              <a:gd name="connsiteY1472" fmla="*/ 3557960 h 4885545"/>
                              <a:gd name="connsiteX1473" fmla="*/ 1678969 w 7425815"/>
                              <a:gd name="connsiteY1473" fmla="*/ 3548778 h 4885545"/>
                              <a:gd name="connsiteX1474" fmla="*/ 1678699 w 7425815"/>
                              <a:gd name="connsiteY1474" fmla="*/ 3548653 h 4885545"/>
                              <a:gd name="connsiteX1475" fmla="*/ 1678570 w 7425815"/>
                              <a:gd name="connsiteY1475" fmla="*/ 3548778 h 4885545"/>
                              <a:gd name="connsiteX1476" fmla="*/ 1673779 w 7425815"/>
                              <a:gd name="connsiteY1476" fmla="*/ 3546383 h 4885545"/>
                              <a:gd name="connsiteX1477" fmla="*/ 1673778 w 7425815"/>
                              <a:gd name="connsiteY1477" fmla="*/ 3546383 h 4885545"/>
                              <a:gd name="connsiteX1478" fmla="*/ 1676173 w 7425815"/>
                              <a:gd name="connsiteY1478" fmla="*/ 3541192 h 4885545"/>
                              <a:gd name="connsiteX1479" fmla="*/ 1676175 w 7425815"/>
                              <a:gd name="connsiteY1479" fmla="*/ 3541192 h 4885545"/>
                              <a:gd name="connsiteX1480" fmla="*/ 1684959 w 7425815"/>
                              <a:gd name="connsiteY1480" fmla="*/ 3532411 h 4885545"/>
                              <a:gd name="connsiteX1481" fmla="*/ 1684959 w 7425815"/>
                              <a:gd name="connsiteY1481" fmla="*/ 3521234 h 4885545"/>
                              <a:gd name="connsiteX1482" fmla="*/ 1684558 w 7425815"/>
                              <a:gd name="connsiteY1482" fmla="*/ 3520834 h 4885545"/>
                              <a:gd name="connsiteX1483" fmla="*/ 1686952 w 7425815"/>
                              <a:gd name="connsiteY1483" fmla="*/ 3515643 h 4885545"/>
                              <a:gd name="connsiteX1484" fmla="*/ 1686979 w 7425815"/>
                              <a:gd name="connsiteY1484" fmla="*/ 3515656 h 4885545"/>
                              <a:gd name="connsiteX1485" fmla="*/ 1625721 w 7425815"/>
                              <a:gd name="connsiteY1485" fmla="*/ 3504813 h 4885545"/>
                              <a:gd name="connsiteX1486" fmla="*/ 1625476 w 7425815"/>
                              <a:gd name="connsiteY1486" fmla="*/ 3522431 h 4885545"/>
                              <a:gd name="connsiteX1487" fmla="*/ 1612633 w 7425815"/>
                              <a:gd name="connsiteY1487" fmla="*/ 3534560 h 4885545"/>
                              <a:gd name="connsiteX1488" fmla="*/ 1630267 w 7425815"/>
                              <a:gd name="connsiteY1488" fmla="*/ 3534805 h 4885545"/>
                              <a:gd name="connsiteX1489" fmla="*/ 1642793 w 7425815"/>
                              <a:gd name="connsiteY1489" fmla="*/ 3547832 h 4885545"/>
                              <a:gd name="connsiteX1490" fmla="*/ 1643041 w 7425815"/>
                              <a:gd name="connsiteY1490" fmla="*/ 3530015 h 4885545"/>
                              <a:gd name="connsiteX1491" fmla="*/ 1655698 w 7425815"/>
                              <a:gd name="connsiteY1491" fmla="*/ 3517843 h 4885545"/>
                              <a:gd name="connsiteX1492" fmla="*/ 1636654 w 7425815"/>
                              <a:gd name="connsiteY1492" fmla="*/ 3516443 h 4885545"/>
                              <a:gd name="connsiteX1493" fmla="*/ 1620286 w 7425815"/>
                              <a:gd name="connsiteY1493" fmla="*/ 3491292 h 4885545"/>
                              <a:gd name="connsiteX1494" fmla="*/ 1620616 w 7425815"/>
                              <a:gd name="connsiteY1494" fmla="*/ 3491445 h 4885545"/>
                              <a:gd name="connsiteX1495" fmla="*/ 1620686 w 7425815"/>
                              <a:gd name="connsiteY1495" fmla="*/ 3491292 h 4885545"/>
                              <a:gd name="connsiteX1496" fmla="*/ 1625876 w 7425815"/>
                              <a:gd name="connsiteY1496" fmla="*/ 3493687 h 4885545"/>
                              <a:gd name="connsiteX1497" fmla="*/ 1625871 w 7425815"/>
                              <a:gd name="connsiteY1497" fmla="*/ 3494096 h 4885545"/>
                              <a:gd name="connsiteX1498" fmla="*/ 1641194 w 7425815"/>
                              <a:gd name="connsiteY1498" fmla="*/ 3509956 h 4885545"/>
                              <a:gd name="connsiteX1499" fmla="*/ 1663799 w 7425815"/>
                              <a:gd name="connsiteY1499" fmla="*/ 3510056 h 4885545"/>
                              <a:gd name="connsiteX1500" fmla="*/ 1663799 w 7425815"/>
                              <a:gd name="connsiteY1500" fmla="*/ 3510054 h 4885545"/>
                              <a:gd name="connsiteX1501" fmla="*/ 1668989 w 7425815"/>
                              <a:gd name="connsiteY1501" fmla="*/ 3512450 h 4885545"/>
                              <a:gd name="connsiteX1502" fmla="*/ 1668989 w 7425815"/>
                              <a:gd name="connsiteY1502" fmla="*/ 3512451 h 4885545"/>
                              <a:gd name="connsiteX1503" fmla="*/ 1666594 w 7425815"/>
                              <a:gd name="connsiteY1503" fmla="*/ 3517640 h 4885545"/>
                              <a:gd name="connsiteX1504" fmla="*/ 1666592 w 7425815"/>
                              <a:gd name="connsiteY1504" fmla="*/ 3517641 h 4885545"/>
                              <a:gd name="connsiteX1505" fmla="*/ 1650227 w 7425815"/>
                              <a:gd name="connsiteY1505" fmla="*/ 3533608 h 4885545"/>
                              <a:gd name="connsiteX1506" fmla="*/ 1649850 w 7425815"/>
                              <a:gd name="connsiteY1506" fmla="*/ 3555169 h 4885545"/>
                              <a:gd name="connsiteX1507" fmla="*/ 1650229 w 7425815"/>
                              <a:gd name="connsiteY1507" fmla="*/ 3555564 h 4885545"/>
                              <a:gd name="connsiteX1508" fmla="*/ 1647833 w 7425815"/>
                              <a:gd name="connsiteY1508" fmla="*/ 3561153 h 4885545"/>
                              <a:gd name="connsiteX1509" fmla="*/ 1647513 w 7425815"/>
                              <a:gd name="connsiteY1509" fmla="*/ 3560993 h 4885545"/>
                              <a:gd name="connsiteX1510" fmla="*/ 1647433 w 7425815"/>
                              <a:gd name="connsiteY1510" fmla="*/ 3561153 h 4885545"/>
                              <a:gd name="connsiteX1511" fmla="*/ 1642641 w 7425815"/>
                              <a:gd name="connsiteY1511" fmla="*/ 3558758 h 4885545"/>
                              <a:gd name="connsiteX1512" fmla="*/ 1642647 w 7425815"/>
                              <a:gd name="connsiteY1512" fmla="*/ 3558353 h 4885545"/>
                              <a:gd name="connsiteX1513" fmla="*/ 1627072 w 7425815"/>
                              <a:gd name="connsiteY1513" fmla="*/ 3542391 h 4885545"/>
                              <a:gd name="connsiteX1514" fmla="*/ 1604758 w 7425815"/>
                              <a:gd name="connsiteY1514" fmla="*/ 3541998 h 4885545"/>
                              <a:gd name="connsiteX1515" fmla="*/ 1603919 w 7425815"/>
                              <a:gd name="connsiteY1515" fmla="*/ 3542790 h 4885545"/>
                              <a:gd name="connsiteX1516" fmla="*/ 1599128 w 7425815"/>
                              <a:gd name="connsiteY1516" fmla="*/ 3540395 h 4885545"/>
                              <a:gd name="connsiteX1517" fmla="*/ 1599432 w 7425815"/>
                              <a:gd name="connsiteY1517" fmla="*/ 3539736 h 4885545"/>
                              <a:gd name="connsiteX1518" fmla="*/ 1599127 w 7425815"/>
                              <a:gd name="connsiteY1518" fmla="*/ 3539596 h 4885545"/>
                              <a:gd name="connsiteX1519" fmla="*/ 1601523 w 7425815"/>
                              <a:gd name="connsiteY1519" fmla="*/ 3534406 h 4885545"/>
                              <a:gd name="connsiteX1520" fmla="*/ 1602330 w 7425815"/>
                              <a:gd name="connsiteY1520" fmla="*/ 3534417 h 4885545"/>
                              <a:gd name="connsiteX1521" fmla="*/ 1617892 w 7425815"/>
                              <a:gd name="connsiteY1521" fmla="*/ 3519237 h 4885545"/>
                              <a:gd name="connsiteX1522" fmla="*/ 1618284 w 7425815"/>
                              <a:gd name="connsiteY1522" fmla="*/ 3496901 h 4885545"/>
                              <a:gd name="connsiteX1523" fmla="*/ 1617889 w 7425815"/>
                              <a:gd name="connsiteY1523" fmla="*/ 3496482 h 4885545"/>
                              <a:gd name="connsiteX1524" fmla="*/ 1620286 w 7425815"/>
                              <a:gd name="connsiteY1524" fmla="*/ 3491292 h 4885545"/>
                              <a:gd name="connsiteX1525" fmla="*/ 4181027 w 7425815"/>
                              <a:gd name="connsiteY1525" fmla="*/ 3457461 h 4885545"/>
                              <a:gd name="connsiteX1526" fmla="*/ 4171146 w 7425815"/>
                              <a:gd name="connsiteY1526" fmla="*/ 3460556 h 4885545"/>
                              <a:gd name="connsiteX1527" fmla="*/ 4169550 w 7425815"/>
                              <a:gd name="connsiteY1527" fmla="*/ 3479717 h 4885545"/>
                              <a:gd name="connsiteX1528" fmla="*/ 4176736 w 7425815"/>
                              <a:gd name="connsiteY1528" fmla="*/ 3488100 h 4885545"/>
                              <a:gd name="connsiteX1529" fmla="*/ 4188313 w 7425815"/>
                              <a:gd name="connsiteY1529" fmla="*/ 3478120 h 4885545"/>
                              <a:gd name="connsiteX1530" fmla="*/ 4193103 w 7425815"/>
                              <a:gd name="connsiteY1530" fmla="*/ 3478519 h 4885545"/>
                              <a:gd name="connsiteX1531" fmla="*/ 4192704 w 7425815"/>
                              <a:gd name="connsiteY1531" fmla="*/ 3483310 h 4885545"/>
                              <a:gd name="connsiteX1532" fmla="*/ 4181127 w 7425815"/>
                              <a:gd name="connsiteY1532" fmla="*/ 3493290 h 4885545"/>
                              <a:gd name="connsiteX1533" fmla="*/ 4189510 w 7425815"/>
                              <a:gd name="connsiteY1533" fmla="*/ 3503270 h 4885545"/>
                              <a:gd name="connsiteX1534" fmla="*/ 4191506 w 7425815"/>
                              <a:gd name="connsiteY1534" fmla="*/ 3503270 h 4885545"/>
                              <a:gd name="connsiteX1535" fmla="*/ 4215458 w 7425815"/>
                              <a:gd name="connsiteY1535" fmla="*/ 3483310 h 4885545"/>
                              <a:gd name="connsiteX1536" fmla="*/ 4216656 w 7425815"/>
                              <a:gd name="connsiteY1536" fmla="*/ 3464148 h 4885545"/>
                              <a:gd name="connsiteX1537" fmla="*/ 4197494 w 7425815"/>
                              <a:gd name="connsiteY1537" fmla="*/ 3462552 h 4885545"/>
                              <a:gd name="connsiteX1538" fmla="*/ 4196297 w 7425815"/>
                              <a:gd name="connsiteY1538" fmla="*/ 3463749 h 4885545"/>
                              <a:gd name="connsiteX1539" fmla="*/ 4193902 w 7425815"/>
                              <a:gd name="connsiteY1539" fmla="*/ 3464548 h 4885545"/>
                              <a:gd name="connsiteX1540" fmla="*/ 4191506 w 7425815"/>
                              <a:gd name="connsiteY1540" fmla="*/ 3463350 h 4885545"/>
                              <a:gd name="connsiteX1541" fmla="*/ 4190309 w 7425815"/>
                              <a:gd name="connsiteY1541" fmla="*/ 3462152 h 4885545"/>
                              <a:gd name="connsiteX1542" fmla="*/ 4181027 w 7425815"/>
                              <a:gd name="connsiteY1542" fmla="*/ 3457461 h 4885545"/>
                              <a:gd name="connsiteX1543" fmla="*/ 6438795 w 7425815"/>
                              <a:gd name="connsiteY1543" fmla="*/ 3450324 h 4885545"/>
                              <a:gd name="connsiteX1544" fmla="*/ 6451370 w 7425815"/>
                              <a:gd name="connsiteY1544" fmla="*/ 3459357 h 4885545"/>
                              <a:gd name="connsiteX1545" fmla="*/ 6445781 w 7425815"/>
                              <a:gd name="connsiteY1545" fmla="*/ 3462950 h 4885545"/>
                              <a:gd name="connsiteX1546" fmla="*/ 6427019 w 7425815"/>
                              <a:gd name="connsiteY1546" fmla="*/ 3458559 h 4885545"/>
                              <a:gd name="connsiteX1547" fmla="*/ 6423027 w 7425815"/>
                              <a:gd name="connsiteY1547" fmla="*/ 3476922 h 4885545"/>
                              <a:gd name="connsiteX1548" fmla="*/ 6417437 w 7425815"/>
                              <a:gd name="connsiteY1548" fmla="*/ 3480515 h 4885545"/>
                              <a:gd name="connsiteX1549" fmla="*/ 6423825 w 7425815"/>
                              <a:gd name="connsiteY1549" fmla="*/ 3452969 h 4885545"/>
                              <a:gd name="connsiteX1550" fmla="*/ 6438795 w 7425815"/>
                              <a:gd name="connsiteY1550" fmla="*/ 3450324 h 4885545"/>
                              <a:gd name="connsiteX1551" fmla="*/ 4221845 w 7425815"/>
                              <a:gd name="connsiteY1551" fmla="*/ 3437401 h 4885545"/>
                              <a:gd name="connsiteX1552" fmla="*/ 4236616 w 7425815"/>
                              <a:gd name="connsiteY1552" fmla="*/ 3438599 h 4885545"/>
                              <a:gd name="connsiteX1553" fmla="*/ 4240608 w 7425815"/>
                              <a:gd name="connsiteY1553" fmla="*/ 3442591 h 4885545"/>
                              <a:gd name="connsiteX1554" fmla="*/ 4239410 w 7425815"/>
                              <a:gd name="connsiteY1554" fmla="*/ 3457362 h 4885545"/>
                              <a:gd name="connsiteX1555" fmla="*/ 4235817 w 7425815"/>
                              <a:gd name="connsiteY1555" fmla="*/ 3460556 h 4885545"/>
                              <a:gd name="connsiteX1556" fmla="*/ 4232624 w 7425815"/>
                              <a:gd name="connsiteY1556" fmla="*/ 3456963 h 4885545"/>
                              <a:gd name="connsiteX1557" fmla="*/ 4233023 w 7425815"/>
                              <a:gd name="connsiteY1557" fmla="*/ 3450175 h 4885545"/>
                              <a:gd name="connsiteX1558" fmla="*/ 4222245 w 7425815"/>
                              <a:gd name="connsiteY1558" fmla="*/ 3459358 h 4885545"/>
                              <a:gd name="connsiteX1559" fmla="*/ 4222644 w 7425815"/>
                              <a:gd name="connsiteY1559" fmla="*/ 3459757 h 4885545"/>
                              <a:gd name="connsiteX1560" fmla="*/ 4220249 w 7425815"/>
                              <a:gd name="connsiteY1560" fmla="*/ 3488499 h 4885545"/>
                              <a:gd name="connsiteX1561" fmla="*/ 4196696 w 7425815"/>
                              <a:gd name="connsiteY1561" fmla="*/ 3508459 h 4885545"/>
                              <a:gd name="connsiteX1562" fmla="*/ 4190708 w 7425815"/>
                              <a:gd name="connsiteY1562" fmla="*/ 3510455 h 4885545"/>
                              <a:gd name="connsiteX1563" fmla="*/ 4185119 w 7425815"/>
                              <a:gd name="connsiteY1563" fmla="*/ 3507661 h 4885545"/>
                              <a:gd name="connsiteX1564" fmla="*/ 4176736 w 7425815"/>
                              <a:gd name="connsiteY1564" fmla="*/ 3497681 h 4885545"/>
                              <a:gd name="connsiteX1565" fmla="*/ 4167554 w 7425815"/>
                              <a:gd name="connsiteY1565" fmla="*/ 3505665 h 4885545"/>
                              <a:gd name="connsiteX1566" fmla="*/ 4167154 w 7425815"/>
                              <a:gd name="connsiteY1566" fmla="*/ 3512850 h 4885545"/>
                              <a:gd name="connsiteX1567" fmla="*/ 4163562 w 7425815"/>
                              <a:gd name="connsiteY1567" fmla="*/ 3516044 h 4885545"/>
                              <a:gd name="connsiteX1568" fmla="*/ 4160368 w 7425815"/>
                              <a:gd name="connsiteY1568" fmla="*/ 3512451 h 4885545"/>
                              <a:gd name="connsiteX1569" fmla="*/ 4160767 w 7425815"/>
                              <a:gd name="connsiteY1569" fmla="*/ 3507262 h 4885545"/>
                              <a:gd name="connsiteX1570" fmla="*/ 4155578 w 7425815"/>
                              <a:gd name="connsiteY1570" fmla="*/ 3506862 h 4885545"/>
                              <a:gd name="connsiteX1571" fmla="*/ 4152384 w 7425815"/>
                              <a:gd name="connsiteY1571" fmla="*/ 3503270 h 4885545"/>
                              <a:gd name="connsiteX1572" fmla="*/ 4155977 w 7425815"/>
                              <a:gd name="connsiteY1572" fmla="*/ 3500076 h 4885545"/>
                              <a:gd name="connsiteX1573" fmla="*/ 4163162 w 7425815"/>
                              <a:gd name="connsiteY1573" fmla="*/ 3500475 h 4885545"/>
                              <a:gd name="connsiteX1574" fmla="*/ 4172344 w 7425815"/>
                              <a:gd name="connsiteY1574" fmla="*/ 3492491 h 4885545"/>
                              <a:gd name="connsiteX1575" fmla="*/ 4164759 w 7425815"/>
                              <a:gd name="connsiteY1575" fmla="*/ 3483709 h 4885545"/>
                              <a:gd name="connsiteX1576" fmla="*/ 4167154 w 7425815"/>
                              <a:gd name="connsiteY1576" fmla="*/ 3454966 h 4885545"/>
                              <a:gd name="connsiteX1577" fmla="*/ 4194700 w 7425815"/>
                              <a:gd name="connsiteY1577" fmla="*/ 3456163 h 4885545"/>
                              <a:gd name="connsiteX1578" fmla="*/ 4216257 w 7425815"/>
                              <a:gd name="connsiteY1578" fmla="*/ 3454567 h 4885545"/>
                              <a:gd name="connsiteX1579" fmla="*/ 4228233 w 7425815"/>
                              <a:gd name="connsiteY1579" fmla="*/ 3444587 h 4885545"/>
                              <a:gd name="connsiteX1580" fmla="*/ 4221446 w 7425815"/>
                              <a:gd name="connsiteY1580" fmla="*/ 3444187 h 4885545"/>
                              <a:gd name="connsiteX1581" fmla="*/ 4218253 w 7425815"/>
                              <a:gd name="connsiteY1581" fmla="*/ 3440595 h 4885545"/>
                              <a:gd name="connsiteX1582" fmla="*/ 4221845 w 7425815"/>
                              <a:gd name="connsiteY1582" fmla="*/ 3437401 h 4885545"/>
                              <a:gd name="connsiteX1583" fmla="*/ 5469901 w 7425815"/>
                              <a:gd name="connsiteY1583" fmla="*/ 3394849 h 4885545"/>
                              <a:gd name="connsiteX1584" fmla="*/ 5469740 w 7425815"/>
                              <a:gd name="connsiteY1584" fmla="*/ 3402271 h 4885545"/>
                              <a:gd name="connsiteX1585" fmla="*/ 5464191 w 7425815"/>
                              <a:gd name="connsiteY1585" fmla="*/ 3407658 h 4885545"/>
                              <a:gd name="connsiteX1586" fmla="*/ 5472235 w 7425815"/>
                              <a:gd name="connsiteY1586" fmla="*/ 3407810 h 4885545"/>
                              <a:gd name="connsiteX1587" fmla="*/ 5477564 w 7425815"/>
                              <a:gd name="connsiteY1587" fmla="*/ 3413200 h 4885545"/>
                              <a:gd name="connsiteX1588" fmla="*/ 5477723 w 7425815"/>
                              <a:gd name="connsiteY1588" fmla="*/ 3405865 h 4885545"/>
                              <a:gd name="connsiteX1589" fmla="*/ 5482949 w 7425815"/>
                              <a:gd name="connsiteY1589" fmla="*/ 3400639 h 4885545"/>
                              <a:gd name="connsiteX1590" fmla="*/ 5475329 w 7425815"/>
                              <a:gd name="connsiteY1590" fmla="*/ 3400276 h 4885545"/>
                              <a:gd name="connsiteX1591" fmla="*/ 5464950 w 7425815"/>
                              <a:gd name="connsiteY1591" fmla="*/ 3381512 h 4885545"/>
                              <a:gd name="connsiteX1592" fmla="*/ 5470139 w 7425815"/>
                              <a:gd name="connsiteY1592" fmla="*/ 3383907 h 4885545"/>
                              <a:gd name="connsiteX1593" fmla="*/ 5470122 w 7425815"/>
                              <a:gd name="connsiteY1593" fmla="*/ 3384690 h 4885545"/>
                              <a:gd name="connsiteX1594" fmla="*/ 5478522 w 7425815"/>
                              <a:gd name="connsiteY1594" fmla="*/ 3393091 h 4885545"/>
                              <a:gd name="connsiteX1595" fmla="*/ 5490498 w 7425815"/>
                              <a:gd name="connsiteY1595" fmla="*/ 3393091 h 4885545"/>
                              <a:gd name="connsiteX1596" fmla="*/ 5490898 w 7425815"/>
                              <a:gd name="connsiteY1596" fmla="*/ 3392690 h 4885545"/>
                              <a:gd name="connsiteX1597" fmla="*/ 5496087 w 7425815"/>
                              <a:gd name="connsiteY1597" fmla="*/ 3395085 h 4885545"/>
                              <a:gd name="connsiteX1598" fmla="*/ 5495935 w 7425815"/>
                              <a:gd name="connsiteY1598" fmla="*/ 3395416 h 4885545"/>
                              <a:gd name="connsiteX1599" fmla="*/ 5496087 w 7425815"/>
                              <a:gd name="connsiteY1599" fmla="*/ 3395486 h 4885545"/>
                              <a:gd name="connsiteX1600" fmla="*/ 5493692 w 7425815"/>
                              <a:gd name="connsiteY1600" fmla="*/ 3400676 h 4885545"/>
                              <a:gd name="connsiteX1601" fmla="*/ 5493158 w 7425815"/>
                              <a:gd name="connsiteY1601" fmla="*/ 3400810 h 4885545"/>
                              <a:gd name="connsiteX1602" fmla="*/ 5484910 w 7425815"/>
                              <a:gd name="connsiteY1602" fmla="*/ 3409058 h 4885545"/>
                              <a:gd name="connsiteX1603" fmla="*/ 5484910 w 7425815"/>
                              <a:gd name="connsiteY1603" fmla="*/ 3420630 h 4885545"/>
                              <a:gd name="connsiteX1604" fmla="*/ 5485309 w 7425815"/>
                              <a:gd name="connsiteY1604" fmla="*/ 3421034 h 4885545"/>
                              <a:gd name="connsiteX1605" fmla="*/ 5482515 w 7425815"/>
                              <a:gd name="connsiteY1605" fmla="*/ 3426623 h 4885545"/>
                              <a:gd name="connsiteX1606" fmla="*/ 5482200 w 7425815"/>
                              <a:gd name="connsiteY1606" fmla="*/ 3426466 h 4885545"/>
                              <a:gd name="connsiteX1607" fmla="*/ 5482115 w 7425815"/>
                              <a:gd name="connsiteY1607" fmla="*/ 3426623 h 4885545"/>
                              <a:gd name="connsiteX1608" fmla="*/ 5477324 w 7425815"/>
                              <a:gd name="connsiteY1608" fmla="*/ 3424228 h 4885545"/>
                              <a:gd name="connsiteX1609" fmla="*/ 5477333 w 7425815"/>
                              <a:gd name="connsiteY1609" fmla="*/ 3423823 h 4885545"/>
                              <a:gd name="connsiteX1610" fmla="*/ 5469091 w 7425815"/>
                              <a:gd name="connsiteY1610" fmla="*/ 3415296 h 4885545"/>
                              <a:gd name="connsiteX1611" fmla="*/ 5456579 w 7425815"/>
                              <a:gd name="connsiteY1611" fmla="*/ 3415046 h 4885545"/>
                              <a:gd name="connsiteX1612" fmla="*/ 5456168 w 7425815"/>
                              <a:gd name="connsiteY1612" fmla="*/ 3415445 h 4885545"/>
                              <a:gd name="connsiteX1613" fmla="*/ 5451376 w 7425815"/>
                              <a:gd name="connsiteY1613" fmla="*/ 3413050 h 4885545"/>
                              <a:gd name="connsiteX1614" fmla="*/ 5451528 w 7425815"/>
                              <a:gd name="connsiteY1614" fmla="*/ 3412721 h 4885545"/>
                              <a:gd name="connsiteX1615" fmla="*/ 5451376 w 7425815"/>
                              <a:gd name="connsiteY1615" fmla="*/ 3412651 h 4885545"/>
                              <a:gd name="connsiteX1616" fmla="*/ 5453771 w 7425815"/>
                              <a:gd name="connsiteY1616" fmla="*/ 3407460 h 4885545"/>
                              <a:gd name="connsiteX1617" fmla="*/ 5454164 w 7425815"/>
                              <a:gd name="connsiteY1617" fmla="*/ 3407468 h 4885545"/>
                              <a:gd name="connsiteX1618" fmla="*/ 5462555 w 7425815"/>
                              <a:gd name="connsiteY1618" fmla="*/ 3399078 h 4885545"/>
                              <a:gd name="connsiteX1619" fmla="*/ 5462555 w 7425815"/>
                              <a:gd name="connsiteY1619" fmla="*/ 3387503 h 4885545"/>
                              <a:gd name="connsiteX1620" fmla="*/ 5462154 w 7425815"/>
                              <a:gd name="connsiteY1620" fmla="*/ 3387103 h 4885545"/>
                              <a:gd name="connsiteX1621" fmla="*/ 5464549 w 7425815"/>
                              <a:gd name="connsiteY1621" fmla="*/ 3381912 h 4885545"/>
                              <a:gd name="connsiteX1622" fmla="*/ 5464728 w 7425815"/>
                              <a:gd name="connsiteY1622" fmla="*/ 3381995 h 4885545"/>
                              <a:gd name="connsiteX1623" fmla="*/ 5403320 w 7425815"/>
                              <a:gd name="connsiteY1623" fmla="*/ 3371482 h 4885545"/>
                              <a:gd name="connsiteX1624" fmla="*/ 5403075 w 7425815"/>
                              <a:gd name="connsiteY1624" fmla="*/ 3389099 h 4885545"/>
                              <a:gd name="connsiteX1625" fmla="*/ 5390231 w 7425815"/>
                              <a:gd name="connsiteY1625" fmla="*/ 3401228 h 4885545"/>
                              <a:gd name="connsiteX1626" fmla="*/ 5407865 w 7425815"/>
                              <a:gd name="connsiteY1626" fmla="*/ 3401473 h 4885545"/>
                              <a:gd name="connsiteX1627" fmla="*/ 5420391 w 7425815"/>
                              <a:gd name="connsiteY1627" fmla="*/ 3414501 h 4885545"/>
                              <a:gd name="connsiteX1628" fmla="*/ 5420638 w 7425815"/>
                              <a:gd name="connsiteY1628" fmla="*/ 3396683 h 4885545"/>
                              <a:gd name="connsiteX1629" fmla="*/ 5433296 w 7425815"/>
                              <a:gd name="connsiteY1629" fmla="*/ 3384512 h 4885545"/>
                              <a:gd name="connsiteX1630" fmla="*/ 5414251 w 7425815"/>
                              <a:gd name="connsiteY1630" fmla="*/ 3383111 h 4885545"/>
                              <a:gd name="connsiteX1631" fmla="*/ 5397883 w 7425815"/>
                              <a:gd name="connsiteY1631" fmla="*/ 3357960 h 4885545"/>
                              <a:gd name="connsiteX1632" fmla="*/ 5398213 w 7425815"/>
                              <a:gd name="connsiteY1632" fmla="*/ 3358113 h 4885545"/>
                              <a:gd name="connsiteX1633" fmla="*/ 5398284 w 7425815"/>
                              <a:gd name="connsiteY1633" fmla="*/ 3357960 h 4885545"/>
                              <a:gd name="connsiteX1634" fmla="*/ 5403474 w 7425815"/>
                              <a:gd name="connsiteY1634" fmla="*/ 3360355 h 4885545"/>
                              <a:gd name="connsiteX1635" fmla="*/ 5403469 w 7425815"/>
                              <a:gd name="connsiteY1635" fmla="*/ 3360764 h 4885545"/>
                              <a:gd name="connsiteX1636" fmla="*/ 5418792 w 7425815"/>
                              <a:gd name="connsiteY1636" fmla="*/ 3376624 h 4885545"/>
                              <a:gd name="connsiteX1637" fmla="*/ 5441396 w 7425815"/>
                              <a:gd name="connsiteY1637" fmla="*/ 3376724 h 4885545"/>
                              <a:gd name="connsiteX1638" fmla="*/ 5441397 w 7425815"/>
                              <a:gd name="connsiteY1638" fmla="*/ 3376722 h 4885545"/>
                              <a:gd name="connsiteX1639" fmla="*/ 5446587 w 7425815"/>
                              <a:gd name="connsiteY1639" fmla="*/ 3379117 h 4885545"/>
                              <a:gd name="connsiteX1640" fmla="*/ 5446336 w 7425815"/>
                              <a:gd name="connsiteY1640" fmla="*/ 3379661 h 4885545"/>
                              <a:gd name="connsiteX1641" fmla="*/ 5444191 w 7425815"/>
                              <a:gd name="connsiteY1641" fmla="*/ 3384308 h 4885545"/>
                              <a:gd name="connsiteX1642" fmla="*/ 5444190 w 7425815"/>
                              <a:gd name="connsiteY1642" fmla="*/ 3384309 h 4885545"/>
                              <a:gd name="connsiteX1643" fmla="*/ 5427824 w 7425815"/>
                              <a:gd name="connsiteY1643" fmla="*/ 3400276 h 4885545"/>
                              <a:gd name="connsiteX1644" fmla="*/ 5427446 w 7425815"/>
                              <a:gd name="connsiteY1644" fmla="*/ 3421838 h 4885545"/>
                              <a:gd name="connsiteX1645" fmla="*/ 5427825 w 7425815"/>
                              <a:gd name="connsiteY1645" fmla="*/ 3422232 h 4885545"/>
                              <a:gd name="connsiteX1646" fmla="*/ 5425430 w 7425815"/>
                              <a:gd name="connsiteY1646" fmla="*/ 3427821 h 4885545"/>
                              <a:gd name="connsiteX1647" fmla="*/ 5425110 w 7425815"/>
                              <a:gd name="connsiteY1647" fmla="*/ 3427661 h 4885545"/>
                              <a:gd name="connsiteX1648" fmla="*/ 5425030 w 7425815"/>
                              <a:gd name="connsiteY1648" fmla="*/ 3427821 h 4885545"/>
                              <a:gd name="connsiteX1649" fmla="*/ 5420239 w 7425815"/>
                              <a:gd name="connsiteY1649" fmla="*/ 3425425 h 4885545"/>
                              <a:gd name="connsiteX1650" fmla="*/ 5420245 w 7425815"/>
                              <a:gd name="connsiteY1650" fmla="*/ 3425022 h 4885545"/>
                              <a:gd name="connsiteX1651" fmla="*/ 5404671 w 7425815"/>
                              <a:gd name="connsiteY1651" fmla="*/ 3409059 h 4885545"/>
                              <a:gd name="connsiteX1652" fmla="*/ 5382356 w 7425815"/>
                              <a:gd name="connsiteY1652" fmla="*/ 3408666 h 4885545"/>
                              <a:gd name="connsiteX1653" fmla="*/ 5381517 w 7425815"/>
                              <a:gd name="connsiteY1653" fmla="*/ 3409458 h 4885545"/>
                              <a:gd name="connsiteX1654" fmla="*/ 5376726 w 7425815"/>
                              <a:gd name="connsiteY1654" fmla="*/ 3407063 h 4885545"/>
                              <a:gd name="connsiteX1655" fmla="*/ 5377031 w 7425815"/>
                              <a:gd name="connsiteY1655" fmla="*/ 3406404 h 4885545"/>
                              <a:gd name="connsiteX1656" fmla="*/ 5376726 w 7425815"/>
                              <a:gd name="connsiteY1656" fmla="*/ 3406264 h 4885545"/>
                              <a:gd name="connsiteX1657" fmla="*/ 5379122 w 7425815"/>
                              <a:gd name="connsiteY1657" fmla="*/ 3401074 h 4885545"/>
                              <a:gd name="connsiteX1658" fmla="*/ 5379930 w 7425815"/>
                              <a:gd name="connsiteY1658" fmla="*/ 3401085 h 4885545"/>
                              <a:gd name="connsiteX1659" fmla="*/ 5395490 w 7425815"/>
                              <a:gd name="connsiteY1659" fmla="*/ 3385905 h 4885545"/>
                              <a:gd name="connsiteX1660" fmla="*/ 5395881 w 7425815"/>
                              <a:gd name="connsiteY1660" fmla="*/ 3363568 h 4885545"/>
                              <a:gd name="connsiteX1661" fmla="*/ 5395488 w 7425815"/>
                              <a:gd name="connsiteY1661" fmla="*/ 3363150 h 4885545"/>
                              <a:gd name="connsiteX1662" fmla="*/ 5397883 w 7425815"/>
                              <a:gd name="connsiteY1662" fmla="*/ 3357960 h 4885545"/>
                              <a:gd name="connsiteX1663" fmla="*/ 1255717 w 7425815"/>
                              <a:gd name="connsiteY1663" fmla="*/ 3336903 h 4885545"/>
                              <a:gd name="connsiteX1664" fmla="*/ 1245837 w 7425815"/>
                              <a:gd name="connsiteY1664" fmla="*/ 3339997 h 4885545"/>
                              <a:gd name="connsiteX1665" fmla="*/ 1244240 w 7425815"/>
                              <a:gd name="connsiteY1665" fmla="*/ 3359159 h 4885545"/>
                              <a:gd name="connsiteX1666" fmla="*/ 1251426 w 7425815"/>
                              <a:gd name="connsiteY1666" fmla="*/ 3367542 h 4885545"/>
                              <a:gd name="connsiteX1667" fmla="*/ 1263003 w 7425815"/>
                              <a:gd name="connsiteY1667" fmla="*/ 3357562 h 4885545"/>
                              <a:gd name="connsiteX1668" fmla="*/ 1267793 w 7425815"/>
                              <a:gd name="connsiteY1668" fmla="*/ 3357961 h 4885545"/>
                              <a:gd name="connsiteX1669" fmla="*/ 1267394 w 7425815"/>
                              <a:gd name="connsiteY1669" fmla="*/ 3362752 h 4885545"/>
                              <a:gd name="connsiteX1670" fmla="*/ 1255817 w 7425815"/>
                              <a:gd name="connsiteY1670" fmla="*/ 3372732 h 4885545"/>
                              <a:gd name="connsiteX1671" fmla="*/ 1264200 w 7425815"/>
                              <a:gd name="connsiteY1671" fmla="*/ 3382711 h 4885545"/>
                              <a:gd name="connsiteX1672" fmla="*/ 1266196 w 7425815"/>
                              <a:gd name="connsiteY1672" fmla="*/ 3382711 h 4885545"/>
                              <a:gd name="connsiteX1673" fmla="*/ 1290148 w 7425815"/>
                              <a:gd name="connsiteY1673" fmla="*/ 3362752 h 4885545"/>
                              <a:gd name="connsiteX1674" fmla="*/ 1291346 w 7425815"/>
                              <a:gd name="connsiteY1674" fmla="*/ 3343590 h 4885545"/>
                              <a:gd name="connsiteX1675" fmla="*/ 1272184 w 7425815"/>
                              <a:gd name="connsiteY1675" fmla="*/ 3341993 h 4885545"/>
                              <a:gd name="connsiteX1676" fmla="*/ 1270987 w 7425815"/>
                              <a:gd name="connsiteY1676" fmla="*/ 3343191 h 4885545"/>
                              <a:gd name="connsiteX1677" fmla="*/ 1268591 w 7425815"/>
                              <a:gd name="connsiteY1677" fmla="*/ 3343989 h 4885545"/>
                              <a:gd name="connsiteX1678" fmla="*/ 1266196 w 7425815"/>
                              <a:gd name="connsiteY1678" fmla="*/ 3342792 h 4885545"/>
                              <a:gd name="connsiteX1679" fmla="*/ 1264999 w 7425815"/>
                              <a:gd name="connsiteY1679" fmla="*/ 3341594 h 4885545"/>
                              <a:gd name="connsiteX1680" fmla="*/ 1255717 w 7425815"/>
                              <a:gd name="connsiteY1680" fmla="*/ 3336903 h 4885545"/>
                              <a:gd name="connsiteX1681" fmla="*/ 1296535 w 7425815"/>
                              <a:gd name="connsiteY1681" fmla="*/ 3317242 h 4885545"/>
                              <a:gd name="connsiteX1682" fmla="*/ 1311307 w 7425815"/>
                              <a:gd name="connsiteY1682" fmla="*/ 3318439 h 4885545"/>
                              <a:gd name="connsiteX1683" fmla="*/ 1315298 w 7425815"/>
                              <a:gd name="connsiteY1683" fmla="*/ 3322431 h 4885545"/>
                              <a:gd name="connsiteX1684" fmla="*/ 1314100 w 7425815"/>
                              <a:gd name="connsiteY1684" fmla="*/ 3337203 h 4885545"/>
                              <a:gd name="connsiteX1685" fmla="*/ 1310508 w 7425815"/>
                              <a:gd name="connsiteY1685" fmla="*/ 3340396 h 4885545"/>
                              <a:gd name="connsiteX1686" fmla="*/ 1307314 w 7425815"/>
                              <a:gd name="connsiteY1686" fmla="*/ 3336804 h 4885545"/>
                              <a:gd name="connsiteX1687" fmla="*/ 1307713 w 7425815"/>
                              <a:gd name="connsiteY1687" fmla="*/ 3330016 h 4885545"/>
                              <a:gd name="connsiteX1688" fmla="*/ 1296935 w 7425815"/>
                              <a:gd name="connsiteY1688" fmla="*/ 3339199 h 4885545"/>
                              <a:gd name="connsiteX1689" fmla="*/ 1297334 w 7425815"/>
                              <a:gd name="connsiteY1689" fmla="*/ 3339598 h 4885545"/>
                              <a:gd name="connsiteX1690" fmla="*/ 1294939 w 7425815"/>
                              <a:gd name="connsiteY1690" fmla="*/ 3368340 h 4885545"/>
                              <a:gd name="connsiteX1691" fmla="*/ 1271386 w 7425815"/>
                              <a:gd name="connsiteY1691" fmla="*/ 3388300 h 4885545"/>
                              <a:gd name="connsiteX1692" fmla="*/ 1265398 w 7425815"/>
                              <a:gd name="connsiteY1692" fmla="*/ 3390296 h 4885545"/>
                              <a:gd name="connsiteX1693" fmla="*/ 1259809 w 7425815"/>
                              <a:gd name="connsiteY1693" fmla="*/ 3387502 h 4885545"/>
                              <a:gd name="connsiteX1694" fmla="*/ 1251426 w 7425815"/>
                              <a:gd name="connsiteY1694" fmla="*/ 3377522 h 4885545"/>
                              <a:gd name="connsiteX1695" fmla="*/ 1242244 w 7425815"/>
                              <a:gd name="connsiteY1695" fmla="*/ 3385506 h 4885545"/>
                              <a:gd name="connsiteX1696" fmla="*/ 1241845 w 7425815"/>
                              <a:gd name="connsiteY1696" fmla="*/ 3392691 h 4885545"/>
                              <a:gd name="connsiteX1697" fmla="*/ 1238252 w 7425815"/>
                              <a:gd name="connsiteY1697" fmla="*/ 3395885 h 4885545"/>
                              <a:gd name="connsiteX1698" fmla="*/ 1235059 w 7425815"/>
                              <a:gd name="connsiteY1698" fmla="*/ 3392292 h 4885545"/>
                              <a:gd name="connsiteX1699" fmla="*/ 1235458 w 7425815"/>
                              <a:gd name="connsiteY1699" fmla="*/ 3387103 h 4885545"/>
                              <a:gd name="connsiteX1700" fmla="*/ 1230268 w 7425815"/>
                              <a:gd name="connsiteY1700" fmla="*/ 3386703 h 4885545"/>
                              <a:gd name="connsiteX1701" fmla="*/ 1227075 w 7425815"/>
                              <a:gd name="connsiteY1701" fmla="*/ 3383111 h 4885545"/>
                              <a:gd name="connsiteX1702" fmla="*/ 1230668 w 7425815"/>
                              <a:gd name="connsiteY1702" fmla="*/ 3379917 h 4885545"/>
                              <a:gd name="connsiteX1703" fmla="*/ 1237853 w 7425815"/>
                              <a:gd name="connsiteY1703" fmla="*/ 3380316 h 4885545"/>
                              <a:gd name="connsiteX1704" fmla="*/ 1247035 w 7425815"/>
                              <a:gd name="connsiteY1704" fmla="*/ 3372332 h 4885545"/>
                              <a:gd name="connsiteX1705" fmla="*/ 1239450 w 7425815"/>
                              <a:gd name="connsiteY1705" fmla="*/ 3363550 h 4885545"/>
                              <a:gd name="connsiteX1706" fmla="*/ 1241845 w 7425815"/>
                              <a:gd name="connsiteY1706" fmla="*/ 3334807 h 4885545"/>
                              <a:gd name="connsiteX1707" fmla="*/ 1269390 w 7425815"/>
                              <a:gd name="connsiteY1707" fmla="*/ 3336004 h 4885545"/>
                              <a:gd name="connsiteX1708" fmla="*/ 1290947 w 7425815"/>
                              <a:gd name="connsiteY1708" fmla="*/ 3334407 h 4885545"/>
                              <a:gd name="connsiteX1709" fmla="*/ 1302923 w 7425815"/>
                              <a:gd name="connsiteY1709" fmla="*/ 3324427 h 4885545"/>
                              <a:gd name="connsiteX1710" fmla="*/ 1296136 w 7425815"/>
                              <a:gd name="connsiteY1710" fmla="*/ 3324028 h 4885545"/>
                              <a:gd name="connsiteX1711" fmla="*/ 1292943 w 7425815"/>
                              <a:gd name="connsiteY1711" fmla="*/ 3320435 h 4885545"/>
                              <a:gd name="connsiteX1712" fmla="*/ 1296535 w 7425815"/>
                              <a:gd name="connsiteY1712" fmla="*/ 3317242 h 4885545"/>
                              <a:gd name="connsiteX1713" fmla="*/ 3540625 w 7425815"/>
                              <a:gd name="connsiteY1713" fmla="*/ 3313000 h 4885545"/>
                              <a:gd name="connsiteX1714" fmla="*/ 3553200 w 7425815"/>
                              <a:gd name="connsiteY1714" fmla="*/ 3322033 h 4885545"/>
                              <a:gd name="connsiteX1715" fmla="*/ 3547613 w 7425815"/>
                              <a:gd name="connsiteY1715" fmla="*/ 3325626 h 4885545"/>
                              <a:gd name="connsiteX1716" fmla="*/ 3528849 w 7425815"/>
                              <a:gd name="connsiteY1716" fmla="*/ 3321235 h 4885545"/>
                              <a:gd name="connsiteX1717" fmla="*/ 3524856 w 7425815"/>
                              <a:gd name="connsiteY1717" fmla="*/ 3339598 h 4885545"/>
                              <a:gd name="connsiteX1718" fmla="*/ 3519269 w 7425815"/>
                              <a:gd name="connsiteY1718" fmla="*/ 3343191 h 4885545"/>
                              <a:gd name="connsiteX1719" fmla="*/ 3525654 w 7425815"/>
                              <a:gd name="connsiteY1719" fmla="*/ 3315645 h 4885545"/>
                              <a:gd name="connsiteX1720" fmla="*/ 3540625 w 7425815"/>
                              <a:gd name="connsiteY1720" fmla="*/ 3313000 h 4885545"/>
                              <a:gd name="connsiteX1721" fmla="*/ 2571745 w 7425815"/>
                              <a:gd name="connsiteY1721" fmla="*/ 3257525 h 4885545"/>
                              <a:gd name="connsiteX1722" fmla="*/ 2571584 w 7425815"/>
                              <a:gd name="connsiteY1722" fmla="*/ 3264948 h 4885545"/>
                              <a:gd name="connsiteX1723" fmla="*/ 2566034 w 7425815"/>
                              <a:gd name="connsiteY1723" fmla="*/ 3270334 h 4885545"/>
                              <a:gd name="connsiteX1724" fmla="*/ 2574078 w 7425815"/>
                              <a:gd name="connsiteY1724" fmla="*/ 3270486 h 4885545"/>
                              <a:gd name="connsiteX1725" fmla="*/ 2579798 w 7425815"/>
                              <a:gd name="connsiteY1725" fmla="*/ 3276271 h 4885545"/>
                              <a:gd name="connsiteX1726" fmla="*/ 2579967 w 7425815"/>
                              <a:gd name="connsiteY1726" fmla="*/ 3268541 h 4885545"/>
                              <a:gd name="connsiteX1727" fmla="*/ 2585173 w 7425815"/>
                              <a:gd name="connsiteY1727" fmla="*/ 3263333 h 4885545"/>
                              <a:gd name="connsiteX1728" fmla="*/ 2577172 w 7425815"/>
                              <a:gd name="connsiteY1728" fmla="*/ 3262952 h 4885545"/>
                              <a:gd name="connsiteX1729" fmla="*/ 2566794 w 7425815"/>
                              <a:gd name="connsiteY1729" fmla="*/ 3244188 h 4885545"/>
                              <a:gd name="connsiteX1730" fmla="*/ 2571983 w 7425815"/>
                              <a:gd name="connsiteY1730" fmla="*/ 3246583 h 4885545"/>
                              <a:gd name="connsiteX1731" fmla="*/ 2571966 w 7425815"/>
                              <a:gd name="connsiteY1731" fmla="*/ 3247366 h 4885545"/>
                              <a:gd name="connsiteX1732" fmla="*/ 2580367 w 7425815"/>
                              <a:gd name="connsiteY1732" fmla="*/ 3255766 h 4885545"/>
                              <a:gd name="connsiteX1733" fmla="*/ 2592740 w 7425815"/>
                              <a:gd name="connsiteY1733" fmla="*/ 3255766 h 4885545"/>
                              <a:gd name="connsiteX1734" fmla="*/ 2592741 w 7425815"/>
                              <a:gd name="connsiteY1734" fmla="*/ 3255766 h 4885545"/>
                              <a:gd name="connsiteX1735" fmla="*/ 2593141 w 7425815"/>
                              <a:gd name="connsiteY1735" fmla="*/ 3255366 h 4885545"/>
                              <a:gd name="connsiteX1736" fmla="*/ 2598331 w 7425815"/>
                              <a:gd name="connsiteY1736" fmla="*/ 3257761 h 4885545"/>
                              <a:gd name="connsiteX1737" fmla="*/ 2595934 w 7425815"/>
                              <a:gd name="connsiteY1737" fmla="*/ 3262952 h 4885545"/>
                              <a:gd name="connsiteX1738" fmla="*/ 2595536 w 7425815"/>
                              <a:gd name="connsiteY1738" fmla="*/ 3263350 h 4885545"/>
                              <a:gd name="connsiteX1739" fmla="*/ 2595535 w 7425815"/>
                              <a:gd name="connsiteY1739" fmla="*/ 3263351 h 4885545"/>
                              <a:gd name="connsiteX1740" fmla="*/ 2587152 w 7425815"/>
                              <a:gd name="connsiteY1740" fmla="*/ 3271734 h 4885545"/>
                              <a:gd name="connsiteX1741" fmla="*/ 2587152 w 7425815"/>
                              <a:gd name="connsiteY1741" fmla="*/ 3283710 h 4885545"/>
                              <a:gd name="connsiteX1742" fmla="*/ 2587153 w 7425815"/>
                              <a:gd name="connsiteY1742" fmla="*/ 3283710 h 4885545"/>
                              <a:gd name="connsiteX1743" fmla="*/ 2587152 w 7425815"/>
                              <a:gd name="connsiteY1743" fmla="*/ 3283711 h 4885545"/>
                              <a:gd name="connsiteX1744" fmla="*/ 2587152 w 7425815"/>
                              <a:gd name="connsiteY1744" fmla="*/ 3284110 h 4885545"/>
                              <a:gd name="connsiteX1745" fmla="*/ 2584366 w 7425815"/>
                              <a:gd name="connsiteY1745" fmla="*/ 3289285 h 4885545"/>
                              <a:gd name="connsiteX1746" fmla="*/ 2584359 w 7425815"/>
                              <a:gd name="connsiteY1746" fmla="*/ 3289299 h 4885545"/>
                              <a:gd name="connsiteX1747" fmla="*/ 2584358 w 7425815"/>
                              <a:gd name="connsiteY1747" fmla="*/ 3289299 h 4885545"/>
                              <a:gd name="connsiteX1748" fmla="*/ 2579567 w 7425815"/>
                              <a:gd name="connsiteY1748" fmla="*/ 3286904 h 4885545"/>
                              <a:gd name="connsiteX1749" fmla="*/ 2579567 w 7425815"/>
                              <a:gd name="connsiteY1749" fmla="*/ 3286904 h 4885545"/>
                              <a:gd name="connsiteX1750" fmla="*/ 2570935 w 7425815"/>
                              <a:gd name="connsiteY1750" fmla="*/ 3277971 h 4885545"/>
                              <a:gd name="connsiteX1751" fmla="*/ 2558422 w 7425815"/>
                              <a:gd name="connsiteY1751" fmla="*/ 3277722 h 4885545"/>
                              <a:gd name="connsiteX1752" fmla="*/ 2558010 w 7425815"/>
                              <a:gd name="connsiteY1752" fmla="*/ 3278121 h 4885545"/>
                              <a:gd name="connsiteX1753" fmla="*/ 2553220 w 7425815"/>
                              <a:gd name="connsiteY1753" fmla="*/ 3275726 h 4885545"/>
                              <a:gd name="connsiteX1754" fmla="*/ 2553372 w 7425815"/>
                              <a:gd name="connsiteY1754" fmla="*/ 3275397 h 4885545"/>
                              <a:gd name="connsiteX1755" fmla="*/ 2553220 w 7425815"/>
                              <a:gd name="connsiteY1755" fmla="*/ 3275327 h 4885545"/>
                              <a:gd name="connsiteX1756" fmla="*/ 2555615 w 7425815"/>
                              <a:gd name="connsiteY1756" fmla="*/ 3270136 h 4885545"/>
                              <a:gd name="connsiteX1757" fmla="*/ 2556008 w 7425815"/>
                              <a:gd name="connsiteY1757" fmla="*/ 3270144 h 4885545"/>
                              <a:gd name="connsiteX1758" fmla="*/ 2564399 w 7425815"/>
                              <a:gd name="connsiteY1758" fmla="*/ 3261754 h 4885545"/>
                              <a:gd name="connsiteX1759" fmla="*/ 2564399 w 7425815"/>
                              <a:gd name="connsiteY1759" fmla="*/ 3250179 h 4885545"/>
                              <a:gd name="connsiteX1760" fmla="*/ 2563999 w 7425815"/>
                              <a:gd name="connsiteY1760" fmla="*/ 3249778 h 4885545"/>
                              <a:gd name="connsiteX1761" fmla="*/ 2566392 w 7425815"/>
                              <a:gd name="connsiteY1761" fmla="*/ 3244587 h 4885545"/>
                              <a:gd name="connsiteX1762" fmla="*/ 2566572 w 7425815"/>
                              <a:gd name="connsiteY1762" fmla="*/ 3244670 h 4885545"/>
                              <a:gd name="connsiteX1763" fmla="*/ 2505163 w 7425815"/>
                              <a:gd name="connsiteY1763" fmla="*/ 3234156 h 4885545"/>
                              <a:gd name="connsiteX1764" fmla="*/ 2504918 w 7425815"/>
                              <a:gd name="connsiteY1764" fmla="*/ 3251774 h 4885545"/>
                              <a:gd name="connsiteX1765" fmla="*/ 2492075 w 7425815"/>
                              <a:gd name="connsiteY1765" fmla="*/ 3263904 h 4885545"/>
                              <a:gd name="connsiteX1766" fmla="*/ 2509708 w 7425815"/>
                              <a:gd name="connsiteY1766" fmla="*/ 3264149 h 4885545"/>
                              <a:gd name="connsiteX1767" fmla="*/ 2522234 w 7425815"/>
                              <a:gd name="connsiteY1767" fmla="*/ 3277176 h 4885545"/>
                              <a:gd name="connsiteX1768" fmla="*/ 2522482 w 7425815"/>
                              <a:gd name="connsiteY1768" fmla="*/ 3259359 h 4885545"/>
                              <a:gd name="connsiteX1769" fmla="*/ 2535142 w 7425815"/>
                              <a:gd name="connsiteY1769" fmla="*/ 3247187 h 4885545"/>
                              <a:gd name="connsiteX1770" fmla="*/ 2516095 w 7425815"/>
                              <a:gd name="connsiteY1770" fmla="*/ 3245786 h 4885545"/>
                              <a:gd name="connsiteX1771" fmla="*/ 2499727 w 7425815"/>
                              <a:gd name="connsiteY1771" fmla="*/ 3220635 h 4885545"/>
                              <a:gd name="connsiteX1772" fmla="*/ 2500057 w 7425815"/>
                              <a:gd name="connsiteY1772" fmla="*/ 3220788 h 4885545"/>
                              <a:gd name="connsiteX1773" fmla="*/ 2500128 w 7425815"/>
                              <a:gd name="connsiteY1773" fmla="*/ 3220635 h 4885545"/>
                              <a:gd name="connsiteX1774" fmla="*/ 2505319 w 7425815"/>
                              <a:gd name="connsiteY1774" fmla="*/ 3223031 h 4885545"/>
                              <a:gd name="connsiteX1775" fmla="*/ 2505312 w 7425815"/>
                              <a:gd name="connsiteY1775" fmla="*/ 3223440 h 4885545"/>
                              <a:gd name="connsiteX1776" fmla="*/ 2520636 w 7425815"/>
                              <a:gd name="connsiteY1776" fmla="*/ 3239299 h 4885545"/>
                              <a:gd name="connsiteX1777" fmla="*/ 2543242 w 7425815"/>
                              <a:gd name="connsiteY1777" fmla="*/ 3239399 h 4885545"/>
                              <a:gd name="connsiteX1778" fmla="*/ 2543242 w 7425815"/>
                              <a:gd name="connsiteY1778" fmla="*/ 3239398 h 4885545"/>
                              <a:gd name="connsiteX1779" fmla="*/ 2548431 w 7425815"/>
                              <a:gd name="connsiteY1779" fmla="*/ 3241793 h 4885545"/>
                              <a:gd name="connsiteX1780" fmla="*/ 2548431 w 7425815"/>
                              <a:gd name="connsiteY1780" fmla="*/ 3241794 h 4885545"/>
                              <a:gd name="connsiteX1781" fmla="*/ 2546036 w 7425815"/>
                              <a:gd name="connsiteY1781" fmla="*/ 3246983 h 4885545"/>
                              <a:gd name="connsiteX1782" fmla="*/ 2529667 w 7425815"/>
                              <a:gd name="connsiteY1782" fmla="*/ 3262952 h 4885545"/>
                              <a:gd name="connsiteX1783" fmla="*/ 2529289 w 7425815"/>
                              <a:gd name="connsiteY1783" fmla="*/ 3284513 h 4885545"/>
                              <a:gd name="connsiteX1784" fmla="*/ 2529669 w 7425815"/>
                              <a:gd name="connsiteY1784" fmla="*/ 3284908 h 4885545"/>
                              <a:gd name="connsiteX1785" fmla="*/ 2527274 w 7425815"/>
                              <a:gd name="connsiteY1785" fmla="*/ 3290497 h 4885545"/>
                              <a:gd name="connsiteX1786" fmla="*/ 2526954 w 7425815"/>
                              <a:gd name="connsiteY1786" fmla="*/ 3290337 h 4885545"/>
                              <a:gd name="connsiteX1787" fmla="*/ 2526873 w 7425815"/>
                              <a:gd name="connsiteY1787" fmla="*/ 3290497 h 4885545"/>
                              <a:gd name="connsiteX1788" fmla="*/ 2522083 w 7425815"/>
                              <a:gd name="connsiteY1788" fmla="*/ 3288102 h 4885545"/>
                              <a:gd name="connsiteX1789" fmla="*/ 2522088 w 7425815"/>
                              <a:gd name="connsiteY1789" fmla="*/ 3287697 h 4885545"/>
                              <a:gd name="connsiteX1790" fmla="*/ 2506515 w 7425815"/>
                              <a:gd name="connsiteY1790" fmla="*/ 3271734 h 4885545"/>
                              <a:gd name="connsiteX1791" fmla="*/ 2484198 w 7425815"/>
                              <a:gd name="connsiteY1791" fmla="*/ 3271342 h 4885545"/>
                              <a:gd name="connsiteX1792" fmla="*/ 2483362 w 7425815"/>
                              <a:gd name="connsiteY1792" fmla="*/ 3272133 h 4885545"/>
                              <a:gd name="connsiteX1793" fmla="*/ 2478570 w 7425815"/>
                              <a:gd name="connsiteY1793" fmla="*/ 3269738 h 4885545"/>
                              <a:gd name="connsiteX1794" fmla="*/ 2478875 w 7425815"/>
                              <a:gd name="connsiteY1794" fmla="*/ 3269080 h 4885545"/>
                              <a:gd name="connsiteX1795" fmla="*/ 2478570 w 7425815"/>
                              <a:gd name="connsiteY1795" fmla="*/ 3268940 h 4885545"/>
                              <a:gd name="connsiteX1796" fmla="*/ 2480965 w 7425815"/>
                              <a:gd name="connsiteY1796" fmla="*/ 3263749 h 4885545"/>
                              <a:gd name="connsiteX1797" fmla="*/ 2481773 w 7425815"/>
                              <a:gd name="connsiteY1797" fmla="*/ 3263761 h 4885545"/>
                              <a:gd name="connsiteX1798" fmla="*/ 2497334 w 7425815"/>
                              <a:gd name="connsiteY1798" fmla="*/ 3248580 h 4885545"/>
                              <a:gd name="connsiteX1799" fmla="*/ 2497726 w 7425815"/>
                              <a:gd name="connsiteY1799" fmla="*/ 3226244 h 4885545"/>
                              <a:gd name="connsiteX1800" fmla="*/ 2497333 w 7425815"/>
                              <a:gd name="connsiteY1800" fmla="*/ 3225825 h 4885545"/>
                              <a:gd name="connsiteX1801" fmla="*/ 2499727 w 7425815"/>
                              <a:gd name="connsiteY1801" fmla="*/ 3220635 h 4885545"/>
                              <a:gd name="connsiteX1802" fmla="*/ 5033316 w 7425815"/>
                              <a:gd name="connsiteY1802" fmla="*/ 3203570 h 4885545"/>
                              <a:gd name="connsiteX1803" fmla="*/ 5023435 w 7425815"/>
                              <a:gd name="connsiteY1803" fmla="*/ 3206664 h 4885545"/>
                              <a:gd name="connsiteX1804" fmla="*/ 5021839 w 7425815"/>
                              <a:gd name="connsiteY1804" fmla="*/ 3225826 h 4885545"/>
                              <a:gd name="connsiteX1805" fmla="*/ 5029025 w 7425815"/>
                              <a:gd name="connsiteY1805" fmla="*/ 3234209 h 4885545"/>
                              <a:gd name="connsiteX1806" fmla="*/ 5040602 w 7425815"/>
                              <a:gd name="connsiteY1806" fmla="*/ 3224229 h 4885545"/>
                              <a:gd name="connsiteX1807" fmla="*/ 5045392 w 7425815"/>
                              <a:gd name="connsiteY1807" fmla="*/ 3224628 h 4885545"/>
                              <a:gd name="connsiteX1808" fmla="*/ 5044993 w 7425815"/>
                              <a:gd name="connsiteY1808" fmla="*/ 3229419 h 4885545"/>
                              <a:gd name="connsiteX1809" fmla="*/ 5033416 w 7425815"/>
                              <a:gd name="connsiteY1809" fmla="*/ 3239399 h 4885545"/>
                              <a:gd name="connsiteX1810" fmla="*/ 5041800 w 7425815"/>
                              <a:gd name="connsiteY1810" fmla="*/ 3249378 h 4885545"/>
                              <a:gd name="connsiteX1811" fmla="*/ 5043796 w 7425815"/>
                              <a:gd name="connsiteY1811" fmla="*/ 3249378 h 4885545"/>
                              <a:gd name="connsiteX1812" fmla="*/ 5067748 w 7425815"/>
                              <a:gd name="connsiteY1812" fmla="*/ 3229419 h 4885545"/>
                              <a:gd name="connsiteX1813" fmla="*/ 5068945 w 7425815"/>
                              <a:gd name="connsiteY1813" fmla="*/ 3210257 h 4885545"/>
                              <a:gd name="connsiteX1814" fmla="*/ 5049784 w 7425815"/>
                              <a:gd name="connsiteY1814" fmla="*/ 3208660 h 4885545"/>
                              <a:gd name="connsiteX1815" fmla="*/ 5048586 w 7425815"/>
                              <a:gd name="connsiteY1815" fmla="*/ 3209858 h 4885545"/>
                              <a:gd name="connsiteX1816" fmla="*/ 5046191 w 7425815"/>
                              <a:gd name="connsiteY1816" fmla="*/ 3210656 h 4885545"/>
                              <a:gd name="connsiteX1817" fmla="*/ 5043796 w 7425815"/>
                              <a:gd name="connsiteY1817" fmla="*/ 3209459 h 4885545"/>
                              <a:gd name="connsiteX1818" fmla="*/ 5042598 w 7425815"/>
                              <a:gd name="connsiteY1818" fmla="*/ 3208261 h 4885545"/>
                              <a:gd name="connsiteX1819" fmla="*/ 5033316 w 7425815"/>
                              <a:gd name="connsiteY1819" fmla="*/ 3203570 h 4885545"/>
                              <a:gd name="connsiteX1820" fmla="*/ 615300 w 7425815"/>
                              <a:gd name="connsiteY1820" fmla="*/ 3192442 h 4885545"/>
                              <a:gd name="connsiteX1821" fmla="*/ 627875 w 7425815"/>
                              <a:gd name="connsiteY1821" fmla="*/ 3201475 h 4885545"/>
                              <a:gd name="connsiteX1822" fmla="*/ 622286 w 7425815"/>
                              <a:gd name="connsiteY1822" fmla="*/ 3205068 h 4885545"/>
                              <a:gd name="connsiteX1823" fmla="*/ 603524 w 7425815"/>
                              <a:gd name="connsiteY1823" fmla="*/ 3200677 h 4885545"/>
                              <a:gd name="connsiteX1824" fmla="*/ 599532 w 7425815"/>
                              <a:gd name="connsiteY1824" fmla="*/ 3219040 h 4885545"/>
                              <a:gd name="connsiteX1825" fmla="*/ 593943 w 7425815"/>
                              <a:gd name="connsiteY1825" fmla="*/ 3222633 h 4885545"/>
                              <a:gd name="connsiteX1826" fmla="*/ 600330 w 7425815"/>
                              <a:gd name="connsiteY1826" fmla="*/ 3195087 h 4885545"/>
                              <a:gd name="connsiteX1827" fmla="*/ 615300 w 7425815"/>
                              <a:gd name="connsiteY1827" fmla="*/ 3192442 h 4885545"/>
                              <a:gd name="connsiteX1828" fmla="*/ 5073735 w 7425815"/>
                              <a:gd name="connsiteY1828" fmla="*/ 3183909 h 4885545"/>
                              <a:gd name="connsiteX1829" fmla="*/ 5088506 w 7425815"/>
                              <a:gd name="connsiteY1829" fmla="*/ 3185107 h 4885545"/>
                              <a:gd name="connsiteX1830" fmla="*/ 5092498 w 7425815"/>
                              <a:gd name="connsiteY1830" fmla="*/ 3189099 h 4885545"/>
                              <a:gd name="connsiteX1831" fmla="*/ 5091300 w 7425815"/>
                              <a:gd name="connsiteY1831" fmla="*/ 3203870 h 4885545"/>
                              <a:gd name="connsiteX1832" fmla="*/ 5087707 w 7425815"/>
                              <a:gd name="connsiteY1832" fmla="*/ 3207064 h 4885545"/>
                              <a:gd name="connsiteX1833" fmla="*/ 5084514 w 7425815"/>
                              <a:gd name="connsiteY1833" fmla="*/ 3203471 h 4885545"/>
                              <a:gd name="connsiteX1834" fmla="*/ 5084913 w 7425815"/>
                              <a:gd name="connsiteY1834" fmla="*/ 3196683 h 4885545"/>
                              <a:gd name="connsiteX1835" fmla="*/ 5074135 w 7425815"/>
                              <a:gd name="connsiteY1835" fmla="*/ 3205866 h 4885545"/>
                              <a:gd name="connsiteX1836" fmla="*/ 5074534 w 7425815"/>
                              <a:gd name="connsiteY1836" fmla="*/ 3206265 h 4885545"/>
                              <a:gd name="connsiteX1837" fmla="*/ 5072139 w 7425815"/>
                              <a:gd name="connsiteY1837" fmla="*/ 3235007 h 4885545"/>
                              <a:gd name="connsiteX1838" fmla="*/ 5048586 w 7425815"/>
                              <a:gd name="connsiteY1838" fmla="*/ 3254967 h 4885545"/>
                              <a:gd name="connsiteX1839" fmla="*/ 5042598 w 7425815"/>
                              <a:gd name="connsiteY1839" fmla="*/ 3256963 h 4885545"/>
                              <a:gd name="connsiteX1840" fmla="*/ 5037009 w 7425815"/>
                              <a:gd name="connsiteY1840" fmla="*/ 3254169 h 4885545"/>
                              <a:gd name="connsiteX1841" fmla="*/ 5028626 w 7425815"/>
                              <a:gd name="connsiteY1841" fmla="*/ 3244189 h 4885545"/>
                              <a:gd name="connsiteX1842" fmla="*/ 5019443 w 7425815"/>
                              <a:gd name="connsiteY1842" fmla="*/ 3252173 h 4885545"/>
                              <a:gd name="connsiteX1843" fmla="*/ 5019044 w 7425815"/>
                              <a:gd name="connsiteY1843" fmla="*/ 3259358 h 4885545"/>
                              <a:gd name="connsiteX1844" fmla="*/ 5015451 w 7425815"/>
                              <a:gd name="connsiteY1844" fmla="*/ 3262552 h 4885545"/>
                              <a:gd name="connsiteX1845" fmla="*/ 5012258 w 7425815"/>
                              <a:gd name="connsiteY1845" fmla="*/ 3258959 h 4885545"/>
                              <a:gd name="connsiteX1846" fmla="*/ 5012657 w 7425815"/>
                              <a:gd name="connsiteY1846" fmla="*/ 3253770 h 4885545"/>
                              <a:gd name="connsiteX1847" fmla="*/ 5007467 w 7425815"/>
                              <a:gd name="connsiteY1847" fmla="*/ 3253370 h 4885545"/>
                              <a:gd name="connsiteX1848" fmla="*/ 5004274 w 7425815"/>
                              <a:gd name="connsiteY1848" fmla="*/ 3249778 h 4885545"/>
                              <a:gd name="connsiteX1849" fmla="*/ 5007867 w 7425815"/>
                              <a:gd name="connsiteY1849" fmla="*/ 3246584 h 4885545"/>
                              <a:gd name="connsiteX1850" fmla="*/ 5015052 w 7425815"/>
                              <a:gd name="connsiteY1850" fmla="*/ 3246983 h 4885545"/>
                              <a:gd name="connsiteX1851" fmla="*/ 5024234 w 7425815"/>
                              <a:gd name="connsiteY1851" fmla="*/ 3238999 h 4885545"/>
                              <a:gd name="connsiteX1852" fmla="*/ 5016649 w 7425815"/>
                              <a:gd name="connsiteY1852" fmla="*/ 3230217 h 4885545"/>
                              <a:gd name="connsiteX1853" fmla="*/ 5019044 w 7425815"/>
                              <a:gd name="connsiteY1853" fmla="*/ 3201474 h 4885545"/>
                              <a:gd name="connsiteX1854" fmla="*/ 5046590 w 7425815"/>
                              <a:gd name="connsiteY1854" fmla="*/ 3202671 h 4885545"/>
                              <a:gd name="connsiteX1855" fmla="*/ 5068147 w 7425815"/>
                              <a:gd name="connsiteY1855" fmla="*/ 3201075 h 4885545"/>
                              <a:gd name="connsiteX1856" fmla="*/ 5080123 w 7425815"/>
                              <a:gd name="connsiteY1856" fmla="*/ 3191095 h 4885545"/>
                              <a:gd name="connsiteX1857" fmla="*/ 5073336 w 7425815"/>
                              <a:gd name="connsiteY1857" fmla="*/ 3190695 h 4885545"/>
                              <a:gd name="connsiteX1858" fmla="*/ 5070143 w 7425815"/>
                              <a:gd name="connsiteY1858" fmla="*/ 3187103 h 4885545"/>
                              <a:gd name="connsiteX1859" fmla="*/ 5073735 w 7425815"/>
                              <a:gd name="connsiteY1859" fmla="*/ 3183909 h 4885545"/>
                              <a:gd name="connsiteX1860" fmla="*/ 7318230 w 7425815"/>
                              <a:gd name="connsiteY1860" fmla="*/ 3179268 h 4885545"/>
                              <a:gd name="connsiteX1861" fmla="*/ 7330805 w 7425815"/>
                              <a:gd name="connsiteY1861" fmla="*/ 3188301 h 4885545"/>
                              <a:gd name="connsiteX1862" fmla="*/ 7325216 w 7425815"/>
                              <a:gd name="connsiteY1862" fmla="*/ 3191894 h 4885545"/>
                              <a:gd name="connsiteX1863" fmla="*/ 7306454 w 7425815"/>
                              <a:gd name="connsiteY1863" fmla="*/ 3187503 h 4885545"/>
                              <a:gd name="connsiteX1864" fmla="*/ 7302462 w 7425815"/>
                              <a:gd name="connsiteY1864" fmla="*/ 3205866 h 4885545"/>
                              <a:gd name="connsiteX1865" fmla="*/ 7296872 w 7425815"/>
                              <a:gd name="connsiteY1865" fmla="*/ 3209459 h 4885545"/>
                              <a:gd name="connsiteX1866" fmla="*/ 7303260 w 7425815"/>
                              <a:gd name="connsiteY1866" fmla="*/ 3181913 h 4885545"/>
                              <a:gd name="connsiteX1867" fmla="*/ 7318230 w 7425815"/>
                              <a:gd name="connsiteY1867" fmla="*/ 3179268 h 4885545"/>
                              <a:gd name="connsiteX1868" fmla="*/ 6349329 w 7425815"/>
                              <a:gd name="connsiteY1868" fmla="*/ 3124584 h 4885545"/>
                              <a:gd name="connsiteX1869" fmla="*/ 6349176 w 7425815"/>
                              <a:gd name="connsiteY1869" fmla="*/ 3131616 h 4885545"/>
                              <a:gd name="connsiteX1870" fmla="*/ 6343628 w 7425815"/>
                              <a:gd name="connsiteY1870" fmla="*/ 3137001 h 4885545"/>
                              <a:gd name="connsiteX1871" fmla="*/ 6351671 w 7425815"/>
                              <a:gd name="connsiteY1871" fmla="*/ 3137153 h 4885545"/>
                              <a:gd name="connsiteX1872" fmla="*/ 6356991 w 7425815"/>
                              <a:gd name="connsiteY1872" fmla="*/ 3142535 h 4885545"/>
                              <a:gd name="connsiteX1873" fmla="*/ 6357159 w 7425815"/>
                              <a:gd name="connsiteY1873" fmla="*/ 3134809 h 4885545"/>
                              <a:gd name="connsiteX1874" fmla="*/ 6361985 w 7425815"/>
                              <a:gd name="connsiteY1874" fmla="*/ 3129982 h 4885545"/>
                              <a:gd name="connsiteX1875" fmla="*/ 6354365 w 7425815"/>
                              <a:gd name="connsiteY1875" fmla="*/ 3129619 h 4885545"/>
                              <a:gd name="connsiteX1876" fmla="*/ 6344385 w 7425815"/>
                              <a:gd name="connsiteY1876" fmla="*/ 3110856 h 4885545"/>
                              <a:gd name="connsiteX1877" fmla="*/ 6349575 w 7425815"/>
                              <a:gd name="connsiteY1877" fmla="*/ 3113252 h 4885545"/>
                              <a:gd name="connsiteX1878" fmla="*/ 6349550 w 7425815"/>
                              <a:gd name="connsiteY1878" fmla="*/ 3114424 h 4885545"/>
                              <a:gd name="connsiteX1879" fmla="*/ 6357558 w 7425815"/>
                              <a:gd name="connsiteY1879" fmla="*/ 3122434 h 4885545"/>
                              <a:gd name="connsiteX1880" fmla="*/ 6369534 w 7425815"/>
                              <a:gd name="connsiteY1880" fmla="*/ 3122434 h 4885545"/>
                              <a:gd name="connsiteX1881" fmla="*/ 6370333 w 7425815"/>
                              <a:gd name="connsiteY1881" fmla="*/ 3121634 h 4885545"/>
                              <a:gd name="connsiteX1882" fmla="*/ 6375523 w 7425815"/>
                              <a:gd name="connsiteY1882" fmla="*/ 3124029 h 4885545"/>
                              <a:gd name="connsiteX1883" fmla="*/ 6373128 w 7425815"/>
                              <a:gd name="connsiteY1883" fmla="*/ 3129220 h 4885545"/>
                              <a:gd name="connsiteX1884" fmla="*/ 6373070 w 7425815"/>
                              <a:gd name="connsiteY1884" fmla="*/ 3129278 h 4885545"/>
                              <a:gd name="connsiteX1885" fmla="*/ 6372728 w 7425815"/>
                              <a:gd name="connsiteY1885" fmla="*/ 3130018 h 4885545"/>
                              <a:gd name="connsiteX1886" fmla="*/ 6372196 w 7425815"/>
                              <a:gd name="connsiteY1886" fmla="*/ 3130151 h 4885545"/>
                              <a:gd name="connsiteX1887" fmla="*/ 6364345 w 7425815"/>
                              <a:gd name="connsiteY1887" fmla="*/ 3138002 h 4885545"/>
                              <a:gd name="connsiteX1888" fmla="*/ 6364345 w 7425815"/>
                              <a:gd name="connsiteY1888" fmla="*/ 3149973 h 4885545"/>
                              <a:gd name="connsiteX1889" fmla="*/ 6364744 w 7425815"/>
                              <a:gd name="connsiteY1889" fmla="*/ 3150377 h 4885545"/>
                              <a:gd name="connsiteX1890" fmla="*/ 6361950 w 7425815"/>
                              <a:gd name="connsiteY1890" fmla="*/ 3155966 h 4885545"/>
                              <a:gd name="connsiteX1891" fmla="*/ 6357160 w 7425815"/>
                              <a:gd name="connsiteY1891" fmla="*/ 3153571 h 4885545"/>
                              <a:gd name="connsiteX1892" fmla="*/ 6356789 w 7425815"/>
                              <a:gd name="connsiteY1892" fmla="*/ 3153187 h 4885545"/>
                              <a:gd name="connsiteX1893" fmla="*/ 6356759 w 7425815"/>
                              <a:gd name="connsiteY1893" fmla="*/ 3153172 h 4885545"/>
                              <a:gd name="connsiteX1894" fmla="*/ 6356760 w 7425815"/>
                              <a:gd name="connsiteY1894" fmla="*/ 3153157 h 4885545"/>
                              <a:gd name="connsiteX1895" fmla="*/ 6348527 w 7425815"/>
                              <a:gd name="connsiteY1895" fmla="*/ 3144639 h 4885545"/>
                              <a:gd name="connsiteX1896" fmla="*/ 6336015 w 7425815"/>
                              <a:gd name="connsiteY1896" fmla="*/ 3144389 h 4885545"/>
                              <a:gd name="connsiteX1897" fmla="*/ 6335603 w 7425815"/>
                              <a:gd name="connsiteY1897" fmla="*/ 3144789 h 4885545"/>
                              <a:gd name="connsiteX1898" fmla="*/ 6330811 w 7425815"/>
                              <a:gd name="connsiteY1898" fmla="*/ 3142394 h 4885545"/>
                              <a:gd name="connsiteX1899" fmla="*/ 6330964 w 7425815"/>
                              <a:gd name="connsiteY1899" fmla="*/ 3142064 h 4885545"/>
                              <a:gd name="connsiteX1900" fmla="*/ 6330811 w 7425815"/>
                              <a:gd name="connsiteY1900" fmla="*/ 3141994 h 4885545"/>
                              <a:gd name="connsiteX1901" fmla="*/ 6333207 w 7425815"/>
                              <a:gd name="connsiteY1901" fmla="*/ 3136803 h 4885545"/>
                              <a:gd name="connsiteX1902" fmla="*/ 6333601 w 7425815"/>
                              <a:gd name="connsiteY1902" fmla="*/ 3136811 h 4885545"/>
                              <a:gd name="connsiteX1903" fmla="*/ 6341990 w 7425815"/>
                              <a:gd name="connsiteY1903" fmla="*/ 3128422 h 4885545"/>
                              <a:gd name="connsiteX1904" fmla="*/ 6341990 w 7425815"/>
                              <a:gd name="connsiteY1904" fmla="*/ 3117245 h 4885545"/>
                              <a:gd name="connsiteX1905" fmla="*/ 6341190 w 7425815"/>
                              <a:gd name="connsiteY1905" fmla="*/ 3116446 h 4885545"/>
                              <a:gd name="connsiteX1906" fmla="*/ 6343585 w 7425815"/>
                              <a:gd name="connsiteY1906" fmla="*/ 3111255 h 4885545"/>
                              <a:gd name="connsiteX1907" fmla="*/ 6344093 w 7425815"/>
                              <a:gd name="connsiteY1907" fmla="*/ 3111490 h 4885545"/>
                              <a:gd name="connsiteX1908" fmla="*/ 6282748 w 7425815"/>
                              <a:gd name="connsiteY1908" fmla="*/ 3100818 h 4885545"/>
                              <a:gd name="connsiteX1909" fmla="*/ 6282509 w 7425815"/>
                              <a:gd name="connsiteY1909" fmla="*/ 3118043 h 4885545"/>
                              <a:gd name="connsiteX1910" fmla="*/ 6269666 w 7425815"/>
                              <a:gd name="connsiteY1910" fmla="*/ 3130172 h 4885545"/>
                              <a:gd name="connsiteX1911" fmla="*/ 6287300 w 7425815"/>
                              <a:gd name="connsiteY1911" fmla="*/ 3130417 h 4885545"/>
                              <a:gd name="connsiteX1912" fmla="*/ 6299831 w 7425815"/>
                              <a:gd name="connsiteY1912" fmla="*/ 3143450 h 4885545"/>
                              <a:gd name="connsiteX1913" fmla="*/ 6300073 w 7425815"/>
                              <a:gd name="connsiteY1913" fmla="*/ 3126026 h 4885545"/>
                              <a:gd name="connsiteX1914" fmla="*/ 6312731 w 7425815"/>
                              <a:gd name="connsiteY1914" fmla="*/ 3113854 h 4885545"/>
                              <a:gd name="connsiteX1915" fmla="*/ 6293686 w 7425815"/>
                              <a:gd name="connsiteY1915" fmla="*/ 3112454 h 4885545"/>
                              <a:gd name="connsiteX1916" fmla="*/ 6277719 w 7425815"/>
                              <a:gd name="connsiteY1916" fmla="*/ 3086904 h 4885545"/>
                              <a:gd name="connsiteX1917" fmla="*/ 6282908 w 7425815"/>
                              <a:gd name="connsiteY1917" fmla="*/ 3089300 h 4885545"/>
                              <a:gd name="connsiteX1918" fmla="*/ 6282897 w 7425815"/>
                              <a:gd name="connsiteY1918" fmla="*/ 3090101 h 4885545"/>
                              <a:gd name="connsiteX1919" fmla="*/ 6298227 w 7425815"/>
                              <a:gd name="connsiteY1919" fmla="*/ 3105967 h 4885545"/>
                              <a:gd name="connsiteX1920" fmla="*/ 6320832 w 7425815"/>
                              <a:gd name="connsiteY1920" fmla="*/ 3106066 h 4885545"/>
                              <a:gd name="connsiteX1921" fmla="*/ 6320832 w 7425815"/>
                              <a:gd name="connsiteY1921" fmla="*/ 3106065 h 4885545"/>
                              <a:gd name="connsiteX1922" fmla="*/ 6326022 w 7425815"/>
                              <a:gd name="connsiteY1922" fmla="*/ 3108460 h 4885545"/>
                              <a:gd name="connsiteX1923" fmla="*/ 6326022 w 7425815"/>
                              <a:gd name="connsiteY1923" fmla="*/ 3108462 h 4885545"/>
                              <a:gd name="connsiteX1924" fmla="*/ 6326022 w 7425815"/>
                              <a:gd name="connsiteY1924" fmla="*/ 3108462 h 4885545"/>
                              <a:gd name="connsiteX1925" fmla="*/ 6323627 w 7425815"/>
                              <a:gd name="connsiteY1925" fmla="*/ 3113651 h 4885545"/>
                              <a:gd name="connsiteX1926" fmla="*/ 6323624 w 7425815"/>
                              <a:gd name="connsiteY1926" fmla="*/ 3113652 h 4885545"/>
                              <a:gd name="connsiteX1927" fmla="*/ 6307259 w 7425815"/>
                              <a:gd name="connsiteY1927" fmla="*/ 3129619 h 4885545"/>
                              <a:gd name="connsiteX1928" fmla="*/ 6306888 w 7425815"/>
                              <a:gd name="connsiteY1928" fmla="*/ 3150789 h 4885545"/>
                              <a:gd name="connsiteX1929" fmla="*/ 6307260 w 7425815"/>
                              <a:gd name="connsiteY1929" fmla="*/ 3151176 h 4885545"/>
                              <a:gd name="connsiteX1930" fmla="*/ 6306865 w 7425815"/>
                              <a:gd name="connsiteY1930" fmla="*/ 3152099 h 4885545"/>
                              <a:gd name="connsiteX1931" fmla="*/ 6306860 w 7425815"/>
                              <a:gd name="connsiteY1931" fmla="*/ 3152373 h 4885545"/>
                              <a:gd name="connsiteX1932" fmla="*/ 6306069 w 7425815"/>
                              <a:gd name="connsiteY1932" fmla="*/ 3153956 h 4885545"/>
                              <a:gd name="connsiteX1933" fmla="*/ 6304864 w 7425815"/>
                              <a:gd name="connsiteY1933" fmla="*/ 3156765 h 4885545"/>
                              <a:gd name="connsiteX1934" fmla="*/ 6304704 w 7425815"/>
                              <a:gd name="connsiteY1934" fmla="*/ 3156685 h 4885545"/>
                              <a:gd name="connsiteX1935" fmla="*/ 6304465 w 7425815"/>
                              <a:gd name="connsiteY1935" fmla="*/ 3157164 h 4885545"/>
                              <a:gd name="connsiteX1936" fmla="*/ 6299674 w 7425815"/>
                              <a:gd name="connsiteY1936" fmla="*/ 3154768 h 4885545"/>
                              <a:gd name="connsiteX1937" fmla="*/ 6299685 w 7425815"/>
                              <a:gd name="connsiteY1937" fmla="*/ 3153972 h 4885545"/>
                              <a:gd name="connsiteX1938" fmla="*/ 6284106 w 7425815"/>
                              <a:gd name="connsiteY1938" fmla="*/ 3138002 h 4885545"/>
                              <a:gd name="connsiteX1939" fmla="*/ 6261790 w 7425815"/>
                              <a:gd name="connsiteY1939" fmla="*/ 3137610 h 4885545"/>
                              <a:gd name="connsiteX1940" fmla="*/ 6260951 w 7425815"/>
                              <a:gd name="connsiteY1940" fmla="*/ 3138402 h 4885545"/>
                              <a:gd name="connsiteX1941" fmla="*/ 6256161 w 7425815"/>
                              <a:gd name="connsiteY1941" fmla="*/ 3136007 h 4885545"/>
                              <a:gd name="connsiteX1942" fmla="*/ 6256465 w 7425815"/>
                              <a:gd name="connsiteY1942" fmla="*/ 3135348 h 4885545"/>
                              <a:gd name="connsiteX1943" fmla="*/ 6256161 w 7425815"/>
                              <a:gd name="connsiteY1943" fmla="*/ 3135208 h 4885545"/>
                              <a:gd name="connsiteX1944" fmla="*/ 6258556 w 7425815"/>
                              <a:gd name="connsiteY1944" fmla="*/ 3130017 h 4885545"/>
                              <a:gd name="connsiteX1945" fmla="*/ 6259365 w 7425815"/>
                              <a:gd name="connsiteY1945" fmla="*/ 3130029 h 4885545"/>
                              <a:gd name="connsiteX1946" fmla="*/ 6274924 w 7425815"/>
                              <a:gd name="connsiteY1946" fmla="*/ 3114849 h 4885545"/>
                              <a:gd name="connsiteX1947" fmla="*/ 6275310 w 7425815"/>
                              <a:gd name="connsiteY1947" fmla="*/ 3092904 h 4885545"/>
                              <a:gd name="connsiteX1948" fmla="*/ 6274923 w 7425815"/>
                              <a:gd name="connsiteY1948" fmla="*/ 3092493 h 4885545"/>
                              <a:gd name="connsiteX1949" fmla="*/ 6277319 w 7425815"/>
                              <a:gd name="connsiteY1949" fmla="*/ 3087303 h 4885545"/>
                              <a:gd name="connsiteX1950" fmla="*/ 6277497 w 7425815"/>
                              <a:gd name="connsiteY1950" fmla="*/ 3087385 h 4885545"/>
                              <a:gd name="connsiteX1951" fmla="*/ 2135153 w 7425815"/>
                              <a:gd name="connsiteY1951" fmla="*/ 3066246 h 4885545"/>
                              <a:gd name="connsiteX1952" fmla="*/ 2125273 w 7425815"/>
                              <a:gd name="connsiteY1952" fmla="*/ 3069340 h 4885545"/>
                              <a:gd name="connsiteX1953" fmla="*/ 2123676 w 7425815"/>
                              <a:gd name="connsiteY1953" fmla="*/ 3088502 h 4885545"/>
                              <a:gd name="connsiteX1954" fmla="*/ 2130862 w 7425815"/>
                              <a:gd name="connsiteY1954" fmla="*/ 3096885 h 4885545"/>
                              <a:gd name="connsiteX1955" fmla="*/ 2142439 w 7425815"/>
                              <a:gd name="connsiteY1955" fmla="*/ 3086905 h 4885545"/>
                              <a:gd name="connsiteX1956" fmla="*/ 2147229 w 7425815"/>
                              <a:gd name="connsiteY1956" fmla="*/ 3087304 h 4885545"/>
                              <a:gd name="connsiteX1957" fmla="*/ 2146830 w 7425815"/>
                              <a:gd name="connsiteY1957" fmla="*/ 3092094 h 4885545"/>
                              <a:gd name="connsiteX1958" fmla="*/ 2135253 w 7425815"/>
                              <a:gd name="connsiteY1958" fmla="*/ 3102074 h 4885545"/>
                              <a:gd name="connsiteX1959" fmla="*/ 2143636 w 7425815"/>
                              <a:gd name="connsiteY1959" fmla="*/ 3112054 h 4885545"/>
                              <a:gd name="connsiteX1960" fmla="*/ 2145632 w 7425815"/>
                              <a:gd name="connsiteY1960" fmla="*/ 3112054 h 4885545"/>
                              <a:gd name="connsiteX1961" fmla="*/ 2169585 w 7425815"/>
                              <a:gd name="connsiteY1961" fmla="*/ 3092094 h 4885545"/>
                              <a:gd name="connsiteX1962" fmla="*/ 2170783 w 7425815"/>
                              <a:gd name="connsiteY1962" fmla="*/ 3072933 h 4885545"/>
                              <a:gd name="connsiteX1963" fmla="*/ 2151621 w 7425815"/>
                              <a:gd name="connsiteY1963" fmla="*/ 3071336 h 4885545"/>
                              <a:gd name="connsiteX1964" fmla="*/ 2150423 w 7425815"/>
                              <a:gd name="connsiteY1964" fmla="*/ 3072534 h 4885545"/>
                              <a:gd name="connsiteX1965" fmla="*/ 2148028 w 7425815"/>
                              <a:gd name="connsiteY1965" fmla="*/ 3073332 h 4885545"/>
                              <a:gd name="connsiteX1966" fmla="*/ 2145632 w 7425815"/>
                              <a:gd name="connsiteY1966" fmla="*/ 3072134 h 4885545"/>
                              <a:gd name="connsiteX1967" fmla="*/ 2144435 w 7425815"/>
                              <a:gd name="connsiteY1967" fmla="*/ 3070937 h 4885545"/>
                              <a:gd name="connsiteX1968" fmla="*/ 2135153 w 7425815"/>
                              <a:gd name="connsiteY1968" fmla="*/ 3066246 h 4885545"/>
                              <a:gd name="connsiteX1969" fmla="*/ 4392503 w 7425815"/>
                              <a:gd name="connsiteY1969" fmla="*/ 3059110 h 4885545"/>
                              <a:gd name="connsiteX1970" fmla="*/ 4405078 w 7425815"/>
                              <a:gd name="connsiteY1970" fmla="*/ 3068143 h 4885545"/>
                              <a:gd name="connsiteX1971" fmla="*/ 4399489 w 7425815"/>
                              <a:gd name="connsiteY1971" fmla="*/ 3071736 h 4885545"/>
                              <a:gd name="connsiteX1972" fmla="*/ 4380726 w 7425815"/>
                              <a:gd name="connsiteY1972" fmla="*/ 3067345 h 4885545"/>
                              <a:gd name="connsiteX1973" fmla="*/ 4376734 w 7425815"/>
                              <a:gd name="connsiteY1973" fmla="*/ 3085708 h 4885545"/>
                              <a:gd name="connsiteX1974" fmla="*/ 4371145 w 7425815"/>
                              <a:gd name="connsiteY1974" fmla="*/ 3089301 h 4885545"/>
                              <a:gd name="connsiteX1975" fmla="*/ 4377533 w 7425815"/>
                              <a:gd name="connsiteY1975" fmla="*/ 3061755 h 4885545"/>
                              <a:gd name="connsiteX1976" fmla="*/ 4392503 w 7425815"/>
                              <a:gd name="connsiteY1976" fmla="*/ 3059110 h 4885545"/>
                              <a:gd name="connsiteX1977" fmla="*/ 2175573 w 7425815"/>
                              <a:gd name="connsiteY1977" fmla="*/ 3046585 h 4885545"/>
                              <a:gd name="connsiteX1978" fmla="*/ 2190344 w 7425815"/>
                              <a:gd name="connsiteY1978" fmla="*/ 3047782 h 4885545"/>
                              <a:gd name="connsiteX1979" fmla="*/ 2194336 w 7425815"/>
                              <a:gd name="connsiteY1979" fmla="*/ 3051774 h 4885545"/>
                              <a:gd name="connsiteX1980" fmla="*/ 2193138 w 7425815"/>
                              <a:gd name="connsiteY1980" fmla="*/ 3066546 h 4885545"/>
                              <a:gd name="connsiteX1981" fmla="*/ 2189545 w 7425815"/>
                              <a:gd name="connsiteY1981" fmla="*/ 3069739 h 4885545"/>
                              <a:gd name="connsiteX1982" fmla="*/ 2186352 w 7425815"/>
                              <a:gd name="connsiteY1982" fmla="*/ 3066146 h 4885545"/>
                              <a:gd name="connsiteX1983" fmla="*/ 2186751 w 7425815"/>
                              <a:gd name="connsiteY1983" fmla="*/ 3059359 h 4885545"/>
                              <a:gd name="connsiteX1984" fmla="*/ 2175973 w 7425815"/>
                              <a:gd name="connsiteY1984" fmla="*/ 3068542 h 4885545"/>
                              <a:gd name="connsiteX1985" fmla="*/ 2176372 w 7425815"/>
                              <a:gd name="connsiteY1985" fmla="*/ 3068941 h 4885545"/>
                              <a:gd name="connsiteX1986" fmla="*/ 2173977 w 7425815"/>
                              <a:gd name="connsiteY1986" fmla="*/ 3097683 h 4885545"/>
                              <a:gd name="connsiteX1987" fmla="*/ 2150423 w 7425815"/>
                              <a:gd name="connsiteY1987" fmla="*/ 3117643 h 4885545"/>
                              <a:gd name="connsiteX1988" fmla="*/ 2144435 w 7425815"/>
                              <a:gd name="connsiteY1988" fmla="*/ 3119639 h 4885545"/>
                              <a:gd name="connsiteX1989" fmla="*/ 2138846 w 7425815"/>
                              <a:gd name="connsiteY1989" fmla="*/ 3116845 h 4885545"/>
                              <a:gd name="connsiteX1990" fmla="*/ 2130463 w 7425815"/>
                              <a:gd name="connsiteY1990" fmla="*/ 3106865 h 4885545"/>
                              <a:gd name="connsiteX1991" fmla="*/ 2121281 w 7425815"/>
                              <a:gd name="connsiteY1991" fmla="*/ 3114849 h 4885545"/>
                              <a:gd name="connsiteX1992" fmla="*/ 2120882 w 7425815"/>
                              <a:gd name="connsiteY1992" fmla="*/ 3122034 h 4885545"/>
                              <a:gd name="connsiteX1993" fmla="*/ 2117289 w 7425815"/>
                              <a:gd name="connsiteY1993" fmla="*/ 3125228 h 4885545"/>
                              <a:gd name="connsiteX1994" fmla="*/ 2114096 w 7425815"/>
                              <a:gd name="connsiteY1994" fmla="*/ 3121635 h 4885545"/>
                              <a:gd name="connsiteX1995" fmla="*/ 2114495 w 7425815"/>
                              <a:gd name="connsiteY1995" fmla="*/ 3116446 h 4885545"/>
                              <a:gd name="connsiteX1996" fmla="*/ 2109305 w 7425815"/>
                              <a:gd name="connsiteY1996" fmla="*/ 3116046 h 4885545"/>
                              <a:gd name="connsiteX1997" fmla="*/ 2106111 w 7425815"/>
                              <a:gd name="connsiteY1997" fmla="*/ 3112454 h 4885545"/>
                              <a:gd name="connsiteX1998" fmla="*/ 2109704 w 7425815"/>
                              <a:gd name="connsiteY1998" fmla="*/ 3109260 h 4885545"/>
                              <a:gd name="connsiteX1999" fmla="*/ 2116890 w 7425815"/>
                              <a:gd name="connsiteY1999" fmla="*/ 3109659 h 4885545"/>
                              <a:gd name="connsiteX2000" fmla="*/ 2126072 w 7425815"/>
                              <a:gd name="connsiteY2000" fmla="*/ 3101675 h 4885545"/>
                              <a:gd name="connsiteX2001" fmla="*/ 2118487 w 7425815"/>
                              <a:gd name="connsiteY2001" fmla="*/ 3092893 h 4885545"/>
                              <a:gd name="connsiteX2002" fmla="*/ 2120882 w 7425815"/>
                              <a:gd name="connsiteY2002" fmla="*/ 3064149 h 4885545"/>
                              <a:gd name="connsiteX2003" fmla="*/ 2148427 w 7425815"/>
                              <a:gd name="connsiteY2003" fmla="*/ 3065347 h 4885545"/>
                              <a:gd name="connsiteX2004" fmla="*/ 2169985 w 7425815"/>
                              <a:gd name="connsiteY2004" fmla="*/ 3063750 h 4885545"/>
                              <a:gd name="connsiteX2005" fmla="*/ 2181961 w 7425815"/>
                              <a:gd name="connsiteY2005" fmla="*/ 3053770 h 4885545"/>
                              <a:gd name="connsiteX2006" fmla="*/ 2175174 w 7425815"/>
                              <a:gd name="connsiteY2006" fmla="*/ 3053371 h 4885545"/>
                              <a:gd name="connsiteX2007" fmla="*/ 2171981 w 7425815"/>
                              <a:gd name="connsiteY2007" fmla="*/ 3049778 h 4885545"/>
                              <a:gd name="connsiteX2008" fmla="*/ 2175573 w 7425815"/>
                              <a:gd name="connsiteY2008" fmla="*/ 3046585 h 4885545"/>
                              <a:gd name="connsiteX2009" fmla="*/ 3451168 w 7425815"/>
                              <a:gd name="connsiteY2009" fmla="*/ 2987258 h 4885545"/>
                              <a:gd name="connsiteX2010" fmla="*/ 3451017 w 7425815"/>
                              <a:gd name="connsiteY2010" fmla="*/ 2994290 h 4885545"/>
                              <a:gd name="connsiteX2011" fmla="*/ 3445468 w 7425815"/>
                              <a:gd name="connsiteY2011" fmla="*/ 2999677 h 4885545"/>
                              <a:gd name="connsiteX2012" fmla="*/ 3453510 w 7425815"/>
                              <a:gd name="connsiteY2012" fmla="*/ 2999829 h 4885545"/>
                              <a:gd name="connsiteX2013" fmla="*/ 3458829 w 7425815"/>
                              <a:gd name="connsiteY2013" fmla="*/ 3005210 h 4885545"/>
                              <a:gd name="connsiteX2014" fmla="*/ 3458997 w 7425815"/>
                              <a:gd name="connsiteY2014" fmla="*/ 2997485 h 4885545"/>
                              <a:gd name="connsiteX2015" fmla="*/ 3463824 w 7425815"/>
                              <a:gd name="connsiteY2015" fmla="*/ 2992657 h 4885545"/>
                              <a:gd name="connsiteX2016" fmla="*/ 3456204 w 7425815"/>
                              <a:gd name="connsiteY2016" fmla="*/ 2992294 h 4885545"/>
                              <a:gd name="connsiteX2017" fmla="*/ 3446226 w 7425815"/>
                              <a:gd name="connsiteY2017" fmla="*/ 2973531 h 4885545"/>
                              <a:gd name="connsiteX2018" fmla="*/ 3451416 w 7425815"/>
                              <a:gd name="connsiteY2018" fmla="*/ 2975926 h 4885545"/>
                              <a:gd name="connsiteX2019" fmla="*/ 3451390 w 7425815"/>
                              <a:gd name="connsiteY2019" fmla="*/ 2977099 h 4885545"/>
                              <a:gd name="connsiteX2020" fmla="*/ 3459399 w 7425815"/>
                              <a:gd name="connsiteY2020" fmla="*/ 2985109 h 4885545"/>
                              <a:gd name="connsiteX2021" fmla="*/ 3471373 w 7425815"/>
                              <a:gd name="connsiteY2021" fmla="*/ 2985109 h 4885545"/>
                              <a:gd name="connsiteX2022" fmla="*/ 3472170 w 7425815"/>
                              <a:gd name="connsiteY2022" fmla="*/ 2984310 h 4885545"/>
                              <a:gd name="connsiteX2023" fmla="*/ 3477361 w 7425815"/>
                              <a:gd name="connsiteY2023" fmla="*/ 2986705 h 4885545"/>
                              <a:gd name="connsiteX2024" fmla="*/ 3474965 w 7425815"/>
                              <a:gd name="connsiteY2024" fmla="*/ 2991896 h 4885545"/>
                              <a:gd name="connsiteX2025" fmla="*/ 3474909 w 7425815"/>
                              <a:gd name="connsiteY2025" fmla="*/ 2991952 h 4885545"/>
                              <a:gd name="connsiteX2026" fmla="*/ 3474565 w 7425815"/>
                              <a:gd name="connsiteY2026" fmla="*/ 2992694 h 4885545"/>
                              <a:gd name="connsiteX2027" fmla="*/ 3474033 w 7425815"/>
                              <a:gd name="connsiteY2027" fmla="*/ 2992827 h 4885545"/>
                              <a:gd name="connsiteX2028" fmla="*/ 3466183 w 7425815"/>
                              <a:gd name="connsiteY2028" fmla="*/ 3000678 h 4885545"/>
                              <a:gd name="connsiteX2029" fmla="*/ 3466183 w 7425815"/>
                              <a:gd name="connsiteY2029" fmla="*/ 3012649 h 4885545"/>
                              <a:gd name="connsiteX2030" fmla="*/ 3466582 w 7425815"/>
                              <a:gd name="connsiteY2030" fmla="*/ 3013053 h 4885545"/>
                              <a:gd name="connsiteX2031" fmla="*/ 3463789 w 7425815"/>
                              <a:gd name="connsiteY2031" fmla="*/ 3018642 h 4885545"/>
                              <a:gd name="connsiteX2032" fmla="*/ 3458997 w 7425815"/>
                              <a:gd name="connsiteY2032" fmla="*/ 3016247 h 4885545"/>
                              <a:gd name="connsiteX2033" fmla="*/ 3458624 w 7425815"/>
                              <a:gd name="connsiteY2033" fmla="*/ 3015862 h 4885545"/>
                              <a:gd name="connsiteX2034" fmla="*/ 3458599 w 7425815"/>
                              <a:gd name="connsiteY2034" fmla="*/ 3015848 h 4885545"/>
                              <a:gd name="connsiteX2035" fmla="*/ 3458599 w 7425815"/>
                              <a:gd name="connsiteY2035" fmla="*/ 3015834 h 4885545"/>
                              <a:gd name="connsiteX2036" fmla="*/ 3450368 w 7425815"/>
                              <a:gd name="connsiteY2036" fmla="*/ 3007314 h 4885545"/>
                              <a:gd name="connsiteX2037" fmla="*/ 3437855 w 7425815"/>
                              <a:gd name="connsiteY2037" fmla="*/ 3007065 h 4885545"/>
                              <a:gd name="connsiteX2038" fmla="*/ 3437445 w 7425815"/>
                              <a:gd name="connsiteY2038" fmla="*/ 3007464 h 4885545"/>
                              <a:gd name="connsiteX2039" fmla="*/ 3432654 w 7425815"/>
                              <a:gd name="connsiteY2039" fmla="*/ 3005069 h 4885545"/>
                              <a:gd name="connsiteX2040" fmla="*/ 3432807 w 7425815"/>
                              <a:gd name="connsiteY2040" fmla="*/ 3004740 h 4885545"/>
                              <a:gd name="connsiteX2041" fmla="*/ 3432654 w 7425815"/>
                              <a:gd name="connsiteY2041" fmla="*/ 3004670 h 4885545"/>
                              <a:gd name="connsiteX2042" fmla="*/ 3435049 w 7425815"/>
                              <a:gd name="connsiteY2042" fmla="*/ 2999479 h 4885545"/>
                              <a:gd name="connsiteX2043" fmla="*/ 3435442 w 7425815"/>
                              <a:gd name="connsiteY2043" fmla="*/ 2999487 h 4885545"/>
                              <a:gd name="connsiteX2044" fmla="*/ 3443832 w 7425815"/>
                              <a:gd name="connsiteY2044" fmla="*/ 2991097 h 4885545"/>
                              <a:gd name="connsiteX2045" fmla="*/ 3443832 w 7425815"/>
                              <a:gd name="connsiteY2045" fmla="*/ 2979921 h 4885545"/>
                              <a:gd name="connsiteX2046" fmla="*/ 3443032 w 7425815"/>
                              <a:gd name="connsiteY2046" fmla="*/ 2979121 h 4885545"/>
                              <a:gd name="connsiteX2047" fmla="*/ 3445428 w 7425815"/>
                              <a:gd name="connsiteY2047" fmla="*/ 2973930 h 4885545"/>
                              <a:gd name="connsiteX2048" fmla="*/ 3445934 w 7425815"/>
                              <a:gd name="connsiteY2048" fmla="*/ 2974164 h 4885545"/>
                              <a:gd name="connsiteX2049" fmla="*/ 3384601 w 7425815"/>
                              <a:gd name="connsiteY2049" fmla="*/ 2963494 h 4885545"/>
                              <a:gd name="connsiteX2050" fmla="*/ 3384360 w 7425815"/>
                              <a:gd name="connsiteY2050" fmla="*/ 2980718 h 4885545"/>
                              <a:gd name="connsiteX2051" fmla="*/ 3371518 w 7425815"/>
                              <a:gd name="connsiteY2051" fmla="*/ 2992848 h 4885545"/>
                              <a:gd name="connsiteX2052" fmla="*/ 3389150 w 7425815"/>
                              <a:gd name="connsiteY2052" fmla="*/ 2993093 h 4885545"/>
                              <a:gd name="connsiteX2053" fmla="*/ 3401680 w 7425815"/>
                              <a:gd name="connsiteY2053" fmla="*/ 3006127 h 4885545"/>
                              <a:gd name="connsiteX2054" fmla="*/ 3401922 w 7425815"/>
                              <a:gd name="connsiteY2054" fmla="*/ 2988702 h 4885545"/>
                              <a:gd name="connsiteX2055" fmla="*/ 3414578 w 7425815"/>
                              <a:gd name="connsiteY2055" fmla="*/ 2976531 h 4885545"/>
                              <a:gd name="connsiteX2056" fmla="*/ 3395534 w 7425815"/>
                              <a:gd name="connsiteY2056" fmla="*/ 2975130 h 4885545"/>
                              <a:gd name="connsiteX2057" fmla="*/ 3379572 w 7425815"/>
                              <a:gd name="connsiteY2057" fmla="*/ 2949579 h 4885545"/>
                              <a:gd name="connsiteX2058" fmla="*/ 3384761 w 7425815"/>
                              <a:gd name="connsiteY2058" fmla="*/ 2951974 h 4885545"/>
                              <a:gd name="connsiteX2059" fmla="*/ 3384750 w 7425815"/>
                              <a:gd name="connsiteY2059" fmla="*/ 2952777 h 4885545"/>
                              <a:gd name="connsiteX2060" fmla="*/ 3400076 w 7425815"/>
                              <a:gd name="connsiteY2060" fmla="*/ 2968643 h 4885545"/>
                              <a:gd name="connsiteX2061" fmla="*/ 3422675 w 7425815"/>
                              <a:gd name="connsiteY2061" fmla="*/ 2968743 h 4885545"/>
                              <a:gd name="connsiteX2062" fmla="*/ 3422678 w 7425815"/>
                              <a:gd name="connsiteY2062" fmla="*/ 2968741 h 4885545"/>
                              <a:gd name="connsiteX2063" fmla="*/ 3427866 w 7425815"/>
                              <a:gd name="connsiteY2063" fmla="*/ 2971136 h 4885545"/>
                              <a:gd name="connsiteX2064" fmla="*/ 3427866 w 7425815"/>
                              <a:gd name="connsiteY2064" fmla="*/ 2971138 h 4885545"/>
                              <a:gd name="connsiteX2065" fmla="*/ 3427866 w 7425815"/>
                              <a:gd name="connsiteY2065" fmla="*/ 2971138 h 4885545"/>
                              <a:gd name="connsiteX2066" fmla="*/ 3425471 w 7425815"/>
                              <a:gd name="connsiteY2066" fmla="*/ 2976327 h 4885545"/>
                              <a:gd name="connsiteX2067" fmla="*/ 3425470 w 7425815"/>
                              <a:gd name="connsiteY2067" fmla="*/ 2976328 h 4885545"/>
                              <a:gd name="connsiteX2068" fmla="*/ 3409107 w 7425815"/>
                              <a:gd name="connsiteY2068" fmla="*/ 2992295 h 4885545"/>
                              <a:gd name="connsiteX2069" fmla="*/ 3408736 w 7425815"/>
                              <a:gd name="connsiteY2069" fmla="*/ 3013465 h 4885545"/>
                              <a:gd name="connsiteX2070" fmla="*/ 3409107 w 7425815"/>
                              <a:gd name="connsiteY2070" fmla="*/ 3013852 h 4885545"/>
                              <a:gd name="connsiteX2071" fmla="*/ 3408710 w 7425815"/>
                              <a:gd name="connsiteY2071" fmla="*/ 3014775 h 4885545"/>
                              <a:gd name="connsiteX2072" fmla="*/ 3408708 w 7425815"/>
                              <a:gd name="connsiteY2072" fmla="*/ 3015049 h 4885545"/>
                              <a:gd name="connsiteX2073" fmla="*/ 3407920 w 7425815"/>
                              <a:gd name="connsiteY2073" fmla="*/ 3016624 h 4885545"/>
                              <a:gd name="connsiteX2074" fmla="*/ 3406712 w 7425815"/>
                              <a:gd name="connsiteY2074" fmla="*/ 3019441 h 4885545"/>
                              <a:gd name="connsiteX2075" fmla="*/ 3406552 w 7425815"/>
                              <a:gd name="connsiteY2075" fmla="*/ 3019361 h 4885545"/>
                              <a:gd name="connsiteX2076" fmla="*/ 3406312 w 7425815"/>
                              <a:gd name="connsiteY2076" fmla="*/ 3019840 h 4885545"/>
                              <a:gd name="connsiteX2077" fmla="*/ 3401523 w 7425815"/>
                              <a:gd name="connsiteY2077" fmla="*/ 3017445 h 4885545"/>
                              <a:gd name="connsiteX2078" fmla="*/ 3401535 w 7425815"/>
                              <a:gd name="connsiteY2078" fmla="*/ 3016648 h 4885545"/>
                              <a:gd name="connsiteX2079" fmla="*/ 3385956 w 7425815"/>
                              <a:gd name="connsiteY2079" fmla="*/ 3000679 h 4885545"/>
                              <a:gd name="connsiteX2080" fmla="*/ 3363644 w 7425815"/>
                              <a:gd name="connsiteY2080" fmla="*/ 3000286 h 4885545"/>
                              <a:gd name="connsiteX2081" fmla="*/ 3362806 w 7425815"/>
                              <a:gd name="connsiteY2081" fmla="*/ 3001077 h 4885545"/>
                              <a:gd name="connsiteX2082" fmla="*/ 3358018 w 7425815"/>
                              <a:gd name="connsiteY2082" fmla="*/ 2998682 h 4885545"/>
                              <a:gd name="connsiteX2083" fmla="*/ 3358319 w 7425815"/>
                              <a:gd name="connsiteY2083" fmla="*/ 2998024 h 4885545"/>
                              <a:gd name="connsiteX2084" fmla="*/ 3358015 w 7425815"/>
                              <a:gd name="connsiteY2084" fmla="*/ 2997884 h 4885545"/>
                              <a:gd name="connsiteX2085" fmla="*/ 3360410 w 7425815"/>
                              <a:gd name="connsiteY2085" fmla="*/ 2992694 h 4885545"/>
                              <a:gd name="connsiteX2086" fmla="*/ 3361217 w 7425815"/>
                              <a:gd name="connsiteY2086" fmla="*/ 2992705 h 4885545"/>
                              <a:gd name="connsiteX2087" fmla="*/ 3376779 w 7425815"/>
                              <a:gd name="connsiteY2087" fmla="*/ 2977524 h 4885545"/>
                              <a:gd name="connsiteX2088" fmla="*/ 3377162 w 7425815"/>
                              <a:gd name="connsiteY2088" fmla="*/ 2955581 h 4885545"/>
                              <a:gd name="connsiteX2089" fmla="*/ 3376776 w 7425815"/>
                              <a:gd name="connsiteY2089" fmla="*/ 2955169 h 4885545"/>
                              <a:gd name="connsiteX2090" fmla="*/ 3379171 w 7425815"/>
                              <a:gd name="connsiteY2090" fmla="*/ 2949979 h 4885545"/>
                              <a:gd name="connsiteX2091" fmla="*/ 3379348 w 7425815"/>
                              <a:gd name="connsiteY2091" fmla="*/ 2950061 h 4885545"/>
                              <a:gd name="connsiteX2092" fmla="*/ 5912751 w 7425815"/>
                              <a:gd name="connsiteY2092" fmla="*/ 2932515 h 4885545"/>
                              <a:gd name="connsiteX2093" fmla="*/ 5902871 w 7425815"/>
                              <a:gd name="connsiteY2093" fmla="*/ 2935609 h 4885545"/>
                              <a:gd name="connsiteX2094" fmla="*/ 5901274 w 7425815"/>
                              <a:gd name="connsiteY2094" fmla="*/ 2954771 h 4885545"/>
                              <a:gd name="connsiteX2095" fmla="*/ 5908460 w 7425815"/>
                              <a:gd name="connsiteY2095" fmla="*/ 2963154 h 4885545"/>
                              <a:gd name="connsiteX2096" fmla="*/ 5920037 w 7425815"/>
                              <a:gd name="connsiteY2096" fmla="*/ 2953174 h 4885545"/>
                              <a:gd name="connsiteX2097" fmla="*/ 5924827 w 7425815"/>
                              <a:gd name="connsiteY2097" fmla="*/ 2953573 h 4885545"/>
                              <a:gd name="connsiteX2098" fmla="*/ 5924428 w 7425815"/>
                              <a:gd name="connsiteY2098" fmla="*/ 2958363 h 4885545"/>
                              <a:gd name="connsiteX2099" fmla="*/ 5912852 w 7425815"/>
                              <a:gd name="connsiteY2099" fmla="*/ 2968343 h 4885545"/>
                              <a:gd name="connsiteX2100" fmla="*/ 5921235 w 7425815"/>
                              <a:gd name="connsiteY2100" fmla="*/ 2978323 h 4885545"/>
                              <a:gd name="connsiteX2101" fmla="*/ 5923231 w 7425815"/>
                              <a:gd name="connsiteY2101" fmla="*/ 2978323 h 4885545"/>
                              <a:gd name="connsiteX2102" fmla="*/ 5947183 w 7425815"/>
                              <a:gd name="connsiteY2102" fmla="*/ 2958363 h 4885545"/>
                              <a:gd name="connsiteX2103" fmla="*/ 5948380 w 7425815"/>
                              <a:gd name="connsiteY2103" fmla="*/ 2939202 h 4885545"/>
                              <a:gd name="connsiteX2104" fmla="*/ 5929219 w 7425815"/>
                              <a:gd name="connsiteY2104" fmla="*/ 2937605 h 4885545"/>
                              <a:gd name="connsiteX2105" fmla="*/ 5928021 w 7425815"/>
                              <a:gd name="connsiteY2105" fmla="*/ 2938803 h 4885545"/>
                              <a:gd name="connsiteX2106" fmla="*/ 5925626 w 7425815"/>
                              <a:gd name="connsiteY2106" fmla="*/ 2939601 h 4885545"/>
                              <a:gd name="connsiteX2107" fmla="*/ 5923231 w 7425815"/>
                              <a:gd name="connsiteY2107" fmla="*/ 2938403 h 4885545"/>
                              <a:gd name="connsiteX2108" fmla="*/ 5922033 w 7425815"/>
                              <a:gd name="connsiteY2108" fmla="*/ 2937206 h 4885545"/>
                              <a:gd name="connsiteX2109" fmla="*/ 5912751 w 7425815"/>
                              <a:gd name="connsiteY2109" fmla="*/ 2932515 h 4885545"/>
                              <a:gd name="connsiteX2110" fmla="*/ 1494341 w 7425815"/>
                              <a:gd name="connsiteY2110" fmla="*/ 2921785 h 4885545"/>
                              <a:gd name="connsiteX2111" fmla="*/ 1506916 w 7425815"/>
                              <a:gd name="connsiteY2111" fmla="*/ 2930818 h 4885545"/>
                              <a:gd name="connsiteX2112" fmla="*/ 1501326 w 7425815"/>
                              <a:gd name="connsiteY2112" fmla="*/ 2934411 h 4885545"/>
                              <a:gd name="connsiteX2113" fmla="*/ 1482564 w 7425815"/>
                              <a:gd name="connsiteY2113" fmla="*/ 2930020 h 4885545"/>
                              <a:gd name="connsiteX2114" fmla="*/ 1478572 w 7425815"/>
                              <a:gd name="connsiteY2114" fmla="*/ 2948383 h 4885545"/>
                              <a:gd name="connsiteX2115" fmla="*/ 1472983 w 7425815"/>
                              <a:gd name="connsiteY2115" fmla="*/ 2951976 h 4885545"/>
                              <a:gd name="connsiteX2116" fmla="*/ 1479370 w 7425815"/>
                              <a:gd name="connsiteY2116" fmla="*/ 2924430 h 4885545"/>
                              <a:gd name="connsiteX2117" fmla="*/ 1494341 w 7425815"/>
                              <a:gd name="connsiteY2117" fmla="*/ 2921785 h 4885545"/>
                              <a:gd name="connsiteX2118" fmla="*/ 5953170 w 7425815"/>
                              <a:gd name="connsiteY2118" fmla="*/ 2912854 h 4885545"/>
                              <a:gd name="connsiteX2119" fmla="*/ 5967941 w 7425815"/>
                              <a:gd name="connsiteY2119" fmla="*/ 2914051 h 4885545"/>
                              <a:gd name="connsiteX2120" fmla="*/ 5971933 w 7425815"/>
                              <a:gd name="connsiteY2120" fmla="*/ 2918043 h 4885545"/>
                              <a:gd name="connsiteX2121" fmla="*/ 5970735 w 7425815"/>
                              <a:gd name="connsiteY2121" fmla="*/ 2932815 h 4885545"/>
                              <a:gd name="connsiteX2122" fmla="*/ 5967142 w 7425815"/>
                              <a:gd name="connsiteY2122" fmla="*/ 2936008 h 4885545"/>
                              <a:gd name="connsiteX2123" fmla="*/ 5963949 w 7425815"/>
                              <a:gd name="connsiteY2123" fmla="*/ 2932415 h 4885545"/>
                              <a:gd name="connsiteX2124" fmla="*/ 5964348 w 7425815"/>
                              <a:gd name="connsiteY2124" fmla="*/ 2925628 h 4885545"/>
                              <a:gd name="connsiteX2125" fmla="*/ 5953570 w 7425815"/>
                              <a:gd name="connsiteY2125" fmla="*/ 2934811 h 4885545"/>
                              <a:gd name="connsiteX2126" fmla="*/ 5953969 w 7425815"/>
                              <a:gd name="connsiteY2126" fmla="*/ 2935210 h 4885545"/>
                              <a:gd name="connsiteX2127" fmla="*/ 5951574 w 7425815"/>
                              <a:gd name="connsiteY2127" fmla="*/ 2963952 h 4885545"/>
                              <a:gd name="connsiteX2128" fmla="*/ 5928021 w 7425815"/>
                              <a:gd name="connsiteY2128" fmla="*/ 2983912 h 4885545"/>
                              <a:gd name="connsiteX2129" fmla="*/ 5922033 w 7425815"/>
                              <a:gd name="connsiteY2129" fmla="*/ 2985908 h 4885545"/>
                              <a:gd name="connsiteX2130" fmla="*/ 5916444 w 7425815"/>
                              <a:gd name="connsiteY2130" fmla="*/ 2983114 h 4885545"/>
                              <a:gd name="connsiteX2131" fmla="*/ 5908061 w 7425815"/>
                              <a:gd name="connsiteY2131" fmla="*/ 2973134 h 4885545"/>
                              <a:gd name="connsiteX2132" fmla="*/ 5898879 w 7425815"/>
                              <a:gd name="connsiteY2132" fmla="*/ 2981118 h 4885545"/>
                              <a:gd name="connsiteX2133" fmla="*/ 5898479 w 7425815"/>
                              <a:gd name="connsiteY2133" fmla="*/ 2988303 h 4885545"/>
                              <a:gd name="connsiteX2134" fmla="*/ 5894887 w 7425815"/>
                              <a:gd name="connsiteY2134" fmla="*/ 2991497 h 4885545"/>
                              <a:gd name="connsiteX2135" fmla="*/ 5891693 w 7425815"/>
                              <a:gd name="connsiteY2135" fmla="*/ 2987904 h 4885545"/>
                              <a:gd name="connsiteX2136" fmla="*/ 5892092 w 7425815"/>
                              <a:gd name="connsiteY2136" fmla="*/ 2982715 h 4885545"/>
                              <a:gd name="connsiteX2137" fmla="*/ 5886903 w 7425815"/>
                              <a:gd name="connsiteY2137" fmla="*/ 2982315 h 4885545"/>
                              <a:gd name="connsiteX2138" fmla="*/ 5883709 w 7425815"/>
                              <a:gd name="connsiteY2138" fmla="*/ 2978723 h 4885545"/>
                              <a:gd name="connsiteX2139" fmla="*/ 5887302 w 7425815"/>
                              <a:gd name="connsiteY2139" fmla="*/ 2975529 h 4885545"/>
                              <a:gd name="connsiteX2140" fmla="*/ 5894487 w 7425815"/>
                              <a:gd name="connsiteY2140" fmla="*/ 2975928 h 4885545"/>
                              <a:gd name="connsiteX2141" fmla="*/ 5903669 w 7425815"/>
                              <a:gd name="connsiteY2141" fmla="*/ 2967944 h 4885545"/>
                              <a:gd name="connsiteX2142" fmla="*/ 5896084 w 7425815"/>
                              <a:gd name="connsiteY2142" fmla="*/ 2959162 h 4885545"/>
                              <a:gd name="connsiteX2143" fmla="*/ 5898479 w 7425815"/>
                              <a:gd name="connsiteY2143" fmla="*/ 2930418 h 4885545"/>
                              <a:gd name="connsiteX2144" fmla="*/ 5926025 w 7425815"/>
                              <a:gd name="connsiteY2144" fmla="*/ 2931616 h 4885545"/>
                              <a:gd name="connsiteX2145" fmla="*/ 5947582 w 7425815"/>
                              <a:gd name="connsiteY2145" fmla="*/ 2930019 h 4885545"/>
                              <a:gd name="connsiteX2146" fmla="*/ 5959558 w 7425815"/>
                              <a:gd name="connsiteY2146" fmla="*/ 2920039 h 4885545"/>
                              <a:gd name="connsiteX2147" fmla="*/ 5952771 w 7425815"/>
                              <a:gd name="connsiteY2147" fmla="*/ 2919640 h 4885545"/>
                              <a:gd name="connsiteX2148" fmla="*/ 5949578 w 7425815"/>
                              <a:gd name="connsiteY2148" fmla="*/ 2916047 h 4885545"/>
                              <a:gd name="connsiteX2149" fmla="*/ 5953170 w 7425815"/>
                              <a:gd name="connsiteY2149" fmla="*/ 2912854 h 4885545"/>
                              <a:gd name="connsiteX2150" fmla="*/ 525833 w 7425815"/>
                              <a:gd name="connsiteY2150" fmla="*/ 2866700 h 4885545"/>
                              <a:gd name="connsiteX2151" fmla="*/ 525680 w 7425815"/>
                              <a:gd name="connsiteY2151" fmla="*/ 2873733 h 4885545"/>
                              <a:gd name="connsiteX2152" fmla="*/ 520123 w 7425815"/>
                              <a:gd name="connsiteY2152" fmla="*/ 2879126 h 4885545"/>
                              <a:gd name="connsiteX2153" fmla="*/ 527776 w 7425815"/>
                              <a:gd name="connsiteY2153" fmla="*/ 2879271 h 4885545"/>
                              <a:gd name="connsiteX2154" fmla="*/ 533495 w 7425815"/>
                              <a:gd name="connsiteY2154" fmla="*/ 2885056 h 4885545"/>
                              <a:gd name="connsiteX2155" fmla="*/ 533663 w 7425815"/>
                              <a:gd name="connsiteY2155" fmla="*/ 2877326 h 4885545"/>
                              <a:gd name="connsiteX2156" fmla="*/ 538871 w 7425815"/>
                              <a:gd name="connsiteY2156" fmla="*/ 2872118 h 4885545"/>
                              <a:gd name="connsiteX2157" fmla="*/ 530870 w 7425815"/>
                              <a:gd name="connsiteY2157" fmla="*/ 2871737 h 4885545"/>
                              <a:gd name="connsiteX2158" fmla="*/ 7228763 w 7425815"/>
                              <a:gd name="connsiteY2158" fmla="*/ 2853527 h 4885545"/>
                              <a:gd name="connsiteX2159" fmla="*/ 7228610 w 7425815"/>
                              <a:gd name="connsiteY2159" fmla="*/ 2860559 h 4885545"/>
                              <a:gd name="connsiteX2160" fmla="*/ 7223060 w 7425815"/>
                              <a:gd name="connsiteY2160" fmla="*/ 2865946 h 4885545"/>
                              <a:gd name="connsiteX2161" fmla="*/ 7231105 w 7425815"/>
                              <a:gd name="connsiteY2161" fmla="*/ 2866098 h 4885545"/>
                              <a:gd name="connsiteX2162" fmla="*/ 7236434 w 7425815"/>
                              <a:gd name="connsiteY2162" fmla="*/ 2871488 h 4885545"/>
                              <a:gd name="connsiteX2163" fmla="*/ 7236593 w 7425815"/>
                              <a:gd name="connsiteY2163" fmla="*/ 2864152 h 4885545"/>
                              <a:gd name="connsiteX2164" fmla="*/ 7241801 w 7425815"/>
                              <a:gd name="connsiteY2164" fmla="*/ 2858945 h 4885545"/>
                              <a:gd name="connsiteX2165" fmla="*/ 7233800 w 7425815"/>
                              <a:gd name="connsiteY2165" fmla="*/ 2858563 h 4885545"/>
                              <a:gd name="connsiteX2166" fmla="*/ 520890 w 7425815"/>
                              <a:gd name="connsiteY2166" fmla="*/ 2852973 h 4885545"/>
                              <a:gd name="connsiteX2167" fmla="*/ 526080 w 7425815"/>
                              <a:gd name="connsiteY2167" fmla="*/ 2855368 h 4885545"/>
                              <a:gd name="connsiteX2168" fmla="*/ 526054 w 7425815"/>
                              <a:gd name="connsiteY2168" fmla="*/ 2856542 h 4885545"/>
                              <a:gd name="connsiteX2169" fmla="*/ 534063 w 7425815"/>
                              <a:gd name="connsiteY2169" fmla="*/ 2864551 h 4885545"/>
                              <a:gd name="connsiteX2170" fmla="*/ 546438 w 7425815"/>
                              <a:gd name="connsiteY2170" fmla="*/ 2864551 h 4885545"/>
                              <a:gd name="connsiteX2171" fmla="*/ 546837 w 7425815"/>
                              <a:gd name="connsiteY2171" fmla="*/ 2864151 h 4885545"/>
                              <a:gd name="connsiteX2172" fmla="*/ 552028 w 7425815"/>
                              <a:gd name="connsiteY2172" fmla="*/ 2866546 h 4885545"/>
                              <a:gd name="connsiteX2173" fmla="*/ 549632 w 7425815"/>
                              <a:gd name="connsiteY2173" fmla="*/ 2871737 h 4885545"/>
                              <a:gd name="connsiteX2174" fmla="*/ 549235 w 7425815"/>
                              <a:gd name="connsiteY2174" fmla="*/ 2872133 h 4885545"/>
                              <a:gd name="connsiteX2175" fmla="*/ 549234 w 7425815"/>
                              <a:gd name="connsiteY2175" fmla="*/ 2872136 h 4885545"/>
                              <a:gd name="connsiteX2176" fmla="*/ 549232 w 7425815"/>
                              <a:gd name="connsiteY2176" fmla="*/ 2872137 h 4885545"/>
                              <a:gd name="connsiteX2177" fmla="*/ 540849 w 7425815"/>
                              <a:gd name="connsiteY2177" fmla="*/ 2880519 h 4885545"/>
                              <a:gd name="connsiteX2178" fmla="*/ 540849 w 7425815"/>
                              <a:gd name="connsiteY2178" fmla="*/ 2892495 h 4885545"/>
                              <a:gd name="connsiteX2179" fmla="*/ 540850 w 7425815"/>
                              <a:gd name="connsiteY2179" fmla="*/ 2892495 h 4885545"/>
                              <a:gd name="connsiteX2180" fmla="*/ 540849 w 7425815"/>
                              <a:gd name="connsiteY2180" fmla="*/ 2892496 h 4885545"/>
                              <a:gd name="connsiteX2181" fmla="*/ 540849 w 7425815"/>
                              <a:gd name="connsiteY2181" fmla="*/ 2892895 h 4885545"/>
                              <a:gd name="connsiteX2182" fmla="*/ 538061 w 7425815"/>
                              <a:gd name="connsiteY2182" fmla="*/ 2898073 h 4885545"/>
                              <a:gd name="connsiteX2183" fmla="*/ 538055 w 7425815"/>
                              <a:gd name="connsiteY2183" fmla="*/ 2898084 h 4885545"/>
                              <a:gd name="connsiteX2184" fmla="*/ 538055 w 7425815"/>
                              <a:gd name="connsiteY2184" fmla="*/ 2898084 h 4885545"/>
                              <a:gd name="connsiteX2185" fmla="*/ 538055 w 7425815"/>
                              <a:gd name="connsiteY2185" fmla="*/ 2898084 h 4885545"/>
                              <a:gd name="connsiteX2186" fmla="*/ 533264 w 7425815"/>
                              <a:gd name="connsiteY2186" fmla="*/ 2895689 h 4885545"/>
                              <a:gd name="connsiteX2187" fmla="*/ 533264 w 7425815"/>
                              <a:gd name="connsiteY2187" fmla="*/ 2895689 h 4885545"/>
                              <a:gd name="connsiteX2188" fmla="*/ 524632 w 7425815"/>
                              <a:gd name="connsiteY2188" fmla="*/ 2886756 h 4885545"/>
                              <a:gd name="connsiteX2189" fmla="*/ 512511 w 7425815"/>
                              <a:gd name="connsiteY2189" fmla="*/ 2886515 h 4885545"/>
                              <a:gd name="connsiteX2190" fmla="*/ 512107 w 7425815"/>
                              <a:gd name="connsiteY2190" fmla="*/ 2886906 h 4885545"/>
                              <a:gd name="connsiteX2191" fmla="*/ 507316 w 7425815"/>
                              <a:gd name="connsiteY2191" fmla="*/ 2884511 h 4885545"/>
                              <a:gd name="connsiteX2192" fmla="*/ 507398 w 7425815"/>
                              <a:gd name="connsiteY2192" fmla="*/ 2884334 h 4885545"/>
                              <a:gd name="connsiteX2193" fmla="*/ 506917 w 7425815"/>
                              <a:gd name="connsiteY2193" fmla="*/ 2884112 h 4885545"/>
                              <a:gd name="connsiteX2194" fmla="*/ 509312 w 7425815"/>
                              <a:gd name="connsiteY2194" fmla="*/ 2878921 h 4885545"/>
                              <a:gd name="connsiteX2195" fmla="*/ 510096 w 7425815"/>
                              <a:gd name="connsiteY2195" fmla="*/ 2878936 h 4885545"/>
                              <a:gd name="connsiteX2196" fmla="*/ 518495 w 7425815"/>
                              <a:gd name="connsiteY2196" fmla="*/ 2870539 h 4885545"/>
                              <a:gd name="connsiteX2197" fmla="*/ 518495 w 7425815"/>
                              <a:gd name="connsiteY2197" fmla="*/ 2859361 h 4885545"/>
                              <a:gd name="connsiteX2198" fmla="*/ 517696 w 7425815"/>
                              <a:gd name="connsiteY2198" fmla="*/ 2858563 h 4885545"/>
                              <a:gd name="connsiteX2199" fmla="*/ 520091 w 7425815"/>
                              <a:gd name="connsiteY2199" fmla="*/ 2853372 h 4885545"/>
                              <a:gd name="connsiteX2200" fmla="*/ 520598 w 7425815"/>
                              <a:gd name="connsiteY2200" fmla="*/ 2853606 h 4885545"/>
                              <a:gd name="connsiteX2201" fmla="*/ 459254 w 7425815"/>
                              <a:gd name="connsiteY2201" fmla="*/ 2843360 h 4885545"/>
                              <a:gd name="connsiteX2202" fmla="*/ 459014 w 7425815"/>
                              <a:gd name="connsiteY2202" fmla="*/ 2860559 h 4885545"/>
                              <a:gd name="connsiteX2203" fmla="*/ 446165 w 7425815"/>
                              <a:gd name="connsiteY2203" fmla="*/ 2872694 h 4885545"/>
                              <a:gd name="connsiteX2204" fmla="*/ 463406 w 7425815"/>
                              <a:gd name="connsiteY2204" fmla="*/ 2872934 h 4885545"/>
                              <a:gd name="connsiteX2205" fmla="*/ 476326 w 7425815"/>
                              <a:gd name="connsiteY2205" fmla="*/ 2886371 h 4885545"/>
                              <a:gd name="connsiteX2206" fmla="*/ 476579 w 7425815"/>
                              <a:gd name="connsiteY2206" fmla="*/ 2868144 h 4885545"/>
                              <a:gd name="connsiteX2207" fmla="*/ 489210 w 7425815"/>
                              <a:gd name="connsiteY2207" fmla="*/ 2855999 h 4885545"/>
                              <a:gd name="connsiteX2208" fmla="*/ 469792 w 7425815"/>
                              <a:gd name="connsiteY2208" fmla="*/ 2854571 h 4885545"/>
                              <a:gd name="connsiteX2209" fmla="*/ 7223820 w 7425815"/>
                              <a:gd name="connsiteY2209" fmla="*/ 2839800 h 4885545"/>
                              <a:gd name="connsiteX2210" fmla="*/ 7229009 w 7425815"/>
                              <a:gd name="connsiteY2210" fmla="*/ 2842195 h 4885545"/>
                              <a:gd name="connsiteX2211" fmla="*/ 7228984 w 7425815"/>
                              <a:gd name="connsiteY2211" fmla="*/ 2843367 h 4885545"/>
                              <a:gd name="connsiteX2212" fmla="*/ 7236993 w 7425815"/>
                              <a:gd name="connsiteY2212" fmla="*/ 2851378 h 4885545"/>
                              <a:gd name="connsiteX2213" fmla="*/ 7249368 w 7425815"/>
                              <a:gd name="connsiteY2213" fmla="*/ 2851378 h 4885545"/>
                              <a:gd name="connsiteX2214" fmla="*/ 7249768 w 7425815"/>
                              <a:gd name="connsiteY2214" fmla="*/ 2850977 h 4885545"/>
                              <a:gd name="connsiteX2215" fmla="*/ 7254957 w 7425815"/>
                              <a:gd name="connsiteY2215" fmla="*/ 2853372 h 4885545"/>
                              <a:gd name="connsiteX2216" fmla="*/ 7252562 w 7425815"/>
                              <a:gd name="connsiteY2216" fmla="*/ 2858563 h 4885545"/>
                              <a:gd name="connsiteX2217" fmla="*/ 7252165 w 7425815"/>
                              <a:gd name="connsiteY2217" fmla="*/ 2858960 h 4885545"/>
                              <a:gd name="connsiteX2218" fmla="*/ 7252163 w 7425815"/>
                              <a:gd name="connsiteY2218" fmla="*/ 2858963 h 4885545"/>
                              <a:gd name="connsiteX2219" fmla="*/ 7252161 w 7425815"/>
                              <a:gd name="connsiteY2219" fmla="*/ 2858964 h 4885545"/>
                              <a:gd name="connsiteX2220" fmla="*/ 7243780 w 7425815"/>
                              <a:gd name="connsiteY2220" fmla="*/ 2867345 h 4885545"/>
                              <a:gd name="connsiteX2221" fmla="*/ 7243780 w 7425815"/>
                              <a:gd name="connsiteY2221" fmla="*/ 2878918 h 4885545"/>
                              <a:gd name="connsiteX2222" fmla="*/ 7244179 w 7425815"/>
                              <a:gd name="connsiteY2222" fmla="*/ 2879322 h 4885545"/>
                              <a:gd name="connsiteX2223" fmla="*/ 7241385 w 7425815"/>
                              <a:gd name="connsiteY2223" fmla="*/ 2884911 h 4885545"/>
                              <a:gd name="connsiteX2224" fmla="*/ 7241069 w 7425815"/>
                              <a:gd name="connsiteY2224" fmla="*/ 2884753 h 4885545"/>
                              <a:gd name="connsiteX2225" fmla="*/ 7240985 w 7425815"/>
                              <a:gd name="connsiteY2225" fmla="*/ 2884910 h 4885545"/>
                              <a:gd name="connsiteX2226" fmla="*/ 7236194 w 7425815"/>
                              <a:gd name="connsiteY2226" fmla="*/ 2882515 h 4885545"/>
                              <a:gd name="connsiteX2227" fmla="*/ 7236203 w 7425815"/>
                              <a:gd name="connsiteY2227" fmla="*/ 2882111 h 4885545"/>
                              <a:gd name="connsiteX2228" fmla="*/ 7227962 w 7425815"/>
                              <a:gd name="connsiteY2228" fmla="*/ 2873583 h 4885545"/>
                              <a:gd name="connsiteX2229" fmla="*/ 7215448 w 7425815"/>
                              <a:gd name="connsiteY2229" fmla="*/ 2873334 h 4885545"/>
                              <a:gd name="connsiteX2230" fmla="*/ 7215037 w 7425815"/>
                              <a:gd name="connsiteY2230" fmla="*/ 2873733 h 4885545"/>
                              <a:gd name="connsiteX2231" fmla="*/ 7210246 w 7425815"/>
                              <a:gd name="connsiteY2231" fmla="*/ 2871338 h 4885545"/>
                              <a:gd name="connsiteX2232" fmla="*/ 7210398 w 7425815"/>
                              <a:gd name="connsiteY2232" fmla="*/ 2871009 h 4885545"/>
                              <a:gd name="connsiteX2233" fmla="*/ 7210246 w 7425815"/>
                              <a:gd name="connsiteY2233" fmla="*/ 2870939 h 4885545"/>
                              <a:gd name="connsiteX2234" fmla="*/ 7212641 w 7425815"/>
                              <a:gd name="connsiteY2234" fmla="*/ 2865748 h 4885545"/>
                              <a:gd name="connsiteX2235" fmla="*/ 7213034 w 7425815"/>
                              <a:gd name="connsiteY2235" fmla="*/ 2865756 h 4885545"/>
                              <a:gd name="connsiteX2236" fmla="*/ 7221425 w 7425815"/>
                              <a:gd name="connsiteY2236" fmla="*/ 2857366 h 4885545"/>
                              <a:gd name="connsiteX2237" fmla="*/ 7221425 w 7425815"/>
                              <a:gd name="connsiteY2237" fmla="*/ 2846189 h 4885545"/>
                              <a:gd name="connsiteX2238" fmla="*/ 7220625 w 7425815"/>
                              <a:gd name="connsiteY2238" fmla="*/ 2845390 h 4885545"/>
                              <a:gd name="connsiteX2239" fmla="*/ 7223020 w 7425815"/>
                              <a:gd name="connsiteY2239" fmla="*/ 2840199 h 4885545"/>
                              <a:gd name="connsiteX2240" fmla="*/ 7223528 w 7425815"/>
                              <a:gd name="connsiteY2240" fmla="*/ 2840434 h 4885545"/>
                              <a:gd name="connsiteX2241" fmla="*/ 7162183 w 7425815"/>
                              <a:gd name="connsiteY2241" fmla="*/ 2830186 h 4885545"/>
                              <a:gd name="connsiteX2242" fmla="*/ 7161944 w 7425815"/>
                              <a:gd name="connsiteY2242" fmla="*/ 2847386 h 4885545"/>
                              <a:gd name="connsiteX2243" fmla="*/ 7149096 w 7425815"/>
                              <a:gd name="connsiteY2243" fmla="*/ 2859520 h 4885545"/>
                              <a:gd name="connsiteX2244" fmla="*/ 7166335 w 7425815"/>
                              <a:gd name="connsiteY2244" fmla="*/ 2859760 h 4885545"/>
                              <a:gd name="connsiteX2245" fmla="*/ 7179255 w 7425815"/>
                              <a:gd name="connsiteY2245" fmla="*/ 2873197 h 4885545"/>
                              <a:gd name="connsiteX2246" fmla="*/ 7179508 w 7425815"/>
                              <a:gd name="connsiteY2246" fmla="*/ 2854970 h 4885545"/>
                              <a:gd name="connsiteX2247" fmla="*/ 7192138 w 7425815"/>
                              <a:gd name="connsiteY2247" fmla="*/ 2842826 h 4885545"/>
                              <a:gd name="connsiteX2248" fmla="*/ 7172722 w 7425815"/>
                              <a:gd name="connsiteY2248" fmla="*/ 2841398 h 4885545"/>
                              <a:gd name="connsiteX2249" fmla="*/ 453424 w 7425815"/>
                              <a:gd name="connsiteY2249" fmla="*/ 2829420 h 4885545"/>
                              <a:gd name="connsiteX2250" fmla="*/ 454084 w 7425815"/>
                              <a:gd name="connsiteY2250" fmla="*/ 2829725 h 4885545"/>
                              <a:gd name="connsiteX2251" fmla="*/ 454224 w 7425815"/>
                              <a:gd name="connsiteY2251" fmla="*/ 2829420 h 4885545"/>
                              <a:gd name="connsiteX2252" fmla="*/ 459414 w 7425815"/>
                              <a:gd name="connsiteY2252" fmla="*/ 2831816 h 4885545"/>
                              <a:gd name="connsiteX2253" fmla="*/ 459403 w 7425815"/>
                              <a:gd name="connsiteY2253" fmla="*/ 2832632 h 4885545"/>
                              <a:gd name="connsiteX2254" fmla="*/ 474333 w 7425815"/>
                              <a:gd name="connsiteY2254" fmla="*/ 2848084 h 4885545"/>
                              <a:gd name="connsiteX2255" fmla="*/ 496938 w 7425815"/>
                              <a:gd name="connsiteY2255" fmla="*/ 2848184 h 4885545"/>
                              <a:gd name="connsiteX2256" fmla="*/ 497208 w 7425815"/>
                              <a:gd name="connsiteY2256" fmla="*/ 2848308 h 4885545"/>
                              <a:gd name="connsiteX2257" fmla="*/ 497338 w 7425815"/>
                              <a:gd name="connsiteY2257" fmla="*/ 2848183 h 4885545"/>
                              <a:gd name="connsiteX2258" fmla="*/ 502528 w 7425815"/>
                              <a:gd name="connsiteY2258" fmla="*/ 2850578 h 4885545"/>
                              <a:gd name="connsiteX2259" fmla="*/ 500132 w 7425815"/>
                              <a:gd name="connsiteY2259" fmla="*/ 2855768 h 4885545"/>
                              <a:gd name="connsiteX2260" fmla="*/ 483765 w 7425815"/>
                              <a:gd name="connsiteY2260" fmla="*/ 2871737 h 4885545"/>
                              <a:gd name="connsiteX2261" fmla="*/ 483366 w 7425815"/>
                              <a:gd name="connsiteY2261" fmla="*/ 2894491 h 4885545"/>
                              <a:gd name="connsiteX2262" fmla="*/ 480971 w 7425815"/>
                              <a:gd name="connsiteY2262" fmla="*/ 2899282 h 4885545"/>
                              <a:gd name="connsiteX2263" fmla="*/ 480970 w 7425815"/>
                              <a:gd name="connsiteY2263" fmla="*/ 2899282 h 4885545"/>
                              <a:gd name="connsiteX2264" fmla="*/ 480970 w 7425815"/>
                              <a:gd name="connsiteY2264" fmla="*/ 2899282 h 4885545"/>
                              <a:gd name="connsiteX2265" fmla="*/ 479054 w 7425815"/>
                              <a:gd name="connsiteY2265" fmla="*/ 2898324 h 4885545"/>
                              <a:gd name="connsiteX2266" fmla="*/ 476179 w 7425815"/>
                              <a:gd name="connsiteY2266" fmla="*/ 2896887 h 4885545"/>
                              <a:gd name="connsiteX2267" fmla="*/ 476179 w 7425815"/>
                              <a:gd name="connsiteY2267" fmla="*/ 2896887 h 4885545"/>
                              <a:gd name="connsiteX2268" fmla="*/ 460212 w 7425815"/>
                              <a:gd name="connsiteY2268" fmla="*/ 2880519 h 4885545"/>
                              <a:gd name="connsiteX2269" fmla="*/ 438288 w 7425815"/>
                              <a:gd name="connsiteY2269" fmla="*/ 2880134 h 4885545"/>
                              <a:gd name="connsiteX2270" fmla="*/ 437458 w 7425815"/>
                              <a:gd name="connsiteY2270" fmla="*/ 2880918 h 4885545"/>
                              <a:gd name="connsiteX2271" fmla="*/ 432667 w 7425815"/>
                              <a:gd name="connsiteY2271" fmla="*/ 2878523 h 4885545"/>
                              <a:gd name="connsiteX2272" fmla="*/ 432900 w 7425815"/>
                              <a:gd name="connsiteY2272" fmla="*/ 2878017 h 4885545"/>
                              <a:gd name="connsiteX2273" fmla="*/ 432267 w 7425815"/>
                              <a:gd name="connsiteY2273" fmla="*/ 2877725 h 4885545"/>
                              <a:gd name="connsiteX2274" fmla="*/ 434662 w 7425815"/>
                              <a:gd name="connsiteY2274" fmla="*/ 2872534 h 4885545"/>
                              <a:gd name="connsiteX2275" fmla="*/ 435863 w 7425815"/>
                              <a:gd name="connsiteY2275" fmla="*/ 2872551 h 4885545"/>
                              <a:gd name="connsiteX2276" fmla="*/ 451430 w 7425815"/>
                              <a:gd name="connsiteY2276" fmla="*/ 2857365 h 4885545"/>
                              <a:gd name="connsiteX2277" fmla="*/ 451814 w 7425815"/>
                              <a:gd name="connsiteY2277" fmla="*/ 2835445 h 4885545"/>
                              <a:gd name="connsiteX2278" fmla="*/ 451029 w 7425815"/>
                              <a:gd name="connsiteY2278" fmla="*/ 2834610 h 4885545"/>
                              <a:gd name="connsiteX2279" fmla="*/ 453424 w 7425815"/>
                              <a:gd name="connsiteY2279" fmla="*/ 2829420 h 4885545"/>
                              <a:gd name="connsiteX2280" fmla="*/ 7156354 w 7425815"/>
                              <a:gd name="connsiteY2280" fmla="*/ 2816247 h 4885545"/>
                              <a:gd name="connsiteX2281" fmla="*/ 7157013 w 7425815"/>
                              <a:gd name="connsiteY2281" fmla="*/ 2816551 h 4885545"/>
                              <a:gd name="connsiteX2282" fmla="*/ 7157154 w 7425815"/>
                              <a:gd name="connsiteY2282" fmla="*/ 2816247 h 4885545"/>
                              <a:gd name="connsiteX2283" fmla="*/ 7162343 w 7425815"/>
                              <a:gd name="connsiteY2283" fmla="*/ 2818642 h 4885545"/>
                              <a:gd name="connsiteX2284" fmla="*/ 7162332 w 7425815"/>
                              <a:gd name="connsiteY2284" fmla="*/ 2819457 h 4885545"/>
                              <a:gd name="connsiteX2285" fmla="*/ 7177263 w 7425815"/>
                              <a:gd name="connsiteY2285" fmla="*/ 2834911 h 4885545"/>
                              <a:gd name="connsiteX2286" fmla="*/ 7199868 w 7425815"/>
                              <a:gd name="connsiteY2286" fmla="*/ 2835011 h 4885545"/>
                              <a:gd name="connsiteX2287" fmla="*/ 7200137 w 7425815"/>
                              <a:gd name="connsiteY2287" fmla="*/ 2835135 h 4885545"/>
                              <a:gd name="connsiteX2288" fmla="*/ 7200267 w 7425815"/>
                              <a:gd name="connsiteY2288" fmla="*/ 2835009 h 4885545"/>
                              <a:gd name="connsiteX2289" fmla="*/ 7205457 w 7425815"/>
                              <a:gd name="connsiteY2289" fmla="*/ 2837404 h 4885545"/>
                              <a:gd name="connsiteX2290" fmla="*/ 7203061 w 7425815"/>
                              <a:gd name="connsiteY2290" fmla="*/ 2842594 h 4885545"/>
                              <a:gd name="connsiteX2291" fmla="*/ 7186694 w 7425815"/>
                              <a:gd name="connsiteY2291" fmla="*/ 2858563 h 4885545"/>
                              <a:gd name="connsiteX2292" fmla="*/ 7186295 w 7425815"/>
                              <a:gd name="connsiteY2292" fmla="*/ 2881317 h 4885545"/>
                              <a:gd name="connsiteX2293" fmla="*/ 7183904 w 7425815"/>
                              <a:gd name="connsiteY2293" fmla="*/ 2886101 h 4885545"/>
                              <a:gd name="connsiteX2294" fmla="*/ 7183900 w 7425815"/>
                              <a:gd name="connsiteY2294" fmla="*/ 2886108 h 4885545"/>
                              <a:gd name="connsiteX2295" fmla="*/ 7183900 w 7425815"/>
                              <a:gd name="connsiteY2295" fmla="*/ 2886108 h 4885545"/>
                              <a:gd name="connsiteX2296" fmla="*/ 7183900 w 7425815"/>
                              <a:gd name="connsiteY2296" fmla="*/ 2886108 h 4885545"/>
                              <a:gd name="connsiteX2297" fmla="*/ 7179108 w 7425815"/>
                              <a:gd name="connsiteY2297" fmla="*/ 2883713 h 4885545"/>
                              <a:gd name="connsiteX2298" fmla="*/ 7179108 w 7425815"/>
                              <a:gd name="connsiteY2298" fmla="*/ 2883712 h 4885545"/>
                              <a:gd name="connsiteX2299" fmla="*/ 7163141 w 7425815"/>
                              <a:gd name="connsiteY2299" fmla="*/ 2867345 h 4885545"/>
                              <a:gd name="connsiteX2300" fmla="*/ 7141218 w 7425815"/>
                              <a:gd name="connsiteY2300" fmla="*/ 2866960 h 4885545"/>
                              <a:gd name="connsiteX2301" fmla="*/ 7140387 w 7425815"/>
                              <a:gd name="connsiteY2301" fmla="*/ 2867745 h 4885545"/>
                              <a:gd name="connsiteX2302" fmla="*/ 7135596 w 7425815"/>
                              <a:gd name="connsiteY2302" fmla="*/ 2865350 h 4885545"/>
                              <a:gd name="connsiteX2303" fmla="*/ 7135830 w 7425815"/>
                              <a:gd name="connsiteY2303" fmla="*/ 2864843 h 4885545"/>
                              <a:gd name="connsiteX2304" fmla="*/ 7135196 w 7425815"/>
                              <a:gd name="connsiteY2304" fmla="*/ 2864551 h 4885545"/>
                              <a:gd name="connsiteX2305" fmla="*/ 7137592 w 7425815"/>
                              <a:gd name="connsiteY2305" fmla="*/ 2859360 h 4885545"/>
                              <a:gd name="connsiteX2306" fmla="*/ 7138794 w 7425815"/>
                              <a:gd name="connsiteY2306" fmla="*/ 2859377 h 4885545"/>
                              <a:gd name="connsiteX2307" fmla="*/ 7154359 w 7425815"/>
                              <a:gd name="connsiteY2307" fmla="*/ 2844192 h 4885545"/>
                              <a:gd name="connsiteX2308" fmla="*/ 7154744 w 7425815"/>
                              <a:gd name="connsiteY2308" fmla="*/ 2822272 h 4885545"/>
                              <a:gd name="connsiteX2309" fmla="*/ 7153959 w 7425815"/>
                              <a:gd name="connsiteY2309" fmla="*/ 2821437 h 4885545"/>
                              <a:gd name="connsiteX2310" fmla="*/ 7156354 w 7425815"/>
                              <a:gd name="connsiteY2310" fmla="*/ 2816247 h 4885545"/>
                              <a:gd name="connsiteX2311" fmla="*/ 3014592 w 7425815"/>
                              <a:gd name="connsiteY2311" fmla="*/ 2795190 h 4885545"/>
                              <a:gd name="connsiteX2312" fmla="*/ 3004718 w 7425815"/>
                              <a:gd name="connsiteY2312" fmla="*/ 2798284 h 4885545"/>
                              <a:gd name="connsiteX2313" fmla="*/ 3003118 w 7425815"/>
                              <a:gd name="connsiteY2313" fmla="*/ 2817446 h 4885545"/>
                              <a:gd name="connsiteX2314" fmla="*/ 3010297 w 7425815"/>
                              <a:gd name="connsiteY2314" fmla="*/ 2825829 h 4885545"/>
                              <a:gd name="connsiteX2315" fmla="*/ 3021878 w 7425815"/>
                              <a:gd name="connsiteY2315" fmla="*/ 2815849 h 4885545"/>
                              <a:gd name="connsiteX2316" fmla="*/ 3026667 w 7425815"/>
                              <a:gd name="connsiteY2316" fmla="*/ 2816248 h 4885545"/>
                              <a:gd name="connsiteX2317" fmla="*/ 3026269 w 7425815"/>
                              <a:gd name="connsiteY2317" fmla="*/ 2821039 h 4885545"/>
                              <a:gd name="connsiteX2318" fmla="*/ 3014693 w 7425815"/>
                              <a:gd name="connsiteY2318" fmla="*/ 2831019 h 4885545"/>
                              <a:gd name="connsiteX2319" fmla="*/ 3023075 w 7425815"/>
                              <a:gd name="connsiteY2319" fmla="*/ 2840998 h 4885545"/>
                              <a:gd name="connsiteX2320" fmla="*/ 3025072 w 7425815"/>
                              <a:gd name="connsiteY2320" fmla="*/ 2840998 h 4885545"/>
                              <a:gd name="connsiteX2321" fmla="*/ 3049023 w 7425815"/>
                              <a:gd name="connsiteY2321" fmla="*/ 2821039 h 4885545"/>
                              <a:gd name="connsiteX2322" fmla="*/ 3050220 w 7425815"/>
                              <a:gd name="connsiteY2322" fmla="*/ 2801877 h 4885545"/>
                              <a:gd name="connsiteX2323" fmla="*/ 3031059 w 7425815"/>
                              <a:gd name="connsiteY2323" fmla="*/ 2800280 h 4885545"/>
                              <a:gd name="connsiteX2324" fmla="*/ 3029863 w 7425815"/>
                              <a:gd name="connsiteY2324" fmla="*/ 2801478 h 4885545"/>
                              <a:gd name="connsiteX2325" fmla="*/ 3027467 w 7425815"/>
                              <a:gd name="connsiteY2325" fmla="*/ 2802276 h 4885545"/>
                              <a:gd name="connsiteX2326" fmla="*/ 3025072 w 7425815"/>
                              <a:gd name="connsiteY2326" fmla="*/ 2801079 h 4885545"/>
                              <a:gd name="connsiteX2327" fmla="*/ 3023875 w 7425815"/>
                              <a:gd name="connsiteY2327" fmla="*/ 2799881 h 4885545"/>
                              <a:gd name="connsiteX2328" fmla="*/ 3014592 w 7425815"/>
                              <a:gd name="connsiteY2328" fmla="*/ 2795190 h 4885545"/>
                              <a:gd name="connsiteX2329" fmla="*/ 5271937 w 7425815"/>
                              <a:gd name="connsiteY2329" fmla="*/ 2788453 h 4885545"/>
                              <a:gd name="connsiteX2330" fmla="*/ 5284512 w 7425815"/>
                              <a:gd name="connsiteY2330" fmla="*/ 2797486 h 4885545"/>
                              <a:gd name="connsiteX2331" fmla="*/ 5278923 w 7425815"/>
                              <a:gd name="connsiteY2331" fmla="*/ 2801079 h 4885545"/>
                              <a:gd name="connsiteX2332" fmla="*/ 5260161 w 7425815"/>
                              <a:gd name="connsiteY2332" fmla="*/ 2796688 h 4885545"/>
                              <a:gd name="connsiteX2333" fmla="*/ 5256169 w 7425815"/>
                              <a:gd name="connsiteY2333" fmla="*/ 2815051 h 4885545"/>
                              <a:gd name="connsiteX2334" fmla="*/ 5250579 w 7425815"/>
                              <a:gd name="connsiteY2334" fmla="*/ 2818643 h 4885545"/>
                              <a:gd name="connsiteX2335" fmla="*/ 5256967 w 7425815"/>
                              <a:gd name="connsiteY2335" fmla="*/ 2791098 h 4885545"/>
                              <a:gd name="connsiteX2336" fmla="*/ 5271937 w 7425815"/>
                              <a:gd name="connsiteY2336" fmla="*/ 2788453 h 4885545"/>
                              <a:gd name="connsiteX2337" fmla="*/ 3055010 w 7425815"/>
                              <a:gd name="connsiteY2337" fmla="*/ 2775529 h 4885545"/>
                              <a:gd name="connsiteX2338" fmla="*/ 3069780 w 7425815"/>
                              <a:gd name="connsiteY2338" fmla="*/ 2776726 h 4885545"/>
                              <a:gd name="connsiteX2339" fmla="*/ 3073773 w 7425815"/>
                              <a:gd name="connsiteY2339" fmla="*/ 2780718 h 4885545"/>
                              <a:gd name="connsiteX2340" fmla="*/ 3072575 w 7425815"/>
                              <a:gd name="connsiteY2340" fmla="*/ 2795490 h 4885545"/>
                              <a:gd name="connsiteX2341" fmla="*/ 3068983 w 7425815"/>
                              <a:gd name="connsiteY2341" fmla="*/ 2798683 h 4885545"/>
                              <a:gd name="connsiteX2342" fmla="*/ 3065789 w 7425815"/>
                              <a:gd name="connsiteY2342" fmla="*/ 2795091 h 4885545"/>
                              <a:gd name="connsiteX2343" fmla="*/ 3066187 w 7425815"/>
                              <a:gd name="connsiteY2343" fmla="*/ 2788303 h 4885545"/>
                              <a:gd name="connsiteX2344" fmla="*/ 3055410 w 7425815"/>
                              <a:gd name="connsiteY2344" fmla="*/ 2797486 h 4885545"/>
                              <a:gd name="connsiteX2345" fmla="*/ 3055810 w 7425815"/>
                              <a:gd name="connsiteY2345" fmla="*/ 2797885 h 4885545"/>
                              <a:gd name="connsiteX2346" fmla="*/ 3053415 w 7425815"/>
                              <a:gd name="connsiteY2346" fmla="*/ 2826627 h 4885545"/>
                              <a:gd name="connsiteX2347" fmla="*/ 3029863 w 7425815"/>
                              <a:gd name="connsiteY2347" fmla="*/ 2846587 h 4885545"/>
                              <a:gd name="connsiteX2348" fmla="*/ 3023875 w 7425815"/>
                              <a:gd name="connsiteY2348" fmla="*/ 2848583 h 4885545"/>
                              <a:gd name="connsiteX2349" fmla="*/ 3018282 w 7425815"/>
                              <a:gd name="connsiteY2349" fmla="*/ 2845789 h 4885545"/>
                              <a:gd name="connsiteX2350" fmla="*/ 3009900 w 7425815"/>
                              <a:gd name="connsiteY2350" fmla="*/ 2835809 h 4885545"/>
                              <a:gd name="connsiteX2351" fmla="*/ 3000728 w 7425815"/>
                              <a:gd name="connsiteY2351" fmla="*/ 2843793 h 4885545"/>
                              <a:gd name="connsiteX2352" fmla="*/ 3000329 w 7425815"/>
                              <a:gd name="connsiteY2352" fmla="*/ 2850978 h 4885545"/>
                              <a:gd name="connsiteX2353" fmla="*/ 2996731 w 7425815"/>
                              <a:gd name="connsiteY2353" fmla="*/ 2854172 h 4885545"/>
                              <a:gd name="connsiteX2354" fmla="*/ 2993539 w 7425815"/>
                              <a:gd name="connsiteY2354" fmla="*/ 2850579 h 4885545"/>
                              <a:gd name="connsiteX2355" fmla="*/ 2993935 w 7425815"/>
                              <a:gd name="connsiteY2355" fmla="*/ 2845390 h 4885545"/>
                              <a:gd name="connsiteX2356" fmla="*/ 2988747 w 7425815"/>
                              <a:gd name="connsiteY2356" fmla="*/ 2844990 h 4885545"/>
                              <a:gd name="connsiteX2357" fmla="*/ 2985552 w 7425815"/>
                              <a:gd name="connsiteY2357" fmla="*/ 2841398 h 4885545"/>
                              <a:gd name="connsiteX2358" fmla="*/ 2989144 w 7425815"/>
                              <a:gd name="connsiteY2358" fmla="*/ 2838204 h 4885545"/>
                              <a:gd name="connsiteX2359" fmla="*/ 2996332 w 7425815"/>
                              <a:gd name="connsiteY2359" fmla="*/ 2838603 h 4885545"/>
                              <a:gd name="connsiteX2360" fmla="*/ 3005517 w 7425815"/>
                              <a:gd name="connsiteY2360" fmla="*/ 2830619 h 4885545"/>
                              <a:gd name="connsiteX2361" fmla="*/ 2997928 w 7425815"/>
                              <a:gd name="connsiteY2361" fmla="*/ 2821837 h 4885545"/>
                              <a:gd name="connsiteX2362" fmla="*/ 3000329 w 7425815"/>
                              <a:gd name="connsiteY2362" fmla="*/ 2793094 h 4885545"/>
                              <a:gd name="connsiteX2363" fmla="*/ 3027866 w 7425815"/>
                              <a:gd name="connsiteY2363" fmla="*/ 2794291 h 4885545"/>
                              <a:gd name="connsiteX2364" fmla="*/ 3049423 w 7425815"/>
                              <a:gd name="connsiteY2364" fmla="*/ 2792694 h 4885545"/>
                              <a:gd name="connsiteX2365" fmla="*/ 3061398 w 7425815"/>
                              <a:gd name="connsiteY2365" fmla="*/ 2782714 h 4885545"/>
                              <a:gd name="connsiteX2366" fmla="*/ 3054613 w 7425815"/>
                              <a:gd name="connsiteY2366" fmla="*/ 2782315 h 4885545"/>
                              <a:gd name="connsiteX2367" fmla="*/ 3051418 w 7425815"/>
                              <a:gd name="connsiteY2367" fmla="*/ 2778722 h 4885545"/>
                              <a:gd name="connsiteX2368" fmla="*/ 3055010 w 7425815"/>
                              <a:gd name="connsiteY2368" fmla="*/ 2775529 h 4885545"/>
                              <a:gd name="connsiteX2369" fmla="*/ 4303435 w 7425815"/>
                              <a:gd name="connsiteY2369" fmla="*/ 2733368 h 4885545"/>
                              <a:gd name="connsiteX2370" fmla="*/ 4303282 w 7425815"/>
                              <a:gd name="connsiteY2370" fmla="*/ 2740401 h 4885545"/>
                              <a:gd name="connsiteX2371" fmla="*/ 4297725 w 7425815"/>
                              <a:gd name="connsiteY2371" fmla="*/ 2745794 h 4885545"/>
                              <a:gd name="connsiteX2372" fmla="*/ 4305378 w 7425815"/>
                              <a:gd name="connsiteY2372" fmla="*/ 2745939 h 4885545"/>
                              <a:gd name="connsiteX2373" fmla="*/ 4311088 w 7425815"/>
                              <a:gd name="connsiteY2373" fmla="*/ 2751716 h 4885545"/>
                              <a:gd name="connsiteX2374" fmla="*/ 4311265 w 7425815"/>
                              <a:gd name="connsiteY2374" fmla="*/ 2743594 h 4885545"/>
                              <a:gd name="connsiteX2375" fmla="*/ 4316091 w 7425815"/>
                              <a:gd name="connsiteY2375" fmla="*/ 2738767 h 4885545"/>
                              <a:gd name="connsiteX2376" fmla="*/ 4308472 w 7425815"/>
                              <a:gd name="connsiteY2376" fmla="*/ 2738404 h 4885545"/>
                              <a:gd name="connsiteX2377" fmla="*/ 4298491 w 7425815"/>
                              <a:gd name="connsiteY2377" fmla="*/ 2719641 h 4885545"/>
                              <a:gd name="connsiteX2378" fmla="*/ 4303681 w 7425815"/>
                              <a:gd name="connsiteY2378" fmla="*/ 2722037 h 4885545"/>
                              <a:gd name="connsiteX2379" fmla="*/ 4303656 w 7425815"/>
                              <a:gd name="connsiteY2379" fmla="*/ 2723208 h 4885545"/>
                              <a:gd name="connsiteX2380" fmla="*/ 4311665 w 7425815"/>
                              <a:gd name="connsiteY2380" fmla="*/ 2731219 h 4885545"/>
                              <a:gd name="connsiteX2381" fmla="*/ 4323640 w 7425815"/>
                              <a:gd name="connsiteY2381" fmla="*/ 2731219 h 4885545"/>
                              <a:gd name="connsiteX2382" fmla="*/ 4324439 w 7425815"/>
                              <a:gd name="connsiteY2382" fmla="*/ 2730419 h 4885545"/>
                              <a:gd name="connsiteX2383" fmla="*/ 4329629 w 7425815"/>
                              <a:gd name="connsiteY2383" fmla="*/ 2732814 h 4885545"/>
                              <a:gd name="connsiteX2384" fmla="*/ 4327234 w 7425815"/>
                              <a:gd name="connsiteY2384" fmla="*/ 2738005 h 4885545"/>
                              <a:gd name="connsiteX2385" fmla="*/ 4327178 w 7425815"/>
                              <a:gd name="connsiteY2385" fmla="*/ 2738061 h 4885545"/>
                              <a:gd name="connsiteX2386" fmla="*/ 4326835 w 7425815"/>
                              <a:gd name="connsiteY2386" fmla="*/ 2738803 h 4885545"/>
                              <a:gd name="connsiteX2387" fmla="*/ 4326302 w 7425815"/>
                              <a:gd name="connsiteY2387" fmla="*/ 2738937 h 4885545"/>
                              <a:gd name="connsiteX2388" fmla="*/ 4318451 w 7425815"/>
                              <a:gd name="connsiteY2388" fmla="*/ 2746787 h 4885545"/>
                              <a:gd name="connsiteX2389" fmla="*/ 4318451 w 7425815"/>
                              <a:gd name="connsiteY2389" fmla="*/ 2759163 h 4885545"/>
                              <a:gd name="connsiteX2390" fmla="*/ 4318451 w 7425815"/>
                              <a:gd name="connsiteY2390" fmla="*/ 2759163 h 4885545"/>
                              <a:gd name="connsiteX2391" fmla="*/ 4315657 w 7425815"/>
                              <a:gd name="connsiteY2391" fmla="*/ 2764752 h 4885545"/>
                              <a:gd name="connsiteX2392" fmla="*/ 4310866 w 7425815"/>
                              <a:gd name="connsiteY2392" fmla="*/ 2762357 h 4885545"/>
                              <a:gd name="connsiteX2393" fmla="*/ 4302234 w 7425815"/>
                              <a:gd name="connsiteY2393" fmla="*/ 2753425 h 4885545"/>
                              <a:gd name="connsiteX2394" fmla="*/ 4290112 w 7425815"/>
                              <a:gd name="connsiteY2394" fmla="*/ 2753183 h 4885545"/>
                              <a:gd name="connsiteX2395" fmla="*/ 4289709 w 7425815"/>
                              <a:gd name="connsiteY2395" fmla="*/ 2753574 h 4885545"/>
                              <a:gd name="connsiteX2396" fmla="*/ 4284917 w 7425815"/>
                              <a:gd name="connsiteY2396" fmla="*/ 2751179 h 4885545"/>
                              <a:gd name="connsiteX2397" fmla="*/ 4284999 w 7425815"/>
                              <a:gd name="connsiteY2397" fmla="*/ 2751002 h 4885545"/>
                              <a:gd name="connsiteX2398" fmla="*/ 4284518 w 7425815"/>
                              <a:gd name="connsiteY2398" fmla="*/ 2750780 h 4885545"/>
                              <a:gd name="connsiteX2399" fmla="*/ 4286913 w 7425815"/>
                              <a:gd name="connsiteY2399" fmla="*/ 2745589 h 4885545"/>
                              <a:gd name="connsiteX2400" fmla="*/ 4287698 w 7425815"/>
                              <a:gd name="connsiteY2400" fmla="*/ 2745604 h 4885545"/>
                              <a:gd name="connsiteX2401" fmla="*/ 4296096 w 7425815"/>
                              <a:gd name="connsiteY2401" fmla="*/ 2737207 h 4885545"/>
                              <a:gd name="connsiteX2402" fmla="*/ 4296096 w 7425815"/>
                              <a:gd name="connsiteY2402" fmla="*/ 2726029 h 4885545"/>
                              <a:gd name="connsiteX2403" fmla="*/ 4295297 w 7425815"/>
                              <a:gd name="connsiteY2403" fmla="*/ 2725231 h 4885545"/>
                              <a:gd name="connsiteX2404" fmla="*/ 4297692 w 7425815"/>
                              <a:gd name="connsiteY2404" fmla="*/ 2720040 h 4885545"/>
                              <a:gd name="connsiteX2405" fmla="*/ 4298199 w 7425815"/>
                              <a:gd name="connsiteY2405" fmla="*/ 2720274 h 4885545"/>
                              <a:gd name="connsiteX2406" fmla="*/ 4236849 w 7425815"/>
                              <a:gd name="connsiteY2406" fmla="*/ 2710021 h 4885545"/>
                              <a:gd name="connsiteX2407" fmla="*/ 4236615 w 7425815"/>
                              <a:gd name="connsiteY2407" fmla="*/ 2726828 h 4885545"/>
                              <a:gd name="connsiteX2408" fmla="*/ 4223766 w 7425815"/>
                              <a:gd name="connsiteY2408" fmla="*/ 2738962 h 4885545"/>
                              <a:gd name="connsiteX2409" fmla="*/ 4241007 w 7425815"/>
                              <a:gd name="connsiteY2409" fmla="*/ 2739202 h 4885545"/>
                              <a:gd name="connsiteX2410" fmla="*/ 4253538 w 7425815"/>
                              <a:gd name="connsiteY2410" fmla="*/ 2752236 h 4885545"/>
                              <a:gd name="connsiteX2411" fmla="*/ 4253780 w 7425815"/>
                              <a:gd name="connsiteY2411" fmla="*/ 2734812 h 4885545"/>
                              <a:gd name="connsiteX2412" fmla="*/ 4266439 w 7425815"/>
                              <a:gd name="connsiteY2412" fmla="*/ 2722640 h 4885545"/>
                              <a:gd name="connsiteX2413" fmla="*/ 4247393 w 7425815"/>
                              <a:gd name="connsiteY2413" fmla="*/ 2721239 h 4885545"/>
                              <a:gd name="connsiteX2414" fmla="*/ 4231825 w 7425815"/>
                              <a:gd name="connsiteY2414" fmla="*/ 2695689 h 4885545"/>
                              <a:gd name="connsiteX2415" fmla="*/ 4237014 w 7425815"/>
                              <a:gd name="connsiteY2415" fmla="*/ 2698085 h 4885545"/>
                              <a:gd name="connsiteX2416" fmla="*/ 4236997 w 7425815"/>
                              <a:gd name="connsiteY2416" fmla="*/ 2699293 h 4885545"/>
                              <a:gd name="connsiteX2417" fmla="*/ 4251934 w 7425815"/>
                              <a:gd name="connsiteY2417" fmla="*/ 2714752 h 4885545"/>
                              <a:gd name="connsiteX2418" fmla="*/ 4274539 w 7425815"/>
                              <a:gd name="connsiteY2418" fmla="*/ 2714851 h 4885545"/>
                              <a:gd name="connsiteX2419" fmla="*/ 4276269 w 7425815"/>
                              <a:gd name="connsiteY2419" fmla="*/ 2715650 h 4885545"/>
                              <a:gd name="connsiteX2420" fmla="*/ 4279729 w 7425815"/>
                              <a:gd name="connsiteY2420" fmla="*/ 2717246 h 4885545"/>
                              <a:gd name="connsiteX2421" fmla="*/ 4279729 w 7425815"/>
                              <a:gd name="connsiteY2421" fmla="*/ 2717247 h 4885545"/>
                              <a:gd name="connsiteX2422" fmla="*/ 4279729 w 7425815"/>
                              <a:gd name="connsiteY2422" fmla="*/ 2717247 h 4885545"/>
                              <a:gd name="connsiteX2423" fmla="*/ 4277334 w 7425815"/>
                              <a:gd name="connsiteY2423" fmla="*/ 2722436 h 4885545"/>
                              <a:gd name="connsiteX2424" fmla="*/ 4277333 w 7425815"/>
                              <a:gd name="connsiteY2424" fmla="*/ 2722437 h 4885545"/>
                              <a:gd name="connsiteX2425" fmla="*/ 4260966 w 7425815"/>
                              <a:gd name="connsiteY2425" fmla="*/ 2738405 h 4885545"/>
                              <a:gd name="connsiteX2426" fmla="*/ 4260595 w 7425815"/>
                              <a:gd name="connsiteY2426" fmla="*/ 2759575 h 4885545"/>
                              <a:gd name="connsiteX2427" fmla="*/ 4260966 w 7425815"/>
                              <a:gd name="connsiteY2427" fmla="*/ 2759961 h 4885545"/>
                              <a:gd name="connsiteX2428" fmla="*/ 4260572 w 7425815"/>
                              <a:gd name="connsiteY2428" fmla="*/ 2760882 h 4885545"/>
                              <a:gd name="connsiteX2429" fmla="*/ 4260567 w 7425815"/>
                              <a:gd name="connsiteY2429" fmla="*/ 2761159 h 4885545"/>
                              <a:gd name="connsiteX2430" fmla="*/ 4259769 w 7425815"/>
                              <a:gd name="connsiteY2430" fmla="*/ 2762755 h 4885545"/>
                              <a:gd name="connsiteX2431" fmla="*/ 4258571 w 7425815"/>
                              <a:gd name="connsiteY2431" fmla="*/ 2765550 h 4885545"/>
                              <a:gd name="connsiteX2432" fmla="*/ 4258412 w 7425815"/>
                              <a:gd name="connsiteY2432" fmla="*/ 2765470 h 4885545"/>
                              <a:gd name="connsiteX2433" fmla="*/ 4258172 w 7425815"/>
                              <a:gd name="connsiteY2433" fmla="*/ 2765950 h 4885545"/>
                              <a:gd name="connsiteX2434" fmla="*/ 4253381 w 7425815"/>
                              <a:gd name="connsiteY2434" fmla="*/ 2763554 h 4885545"/>
                              <a:gd name="connsiteX2435" fmla="*/ 4253392 w 7425815"/>
                              <a:gd name="connsiteY2435" fmla="*/ 2762757 h 4885545"/>
                              <a:gd name="connsiteX2436" fmla="*/ 4237813 w 7425815"/>
                              <a:gd name="connsiteY2436" fmla="*/ 2746787 h 4885545"/>
                              <a:gd name="connsiteX2437" fmla="*/ 4215888 w 7425815"/>
                              <a:gd name="connsiteY2437" fmla="*/ 2746402 h 4885545"/>
                              <a:gd name="connsiteX2438" fmla="*/ 4215057 w 7425815"/>
                              <a:gd name="connsiteY2438" fmla="*/ 2747187 h 4885545"/>
                              <a:gd name="connsiteX2439" fmla="*/ 4210267 w 7425815"/>
                              <a:gd name="connsiteY2439" fmla="*/ 2744792 h 4885545"/>
                              <a:gd name="connsiteX2440" fmla="*/ 4210501 w 7425815"/>
                              <a:gd name="connsiteY2440" fmla="*/ 2744285 h 4885545"/>
                              <a:gd name="connsiteX2441" fmla="*/ 4209868 w 7425815"/>
                              <a:gd name="connsiteY2441" fmla="*/ 2743993 h 4885545"/>
                              <a:gd name="connsiteX2442" fmla="*/ 4212263 w 7425815"/>
                              <a:gd name="connsiteY2442" fmla="*/ 2738802 h 4885545"/>
                              <a:gd name="connsiteX2443" fmla="*/ 4213465 w 7425815"/>
                              <a:gd name="connsiteY2443" fmla="*/ 2738819 h 4885545"/>
                              <a:gd name="connsiteX2444" fmla="*/ 4229030 w 7425815"/>
                              <a:gd name="connsiteY2444" fmla="*/ 2723634 h 4885545"/>
                              <a:gd name="connsiteX2445" fmla="*/ 4229408 w 7425815"/>
                              <a:gd name="connsiteY2445" fmla="*/ 2702106 h 4885545"/>
                              <a:gd name="connsiteX2446" fmla="*/ 4228630 w 7425815"/>
                              <a:gd name="connsiteY2446" fmla="*/ 2701278 h 4885545"/>
                              <a:gd name="connsiteX2447" fmla="*/ 4231025 w 7425815"/>
                              <a:gd name="connsiteY2447" fmla="*/ 2696088 h 4885545"/>
                              <a:gd name="connsiteX2448" fmla="*/ 4231533 w 7425815"/>
                              <a:gd name="connsiteY2448" fmla="*/ 2696322 h 4885545"/>
                              <a:gd name="connsiteX2449" fmla="*/ 6792186 w 7425815"/>
                              <a:gd name="connsiteY2449" fmla="*/ 2661858 h 4885545"/>
                              <a:gd name="connsiteX2450" fmla="*/ 6782306 w 7425815"/>
                              <a:gd name="connsiteY2450" fmla="*/ 2664952 h 4885545"/>
                              <a:gd name="connsiteX2451" fmla="*/ 6780709 w 7425815"/>
                              <a:gd name="connsiteY2451" fmla="*/ 2684114 h 4885545"/>
                              <a:gd name="connsiteX2452" fmla="*/ 6787895 w 7425815"/>
                              <a:gd name="connsiteY2452" fmla="*/ 2692497 h 4885545"/>
                              <a:gd name="connsiteX2453" fmla="*/ 6799472 w 7425815"/>
                              <a:gd name="connsiteY2453" fmla="*/ 2682517 h 4885545"/>
                              <a:gd name="connsiteX2454" fmla="*/ 6804262 w 7425815"/>
                              <a:gd name="connsiteY2454" fmla="*/ 2682916 h 4885545"/>
                              <a:gd name="connsiteX2455" fmla="*/ 6803863 w 7425815"/>
                              <a:gd name="connsiteY2455" fmla="*/ 2687706 h 4885545"/>
                              <a:gd name="connsiteX2456" fmla="*/ 6792287 w 7425815"/>
                              <a:gd name="connsiteY2456" fmla="*/ 2697686 h 4885545"/>
                              <a:gd name="connsiteX2457" fmla="*/ 6800670 w 7425815"/>
                              <a:gd name="connsiteY2457" fmla="*/ 2707666 h 4885545"/>
                              <a:gd name="connsiteX2458" fmla="*/ 6802666 w 7425815"/>
                              <a:gd name="connsiteY2458" fmla="*/ 2707666 h 4885545"/>
                              <a:gd name="connsiteX2459" fmla="*/ 6826618 w 7425815"/>
                              <a:gd name="connsiteY2459" fmla="*/ 2687706 h 4885545"/>
                              <a:gd name="connsiteX2460" fmla="*/ 6827815 w 7425815"/>
                              <a:gd name="connsiteY2460" fmla="*/ 2668545 h 4885545"/>
                              <a:gd name="connsiteX2461" fmla="*/ 6808654 w 7425815"/>
                              <a:gd name="connsiteY2461" fmla="*/ 2666948 h 4885545"/>
                              <a:gd name="connsiteX2462" fmla="*/ 6807456 w 7425815"/>
                              <a:gd name="connsiteY2462" fmla="*/ 2668146 h 4885545"/>
                              <a:gd name="connsiteX2463" fmla="*/ 6805061 w 7425815"/>
                              <a:gd name="connsiteY2463" fmla="*/ 2668944 h 4885545"/>
                              <a:gd name="connsiteX2464" fmla="*/ 6802666 w 7425815"/>
                              <a:gd name="connsiteY2464" fmla="*/ 2667746 h 4885545"/>
                              <a:gd name="connsiteX2465" fmla="*/ 6801468 w 7425815"/>
                              <a:gd name="connsiteY2465" fmla="*/ 2666549 h 4885545"/>
                              <a:gd name="connsiteX2466" fmla="*/ 6792186 w 7425815"/>
                              <a:gd name="connsiteY2466" fmla="*/ 2661858 h 4885545"/>
                              <a:gd name="connsiteX2467" fmla="*/ 2373781 w 7425815"/>
                              <a:gd name="connsiteY2467" fmla="*/ 2651128 h 4885545"/>
                              <a:gd name="connsiteX2468" fmla="*/ 2386356 w 7425815"/>
                              <a:gd name="connsiteY2468" fmla="*/ 2660161 h 4885545"/>
                              <a:gd name="connsiteX2469" fmla="*/ 2380767 w 7425815"/>
                              <a:gd name="connsiteY2469" fmla="*/ 2663754 h 4885545"/>
                              <a:gd name="connsiteX2470" fmla="*/ 2362004 w 7425815"/>
                              <a:gd name="connsiteY2470" fmla="*/ 2659363 h 4885545"/>
                              <a:gd name="connsiteX2471" fmla="*/ 2358012 w 7425815"/>
                              <a:gd name="connsiteY2471" fmla="*/ 2677726 h 4885545"/>
                              <a:gd name="connsiteX2472" fmla="*/ 2352423 w 7425815"/>
                              <a:gd name="connsiteY2472" fmla="*/ 2681319 h 4885545"/>
                              <a:gd name="connsiteX2473" fmla="*/ 2358810 w 7425815"/>
                              <a:gd name="connsiteY2473" fmla="*/ 2653773 h 4885545"/>
                              <a:gd name="connsiteX2474" fmla="*/ 2373781 w 7425815"/>
                              <a:gd name="connsiteY2474" fmla="*/ 2651128 h 4885545"/>
                              <a:gd name="connsiteX2475" fmla="*/ 6832605 w 7425815"/>
                              <a:gd name="connsiteY2475" fmla="*/ 2642197 h 4885545"/>
                              <a:gd name="connsiteX2476" fmla="*/ 6847376 w 7425815"/>
                              <a:gd name="connsiteY2476" fmla="*/ 2643394 h 4885545"/>
                              <a:gd name="connsiteX2477" fmla="*/ 6851368 w 7425815"/>
                              <a:gd name="connsiteY2477" fmla="*/ 2647386 h 4885545"/>
                              <a:gd name="connsiteX2478" fmla="*/ 6850170 w 7425815"/>
                              <a:gd name="connsiteY2478" fmla="*/ 2662158 h 4885545"/>
                              <a:gd name="connsiteX2479" fmla="*/ 6846577 w 7425815"/>
                              <a:gd name="connsiteY2479" fmla="*/ 2665351 h 4885545"/>
                              <a:gd name="connsiteX2480" fmla="*/ 6843384 w 7425815"/>
                              <a:gd name="connsiteY2480" fmla="*/ 2661758 h 4885545"/>
                              <a:gd name="connsiteX2481" fmla="*/ 6843783 w 7425815"/>
                              <a:gd name="connsiteY2481" fmla="*/ 2654971 h 4885545"/>
                              <a:gd name="connsiteX2482" fmla="*/ 6833005 w 7425815"/>
                              <a:gd name="connsiteY2482" fmla="*/ 2664154 h 4885545"/>
                              <a:gd name="connsiteX2483" fmla="*/ 6833404 w 7425815"/>
                              <a:gd name="connsiteY2483" fmla="*/ 2664553 h 4885545"/>
                              <a:gd name="connsiteX2484" fmla="*/ 6831009 w 7425815"/>
                              <a:gd name="connsiteY2484" fmla="*/ 2693295 h 4885545"/>
                              <a:gd name="connsiteX2485" fmla="*/ 6807456 w 7425815"/>
                              <a:gd name="connsiteY2485" fmla="*/ 2713255 h 4885545"/>
                              <a:gd name="connsiteX2486" fmla="*/ 6801468 w 7425815"/>
                              <a:gd name="connsiteY2486" fmla="*/ 2715251 h 4885545"/>
                              <a:gd name="connsiteX2487" fmla="*/ 6795879 w 7425815"/>
                              <a:gd name="connsiteY2487" fmla="*/ 2712457 h 4885545"/>
                              <a:gd name="connsiteX2488" fmla="*/ 6787496 w 7425815"/>
                              <a:gd name="connsiteY2488" fmla="*/ 2702477 h 4885545"/>
                              <a:gd name="connsiteX2489" fmla="*/ 6778314 w 7425815"/>
                              <a:gd name="connsiteY2489" fmla="*/ 2710461 h 4885545"/>
                              <a:gd name="connsiteX2490" fmla="*/ 6777914 w 7425815"/>
                              <a:gd name="connsiteY2490" fmla="*/ 2717646 h 4885545"/>
                              <a:gd name="connsiteX2491" fmla="*/ 6774322 w 7425815"/>
                              <a:gd name="connsiteY2491" fmla="*/ 2720840 h 4885545"/>
                              <a:gd name="connsiteX2492" fmla="*/ 6771128 w 7425815"/>
                              <a:gd name="connsiteY2492" fmla="*/ 2717247 h 4885545"/>
                              <a:gd name="connsiteX2493" fmla="*/ 6771527 w 7425815"/>
                              <a:gd name="connsiteY2493" fmla="*/ 2712058 h 4885545"/>
                              <a:gd name="connsiteX2494" fmla="*/ 6766338 w 7425815"/>
                              <a:gd name="connsiteY2494" fmla="*/ 2711658 h 4885545"/>
                              <a:gd name="connsiteX2495" fmla="*/ 6763144 w 7425815"/>
                              <a:gd name="connsiteY2495" fmla="*/ 2708066 h 4885545"/>
                              <a:gd name="connsiteX2496" fmla="*/ 6766737 w 7425815"/>
                              <a:gd name="connsiteY2496" fmla="*/ 2704872 h 4885545"/>
                              <a:gd name="connsiteX2497" fmla="*/ 6773922 w 7425815"/>
                              <a:gd name="connsiteY2497" fmla="*/ 2705271 h 4885545"/>
                              <a:gd name="connsiteX2498" fmla="*/ 6783104 w 7425815"/>
                              <a:gd name="connsiteY2498" fmla="*/ 2697287 h 4885545"/>
                              <a:gd name="connsiteX2499" fmla="*/ 6775519 w 7425815"/>
                              <a:gd name="connsiteY2499" fmla="*/ 2688505 h 4885545"/>
                              <a:gd name="connsiteX2500" fmla="*/ 6777914 w 7425815"/>
                              <a:gd name="connsiteY2500" fmla="*/ 2659761 h 4885545"/>
                              <a:gd name="connsiteX2501" fmla="*/ 6805460 w 7425815"/>
                              <a:gd name="connsiteY2501" fmla="*/ 2660959 h 4885545"/>
                              <a:gd name="connsiteX2502" fmla="*/ 6827017 w 7425815"/>
                              <a:gd name="connsiteY2502" fmla="*/ 2659362 h 4885545"/>
                              <a:gd name="connsiteX2503" fmla="*/ 6838993 w 7425815"/>
                              <a:gd name="connsiteY2503" fmla="*/ 2649382 h 4885545"/>
                              <a:gd name="connsiteX2504" fmla="*/ 6832206 w 7425815"/>
                              <a:gd name="connsiteY2504" fmla="*/ 2648983 h 4885545"/>
                              <a:gd name="connsiteX2505" fmla="*/ 6829013 w 7425815"/>
                              <a:gd name="connsiteY2505" fmla="*/ 2645390 h 4885545"/>
                              <a:gd name="connsiteX2506" fmla="*/ 6832605 w 7425815"/>
                              <a:gd name="connsiteY2506" fmla="*/ 2642197 h 4885545"/>
                              <a:gd name="connsiteX2507" fmla="*/ 72904 w 7425815"/>
                              <a:gd name="connsiteY2507" fmla="*/ 2622736 h 4885545"/>
                              <a:gd name="connsiteX2508" fmla="*/ 63024 w 7425815"/>
                              <a:gd name="connsiteY2508" fmla="*/ 2625830 h 4885545"/>
                              <a:gd name="connsiteX2509" fmla="*/ 61427 w 7425815"/>
                              <a:gd name="connsiteY2509" fmla="*/ 2644992 h 4885545"/>
                              <a:gd name="connsiteX2510" fmla="*/ 68613 w 7425815"/>
                              <a:gd name="connsiteY2510" fmla="*/ 2653375 h 4885545"/>
                              <a:gd name="connsiteX2511" fmla="*/ 80190 w 7425815"/>
                              <a:gd name="connsiteY2511" fmla="*/ 2643395 h 4885545"/>
                              <a:gd name="connsiteX2512" fmla="*/ 84980 w 7425815"/>
                              <a:gd name="connsiteY2512" fmla="*/ 2643794 h 4885545"/>
                              <a:gd name="connsiteX2513" fmla="*/ 84581 w 7425815"/>
                              <a:gd name="connsiteY2513" fmla="*/ 2648585 h 4885545"/>
                              <a:gd name="connsiteX2514" fmla="*/ 73004 w 7425815"/>
                              <a:gd name="connsiteY2514" fmla="*/ 2658565 h 4885545"/>
                              <a:gd name="connsiteX2515" fmla="*/ 81387 w 7425815"/>
                              <a:gd name="connsiteY2515" fmla="*/ 2668544 h 4885545"/>
                              <a:gd name="connsiteX2516" fmla="*/ 83383 w 7425815"/>
                              <a:gd name="connsiteY2516" fmla="*/ 2668544 h 4885545"/>
                              <a:gd name="connsiteX2517" fmla="*/ 107335 w 7425815"/>
                              <a:gd name="connsiteY2517" fmla="*/ 2648585 h 4885545"/>
                              <a:gd name="connsiteX2518" fmla="*/ 108533 w 7425815"/>
                              <a:gd name="connsiteY2518" fmla="*/ 2629423 h 4885545"/>
                              <a:gd name="connsiteX2519" fmla="*/ 89371 w 7425815"/>
                              <a:gd name="connsiteY2519" fmla="*/ 2627826 h 4885545"/>
                              <a:gd name="connsiteX2520" fmla="*/ 88174 w 7425815"/>
                              <a:gd name="connsiteY2520" fmla="*/ 2629024 h 4885545"/>
                              <a:gd name="connsiteX2521" fmla="*/ 85778 w 7425815"/>
                              <a:gd name="connsiteY2521" fmla="*/ 2629822 h 4885545"/>
                              <a:gd name="connsiteX2522" fmla="*/ 83383 w 7425815"/>
                              <a:gd name="connsiteY2522" fmla="*/ 2628625 h 4885545"/>
                              <a:gd name="connsiteX2523" fmla="*/ 82186 w 7425815"/>
                              <a:gd name="connsiteY2523" fmla="*/ 2627427 h 4885545"/>
                              <a:gd name="connsiteX2524" fmla="*/ 72904 w 7425815"/>
                              <a:gd name="connsiteY2524" fmla="*/ 2622736 h 4885545"/>
                              <a:gd name="connsiteX2525" fmla="*/ 113722 w 7425815"/>
                              <a:gd name="connsiteY2525" fmla="*/ 2603075 h 4885545"/>
                              <a:gd name="connsiteX2526" fmla="*/ 128493 w 7425815"/>
                              <a:gd name="connsiteY2526" fmla="*/ 2604273 h 4885545"/>
                              <a:gd name="connsiteX2527" fmla="*/ 132486 w 7425815"/>
                              <a:gd name="connsiteY2527" fmla="*/ 2608265 h 4885545"/>
                              <a:gd name="connsiteX2528" fmla="*/ 131287 w 7425815"/>
                              <a:gd name="connsiteY2528" fmla="*/ 2623036 h 4885545"/>
                              <a:gd name="connsiteX2529" fmla="*/ 127695 w 7425815"/>
                              <a:gd name="connsiteY2529" fmla="*/ 2626230 h 4885545"/>
                              <a:gd name="connsiteX2530" fmla="*/ 124502 w 7425815"/>
                              <a:gd name="connsiteY2530" fmla="*/ 2622637 h 4885545"/>
                              <a:gd name="connsiteX2531" fmla="*/ 124901 w 7425815"/>
                              <a:gd name="connsiteY2531" fmla="*/ 2615849 h 4885545"/>
                              <a:gd name="connsiteX2532" fmla="*/ 114122 w 7425815"/>
                              <a:gd name="connsiteY2532" fmla="*/ 2625032 h 4885545"/>
                              <a:gd name="connsiteX2533" fmla="*/ 114521 w 7425815"/>
                              <a:gd name="connsiteY2533" fmla="*/ 2625431 h 4885545"/>
                              <a:gd name="connsiteX2534" fmla="*/ 112126 w 7425815"/>
                              <a:gd name="connsiteY2534" fmla="*/ 2654173 h 4885545"/>
                              <a:gd name="connsiteX2535" fmla="*/ 88573 w 7425815"/>
                              <a:gd name="connsiteY2535" fmla="*/ 2674133 h 4885545"/>
                              <a:gd name="connsiteX2536" fmla="*/ 82585 w 7425815"/>
                              <a:gd name="connsiteY2536" fmla="*/ 2676129 h 4885545"/>
                              <a:gd name="connsiteX2537" fmla="*/ 76996 w 7425815"/>
                              <a:gd name="connsiteY2537" fmla="*/ 2673335 h 4885545"/>
                              <a:gd name="connsiteX2538" fmla="*/ 68613 w 7425815"/>
                              <a:gd name="connsiteY2538" fmla="*/ 2663355 h 4885545"/>
                              <a:gd name="connsiteX2539" fmla="*/ 59431 w 7425815"/>
                              <a:gd name="connsiteY2539" fmla="*/ 2671339 h 4885545"/>
                              <a:gd name="connsiteX2540" fmla="*/ 59032 w 7425815"/>
                              <a:gd name="connsiteY2540" fmla="*/ 2678524 h 4885545"/>
                              <a:gd name="connsiteX2541" fmla="*/ 55439 w 7425815"/>
                              <a:gd name="connsiteY2541" fmla="*/ 2681718 h 4885545"/>
                              <a:gd name="connsiteX2542" fmla="*/ 52246 w 7425815"/>
                              <a:gd name="connsiteY2542" fmla="*/ 2678125 h 4885545"/>
                              <a:gd name="connsiteX2543" fmla="*/ 52645 w 7425815"/>
                              <a:gd name="connsiteY2543" fmla="*/ 2672936 h 4885545"/>
                              <a:gd name="connsiteX2544" fmla="*/ 47455 w 7425815"/>
                              <a:gd name="connsiteY2544" fmla="*/ 2672536 h 4885545"/>
                              <a:gd name="connsiteX2545" fmla="*/ 44262 w 7425815"/>
                              <a:gd name="connsiteY2545" fmla="*/ 2668944 h 4885545"/>
                              <a:gd name="connsiteX2546" fmla="*/ 47855 w 7425815"/>
                              <a:gd name="connsiteY2546" fmla="*/ 2665750 h 4885545"/>
                              <a:gd name="connsiteX2547" fmla="*/ 55040 w 7425815"/>
                              <a:gd name="connsiteY2547" fmla="*/ 2666149 h 4885545"/>
                              <a:gd name="connsiteX2548" fmla="*/ 64222 w 7425815"/>
                              <a:gd name="connsiteY2548" fmla="*/ 2658165 h 4885545"/>
                              <a:gd name="connsiteX2549" fmla="*/ 56637 w 7425815"/>
                              <a:gd name="connsiteY2549" fmla="*/ 2649383 h 4885545"/>
                              <a:gd name="connsiteX2550" fmla="*/ 59032 w 7425815"/>
                              <a:gd name="connsiteY2550" fmla="*/ 2620640 h 4885545"/>
                              <a:gd name="connsiteX2551" fmla="*/ 86577 w 7425815"/>
                              <a:gd name="connsiteY2551" fmla="*/ 2621837 h 4885545"/>
                              <a:gd name="connsiteX2552" fmla="*/ 108134 w 7425815"/>
                              <a:gd name="connsiteY2552" fmla="*/ 2620241 h 4885545"/>
                              <a:gd name="connsiteX2553" fmla="*/ 120111 w 7425815"/>
                              <a:gd name="connsiteY2553" fmla="*/ 2610261 h 4885545"/>
                              <a:gd name="connsiteX2554" fmla="*/ 113323 w 7425815"/>
                              <a:gd name="connsiteY2554" fmla="*/ 2609861 h 4885545"/>
                              <a:gd name="connsiteX2555" fmla="*/ 110130 w 7425815"/>
                              <a:gd name="connsiteY2555" fmla="*/ 2606269 h 4885545"/>
                              <a:gd name="connsiteX2556" fmla="*/ 113722 w 7425815"/>
                              <a:gd name="connsiteY2556" fmla="*/ 2603075 h 4885545"/>
                              <a:gd name="connsiteX2557" fmla="*/ 1405273 w 7425815"/>
                              <a:gd name="connsiteY2557" fmla="*/ 2596044 h 4885545"/>
                              <a:gd name="connsiteX2558" fmla="*/ 1405120 w 7425815"/>
                              <a:gd name="connsiteY2558" fmla="*/ 2603076 h 4885545"/>
                              <a:gd name="connsiteX2559" fmla="*/ 1399564 w 7425815"/>
                              <a:gd name="connsiteY2559" fmla="*/ 2608469 h 4885545"/>
                              <a:gd name="connsiteX2560" fmla="*/ 1407216 w 7425815"/>
                              <a:gd name="connsiteY2560" fmla="*/ 2608614 h 4885545"/>
                              <a:gd name="connsiteX2561" fmla="*/ 1412927 w 7425815"/>
                              <a:gd name="connsiteY2561" fmla="*/ 2614390 h 4885545"/>
                              <a:gd name="connsiteX2562" fmla="*/ 1413103 w 7425815"/>
                              <a:gd name="connsiteY2562" fmla="*/ 2606270 h 4885545"/>
                              <a:gd name="connsiteX2563" fmla="*/ 1417930 w 7425815"/>
                              <a:gd name="connsiteY2563" fmla="*/ 2601443 h 4885545"/>
                              <a:gd name="connsiteX2564" fmla="*/ 1410309 w 7425815"/>
                              <a:gd name="connsiteY2564" fmla="*/ 2601080 h 4885545"/>
                              <a:gd name="connsiteX2565" fmla="*/ 1400329 w 7425815"/>
                              <a:gd name="connsiteY2565" fmla="*/ 2582317 h 4885545"/>
                              <a:gd name="connsiteX2566" fmla="*/ 1405519 w 7425815"/>
                              <a:gd name="connsiteY2566" fmla="*/ 2584712 h 4885545"/>
                              <a:gd name="connsiteX2567" fmla="*/ 1405494 w 7425815"/>
                              <a:gd name="connsiteY2567" fmla="*/ 2585885 h 4885545"/>
                              <a:gd name="connsiteX2568" fmla="*/ 1413503 w 7425815"/>
                              <a:gd name="connsiteY2568" fmla="*/ 2593895 h 4885545"/>
                              <a:gd name="connsiteX2569" fmla="*/ 1425478 w 7425815"/>
                              <a:gd name="connsiteY2569" fmla="*/ 2593895 h 4885545"/>
                              <a:gd name="connsiteX2570" fmla="*/ 1426278 w 7425815"/>
                              <a:gd name="connsiteY2570" fmla="*/ 2593095 h 4885545"/>
                              <a:gd name="connsiteX2571" fmla="*/ 1431467 w 7425815"/>
                              <a:gd name="connsiteY2571" fmla="*/ 2595490 h 4885545"/>
                              <a:gd name="connsiteX2572" fmla="*/ 1429073 w 7425815"/>
                              <a:gd name="connsiteY2572" fmla="*/ 2600681 h 4885545"/>
                              <a:gd name="connsiteX2573" fmla="*/ 1429017 w 7425815"/>
                              <a:gd name="connsiteY2573" fmla="*/ 2600737 h 4885545"/>
                              <a:gd name="connsiteX2574" fmla="*/ 1428673 w 7425815"/>
                              <a:gd name="connsiteY2574" fmla="*/ 2601480 h 4885545"/>
                              <a:gd name="connsiteX2575" fmla="*/ 1428140 w 7425815"/>
                              <a:gd name="connsiteY2575" fmla="*/ 2601614 h 4885545"/>
                              <a:gd name="connsiteX2576" fmla="*/ 1420289 w 7425815"/>
                              <a:gd name="connsiteY2576" fmla="*/ 2609463 h 4885545"/>
                              <a:gd name="connsiteX2577" fmla="*/ 1420289 w 7425815"/>
                              <a:gd name="connsiteY2577" fmla="*/ 2621838 h 4885545"/>
                              <a:gd name="connsiteX2578" fmla="*/ 1420289 w 7425815"/>
                              <a:gd name="connsiteY2578" fmla="*/ 2621838 h 4885545"/>
                              <a:gd name="connsiteX2579" fmla="*/ 1417496 w 7425815"/>
                              <a:gd name="connsiteY2579" fmla="*/ 2627427 h 4885545"/>
                              <a:gd name="connsiteX2580" fmla="*/ 1412705 w 7425815"/>
                              <a:gd name="connsiteY2580" fmla="*/ 2625032 h 4885545"/>
                              <a:gd name="connsiteX2581" fmla="*/ 1404072 w 7425815"/>
                              <a:gd name="connsiteY2581" fmla="*/ 2616099 h 4885545"/>
                              <a:gd name="connsiteX2582" fmla="*/ 1391952 w 7425815"/>
                              <a:gd name="connsiteY2582" fmla="*/ 2615858 h 4885545"/>
                              <a:gd name="connsiteX2583" fmla="*/ 1391547 w 7425815"/>
                              <a:gd name="connsiteY2583" fmla="*/ 2616250 h 4885545"/>
                              <a:gd name="connsiteX2584" fmla="*/ 1386756 w 7425815"/>
                              <a:gd name="connsiteY2584" fmla="*/ 2613855 h 4885545"/>
                              <a:gd name="connsiteX2585" fmla="*/ 1386838 w 7425815"/>
                              <a:gd name="connsiteY2585" fmla="*/ 2613677 h 4885545"/>
                              <a:gd name="connsiteX2586" fmla="*/ 1386357 w 7425815"/>
                              <a:gd name="connsiteY2586" fmla="*/ 2613455 h 4885545"/>
                              <a:gd name="connsiteX2587" fmla="*/ 1388752 w 7425815"/>
                              <a:gd name="connsiteY2587" fmla="*/ 2608264 h 4885545"/>
                              <a:gd name="connsiteX2588" fmla="*/ 1389538 w 7425815"/>
                              <a:gd name="connsiteY2588" fmla="*/ 2608279 h 4885545"/>
                              <a:gd name="connsiteX2589" fmla="*/ 1397935 w 7425815"/>
                              <a:gd name="connsiteY2589" fmla="*/ 2599883 h 4885545"/>
                              <a:gd name="connsiteX2590" fmla="*/ 1397935 w 7425815"/>
                              <a:gd name="connsiteY2590" fmla="*/ 2588706 h 4885545"/>
                              <a:gd name="connsiteX2591" fmla="*/ 1397135 w 7425815"/>
                              <a:gd name="connsiteY2591" fmla="*/ 2587907 h 4885545"/>
                              <a:gd name="connsiteX2592" fmla="*/ 1399531 w 7425815"/>
                              <a:gd name="connsiteY2592" fmla="*/ 2582716 h 4885545"/>
                              <a:gd name="connsiteX2593" fmla="*/ 1400037 w 7425815"/>
                              <a:gd name="connsiteY2593" fmla="*/ 2582950 h 4885545"/>
                              <a:gd name="connsiteX2594" fmla="*/ 1338689 w 7425815"/>
                              <a:gd name="connsiteY2594" fmla="*/ 2572698 h 4885545"/>
                              <a:gd name="connsiteX2595" fmla="*/ 1338455 w 7425815"/>
                              <a:gd name="connsiteY2595" fmla="*/ 2589504 h 4885545"/>
                              <a:gd name="connsiteX2596" fmla="*/ 1325607 w 7425815"/>
                              <a:gd name="connsiteY2596" fmla="*/ 2601639 h 4885545"/>
                              <a:gd name="connsiteX2597" fmla="*/ 1342847 w 7425815"/>
                              <a:gd name="connsiteY2597" fmla="*/ 2601878 h 4885545"/>
                              <a:gd name="connsiteX2598" fmla="*/ 1355378 w 7425815"/>
                              <a:gd name="connsiteY2598" fmla="*/ 2614911 h 4885545"/>
                              <a:gd name="connsiteX2599" fmla="*/ 1355620 w 7425815"/>
                              <a:gd name="connsiteY2599" fmla="*/ 2597487 h 4885545"/>
                              <a:gd name="connsiteX2600" fmla="*/ 1368278 w 7425815"/>
                              <a:gd name="connsiteY2600" fmla="*/ 2585316 h 4885545"/>
                              <a:gd name="connsiteX2601" fmla="*/ 1349233 w 7425815"/>
                              <a:gd name="connsiteY2601" fmla="*/ 2583915 h 4885545"/>
                              <a:gd name="connsiteX2602" fmla="*/ 1333665 w 7425815"/>
                              <a:gd name="connsiteY2602" fmla="*/ 2558365 h 4885545"/>
                              <a:gd name="connsiteX2603" fmla="*/ 1338855 w 7425815"/>
                              <a:gd name="connsiteY2603" fmla="*/ 2560760 h 4885545"/>
                              <a:gd name="connsiteX2604" fmla="*/ 1338838 w 7425815"/>
                              <a:gd name="connsiteY2604" fmla="*/ 2561970 h 4885545"/>
                              <a:gd name="connsiteX2605" fmla="*/ 1353774 w 7425815"/>
                              <a:gd name="connsiteY2605" fmla="*/ 2577428 h 4885545"/>
                              <a:gd name="connsiteX2606" fmla="*/ 1376377 w 7425815"/>
                              <a:gd name="connsiteY2606" fmla="*/ 2577528 h 4885545"/>
                              <a:gd name="connsiteX2607" fmla="*/ 1376378 w 7425815"/>
                              <a:gd name="connsiteY2607" fmla="*/ 2577526 h 4885545"/>
                              <a:gd name="connsiteX2608" fmla="*/ 1381569 w 7425815"/>
                              <a:gd name="connsiteY2608" fmla="*/ 2579921 h 4885545"/>
                              <a:gd name="connsiteX2609" fmla="*/ 1381568 w 7425815"/>
                              <a:gd name="connsiteY2609" fmla="*/ 2579923 h 4885545"/>
                              <a:gd name="connsiteX2610" fmla="*/ 1381569 w 7425815"/>
                              <a:gd name="connsiteY2610" fmla="*/ 2579923 h 4885545"/>
                              <a:gd name="connsiteX2611" fmla="*/ 1379173 w 7425815"/>
                              <a:gd name="connsiteY2611" fmla="*/ 2585112 h 4885545"/>
                              <a:gd name="connsiteX2612" fmla="*/ 1379171 w 7425815"/>
                              <a:gd name="connsiteY2612" fmla="*/ 2585113 h 4885545"/>
                              <a:gd name="connsiteX2613" fmla="*/ 1362805 w 7425815"/>
                              <a:gd name="connsiteY2613" fmla="*/ 2601080 h 4885545"/>
                              <a:gd name="connsiteX2614" fmla="*/ 1362434 w 7425815"/>
                              <a:gd name="connsiteY2614" fmla="*/ 2622250 h 4885545"/>
                              <a:gd name="connsiteX2615" fmla="*/ 1362807 w 7425815"/>
                              <a:gd name="connsiteY2615" fmla="*/ 2622637 h 4885545"/>
                              <a:gd name="connsiteX2616" fmla="*/ 1362411 w 7425815"/>
                              <a:gd name="connsiteY2616" fmla="*/ 2623560 h 4885545"/>
                              <a:gd name="connsiteX2617" fmla="*/ 1362407 w 7425815"/>
                              <a:gd name="connsiteY2617" fmla="*/ 2623834 h 4885545"/>
                              <a:gd name="connsiteX2618" fmla="*/ 1361616 w 7425815"/>
                              <a:gd name="connsiteY2618" fmla="*/ 2625415 h 4885545"/>
                              <a:gd name="connsiteX2619" fmla="*/ 1360411 w 7425815"/>
                              <a:gd name="connsiteY2619" fmla="*/ 2628226 h 4885545"/>
                              <a:gd name="connsiteX2620" fmla="*/ 1360250 w 7425815"/>
                              <a:gd name="connsiteY2620" fmla="*/ 2628146 h 4885545"/>
                              <a:gd name="connsiteX2621" fmla="*/ 1360011 w 7425815"/>
                              <a:gd name="connsiteY2621" fmla="*/ 2628625 h 4885545"/>
                              <a:gd name="connsiteX2622" fmla="*/ 1355220 w 7425815"/>
                              <a:gd name="connsiteY2622" fmla="*/ 2626230 h 4885545"/>
                              <a:gd name="connsiteX2623" fmla="*/ 1355231 w 7425815"/>
                              <a:gd name="connsiteY2623" fmla="*/ 2625432 h 4885545"/>
                              <a:gd name="connsiteX2624" fmla="*/ 1339652 w 7425815"/>
                              <a:gd name="connsiteY2624" fmla="*/ 2609464 h 4885545"/>
                              <a:gd name="connsiteX2625" fmla="*/ 1317730 w 7425815"/>
                              <a:gd name="connsiteY2625" fmla="*/ 2609078 h 4885545"/>
                              <a:gd name="connsiteX2626" fmla="*/ 1316899 w 7425815"/>
                              <a:gd name="connsiteY2626" fmla="*/ 2609863 h 4885545"/>
                              <a:gd name="connsiteX2627" fmla="*/ 1312108 w 7425815"/>
                              <a:gd name="connsiteY2627" fmla="*/ 2607468 h 4885545"/>
                              <a:gd name="connsiteX2628" fmla="*/ 1312342 w 7425815"/>
                              <a:gd name="connsiteY2628" fmla="*/ 2606961 h 4885545"/>
                              <a:gd name="connsiteX2629" fmla="*/ 1311709 w 7425815"/>
                              <a:gd name="connsiteY2629" fmla="*/ 2606669 h 4885545"/>
                              <a:gd name="connsiteX2630" fmla="*/ 1314104 w 7425815"/>
                              <a:gd name="connsiteY2630" fmla="*/ 2601479 h 4885545"/>
                              <a:gd name="connsiteX2631" fmla="*/ 1315305 w 7425815"/>
                              <a:gd name="connsiteY2631" fmla="*/ 2601496 h 4885545"/>
                              <a:gd name="connsiteX2632" fmla="*/ 1330871 w 7425815"/>
                              <a:gd name="connsiteY2632" fmla="*/ 2586310 h 4885545"/>
                              <a:gd name="connsiteX2633" fmla="*/ 1331249 w 7425815"/>
                              <a:gd name="connsiteY2633" fmla="*/ 2564782 h 4885545"/>
                              <a:gd name="connsiteX2634" fmla="*/ 1330470 w 7425815"/>
                              <a:gd name="connsiteY2634" fmla="*/ 2563954 h 4885545"/>
                              <a:gd name="connsiteX2635" fmla="*/ 1332866 w 7425815"/>
                              <a:gd name="connsiteY2635" fmla="*/ 2558764 h 4885545"/>
                              <a:gd name="connsiteX2636" fmla="*/ 1333373 w 7425815"/>
                              <a:gd name="connsiteY2636" fmla="*/ 2558998 h 4885545"/>
                              <a:gd name="connsiteX2637" fmla="*/ 3894003 w 7425815"/>
                              <a:gd name="connsiteY2637" fmla="*/ 2524533 h 4885545"/>
                              <a:gd name="connsiteX2638" fmla="*/ 3884123 w 7425815"/>
                              <a:gd name="connsiteY2638" fmla="*/ 2527627 h 4885545"/>
                              <a:gd name="connsiteX2639" fmla="*/ 3882526 w 7425815"/>
                              <a:gd name="connsiteY2639" fmla="*/ 2546789 h 4885545"/>
                              <a:gd name="connsiteX2640" fmla="*/ 3889711 w 7425815"/>
                              <a:gd name="connsiteY2640" fmla="*/ 2555172 h 4885545"/>
                              <a:gd name="connsiteX2641" fmla="*/ 3901289 w 7425815"/>
                              <a:gd name="connsiteY2641" fmla="*/ 2545192 h 4885545"/>
                              <a:gd name="connsiteX2642" fmla="*/ 3906079 w 7425815"/>
                              <a:gd name="connsiteY2642" fmla="*/ 2545591 h 4885545"/>
                              <a:gd name="connsiteX2643" fmla="*/ 3905680 w 7425815"/>
                              <a:gd name="connsiteY2643" fmla="*/ 2550382 h 4885545"/>
                              <a:gd name="connsiteX2644" fmla="*/ 3894103 w 7425815"/>
                              <a:gd name="connsiteY2644" fmla="*/ 2560362 h 4885545"/>
                              <a:gd name="connsiteX2645" fmla="*/ 3902487 w 7425815"/>
                              <a:gd name="connsiteY2645" fmla="*/ 2570341 h 4885545"/>
                              <a:gd name="connsiteX2646" fmla="*/ 3904483 w 7425815"/>
                              <a:gd name="connsiteY2646" fmla="*/ 2570341 h 4885545"/>
                              <a:gd name="connsiteX2647" fmla="*/ 3928435 w 7425815"/>
                              <a:gd name="connsiteY2647" fmla="*/ 2550382 h 4885545"/>
                              <a:gd name="connsiteX2648" fmla="*/ 3929632 w 7425815"/>
                              <a:gd name="connsiteY2648" fmla="*/ 2531220 h 4885545"/>
                              <a:gd name="connsiteX2649" fmla="*/ 3910471 w 7425815"/>
                              <a:gd name="connsiteY2649" fmla="*/ 2529623 h 4885545"/>
                              <a:gd name="connsiteX2650" fmla="*/ 3909273 w 7425815"/>
                              <a:gd name="connsiteY2650" fmla="*/ 2530821 h 4885545"/>
                              <a:gd name="connsiteX2651" fmla="*/ 3906878 w 7425815"/>
                              <a:gd name="connsiteY2651" fmla="*/ 2531619 h 4885545"/>
                              <a:gd name="connsiteX2652" fmla="*/ 3904483 w 7425815"/>
                              <a:gd name="connsiteY2652" fmla="*/ 2530422 h 4885545"/>
                              <a:gd name="connsiteX2653" fmla="*/ 3903285 w 7425815"/>
                              <a:gd name="connsiteY2653" fmla="*/ 2529224 h 4885545"/>
                              <a:gd name="connsiteX2654" fmla="*/ 3894003 w 7425815"/>
                              <a:gd name="connsiteY2654" fmla="*/ 2524533 h 4885545"/>
                              <a:gd name="connsiteX2655" fmla="*/ 6151372 w 7425815"/>
                              <a:gd name="connsiteY2655" fmla="*/ 2517397 h 4885545"/>
                              <a:gd name="connsiteX2656" fmla="*/ 6163947 w 7425815"/>
                              <a:gd name="connsiteY2656" fmla="*/ 2526430 h 4885545"/>
                              <a:gd name="connsiteX2657" fmla="*/ 6158358 w 7425815"/>
                              <a:gd name="connsiteY2657" fmla="*/ 2530023 h 4885545"/>
                              <a:gd name="connsiteX2658" fmla="*/ 6139596 w 7425815"/>
                              <a:gd name="connsiteY2658" fmla="*/ 2525632 h 4885545"/>
                              <a:gd name="connsiteX2659" fmla="*/ 6135604 w 7425815"/>
                              <a:gd name="connsiteY2659" fmla="*/ 2543995 h 4885545"/>
                              <a:gd name="connsiteX2660" fmla="*/ 6130014 w 7425815"/>
                              <a:gd name="connsiteY2660" fmla="*/ 2547588 h 4885545"/>
                              <a:gd name="connsiteX2661" fmla="*/ 6136402 w 7425815"/>
                              <a:gd name="connsiteY2661" fmla="*/ 2520042 h 4885545"/>
                              <a:gd name="connsiteX2662" fmla="*/ 6151372 w 7425815"/>
                              <a:gd name="connsiteY2662" fmla="*/ 2517397 h 4885545"/>
                              <a:gd name="connsiteX2663" fmla="*/ 3934422 w 7425815"/>
                              <a:gd name="connsiteY2663" fmla="*/ 2504872 h 4885545"/>
                              <a:gd name="connsiteX2664" fmla="*/ 3949193 w 7425815"/>
                              <a:gd name="connsiteY2664" fmla="*/ 2506069 h 4885545"/>
                              <a:gd name="connsiteX2665" fmla="*/ 3953185 w 7425815"/>
                              <a:gd name="connsiteY2665" fmla="*/ 2510061 h 4885545"/>
                              <a:gd name="connsiteX2666" fmla="*/ 3951987 w 7425815"/>
                              <a:gd name="connsiteY2666" fmla="*/ 2524833 h 4885545"/>
                              <a:gd name="connsiteX2667" fmla="*/ 3948394 w 7425815"/>
                              <a:gd name="connsiteY2667" fmla="*/ 2528026 h 4885545"/>
                              <a:gd name="connsiteX2668" fmla="*/ 3945201 w 7425815"/>
                              <a:gd name="connsiteY2668" fmla="*/ 2524434 h 4885545"/>
                              <a:gd name="connsiteX2669" fmla="*/ 3945600 w 7425815"/>
                              <a:gd name="connsiteY2669" fmla="*/ 2517646 h 4885545"/>
                              <a:gd name="connsiteX2670" fmla="*/ 3934822 w 7425815"/>
                              <a:gd name="connsiteY2670" fmla="*/ 2526829 h 4885545"/>
                              <a:gd name="connsiteX2671" fmla="*/ 3935221 w 7425815"/>
                              <a:gd name="connsiteY2671" fmla="*/ 2527228 h 4885545"/>
                              <a:gd name="connsiteX2672" fmla="*/ 3932826 w 7425815"/>
                              <a:gd name="connsiteY2672" fmla="*/ 2555970 h 4885545"/>
                              <a:gd name="connsiteX2673" fmla="*/ 3909273 w 7425815"/>
                              <a:gd name="connsiteY2673" fmla="*/ 2575930 h 4885545"/>
                              <a:gd name="connsiteX2674" fmla="*/ 3903285 w 7425815"/>
                              <a:gd name="connsiteY2674" fmla="*/ 2577926 h 4885545"/>
                              <a:gd name="connsiteX2675" fmla="*/ 3897696 w 7425815"/>
                              <a:gd name="connsiteY2675" fmla="*/ 2575132 h 4885545"/>
                              <a:gd name="connsiteX2676" fmla="*/ 3889312 w 7425815"/>
                              <a:gd name="connsiteY2676" fmla="*/ 2565152 h 4885545"/>
                              <a:gd name="connsiteX2677" fmla="*/ 3880131 w 7425815"/>
                              <a:gd name="connsiteY2677" fmla="*/ 2573136 h 4885545"/>
                              <a:gd name="connsiteX2678" fmla="*/ 3879731 w 7425815"/>
                              <a:gd name="connsiteY2678" fmla="*/ 2580321 h 4885545"/>
                              <a:gd name="connsiteX2679" fmla="*/ 3876139 w 7425815"/>
                              <a:gd name="connsiteY2679" fmla="*/ 2583515 h 4885545"/>
                              <a:gd name="connsiteX2680" fmla="*/ 3872945 w 7425815"/>
                              <a:gd name="connsiteY2680" fmla="*/ 2579922 h 4885545"/>
                              <a:gd name="connsiteX2681" fmla="*/ 3873344 w 7425815"/>
                              <a:gd name="connsiteY2681" fmla="*/ 2574733 h 4885545"/>
                              <a:gd name="connsiteX2682" fmla="*/ 3868155 w 7425815"/>
                              <a:gd name="connsiteY2682" fmla="*/ 2574333 h 4885545"/>
                              <a:gd name="connsiteX2683" fmla="*/ 3864961 w 7425815"/>
                              <a:gd name="connsiteY2683" fmla="*/ 2570741 h 4885545"/>
                              <a:gd name="connsiteX2684" fmla="*/ 3868554 w 7425815"/>
                              <a:gd name="connsiteY2684" fmla="*/ 2567547 h 4885545"/>
                              <a:gd name="connsiteX2685" fmla="*/ 3875739 w 7425815"/>
                              <a:gd name="connsiteY2685" fmla="*/ 2567946 h 4885545"/>
                              <a:gd name="connsiteX2686" fmla="*/ 3884921 w 7425815"/>
                              <a:gd name="connsiteY2686" fmla="*/ 2559962 h 4885545"/>
                              <a:gd name="connsiteX2687" fmla="*/ 3877336 w 7425815"/>
                              <a:gd name="connsiteY2687" fmla="*/ 2551180 h 4885545"/>
                              <a:gd name="connsiteX2688" fmla="*/ 3879731 w 7425815"/>
                              <a:gd name="connsiteY2688" fmla="*/ 2522437 h 4885545"/>
                              <a:gd name="connsiteX2689" fmla="*/ 3907277 w 7425815"/>
                              <a:gd name="connsiteY2689" fmla="*/ 2523634 h 4885545"/>
                              <a:gd name="connsiteX2690" fmla="*/ 3928834 w 7425815"/>
                              <a:gd name="connsiteY2690" fmla="*/ 2522037 h 4885545"/>
                              <a:gd name="connsiteX2691" fmla="*/ 3940810 w 7425815"/>
                              <a:gd name="connsiteY2691" fmla="*/ 2512057 h 4885545"/>
                              <a:gd name="connsiteX2692" fmla="*/ 3934023 w 7425815"/>
                              <a:gd name="connsiteY2692" fmla="*/ 2511658 h 4885545"/>
                              <a:gd name="connsiteX2693" fmla="*/ 3930830 w 7425815"/>
                              <a:gd name="connsiteY2693" fmla="*/ 2508065 h 4885545"/>
                              <a:gd name="connsiteX2694" fmla="*/ 3934422 w 7425815"/>
                              <a:gd name="connsiteY2694" fmla="*/ 2504872 h 4885545"/>
                              <a:gd name="connsiteX2695" fmla="*/ 5182479 w 7425815"/>
                              <a:gd name="connsiteY2695" fmla="*/ 2461921 h 4885545"/>
                              <a:gd name="connsiteX2696" fmla="*/ 5182317 w 7425815"/>
                              <a:gd name="connsiteY2696" fmla="*/ 2469344 h 4885545"/>
                              <a:gd name="connsiteX2697" fmla="*/ 5176364 w 7425815"/>
                              <a:gd name="connsiteY2697" fmla="*/ 2475122 h 4885545"/>
                              <a:gd name="connsiteX2698" fmla="*/ 5184812 w 7425815"/>
                              <a:gd name="connsiteY2698" fmla="*/ 2475282 h 4885545"/>
                              <a:gd name="connsiteX2699" fmla="*/ 5190523 w 7425815"/>
                              <a:gd name="connsiteY2699" fmla="*/ 2481059 h 4885545"/>
                              <a:gd name="connsiteX2700" fmla="*/ 5190699 w 7425815"/>
                              <a:gd name="connsiteY2700" fmla="*/ 2472938 h 4885545"/>
                              <a:gd name="connsiteX2701" fmla="*/ 5195908 w 7425815"/>
                              <a:gd name="connsiteY2701" fmla="*/ 2467730 h 4885545"/>
                              <a:gd name="connsiteX2702" fmla="*/ 5187906 w 7425815"/>
                              <a:gd name="connsiteY2702" fmla="*/ 2467348 h 4885545"/>
                              <a:gd name="connsiteX2703" fmla="*/ 5177527 w 7425815"/>
                              <a:gd name="connsiteY2703" fmla="*/ 2448585 h 4885545"/>
                              <a:gd name="connsiteX2704" fmla="*/ 5182716 w 7425815"/>
                              <a:gd name="connsiteY2704" fmla="*/ 2450980 h 4885545"/>
                              <a:gd name="connsiteX2705" fmla="*/ 5182699 w 7425815"/>
                              <a:gd name="connsiteY2705" fmla="*/ 2451762 h 4885545"/>
                              <a:gd name="connsiteX2706" fmla="*/ 5191099 w 7425815"/>
                              <a:gd name="connsiteY2706" fmla="*/ 2460163 h 4885545"/>
                              <a:gd name="connsiteX2707" fmla="*/ 5203475 w 7425815"/>
                              <a:gd name="connsiteY2707" fmla="*/ 2460163 h 4885545"/>
                              <a:gd name="connsiteX2708" fmla="*/ 5203874 w 7425815"/>
                              <a:gd name="connsiteY2708" fmla="*/ 2459763 h 4885545"/>
                              <a:gd name="connsiteX2709" fmla="*/ 5209063 w 7425815"/>
                              <a:gd name="connsiteY2709" fmla="*/ 2462158 h 4885545"/>
                              <a:gd name="connsiteX2710" fmla="*/ 5206668 w 7425815"/>
                              <a:gd name="connsiteY2710" fmla="*/ 2467349 h 4885545"/>
                              <a:gd name="connsiteX2711" fmla="*/ 5206270 w 7425815"/>
                              <a:gd name="connsiteY2711" fmla="*/ 2467747 h 4885545"/>
                              <a:gd name="connsiteX2712" fmla="*/ 5206269 w 7425815"/>
                              <a:gd name="connsiteY2712" fmla="*/ 2467748 h 4885545"/>
                              <a:gd name="connsiteX2713" fmla="*/ 5206268 w 7425815"/>
                              <a:gd name="connsiteY2713" fmla="*/ 2467748 h 4885545"/>
                              <a:gd name="connsiteX2714" fmla="*/ 5197886 w 7425815"/>
                              <a:gd name="connsiteY2714" fmla="*/ 2476131 h 4885545"/>
                              <a:gd name="connsiteX2715" fmla="*/ 5197886 w 7425815"/>
                              <a:gd name="connsiteY2715" fmla="*/ 2488506 h 4885545"/>
                              <a:gd name="connsiteX2716" fmla="*/ 5197886 w 7425815"/>
                              <a:gd name="connsiteY2716" fmla="*/ 2488506 h 4885545"/>
                              <a:gd name="connsiteX2717" fmla="*/ 5197886 w 7425815"/>
                              <a:gd name="connsiteY2717" fmla="*/ 2488507 h 4885545"/>
                              <a:gd name="connsiteX2718" fmla="*/ 5197885 w 7425815"/>
                              <a:gd name="connsiteY2718" fmla="*/ 2488508 h 4885545"/>
                              <a:gd name="connsiteX2719" fmla="*/ 5195092 w 7425815"/>
                              <a:gd name="connsiteY2719" fmla="*/ 2494095 h 4885545"/>
                              <a:gd name="connsiteX2720" fmla="*/ 5190301 w 7425815"/>
                              <a:gd name="connsiteY2720" fmla="*/ 2491700 h 4885545"/>
                              <a:gd name="connsiteX2721" fmla="*/ 5169143 w 7425815"/>
                              <a:gd name="connsiteY2721" fmla="*/ 2482518 h 4885545"/>
                              <a:gd name="connsiteX2722" fmla="*/ 5168874 w 7425815"/>
                              <a:gd name="connsiteY2722" fmla="*/ 2482393 h 4885545"/>
                              <a:gd name="connsiteX2723" fmla="*/ 5168745 w 7425815"/>
                              <a:gd name="connsiteY2723" fmla="*/ 2482518 h 4885545"/>
                              <a:gd name="connsiteX2724" fmla="*/ 5163953 w 7425815"/>
                              <a:gd name="connsiteY2724" fmla="*/ 2480123 h 4885545"/>
                              <a:gd name="connsiteX2725" fmla="*/ 5163953 w 7425815"/>
                              <a:gd name="connsiteY2725" fmla="*/ 2480123 h 4885545"/>
                              <a:gd name="connsiteX2726" fmla="*/ 5166348 w 7425815"/>
                              <a:gd name="connsiteY2726" fmla="*/ 2474932 h 4885545"/>
                              <a:gd name="connsiteX2727" fmla="*/ 5166349 w 7425815"/>
                              <a:gd name="connsiteY2727" fmla="*/ 2474932 h 4885545"/>
                              <a:gd name="connsiteX2728" fmla="*/ 5175132 w 7425815"/>
                              <a:gd name="connsiteY2728" fmla="*/ 2466151 h 4885545"/>
                              <a:gd name="connsiteX2729" fmla="*/ 5175132 w 7425815"/>
                              <a:gd name="connsiteY2729" fmla="*/ 2454575 h 4885545"/>
                              <a:gd name="connsiteX2730" fmla="*/ 5174731 w 7425815"/>
                              <a:gd name="connsiteY2730" fmla="*/ 2454175 h 4885545"/>
                              <a:gd name="connsiteX2731" fmla="*/ 5177126 w 7425815"/>
                              <a:gd name="connsiteY2731" fmla="*/ 2448984 h 4885545"/>
                              <a:gd name="connsiteX2732" fmla="*/ 5177305 w 7425815"/>
                              <a:gd name="connsiteY2732" fmla="*/ 2449067 h 4885545"/>
                              <a:gd name="connsiteX2733" fmla="*/ 5115897 w 7425815"/>
                              <a:gd name="connsiteY2733" fmla="*/ 2438554 h 4885545"/>
                              <a:gd name="connsiteX2734" fmla="*/ 5115652 w 7425815"/>
                              <a:gd name="connsiteY2734" fmla="*/ 2456171 h 4885545"/>
                              <a:gd name="connsiteX2735" fmla="*/ 5102808 w 7425815"/>
                              <a:gd name="connsiteY2735" fmla="*/ 2468301 h 4885545"/>
                              <a:gd name="connsiteX2736" fmla="*/ 5120442 w 7425815"/>
                              <a:gd name="connsiteY2736" fmla="*/ 2468546 h 4885545"/>
                              <a:gd name="connsiteX2737" fmla="*/ 5132968 w 7425815"/>
                              <a:gd name="connsiteY2737" fmla="*/ 2481574 h 4885545"/>
                              <a:gd name="connsiteX2738" fmla="*/ 5133215 w 7425815"/>
                              <a:gd name="connsiteY2738" fmla="*/ 2463756 h 4885545"/>
                              <a:gd name="connsiteX2739" fmla="*/ 5145874 w 7425815"/>
                              <a:gd name="connsiteY2739" fmla="*/ 2451584 h 4885545"/>
                              <a:gd name="connsiteX2740" fmla="*/ 5126828 w 7425815"/>
                              <a:gd name="connsiteY2740" fmla="*/ 2450183 h 4885545"/>
                              <a:gd name="connsiteX2741" fmla="*/ 5110460 w 7425815"/>
                              <a:gd name="connsiteY2741" fmla="*/ 2425032 h 4885545"/>
                              <a:gd name="connsiteX2742" fmla="*/ 5110790 w 7425815"/>
                              <a:gd name="connsiteY2742" fmla="*/ 2425185 h 4885545"/>
                              <a:gd name="connsiteX2743" fmla="*/ 5110861 w 7425815"/>
                              <a:gd name="connsiteY2743" fmla="*/ 2425032 h 4885545"/>
                              <a:gd name="connsiteX2744" fmla="*/ 5116051 w 7425815"/>
                              <a:gd name="connsiteY2744" fmla="*/ 2427427 h 4885545"/>
                              <a:gd name="connsiteX2745" fmla="*/ 5116046 w 7425815"/>
                              <a:gd name="connsiteY2745" fmla="*/ 2427836 h 4885545"/>
                              <a:gd name="connsiteX2746" fmla="*/ 5131369 w 7425815"/>
                              <a:gd name="connsiteY2746" fmla="*/ 2443696 h 4885545"/>
                              <a:gd name="connsiteX2747" fmla="*/ 5153974 w 7425815"/>
                              <a:gd name="connsiteY2747" fmla="*/ 2443796 h 4885545"/>
                              <a:gd name="connsiteX2748" fmla="*/ 5153974 w 7425815"/>
                              <a:gd name="connsiteY2748" fmla="*/ 2443795 h 4885545"/>
                              <a:gd name="connsiteX2749" fmla="*/ 5159164 w 7425815"/>
                              <a:gd name="connsiteY2749" fmla="*/ 2446190 h 4885545"/>
                              <a:gd name="connsiteX2750" fmla="*/ 5156768 w 7425815"/>
                              <a:gd name="connsiteY2750" fmla="*/ 2451380 h 4885545"/>
                              <a:gd name="connsiteX2751" fmla="*/ 5140401 w 7425815"/>
                              <a:gd name="connsiteY2751" fmla="*/ 2467349 h 4885545"/>
                              <a:gd name="connsiteX2752" fmla="*/ 5140023 w 7425815"/>
                              <a:gd name="connsiteY2752" fmla="*/ 2488911 h 4885545"/>
                              <a:gd name="connsiteX2753" fmla="*/ 5140402 w 7425815"/>
                              <a:gd name="connsiteY2753" fmla="*/ 2489305 h 4885545"/>
                              <a:gd name="connsiteX2754" fmla="*/ 5138007 w 7425815"/>
                              <a:gd name="connsiteY2754" fmla="*/ 2494894 h 4885545"/>
                              <a:gd name="connsiteX2755" fmla="*/ 5137687 w 7425815"/>
                              <a:gd name="connsiteY2755" fmla="*/ 2494734 h 4885545"/>
                              <a:gd name="connsiteX2756" fmla="*/ 5137607 w 7425815"/>
                              <a:gd name="connsiteY2756" fmla="*/ 2494894 h 4885545"/>
                              <a:gd name="connsiteX2757" fmla="*/ 5132816 w 7425815"/>
                              <a:gd name="connsiteY2757" fmla="*/ 2492499 h 4885545"/>
                              <a:gd name="connsiteX2758" fmla="*/ 5132822 w 7425815"/>
                              <a:gd name="connsiteY2758" fmla="*/ 2492095 h 4885545"/>
                              <a:gd name="connsiteX2759" fmla="*/ 5117248 w 7425815"/>
                              <a:gd name="connsiteY2759" fmla="*/ 2476131 h 4885545"/>
                              <a:gd name="connsiteX2760" fmla="*/ 5094932 w 7425815"/>
                              <a:gd name="connsiteY2760" fmla="*/ 2475739 h 4885545"/>
                              <a:gd name="connsiteX2761" fmla="*/ 5094094 w 7425815"/>
                              <a:gd name="connsiteY2761" fmla="*/ 2476530 h 4885545"/>
                              <a:gd name="connsiteX2762" fmla="*/ 5089303 w 7425815"/>
                              <a:gd name="connsiteY2762" fmla="*/ 2474135 h 4885545"/>
                              <a:gd name="connsiteX2763" fmla="*/ 5089607 w 7425815"/>
                              <a:gd name="connsiteY2763" fmla="*/ 2473477 h 4885545"/>
                              <a:gd name="connsiteX2764" fmla="*/ 5089303 w 7425815"/>
                              <a:gd name="connsiteY2764" fmla="*/ 2473337 h 4885545"/>
                              <a:gd name="connsiteX2765" fmla="*/ 5091699 w 7425815"/>
                              <a:gd name="connsiteY2765" fmla="*/ 2468146 h 4885545"/>
                              <a:gd name="connsiteX2766" fmla="*/ 5092507 w 7425815"/>
                              <a:gd name="connsiteY2766" fmla="*/ 2468158 h 4885545"/>
                              <a:gd name="connsiteX2767" fmla="*/ 5108067 w 7425815"/>
                              <a:gd name="connsiteY2767" fmla="*/ 2452977 h 4885545"/>
                              <a:gd name="connsiteX2768" fmla="*/ 5108458 w 7425815"/>
                              <a:gd name="connsiteY2768" fmla="*/ 2430641 h 4885545"/>
                              <a:gd name="connsiteX2769" fmla="*/ 5108065 w 7425815"/>
                              <a:gd name="connsiteY2769" fmla="*/ 2430222 h 4885545"/>
                              <a:gd name="connsiteX2770" fmla="*/ 5110460 w 7425815"/>
                              <a:gd name="connsiteY2770" fmla="*/ 2425032 h 4885545"/>
                              <a:gd name="connsiteX2771" fmla="*/ 3253220 w 7425815"/>
                              <a:gd name="connsiteY2771" fmla="*/ 2380073 h 4885545"/>
                              <a:gd name="connsiteX2772" fmla="*/ 3265794 w 7425815"/>
                              <a:gd name="connsiteY2772" fmla="*/ 2389106 h 4885545"/>
                              <a:gd name="connsiteX2773" fmla="*/ 3260204 w 7425815"/>
                              <a:gd name="connsiteY2773" fmla="*/ 2392699 h 4885545"/>
                              <a:gd name="connsiteX2774" fmla="*/ 3241442 w 7425815"/>
                              <a:gd name="connsiteY2774" fmla="*/ 2388308 h 4885545"/>
                              <a:gd name="connsiteX2775" fmla="*/ 3237450 w 7425815"/>
                              <a:gd name="connsiteY2775" fmla="*/ 2406671 h 4885545"/>
                              <a:gd name="connsiteX2776" fmla="*/ 3231863 w 7425815"/>
                              <a:gd name="connsiteY2776" fmla="*/ 2410264 h 4885545"/>
                              <a:gd name="connsiteX2777" fmla="*/ 3238246 w 7425815"/>
                              <a:gd name="connsiteY2777" fmla="*/ 2382718 h 4885545"/>
                              <a:gd name="connsiteX2778" fmla="*/ 3253220 w 7425815"/>
                              <a:gd name="connsiteY2778" fmla="*/ 2380073 h 4885545"/>
                              <a:gd name="connsiteX2779" fmla="*/ 952343 w 7425815"/>
                              <a:gd name="connsiteY2779" fmla="*/ 2351680 h 4885545"/>
                              <a:gd name="connsiteX2780" fmla="*/ 942459 w 7425815"/>
                              <a:gd name="connsiteY2780" fmla="*/ 2354774 h 4885545"/>
                              <a:gd name="connsiteX2781" fmla="*/ 940864 w 7425815"/>
                              <a:gd name="connsiteY2781" fmla="*/ 2373936 h 4885545"/>
                              <a:gd name="connsiteX2782" fmla="*/ 948050 w 7425815"/>
                              <a:gd name="connsiteY2782" fmla="*/ 2382319 h 4885545"/>
                              <a:gd name="connsiteX2783" fmla="*/ 959628 w 7425815"/>
                              <a:gd name="connsiteY2783" fmla="*/ 2372339 h 4885545"/>
                              <a:gd name="connsiteX2784" fmla="*/ 964419 w 7425815"/>
                              <a:gd name="connsiteY2784" fmla="*/ 2372738 h 4885545"/>
                              <a:gd name="connsiteX2785" fmla="*/ 964018 w 7425815"/>
                              <a:gd name="connsiteY2785" fmla="*/ 2377528 h 4885545"/>
                              <a:gd name="connsiteX2786" fmla="*/ 952443 w 7425815"/>
                              <a:gd name="connsiteY2786" fmla="*/ 2387508 h 4885545"/>
                              <a:gd name="connsiteX2787" fmla="*/ 960825 w 7425815"/>
                              <a:gd name="connsiteY2787" fmla="*/ 2397488 h 4885545"/>
                              <a:gd name="connsiteX2788" fmla="*/ 962821 w 7425815"/>
                              <a:gd name="connsiteY2788" fmla="*/ 2397488 h 4885545"/>
                              <a:gd name="connsiteX2789" fmla="*/ 986773 w 7425815"/>
                              <a:gd name="connsiteY2789" fmla="*/ 2377528 h 4885545"/>
                              <a:gd name="connsiteX2790" fmla="*/ 987971 w 7425815"/>
                              <a:gd name="connsiteY2790" fmla="*/ 2358367 h 4885545"/>
                              <a:gd name="connsiteX2791" fmla="*/ 968809 w 7425815"/>
                              <a:gd name="connsiteY2791" fmla="*/ 2356770 h 4885545"/>
                              <a:gd name="connsiteX2792" fmla="*/ 967612 w 7425815"/>
                              <a:gd name="connsiteY2792" fmla="*/ 2357968 h 4885545"/>
                              <a:gd name="connsiteX2793" fmla="*/ 965218 w 7425815"/>
                              <a:gd name="connsiteY2793" fmla="*/ 2358766 h 4885545"/>
                              <a:gd name="connsiteX2794" fmla="*/ 962821 w 7425815"/>
                              <a:gd name="connsiteY2794" fmla="*/ 2357568 h 4885545"/>
                              <a:gd name="connsiteX2795" fmla="*/ 961623 w 7425815"/>
                              <a:gd name="connsiteY2795" fmla="*/ 2356371 h 4885545"/>
                              <a:gd name="connsiteX2796" fmla="*/ 952343 w 7425815"/>
                              <a:gd name="connsiteY2796" fmla="*/ 2351680 h 4885545"/>
                              <a:gd name="connsiteX2797" fmla="*/ 992760 w 7425815"/>
                              <a:gd name="connsiteY2797" fmla="*/ 2332019 h 4885545"/>
                              <a:gd name="connsiteX2798" fmla="*/ 1007532 w 7425815"/>
                              <a:gd name="connsiteY2798" fmla="*/ 2333216 h 4885545"/>
                              <a:gd name="connsiteX2799" fmla="*/ 1011524 w 7425815"/>
                              <a:gd name="connsiteY2799" fmla="*/ 2337208 h 4885545"/>
                              <a:gd name="connsiteX2800" fmla="*/ 1010325 w 7425815"/>
                              <a:gd name="connsiteY2800" fmla="*/ 2351980 h 4885545"/>
                              <a:gd name="connsiteX2801" fmla="*/ 1006734 w 7425815"/>
                              <a:gd name="connsiteY2801" fmla="*/ 2355173 h 4885545"/>
                              <a:gd name="connsiteX2802" fmla="*/ 1003541 w 7425815"/>
                              <a:gd name="connsiteY2802" fmla="*/ 2351580 h 4885545"/>
                              <a:gd name="connsiteX2803" fmla="*/ 1003940 w 7425815"/>
                              <a:gd name="connsiteY2803" fmla="*/ 2344793 h 4885545"/>
                              <a:gd name="connsiteX2804" fmla="*/ 993160 w 7425815"/>
                              <a:gd name="connsiteY2804" fmla="*/ 2353976 h 4885545"/>
                              <a:gd name="connsiteX2805" fmla="*/ 993559 w 7425815"/>
                              <a:gd name="connsiteY2805" fmla="*/ 2354375 h 4885545"/>
                              <a:gd name="connsiteX2806" fmla="*/ 991164 w 7425815"/>
                              <a:gd name="connsiteY2806" fmla="*/ 2383117 h 4885545"/>
                              <a:gd name="connsiteX2807" fmla="*/ 967612 w 7425815"/>
                              <a:gd name="connsiteY2807" fmla="*/ 2403077 h 4885545"/>
                              <a:gd name="connsiteX2808" fmla="*/ 961623 w 7425815"/>
                              <a:gd name="connsiteY2808" fmla="*/ 2405073 h 4885545"/>
                              <a:gd name="connsiteX2809" fmla="*/ 956036 w 7425815"/>
                              <a:gd name="connsiteY2809" fmla="*/ 2402279 h 4885545"/>
                              <a:gd name="connsiteX2810" fmla="*/ 947651 w 7425815"/>
                              <a:gd name="connsiteY2810" fmla="*/ 2392299 h 4885545"/>
                              <a:gd name="connsiteX2811" fmla="*/ 938469 w 7425815"/>
                              <a:gd name="connsiteY2811" fmla="*/ 2400283 h 4885545"/>
                              <a:gd name="connsiteX2812" fmla="*/ 938070 w 7425815"/>
                              <a:gd name="connsiteY2812" fmla="*/ 2407468 h 4885545"/>
                              <a:gd name="connsiteX2813" fmla="*/ 934477 w 7425815"/>
                              <a:gd name="connsiteY2813" fmla="*/ 2410662 h 4885545"/>
                              <a:gd name="connsiteX2814" fmla="*/ 931284 w 7425815"/>
                              <a:gd name="connsiteY2814" fmla="*/ 2407069 h 4885545"/>
                              <a:gd name="connsiteX2815" fmla="*/ 931683 w 7425815"/>
                              <a:gd name="connsiteY2815" fmla="*/ 2401880 h 4885545"/>
                              <a:gd name="connsiteX2816" fmla="*/ 926493 w 7425815"/>
                              <a:gd name="connsiteY2816" fmla="*/ 2401480 h 4885545"/>
                              <a:gd name="connsiteX2817" fmla="*/ 923301 w 7425815"/>
                              <a:gd name="connsiteY2817" fmla="*/ 2397888 h 4885545"/>
                              <a:gd name="connsiteX2818" fmla="*/ 926894 w 7425815"/>
                              <a:gd name="connsiteY2818" fmla="*/ 2394694 h 4885545"/>
                              <a:gd name="connsiteX2819" fmla="*/ 934079 w 7425815"/>
                              <a:gd name="connsiteY2819" fmla="*/ 2395093 h 4885545"/>
                              <a:gd name="connsiteX2820" fmla="*/ 943258 w 7425815"/>
                              <a:gd name="connsiteY2820" fmla="*/ 2387109 h 4885545"/>
                              <a:gd name="connsiteX2821" fmla="*/ 935675 w 7425815"/>
                              <a:gd name="connsiteY2821" fmla="*/ 2378327 h 4885545"/>
                              <a:gd name="connsiteX2822" fmla="*/ 938070 w 7425815"/>
                              <a:gd name="connsiteY2822" fmla="*/ 2349583 h 4885545"/>
                              <a:gd name="connsiteX2823" fmla="*/ 965617 w 7425815"/>
                              <a:gd name="connsiteY2823" fmla="*/ 2350781 h 4885545"/>
                              <a:gd name="connsiteX2824" fmla="*/ 987173 w 7425815"/>
                              <a:gd name="connsiteY2824" fmla="*/ 2349184 h 4885545"/>
                              <a:gd name="connsiteX2825" fmla="*/ 999148 w 7425815"/>
                              <a:gd name="connsiteY2825" fmla="*/ 2339204 h 4885545"/>
                              <a:gd name="connsiteX2826" fmla="*/ 992361 w 7425815"/>
                              <a:gd name="connsiteY2826" fmla="*/ 2338805 h 4885545"/>
                              <a:gd name="connsiteX2827" fmla="*/ 989169 w 7425815"/>
                              <a:gd name="connsiteY2827" fmla="*/ 2335212 h 4885545"/>
                              <a:gd name="connsiteX2828" fmla="*/ 992760 w 7425815"/>
                              <a:gd name="connsiteY2828" fmla="*/ 2332019 h 4885545"/>
                              <a:gd name="connsiteX2829" fmla="*/ 2284313 w 7425815"/>
                              <a:gd name="connsiteY2829" fmla="*/ 2324988 h 4885545"/>
                              <a:gd name="connsiteX2830" fmla="*/ 2284160 w 7425815"/>
                              <a:gd name="connsiteY2830" fmla="*/ 2332021 h 4885545"/>
                              <a:gd name="connsiteX2831" fmla="*/ 2278207 w 7425815"/>
                              <a:gd name="connsiteY2831" fmla="*/ 2337798 h 4885545"/>
                              <a:gd name="connsiteX2832" fmla="*/ 2286654 w 7425815"/>
                              <a:gd name="connsiteY2832" fmla="*/ 2337958 h 4885545"/>
                              <a:gd name="connsiteX2833" fmla="*/ 2292366 w 7425815"/>
                              <a:gd name="connsiteY2833" fmla="*/ 2343735 h 4885545"/>
                              <a:gd name="connsiteX2834" fmla="*/ 2292542 w 7425815"/>
                              <a:gd name="connsiteY2834" fmla="*/ 2335613 h 4885545"/>
                              <a:gd name="connsiteX2835" fmla="*/ 2297368 w 7425815"/>
                              <a:gd name="connsiteY2835" fmla="*/ 2330786 h 4885545"/>
                              <a:gd name="connsiteX2836" fmla="*/ 2289749 w 7425815"/>
                              <a:gd name="connsiteY2836" fmla="*/ 2330423 h 4885545"/>
                              <a:gd name="connsiteX2837" fmla="*/ 2279370 w 7425815"/>
                              <a:gd name="connsiteY2837" fmla="*/ 2311261 h 4885545"/>
                              <a:gd name="connsiteX2838" fmla="*/ 2284559 w 7425815"/>
                              <a:gd name="connsiteY2838" fmla="*/ 2313656 h 4885545"/>
                              <a:gd name="connsiteX2839" fmla="*/ 2284534 w 7425815"/>
                              <a:gd name="connsiteY2839" fmla="*/ 2314829 h 4885545"/>
                              <a:gd name="connsiteX2840" fmla="*/ 2292942 w 7425815"/>
                              <a:gd name="connsiteY2840" fmla="*/ 2323238 h 4885545"/>
                              <a:gd name="connsiteX2841" fmla="*/ 2304917 w 7425815"/>
                              <a:gd name="connsiteY2841" fmla="*/ 2323238 h 4885545"/>
                              <a:gd name="connsiteX2842" fmla="*/ 2305717 w 7425815"/>
                              <a:gd name="connsiteY2842" fmla="*/ 2322438 h 4885545"/>
                              <a:gd name="connsiteX2843" fmla="*/ 2310907 w 7425815"/>
                              <a:gd name="connsiteY2843" fmla="*/ 2324834 h 4885545"/>
                              <a:gd name="connsiteX2844" fmla="*/ 2308511 w 7425815"/>
                              <a:gd name="connsiteY2844" fmla="*/ 2330024 h 4885545"/>
                              <a:gd name="connsiteX2845" fmla="*/ 2308455 w 7425815"/>
                              <a:gd name="connsiteY2845" fmla="*/ 2330080 h 4885545"/>
                              <a:gd name="connsiteX2846" fmla="*/ 2308112 w 7425815"/>
                              <a:gd name="connsiteY2846" fmla="*/ 2330823 h 4885545"/>
                              <a:gd name="connsiteX2847" fmla="*/ 2307578 w 7425815"/>
                              <a:gd name="connsiteY2847" fmla="*/ 2330957 h 4885545"/>
                              <a:gd name="connsiteX2848" fmla="*/ 2299728 w 7425815"/>
                              <a:gd name="connsiteY2848" fmla="*/ 2338807 h 4885545"/>
                              <a:gd name="connsiteX2849" fmla="*/ 2299728 w 7425815"/>
                              <a:gd name="connsiteY2849" fmla="*/ 2351182 h 4885545"/>
                              <a:gd name="connsiteX2850" fmla="*/ 2299729 w 7425815"/>
                              <a:gd name="connsiteY2850" fmla="*/ 2351182 h 4885545"/>
                              <a:gd name="connsiteX2851" fmla="*/ 2296935 w 7425815"/>
                              <a:gd name="connsiteY2851" fmla="*/ 2356771 h 4885545"/>
                              <a:gd name="connsiteX2852" fmla="*/ 2292144 w 7425815"/>
                              <a:gd name="connsiteY2852" fmla="*/ 2354376 h 4885545"/>
                              <a:gd name="connsiteX2853" fmla="*/ 2270986 w 7425815"/>
                              <a:gd name="connsiteY2853" fmla="*/ 2345194 h 4885545"/>
                              <a:gd name="connsiteX2854" fmla="*/ 2270715 w 7425815"/>
                              <a:gd name="connsiteY2854" fmla="*/ 2345069 h 4885545"/>
                              <a:gd name="connsiteX2855" fmla="*/ 2270586 w 7425815"/>
                              <a:gd name="connsiteY2855" fmla="*/ 2345194 h 4885545"/>
                              <a:gd name="connsiteX2856" fmla="*/ 2265796 w 7425815"/>
                              <a:gd name="connsiteY2856" fmla="*/ 2342799 h 4885545"/>
                              <a:gd name="connsiteX2857" fmla="*/ 2265796 w 7425815"/>
                              <a:gd name="connsiteY2857" fmla="*/ 2342799 h 4885545"/>
                              <a:gd name="connsiteX2858" fmla="*/ 2265796 w 7425815"/>
                              <a:gd name="connsiteY2858" fmla="*/ 2342799 h 4885545"/>
                              <a:gd name="connsiteX2859" fmla="*/ 2268191 w 7425815"/>
                              <a:gd name="connsiteY2859" fmla="*/ 2337608 h 4885545"/>
                              <a:gd name="connsiteX2860" fmla="*/ 2268192 w 7425815"/>
                              <a:gd name="connsiteY2860" fmla="*/ 2337608 h 4885545"/>
                              <a:gd name="connsiteX2861" fmla="*/ 2276975 w 7425815"/>
                              <a:gd name="connsiteY2861" fmla="*/ 2328827 h 4885545"/>
                              <a:gd name="connsiteX2862" fmla="*/ 2276975 w 7425815"/>
                              <a:gd name="connsiteY2862" fmla="*/ 2317651 h 4885545"/>
                              <a:gd name="connsiteX2863" fmla="*/ 2276574 w 7425815"/>
                              <a:gd name="connsiteY2863" fmla="*/ 2317250 h 4885545"/>
                              <a:gd name="connsiteX2864" fmla="*/ 2278969 w 7425815"/>
                              <a:gd name="connsiteY2864" fmla="*/ 2312059 h 4885545"/>
                              <a:gd name="connsiteX2865" fmla="*/ 2278996 w 7425815"/>
                              <a:gd name="connsiteY2865" fmla="*/ 2312072 h 4885545"/>
                              <a:gd name="connsiteX2866" fmla="*/ 2217739 w 7425815"/>
                              <a:gd name="connsiteY2866" fmla="*/ 2301229 h 4885545"/>
                              <a:gd name="connsiteX2867" fmla="*/ 2217494 w 7425815"/>
                              <a:gd name="connsiteY2867" fmla="*/ 2318847 h 4885545"/>
                              <a:gd name="connsiteX2868" fmla="*/ 2204650 w 7425815"/>
                              <a:gd name="connsiteY2868" fmla="*/ 2330977 h 4885545"/>
                              <a:gd name="connsiteX2869" fmla="*/ 2222284 w 7425815"/>
                              <a:gd name="connsiteY2869" fmla="*/ 2331221 h 4885545"/>
                              <a:gd name="connsiteX2870" fmla="*/ 2234810 w 7425815"/>
                              <a:gd name="connsiteY2870" fmla="*/ 2344248 h 4885545"/>
                              <a:gd name="connsiteX2871" fmla="*/ 2235058 w 7425815"/>
                              <a:gd name="connsiteY2871" fmla="*/ 2326431 h 4885545"/>
                              <a:gd name="connsiteX2872" fmla="*/ 2247716 w 7425815"/>
                              <a:gd name="connsiteY2872" fmla="*/ 2314260 h 4885545"/>
                              <a:gd name="connsiteX2873" fmla="*/ 2228671 w 7425815"/>
                              <a:gd name="connsiteY2873" fmla="*/ 2312859 h 4885545"/>
                              <a:gd name="connsiteX2874" fmla="*/ 2212302 w 7425815"/>
                              <a:gd name="connsiteY2874" fmla="*/ 2287708 h 4885545"/>
                              <a:gd name="connsiteX2875" fmla="*/ 2212633 w 7425815"/>
                              <a:gd name="connsiteY2875" fmla="*/ 2287861 h 4885545"/>
                              <a:gd name="connsiteX2876" fmla="*/ 2212704 w 7425815"/>
                              <a:gd name="connsiteY2876" fmla="*/ 2287708 h 4885545"/>
                              <a:gd name="connsiteX2877" fmla="*/ 2217894 w 7425815"/>
                              <a:gd name="connsiteY2877" fmla="*/ 2290103 h 4885545"/>
                              <a:gd name="connsiteX2878" fmla="*/ 2217888 w 7425815"/>
                              <a:gd name="connsiteY2878" fmla="*/ 2290512 h 4885545"/>
                              <a:gd name="connsiteX2879" fmla="*/ 2233212 w 7425815"/>
                              <a:gd name="connsiteY2879" fmla="*/ 2306372 h 4885545"/>
                              <a:gd name="connsiteX2880" fmla="*/ 2255816 w 7425815"/>
                              <a:gd name="connsiteY2880" fmla="*/ 2306472 h 4885545"/>
                              <a:gd name="connsiteX2881" fmla="*/ 2255817 w 7425815"/>
                              <a:gd name="connsiteY2881" fmla="*/ 2306470 h 4885545"/>
                              <a:gd name="connsiteX2882" fmla="*/ 2261007 w 7425815"/>
                              <a:gd name="connsiteY2882" fmla="*/ 2308866 h 4885545"/>
                              <a:gd name="connsiteX2883" fmla="*/ 2261007 w 7425815"/>
                              <a:gd name="connsiteY2883" fmla="*/ 2308867 h 4885545"/>
                              <a:gd name="connsiteX2884" fmla="*/ 2261008 w 7425815"/>
                              <a:gd name="connsiteY2884" fmla="*/ 2308867 h 4885545"/>
                              <a:gd name="connsiteX2885" fmla="*/ 2258611 w 7425815"/>
                              <a:gd name="connsiteY2885" fmla="*/ 2314056 h 4885545"/>
                              <a:gd name="connsiteX2886" fmla="*/ 2258610 w 7425815"/>
                              <a:gd name="connsiteY2886" fmla="*/ 2314057 h 4885545"/>
                              <a:gd name="connsiteX2887" fmla="*/ 2242244 w 7425815"/>
                              <a:gd name="connsiteY2887" fmla="*/ 2330024 h 4885545"/>
                              <a:gd name="connsiteX2888" fmla="*/ 2241865 w 7425815"/>
                              <a:gd name="connsiteY2888" fmla="*/ 2351586 h 4885545"/>
                              <a:gd name="connsiteX2889" fmla="*/ 2242245 w 7425815"/>
                              <a:gd name="connsiteY2889" fmla="*/ 2351980 h 4885545"/>
                              <a:gd name="connsiteX2890" fmla="*/ 2239850 w 7425815"/>
                              <a:gd name="connsiteY2890" fmla="*/ 2357569 h 4885545"/>
                              <a:gd name="connsiteX2891" fmla="*/ 2239529 w 7425815"/>
                              <a:gd name="connsiteY2891" fmla="*/ 2357409 h 4885545"/>
                              <a:gd name="connsiteX2892" fmla="*/ 2239449 w 7425815"/>
                              <a:gd name="connsiteY2892" fmla="*/ 2357569 h 4885545"/>
                              <a:gd name="connsiteX2893" fmla="*/ 2234658 w 7425815"/>
                              <a:gd name="connsiteY2893" fmla="*/ 2355174 h 4885545"/>
                              <a:gd name="connsiteX2894" fmla="*/ 2234664 w 7425815"/>
                              <a:gd name="connsiteY2894" fmla="*/ 2354769 h 4885545"/>
                              <a:gd name="connsiteX2895" fmla="*/ 2219090 w 7425815"/>
                              <a:gd name="connsiteY2895" fmla="*/ 2338807 h 4885545"/>
                              <a:gd name="connsiteX2896" fmla="*/ 2196775 w 7425815"/>
                              <a:gd name="connsiteY2896" fmla="*/ 2338415 h 4885545"/>
                              <a:gd name="connsiteX2897" fmla="*/ 2195937 w 7425815"/>
                              <a:gd name="connsiteY2897" fmla="*/ 2339206 h 4885545"/>
                              <a:gd name="connsiteX2898" fmla="*/ 2191146 w 7425815"/>
                              <a:gd name="connsiteY2898" fmla="*/ 2336811 h 4885545"/>
                              <a:gd name="connsiteX2899" fmla="*/ 2191450 w 7425815"/>
                              <a:gd name="connsiteY2899" fmla="*/ 2336152 h 4885545"/>
                              <a:gd name="connsiteX2900" fmla="*/ 2191145 w 7425815"/>
                              <a:gd name="connsiteY2900" fmla="*/ 2336012 h 4885545"/>
                              <a:gd name="connsiteX2901" fmla="*/ 2193540 w 7425815"/>
                              <a:gd name="connsiteY2901" fmla="*/ 2330822 h 4885545"/>
                              <a:gd name="connsiteX2902" fmla="*/ 2194348 w 7425815"/>
                              <a:gd name="connsiteY2902" fmla="*/ 2330834 h 4885545"/>
                              <a:gd name="connsiteX2903" fmla="*/ 2209910 w 7425815"/>
                              <a:gd name="connsiteY2903" fmla="*/ 2315653 h 4885545"/>
                              <a:gd name="connsiteX2904" fmla="*/ 2210301 w 7425815"/>
                              <a:gd name="connsiteY2904" fmla="*/ 2293317 h 4885545"/>
                              <a:gd name="connsiteX2905" fmla="*/ 2209908 w 7425815"/>
                              <a:gd name="connsiteY2905" fmla="*/ 2292898 h 4885545"/>
                              <a:gd name="connsiteX2906" fmla="*/ 2212302 w 7425815"/>
                              <a:gd name="connsiteY2906" fmla="*/ 2287708 h 4885545"/>
                              <a:gd name="connsiteX2907" fmla="*/ 4745893 w 7425815"/>
                              <a:gd name="connsiteY2907" fmla="*/ 2270643 h 4885545"/>
                              <a:gd name="connsiteX2908" fmla="*/ 4736012 w 7425815"/>
                              <a:gd name="connsiteY2908" fmla="*/ 2273737 h 4885545"/>
                              <a:gd name="connsiteX2909" fmla="*/ 4734416 w 7425815"/>
                              <a:gd name="connsiteY2909" fmla="*/ 2292899 h 4885545"/>
                              <a:gd name="connsiteX2910" fmla="*/ 4741602 w 7425815"/>
                              <a:gd name="connsiteY2910" fmla="*/ 2301282 h 4885545"/>
                              <a:gd name="connsiteX2911" fmla="*/ 4753179 w 7425815"/>
                              <a:gd name="connsiteY2911" fmla="*/ 2291302 h 4885545"/>
                              <a:gd name="connsiteX2912" fmla="*/ 4757969 w 7425815"/>
                              <a:gd name="connsiteY2912" fmla="*/ 2291701 h 4885545"/>
                              <a:gd name="connsiteX2913" fmla="*/ 4757570 w 7425815"/>
                              <a:gd name="connsiteY2913" fmla="*/ 2296491 h 4885545"/>
                              <a:gd name="connsiteX2914" fmla="*/ 4745993 w 7425815"/>
                              <a:gd name="connsiteY2914" fmla="*/ 2306471 h 4885545"/>
                              <a:gd name="connsiteX2915" fmla="*/ 4754376 w 7425815"/>
                              <a:gd name="connsiteY2915" fmla="*/ 2316451 h 4885545"/>
                              <a:gd name="connsiteX2916" fmla="*/ 4756372 w 7425815"/>
                              <a:gd name="connsiteY2916" fmla="*/ 2316451 h 4885545"/>
                              <a:gd name="connsiteX2917" fmla="*/ 4780324 w 7425815"/>
                              <a:gd name="connsiteY2917" fmla="*/ 2296491 h 4885545"/>
                              <a:gd name="connsiteX2918" fmla="*/ 4781522 w 7425815"/>
                              <a:gd name="connsiteY2918" fmla="*/ 2277330 h 4885545"/>
                              <a:gd name="connsiteX2919" fmla="*/ 4762360 w 7425815"/>
                              <a:gd name="connsiteY2919" fmla="*/ 2275733 h 4885545"/>
                              <a:gd name="connsiteX2920" fmla="*/ 4761163 w 7425815"/>
                              <a:gd name="connsiteY2920" fmla="*/ 2276931 h 4885545"/>
                              <a:gd name="connsiteX2921" fmla="*/ 4758768 w 7425815"/>
                              <a:gd name="connsiteY2921" fmla="*/ 2277729 h 4885545"/>
                              <a:gd name="connsiteX2922" fmla="*/ 4756372 w 7425815"/>
                              <a:gd name="connsiteY2922" fmla="*/ 2276531 h 4885545"/>
                              <a:gd name="connsiteX2923" fmla="*/ 4755175 w 7425815"/>
                              <a:gd name="connsiteY2923" fmla="*/ 2275334 h 4885545"/>
                              <a:gd name="connsiteX2924" fmla="*/ 4745893 w 7425815"/>
                              <a:gd name="connsiteY2924" fmla="*/ 2270643 h 4885545"/>
                              <a:gd name="connsiteX2925" fmla="*/ 4786711 w 7425815"/>
                              <a:gd name="connsiteY2925" fmla="*/ 2250982 h 4885545"/>
                              <a:gd name="connsiteX2926" fmla="*/ 4801482 w 7425815"/>
                              <a:gd name="connsiteY2926" fmla="*/ 2252179 h 4885545"/>
                              <a:gd name="connsiteX2927" fmla="*/ 4805474 w 7425815"/>
                              <a:gd name="connsiteY2927" fmla="*/ 2256171 h 4885545"/>
                              <a:gd name="connsiteX2928" fmla="*/ 4804276 w 7425815"/>
                              <a:gd name="connsiteY2928" fmla="*/ 2270943 h 4885545"/>
                              <a:gd name="connsiteX2929" fmla="*/ 4800683 w 7425815"/>
                              <a:gd name="connsiteY2929" fmla="*/ 2274136 h 4885545"/>
                              <a:gd name="connsiteX2930" fmla="*/ 4797490 w 7425815"/>
                              <a:gd name="connsiteY2930" fmla="*/ 2270543 h 4885545"/>
                              <a:gd name="connsiteX2931" fmla="*/ 4797889 w 7425815"/>
                              <a:gd name="connsiteY2931" fmla="*/ 2263756 h 4885545"/>
                              <a:gd name="connsiteX2932" fmla="*/ 4787111 w 7425815"/>
                              <a:gd name="connsiteY2932" fmla="*/ 2272939 h 4885545"/>
                              <a:gd name="connsiteX2933" fmla="*/ 4787510 w 7425815"/>
                              <a:gd name="connsiteY2933" fmla="*/ 2273338 h 4885545"/>
                              <a:gd name="connsiteX2934" fmla="*/ 4785115 w 7425815"/>
                              <a:gd name="connsiteY2934" fmla="*/ 2302080 h 4885545"/>
                              <a:gd name="connsiteX2935" fmla="*/ 4761562 w 7425815"/>
                              <a:gd name="connsiteY2935" fmla="*/ 2322040 h 4885545"/>
                              <a:gd name="connsiteX2936" fmla="*/ 4755574 w 7425815"/>
                              <a:gd name="connsiteY2936" fmla="*/ 2324036 h 4885545"/>
                              <a:gd name="connsiteX2937" fmla="*/ 4749985 w 7425815"/>
                              <a:gd name="connsiteY2937" fmla="*/ 2321242 h 4885545"/>
                              <a:gd name="connsiteX2938" fmla="*/ 4741602 w 7425815"/>
                              <a:gd name="connsiteY2938" fmla="*/ 2311262 h 4885545"/>
                              <a:gd name="connsiteX2939" fmla="*/ 4732420 w 7425815"/>
                              <a:gd name="connsiteY2939" fmla="*/ 2319246 h 4885545"/>
                              <a:gd name="connsiteX2940" fmla="*/ 4732020 w 7425815"/>
                              <a:gd name="connsiteY2940" fmla="*/ 2326431 h 4885545"/>
                              <a:gd name="connsiteX2941" fmla="*/ 4728428 w 7425815"/>
                              <a:gd name="connsiteY2941" fmla="*/ 2329625 h 4885545"/>
                              <a:gd name="connsiteX2942" fmla="*/ 4725234 w 7425815"/>
                              <a:gd name="connsiteY2942" fmla="*/ 2326032 h 4885545"/>
                              <a:gd name="connsiteX2943" fmla="*/ 4725633 w 7425815"/>
                              <a:gd name="connsiteY2943" fmla="*/ 2320843 h 4885545"/>
                              <a:gd name="connsiteX2944" fmla="*/ 4720444 w 7425815"/>
                              <a:gd name="connsiteY2944" fmla="*/ 2320443 h 4885545"/>
                              <a:gd name="connsiteX2945" fmla="*/ 4717250 w 7425815"/>
                              <a:gd name="connsiteY2945" fmla="*/ 2316851 h 4885545"/>
                              <a:gd name="connsiteX2946" fmla="*/ 4720843 w 7425815"/>
                              <a:gd name="connsiteY2946" fmla="*/ 2313657 h 4885545"/>
                              <a:gd name="connsiteX2947" fmla="*/ 4728028 w 7425815"/>
                              <a:gd name="connsiteY2947" fmla="*/ 2314056 h 4885545"/>
                              <a:gd name="connsiteX2948" fmla="*/ 4737210 w 7425815"/>
                              <a:gd name="connsiteY2948" fmla="*/ 2306072 h 4885545"/>
                              <a:gd name="connsiteX2949" fmla="*/ 4729625 w 7425815"/>
                              <a:gd name="connsiteY2949" fmla="*/ 2297290 h 4885545"/>
                              <a:gd name="connsiteX2950" fmla="*/ 4732020 w 7425815"/>
                              <a:gd name="connsiteY2950" fmla="*/ 2268546 h 4885545"/>
                              <a:gd name="connsiteX2951" fmla="*/ 4759566 w 7425815"/>
                              <a:gd name="connsiteY2951" fmla="*/ 2269744 h 4885545"/>
                              <a:gd name="connsiteX2952" fmla="*/ 4781123 w 7425815"/>
                              <a:gd name="connsiteY2952" fmla="*/ 2268147 h 4885545"/>
                              <a:gd name="connsiteX2953" fmla="*/ 4793099 w 7425815"/>
                              <a:gd name="connsiteY2953" fmla="*/ 2258167 h 4885545"/>
                              <a:gd name="connsiteX2954" fmla="*/ 4786312 w 7425815"/>
                              <a:gd name="connsiteY2954" fmla="*/ 2257768 h 4885545"/>
                              <a:gd name="connsiteX2955" fmla="*/ 4783119 w 7425815"/>
                              <a:gd name="connsiteY2955" fmla="*/ 2254175 h 4885545"/>
                              <a:gd name="connsiteX2956" fmla="*/ 4786711 w 7425815"/>
                              <a:gd name="connsiteY2956" fmla="*/ 2250982 h 4885545"/>
                              <a:gd name="connsiteX2957" fmla="*/ 7030807 w 7425815"/>
                              <a:gd name="connsiteY2957" fmla="*/ 2246741 h 4885545"/>
                              <a:gd name="connsiteX2958" fmla="*/ 7043382 w 7425815"/>
                              <a:gd name="connsiteY2958" fmla="*/ 2255773 h 4885545"/>
                              <a:gd name="connsiteX2959" fmla="*/ 7037793 w 7425815"/>
                              <a:gd name="connsiteY2959" fmla="*/ 2259366 h 4885545"/>
                              <a:gd name="connsiteX2960" fmla="*/ 7019031 w 7425815"/>
                              <a:gd name="connsiteY2960" fmla="*/ 2254975 h 4885545"/>
                              <a:gd name="connsiteX2961" fmla="*/ 7015039 w 7425815"/>
                              <a:gd name="connsiteY2961" fmla="*/ 2273338 h 4885545"/>
                              <a:gd name="connsiteX2962" fmla="*/ 7009449 w 7425815"/>
                              <a:gd name="connsiteY2962" fmla="*/ 2276931 h 4885545"/>
                              <a:gd name="connsiteX2963" fmla="*/ 7015837 w 7425815"/>
                              <a:gd name="connsiteY2963" fmla="*/ 2249385 h 4885545"/>
                              <a:gd name="connsiteX2964" fmla="*/ 7030807 w 7425815"/>
                              <a:gd name="connsiteY2964" fmla="*/ 2246741 h 4885545"/>
                              <a:gd name="connsiteX2965" fmla="*/ 311525 w 7425815"/>
                              <a:gd name="connsiteY2965" fmla="*/ 2207619 h 4885545"/>
                              <a:gd name="connsiteX2966" fmla="*/ 324100 w 7425815"/>
                              <a:gd name="connsiteY2966" fmla="*/ 2216652 h 4885545"/>
                              <a:gd name="connsiteX2967" fmla="*/ 318511 w 7425815"/>
                              <a:gd name="connsiteY2967" fmla="*/ 2220245 h 4885545"/>
                              <a:gd name="connsiteX2968" fmla="*/ 299748 w 7425815"/>
                              <a:gd name="connsiteY2968" fmla="*/ 2215854 h 4885545"/>
                              <a:gd name="connsiteX2969" fmla="*/ 295756 w 7425815"/>
                              <a:gd name="connsiteY2969" fmla="*/ 2234217 h 4885545"/>
                              <a:gd name="connsiteX2970" fmla="*/ 290167 w 7425815"/>
                              <a:gd name="connsiteY2970" fmla="*/ 2237809 h 4885545"/>
                              <a:gd name="connsiteX2971" fmla="*/ 296554 w 7425815"/>
                              <a:gd name="connsiteY2971" fmla="*/ 2210264 h 4885545"/>
                              <a:gd name="connsiteX2972" fmla="*/ 311525 w 7425815"/>
                              <a:gd name="connsiteY2972" fmla="*/ 2207619 h 4885545"/>
                              <a:gd name="connsiteX2973" fmla="*/ 6061915 w 7425815"/>
                              <a:gd name="connsiteY2973" fmla="*/ 2191266 h 4885545"/>
                              <a:gd name="connsiteX2974" fmla="*/ 6061753 w 7425815"/>
                              <a:gd name="connsiteY2974" fmla="*/ 2198687 h 4885545"/>
                              <a:gd name="connsiteX2975" fmla="*/ 6056203 w 7425815"/>
                              <a:gd name="connsiteY2975" fmla="*/ 2204074 h 4885545"/>
                              <a:gd name="connsiteX2976" fmla="*/ 6064248 w 7425815"/>
                              <a:gd name="connsiteY2976" fmla="*/ 2204226 h 4885545"/>
                              <a:gd name="connsiteX2977" fmla="*/ 6069958 w 7425815"/>
                              <a:gd name="connsiteY2977" fmla="*/ 2210003 h 4885545"/>
                              <a:gd name="connsiteX2978" fmla="*/ 6070135 w 7425815"/>
                              <a:gd name="connsiteY2978" fmla="*/ 2201882 h 4885545"/>
                              <a:gd name="connsiteX2979" fmla="*/ 6074962 w 7425815"/>
                              <a:gd name="connsiteY2979" fmla="*/ 2197055 h 4885545"/>
                              <a:gd name="connsiteX2980" fmla="*/ 6067341 w 7425815"/>
                              <a:gd name="connsiteY2980" fmla="*/ 2196691 h 4885545"/>
                              <a:gd name="connsiteX2981" fmla="*/ 6056962 w 7425815"/>
                              <a:gd name="connsiteY2981" fmla="*/ 2177928 h 4885545"/>
                              <a:gd name="connsiteX2982" fmla="*/ 6062152 w 7425815"/>
                              <a:gd name="connsiteY2982" fmla="*/ 2180323 h 4885545"/>
                              <a:gd name="connsiteX2983" fmla="*/ 6062135 w 7425815"/>
                              <a:gd name="connsiteY2983" fmla="*/ 2181106 h 4885545"/>
                              <a:gd name="connsiteX2984" fmla="*/ 6070534 w 7425815"/>
                              <a:gd name="connsiteY2984" fmla="*/ 2189506 h 4885545"/>
                              <a:gd name="connsiteX2985" fmla="*/ 6082511 w 7425815"/>
                              <a:gd name="connsiteY2985" fmla="*/ 2189506 h 4885545"/>
                              <a:gd name="connsiteX2986" fmla="*/ 6083309 w 7425815"/>
                              <a:gd name="connsiteY2986" fmla="*/ 2188707 h 4885545"/>
                              <a:gd name="connsiteX2987" fmla="*/ 6088499 w 7425815"/>
                              <a:gd name="connsiteY2987" fmla="*/ 2191103 h 4885545"/>
                              <a:gd name="connsiteX2988" fmla="*/ 6086104 w 7425815"/>
                              <a:gd name="connsiteY2988" fmla="*/ 2196293 h 4885545"/>
                              <a:gd name="connsiteX2989" fmla="*/ 6086046 w 7425815"/>
                              <a:gd name="connsiteY2989" fmla="*/ 2196351 h 4885545"/>
                              <a:gd name="connsiteX2990" fmla="*/ 6085704 w 7425815"/>
                              <a:gd name="connsiteY2990" fmla="*/ 2197091 h 4885545"/>
                              <a:gd name="connsiteX2991" fmla="*/ 6085173 w 7425815"/>
                              <a:gd name="connsiteY2991" fmla="*/ 2197224 h 4885545"/>
                              <a:gd name="connsiteX2992" fmla="*/ 6077321 w 7425815"/>
                              <a:gd name="connsiteY2992" fmla="*/ 2205076 h 4885545"/>
                              <a:gd name="connsiteX2993" fmla="*/ 6077321 w 7425815"/>
                              <a:gd name="connsiteY2993" fmla="*/ 2217450 h 4885545"/>
                              <a:gd name="connsiteX2994" fmla="*/ 6077321 w 7425815"/>
                              <a:gd name="connsiteY2994" fmla="*/ 2217450 h 4885545"/>
                              <a:gd name="connsiteX2995" fmla="*/ 6077321 w 7425815"/>
                              <a:gd name="connsiteY2995" fmla="*/ 2217451 h 4885545"/>
                              <a:gd name="connsiteX2996" fmla="*/ 6077320 w 7425815"/>
                              <a:gd name="connsiteY2996" fmla="*/ 2217453 h 4885545"/>
                              <a:gd name="connsiteX2997" fmla="*/ 6074527 w 7425815"/>
                              <a:gd name="connsiteY2997" fmla="*/ 2223039 h 4885545"/>
                              <a:gd name="connsiteX2998" fmla="*/ 6069737 w 7425815"/>
                              <a:gd name="connsiteY2998" fmla="*/ 2220644 h 4885545"/>
                              <a:gd name="connsiteX2999" fmla="*/ 6061104 w 7425815"/>
                              <a:gd name="connsiteY2999" fmla="*/ 2211712 h 4885545"/>
                              <a:gd name="connsiteX3000" fmla="*/ 6048591 w 7425815"/>
                              <a:gd name="connsiteY3000" fmla="*/ 2211462 h 4885545"/>
                              <a:gd name="connsiteX3001" fmla="*/ 6048180 w 7425815"/>
                              <a:gd name="connsiteY3001" fmla="*/ 2211861 h 4885545"/>
                              <a:gd name="connsiteX3002" fmla="*/ 6043388 w 7425815"/>
                              <a:gd name="connsiteY3002" fmla="*/ 2209466 h 4885545"/>
                              <a:gd name="connsiteX3003" fmla="*/ 6043540 w 7425815"/>
                              <a:gd name="connsiteY3003" fmla="*/ 2209137 h 4885545"/>
                              <a:gd name="connsiteX3004" fmla="*/ 6043388 w 7425815"/>
                              <a:gd name="connsiteY3004" fmla="*/ 2209067 h 4885545"/>
                              <a:gd name="connsiteX3005" fmla="*/ 6045784 w 7425815"/>
                              <a:gd name="connsiteY3005" fmla="*/ 2203876 h 4885545"/>
                              <a:gd name="connsiteX3006" fmla="*/ 6046177 w 7425815"/>
                              <a:gd name="connsiteY3006" fmla="*/ 2203884 h 4885545"/>
                              <a:gd name="connsiteX3007" fmla="*/ 6054567 w 7425815"/>
                              <a:gd name="connsiteY3007" fmla="*/ 2195494 h 4885545"/>
                              <a:gd name="connsiteX3008" fmla="*/ 6054567 w 7425815"/>
                              <a:gd name="connsiteY3008" fmla="*/ 2183918 h 4885545"/>
                              <a:gd name="connsiteX3009" fmla="*/ 6054166 w 7425815"/>
                              <a:gd name="connsiteY3009" fmla="*/ 2183518 h 4885545"/>
                              <a:gd name="connsiteX3010" fmla="*/ 6056561 w 7425815"/>
                              <a:gd name="connsiteY3010" fmla="*/ 2178327 h 4885545"/>
                              <a:gd name="connsiteX3011" fmla="*/ 6056740 w 7425815"/>
                              <a:gd name="connsiteY3011" fmla="*/ 2178410 h 4885545"/>
                              <a:gd name="connsiteX3012" fmla="*/ 5995325 w 7425815"/>
                              <a:gd name="connsiteY3012" fmla="*/ 2167891 h 4885545"/>
                              <a:gd name="connsiteX3013" fmla="*/ 5995086 w 7425815"/>
                              <a:gd name="connsiteY3013" fmla="*/ 2185115 h 4885545"/>
                              <a:gd name="connsiteX3014" fmla="*/ 5981825 w 7425815"/>
                              <a:gd name="connsiteY3014" fmla="*/ 2197639 h 4885545"/>
                              <a:gd name="connsiteX3015" fmla="*/ 5999877 w 7425815"/>
                              <a:gd name="connsiteY3015" fmla="*/ 2197889 h 4885545"/>
                              <a:gd name="connsiteX3016" fmla="*/ 6012403 w 7425815"/>
                              <a:gd name="connsiteY3016" fmla="*/ 2210917 h 4885545"/>
                              <a:gd name="connsiteX3017" fmla="*/ 6012650 w 7425815"/>
                              <a:gd name="connsiteY3017" fmla="*/ 2193099 h 4885545"/>
                              <a:gd name="connsiteX3018" fmla="*/ 6025308 w 7425815"/>
                              <a:gd name="connsiteY3018" fmla="*/ 2180928 h 4885545"/>
                              <a:gd name="connsiteX3019" fmla="*/ 6006263 w 7425815"/>
                              <a:gd name="connsiteY3019" fmla="*/ 2179527 h 4885545"/>
                              <a:gd name="connsiteX3020" fmla="*/ 5990296 w 7425815"/>
                              <a:gd name="connsiteY3020" fmla="*/ 2153976 h 4885545"/>
                              <a:gd name="connsiteX3021" fmla="*/ 5995485 w 7425815"/>
                              <a:gd name="connsiteY3021" fmla="*/ 2156371 h 4885545"/>
                              <a:gd name="connsiteX3022" fmla="*/ 5995474 w 7425815"/>
                              <a:gd name="connsiteY3022" fmla="*/ 2157174 h 4885545"/>
                              <a:gd name="connsiteX3023" fmla="*/ 6010804 w 7425815"/>
                              <a:gd name="connsiteY3023" fmla="*/ 2173040 h 4885545"/>
                              <a:gd name="connsiteX3024" fmla="*/ 6033408 w 7425815"/>
                              <a:gd name="connsiteY3024" fmla="*/ 2173140 h 4885545"/>
                              <a:gd name="connsiteX3025" fmla="*/ 6033409 w 7425815"/>
                              <a:gd name="connsiteY3025" fmla="*/ 2173138 h 4885545"/>
                              <a:gd name="connsiteX3026" fmla="*/ 6038599 w 7425815"/>
                              <a:gd name="connsiteY3026" fmla="*/ 2175533 h 4885545"/>
                              <a:gd name="connsiteX3027" fmla="*/ 6038598 w 7425815"/>
                              <a:gd name="connsiteY3027" fmla="*/ 2175535 h 4885545"/>
                              <a:gd name="connsiteX3028" fmla="*/ 6038599 w 7425815"/>
                              <a:gd name="connsiteY3028" fmla="*/ 2175535 h 4885545"/>
                              <a:gd name="connsiteX3029" fmla="*/ 6036204 w 7425815"/>
                              <a:gd name="connsiteY3029" fmla="*/ 2180724 h 4885545"/>
                              <a:gd name="connsiteX3030" fmla="*/ 6036201 w 7425815"/>
                              <a:gd name="connsiteY3030" fmla="*/ 2180725 h 4885545"/>
                              <a:gd name="connsiteX3031" fmla="*/ 6019836 w 7425815"/>
                              <a:gd name="connsiteY3031" fmla="*/ 2196692 h 4885545"/>
                              <a:gd name="connsiteX3032" fmla="*/ 6019458 w 7425815"/>
                              <a:gd name="connsiteY3032" fmla="*/ 2218254 h 4885545"/>
                              <a:gd name="connsiteX3033" fmla="*/ 6019837 w 7425815"/>
                              <a:gd name="connsiteY3033" fmla="*/ 2218648 h 4885545"/>
                              <a:gd name="connsiteX3034" fmla="*/ 6017441 w 7425815"/>
                              <a:gd name="connsiteY3034" fmla="*/ 2224237 h 4885545"/>
                              <a:gd name="connsiteX3035" fmla="*/ 6017122 w 7425815"/>
                              <a:gd name="connsiteY3035" fmla="*/ 2224078 h 4885545"/>
                              <a:gd name="connsiteX3036" fmla="*/ 6017042 w 7425815"/>
                              <a:gd name="connsiteY3036" fmla="*/ 2224237 h 4885545"/>
                              <a:gd name="connsiteX3037" fmla="*/ 6012251 w 7425815"/>
                              <a:gd name="connsiteY3037" fmla="*/ 2221841 h 4885545"/>
                              <a:gd name="connsiteX3038" fmla="*/ 6012257 w 7425815"/>
                              <a:gd name="connsiteY3038" fmla="*/ 2221438 h 4885545"/>
                              <a:gd name="connsiteX3039" fmla="*/ 5996683 w 7425815"/>
                              <a:gd name="connsiteY3039" fmla="*/ 2205475 h 4885545"/>
                              <a:gd name="connsiteX3040" fmla="*/ 5973951 w 7425815"/>
                              <a:gd name="connsiteY3040" fmla="*/ 2205075 h 4885545"/>
                              <a:gd name="connsiteX3041" fmla="*/ 5973528 w 7425815"/>
                              <a:gd name="connsiteY3041" fmla="*/ 2205474 h 4885545"/>
                              <a:gd name="connsiteX3042" fmla="*/ 5968738 w 7425815"/>
                              <a:gd name="connsiteY3042" fmla="*/ 2203079 h 4885545"/>
                              <a:gd name="connsiteX3043" fmla="*/ 5968890 w 7425815"/>
                              <a:gd name="connsiteY3043" fmla="*/ 2202750 h 4885545"/>
                              <a:gd name="connsiteX3044" fmla="*/ 5968738 w 7425815"/>
                              <a:gd name="connsiteY3044" fmla="*/ 2202680 h 4885545"/>
                              <a:gd name="connsiteX3045" fmla="*/ 5971133 w 7425815"/>
                              <a:gd name="connsiteY3045" fmla="*/ 2197490 h 4885545"/>
                              <a:gd name="connsiteX3046" fmla="*/ 5971537 w 7425815"/>
                              <a:gd name="connsiteY3046" fmla="*/ 2197496 h 4885545"/>
                              <a:gd name="connsiteX3047" fmla="*/ 5987501 w 7425815"/>
                              <a:gd name="connsiteY3047" fmla="*/ 2181921 h 4885545"/>
                              <a:gd name="connsiteX3048" fmla="*/ 5987886 w 7425815"/>
                              <a:gd name="connsiteY3048" fmla="*/ 2159977 h 4885545"/>
                              <a:gd name="connsiteX3049" fmla="*/ 5987500 w 7425815"/>
                              <a:gd name="connsiteY3049" fmla="*/ 2159566 h 4885545"/>
                              <a:gd name="connsiteX3050" fmla="*/ 5989896 w 7425815"/>
                              <a:gd name="connsiteY3050" fmla="*/ 2154376 h 4885545"/>
                              <a:gd name="connsiteX3051" fmla="*/ 5990073 w 7425815"/>
                              <a:gd name="connsiteY3051" fmla="*/ 2154458 h 4885545"/>
                              <a:gd name="connsiteX3052" fmla="*/ 4105479 w 7425815"/>
                              <a:gd name="connsiteY3052" fmla="*/ 2126183 h 4885545"/>
                              <a:gd name="connsiteX3053" fmla="*/ 4118054 w 7425815"/>
                              <a:gd name="connsiteY3053" fmla="*/ 2135215 h 4885545"/>
                              <a:gd name="connsiteX3054" fmla="*/ 4112465 w 7425815"/>
                              <a:gd name="connsiteY3054" fmla="*/ 2138808 h 4885545"/>
                              <a:gd name="connsiteX3055" fmla="*/ 4093703 w 7425815"/>
                              <a:gd name="connsiteY3055" fmla="*/ 2134417 h 4885545"/>
                              <a:gd name="connsiteX3056" fmla="*/ 4089711 w 7425815"/>
                              <a:gd name="connsiteY3056" fmla="*/ 2152780 h 4885545"/>
                              <a:gd name="connsiteX3057" fmla="*/ 4084121 w 7425815"/>
                              <a:gd name="connsiteY3057" fmla="*/ 2156373 h 4885545"/>
                              <a:gd name="connsiteX3058" fmla="*/ 4090509 w 7425815"/>
                              <a:gd name="connsiteY3058" fmla="*/ 2128827 h 4885545"/>
                              <a:gd name="connsiteX3059" fmla="*/ 4105479 w 7425815"/>
                              <a:gd name="connsiteY3059" fmla="*/ 2126183 h 4885545"/>
                              <a:gd name="connsiteX3060" fmla="*/ 1831778 w 7425815"/>
                              <a:gd name="connsiteY3060" fmla="*/ 2081024 h 4885545"/>
                              <a:gd name="connsiteX3061" fmla="*/ 1821898 w 7425815"/>
                              <a:gd name="connsiteY3061" fmla="*/ 2084118 h 4885545"/>
                              <a:gd name="connsiteX3062" fmla="*/ 1820302 w 7425815"/>
                              <a:gd name="connsiteY3062" fmla="*/ 2103280 h 4885545"/>
                              <a:gd name="connsiteX3063" fmla="*/ 1827486 w 7425815"/>
                              <a:gd name="connsiteY3063" fmla="*/ 2111663 h 4885545"/>
                              <a:gd name="connsiteX3064" fmla="*/ 1839064 w 7425815"/>
                              <a:gd name="connsiteY3064" fmla="*/ 2101683 h 4885545"/>
                              <a:gd name="connsiteX3065" fmla="*/ 1843854 w 7425815"/>
                              <a:gd name="connsiteY3065" fmla="*/ 2102082 h 4885545"/>
                              <a:gd name="connsiteX3066" fmla="*/ 1843455 w 7425815"/>
                              <a:gd name="connsiteY3066" fmla="*/ 2106872 h 4885545"/>
                              <a:gd name="connsiteX3067" fmla="*/ 1831877 w 7425815"/>
                              <a:gd name="connsiteY3067" fmla="*/ 2116852 h 4885545"/>
                              <a:gd name="connsiteX3068" fmla="*/ 1840261 w 7425815"/>
                              <a:gd name="connsiteY3068" fmla="*/ 2126832 h 4885545"/>
                              <a:gd name="connsiteX3069" fmla="*/ 1842257 w 7425815"/>
                              <a:gd name="connsiteY3069" fmla="*/ 2126832 h 4885545"/>
                              <a:gd name="connsiteX3070" fmla="*/ 1866209 w 7425815"/>
                              <a:gd name="connsiteY3070" fmla="*/ 2106872 h 4885545"/>
                              <a:gd name="connsiteX3071" fmla="*/ 1867407 w 7425815"/>
                              <a:gd name="connsiteY3071" fmla="*/ 2087711 h 4885545"/>
                              <a:gd name="connsiteX3072" fmla="*/ 1848245 w 7425815"/>
                              <a:gd name="connsiteY3072" fmla="*/ 2086114 h 4885545"/>
                              <a:gd name="connsiteX3073" fmla="*/ 1847048 w 7425815"/>
                              <a:gd name="connsiteY3073" fmla="*/ 2087312 h 4885545"/>
                              <a:gd name="connsiteX3074" fmla="*/ 1844653 w 7425815"/>
                              <a:gd name="connsiteY3074" fmla="*/ 2088110 h 4885545"/>
                              <a:gd name="connsiteX3075" fmla="*/ 1842257 w 7425815"/>
                              <a:gd name="connsiteY3075" fmla="*/ 2086912 h 4885545"/>
                              <a:gd name="connsiteX3076" fmla="*/ 1841060 w 7425815"/>
                              <a:gd name="connsiteY3076" fmla="*/ 2085715 h 4885545"/>
                              <a:gd name="connsiteX3077" fmla="*/ 1831778 w 7425815"/>
                              <a:gd name="connsiteY3077" fmla="*/ 2081024 h 4885545"/>
                              <a:gd name="connsiteX3078" fmla="*/ 1872191 w 7425815"/>
                              <a:gd name="connsiteY3078" fmla="*/ 2061363 h 4885545"/>
                              <a:gd name="connsiteX3079" fmla="*/ 1886962 w 7425815"/>
                              <a:gd name="connsiteY3079" fmla="*/ 2062560 h 4885545"/>
                              <a:gd name="connsiteX3080" fmla="*/ 1890954 w 7425815"/>
                              <a:gd name="connsiteY3080" fmla="*/ 2066552 h 4885545"/>
                              <a:gd name="connsiteX3081" fmla="*/ 1889756 w 7425815"/>
                              <a:gd name="connsiteY3081" fmla="*/ 2081324 h 4885545"/>
                              <a:gd name="connsiteX3082" fmla="*/ 1886163 w 7425815"/>
                              <a:gd name="connsiteY3082" fmla="*/ 2084517 h 4885545"/>
                              <a:gd name="connsiteX3083" fmla="*/ 1882970 w 7425815"/>
                              <a:gd name="connsiteY3083" fmla="*/ 2080924 h 4885545"/>
                              <a:gd name="connsiteX3084" fmla="*/ 1883369 w 7425815"/>
                              <a:gd name="connsiteY3084" fmla="*/ 2074137 h 4885545"/>
                              <a:gd name="connsiteX3085" fmla="*/ 1872591 w 7425815"/>
                              <a:gd name="connsiteY3085" fmla="*/ 2083320 h 4885545"/>
                              <a:gd name="connsiteX3086" fmla="*/ 1872990 w 7425815"/>
                              <a:gd name="connsiteY3086" fmla="*/ 2083719 h 4885545"/>
                              <a:gd name="connsiteX3087" fmla="*/ 1870595 w 7425815"/>
                              <a:gd name="connsiteY3087" fmla="*/ 2112461 h 4885545"/>
                              <a:gd name="connsiteX3088" fmla="*/ 1847048 w 7425815"/>
                              <a:gd name="connsiteY3088" fmla="*/ 2132421 h 4885545"/>
                              <a:gd name="connsiteX3089" fmla="*/ 1841060 w 7425815"/>
                              <a:gd name="connsiteY3089" fmla="*/ 2134417 h 4885545"/>
                              <a:gd name="connsiteX3090" fmla="*/ 1835471 w 7425815"/>
                              <a:gd name="connsiteY3090" fmla="*/ 2131623 h 4885545"/>
                              <a:gd name="connsiteX3091" fmla="*/ 1827087 w 7425815"/>
                              <a:gd name="connsiteY3091" fmla="*/ 2121643 h 4885545"/>
                              <a:gd name="connsiteX3092" fmla="*/ 1817906 w 7425815"/>
                              <a:gd name="connsiteY3092" fmla="*/ 2129627 h 4885545"/>
                              <a:gd name="connsiteX3093" fmla="*/ 1817507 w 7425815"/>
                              <a:gd name="connsiteY3093" fmla="*/ 2136812 h 4885545"/>
                              <a:gd name="connsiteX3094" fmla="*/ 1813913 w 7425815"/>
                              <a:gd name="connsiteY3094" fmla="*/ 2140006 h 4885545"/>
                              <a:gd name="connsiteX3095" fmla="*/ 1810720 w 7425815"/>
                              <a:gd name="connsiteY3095" fmla="*/ 2136413 h 4885545"/>
                              <a:gd name="connsiteX3096" fmla="*/ 1811119 w 7425815"/>
                              <a:gd name="connsiteY3096" fmla="*/ 2131224 h 4885545"/>
                              <a:gd name="connsiteX3097" fmla="*/ 1805929 w 7425815"/>
                              <a:gd name="connsiteY3097" fmla="*/ 2130824 h 4885545"/>
                              <a:gd name="connsiteX3098" fmla="*/ 1802736 w 7425815"/>
                              <a:gd name="connsiteY3098" fmla="*/ 2127232 h 4885545"/>
                              <a:gd name="connsiteX3099" fmla="*/ 1806329 w 7425815"/>
                              <a:gd name="connsiteY3099" fmla="*/ 2124038 h 4885545"/>
                              <a:gd name="connsiteX3100" fmla="*/ 1813515 w 7425815"/>
                              <a:gd name="connsiteY3100" fmla="*/ 2124437 h 4885545"/>
                              <a:gd name="connsiteX3101" fmla="*/ 1822697 w 7425815"/>
                              <a:gd name="connsiteY3101" fmla="*/ 2116453 h 4885545"/>
                              <a:gd name="connsiteX3102" fmla="*/ 1815111 w 7425815"/>
                              <a:gd name="connsiteY3102" fmla="*/ 2107671 h 4885545"/>
                              <a:gd name="connsiteX3103" fmla="*/ 1817507 w 7425815"/>
                              <a:gd name="connsiteY3103" fmla="*/ 2078927 h 4885545"/>
                              <a:gd name="connsiteX3104" fmla="*/ 1845052 w 7425815"/>
                              <a:gd name="connsiteY3104" fmla="*/ 2080125 h 4885545"/>
                              <a:gd name="connsiteX3105" fmla="*/ 1866609 w 7425815"/>
                              <a:gd name="connsiteY3105" fmla="*/ 2078528 h 4885545"/>
                              <a:gd name="connsiteX3106" fmla="*/ 1878579 w 7425815"/>
                              <a:gd name="connsiteY3106" fmla="*/ 2068548 h 4885545"/>
                              <a:gd name="connsiteX3107" fmla="*/ 1871792 w 7425815"/>
                              <a:gd name="connsiteY3107" fmla="*/ 2068149 h 4885545"/>
                              <a:gd name="connsiteX3108" fmla="*/ 1868605 w 7425815"/>
                              <a:gd name="connsiteY3108" fmla="*/ 2064556 h 4885545"/>
                              <a:gd name="connsiteX3109" fmla="*/ 1872191 w 7425815"/>
                              <a:gd name="connsiteY3109" fmla="*/ 2061363 h 4885545"/>
                              <a:gd name="connsiteX3110" fmla="*/ 3163762 w 7425815"/>
                              <a:gd name="connsiteY3110" fmla="*/ 2053942 h 4885545"/>
                              <a:gd name="connsiteX3111" fmla="*/ 3163601 w 7425815"/>
                              <a:gd name="connsiteY3111" fmla="*/ 2061364 h 4885545"/>
                              <a:gd name="connsiteX3112" fmla="*/ 3158050 w 7425815"/>
                              <a:gd name="connsiteY3112" fmla="*/ 2066750 h 4885545"/>
                              <a:gd name="connsiteX3113" fmla="*/ 3166096 w 7425815"/>
                              <a:gd name="connsiteY3113" fmla="*/ 2066902 h 4885545"/>
                              <a:gd name="connsiteX3114" fmla="*/ 3171806 w 7425815"/>
                              <a:gd name="connsiteY3114" fmla="*/ 2072679 h 4885545"/>
                              <a:gd name="connsiteX3115" fmla="*/ 3171982 w 7425815"/>
                              <a:gd name="connsiteY3115" fmla="*/ 2064557 h 4885545"/>
                              <a:gd name="connsiteX3116" fmla="*/ 3176807 w 7425815"/>
                              <a:gd name="connsiteY3116" fmla="*/ 2059731 h 4885545"/>
                              <a:gd name="connsiteX3117" fmla="*/ 3169189 w 7425815"/>
                              <a:gd name="connsiteY3117" fmla="*/ 2059368 h 4885545"/>
                              <a:gd name="connsiteX3118" fmla="*/ 3158808 w 7425815"/>
                              <a:gd name="connsiteY3118" fmla="*/ 2040604 h 4885545"/>
                              <a:gd name="connsiteX3119" fmla="*/ 3164001 w 7425815"/>
                              <a:gd name="connsiteY3119" fmla="*/ 2042999 h 4885545"/>
                              <a:gd name="connsiteX3120" fmla="*/ 3163982 w 7425815"/>
                              <a:gd name="connsiteY3120" fmla="*/ 2043783 h 4885545"/>
                              <a:gd name="connsiteX3121" fmla="*/ 3172381 w 7425815"/>
                              <a:gd name="connsiteY3121" fmla="*/ 2052182 h 4885545"/>
                              <a:gd name="connsiteX3122" fmla="*/ 3184358 w 7425815"/>
                              <a:gd name="connsiteY3122" fmla="*/ 2052182 h 4885545"/>
                              <a:gd name="connsiteX3123" fmla="*/ 3185158 w 7425815"/>
                              <a:gd name="connsiteY3123" fmla="*/ 2051382 h 4885545"/>
                              <a:gd name="connsiteX3124" fmla="*/ 3190345 w 7425815"/>
                              <a:gd name="connsiteY3124" fmla="*/ 2053777 h 4885545"/>
                              <a:gd name="connsiteX3125" fmla="*/ 3187952 w 7425815"/>
                              <a:gd name="connsiteY3125" fmla="*/ 2058968 h 4885545"/>
                              <a:gd name="connsiteX3126" fmla="*/ 3187894 w 7425815"/>
                              <a:gd name="connsiteY3126" fmla="*/ 2059023 h 4885545"/>
                              <a:gd name="connsiteX3127" fmla="*/ 3187552 w 7425815"/>
                              <a:gd name="connsiteY3127" fmla="*/ 2059767 h 4885545"/>
                              <a:gd name="connsiteX3128" fmla="*/ 3187019 w 7425815"/>
                              <a:gd name="connsiteY3128" fmla="*/ 2059901 h 4885545"/>
                              <a:gd name="connsiteX3129" fmla="*/ 3179170 w 7425815"/>
                              <a:gd name="connsiteY3129" fmla="*/ 2067750 h 4885545"/>
                              <a:gd name="connsiteX3130" fmla="*/ 3179170 w 7425815"/>
                              <a:gd name="connsiteY3130" fmla="*/ 2080125 h 4885545"/>
                              <a:gd name="connsiteX3131" fmla="*/ 3179168 w 7425815"/>
                              <a:gd name="connsiteY3131" fmla="*/ 2080126 h 4885545"/>
                              <a:gd name="connsiteX3132" fmla="*/ 3179170 w 7425815"/>
                              <a:gd name="connsiteY3132" fmla="*/ 2080126 h 4885545"/>
                              <a:gd name="connsiteX3133" fmla="*/ 3176377 w 7425815"/>
                              <a:gd name="connsiteY3133" fmla="*/ 2085715 h 4885545"/>
                              <a:gd name="connsiteX3134" fmla="*/ 3171583 w 7425815"/>
                              <a:gd name="connsiteY3134" fmla="*/ 2083320 h 4885545"/>
                              <a:gd name="connsiteX3135" fmla="*/ 3162951 w 7425815"/>
                              <a:gd name="connsiteY3135" fmla="*/ 2074387 h 4885545"/>
                              <a:gd name="connsiteX3136" fmla="*/ 3150436 w 7425815"/>
                              <a:gd name="connsiteY3136" fmla="*/ 2074138 h 4885545"/>
                              <a:gd name="connsiteX3137" fmla="*/ 3150026 w 7425815"/>
                              <a:gd name="connsiteY3137" fmla="*/ 2074537 h 4885545"/>
                              <a:gd name="connsiteX3138" fmla="*/ 3145234 w 7425815"/>
                              <a:gd name="connsiteY3138" fmla="*/ 2072142 h 4885545"/>
                              <a:gd name="connsiteX3139" fmla="*/ 3145386 w 7425815"/>
                              <a:gd name="connsiteY3139" fmla="*/ 2071813 h 4885545"/>
                              <a:gd name="connsiteX3140" fmla="*/ 3145234 w 7425815"/>
                              <a:gd name="connsiteY3140" fmla="*/ 2071743 h 4885545"/>
                              <a:gd name="connsiteX3141" fmla="*/ 3147628 w 7425815"/>
                              <a:gd name="connsiteY3141" fmla="*/ 2066552 h 4885545"/>
                              <a:gd name="connsiteX3142" fmla="*/ 3148023 w 7425815"/>
                              <a:gd name="connsiteY3142" fmla="*/ 2066560 h 4885545"/>
                              <a:gd name="connsiteX3143" fmla="*/ 3156413 w 7425815"/>
                              <a:gd name="connsiteY3143" fmla="*/ 2058170 h 4885545"/>
                              <a:gd name="connsiteX3144" fmla="*/ 3156413 w 7425815"/>
                              <a:gd name="connsiteY3144" fmla="*/ 2046594 h 4885545"/>
                              <a:gd name="connsiteX3145" fmla="*/ 3156013 w 7425815"/>
                              <a:gd name="connsiteY3145" fmla="*/ 2046194 h 4885545"/>
                              <a:gd name="connsiteX3146" fmla="*/ 3158408 w 7425815"/>
                              <a:gd name="connsiteY3146" fmla="*/ 2041003 h 4885545"/>
                              <a:gd name="connsiteX3147" fmla="*/ 3158587 w 7425815"/>
                              <a:gd name="connsiteY3147" fmla="*/ 2041086 h 4885545"/>
                              <a:gd name="connsiteX3148" fmla="*/ 3097171 w 7425815"/>
                              <a:gd name="connsiteY3148" fmla="*/ 2030567 h 4885545"/>
                              <a:gd name="connsiteX3149" fmla="*/ 3096930 w 7425815"/>
                              <a:gd name="connsiteY3149" fmla="*/ 2047791 h 4885545"/>
                              <a:gd name="connsiteX3150" fmla="*/ 3083671 w 7425815"/>
                              <a:gd name="connsiteY3150" fmla="*/ 2060313 h 4885545"/>
                              <a:gd name="connsiteX3151" fmla="*/ 3101719 w 7425815"/>
                              <a:gd name="connsiteY3151" fmla="*/ 2060564 h 4885545"/>
                              <a:gd name="connsiteX3152" fmla="*/ 3114248 w 7425815"/>
                              <a:gd name="connsiteY3152" fmla="*/ 2073592 h 4885545"/>
                              <a:gd name="connsiteX3153" fmla="*/ 3114494 w 7425815"/>
                              <a:gd name="connsiteY3153" fmla="*/ 2055774 h 4885545"/>
                              <a:gd name="connsiteX3154" fmla="*/ 3127153 w 7425815"/>
                              <a:gd name="connsiteY3154" fmla="*/ 2043603 h 4885545"/>
                              <a:gd name="connsiteX3155" fmla="*/ 3108107 w 7425815"/>
                              <a:gd name="connsiteY3155" fmla="*/ 2042202 h 4885545"/>
                              <a:gd name="connsiteX3156" fmla="*/ 3092140 w 7425815"/>
                              <a:gd name="connsiteY3156" fmla="*/ 2016652 h 4885545"/>
                              <a:gd name="connsiteX3157" fmla="*/ 3097329 w 7425815"/>
                              <a:gd name="connsiteY3157" fmla="*/ 2019047 h 4885545"/>
                              <a:gd name="connsiteX3158" fmla="*/ 3097318 w 7425815"/>
                              <a:gd name="connsiteY3158" fmla="*/ 2019850 h 4885545"/>
                              <a:gd name="connsiteX3159" fmla="*/ 3112648 w 7425815"/>
                              <a:gd name="connsiteY3159" fmla="*/ 2035715 h 4885545"/>
                              <a:gd name="connsiteX3160" fmla="*/ 3135252 w 7425815"/>
                              <a:gd name="connsiteY3160" fmla="*/ 2035815 h 4885545"/>
                              <a:gd name="connsiteX3161" fmla="*/ 3135254 w 7425815"/>
                              <a:gd name="connsiteY3161" fmla="*/ 2035813 h 4885545"/>
                              <a:gd name="connsiteX3162" fmla="*/ 3140445 w 7425815"/>
                              <a:gd name="connsiteY3162" fmla="*/ 2038208 h 4885545"/>
                              <a:gd name="connsiteX3163" fmla="*/ 3140445 w 7425815"/>
                              <a:gd name="connsiteY3163" fmla="*/ 2038210 h 4885545"/>
                              <a:gd name="connsiteX3164" fmla="*/ 3140445 w 7425815"/>
                              <a:gd name="connsiteY3164" fmla="*/ 2038210 h 4885545"/>
                              <a:gd name="connsiteX3165" fmla="*/ 3138049 w 7425815"/>
                              <a:gd name="connsiteY3165" fmla="*/ 2043399 h 4885545"/>
                              <a:gd name="connsiteX3166" fmla="*/ 3138047 w 7425815"/>
                              <a:gd name="connsiteY3166" fmla="*/ 2043400 h 4885545"/>
                              <a:gd name="connsiteX3167" fmla="*/ 3121679 w 7425815"/>
                              <a:gd name="connsiteY3167" fmla="*/ 2059367 h 4885545"/>
                              <a:gd name="connsiteX3168" fmla="*/ 3121301 w 7425815"/>
                              <a:gd name="connsiteY3168" fmla="*/ 2080929 h 4885545"/>
                              <a:gd name="connsiteX3169" fmla="*/ 3121682 w 7425815"/>
                              <a:gd name="connsiteY3169" fmla="*/ 2081323 h 4885545"/>
                              <a:gd name="connsiteX3170" fmla="*/ 3119285 w 7425815"/>
                              <a:gd name="connsiteY3170" fmla="*/ 2086912 h 4885545"/>
                              <a:gd name="connsiteX3171" fmla="*/ 3118965 w 7425815"/>
                              <a:gd name="connsiteY3171" fmla="*/ 2086752 h 4885545"/>
                              <a:gd name="connsiteX3172" fmla="*/ 3118885 w 7425815"/>
                              <a:gd name="connsiteY3172" fmla="*/ 2086912 h 4885545"/>
                              <a:gd name="connsiteX3173" fmla="*/ 3114094 w 7425815"/>
                              <a:gd name="connsiteY3173" fmla="*/ 2084517 h 4885545"/>
                              <a:gd name="connsiteX3174" fmla="*/ 3114101 w 7425815"/>
                              <a:gd name="connsiteY3174" fmla="*/ 2084113 h 4885545"/>
                              <a:gd name="connsiteX3175" fmla="*/ 3098527 w 7425815"/>
                              <a:gd name="connsiteY3175" fmla="*/ 2068149 h 4885545"/>
                              <a:gd name="connsiteX3176" fmla="*/ 3075799 w 7425815"/>
                              <a:gd name="connsiteY3176" fmla="*/ 2067750 h 4885545"/>
                              <a:gd name="connsiteX3177" fmla="*/ 3075374 w 7425815"/>
                              <a:gd name="connsiteY3177" fmla="*/ 2068150 h 4885545"/>
                              <a:gd name="connsiteX3178" fmla="*/ 3070583 w 7425815"/>
                              <a:gd name="connsiteY3178" fmla="*/ 2065755 h 4885545"/>
                              <a:gd name="connsiteX3179" fmla="*/ 3070734 w 7425815"/>
                              <a:gd name="connsiteY3179" fmla="*/ 2065425 h 4885545"/>
                              <a:gd name="connsiteX3180" fmla="*/ 3070583 w 7425815"/>
                              <a:gd name="connsiteY3180" fmla="*/ 2065355 h 4885545"/>
                              <a:gd name="connsiteX3181" fmla="*/ 3072978 w 7425815"/>
                              <a:gd name="connsiteY3181" fmla="*/ 2060164 h 4885545"/>
                              <a:gd name="connsiteX3182" fmla="*/ 3073383 w 7425815"/>
                              <a:gd name="connsiteY3182" fmla="*/ 2060170 h 4885545"/>
                              <a:gd name="connsiteX3183" fmla="*/ 3089346 w 7425815"/>
                              <a:gd name="connsiteY3183" fmla="*/ 2044597 h 4885545"/>
                              <a:gd name="connsiteX3184" fmla="*/ 3089732 w 7425815"/>
                              <a:gd name="connsiteY3184" fmla="*/ 2022652 h 4885545"/>
                              <a:gd name="connsiteX3185" fmla="*/ 3089346 w 7425815"/>
                              <a:gd name="connsiteY3185" fmla="*/ 2022241 h 4885545"/>
                              <a:gd name="connsiteX3186" fmla="*/ 3091739 w 7425815"/>
                              <a:gd name="connsiteY3186" fmla="*/ 2017051 h 4885545"/>
                              <a:gd name="connsiteX3187" fmla="*/ 3091920 w 7425815"/>
                              <a:gd name="connsiteY3187" fmla="*/ 2017134 h 4885545"/>
                              <a:gd name="connsiteX3188" fmla="*/ 5625328 w 7425815"/>
                              <a:gd name="connsiteY3188" fmla="*/ 1999986 h 4885545"/>
                              <a:gd name="connsiteX3189" fmla="*/ 5615447 w 7425815"/>
                              <a:gd name="connsiteY3189" fmla="*/ 2003080 h 4885545"/>
                              <a:gd name="connsiteX3190" fmla="*/ 5613850 w 7425815"/>
                              <a:gd name="connsiteY3190" fmla="*/ 2022242 h 4885545"/>
                              <a:gd name="connsiteX3191" fmla="*/ 5621037 w 7425815"/>
                              <a:gd name="connsiteY3191" fmla="*/ 2030625 h 4885545"/>
                              <a:gd name="connsiteX3192" fmla="*/ 5632614 w 7425815"/>
                              <a:gd name="connsiteY3192" fmla="*/ 2020645 h 4885545"/>
                              <a:gd name="connsiteX3193" fmla="*/ 5637404 w 7425815"/>
                              <a:gd name="connsiteY3193" fmla="*/ 2021044 h 4885545"/>
                              <a:gd name="connsiteX3194" fmla="*/ 5637005 w 7425815"/>
                              <a:gd name="connsiteY3194" fmla="*/ 2025835 h 4885545"/>
                              <a:gd name="connsiteX3195" fmla="*/ 5625428 w 7425815"/>
                              <a:gd name="connsiteY3195" fmla="*/ 2035815 h 4885545"/>
                              <a:gd name="connsiteX3196" fmla="*/ 5633811 w 7425815"/>
                              <a:gd name="connsiteY3196" fmla="*/ 2045795 h 4885545"/>
                              <a:gd name="connsiteX3197" fmla="*/ 5635807 w 7425815"/>
                              <a:gd name="connsiteY3197" fmla="*/ 2045795 h 4885545"/>
                              <a:gd name="connsiteX3198" fmla="*/ 5659759 w 7425815"/>
                              <a:gd name="connsiteY3198" fmla="*/ 2025835 h 4885545"/>
                              <a:gd name="connsiteX3199" fmla="*/ 5660957 w 7425815"/>
                              <a:gd name="connsiteY3199" fmla="*/ 2006673 h 4885545"/>
                              <a:gd name="connsiteX3200" fmla="*/ 5641795 w 7425815"/>
                              <a:gd name="connsiteY3200" fmla="*/ 2005076 h 4885545"/>
                              <a:gd name="connsiteX3201" fmla="*/ 5640598 w 7425815"/>
                              <a:gd name="connsiteY3201" fmla="*/ 2006274 h 4885545"/>
                              <a:gd name="connsiteX3202" fmla="*/ 5638202 w 7425815"/>
                              <a:gd name="connsiteY3202" fmla="*/ 2007072 h 4885545"/>
                              <a:gd name="connsiteX3203" fmla="*/ 5635807 w 7425815"/>
                              <a:gd name="connsiteY3203" fmla="*/ 2005875 h 4885545"/>
                              <a:gd name="connsiteX3204" fmla="*/ 5634610 w 7425815"/>
                              <a:gd name="connsiteY3204" fmla="*/ 2004677 h 4885545"/>
                              <a:gd name="connsiteX3205" fmla="*/ 5625328 w 7425815"/>
                              <a:gd name="connsiteY3205" fmla="*/ 1999986 h 4885545"/>
                              <a:gd name="connsiteX3206" fmla="*/ 5666146 w 7425815"/>
                              <a:gd name="connsiteY3206" fmla="*/ 1979926 h 4885545"/>
                              <a:gd name="connsiteX3207" fmla="*/ 5680917 w 7425815"/>
                              <a:gd name="connsiteY3207" fmla="*/ 1981123 h 4885545"/>
                              <a:gd name="connsiteX3208" fmla="*/ 5684909 w 7425815"/>
                              <a:gd name="connsiteY3208" fmla="*/ 1985115 h 4885545"/>
                              <a:gd name="connsiteX3209" fmla="*/ 5683711 w 7425815"/>
                              <a:gd name="connsiteY3209" fmla="*/ 1999887 h 4885545"/>
                              <a:gd name="connsiteX3210" fmla="*/ 5680118 w 7425815"/>
                              <a:gd name="connsiteY3210" fmla="*/ 2003080 h 4885545"/>
                              <a:gd name="connsiteX3211" fmla="*/ 5676925 w 7425815"/>
                              <a:gd name="connsiteY3211" fmla="*/ 1999488 h 4885545"/>
                              <a:gd name="connsiteX3212" fmla="*/ 5677324 w 7425815"/>
                              <a:gd name="connsiteY3212" fmla="*/ 1992700 h 4885545"/>
                              <a:gd name="connsiteX3213" fmla="*/ 5666546 w 7425815"/>
                              <a:gd name="connsiteY3213" fmla="*/ 2001883 h 4885545"/>
                              <a:gd name="connsiteX3214" fmla="*/ 5666945 w 7425815"/>
                              <a:gd name="connsiteY3214" fmla="*/ 2002282 h 4885545"/>
                              <a:gd name="connsiteX3215" fmla="*/ 5664550 w 7425815"/>
                              <a:gd name="connsiteY3215" fmla="*/ 2031024 h 4885545"/>
                              <a:gd name="connsiteX3216" fmla="*/ 5640997 w 7425815"/>
                              <a:gd name="connsiteY3216" fmla="*/ 2050984 h 4885545"/>
                              <a:gd name="connsiteX3217" fmla="*/ 5635009 w 7425815"/>
                              <a:gd name="connsiteY3217" fmla="*/ 2052980 h 4885545"/>
                              <a:gd name="connsiteX3218" fmla="*/ 5629420 w 7425815"/>
                              <a:gd name="connsiteY3218" fmla="*/ 2050186 h 4885545"/>
                              <a:gd name="connsiteX3219" fmla="*/ 5621037 w 7425815"/>
                              <a:gd name="connsiteY3219" fmla="*/ 2040206 h 4885545"/>
                              <a:gd name="connsiteX3220" fmla="*/ 5611854 w 7425815"/>
                              <a:gd name="connsiteY3220" fmla="*/ 2048190 h 4885545"/>
                              <a:gd name="connsiteX3221" fmla="*/ 5611455 w 7425815"/>
                              <a:gd name="connsiteY3221" fmla="*/ 2055375 h 4885545"/>
                              <a:gd name="connsiteX3222" fmla="*/ 5607862 w 7425815"/>
                              <a:gd name="connsiteY3222" fmla="*/ 2058569 h 4885545"/>
                              <a:gd name="connsiteX3223" fmla="*/ 5604669 w 7425815"/>
                              <a:gd name="connsiteY3223" fmla="*/ 2054976 h 4885545"/>
                              <a:gd name="connsiteX3224" fmla="*/ 5605068 w 7425815"/>
                              <a:gd name="connsiteY3224" fmla="*/ 2049787 h 4885545"/>
                              <a:gd name="connsiteX3225" fmla="*/ 5599878 w 7425815"/>
                              <a:gd name="connsiteY3225" fmla="*/ 2049387 h 4885545"/>
                              <a:gd name="connsiteX3226" fmla="*/ 5596685 w 7425815"/>
                              <a:gd name="connsiteY3226" fmla="*/ 2045795 h 4885545"/>
                              <a:gd name="connsiteX3227" fmla="*/ 5600277 w 7425815"/>
                              <a:gd name="connsiteY3227" fmla="*/ 2042601 h 4885545"/>
                              <a:gd name="connsiteX3228" fmla="*/ 5607463 w 7425815"/>
                              <a:gd name="connsiteY3228" fmla="*/ 2043000 h 4885545"/>
                              <a:gd name="connsiteX3229" fmla="*/ 5616645 w 7425815"/>
                              <a:gd name="connsiteY3229" fmla="*/ 2035016 h 4885545"/>
                              <a:gd name="connsiteX3230" fmla="*/ 5609060 w 7425815"/>
                              <a:gd name="connsiteY3230" fmla="*/ 2026234 h 4885545"/>
                              <a:gd name="connsiteX3231" fmla="*/ 5611455 w 7425815"/>
                              <a:gd name="connsiteY3231" fmla="*/ 1997491 h 4885545"/>
                              <a:gd name="connsiteX3232" fmla="*/ 5639001 w 7425815"/>
                              <a:gd name="connsiteY3232" fmla="*/ 1998688 h 4885545"/>
                              <a:gd name="connsiteX3233" fmla="*/ 5660558 w 7425815"/>
                              <a:gd name="connsiteY3233" fmla="*/ 1997091 h 4885545"/>
                              <a:gd name="connsiteX3234" fmla="*/ 5672534 w 7425815"/>
                              <a:gd name="connsiteY3234" fmla="*/ 1987111 h 4885545"/>
                              <a:gd name="connsiteX3235" fmla="*/ 5665747 w 7425815"/>
                              <a:gd name="connsiteY3235" fmla="*/ 1986712 h 4885545"/>
                              <a:gd name="connsiteX3236" fmla="*/ 5662554 w 7425815"/>
                              <a:gd name="connsiteY3236" fmla="*/ 1983119 h 4885545"/>
                              <a:gd name="connsiteX3237" fmla="*/ 5666146 w 7425815"/>
                              <a:gd name="connsiteY3237" fmla="*/ 1979926 h 4885545"/>
                              <a:gd name="connsiteX3238" fmla="*/ 1190967 w 7425815"/>
                              <a:gd name="connsiteY3238" fmla="*/ 1936563 h 4885545"/>
                              <a:gd name="connsiteX3239" fmla="*/ 1203542 w 7425815"/>
                              <a:gd name="connsiteY3239" fmla="*/ 1945596 h 4885545"/>
                              <a:gd name="connsiteX3240" fmla="*/ 1197953 w 7425815"/>
                              <a:gd name="connsiteY3240" fmla="*/ 1949189 h 4885545"/>
                              <a:gd name="connsiteX3241" fmla="*/ 1179190 w 7425815"/>
                              <a:gd name="connsiteY3241" fmla="*/ 1944798 h 4885545"/>
                              <a:gd name="connsiteX3242" fmla="*/ 1175197 w 7425815"/>
                              <a:gd name="connsiteY3242" fmla="*/ 1963161 h 4885545"/>
                              <a:gd name="connsiteX3243" fmla="*/ 1169608 w 7425815"/>
                              <a:gd name="connsiteY3243" fmla="*/ 1966754 h 4885545"/>
                              <a:gd name="connsiteX3244" fmla="*/ 1175995 w 7425815"/>
                              <a:gd name="connsiteY3244" fmla="*/ 1939208 h 4885545"/>
                              <a:gd name="connsiteX3245" fmla="*/ 1190967 w 7425815"/>
                              <a:gd name="connsiteY3245" fmla="*/ 1936563 h 4885545"/>
                              <a:gd name="connsiteX3246" fmla="*/ 6941340 w 7425815"/>
                              <a:gd name="connsiteY3246" fmla="*/ 1920600 h 4885545"/>
                              <a:gd name="connsiteX3247" fmla="*/ 6941187 w 7425815"/>
                              <a:gd name="connsiteY3247" fmla="*/ 1927632 h 4885545"/>
                              <a:gd name="connsiteX3248" fmla="*/ 6935235 w 7425815"/>
                              <a:gd name="connsiteY3248" fmla="*/ 1933409 h 4885545"/>
                              <a:gd name="connsiteX3249" fmla="*/ 6943682 w 7425815"/>
                              <a:gd name="connsiteY3249" fmla="*/ 1933569 h 4885545"/>
                              <a:gd name="connsiteX3250" fmla="*/ 6949393 w 7425815"/>
                              <a:gd name="connsiteY3250" fmla="*/ 1939346 h 4885545"/>
                              <a:gd name="connsiteX3251" fmla="*/ 6949569 w 7425815"/>
                              <a:gd name="connsiteY3251" fmla="*/ 1931225 h 4885545"/>
                              <a:gd name="connsiteX3252" fmla="*/ 6954396 w 7425815"/>
                              <a:gd name="connsiteY3252" fmla="*/ 1926398 h 4885545"/>
                              <a:gd name="connsiteX3253" fmla="*/ 6946776 w 7425815"/>
                              <a:gd name="connsiteY3253" fmla="*/ 1926035 h 4885545"/>
                              <a:gd name="connsiteX3254" fmla="*/ 6936397 w 7425815"/>
                              <a:gd name="connsiteY3254" fmla="*/ 1906872 h 4885545"/>
                              <a:gd name="connsiteX3255" fmla="*/ 6941586 w 7425815"/>
                              <a:gd name="connsiteY3255" fmla="*/ 1909267 h 4885545"/>
                              <a:gd name="connsiteX3256" fmla="*/ 6941561 w 7425815"/>
                              <a:gd name="connsiteY3256" fmla="*/ 1910440 h 4885545"/>
                              <a:gd name="connsiteX3257" fmla="*/ 6949970 w 7425815"/>
                              <a:gd name="connsiteY3257" fmla="*/ 1918850 h 4885545"/>
                              <a:gd name="connsiteX3258" fmla="*/ 6961945 w 7425815"/>
                              <a:gd name="connsiteY3258" fmla="*/ 1918850 h 4885545"/>
                              <a:gd name="connsiteX3259" fmla="*/ 6962744 w 7425815"/>
                              <a:gd name="connsiteY3259" fmla="*/ 1918050 h 4885545"/>
                              <a:gd name="connsiteX3260" fmla="*/ 6967934 w 7425815"/>
                              <a:gd name="connsiteY3260" fmla="*/ 1920445 h 4885545"/>
                              <a:gd name="connsiteX3261" fmla="*/ 6965538 w 7425815"/>
                              <a:gd name="connsiteY3261" fmla="*/ 1925636 h 4885545"/>
                              <a:gd name="connsiteX3262" fmla="*/ 6965482 w 7425815"/>
                              <a:gd name="connsiteY3262" fmla="*/ 1925692 h 4885545"/>
                              <a:gd name="connsiteX3263" fmla="*/ 6965139 w 7425815"/>
                              <a:gd name="connsiteY3263" fmla="*/ 1926434 h 4885545"/>
                              <a:gd name="connsiteX3264" fmla="*/ 6964606 w 7425815"/>
                              <a:gd name="connsiteY3264" fmla="*/ 1926568 h 4885545"/>
                              <a:gd name="connsiteX3265" fmla="*/ 6956756 w 7425815"/>
                              <a:gd name="connsiteY3265" fmla="*/ 1934418 h 4885545"/>
                              <a:gd name="connsiteX3266" fmla="*/ 6956756 w 7425815"/>
                              <a:gd name="connsiteY3266" fmla="*/ 1946793 h 4885545"/>
                              <a:gd name="connsiteX3267" fmla="*/ 6956756 w 7425815"/>
                              <a:gd name="connsiteY3267" fmla="*/ 1946793 h 4885545"/>
                              <a:gd name="connsiteX3268" fmla="*/ 6953962 w 7425815"/>
                              <a:gd name="connsiteY3268" fmla="*/ 1952382 h 4885545"/>
                              <a:gd name="connsiteX3269" fmla="*/ 6949171 w 7425815"/>
                              <a:gd name="connsiteY3269" fmla="*/ 1949987 h 4885545"/>
                              <a:gd name="connsiteX3270" fmla="*/ 6928013 w 7425815"/>
                              <a:gd name="connsiteY3270" fmla="*/ 1940805 h 4885545"/>
                              <a:gd name="connsiteX3271" fmla="*/ 6927743 w 7425815"/>
                              <a:gd name="connsiteY3271" fmla="*/ 1940680 h 4885545"/>
                              <a:gd name="connsiteX3272" fmla="*/ 6927614 w 7425815"/>
                              <a:gd name="connsiteY3272" fmla="*/ 1940805 h 4885545"/>
                              <a:gd name="connsiteX3273" fmla="*/ 6922823 w 7425815"/>
                              <a:gd name="connsiteY3273" fmla="*/ 1938410 h 4885545"/>
                              <a:gd name="connsiteX3274" fmla="*/ 6922823 w 7425815"/>
                              <a:gd name="connsiteY3274" fmla="*/ 1938410 h 4885545"/>
                              <a:gd name="connsiteX3275" fmla="*/ 6925218 w 7425815"/>
                              <a:gd name="connsiteY3275" fmla="*/ 1933219 h 4885545"/>
                              <a:gd name="connsiteX3276" fmla="*/ 6925219 w 7425815"/>
                              <a:gd name="connsiteY3276" fmla="*/ 1933219 h 4885545"/>
                              <a:gd name="connsiteX3277" fmla="*/ 6934002 w 7425815"/>
                              <a:gd name="connsiteY3277" fmla="*/ 1924438 h 4885545"/>
                              <a:gd name="connsiteX3278" fmla="*/ 6934002 w 7425815"/>
                              <a:gd name="connsiteY3278" fmla="*/ 1913262 h 4885545"/>
                              <a:gd name="connsiteX3279" fmla="*/ 6933601 w 7425815"/>
                              <a:gd name="connsiteY3279" fmla="*/ 1912862 h 4885545"/>
                              <a:gd name="connsiteX3280" fmla="*/ 6935997 w 7425815"/>
                              <a:gd name="connsiteY3280" fmla="*/ 1907671 h 4885545"/>
                              <a:gd name="connsiteX3281" fmla="*/ 6936023 w 7425815"/>
                              <a:gd name="connsiteY3281" fmla="*/ 1907683 h 4885545"/>
                              <a:gd name="connsiteX3282" fmla="*/ 6874766 w 7425815"/>
                              <a:gd name="connsiteY3282" fmla="*/ 1896840 h 4885545"/>
                              <a:gd name="connsiteX3283" fmla="*/ 6874521 w 7425815"/>
                              <a:gd name="connsiteY3283" fmla="*/ 1914458 h 4885545"/>
                              <a:gd name="connsiteX3284" fmla="*/ 6861678 w 7425815"/>
                              <a:gd name="connsiteY3284" fmla="*/ 1926588 h 4885545"/>
                              <a:gd name="connsiteX3285" fmla="*/ 6879312 w 7425815"/>
                              <a:gd name="connsiteY3285" fmla="*/ 1926833 h 4885545"/>
                              <a:gd name="connsiteX3286" fmla="*/ 6891837 w 7425815"/>
                              <a:gd name="connsiteY3286" fmla="*/ 1939861 h 4885545"/>
                              <a:gd name="connsiteX3287" fmla="*/ 6892085 w 7425815"/>
                              <a:gd name="connsiteY3287" fmla="*/ 1922043 h 4885545"/>
                              <a:gd name="connsiteX3288" fmla="*/ 6904744 w 7425815"/>
                              <a:gd name="connsiteY3288" fmla="*/ 1909871 h 4885545"/>
                              <a:gd name="connsiteX3289" fmla="*/ 6885698 w 7425815"/>
                              <a:gd name="connsiteY3289" fmla="*/ 1908470 h 4885545"/>
                              <a:gd name="connsiteX3290" fmla="*/ 6869330 w 7425815"/>
                              <a:gd name="connsiteY3290" fmla="*/ 1883319 h 4885545"/>
                              <a:gd name="connsiteX3291" fmla="*/ 6869660 w 7425815"/>
                              <a:gd name="connsiteY3291" fmla="*/ 1883472 h 4885545"/>
                              <a:gd name="connsiteX3292" fmla="*/ 6869731 w 7425815"/>
                              <a:gd name="connsiteY3292" fmla="*/ 1883319 h 4885545"/>
                              <a:gd name="connsiteX3293" fmla="*/ 6874920 w 7425815"/>
                              <a:gd name="connsiteY3293" fmla="*/ 1885715 h 4885545"/>
                              <a:gd name="connsiteX3294" fmla="*/ 6874915 w 7425815"/>
                              <a:gd name="connsiteY3294" fmla="*/ 1886123 h 4885545"/>
                              <a:gd name="connsiteX3295" fmla="*/ 6890239 w 7425815"/>
                              <a:gd name="connsiteY3295" fmla="*/ 1901983 h 4885545"/>
                              <a:gd name="connsiteX3296" fmla="*/ 6912844 w 7425815"/>
                              <a:gd name="connsiteY3296" fmla="*/ 1902083 h 4885545"/>
                              <a:gd name="connsiteX3297" fmla="*/ 6912844 w 7425815"/>
                              <a:gd name="connsiteY3297" fmla="*/ 1902082 h 4885545"/>
                              <a:gd name="connsiteX3298" fmla="*/ 6918034 w 7425815"/>
                              <a:gd name="connsiteY3298" fmla="*/ 1904477 h 4885545"/>
                              <a:gd name="connsiteX3299" fmla="*/ 6918034 w 7425815"/>
                              <a:gd name="connsiteY3299" fmla="*/ 1904478 h 4885545"/>
                              <a:gd name="connsiteX3300" fmla="*/ 6918034 w 7425815"/>
                              <a:gd name="connsiteY3300" fmla="*/ 1904478 h 4885545"/>
                              <a:gd name="connsiteX3301" fmla="*/ 6915638 w 7425815"/>
                              <a:gd name="connsiteY3301" fmla="*/ 1909667 h 4885545"/>
                              <a:gd name="connsiteX3302" fmla="*/ 6899271 w 7425815"/>
                              <a:gd name="connsiteY3302" fmla="*/ 1925636 h 4885545"/>
                              <a:gd name="connsiteX3303" fmla="*/ 6898893 w 7425815"/>
                              <a:gd name="connsiteY3303" fmla="*/ 1947199 h 4885545"/>
                              <a:gd name="connsiteX3304" fmla="*/ 6899271 w 7425815"/>
                              <a:gd name="connsiteY3304" fmla="*/ 1947592 h 4885545"/>
                              <a:gd name="connsiteX3305" fmla="*/ 6896876 w 7425815"/>
                              <a:gd name="connsiteY3305" fmla="*/ 1953181 h 4885545"/>
                              <a:gd name="connsiteX3306" fmla="*/ 6896557 w 7425815"/>
                              <a:gd name="connsiteY3306" fmla="*/ 1953022 h 4885545"/>
                              <a:gd name="connsiteX3307" fmla="*/ 6896477 w 7425815"/>
                              <a:gd name="connsiteY3307" fmla="*/ 1953181 h 4885545"/>
                              <a:gd name="connsiteX3308" fmla="*/ 6891685 w 7425815"/>
                              <a:gd name="connsiteY3308" fmla="*/ 1950786 h 4885545"/>
                              <a:gd name="connsiteX3309" fmla="*/ 6891691 w 7425815"/>
                              <a:gd name="connsiteY3309" fmla="*/ 1950381 h 4885545"/>
                              <a:gd name="connsiteX3310" fmla="*/ 6876118 w 7425815"/>
                              <a:gd name="connsiteY3310" fmla="*/ 1934418 h 4885545"/>
                              <a:gd name="connsiteX3311" fmla="*/ 6853802 w 7425815"/>
                              <a:gd name="connsiteY3311" fmla="*/ 1934027 h 4885545"/>
                              <a:gd name="connsiteX3312" fmla="*/ 6852964 w 7425815"/>
                              <a:gd name="connsiteY3312" fmla="*/ 1934817 h 4885545"/>
                              <a:gd name="connsiteX3313" fmla="*/ 6848173 w 7425815"/>
                              <a:gd name="connsiteY3313" fmla="*/ 1932422 h 4885545"/>
                              <a:gd name="connsiteX3314" fmla="*/ 6848477 w 7425815"/>
                              <a:gd name="connsiteY3314" fmla="*/ 1931764 h 4885545"/>
                              <a:gd name="connsiteX3315" fmla="*/ 6848173 w 7425815"/>
                              <a:gd name="connsiteY3315" fmla="*/ 1931624 h 4885545"/>
                              <a:gd name="connsiteX3316" fmla="*/ 6850568 w 7425815"/>
                              <a:gd name="connsiteY3316" fmla="*/ 1926433 h 4885545"/>
                              <a:gd name="connsiteX3317" fmla="*/ 6851376 w 7425815"/>
                              <a:gd name="connsiteY3317" fmla="*/ 1926445 h 4885545"/>
                              <a:gd name="connsiteX3318" fmla="*/ 6866936 w 7425815"/>
                              <a:gd name="connsiteY3318" fmla="*/ 1911264 h 4885545"/>
                              <a:gd name="connsiteX3319" fmla="*/ 6867328 w 7425815"/>
                              <a:gd name="connsiteY3319" fmla="*/ 1888928 h 4885545"/>
                              <a:gd name="connsiteX3320" fmla="*/ 6866935 w 7425815"/>
                              <a:gd name="connsiteY3320" fmla="*/ 1888509 h 4885545"/>
                              <a:gd name="connsiteX3321" fmla="*/ 6869330 w 7425815"/>
                              <a:gd name="connsiteY3321" fmla="*/ 1883319 h 4885545"/>
                              <a:gd name="connsiteX3322" fmla="*/ 222449 w 7425815"/>
                              <a:gd name="connsiteY3322" fmla="*/ 1881869 h 4885545"/>
                              <a:gd name="connsiteX3323" fmla="*/ 222304 w 7425815"/>
                              <a:gd name="connsiteY3323" fmla="*/ 1888510 h 4885545"/>
                              <a:gd name="connsiteX3324" fmla="*/ 216344 w 7425815"/>
                              <a:gd name="connsiteY3324" fmla="*/ 1894295 h 4885545"/>
                              <a:gd name="connsiteX3325" fmla="*/ 224401 w 7425815"/>
                              <a:gd name="connsiteY3325" fmla="*/ 1894448 h 4885545"/>
                              <a:gd name="connsiteX3326" fmla="*/ 230111 w 7425815"/>
                              <a:gd name="connsiteY3326" fmla="*/ 1900224 h 4885545"/>
                              <a:gd name="connsiteX3327" fmla="*/ 230288 w 7425815"/>
                              <a:gd name="connsiteY3327" fmla="*/ 1892103 h 4885545"/>
                              <a:gd name="connsiteX3328" fmla="*/ 235114 w 7425815"/>
                              <a:gd name="connsiteY3328" fmla="*/ 1887276 h 4885545"/>
                              <a:gd name="connsiteX3329" fmla="*/ 227494 w 7425815"/>
                              <a:gd name="connsiteY3329" fmla="*/ 1886913 h 4885545"/>
                              <a:gd name="connsiteX3330" fmla="*/ 217514 w 7425815"/>
                              <a:gd name="connsiteY3330" fmla="*/ 1867751 h 4885545"/>
                              <a:gd name="connsiteX3331" fmla="*/ 222704 w 7425815"/>
                              <a:gd name="connsiteY3331" fmla="*/ 1870146 h 4885545"/>
                              <a:gd name="connsiteX3332" fmla="*/ 222670 w 7425815"/>
                              <a:gd name="connsiteY3332" fmla="*/ 1871710 h 4885545"/>
                              <a:gd name="connsiteX3333" fmla="*/ 230687 w 7425815"/>
                              <a:gd name="connsiteY3333" fmla="*/ 1879728 h 4885545"/>
                              <a:gd name="connsiteX3334" fmla="*/ 242663 w 7425815"/>
                              <a:gd name="connsiteY3334" fmla="*/ 1879728 h 4885545"/>
                              <a:gd name="connsiteX3335" fmla="*/ 243462 w 7425815"/>
                              <a:gd name="connsiteY3335" fmla="*/ 1878928 h 4885545"/>
                              <a:gd name="connsiteX3336" fmla="*/ 248652 w 7425815"/>
                              <a:gd name="connsiteY3336" fmla="*/ 1881323 h 4885545"/>
                              <a:gd name="connsiteX3337" fmla="*/ 246256 w 7425815"/>
                              <a:gd name="connsiteY3337" fmla="*/ 1886514 h 4885545"/>
                              <a:gd name="connsiteX3338" fmla="*/ 246200 w 7425815"/>
                              <a:gd name="connsiteY3338" fmla="*/ 1886570 h 4885545"/>
                              <a:gd name="connsiteX3339" fmla="*/ 245857 w 7425815"/>
                              <a:gd name="connsiteY3339" fmla="*/ 1887313 h 4885545"/>
                              <a:gd name="connsiteX3340" fmla="*/ 245323 w 7425815"/>
                              <a:gd name="connsiteY3340" fmla="*/ 1887447 h 4885545"/>
                              <a:gd name="connsiteX3341" fmla="*/ 237474 w 7425815"/>
                              <a:gd name="connsiteY3341" fmla="*/ 1895296 h 4885545"/>
                              <a:gd name="connsiteX3342" fmla="*/ 237474 w 7425815"/>
                              <a:gd name="connsiteY3342" fmla="*/ 1907672 h 4885545"/>
                              <a:gd name="connsiteX3343" fmla="*/ 237474 w 7425815"/>
                              <a:gd name="connsiteY3343" fmla="*/ 1907672 h 4885545"/>
                              <a:gd name="connsiteX3344" fmla="*/ 234680 w 7425815"/>
                              <a:gd name="connsiteY3344" fmla="*/ 1913261 h 4885545"/>
                              <a:gd name="connsiteX3345" fmla="*/ 229889 w 7425815"/>
                              <a:gd name="connsiteY3345" fmla="*/ 1910866 h 4885545"/>
                              <a:gd name="connsiteX3346" fmla="*/ 221257 w 7425815"/>
                              <a:gd name="connsiteY3346" fmla="*/ 1901933 h 4885545"/>
                              <a:gd name="connsiteX3347" fmla="*/ 208732 w 7425815"/>
                              <a:gd name="connsiteY3347" fmla="*/ 1901684 h 4885545"/>
                              <a:gd name="connsiteX3348" fmla="*/ 208732 w 7425815"/>
                              <a:gd name="connsiteY3348" fmla="*/ 1901684 h 4885545"/>
                              <a:gd name="connsiteX3349" fmla="*/ 208722 w 7425815"/>
                              <a:gd name="connsiteY3349" fmla="*/ 1901679 h 4885545"/>
                              <a:gd name="connsiteX3350" fmla="*/ 203541 w 7425815"/>
                              <a:gd name="connsiteY3350" fmla="*/ 1899289 h 4885545"/>
                              <a:gd name="connsiteX3351" fmla="*/ 205937 w 7425815"/>
                              <a:gd name="connsiteY3351" fmla="*/ 1894098 h 4885545"/>
                              <a:gd name="connsiteX3352" fmla="*/ 206333 w 7425815"/>
                              <a:gd name="connsiteY3352" fmla="*/ 1894106 h 4885545"/>
                              <a:gd name="connsiteX3353" fmla="*/ 206336 w 7425815"/>
                              <a:gd name="connsiteY3353" fmla="*/ 1894099 h 4885545"/>
                              <a:gd name="connsiteX3354" fmla="*/ 215119 w 7425815"/>
                              <a:gd name="connsiteY3354" fmla="*/ 1885317 h 4885545"/>
                              <a:gd name="connsiteX3355" fmla="*/ 215119 w 7425815"/>
                              <a:gd name="connsiteY3355" fmla="*/ 1874539 h 4885545"/>
                              <a:gd name="connsiteX3356" fmla="*/ 214319 w 7425815"/>
                              <a:gd name="connsiteY3356" fmla="*/ 1873740 h 4885545"/>
                              <a:gd name="connsiteX3357" fmla="*/ 216714 w 7425815"/>
                              <a:gd name="connsiteY3357" fmla="*/ 1868549 h 4885545"/>
                              <a:gd name="connsiteX3358" fmla="*/ 217070 w 7425815"/>
                              <a:gd name="connsiteY3358" fmla="*/ 1868713 h 4885545"/>
                              <a:gd name="connsiteX3359" fmla="*/ 155873 w 7425815"/>
                              <a:gd name="connsiteY3359" fmla="*/ 1858531 h 4885545"/>
                              <a:gd name="connsiteX3360" fmla="*/ 155639 w 7425815"/>
                              <a:gd name="connsiteY3360" fmla="*/ 1875337 h 4885545"/>
                              <a:gd name="connsiteX3361" fmla="*/ 142791 w 7425815"/>
                              <a:gd name="connsiteY3361" fmla="*/ 1887471 h 4885545"/>
                              <a:gd name="connsiteX3362" fmla="*/ 160030 w 7425815"/>
                              <a:gd name="connsiteY3362" fmla="*/ 1887711 h 4885545"/>
                              <a:gd name="connsiteX3363" fmla="*/ 172561 w 7425815"/>
                              <a:gd name="connsiteY3363" fmla="*/ 1900744 h 4885545"/>
                              <a:gd name="connsiteX3364" fmla="*/ 172804 w 7425815"/>
                              <a:gd name="connsiteY3364" fmla="*/ 1883321 h 4885545"/>
                              <a:gd name="connsiteX3365" fmla="*/ 185463 w 7425815"/>
                              <a:gd name="connsiteY3365" fmla="*/ 1871149 h 4885545"/>
                              <a:gd name="connsiteX3366" fmla="*/ 166417 w 7425815"/>
                              <a:gd name="connsiteY3366" fmla="*/ 1869748 h 4885545"/>
                              <a:gd name="connsiteX3367" fmla="*/ 4984913 w 7425815"/>
                              <a:gd name="connsiteY3367" fmla="*/ 1855526 h 4885545"/>
                              <a:gd name="connsiteX3368" fmla="*/ 4997488 w 7425815"/>
                              <a:gd name="connsiteY3368" fmla="*/ 1864558 h 4885545"/>
                              <a:gd name="connsiteX3369" fmla="*/ 4991899 w 7425815"/>
                              <a:gd name="connsiteY3369" fmla="*/ 1868151 h 4885545"/>
                              <a:gd name="connsiteX3370" fmla="*/ 4973137 w 7425815"/>
                              <a:gd name="connsiteY3370" fmla="*/ 1863760 h 4885545"/>
                              <a:gd name="connsiteX3371" fmla="*/ 4969145 w 7425815"/>
                              <a:gd name="connsiteY3371" fmla="*/ 1882123 h 4885545"/>
                              <a:gd name="connsiteX3372" fmla="*/ 4963555 w 7425815"/>
                              <a:gd name="connsiteY3372" fmla="*/ 1885716 h 4885545"/>
                              <a:gd name="connsiteX3373" fmla="*/ 4969943 w 7425815"/>
                              <a:gd name="connsiteY3373" fmla="*/ 1858170 h 4885545"/>
                              <a:gd name="connsiteX3374" fmla="*/ 4984913 w 7425815"/>
                              <a:gd name="connsiteY3374" fmla="*/ 1855526 h 4885545"/>
                              <a:gd name="connsiteX3375" fmla="*/ 150849 w 7425815"/>
                              <a:gd name="connsiteY3375" fmla="*/ 1844198 h 4885545"/>
                              <a:gd name="connsiteX3376" fmla="*/ 156039 w 7425815"/>
                              <a:gd name="connsiteY3376" fmla="*/ 1846593 h 4885545"/>
                              <a:gd name="connsiteX3377" fmla="*/ 156022 w 7425815"/>
                              <a:gd name="connsiteY3377" fmla="*/ 1847803 h 4885545"/>
                              <a:gd name="connsiteX3378" fmla="*/ 170958 w 7425815"/>
                              <a:gd name="connsiteY3378" fmla="*/ 1863261 h 4885545"/>
                              <a:gd name="connsiteX3379" fmla="*/ 193562 w 7425815"/>
                              <a:gd name="connsiteY3379" fmla="*/ 1863361 h 4885545"/>
                              <a:gd name="connsiteX3380" fmla="*/ 193562 w 7425815"/>
                              <a:gd name="connsiteY3380" fmla="*/ 1863360 h 4885545"/>
                              <a:gd name="connsiteX3381" fmla="*/ 198753 w 7425815"/>
                              <a:gd name="connsiteY3381" fmla="*/ 1865756 h 4885545"/>
                              <a:gd name="connsiteX3382" fmla="*/ 196357 w 7425815"/>
                              <a:gd name="connsiteY3382" fmla="*/ 1870945 h 4885545"/>
                              <a:gd name="connsiteX3383" fmla="*/ 179989 w 7425815"/>
                              <a:gd name="connsiteY3383" fmla="*/ 1886914 h 4885545"/>
                              <a:gd name="connsiteX3384" fmla="*/ 179618 w 7425815"/>
                              <a:gd name="connsiteY3384" fmla="*/ 1908083 h 4885545"/>
                              <a:gd name="connsiteX3385" fmla="*/ 179991 w 7425815"/>
                              <a:gd name="connsiteY3385" fmla="*/ 1908470 h 4885545"/>
                              <a:gd name="connsiteX3386" fmla="*/ 179595 w 7425815"/>
                              <a:gd name="connsiteY3386" fmla="*/ 1909393 h 4885545"/>
                              <a:gd name="connsiteX3387" fmla="*/ 179590 w 7425815"/>
                              <a:gd name="connsiteY3387" fmla="*/ 1909668 h 4885545"/>
                              <a:gd name="connsiteX3388" fmla="*/ 178796 w 7425815"/>
                              <a:gd name="connsiteY3388" fmla="*/ 1911256 h 4885545"/>
                              <a:gd name="connsiteX3389" fmla="*/ 177595 w 7425815"/>
                              <a:gd name="connsiteY3389" fmla="*/ 1914059 h 4885545"/>
                              <a:gd name="connsiteX3390" fmla="*/ 177435 w 7425815"/>
                              <a:gd name="connsiteY3390" fmla="*/ 1913979 h 4885545"/>
                              <a:gd name="connsiteX3391" fmla="*/ 177195 w 7425815"/>
                              <a:gd name="connsiteY3391" fmla="*/ 1914459 h 4885545"/>
                              <a:gd name="connsiteX3392" fmla="*/ 172404 w 7425815"/>
                              <a:gd name="connsiteY3392" fmla="*/ 1912064 h 4885545"/>
                              <a:gd name="connsiteX3393" fmla="*/ 172415 w 7425815"/>
                              <a:gd name="connsiteY3393" fmla="*/ 1911265 h 4885545"/>
                              <a:gd name="connsiteX3394" fmla="*/ 156836 w 7425815"/>
                              <a:gd name="connsiteY3394" fmla="*/ 1895296 h 4885545"/>
                              <a:gd name="connsiteX3395" fmla="*/ 134913 w 7425815"/>
                              <a:gd name="connsiteY3395" fmla="*/ 1894911 h 4885545"/>
                              <a:gd name="connsiteX3396" fmla="*/ 134082 w 7425815"/>
                              <a:gd name="connsiteY3396" fmla="*/ 1895696 h 4885545"/>
                              <a:gd name="connsiteX3397" fmla="*/ 129291 w 7425815"/>
                              <a:gd name="connsiteY3397" fmla="*/ 1893301 h 4885545"/>
                              <a:gd name="connsiteX3398" fmla="*/ 129525 w 7425815"/>
                              <a:gd name="connsiteY3398" fmla="*/ 1892794 h 4885545"/>
                              <a:gd name="connsiteX3399" fmla="*/ 128892 w 7425815"/>
                              <a:gd name="connsiteY3399" fmla="*/ 1892502 h 4885545"/>
                              <a:gd name="connsiteX3400" fmla="*/ 131287 w 7425815"/>
                              <a:gd name="connsiteY3400" fmla="*/ 1887311 h 4885545"/>
                              <a:gd name="connsiteX3401" fmla="*/ 132489 w 7425815"/>
                              <a:gd name="connsiteY3401" fmla="*/ 1887328 h 4885545"/>
                              <a:gd name="connsiteX3402" fmla="*/ 148055 w 7425815"/>
                              <a:gd name="connsiteY3402" fmla="*/ 1872143 h 4885545"/>
                              <a:gd name="connsiteX3403" fmla="*/ 148432 w 7425815"/>
                              <a:gd name="connsiteY3403" fmla="*/ 1850615 h 4885545"/>
                              <a:gd name="connsiteX3404" fmla="*/ 147654 w 7425815"/>
                              <a:gd name="connsiteY3404" fmla="*/ 1849787 h 4885545"/>
                              <a:gd name="connsiteX3405" fmla="*/ 150049 w 7425815"/>
                              <a:gd name="connsiteY3405" fmla="*/ 1844597 h 4885545"/>
                              <a:gd name="connsiteX3406" fmla="*/ 150556 w 7425815"/>
                              <a:gd name="connsiteY3406" fmla="*/ 1844831 h 4885545"/>
                              <a:gd name="connsiteX3407" fmla="*/ 2711215 w 7425815"/>
                              <a:gd name="connsiteY3407" fmla="*/ 1810367 h 4885545"/>
                              <a:gd name="connsiteX3408" fmla="*/ 2701333 w 7425815"/>
                              <a:gd name="connsiteY3408" fmla="*/ 1813461 h 4885545"/>
                              <a:gd name="connsiteX3409" fmla="*/ 2699738 w 7425815"/>
                              <a:gd name="connsiteY3409" fmla="*/ 1832623 h 4885545"/>
                              <a:gd name="connsiteX3410" fmla="*/ 2706925 w 7425815"/>
                              <a:gd name="connsiteY3410" fmla="*/ 1841006 h 4885545"/>
                              <a:gd name="connsiteX3411" fmla="*/ 2718501 w 7425815"/>
                              <a:gd name="connsiteY3411" fmla="*/ 1831026 h 4885545"/>
                              <a:gd name="connsiteX3412" fmla="*/ 2723289 w 7425815"/>
                              <a:gd name="connsiteY3412" fmla="*/ 1831425 h 4885545"/>
                              <a:gd name="connsiteX3413" fmla="*/ 2722890 w 7425815"/>
                              <a:gd name="connsiteY3413" fmla="*/ 1836216 h 4885545"/>
                              <a:gd name="connsiteX3414" fmla="*/ 2711316 w 7425815"/>
                              <a:gd name="connsiteY3414" fmla="*/ 1846196 h 4885545"/>
                              <a:gd name="connsiteX3415" fmla="*/ 2719697 w 7425815"/>
                              <a:gd name="connsiteY3415" fmla="*/ 1856175 h 4885545"/>
                              <a:gd name="connsiteX3416" fmla="*/ 2721691 w 7425815"/>
                              <a:gd name="connsiteY3416" fmla="*/ 1856175 h 4885545"/>
                              <a:gd name="connsiteX3417" fmla="*/ 2745644 w 7425815"/>
                              <a:gd name="connsiteY3417" fmla="*/ 1836216 h 4885545"/>
                              <a:gd name="connsiteX3418" fmla="*/ 2746842 w 7425815"/>
                              <a:gd name="connsiteY3418" fmla="*/ 1817054 h 4885545"/>
                              <a:gd name="connsiteX3419" fmla="*/ 2727680 w 7425815"/>
                              <a:gd name="connsiteY3419" fmla="*/ 1815457 h 4885545"/>
                              <a:gd name="connsiteX3420" fmla="*/ 2726482 w 7425815"/>
                              <a:gd name="connsiteY3420" fmla="*/ 1816655 h 4885545"/>
                              <a:gd name="connsiteX3421" fmla="*/ 2724087 w 7425815"/>
                              <a:gd name="connsiteY3421" fmla="*/ 1817453 h 4885545"/>
                              <a:gd name="connsiteX3422" fmla="*/ 2721691 w 7425815"/>
                              <a:gd name="connsiteY3422" fmla="*/ 1816256 h 4885545"/>
                              <a:gd name="connsiteX3423" fmla="*/ 2720496 w 7425815"/>
                              <a:gd name="connsiteY3423" fmla="*/ 1815058 h 4885545"/>
                              <a:gd name="connsiteX3424" fmla="*/ 2711215 w 7425815"/>
                              <a:gd name="connsiteY3424" fmla="*/ 1810367 h 4885545"/>
                              <a:gd name="connsiteX3425" fmla="*/ 4016012 w 7425815"/>
                              <a:gd name="connsiteY3425" fmla="*/ 1800442 h 4885545"/>
                              <a:gd name="connsiteX3426" fmla="*/ 4015859 w 7425815"/>
                              <a:gd name="connsiteY3426" fmla="*/ 1807472 h 4885545"/>
                              <a:gd name="connsiteX3427" fmla="*/ 4010309 w 7425815"/>
                              <a:gd name="connsiteY3427" fmla="*/ 1812859 h 4885545"/>
                              <a:gd name="connsiteX3428" fmla="*/ 4018354 w 7425815"/>
                              <a:gd name="connsiteY3428" fmla="*/ 1813011 h 4885545"/>
                              <a:gd name="connsiteX3429" fmla="*/ 4023682 w 7425815"/>
                              <a:gd name="connsiteY3429" fmla="*/ 1818401 h 4885545"/>
                              <a:gd name="connsiteX3430" fmla="*/ 4023842 w 7425815"/>
                              <a:gd name="connsiteY3430" fmla="*/ 1811066 h 4885545"/>
                              <a:gd name="connsiteX3431" fmla="*/ 4029049 w 7425815"/>
                              <a:gd name="connsiteY3431" fmla="*/ 1805859 h 4885545"/>
                              <a:gd name="connsiteX3432" fmla="*/ 4021048 w 7425815"/>
                              <a:gd name="connsiteY3432" fmla="*/ 1805477 h 4885545"/>
                              <a:gd name="connsiteX3433" fmla="*/ 2751634 w 7425815"/>
                              <a:gd name="connsiteY3433" fmla="*/ 1790706 h 4885545"/>
                              <a:gd name="connsiteX3434" fmla="*/ 2766405 w 7425815"/>
                              <a:gd name="connsiteY3434" fmla="*/ 1791904 h 4885545"/>
                              <a:gd name="connsiteX3435" fmla="*/ 2770398 w 7425815"/>
                              <a:gd name="connsiteY3435" fmla="*/ 1795896 h 4885545"/>
                              <a:gd name="connsiteX3436" fmla="*/ 2769196 w 7425815"/>
                              <a:gd name="connsiteY3436" fmla="*/ 1810667 h 4885545"/>
                              <a:gd name="connsiteX3437" fmla="*/ 2765605 w 7425815"/>
                              <a:gd name="connsiteY3437" fmla="*/ 1813861 h 4885545"/>
                              <a:gd name="connsiteX3438" fmla="*/ 2762416 w 7425815"/>
                              <a:gd name="connsiteY3438" fmla="*/ 1810268 h 4885545"/>
                              <a:gd name="connsiteX3439" fmla="*/ 2762814 w 7425815"/>
                              <a:gd name="connsiteY3439" fmla="*/ 1803480 h 4885545"/>
                              <a:gd name="connsiteX3440" fmla="*/ 2752033 w 7425815"/>
                              <a:gd name="connsiteY3440" fmla="*/ 1812663 h 4885545"/>
                              <a:gd name="connsiteX3441" fmla="*/ 2752433 w 7425815"/>
                              <a:gd name="connsiteY3441" fmla="*/ 1813062 h 4885545"/>
                              <a:gd name="connsiteX3442" fmla="*/ 2750037 w 7425815"/>
                              <a:gd name="connsiteY3442" fmla="*/ 1841804 h 4885545"/>
                              <a:gd name="connsiteX3443" fmla="*/ 2726482 w 7425815"/>
                              <a:gd name="connsiteY3443" fmla="*/ 1861764 h 4885545"/>
                              <a:gd name="connsiteX3444" fmla="*/ 2720496 w 7425815"/>
                              <a:gd name="connsiteY3444" fmla="*/ 1863760 h 4885545"/>
                              <a:gd name="connsiteX3445" fmla="*/ 2714909 w 7425815"/>
                              <a:gd name="connsiteY3445" fmla="*/ 1860966 h 4885545"/>
                              <a:gd name="connsiteX3446" fmla="*/ 2706524 w 7425815"/>
                              <a:gd name="connsiteY3446" fmla="*/ 1850986 h 4885545"/>
                              <a:gd name="connsiteX3447" fmla="*/ 2697341 w 7425815"/>
                              <a:gd name="connsiteY3447" fmla="*/ 1858970 h 4885545"/>
                              <a:gd name="connsiteX3448" fmla="*/ 2696942 w 7425815"/>
                              <a:gd name="connsiteY3448" fmla="*/ 1866155 h 4885545"/>
                              <a:gd name="connsiteX3449" fmla="*/ 2693349 w 7425815"/>
                              <a:gd name="connsiteY3449" fmla="*/ 1869349 h 4885545"/>
                              <a:gd name="connsiteX3450" fmla="*/ 2690156 w 7425815"/>
                              <a:gd name="connsiteY3450" fmla="*/ 1865756 h 4885545"/>
                              <a:gd name="connsiteX3451" fmla="*/ 2690555 w 7425815"/>
                              <a:gd name="connsiteY3451" fmla="*/ 1860567 h 4885545"/>
                              <a:gd name="connsiteX3452" fmla="*/ 2685367 w 7425815"/>
                              <a:gd name="connsiteY3452" fmla="*/ 1860167 h 4885545"/>
                              <a:gd name="connsiteX3453" fmla="*/ 2682173 w 7425815"/>
                              <a:gd name="connsiteY3453" fmla="*/ 1856575 h 4885545"/>
                              <a:gd name="connsiteX3454" fmla="*/ 2685765 w 7425815"/>
                              <a:gd name="connsiteY3454" fmla="*/ 1853381 h 4885545"/>
                              <a:gd name="connsiteX3455" fmla="*/ 2692952 w 7425815"/>
                              <a:gd name="connsiteY3455" fmla="*/ 1853780 h 4885545"/>
                              <a:gd name="connsiteX3456" fmla="*/ 2702134 w 7425815"/>
                              <a:gd name="connsiteY3456" fmla="*/ 1845796 h 4885545"/>
                              <a:gd name="connsiteX3457" fmla="*/ 2694548 w 7425815"/>
                              <a:gd name="connsiteY3457" fmla="*/ 1837014 h 4885545"/>
                              <a:gd name="connsiteX3458" fmla="*/ 2696942 w 7425815"/>
                              <a:gd name="connsiteY3458" fmla="*/ 1808271 h 4885545"/>
                              <a:gd name="connsiteX3459" fmla="*/ 2724486 w 7425815"/>
                              <a:gd name="connsiteY3459" fmla="*/ 1809468 h 4885545"/>
                              <a:gd name="connsiteX3460" fmla="*/ 2746043 w 7425815"/>
                              <a:gd name="connsiteY3460" fmla="*/ 1807872 h 4885545"/>
                              <a:gd name="connsiteX3461" fmla="*/ 2758024 w 7425815"/>
                              <a:gd name="connsiteY3461" fmla="*/ 1797892 h 4885545"/>
                              <a:gd name="connsiteX3462" fmla="*/ 2751233 w 7425815"/>
                              <a:gd name="connsiteY3462" fmla="*/ 1797492 h 4885545"/>
                              <a:gd name="connsiteX3463" fmla="*/ 2748041 w 7425815"/>
                              <a:gd name="connsiteY3463" fmla="*/ 1793900 h 4885545"/>
                              <a:gd name="connsiteX3464" fmla="*/ 2751634 w 7425815"/>
                              <a:gd name="connsiteY3464" fmla="*/ 1790706 h 4885545"/>
                              <a:gd name="connsiteX3465" fmla="*/ 4011068 w 7425815"/>
                              <a:gd name="connsiteY3465" fmla="*/ 1786713 h 4885545"/>
                              <a:gd name="connsiteX3466" fmla="*/ 4016258 w 7425815"/>
                              <a:gd name="connsiteY3466" fmla="*/ 1789108 h 4885545"/>
                              <a:gd name="connsiteX3467" fmla="*/ 4016233 w 7425815"/>
                              <a:gd name="connsiteY3467" fmla="*/ 1790282 h 4885545"/>
                              <a:gd name="connsiteX3468" fmla="*/ 4024241 w 7425815"/>
                              <a:gd name="connsiteY3468" fmla="*/ 1798292 h 4885545"/>
                              <a:gd name="connsiteX3469" fmla="*/ 4036616 w 7425815"/>
                              <a:gd name="connsiteY3469" fmla="*/ 1798292 h 4885545"/>
                              <a:gd name="connsiteX3470" fmla="*/ 4037016 w 7425815"/>
                              <a:gd name="connsiteY3470" fmla="*/ 1797891 h 4885545"/>
                              <a:gd name="connsiteX3471" fmla="*/ 4042206 w 7425815"/>
                              <a:gd name="connsiteY3471" fmla="*/ 1800286 h 4885545"/>
                              <a:gd name="connsiteX3472" fmla="*/ 4039811 w 7425815"/>
                              <a:gd name="connsiteY3472" fmla="*/ 1805477 h 4885545"/>
                              <a:gd name="connsiteX3473" fmla="*/ 4039412 w 7425815"/>
                              <a:gd name="connsiteY3473" fmla="*/ 1805876 h 4885545"/>
                              <a:gd name="connsiteX3474" fmla="*/ 4039411 w 7425815"/>
                              <a:gd name="connsiteY3474" fmla="*/ 1805877 h 4885545"/>
                              <a:gd name="connsiteX3475" fmla="*/ 4039410 w 7425815"/>
                              <a:gd name="connsiteY3475" fmla="*/ 1805878 h 4885545"/>
                              <a:gd name="connsiteX3476" fmla="*/ 4031028 w 7425815"/>
                              <a:gd name="connsiteY3476" fmla="*/ 1814259 h 4885545"/>
                              <a:gd name="connsiteX3477" fmla="*/ 4031028 w 7425815"/>
                              <a:gd name="connsiteY3477" fmla="*/ 1825831 h 4885545"/>
                              <a:gd name="connsiteX3478" fmla="*/ 4031427 w 7425815"/>
                              <a:gd name="connsiteY3478" fmla="*/ 1826235 h 4885545"/>
                              <a:gd name="connsiteX3479" fmla="*/ 4028633 w 7425815"/>
                              <a:gd name="connsiteY3479" fmla="*/ 1831824 h 4885545"/>
                              <a:gd name="connsiteX3480" fmla="*/ 4028318 w 7425815"/>
                              <a:gd name="connsiteY3480" fmla="*/ 1831667 h 4885545"/>
                              <a:gd name="connsiteX3481" fmla="*/ 4028234 w 7425815"/>
                              <a:gd name="connsiteY3481" fmla="*/ 1831824 h 4885545"/>
                              <a:gd name="connsiteX3482" fmla="*/ 4023442 w 7425815"/>
                              <a:gd name="connsiteY3482" fmla="*/ 1829429 h 4885545"/>
                              <a:gd name="connsiteX3483" fmla="*/ 4023451 w 7425815"/>
                              <a:gd name="connsiteY3483" fmla="*/ 1829024 h 4885545"/>
                              <a:gd name="connsiteX3484" fmla="*/ 4015210 w 7425815"/>
                              <a:gd name="connsiteY3484" fmla="*/ 1820497 h 4885545"/>
                              <a:gd name="connsiteX3485" fmla="*/ 4002697 w 7425815"/>
                              <a:gd name="connsiteY3485" fmla="*/ 1820247 h 4885545"/>
                              <a:gd name="connsiteX3486" fmla="*/ 4002286 w 7425815"/>
                              <a:gd name="connsiteY3486" fmla="*/ 1820646 h 4885545"/>
                              <a:gd name="connsiteX3487" fmla="*/ 3997494 w 7425815"/>
                              <a:gd name="connsiteY3487" fmla="*/ 1818251 h 4885545"/>
                              <a:gd name="connsiteX3488" fmla="*/ 3997646 w 7425815"/>
                              <a:gd name="connsiteY3488" fmla="*/ 1817922 h 4885545"/>
                              <a:gd name="connsiteX3489" fmla="*/ 3997494 w 7425815"/>
                              <a:gd name="connsiteY3489" fmla="*/ 1817852 h 4885545"/>
                              <a:gd name="connsiteX3490" fmla="*/ 3999890 w 7425815"/>
                              <a:gd name="connsiteY3490" fmla="*/ 1812661 h 4885545"/>
                              <a:gd name="connsiteX3491" fmla="*/ 4000283 w 7425815"/>
                              <a:gd name="connsiteY3491" fmla="*/ 1812669 h 4885545"/>
                              <a:gd name="connsiteX3492" fmla="*/ 4008673 w 7425815"/>
                              <a:gd name="connsiteY3492" fmla="*/ 1804279 h 4885545"/>
                              <a:gd name="connsiteX3493" fmla="*/ 4008673 w 7425815"/>
                              <a:gd name="connsiteY3493" fmla="*/ 1793103 h 4885545"/>
                              <a:gd name="connsiteX3494" fmla="*/ 4007873 w 7425815"/>
                              <a:gd name="connsiteY3494" fmla="*/ 1792304 h 4885545"/>
                              <a:gd name="connsiteX3495" fmla="*/ 4010268 w 7425815"/>
                              <a:gd name="connsiteY3495" fmla="*/ 1787113 h 4885545"/>
                              <a:gd name="connsiteX3496" fmla="*/ 4010776 w 7425815"/>
                              <a:gd name="connsiteY3496" fmla="*/ 1787347 h 4885545"/>
                              <a:gd name="connsiteX3497" fmla="*/ 3949437 w 7425815"/>
                              <a:gd name="connsiteY3497" fmla="*/ 1776682 h 4885545"/>
                              <a:gd name="connsiteX3498" fmla="*/ 3949192 w 7425815"/>
                              <a:gd name="connsiteY3498" fmla="*/ 1794300 h 4885545"/>
                              <a:gd name="connsiteX3499" fmla="*/ 3936343 w 7425815"/>
                              <a:gd name="connsiteY3499" fmla="*/ 1806435 h 4885545"/>
                              <a:gd name="connsiteX3500" fmla="*/ 3953584 w 7425815"/>
                              <a:gd name="connsiteY3500" fmla="*/ 1806674 h 4885545"/>
                              <a:gd name="connsiteX3501" fmla="*/ 3966503 w 7425815"/>
                              <a:gd name="connsiteY3501" fmla="*/ 1820111 h 4885545"/>
                              <a:gd name="connsiteX3502" fmla="*/ 3966756 w 7425815"/>
                              <a:gd name="connsiteY3502" fmla="*/ 1801884 h 4885545"/>
                              <a:gd name="connsiteX3503" fmla="*/ 3979414 w 7425815"/>
                              <a:gd name="connsiteY3503" fmla="*/ 1789713 h 4885545"/>
                              <a:gd name="connsiteX3504" fmla="*/ 3960369 w 7425815"/>
                              <a:gd name="connsiteY3504" fmla="*/ 1788312 h 4885545"/>
                              <a:gd name="connsiteX3505" fmla="*/ 3944002 w 7425815"/>
                              <a:gd name="connsiteY3505" fmla="*/ 1763161 h 4885545"/>
                              <a:gd name="connsiteX3506" fmla="*/ 3944332 w 7425815"/>
                              <a:gd name="connsiteY3506" fmla="*/ 1763313 h 4885545"/>
                              <a:gd name="connsiteX3507" fmla="*/ 3944402 w 7425815"/>
                              <a:gd name="connsiteY3507" fmla="*/ 1763161 h 4885545"/>
                              <a:gd name="connsiteX3508" fmla="*/ 3949591 w 7425815"/>
                              <a:gd name="connsiteY3508" fmla="*/ 1765556 h 4885545"/>
                              <a:gd name="connsiteX3509" fmla="*/ 3949585 w 7425815"/>
                              <a:gd name="connsiteY3509" fmla="*/ 1765964 h 4885545"/>
                              <a:gd name="connsiteX3510" fmla="*/ 3964910 w 7425815"/>
                              <a:gd name="connsiteY3510" fmla="*/ 1781825 h 4885545"/>
                              <a:gd name="connsiteX3511" fmla="*/ 3987514 w 7425815"/>
                              <a:gd name="connsiteY3511" fmla="*/ 1781925 h 4885545"/>
                              <a:gd name="connsiteX3512" fmla="*/ 3987515 w 7425815"/>
                              <a:gd name="connsiteY3512" fmla="*/ 1781923 h 4885545"/>
                              <a:gd name="connsiteX3513" fmla="*/ 3992705 w 7425815"/>
                              <a:gd name="connsiteY3513" fmla="*/ 1784318 h 4885545"/>
                              <a:gd name="connsiteX3514" fmla="*/ 3992705 w 7425815"/>
                              <a:gd name="connsiteY3514" fmla="*/ 1784320 h 4885545"/>
                              <a:gd name="connsiteX3515" fmla="*/ 3992705 w 7425815"/>
                              <a:gd name="connsiteY3515" fmla="*/ 1784320 h 4885545"/>
                              <a:gd name="connsiteX3516" fmla="*/ 3990310 w 7425815"/>
                              <a:gd name="connsiteY3516" fmla="*/ 1789509 h 4885545"/>
                              <a:gd name="connsiteX3517" fmla="*/ 3990307 w 7425815"/>
                              <a:gd name="connsiteY3517" fmla="*/ 1789510 h 4885545"/>
                              <a:gd name="connsiteX3518" fmla="*/ 3973942 w 7425815"/>
                              <a:gd name="connsiteY3518" fmla="*/ 1805477 h 4885545"/>
                              <a:gd name="connsiteX3519" fmla="*/ 3973543 w 7425815"/>
                              <a:gd name="connsiteY3519" fmla="*/ 1828231 h 4885545"/>
                              <a:gd name="connsiteX3520" fmla="*/ 3971152 w 7425815"/>
                              <a:gd name="connsiteY3520" fmla="*/ 1833015 h 4885545"/>
                              <a:gd name="connsiteX3521" fmla="*/ 3971148 w 7425815"/>
                              <a:gd name="connsiteY3521" fmla="*/ 1833022 h 4885545"/>
                              <a:gd name="connsiteX3522" fmla="*/ 3971148 w 7425815"/>
                              <a:gd name="connsiteY3522" fmla="*/ 1833022 h 4885545"/>
                              <a:gd name="connsiteX3523" fmla="*/ 3969689 w 7425815"/>
                              <a:gd name="connsiteY3523" fmla="*/ 1832293 h 4885545"/>
                              <a:gd name="connsiteX3524" fmla="*/ 3966358 w 7425815"/>
                              <a:gd name="connsiteY3524" fmla="*/ 1830627 h 4885545"/>
                              <a:gd name="connsiteX3525" fmla="*/ 3950390 w 7425815"/>
                              <a:gd name="connsiteY3525" fmla="*/ 1814260 h 4885545"/>
                              <a:gd name="connsiteX3526" fmla="*/ 3928466 w 7425815"/>
                              <a:gd name="connsiteY3526" fmla="*/ 1813874 h 4885545"/>
                              <a:gd name="connsiteX3527" fmla="*/ 3927634 w 7425815"/>
                              <a:gd name="connsiteY3527" fmla="*/ 1814659 h 4885545"/>
                              <a:gd name="connsiteX3528" fmla="*/ 3922844 w 7425815"/>
                              <a:gd name="connsiteY3528" fmla="*/ 1812264 h 4885545"/>
                              <a:gd name="connsiteX3529" fmla="*/ 3923078 w 7425815"/>
                              <a:gd name="connsiteY3529" fmla="*/ 1811757 h 4885545"/>
                              <a:gd name="connsiteX3530" fmla="*/ 3922445 w 7425815"/>
                              <a:gd name="connsiteY3530" fmla="*/ 1811465 h 4885545"/>
                              <a:gd name="connsiteX3531" fmla="*/ 3924840 w 7425815"/>
                              <a:gd name="connsiteY3531" fmla="*/ 1806275 h 4885545"/>
                              <a:gd name="connsiteX3532" fmla="*/ 3926041 w 7425815"/>
                              <a:gd name="connsiteY3532" fmla="*/ 1806292 h 4885545"/>
                              <a:gd name="connsiteX3533" fmla="*/ 3941607 w 7425815"/>
                              <a:gd name="connsiteY3533" fmla="*/ 1791106 h 4885545"/>
                              <a:gd name="connsiteX3534" fmla="*/ 3941999 w 7425815"/>
                              <a:gd name="connsiteY3534" fmla="*/ 1768770 h 4885545"/>
                              <a:gd name="connsiteX3535" fmla="*/ 3941606 w 7425815"/>
                              <a:gd name="connsiteY3535" fmla="*/ 1768351 h 4885545"/>
                              <a:gd name="connsiteX3536" fmla="*/ 3944002 w 7425815"/>
                              <a:gd name="connsiteY3536" fmla="*/ 1763161 h 4885545"/>
                              <a:gd name="connsiteX3537" fmla="*/ 6504763 w 7425815"/>
                              <a:gd name="connsiteY3537" fmla="*/ 1728930 h 4885545"/>
                              <a:gd name="connsiteX3538" fmla="*/ 6494882 w 7425815"/>
                              <a:gd name="connsiteY3538" fmla="*/ 1732024 h 4885545"/>
                              <a:gd name="connsiteX3539" fmla="*/ 6493286 w 7425815"/>
                              <a:gd name="connsiteY3539" fmla="*/ 1751186 h 4885545"/>
                              <a:gd name="connsiteX3540" fmla="*/ 6500472 w 7425815"/>
                              <a:gd name="connsiteY3540" fmla="*/ 1759569 h 4885545"/>
                              <a:gd name="connsiteX3541" fmla="*/ 6512049 w 7425815"/>
                              <a:gd name="connsiteY3541" fmla="*/ 1749589 h 4885545"/>
                              <a:gd name="connsiteX3542" fmla="*/ 6516839 w 7425815"/>
                              <a:gd name="connsiteY3542" fmla="*/ 1749988 h 4885545"/>
                              <a:gd name="connsiteX3543" fmla="*/ 6516440 w 7425815"/>
                              <a:gd name="connsiteY3543" fmla="*/ 1754778 h 4885545"/>
                              <a:gd name="connsiteX3544" fmla="*/ 6504863 w 7425815"/>
                              <a:gd name="connsiteY3544" fmla="*/ 1764758 h 4885545"/>
                              <a:gd name="connsiteX3545" fmla="*/ 6513246 w 7425815"/>
                              <a:gd name="connsiteY3545" fmla="*/ 1774738 h 4885545"/>
                              <a:gd name="connsiteX3546" fmla="*/ 6515242 w 7425815"/>
                              <a:gd name="connsiteY3546" fmla="*/ 1774738 h 4885545"/>
                              <a:gd name="connsiteX3547" fmla="*/ 6539194 w 7425815"/>
                              <a:gd name="connsiteY3547" fmla="*/ 1754778 h 4885545"/>
                              <a:gd name="connsiteX3548" fmla="*/ 6540392 w 7425815"/>
                              <a:gd name="connsiteY3548" fmla="*/ 1735617 h 4885545"/>
                              <a:gd name="connsiteX3549" fmla="*/ 6521230 w 7425815"/>
                              <a:gd name="connsiteY3549" fmla="*/ 1734020 h 4885545"/>
                              <a:gd name="connsiteX3550" fmla="*/ 6520033 w 7425815"/>
                              <a:gd name="connsiteY3550" fmla="*/ 1735218 h 4885545"/>
                              <a:gd name="connsiteX3551" fmla="*/ 6517638 w 7425815"/>
                              <a:gd name="connsiteY3551" fmla="*/ 1736016 h 4885545"/>
                              <a:gd name="connsiteX3552" fmla="*/ 6515242 w 7425815"/>
                              <a:gd name="connsiteY3552" fmla="*/ 1734818 h 4885545"/>
                              <a:gd name="connsiteX3553" fmla="*/ 6514045 w 7425815"/>
                              <a:gd name="connsiteY3553" fmla="*/ 1733621 h 4885545"/>
                              <a:gd name="connsiteX3554" fmla="*/ 6504763 w 7425815"/>
                              <a:gd name="connsiteY3554" fmla="*/ 1728930 h 4885545"/>
                              <a:gd name="connsiteX3555" fmla="*/ 6545581 w 7425815"/>
                              <a:gd name="connsiteY3555" fmla="*/ 1709269 h 4885545"/>
                              <a:gd name="connsiteX3556" fmla="*/ 6560352 w 7425815"/>
                              <a:gd name="connsiteY3556" fmla="*/ 1710466 h 4885545"/>
                              <a:gd name="connsiteX3557" fmla="*/ 6564344 w 7425815"/>
                              <a:gd name="connsiteY3557" fmla="*/ 1714458 h 4885545"/>
                              <a:gd name="connsiteX3558" fmla="*/ 6563146 w 7425815"/>
                              <a:gd name="connsiteY3558" fmla="*/ 1729230 h 4885545"/>
                              <a:gd name="connsiteX3559" fmla="*/ 6559553 w 7425815"/>
                              <a:gd name="connsiteY3559" fmla="*/ 1732423 h 4885545"/>
                              <a:gd name="connsiteX3560" fmla="*/ 6556360 w 7425815"/>
                              <a:gd name="connsiteY3560" fmla="*/ 1728831 h 4885545"/>
                              <a:gd name="connsiteX3561" fmla="*/ 6556759 w 7425815"/>
                              <a:gd name="connsiteY3561" fmla="*/ 1722043 h 4885545"/>
                              <a:gd name="connsiteX3562" fmla="*/ 6545981 w 7425815"/>
                              <a:gd name="connsiteY3562" fmla="*/ 1731226 h 4885545"/>
                              <a:gd name="connsiteX3563" fmla="*/ 6546380 w 7425815"/>
                              <a:gd name="connsiteY3563" fmla="*/ 1731625 h 4885545"/>
                              <a:gd name="connsiteX3564" fmla="*/ 6543985 w 7425815"/>
                              <a:gd name="connsiteY3564" fmla="*/ 1760367 h 4885545"/>
                              <a:gd name="connsiteX3565" fmla="*/ 6520432 w 7425815"/>
                              <a:gd name="connsiteY3565" fmla="*/ 1780327 h 4885545"/>
                              <a:gd name="connsiteX3566" fmla="*/ 6514444 w 7425815"/>
                              <a:gd name="connsiteY3566" fmla="*/ 1782323 h 4885545"/>
                              <a:gd name="connsiteX3567" fmla="*/ 6508855 w 7425815"/>
                              <a:gd name="connsiteY3567" fmla="*/ 1779529 h 4885545"/>
                              <a:gd name="connsiteX3568" fmla="*/ 6500472 w 7425815"/>
                              <a:gd name="connsiteY3568" fmla="*/ 1769549 h 4885545"/>
                              <a:gd name="connsiteX3569" fmla="*/ 6491290 w 7425815"/>
                              <a:gd name="connsiteY3569" fmla="*/ 1777533 h 4885545"/>
                              <a:gd name="connsiteX3570" fmla="*/ 6490890 w 7425815"/>
                              <a:gd name="connsiteY3570" fmla="*/ 1784718 h 4885545"/>
                              <a:gd name="connsiteX3571" fmla="*/ 6487298 w 7425815"/>
                              <a:gd name="connsiteY3571" fmla="*/ 1787912 h 4885545"/>
                              <a:gd name="connsiteX3572" fmla="*/ 6484104 w 7425815"/>
                              <a:gd name="connsiteY3572" fmla="*/ 1784319 h 4885545"/>
                              <a:gd name="connsiteX3573" fmla="*/ 6484503 w 7425815"/>
                              <a:gd name="connsiteY3573" fmla="*/ 1779130 h 4885545"/>
                              <a:gd name="connsiteX3574" fmla="*/ 6479314 w 7425815"/>
                              <a:gd name="connsiteY3574" fmla="*/ 1778730 h 4885545"/>
                              <a:gd name="connsiteX3575" fmla="*/ 6476120 w 7425815"/>
                              <a:gd name="connsiteY3575" fmla="*/ 1775138 h 4885545"/>
                              <a:gd name="connsiteX3576" fmla="*/ 6479713 w 7425815"/>
                              <a:gd name="connsiteY3576" fmla="*/ 1771944 h 4885545"/>
                              <a:gd name="connsiteX3577" fmla="*/ 6486898 w 7425815"/>
                              <a:gd name="connsiteY3577" fmla="*/ 1772343 h 4885545"/>
                              <a:gd name="connsiteX3578" fmla="*/ 6496080 w 7425815"/>
                              <a:gd name="connsiteY3578" fmla="*/ 1764359 h 4885545"/>
                              <a:gd name="connsiteX3579" fmla="*/ 6488495 w 7425815"/>
                              <a:gd name="connsiteY3579" fmla="*/ 1755577 h 4885545"/>
                              <a:gd name="connsiteX3580" fmla="*/ 6490890 w 7425815"/>
                              <a:gd name="connsiteY3580" fmla="*/ 1726834 h 4885545"/>
                              <a:gd name="connsiteX3581" fmla="*/ 6518436 w 7425815"/>
                              <a:gd name="connsiteY3581" fmla="*/ 1728031 h 4885545"/>
                              <a:gd name="connsiteX3582" fmla="*/ 6539993 w 7425815"/>
                              <a:gd name="connsiteY3582" fmla="*/ 1726434 h 4885545"/>
                              <a:gd name="connsiteX3583" fmla="*/ 6551969 w 7425815"/>
                              <a:gd name="connsiteY3583" fmla="*/ 1716454 h 4885545"/>
                              <a:gd name="connsiteX3584" fmla="*/ 6545182 w 7425815"/>
                              <a:gd name="connsiteY3584" fmla="*/ 1716055 h 4885545"/>
                              <a:gd name="connsiteX3585" fmla="*/ 6541989 w 7425815"/>
                              <a:gd name="connsiteY3585" fmla="*/ 1712462 h 4885545"/>
                              <a:gd name="connsiteX3586" fmla="*/ 6545581 w 7425815"/>
                              <a:gd name="connsiteY3586" fmla="*/ 1709269 h 4885545"/>
                              <a:gd name="connsiteX3587" fmla="*/ 2070396 w 7425815"/>
                              <a:gd name="connsiteY3587" fmla="*/ 1665906 h 4885545"/>
                              <a:gd name="connsiteX3588" fmla="*/ 2082971 w 7425815"/>
                              <a:gd name="connsiteY3588" fmla="*/ 1674939 h 4885545"/>
                              <a:gd name="connsiteX3589" fmla="*/ 2077382 w 7425815"/>
                              <a:gd name="connsiteY3589" fmla="*/ 1678532 h 4885545"/>
                              <a:gd name="connsiteX3590" fmla="*/ 2058619 w 7425815"/>
                              <a:gd name="connsiteY3590" fmla="*/ 1674141 h 4885545"/>
                              <a:gd name="connsiteX3591" fmla="*/ 2054627 w 7425815"/>
                              <a:gd name="connsiteY3591" fmla="*/ 1692504 h 4885545"/>
                              <a:gd name="connsiteX3592" fmla="*/ 2049037 w 7425815"/>
                              <a:gd name="connsiteY3592" fmla="*/ 1696097 h 4885545"/>
                              <a:gd name="connsiteX3593" fmla="*/ 2055425 w 7425815"/>
                              <a:gd name="connsiteY3593" fmla="*/ 1668551 h 4885545"/>
                              <a:gd name="connsiteX3594" fmla="*/ 2070396 w 7425815"/>
                              <a:gd name="connsiteY3594" fmla="*/ 1665906 h 4885545"/>
                              <a:gd name="connsiteX3595" fmla="*/ 1101506 w 7425815"/>
                              <a:gd name="connsiteY3595" fmla="*/ 1610431 h 4885545"/>
                              <a:gd name="connsiteX3596" fmla="*/ 1101344 w 7425815"/>
                              <a:gd name="connsiteY3596" fmla="*/ 1617853 h 4885545"/>
                              <a:gd name="connsiteX3597" fmla="*/ 1095795 w 7425815"/>
                              <a:gd name="connsiteY3597" fmla="*/ 1623240 h 4885545"/>
                              <a:gd name="connsiteX3598" fmla="*/ 1103839 w 7425815"/>
                              <a:gd name="connsiteY3598" fmla="*/ 1623392 h 4885545"/>
                              <a:gd name="connsiteX3599" fmla="*/ 1109559 w 7425815"/>
                              <a:gd name="connsiteY3599" fmla="*/ 1629177 h 4885545"/>
                              <a:gd name="connsiteX3600" fmla="*/ 1109727 w 7425815"/>
                              <a:gd name="connsiteY3600" fmla="*/ 1621447 h 4885545"/>
                              <a:gd name="connsiteX3601" fmla="*/ 1114935 w 7425815"/>
                              <a:gd name="connsiteY3601" fmla="*/ 1616239 h 4885545"/>
                              <a:gd name="connsiteX3602" fmla="*/ 1106933 w 7425815"/>
                              <a:gd name="connsiteY3602" fmla="*/ 1615857 h 4885545"/>
                              <a:gd name="connsiteX3603" fmla="*/ 1096554 w 7425815"/>
                              <a:gd name="connsiteY3603" fmla="*/ 1597094 h 4885545"/>
                              <a:gd name="connsiteX3604" fmla="*/ 1101744 w 7425815"/>
                              <a:gd name="connsiteY3604" fmla="*/ 1599489 h 4885545"/>
                              <a:gd name="connsiteX3605" fmla="*/ 1101727 w 7425815"/>
                              <a:gd name="connsiteY3605" fmla="*/ 1600271 h 4885545"/>
                              <a:gd name="connsiteX3606" fmla="*/ 1110126 w 7425815"/>
                              <a:gd name="connsiteY3606" fmla="*/ 1608672 h 4885545"/>
                              <a:gd name="connsiteX3607" fmla="*/ 1122502 w 7425815"/>
                              <a:gd name="connsiteY3607" fmla="*/ 1608672 h 4885545"/>
                              <a:gd name="connsiteX3608" fmla="*/ 1122902 w 7425815"/>
                              <a:gd name="connsiteY3608" fmla="*/ 1608272 h 4885545"/>
                              <a:gd name="connsiteX3609" fmla="*/ 1128092 w 7425815"/>
                              <a:gd name="connsiteY3609" fmla="*/ 1610667 h 4885545"/>
                              <a:gd name="connsiteX3610" fmla="*/ 1125696 w 7425815"/>
                              <a:gd name="connsiteY3610" fmla="*/ 1615858 h 4885545"/>
                              <a:gd name="connsiteX3611" fmla="*/ 1116914 w 7425815"/>
                              <a:gd name="connsiteY3611" fmla="*/ 1624640 h 4885545"/>
                              <a:gd name="connsiteX3612" fmla="*/ 1116914 w 7425815"/>
                              <a:gd name="connsiteY3612" fmla="*/ 1636616 h 4885545"/>
                              <a:gd name="connsiteX3613" fmla="*/ 1116914 w 7425815"/>
                              <a:gd name="connsiteY3613" fmla="*/ 1636616 h 4885545"/>
                              <a:gd name="connsiteX3614" fmla="*/ 1116914 w 7425815"/>
                              <a:gd name="connsiteY3614" fmla="*/ 1636617 h 4885545"/>
                              <a:gd name="connsiteX3615" fmla="*/ 1116914 w 7425815"/>
                              <a:gd name="connsiteY3615" fmla="*/ 1637016 h 4885545"/>
                              <a:gd name="connsiteX3616" fmla="*/ 1114126 w 7425815"/>
                              <a:gd name="connsiteY3616" fmla="*/ 1642192 h 4885545"/>
                              <a:gd name="connsiteX3617" fmla="*/ 1114120 w 7425815"/>
                              <a:gd name="connsiteY3617" fmla="*/ 1642205 h 4885545"/>
                              <a:gd name="connsiteX3618" fmla="*/ 1114119 w 7425815"/>
                              <a:gd name="connsiteY3618" fmla="*/ 1642205 h 4885545"/>
                              <a:gd name="connsiteX3619" fmla="*/ 1114119 w 7425815"/>
                              <a:gd name="connsiteY3619" fmla="*/ 1642205 h 4885545"/>
                              <a:gd name="connsiteX3620" fmla="*/ 1109328 w 7425815"/>
                              <a:gd name="connsiteY3620" fmla="*/ 1639810 h 4885545"/>
                              <a:gd name="connsiteX3621" fmla="*/ 1109328 w 7425815"/>
                              <a:gd name="connsiteY3621" fmla="*/ 1639810 h 4885545"/>
                              <a:gd name="connsiteX3622" fmla="*/ 1100696 w 7425815"/>
                              <a:gd name="connsiteY3622" fmla="*/ 1630878 h 4885545"/>
                              <a:gd name="connsiteX3623" fmla="*/ 1088184 w 7425815"/>
                              <a:gd name="connsiteY3623" fmla="*/ 1630628 h 4885545"/>
                              <a:gd name="connsiteX3624" fmla="*/ 1087772 w 7425815"/>
                              <a:gd name="connsiteY3624" fmla="*/ 1631027 h 4885545"/>
                              <a:gd name="connsiteX3625" fmla="*/ 1082981 w 7425815"/>
                              <a:gd name="connsiteY3625" fmla="*/ 1628632 h 4885545"/>
                              <a:gd name="connsiteX3626" fmla="*/ 1083133 w 7425815"/>
                              <a:gd name="connsiteY3626" fmla="*/ 1628303 h 4885545"/>
                              <a:gd name="connsiteX3627" fmla="*/ 1082981 w 7425815"/>
                              <a:gd name="connsiteY3627" fmla="*/ 1628233 h 4885545"/>
                              <a:gd name="connsiteX3628" fmla="*/ 1085376 w 7425815"/>
                              <a:gd name="connsiteY3628" fmla="*/ 1623042 h 4885545"/>
                              <a:gd name="connsiteX3629" fmla="*/ 1085769 w 7425815"/>
                              <a:gd name="connsiteY3629" fmla="*/ 1623050 h 4885545"/>
                              <a:gd name="connsiteX3630" fmla="*/ 1094159 w 7425815"/>
                              <a:gd name="connsiteY3630" fmla="*/ 1614660 h 4885545"/>
                              <a:gd name="connsiteX3631" fmla="*/ 1094159 w 7425815"/>
                              <a:gd name="connsiteY3631" fmla="*/ 1603084 h 4885545"/>
                              <a:gd name="connsiteX3632" fmla="*/ 1093759 w 7425815"/>
                              <a:gd name="connsiteY3632" fmla="*/ 1602684 h 4885545"/>
                              <a:gd name="connsiteX3633" fmla="*/ 1096154 w 7425815"/>
                              <a:gd name="connsiteY3633" fmla="*/ 1597493 h 4885545"/>
                              <a:gd name="connsiteX3634" fmla="*/ 1096332 w 7425815"/>
                              <a:gd name="connsiteY3634" fmla="*/ 1597576 h 4885545"/>
                              <a:gd name="connsiteX3635" fmla="*/ 1034923 w 7425815"/>
                              <a:gd name="connsiteY3635" fmla="*/ 1587062 h 4885545"/>
                              <a:gd name="connsiteX3636" fmla="*/ 1034677 w 7425815"/>
                              <a:gd name="connsiteY3636" fmla="*/ 1604680 h 4885545"/>
                              <a:gd name="connsiteX3637" fmla="*/ 1021834 w 7425815"/>
                              <a:gd name="connsiteY3637" fmla="*/ 1616810 h 4885545"/>
                              <a:gd name="connsiteX3638" fmla="*/ 1039468 w 7425815"/>
                              <a:gd name="connsiteY3638" fmla="*/ 1617055 h 4885545"/>
                              <a:gd name="connsiteX3639" fmla="*/ 1051994 w 7425815"/>
                              <a:gd name="connsiteY3639" fmla="*/ 1630082 h 4885545"/>
                              <a:gd name="connsiteX3640" fmla="*/ 1052242 w 7425815"/>
                              <a:gd name="connsiteY3640" fmla="*/ 1612265 h 4885545"/>
                              <a:gd name="connsiteX3641" fmla="*/ 1064902 w 7425815"/>
                              <a:gd name="connsiteY3641" fmla="*/ 1600093 h 4885545"/>
                              <a:gd name="connsiteX3642" fmla="*/ 1045855 w 7425815"/>
                              <a:gd name="connsiteY3642" fmla="*/ 1598692 h 4885545"/>
                              <a:gd name="connsiteX3643" fmla="*/ 5864348 w 7425815"/>
                              <a:gd name="connsiteY3643" fmla="*/ 1584470 h 4885545"/>
                              <a:gd name="connsiteX3644" fmla="*/ 5876923 w 7425815"/>
                              <a:gd name="connsiteY3644" fmla="*/ 1593502 h 4885545"/>
                              <a:gd name="connsiteX3645" fmla="*/ 5871334 w 7425815"/>
                              <a:gd name="connsiteY3645" fmla="*/ 1597095 h 4885545"/>
                              <a:gd name="connsiteX3646" fmla="*/ 5852572 w 7425815"/>
                              <a:gd name="connsiteY3646" fmla="*/ 1592704 h 4885545"/>
                              <a:gd name="connsiteX3647" fmla="*/ 5848580 w 7425815"/>
                              <a:gd name="connsiteY3647" fmla="*/ 1611067 h 4885545"/>
                              <a:gd name="connsiteX3648" fmla="*/ 5842990 w 7425815"/>
                              <a:gd name="connsiteY3648" fmla="*/ 1614660 h 4885545"/>
                              <a:gd name="connsiteX3649" fmla="*/ 5849378 w 7425815"/>
                              <a:gd name="connsiteY3649" fmla="*/ 1587114 h 4885545"/>
                              <a:gd name="connsiteX3650" fmla="*/ 5864348 w 7425815"/>
                              <a:gd name="connsiteY3650" fmla="*/ 1584470 h 4885545"/>
                              <a:gd name="connsiteX3651" fmla="*/ 1029487 w 7425815"/>
                              <a:gd name="connsiteY3651" fmla="*/ 1573541 h 4885545"/>
                              <a:gd name="connsiteX3652" fmla="*/ 1029817 w 7425815"/>
                              <a:gd name="connsiteY3652" fmla="*/ 1573694 h 4885545"/>
                              <a:gd name="connsiteX3653" fmla="*/ 1029887 w 7425815"/>
                              <a:gd name="connsiteY3653" fmla="*/ 1573541 h 4885545"/>
                              <a:gd name="connsiteX3654" fmla="*/ 1035078 w 7425815"/>
                              <a:gd name="connsiteY3654" fmla="*/ 1575936 h 4885545"/>
                              <a:gd name="connsiteX3655" fmla="*/ 1035072 w 7425815"/>
                              <a:gd name="connsiteY3655" fmla="*/ 1576345 h 4885545"/>
                              <a:gd name="connsiteX3656" fmla="*/ 1050395 w 7425815"/>
                              <a:gd name="connsiteY3656" fmla="*/ 1592205 h 4885545"/>
                              <a:gd name="connsiteX3657" fmla="*/ 1073001 w 7425815"/>
                              <a:gd name="connsiteY3657" fmla="*/ 1592304 h 4885545"/>
                              <a:gd name="connsiteX3658" fmla="*/ 1074691 w 7425815"/>
                              <a:gd name="connsiteY3658" fmla="*/ 1593084 h 4885545"/>
                              <a:gd name="connsiteX3659" fmla="*/ 1078192 w 7425815"/>
                              <a:gd name="connsiteY3659" fmla="*/ 1594699 h 4885545"/>
                              <a:gd name="connsiteX3660" fmla="*/ 1078192 w 7425815"/>
                              <a:gd name="connsiteY3660" fmla="*/ 1594700 h 4885545"/>
                              <a:gd name="connsiteX3661" fmla="*/ 1078192 w 7425815"/>
                              <a:gd name="connsiteY3661" fmla="*/ 1594700 h 4885545"/>
                              <a:gd name="connsiteX3662" fmla="*/ 1075796 w 7425815"/>
                              <a:gd name="connsiteY3662" fmla="*/ 1599889 h 4885545"/>
                              <a:gd name="connsiteX3663" fmla="*/ 1059427 w 7425815"/>
                              <a:gd name="connsiteY3663" fmla="*/ 1615858 h 4885545"/>
                              <a:gd name="connsiteX3664" fmla="*/ 1059049 w 7425815"/>
                              <a:gd name="connsiteY3664" fmla="*/ 1637419 h 4885545"/>
                              <a:gd name="connsiteX3665" fmla="*/ 1059429 w 7425815"/>
                              <a:gd name="connsiteY3665" fmla="*/ 1637814 h 4885545"/>
                              <a:gd name="connsiteX3666" fmla="*/ 1057033 w 7425815"/>
                              <a:gd name="connsiteY3666" fmla="*/ 1643403 h 4885545"/>
                              <a:gd name="connsiteX3667" fmla="*/ 1056713 w 7425815"/>
                              <a:gd name="connsiteY3667" fmla="*/ 1643243 h 4885545"/>
                              <a:gd name="connsiteX3668" fmla="*/ 1056633 w 7425815"/>
                              <a:gd name="connsiteY3668" fmla="*/ 1643403 h 4885545"/>
                              <a:gd name="connsiteX3669" fmla="*/ 1051842 w 7425815"/>
                              <a:gd name="connsiteY3669" fmla="*/ 1641007 h 4885545"/>
                              <a:gd name="connsiteX3670" fmla="*/ 1051848 w 7425815"/>
                              <a:gd name="connsiteY3670" fmla="*/ 1640603 h 4885545"/>
                              <a:gd name="connsiteX3671" fmla="*/ 1036274 w 7425815"/>
                              <a:gd name="connsiteY3671" fmla="*/ 1624640 h 4885545"/>
                              <a:gd name="connsiteX3672" fmla="*/ 1013959 w 7425815"/>
                              <a:gd name="connsiteY3672" fmla="*/ 1624248 h 4885545"/>
                              <a:gd name="connsiteX3673" fmla="*/ 1013121 w 7425815"/>
                              <a:gd name="connsiteY3673" fmla="*/ 1625039 h 4885545"/>
                              <a:gd name="connsiteX3674" fmla="*/ 1008330 w 7425815"/>
                              <a:gd name="connsiteY3674" fmla="*/ 1622644 h 4885545"/>
                              <a:gd name="connsiteX3675" fmla="*/ 1008634 w 7425815"/>
                              <a:gd name="connsiteY3675" fmla="*/ 1621986 h 4885545"/>
                              <a:gd name="connsiteX3676" fmla="*/ 1008330 w 7425815"/>
                              <a:gd name="connsiteY3676" fmla="*/ 1621846 h 4885545"/>
                              <a:gd name="connsiteX3677" fmla="*/ 1010724 w 7425815"/>
                              <a:gd name="connsiteY3677" fmla="*/ 1616655 h 4885545"/>
                              <a:gd name="connsiteX3678" fmla="*/ 1011532 w 7425815"/>
                              <a:gd name="connsiteY3678" fmla="*/ 1616666 h 4885545"/>
                              <a:gd name="connsiteX3679" fmla="*/ 1027093 w 7425815"/>
                              <a:gd name="connsiteY3679" fmla="*/ 1601486 h 4885545"/>
                              <a:gd name="connsiteX3680" fmla="*/ 1027485 w 7425815"/>
                              <a:gd name="connsiteY3680" fmla="*/ 1579150 h 4885545"/>
                              <a:gd name="connsiteX3681" fmla="*/ 1027092 w 7425815"/>
                              <a:gd name="connsiteY3681" fmla="*/ 1578731 h 4885545"/>
                              <a:gd name="connsiteX3682" fmla="*/ 1029487 w 7425815"/>
                              <a:gd name="connsiteY3682" fmla="*/ 1573541 h 4885545"/>
                              <a:gd name="connsiteX3683" fmla="*/ 3590623 w 7425815"/>
                              <a:gd name="connsiteY3683" fmla="*/ 1539311 h 4885545"/>
                              <a:gd name="connsiteX3684" fmla="*/ 3580741 w 7425815"/>
                              <a:gd name="connsiteY3684" fmla="*/ 1542404 h 4885545"/>
                              <a:gd name="connsiteX3685" fmla="*/ 3579149 w 7425815"/>
                              <a:gd name="connsiteY3685" fmla="*/ 1561567 h 4885545"/>
                              <a:gd name="connsiteX3686" fmla="*/ 3586333 w 7425815"/>
                              <a:gd name="connsiteY3686" fmla="*/ 1569950 h 4885545"/>
                              <a:gd name="connsiteX3687" fmla="*/ 3597907 w 7425815"/>
                              <a:gd name="connsiteY3687" fmla="*/ 1559970 h 4885545"/>
                              <a:gd name="connsiteX3688" fmla="*/ 3602701 w 7425815"/>
                              <a:gd name="connsiteY3688" fmla="*/ 1560369 h 4885545"/>
                              <a:gd name="connsiteX3689" fmla="*/ 3602299 w 7425815"/>
                              <a:gd name="connsiteY3689" fmla="*/ 1565159 h 4885545"/>
                              <a:gd name="connsiteX3690" fmla="*/ 3590717 w 7425815"/>
                              <a:gd name="connsiteY3690" fmla="*/ 1575139 h 4885545"/>
                              <a:gd name="connsiteX3691" fmla="*/ 3599104 w 7425815"/>
                              <a:gd name="connsiteY3691" fmla="*/ 1585119 h 4885545"/>
                              <a:gd name="connsiteX3692" fmla="*/ 3601104 w 7425815"/>
                              <a:gd name="connsiteY3692" fmla="*/ 1585119 h 4885545"/>
                              <a:gd name="connsiteX3693" fmla="*/ 3625059 w 7425815"/>
                              <a:gd name="connsiteY3693" fmla="*/ 1565159 h 4885545"/>
                              <a:gd name="connsiteX3694" fmla="*/ 3626255 w 7425815"/>
                              <a:gd name="connsiteY3694" fmla="*/ 1545997 h 4885545"/>
                              <a:gd name="connsiteX3695" fmla="*/ 3607093 w 7425815"/>
                              <a:gd name="connsiteY3695" fmla="*/ 1544400 h 4885545"/>
                              <a:gd name="connsiteX3696" fmla="*/ 3605891 w 7425815"/>
                              <a:gd name="connsiteY3696" fmla="*/ 1545598 h 4885545"/>
                              <a:gd name="connsiteX3697" fmla="*/ 3603500 w 7425815"/>
                              <a:gd name="connsiteY3697" fmla="*/ 1546396 h 4885545"/>
                              <a:gd name="connsiteX3698" fmla="*/ 3601104 w 7425815"/>
                              <a:gd name="connsiteY3698" fmla="*/ 1545198 h 4885545"/>
                              <a:gd name="connsiteX3699" fmla="*/ 3599903 w 7425815"/>
                              <a:gd name="connsiteY3699" fmla="*/ 1544001 h 4885545"/>
                              <a:gd name="connsiteX3700" fmla="*/ 3590623 w 7425815"/>
                              <a:gd name="connsiteY3700" fmla="*/ 1539311 h 4885545"/>
                              <a:gd name="connsiteX3701" fmla="*/ 4895446 w 7425815"/>
                              <a:gd name="connsiteY3701" fmla="*/ 1529784 h 4885545"/>
                              <a:gd name="connsiteX3702" fmla="*/ 4895293 w 7425815"/>
                              <a:gd name="connsiteY3702" fmla="*/ 1536817 h 4885545"/>
                              <a:gd name="connsiteX3703" fmla="*/ 4889737 w 7425815"/>
                              <a:gd name="connsiteY3703" fmla="*/ 1542209 h 4885545"/>
                              <a:gd name="connsiteX3704" fmla="*/ 4897389 w 7425815"/>
                              <a:gd name="connsiteY3704" fmla="*/ 1542354 h 4885545"/>
                              <a:gd name="connsiteX3705" fmla="*/ 4903100 w 7425815"/>
                              <a:gd name="connsiteY3705" fmla="*/ 1548130 h 4885545"/>
                              <a:gd name="connsiteX3706" fmla="*/ 4903276 w 7425815"/>
                              <a:gd name="connsiteY3706" fmla="*/ 1540010 h 4885545"/>
                              <a:gd name="connsiteX3707" fmla="*/ 4908103 w 7425815"/>
                              <a:gd name="connsiteY3707" fmla="*/ 1535183 h 4885545"/>
                              <a:gd name="connsiteX3708" fmla="*/ 4900483 w 7425815"/>
                              <a:gd name="connsiteY3708" fmla="*/ 1534820 h 4885545"/>
                              <a:gd name="connsiteX3709" fmla="*/ 3631048 w 7425815"/>
                              <a:gd name="connsiteY3709" fmla="*/ 1519650 h 4885545"/>
                              <a:gd name="connsiteX3710" fmla="*/ 3645823 w 7425815"/>
                              <a:gd name="connsiteY3710" fmla="*/ 1520847 h 4885545"/>
                              <a:gd name="connsiteX3711" fmla="*/ 3649815 w 7425815"/>
                              <a:gd name="connsiteY3711" fmla="*/ 1524839 h 4885545"/>
                              <a:gd name="connsiteX3712" fmla="*/ 3648617 w 7425815"/>
                              <a:gd name="connsiteY3712" fmla="*/ 1539610 h 4885545"/>
                              <a:gd name="connsiteX3713" fmla="*/ 3645023 w 7425815"/>
                              <a:gd name="connsiteY3713" fmla="*/ 1542803 h 4885545"/>
                              <a:gd name="connsiteX3714" fmla="*/ 3641829 w 7425815"/>
                              <a:gd name="connsiteY3714" fmla="*/ 1539211 h 4885545"/>
                              <a:gd name="connsiteX3715" fmla="*/ 3642226 w 7425815"/>
                              <a:gd name="connsiteY3715" fmla="*/ 1532424 h 4885545"/>
                              <a:gd name="connsiteX3716" fmla="*/ 3631450 w 7425815"/>
                              <a:gd name="connsiteY3716" fmla="*/ 1541606 h 4885545"/>
                              <a:gd name="connsiteX3717" fmla="*/ 3631848 w 7425815"/>
                              <a:gd name="connsiteY3717" fmla="*/ 1542005 h 4885545"/>
                              <a:gd name="connsiteX3718" fmla="*/ 3629451 w 7425815"/>
                              <a:gd name="connsiteY3718" fmla="*/ 1570748 h 4885545"/>
                              <a:gd name="connsiteX3719" fmla="*/ 3605891 w 7425815"/>
                              <a:gd name="connsiteY3719" fmla="*/ 1590708 h 4885545"/>
                              <a:gd name="connsiteX3720" fmla="*/ 3599903 w 7425815"/>
                              <a:gd name="connsiteY3720" fmla="*/ 1592704 h 4885545"/>
                              <a:gd name="connsiteX3721" fmla="*/ 3594316 w 7425815"/>
                              <a:gd name="connsiteY3721" fmla="*/ 1589910 h 4885545"/>
                              <a:gd name="connsiteX3722" fmla="*/ 3585930 w 7425815"/>
                              <a:gd name="connsiteY3722" fmla="*/ 1579930 h 4885545"/>
                              <a:gd name="connsiteX3723" fmla="*/ 3576753 w 7425815"/>
                              <a:gd name="connsiteY3723" fmla="*/ 1587914 h 4885545"/>
                              <a:gd name="connsiteX3724" fmla="*/ 3576350 w 7425815"/>
                              <a:gd name="connsiteY3724" fmla="*/ 1595099 h 4885545"/>
                              <a:gd name="connsiteX3725" fmla="*/ 3572758 w 7425815"/>
                              <a:gd name="connsiteY3725" fmla="*/ 1598293 h 4885545"/>
                              <a:gd name="connsiteX3726" fmla="*/ 3569569 w 7425815"/>
                              <a:gd name="connsiteY3726" fmla="*/ 1594700 h 4885545"/>
                              <a:gd name="connsiteX3727" fmla="*/ 3569965 w 7425815"/>
                              <a:gd name="connsiteY3727" fmla="*/ 1589511 h 4885545"/>
                              <a:gd name="connsiteX3728" fmla="*/ 3564776 w 7425815"/>
                              <a:gd name="connsiteY3728" fmla="*/ 1589111 h 4885545"/>
                              <a:gd name="connsiteX3729" fmla="*/ 3561586 w 7425815"/>
                              <a:gd name="connsiteY3729" fmla="*/ 1585519 h 4885545"/>
                              <a:gd name="connsiteX3730" fmla="*/ 3565179 w 7425815"/>
                              <a:gd name="connsiteY3730" fmla="*/ 1582325 h 4885545"/>
                              <a:gd name="connsiteX3731" fmla="*/ 3572362 w 7425815"/>
                              <a:gd name="connsiteY3731" fmla="*/ 1582724 h 4885545"/>
                              <a:gd name="connsiteX3732" fmla="*/ 3581539 w 7425815"/>
                              <a:gd name="connsiteY3732" fmla="*/ 1574740 h 4885545"/>
                              <a:gd name="connsiteX3733" fmla="*/ 3573960 w 7425815"/>
                              <a:gd name="connsiteY3733" fmla="*/ 1565958 h 4885545"/>
                              <a:gd name="connsiteX3734" fmla="*/ 3576350 w 7425815"/>
                              <a:gd name="connsiteY3734" fmla="*/ 1537215 h 4885545"/>
                              <a:gd name="connsiteX3735" fmla="*/ 3603897 w 7425815"/>
                              <a:gd name="connsiteY3735" fmla="*/ 1538412 h 4885545"/>
                              <a:gd name="connsiteX3736" fmla="*/ 3625461 w 7425815"/>
                              <a:gd name="connsiteY3736" fmla="*/ 1536815 h 4885545"/>
                              <a:gd name="connsiteX3737" fmla="*/ 3637439 w 7425815"/>
                              <a:gd name="connsiteY3737" fmla="*/ 1526835 h 4885545"/>
                              <a:gd name="connsiteX3738" fmla="*/ 3630650 w 7425815"/>
                              <a:gd name="connsiteY3738" fmla="*/ 1526436 h 4885545"/>
                              <a:gd name="connsiteX3739" fmla="*/ 3627456 w 7425815"/>
                              <a:gd name="connsiteY3739" fmla="*/ 1522843 h 4885545"/>
                              <a:gd name="connsiteX3740" fmla="*/ 3631048 w 7425815"/>
                              <a:gd name="connsiteY3740" fmla="*/ 1519650 h 4885545"/>
                              <a:gd name="connsiteX3741" fmla="*/ 4890503 w 7425815"/>
                              <a:gd name="connsiteY3741" fmla="*/ 1516057 h 4885545"/>
                              <a:gd name="connsiteX3742" fmla="*/ 4895692 w 7425815"/>
                              <a:gd name="connsiteY3742" fmla="*/ 1518452 h 4885545"/>
                              <a:gd name="connsiteX3743" fmla="*/ 4895667 w 7425815"/>
                              <a:gd name="connsiteY3743" fmla="*/ 1519625 h 4885545"/>
                              <a:gd name="connsiteX3744" fmla="*/ 4903676 w 7425815"/>
                              <a:gd name="connsiteY3744" fmla="*/ 1527635 h 4885545"/>
                              <a:gd name="connsiteX3745" fmla="*/ 4915651 w 7425815"/>
                              <a:gd name="connsiteY3745" fmla="*/ 1527635 h 4885545"/>
                              <a:gd name="connsiteX3746" fmla="*/ 4916451 w 7425815"/>
                              <a:gd name="connsiteY3746" fmla="*/ 1526835 h 4885545"/>
                              <a:gd name="connsiteX3747" fmla="*/ 4921640 w 7425815"/>
                              <a:gd name="connsiteY3747" fmla="*/ 1529230 h 4885545"/>
                              <a:gd name="connsiteX3748" fmla="*/ 4919245 w 7425815"/>
                              <a:gd name="connsiteY3748" fmla="*/ 1534420 h 4885545"/>
                              <a:gd name="connsiteX3749" fmla="*/ 4919190 w 7425815"/>
                              <a:gd name="connsiteY3749" fmla="*/ 1534476 h 4885545"/>
                              <a:gd name="connsiteX3750" fmla="*/ 4918846 w 7425815"/>
                              <a:gd name="connsiteY3750" fmla="*/ 1535220 h 4885545"/>
                              <a:gd name="connsiteX3751" fmla="*/ 4918312 w 7425815"/>
                              <a:gd name="connsiteY3751" fmla="*/ 1535354 h 4885545"/>
                              <a:gd name="connsiteX3752" fmla="*/ 4910463 w 7425815"/>
                              <a:gd name="connsiteY3752" fmla="*/ 1543203 h 4885545"/>
                              <a:gd name="connsiteX3753" fmla="*/ 4910463 w 7425815"/>
                              <a:gd name="connsiteY3753" fmla="*/ 1555577 h 4885545"/>
                              <a:gd name="connsiteX3754" fmla="*/ 4910463 w 7425815"/>
                              <a:gd name="connsiteY3754" fmla="*/ 1555578 h 4885545"/>
                              <a:gd name="connsiteX3755" fmla="*/ 4907669 w 7425815"/>
                              <a:gd name="connsiteY3755" fmla="*/ 1561167 h 4885545"/>
                              <a:gd name="connsiteX3756" fmla="*/ 4902878 w 7425815"/>
                              <a:gd name="connsiteY3756" fmla="*/ 1558772 h 4885545"/>
                              <a:gd name="connsiteX3757" fmla="*/ 4894245 w 7425815"/>
                              <a:gd name="connsiteY3757" fmla="*/ 1549840 h 4885545"/>
                              <a:gd name="connsiteX3758" fmla="*/ 4882124 w 7425815"/>
                              <a:gd name="connsiteY3758" fmla="*/ 1549598 h 4885545"/>
                              <a:gd name="connsiteX3759" fmla="*/ 4881720 w 7425815"/>
                              <a:gd name="connsiteY3759" fmla="*/ 1549990 h 4885545"/>
                              <a:gd name="connsiteX3760" fmla="*/ 4876929 w 7425815"/>
                              <a:gd name="connsiteY3760" fmla="*/ 1547595 h 4885545"/>
                              <a:gd name="connsiteX3761" fmla="*/ 4877012 w 7425815"/>
                              <a:gd name="connsiteY3761" fmla="*/ 1547417 h 4885545"/>
                              <a:gd name="connsiteX3762" fmla="*/ 4876530 w 7425815"/>
                              <a:gd name="connsiteY3762" fmla="*/ 1547195 h 4885545"/>
                              <a:gd name="connsiteX3763" fmla="*/ 4878925 w 7425815"/>
                              <a:gd name="connsiteY3763" fmla="*/ 1542004 h 4885545"/>
                              <a:gd name="connsiteX3764" fmla="*/ 4879710 w 7425815"/>
                              <a:gd name="connsiteY3764" fmla="*/ 1542019 h 4885545"/>
                              <a:gd name="connsiteX3765" fmla="*/ 4888108 w 7425815"/>
                              <a:gd name="connsiteY3765" fmla="*/ 1533623 h 4885545"/>
                              <a:gd name="connsiteX3766" fmla="*/ 4888108 w 7425815"/>
                              <a:gd name="connsiteY3766" fmla="*/ 1522446 h 4885545"/>
                              <a:gd name="connsiteX3767" fmla="*/ 4887308 w 7425815"/>
                              <a:gd name="connsiteY3767" fmla="*/ 1521646 h 4885545"/>
                              <a:gd name="connsiteX3768" fmla="*/ 4889703 w 7425815"/>
                              <a:gd name="connsiteY3768" fmla="*/ 1516456 h 4885545"/>
                              <a:gd name="connsiteX3769" fmla="*/ 4890211 w 7425815"/>
                              <a:gd name="connsiteY3769" fmla="*/ 1516690 h 4885545"/>
                              <a:gd name="connsiteX3770" fmla="*/ 4828861 w 7425815"/>
                              <a:gd name="connsiteY3770" fmla="*/ 1506437 h 4885545"/>
                              <a:gd name="connsiteX3771" fmla="*/ 4828627 w 7425815"/>
                              <a:gd name="connsiteY3771" fmla="*/ 1523244 h 4885545"/>
                              <a:gd name="connsiteX3772" fmla="*/ 4815779 w 7425815"/>
                              <a:gd name="connsiteY3772" fmla="*/ 1535378 h 4885545"/>
                              <a:gd name="connsiteX3773" fmla="*/ 4833019 w 7425815"/>
                              <a:gd name="connsiteY3773" fmla="*/ 1535618 h 4885545"/>
                              <a:gd name="connsiteX3774" fmla="*/ 4845943 w 7425815"/>
                              <a:gd name="connsiteY3774" fmla="*/ 1549059 h 4885545"/>
                              <a:gd name="connsiteX3775" fmla="*/ 4846191 w 7425815"/>
                              <a:gd name="connsiteY3775" fmla="*/ 1531227 h 4885545"/>
                              <a:gd name="connsiteX3776" fmla="*/ 4858821 w 7425815"/>
                              <a:gd name="connsiteY3776" fmla="*/ 1519083 h 4885545"/>
                              <a:gd name="connsiteX3777" fmla="*/ 4839405 w 7425815"/>
                              <a:gd name="connsiteY3777" fmla="*/ 1517655 h 4885545"/>
                              <a:gd name="connsiteX3778" fmla="*/ 4823837 w 7425815"/>
                              <a:gd name="connsiteY3778" fmla="*/ 1492105 h 4885545"/>
                              <a:gd name="connsiteX3779" fmla="*/ 4829026 w 7425815"/>
                              <a:gd name="connsiteY3779" fmla="*/ 1494500 h 4885545"/>
                              <a:gd name="connsiteX3780" fmla="*/ 4829009 w 7425815"/>
                              <a:gd name="connsiteY3780" fmla="*/ 1495709 h 4885545"/>
                              <a:gd name="connsiteX3781" fmla="*/ 4843946 w 7425815"/>
                              <a:gd name="connsiteY3781" fmla="*/ 1511168 h 4885545"/>
                              <a:gd name="connsiteX3782" fmla="*/ 4866551 w 7425815"/>
                              <a:gd name="connsiteY3782" fmla="*/ 1511268 h 4885545"/>
                              <a:gd name="connsiteX3783" fmla="*/ 4866820 w 7425815"/>
                              <a:gd name="connsiteY3783" fmla="*/ 1511392 h 4885545"/>
                              <a:gd name="connsiteX3784" fmla="*/ 4866950 w 7425815"/>
                              <a:gd name="connsiteY3784" fmla="*/ 1511266 h 4885545"/>
                              <a:gd name="connsiteX3785" fmla="*/ 4872140 w 7425815"/>
                              <a:gd name="connsiteY3785" fmla="*/ 1513661 h 4885545"/>
                              <a:gd name="connsiteX3786" fmla="*/ 4869744 w 7425815"/>
                              <a:gd name="connsiteY3786" fmla="*/ 1518851 h 4885545"/>
                              <a:gd name="connsiteX3787" fmla="*/ 4853377 w 7425815"/>
                              <a:gd name="connsiteY3787" fmla="*/ 1534820 h 4885545"/>
                              <a:gd name="connsiteX3788" fmla="*/ 4852978 w 7425815"/>
                              <a:gd name="connsiteY3788" fmla="*/ 1557574 h 4885545"/>
                              <a:gd name="connsiteX3789" fmla="*/ 4850583 w 7425815"/>
                              <a:gd name="connsiteY3789" fmla="*/ 1562365 h 4885545"/>
                              <a:gd name="connsiteX3790" fmla="*/ 4845791 w 7425815"/>
                              <a:gd name="connsiteY3790" fmla="*/ 1559969 h 4885545"/>
                              <a:gd name="connsiteX3791" fmla="*/ 4845797 w 7425815"/>
                              <a:gd name="connsiteY3791" fmla="*/ 1559573 h 4885545"/>
                              <a:gd name="connsiteX3792" fmla="*/ 4845793 w 7425815"/>
                              <a:gd name="connsiteY3792" fmla="*/ 1559571 h 4885545"/>
                              <a:gd name="connsiteX3793" fmla="*/ 4829825 w 7425815"/>
                              <a:gd name="connsiteY3793" fmla="*/ 1543202 h 4885545"/>
                              <a:gd name="connsiteX3794" fmla="*/ 4807902 w 7425815"/>
                              <a:gd name="connsiteY3794" fmla="*/ 1542818 h 4885545"/>
                              <a:gd name="connsiteX3795" fmla="*/ 4807070 w 7425815"/>
                              <a:gd name="connsiteY3795" fmla="*/ 1543603 h 4885545"/>
                              <a:gd name="connsiteX3796" fmla="*/ 4802279 w 7425815"/>
                              <a:gd name="connsiteY3796" fmla="*/ 1541208 h 4885545"/>
                              <a:gd name="connsiteX3797" fmla="*/ 4802513 w 7425815"/>
                              <a:gd name="connsiteY3797" fmla="*/ 1540701 h 4885545"/>
                              <a:gd name="connsiteX3798" fmla="*/ 4801880 w 7425815"/>
                              <a:gd name="connsiteY3798" fmla="*/ 1540408 h 4885545"/>
                              <a:gd name="connsiteX3799" fmla="*/ 4804276 w 7425815"/>
                              <a:gd name="connsiteY3799" fmla="*/ 1535218 h 4885545"/>
                              <a:gd name="connsiteX3800" fmla="*/ 4805477 w 7425815"/>
                              <a:gd name="connsiteY3800" fmla="*/ 1535235 h 4885545"/>
                              <a:gd name="connsiteX3801" fmla="*/ 4821042 w 7425815"/>
                              <a:gd name="connsiteY3801" fmla="*/ 1520050 h 4885545"/>
                              <a:gd name="connsiteX3802" fmla="*/ 4821420 w 7425815"/>
                              <a:gd name="connsiteY3802" fmla="*/ 1498522 h 4885545"/>
                              <a:gd name="connsiteX3803" fmla="*/ 4820642 w 7425815"/>
                              <a:gd name="connsiteY3803" fmla="*/ 1497694 h 4885545"/>
                              <a:gd name="connsiteX3804" fmla="*/ 4823037 w 7425815"/>
                              <a:gd name="connsiteY3804" fmla="*/ 1492504 h 4885545"/>
                              <a:gd name="connsiteX3805" fmla="*/ 4823545 w 7425815"/>
                              <a:gd name="connsiteY3805" fmla="*/ 1492738 h 4885545"/>
                              <a:gd name="connsiteX3806" fmla="*/ 664914 w 7425815"/>
                              <a:gd name="connsiteY3806" fmla="*/ 1419152 h 4885545"/>
                              <a:gd name="connsiteX3807" fmla="*/ 655034 w 7425815"/>
                              <a:gd name="connsiteY3807" fmla="*/ 1422245 h 4885545"/>
                              <a:gd name="connsiteX3808" fmla="*/ 653437 w 7425815"/>
                              <a:gd name="connsiteY3808" fmla="*/ 1441408 h 4885545"/>
                              <a:gd name="connsiteX3809" fmla="*/ 660623 w 7425815"/>
                              <a:gd name="connsiteY3809" fmla="*/ 1449791 h 4885545"/>
                              <a:gd name="connsiteX3810" fmla="*/ 672200 w 7425815"/>
                              <a:gd name="connsiteY3810" fmla="*/ 1439811 h 4885545"/>
                              <a:gd name="connsiteX3811" fmla="*/ 676990 w 7425815"/>
                              <a:gd name="connsiteY3811" fmla="*/ 1440210 h 4885545"/>
                              <a:gd name="connsiteX3812" fmla="*/ 676591 w 7425815"/>
                              <a:gd name="connsiteY3812" fmla="*/ 1445000 h 4885545"/>
                              <a:gd name="connsiteX3813" fmla="*/ 665014 w 7425815"/>
                              <a:gd name="connsiteY3813" fmla="*/ 1454980 h 4885545"/>
                              <a:gd name="connsiteX3814" fmla="*/ 673397 w 7425815"/>
                              <a:gd name="connsiteY3814" fmla="*/ 1464960 h 4885545"/>
                              <a:gd name="connsiteX3815" fmla="*/ 675393 w 7425815"/>
                              <a:gd name="connsiteY3815" fmla="*/ 1464960 h 4885545"/>
                              <a:gd name="connsiteX3816" fmla="*/ 699345 w 7425815"/>
                              <a:gd name="connsiteY3816" fmla="*/ 1445000 h 4885545"/>
                              <a:gd name="connsiteX3817" fmla="*/ 700543 w 7425815"/>
                              <a:gd name="connsiteY3817" fmla="*/ 1425838 h 4885545"/>
                              <a:gd name="connsiteX3818" fmla="*/ 681381 w 7425815"/>
                              <a:gd name="connsiteY3818" fmla="*/ 1424241 h 4885545"/>
                              <a:gd name="connsiteX3819" fmla="*/ 680184 w 7425815"/>
                              <a:gd name="connsiteY3819" fmla="*/ 1425439 h 4885545"/>
                              <a:gd name="connsiteX3820" fmla="*/ 677789 w 7425815"/>
                              <a:gd name="connsiteY3820" fmla="*/ 1426237 h 4885545"/>
                              <a:gd name="connsiteX3821" fmla="*/ 675393 w 7425815"/>
                              <a:gd name="connsiteY3821" fmla="*/ 1425039 h 4885545"/>
                              <a:gd name="connsiteX3822" fmla="*/ 674196 w 7425815"/>
                              <a:gd name="connsiteY3822" fmla="*/ 1423842 h 4885545"/>
                              <a:gd name="connsiteX3823" fmla="*/ 664914 w 7425815"/>
                              <a:gd name="connsiteY3823" fmla="*/ 1419152 h 4885545"/>
                              <a:gd name="connsiteX3824" fmla="*/ 705732 w 7425815"/>
                              <a:gd name="connsiteY3824" fmla="*/ 1399491 h 4885545"/>
                              <a:gd name="connsiteX3825" fmla="*/ 720504 w 7425815"/>
                              <a:gd name="connsiteY3825" fmla="*/ 1400688 h 4885545"/>
                              <a:gd name="connsiteX3826" fmla="*/ 724495 w 7425815"/>
                              <a:gd name="connsiteY3826" fmla="*/ 1404680 h 4885545"/>
                              <a:gd name="connsiteX3827" fmla="*/ 723297 w 7425815"/>
                              <a:gd name="connsiteY3827" fmla="*/ 1419451 h 4885545"/>
                              <a:gd name="connsiteX3828" fmla="*/ 719705 w 7425815"/>
                              <a:gd name="connsiteY3828" fmla="*/ 1422644 h 4885545"/>
                              <a:gd name="connsiteX3829" fmla="*/ 716511 w 7425815"/>
                              <a:gd name="connsiteY3829" fmla="*/ 1419052 h 4885545"/>
                              <a:gd name="connsiteX3830" fmla="*/ 716910 w 7425815"/>
                              <a:gd name="connsiteY3830" fmla="*/ 1412265 h 4885545"/>
                              <a:gd name="connsiteX3831" fmla="*/ 706132 w 7425815"/>
                              <a:gd name="connsiteY3831" fmla="*/ 1421447 h 4885545"/>
                              <a:gd name="connsiteX3832" fmla="*/ 706531 w 7425815"/>
                              <a:gd name="connsiteY3832" fmla="*/ 1421846 h 4885545"/>
                              <a:gd name="connsiteX3833" fmla="*/ 704136 w 7425815"/>
                              <a:gd name="connsiteY3833" fmla="*/ 1450589 h 4885545"/>
                              <a:gd name="connsiteX3834" fmla="*/ 680583 w 7425815"/>
                              <a:gd name="connsiteY3834" fmla="*/ 1470549 h 4885545"/>
                              <a:gd name="connsiteX3835" fmla="*/ 674595 w 7425815"/>
                              <a:gd name="connsiteY3835" fmla="*/ 1472545 h 4885545"/>
                              <a:gd name="connsiteX3836" fmla="*/ 669006 w 7425815"/>
                              <a:gd name="connsiteY3836" fmla="*/ 1469751 h 4885545"/>
                              <a:gd name="connsiteX3837" fmla="*/ 660623 w 7425815"/>
                              <a:gd name="connsiteY3837" fmla="*/ 1459771 h 4885545"/>
                              <a:gd name="connsiteX3838" fmla="*/ 651441 w 7425815"/>
                              <a:gd name="connsiteY3838" fmla="*/ 1467755 h 4885545"/>
                              <a:gd name="connsiteX3839" fmla="*/ 651042 w 7425815"/>
                              <a:gd name="connsiteY3839" fmla="*/ 1474940 h 4885545"/>
                              <a:gd name="connsiteX3840" fmla="*/ 647449 w 7425815"/>
                              <a:gd name="connsiteY3840" fmla="*/ 1478134 h 4885545"/>
                              <a:gd name="connsiteX3841" fmla="*/ 644256 w 7425815"/>
                              <a:gd name="connsiteY3841" fmla="*/ 1474541 h 4885545"/>
                              <a:gd name="connsiteX3842" fmla="*/ 644655 w 7425815"/>
                              <a:gd name="connsiteY3842" fmla="*/ 1469352 h 4885545"/>
                              <a:gd name="connsiteX3843" fmla="*/ 639465 w 7425815"/>
                              <a:gd name="connsiteY3843" fmla="*/ 1468952 h 4885545"/>
                              <a:gd name="connsiteX3844" fmla="*/ 636272 w 7425815"/>
                              <a:gd name="connsiteY3844" fmla="*/ 1465360 h 4885545"/>
                              <a:gd name="connsiteX3845" fmla="*/ 639865 w 7425815"/>
                              <a:gd name="connsiteY3845" fmla="*/ 1462166 h 4885545"/>
                              <a:gd name="connsiteX3846" fmla="*/ 647050 w 7425815"/>
                              <a:gd name="connsiteY3846" fmla="*/ 1462565 h 4885545"/>
                              <a:gd name="connsiteX3847" fmla="*/ 656232 w 7425815"/>
                              <a:gd name="connsiteY3847" fmla="*/ 1454581 h 4885545"/>
                              <a:gd name="connsiteX3848" fmla="*/ 648647 w 7425815"/>
                              <a:gd name="connsiteY3848" fmla="*/ 1445799 h 4885545"/>
                              <a:gd name="connsiteX3849" fmla="*/ 651042 w 7425815"/>
                              <a:gd name="connsiteY3849" fmla="*/ 1417056 h 4885545"/>
                              <a:gd name="connsiteX3850" fmla="*/ 678587 w 7425815"/>
                              <a:gd name="connsiteY3850" fmla="*/ 1418253 h 4885545"/>
                              <a:gd name="connsiteX3851" fmla="*/ 700144 w 7425815"/>
                              <a:gd name="connsiteY3851" fmla="*/ 1416656 h 4885545"/>
                              <a:gd name="connsiteX3852" fmla="*/ 712120 w 7425815"/>
                              <a:gd name="connsiteY3852" fmla="*/ 1406676 h 4885545"/>
                              <a:gd name="connsiteX3853" fmla="*/ 705333 w 7425815"/>
                              <a:gd name="connsiteY3853" fmla="*/ 1406277 h 4885545"/>
                              <a:gd name="connsiteX3854" fmla="*/ 702140 w 7425815"/>
                              <a:gd name="connsiteY3854" fmla="*/ 1402684 h 4885545"/>
                              <a:gd name="connsiteX3855" fmla="*/ 705732 w 7425815"/>
                              <a:gd name="connsiteY3855" fmla="*/ 1399491 h 4885545"/>
                              <a:gd name="connsiteX3856" fmla="*/ 2949833 w 7425815"/>
                              <a:gd name="connsiteY3856" fmla="*/ 1395249 h 4885545"/>
                              <a:gd name="connsiteX3857" fmla="*/ 2962408 w 7425815"/>
                              <a:gd name="connsiteY3857" fmla="*/ 1404281 h 4885545"/>
                              <a:gd name="connsiteX3858" fmla="*/ 2956820 w 7425815"/>
                              <a:gd name="connsiteY3858" fmla="*/ 1407875 h 4885545"/>
                              <a:gd name="connsiteX3859" fmla="*/ 2938055 w 7425815"/>
                              <a:gd name="connsiteY3859" fmla="*/ 1403483 h 4885545"/>
                              <a:gd name="connsiteX3860" fmla="*/ 2934064 w 7425815"/>
                              <a:gd name="connsiteY3860" fmla="*/ 1421847 h 4885545"/>
                              <a:gd name="connsiteX3861" fmla="*/ 2928474 w 7425815"/>
                              <a:gd name="connsiteY3861" fmla="*/ 1425440 h 4885545"/>
                              <a:gd name="connsiteX3862" fmla="*/ 2934863 w 7425815"/>
                              <a:gd name="connsiteY3862" fmla="*/ 1397894 h 4885545"/>
                              <a:gd name="connsiteX3863" fmla="*/ 2949833 w 7425815"/>
                              <a:gd name="connsiteY3863" fmla="*/ 1395249 h 4885545"/>
                              <a:gd name="connsiteX3864" fmla="*/ 1980936 w 7425815"/>
                              <a:gd name="connsiteY3864" fmla="*/ 1339774 h 4885545"/>
                              <a:gd name="connsiteX3865" fmla="*/ 1980774 w 7425815"/>
                              <a:gd name="connsiteY3865" fmla="*/ 1347197 h 4885545"/>
                              <a:gd name="connsiteX3866" fmla="*/ 1975224 w 7425815"/>
                              <a:gd name="connsiteY3866" fmla="*/ 1352583 h 4885545"/>
                              <a:gd name="connsiteX3867" fmla="*/ 1983269 w 7425815"/>
                              <a:gd name="connsiteY3867" fmla="*/ 1352735 h 4885545"/>
                              <a:gd name="connsiteX3868" fmla="*/ 1988980 w 7425815"/>
                              <a:gd name="connsiteY3868" fmla="*/ 1358512 h 4885545"/>
                              <a:gd name="connsiteX3869" fmla="*/ 1989157 w 7425815"/>
                              <a:gd name="connsiteY3869" fmla="*/ 1350391 h 4885545"/>
                              <a:gd name="connsiteX3870" fmla="*/ 1993984 w 7425815"/>
                              <a:gd name="connsiteY3870" fmla="*/ 1345564 h 4885545"/>
                              <a:gd name="connsiteX3871" fmla="*/ 1986363 w 7425815"/>
                              <a:gd name="connsiteY3871" fmla="*/ 1345201 h 4885545"/>
                              <a:gd name="connsiteX3872" fmla="*/ 1975984 w 7425815"/>
                              <a:gd name="connsiteY3872" fmla="*/ 1326437 h 4885545"/>
                              <a:gd name="connsiteX3873" fmla="*/ 1981173 w 7425815"/>
                              <a:gd name="connsiteY3873" fmla="*/ 1328832 h 4885545"/>
                              <a:gd name="connsiteX3874" fmla="*/ 1981156 w 7425815"/>
                              <a:gd name="connsiteY3874" fmla="*/ 1329615 h 4885545"/>
                              <a:gd name="connsiteX3875" fmla="*/ 1989556 w 7425815"/>
                              <a:gd name="connsiteY3875" fmla="*/ 1338016 h 4885545"/>
                              <a:gd name="connsiteX3876" fmla="*/ 2001532 w 7425815"/>
                              <a:gd name="connsiteY3876" fmla="*/ 1338016 h 4885545"/>
                              <a:gd name="connsiteX3877" fmla="*/ 2002331 w 7425815"/>
                              <a:gd name="connsiteY3877" fmla="*/ 1337216 h 4885545"/>
                              <a:gd name="connsiteX3878" fmla="*/ 2007522 w 7425815"/>
                              <a:gd name="connsiteY3878" fmla="*/ 1339611 h 4885545"/>
                              <a:gd name="connsiteX3879" fmla="*/ 2005125 w 7425815"/>
                              <a:gd name="connsiteY3879" fmla="*/ 1344801 h 4885545"/>
                              <a:gd name="connsiteX3880" fmla="*/ 2005070 w 7425815"/>
                              <a:gd name="connsiteY3880" fmla="*/ 1344857 h 4885545"/>
                              <a:gd name="connsiteX3881" fmla="*/ 2004727 w 7425815"/>
                              <a:gd name="connsiteY3881" fmla="*/ 1345601 h 4885545"/>
                              <a:gd name="connsiteX3882" fmla="*/ 2004192 w 7425815"/>
                              <a:gd name="connsiteY3882" fmla="*/ 1345735 h 4885545"/>
                              <a:gd name="connsiteX3883" fmla="*/ 1996343 w 7425815"/>
                              <a:gd name="connsiteY3883" fmla="*/ 1353584 h 4885545"/>
                              <a:gd name="connsiteX3884" fmla="*/ 1996343 w 7425815"/>
                              <a:gd name="connsiteY3884" fmla="*/ 1365958 h 4885545"/>
                              <a:gd name="connsiteX3885" fmla="*/ 1996343 w 7425815"/>
                              <a:gd name="connsiteY3885" fmla="*/ 1365959 h 4885545"/>
                              <a:gd name="connsiteX3886" fmla="*/ 1996343 w 7425815"/>
                              <a:gd name="connsiteY3886" fmla="*/ 1365960 h 4885545"/>
                              <a:gd name="connsiteX3887" fmla="*/ 1996343 w 7425815"/>
                              <a:gd name="connsiteY3887" fmla="*/ 1365960 h 4885545"/>
                              <a:gd name="connsiteX3888" fmla="*/ 1993549 w 7425815"/>
                              <a:gd name="connsiteY3888" fmla="*/ 1371548 h 4885545"/>
                              <a:gd name="connsiteX3889" fmla="*/ 1988758 w 7425815"/>
                              <a:gd name="connsiteY3889" fmla="*/ 1369153 h 4885545"/>
                              <a:gd name="connsiteX3890" fmla="*/ 1980126 w 7425815"/>
                              <a:gd name="connsiteY3890" fmla="*/ 1360221 h 4885545"/>
                              <a:gd name="connsiteX3891" fmla="*/ 1967612 w 7425815"/>
                              <a:gd name="connsiteY3891" fmla="*/ 1359971 h 4885545"/>
                              <a:gd name="connsiteX3892" fmla="*/ 1967200 w 7425815"/>
                              <a:gd name="connsiteY3892" fmla="*/ 1360370 h 4885545"/>
                              <a:gd name="connsiteX3893" fmla="*/ 1962410 w 7425815"/>
                              <a:gd name="connsiteY3893" fmla="*/ 1357975 h 4885545"/>
                              <a:gd name="connsiteX3894" fmla="*/ 1962562 w 7425815"/>
                              <a:gd name="connsiteY3894" fmla="*/ 1357646 h 4885545"/>
                              <a:gd name="connsiteX3895" fmla="*/ 1962410 w 7425815"/>
                              <a:gd name="connsiteY3895" fmla="*/ 1357576 h 4885545"/>
                              <a:gd name="connsiteX3896" fmla="*/ 1964805 w 7425815"/>
                              <a:gd name="connsiteY3896" fmla="*/ 1352385 h 4885545"/>
                              <a:gd name="connsiteX3897" fmla="*/ 1965198 w 7425815"/>
                              <a:gd name="connsiteY3897" fmla="*/ 1352393 h 4885545"/>
                              <a:gd name="connsiteX3898" fmla="*/ 1973589 w 7425815"/>
                              <a:gd name="connsiteY3898" fmla="*/ 1344003 h 4885545"/>
                              <a:gd name="connsiteX3899" fmla="*/ 1973589 w 7425815"/>
                              <a:gd name="connsiteY3899" fmla="*/ 1332428 h 4885545"/>
                              <a:gd name="connsiteX3900" fmla="*/ 1973188 w 7425815"/>
                              <a:gd name="connsiteY3900" fmla="*/ 1332027 h 4885545"/>
                              <a:gd name="connsiteX3901" fmla="*/ 1975583 w 7425815"/>
                              <a:gd name="connsiteY3901" fmla="*/ 1326837 h 4885545"/>
                              <a:gd name="connsiteX3902" fmla="*/ 1975762 w 7425815"/>
                              <a:gd name="connsiteY3902" fmla="*/ 1326919 h 4885545"/>
                              <a:gd name="connsiteX3903" fmla="*/ 1914347 w 7425815"/>
                              <a:gd name="connsiteY3903" fmla="*/ 1316400 h 4885545"/>
                              <a:gd name="connsiteX3904" fmla="*/ 1914107 w 7425815"/>
                              <a:gd name="connsiteY3904" fmla="*/ 1333624 h 4885545"/>
                              <a:gd name="connsiteX3905" fmla="*/ 1901264 w 7425815"/>
                              <a:gd name="connsiteY3905" fmla="*/ 1345754 h 4885545"/>
                              <a:gd name="connsiteX3906" fmla="*/ 1918899 w 7425815"/>
                              <a:gd name="connsiteY3906" fmla="*/ 1345999 h 4885545"/>
                              <a:gd name="connsiteX3907" fmla="*/ 1931429 w 7425815"/>
                              <a:gd name="connsiteY3907" fmla="*/ 1359032 h 4885545"/>
                              <a:gd name="connsiteX3908" fmla="*/ 1931672 w 7425815"/>
                              <a:gd name="connsiteY3908" fmla="*/ 1341608 h 4885545"/>
                              <a:gd name="connsiteX3909" fmla="*/ 1944330 w 7425815"/>
                              <a:gd name="connsiteY3909" fmla="*/ 1329436 h 4885545"/>
                              <a:gd name="connsiteX3910" fmla="*/ 1925285 w 7425815"/>
                              <a:gd name="connsiteY3910" fmla="*/ 1328036 h 4885545"/>
                              <a:gd name="connsiteX3911" fmla="*/ 6743783 w 7425815"/>
                              <a:gd name="connsiteY3911" fmla="*/ 1313813 h 4885545"/>
                              <a:gd name="connsiteX3912" fmla="*/ 6756358 w 7425815"/>
                              <a:gd name="connsiteY3912" fmla="*/ 1322845 h 4885545"/>
                              <a:gd name="connsiteX3913" fmla="*/ 6750769 w 7425815"/>
                              <a:gd name="connsiteY3913" fmla="*/ 1326439 h 4885545"/>
                              <a:gd name="connsiteX3914" fmla="*/ 6732007 w 7425815"/>
                              <a:gd name="connsiteY3914" fmla="*/ 1322047 h 4885545"/>
                              <a:gd name="connsiteX3915" fmla="*/ 6728015 w 7425815"/>
                              <a:gd name="connsiteY3915" fmla="*/ 1340411 h 4885545"/>
                              <a:gd name="connsiteX3916" fmla="*/ 6722425 w 7425815"/>
                              <a:gd name="connsiteY3916" fmla="*/ 1344004 h 4885545"/>
                              <a:gd name="connsiteX3917" fmla="*/ 6728813 w 7425815"/>
                              <a:gd name="connsiteY3917" fmla="*/ 1316458 h 4885545"/>
                              <a:gd name="connsiteX3918" fmla="*/ 6743783 w 7425815"/>
                              <a:gd name="connsiteY3918" fmla="*/ 1313813 h 4885545"/>
                              <a:gd name="connsiteX3919" fmla="*/ 1909317 w 7425815"/>
                              <a:gd name="connsiteY3919" fmla="*/ 1302485 h 4885545"/>
                              <a:gd name="connsiteX3920" fmla="*/ 1914508 w 7425815"/>
                              <a:gd name="connsiteY3920" fmla="*/ 1304880 h 4885545"/>
                              <a:gd name="connsiteX3921" fmla="*/ 1914496 w 7425815"/>
                              <a:gd name="connsiteY3921" fmla="*/ 1305684 h 4885545"/>
                              <a:gd name="connsiteX3922" fmla="*/ 1929825 w 7425815"/>
                              <a:gd name="connsiteY3922" fmla="*/ 1321549 h 4885545"/>
                              <a:gd name="connsiteX3923" fmla="*/ 1952429 w 7425815"/>
                              <a:gd name="connsiteY3923" fmla="*/ 1321649 h 4885545"/>
                              <a:gd name="connsiteX3924" fmla="*/ 1952431 w 7425815"/>
                              <a:gd name="connsiteY3924" fmla="*/ 1321647 h 4885545"/>
                              <a:gd name="connsiteX3925" fmla="*/ 1957621 w 7425815"/>
                              <a:gd name="connsiteY3925" fmla="*/ 1324042 h 4885545"/>
                              <a:gd name="connsiteX3926" fmla="*/ 1957620 w 7425815"/>
                              <a:gd name="connsiteY3926" fmla="*/ 1324044 h 4885545"/>
                              <a:gd name="connsiteX3927" fmla="*/ 1957621 w 7425815"/>
                              <a:gd name="connsiteY3927" fmla="*/ 1324044 h 4885545"/>
                              <a:gd name="connsiteX3928" fmla="*/ 1955225 w 7425815"/>
                              <a:gd name="connsiteY3928" fmla="*/ 1329233 h 4885545"/>
                              <a:gd name="connsiteX3929" fmla="*/ 1955224 w 7425815"/>
                              <a:gd name="connsiteY3929" fmla="*/ 1329233 h 4885545"/>
                              <a:gd name="connsiteX3930" fmla="*/ 1938857 w 7425815"/>
                              <a:gd name="connsiteY3930" fmla="*/ 1345201 h 4885545"/>
                              <a:gd name="connsiteX3931" fmla="*/ 1938486 w 7425815"/>
                              <a:gd name="connsiteY3931" fmla="*/ 1366370 h 4885545"/>
                              <a:gd name="connsiteX3932" fmla="*/ 1938859 w 7425815"/>
                              <a:gd name="connsiteY3932" fmla="*/ 1366758 h 4885545"/>
                              <a:gd name="connsiteX3933" fmla="*/ 1938463 w 7425815"/>
                              <a:gd name="connsiteY3933" fmla="*/ 1367681 h 4885545"/>
                              <a:gd name="connsiteX3934" fmla="*/ 1938458 w 7425815"/>
                              <a:gd name="connsiteY3934" fmla="*/ 1367955 h 4885545"/>
                              <a:gd name="connsiteX3935" fmla="*/ 1937671 w 7425815"/>
                              <a:gd name="connsiteY3935" fmla="*/ 1369530 h 4885545"/>
                              <a:gd name="connsiteX3936" fmla="*/ 1936464 w 7425815"/>
                              <a:gd name="connsiteY3936" fmla="*/ 1372347 h 4885545"/>
                              <a:gd name="connsiteX3937" fmla="*/ 1936303 w 7425815"/>
                              <a:gd name="connsiteY3937" fmla="*/ 1372267 h 4885545"/>
                              <a:gd name="connsiteX3938" fmla="*/ 1936063 w 7425815"/>
                              <a:gd name="connsiteY3938" fmla="*/ 1372746 h 4885545"/>
                              <a:gd name="connsiteX3939" fmla="*/ 1931272 w 7425815"/>
                              <a:gd name="connsiteY3939" fmla="*/ 1370350 h 4885545"/>
                              <a:gd name="connsiteX3940" fmla="*/ 1931283 w 7425815"/>
                              <a:gd name="connsiteY3940" fmla="*/ 1369553 h 4885545"/>
                              <a:gd name="connsiteX3941" fmla="*/ 1915704 w 7425815"/>
                              <a:gd name="connsiteY3941" fmla="*/ 1353583 h 4885545"/>
                              <a:gd name="connsiteX3942" fmla="*/ 1893388 w 7425815"/>
                              <a:gd name="connsiteY3942" fmla="*/ 1353192 h 4885545"/>
                              <a:gd name="connsiteX3943" fmla="*/ 1892550 w 7425815"/>
                              <a:gd name="connsiteY3943" fmla="*/ 1353983 h 4885545"/>
                              <a:gd name="connsiteX3944" fmla="*/ 1887759 w 7425815"/>
                              <a:gd name="connsiteY3944" fmla="*/ 1351588 h 4885545"/>
                              <a:gd name="connsiteX3945" fmla="*/ 1888063 w 7425815"/>
                              <a:gd name="connsiteY3945" fmla="*/ 1350930 h 4885545"/>
                              <a:gd name="connsiteX3946" fmla="*/ 1887759 w 7425815"/>
                              <a:gd name="connsiteY3946" fmla="*/ 1350789 h 4885545"/>
                              <a:gd name="connsiteX3947" fmla="*/ 1890154 w 7425815"/>
                              <a:gd name="connsiteY3947" fmla="*/ 1345599 h 4885545"/>
                              <a:gd name="connsiteX3948" fmla="*/ 1890962 w 7425815"/>
                              <a:gd name="connsiteY3948" fmla="*/ 1345610 h 4885545"/>
                              <a:gd name="connsiteX3949" fmla="*/ 1906523 w 7425815"/>
                              <a:gd name="connsiteY3949" fmla="*/ 1330430 h 4885545"/>
                              <a:gd name="connsiteX3950" fmla="*/ 1906908 w 7425815"/>
                              <a:gd name="connsiteY3950" fmla="*/ 1308487 h 4885545"/>
                              <a:gd name="connsiteX3951" fmla="*/ 1906521 w 7425815"/>
                              <a:gd name="connsiteY3951" fmla="*/ 1308075 h 4885545"/>
                              <a:gd name="connsiteX3952" fmla="*/ 1908916 w 7425815"/>
                              <a:gd name="connsiteY3952" fmla="*/ 1302885 h 4885545"/>
                              <a:gd name="connsiteX3953" fmla="*/ 1909095 w 7425815"/>
                              <a:gd name="connsiteY3953" fmla="*/ 1302967 h 4885545"/>
                              <a:gd name="connsiteX3954" fmla="*/ 4442502 w 7425815"/>
                              <a:gd name="connsiteY3954" fmla="*/ 1285421 h 4885545"/>
                              <a:gd name="connsiteX3955" fmla="*/ 4432621 w 7425815"/>
                              <a:gd name="connsiteY3955" fmla="*/ 1288514 h 4885545"/>
                              <a:gd name="connsiteX3956" fmla="*/ 4431025 w 7425815"/>
                              <a:gd name="connsiteY3956" fmla="*/ 1307677 h 4885545"/>
                              <a:gd name="connsiteX3957" fmla="*/ 4438211 w 7425815"/>
                              <a:gd name="connsiteY3957" fmla="*/ 1316060 h 4885545"/>
                              <a:gd name="connsiteX3958" fmla="*/ 4449788 w 7425815"/>
                              <a:gd name="connsiteY3958" fmla="*/ 1306080 h 4885545"/>
                              <a:gd name="connsiteX3959" fmla="*/ 4454578 w 7425815"/>
                              <a:gd name="connsiteY3959" fmla="*/ 1306479 h 4885545"/>
                              <a:gd name="connsiteX3960" fmla="*/ 4454179 w 7425815"/>
                              <a:gd name="connsiteY3960" fmla="*/ 1311269 h 4885545"/>
                              <a:gd name="connsiteX3961" fmla="*/ 4442602 w 7425815"/>
                              <a:gd name="connsiteY3961" fmla="*/ 1321249 h 4885545"/>
                              <a:gd name="connsiteX3962" fmla="*/ 4450985 w 7425815"/>
                              <a:gd name="connsiteY3962" fmla="*/ 1331229 h 4885545"/>
                              <a:gd name="connsiteX3963" fmla="*/ 4452981 w 7425815"/>
                              <a:gd name="connsiteY3963" fmla="*/ 1331229 h 4885545"/>
                              <a:gd name="connsiteX3964" fmla="*/ 4476933 w 7425815"/>
                              <a:gd name="connsiteY3964" fmla="*/ 1311269 h 4885545"/>
                              <a:gd name="connsiteX3965" fmla="*/ 4478131 w 7425815"/>
                              <a:gd name="connsiteY3965" fmla="*/ 1292107 h 4885545"/>
                              <a:gd name="connsiteX3966" fmla="*/ 4458969 w 7425815"/>
                              <a:gd name="connsiteY3966" fmla="*/ 1290510 h 4885545"/>
                              <a:gd name="connsiteX3967" fmla="*/ 4457772 w 7425815"/>
                              <a:gd name="connsiteY3967" fmla="*/ 1291708 h 4885545"/>
                              <a:gd name="connsiteX3968" fmla="*/ 4455377 w 7425815"/>
                              <a:gd name="connsiteY3968" fmla="*/ 1292506 h 4885545"/>
                              <a:gd name="connsiteX3969" fmla="*/ 4452981 w 7425815"/>
                              <a:gd name="connsiteY3969" fmla="*/ 1291308 h 4885545"/>
                              <a:gd name="connsiteX3970" fmla="*/ 4451784 w 7425815"/>
                              <a:gd name="connsiteY3970" fmla="*/ 1290111 h 4885545"/>
                              <a:gd name="connsiteX3971" fmla="*/ 4442502 w 7425815"/>
                              <a:gd name="connsiteY3971" fmla="*/ 1285421 h 4885545"/>
                              <a:gd name="connsiteX3972" fmla="*/ 24504 w 7425815"/>
                              <a:gd name="connsiteY3972" fmla="*/ 1274691 h 4885545"/>
                              <a:gd name="connsiteX3973" fmla="*/ 37079 w 7425815"/>
                              <a:gd name="connsiteY3973" fmla="*/ 1283723 h 4885545"/>
                              <a:gd name="connsiteX3974" fmla="*/ 31490 w 7425815"/>
                              <a:gd name="connsiteY3974" fmla="*/ 1287317 h 4885545"/>
                              <a:gd name="connsiteX3975" fmla="*/ 12727 w 7425815"/>
                              <a:gd name="connsiteY3975" fmla="*/ 1282925 h 4885545"/>
                              <a:gd name="connsiteX3976" fmla="*/ 8735 w 7425815"/>
                              <a:gd name="connsiteY3976" fmla="*/ 1301289 h 4885545"/>
                              <a:gd name="connsiteX3977" fmla="*/ 3146 w 7425815"/>
                              <a:gd name="connsiteY3977" fmla="*/ 1304882 h 4885545"/>
                              <a:gd name="connsiteX3978" fmla="*/ 9533 w 7425815"/>
                              <a:gd name="connsiteY3978" fmla="*/ 1277336 h 4885545"/>
                              <a:gd name="connsiteX3979" fmla="*/ 24504 w 7425815"/>
                              <a:gd name="connsiteY3979" fmla="*/ 1274691 h 4885545"/>
                              <a:gd name="connsiteX3980" fmla="*/ 4483320 w 7425815"/>
                              <a:gd name="connsiteY3980" fmla="*/ 1265760 h 4885545"/>
                              <a:gd name="connsiteX3981" fmla="*/ 4498091 w 7425815"/>
                              <a:gd name="connsiteY3981" fmla="*/ 1266957 h 4885545"/>
                              <a:gd name="connsiteX3982" fmla="*/ 4502083 w 7425815"/>
                              <a:gd name="connsiteY3982" fmla="*/ 1270949 h 4885545"/>
                              <a:gd name="connsiteX3983" fmla="*/ 4500885 w 7425815"/>
                              <a:gd name="connsiteY3983" fmla="*/ 1285720 h 4885545"/>
                              <a:gd name="connsiteX3984" fmla="*/ 4497292 w 7425815"/>
                              <a:gd name="connsiteY3984" fmla="*/ 1288913 h 4885545"/>
                              <a:gd name="connsiteX3985" fmla="*/ 4494099 w 7425815"/>
                              <a:gd name="connsiteY3985" fmla="*/ 1285321 h 4885545"/>
                              <a:gd name="connsiteX3986" fmla="*/ 4494498 w 7425815"/>
                              <a:gd name="connsiteY3986" fmla="*/ 1278534 h 4885545"/>
                              <a:gd name="connsiteX3987" fmla="*/ 4483720 w 7425815"/>
                              <a:gd name="connsiteY3987" fmla="*/ 1287716 h 4885545"/>
                              <a:gd name="connsiteX3988" fmla="*/ 4484119 w 7425815"/>
                              <a:gd name="connsiteY3988" fmla="*/ 1288115 h 4885545"/>
                              <a:gd name="connsiteX3989" fmla="*/ 4481724 w 7425815"/>
                              <a:gd name="connsiteY3989" fmla="*/ 1316858 h 4885545"/>
                              <a:gd name="connsiteX3990" fmla="*/ 4458171 w 7425815"/>
                              <a:gd name="connsiteY3990" fmla="*/ 1336818 h 4885545"/>
                              <a:gd name="connsiteX3991" fmla="*/ 4452183 w 7425815"/>
                              <a:gd name="connsiteY3991" fmla="*/ 1338814 h 4885545"/>
                              <a:gd name="connsiteX3992" fmla="*/ 4446594 w 7425815"/>
                              <a:gd name="connsiteY3992" fmla="*/ 1336020 h 4885545"/>
                              <a:gd name="connsiteX3993" fmla="*/ 4438211 w 7425815"/>
                              <a:gd name="connsiteY3993" fmla="*/ 1326040 h 4885545"/>
                              <a:gd name="connsiteX3994" fmla="*/ 4429029 w 7425815"/>
                              <a:gd name="connsiteY3994" fmla="*/ 1334024 h 4885545"/>
                              <a:gd name="connsiteX3995" fmla="*/ 4428629 w 7425815"/>
                              <a:gd name="connsiteY3995" fmla="*/ 1341209 h 4885545"/>
                              <a:gd name="connsiteX3996" fmla="*/ 4425037 w 7425815"/>
                              <a:gd name="connsiteY3996" fmla="*/ 1344403 h 4885545"/>
                              <a:gd name="connsiteX3997" fmla="*/ 4421843 w 7425815"/>
                              <a:gd name="connsiteY3997" fmla="*/ 1340810 h 4885545"/>
                              <a:gd name="connsiteX3998" fmla="*/ 4422242 w 7425815"/>
                              <a:gd name="connsiteY3998" fmla="*/ 1335621 h 4885545"/>
                              <a:gd name="connsiteX3999" fmla="*/ 4417053 w 7425815"/>
                              <a:gd name="connsiteY3999" fmla="*/ 1335221 h 4885545"/>
                              <a:gd name="connsiteX4000" fmla="*/ 4413859 w 7425815"/>
                              <a:gd name="connsiteY4000" fmla="*/ 1331629 h 4885545"/>
                              <a:gd name="connsiteX4001" fmla="*/ 4417452 w 7425815"/>
                              <a:gd name="connsiteY4001" fmla="*/ 1328435 h 4885545"/>
                              <a:gd name="connsiteX4002" fmla="*/ 4424637 w 7425815"/>
                              <a:gd name="connsiteY4002" fmla="*/ 1328834 h 4885545"/>
                              <a:gd name="connsiteX4003" fmla="*/ 4433819 w 7425815"/>
                              <a:gd name="connsiteY4003" fmla="*/ 1320850 h 4885545"/>
                              <a:gd name="connsiteX4004" fmla="*/ 4426234 w 7425815"/>
                              <a:gd name="connsiteY4004" fmla="*/ 1312068 h 4885545"/>
                              <a:gd name="connsiteX4005" fmla="*/ 4428629 w 7425815"/>
                              <a:gd name="connsiteY4005" fmla="*/ 1283325 h 4885545"/>
                              <a:gd name="connsiteX4006" fmla="*/ 4456175 w 7425815"/>
                              <a:gd name="connsiteY4006" fmla="*/ 1284522 h 4885545"/>
                              <a:gd name="connsiteX4007" fmla="*/ 4477732 w 7425815"/>
                              <a:gd name="connsiteY4007" fmla="*/ 1282925 h 4885545"/>
                              <a:gd name="connsiteX4008" fmla="*/ 4489708 w 7425815"/>
                              <a:gd name="connsiteY4008" fmla="*/ 1272945 h 4885545"/>
                              <a:gd name="connsiteX4009" fmla="*/ 4482921 w 7425815"/>
                              <a:gd name="connsiteY4009" fmla="*/ 1272546 h 4885545"/>
                              <a:gd name="connsiteX4010" fmla="*/ 4479728 w 7425815"/>
                              <a:gd name="connsiteY4010" fmla="*/ 1268953 h 4885545"/>
                              <a:gd name="connsiteX4011" fmla="*/ 4483320 w 7425815"/>
                              <a:gd name="connsiteY4011" fmla="*/ 1265760 h 4885545"/>
                              <a:gd name="connsiteX4012" fmla="*/ 5774881 w 7425815"/>
                              <a:gd name="connsiteY4012" fmla="*/ 1258728 h 4885545"/>
                              <a:gd name="connsiteX4013" fmla="*/ 5774728 w 7425815"/>
                              <a:gd name="connsiteY4013" fmla="*/ 1265761 h 4885545"/>
                              <a:gd name="connsiteX4014" fmla="*/ 5769171 w 7425815"/>
                              <a:gd name="connsiteY4014" fmla="*/ 1271154 h 4885545"/>
                              <a:gd name="connsiteX4015" fmla="*/ 5776825 w 7425815"/>
                              <a:gd name="connsiteY4015" fmla="*/ 1271299 h 4885545"/>
                              <a:gd name="connsiteX4016" fmla="*/ 5782544 w 7425815"/>
                              <a:gd name="connsiteY4016" fmla="*/ 1277084 h 4885545"/>
                              <a:gd name="connsiteX4017" fmla="*/ 5782712 w 7425815"/>
                              <a:gd name="connsiteY4017" fmla="*/ 1269353 h 4885545"/>
                              <a:gd name="connsiteX4018" fmla="*/ 5787919 w 7425815"/>
                              <a:gd name="connsiteY4018" fmla="*/ 1264145 h 4885545"/>
                              <a:gd name="connsiteX4019" fmla="*/ 5779918 w 7425815"/>
                              <a:gd name="connsiteY4019" fmla="*/ 1263764 h 4885545"/>
                              <a:gd name="connsiteX4020" fmla="*/ 5769938 w 7425815"/>
                              <a:gd name="connsiteY4020" fmla="*/ 1245001 h 4885545"/>
                              <a:gd name="connsiteX4021" fmla="*/ 5775127 w 7425815"/>
                              <a:gd name="connsiteY4021" fmla="*/ 1247396 h 4885545"/>
                              <a:gd name="connsiteX4022" fmla="*/ 5775102 w 7425815"/>
                              <a:gd name="connsiteY4022" fmla="*/ 1248569 h 4885545"/>
                              <a:gd name="connsiteX4023" fmla="*/ 5783111 w 7425815"/>
                              <a:gd name="connsiteY4023" fmla="*/ 1256579 h 4885545"/>
                              <a:gd name="connsiteX4024" fmla="*/ 5795486 w 7425815"/>
                              <a:gd name="connsiteY4024" fmla="*/ 1256579 h 4885545"/>
                              <a:gd name="connsiteX4025" fmla="*/ 5795886 w 7425815"/>
                              <a:gd name="connsiteY4025" fmla="*/ 1256178 h 4885545"/>
                              <a:gd name="connsiteX4026" fmla="*/ 5801076 w 7425815"/>
                              <a:gd name="connsiteY4026" fmla="*/ 1258573 h 4885545"/>
                              <a:gd name="connsiteX4027" fmla="*/ 5798681 w 7425815"/>
                              <a:gd name="connsiteY4027" fmla="*/ 1263763 h 4885545"/>
                              <a:gd name="connsiteX4028" fmla="*/ 5798282 w 7425815"/>
                              <a:gd name="connsiteY4028" fmla="*/ 1264163 h 4885545"/>
                              <a:gd name="connsiteX4029" fmla="*/ 5798281 w 7425815"/>
                              <a:gd name="connsiteY4029" fmla="*/ 1264164 h 4885545"/>
                              <a:gd name="connsiteX4030" fmla="*/ 5798280 w 7425815"/>
                              <a:gd name="connsiteY4030" fmla="*/ 1264165 h 4885545"/>
                              <a:gd name="connsiteX4031" fmla="*/ 5789898 w 7425815"/>
                              <a:gd name="connsiteY4031" fmla="*/ 1272546 h 4885545"/>
                              <a:gd name="connsiteX4032" fmla="*/ 5789898 w 7425815"/>
                              <a:gd name="connsiteY4032" fmla="*/ 1284523 h 4885545"/>
                              <a:gd name="connsiteX4033" fmla="*/ 5789898 w 7425815"/>
                              <a:gd name="connsiteY4033" fmla="*/ 1284523 h 4885545"/>
                              <a:gd name="connsiteX4034" fmla="*/ 5789898 w 7425815"/>
                              <a:gd name="connsiteY4034" fmla="*/ 1284524 h 4885545"/>
                              <a:gd name="connsiteX4035" fmla="*/ 5789898 w 7425815"/>
                              <a:gd name="connsiteY4035" fmla="*/ 1284921 h 4885545"/>
                              <a:gd name="connsiteX4036" fmla="*/ 5787118 w 7425815"/>
                              <a:gd name="connsiteY4036" fmla="*/ 1290084 h 4885545"/>
                              <a:gd name="connsiteX4037" fmla="*/ 5787104 w 7425815"/>
                              <a:gd name="connsiteY4037" fmla="*/ 1290112 h 4885545"/>
                              <a:gd name="connsiteX4038" fmla="*/ 5782538 w 7425815"/>
                              <a:gd name="connsiteY4038" fmla="*/ 1287829 h 4885545"/>
                              <a:gd name="connsiteX4039" fmla="*/ 5782312 w 7425815"/>
                              <a:gd name="connsiteY4039" fmla="*/ 1287716 h 4885545"/>
                              <a:gd name="connsiteX4040" fmla="*/ 5782312 w 7425815"/>
                              <a:gd name="connsiteY4040" fmla="*/ 1287715 h 4885545"/>
                              <a:gd name="connsiteX4041" fmla="*/ 5773681 w 7425815"/>
                              <a:gd name="connsiteY4041" fmla="*/ 1278785 h 4885545"/>
                              <a:gd name="connsiteX4042" fmla="*/ 5761559 w 7425815"/>
                              <a:gd name="connsiteY4042" fmla="*/ 1278543 h 4885545"/>
                              <a:gd name="connsiteX4043" fmla="*/ 5761156 w 7425815"/>
                              <a:gd name="connsiteY4043" fmla="*/ 1278934 h 4885545"/>
                              <a:gd name="connsiteX4044" fmla="*/ 5756364 w 7425815"/>
                              <a:gd name="connsiteY4044" fmla="*/ 1276539 h 4885545"/>
                              <a:gd name="connsiteX4045" fmla="*/ 5756446 w 7425815"/>
                              <a:gd name="connsiteY4045" fmla="*/ 1276362 h 4885545"/>
                              <a:gd name="connsiteX4046" fmla="*/ 5755965 w 7425815"/>
                              <a:gd name="connsiteY4046" fmla="*/ 1276140 h 4885545"/>
                              <a:gd name="connsiteX4047" fmla="*/ 5758361 w 7425815"/>
                              <a:gd name="connsiteY4047" fmla="*/ 1270949 h 4885545"/>
                              <a:gd name="connsiteX4048" fmla="*/ 5759144 w 7425815"/>
                              <a:gd name="connsiteY4048" fmla="*/ 1270964 h 4885545"/>
                              <a:gd name="connsiteX4049" fmla="*/ 5767543 w 7425815"/>
                              <a:gd name="connsiteY4049" fmla="*/ 1262567 h 4885545"/>
                              <a:gd name="connsiteX4050" fmla="*/ 5767543 w 7425815"/>
                              <a:gd name="connsiteY4050" fmla="*/ 1251390 h 4885545"/>
                              <a:gd name="connsiteX4051" fmla="*/ 5766743 w 7425815"/>
                              <a:gd name="connsiteY4051" fmla="*/ 1250590 h 4885545"/>
                              <a:gd name="connsiteX4052" fmla="*/ 5769138 w 7425815"/>
                              <a:gd name="connsiteY4052" fmla="*/ 1245400 h 4885545"/>
                              <a:gd name="connsiteX4053" fmla="*/ 5769646 w 7425815"/>
                              <a:gd name="connsiteY4053" fmla="*/ 1245634 h 4885545"/>
                              <a:gd name="connsiteX4054" fmla="*/ 5708302 w 7425815"/>
                              <a:gd name="connsiteY4054" fmla="*/ 1235388 h 4885545"/>
                              <a:gd name="connsiteX4055" fmla="*/ 5708062 w 7425815"/>
                              <a:gd name="connsiteY4055" fmla="*/ 1252587 h 4885545"/>
                              <a:gd name="connsiteX4056" fmla="*/ 5695214 w 7425815"/>
                              <a:gd name="connsiteY4056" fmla="*/ 1264721 h 4885545"/>
                              <a:gd name="connsiteX4057" fmla="*/ 5712454 w 7425815"/>
                              <a:gd name="connsiteY4057" fmla="*/ 1264961 h 4885545"/>
                              <a:gd name="connsiteX4058" fmla="*/ 5725373 w 7425815"/>
                              <a:gd name="connsiteY4058" fmla="*/ 1278397 h 4885545"/>
                              <a:gd name="connsiteX4059" fmla="*/ 5725626 w 7425815"/>
                              <a:gd name="connsiteY4059" fmla="*/ 1260171 h 4885545"/>
                              <a:gd name="connsiteX4060" fmla="*/ 5738256 w 7425815"/>
                              <a:gd name="connsiteY4060" fmla="*/ 1248027 h 4885545"/>
                              <a:gd name="connsiteX4061" fmla="*/ 5718840 w 7425815"/>
                              <a:gd name="connsiteY4061" fmla="*/ 1246599 h 4885545"/>
                              <a:gd name="connsiteX4062" fmla="*/ 5702473 w 7425815"/>
                              <a:gd name="connsiteY4062" fmla="*/ 1221448 h 4885545"/>
                              <a:gd name="connsiteX4063" fmla="*/ 5703132 w 7425815"/>
                              <a:gd name="connsiteY4063" fmla="*/ 1221752 h 4885545"/>
                              <a:gd name="connsiteX4064" fmla="*/ 5703272 w 7425815"/>
                              <a:gd name="connsiteY4064" fmla="*/ 1221448 h 4885545"/>
                              <a:gd name="connsiteX4065" fmla="*/ 5708462 w 7425815"/>
                              <a:gd name="connsiteY4065" fmla="*/ 1223843 h 4885545"/>
                              <a:gd name="connsiteX4066" fmla="*/ 5708451 w 7425815"/>
                              <a:gd name="connsiteY4066" fmla="*/ 1224660 h 4885545"/>
                              <a:gd name="connsiteX4067" fmla="*/ 5723381 w 7425815"/>
                              <a:gd name="connsiteY4067" fmla="*/ 1240112 h 4885545"/>
                              <a:gd name="connsiteX4068" fmla="*/ 5745986 w 7425815"/>
                              <a:gd name="connsiteY4068" fmla="*/ 1240212 h 4885545"/>
                              <a:gd name="connsiteX4069" fmla="*/ 5746255 w 7425815"/>
                              <a:gd name="connsiteY4069" fmla="*/ 1240336 h 4885545"/>
                              <a:gd name="connsiteX4070" fmla="*/ 5746385 w 7425815"/>
                              <a:gd name="connsiteY4070" fmla="*/ 1240210 h 4885545"/>
                              <a:gd name="connsiteX4071" fmla="*/ 5751575 w 7425815"/>
                              <a:gd name="connsiteY4071" fmla="*/ 1242605 h 4885545"/>
                              <a:gd name="connsiteX4072" fmla="*/ 5749179 w 7425815"/>
                              <a:gd name="connsiteY4072" fmla="*/ 1247795 h 4885545"/>
                              <a:gd name="connsiteX4073" fmla="*/ 5732812 w 7425815"/>
                              <a:gd name="connsiteY4073" fmla="*/ 1263764 h 4885545"/>
                              <a:gd name="connsiteX4074" fmla="*/ 5732413 w 7425815"/>
                              <a:gd name="connsiteY4074" fmla="*/ 1286518 h 4885545"/>
                              <a:gd name="connsiteX4075" fmla="*/ 5730021 w 7425815"/>
                              <a:gd name="connsiteY4075" fmla="*/ 1291303 h 4885545"/>
                              <a:gd name="connsiteX4076" fmla="*/ 5730018 w 7425815"/>
                              <a:gd name="connsiteY4076" fmla="*/ 1291309 h 4885545"/>
                              <a:gd name="connsiteX4077" fmla="*/ 5730018 w 7425815"/>
                              <a:gd name="connsiteY4077" fmla="*/ 1291309 h 4885545"/>
                              <a:gd name="connsiteX4078" fmla="*/ 5728615 w 7425815"/>
                              <a:gd name="connsiteY4078" fmla="*/ 1290607 h 4885545"/>
                              <a:gd name="connsiteX4079" fmla="*/ 5725228 w 7425815"/>
                              <a:gd name="connsiteY4079" fmla="*/ 1288914 h 4885545"/>
                              <a:gd name="connsiteX4080" fmla="*/ 5709260 w 7425815"/>
                              <a:gd name="connsiteY4080" fmla="*/ 1272545 h 4885545"/>
                              <a:gd name="connsiteX4081" fmla="*/ 5687337 w 7425815"/>
                              <a:gd name="connsiteY4081" fmla="*/ 1272161 h 4885545"/>
                              <a:gd name="connsiteX4082" fmla="*/ 5686505 w 7425815"/>
                              <a:gd name="connsiteY4082" fmla="*/ 1272946 h 4885545"/>
                              <a:gd name="connsiteX4083" fmla="*/ 5681714 w 7425815"/>
                              <a:gd name="connsiteY4083" fmla="*/ 1270551 h 4885545"/>
                              <a:gd name="connsiteX4084" fmla="*/ 5681949 w 7425815"/>
                              <a:gd name="connsiteY4084" fmla="*/ 1270044 h 4885545"/>
                              <a:gd name="connsiteX4085" fmla="*/ 5681315 w 7425815"/>
                              <a:gd name="connsiteY4085" fmla="*/ 1269751 h 4885545"/>
                              <a:gd name="connsiteX4086" fmla="*/ 5683710 w 7425815"/>
                              <a:gd name="connsiteY4086" fmla="*/ 1264561 h 4885545"/>
                              <a:gd name="connsiteX4087" fmla="*/ 5684912 w 7425815"/>
                              <a:gd name="connsiteY4087" fmla="*/ 1264578 h 4885545"/>
                              <a:gd name="connsiteX4088" fmla="*/ 5700478 w 7425815"/>
                              <a:gd name="connsiteY4088" fmla="*/ 1249393 h 4885545"/>
                              <a:gd name="connsiteX4089" fmla="*/ 5700862 w 7425815"/>
                              <a:gd name="connsiteY4089" fmla="*/ 1227473 h 4885545"/>
                              <a:gd name="connsiteX4090" fmla="*/ 5700077 w 7425815"/>
                              <a:gd name="connsiteY4090" fmla="*/ 1226638 h 4885545"/>
                              <a:gd name="connsiteX4091" fmla="*/ 5702473 w 7425815"/>
                              <a:gd name="connsiteY4091" fmla="*/ 1221448 h 4885545"/>
                              <a:gd name="connsiteX4092" fmla="*/ 1544352 w 7425815"/>
                              <a:gd name="connsiteY4092" fmla="*/ 1148096 h 4885545"/>
                              <a:gd name="connsiteX4093" fmla="*/ 1534473 w 7425815"/>
                              <a:gd name="connsiteY4093" fmla="*/ 1151189 h 4885545"/>
                              <a:gd name="connsiteX4094" fmla="*/ 1532877 w 7425815"/>
                              <a:gd name="connsiteY4094" fmla="*/ 1170352 h 4885545"/>
                              <a:gd name="connsiteX4095" fmla="*/ 1540062 w 7425815"/>
                              <a:gd name="connsiteY4095" fmla="*/ 1178735 h 4885545"/>
                              <a:gd name="connsiteX4096" fmla="*/ 1551637 w 7425815"/>
                              <a:gd name="connsiteY4096" fmla="*/ 1168755 h 4885545"/>
                              <a:gd name="connsiteX4097" fmla="*/ 1556426 w 7425815"/>
                              <a:gd name="connsiteY4097" fmla="*/ 1169154 h 4885545"/>
                              <a:gd name="connsiteX4098" fmla="*/ 1556027 w 7425815"/>
                              <a:gd name="connsiteY4098" fmla="*/ 1173944 h 4885545"/>
                              <a:gd name="connsiteX4099" fmla="*/ 1544451 w 7425815"/>
                              <a:gd name="connsiteY4099" fmla="*/ 1183924 h 4885545"/>
                              <a:gd name="connsiteX4100" fmla="*/ 1552833 w 7425815"/>
                              <a:gd name="connsiteY4100" fmla="*/ 1193904 h 4885545"/>
                              <a:gd name="connsiteX4101" fmla="*/ 1554829 w 7425815"/>
                              <a:gd name="connsiteY4101" fmla="*/ 1193904 h 4885545"/>
                              <a:gd name="connsiteX4102" fmla="*/ 1578784 w 7425815"/>
                              <a:gd name="connsiteY4102" fmla="*/ 1173944 h 4885545"/>
                              <a:gd name="connsiteX4103" fmla="*/ 1579982 w 7425815"/>
                              <a:gd name="connsiteY4103" fmla="*/ 1154782 h 4885545"/>
                              <a:gd name="connsiteX4104" fmla="*/ 1560816 w 7425815"/>
                              <a:gd name="connsiteY4104" fmla="*/ 1153185 h 4885545"/>
                              <a:gd name="connsiteX4105" fmla="*/ 1559619 w 7425815"/>
                              <a:gd name="connsiteY4105" fmla="*/ 1154383 h 4885545"/>
                              <a:gd name="connsiteX4106" fmla="*/ 1557224 w 7425815"/>
                              <a:gd name="connsiteY4106" fmla="*/ 1155181 h 4885545"/>
                              <a:gd name="connsiteX4107" fmla="*/ 1554829 w 7425815"/>
                              <a:gd name="connsiteY4107" fmla="*/ 1153983 h 4885545"/>
                              <a:gd name="connsiteX4108" fmla="*/ 1553632 w 7425815"/>
                              <a:gd name="connsiteY4108" fmla="*/ 1152786 h 4885545"/>
                              <a:gd name="connsiteX4109" fmla="*/ 1544352 w 7425815"/>
                              <a:gd name="connsiteY4109" fmla="*/ 1148096 h 4885545"/>
                              <a:gd name="connsiteX4110" fmla="*/ 3802088 w 7425815"/>
                              <a:gd name="connsiteY4110" fmla="*/ 1141359 h 4885545"/>
                              <a:gd name="connsiteX4111" fmla="*/ 3814663 w 7425815"/>
                              <a:gd name="connsiteY4111" fmla="*/ 1150391 h 4885545"/>
                              <a:gd name="connsiteX4112" fmla="*/ 3809074 w 7425815"/>
                              <a:gd name="connsiteY4112" fmla="*/ 1153985 h 4885545"/>
                              <a:gd name="connsiteX4113" fmla="*/ 3790312 w 7425815"/>
                              <a:gd name="connsiteY4113" fmla="*/ 1149593 h 4885545"/>
                              <a:gd name="connsiteX4114" fmla="*/ 3786319 w 7425815"/>
                              <a:gd name="connsiteY4114" fmla="*/ 1167957 h 4885545"/>
                              <a:gd name="connsiteX4115" fmla="*/ 3780730 w 7425815"/>
                              <a:gd name="connsiteY4115" fmla="*/ 1171550 h 4885545"/>
                              <a:gd name="connsiteX4116" fmla="*/ 3787117 w 7425815"/>
                              <a:gd name="connsiteY4116" fmla="*/ 1144004 h 4885545"/>
                              <a:gd name="connsiteX4117" fmla="*/ 3802088 w 7425815"/>
                              <a:gd name="connsiteY4117" fmla="*/ 1141359 h 4885545"/>
                              <a:gd name="connsiteX4118" fmla="*/ 1585172 w 7425815"/>
                              <a:gd name="connsiteY4118" fmla="*/ 1128435 h 4885545"/>
                              <a:gd name="connsiteX4119" fmla="*/ 1599940 w 7425815"/>
                              <a:gd name="connsiteY4119" fmla="*/ 1129632 h 4885545"/>
                              <a:gd name="connsiteX4120" fmla="*/ 1603933 w 7425815"/>
                              <a:gd name="connsiteY4120" fmla="*/ 1133624 h 4885545"/>
                              <a:gd name="connsiteX4121" fmla="*/ 1602734 w 7425815"/>
                              <a:gd name="connsiteY4121" fmla="*/ 1148395 h 4885545"/>
                              <a:gd name="connsiteX4122" fmla="*/ 1599142 w 7425815"/>
                              <a:gd name="connsiteY4122" fmla="*/ 1151588 h 4885545"/>
                              <a:gd name="connsiteX4123" fmla="*/ 1595948 w 7425815"/>
                              <a:gd name="connsiteY4123" fmla="*/ 1147996 h 4885545"/>
                              <a:gd name="connsiteX4124" fmla="*/ 1596348 w 7425815"/>
                              <a:gd name="connsiteY4124" fmla="*/ 1141209 h 4885545"/>
                              <a:gd name="connsiteX4125" fmla="*/ 1585572 w 7425815"/>
                              <a:gd name="connsiteY4125" fmla="*/ 1150391 h 4885545"/>
                              <a:gd name="connsiteX4126" fmla="*/ 1585971 w 7425815"/>
                              <a:gd name="connsiteY4126" fmla="*/ 1150790 h 4885545"/>
                              <a:gd name="connsiteX4127" fmla="*/ 1583576 w 7425815"/>
                              <a:gd name="connsiteY4127" fmla="*/ 1179533 h 4885545"/>
                              <a:gd name="connsiteX4128" fmla="*/ 1560018 w 7425815"/>
                              <a:gd name="connsiteY4128" fmla="*/ 1199493 h 4885545"/>
                              <a:gd name="connsiteX4129" fmla="*/ 1554031 w 7425815"/>
                              <a:gd name="connsiteY4129" fmla="*/ 1201489 h 4885545"/>
                              <a:gd name="connsiteX4130" fmla="*/ 1548443 w 7425815"/>
                              <a:gd name="connsiteY4130" fmla="*/ 1198695 h 4885545"/>
                              <a:gd name="connsiteX4131" fmla="*/ 1540062 w 7425815"/>
                              <a:gd name="connsiteY4131" fmla="*/ 1188715 h 4885545"/>
                              <a:gd name="connsiteX4132" fmla="*/ 1530881 w 7425815"/>
                              <a:gd name="connsiteY4132" fmla="*/ 1196699 h 4885545"/>
                              <a:gd name="connsiteX4133" fmla="*/ 1530482 w 7425815"/>
                              <a:gd name="connsiteY4133" fmla="*/ 1203884 h 4885545"/>
                              <a:gd name="connsiteX4134" fmla="*/ 1526889 w 7425815"/>
                              <a:gd name="connsiteY4134" fmla="*/ 1207078 h 4885545"/>
                              <a:gd name="connsiteX4135" fmla="*/ 1523698 w 7425815"/>
                              <a:gd name="connsiteY4135" fmla="*/ 1203485 h 4885545"/>
                              <a:gd name="connsiteX4136" fmla="*/ 1524096 w 7425815"/>
                              <a:gd name="connsiteY4136" fmla="*/ 1198296 h 4885545"/>
                              <a:gd name="connsiteX4137" fmla="*/ 1518907 w 7425815"/>
                              <a:gd name="connsiteY4137" fmla="*/ 1197896 h 4885545"/>
                              <a:gd name="connsiteX4138" fmla="*/ 1515714 w 7425815"/>
                              <a:gd name="connsiteY4138" fmla="*/ 1194304 h 4885545"/>
                              <a:gd name="connsiteX4139" fmla="*/ 1519307 w 7425815"/>
                              <a:gd name="connsiteY4139" fmla="*/ 1191110 h 4885545"/>
                              <a:gd name="connsiteX4140" fmla="*/ 1526491 w 7425815"/>
                              <a:gd name="connsiteY4140" fmla="*/ 1191509 h 4885545"/>
                              <a:gd name="connsiteX4141" fmla="*/ 1535671 w 7425815"/>
                              <a:gd name="connsiteY4141" fmla="*/ 1183525 h 4885545"/>
                              <a:gd name="connsiteX4142" fmla="*/ 1528087 w 7425815"/>
                              <a:gd name="connsiteY4142" fmla="*/ 1174743 h 4885545"/>
                              <a:gd name="connsiteX4143" fmla="*/ 1530482 w 7425815"/>
                              <a:gd name="connsiteY4143" fmla="*/ 1146000 h 4885545"/>
                              <a:gd name="connsiteX4144" fmla="*/ 1558023 w 7425815"/>
                              <a:gd name="connsiteY4144" fmla="*/ 1147197 h 4885545"/>
                              <a:gd name="connsiteX4145" fmla="*/ 1579583 w 7425815"/>
                              <a:gd name="connsiteY4145" fmla="*/ 1145600 h 4885545"/>
                              <a:gd name="connsiteX4146" fmla="*/ 1591558 w 7425815"/>
                              <a:gd name="connsiteY4146" fmla="*/ 1135620 h 4885545"/>
                              <a:gd name="connsiteX4147" fmla="*/ 1584772 w 7425815"/>
                              <a:gd name="connsiteY4147" fmla="*/ 1135221 h 4885545"/>
                              <a:gd name="connsiteX4148" fmla="*/ 1581580 w 7425815"/>
                              <a:gd name="connsiteY4148" fmla="*/ 1131628 h 4885545"/>
                              <a:gd name="connsiteX4149" fmla="*/ 1585172 w 7425815"/>
                              <a:gd name="connsiteY4149" fmla="*/ 1128435 h 4885545"/>
                              <a:gd name="connsiteX4150" fmla="*/ 2860376 w 7425815"/>
                              <a:gd name="connsiteY4150" fmla="*/ 1068719 h 4885545"/>
                              <a:gd name="connsiteX4151" fmla="*/ 2860215 w 7425815"/>
                              <a:gd name="connsiteY4151" fmla="*/ 1076141 h 4885545"/>
                              <a:gd name="connsiteX4152" fmla="*/ 2854264 w 7425815"/>
                              <a:gd name="connsiteY4152" fmla="*/ 1081918 h 4885545"/>
                              <a:gd name="connsiteX4153" fmla="*/ 2862711 w 7425815"/>
                              <a:gd name="connsiteY4153" fmla="*/ 1082078 h 4885545"/>
                              <a:gd name="connsiteX4154" fmla="*/ 2868422 w 7425815"/>
                              <a:gd name="connsiteY4154" fmla="*/ 1087854 h 4885545"/>
                              <a:gd name="connsiteX4155" fmla="*/ 2868597 w 7425815"/>
                              <a:gd name="connsiteY4155" fmla="*/ 1079734 h 4885545"/>
                              <a:gd name="connsiteX4156" fmla="*/ 2873804 w 7425815"/>
                              <a:gd name="connsiteY4156" fmla="*/ 1074526 h 4885545"/>
                              <a:gd name="connsiteX4157" fmla="*/ 2865803 w 7425815"/>
                              <a:gd name="connsiteY4157" fmla="*/ 1074145 h 4885545"/>
                              <a:gd name="connsiteX4158" fmla="*/ 2855424 w 7425815"/>
                              <a:gd name="connsiteY4158" fmla="*/ 1055381 h 4885545"/>
                              <a:gd name="connsiteX4159" fmla="*/ 2860613 w 7425815"/>
                              <a:gd name="connsiteY4159" fmla="*/ 1057776 h 4885545"/>
                              <a:gd name="connsiteX4160" fmla="*/ 2860598 w 7425815"/>
                              <a:gd name="connsiteY4160" fmla="*/ 1058560 h 4885545"/>
                              <a:gd name="connsiteX4161" fmla="*/ 2868998 w 7425815"/>
                              <a:gd name="connsiteY4161" fmla="*/ 1066960 h 4885545"/>
                              <a:gd name="connsiteX4162" fmla="*/ 2881371 w 7425815"/>
                              <a:gd name="connsiteY4162" fmla="*/ 1066960 h 4885545"/>
                              <a:gd name="connsiteX4163" fmla="*/ 2881772 w 7425815"/>
                              <a:gd name="connsiteY4163" fmla="*/ 1066559 h 4885545"/>
                              <a:gd name="connsiteX4164" fmla="*/ 2886960 w 7425815"/>
                              <a:gd name="connsiteY4164" fmla="*/ 1068954 h 4885545"/>
                              <a:gd name="connsiteX4165" fmla="*/ 2884566 w 7425815"/>
                              <a:gd name="connsiteY4165" fmla="*/ 1074144 h 4885545"/>
                              <a:gd name="connsiteX4166" fmla="*/ 2884169 w 7425815"/>
                              <a:gd name="connsiteY4166" fmla="*/ 1074542 h 4885545"/>
                              <a:gd name="connsiteX4167" fmla="*/ 2884167 w 7425815"/>
                              <a:gd name="connsiteY4167" fmla="*/ 1074545 h 4885545"/>
                              <a:gd name="connsiteX4168" fmla="*/ 2884164 w 7425815"/>
                              <a:gd name="connsiteY4168" fmla="*/ 1074546 h 4885545"/>
                              <a:gd name="connsiteX4169" fmla="*/ 2875785 w 7425815"/>
                              <a:gd name="connsiteY4169" fmla="*/ 1082927 h 4885545"/>
                              <a:gd name="connsiteX4170" fmla="*/ 2875785 w 7425815"/>
                              <a:gd name="connsiteY4170" fmla="*/ 1095301 h 4885545"/>
                              <a:gd name="connsiteX4171" fmla="*/ 2875785 w 7425815"/>
                              <a:gd name="connsiteY4171" fmla="*/ 1095302 h 4885545"/>
                              <a:gd name="connsiteX4172" fmla="*/ 2872990 w 7425815"/>
                              <a:gd name="connsiteY4172" fmla="*/ 1100891 h 4885545"/>
                              <a:gd name="connsiteX4173" fmla="*/ 2868198 w 7425815"/>
                              <a:gd name="connsiteY4173" fmla="*/ 1098496 h 4885545"/>
                              <a:gd name="connsiteX4174" fmla="*/ 2847046 w 7425815"/>
                              <a:gd name="connsiteY4174" fmla="*/ 1089314 h 4885545"/>
                              <a:gd name="connsiteX4175" fmla="*/ 2846776 w 7425815"/>
                              <a:gd name="connsiteY4175" fmla="*/ 1089189 h 4885545"/>
                              <a:gd name="connsiteX4176" fmla="*/ 2846646 w 7425815"/>
                              <a:gd name="connsiteY4176" fmla="*/ 1089314 h 4885545"/>
                              <a:gd name="connsiteX4177" fmla="*/ 2841851 w 7425815"/>
                              <a:gd name="connsiteY4177" fmla="*/ 1086919 h 4885545"/>
                              <a:gd name="connsiteX4178" fmla="*/ 2841851 w 7425815"/>
                              <a:gd name="connsiteY4178" fmla="*/ 1086919 h 4885545"/>
                              <a:gd name="connsiteX4179" fmla="*/ 2844248 w 7425815"/>
                              <a:gd name="connsiteY4179" fmla="*/ 1081728 h 4885545"/>
                              <a:gd name="connsiteX4180" fmla="*/ 2853031 w 7425815"/>
                              <a:gd name="connsiteY4180" fmla="*/ 1072947 h 4885545"/>
                              <a:gd name="connsiteX4181" fmla="*/ 2853031 w 7425815"/>
                              <a:gd name="connsiteY4181" fmla="*/ 1061372 h 4885545"/>
                              <a:gd name="connsiteX4182" fmla="*/ 2852631 w 7425815"/>
                              <a:gd name="connsiteY4182" fmla="*/ 1060971 h 4885545"/>
                              <a:gd name="connsiteX4183" fmla="*/ 2855023 w 7425815"/>
                              <a:gd name="connsiteY4183" fmla="*/ 1055781 h 4885545"/>
                              <a:gd name="connsiteX4184" fmla="*/ 2855202 w 7425815"/>
                              <a:gd name="connsiteY4184" fmla="*/ 1055863 h 4885545"/>
                              <a:gd name="connsiteX4185" fmla="*/ 2793794 w 7425815"/>
                              <a:gd name="connsiteY4185" fmla="*/ 1045350 h 4885545"/>
                              <a:gd name="connsiteX4186" fmla="*/ 2793547 w 7425815"/>
                              <a:gd name="connsiteY4186" fmla="*/ 1062968 h 4885545"/>
                              <a:gd name="connsiteX4187" fmla="*/ 2780707 w 7425815"/>
                              <a:gd name="connsiteY4187" fmla="*/ 1075097 h 4885545"/>
                              <a:gd name="connsiteX4188" fmla="*/ 2798339 w 7425815"/>
                              <a:gd name="connsiteY4188" fmla="*/ 1075342 h 4885545"/>
                              <a:gd name="connsiteX4189" fmla="*/ 2810866 w 7425815"/>
                              <a:gd name="connsiteY4189" fmla="*/ 1088369 h 4885545"/>
                              <a:gd name="connsiteX4190" fmla="*/ 2811114 w 7425815"/>
                              <a:gd name="connsiteY4190" fmla="*/ 1070552 h 4885545"/>
                              <a:gd name="connsiteX4191" fmla="*/ 2823768 w 7425815"/>
                              <a:gd name="connsiteY4191" fmla="*/ 1058380 h 4885545"/>
                              <a:gd name="connsiteX4192" fmla="*/ 2804727 w 7425815"/>
                              <a:gd name="connsiteY4192" fmla="*/ 1056980 h 4885545"/>
                              <a:gd name="connsiteX4193" fmla="*/ 2788358 w 7425815"/>
                              <a:gd name="connsiteY4193" fmla="*/ 1031829 h 4885545"/>
                              <a:gd name="connsiteX4194" fmla="*/ 2788688 w 7425815"/>
                              <a:gd name="connsiteY4194" fmla="*/ 1031982 h 4885545"/>
                              <a:gd name="connsiteX4195" fmla="*/ 2788759 w 7425815"/>
                              <a:gd name="connsiteY4195" fmla="*/ 1031829 h 4885545"/>
                              <a:gd name="connsiteX4196" fmla="*/ 2793948 w 7425815"/>
                              <a:gd name="connsiteY4196" fmla="*/ 1034224 h 4885545"/>
                              <a:gd name="connsiteX4197" fmla="*/ 2793941 w 7425815"/>
                              <a:gd name="connsiteY4197" fmla="*/ 1034633 h 4885545"/>
                              <a:gd name="connsiteX4198" fmla="*/ 2809265 w 7425815"/>
                              <a:gd name="connsiteY4198" fmla="*/ 1050493 h 4885545"/>
                              <a:gd name="connsiteX4199" fmla="*/ 2831866 w 7425815"/>
                              <a:gd name="connsiteY4199" fmla="*/ 1050593 h 4885545"/>
                              <a:gd name="connsiteX4200" fmla="*/ 2831868 w 7425815"/>
                              <a:gd name="connsiteY4200" fmla="*/ 1050591 h 4885545"/>
                              <a:gd name="connsiteX4201" fmla="*/ 2837061 w 7425815"/>
                              <a:gd name="connsiteY4201" fmla="*/ 1052986 h 4885545"/>
                              <a:gd name="connsiteX4202" fmla="*/ 2837061 w 7425815"/>
                              <a:gd name="connsiteY4202" fmla="*/ 1052988 h 4885545"/>
                              <a:gd name="connsiteX4203" fmla="*/ 2837061 w 7425815"/>
                              <a:gd name="connsiteY4203" fmla="*/ 1052988 h 4885545"/>
                              <a:gd name="connsiteX4204" fmla="*/ 2834666 w 7425815"/>
                              <a:gd name="connsiteY4204" fmla="*/ 1058177 h 4885545"/>
                              <a:gd name="connsiteX4205" fmla="*/ 2834662 w 7425815"/>
                              <a:gd name="connsiteY4205" fmla="*/ 1058178 h 4885545"/>
                              <a:gd name="connsiteX4206" fmla="*/ 2818295 w 7425815"/>
                              <a:gd name="connsiteY4206" fmla="*/ 1074145 h 4885545"/>
                              <a:gd name="connsiteX4207" fmla="*/ 2817918 w 7425815"/>
                              <a:gd name="connsiteY4207" fmla="*/ 1095706 h 4885545"/>
                              <a:gd name="connsiteX4208" fmla="*/ 2818299 w 7425815"/>
                              <a:gd name="connsiteY4208" fmla="*/ 1096101 h 4885545"/>
                              <a:gd name="connsiteX4209" fmla="*/ 2815903 w 7425815"/>
                              <a:gd name="connsiteY4209" fmla="*/ 1101690 h 4885545"/>
                              <a:gd name="connsiteX4210" fmla="*/ 2815583 w 7425815"/>
                              <a:gd name="connsiteY4210" fmla="*/ 1101530 h 4885545"/>
                              <a:gd name="connsiteX4211" fmla="*/ 2815502 w 7425815"/>
                              <a:gd name="connsiteY4211" fmla="*/ 1101690 h 4885545"/>
                              <a:gd name="connsiteX4212" fmla="*/ 2810715 w 7425815"/>
                              <a:gd name="connsiteY4212" fmla="*/ 1099294 h 4885545"/>
                              <a:gd name="connsiteX4213" fmla="*/ 2810717 w 7425815"/>
                              <a:gd name="connsiteY4213" fmla="*/ 1098891 h 4885545"/>
                              <a:gd name="connsiteX4214" fmla="*/ 2795145 w 7425815"/>
                              <a:gd name="connsiteY4214" fmla="*/ 1082926 h 4885545"/>
                              <a:gd name="connsiteX4215" fmla="*/ 2772832 w 7425815"/>
                              <a:gd name="connsiteY4215" fmla="*/ 1082535 h 4885545"/>
                              <a:gd name="connsiteX4216" fmla="*/ 2771988 w 7425815"/>
                              <a:gd name="connsiteY4216" fmla="*/ 1083327 h 4885545"/>
                              <a:gd name="connsiteX4217" fmla="*/ 2767204 w 7425815"/>
                              <a:gd name="connsiteY4217" fmla="*/ 1080932 h 4885545"/>
                              <a:gd name="connsiteX4218" fmla="*/ 2767507 w 7425815"/>
                              <a:gd name="connsiteY4218" fmla="*/ 1080273 h 4885545"/>
                              <a:gd name="connsiteX4219" fmla="*/ 2767204 w 7425815"/>
                              <a:gd name="connsiteY4219" fmla="*/ 1080132 h 4885545"/>
                              <a:gd name="connsiteX4220" fmla="*/ 2769598 w 7425815"/>
                              <a:gd name="connsiteY4220" fmla="*/ 1074942 h 4885545"/>
                              <a:gd name="connsiteX4221" fmla="*/ 2770405 w 7425815"/>
                              <a:gd name="connsiteY4221" fmla="*/ 1074953 h 4885545"/>
                              <a:gd name="connsiteX4222" fmla="*/ 2785964 w 7425815"/>
                              <a:gd name="connsiteY4222" fmla="*/ 1059774 h 4885545"/>
                              <a:gd name="connsiteX4223" fmla="*/ 2786357 w 7425815"/>
                              <a:gd name="connsiteY4223" fmla="*/ 1037438 h 4885545"/>
                              <a:gd name="connsiteX4224" fmla="*/ 2785963 w 7425815"/>
                              <a:gd name="connsiteY4224" fmla="*/ 1037019 h 4885545"/>
                              <a:gd name="connsiteX4225" fmla="*/ 2788358 w 7425815"/>
                              <a:gd name="connsiteY4225" fmla="*/ 1031829 h 4885545"/>
                              <a:gd name="connsiteX4226" fmla="*/ 5321937 w 7425815"/>
                              <a:gd name="connsiteY4226" fmla="*/ 1014764 h 4885545"/>
                              <a:gd name="connsiteX4227" fmla="*/ 5312056 w 7425815"/>
                              <a:gd name="connsiteY4227" fmla="*/ 1017857 h 4885545"/>
                              <a:gd name="connsiteX4228" fmla="*/ 5310459 w 7425815"/>
                              <a:gd name="connsiteY4228" fmla="*/ 1037020 h 4885545"/>
                              <a:gd name="connsiteX4229" fmla="*/ 5317646 w 7425815"/>
                              <a:gd name="connsiteY4229" fmla="*/ 1045403 h 4885545"/>
                              <a:gd name="connsiteX4230" fmla="*/ 5329223 w 7425815"/>
                              <a:gd name="connsiteY4230" fmla="*/ 1035423 h 4885545"/>
                              <a:gd name="connsiteX4231" fmla="*/ 5334013 w 7425815"/>
                              <a:gd name="connsiteY4231" fmla="*/ 1035822 h 4885545"/>
                              <a:gd name="connsiteX4232" fmla="*/ 5333614 w 7425815"/>
                              <a:gd name="connsiteY4232" fmla="*/ 1040613 h 4885545"/>
                              <a:gd name="connsiteX4233" fmla="*/ 5322037 w 7425815"/>
                              <a:gd name="connsiteY4233" fmla="*/ 1050593 h 4885545"/>
                              <a:gd name="connsiteX4234" fmla="*/ 5330420 w 7425815"/>
                              <a:gd name="connsiteY4234" fmla="*/ 1060572 h 4885545"/>
                              <a:gd name="connsiteX4235" fmla="*/ 5332416 w 7425815"/>
                              <a:gd name="connsiteY4235" fmla="*/ 1060572 h 4885545"/>
                              <a:gd name="connsiteX4236" fmla="*/ 5356368 w 7425815"/>
                              <a:gd name="connsiteY4236" fmla="*/ 1040613 h 4885545"/>
                              <a:gd name="connsiteX4237" fmla="*/ 5357566 w 7425815"/>
                              <a:gd name="connsiteY4237" fmla="*/ 1021450 h 4885545"/>
                              <a:gd name="connsiteX4238" fmla="*/ 5338404 w 7425815"/>
                              <a:gd name="connsiteY4238" fmla="*/ 1019853 h 4885545"/>
                              <a:gd name="connsiteX4239" fmla="*/ 5337207 w 7425815"/>
                              <a:gd name="connsiteY4239" fmla="*/ 1021051 h 4885545"/>
                              <a:gd name="connsiteX4240" fmla="*/ 5334811 w 7425815"/>
                              <a:gd name="connsiteY4240" fmla="*/ 1021849 h 4885545"/>
                              <a:gd name="connsiteX4241" fmla="*/ 5332416 w 7425815"/>
                              <a:gd name="connsiteY4241" fmla="*/ 1020652 h 4885545"/>
                              <a:gd name="connsiteX4242" fmla="*/ 5331219 w 7425815"/>
                              <a:gd name="connsiteY4242" fmla="*/ 1019454 h 4885545"/>
                              <a:gd name="connsiteX4243" fmla="*/ 5321937 w 7425815"/>
                              <a:gd name="connsiteY4243" fmla="*/ 1014764 h 4885545"/>
                              <a:gd name="connsiteX4244" fmla="*/ 903940 w 7425815"/>
                              <a:gd name="connsiteY4244" fmla="*/ 1004034 h 4885545"/>
                              <a:gd name="connsiteX4245" fmla="*/ 916515 w 7425815"/>
                              <a:gd name="connsiteY4245" fmla="*/ 1013066 h 4885545"/>
                              <a:gd name="connsiteX4246" fmla="*/ 910925 w 7425815"/>
                              <a:gd name="connsiteY4246" fmla="*/ 1016660 h 4885545"/>
                              <a:gd name="connsiteX4247" fmla="*/ 892162 w 7425815"/>
                              <a:gd name="connsiteY4247" fmla="*/ 1012268 h 4885545"/>
                              <a:gd name="connsiteX4248" fmla="*/ 888171 w 7425815"/>
                              <a:gd name="connsiteY4248" fmla="*/ 1030632 h 4885545"/>
                              <a:gd name="connsiteX4249" fmla="*/ 882582 w 7425815"/>
                              <a:gd name="connsiteY4249" fmla="*/ 1034225 h 4885545"/>
                              <a:gd name="connsiteX4250" fmla="*/ 888969 w 7425815"/>
                              <a:gd name="connsiteY4250" fmla="*/ 1006679 h 4885545"/>
                              <a:gd name="connsiteX4251" fmla="*/ 903940 w 7425815"/>
                              <a:gd name="connsiteY4251" fmla="*/ 1004034 h 4885545"/>
                              <a:gd name="connsiteX4252" fmla="*/ 5362755 w 7425815"/>
                              <a:gd name="connsiteY4252" fmla="*/ 995103 h 4885545"/>
                              <a:gd name="connsiteX4253" fmla="*/ 5377526 w 7425815"/>
                              <a:gd name="connsiteY4253" fmla="*/ 996300 h 4885545"/>
                              <a:gd name="connsiteX4254" fmla="*/ 5381518 w 7425815"/>
                              <a:gd name="connsiteY4254" fmla="*/ 1000292 h 4885545"/>
                              <a:gd name="connsiteX4255" fmla="*/ 5380320 w 7425815"/>
                              <a:gd name="connsiteY4255" fmla="*/ 1015063 h 4885545"/>
                              <a:gd name="connsiteX4256" fmla="*/ 5376727 w 7425815"/>
                              <a:gd name="connsiteY4256" fmla="*/ 1018256 h 4885545"/>
                              <a:gd name="connsiteX4257" fmla="*/ 5373534 w 7425815"/>
                              <a:gd name="connsiteY4257" fmla="*/ 1014664 h 4885545"/>
                              <a:gd name="connsiteX4258" fmla="*/ 5373933 w 7425815"/>
                              <a:gd name="connsiteY4258" fmla="*/ 1007877 h 4885545"/>
                              <a:gd name="connsiteX4259" fmla="*/ 5363155 w 7425815"/>
                              <a:gd name="connsiteY4259" fmla="*/ 1017059 h 4885545"/>
                              <a:gd name="connsiteX4260" fmla="*/ 5363554 w 7425815"/>
                              <a:gd name="connsiteY4260" fmla="*/ 1017458 h 4885545"/>
                              <a:gd name="connsiteX4261" fmla="*/ 5361159 w 7425815"/>
                              <a:gd name="connsiteY4261" fmla="*/ 1046201 h 4885545"/>
                              <a:gd name="connsiteX4262" fmla="*/ 5337606 w 7425815"/>
                              <a:gd name="connsiteY4262" fmla="*/ 1066161 h 4885545"/>
                              <a:gd name="connsiteX4263" fmla="*/ 5331618 w 7425815"/>
                              <a:gd name="connsiteY4263" fmla="*/ 1068157 h 4885545"/>
                              <a:gd name="connsiteX4264" fmla="*/ 5326029 w 7425815"/>
                              <a:gd name="connsiteY4264" fmla="*/ 1065363 h 4885545"/>
                              <a:gd name="connsiteX4265" fmla="*/ 5317646 w 7425815"/>
                              <a:gd name="connsiteY4265" fmla="*/ 1055383 h 4885545"/>
                              <a:gd name="connsiteX4266" fmla="*/ 5308463 w 7425815"/>
                              <a:gd name="connsiteY4266" fmla="*/ 1063367 h 4885545"/>
                              <a:gd name="connsiteX4267" fmla="*/ 5308064 w 7425815"/>
                              <a:gd name="connsiteY4267" fmla="*/ 1070552 h 4885545"/>
                              <a:gd name="connsiteX4268" fmla="*/ 5304471 w 7425815"/>
                              <a:gd name="connsiteY4268" fmla="*/ 1073746 h 4885545"/>
                              <a:gd name="connsiteX4269" fmla="*/ 5301278 w 7425815"/>
                              <a:gd name="connsiteY4269" fmla="*/ 1070153 h 4885545"/>
                              <a:gd name="connsiteX4270" fmla="*/ 5301677 w 7425815"/>
                              <a:gd name="connsiteY4270" fmla="*/ 1064964 h 4885545"/>
                              <a:gd name="connsiteX4271" fmla="*/ 5296487 w 7425815"/>
                              <a:gd name="connsiteY4271" fmla="*/ 1064564 h 4885545"/>
                              <a:gd name="connsiteX4272" fmla="*/ 5293294 w 7425815"/>
                              <a:gd name="connsiteY4272" fmla="*/ 1060972 h 4885545"/>
                              <a:gd name="connsiteX4273" fmla="*/ 5296886 w 7425815"/>
                              <a:gd name="connsiteY4273" fmla="*/ 1057778 h 4885545"/>
                              <a:gd name="connsiteX4274" fmla="*/ 5304072 w 7425815"/>
                              <a:gd name="connsiteY4274" fmla="*/ 1058177 h 4885545"/>
                              <a:gd name="connsiteX4275" fmla="*/ 5313254 w 7425815"/>
                              <a:gd name="connsiteY4275" fmla="*/ 1050193 h 4885545"/>
                              <a:gd name="connsiteX4276" fmla="*/ 5305669 w 7425815"/>
                              <a:gd name="connsiteY4276" fmla="*/ 1041411 h 4885545"/>
                              <a:gd name="connsiteX4277" fmla="*/ 5308064 w 7425815"/>
                              <a:gd name="connsiteY4277" fmla="*/ 1012668 h 4885545"/>
                              <a:gd name="connsiteX4278" fmla="*/ 5335610 w 7425815"/>
                              <a:gd name="connsiteY4278" fmla="*/ 1013865 h 4885545"/>
                              <a:gd name="connsiteX4279" fmla="*/ 5357167 w 7425815"/>
                              <a:gd name="connsiteY4279" fmla="*/ 1012268 h 4885545"/>
                              <a:gd name="connsiteX4280" fmla="*/ 5369143 w 7425815"/>
                              <a:gd name="connsiteY4280" fmla="*/ 1002288 h 4885545"/>
                              <a:gd name="connsiteX4281" fmla="*/ 5362356 w 7425815"/>
                              <a:gd name="connsiteY4281" fmla="*/ 1001889 h 4885545"/>
                              <a:gd name="connsiteX4282" fmla="*/ 5359163 w 7425815"/>
                              <a:gd name="connsiteY4282" fmla="*/ 998296 h 4885545"/>
                              <a:gd name="connsiteX4283" fmla="*/ 5362755 w 7425815"/>
                              <a:gd name="connsiteY4283" fmla="*/ 995103 h 4885545"/>
                              <a:gd name="connsiteX4284" fmla="*/ 6654316 w 7425815"/>
                              <a:gd name="connsiteY4284" fmla="*/ 988071 h 4885545"/>
                              <a:gd name="connsiteX4285" fmla="*/ 6654163 w 7425815"/>
                              <a:gd name="connsiteY4285" fmla="*/ 995103 h 4885545"/>
                              <a:gd name="connsiteX4286" fmla="*/ 6648606 w 7425815"/>
                              <a:gd name="connsiteY4286" fmla="*/ 1000497 h 4885545"/>
                              <a:gd name="connsiteX4287" fmla="*/ 6656259 w 7425815"/>
                              <a:gd name="connsiteY4287" fmla="*/ 1000642 h 4885545"/>
                              <a:gd name="connsiteX4288" fmla="*/ 6661970 w 7425815"/>
                              <a:gd name="connsiteY4288" fmla="*/ 1006418 h 4885545"/>
                              <a:gd name="connsiteX4289" fmla="*/ 6662146 w 7425815"/>
                              <a:gd name="connsiteY4289" fmla="*/ 998297 h 4885545"/>
                              <a:gd name="connsiteX4290" fmla="*/ 6666973 w 7425815"/>
                              <a:gd name="connsiteY4290" fmla="*/ 993470 h 4885545"/>
                              <a:gd name="connsiteX4291" fmla="*/ 6659353 w 7425815"/>
                              <a:gd name="connsiteY4291" fmla="*/ 993107 h 4885545"/>
                              <a:gd name="connsiteX4292" fmla="*/ 6649373 w 7425815"/>
                              <a:gd name="connsiteY4292" fmla="*/ 974344 h 4885545"/>
                              <a:gd name="connsiteX4293" fmla="*/ 6654563 w 7425815"/>
                              <a:gd name="connsiteY4293" fmla="*/ 976739 h 4885545"/>
                              <a:gd name="connsiteX4294" fmla="*/ 6654538 w 7425815"/>
                              <a:gd name="connsiteY4294" fmla="*/ 977912 h 4885545"/>
                              <a:gd name="connsiteX4295" fmla="*/ 6662547 w 7425815"/>
                              <a:gd name="connsiteY4295" fmla="*/ 985922 h 4885545"/>
                              <a:gd name="connsiteX4296" fmla="*/ 6674521 w 7425815"/>
                              <a:gd name="connsiteY4296" fmla="*/ 985922 h 4885545"/>
                              <a:gd name="connsiteX4297" fmla="*/ 6675321 w 7425815"/>
                              <a:gd name="connsiteY4297" fmla="*/ 985122 h 4885545"/>
                              <a:gd name="connsiteX4298" fmla="*/ 6680511 w 7425815"/>
                              <a:gd name="connsiteY4298" fmla="*/ 987517 h 4885545"/>
                              <a:gd name="connsiteX4299" fmla="*/ 6678115 w 7425815"/>
                              <a:gd name="connsiteY4299" fmla="*/ 992707 h 4885545"/>
                              <a:gd name="connsiteX4300" fmla="*/ 6678059 w 7425815"/>
                              <a:gd name="connsiteY4300" fmla="*/ 992764 h 4885545"/>
                              <a:gd name="connsiteX4301" fmla="*/ 6677716 w 7425815"/>
                              <a:gd name="connsiteY4301" fmla="*/ 993506 h 4885545"/>
                              <a:gd name="connsiteX4302" fmla="*/ 6677183 w 7425815"/>
                              <a:gd name="connsiteY4302" fmla="*/ 993640 h 4885545"/>
                              <a:gd name="connsiteX4303" fmla="*/ 6669333 w 7425815"/>
                              <a:gd name="connsiteY4303" fmla="*/ 1001490 h 4885545"/>
                              <a:gd name="connsiteX4304" fmla="*/ 6669333 w 7425815"/>
                              <a:gd name="connsiteY4304" fmla="*/ 1013865 h 4885545"/>
                              <a:gd name="connsiteX4305" fmla="*/ 6669333 w 7425815"/>
                              <a:gd name="connsiteY4305" fmla="*/ 1013866 h 4885545"/>
                              <a:gd name="connsiteX4306" fmla="*/ 6666539 w 7425815"/>
                              <a:gd name="connsiteY4306" fmla="*/ 1019455 h 4885545"/>
                              <a:gd name="connsiteX4307" fmla="*/ 6661748 w 7425815"/>
                              <a:gd name="connsiteY4307" fmla="*/ 1017060 h 4885545"/>
                              <a:gd name="connsiteX4308" fmla="*/ 6653116 w 7425815"/>
                              <a:gd name="connsiteY4308" fmla="*/ 1008128 h 4885545"/>
                              <a:gd name="connsiteX4309" fmla="*/ 6640994 w 7425815"/>
                              <a:gd name="connsiteY4309" fmla="*/ 1007886 h 4885545"/>
                              <a:gd name="connsiteX4310" fmla="*/ 6640591 w 7425815"/>
                              <a:gd name="connsiteY4310" fmla="*/ 1008277 h 4885545"/>
                              <a:gd name="connsiteX4311" fmla="*/ 6635799 w 7425815"/>
                              <a:gd name="connsiteY4311" fmla="*/ 1005882 h 4885545"/>
                              <a:gd name="connsiteX4312" fmla="*/ 6635881 w 7425815"/>
                              <a:gd name="connsiteY4312" fmla="*/ 1005705 h 4885545"/>
                              <a:gd name="connsiteX4313" fmla="*/ 6635400 w 7425815"/>
                              <a:gd name="connsiteY4313" fmla="*/ 1005483 h 4885545"/>
                              <a:gd name="connsiteX4314" fmla="*/ 6637795 w 7425815"/>
                              <a:gd name="connsiteY4314" fmla="*/ 1000292 h 4885545"/>
                              <a:gd name="connsiteX4315" fmla="*/ 6638579 w 7425815"/>
                              <a:gd name="connsiteY4315" fmla="*/ 1000307 h 4885545"/>
                              <a:gd name="connsiteX4316" fmla="*/ 6646978 w 7425815"/>
                              <a:gd name="connsiteY4316" fmla="*/ 991910 h 4885545"/>
                              <a:gd name="connsiteX4317" fmla="*/ 6646978 w 7425815"/>
                              <a:gd name="connsiteY4317" fmla="*/ 980733 h 4885545"/>
                              <a:gd name="connsiteX4318" fmla="*/ 6646178 w 7425815"/>
                              <a:gd name="connsiteY4318" fmla="*/ 979933 h 4885545"/>
                              <a:gd name="connsiteX4319" fmla="*/ 6648574 w 7425815"/>
                              <a:gd name="connsiteY4319" fmla="*/ 974743 h 4885545"/>
                              <a:gd name="connsiteX4320" fmla="*/ 6649081 w 7425815"/>
                              <a:gd name="connsiteY4320" fmla="*/ 974977 h 4885545"/>
                              <a:gd name="connsiteX4321" fmla="*/ 6587731 w 7425815"/>
                              <a:gd name="connsiteY4321" fmla="*/ 964724 h 4885545"/>
                              <a:gd name="connsiteX4322" fmla="*/ 6587497 w 7425815"/>
                              <a:gd name="connsiteY4322" fmla="*/ 981531 h 4885545"/>
                              <a:gd name="connsiteX4323" fmla="*/ 6574649 w 7425815"/>
                              <a:gd name="connsiteY4323" fmla="*/ 993665 h 4885545"/>
                              <a:gd name="connsiteX4324" fmla="*/ 6591889 w 7425815"/>
                              <a:gd name="connsiteY4324" fmla="*/ 993905 h 4885545"/>
                              <a:gd name="connsiteX4325" fmla="*/ 6604420 w 7425815"/>
                              <a:gd name="connsiteY4325" fmla="*/ 1006938 h 4885545"/>
                              <a:gd name="connsiteX4326" fmla="*/ 6604662 w 7425815"/>
                              <a:gd name="connsiteY4326" fmla="*/ 989515 h 4885545"/>
                              <a:gd name="connsiteX4327" fmla="*/ 6617321 w 7425815"/>
                              <a:gd name="connsiteY4327" fmla="*/ 977343 h 4885545"/>
                              <a:gd name="connsiteX4328" fmla="*/ 6598275 w 7425815"/>
                              <a:gd name="connsiteY4328" fmla="*/ 975942 h 4885545"/>
                              <a:gd name="connsiteX4329" fmla="*/ 6582707 w 7425815"/>
                              <a:gd name="connsiteY4329" fmla="*/ 950392 h 4885545"/>
                              <a:gd name="connsiteX4330" fmla="*/ 6587896 w 7425815"/>
                              <a:gd name="connsiteY4330" fmla="*/ 952787 h 4885545"/>
                              <a:gd name="connsiteX4331" fmla="*/ 6587879 w 7425815"/>
                              <a:gd name="connsiteY4331" fmla="*/ 953996 h 4885545"/>
                              <a:gd name="connsiteX4332" fmla="*/ 6602816 w 7425815"/>
                              <a:gd name="connsiteY4332" fmla="*/ 969455 h 4885545"/>
                              <a:gd name="connsiteX4333" fmla="*/ 6625421 w 7425815"/>
                              <a:gd name="connsiteY4333" fmla="*/ 969554 h 4885545"/>
                              <a:gd name="connsiteX4334" fmla="*/ 6626533 w 7425815"/>
                              <a:gd name="connsiteY4334" fmla="*/ 970067 h 4885545"/>
                              <a:gd name="connsiteX4335" fmla="*/ 6630611 w 7425815"/>
                              <a:gd name="connsiteY4335" fmla="*/ 971949 h 4885545"/>
                              <a:gd name="connsiteX4336" fmla="*/ 6630611 w 7425815"/>
                              <a:gd name="connsiteY4336" fmla="*/ 971950 h 4885545"/>
                              <a:gd name="connsiteX4337" fmla="*/ 6630611 w 7425815"/>
                              <a:gd name="connsiteY4337" fmla="*/ 971950 h 4885545"/>
                              <a:gd name="connsiteX4338" fmla="*/ 6628854 w 7425815"/>
                              <a:gd name="connsiteY4338" fmla="*/ 975755 h 4885545"/>
                              <a:gd name="connsiteX4339" fmla="*/ 6628215 w 7425815"/>
                              <a:gd name="connsiteY4339" fmla="*/ 977139 h 4885545"/>
                              <a:gd name="connsiteX4340" fmla="*/ 6611848 w 7425815"/>
                              <a:gd name="connsiteY4340" fmla="*/ 993108 h 4885545"/>
                              <a:gd name="connsiteX4341" fmla="*/ 6611477 w 7425815"/>
                              <a:gd name="connsiteY4341" fmla="*/ 1014277 h 4885545"/>
                              <a:gd name="connsiteX4342" fmla="*/ 6611848 w 7425815"/>
                              <a:gd name="connsiteY4342" fmla="*/ 1014664 h 4885545"/>
                              <a:gd name="connsiteX4343" fmla="*/ 6611454 w 7425815"/>
                              <a:gd name="connsiteY4343" fmla="*/ 1015585 h 4885545"/>
                              <a:gd name="connsiteX4344" fmla="*/ 6611449 w 7425815"/>
                              <a:gd name="connsiteY4344" fmla="*/ 1015862 h 4885545"/>
                              <a:gd name="connsiteX4345" fmla="*/ 6610651 w 7425815"/>
                              <a:gd name="connsiteY4345" fmla="*/ 1017459 h 4885545"/>
                              <a:gd name="connsiteX4346" fmla="*/ 6609453 w 7425815"/>
                              <a:gd name="connsiteY4346" fmla="*/ 1020253 h 4885545"/>
                              <a:gd name="connsiteX4347" fmla="*/ 6609294 w 7425815"/>
                              <a:gd name="connsiteY4347" fmla="*/ 1020173 h 4885545"/>
                              <a:gd name="connsiteX4348" fmla="*/ 6609054 w 7425815"/>
                              <a:gd name="connsiteY4348" fmla="*/ 1020653 h 4885545"/>
                              <a:gd name="connsiteX4349" fmla="*/ 6604262 w 7425815"/>
                              <a:gd name="connsiteY4349" fmla="*/ 1018257 h 4885545"/>
                              <a:gd name="connsiteX4350" fmla="*/ 6604273 w 7425815"/>
                              <a:gd name="connsiteY4350" fmla="*/ 1017459 h 4885545"/>
                              <a:gd name="connsiteX4351" fmla="*/ 6588695 w 7425815"/>
                              <a:gd name="connsiteY4351" fmla="*/ 1001489 h 4885545"/>
                              <a:gd name="connsiteX4352" fmla="*/ 6566772 w 7425815"/>
                              <a:gd name="connsiteY4352" fmla="*/ 1001105 h 4885545"/>
                              <a:gd name="connsiteX4353" fmla="*/ 6565940 w 7425815"/>
                              <a:gd name="connsiteY4353" fmla="*/ 1001890 h 4885545"/>
                              <a:gd name="connsiteX4354" fmla="*/ 6561149 w 7425815"/>
                              <a:gd name="connsiteY4354" fmla="*/ 999495 h 4885545"/>
                              <a:gd name="connsiteX4355" fmla="*/ 6561383 w 7425815"/>
                              <a:gd name="connsiteY4355" fmla="*/ 998988 h 4885545"/>
                              <a:gd name="connsiteX4356" fmla="*/ 6560750 w 7425815"/>
                              <a:gd name="connsiteY4356" fmla="*/ 998695 h 4885545"/>
                              <a:gd name="connsiteX4357" fmla="*/ 6563145 w 7425815"/>
                              <a:gd name="connsiteY4357" fmla="*/ 993505 h 4885545"/>
                              <a:gd name="connsiteX4358" fmla="*/ 6564347 w 7425815"/>
                              <a:gd name="connsiteY4358" fmla="*/ 993522 h 4885545"/>
                              <a:gd name="connsiteX4359" fmla="*/ 6579912 w 7425815"/>
                              <a:gd name="connsiteY4359" fmla="*/ 978337 h 4885545"/>
                              <a:gd name="connsiteX4360" fmla="*/ 6580290 w 7425815"/>
                              <a:gd name="connsiteY4360" fmla="*/ 956809 h 4885545"/>
                              <a:gd name="connsiteX4361" fmla="*/ 6579512 w 7425815"/>
                              <a:gd name="connsiteY4361" fmla="*/ 955981 h 4885545"/>
                              <a:gd name="connsiteX4362" fmla="*/ 6581907 w 7425815"/>
                              <a:gd name="connsiteY4362" fmla="*/ 950791 h 4885545"/>
                              <a:gd name="connsiteX4363" fmla="*/ 6582415 w 7425815"/>
                              <a:gd name="connsiteY4363" fmla="*/ 951025 h 4885545"/>
                              <a:gd name="connsiteX4364" fmla="*/ 2423791 w 7425815"/>
                              <a:gd name="connsiteY4364" fmla="*/ 877439 h 4885545"/>
                              <a:gd name="connsiteX4365" fmla="*/ 2413911 w 7425815"/>
                              <a:gd name="connsiteY4365" fmla="*/ 880532 h 4885545"/>
                              <a:gd name="connsiteX4366" fmla="*/ 2412313 w 7425815"/>
                              <a:gd name="connsiteY4366" fmla="*/ 899695 h 4885545"/>
                              <a:gd name="connsiteX4367" fmla="*/ 2419499 w 7425815"/>
                              <a:gd name="connsiteY4367" fmla="*/ 908078 h 4885545"/>
                              <a:gd name="connsiteX4368" fmla="*/ 2431077 w 7425815"/>
                              <a:gd name="connsiteY4368" fmla="*/ 898098 h 4885545"/>
                              <a:gd name="connsiteX4369" fmla="*/ 2435867 w 7425815"/>
                              <a:gd name="connsiteY4369" fmla="*/ 898497 h 4885545"/>
                              <a:gd name="connsiteX4370" fmla="*/ 2435468 w 7425815"/>
                              <a:gd name="connsiteY4370" fmla="*/ 903287 h 4885545"/>
                              <a:gd name="connsiteX4371" fmla="*/ 2423891 w 7425815"/>
                              <a:gd name="connsiteY4371" fmla="*/ 913267 h 4885545"/>
                              <a:gd name="connsiteX4372" fmla="*/ 2432274 w 7425815"/>
                              <a:gd name="connsiteY4372" fmla="*/ 923247 h 4885545"/>
                              <a:gd name="connsiteX4373" fmla="*/ 2434270 w 7425815"/>
                              <a:gd name="connsiteY4373" fmla="*/ 923247 h 4885545"/>
                              <a:gd name="connsiteX4374" fmla="*/ 2458222 w 7425815"/>
                              <a:gd name="connsiteY4374" fmla="*/ 903287 h 4885545"/>
                              <a:gd name="connsiteX4375" fmla="*/ 2459421 w 7425815"/>
                              <a:gd name="connsiteY4375" fmla="*/ 884125 h 4885545"/>
                              <a:gd name="connsiteX4376" fmla="*/ 2440257 w 7425815"/>
                              <a:gd name="connsiteY4376" fmla="*/ 882528 h 4885545"/>
                              <a:gd name="connsiteX4377" fmla="*/ 2439060 w 7425815"/>
                              <a:gd name="connsiteY4377" fmla="*/ 883726 h 4885545"/>
                              <a:gd name="connsiteX4378" fmla="*/ 2436666 w 7425815"/>
                              <a:gd name="connsiteY4378" fmla="*/ 884524 h 4885545"/>
                              <a:gd name="connsiteX4379" fmla="*/ 2434270 w 7425815"/>
                              <a:gd name="connsiteY4379" fmla="*/ 883326 h 4885545"/>
                              <a:gd name="connsiteX4380" fmla="*/ 2433073 w 7425815"/>
                              <a:gd name="connsiteY4380" fmla="*/ 882129 h 4885545"/>
                              <a:gd name="connsiteX4381" fmla="*/ 2423791 w 7425815"/>
                              <a:gd name="connsiteY4381" fmla="*/ 877439 h 4885545"/>
                              <a:gd name="connsiteX4382" fmla="*/ 4681522 w 7425815"/>
                              <a:gd name="connsiteY4382" fmla="*/ 870303 h 4885545"/>
                              <a:gd name="connsiteX4383" fmla="*/ 4694097 w 7425815"/>
                              <a:gd name="connsiteY4383" fmla="*/ 879335 h 4885545"/>
                              <a:gd name="connsiteX4384" fmla="*/ 4688508 w 7425815"/>
                              <a:gd name="connsiteY4384" fmla="*/ 882929 h 4885545"/>
                              <a:gd name="connsiteX4385" fmla="*/ 4669746 w 7425815"/>
                              <a:gd name="connsiteY4385" fmla="*/ 878537 h 4885545"/>
                              <a:gd name="connsiteX4386" fmla="*/ 4665754 w 7425815"/>
                              <a:gd name="connsiteY4386" fmla="*/ 896901 h 4885545"/>
                              <a:gd name="connsiteX4387" fmla="*/ 4660164 w 7425815"/>
                              <a:gd name="connsiteY4387" fmla="*/ 900494 h 4885545"/>
                              <a:gd name="connsiteX4388" fmla="*/ 4666552 w 7425815"/>
                              <a:gd name="connsiteY4388" fmla="*/ 872948 h 4885545"/>
                              <a:gd name="connsiteX4389" fmla="*/ 4681522 w 7425815"/>
                              <a:gd name="connsiteY4389" fmla="*/ 870303 h 4885545"/>
                              <a:gd name="connsiteX4390" fmla="*/ 2464610 w 7425815"/>
                              <a:gd name="connsiteY4390" fmla="*/ 857778 h 4885545"/>
                              <a:gd name="connsiteX4391" fmla="*/ 2479381 w 7425815"/>
                              <a:gd name="connsiteY4391" fmla="*/ 858975 h 4885545"/>
                              <a:gd name="connsiteX4392" fmla="*/ 2483373 w 7425815"/>
                              <a:gd name="connsiteY4392" fmla="*/ 862967 h 4885545"/>
                              <a:gd name="connsiteX4393" fmla="*/ 2482175 w 7425815"/>
                              <a:gd name="connsiteY4393" fmla="*/ 877738 h 4885545"/>
                              <a:gd name="connsiteX4394" fmla="*/ 2478582 w 7425815"/>
                              <a:gd name="connsiteY4394" fmla="*/ 880931 h 4885545"/>
                              <a:gd name="connsiteX4395" fmla="*/ 2475389 w 7425815"/>
                              <a:gd name="connsiteY4395" fmla="*/ 877339 h 4885545"/>
                              <a:gd name="connsiteX4396" fmla="*/ 2475788 w 7425815"/>
                              <a:gd name="connsiteY4396" fmla="*/ 870552 h 4885545"/>
                              <a:gd name="connsiteX4397" fmla="*/ 2465010 w 7425815"/>
                              <a:gd name="connsiteY4397" fmla="*/ 879734 h 4885545"/>
                              <a:gd name="connsiteX4398" fmla="*/ 2465409 w 7425815"/>
                              <a:gd name="connsiteY4398" fmla="*/ 880133 h 4885545"/>
                              <a:gd name="connsiteX4399" fmla="*/ 2463014 w 7425815"/>
                              <a:gd name="connsiteY4399" fmla="*/ 908876 h 4885545"/>
                              <a:gd name="connsiteX4400" fmla="*/ 2439460 w 7425815"/>
                              <a:gd name="connsiteY4400" fmla="*/ 928836 h 4885545"/>
                              <a:gd name="connsiteX4401" fmla="*/ 2433471 w 7425815"/>
                              <a:gd name="connsiteY4401" fmla="*/ 930832 h 4885545"/>
                              <a:gd name="connsiteX4402" fmla="*/ 2427882 w 7425815"/>
                              <a:gd name="connsiteY4402" fmla="*/ 928038 h 4885545"/>
                              <a:gd name="connsiteX4403" fmla="*/ 2419499 w 7425815"/>
                              <a:gd name="connsiteY4403" fmla="*/ 918058 h 4885545"/>
                              <a:gd name="connsiteX4404" fmla="*/ 2410318 w 7425815"/>
                              <a:gd name="connsiteY4404" fmla="*/ 926042 h 4885545"/>
                              <a:gd name="connsiteX4405" fmla="*/ 2409918 w 7425815"/>
                              <a:gd name="connsiteY4405" fmla="*/ 933227 h 4885545"/>
                              <a:gd name="connsiteX4406" fmla="*/ 2406325 w 7425815"/>
                              <a:gd name="connsiteY4406" fmla="*/ 936421 h 4885545"/>
                              <a:gd name="connsiteX4407" fmla="*/ 2403133 w 7425815"/>
                              <a:gd name="connsiteY4407" fmla="*/ 932828 h 4885545"/>
                              <a:gd name="connsiteX4408" fmla="*/ 2403531 w 7425815"/>
                              <a:gd name="connsiteY4408" fmla="*/ 927639 h 4885545"/>
                              <a:gd name="connsiteX4409" fmla="*/ 2398341 w 7425815"/>
                              <a:gd name="connsiteY4409" fmla="*/ 927239 h 4885545"/>
                              <a:gd name="connsiteX4410" fmla="*/ 2395148 w 7425815"/>
                              <a:gd name="connsiteY4410" fmla="*/ 923647 h 4885545"/>
                              <a:gd name="connsiteX4411" fmla="*/ 2398741 w 7425815"/>
                              <a:gd name="connsiteY4411" fmla="*/ 920453 h 4885545"/>
                              <a:gd name="connsiteX4412" fmla="*/ 2405927 w 7425815"/>
                              <a:gd name="connsiteY4412" fmla="*/ 920852 h 4885545"/>
                              <a:gd name="connsiteX4413" fmla="*/ 2415109 w 7425815"/>
                              <a:gd name="connsiteY4413" fmla="*/ 912868 h 4885545"/>
                              <a:gd name="connsiteX4414" fmla="*/ 2407524 w 7425815"/>
                              <a:gd name="connsiteY4414" fmla="*/ 904086 h 4885545"/>
                              <a:gd name="connsiteX4415" fmla="*/ 2409918 w 7425815"/>
                              <a:gd name="connsiteY4415" fmla="*/ 875343 h 4885545"/>
                              <a:gd name="connsiteX4416" fmla="*/ 2437464 w 7425815"/>
                              <a:gd name="connsiteY4416" fmla="*/ 876540 h 4885545"/>
                              <a:gd name="connsiteX4417" fmla="*/ 2459022 w 7425815"/>
                              <a:gd name="connsiteY4417" fmla="*/ 874943 h 4885545"/>
                              <a:gd name="connsiteX4418" fmla="*/ 2470998 w 7425815"/>
                              <a:gd name="connsiteY4418" fmla="*/ 864963 h 4885545"/>
                              <a:gd name="connsiteX4419" fmla="*/ 2464211 w 7425815"/>
                              <a:gd name="connsiteY4419" fmla="*/ 864564 h 4885545"/>
                              <a:gd name="connsiteX4420" fmla="*/ 2461018 w 7425815"/>
                              <a:gd name="connsiteY4420" fmla="*/ 860971 h 4885545"/>
                              <a:gd name="connsiteX4421" fmla="*/ 2464610 w 7425815"/>
                              <a:gd name="connsiteY4421" fmla="*/ 857778 h 4885545"/>
                              <a:gd name="connsiteX4422" fmla="*/ 3712617 w 7425815"/>
                              <a:gd name="connsiteY4422" fmla="*/ 815609 h 4885545"/>
                              <a:gd name="connsiteX4423" fmla="*/ 3712473 w 7425815"/>
                              <a:gd name="connsiteY4423" fmla="*/ 822251 h 4885545"/>
                              <a:gd name="connsiteX4424" fmla="*/ 3706512 w 7425815"/>
                              <a:gd name="connsiteY4424" fmla="*/ 828035 h 4885545"/>
                              <a:gd name="connsiteX4425" fmla="*/ 3714563 w 7425815"/>
                              <a:gd name="connsiteY4425" fmla="*/ 828188 h 4885545"/>
                              <a:gd name="connsiteX4426" fmla="*/ 3720274 w 7425815"/>
                              <a:gd name="connsiteY4426" fmla="*/ 833964 h 4885545"/>
                              <a:gd name="connsiteX4427" fmla="*/ 3720450 w 7425815"/>
                              <a:gd name="connsiteY4427" fmla="*/ 825844 h 4885545"/>
                              <a:gd name="connsiteX4428" fmla="*/ 3725278 w 7425815"/>
                              <a:gd name="connsiteY4428" fmla="*/ 821016 h 4885545"/>
                              <a:gd name="connsiteX4429" fmla="*/ 3717657 w 7425815"/>
                              <a:gd name="connsiteY4429" fmla="*/ 820653 h 4885545"/>
                              <a:gd name="connsiteX4430" fmla="*/ 3707681 w 7425815"/>
                              <a:gd name="connsiteY4430" fmla="*/ 801491 h 4885545"/>
                              <a:gd name="connsiteX4431" fmla="*/ 3712873 w 7425815"/>
                              <a:gd name="connsiteY4431" fmla="*/ 803886 h 4885545"/>
                              <a:gd name="connsiteX4432" fmla="*/ 3712838 w 7425815"/>
                              <a:gd name="connsiteY4432" fmla="*/ 805450 h 4885545"/>
                              <a:gd name="connsiteX4433" fmla="*/ 3720851 w 7425815"/>
                              <a:gd name="connsiteY4433" fmla="*/ 813468 h 4885545"/>
                              <a:gd name="connsiteX4434" fmla="*/ 3732826 w 7425815"/>
                              <a:gd name="connsiteY4434" fmla="*/ 813468 h 4885545"/>
                              <a:gd name="connsiteX4435" fmla="*/ 3733625 w 7425815"/>
                              <a:gd name="connsiteY4435" fmla="*/ 812669 h 4885545"/>
                              <a:gd name="connsiteX4436" fmla="*/ 3738815 w 7425815"/>
                              <a:gd name="connsiteY4436" fmla="*/ 815064 h 4885545"/>
                              <a:gd name="connsiteX4437" fmla="*/ 3736419 w 7425815"/>
                              <a:gd name="connsiteY4437" fmla="*/ 820254 h 4885545"/>
                              <a:gd name="connsiteX4438" fmla="*/ 3736363 w 7425815"/>
                              <a:gd name="connsiteY4438" fmla="*/ 820311 h 4885545"/>
                              <a:gd name="connsiteX4439" fmla="*/ 3736020 w 7425815"/>
                              <a:gd name="connsiteY4439" fmla="*/ 821053 h 4885545"/>
                              <a:gd name="connsiteX4440" fmla="*/ 3735487 w 7425815"/>
                              <a:gd name="connsiteY4440" fmla="*/ 821186 h 4885545"/>
                              <a:gd name="connsiteX4441" fmla="*/ 3727637 w 7425815"/>
                              <a:gd name="connsiteY4441" fmla="*/ 829037 h 4885545"/>
                              <a:gd name="connsiteX4442" fmla="*/ 3727637 w 7425815"/>
                              <a:gd name="connsiteY4442" fmla="*/ 841411 h 4885545"/>
                              <a:gd name="connsiteX4443" fmla="*/ 3727637 w 7425815"/>
                              <a:gd name="connsiteY4443" fmla="*/ 841412 h 4885545"/>
                              <a:gd name="connsiteX4444" fmla="*/ 3724843 w 7425815"/>
                              <a:gd name="connsiteY4444" fmla="*/ 847001 h 4885545"/>
                              <a:gd name="connsiteX4445" fmla="*/ 3720052 w 7425815"/>
                              <a:gd name="connsiteY4445" fmla="*/ 844606 h 4885545"/>
                              <a:gd name="connsiteX4446" fmla="*/ 3711424 w 7425815"/>
                              <a:gd name="connsiteY4446" fmla="*/ 835674 h 4885545"/>
                              <a:gd name="connsiteX4447" fmla="*/ 3698901 w 7425815"/>
                              <a:gd name="connsiteY4447" fmla="*/ 835424 h 4885545"/>
                              <a:gd name="connsiteX4448" fmla="*/ 3698901 w 7425815"/>
                              <a:gd name="connsiteY4448" fmla="*/ 835424 h 4885545"/>
                              <a:gd name="connsiteX4449" fmla="*/ 3698887 w 7425815"/>
                              <a:gd name="connsiteY4449" fmla="*/ 835417 h 4885545"/>
                              <a:gd name="connsiteX4450" fmla="*/ 3693711 w 7425815"/>
                              <a:gd name="connsiteY4450" fmla="*/ 833029 h 4885545"/>
                              <a:gd name="connsiteX4451" fmla="*/ 3696106 w 7425815"/>
                              <a:gd name="connsiteY4451" fmla="*/ 827838 h 4885545"/>
                              <a:gd name="connsiteX4452" fmla="*/ 3696501 w 7425815"/>
                              <a:gd name="connsiteY4452" fmla="*/ 827846 h 4885545"/>
                              <a:gd name="connsiteX4453" fmla="*/ 3696505 w 7425815"/>
                              <a:gd name="connsiteY4453" fmla="*/ 827839 h 4885545"/>
                              <a:gd name="connsiteX4454" fmla="*/ 3705287 w 7425815"/>
                              <a:gd name="connsiteY4454" fmla="*/ 819057 h 4885545"/>
                              <a:gd name="connsiteX4455" fmla="*/ 3705287 w 7425815"/>
                              <a:gd name="connsiteY4455" fmla="*/ 808279 h 4885545"/>
                              <a:gd name="connsiteX4456" fmla="*/ 3704488 w 7425815"/>
                              <a:gd name="connsiteY4456" fmla="*/ 807479 h 4885545"/>
                              <a:gd name="connsiteX4457" fmla="*/ 3706884 w 7425815"/>
                              <a:gd name="connsiteY4457" fmla="*/ 802289 h 4885545"/>
                              <a:gd name="connsiteX4458" fmla="*/ 3707239 w 7425815"/>
                              <a:gd name="connsiteY4458" fmla="*/ 802453 h 4885545"/>
                              <a:gd name="connsiteX4459" fmla="*/ 3646058 w 7425815"/>
                              <a:gd name="connsiteY4459" fmla="*/ 791878 h 4885545"/>
                              <a:gd name="connsiteX4460" fmla="*/ 3645818 w 7425815"/>
                              <a:gd name="connsiteY4460" fmla="*/ 809077 h 4885545"/>
                              <a:gd name="connsiteX4461" fmla="*/ 3632969 w 7425815"/>
                              <a:gd name="connsiteY4461" fmla="*/ 821212 h 4885545"/>
                              <a:gd name="connsiteX4462" fmla="*/ 3650211 w 7425815"/>
                              <a:gd name="connsiteY4462" fmla="*/ 821451 h 4885545"/>
                              <a:gd name="connsiteX4463" fmla="*/ 3663134 w 7425815"/>
                              <a:gd name="connsiteY4463" fmla="*/ 834888 h 4885545"/>
                              <a:gd name="connsiteX4464" fmla="*/ 3663385 w 7425815"/>
                              <a:gd name="connsiteY4464" fmla="*/ 816662 h 4885545"/>
                              <a:gd name="connsiteX4465" fmla="*/ 3676001 w 7425815"/>
                              <a:gd name="connsiteY4465" fmla="*/ 804517 h 4885545"/>
                              <a:gd name="connsiteX4466" fmla="*/ 3656599 w 7425815"/>
                              <a:gd name="connsiteY4466" fmla="*/ 803089 h 4885545"/>
                              <a:gd name="connsiteX4467" fmla="*/ 3640230 w 7425815"/>
                              <a:gd name="connsiteY4467" fmla="*/ 777938 h 4885545"/>
                              <a:gd name="connsiteX4468" fmla="*/ 3640888 w 7425815"/>
                              <a:gd name="connsiteY4468" fmla="*/ 778243 h 4885545"/>
                              <a:gd name="connsiteX4469" fmla="*/ 3641030 w 7425815"/>
                              <a:gd name="connsiteY4469" fmla="*/ 777938 h 4885545"/>
                              <a:gd name="connsiteX4470" fmla="*/ 3646220 w 7425815"/>
                              <a:gd name="connsiteY4470" fmla="*/ 780333 h 4885545"/>
                              <a:gd name="connsiteX4471" fmla="*/ 3646208 w 7425815"/>
                              <a:gd name="connsiteY4471" fmla="*/ 781149 h 4885545"/>
                              <a:gd name="connsiteX4472" fmla="*/ 3661139 w 7425815"/>
                              <a:gd name="connsiteY4472" fmla="*/ 796602 h 4885545"/>
                              <a:gd name="connsiteX4473" fmla="*/ 3683731 w 7425815"/>
                              <a:gd name="connsiteY4473" fmla="*/ 796702 h 4885545"/>
                              <a:gd name="connsiteX4474" fmla="*/ 3684000 w 7425815"/>
                              <a:gd name="connsiteY4474" fmla="*/ 796826 h 4885545"/>
                              <a:gd name="connsiteX4475" fmla="*/ 3684129 w 7425815"/>
                              <a:gd name="connsiteY4475" fmla="*/ 796701 h 4885545"/>
                              <a:gd name="connsiteX4476" fmla="*/ 3689320 w 7425815"/>
                              <a:gd name="connsiteY4476" fmla="*/ 799096 h 4885545"/>
                              <a:gd name="connsiteX4477" fmla="*/ 3686923 w 7425815"/>
                              <a:gd name="connsiteY4477" fmla="*/ 804286 h 4885545"/>
                              <a:gd name="connsiteX4478" fmla="*/ 3670556 w 7425815"/>
                              <a:gd name="connsiteY4478" fmla="*/ 820255 h 4885545"/>
                              <a:gd name="connsiteX4479" fmla="*/ 3670156 w 7425815"/>
                              <a:gd name="connsiteY4479" fmla="*/ 843009 h 4885545"/>
                              <a:gd name="connsiteX4480" fmla="*/ 3667763 w 7425815"/>
                              <a:gd name="connsiteY4480" fmla="*/ 847795 h 4885545"/>
                              <a:gd name="connsiteX4481" fmla="*/ 3667762 w 7425815"/>
                              <a:gd name="connsiteY4481" fmla="*/ 847799 h 4885545"/>
                              <a:gd name="connsiteX4482" fmla="*/ 3667762 w 7425815"/>
                              <a:gd name="connsiteY4482" fmla="*/ 847799 h 4885545"/>
                              <a:gd name="connsiteX4483" fmla="*/ 3667762 w 7425815"/>
                              <a:gd name="connsiteY4483" fmla="*/ 847800 h 4885545"/>
                              <a:gd name="connsiteX4484" fmla="*/ 3662987 w 7425815"/>
                              <a:gd name="connsiteY4484" fmla="*/ 845404 h 4885545"/>
                              <a:gd name="connsiteX4485" fmla="*/ 3662987 w 7425815"/>
                              <a:gd name="connsiteY4485" fmla="*/ 845403 h 4885545"/>
                              <a:gd name="connsiteX4486" fmla="*/ 3647017 w 7425815"/>
                              <a:gd name="connsiteY4486" fmla="*/ 829036 h 4885545"/>
                              <a:gd name="connsiteX4487" fmla="*/ 3625091 w 7425815"/>
                              <a:gd name="connsiteY4487" fmla="*/ 828651 h 4885545"/>
                              <a:gd name="connsiteX4488" fmla="*/ 3624259 w 7425815"/>
                              <a:gd name="connsiteY4488" fmla="*/ 829436 h 4885545"/>
                              <a:gd name="connsiteX4489" fmla="*/ 3619465 w 7425815"/>
                              <a:gd name="connsiteY4489" fmla="*/ 827041 h 4885545"/>
                              <a:gd name="connsiteX4490" fmla="*/ 3619701 w 7425815"/>
                              <a:gd name="connsiteY4490" fmla="*/ 826534 h 4885545"/>
                              <a:gd name="connsiteX4491" fmla="*/ 3619068 w 7425815"/>
                              <a:gd name="connsiteY4491" fmla="*/ 826241 h 4885545"/>
                              <a:gd name="connsiteX4492" fmla="*/ 3621465 w 7425815"/>
                              <a:gd name="connsiteY4492" fmla="*/ 821052 h 4885545"/>
                              <a:gd name="connsiteX4493" fmla="*/ 3622664 w 7425815"/>
                              <a:gd name="connsiteY4493" fmla="*/ 821069 h 4885545"/>
                              <a:gd name="connsiteX4494" fmla="*/ 3638234 w 7425815"/>
                              <a:gd name="connsiteY4494" fmla="*/ 805883 h 4885545"/>
                              <a:gd name="connsiteX4495" fmla="*/ 3638618 w 7425815"/>
                              <a:gd name="connsiteY4495" fmla="*/ 783964 h 4885545"/>
                              <a:gd name="connsiteX4496" fmla="*/ 3637831 w 7425815"/>
                              <a:gd name="connsiteY4496" fmla="*/ 783128 h 4885545"/>
                              <a:gd name="connsiteX4497" fmla="*/ 3640230 w 7425815"/>
                              <a:gd name="connsiteY4497" fmla="*/ 777938 h 4885545"/>
                              <a:gd name="connsiteX4498" fmla="*/ 6201371 w 7425815"/>
                              <a:gd name="connsiteY4498" fmla="*/ 744107 h 4885545"/>
                              <a:gd name="connsiteX4499" fmla="*/ 6191491 w 7425815"/>
                              <a:gd name="connsiteY4499" fmla="*/ 747200 h 4885545"/>
                              <a:gd name="connsiteX4500" fmla="*/ 6189894 w 7425815"/>
                              <a:gd name="connsiteY4500" fmla="*/ 766363 h 4885545"/>
                              <a:gd name="connsiteX4501" fmla="*/ 6197080 w 7425815"/>
                              <a:gd name="connsiteY4501" fmla="*/ 774746 h 4885545"/>
                              <a:gd name="connsiteX4502" fmla="*/ 6208657 w 7425815"/>
                              <a:gd name="connsiteY4502" fmla="*/ 764766 h 4885545"/>
                              <a:gd name="connsiteX4503" fmla="*/ 6213447 w 7425815"/>
                              <a:gd name="connsiteY4503" fmla="*/ 765165 h 4885545"/>
                              <a:gd name="connsiteX4504" fmla="*/ 6213048 w 7425815"/>
                              <a:gd name="connsiteY4504" fmla="*/ 769956 h 4885545"/>
                              <a:gd name="connsiteX4505" fmla="*/ 6201472 w 7425815"/>
                              <a:gd name="connsiteY4505" fmla="*/ 779936 h 4885545"/>
                              <a:gd name="connsiteX4506" fmla="*/ 6209855 w 7425815"/>
                              <a:gd name="connsiteY4506" fmla="*/ 789916 h 4885545"/>
                              <a:gd name="connsiteX4507" fmla="*/ 6211851 w 7425815"/>
                              <a:gd name="connsiteY4507" fmla="*/ 789916 h 4885545"/>
                              <a:gd name="connsiteX4508" fmla="*/ 6235803 w 7425815"/>
                              <a:gd name="connsiteY4508" fmla="*/ 769956 h 4885545"/>
                              <a:gd name="connsiteX4509" fmla="*/ 6237000 w 7425815"/>
                              <a:gd name="connsiteY4509" fmla="*/ 750793 h 4885545"/>
                              <a:gd name="connsiteX4510" fmla="*/ 6217839 w 7425815"/>
                              <a:gd name="connsiteY4510" fmla="*/ 749196 h 4885545"/>
                              <a:gd name="connsiteX4511" fmla="*/ 6216641 w 7425815"/>
                              <a:gd name="connsiteY4511" fmla="*/ 750394 h 4885545"/>
                              <a:gd name="connsiteX4512" fmla="*/ 6214246 w 7425815"/>
                              <a:gd name="connsiteY4512" fmla="*/ 751192 h 4885545"/>
                              <a:gd name="connsiteX4513" fmla="*/ 6211851 w 7425815"/>
                              <a:gd name="connsiteY4513" fmla="*/ 749995 h 4885545"/>
                              <a:gd name="connsiteX4514" fmla="*/ 6210653 w 7425815"/>
                              <a:gd name="connsiteY4514" fmla="*/ 748797 h 4885545"/>
                              <a:gd name="connsiteX4515" fmla="*/ 6201371 w 7425815"/>
                              <a:gd name="connsiteY4515" fmla="*/ 744107 h 4885545"/>
                              <a:gd name="connsiteX4516" fmla="*/ 1783376 w 7425815"/>
                              <a:gd name="connsiteY4516" fmla="*/ 732978 h 4885545"/>
                              <a:gd name="connsiteX4517" fmla="*/ 1795951 w 7425815"/>
                              <a:gd name="connsiteY4517" fmla="*/ 742010 h 4885545"/>
                              <a:gd name="connsiteX4518" fmla="*/ 1790362 w 7425815"/>
                              <a:gd name="connsiteY4518" fmla="*/ 745604 h 4885545"/>
                              <a:gd name="connsiteX4519" fmla="*/ 1771599 w 7425815"/>
                              <a:gd name="connsiteY4519" fmla="*/ 741212 h 4885545"/>
                              <a:gd name="connsiteX4520" fmla="*/ 1767607 w 7425815"/>
                              <a:gd name="connsiteY4520" fmla="*/ 759576 h 4885545"/>
                              <a:gd name="connsiteX4521" fmla="*/ 1762018 w 7425815"/>
                              <a:gd name="connsiteY4521" fmla="*/ 763169 h 4885545"/>
                              <a:gd name="connsiteX4522" fmla="*/ 1768405 w 7425815"/>
                              <a:gd name="connsiteY4522" fmla="*/ 735623 h 4885545"/>
                              <a:gd name="connsiteX4523" fmla="*/ 1783376 w 7425815"/>
                              <a:gd name="connsiteY4523" fmla="*/ 732978 h 4885545"/>
                              <a:gd name="connsiteX4524" fmla="*/ 6241790 w 7425815"/>
                              <a:gd name="connsiteY4524" fmla="*/ 724047 h 4885545"/>
                              <a:gd name="connsiteX4525" fmla="*/ 6256561 w 7425815"/>
                              <a:gd name="connsiteY4525" fmla="*/ 725244 h 4885545"/>
                              <a:gd name="connsiteX4526" fmla="*/ 6260553 w 7425815"/>
                              <a:gd name="connsiteY4526" fmla="*/ 729236 h 4885545"/>
                              <a:gd name="connsiteX4527" fmla="*/ 6259355 w 7425815"/>
                              <a:gd name="connsiteY4527" fmla="*/ 744007 h 4885545"/>
                              <a:gd name="connsiteX4528" fmla="*/ 6255762 w 7425815"/>
                              <a:gd name="connsiteY4528" fmla="*/ 747200 h 4885545"/>
                              <a:gd name="connsiteX4529" fmla="*/ 6252569 w 7425815"/>
                              <a:gd name="connsiteY4529" fmla="*/ 743608 h 4885545"/>
                              <a:gd name="connsiteX4530" fmla="*/ 6252968 w 7425815"/>
                              <a:gd name="connsiteY4530" fmla="*/ 736821 h 4885545"/>
                              <a:gd name="connsiteX4531" fmla="*/ 6242190 w 7425815"/>
                              <a:gd name="connsiteY4531" fmla="*/ 746003 h 4885545"/>
                              <a:gd name="connsiteX4532" fmla="*/ 6242589 w 7425815"/>
                              <a:gd name="connsiteY4532" fmla="*/ 746402 h 4885545"/>
                              <a:gd name="connsiteX4533" fmla="*/ 6240194 w 7425815"/>
                              <a:gd name="connsiteY4533" fmla="*/ 775145 h 4885545"/>
                              <a:gd name="connsiteX4534" fmla="*/ 6216641 w 7425815"/>
                              <a:gd name="connsiteY4534" fmla="*/ 795105 h 4885545"/>
                              <a:gd name="connsiteX4535" fmla="*/ 6210653 w 7425815"/>
                              <a:gd name="connsiteY4535" fmla="*/ 797101 h 4885545"/>
                              <a:gd name="connsiteX4536" fmla="*/ 6205064 w 7425815"/>
                              <a:gd name="connsiteY4536" fmla="*/ 794307 h 4885545"/>
                              <a:gd name="connsiteX4537" fmla="*/ 6196681 w 7425815"/>
                              <a:gd name="connsiteY4537" fmla="*/ 784327 h 4885545"/>
                              <a:gd name="connsiteX4538" fmla="*/ 6187499 w 7425815"/>
                              <a:gd name="connsiteY4538" fmla="*/ 792311 h 4885545"/>
                              <a:gd name="connsiteX4539" fmla="*/ 6187099 w 7425815"/>
                              <a:gd name="connsiteY4539" fmla="*/ 799496 h 4885545"/>
                              <a:gd name="connsiteX4540" fmla="*/ 6183507 w 7425815"/>
                              <a:gd name="connsiteY4540" fmla="*/ 802690 h 4885545"/>
                              <a:gd name="connsiteX4541" fmla="*/ 6180313 w 7425815"/>
                              <a:gd name="connsiteY4541" fmla="*/ 799097 h 4885545"/>
                              <a:gd name="connsiteX4542" fmla="*/ 6180712 w 7425815"/>
                              <a:gd name="connsiteY4542" fmla="*/ 793908 h 4885545"/>
                              <a:gd name="connsiteX4543" fmla="*/ 6175523 w 7425815"/>
                              <a:gd name="connsiteY4543" fmla="*/ 793508 h 4885545"/>
                              <a:gd name="connsiteX4544" fmla="*/ 6172329 w 7425815"/>
                              <a:gd name="connsiteY4544" fmla="*/ 789916 h 4885545"/>
                              <a:gd name="connsiteX4545" fmla="*/ 6175922 w 7425815"/>
                              <a:gd name="connsiteY4545" fmla="*/ 786722 h 4885545"/>
                              <a:gd name="connsiteX4546" fmla="*/ 6183107 w 7425815"/>
                              <a:gd name="connsiteY4546" fmla="*/ 787121 h 4885545"/>
                              <a:gd name="connsiteX4547" fmla="*/ 6192289 w 7425815"/>
                              <a:gd name="connsiteY4547" fmla="*/ 779137 h 4885545"/>
                              <a:gd name="connsiteX4548" fmla="*/ 6184704 w 7425815"/>
                              <a:gd name="connsiteY4548" fmla="*/ 770355 h 4885545"/>
                              <a:gd name="connsiteX4549" fmla="*/ 6187099 w 7425815"/>
                              <a:gd name="connsiteY4549" fmla="*/ 741612 h 4885545"/>
                              <a:gd name="connsiteX4550" fmla="*/ 6214645 w 7425815"/>
                              <a:gd name="connsiteY4550" fmla="*/ 742809 h 4885545"/>
                              <a:gd name="connsiteX4551" fmla="*/ 6236202 w 7425815"/>
                              <a:gd name="connsiteY4551" fmla="*/ 741212 h 4885545"/>
                              <a:gd name="connsiteX4552" fmla="*/ 6248178 w 7425815"/>
                              <a:gd name="connsiteY4552" fmla="*/ 731232 h 4885545"/>
                              <a:gd name="connsiteX4553" fmla="*/ 6241391 w 7425815"/>
                              <a:gd name="connsiteY4553" fmla="*/ 730833 h 4885545"/>
                              <a:gd name="connsiteX4554" fmla="*/ 6238198 w 7425815"/>
                              <a:gd name="connsiteY4554" fmla="*/ 727240 h 4885545"/>
                              <a:gd name="connsiteX4555" fmla="*/ 6241790 w 7425815"/>
                              <a:gd name="connsiteY4555" fmla="*/ 724047 h 4885545"/>
                              <a:gd name="connsiteX4556" fmla="*/ 814459 w 7425815"/>
                              <a:gd name="connsiteY4556" fmla="*/ 678284 h 4885545"/>
                              <a:gd name="connsiteX4557" fmla="*/ 814315 w 7425815"/>
                              <a:gd name="connsiteY4557" fmla="*/ 684927 h 4885545"/>
                              <a:gd name="connsiteX4558" fmla="*/ 808363 w 7425815"/>
                              <a:gd name="connsiteY4558" fmla="*/ 690704 h 4885545"/>
                              <a:gd name="connsiteX4559" fmla="*/ 816810 w 7425815"/>
                              <a:gd name="connsiteY4559" fmla="*/ 690864 h 4885545"/>
                              <a:gd name="connsiteX4560" fmla="*/ 822134 w 7425815"/>
                              <a:gd name="connsiteY4560" fmla="*/ 696245 h 4885545"/>
                              <a:gd name="connsiteX4561" fmla="*/ 822303 w 7425815"/>
                              <a:gd name="connsiteY4561" fmla="*/ 688519 h 4885545"/>
                              <a:gd name="connsiteX4562" fmla="*/ 827129 w 7425815"/>
                              <a:gd name="connsiteY4562" fmla="*/ 683692 h 4885545"/>
                              <a:gd name="connsiteX4563" fmla="*/ 819504 w 7425815"/>
                              <a:gd name="connsiteY4563" fmla="*/ 683329 h 4885545"/>
                              <a:gd name="connsiteX4564" fmla="*/ 809525 w 7425815"/>
                              <a:gd name="connsiteY4564" fmla="*/ 664167 h 4885545"/>
                              <a:gd name="connsiteX4565" fmla="*/ 814714 w 7425815"/>
                              <a:gd name="connsiteY4565" fmla="*/ 666562 h 4885545"/>
                              <a:gd name="connsiteX4566" fmla="*/ 814680 w 7425815"/>
                              <a:gd name="connsiteY4566" fmla="*/ 668125 h 4885545"/>
                              <a:gd name="connsiteX4567" fmla="*/ 822701 w 7425815"/>
                              <a:gd name="connsiteY4567" fmla="*/ 676144 h 4885545"/>
                              <a:gd name="connsiteX4568" fmla="*/ 834677 w 7425815"/>
                              <a:gd name="connsiteY4568" fmla="*/ 676144 h 4885545"/>
                              <a:gd name="connsiteX4569" fmla="*/ 835477 w 7425815"/>
                              <a:gd name="connsiteY4569" fmla="*/ 675344 h 4885545"/>
                              <a:gd name="connsiteX4570" fmla="*/ 840668 w 7425815"/>
                              <a:gd name="connsiteY4570" fmla="*/ 677739 h 4885545"/>
                              <a:gd name="connsiteX4571" fmla="*/ 838272 w 7425815"/>
                              <a:gd name="connsiteY4571" fmla="*/ 682929 h 4885545"/>
                              <a:gd name="connsiteX4572" fmla="*/ 838216 w 7425815"/>
                              <a:gd name="connsiteY4572" fmla="*/ 682985 h 4885545"/>
                              <a:gd name="connsiteX4573" fmla="*/ 837873 w 7425815"/>
                              <a:gd name="connsiteY4573" fmla="*/ 683729 h 4885545"/>
                              <a:gd name="connsiteX4574" fmla="*/ 837340 w 7425815"/>
                              <a:gd name="connsiteY4574" fmla="*/ 683863 h 4885545"/>
                              <a:gd name="connsiteX4575" fmla="*/ 829489 w 7425815"/>
                              <a:gd name="connsiteY4575" fmla="*/ 691712 h 4885545"/>
                              <a:gd name="connsiteX4576" fmla="*/ 829489 w 7425815"/>
                              <a:gd name="connsiteY4576" fmla="*/ 703684 h 4885545"/>
                              <a:gd name="connsiteX4577" fmla="*/ 829889 w 7425815"/>
                              <a:gd name="connsiteY4577" fmla="*/ 704088 h 4885545"/>
                              <a:gd name="connsiteX4578" fmla="*/ 827094 w 7425815"/>
                              <a:gd name="connsiteY4578" fmla="*/ 709677 h 4885545"/>
                              <a:gd name="connsiteX4579" fmla="*/ 822303 w 7425815"/>
                              <a:gd name="connsiteY4579" fmla="*/ 707282 h 4885545"/>
                              <a:gd name="connsiteX4580" fmla="*/ 821929 w 7425815"/>
                              <a:gd name="connsiteY4580" fmla="*/ 706895 h 4885545"/>
                              <a:gd name="connsiteX4581" fmla="*/ 821903 w 7425815"/>
                              <a:gd name="connsiteY4581" fmla="*/ 706882 h 4885545"/>
                              <a:gd name="connsiteX4582" fmla="*/ 821904 w 7425815"/>
                              <a:gd name="connsiteY4582" fmla="*/ 706869 h 4885545"/>
                              <a:gd name="connsiteX4583" fmla="*/ 813666 w 7425815"/>
                              <a:gd name="connsiteY4583" fmla="*/ 698350 h 4885545"/>
                              <a:gd name="connsiteX4584" fmla="*/ 801141 w 7425815"/>
                              <a:gd name="connsiteY4584" fmla="*/ 698100 h 4885545"/>
                              <a:gd name="connsiteX4585" fmla="*/ 800871 w 7425815"/>
                              <a:gd name="connsiteY4585" fmla="*/ 697975 h 4885545"/>
                              <a:gd name="connsiteX4586" fmla="*/ 800742 w 7425815"/>
                              <a:gd name="connsiteY4586" fmla="*/ 698100 h 4885545"/>
                              <a:gd name="connsiteX4587" fmla="*/ 795951 w 7425815"/>
                              <a:gd name="connsiteY4587" fmla="*/ 695705 h 4885545"/>
                              <a:gd name="connsiteX4588" fmla="*/ 795951 w 7425815"/>
                              <a:gd name="connsiteY4588" fmla="*/ 695705 h 4885545"/>
                              <a:gd name="connsiteX4589" fmla="*/ 795951 w 7425815"/>
                              <a:gd name="connsiteY4589" fmla="*/ 695705 h 4885545"/>
                              <a:gd name="connsiteX4590" fmla="*/ 798346 w 7425815"/>
                              <a:gd name="connsiteY4590" fmla="*/ 690514 h 4885545"/>
                              <a:gd name="connsiteX4591" fmla="*/ 798347 w 7425815"/>
                              <a:gd name="connsiteY4591" fmla="*/ 690514 h 4885545"/>
                              <a:gd name="connsiteX4592" fmla="*/ 807130 w 7425815"/>
                              <a:gd name="connsiteY4592" fmla="*/ 681733 h 4885545"/>
                              <a:gd name="connsiteX4593" fmla="*/ 807130 w 7425815"/>
                              <a:gd name="connsiteY4593" fmla="*/ 670955 h 4885545"/>
                              <a:gd name="connsiteX4594" fmla="*/ 806330 w 7425815"/>
                              <a:gd name="connsiteY4594" fmla="*/ 670155 h 4885545"/>
                              <a:gd name="connsiteX4595" fmla="*/ 808725 w 7425815"/>
                              <a:gd name="connsiteY4595" fmla="*/ 664965 h 4885545"/>
                              <a:gd name="connsiteX4596" fmla="*/ 809081 w 7425815"/>
                              <a:gd name="connsiteY4596" fmla="*/ 665129 h 4885545"/>
                              <a:gd name="connsiteX4597" fmla="*/ 747889 w 7425815"/>
                              <a:gd name="connsiteY4597" fmla="*/ 654554 h 4885545"/>
                              <a:gd name="connsiteX4598" fmla="*/ 747649 w 7425815"/>
                              <a:gd name="connsiteY4598" fmla="*/ 671753 h 4885545"/>
                              <a:gd name="connsiteX4599" fmla="*/ 734801 w 7425815"/>
                              <a:gd name="connsiteY4599" fmla="*/ 683887 h 4885545"/>
                              <a:gd name="connsiteX4600" fmla="*/ 752041 w 7425815"/>
                              <a:gd name="connsiteY4600" fmla="*/ 684127 h 4885545"/>
                              <a:gd name="connsiteX4601" fmla="*/ 764960 w 7425815"/>
                              <a:gd name="connsiteY4601" fmla="*/ 697563 h 4885545"/>
                              <a:gd name="connsiteX4602" fmla="*/ 765214 w 7425815"/>
                              <a:gd name="connsiteY4602" fmla="*/ 679337 h 4885545"/>
                              <a:gd name="connsiteX4603" fmla="*/ 777843 w 7425815"/>
                              <a:gd name="connsiteY4603" fmla="*/ 667193 h 4885545"/>
                              <a:gd name="connsiteX4604" fmla="*/ 758427 w 7425815"/>
                              <a:gd name="connsiteY4604" fmla="*/ 665765 h 4885545"/>
                              <a:gd name="connsiteX4605" fmla="*/ 742060 w 7425815"/>
                              <a:gd name="connsiteY4605" fmla="*/ 640614 h 4885545"/>
                              <a:gd name="connsiteX4606" fmla="*/ 742719 w 7425815"/>
                              <a:gd name="connsiteY4606" fmla="*/ 640918 h 4885545"/>
                              <a:gd name="connsiteX4607" fmla="*/ 742859 w 7425815"/>
                              <a:gd name="connsiteY4607" fmla="*/ 640614 h 4885545"/>
                              <a:gd name="connsiteX4608" fmla="*/ 748049 w 7425815"/>
                              <a:gd name="connsiteY4608" fmla="*/ 643009 h 4885545"/>
                              <a:gd name="connsiteX4609" fmla="*/ 748038 w 7425815"/>
                              <a:gd name="connsiteY4609" fmla="*/ 643825 h 4885545"/>
                              <a:gd name="connsiteX4610" fmla="*/ 762968 w 7425815"/>
                              <a:gd name="connsiteY4610" fmla="*/ 659278 h 4885545"/>
                              <a:gd name="connsiteX4611" fmla="*/ 785573 w 7425815"/>
                              <a:gd name="connsiteY4611" fmla="*/ 659378 h 4885545"/>
                              <a:gd name="connsiteX4612" fmla="*/ 785842 w 7425815"/>
                              <a:gd name="connsiteY4612" fmla="*/ 659502 h 4885545"/>
                              <a:gd name="connsiteX4613" fmla="*/ 785972 w 7425815"/>
                              <a:gd name="connsiteY4613" fmla="*/ 659376 h 4885545"/>
                              <a:gd name="connsiteX4614" fmla="*/ 791162 w 7425815"/>
                              <a:gd name="connsiteY4614" fmla="*/ 661771 h 4885545"/>
                              <a:gd name="connsiteX4615" fmla="*/ 788766 w 7425815"/>
                              <a:gd name="connsiteY4615" fmla="*/ 666961 h 4885545"/>
                              <a:gd name="connsiteX4616" fmla="*/ 772399 w 7425815"/>
                              <a:gd name="connsiteY4616" fmla="*/ 682930 h 4885545"/>
                              <a:gd name="connsiteX4617" fmla="*/ 772000 w 7425815"/>
                              <a:gd name="connsiteY4617" fmla="*/ 705684 h 4885545"/>
                              <a:gd name="connsiteX4618" fmla="*/ 769609 w 7425815"/>
                              <a:gd name="connsiteY4618" fmla="*/ 710466 h 4885545"/>
                              <a:gd name="connsiteX4619" fmla="*/ 769605 w 7425815"/>
                              <a:gd name="connsiteY4619" fmla="*/ 710475 h 4885545"/>
                              <a:gd name="connsiteX4620" fmla="*/ 769605 w 7425815"/>
                              <a:gd name="connsiteY4620" fmla="*/ 710475 h 4885545"/>
                              <a:gd name="connsiteX4621" fmla="*/ 769604 w 7425815"/>
                              <a:gd name="connsiteY4621" fmla="*/ 710475 h 4885545"/>
                              <a:gd name="connsiteX4622" fmla="*/ 766515 w 7425815"/>
                              <a:gd name="connsiteY4622" fmla="*/ 708930 h 4885545"/>
                              <a:gd name="connsiteX4623" fmla="*/ 764815 w 7425815"/>
                              <a:gd name="connsiteY4623" fmla="*/ 708080 h 4885545"/>
                              <a:gd name="connsiteX4624" fmla="*/ 764815 w 7425815"/>
                              <a:gd name="connsiteY4624" fmla="*/ 708080 h 4885545"/>
                              <a:gd name="connsiteX4625" fmla="*/ 764814 w 7425815"/>
                              <a:gd name="connsiteY4625" fmla="*/ 708079 h 4885545"/>
                              <a:gd name="connsiteX4626" fmla="*/ 764814 w 7425815"/>
                              <a:gd name="connsiteY4626" fmla="*/ 708078 h 4885545"/>
                              <a:gd name="connsiteX4627" fmla="*/ 748847 w 7425815"/>
                              <a:gd name="connsiteY4627" fmla="*/ 691711 h 4885545"/>
                              <a:gd name="connsiteX4628" fmla="*/ 726924 w 7425815"/>
                              <a:gd name="connsiteY4628" fmla="*/ 691327 h 4885545"/>
                              <a:gd name="connsiteX4629" fmla="*/ 726093 w 7425815"/>
                              <a:gd name="connsiteY4629" fmla="*/ 692112 h 4885545"/>
                              <a:gd name="connsiteX4630" fmla="*/ 721302 w 7425815"/>
                              <a:gd name="connsiteY4630" fmla="*/ 689717 h 4885545"/>
                              <a:gd name="connsiteX4631" fmla="*/ 721536 w 7425815"/>
                              <a:gd name="connsiteY4631" fmla="*/ 689210 h 4885545"/>
                              <a:gd name="connsiteX4632" fmla="*/ 720903 w 7425815"/>
                              <a:gd name="connsiteY4632" fmla="*/ 688917 h 4885545"/>
                              <a:gd name="connsiteX4633" fmla="*/ 723298 w 7425815"/>
                              <a:gd name="connsiteY4633" fmla="*/ 683727 h 4885545"/>
                              <a:gd name="connsiteX4634" fmla="*/ 724500 w 7425815"/>
                              <a:gd name="connsiteY4634" fmla="*/ 683744 h 4885545"/>
                              <a:gd name="connsiteX4635" fmla="*/ 740065 w 7425815"/>
                              <a:gd name="connsiteY4635" fmla="*/ 668559 h 4885545"/>
                              <a:gd name="connsiteX4636" fmla="*/ 740450 w 7425815"/>
                              <a:gd name="connsiteY4636" fmla="*/ 646640 h 4885545"/>
                              <a:gd name="connsiteX4637" fmla="*/ 739665 w 7425815"/>
                              <a:gd name="connsiteY4637" fmla="*/ 645804 h 4885545"/>
                              <a:gd name="connsiteX4638" fmla="*/ 742060 w 7425815"/>
                              <a:gd name="connsiteY4638" fmla="*/ 640614 h 4885545"/>
                              <a:gd name="connsiteX4639" fmla="*/ 3303226 w 7425815"/>
                              <a:gd name="connsiteY4639" fmla="*/ 606782 h 4885545"/>
                              <a:gd name="connsiteX4640" fmla="*/ 3293344 w 7425815"/>
                              <a:gd name="connsiteY4640" fmla="*/ 609875 h 4885545"/>
                              <a:gd name="connsiteX4641" fmla="*/ 3291749 w 7425815"/>
                              <a:gd name="connsiteY4641" fmla="*/ 629038 h 4885545"/>
                              <a:gd name="connsiteX4642" fmla="*/ 3298932 w 7425815"/>
                              <a:gd name="connsiteY4642" fmla="*/ 637421 h 4885545"/>
                              <a:gd name="connsiteX4643" fmla="*/ 3310514 w 7425815"/>
                              <a:gd name="connsiteY4643" fmla="*/ 627441 h 4885545"/>
                              <a:gd name="connsiteX4644" fmla="*/ 3315303 w 7425815"/>
                              <a:gd name="connsiteY4644" fmla="*/ 627840 h 4885545"/>
                              <a:gd name="connsiteX4645" fmla="*/ 3314903 w 7425815"/>
                              <a:gd name="connsiteY4645" fmla="*/ 632631 h 4885545"/>
                              <a:gd name="connsiteX4646" fmla="*/ 3303325 w 7425815"/>
                              <a:gd name="connsiteY4646" fmla="*/ 642611 h 4885545"/>
                              <a:gd name="connsiteX4647" fmla="*/ 3311708 w 7425815"/>
                              <a:gd name="connsiteY4647" fmla="*/ 652591 h 4885545"/>
                              <a:gd name="connsiteX4648" fmla="*/ 3313706 w 7425815"/>
                              <a:gd name="connsiteY4648" fmla="*/ 652591 h 4885545"/>
                              <a:gd name="connsiteX4649" fmla="*/ 3337657 w 7425815"/>
                              <a:gd name="connsiteY4649" fmla="*/ 632631 h 4885545"/>
                              <a:gd name="connsiteX4650" fmla="*/ 3338857 w 7425815"/>
                              <a:gd name="connsiteY4650" fmla="*/ 613468 h 4885545"/>
                              <a:gd name="connsiteX4651" fmla="*/ 3319694 w 7425815"/>
                              <a:gd name="connsiteY4651" fmla="*/ 611871 h 4885545"/>
                              <a:gd name="connsiteX4652" fmla="*/ 3318497 w 7425815"/>
                              <a:gd name="connsiteY4652" fmla="*/ 613069 h 4885545"/>
                              <a:gd name="connsiteX4653" fmla="*/ 3316105 w 7425815"/>
                              <a:gd name="connsiteY4653" fmla="*/ 613867 h 4885545"/>
                              <a:gd name="connsiteX4654" fmla="*/ 3313706 w 7425815"/>
                              <a:gd name="connsiteY4654" fmla="*/ 612670 h 4885545"/>
                              <a:gd name="connsiteX4655" fmla="*/ 3312509 w 7425815"/>
                              <a:gd name="connsiteY4655" fmla="*/ 611472 h 4885545"/>
                              <a:gd name="connsiteX4656" fmla="*/ 3303226 w 7425815"/>
                              <a:gd name="connsiteY4656" fmla="*/ 606782 h 4885545"/>
                              <a:gd name="connsiteX4657" fmla="*/ 5560558 w 7425815"/>
                              <a:gd name="connsiteY4657" fmla="*/ 599646 h 4885545"/>
                              <a:gd name="connsiteX4658" fmla="*/ 5573133 w 7425815"/>
                              <a:gd name="connsiteY4658" fmla="*/ 608678 h 4885545"/>
                              <a:gd name="connsiteX4659" fmla="*/ 5567544 w 7425815"/>
                              <a:gd name="connsiteY4659" fmla="*/ 612272 h 4885545"/>
                              <a:gd name="connsiteX4660" fmla="*/ 5548782 w 7425815"/>
                              <a:gd name="connsiteY4660" fmla="*/ 607880 h 4885545"/>
                              <a:gd name="connsiteX4661" fmla="*/ 5544790 w 7425815"/>
                              <a:gd name="connsiteY4661" fmla="*/ 626244 h 4885545"/>
                              <a:gd name="connsiteX4662" fmla="*/ 5539200 w 7425815"/>
                              <a:gd name="connsiteY4662" fmla="*/ 629837 h 4885545"/>
                              <a:gd name="connsiteX4663" fmla="*/ 5545588 w 7425815"/>
                              <a:gd name="connsiteY4663" fmla="*/ 602291 h 4885545"/>
                              <a:gd name="connsiteX4664" fmla="*/ 5560558 w 7425815"/>
                              <a:gd name="connsiteY4664" fmla="*/ 599646 h 4885545"/>
                              <a:gd name="connsiteX4665" fmla="*/ 3344046 w 7425815"/>
                              <a:gd name="connsiteY4665" fmla="*/ 586722 h 4885545"/>
                              <a:gd name="connsiteX4666" fmla="*/ 3358823 w 7425815"/>
                              <a:gd name="connsiteY4666" fmla="*/ 587919 h 4885545"/>
                              <a:gd name="connsiteX4667" fmla="*/ 3362816 w 7425815"/>
                              <a:gd name="connsiteY4667" fmla="*/ 591911 h 4885545"/>
                              <a:gd name="connsiteX4668" fmla="*/ 3361617 w 7425815"/>
                              <a:gd name="connsiteY4668" fmla="*/ 606682 h 4885545"/>
                              <a:gd name="connsiteX4669" fmla="*/ 3358024 w 7425815"/>
                              <a:gd name="connsiteY4669" fmla="*/ 609875 h 4885545"/>
                              <a:gd name="connsiteX4670" fmla="*/ 3354829 w 7425815"/>
                              <a:gd name="connsiteY4670" fmla="*/ 606283 h 4885545"/>
                              <a:gd name="connsiteX4671" fmla="*/ 3355230 w 7425815"/>
                              <a:gd name="connsiteY4671" fmla="*/ 599496 h 4885545"/>
                              <a:gd name="connsiteX4672" fmla="*/ 3344447 w 7425815"/>
                              <a:gd name="connsiteY4672" fmla="*/ 608678 h 4885545"/>
                              <a:gd name="connsiteX4673" fmla="*/ 3344845 w 7425815"/>
                              <a:gd name="connsiteY4673" fmla="*/ 609077 h 4885545"/>
                              <a:gd name="connsiteX4674" fmla="*/ 3342452 w 7425815"/>
                              <a:gd name="connsiteY4674" fmla="*/ 637820 h 4885545"/>
                              <a:gd name="connsiteX4675" fmla="*/ 3318898 w 7425815"/>
                              <a:gd name="connsiteY4675" fmla="*/ 657780 h 4885545"/>
                              <a:gd name="connsiteX4676" fmla="*/ 3312910 w 7425815"/>
                              <a:gd name="connsiteY4676" fmla="*/ 659776 h 4885545"/>
                              <a:gd name="connsiteX4677" fmla="*/ 3307318 w 7425815"/>
                              <a:gd name="connsiteY4677" fmla="*/ 656982 h 4885545"/>
                              <a:gd name="connsiteX4678" fmla="*/ 3298932 w 7425815"/>
                              <a:gd name="connsiteY4678" fmla="*/ 647002 h 4885545"/>
                              <a:gd name="connsiteX4679" fmla="*/ 3289750 w 7425815"/>
                              <a:gd name="connsiteY4679" fmla="*/ 654986 h 4885545"/>
                              <a:gd name="connsiteX4680" fmla="*/ 3289353 w 7425815"/>
                              <a:gd name="connsiteY4680" fmla="*/ 662171 h 4885545"/>
                              <a:gd name="connsiteX4681" fmla="*/ 3285759 w 7425815"/>
                              <a:gd name="connsiteY4681" fmla="*/ 665365 h 4885545"/>
                              <a:gd name="connsiteX4682" fmla="*/ 3282565 w 7425815"/>
                              <a:gd name="connsiteY4682" fmla="*/ 661772 h 4885545"/>
                              <a:gd name="connsiteX4683" fmla="*/ 3282965 w 7425815"/>
                              <a:gd name="connsiteY4683" fmla="*/ 656583 h 4885545"/>
                              <a:gd name="connsiteX4684" fmla="*/ 3277775 w 7425815"/>
                              <a:gd name="connsiteY4684" fmla="*/ 656183 h 4885545"/>
                              <a:gd name="connsiteX4685" fmla="*/ 3274580 w 7425815"/>
                              <a:gd name="connsiteY4685" fmla="*/ 652591 h 4885545"/>
                              <a:gd name="connsiteX4686" fmla="*/ 3278173 w 7425815"/>
                              <a:gd name="connsiteY4686" fmla="*/ 649397 h 4885545"/>
                              <a:gd name="connsiteX4687" fmla="*/ 3285359 w 7425815"/>
                              <a:gd name="connsiteY4687" fmla="*/ 649796 h 4885545"/>
                              <a:gd name="connsiteX4688" fmla="*/ 3294541 w 7425815"/>
                              <a:gd name="connsiteY4688" fmla="*/ 641812 h 4885545"/>
                              <a:gd name="connsiteX4689" fmla="*/ 3286956 w 7425815"/>
                              <a:gd name="connsiteY4689" fmla="*/ 633030 h 4885545"/>
                              <a:gd name="connsiteX4690" fmla="*/ 3289353 w 7425815"/>
                              <a:gd name="connsiteY4690" fmla="*/ 604287 h 4885545"/>
                              <a:gd name="connsiteX4691" fmla="*/ 3316900 w 7425815"/>
                              <a:gd name="connsiteY4691" fmla="*/ 605484 h 4885545"/>
                              <a:gd name="connsiteX4692" fmla="*/ 3338458 w 7425815"/>
                              <a:gd name="connsiteY4692" fmla="*/ 603887 h 4885545"/>
                              <a:gd name="connsiteX4693" fmla="*/ 3350437 w 7425815"/>
                              <a:gd name="connsiteY4693" fmla="*/ 593907 h 4885545"/>
                              <a:gd name="connsiteX4694" fmla="*/ 3343646 w 7425815"/>
                              <a:gd name="connsiteY4694" fmla="*/ 593508 h 4885545"/>
                              <a:gd name="connsiteX4695" fmla="*/ 3340453 w 7425815"/>
                              <a:gd name="connsiteY4695" fmla="*/ 589915 h 4885545"/>
                              <a:gd name="connsiteX4696" fmla="*/ 3344046 w 7425815"/>
                              <a:gd name="connsiteY4696" fmla="*/ 586722 h 4885545"/>
                              <a:gd name="connsiteX4697" fmla="*/ 4592055 w 7425815"/>
                              <a:gd name="connsiteY4697" fmla="*/ 544561 h 4885545"/>
                              <a:gd name="connsiteX4698" fmla="*/ 4591902 w 7425815"/>
                              <a:gd name="connsiteY4698" fmla="*/ 551594 h 4885545"/>
                              <a:gd name="connsiteX4699" fmla="*/ 4586345 w 7425815"/>
                              <a:gd name="connsiteY4699" fmla="*/ 556987 h 4885545"/>
                              <a:gd name="connsiteX4700" fmla="*/ 4593998 w 7425815"/>
                              <a:gd name="connsiteY4700" fmla="*/ 557132 h 4885545"/>
                              <a:gd name="connsiteX4701" fmla="*/ 4599717 w 7425815"/>
                              <a:gd name="connsiteY4701" fmla="*/ 562917 h 4885545"/>
                              <a:gd name="connsiteX4702" fmla="*/ 4599885 w 7425815"/>
                              <a:gd name="connsiteY4702" fmla="*/ 555187 h 4885545"/>
                              <a:gd name="connsiteX4703" fmla="*/ 4605094 w 7425815"/>
                              <a:gd name="connsiteY4703" fmla="*/ 549978 h 4885545"/>
                              <a:gd name="connsiteX4704" fmla="*/ 4597092 w 7425815"/>
                              <a:gd name="connsiteY4704" fmla="*/ 549597 h 4885545"/>
                              <a:gd name="connsiteX4705" fmla="*/ 4587112 w 7425815"/>
                              <a:gd name="connsiteY4705" fmla="*/ 530834 h 4885545"/>
                              <a:gd name="connsiteX4706" fmla="*/ 4592301 w 7425815"/>
                              <a:gd name="connsiteY4706" fmla="*/ 533229 h 4885545"/>
                              <a:gd name="connsiteX4707" fmla="*/ 4592276 w 7425815"/>
                              <a:gd name="connsiteY4707" fmla="*/ 534402 h 4885545"/>
                              <a:gd name="connsiteX4708" fmla="*/ 4600285 w 7425815"/>
                              <a:gd name="connsiteY4708" fmla="*/ 542412 h 4885545"/>
                              <a:gd name="connsiteX4709" fmla="*/ 4612661 w 7425815"/>
                              <a:gd name="connsiteY4709" fmla="*/ 542412 h 4885545"/>
                              <a:gd name="connsiteX4710" fmla="*/ 4613060 w 7425815"/>
                              <a:gd name="connsiteY4710" fmla="*/ 542012 h 4885545"/>
                              <a:gd name="connsiteX4711" fmla="*/ 4618249 w 7425815"/>
                              <a:gd name="connsiteY4711" fmla="*/ 544407 h 4885545"/>
                              <a:gd name="connsiteX4712" fmla="*/ 4615854 w 7425815"/>
                              <a:gd name="connsiteY4712" fmla="*/ 549597 h 4885545"/>
                              <a:gd name="connsiteX4713" fmla="*/ 4615456 w 7425815"/>
                              <a:gd name="connsiteY4713" fmla="*/ 549996 h 4885545"/>
                              <a:gd name="connsiteX4714" fmla="*/ 4615455 w 7425815"/>
                              <a:gd name="connsiteY4714" fmla="*/ 549997 h 4885545"/>
                              <a:gd name="connsiteX4715" fmla="*/ 4615454 w 7425815"/>
                              <a:gd name="connsiteY4715" fmla="*/ 549997 h 4885545"/>
                              <a:gd name="connsiteX4716" fmla="*/ 4607072 w 7425815"/>
                              <a:gd name="connsiteY4716" fmla="*/ 558380 h 4885545"/>
                              <a:gd name="connsiteX4717" fmla="*/ 4607072 w 7425815"/>
                              <a:gd name="connsiteY4717" fmla="*/ 570355 h 4885545"/>
                              <a:gd name="connsiteX4718" fmla="*/ 4607072 w 7425815"/>
                              <a:gd name="connsiteY4718" fmla="*/ 570356 h 4885545"/>
                              <a:gd name="connsiteX4719" fmla="*/ 4607072 w 7425815"/>
                              <a:gd name="connsiteY4719" fmla="*/ 570357 h 4885545"/>
                              <a:gd name="connsiteX4720" fmla="*/ 4607072 w 7425815"/>
                              <a:gd name="connsiteY4720" fmla="*/ 570755 h 4885545"/>
                              <a:gd name="connsiteX4721" fmla="*/ 4604298 w 7425815"/>
                              <a:gd name="connsiteY4721" fmla="*/ 575906 h 4885545"/>
                              <a:gd name="connsiteX4722" fmla="*/ 4604278 w 7425815"/>
                              <a:gd name="connsiteY4722" fmla="*/ 575945 h 4885545"/>
                              <a:gd name="connsiteX4723" fmla="*/ 4604277 w 7425815"/>
                              <a:gd name="connsiteY4723" fmla="*/ 575945 h 4885545"/>
                              <a:gd name="connsiteX4724" fmla="*/ 4604277 w 7425815"/>
                              <a:gd name="connsiteY4724" fmla="*/ 575945 h 4885545"/>
                              <a:gd name="connsiteX4725" fmla="*/ 4599486 w 7425815"/>
                              <a:gd name="connsiteY4725" fmla="*/ 573550 h 4885545"/>
                              <a:gd name="connsiteX4726" fmla="*/ 4599486 w 7425815"/>
                              <a:gd name="connsiteY4726" fmla="*/ 573549 h 4885545"/>
                              <a:gd name="connsiteX4727" fmla="*/ 4590855 w 7425815"/>
                              <a:gd name="connsiteY4727" fmla="*/ 564618 h 4885545"/>
                              <a:gd name="connsiteX4728" fmla="*/ 4578732 w 7425815"/>
                              <a:gd name="connsiteY4728" fmla="*/ 564376 h 4885545"/>
                              <a:gd name="connsiteX4729" fmla="*/ 4578329 w 7425815"/>
                              <a:gd name="connsiteY4729" fmla="*/ 564767 h 4885545"/>
                              <a:gd name="connsiteX4730" fmla="*/ 4573538 w 7425815"/>
                              <a:gd name="connsiteY4730" fmla="*/ 562372 h 4885545"/>
                              <a:gd name="connsiteX4731" fmla="*/ 4573620 w 7425815"/>
                              <a:gd name="connsiteY4731" fmla="*/ 562195 h 4885545"/>
                              <a:gd name="connsiteX4732" fmla="*/ 4573139 w 7425815"/>
                              <a:gd name="connsiteY4732" fmla="*/ 561973 h 4885545"/>
                              <a:gd name="connsiteX4733" fmla="*/ 4575534 w 7425815"/>
                              <a:gd name="connsiteY4733" fmla="*/ 556782 h 4885545"/>
                              <a:gd name="connsiteX4734" fmla="*/ 4576318 w 7425815"/>
                              <a:gd name="connsiteY4734" fmla="*/ 556797 h 4885545"/>
                              <a:gd name="connsiteX4735" fmla="*/ 4584717 w 7425815"/>
                              <a:gd name="connsiteY4735" fmla="*/ 548400 h 4885545"/>
                              <a:gd name="connsiteX4736" fmla="*/ 4584717 w 7425815"/>
                              <a:gd name="connsiteY4736" fmla="*/ 537223 h 4885545"/>
                              <a:gd name="connsiteX4737" fmla="*/ 4583917 w 7425815"/>
                              <a:gd name="connsiteY4737" fmla="*/ 536423 h 4885545"/>
                              <a:gd name="connsiteX4738" fmla="*/ 4586312 w 7425815"/>
                              <a:gd name="connsiteY4738" fmla="*/ 531233 h 4885545"/>
                              <a:gd name="connsiteX4739" fmla="*/ 4586820 w 7425815"/>
                              <a:gd name="connsiteY4739" fmla="*/ 531467 h 4885545"/>
                              <a:gd name="connsiteX4740" fmla="*/ 4525475 w 7425815"/>
                              <a:gd name="connsiteY4740" fmla="*/ 521220 h 4885545"/>
                              <a:gd name="connsiteX4741" fmla="*/ 4525236 w 7425815"/>
                              <a:gd name="connsiteY4741" fmla="*/ 538420 h 4885545"/>
                              <a:gd name="connsiteX4742" fmla="*/ 4512387 w 7425815"/>
                              <a:gd name="connsiteY4742" fmla="*/ 550555 h 4885545"/>
                              <a:gd name="connsiteX4743" fmla="*/ 4529628 w 7425815"/>
                              <a:gd name="connsiteY4743" fmla="*/ 550795 h 4885545"/>
                              <a:gd name="connsiteX4744" fmla="*/ 4542547 w 7425815"/>
                              <a:gd name="connsiteY4744" fmla="*/ 564231 h 4885545"/>
                              <a:gd name="connsiteX4745" fmla="*/ 4542800 w 7425815"/>
                              <a:gd name="connsiteY4745" fmla="*/ 546005 h 4885545"/>
                              <a:gd name="connsiteX4746" fmla="*/ 4555431 w 7425815"/>
                              <a:gd name="connsiteY4746" fmla="*/ 533860 h 4885545"/>
                              <a:gd name="connsiteX4747" fmla="*/ 4536014 w 7425815"/>
                              <a:gd name="connsiteY4747" fmla="*/ 532432 h 4885545"/>
                              <a:gd name="connsiteX4748" fmla="*/ 4519646 w 7425815"/>
                              <a:gd name="connsiteY4748" fmla="*/ 507281 h 4885545"/>
                              <a:gd name="connsiteX4749" fmla="*/ 4520305 w 7425815"/>
                              <a:gd name="connsiteY4749" fmla="*/ 507585 h 4885545"/>
                              <a:gd name="connsiteX4750" fmla="*/ 4520446 w 7425815"/>
                              <a:gd name="connsiteY4750" fmla="*/ 507281 h 4885545"/>
                              <a:gd name="connsiteX4751" fmla="*/ 4525635 w 7425815"/>
                              <a:gd name="connsiteY4751" fmla="*/ 509676 h 4885545"/>
                              <a:gd name="connsiteX4752" fmla="*/ 4525624 w 7425815"/>
                              <a:gd name="connsiteY4752" fmla="*/ 510492 h 4885545"/>
                              <a:gd name="connsiteX4753" fmla="*/ 4540555 w 7425815"/>
                              <a:gd name="connsiteY4753" fmla="*/ 525945 h 4885545"/>
                              <a:gd name="connsiteX4754" fmla="*/ 4563160 w 7425815"/>
                              <a:gd name="connsiteY4754" fmla="*/ 526045 h 4885545"/>
                              <a:gd name="connsiteX4755" fmla="*/ 4563429 w 7425815"/>
                              <a:gd name="connsiteY4755" fmla="*/ 526169 h 4885545"/>
                              <a:gd name="connsiteX4756" fmla="*/ 4563559 w 7425815"/>
                              <a:gd name="connsiteY4756" fmla="*/ 526044 h 4885545"/>
                              <a:gd name="connsiteX4757" fmla="*/ 4568749 w 7425815"/>
                              <a:gd name="connsiteY4757" fmla="*/ 528439 h 4885545"/>
                              <a:gd name="connsiteX4758" fmla="*/ 4566353 w 7425815"/>
                              <a:gd name="connsiteY4758" fmla="*/ 533629 h 4885545"/>
                              <a:gd name="connsiteX4759" fmla="*/ 4549986 w 7425815"/>
                              <a:gd name="connsiteY4759" fmla="*/ 549598 h 4885545"/>
                              <a:gd name="connsiteX4760" fmla="*/ 4549587 w 7425815"/>
                              <a:gd name="connsiteY4760" fmla="*/ 572352 h 4885545"/>
                              <a:gd name="connsiteX4761" fmla="*/ 4547202 w 7425815"/>
                              <a:gd name="connsiteY4761" fmla="*/ 577123 h 4885545"/>
                              <a:gd name="connsiteX4762" fmla="*/ 4547193 w 7425815"/>
                              <a:gd name="connsiteY4762" fmla="*/ 577143 h 4885545"/>
                              <a:gd name="connsiteX4763" fmla="*/ 4547192 w 7425815"/>
                              <a:gd name="connsiteY4763" fmla="*/ 577143 h 4885545"/>
                              <a:gd name="connsiteX4764" fmla="*/ 4547192 w 7425815"/>
                              <a:gd name="connsiteY4764" fmla="*/ 577143 h 4885545"/>
                              <a:gd name="connsiteX4765" fmla="*/ 4542505 w 7425815"/>
                              <a:gd name="connsiteY4765" fmla="*/ 574800 h 4885545"/>
                              <a:gd name="connsiteX4766" fmla="*/ 4542402 w 7425815"/>
                              <a:gd name="connsiteY4766" fmla="*/ 574748 h 4885545"/>
                              <a:gd name="connsiteX4767" fmla="*/ 4542400 w 7425815"/>
                              <a:gd name="connsiteY4767" fmla="*/ 574747 h 4885545"/>
                              <a:gd name="connsiteX4768" fmla="*/ 4542400 w 7425815"/>
                              <a:gd name="connsiteY4768" fmla="*/ 574746 h 4885545"/>
                              <a:gd name="connsiteX4769" fmla="*/ 4526434 w 7425815"/>
                              <a:gd name="connsiteY4769" fmla="*/ 558379 h 4885545"/>
                              <a:gd name="connsiteX4770" fmla="*/ 4504510 w 7425815"/>
                              <a:gd name="connsiteY4770" fmla="*/ 557995 h 4885545"/>
                              <a:gd name="connsiteX4771" fmla="*/ 4503679 w 7425815"/>
                              <a:gd name="connsiteY4771" fmla="*/ 558779 h 4885545"/>
                              <a:gd name="connsiteX4772" fmla="*/ 4498888 w 7425815"/>
                              <a:gd name="connsiteY4772" fmla="*/ 556384 h 4885545"/>
                              <a:gd name="connsiteX4773" fmla="*/ 4499122 w 7425815"/>
                              <a:gd name="connsiteY4773" fmla="*/ 555877 h 4885545"/>
                              <a:gd name="connsiteX4774" fmla="*/ 4498489 w 7425815"/>
                              <a:gd name="connsiteY4774" fmla="*/ 555585 h 4885545"/>
                              <a:gd name="connsiteX4775" fmla="*/ 4500885 w 7425815"/>
                              <a:gd name="connsiteY4775" fmla="*/ 550395 h 4885545"/>
                              <a:gd name="connsiteX4776" fmla="*/ 4502085 w 7425815"/>
                              <a:gd name="connsiteY4776" fmla="*/ 550412 h 4885545"/>
                              <a:gd name="connsiteX4777" fmla="*/ 4517651 w 7425815"/>
                              <a:gd name="connsiteY4777" fmla="*/ 535226 h 4885545"/>
                              <a:gd name="connsiteX4778" fmla="*/ 4518036 w 7425815"/>
                              <a:gd name="connsiteY4778" fmla="*/ 513306 h 4885545"/>
                              <a:gd name="connsiteX4779" fmla="*/ 4517251 w 7425815"/>
                              <a:gd name="connsiteY4779" fmla="*/ 512471 h 4885545"/>
                              <a:gd name="connsiteX4780" fmla="*/ 4519646 w 7425815"/>
                              <a:gd name="connsiteY4780" fmla="*/ 507281 h 4885545"/>
                              <a:gd name="connsiteX4781" fmla="*/ 377892 w 7425815"/>
                              <a:gd name="connsiteY4781" fmla="*/ 486225 h 4885545"/>
                              <a:gd name="connsiteX4782" fmla="*/ 368012 w 7425815"/>
                              <a:gd name="connsiteY4782" fmla="*/ 489318 h 4885545"/>
                              <a:gd name="connsiteX4783" fmla="*/ 366415 w 7425815"/>
                              <a:gd name="connsiteY4783" fmla="*/ 508481 h 4885545"/>
                              <a:gd name="connsiteX4784" fmla="*/ 373600 w 7425815"/>
                              <a:gd name="connsiteY4784" fmla="*/ 516864 h 4885545"/>
                              <a:gd name="connsiteX4785" fmla="*/ 385178 w 7425815"/>
                              <a:gd name="connsiteY4785" fmla="*/ 506884 h 4885545"/>
                              <a:gd name="connsiteX4786" fmla="*/ 389968 w 7425815"/>
                              <a:gd name="connsiteY4786" fmla="*/ 507283 h 4885545"/>
                              <a:gd name="connsiteX4787" fmla="*/ 389569 w 7425815"/>
                              <a:gd name="connsiteY4787" fmla="*/ 512073 h 4885545"/>
                              <a:gd name="connsiteX4788" fmla="*/ 377991 w 7425815"/>
                              <a:gd name="connsiteY4788" fmla="*/ 522053 h 4885545"/>
                              <a:gd name="connsiteX4789" fmla="*/ 386376 w 7425815"/>
                              <a:gd name="connsiteY4789" fmla="*/ 532033 h 4885545"/>
                              <a:gd name="connsiteX4790" fmla="*/ 388372 w 7425815"/>
                              <a:gd name="connsiteY4790" fmla="*/ 532033 h 4885545"/>
                              <a:gd name="connsiteX4791" fmla="*/ 412324 w 7425815"/>
                              <a:gd name="connsiteY4791" fmla="*/ 512073 h 4885545"/>
                              <a:gd name="connsiteX4792" fmla="*/ 413521 w 7425815"/>
                              <a:gd name="connsiteY4792" fmla="*/ 492911 h 4885545"/>
                              <a:gd name="connsiteX4793" fmla="*/ 394360 w 7425815"/>
                              <a:gd name="connsiteY4793" fmla="*/ 491314 h 4885545"/>
                              <a:gd name="connsiteX4794" fmla="*/ 393162 w 7425815"/>
                              <a:gd name="connsiteY4794" fmla="*/ 492512 h 4885545"/>
                              <a:gd name="connsiteX4795" fmla="*/ 390767 w 7425815"/>
                              <a:gd name="connsiteY4795" fmla="*/ 493310 h 4885545"/>
                              <a:gd name="connsiteX4796" fmla="*/ 388372 w 7425815"/>
                              <a:gd name="connsiteY4796" fmla="*/ 492113 h 4885545"/>
                              <a:gd name="connsiteX4797" fmla="*/ 387173 w 7425815"/>
                              <a:gd name="connsiteY4797" fmla="*/ 490915 h 4885545"/>
                              <a:gd name="connsiteX4798" fmla="*/ 377892 w 7425815"/>
                              <a:gd name="connsiteY4798" fmla="*/ 486225 h 4885545"/>
                              <a:gd name="connsiteX4799" fmla="*/ 7080807 w 7425815"/>
                              <a:gd name="connsiteY4799" fmla="*/ 473051 h 4885545"/>
                              <a:gd name="connsiteX4800" fmla="*/ 7070926 w 7425815"/>
                              <a:gd name="connsiteY4800" fmla="*/ 476144 h 4885545"/>
                              <a:gd name="connsiteX4801" fmla="*/ 7069329 w 7425815"/>
                              <a:gd name="connsiteY4801" fmla="*/ 495307 h 4885545"/>
                              <a:gd name="connsiteX4802" fmla="*/ 7076516 w 7425815"/>
                              <a:gd name="connsiteY4802" fmla="*/ 503690 h 4885545"/>
                              <a:gd name="connsiteX4803" fmla="*/ 7088093 w 7425815"/>
                              <a:gd name="connsiteY4803" fmla="*/ 493710 h 4885545"/>
                              <a:gd name="connsiteX4804" fmla="*/ 7092883 w 7425815"/>
                              <a:gd name="connsiteY4804" fmla="*/ 494109 h 4885545"/>
                              <a:gd name="connsiteX4805" fmla="*/ 7092484 w 7425815"/>
                              <a:gd name="connsiteY4805" fmla="*/ 498899 h 4885545"/>
                              <a:gd name="connsiteX4806" fmla="*/ 7080907 w 7425815"/>
                              <a:gd name="connsiteY4806" fmla="*/ 508879 h 4885545"/>
                              <a:gd name="connsiteX4807" fmla="*/ 7089290 w 7425815"/>
                              <a:gd name="connsiteY4807" fmla="*/ 518859 h 4885545"/>
                              <a:gd name="connsiteX4808" fmla="*/ 7091286 w 7425815"/>
                              <a:gd name="connsiteY4808" fmla="*/ 518859 h 4885545"/>
                              <a:gd name="connsiteX4809" fmla="*/ 7115238 w 7425815"/>
                              <a:gd name="connsiteY4809" fmla="*/ 498899 h 4885545"/>
                              <a:gd name="connsiteX4810" fmla="*/ 7116436 w 7425815"/>
                              <a:gd name="connsiteY4810" fmla="*/ 479737 h 4885545"/>
                              <a:gd name="connsiteX4811" fmla="*/ 7097274 w 7425815"/>
                              <a:gd name="connsiteY4811" fmla="*/ 478140 h 4885545"/>
                              <a:gd name="connsiteX4812" fmla="*/ 7096077 w 7425815"/>
                              <a:gd name="connsiteY4812" fmla="*/ 479338 h 4885545"/>
                              <a:gd name="connsiteX4813" fmla="*/ 7093682 w 7425815"/>
                              <a:gd name="connsiteY4813" fmla="*/ 480136 h 4885545"/>
                              <a:gd name="connsiteX4814" fmla="*/ 7091286 w 7425815"/>
                              <a:gd name="connsiteY4814" fmla="*/ 478938 h 4885545"/>
                              <a:gd name="connsiteX4815" fmla="*/ 7090089 w 7425815"/>
                              <a:gd name="connsiteY4815" fmla="*/ 477741 h 4885545"/>
                              <a:gd name="connsiteX4816" fmla="*/ 7080807 w 7425815"/>
                              <a:gd name="connsiteY4816" fmla="*/ 473051 h 4885545"/>
                              <a:gd name="connsiteX4817" fmla="*/ 418312 w 7425815"/>
                              <a:gd name="connsiteY4817" fmla="*/ 466564 h 4885545"/>
                              <a:gd name="connsiteX4818" fmla="*/ 433082 w 7425815"/>
                              <a:gd name="connsiteY4818" fmla="*/ 467761 h 4885545"/>
                              <a:gd name="connsiteX4819" fmla="*/ 436675 w 7425815"/>
                              <a:gd name="connsiteY4819" fmla="*/ 471354 h 4885545"/>
                              <a:gd name="connsiteX4820" fmla="*/ 435477 w 7425815"/>
                              <a:gd name="connsiteY4820" fmla="*/ 486125 h 4885545"/>
                              <a:gd name="connsiteX4821" fmla="*/ 431884 w 7425815"/>
                              <a:gd name="connsiteY4821" fmla="*/ 489318 h 4885545"/>
                              <a:gd name="connsiteX4822" fmla="*/ 428691 w 7425815"/>
                              <a:gd name="connsiteY4822" fmla="*/ 485725 h 4885545"/>
                              <a:gd name="connsiteX4823" fmla="*/ 429090 w 7425815"/>
                              <a:gd name="connsiteY4823" fmla="*/ 478939 h 4885545"/>
                              <a:gd name="connsiteX4824" fmla="*/ 418312 w 7425815"/>
                              <a:gd name="connsiteY4824" fmla="*/ 488121 h 4885545"/>
                              <a:gd name="connsiteX4825" fmla="*/ 418711 w 7425815"/>
                              <a:gd name="connsiteY4825" fmla="*/ 488520 h 4885545"/>
                              <a:gd name="connsiteX4826" fmla="*/ 416316 w 7425815"/>
                              <a:gd name="connsiteY4826" fmla="*/ 517263 h 4885545"/>
                              <a:gd name="connsiteX4827" fmla="*/ 392763 w 7425815"/>
                              <a:gd name="connsiteY4827" fmla="*/ 537223 h 4885545"/>
                              <a:gd name="connsiteX4828" fmla="*/ 386775 w 7425815"/>
                              <a:gd name="connsiteY4828" fmla="*/ 539219 h 4885545"/>
                              <a:gd name="connsiteX4829" fmla="*/ 381185 w 7425815"/>
                              <a:gd name="connsiteY4829" fmla="*/ 536425 h 4885545"/>
                              <a:gd name="connsiteX4830" fmla="*/ 372803 w 7425815"/>
                              <a:gd name="connsiteY4830" fmla="*/ 526445 h 4885545"/>
                              <a:gd name="connsiteX4831" fmla="*/ 363620 w 7425815"/>
                              <a:gd name="connsiteY4831" fmla="*/ 534429 h 4885545"/>
                              <a:gd name="connsiteX4832" fmla="*/ 363221 w 7425815"/>
                              <a:gd name="connsiteY4832" fmla="*/ 541614 h 4885545"/>
                              <a:gd name="connsiteX4833" fmla="*/ 359628 w 7425815"/>
                              <a:gd name="connsiteY4833" fmla="*/ 544808 h 4885545"/>
                              <a:gd name="connsiteX4834" fmla="*/ 356435 w 7425815"/>
                              <a:gd name="connsiteY4834" fmla="*/ 541215 h 4885545"/>
                              <a:gd name="connsiteX4835" fmla="*/ 356834 w 7425815"/>
                              <a:gd name="connsiteY4835" fmla="*/ 536025 h 4885545"/>
                              <a:gd name="connsiteX4836" fmla="*/ 351644 w 7425815"/>
                              <a:gd name="connsiteY4836" fmla="*/ 535626 h 4885545"/>
                              <a:gd name="connsiteX4837" fmla="*/ 348451 w 7425815"/>
                              <a:gd name="connsiteY4837" fmla="*/ 532033 h 4885545"/>
                              <a:gd name="connsiteX4838" fmla="*/ 352044 w 7425815"/>
                              <a:gd name="connsiteY4838" fmla="*/ 528840 h 4885545"/>
                              <a:gd name="connsiteX4839" fmla="*/ 359628 w 7425815"/>
                              <a:gd name="connsiteY4839" fmla="*/ 529638 h 4885545"/>
                              <a:gd name="connsiteX4840" fmla="*/ 368810 w 7425815"/>
                              <a:gd name="connsiteY4840" fmla="*/ 521654 h 4885545"/>
                              <a:gd name="connsiteX4841" fmla="*/ 361226 w 7425815"/>
                              <a:gd name="connsiteY4841" fmla="*/ 512872 h 4885545"/>
                              <a:gd name="connsiteX4842" fmla="*/ 363620 w 7425815"/>
                              <a:gd name="connsiteY4842" fmla="*/ 484129 h 4885545"/>
                              <a:gd name="connsiteX4843" fmla="*/ 391166 w 7425815"/>
                              <a:gd name="connsiteY4843" fmla="*/ 485326 h 4885545"/>
                              <a:gd name="connsiteX4844" fmla="*/ 412723 w 7425815"/>
                              <a:gd name="connsiteY4844" fmla="*/ 483729 h 4885545"/>
                              <a:gd name="connsiteX4845" fmla="*/ 424699 w 7425815"/>
                              <a:gd name="connsiteY4845" fmla="*/ 473749 h 4885545"/>
                              <a:gd name="connsiteX4846" fmla="*/ 417912 w 7425815"/>
                              <a:gd name="connsiteY4846" fmla="*/ 473350 h 4885545"/>
                              <a:gd name="connsiteX4847" fmla="*/ 414719 w 7425815"/>
                              <a:gd name="connsiteY4847" fmla="*/ 469757 h 4885545"/>
                              <a:gd name="connsiteX4848" fmla="*/ 418312 w 7425815"/>
                              <a:gd name="connsiteY4848" fmla="*/ 466564 h 4885545"/>
                              <a:gd name="connsiteX4849" fmla="*/ 2662811 w 7425815"/>
                              <a:gd name="connsiteY4849" fmla="*/ 462322 h 4885545"/>
                              <a:gd name="connsiteX4850" fmla="*/ 2675387 w 7425815"/>
                              <a:gd name="connsiteY4850" fmla="*/ 471354 h 4885545"/>
                              <a:gd name="connsiteX4851" fmla="*/ 2669797 w 7425815"/>
                              <a:gd name="connsiteY4851" fmla="*/ 474948 h 4885545"/>
                              <a:gd name="connsiteX4852" fmla="*/ 2651035 w 7425815"/>
                              <a:gd name="connsiteY4852" fmla="*/ 470556 h 4885545"/>
                              <a:gd name="connsiteX4853" fmla="*/ 2647042 w 7425815"/>
                              <a:gd name="connsiteY4853" fmla="*/ 488920 h 4885545"/>
                              <a:gd name="connsiteX4854" fmla="*/ 2641454 w 7425815"/>
                              <a:gd name="connsiteY4854" fmla="*/ 492513 h 4885545"/>
                              <a:gd name="connsiteX4855" fmla="*/ 2647840 w 7425815"/>
                              <a:gd name="connsiteY4855" fmla="*/ 464967 h 4885545"/>
                              <a:gd name="connsiteX4856" fmla="*/ 2662811 w 7425815"/>
                              <a:gd name="connsiteY4856" fmla="*/ 462322 h 4885545"/>
                              <a:gd name="connsiteX4857" fmla="*/ 7121226 w 7425815"/>
                              <a:gd name="connsiteY4857" fmla="*/ 453390 h 4885545"/>
                              <a:gd name="connsiteX4858" fmla="*/ 7135997 w 7425815"/>
                              <a:gd name="connsiteY4858" fmla="*/ 454587 h 4885545"/>
                              <a:gd name="connsiteX4859" fmla="*/ 7139989 w 7425815"/>
                              <a:gd name="connsiteY4859" fmla="*/ 458579 h 4885545"/>
                              <a:gd name="connsiteX4860" fmla="*/ 7138791 w 7425815"/>
                              <a:gd name="connsiteY4860" fmla="*/ 473350 h 4885545"/>
                              <a:gd name="connsiteX4861" fmla="*/ 7135198 w 7425815"/>
                              <a:gd name="connsiteY4861" fmla="*/ 476543 h 4885545"/>
                              <a:gd name="connsiteX4862" fmla="*/ 7132005 w 7425815"/>
                              <a:gd name="connsiteY4862" fmla="*/ 472951 h 4885545"/>
                              <a:gd name="connsiteX4863" fmla="*/ 7132404 w 7425815"/>
                              <a:gd name="connsiteY4863" fmla="*/ 466164 h 4885545"/>
                              <a:gd name="connsiteX4864" fmla="*/ 7121626 w 7425815"/>
                              <a:gd name="connsiteY4864" fmla="*/ 475346 h 4885545"/>
                              <a:gd name="connsiteX4865" fmla="*/ 7122025 w 7425815"/>
                              <a:gd name="connsiteY4865" fmla="*/ 475745 h 4885545"/>
                              <a:gd name="connsiteX4866" fmla="*/ 7119630 w 7425815"/>
                              <a:gd name="connsiteY4866" fmla="*/ 504488 h 4885545"/>
                              <a:gd name="connsiteX4867" fmla="*/ 7096077 w 7425815"/>
                              <a:gd name="connsiteY4867" fmla="*/ 524448 h 4885545"/>
                              <a:gd name="connsiteX4868" fmla="*/ 7090089 w 7425815"/>
                              <a:gd name="connsiteY4868" fmla="*/ 526444 h 4885545"/>
                              <a:gd name="connsiteX4869" fmla="*/ 7084500 w 7425815"/>
                              <a:gd name="connsiteY4869" fmla="*/ 523650 h 4885545"/>
                              <a:gd name="connsiteX4870" fmla="*/ 7076117 w 7425815"/>
                              <a:gd name="connsiteY4870" fmla="*/ 513670 h 4885545"/>
                              <a:gd name="connsiteX4871" fmla="*/ 7066934 w 7425815"/>
                              <a:gd name="connsiteY4871" fmla="*/ 521654 h 4885545"/>
                              <a:gd name="connsiteX4872" fmla="*/ 7066535 w 7425815"/>
                              <a:gd name="connsiteY4872" fmla="*/ 528839 h 4885545"/>
                              <a:gd name="connsiteX4873" fmla="*/ 7062942 w 7425815"/>
                              <a:gd name="connsiteY4873" fmla="*/ 532033 h 4885545"/>
                              <a:gd name="connsiteX4874" fmla="*/ 7059749 w 7425815"/>
                              <a:gd name="connsiteY4874" fmla="*/ 528440 h 4885545"/>
                              <a:gd name="connsiteX4875" fmla="*/ 7060148 w 7425815"/>
                              <a:gd name="connsiteY4875" fmla="*/ 523251 h 4885545"/>
                              <a:gd name="connsiteX4876" fmla="*/ 7054958 w 7425815"/>
                              <a:gd name="connsiteY4876" fmla="*/ 522851 h 4885545"/>
                              <a:gd name="connsiteX4877" fmla="*/ 7051765 w 7425815"/>
                              <a:gd name="connsiteY4877" fmla="*/ 519259 h 4885545"/>
                              <a:gd name="connsiteX4878" fmla="*/ 7055357 w 7425815"/>
                              <a:gd name="connsiteY4878" fmla="*/ 516065 h 4885545"/>
                              <a:gd name="connsiteX4879" fmla="*/ 7062543 w 7425815"/>
                              <a:gd name="connsiteY4879" fmla="*/ 516464 h 4885545"/>
                              <a:gd name="connsiteX4880" fmla="*/ 7071725 w 7425815"/>
                              <a:gd name="connsiteY4880" fmla="*/ 508480 h 4885545"/>
                              <a:gd name="connsiteX4881" fmla="*/ 7064140 w 7425815"/>
                              <a:gd name="connsiteY4881" fmla="*/ 499698 h 4885545"/>
                              <a:gd name="connsiteX4882" fmla="*/ 7066535 w 7425815"/>
                              <a:gd name="connsiteY4882" fmla="*/ 470955 h 4885545"/>
                              <a:gd name="connsiteX4883" fmla="*/ 7094081 w 7425815"/>
                              <a:gd name="connsiteY4883" fmla="*/ 472152 h 4885545"/>
                              <a:gd name="connsiteX4884" fmla="*/ 7115638 w 7425815"/>
                              <a:gd name="connsiteY4884" fmla="*/ 470555 h 4885545"/>
                              <a:gd name="connsiteX4885" fmla="*/ 7127614 w 7425815"/>
                              <a:gd name="connsiteY4885" fmla="*/ 460575 h 4885545"/>
                              <a:gd name="connsiteX4886" fmla="*/ 7120827 w 7425815"/>
                              <a:gd name="connsiteY4886" fmla="*/ 460176 h 4885545"/>
                              <a:gd name="connsiteX4887" fmla="*/ 7117634 w 7425815"/>
                              <a:gd name="connsiteY4887" fmla="*/ 456583 h 4885545"/>
                              <a:gd name="connsiteX4888" fmla="*/ 7121226 w 7425815"/>
                              <a:gd name="connsiteY4888" fmla="*/ 453390 h 4885545"/>
                              <a:gd name="connsiteX4889" fmla="*/ 1693910 w 7425815"/>
                              <a:gd name="connsiteY4889" fmla="*/ 407237 h 4885545"/>
                              <a:gd name="connsiteX4890" fmla="*/ 1693756 w 7425815"/>
                              <a:gd name="connsiteY4890" fmla="*/ 414270 h 4885545"/>
                              <a:gd name="connsiteX4891" fmla="*/ 1688199 w 7425815"/>
                              <a:gd name="connsiteY4891" fmla="*/ 419663 h 4885545"/>
                              <a:gd name="connsiteX4892" fmla="*/ 1695852 w 7425815"/>
                              <a:gd name="connsiteY4892" fmla="*/ 419808 h 4885545"/>
                              <a:gd name="connsiteX4893" fmla="*/ 1701572 w 7425815"/>
                              <a:gd name="connsiteY4893" fmla="*/ 425593 h 4885545"/>
                              <a:gd name="connsiteX4894" fmla="*/ 1701740 w 7425815"/>
                              <a:gd name="connsiteY4894" fmla="*/ 417862 h 4885545"/>
                              <a:gd name="connsiteX4895" fmla="*/ 1706947 w 7425815"/>
                              <a:gd name="connsiteY4895" fmla="*/ 412654 h 4885545"/>
                              <a:gd name="connsiteX4896" fmla="*/ 1698945 w 7425815"/>
                              <a:gd name="connsiteY4896" fmla="*/ 412273 h 4885545"/>
                              <a:gd name="connsiteX4897" fmla="*/ 1688965 w 7425815"/>
                              <a:gd name="connsiteY4897" fmla="*/ 393510 h 4885545"/>
                              <a:gd name="connsiteX4898" fmla="*/ 1694156 w 7425815"/>
                              <a:gd name="connsiteY4898" fmla="*/ 395905 h 4885545"/>
                              <a:gd name="connsiteX4899" fmla="*/ 1694131 w 7425815"/>
                              <a:gd name="connsiteY4899" fmla="*/ 397079 h 4885545"/>
                              <a:gd name="connsiteX4900" fmla="*/ 1702140 w 7425815"/>
                              <a:gd name="connsiteY4900" fmla="*/ 405088 h 4885545"/>
                              <a:gd name="connsiteX4901" fmla="*/ 1714514 w 7425815"/>
                              <a:gd name="connsiteY4901" fmla="*/ 405088 h 4885545"/>
                              <a:gd name="connsiteX4902" fmla="*/ 1714915 w 7425815"/>
                              <a:gd name="connsiteY4902" fmla="*/ 404687 h 4885545"/>
                              <a:gd name="connsiteX4903" fmla="*/ 1720105 w 7425815"/>
                              <a:gd name="connsiteY4903" fmla="*/ 407082 h 4885545"/>
                              <a:gd name="connsiteX4904" fmla="*/ 1717709 w 7425815"/>
                              <a:gd name="connsiteY4904" fmla="*/ 412272 h 4885545"/>
                              <a:gd name="connsiteX4905" fmla="*/ 1717312 w 7425815"/>
                              <a:gd name="connsiteY4905" fmla="*/ 412670 h 4885545"/>
                              <a:gd name="connsiteX4906" fmla="*/ 1717310 w 7425815"/>
                              <a:gd name="connsiteY4906" fmla="*/ 412673 h 4885545"/>
                              <a:gd name="connsiteX4907" fmla="*/ 1717308 w 7425815"/>
                              <a:gd name="connsiteY4907" fmla="*/ 412674 h 4885545"/>
                              <a:gd name="connsiteX4908" fmla="*/ 1708927 w 7425815"/>
                              <a:gd name="connsiteY4908" fmla="*/ 421055 h 4885545"/>
                              <a:gd name="connsiteX4909" fmla="*/ 1708927 w 7425815"/>
                              <a:gd name="connsiteY4909" fmla="*/ 433031 h 4885545"/>
                              <a:gd name="connsiteX4910" fmla="*/ 1708928 w 7425815"/>
                              <a:gd name="connsiteY4910" fmla="*/ 433032 h 4885545"/>
                              <a:gd name="connsiteX4911" fmla="*/ 1708927 w 7425815"/>
                              <a:gd name="connsiteY4911" fmla="*/ 433033 h 4885545"/>
                              <a:gd name="connsiteX4912" fmla="*/ 1708927 w 7425815"/>
                              <a:gd name="connsiteY4912" fmla="*/ 433431 h 4885545"/>
                              <a:gd name="connsiteX4913" fmla="*/ 1706147 w 7425815"/>
                              <a:gd name="connsiteY4913" fmla="*/ 438594 h 4885545"/>
                              <a:gd name="connsiteX4914" fmla="*/ 1706133 w 7425815"/>
                              <a:gd name="connsiteY4914" fmla="*/ 438621 h 4885545"/>
                              <a:gd name="connsiteX4915" fmla="*/ 1701342 w 7425815"/>
                              <a:gd name="connsiteY4915" fmla="*/ 436226 h 4885545"/>
                              <a:gd name="connsiteX4916" fmla="*/ 1692708 w 7425815"/>
                              <a:gd name="connsiteY4916" fmla="*/ 427294 h 4885545"/>
                              <a:gd name="connsiteX4917" fmla="*/ 1680586 w 7425815"/>
                              <a:gd name="connsiteY4917" fmla="*/ 427052 h 4885545"/>
                              <a:gd name="connsiteX4918" fmla="*/ 1680183 w 7425815"/>
                              <a:gd name="connsiteY4918" fmla="*/ 427443 h 4885545"/>
                              <a:gd name="connsiteX4919" fmla="*/ 1675390 w 7425815"/>
                              <a:gd name="connsiteY4919" fmla="*/ 425048 h 4885545"/>
                              <a:gd name="connsiteX4920" fmla="*/ 1675473 w 7425815"/>
                              <a:gd name="connsiteY4920" fmla="*/ 424871 h 4885545"/>
                              <a:gd name="connsiteX4921" fmla="*/ 1674991 w 7425815"/>
                              <a:gd name="connsiteY4921" fmla="*/ 424649 h 4885545"/>
                              <a:gd name="connsiteX4922" fmla="*/ 1677387 w 7425815"/>
                              <a:gd name="connsiteY4922" fmla="*/ 419458 h 4885545"/>
                              <a:gd name="connsiteX4923" fmla="*/ 1678171 w 7425815"/>
                              <a:gd name="connsiteY4923" fmla="*/ 419473 h 4885545"/>
                              <a:gd name="connsiteX4924" fmla="*/ 1686571 w 7425815"/>
                              <a:gd name="connsiteY4924" fmla="*/ 411076 h 4885545"/>
                              <a:gd name="connsiteX4925" fmla="*/ 1686571 w 7425815"/>
                              <a:gd name="connsiteY4925" fmla="*/ 399899 h 4885545"/>
                              <a:gd name="connsiteX4926" fmla="*/ 1685770 w 7425815"/>
                              <a:gd name="connsiteY4926" fmla="*/ 399099 h 4885545"/>
                              <a:gd name="connsiteX4927" fmla="*/ 1688166 w 7425815"/>
                              <a:gd name="connsiteY4927" fmla="*/ 393909 h 4885545"/>
                              <a:gd name="connsiteX4928" fmla="*/ 1688673 w 7425815"/>
                              <a:gd name="connsiteY4928" fmla="*/ 394143 h 4885545"/>
                              <a:gd name="connsiteX4929" fmla="*/ 1627326 w 7425815"/>
                              <a:gd name="connsiteY4929" fmla="*/ 383896 h 4885545"/>
                              <a:gd name="connsiteX4930" fmla="*/ 1627087 w 7425815"/>
                              <a:gd name="connsiteY4930" fmla="*/ 401096 h 4885545"/>
                              <a:gd name="connsiteX4931" fmla="*/ 1614238 w 7425815"/>
                              <a:gd name="connsiteY4931" fmla="*/ 413230 h 4885545"/>
                              <a:gd name="connsiteX4932" fmla="*/ 1631478 w 7425815"/>
                              <a:gd name="connsiteY4932" fmla="*/ 413470 h 4885545"/>
                              <a:gd name="connsiteX4933" fmla="*/ 1644398 w 7425815"/>
                              <a:gd name="connsiteY4933" fmla="*/ 426906 h 4885545"/>
                              <a:gd name="connsiteX4934" fmla="*/ 1644653 w 7425815"/>
                              <a:gd name="connsiteY4934" fmla="*/ 408680 h 4885545"/>
                              <a:gd name="connsiteX4935" fmla="*/ 1657283 w 7425815"/>
                              <a:gd name="connsiteY4935" fmla="*/ 396536 h 4885545"/>
                              <a:gd name="connsiteX4936" fmla="*/ 1637866 w 7425815"/>
                              <a:gd name="connsiteY4936" fmla="*/ 395108 h 4885545"/>
                              <a:gd name="connsiteX4937" fmla="*/ 1621496 w 7425815"/>
                              <a:gd name="connsiteY4937" fmla="*/ 369957 h 4885545"/>
                              <a:gd name="connsiteX4938" fmla="*/ 1622155 w 7425815"/>
                              <a:gd name="connsiteY4938" fmla="*/ 370261 h 4885545"/>
                              <a:gd name="connsiteX4939" fmla="*/ 1622295 w 7425815"/>
                              <a:gd name="connsiteY4939" fmla="*/ 369957 h 4885545"/>
                              <a:gd name="connsiteX4940" fmla="*/ 1627486 w 7425815"/>
                              <a:gd name="connsiteY4940" fmla="*/ 372352 h 4885545"/>
                              <a:gd name="connsiteX4941" fmla="*/ 1627475 w 7425815"/>
                              <a:gd name="connsiteY4941" fmla="*/ 373168 h 4885545"/>
                              <a:gd name="connsiteX4942" fmla="*/ 1642407 w 7425815"/>
                              <a:gd name="connsiteY4942" fmla="*/ 388621 h 4885545"/>
                              <a:gd name="connsiteX4943" fmla="*/ 1665011 w 7425815"/>
                              <a:gd name="connsiteY4943" fmla="*/ 388721 h 4885545"/>
                              <a:gd name="connsiteX4944" fmla="*/ 1665279 w 7425815"/>
                              <a:gd name="connsiteY4944" fmla="*/ 388845 h 4885545"/>
                              <a:gd name="connsiteX4945" fmla="*/ 1665410 w 7425815"/>
                              <a:gd name="connsiteY4945" fmla="*/ 388719 h 4885545"/>
                              <a:gd name="connsiteX4946" fmla="*/ 1670601 w 7425815"/>
                              <a:gd name="connsiteY4946" fmla="*/ 391114 h 4885545"/>
                              <a:gd name="connsiteX4947" fmla="*/ 1668204 w 7425815"/>
                              <a:gd name="connsiteY4947" fmla="*/ 396304 h 4885545"/>
                              <a:gd name="connsiteX4948" fmla="*/ 1651838 w 7425815"/>
                              <a:gd name="connsiteY4948" fmla="*/ 412273 h 4885545"/>
                              <a:gd name="connsiteX4949" fmla="*/ 1651439 w 7425815"/>
                              <a:gd name="connsiteY4949" fmla="*/ 435027 h 4885545"/>
                              <a:gd name="connsiteX4950" fmla="*/ 1649048 w 7425815"/>
                              <a:gd name="connsiteY4950" fmla="*/ 439807 h 4885545"/>
                              <a:gd name="connsiteX4951" fmla="*/ 1649045 w 7425815"/>
                              <a:gd name="connsiteY4951" fmla="*/ 439818 h 4885545"/>
                              <a:gd name="connsiteX4952" fmla="*/ 1649045 w 7425815"/>
                              <a:gd name="connsiteY4952" fmla="*/ 439818 h 4885545"/>
                              <a:gd name="connsiteX4953" fmla="*/ 1649044 w 7425815"/>
                              <a:gd name="connsiteY4953" fmla="*/ 439818 h 4885545"/>
                              <a:gd name="connsiteX4954" fmla="*/ 1647225 w 7425815"/>
                              <a:gd name="connsiteY4954" fmla="*/ 438908 h 4885545"/>
                              <a:gd name="connsiteX4955" fmla="*/ 1644254 w 7425815"/>
                              <a:gd name="connsiteY4955" fmla="*/ 437423 h 4885545"/>
                              <a:gd name="connsiteX4956" fmla="*/ 1628284 w 7425815"/>
                              <a:gd name="connsiteY4956" fmla="*/ 421054 h 4885545"/>
                              <a:gd name="connsiteX4957" fmla="*/ 1606360 w 7425815"/>
                              <a:gd name="connsiteY4957" fmla="*/ 420670 h 4885545"/>
                              <a:gd name="connsiteX4958" fmla="*/ 1605528 w 7425815"/>
                              <a:gd name="connsiteY4958" fmla="*/ 421455 h 4885545"/>
                              <a:gd name="connsiteX4959" fmla="*/ 1600737 w 7425815"/>
                              <a:gd name="connsiteY4959" fmla="*/ 419060 h 4885545"/>
                              <a:gd name="connsiteX4960" fmla="*/ 1600972 w 7425815"/>
                              <a:gd name="connsiteY4960" fmla="*/ 418553 h 4885545"/>
                              <a:gd name="connsiteX4961" fmla="*/ 1600338 w 7425815"/>
                              <a:gd name="connsiteY4961" fmla="*/ 418260 h 4885545"/>
                              <a:gd name="connsiteX4962" fmla="*/ 1602733 w 7425815"/>
                              <a:gd name="connsiteY4962" fmla="*/ 413070 h 4885545"/>
                              <a:gd name="connsiteX4963" fmla="*/ 1603935 w 7425815"/>
                              <a:gd name="connsiteY4963" fmla="*/ 413087 h 4885545"/>
                              <a:gd name="connsiteX4964" fmla="*/ 1619501 w 7425815"/>
                              <a:gd name="connsiteY4964" fmla="*/ 397902 h 4885545"/>
                              <a:gd name="connsiteX4965" fmla="*/ 1619887 w 7425815"/>
                              <a:gd name="connsiteY4965" fmla="*/ 375982 h 4885545"/>
                              <a:gd name="connsiteX4966" fmla="*/ 1619101 w 7425815"/>
                              <a:gd name="connsiteY4966" fmla="*/ 375147 h 4885545"/>
                              <a:gd name="connsiteX4967" fmla="*/ 1621496 w 7425815"/>
                              <a:gd name="connsiteY4967" fmla="*/ 369957 h 4885545"/>
                              <a:gd name="connsiteX4968" fmla="*/ 4155079 w 7425815"/>
                              <a:gd name="connsiteY4968" fmla="*/ 352892 h 4885545"/>
                              <a:gd name="connsiteX4969" fmla="*/ 4145198 w 7425815"/>
                              <a:gd name="connsiteY4969" fmla="*/ 355985 h 4885545"/>
                              <a:gd name="connsiteX4970" fmla="*/ 4143602 w 7425815"/>
                              <a:gd name="connsiteY4970" fmla="*/ 375148 h 4885545"/>
                              <a:gd name="connsiteX4971" fmla="*/ 4150788 w 7425815"/>
                              <a:gd name="connsiteY4971" fmla="*/ 383531 h 4885545"/>
                              <a:gd name="connsiteX4972" fmla="*/ 4162365 w 7425815"/>
                              <a:gd name="connsiteY4972" fmla="*/ 373551 h 4885545"/>
                              <a:gd name="connsiteX4973" fmla="*/ 4167155 w 7425815"/>
                              <a:gd name="connsiteY4973" fmla="*/ 373950 h 4885545"/>
                              <a:gd name="connsiteX4974" fmla="*/ 4166756 w 7425815"/>
                              <a:gd name="connsiteY4974" fmla="*/ 378740 h 4885545"/>
                              <a:gd name="connsiteX4975" fmla="*/ 4155179 w 7425815"/>
                              <a:gd name="connsiteY4975" fmla="*/ 388720 h 4885545"/>
                              <a:gd name="connsiteX4976" fmla="*/ 4163562 w 7425815"/>
                              <a:gd name="connsiteY4976" fmla="*/ 398700 h 4885545"/>
                              <a:gd name="connsiteX4977" fmla="*/ 4165558 w 7425815"/>
                              <a:gd name="connsiteY4977" fmla="*/ 398700 h 4885545"/>
                              <a:gd name="connsiteX4978" fmla="*/ 4189510 w 7425815"/>
                              <a:gd name="connsiteY4978" fmla="*/ 378740 h 4885545"/>
                              <a:gd name="connsiteX4979" fmla="*/ 4190708 w 7425815"/>
                              <a:gd name="connsiteY4979" fmla="*/ 359578 h 4885545"/>
                              <a:gd name="connsiteX4980" fmla="*/ 4171546 w 7425815"/>
                              <a:gd name="connsiteY4980" fmla="*/ 357981 h 4885545"/>
                              <a:gd name="connsiteX4981" fmla="*/ 4170349 w 7425815"/>
                              <a:gd name="connsiteY4981" fmla="*/ 359179 h 4885545"/>
                              <a:gd name="connsiteX4982" fmla="*/ 4167954 w 7425815"/>
                              <a:gd name="connsiteY4982" fmla="*/ 359977 h 4885545"/>
                              <a:gd name="connsiteX4983" fmla="*/ 4165558 w 7425815"/>
                              <a:gd name="connsiteY4983" fmla="*/ 358779 h 4885545"/>
                              <a:gd name="connsiteX4984" fmla="*/ 4164361 w 7425815"/>
                              <a:gd name="connsiteY4984" fmla="*/ 357582 h 4885545"/>
                              <a:gd name="connsiteX4985" fmla="*/ 4155079 w 7425815"/>
                              <a:gd name="connsiteY4985" fmla="*/ 352892 h 4885545"/>
                              <a:gd name="connsiteX4986" fmla="*/ 4195897 w 7425815"/>
                              <a:gd name="connsiteY4986" fmla="*/ 333231 h 4885545"/>
                              <a:gd name="connsiteX4987" fmla="*/ 4210668 w 7425815"/>
                              <a:gd name="connsiteY4987" fmla="*/ 334428 h 4885545"/>
                              <a:gd name="connsiteX4988" fmla="*/ 4214660 w 7425815"/>
                              <a:gd name="connsiteY4988" fmla="*/ 338420 h 4885545"/>
                              <a:gd name="connsiteX4989" fmla="*/ 4213462 w 7425815"/>
                              <a:gd name="connsiteY4989" fmla="*/ 353191 h 4885545"/>
                              <a:gd name="connsiteX4990" fmla="*/ 4209869 w 7425815"/>
                              <a:gd name="connsiteY4990" fmla="*/ 356384 h 4885545"/>
                              <a:gd name="connsiteX4991" fmla="*/ 4206676 w 7425815"/>
                              <a:gd name="connsiteY4991" fmla="*/ 352792 h 4885545"/>
                              <a:gd name="connsiteX4992" fmla="*/ 4207075 w 7425815"/>
                              <a:gd name="connsiteY4992" fmla="*/ 346005 h 4885545"/>
                              <a:gd name="connsiteX4993" fmla="*/ 4196297 w 7425815"/>
                              <a:gd name="connsiteY4993" fmla="*/ 355187 h 4885545"/>
                              <a:gd name="connsiteX4994" fmla="*/ 4196696 w 7425815"/>
                              <a:gd name="connsiteY4994" fmla="*/ 355586 h 4885545"/>
                              <a:gd name="connsiteX4995" fmla="*/ 4194301 w 7425815"/>
                              <a:gd name="connsiteY4995" fmla="*/ 384329 h 4885545"/>
                              <a:gd name="connsiteX4996" fmla="*/ 4170748 w 7425815"/>
                              <a:gd name="connsiteY4996" fmla="*/ 404289 h 4885545"/>
                              <a:gd name="connsiteX4997" fmla="*/ 4164760 w 7425815"/>
                              <a:gd name="connsiteY4997" fmla="*/ 406285 h 4885545"/>
                              <a:gd name="connsiteX4998" fmla="*/ 4159171 w 7425815"/>
                              <a:gd name="connsiteY4998" fmla="*/ 403491 h 4885545"/>
                              <a:gd name="connsiteX4999" fmla="*/ 4150788 w 7425815"/>
                              <a:gd name="connsiteY4999" fmla="*/ 393511 h 4885545"/>
                              <a:gd name="connsiteX5000" fmla="*/ 4141606 w 7425815"/>
                              <a:gd name="connsiteY5000" fmla="*/ 401495 h 4885545"/>
                              <a:gd name="connsiteX5001" fmla="*/ 4141206 w 7425815"/>
                              <a:gd name="connsiteY5001" fmla="*/ 408680 h 4885545"/>
                              <a:gd name="connsiteX5002" fmla="*/ 4137614 w 7425815"/>
                              <a:gd name="connsiteY5002" fmla="*/ 411874 h 4885545"/>
                              <a:gd name="connsiteX5003" fmla="*/ 4134420 w 7425815"/>
                              <a:gd name="connsiteY5003" fmla="*/ 408281 h 4885545"/>
                              <a:gd name="connsiteX5004" fmla="*/ 4134819 w 7425815"/>
                              <a:gd name="connsiteY5004" fmla="*/ 403092 h 4885545"/>
                              <a:gd name="connsiteX5005" fmla="*/ 4129630 w 7425815"/>
                              <a:gd name="connsiteY5005" fmla="*/ 402692 h 4885545"/>
                              <a:gd name="connsiteX5006" fmla="*/ 4126436 w 7425815"/>
                              <a:gd name="connsiteY5006" fmla="*/ 399100 h 4885545"/>
                              <a:gd name="connsiteX5007" fmla="*/ 4130029 w 7425815"/>
                              <a:gd name="connsiteY5007" fmla="*/ 395906 h 4885545"/>
                              <a:gd name="connsiteX5008" fmla="*/ 4137214 w 7425815"/>
                              <a:gd name="connsiteY5008" fmla="*/ 396305 h 4885545"/>
                              <a:gd name="connsiteX5009" fmla="*/ 4146396 w 7425815"/>
                              <a:gd name="connsiteY5009" fmla="*/ 388321 h 4885545"/>
                              <a:gd name="connsiteX5010" fmla="*/ 4138811 w 7425815"/>
                              <a:gd name="connsiteY5010" fmla="*/ 379539 h 4885545"/>
                              <a:gd name="connsiteX5011" fmla="*/ 4141206 w 7425815"/>
                              <a:gd name="connsiteY5011" fmla="*/ 350796 h 4885545"/>
                              <a:gd name="connsiteX5012" fmla="*/ 4168752 w 7425815"/>
                              <a:gd name="connsiteY5012" fmla="*/ 351993 h 4885545"/>
                              <a:gd name="connsiteX5013" fmla="*/ 4190309 w 7425815"/>
                              <a:gd name="connsiteY5013" fmla="*/ 350396 h 4885545"/>
                              <a:gd name="connsiteX5014" fmla="*/ 4202285 w 7425815"/>
                              <a:gd name="connsiteY5014" fmla="*/ 340416 h 4885545"/>
                              <a:gd name="connsiteX5015" fmla="*/ 4195498 w 7425815"/>
                              <a:gd name="connsiteY5015" fmla="*/ 340017 h 4885545"/>
                              <a:gd name="connsiteX5016" fmla="*/ 4192305 w 7425815"/>
                              <a:gd name="connsiteY5016" fmla="*/ 336424 h 4885545"/>
                              <a:gd name="connsiteX5017" fmla="*/ 4195897 w 7425815"/>
                              <a:gd name="connsiteY5017" fmla="*/ 333231 h 4885545"/>
                              <a:gd name="connsiteX5018" fmla="*/ 6439993 w 7425815"/>
                              <a:gd name="connsiteY5018" fmla="*/ 328590 h 4885545"/>
                              <a:gd name="connsiteX5019" fmla="*/ 6452568 w 7425815"/>
                              <a:gd name="connsiteY5019" fmla="*/ 337622 h 4885545"/>
                              <a:gd name="connsiteX5020" fmla="*/ 6446979 w 7425815"/>
                              <a:gd name="connsiteY5020" fmla="*/ 341216 h 4885545"/>
                              <a:gd name="connsiteX5021" fmla="*/ 6428217 w 7425815"/>
                              <a:gd name="connsiteY5021" fmla="*/ 336824 h 4885545"/>
                              <a:gd name="connsiteX5022" fmla="*/ 6424225 w 7425815"/>
                              <a:gd name="connsiteY5022" fmla="*/ 355188 h 4885545"/>
                              <a:gd name="connsiteX5023" fmla="*/ 6418635 w 7425815"/>
                              <a:gd name="connsiteY5023" fmla="*/ 358781 h 4885545"/>
                              <a:gd name="connsiteX5024" fmla="*/ 6425023 w 7425815"/>
                              <a:gd name="connsiteY5024" fmla="*/ 331235 h 4885545"/>
                              <a:gd name="connsiteX5025" fmla="*/ 6439993 w 7425815"/>
                              <a:gd name="connsiteY5025" fmla="*/ 328590 h 4885545"/>
                              <a:gd name="connsiteX5026" fmla="*/ 5471482 w 7425815"/>
                              <a:gd name="connsiteY5026" fmla="*/ 273896 h 4885545"/>
                              <a:gd name="connsiteX5027" fmla="*/ 5471337 w 7425815"/>
                              <a:gd name="connsiteY5027" fmla="*/ 280538 h 4885545"/>
                              <a:gd name="connsiteX5028" fmla="*/ 5465377 w 7425815"/>
                              <a:gd name="connsiteY5028" fmla="*/ 286322 h 4885545"/>
                              <a:gd name="connsiteX5029" fmla="*/ 5473434 w 7425815"/>
                              <a:gd name="connsiteY5029" fmla="*/ 286475 h 4885545"/>
                              <a:gd name="connsiteX5030" fmla="*/ 5479144 w 7425815"/>
                              <a:gd name="connsiteY5030" fmla="*/ 292251 h 4885545"/>
                              <a:gd name="connsiteX5031" fmla="*/ 5479321 w 7425815"/>
                              <a:gd name="connsiteY5031" fmla="*/ 284131 h 4885545"/>
                              <a:gd name="connsiteX5032" fmla="*/ 5484147 w 7425815"/>
                              <a:gd name="connsiteY5032" fmla="*/ 279304 h 4885545"/>
                              <a:gd name="connsiteX5033" fmla="*/ 5476527 w 7425815"/>
                              <a:gd name="connsiteY5033" fmla="*/ 278941 h 4885545"/>
                              <a:gd name="connsiteX5034" fmla="*/ 5466547 w 7425815"/>
                              <a:gd name="connsiteY5034" fmla="*/ 259778 h 4885545"/>
                              <a:gd name="connsiteX5035" fmla="*/ 5471736 w 7425815"/>
                              <a:gd name="connsiteY5035" fmla="*/ 262173 h 4885545"/>
                              <a:gd name="connsiteX5036" fmla="*/ 5471702 w 7425815"/>
                              <a:gd name="connsiteY5036" fmla="*/ 263737 h 4885545"/>
                              <a:gd name="connsiteX5037" fmla="*/ 5479720 w 7425815"/>
                              <a:gd name="connsiteY5037" fmla="*/ 271756 h 4885545"/>
                              <a:gd name="connsiteX5038" fmla="*/ 5491696 w 7425815"/>
                              <a:gd name="connsiteY5038" fmla="*/ 271756 h 4885545"/>
                              <a:gd name="connsiteX5039" fmla="*/ 5492495 w 7425815"/>
                              <a:gd name="connsiteY5039" fmla="*/ 270956 h 4885545"/>
                              <a:gd name="connsiteX5040" fmla="*/ 5497685 w 7425815"/>
                              <a:gd name="connsiteY5040" fmla="*/ 273351 h 4885545"/>
                              <a:gd name="connsiteX5041" fmla="*/ 5495290 w 7425815"/>
                              <a:gd name="connsiteY5041" fmla="*/ 278541 h 4885545"/>
                              <a:gd name="connsiteX5042" fmla="*/ 5495233 w 7425815"/>
                              <a:gd name="connsiteY5042" fmla="*/ 278599 h 4885545"/>
                              <a:gd name="connsiteX5043" fmla="*/ 5494890 w 7425815"/>
                              <a:gd name="connsiteY5043" fmla="*/ 279341 h 4885545"/>
                              <a:gd name="connsiteX5044" fmla="*/ 5494357 w 7425815"/>
                              <a:gd name="connsiteY5044" fmla="*/ 279474 h 4885545"/>
                              <a:gd name="connsiteX5045" fmla="*/ 5486507 w 7425815"/>
                              <a:gd name="connsiteY5045" fmla="*/ 287324 h 4885545"/>
                              <a:gd name="connsiteX5046" fmla="*/ 5486507 w 7425815"/>
                              <a:gd name="connsiteY5046" fmla="*/ 299698 h 4885545"/>
                              <a:gd name="connsiteX5047" fmla="*/ 5486507 w 7425815"/>
                              <a:gd name="connsiteY5047" fmla="*/ 299699 h 4885545"/>
                              <a:gd name="connsiteX5048" fmla="*/ 5486507 w 7425815"/>
                              <a:gd name="connsiteY5048" fmla="*/ 299700 h 4885545"/>
                              <a:gd name="connsiteX5049" fmla="*/ 5486506 w 7425815"/>
                              <a:gd name="connsiteY5049" fmla="*/ 299702 h 4885545"/>
                              <a:gd name="connsiteX5050" fmla="*/ 5483713 w 7425815"/>
                              <a:gd name="connsiteY5050" fmla="*/ 305288 h 4885545"/>
                              <a:gd name="connsiteX5051" fmla="*/ 5478923 w 7425815"/>
                              <a:gd name="connsiteY5051" fmla="*/ 302893 h 4885545"/>
                              <a:gd name="connsiteX5052" fmla="*/ 5470290 w 7425815"/>
                              <a:gd name="connsiteY5052" fmla="*/ 293961 h 4885545"/>
                              <a:gd name="connsiteX5053" fmla="*/ 5457765 w 7425815"/>
                              <a:gd name="connsiteY5053" fmla="*/ 293711 h 4885545"/>
                              <a:gd name="connsiteX5054" fmla="*/ 5457765 w 7425815"/>
                              <a:gd name="connsiteY5054" fmla="*/ 293711 h 4885545"/>
                              <a:gd name="connsiteX5055" fmla="*/ 5457757 w 7425815"/>
                              <a:gd name="connsiteY5055" fmla="*/ 293708 h 4885545"/>
                              <a:gd name="connsiteX5056" fmla="*/ 5452574 w 7425815"/>
                              <a:gd name="connsiteY5056" fmla="*/ 291316 h 4885545"/>
                              <a:gd name="connsiteX5057" fmla="*/ 5454970 w 7425815"/>
                              <a:gd name="connsiteY5057" fmla="*/ 286125 h 4885545"/>
                              <a:gd name="connsiteX5058" fmla="*/ 5455365 w 7425815"/>
                              <a:gd name="connsiteY5058" fmla="*/ 286133 h 4885545"/>
                              <a:gd name="connsiteX5059" fmla="*/ 5455368 w 7425815"/>
                              <a:gd name="connsiteY5059" fmla="*/ 286126 h 4885545"/>
                              <a:gd name="connsiteX5060" fmla="*/ 5464152 w 7425815"/>
                              <a:gd name="connsiteY5060" fmla="*/ 277344 h 4885545"/>
                              <a:gd name="connsiteX5061" fmla="*/ 5464152 w 7425815"/>
                              <a:gd name="connsiteY5061" fmla="*/ 266567 h 4885545"/>
                              <a:gd name="connsiteX5062" fmla="*/ 5463352 w 7425815"/>
                              <a:gd name="connsiteY5062" fmla="*/ 265767 h 4885545"/>
                              <a:gd name="connsiteX5063" fmla="*/ 5465747 w 7425815"/>
                              <a:gd name="connsiteY5063" fmla="*/ 260577 h 4885545"/>
                              <a:gd name="connsiteX5064" fmla="*/ 5466103 w 7425815"/>
                              <a:gd name="connsiteY5064" fmla="*/ 260741 h 4885545"/>
                              <a:gd name="connsiteX5065" fmla="*/ 5404905 w 7425815"/>
                              <a:gd name="connsiteY5065" fmla="*/ 250559 h 4885545"/>
                              <a:gd name="connsiteX5066" fmla="*/ 5404671 w 7425815"/>
                              <a:gd name="connsiteY5066" fmla="*/ 267365 h 4885545"/>
                              <a:gd name="connsiteX5067" fmla="*/ 5391823 w 7425815"/>
                              <a:gd name="connsiteY5067" fmla="*/ 279499 h 4885545"/>
                              <a:gd name="connsiteX5068" fmla="*/ 5409063 w 7425815"/>
                              <a:gd name="connsiteY5068" fmla="*/ 279739 h 4885545"/>
                              <a:gd name="connsiteX5069" fmla="*/ 5421594 w 7425815"/>
                              <a:gd name="connsiteY5069" fmla="*/ 292772 h 4885545"/>
                              <a:gd name="connsiteX5070" fmla="*/ 5421836 w 7425815"/>
                              <a:gd name="connsiteY5070" fmla="*/ 275348 h 4885545"/>
                              <a:gd name="connsiteX5071" fmla="*/ 5434494 w 7425815"/>
                              <a:gd name="connsiteY5071" fmla="*/ 263176 h 4885545"/>
                              <a:gd name="connsiteX5072" fmla="*/ 5415449 w 7425815"/>
                              <a:gd name="connsiteY5072" fmla="*/ 261776 h 4885545"/>
                              <a:gd name="connsiteX5073" fmla="*/ 5399881 w 7425815"/>
                              <a:gd name="connsiteY5073" fmla="*/ 236226 h 4885545"/>
                              <a:gd name="connsiteX5074" fmla="*/ 5405071 w 7425815"/>
                              <a:gd name="connsiteY5074" fmla="*/ 238621 h 4885545"/>
                              <a:gd name="connsiteX5075" fmla="*/ 5405054 w 7425815"/>
                              <a:gd name="connsiteY5075" fmla="*/ 239831 h 4885545"/>
                              <a:gd name="connsiteX5076" fmla="*/ 5419990 w 7425815"/>
                              <a:gd name="connsiteY5076" fmla="*/ 255289 h 4885545"/>
                              <a:gd name="connsiteX5077" fmla="*/ 5442593 w 7425815"/>
                              <a:gd name="connsiteY5077" fmla="*/ 255389 h 4885545"/>
                              <a:gd name="connsiteX5078" fmla="*/ 5442595 w 7425815"/>
                              <a:gd name="connsiteY5078" fmla="*/ 255387 h 4885545"/>
                              <a:gd name="connsiteX5079" fmla="*/ 5447785 w 7425815"/>
                              <a:gd name="connsiteY5079" fmla="*/ 257782 h 4885545"/>
                              <a:gd name="connsiteX5080" fmla="*/ 5447785 w 7425815"/>
                              <a:gd name="connsiteY5080" fmla="*/ 257784 h 4885545"/>
                              <a:gd name="connsiteX5081" fmla="*/ 5447785 w 7425815"/>
                              <a:gd name="connsiteY5081" fmla="*/ 257784 h 4885545"/>
                              <a:gd name="connsiteX5082" fmla="*/ 5445390 w 7425815"/>
                              <a:gd name="connsiteY5082" fmla="*/ 262973 h 4885545"/>
                              <a:gd name="connsiteX5083" fmla="*/ 5445388 w 7425815"/>
                              <a:gd name="connsiteY5083" fmla="*/ 262974 h 4885545"/>
                              <a:gd name="connsiteX5084" fmla="*/ 5429022 w 7425815"/>
                              <a:gd name="connsiteY5084" fmla="*/ 278941 h 4885545"/>
                              <a:gd name="connsiteX5085" fmla="*/ 5428651 w 7425815"/>
                              <a:gd name="connsiteY5085" fmla="*/ 300110 h 4885545"/>
                              <a:gd name="connsiteX5086" fmla="*/ 5429023 w 7425815"/>
                              <a:gd name="connsiteY5086" fmla="*/ 300498 h 4885545"/>
                              <a:gd name="connsiteX5087" fmla="*/ 5428628 w 7425815"/>
                              <a:gd name="connsiteY5087" fmla="*/ 301421 h 4885545"/>
                              <a:gd name="connsiteX5088" fmla="*/ 5428623 w 7425815"/>
                              <a:gd name="connsiteY5088" fmla="*/ 301695 h 4885545"/>
                              <a:gd name="connsiteX5089" fmla="*/ 5427832 w 7425815"/>
                              <a:gd name="connsiteY5089" fmla="*/ 303278 h 4885545"/>
                              <a:gd name="connsiteX5090" fmla="*/ 5426627 w 7425815"/>
                              <a:gd name="connsiteY5090" fmla="*/ 306087 h 4885545"/>
                              <a:gd name="connsiteX5091" fmla="*/ 5426467 w 7425815"/>
                              <a:gd name="connsiteY5091" fmla="*/ 306007 h 4885545"/>
                              <a:gd name="connsiteX5092" fmla="*/ 5426228 w 7425815"/>
                              <a:gd name="connsiteY5092" fmla="*/ 306486 h 4885545"/>
                              <a:gd name="connsiteX5093" fmla="*/ 5421437 w 7425815"/>
                              <a:gd name="connsiteY5093" fmla="*/ 304090 h 4885545"/>
                              <a:gd name="connsiteX5094" fmla="*/ 5421448 w 7425815"/>
                              <a:gd name="connsiteY5094" fmla="*/ 303294 h 4885545"/>
                              <a:gd name="connsiteX5095" fmla="*/ 5405869 w 7425815"/>
                              <a:gd name="connsiteY5095" fmla="*/ 287323 h 4885545"/>
                              <a:gd name="connsiteX5096" fmla="*/ 5383946 w 7425815"/>
                              <a:gd name="connsiteY5096" fmla="*/ 286939 h 4885545"/>
                              <a:gd name="connsiteX5097" fmla="*/ 5383114 w 7425815"/>
                              <a:gd name="connsiteY5097" fmla="*/ 287724 h 4885545"/>
                              <a:gd name="connsiteX5098" fmla="*/ 5378323 w 7425815"/>
                              <a:gd name="connsiteY5098" fmla="*/ 285329 h 4885545"/>
                              <a:gd name="connsiteX5099" fmla="*/ 5378557 w 7425815"/>
                              <a:gd name="connsiteY5099" fmla="*/ 284822 h 4885545"/>
                              <a:gd name="connsiteX5100" fmla="*/ 5377924 w 7425815"/>
                              <a:gd name="connsiteY5100" fmla="*/ 284529 h 4885545"/>
                              <a:gd name="connsiteX5101" fmla="*/ 5380319 w 7425815"/>
                              <a:gd name="connsiteY5101" fmla="*/ 279339 h 4885545"/>
                              <a:gd name="connsiteX5102" fmla="*/ 5381521 w 7425815"/>
                              <a:gd name="connsiteY5102" fmla="*/ 279356 h 4885545"/>
                              <a:gd name="connsiteX5103" fmla="*/ 5397087 w 7425815"/>
                              <a:gd name="connsiteY5103" fmla="*/ 264171 h 4885545"/>
                              <a:gd name="connsiteX5104" fmla="*/ 5397464 w 7425815"/>
                              <a:gd name="connsiteY5104" fmla="*/ 242643 h 4885545"/>
                              <a:gd name="connsiteX5105" fmla="*/ 5396686 w 7425815"/>
                              <a:gd name="connsiteY5105" fmla="*/ 241815 h 4885545"/>
                              <a:gd name="connsiteX5106" fmla="*/ 5399082 w 7425815"/>
                              <a:gd name="connsiteY5106" fmla="*/ 236625 h 4885545"/>
                              <a:gd name="connsiteX5107" fmla="*/ 5399589 w 7425815"/>
                              <a:gd name="connsiteY5107" fmla="*/ 236859 h 4885545"/>
                              <a:gd name="connsiteX5108" fmla="*/ 1257332 w 7425815"/>
                              <a:gd name="connsiteY5108" fmla="*/ 215568 h 4885545"/>
                              <a:gd name="connsiteX5109" fmla="*/ 1247453 w 7425815"/>
                              <a:gd name="connsiteY5109" fmla="*/ 218661 h 4885545"/>
                              <a:gd name="connsiteX5110" fmla="*/ 1245857 w 7425815"/>
                              <a:gd name="connsiteY5110" fmla="*/ 237824 h 4885545"/>
                              <a:gd name="connsiteX5111" fmla="*/ 1253042 w 7425815"/>
                              <a:gd name="connsiteY5111" fmla="*/ 246207 h 4885545"/>
                              <a:gd name="connsiteX5112" fmla="*/ 1264618 w 7425815"/>
                              <a:gd name="connsiteY5112" fmla="*/ 236227 h 4885545"/>
                              <a:gd name="connsiteX5113" fmla="*/ 1269409 w 7425815"/>
                              <a:gd name="connsiteY5113" fmla="*/ 236626 h 4885545"/>
                              <a:gd name="connsiteX5114" fmla="*/ 1269009 w 7425815"/>
                              <a:gd name="connsiteY5114" fmla="*/ 241416 h 4885545"/>
                              <a:gd name="connsiteX5115" fmla="*/ 1257432 w 7425815"/>
                              <a:gd name="connsiteY5115" fmla="*/ 251396 h 4885545"/>
                              <a:gd name="connsiteX5116" fmla="*/ 1265816 w 7425815"/>
                              <a:gd name="connsiteY5116" fmla="*/ 261376 h 4885545"/>
                              <a:gd name="connsiteX5117" fmla="*/ 1267811 w 7425815"/>
                              <a:gd name="connsiteY5117" fmla="*/ 261376 h 4885545"/>
                              <a:gd name="connsiteX5118" fmla="*/ 1291763 w 7425815"/>
                              <a:gd name="connsiteY5118" fmla="*/ 241416 h 4885545"/>
                              <a:gd name="connsiteX5119" fmla="*/ 1292961 w 7425815"/>
                              <a:gd name="connsiteY5119" fmla="*/ 222254 h 4885545"/>
                              <a:gd name="connsiteX5120" fmla="*/ 1273799 w 7425815"/>
                              <a:gd name="connsiteY5120" fmla="*/ 220657 h 4885545"/>
                              <a:gd name="connsiteX5121" fmla="*/ 1272602 w 7425815"/>
                              <a:gd name="connsiteY5121" fmla="*/ 221855 h 4885545"/>
                              <a:gd name="connsiteX5122" fmla="*/ 1270207 w 7425815"/>
                              <a:gd name="connsiteY5122" fmla="*/ 222653 h 4885545"/>
                              <a:gd name="connsiteX5123" fmla="*/ 1267811 w 7425815"/>
                              <a:gd name="connsiteY5123" fmla="*/ 221456 h 4885545"/>
                              <a:gd name="connsiteX5124" fmla="*/ 1266614 w 7425815"/>
                              <a:gd name="connsiteY5124" fmla="*/ 220258 h 4885545"/>
                              <a:gd name="connsiteX5125" fmla="*/ 1257332 w 7425815"/>
                              <a:gd name="connsiteY5125" fmla="*/ 215568 h 4885545"/>
                              <a:gd name="connsiteX5126" fmla="*/ 3514679 w 7425815"/>
                              <a:gd name="connsiteY5126" fmla="*/ 208431 h 4885545"/>
                              <a:gd name="connsiteX5127" fmla="*/ 3527253 w 7425815"/>
                              <a:gd name="connsiteY5127" fmla="*/ 217463 h 4885545"/>
                              <a:gd name="connsiteX5128" fmla="*/ 3521665 w 7425815"/>
                              <a:gd name="connsiteY5128" fmla="*/ 221057 h 4885545"/>
                              <a:gd name="connsiteX5129" fmla="*/ 3502905 w 7425815"/>
                              <a:gd name="connsiteY5129" fmla="*/ 216665 h 4885545"/>
                              <a:gd name="connsiteX5130" fmla="*/ 3498913 w 7425815"/>
                              <a:gd name="connsiteY5130" fmla="*/ 235029 h 4885545"/>
                              <a:gd name="connsiteX5131" fmla="*/ 3493326 w 7425815"/>
                              <a:gd name="connsiteY5131" fmla="*/ 238622 h 4885545"/>
                              <a:gd name="connsiteX5132" fmla="*/ 3499712 w 7425815"/>
                              <a:gd name="connsiteY5132" fmla="*/ 211076 h 4885545"/>
                              <a:gd name="connsiteX5133" fmla="*/ 3514679 w 7425815"/>
                              <a:gd name="connsiteY5133" fmla="*/ 208431 h 4885545"/>
                              <a:gd name="connsiteX5134" fmla="*/ 1297751 w 7425815"/>
                              <a:gd name="connsiteY5134" fmla="*/ 195907 h 4885545"/>
                              <a:gd name="connsiteX5135" fmla="*/ 1312522 w 7425815"/>
                              <a:gd name="connsiteY5135" fmla="*/ 197104 h 4885545"/>
                              <a:gd name="connsiteX5136" fmla="*/ 1316514 w 7425815"/>
                              <a:gd name="connsiteY5136" fmla="*/ 201096 h 4885545"/>
                              <a:gd name="connsiteX5137" fmla="*/ 1315316 w 7425815"/>
                              <a:gd name="connsiteY5137" fmla="*/ 215867 h 4885545"/>
                              <a:gd name="connsiteX5138" fmla="*/ 1311723 w 7425815"/>
                              <a:gd name="connsiteY5138" fmla="*/ 219060 h 4885545"/>
                              <a:gd name="connsiteX5139" fmla="*/ 1308530 w 7425815"/>
                              <a:gd name="connsiteY5139" fmla="*/ 215468 h 4885545"/>
                              <a:gd name="connsiteX5140" fmla="*/ 1308929 w 7425815"/>
                              <a:gd name="connsiteY5140" fmla="*/ 208681 h 4885545"/>
                              <a:gd name="connsiteX5141" fmla="*/ 1298151 w 7425815"/>
                              <a:gd name="connsiteY5141" fmla="*/ 217863 h 4885545"/>
                              <a:gd name="connsiteX5142" fmla="*/ 1298550 w 7425815"/>
                              <a:gd name="connsiteY5142" fmla="*/ 218262 h 4885545"/>
                              <a:gd name="connsiteX5143" fmla="*/ 1296155 w 7425815"/>
                              <a:gd name="connsiteY5143" fmla="*/ 247005 h 4885545"/>
                              <a:gd name="connsiteX5144" fmla="*/ 1272602 w 7425815"/>
                              <a:gd name="connsiteY5144" fmla="*/ 266965 h 4885545"/>
                              <a:gd name="connsiteX5145" fmla="*/ 1266614 w 7425815"/>
                              <a:gd name="connsiteY5145" fmla="*/ 268961 h 4885545"/>
                              <a:gd name="connsiteX5146" fmla="*/ 1261025 w 7425815"/>
                              <a:gd name="connsiteY5146" fmla="*/ 266167 h 4885545"/>
                              <a:gd name="connsiteX5147" fmla="*/ 1252642 w 7425815"/>
                              <a:gd name="connsiteY5147" fmla="*/ 256187 h 4885545"/>
                              <a:gd name="connsiteX5148" fmla="*/ 1243460 w 7425815"/>
                              <a:gd name="connsiteY5148" fmla="*/ 264171 h 4885545"/>
                              <a:gd name="connsiteX5149" fmla="*/ 1243062 w 7425815"/>
                              <a:gd name="connsiteY5149" fmla="*/ 271356 h 4885545"/>
                              <a:gd name="connsiteX5150" fmla="*/ 1239469 w 7425815"/>
                              <a:gd name="connsiteY5150" fmla="*/ 274550 h 4885545"/>
                              <a:gd name="connsiteX5151" fmla="*/ 1236276 w 7425815"/>
                              <a:gd name="connsiteY5151" fmla="*/ 270957 h 4885545"/>
                              <a:gd name="connsiteX5152" fmla="*/ 1236675 w 7425815"/>
                              <a:gd name="connsiteY5152" fmla="*/ 265768 h 4885545"/>
                              <a:gd name="connsiteX5153" fmla="*/ 1231485 w 7425815"/>
                              <a:gd name="connsiteY5153" fmla="*/ 265368 h 4885545"/>
                              <a:gd name="connsiteX5154" fmla="*/ 1228291 w 7425815"/>
                              <a:gd name="connsiteY5154" fmla="*/ 261776 h 4885545"/>
                              <a:gd name="connsiteX5155" fmla="*/ 1231884 w 7425815"/>
                              <a:gd name="connsiteY5155" fmla="*/ 258582 h 4885545"/>
                              <a:gd name="connsiteX5156" fmla="*/ 1239070 w 7425815"/>
                              <a:gd name="connsiteY5156" fmla="*/ 258981 h 4885545"/>
                              <a:gd name="connsiteX5157" fmla="*/ 1248251 w 7425815"/>
                              <a:gd name="connsiteY5157" fmla="*/ 250997 h 4885545"/>
                              <a:gd name="connsiteX5158" fmla="*/ 1240666 w 7425815"/>
                              <a:gd name="connsiteY5158" fmla="*/ 242215 h 4885545"/>
                              <a:gd name="connsiteX5159" fmla="*/ 1243062 w 7425815"/>
                              <a:gd name="connsiteY5159" fmla="*/ 213472 h 4885545"/>
                              <a:gd name="connsiteX5160" fmla="*/ 1270606 w 7425815"/>
                              <a:gd name="connsiteY5160" fmla="*/ 214669 h 4885545"/>
                              <a:gd name="connsiteX5161" fmla="*/ 1292163 w 7425815"/>
                              <a:gd name="connsiteY5161" fmla="*/ 213072 h 4885545"/>
                              <a:gd name="connsiteX5162" fmla="*/ 1304139 w 7425815"/>
                              <a:gd name="connsiteY5162" fmla="*/ 203092 h 4885545"/>
                              <a:gd name="connsiteX5163" fmla="*/ 1297352 w 7425815"/>
                              <a:gd name="connsiteY5163" fmla="*/ 202693 h 4885545"/>
                              <a:gd name="connsiteX5164" fmla="*/ 1294159 w 7425815"/>
                              <a:gd name="connsiteY5164" fmla="*/ 199100 h 4885545"/>
                              <a:gd name="connsiteX5165" fmla="*/ 1297751 w 7425815"/>
                              <a:gd name="connsiteY5165" fmla="*/ 195907 h 4885545"/>
                              <a:gd name="connsiteX5166" fmla="*/ 2573346 w 7425815"/>
                              <a:gd name="connsiteY5166" fmla="*/ 136581 h 4885545"/>
                              <a:gd name="connsiteX5167" fmla="*/ 2573193 w 7425815"/>
                              <a:gd name="connsiteY5167" fmla="*/ 143613 h 4885545"/>
                              <a:gd name="connsiteX5168" fmla="*/ 2567635 w 7425815"/>
                              <a:gd name="connsiteY5168" fmla="*/ 149006 h 4885545"/>
                              <a:gd name="connsiteX5169" fmla="*/ 2575288 w 7425815"/>
                              <a:gd name="connsiteY5169" fmla="*/ 149151 h 4885545"/>
                              <a:gd name="connsiteX5170" fmla="*/ 2581000 w 7425815"/>
                              <a:gd name="connsiteY5170" fmla="*/ 154927 h 4885545"/>
                              <a:gd name="connsiteX5171" fmla="*/ 2581175 w 7425815"/>
                              <a:gd name="connsiteY5171" fmla="*/ 146806 h 4885545"/>
                              <a:gd name="connsiteX5172" fmla="*/ 2586000 w 7425815"/>
                              <a:gd name="connsiteY5172" fmla="*/ 141979 h 4885545"/>
                              <a:gd name="connsiteX5173" fmla="*/ 2578382 w 7425815"/>
                              <a:gd name="connsiteY5173" fmla="*/ 141616 h 4885545"/>
                              <a:gd name="connsiteX5174" fmla="*/ 2568401 w 7425815"/>
                              <a:gd name="connsiteY5174" fmla="*/ 122853 h 4885545"/>
                              <a:gd name="connsiteX5175" fmla="*/ 2573592 w 7425815"/>
                              <a:gd name="connsiteY5175" fmla="*/ 125248 h 4885545"/>
                              <a:gd name="connsiteX5176" fmla="*/ 2573567 w 7425815"/>
                              <a:gd name="connsiteY5176" fmla="*/ 126422 h 4885545"/>
                              <a:gd name="connsiteX5177" fmla="*/ 2581576 w 7425815"/>
                              <a:gd name="connsiteY5177" fmla="*/ 134431 h 4885545"/>
                              <a:gd name="connsiteX5178" fmla="*/ 2593550 w 7425815"/>
                              <a:gd name="connsiteY5178" fmla="*/ 134431 h 4885545"/>
                              <a:gd name="connsiteX5179" fmla="*/ 2594350 w 7425815"/>
                              <a:gd name="connsiteY5179" fmla="*/ 133631 h 4885545"/>
                              <a:gd name="connsiteX5180" fmla="*/ 2599539 w 7425815"/>
                              <a:gd name="connsiteY5180" fmla="*/ 136026 h 4885545"/>
                              <a:gd name="connsiteX5181" fmla="*/ 2597145 w 7425815"/>
                              <a:gd name="connsiteY5181" fmla="*/ 141216 h 4885545"/>
                              <a:gd name="connsiteX5182" fmla="*/ 2597088 w 7425815"/>
                              <a:gd name="connsiteY5182" fmla="*/ 141272 h 4885545"/>
                              <a:gd name="connsiteX5183" fmla="*/ 2596744 w 7425815"/>
                              <a:gd name="connsiteY5183" fmla="*/ 142016 h 4885545"/>
                              <a:gd name="connsiteX5184" fmla="*/ 2596211 w 7425815"/>
                              <a:gd name="connsiteY5184" fmla="*/ 142150 h 4885545"/>
                              <a:gd name="connsiteX5185" fmla="*/ 2588362 w 7425815"/>
                              <a:gd name="connsiteY5185" fmla="*/ 149999 h 4885545"/>
                              <a:gd name="connsiteX5186" fmla="*/ 2588362 w 7425815"/>
                              <a:gd name="connsiteY5186" fmla="*/ 162374 h 4885545"/>
                              <a:gd name="connsiteX5187" fmla="*/ 2588362 w 7425815"/>
                              <a:gd name="connsiteY5187" fmla="*/ 162374 h 4885545"/>
                              <a:gd name="connsiteX5188" fmla="*/ 2588362 w 7425815"/>
                              <a:gd name="connsiteY5188" fmla="*/ 162375 h 4885545"/>
                              <a:gd name="connsiteX5189" fmla="*/ 2585568 w 7425815"/>
                              <a:gd name="connsiteY5189" fmla="*/ 167964 h 4885545"/>
                              <a:gd name="connsiteX5190" fmla="*/ 2580778 w 7425815"/>
                              <a:gd name="connsiteY5190" fmla="*/ 165569 h 4885545"/>
                              <a:gd name="connsiteX5191" fmla="*/ 2572144 w 7425815"/>
                              <a:gd name="connsiteY5191" fmla="*/ 156637 h 4885545"/>
                              <a:gd name="connsiteX5192" fmla="*/ 2560023 w 7425815"/>
                              <a:gd name="connsiteY5192" fmla="*/ 156395 h 4885545"/>
                              <a:gd name="connsiteX5193" fmla="*/ 2559619 w 7425815"/>
                              <a:gd name="connsiteY5193" fmla="*/ 156786 h 4885545"/>
                              <a:gd name="connsiteX5194" fmla="*/ 2554828 w 7425815"/>
                              <a:gd name="connsiteY5194" fmla="*/ 154391 h 4885545"/>
                              <a:gd name="connsiteX5195" fmla="*/ 2554910 w 7425815"/>
                              <a:gd name="connsiteY5195" fmla="*/ 154214 h 4885545"/>
                              <a:gd name="connsiteX5196" fmla="*/ 2554429 w 7425815"/>
                              <a:gd name="connsiteY5196" fmla="*/ 153992 h 4885545"/>
                              <a:gd name="connsiteX5197" fmla="*/ 2556824 w 7425815"/>
                              <a:gd name="connsiteY5197" fmla="*/ 148801 h 4885545"/>
                              <a:gd name="connsiteX5198" fmla="*/ 2557609 w 7425815"/>
                              <a:gd name="connsiteY5198" fmla="*/ 148816 h 4885545"/>
                              <a:gd name="connsiteX5199" fmla="*/ 2566006 w 7425815"/>
                              <a:gd name="connsiteY5199" fmla="*/ 140419 h 4885545"/>
                              <a:gd name="connsiteX5200" fmla="*/ 2566006 w 7425815"/>
                              <a:gd name="connsiteY5200" fmla="*/ 129242 h 4885545"/>
                              <a:gd name="connsiteX5201" fmla="*/ 2565208 w 7425815"/>
                              <a:gd name="connsiteY5201" fmla="*/ 128442 h 4885545"/>
                              <a:gd name="connsiteX5202" fmla="*/ 2567602 w 7425815"/>
                              <a:gd name="connsiteY5202" fmla="*/ 123252 h 4885545"/>
                              <a:gd name="connsiteX5203" fmla="*/ 2568110 w 7425815"/>
                              <a:gd name="connsiteY5203" fmla="*/ 123486 h 4885545"/>
                              <a:gd name="connsiteX5204" fmla="*/ 2506758 w 7425815"/>
                              <a:gd name="connsiteY5204" fmla="*/ 113233 h 4885545"/>
                              <a:gd name="connsiteX5205" fmla="*/ 2506527 w 7425815"/>
                              <a:gd name="connsiteY5205" fmla="*/ 130040 h 4885545"/>
                              <a:gd name="connsiteX5206" fmla="*/ 2493678 w 7425815"/>
                              <a:gd name="connsiteY5206" fmla="*/ 142174 h 4885545"/>
                              <a:gd name="connsiteX5207" fmla="*/ 2510916 w 7425815"/>
                              <a:gd name="connsiteY5207" fmla="*/ 142414 h 4885545"/>
                              <a:gd name="connsiteX5208" fmla="*/ 2523843 w 7425815"/>
                              <a:gd name="connsiteY5208" fmla="*/ 155857 h 4885545"/>
                              <a:gd name="connsiteX5209" fmla="*/ 2524090 w 7425815"/>
                              <a:gd name="connsiteY5209" fmla="*/ 138024 h 4885545"/>
                              <a:gd name="connsiteX5210" fmla="*/ 2536721 w 7425815"/>
                              <a:gd name="connsiteY5210" fmla="*/ 125879 h 4885545"/>
                              <a:gd name="connsiteX5211" fmla="*/ 2517303 w 7425815"/>
                              <a:gd name="connsiteY5211" fmla="*/ 124451 h 4885545"/>
                              <a:gd name="connsiteX5212" fmla="*/ 2501736 w 7425815"/>
                              <a:gd name="connsiteY5212" fmla="*/ 98901 h 4885545"/>
                              <a:gd name="connsiteX5213" fmla="*/ 2506925 w 7425815"/>
                              <a:gd name="connsiteY5213" fmla="*/ 101296 h 4885545"/>
                              <a:gd name="connsiteX5214" fmla="*/ 2506908 w 7425815"/>
                              <a:gd name="connsiteY5214" fmla="*/ 102505 h 4885545"/>
                              <a:gd name="connsiteX5215" fmla="*/ 2521845 w 7425815"/>
                              <a:gd name="connsiteY5215" fmla="*/ 117964 h 4885545"/>
                              <a:gd name="connsiteX5216" fmla="*/ 2544451 w 7425815"/>
                              <a:gd name="connsiteY5216" fmla="*/ 118064 h 4885545"/>
                              <a:gd name="connsiteX5217" fmla="*/ 2544720 w 7425815"/>
                              <a:gd name="connsiteY5217" fmla="*/ 118188 h 4885545"/>
                              <a:gd name="connsiteX5218" fmla="*/ 2544849 w 7425815"/>
                              <a:gd name="connsiteY5218" fmla="*/ 118063 h 4885545"/>
                              <a:gd name="connsiteX5219" fmla="*/ 2550039 w 7425815"/>
                              <a:gd name="connsiteY5219" fmla="*/ 120458 h 4885545"/>
                              <a:gd name="connsiteX5220" fmla="*/ 2547643 w 7425815"/>
                              <a:gd name="connsiteY5220" fmla="*/ 125648 h 4885545"/>
                              <a:gd name="connsiteX5221" fmla="*/ 2531275 w 7425815"/>
                              <a:gd name="connsiteY5221" fmla="*/ 141617 h 4885545"/>
                              <a:gd name="connsiteX5222" fmla="*/ 2530877 w 7425815"/>
                              <a:gd name="connsiteY5222" fmla="*/ 164371 h 4885545"/>
                              <a:gd name="connsiteX5223" fmla="*/ 2528482 w 7425815"/>
                              <a:gd name="connsiteY5223" fmla="*/ 169162 h 4885545"/>
                              <a:gd name="connsiteX5224" fmla="*/ 2523691 w 7425815"/>
                              <a:gd name="connsiteY5224" fmla="*/ 166766 h 4885545"/>
                              <a:gd name="connsiteX5225" fmla="*/ 2523697 w 7425815"/>
                              <a:gd name="connsiteY5225" fmla="*/ 166370 h 4885545"/>
                              <a:gd name="connsiteX5226" fmla="*/ 2523691 w 7425815"/>
                              <a:gd name="connsiteY5226" fmla="*/ 166367 h 4885545"/>
                              <a:gd name="connsiteX5227" fmla="*/ 2507723 w 7425815"/>
                              <a:gd name="connsiteY5227" fmla="*/ 149998 h 4885545"/>
                              <a:gd name="connsiteX5228" fmla="*/ 2485801 w 7425815"/>
                              <a:gd name="connsiteY5228" fmla="*/ 149614 h 4885545"/>
                              <a:gd name="connsiteX5229" fmla="*/ 2484969 w 7425815"/>
                              <a:gd name="connsiteY5229" fmla="*/ 150399 h 4885545"/>
                              <a:gd name="connsiteX5230" fmla="*/ 2480178 w 7425815"/>
                              <a:gd name="connsiteY5230" fmla="*/ 148004 h 4885545"/>
                              <a:gd name="connsiteX5231" fmla="*/ 2480413 w 7425815"/>
                              <a:gd name="connsiteY5231" fmla="*/ 147497 h 4885545"/>
                              <a:gd name="connsiteX5232" fmla="*/ 2479778 w 7425815"/>
                              <a:gd name="connsiteY5232" fmla="*/ 147204 h 4885545"/>
                              <a:gd name="connsiteX5233" fmla="*/ 2482173 w 7425815"/>
                              <a:gd name="connsiteY5233" fmla="*/ 142014 h 4885545"/>
                              <a:gd name="connsiteX5234" fmla="*/ 2483376 w 7425815"/>
                              <a:gd name="connsiteY5234" fmla="*/ 142031 h 4885545"/>
                              <a:gd name="connsiteX5235" fmla="*/ 2498942 w 7425815"/>
                              <a:gd name="connsiteY5235" fmla="*/ 126846 h 4885545"/>
                              <a:gd name="connsiteX5236" fmla="*/ 2499319 w 7425815"/>
                              <a:gd name="connsiteY5236" fmla="*/ 105318 h 4885545"/>
                              <a:gd name="connsiteX5237" fmla="*/ 2498541 w 7425815"/>
                              <a:gd name="connsiteY5237" fmla="*/ 104490 h 4885545"/>
                              <a:gd name="connsiteX5238" fmla="*/ 2500936 w 7425815"/>
                              <a:gd name="connsiteY5238" fmla="*/ 99300 h 4885545"/>
                              <a:gd name="connsiteX5239" fmla="*/ 2501444 w 7425815"/>
                              <a:gd name="connsiteY5239" fmla="*/ 99534 h 4885545"/>
                              <a:gd name="connsiteX5240" fmla="*/ 5034514 w 7425815"/>
                              <a:gd name="connsiteY5240" fmla="*/ 81836 h 4885545"/>
                              <a:gd name="connsiteX5241" fmla="*/ 5024633 w 7425815"/>
                              <a:gd name="connsiteY5241" fmla="*/ 84929 h 4885545"/>
                              <a:gd name="connsiteX5242" fmla="*/ 5023036 w 7425815"/>
                              <a:gd name="connsiteY5242" fmla="*/ 104092 h 4885545"/>
                              <a:gd name="connsiteX5243" fmla="*/ 5030223 w 7425815"/>
                              <a:gd name="connsiteY5243" fmla="*/ 112475 h 4885545"/>
                              <a:gd name="connsiteX5244" fmla="*/ 5041800 w 7425815"/>
                              <a:gd name="connsiteY5244" fmla="*/ 102495 h 4885545"/>
                              <a:gd name="connsiteX5245" fmla="*/ 5046590 w 7425815"/>
                              <a:gd name="connsiteY5245" fmla="*/ 102894 h 4885545"/>
                              <a:gd name="connsiteX5246" fmla="*/ 5046191 w 7425815"/>
                              <a:gd name="connsiteY5246" fmla="*/ 107684 h 4885545"/>
                              <a:gd name="connsiteX5247" fmla="*/ 5034614 w 7425815"/>
                              <a:gd name="connsiteY5247" fmla="*/ 117664 h 4885545"/>
                              <a:gd name="connsiteX5248" fmla="*/ 5042997 w 7425815"/>
                              <a:gd name="connsiteY5248" fmla="*/ 127644 h 4885545"/>
                              <a:gd name="connsiteX5249" fmla="*/ 5044993 w 7425815"/>
                              <a:gd name="connsiteY5249" fmla="*/ 127644 h 4885545"/>
                              <a:gd name="connsiteX5250" fmla="*/ 5068945 w 7425815"/>
                              <a:gd name="connsiteY5250" fmla="*/ 107684 h 4885545"/>
                              <a:gd name="connsiteX5251" fmla="*/ 5070143 w 7425815"/>
                              <a:gd name="connsiteY5251" fmla="*/ 88522 h 4885545"/>
                              <a:gd name="connsiteX5252" fmla="*/ 5050981 w 7425815"/>
                              <a:gd name="connsiteY5252" fmla="*/ 86925 h 4885545"/>
                              <a:gd name="connsiteX5253" fmla="*/ 5049784 w 7425815"/>
                              <a:gd name="connsiteY5253" fmla="*/ 88123 h 4885545"/>
                              <a:gd name="connsiteX5254" fmla="*/ 5047388 w 7425815"/>
                              <a:gd name="connsiteY5254" fmla="*/ 88921 h 4885545"/>
                              <a:gd name="connsiteX5255" fmla="*/ 5044993 w 7425815"/>
                              <a:gd name="connsiteY5255" fmla="*/ 87724 h 4885545"/>
                              <a:gd name="connsiteX5256" fmla="*/ 5043796 w 7425815"/>
                              <a:gd name="connsiteY5256" fmla="*/ 86526 h 4885545"/>
                              <a:gd name="connsiteX5257" fmla="*/ 5034514 w 7425815"/>
                              <a:gd name="connsiteY5257" fmla="*/ 81836 h 4885545"/>
                              <a:gd name="connsiteX5258" fmla="*/ 616513 w 7425815"/>
                              <a:gd name="connsiteY5258" fmla="*/ 71107 h 4885545"/>
                              <a:gd name="connsiteX5259" fmla="*/ 629088 w 7425815"/>
                              <a:gd name="connsiteY5259" fmla="*/ 80139 h 4885545"/>
                              <a:gd name="connsiteX5260" fmla="*/ 623499 w 7425815"/>
                              <a:gd name="connsiteY5260" fmla="*/ 83732 h 4885545"/>
                              <a:gd name="connsiteX5261" fmla="*/ 604736 w 7425815"/>
                              <a:gd name="connsiteY5261" fmla="*/ 79341 h 4885545"/>
                              <a:gd name="connsiteX5262" fmla="*/ 600745 w 7425815"/>
                              <a:gd name="connsiteY5262" fmla="*/ 97705 h 4885545"/>
                              <a:gd name="connsiteX5263" fmla="*/ 595155 w 7425815"/>
                              <a:gd name="connsiteY5263" fmla="*/ 101298 h 4885545"/>
                              <a:gd name="connsiteX5264" fmla="*/ 601542 w 7425815"/>
                              <a:gd name="connsiteY5264" fmla="*/ 73752 h 4885545"/>
                              <a:gd name="connsiteX5265" fmla="*/ 616513 w 7425815"/>
                              <a:gd name="connsiteY5265" fmla="*/ 71107 h 4885545"/>
                              <a:gd name="connsiteX5266" fmla="*/ 5075332 w 7425815"/>
                              <a:gd name="connsiteY5266" fmla="*/ 62175 h 4885545"/>
                              <a:gd name="connsiteX5267" fmla="*/ 5090103 w 7425815"/>
                              <a:gd name="connsiteY5267" fmla="*/ 63372 h 4885545"/>
                              <a:gd name="connsiteX5268" fmla="*/ 5094095 w 7425815"/>
                              <a:gd name="connsiteY5268" fmla="*/ 67364 h 4885545"/>
                              <a:gd name="connsiteX5269" fmla="*/ 5092897 w 7425815"/>
                              <a:gd name="connsiteY5269" fmla="*/ 82135 h 4885545"/>
                              <a:gd name="connsiteX5270" fmla="*/ 5089304 w 7425815"/>
                              <a:gd name="connsiteY5270" fmla="*/ 85328 h 4885545"/>
                              <a:gd name="connsiteX5271" fmla="*/ 5086111 w 7425815"/>
                              <a:gd name="connsiteY5271" fmla="*/ 81736 h 4885545"/>
                              <a:gd name="connsiteX5272" fmla="*/ 5086510 w 7425815"/>
                              <a:gd name="connsiteY5272" fmla="*/ 74949 h 4885545"/>
                              <a:gd name="connsiteX5273" fmla="*/ 5075732 w 7425815"/>
                              <a:gd name="connsiteY5273" fmla="*/ 84131 h 4885545"/>
                              <a:gd name="connsiteX5274" fmla="*/ 5076131 w 7425815"/>
                              <a:gd name="connsiteY5274" fmla="*/ 84530 h 4885545"/>
                              <a:gd name="connsiteX5275" fmla="*/ 5073736 w 7425815"/>
                              <a:gd name="connsiteY5275" fmla="*/ 113273 h 4885545"/>
                              <a:gd name="connsiteX5276" fmla="*/ 5050183 w 7425815"/>
                              <a:gd name="connsiteY5276" fmla="*/ 133233 h 4885545"/>
                              <a:gd name="connsiteX5277" fmla="*/ 5044195 w 7425815"/>
                              <a:gd name="connsiteY5277" fmla="*/ 135229 h 4885545"/>
                              <a:gd name="connsiteX5278" fmla="*/ 5038606 w 7425815"/>
                              <a:gd name="connsiteY5278" fmla="*/ 132435 h 4885545"/>
                              <a:gd name="connsiteX5279" fmla="*/ 5030223 w 7425815"/>
                              <a:gd name="connsiteY5279" fmla="*/ 122455 h 4885545"/>
                              <a:gd name="connsiteX5280" fmla="*/ 5021040 w 7425815"/>
                              <a:gd name="connsiteY5280" fmla="*/ 130439 h 4885545"/>
                              <a:gd name="connsiteX5281" fmla="*/ 5020641 w 7425815"/>
                              <a:gd name="connsiteY5281" fmla="*/ 137624 h 4885545"/>
                              <a:gd name="connsiteX5282" fmla="*/ 5017048 w 7425815"/>
                              <a:gd name="connsiteY5282" fmla="*/ 140818 h 4885545"/>
                              <a:gd name="connsiteX5283" fmla="*/ 5013855 w 7425815"/>
                              <a:gd name="connsiteY5283" fmla="*/ 137225 h 4885545"/>
                              <a:gd name="connsiteX5284" fmla="*/ 5014254 w 7425815"/>
                              <a:gd name="connsiteY5284" fmla="*/ 132036 h 4885545"/>
                              <a:gd name="connsiteX5285" fmla="*/ 5009064 w 7425815"/>
                              <a:gd name="connsiteY5285" fmla="*/ 131636 h 4885545"/>
                              <a:gd name="connsiteX5286" fmla="*/ 5005871 w 7425815"/>
                              <a:gd name="connsiteY5286" fmla="*/ 128044 h 4885545"/>
                              <a:gd name="connsiteX5287" fmla="*/ 5009463 w 7425815"/>
                              <a:gd name="connsiteY5287" fmla="*/ 124850 h 4885545"/>
                              <a:gd name="connsiteX5288" fmla="*/ 5016649 w 7425815"/>
                              <a:gd name="connsiteY5288" fmla="*/ 125249 h 4885545"/>
                              <a:gd name="connsiteX5289" fmla="*/ 5025831 w 7425815"/>
                              <a:gd name="connsiteY5289" fmla="*/ 117265 h 4885545"/>
                              <a:gd name="connsiteX5290" fmla="*/ 5018246 w 7425815"/>
                              <a:gd name="connsiteY5290" fmla="*/ 108483 h 4885545"/>
                              <a:gd name="connsiteX5291" fmla="*/ 5020641 w 7425815"/>
                              <a:gd name="connsiteY5291" fmla="*/ 79740 h 4885545"/>
                              <a:gd name="connsiteX5292" fmla="*/ 5048187 w 7425815"/>
                              <a:gd name="connsiteY5292" fmla="*/ 80937 h 4885545"/>
                              <a:gd name="connsiteX5293" fmla="*/ 5069744 w 7425815"/>
                              <a:gd name="connsiteY5293" fmla="*/ 79340 h 4885545"/>
                              <a:gd name="connsiteX5294" fmla="*/ 5081720 w 7425815"/>
                              <a:gd name="connsiteY5294" fmla="*/ 69360 h 4885545"/>
                              <a:gd name="connsiteX5295" fmla="*/ 5074933 w 7425815"/>
                              <a:gd name="connsiteY5295" fmla="*/ 68961 h 4885545"/>
                              <a:gd name="connsiteX5296" fmla="*/ 5071740 w 7425815"/>
                              <a:gd name="connsiteY5296" fmla="*/ 65368 h 4885545"/>
                              <a:gd name="connsiteX5297" fmla="*/ 5075332 w 7425815"/>
                              <a:gd name="connsiteY5297" fmla="*/ 62175 h 4885545"/>
                              <a:gd name="connsiteX5298" fmla="*/ 7319428 w 7425815"/>
                              <a:gd name="connsiteY5298" fmla="*/ 57933 h 4885545"/>
                              <a:gd name="connsiteX5299" fmla="*/ 7332003 w 7425815"/>
                              <a:gd name="connsiteY5299" fmla="*/ 66965 h 4885545"/>
                              <a:gd name="connsiteX5300" fmla="*/ 7326414 w 7425815"/>
                              <a:gd name="connsiteY5300" fmla="*/ 70558 h 4885545"/>
                              <a:gd name="connsiteX5301" fmla="*/ 7307652 w 7425815"/>
                              <a:gd name="connsiteY5301" fmla="*/ 66167 h 4885545"/>
                              <a:gd name="connsiteX5302" fmla="*/ 7303660 w 7425815"/>
                              <a:gd name="connsiteY5302" fmla="*/ 84531 h 4885545"/>
                              <a:gd name="connsiteX5303" fmla="*/ 7298070 w 7425815"/>
                              <a:gd name="connsiteY5303" fmla="*/ 88124 h 4885545"/>
                              <a:gd name="connsiteX5304" fmla="*/ 7304458 w 7425815"/>
                              <a:gd name="connsiteY5304" fmla="*/ 60578 h 4885545"/>
                              <a:gd name="connsiteX5305" fmla="*/ 7319428 w 7425815"/>
                              <a:gd name="connsiteY5305" fmla="*/ 57933 h 4885545"/>
                              <a:gd name="connsiteX5306" fmla="*/ 6259753 w 7425815"/>
                              <a:gd name="connsiteY5306" fmla="*/ 8682 h 4885545"/>
                              <a:gd name="connsiteX5307" fmla="*/ 6288497 w 7425815"/>
                              <a:gd name="connsiteY5307" fmla="*/ 9082 h 4885545"/>
                              <a:gd name="connsiteX5308" fmla="*/ 6308456 w 7425815"/>
                              <a:gd name="connsiteY5308" fmla="*/ 29841 h 4885545"/>
                              <a:gd name="connsiteX5309" fmla="*/ 6306061 w 7425815"/>
                              <a:gd name="connsiteY5309" fmla="*/ 35430 h 4885545"/>
                              <a:gd name="connsiteX5310" fmla="*/ 6301271 w 7425815"/>
                              <a:gd name="connsiteY5310" fmla="*/ 33035 h 4885545"/>
                              <a:gd name="connsiteX5311" fmla="*/ 6285303 w 7425815"/>
                              <a:gd name="connsiteY5311" fmla="*/ 16666 h 4885545"/>
                              <a:gd name="connsiteX5312" fmla="*/ 6262548 w 7425815"/>
                              <a:gd name="connsiteY5312" fmla="*/ 16267 h 4885545"/>
                              <a:gd name="connsiteX5313" fmla="*/ 6257358 w 7425815"/>
                              <a:gd name="connsiteY5313" fmla="*/ 13872 h 4885545"/>
                              <a:gd name="connsiteX5314" fmla="*/ 6259753 w 7425815"/>
                              <a:gd name="connsiteY5314" fmla="*/ 8682 h 4885545"/>
                              <a:gd name="connsiteX5315" fmla="*/ 6371930 w 7425815"/>
                              <a:gd name="connsiteY5315" fmla="*/ 299 h 4885545"/>
                              <a:gd name="connsiteX5316" fmla="*/ 6377120 w 7425815"/>
                              <a:gd name="connsiteY5316" fmla="*/ 2694 h 4885545"/>
                              <a:gd name="connsiteX5317" fmla="*/ 6374724 w 7425815"/>
                              <a:gd name="connsiteY5317" fmla="*/ 7884 h 4885545"/>
                              <a:gd name="connsiteX5318" fmla="*/ 6365942 w 7425815"/>
                              <a:gd name="connsiteY5318" fmla="*/ 16666 h 4885545"/>
                              <a:gd name="connsiteX5319" fmla="*/ 6365942 w 7425815"/>
                              <a:gd name="connsiteY5319" fmla="*/ 28642 h 4885545"/>
                              <a:gd name="connsiteX5320" fmla="*/ 6365942 w 7425815"/>
                              <a:gd name="connsiteY5320" fmla="*/ 28643 h 4885545"/>
                              <a:gd name="connsiteX5321" fmla="*/ 6365942 w 7425815"/>
                              <a:gd name="connsiteY5321" fmla="*/ 28644 h 4885545"/>
                              <a:gd name="connsiteX5322" fmla="*/ 6365942 w 7425815"/>
                              <a:gd name="connsiteY5322" fmla="*/ 29043 h 4885545"/>
                              <a:gd name="connsiteX5323" fmla="*/ 6363155 w 7425815"/>
                              <a:gd name="connsiteY5323" fmla="*/ 34218 h 4885545"/>
                              <a:gd name="connsiteX5324" fmla="*/ 6363148 w 7425815"/>
                              <a:gd name="connsiteY5324" fmla="*/ 34232 h 4885545"/>
                              <a:gd name="connsiteX5325" fmla="*/ 6363148 w 7425815"/>
                              <a:gd name="connsiteY5325" fmla="*/ 34232 h 4885545"/>
                              <a:gd name="connsiteX5326" fmla="*/ 6363148 w 7425815"/>
                              <a:gd name="connsiteY5326" fmla="*/ 34232 h 4885545"/>
                              <a:gd name="connsiteX5327" fmla="*/ 6358356 w 7425815"/>
                              <a:gd name="connsiteY5327" fmla="*/ 31837 h 4885545"/>
                              <a:gd name="connsiteX5328" fmla="*/ 6358356 w 7425815"/>
                              <a:gd name="connsiteY5328" fmla="*/ 31836 h 4885545"/>
                              <a:gd name="connsiteX5329" fmla="*/ 6349725 w 7425815"/>
                              <a:gd name="connsiteY5329" fmla="*/ 22904 h 4885545"/>
                              <a:gd name="connsiteX5330" fmla="*/ 6337199 w 7425815"/>
                              <a:gd name="connsiteY5330" fmla="*/ 22654 h 4885545"/>
                              <a:gd name="connsiteX5331" fmla="*/ 6332009 w 7425815"/>
                              <a:gd name="connsiteY5331" fmla="*/ 20259 h 4885545"/>
                              <a:gd name="connsiteX5332" fmla="*/ 6334404 w 7425815"/>
                              <a:gd name="connsiteY5332" fmla="*/ 15069 h 4885545"/>
                              <a:gd name="connsiteX5333" fmla="*/ 6352868 w 7425815"/>
                              <a:gd name="connsiteY5333" fmla="*/ 15419 h 4885545"/>
                              <a:gd name="connsiteX5334" fmla="*/ 6358587 w 7425815"/>
                              <a:gd name="connsiteY5334" fmla="*/ 21204 h 4885545"/>
                              <a:gd name="connsiteX5335" fmla="*/ 6358755 w 7425815"/>
                              <a:gd name="connsiteY5335" fmla="*/ 13473 h 4885545"/>
                              <a:gd name="connsiteX5336" fmla="*/ 6371930 w 7425815"/>
                              <a:gd name="connsiteY5336" fmla="*/ 299 h 488554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  <a:cxn ang="0">
                                <a:pos x="connsiteX4408" y="connsiteY4408"/>
                              </a:cxn>
                              <a:cxn ang="0">
                                <a:pos x="connsiteX4409" y="connsiteY4409"/>
                              </a:cxn>
                              <a:cxn ang="0">
                                <a:pos x="connsiteX4410" y="connsiteY4410"/>
                              </a:cxn>
                              <a:cxn ang="0">
                                <a:pos x="connsiteX4411" y="connsiteY4411"/>
                              </a:cxn>
                              <a:cxn ang="0">
                                <a:pos x="connsiteX4412" y="connsiteY4412"/>
                              </a:cxn>
                              <a:cxn ang="0">
                                <a:pos x="connsiteX4413" y="connsiteY4413"/>
                              </a:cxn>
                              <a:cxn ang="0">
                                <a:pos x="connsiteX4414" y="connsiteY4414"/>
                              </a:cxn>
                              <a:cxn ang="0">
                                <a:pos x="connsiteX4415" y="connsiteY4415"/>
                              </a:cxn>
                              <a:cxn ang="0">
                                <a:pos x="connsiteX4416" y="connsiteY4416"/>
                              </a:cxn>
                              <a:cxn ang="0">
                                <a:pos x="connsiteX4417" y="connsiteY4417"/>
                              </a:cxn>
                              <a:cxn ang="0">
                                <a:pos x="connsiteX4418" y="connsiteY4418"/>
                              </a:cxn>
                              <a:cxn ang="0">
                                <a:pos x="connsiteX4419" y="connsiteY4419"/>
                              </a:cxn>
                              <a:cxn ang="0">
                                <a:pos x="connsiteX4420" y="connsiteY4420"/>
                              </a:cxn>
                              <a:cxn ang="0">
                                <a:pos x="connsiteX4421" y="connsiteY4421"/>
                              </a:cxn>
                              <a:cxn ang="0">
                                <a:pos x="connsiteX4422" y="connsiteY4422"/>
                              </a:cxn>
                              <a:cxn ang="0">
                                <a:pos x="connsiteX4423" y="connsiteY4423"/>
                              </a:cxn>
                              <a:cxn ang="0">
                                <a:pos x="connsiteX4424" y="connsiteY4424"/>
                              </a:cxn>
                              <a:cxn ang="0">
                                <a:pos x="connsiteX4425" y="connsiteY4425"/>
                              </a:cxn>
                              <a:cxn ang="0">
                                <a:pos x="connsiteX4426" y="connsiteY4426"/>
                              </a:cxn>
                              <a:cxn ang="0">
                                <a:pos x="connsiteX4427" y="connsiteY4427"/>
                              </a:cxn>
                              <a:cxn ang="0">
                                <a:pos x="connsiteX4428" y="connsiteY4428"/>
                              </a:cxn>
                              <a:cxn ang="0">
                                <a:pos x="connsiteX4429" y="connsiteY4429"/>
                              </a:cxn>
                              <a:cxn ang="0">
                                <a:pos x="connsiteX4430" y="connsiteY4430"/>
                              </a:cxn>
                              <a:cxn ang="0">
                                <a:pos x="connsiteX4431" y="connsiteY4431"/>
                              </a:cxn>
                              <a:cxn ang="0">
                                <a:pos x="connsiteX4432" y="connsiteY4432"/>
                              </a:cxn>
                              <a:cxn ang="0">
                                <a:pos x="connsiteX4433" y="connsiteY4433"/>
                              </a:cxn>
                              <a:cxn ang="0">
                                <a:pos x="connsiteX4434" y="connsiteY4434"/>
                              </a:cxn>
                              <a:cxn ang="0">
                                <a:pos x="connsiteX4435" y="connsiteY4435"/>
                              </a:cxn>
                              <a:cxn ang="0">
                                <a:pos x="connsiteX4436" y="connsiteY4436"/>
                              </a:cxn>
                              <a:cxn ang="0">
                                <a:pos x="connsiteX4437" y="connsiteY4437"/>
                              </a:cxn>
                              <a:cxn ang="0">
                                <a:pos x="connsiteX4438" y="connsiteY4438"/>
                              </a:cxn>
                              <a:cxn ang="0">
                                <a:pos x="connsiteX4439" y="connsiteY4439"/>
                              </a:cxn>
                              <a:cxn ang="0">
                                <a:pos x="connsiteX4440" y="connsiteY4440"/>
                              </a:cxn>
                              <a:cxn ang="0">
                                <a:pos x="connsiteX4441" y="connsiteY4441"/>
                              </a:cxn>
                              <a:cxn ang="0">
                                <a:pos x="connsiteX4442" y="connsiteY4442"/>
                              </a:cxn>
                              <a:cxn ang="0">
                                <a:pos x="connsiteX4443" y="connsiteY4443"/>
                              </a:cxn>
                              <a:cxn ang="0">
                                <a:pos x="connsiteX4444" y="connsiteY4444"/>
                              </a:cxn>
                              <a:cxn ang="0">
                                <a:pos x="connsiteX4445" y="connsiteY4445"/>
                              </a:cxn>
                              <a:cxn ang="0">
                                <a:pos x="connsiteX4446" y="connsiteY4446"/>
                              </a:cxn>
                              <a:cxn ang="0">
                                <a:pos x="connsiteX4447" y="connsiteY4447"/>
                              </a:cxn>
                              <a:cxn ang="0">
                                <a:pos x="connsiteX4448" y="connsiteY4448"/>
                              </a:cxn>
                              <a:cxn ang="0">
                                <a:pos x="connsiteX4449" y="connsiteY4449"/>
                              </a:cxn>
                              <a:cxn ang="0">
                                <a:pos x="connsiteX4450" y="connsiteY4450"/>
                              </a:cxn>
                              <a:cxn ang="0">
                                <a:pos x="connsiteX4451" y="connsiteY4451"/>
                              </a:cxn>
                              <a:cxn ang="0">
                                <a:pos x="connsiteX4452" y="connsiteY4452"/>
                              </a:cxn>
                              <a:cxn ang="0">
                                <a:pos x="connsiteX4453" y="connsiteY4453"/>
                              </a:cxn>
                              <a:cxn ang="0">
                                <a:pos x="connsiteX4454" y="connsiteY4454"/>
                              </a:cxn>
                              <a:cxn ang="0">
                                <a:pos x="connsiteX4455" y="connsiteY4455"/>
                              </a:cxn>
                              <a:cxn ang="0">
                                <a:pos x="connsiteX4456" y="connsiteY4456"/>
                              </a:cxn>
                              <a:cxn ang="0">
                                <a:pos x="connsiteX4457" y="connsiteY4457"/>
                              </a:cxn>
                              <a:cxn ang="0">
                                <a:pos x="connsiteX4458" y="connsiteY4458"/>
                              </a:cxn>
                              <a:cxn ang="0">
                                <a:pos x="connsiteX4459" y="connsiteY4459"/>
                              </a:cxn>
                              <a:cxn ang="0">
                                <a:pos x="connsiteX4460" y="connsiteY4460"/>
                              </a:cxn>
                              <a:cxn ang="0">
                                <a:pos x="connsiteX4461" y="connsiteY4461"/>
                              </a:cxn>
                              <a:cxn ang="0">
                                <a:pos x="connsiteX4462" y="connsiteY4462"/>
                              </a:cxn>
                              <a:cxn ang="0">
                                <a:pos x="connsiteX4463" y="connsiteY4463"/>
                              </a:cxn>
                              <a:cxn ang="0">
                                <a:pos x="connsiteX4464" y="connsiteY4464"/>
                              </a:cxn>
                              <a:cxn ang="0">
                                <a:pos x="connsiteX4465" y="connsiteY4465"/>
                              </a:cxn>
                              <a:cxn ang="0">
                                <a:pos x="connsiteX4466" y="connsiteY4466"/>
                              </a:cxn>
                              <a:cxn ang="0">
                                <a:pos x="connsiteX4467" y="connsiteY4467"/>
                              </a:cxn>
                              <a:cxn ang="0">
                                <a:pos x="connsiteX4468" y="connsiteY4468"/>
                              </a:cxn>
                              <a:cxn ang="0">
                                <a:pos x="connsiteX4469" y="connsiteY4469"/>
                              </a:cxn>
                              <a:cxn ang="0">
                                <a:pos x="connsiteX4470" y="connsiteY4470"/>
                              </a:cxn>
                              <a:cxn ang="0">
                                <a:pos x="connsiteX4471" y="connsiteY4471"/>
                              </a:cxn>
                              <a:cxn ang="0">
                                <a:pos x="connsiteX4472" y="connsiteY4472"/>
                              </a:cxn>
                              <a:cxn ang="0">
                                <a:pos x="connsiteX4473" y="connsiteY4473"/>
                              </a:cxn>
                              <a:cxn ang="0">
                                <a:pos x="connsiteX4474" y="connsiteY4474"/>
                              </a:cxn>
                              <a:cxn ang="0">
                                <a:pos x="connsiteX4475" y="connsiteY4475"/>
                              </a:cxn>
                              <a:cxn ang="0">
                                <a:pos x="connsiteX4476" y="connsiteY4476"/>
                              </a:cxn>
                              <a:cxn ang="0">
                                <a:pos x="connsiteX4477" y="connsiteY4477"/>
                              </a:cxn>
                              <a:cxn ang="0">
                                <a:pos x="connsiteX4478" y="connsiteY4478"/>
                              </a:cxn>
                              <a:cxn ang="0">
                                <a:pos x="connsiteX4479" y="connsiteY4479"/>
                              </a:cxn>
                              <a:cxn ang="0">
                                <a:pos x="connsiteX4480" y="connsiteY4480"/>
                              </a:cxn>
                              <a:cxn ang="0">
                                <a:pos x="connsiteX4481" y="connsiteY4481"/>
                              </a:cxn>
                              <a:cxn ang="0">
                                <a:pos x="connsiteX4482" y="connsiteY4482"/>
                              </a:cxn>
                              <a:cxn ang="0">
                                <a:pos x="connsiteX4483" y="connsiteY4483"/>
                              </a:cxn>
                              <a:cxn ang="0">
                                <a:pos x="connsiteX4484" y="connsiteY4484"/>
                              </a:cxn>
                              <a:cxn ang="0">
                                <a:pos x="connsiteX4485" y="connsiteY4485"/>
                              </a:cxn>
                              <a:cxn ang="0">
                                <a:pos x="connsiteX4486" y="connsiteY4486"/>
                              </a:cxn>
                              <a:cxn ang="0">
                                <a:pos x="connsiteX4487" y="connsiteY4487"/>
                              </a:cxn>
                              <a:cxn ang="0">
                                <a:pos x="connsiteX4488" y="connsiteY4488"/>
                              </a:cxn>
                              <a:cxn ang="0">
                                <a:pos x="connsiteX4489" y="connsiteY4489"/>
                              </a:cxn>
                              <a:cxn ang="0">
                                <a:pos x="connsiteX4490" y="connsiteY4490"/>
                              </a:cxn>
                              <a:cxn ang="0">
                                <a:pos x="connsiteX4491" y="connsiteY4491"/>
                              </a:cxn>
                              <a:cxn ang="0">
                                <a:pos x="connsiteX4492" y="connsiteY4492"/>
                              </a:cxn>
                              <a:cxn ang="0">
                                <a:pos x="connsiteX4493" y="connsiteY4493"/>
                              </a:cxn>
                              <a:cxn ang="0">
                                <a:pos x="connsiteX4494" y="connsiteY4494"/>
                              </a:cxn>
                              <a:cxn ang="0">
                                <a:pos x="connsiteX4495" y="connsiteY4495"/>
                              </a:cxn>
                              <a:cxn ang="0">
                                <a:pos x="connsiteX4496" y="connsiteY4496"/>
                              </a:cxn>
                              <a:cxn ang="0">
                                <a:pos x="connsiteX4497" y="connsiteY4497"/>
                              </a:cxn>
                              <a:cxn ang="0">
                                <a:pos x="connsiteX4498" y="connsiteY4498"/>
                              </a:cxn>
                              <a:cxn ang="0">
                                <a:pos x="connsiteX4499" y="connsiteY4499"/>
                              </a:cxn>
                              <a:cxn ang="0">
                                <a:pos x="connsiteX4500" y="connsiteY4500"/>
                              </a:cxn>
                              <a:cxn ang="0">
                                <a:pos x="connsiteX4501" y="connsiteY4501"/>
                              </a:cxn>
                              <a:cxn ang="0">
                                <a:pos x="connsiteX4502" y="connsiteY4502"/>
                              </a:cxn>
                              <a:cxn ang="0">
                                <a:pos x="connsiteX4503" y="connsiteY4503"/>
                              </a:cxn>
                              <a:cxn ang="0">
                                <a:pos x="connsiteX4504" y="connsiteY4504"/>
                              </a:cxn>
                              <a:cxn ang="0">
                                <a:pos x="connsiteX4505" y="connsiteY4505"/>
                              </a:cxn>
                              <a:cxn ang="0">
                                <a:pos x="connsiteX4506" y="connsiteY4506"/>
                              </a:cxn>
                              <a:cxn ang="0">
                                <a:pos x="connsiteX4507" y="connsiteY4507"/>
                              </a:cxn>
                              <a:cxn ang="0">
                                <a:pos x="connsiteX4508" y="connsiteY4508"/>
                              </a:cxn>
                              <a:cxn ang="0">
                                <a:pos x="connsiteX4509" y="connsiteY4509"/>
                              </a:cxn>
                              <a:cxn ang="0">
                                <a:pos x="connsiteX4510" y="connsiteY4510"/>
                              </a:cxn>
                              <a:cxn ang="0">
                                <a:pos x="connsiteX4511" y="connsiteY4511"/>
                              </a:cxn>
                              <a:cxn ang="0">
                                <a:pos x="connsiteX4512" y="connsiteY4512"/>
                              </a:cxn>
                              <a:cxn ang="0">
                                <a:pos x="connsiteX4513" y="connsiteY4513"/>
                              </a:cxn>
                              <a:cxn ang="0">
                                <a:pos x="connsiteX4514" y="connsiteY4514"/>
                              </a:cxn>
                              <a:cxn ang="0">
                                <a:pos x="connsiteX4515" y="connsiteY4515"/>
                              </a:cxn>
                              <a:cxn ang="0">
                                <a:pos x="connsiteX4516" y="connsiteY4516"/>
                              </a:cxn>
                              <a:cxn ang="0">
                                <a:pos x="connsiteX4517" y="connsiteY4517"/>
                              </a:cxn>
                              <a:cxn ang="0">
                                <a:pos x="connsiteX4518" y="connsiteY4518"/>
                              </a:cxn>
                              <a:cxn ang="0">
                                <a:pos x="connsiteX4519" y="connsiteY4519"/>
                              </a:cxn>
                              <a:cxn ang="0">
                                <a:pos x="connsiteX4520" y="connsiteY4520"/>
                              </a:cxn>
                              <a:cxn ang="0">
                                <a:pos x="connsiteX4521" y="connsiteY4521"/>
                              </a:cxn>
                              <a:cxn ang="0">
                                <a:pos x="connsiteX4522" y="connsiteY4522"/>
                              </a:cxn>
                              <a:cxn ang="0">
                                <a:pos x="connsiteX4523" y="connsiteY4523"/>
                              </a:cxn>
                              <a:cxn ang="0">
                                <a:pos x="connsiteX4524" y="connsiteY4524"/>
                              </a:cxn>
                              <a:cxn ang="0">
                                <a:pos x="connsiteX4525" y="connsiteY4525"/>
                              </a:cxn>
                              <a:cxn ang="0">
                                <a:pos x="connsiteX4526" y="connsiteY4526"/>
                              </a:cxn>
                              <a:cxn ang="0">
                                <a:pos x="connsiteX4527" y="connsiteY4527"/>
                              </a:cxn>
                              <a:cxn ang="0">
                                <a:pos x="connsiteX4528" y="connsiteY4528"/>
                              </a:cxn>
                              <a:cxn ang="0">
                                <a:pos x="connsiteX4529" y="connsiteY4529"/>
                              </a:cxn>
                              <a:cxn ang="0">
                                <a:pos x="connsiteX4530" y="connsiteY4530"/>
                              </a:cxn>
                              <a:cxn ang="0">
                                <a:pos x="connsiteX4531" y="connsiteY4531"/>
                              </a:cxn>
                              <a:cxn ang="0">
                                <a:pos x="connsiteX4532" y="connsiteY4532"/>
                              </a:cxn>
                              <a:cxn ang="0">
                                <a:pos x="connsiteX4533" y="connsiteY4533"/>
                              </a:cxn>
                              <a:cxn ang="0">
                                <a:pos x="connsiteX4534" y="connsiteY4534"/>
                              </a:cxn>
                              <a:cxn ang="0">
                                <a:pos x="connsiteX4535" y="connsiteY4535"/>
                              </a:cxn>
                              <a:cxn ang="0">
                                <a:pos x="connsiteX4536" y="connsiteY4536"/>
                              </a:cxn>
                              <a:cxn ang="0">
                                <a:pos x="connsiteX4537" y="connsiteY4537"/>
                              </a:cxn>
                              <a:cxn ang="0">
                                <a:pos x="connsiteX4538" y="connsiteY4538"/>
                              </a:cxn>
                              <a:cxn ang="0">
                                <a:pos x="connsiteX4539" y="connsiteY4539"/>
                              </a:cxn>
                              <a:cxn ang="0">
                                <a:pos x="connsiteX4540" y="connsiteY4540"/>
                              </a:cxn>
                              <a:cxn ang="0">
                                <a:pos x="connsiteX4541" y="connsiteY4541"/>
                              </a:cxn>
                              <a:cxn ang="0">
                                <a:pos x="connsiteX4542" y="connsiteY4542"/>
                              </a:cxn>
                              <a:cxn ang="0">
                                <a:pos x="connsiteX4543" y="connsiteY4543"/>
                              </a:cxn>
                              <a:cxn ang="0">
                                <a:pos x="connsiteX4544" y="connsiteY4544"/>
                              </a:cxn>
                              <a:cxn ang="0">
                                <a:pos x="connsiteX4545" y="connsiteY4545"/>
                              </a:cxn>
                              <a:cxn ang="0">
                                <a:pos x="connsiteX4546" y="connsiteY4546"/>
                              </a:cxn>
                              <a:cxn ang="0">
                                <a:pos x="connsiteX4547" y="connsiteY4547"/>
                              </a:cxn>
                              <a:cxn ang="0">
                                <a:pos x="connsiteX4548" y="connsiteY4548"/>
                              </a:cxn>
                              <a:cxn ang="0">
                                <a:pos x="connsiteX4549" y="connsiteY4549"/>
                              </a:cxn>
                              <a:cxn ang="0">
                                <a:pos x="connsiteX4550" y="connsiteY4550"/>
                              </a:cxn>
                              <a:cxn ang="0">
                                <a:pos x="connsiteX4551" y="connsiteY4551"/>
                              </a:cxn>
                              <a:cxn ang="0">
                                <a:pos x="connsiteX4552" y="connsiteY4552"/>
                              </a:cxn>
                              <a:cxn ang="0">
                                <a:pos x="connsiteX4553" y="connsiteY4553"/>
                              </a:cxn>
                              <a:cxn ang="0">
                                <a:pos x="connsiteX4554" y="connsiteY4554"/>
                              </a:cxn>
                              <a:cxn ang="0">
                                <a:pos x="connsiteX4555" y="connsiteY4555"/>
                              </a:cxn>
                              <a:cxn ang="0">
                                <a:pos x="connsiteX4556" y="connsiteY4556"/>
                              </a:cxn>
                              <a:cxn ang="0">
                                <a:pos x="connsiteX4557" y="connsiteY4557"/>
                              </a:cxn>
                              <a:cxn ang="0">
                                <a:pos x="connsiteX4558" y="connsiteY4558"/>
                              </a:cxn>
                              <a:cxn ang="0">
                                <a:pos x="connsiteX4559" y="connsiteY4559"/>
                              </a:cxn>
                              <a:cxn ang="0">
                                <a:pos x="connsiteX4560" y="connsiteY4560"/>
                              </a:cxn>
                              <a:cxn ang="0">
                                <a:pos x="connsiteX4561" y="connsiteY4561"/>
                              </a:cxn>
                              <a:cxn ang="0">
                                <a:pos x="connsiteX4562" y="connsiteY4562"/>
                              </a:cxn>
                              <a:cxn ang="0">
                                <a:pos x="connsiteX4563" y="connsiteY4563"/>
                              </a:cxn>
                              <a:cxn ang="0">
                                <a:pos x="connsiteX4564" y="connsiteY4564"/>
                              </a:cxn>
                              <a:cxn ang="0">
                                <a:pos x="connsiteX4565" y="connsiteY4565"/>
                              </a:cxn>
                              <a:cxn ang="0">
                                <a:pos x="connsiteX4566" y="connsiteY4566"/>
                              </a:cxn>
                              <a:cxn ang="0">
                                <a:pos x="connsiteX4567" y="connsiteY4567"/>
                              </a:cxn>
                              <a:cxn ang="0">
                                <a:pos x="connsiteX4568" y="connsiteY4568"/>
                              </a:cxn>
                              <a:cxn ang="0">
                                <a:pos x="connsiteX4569" y="connsiteY4569"/>
                              </a:cxn>
                              <a:cxn ang="0">
                                <a:pos x="connsiteX4570" y="connsiteY4570"/>
                              </a:cxn>
                              <a:cxn ang="0">
                                <a:pos x="connsiteX4571" y="connsiteY4571"/>
                              </a:cxn>
                              <a:cxn ang="0">
                                <a:pos x="connsiteX4572" y="connsiteY4572"/>
                              </a:cxn>
                              <a:cxn ang="0">
                                <a:pos x="connsiteX4573" y="connsiteY4573"/>
                              </a:cxn>
                              <a:cxn ang="0">
                                <a:pos x="connsiteX4574" y="connsiteY4574"/>
                              </a:cxn>
                              <a:cxn ang="0">
                                <a:pos x="connsiteX4575" y="connsiteY4575"/>
                              </a:cxn>
                              <a:cxn ang="0">
                                <a:pos x="connsiteX4576" y="connsiteY4576"/>
                              </a:cxn>
                              <a:cxn ang="0">
                                <a:pos x="connsiteX4577" y="connsiteY4577"/>
                              </a:cxn>
                              <a:cxn ang="0">
                                <a:pos x="connsiteX4578" y="connsiteY4578"/>
                              </a:cxn>
                              <a:cxn ang="0">
                                <a:pos x="connsiteX4579" y="connsiteY4579"/>
                              </a:cxn>
                              <a:cxn ang="0">
                                <a:pos x="connsiteX4580" y="connsiteY4580"/>
                              </a:cxn>
                              <a:cxn ang="0">
                                <a:pos x="connsiteX4581" y="connsiteY4581"/>
                              </a:cxn>
                              <a:cxn ang="0">
                                <a:pos x="connsiteX4582" y="connsiteY4582"/>
                              </a:cxn>
                              <a:cxn ang="0">
                                <a:pos x="connsiteX4583" y="connsiteY4583"/>
                              </a:cxn>
                              <a:cxn ang="0">
                                <a:pos x="connsiteX4584" y="connsiteY4584"/>
                              </a:cxn>
                              <a:cxn ang="0">
                                <a:pos x="connsiteX4585" y="connsiteY4585"/>
                              </a:cxn>
                              <a:cxn ang="0">
                                <a:pos x="connsiteX4586" y="connsiteY4586"/>
                              </a:cxn>
                              <a:cxn ang="0">
                                <a:pos x="connsiteX4587" y="connsiteY4587"/>
                              </a:cxn>
                              <a:cxn ang="0">
                                <a:pos x="connsiteX4588" y="connsiteY4588"/>
                              </a:cxn>
                              <a:cxn ang="0">
                                <a:pos x="connsiteX4589" y="connsiteY4589"/>
                              </a:cxn>
                              <a:cxn ang="0">
                                <a:pos x="connsiteX4590" y="connsiteY4590"/>
                              </a:cxn>
                              <a:cxn ang="0">
                                <a:pos x="connsiteX4591" y="connsiteY4591"/>
                              </a:cxn>
                              <a:cxn ang="0">
                                <a:pos x="connsiteX4592" y="connsiteY4592"/>
                              </a:cxn>
                              <a:cxn ang="0">
                                <a:pos x="connsiteX4593" y="connsiteY4593"/>
                              </a:cxn>
                              <a:cxn ang="0">
                                <a:pos x="connsiteX4594" y="connsiteY4594"/>
                              </a:cxn>
                              <a:cxn ang="0">
                                <a:pos x="connsiteX4595" y="connsiteY4595"/>
                              </a:cxn>
                              <a:cxn ang="0">
                                <a:pos x="connsiteX4596" y="connsiteY4596"/>
                              </a:cxn>
                              <a:cxn ang="0">
                                <a:pos x="connsiteX4597" y="connsiteY4597"/>
                              </a:cxn>
                              <a:cxn ang="0">
                                <a:pos x="connsiteX4598" y="connsiteY4598"/>
                              </a:cxn>
                              <a:cxn ang="0">
                                <a:pos x="connsiteX4599" y="connsiteY4599"/>
                              </a:cxn>
                              <a:cxn ang="0">
                                <a:pos x="connsiteX4600" y="connsiteY4600"/>
                              </a:cxn>
                              <a:cxn ang="0">
                                <a:pos x="connsiteX4601" y="connsiteY4601"/>
                              </a:cxn>
                              <a:cxn ang="0">
                                <a:pos x="connsiteX4602" y="connsiteY4602"/>
                              </a:cxn>
                              <a:cxn ang="0">
                                <a:pos x="connsiteX4603" y="connsiteY4603"/>
                              </a:cxn>
                              <a:cxn ang="0">
                                <a:pos x="connsiteX4604" y="connsiteY4604"/>
                              </a:cxn>
                              <a:cxn ang="0">
                                <a:pos x="connsiteX4605" y="connsiteY4605"/>
                              </a:cxn>
                              <a:cxn ang="0">
                                <a:pos x="connsiteX4606" y="connsiteY4606"/>
                              </a:cxn>
                              <a:cxn ang="0">
                                <a:pos x="connsiteX4607" y="connsiteY4607"/>
                              </a:cxn>
                              <a:cxn ang="0">
                                <a:pos x="connsiteX4608" y="connsiteY4608"/>
                              </a:cxn>
                              <a:cxn ang="0">
                                <a:pos x="connsiteX4609" y="connsiteY4609"/>
                              </a:cxn>
                              <a:cxn ang="0">
                                <a:pos x="connsiteX4610" y="connsiteY4610"/>
                              </a:cxn>
                              <a:cxn ang="0">
                                <a:pos x="connsiteX4611" y="connsiteY4611"/>
                              </a:cxn>
                              <a:cxn ang="0">
                                <a:pos x="connsiteX4612" y="connsiteY4612"/>
                              </a:cxn>
                              <a:cxn ang="0">
                                <a:pos x="connsiteX4613" y="connsiteY4613"/>
                              </a:cxn>
                              <a:cxn ang="0">
                                <a:pos x="connsiteX4614" y="connsiteY4614"/>
                              </a:cxn>
                              <a:cxn ang="0">
                                <a:pos x="connsiteX4615" y="connsiteY4615"/>
                              </a:cxn>
                              <a:cxn ang="0">
                                <a:pos x="connsiteX4616" y="connsiteY4616"/>
                              </a:cxn>
                              <a:cxn ang="0">
                                <a:pos x="connsiteX4617" y="connsiteY4617"/>
                              </a:cxn>
                              <a:cxn ang="0">
                                <a:pos x="connsiteX4618" y="connsiteY4618"/>
                              </a:cxn>
                              <a:cxn ang="0">
                                <a:pos x="connsiteX4619" y="connsiteY4619"/>
                              </a:cxn>
                              <a:cxn ang="0">
                                <a:pos x="connsiteX4620" y="connsiteY4620"/>
                              </a:cxn>
                              <a:cxn ang="0">
                                <a:pos x="connsiteX4621" y="connsiteY4621"/>
                              </a:cxn>
                              <a:cxn ang="0">
                                <a:pos x="connsiteX4622" y="connsiteY4622"/>
                              </a:cxn>
                              <a:cxn ang="0">
                                <a:pos x="connsiteX4623" y="connsiteY4623"/>
                              </a:cxn>
                              <a:cxn ang="0">
                                <a:pos x="connsiteX4624" y="connsiteY4624"/>
                              </a:cxn>
                              <a:cxn ang="0">
                                <a:pos x="connsiteX4625" y="connsiteY4625"/>
                              </a:cxn>
                              <a:cxn ang="0">
                                <a:pos x="connsiteX4626" y="connsiteY4626"/>
                              </a:cxn>
                              <a:cxn ang="0">
                                <a:pos x="connsiteX4627" y="connsiteY4627"/>
                              </a:cxn>
                              <a:cxn ang="0">
                                <a:pos x="connsiteX4628" y="connsiteY4628"/>
                              </a:cxn>
                              <a:cxn ang="0">
                                <a:pos x="connsiteX4629" y="connsiteY4629"/>
                              </a:cxn>
                              <a:cxn ang="0">
                                <a:pos x="connsiteX4630" y="connsiteY4630"/>
                              </a:cxn>
                              <a:cxn ang="0">
                                <a:pos x="connsiteX4631" y="connsiteY4631"/>
                              </a:cxn>
                              <a:cxn ang="0">
                                <a:pos x="connsiteX4632" y="connsiteY4632"/>
                              </a:cxn>
                              <a:cxn ang="0">
                                <a:pos x="connsiteX4633" y="connsiteY4633"/>
                              </a:cxn>
                              <a:cxn ang="0">
                                <a:pos x="connsiteX4634" y="connsiteY4634"/>
                              </a:cxn>
                              <a:cxn ang="0">
                                <a:pos x="connsiteX4635" y="connsiteY4635"/>
                              </a:cxn>
                              <a:cxn ang="0">
                                <a:pos x="connsiteX4636" y="connsiteY4636"/>
                              </a:cxn>
                              <a:cxn ang="0">
                                <a:pos x="connsiteX4637" y="connsiteY4637"/>
                              </a:cxn>
                              <a:cxn ang="0">
                                <a:pos x="connsiteX4638" y="connsiteY4638"/>
                              </a:cxn>
                              <a:cxn ang="0">
                                <a:pos x="connsiteX4639" y="connsiteY4639"/>
                              </a:cxn>
                              <a:cxn ang="0">
                                <a:pos x="connsiteX4640" y="connsiteY4640"/>
                              </a:cxn>
                              <a:cxn ang="0">
                                <a:pos x="connsiteX4641" y="connsiteY4641"/>
                              </a:cxn>
                              <a:cxn ang="0">
                                <a:pos x="connsiteX4642" y="connsiteY4642"/>
                              </a:cxn>
                              <a:cxn ang="0">
                                <a:pos x="connsiteX4643" y="connsiteY4643"/>
                              </a:cxn>
                              <a:cxn ang="0">
                                <a:pos x="connsiteX4644" y="connsiteY4644"/>
                              </a:cxn>
                              <a:cxn ang="0">
                                <a:pos x="connsiteX4645" y="connsiteY4645"/>
                              </a:cxn>
                              <a:cxn ang="0">
                                <a:pos x="connsiteX4646" y="connsiteY4646"/>
                              </a:cxn>
                              <a:cxn ang="0">
                                <a:pos x="connsiteX4647" y="connsiteY4647"/>
                              </a:cxn>
                              <a:cxn ang="0">
                                <a:pos x="connsiteX4648" y="connsiteY4648"/>
                              </a:cxn>
                              <a:cxn ang="0">
                                <a:pos x="connsiteX4649" y="connsiteY4649"/>
                              </a:cxn>
                              <a:cxn ang="0">
                                <a:pos x="connsiteX4650" y="connsiteY4650"/>
                              </a:cxn>
                              <a:cxn ang="0">
                                <a:pos x="connsiteX4651" y="connsiteY4651"/>
                              </a:cxn>
                              <a:cxn ang="0">
                                <a:pos x="connsiteX4652" y="connsiteY4652"/>
                              </a:cxn>
                              <a:cxn ang="0">
                                <a:pos x="connsiteX4653" y="connsiteY4653"/>
                              </a:cxn>
                              <a:cxn ang="0">
                                <a:pos x="connsiteX4654" y="connsiteY4654"/>
                              </a:cxn>
                              <a:cxn ang="0">
                                <a:pos x="connsiteX4655" y="connsiteY4655"/>
                              </a:cxn>
                              <a:cxn ang="0">
                                <a:pos x="connsiteX4656" y="connsiteY4656"/>
                              </a:cxn>
                              <a:cxn ang="0">
                                <a:pos x="connsiteX4657" y="connsiteY4657"/>
                              </a:cxn>
                              <a:cxn ang="0">
                                <a:pos x="connsiteX4658" y="connsiteY4658"/>
                              </a:cxn>
                              <a:cxn ang="0">
                                <a:pos x="connsiteX4659" y="connsiteY4659"/>
                              </a:cxn>
                              <a:cxn ang="0">
                                <a:pos x="connsiteX4660" y="connsiteY4660"/>
                              </a:cxn>
                              <a:cxn ang="0">
                                <a:pos x="connsiteX4661" y="connsiteY4661"/>
                              </a:cxn>
                              <a:cxn ang="0">
                                <a:pos x="connsiteX4662" y="connsiteY4662"/>
                              </a:cxn>
                              <a:cxn ang="0">
                                <a:pos x="connsiteX4663" y="connsiteY4663"/>
                              </a:cxn>
                              <a:cxn ang="0">
                                <a:pos x="connsiteX4664" y="connsiteY4664"/>
                              </a:cxn>
                              <a:cxn ang="0">
                                <a:pos x="connsiteX4665" y="connsiteY4665"/>
                              </a:cxn>
                              <a:cxn ang="0">
                                <a:pos x="connsiteX4666" y="connsiteY4666"/>
                              </a:cxn>
                              <a:cxn ang="0">
                                <a:pos x="connsiteX4667" y="connsiteY4667"/>
                              </a:cxn>
                              <a:cxn ang="0">
                                <a:pos x="connsiteX4668" y="connsiteY4668"/>
                              </a:cxn>
                              <a:cxn ang="0">
                                <a:pos x="connsiteX4669" y="connsiteY4669"/>
                              </a:cxn>
                              <a:cxn ang="0">
                                <a:pos x="connsiteX4670" y="connsiteY4670"/>
                              </a:cxn>
                              <a:cxn ang="0">
                                <a:pos x="connsiteX4671" y="connsiteY4671"/>
                              </a:cxn>
                              <a:cxn ang="0">
                                <a:pos x="connsiteX4672" y="connsiteY4672"/>
                              </a:cxn>
                              <a:cxn ang="0">
                                <a:pos x="connsiteX4673" y="connsiteY4673"/>
                              </a:cxn>
                              <a:cxn ang="0">
                                <a:pos x="connsiteX4674" y="connsiteY4674"/>
                              </a:cxn>
                              <a:cxn ang="0">
                                <a:pos x="connsiteX4675" y="connsiteY4675"/>
                              </a:cxn>
                              <a:cxn ang="0">
                                <a:pos x="connsiteX4676" y="connsiteY4676"/>
                              </a:cxn>
                              <a:cxn ang="0">
                                <a:pos x="connsiteX4677" y="connsiteY4677"/>
                              </a:cxn>
                              <a:cxn ang="0">
                                <a:pos x="connsiteX4678" y="connsiteY4678"/>
                              </a:cxn>
                              <a:cxn ang="0">
                                <a:pos x="connsiteX4679" y="connsiteY4679"/>
                              </a:cxn>
                              <a:cxn ang="0">
                                <a:pos x="connsiteX4680" y="connsiteY4680"/>
                              </a:cxn>
                              <a:cxn ang="0">
                                <a:pos x="connsiteX4681" y="connsiteY4681"/>
                              </a:cxn>
                              <a:cxn ang="0">
                                <a:pos x="connsiteX4682" y="connsiteY4682"/>
                              </a:cxn>
                              <a:cxn ang="0">
                                <a:pos x="connsiteX4683" y="connsiteY4683"/>
                              </a:cxn>
                              <a:cxn ang="0">
                                <a:pos x="connsiteX4684" y="connsiteY4684"/>
                              </a:cxn>
                              <a:cxn ang="0">
                                <a:pos x="connsiteX4685" y="connsiteY4685"/>
                              </a:cxn>
                              <a:cxn ang="0">
                                <a:pos x="connsiteX4686" y="connsiteY4686"/>
                              </a:cxn>
                              <a:cxn ang="0">
                                <a:pos x="connsiteX4687" y="connsiteY4687"/>
                              </a:cxn>
                              <a:cxn ang="0">
                                <a:pos x="connsiteX4688" y="connsiteY4688"/>
                              </a:cxn>
                              <a:cxn ang="0">
                                <a:pos x="connsiteX4689" y="connsiteY4689"/>
                              </a:cxn>
                              <a:cxn ang="0">
                                <a:pos x="connsiteX4690" y="connsiteY4690"/>
                              </a:cxn>
                              <a:cxn ang="0">
                                <a:pos x="connsiteX4691" y="connsiteY4691"/>
                              </a:cxn>
                              <a:cxn ang="0">
                                <a:pos x="connsiteX4692" y="connsiteY4692"/>
                              </a:cxn>
                              <a:cxn ang="0">
                                <a:pos x="connsiteX4693" y="connsiteY4693"/>
                              </a:cxn>
                              <a:cxn ang="0">
                                <a:pos x="connsiteX4694" y="connsiteY4694"/>
                              </a:cxn>
                              <a:cxn ang="0">
                                <a:pos x="connsiteX4695" y="connsiteY4695"/>
                              </a:cxn>
                              <a:cxn ang="0">
                                <a:pos x="connsiteX4696" y="connsiteY4696"/>
                              </a:cxn>
                              <a:cxn ang="0">
                                <a:pos x="connsiteX4697" y="connsiteY4697"/>
                              </a:cxn>
                              <a:cxn ang="0">
                                <a:pos x="connsiteX4698" y="connsiteY4698"/>
                              </a:cxn>
                              <a:cxn ang="0">
                                <a:pos x="connsiteX4699" y="connsiteY4699"/>
                              </a:cxn>
                              <a:cxn ang="0">
                                <a:pos x="connsiteX4700" y="connsiteY4700"/>
                              </a:cxn>
                              <a:cxn ang="0">
                                <a:pos x="connsiteX4701" y="connsiteY4701"/>
                              </a:cxn>
                              <a:cxn ang="0">
                                <a:pos x="connsiteX4702" y="connsiteY4702"/>
                              </a:cxn>
                              <a:cxn ang="0">
                                <a:pos x="connsiteX4703" y="connsiteY4703"/>
                              </a:cxn>
                              <a:cxn ang="0">
                                <a:pos x="connsiteX4704" y="connsiteY4704"/>
                              </a:cxn>
                              <a:cxn ang="0">
                                <a:pos x="connsiteX4705" y="connsiteY4705"/>
                              </a:cxn>
                              <a:cxn ang="0">
                                <a:pos x="connsiteX4706" y="connsiteY4706"/>
                              </a:cxn>
                              <a:cxn ang="0">
                                <a:pos x="connsiteX4707" y="connsiteY4707"/>
                              </a:cxn>
                              <a:cxn ang="0">
                                <a:pos x="connsiteX4708" y="connsiteY4708"/>
                              </a:cxn>
                              <a:cxn ang="0">
                                <a:pos x="connsiteX4709" y="connsiteY4709"/>
                              </a:cxn>
                              <a:cxn ang="0">
                                <a:pos x="connsiteX4710" y="connsiteY4710"/>
                              </a:cxn>
                              <a:cxn ang="0">
                                <a:pos x="connsiteX4711" y="connsiteY4711"/>
                              </a:cxn>
                              <a:cxn ang="0">
                                <a:pos x="connsiteX4712" y="connsiteY4712"/>
                              </a:cxn>
                              <a:cxn ang="0">
                                <a:pos x="connsiteX4713" y="connsiteY4713"/>
                              </a:cxn>
                              <a:cxn ang="0">
                                <a:pos x="connsiteX4714" y="connsiteY4714"/>
                              </a:cxn>
                              <a:cxn ang="0">
                                <a:pos x="connsiteX4715" y="connsiteY4715"/>
                              </a:cxn>
                              <a:cxn ang="0">
                                <a:pos x="connsiteX4716" y="connsiteY4716"/>
                              </a:cxn>
                              <a:cxn ang="0">
                                <a:pos x="connsiteX4717" y="connsiteY4717"/>
                              </a:cxn>
                              <a:cxn ang="0">
                                <a:pos x="connsiteX4718" y="connsiteY4718"/>
                              </a:cxn>
                              <a:cxn ang="0">
                                <a:pos x="connsiteX4719" y="connsiteY4719"/>
                              </a:cxn>
                              <a:cxn ang="0">
                                <a:pos x="connsiteX4720" y="connsiteY4720"/>
                              </a:cxn>
                              <a:cxn ang="0">
                                <a:pos x="connsiteX4721" y="connsiteY4721"/>
                              </a:cxn>
                              <a:cxn ang="0">
                                <a:pos x="connsiteX4722" y="connsiteY4722"/>
                              </a:cxn>
                              <a:cxn ang="0">
                                <a:pos x="connsiteX4723" y="connsiteY4723"/>
                              </a:cxn>
                              <a:cxn ang="0">
                                <a:pos x="connsiteX4724" y="connsiteY4724"/>
                              </a:cxn>
                              <a:cxn ang="0">
                                <a:pos x="connsiteX4725" y="connsiteY4725"/>
                              </a:cxn>
                              <a:cxn ang="0">
                                <a:pos x="connsiteX4726" y="connsiteY4726"/>
                              </a:cxn>
                              <a:cxn ang="0">
                                <a:pos x="connsiteX4727" y="connsiteY4727"/>
                              </a:cxn>
                              <a:cxn ang="0">
                                <a:pos x="connsiteX4728" y="connsiteY4728"/>
                              </a:cxn>
                              <a:cxn ang="0">
                                <a:pos x="connsiteX4729" y="connsiteY4729"/>
                              </a:cxn>
                              <a:cxn ang="0">
                                <a:pos x="connsiteX4730" y="connsiteY4730"/>
                              </a:cxn>
                              <a:cxn ang="0">
                                <a:pos x="connsiteX4731" y="connsiteY4731"/>
                              </a:cxn>
                              <a:cxn ang="0">
                                <a:pos x="connsiteX4732" y="connsiteY4732"/>
                              </a:cxn>
                              <a:cxn ang="0">
                                <a:pos x="connsiteX4733" y="connsiteY4733"/>
                              </a:cxn>
                              <a:cxn ang="0">
                                <a:pos x="connsiteX4734" y="connsiteY4734"/>
                              </a:cxn>
                              <a:cxn ang="0">
                                <a:pos x="connsiteX4735" y="connsiteY4735"/>
                              </a:cxn>
                              <a:cxn ang="0">
                                <a:pos x="connsiteX4736" y="connsiteY4736"/>
                              </a:cxn>
                              <a:cxn ang="0">
                                <a:pos x="connsiteX4737" y="connsiteY4737"/>
                              </a:cxn>
                              <a:cxn ang="0">
                                <a:pos x="connsiteX4738" y="connsiteY4738"/>
                              </a:cxn>
                              <a:cxn ang="0">
                                <a:pos x="connsiteX4739" y="connsiteY4739"/>
                              </a:cxn>
                              <a:cxn ang="0">
                                <a:pos x="connsiteX4740" y="connsiteY4740"/>
                              </a:cxn>
                              <a:cxn ang="0">
                                <a:pos x="connsiteX4741" y="connsiteY4741"/>
                              </a:cxn>
                              <a:cxn ang="0">
                                <a:pos x="connsiteX4742" y="connsiteY4742"/>
                              </a:cxn>
                              <a:cxn ang="0">
                                <a:pos x="connsiteX4743" y="connsiteY4743"/>
                              </a:cxn>
                              <a:cxn ang="0">
                                <a:pos x="connsiteX4744" y="connsiteY4744"/>
                              </a:cxn>
                              <a:cxn ang="0">
                                <a:pos x="connsiteX4745" y="connsiteY4745"/>
                              </a:cxn>
                              <a:cxn ang="0">
                                <a:pos x="connsiteX4746" y="connsiteY4746"/>
                              </a:cxn>
                              <a:cxn ang="0">
                                <a:pos x="connsiteX4747" y="connsiteY4747"/>
                              </a:cxn>
                              <a:cxn ang="0">
                                <a:pos x="connsiteX4748" y="connsiteY4748"/>
                              </a:cxn>
                              <a:cxn ang="0">
                                <a:pos x="connsiteX4749" y="connsiteY4749"/>
                              </a:cxn>
                              <a:cxn ang="0">
                                <a:pos x="connsiteX4750" y="connsiteY4750"/>
                              </a:cxn>
                              <a:cxn ang="0">
                                <a:pos x="connsiteX4751" y="connsiteY4751"/>
                              </a:cxn>
                              <a:cxn ang="0">
                                <a:pos x="connsiteX4752" y="connsiteY4752"/>
                              </a:cxn>
                              <a:cxn ang="0">
                                <a:pos x="connsiteX4753" y="connsiteY4753"/>
                              </a:cxn>
                              <a:cxn ang="0">
                                <a:pos x="connsiteX4754" y="connsiteY4754"/>
                              </a:cxn>
                              <a:cxn ang="0">
                                <a:pos x="connsiteX4755" y="connsiteY4755"/>
                              </a:cxn>
                              <a:cxn ang="0">
                                <a:pos x="connsiteX4756" y="connsiteY4756"/>
                              </a:cxn>
                              <a:cxn ang="0">
                                <a:pos x="connsiteX4757" y="connsiteY4757"/>
                              </a:cxn>
                              <a:cxn ang="0">
                                <a:pos x="connsiteX4758" y="connsiteY4758"/>
                              </a:cxn>
                              <a:cxn ang="0">
                                <a:pos x="connsiteX4759" y="connsiteY4759"/>
                              </a:cxn>
                              <a:cxn ang="0">
                                <a:pos x="connsiteX4760" y="connsiteY4760"/>
                              </a:cxn>
                              <a:cxn ang="0">
                                <a:pos x="connsiteX4761" y="connsiteY4761"/>
                              </a:cxn>
                              <a:cxn ang="0">
                                <a:pos x="connsiteX4762" y="connsiteY4762"/>
                              </a:cxn>
                              <a:cxn ang="0">
                                <a:pos x="connsiteX4763" y="connsiteY4763"/>
                              </a:cxn>
                              <a:cxn ang="0">
                                <a:pos x="connsiteX4764" y="connsiteY4764"/>
                              </a:cxn>
                              <a:cxn ang="0">
                                <a:pos x="connsiteX4765" y="connsiteY4765"/>
                              </a:cxn>
                              <a:cxn ang="0">
                                <a:pos x="connsiteX4766" y="connsiteY4766"/>
                              </a:cxn>
                              <a:cxn ang="0">
                                <a:pos x="connsiteX4767" y="connsiteY4767"/>
                              </a:cxn>
                              <a:cxn ang="0">
                                <a:pos x="connsiteX4768" y="connsiteY4768"/>
                              </a:cxn>
                              <a:cxn ang="0">
                                <a:pos x="connsiteX4769" y="connsiteY4769"/>
                              </a:cxn>
                              <a:cxn ang="0">
                                <a:pos x="connsiteX4770" y="connsiteY4770"/>
                              </a:cxn>
                              <a:cxn ang="0">
                                <a:pos x="connsiteX4771" y="connsiteY4771"/>
                              </a:cxn>
                              <a:cxn ang="0">
                                <a:pos x="connsiteX4772" y="connsiteY4772"/>
                              </a:cxn>
                              <a:cxn ang="0">
                                <a:pos x="connsiteX4773" y="connsiteY4773"/>
                              </a:cxn>
                              <a:cxn ang="0">
                                <a:pos x="connsiteX4774" y="connsiteY4774"/>
                              </a:cxn>
                              <a:cxn ang="0">
                                <a:pos x="connsiteX4775" y="connsiteY4775"/>
                              </a:cxn>
                              <a:cxn ang="0">
                                <a:pos x="connsiteX4776" y="connsiteY4776"/>
                              </a:cxn>
                              <a:cxn ang="0">
                                <a:pos x="connsiteX4777" y="connsiteY4777"/>
                              </a:cxn>
                              <a:cxn ang="0">
                                <a:pos x="connsiteX4778" y="connsiteY4778"/>
                              </a:cxn>
                              <a:cxn ang="0">
                                <a:pos x="connsiteX4779" y="connsiteY4779"/>
                              </a:cxn>
                              <a:cxn ang="0">
                                <a:pos x="connsiteX4780" y="connsiteY4780"/>
                              </a:cxn>
                              <a:cxn ang="0">
                                <a:pos x="connsiteX4781" y="connsiteY4781"/>
                              </a:cxn>
                              <a:cxn ang="0">
                                <a:pos x="connsiteX4782" y="connsiteY4782"/>
                              </a:cxn>
                              <a:cxn ang="0">
                                <a:pos x="connsiteX4783" y="connsiteY4783"/>
                              </a:cxn>
                              <a:cxn ang="0">
                                <a:pos x="connsiteX4784" y="connsiteY4784"/>
                              </a:cxn>
                              <a:cxn ang="0">
                                <a:pos x="connsiteX4785" y="connsiteY4785"/>
                              </a:cxn>
                              <a:cxn ang="0">
                                <a:pos x="connsiteX4786" y="connsiteY4786"/>
                              </a:cxn>
                              <a:cxn ang="0">
                                <a:pos x="connsiteX4787" y="connsiteY4787"/>
                              </a:cxn>
                              <a:cxn ang="0">
                                <a:pos x="connsiteX4788" y="connsiteY4788"/>
                              </a:cxn>
                              <a:cxn ang="0">
                                <a:pos x="connsiteX4789" y="connsiteY4789"/>
                              </a:cxn>
                              <a:cxn ang="0">
                                <a:pos x="connsiteX4790" y="connsiteY4790"/>
                              </a:cxn>
                              <a:cxn ang="0">
                                <a:pos x="connsiteX4791" y="connsiteY4791"/>
                              </a:cxn>
                              <a:cxn ang="0">
                                <a:pos x="connsiteX4792" y="connsiteY4792"/>
                              </a:cxn>
                              <a:cxn ang="0">
                                <a:pos x="connsiteX4793" y="connsiteY4793"/>
                              </a:cxn>
                              <a:cxn ang="0">
                                <a:pos x="connsiteX4794" y="connsiteY4794"/>
                              </a:cxn>
                              <a:cxn ang="0">
                                <a:pos x="connsiteX4795" y="connsiteY4795"/>
                              </a:cxn>
                              <a:cxn ang="0">
                                <a:pos x="connsiteX4796" y="connsiteY4796"/>
                              </a:cxn>
                              <a:cxn ang="0">
                                <a:pos x="connsiteX4797" y="connsiteY4797"/>
                              </a:cxn>
                              <a:cxn ang="0">
                                <a:pos x="connsiteX4798" y="connsiteY4798"/>
                              </a:cxn>
                              <a:cxn ang="0">
                                <a:pos x="connsiteX4799" y="connsiteY4799"/>
                              </a:cxn>
                              <a:cxn ang="0">
                                <a:pos x="connsiteX4800" y="connsiteY4800"/>
                              </a:cxn>
                              <a:cxn ang="0">
                                <a:pos x="connsiteX4801" y="connsiteY4801"/>
                              </a:cxn>
                              <a:cxn ang="0">
                                <a:pos x="connsiteX4802" y="connsiteY4802"/>
                              </a:cxn>
                              <a:cxn ang="0">
                                <a:pos x="connsiteX4803" y="connsiteY4803"/>
                              </a:cxn>
                              <a:cxn ang="0">
                                <a:pos x="connsiteX4804" y="connsiteY4804"/>
                              </a:cxn>
                              <a:cxn ang="0">
                                <a:pos x="connsiteX4805" y="connsiteY4805"/>
                              </a:cxn>
                              <a:cxn ang="0">
                                <a:pos x="connsiteX4806" y="connsiteY4806"/>
                              </a:cxn>
                              <a:cxn ang="0">
                                <a:pos x="connsiteX4807" y="connsiteY4807"/>
                              </a:cxn>
                              <a:cxn ang="0">
                                <a:pos x="connsiteX4808" y="connsiteY4808"/>
                              </a:cxn>
                              <a:cxn ang="0">
                                <a:pos x="connsiteX4809" y="connsiteY4809"/>
                              </a:cxn>
                              <a:cxn ang="0">
                                <a:pos x="connsiteX4810" y="connsiteY4810"/>
                              </a:cxn>
                              <a:cxn ang="0">
                                <a:pos x="connsiteX4811" y="connsiteY4811"/>
                              </a:cxn>
                              <a:cxn ang="0">
                                <a:pos x="connsiteX4812" y="connsiteY4812"/>
                              </a:cxn>
                              <a:cxn ang="0">
                                <a:pos x="connsiteX4813" y="connsiteY4813"/>
                              </a:cxn>
                              <a:cxn ang="0">
                                <a:pos x="connsiteX4814" y="connsiteY4814"/>
                              </a:cxn>
                              <a:cxn ang="0">
                                <a:pos x="connsiteX4815" y="connsiteY4815"/>
                              </a:cxn>
                              <a:cxn ang="0">
                                <a:pos x="connsiteX4816" y="connsiteY4816"/>
                              </a:cxn>
                              <a:cxn ang="0">
                                <a:pos x="connsiteX4817" y="connsiteY4817"/>
                              </a:cxn>
                              <a:cxn ang="0">
                                <a:pos x="connsiteX4818" y="connsiteY4818"/>
                              </a:cxn>
                              <a:cxn ang="0">
                                <a:pos x="connsiteX4819" y="connsiteY4819"/>
                              </a:cxn>
                              <a:cxn ang="0">
                                <a:pos x="connsiteX4820" y="connsiteY4820"/>
                              </a:cxn>
                              <a:cxn ang="0">
                                <a:pos x="connsiteX4821" y="connsiteY4821"/>
                              </a:cxn>
                              <a:cxn ang="0">
                                <a:pos x="connsiteX4822" y="connsiteY4822"/>
                              </a:cxn>
                              <a:cxn ang="0">
                                <a:pos x="connsiteX4823" y="connsiteY4823"/>
                              </a:cxn>
                              <a:cxn ang="0">
                                <a:pos x="connsiteX4824" y="connsiteY4824"/>
                              </a:cxn>
                              <a:cxn ang="0">
                                <a:pos x="connsiteX4825" y="connsiteY4825"/>
                              </a:cxn>
                              <a:cxn ang="0">
                                <a:pos x="connsiteX4826" y="connsiteY4826"/>
                              </a:cxn>
                              <a:cxn ang="0">
                                <a:pos x="connsiteX4827" y="connsiteY4827"/>
                              </a:cxn>
                              <a:cxn ang="0">
                                <a:pos x="connsiteX4828" y="connsiteY4828"/>
                              </a:cxn>
                              <a:cxn ang="0">
                                <a:pos x="connsiteX4829" y="connsiteY4829"/>
                              </a:cxn>
                              <a:cxn ang="0">
                                <a:pos x="connsiteX4830" y="connsiteY4830"/>
                              </a:cxn>
                              <a:cxn ang="0">
                                <a:pos x="connsiteX4831" y="connsiteY4831"/>
                              </a:cxn>
                              <a:cxn ang="0">
                                <a:pos x="connsiteX4832" y="connsiteY4832"/>
                              </a:cxn>
                              <a:cxn ang="0">
                                <a:pos x="connsiteX4833" y="connsiteY4833"/>
                              </a:cxn>
                              <a:cxn ang="0">
                                <a:pos x="connsiteX4834" y="connsiteY4834"/>
                              </a:cxn>
                              <a:cxn ang="0">
                                <a:pos x="connsiteX4835" y="connsiteY4835"/>
                              </a:cxn>
                              <a:cxn ang="0">
                                <a:pos x="connsiteX4836" y="connsiteY4836"/>
                              </a:cxn>
                              <a:cxn ang="0">
                                <a:pos x="connsiteX4837" y="connsiteY4837"/>
                              </a:cxn>
                              <a:cxn ang="0">
                                <a:pos x="connsiteX4838" y="connsiteY4838"/>
                              </a:cxn>
                              <a:cxn ang="0">
                                <a:pos x="connsiteX4839" y="connsiteY4839"/>
                              </a:cxn>
                              <a:cxn ang="0">
                                <a:pos x="connsiteX4840" y="connsiteY4840"/>
                              </a:cxn>
                              <a:cxn ang="0">
                                <a:pos x="connsiteX4841" y="connsiteY4841"/>
                              </a:cxn>
                              <a:cxn ang="0">
                                <a:pos x="connsiteX4842" y="connsiteY4842"/>
                              </a:cxn>
                              <a:cxn ang="0">
                                <a:pos x="connsiteX4843" y="connsiteY4843"/>
                              </a:cxn>
                              <a:cxn ang="0">
                                <a:pos x="connsiteX4844" y="connsiteY4844"/>
                              </a:cxn>
                              <a:cxn ang="0">
                                <a:pos x="connsiteX4845" y="connsiteY4845"/>
                              </a:cxn>
                              <a:cxn ang="0">
                                <a:pos x="connsiteX4846" y="connsiteY4846"/>
                              </a:cxn>
                              <a:cxn ang="0">
                                <a:pos x="connsiteX4847" y="connsiteY4847"/>
                              </a:cxn>
                              <a:cxn ang="0">
                                <a:pos x="connsiteX4848" y="connsiteY4848"/>
                              </a:cxn>
                              <a:cxn ang="0">
                                <a:pos x="connsiteX4849" y="connsiteY4849"/>
                              </a:cxn>
                              <a:cxn ang="0">
                                <a:pos x="connsiteX4850" y="connsiteY4850"/>
                              </a:cxn>
                              <a:cxn ang="0">
                                <a:pos x="connsiteX4851" y="connsiteY4851"/>
                              </a:cxn>
                              <a:cxn ang="0">
                                <a:pos x="connsiteX4852" y="connsiteY4852"/>
                              </a:cxn>
                              <a:cxn ang="0">
                                <a:pos x="connsiteX4853" y="connsiteY4853"/>
                              </a:cxn>
                              <a:cxn ang="0">
                                <a:pos x="connsiteX4854" y="connsiteY4854"/>
                              </a:cxn>
                              <a:cxn ang="0">
                                <a:pos x="connsiteX4855" y="connsiteY4855"/>
                              </a:cxn>
                              <a:cxn ang="0">
                                <a:pos x="connsiteX4856" y="connsiteY4856"/>
                              </a:cxn>
                              <a:cxn ang="0">
                                <a:pos x="connsiteX4857" y="connsiteY4857"/>
                              </a:cxn>
                              <a:cxn ang="0">
                                <a:pos x="connsiteX4858" y="connsiteY4858"/>
                              </a:cxn>
                              <a:cxn ang="0">
                                <a:pos x="connsiteX4859" y="connsiteY4859"/>
                              </a:cxn>
                              <a:cxn ang="0">
                                <a:pos x="connsiteX4860" y="connsiteY4860"/>
                              </a:cxn>
                              <a:cxn ang="0">
                                <a:pos x="connsiteX4861" y="connsiteY4861"/>
                              </a:cxn>
                              <a:cxn ang="0">
                                <a:pos x="connsiteX4862" y="connsiteY4862"/>
                              </a:cxn>
                              <a:cxn ang="0">
                                <a:pos x="connsiteX4863" y="connsiteY4863"/>
                              </a:cxn>
                              <a:cxn ang="0">
                                <a:pos x="connsiteX4864" y="connsiteY4864"/>
                              </a:cxn>
                              <a:cxn ang="0">
                                <a:pos x="connsiteX4865" y="connsiteY4865"/>
                              </a:cxn>
                              <a:cxn ang="0">
                                <a:pos x="connsiteX4866" y="connsiteY4866"/>
                              </a:cxn>
                              <a:cxn ang="0">
                                <a:pos x="connsiteX4867" y="connsiteY4867"/>
                              </a:cxn>
                              <a:cxn ang="0">
                                <a:pos x="connsiteX4868" y="connsiteY4868"/>
                              </a:cxn>
                              <a:cxn ang="0">
                                <a:pos x="connsiteX4869" y="connsiteY4869"/>
                              </a:cxn>
                              <a:cxn ang="0">
                                <a:pos x="connsiteX4870" y="connsiteY4870"/>
                              </a:cxn>
                              <a:cxn ang="0">
                                <a:pos x="connsiteX4871" y="connsiteY4871"/>
                              </a:cxn>
                              <a:cxn ang="0">
                                <a:pos x="connsiteX4872" y="connsiteY4872"/>
                              </a:cxn>
                              <a:cxn ang="0">
                                <a:pos x="connsiteX4873" y="connsiteY4873"/>
                              </a:cxn>
                              <a:cxn ang="0">
                                <a:pos x="connsiteX4874" y="connsiteY4874"/>
                              </a:cxn>
                              <a:cxn ang="0">
                                <a:pos x="connsiteX4875" y="connsiteY4875"/>
                              </a:cxn>
                              <a:cxn ang="0">
                                <a:pos x="connsiteX4876" y="connsiteY4876"/>
                              </a:cxn>
                              <a:cxn ang="0">
                                <a:pos x="connsiteX4877" y="connsiteY4877"/>
                              </a:cxn>
                              <a:cxn ang="0">
                                <a:pos x="connsiteX4878" y="connsiteY4878"/>
                              </a:cxn>
                              <a:cxn ang="0">
                                <a:pos x="connsiteX4879" y="connsiteY4879"/>
                              </a:cxn>
                              <a:cxn ang="0">
                                <a:pos x="connsiteX4880" y="connsiteY4880"/>
                              </a:cxn>
                              <a:cxn ang="0">
                                <a:pos x="connsiteX4881" y="connsiteY4881"/>
                              </a:cxn>
                              <a:cxn ang="0">
                                <a:pos x="connsiteX4882" y="connsiteY4882"/>
                              </a:cxn>
                              <a:cxn ang="0">
                                <a:pos x="connsiteX4883" y="connsiteY4883"/>
                              </a:cxn>
                              <a:cxn ang="0">
                                <a:pos x="connsiteX4884" y="connsiteY4884"/>
                              </a:cxn>
                              <a:cxn ang="0">
                                <a:pos x="connsiteX4885" y="connsiteY4885"/>
                              </a:cxn>
                              <a:cxn ang="0">
                                <a:pos x="connsiteX4886" y="connsiteY4886"/>
                              </a:cxn>
                              <a:cxn ang="0">
                                <a:pos x="connsiteX4887" y="connsiteY4887"/>
                              </a:cxn>
                              <a:cxn ang="0">
                                <a:pos x="connsiteX4888" y="connsiteY4888"/>
                              </a:cxn>
                              <a:cxn ang="0">
                                <a:pos x="connsiteX4889" y="connsiteY4889"/>
                              </a:cxn>
                              <a:cxn ang="0">
                                <a:pos x="connsiteX4890" y="connsiteY4890"/>
                              </a:cxn>
                              <a:cxn ang="0">
                                <a:pos x="connsiteX4891" y="connsiteY4891"/>
                              </a:cxn>
                              <a:cxn ang="0">
                                <a:pos x="connsiteX4892" y="connsiteY4892"/>
                              </a:cxn>
                              <a:cxn ang="0">
                                <a:pos x="connsiteX4893" y="connsiteY4893"/>
                              </a:cxn>
                              <a:cxn ang="0">
                                <a:pos x="connsiteX4894" y="connsiteY4894"/>
                              </a:cxn>
                              <a:cxn ang="0">
                                <a:pos x="connsiteX4895" y="connsiteY4895"/>
                              </a:cxn>
                              <a:cxn ang="0">
                                <a:pos x="connsiteX4896" y="connsiteY4896"/>
                              </a:cxn>
                              <a:cxn ang="0">
                                <a:pos x="connsiteX4897" y="connsiteY4897"/>
                              </a:cxn>
                              <a:cxn ang="0">
                                <a:pos x="connsiteX4898" y="connsiteY4898"/>
                              </a:cxn>
                              <a:cxn ang="0">
                                <a:pos x="connsiteX4899" y="connsiteY4899"/>
                              </a:cxn>
                              <a:cxn ang="0">
                                <a:pos x="connsiteX4900" y="connsiteY4900"/>
                              </a:cxn>
                              <a:cxn ang="0">
                                <a:pos x="connsiteX4901" y="connsiteY4901"/>
                              </a:cxn>
                              <a:cxn ang="0">
                                <a:pos x="connsiteX4902" y="connsiteY4902"/>
                              </a:cxn>
                              <a:cxn ang="0">
                                <a:pos x="connsiteX4903" y="connsiteY4903"/>
                              </a:cxn>
                              <a:cxn ang="0">
                                <a:pos x="connsiteX4904" y="connsiteY4904"/>
                              </a:cxn>
                              <a:cxn ang="0">
                                <a:pos x="connsiteX4905" y="connsiteY4905"/>
                              </a:cxn>
                              <a:cxn ang="0">
                                <a:pos x="connsiteX4906" y="connsiteY4906"/>
                              </a:cxn>
                              <a:cxn ang="0">
                                <a:pos x="connsiteX4907" y="connsiteY4907"/>
                              </a:cxn>
                              <a:cxn ang="0">
                                <a:pos x="connsiteX4908" y="connsiteY4908"/>
                              </a:cxn>
                              <a:cxn ang="0">
                                <a:pos x="connsiteX4909" y="connsiteY4909"/>
                              </a:cxn>
                              <a:cxn ang="0">
                                <a:pos x="connsiteX4910" y="connsiteY4910"/>
                              </a:cxn>
                              <a:cxn ang="0">
                                <a:pos x="connsiteX4911" y="connsiteY4911"/>
                              </a:cxn>
                              <a:cxn ang="0">
                                <a:pos x="connsiteX4912" y="connsiteY4912"/>
                              </a:cxn>
                              <a:cxn ang="0">
                                <a:pos x="connsiteX4913" y="connsiteY4913"/>
                              </a:cxn>
                              <a:cxn ang="0">
                                <a:pos x="connsiteX4914" y="connsiteY4914"/>
                              </a:cxn>
                              <a:cxn ang="0">
                                <a:pos x="connsiteX4915" y="connsiteY4915"/>
                              </a:cxn>
                              <a:cxn ang="0">
                                <a:pos x="connsiteX4916" y="connsiteY4916"/>
                              </a:cxn>
                              <a:cxn ang="0">
                                <a:pos x="connsiteX4917" y="connsiteY4917"/>
                              </a:cxn>
                              <a:cxn ang="0">
                                <a:pos x="connsiteX4918" y="connsiteY4918"/>
                              </a:cxn>
                              <a:cxn ang="0">
                                <a:pos x="connsiteX4919" y="connsiteY4919"/>
                              </a:cxn>
                              <a:cxn ang="0">
                                <a:pos x="connsiteX4920" y="connsiteY4920"/>
                              </a:cxn>
                              <a:cxn ang="0">
                                <a:pos x="connsiteX4921" y="connsiteY4921"/>
                              </a:cxn>
                              <a:cxn ang="0">
                                <a:pos x="connsiteX4922" y="connsiteY4922"/>
                              </a:cxn>
                              <a:cxn ang="0">
                                <a:pos x="connsiteX4923" y="connsiteY4923"/>
                              </a:cxn>
                              <a:cxn ang="0">
                                <a:pos x="connsiteX4924" y="connsiteY4924"/>
                              </a:cxn>
                              <a:cxn ang="0">
                                <a:pos x="connsiteX4925" y="connsiteY4925"/>
                              </a:cxn>
                              <a:cxn ang="0">
                                <a:pos x="connsiteX4926" y="connsiteY4926"/>
                              </a:cxn>
                              <a:cxn ang="0">
                                <a:pos x="connsiteX4927" y="connsiteY4927"/>
                              </a:cxn>
                              <a:cxn ang="0">
                                <a:pos x="connsiteX4928" y="connsiteY4928"/>
                              </a:cxn>
                              <a:cxn ang="0">
                                <a:pos x="connsiteX4929" y="connsiteY4929"/>
                              </a:cxn>
                              <a:cxn ang="0">
                                <a:pos x="connsiteX4930" y="connsiteY4930"/>
                              </a:cxn>
                              <a:cxn ang="0">
                                <a:pos x="connsiteX4931" y="connsiteY4931"/>
                              </a:cxn>
                              <a:cxn ang="0">
                                <a:pos x="connsiteX4932" y="connsiteY4932"/>
                              </a:cxn>
                              <a:cxn ang="0">
                                <a:pos x="connsiteX4933" y="connsiteY4933"/>
                              </a:cxn>
                              <a:cxn ang="0">
                                <a:pos x="connsiteX4934" y="connsiteY4934"/>
                              </a:cxn>
                              <a:cxn ang="0">
                                <a:pos x="connsiteX4935" y="connsiteY4935"/>
                              </a:cxn>
                              <a:cxn ang="0">
                                <a:pos x="connsiteX4936" y="connsiteY4936"/>
                              </a:cxn>
                              <a:cxn ang="0">
                                <a:pos x="connsiteX4937" y="connsiteY4937"/>
                              </a:cxn>
                              <a:cxn ang="0">
                                <a:pos x="connsiteX4938" y="connsiteY4938"/>
                              </a:cxn>
                              <a:cxn ang="0">
                                <a:pos x="connsiteX4939" y="connsiteY4939"/>
                              </a:cxn>
                              <a:cxn ang="0">
                                <a:pos x="connsiteX4940" y="connsiteY4940"/>
                              </a:cxn>
                              <a:cxn ang="0">
                                <a:pos x="connsiteX4941" y="connsiteY4941"/>
                              </a:cxn>
                              <a:cxn ang="0">
                                <a:pos x="connsiteX4942" y="connsiteY4942"/>
                              </a:cxn>
                              <a:cxn ang="0">
                                <a:pos x="connsiteX4943" y="connsiteY4943"/>
                              </a:cxn>
                              <a:cxn ang="0">
                                <a:pos x="connsiteX4944" y="connsiteY4944"/>
                              </a:cxn>
                              <a:cxn ang="0">
                                <a:pos x="connsiteX4945" y="connsiteY4945"/>
                              </a:cxn>
                              <a:cxn ang="0">
                                <a:pos x="connsiteX4946" y="connsiteY4946"/>
                              </a:cxn>
                              <a:cxn ang="0">
                                <a:pos x="connsiteX4947" y="connsiteY4947"/>
                              </a:cxn>
                              <a:cxn ang="0">
                                <a:pos x="connsiteX4948" y="connsiteY4948"/>
                              </a:cxn>
                              <a:cxn ang="0">
                                <a:pos x="connsiteX4949" y="connsiteY4949"/>
                              </a:cxn>
                              <a:cxn ang="0">
                                <a:pos x="connsiteX4950" y="connsiteY4950"/>
                              </a:cxn>
                              <a:cxn ang="0">
                                <a:pos x="connsiteX4951" y="connsiteY4951"/>
                              </a:cxn>
                              <a:cxn ang="0">
                                <a:pos x="connsiteX4952" y="connsiteY4952"/>
                              </a:cxn>
                              <a:cxn ang="0">
                                <a:pos x="connsiteX4953" y="connsiteY4953"/>
                              </a:cxn>
                              <a:cxn ang="0">
                                <a:pos x="connsiteX4954" y="connsiteY4954"/>
                              </a:cxn>
                              <a:cxn ang="0">
                                <a:pos x="connsiteX4955" y="connsiteY4955"/>
                              </a:cxn>
                              <a:cxn ang="0">
                                <a:pos x="connsiteX4956" y="connsiteY4956"/>
                              </a:cxn>
                              <a:cxn ang="0">
                                <a:pos x="connsiteX4957" y="connsiteY4957"/>
                              </a:cxn>
                              <a:cxn ang="0">
                                <a:pos x="connsiteX4958" y="connsiteY4958"/>
                              </a:cxn>
                              <a:cxn ang="0">
                                <a:pos x="connsiteX4959" y="connsiteY4959"/>
                              </a:cxn>
                              <a:cxn ang="0">
                                <a:pos x="connsiteX4960" y="connsiteY4960"/>
                              </a:cxn>
                              <a:cxn ang="0">
                                <a:pos x="connsiteX4961" y="connsiteY4961"/>
                              </a:cxn>
                              <a:cxn ang="0">
                                <a:pos x="connsiteX4962" y="connsiteY4962"/>
                              </a:cxn>
                              <a:cxn ang="0">
                                <a:pos x="connsiteX4963" y="connsiteY4963"/>
                              </a:cxn>
                              <a:cxn ang="0">
                                <a:pos x="connsiteX4964" y="connsiteY4964"/>
                              </a:cxn>
                              <a:cxn ang="0">
                                <a:pos x="connsiteX4965" y="connsiteY4965"/>
                              </a:cxn>
                              <a:cxn ang="0">
                                <a:pos x="connsiteX4966" y="connsiteY4966"/>
                              </a:cxn>
                              <a:cxn ang="0">
                                <a:pos x="connsiteX4967" y="connsiteY4967"/>
                              </a:cxn>
                              <a:cxn ang="0">
                                <a:pos x="connsiteX4968" y="connsiteY4968"/>
                              </a:cxn>
                              <a:cxn ang="0">
                                <a:pos x="connsiteX4969" y="connsiteY4969"/>
                              </a:cxn>
                              <a:cxn ang="0">
                                <a:pos x="connsiteX4970" y="connsiteY4970"/>
                              </a:cxn>
                              <a:cxn ang="0">
                                <a:pos x="connsiteX4971" y="connsiteY4971"/>
                              </a:cxn>
                              <a:cxn ang="0">
                                <a:pos x="connsiteX4972" y="connsiteY4972"/>
                              </a:cxn>
                              <a:cxn ang="0">
                                <a:pos x="connsiteX4973" y="connsiteY4973"/>
                              </a:cxn>
                              <a:cxn ang="0">
                                <a:pos x="connsiteX4974" y="connsiteY4974"/>
                              </a:cxn>
                              <a:cxn ang="0">
                                <a:pos x="connsiteX4975" y="connsiteY4975"/>
                              </a:cxn>
                              <a:cxn ang="0">
                                <a:pos x="connsiteX4976" y="connsiteY4976"/>
                              </a:cxn>
                              <a:cxn ang="0">
                                <a:pos x="connsiteX4977" y="connsiteY4977"/>
                              </a:cxn>
                              <a:cxn ang="0">
                                <a:pos x="connsiteX4978" y="connsiteY4978"/>
                              </a:cxn>
                              <a:cxn ang="0">
                                <a:pos x="connsiteX4979" y="connsiteY4979"/>
                              </a:cxn>
                              <a:cxn ang="0">
                                <a:pos x="connsiteX4980" y="connsiteY4980"/>
                              </a:cxn>
                              <a:cxn ang="0">
                                <a:pos x="connsiteX4981" y="connsiteY4981"/>
                              </a:cxn>
                              <a:cxn ang="0">
                                <a:pos x="connsiteX4982" y="connsiteY4982"/>
                              </a:cxn>
                              <a:cxn ang="0">
                                <a:pos x="connsiteX4983" y="connsiteY4983"/>
                              </a:cxn>
                              <a:cxn ang="0">
                                <a:pos x="connsiteX4984" y="connsiteY4984"/>
                              </a:cxn>
                              <a:cxn ang="0">
                                <a:pos x="connsiteX4985" y="connsiteY4985"/>
                              </a:cxn>
                              <a:cxn ang="0">
                                <a:pos x="connsiteX4986" y="connsiteY4986"/>
                              </a:cxn>
                              <a:cxn ang="0">
                                <a:pos x="connsiteX4987" y="connsiteY4987"/>
                              </a:cxn>
                              <a:cxn ang="0">
                                <a:pos x="connsiteX4988" y="connsiteY4988"/>
                              </a:cxn>
                              <a:cxn ang="0">
                                <a:pos x="connsiteX4989" y="connsiteY4989"/>
                              </a:cxn>
                              <a:cxn ang="0">
                                <a:pos x="connsiteX4990" y="connsiteY4990"/>
                              </a:cxn>
                              <a:cxn ang="0">
                                <a:pos x="connsiteX4991" y="connsiteY4991"/>
                              </a:cxn>
                              <a:cxn ang="0">
                                <a:pos x="connsiteX4992" y="connsiteY4992"/>
                              </a:cxn>
                              <a:cxn ang="0">
                                <a:pos x="connsiteX4993" y="connsiteY4993"/>
                              </a:cxn>
                              <a:cxn ang="0">
                                <a:pos x="connsiteX4994" y="connsiteY4994"/>
                              </a:cxn>
                              <a:cxn ang="0">
                                <a:pos x="connsiteX4995" y="connsiteY4995"/>
                              </a:cxn>
                              <a:cxn ang="0">
                                <a:pos x="connsiteX4996" y="connsiteY4996"/>
                              </a:cxn>
                              <a:cxn ang="0">
                                <a:pos x="connsiteX4997" y="connsiteY4997"/>
                              </a:cxn>
                              <a:cxn ang="0">
                                <a:pos x="connsiteX4998" y="connsiteY4998"/>
                              </a:cxn>
                              <a:cxn ang="0">
                                <a:pos x="connsiteX4999" y="connsiteY4999"/>
                              </a:cxn>
                              <a:cxn ang="0">
                                <a:pos x="connsiteX5000" y="connsiteY5000"/>
                              </a:cxn>
                              <a:cxn ang="0">
                                <a:pos x="connsiteX5001" y="connsiteY5001"/>
                              </a:cxn>
                              <a:cxn ang="0">
                                <a:pos x="connsiteX5002" y="connsiteY5002"/>
                              </a:cxn>
                              <a:cxn ang="0">
                                <a:pos x="connsiteX5003" y="connsiteY5003"/>
                              </a:cxn>
                              <a:cxn ang="0">
                                <a:pos x="connsiteX5004" y="connsiteY5004"/>
                              </a:cxn>
                              <a:cxn ang="0">
                                <a:pos x="connsiteX5005" y="connsiteY5005"/>
                              </a:cxn>
                              <a:cxn ang="0">
                                <a:pos x="connsiteX5006" y="connsiteY5006"/>
                              </a:cxn>
                              <a:cxn ang="0">
                                <a:pos x="connsiteX5007" y="connsiteY5007"/>
                              </a:cxn>
                              <a:cxn ang="0">
                                <a:pos x="connsiteX5008" y="connsiteY5008"/>
                              </a:cxn>
                              <a:cxn ang="0">
                                <a:pos x="connsiteX5009" y="connsiteY5009"/>
                              </a:cxn>
                              <a:cxn ang="0">
                                <a:pos x="connsiteX5010" y="connsiteY5010"/>
                              </a:cxn>
                              <a:cxn ang="0">
                                <a:pos x="connsiteX5011" y="connsiteY5011"/>
                              </a:cxn>
                              <a:cxn ang="0">
                                <a:pos x="connsiteX5012" y="connsiteY5012"/>
                              </a:cxn>
                              <a:cxn ang="0">
                                <a:pos x="connsiteX5013" y="connsiteY5013"/>
                              </a:cxn>
                              <a:cxn ang="0">
                                <a:pos x="connsiteX5014" y="connsiteY5014"/>
                              </a:cxn>
                              <a:cxn ang="0">
                                <a:pos x="connsiteX5015" y="connsiteY5015"/>
                              </a:cxn>
                              <a:cxn ang="0">
                                <a:pos x="connsiteX5016" y="connsiteY5016"/>
                              </a:cxn>
                              <a:cxn ang="0">
                                <a:pos x="connsiteX5017" y="connsiteY5017"/>
                              </a:cxn>
                              <a:cxn ang="0">
                                <a:pos x="connsiteX5018" y="connsiteY5018"/>
                              </a:cxn>
                              <a:cxn ang="0">
                                <a:pos x="connsiteX5019" y="connsiteY5019"/>
                              </a:cxn>
                              <a:cxn ang="0">
                                <a:pos x="connsiteX5020" y="connsiteY5020"/>
                              </a:cxn>
                              <a:cxn ang="0">
                                <a:pos x="connsiteX5021" y="connsiteY5021"/>
                              </a:cxn>
                              <a:cxn ang="0">
                                <a:pos x="connsiteX5022" y="connsiteY5022"/>
                              </a:cxn>
                              <a:cxn ang="0">
                                <a:pos x="connsiteX5023" y="connsiteY5023"/>
                              </a:cxn>
                              <a:cxn ang="0">
                                <a:pos x="connsiteX5024" y="connsiteY5024"/>
                              </a:cxn>
                              <a:cxn ang="0">
                                <a:pos x="connsiteX5025" y="connsiteY5025"/>
                              </a:cxn>
                              <a:cxn ang="0">
                                <a:pos x="connsiteX5026" y="connsiteY5026"/>
                              </a:cxn>
                              <a:cxn ang="0">
                                <a:pos x="connsiteX5027" y="connsiteY5027"/>
                              </a:cxn>
                              <a:cxn ang="0">
                                <a:pos x="connsiteX5028" y="connsiteY5028"/>
                              </a:cxn>
                              <a:cxn ang="0">
                                <a:pos x="connsiteX5029" y="connsiteY5029"/>
                              </a:cxn>
                              <a:cxn ang="0">
                                <a:pos x="connsiteX5030" y="connsiteY5030"/>
                              </a:cxn>
                              <a:cxn ang="0">
                                <a:pos x="connsiteX5031" y="connsiteY5031"/>
                              </a:cxn>
                              <a:cxn ang="0">
                                <a:pos x="connsiteX5032" y="connsiteY5032"/>
                              </a:cxn>
                              <a:cxn ang="0">
                                <a:pos x="connsiteX5033" y="connsiteY5033"/>
                              </a:cxn>
                              <a:cxn ang="0">
                                <a:pos x="connsiteX5034" y="connsiteY5034"/>
                              </a:cxn>
                              <a:cxn ang="0">
                                <a:pos x="connsiteX5035" y="connsiteY5035"/>
                              </a:cxn>
                              <a:cxn ang="0">
                                <a:pos x="connsiteX5036" y="connsiteY5036"/>
                              </a:cxn>
                              <a:cxn ang="0">
                                <a:pos x="connsiteX5037" y="connsiteY5037"/>
                              </a:cxn>
                              <a:cxn ang="0">
                                <a:pos x="connsiteX5038" y="connsiteY5038"/>
                              </a:cxn>
                              <a:cxn ang="0">
                                <a:pos x="connsiteX5039" y="connsiteY5039"/>
                              </a:cxn>
                              <a:cxn ang="0">
                                <a:pos x="connsiteX5040" y="connsiteY5040"/>
                              </a:cxn>
                              <a:cxn ang="0">
                                <a:pos x="connsiteX5041" y="connsiteY5041"/>
                              </a:cxn>
                              <a:cxn ang="0">
                                <a:pos x="connsiteX5042" y="connsiteY5042"/>
                              </a:cxn>
                              <a:cxn ang="0">
                                <a:pos x="connsiteX5043" y="connsiteY5043"/>
                              </a:cxn>
                              <a:cxn ang="0">
                                <a:pos x="connsiteX5044" y="connsiteY5044"/>
                              </a:cxn>
                              <a:cxn ang="0">
                                <a:pos x="connsiteX5045" y="connsiteY5045"/>
                              </a:cxn>
                              <a:cxn ang="0">
                                <a:pos x="connsiteX5046" y="connsiteY5046"/>
                              </a:cxn>
                              <a:cxn ang="0">
                                <a:pos x="connsiteX5047" y="connsiteY5047"/>
                              </a:cxn>
                              <a:cxn ang="0">
                                <a:pos x="connsiteX5048" y="connsiteY5048"/>
                              </a:cxn>
                              <a:cxn ang="0">
                                <a:pos x="connsiteX5049" y="connsiteY5049"/>
                              </a:cxn>
                              <a:cxn ang="0">
                                <a:pos x="connsiteX5050" y="connsiteY5050"/>
                              </a:cxn>
                              <a:cxn ang="0">
                                <a:pos x="connsiteX5051" y="connsiteY5051"/>
                              </a:cxn>
                              <a:cxn ang="0">
                                <a:pos x="connsiteX5052" y="connsiteY5052"/>
                              </a:cxn>
                              <a:cxn ang="0">
                                <a:pos x="connsiteX5053" y="connsiteY5053"/>
                              </a:cxn>
                              <a:cxn ang="0">
                                <a:pos x="connsiteX5054" y="connsiteY5054"/>
                              </a:cxn>
                              <a:cxn ang="0">
                                <a:pos x="connsiteX5055" y="connsiteY5055"/>
                              </a:cxn>
                              <a:cxn ang="0">
                                <a:pos x="connsiteX5056" y="connsiteY5056"/>
                              </a:cxn>
                              <a:cxn ang="0">
                                <a:pos x="connsiteX5057" y="connsiteY5057"/>
                              </a:cxn>
                              <a:cxn ang="0">
                                <a:pos x="connsiteX5058" y="connsiteY5058"/>
                              </a:cxn>
                              <a:cxn ang="0">
                                <a:pos x="connsiteX5059" y="connsiteY5059"/>
                              </a:cxn>
                              <a:cxn ang="0">
                                <a:pos x="connsiteX5060" y="connsiteY5060"/>
                              </a:cxn>
                              <a:cxn ang="0">
                                <a:pos x="connsiteX5061" y="connsiteY5061"/>
                              </a:cxn>
                              <a:cxn ang="0">
                                <a:pos x="connsiteX5062" y="connsiteY5062"/>
                              </a:cxn>
                              <a:cxn ang="0">
                                <a:pos x="connsiteX5063" y="connsiteY5063"/>
                              </a:cxn>
                              <a:cxn ang="0">
                                <a:pos x="connsiteX5064" y="connsiteY5064"/>
                              </a:cxn>
                              <a:cxn ang="0">
                                <a:pos x="connsiteX5065" y="connsiteY5065"/>
                              </a:cxn>
                              <a:cxn ang="0">
                                <a:pos x="connsiteX5066" y="connsiteY5066"/>
                              </a:cxn>
                              <a:cxn ang="0">
                                <a:pos x="connsiteX5067" y="connsiteY5067"/>
                              </a:cxn>
                              <a:cxn ang="0">
                                <a:pos x="connsiteX5068" y="connsiteY5068"/>
                              </a:cxn>
                              <a:cxn ang="0">
                                <a:pos x="connsiteX5069" y="connsiteY5069"/>
                              </a:cxn>
                              <a:cxn ang="0">
                                <a:pos x="connsiteX5070" y="connsiteY5070"/>
                              </a:cxn>
                              <a:cxn ang="0">
                                <a:pos x="connsiteX5071" y="connsiteY5071"/>
                              </a:cxn>
                              <a:cxn ang="0">
                                <a:pos x="connsiteX5072" y="connsiteY5072"/>
                              </a:cxn>
                              <a:cxn ang="0">
                                <a:pos x="connsiteX5073" y="connsiteY5073"/>
                              </a:cxn>
                              <a:cxn ang="0">
                                <a:pos x="connsiteX5074" y="connsiteY5074"/>
                              </a:cxn>
                              <a:cxn ang="0">
                                <a:pos x="connsiteX5075" y="connsiteY5075"/>
                              </a:cxn>
                              <a:cxn ang="0">
                                <a:pos x="connsiteX5076" y="connsiteY5076"/>
                              </a:cxn>
                              <a:cxn ang="0">
                                <a:pos x="connsiteX5077" y="connsiteY5077"/>
                              </a:cxn>
                              <a:cxn ang="0">
                                <a:pos x="connsiteX5078" y="connsiteY5078"/>
                              </a:cxn>
                              <a:cxn ang="0">
                                <a:pos x="connsiteX5079" y="connsiteY5079"/>
                              </a:cxn>
                              <a:cxn ang="0">
                                <a:pos x="connsiteX5080" y="connsiteY5080"/>
                              </a:cxn>
                              <a:cxn ang="0">
                                <a:pos x="connsiteX5081" y="connsiteY5081"/>
                              </a:cxn>
                              <a:cxn ang="0">
                                <a:pos x="connsiteX5082" y="connsiteY5082"/>
                              </a:cxn>
                              <a:cxn ang="0">
                                <a:pos x="connsiteX5083" y="connsiteY5083"/>
                              </a:cxn>
                              <a:cxn ang="0">
                                <a:pos x="connsiteX5084" y="connsiteY5084"/>
                              </a:cxn>
                              <a:cxn ang="0">
                                <a:pos x="connsiteX5085" y="connsiteY5085"/>
                              </a:cxn>
                              <a:cxn ang="0">
                                <a:pos x="connsiteX5086" y="connsiteY5086"/>
                              </a:cxn>
                              <a:cxn ang="0">
                                <a:pos x="connsiteX5087" y="connsiteY5087"/>
                              </a:cxn>
                              <a:cxn ang="0">
                                <a:pos x="connsiteX5088" y="connsiteY5088"/>
                              </a:cxn>
                              <a:cxn ang="0">
                                <a:pos x="connsiteX5089" y="connsiteY5089"/>
                              </a:cxn>
                              <a:cxn ang="0">
                                <a:pos x="connsiteX5090" y="connsiteY5090"/>
                              </a:cxn>
                              <a:cxn ang="0">
                                <a:pos x="connsiteX5091" y="connsiteY5091"/>
                              </a:cxn>
                              <a:cxn ang="0">
                                <a:pos x="connsiteX5092" y="connsiteY5092"/>
                              </a:cxn>
                              <a:cxn ang="0">
                                <a:pos x="connsiteX5093" y="connsiteY5093"/>
                              </a:cxn>
                              <a:cxn ang="0">
                                <a:pos x="connsiteX5094" y="connsiteY5094"/>
                              </a:cxn>
                              <a:cxn ang="0">
                                <a:pos x="connsiteX5095" y="connsiteY5095"/>
                              </a:cxn>
                              <a:cxn ang="0">
                                <a:pos x="connsiteX5096" y="connsiteY5096"/>
                              </a:cxn>
                              <a:cxn ang="0">
                                <a:pos x="connsiteX5097" y="connsiteY5097"/>
                              </a:cxn>
                              <a:cxn ang="0">
                                <a:pos x="connsiteX5098" y="connsiteY5098"/>
                              </a:cxn>
                              <a:cxn ang="0">
                                <a:pos x="connsiteX5099" y="connsiteY5099"/>
                              </a:cxn>
                              <a:cxn ang="0">
                                <a:pos x="connsiteX5100" y="connsiteY5100"/>
                              </a:cxn>
                              <a:cxn ang="0">
                                <a:pos x="connsiteX5101" y="connsiteY5101"/>
                              </a:cxn>
                              <a:cxn ang="0">
                                <a:pos x="connsiteX5102" y="connsiteY5102"/>
                              </a:cxn>
                              <a:cxn ang="0">
                                <a:pos x="connsiteX5103" y="connsiteY5103"/>
                              </a:cxn>
                              <a:cxn ang="0">
                                <a:pos x="connsiteX5104" y="connsiteY5104"/>
                              </a:cxn>
                              <a:cxn ang="0">
                                <a:pos x="connsiteX5105" y="connsiteY5105"/>
                              </a:cxn>
                              <a:cxn ang="0">
                                <a:pos x="connsiteX5106" y="connsiteY5106"/>
                              </a:cxn>
                              <a:cxn ang="0">
                                <a:pos x="connsiteX5107" y="connsiteY5107"/>
                              </a:cxn>
                              <a:cxn ang="0">
                                <a:pos x="connsiteX5108" y="connsiteY5108"/>
                              </a:cxn>
                              <a:cxn ang="0">
                                <a:pos x="connsiteX5109" y="connsiteY5109"/>
                              </a:cxn>
                              <a:cxn ang="0">
                                <a:pos x="connsiteX5110" y="connsiteY5110"/>
                              </a:cxn>
                              <a:cxn ang="0">
                                <a:pos x="connsiteX5111" y="connsiteY5111"/>
                              </a:cxn>
                              <a:cxn ang="0">
                                <a:pos x="connsiteX5112" y="connsiteY5112"/>
                              </a:cxn>
                              <a:cxn ang="0">
                                <a:pos x="connsiteX5113" y="connsiteY5113"/>
                              </a:cxn>
                              <a:cxn ang="0">
                                <a:pos x="connsiteX5114" y="connsiteY5114"/>
                              </a:cxn>
                              <a:cxn ang="0">
                                <a:pos x="connsiteX5115" y="connsiteY5115"/>
                              </a:cxn>
                              <a:cxn ang="0">
                                <a:pos x="connsiteX5116" y="connsiteY5116"/>
                              </a:cxn>
                              <a:cxn ang="0">
                                <a:pos x="connsiteX5117" y="connsiteY5117"/>
                              </a:cxn>
                              <a:cxn ang="0">
                                <a:pos x="connsiteX5118" y="connsiteY5118"/>
                              </a:cxn>
                              <a:cxn ang="0">
                                <a:pos x="connsiteX5119" y="connsiteY5119"/>
                              </a:cxn>
                              <a:cxn ang="0">
                                <a:pos x="connsiteX5120" y="connsiteY5120"/>
                              </a:cxn>
                              <a:cxn ang="0">
                                <a:pos x="connsiteX5121" y="connsiteY5121"/>
                              </a:cxn>
                              <a:cxn ang="0">
                                <a:pos x="connsiteX5122" y="connsiteY5122"/>
                              </a:cxn>
                              <a:cxn ang="0">
                                <a:pos x="connsiteX5123" y="connsiteY5123"/>
                              </a:cxn>
                              <a:cxn ang="0">
                                <a:pos x="connsiteX5124" y="connsiteY5124"/>
                              </a:cxn>
                              <a:cxn ang="0">
                                <a:pos x="connsiteX5125" y="connsiteY5125"/>
                              </a:cxn>
                              <a:cxn ang="0">
                                <a:pos x="connsiteX5126" y="connsiteY5126"/>
                              </a:cxn>
                              <a:cxn ang="0">
                                <a:pos x="connsiteX5127" y="connsiteY5127"/>
                              </a:cxn>
                              <a:cxn ang="0">
                                <a:pos x="connsiteX5128" y="connsiteY5128"/>
                              </a:cxn>
                              <a:cxn ang="0">
                                <a:pos x="connsiteX5129" y="connsiteY5129"/>
                              </a:cxn>
                              <a:cxn ang="0">
                                <a:pos x="connsiteX5130" y="connsiteY5130"/>
                              </a:cxn>
                              <a:cxn ang="0">
                                <a:pos x="connsiteX5131" y="connsiteY5131"/>
                              </a:cxn>
                              <a:cxn ang="0">
                                <a:pos x="connsiteX5132" y="connsiteY5132"/>
                              </a:cxn>
                              <a:cxn ang="0">
                                <a:pos x="connsiteX5133" y="connsiteY5133"/>
                              </a:cxn>
                              <a:cxn ang="0">
                                <a:pos x="connsiteX5134" y="connsiteY5134"/>
                              </a:cxn>
                              <a:cxn ang="0">
                                <a:pos x="connsiteX5135" y="connsiteY5135"/>
                              </a:cxn>
                              <a:cxn ang="0">
                                <a:pos x="connsiteX5136" y="connsiteY5136"/>
                              </a:cxn>
                              <a:cxn ang="0">
                                <a:pos x="connsiteX5137" y="connsiteY5137"/>
                              </a:cxn>
                              <a:cxn ang="0">
                                <a:pos x="connsiteX5138" y="connsiteY5138"/>
                              </a:cxn>
                              <a:cxn ang="0">
                                <a:pos x="connsiteX5139" y="connsiteY5139"/>
                              </a:cxn>
                              <a:cxn ang="0">
                                <a:pos x="connsiteX5140" y="connsiteY5140"/>
                              </a:cxn>
                              <a:cxn ang="0">
                                <a:pos x="connsiteX5141" y="connsiteY5141"/>
                              </a:cxn>
                              <a:cxn ang="0">
                                <a:pos x="connsiteX5142" y="connsiteY5142"/>
                              </a:cxn>
                              <a:cxn ang="0">
                                <a:pos x="connsiteX5143" y="connsiteY5143"/>
                              </a:cxn>
                              <a:cxn ang="0">
                                <a:pos x="connsiteX5144" y="connsiteY5144"/>
                              </a:cxn>
                              <a:cxn ang="0">
                                <a:pos x="connsiteX5145" y="connsiteY5145"/>
                              </a:cxn>
                              <a:cxn ang="0">
                                <a:pos x="connsiteX5146" y="connsiteY5146"/>
                              </a:cxn>
                              <a:cxn ang="0">
                                <a:pos x="connsiteX5147" y="connsiteY5147"/>
                              </a:cxn>
                              <a:cxn ang="0">
                                <a:pos x="connsiteX5148" y="connsiteY5148"/>
                              </a:cxn>
                              <a:cxn ang="0">
                                <a:pos x="connsiteX5149" y="connsiteY5149"/>
                              </a:cxn>
                              <a:cxn ang="0">
                                <a:pos x="connsiteX5150" y="connsiteY5150"/>
                              </a:cxn>
                              <a:cxn ang="0">
                                <a:pos x="connsiteX5151" y="connsiteY5151"/>
                              </a:cxn>
                              <a:cxn ang="0">
                                <a:pos x="connsiteX5152" y="connsiteY5152"/>
                              </a:cxn>
                              <a:cxn ang="0">
                                <a:pos x="connsiteX5153" y="connsiteY5153"/>
                              </a:cxn>
                              <a:cxn ang="0">
                                <a:pos x="connsiteX5154" y="connsiteY5154"/>
                              </a:cxn>
                              <a:cxn ang="0">
                                <a:pos x="connsiteX5155" y="connsiteY5155"/>
                              </a:cxn>
                              <a:cxn ang="0">
                                <a:pos x="connsiteX5156" y="connsiteY5156"/>
                              </a:cxn>
                              <a:cxn ang="0">
                                <a:pos x="connsiteX5157" y="connsiteY5157"/>
                              </a:cxn>
                              <a:cxn ang="0">
                                <a:pos x="connsiteX5158" y="connsiteY5158"/>
                              </a:cxn>
                              <a:cxn ang="0">
                                <a:pos x="connsiteX5159" y="connsiteY5159"/>
                              </a:cxn>
                              <a:cxn ang="0">
                                <a:pos x="connsiteX5160" y="connsiteY5160"/>
                              </a:cxn>
                              <a:cxn ang="0">
                                <a:pos x="connsiteX5161" y="connsiteY5161"/>
                              </a:cxn>
                              <a:cxn ang="0">
                                <a:pos x="connsiteX5162" y="connsiteY5162"/>
                              </a:cxn>
                              <a:cxn ang="0">
                                <a:pos x="connsiteX5163" y="connsiteY5163"/>
                              </a:cxn>
                              <a:cxn ang="0">
                                <a:pos x="connsiteX5164" y="connsiteY5164"/>
                              </a:cxn>
                              <a:cxn ang="0">
                                <a:pos x="connsiteX5165" y="connsiteY5165"/>
                              </a:cxn>
                              <a:cxn ang="0">
                                <a:pos x="connsiteX5166" y="connsiteY5166"/>
                              </a:cxn>
                              <a:cxn ang="0">
                                <a:pos x="connsiteX5167" y="connsiteY5167"/>
                              </a:cxn>
                              <a:cxn ang="0">
                                <a:pos x="connsiteX5168" y="connsiteY5168"/>
                              </a:cxn>
                              <a:cxn ang="0">
                                <a:pos x="connsiteX5169" y="connsiteY5169"/>
                              </a:cxn>
                              <a:cxn ang="0">
                                <a:pos x="connsiteX5170" y="connsiteY5170"/>
                              </a:cxn>
                              <a:cxn ang="0">
                                <a:pos x="connsiteX5171" y="connsiteY5171"/>
                              </a:cxn>
                              <a:cxn ang="0">
                                <a:pos x="connsiteX5172" y="connsiteY5172"/>
                              </a:cxn>
                              <a:cxn ang="0">
                                <a:pos x="connsiteX5173" y="connsiteY5173"/>
                              </a:cxn>
                              <a:cxn ang="0">
                                <a:pos x="connsiteX5174" y="connsiteY5174"/>
                              </a:cxn>
                              <a:cxn ang="0">
                                <a:pos x="connsiteX5175" y="connsiteY5175"/>
                              </a:cxn>
                              <a:cxn ang="0">
                                <a:pos x="connsiteX5176" y="connsiteY5176"/>
                              </a:cxn>
                              <a:cxn ang="0">
                                <a:pos x="connsiteX5177" y="connsiteY5177"/>
                              </a:cxn>
                              <a:cxn ang="0">
                                <a:pos x="connsiteX5178" y="connsiteY5178"/>
                              </a:cxn>
                              <a:cxn ang="0">
                                <a:pos x="connsiteX5179" y="connsiteY5179"/>
                              </a:cxn>
                              <a:cxn ang="0">
                                <a:pos x="connsiteX5180" y="connsiteY5180"/>
                              </a:cxn>
                              <a:cxn ang="0">
                                <a:pos x="connsiteX5181" y="connsiteY5181"/>
                              </a:cxn>
                              <a:cxn ang="0">
                                <a:pos x="connsiteX5182" y="connsiteY5182"/>
                              </a:cxn>
                              <a:cxn ang="0">
                                <a:pos x="connsiteX5183" y="connsiteY5183"/>
                              </a:cxn>
                              <a:cxn ang="0">
                                <a:pos x="connsiteX5184" y="connsiteY5184"/>
                              </a:cxn>
                              <a:cxn ang="0">
                                <a:pos x="connsiteX5185" y="connsiteY5185"/>
                              </a:cxn>
                              <a:cxn ang="0">
                                <a:pos x="connsiteX5186" y="connsiteY5186"/>
                              </a:cxn>
                              <a:cxn ang="0">
                                <a:pos x="connsiteX5187" y="connsiteY5187"/>
                              </a:cxn>
                              <a:cxn ang="0">
                                <a:pos x="connsiteX5188" y="connsiteY5188"/>
                              </a:cxn>
                              <a:cxn ang="0">
                                <a:pos x="connsiteX5189" y="connsiteY5189"/>
                              </a:cxn>
                              <a:cxn ang="0">
                                <a:pos x="connsiteX5190" y="connsiteY5190"/>
                              </a:cxn>
                              <a:cxn ang="0">
                                <a:pos x="connsiteX5191" y="connsiteY5191"/>
                              </a:cxn>
                              <a:cxn ang="0">
                                <a:pos x="connsiteX5192" y="connsiteY5192"/>
                              </a:cxn>
                              <a:cxn ang="0">
                                <a:pos x="connsiteX5193" y="connsiteY5193"/>
                              </a:cxn>
                              <a:cxn ang="0">
                                <a:pos x="connsiteX5194" y="connsiteY5194"/>
                              </a:cxn>
                              <a:cxn ang="0">
                                <a:pos x="connsiteX5195" y="connsiteY5195"/>
                              </a:cxn>
                              <a:cxn ang="0">
                                <a:pos x="connsiteX5196" y="connsiteY5196"/>
                              </a:cxn>
                              <a:cxn ang="0">
                                <a:pos x="connsiteX5197" y="connsiteY5197"/>
                              </a:cxn>
                              <a:cxn ang="0">
                                <a:pos x="connsiteX5198" y="connsiteY5198"/>
                              </a:cxn>
                              <a:cxn ang="0">
                                <a:pos x="connsiteX5199" y="connsiteY5199"/>
                              </a:cxn>
                              <a:cxn ang="0">
                                <a:pos x="connsiteX5200" y="connsiteY5200"/>
                              </a:cxn>
                              <a:cxn ang="0">
                                <a:pos x="connsiteX5201" y="connsiteY5201"/>
                              </a:cxn>
                              <a:cxn ang="0">
                                <a:pos x="connsiteX5202" y="connsiteY5202"/>
                              </a:cxn>
                              <a:cxn ang="0">
                                <a:pos x="connsiteX5203" y="connsiteY5203"/>
                              </a:cxn>
                              <a:cxn ang="0">
                                <a:pos x="connsiteX5204" y="connsiteY5204"/>
                              </a:cxn>
                              <a:cxn ang="0">
                                <a:pos x="connsiteX5205" y="connsiteY5205"/>
                              </a:cxn>
                              <a:cxn ang="0">
                                <a:pos x="connsiteX5206" y="connsiteY5206"/>
                              </a:cxn>
                              <a:cxn ang="0">
                                <a:pos x="connsiteX5207" y="connsiteY5207"/>
                              </a:cxn>
                              <a:cxn ang="0">
                                <a:pos x="connsiteX5208" y="connsiteY5208"/>
                              </a:cxn>
                              <a:cxn ang="0">
                                <a:pos x="connsiteX5209" y="connsiteY5209"/>
                              </a:cxn>
                              <a:cxn ang="0">
                                <a:pos x="connsiteX5210" y="connsiteY5210"/>
                              </a:cxn>
                              <a:cxn ang="0">
                                <a:pos x="connsiteX5211" y="connsiteY5211"/>
                              </a:cxn>
                              <a:cxn ang="0">
                                <a:pos x="connsiteX5212" y="connsiteY5212"/>
                              </a:cxn>
                              <a:cxn ang="0">
                                <a:pos x="connsiteX5213" y="connsiteY5213"/>
                              </a:cxn>
                              <a:cxn ang="0">
                                <a:pos x="connsiteX5214" y="connsiteY5214"/>
                              </a:cxn>
                              <a:cxn ang="0">
                                <a:pos x="connsiteX5215" y="connsiteY5215"/>
                              </a:cxn>
                              <a:cxn ang="0">
                                <a:pos x="connsiteX5216" y="connsiteY5216"/>
                              </a:cxn>
                              <a:cxn ang="0">
                                <a:pos x="connsiteX5217" y="connsiteY5217"/>
                              </a:cxn>
                              <a:cxn ang="0">
                                <a:pos x="connsiteX5218" y="connsiteY5218"/>
                              </a:cxn>
                              <a:cxn ang="0">
                                <a:pos x="connsiteX5219" y="connsiteY5219"/>
                              </a:cxn>
                              <a:cxn ang="0">
                                <a:pos x="connsiteX5220" y="connsiteY5220"/>
                              </a:cxn>
                              <a:cxn ang="0">
                                <a:pos x="connsiteX5221" y="connsiteY5221"/>
                              </a:cxn>
                              <a:cxn ang="0">
                                <a:pos x="connsiteX5222" y="connsiteY5222"/>
                              </a:cxn>
                              <a:cxn ang="0">
                                <a:pos x="connsiteX5223" y="connsiteY5223"/>
                              </a:cxn>
                              <a:cxn ang="0">
                                <a:pos x="connsiteX5224" y="connsiteY5224"/>
                              </a:cxn>
                              <a:cxn ang="0">
                                <a:pos x="connsiteX5225" y="connsiteY5225"/>
                              </a:cxn>
                              <a:cxn ang="0">
                                <a:pos x="connsiteX5226" y="connsiteY5226"/>
                              </a:cxn>
                              <a:cxn ang="0">
                                <a:pos x="connsiteX5227" y="connsiteY5227"/>
                              </a:cxn>
                              <a:cxn ang="0">
                                <a:pos x="connsiteX5228" y="connsiteY5228"/>
                              </a:cxn>
                              <a:cxn ang="0">
                                <a:pos x="connsiteX5229" y="connsiteY5229"/>
                              </a:cxn>
                              <a:cxn ang="0">
                                <a:pos x="connsiteX5230" y="connsiteY5230"/>
                              </a:cxn>
                              <a:cxn ang="0">
                                <a:pos x="connsiteX5231" y="connsiteY5231"/>
                              </a:cxn>
                              <a:cxn ang="0">
                                <a:pos x="connsiteX5232" y="connsiteY5232"/>
                              </a:cxn>
                              <a:cxn ang="0">
                                <a:pos x="connsiteX5233" y="connsiteY5233"/>
                              </a:cxn>
                              <a:cxn ang="0">
                                <a:pos x="connsiteX5234" y="connsiteY5234"/>
                              </a:cxn>
                              <a:cxn ang="0">
                                <a:pos x="connsiteX5235" y="connsiteY5235"/>
                              </a:cxn>
                              <a:cxn ang="0">
                                <a:pos x="connsiteX5236" y="connsiteY5236"/>
                              </a:cxn>
                              <a:cxn ang="0">
                                <a:pos x="connsiteX5237" y="connsiteY5237"/>
                              </a:cxn>
                              <a:cxn ang="0">
                                <a:pos x="connsiteX5238" y="connsiteY5238"/>
                              </a:cxn>
                              <a:cxn ang="0">
                                <a:pos x="connsiteX5239" y="connsiteY5239"/>
                              </a:cxn>
                              <a:cxn ang="0">
                                <a:pos x="connsiteX5240" y="connsiteY5240"/>
                              </a:cxn>
                              <a:cxn ang="0">
                                <a:pos x="connsiteX5241" y="connsiteY5241"/>
                              </a:cxn>
                              <a:cxn ang="0">
                                <a:pos x="connsiteX5242" y="connsiteY5242"/>
                              </a:cxn>
                              <a:cxn ang="0">
                                <a:pos x="connsiteX5243" y="connsiteY5243"/>
                              </a:cxn>
                              <a:cxn ang="0">
                                <a:pos x="connsiteX5244" y="connsiteY5244"/>
                              </a:cxn>
                              <a:cxn ang="0">
                                <a:pos x="connsiteX5245" y="connsiteY5245"/>
                              </a:cxn>
                              <a:cxn ang="0">
                                <a:pos x="connsiteX5246" y="connsiteY5246"/>
                              </a:cxn>
                              <a:cxn ang="0">
                                <a:pos x="connsiteX5247" y="connsiteY5247"/>
                              </a:cxn>
                              <a:cxn ang="0">
                                <a:pos x="connsiteX5248" y="connsiteY5248"/>
                              </a:cxn>
                              <a:cxn ang="0">
                                <a:pos x="connsiteX5249" y="connsiteY5249"/>
                              </a:cxn>
                              <a:cxn ang="0">
                                <a:pos x="connsiteX5250" y="connsiteY5250"/>
                              </a:cxn>
                              <a:cxn ang="0">
                                <a:pos x="connsiteX5251" y="connsiteY5251"/>
                              </a:cxn>
                              <a:cxn ang="0">
                                <a:pos x="connsiteX5252" y="connsiteY5252"/>
                              </a:cxn>
                              <a:cxn ang="0">
                                <a:pos x="connsiteX5253" y="connsiteY5253"/>
                              </a:cxn>
                              <a:cxn ang="0">
                                <a:pos x="connsiteX5254" y="connsiteY5254"/>
                              </a:cxn>
                              <a:cxn ang="0">
                                <a:pos x="connsiteX5255" y="connsiteY5255"/>
                              </a:cxn>
                              <a:cxn ang="0">
                                <a:pos x="connsiteX5256" y="connsiteY5256"/>
                              </a:cxn>
                              <a:cxn ang="0">
                                <a:pos x="connsiteX5257" y="connsiteY5257"/>
                              </a:cxn>
                              <a:cxn ang="0">
                                <a:pos x="connsiteX5258" y="connsiteY5258"/>
                              </a:cxn>
                              <a:cxn ang="0">
                                <a:pos x="connsiteX5259" y="connsiteY5259"/>
                              </a:cxn>
                              <a:cxn ang="0">
                                <a:pos x="connsiteX5260" y="connsiteY5260"/>
                              </a:cxn>
                              <a:cxn ang="0">
                                <a:pos x="connsiteX5261" y="connsiteY5261"/>
                              </a:cxn>
                              <a:cxn ang="0">
                                <a:pos x="connsiteX5262" y="connsiteY5262"/>
                              </a:cxn>
                              <a:cxn ang="0">
                                <a:pos x="connsiteX5263" y="connsiteY5263"/>
                              </a:cxn>
                              <a:cxn ang="0">
                                <a:pos x="connsiteX5264" y="connsiteY5264"/>
                              </a:cxn>
                              <a:cxn ang="0">
                                <a:pos x="connsiteX5265" y="connsiteY5265"/>
                              </a:cxn>
                              <a:cxn ang="0">
                                <a:pos x="connsiteX5266" y="connsiteY5266"/>
                              </a:cxn>
                              <a:cxn ang="0">
                                <a:pos x="connsiteX5267" y="connsiteY5267"/>
                              </a:cxn>
                              <a:cxn ang="0">
                                <a:pos x="connsiteX5268" y="connsiteY5268"/>
                              </a:cxn>
                              <a:cxn ang="0">
                                <a:pos x="connsiteX5269" y="connsiteY5269"/>
                              </a:cxn>
                              <a:cxn ang="0">
                                <a:pos x="connsiteX5270" y="connsiteY5270"/>
                              </a:cxn>
                              <a:cxn ang="0">
                                <a:pos x="connsiteX5271" y="connsiteY5271"/>
                              </a:cxn>
                              <a:cxn ang="0">
                                <a:pos x="connsiteX5272" y="connsiteY5272"/>
                              </a:cxn>
                              <a:cxn ang="0">
                                <a:pos x="connsiteX5273" y="connsiteY5273"/>
                              </a:cxn>
                              <a:cxn ang="0">
                                <a:pos x="connsiteX5274" y="connsiteY5274"/>
                              </a:cxn>
                              <a:cxn ang="0">
                                <a:pos x="connsiteX5275" y="connsiteY5275"/>
                              </a:cxn>
                              <a:cxn ang="0">
                                <a:pos x="connsiteX5276" y="connsiteY5276"/>
                              </a:cxn>
                              <a:cxn ang="0">
                                <a:pos x="connsiteX5277" y="connsiteY5277"/>
                              </a:cxn>
                              <a:cxn ang="0">
                                <a:pos x="connsiteX5278" y="connsiteY5278"/>
                              </a:cxn>
                              <a:cxn ang="0">
                                <a:pos x="connsiteX5279" y="connsiteY5279"/>
                              </a:cxn>
                              <a:cxn ang="0">
                                <a:pos x="connsiteX5280" y="connsiteY5280"/>
                              </a:cxn>
                              <a:cxn ang="0">
                                <a:pos x="connsiteX5281" y="connsiteY5281"/>
                              </a:cxn>
                              <a:cxn ang="0">
                                <a:pos x="connsiteX5282" y="connsiteY5282"/>
                              </a:cxn>
                              <a:cxn ang="0">
                                <a:pos x="connsiteX5283" y="connsiteY5283"/>
                              </a:cxn>
                              <a:cxn ang="0">
                                <a:pos x="connsiteX5284" y="connsiteY5284"/>
                              </a:cxn>
                              <a:cxn ang="0">
                                <a:pos x="connsiteX5285" y="connsiteY5285"/>
                              </a:cxn>
                              <a:cxn ang="0">
                                <a:pos x="connsiteX5286" y="connsiteY5286"/>
                              </a:cxn>
                              <a:cxn ang="0">
                                <a:pos x="connsiteX5287" y="connsiteY5287"/>
                              </a:cxn>
                              <a:cxn ang="0">
                                <a:pos x="connsiteX5288" y="connsiteY5288"/>
                              </a:cxn>
                              <a:cxn ang="0">
                                <a:pos x="connsiteX5289" y="connsiteY5289"/>
                              </a:cxn>
                              <a:cxn ang="0">
                                <a:pos x="connsiteX5290" y="connsiteY5290"/>
                              </a:cxn>
                              <a:cxn ang="0">
                                <a:pos x="connsiteX5291" y="connsiteY5291"/>
                              </a:cxn>
                              <a:cxn ang="0">
                                <a:pos x="connsiteX5292" y="connsiteY5292"/>
                              </a:cxn>
                              <a:cxn ang="0">
                                <a:pos x="connsiteX5293" y="connsiteY5293"/>
                              </a:cxn>
                              <a:cxn ang="0">
                                <a:pos x="connsiteX5294" y="connsiteY5294"/>
                              </a:cxn>
                              <a:cxn ang="0">
                                <a:pos x="connsiteX5295" y="connsiteY5295"/>
                              </a:cxn>
                              <a:cxn ang="0">
                                <a:pos x="connsiteX5296" y="connsiteY5296"/>
                              </a:cxn>
                              <a:cxn ang="0">
                                <a:pos x="connsiteX5297" y="connsiteY5297"/>
                              </a:cxn>
                              <a:cxn ang="0">
                                <a:pos x="connsiteX5298" y="connsiteY5298"/>
                              </a:cxn>
                              <a:cxn ang="0">
                                <a:pos x="connsiteX5299" y="connsiteY5299"/>
                              </a:cxn>
                              <a:cxn ang="0">
                                <a:pos x="connsiteX5300" y="connsiteY5300"/>
                              </a:cxn>
                              <a:cxn ang="0">
                                <a:pos x="connsiteX5301" y="connsiteY5301"/>
                              </a:cxn>
                              <a:cxn ang="0">
                                <a:pos x="connsiteX5302" y="connsiteY5302"/>
                              </a:cxn>
                              <a:cxn ang="0">
                                <a:pos x="connsiteX5303" y="connsiteY5303"/>
                              </a:cxn>
                              <a:cxn ang="0">
                                <a:pos x="connsiteX5304" y="connsiteY5304"/>
                              </a:cxn>
                              <a:cxn ang="0">
                                <a:pos x="connsiteX5305" y="connsiteY5305"/>
                              </a:cxn>
                              <a:cxn ang="0">
                                <a:pos x="connsiteX5306" y="connsiteY5306"/>
                              </a:cxn>
                              <a:cxn ang="0">
                                <a:pos x="connsiteX5307" y="connsiteY5307"/>
                              </a:cxn>
                              <a:cxn ang="0">
                                <a:pos x="connsiteX5308" y="connsiteY5308"/>
                              </a:cxn>
                              <a:cxn ang="0">
                                <a:pos x="connsiteX5309" y="connsiteY5309"/>
                              </a:cxn>
                              <a:cxn ang="0">
                                <a:pos x="connsiteX5310" y="connsiteY5310"/>
                              </a:cxn>
                              <a:cxn ang="0">
                                <a:pos x="connsiteX5311" y="connsiteY5311"/>
                              </a:cxn>
                              <a:cxn ang="0">
                                <a:pos x="connsiteX5312" y="connsiteY5312"/>
                              </a:cxn>
                              <a:cxn ang="0">
                                <a:pos x="connsiteX5313" y="connsiteY5313"/>
                              </a:cxn>
                              <a:cxn ang="0">
                                <a:pos x="connsiteX5314" y="connsiteY5314"/>
                              </a:cxn>
                              <a:cxn ang="0">
                                <a:pos x="connsiteX5315" y="connsiteY5315"/>
                              </a:cxn>
                              <a:cxn ang="0">
                                <a:pos x="connsiteX5316" y="connsiteY5316"/>
                              </a:cxn>
                              <a:cxn ang="0">
                                <a:pos x="connsiteX5317" y="connsiteY5317"/>
                              </a:cxn>
                              <a:cxn ang="0">
                                <a:pos x="connsiteX5318" y="connsiteY5318"/>
                              </a:cxn>
                              <a:cxn ang="0">
                                <a:pos x="connsiteX5319" y="connsiteY5319"/>
                              </a:cxn>
                              <a:cxn ang="0">
                                <a:pos x="connsiteX5320" y="connsiteY5320"/>
                              </a:cxn>
                              <a:cxn ang="0">
                                <a:pos x="connsiteX5321" y="connsiteY5321"/>
                              </a:cxn>
                              <a:cxn ang="0">
                                <a:pos x="connsiteX5322" y="connsiteY5322"/>
                              </a:cxn>
                              <a:cxn ang="0">
                                <a:pos x="connsiteX5323" y="connsiteY5323"/>
                              </a:cxn>
                              <a:cxn ang="0">
                                <a:pos x="connsiteX5324" y="connsiteY5324"/>
                              </a:cxn>
                              <a:cxn ang="0">
                                <a:pos x="connsiteX5325" y="connsiteY5325"/>
                              </a:cxn>
                              <a:cxn ang="0">
                                <a:pos x="connsiteX5326" y="connsiteY5326"/>
                              </a:cxn>
                              <a:cxn ang="0">
                                <a:pos x="connsiteX5327" y="connsiteY5327"/>
                              </a:cxn>
                              <a:cxn ang="0">
                                <a:pos x="connsiteX5328" y="connsiteY5328"/>
                              </a:cxn>
                              <a:cxn ang="0">
                                <a:pos x="connsiteX5329" y="connsiteY5329"/>
                              </a:cxn>
                              <a:cxn ang="0">
                                <a:pos x="connsiteX5330" y="connsiteY5330"/>
                              </a:cxn>
                              <a:cxn ang="0">
                                <a:pos x="connsiteX5331" y="connsiteY5331"/>
                              </a:cxn>
                              <a:cxn ang="0">
                                <a:pos x="connsiteX5332" y="connsiteY5332"/>
                              </a:cxn>
                              <a:cxn ang="0">
                                <a:pos x="connsiteX5333" y="connsiteY5333"/>
                              </a:cxn>
                              <a:cxn ang="0">
                                <a:pos x="connsiteX5334" y="connsiteY5334"/>
                              </a:cxn>
                              <a:cxn ang="0">
                                <a:pos x="connsiteX5335" y="connsiteY5335"/>
                              </a:cxn>
                              <a:cxn ang="0">
                                <a:pos x="connsiteX5336" y="connsiteY5336"/>
                              </a:cxn>
                            </a:cxnLst>
                            <a:rect l="l" t="t" r="r" b="b"/>
                            <a:pathLst>
                              <a:path w="7425815" h="4885545">
                                <a:moveTo>
                                  <a:pt x="4025601" y="4852324"/>
                                </a:moveTo>
                                <a:lnTo>
                                  <a:pt x="4025439" y="4859747"/>
                                </a:lnTo>
                                <a:lnTo>
                                  <a:pt x="4019890" y="4865133"/>
                                </a:lnTo>
                                <a:lnTo>
                                  <a:pt x="4027935" y="4865285"/>
                                </a:lnTo>
                                <a:lnTo>
                                  <a:pt x="4033654" y="4871070"/>
                                </a:lnTo>
                                <a:lnTo>
                                  <a:pt x="4033822" y="4863340"/>
                                </a:lnTo>
                                <a:lnTo>
                                  <a:pt x="4039030" y="4858132"/>
                                </a:lnTo>
                                <a:lnTo>
                                  <a:pt x="4031028" y="4857750"/>
                                </a:lnTo>
                                <a:close/>
                                <a:moveTo>
                                  <a:pt x="4020649" y="4838987"/>
                                </a:moveTo>
                                <a:cubicBezTo>
                                  <a:pt x="4022645" y="4838189"/>
                                  <a:pt x="4025040" y="4838987"/>
                                  <a:pt x="4025839" y="4841383"/>
                                </a:cubicBezTo>
                                <a:lnTo>
                                  <a:pt x="4025822" y="4842165"/>
                                </a:lnTo>
                                <a:lnTo>
                                  <a:pt x="4034221" y="4850565"/>
                                </a:lnTo>
                                <a:cubicBezTo>
                                  <a:pt x="4038213" y="4852161"/>
                                  <a:pt x="4042604" y="4852161"/>
                                  <a:pt x="4046596" y="4850565"/>
                                </a:cubicBezTo>
                                <a:lnTo>
                                  <a:pt x="4046597" y="4850565"/>
                                </a:lnTo>
                                <a:lnTo>
                                  <a:pt x="4046996" y="4850165"/>
                                </a:lnTo>
                                <a:cubicBezTo>
                                  <a:pt x="4048992" y="4849367"/>
                                  <a:pt x="4051387" y="4850165"/>
                                  <a:pt x="4052186" y="4852560"/>
                                </a:cubicBezTo>
                                <a:cubicBezTo>
                                  <a:pt x="4052984" y="4854556"/>
                                  <a:pt x="4052186" y="4856951"/>
                                  <a:pt x="4049791" y="4857751"/>
                                </a:cubicBezTo>
                                <a:cubicBezTo>
                                  <a:pt x="4045799" y="4859348"/>
                                  <a:pt x="4042605" y="4862541"/>
                                  <a:pt x="4041008" y="4866533"/>
                                </a:cubicBezTo>
                                <a:lnTo>
                                  <a:pt x="4041008" y="4878509"/>
                                </a:lnTo>
                                <a:lnTo>
                                  <a:pt x="4041008" y="4878509"/>
                                </a:lnTo>
                                <a:lnTo>
                                  <a:pt x="4041008" y="4878510"/>
                                </a:lnTo>
                                <a:lnTo>
                                  <a:pt x="4041008" y="4878908"/>
                                </a:lnTo>
                                <a:lnTo>
                                  <a:pt x="4038221" y="4884084"/>
                                </a:lnTo>
                                <a:lnTo>
                                  <a:pt x="4038214" y="4884098"/>
                                </a:lnTo>
                                <a:lnTo>
                                  <a:pt x="4038214" y="4884098"/>
                                </a:lnTo>
                                <a:cubicBezTo>
                                  <a:pt x="4036218" y="4884896"/>
                                  <a:pt x="4034221" y="4883699"/>
                                  <a:pt x="4033422" y="4881703"/>
                                </a:cubicBezTo>
                                <a:lnTo>
                                  <a:pt x="4033422" y="4881702"/>
                                </a:lnTo>
                                <a:lnTo>
                                  <a:pt x="4024790" y="4872771"/>
                                </a:lnTo>
                                <a:lnTo>
                                  <a:pt x="4012278" y="4872521"/>
                                </a:lnTo>
                                <a:lnTo>
                                  <a:pt x="4011867" y="4872920"/>
                                </a:lnTo>
                                <a:cubicBezTo>
                                  <a:pt x="4009870" y="4873719"/>
                                  <a:pt x="4007874" y="4872521"/>
                                  <a:pt x="4007075" y="4870525"/>
                                </a:cubicBezTo>
                                <a:lnTo>
                                  <a:pt x="4007227" y="4870196"/>
                                </a:lnTo>
                                <a:lnTo>
                                  <a:pt x="4007075" y="4870126"/>
                                </a:lnTo>
                                <a:cubicBezTo>
                                  <a:pt x="4006277" y="4868130"/>
                                  <a:pt x="4007075" y="4865734"/>
                                  <a:pt x="4009470" y="4864935"/>
                                </a:cubicBezTo>
                                <a:lnTo>
                                  <a:pt x="4009864" y="4864943"/>
                                </a:lnTo>
                                <a:lnTo>
                                  <a:pt x="4018254" y="4856553"/>
                                </a:lnTo>
                                <a:lnTo>
                                  <a:pt x="4018254" y="4844977"/>
                                </a:lnTo>
                                <a:lnTo>
                                  <a:pt x="4017853" y="4844577"/>
                                </a:lnTo>
                                <a:cubicBezTo>
                                  <a:pt x="4017055" y="4842580"/>
                                  <a:pt x="4017853" y="4840185"/>
                                  <a:pt x="4020248" y="4839386"/>
                                </a:cubicBezTo>
                                <a:lnTo>
                                  <a:pt x="4020427" y="4839469"/>
                                </a:lnTo>
                                <a:close/>
                                <a:moveTo>
                                  <a:pt x="3959018" y="4828955"/>
                                </a:moveTo>
                                <a:lnTo>
                                  <a:pt x="3958773" y="4846573"/>
                                </a:lnTo>
                                <a:lnTo>
                                  <a:pt x="3945930" y="4858702"/>
                                </a:lnTo>
                                <a:lnTo>
                                  <a:pt x="3963564" y="4858947"/>
                                </a:lnTo>
                                <a:lnTo>
                                  <a:pt x="3976090" y="4871975"/>
                                </a:lnTo>
                                <a:lnTo>
                                  <a:pt x="3976337" y="4854158"/>
                                </a:lnTo>
                                <a:lnTo>
                                  <a:pt x="3988996" y="4841986"/>
                                </a:lnTo>
                                <a:lnTo>
                                  <a:pt x="3969950" y="4840585"/>
                                </a:lnTo>
                                <a:close/>
                                <a:moveTo>
                                  <a:pt x="3953582" y="4815434"/>
                                </a:moveTo>
                                <a:lnTo>
                                  <a:pt x="3953912" y="4815587"/>
                                </a:lnTo>
                                <a:lnTo>
                                  <a:pt x="3953983" y="4815434"/>
                                </a:lnTo>
                                <a:cubicBezTo>
                                  <a:pt x="3955979" y="4814636"/>
                                  <a:pt x="3958374" y="4815434"/>
                                  <a:pt x="3959172" y="4817829"/>
                                </a:cubicBezTo>
                                <a:lnTo>
                                  <a:pt x="3959166" y="4818237"/>
                                </a:lnTo>
                                <a:lnTo>
                                  <a:pt x="3974491" y="4834098"/>
                                </a:lnTo>
                                <a:cubicBezTo>
                                  <a:pt x="3981428" y="4837092"/>
                                  <a:pt x="3989512" y="4837391"/>
                                  <a:pt x="3997096" y="4834197"/>
                                </a:cubicBezTo>
                                <a:lnTo>
                                  <a:pt x="3998826" y="4834996"/>
                                </a:lnTo>
                                <a:lnTo>
                                  <a:pt x="4002286" y="4836592"/>
                                </a:lnTo>
                                <a:lnTo>
                                  <a:pt x="4002286" y="4836593"/>
                                </a:lnTo>
                                <a:lnTo>
                                  <a:pt x="4002286" y="4836593"/>
                                </a:lnTo>
                                <a:cubicBezTo>
                                  <a:pt x="4003084" y="4838589"/>
                                  <a:pt x="4002286" y="4840984"/>
                                  <a:pt x="3999891" y="4841782"/>
                                </a:cubicBezTo>
                                <a:lnTo>
                                  <a:pt x="3999890" y="4841783"/>
                                </a:lnTo>
                                <a:lnTo>
                                  <a:pt x="3983523" y="4857751"/>
                                </a:lnTo>
                                <a:lnTo>
                                  <a:pt x="3983145" y="4879312"/>
                                </a:lnTo>
                                <a:lnTo>
                                  <a:pt x="3983523" y="4879706"/>
                                </a:lnTo>
                                <a:cubicBezTo>
                                  <a:pt x="3984322" y="4882101"/>
                                  <a:pt x="3983523" y="4884097"/>
                                  <a:pt x="3981128" y="4885295"/>
                                </a:cubicBezTo>
                                <a:lnTo>
                                  <a:pt x="3980809" y="4885136"/>
                                </a:lnTo>
                                <a:lnTo>
                                  <a:pt x="3980729" y="4885296"/>
                                </a:lnTo>
                                <a:cubicBezTo>
                                  <a:pt x="3978732" y="4886094"/>
                                  <a:pt x="3976736" y="4884896"/>
                                  <a:pt x="3975938" y="4882900"/>
                                </a:cubicBezTo>
                                <a:lnTo>
                                  <a:pt x="3975944" y="4882496"/>
                                </a:lnTo>
                                <a:lnTo>
                                  <a:pt x="3960370" y="4866533"/>
                                </a:lnTo>
                                <a:lnTo>
                                  <a:pt x="3938055" y="4866141"/>
                                </a:lnTo>
                                <a:lnTo>
                                  <a:pt x="3937216" y="4866932"/>
                                </a:lnTo>
                                <a:cubicBezTo>
                                  <a:pt x="3935220" y="4867730"/>
                                  <a:pt x="3933224" y="4866532"/>
                                  <a:pt x="3932425" y="4864536"/>
                                </a:cubicBezTo>
                                <a:lnTo>
                                  <a:pt x="3932729" y="4863878"/>
                                </a:lnTo>
                                <a:lnTo>
                                  <a:pt x="3932425" y="4863738"/>
                                </a:lnTo>
                                <a:cubicBezTo>
                                  <a:pt x="3931627" y="4861741"/>
                                  <a:pt x="3932425" y="4859346"/>
                                  <a:pt x="3934820" y="4858548"/>
                                </a:cubicBezTo>
                                <a:lnTo>
                                  <a:pt x="3935628" y="4858559"/>
                                </a:lnTo>
                                <a:lnTo>
                                  <a:pt x="3951188" y="4843379"/>
                                </a:lnTo>
                                <a:lnTo>
                                  <a:pt x="3951580" y="4821043"/>
                                </a:lnTo>
                                <a:lnTo>
                                  <a:pt x="3951187" y="4820624"/>
                                </a:lnTo>
                                <a:cubicBezTo>
                                  <a:pt x="3950389" y="4818628"/>
                                  <a:pt x="3951187" y="4816233"/>
                                  <a:pt x="3953582" y="4815434"/>
                                </a:cubicBezTo>
                                <a:close/>
                                <a:moveTo>
                                  <a:pt x="6487198" y="4798369"/>
                                </a:moveTo>
                                <a:cubicBezTo>
                                  <a:pt x="6483705" y="4798069"/>
                                  <a:pt x="6480112" y="4799067"/>
                                  <a:pt x="6477317" y="4801463"/>
                                </a:cubicBezTo>
                                <a:cubicBezTo>
                                  <a:pt x="6471729" y="4806254"/>
                                  <a:pt x="6470930" y="4815036"/>
                                  <a:pt x="6475721" y="4820625"/>
                                </a:cubicBezTo>
                                <a:lnTo>
                                  <a:pt x="6482907" y="4829008"/>
                                </a:lnTo>
                                <a:lnTo>
                                  <a:pt x="6494484" y="4819028"/>
                                </a:lnTo>
                                <a:cubicBezTo>
                                  <a:pt x="6496081" y="4817830"/>
                                  <a:pt x="6498077" y="4817830"/>
                                  <a:pt x="6499274" y="4819427"/>
                                </a:cubicBezTo>
                                <a:cubicBezTo>
                                  <a:pt x="6500472" y="4821024"/>
                                  <a:pt x="6500472" y="4823020"/>
                                  <a:pt x="6498875" y="4824218"/>
                                </a:cubicBezTo>
                                <a:lnTo>
                                  <a:pt x="6487298" y="4834198"/>
                                </a:lnTo>
                                <a:lnTo>
                                  <a:pt x="6495681" y="4844177"/>
                                </a:lnTo>
                                <a:cubicBezTo>
                                  <a:pt x="6496081" y="4844577"/>
                                  <a:pt x="6496879" y="4844577"/>
                                  <a:pt x="6497677" y="4844177"/>
                                </a:cubicBezTo>
                                <a:lnTo>
                                  <a:pt x="6521629" y="4824218"/>
                                </a:lnTo>
                                <a:cubicBezTo>
                                  <a:pt x="6527218" y="4819028"/>
                                  <a:pt x="6528016" y="4810645"/>
                                  <a:pt x="6522827" y="4805056"/>
                                </a:cubicBezTo>
                                <a:cubicBezTo>
                                  <a:pt x="6518037" y="4799467"/>
                                  <a:pt x="6509254" y="4798669"/>
                                  <a:pt x="6503665" y="4803459"/>
                                </a:cubicBezTo>
                                <a:lnTo>
                                  <a:pt x="6502468" y="4804657"/>
                                </a:lnTo>
                                <a:cubicBezTo>
                                  <a:pt x="6501669" y="4805056"/>
                                  <a:pt x="6500871" y="4805455"/>
                                  <a:pt x="6500073" y="4805455"/>
                                </a:cubicBezTo>
                                <a:cubicBezTo>
                                  <a:pt x="6498875" y="4805455"/>
                                  <a:pt x="6498077" y="4805056"/>
                                  <a:pt x="6497677" y="4804258"/>
                                </a:cubicBezTo>
                                <a:lnTo>
                                  <a:pt x="6496480" y="4803060"/>
                                </a:lnTo>
                                <a:cubicBezTo>
                                  <a:pt x="6494084" y="4800265"/>
                                  <a:pt x="6490691" y="4798668"/>
                                  <a:pt x="6487198" y="4798369"/>
                                </a:cubicBezTo>
                                <a:close/>
                                <a:moveTo>
                                  <a:pt x="2069184" y="4787241"/>
                                </a:moveTo>
                                <a:cubicBezTo>
                                  <a:pt x="2074174" y="4788389"/>
                                  <a:pt x="2078765" y="4791483"/>
                                  <a:pt x="2081759" y="4796274"/>
                                </a:cubicBezTo>
                                <a:lnTo>
                                  <a:pt x="2076170" y="4799867"/>
                                </a:lnTo>
                                <a:cubicBezTo>
                                  <a:pt x="2072178" y="4793480"/>
                                  <a:pt x="2063795" y="4791483"/>
                                  <a:pt x="2057407" y="4795476"/>
                                </a:cubicBezTo>
                                <a:cubicBezTo>
                                  <a:pt x="2051019" y="4799468"/>
                                  <a:pt x="2049023" y="4807851"/>
                                  <a:pt x="2053415" y="4813839"/>
                                </a:cubicBezTo>
                                <a:lnTo>
                                  <a:pt x="2047826" y="4817432"/>
                                </a:lnTo>
                                <a:cubicBezTo>
                                  <a:pt x="2041838" y="4808250"/>
                                  <a:pt x="2044632" y="4795875"/>
                                  <a:pt x="2054213" y="4789886"/>
                                </a:cubicBezTo>
                                <a:cubicBezTo>
                                  <a:pt x="2058804" y="4786892"/>
                                  <a:pt x="2064194" y="4786094"/>
                                  <a:pt x="2069184" y="4787241"/>
                                </a:cubicBezTo>
                                <a:close/>
                                <a:moveTo>
                                  <a:pt x="6528016" y="4778708"/>
                                </a:moveTo>
                                <a:lnTo>
                                  <a:pt x="6542787" y="4779906"/>
                                </a:lnTo>
                                <a:cubicBezTo>
                                  <a:pt x="6544384" y="4779906"/>
                                  <a:pt x="6545980" y="4781502"/>
                                  <a:pt x="6546779" y="4783898"/>
                                </a:cubicBezTo>
                                <a:lnTo>
                                  <a:pt x="6545581" y="4798669"/>
                                </a:lnTo>
                                <a:cubicBezTo>
                                  <a:pt x="6545581" y="4800665"/>
                                  <a:pt x="6543984" y="4801863"/>
                                  <a:pt x="6541988" y="4801863"/>
                                </a:cubicBezTo>
                                <a:cubicBezTo>
                                  <a:pt x="6539992" y="4801863"/>
                                  <a:pt x="6538795" y="4800266"/>
                                  <a:pt x="6538795" y="4798270"/>
                                </a:cubicBezTo>
                                <a:lnTo>
                                  <a:pt x="6539194" y="4791482"/>
                                </a:lnTo>
                                <a:lnTo>
                                  <a:pt x="6528416" y="4800665"/>
                                </a:lnTo>
                                <a:lnTo>
                                  <a:pt x="6528815" y="4801064"/>
                                </a:lnTo>
                                <a:cubicBezTo>
                                  <a:pt x="6536000" y="4809846"/>
                                  <a:pt x="6534803" y="4822621"/>
                                  <a:pt x="6526420" y="4829806"/>
                                </a:cubicBezTo>
                                <a:lnTo>
                                  <a:pt x="6502867" y="4849766"/>
                                </a:lnTo>
                                <a:cubicBezTo>
                                  <a:pt x="6501270" y="4851363"/>
                                  <a:pt x="6498875" y="4851762"/>
                                  <a:pt x="6496879" y="4851762"/>
                                </a:cubicBezTo>
                                <a:cubicBezTo>
                                  <a:pt x="6494883" y="4851762"/>
                                  <a:pt x="6492887" y="4850565"/>
                                  <a:pt x="6491290" y="4848968"/>
                                </a:cubicBezTo>
                                <a:lnTo>
                                  <a:pt x="6482907" y="4838988"/>
                                </a:lnTo>
                                <a:lnTo>
                                  <a:pt x="6473725" y="4846972"/>
                                </a:lnTo>
                                <a:lnTo>
                                  <a:pt x="6473325" y="4854157"/>
                                </a:lnTo>
                                <a:cubicBezTo>
                                  <a:pt x="6473325" y="4856153"/>
                                  <a:pt x="6471729" y="4857351"/>
                                  <a:pt x="6469733" y="4857351"/>
                                </a:cubicBezTo>
                                <a:cubicBezTo>
                                  <a:pt x="6467737" y="4857351"/>
                                  <a:pt x="6466539" y="4855754"/>
                                  <a:pt x="6466539" y="4853758"/>
                                </a:cubicBezTo>
                                <a:lnTo>
                                  <a:pt x="6466938" y="4848569"/>
                                </a:lnTo>
                                <a:lnTo>
                                  <a:pt x="6461749" y="4848169"/>
                                </a:lnTo>
                                <a:cubicBezTo>
                                  <a:pt x="6459753" y="4848169"/>
                                  <a:pt x="6458555" y="4846573"/>
                                  <a:pt x="6458555" y="4844577"/>
                                </a:cubicBezTo>
                                <a:cubicBezTo>
                                  <a:pt x="6458555" y="4842581"/>
                                  <a:pt x="6460152" y="4841383"/>
                                  <a:pt x="6462148" y="4841383"/>
                                </a:cubicBezTo>
                                <a:lnTo>
                                  <a:pt x="6469333" y="4841782"/>
                                </a:lnTo>
                                <a:lnTo>
                                  <a:pt x="6478515" y="4833798"/>
                                </a:lnTo>
                                <a:lnTo>
                                  <a:pt x="6470930" y="4825016"/>
                                </a:lnTo>
                                <a:cubicBezTo>
                                  <a:pt x="6463745" y="4816234"/>
                                  <a:pt x="6464942" y="4803459"/>
                                  <a:pt x="6473325" y="4796273"/>
                                </a:cubicBezTo>
                                <a:cubicBezTo>
                                  <a:pt x="6481310" y="4789087"/>
                                  <a:pt x="6493286" y="4789886"/>
                                  <a:pt x="6500871" y="4797470"/>
                                </a:cubicBezTo>
                                <a:cubicBezTo>
                                  <a:pt x="6507258" y="4792680"/>
                                  <a:pt x="6515641" y="4792281"/>
                                  <a:pt x="6522428" y="4795874"/>
                                </a:cubicBezTo>
                                <a:lnTo>
                                  <a:pt x="6534404" y="4785894"/>
                                </a:lnTo>
                                <a:lnTo>
                                  <a:pt x="6527617" y="4785494"/>
                                </a:lnTo>
                                <a:cubicBezTo>
                                  <a:pt x="6525621" y="4785494"/>
                                  <a:pt x="6524424" y="4783898"/>
                                  <a:pt x="6524424" y="4781902"/>
                                </a:cubicBezTo>
                                <a:cubicBezTo>
                                  <a:pt x="6524424" y="4779906"/>
                                  <a:pt x="6526020" y="4778708"/>
                                  <a:pt x="6528016" y="4778708"/>
                                </a:cubicBezTo>
                                <a:close/>
                                <a:moveTo>
                                  <a:pt x="1100272" y="4732547"/>
                                </a:moveTo>
                                <a:lnTo>
                                  <a:pt x="1100127" y="4739188"/>
                                </a:lnTo>
                                <a:lnTo>
                                  <a:pt x="1094174" y="4744966"/>
                                </a:lnTo>
                                <a:lnTo>
                                  <a:pt x="1102622" y="4745126"/>
                                </a:lnTo>
                                <a:lnTo>
                                  <a:pt x="1107942" y="4750507"/>
                                </a:lnTo>
                                <a:lnTo>
                                  <a:pt x="1108110" y="4742782"/>
                                </a:lnTo>
                                <a:lnTo>
                                  <a:pt x="1112937" y="4737955"/>
                                </a:lnTo>
                                <a:lnTo>
                                  <a:pt x="1105317" y="4737592"/>
                                </a:lnTo>
                                <a:close/>
                                <a:moveTo>
                                  <a:pt x="1095337" y="4718429"/>
                                </a:moveTo>
                                <a:cubicBezTo>
                                  <a:pt x="1097333" y="4717631"/>
                                  <a:pt x="1099728" y="4718429"/>
                                  <a:pt x="1100527" y="4720824"/>
                                </a:cubicBezTo>
                                <a:lnTo>
                                  <a:pt x="1100493" y="4722388"/>
                                </a:lnTo>
                                <a:lnTo>
                                  <a:pt x="1108510" y="4730406"/>
                                </a:lnTo>
                                <a:lnTo>
                                  <a:pt x="1120486" y="4730406"/>
                                </a:lnTo>
                                <a:lnTo>
                                  <a:pt x="1121285" y="4729607"/>
                                </a:lnTo>
                                <a:cubicBezTo>
                                  <a:pt x="1123281" y="4728809"/>
                                  <a:pt x="1125677" y="4729607"/>
                                  <a:pt x="1126475" y="4732002"/>
                                </a:cubicBezTo>
                                <a:cubicBezTo>
                                  <a:pt x="1127274" y="4733998"/>
                                  <a:pt x="1126475" y="4736394"/>
                                  <a:pt x="1124080" y="4737193"/>
                                </a:cubicBezTo>
                                <a:lnTo>
                                  <a:pt x="1124025" y="4737248"/>
                                </a:lnTo>
                                <a:lnTo>
                                  <a:pt x="1123681" y="4737991"/>
                                </a:lnTo>
                                <a:lnTo>
                                  <a:pt x="1123147" y="4738125"/>
                                </a:lnTo>
                                <a:lnTo>
                                  <a:pt x="1115296" y="4745975"/>
                                </a:lnTo>
                                <a:lnTo>
                                  <a:pt x="1115296" y="4757946"/>
                                </a:lnTo>
                                <a:lnTo>
                                  <a:pt x="1115696" y="4758350"/>
                                </a:lnTo>
                                <a:cubicBezTo>
                                  <a:pt x="1116095" y="4760745"/>
                                  <a:pt x="1115297" y="4763140"/>
                                  <a:pt x="1112902" y="4763939"/>
                                </a:cubicBezTo>
                                <a:cubicBezTo>
                                  <a:pt x="1110905" y="4764737"/>
                                  <a:pt x="1108909" y="4763540"/>
                                  <a:pt x="1108110" y="4761544"/>
                                </a:cubicBezTo>
                                <a:lnTo>
                                  <a:pt x="1107738" y="4761159"/>
                                </a:lnTo>
                                <a:lnTo>
                                  <a:pt x="1107711" y="4761145"/>
                                </a:lnTo>
                                <a:lnTo>
                                  <a:pt x="1107711" y="4761131"/>
                                </a:lnTo>
                                <a:lnTo>
                                  <a:pt x="1099478" y="4752611"/>
                                </a:lnTo>
                                <a:cubicBezTo>
                                  <a:pt x="1095636" y="4750964"/>
                                  <a:pt x="1091145" y="4750765"/>
                                  <a:pt x="1086953" y="4752362"/>
                                </a:cubicBezTo>
                                <a:lnTo>
                                  <a:pt x="1086684" y="4752237"/>
                                </a:lnTo>
                                <a:lnTo>
                                  <a:pt x="1086555" y="4752362"/>
                                </a:lnTo>
                                <a:cubicBezTo>
                                  <a:pt x="1084559" y="4753160"/>
                                  <a:pt x="1082563" y="4751963"/>
                                  <a:pt x="1081764" y="4749967"/>
                                </a:cubicBezTo>
                                <a:lnTo>
                                  <a:pt x="1081763" y="4749967"/>
                                </a:lnTo>
                                <a:cubicBezTo>
                                  <a:pt x="1080965" y="4747971"/>
                                  <a:pt x="1081763" y="4745575"/>
                                  <a:pt x="1084158" y="4744776"/>
                                </a:cubicBezTo>
                                <a:lnTo>
                                  <a:pt x="1084160" y="4744776"/>
                                </a:lnTo>
                                <a:lnTo>
                                  <a:pt x="1092942" y="4735995"/>
                                </a:lnTo>
                                <a:lnTo>
                                  <a:pt x="1092942" y="4725217"/>
                                </a:lnTo>
                                <a:lnTo>
                                  <a:pt x="1092143" y="4724418"/>
                                </a:lnTo>
                                <a:cubicBezTo>
                                  <a:pt x="1091345" y="4722421"/>
                                  <a:pt x="1092143" y="4720026"/>
                                  <a:pt x="1094539" y="4719227"/>
                                </a:cubicBezTo>
                                <a:lnTo>
                                  <a:pt x="1094893" y="4719391"/>
                                </a:lnTo>
                                <a:close/>
                                <a:moveTo>
                                  <a:pt x="1033700" y="4708789"/>
                                </a:moveTo>
                                <a:lnTo>
                                  <a:pt x="1033461" y="4726015"/>
                                </a:lnTo>
                                <a:lnTo>
                                  <a:pt x="1020612" y="4738150"/>
                                </a:lnTo>
                                <a:lnTo>
                                  <a:pt x="1037853" y="4738389"/>
                                </a:lnTo>
                                <a:lnTo>
                                  <a:pt x="1050778" y="4751832"/>
                                </a:lnTo>
                                <a:lnTo>
                                  <a:pt x="1051026" y="4733999"/>
                                </a:lnTo>
                                <a:lnTo>
                                  <a:pt x="1063685" y="4721827"/>
                                </a:lnTo>
                                <a:lnTo>
                                  <a:pt x="1044640" y="4720426"/>
                                </a:lnTo>
                                <a:close/>
                                <a:moveTo>
                                  <a:pt x="1028671" y="4694876"/>
                                </a:moveTo>
                                <a:cubicBezTo>
                                  <a:pt x="1030667" y="4694078"/>
                                  <a:pt x="1033062" y="4694876"/>
                                  <a:pt x="1033860" y="4697271"/>
                                </a:cubicBezTo>
                                <a:lnTo>
                                  <a:pt x="1033849" y="4698073"/>
                                </a:lnTo>
                                <a:lnTo>
                                  <a:pt x="1049181" y="4713939"/>
                                </a:lnTo>
                                <a:lnTo>
                                  <a:pt x="1071785" y="4714039"/>
                                </a:lnTo>
                                <a:lnTo>
                                  <a:pt x="1071786" y="4714038"/>
                                </a:lnTo>
                                <a:cubicBezTo>
                                  <a:pt x="1073782" y="4713240"/>
                                  <a:pt x="1076177" y="4714038"/>
                                  <a:pt x="1076976" y="4716433"/>
                                </a:cubicBezTo>
                                <a:lnTo>
                                  <a:pt x="1076976" y="4716434"/>
                                </a:lnTo>
                                <a:lnTo>
                                  <a:pt x="1076976" y="4716434"/>
                                </a:lnTo>
                                <a:cubicBezTo>
                                  <a:pt x="1077774" y="4718430"/>
                                  <a:pt x="1076976" y="4720825"/>
                                  <a:pt x="1074580" y="4721624"/>
                                </a:cubicBezTo>
                                <a:lnTo>
                                  <a:pt x="1074578" y="4721625"/>
                                </a:lnTo>
                                <a:lnTo>
                                  <a:pt x="1058212" y="4737592"/>
                                </a:lnTo>
                                <a:cubicBezTo>
                                  <a:pt x="1055019" y="4744777"/>
                                  <a:pt x="1055019" y="4752761"/>
                                  <a:pt x="1057813" y="4760346"/>
                                </a:cubicBezTo>
                                <a:cubicBezTo>
                                  <a:pt x="1058611" y="4761544"/>
                                  <a:pt x="1057813" y="4763939"/>
                                  <a:pt x="1055418" y="4765136"/>
                                </a:cubicBezTo>
                                <a:cubicBezTo>
                                  <a:pt x="1053422" y="4765935"/>
                                  <a:pt x="1051425" y="4764737"/>
                                  <a:pt x="1050626" y="4762741"/>
                                </a:cubicBezTo>
                                <a:lnTo>
                                  <a:pt x="1050632" y="4762345"/>
                                </a:lnTo>
                                <a:lnTo>
                                  <a:pt x="1050627" y="4762342"/>
                                </a:lnTo>
                                <a:cubicBezTo>
                                  <a:pt x="1047833" y="4754757"/>
                                  <a:pt x="1042244" y="4749168"/>
                                  <a:pt x="1034659" y="4745975"/>
                                </a:cubicBezTo>
                                <a:lnTo>
                                  <a:pt x="1012736" y="4745589"/>
                                </a:lnTo>
                                <a:lnTo>
                                  <a:pt x="1011905" y="4746374"/>
                                </a:lnTo>
                                <a:cubicBezTo>
                                  <a:pt x="1009909" y="4747172"/>
                                  <a:pt x="1007912" y="4745975"/>
                                  <a:pt x="1007113" y="4743979"/>
                                </a:cubicBezTo>
                                <a:lnTo>
                                  <a:pt x="1007348" y="4743472"/>
                                </a:lnTo>
                                <a:lnTo>
                                  <a:pt x="1006715" y="4743180"/>
                                </a:lnTo>
                                <a:cubicBezTo>
                                  <a:pt x="1005916" y="4741183"/>
                                  <a:pt x="1006715" y="4738788"/>
                                  <a:pt x="1009109" y="4737990"/>
                                </a:cubicBezTo>
                                <a:lnTo>
                                  <a:pt x="1010310" y="4738007"/>
                                </a:lnTo>
                                <a:lnTo>
                                  <a:pt x="1025876" y="4722821"/>
                                </a:lnTo>
                                <a:lnTo>
                                  <a:pt x="1026262" y="4700875"/>
                                </a:lnTo>
                                <a:lnTo>
                                  <a:pt x="1025876" y="4700465"/>
                                </a:lnTo>
                                <a:cubicBezTo>
                                  <a:pt x="1025078" y="4698469"/>
                                  <a:pt x="1025876" y="4696074"/>
                                  <a:pt x="1028271" y="4695275"/>
                                </a:cubicBezTo>
                                <a:lnTo>
                                  <a:pt x="1028449" y="4695357"/>
                                </a:lnTo>
                                <a:close/>
                                <a:moveTo>
                                  <a:pt x="3589019" y="4661045"/>
                                </a:moveTo>
                                <a:cubicBezTo>
                                  <a:pt x="3585534" y="4660745"/>
                                  <a:pt x="3581936" y="4661744"/>
                                  <a:pt x="3579143" y="4664139"/>
                                </a:cubicBezTo>
                                <a:cubicBezTo>
                                  <a:pt x="3573557" y="4668930"/>
                                  <a:pt x="3572758" y="4677712"/>
                                  <a:pt x="3577545" y="4683301"/>
                                </a:cubicBezTo>
                                <a:lnTo>
                                  <a:pt x="3584729" y="4691684"/>
                                </a:lnTo>
                                <a:lnTo>
                                  <a:pt x="3596304" y="4681704"/>
                                </a:lnTo>
                                <a:cubicBezTo>
                                  <a:pt x="3597901" y="4680506"/>
                                  <a:pt x="3599897" y="4680506"/>
                                  <a:pt x="3601097" y="4682103"/>
                                </a:cubicBezTo>
                                <a:cubicBezTo>
                                  <a:pt x="3602294" y="4683700"/>
                                  <a:pt x="3602294" y="4685696"/>
                                  <a:pt x="3600696" y="4686894"/>
                                </a:cubicBezTo>
                                <a:lnTo>
                                  <a:pt x="3589119" y="4696874"/>
                                </a:lnTo>
                                <a:lnTo>
                                  <a:pt x="3597505" y="4706853"/>
                                </a:lnTo>
                                <a:cubicBezTo>
                                  <a:pt x="3597901" y="4707253"/>
                                  <a:pt x="3598701" y="4707253"/>
                                  <a:pt x="3599499" y="4706853"/>
                                </a:cubicBezTo>
                                <a:lnTo>
                                  <a:pt x="3623455" y="4686894"/>
                                </a:lnTo>
                                <a:cubicBezTo>
                                  <a:pt x="3629046" y="4681704"/>
                                  <a:pt x="3629844" y="4673321"/>
                                  <a:pt x="3624656" y="4667732"/>
                                </a:cubicBezTo>
                                <a:cubicBezTo>
                                  <a:pt x="3619862" y="4662143"/>
                                  <a:pt x="3611078" y="4661345"/>
                                  <a:pt x="3605488" y="4666135"/>
                                </a:cubicBezTo>
                                <a:lnTo>
                                  <a:pt x="3604293" y="4667333"/>
                                </a:lnTo>
                                <a:cubicBezTo>
                                  <a:pt x="3603494" y="4667732"/>
                                  <a:pt x="3602695" y="4668131"/>
                                  <a:pt x="3601896" y="4668131"/>
                                </a:cubicBezTo>
                                <a:cubicBezTo>
                                  <a:pt x="3601097" y="4668131"/>
                                  <a:pt x="3599897" y="4667732"/>
                                  <a:pt x="3599499" y="4666934"/>
                                </a:cubicBezTo>
                                <a:lnTo>
                                  <a:pt x="3598303" y="4665736"/>
                                </a:lnTo>
                                <a:cubicBezTo>
                                  <a:pt x="3595907" y="4662941"/>
                                  <a:pt x="3592517" y="4661344"/>
                                  <a:pt x="3589019" y="4661045"/>
                                </a:cubicBezTo>
                                <a:close/>
                                <a:moveTo>
                                  <a:pt x="5846784" y="4653908"/>
                                </a:moveTo>
                                <a:cubicBezTo>
                                  <a:pt x="5851774" y="4655056"/>
                                  <a:pt x="5856365" y="4658150"/>
                                  <a:pt x="5859359" y="4662941"/>
                                </a:cubicBezTo>
                                <a:lnTo>
                                  <a:pt x="5853770" y="4666534"/>
                                </a:lnTo>
                                <a:cubicBezTo>
                                  <a:pt x="5849778" y="4660147"/>
                                  <a:pt x="5841395" y="4658150"/>
                                  <a:pt x="5835008" y="4662143"/>
                                </a:cubicBezTo>
                                <a:cubicBezTo>
                                  <a:pt x="5828620" y="4666135"/>
                                  <a:pt x="5826624" y="4674518"/>
                                  <a:pt x="5831016" y="4680506"/>
                                </a:cubicBezTo>
                                <a:lnTo>
                                  <a:pt x="5825426" y="4684099"/>
                                </a:lnTo>
                                <a:cubicBezTo>
                                  <a:pt x="5819438" y="4674917"/>
                                  <a:pt x="5822233" y="4662542"/>
                                  <a:pt x="5831814" y="4656553"/>
                                </a:cubicBezTo>
                                <a:cubicBezTo>
                                  <a:pt x="5836405" y="4653559"/>
                                  <a:pt x="5841794" y="4652761"/>
                                  <a:pt x="5846784" y="4653908"/>
                                </a:cubicBezTo>
                                <a:close/>
                                <a:moveTo>
                                  <a:pt x="3629844" y="4641384"/>
                                </a:moveTo>
                                <a:lnTo>
                                  <a:pt x="3644616" y="4642582"/>
                                </a:lnTo>
                                <a:cubicBezTo>
                                  <a:pt x="3646214" y="4642582"/>
                                  <a:pt x="3647811" y="4644178"/>
                                  <a:pt x="3648610" y="4646574"/>
                                </a:cubicBezTo>
                                <a:lnTo>
                                  <a:pt x="3647413" y="4661345"/>
                                </a:lnTo>
                                <a:cubicBezTo>
                                  <a:pt x="3647413" y="4663341"/>
                                  <a:pt x="3645814" y="4664539"/>
                                  <a:pt x="3643817" y="4664539"/>
                                </a:cubicBezTo>
                                <a:cubicBezTo>
                                  <a:pt x="3641821" y="4664539"/>
                                  <a:pt x="3640624" y="4662942"/>
                                  <a:pt x="3640624" y="4660946"/>
                                </a:cubicBezTo>
                                <a:lnTo>
                                  <a:pt x="3641024" y="4654158"/>
                                </a:lnTo>
                                <a:lnTo>
                                  <a:pt x="3630244" y="4663341"/>
                                </a:lnTo>
                                <a:lnTo>
                                  <a:pt x="3630643" y="4663740"/>
                                </a:lnTo>
                                <a:cubicBezTo>
                                  <a:pt x="3637829" y="4672522"/>
                                  <a:pt x="3636632" y="4685297"/>
                                  <a:pt x="3628248" y="4692482"/>
                                </a:cubicBezTo>
                                <a:lnTo>
                                  <a:pt x="3604690" y="4712442"/>
                                </a:lnTo>
                                <a:cubicBezTo>
                                  <a:pt x="3603092" y="4714039"/>
                                  <a:pt x="3600696" y="4714438"/>
                                  <a:pt x="3598701" y="4714438"/>
                                </a:cubicBezTo>
                                <a:cubicBezTo>
                                  <a:pt x="3596706" y="4714438"/>
                                  <a:pt x="3594712" y="4713241"/>
                                  <a:pt x="3593114" y="4711644"/>
                                </a:cubicBezTo>
                                <a:lnTo>
                                  <a:pt x="3584729" y="4701664"/>
                                </a:lnTo>
                                <a:lnTo>
                                  <a:pt x="3575551" y="4709648"/>
                                </a:lnTo>
                                <a:lnTo>
                                  <a:pt x="3575148" y="4716833"/>
                                </a:lnTo>
                                <a:cubicBezTo>
                                  <a:pt x="3575148" y="4718829"/>
                                  <a:pt x="3573557" y="4720027"/>
                                  <a:pt x="3571556" y="4720027"/>
                                </a:cubicBezTo>
                                <a:cubicBezTo>
                                  <a:pt x="3569562" y="4720027"/>
                                  <a:pt x="3568368" y="4718430"/>
                                  <a:pt x="3568368" y="4716434"/>
                                </a:cubicBezTo>
                                <a:lnTo>
                                  <a:pt x="3568763" y="4711245"/>
                                </a:lnTo>
                                <a:lnTo>
                                  <a:pt x="3563574" y="4710845"/>
                                </a:lnTo>
                                <a:cubicBezTo>
                                  <a:pt x="3561580" y="4710845"/>
                                  <a:pt x="3560385" y="4709249"/>
                                  <a:pt x="3560385" y="4707253"/>
                                </a:cubicBezTo>
                                <a:cubicBezTo>
                                  <a:pt x="3560385" y="4705257"/>
                                  <a:pt x="3561983" y="4704059"/>
                                  <a:pt x="3563976" y="4704059"/>
                                </a:cubicBezTo>
                                <a:lnTo>
                                  <a:pt x="3571160" y="4704458"/>
                                </a:lnTo>
                                <a:lnTo>
                                  <a:pt x="3580338" y="4696474"/>
                                </a:lnTo>
                                <a:lnTo>
                                  <a:pt x="3572758" y="4687692"/>
                                </a:lnTo>
                                <a:cubicBezTo>
                                  <a:pt x="3565575" y="4678910"/>
                                  <a:pt x="3566769" y="4666135"/>
                                  <a:pt x="3575148" y="4658949"/>
                                </a:cubicBezTo>
                                <a:cubicBezTo>
                                  <a:pt x="3583131" y="4651763"/>
                                  <a:pt x="3595108" y="4652562"/>
                                  <a:pt x="3602695" y="4660146"/>
                                </a:cubicBezTo>
                                <a:cubicBezTo>
                                  <a:pt x="3609081" y="4655356"/>
                                  <a:pt x="3617466" y="4654957"/>
                                  <a:pt x="3624256" y="4658550"/>
                                </a:cubicBezTo>
                                <a:lnTo>
                                  <a:pt x="3636234" y="4648570"/>
                                </a:lnTo>
                                <a:lnTo>
                                  <a:pt x="3629445" y="4648170"/>
                                </a:lnTo>
                                <a:cubicBezTo>
                                  <a:pt x="3627449" y="4648170"/>
                                  <a:pt x="3626252" y="4646574"/>
                                  <a:pt x="3626252" y="4644578"/>
                                </a:cubicBezTo>
                                <a:cubicBezTo>
                                  <a:pt x="3626252" y="4642582"/>
                                  <a:pt x="3627848" y="4641384"/>
                                  <a:pt x="3629844" y="4641384"/>
                                </a:cubicBezTo>
                                <a:close/>
                                <a:moveTo>
                                  <a:pt x="4877881" y="4598825"/>
                                </a:moveTo>
                                <a:lnTo>
                                  <a:pt x="4877728" y="4605857"/>
                                </a:lnTo>
                                <a:lnTo>
                                  <a:pt x="4872173" y="4611249"/>
                                </a:lnTo>
                                <a:lnTo>
                                  <a:pt x="4879824" y="4611394"/>
                                </a:lnTo>
                                <a:lnTo>
                                  <a:pt x="4885543" y="4617179"/>
                                </a:lnTo>
                                <a:lnTo>
                                  <a:pt x="4885711" y="4609449"/>
                                </a:lnTo>
                                <a:lnTo>
                                  <a:pt x="4890918" y="4604242"/>
                                </a:lnTo>
                                <a:lnTo>
                                  <a:pt x="4882918" y="4603861"/>
                                </a:lnTo>
                                <a:close/>
                                <a:moveTo>
                                  <a:pt x="4872938" y="4585097"/>
                                </a:moveTo>
                                <a:cubicBezTo>
                                  <a:pt x="4874934" y="4584299"/>
                                  <a:pt x="4877329" y="4585097"/>
                                  <a:pt x="4878128" y="4587492"/>
                                </a:cubicBezTo>
                                <a:lnTo>
                                  <a:pt x="4878103" y="4588666"/>
                                </a:lnTo>
                                <a:lnTo>
                                  <a:pt x="4886112" y="4596675"/>
                                </a:lnTo>
                                <a:lnTo>
                                  <a:pt x="4898486" y="4596675"/>
                                </a:lnTo>
                                <a:lnTo>
                                  <a:pt x="4898886" y="4596274"/>
                                </a:lnTo>
                                <a:cubicBezTo>
                                  <a:pt x="4900882" y="4595476"/>
                                  <a:pt x="4903277" y="4596274"/>
                                  <a:pt x="4904076" y="4598669"/>
                                </a:cubicBezTo>
                                <a:cubicBezTo>
                                  <a:pt x="4904874" y="4600665"/>
                                  <a:pt x="4904076" y="4603061"/>
                                  <a:pt x="4901680" y="4603860"/>
                                </a:cubicBezTo>
                                <a:lnTo>
                                  <a:pt x="4901283" y="4604257"/>
                                </a:lnTo>
                                <a:lnTo>
                                  <a:pt x="4901281" y="4604260"/>
                                </a:lnTo>
                                <a:lnTo>
                                  <a:pt x="4901279" y="4604261"/>
                                </a:lnTo>
                                <a:lnTo>
                                  <a:pt x="4892898" y="4612642"/>
                                </a:lnTo>
                                <a:lnTo>
                                  <a:pt x="4892898" y="4624618"/>
                                </a:lnTo>
                                <a:lnTo>
                                  <a:pt x="4892898" y="4624618"/>
                                </a:lnTo>
                                <a:lnTo>
                                  <a:pt x="4892898" y="4624619"/>
                                </a:lnTo>
                                <a:lnTo>
                                  <a:pt x="4892898" y="4625017"/>
                                </a:lnTo>
                                <a:lnTo>
                                  <a:pt x="4890112" y="4630193"/>
                                </a:lnTo>
                                <a:lnTo>
                                  <a:pt x="4890104" y="4630207"/>
                                </a:lnTo>
                                <a:lnTo>
                                  <a:pt x="4890104" y="4630207"/>
                                </a:lnTo>
                                <a:lnTo>
                                  <a:pt x="4890104" y="4630207"/>
                                </a:lnTo>
                                <a:cubicBezTo>
                                  <a:pt x="4888108" y="4631005"/>
                                  <a:pt x="4886111" y="4629808"/>
                                  <a:pt x="4885312" y="4627812"/>
                                </a:cubicBezTo>
                                <a:lnTo>
                                  <a:pt x="4885312" y="4627811"/>
                                </a:lnTo>
                                <a:lnTo>
                                  <a:pt x="4876681" y="4618879"/>
                                </a:lnTo>
                                <a:lnTo>
                                  <a:pt x="4864560" y="4618638"/>
                                </a:lnTo>
                                <a:lnTo>
                                  <a:pt x="4864156" y="4619030"/>
                                </a:lnTo>
                                <a:cubicBezTo>
                                  <a:pt x="4862159" y="4619829"/>
                                  <a:pt x="4860163" y="4618631"/>
                                  <a:pt x="4859364" y="4616635"/>
                                </a:cubicBezTo>
                                <a:lnTo>
                                  <a:pt x="4859447" y="4616457"/>
                                </a:lnTo>
                                <a:lnTo>
                                  <a:pt x="4858965" y="4616235"/>
                                </a:lnTo>
                                <a:cubicBezTo>
                                  <a:pt x="4858167" y="4614239"/>
                                  <a:pt x="4858965" y="4611843"/>
                                  <a:pt x="4861360" y="4611044"/>
                                </a:cubicBezTo>
                                <a:lnTo>
                                  <a:pt x="4862145" y="4611059"/>
                                </a:lnTo>
                                <a:lnTo>
                                  <a:pt x="4870543" y="4602663"/>
                                </a:lnTo>
                                <a:lnTo>
                                  <a:pt x="4870543" y="4591486"/>
                                </a:lnTo>
                                <a:lnTo>
                                  <a:pt x="4869743" y="4590687"/>
                                </a:lnTo>
                                <a:cubicBezTo>
                                  <a:pt x="4868945" y="4588690"/>
                                  <a:pt x="4869743" y="4586295"/>
                                  <a:pt x="4872139" y="4585496"/>
                                </a:cubicBezTo>
                                <a:lnTo>
                                  <a:pt x="4872646" y="4585730"/>
                                </a:lnTo>
                                <a:close/>
                                <a:moveTo>
                                  <a:pt x="4811301" y="4575483"/>
                                </a:moveTo>
                                <a:lnTo>
                                  <a:pt x="4811062" y="4592683"/>
                                </a:lnTo>
                                <a:lnTo>
                                  <a:pt x="4798213" y="4604818"/>
                                </a:lnTo>
                                <a:lnTo>
                                  <a:pt x="4815454" y="4605057"/>
                                </a:lnTo>
                                <a:lnTo>
                                  <a:pt x="4828374" y="4618495"/>
                                </a:lnTo>
                                <a:lnTo>
                                  <a:pt x="4828627" y="4600267"/>
                                </a:lnTo>
                                <a:lnTo>
                                  <a:pt x="4841257" y="4588123"/>
                                </a:lnTo>
                                <a:lnTo>
                                  <a:pt x="4821840" y="4586695"/>
                                </a:lnTo>
                                <a:close/>
                                <a:moveTo>
                                  <a:pt x="4805472" y="4561544"/>
                                </a:moveTo>
                                <a:lnTo>
                                  <a:pt x="4806131" y="4561848"/>
                                </a:lnTo>
                                <a:lnTo>
                                  <a:pt x="4806272" y="4561544"/>
                                </a:lnTo>
                                <a:cubicBezTo>
                                  <a:pt x="4808268" y="4560746"/>
                                  <a:pt x="4810663" y="4561544"/>
                                  <a:pt x="4811461" y="4563940"/>
                                </a:cubicBezTo>
                                <a:lnTo>
                                  <a:pt x="4811450" y="4564755"/>
                                </a:lnTo>
                                <a:lnTo>
                                  <a:pt x="4826381" y="4580208"/>
                                </a:lnTo>
                                <a:cubicBezTo>
                                  <a:pt x="4833317" y="4583202"/>
                                  <a:pt x="4841401" y="4583502"/>
                                  <a:pt x="4848986" y="4580308"/>
                                </a:cubicBezTo>
                                <a:lnTo>
                                  <a:pt x="4849255" y="4580432"/>
                                </a:lnTo>
                                <a:lnTo>
                                  <a:pt x="4849386" y="4580306"/>
                                </a:lnTo>
                                <a:cubicBezTo>
                                  <a:pt x="4851382" y="4579508"/>
                                  <a:pt x="4853777" y="4580306"/>
                                  <a:pt x="4854576" y="4582701"/>
                                </a:cubicBezTo>
                                <a:cubicBezTo>
                                  <a:pt x="4855374" y="4584697"/>
                                  <a:pt x="4854576" y="4587093"/>
                                  <a:pt x="4852180" y="4587891"/>
                                </a:cubicBezTo>
                                <a:cubicBezTo>
                                  <a:pt x="4844995" y="4590685"/>
                                  <a:pt x="4839007" y="4596275"/>
                                  <a:pt x="4835813" y="4603860"/>
                                </a:cubicBezTo>
                                <a:cubicBezTo>
                                  <a:pt x="4832620" y="4611045"/>
                                  <a:pt x="4832620" y="4619029"/>
                                  <a:pt x="4835414" y="4626614"/>
                                </a:cubicBezTo>
                                <a:cubicBezTo>
                                  <a:pt x="4836213" y="4628211"/>
                                  <a:pt x="4835414" y="4630606"/>
                                  <a:pt x="4833019" y="4631404"/>
                                </a:cubicBezTo>
                                <a:lnTo>
                                  <a:pt x="4833018" y="4631405"/>
                                </a:lnTo>
                                <a:cubicBezTo>
                                  <a:pt x="4831022" y="4632203"/>
                                  <a:pt x="4829026" y="4631006"/>
                                  <a:pt x="4828228" y="4629010"/>
                                </a:cubicBezTo>
                                <a:cubicBezTo>
                                  <a:pt x="4825434" y="4621425"/>
                                  <a:pt x="4819845" y="4615836"/>
                                  <a:pt x="4812260" y="4612643"/>
                                </a:cubicBezTo>
                                <a:lnTo>
                                  <a:pt x="4790336" y="4612257"/>
                                </a:lnTo>
                                <a:lnTo>
                                  <a:pt x="4789505" y="4613042"/>
                                </a:lnTo>
                                <a:cubicBezTo>
                                  <a:pt x="4787509" y="4613841"/>
                                  <a:pt x="4785513" y="4612643"/>
                                  <a:pt x="4784714" y="4610647"/>
                                </a:cubicBezTo>
                                <a:lnTo>
                                  <a:pt x="4784948" y="4610140"/>
                                </a:lnTo>
                                <a:lnTo>
                                  <a:pt x="4784315" y="4609848"/>
                                </a:lnTo>
                                <a:cubicBezTo>
                                  <a:pt x="4783517" y="4607851"/>
                                  <a:pt x="4784315" y="4605456"/>
                                  <a:pt x="4786710" y="4604658"/>
                                </a:cubicBezTo>
                                <a:lnTo>
                                  <a:pt x="4787911" y="4604675"/>
                                </a:lnTo>
                                <a:lnTo>
                                  <a:pt x="4803477" y="4589489"/>
                                </a:lnTo>
                                <a:lnTo>
                                  <a:pt x="4803862" y="4567569"/>
                                </a:lnTo>
                                <a:lnTo>
                                  <a:pt x="4803077" y="4566734"/>
                                </a:lnTo>
                                <a:cubicBezTo>
                                  <a:pt x="4802279" y="4564738"/>
                                  <a:pt x="4803077" y="4562343"/>
                                  <a:pt x="4805472" y="4561544"/>
                                </a:cubicBezTo>
                                <a:close/>
                                <a:moveTo>
                                  <a:pt x="663700" y="4540487"/>
                                </a:moveTo>
                                <a:cubicBezTo>
                                  <a:pt x="660207" y="4540187"/>
                                  <a:pt x="656614" y="4541186"/>
                                  <a:pt x="653819" y="4543581"/>
                                </a:cubicBezTo>
                                <a:cubicBezTo>
                                  <a:pt x="648231" y="4548372"/>
                                  <a:pt x="647432" y="4557154"/>
                                  <a:pt x="652223" y="4562743"/>
                                </a:cubicBezTo>
                                <a:lnTo>
                                  <a:pt x="659409" y="4571126"/>
                                </a:lnTo>
                                <a:lnTo>
                                  <a:pt x="670986" y="4561146"/>
                                </a:lnTo>
                                <a:cubicBezTo>
                                  <a:pt x="672583" y="4559948"/>
                                  <a:pt x="674579" y="4559948"/>
                                  <a:pt x="675776" y="4561545"/>
                                </a:cubicBezTo>
                                <a:cubicBezTo>
                                  <a:pt x="676974" y="4563142"/>
                                  <a:pt x="676974" y="4565138"/>
                                  <a:pt x="675377" y="4566336"/>
                                </a:cubicBezTo>
                                <a:lnTo>
                                  <a:pt x="663800" y="4576316"/>
                                </a:lnTo>
                                <a:lnTo>
                                  <a:pt x="672183" y="4586295"/>
                                </a:lnTo>
                                <a:cubicBezTo>
                                  <a:pt x="672583" y="4586695"/>
                                  <a:pt x="673381" y="4586695"/>
                                  <a:pt x="674179" y="4586295"/>
                                </a:cubicBezTo>
                                <a:lnTo>
                                  <a:pt x="698131" y="4566336"/>
                                </a:lnTo>
                                <a:cubicBezTo>
                                  <a:pt x="703720" y="4561545"/>
                                  <a:pt x="704519" y="4552763"/>
                                  <a:pt x="699329" y="4547174"/>
                                </a:cubicBezTo>
                                <a:cubicBezTo>
                                  <a:pt x="694539" y="4541585"/>
                                  <a:pt x="685756" y="4540787"/>
                                  <a:pt x="680167" y="4545577"/>
                                </a:cubicBezTo>
                                <a:lnTo>
                                  <a:pt x="678970" y="4546775"/>
                                </a:lnTo>
                                <a:cubicBezTo>
                                  <a:pt x="678171" y="4547174"/>
                                  <a:pt x="677373" y="4547573"/>
                                  <a:pt x="676575" y="4547573"/>
                                </a:cubicBezTo>
                                <a:cubicBezTo>
                                  <a:pt x="675377" y="4547573"/>
                                  <a:pt x="674579" y="4547174"/>
                                  <a:pt x="674179" y="4546376"/>
                                </a:cubicBezTo>
                                <a:lnTo>
                                  <a:pt x="672982" y="4545178"/>
                                </a:lnTo>
                                <a:cubicBezTo>
                                  <a:pt x="670586" y="4542383"/>
                                  <a:pt x="667193" y="4540786"/>
                                  <a:pt x="663700" y="4540487"/>
                                </a:cubicBezTo>
                                <a:close/>
                                <a:moveTo>
                                  <a:pt x="7366633" y="4527313"/>
                                </a:moveTo>
                                <a:cubicBezTo>
                                  <a:pt x="7363140" y="4527013"/>
                                  <a:pt x="7359547" y="4528011"/>
                                  <a:pt x="7356752" y="4530407"/>
                                </a:cubicBezTo>
                                <a:cubicBezTo>
                                  <a:pt x="7351164" y="4535198"/>
                                  <a:pt x="7350365" y="4543980"/>
                                  <a:pt x="7355156" y="4549569"/>
                                </a:cubicBezTo>
                                <a:lnTo>
                                  <a:pt x="7362342" y="4557952"/>
                                </a:lnTo>
                                <a:lnTo>
                                  <a:pt x="7373919" y="4547972"/>
                                </a:lnTo>
                                <a:cubicBezTo>
                                  <a:pt x="7375516" y="4546774"/>
                                  <a:pt x="7377512" y="4546774"/>
                                  <a:pt x="7378709" y="4548371"/>
                                </a:cubicBezTo>
                                <a:cubicBezTo>
                                  <a:pt x="7379907" y="4549968"/>
                                  <a:pt x="7379907" y="4551964"/>
                                  <a:pt x="7378310" y="4553162"/>
                                </a:cubicBezTo>
                                <a:lnTo>
                                  <a:pt x="7366733" y="4563142"/>
                                </a:lnTo>
                                <a:lnTo>
                                  <a:pt x="7375117" y="4573121"/>
                                </a:lnTo>
                                <a:cubicBezTo>
                                  <a:pt x="7375516" y="4573521"/>
                                  <a:pt x="7376314" y="4573521"/>
                                  <a:pt x="7377113" y="4573121"/>
                                </a:cubicBezTo>
                                <a:lnTo>
                                  <a:pt x="7401065" y="4553162"/>
                                </a:lnTo>
                                <a:cubicBezTo>
                                  <a:pt x="7406653" y="4548371"/>
                                  <a:pt x="7407452" y="4539589"/>
                                  <a:pt x="7402262" y="4534000"/>
                                </a:cubicBezTo>
                                <a:cubicBezTo>
                                  <a:pt x="7397472" y="4528411"/>
                                  <a:pt x="7388689" y="4527613"/>
                                  <a:pt x="7383101" y="4532403"/>
                                </a:cubicBezTo>
                                <a:lnTo>
                                  <a:pt x="7381903" y="4533601"/>
                                </a:lnTo>
                                <a:cubicBezTo>
                                  <a:pt x="7381105" y="4534000"/>
                                  <a:pt x="7380306" y="4534399"/>
                                  <a:pt x="7379508" y="4534399"/>
                                </a:cubicBezTo>
                                <a:cubicBezTo>
                                  <a:pt x="7378709" y="4534399"/>
                                  <a:pt x="7377512" y="4534000"/>
                                  <a:pt x="7377113" y="4533202"/>
                                </a:cubicBezTo>
                                <a:lnTo>
                                  <a:pt x="7375915" y="4532004"/>
                                </a:lnTo>
                                <a:cubicBezTo>
                                  <a:pt x="7373520" y="4529209"/>
                                  <a:pt x="7370126" y="4527612"/>
                                  <a:pt x="7366633" y="4527313"/>
                                </a:cubicBezTo>
                                <a:close/>
                                <a:moveTo>
                                  <a:pt x="704119" y="4520826"/>
                                </a:moveTo>
                                <a:lnTo>
                                  <a:pt x="718890" y="4522024"/>
                                </a:lnTo>
                                <a:cubicBezTo>
                                  <a:pt x="720886" y="4522024"/>
                                  <a:pt x="722083" y="4523620"/>
                                  <a:pt x="722882" y="4526016"/>
                                </a:cubicBezTo>
                                <a:lnTo>
                                  <a:pt x="721684" y="4540787"/>
                                </a:lnTo>
                                <a:cubicBezTo>
                                  <a:pt x="721684" y="4542783"/>
                                  <a:pt x="720087" y="4543981"/>
                                  <a:pt x="718091" y="4543981"/>
                                </a:cubicBezTo>
                                <a:cubicBezTo>
                                  <a:pt x="716095" y="4543981"/>
                                  <a:pt x="714898" y="4542384"/>
                                  <a:pt x="714898" y="4540388"/>
                                </a:cubicBezTo>
                                <a:lnTo>
                                  <a:pt x="715297" y="4533600"/>
                                </a:lnTo>
                                <a:lnTo>
                                  <a:pt x="704519" y="4542783"/>
                                </a:lnTo>
                                <a:lnTo>
                                  <a:pt x="704918" y="4543182"/>
                                </a:lnTo>
                                <a:cubicBezTo>
                                  <a:pt x="712103" y="4551964"/>
                                  <a:pt x="710906" y="4564739"/>
                                  <a:pt x="702523" y="4571924"/>
                                </a:cubicBezTo>
                                <a:lnTo>
                                  <a:pt x="678970" y="4591884"/>
                                </a:lnTo>
                                <a:cubicBezTo>
                                  <a:pt x="677373" y="4593481"/>
                                  <a:pt x="674978" y="4593880"/>
                                  <a:pt x="672982" y="4593880"/>
                                </a:cubicBezTo>
                                <a:cubicBezTo>
                                  <a:pt x="670986" y="4593880"/>
                                  <a:pt x="668990" y="4592683"/>
                                  <a:pt x="667393" y="4591086"/>
                                </a:cubicBezTo>
                                <a:lnTo>
                                  <a:pt x="659010" y="4581106"/>
                                </a:lnTo>
                                <a:lnTo>
                                  <a:pt x="649827" y="4589090"/>
                                </a:lnTo>
                                <a:lnTo>
                                  <a:pt x="649428" y="4596275"/>
                                </a:lnTo>
                                <a:cubicBezTo>
                                  <a:pt x="649428" y="4598271"/>
                                  <a:pt x="647831" y="4599469"/>
                                  <a:pt x="645835" y="4599469"/>
                                </a:cubicBezTo>
                                <a:cubicBezTo>
                                  <a:pt x="643839" y="4599469"/>
                                  <a:pt x="642642" y="4597872"/>
                                  <a:pt x="642642" y="4595876"/>
                                </a:cubicBezTo>
                                <a:lnTo>
                                  <a:pt x="643041" y="4590687"/>
                                </a:lnTo>
                                <a:lnTo>
                                  <a:pt x="637851" y="4590287"/>
                                </a:lnTo>
                                <a:cubicBezTo>
                                  <a:pt x="635855" y="4590287"/>
                                  <a:pt x="634658" y="4588691"/>
                                  <a:pt x="634658" y="4586695"/>
                                </a:cubicBezTo>
                                <a:cubicBezTo>
                                  <a:pt x="634658" y="4584699"/>
                                  <a:pt x="636255" y="4583501"/>
                                  <a:pt x="638251" y="4583501"/>
                                </a:cubicBezTo>
                                <a:lnTo>
                                  <a:pt x="645436" y="4583900"/>
                                </a:lnTo>
                                <a:lnTo>
                                  <a:pt x="654618" y="4575916"/>
                                </a:lnTo>
                                <a:lnTo>
                                  <a:pt x="647033" y="4567134"/>
                                </a:lnTo>
                                <a:cubicBezTo>
                                  <a:pt x="639847" y="4558352"/>
                                  <a:pt x="641045" y="4545577"/>
                                  <a:pt x="649428" y="4538391"/>
                                </a:cubicBezTo>
                                <a:cubicBezTo>
                                  <a:pt x="657412" y="4531205"/>
                                  <a:pt x="669389" y="4532004"/>
                                  <a:pt x="676974" y="4539588"/>
                                </a:cubicBezTo>
                                <a:cubicBezTo>
                                  <a:pt x="683361" y="4534798"/>
                                  <a:pt x="691744" y="4534399"/>
                                  <a:pt x="698531" y="4537992"/>
                                </a:cubicBezTo>
                                <a:lnTo>
                                  <a:pt x="710507" y="4528012"/>
                                </a:lnTo>
                                <a:lnTo>
                                  <a:pt x="703720" y="4527612"/>
                                </a:lnTo>
                                <a:cubicBezTo>
                                  <a:pt x="701724" y="4527612"/>
                                  <a:pt x="700527" y="4526016"/>
                                  <a:pt x="700527" y="4524020"/>
                                </a:cubicBezTo>
                                <a:cubicBezTo>
                                  <a:pt x="700527" y="4522024"/>
                                  <a:pt x="702123" y="4520826"/>
                                  <a:pt x="704119" y="4520826"/>
                                </a:cubicBezTo>
                                <a:close/>
                                <a:moveTo>
                                  <a:pt x="2948622" y="4516585"/>
                                </a:moveTo>
                                <a:cubicBezTo>
                                  <a:pt x="2953613" y="4517733"/>
                                  <a:pt x="2958203" y="4520826"/>
                                  <a:pt x="2961198" y="4525617"/>
                                </a:cubicBezTo>
                                <a:lnTo>
                                  <a:pt x="2955609" y="4529210"/>
                                </a:lnTo>
                                <a:cubicBezTo>
                                  <a:pt x="2951616" y="4522823"/>
                                  <a:pt x="2943234" y="4520826"/>
                                  <a:pt x="2936846" y="4524819"/>
                                </a:cubicBezTo>
                                <a:cubicBezTo>
                                  <a:pt x="2930459" y="4528811"/>
                                  <a:pt x="2928466" y="4537194"/>
                                  <a:pt x="2932854" y="4543182"/>
                                </a:cubicBezTo>
                                <a:lnTo>
                                  <a:pt x="2927263" y="4546775"/>
                                </a:lnTo>
                                <a:cubicBezTo>
                                  <a:pt x="2921277" y="4537593"/>
                                  <a:pt x="2924072" y="4525218"/>
                                  <a:pt x="2933651" y="4519229"/>
                                </a:cubicBezTo>
                                <a:cubicBezTo>
                                  <a:pt x="2938243" y="4516235"/>
                                  <a:pt x="2943632" y="4515437"/>
                                  <a:pt x="2948622" y="4516585"/>
                                </a:cubicBezTo>
                                <a:close/>
                                <a:moveTo>
                                  <a:pt x="7407052" y="4507652"/>
                                </a:moveTo>
                                <a:lnTo>
                                  <a:pt x="7421823" y="4508850"/>
                                </a:lnTo>
                                <a:cubicBezTo>
                                  <a:pt x="7423819" y="4508850"/>
                                  <a:pt x="7425016" y="4510446"/>
                                  <a:pt x="7425815" y="4512842"/>
                                </a:cubicBezTo>
                                <a:lnTo>
                                  <a:pt x="7424617" y="4527613"/>
                                </a:lnTo>
                                <a:cubicBezTo>
                                  <a:pt x="7424617" y="4529609"/>
                                  <a:pt x="7423020" y="4530807"/>
                                  <a:pt x="7421024" y="4530807"/>
                                </a:cubicBezTo>
                                <a:cubicBezTo>
                                  <a:pt x="7419028" y="4530807"/>
                                  <a:pt x="7417831" y="4529210"/>
                                  <a:pt x="7417831" y="4527214"/>
                                </a:cubicBezTo>
                                <a:lnTo>
                                  <a:pt x="7418230" y="4520426"/>
                                </a:lnTo>
                                <a:lnTo>
                                  <a:pt x="7407452" y="4529609"/>
                                </a:lnTo>
                                <a:lnTo>
                                  <a:pt x="7407851" y="4530008"/>
                                </a:lnTo>
                                <a:cubicBezTo>
                                  <a:pt x="7415036" y="4538790"/>
                                  <a:pt x="7413839" y="4551565"/>
                                  <a:pt x="7405456" y="4558750"/>
                                </a:cubicBezTo>
                                <a:lnTo>
                                  <a:pt x="7381903" y="4578710"/>
                                </a:lnTo>
                                <a:cubicBezTo>
                                  <a:pt x="7380306" y="4580307"/>
                                  <a:pt x="7377911" y="4580706"/>
                                  <a:pt x="7375915" y="4580706"/>
                                </a:cubicBezTo>
                                <a:cubicBezTo>
                                  <a:pt x="7373919" y="4580706"/>
                                  <a:pt x="7371923" y="4579509"/>
                                  <a:pt x="7370326" y="4577912"/>
                                </a:cubicBezTo>
                                <a:lnTo>
                                  <a:pt x="7361943" y="4567932"/>
                                </a:lnTo>
                                <a:lnTo>
                                  <a:pt x="7352760" y="4575916"/>
                                </a:lnTo>
                                <a:lnTo>
                                  <a:pt x="7352361" y="4583101"/>
                                </a:lnTo>
                                <a:cubicBezTo>
                                  <a:pt x="7352361" y="4585097"/>
                                  <a:pt x="7350764" y="4586295"/>
                                  <a:pt x="7348768" y="4586295"/>
                                </a:cubicBezTo>
                                <a:cubicBezTo>
                                  <a:pt x="7346772" y="4586295"/>
                                  <a:pt x="7345575" y="4584698"/>
                                  <a:pt x="7345575" y="4582702"/>
                                </a:cubicBezTo>
                                <a:lnTo>
                                  <a:pt x="7345974" y="4577513"/>
                                </a:lnTo>
                                <a:lnTo>
                                  <a:pt x="7340784" y="4577113"/>
                                </a:lnTo>
                                <a:cubicBezTo>
                                  <a:pt x="7338788" y="4577113"/>
                                  <a:pt x="7337591" y="4575517"/>
                                  <a:pt x="7337591" y="4573521"/>
                                </a:cubicBezTo>
                                <a:cubicBezTo>
                                  <a:pt x="7337591" y="4571525"/>
                                  <a:pt x="7339188" y="4570327"/>
                                  <a:pt x="7341184" y="4570327"/>
                                </a:cubicBezTo>
                                <a:lnTo>
                                  <a:pt x="7348369" y="4570726"/>
                                </a:lnTo>
                                <a:lnTo>
                                  <a:pt x="7357551" y="4562742"/>
                                </a:lnTo>
                                <a:lnTo>
                                  <a:pt x="7349966" y="4553960"/>
                                </a:lnTo>
                                <a:cubicBezTo>
                                  <a:pt x="7342780" y="4545178"/>
                                  <a:pt x="7343978" y="4532403"/>
                                  <a:pt x="7352361" y="4525217"/>
                                </a:cubicBezTo>
                                <a:cubicBezTo>
                                  <a:pt x="7360346" y="4518031"/>
                                  <a:pt x="7372322" y="4518830"/>
                                  <a:pt x="7379907" y="4526414"/>
                                </a:cubicBezTo>
                                <a:cubicBezTo>
                                  <a:pt x="7386294" y="4521624"/>
                                  <a:pt x="7394677" y="4521225"/>
                                  <a:pt x="7401464" y="4524818"/>
                                </a:cubicBezTo>
                                <a:lnTo>
                                  <a:pt x="7413440" y="4514838"/>
                                </a:lnTo>
                                <a:lnTo>
                                  <a:pt x="7406653" y="4514438"/>
                                </a:lnTo>
                                <a:cubicBezTo>
                                  <a:pt x="7404657" y="4514438"/>
                                  <a:pt x="7403460" y="4512842"/>
                                  <a:pt x="7403460" y="4510846"/>
                                </a:cubicBezTo>
                                <a:cubicBezTo>
                                  <a:pt x="7403460" y="4508850"/>
                                  <a:pt x="7405056" y="4507652"/>
                                  <a:pt x="7407052" y="4507652"/>
                                </a:cubicBezTo>
                                <a:close/>
                                <a:moveTo>
                                  <a:pt x="1979716" y="4461500"/>
                                </a:moveTo>
                                <a:lnTo>
                                  <a:pt x="1979563" y="4468532"/>
                                </a:lnTo>
                                <a:lnTo>
                                  <a:pt x="1974014" y="4473918"/>
                                </a:lnTo>
                                <a:lnTo>
                                  <a:pt x="1982057" y="4474070"/>
                                </a:lnTo>
                                <a:lnTo>
                                  <a:pt x="1987387" y="4479460"/>
                                </a:lnTo>
                                <a:lnTo>
                                  <a:pt x="1987546" y="4472125"/>
                                </a:lnTo>
                                <a:lnTo>
                                  <a:pt x="1992753" y="4466918"/>
                                </a:lnTo>
                                <a:lnTo>
                                  <a:pt x="1984752" y="4466536"/>
                                </a:lnTo>
                                <a:close/>
                                <a:moveTo>
                                  <a:pt x="1974773" y="4447772"/>
                                </a:moveTo>
                                <a:cubicBezTo>
                                  <a:pt x="1976769" y="4446974"/>
                                  <a:pt x="1979164" y="4447772"/>
                                  <a:pt x="1979963" y="4450168"/>
                                </a:cubicBezTo>
                                <a:lnTo>
                                  <a:pt x="1979937" y="4451342"/>
                                </a:lnTo>
                                <a:lnTo>
                                  <a:pt x="1987945" y="4459351"/>
                                </a:lnTo>
                                <a:lnTo>
                                  <a:pt x="2000320" y="4459351"/>
                                </a:lnTo>
                                <a:lnTo>
                                  <a:pt x="2000720" y="4458950"/>
                                </a:lnTo>
                                <a:cubicBezTo>
                                  <a:pt x="2002717" y="4458152"/>
                                  <a:pt x="2005112" y="4458950"/>
                                  <a:pt x="2005910" y="4461345"/>
                                </a:cubicBezTo>
                                <a:cubicBezTo>
                                  <a:pt x="2006709" y="4463341"/>
                                  <a:pt x="2005910" y="4465736"/>
                                  <a:pt x="2003515" y="4466536"/>
                                </a:cubicBezTo>
                                <a:lnTo>
                                  <a:pt x="2003117" y="4466934"/>
                                </a:lnTo>
                                <a:lnTo>
                                  <a:pt x="2003116" y="4466935"/>
                                </a:lnTo>
                                <a:lnTo>
                                  <a:pt x="2003116" y="4466935"/>
                                </a:lnTo>
                                <a:lnTo>
                                  <a:pt x="1994732" y="4475318"/>
                                </a:lnTo>
                                <a:lnTo>
                                  <a:pt x="1994732" y="4486890"/>
                                </a:lnTo>
                                <a:lnTo>
                                  <a:pt x="1995132" y="4487294"/>
                                </a:lnTo>
                                <a:cubicBezTo>
                                  <a:pt x="1995531" y="4489689"/>
                                  <a:pt x="1994334" y="4492085"/>
                                  <a:pt x="1992338" y="4492883"/>
                                </a:cubicBezTo>
                                <a:lnTo>
                                  <a:pt x="1992023" y="4492726"/>
                                </a:lnTo>
                                <a:lnTo>
                                  <a:pt x="1991938" y="4492883"/>
                                </a:lnTo>
                                <a:cubicBezTo>
                                  <a:pt x="1989942" y="4493681"/>
                                  <a:pt x="1987946" y="4492484"/>
                                  <a:pt x="1987147" y="4490488"/>
                                </a:cubicBezTo>
                                <a:lnTo>
                                  <a:pt x="1987155" y="4490084"/>
                                </a:lnTo>
                                <a:lnTo>
                                  <a:pt x="1978914" y="4481556"/>
                                </a:lnTo>
                                <a:lnTo>
                                  <a:pt x="1966401" y="4481306"/>
                                </a:lnTo>
                                <a:lnTo>
                                  <a:pt x="1965990" y="4481705"/>
                                </a:lnTo>
                                <a:cubicBezTo>
                                  <a:pt x="1963994" y="4482504"/>
                                  <a:pt x="1961998" y="4481306"/>
                                  <a:pt x="1961199" y="4479310"/>
                                </a:cubicBezTo>
                                <a:lnTo>
                                  <a:pt x="1961350" y="4478981"/>
                                </a:lnTo>
                                <a:lnTo>
                                  <a:pt x="1961199" y="4478911"/>
                                </a:lnTo>
                                <a:cubicBezTo>
                                  <a:pt x="1960400" y="4476915"/>
                                  <a:pt x="1961199" y="4474519"/>
                                  <a:pt x="1963594" y="4473720"/>
                                </a:cubicBezTo>
                                <a:lnTo>
                                  <a:pt x="1963988" y="4473728"/>
                                </a:lnTo>
                                <a:lnTo>
                                  <a:pt x="1972378" y="4465338"/>
                                </a:lnTo>
                                <a:lnTo>
                                  <a:pt x="1972378" y="4454163"/>
                                </a:lnTo>
                                <a:lnTo>
                                  <a:pt x="1971577" y="4453363"/>
                                </a:lnTo>
                                <a:cubicBezTo>
                                  <a:pt x="1970779" y="4451366"/>
                                  <a:pt x="1971577" y="4448971"/>
                                  <a:pt x="1973972" y="4448172"/>
                                </a:cubicBezTo>
                                <a:lnTo>
                                  <a:pt x="1974480" y="4448406"/>
                                </a:lnTo>
                                <a:close/>
                                <a:moveTo>
                                  <a:pt x="1913135" y="4438159"/>
                                </a:moveTo>
                                <a:lnTo>
                                  <a:pt x="1912896" y="4455359"/>
                                </a:lnTo>
                                <a:lnTo>
                                  <a:pt x="1900047" y="4467494"/>
                                </a:lnTo>
                                <a:lnTo>
                                  <a:pt x="1917288" y="4467733"/>
                                </a:lnTo>
                                <a:lnTo>
                                  <a:pt x="1930208" y="4481170"/>
                                </a:lnTo>
                                <a:lnTo>
                                  <a:pt x="1930462" y="4462943"/>
                                </a:lnTo>
                                <a:lnTo>
                                  <a:pt x="1943092" y="4450799"/>
                                </a:lnTo>
                                <a:lnTo>
                                  <a:pt x="1923674" y="4449371"/>
                                </a:lnTo>
                                <a:close/>
                                <a:moveTo>
                                  <a:pt x="1907307" y="4424220"/>
                                </a:moveTo>
                                <a:lnTo>
                                  <a:pt x="1907966" y="4424525"/>
                                </a:lnTo>
                                <a:lnTo>
                                  <a:pt x="1908106" y="4424220"/>
                                </a:lnTo>
                                <a:cubicBezTo>
                                  <a:pt x="1910102" y="4423422"/>
                                  <a:pt x="1912497" y="4424220"/>
                                  <a:pt x="1913296" y="4426615"/>
                                </a:cubicBezTo>
                                <a:lnTo>
                                  <a:pt x="1913284" y="4427430"/>
                                </a:lnTo>
                                <a:lnTo>
                                  <a:pt x="1928216" y="4442884"/>
                                </a:lnTo>
                                <a:cubicBezTo>
                                  <a:pt x="1935152" y="4445878"/>
                                  <a:pt x="1943236" y="4446177"/>
                                  <a:pt x="1950821" y="4442983"/>
                                </a:cubicBezTo>
                                <a:lnTo>
                                  <a:pt x="1951091" y="4443107"/>
                                </a:lnTo>
                                <a:lnTo>
                                  <a:pt x="1951221" y="4442982"/>
                                </a:lnTo>
                                <a:cubicBezTo>
                                  <a:pt x="1953217" y="4442184"/>
                                  <a:pt x="1955612" y="4442982"/>
                                  <a:pt x="1956411" y="4445377"/>
                                </a:cubicBezTo>
                                <a:cubicBezTo>
                                  <a:pt x="1957209" y="4447373"/>
                                  <a:pt x="1956411" y="4449768"/>
                                  <a:pt x="1954015" y="4450567"/>
                                </a:cubicBezTo>
                                <a:cubicBezTo>
                                  <a:pt x="1946830" y="4453361"/>
                                  <a:pt x="1940842" y="4458951"/>
                                  <a:pt x="1937648" y="4466536"/>
                                </a:cubicBezTo>
                                <a:cubicBezTo>
                                  <a:pt x="1934454" y="4473721"/>
                                  <a:pt x="1934454" y="4481705"/>
                                  <a:pt x="1937248" y="4489290"/>
                                </a:cubicBezTo>
                                <a:lnTo>
                                  <a:pt x="1934858" y="4494071"/>
                                </a:lnTo>
                                <a:lnTo>
                                  <a:pt x="1934854" y="4494081"/>
                                </a:lnTo>
                                <a:lnTo>
                                  <a:pt x="1934853" y="4494081"/>
                                </a:lnTo>
                                <a:lnTo>
                                  <a:pt x="1934853" y="4494081"/>
                                </a:lnTo>
                                <a:lnTo>
                                  <a:pt x="1933056" y="4493182"/>
                                </a:lnTo>
                                <a:lnTo>
                                  <a:pt x="1930062" y="4491686"/>
                                </a:lnTo>
                                <a:cubicBezTo>
                                  <a:pt x="1927268" y="4484101"/>
                                  <a:pt x="1921679" y="4478512"/>
                                  <a:pt x="1914094" y="4475319"/>
                                </a:cubicBezTo>
                                <a:lnTo>
                                  <a:pt x="1892170" y="4474933"/>
                                </a:lnTo>
                                <a:lnTo>
                                  <a:pt x="1891339" y="4475718"/>
                                </a:lnTo>
                                <a:cubicBezTo>
                                  <a:pt x="1889343" y="4476516"/>
                                  <a:pt x="1887347" y="4475318"/>
                                  <a:pt x="1886549" y="4473322"/>
                                </a:cubicBezTo>
                                <a:lnTo>
                                  <a:pt x="1886782" y="4472816"/>
                                </a:lnTo>
                                <a:lnTo>
                                  <a:pt x="1886149" y="4472524"/>
                                </a:lnTo>
                                <a:cubicBezTo>
                                  <a:pt x="1885351" y="4470527"/>
                                  <a:pt x="1886149" y="4468132"/>
                                  <a:pt x="1888545" y="4467334"/>
                                </a:cubicBezTo>
                                <a:lnTo>
                                  <a:pt x="1889746" y="4467351"/>
                                </a:lnTo>
                                <a:lnTo>
                                  <a:pt x="1905311" y="4452165"/>
                                </a:lnTo>
                                <a:lnTo>
                                  <a:pt x="1905697" y="4430245"/>
                                </a:lnTo>
                                <a:lnTo>
                                  <a:pt x="1904912" y="4429410"/>
                                </a:lnTo>
                                <a:cubicBezTo>
                                  <a:pt x="1904114" y="4427414"/>
                                  <a:pt x="1904912" y="4425019"/>
                                  <a:pt x="1907307" y="4424220"/>
                                </a:cubicBezTo>
                                <a:close/>
                                <a:moveTo>
                                  <a:pt x="4468450" y="4389989"/>
                                </a:moveTo>
                                <a:cubicBezTo>
                                  <a:pt x="4464957" y="4389689"/>
                                  <a:pt x="4461364" y="4390687"/>
                                  <a:pt x="4458569" y="4393083"/>
                                </a:cubicBezTo>
                                <a:cubicBezTo>
                                  <a:pt x="4452981" y="4397873"/>
                                  <a:pt x="4452182" y="4406656"/>
                                  <a:pt x="4456973" y="4412245"/>
                                </a:cubicBezTo>
                                <a:lnTo>
                                  <a:pt x="4464159" y="4420628"/>
                                </a:lnTo>
                                <a:lnTo>
                                  <a:pt x="4475736" y="4410648"/>
                                </a:lnTo>
                                <a:cubicBezTo>
                                  <a:pt x="4477333" y="4409450"/>
                                  <a:pt x="4479329" y="4409450"/>
                                  <a:pt x="4480526" y="4411047"/>
                                </a:cubicBezTo>
                                <a:cubicBezTo>
                                  <a:pt x="4481724" y="4412644"/>
                                  <a:pt x="4481724" y="4414640"/>
                                  <a:pt x="4480127" y="4415837"/>
                                </a:cubicBezTo>
                                <a:lnTo>
                                  <a:pt x="4468550" y="4425817"/>
                                </a:lnTo>
                                <a:lnTo>
                                  <a:pt x="4476933" y="4435797"/>
                                </a:lnTo>
                                <a:cubicBezTo>
                                  <a:pt x="4477333" y="4436197"/>
                                  <a:pt x="4478131" y="4436197"/>
                                  <a:pt x="4478929" y="4435797"/>
                                </a:cubicBezTo>
                                <a:lnTo>
                                  <a:pt x="4502881" y="4415837"/>
                                </a:lnTo>
                                <a:cubicBezTo>
                                  <a:pt x="4508470" y="4411047"/>
                                  <a:pt x="4509268" y="4402265"/>
                                  <a:pt x="4504079" y="4396676"/>
                                </a:cubicBezTo>
                                <a:cubicBezTo>
                                  <a:pt x="4499289" y="4391087"/>
                                  <a:pt x="4490506" y="4390289"/>
                                  <a:pt x="4484917" y="4395079"/>
                                </a:cubicBezTo>
                                <a:lnTo>
                                  <a:pt x="4483720" y="4396277"/>
                                </a:lnTo>
                                <a:cubicBezTo>
                                  <a:pt x="4482921" y="4396676"/>
                                  <a:pt x="4482123" y="4397075"/>
                                  <a:pt x="4481325" y="4397075"/>
                                </a:cubicBezTo>
                                <a:cubicBezTo>
                                  <a:pt x="4480526" y="4397075"/>
                                  <a:pt x="4479329" y="4396676"/>
                                  <a:pt x="4478929" y="4395877"/>
                                </a:cubicBezTo>
                                <a:lnTo>
                                  <a:pt x="4477732" y="4394680"/>
                                </a:lnTo>
                                <a:cubicBezTo>
                                  <a:pt x="4475336" y="4391885"/>
                                  <a:pt x="4471943" y="4390288"/>
                                  <a:pt x="4468450" y="4389989"/>
                                </a:cubicBezTo>
                                <a:close/>
                                <a:moveTo>
                                  <a:pt x="6725819" y="4383253"/>
                                </a:moveTo>
                                <a:cubicBezTo>
                                  <a:pt x="6730809" y="4384401"/>
                                  <a:pt x="6735400" y="4387494"/>
                                  <a:pt x="6738394" y="4392285"/>
                                </a:cubicBezTo>
                                <a:lnTo>
                                  <a:pt x="6732805" y="4395878"/>
                                </a:lnTo>
                                <a:cubicBezTo>
                                  <a:pt x="6728813" y="4389491"/>
                                  <a:pt x="6720430" y="4387494"/>
                                  <a:pt x="6714042" y="4391487"/>
                                </a:cubicBezTo>
                                <a:cubicBezTo>
                                  <a:pt x="6708053" y="4395080"/>
                                  <a:pt x="6706057" y="4403463"/>
                                  <a:pt x="6710050" y="4409850"/>
                                </a:cubicBezTo>
                                <a:lnTo>
                                  <a:pt x="6704461" y="4413443"/>
                                </a:lnTo>
                                <a:cubicBezTo>
                                  <a:pt x="6698473" y="4404261"/>
                                  <a:pt x="6701267" y="4391886"/>
                                  <a:pt x="6710849" y="4385897"/>
                                </a:cubicBezTo>
                                <a:cubicBezTo>
                                  <a:pt x="6715439" y="4382903"/>
                                  <a:pt x="6720829" y="4382105"/>
                                  <a:pt x="6725819" y="4383253"/>
                                </a:cubicBezTo>
                                <a:close/>
                                <a:moveTo>
                                  <a:pt x="4509268" y="4370328"/>
                                </a:moveTo>
                                <a:lnTo>
                                  <a:pt x="4524039" y="4371525"/>
                                </a:lnTo>
                                <a:cubicBezTo>
                                  <a:pt x="4525636" y="4371924"/>
                                  <a:pt x="4526833" y="4373122"/>
                                  <a:pt x="4528031" y="4375517"/>
                                </a:cubicBezTo>
                                <a:lnTo>
                                  <a:pt x="4526833" y="4390289"/>
                                </a:lnTo>
                                <a:cubicBezTo>
                                  <a:pt x="4526833" y="4392285"/>
                                  <a:pt x="4525236" y="4393482"/>
                                  <a:pt x="4523240" y="4393482"/>
                                </a:cubicBezTo>
                                <a:cubicBezTo>
                                  <a:pt x="4521244" y="4393482"/>
                                  <a:pt x="4520047" y="4391885"/>
                                  <a:pt x="4520047" y="4389889"/>
                                </a:cubicBezTo>
                                <a:lnTo>
                                  <a:pt x="4520446" y="4383102"/>
                                </a:lnTo>
                                <a:lnTo>
                                  <a:pt x="4509668" y="4392285"/>
                                </a:lnTo>
                                <a:lnTo>
                                  <a:pt x="4510067" y="4392684"/>
                                </a:lnTo>
                                <a:cubicBezTo>
                                  <a:pt x="4517252" y="4401466"/>
                                  <a:pt x="4516055" y="4414241"/>
                                  <a:pt x="4507672" y="4421426"/>
                                </a:cubicBezTo>
                                <a:lnTo>
                                  <a:pt x="4484119" y="4441386"/>
                                </a:lnTo>
                                <a:cubicBezTo>
                                  <a:pt x="4482522" y="4442983"/>
                                  <a:pt x="4480127" y="4443382"/>
                                  <a:pt x="4478131" y="4443382"/>
                                </a:cubicBezTo>
                                <a:cubicBezTo>
                                  <a:pt x="4476135" y="4443382"/>
                                  <a:pt x="4474139" y="4442185"/>
                                  <a:pt x="4472542" y="4440588"/>
                                </a:cubicBezTo>
                                <a:lnTo>
                                  <a:pt x="4464159" y="4430608"/>
                                </a:lnTo>
                                <a:lnTo>
                                  <a:pt x="4454977" y="4438592"/>
                                </a:lnTo>
                                <a:lnTo>
                                  <a:pt x="4454577" y="4445777"/>
                                </a:lnTo>
                                <a:cubicBezTo>
                                  <a:pt x="4454577" y="4447773"/>
                                  <a:pt x="4452981" y="4448971"/>
                                  <a:pt x="4450985" y="4448971"/>
                                </a:cubicBezTo>
                                <a:cubicBezTo>
                                  <a:pt x="4448989" y="4448971"/>
                                  <a:pt x="4447791" y="4447374"/>
                                  <a:pt x="4447791" y="4445378"/>
                                </a:cubicBezTo>
                                <a:lnTo>
                                  <a:pt x="4448190" y="4440189"/>
                                </a:lnTo>
                                <a:lnTo>
                                  <a:pt x="4443001" y="4439789"/>
                                </a:lnTo>
                                <a:cubicBezTo>
                                  <a:pt x="4441005" y="4439789"/>
                                  <a:pt x="4439807" y="4438193"/>
                                  <a:pt x="4439807" y="4436197"/>
                                </a:cubicBezTo>
                                <a:cubicBezTo>
                                  <a:pt x="4439807" y="4434201"/>
                                  <a:pt x="4441404" y="4433003"/>
                                  <a:pt x="4443400" y="4433003"/>
                                </a:cubicBezTo>
                                <a:lnTo>
                                  <a:pt x="4450585" y="4433402"/>
                                </a:lnTo>
                                <a:lnTo>
                                  <a:pt x="4459767" y="4425418"/>
                                </a:lnTo>
                                <a:lnTo>
                                  <a:pt x="4452182" y="4416636"/>
                                </a:lnTo>
                                <a:cubicBezTo>
                                  <a:pt x="4444997" y="4407853"/>
                                  <a:pt x="4446194" y="4395079"/>
                                  <a:pt x="4454577" y="4387892"/>
                                </a:cubicBezTo>
                                <a:cubicBezTo>
                                  <a:pt x="4462562" y="4380707"/>
                                  <a:pt x="4474538" y="4381505"/>
                                  <a:pt x="4482123" y="4389090"/>
                                </a:cubicBezTo>
                                <a:cubicBezTo>
                                  <a:pt x="4488510" y="4384300"/>
                                  <a:pt x="4496893" y="4383900"/>
                                  <a:pt x="4503680" y="4387493"/>
                                </a:cubicBezTo>
                                <a:lnTo>
                                  <a:pt x="4515656" y="4377513"/>
                                </a:lnTo>
                                <a:lnTo>
                                  <a:pt x="4508869" y="4377114"/>
                                </a:lnTo>
                                <a:cubicBezTo>
                                  <a:pt x="4506873" y="4377114"/>
                                  <a:pt x="4505676" y="4375517"/>
                                  <a:pt x="4505676" y="4373521"/>
                                </a:cubicBezTo>
                                <a:cubicBezTo>
                                  <a:pt x="4505676" y="4371525"/>
                                  <a:pt x="4507272" y="4370328"/>
                                  <a:pt x="4509268" y="4370328"/>
                                </a:cubicBezTo>
                                <a:close/>
                                <a:moveTo>
                                  <a:pt x="5757316" y="4328167"/>
                                </a:moveTo>
                                <a:lnTo>
                                  <a:pt x="5757163" y="4335199"/>
                                </a:lnTo>
                                <a:lnTo>
                                  <a:pt x="5751606" y="4340594"/>
                                </a:lnTo>
                                <a:lnTo>
                                  <a:pt x="5759259" y="4340738"/>
                                </a:lnTo>
                                <a:lnTo>
                                  <a:pt x="5764970" y="4346514"/>
                                </a:lnTo>
                                <a:lnTo>
                                  <a:pt x="5765146" y="4338393"/>
                                </a:lnTo>
                                <a:lnTo>
                                  <a:pt x="5769973" y="4333566"/>
                                </a:lnTo>
                                <a:lnTo>
                                  <a:pt x="5762353" y="4333203"/>
                                </a:lnTo>
                                <a:close/>
                                <a:moveTo>
                                  <a:pt x="5752373" y="4314440"/>
                                </a:moveTo>
                                <a:cubicBezTo>
                                  <a:pt x="5754369" y="4313642"/>
                                  <a:pt x="5756764" y="4314440"/>
                                  <a:pt x="5757562" y="4316835"/>
                                </a:cubicBezTo>
                                <a:lnTo>
                                  <a:pt x="5757537" y="4318007"/>
                                </a:lnTo>
                                <a:lnTo>
                                  <a:pt x="5765546" y="4326018"/>
                                </a:lnTo>
                                <a:lnTo>
                                  <a:pt x="5777522" y="4326018"/>
                                </a:lnTo>
                                <a:lnTo>
                                  <a:pt x="5778321" y="4325218"/>
                                </a:lnTo>
                                <a:cubicBezTo>
                                  <a:pt x="5780317" y="4324420"/>
                                  <a:pt x="5782712" y="4325218"/>
                                  <a:pt x="5783510" y="4327613"/>
                                </a:cubicBezTo>
                                <a:cubicBezTo>
                                  <a:pt x="5784309" y="4329609"/>
                                  <a:pt x="5783510" y="4332004"/>
                                  <a:pt x="5781115" y="4332804"/>
                                </a:cubicBezTo>
                                <a:lnTo>
                                  <a:pt x="5781059" y="4332860"/>
                                </a:lnTo>
                                <a:lnTo>
                                  <a:pt x="5780716" y="4333602"/>
                                </a:lnTo>
                                <a:lnTo>
                                  <a:pt x="5780183" y="4333736"/>
                                </a:lnTo>
                                <a:lnTo>
                                  <a:pt x="5772333" y="4341586"/>
                                </a:lnTo>
                                <a:cubicBezTo>
                                  <a:pt x="5770736" y="4345578"/>
                                  <a:pt x="5770736" y="4349969"/>
                                  <a:pt x="5772333" y="4353961"/>
                                </a:cubicBezTo>
                                <a:lnTo>
                                  <a:pt x="5772333" y="4353962"/>
                                </a:lnTo>
                                <a:lnTo>
                                  <a:pt x="5772333" y="4353962"/>
                                </a:lnTo>
                                <a:cubicBezTo>
                                  <a:pt x="5773131" y="4356358"/>
                                  <a:pt x="5771934" y="4358753"/>
                                  <a:pt x="5769539" y="4359551"/>
                                </a:cubicBezTo>
                                <a:cubicBezTo>
                                  <a:pt x="5767543" y="4360349"/>
                                  <a:pt x="5765547" y="4359152"/>
                                  <a:pt x="5764748" y="4357156"/>
                                </a:cubicBezTo>
                                <a:cubicBezTo>
                                  <a:pt x="5763151" y="4352964"/>
                                  <a:pt x="5759958" y="4349871"/>
                                  <a:pt x="5756115" y="4348224"/>
                                </a:cubicBezTo>
                                <a:lnTo>
                                  <a:pt x="5743994" y="4347982"/>
                                </a:lnTo>
                                <a:lnTo>
                                  <a:pt x="5743591" y="4348373"/>
                                </a:lnTo>
                                <a:cubicBezTo>
                                  <a:pt x="5741594" y="4349171"/>
                                  <a:pt x="5739598" y="4347974"/>
                                  <a:pt x="5738799" y="4345978"/>
                                </a:cubicBezTo>
                                <a:lnTo>
                                  <a:pt x="5738881" y="4345801"/>
                                </a:lnTo>
                                <a:lnTo>
                                  <a:pt x="5738400" y="4345579"/>
                                </a:lnTo>
                                <a:cubicBezTo>
                                  <a:pt x="5737602" y="4343583"/>
                                  <a:pt x="5738400" y="4341187"/>
                                  <a:pt x="5740795" y="4340389"/>
                                </a:cubicBezTo>
                                <a:lnTo>
                                  <a:pt x="5741578" y="4340404"/>
                                </a:lnTo>
                                <a:lnTo>
                                  <a:pt x="5749978" y="4332006"/>
                                </a:lnTo>
                                <a:lnTo>
                                  <a:pt x="5749978" y="4320829"/>
                                </a:lnTo>
                                <a:lnTo>
                                  <a:pt x="5749178" y="4320030"/>
                                </a:lnTo>
                                <a:cubicBezTo>
                                  <a:pt x="5748380" y="4318033"/>
                                  <a:pt x="5749178" y="4315638"/>
                                  <a:pt x="5751573" y="4314839"/>
                                </a:cubicBezTo>
                                <a:lnTo>
                                  <a:pt x="5752081" y="4315074"/>
                                </a:lnTo>
                                <a:close/>
                                <a:moveTo>
                                  <a:pt x="5690732" y="4304821"/>
                                </a:moveTo>
                                <a:lnTo>
                                  <a:pt x="5690498" y="4321627"/>
                                </a:lnTo>
                                <a:lnTo>
                                  <a:pt x="5677649" y="4333762"/>
                                </a:lnTo>
                                <a:lnTo>
                                  <a:pt x="5694889" y="4334001"/>
                                </a:lnTo>
                                <a:lnTo>
                                  <a:pt x="5707814" y="4347443"/>
                                </a:lnTo>
                                <a:lnTo>
                                  <a:pt x="5708061" y="4329610"/>
                                </a:lnTo>
                                <a:lnTo>
                                  <a:pt x="5720691" y="4317466"/>
                                </a:lnTo>
                                <a:lnTo>
                                  <a:pt x="5701275" y="4316038"/>
                                </a:lnTo>
                                <a:close/>
                                <a:moveTo>
                                  <a:pt x="5685707" y="4290488"/>
                                </a:moveTo>
                                <a:cubicBezTo>
                                  <a:pt x="5687703" y="4289690"/>
                                  <a:pt x="5690098" y="4290488"/>
                                  <a:pt x="5690897" y="4292883"/>
                                </a:cubicBezTo>
                                <a:lnTo>
                                  <a:pt x="5690880" y="4294093"/>
                                </a:lnTo>
                                <a:lnTo>
                                  <a:pt x="5705816" y="4309551"/>
                                </a:lnTo>
                                <a:cubicBezTo>
                                  <a:pt x="5712752" y="4312545"/>
                                  <a:pt x="5720836" y="4312844"/>
                                  <a:pt x="5728421" y="4309650"/>
                                </a:cubicBezTo>
                                <a:lnTo>
                                  <a:pt x="5728690" y="4309774"/>
                                </a:lnTo>
                                <a:lnTo>
                                  <a:pt x="5728820" y="4309649"/>
                                </a:lnTo>
                                <a:cubicBezTo>
                                  <a:pt x="5730816" y="4308851"/>
                                  <a:pt x="5733211" y="4309649"/>
                                  <a:pt x="5734010" y="4312044"/>
                                </a:cubicBezTo>
                                <a:cubicBezTo>
                                  <a:pt x="5734808" y="4314040"/>
                                  <a:pt x="5734010" y="4316436"/>
                                  <a:pt x="5731614" y="4317234"/>
                                </a:cubicBezTo>
                                <a:cubicBezTo>
                                  <a:pt x="5724429" y="4320028"/>
                                  <a:pt x="5718441" y="4325618"/>
                                  <a:pt x="5715247" y="4333203"/>
                                </a:cubicBezTo>
                                <a:cubicBezTo>
                                  <a:pt x="5712054" y="4340389"/>
                                  <a:pt x="5712054" y="4348373"/>
                                  <a:pt x="5714848" y="4355957"/>
                                </a:cubicBezTo>
                                <a:cubicBezTo>
                                  <a:pt x="5715647" y="4357554"/>
                                  <a:pt x="5714449" y="4359550"/>
                                  <a:pt x="5712453" y="4360748"/>
                                </a:cubicBezTo>
                                <a:cubicBezTo>
                                  <a:pt x="5710456" y="4361546"/>
                                  <a:pt x="5708460" y="4360349"/>
                                  <a:pt x="5707662" y="4358353"/>
                                </a:cubicBezTo>
                                <a:lnTo>
                                  <a:pt x="5707668" y="4357956"/>
                                </a:lnTo>
                                <a:lnTo>
                                  <a:pt x="5707663" y="4357954"/>
                                </a:lnTo>
                                <a:cubicBezTo>
                                  <a:pt x="5704869" y="4350369"/>
                                  <a:pt x="5699280" y="4344780"/>
                                  <a:pt x="5691695" y="4341587"/>
                                </a:cubicBezTo>
                                <a:lnTo>
                                  <a:pt x="5669771" y="4341201"/>
                                </a:lnTo>
                                <a:lnTo>
                                  <a:pt x="5668940" y="4341986"/>
                                </a:lnTo>
                                <a:cubicBezTo>
                                  <a:pt x="5666944" y="4342784"/>
                                  <a:pt x="5664948" y="4341586"/>
                                  <a:pt x="5664149" y="4339590"/>
                                </a:cubicBezTo>
                                <a:lnTo>
                                  <a:pt x="5664383" y="4339084"/>
                                </a:lnTo>
                                <a:lnTo>
                                  <a:pt x="5663750" y="4338792"/>
                                </a:lnTo>
                                <a:cubicBezTo>
                                  <a:pt x="5662952" y="4336795"/>
                                  <a:pt x="5663750" y="4334400"/>
                                  <a:pt x="5666145" y="4333602"/>
                                </a:cubicBezTo>
                                <a:lnTo>
                                  <a:pt x="5667347" y="4333619"/>
                                </a:lnTo>
                                <a:lnTo>
                                  <a:pt x="5682913" y="4318433"/>
                                </a:lnTo>
                                <a:lnTo>
                                  <a:pt x="5683290" y="4296905"/>
                                </a:lnTo>
                                <a:lnTo>
                                  <a:pt x="5682512" y="4296077"/>
                                </a:lnTo>
                                <a:cubicBezTo>
                                  <a:pt x="5681714" y="4294081"/>
                                  <a:pt x="5682512" y="4291686"/>
                                  <a:pt x="5684907" y="4290887"/>
                                </a:cubicBezTo>
                                <a:lnTo>
                                  <a:pt x="5685415" y="4291121"/>
                                </a:lnTo>
                                <a:close/>
                                <a:moveTo>
                                  <a:pt x="1543138" y="4269830"/>
                                </a:moveTo>
                                <a:cubicBezTo>
                                  <a:pt x="1539644" y="4269530"/>
                                  <a:pt x="1536051" y="4270529"/>
                                  <a:pt x="1533257" y="4272924"/>
                                </a:cubicBezTo>
                                <a:cubicBezTo>
                                  <a:pt x="1527669" y="4277715"/>
                                  <a:pt x="1526871" y="4286497"/>
                                  <a:pt x="1531662" y="4292086"/>
                                </a:cubicBezTo>
                                <a:lnTo>
                                  <a:pt x="1538846" y="4300469"/>
                                </a:lnTo>
                                <a:lnTo>
                                  <a:pt x="1550423" y="4290489"/>
                                </a:lnTo>
                                <a:cubicBezTo>
                                  <a:pt x="1552019" y="4289291"/>
                                  <a:pt x="1554015" y="4289291"/>
                                  <a:pt x="1555212" y="4290888"/>
                                </a:cubicBezTo>
                                <a:cubicBezTo>
                                  <a:pt x="1556411" y="4292485"/>
                                  <a:pt x="1556411" y="4294481"/>
                                  <a:pt x="1554813" y="4295679"/>
                                </a:cubicBezTo>
                                <a:lnTo>
                                  <a:pt x="1543238" y="4305659"/>
                                </a:lnTo>
                                <a:lnTo>
                                  <a:pt x="1551619" y="4315638"/>
                                </a:lnTo>
                                <a:cubicBezTo>
                                  <a:pt x="1552019" y="4316038"/>
                                  <a:pt x="1552818" y="4316038"/>
                                  <a:pt x="1553615" y="4315638"/>
                                </a:cubicBezTo>
                                <a:lnTo>
                                  <a:pt x="1577569" y="4295679"/>
                                </a:lnTo>
                                <a:cubicBezTo>
                                  <a:pt x="1583157" y="4290489"/>
                                  <a:pt x="1583557" y="4282106"/>
                                  <a:pt x="1578766" y="4276517"/>
                                </a:cubicBezTo>
                                <a:cubicBezTo>
                                  <a:pt x="1573976" y="4270928"/>
                                  <a:pt x="1565192" y="4270130"/>
                                  <a:pt x="1559603" y="4274920"/>
                                </a:cubicBezTo>
                                <a:lnTo>
                                  <a:pt x="1558406" y="4276118"/>
                                </a:lnTo>
                                <a:cubicBezTo>
                                  <a:pt x="1557608" y="4276517"/>
                                  <a:pt x="1556810" y="4276916"/>
                                  <a:pt x="1556012" y="4276916"/>
                                </a:cubicBezTo>
                                <a:cubicBezTo>
                                  <a:pt x="1554813" y="4276916"/>
                                  <a:pt x="1554015" y="4276517"/>
                                  <a:pt x="1553615" y="4275719"/>
                                </a:cubicBezTo>
                                <a:lnTo>
                                  <a:pt x="1552419" y="4274521"/>
                                </a:lnTo>
                                <a:cubicBezTo>
                                  <a:pt x="1550023" y="4271726"/>
                                  <a:pt x="1546630" y="4270129"/>
                                  <a:pt x="1543138" y="4269830"/>
                                </a:cubicBezTo>
                                <a:close/>
                                <a:moveTo>
                                  <a:pt x="1583557" y="4250169"/>
                                </a:moveTo>
                                <a:lnTo>
                                  <a:pt x="1598327" y="4251367"/>
                                </a:lnTo>
                                <a:cubicBezTo>
                                  <a:pt x="1600323" y="4251367"/>
                                  <a:pt x="1601520" y="4252963"/>
                                  <a:pt x="1602319" y="4255359"/>
                                </a:cubicBezTo>
                                <a:lnTo>
                                  <a:pt x="1601121" y="4270130"/>
                                </a:lnTo>
                                <a:cubicBezTo>
                                  <a:pt x="1601121" y="4272126"/>
                                  <a:pt x="1599524" y="4273324"/>
                                  <a:pt x="1597529" y="4273324"/>
                                </a:cubicBezTo>
                                <a:cubicBezTo>
                                  <a:pt x="1595532" y="4273324"/>
                                  <a:pt x="1594335" y="4271727"/>
                                  <a:pt x="1594335" y="4269731"/>
                                </a:cubicBezTo>
                                <a:lnTo>
                                  <a:pt x="1594735" y="4262943"/>
                                </a:lnTo>
                                <a:lnTo>
                                  <a:pt x="1583957" y="4272126"/>
                                </a:lnTo>
                                <a:lnTo>
                                  <a:pt x="1584355" y="4272525"/>
                                </a:lnTo>
                                <a:cubicBezTo>
                                  <a:pt x="1591541" y="4281307"/>
                                  <a:pt x="1590343" y="4294082"/>
                                  <a:pt x="1581961" y="4301267"/>
                                </a:cubicBezTo>
                                <a:lnTo>
                                  <a:pt x="1558406" y="4321227"/>
                                </a:lnTo>
                                <a:cubicBezTo>
                                  <a:pt x="1556810" y="4322824"/>
                                  <a:pt x="1554414" y="4323223"/>
                                  <a:pt x="1552419" y="4323223"/>
                                </a:cubicBezTo>
                                <a:cubicBezTo>
                                  <a:pt x="1550423" y="4323223"/>
                                  <a:pt x="1548427" y="4322026"/>
                                  <a:pt x="1546830" y="4320429"/>
                                </a:cubicBezTo>
                                <a:lnTo>
                                  <a:pt x="1538448" y="4310449"/>
                                </a:lnTo>
                                <a:lnTo>
                                  <a:pt x="1529266" y="4318433"/>
                                </a:lnTo>
                                <a:lnTo>
                                  <a:pt x="1528866" y="4325618"/>
                                </a:lnTo>
                                <a:cubicBezTo>
                                  <a:pt x="1528866" y="4327614"/>
                                  <a:pt x="1527269" y="4328812"/>
                                  <a:pt x="1525273" y="4328812"/>
                                </a:cubicBezTo>
                                <a:cubicBezTo>
                                  <a:pt x="1523279" y="4328812"/>
                                  <a:pt x="1522081" y="4327215"/>
                                  <a:pt x="1522081" y="4325219"/>
                                </a:cubicBezTo>
                                <a:lnTo>
                                  <a:pt x="1522480" y="4320030"/>
                                </a:lnTo>
                                <a:lnTo>
                                  <a:pt x="1517289" y="4319630"/>
                                </a:lnTo>
                                <a:cubicBezTo>
                                  <a:pt x="1515294" y="4319630"/>
                                  <a:pt x="1514097" y="4318034"/>
                                  <a:pt x="1514097" y="4316038"/>
                                </a:cubicBezTo>
                                <a:cubicBezTo>
                                  <a:pt x="1514097" y="4314042"/>
                                  <a:pt x="1515694" y="4312844"/>
                                  <a:pt x="1517690" y="4312844"/>
                                </a:cubicBezTo>
                                <a:lnTo>
                                  <a:pt x="1524874" y="4313243"/>
                                </a:lnTo>
                                <a:lnTo>
                                  <a:pt x="1534056" y="4305259"/>
                                </a:lnTo>
                                <a:lnTo>
                                  <a:pt x="1526472" y="4296477"/>
                                </a:lnTo>
                                <a:cubicBezTo>
                                  <a:pt x="1519286" y="4287695"/>
                                  <a:pt x="1520484" y="4274920"/>
                                  <a:pt x="1528866" y="4267734"/>
                                </a:cubicBezTo>
                                <a:cubicBezTo>
                                  <a:pt x="1536851" y="4260548"/>
                                  <a:pt x="1548826" y="4261347"/>
                                  <a:pt x="1556411" y="4268931"/>
                                </a:cubicBezTo>
                                <a:cubicBezTo>
                                  <a:pt x="1562798" y="4264141"/>
                                  <a:pt x="1571181" y="4263742"/>
                                  <a:pt x="1577969" y="4267335"/>
                                </a:cubicBezTo>
                                <a:lnTo>
                                  <a:pt x="1589944" y="4257355"/>
                                </a:lnTo>
                                <a:lnTo>
                                  <a:pt x="1583157" y="4256955"/>
                                </a:lnTo>
                                <a:cubicBezTo>
                                  <a:pt x="1581161" y="4256955"/>
                                  <a:pt x="1579965" y="4255359"/>
                                  <a:pt x="1579965" y="4253363"/>
                                </a:cubicBezTo>
                                <a:cubicBezTo>
                                  <a:pt x="1579965" y="4251367"/>
                                  <a:pt x="1581562" y="4250169"/>
                                  <a:pt x="1583557" y="4250169"/>
                                </a:cubicBezTo>
                                <a:close/>
                                <a:moveTo>
                                  <a:pt x="3828035" y="4245928"/>
                                </a:moveTo>
                                <a:cubicBezTo>
                                  <a:pt x="3833025" y="4247076"/>
                                  <a:pt x="3837616" y="4250170"/>
                                  <a:pt x="3840610" y="4254961"/>
                                </a:cubicBezTo>
                                <a:lnTo>
                                  <a:pt x="3835021" y="4258554"/>
                                </a:lnTo>
                                <a:cubicBezTo>
                                  <a:pt x="3831029" y="4252166"/>
                                  <a:pt x="3822646" y="4250169"/>
                                  <a:pt x="3816259" y="4254162"/>
                                </a:cubicBezTo>
                                <a:cubicBezTo>
                                  <a:pt x="3809870" y="4257755"/>
                                  <a:pt x="3807875" y="4266138"/>
                                  <a:pt x="3812266" y="4272526"/>
                                </a:cubicBezTo>
                                <a:lnTo>
                                  <a:pt x="3806677" y="4276118"/>
                                </a:lnTo>
                                <a:cubicBezTo>
                                  <a:pt x="3800689" y="4266937"/>
                                  <a:pt x="3803483" y="4254562"/>
                                  <a:pt x="3813064" y="4248573"/>
                                </a:cubicBezTo>
                                <a:cubicBezTo>
                                  <a:pt x="3817655" y="4245579"/>
                                  <a:pt x="3823045" y="4244781"/>
                                  <a:pt x="3828035" y="4245928"/>
                                </a:cubicBezTo>
                                <a:close/>
                                <a:moveTo>
                                  <a:pt x="2859157" y="4190843"/>
                                </a:moveTo>
                                <a:lnTo>
                                  <a:pt x="2859005" y="4197874"/>
                                </a:lnTo>
                                <a:lnTo>
                                  <a:pt x="2853445" y="4203269"/>
                                </a:lnTo>
                                <a:lnTo>
                                  <a:pt x="2861103" y="4203413"/>
                                </a:lnTo>
                                <a:lnTo>
                                  <a:pt x="2866811" y="4209189"/>
                                </a:lnTo>
                                <a:lnTo>
                                  <a:pt x="2866990" y="4201069"/>
                                </a:lnTo>
                                <a:lnTo>
                                  <a:pt x="2871815" y="4196242"/>
                                </a:lnTo>
                                <a:lnTo>
                                  <a:pt x="2864195" y="4195879"/>
                                </a:lnTo>
                                <a:close/>
                                <a:moveTo>
                                  <a:pt x="2854215" y="4177115"/>
                                </a:moveTo>
                                <a:cubicBezTo>
                                  <a:pt x="2856212" y="4176317"/>
                                  <a:pt x="2858604" y="4177115"/>
                                  <a:pt x="2859404" y="4179510"/>
                                </a:cubicBezTo>
                                <a:lnTo>
                                  <a:pt x="2859379" y="4180684"/>
                                </a:lnTo>
                                <a:lnTo>
                                  <a:pt x="2867387" y="4188694"/>
                                </a:lnTo>
                                <a:lnTo>
                                  <a:pt x="2879362" y="4188694"/>
                                </a:lnTo>
                                <a:lnTo>
                                  <a:pt x="2880163" y="4187894"/>
                                </a:lnTo>
                                <a:cubicBezTo>
                                  <a:pt x="2882159" y="4187096"/>
                                  <a:pt x="2884553" y="4187894"/>
                                  <a:pt x="2885352" y="4190289"/>
                                </a:cubicBezTo>
                                <a:cubicBezTo>
                                  <a:pt x="2886151" y="4192285"/>
                                  <a:pt x="2885352" y="4194681"/>
                                  <a:pt x="2882956" y="4195480"/>
                                </a:cubicBezTo>
                                <a:lnTo>
                                  <a:pt x="2882900" y="4195536"/>
                                </a:lnTo>
                                <a:lnTo>
                                  <a:pt x="2882556" y="4196278"/>
                                </a:lnTo>
                                <a:lnTo>
                                  <a:pt x="2882024" y="4196412"/>
                                </a:lnTo>
                                <a:lnTo>
                                  <a:pt x="2874175" y="4204262"/>
                                </a:lnTo>
                                <a:lnTo>
                                  <a:pt x="2874175" y="4216637"/>
                                </a:lnTo>
                                <a:lnTo>
                                  <a:pt x="2874176" y="4216637"/>
                                </a:lnTo>
                                <a:lnTo>
                                  <a:pt x="2874175" y="4216638"/>
                                </a:lnTo>
                                <a:lnTo>
                                  <a:pt x="2874175" y="4216638"/>
                                </a:lnTo>
                                <a:lnTo>
                                  <a:pt x="2874172" y="4216643"/>
                                </a:lnTo>
                                <a:lnTo>
                                  <a:pt x="2871382" y="4222226"/>
                                </a:lnTo>
                                <a:cubicBezTo>
                                  <a:pt x="2869384" y="4223024"/>
                                  <a:pt x="2867389" y="4221827"/>
                                  <a:pt x="2866591" y="4219831"/>
                                </a:cubicBezTo>
                                <a:cubicBezTo>
                                  <a:pt x="2864992" y="4215639"/>
                                  <a:pt x="2861801" y="4212546"/>
                                  <a:pt x="2857956" y="4210899"/>
                                </a:cubicBezTo>
                                <a:lnTo>
                                  <a:pt x="2845836" y="4210657"/>
                                </a:lnTo>
                                <a:lnTo>
                                  <a:pt x="2845433" y="4211048"/>
                                </a:lnTo>
                                <a:cubicBezTo>
                                  <a:pt x="2843437" y="4211846"/>
                                  <a:pt x="2841440" y="4210649"/>
                                  <a:pt x="2840641" y="4208653"/>
                                </a:cubicBezTo>
                                <a:lnTo>
                                  <a:pt x="2840723" y="4208476"/>
                                </a:lnTo>
                                <a:lnTo>
                                  <a:pt x="2840243" y="4208254"/>
                                </a:lnTo>
                                <a:cubicBezTo>
                                  <a:pt x="2839444" y="4206258"/>
                                  <a:pt x="2840243" y="4203862"/>
                                  <a:pt x="2842639" y="4203064"/>
                                </a:cubicBezTo>
                                <a:lnTo>
                                  <a:pt x="2843422" y="4203079"/>
                                </a:lnTo>
                                <a:lnTo>
                                  <a:pt x="2851820" y="4194681"/>
                                </a:lnTo>
                                <a:lnTo>
                                  <a:pt x="2851820" y="4183505"/>
                                </a:lnTo>
                                <a:lnTo>
                                  <a:pt x="2851022" y="4182706"/>
                                </a:lnTo>
                                <a:cubicBezTo>
                                  <a:pt x="2850221" y="4180709"/>
                                  <a:pt x="2851022" y="4178313"/>
                                  <a:pt x="2853416" y="4177515"/>
                                </a:cubicBezTo>
                                <a:lnTo>
                                  <a:pt x="2853921" y="4177749"/>
                                </a:lnTo>
                                <a:close/>
                                <a:moveTo>
                                  <a:pt x="2792573" y="4167497"/>
                                </a:moveTo>
                                <a:lnTo>
                                  <a:pt x="2792340" y="4184303"/>
                                </a:lnTo>
                                <a:lnTo>
                                  <a:pt x="2779491" y="4196437"/>
                                </a:lnTo>
                                <a:lnTo>
                                  <a:pt x="2796731" y="4196677"/>
                                </a:lnTo>
                                <a:lnTo>
                                  <a:pt x="2809653" y="4210119"/>
                                </a:lnTo>
                                <a:lnTo>
                                  <a:pt x="2809903" y="4192286"/>
                                </a:lnTo>
                                <a:lnTo>
                                  <a:pt x="2822530" y="4180142"/>
                                </a:lnTo>
                                <a:lnTo>
                                  <a:pt x="2803117" y="4178714"/>
                                </a:lnTo>
                                <a:close/>
                                <a:moveTo>
                                  <a:pt x="2787549" y="4153164"/>
                                </a:moveTo>
                                <a:cubicBezTo>
                                  <a:pt x="2789545" y="4152366"/>
                                  <a:pt x="2791939" y="4153164"/>
                                  <a:pt x="2792740" y="4155559"/>
                                </a:cubicBezTo>
                                <a:lnTo>
                                  <a:pt x="2792722" y="4156768"/>
                                </a:lnTo>
                                <a:lnTo>
                                  <a:pt x="2807657" y="4172227"/>
                                </a:lnTo>
                                <a:cubicBezTo>
                                  <a:pt x="2814593" y="4175221"/>
                                  <a:pt x="2822677" y="4175520"/>
                                  <a:pt x="2830262" y="4172326"/>
                                </a:cubicBezTo>
                                <a:lnTo>
                                  <a:pt x="2830530" y="4172450"/>
                                </a:lnTo>
                                <a:lnTo>
                                  <a:pt x="2830659" y="4172325"/>
                                </a:lnTo>
                                <a:cubicBezTo>
                                  <a:pt x="2832657" y="4171527"/>
                                  <a:pt x="2835051" y="4172325"/>
                                  <a:pt x="2835852" y="4174721"/>
                                </a:cubicBezTo>
                                <a:cubicBezTo>
                                  <a:pt x="2836649" y="4176717"/>
                                  <a:pt x="2835852" y="4179112"/>
                                  <a:pt x="2833455" y="4179910"/>
                                </a:cubicBezTo>
                                <a:cubicBezTo>
                                  <a:pt x="2826267" y="4182705"/>
                                  <a:pt x="2820281" y="4188294"/>
                                  <a:pt x="2817087" y="4195879"/>
                                </a:cubicBezTo>
                                <a:cubicBezTo>
                                  <a:pt x="2813895" y="4203065"/>
                                  <a:pt x="2813895" y="4211049"/>
                                  <a:pt x="2816688" y="4218634"/>
                                </a:cubicBezTo>
                                <a:cubicBezTo>
                                  <a:pt x="2817486" y="4220230"/>
                                  <a:pt x="2816688" y="4222226"/>
                                  <a:pt x="2814294" y="4223424"/>
                                </a:cubicBezTo>
                                <a:cubicBezTo>
                                  <a:pt x="2812297" y="4224222"/>
                                  <a:pt x="2810302" y="4223025"/>
                                  <a:pt x="2809503" y="4221029"/>
                                </a:cubicBezTo>
                                <a:lnTo>
                                  <a:pt x="2809508" y="4220632"/>
                                </a:lnTo>
                                <a:lnTo>
                                  <a:pt x="2809505" y="4220630"/>
                                </a:lnTo>
                                <a:cubicBezTo>
                                  <a:pt x="2806710" y="4213444"/>
                                  <a:pt x="2801121" y="4207456"/>
                                  <a:pt x="2793537" y="4204262"/>
                                </a:cubicBezTo>
                                <a:lnTo>
                                  <a:pt x="2771616" y="4203877"/>
                                </a:lnTo>
                                <a:lnTo>
                                  <a:pt x="2770782" y="4204662"/>
                                </a:lnTo>
                                <a:cubicBezTo>
                                  <a:pt x="2768788" y="4205460"/>
                                  <a:pt x="2766792" y="4204262"/>
                                  <a:pt x="2765993" y="4202266"/>
                                </a:cubicBezTo>
                                <a:lnTo>
                                  <a:pt x="2766226" y="4201760"/>
                                </a:lnTo>
                                <a:lnTo>
                                  <a:pt x="2765595" y="4201468"/>
                                </a:lnTo>
                                <a:cubicBezTo>
                                  <a:pt x="2764797" y="4199471"/>
                                  <a:pt x="2765595" y="4197076"/>
                                  <a:pt x="2767988" y="4196277"/>
                                </a:cubicBezTo>
                                <a:lnTo>
                                  <a:pt x="2769190" y="4196294"/>
                                </a:lnTo>
                                <a:lnTo>
                                  <a:pt x="2784755" y="4181109"/>
                                </a:lnTo>
                                <a:lnTo>
                                  <a:pt x="2785133" y="4159581"/>
                                </a:lnTo>
                                <a:lnTo>
                                  <a:pt x="2784354" y="4158753"/>
                                </a:lnTo>
                                <a:cubicBezTo>
                                  <a:pt x="2783556" y="4156757"/>
                                  <a:pt x="2784354" y="4154361"/>
                                  <a:pt x="2786751" y="4153563"/>
                                </a:cubicBezTo>
                                <a:lnTo>
                                  <a:pt x="2787256" y="4153797"/>
                                </a:lnTo>
                                <a:close/>
                                <a:moveTo>
                                  <a:pt x="5320340" y="4136099"/>
                                </a:moveTo>
                                <a:cubicBezTo>
                                  <a:pt x="5316847" y="4135799"/>
                                  <a:pt x="5313254" y="4136797"/>
                                  <a:pt x="5310459" y="4139193"/>
                                </a:cubicBezTo>
                                <a:cubicBezTo>
                                  <a:pt x="5304870" y="4143984"/>
                                  <a:pt x="5304072" y="4152766"/>
                                  <a:pt x="5308862" y="4158355"/>
                                </a:cubicBezTo>
                                <a:lnTo>
                                  <a:pt x="5316049" y="4166738"/>
                                </a:lnTo>
                                <a:lnTo>
                                  <a:pt x="5327626" y="4156758"/>
                                </a:lnTo>
                                <a:cubicBezTo>
                                  <a:pt x="5329223" y="4155560"/>
                                  <a:pt x="5331219" y="4155560"/>
                                  <a:pt x="5332416" y="4157157"/>
                                </a:cubicBezTo>
                                <a:cubicBezTo>
                                  <a:pt x="5333614" y="4158754"/>
                                  <a:pt x="5333614" y="4160750"/>
                                  <a:pt x="5332017" y="4161948"/>
                                </a:cubicBezTo>
                                <a:lnTo>
                                  <a:pt x="5320440" y="4171928"/>
                                </a:lnTo>
                                <a:lnTo>
                                  <a:pt x="5328823" y="4181907"/>
                                </a:lnTo>
                                <a:cubicBezTo>
                                  <a:pt x="5329223" y="4182307"/>
                                  <a:pt x="5330021" y="4182307"/>
                                  <a:pt x="5330819" y="4181907"/>
                                </a:cubicBezTo>
                                <a:lnTo>
                                  <a:pt x="5354771" y="4161948"/>
                                </a:lnTo>
                                <a:cubicBezTo>
                                  <a:pt x="5360759" y="4157157"/>
                                  <a:pt x="5361158" y="4148375"/>
                                  <a:pt x="5355969" y="4142786"/>
                                </a:cubicBezTo>
                                <a:cubicBezTo>
                                  <a:pt x="5351179" y="4137197"/>
                                  <a:pt x="5342396" y="4136399"/>
                                  <a:pt x="5336807" y="4141189"/>
                                </a:cubicBezTo>
                                <a:lnTo>
                                  <a:pt x="5335610" y="4142387"/>
                                </a:lnTo>
                                <a:cubicBezTo>
                                  <a:pt x="5334811" y="4142786"/>
                                  <a:pt x="5334013" y="4143185"/>
                                  <a:pt x="5333215" y="4143185"/>
                                </a:cubicBezTo>
                                <a:cubicBezTo>
                                  <a:pt x="5332017" y="4143185"/>
                                  <a:pt x="5331219" y="4142786"/>
                                  <a:pt x="5330819" y="4141988"/>
                                </a:cubicBezTo>
                                <a:lnTo>
                                  <a:pt x="5329622" y="4140790"/>
                                </a:lnTo>
                                <a:cubicBezTo>
                                  <a:pt x="5327226" y="4137995"/>
                                  <a:pt x="5323833" y="4136398"/>
                                  <a:pt x="5320340" y="4136099"/>
                                </a:cubicBezTo>
                                <a:close/>
                                <a:moveTo>
                                  <a:pt x="902325" y="4125370"/>
                                </a:moveTo>
                                <a:cubicBezTo>
                                  <a:pt x="907315" y="4126518"/>
                                  <a:pt x="911907" y="4129612"/>
                                  <a:pt x="914900" y="4134402"/>
                                </a:cubicBezTo>
                                <a:lnTo>
                                  <a:pt x="909311" y="4137995"/>
                                </a:lnTo>
                                <a:cubicBezTo>
                                  <a:pt x="905319" y="4131608"/>
                                  <a:pt x="896936" y="4129611"/>
                                  <a:pt x="890549" y="4133604"/>
                                </a:cubicBezTo>
                                <a:cubicBezTo>
                                  <a:pt x="884161" y="4137596"/>
                                  <a:pt x="882165" y="4145979"/>
                                  <a:pt x="886557" y="4151967"/>
                                </a:cubicBezTo>
                                <a:lnTo>
                                  <a:pt x="880968" y="4155560"/>
                                </a:lnTo>
                                <a:cubicBezTo>
                                  <a:pt x="874979" y="4146378"/>
                                  <a:pt x="877774" y="4134003"/>
                                  <a:pt x="887355" y="4128014"/>
                                </a:cubicBezTo>
                                <a:cubicBezTo>
                                  <a:pt x="891946" y="4125020"/>
                                  <a:pt x="897335" y="4124222"/>
                                  <a:pt x="902325" y="4125370"/>
                                </a:cubicBezTo>
                                <a:close/>
                                <a:moveTo>
                                  <a:pt x="5361158" y="4116438"/>
                                </a:moveTo>
                                <a:lnTo>
                                  <a:pt x="5375929" y="4117636"/>
                                </a:lnTo>
                                <a:cubicBezTo>
                                  <a:pt x="5377925" y="4118035"/>
                                  <a:pt x="5379122" y="4119632"/>
                                  <a:pt x="5379921" y="4121628"/>
                                </a:cubicBezTo>
                                <a:lnTo>
                                  <a:pt x="5378723" y="4136399"/>
                                </a:lnTo>
                                <a:cubicBezTo>
                                  <a:pt x="5378723" y="4138395"/>
                                  <a:pt x="5377126" y="4139593"/>
                                  <a:pt x="5375130" y="4139593"/>
                                </a:cubicBezTo>
                                <a:cubicBezTo>
                                  <a:pt x="5373134" y="4139593"/>
                                  <a:pt x="5371937" y="4137996"/>
                                  <a:pt x="5371937" y="4136000"/>
                                </a:cubicBezTo>
                                <a:lnTo>
                                  <a:pt x="5372336" y="4129212"/>
                                </a:lnTo>
                                <a:lnTo>
                                  <a:pt x="5361558" y="4138395"/>
                                </a:lnTo>
                                <a:lnTo>
                                  <a:pt x="5361957" y="4138794"/>
                                </a:lnTo>
                                <a:cubicBezTo>
                                  <a:pt x="5369142" y="4147576"/>
                                  <a:pt x="5367945" y="4160351"/>
                                  <a:pt x="5359562" y="4167536"/>
                                </a:cubicBezTo>
                                <a:lnTo>
                                  <a:pt x="5336009" y="4187496"/>
                                </a:lnTo>
                                <a:cubicBezTo>
                                  <a:pt x="5334412" y="4189093"/>
                                  <a:pt x="5332017" y="4189492"/>
                                  <a:pt x="5330021" y="4189492"/>
                                </a:cubicBezTo>
                                <a:cubicBezTo>
                                  <a:pt x="5328025" y="4189492"/>
                                  <a:pt x="5326029" y="4188295"/>
                                  <a:pt x="5324432" y="4186698"/>
                                </a:cubicBezTo>
                                <a:lnTo>
                                  <a:pt x="5316049" y="4176718"/>
                                </a:lnTo>
                                <a:lnTo>
                                  <a:pt x="5306866" y="4184702"/>
                                </a:lnTo>
                                <a:lnTo>
                                  <a:pt x="5306467" y="4191887"/>
                                </a:lnTo>
                                <a:cubicBezTo>
                                  <a:pt x="5306467" y="4193883"/>
                                  <a:pt x="5304870" y="4195081"/>
                                  <a:pt x="5302874" y="4195081"/>
                                </a:cubicBezTo>
                                <a:cubicBezTo>
                                  <a:pt x="5300878" y="4195081"/>
                                  <a:pt x="5299681" y="4193484"/>
                                  <a:pt x="5299681" y="4191488"/>
                                </a:cubicBezTo>
                                <a:lnTo>
                                  <a:pt x="5300080" y="4186299"/>
                                </a:lnTo>
                                <a:lnTo>
                                  <a:pt x="5294890" y="4185899"/>
                                </a:lnTo>
                                <a:cubicBezTo>
                                  <a:pt x="5292894" y="4185899"/>
                                  <a:pt x="5291697" y="4184303"/>
                                  <a:pt x="5291697" y="4182307"/>
                                </a:cubicBezTo>
                                <a:cubicBezTo>
                                  <a:pt x="5291697" y="4180311"/>
                                  <a:pt x="5293294" y="4179113"/>
                                  <a:pt x="5295290" y="4179113"/>
                                </a:cubicBezTo>
                                <a:lnTo>
                                  <a:pt x="5302475" y="4179512"/>
                                </a:lnTo>
                                <a:lnTo>
                                  <a:pt x="5311657" y="4171528"/>
                                </a:lnTo>
                                <a:lnTo>
                                  <a:pt x="5304072" y="4162746"/>
                                </a:lnTo>
                                <a:cubicBezTo>
                                  <a:pt x="5296886" y="4153964"/>
                                  <a:pt x="5298084" y="4141189"/>
                                  <a:pt x="5306467" y="4134003"/>
                                </a:cubicBezTo>
                                <a:cubicBezTo>
                                  <a:pt x="5314452" y="4126817"/>
                                  <a:pt x="5326428" y="4127616"/>
                                  <a:pt x="5334013" y="4135200"/>
                                </a:cubicBezTo>
                                <a:cubicBezTo>
                                  <a:pt x="5340400" y="4130410"/>
                                  <a:pt x="5348783" y="4130011"/>
                                  <a:pt x="5355570" y="4133604"/>
                                </a:cubicBezTo>
                                <a:lnTo>
                                  <a:pt x="5367546" y="4123624"/>
                                </a:lnTo>
                                <a:lnTo>
                                  <a:pt x="5360759" y="4123224"/>
                                </a:lnTo>
                                <a:cubicBezTo>
                                  <a:pt x="5358763" y="4123224"/>
                                  <a:pt x="5357566" y="4121628"/>
                                  <a:pt x="5357566" y="4119632"/>
                                </a:cubicBezTo>
                                <a:cubicBezTo>
                                  <a:pt x="5357566" y="4117636"/>
                                  <a:pt x="5359162" y="4116438"/>
                                  <a:pt x="5361158" y="4116438"/>
                                </a:cubicBezTo>
                                <a:close/>
                                <a:moveTo>
                                  <a:pt x="6636752" y="4057112"/>
                                </a:moveTo>
                                <a:lnTo>
                                  <a:pt x="6636599" y="4064143"/>
                                </a:lnTo>
                                <a:lnTo>
                                  <a:pt x="6630638" y="4069928"/>
                                </a:lnTo>
                                <a:lnTo>
                                  <a:pt x="6638695" y="4070081"/>
                                </a:lnTo>
                                <a:lnTo>
                                  <a:pt x="6644405" y="4075857"/>
                                </a:lnTo>
                                <a:lnTo>
                                  <a:pt x="6644582" y="4067736"/>
                                </a:lnTo>
                                <a:lnTo>
                                  <a:pt x="6649789" y="4062529"/>
                                </a:lnTo>
                                <a:lnTo>
                                  <a:pt x="6641788" y="4062147"/>
                                </a:lnTo>
                                <a:close/>
                                <a:moveTo>
                                  <a:pt x="6631808" y="4043384"/>
                                </a:moveTo>
                                <a:cubicBezTo>
                                  <a:pt x="6633804" y="4042586"/>
                                  <a:pt x="6636199" y="4043384"/>
                                  <a:pt x="6636998" y="4045779"/>
                                </a:cubicBezTo>
                                <a:lnTo>
                                  <a:pt x="6636973" y="4046952"/>
                                </a:lnTo>
                                <a:lnTo>
                                  <a:pt x="6644981" y="4054962"/>
                                </a:lnTo>
                                <a:lnTo>
                                  <a:pt x="6657356" y="4054962"/>
                                </a:lnTo>
                                <a:lnTo>
                                  <a:pt x="6657756" y="4054561"/>
                                </a:lnTo>
                                <a:cubicBezTo>
                                  <a:pt x="6659752" y="4053763"/>
                                  <a:pt x="6662147" y="4054561"/>
                                  <a:pt x="6662946" y="4056957"/>
                                </a:cubicBezTo>
                                <a:cubicBezTo>
                                  <a:pt x="6663744" y="4058953"/>
                                  <a:pt x="6662946" y="4061348"/>
                                  <a:pt x="6660551" y="4062147"/>
                                </a:cubicBezTo>
                                <a:cubicBezTo>
                                  <a:pt x="6656559" y="4063744"/>
                                  <a:pt x="6653365" y="4066938"/>
                                  <a:pt x="6651768" y="4070930"/>
                                </a:cubicBezTo>
                                <a:lnTo>
                                  <a:pt x="6651768" y="4083305"/>
                                </a:lnTo>
                                <a:lnTo>
                                  <a:pt x="6651768" y="4083305"/>
                                </a:lnTo>
                                <a:cubicBezTo>
                                  <a:pt x="6652567" y="4085301"/>
                                  <a:pt x="6651369" y="4087696"/>
                                  <a:pt x="6648974" y="4088894"/>
                                </a:cubicBezTo>
                                <a:cubicBezTo>
                                  <a:pt x="6646978" y="4089692"/>
                                  <a:pt x="6644982" y="4088494"/>
                                  <a:pt x="6644183" y="4086498"/>
                                </a:cubicBezTo>
                                <a:cubicBezTo>
                                  <a:pt x="6642586" y="4082307"/>
                                  <a:pt x="6639393" y="4079213"/>
                                  <a:pt x="6635551" y="4077566"/>
                                </a:cubicBezTo>
                                <a:lnTo>
                                  <a:pt x="6623026" y="4077317"/>
                                </a:lnTo>
                                <a:lnTo>
                                  <a:pt x="6623026" y="4077317"/>
                                </a:lnTo>
                                <a:lnTo>
                                  <a:pt x="6623019" y="4077314"/>
                                </a:lnTo>
                                <a:lnTo>
                                  <a:pt x="6617835" y="4074922"/>
                                </a:lnTo>
                                <a:cubicBezTo>
                                  <a:pt x="6617037" y="4072926"/>
                                  <a:pt x="6617835" y="4070529"/>
                                  <a:pt x="6620230" y="4069731"/>
                                </a:cubicBezTo>
                                <a:lnTo>
                                  <a:pt x="6620627" y="4069739"/>
                                </a:lnTo>
                                <a:lnTo>
                                  <a:pt x="6620630" y="4069732"/>
                                </a:lnTo>
                                <a:cubicBezTo>
                                  <a:pt x="6624623" y="4068135"/>
                                  <a:pt x="6627816" y="4064942"/>
                                  <a:pt x="6629413" y="4060950"/>
                                </a:cubicBezTo>
                                <a:lnTo>
                                  <a:pt x="6629413" y="4049773"/>
                                </a:lnTo>
                                <a:lnTo>
                                  <a:pt x="6628613" y="4048974"/>
                                </a:lnTo>
                                <a:cubicBezTo>
                                  <a:pt x="6627815" y="4046977"/>
                                  <a:pt x="6628613" y="4044581"/>
                                  <a:pt x="6631008" y="4043783"/>
                                </a:cubicBezTo>
                                <a:lnTo>
                                  <a:pt x="6631516" y="4044018"/>
                                </a:lnTo>
                                <a:close/>
                                <a:moveTo>
                                  <a:pt x="6570171" y="4033770"/>
                                </a:moveTo>
                                <a:lnTo>
                                  <a:pt x="6569932" y="4050970"/>
                                </a:lnTo>
                                <a:lnTo>
                                  <a:pt x="6557082" y="4063106"/>
                                </a:lnTo>
                                <a:lnTo>
                                  <a:pt x="6574324" y="4063345"/>
                                </a:lnTo>
                                <a:lnTo>
                                  <a:pt x="6586850" y="4076373"/>
                                </a:lnTo>
                                <a:lnTo>
                                  <a:pt x="6587097" y="4058554"/>
                                </a:lnTo>
                                <a:lnTo>
                                  <a:pt x="6599755" y="4046382"/>
                                </a:lnTo>
                                <a:lnTo>
                                  <a:pt x="6580710" y="4044982"/>
                                </a:lnTo>
                                <a:close/>
                                <a:moveTo>
                                  <a:pt x="6564342" y="4019831"/>
                                </a:moveTo>
                                <a:lnTo>
                                  <a:pt x="6565001" y="4020135"/>
                                </a:lnTo>
                                <a:lnTo>
                                  <a:pt x="6565142" y="4019831"/>
                                </a:lnTo>
                                <a:cubicBezTo>
                                  <a:pt x="6567138" y="4019033"/>
                                  <a:pt x="6569533" y="4019831"/>
                                  <a:pt x="6570331" y="4022226"/>
                                </a:cubicBezTo>
                                <a:lnTo>
                                  <a:pt x="6570320" y="4023041"/>
                                </a:lnTo>
                                <a:lnTo>
                                  <a:pt x="6585251" y="4038495"/>
                                </a:lnTo>
                                <a:lnTo>
                                  <a:pt x="6607856" y="4038594"/>
                                </a:lnTo>
                                <a:lnTo>
                                  <a:pt x="6607856" y="4038593"/>
                                </a:lnTo>
                                <a:cubicBezTo>
                                  <a:pt x="6609852" y="4037795"/>
                                  <a:pt x="6612247" y="4038593"/>
                                  <a:pt x="6613046" y="4040989"/>
                                </a:cubicBezTo>
                                <a:lnTo>
                                  <a:pt x="6613046" y="4040990"/>
                                </a:lnTo>
                                <a:lnTo>
                                  <a:pt x="6613046" y="4040990"/>
                                </a:lnTo>
                                <a:cubicBezTo>
                                  <a:pt x="6613844" y="4042986"/>
                                  <a:pt x="6613046" y="4045381"/>
                                  <a:pt x="6610651" y="4046179"/>
                                </a:cubicBezTo>
                                <a:lnTo>
                                  <a:pt x="6610648" y="4046180"/>
                                </a:lnTo>
                                <a:lnTo>
                                  <a:pt x="6594283" y="4062147"/>
                                </a:lnTo>
                                <a:lnTo>
                                  <a:pt x="6593905" y="4083710"/>
                                </a:lnTo>
                                <a:lnTo>
                                  <a:pt x="6594283" y="4084104"/>
                                </a:lnTo>
                                <a:cubicBezTo>
                                  <a:pt x="6595481" y="4086499"/>
                                  <a:pt x="6594283" y="4088894"/>
                                  <a:pt x="6591888" y="4089693"/>
                                </a:cubicBezTo>
                                <a:lnTo>
                                  <a:pt x="6591568" y="4089533"/>
                                </a:lnTo>
                                <a:lnTo>
                                  <a:pt x="6591489" y="4089692"/>
                                </a:lnTo>
                                <a:cubicBezTo>
                                  <a:pt x="6589492" y="4090490"/>
                                  <a:pt x="6587496" y="4089293"/>
                                  <a:pt x="6586698" y="4087297"/>
                                </a:cubicBezTo>
                                <a:lnTo>
                                  <a:pt x="6586704" y="4086894"/>
                                </a:lnTo>
                                <a:lnTo>
                                  <a:pt x="6571130" y="4070931"/>
                                </a:lnTo>
                                <a:lnTo>
                                  <a:pt x="6549204" y="4070545"/>
                                </a:lnTo>
                                <a:lnTo>
                                  <a:pt x="6548374" y="4071329"/>
                                </a:lnTo>
                                <a:cubicBezTo>
                                  <a:pt x="6546378" y="4072127"/>
                                  <a:pt x="6544382" y="4070930"/>
                                  <a:pt x="6543584" y="4068934"/>
                                </a:cubicBezTo>
                                <a:lnTo>
                                  <a:pt x="6543818" y="4068428"/>
                                </a:lnTo>
                                <a:lnTo>
                                  <a:pt x="6543185" y="4068136"/>
                                </a:lnTo>
                                <a:cubicBezTo>
                                  <a:pt x="6542387" y="4066139"/>
                                  <a:pt x="6543185" y="4063744"/>
                                  <a:pt x="6545580" y="4062946"/>
                                </a:cubicBezTo>
                                <a:lnTo>
                                  <a:pt x="6546780" y="4062963"/>
                                </a:lnTo>
                                <a:lnTo>
                                  <a:pt x="6562347" y="4047776"/>
                                </a:lnTo>
                                <a:lnTo>
                                  <a:pt x="6562732" y="4025856"/>
                                </a:lnTo>
                                <a:lnTo>
                                  <a:pt x="6561947" y="4025021"/>
                                </a:lnTo>
                                <a:cubicBezTo>
                                  <a:pt x="6561149" y="4023025"/>
                                  <a:pt x="6561947" y="4020629"/>
                                  <a:pt x="6564342" y="4019831"/>
                                </a:cubicBezTo>
                                <a:close/>
                                <a:moveTo>
                                  <a:pt x="2422577" y="3998775"/>
                                </a:moveTo>
                                <a:cubicBezTo>
                                  <a:pt x="2419085" y="3998475"/>
                                  <a:pt x="2415491" y="3999474"/>
                                  <a:pt x="2412697" y="4001869"/>
                                </a:cubicBezTo>
                                <a:cubicBezTo>
                                  <a:pt x="2407108" y="4006659"/>
                                  <a:pt x="2406310" y="4015442"/>
                                  <a:pt x="2411100" y="4021031"/>
                                </a:cubicBezTo>
                                <a:lnTo>
                                  <a:pt x="2418286" y="4029414"/>
                                </a:lnTo>
                                <a:lnTo>
                                  <a:pt x="2429864" y="4019434"/>
                                </a:lnTo>
                                <a:cubicBezTo>
                                  <a:pt x="2431460" y="4018236"/>
                                  <a:pt x="2433457" y="4018236"/>
                                  <a:pt x="2434654" y="4019833"/>
                                </a:cubicBezTo>
                                <a:cubicBezTo>
                                  <a:pt x="2435852" y="4021430"/>
                                  <a:pt x="2435852" y="4023426"/>
                                  <a:pt x="2434254" y="4024623"/>
                                </a:cubicBezTo>
                                <a:lnTo>
                                  <a:pt x="2422677" y="4034603"/>
                                </a:lnTo>
                                <a:lnTo>
                                  <a:pt x="2431061" y="4044583"/>
                                </a:lnTo>
                                <a:cubicBezTo>
                                  <a:pt x="2431460" y="4044983"/>
                                  <a:pt x="2432258" y="4044983"/>
                                  <a:pt x="2433056" y="4044583"/>
                                </a:cubicBezTo>
                                <a:lnTo>
                                  <a:pt x="2457009" y="4024623"/>
                                </a:lnTo>
                                <a:cubicBezTo>
                                  <a:pt x="2462598" y="4019833"/>
                                  <a:pt x="2462997" y="4011450"/>
                                  <a:pt x="2458207" y="4005462"/>
                                </a:cubicBezTo>
                                <a:cubicBezTo>
                                  <a:pt x="2453416" y="3999873"/>
                                  <a:pt x="2444634" y="3999075"/>
                                  <a:pt x="2439045" y="4003865"/>
                                </a:cubicBezTo>
                                <a:lnTo>
                                  <a:pt x="2437848" y="4005063"/>
                                </a:lnTo>
                                <a:cubicBezTo>
                                  <a:pt x="2437049" y="4005462"/>
                                  <a:pt x="2436251" y="4005861"/>
                                  <a:pt x="2435453" y="4005861"/>
                                </a:cubicBezTo>
                                <a:cubicBezTo>
                                  <a:pt x="2434654" y="4005861"/>
                                  <a:pt x="2433457" y="4005462"/>
                                  <a:pt x="2433056" y="4004663"/>
                                </a:cubicBezTo>
                                <a:lnTo>
                                  <a:pt x="2431860" y="4003466"/>
                                </a:lnTo>
                                <a:cubicBezTo>
                                  <a:pt x="2429464" y="4000671"/>
                                  <a:pt x="2426070" y="3999074"/>
                                  <a:pt x="2422577" y="3998775"/>
                                </a:cubicBezTo>
                                <a:close/>
                                <a:moveTo>
                                  <a:pt x="4679926" y="3992038"/>
                                </a:moveTo>
                                <a:cubicBezTo>
                                  <a:pt x="4684916" y="3993186"/>
                                  <a:pt x="4689507" y="3996280"/>
                                  <a:pt x="4692501" y="4001070"/>
                                </a:cubicBezTo>
                                <a:lnTo>
                                  <a:pt x="4686912" y="4004663"/>
                                </a:lnTo>
                                <a:cubicBezTo>
                                  <a:pt x="4682920" y="3998276"/>
                                  <a:pt x="4674537" y="3996279"/>
                                  <a:pt x="4668149" y="4000272"/>
                                </a:cubicBezTo>
                                <a:cubicBezTo>
                                  <a:pt x="4661761" y="4004264"/>
                                  <a:pt x="4659765" y="4012647"/>
                                  <a:pt x="4664157" y="4018635"/>
                                </a:cubicBezTo>
                                <a:lnTo>
                                  <a:pt x="4658568" y="4022228"/>
                                </a:lnTo>
                                <a:cubicBezTo>
                                  <a:pt x="4652580" y="4013046"/>
                                  <a:pt x="4655374" y="4000671"/>
                                  <a:pt x="4664956" y="3994682"/>
                                </a:cubicBezTo>
                                <a:cubicBezTo>
                                  <a:pt x="4669546" y="3991688"/>
                                  <a:pt x="4674936" y="3990890"/>
                                  <a:pt x="4679926" y="3992038"/>
                                </a:cubicBezTo>
                                <a:close/>
                                <a:moveTo>
                                  <a:pt x="2462997" y="3979114"/>
                                </a:moveTo>
                                <a:lnTo>
                                  <a:pt x="2477768" y="3980311"/>
                                </a:lnTo>
                                <a:cubicBezTo>
                                  <a:pt x="2479765" y="3980710"/>
                                  <a:pt x="2480962" y="3982307"/>
                                  <a:pt x="2481760" y="3984303"/>
                                </a:cubicBezTo>
                                <a:lnTo>
                                  <a:pt x="2480563" y="3999075"/>
                                </a:lnTo>
                                <a:cubicBezTo>
                                  <a:pt x="2480563" y="4001071"/>
                                  <a:pt x="2478965" y="4002268"/>
                                  <a:pt x="2476969" y="4002268"/>
                                </a:cubicBezTo>
                                <a:cubicBezTo>
                                  <a:pt x="2474974" y="4002268"/>
                                  <a:pt x="2473776" y="4000671"/>
                                  <a:pt x="2473776" y="3998675"/>
                                </a:cubicBezTo>
                                <a:lnTo>
                                  <a:pt x="2474175" y="3991888"/>
                                </a:lnTo>
                                <a:lnTo>
                                  <a:pt x="2463397" y="4001071"/>
                                </a:lnTo>
                                <a:lnTo>
                                  <a:pt x="2463796" y="4001470"/>
                                </a:lnTo>
                                <a:cubicBezTo>
                                  <a:pt x="2470981" y="4010252"/>
                                  <a:pt x="2469784" y="4023027"/>
                                  <a:pt x="2461401" y="4030212"/>
                                </a:cubicBezTo>
                                <a:lnTo>
                                  <a:pt x="2437848" y="4050172"/>
                                </a:lnTo>
                                <a:cubicBezTo>
                                  <a:pt x="2436251" y="4051769"/>
                                  <a:pt x="2433856" y="4052168"/>
                                  <a:pt x="2431860" y="4052168"/>
                                </a:cubicBezTo>
                                <a:cubicBezTo>
                                  <a:pt x="2429864" y="4052168"/>
                                  <a:pt x="2427868" y="4050971"/>
                                  <a:pt x="2426270" y="4049374"/>
                                </a:cubicBezTo>
                                <a:lnTo>
                                  <a:pt x="2417887" y="4039394"/>
                                </a:lnTo>
                                <a:lnTo>
                                  <a:pt x="2408705" y="4047378"/>
                                </a:lnTo>
                                <a:lnTo>
                                  <a:pt x="2408305" y="4054563"/>
                                </a:lnTo>
                                <a:cubicBezTo>
                                  <a:pt x="2408305" y="4056559"/>
                                  <a:pt x="2406709" y="4057757"/>
                                  <a:pt x="2404713" y="4057757"/>
                                </a:cubicBezTo>
                                <a:cubicBezTo>
                                  <a:pt x="2402717" y="4057757"/>
                                  <a:pt x="2401520" y="4056160"/>
                                  <a:pt x="2401520" y="4054164"/>
                                </a:cubicBezTo>
                                <a:lnTo>
                                  <a:pt x="2401919" y="4048975"/>
                                </a:lnTo>
                                <a:lnTo>
                                  <a:pt x="2396729" y="4048575"/>
                                </a:lnTo>
                                <a:cubicBezTo>
                                  <a:pt x="2394733" y="4048575"/>
                                  <a:pt x="2393536" y="4046979"/>
                                  <a:pt x="2393536" y="4044983"/>
                                </a:cubicBezTo>
                                <a:cubicBezTo>
                                  <a:pt x="2393536" y="4042987"/>
                                  <a:pt x="2395132" y="4041789"/>
                                  <a:pt x="2397128" y="4041789"/>
                                </a:cubicBezTo>
                                <a:lnTo>
                                  <a:pt x="2404314" y="4042188"/>
                                </a:lnTo>
                                <a:lnTo>
                                  <a:pt x="2413496" y="4034204"/>
                                </a:lnTo>
                                <a:lnTo>
                                  <a:pt x="2405911" y="4025422"/>
                                </a:lnTo>
                                <a:cubicBezTo>
                                  <a:pt x="2398725" y="4016639"/>
                                  <a:pt x="2399923" y="4003865"/>
                                  <a:pt x="2408305" y="3996678"/>
                                </a:cubicBezTo>
                                <a:cubicBezTo>
                                  <a:pt x="2416290" y="3989493"/>
                                  <a:pt x="2428267" y="3990291"/>
                                  <a:pt x="2435852" y="3997876"/>
                                </a:cubicBezTo>
                                <a:cubicBezTo>
                                  <a:pt x="2442239" y="3993086"/>
                                  <a:pt x="2450622" y="3992686"/>
                                  <a:pt x="2457409" y="3996279"/>
                                </a:cubicBezTo>
                                <a:lnTo>
                                  <a:pt x="2469385" y="3986299"/>
                                </a:lnTo>
                                <a:lnTo>
                                  <a:pt x="2462598" y="3985900"/>
                                </a:lnTo>
                                <a:cubicBezTo>
                                  <a:pt x="2460602" y="3985900"/>
                                  <a:pt x="2459405" y="3984303"/>
                                  <a:pt x="2459405" y="3982307"/>
                                </a:cubicBezTo>
                                <a:cubicBezTo>
                                  <a:pt x="2459405" y="3980311"/>
                                  <a:pt x="2461001" y="3979114"/>
                                  <a:pt x="2462997" y="3979114"/>
                                </a:cubicBezTo>
                                <a:close/>
                                <a:moveTo>
                                  <a:pt x="3738560" y="3920178"/>
                                </a:moveTo>
                                <a:lnTo>
                                  <a:pt x="3738415" y="3926819"/>
                                </a:lnTo>
                                <a:lnTo>
                                  <a:pt x="3732455" y="3932604"/>
                                </a:lnTo>
                                <a:lnTo>
                                  <a:pt x="3740511" y="3932757"/>
                                </a:lnTo>
                                <a:lnTo>
                                  <a:pt x="3746222" y="3938533"/>
                                </a:lnTo>
                                <a:lnTo>
                                  <a:pt x="3746398" y="3930412"/>
                                </a:lnTo>
                                <a:lnTo>
                                  <a:pt x="3751224" y="3925586"/>
                                </a:lnTo>
                                <a:lnTo>
                                  <a:pt x="3743605" y="3925223"/>
                                </a:lnTo>
                                <a:close/>
                                <a:moveTo>
                                  <a:pt x="3733625" y="3906060"/>
                                </a:moveTo>
                                <a:cubicBezTo>
                                  <a:pt x="3735621" y="3905262"/>
                                  <a:pt x="3738016" y="3906060"/>
                                  <a:pt x="3738815" y="3908455"/>
                                </a:cubicBezTo>
                                <a:lnTo>
                                  <a:pt x="3738781" y="3910020"/>
                                </a:lnTo>
                                <a:lnTo>
                                  <a:pt x="3746799" y="3918037"/>
                                </a:lnTo>
                                <a:lnTo>
                                  <a:pt x="3758773" y="3918037"/>
                                </a:lnTo>
                                <a:lnTo>
                                  <a:pt x="3759573" y="3917237"/>
                                </a:lnTo>
                                <a:cubicBezTo>
                                  <a:pt x="3761569" y="3916439"/>
                                  <a:pt x="3763964" y="3917237"/>
                                  <a:pt x="3764763" y="3919632"/>
                                </a:cubicBezTo>
                                <a:cubicBezTo>
                                  <a:pt x="3765561" y="3921628"/>
                                  <a:pt x="3764763" y="3924024"/>
                                  <a:pt x="3762367" y="3924823"/>
                                </a:cubicBezTo>
                                <a:lnTo>
                                  <a:pt x="3762311" y="3924879"/>
                                </a:lnTo>
                                <a:lnTo>
                                  <a:pt x="3761968" y="3925622"/>
                                </a:lnTo>
                                <a:lnTo>
                                  <a:pt x="3761434" y="3925756"/>
                                </a:lnTo>
                                <a:lnTo>
                                  <a:pt x="3753585" y="3933605"/>
                                </a:lnTo>
                                <a:cubicBezTo>
                                  <a:pt x="3751988" y="3937597"/>
                                  <a:pt x="3751988" y="3941988"/>
                                  <a:pt x="3753585" y="3945980"/>
                                </a:cubicBezTo>
                                <a:lnTo>
                                  <a:pt x="3753584" y="3945981"/>
                                </a:lnTo>
                                <a:lnTo>
                                  <a:pt x="3753585" y="3945981"/>
                                </a:lnTo>
                                <a:cubicBezTo>
                                  <a:pt x="3754383" y="3947977"/>
                                  <a:pt x="3753186" y="3950372"/>
                                  <a:pt x="3750791" y="3951570"/>
                                </a:cubicBezTo>
                                <a:cubicBezTo>
                                  <a:pt x="3748795" y="3952368"/>
                                  <a:pt x="3746799" y="3951171"/>
                                  <a:pt x="3746000" y="3949175"/>
                                </a:cubicBezTo>
                                <a:cubicBezTo>
                                  <a:pt x="3744403" y="3944983"/>
                                  <a:pt x="3741210" y="3941889"/>
                                  <a:pt x="3737367" y="3940242"/>
                                </a:cubicBezTo>
                                <a:lnTo>
                                  <a:pt x="3724843" y="3939993"/>
                                </a:lnTo>
                                <a:lnTo>
                                  <a:pt x="3724842" y="3939993"/>
                                </a:lnTo>
                                <a:lnTo>
                                  <a:pt x="3724830" y="3939987"/>
                                </a:lnTo>
                                <a:lnTo>
                                  <a:pt x="3719652" y="3937598"/>
                                </a:lnTo>
                                <a:cubicBezTo>
                                  <a:pt x="3718854" y="3935602"/>
                                  <a:pt x="3719652" y="3933206"/>
                                  <a:pt x="3722047" y="3932407"/>
                                </a:cubicBezTo>
                                <a:lnTo>
                                  <a:pt x="3722443" y="3932415"/>
                                </a:lnTo>
                                <a:lnTo>
                                  <a:pt x="3722446" y="3932408"/>
                                </a:lnTo>
                                <a:cubicBezTo>
                                  <a:pt x="3726439" y="3930811"/>
                                  <a:pt x="3729633" y="3927618"/>
                                  <a:pt x="3731230" y="3923626"/>
                                </a:cubicBezTo>
                                <a:lnTo>
                                  <a:pt x="3731230" y="3912848"/>
                                </a:lnTo>
                                <a:lnTo>
                                  <a:pt x="3730430" y="3912049"/>
                                </a:lnTo>
                                <a:cubicBezTo>
                                  <a:pt x="3729632" y="3910052"/>
                                  <a:pt x="3730430" y="3907657"/>
                                  <a:pt x="3732826" y="3906858"/>
                                </a:cubicBezTo>
                                <a:lnTo>
                                  <a:pt x="3733181" y="3907022"/>
                                </a:lnTo>
                                <a:close/>
                                <a:moveTo>
                                  <a:pt x="3671993" y="3896447"/>
                                </a:moveTo>
                                <a:lnTo>
                                  <a:pt x="3671753" y="3913646"/>
                                </a:lnTo>
                                <a:lnTo>
                                  <a:pt x="3658918" y="3925781"/>
                                </a:lnTo>
                                <a:lnTo>
                                  <a:pt x="3676146" y="3926020"/>
                                </a:lnTo>
                                <a:lnTo>
                                  <a:pt x="3689066" y="3939457"/>
                                </a:lnTo>
                                <a:lnTo>
                                  <a:pt x="3689319" y="3921230"/>
                                </a:lnTo>
                                <a:lnTo>
                                  <a:pt x="3701949" y="3909086"/>
                                </a:lnTo>
                                <a:lnTo>
                                  <a:pt x="3682532" y="3907658"/>
                                </a:lnTo>
                                <a:close/>
                                <a:moveTo>
                                  <a:pt x="3666164" y="3882507"/>
                                </a:moveTo>
                                <a:lnTo>
                                  <a:pt x="3666823" y="3882812"/>
                                </a:lnTo>
                                <a:lnTo>
                                  <a:pt x="3666964" y="3882507"/>
                                </a:lnTo>
                                <a:cubicBezTo>
                                  <a:pt x="3668959" y="3881709"/>
                                  <a:pt x="3671355" y="3882507"/>
                                  <a:pt x="3672154" y="3884902"/>
                                </a:cubicBezTo>
                                <a:lnTo>
                                  <a:pt x="3672142" y="3885718"/>
                                </a:lnTo>
                                <a:lnTo>
                                  <a:pt x="3687073" y="3901171"/>
                                </a:lnTo>
                                <a:cubicBezTo>
                                  <a:pt x="3694010" y="3904165"/>
                                  <a:pt x="3702094" y="3904465"/>
                                  <a:pt x="3709680" y="3901271"/>
                                </a:cubicBezTo>
                                <a:lnTo>
                                  <a:pt x="3709947" y="3901395"/>
                                </a:lnTo>
                                <a:lnTo>
                                  <a:pt x="3710078" y="3901269"/>
                                </a:lnTo>
                                <a:cubicBezTo>
                                  <a:pt x="3712073" y="3900471"/>
                                  <a:pt x="3714463" y="3901269"/>
                                  <a:pt x="3715262" y="3903664"/>
                                </a:cubicBezTo>
                                <a:cubicBezTo>
                                  <a:pt x="3716060" y="3905660"/>
                                  <a:pt x="3715262" y="3908056"/>
                                  <a:pt x="3712873" y="3908854"/>
                                </a:cubicBezTo>
                                <a:cubicBezTo>
                                  <a:pt x="3705686" y="3911648"/>
                                  <a:pt x="3699698" y="3917238"/>
                                  <a:pt x="3696505" y="3924823"/>
                                </a:cubicBezTo>
                                <a:cubicBezTo>
                                  <a:pt x="3693311" y="3932008"/>
                                  <a:pt x="3693311" y="3939992"/>
                                  <a:pt x="3696106" y="3947577"/>
                                </a:cubicBezTo>
                                <a:lnTo>
                                  <a:pt x="3693718" y="3952351"/>
                                </a:lnTo>
                                <a:lnTo>
                                  <a:pt x="3693712" y="3952368"/>
                                </a:lnTo>
                                <a:cubicBezTo>
                                  <a:pt x="3691715" y="3953166"/>
                                  <a:pt x="3689719" y="3951969"/>
                                  <a:pt x="3688920" y="3949973"/>
                                </a:cubicBezTo>
                                <a:cubicBezTo>
                                  <a:pt x="3686126" y="3942787"/>
                                  <a:pt x="3680537" y="3936799"/>
                                  <a:pt x="3672952" y="3933606"/>
                                </a:cubicBezTo>
                                <a:lnTo>
                                  <a:pt x="3651041" y="3933220"/>
                                </a:lnTo>
                                <a:lnTo>
                                  <a:pt x="3650209" y="3934005"/>
                                </a:lnTo>
                                <a:cubicBezTo>
                                  <a:pt x="3648212" y="3934803"/>
                                  <a:pt x="3646218" y="3933606"/>
                                  <a:pt x="3645416" y="3931610"/>
                                </a:cubicBezTo>
                                <a:lnTo>
                                  <a:pt x="3645654" y="3931103"/>
                                </a:lnTo>
                                <a:lnTo>
                                  <a:pt x="3645019" y="3930811"/>
                                </a:lnTo>
                                <a:cubicBezTo>
                                  <a:pt x="3644219" y="3928814"/>
                                  <a:pt x="3645019" y="3926419"/>
                                  <a:pt x="3647414" y="3925621"/>
                                </a:cubicBezTo>
                                <a:lnTo>
                                  <a:pt x="3648615" y="3925638"/>
                                </a:lnTo>
                                <a:lnTo>
                                  <a:pt x="3664184" y="3910452"/>
                                </a:lnTo>
                                <a:lnTo>
                                  <a:pt x="3664566" y="3888532"/>
                                </a:lnTo>
                                <a:lnTo>
                                  <a:pt x="3663781" y="3887697"/>
                                </a:lnTo>
                                <a:cubicBezTo>
                                  <a:pt x="3662983" y="3885701"/>
                                  <a:pt x="3663781" y="3883306"/>
                                  <a:pt x="3666164" y="3882507"/>
                                </a:cubicBezTo>
                                <a:close/>
                                <a:moveTo>
                                  <a:pt x="6199775" y="3865442"/>
                                </a:moveTo>
                                <a:cubicBezTo>
                                  <a:pt x="6196282" y="3865142"/>
                                  <a:pt x="6192689" y="3866140"/>
                                  <a:pt x="6189894" y="3868536"/>
                                </a:cubicBezTo>
                                <a:cubicBezTo>
                                  <a:pt x="6184306" y="3873327"/>
                                  <a:pt x="6183507" y="3882109"/>
                                  <a:pt x="6188298" y="3887698"/>
                                </a:cubicBezTo>
                                <a:lnTo>
                                  <a:pt x="6195484" y="3896081"/>
                                </a:lnTo>
                                <a:lnTo>
                                  <a:pt x="6207061" y="3886101"/>
                                </a:lnTo>
                                <a:cubicBezTo>
                                  <a:pt x="6208658" y="3884903"/>
                                  <a:pt x="6210654" y="3884903"/>
                                  <a:pt x="6211851" y="3886500"/>
                                </a:cubicBezTo>
                                <a:cubicBezTo>
                                  <a:pt x="6213049" y="3888097"/>
                                  <a:pt x="6213049" y="3890093"/>
                                  <a:pt x="6211452" y="3891291"/>
                                </a:cubicBezTo>
                                <a:lnTo>
                                  <a:pt x="6199875" y="3901271"/>
                                </a:lnTo>
                                <a:lnTo>
                                  <a:pt x="6208258" y="3911250"/>
                                </a:lnTo>
                                <a:cubicBezTo>
                                  <a:pt x="6208658" y="3911650"/>
                                  <a:pt x="6209456" y="3911650"/>
                                  <a:pt x="6210254" y="3911250"/>
                                </a:cubicBezTo>
                                <a:lnTo>
                                  <a:pt x="6234206" y="3891291"/>
                                </a:lnTo>
                                <a:cubicBezTo>
                                  <a:pt x="6239795" y="3886500"/>
                                  <a:pt x="6240593" y="3877718"/>
                                  <a:pt x="6235404" y="3872129"/>
                                </a:cubicBezTo>
                                <a:cubicBezTo>
                                  <a:pt x="6230614" y="3866540"/>
                                  <a:pt x="6221831" y="3865742"/>
                                  <a:pt x="6216242" y="3870532"/>
                                </a:cubicBezTo>
                                <a:lnTo>
                                  <a:pt x="6215045" y="3871730"/>
                                </a:lnTo>
                                <a:cubicBezTo>
                                  <a:pt x="6214246" y="3872129"/>
                                  <a:pt x="6213448" y="3872528"/>
                                  <a:pt x="6212650" y="3872528"/>
                                </a:cubicBezTo>
                                <a:cubicBezTo>
                                  <a:pt x="6211452" y="3872528"/>
                                  <a:pt x="6210654" y="3872129"/>
                                  <a:pt x="6210254" y="3871331"/>
                                </a:cubicBezTo>
                                <a:lnTo>
                                  <a:pt x="6209057" y="3870133"/>
                                </a:lnTo>
                                <a:cubicBezTo>
                                  <a:pt x="6206661" y="3867338"/>
                                  <a:pt x="6203268" y="3865741"/>
                                  <a:pt x="6199775" y="3865442"/>
                                </a:cubicBezTo>
                                <a:close/>
                                <a:moveTo>
                                  <a:pt x="1781764" y="3854713"/>
                                </a:moveTo>
                                <a:cubicBezTo>
                                  <a:pt x="1786754" y="3855861"/>
                                  <a:pt x="1791345" y="3858955"/>
                                  <a:pt x="1794339" y="3863746"/>
                                </a:cubicBezTo>
                                <a:lnTo>
                                  <a:pt x="1788750" y="3867339"/>
                                </a:lnTo>
                                <a:cubicBezTo>
                                  <a:pt x="1784758" y="3860951"/>
                                  <a:pt x="1776375" y="3858954"/>
                                  <a:pt x="1769988" y="3862947"/>
                                </a:cubicBezTo>
                                <a:cubicBezTo>
                                  <a:pt x="1763600" y="3866939"/>
                                  <a:pt x="1761604" y="3875323"/>
                                  <a:pt x="1765996" y="3881311"/>
                                </a:cubicBezTo>
                                <a:lnTo>
                                  <a:pt x="1760406" y="3884903"/>
                                </a:lnTo>
                                <a:cubicBezTo>
                                  <a:pt x="1754418" y="3875722"/>
                                  <a:pt x="1757212" y="3863347"/>
                                  <a:pt x="1766793" y="3857358"/>
                                </a:cubicBezTo>
                                <a:cubicBezTo>
                                  <a:pt x="1771385" y="3854364"/>
                                  <a:pt x="1776774" y="3853566"/>
                                  <a:pt x="1781764" y="3854713"/>
                                </a:cubicBezTo>
                                <a:close/>
                                <a:moveTo>
                                  <a:pt x="6240593" y="3845781"/>
                                </a:moveTo>
                                <a:lnTo>
                                  <a:pt x="6255364" y="3846978"/>
                                </a:lnTo>
                                <a:cubicBezTo>
                                  <a:pt x="6257360" y="3846978"/>
                                  <a:pt x="6258557" y="3848575"/>
                                  <a:pt x="6259356" y="3850970"/>
                                </a:cubicBezTo>
                                <a:lnTo>
                                  <a:pt x="6258158" y="3865742"/>
                                </a:lnTo>
                                <a:cubicBezTo>
                                  <a:pt x="6258158" y="3867738"/>
                                  <a:pt x="6256561" y="3868935"/>
                                  <a:pt x="6254565" y="3868935"/>
                                </a:cubicBezTo>
                                <a:cubicBezTo>
                                  <a:pt x="6252569" y="3868935"/>
                                  <a:pt x="6251372" y="3867339"/>
                                  <a:pt x="6251372" y="3865343"/>
                                </a:cubicBezTo>
                                <a:lnTo>
                                  <a:pt x="6251771" y="3858555"/>
                                </a:lnTo>
                                <a:lnTo>
                                  <a:pt x="6240993" y="3867738"/>
                                </a:lnTo>
                                <a:lnTo>
                                  <a:pt x="6241392" y="3868137"/>
                                </a:lnTo>
                                <a:cubicBezTo>
                                  <a:pt x="6248577" y="3876919"/>
                                  <a:pt x="6247380" y="3889694"/>
                                  <a:pt x="6238997" y="3896879"/>
                                </a:cubicBezTo>
                                <a:lnTo>
                                  <a:pt x="6215444" y="3916839"/>
                                </a:lnTo>
                                <a:cubicBezTo>
                                  <a:pt x="6213847" y="3918436"/>
                                  <a:pt x="6211452" y="3918835"/>
                                  <a:pt x="6209456" y="3918835"/>
                                </a:cubicBezTo>
                                <a:cubicBezTo>
                                  <a:pt x="6207460" y="3918835"/>
                                  <a:pt x="6205464" y="3917638"/>
                                  <a:pt x="6203867" y="3916041"/>
                                </a:cubicBezTo>
                                <a:lnTo>
                                  <a:pt x="6195484" y="3906061"/>
                                </a:lnTo>
                                <a:lnTo>
                                  <a:pt x="6186302" y="3914045"/>
                                </a:lnTo>
                                <a:lnTo>
                                  <a:pt x="6185902" y="3921230"/>
                                </a:lnTo>
                                <a:cubicBezTo>
                                  <a:pt x="6185902" y="3923226"/>
                                  <a:pt x="6184306" y="3924424"/>
                                  <a:pt x="6182310" y="3924424"/>
                                </a:cubicBezTo>
                                <a:cubicBezTo>
                                  <a:pt x="6180314" y="3924424"/>
                                  <a:pt x="6179116" y="3922827"/>
                                  <a:pt x="6179116" y="3920831"/>
                                </a:cubicBezTo>
                                <a:lnTo>
                                  <a:pt x="6179515" y="3915642"/>
                                </a:lnTo>
                                <a:lnTo>
                                  <a:pt x="6174326" y="3915242"/>
                                </a:lnTo>
                                <a:cubicBezTo>
                                  <a:pt x="6172330" y="3915242"/>
                                  <a:pt x="6171132" y="3913646"/>
                                  <a:pt x="6171132" y="3911650"/>
                                </a:cubicBezTo>
                                <a:cubicBezTo>
                                  <a:pt x="6171132" y="3909654"/>
                                  <a:pt x="6172729" y="3908456"/>
                                  <a:pt x="6174725" y="3908456"/>
                                </a:cubicBezTo>
                                <a:lnTo>
                                  <a:pt x="6181910" y="3908855"/>
                                </a:lnTo>
                                <a:lnTo>
                                  <a:pt x="6191092" y="3900871"/>
                                </a:lnTo>
                                <a:lnTo>
                                  <a:pt x="6183507" y="3892089"/>
                                </a:lnTo>
                                <a:cubicBezTo>
                                  <a:pt x="6176322" y="3883307"/>
                                  <a:pt x="6177519" y="3870532"/>
                                  <a:pt x="6185902" y="3863346"/>
                                </a:cubicBezTo>
                                <a:cubicBezTo>
                                  <a:pt x="6193887" y="3856160"/>
                                  <a:pt x="6205863" y="3856958"/>
                                  <a:pt x="6213448" y="3864543"/>
                                </a:cubicBezTo>
                                <a:cubicBezTo>
                                  <a:pt x="6219835" y="3859753"/>
                                  <a:pt x="6228218" y="3859354"/>
                                  <a:pt x="6235005" y="3862946"/>
                                </a:cubicBezTo>
                                <a:lnTo>
                                  <a:pt x="6246981" y="3852966"/>
                                </a:lnTo>
                                <a:lnTo>
                                  <a:pt x="6240194" y="3852567"/>
                                </a:lnTo>
                                <a:cubicBezTo>
                                  <a:pt x="6238198" y="3852567"/>
                                  <a:pt x="6237001" y="3850970"/>
                                  <a:pt x="6237001" y="3848974"/>
                                </a:cubicBezTo>
                                <a:cubicBezTo>
                                  <a:pt x="6237001" y="3846978"/>
                                  <a:pt x="6238597" y="3845781"/>
                                  <a:pt x="6240593" y="3845781"/>
                                </a:cubicBezTo>
                                <a:close/>
                                <a:moveTo>
                                  <a:pt x="812864" y="3799237"/>
                                </a:moveTo>
                                <a:lnTo>
                                  <a:pt x="812702" y="3806660"/>
                                </a:lnTo>
                                <a:lnTo>
                                  <a:pt x="807153" y="3812046"/>
                                </a:lnTo>
                                <a:lnTo>
                                  <a:pt x="815197" y="3812198"/>
                                </a:lnTo>
                                <a:lnTo>
                                  <a:pt x="820908" y="3817975"/>
                                </a:lnTo>
                                <a:lnTo>
                                  <a:pt x="821084" y="3809854"/>
                                </a:lnTo>
                                <a:lnTo>
                                  <a:pt x="825914" y="3805027"/>
                                </a:lnTo>
                                <a:lnTo>
                                  <a:pt x="818292" y="3804664"/>
                                </a:lnTo>
                                <a:close/>
                                <a:moveTo>
                                  <a:pt x="807912" y="3785901"/>
                                </a:moveTo>
                                <a:cubicBezTo>
                                  <a:pt x="809908" y="3785103"/>
                                  <a:pt x="812303" y="3785901"/>
                                  <a:pt x="813102" y="3788296"/>
                                </a:cubicBezTo>
                                <a:lnTo>
                                  <a:pt x="813085" y="3789078"/>
                                </a:lnTo>
                                <a:lnTo>
                                  <a:pt x="821485" y="3797479"/>
                                </a:lnTo>
                                <a:lnTo>
                                  <a:pt x="833462" y="3797479"/>
                                </a:lnTo>
                                <a:lnTo>
                                  <a:pt x="834261" y="3796679"/>
                                </a:lnTo>
                                <a:cubicBezTo>
                                  <a:pt x="836257" y="3795881"/>
                                  <a:pt x="838654" y="3796679"/>
                                  <a:pt x="839453" y="3799074"/>
                                </a:cubicBezTo>
                                <a:cubicBezTo>
                                  <a:pt x="840249" y="3801070"/>
                                  <a:pt x="839453" y="3803466"/>
                                  <a:pt x="837056" y="3804265"/>
                                </a:cubicBezTo>
                                <a:lnTo>
                                  <a:pt x="837001" y="3804319"/>
                                </a:lnTo>
                                <a:lnTo>
                                  <a:pt x="836657" y="3805063"/>
                                </a:lnTo>
                                <a:lnTo>
                                  <a:pt x="836124" y="3805197"/>
                                </a:lnTo>
                                <a:lnTo>
                                  <a:pt x="828273" y="3813047"/>
                                </a:lnTo>
                                <a:lnTo>
                                  <a:pt x="828273" y="3825422"/>
                                </a:lnTo>
                                <a:lnTo>
                                  <a:pt x="828274" y="3825422"/>
                                </a:lnTo>
                                <a:lnTo>
                                  <a:pt x="828273" y="3825423"/>
                                </a:lnTo>
                                <a:lnTo>
                                  <a:pt x="828272" y="3825425"/>
                                </a:lnTo>
                                <a:lnTo>
                                  <a:pt x="825479" y="3831011"/>
                                </a:lnTo>
                                <a:cubicBezTo>
                                  <a:pt x="823484" y="3831809"/>
                                  <a:pt x="821485" y="3830612"/>
                                  <a:pt x="820686" y="3828616"/>
                                </a:cubicBezTo>
                                <a:cubicBezTo>
                                  <a:pt x="819089" y="3824424"/>
                                  <a:pt x="815896" y="3821331"/>
                                  <a:pt x="812053" y="3819684"/>
                                </a:cubicBezTo>
                                <a:lnTo>
                                  <a:pt x="799542" y="3819434"/>
                                </a:lnTo>
                                <a:lnTo>
                                  <a:pt x="799130" y="3819834"/>
                                </a:lnTo>
                                <a:cubicBezTo>
                                  <a:pt x="797134" y="3820632"/>
                                  <a:pt x="795137" y="3819435"/>
                                  <a:pt x="794338" y="3817439"/>
                                </a:cubicBezTo>
                                <a:lnTo>
                                  <a:pt x="794491" y="3817109"/>
                                </a:lnTo>
                                <a:lnTo>
                                  <a:pt x="794338" y="3817039"/>
                                </a:lnTo>
                                <a:cubicBezTo>
                                  <a:pt x="793540" y="3815043"/>
                                  <a:pt x="794338" y="3812647"/>
                                  <a:pt x="796733" y="3811849"/>
                                </a:cubicBezTo>
                                <a:lnTo>
                                  <a:pt x="797126" y="3811857"/>
                                </a:lnTo>
                                <a:lnTo>
                                  <a:pt x="805517" y="3803467"/>
                                </a:lnTo>
                                <a:lnTo>
                                  <a:pt x="805517" y="3791890"/>
                                </a:lnTo>
                                <a:lnTo>
                                  <a:pt x="805117" y="3791491"/>
                                </a:lnTo>
                                <a:cubicBezTo>
                                  <a:pt x="804319" y="3789494"/>
                                  <a:pt x="805117" y="3787099"/>
                                  <a:pt x="807512" y="3786300"/>
                                </a:cubicBezTo>
                                <a:lnTo>
                                  <a:pt x="807690" y="3786382"/>
                                </a:lnTo>
                                <a:close/>
                                <a:moveTo>
                                  <a:pt x="746276" y="3775864"/>
                                </a:moveTo>
                                <a:lnTo>
                                  <a:pt x="746037" y="3793088"/>
                                </a:lnTo>
                                <a:lnTo>
                                  <a:pt x="732777" y="3805611"/>
                                </a:lnTo>
                                <a:lnTo>
                                  <a:pt x="750827" y="3805861"/>
                                </a:lnTo>
                                <a:lnTo>
                                  <a:pt x="763354" y="3818889"/>
                                </a:lnTo>
                                <a:lnTo>
                                  <a:pt x="763602" y="3801071"/>
                                </a:lnTo>
                                <a:lnTo>
                                  <a:pt x="776260" y="3788900"/>
                                </a:lnTo>
                                <a:lnTo>
                                  <a:pt x="757214" y="3787499"/>
                                </a:lnTo>
                                <a:close/>
                                <a:moveTo>
                                  <a:pt x="741247" y="3761949"/>
                                </a:moveTo>
                                <a:cubicBezTo>
                                  <a:pt x="743243" y="3761151"/>
                                  <a:pt x="745638" y="3761949"/>
                                  <a:pt x="746437" y="3764344"/>
                                </a:cubicBezTo>
                                <a:lnTo>
                                  <a:pt x="746426" y="3765147"/>
                                </a:lnTo>
                                <a:lnTo>
                                  <a:pt x="761755" y="3781012"/>
                                </a:lnTo>
                                <a:lnTo>
                                  <a:pt x="784359" y="3781112"/>
                                </a:lnTo>
                                <a:lnTo>
                                  <a:pt x="784360" y="3781110"/>
                                </a:lnTo>
                                <a:cubicBezTo>
                                  <a:pt x="786357" y="3780312"/>
                                  <a:pt x="788752" y="3781110"/>
                                  <a:pt x="789551" y="3783505"/>
                                </a:cubicBezTo>
                                <a:cubicBezTo>
                                  <a:pt x="790349" y="3785501"/>
                                  <a:pt x="789551" y="3787897"/>
                                  <a:pt x="787155" y="3788695"/>
                                </a:cubicBezTo>
                                <a:lnTo>
                                  <a:pt x="787154" y="3788696"/>
                                </a:lnTo>
                                <a:lnTo>
                                  <a:pt x="787154" y="3788696"/>
                                </a:lnTo>
                                <a:lnTo>
                                  <a:pt x="770787" y="3804664"/>
                                </a:lnTo>
                                <a:lnTo>
                                  <a:pt x="770409" y="3826226"/>
                                </a:lnTo>
                                <a:lnTo>
                                  <a:pt x="770787" y="3826620"/>
                                </a:lnTo>
                                <a:cubicBezTo>
                                  <a:pt x="771586" y="3828616"/>
                                  <a:pt x="770787" y="3831011"/>
                                  <a:pt x="768392" y="3832209"/>
                                </a:cubicBezTo>
                                <a:lnTo>
                                  <a:pt x="768073" y="3832050"/>
                                </a:lnTo>
                                <a:lnTo>
                                  <a:pt x="767993" y="3832209"/>
                                </a:lnTo>
                                <a:cubicBezTo>
                                  <a:pt x="765997" y="3833007"/>
                                  <a:pt x="764001" y="3831810"/>
                                  <a:pt x="763202" y="3829814"/>
                                </a:cubicBezTo>
                                <a:lnTo>
                                  <a:pt x="763208" y="3829410"/>
                                </a:lnTo>
                                <a:lnTo>
                                  <a:pt x="747633" y="3813447"/>
                                </a:lnTo>
                                <a:lnTo>
                                  <a:pt x="724904" y="3813047"/>
                                </a:lnTo>
                                <a:lnTo>
                                  <a:pt x="724480" y="3813447"/>
                                </a:lnTo>
                                <a:cubicBezTo>
                                  <a:pt x="722484" y="3814245"/>
                                  <a:pt x="720488" y="3813047"/>
                                  <a:pt x="719689" y="3811051"/>
                                </a:cubicBezTo>
                                <a:lnTo>
                                  <a:pt x="719841" y="3810722"/>
                                </a:lnTo>
                                <a:lnTo>
                                  <a:pt x="719689" y="3810652"/>
                                </a:lnTo>
                                <a:cubicBezTo>
                                  <a:pt x="718891" y="3808655"/>
                                  <a:pt x="719689" y="3806260"/>
                                  <a:pt x="722084" y="3805462"/>
                                </a:cubicBezTo>
                                <a:lnTo>
                                  <a:pt x="722488" y="3805468"/>
                                </a:lnTo>
                                <a:lnTo>
                                  <a:pt x="738452" y="3789894"/>
                                </a:lnTo>
                                <a:lnTo>
                                  <a:pt x="738837" y="3767949"/>
                                </a:lnTo>
                                <a:lnTo>
                                  <a:pt x="738451" y="3767538"/>
                                </a:lnTo>
                                <a:cubicBezTo>
                                  <a:pt x="737653" y="3765542"/>
                                  <a:pt x="738451" y="3763147"/>
                                  <a:pt x="740846" y="3762348"/>
                                </a:cubicBezTo>
                                <a:lnTo>
                                  <a:pt x="741024" y="3762431"/>
                                </a:lnTo>
                                <a:close/>
                                <a:moveTo>
                                  <a:pt x="3301618" y="3728118"/>
                                </a:moveTo>
                                <a:cubicBezTo>
                                  <a:pt x="3298123" y="3727818"/>
                                  <a:pt x="3294530" y="3728816"/>
                                  <a:pt x="3291736" y="3731212"/>
                                </a:cubicBezTo>
                                <a:cubicBezTo>
                                  <a:pt x="3286146" y="3736003"/>
                                  <a:pt x="3285350" y="3744785"/>
                                  <a:pt x="3290139" y="3750374"/>
                                </a:cubicBezTo>
                                <a:lnTo>
                                  <a:pt x="3297327" y="3758757"/>
                                </a:lnTo>
                                <a:lnTo>
                                  <a:pt x="3308905" y="3748777"/>
                                </a:lnTo>
                                <a:cubicBezTo>
                                  <a:pt x="3310502" y="3747579"/>
                                  <a:pt x="3312495" y="3747579"/>
                                  <a:pt x="3313696" y="3749176"/>
                                </a:cubicBezTo>
                                <a:cubicBezTo>
                                  <a:pt x="3314892" y="3750773"/>
                                  <a:pt x="3314892" y="3752769"/>
                                  <a:pt x="3313295" y="3753967"/>
                                </a:cubicBezTo>
                                <a:lnTo>
                                  <a:pt x="3301716" y="3763947"/>
                                </a:lnTo>
                                <a:lnTo>
                                  <a:pt x="3310103" y="3773926"/>
                                </a:lnTo>
                                <a:cubicBezTo>
                                  <a:pt x="3310502" y="3774326"/>
                                  <a:pt x="3311298" y="3774326"/>
                                  <a:pt x="3312097" y="3773926"/>
                                </a:cubicBezTo>
                                <a:lnTo>
                                  <a:pt x="3336049" y="3753967"/>
                                </a:lnTo>
                                <a:cubicBezTo>
                                  <a:pt x="3342038" y="3749176"/>
                                  <a:pt x="3342436" y="3740394"/>
                                  <a:pt x="3337246" y="3734805"/>
                                </a:cubicBezTo>
                                <a:cubicBezTo>
                                  <a:pt x="3332457" y="3729216"/>
                                  <a:pt x="3323675" y="3728418"/>
                                  <a:pt x="3318087" y="3733208"/>
                                </a:cubicBezTo>
                                <a:lnTo>
                                  <a:pt x="3316890" y="3734406"/>
                                </a:lnTo>
                                <a:cubicBezTo>
                                  <a:pt x="3316092" y="3734805"/>
                                  <a:pt x="3315294" y="3735204"/>
                                  <a:pt x="3314491" y="3735204"/>
                                </a:cubicBezTo>
                                <a:cubicBezTo>
                                  <a:pt x="3313696" y="3735204"/>
                                  <a:pt x="3312495" y="3734805"/>
                                  <a:pt x="3312097" y="3734007"/>
                                </a:cubicBezTo>
                                <a:lnTo>
                                  <a:pt x="3310899" y="3732809"/>
                                </a:lnTo>
                                <a:cubicBezTo>
                                  <a:pt x="3308504" y="3730014"/>
                                  <a:pt x="3305110" y="3728417"/>
                                  <a:pt x="3301618" y="3728118"/>
                                </a:cubicBezTo>
                                <a:close/>
                                <a:moveTo>
                                  <a:pt x="5559360" y="3720981"/>
                                </a:moveTo>
                                <a:cubicBezTo>
                                  <a:pt x="5564350" y="3722129"/>
                                  <a:pt x="5568941" y="3725223"/>
                                  <a:pt x="5571935" y="3730014"/>
                                </a:cubicBezTo>
                                <a:lnTo>
                                  <a:pt x="5566346" y="3733607"/>
                                </a:lnTo>
                                <a:cubicBezTo>
                                  <a:pt x="5562354" y="3727220"/>
                                  <a:pt x="5553971" y="3725223"/>
                                  <a:pt x="5547584" y="3729216"/>
                                </a:cubicBezTo>
                                <a:cubicBezTo>
                                  <a:pt x="5541196" y="3733208"/>
                                  <a:pt x="5539200" y="3741591"/>
                                  <a:pt x="5543592" y="3747579"/>
                                </a:cubicBezTo>
                                <a:lnTo>
                                  <a:pt x="5538002" y="3751172"/>
                                </a:lnTo>
                                <a:cubicBezTo>
                                  <a:pt x="5532014" y="3741990"/>
                                  <a:pt x="5534809" y="3729615"/>
                                  <a:pt x="5544390" y="3723626"/>
                                </a:cubicBezTo>
                                <a:cubicBezTo>
                                  <a:pt x="5548981" y="3720632"/>
                                  <a:pt x="5554370" y="3719834"/>
                                  <a:pt x="5559360" y="3720981"/>
                                </a:cubicBezTo>
                                <a:close/>
                                <a:moveTo>
                                  <a:pt x="3342436" y="3708457"/>
                                </a:moveTo>
                                <a:lnTo>
                                  <a:pt x="3357212" y="3709654"/>
                                </a:lnTo>
                                <a:cubicBezTo>
                                  <a:pt x="3359207" y="3709654"/>
                                  <a:pt x="3360403" y="3711251"/>
                                  <a:pt x="3361201" y="3713646"/>
                                </a:cubicBezTo>
                                <a:lnTo>
                                  <a:pt x="3360005" y="3728418"/>
                                </a:lnTo>
                                <a:cubicBezTo>
                                  <a:pt x="3360005" y="3730414"/>
                                  <a:pt x="3358409" y="3731611"/>
                                  <a:pt x="3356411" y="3731611"/>
                                </a:cubicBezTo>
                                <a:cubicBezTo>
                                  <a:pt x="3354416" y="3731611"/>
                                  <a:pt x="3353218" y="3730015"/>
                                  <a:pt x="3353218" y="3728019"/>
                                </a:cubicBezTo>
                                <a:lnTo>
                                  <a:pt x="3353617" y="3721231"/>
                                </a:lnTo>
                                <a:lnTo>
                                  <a:pt x="3342836" y="3730414"/>
                                </a:lnTo>
                                <a:lnTo>
                                  <a:pt x="3343234" y="3730813"/>
                                </a:lnTo>
                                <a:cubicBezTo>
                                  <a:pt x="3350423" y="3739595"/>
                                  <a:pt x="3349226" y="3752370"/>
                                  <a:pt x="3340840" y="3759555"/>
                                </a:cubicBezTo>
                                <a:lnTo>
                                  <a:pt x="3317287" y="3779515"/>
                                </a:lnTo>
                                <a:cubicBezTo>
                                  <a:pt x="3315690" y="3781112"/>
                                  <a:pt x="3313295" y="3781511"/>
                                  <a:pt x="3311298" y="3781511"/>
                                </a:cubicBezTo>
                                <a:cubicBezTo>
                                  <a:pt x="3309303" y="3781511"/>
                                  <a:pt x="3307307" y="3780314"/>
                                  <a:pt x="3305709" y="3778717"/>
                                </a:cubicBezTo>
                                <a:lnTo>
                                  <a:pt x="3297327" y="3768737"/>
                                </a:lnTo>
                                <a:lnTo>
                                  <a:pt x="3288144" y="3776721"/>
                                </a:lnTo>
                                <a:lnTo>
                                  <a:pt x="3287743" y="3783906"/>
                                </a:lnTo>
                                <a:cubicBezTo>
                                  <a:pt x="3287743" y="3785902"/>
                                  <a:pt x="3286146" y="3787100"/>
                                  <a:pt x="3284151" y="3787100"/>
                                </a:cubicBezTo>
                                <a:cubicBezTo>
                                  <a:pt x="3282155" y="3787100"/>
                                  <a:pt x="3280957" y="3785503"/>
                                  <a:pt x="3280957" y="3783507"/>
                                </a:cubicBezTo>
                                <a:lnTo>
                                  <a:pt x="3281356" y="3778318"/>
                                </a:lnTo>
                                <a:lnTo>
                                  <a:pt x="3276167" y="3777918"/>
                                </a:lnTo>
                                <a:cubicBezTo>
                                  <a:pt x="3274170" y="3777918"/>
                                  <a:pt x="3272975" y="3776322"/>
                                  <a:pt x="3272975" y="3774326"/>
                                </a:cubicBezTo>
                                <a:cubicBezTo>
                                  <a:pt x="3272975" y="3772330"/>
                                  <a:pt x="3274571" y="3771132"/>
                                  <a:pt x="3276566" y="3771132"/>
                                </a:cubicBezTo>
                                <a:lnTo>
                                  <a:pt x="3283752" y="3771531"/>
                                </a:lnTo>
                                <a:lnTo>
                                  <a:pt x="3292933" y="3763547"/>
                                </a:lnTo>
                                <a:lnTo>
                                  <a:pt x="3285350" y="3754765"/>
                                </a:lnTo>
                                <a:cubicBezTo>
                                  <a:pt x="3278163" y="3745983"/>
                                  <a:pt x="3279360" y="3733208"/>
                                  <a:pt x="3287743" y="3726022"/>
                                </a:cubicBezTo>
                                <a:cubicBezTo>
                                  <a:pt x="3295728" y="3718836"/>
                                  <a:pt x="3307705" y="3719634"/>
                                  <a:pt x="3315294" y="3727219"/>
                                </a:cubicBezTo>
                                <a:cubicBezTo>
                                  <a:pt x="3321679" y="3722429"/>
                                  <a:pt x="3330061" y="3722030"/>
                                  <a:pt x="3336848" y="3725622"/>
                                </a:cubicBezTo>
                                <a:lnTo>
                                  <a:pt x="3348827" y="3715642"/>
                                </a:lnTo>
                                <a:lnTo>
                                  <a:pt x="3342038" y="3715243"/>
                                </a:lnTo>
                                <a:cubicBezTo>
                                  <a:pt x="3340043" y="3715243"/>
                                  <a:pt x="3338846" y="3713646"/>
                                  <a:pt x="3338846" y="3711650"/>
                                </a:cubicBezTo>
                                <a:cubicBezTo>
                                  <a:pt x="3338846" y="3709654"/>
                                  <a:pt x="3340441" y="3708457"/>
                                  <a:pt x="3342436" y="3708457"/>
                                </a:cubicBezTo>
                                <a:close/>
                                <a:moveTo>
                                  <a:pt x="4590458" y="3665896"/>
                                </a:moveTo>
                                <a:lnTo>
                                  <a:pt x="4590305" y="3672928"/>
                                </a:lnTo>
                                <a:lnTo>
                                  <a:pt x="4584352" y="3678706"/>
                                </a:lnTo>
                                <a:lnTo>
                                  <a:pt x="4592801" y="3678866"/>
                                </a:lnTo>
                                <a:lnTo>
                                  <a:pt x="4598511" y="3684643"/>
                                </a:lnTo>
                                <a:lnTo>
                                  <a:pt x="4598688" y="3676522"/>
                                </a:lnTo>
                                <a:lnTo>
                                  <a:pt x="4603514" y="3671695"/>
                                </a:lnTo>
                                <a:lnTo>
                                  <a:pt x="4595895" y="3671332"/>
                                </a:lnTo>
                                <a:close/>
                                <a:moveTo>
                                  <a:pt x="4585515" y="3652169"/>
                                </a:moveTo>
                                <a:cubicBezTo>
                                  <a:pt x="4587511" y="3651371"/>
                                  <a:pt x="4589906" y="3652169"/>
                                  <a:pt x="4590705" y="3654564"/>
                                </a:cubicBezTo>
                                <a:lnTo>
                                  <a:pt x="4590680" y="3655737"/>
                                </a:lnTo>
                                <a:lnTo>
                                  <a:pt x="4599088" y="3664147"/>
                                </a:lnTo>
                                <a:lnTo>
                                  <a:pt x="4611063" y="3664147"/>
                                </a:lnTo>
                                <a:lnTo>
                                  <a:pt x="4611862" y="3663347"/>
                                </a:lnTo>
                                <a:cubicBezTo>
                                  <a:pt x="4613858" y="3662549"/>
                                  <a:pt x="4616253" y="3663347"/>
                                  <a:pt x="4617052" y="3665742"/>
                                </a:cubicBezTo>
                                <a:cubicBezTo>
                                  <a:pt x="4617850" y="3667738"/>
                                  <a:pt x="4617052" y="3670134"/>
                                  <a:pt x="4614657" y="3670933"/>
                                </a:cubicBezTo>
                                <a:lnTo>
                                  <a:pt x="4614602" y="3670988"/>
                                </a:lnTo>
                                <a:lnTo>
                                  <a:pt x="4614258" y="3671732"/>
                                </a:lnTo>
                                <a:lnTo>
                                  <a:pt x="4613724" y="3671866"/>
                                </a:lnTo>
                                <a:lnTo>
                                  <a:pt x="4605874" y="3679715"/>
                                </a:lnTo>
                                <a:lnTo>
                                  <a:pt x="4605874" y="3692090"/>
                                </a:lnTo>
                                <a:lnTo>
                                  <a:pt x="4605874" y="3692090"/>
                                </a:lnTo>
                                <a:cubicBezTo>
                                  <a:pt x="4606273" y="3694485"/>
                                  <a:pt x="4605475" y="3696481"/>
                                  <a:pt x="4603080" y="3697679"/>
                                </a:cubicBezTo>
                                <a:cubicBezTo>
                                  <a:pt x="4601084" y="3698477"/>
                                  <a:pt x="4599088" y="3697280"/>
                                  <a:pt x="4598289" y="3695284"/>
                                </a:cubicBezTo>
                                <a:cubicBezTo>
                                  <a:pt x="4595096" y="3686900"/>
                                  <a:pt x="4585515" y="3682909"/>
                                  <a:pt x="4577131" y="3686102"/>
                                </a:cubicBezTo>
                                <a:lnTo>
                                  <a:pt x="4576861" y="3685977"/>
                                </a:lnTo>
                                <a:lnTo>
                                  <a:pt x="4576733" y="3686102"/>
                                </a:lnTo>
                                <a:cubicBezTo>
                                  <a:pt x="4574736" y="3686900"/>
                                  <a:pt x="4572740" y="3685703"/>
                                  <a:pt x="4571941" y="3683707"/>
                                </a:cubicBezTo>
                                <a:lnTo>
                                  <a:pt x="4571941" y="3683707"/>
                                </a:lnTo>
                                <a:cubicBezTo>
                                  <a:pt x="4571143" y="3681711"/>
                                  <a:pt x="4571941" y="3679315"/>
                                  <a:pt x="4574336" y="3678516"/>
                                </a:cubicBezTo>
                                <a:lnTo>
                                  <a:pt x="4574337" y="3678516"/>
                                </a:lnTo>
                                <a:lnTo>
                                  <a:pt x="4583120" y="3669735"/>
                                </a:lnTo>
                                <a:lnTo>
                                  <a:pt x="4583120" y="3658558"/>
                                </a:lnTo>
                                <a:lnTo>
                                  <a:pt x="4582720" y="3658159"/>
                                </a:lnTo>
                                <a:cubicBezTo>
                                  <a:pt x="4581922" y="3656162"/>
                                  <a:pt x="4582720" y="3653767"/>
                                  <a:pt x="4585115" y="3652968"/>
                                </a:cubicBezTo>
                                <a:lnTo>
                                  <a:pt x="4585141" y="3652980"/>
                                </a:lnTo>
                                <a:close/>
                                <a:moveTo>
                                  <a:pt x="4523884" y="3642137"/>
                                </a:moveTo>
                                <a:lnTo>
                                  <a:pt x="4523639" y="3659755"/>
                                </a:lnTo>
                                <a:lnTo>
                                  <a:pt x="4510796" y="3671885"/>
                                </a:lnTo>
                                <a:lnTo>
                                  <a:pt x="4528430" y="3672130"/>
                                </a:lnTo>
                                <a:lnTo>
                                  <a:pt x="4540957" y="3685159"/>
                                </a:lnTo>
                                <a:lnTo>
                                  <a:pt x="4541204" y="3667340"/>
                                </a:lnTo>
                                <a:lnTo>
                                  <a:pt x="4553863" y="3655168"/>
                                </a:lnTo>
                                <a:lnTo>
                                  <a:pt x="4534816" y="3653767"/>
                                </a:lnTo>
                                <a:close/>
                                <a:moveTo>
                                  <a:pt x="4518448" y="3628616"/>
                                </a:moveTo>
                                <a:lnTo>
                                  <a:pt x="4518778" y="3628769"/>
                                </a:lnTo>
                                <a:lnTo>
                                  <a:pt x="4518849" y="3628616"/>
                                </a:lnTo>
                                <a:cubicBezTo>
                                  <a:pt x="4520845" y="3627818"/>
                                  <a:pt x="4523240" y="3628616"/>
                                  <a:pt x="4524038" y="3631011"/>
                                </a:cubicBezTo>
                                <a:lnTo>
                                  <a:pt x="4524033" y="3631419"/>
                                </a:lnTo>
                                <a:lnTo>
                                  <a:pt x="4539357" y="3647280"/>
                                </a:lnTo>
                                <a:cubicBezTo>
                                  <a:pt x="4546294" y="3650274"/>
                                  <a:pt x="4554378" y="3650573"/>
                                  <a:pt x="4561962" y="3647380"/>
                                </a:cubicBezTo>
                                <a:lnTo>
                                  <a:pt x="4561963" y="3647380"/>
                                </a:lnTo>
                                <a:lnTo>
                                  <a:pt x="4561963" y="3647379"/>
                                </a:lnTo>
                                <a:cubicBezTo>
                                  <a:pt x="4563959" y="3646581"/>
                                  <a:pt x="4566354" y="3647379"/>
                                  <a:pt x="4567153" y="3649774"/>
                                </a:cubicBezTo>
                                <a:cubicBezTo>
                                  <a:pt x="4567951" y="3651770"/>
                                  <a:pt x="4567153" y="3654166"/>
                                  <a:pt x="4564757" y="3654964"/>
                                </a:cubicBezTo>
                                <a:cubicBezTo>
                                  <a:pt x="4557572" y="3657758"/>
                                  <a:pt x="4551584" y="3663348"/>
                                  <a:pt x="4548390" y="3670933"/>
                                </a:cubicBezTo>
                                <a:lnTo>
                                  <a:pt x="4548012" y="3692497"/>
                                </a:lnTo>
                                <a:lnTo>
                                  <a:pt x="4548389" y="3692889"/>
                                </a:lnTo>
                                <a:cubicBezTo>
                                  <a:pt x="4549188" y="3695284"/>
                                  <a:pt x="4548389" y="3697679"/>
                                  <a:pt x="4545994" y="3698478"/>
                                </a:cubicBezTo>
                                <a:lnTo>
                                  <a:pt x="4545675" y="3698319"/>
                                </a:lnTo>
                                <a:lnTo>
                                  <a:pt x="4545596" y="3698478"/>
                                </a:lnTo>
                                <a:cubicBezTo>
                                  <a:pt x="4543599" y="3699276"/>
                                  <a:pt x="4541603" y="3698079"/>
                                  <a:pt x="4540805" y="3696083"/>
                                </a:cubicBezTo>
                                <a:lnTo>
                                  <a:pt x="4540811" y="3695680"/>
                                </a:lnTo>
                                <a:lnTo>
                                  <a:pt x="4525236" y="3679715"/>
                                </a:lnTo>
                                <a:lnTo>
                                  <a:pt x="4502920" y="3679323"/>
                                </a:lnTo>
                                <a:lnTo>
                                  <a:pt x="4502082" y="3680114"/>
                                </a:lnTo>
                                <a:cubicBezTo>
                                  <a:pt x="4500086" y="3680912"/>
                                  <a:pt x="4498090" y="3679715"/>
                                  <a:pt x="4497291" y="3677719"/>
                                </a:cubicBezTo>
                                <a:lnTo>
                                  <a:pt x="4497595" y="3677061"/>
                                </a:lnTo>
                                <a:lnTo>
                                  <a:pt x="4497291" y="3676921"/>
                                </a:lnTo>
                                <a:cubicBezTo>
                                  <a:pt x="4496493" y="3674924"/>
                                  <a:pt x="4497291" y="3672529"/>
                                  <a:pt x="4499686" y="3671730"/>
                                </a:cubicBezTo>
                                <a:lnTo>
                                  <a:pt x="4500494" y="3671742"/>
                                </a:lnTo>
                                <a:lnTo>
                                  <a:pt x="4516054" y="3656561"/>
                                </a:lnTo>
                                <a:lnTo>
                                  <a:pt x="4516446" y="3634224"/>
                                </a:lnTo>
                                <a:lnTo>
                                  <a:pt x="4516053" y="3633806"/>
                                </a:lnTo>
                                <a:cubicBezTo>
                                  <a:pt x="4515255" y="3631810"/>
                                  <a:pt x="4516053" y="3629415"/>
                                  <a:pt x="4518448" y="3628616"/>
                                </a:cubicBezTo>
                                <a:close/>
                                <a:moveTo>
                                  <a:pt x="376277" y="3607959"/>
                                </a:moveTo>
                                <a:cubicBezTo>
                                  <a:pt x="372784" y="3607660"/>
                                  <a:pt x="369192" y="3608658"/>
                                  <a:pt x="366397" y="3611053"/>
                                </a:cubicBezTo>
                                <a:cubicBezTo>
                                  <a:pt x="360808" y="3615844"/>
                                  <a:pt x="360010" y="3624626"/>
                                  <a:pt x="364800" y="3630215"/>
                                </a:cubicBezTo>
                                <a:lnTo>
                                  <a:pt x="371986" y="3638598"/>
                                </a:lnTo>
                                <a:lnTo>
                                  <a:pt x="383563" y="3628618"/>
                                </a:lnTo>
                                <a:cubicBezTo>
                                  <a:pt x="385160" y="3627421"/>
                                  <a:pt x="387156" y="3627421"/>
                                  <a:pt x="388353" y="3629017"/>
                                </a:cubicBezTo>
                                <a:cubicBezTo>
                                  <a:pt x="389551" y="3630614"/>
                                  <a:pt x="389551" y="3632610"/>
                                  <a:pt x="387954" y="3633808"/>
                                </a:cubicBezTo>
                                <a:lnTo>
                                  <a:pt x="376377" y="3643788"/>
                                </a:lnTo>
                                <a:lnTo>
                                  <a:pt x="384760" y="3653768"/>
                                </a:lnTo>
                                <a:cubicBezTo>
                                  <a:pt x="385160" y="3654167"/>
                                  <a:pt x="385958" y="3654167"/>
                                  <a:pt x="386756" y="3653768"/>
                                </a:cubicBezTo>
                                <a:lnTo>
                                  <a:pt x="410709" y="3633808"/>
                                </a:lnTo>
                                <a:cubicBezTo>
                                  <a:pt x="416298" y="3628618"/>
                                  <a:pt x="417096" y="3620235"/>
                                  <a:pt x="411906" y="3614646"/>
                                </a:cubicBezTo>
                                <a:cubicBezTo>
                                  <a:pt x="407115" y="3609057"/>
                                  <a:pt x="398333" y="3608259"/>
                                  <a:pt x="392744" y="3613049"/>
                                </a:cubicBezTo>
                                <a:lnTo>
                                  <a:pt x="391547" y="3614247"/>
                                </a:lnTo>
                                <a:cubicBezTo>
                                  <a:pt x="390748" y="3614646"/>
                                  <a:pt x="389950" y="3615045"/>
                                  <a:pt x="389152" y="3615045"/>
                                </a:cubicBezTo>
                                <a:cubicBezTo>
                                  <a:pt x="387954" y="3615045"/>
                                  <a:pt x="387156" y="3614646"/>
                                  <a:pt x="386756" y="3613848"/>
                                </a:cubicBezTo>
                                <a:lnTo>
                                  <a:pt x="385559" y="3612650"/>
                                </a:lnTo>
                                <a:cubicBezTo>
                                  <a:pt x="383164" y="3609855"/>
                                  <a:pt x="379770" y="3608258"/>
                                  <a:pt x="376277" y="3607959"/>
                                </a:cubicBezTo>
                                <a:close/>
                                <a:moveTo>
                                  <a:pt x="7079210" y="3594785"/>
                                </a:moveTo>
                                <a:cubicBezTo>
                                  <a:pt x="7075717" y="3594485"/>
                                  <a:pt x="7072124" y="3595483"/>
                                  <a:pt x="7069329" y="3597879"/>
                                </a:cubicBezTo>
                                <a:cubicBezTo>
                                  <a:pt x="7063741" y="3602670"/>
                                  <a:pt x="7062942" y="3611452"/>
                                  <a:pt x="7067733" y="3617041"/>
                                </a:cubicBezTo>
                                <a:lnTo>
                                  <a:pt x="7074919" y="3625424"/>
                                </a:lnTo>
                                <a:lnTo>
                                  <a:pt x="7086496" y="3615444"/>
                                </a:lnTo>
                                <a:cubicBezTo>
                                  <a:pt x="7088093" y="3614247"/>
                                  <a:pt x="7090089" y="3614247"/>
                                  <a:pt x="7091286" y="3615843"/>
                                </a:cubicBezTo>
                                <a:cubicBezTo>
                                  <a:pt x="7092484" y="3617440"/>
                                  <a:pt x="7092484" y="3619436"/>
                                  <a:pt x="7090887" y="3620634"/>
                                </a:cubicBezTo>
                                <a:lnTo>
                                  <a:pt x="7079310" y="3630614"/>
                                </a:lnTo>
                                <a:lnTo>
                                  <a:pt x="7087693" y="3640594"/>
                                </a:lnTo>
                                <a:cubicBezTo>
                                  <a:pt x="7088093" y="3640993"/>
                                  <a:pt x="7088891" y="3640993"/>
                                  <a:pt x="7089689" y="3640594"/>
                                </a:cubicBezTo>
                                <a:lnTo>
                                  <a:pt x="7113641" y="3620634"/>
                                </a:lnTo>
                                <a:cubicBezTo>
                                  <a:pt x="7119230" y="3615444"/>
                                  <a:pt x="7120028" y="3607061"/>
                                  <a:pt x="7114839" y="3601472"/>
                                </a:cubicBezTo>
                                <a:cubicBezTo>
                                  <a:pt x="7110049" y="3595883"/>
                                  <a:pt x="7101266" y="3595085"/>
                                  <a:pt x="7095677" y="3599875"/>
                                </a:cubicBezTo>
                                <a:lnTo>
                                  <a:pt x="7094480" y="3601073"/>
                                </a:lnTo>
                                <a:cubicBezTo>
                                  <a:pt x="7093681" y="3601472"/>
                                  <a:pt x="7092883" y="3601871"/>
                                  <a:pt x="7092085" y="3601871"/>
                                </a:cubicBezTo>
                                <a:cubicBezTo>
                                  <a:pt x="7091286" y="3601871"/>
                                  <a:pt x="7090089" y="3601472"/>
                                  <a:pt x="7089689" y="3600674"/>
                                </a:cubicBezTo>
                                <a:lnTo>
                                  <a:pt x="7088492" y="3599476"/>
                                </a:lnTo>
                                <a:cubicBezTo>
                                  <a:pt x="7086096" y="3596681"/>
                                  <a:pt x="7082703" y="3595084"/>
                                  <a:pt x="7079210" y="3594785"/>
                                </a:cubicBezTo>
                                <a:close/>
                                <a:moveTo>
                                  <a:pt x="417096" y="3587899"/>
                                </a:moveTo>
                                <a:lnTo>
                                  <a:pt x="431867" y="3589096"/>
                                </a:lnTo>
                                <a:cubicBezTo>
                                  <a:pt x="433464" y="3589496"/>
                                  <a:pt x="435060" y="3591092"/>
                                  <a:pt x="435859" y="3593088"/>
                                </a:cubicBezTo>
                                <a:lnTo>
                                  <a:pt x="434661" y="3607860"/>
                                </a:lnTo>
                                <a:cubicBezTo>
                                  <a:pt x="434661" y="3609856"/>
                                  <a:pt x="433064" y="3611053"/>
                                  <a:pt x="431068" y="3611053"/>
                                </a:cubicBezTo>
                                <a:cubicBezTo>
                                  <a:pt x="429072" y="3611053"/>
                                  <a:pt x="427875" y="3609457"/>
                                  <a:pt x="427875" y="3607461"/>
                                </a:cubicBezTo>
                                <a:lnTo>
                                  <a:pt x="428274" y="3600673"/>
                                </a:lnTo>
                                <a:lnTo>
                                  <a:pt x="417496" y="3609856"/>
                                </a:lnTo>
                                <a:lnTo>
                                  <a:pt x="417895" y="3610255"/>
                                </a:lnTo>
                                <a:cubicBezTo>
                                  <a:pt x="425080" y="3619037"/>
                                  <a:pt x="423883" y="3631812"/>
                                  <a:pt x="415500" y="3638997"/>
                                </a:cubicBezTo>
                                <a:lnTo>
                                  <a:pt x="391946" y="3658957"/>
                                </a:lnTo>
                                <a:cubicBezTo>
                                  <a:pt x="390349" y="3660554"/>
                                  <a:pt x="387954" y="3660953"/>
                                  <a:pt x="385958" y="3660953"/>
                                </a:cubicBezTo>
                                <a:cubicBezTo>
                                  <a:pt x="383962" y="3660953"/>
                                  <a:pt x="381966" y="3659756"/>
                                  <a:pt x="380369" y="3658159"/>
                                </a:cubicBezTo>
                                <a:lnTo>
                                  <a:pt x="371986" y="3648179"/>
                                </a:lnTo>
                                <a:lnTo>
                                  <a:pt x="362804" y="3656163"/>
                                </a:lnTo>
                                <a:lnTo>
                                  <a:pt x="362405" y="3663348"/>
                                </a:lnTo>
                                <a:cubicBezTo>
                                  <a:pt x="362405" y="3665344"/>
                                  <a:pt x="360808" y="3666542"/>
                                  <a:pt x="358812" y="3666542"/>
                                </a:cubicBezTo>
                                <a:cubicBezTo>
                                  <a:pt x="356816" y="3666542"/>
                                  <a:pt x="355619" y="3664945"/>
                                  <a:pt x="355619" y="3662949"/>
                                </a:cubicBezTo>
                                <a:lnTo>
                                  <a:pt x="356018" y="3657760"/>
                                </a:lnTo>
                                <a:lnTo>
                                  <a:pt x="350828" y="3657360"/>
                                </a:lnTo>
                                <a:cubicBezTo>
                                  <a:pt x="348832" y="3657360"/>
                                  <a:pt x="347635" y="3655764"/>
                                  <a:pt x="347635" y="3653768"/>
                                </a:cubicBezTo>
                                <a:cubicBezTo>
                                  <a:pt x="347635" y="3651772"/>
                                  <a:pt x="349232" y="3650574"/>
                                  <a:pt x="351228" y="3650574"/>
                                </a:cubicBezTo>
                                <a:lnTo>
                                  <a:pt x="358413" y="3650973"/>
                                </a:lnTo>
                                <a:lnTo>
                                  <a:pt x="367595" y="3642989"/>
                                </a:lnTo>
                                <a:lnTo>
                                  <a:pt x="360010" y="3634207"/>
                                </a:lnTo>
                                <a:cubicBezTo>
                                  <a:pt x="352824" y="3625425"/>
                                  <a:pt x="354022" y="3612650"/>
                                  <a:pt x="362405" y="3605464"/>
                                </a:cubicBezTo>
                                <a:cubicBezTo>
                                  <a:pt x="370389" y="3598278"/>
                                  <a:pt x="382365" y="3599076"/>
                                  <a:pt x="389950" y="3606661"/>
                                </a:cubicBezTo>
                                <a:cubicBezTo>
                                  <a:pt x="396337" y="3601871"/>
                                  <a:pt x="404720" y="3601472"/>
                                  <a:pt x="411507" y="3605064"/>
                                </a:cubicBezTo>
                                <a:lnTo>
                                  <a:pt x="423484" y="3595084"/>
                                </a:lnTo>
                                <a:lnTo>
                                  <a:pt x="416697" y="3594685"/>
                                </a:lnTo>
                                <a:cubicBezTo>
                                  <a:pt x="414700" y="3594685"/>
                                  <a:pt x="413503" y="3593088"/>
                                  <a:pt x="413503" y="3591092"/>
                                </a:cubicBezTo>
                                <a:cubicBezTo>
                                  <a:pt x="413503" y="3589096"/>
                                  <a:pt x="415100" y="3587899"/>
                                  <a:pt x="417096" y="3587899"/>
                                </a:cubicBezTo>
                                <a:close/>
                                <a:moveTo>
                                  <a:pt x="2661203" y="3583657"/>
                                </a:moveTo>
                                <a:cubicBezTo>
                                  <a:pt x="2666194" y="3584805"/>
                                  <a:pt x="2670784" y="3587899"/>
                                  <a:pt x="2673778" y="3592690"/>
                                </a:cubicBezTo>
                                <a:lnTo>
                                  <a:pt x="2668189" y="3596283"/>
                                </a:lnTo>
                                <a:cubicBezTo>
                                  <a:pt x="2664197" y="3589896"/>
                                  <a:pt x="2655814" y="3587899"/>
                                  <a:pt x="2649427" y="3591892"/>
                                </a:cubicBezTo>
                                <a:cubicBezTo>
                                  <a:pt x="2643039" y="3595884"/>
                                  <a:pt x="2641044" y="3604267"/>
                                  <a:pt x="2645436" y="3610255"/>
                                </a:cubicBezTo>
                                <a:lnTo>
                                  <a:pt x="2639845" y="3613848"/>
                                </a:lnTo>
                                <a:cubicBezTo>
                                  <a:pt x="2633857" y="3604666"/>
                                  <a:pt x="2636652" y="3592291"/>
                                  <a:pt x="2646233" y="3586302"/>
                                </a:cubicBezTo>
                                <a:cubicBezTo>
                                  <a:pt x="2650823" y="3583308"/>
                                  <a:pt x="2656213" y="3582510"/>
                                  <a:pt x="2661203" y="3583657"/>
                                </a:cubicBezTo>
                                <a:close/>
                                <a:moveTo>
                                  <a:pt x="7120028" y="3574725"/>
                                </a:moveTo>
                                <a:lnTo>
                                  <a:pt x="7134799" y="3575922"/>
                                </a:lnTo>
                                <a:cubicBezTo>
                                  <a:pt x="7136396" y="3576322"/>
                                  <a:pt x="7137992" y="3577918"/>
                                  <a:pt x="7138791" y="3579914"/>
                                </a:cubicBezTo>
                                <a:lnTo>
                                  <a:pt x="7137593" y="3594686"/>
                                </a:lnTo>
                                <a:cubicBezTo>
                                  <a:pt x="7137593" y="3596682"/>
                                  <a:pt x="7135996" y="3597879"/>
                                  <a:pt x="7134000" y="3597879"/>
                                </a:cubicBezTo>
                                <a:cubicBezTo>
                                  <a:pt x="7132004" y="3597879"/>
                                  <a:pt x="7130807" y="3596283"/>
                                  <a:pt x="7130807" y="3594287"/>
                                </a:cubicBezTo>
                                <a:lnTo>
                                  <a:pt x="7131206" y="3587499"/>
                                </a:lnTo>
                                <a:lnTo>
                                  <a:pt x="7120428" y="3596682"/>
                                </a:lnTo>
                                <a:lnTo>
                                  <a:pt x="7120827" y="3597081"/>
                                </a:lnTo>
                                <a:cubicBezTo>
                                  <a:pt x="7128012" y="3605863"/>
                                  <a:pt x="7126815" y="3618638"/>
                                  <a:pt x="7118432" y="3625823"/>
                                </a:cubicBezTo>
                                <a:lnTo>
                                  <a:pt x="7094879" y="3645783"/>
                                </a:lnTo>
                                <a:cubicBezTo>
                                  <a:pt x="7093282" y="3647380"/>
                                  <a:pt x="7090887" y="3647779"/>
                                  <a:pt x="7088891" y="3647779"/>
                                </a:cubicBezTo>
                                <a:cubicBezTo>
                                  <a:pt x="7086895" y="3647779"/>
                                  <a:pt x="7084899" y="3646582"/>
                                  <a:pt x="7083302" y="3644985"/>
                                </a:cubicBezTo>
                                <a:lnTo>
                                  <a:pt x="7074919" y="3635005"/>
                                </a:lnTo>
                                <a:lnTo>
                                  <a:pt x="7065737" y="3642989"/>
                                </a:lnTo>
                                <a:lnTo>
                                  <a:pt x="7065337" y="3650174"/>
                                </a:lnTo>
                                <a:cubicBezTo>
                                  <a:pt x="7065337" y="3652170"/>
                                  <a:pt x="7063741" y="3653368"/>
                                  <a:pt x="7061745" y="3653368"/>
                                </a:cubicBezTo>
                                <a:cubicBezTo>
                                  <a:pt x="7059749" y="3653368"/>
                                  <a:pt x="7058551" y="3651771"/>
                                  <a:pt x="7058551" y="3649775"/>
                                </a:cubicBezTo>
                                <a:lnTo>
                                  <a:pt x="7058950" y="3644586"/>
                                </a:lnTo>
                                <a:lnTo>
                                  <a:pt x="7053761" y="3644186"/>
                                </a:lnTo>
                                <a:cubicBezTo>
                                  <a:pt x="7051765" y="3644186"/>
                                  <a:pt x="7050567" y="3642590"/>
                                  <a:pt x="7050567" y="3640594"/>
                                </a:cubicBezTo>
                                <a:cubicBezTo>
                                  <a:pt x="7050567" y="3638598"/>
                                  <a:pt x="7052164" y="3637400"/>
                                  <a:pt x="7054160" y="3637400"/>
                                </a:cubicBezTo>
                                <a:lnTo>
                                  <a:pt x="7061345" y="3637799"/>
                                </a:lnTo>
                                <a:lnTo>
                                  <a:pt x="7070527" y="3629815"/>
                                </a:lnTo>
                                <a:lnTo>
                                  <a:pt x="7062942" y="3621033"/>
                                </a:lnTo>
                                <a:cubicBezTo>
                                  <a:pt x="7055757" y="3612251"/>
                                  <a:pt x="7056954" y="3599476"/>
                                  <a:pt x="7065337" y="3592290"/>
                                </a:cubicBezTo>
                                <a:cubicBezTo>
                                  <a:pt x="7073322" y="3585104"/>
                                  <a:pt x="7085298" y="3585902"/>
                                  <a:pt x="7092883" y="3593487"/>
                                </a:cubicBezTo>
                                <a:cubicBezTo>
                                  <a:pt x="7099270" y="3588697"/>
                                  <a:pt x="7107653" y="3588298"/>
                                  <a:pt x="7114440" y="3591890"/>
                                </a:cubicBezTo>
                                <a:lnTo>
                                  <a:pt x="7126416" y="3581910"/>
                                </a:lnTo>
                                <a:lnTo>
                                  <a:pt x="7119629" y="3581511"/>
                                </a:lnTo>
                                <a:cubicBezTo>
                                  <a:pt x="7117633" y="3581511"/>
                                  <a:pt x="7116436" y="3579914"/>
                                  <a:pt x="7116436" y="3577918"/>
                                </a:cubicBezTo>
                                <a:cubicBezTo>
                                  <a:pt x="7116436" y="3575922"/>
                                  <a:pt x="7118032" y="3574725"/>
                                  <a:pt x="7120028" y="3574725"/>
                                </a:cubicBezTo>
                                <a:close/>
                                <a:moveTo>
                                  <a:pt x="1692296" y="3528572"/>
                                </a:moveTo>
                                <a:lnTo>
                                  <a:pt x="1692144" y="3535605"/>
                                </a:lnTo>
                                <a:lnTo>
                                  <a:pt x="1686192" y="3541382"/>
                                </a:lnTo>
                                <a:lnTo>
                                  <a:pt x="1694638" y="3541542"/>
                                </a:lnTo>
                                <a:lnTo>
                                  <a:pt x="1700349" y="3547318"/>
                                </a:lnTo>
                                <a:lnTo>
                                  <a:pt x="1700526" y="3539197"/>
                                </a:lnTo>
                                <a:lnTo>
                                  <a:pt x="1705353" y="3534370"/>
                                </a:lnTo>
                                <a:lnTo>
                                  <a:pt x="1697732" y="3534007"/>
                                </a:lnTo>
                                <a:close/>
                                <a:moveTo>
                                  <a:pt x="1687353" y="3514845"/>
                                </a:moveTo>
                                <a:cubicBezTo>
                                  <a:pt x="1689350" y="3514047"/>
                                  <a:pt x="1691745" y="3514845"/>
                                  <a:pt x="1692543" y="3517240"/>
                                </a:cubicBezTo>
                                <a:lnTo>
                                  <a:pt x="1692517" y="3518413"/>
                                </a:lnTo>
                                <a:lnTo>
                                  <a:pt x="1700925" y="3526822"/>
                                </a:lnTo>
                                <a:lnTo>
                                  <a:pt x="1712902" y="3526822"/>
                                </a:lnTo>
                                <a:lnTo>
                                  <a:pt x="1713701" y="3526022"/>
                                </a:lnTo>
                                <a:cubicBezTo>
                                  <a:pt x="1715697" y="3525224"/>
                                  <a:pt x="1718092" y="3526022"/>
                                  <a:pt x="1718890" y="3528418"/>
                                </a:cubicBezTo>
                                <a:cubicBezTo>
                                  <a:pt x="1719689" y="3530414"/>
                                  <a:pt x="1718890" y="3532809"/>
                                  <a:pt x="1716496" y="3533608"/>
                                </a:cubicBezTo>
                                <a:lnTo>
                                  <a:pt x="1716440" y="3533664"/>
                                </a:lnTo>
                                <a:lnTo>
                                  <a:pt x="1716096" y="3534407"/>
                                </a:lnTo>
                                <a:lnTo>
                                  <a:pt x="1715563" y="3534541"/>
                                </a:lnTo>
                                <a:lnTo>
                                  <a:pt x="1707713" y="3542391"/>
                                </a:lnTo>
                                <a:lnTo>
                                  <a:pt x="1707713" y="3554766"/>
                                </a:lnTo>
                                <a:lnTo>
                                  <a:pt x="1707713" y="3554766"/>
                                </a:lnTo>
                                <a:cubicBezTo>
                                  <a:pt x="1708112" y="3557161"/>
                                  <a:pt x="1707314" y="3559157"/>
                                  <a:pt x="1704919" y="3560355"/>
                                </a:cubicBezTo>
                                <a:cubicBezTo>
                                  <a:pt x="1702923" y="3561153"/>
                                  <a:pt x="1700926" y="3559956"/>
                                  <a:pt x="1700128" y="3557960"/>
                                </a:cubicBezTo>
                                <a:cubicBezTo>
                                  <a:pt x="1696934" y="3549577"/>
                                  <a:pt x="1687352" y="3545585"/>
                                  <a:pt x="1678969" y="3548778"/>
                                </a:cubicBezTo>
                                <a:lnTo>
                                  <a:pt x="1678699" y="3548653"/>
                                </a:lnTo>
                                <a:lnTo>
                                  <a:pt x="1678570" y="3548778"/>
                                </a:lnTo>
                                <a:cubicBezTo>
                                  <a:pt x="1676575" y="3549577"/>
                                  <a:pt x="1674578" y="3548379"/>
                                  <a:pt x="1673779" y="3546383"/>
                                </a:cubicBezTo>
                                <a:lnTo>
                                  <a:pt x="1673778" y="3546383"/>
                                </a:lnTo>
                                <a:cubicBezTo>
                                  <a:pt x="1672980" y="3544387"/>
                                  <a:pt x="1673778" y="3541991"/>
                                  <a:pt x="1676173" y="3541192"/>
                                </a:cubicBezTo>
                                <a:lnTo>
                                  <a:pt x="1676175" y="3541192"/>
                                </a:lnTo>
                                <a:lnTo>
                                  <a:pt x="1684959" y="3532411"/>
                                </a:lnTo>
                                <a:lnTo>
                                  <a:pt x="1684959" y="3521234"/>
                                </a:lnTo>
                                <a:lnTo>
                                  <a:pt x="1684558" y="3520834"/>
                                </a:lnTo>
                                <a:cubicBezTo>
                                  <a:pt x="1683759" y="3518837"/>
                                  <a:pt x="1684558" y="3516442"/>
                                  <a:pt x="1686952" y="3515643"/>
                                </a:cubicBezTo>
                                <a:lnTo>
                                  <a:pt x="1686979" y="3515656"/>
                                </a:lnTo>
                                <a:close/>
                                <a:moveTo>
                                  <a:pt x="1625721" y="3504813"/>
                                </a:moveTo>
                                <a:lnTo>
                                  <a:pt x="1625476" y="3522431"/>
                                </a:lnTo>
                                <a:lnTo>
                                  <a:pt x="1612633" y="3534560"/>
                                </a:lnTo>
                                <a:lnTo>
                                  <a:pt x="1630267" y="3534805"/>
                                </a:lnTo>
                                <a:lnTo>
                                  <a:pt x="1642793" y="3547832"/>
                                </a:lnTo>
                                <a:lnTo>
                                  <a:pt x="1643041" y="3530015"/>
                                </a:lnTo>
                                <a:lnTo>
                                  <a:pt x="1655698" y="3517843"/>
                                </a:lnTo>
                                <a:lnTo>
                                  <a:pt x="1636654" y="3516443"/>
                                </a:lnTo>
                                <a:close/>
                                <a:moveTo>
                                  <a:pt x="1620286" y="3491292"/>
                                </a:moveTo>
                                <a:lnTo>
                                  <a:pt x="1620616" y="3491445"/>
                                </a:lnTo>
                                <a:lnTo>
                                  <a:pt x="1620686" y="3491292"/>
                                </a:lnTo>
                                <a:cubicBezTo>
                                  <a:pt x="1622682" y="3490494"/>
                                  <a:pt x="1625077" y="3491292"/>
                                  <a:pt x="1625876" y="3493687"/>
                                </a:cubicBezTo>
                                <a:lnTo>
                                  <a:pt x="1625871" y="3494096"/>
                                </a:lnTo>
                                <a:lnTo>
                                  <a:pt x="1641194" y="3509956"/>
                                </a:lnTo>
                                <a:lnTo>
                                  <a:pt x="1663799" y="3510056"/>
                                </a:lnTo>
                                <a:lnTo>
                                  <a:pt x="1663799" y="3510054"/>
                                </a:lnTo>
                                <a:cubicBezTo>
                                  <a:pt x="1665796" y="3509256"/>
                                  <a:pt x="1668190" y="3510054"/>
                                  <a:pt x="1668989" y="3512450"/>
                                </a:cubicBezTo>
                                <a:lnTo>
                                  <a:pt x="1668989" y="3512451"/>
                                </a:lnTo>
                                <a:cubicBezTo>
                                  <a:pt x="1669788" y="3514447"/>
                                  <a:pt x="1668989" y="3516842"/>
                                  <a:pt x="1666594" y="3517640"/>
                                </a:cubicBezTo>
                                <a:lnTo>
                                  <a:pt x="1666592" y="3517641"/>
                                </a:lnTo>
                                <a:lnTo>
                                  <a:pt x="1650227" y="3533608"/>
                                </a:lnTo>
                                <a:lnTo>
                                  <a:pt x="1649850" y="3555169"/>
                                </a:lnTo>
                                <a:lnTo>
                                  <a:pt x="1650229" y="3555564"/>
                                </a:lnTo>
                                <a:cubicBezTo>
                                  <a:pt x="1651026" y="3557959"/>
                                  <a:pt x="1650229" y="3560354"/>
                                  <a:pt x="1647833" y="3561153"/>
                                </a:cubicBezTo>
                                <a:lnTo>
                                  <a:pt x="1647513" y="3560993"/>
                                </a:lnTo>
                                <a:lnTo>
                                  <a:pt x="1647433" y="3561153"/>
                                </a:lnTo>
                                <a:cubicBezTo>
                                  <a:pt x="1645436" y="3561951"/>
                                  <a:pt x="1643440" y="3560754"/>
                                  <a:pt x="1642641" y="3558758"/>
                                </a:cubicBezTo>
                                <a:lnTo>
                                  <a:pt x="1642647" y="3558353"/>
                                </a:lnTo>
                                <a:lnTo>
                                  <a:pt x="1627072" y="3542391"/>
                                </a:lnTo>
                                <a:lnTo>
                                  <a:pt x="1604758" y="3541998"/>
                                </a:lnTo>
                                <a:lnTo>
                                  <a:pt x="1603919" y="3542790"/>
                                </a:lnTo>
                                <a:cubicBezTo>
                                  <a:pt x="1601923" y="3543588"/>
                                  <a:pt x="1599927" y="3542391"/>
                                  <a:pt x="1599128" y="3540395"/>
                                </a:cubicBezTo>
                                <a:lnTo>
                                  <a:pt x="1599432" y="3539736"/>
                                </a:lnTo>
                                <a:lnTo>
                                  <a:pt x="1599127" y="3539596"/>
                                </a:lnTo>
                                <a:cubicBezTo>
                                  <a:pt x="1598329" y="3537599"/>
                                  <a:pt x="1599127" y="3535204"/>
                                  <a:pt x="1601523" y="3534406"/>
                                </a:cubicBezTo>
                                <a:lnTo>
                                  <a:pt x="1602330" y="3534417"/>
                                </a:lnTo>
                                <a:lnTo>
                                  <a:pt x="1617892" y="3519237"/>
                                </a:lnTo>
                                <a:lnTo>
                                  <a:pt x="1618284" y="3496901"/>
                                </a:lnTo>
                                <a:lnTo>
                                  <a:pt x="1617889" y="3496482"/>
                                </a:lnTo>
                                <a:cubicBezTo>
                                  <a:pt x="1617092" y="3494486"/>
                                  <a:pt x="1617889" y="3492091"/>
                                  <a:pt x="1620286" y="3491292"/>
                                </a:cubicBezTo>
                                <a:close/>
                                <a:moveTo>
                                  <a:pt x="4181027" y="3457461"/>
                                </a:moveTo>
                                <a:cubicBezTo>
                                  <a:pt x="4177534" y="3457162"/>
                                  <a:pt x="4173941" y="3458160"/>
                                  <a:pt x="4171146" y="3460556"/>
                                </a:cubicBezTo>
                                <a:cubicBezTo>
                                  <a:pt x="4165558" y="3465346"/>
                                  <a:pt x="4164759" y="3474128"/>
                                  <a:pt x="4169550" y="3479717"/>
                                </a:cubicBezTo>
                                <a:lnTo>
                                  <a:pt x="4176736" y="3488100"/>
                                </a:lnTo>
                                <a:lnTo>
                                  <a:pt x="4188313" y="3478120"/>
                                </a:lnTo>
                                <a:cubicBezTo>
                                  <a:pt x="4189910" y="3476923"/>
                                  <a:pt x="4191906" y="3476923"/>
                                  <a:pt x="4193103" y="3478519"/>
                                </a:cubicBezTo>
                                <a:cubicBezTo>
                                  <a:pt x="4194301" y="3480116"/>
                                  <a:pt x="4194301" y="3482112"/>
                                  <a:pt x="4192704" y="3483310"/>
                                </a:cubicBezTo>
                                <a:lnTo>
                                  <a:pt x="4181127" y="3493290"/>
                                </a:lnTo>
                                <a:lnTo>
                                  <a:pt x="4189510" y="3503270"/>
                                </a:lnTo>
                                <a:cubicBezTo>
                                  <a:pt x="4189910" y="3503669"/>
                                  <a:pt x="4190708" y="3503669"/>
                                  <a:pt x="4191506" y="3503270"/>
                                </a:cubicBezTo>
                                <a:lnTo>
                                  <a:pt x="4215458" y="3483310"/>
                                </a:lnTo>
                                <a:cubicBezTo>
                                  <a:pt x="4221047" y="3478120"/>
                                  <a:pt x="4221845" y="3469737"/>
                                  <a:pt x="4216656" y="3464148"/>
                                </a:cubicBezTo>
                                <a:cubicBezTo>
                                  <a:pt x="4211866" y="3458560"/>
                                  <a:pt x="4203083" y="3457761"/>
                                  <a:pt x="4197494" y="3462552"/>
                                </a:cubicBezTo>
                                <a:lnTo>
                                  <a:pt x="4196297" y="3463749"/>
                                </a:lnTo>
                                <a:cubicBezTo>
                                  <a:pt x="4195498" y="3464148"/>
                                  <a:pt x="4194700" y="3464548"/>
                                  <a:pt x="4193902" y="3464548"/>
                                </a:cubicBezTo>
                                <a:cubicBezTo>
                                  <a:pt x="4193103" y="3464548"/>
                                  <a:pt x="4191906" y="3464148"/>
                                  <a:pt x="4191506" y="3463350"/>
                                </a:cubicBezTo>
                                <a:lnTo>
                                  <a:pt x="4190309" y="3462152"/>
                                </a:lnTo>
                                <a:cubicBezTo>
                                  <a:pt x="4187913" y="3459358"/>
                                  <a:pt x="4184520" y="3457761"/>
                                  <a:pt x="4181027" y="3457461"/>
                                </a:cubicBezTo>
                                <a:close/>
                                <a:moveTo>
                                  <a:pt x="6438795" y="3450324"/>
                                </a:moveTo>
                                <a:cubicBezTo>
                                  <a:pt x="6443785" y="3451472"/>
                                  <a:pt x="6448376" y="3454566"/>
                                  <a:pt x="6451370" y="3459357"/>
                                </a:cubicBezTo>
                                <a:lnTo>
                                  <a:pt x="6445781" y="3462950"/>
                                </a:lnTo>
                                <a:cubicBezTo>
                                  <a:pt x="6441789" y="3456563"/>
                                  <a:pt x="6433406" y="3454566"/>
                                  <a:pt x="6427019" y="3458559"/>
                                </a:cubicBezTo>
                                <a:cubicBezTo>
                                  <a:pt x="6420630" y="3462551"/>
                                  <a:pt x="6418634" y="3470934"/>
                                  <a:pt x="6423027" y="3476922"/>
                                </a:cubicBezTo>
                                <a:lnTo>
                                  <a:pt x="6417437" y="3480515"/>
                                </a:lnTo>
                                <a:cubicBezTo>
                                  <a:pt x="6411449" y="3471333"/>
                                  <a:pt x="6414243" y="3458958"/>
                                  <a:pt x="6423825" y="3452969"/>
                                </a:cubicBezTo>
                                <a:cubicBezTo>
                                  <a:pt x="6428416" y="3449975"/>
                                  <a:pt x="6433805" y="3449177"/>
                                  <a:pt x="6438795" y="3450324"/>
                                </a:cubicBezTo>
                                <a:close/>
                                <a:moveTo>
                                  <a:pt x="4221845" y="3437401"/>
                                </a:moveTo>
                                <a:lnTo>
                                  <a:pt x="4236616" y="3438599"/>
                                </a:lnTo>
                                <a:cubicBezTo>
                                  <a:pt x="4238213" y="3438998"/>
                                  <a:pt x="4239809" y="3440595"/>
                                  <a:pt x="4240608" y="3442591"/>
                                </a:cubicBezTo>
                                <a:lnTo>
                                  <a:pt x="4239410" y="3457362"/>
                                </a:lnTo>
                                <a:cubicBezTo>
                                  <a:pt x="4239410" y="3459358"/>
                                  <a:pt x="4237813" y="3460556"/>
                                  <a:pt x="4235817" y="3460556"/>
                                </a:cubicBezTo>
                                <a:cubicBezTo>
                                  <a:pt x="4233821" y="3460556"/>
                                  <a:pt x="4232624" y="3458959"/>
                                  <a:pt x="4232624" y="3456963"/>
                                </a:cubicBezTo>
                                <a:lnTo>
                                  <a:pt x="4233023" y="3450175"/>
                                </a:lnTo>
                                <a:lnTo>
                                  <a:pt x="4222245" y="3459358"/>
                                </a:lnTo>
                                <a:lnTo>
                                  <a:pt x="4222644" y="3459757"/>
                                </a:lnTo>
                                <a:cubicBezTo>
                                  <a:pt x="4229829" y="3468539"/>
                                  <a:pt x="4228632" y="3481314"/>
                                  <a:pt x="4220249" y="3488499"/>
                                </a:cubicBezTo>
                                <a:lnTo>
                                  <a:pt x="4196696" y="3508459"/>
                                </a:lnTo>
                                <a:cubicBezTo>
                                  <a:pt x="4195099" y="3510056"/>
                                  <a:pt x="4192704" y="3510455"/>
                                  <a:pt x="4190708" y="3510455"/>
                                </a:cubicBezTo>
                                <a:cubicBezTo>
                                  <a:pt x="4188712" y="3510455"/>
                                  <a:pt x="4186716" y="3509258"/>
                                  <a:pt x="4185119" y="3507661"/>
                                </a:cubicBezTo>
                                <a:lnTo>
                                  <a:pt x="4176736" y="3497681"/>
                                </a:lnTo>
                                <a:lnTo>
                                  <a:pt x="4167554" y="3505665"/>
                                </a:lnTo>
                                <a:lnTo>
                                  <a:pt x="4167154" y="3512850"/>
                                </a:lnTo>
                                <a:cubicBezTo>
                                  <a:pt x="4167154" y="3514846"/>
                                  <a:pt x="4165558" y="3516044"/>
                                  <a:pt x="4163562" y="3516044"/>
                                </a:cubicBezTo>
                                <a:cubicBezTo>
                                  <a:pt x="4161566" y="3516044"/>
                                  <a:pt x="4160368" y="3514447"/>
                                  <a:pt x="4160368" y="3512451"/>
                                </a:cubicBezTo>
                                <a:lnTo>
                                  <a:pt x="4160767" y="3507262"/>
                                </a:lnTo>
                                <a:lnTo>
                                  <a:pt x="4155578" y="3506862"/>
                                </a:lnTo>
                                <a:cubicBezTo>
                                  <a:pt x="4153582" y="3506862"/>
                                  <a:pt x="4152384" y="3505266"/>
                                  <a:pt x="4152384" y="3503270"/>
                                </a:cubicBezTo>
                                <a:cubicBezTo>
                                  <a:pt x="4152384" y="3501274"/>
                                  <a:pt x="4153981" y="3500076"/>
                                  <a:pt x="4155977" y="3500076"/>
                                </a:cubicBezTo>
                                <a:lnTo>
                                  <a:pt x="4163162" y="3500475"/>
                                </a:lnTo>
                                <a:lnTo>
                                  <a:pt x="4172344" y="3492491"/>
                                </a:lnTo>
                                <a:lnTo>
                                  <a:pt x="4164759" y="3483709"/>
                                </a:lnTo>
                                <a:cubicBezTo>
                                  <a:pt x="4157574" y="3474927"/>
                                  <a:pt x="4158771" y="3462152"/>
                                  <a:pt x="4167154" y="3454966"/>
                                </a:cubicBezTo>
                                <a:cubicBezTo>
                                  <a:pt x="4175139" y="3447780"/>
                                  <a:pt x="4187115" y="3448579"/>
                                  <a:pt x="4194700" y="3456163"/>
                                </a:cubicBezTo>
                                <a:cubicBezTo>
                                  <a:pt x="4201087" y="3451373"/>
                                  <a:pt x="4209470" y="3450974"/>
                                  <a:pt x="4216257" y="3454567"/>
                                </a:cubicBezTo>
                                <a:lnTo>
                                  <a:pt x="4228233" y="3444587"/>
                                </a:lnTo>
                                <a:lnTo>
                                  <a:pt x="4221446" y="3444187"/>
                                </a:lnTo>
                                <a:cubicBezTo>
                                  <a:pt x="4219450" y="3444187"/>
                                  <a:pt x="4218253" y="3442591"/>
                                  <a:pt x="4218253" y="3440595"/>
                                </a:cubicBezTo>
                                <a:cubicBezTo>
                                  <a:pt x="4218253" y="3438599"/>
                                  <a:pt x="4219849" y="3437401"/>
                                  <a:pt x="4221845" y="3437401"/>
                                </a:cubicBezTo>
                                <a:close/>
                                <a:moveTo>
                                  <a:pt x="5469901" y="3394849"/>
                                </a:moveTo>
                                <a:lnTo>
                                  <a:pt x="5469740" y="3402271"/>
                                </a:lnTo>
                                <a:lnTo>
                                  <a:pt x="5464191" y="3407658"/>
                                </a:lnTo>
                                <a:lnTo>
                                  <a:pt x="5472235" y="3407810"/>
                                </a:lnTo>
                                <a:lnTo>
                                  <a:pt x="5477564" y="3413200"/>
                                </a:lnTo>
                                <a:lnTo>
                                  <a:pt x="5477723" y="3405865"/>
                                </a:lnTo>
                                <a:lnTo>
                                  <a:pt x="5482949" y="3400639"/>
                                </a:lnTo>
                                <a:lnTo>
                                  <a:pt x="5475329" y="3400276"/>
                                </a:lnTo>
                                <a:close/>
                                <a:moveTo>
                                  <a:pt x="5464950" y="3381512"/>
                                </a:moveTo>
                                <a:cubicBezTo>
                                  <a:pt x="5466946" y="3380714"/>
                                  <a:pt x="5469341" y="3381512"/>
                                  <a:pt x="5470139" y="3383907"/>
                                </a:cubicBezTo>
                                <a:lnTo>
                                  <a:pt x="5470122" y="3384690"/>
                                </a:lnTo>
                                <a:lnTo>
                                  <a:pt x="5478522" y="3393091"/>
                                </a:lnTo>
                                <a:lnTo>
                                  <a:pt x="5490498" y="3393091"/>
                                </a:lnTo>
                                <a:lnTo>
                                  <a:pt x="5490898" y="3392690"/>
                                </a:lnTo>
                                <a:cubicBezTo>
                                  <a:pt x="5492894" y="3391892"/>
                                  <a:pt x="5495289" y="3392690"/>
                                  <a:pt x="5496087" y="3395085"/>
                                </a:cubicBezTo>
                                <a:lnTo>
                                  <a:pt x="5495935" y="3395416"/>
                                </a:lnTo>
                                <a:lnTo>
                                  <a:pt x="5496087" y="3395486"/>
                                </a:lnTo>
                                <a:cubicBezTo>
                                  <a:pt x="5496886" y="3397482"/>
                                  <a:pt x="5496087" y="3399877"/>
                                  <a:pt x="5493692" y="3400676"/>
                                </a:cubicBezTo>
                                <a:lnTo>
                                  <a:pt x="5493158" y="3400810"/>
                                </a:lnTo>
                                <a:lnTo>
                                  <a:pt x="5484910" y="3409058"/>
                                </a:lnTo>
                                <a:lnTo>
                                  <a:pt x="5484910" y="3420630"/>
                                </a:lnTo>
                                <a:lnTo>
                                  <a:pt x="5485309" y="3421034"/>
                                </a:lnTo>
                                <a:cubicBezTo>
                                  <a:pt x="5485708" y="3423429"/>
                                  <a:pt x="5484910" y="3425825"/>
                                  <a:pt x="5482515" y="3426623"/>
                                </a:cubicBezTo>
                                <a:lnTo>
                                  <a:pt x="5482200" y="3426466"/>
                                </a:lnTo>
                                <a:lnTo>
                                  <a:pt x="5482115" y="3426623"/>
                                </a:lnTo>
                                <a:cubicBezTo>
                                  <a:pt x="5480119" y="3427421"/>
                                  <a:pt x="5478122" y="3426224"/>
                                  <a:pt x="5477324" y="3424228"/>
                                </a:cubicBezTo>
                                <a:lnTo>
                                  <a:pt x="5477333" y="3423823"/>
                                </a:lnTo>
                                <a:lnTo>
                                  <a:pt x="5469091" y="3415296"/>
                                </a:lnTo>
                                <a:lnTo>
                                  <a:pt x="5456579" y="3415046"/>
                                </a:lnTo>
                                <a:lnTo>
                                  <a:pt x="5456168" y="3415445"/>
                                </a:lnTo>
                                <a:cubicBezTo>
                                  <a:pt x="5454171" y="3416243"/>
                                  <a:pt x="5452175" y="3415046"/>
                                  <a:pt x="5451376" y="3413050"/>
                                </a:cubicBezTo>
                                <a:lnTo>
                                  <a:pt x="5451528" y="3412721"/>
                                </a:lnTo>
                                <a:lnTo>
                                  <a:pt x="5451376" y="3412651"/>
                                </a:lnTo>
                                <a:cubicBezTo>
                                  <a:pt x="5450578" y="3410655"/>
                                  <a:pt x="5451376" y="3408259"/>
                                  <a:pt x="5453771" y="3407460"/>
                                </a:cubicBezTo>
                                <a:lnTo>
                                  <a:pt x="5454164" y="3407468"/>
                                </a:lnTo>
                                <a:lnTo>
                                  <a:pt x="5462555" y="3399078"/>
                                </a:lnTo>
                                <a:lnTo>
                                  <a:pt x="5462555" y="3387503"/>
                                </a:lnTo>
                                <a:lnTo>
                                  <a:pt x="5462154" y="3387103"/>
                                </a:lnTo>
                                <a:cubicBezTo>
                                  <a:pt x="5461356" y="3385106"/>
                                  <a:pt x="5462154" y="3382711"/>
                                  <a:pt x="5464549" y="3381912"/>
                                </a:cubicBezTo>
                                <a:lnTo>
                                  <a:pt x="5464728" y="3381995"/>
                                </a:lnTo>
                                <a:close/>
                                <a:moveTo>
                                  <a:pt x="5403320" y="3371482"/>
                                </a:moveTo>
                                <a:lnTo>
                                  <a:pt x="5403075" y="3389099"/>
                                </a:lnTo>
                                <a:lnTo>
                                  <a:pt x="5390231" y="3401228"/>
                                </a:lnTo>
                                <a:lnTo>
                                  <a:pt x="5407865" y="3401473"/>
                                </a:lnTo>
                                <a:lnTo>
                                  <a:pt x="5420391" y="3414501"/>
                                </a:lnTo>
                                <a:lnTo>
                                  <a:pt x="5420638" y="3396683"/>
                                </a:lnTo>
                                <a:lnTo>
                                  <a:pt x="5433296" y="3384512"/>
                                </a:lnTo>
                                <a:lnTo>
                                  <a:pt x="5414251" y="3383111"/>
                                </a:lnTo>
                                <a:close/>
                                <a:moveTo>
                                  <a:pt x="5397883" y="3357960"/>
                                </a:moveTo>
                                <a:lnTo>
                                  <a:pt x="5398213" y="3358113"/>
                                </a:lnTo>
                                <a:lnTo>
                                  <a:pt x="5398284" y="3357960"/>
                                </a:lnTo>
                                <a:cubicBezTo>
                                  <a:pt x="5400280" y="3357162"/>
                                  <a:pt x="5402675" y="3357960"/>
                                  <a:pt x="5403474" y="3360355"/>
                                </a:cubicBezTo>
                                <a:lnTo>
                                  <a:pt x="5403469" y="3360764"/>
                                </a:lnTo>
                                <a:lnTo>
                                  <a:pt x="5418792" y="3376624"/>
                                </a:lnTo>
                                <a:lnTo>
                                  <a:pt x="5441396" y="3376724"/>
                                </a:lnTo>
                                <a:lnTo>
                                  <a:pt x="5441397" y="3376722"/>
                                </a:lnTo>
                                <a:cubicBezTo>
                                  <a:pt x="5443393" y="3375924"/>
                                  <a:pt x="5445788" y="3376722"/>
                                  <a:pt x="5446587" y="3379117"/>
                                </a:cubicBezTo>
                                <a:lnTo>
                                  <a:pt x="5446336" y="3379661"/>
                                </a:lnTo>
                                <a:lnTo>
                                  <a:pt x="5444191" y="3384308"/>
                                </a:lnTo>
                                <a:lnTo>
                                  <a:pt x="5444190" y="3384309"/>
                                </a:lnTo>
                                <a:lnTo>
                                  <a:pt x="5427824" y="3400276"/>
                                </a:lnTo>
                                <a:lnTo>
                                  <a:pt x="5427446" y="3421838"/>
                                </a:lnTo>
                                <a:lnTo>
                                  <a:pt x="5427825" y="3422232"/>
                                </a:lnTo>
                                <a:cubicBezTo>
                                  <a:pt x="5428623" y="3424627"/>
                                  <a:pt x="5427825" y="3426623"/>
                                  <a:pt x="5425430" y="3427821"/>
                                </a:cubicBezTo>
                                <a:lnTo>
                                  <a:pt x="5425110" y="3427661"/>
                                </a:lnTo>
                                <a:lnTo>
                                  <a:pt x="5425030" y="3427821"/>
                                </a:lnTo>
                                <a:cubicBezTo>
                                  <a:pt x="5423033" y="3428619"/>
                                  <a:pt x="5421037" y="3427421"/>
                                  <a:pt x="5420239" y="3425425"/>
                                </a:cubicBezTo>
                                <a:lnTo>
                                  <a:pt x="5420245" y="3425022"/>
                                </a:lnTo>
                                <a:lnTo>
                                  <a:pt x="5404671" y="3409059"/>
                                </a:lnTo>
                                <a:lnTo>
                                  <a:pt x="5382356" y="3408666"/>
                                </a:lnTo>
                                <a:lnTo>
                                  <a:pt x="5381517" y="3409458"/>
                                </a:lnTo>
                                <a:cubicBezTo>
                                  <a:pt x="5379521" y="3410256"/>
                                  <a:pt x="5377525" y="3409059"/>
                                  <a:pt x="5376726" y="3407063"/>
                                </a:cubicBezTo>
                                <a:lnTo>
                                  <a:pt x="5377031" y="3406404"/>
                                </a:lnTo>
                                <a:lnTo>
                                  <a:pt x="5376726" y="3406264"/>
                                </a:lnTo>
                                <a:cubicBezTo>
                                  <a:pt x="5375928" y="3404267"/>
                                  <a:pt x="5376726" y="3401872"/>
                                  <a:pt x="5379122" y="3401074"/>
                                </a:cubicBezTo>
                                <a:lnTo>
                                  <a:pt x="5379930" y="3401085"/>
                                </a:lnTo>
                                <a:lnTo>
                                  <a:pt x="5395490" y="3385905"/>
                                </a:lnTo>
                                <a:lnTo>
                                  <a:pt x="5395881" y="3363568"/>
                                </a:lnTo>
                                <a:lnTo>
                                  <a:pt x="5395488" y="3363150"/>
                                </a:lnTo>
                                <a:cubicBezTo>
                                  <a:pt x="5394690" y="3361154"/>
                                  <a:pt x="5395488" y="3358759"/>
                                  <a:pt x="5397883" y="3357960"/>
                                </a:cubicBezTo>
                                <a:close/>
                                <a:moveTo>
                                  <a:pt x="1255717" y="3336903"/>
                                </a:moveTo>
                                <a:cubicBezTo>
                                  <a:pt x="1252224" y="3336603"/>
                                  <a:pt x="1248631" y="3337602"/>
                                  <a:pt x="1245837" y="3339997"/>
                                </a:cubicBezTo>
                                <a:cubicBezTo>
                                  <a:pt x="1240248" y="3344788"/>
                                  <a:pt x="1239450" y="3353570"/>
                                  <a:pt x="1244240" y="3359159"/>
                                </a:cubicBezTo>
                                <a:lnTo>
                                  <a:pt x="1251426" y="3367542"/>
                                </a:lnTo>
                                <a:lnTo>
                                  <a:pt x="1263003" y="3357562"/>
                                </a:lnTo>
                                <a:cubicBezTo>
                                  <a:pt x="1264599" y="3356364"/>
                                  <a:pt x="1266595" y="3356364"/>
                                  <a:pt x="1267793" y="3357961"/>
                                </a:cubicBezTo>
                                <a:cubicBezTo>
                                  <a:pt x="1268991" y="3359558"/>
                                  <a:pt x="1268991" y="3361554"/>
                                  <a:pt x="1267394" y="3362752"/>
                                </a:cubicBezTo>
                                <a:lnTo>
                                  <a:pt x="1255817" y="3372732"/>
                                </a:lnTo>
                                <a:lnTo>
                                  <a:pt x="1264200" y="3382711"/>
                                </a:lnTo>
                                <a:cubicBezTo>
                                  <a:pt x="1264599" y="3383111"/>
                                  <a:pt x="1265398" y="3383111"/>
                                  <a:pt x="1266196" y="3382711"/>
                                </a:cubicBezTo>
                                <a:lnTo>
                                  <a:pt x="1290148" y="3362752"/>
                                </a:lnTo>
                                <a:cubicBezTo>
                                  <a:pt x="1295737" y="3357961"/>
                                  <a:pt x="1296535" y="3349179"/>
                                  <a:pt x="1291346" y="3343590"/>
                                </a:cubicBezTo>
                                <a:cubicBezTo>
                                  <a:pt x="1286555" y="3338001"/>
                                  <a:pt x="1277773" y="3337203"/>
                                  <a:pt x="1272184" y="3341993"/>
                                </a:cubicBezTo>
                                <a:lnTo>
                                  <a:pt x="1270987" y="3343191"/>
                                </a:lnTo>
                                <a:cubicBezTo>
                                  <a:pt x="1270188" y="3343590"/>
                                  <a:pt x="1269390" y="3343989"/>
                                  <a:pt x="1268591" y="3343989"/>
                                </a:cubicBezTo>
                                <a:cubicBezTo>
                                  <a:pt x="1267394" y="3343989"/>
                                  <a:pt x="1266595" y="3343590"/>
                                  <a:pt x="1266196" y="3342792"/>
                                </a:cubicBezTo>
                                <a:lnTo>
                                  <a:pt x="1264999" y="3341594"/>
                                </a:lnTo>
                                <a:cubicBezTo>
                                  <a:pt x="1262604" y="3338799"/>
                                  <a:pt x="1259211" y="3337202"/>
                                  <a:pt x="1255717" y="3336903"/>
                                </a:cubicBezTo>
                                <a:close/>
                                <a:moveTo>
                                  <a:pt x="1296535" y="3317242"/>
                                </a:moveTo>
                                <a:lnTo>
                                  <a:pt x="1311307" y="3318439"/>
                                </a:lnTo>
                                <a:cubicBezTo>
                                  <a:pt x="1312903" y="3318439"/>
                                  <a:pt x="1314499" y="3320036"/>
                                  <a:pt x="1315298" y="3322431"/>
                                </a:cubicBezTo>
                                <a:lnTo>
                                  <a:pt x="1314100" y="3337203"/>
                                </a:lnTo>
                                <a:cubicBezTo>
                                  <a:pt x="1314100" y="3339199"/>
                                  <a:pt x="1312503" y="3340396"/>
                                  <a:pt x="1310508" y="3340396"/>
                                </a:cubicBezTo>
                                <a:cubicBezTo>
                                  <a:pt x="1308511" y="3340396"/>
                                  <a:pt x="1307314" y="3338800"/>
                                  <a:pt x="1307314" y="3336804"/>
                                </a:cubicBezTo>
                                <a:lnTo>
                                  <a:pt x="1307713" y="3330016"/>
                                </a:lnTo>
                                <a:lnTo>
                                  <a:pt x="1296935" y="3339199"/>
                                </a:lnTo>
                                <a:lnTo>
                                  <a:pt x="1297334" y="3339598"/>
                                </a:lnTo>
                                <a:cubicBezTo>
                                  <a:pt x="1304520" y="3348380"/>
                                  <a:pt x="1303323" y="3361155"/>
                                  <a:pt x="1294939" y="3368340"/>
                                </a:cubicBezTo>
                                <a:lnTo>
                                  <a:pt x="1271386" y="3388300"/>
                                </a:lnTo>
                                <a:cubicBezTo>
                                  <a:pt x="1269789" y="3389897"/>
                                  <a:pt x="1267394" y="3390296"/>
                                  <a:pt x="1265398" y="3390296"/>
                                </a:cubicBezTo>
                                <a:cubicBezTo>
                                  <a:pt x="1263402" y="3390296"/>
                                  <a:pt x="1261406" y="3389099"/>
                                  <a:pt x="1259809" y="3387502"/>
                                </a:cubicBezTo>
                                <a:lnTo>
                                  <a:pt x="1251426" y="3377522"/>
                                </a:lnTo>
                                <a:lnTo>
                                  <a:pt x="1242244" y="3385506"/>
                                </a:lnTo>
                                <a:lnTo>
                                  <a:pt x="1241845" y="3392691"/>
                                </a:lnTo>
                                <a:cubicBezTo>
                                  <a:pt x="1241845" y="3394687"/>
                                  <a:pt x="1240248" y="3395885"/>
                                  <a:pt x="1238252" y="3395885"/>
                                </a:cubicBezTo>
                                <a:cubicBezTo>
                                  <a:pt x="1236256" y="3395885"/>
                                  <a:pt x="1235059" y="3394288"/>
                                  <a:pt x="1235059" y="3392292"/>
                                </a:cubicBezTo>
                                <a:lnTo>
                                  <a:pt x="1235458" y="3387103"/>
                                </a:lnTo>
                                <a:lnTo>
                                  <a:pt x="1230268" y="3386703"/>
                                </a:lnTo>
                                <a:cubicBezTo>
                                  <a:pt x="1228272" y="3386703"/>
                                  <a:pt x="1227075" y="3385107"/>
                                  <a:pt x="1227075" y="3383111"/>
                                </a:cubicBezTo>
                                <a:cubicBezTo>
                                  <a:pt x="1227075" y="3381115"/>
                                  <a:pt x="1228672" y="3379917"/>
                                  <a:pt x="1230668" y="3379917"/>
                                </a:cubicBezTo>
                                <a:lnTo>
                                  <a:pt x="1237853" y="3380316"/>
                                </a:lnTo>
                                <a:lnTo>
                                  <a:pt x="1247035" y="3372332"/>
                                </a:lnTo>
                                <a:lnTo>
                                  <a:pt x="1239450" y="3363550"/>
                                </a:lnTo>
                                <a:cubicBezTo>
                                  <a:pt x="1232264" y="3354768"/>
                                  <a:pt x="1233462" y="3341993"/>
                                  <a:pt x="1241845" y="3334807"/>
                                </a:cubicBezTo>
                                <a:cubicBezTo>
                                  <a:pt x="1249829" y="3327621"/>
                                  <a:pt x="1261805" y="3328419"/>
                                  <a:pt x="1269390" y="3336004"/>
                                </a:cubicBezTo>
                                <a:cubicBezTo>
                                  <a:pt x="1275777" y="3331214"/>
                                  <a:pt x="1284160" y="3330815"/>
                                  <a:pt x="1290947" y="3334407"/>
                                </a:cubicBezTo>
                                <a:lnTo>
                                  <a:pt x="1302923" y="3324427"/>
                                </a:lnTo>
                                <a:lnTo>
                                  <a:pt x="1296136" y="3324028"/>
                                </a:lnTo>
                                <a:cubicBezTo>
                                  <a:pt x="1294140" y="3324028"/>
                                  <a:pt x="1292943" y="3322431"/>
                                  <a:pt x="1292943" y="3320435"/>
                                </a:cubicBezTo>
                                <a:cubicBezTo>
                                  <a:pt x="1292943" y="3318439"/>
                                  <a:pt x="1294540" y="3317242"/>
                                  <a:pt x="1296535" y="3317242"/>
                                </a:cubicBezTo>
                                <a:close/>
                                <a:moveTo>
                                  <a:pt x="3540625" y="3313000"/>
                                </a:moveTo>
                                <a:cubicBezTo>
                                  <a:pt x="3545614" y="3314148"/>
                                  <a:pt x="3550206" y="3317242"/>
                                  <a:pt x="3553200" y="3322033"/>
                                </a:cubicBezTo>
                                <a:lnTo>
                                  <a:pt x="3547613" y="3325626"/>
                                </a:lnTo>
                                <a:cubicBezTo>
                                  <a:pt x="3543619" y="3319239"/>
                                  <a:pt x="3535236" y="3317242"/>
                                  <a:pt x="3528849" y="3321235"/>
                                </a:cubicBezTo>
                                <a:cubicBezTo>
                                  <a:pt x="3522463" y="3325227"/>
                                  <a:pt x="3520466" y="3333610"/>
                                  <a:pt x="3524856" y="3339598"/>
                                </a:cubicBezTo>
                                <a:lnTo>
                                  <a:pt x="3519269" y="3343191"/>
                                </a:lnTo>
                                <a:cubicBezTo>
                                  <a:pt x="3513281" y="3334009"/>
                                  <a:pt x="3516075" y="3321634"/>
                                  <a:pt x="3525654" y="3315645"/>
                                </a:cubicBezTo>
                                <a:cubicBezTo>
                                  <a:pt x="3530246" y="3312651"/>
                                  <a:pt x="3535636" y="3311853"/>
                                  <a:pt x="3540625" y="3313000"/>
                                </a:cubicBezTo>
                                <a:close/>
                                <a:moveTo>
                                  <a:pt x="2571745" y="3257525"/>
                                </a:moveTo>
                                <a:lnTo>
                                  <a:pt x="2571584" y="3264948"/>
                                </a:lnTo>
                                <a:lnTo>
                                  <a:pt x="2566034" y="3270334"/>
                                </a:lnTo>
                                <a:lnTo>
                                  <a:pt x="2574078" y="3270486"/>
                                </a:lnTo>
                                <a:lnTo>
                                  <a:pt x="2579798" y="3276271"/>
                                </a:lnTo>
                                <a:lnTo>
                                  <a:pt x="2579967" y="3268541"/>
                                </a:lnTo>
                                <a:lnTo>
                                  <a:pt x="2585173" y="3263333"/>
                                </a:lnTo>
                                <a:lnTo>
                                  <a:pt x="2577172" y="3262952"/>
                                </a:lnTo>
                                <a:close/>
                                <a:moveTo>
                                  <a:pt x="2566794" y="3244188"/>
                                </a:moveTo>
                                <a:cubicBezTo>
                                  <a:pt x="2568790" y="3243390"/>
                                  <a:pt x="2571186" y="3244188"/>
                                  <a:pt x="2571983" y="3246583"/>
                                </a:cubicBezTo>
                                <a:lnTo>
                                  <a:pt x="2571966" y="3247366"/>
                                </a:lnTo>
                                <a:lnTo>
                                  <a:pt x="2580367" y="3255766"/>
                                </a:lnTo>
                                <a:cubicBezTo>
                                  <a:pt x="2584358" y="3257363"/>
                                  <a:pt x="2588749" y="3257363"/>
                                  <a:pt x="2592740" y="3255766"/>
                                </a:cubicBezTo>
                                <a:lnTo>
                                  <a:pt x="2592741" y="3255766"/>
                                </a:lnTo>
                                <a:lnTo>
                                  <a:pt x="2593141" y="3255366"/>
                                </a:lnTo>
                                <a:cubicBezTo>
                                  <a:pt x="2595136" y="3254568"/>
                                  <a:pt x="2597531" y="3255366"/>
                                  <a:pt x="2598331" y="3257761"/>
                                </a:cubicBezTo>
                                <a:cubicBezTo>
                                  <a:pt x="2599129" y="3259757"/>
                                  <a:pt x="2598331" y="3262153"/>
                                  <a:pt x="2595934" y="3262952"/>
                                </a:cubicBezTo>
                                <a:lnTo>
                                  <a:pt x="2595536" y="3263350"/>
                                </a:lnTo>
                                <a:lnTo>
                                  <a:pt x="2595535" y="3263351"/>
                                </a:lnTo>
                                <a:lnTo>
                                  <a:pt x="2587152" y="3271734"/>
                                </a:lnTo>
                                <a:lnTo>
                                  <a:pt x="2587152" y="3283710"/>
                                </a:lnTo>
                                <a:lnTo>
                                  <a:pt x="2587153" y="3283710"/>
                                </a:lnTo>
                                <a:lnTo>
                                  <a:pt x="2587152" y="3283711"/>
                                </a:lnTo>
                                <a:lnTo>
                                  <a:pt x="2587152" y="3284110"/>
                                </a:lnTo>
                                <a:lnTo>
                                  <a:pt x="2584366" y="3289285"/>
                                </a:lnTo>
                                <a:lnTo>
                                  <a:pt x="2584359" y="3289299"/>
                                </a:lnTo>
                                <a:lnTo>
                                  <a:pt x="2584358" y="3289299"/>
                                </a:lnTo>
                                <a:cubicBezTo>
                                  <a:pt x="2582363" y="3290098"/>
                                  <a:pt x="2580367" y="3288900"/>
                                  <a:pt x="2579567" y="3286904"/>
                                </a:cubicBezTo>
                                <a:lnTo>
                                  <a:pt x="2579567" y="3286904"/>
                                </a:lnTo>
                                <a:lnTo>
                                  <a:pt x="2570935" y="3277971"/>
                                </a:lnTo>
                                <a:lnTo>
                                  <a:pt x="2558422" y="3277722"/>
                                </a:lnTo>
                                <a:lnTo>
                                  <a:pt x="2558010" y="3278121"/>
                                </a:lnTo>
                                <a:cubicBezTo>
                                  <a:pt x="2556014" y="3278920"/>
                                  <a:pt x="2554018" y="3277722"/>
                                  <a:pt x="2553220" y="3275726"/>
                                </a:cubicBezTo>
                                <a:lnTo>
                                  <a:pt x="2553372" y="3275397"/>
                                </a:lnTo>
                                <a:lnTo>
                                  <a:pt x="2553220" y="3275327"/>
                                </a:lnTo>
                                <a:cubicBezTo>
                                  <a:pt x="2552422" y="3273331"/>
                                  <a:pt x="2553220" y="3270935"/>
                                  <a:pt x="2555615" y="3270136"/>
                                </a:cubicBezTo>
                                <a:lnTo>
                                  <a:pt x="2556008" y="3270144"/>
                                </a:lnTo>
                                <a:lnTo>
                                  <a:pt x="2564399" y="3261754"/>
                                </a:lnTo>
                                <a:lnTo>
                                  <a:pt x="2564399" y="3250179"/>
                                </a:lnTo>
                                <a:lnTo>
                                  <a:pt x="2563999" y="3249778"/>
                                </a:lnTo>
                                <a:cubicBezTo>
                                  <a:pt x="2563200" y="3247781"/>
                                  <a:pt x="2563999" y="3245386"/>
                                  <a:pt x="2566392" y="3244587"/>
                                </a:cubicBezTo>
                                <a:lnTo>
                                  <a:pt x="2566572" y="3244670"/>
                                </a:lnTo>
                                <a:close/>
                                <a:moveTo>
                                  <a:pt x="2505163" y="3234156"/>
                                </a:moveTo>
                                <a:lnTo>
                                  <a:pt x="2504918" y="3251774"/>
                                </a:lnTo>
                                <a:lnTo>
                                  <a:pt x="2492075" y="3263904"/>
                                </a:lnTo>
                                <a:lnTo>
                                  <a:pt x="2509708" y="3264149"/>
                                </a:lnTo>
                                <a:lnTo>
                                  <a:pt x="2522234" y="3277176"/>
                                </a:lnTo>
                                <a:lnTo>
                                  <a:pt x="2522482" y="3259359"/>
                                </a:lnTo>
                                <a:lnTo>
                                  <a:pt x="2535142" y="3247187"/>
                                </a:lnTo>
                                <a:lnTo>
                                  <a:pt x="2516095" y="3245786"/>
                                </a:lnTo>
                                <a:close/>
                                <a:moveTo>
                                  <a:pt x="2499727" y="3220635"/>
                                </a:moveTo>
                                <a:lnTo>
                                  <a:pt x="2500057" y="3220788"/>
                                </a:lnTo>
                                <a:lnTo>
                                  <a:pt x="2500128" y="3220635"/>
                                </a:lnTo>
                                <a:cubicBezTo>
                                  <a:pt x="2502125" y="3219837"/>
                                  <a:pt x="2504519" y="3220635"/>
                                  <a:pt x="2505319" y="3223031"/>
                                </a:cubicBezTo>
                                <a:lnTo>
                                  <a:pt x="2505312" y="3223440"/>
                                </a:lnTo>
                                <a:lnTo>
                                  <a:pt x="2520636" y="3239299"/>
                                </a:lnTo>
                                <a:lnTo>
                                  <a:pt x="2543242" y="3239399"/>
                                </a:lnTo>
                                <a:lnTo>
                                  <a:pt x="2543242" y="3239398"/>
                                </a:lnTo>
                                <a:cubicBezTo>
                                  <a:pt x="2545237" y="3238600"/>
                                  <a:pt x="2547632" y="3239398"/>
                                  <a:pt x="2548431" y="3241793"/>
                                </a:cubicBezTo>
                                <a:lnTo>
                                  <a:pt x="2548431" y="3241794"/>
                                </a:lnTo>
                                <a:cubicBezTo>
                                  <a:pt x="2549229" y="3243790"/>
                                  <a:pt x="2548431" y="3246185"/>
                                  <a:pt x="2546036" y="3246983"/>
                                </a:cubicBezTo>
                                <a:cubicBezTo>
                                  <a:pt x="2538850" y="3249777"/>
                                  <a:pt x="2532861" y="3255367"/>
                                  <a:pt x="2529667" y="3262952"/>
                                </a:cubicBezTo>
                                <a:lnTo>
                                  <a:pt x="2529289" y="3284513"/>
                                </a:lnTo>
                                <a:lnTo>
                                  <a:pt x="2529669" y="3284908"/>
                                </a:lnTo>
                                <a:cubicBezTo>
                                  <a:pt x="2530467" y="3287303"/>
                                  <a:pt x="2529669" y="3289299"/>
                                  <a:pt x="2527274" y="3290497"/>
                                </a:cubicBezTo>
                                <a:lnTo>
                                  <a:pt x="2526954" y="3290337"/>
                                </a:lnTo>
                                <a:lnTo>
                                  <a:pt x="2526873" y="3290497"/>
                                </a:lnTo>
                                <a:cubicBezTo>
                                  <a:pt x="2524877" y="3291295"/>
                                  <a:pt x="2522882" y="3290098"/>
                                  <a:pt x="2522083" y="3288102"/>
                                </a:cubicBezTo>
                                <a:lnTo>
                                  <a:pt x="2522088" y="3287697"/>
                                </a:lnTo>
                                <a:lnTo>
                                  <a:pt x="2506515" y="3271734"/>
                                </a:lnTo>
                                <a:lnTo>
                                  <a:pt x="2484198" y="3271342"/>
                                </a:lnTo>
                                <a:lnTo>
                                  <a:pt x="2483362" y="3272133"/>
                                </a:lnTo>
                                <a:cubicBezTo>
                                  <a:pt x="2481366" y="3272931"/>
                                  <a:pt x="2479369" y="3271734"/>
                                  <a:pt x="2478570" y="3269738"/>
                                </a:cubicBezTo>
                                <a:lnTo>
                                  <a:pt x="2478875" y="3269080"/>
                                </a:lnTo>
                                <a:lnTo>
                                  <a:pt x="2478570" y="3268940"/>
                                </a:lnTo>
                                <a:cubicBezTo>
                                  <a:pt x="2477772" y="3266943"/>
                                  <a:pt x="2478570" y="3264548"/>
                                  <a:pt x="2480965" y="3263749"/>
                                </a:cubicBezTo>
                                <a:lnTo>
                                  <a:pt x="2481773" y="3263761"/>
                                </a:lnTo>
                                <a:lnTo>
                                  <a:pt x="2497334" y="3248580"/>
                                </a:lnTo>
                                <a:lnTo>
                                  <a:pt x="2497726" y="3226244"/>
                                </a:lnTo>
                                <a:lnTo>
                                  <a:pt x="2497333" y="3225825"/>
                                </a:lnTo>
                                <a:cubicBezTo>
                                  <a:pt x="2496534" y="3223829"/>
                                  <a:pt x="2497333" y="3221434"/>
                                  <a:pt x="2499727" y="3220635"/>
                                </a:cubicBezTo>
                                <a:close/>
                                <a:moveTo>
                                  <a:pt x="5033316" y="3203570"/>
                                </a:moveTo>
                                <a:cubicBezTo>
                                  <a:pt x="5029823" y="3203270"/>
                                  <a:pt x="5026230" y="3204268"/>
                                  <a:pt x="5023435" y="3206664"/>
                                </a:cubicBezTo>
                                <a:cubicBezTo>
                                  <a:pt x="5017847" y="3211455"/>
                                  <a:pt x="5017048" y="3220237"/>
                                  <a:pt x="5021839" y="3225826"/>
                                </a:cubicBezTo>
                                <a:lnTo>
                                  <a:pt x="5029025" y="3234209"/>
                                </a:lnTo>
                                <a:lnTo>
                                  <a:pt x="5040602" y="3224229"/>
                                </a:lnTo>
                                <a:cubicBezTo>
                                  <a:pt x="5042199" y="3223031"/>
                                  <a:pt x="5044195" y="3223031"/>
                                  <a:pt x="5045392" y="3224628"/>
                                </a:cubicBezTo>
                                <a:cubicBezTo>
                                  <a:pt x="5046590" y="3226225"/>
                                  <a:pt x="5046590" y="3228221"/>
                                  <a:pt x="5044993" y="3229419"/>
                                </a:cubicBezTo>
                                <a:lnTo>
                                  <a:pt x="5033416" y="3239399"/>
                                </a:lnTo>
                                <a:lnTo>
                                  <a:pt x="5041800" y="3249378"/>
                                </a:lnTo>
                                <a:cubicBezTo>
                                  <a:pt x="5042199" y="3249778"/>
                                  <a:pt x="5042997" y="3249778"/>
                                  <a:pt x="5043796" y="3249378"/>
                                </a:cubicBezTo>
                                <a:lnTo>
                                  <a:pt x="5067748" y="3229419"/>
                                </a:lnTo>
                                <a:cubicBezTo>
                                  <a:pt x="5073336" y="3224229"/>
                                  <a:pt x="5074135" y="3215846"/>
                                  <a:pt x="5068945" y="3210257"/>
                                </a:cubicBezTo>
                                <a:cubicBezTo>
                                  <a:pt x="5064155" y="3204668"/>
                                  <a:pt x="5055372" y="3203870"/>
                                  <a:pt x="5049784" y="3208660"/>
                                </a:cubicBezTo>
                                <a:lnTo>
                                  <a:pt x="5048586" y="3209858"/>
                                </a:lnTo>
                                <a:cubicBezTo>
                                  <a:pt x="5047788" y="3210257"/>
                                  <a:pt x="5046989" y="3210656"/>
                                  <a:pt x="5046191" y="3210656"/>
                                </a:cubicBezTo>
                                <a:cubicBezTo>
                                  <a:pt x="5044993" y="3210656"/>
                                  <a:pt x="5044195" y="3210257"/>
                                  <a:pt x="5043796" y="3209459"/>
                                </a:cubicBezTo>
                                <a:lnTo>
                                  <a:pt x="5042598" y="3208261"/>
                                </a:lnTo>
                                <a:cubicBezTo>
                                  <a:pt x="5040203" y="3205466"/>
                                  <a:pt x="5036810" y="3203869"/>
                                  <a:pt x="5033316" y="3203570"/>
                                </a:cubicBezTo>
                                <a:close/>
                                <a:moveTo>
                                  <a:pt x="615300" y="3192442"/>
                                </a:moveTo>
                                <a:cubicBezTo>
                                  <a:pt x="620290" y="3193590"/>
                                  <a:pt x="624881" y="3196684"/>
                                  <a:pt x="627875" y="3201475"/>
                                </a:cubicBezTo>
                                <a:lnTo>
                                  <a:pt x="622286" y="3205068"/>
                                </a:lnTo>
                                <a:cubicBezTo>
                                  <a:pt x="618294" y="3198681"/>
                                  <a:pt x="609911" y="3196684"/>
                                  <a:pt x="603524" y="3200677"/>
                                </a:cubicBezTo>
                                <a:cubicBezTo>
                                  <a:pt x="597136" y="3204669"/>
                                  <a:pt x="595139" y="3213052"/>
                                  <a:pt x="599532" y="3219040"/>
                                </a:cubicBezTo>
                                <a:lnTo>
                                  <a:pt x="593943" y="3222633"/>
                                </a:lnTo>
                                <a:cubicBezTo>
                                  <a:pt x="587954" y="3213451"/>
                                  <a:pt x="590748" y="3201076"/>
                                  <a:pt x="600330" y="3195087"/>
                                </a:cubicBezTo>
                                <a:cubicBezTo>
                                  <a:pt x="604921" y="3192093"/>
                                  <a:pt x="610310" y="3191295"/>
                                  <a:pt x="615300" y="3192442"/>
                                </a:cubicBezTo>
                                <a:close/>
                                <a:moveTo>
                                  <a:pt x="5073735" y="3183909"/>
                                </a:moveTo>
                                <a:lnTo>
                                  <a:pt x="5088506" y="3185107"/>
                                </a:lnTo>
                                <a:cubicBezTo>
                                  <a:pt x="5090502" y="3185107"/>
                                  <a:pt x="5091699" y="3186703"/>
                                  <a:pt x="5092498" y="3189099"/>
                                </a:cubicBezTo>
                                <a:lnTo>
                                  <a:pt x="5091300" y="3203870"/>
                                </a:lnTo>
                                <a:cubicBezTo>
                                  <a:pt x="5091300" y="3205866"/>
                                  <a:pt x="5089703" y="3207064"/>
                                  <a:pt x="5087707" y="3207064"/>
                                </a:cubicBezTo>
                                <a:cubicBezTo>
                                  <a:pt x="5085711" y="3207064"/>
                                  <a:pt x="5084514" y="3205467"/>
                                  <a:pt x="5084514" y="3203471"/>
                                </a:cubicBezTo>
                                <a:lnTo>
                                  <a:pt x="5084913" y="3196683"/>
                                </a:lnTo>
                                <a:lnTo>
                                  <a:pt x="5074135" y="3205866"/>
                                </a:lnTo>
                                <a:lnTo>
                                  <a:pt x="5074534" y="3206265"/>
                                </a:lnTo>
                                <a:cubicBezTo>
                                  <a:pt x="5081719" y="3215047"/>
                                  <a:pt x="5080522" y="3227822"/>
                                  <a:pt x="5072139" y="3235007"/>
                                </a:cubicBezTo>
                                <a:lnTo>
                                  <a:pt x="5048586" y="3254967"/>
                                </a:lnTo>
                                <a:cubicBezTo>
                                  <a:pt x="5046989" y="3256564"/>
                                  <a:pt x="5044594" y="3256963"/>
                                  <a:pt x="5042598" y="3256963"/>
                                </a:cubicBezTo>
                                <a:cubicBezTo>
                                  <a:pt x="5040602" y="3256963"/>
                                  <a:pt x="5038606" y="3255766"/>
                                  <a:pt x="5037009" y="3254169"/>
                                </a:cubicBezTo>
                                <a:lnTo>
                                  <a:pt x="5028626" y="3244189"/>
                                </a:lnTo>
                                <a:lnTo>
                                  <a:pt x="5019443" y="3252173"/>
                                </a:lnTo>
                                <a:lnTo>
                                  <a:pt x="5019044" y="3259358"/>
                                </a:lnTo>
                                <a:cubicBezTo>
                                  <a:pt x="5019044" y="3261354"/>
                                  <a:pt x="5017447" y="3262552"/>
                                  <a:pt x="5015451" y="3262552"/>
                                </a:cubicBezTo>
                                <a:cubicBezTo>
                                  <a:pt x="5013455" y="3262552"/>
                                  <a:pt x="5012258" y="3260955"/>
                                  <a:pt x="5012258" y="3258959"/>
                                </a:cubicBezTo>
                                <a:lnTo>
                                  <a:pt x="5012657" y="3253770"/>
                                </a:lnTo>
                                <a:lnTo>
                                  <a:pt x="5007467" y="3253370"/>
                                </a:lnTo>
                                <a:cubicBezTo>
                                  <a:pt x="5005471" y="3253370"/>
                                  <a:pt x="5004274" y="3251774"/>
                                  <a:pt x="5004274" y="3249778"/>
                                </a:cubicBezTo>
                                <a:cubicBezTo>
                                  <a:pt x="5004274" y="3247782"/>
                                  <a:pt x="5005871" y="3246584"/>
                                  <a:pt x="5007867" y="3246584"/>
                                </a:cubicBezTo>
                                <a:lnTo>
                                  <a:pt x="5015052" y="3246983"/>
                                </a:lnTo>
                                <a:lnTo>
                                  <a:pt x="5024234" y="3238999"/>
                                </a:lnTo>
                                <a:lnTo>
                                  <a:pt x="5016649" y="3230217"/>
                                </a:lnTo>
                                <a:cubicBezTo>
                                  <a:pt x="5009463" y="3221435"/>
                                  <a:pt x="5010661" y="3208660"/>
                                  <a:pt x="5019044" y="3201474"/>
                                </a:cubicBezTo>
                                <a:cubicBezTo>
                                  <a:pt x="5027029" y="3194288"/>
                                  <a:pt x="5039005" y="3195087"/>
                                  <a:pt x="5046590" y="3202671"/>
                                </a:cubicBezTo>
                                <a:cubicBezTo>
                                  <a:pt x="5052977" y="3197881"/>
                                  <a:pt x="5061360" y="3197482"/>
                                  <a:pt x="5068147" y="3201075"/>
                                </a:cubicBezTo>
                                <a:lnTo>
                                  <a:pt x="5080123" y="3191095"/>
                                </a:lnTo>
                                <a:lnTo>
                                  <a:pt x="5073336" y="3190695"/>
                                </a:lnTo>
                                <a:cubicBezTo>
                                  <a:pt x="5071340" y="3190695"/>
                                  <a:pt x="5070143" y="3189099"/>
                                  <a:pt x="5070143" y="3187103"/>
                                </a:cubicBezTo>
                                <a:cubicBezTo>
                                  <a:pt x="5070143" y="3185107"/>
                                  <a:pt x="5071739" y="3183909"/>
                                  <a:pt x="5073735" y="3183909"/>
                                </a:cubicBezTo>
                                <a:close/>
                                <a:moveTo>
                                  <a:pt x="7318230" y="3179268"/>
                                </a:moveTo>
                                <a:cubicBezTo>
                                  <a:pt x="7323220" y="3180416"/>
                                  <a:pt x="7327811" y="3183510"/>
                                  <a:pt x="7330805" y="3188301"/>
                                </a:cubicBezTo>
                                <a:lnTo>
                                  <a:pt x="7325216" y="3191894"/>
                                </a:lnTo>
                                <a:cubicBezTo>
                                  <a:pt x="7321224" y="3185507"/>
                                  <a:pt x="7312841" y="3183510"/>
                                  <a:pt x="7306454" y="3187503"/>
                                </a:cubicBezTo>
                                <a:cubicBezTo>
                                  <a:pt x="7300066" y="3191495"/>
                                  <a:pt x="7298070" y="3199878"/>
                                  <a:pt x="7302462" y="3205866"/>
                                </a:cubicBezTo>
                                <a:lnTo>
                                  <a:pt x="7296872" y="3209459"/>
                                </a:lnTo>
                                <a:cubicBezTo>
                                  <a:pt x="7290884" y="3200277"/>
                                  <a:pt x="7293679" y="3187902"/>
                                  <a:pt x="7303260" y="3181913"/>
                                </a:cubicBezTo>
                                <a:cubicBezTo>
                                  <a:pt x="7307851" y="3178919"/>
                                  <a:pt x="7313240" y="3178121"/>
                                  <a:pt x="7318230" y="3179268"/>
                                </a:cubicBezTo>
                                <a:close/>
                                <a:moveTo>
                                  <a:pt x="6349329" y="3124584"/>
                                </a:moveTo>
                                <a:lnTo>
                                  <a:pt x="6349176" y="3131616"/>
                                </a:lnTo>
                                <a:lnTo>
                                  <a:pt x="6343628" y="3137001"/>
                                </a:lnTo>
                                <a:lnTo>
                                  <a:pt x="6351671" y="3137153"/>
                                </a:lnTo>
                                <a:lnTo>
                                  <a:pt x="6356991" y="3142535"/>
                                </a:lnTo>
                                <a:lnTo>
                                  <a:pt x="6357159" y="3134809"/>
                                </a:lnTo>
                                <a:lnTo>
                                  <a:pt x="6361985" y="3129982"/>
                                </a:lnTo>
                                <a:lnTo>
                                  <a:pt x="6354365" y="3129619"/>
                                </a:lnTo>
                                <a:close/>
                                <a:moveTo>
                                  <a:pt x="6344385" y="3110856"/>
                                </a:moveTo>
                                <a:cubicBezTo>
                                  <a:pt x="6346381" y="3110058"/>
                                  <a:pt x="6348776" y="3110856"/>
                                  <a:pt x="6349575" y="3113252"/>
                                </a:cubicBezTo>
                                <a:lnTo>
                                  <a:pt x="6349550" y="3114424"/>
                                </a:lnTo>
                                <a:lnTo>
                                  <a:pt x="6357558" y="3122434"/>
                                </a:lnTo>
                                <a:lnTo>
                                  <a:pt x="6369534" y="3122434"/>
                                </a:lnTo>
                                <a:lnTo>
                                  <a:pt x="6370333" y="3121634"/>
                                </a:lnTo>
                                <a:cubicBezTo>
                                  <a:pt x="6372329" y="3120836"/>
                                  <a:pt x="6374724" y="3121634"/>
                                  <a:pt x="6375523" y="3124029"/>
                                </a:cubicBezTo>
                                <a:cubicBezTo>
                                  <a:pt x="6376321" y="3126025"/>
                                  <a:pt x="6375523" y="3128421"/>
                                  <a:pt x="6373128" y="3129220"/>
                                </a:cubicBezTo>
                                <a:lnTo>
                                  <a:pt x="6373070" y="3129278"/>
                                </a:lnTo>
                                <a:lnTo>
                                  <a:pt x="6372728" y="3130018"/>
                                </a:lnTo>
                                <a:lnTo>
                                  <a:pt x="6372196" y="3130151"/>
                                </a:lnTo>
                                <a:lnTo>
                                  <a:pt x="6364345" y="3138002"/>
                                </a:lnTo>
                                <a:lnTo>
                                  <a:pt x="6364345" y="3149973"/>
                                </a:lnTo>
                                <a:lnTo>
                                  <a:pt x="6364744" y="3150377"/>
                                </a:lnTo>
                                <a:cubicBezTo>
                                  <a:pt x="6365144" y="3152772"/>
                                  <a:pt x="6364345" y="3155168"/>
                                  <a:pt x="6361950" y="3155966"/>
                                </a:cubicBezTo>
                                <a:cubicBezTo>
                                  <a:pt x="6359954" y="3156764"/>
                                  <a:pt x="6357958" y="3155567"/>
                                  <a:pt x="6357160" y="3153571"/>
                                </a:cubicBezTo>
                                <a:lnTo>
                                  <a:pt x="6356789" y="3153187"/>
                                </a:lnTo>
                                <a:lnTo>
                                  <a:pt x="6356759" y="3153172"/>
                                </a:lnTo>
                                <a:lnTo>
                                  <a:pt x="6356760" y="3153157"/>
                                </a:lnTo>
                                <a:lnTo>
                                  <a:pt x="6348527" y="3144639"/>
                                </a:lnTo>
                                <a:lnTo>
                                  <a:pt x="6336015" y="3144389"/>
                                </a:lnTo>
                                <a:lnTo>
                                  <a:pt x="6335603" y="3144789"/>
                                </a:lnTo>
                                <a:cubicBezTo>
                                  <a:pt x="6333606" y="3145588"/>
                                  <a:pt x="6331610" y="3144390"/>
                                  <a:pt x="6330811" y="3142394"/>
                                </a:cubicBezTo>
                                <a:lnTo>
                                  <a:pt x="6330964" y="3142064"/>
                                </a:lnTo>
                                <a:lnTo>
                                  <a:pt x="6330811" y="3141994"/>
                                </a:lnTo>
                                <a:cubicBezTo>
                                  <a:pt x="6330013" y="3139998"/>
                                  <a:pt x="6330811" y="3137602"/>
                                  <a:pt x="6333207" y="3136803"/>
                                </a:cubicBezTo>
                                <a:lnTo>
                                  <a:pt x="6333601" y="3136811"/>
                                </a:lnTo>
                                <a:lnTo>
                                  <a:pt x="6341990" y="3128422"/>
                                </a:lnTo>
                                <a:lnTo>
                                  <a:pt x="6341990" y="3117245"/>
                                </a:lnTo>
                                <a:lnTo>
                                  <a:pt x="6341190" y="3116446"/>
                                </a:lnTo>
                                <a:cubicBezTo>
                                  <a:pt x="6340392" y="3114449"/>
                                  <a:pt x="6341190" y="3112053"/>
                                  <a:pt x="6343585" y="3111255"/>
                                </a:cubicBezTo>
                                <a:lnTo>
                                  <a:pt x="6344093" y="3111490"/>
                                </a:lnTo>
                                <a:close/>
                                <a:moveTo>
                                  <a:pt x="6282748" y="3100818"/>
                                </a:moveTo>
                                <a:lnTo>
                                  <a:pt x="6282509" y="3118043"/>
                                </a:lnTo>
                                <a:lnTo>
                                  <a:pt x="6269666" y="3130172"/>
                                </a:lnTo>
                                <a:lnTo>
                                  <a:pt x="6287300" y="3130417"/>
                                </a:lnTo>
                                <a:lnTo>
                                  <a:pt x="6299831" y="3143450"/>
                                </a:lnTo>
                                <a:lnTo>
                                  <a:pt x="6300073" y="3126026"/>
                                </a:lnTo>
                                <a:lnTo>
                                  <a:pt x="6312731" y="3113854"/>
                                </a:lnTo>
                                <a:lnTo>
                                  <a:pt x="6293686" y="3112454"/>
                                </a:lnTo>
                                <a:close/>
                                <a:moveTo>
                                  <a:pt x="6277719" y="3086904"/>
                                </a:moveTo>
                                <a:cubicBezTo>
                                  <a:pt x="6279715" y="3086106"/>
                                  <a:pt x="6282110" y="3086904"/>
                                  <a:pt x="6282908" y="3089300"/>
                                </a:cubicBezTo>
                                <a:lnTo>
                                  <a:pt x="6282897" y="3090101"/>
                                </a:lnTo>
                                <a:lnTo>
                                  <a:pt x="6298227" y="3105967"/>
                                </a:lnTo>
                                <a:lnTo>
                                  <a:pt x="6320832" y="3106066"/>
                                </a:lnTo>
                                <a:lnTo>
                                  <a:pt x="6320832" y="3106065"/>
                                </a:lnTo>
                                <a:cubicBezTo>
                                  <a:pt x="6322828" y="3105267"/>
                                  <a:pt x="6325223" y="3106065"/>
                                  <a:pt x="6326022" y="3108460"/>
                                </a:cubicBezTo>
                                <a:lnTo>
                                  <a:pt x="6326022" y="3108462"/>
                                </a:lnTo>
                                <a:lnTo>
                                  <a:pt x="6326022" y="3108462"/>
                                </a:lnTo>
                                <a:cubicBezTo>
                                  <a:pt x="6326820" y="3110458"/>
                                  <a:pt x="6326022" y="3112853"/>
                                  <a:pt x="6323627" y="3113651"/>
                                </a:cubicBezTo>
                                <a:lnTo>
                                  <a:pt x="6323624" y="3113652"/>
                                </a:lnTo>
                                <a:lnTo>
                                  <a:pt x="6307259" y="3129619"/>
                                </a:lnTo>
                                <a:lnTo>
                                  <a:pt x="6306888" y="3150789"/>
                                </a:lnTo>
                                <a:lnTo>
                                  <a:pt x="6307260" y="3151176"/>
                                </a:lnTo>
                                <a:lnTo>
                                  <a:pt x="6306865" y="3152099"/>
                                </a:lnTo>
                                <a:lnTo>
                                  <a:pt x="6306860" y="3152373"/>
                                </a:lnTo>
                                <a:lnTo>
                                  <a:pt x="6306069" y="3153956"/>
                                </a:lnTo>
                                <a:lnTo>
                                  <a:pt x="6304864" y="3156765"/>
                                </a:lnTo>
                                <a:lnTo>
                                  <a:pt x="6304704" y="3156685"/>
                                </a:lnTo>
                                <a:lnTo>
                                  <a:pt x="6304465" y="3157164"/>
                                </a:lnTo>
                                <a:cubicBezTo>
                                  <a:pt x="6302468" y="3157962"/>
                                  <a:pt x="6300472" y="3156764"/>
                                  <a:pt x="6299674" y="3154768"/>
                                </a:cubicBezTo>
                                <a:lnTo>
                                  <a:pt x="6299685" y="3153972"/>
                                </a:lnTo>
                                <a:lnTo>
                                  <a:pt x="6284106" y="3138002"/>
                                </a:lnTo>
                                <a:lnTo>
                                  <a:pt x="6261790" y="3137610"/>
                                </a:lnTo>
                                <a:lnTo>
                                  <a:pt x="6260951" y="3138402"/>
                                </a:lnTo>
                                <a:cubicBezTo>
                                  <a:pt x="6258955" y="3139200"/>
                                  <a:pt x="6256959" y="3138003"/>
                                  <a:pt x="6256161" y="3136007"/>
                                </a:cubicBezTo>
                                <a:lnTo>
                                  <a:pt x="6256465" y="3135348"/>
                                </a:lnTo>
                                <a:lnTo>
                                  <a:pt x="6256161" y="3135208"/>
                                </a:lnTo>
                                <a:cubicBezTo>
                                  <a:pt x="6255363" y="3133211"/>
                                  <a:pt x="6256161" y="3130816"/>
                                  <a:pt x="6258556" y="3130017"/>
                                </a:cubicBezTo>
                                <a:lnTo>
                                  <a:pt x="6259365" y="3130029"/>
                                </a:lnTo>
                                <a:lnTo>
                                  <a:pt x="6274924" y="3114849"/>
                                </a:lnTo>
                                <a:lnTo>
                                  <a:pt x="6275310" y="3092904"/>
                                </a:lnTo>
                                <a:lnTo>
                                  <a:pt x="6274923" y="3092493"/>
                                </a:lnTo>
                                <a:cubicBezTo>
                                  <a:pt x="6274125" y="3090497"/>
                                  <a:pt x="6274923" y="3088101"/>
                                  <a:pt x="6277319" y="3087303"/>
                                </a:cubicBezTo>
                                <a:lnTo>
                                  <a:pt x="6277497" y="3087385"/>
                                </a:lnTo>
                                <a:close/>
                                <a:moveTo>
                                  <a:pt x="2135153" y="3066246"/>
                                </a:moveTo>
                                <a:cubicBezTo>
                                  <a:pt x="2131660" y="3065946"/>
                                  <a:pt x="2128067" y="3066945"/>
                                  <a:pt x="2125273" y="3069340"/>
                                </a:cubicBezTo>
                                <a:cubicBezTo>
                                  <a:pt x="2119684" y="3074130"/>
                                  <a:pt x="2118886" y="3082913"/>
                                  <a:pt x="2123676" y="3088502"/>
                                </a:cubicBezTo>
                                <a:lnTo>
                                  <a:pt x="2130862" y="3096885"/>
                                </a:lnTo>
                                <a:lnTo>
                                  <a:pt x="2142439" y="3086905"/>
                                </a:lnTo>
                                <a:cubicBezTo>
                                  <a:pt x="2144036" y="3085707"/>
                                  <a:pt x="2146033" y="3085707"/>
                                  <a:pt x="2147229" y="3087304"/>
                                </a:cubicBezTo>
                                <a:cubicBezTo>
                                  <a:pt x="2148427" y="3088901"/>
                                  <a:pt x="2148427" y="3090897"/>
                                  <a:pt x="2146830" y="3092094"/>
                                </a:cubicBezTo>
                                <a:lnTo>
                                  <a:pt x="2135253" y="3102074"/>
                                </a:lnTo>
                                <a:lnTo>
                                  <a:pt x="2143636" y="3112054"/>
                                </a:lnTo>
                                <a:cubicBezTo>
                                  <a:pt x="2144036" y="3112454"/>
                                  <a:pt x="2144834" y="3112454"/>
                                  <a:pt x="2145632" y="3112054"/>
                                </a:cubicBezTo>
                                <a:lnTo>
                                  <a:pt x="2169585" y="3092094"/>
                                </a:lnTo>
                                <a:cubicBezTo>
                                  <a:pt x="2175174" y="3086905"/>
                                  <a:pt x="2175973" y="3078522"/>
                                  <a:pt x="2170783" y="3072933"/>
                                </a:cubicBezTo>
                                <a:cubicBezTo>
                                  <a:pt x="2165993" y="3067344"/>
                                  <a:pt x="2157210" y="3066546"/>
                                  <a:pt x="2151621" y="3071336"/>
                                </a:cubicBezTo>
                                <a:lnTo>
                                  <a:pt x="2150423" y="3072534"/>
                                </a:lnTo>
                                <a:cubicBezTo>
                                  <a:pt x="2149624" y="3072933"/>
                                  <a:pt x="2148827" y="3073332"/>
                                  <a:pt x="2148028" y="3073332"/>
                                </a:cubicBezTo>
                                <a:cubicBezTo>
                                  <a:pt x="2147229" y="3073332"/>
                                  <a:pt x="2146033" y="3072933"/>
                                  <a:pt x="2145632" y="3072134"/>
                                </a:cubicBezTo>
                                <a:lnTo>
                                  <a:pt x="2144435" y="3070937"/>
                                </a:lnTo>
                                <a:cubicBezTo>
                                  <a:pt x="2142040" y="3068142"/>
                                  <a:pt x="2138647" y="3066545"/>
                                  <a:pt x="2135153" y="3066246"/>
                                </a:cubicBezTo>
                                <a:close/>
                                <a:moveTo>
                                  <a:pt x="4392503" y="3059110"/>
                                </a:moveTo>
                                <a:cubicBezTo>
                                  <a:pt x="4397493" y="3060258"/>
                                  <a:pt x="4402084" y="3063352"/>
                                  <a:pt x="4405078" y="3068143"/>
                                </a:cubicBezTo>
                                <a:lnTo>
                                  <a:pt x="4399489" y="3071736"/>
                                </a:lnTo>
                                <a:cubicBezTo>
                                  <a:pt x="4395497" y="3065349"/>
                                  <a:pt x="4387114" y="3063352"/>
                                  <a:pt x="4380726" y="3067345"/>
                                </a:cubicBezTo>
                                <a:cubicBezTo>
                                  <a:pt x="4374737" y="3071337"/>
                                  <a:pt x="4372741" y="3079720"/>
                                  <a:pt x="4376734" y="3085708"/>
                                </a:cubicBezTo>
                                <a:lnTo>
                                  <a:pt x="4371145" y="3089301"/>
                                </a:lnTo>
                                <a:cubicBezTo>
                                  <a:pt x="4365157" y="3080119"/>
                                  <a:pt x="4367951" y="3067744"/>
                                  <a:pt x="4377533" y="3061755"/>
                                </a:cubicBezTo>
                                <a:cubicBezTo>
                                  <a:pt x="4382123" y="3058761"/>
                                  <a:pt x="4387513" y="3057963"/>
                                  <a:pt x="4392503" y="3059110"/>
                                </a:cubicBezTo>
                                <a:close/>
                                <a:moveTo>
                                  <a:pt x="2175573" y="3046585"/>
                                </a:moveTo>
                                <a:lnTo>
                                  <a:pt x="2190344" y="3047782"/>
                                </a:lnTo>
                                <a:cubicBezTo>
                                  <a:pt x="2192341" y="3047782"/>
                                  <a:pt x="2193537" y="3049379"/>
                                  <a:pt x="2194336" y="3051774"/>
                                </a:cubicBezTo>
                                <a:lnTo>
                                  <a:pt x="2193138" y="3066546"/>
                                </a:lnTo>
                                <a:cubicBezTo>
                                  <a:pt x="2193138" y="3068542"/>
                                  <a:pt x="2191541" y="3069739"/>
                                  <a:pt x="2189545" y="3069739"/>
                                </a:cubicBezTo>
                                <a:cubicBezTo>
                                  <a:pt x="2187549" y="3069739"/>
                                  <a:pt x="2186352" y="3068142"/>
                                  <a:pt x="2186352" y="3066146"/>
                                </a:cubicBezTo>
                                <a:lnTo>
                                  <a:pt x="2186751" y="3059359"/>
                                </a:lnTo>
                                <a:lnTo>
                                  <a:pt x="2175973" y="3068542"/>
                                </a:lnTo>
                                <a:lnTo>
                                  <a:pt x="2176372" y="3068941"/>
                                </a:lnTo>
                                <a:cubicBezTo>
                                  <a:pt x="2183557" y="3077723"/>
                                  <a:pt x="2182360" y="3090498"/>
                                  <a:pt x="2173977" y="3097683"/>
                                </a:cubicBezTo>
                                <a:lnTo>
                                  <a:pt x="2150423" y="3117643"/>
                                </a:lnTo>
                                <a:cubicBezTo>
                                  <a:pt x="2148827" y="3119240"/>
                                  <a:pt x="2146431" y="3119639"/>
                                  <a:pt x="2144435" y="3119639"/>
                                </a:cubicBezTo>
                                <a:cubicBezTo>
                                  <a:pt x="2142439" y="3119639"/>
                                  <a:pt x="2140443" y="3118442"/>
                                  <a:pt x="2138846" y="3116845"/>
                                </a:cubicBezTo>
                                <a:lnTo>
                                  <a:pt x="2130463" y="3106865"/>
                                </a:lnTo>
                                <a:lnTo>
                                  <a:pt x="2121281" y="3114849"/>
                                </a:lnTo>
                                <a:lnTo>
                                  <a:pt x="2120882" y="3122034"/>
                                </a:lnTo>
                                <a:cubicBezTo>
                                  <a:pt x="2120882" y="3124030"/>
                                  <a:pt x="2119285" y="3125228"/>
                                  <a:pt x="2117289" y="3125228"/>
                                </a:cubicBezTo>
                                <a:cubicBezTo>
                                  <a:pt x="2115293" y="3125228"/>
                                  <a:pt x="2114096" y="3123631"/>
                                  <a:pt x="2114096" y="3121635"/>
                                </a:cubicBezTo>
                                <a:lnTo>
                                  <a:pt x="2114495" y="3116446"/>
                                </a:lnTo>
                                <a:lnTo>
                                  <a:pt x="2109305" y="3116046"/>
                                </a:lnTo>
                                <a:cubicBezTo>
                                  <a:pt x="2107309" y="3116046"/>
                                  <a:pt x="2106111" y="3114450"/>
                                  <a:pt x="2106111" y="3112454"/>
                                </a:cubicBezTo>
                                <a:cubicBezTo>
                                  <a:pt x="2106111" y="3110458"/>
                                  <a:pt x="2107707" y="3109260"/>
                                  <a:pt x="2109704" y="3109260"/>
                                </a:cubicBezTo>
                                <a:lnTo>
                                  <a:pt x="2116890" y="3109659"/>
                                </a:lnTo>
                                <a:lnTo>
                                  <a:pt x="2126072" y="3101675"/>
                                </a:lnTo>
                                <a:lnTo>
                                  <a:pt x="2118487" y="3092893"/>
                                </a:lnTo>
                                <a:cubicBezTo>
                                  <a:pt x="2111300" y="3084110"/>
                                  <a:pt x="2112499" y="3071336"/>
                                  <a:pt x="2120882" y="3064149"/>
                                </a:cubicBezTo>
                                <a:cubicBezTo>
                                  <a:pt x="2128866" y="3056964"/>
                                  <a:pt x="2140842" y="3057762"/>
                                  <a:pt x="2148427" y="3065347"/>
                                </a:cubicBezTo>
                                <a:cubicBezTo>
                                  <a:pt x="2154815" y="3060557"/>
                                  <a:pt x="2163198" y="3060157"/>
                                  <a:pt x="2169985" y="3063750"/>
                                </a:cubicBezTo>
                                <a:lnTo>
                                  <a:pt x="2181961" y="3053770"/>
                                </a:lnTo>
                                <a:lnTo>
                                  <a:pt x="2175174" y="3053371"/>
                                </a:lnTo>
                                <a:cubicBezTo>
                                  <a:pt x="2173178" y="3053371"/>
                                  <a:pt x="2171981" y="3051774"/>
                                  <a:pt x="2171981" y="3049778"/>
                                </a:cubicBezTo>
                                <a:cubicBezTo>
                                  <a:pt x="2171981" y="3047782"/>
                                  <a:pt x="2173577" y="3046585"/>
                                  <a:pt x="2175573" y="3046585"/>
                                </a:cubicBezTo>
                                <a:close/>
                                <a:moveTo>
                                  <a:pt x="3451168" y="2987258"/>
                                </a:moveTo>
                                <a:lnTo>
                                  <a:pt x="3451017" y="2994290"/>
                                </a:lnTo>
                                <a:lnTo>
                                  <a:pt x="3445468" y="2999677"/>
                                </a:lnTo>
                                <a:lnTo>
                                  <a:pt x="3453510" y="2999829"/>
                                </a:lnTo>
                                <a:lnTo>
                                  <a:pt x="3458829" y="3005210"/>
                                </a:lnTo>
                                <a:lnTo>
                                  <a:pt x="3458997" y="2997485"/>
                                </a:lnTo>
                                <a:lnTo>
                                  <a:pt x="3463824" y="2992657"/>
                                </a:lnTo>
                                <a:lnTo>
                                  <a:pt x="3456204" y="2992294"/>
                                </a:lnTo>
                                <a:close/>
                                <a:moveTo>
                                  <a:pt x="3446226" y="2973531"/>
                                </a:moveTo>
                                <a:cubicBezTo>
                                  <a:pt x="3448222" y="2972733"/>
                                  <a:pt x="3450617" y="2973531"/>
                                  <a:pt x="3451416" y="2975926"/>
                                </a:cubicBezTo>
                                <a:lnTo>
                                  <a:pt x="3451390" y="2977099"/>
                                </a:lnTo>
                                <a:lnTo>
                                  <a:pt x="3459399" y="2985109"/>
                                </a:lnTo>
                                <a:lnTo>
                                  <a:pt x="3471373" y="2985109"/>
                                </a:lnTo>
                                <a:lnTo>
                                  <a:pt x="3472170" y="2984310"/>
                                </a:lnTo>
                                <a:cubicBezTo>
                                  <a:pt x="3474167" y="2983512"/>
                                  <a:pt x="3476562" y="2984310"/>
                                  <a:pt x="3477361" y="2986705"/>
                                </a:cubicBezTo>
                                <a:cubicBezTo>
                                  <a:pt x="3478158" y="2988701"/>
                                  <a:pt x="3477361" y="2991097"/>
                                  <a:pt x="3474965" y="2991896"/>
                                </a:cubicBezTo>
                                <a:lnTo>
                                  <a:pt x="3474909" y="2991952"/>
                                </a:lnTo>
                                <a:lnTo>
                                  <a:pt x="3474565" y="2992694"/>
                                </a:lnTo>
                                <a:lnTo>
                                  <a:pt x="3474033" y="2992827"/>
                                </a:lnTo>
                                <a:lnTo>
                                  <a:pt x="3466183" y="3000678"/>
                                </a:lnTo>
                                <a:lnTo>
                                  <a:pt x="3466183" y="3012649"/>
                                </a:lnTo>
                                <a:lnTo>
                                  <a:pt x="3466582" y="3013053"/>
                                </a:lnTo>
                                <a:cubicBezTo>
                                  <a:pt x="3466981" y="3015448"/>
                                  <a:pt x="3466183" y="3017843"/>
                                  <a:pt x="3463789" y="3018642"/>
                                </a:cubicBezTo>
                                <a:cubicBezTo>
                                  <a:pt x="3461794" y="3019440"/>
                                  <a:pt x="3459796" y="3018243"/>
                                  <a:pt x="3458997" y="3016247"/>
                                </a:cubicBezTo>
                                <a:lnTo>
                                  <a:pt x="3458624" y="3015862"/>
                                </a:lnTo>
                                <a:lnTo>
                                  <a:pt x="3458599" y="3015848"/>
                                </a:lnTo>
                                <a:lnTo>
                                  <a:pt x="3458599" y="3015834"/>
                                </a:lnTo>
                                <a:lnTo>
                                  <a:pt x="3450368" y="3007314"/>
                                </a:lnTo>
                                <a:lnTo>
                                  <a:pt x="3437855" y="3007065"/>
                                </a:lnTo>
                                <a:lnTo>
                                  <a:pt x="3437445" y="3007464"/>
                                </a:lnTo>
                                <a:cubicBezTo>
                                  <a:pt x="3435450" y="3008262"/>
                                  <a:pt x="3433452" y="3007065"/>
                                  <a:pt x="3432654" y="3005069"/>
                                </a:cubicBezTo>
                                <a:lnTo>
                                  <a:pt x="3432807" y="3004740"/>
                                </a:lnTo>
                                <a:lnTo>
                                  <a:pt x="3432654" y="3004670"/>
                                </a:lnTo>
                                <a:cubicBezTo>
                                  <a:pt x="3431857" y="3002674"/>
                                  <a:pt x="3432654" y="3000278"/>
                                  <a:pt x="3435049" y="2999479"/>
                                </a:cubicBezTo>
                                <a:lnTo>
                                  <a:pt x="3435442" y="2999487"/>
                                </a:lnTo>
                                <a:lnTo>
                                  <a:pt x="3443832" y="2991097"/>
                                </a:lnTo>
                                <a:lnTo>
                                  <a:pt x="3443832" y="2979921"/>
                                </a:lnTo>
                                <a:lnTo>
                                  <a:pt x="3443032" y="2979121"/>
                                </a:lnTo>
                                <a:cubicBezTo>
                                  <a:pt x="3442234" y="2977124"/>
                                  <a:pt x="3443032" y="2974729"/>
                                  <a:pt x="3445428" y="2973930"/>
                                </a:cubicBezTo>
                                <a:lnTo>
                                  <a:pt x="3445934" y="2974164"/>
                                </a:lnTo>
                                <a:close/>
                                <a:moveTo>
                                  <a:pt x="3384601" y="2963494"/>
                                </a:moveTo>
                                <a:lnTo>
                                  <a:pt x="3384360" y="2980718"/>
                                </a:lnTo>
                                <a:lnTo>
                                  <a:pt x="3371518" y="2992848"/>
                                </a:lnTo>
                                <a:lnTo>
                                  <a:pt x="3389150" y="2993093"/>
                                </a:lnTo>
                                <a:lnTo>
                                  <a:pt x="3401680" y="3006127"/>
                                </a:lnTo>
                                <a:lnTo>
                                  <a:pt x="3401922" y="2988702"/>
                                </a:lnTo>
                                <a:lnTo>
                                  <a:pt x="3414578" y="2976531"/>
                                </a:lnTo>
                                <a:lnTo>
                                  <a:pt x="3395534" y="2975130"/>
                                </a:lnTo>
                                <a:close/>
                                <a:moveTo>
                                  <a:pt x="3379572" y="2949579"/>
                                </a:moveTo>
                                <a:cubicBezTo>
                                  <a:pt x="3381567" y="2948781"/>
                                  <a:pt x="3383961" y="2949579"/>
                                  <a:pt x="3384761" y="2951974"/>
                                </a:cubicBezTo>
                                <a:lnTo>
                                  <a:pt x="3384750" y="2952777"/>
                                </a:lnTo>
                                <a:lnTo>
                                  <a:pt x="3400076" y="2968643"/>
                                </a:lnTo>
                                <a:lnTo>
                                  <a:pt x="3422675" y="2968743"/>
                                </a:lnTo>
                                <a:lnTo>
                                  <a:pt x="3422678" y="2968741"/>
                                </a:lnTo>
                                <a:cubicBezTo>
                                  <a:pt x="3424674" y="2967943"/>
                                  <a:pt x="3427068" y="2968741"/>
                                  <a:pt x="3427866" y="2971136"/>
                                </a:cubicBezTo>
                                <a:lnTo>
                                  <a:pt x="3427866" y="2971138"/>
                                </a:lnTo>
                                <a:lnTo>
                                  <a:pt x="3427866" y="2971138"/>
                                </a:lnTo>
                                <a:cubicBezTo>
                                  <a:pt x="3428663" y="2973134"/>
                                  <a:pt x="3427866" y="2975529"/>
                                  <a:pt x="3425471" y="2976327"/>
                                </a:cubicBezTo>
                                <a:lnTo>
                                  <a:pt x="3425470" y="2976328"/>
                                </a:lnTo>
                                <a:lnTo>
                                  <a:pt x="3409107" y="2992295"/>
                                </a:lnTo>
                                <a:lnTo>
                                  <a:pt x="3408736" y="3013465"/>
                                </a:lnTo>
                                <a:lnTo>
                                  <a:pt x="3409107" y="3013852"/>
                                </a:lnTo>
                                <a:lnTo>
                                  <a:pt x="3408710" y="3014775"/>
                                </a:lnTo>
                                <a:lnTo>
                                  <a:pt x="3408708" y="3015049"/>
                                </a:lnTo>
                                <a:lnTo>
                                  <a:pt x="3407920" y="3016624"/>
                                </a:lnTo>
                                <a:lnTo>
                                  <a:pt x="3406712" y="3019441"/>
                                </a:lnTo>
                                <a:lnTo>
                                  <a:pt x="3406552" y="3019361"/>
                                </a:lnTo>
                                <a:lnTo>
                                  <a:pt x="3406312" y="3019840"/>
                                </a:lnTo>
                                <a:cubicBezTo>
                                  <a:pt x="3404317" y="3020638"/>
                                  <a:pt x="3402321" y="3019441"/>
                                  <a:pt x="3401523" y="3017445"/>
                                </a:cubicBezTo>
                                <a:lnTo>
                                  <a:pt x="3401535" y="3016648"/>
                                </a:lnTo>
                                <a:lnTo>
                                  <a:pt x="3385956" y="3000679"/>
                                </a:lnTo>
                                <a:lnTo>
                                  <a:pt x="3363644" y="3000286"/>
                                </a:lnTo>
                                <a:lnTo>
                                  <a:pt x="3362806" y="3001077"/>
                                </a:lnTo>
                                <a:cubicBezTo>
                                  <a:pt x="3360811" y="3001875"/>
                                  <a:pt x="3358815" y="3000678"/>
                                  <a:pt x="3358018" y="2998682"/>
                                </a:cubicBezTo>
                                <a:lnTo>
                                  <a:pt x="3358319" y="2998024"/>
                                </a:lnTo>
                                <a:lnTo>
                                  <a:pt x="3358015" y="2997884"/>
                                </a:lnTo>
                                <a:cubicBezTo>
                                  <a:pt x="3357218" y="2995887"/>
                                  <a:pt x="3358015" y="2993492"/>
                                  <a:pt x="3360410" y="2992694"/>
                                </a:cubicBezTo>
                                <a:lnTo>
                                  <a:pt x="3361217" y="2992705"/>
                                </a:lnTo>
                                <a:lnTo>
                                  <a:pt x="3376779" y="2977524"/>
                                </a:lnTo>
                                <a:lnTo>
                                  <a:pt x="3377162" y="2955581"/>
                                </a:lnTo>
                                <a:lnTo>
                                  <a:pt x="3376776" y="2955169"/>
                                </a:lnTo>
                                <a:cubicBezTo>
                                  <a:pt x="3375979" y="2953173"/>
                                  <a:pt x="3376776" y="2950778"/>
                                  <a:pt x="3379171" y="2949979"/>
                                </a:cubicBezTo>
                                <a:lnTo>
                                  <a:pt x="3379348" y="2950061"/>
                                </a:lnTo>
                                <a:close/>
                                <a:moveTo>
                                  <a:pt x="5912751" y="2932515"/>
                                </a:moveTo>
                                <a:cubicBezTo>
                                  <a:pt x="5909258" y="2932215"/>
                                  <a:pt x="5905665" y="2933214"/>
                                  <a:pt x="5902871" y="2935609"/>
                                </a:cubicBezTo>
                                <a:cubicBezTo>
                                  <a:pt x="5897282" y="2940399"/>
                                  <a:pt x="5896483" y="2949182"/>
                                  <a:pt x="5901274" y="2954771"/>
                                </a:cubicBezTo>
                                <a:lnTo>
                                  <a:pt x="5908460" y="2963154"/>
                                </a:lnTo>
                                <a:lnTo>
                                  <a:pt x="5920037" y="2953174"/>
                                </a:lnTo>
                                <a:cubicBezTo>
                                  <a:pt x="5921634" y="2951976"/>
                                  <a:pt x="5923630" y="2951976"/>
                                  <a:pt x="5924827" y="2953573"/>
                                </a:cubicBezTo>
                                <a:cubicBezTo>
                                  <a:pt x="5926025" y="2955170"/>
                                  <a:pt x="5926025" y="2957166"/>
                                  <a:pt x="5924428" y="2958363"/>
                                </a:cubicBezTo>
                                <a:lnTo>
                                  <a:pt x="5912852" y="2968343"/>
                                </a:lnTo>
                                <a:lnTo>
                                  <a:pt x="5921235" y="2978323"/>
                                </a:lnTo>
                                <a:cubicBezTo>
                                  <a:pt x="5921634" y="2978723"/>
                                  <a:pt x="5922432" y="2978723"/>
                                  <a:pt x="5923231" y="2978323"/>
                                </a:cubicBezTo>
                                <a:lnTo>
                                  <a:pt x="5947183" y="2958363"/>
                                </a:lnTo>
                                <a:cubicBezTo>
                                  <a:pt x="5952771" y="2953573"/>
                                  <a:pt x="5953570" y="2944791"/>
                                  <a:pt x="5948380" y="2939202"/>
                                </a:cubicBezTo>
                                <a:cubicBezTo>
                                  <a:pt x="5943590" y="2933613"/>
                                  <a:pt x="5934807" y="2932815"/>
                                  <a:pt x="5929219" y="2937605"/>
                                </a:cubicBezTo>
                                <a:lnTo>
                                  <a:pt x="5928021" y="2938803"/>
                                </a:lnTo>
                                <a:cubicBezTo>
                                  <a:pt x="5927223" y="2939202"/>
                                  <a:pt x="5926424" y="2939601"/>
                                  <a:pt x="5925626" y="2939601"/>
                                </a:cubicBezTo>
                                <a:cubicBezTo>
                                  <a:pt x="5924428" y="2939601"/>
                                  <a:pt x="5923630" y="2939202"/>
                                  <a:pt x="5923231" y="2938403"/>
                                </a:cubicBezTo>
                                <a:lnTo>
                                  <a:pt x="5922033" y="2937206"/>
                                </a:lnTo>
                                <a:cubicBezTo>
                                  <a:pt x="5919638" y="2934411"/>
                                  <a:pt x="5916244" y="2932814"/>
                                  <a:pt x="5912751" y="2932515"/>
                                </a:cubicBezTo>
                                <a:close/>
                                <a:moveTo>
                                  <a:pt x="1494341" y="2921785"/>
                                </a:moveTo>
                                <a:cubicBezTo>
                                  <a:pt x="1499331" y="2922933"/>
                                  <a:pt x="1503922" y="2926027"/>
                                  <a:pt x="1506916" y="2930818"/>
                                </a:cubicBezTo>
                                <a:lnTo>
                                  <a:pt x="1501326" y="2934411"/>
                                </a:lnTo>
                                <a:cubicBezTo>
                                  <a:pt x="1497334" y="2928024"/>
                                  <a:pt x="1488951" y="2926027"/>
                                  <a:pt x="1482564" y="2930020"/>
                                </a:cubicBezTo>
                                <a:cubicBezTo>
                                  <a:pt x="1476576" y="2934012"/>
                                  <a:pt x="1474579" y="2942395"/>
                                  <a:pt x="1478572" y="2948383"/>
                                </a:cubicBezTo>
                                <a:lnTo>
                                  <a:pt x="1472983" y="2951976"/>
                                </a:lnTo>
                                <a:cubicBezTo>
                                  <a:pt x="1466995" y="2942794"/>
                                  <a:pt x="1469789" y="2930419"/>
                                  <a:pt x="1479370" y="2924430"/>
                                </a:cubicBezTo>
                                <a:cubicBezTo>
                                  <a:pt x="1483961" y="2921436"/>
                                  <a:pt x="1489350" y="2920638"/>
                                  <a:pt x="1494341" y="2921785"/>
                                </a:cubicBezTo>
                                <a:close/>
                                <a:moveTo>
                                  <a:pt x="5953170" y="2912854"/>
                                </a:moveTo>
                                <a:lnTo>
                                  <a:pt x="5967941" y="2914051"/>
                                </a:lnTo>
                                <a:cubicBezTo>
                                  <a:pt x="5969937" y="2914051"/>
                                  <a:pt x="5971134" y="2915648"/>
                                  <a:pt x="5971933" y="2918043"/>
                                </a:cubicBezTo>
                                <a:lnTo>
                                  <a:pt x="5970735" y="2932815"/>
                                </a:lnTo>
                                <a:cubicBezTo>
                                  <a:pt x="5970735" y="2934811"/>
                                  <a:pt x="5969138" y="2936008"/>
                                  <a:pt x="5967142" y="2936008"/>
                                </a:cubicBezTo>
                                <a:cubicBezTo>
                                  <a:pt x="5965146" y="2936008"/>
                                  <a:pt x="5963949" y="2934411"/>
                                  <a:pt x="5963949" y="2932415"/>
                                </a:cubicBezTo>
                                <a:lnTo>
                                  <a:pt x="5964348" y="2925628"/>
                                </a:lnTo>
                                <a:lnTo>
                                  <a:pt x="5953570" y="2934811"/>
                                </a:lnTo>
                                <a:lnTo>
                                  <a:pt x="5953969" y="2935210"/>
                                </a:lnTo>
                                <a:cubicBezTo>
                                  <a:pt x="5961154" y="2943992"/>
                                  <a:pt x="5959957" y="2956767"/>
                                  <a:pt x="5951574" y="2963952"/>
                                </a:cubicBezTo>
                                <a:lnTo>
                                  <a:pt x="5928021" y="2983912"/>
                                </a:lnTo>
                                <a:cubicBezTo>
                                  <a:pt x="5926424" y="2985509"/>
                                  <a:pt x="5924029" y="2985908"/>
                                  <a:pt x="5922033" y="2985908"/>
                                </a:cubicBezTo>
                                <a:cubicBezTo>
                                  <a:pt x="5920037" y="2985908"/>
                                  <a:pt x="5918041" y="2984711"/>
                                  <a:pt x="5916444" y="2983114"/>
                                </a:cubicBezTo>
                                <a:lnTo>
                                  <a:pt x="5908061" y="2973134"/>
                                </a:lnTo>
                                <a:lnTo>
                                  <a:pt x="5898879" y="2981118"/>
                                </a:lnTo>
                                <a:lnTo>
                                  <a:pt x="5898479" y="2988303"/>
                                </a:lnTo>
                                <a:cubicBezTo>
                                  <a:pt x="5898479" y="2990299"/>
                                  <a:pt x="5896883" y="2991497"/>
                                  <a:pt x="5894887" y="2991497"/>
                                </a:cubicBezTo>
                                <a:cubicBezTo>
                                  <a:pt x="5892891" y="2991497"/>
                                  <a:pt x="5891693" y="2989900"/>
                                  <a:pt x="5891693" y="2987904"/>
                                </a:cubicBezTo>
                                <a:lnTo>
                                  <a:pt x="5892092" y="2982715"/>
                                </a:lnTo>
                                <a:lnTo>
                                  <a:pt x="5886903" y="2982315"/>
                                </a:lnTo>
                                <a:cubicBezTo>
                                  <a:pt x="5884907" y="2982315"/>
                                  <a:pt x="5883709" y="2980719"/>
                                  <a:pt x="5883709" y="2978723"/>
                                </a:cubicBezTo>
                                <a:cubicBezTo>
                                  <a:pt x="5883709" y="2976727"/>
                                  <a:pt x="5885306" y="2975529"/>
                                  <a:pt x="5887302" y="2975529"/>
                                </a:cubicBezTo>
                                <a:lnTo>
                                  <a:pt x="5894487" y="2975928"/>
                                </a:lnTo>
                                <a:lnTo>
                                  <a:pt x="5903669" y="2967944"/>
                                </a:lnTo>
                                <a:lnTo>
                                  <a:pt x="5896084" y="2959162"/>
                                </a:lnTo>
                                <a:cubicBezTo>
                                  <a:pt x="5888899" y="2950379"/>
                                  <a:pt x="5890096" y="2937605"/>
                                  <a:pt x="5898479" y="2930418"/>
                                </a:cubicBezTo>
                                <a:cubicBezTo>
                                  <a:pt x="5906464" y="2923233"/>
                                  <a:pt x="5918440" y="2924031"/>
                                  <a:pt x="5926025" y="2931616"/>
                                </a:cubicBezTo>
                                <a:cubicBezTo>
                                  <a:pt x="5932412" y="2926826"/>
                                  <a:pt x="5940795" y="2926426"/>
                                  <a:pt x="5947582" y="2930019"/>
                                </a:cubicBezTo>
                                <a:lnTo>
                                  <a:pt x="5959558" y="2920039"/>
                                </a:lnTo>
                                <a:lnTo>
                                  <a:pt x="5952771" y="2919640"/>
                                </a:lnTo>
                                <a:cubicBezTo>
                                  <a:pt x="5950775" y="2919640"/>
                                  <a:pt x="5949578" y="2918043"/>
                                  <a:pt x="5949578" y="2916047"/>
                                </a:cubicBezTo>
                                <a:cubicBezTo>
                                  <a:pt x="5949578" y="2914051"/>
                                  <a:pt x="5951174" y="2912854"/>
                                  <a:pt x="5953170" y="2912854"/>
                                </a:cubicBezTo>
                                <a:close/>
                                <a:moveTo>
                                  <a:pt x="525833" y="2866700"/>
                                </a:moveTo>
                                <a:lnTo>
                                  <a:pt x="525680" y="2873733"/>
                                </a:lnTo>
                                <a:lnTo>
                                  <a:pt x="520123" y="2879126"/>
                                </a:lnTo>
                                <a:lnTo>
                                  <a:pt x="527776" y="2879271"/>
                                </a:lnTo>
                                <a:lnTo>
                                  <a:pt x="533495" y="2885056"/>
                                </a:lnTo>
                                <a:lnTo>
                                  <a:pt x="533663" y="2877326"/>
                                </a:lnTo>
                                <a:lnTo>
                                  <a:pt x="538871" y="2872118"/>
                                </a:lnTo>
                                <a:lnTo>
                                  <a:pt x="530870" y="2871737"/>
                                </a:lnTo>
                                <a:close/>
                                <a:moveTo>
                                  <a:pt x="7228763" y="2853527"/>
                                </a:moveTo>
                                <a:lnTo>
                                  <a:pt x="7228610" y="2860559"/>
                                </a:lnTo>
                                <a:lnTo>
                                  <a:pt x="7223060" y="2865946"/>
                                </a:lnTo>
                                <a:lnTo>
                                  <a:pt x="7231105" y="2866098"/>
                                </a:lnTo>
                                <a:lnTo>
                                  <a:pt x="7236434" y="2871488"/>
                                </a:lnTo>
                                <a:lnTo>
                                  <a:pt x="7236593" y="2864152"/>
                                </a:lnTo>
                                <a:lnTo>
                                  <a:pt x="7241801" y="2858945"/>
                                </a:lnTo>
                                <a:lnTo>
                                  <a:pt x="7233800" y="2858563"/>
                                </a:lnTo>
                                <a:close/>
                                <a:moveTo>
                                  <a:pt x="520890" y="2852973"/>
                                </a:moveTo>
                                <a:cubicBezTo>
                                  <a:pt x="522886" y="2852175"/>
                                  <a:pt x="525281" y="2852973"/>
                                  <a:pt x="526080" y="2855368"/>
                                </a:cubicBezTo>
                                <a:lnTo>
                                  <a:pt x="526054" y="2856542"/>
                                </a:lnTo>
                                <a:lnTo>
                                  <a:pt x="534063" y="2864551"/>
                                </a:lnTo>
                                <a:lnTo>
                                  <a:pt x="546438" y="2864551"/>
                                </a:lnTo>
                                <a:lnTo>
                                  <a:pt x="546837" y="2864151"/>
                                </a:lnTo>
                                <a:cubicBezTo>
                                  <a:pt x="548834" y="2863353"/>
                                  <a:pt x="551229" y="2864151"/>
                                  <a:pt x="552028" y="2866546"/>
                                </a:cubicBezTo>
                                <a:cubicBezTo>
                                  <a:pt x="552826" y="2868542"/>
                                  <a:pt x="552028" y="2870938"/>
                                  <a:pt x="549632" y="2871737"/>
                                </a:cubicBezTo>
                                <a:lnTo>
                                  <a:pt x="549235" y="2872133"/>
                                </a:lnTo>
                                <a:lnTo>
                                  <a:pt x="549234" y="2872136"/>
                                </a:lnTo>
                                <a:lnTo>
                                  <a:pt x="549232" y="2872137"/>
                                </a:lnTo>
                                <a:lnTo>
                                  <a:pt x="540849" y="2880519"/>
                                </a:lnTo>
                                <a:lnTo>
                                  <a:pt x="540849" y="2892495"/>
                                </a:lnTo>
                                <a:lnTo>
                                  <a:pt x="540850" y="2892495"/>
                                </a:lnTo>
                                <a:lnTo>
                                  <a:pt x="540849" y="2892496"/>
                                </a:lnTo>
                                <a:lnTo>
                                  <a:pt x="540849" y="2892895"/>
                                </a:lnTo>
                                <a:lnTo>
                                  <a:pt x="538061" y="2898073"/>
                                </a:lnTo>
                                <a:lnTo>
                                  <a:pt x="538055" y="2898084"/>
                                </a:lnTo>
                                <a:lnTo>
                                  <a:pt x="538055" y="2898084"/>
                                </a:lnTo>
                                <a:lnTo>
                                  <a:pt x="538055" y="2898084"/>
                                </a:lnTo>
                                <a:cubicBezTo>
                                  <a:pt x="536059" y="2898883"/>
                                  <a:pt x="534063" y="2897685"/>
                                  <a:pt x="533264" y="2895689"/>
                                </a:cubicBezTo>
                                <a:lnTo>
                                  <a:pt x="533264" y="2895689"/>
                                </a:lnTo>
                                <a:lnTo>
                                  <a:pt x="524632" y="2886756"/>
                                </a:lnTo>
                                <a:lnTo>
                                  <a:pt x="512511" y="2886515"/>
                                </a:lnTo>
                                <a:lnTo>
                                  <a:pt x="512107" y="2886906"/>
                                </a:lnTo>
                                <a:cubicBezTo>
                                  <a:pt x="510111" y="2887705"/>
                                  <a:pt x="508115" y="2886507"/>
                                  <a:pt x="507316" y="2884511"/>
                                </a:cubicBezTo>
                                <a:lnTo>
                                  <a:pt x="507398" y="2884334"/>
                                </a:lnTo>
                                <a:lnTo>
                                  <a:pt x="506917" y="2884112"/>
                                </a:lnTo>
                                <a:cubicBezTo>
                                  <a:pt x="506119" y="2882116"/>
                                  <a:pt x="506917" y="2879720"/>
                                  <a:pt x="509312" y="2878921"/>
                                </a:cubicBezTo>
                                <a:lnTo>
                                  <a:pt x="510096" y="2878936"/>
                                </a:lnTo>
                                <a:lnTo>
                                  <a:pt x="518495" y="2870539"/>
                                </a:lnTo>
                                <a:lnTo>
                                  <a:pt x="518495" y="2859361"/>
                                </a:lnTo>
                                <a:lnTo>
                                  <a:pt x="517696" y="2858563"/>
                                </a:lnTo>
                                <a:cubicBezTo>
                                  <a:pt x="516898" y="2856566"/>
                                  <a:pt x="517696" y="2854171"/>
                                  <a:pt x="520091" y="2853372"/>
                                </a:cubicBezTo>
                                <a:lnTo>
                                  <a:pt x="520598" y="2853606"/>
                                </a:lnTo>
                                <a:close/>
                                <a:moveTo>
                                  <a:pt x="459254" y="2843360"/>
                                </a:moveTo>
                                <a:lnTo>
                                  <a:pt x="459014" y="2860559"/>
                                </a:lnTo>
                                <a:lnTo>
                                  <a:pt x="446165" y="2872694"/>
                                </a:lnTo>
                                <a:lnTo>
                                  <a:pt x="463406" y="2872934"/>
                                </a:lnTo>
                                <a:lnTo>
                                  <a:pt x="476326" y="2886371"/>
                                </a:lnTo>
                                <a:lnTo>
                                  <a:pt x="476579" y="2868144"/>
                                </a:lnTo>
                                <a:lnTo>
                                  <a:pt x="489210" y="2855999"/>
                                </a:lnTo>
                                <a:lnTo>
                                  <a:pt x="469792" y="2854571"/>
                                </a:lnTo>
                                <a:close/>
                                <a:moveTo>
                                  <a:pt x="7223820" y="2839800"/>
                                </a:moveTo>
                                <a:cubicBezTo>
                                  <a:pt x="7225816" y="2839002"/>
                                  <a:pt x="7228211" y="2839800"/>
                                  <a:pt x="7229009" y="2842195"/>
                                </a:cubicBezTo>
                                <a:lnTo>
                                  <a:pt x="7228984" y="2843367"/>
                                </a:lnTo>
                                <a:lnTo>
                                  <a:pt x="7236993" y="2851378"/>
                                </a:lnTo>
                                <a:lnTo>
                                  <a:pt x="7249368" y="2851378"/>
                                </a:lnTo>
                                <a:lnTo>
                                  <a:pt x="7249768" y="2850977"/>
                                </a:lnTo>
                                <a:cubicBezTo>
                                  <a:pt x="7251764" y="2850179"/>
                                  <a:pt x="7254159" y="2850977"/>
                                  <a:pt x="7254957" y="2853372"/>
                                </a:cubicBezTo>
                                <a:cubicBezTo>
                                  <a:pt x="7255756" y="2855368"/>
                                  <a:pt x="7254957" y="2857764"/>
                                  <a:pt x="7252562" y="2858563"/>
                                </a:cubicBezTo>
                                <a:lnTo>
                                  <a:pt x="7252165" y="2858960"/>
                                </a:lnTo>
                                <a:lnTo>
                                  <a:pt x="7252163" y="2858963"/>
                                </a:lnTo>
                                <a:lnTo>
                                  <a:pt x="7252161" y="2858964"/>
                                </a:lnTo>
                                <a:lnTo>
                                  <a:pt x="7243780" y="2867345"/>
                                </a:lnTo>
                                <a:lnTo>
                                  <a:pt x="7243780" y="2878918"/>
                                </a:lnTo>
                                <a:lnTo>
                                  <a:pt x="7244179" y="2879322"/>
                                </a:lnTo>
                                <a:cubicBezTo>
                                  <a:pt x="7244578" y="2881717"/>
                                  <a:pt x="7243381" y="2884112"/>
                                  <a:pt x="7241385" y="2884911"/>
                                </a:cubicBezTo>
                                <a:lnTo>
                                  <a:pt x="7241069" y="2884753"/>
                                </a:lnTo>
                                <a:lnTo>
                                  <a:pt x="7240985" y="2884910"/>
                                </a:lnTo>
                                <a:cubicBezTo>
                                  <a:pt x="7238989" y="2885709"/>
                                  <a:pt x="7236992" y="2884511"/>
                                  <a:pt x="7236194" y="2882515"/>
                                </a:cubicBezTo>
                                <a:lnTo>
                                  <a:pt x="7236203" y="2882111"/>
                                </a:lnTo>
                                <a:lnTo>
                                  <a:pt x="7227962" y="2873583"/>
                                </a:lnTo>
                                <a:lnTo>
                                  <a:pt x="7215448" y="2873334"/>
                                </a:lnTo>
                                <a:lnTo>
                                  <a:pt x="7215037" y="2873733"/>
                                </a:lnTo>
                                <a:cubicBezTo>
                                  <a:pt x="7213040" y="2874531"/>
                                  <a:pt x="7211044" y="2873334"/>
                                  <a:pt x="7210246" y="2871338"/>
                                </a:cubicBezTo>
                                <a:lnTo>
                                  <a:pt x="7210398" y="2871009"/>
                                </a:lnTo>
                                <a:lnTo>
                                  <a:pt x="7210246" y="2870939"/>
                                </a:lnTo>
                                <a:cubicBezTo>
                                  <a:pt x="7209448" y="2868943"/>
                                  <a:pt x="7210246" y="2866547"/>
                                  <a:pt x="7212641" y="2865748"/>
                                </a:cubicBezTo>
                                <a:lnTo>
                                  <a:pt x="7213034" y="2865756"/>
                                </a:lnTo>
                                <a:lnTo>
                                  <a:pt x="7221425" y="2857366"/>
                                </a:lnTo>
                                <a:lnTo>
                                  <a:pt x="7221425" y="2846189"/>
                                </a:lnTo>
                                <a:lnTo>
                                  <a:pt x="7220625" y="2845390"/>
                                </a:lnTo>
                                <a:cubicBezTo>
                                  <a:pt x="7219827" y="2843393"/>
                                  <a:pt x="7220625" y="2840998"/>
                                  <a:pt x="7223020" y="2840199"/>
                                </a:cubicBezTo>
                                <a:lnTo>
                                  <a:pt x="7223528" y="2840434"/>
                                </a:lnTo>
                                <a:close/>
                                <a:moveTo>
                                  <a:pt x="7162183" y="2830186"/>
                                </a:moveTo>
                                <a:lnTo>
                                  <a:pt x="7161944" y="2847386"/>
                                </a:lnTo>
                                <a:lnTo>
                                  <a:pt x="7149096" y="2859520"/>
                                </a:lnTo>
                                <a:lnTo>
                                  <a:pt x="7166335" y="2859760"/>
                                </a:lnTo>
                                <a:lnTo>
                                  <a:pt x="7179255" y="2873197"/>
                                </a:lnTo>
                                <a:lnTo>
                                  <a:pt x="7179508" y="2854970"/>
                                </a:lnTo>
                                <a:lnTo>
                                  <a:pt x="7192138" y="2842826"/>
                                </a:lnTo>
                                <a:lnTo>
                                  <a:pt x="7172722" y="2841398"/>
                                </a:lnTo>
                                <a:close/>
                                <a:moveTo>
                                  <a:pt x="453424" y="2829420"/>
                                </a:moveTo>
                                <a:lnTo>
                                  <a:pt x="454084" y="2829725"/>
                                </a:lnTo>
                                <a:lnTo>
                                  <a:pt x="454224" y="2829420"/>
                                </a:lnTo>
                                <a:cubicBezTo>
                                  <a:pt x="456220" y="2828622"/>
                                  <a:pt x="458615" y="2829420"/>
                                  <a:pt x="459414" y="2831816"/>
                                </a:cubicBezTo>
                                <a:lnTo>
                                  <a:pt x="459403" y="2832632"/>
                                </a:lnTo>
                                <a:lnTo>
                                  <a:pt x="474333" y="2848084"/>
                                </a:lnTo>
                                <a:cubicBezTo>
                                  <a:pt x="481269" y="2851078"/>
                                  <a:pt x="489353" y="2851378"/>
                                  <a:pt x="496938" y="2848184"/>
                                </a:cubicBezTo>
                                <a:lnTo>
                                  <a:pt x="497208" y="2848308"/>
                                </a:lnTo>
                                <a:lnTo>
                                  <a:pt x="497338" y="2848183"/>
                                </a:lnTo>
                                <a:cubicBezTo>
                                  <a:pt x="499334" y="2847385"/>
                                  <a:pt x="501729" y="2848183"/>
                                  <a:pt x="502528" y="2850578"/>
                                </a:cubicBezTo>
                                <a:cubicBezTo>
                                  <a:pt x="503326" y="2852574"/>
                                  <a:pt x="502528" y="2854970"/>
                                  <a:pt x="500132" y="2855768"/>
                                </a:cubicBezTo>
                                <a:cubicBezTo>
                                  <a:pt x="492947" y="2858562"/>
                                  <a:pt x="486959" y="2864152"/>
                                  <a:pt x="483765" y="2871737"/>
                                </a:cubicBezTo>
                                <a:cubicBezTo>
                                  <a:pt x="480571" y="2878923"/>
                                  <a:pt x="480571" y="2886907"/>
                                  <a:pt x="483366" y="2894491"/>
                                </a:cubicBezTo>
                                <a:cubicBezTo>
                                  <a:pt x="484164" y="2896088"/>
                                  <a:pt x="482967" y="2898483"/>
                                  <a:pt x="480971" y="2899282"/>
                                </a:cubicBezTo>
                                <a:lnTo>
                                  <a:pt x="480970" y="2899282"/>
                                </a:lnTo>
                                <a:lnTo>
                                  <a:pt x="480970" y="2899282"/>
                                </a:lnTo>
                                <a:lnTo>
                                  <a:pt x="479054" y="2898324"/>
                                </a:lnTo>
                                <a:lnTo>
                                  <a:pt x="476179" y="2896887"/>
                                </a:lnTo>
                                <a:lnTo>
                                  <a:pt x="476179" y="2896887"/>
                                </a:lnTo>
                                <a:lnTo>
                                  <a:pt x="460212" y="2880519"/>
                                </a:lnTo>
                                <a:lnTo>
                                  <a:pt x="438288" y="2880134"/>
                                </a:lnTo>
                                <a:lnTo>
                                  <a:pt x="437458" y="2880918"/>
                                </a:lnTo>
                                <a:cubicBezTo>
                                  <a:pt x="435462" y="2881716"/>
                                  <a:pt x="433466" y="2880519"/>
                                  <a:pt x="432667" y="2878523"/>
                                </a:cubicBezTo>
                                <a:lnTo>
                                  <a:pt x="432900" y="2878017"/>
                                </a:lnTo>
                                <a:lnTo>
                                  <a:pt x="432267" y="2877725"/>
                                </a:lnTo>
                                <a:cubicBezTo>
                                  <a:pt x="431469" y="2875728"/>
                                  <a:pt x="432267" y="2873333"/>
                                  <a:pt x="434662" y="2872534"/>
                                </a:cubicBezTo>
                                <a:lnTo>
                                  <a:pt x="435863" y="2872551"/>
                                </a:lnTo>
                                <a:lnTo>
                                  <a:pt x="451430" y="2857365"/>
                                </a:lnTo>
                                <a:lnTo>
                                  <a:pt x="451814" y="2835445"/>
                                </a:lnTo>
                                <a:lnTo>
                                  <a:pt x="451029" y="2834610"/>
                                </a:lnTo>
                                <a:cubicBezTo>
                                  <a:pt x="450231" y="2832614"/>
                                  <a:pt x="451029" y="2830219"/>
                                  <a:pt x="453424" y="2829420"/>
                                </a:cubicBezTo>
                                <a:close/>
                                <a:moveTo>
                                  <a:pt x="7156354" y="2816247"/>
                                </a:moveTo>
                                <a:lnTo>
                                  <a:pt x="7157013" y="2816551"/>
                                </a:lnTo>
                                <a:lnTo>
                                  <a:pt x="7157154" y="2816247"/>
                                </a:lnTo>
                                <a:cubicBezTo>
                                  <a:pt x="7159150" y="2815449"/>
                                  <a:pt x="7161545" y="2816247"/>
                                  <a:pt x="7162343" y="2818642"/>
                                </a:cubicBezTo>
                                <a:lnTo>
                                  <a:pt x="7162332" y="2819457"/>
                                </a:lnTo>
                                <a:lnTo>
                                  <a:pt x="7177263" y="2834911"/>
                                </a:lnTo>
                                <a:cubicBezTo>
                                  <a:pt x="7184199" y="2837905"/>
                                  <a:pt x="7192283" y="2838205"/>
                                  <a:pt x="7199868" y="2835011"/>
                                </a:cubicBezTo>
                                <a:lnTo>
                                  <a:pt x="7200137" y="2835135"/>
                                </a:lnTo>
                                <a:lnTo>
                                  <a:pt x="7200267" y="2835009"/>
                                </a:lnTo>
                                <a:cubicBezTo>
                                  <a:pt x="7202263" y="2834211"/>
                                  <a:pt x="7204658" y="2835009"/>
                                  <a:pt x="7205457" y="2837404"/>
                                </a:cubicBezTo>
                                <a:cubicBezTo>
                                  <a:pt x="7206255" y="2839400"/>
                                  <a:pt x="7205457" y="2841796"/>
                                  <a:pt x="7203061" y="2842594"/>
                                </a:cubicBezTo>
                                <a:cubicBezTo>
                                  <a:pt x="7195876" y="2845388"/>
                                  <a:pt x="7189888" y="2850978"/>
                                  <a:pt x="7186694" y="2858563"/>
                                </a:cubicBezTo>
                                <a:cubicBezTo>
                                  <a:pt x="7183501" y="2865749"/>
                                  <a:pt x="7183501" y="2873733"/>
                                  <a:pt x="7186295" y="2881317"/>
                                </a:cubicBezTo>
                                <a:lnTo>
                                  <a:pt x="7183904" y="2886101"/>
                                </a:lnTo>
                                <a:lnTo>
                                  <a:pt x="7183900" y="2886108"/>
                                </a:lnTo>
                                <a:lnTo>
                                  <a:pt x="7183900" y="2886108"/>
                                </a:lnTo>
                                <a:lnTo>
                                  <a:pt x="7183900" y="2886108"/>
                                </a:lnTo>
                                <a:cubicBezTo>
                                  <a:pt x="7181903" y="2886906"/>
                                  <a:pt x="7179907" y="2885709"/>
                                  <a:pt x="7179108" y="2883713"/>
                                </a:cubicBezTo>
                                <a:lnTo>
                                  <a:pt x="7179108" y="2883712"/>
                                </a:lnTo>
                                <a:lnTo>
                                  <a:pt x="7163141" y="2867345"/>
                                </a:lnTo>
                                <a:lnTo>
                                  <a:pt x="7141218" y="2866960"/>
                                </a:lnTo>
                                <a:lnTo>
                                  <a:pt x="7140387" y="2867745"/>
                                </a:lnTo>
                                <a:cubicBezTo>
                                  <a:pt x="7138391" y="2868543"/>
                                  <a:pt x="7136395" y="2867346"/>
                                  <a:pt x="7135596" y="2865350"/>
                                </a:cubicBezTo>
                                <a:lnTo>
                                  <a:pt x="7135830" y="2864843"/>
                                </a:lnTo>
                                <a:lnTo>
                                  <a:pt x="7135196" y="2864551"/>
                                </a:lnTo>
                                <a:cubicBezTo>
                                  <a:pt x="7134398" y="2862554"/>
                                  <a:pt x="7135196" y="2860159"/>
                                  <a:pt x="7137592" y="2859360"/>
                                </a:cubicBezTo>
                                <a:lnTo>
                                  <a:pt x="7138794" y="2859377"/>
                                </a:lnTo>
                                <a:lnTo>
                                  <a:pt x="7154359" y="2844192"/>
                                </a:lnTo>
                                <a:lnTo>
                                  <a:pt x="7154744" y="2822272"/>
                                </a:lnTo>
                                <a:lnTo>
                                  <a:pt x="7153959" y="2821437"/>
                                </a:lnTo>
                                <a:cubicBezTo>
                                  <a:pt x="7153161" y="2819441"/>
                                  <a:pt x="7153959" y="2817046"/>
                                  <a:pt x="7156354" y="2816247"/>
                                </a:cubicBezTo>
                                <a:close/>
                                <a:moveTo>
                                  <a:pt x="3014592" y="2795190"/>
                                </a:moveTo>
                                <a:cubicBezTo>
                                  <a:pt x="3011096" y="2794890"/>
                                  <a:pt x="3007504" y="2795889"/>
                                  <a:pt x="3004718" y="2798284"/>
                                </a:cubicBezTo>
                                <a:cubicBezTo>
                                  <a:pt x="2999128" y="2803075"/>
                                  <a:pt x="2998328" y="2811857"/>
                                  <a:pt x="3003118" y="2817446"/>
                                </a:cubicBezTo>
                                <a:lnTo>
                                  <a:pt x="3010297" y="2825829"/>
                                </a:lnTo>
                                <a:lnTo>
                                  <a:pt x="3021878" y="2815849"/>
                                </a:lnTo>
                                <a:cubicBezTo>
                                  <a:pt x="3023476" y="2814651"/>
                                  <a:pt x="3025472" y="2814651"/>
                                  <a:pt x="3026667" y="2816248"/>
                                </a:cubicBezTo>
                                <a:cubicBezTo>
                                  <a:pt x="3027866" y="2817845"/>
                                  <a:pt x="3027866" y="2819841"/>
                                  <a:pt x="3026269" y="2821039"/>
                                </a:cubicBezTo>
                                <a:lnTo>
                                  <a:pt x="3014693" y="2831019"/>
                                </a:lnTo>
                                <a:lnTo>
                                  <a:pt x="3023075" y="2840998"/>
                                </a:lnTo>
                                <a:cubicBezTo>
                                  <a:pt x="3023476" y="2841398"/>
                                  <a:pt x="3024276" y="2841398"/>
                                  <a:pt x="3025072" y="2840998"/>
                                </a:cubicBezTo>
                                <a:lnTo>
                                  <a:pt x="3049023" y="2821039"/>
                                </a:lnTo>
                                <a:cubicBezTo>
                                  <a:pt x="3054613" y="2816248"/>
                                  <a:pt x="3055410" y="2807466"/>
                                  <a:pt x="3050220" y="2801877"/>
                                </a:cubicBezTo>
                                <a:cubicBezTo>
                                  <a:pt x="3045432" y="2796288"/>
                                  <a:pt x="3036648" y="2795490"/>
                                  <a:pt x="3031059" y="2800280"/>
                                </a:cubicBezTo>
                                <a:lnTo>
                                  <a:pt x="3029863" y="2801478"/>
                                </a:lnTo>
                                <a:cubicBezTo>
                                  <a:pt x="3029063" y="2801877"/>
                                  <a:pt x="3028264" y="2802276"/>
                                  <a:pt x="3027467" y="2802276"/>
                                </a:cubicBezTo>
                                <a:cubicBezTo>
                                  <a:pt x="3026667" y="2802276"/>
                                  <a:pt x="3025472" y="2801877"/>
                                  <a:pt x="3025072" y="2801079"/>
                                </a:cubicBezTo>
                                <a:lnTo>
                                  <a:pt x="3023875" y="2799881"/>
                                </a:lnTo>
                                <a:cubicBezTo>
                                  <a:pt x="3021478" y="2797086"/>
                                  <a:pt x="3018086" y="2795489"/>
                                  <a:pt x="3014592" y="2795190"/>
                                </a:cubicBezTo>
                                <a:close/>
                                <a:moveTo>
                                  <a:pt x="5271937" y="2788453"/>
                                </a:moveTo>
                                <a:cubicBezTo>
                                  <a:pt x="5276927" y="2789601"/>
                                  <a:pt x="5281518" y="2792695"/>
                                  <a:pt x="5284512" y="2797486"/>
                                </a:cubicBezTo>
                                <a:lnTo>
                                  <a:pt x="5278923" y="2801079"/>
                                </a:lnTo>
                                <a:cubicBezTo>
                                  <a:pt x="5274931" y="2794692"/>
                                  <a:pt x="5266548" y="2792695"/>
                                  <a:pt x="5260161" y="2796688"/>
                                </a:cubicBezTo>
                                <a:cubicBezTo>
                                  <a:pt x="5253773" y="2800280"/>
                                  <a:pt x="5252176" y="2808663"/>
                                  <a:pt x="5256169" y="2815051"/>
                                </a:cubicBezTo>
                                <a:lnTo>
                                  <a:pt x="5250579" y="2818643"/>
                                </a:lnTo>
                                <a:cubicBezTo>
                                  <a:pt x="5244591" y="2809462"/>
                                  <a:pt x="5247386" y="2797087"/>
                                  <a:pt x="5256967" y="2791098"/>
                                </a:cubicBezTo>
                                <a:cubicBezTo>
                                  <a:pt x="5261558" y="2788104"/>
                                  <a:pt x="5266947" y="2787306"/>
                                  <a:pt x="5271937" y="2788453"/>
                                </a:cubicBezTo>
                                <a:close/>
                                <a:moveTo>
                                  <a:pt x="3055010" y="2775529"/>
                                </a:moveTo>
                                <a:lnTo>
                                  <a:pt x="3069780" y="2776726"/>
                                </a:lnTo>
                                <a:cubicBezTo>
                                  <a:pt x="3071777" y="2777126"/>
                                  <a:pt x="3072975" y="2778722"/>
                                  <a:pt x="3073773" y="2780718"/>
                                </a:cubicBezTo>
                                <a:lnTo>
                                  <a:pt x="3072575" y="2795490"/>
                                </a:lnTo>
                                <a:cubicBezTo>
                                  <a:pt x="3072575" y="2797486"/>
                                  <a:pt x="3070977" y="2798683"/>
                                  <a:pt x="3068983" y="2798683"/>
                                </a:cubicBezTo>
                                <a:cubicBezTo>
                                  <a:pt x="3066987" y="2798683"/>
                                  <a:pt x="3065789" y="2797087"/>
                                  <a:pt x="3065789" y="2795091"/>
                                </a:cubicBezTo>
                                <a:lnTo>
                                  <a:pt x="3066187" y="2788303"/>
                                </a:lnTo>
                                <a:lnTo>
                                  <a:pt x="3055410" y="2797486"/>
                                </a:lnTo>
                                <a:lnTo>
                                  <a:pt x="3055810" y="2797885"/>
                                </a:lnTo>
                                <a:cubicBezTo>
                                  <a:pt x="3062994" y="2806667"/>
                                  <a:pt x="3061797" y="2819442"/>
                                  <a:pt x="3053415" y="2826627"/>
                                </a:cubicBezTo>
                                <a:lnTo>
                                  <a:pt x="3029863" y="2846587"/>
                                </a:lnTo>
                                <a:cubicBezTo>
                                  <a:pt x="3028264" y="2848184"/>
                                  <a:pt x="3025870" y="2848583"/>
                                  <a:pt x="3023875" y="2848583"/>
                                </a:cubicBezTo>
                                <a:cubicBezTo>
                                  <a:pt x="3021878" y="2848583"/>
                                  <a:pt x="3019883" y="2847386"/>
                                  <a:pt x="3018282" y="2845789"/>
                                </a:cubicBezTo>
                                <a:lnTo>
                                  <a:pt x="3009900" y="2835809"/>
                                </a:lnTo>
                                <a:lnTo>
                                  <a:pt x="3000728" y="2843793"/>
                                </a:lnTo>
                                <a:lnTo>
                                  <a:pt x="3000329" y="2850978"/>
                                </a:lnTo>
                                <a:cubicBezTo>
                                  <a:pt x="3000329" y="2852974"/>
                                  <a:pt x="2998729" y="2854172"/>
                                  <a:pt x="2996731" y="2854172"/>
                                </a:cubicBezTo>
                                <a:cubicBezTo>
                                  <a:pt x="2994733" y="2854172"/>
                                  <a:pt x="2993539" y="2852575"/>
                                  <a:pt x="2993539" y="2850579"/>
                                </a:cubicBezTo>
                                <a:lnTo>
                                  <a:pt x="2993935" y="2845390"/>
                                </a:lnTo>
                                <a:lnTo>
                                  <a:pt x="2988747" y="2844990"/>
                                </a:lnTo>
                                <a:cubicBezTo>
                                  <a:pt x="2986748" y="2844990"/>
                                  <a:pt x="2985552" y="2843394"/>
                                  <a:pt x="2985552" y="2841398"/>
                                </a:cubicBezTo>
                                <a:cubicBezTo>
                                  <a:pt x="2985552" y="2839402"/>
                                  <a:pt x="2987147" y="2838204"/>
                                  <a:pt x="2989144" y="2838204"/>
                                </a:cubicBezTo>
                                <a:lnTo>
                                  <a:pt x="2996332" y="2838603"/>
                                </a:lnTo>
                                <a:lnTo>
                                  <a:pt x="3005517" y="2830619"/>
                                </a:lnTo>
                                <a:lnTo>
                                  <a:pt x="2997928" y="2821837"/>
                                </a:lnTo>
                                <a:cubicBezTo>
                                  <a:pt x="2990742" y="2813055"/>
                                  <a:pt x="2991942" y="2800280"/>
                                  <a:pt x="3000329" y="2793094"/>
                                </a:cubicBezTo>
                                <a:cubicBezTo>
                                  <a:pt x="3008306" y="2785908"/>
                                  <a:pt x="3020282" y="2786706"/>
                                  <a:pt x="3027866" y="2794291"/>
                                </a:cubicBezTo>
                                <a:cubicBezTo>
                                  <a:pt x="3034253" y="2789501"/>
                                  <a:pt x="3042635" y="2789102"/>
                                  <a:pt x="3049423" y="2792694"/>
                                </a:cubicBezTo>
                                <a:lnTo>
                                  <a:pt x="3061398" y="2782714"/>
                                </a:lnTo>
                                <a:lnTo>
                                  <a:pt x="3054613" y="2782315"/>
                                </a:lnTo>
                                <a:cubicBezTo>
                                  <a:pt x="3052615" y="2782315"/>
                                  <a:pt x="3051418" y="2780718"/>
                                  <a:pt x="3051418" y="2778722"/>
                                </a:cubicBezTo>
                                <a:cubicBezTo>
                                  <a:pt x="3051418" y="2776726"/>
                                  <a:pt x="3053015" y="2775529"/>
                                  <a:pt x="3055010" y="2775529"/>
                                </a:cubicBezTo>
                                <a:close/>
                                <a:moveTo>
                                  <a:pt x="4303435" y="2733368"/>
                                </a:moveTo>
                                <a:lnTo>
                                  <a:pt x="4303282" y="2740401"/>
                                </a:lnTo>
                                <a:lnTo>
                                  <a:pt x="4297725" y="2745794"/>
                                </a:lnTo>
                                <a:lnTo>
                                  <a:pt x="4305378" y="2745939"/>
                                </a:lnTo>
                                <a:lnTo>
                                  <a:pt x="4311088" y="2751716"/>
                                </a:lnTo>
                                <a:lnTo>
                                  <a:pt x="4311265" y="2743594"/>
                                </a:lnTo>
                                <a:lnTo>
                                  <a:pt x="4316091" y="2738767"/>
                                </a:lnTo>
                                <a:lnTo>
                                  <a:pt x="4308472" y="2738404"/>
                                </a:lnTo>
                                <a:close/>
                                <a:moveTo>
                                  <a:pt x="4298491" y="2719641"/>
                                </a:moveTo>
                                <a:cubicBezTo>
                                  <a:pt x="4300487" y="2718843"/>
                                  <a:pt x="4302882" y="2719641"/>
                                  <a:pt x="4303681" y="2722037"/>
                                </a:cubicBezTo>
                                <a:lnTo>
                                  <a:pt x="4303656" y="2723208"/>
                                </a:lnTo>
                                <a:lnTo>
                                  <a:pt x="4311665" y="2731219"/>
                                </a:lnTo>
                                <a:lnTo>
                                  <a:pt x="4323640" y="2731219"/>
                                </a:lnTo>
                                <a:lnTo>
                                  <a:pt x="4324439" y="2730419"/>
                                </a:lnTo>
                                <a:cubicBezTo>
                                  <a:pt x="4326435" y="2729621"/>
                                  <a:pt x="4328830" y="2730419"/>
                                  <a:pt x="4329629" y="2732814"/>
                                </a:cubicBezTo>
                                <a:cubicBezTo>
                                  <a:pt x="4330427" y="2734810"/>
                                  <a:pt x="4329629" y="2737206"/>
                                  <a:pt x="4327234" y="2738005"/>
                                </a:cubicBezTo>
                                <a:lnTo>
                                  <a:pt x="4327178" y="2738061"/>
                                </a:lnTo>
                                <a:lnTo>
                                  <a:pt x="4326835" y="2738803"/>
                                </a:lnTo>
                                <a:lnTo>
                                  <a:pt x="4326302" y="2738937"/>
                                </a:lnTo>
                                <a:lnTo>
                                  <a:pt x="4318451" y="2746787"/>
                                </a:lnTo>
                                <a:lnTo>
                                  <a:pt x="4318451" y="2759163"/>
                                </a:lnTo>
                                <a:lnTo>
                                  <a:pt x="4318451" y="2759163"/>
                                </a:lnTo>
                                <a:cubicBezTo>
                                  <a:pt x="4319250" y="2761558"/>
                                  <a:pt x="4318052" y="2763954"/>
                                  <a:pt x="4315657" y="2764752"/>
                                </a:cubicBezTo>
                                <a:cubicBezTo>
                                  <a:pt x="4313661" y="2765550"/>
                                  <a:pt x="4311665" y="2764353"/>
                                  <a:pt x="4310866" y="2762357"/>
                                </a:cubicBezTo>
                                <a:cubicBezTo>
                                  <a:pt x="4309269" y="2758165"/>
                                  <a:pt x="4306076" y="2755072"/>
                                  <a:pt x="4302234" y="2753425"/>
                                </a:cubicBezTo>
                                <a:lnTo>
                                  <a:pt x="4290112" y="2753183"/>
                                </a:lnTo>
                                <a:lnTo>
                                  <a:pt x="4289709" y="2753574"/>
                                </a:lnTo>
                                <a:cubicBezTo>
                                  <a:pt x="4287712" y="2754373"/>
                                  <a:pt x="4285716" y="2753175"/>
                                  <a:pt x="4284917" y="2751179"/>
                                </a:cubicBezTo>
                                <a:lnTo>
                                  <a:pt x="4284999" y="2751002"/>
                                </a:lnTo>
                                <a:lnTo>
                                  <a:pt x="4284518" y="2750780"/>
                                </a:lnTo>
                                <a:cubicBezTo>
                                  <a:pt x="4283720" y="2748784"/>
                                  <a:pt x="4284518" y="2746388"/>
                                  <a:pt x="4286913" y="2745589"/>
                                </a:cubicBezTo>
                                <a:lnTo>
                                  <a:pt x="4287698" y="2745604"/>
                                </a:lnTo>
                                <a:lnTo>
                                  <a:pt x="4296096" y="2737207"/>
                                </a:lnTo>
                                <a:lnTo>
                                  <a:pt x="4296096" y="2726029"/>
                                </a:lnTo>
                                <a:lnTo>
                                  <a:pt x="4295297" y="2725231"/>
                                </a:lnTo>
                                <a:cubicBezTo>
                                  <a:pt x="4294499" y="2723234"/>
                                  <a:pt x="4295297" y="2720838"/>
                                  <a:pt x="4297692" y="2720040"/>
                                </a:cubicBezTo>
                                <a:lnTo>
                                  <a:pt x="4298199" y="2720274"/>
                                </a:lnTo>
                                <a:close/>
                                <a:moveTo>
                                  <a:pt x="4236849" y="2710021"/>
                                </a:moveTo>
                                <a:lnTo>
                                  <a:pt x="4236615" y="2726828"/>
                                </a:lnTo>
                                <a:lnTo>
                                  <a:pt x="4223766" y="2738962"/>
                                </a:lnTo>
                                <a:lnTo>
                                  <a:pt x="4241007" y="2739202"/>
                                </a:lnTo>
                                <a:lnTo>
                                  <a:pt x="4253538" y="2752236"/>
                                </a:lnTo>
                                <a:lnTo>
                                  <a:pt x="4253780" y="2734812"/>
                                </a:lnTo>
                                <a:lnTo>
                                  <a:pt x="4266439" y="2722640"/>
                                </a:lnTo>
                                <a:lnTo>
                                  <a:pt x="4247393" y="2721239"/>
                                </a:lnTo>
                                <a:close/>
                                <a:moveTo>
                                  <a:pt x="4231825" y="2695689"/>
                                </a:moveTo>
                                <a:cubicBezTo>
                                  <a:pt x="4233821" y="2694891"/>
                                  <a:pt x="4236216" y="2695689"/>
                                  <a:pt x="4237014" y="2698085"/>
                                </a:cubicBezTo>
                                <a:lnTo>
                                  <a:pt x="4236997" y="2699293"/>
                                </a:lnTo>
                                <a:lnTo>
                                  <a:pt x="4251934" y="2714752"/>
                                </a:lnTo>
                                <a:cubicBezTo>
                                  <a:pt x="4258871" y="2717746"/>
                                  <a:pt x="4266954" y="2718045"/>
                                  <a:pt x="4274539" y="2714851"/>
                                </a:cubicBezTo>
                                <a:lnTo>
                                  <a:pt x="4276269" y="2715650"/>
                                </a:lnTo>
                                <a:lnTo>
                                  <a:pt x="4279729" y="2717246"/>
                                </a:lnTo>
                                <a:lnTo>
                                  <a:pt x="4279729" y="2717247"/>
                                </a:lnTo>
                                <a:lnTo>
                                  <a:pt x="4279729" y="2717247"/>
                                </a:lnTo>
                                <a:cubicBezTo>
                                  <a:pt x="4280527" y="2719243"/>
                                  <a:pt x="4279729" y="2721638"/>
                                  <a:pt x="4277334" y="2722436"/>
                                </a:cubicBezTo>
                                <a:lnTo>
                                  <a:pt x="4277333" y="2722437"/>
                                </a:lnTo>
                                <a:lnTo>
                                  <a:pt x="4260966" y="2738405"/>
                                </a:lnTo>
                                <a:lnTo>
                                  <a:pt x="4260595" y="2759575"/>
                                </a:lnTo>
                                <a:lnTo>
                                  <a:pt x="4260966" y="2759961"/>
                                </a:lnTo>
                                <a:lnTo>
                                  <a:pt x="4260572" y="2760882"/>
                                </a:lnTo>
                                <a:lnTo>
                                  <a:pt x="4260567" y="2761159"/>
                                </a:lnTo>
                                <a:lnTo>
                                  <a:pt x="4259769" y="2762755"/>
                                </a:lnTo>
                                <a:lnTo>
                                  <a:pt x="4258571" y="2765550"/>
                                </a:lnTo>
                                <a:lnTo>
                                  <a:pt x="4258412" y="2765470"/>
                                </a:lnTo>
                                <a:lnTo>
                                  <a:pt x="4258172" y="2765950"/>
                                </a:lnTo>
                                <a:cubicBezTo>
                                  <a:pt x="4256175" y="2766748"/>
                                  <a:pt x="4254179" y="2765550"/>
                                  <a:pt x="4253381" y="2763554"/>
                                </a:cubicBezTo>
                                <a:lnTo>
                                  <a:pt x="4253392" y="2762757"/>
                                </a:lnTo>
                                <a:lnTo>
                                  <a:pt x="4237813" y="2746787"/>
                                </a:lnTo>
                                <a:lnTo>
                                  <a:pt x="4215888" y="2746402"/>
                                </a:lnTo>
                                <a:lnTo>
                                  <a:pt x="4215057" y="2747187"/>
                                </a:lnTo>
                                <a:cubicBezTo>
                                  <a:pt x="4213061" y="2747985"/>
                                  <a:pt x="4211065" y="2746788"/>
                                  <a:pt x="4210267" y="2744792"/>
                                </a:cubicBezTo>
                                <a:lnTo>
                                  <a:pt x="4210501" y="2744285"/>
                                </a:lnTo>
                                <a:lnTo>
                                  <a:pt x="4209868" y="2743993"/>
                                </a:lnTo>
                                <a:cubicBezTo>
                                  <a:pt x="4209070" y="2741996"/>
                                  <a:pt x="4209868" y="2739601"/>
                                  <a:pt x="4212263" y="2738802"/>
                                </a:cubicBezTo>
                                <a:lnTo>
                                  <a:pt x="4213465" y="2738819"/>
                                </a:lnTo>
                                <a:lnTo>
                                  <a:pt x="4229030" y="2723634"/>
                                </a:lnTo>
                                <a:lnTo>
                                  <a:pt x="4229408" y="2702106"/>
                                </a:lnTo>
                                <a:lnTo>
                                  <a:pt x="4228630" y="2701278"/>
                                </a:lnTo>
                                <a:cubicBezTo>
                                  <a:pt x="4227832" y="2699282"/>
                                  <a:pt x="4228630" y="2696886"/>
                                  <a:pt x="4231025" y="2696088"/>
                                </a:cubicBezTo>
                                <a:lnTo>
                                  <a:pt x="4231533" y="2696322"/>
                                </a:lnTo>
                                <a:close/>
                                <a:moveTo>
                                  <a:pt x="6792186" y="2661858"/>
                                </a:moveTo>
                                <a:cubicBezTo>
                                  <a:pt x="6788693" y="2661558"/>
                                  <a:pt x="6785101" y="2662556"/>
                                  <a:pt x="6782306" y="2664952"/>
                                </a:cubicBezTo>
                                <a:cubicBezTo>
                                  <a:pt x="6776717" y="2669742"/>
                                  <a:pt x="6775918" y="2678525"/>
                                  <a:pt x="6780709" y="2684114"/>
                                </a:cubicBezTo>
                                <a:lnTo>
                                  <a:pt x="6787895" y="2692497"/>
                                </a:lnTo>
                                <a:lnTo>
                                  <a:pt x="6799472" y="2682517"/>
                                </a:lnTo>
                                <a:cubicBezTo>
                                  <a:pt x="6801069" y="2681319"/>
                                  <a:pt x="6803065" y="2681319"/>
                                  <a:pt x="6804262" y="2682916"/>
                                </a:cubicBezTo>
                                <a:cubicBezTo>
                                  <a:pt x="6805460" y="2684513"/>
                                  <a:pt x="6805460" y="2686509"/>
                                  <a:pt x="6803863" y="2687706"/>
                                </a:cubicBezTo>
                                <a:lnTo>
                                  <a:pt x="6792287" y="2697686"/>
                                </a:lnTo>
                                <a:lnTo>
                                  <a:pt x="6800670" y="2707666"/>
                                </a:lnTo>
                                <a:cubicBezTo>
                                  <a:pt x="6801069" y="2708066"/>
                                  <a:pt x="6801867" y="2708066"/>
                                  <a:pt x="6802666" y="2707666"/>
                                </a:cubicBezTo>
                                <a:lnTo>
                                  <a:pt x="6826618" y="2687706"/>
                                </a:lnTo>
                                <a:cubicBezTo>
                                  <a:pt x="6832206" y="2682517"/>
                                  <a:pt x="6832605" y="2674134"/>
                                  <a:pt x="6827815" y="2668545"/>
                                </a:cubicBezTo>
                                <a:cubicBezTo>
                                  <a:pt x="6823025" y="2662956"/>
                                  <a:pt x="6814242" y="2662158"/>
                                  <a:pt x="6808654" y="2666948"/>
                                </a:cubicBezTo>
                                <a:lnTo>
                                  <a:pt x="6807456" y="2668146"/>
                                </a:lnTo>
                                <a:cubicBezTo>
                                  <a:pt x="6806658" y="2668545"/>
                                  <a:pt x="6805859" y="2668944"/>
                                  <a:pt x="6805061" y="2668944"/>
                                </a:cubicBezTo>
                                <a:cubicBezTo>
                                  <a:pt x="6804262" y="2668944"/>
                                  <a:pt x="6803065" y="2668545"/>
                                  <a:pt x="6802666" y="2667746"/>
                                </a:cubicBezTo>
                                <a:lnTo>
                                  <a:pt x="6801468" y="2666549"/>
                                </a:lnTo>
                                <a:cubicBezTo>
                                  <a:pt x="6799073" y="2663754"/>
                                  <a:pt x="6795679" y="2662157"/>
                                  <a:pt x="6792186" y="2661858"/>
                                </a:cubicBezTo>
                                <a:close/>
                                <a:moveTo>
                                  <a:pt x="2373781" y="2651128"/>
                                </a:moveTo>
                                <a:cubicBezTo>
                                  <a:pt x="2378771" y="2652276"/>
                                  <a:pt x="2383362" y="2655370"/>
                                  <a:pt x="2386356" y="2660161"/>
                                </a:cubicBezTo>
                                <a:lnTo>
                                  <a:pt x="2380767" y="2663754"/>
                                </a:lnTo>
                                <a:cubicBezTo>
                                  <a:pt x="2376774" y="2657367"/>
                                  <a:pt x="2368391" y="2655370"/>
                                  <a:pt x="2362004" y="2659363"/>
                                </a:cubicBezTo>
                                <a:cubicBezTo>
                                  <a:pt x="2355617" y="2663355"/>
                                  <a:pt x="2354020" y="2671738"/>
                                  <a:pt x="2358012" y="2677726"/>
                                </a:cubicBezTo>
                                <a:lnTo>
                                  <a:pt x="2352423" y="2681319"/>
                                </a:lnTo>
                                <a:cubicBezTo>
                                  <a:pt x="2346434" y="2672137"/>
                                  <a:pt x="2349228" y="2659762"/>
                                  <a:pt x="2358810" y="2653773"/>
                                </a:cubicBezTo>
                                <a:cubicBezTo>
                                  <a:pt x="2363401" y="2650779"/>
                                  <a:pt x="2368791" y="2649981"/>
                                  <a:pt x="2373781" y="2651128"/>
                                </a:cubicBezTo>
                                <a:close/>
                                <a:moveTo>
                                  <a:pt x="6832605" y="2642197"/>
                                </a:moveTo>
                                <a:lnTo>
                                  <a:pt x="6847376" y="2643394"/>
                                </a:lnTo>
                                <a:cubicBezTo>
                                  <a:pt x="6849372" y="2643394"/>
                                  <a:pt x="6850569" y="2644991"/>
                                  <a:pt x="6851368" y="2647386"/>
                                </a:cubicBezTo>
                                <a:lnTo>
                                  <a:pt x="6850170" y="2662158"/>
                                </a:lnTo>
                                <a:cubicBezTo>
                                  <a:pt x="6850170" y="2664154"/>
                                  <a:pt x="6848573" y="2665351"/>
                                  <a:pt x="6846577" y="2665351"/>
                                </a:cubicBezTo>
                                <a:cubicBezTo>
                                  <a:pt x="6844581" y="2665351"/>
                                  <a:pt x="6843384" y="2663754"/>
                                  <a:pt x="6843384" y="2661758"/>
                                </a:cubicBezTo>
                                <a:lnTo>
                                  <a:pt x="6843783" y="2654971"/>
                                </a:lnTo>
                                <a:lnTo>
                                  <a:pt x="6833005" y="2664154"/>
                                </a:lnTo>
                                <a:lnTo>
                                  <a:pt x="6833404" y="2664553"/>
                                </a:lnTo>
                                <a:cubicBezTo>
                                  <a:pt x="6840589" y="2673335"/>
                                  <a:pt x="6839392" y="2686110"/>
                                  <a:pt x="6831009" y="2693295"/>
                                </a:cubicBezTo>
                                <a:lnTo>
                                  <a:pt x="6807456" y="2713255"/>
                                </a:lnTo>
                                <a:cubicBezTo>
                                  <a:pt x="6805859" y="2714852"/>
                                  <a:pt x="6803464" y="2715251"/>
                                  <a:pt x="6801468" y="2715251"/>
                                </a:cubicBezTo>
                                <a:cubicBezTo>
                                  <a:pt x="6799472" y="2715251"/>
                                  <a:pt x="6797476" y="2714054"/>
                                  <a:pt x="6795879" y="2712457"/>
                                </a:cubicBezTo>
                                <a:lnTo>
                                  <a:pt x="6787496" y="2702477"/>
                                </a:lnTo>
                                <a:lnTo>
                                  <a:pt x="6778314" y="2710461"/>
                                </a:lnTo>
                                <a:lnTo>
                                  <a:pt x="6777914" y="2717646"/>
                                </a:lnTo>
                                <a:cubicBezTo>
                                  <a:pt x="6777914" y="2719642"/>
                                  <a:pt x="6776318" y="2720840"/>
                                  <a:pt x="6774322" y="2720840"/>
                                </a:cubicBezTo>
                                <a:cubicBezTo>
                                  <a:pt x="6772326" y="2720840"/>
                                  <a:pt x="6771128" y="2719243"/>
                                  <a:pt x="6771128" y="2717247"/>
                                </a:cubicBezTo>
                                <a:lnTo>
                                  <a:pt x="6771527" y="2712058"/>
                                </a:lnTo>
                                <a:lnTo>
                                  <a:pt x="6766338" y="2711658"/>
                                </a:lnTo>
                                <a:cubicBezTo>
                                  <a:pt x="6764342" y="2711658"/>
                                  <a:pt x="6763144" y="2710062"/>
                                  <a:pt x="6763144" y="2708066"/>
                                </a:cubicBezTo>
                                <a:cubicBezTo>
                                  <a:pt x="6763144" y="2706070"/>
                                  <a:pt x="6764741" y="2704872"/>
                                  <a:pt x="6766737" y="2704872"/>
                                </a:cubicBezTo>
                                <a:lnTo>
                                  <a:pt x="6773922" y="2705271"/>
                                </a:lnTo>
                                <a:lnTo>
                                  <a:pt x="6783104" y="2697287"/>
                                </a:lnTo>
                                <a:lnTo>
                                  <a:pt x="6775519" y="2688505"/>
                                </a:lnTo>
                                <a:cubicBezTo>
                                  <a:pt x="6768334" y="2679722"/>
                                  <a:pt x="6769531" y="2666948"/>
                                  <a:pt x="6777914" y="2659761"/>
                                </a:cubicBezTo>
                                <a:cubicBezTo>
                                  <a:pt x="6785899" y="2652576"/>
                                  <a:pt x="6797875" y="2653374"/>
                                  <a:pt x="6805460" y="2660959"/>
                                </a:cubicBezTo>
                                <a:cubicBezTo>
                                  <a:pt x="6811847" y="2656169"/>
                                  <a:pt x="6820230" y="2655769"/>
                                  <a:pt x="6827017" y="2659362"/>
                                </a:cubicBezTo>
                                <a:lnTo>
                                  <a:pt x="6838993" y="2649382"/>
                                </a:lnTo>
                                <a:lnTo>
                                  <a:pt x="6832206" y="2648983"/>
                                </a:lnTo>
                                <a:cubicBezTo>
                                  <a:pt x="6830210" y="2648983"/>
                                  <a:pt x="6829013" y="2647386"/>
                                  <a:pt x="6829013" y="2645390"/>
                                </a:cubicBezTo>
                                <a:cubicBezTo>
                                  <a:pt x="6829013" y="2643394"/>
                                  <a:pt x="6830609" y="2642197"/>
                                  <a:pt x="6832605" y="2642197"/>
                                </a:cubicBezTo>
                                <a:close/>
                                <a:moveTo>
                                  <a:pt x="72904" y="2622736"/>
                                </a:moveTo>
                                <a:cubicBezTo>
                                  <a:pt x="69411" y="2622436"/>
                                  <a:pt x="65819" y="2623435"/>
                                  <a:pt x="63024" y="2625830"/>
                                </a:cubicBezTo>
                                <a:cubicBezTo>
                                  <a:pt x="57435" y="2630621"/>
                                  <a:pt x="56637" y="2639403"/>
                                  <a:pt x="61427" y="2644992"/>
                                </a:cubicBezTo>
                                <a:lnTo>
                                  <a:pt x="68613" y="2653375"/>
                                </a:lnTo>
                                <a:lnTo>
                                  <a:pt x="80190" y="2643395"/>
                                </a:lnTo>
                                <a:cubicBezTo>
                                  <a:pt x="81786" y="2642197"/>
                                  <a:pt x="83782" y="2642197"/>
                                  <a:pt x="84980" y="2643794"/>
                                </a:cubicBezTo>
                                <a:cubicBezTo>
                                  <a:pt x="86178" y="2645391"/>
                                  <a:pt x="86178" y="2647387"/>
                                  <a:pt x="84581" y="2648585"/>
                                </a:cubicBezTo>
                                <a:lnTo>
                                  <a:pt x="73004" y="2658565"/>
                                </a:lnTo>
                                <a:lnTo>
                                  <a:pt x="81387" y="2668544"/>
                                </a:lnTo>
                                <a:cubicBezTo>
                                  <a:pt x="81786" y="2668944"/>
                                  <a:pt x="82585" y="2668944"/>
                                  <a:pt x="83383" y="2668544"/>
                                </a:cubicBezTo>
                                <a:lnTo>
                                  <a:pt x="107335" y="2648585"/>
                                </a:lnTo>
                                <a:cubicBezTo>
                                  <a:pt x="112924" y="2643794"/>
                                  <a:pt x="113722" y="2635012"/>
                                  <a:pt x="108533" y="2629423"/>
                                </a:cubicBezTo>
                                <a:cubicBezTo>
                                  <a:pt x="103742" y="2623834"/>
                                  <a:pt x="94960" y="2623036"/>
                                  <a:pt x="89371" y="2627826"/>
                                </a:cubicBezTo>
                                <a:lnTo>
                                  <a:pt x="88174" y="2629024"/>
                                </a:lnTo>
                                <a:cubicBezTo>
                                  <a:pt x="87375" y="2629423"/>
                                  <a:pt x="86577" y="2629822"/>
                                  <a:pt x="85778" y="2629822"/>
                                </a:cubicBezTo>
                                <a:cubicBezTo>
                                  <a:pt x="84581" y="2629822"/>
                                  <a:pt x="83782" y="2629423"/>
                                  <a:pt x="83383" y="2628625"/>
                                </a:cubicBezTo>
                                <a:lnTo>
                                  <a:pt x="82186" y="2627427"/>
                                </a:lnTo>
                                <a:cubicBezTo>
                                  <a:pt x="79791" y="2624632"/>
                                  <a:pt x="76397" y="2623035"/>
                                  <a:pt x="72904" y="2622736"/>
                                </a:cubicBezTo>
                                <a:close/>
                                <a:moveTo>
                                  <a:pt x="113722" y="2603075"/>
                                </a:moveTo>
                                <a:lnTo>
                                  <a:pt x="128493" y="2604273"/>
                                </a:lnTo>
                                <a:cubicBezTo>
                                  <a:pt x="130091" y="2604273"/>
                                  <a:pt x="131687" y="2605869"/>
                                  <a:pt x="132486" y="2608265"/>
                                </a:cubicBezTo>
                                <a:lnTo>
                                  <a:pt x="131287" y="2623036"/>
                                </a:lnTo>
                                <a:cubicBezTo>
                                  <a:pt x="131287" y="2625032"/>
                                  <a:pt x="129691" y="2626230"/>
                                  <a:pt x="127695" y="2626230"/>
                                </a:cubicBezTo>
                                <a:cubicBezTo>
                                  <a:pt x="125698" y="2626230"/>
                                  <a:pt x="124502" y="2624633"/>
                                  <a:pt x="124502" y="2622637"/>
                                </a:cubicBezTo>
                                <a:lnTo>
                                  <a:pt x="124901" y="2615849"/>
                                </a:lnTo>
                                <a:lnTo>
                                  <a:pt x="114122" y="2625032"/>
                                </a:lnTo>
                                <a:lnTo>
                                  <a:pt x="114521" y="2625431"/>
                                </a:lnTo>
                                <a:cubicBezTo>
                                  <a:pt x="121706" y="2634213"/>
                                  <a:pt x="120509" y="2646988"/>
                                  <a:pt x="112126" y="2654173"/>
                                </a:cubicBezTo>
                                <a:lnTo>
                                  <a:pt x="88573" y="2674133"/>
                                </a:lnTo>
                                <a:cubicBezTo>
                                  <a:pt x="86976" y="2675730"/>
                                  <a:pt x="84581" y="2676129"/>
                                  <a:pt x="82585" y="2676129"/>
                                </a:cubicBezTo>
                                <a:cubicBezTo>
                                  <a:pt x="80589" y="2676129"/>
                                  <a:pt x="78593" y="2674932"/>
                                  <a:pt x="76996" y="2673335"/>
                                </a:cubicBezTo>
                                <a:lnTo>
                                  <a:pt x="68613" y="2663355"/>
                                </a:lnTo>
                                <a:lnTo>
                                  <a:pt x="59431" y="2671339"/>
                                </a:lnTo>
                                <a:lnTo>
                                  <a:pt x="59032" y="2678524"/>
                                </a:lnTo>
                                <a:cubicBezTo>
                                  <a:pt x="59032" y="2680520"/>
                                  <a:pt x="57435" y="2681718"/>
                                  <a:pt x="55439" y="2681718"/>
                                </a:cubicBezTo>
                                <a:cubicBezTo>
                                  <a:pt x="53443" y="2681718"/>
                                  <a:pt x="52246" y="2680121"/>
                                  <a:pt x="52246" y="2678125"/>
                                </a:cubicBezTo>
                                <a:lnTo>
                                  <a:pt x="52645" y="2672936"/>
                                </a:lnTo>
                                <a:lnTo>
                                  <a:pt x="47455" y="2672536"/>
                                </a:lnTo>
                                <a:cubicBezTo>
                                  <a:pt x="45459" y="2672536"/>
                                  <a:pt x="44262" y="2670940"/>
                                  <a:pt x="44262" y="2668944"/>
                                </a:cubicBezTo>
                                <a:cubicBezTo>
                                  <a:pt x="44262" y="2666948"/>
                                  <a:pt x="45859" y="2665750"/>
                                  <a:pt x="47855" y="2665750"/>
                                </a:cubicBezTo>
                                <a:lnTo>
                                  <a:pt x="55040" y="2666149"/>
                                </a:lnTo>
                                <a:lnTo>
                                  <a:pt x="64222" y="2658165"/>
                                </a:lnTo>
                                <a:lnTo>
                                  <a:pt x="56637" y="2649383"/>
                                </a:lnTo>
                                <a:cubicBezTo>
                                  <a:pt x="49451" y="2640601"/>
                                  <a:pt x="50649" y="2627826"/>
                                  <a:pt x="59032" y="2620640"/>
                                </a:cubicBezTo>
                                <a:cubicBezTo>
                                  <a:pt x="67016" y="2613454"/>
                                  <a:pt x="78992" y="2614253"/>
                                  <a:pt x="86577" y="2621837"/>
                                </a:cubicBezTo>
                                <a:cubicBezTo>
                                  <a:pt x="92964" y="2617047"/>
                                  <a:pt x="101347" y="2616648"/>
                                  <a:pt x="108134" y="2620241"/>
                                </a:cubicBezTo>
                                <a:lnTo>
                                  <a:pt x="120111" y="2610261"/>
                                </a:lnTo>
                                <a:lnTo>
                                  <a:pt x="113323" y="2609861"/>
                                </a:lnTo>
                                <a:cubicBezTo>
                                  <a:pt x="111327" y="2609861"/>
                                  <a:pt x="110130" y="2608265"/>
                                  <a:pt x="110130" y="2606269"/>
                                </a:cubicBezTo>
                                <a:cubicBezTo>
                                  <a:pt x="110130" y="2604273"/>
                                  <a:pt x="111726" y="2603075"/>
                                  <a:pt x="113722" y="2603075"/>
                                </a:cubicBezTo>
                                <a:close/>
                                <a:moveTo>
                                  <a:pt x="1405273" y="2596044"/>
                                </a:moveTo>
                                <a:lnTo>
                                  <a:pt x="1405120" y="2603076"/>
                                </a:lnTo>
                                <a:lnTo>
                                  <a:pt x="1399564" y="2608469"/>
                                </a:lnTo>
                                <a:lnTo>
                                  <a:pt x="1407216" y="2608614"/>
                                </a:lnTo>
                                <a:lnTo>
                                  <a:pt x="1412927" y="2614390"/>
                                </a:lnTo>
                                <a:lnTo>
                                  <a:pt x="1413103" y="2606270"/>
                                </a:lnTo>
                                <a:lnTo>
                                  <a:pt x="1417930" y="2601443"/>
                                </a:lnTo>
                                <a:lnTo>
                                  <a:pt x="1410309" y="2601080"/>
                                </a:lnTo>
                                <a:close/>
                                <a:moveTo>
                                  <a:pt x="1400329" y="2582317"/>
                                </a:moveTo>
                                <a:cubicBezTo>
                                  <a:pt x="1402326" y="2581519"/>
                                  <a:pt x="1404721" y="2582317"/>
                                  <a:pt x="1405519" y="2584712"/>
                                </a:cubicBezTo>
                                <a:lnTo>
                                  <a:pt x="1405494" y="2585885"/>
                                </a:lnTo>
                                <a:lnTo>
                                  <a:pt x="1413503" y="2593895"/>
                                </a:lnTo>
                                <a:lnTo>
                                  <a:pt x="1425478" y="2593895"/>
                                </a:lnTo>
                                <a:lnTo>
                                  <a:pt x="1426278" y="2593095"/>
                                </a:lnTo>
                                <a:cubicBezTo>
                                  <a:pt x="1428274" y="2592297"/>
                                  <a:pt x="1430669" y="2593095"/>
                                  <a:pt x="1431467" y="2595490"/>
                                </a:cubicBezTo>
                                <a:cubicBezTo>
                                  <a:pt x="1432267" y="2597486"/>
                                  <a:pt x="1431467" y="2599882"/>
                                  <a:pt x="1429073" y="2600681"/>
                                </a:cubicBezTo>
                                <a:lnTo>
                                  <a:pt x="1429017" y="2600737"/>
                                </a:lnTo>
                                <a:lnTo>
                                  <a:pt x="1428673" y="2601480"/>
                                </a:lnTo>
                                <a:lnTo>
                                  <a:pt x="1428140" y="2601614"/>
                                </a:lnTo>
                                <a:lnTo>
                                  <a:pt x="1420289" y="2609463"/>
                                </a:lnTo>
                                <a:lnTo>
                                  <a:pt x="1420289" y="2621838"/>
                                </a:lnTo>
                                <a:lnTo>
                                  <a:pt x="1420289" y="2621838"/>
                                </a:lnTo>
                                <a:cubicBezTo>
                                  <a:pt x="1421088" y="2624233"/>
                                  <a:pt x="1419890" y="2626628"/>
                                  <a:pt x="1417496" y="2627427"/>
                                </a:cubicBezTo>
                                <a:cubicBezTo>
                                  <a:pt x="1415500" y="2628225"/>
                                  <a:pt x="1413503" y="2627028"/>
                                  <a:pt x="1412705" y="2625032"/>
                                </a:cubicBezTo>
                                <a:cubicBezTo>
                                  <a:pt x="1411109" y="2620840"/>
                                  <a:pt x="1407915" y="2617746"/>
                                  <a:pt x="1404072" y="2616099"/>
                                </a:cubicBezTo>
                                <a:lnTo>
                                  <a:pt x="1391952" y="2615858"/>
                                </a:lnTo>
                                <a:lnTo>
                                  <a:pt x="1391547" y="2616250"/>
                                </a:lnTo>
                                <a:cubicBezTo>
                                  <a:pt x="1389551" y="2617048"/>
                                  <a:pt x="1387555" y="2615851"/>
                                  <a:pt x="1386756" y="2613855"/>
                                </a:cubicBezTo>
                                <a:lnTo>
                                  <a:pt x="1386838" y="2613677"/>
                                </a:lnTo>
                                <a:lnTo>
                                  <a:pt x="1386357" y="2613455"/>
                                </a:lnTo>
                                <a:cubicBezTo>
                                  <a:pt x="1385559" y="2611459"/>
                                  <a:pt x="1386357" y="2609063"/>
                                  <a:pt x="1388752" y="2608264"/>
                                </a:cubicBezTo>
                                <a:lnTo>
                                  <a:pt x="1389538" y="2608279"/>
                                </a:lnTo>
                                <a:lnTo>
                                  <a:pt x="1397935" y="2599883"/>
                                </a:lnTo>
                                <a:lnTo>
                                  <a:pt x="1397935" y="2588706"/>
                                </a:lnTo>
                                <a:lnTo>
                                  <a:pt x="1397135" y="2587907"/>
                                </a:lnTo>
                                <a:cubicBezTo>
                                  <a:pt x="1396337" y="2585910"/>
                                  <a:pt x="1397135" y="2583515"/>
                                  <a:pt x="1399531" y="2582716"/>
                                </a:cubicBezTo>
                                <a:lnTo>
                                  <a:pt x="1400037" y="2582950"/>
                                </a:lnTo>
                                <a:close/>
                                <a:moveTo>
                                  <a:pt x="1338689" y="2572698"/>
                                </a:moveTo>
                                <a:lnTo>
                                  <a:pt x="1338455" y="2589504"/>
                                </a:lnTo>
                                <a:lnTo>
                                  <a:pt x="1325607" y="2601639"/>
                                </a:lnTo>
                                <a:lnTo>
                                  <a:pt x="1342847" y="2601878"/>
                                </a:lnTo>
                                <a:lnTo>
                                  <a:pt x="1355378" y="2614911"/>
                                </a:lnTo>
                                <a:lnTo>
                                  <a:pt x="1355620" y="2597487"/>
                                </a:lnTo>
                                <a:lnTo>
                                  <a:pt x="1368278" y="2585316"/>
                                </a:lnTo>
                                <a:lnTo>
                                  <a:pt x="1349233" y="2583915"/>
                                </a:lnTo>
                                <a:close/>
                                <a:moveTo>
                                  <a:pt x="1333665" y="2558365"/>
                                </a:moveTo>
                                <a:cubicBezTo>
                                  <a:pt x="1335661" y="2557567"/>
                                  <a:pt x="1338056" y="2558365"/>
                                  <a:pt x="1338855" y="2560760"/>
                                </a:cubicBezTo>
                                <a:lnTo>
                                  <a:pt x="1338838" y="2561970"/>
                                </a:lnTo>
                                <a:lnTo>
                                  <a:pt x="1353774" y="2577428"/>
                                </a:lnTo>
                                <a:lnTo>
                                  <a:pt x="1376377" y="2577528"/>
                                </a:lnTo>
                                <a:lnTo>
                                  <a:pt x="1376378" y="2577526"/>
                                </a:lnTo>
                                <a:cubicBezTo>
                                  <a:pt x="1378375" y="2576728"/>
                                  <a:pt x="1380769" y="2577526"/>
                                  <a:pt x="1381569" y="2579921"/>
                                </a:cubicBezTo>
                                <a:lnTo>
                                  <a:pt x="1381568" y="2579923"/>
                                </a:lnTo>
                                <a:lnTo>
                                  <a:pt x="1381569" y="2579923"/>
                                </a:lnTo>
                                <a:cubicBezTo>
                                  <a:pt x="1382366" y="2581919"/>
                                  <a:pt x="1381569" y="2584314"/>
                                  <a:pt x="1379173" y="2585112"/>
                                </a:cubicBezTo>
                                <a:lnTo>
                                  <a:pt x="1379171" y="2585113"/>
                                </a:lnTo>
                                <a:lnTo>
                                  <a:pt x="1362805" y="2601080"/>
                                </a:lnTo>
                                <a:lnTo>
                                  <a:pt x="1362434" y="2622250"/>
                                </a:lnTo>
                                <a:lnTo>
                                  <a:pt x="1362807" y="2622637"/>
                                </a:lnTo>
                                <a:lnTo>
                                  <a:pt x="1362411" y="2623560"/>
                                </a:lnTo>
                                <a:lnTo>
                                  <a:pt x="1362407" y="2623834"/>
                                </a:lnTo>
                                <a:lnTo>
                                  <a:pt x="1361616" y="2625415"/>
                                </a:lnTo>
                                <a:lnTo>
                                  <a:pt x="1360411" y="2628226"/>
                                </a:lnTo>
                                <a:lnTo>
                                  <a:pt x="1360250" y="2628146"/>
                                </a:lnTo>
                                <a:lnTo>
                                  <a:pt x="1360011" y="2628625"/>
                                </a:lnTo>
                                <a:cubicBezTo>
                                  <a:pt x="1358015" y="2629423"/>
                                  <a:pt x="1356019" y="2628226"/>
                                  <a:pt x="1355220" y="2626230"/>
                                </a:cubicBezTo>
                                <a:lnTo>
                                  <a:pt x="1355231" y="2625432"/>
                                </a:lnTo>
                                <a:lnTo>
                                  <a:pt x="1339652" y="2609464"/>
                                </a:lnTo>
                                <a:lnTo>
                                  <a:pt x="1317730" y="2609078"/>
                                </a:lnTo>
                                <a:lnTo>
                                  <a:pt x="1316899" y="2609863"/>
                                </a:lnTo>
                                <a:cubicBezTo>
                                  <a:pt x="1314903" y="2610661"/>
                                  <a:pt x="1312907" y="2609464"/>
                                  <a:pt x="1312108" y="2607468"/>
                                </a:cubicBezTo>
                                <a:lnTo>
                                  <a:pt x="1312342" y="2606961"/>
                                </a:lnTo>
                                <a:lnTo>
                                  <a:pt x="1311709" y="2606669"/>
                                </a:lnTo>
                                <a:cubicBezTo>
                                  <a:pt x="1310910" y="2604672"/>
                                  <a:pt x="1311709" y="2602277"/>
                                  <a:pt x="1314104" y="2601479"/>
                                </a:cubicBezTo>
                                <a:lnTo>
                                  <a:pt x="1315305" y="2601496"/>
                                </a:lnTo>
                                <a:lnTo>
                                  <a:pt x="1330871" y="2586310"/>
                                </a:lnTo>
                                <a:lnTo>
                                  <a:pt x="1331249" y="2564782"/>
                                </a:lnTo>
                                <a:lnTo>
                                  <a:pt x="1330470" y="2563954"/>
                                </a:lnTo>
                                <a:cubicBezTo>
                                  <a:pt x="1329672" y="2561958"/>
                                  <a:pt x="1330470" y="2559563"/>
                                  <a:pt x="1332866" y="2558764"/>
                                </a:cubicBezTo>
                                <a:lnTo>
                                  <a:pt x="1333373" y="2558998"/>
                                </a:lnTo>
                                <a:close/>
                                <a:moveTo>
                                  <a:pt x="3894003" y="2524533"/>
                                </a:moveTo>
                                <a:cubicBezTo>
                                  <a:pt x="3890510" y="2524233"/>
                                  <a:pt x="3886917" y="2525231"/>
                                  <a:pt x="3884123" y="2527627"/>
                                </a:cubicBezTo>
                                <a:cubicBezTo>
                                  <a:pt x="3878534" y="2532418"/>
                                  <a:pt x="3877735" y="2541200"/>
                                  <a:pt x="3882526" y="2546789"/>
                                </a:cubicBezTo>
                                <a:lnTo>
                                  <a:pt x="3889711" y="2555172"/>
                                </a:lnTo>
                                <a:lnTo>
                                  <a:pt x="3901289" y="2545192"/>
                                </a:lnTo>
                                <a:cubicBezTo>
                                  <a:pt x="3902886" y="2543994"/>
                                  <a:pt x="3904882" y="2543994"/>
                                  <a:pt x="3906079" y="2545591"/>
                                </a:cubicBezTo>
                                <a:cubicBezTo>
                                  <a:pt x="3907277" y="2547188"/>
                                  <a:pt x="3907277" y="2549184"/>
                                  <a:pt x="3905680" y="2550382"/>
                                </a:cubicBezTo>
                                <a:lnTo>
                                  <a:pt x="3894103" y="2560362"/>
                                </a:lnTo>
                                <a:lnTo>
                                  <a:pt x="3902487" y="2570341"/>
                                </a:lnTo>
                                <a:cubicBezTo>
                                  <a:pt x="3902886" y="2570741"/>
                                  <a:pt x="3903684" y="2570741"/>
                                  <a:pt x="3904483" y="2570341"/>
                                </a:cubicBezTo>
                                <a:lnTo>
                                  <a:pt x="3928435" y="2550382"/>
                                </a:lnTo>
                                <a:cubicBezTo>
                                  <a:pt x="3934023" y="2545192"/>
                                  <a:pt x="3934822" y="2536809"/>
                                  <a:pt x="3929632" y="2531220"/>
                                </a:cubicBezTo>
                                <a:cubicBezTo>
                                  <a:pt x="3924842" y="2525631"/>
                                  <a:pt x="3916059" y="2524833"/>
                                  <a:pt x="3910471" y="2529623"/>
                                </a:cubicBezTo>
                                <a:lnTo>
                                  <a:pt x="3909273" y="2530821"/>
                                </a:lnTo>
                                <a:cubicBezTo>
                                  <a:pt x="3908475" y="2531220"/>
                                  <a:pt x="3907676" y="2531619"/>
                                  <a:pt x="3906878" y="2531619"/>
                                </a:cubicBezTo>
                                <a:cubicBezTo>
                                  <a:pt x="3906079" y="2531619"/>
                                  <a:pt x="3904882" y="2531220"/>
                                  <a:pt x="3904483" y="2530422"/>
                                </a:cubicBezTo>
                                <a:lnTo>
                                  <a:pt x="3903285" y="2529224"/>
                                </a:lnTo>
                                <a:cubicBezTo>
                                  <a:pt x="3900890" y="2526429"/>
                                  <a:pt x="3897496" y="2524832"/>
                                  <a:pt x="3894003" y="2524533"/>
                                </a:cubicBezTo>
                                <a:close/>
                                <a:moveTo>
                                  <a:pt x="6151372" y="2517397"/>
                                </a:moveTo>
                                <a:cubicBezTo>
                                  <a:pt x="6156362" y="2518545"/>
                                  <a:pt x="6160953" y="2521639"/>
                                  <a:pt x="6163947" y="2526430"/>
                                </a:cubicBezTo>
                                <a:lnTo>
                                  <a:pt x="6158358" y="2530023"/>
                                </a:lnTo>
                                <a:cubicBezTo>
                                  <a:pt x="6154366" y="2523636"/>
                                  <a:pt x="6145983" y="2521639"/>
                                  <a:pt x="6139596" y="2525632"/>
                                </a:cubicBezTo>
                                <a:cubicBezTo>
                                  <a:pt x="6133207" y="2529624"/>
                                  <a:pt x="6131211" y="2538007"/>
                                  <a:pt x="6135604" y="2543995"/>
                                </a:cubicBezTo>
                                <a:lnTo>
                                  <a:pt x="6130014" y="2547588"/>
                                </a:lnTo>
                                <a:cubicBezTo>
                                  <a:pt x="6124026" y="2538406"/>
                                  <a:pt x="6126820" y="2526031"/>
                                  <a:pt x="6136402" y="2520042"/>
                                </a:cubicBezTo>
                                <a:cubicBezTo>
                                  <a:pt x="6140993" y="2517048"/>
                                  <a:pt x="6146382" y="2516250"/>
                                  <a:pt x="6151372" y="2517397"/>
                                </a:cubicBezTo>
                                <a:close/>
                                <a:moveTo>
                                  <a:pt x="3934422" y="2504872"/>
                                </a:moveTo>
                                <a:lnTo>
                                  <a:pt x="3949193" y="2506069"/>
                                </a:lnTo>
                                <a:cubicBezTo>
                                  <a:pt x="3951189" y="2506069"/>
                                  <a:pt x="3952386" y="2507666"/>
                                  <a:pt x="3953185" y="2510061"/>
                                </a:cubicBezTo>
                                <a:lnTo>
                                  <a:pt x="3951987" y="2524833"/>
                                </a:lnTo>
                                <a:cubicBezTo>
                                  <a:pt x="3951987" y="2526829"/>
                                  <a:pt x="3950390" y="2528026"/>
                                  <a:pt x="3948394" y="2528026"/>
                                </a:cubicBezTo>
                                <a:cubicBezTo>
                                  <a:pt x="3946398" y="2528026"/>
                                  <a:pt x="3945201" y="2526430"/>
                                  <a:pt x="3945201" y="2524434"/>
                                </a:cubicBezTo>
                                <a:lnTo>
                                  <a:pt x="3945600" y="2517646"/>
                                </a:lnTo>
                                <a:lnTo>
                                  <a:pt x="3934822" y="2526829"/>
                                </a:lnTo>
                                <a:lnTo>
                                  <a:pt x="3935221" y="2527228"/>
                                </a:lnTo>
                                <a:cubicBezTo>
                                  <a:pt x="3942406" y="2536010"/>
                                  <a:pt x="3941209" y="2548785"/>
                                  <a:pt x="3932826" y="2555970"/>
                                </a:cubicBezTo>
                                <a:lnTo>
                                  <a:pt x="3909273" y="2575930"/>
                                </a:lnTo>
                                <a:cubicBezTo>
                                  <a:pt x="3907676" y="2577527"/>
                                  <a:pt x="3905281" y="2577926"/>
                                  <a:pt x="3903285" y="2577926"/>
                                </a:cubicBezTo>
                                <a:cubicBezTo>
                                  <a:pt x="3901289" y="2577926"/>
                                  <a:pt x="3899293" y="2576729"/>
                                  <a:pt x="3897696" y="2575132"/>
                                </a:cubicBezTo>
                                <a:lnTo>
                                  <a:pt x="3889312" y="2565152"/>
                                </a:lnTo>
                                <a:lnTo>
                                  <a:pt x="3880131" y="2573136"/>
                                </a:lnTo>
                                <a:lnTo>
                                  <a:pt x="3879731" y="2580321"/>
                                </a:lnTo>
                                <a:cubicBezTo>
                                  <a:pt x="3879731" y="2582317"/>
                                  <a:pt x="3878135" y="2583515"/>
                                  <a:pt x="3876139" y="2583515"/>
                                </a:cubicBezTo>
                                <a:cubicBezTo>
                                  <a:pt x="3874143" y="2583515"/>
                                  <a:pt x="3872945" y="2581918"/>
                                  <a:pt x="3872945" y="2579922"/>
                                </a:cubicBezTo>
                                <a:lnTo>
                                  <a:pt x="3873344" y="2574733"/>
                                </a:lnTo>
                                <a:lnTo>
                                  <a:pt x="3868155" y="2574333"/>
                                </a:lnTo>
                                <a:cubicBezTo>
                                  <a:pt x="3866159" y="2574333"/>
                                  <a:pt x="3864961" y="2572737"/>
                                  <a:pt x="3864961" y="2570741"/>
                                </a:cubicBezTo>
                                <a:cubicBezTo>
                                  <a:pt x="3864961" y="2568745"/>
                                  <a:pt x="3866558" y="2567547"/>
                                  <a:pt x="3868554" y="2567547"/>
                                </a:cubicBezTo>
                                <a:lnTo>
                                  <a:pt x="3875739" y="2567946"/>
                                </a:lnTo>
                                <a:lnTo>
                                  <a:pt x="3884921" y="2559962"/>
                                </a:lnTo>
                                <a:lnTo>
                                  <a:pt x="3877336" y="2551180"/>
                                </a:lnTo>
                                <a:cubicBezTo>
                                  <a:pt x="3870151" y="2542398"/>
                                  <a:pt x="3871348" y="2529623"/>
                                  <a:pt x="3879731" y="2522437"/>
                                </a:cubicBezTo>
                                <a:cubicBezTo>
                                  <a:pt x="3887715" y="2515251"/>
                                  <a:pt x="3899692" y="2516049"/>
                                  <a:pt x="3907277" y="2523634"/>
                                </a:cubicBezTo>
                                <a:cubicBezTo>
                                  <a:pt x="3913664" y="2518844"/>
                                  <a:pt x="3922047" y="2518445"/>
                                  <a:pt x="3928834" y="2522037"/>
                                </a:cubicBezTo>
                                <a:lnTo>
                                  <a:pt x="3940810" y="2512057"/>
                                </a:lnTo>
                                <a:lnTo>
                                  <a:pt x="3934023" y="2511658"/>
                                </a:lnTo>
                                <a:cubicBezTo>
                                  <a:pt x="3932027" y="2511658"/>
                                  <a:pt x="3930830" y="2510061"/>
                                  <a:pt x="3930830" y="2508065"/>
                                </a:cubicBezTo>
                                <a:cubicBezTo>
                                  <a:pt x="3930830" y="2506069"/>
                                  <a:pt x="3932426" y="2504872"/>
                                  <a:pt x="3934422" y="2504872"/>
                                </a:cubicBezTo>
                                <a:close/>
                                <a:moveTo>
                                  <a:pt x="5182479" y="2461921"/>
                                </a:moveTo>
                                <a:lnTo>
                                  <a:pt x="5182317" y="2469344"/>
                                </a:lnTo>
                                <a:lnTo>
                                  <a:pt x="5176364" y="2475122"/>
                                </a:lnTo>
                                <a:lnTo>
                                  <a:pt x="5184812" y="2475282"/>
                                </a:lnTo>
                                <a:lnTo>
                                  <a:pt x="5190523" y="2481059"/>
                                </a:lnTo>
                                <a:lnTo>
                                  <a:pt x="5190699" y="2472938"/>
                                </a:lnTo>
                                <a:lnTo>
                                  <a:pt x="5195908" y="2467730"/>
                                </a:lnTo>
                                <a:lnTo>
                                  <a:pt x="5187906" y="2467348"/>
                                </a:lnTo>
                                <a:close/>
                                <a:moveTo>
                                  <a:pt x="5177527" y="2448585"/>
                                </a:moveTo>
                                <a:cubicBezTo>
                                  <a:pt x="5179523" y="2447787"/>
                                  <a:pt x="5181918" y="2448585"/>
                                  <a:pt x="5182716" y="2450980"/>
                                </a:cubicBezTo>
                                <a:lnTo>
                                  <a:pt x="5182699" y="2451762"/>
                                </a:lnTo>
                                <a:lnTo>
                                  <a:pt x="5191099" y="2460163"/>
                                </a:lnTo>
                                <a:lnTo>
                                  <a:pt x="5203475" y="2460163"/>
                                </a:lnTo>
                                <a:lnTo>
                                  <a:pt x="5203874" y="2459763"/>
                                </a:lnTo>
                                <a:cubicBezTo>
                                  <a:pt x="5205870" y="2458965"/>
                                  <a:pt x="5208265" y="2459763"/>
                                  <a:pt x="5209063" y="2462158"/>
                                </a:cubicBezTo>
                                <a:cubicBezTo>
                                  <a:pt x="5209862" y="2464154"/>
                                  <a:pt x="5209063" y="2466550"/>
                                  <a:pt x="5206668" y="2467349"/>
                                </a:cubicBezTo>
                                <a:lnTo>
                                  <a:pt x="5206270" y="2467747"/>
                                </a:lnTo>
                                <a:lnTo>
                                  <a:pt x="5206269" y="2467748"/>
                                </a:lnTo>
                                <a:lnTo>
                                  <a:pt x="5206268" y="2467748"/>
                                </a:lnTo>
                                <a:lnTo>
                                  <a:pt x="5197886" y="2476131"/>
                                </a:lnTo>
                                <a:lnTo>
                                  <a:pt x="5197886" y="2488506"/>
                                </a:lnTo>
                                <a:lnTo>
                                  <a:pt x="5197886" y="2488506"/>
                                </a:lnTo>
                                <a:lnTo>
                                  <a:pt x="5197886" y="2488507"/>
                                </a:lnTo>
                                <a:lnTo>
                                  <a:pt x="5197885" y="2488508"/>
                                </a:lnTo>
                                <a:lnTo>
                                  <a:pt x="5195092" y="2494095"/>
                                </a:lnTo>
                                <a:cubicBezTo>
                                  <a:pt x="5193096" y="2494893"/>
                                  <a:pt x="5191100" y="2493696"/>
                                  <a:pt x="5190301" y="2491700"/>
                                </a:cubicBezTo>
                                <a:cubicBezTo>
                                  <a:pt x="5187108" y="2483316"/>
                                  <a:pt x="5177527" y="2479325"/>
                                  <a:pt x="5169143" y="2482518"/>
                                </a:cubicBezTo>
                                <a:lnTo>
                                  <a:pt x="5168874" y="2482393"/>
                                </a:lnTo>
                                <a:lnTo>
                                  <a:pt x="5168745" y="2482518"/>
                                </a:lnTo>
                                <a:cubicBezTo>
                                  <a:pt x="5166748" y="2483316"/>
                                  <a:pt x="5164752" y="2482119"/>
                                  <a:pt x="5163953" y="2480123"/>
                                </a:cubicBezTo>
                                <a:lnTo>
                                  <a:pt x="5163953" y="2480123"/>
                                </a:lnTo>
                                <a:cubicBezTo>
                                  <a:pt x="5163155" y="2478127"/>
                                  <a:pt x="5163953" y="2475731"/>
                                  <a:pt x="5166348" y="2474932"/>
                                </a:cubicBezTo>
                                <a:lnTo>
                                  <a:pt x="5166349" y="2474932"/>
                                </a:lnTo>
                                <a:lnTo>
                                  <a:pt x="5175132" y="2466151"/>
                                </a:lnTo>
                                <a:lnTo>
                                  <a:pt x="5175132" y="2454575"/>
                                </a:lnTo>
                                <a:lnTo>
                                  <a:pt x="5174731" y="2454175"/>
                                </a:lnTo>
                                <a:cubicBezTo>
                                  <a:pt x="5173933" y="2452178"/>
                                  <a:pt x="5174731" y="2449783"/>
                                  <a:pt x="5177126" y="2448984"/>
                                </a:cubicBezTo>
                                <a:lnTo>
                                  <a:pt x="5177305" y="2449067"/>
                                </a:lnTo>
                                <a:close/>
                                <a:moveTo>
                                  <a:pt x="5115897" y="2438554"/>
                                </a:moveTo>
                                <a:lnTo>
                                  <a:pt x="5115652" y="2456171"/>
                                </a:lnTo>
                                <a:lnTo>
                                  <a:pt x="5102808" y="2468301"/>
                                </a:lnTo>
                                <a:lnTo>
                                  <a:pt x="5120442" y="2468546"/>
                                </a:lnTo>
                                <a:lnTo>
                                  <a:pt x="5132968" y="2481574"/>
                                </a:lnTo>
                                <a:lnTo>
                                  <a:pt x="5133215" y="2463756"/>
                                </a:lnTo>
                                <a:lnTo>
                                  <a:pt x="5145874" y="2451584"/>
                                </a:lnTo>
                                <a:lnTo>
                                  <a:pt x="5126828" y="2450183"/>
                                </a:lnTo>
                                <a:close/>
                                <a:moveTo>
                                  <a:pt x="5110460" y="2425032"/>
                                </a:moveTo>
                                <a:lnTo>
                                  <a:pt x="5110790" y="2425185"/>
                                </a:lnTo>
                                <a:lnTo>
                                  <a:pt x="5110861" y="2425032"/>
                                </a:lnTo>
                                <a:cubicBezTo>
                                  <a:pt x="5112857" y="2424234"/>
                                  <a:pt x="5115252" y="2425032"/>
                                  <a:pt x="5116051" y="2427427"/>
                                </a:cubicBezTo>
                                <a:lnTo>
                                  <a:pt x="5116046" y="2427836"/>
                                </a:lnTo>
                                <a:lnTo>
                                  <a:pt x="5131369" y="2443696"/>
                                </a:lnTo>
                                <a:lnTo>
                                  <a:pt x="5153974" y="2443796"/>
                                </a:lnTo>
                                <a:lnTo>
                                  <a:pt x="5153974" y="2443795"/>
                                </a:lnTo>
                                <a:cubicBezTo>
                                  <a:pt x="5155970" y="2442997"/>
                                  <a:pt x="5158365" y="2443795"/>
                                  <a:pt x="5159164" y="2446190"/>
                                </a:cubicBezTo>
                                <a:cubicBezTo>
                                  <a:pt x="5159962" y="2448186"/>
                                  <a:pt x="5159164" y="2450582"/>
                                  <a:pt x="5156768" y="2451380"/>
                                </a:cubicBezTo>
                                <a:cubicBezTo>
                                  <a:pt x="5149583" y="2454174"/>
                                  <a:pt x="5143595" y="2459764"/>
                                  <a:pt x="5140401" y="2467349"/>
                                </a:cubicBezTo>
                                <a:lnTo>
                                  <a:pt x="5140023" y="2488911"/>
                                </a:lnTo>
                                <a:lnTo>
                                  <a:pt x="5140402" y="2489305"/>
                                </a:lnTo>
                                <a:cubicBezTo>
                                  <a:pt x="5141200" y="2491700"/>
                                  <a:pt x="5140402" y="2494095"/>
                                  <a:pt x="5138007" y="2494894"/>
                                </a:cubicBezTo>
                                <a:lnTo>
                                  <a:pt x="5137687" y="2494734"/>
                                </a:lnTo>
                                <a:lnTo>
                                  <a:pt x="5137607" y="2494894"/>
                                </a:lnTo>
                                <a:cubicBezTo>
                                  <a:pt x="5135610" y="2495692"/>
                                  <a:pt x="5133614" y="2494495"/>
                                  <a:pt x="5132816" y="2492499"/>
                                </a:cubicBezTo>
                                <a:lnTo>
                                  <a:pt x="5132822" y="2492095"/>
                                </a:lnTo>
                                <a:lnTo>
                                  <a:pt x="5117248" y="2476131"/>
                                </a:lnTo>
                                <a:lnTo>
                                  <a:pt x="5094932" y="2475739"/>
                                </a:lnTo>
                                <a:lnTo>
                                  <a:pt x="5094094" y="2476530"/>
                                </a:lnTo>
                                <a:cubicBezTo>
                                  <a:pt x="5092098" y="2477328"/>
                                  <a:pt x="5090102" y="2476131"/>
                                  <a:pt x="5089303" y="2474135"/>
                                </a:cubicBezTo>
                                <a:lnTo>
                                  <a:pt x="5089607" y="2473477"/>
                                </a:lnTo>
                                <a:lnTo>
                                  <a:pt x="5089303" y="2473337"/>
                                </a:lnTo>
                                <a:cubicBezTo>
                                  <a:pt x="5088505" y="2471340"/>
                                  <a:pt x="5089303" y="2468945"/>
                                  <a:pt x="5091699" y="2468146"/>
                                </a:cubicBezTo>
                                <a:lnTo>
                                  <a:pt x="5092507" y="2468158"/>
                                </a:lnTo>
                                <a:lnTo>
                                  <a:pt x="5108067" y="2452977"/>
                                </a:lnTo>
                                <a:lnTo>
                                  <a:pt x="5108458" y="2430641"/>
                                </a:lnTo>
                                <a:lnTo>
                                  <a:pt x="5108065" y="2430222"/>
                                </a:lnTo>
                                <a:cubicBezTo>
                                  <a:pt x="5107267" y="2428226"/>
                                  <a:pt x="5108065" y="2425831"/>
                                  <a:pt x="5110460" y="2425032"/>
                                </a:cubicBezTo>
                                <a:close/>
                                <a:moveTo>
                                  <a:pt x="3253220" y="2380073"/>
                                </a:moveTo>
                                <a:cubicBezTo>
                                  <a:pt x="3258209" y="2381221"/>
                                  <a:pt x="3262798" y="2384315"/>
                                  <a:pt x="3265794" y="2389106"/>
                                </a:cubicBezTo>
                                <a:lnTo>
                                  <a:pt x="3260204" y="2392699"/>
                                </a:lnTo>
                                <a:cubicBezTo>
                                  <a:pt x="3256213" y="2386312"/>
                                  <a:pt x="3247827" y="2384315"/>
                                  <a:pt x="3241442" y="2388308"/>
                                </a:cubicBezTo>
                                <a:cubicBezTo>
                                  <a:pt x="3235053" y="2392300"/>
                                  <a:pt x="3233459" y="2400683"/>
                                  <a:pt x="3237450" y="2406671"/>
                                </a:cubicBezTo>
                                <a:lnTo>
                                  <a:pt x="3231863" y="2410264"/>
                                </a:lnTo>
                                <a:cubicBezTo>
                                  <a:pt x="3225874" y="2401082"/>
                                  <a:pt x="3228667" y="2388707"/>
                                  <a:pt x="3238246" y="2382718"/>
                                </a:cubicBezTo>
                                <a:cubicBezTo>
                                  <a:pt x="3242839" y="2379724"/>
                                  <a:pt x="3248227" y="2378926"/>
                                  <a:pt x="3253220" y="2380073"/>
                                </a:cubicBezTo>
                                <a:close/>
                                <a:moveTo>
                                  <a:pt x="952343" y="2351680"/>
                                </a:moveTo>
                                <a:cubicBezTo>
                                  <a:pt x="948850" y="2351380"/>
                                  <a:pt x="945254" y="2352379"/>
                                  <a:pt x="942459" y="2354774"/>
                                </a:cubicBezTo>
                                <a:cubicBezTo>
                                  <a:pt x="936873" y="2359564"/>
                                  <a:pt x="936074" y="2368347"/>
                                  <a:pt x="940864" y="2373936"/>
                                </a:cubicBezTo>
                                <a:lnTo>
                                  <a:pt x="948050" y="2382319"/>
                                </a:lnTo>
                                <a:lnTo>
                                  <a:pt x="959628" y="2372339"/>
                                </a:lnTo>
                                <a:cubicBezTo>
                                  <a:pt x="961225" y="2371141"/>
                                  <a:pt x="963222" y="2371141"/>
                                  <a:pt x="964419" y="2372738"/>
                                </a:cubicBezTo>
                                <a:cubicBezTo>
                                  <a:pt x="965617" y="2374335"/>
                                  <a:pt x="965617" y="2376331"/>
                                  <a:pt x="964018" y="2377528"/>
                                </a:cubicBezTo>
                                <a:lnTo>
                                  <a:pt x="952443" y="2387508"/>
                                </a:lnTo>
                                <a:lnTo>
                                  <a:pt x="960825" y="2397488"/>
                                </a:lnTo>
                                <a:cubicBezTo>
                                  <a:pt x="961225" y="2397888"/>
                                  <a:pt x="962022" y="2397888"/>
                                  <a:pt x="962821" y="2397488"/>
                                </a:cubicBezTo>
                                <a:lnTo>
                                  <a:pt x="986773" y="2377528"/>
                                </a:lnTo>
                                <a:cubicBezTo>
                                  <a:pt x="992361" y="2372738"/>
                                  <a:pt x="993160" y="2364355"/>
                                  <a:pt x="987971" y="2358367"/>
                                </a:cubicBezTo>
                                <a:cubicBezTo>
                                  <a:pt x="983181" y="2352778"/>
                                  <a:pt x="974398" y="2351980"/>
                                  <a:pt x="968809" y="2356770"/>
                                </a:cubicBezTo>
                                <a:lnTo>
                                  <a:pt x="967612" y="2357968"/>
                                </a:lnTo>
                                <a:cubicBezTo>
                                  <a:pt x="966813" y="2358367"/>
                                  <a:pt x="966015" y="2358766"/>
                                  <a:pt x="965218" y="2358766"/>
                                </a:cubicBezTo>
                                <a:cubicBezTo>
                                  <a:pt x="964018" y="2358766"/>
                                  <a:pt x="963222" y="2358367"/>
                                  <a:pt x="962821" y="2357568"/>
                                </a:cubicBezTo>
                                <a:lnTo>
                                  <a:pt x="961623" y="2356371"/>
                                </a:lnTo>
                                <a:cubicBezTo>
                                  <a:pt x="959229" y="2353576"/>
                                  <a:pt x="955835" y="2351979"/>
                                  <a:pt x="952343" y="2351680"/>
                                </a:cubicBezTo>
                                <a:close/>
                                <a:moveTo>
                                  <a:pt x="992760" y="2332019"/>
                                </a:moveTo>
                                <a:lnTo>
                                  <a:pt x="1007532" y="2333216"/>
                                </a:lnTo>
                                <a:cubicBezTo>
                                  <a:pt x="1009528" y="2333615"/>
                                  <a:pt x="1010724" y="2335212"/>
                                  <a:pt x="1011524" y="2337208"/>
                                </a:cubicBezTo>
                                <a:lnTo>
                                  <a:pt x="1010325" y="2351980"/>
                                </a:lnTo>
                                <a:cubicBezTo>
                                  <a:pt x="1010325" y="2353976"/>
                                  <a:pt x="1008729" y="2355173"/>
                                  <a:pt x="1006734" y="2355173"/>
                                </a:cubicBezTo>
                                <a:cubicBezTo>
                                  <a:pt x="1004738" y="2355173"/>
                                  <a:pt x="1003541" y="2353576"/>
                                  <a:pt x="1003541" y="2351580"/>
                                </a:cubicBezTo>
                                <a:lnTo>
                                  <a:pt x="1003940" y="2344793"/>
                                </a:lnTo>
                                <a:lnTo>
                                  <a:pt x="993160" y="2353976"/>
                                </a:lnTo>
                                <a:lnTo>
                                  <a:pt x="993559" y="2354375"/>
                                </a:lnTo>
                                <a:cubicBezTo>
                                  <a:pt x="1000744" y="2363157"/>
                                  <a:pt x="999547" y="2375932"/>
                                  <a:pt x="991164" y="2383117"/>
                                </a:cubicBezTo>
                                <a:lnTo>
                                  <a:pt x="967612" y="2403077"/>
                                </a:lnTo>
                                <a:cubicBezTo>
                                  <a:pt x="966015" y="2404674"/>
                                  <a:pt x="963621" y="2405073"/>
                                  <a:pt x="961623" y="2405073"/>
                                </a:cubicBezTo>
                                <a:cubicBezTo>
                                  <a:pt x="959628" y="2405073"/>
                                  <a:pt x="957632" y="2403876"/>
                                  <a:pt x="956036" y="2402279"/>
                                </a:cubicBezTo>
                                <a:lnTo>
                                  <a:pt x="947651" y="2392299"/>
                                </a:lnTo>
                                <a:lnTo>
                                  <a:pt x="938469" y="2400283"/>
                                </a:lnTo>
                                <a:lnTo>
                                  <a:pt x="938070" y="2407468"/>
                                </a:lnTo>
                                <a:cubicBezTo>
                                  <a:pt x="938070" y="2409464"/>
                                  <a:pt x="936473" y="2410662"/>
                                  <a:pt x="934477" y="2410662"/>
                                </a:cubicBezTo>
                                <a:cubicBezTo>
                                  <a:pt x="932481" y="2410662"/>
                                  <a:pt x="931284" y="2409065"/>
                                  <a:pt x="931284" y="2407069"/>
                                </a:cubicBezTo>
                                <a:lnTo>
                                  <a:pt x="931683" y="2401880"/>
                                </a:lnTo>
                                <a:lnTo>
                                  <a:pt x="926493" y="2401480"/>
                                </a:lnTo>
                                <a:cubicBezTo>
                                  <a:pt x="924498" y="2401480"/>
                                  <a:pt x="923301" y="2399884"/>
                                  <a:pt x="923301" y="2397888"/>
                                </a:cubicBezTo>
                                <a:cubicBezTo>
                                  <a:pt x="923301" y="2395892"/>
                                  <a:pt x="924898" y="2394694"/>
                                  <a:pt x="926894" y="2394694"/>
                                </a:cubicBezTo>
                                <a:lnTo>
                                  <a:pt x="934079" y="2395093"/>
                                </a:lnTo>
                                <a:lnTo>
                                  <a:pt x="943258" y="2387109"/>
                                </a:lnTo>
                                <a:lnTo>
                                  <a:pt x="935675" y="2378327"/>
                                </a:lnTo>
                                <a:cubicBezTo>
                                  <a:pt x="928490" y="2369544"/>
                                  <a:pt x="929688" y="2356770"/>
                                  <a:pt x="938070" y="2349583"/>
                                </a:cubicBezTo>
                                <a:cubicBezTo>
                                  <a:pt x="946052" y="2342398"/>
                                  <a:pt x="958031" y="2343196"/>
                                  <a:pt x="965617" y="2350781"/>
                                </a:cubicBezTo>
                                <a:cubicBezTo>
                                  <a:pt x="972004" y="2345991"/>
                                  <a:pt x="980386" y="2345591"/>
                                  <a:pt x="987173" y="2349184"/>
                                </a:cubicBezTo>
                                <a:lnTo>
                                  <a:pt x="999148" y="2339204"/>
                                </a:lnTo>
                                <a:lnTo>
                                  <a:pt x="992361" y="2338805"/>
                                </a:lnTo>
                                <a:cubicBezTo>
                                  <a:pt x="990366" y="2338805"/>
                                  <a:pt x="989169" y="2337208"/>
                                  <a:pt x="989169" y="2335212"/>
                                </a:cubicBezTo>
                                <a:cubicBezTo>
                                  <a:pt x="989169" y="2333216"/>
                                  <a:pt x="990764" y="2332019"/>
                                  <a:pt x="992760" y="2332019"/>
                                </a:cubicBezTo>
                                <a:close/>
                                <a:moveTo>
                                  <a:pt x="2284313" y="2324988"/>
                                </a:moveTo>
                                <a:lnTo>
                                  <a:pt x="2284160" y="2332021"/>
                                </a:lnTo>
                                <a:lnTo>
                                  <a:pt x="2278207" y="2337798"/>
                                </a:lnTo>
                                <a:lnTo>
                                  <a:pt x="2286654" y="2337958"/>
                                </a:lnTo>
                                <a:lnTo>
                                  <a:pt x="2292366" y="2343735"/>
                                </a:lnTo>
                                <a:lnTo>
                                  <a:pt x="2292542" y="2335613"/>
                                </a:lnTo>
                                <a:lnTo>
                                  <a:pt x="2297368" y="2330786"/>
                                </a:lnTo>
                                <a:lnTo>
                                  <a:pt x="2289749" y="2330423"/>
                                </a:lnTo>
                                <a:close/>
                                <a:moveTo>
                                  <a:pt x="2279370" y="2311261"/>
                                </a:moveTo>
                                <a:cubicBezTo>
                                  <a:pt x="2281366" y="2310463"/>
                                  <a:pt x="2283761" y="2311261"/>
                                  <a:pt x="2284559" y="2313656"/>
                                </a:cubicBezTo>
                                <a:lnTo>
                                  <a:pt x="2284534" y="2314829"/>
                                </a:lnTo>
                                <a:lnTo>
                                  <a:pt x="2292942" y="2323238"/>
                                </a:lnTo>
                                <a:lnTo>
                                  <a:pt x="2304917" y="2323238"/>
                                </a:lnTo>
                                <a:lnTo>
                                  <a:pt x="2305717" y="2322438"/>
                                </a:lnTo>
                                <a:cubicBezTo>
                                  <a:pt x="2307713" y="2321640"/>
                                  <a:pt x="2310109" y="2322438"/>
                                  <a:pt x="2310907" y="2324834"/>
                                </a:cubicBezTo>
                                <a:cubicBezTo>
                                  <a:pt x="2311705" y="2326830"/>
                                  <a:pt x="2310907" y="2329225"/>
                                  <a:pt x="2308511" y="2330024"/>
                                </a:cubicBezTo>
                                <a:lnTo>
                                  <a:pt x="2308455" y="2330080"/>
                                </a:lnTo>
                                <a:lnTo>
                                  <a:pt x="2308112" y="2330823"/>
                                </a:lnTo>
                                <a:lnTo>
                                  <a:pt x="2307578" y="2330957"/>
                                </a:lnTo>
                                <a:lnTo>
                                  <a:pt x="2299728" y="2338807"/>
                                </a:lnTo>
                                <a:lnTo>
                                  <a:pt x="2299728" y="2351182"/>
                                </a:lnTo>
                                <a:lnTo>
                                  <a:pt x="2299729" y="2351182"/>
                                </a:lnTo>
                                <a:cubicBezTo>
                                  <a:pt x="2300527" y="2353178"/>
                                  <a:pt x="2299330" y="2355573"/>
                                  <a:pt x="2296935" y="2356771"/>
                                </a:cubicBezTo>
                                <a:cubicBezTo>
                                  <a:pt x="2294939" y="2357569"/>
                                  <a:pt x="2292943" y="2356372"/>
                                  <a:pt x="2292144" y="2354376"/>
                                </a:cubicBezTo>
                                <a:cubicBezTo>
                                  <a:pt x="2288951" y="2345993"/>
                                  <a:pt x="2279369" y="2342001"/>
                                  <a:pt x="2270986" y="2345194"/>
                                </a:cubicBezTo>
                                <a:lnTo>
                                  <a:pt x="2270715" y="2345069"/>
                                </a:lnTo>
                                <a:lnTo>
                                  <a:pt x="2270586" y="2345194"/>
                                </a:lnTo>
                                <a:cubicBezTo>
                                  <a:pt x="2268590" y="2345993"/>
                                  <a:pt x="2266594" y="2344795"/>
                                  <a:pt x="2265796" y="2342799"/>
                                </a:cubicBezTo>
                                <a:lnTo>
                                  <a:pt x="2265796" y="2342799"/>
                                </a:lnTo>
                                <a:lnTo>
                                  <a:pt x="2265796" y="2342799"/>
                                </a:lnTo>
                                <a:cubicBezTo>
                                  <a:pt x="2264998" y="2340803"/>
                                  <a:pt x="2265796" y="2338407"/>
                                  <a:pt x="2268191" y="2337608"/>
                                </a:cubicBezTo>
                                <a:lnTo>
                                  <a:pt x="2268192" y="2337608"/>
                                </a:lnTo>
                                <a:lnTo>
                                  <a:pt x="2276975" y="2328827"/>
                                </a:lnTo>
                                <a:lnTo>
                                  <a:pt x="2276975" y="2317651"/>
                                </a:lnTo>
                                <a:lnTo>
                                  <a:pt x="2276574" y="2317250"/>
                                </a:lnTo>
                                <a:cubicBezTo>
                                  <a:pt x="2275776" y="2315253"/>
                                  <a:pt x="2276574" y="2312858"/>
                                  <a:pt x="2278969" y="2312059"/>
                                </a:cubicBezTo>
                                <a:lnTo>
                                  <a:pt x="2278996" y="2312072"/>
                                </a:lnTo>
                                <a:close/>
                                <a:moveTo>
                                  <a:pt x="2217739" y="2301229"/>
                                </a:moveTo>
                                <a:lnTo>
                                  <a:pt x="2217494" y="2318847"/>
                                </a:lnTo>
                                <a:lnTo>
                                  <a:pt x="2204650" y="2330977"/>
                                </a:lnTo>
                                <a:lnTo>
                                  <a:pt x="2222284" y="2331221"/>
                                </a:lnTo>
                                <a:lnTo>
                                  <a:pt x="2234810" y="2344248"/>
                                </a:lnTo>
                                <a:lnTo>
                                  <a:pt x="2235058" y="2326431"/>
                                </a:lnTo>
                                <a:lnTo>
                                  <a:pt x="2247716" y="2314260"/>
                                </a:lnTo>
                                <a:lnTo>
                                  <a:pt x="2228671" y="2312859"/>
                                </a:lnTo>
                                <a:close/>
                                <a:moveTo>
                                  <a:pt x="2212302" y="2287708"/>
                                </a:moveTo>
                                <a:lnTo>
                                  <a:pt x="2212633" y="2287861"/>
                                </a:lnTo>
                                <a:lnTo>
                                  <a:pt x="2212704" y="2287708"/>
                                </a:lnTo>
                                <a:cubicBezTo>
                                  <a:pt x="2214700" y="2286910"/>
                                  <a:pt x="2217095" y="2287708"/>
                                  <a:pt x="2217894" y="2290103"/>
                                </a:cubicBezTo>
                                <a:lnTo>
                                  <a:pt x="2217888" y="2290512"/>
                                </a:lnTo>
                                <a:lnTo>
                                  <a:pt x="2233212" y="2306372"/>
                                </a:lnTo>
                                <a:lnTo>
                                  <a:pt x="2255816" y="2306472"/>
                                </a:lnTo>
                                <a:lnTo>
                                  <a:pt x="2255817" y="2306470"/>
                                </a:lnTo>
                                <a:cubicBezTo>
                                  <a:pt x="2257813" y="2305672"/>
                                  <a:pt x="2260208" y="2306470"/>
                                  <a:pt x="2261007" y="2308866"/>
                                </a:cubicBezTo>
                                <a:lnTo>
                                  <a:pt x="2261007" y="2308867"/>
                                </a:lnTo>
                                <a:lnTo>
                                  <a:pt x="2261008" y="2308867"/>
                                </a:lnTo>
                                <a:cubicBezTo>
                                  <a:pt x="2261806" y="2310863"/>
                                  <a:pt x="2261008" y="2313258"/>
                                  <a:pt x="2258611" y="2314056"/>
                                </a:cubicBezTo>
                                <a:lnTo>
                                  <a:pt x="2258610" y="2314057"/>
                                </a:lnTo>
                                <a:lnTo>
                                  <a:pt x="2242244" y="2330024"/>
                                </a:lnTo>
                                <a:lnTo>
                                  <a:pt x="2241865" y="2351586"/>
                                </a:lnTo>
                                <a:lnTo>
                                  <a:pt x="2242245" y="2351980"/>
                                </a:lnTo>
                                <a:cubicBezTo>
                                  <a:pt x="2243043" y="2354375"/>
                                  <a:pt x="2242245" y="2356770"/>
                                  <a:pt x="2239850" y="2357569"/>
                                </a:cubicBezTo>
                                <a:lnTo>
                                  <a:pt x="2239529" y="2357409"/>
                                </a:lnTo>
                                <a:lnTo>
                                  <a:pt x="2239449" y="2357569"/>
                                </a:lnTo>
                                <a:cubicBezTo>
                                  <a:pt x="2237453" y="2358367"/>
                                  <a:pt x="2235457" y="2357170"/>
                                  <a:pt x="2234658" y="2355174"/>
                                </a:cubicBezTo>
                                <a:lnTo>
                                  <a:pt x="2234664" y="2354769"/>
                                </a:lnTo>
                                <a:lnTo>
                                  <a:pt x="2219090" y="2338807"/>
                                </a:lnTo>
                                <a:lnTo>
                                  <a:pt x="2196775" y="2338415"/>
                                </a:lnTo>
                                <a:lnTo>
                                  <a:pt x="2195937" y="2339206"/>
                                </a:lnTo>
                                <a:cubicBezTo>
                                  <a:pt x="2193941" y="2340004"/>
                                  <a:pt x="2191944" y="2338807"/>
                                  <a:pt x="2191146" y="2336811"/>
                                </a:cubicBezTo>
                                <a:lnTo>
                                  <a:pt x="2191450" y="2336152"/>
                                </a:lnTo>
                                <a:lnTo>
                                  <a:pt x="2191145" y="2336012"/>
                                </a:lnTo>
                                <a:cubicBezTo>
                                  <a:pt x="2190347" y="2334015"/>
                                  <a:pt x="2191145" y="2331620"/>
                                  <a:pt x="2193540" y="2330822"/>
                                </a:cubicBezTo>
                                <a:lnTo>
                                  <a:pt x="2194348" y="2330834"/>
                                </a:lnTo>
                                <a:lnTo>
                                  <a:pt x="2209910" y="2315653"/>
                                </a:lnTo>
                                <a:lnTo>
                                  <a:pt x="2210301" y="2293317"/>
                                </a:lnTo>
                                <a:lnTo>
                                  <a:pt x="2209908" y="2292898"/>
                                </a:lnTo>
                                <a:cubicBezTo>
                                  <a:pt x="2209109" y="2290902"/>
                                  <a:pt x="2209908" y="2288507"/>
                                  <a:pt x="2212302" y="2287708"/>
                                </a:cubicBezTo>
                                <a:close/>
                                <a:moveTo>
                                  <a:pt x="4745893" y="2270643"/>
                                </a:moveTo>
                                <a:cubicBezTo>
                                  <a:pt x="4742400" y="2270343"/>
                                  <a:pt x="4738807" y="2271342"/>
                                  <a:pt x="4736012" y="2273737"/>
                                </a:cubicBezTo>
                                <a:cubicBezTo>
                                  <a:pt x="4730424" y="2278527"/>
                                  <a:pt x="4729625" y="2287310"/>
                                  <a:pt x="4734416" y="2292899"/>
                                </a:cubicBezTo>
                                <a:lnTo>
                                  <a:pt x="4741602" y="2301282"/>
                                </a:lnTo>
                                <a:lnTo>
                                  <a:pt x="4753179" y="2291302"/>
                                </a:lnTo>
                                <a:cubicBezTo>
                                  <a:pt x="4754776" y="2290104"/>
                                  <a:pt x="4756772" y="2290104"/>
                                  <a:pt x="4757969" y="2291701"/>
                                </a:cubicBezTo>
                                <a:cubicBezTo>
                                  <a:pt x="4759167" y="2293298"/>
                                  <a:pt x="4759167" y="2295294"/>
                                  <a:pt x="4757570" y="2296491"/>
                                </a:cubicBezTo>
                                <a:lnTo>
                                  <a:pt x="4745993" y="2306471"/>
                                </a:lnTo>
                                <a:lnTo>
                                  <a:pt x="4754376" y="2316451"/>
                                </a:lnTo>
                                <a:cubicBezTo>
                                  <a:pt x="4754776" y="2316851"/>
                                  <a:pt x="4755574" y="2316851"/>
                                  <a:pt x="4756372" y="2316451"/>
                                </a:cubicBezTo>
                                <a:lnTo>
                                  <a:pt x="4780324" y="2296491"/>
                                </a:lnTo>
                                <a:cubicBezTo>
                                  <a:pt x="4785913" y="2291701"/>
                                  <a:pt x="4786711" y="2282919"/>
                                  <a:pt x="4781522" y="2277330"/>
                                </a:cubicBezTo>
                                <a:cubicBezTo>
                                  <a:pt x="4776732" y="2271741"/>
                                  <a:pt x="4767949" y="2270943"/>
                                  <a:pt x="4762360" y="2275733"/>
                                </a:cubicBezTo>
                                <a:lnTo>
                                  <a:pt x="4761163" y="2276931"/>
                                </a:lnTo>
                                <a:cubicBezTo>
                                  <a:pt x="4760364" y="2277330"/>
                                  <a:pt x="4759566" y="2277729"/>
                                  <a:pt x="4758768" y="2277729"/>
                                </a:cubicBezTo>
                                <a:cubicBezTo>
                                  <a:pt x="4757570" y="2277729"/>
                                  <a:pt x="4756772" y="2277330"/>
                                  <a:pt x="4756372" y="2276531"/>
                                </a:cubicBezTo>
                                <a:lnTo>
                                  <a:pt x="4755175" y="2275334"/>
                                </a:lnTo>
                                <a:cubicBezTo>
                                  <a:pt x="4752779" y="2272539"/>
                                  <a:pt x="4749386" y="2270942"/>
                                  <a:pt x="4745893" y="2270643"/>
                                </a:cubicBezTo>
                                <a:close/>
                                <a:moveTo>
                                  <a:pt x="4786711" y="2250982"/>
                                </a:moveTo>
                                <a:lnTo>
                                  <a:pt x="4801482" y="2252179"/>
                                </a:lnTo>
                                <a:cubicBezTo>
                                  <a:pt x="4803079" y="2252179"/>
                                  <a:pt x="4804675" y="2253776"/>
                                  <a:pt x="4805474" y="2256171"/>
                                </a:cubicBezTo>
                                <a:lnTo>
                                  <a:pt x="4804276" y="2270943"/>
                                </a:lnTo>
                                <a:cubicBezTo>
                                  <a:pt x="4804276" y="2272939"/>
                                  <a:pt x="4802679" y="2274136"/>
                                  <a:pt x="4800683" y="2274136"/>
                                </a:cubicBezTo>
                                <a:cubicBezTo>
                                  <a:pt x="4798687" y="2274136"/>
                                  <a:pt x="4797490" y="2272539"/>
                                  <a:pt x="4797490" y="2270543"/>
                                </a:cubicBezTo>
                                <a:lnTo>
                                  <a:pt x="4797889" y="2263756"/>
                                </a:lnTo>
                                <a:lnTo>
                                  <a:pt x="4787111" y="2272939"/>
                                </a:lnTo>
                                <a:lnTo>
                                  <a:pt x="4787510" y="2273338"/>
                                </a:lnTo>
                                <a:cubicBezTo>
                                  <a:pt x="4794695" y="2282120"/>
                                  <a:pt x="4793498" y="2294895"/>
                                  <a:pt x="4785115" y="2302080"/>
                                </a:cubicBezTo>
                                <a:lnTo>
                                  <a:pt x="4761562" y="2322040"/>
                                </a:lnTo>
                                <a:cubicBezTo>
                                  <a:pt x="4759965" y="2323637"/>
                                  <a:pt x="4757570" y="2324036"/>
                                  <a:pt x="4755574" y="2324036"/>
                                </a:cubicBezTo>
                                <a:cubicBezTo>
                                  <a:pt x="4753578" y="2324036"/>
                                  <a:pt x="4751582" y="2322839"/>
                                  <a:pt x="4749985" y="2321242"/>
                                </a:cubicBezTo>
                                <a:lnTo>
                                  <a:pt x="4741602" y="2311262"/>
                                </a:lnTo>
                                <a:lnTo>
                                  <a:pt x="4732420" y="2319246"/>
                                </a:lnTo>
                                <a:lnTo>
                                  <a:pt x="4732020" y="2326431"/>
                                </a:lnTo>
                                <a:cubicBezTo>
                                  <a:pt x="4732020" y="2328427"/>
                                  <a:pt x="4730424" y="2329625"/>
                                  <a:pt x="4728428" y="2329625"/>
                                </a:cubicBezTo>
                                <a:cubicBezTo>
                                  <a:pt x="4726432" y="2329625"/>
                                  <a:pt x="4725234" y="2328028"/>
                                  <a:pt x="4725234" y="2326032"/>
                                </a:cubicBezTo>
                                <a:lnTo>
                                  <a:pt x="4725633" y="2320843"/>
                                </a:lnTo>
                                <a:lnTo>
                                  <a:pt x="4720444" y="2320443"/>
                                </a:lnTo>
                                <a:cubicBezTo>
                                  <a:pt x="4718448" y="2320443"/>
                                  <a:pt x="4717250" y="2318847"/>
                                  <a:pt x="4717250" y="2316851"/>
                                </a:cubicBezTo>
                                <a:cubicBezTo>
                                  <a:pt x="4717250" y="2314855"/>
                                  <a:pt x="4718847" y="2313657"/>
                                  <a:pt x="4720843" y="2313657"/>
                                </a:cubicBezTo>
                                <a:lnTo>
                                  <a:pt x="4728028" y="2314056"/>
                                </a:lnTo>
                                <a:lnTo>
                                  <a:pt x="4737210" y="2306072"/>
                                </a:lnTo>
                                <a:lnTo>
                                  <a:pt x="4729625" y="2297290"/>
                                </a:lnTo>
                                <a:cubicBezTo>
                                  <a:pt x="4722440" y="2288507"/>
                                  <a:pt x="4723637" y="2275733"/>
                                  <a:pt x="4732020" y="2268546"/>
                                </a:cubicBezTo>
                                <a:cubicBezTo>
                                  <a:pt x="4740005" y="2261361"/>
                                  <a:pt x="4751981" y="2262159"/>
                                  <a:pt x="4759566" y="2269744"/>
                                </a:cubicBezTo>
                                <a:cubicBezTo>
                                  <a:pt x="4765953" y="2264954"/>
                                  <a:pt x="4774336" y="2264554"/>
                                  <a:pt x="4781123" y="2268147"/>
                                </a:cubicBezTo>
                                <a:lnTo>
                                  <a:pt x="4793099" y="2258167"/>
                                </a:lnTo>
                                <a:lnTo>
                                  <a:pt x="4786312" y="2257768"/>
                                </a:lnTo>
                                <a:cubicBezTo>
                                  <a:pt x="4784316" y="2257768"/>
                                  <a:pt x="4783119" y="2256171"/>
                                  <a:pt x="4783119" y="2254175"/>
                                </a:cubicBezTo>
                                <a:cubicBezTo>
                                  <a:pt x="4783119" y="2252179"/>
                                  <a:pt x="4784715" y="2250982"/>
                                  <a:pt x="4786711" y="2250982"/>
                                </a:cubicBezTo>
                                <a:close/>
                                <a:moveTo>
                                  <a:pt x="7030807" y="2246741"/>
                                </a:moveTo>
                                <a:cubicBezTo>
                                  <a:pt x="7035797" y="2247888"/>
                                  <a:pt x="7040388" y="2250982"/>
                                  <a:pt x="7043382" y="2255773"/>
                                </a:cubicBezTo>
                                <a:lnTo>
                                  <a:pt x="7037793" y="2259366"/>
                                </a:lnTo>
                                <a:cubicBezTo>
                                  <a:pt x="7033801" y="2252979"/>
                                  <a:pt x="7025418" y="2250982"/>
                                  <a:pt x="7019031" y="2254975"/>
                                </a:cubicBezTo>
                                <a:cubicBezTo>
                                  <a:pt x="7012643" y="2258967"/>
                                  <a:pt x="7010647" y="2267350"/>
                                  <a:pt x="7015039" y="2273338"/>
                                </a:cubicBezTo>
                                <a:lnTo>
                                  <a:pt x="7009449" y="2276931"/>
                                </a:lnTo>
                                <a:cubicBezTo>
                                  <a:pt x="7003461" y="2267749"/>
                                  <a:pt x="7006256" y="2255374"/>
                                  <a:pt x="7015837" y="2249385"/>
                                </a:cubicBezTo>
                                <a:cubicBezTo>
                                  <a:pt x="7020428" y="2246391"/>
                                  <a:pt x="7025817" y="2245593"/>
                                  <a:pt x="7030807" y="2246741"/>
                                </a:cubicBezTo>
                                <a:close/>
                                <a:moveTo>
                                  <a:pt x="311525" y="2207619"/>
                                </a:moveTo>
                                <a:cubicBezTo>
                                  <a:pt x="316515" y="2208767"/>
                                  <a:pt x="321106" y="2211861"/>
                                  <a:pt x="324100" y="2216652"/>
                                </a:cubicBezTo>
                                <a:lnTo>
                                  <a:pt x="318511" y="2220245"/>
                                </a:lnTo>
                                <a:cubicBezTo>
                                  <a:pt x="314519" y="2213858"/>
                                  <a:pt x="306135" y="2211861"/>
                                  <a:pt x="299748" y="2215854"/>
                                </a:cubicBezTo>
                                <a:cubicBezTo>
                                  <a:pt x="293760" y="2219846"/>
                                  <a:pt x="291764" y="2228229"/>
                                  <a:pt x="295756" y="2234217"/>
                                </a:cubicBezTo>
                                <a:lnTo>
                                  <a:pt x="290167" y="2237809"/>
                                </a:lnTo>
                                <a:cubicBezTo>
                                  <a:pt x="284179" y="2228628"/>
                                  <a:pt x="286973" y="2216253"/>
                                  <a:pt x="296554" y="2210264"/>
                                </a:cubicBezTo>
                                <a:cubicBezTo>
                                  <a:pt x="301145" y="2207270"/>
                                  <a:pt x="306535" y="2206472"/>
                                  <a:pt x="311525" y="2207619"/>
                                </a:cubicBezTo>
                                <a:close/>
                                <a:moveTo>
                                  <a:pt x="6061915" y="2191266"/>
                                </a:moveTo>
                                <a:lnTo>
                                  <a:pt x="6061753" y="2198687"/>
                                </a:lnTo>
                                <a:lnTo>
                                  <a:pt x="6056203" y="2204074"/>
                                </a:lnTo>
                                <a:lnTo>
                                  <a:pt x="6064248" y="2204226"/>
                                </a:lnTo>
                                <a:lnTo>
                                  <a:pt x="6069958" y="2210003"/>
                                </a:lnTo>
                                <a:lnTo>
                                  <a:pt x="6070135" y="2201882"/>
                                </a:lnTo>
                                <a:lnTo>
                                  <a:pt x="6074962" y="2197055"/>
                                </a:lnTo>
                                <a:lnTo>
                                  <a:pt x="6067341" y="2196691"/>
                                </a:lnTo>
                                <a:close/>
                                <a:moveTo>
                                  <a:pt x="6056962" y="2177928"/>
                                </a:moveTo>
                                <a:cubicBezTo>
                                  <a:pt x="6058958" y="2177130"/>
                                  <a:pt x="6061353" y="2177928"/>
                                  <a:pt x="6062152" y="2180323"/>
                                </a:cubicBezTo>
                                <a:lnTo>
                                  <a:pt x="6062135" y="2181106"/>
                                </a:lnTo>
                                <a:lnTo>
                                  <a:pt x="6070534" y="2189506"/>
                                </a:lnTo>
                                <a:lnTo>
                                  <a:pt x="6082511" y="2189506"/>
                                </a:lnTo>
                                <a:lnTo>
                                  <a:pt x="6083309" y="2188707"/>
                                </a:lnTo>
                                <a:cubicBezTo>
                                  <a:pt x="6085305" y="2187909"/>
                                  <a:pt x="6087700" y="2188707"/>
                                  <a:pt x="6088499" y="2191103"/>
                                </a:cubicBezTo>
                                <a:cubicBezTo>
                                  <a:pt x="6089297" y="2193099"/>
                                  <a:pt x="6088499" y="2195494"/>
                                  <a:pt x="6086104" y="2196293"/>
                                </a:cubicBezTo>
                                <a:lnTo>
                                  <a:pt x="6086046" y="2196351"/>
                                </a:lnTo>
                                <a:lnTo>
                                  <a:pt x="6085704" y="2197091"/>
                                </a:lnTo>
                                <a:lnTo>
                                  <a:pt x="6085173" y="2197224"/>
                                </a:lnTo>
                                <a:lnTo>
                                  <a:pt x="6077321" y="2205076"/>
                                </a:lnTo>
                                <a:lnTo>
                                  <a:pt x="6077321" y="2217450"/>
                                </a:lnTo>
                                <a:lnTo>
                                  <a:pt x="6077321" y="2217450"/>
                                </a:lnTo>
                                <a:lnTo>
                                  <a:pt x="6077321" y="2217451"/>
                                </a:lnTo>
                                <a:lnTo>
                                  <a:pt x="6077320" y="2217453"/>
                                </a:lnTo>
                                <a:lnTo>
                                  <a:pt x="6074527" y="2223039"/>
                                </a:lnTo>
                                <a:cubicBezTo>
                                  <a:pt x="6072531" y="2223837"/>
                                  <a:pt x="6070535" y="2222640"/>
                                  <a:pt x="6069737" y="2220644"/>
                                </a:cubicBezTo>
                                <a:cubicBezTo>
                                  <a:pt x="6068140" y="2216453"/>
                                  <a:pt x="6064946" y="2213359"/>
                                  <a:pt x="6061104" y="2211712"/>
                                </a:cubicBezTo>
                                <a:lnTo>
                                  <a:pt x="6048591" y="2211462"/>
                                </a:lnTo>
                                <a:lnTo>
                                  <a:pt x="6048180" y="2211861"/>
                                </a:lnTo>
                                <a:cubicBezTo>
                                  <a:pt x="6046183" y="2212659"/>
                                  <a:pt x="6044187" y="2211462"/>
                                  <a:pt x="6043388" y="2209466"/>
                                </a:cubicBezTo>
                                <a:lnTo>
                                  <a:pt x="6043540" y="2209137"/>
                                </a:lnTo>
                                <a:lnTo>
                                  <a:pt x="6043388" y="2209067"/>
                                </a:lnTo>
                                <a:cubicBezTo>
                                  <a:pt x="6042590" y="2207071"/>
                                  <a:pt x="6043388" y="2204675"/>
                                  <a:pt x="6045784" y="2203876"/>
                                </a:cubicBezTo>
                                <a:lnTo>
                                  <a:pt x="6046177" y="2203884"/>
                                </a:lnTo>
                                <a:lnTo>
                                  <a:pt x="6054567" y="2195494"/>
                                </a:lnTo>
                                <a:lnTo>
                                  <a:pt x="6054567" y="2183918"/>
                                </a:lnTo>
                                <a:lnTo>
                                  <a:pt x="6054166" y="2183518"/>
                                </a:lnTo>
                                <a:cubicBezTo>
                                  <a:pt x="6053368" y="2181521"/>
                                  <a:pt x="6054166" y="2179126"/>
                                  <a:pt x="6056561" y="2178327"/>
                                </a:cubicBezTo>
                                <a:lnTo>
                                  <a:pt x="6056740" y="2178410"/>
                                </a:lnTo>
                                <a:close/>
                                <a:moveTo>
                                  <a:pt x="5995325" y="2167891"/>
                                </a:moveTo>
                                <a:lnTo>
                                  <a:pt x="5995086" y="2185115"/>
                                </a:lnTo>
                                <a:lnTo>
                                  <a:pt x="5981825" y="2197639"/>
                                </a:lnTo>
                                <a:lnTo>
                                  <a:pt x="5999877" y="2197889"/>
                                </a:lnTo>
                                <a:lnTo>
                                  <a:pt x="6012403" y="2210917"/>
                                </a:lnTo>
                                <a:lnTo>
                                  <a:pt x="6012650" y="2193099"/>
                                </a:lnTo>
                                <a:lnTo>
                                  <a:pt x="6025308" y="2180928"/>
                                </a:lnTo>
                                <a:lnTo>
                                  <a:pt x="6006263" y="2179527"/>
                                </a:lnTo>
                                <a:close/>
                                <a:moveTo>
                                  <a:pt x="5990296" y="2153976"/>
                                </a:moveTo>
                                <a:cubicBezTo>
                                  <a:pt x="5992292" y="2153178"/>
                                  <a:pt x="5994687" y="2153976"/>
                                  <a:pt x="5995485" y="2156371"/>
                                </a:cubicBezTo>
                                <a:lnTo>
                                  <a:pt x="5995474" y="2157174"/>
                                </a:lnTo>
                                <a:lnTo>
                                  <a:pt x="6010804" y="2173040"/>
                                </a:lnTo>
                                <a:lnTo>
                                  <a:pt x="6033408" y="2173140"/>
                                </a:lnTo>
                                <a:lnTo>
                                  <a:pt x="6033409" y="2173138"/>
                                </a:lnTo>
                                <a:cubicBezTo>
                                  <a:pt x="6035405" y="2172340"/>
                                  <a:pt x="6037800" y="2173138"/>
                                  <a:pt x="6038599" y="2175533"/>
                                </a:cubicBezTo>
                                <a:lnTo>
                                  <a:pt x="6038598" y="2175535"/>
                                </a:lnTo>
                                <a:lnTo>
                                  <a:pt x="6038599" y="2175535"/>
                                </a:lnTo>
                                <a:cubicBezTo>
                                  <a:pt x="6039397" y="2177531"/>
                                  <a:pt x="6038599" y="2179926"/>
                                  <a:pt x="6036204" y="2180724"/>
                                </a:cubicBezTo>
                                <a:lnTo>
                                  <a:pt x="6036201" y="2180725"/>
                                </a:lnTo>
                                <a:lnTo>
                                  <a:pt x="6019836" y="2196692"/>
                                </a:lnTo>
                                <a:lnTo>
                                  <a:pt x="6019458" y="2218254"/>
                                </a:lnTo>
                                <a:lnTo>
                                  <a:pt x="6019837" y="2218648"/>
                                </a:lnTo>
                                <a:cubicBezTo>
                                  <a:pt x="6020635" y="2220644"/>
                                  <a:pt x="6019837" y="2223039"/>
                                  <a:pt x="6017441" y="2224237"/>
                                </a:cubicBezTo>
                                <a:lnTo>
                                  <a:pt x="6017122" y="2224078"/>
                                </a:lnTo>
                                <a:lnTo>
                                  <a:pt x="6017042" y="2224237"/>
                                </a:lnTo>
                                <a:cubicBezTo>
                                  <a:pt x="6015045" y="2225035"/>
                                  <a:pt x="6013049" y="2223837"/>
                                  <a:pt x="6012251" y="2221841"/>
                                </a:cubicBezTo>
                                <a:lnTo>
                                  <a:pt x="6012257" y="2221438"/>
                                </a:lnTo>
                                <a:lnTo>
                                  <a:pt x="5996683" y="2205475"/>
                                </a:lnTo>
                                <a:lnTo>
                                  <a:pt x="5973951" y="2205075"/>
                                </a:lnTo>
                                <a:lnTo>
                                  <a:pt x="5973528" y="2205474"/>
                                </a:lnTo>
                                <a:cubicBezTo>
                                  <a:pt x="5971532" y="2206272"/>
                                  <a:pt x="5969536" y="2205075"/>
                                  <a:pt x="5968738" y="2203079"/>
                                </a:cubicBezTo>
                                <a:lnTo>
                                  <a:pt x="5968890" y="2202750"/>
                                </a:lnTo>
                                <a:lnTo>
                                  <a:pt x="5968738" y="2202680"/>
                                </a:lnTo>
                                <a:cubicBezTo>
                                  <a:pt x="5967940" y="2200683"/>
                                  <a:pt x="5968738" y="2198288"/>
                                  <a:pt x="5971133" y="2197490"/>
                                </a:cubicBezTo>
                                <a:lnTo>
                                  <a:pt x="5971537" y="2197496"/>
                                </a:lnTo>
                                <a:lnTo>
                                  <a:pt x="5987501" y="2181921"/>
                                </a:lnTo>
                                <a:lnTo>
                                  <a:pt x="5987886" y="2159977"/>
                                </a:lnTo>
                                <a:lnTo>
                                  <a:pt x="5987500" y="2159566"/>
                                </a:lnTo>
                                <a:cubicBezTo>
                                  <a:pt x="5986702" y="2157570"/>
                                  <a:pt x="5987500" y="2155175"/>
                                  <a:pt x="5989896" y="2154376"/>
                                </a:cubicBezTo>
                                <a:lnTo>
                                  <a:pt x="5990073" y="2154458"/>
                                </a:lnTo>
                                <a:close/>
                                <a:moveTo>
                                  <a:pt x="4105479" y="2126183"/>
                                </a:moveTo>
                                <a:cubicBezTo>
                                  <a:pt x="4110469" y="2127330"/>
                                  <a:pt x="4115060" y="2130424"/>
                                  <a:pt x="4118054" y="2135215"/>
                                </a:cubicBezTo>
                                <a:lnTo>
                                  <a:pt x="4112465" y="2138808"/>
                                </a:lnTo>
                                <a:cubicBezTo>
                                  <a:pt x="4108473" y="2132421"/>
                                  <a:pt x="4100090" y="2130424"/>
                                  <a:pt x="4093703" y="2134417"/>
                                </a:cubicBezTo>
                                <a:cubicBezTo>
                                  <a:pt x="4087314" y="2138409"/>
                                  <a:pt x="4085318" y="2146792"/>
                                  <a:pt x="4089711" y="2152780"/>
                                </a:cubicBezTo>
                                <a:lnTo>
                                  <a:pt x="4084121" y="2156373"/>
                                </a:lnTo>
                                <a:cubicBezTo>
                                  <a:pt x="4078133" y="2147191"/>
                                  <a:pt x="4080927" y="2134816"/>
                                  <a:pt x="4090509" y="2128827"/>
                                </a:cubicBezTo>
                                <a:cubicBezTo>
                                  <a:pt x="4095100" y="2125833"/>
                                  <a:pt x="4100489" y="2125035"/>
                                  <a:pt x="4105479" y="2126183"/>
                                </a:cubicBezTo>
                                <a:close/>
                                <a:moveTo>
                                  <a:pt x="1831778" y="2081024"/>
                                </a:moveTo>
                                <a:cubicBezTo>
                                  <a:pt x="1828284" y="2080724"/>
                                  <a:pt x="1824692" y="2081723"/>
                                  <a:pt x="1821898" y="2084118"/>
                                </a:cubicBezTo>
                                <a:cubicBezTo>
                                  <a:pt x="1816309" y="2088908"/>
                                  <a:pt x="1815510" y="2097691"/>
                                  <a:pt x="1820302" y="2103280"/>
                                </a:cubicBezTo>
                                <a:lnTo>
                                  <a:pt x="1827486" y="2111663"/>
                                </a:lnTo>
                                <a:lnTo>
                                  <a:pt x="1839064" y="2101683"/>
                                </a:lnTo>
                                <a:cubicBezTo>
                                  <a:pt x="1840661" y="2100485"/>
                                  <a:pt x="1842657" y="2100485"/>
                                  <a:pt x="1843854" y="2102082"/>
                                </a:cubicBezTo>
                                <a:cubicBezTo>
                                  <a:pt x="1845052" y="2103679"/>
                                  <a:pt x="1845052" y="2105675"/>
                                  <a:pt x="1843455" y="2106872"/>
                                </a:cubicBezTo>
                                <a:lnTo>
                                  <a:pt x="1831877" y="2116852"/>
                                </a:lnTo>
                                <a:lnTo>
                                  <a:pt x="1840261" y="2126832"/>
                                </a:lnTo>
                                <a:cubicBezTo>
                                  <a:pt x="1840661" y="2127232"/>
                                  <a:pt x="1841459" y="2127232"/>
                                  <a:pt x="1842257" y="2126832"/>
                                </a:cubicBezTo>
                                <a:lnTo>
                                  <a:pt x="1866209" y="2106872"/>
                                </a:lnTo>
                                <a:cubicBezTo>
                                  <a:pt x="1871792" y="2102082"/>
                                  <a:pt x="1872591" y="2093300"/>
                                  <a:pt x="1867407" y="2087711"/>
                                </a:cubicBezTo>
                                <a:cubicBezTo>
                                  <a:pt x="1862617" y="2082122"/>
                                  <a:pt x="1853833" y="2081324"/>
                                  <a:pt x="1848245" y="2086114"/>
                                </a:cubicBezTo>
                                <a:lnTo>
                                  <a:pt x="1847048" y="2087312"/>
                                </a:lnTo>
                                <a:cubicBezTo>
                                  <a:pt x="1846248" y="2087711"/>
                                  <a:pt x="1845450" y="2088110"/>
                                  <a:pt x="1844653" y="2088110"/>
                                </a:cubicBezTo>
                                <a:cubicBezTo>
                                  <a:pt x="1843854" y="2088110"/>
                                  <a:pt x="1842657" y="2087711"/>
                                  <a:pt x="1842257" y="2086912"/>
                                </a:cubicBezTo>
                                <a:lnTo>
                                  <a:pt x="1841060" y="2085715"/>
                                </a:lnTo>
                                <a:cubicBezTo>
                                  <a:pt x="1838664" y="2082920"/>
                                  <a:pt x="1835270" y="2081323"/>
                                  <a:pt x="1831778" y="2081024"/>
                                </a:cubicBezTo>
                                <a:close/>
                                <a:moveTo>
                                  <a:pt x="1872191" y="2061363"/>
                                </a:moveTo>
                                <a:lnTo>
                                  <a:pt x="1886962" y="2062560"/>
                                </a:lnTo>
                                <a:cubicBezTo>
                                  <a:pt x="1888958" y="2062560"/>
                                  <a:pt x="1890155" y="2064157"/>
                                  <a:pt x="1890954" y="2066552"/>
                                </a:cubicBezTo>
                                <a:lnTo>
                                  <a:pt x="1889756" y="2081324"/>
                                </a:lnTo>
                                <a:cubicBezTo>
                                  <a:pt x="1889756" y="2083320"/>
                                  <a:pt x="1888159" y="2084517"/>
                                  <a:pt x="1886163" y="2084517"/>
                                </a:cubicBezTo>
                                <a:cubicBezTo>
                                  <a:pt x="1884167" y="2084517"/>
                                  <a:pt x="1882970" y="2082920"/>
                                  <a:pt x="1882970" y="2080924"/>
                                </a:cubicBezTo>
                                <a:lnTo>
                                  <a:pt x="1883369" y="2074137"/>
                                </a:lnTo>
                                <a:lnTo>
                                  <a:pt x="1872591" y="2083320"/>
                                </a:lnTo>
                                <a:lnTo>
                                  <a:pt x="1872990" y="2083719"/>
                                </a:lnTo>
                                <a:cubicBezTo>
                                  <a:pt x="1880175" y="2092501"/>
                                  <a:pt x="1878978" y="2105276"/>
                                  <a:pt x="1870595" y="2112461"/>
                                </a:cubicBezTo>
                                <a:lnTo>
                                  <a:pt x="1847048" y="2132421"/>
                                </a:lnTo>
                                <a:cubicBezTo>
                                  <a:pt x="1845450" y="2134018"/>
                                  <a:pt x="1843055" y="2134417"/>
                                  <a:pt x="1841060" y="2134417"/>
                                </a:cubicBezTo>
                                <a:cubicBezTo>
                                  <a:pt x="1839064" y="2134417"/>
                                  <a:pt x="1837068" y="2133220"/>
                                  <a:pt x="1835471" y="2131623"/>
                                </a:cubicBezTo>
                                <a:lnTo>
                                  <a:pt x="1827087" y="2121643"/>
                                </a:lnTo>
                                <a:lnTo>
                                  <a:pt x="1817906" y="2129627"/>
                                </a:lnTo>
                                <a:lnTo>
                                  <a:pt x="1817507" y="2136812"/>
                                </a:lnTo>
                                <a:cubicBezTo>
                                  <a:pt x="1817507" y="2138808"/>
                                  <a:pt x="1815910" y="2140006"/>
                                  <a:pt x="1813913" y="2140006"/>
                                </a:cubicBezTo>
                                <a:cubicBezTo>
                                  <a:pt x="1811917" y="2140006"/>
                                  <a:pt x="1810720" y="2138409"/>
                                  <a:pt x="1810720" y="2136413"/>
                                </a:cubicBezTo>
                                <a:lnTo>
                                  <a:pt x="1811119" y="2131224"/>
                                </a:lnTo>
                                <a:lnTo>
                                  <a:pt x="1805929" y="2130824"/>
                                </a:lnTo>
                                <a:cubicBezTo>
                                  <a:pt x="1803933" y="2130824"/>
                                  <a:pt x="1802736" y="2129228"/>
                                  <a:pt x="1802736" y="2127232"/>
                                </a:cubicBezTo>
                                <a:cubicBezTo>
                                  <a:pt x="1802736" y="2125236"/>
                                  <a:pt x="1804333" y="2124038"/>
                                  <a:pt x="1806329" y="2124038"/>
                                </a:cubicBezTo>
                                <a:lnTo>
                                  <a:pt x="1813515" y="2124437"/>
                                </a:lnTo>
                                <a:lnTo>
                                  <a:pt x="1822697" y="2116453"/>
                                </a:lnTo>
                                <a:lnTo>
                                  <a:pt x="1815111" y="2107671"/>
                                </a:lnTo>
                                <a:cubicBezTo>
                                  <a:pt x="1807925" y="2098888"/>
                                  <a:pt x="1809123" y="2086114"/>
                                  <a:pt x="1817507" y="2078927"/>
                                </a:cubicBezTo>
                                <a:cubicBezTo>
                                  <a:pt x="1825490" y="2071742"/>
                                  <a:pt x="1837466" y="2072540"/>
                                  <a:pt x="1845052" y="2080125"/>
                                </a:cubicBezTo>
                                <a:cubicBezTo>
                                  <a:pt x="1851438" y="2075335"/>
                                  <a:pt x="1859822" y="2074935"/>
                                  <a:pt x="1866609" y="2078528"/>
                                </a:cubicBezTo>
                                <a:lnTo>
                                  <a:pt x="1878579" y="2068548"/>
                                </a:lnTo>
                                <a:lnTo>
                                  <a:pt x="1871792" y="2068149"/>
                                </a:lnTo>
                                <a:cubicBezTo>
                                  <a:pt x="1869801" y="2068149"/>
                                  <a:pt x="1868605" y="2066552"/>
                                  <a:pt x="1868605" y="2064556"/>
                                </a:cubicBezTo>
                                <a:cubicBezTo>
                                  <a:pt x="1868605" y="2062560"/>
                                  <a:pt x="1870201" y="2061363"/>
                                  <a:pt x="1872191" y="2061363"/>
                                </a:cubicBezTo>
                                <a:close/>
                                <a:moveTo>
                                  <a:pt x="3163762" y="2053942"/>
                                </a:moveTo>
                                <a:lnTo>
                                  <a:pt x="3163601" y="2061364"/>
                                </a:lnTo>
                                <a:lnTo>
                                  <a:pt x="3158050" y="2066750"/>
                                </a:lnTo>
                                <a:lnTo>
                                  <a:pt x="3166096" y="2066902"/>
                                </a:lnTo>
                                <a:lnTo>
                                  <a:pt x="3171806" y="2072679"/>
                                </a:lnTo>
                                <a:lnTo>
                                  <a:pt x="3171982" y="2064557"/>
                                </a:lnTo>
                                <a:lnTo>
                                  <a:pt x="3176807" y="2059731"/>
                                </a:lnTo>
                                <a:lnTo>
                                  <a:pt x="3169189" y="2059368"/>
                                </a:lnTo>
                                <a:close/>
                                <a:moveTo>
                                  <a:pt x="3158808" y="2040604"/>
                                </a:moveTo>
                                <a:cubicBezTo>
                                  <a:pt x="3160805" y="2039806"/>
                                  <a:pt x="3163200" y="2040604"/>
                                  <a:pt x="3164001" y="2042999"/>
                                </a:cubicBezTo>
                                <a:lnTo>
                                  <a:pt x="3163982" y="2043783"/>
                                </a:lnTo>
                                <a:lnTo>
                                  <a:pt x="3172381" y="2052182"/>
                                </a:lnTo>
                                <a:lnTo>
                                  <a:pt x="3184358" y="2052182"/>
                                </a:lnTo>
                                <a:lnTo>
                                  <a:pt x="3185158" y="2051382"/>
                                </a:lnTo>
                                <a:cubicBezTo>
                                  <a:pt x="3187152" y="2050584"/>
                                  <a:pt x="3189549" y="2051382"/>
                                  <a:pt x="3190345" y="2053777"/>
                                </a:cubicBezTo>
                                <a:cubicBezTo>
                                  <a:pt x="3191146" y="2055773"/>
                                  <a:pt x="3190345" y="2058168"/>
                                  <a:pt x="3187952" y="2058968"/>
                                </a:cubicBezTo>
                                <a:lnTo>
                                  <a:pt x="3187894" y="2059023"/>
                                </a:lnTo>
                                <a:lnTo>
                                  <a:pt x="3187552" y="2059767"/>
                                </a:lnTo>
                                <a:lnTo>
                                  <a:pt x="3187019" y="2059901"/>
                                </a:lnTo>
                                <a:lnTo>
                                  <a:pt x="3179170" y="2067750"/>
                                </a:lnTo>
                                <a:cubicBezTo>
                                  <a:pt x="3177572" y="2071742"/>
                                  <a:pt x="3177572" y="2076133"/>
                                  <a:pt x="3179170" y="2080125"/>
                                </a:cubicBezTo>
                                <a:lnTo>
                                  <a:pt x="3179168" y="2080126"/>
                                </a:lnTo>
                                <a:lnTo>
                                  <a:pt x="3179170" y="2080126"/>
                                </a:lnTo>
                                <a:cubicBezTo>
                                  <a:pt x="3179566" y="2082521"/>
                                  <a:pt x="3178771" y="2084916"/>
                                  <a:pt x="3176377" y="2085715"/>
                                </a:cubicBezTo>
                                <a:cubicBezTo>
                                  <a:pt x="3174380" y="2086513"/>
                                  <a:pt x="3172384" y="2085316"/>
                                  <a:pt x="3171583" y="2083320"/>
                                </a:cubicBezTo>
                                <a:cubicBezTo>
                                  <a:pt x="3169987" y="2079128"/>
                                  <a:pt x="3166793" y="2076034"/>
                                  <a:pt x="3162951" y="2074387"/>
                                </a:cubicBezTo>
                                <a:lnTo>
                                  <a:pt x="3150436" y="2074138"/>
                                </a:lnTo>
                                <a:lnTo>
                                  <a:pt x="3150026" y="2074537"/>
                                </a:lnTo>
                                <a:cubicBezTo>
                                  <a:pt x="3148028" y="2075336"/>
                                  <a:pt x="3146034" y="2074138"/>
                                  <a:pt x="3145234" y="2072142"/>
                                </a:cubicBezTo>
                                <a:lnTo>
                                  <a:pt x="3145386" y="2071813"/>
                                </a:lnTo>
                                <a:lnTo>
                                  <a:pt x="3145234" y="2071743"/>
                                </a:lnTo>
                                <a:cubicBezTo>
                                  <a:pt x="3144435" y="2069747"/>
                                  <a:pt x="3145234" y="2067351"/>
                                  <a:pt x="3147628" y="2066552"/>
                                </a:cubicBezTo>
                                <a:lnTo>
                                  <a:pt x="3148023" y="2066560"/>
                                </a:lnTo>
                                <a:lnTo>
                                  <a:pt x="3156413" y="2058170"/>
                                </a:lnTo>
                                <a:lnTo>
                                  <a:pt x="3156413" y="2046594"/>
                                </a:lnTo>
                                <a:lnTo>
                                  <a:pt x="3156013" y="2046194"/>
                                </a:lnTo>
                                <a:cubicBezTo>
                                  <a:pt x="3155213" y="2044197"/>
                                  <a:pt x="3156013" y="2041802"/>
                                  <a:pt x="3158408" y="2041003"/>
                                </a:cubicBezTo>
                                <a:lnTo>
                                  <a:pt x="3158587" y="2041086"/>
                                </a:lnTo>
                                <a:close/>
                                <a:moveTo>
                                  <a:pt x="3097171" y="2030567"/>
                                </a:moveTo>
                                <a:lnTo>
                                  <a:pt x="3096930" y="2047791"/>
                                </a:lnTo>
                                <a:lnTo>
                                  <a:pt x="3083671" y="2060313"/>
                                </a:lnTo>
                                <a:lnTo>
                                  <a:pt x="3101719" y="2060564"/>
                                </a:lnTo>
                                <a:lnTo>
                                  <a:pt x="3114248" y="2073592"/>
                                </a:lnTo>
                                <a:lnTo>
                                  <a:pt x="3114494" y="2055774"/>
                                </a:lnTo>
                                <a:lnTo>
                                  <a:pt x="3127153" y="2043603"/>
                                </a:lnTo>
                                <a:lnTo>
                                  <a:pt x="3108107" y="2042202"/>
                                </a:lnTo>
                                <a:close/>
                                <a:moveTo>
                                  <a:pt x="3092140" y="2016652"/>
                                </a:moveTo>
                                <a:cubicBezTo>
                                  <a:pt x="3094136" y="2015854"/>
                                  <a:pt x="3096530" y="2016652"/>
                                  <a:pt x="3097329" y="2019047"/>
                                </a:cubicBezTo>
                                <a:lnTo>
                                  <a:pt x="3097318" y="2019850"/>
                                </a:lnTo>
                                <a:lnTo>
                                  <a:pt x="3112648" y="2035715"/>
                                </a:lnTo>
                                <a:lnTo>
                                  <a:pt x="3135252" y="2035815"/>
                                </a:lnTo>
                                <a:lnTo>
                                  <a:pt x="3135254" y="2035813"/>
                                </a:lnTo>
                                <a:cubicBezTo>
                                  <a:pt x="3137251" y="2035015"/>
                                  <a:pt x="3139646" y="2035813"/>
                                  <a:pt x="3140445" y="2038208"/>
                                </a:cubicBezTo>
                                <a:lnTo>
                                  <a:pt x="3140445" y="2038210"/>
                                </a:lnTo>
                                <a:lnTo>
                                  <a:pt x="3140445" y="2038210"/>
                                </a:lnTo>
                                <a:cubicBezTo>
                                  <a:pt x="3141241" y="2040206"/>
                                  <a:pt x="3140445" y="2042601"/>
                                  <a:pt x="3138049" y="2043399"/>
                                </a:cubicBezTo>
                                <a:lnTo>
                                  <a:pt x="3138047" y="2043400"/>
                                </a:lnTo>
                                <a:lnTo>
                                  <a:pt x="3121679" y="2059367"/>
                                </a:lnTo>
                                <a:lnTo>
                                  <a:pt x="3121301" y="2080929"/>
                                </a:lnTo>
                                <a:lnTo>
                                  <a:pt x="3121682" y="2081323"/>
                                </a:lnTo>
                                <a:cubicBezTo>
                                  <a:pt x="3122479" y="2083319"/>
                                  <a:pt x="3121682" y="2085714"/>
                                  <a:pt x="3119285" y="2086912"/>
                                </a:cubicBezTo>
                                <a:lnTo>
                                  <a:pt x="3118965" y="2086752"/>
                                </a:lnTo>
                                <a:lnTo>
                                  <a:pt x="3118885" y="2086912"/>
                                </a:lnTo>
                                <a:cubicBezTo>
                                  <a:pt x="3116888" y="2087710"/>
                                  <a:pt x="3114893" y="2086513"/>
                                  <a:pt x="3114094" y="2084517"/>
                                </a:cubicBezTo>
                                <a:lnTo>
                                  <a:pt x="3114101" y="2084113"/>
                                </a:lnTo>
                                <a:lnTo>
                                  <a:pt x="3098527" y="2068149"/>
                                </a:lnTo>
                                <a:lnTo>
                                  <a:pt x="3075799" y="2067750"/>
                                </a:lnTo>
                                <a:lnTo>
                                  <a:pt x="3075374" y="2068150"/>
                                </a:lnTo>
                                <a:cubicBezTo>
                                  <a:pt x="3073379" y="2068948"/>
                                  <a:pt x="3071382" y="2067751"/>
                                  <a:pt x="3070583" y="2065755"/>
                                </a:cubicBezTo>
                                <a:lnTo>
                                  <a:pt x="3070734" y="2065425"/>
                                </a:lnTo>
                                <a:lnTo>
                                  <a:pt x="3070583" y="2065355"/>
                                </a:lnTo>
                                <a:cubicBezTo>
                                  <a:pt x="3069784" y="2063358"/>
                                  <a:pt x="3070583" y="2060963"/>
                                  <a:pt x="3072978" y="2060164"/>
                                </a:cubicBezTo>
                                <a:lnTo>
                                  <a:pt x="3073383" y="2060170"/>
                                </a:lnTo>
                                <a:lnTo>
                                  <a:pt x="3089346" y="2044597"/>
                                </a:lnTo>
                                <a:lnTo>
                                  <a:pt x="3089732" y="2022652"/>
                                </a:lnTo>
                                <a:lnTo>
                                  <a:pt x="3089346" y="2022241"/>
                                </a:lnTo>
                                <a:cubicBezTo>
                                  <a:pt x="3088548" y="2020245"/>
                                  <a:pt x="3089346" y="2017850"/>
                                  <a:pt x="3091739" y="2017051"/>
                                </a:cubicBezTo>
                                <a:lnTo>
                                  <a:pt x="3091920" y="2017134"/>
                                </a:lnTo>
                                <a:close/>
                                <a:moveTo>
                                  <a:pt x="5625328" y="1999986"/>
                                </a:moveTo>
                                <a:cubicBezTo>
                                  <a:pt x="5621835" y="1999687"/>
                                  <a:pt x="5618242" y="2000685"/>
                                  <a:pt x="5615447" y="2003080"/>
                                </a:cubicBezTo>
                                <a:cubicBezTo>
                                  <a:pt x="5609858" y="2007871"/>
                                  <a:pt x="5609060" y="2016653"/>
                                  <a:pt x="5613850" y="2022242"/>
                                </a:cubicBezTo>
                                <a:lnTo>
                                  <a:pt x="5621037" y="2030625"/>
                                </a:lnTo>
                                <a:lnTo>
                                  <a:pt x="5632614" y="2020645"/>
                                </a:lnTo>
                                <a:cubicBezTo>
                                  <a:pt x="5634210" y="2019448"/>
                                  <a:pt x="5636206" y="2019448"/>
                                  <a:pt x="5637404" y="2021044"/>
                                </a:cubicBezTo>
                                <a:cubicBezTo>
                                  <a:pt x="5638602" y="2022641"/>
                                  <a:pt x="5638602" y="2024637"/>
                                  <a:pt x="5637005" y="2025835"/>
                                </a:cubicBezTo>
                                <a:lnTo>
                                  <a:pt x="5625428" y="2035815"/>
                                </a:lnTo>
                                <a:lnTo>
                                  <a:pt x="5633811" y="2045795"/>
                                </a:lnTo>
                                <a:cubicBezTo>
                                  <a:pt x="5634210" y="2046194"/>
                                  <a:pt x="5635009" y="2046194"/>
                                  <a:pt x="5635807" y="2045795"/>
                                </a:cubicBezTo>
                                <a:lnTo>
                                  <a:pt x="5659759" y="2025835"/>
                                </a:lnTo>
                                <a:cubicBezTo>
                                  <a:pt x="5665348" y="2020645"/>
                                  <a:pt x="5666146" y="2012262"/>
                                  <a:pt x="5660957" y="2006673"/>
                                </a:cubicBezTo>
                                <a:cubicBezTo>
                                  <a:pt x="5656166" y="2001084"/>
                                  <a:pt x="5647384" y="2000286"/>
                                  <a:pt x="5641795" y="2005076"/>
                                </a:cubicBezTo>
                                <a:lnTo>
                                  <a:pt x="5640598" y="2006274"/>
                                </a:lnTo>
                                <a:cubicBezTo>
                                  <a:pt x="5639799" y="2006673"/>
                                  <a:pt x="5639001" y="2007072"/>
                                  <a:pt x="5638202" y="2007072"/>
                                </a:cubicBezTo>
                                <a:cubicBezTo>
                                  <a:pt x="5637005" y="2007072"/>
                                  <a:pt x="5636206" y="2006673"/>
                                  <a:pt x="5635807" y="2005875"/>
                                </a:cubicBezTo>
                                <a:lnTo>
                                  <a:pt x="5634610" y="2004677"/>
                                </a:lnTo>
                                <a:cubicBezTo>
                                  <a:pt x="5632214" y="2001882"/>
                                  <a:pt x="5628821" y="2000285"/>
                                  <a:pt x="5625328" y="1999986"/>
                                </a:cubicBezTo>
                                <a:close/>
                                <a:moveTo>
                                  <a:pt x="5666146" y="1979926"/>
                                </a:moveTo>
                                <a:lnTo>
                                  <a:pt x="5680917" y="1981123"/>
                                </a:lnTo>
                                <a:cubicBezTo>
                                  <a:pt x="5682514" y="1981523"/>
                                  <a:pt x="5684110" y="1983119"/>
                                  <a:pt x="5684909" y="1985115"/>
                                </a:cubicBezTo>
                                <a:lnTo>
                                  <a:pt x="5683711" y="1999887"/>
                                </a:lnTo>
                                <a:cubicBezTo>
                                  <a:pt x="5683711" y="2001883"/>
                                  <a:pt x="5682114" y="2003080"/>
                                  <a:pt x="5680118" y="2003080"/>
                                </a:cubicBezTo>
                                <a:cubicBezTo>
                                  <a:pt x="5678122" y="2003080"/>
                                  <a:pt x="5676925" y="2001484"/>
                                  <a:pt x="5676925" y="1999488"/>
                                </a:cubicBezTo>
                                <a:lnTo>
                                  <a:pt x="5677324" y="1992700"/>
                                </a:lnTo>
                                <a:lnTo>
                                  <a:pt x="5666546" y="2001883"/>
                                </a:lnTo>
                                <a:lnTo>
                                  <a:pt x="5666945" y="2002282"/>
                                </a:lnTo>
                                <a:cubicBezTo>
                                  <a:pt x="5674130" y="2011064"/>
                                  <a:pt x="5672933" y="2023839"/>
                                  <a:pt x="5664550" y="2031024"/>
                                </a:cubicBezTo>
                                <a:lnTo>
                                  <a:pt x="5640997" y="2050984"/>
                                </a:lnTo>
                                <a:cubicBezTo>
                                  <a:pt x="5639400" y="2052581"/>
                                  <a:pt x="5637005" y="2052980"/>
                                  <a:pt x="5635009" y="2052980"/>
                                </a:cubicBezTo>
                                <a:cubicBezTo>
                                  <a:pt x="5633013" y="2052980"/>
                                  <a:pt x="5631017" y="2051783"/>
                                  <a:pt x="5629420" y="2050186"/>
                                </a:cubicBezTo>
                                <a:lnTo>
                                  <a:pt x="5621037" y="2040206"/>
                                </a:lnTo>
                                <a:lnTo>
                                  <a:pt x="5611854" y="2048190"/>
                                </a:lnTo>
                                <a:lnTo>
                                  <a:pt x="5611455" y="2055375"/>
                                </a:lnTo>
                                <a:cubicBezTo>
                                  <a:pt x="5611455" y="2057371"/>
                                  <a:pt x="5609858" y="2058569"/>
                                  <a:pt x="5607862" y="2058569"/>
                                </a:cubicBezTo>
                                <a:cubicBezTo>
                                  <a:pt x="5605866" y="2058569"/>
                                  <a:pt x="5604669" y="2056972"/>
                                  <a:pt x="5604669" y="2054976"/>
                                </a:cubicBezTo>
                                <a:lnTo>
                                  <a:pt x="5605068" y="2049787"/>
                                </a:lnTo>
                                <a:lnTo>
                                  <a:pt x="5599878" y="2049387"/>
                                </a:lnTo>
                                <a:cubicBezTo>
                                  <a:pt x="5597882" y="2049387"/>
                                  <a:pt x="5596685" y="2047791"/>
                                  <a:pt x="5596685" y="2045795"/>
                                </a:cubicBezTo>
                                <a:cubicBezTo>
                                  <a:pt x="5596685" y="2043799"/>
                                  <a:pt x="5598281" y="2042601"/>
                                  <a:pt x="5600277" y="2042601"/>
                                </a:cubicBezTo>
                                <a:lnTo>
                                  <a:pt x="5607463" y="2043000"/>
                                </a:lnTo>
                                <a:lnTo>
                                  <a:pt x="5616645" y="2035016"/>
                                </a:lnTo>
                                <a:lnTo>
                                  <a:pt x="5609060" y="2026234"/>
                                </a:lnTo>
                                <a:cubicBezTo>
                                  <a:pt x="5601874" y="2017452"/>
                                  <a:pt x="5603072" y="2004677"/>
                                  <a:pt x="5611455" y="1997491"/>
                                </a:cubicBezTo>
                                <a:cubicBezTo>
                                  <a:pt x="5619440" y="1990305"/>
                                  <a:pt x="5631416" y="1991103"/>
                                  <a:pt x="5639001" y="1998688"/>
                                </a:cubicBezTo>
                                <a:cubicBezTo>
                                  <a:pt x="5645388" y="1993898"/>
                                  <a:pt x="5653771" y="1993499"/>
                                  <a:pt x="5660558" y="1997091"/>
                                </a:cubicBezTo>
                                <a:lnTo>
                                  <a:pt x="5672534" y="1987111"/>
                                </a:lnTo>
                                <a:lnTo>
                                  <a:pt x="5665747" y="1986712"/>
                                </a:lnTo>
                                <a:cubicBezTo>
                                  <a:pt x="5663751" y="1986712"/>
                                  <a:pt x="5662554" y="1985115"/>
                                  <a:pt x="5662554" y="1983119"/>
                                </a:cubicBezTo>
                                <a:cubicBezTo>
                                  <a:pt x="5662554" y="1981123"/>
                                  <a:pt x="5664150" y="1979926"/>
                                  <a:pt x="5666146" y="1979926"/>
                                </a:cubicBezTo>
                                <a:close/>
                                <a:moveTo>
                                  <a:pt x="1190967" y="1936563"/>
                                </a:moveTo>
                                <a:cubicBezTo>
                                  <a:pt x="1195957" y="1937711"/>
                                  <a:pt x="1200548" y="1940805"/>
                                  <a:pt x="1203542" y="1945596"/>
                                </a:cubicBezTo>
                                <a:lnTo>
                                  <a:pt x="1197953" y="1949189"/>
                                </a:lnTo>
                                <a:cubicBezTo>
                                  <a:pt x="1193960" y="1942802"/>
                                  <a:pt x="1185577" y="1940805"/>
                                  <a:pt x="1179190" y="1944798"/>
                                </a:cubicBezTo>
                                <a:cubicBezTo>
                                  <a:pt x="1172803" y="1948790"/>
                                  <a:pt x="1171205" y="1957173"/>
                                  <a:pt x="1175197" y="1963161"/>
                                </a:cubicBezTo>
                                <a:lnTo>
                                  <a:pt x="1169608" y="1966754"/>
                                </a:lnTo>
                                <a:cubicBezTo>
                                  <a:pt x="1163620" y="1957572"/>
                                  <a:pt x="1166414" y="1945197"/>
                                  <a:pt x="1175995" y="1939208"/>
                                </a:cubicBezTo>
                                <a:cubicBezTo>
                                  <a:pt x="1180587" y="1936214"/>
                                  <a:pt x="1185976" y="1935416"/>
                                  <a:pt x="1190967" y="1936563"/>
                                </a:cubicBezTo>
                                <a:close/>
                                <a:moveTo>
                                  <a:pt x="6941340" y="1920600"/>
                                </a:moveTo>
                                <a:lnTo>
                                  <a:pt x="6941187" y="1927632"/>
                                </a:lnTo>
                                <a:lnTo>
                                  <a:pt x="6935235" y="1933409"/>
                                </a:lnTo>
                                <a:lnTo>
                                  <a:pt x="6943682" y="1933569"/>
                                </a:lnTo>
                                <a:lnTo>
                                  <a:pt x="6949393" y="1939346"/>
                                </a:lnTo>
                                <a:lnTo>
                                  <a:pt x="6949569" y="1931225"/>
                                </a:lnTo>
                                <a:lnTo>
                                  <a:pt x="6954396" y="1926398"/>
                                </a:lnTo>
                                <a:lnTo>
                                  <a:pt x="6946776" y="1926035"/>
                                </a:lnTo>
                                <a:close/>
                                <a:moveTo>
                                  <a:pt x="6936397" y="1906872"/>
                                </a:moveTo>
                                <a:cubicBezTo>
                                  <a:pt x="6938393" y="1906074"/>
                                  <a:pt x="6940788" y="1906872"/>
                                  <a:pt x="6941586" y="1909267"/>
                                </a:cubicBezTo>
                                <a:lnTo>
                                  <a:pt x="6941561" y="1910440"/>
                                </a:lnTo>
                                <a:lnTo>
                                  <a:pt x="6949970" y="1918850"/>
                                </a:lnTo>
                                <a:lnTo>
                                  <a:pt x="6961945" y="1918850"/>
                                </a:lnTo>
                                <a:lnTo>
                                  <a:pt x="6962744" y="1918050"/>
                                </a:lnTo>
                                <a:cubicBezTo>
                                  <a:pt x="6964740" y="1917252"/>
                                  <a:pt x="6967135" y="1918050"/>
                                  <a:pt x="6967934" y="1920445"/>
                                </a:cubicBezTo>
                                <a:cubicBezTo>
                                  <a:pt x="6968732" y="1922441"/>
                                  <a:pt x="6967934" y="1924837"/>
                                  <a:pt x="6965538" y="1925636"/>
                                </a:cubicBezTo>
                                <a:lnTo>
                                  <a:pt x="6965482" y="1925692"/>
                                </a:lnTo>
                                <a:lnTo>
                                  <a:pt x="6965139" y="1926434"/>
                                </a:lnTo>
                                <a:lnTo>
                                  <a:pt x="6964606" y="1926568"/>
                                </a:lnTo>
                                <a:lnTo>
                                  <a:pt x="6956756" y="1934418"/>
                                </a:lnTo>
                                <a:lnTo>
                                  <a:pt x="6956756" y="1946793"/>
                                </a:lnTo>
                                <a:lnTo>
                                  <a:pt x="6956756" y="1946793"/>
                                </a:lnTo>
                                <a:cubicBezTo>
                                  <a:pt x="6957155" y="1949188"/>
                                  <a:pt x="6956357" y="1951184"/>
                                  <a:pt x="6953962" y="1952382"/>
                                </a:cubicBezTo>
                                <a:cubicBezTo>
                                  <a:pt x="6951966" y="1953180"/>
                                  <a:pt x="6949970" y="1951983"/>
                                  <a:pt x="6949171" y="1949987"/>
                                </a:cubicBezTo>
                                <a:cubicBezTo>
                                  <a:pt x="6945978" y="1941604"/>
                                  <a:pt x="6936397" y="1937612"/>
                                  <a:pt x="6928013" y="1940805"/>
                                </a:cubicBezTo>
                                <a:lnTo>
                                  <a:pt x="6927743" y="1940680"/>
                                </a:lnTo>
                                <a:lnTo>
                                  <a:pt x="6927614" y="1940805"/>
                                </a:lnTo>
                                <a:cubicBezTo>
                                  <a:pt x="6925617" y="1941604"/>
                                  <a:pt x="6923621" y="1940406"/>
                                  <a:pt x="6922823" y="1938410"/>
                                </a:cubicBezTo>
                                <a:lnTo>
                                  <a:pt x="6922823" y="1938410"/>
                                </a:lnTo>
                                <a:cubicBezTo>
                                  <a:pt x="6922025" y="1936414"/>
                                  <a:pt x="6922823" y="1934018"/>
                                  <a:pt x="6925218" y="1933219"/>
                                </a:cubicBezTo>
                                <a:lnTo>
                                  <a:pt x="6925219" y="1933219"/>
                                </a:lnTo>
                                <a:lnTo>
                                  <a:pt x="6934002" y="1924438"/>
                                </a:lnTo>
                                <a:lnTo>
                                  <a:pt x="6934002" y="1913262"/>
                                </a:lnTo>
                                <a:lnTo>
                                  <a:pt x="6933601" y="1912862"/>
                                </a:lnTo>
                                <a:cubicBezTo>
                                  <a:pt x="6932803" y="1910865"/>
                                  <a:pt x="6933601" y="1908469"/>
                                  <a:pt x="6935997" y="1907671"/>
                                </a:cubicBezTo>
                                <a:lnTo>
                                  <a:pt x="6936023" y="1907683"/>
                                </a:lnTo>
                                <a:close/>
                                <a:moveTo>
                                  <a:pt x="6874766" y="1896840"/>
                                </a:moveTo>
                                <a:lnTo>
                                  <a:pt x="6874521" y="1914458"/>
                                </a:lnTo>
                                <a:lnTo>
                                  <a:pt x="6861678" y="1926588"/>
                                </a:lnTo>
                                <a:lnTo>
                                  <a:pt x="6879312" y="1926833"/>
                                </a:lnTo>
                                <a:lnTo>
                                  <a:pt x="6891837" y="1939861"/>
                                </a:lnTo>
                                <a:lnTo>
                                  <a:pt x="6892085" y="1922043"/>
                                </a:lnTo>
                                <a:lnTo>
                                  <a:pt x="6904744" y="1909871"/>
                                </a:lnTo>
                                <a:lnTo>
                                  <a:pt x="6885698" y="1908470"/>
                                </a:lnTo>
                                <a:close/>
                                <a:moveTo>
                                  <a:pt x="6869330" y="1883319"/>
                                </a:moveTo>
                                <a:lnTo>
                                  <a:pt x="6869660" y="1883472"/>
                                </a:lnTo>
                                <a:lnTo>
                                  <a:pt x="6869731" y="1883319"/>
                                </a:lnTo>
                                <a:cubicBezTo>
                                  <a:pt x="6871727" y="1882521"/>
                                  <a:pt x="6874122" y="1883319"/>
                                  <a:pt x="6874920" y="1885715"/>
                                </a:cubicBezTo>
                                <a:lnTo>
                                  <a:pt x="6874915" y="1886123"/>
                                </a:lnTo>
                                <a:lnTo>
                                  <a:pt x="6890239" y="1901983"/>
                                </a:lnTo>
                                <a:lnTo>
                                  <a:pt x="6912844" y="1902083"/>
                                </a:lnTo>
                                <a:lnTo>
                                  <a:pt x="6912844" y="1902082"/>
                                </a:lnTo>
                                <a:cubicBezTo>
                                  <a:pt x="6914840" y="1901284"/>
                                  <a:pt x="6917235" y="1902082"/>
                                  <a:pt x="6918034" y="1904477"/>
                                </a:cubicBezTo>
                                <a:lnTo>
                                  <a:pt x="6918034" y="1904478"/>
                                </a:lnTo>
                                <a:lnTo>
                                  <a:pt x="6918034" y="1904478"/>
                                </a:lnTo>
                                <a:cubicBezTo>
                                  <a:pt x="6918832" y="1906474"/>
                                  <a:pt x="6918034" y="1908869"/>
                                  <a:pt x="6915638" y="1909667"/>
                                </a:cubicBezTo>
                                <a:cubicBezTo>
                                  <a:pt x="6908453" y="1912461"/>
                                  <a:pt x="6902465" y="1918051"/>
                                  <a:pt x="6899271" y="1925636"/>
                                </a:cubicBezTo>
                                <a:lnTo>
                                  <a:pt x="6898893" y="1947199"/>
                                </a:lnTo>
                                <a:lnTo>
                                  <a:pt x="6899271" y="1947592"/>
                                </a:lnTo>
                                <a:cubicBezTo>
                                  <a:pt x="6900070" y="1949987"/>
                                  <a:pt x="6899271" y="1952382"/>
                                  <a:pt x="6896876" y="1953181"/>
                                </a:cubicBezTo>
                                <a:lnTo>
                                  <a:pt x="6896557" y="1953022"/>
                                </a:lnTo>
                                <a:lnTo>
                                  <a:pt x="6896477" y="1953181"/>
                                </a:lnTo>
                                <a:cubicBezTo>
                                  <a:pt x="6894480" y="1953979"/>
                                  <a:pt x="6892484" y="1952782"/>
                                  <a:pt x="6891685" y="1950786"/>
                                </a:cubicBezTo>
                                <a:lnTo>
                                  <a:pt x="6891691" y="1950381"/>
                                </a:lnTo>
                                <a:lnTo>
                                  <a:pt x="6876118" y="1934418"/>
                                </a:lnTo>
                                <a:lnTo>
                                  <a:pt x="6853802" y="1934027"/>
                                </a:lnTo>
                                <a:lnTo>
                                  <a:pt x="6852964" y="1934817"/>
                                </a:lnTo>
                                <a:cubicBezTo>
                                  <a:pt x="6850968" y="1935615"/>
                                  <a:pt x="6848972" y="1934418"/>
                                  <a:pt x="6848173" y="1932422"/>
                                </a:cubicBezTo>
                                <a:lnTo>
                                  <a:pt x="6848477" y="1931764"/>
                                </a:lnTo>
                                <a:lnTo>
                                  <a:pt x="6848173" y="1931624"/>
                                </a:lnTo>
                                <a:cubicBezTo>
                                  <a:pt x="6847375" y="1929627"/>
                                  <a:pt x="6848173" y="1927232"/>
                                  <a:pt x="6850568" y="1926433"/>
                                </a:cubicBezTo>
                                <a:lnTo>
                                  <a:pt x="6851376" y="1926445"/>
                                </a:lnTo>
                                <a:lnTo>
                                  <a:pt x="6866936" y="1911264"/>
                                </a:lnTo>
                                <a:lnTo>
                                  <a:pt x="6867328" y="1888928"/>
                                </a:lnTo>
                                <a:lnTo>
                                  <a:pt x="6866935" y="1888509"/>
                                </a:lnTo>
                                <a:cubicBezTo>
                                  <a:pt x="6866137" y="1886513"/>
                                  <a:pt x="6866935" y="1884118"/>
                                  <a:pt x="6869330" y="1883319"/>
                                </a:cubicBezTo>
                                <a:close/>
                                <a:moveTo>
                                  <a:pt x="222449" y="1881869"/>
                                </a:moveTo>
                                <a:lnTo>
                                  <a:pt x="222304" y="1888510"/>
                                </a:lnTo>
                                <a:lnTo>
                                  <a:pt x="216344" y="1894295"/>
                                </a:lnTo>
                                <a:lnTo>
                                  <a:pt x="224401" y="1894448"/>
                                </a:lnTo>
                                <a:lnTo>
                                  <a:pt x="230111" y="1900224"/>
                                </a:lnTo>
                                <a:lnTo>
                                  <a:pt x="230288" y="1892103"/>
                                </a:lnTo>
                                <a:lnTo>
                                  <a:pt x="235114" y="1887276"/>
                                </a:lnTo>
                                <a:lnTo>
                                  <a:pt x="227494" y="1886913"/>
                                </a:lnTo>
                                <a:close/>
                                <a:moveTo>
                                  <a:pt x="217514" y="1867751"/>
                                </a:moveTo>
                                <a:cubicBezTo>
                                  <a:pt x="219510" y="1866953"/>
                                  <a:pt x="221905" y="1867751"/>
                                  <a:pt x="222704" y="1870146"/>
                                </a:cubicBezTo>
                                <a:lnTo>
                                  <a:pt x="222670" y="1871710"/>
                                </a:lnTo>
                                <a:lnTo>
                                  <a:pt x="230687" y="1879728"/>
                                </a:lnTo>
                                <a:lnTo>
                                  <a:pt x="242663" y="1879728"/>
                                </a:lnTo>
                                <a:lnTo>
                                  <a:pt x="243462" y="1878928"/>
                                </a:lnTo>
                                <a:cubicBezTo>
                                  <a:pt x="245458" y="1878130"/>
                                  <a:pt x="247853" y="1878928"/>
                                  <a:pt x="248652" y="1881323"/>
                                </a:cubicBezTo>
                                <a:cubicBezTo>
                                  <a:pt x="249450" y="1883319"/>
                                  <a:pt x="248652" y="1885715"/>
                                  <a:pt x="246256" y="1886514"/>
                                </a:cubicBezTo>
                                <a:lnTo>
                                  <a:pt x="246200" y="1886570"/>
                                </a:lnTo>
                                <a:lnTo>
                                  <a:pt x="245857" y="1887313"/>
                                </a:lnTo>
                                <a:lnTo>
                                  <a:pt x="245323" y="1887447"/>
                                </a:lnTo>
                                <a:lnTo>
                                  <a:pt x="237474" y="1895296"/>
                                </a:lnTo>
                                <a:lnTo>
                                  <a:pt x="237474" y="1907672"/>
                                </a:lnTo>
                                <a:lnTo>
                                  <a:pt x="237474" y="1907672"/>
                                </a:lnTo>
                                <a:cubicBezTo>
                                  <a:pt x="238272" y="1910067"/>
                                  <a:pt x="237075" y="1912063"/>
                                  <a:pt x="234680" y="1913261"/>
                                </a:cubicBezTo>
                                <a:cubicBezTo>
                                  <a:pt x="232684" y="1914059"/>
                                  <a:pt x="230688" y="1912862"/>
                                  <a:pt x="229889" y="1910866"/>
                                </a:cubicBezTo>
                                <a:cubicBezTo>
                                  <a:pt x="228292" y="1906674"/>
                                  <a:pt x="225099" y="1903580"/>
                                  <a:pt x="221257" y="1901933"/>
                                </a:cubicBezTo>
                                <a:lnTo>
                                  <a:pt x="208732" y="1901684"/>
                                </a:lnTo>
                                <a:lnTo>
                                  <a:pt x="208732" y="1901684"/>
                                </a:lnTo>
                                <a:lnTo>
                                  <a:pt x="208722" y="1901679"/>
                                </a:lnTo>
                                <a:lnTo>
                                  <a:pt x="203541" y="1899289"/>
                                </a:lnTo>
                                <a:cubicBezTo>
                                  <a:pt x="202743" y="1897293"/>
                                  <a:pt x="203541" y="1894897"/>
                                  <a:pt x="205937" y="1894098"/>
                                </a:cubicBezTo>
                                <a:lnTo>
                                  <a:pt x="206333" y="1894106"/>
                                </a:lnTo>
                                <a:lnTo>
                                  <a:pt x="206336" y="1894099"/>
                                </a:lnTo>
                                <a:cubicBezTo>
                                  <a:pt x="210328" y="1892502"/>
                                  <a:pt x="213522" y="1889309"/>
                                  <a:pt x="215119" y="1885317"/>
                                </a:cubicBezTo>
                                <a:lnTo>
                                  <a:pt x="215119" y="1874539"/>
                                </a:lnTo>
                                <a:lnTo>
                                  <a:pt x="214319" y="1873740"/>
                                </a:lnTo>
                                <a:cubicBezTo>
                                  <a:pt x="213521" y="1871743"/>
                                  <a:pt x="214319" y="1869348"/>
                                  <a:pt x="216714" y="1868549"/>
                                </a:cubicBezTo>
                                <a:lnTo>
                                  <a:pt x="217070" y="1868713"/>
                                </a:lnTo>
                                <a:close/>
                                <a:moveTo>
                                  <a:pt x="155873" y="1858531"/>
                                </a:moveTo>
                                <a:lnTo>
                                  <a:pt x="155639" y="1875337"/>
                                </a:lnTo>
                                <a:lnTo>
                                  <a:pt x="142791" y="1887471"/>
                                </a:lnTo>
                                <a:lnTo>
                                  <a:pt x="160030" y="1887711"/>
                                </a:lnTo>
                                <a:lnTo>
                                  <a:pt x="172561" y="1900744"/>
                                </a:lnTo>
                                <a:lnTo>
                                  <a:pt x="172804" y="1883321"/>
                                </a:lnTo>
                                <a:lnTo>
                                  <a:pt x="185463" y="1871149"/>
                                </a:lnTo>
                                <a:lnTo>
                                  <a:pt x="166417" y="1869748"/>
                                </a:lnTo>
                                <a:close/>
                                <a:moveTo>
                                  <a:pt x="4984913" y="1855526"/>
                                </a:moveTo>
                                <a:cubicBezTo>
                                  <a:pt x="4989903" y="1856673"/>
                                  <a:pt x="4994494" y="1859767"/>
                                  <a:pt x="4997488" y="1864558"/>
                                </a:cubicBezTo>
                                <a:lnTo>
                                  <a:pt x="4991899" y="1868151"/>
                                </a:lnTo>
                                <a:cubicBezTo>
                                  <a:pt x="4987907" y="1861764"/>
                                  <a:pt x="4979524" y="1859767"/>
                                  <a:pt x="4973137" y="1863760"/>
                                </a:cubicBezTo>
                                <a:cubicBezTo>
                                  <a:pt x="4966749" y="1867752"/>
                                  <a:pt x="4964753" y="1876135"/>
                                  <a:pt x="4969145" y="1882123"/>
                                </a:cubicBezTo>
                                <a:lnTo>
                                  <a:pt x="4963555" y="1885716"/>
                                </a:lnTo>
                                <a:cubicBezTo>
                                  <a:pt x="4957567" y="1876534"/>
                                  <a:pt x="4960362" y="1864159"/>
                                  <a:pt x="4969943" y="1858170"/>
                                </a:cubicBezTo>
                                <a:cubicBezTo>
                                  <a:pt x="4974534" y="1855176"/>
                                  <a:pt x="4979923" y="1854378"/>
                                  <a:pt x="4984913" y="1855526"/>
                                </a:cubicBezTo>
                                <a:close/>
                                <a:moveTo>
                                  <a:pt x="150849" y="1844198"/>
                                </a:moveTo>
                                <a:cubicBezTo>
                                  <a:pt x="152845" y="1843400"/>
                                  <a:pt x="155240" y="1844198"/>
                                  <a:pt x="156039" y="1846593"/>
                                </a:cubicBezTo>
                                <a:lnTo>
                                  <a:pt x="156022" y="1847803"/>
                                </a:lnTo>
                                <a:lnTo>
                                  <a:pt x="170958" y="1863261"/>
                                </a:lnTo>
                                <a:lnTo>
                                  <a:pt x="193562" y="1863361"/>
                                </a:lnTo>
                                <a:lnTo>
                                  <a:pt x="193562" y="1863360"/>
                                </a:lnTo>
                                <a:cubicBezTo>
                                  <a:pt x="195559" y="1862562"/>
                                  <a:pt x="197954" y="1863360"/>
                                  <a:pt x="198753" y="1865756"/>
                                </a:cubicBezTo>
                                <a:cubicBezTo>
                                  <a:pt x="199551" y="1867752"/>
                                  <a:pt x="198753" y="1870147"/>
                                  <a:pt x="196357" y="1870945"/>
                                </a:cubicBezTo>
                                <a:cubicBezTo>
                                  <a:pt x="189171" y="1873740"/>
                                  <a:pt x="183183" y="1879329"/>
                                  <a:pt x="179989" y="1886914"/>
                                </a:cubicBezTo>
                                <a:lnTo>
                                  <a:pt x="179618" y="1908083"/>
                                </a:lnTo>
                                <a:lnTo>
                                  <a:pt x="179991" y="1908470"/>
                                </a:lnTo>
                                <a:lnTo>
                                  <a:pt x="179595" y="1909393"/>
                                </a:lnTo>
                                <a:lnTo>
                                  <a:pt x="179590" y="1909668"/>
                                </a:lnTo>
                                <a:lnTo>
                                  <a:pt x="178796" y="1911256"/>
                                </a:lnTo>
                                <a:lnTo>
                                  <a:pt x="177595" y="1914059"/>
                                </a:lnTo>
                                <a:lnTo>
                                  <a:pt x="177435" y="1913979"/>
                                </a:lnTo>
                                <a:lnTo>
                                  <a:pt x="177195" y="1914459"/>
                                </a:lnTo>
                                <a:cubicBezTo>
                                  <a:pt x="175199" y="1915257"/>
                                  <a:pt x="173203" y="1914060"/>
                                  <a:pt x="172404" y="1912064"/>
                                </a:cubicBezTo>
                                <a:lnTo>
                                  <a:pt x="172415" y="1911265"/>
                                </a:lnTo>
                                <a:lnTo>
                                  <a:pt x="156836" y="1895296"/>
                                </a:lnTo>
                                <a:lnTo>
                                  <a:pt x="134913" y="1894911"/>
                                </a:lnTo>
                                <a:lnTo>
                                  <a:pt x="134082" y="1895696"/>
                                </a:lnTo>
                                <a:cubicBezTo>
                                  <a:pt x="132086" y="1896494"/>
                                  <a:pt x="130090" y="1895297"/>
                                  <a:pt x="129291" y="1893301"/>
                                </a:cubicBezTo>
                                <a:lnTo>
                                  <a:pt x="129525" y="1892794"/>
                                </a:lnTo>
                                <a:lnTo>
                                  <a:pt x="128892" y="1892502"/>
                                </a:lnTo>
                                <a:cubicBezTo>
                                  <a:pt x="128094" y="1890505"/>
                                  <a:pt x="128892" y="1888110"/>
                                  <a:pt x="131287" y="1887311"/>
                                </a:cubicBezTo>
                                <a:lnTo>
                                  <a:pt x="132489" y="1887328"/>
                                </a:lnTo>
                                <a:lnTo>
                                  <a:pt x="148055" y="1872143"/>
                                </a:lnTo>
                                <a:lnTo>
                                  <a:pt x="148432" y="1850615"/>
                                </a:lnTo>
                                <a:lnTo>
                                  <a:pt x="147654" y="1849787"/>
                                </a:lnTo>
                                <a:cubicBezTo>
                                  <a:pt x="146856" y="1847791"/>
                                  <a:pt x="147654" y="1845396"/>
                                  <a:pt x="150049" y="1844597"/>
                                </a:cubicBezTo>
                                <a:lnTo>
                                  <a:pt x="150556" y="1844831"/>
                                </a:lnTo>
                                <a:close/>
                                <a:moveTo>
                                  <a:pt x="2711215" y="1810367"/>
                                </a:moveTo>
                                <a:cubicBezTo>
                                  <a:pt x="2707724" y="1810067"/>
                                  <a:pt x="2704129" y="1811066"/>
                                  <a:pt x="2701333" y="1813461"/>
                                </a:cubicBezTo>
                                <a:cubicBezTo>
                                  <a:pt x="2695745" y="1818252"/>
                                  <a:pt x="2694947" y="1827034"/>
                                  <a:pt x="2699738" y="1832623"/>
                                </a:cubicBezTo>
                                <a:lnTo>
                                  <a:pt x="2706925" y="1841006"/>
                                </a:lnTo>
                                <a:lnTo>
                                  <a:pt x="2718501" y="1831026"/>
                                </a:lnTo>
                                <a:cubicBezTo>
                                  <a:pt x="2720097" y="1829828"/>
                                  <a:pt x="2722091" y="1829828"/>
                                  <a:pt x="2723289" y="1831425"/>
                                </a:cubicBezTo>
                                <a:cubicBezTo>
                                  <a:pt x="2724486" y="1833022"/>
                                  <a:pt x="2724486" y="1835018"/>
                                  <a:pt x="2722890" y="1836216"/>
                                </a:cubicBezTo>
                                <a:lnTo>
                                  <a:pt x="2711316" y="1846196"/>
                                </a:lnTo>
                                <a:lnTo>
                                  <a:pt x="2719697" y="1856175"/>
                                </a:lnTo>
                                <a:cubicBezTo>
                                  <a:pt x="2720097" y="1856575"/>
                                  <a:pt x="2720894" y="1856575"/>
                                  <a:pt x="2721691" y="1856175"/>
                                </a:cubicBezTo>
                                <a:lnTo>
                                  <a:pt x="2745644" y="1836216"/>
                                </a:lnTo>
                                <a:cubicBezTo>
                                  <a:pt x="2751233" y="1831026"/>
                                  <a:pt x="2752033" y="1822643"/>
                                  <a:pt x="2746842" y="1817054"/>
                                </a:cubicBezTo>
                                <a:cubicBezTo>
                                  <a:pt x="2742050" y="1811465"/>
                                  <a:pt x="2733269" y="1810667"/>
                                  <a:pt x="2727680" y="1815457"/>
                                </a:cubicBezTo>
                                <a:lnTo>
                                  <a:pt x="2726482" y="1816655"/>
                                </a:lnTo>
                                <a:cubicBezTo>
                                  <a:pt x="2725683" y="1817054"/>
                                  <a:pt x="2724885" y="1817453"/>
                                  <a:pt x="2724087" y="1817453"/>
                                </a:cubicBezTo>
                                <a:cubicBezTo>
                                  <a:pt x="2723289" y="1817453"/>
                                  <a:pt x="2722091" y="1817054"/>
                                  <a:pt x="2721691" y="1816256"/>
                                </a:cubicBezTo>
                                <a:lnTo>
                                  <a:pt x="2720496" y="1815058"/>
                                </a:lnTo>
                                <a:cubicBezTo>
                                  <a:pt x="2718101" y="1812263"/>
                                  <a:pt x="2714708" y="1810666"/>
                                  <a:pt x="2711215" y="1810367"/>
                                </a:cubicBezTo>
                                <a:close/>
                                <a:moveTo>
                                  <a:pt x="4016012" y="1800442"/>
                                </a:moveTo>
                                <a:lnTo>
                                  <a:pt x="4015859" y="1807472"/>
                                </a:lnTo>
                                <a:lnTo>
                                  <a:pt x="4010309" y="1812859"/>
                                </a:lnTo>
                                <a:lnTo>
                                  <a:pt x="4018354" y="1813011"/>
                                </a:lnTo>
                                <a:lnTo>
                                  <a:pt x="4023682" y="1818401"/>
                                </a:lnTo>
                                <a:lnTo>
                                  <a:pt x="4023842" y="1811066"/>
                                </a:lnTo>
                                <a:lnTo>
                                  <a:pt x="4029049" y="1805859"/>
                                </a:lnTo>
                                <a:lnTo>
                                  <a:pt x="4021048" y="1805477"/>
                                </a:lnTo>
                                <a:close/>
                                <a:moveTo>
                                  <a:pt x="2751634" y="1790706"/>
                                </a:moveTo>
                                <a:lnTo>
                                  <a:pt x="2766405" y="1791904"/>
                                </a:lnTo>
                                <a:cubicBezTo>
                                  <a:pt x="2768401" y="1791904"/>
                                  <a:pt x="2769598" y="1793500"/>
                                  <a:pt x="2770398" y="1795896"/>
                                </a:cubicBezTo>
                                <a:lnTo>
                                  <a:pt x="2769196" y="1810667"/>
                                </a:lnTo>
                                <a:cubicBezTo>
                                  <a:pt x="2769196" y="1812663"/>
                                  <a:pt x="2767603" y="1813861"/>
                                  <a:pt x="2765605" y="1813861"/>
                                </a:cubicBezTo>
                                <a:cubicBezTo>
                                  <a:pt x="2763611" y="1813861"/>
                                  <a:pt x="2762416" y="1812264"/>
                                  <a:pt x="2762416" y="1810268"/>
                                </a:cubicBezTo>
                                <a:lnTo>
                                  <a:pt x="2762814" y="1803480"/>
                                </a:lnTo>
                                <a:lnTo>
                                  <a:pt x="2752033" y="1812663"/>
                                </a:lnTo>
                                <a:lnTo>
                                  <a:pt x="2752433" y="1813062"/>
                                </a:lnTo>
                                <a:cubicBezTo>
                                  <a:pt x="2759619" y="1821844"/>
                                  <a:pt x="2758423" y="1834619"/>
                                  <a:pt x="2750037" y="1841804"/>
                                </a:cubicBezTo>
                                <a:lnTo>
                                  <a:pt x="2726482" y="1861764"/>
                                </a:lnTo>
                                <a:cubicBezTo>
                                  <a:pt x="2724885" y="1863361"/>
                                  <a:pt x="2722491" y="1863760"/>
                                  <a:pt x="2720496" y="1863760"/>
                                </a:cubicBezTo>
                                <a:cubicBezTo>
                                  <a:pt x="2718501" y="1863760"/>
                                  <a:pt x="2716505" y="1862563"/>
                                  <a:pt x="2714909" y="1860966"/>
                                </a:cubicBezTo>
                                <a:lnTo>
                                  <a:pt x="2706524" y="1850986"/>
                                </a:lnTo>
                                <a:lnTo>
                                  <a:pt x="2697341" y="1858970"/>
                                </a:lnTo>
                                <a:lnTo>
                                  <a:pt x="2696942" y="1866155"/>
                                </a:lnTo>
                                <a:cubicBezTo>
                                  <a:pt x="2696942" y="1868151"/>
                                  <a:pt x="2695346" y="1869349"/>
                                  <a:pt x="2693349" y="1869349"/>
                                </a:cubicBezTo>
                                <a:cubicBezTo>
                                  <a:pt x="2691352" y="1869349"/>
                                  <a:pt x="2690156" y="1867752"/>
                                  <a:pt x="2690156" y="1865756"/>
                                </a:cubicBezTo>
                                <a:lnTo>
                                  <a:pt x="2690555" y="1860567"/>
                                </a:lnTo>
                                <a:lnTo>
                                  <a:pt x="2685367" y="1860167"/>
                                </a:lnTo>
                                <a:cubicBezTo>
                                  <a:pt x="2683369" y="1860167"/>
                                  <a:pt x="2682173" y="1858571"/>
                                  <a:pt x="2682173" y="1856575"/>
                                </a:cubicBezTo>
                                <a:cubicBezTo>
                                  <a:pt x="2682173" y="1854579"/>
                                  <a:pt x="2683770" y="1853381"/>
                                  <a:pt x="2685765" y="1853381"/>
                                </a:cubicBezTo>
                                <a:lnTo>
                                  <a:pt x="2692952" y="1853780"/>
                                </a:lnTo>
                                <a:lnTo>
                                  <a:pt x="2702134" y="1845796"/>
                                </a:lnTo>
                                <a:lnTo>
                                  <a:pt x="2694548" y="1837014"/>
                                </a:lnTo>
                                <a:cubicBezTo>
                                  <a:pt x="2687363" y="1828232"/>
                                  <a:pt x="2688558" y="1815457"/>
                                  <a:pt x="2696942" y="1808271"/>
                                </a:cubicBezTo>
                                <a:cubicBezTo>
                                  <a:pt x="2704928" y="1801085"/>
                                  <a:pt x="2716904" y="1801884"/>
                                  <a:pt x="2724486" y="1809468"/>
                                </a:cubicBezTo>
                                <a:cubicBezTo>
                                  <a:pt x="2730873" y="1804678"/>
                                  <a:pt x="2739256" y="1804279"/>
                                  <a:pt x="2746043" y="1807872"/>
                                </a:cubicBezTo>
                                <a:lnTo>
                                  <a:pt x="2758024" y="1797892"/>
                                </a:lnTo>
                                <a:lnTo>
                                  <a:pt x="2751233" y="1797492"/>
                                </a:lnTo>
                                <a:cubicBezTo>
                                  <a:pt x="2749238" y="1797492"/>
                                  <a:pt x="2748041" y="1795896"/>
                                  <a:pt x="2748041" y="1793900"/>
                                </a:cubicBezTo>
                                <a:cubicBezTo>
                                  <a:pt x="2748041" y="1791904"/>
                                  <a:pt x="2749636" y="1790706"/>
                                  <a:pt x="2751634" y="1790706"/>
                                </a:cubicBezTo>
                                <a:close/>
                                <a:moveTo>
                                  <a:pt x="4011068" y="1786713"/>
                                </a:moveTo>
                                <a:cubicBezTo>
                                  <a:pt x="4013064" y="1785915"/>
                                  <a:pt x="4015459" y="1786713"/>
                                  <a:pt x="4016258" y="1789108"/>
                                </a:cubicBezTo>
                                <a:lnTo>
                                  <a:pt x="4016233" y="1790282"/>
                                </a:lnTo>
                                <a:lnTo>
                                  <a:pt x="4024241" y="1798292"/>
                                </a:lnTo>
                                <a:lnTo>
                                  <a:pt x="4036616" y="1798292"/>
                                </a:lnTo>
                                <a:lnTo>
                                  <a:pt x="4037016" y="1797891"/>
                                </a:lnTo>
                                <a:cubicBezTo>
                                  <a:pt x="4039012" y="1797093"/>
                                  <a:pt x="4041407" y="1797891"/>
                                  <a:pt x="4042206" y="1800286"/>
                                </a:cubicBezTo>
                                <a:cubicBezTo>
                                  <a:pt x="4043004" y="1802282"/>
                                  <a:pt x="4042206" y="1804677"/>
                                  <a:pt x="4039811" y="1805477"/>
                                </a:cubicBezTo>
                                <a:lnTo>
                                  <a:pt x="4039412" y="1805876"/>
                                </a:lnTo>
                                <a:lnTo>
                                  <a:pt x="4039411" y="1805877"/>
                                </a:lnTo>
                                <a:lnTo>
                                  <a:pt x="4039410" y="1805878"/>
                                </a:lnTo>
                                <a:lnTo>
                                  <a:pt x="4031028" y="1814259"/>
                                </a:lnTo>
                                <a:lnTo>
                                  <a:pt x="4031028" y="1825831"/>
                                </a:lnTo>
                                <a:lnTo>
                                  <a:pt x="4031427" y="1826235"/>
                                </a:lnTo>
                                <a:cubicBezTo>
                                  <a:pt x="4031827" y="1828630"/>
                                  <a:pt x="4030629" y="1831026"/>
                                  <a:pt x="4028633" y="1831824"/>
                                </a:cubicBezTo>
                                <a:lnTo>
                                  <a:pt x="4028318" y="1831667"/>
                                </a:lnTo>
                                <a:lnTo>
                                  <a:pt x="4028234" y="1831824"/>
                                </a:lnTo>
                                <a:cubicBezTo>
                                  <a:pt x="4026238" y="1832622"/>
                                  <a:pt x="4024241" y="1831425"/>
                                  <a:pt x="4023442" y="1829429"/>
                                </a:cubicBezTo>
                                <a:lnTo>
                                  <a:pt x="4023451" y="1829024"/>
                                </a:lnTo>
                                <a:lnTo>
                                  <a:pt x="4015210" y="1820497"/>
                                </a:lnTo>
                                <a:lnTo>
                                  <a:pt x="4002697" y="1820247"/>
                                </a:lnTo>
                                <a:lnTo>
                                  <a:pt x="4002286" y="1820646"/>
                                </a:lnTo>
                                <a:cubicBezTo>
                                  <a:pt x="4000289" y="1821444"/>
                                  <a:pt x="3998293" y="1820247"/>
                                  <a:pt x="3997494" y="1818251"/>
                                </a:cubicBezTo>
                                <a:lnTo>
                                  <a:pt x="3997646" y="1817922"/>
                                </a:lnTo>
                                <a:lnTo>
                                  <a:pt x="3997494" y="1817852"/>
                                </a:lnTo>
                                <a:cubicBezTo>
                                  <a:pt x="3996696" y="1815856"/>
                                  <a:pt x="3997494" y="1813460"/>
                                  <a:pt x="3999890" y="1812661"/>
                                </a:cubicBezTo>
                                <a:lnTo>
                                  <a:pt x="4000283" y="1812669"/>
                                </a:lnTo>
                                <a:lnTo>
                                  <a:pt x="4008673" y="1804279"/>
                                </a:lnTo>
                                <a:lnTo>
                                  <a:pt x="4008673" y="1793103"/>
                                </a:lnTo>
                                <a:lnTo>
                                  <a:pt x="4007873" y="1792304"/>
                                </a:lnTo>
                                <a:cubicBezTo>
                                  <a:pt x="4007075" y="1790307"/>
                                  <a:pt x="4007873" y="1787912"/>
                                  <a:pt x="4010268" y="1787113"/>
                                </a:cubicBezTo>
                                <a:lnTo>
                                  <a:pt x="4010776" y="1787347"/>
                                </a:lnTo>
                                <a:close/>
                                <a:moveTo>
                                  <a:pt x="3949437" y="1776682"/>
                                </a:moveTo>
                                <a:lnTo>
                                  <a:pt x="3949192" y="1794300"/>
                                </a:lnTo>
                                <a:lnTo>
                                  <a:pt x="3936343" y="1806435"/>
                                </a:lnTo>
                                <a:lnTo>
                                  <a:pt x="3953584" y="1806674"/>
                                </a:lnTo>
                                <a:lnTo>
                                  <a:pt x="3966503" y="1820111"/>
                                </a:lnTo>
                                <a:lnTo>
                                  <a:pt x="3966756" y="1801884"/>
                                </a:lnTo>
                                <a:lnTo>
                                  <a:pt x="3979414" y="1789713"/>
                                </a:lnTo>
                                <a:lnTo>
                                  <a:pt x="3960369" y="1788312"/>
                                </a:lnTo>
                                <a:close/>
                                <a:moveTo>
                                  <a:pt x="3944002" y="1763161"/>
                                </a:moveTo>
                                <a:lnTo>
                                  <a:pt x="3944332" y="1763313"/>
                                </a:lnTo>
                                <a:lnTo>
                                  <a:pt x="3944402" y="1763161"/>
                                </a:lnTo>
                                <a:cubicBezTo>
                                  <a:pt x="3946398" y="1762363"/>
                                  <a:pt x="3948793" y="1763161"/>
                                  <a:pt x="3949591" y="1765556"/>
                                </a:cubicBezTo>
                                <a:lnTo>
                                  <a:pt x="3949585" y="1765964"/>
                                </a:lnTo>
                                <a:lnTo>
                                  <a:pt x="3964910" y="1781825"/>
                                </a:lnTo>
                                <a:lnTo>
                                  <a:pt x="3987514" y="1781925"/>
                                </a:lnTo>
                                <a:lnTo>
                                  <a:pt x="3987515" y="1781923"/>
                                </a:lnTo>
                                <a:cubicBezTo>
                                  <a:pt x="3989511" y="1781125"/>
                                  <a:pt x="3991906" y="1781923"/>
                                  <a:pt x="3992705" y="1784318"/>
                                </a:cubicBezTo>
                                <a:lnTo>
                                  <a:pt x="3992705" y="1784320"/>
                                </a:lnTo>
                                <a:lnTo>
                                  <a:pt x="3992705" y="1784320"/>
                                </a:lnTo>
                                <a:cubicBezTo>
                                  <a:pt x="3993503" y="1786316"/>
                                  <a:pt x="3992705" y="1788711"/>
                                  <a:pt x="3990310" y="1789509"/>
                                </a:cubicBezTo>
                                <a:lnTo>
                                  <a:pt x="3990307" y="1789510"/>
                                </a:lnTo>
                                <a:lnTo>
                                  <a:pt x="3973942" y="1805477"/>
                                </a:lnTo>
                                <a:cubicBezTo>
                                  <a:pt x="3970749" y="1812662"/>
                                  <a:pt x="3970749" y="1820646"/>
                                  <a:pt x="3973543" y="1828231"/>
                                </a:cubicBezTo>
                                <a:lnTo>
                                  <a:pt x="3971152" y="1833015"/>
                                </a:lnTo>
                                <a:lnTo>
                                  <a:pt x="3971148" y="1833022"/>
                                </a:lnTo>
                                <a:lnTo>
                                  <a:pt x="3971148" y="1833022"/>
                                </a:lnTo>
                                <a:lnTo>
                                  <a:pt x="3969689" y="1832293"/>
                                </a:lnTo>
                                <a:lnTo>
                                  <a:pt x="3966358" y="1830627"/>
                                </a:lnTo>
                                <a:cubicBezTo>
                                  <a:pt x="3963564" y="1823042"/>
                                  <a:pt x="3957975" y="1817453"/>
                                  <a:pt x="3950390" y="1814260"/>
                                </a:cubicBezTo>
                                <a:lnTo>
                                  <a:pt x="3928466" y="1813874"/>
                                </a:lnTo>
                                <a:lnTo>
                                  <a:pt x="3927634" y="1814659"/>
                                </a:lnTo>
                                <a:cubicBezTo>
                                  <a:pt x="3925638" y="1815457"/>
                                  <a:pt x="3923642" y="1814260"/>
                                  <a:pt x="3922844" y="1812264"/>
                                </a:cubicBezTo>
                                <a:lnTo>
                                  <a:pt x="3923078" y="1811757"/>
                                </a:lnTo>
                                <a:lnTo>
                                  <a:pt x="3922445" y="1811465"/>
                                </a:lnTo>
                                <a:cubicBezTo>
                                  <a:pt x="3921647" y="1809468"/>
                                  <a:pt x="3922445" y="1807073"/>
                                  <a:pt x="3924840" y="1806275"/>
                                </a:cubicBezTo>
                                <a:lnTo>
                                  <a:pt x="3926041" y="1806292"/>
                                </a:lnTo>
                                <a:lnTo>
                                  <a:pt x="3941607" y="1791106"/>
                                </a:lnTo>
                                <a:lnTo>
                                  <a:pt x="3941999" y="1768770"/>
                                </a:lnTo>
                                <a:lnTo>
                                  <a:pt x="3941606" y="1768351"/>
                                </a:lnTo>
                                <a:cubicBezTo>
                                  <a:pt x="3940808" y="1766355"/>
                                  <a:pt x="3941606" y="1763960"/>
                                  <a:pt x="3944002" y="1763161"/>
                                </a:cubicBezTo>
                                <a:close/>
                                <a:moveTo>
                                  <a:pt x="6504763" y="1728930"/>
                                </a:moveTo>
                                <a:cubicBezTo>
                                  <a:pt x="6501270" y="1728630"/>
                                  <a:pt x="6497677" y="1729629"/>
                                  <a:pt x="6494882" y="1732024"/>
                                </a:cubicBezTo>
                                <a:cubicBezTo>
                                  <a:pt x="6489294" y="1736814"/>
                                  <a:pt x="6488495" y="1745597"/>
                                  <a:pt x="6493286" y="1751186"/>
                                </a:cubicBezTo>
                                <a:lnTo>
                                  <a:pt x="6500472" y="1759569"/>
                                </a:lnTo>
                                <a:lnTo>
                                  <a:pt x="6512049" y="1749589"/>
                                </a:lnTo>
                                <a:cubicBezTo>
                                  <a:pt x="6513646" y="1748391"/>
                                  <a:pt x="6515642" y="1748391"/>
                                  <a:pt x="6516839" y="1749988"/>
                                </a:cubicBezTo>
                                <a:cubicBezTo>
                                  <a:pt x="6518037" y="1751585"/>
                                  <a:pt x="6518037" y="1753581"/>
                                  <a:pt x="6516440" y="1754778"/>
                                </a:cubicBezTo>
                                <a:lnTo>
                                  <a:pt x="6504863" y="1764758"/>
                                </a:lnTo>
                                <a:lnTo>
                                  <a:pt x="6513246" y="1774738"/>
                                </a:lnTo>
                                <a:cubicBezTo>
                                  <a:pt x="6513646" y="1775138"/>
                                  <a:pt x="6514444" y="1775138"/>
                                  <a:pt x="6515242" y="1774738"/>
                                </a:cubicBezTo>
                                <a:lnTo>
                                  <a:pt x="6539194" y="1754778"/>
                                </a:lnTo>
                                <a:cubicBezTo>
                                  <a:pt x="6544783" y="1749988"/>
                                  <a:pt x="6545581" y="1741206"/>
                                  <a:pt x="6540392" y="1735617"/>
                                </a:cubicBezTo>
                                <a:cubicBezTo>
                                  <a:pt x="6535602" y="1730028"/>
                                  <a:pt x="6526819" y="1729230"/>
                                  <a:pt x="6521230" y="1734020"/>
                                </a:cubicBezTo>
                                <a:lnTo>
                                  <a:pt x="6520033" y="1735218"/>
                                </a:lnTo>
                                <a:cubicBezTo>
                                  <a:pt x="6519234" y="1735617"/>
                                  <a:pt x="6518436" y="1736016"/>
                                  <a:pt x="6517638" y="1736016"/>
                                </a:cubicBezTo>
                                <a:cubicBezTo>
                                  <a:pt x="6516839" y="1736016"/>
                                  <a:pt x="6515642" y="1735617"/>
                                  <a:pt x="6515242" y="1734818"/>
                                </a:cubicBezTo>
                                <a:lnTo>
                                  <a:pt x="6514045" y="1733621"/>
                                </a:lnTo>
                                <a:cubicBezTo>
                                  <a:pt x="6511649" y="1730826"/>
                                  <a:pt x="6508256" y="1729229"/>
                                  <a:pt x="6504763" y="1728930"/>
                                </a:cubicBezTo>
                                <a:close/>
                                <a:moveTo>
                                  <a:pt x="6545581" y="1709269"/>
                                </a:moveTo>
                                <a:lnTo>
                                  <a:pt x="6560352" y="1710466"/>
                                </a:lnTo>
                                <a:cubicBezTo>
                                  <a:pt x="6561949" y="1710466"/>
                                  <a:pt x="6563545" y="1712063"/>
                                  <a:pt x="6564344" y="1714458"/>
                                </a:cubicBezTo>
                                <a:lnTo>
                                  <a:pt x="6563146" y="1729230"/>
                                </a:lnTo>
                                <a:cubicBezTo>
                                  <a:pt x="6563146" y="1731226"/>
                                  <a:pt x="6561549" y="1732423"/>
                                  <a:pt x="6559553" y="1732423"/>
                                </a:cubicBezTo>
                                <a:cubicBezTo>
                                  <a:pt x="6557557" y="1732423"/>
                                  <a:pt x="6556360" y="1730827"/>
                                  <a:pt x="6556360" y="1728831"/>
                                </a:cubicBezTo>
                                <a:lnTo>
                                  <a:pt x="6556759" y="1722043"/>
                                </a:lnTo>
                                <a:lnTo>
                                  <a:pt x="6545981" y="1731226"/>
                                </a:lnTo>
                                <a:lnTo>
                                  <a:pt x="6546380" y="1731625"/>
                                </a:lnTo>
                                <a:cubicBezTo>
                                  <a:pt x="6553565" y="1740407"/>
                                  <a:pt x="6552368" y="1753182"/>
                                  <a:pt x="6543985" y="1760367"/>
                                </a:cubicBezTo>
                                <a:lnTo>
                                  <a:pt x="6520432" y="1780327"/>
                                </a:lnTo>
                                <a:cubicBezTo>
                                  <a:pt x="6518835" y="1781924"/>
                                  <a:pt x="6516440" y="1782323"/>
                                  <a:pt x="6514444" y="1782323"/>
                                </a:cubicBezTo>
                                <a:cubicBezTo>
                                  <a:pt x="6512448" y="1782323"/>
                                  <a:pt x="6510452" y="1781126"/>
                                  <a:pt x="6508855" y="1779529"/>
                                </a:cubicBezTo>
                                <a:lnTo>
                                  <a:pt x="6500472" y="1769549"/>
                                </a:lnTo>
                                <a:lnTo>
                                  <a:pt x="6491290" y="1777533"/>
                                </a:lnTo>
                                <a:lnTo>
                                  <a:pt x="6490890" y="1784718"/>
                                </a:lnTo>
                                <a:cubicBezTo>
                                  <a:pt x="6490890" y="1786714"/>
                                  <a:pt x="6489294" y="1787912"/>
                                  <a:pt x="6487298" y="1787912"/>
                                </a:cubicBezTo>
                                <a:cubicBezTo>
                                  <a:pt x="6485302" y="1787912"/>
                                  <a:pt x="6484104" y="1786315"/>
                                  <a:pt x="6484104" y="1784319"/>
                                </a:cubicBezTo>
                                <a:lnTo>
                                  <a:pt x="6484503" y="1779130"/>
                                </a:lnTo>
                                <a:lnTo>
                                  <a:pt x="6479314" y="1778730"/>
                                </a:lnTo>
                                <a:cubicBezTo>
                                  <a:pt x="6477318" y="1778730"/>
                                  <a:pt x="6476120" y="1777134"/>
                                  <a:pt x="6476120" y="1775138"/>
                                </a:cubicBezTo>
                                <a:cubicBezTo>
                                  <a:pt x="6476120" y="1773142"/>
                                  <a:pt x="6477717" y="1771944"/>
                                  <a:pt x="6479713" y="1771944"/>
                                </a:cubicBezTo>
                                <a:lnTo>
                                  <a:pt x="6486898" y="1772343"/>
                                </a:lnTo>
                                <a:lnTo>
                                  <a:pt x="6496080" y="1764359"/>
                                </a:lnTo>
                                <a:lnTo>
                                  <a:pt x="6488495" y="1755577"/>
                                </a:lnTo>
                                <a:cubicBezTo>
                                  <a:pt x="6481310" y="1746794"/>
                                  <a:pt x="6482507" y="1734020"/>
                                  <a:pt x="6490890" y="1726834"/>
                                </a:cubicBezTo>
                                <a:cubicBezTo>
                                  <a:pt x="6498875" y="1719648"/>
                                  <a:pt x="6510851" y="1720446"/>
                                  <a:pt x="6518436" y="1728031"/>
                                </a:cubicBezTo>
                                <a:cubicBezTo>
                                  <a:pt x="6524823" y="1723241"/>
                                  <a:pt x="6533206" y="1722842"/>
                                  <a:pt x="6539993" y="1726434"/>
                                </a:cubicBezTo>
                                <a:lnTo>
                                  <a:pt x="6551969" y="1716454"/>
                                </a:lnTo>
                                <a:lnTo>
                                  <a:pt x="6545182" y="1716055"/>
                                </a:lnTo>
                                <a:cubicBezTo>
                                  <a:pt x="6543186" y="1716055"/>
                                  <a:pt x="6541989" y="1714458"/>
                                  <a:pt x="6541989" y="1712462"/>
                                </a:cubicBezTo>
                                <a:cubicBezTo>
                                  <a:pt x="6541989" y="1710466"/>
                                  <a:pt x="6543585" y="1709269"/>
                                  <a:pt x="6545581" y="1709269"/>
                                </a:cubicBezTo>
                                <a:close/>
                                <a:moveTo>
                                  <a:pt x="2070396" y="1665906"/>
                                </a:moveTo>
                                <a:cubicBezTo>
                                  <a:pt x="2075386" y="1667054"/>
                                  <a:pt x="2079977" y="1670148"/>
                                  <a:pt x="2082971" y="1674939"/>
                                </a:cubicBezTo>
                                <a:lnTo>
                                  <a:pt x="2077382" y="1678532"/>
                                </a:lnTo>
                                <a:cubicBezTo>
                                  <a:pt x="2073390" y="1672145"/>
                                  <a:pt x="2065006" y="1670148"/>
                                  <a:pt x="2058619" y="1674141"/>
                                </a:cubicBezTo>
                                <a:cubicBezTo>
                                  <a:pt x="2052232" y="1678133"/>
                                  <a:pt x="2050635" y="1686516"/>
                                  <a:pt x="2054627" y="1692504"/>
                                </a:cubicBezTo>
                                <a:lnTo>
                                  <a:pt x="2049037" y="1696097"/>
                                </a:lnTo>
                                <a:cubicBezTo>
                                  <a:pt x="2043049" y="1686915"/>
                                  <a:pt x="2045843" y="1674540"/>
                                  <a:pt x="2055425" y="1668551"/>
                                </a:cubicBezTo>
                                <a:cubicBezTo>
                                  <a:pt x="2060016" y="1665557"/>
                                  <a:pt x="2065405" y="1664759"/>
                                  <a:pt x="2070396" y="1665906"/>
                                </a:cubicBezTo>
                                <a:close/>
                                <a:moveTo>
                                  <a:pt x="1101506" y="1610431"/>
                                </a:moveTo>
                                <a:lnTo>
                                  <a:pt x="1101344" y="1617853"/>
                                </a:lnTo>
                                <a:lnTo>
                                  <a:pt x="1095795" y="1623240"/>
                                </a:lnTo>
                                <a:lnTo>
                                  <a:pt x="1103839" y="1623392"/>
                                </a:lnTo>
                                <a:lnTo>
                                  <a:pt x="1109559" y="1629177"/>
                                </a:lnTo>
                                <a:lnTo>
                                  <a:pt x="1109727" y="1621447"/>
                                </a:lnTo>
                                <a:lnTo>
                                  <a:pt x="1114935" y="1616239"/>
                                </a:lnTo>
                                <a:lnTo>
                                  <a:pt x="1106933" y="1615857"/>
                                </a:lnTo>
                                <a:close/>
                                <a:moveTo>
                                  <a:pt x="1096554" y="1597094"/>
                                </a:moveTo>
                                <a:cubicBezTo>
                                  <a:pt x="1098551" y="1596296"/>
                                  <a:pt x="1100946" y="1597094"/>
                                  <a:pt x="1101744" y="1599489"/>
                                </a:cubicBezTo>
                                <a:lnTo>
                                  <a:pt x="1101727" y="1600271"/>
                                </a:lnTo>
                                <a:lnTo>
                                  <a:pt x="1110126" y="1608672"/>
                                </a:lnTo>
                                <a:lnTo>
                                  <a:pt x="1122502" y="1608672"/>
                                </a:lnTo>
                                <a:lnTo>
                                  <a:pt x="1122902" y="1608272"/>
                                </a:lnTo>
                                <a:cubicBezTo>
                                  <a:pt x="1124898" y="1607474"/>
                                  <a:pt x="1127293" y="1608272"/>
                                  <a:pt x="1128092" y="1610667"/>
                                </a:cubicBezTo>
                                <a:cubicBezTo>
                                  <a:pt x="1128891" y="1612663"/>
                                  <a:pt x="1128092" y="1615059"/>
                                  <a:pt x="1125696" y="1615858"/>
                                </a:cubicBezTo>
                                <a:cubicBezTo>
                                  <a:pt x="1121704" y="1617455"/>
                                  <a:pt x="1118511" y="1620648"/>
                                  <a:pt x="1116914" y="1624640"/>
                                </a:cubicBezTo>
                                <a:lnTo>
                                  <a:pt x="1116914" y="1636616"/>
                                </a:lnTo>
                                <a:lnTo>
                                  <a:pt x="1116914" y="1636616"/>
                                </a:lnTo>
                                <a:lnTo>
                                  <a:pt x="1116914" y="1636617"/>
                                </a:lnTo>
                                <a:lnTo>
                                  <a:pt x="1116914" y="1637016"/>
                                </a:lnTo>
                                <a:lnTo>
                                  <a:pt x="1114126" y="1642192"/>
                                </a:lnTo>
                                <a:lnTo>
                                  <a:pt x="1114120" y="1642205"/>
                                </a:lnTo>
                                <a:lnTo>
                                  <a:pt x="1114119" y="1642205"/>
                                </a:lnTo>
                                <a:lnTo>
                                  <a:pt x="1114119" y="1642205"/>
                                </a:lnTo>
                                <a:cubicBezTo>
                                  <a:pt x="1112123" y="1643004"/>
                                  <a:pt x="1110127" y="1641806"/>
                                  <a:pt x="1109328" y="1639810"/>
                                </a:cubicBezTo>
                                <a:lnTo>
                                  <a:pt x="1109328" y="1639810"/>
                                </a:lnTo>
                                <a:lnTo>
                                  <a:pt x="1100696" y="1630878"/>
                                </a:lnTo>
                                <a:lnTo>
                                  <a:pt x="1088184" y="1630628"/>
                                </a:lnTo>
                                <a:lnTo>
                                  <a:pt x="1087772" y="1631027"/>
                                </a:lnTo>
                                <a:cubicBezTo>
                                  <a:pt x="1085776" y="1631825"/>
                                  <a:pt x="1083780" y="1630628"/>
                                  <a:pt x="1082981" y="1628632"/>
                                </a:cubicBezTo>
                                <a:lnTo>
                                  <a:pt x="1083133" y="1628303"/>
                                </a:lnTo>
                                <a:lnTo>
                                  <a:pt x="1082981" y="1628233"/>
                                </a:lnTo>
                                <a:cubicBezTo>
                                  <a:pt x="1082183" y="1626237"/>
                                  <a:pt x="1082981" y="1623841"/>
                                  <a:pt x="1085376" y="1623042"/>
                                </a:cubicBezTo>
                                <a:lnTo>
                                  <a:pt x="1085769" y="1623050"/>
                                </a:lnTo>
                                <a:lnTo>
                                  <a:pt x="1094159" y="1614660"/>
                                </a:lnTo>
                                <a:lnTo>
                                  <a:pt x="1094159" y="1603084"/>
                                </a:lnTo>
                                <a:lnTo>
                                  <a:pt x="1093759" y="1602684"/>
                                </a:lnTo>
                                <a:cubicBezTo>
                                  <a:pt x="1092961" y="1600687"/>
                                  <a:pt x="1093759" y="1598292"/>
                                  <a:pt x="1096154" y="1597493"/>
                                </a:cubicBezTo>
                                <a:lnTo>
                                  <a:pt x="1096332" y="1597576"/>
                                </a:lnTo>
                                <a:close/>
                                <a:moveTo>
                                  <a:pt x="1034923" y="1587062"/>
                                </a:moveTo>
                                <a:lnTo>
                                  <a:pt x="1034677" y="1604680"/>
                                </a:lnTo>
                                <a:lnTo>
                                  <a:pt x="1021834" y="1616810"/>
                                </a:lnTo>
                                <a:lnTo>
                                  <a:pt x="1039468" y="1617055"/>
                                </a:lnTo>
                                <a:lnTo>
                                  <a:pt x="1051994" y="1630082"/>
                                </a:lnTo>
                                <a:lnTo>
                                  <a:pt x="1052242" y="1612265"/>
                                </a:lnTo>
                                <a:lnTo>
                                  <a:pt x="1064902" y="1600093"/>
                                </a:lnTo>
                                <a:lnTo>
                                  <a:pt x="1045855" y="1598692"/>
                                </a:lnTo>
                                <a:close/>
                                <a:moveTo>
                                  <a:pt x="5864348" y="1584470"/>
                                </a:moveTo>
                                <a:cubicBezTo>
                                  <a:pt x="5869338" y="1585617"/>
                                  <a:pt x="5873929" y="1588711"/>
                                  <a:pt x="5876923" y="1593502"/>
                                </a:cubicBezTo>
                                <a:lnTo>
                                  <a:pt x="5871334" y="1597095"/>
                                </a:lnTo>
                                <a:cubicBezTo>
                                  <a:pt x="5867342" y="1590708"/>
                                  <a:pt x="5858959" y="1588711"/>
                                  <a:pt x="5852572" y="1592704"/>
                                </a:cubicBezTo>
                                <a:cubicBezTo>
                                  <a:pt x="5846184" y="1596696"/>
                                  <a:pt x="5844188" y="1605079"/>
                                  <a:pt x="5848580" y="1611067"/>
                                </a:cubicBezTo>
                                <a:lnTo>
                                  <a:pt x="5842990" y="1614660"/>
                                </a:lnTo>
                                <a:cubicBezTo>
                                  <a:pt x="5837002" y="1605478"/>
                                  <a:pt x="5839796" y="1593103"/>
                                  <a:pt x="5849378" y="1587114"/>
                                </a:cubicBezTo>
                                <a:cubicBezTo>
                                  <a:pt x="5853969" y="1584120"/>
                                  <a:pt x="5859358" y="1583322"/>
                                  <a:pt x="5864348" y="1584470"/>
                                </a:cubicBezTo>
                                <a:close/>
                                <a:moveTo>
                                  <a:pt x="1029487" y="1573541"/>
                                </a:moveTo>
                                <a:lnTo>
                                  <a:pt x="1029817" y="1573694"/>
                                </a:lnTo>
                                <a:lnTo>
                                  <a:pt x="1029887" y="1573541"/>
                                </a:lnTo>
                                <a:cubicBezTo>
                                  <a:pt x="1031883" y="1572743"/>
                                  <a:pt x="1034278" y="1573541"/>
                                  <a:pt x="1035078" y="1575936"/>
                                </a:cubicBezTo>
                                <a:lnTo>
                                  <a:pt x="1035072" y="1576345"/>
                                </a:lnTo>
                                <a:lnTo>
                                  <a:pt x="1050395" y="1592205"/>
                                </a:lnTo>
                                <a:cubicBezTo>
                                  <a:pt x="1057332" y="1595199"/>
                                  <a:pt x="1065416" y="1595498"/>
                                  <a:pt x="1073001" y="1592304"/>
                                </a:cubicBezTo>
                                <a:lnTo>
                                  <a:pt x="1074691" y="1593084"/>
                                </a:lnTo>
                                <a:lnTo>
                                  <a:pt x="1078192" y="1594699"/>
                                </a:lnTo>
                                <a:lnTo>
                                  <a:pt x="1078192" y="1594700"/>
                                </a:lnTo>
                                <a:lnTo>
                                  <a:pt x="1078192" y="1594700"/>
                                </a:lnTo>
                                <a:cubicBezTo>
                                  <a:pt x="1078990" y="1596696"/>
                                  <a:pt x="1078192" y="1599091"/>
                                  <a:pt x="1075796" y="1599889"/>
                                </a:cubicBezTo>
                                <a:cubicBezTo>
                                  <a:pt x="1068610" y="1602683"/>
                                  <a:pt x="1062622" y="1608273"/>
                                  <a:pt x="1059427" y="1615858"/>
                                </a:cubicBezTo>
                                <a:lnTo>
                                  <a:pt x="1059049" y="1637419"/>
                                </a:lnTo>
                                <a:lnTo>
                                  <a:pt x="1059429" y="1637814"/>
                                </a:lnTo>
                                <a:cubicBezTo>
                                  <a:pt x="1060227" y="1640209"/>
                                  <a:pt x="1059429" y="1642604"/>
                                  <a:pt x="1057033" y="1643403"/>
                                </a:cubicBezTo>
                                <a:lnTo>
                                  <a:pt x="1056713" y="1643243"/>
                                </a:lnTo>
                                <a:lnTo>
                                  <a:pt x="1056633" y="1643403"/>
                                </a:lnTo>
                                <a:cubicBezTo>
                                  <a:pt x="1054637" y="1644201"/>
                                  <a:pt x="1052641" y="1643003"/>
                                  <a:pt x="1051842" y="1641007"/>
                                </a:cubicBezTo>
                                <a:lnTo>
                                  <a:pt x="1051848" y="1640603"/>
                                </a:lnTo>
                                <a:lnTo>
                                  <a:pt x="1036274" y="1624640"/>
                                </a:lnTo>
                                <a:lnTo>
                                  <a:pt x="1013959" y="1624248"/>
                                </a:lnTo>
                                <a:lnTo>
                                  <a:pt x="1013121" y="1625039"/>
                                </a:lnTo>
                                <a:cubicBezTo>
                                  <a:pt x="1011124" y="1625837"/>
                                  <a:pt x="1009129" y="1624640"/>
                                  <a:pt x="1008330" y="1622644"/>
                                </a:cubicBezTo>
                                <a:lnTo>
                                  <a:pt x="1008634" y="1621986"/>
                                </a:lnTo>
                                <a:lnTo>
                                  <a:pt x="1008330" y="1621846"/>
                                </a:lnTo>
                                <a:cubicBezTo>
                                  <a:pt x="1007532" y="1619849"/>
                                  <a:pt x="1008330" y="1617454"/>
                                  <a:pt x="1010724" y="1616655"/>
                                </a:cubicBezTo>
                                <a:lnTo>
                                  <a:pt x="1011532" y="1616666"/>
                                </a:lnTo>
                                <a:lnTo>
                                  <a:pt x="1027093" y="1601486"/>
                                </a:lnTo>
                                <a:lnTo>
                                  <a:pt x="1027485" y="1579150"/>
                                </a:lnTo>
                                <a:lnTo>
                                  <a:pt x="1027092" y="1578731"/>
                                </a:lnTo>
                                <a:cubicBezTo>
                                  <a:pt x="1026293" y="1576735"/>
                                  <a:pt x="1027092" y="1574340"/>
                                  <a:pt x="1029487" y="1573541"/>
                                </a:cubicBezTo>
                                <a:close/>
                                <a:moveTo>
                                  <a:pt x="3590623" y="1539311"/>
                                </a:moveTo>
                                <a:cubicBezTo>
                                  <a:pt x="3587132" y="1539011"/>
                                  <a:pt x="3583533" y="1540009"/>
                                  <a:pt x="3580741" y="1542404"/>
                                </a:cubicBezTo>
                                <a:cubicBezTo>
                                  <a:pt x="3575155" y="1547194"/>
                                  <a:pt x="3574356" y="1555978"/>
                                  <a:pt x="3579149" y="1561567"/>
                                </a:cubicBezTo>
                                <a:lnTo>
                                  <a:pt x="3586333" y="1569950"/>
                                </a:lnTo>
                                <a:lnTo>
                                  <a:pt x="3597907" y="1559970"/>
                                </a:lnTo>
                                <a:cubicBezTo>
                                  <a:pt x="3599505" y="1558772"/>
                                  <a:pt x="3601500" y="1558772"/>
                                  <a:pt x="3602701" y="1560369"/>
                                </a:cubicBezTo>
                                <a:cubicBezTo>
                                  <a:pt x="3603897" y="1561966"/>
                                  <a:pt x="3603897" y="1563962"/>
                                  <a:pt x="3602299" y="1565159"/>
                                </a:cubicBezTo>
                                <a:lnTo>
                                  <a:pt x="3590717" y="1575139"/>
                                </a:lnTo>
                                <a:lnTo>
                                  <a:pt x="3599104" y="1585119"/>
                                </a:lnTo>
                                <a:cubicBezTo>
                                  <a:pt x="3599505" y="1585519"/>
                                  <a:pt x="3600304" y="1585519"/>
                                  <a:pt x="3601104" y="1585119"/>
                                </a:cubicBezTo>
                                <a:lnTo>
                                  <a:pt x="3625059" y="1565159"/>
                                </a:lnTo>
                                <a:cubicBezTo>
                                  <a:pt x="3630650" y="1560369"/>
                                  <a:pt x="3631048" y="1551587"/>
                                  <a:pt x="3626255" y="1545997"/>
                                </a:cubicBezTo>
                                <a:cubicBezTo>
                                  <a:pt x="3621467" y="1540408"/>
                                  <a:pt x="3612681" y="1539610"/>
                                  <a:pt x="3607093" y="1544400"/>
                                </a:cubicBezTo>
                                <a:lnTo>
                                  <a:pt x="3605891" y="1545598"/>
                                </a:lnTo>
                                <a:cubicBezTo>
                                  <a:pt x="3605093" y="1545997"/>
                                  <a:pt x="3604294" y="1546396"/>
                                  <a:pt x="3603500" y="1546396"/>
                                </a:cubicBezTo>
                                <a:cubicBezTo>
                                  <a:pt x="3602701" y="1546396"/>
                                  <a:pt x="3601500" y="1545997"/>
                                  <a:pt x="3601104" y="1545198"/>
                                </a:cubicBezTo>
                                <a:lnTo>
                                  <a:pt x="3599903" y="1544001"/>
                                </a:lnTo>
                                <a:cubicBezTo>
                                  <a:pt x="3597507" y="1541207"/>
                                  <a:pt x="3594114" y="1539610"/>
                                  <a:pt x="3590623" y="1539311"/>
                                </a:cubicBezTo>
                                <a:close/>
                                <a:moveTo>
                                  <a:pt x="4895446" y="1529784"/>
                                </a:moveTo>
                                <a:lnTo>
                                  <a:pt x="4895293" y="1536817"/>
                                </a:lnTo>
                                <a:lnTo>
                                  <a:pt x="4889737" y="1542209"/>
                                </a:lnTo>
                                <a:lnTo>
                                  <a:pt x="4897389" y="1542354"/>
                                </a:lnTo>
                                <a:lnTo>
                                  <a:pt x="4903100" y="1548130"/>
                                </a:lnTo>
                                <a:lnTo>
                                  <a:pt x="4903276" y="1540010"/>
                                </a:lnTo>
                                <a:lnTo>
                                  <a:pt x="4908103" y="1535183"/>
                                </a:lnTo>
                                <a:lnTo>
                                  <a:pt x="4900483" y="1534820"/>
                                </a:lnTo>
                                <a:close/>
                                <a:moveTo>
                                  <a:pt x="3631048" y="1519650"/>
                                </a:moveTo>
                                <a:lnTo>
                                  <a:pt x="3645823" y="1520847"/>
                                </a:lnTo>
                                <a:cubicBezTo>
                                  <a:pt x="3647818" y="1520847"/>
                                  <a:pt x="3649016" y="1522444"/>
                                  <a:pt x="3649815" y="1524839"/>
                                </a:cubicBezTo>
                                <a:lnTo>
                                  <a:pt x="3648617" y="1539610"/>
                                </a:lnTo>
                                <a:cubicBezTo>
                                  <a:pt x="3648617" y="1541606"/>
                                  <a:pt x="3647018" y="1542803"/>
                                  <a:pt x="3645023" y="1542803"/>
                                </a:cubicBezTo>
                                <a:cubicBezTo>
                                  <a:pt x="3643027" y="1542803"/>
                                  <a:pt x="3641829" y="1541207"/>
                                  <a:pt x="3641829" y="1539211"/>
                                </a:cubicBezTo>
                                <a:lnTo>
                                  <a:pt x="3642226" y="1532424"/>
                                </a:lnTo>
                                <a:lnTo>
                                  <a:pt x="3631450" y="1541606"/>
                                </a:lnTo>
                                <a:lnTo>
                                  <a:pt x="3631848" y="1542005"/>
                                </a:lnTo>
                                <a:cubicBezTo>
                                  <a:pt x="3639035" y="1550788"/>
                                  <a:pt x="3637838" y="1563563"/>
                                  <a:pt x="3629451" y="1570748"/>
                                </a:cubicBezTo>
                                <a:lnTo>
                                  <a:pt x="3605891" y="1590708"/>
                                </a:lnTo>
                                <a:cubicBezTo>
                                  <a:pt x="3604294" y="1592305"/>
                                  <a:pt x="3601902" y="1592704"/>
                                  <a:pt x="3599903" y="1592704"/>
                                </a:cubicBezTo>
                                <a:cubicBezTo>
                                  <a:pt x="3597907" y="1592704"/>
                                  <a:pt x="3595913" y="1591507"/>
                                  <a:pt x="3594316" y="1589910"/>
                                </a:cubicBezTo>
                                <a:lnTo>
                                  <a:pt x="3585930" y="1579930"/>
                                </a:lnTo>
                                <a:lnTo>
                                  <a:pt x="3576753" y="1587914"/>
                                </a:lnTo>
                                <a:lnTo>
                                  <a:pt x="3576350" y="1595099"/>
                                </a:lnTo>
                                <a:cubicBezTo>
                                  <a:pt x="3576350" y="1597095"/>
                                  <a:pt x="3574752" y="1598293"/>
                                  <a:pt x="3572758" y="1598293"/>
                                </a:cubicBezTo>
                                <a:cubicBezTo>
                                  <a:pt x="3570764" y="1598293"/>
                                  <a:pt x="3569569" y="1596696"/>
                                  <a:pt x="3569569" y="1594700"/>
                                </a:cubicBezTo>
                                <a:lnTo>
                                  <a:pt x="3569965" y="1589511"/>
                                </a:lnTo>
                                <a:lnTo>
                                  <a:pt x="3564776" y="1589111"/>
                                </a:lnTo>
                                <a:cubicBezTo>
                                  <a:pt x="3562782" y="1589111"/>
                                  <a:pt x="3561586" y="1587515"/>
                                  <a:pt x="3561586" y="1585519"/>
                                </a:cubicBezTo>
                                <a:cubicBezTo>
                                  <a:pt x="3561586" y="1583523"/>
                                  <a:pt x="3563178" y="1582325"/>
                                  <a:pt x="3565179" y="1582325"/>
                                </a:cubicBezTo>
                                <a:lnTo>
                                  <a:pt x="3572362" y="1582724"/>
                                </a:lnTo>
                                <a:lnTo>
                                  <a:pt x="3581539" y="1574740"/>
                                </a:lnTo>
                                <a:lnTo>
                                  <a:pt x="3573960" y="1565958"/>
                                </a:lnTo>
                                <a:cubicBezTo>
                                  <a:pt x="3566776" y="1557175"/>
                                  <a:pt x="3567971" y="1544400"/>
                                  <a:pt x="3576350" y="1537215"/>
                                </a:cubicBezTo>
                                <a:cubicBezTo>
                                  <a:pt x="3584332" y="1530029"/>
                                  <a:pt x="3596309" y="1530827"/>
                                  <a:pt x="3603897" y="1538412"/>
                                </a:cubicBezTo>
                                <a:cubicBezTo>
                                  <a:pt x="3610284" y="1533622"/>
                                  <a:pt x="3618672" y="1533223"/>
                                  <a:pt x="3625461" y="1536815"/>
                                </a:cubicBezTo>
                                <a:lnTo>
                                  <a:pt x="3637439" y="1526835"/>
                                </a:lnTo>
                                <a:lnTo>
                                  <a:pt x="3630650" y="1526436"/>
                                </a:lnTo>
                                <a:cubicBezTo>
                                  <a:pt x="3628651" y="1526436"/>
                                  <a:pt x="3627456" y="1524839"/>
                                  <a:pt x="3627456" y="1522843"/>
                                </a:cubicBezTo>
                                <a:cubicBezTo>
                                  <a:pt x="3627456" y="1520847"/>
                                  <a:pt x="3629052" y="1519650"/>
                                  <a:pt x="3631048" y="1519650"/>
                                </a:cubicBezTo>
                                <a:close/>
                                <a:moveTo>
                                  <a:pt x="4890503" y="1516057"/>
                                </a:moveTo>
                                <a:cubicBezTo>
                                  <a:pt x="4892499" y="1515259"/>
                                  <a:pt x="4894894" y="1516057"/>
                                  <a:pt x="4895692" y="1518452"/>
                                </a:cubicBezTo>
                                <a:lnTo>
                                  <a:pt x="4895667" y="1519625"/>
                                </a:lnTo>
                                <a:lnTo>
                                  <a:pt x="4903676" y="1527635"/>
                                </a:lnTo>
                                <a:lnTo>
                                  <a:pt x="4915651" y="1527635"/>
                                </a:lnTo>
                                <a:lnTo>
                                  <a:pt x="4916451" y="1526835"/>
                                </a:lnTo>
                                <a:cubicBezTo>
                                  <a:pt x="4918447" y="1526037"/>
                                  <a:pt x="4920842" y="1526835"/>
                                  <a:pt x="4921640" y="1529230"/>
                                </a:cubicBezTo>
                                <a:cubicBezTo>
                                  <a:pt x="4922439" y="1531226"/>
                                  <a:pt x="4921640" y="1533622"/>
                                  <a:pt x="4919245" y="1534420"/>
                                </a:cubicBezTo>
                                <a:lnTo>
                                  <a:pt x="4919190" y="1534476"/>
                                </a:lnTo>
                                <a:lnTo>
                                  <a:pt x="4918846" y="1535220"/>
                                </a:lnTo>
                                <a:lnTo>
                                  <a:pt x="4918312" y="1535354"/>
                                </a:lnTo>
                                <a:lnTo>
                                  <a:pt x="4910463" y="1543203"/>
                                </a:lnTo>
                                <a:lnTo>
                                  <a:pt x="4910463" y="1555577"/>
                                </a:lnTo>
                                <a:lnTo>
                                  <a:pt x="4910463" y="1555578"/>
                                </a:lnTo>
                                <a:cubicBezTo>
                                  <a:pt x="4911261" y="1557973"/>
                                  <a:pt x="4910064" y="1560369"/>
                                  <a:pt x="4907669" y="1561167"/>
                                </a:cubicBezTo>
                                <a:cubicBezTo>
                                  <a:pt x="4905673" y="1561965"/>
                                  <a:pt x="4903677" y="1560768"/>
                                  <a:pt x="4902878" y="1558772"/>
                                </a:cubicBezTo>
                                <a:cubicBezTo>
                                  <a:pt x="4901281" y="1554580"/>
                                  <a:pt x="4898088" y="1551487"/>
                                  <a:pt x="4894245" y="1549840"/>
                                </a:cubicBezTo>
                                <a:lnTo>
                                  <a:pt x="4882124" y="1549598"/>
                                </a:lnTo>
                                <a:lnTo>
                                  <a:pt x="4881720" y="1549990"/>
                                </a:lnTo>
                                <a:cubicBezTo>
                                  <a:pt x="4879723" y="1550789"/>
                                  <a:pt x="4877727" y="1549591"/>
                                  <a:pt x="4876929" y="1547595"/>
                                </a:cubicBezTo>
                                <a:lnTo>
                                  <a:pt x="4877012" y="1547417"/>
                                </a:lnTo>
                                <a:lnTo>
                                  <a:pt x="4876530" y="1547195"/>
                                </a:lnTo>
                                <a:cubicBezTo>
                                  <a:pt x="4875732" y="1545198"/>
                                  <a:pt x="4876530" y="1542803"/>
                                  <a:pt x="4878925" y="1542004"/>
                                </a:cubicBezTo>
                                <a:lnTo>
                                  <a:pt x="4879710" y="1542019"/>
                                </a:lnTo>
                                <a:lnTo>
                                  <a:pt x="4888108" y="1533623"/>
                                </a:lnTo>
                                <a:lnTo>
                                  <a:pt x="4888108" y="1522446"/>
                                </a:lnTo>
                                <a:lnTo>
                                  <a:pt x="4887308" y="1521646"/>
                                </a:lnTo>
                                <a:cubicBezTo>
                                  <a:pt x="4886510" y="1519650"/>
                                  <a:pt x="4887308" y="1517255"/>
                                  <a:pt x="4889703" y="1516456"/>
                                </a:cubicBezTo>
                                <a:lnTo>
                                  <a:pt x="4890211" y="1516690"/>
                                </a:lnTo>
                                <a:close/>
                                <a:moveTo>
                                  <a:pt x="4828861" y="1506437"/>
                                </a:moveTo>
                                <a:lnTo>
                                  <a:pt x="4828627" y="1523244"/>
                                </a:lnTo>
                                <a:lnTo>
                                  <a:pt x="4815779" y="1535378"/>
                                </a:lnTo>
                                <a:lnTo>
                                  <a:pt x="4833019" y="1535618"/>
                                </a:lnTo>
                                <a:lnTo>
                                  <a:pt x="4845943" y="1549059"/>
                                </a:lnTo>
                                <a:lnTo>
                                  <a:pt x="4846191" y="1531227"/>
                                </a:lnTo>
                                <a:lnTo>
                                  <a:pt x="4858821" y="1519083"/>
                                </a:lnTo>
                                <a:lnTo>
                                  <a:pt x="4839405" y="1517655"/>
                                </a:lnTo>
                                <a:close/>
                                <a:moveTo>
                                  <a:pt x="4823837" y="1492105"/>
                                </a:moveTo>
                                <a:cubicBezTo>
                                  <a:pt x="4825833" y="1491307"/>
                                  <a:pt x="4828228" y="1492105"/>
                                  <a:pt x="4829026" y="1494500"/>
                                </a:cubicBezTo>
                                <a:lnTo>
                                  <a:pt x="4829009" y="1495709"/>
                                </a:lnTo>
                                <a:lnTo>
                                  <a:pt x="4843946" y="1511168"/>
                                </a:lnTo>
                                <a:cubicBezTo>
                                  <a:pt x="4850882" y="1514162"/>
                                  <a:pt x="4858966" y="1514462"/>
                                  <a:pt x="4866551" y="1511268"/>
                                </a:cubicBezTo>
                                <a:lnTo>
                                  <a:pt x="4866820" y="1511392"/>
                                </a:lnTo>
                                <a:lnTo>
                                  <a:pt x="4866950" y="1511266"/>
                                </a:lnTo>
                                <a:cubicBezTo>
                                  <a:pt x="4868946" y="1510468"/>
                                  <a:pt x="4871341" y="1511266"/>
                                  <a:pt x="4872140" y="1513661"/>
                                </a:cubicBezTo>
                                <a:cubicBezTo>
                                  <a:pt x="4872938" y="1515657"/>
                                  <a:pt x="4872140" y="1518053"/>
                                  <a:pt x="4869744" y="1518851"/>
                                </a:cubicBezTo>
                                <a:cubicBezTo>
                                  <a:pt x="4862559" y="1521645"/>
                                  <a:pt x="4856571" y="1527234"/>
                                  <a:pt x="4853377" y="1534820"/>
                                </a:cubicBezTo>
                                <a:cubicBezTo>
                                  <a:pt x="4850184" y="1542005"/>
                                  <a:pt x="4850184" y="1549989"/>
                                  <a:pt x="4852978" y="1557574"/>
                                </a:cubicBezTo>
                                <a:cubicBezTo>
                                  <a:pt x="4853776" y="1558772"/>
                                  <a:pt x="4852978" y="1561167"/>
                                  <a:pt x="4850583" y="1562365"/>
                                </a:cubicBezTo>
                                <a:cubicBezTo>
                                  <a:pt x="4848586" y="1563163"/>
                                  <a:pt x="4846590" y="1561965"/>
                                  <a:pt x="4845791" y="1559969"/>
                                </a:cubicBezTo>
                                <a:lnTo>
                                  <a:pt x="4845797" y="1559573"/>
                                </a:lnTo>
                                <a:lnTo>
                                  <a:pt x="4845793" y="1559571"/>
                                </a:lnTo>
                                <a:cubicBezTo>
                                  <a:pt x="4842999" y="1551986"/>
                                  <a:pt x="4837410" y="1546397"/>
                                  <a:pt x="4829825" y="1543202"/>
                                </a:cubicBezTo>
                                <a:lnTo>
                                  <a:pt x="4807902" y="1542818"/>
                                </a:lnTo>
                                <a:lnTo>
                                  <a:pt x="4807070" y="1543603"/>
                                </a:lnTo>
                                <a:cubicBezTo>
                                  <a:pt x="4805074" y="1544401"/>
                                  <a:pt x="4803078" y="1543204"/>
                                  <a:pt x="4802279" y="1541208"/>
                                </a:cubicBezTo>
                                <a:lnTo>
                                  <a:pt x="4802513" y="1540701"/>
                                </a:lnTo>
                                <a:lnTo>
                                  <a:pt x="4801880" y="1540408"/>
                                </a:lnTo>
                                <a:cubicBezTo>
                                  <a:pt x="4801082" y="1538412"/>
                                  <a:pt x="4801880" y="1536017"/>
                                  <a:pt x="4804276" y="1535218"/>
                                </a:cubicBezTo>
                                <a:lnTo>
                                  <a:pt x="4805477" y="1535235"/>
                                </a:lnTo>
                                <a:lnTo>
                                  <a:pt x="4821042" y="1520050"/>
                                </a:lnTo>
                                <a:lnTo>
                                  <a:pt x="4821420" y="1498522"/>
                                </a:lnTo>
                                <a:lnTo>
                                  <a:pt x="4820642" y="1497694"/>
                                </a:lnTo>
                                <a:cubicBezTo>
                                  <a:pt x="4819844" y="1495698"/>
                                  <a:pt x="4820642" y="1493303"/>
                                  <a:pt x="4823037" y="1492504"/>
                                </a:cubicBezTo>
                                <a:lnTo>
                                  <a:pt x="4823545" y="1492738"/>
                                </a:lnTo>
                                <a:close/>
                                <a:moveTo>
                                  <a:pt x="664914" y="1419152"/>
                                </a:moveTo>
                                <a:cubicBezTo>
                                  <a:pt x="661421" y="1418852"/>
                                  <a:pt x="657829" y="1419850"/>
                                  <a:pt x="655034" y="1422245"/>
                                </a:cubicBezTo>
                                <a:cubicBezTo>
                                  <a:pt x="649445" y="1427035"/>
                                  <a:pt x="648647" y="1435819"/>
                                  <a:pt x="653437" y="1441408"/>
                                </a:cubicBezTo>
                                <a:lnTo>
                                  <a:pt x="660623" y="1449791"/>
                                </a:lnTo>
                                <a:lnTo>
                                  <a:pt x="672200" y="1439811"/>
                                </a:lnTo>
                                <a:cubicBezTo>
                                  <a:pt x="673797" y="1438613"/>
                                  <a:pt x="675793" y="1438613"/>
                                  <a:pt x="676990" y="1440210"/>
                                </a:cubicBezTo>
                                <a:cubicBezTo>
                                  <a:pt x="678188" y="1441807"/>
                                  <a:pt x="678188" y="1443803"/>
                                  <a:pt x="676591" y="1445000"/>
                                </a:cubicBezTo>
                                <a:lnTo>
                                  <a:pt x="665014" y="1454980"/>
                                </a:lnTo>
                                <a:lnTo>
                                  <a:pt x="673397" y="1464960"/>
                                </a:lnTo>
                                <a:cubicBezTo>
                                  <a:pt x="673797" y="1465360"/>
                                  <a:pt x="674595" y="1465360"/>
                                  <a:pt x="675393" y="1464960"/>
                                </a:cubicBezTo>
                                <a:lnTo>
                                  <a:pt x="699345" y="1445000"/>
                                </a:lnTo>
                                <a:cubicBezTo>
                                  <a:pt x="704934" y="1439811"/>
                                  <a:pt x="705732" y="1431428"/>
                                  <a:pt x="700543" y="1425838"/>
                                </a:cubicBezTo>
                                <a:cubicBezTo>
                                  <a:pt x="695752" y="1420249"/>
                                  <a:pt x="686970" y="1419451"/>
                                  <a:pt x="681381" y="1424241"/>
                                </a:cubicBezTo>
                                <a:lnTo>
                                  <a:pt x="680184" y="1425439"/>
                                </a:lnTo>
                                <a:cubicBezTo>
                                  <a:pt x="679385" y="1425838"/>
                                  <a:pt x="678587" y="1426237"/>
                                  <a:pt x="677789" y="1426237"/>
                                </a:cubicBezTo>
                                <a:cubicBezTo>
                                  <a:pt x="676591" y="1426237"/>
                                  <a:pt x="675793" y="1425838"/>
                                  <a:pt x="675393" y="1425039"/>
                                </a:cubicBezTo>
                                <a:lnTo>
                                  <a:pt x="674196" y="1423842"/>
                                </a:lnTo>
                                <a:cubicBezTo>
                                  <a:pt x="671801" y="1421048"/>
                                  <a:pt x="668407" y="1419451"/>
                                  <a:pt x="664914" y="1419152"/>
                                </a:cubicBezTo>
                                <a:close/>
                                <a:moveTo>
                                  <a:pt x="705732" y="1399491"/>
                                </a:moveTo>
                                <a:lnTo>
                                  <a:pt x="720504" y="1400688"/>
                                </a:lnTo>
                                <a:cubicBezTo>
                                  <a:pt x="722100" y="1400688"/>
                                  <a:pt x="723697" y="1402285"/>
                                  <a:pt x="724495" y="1404680"/>
                                </a:cubicBezTo>
                                <a:lnTo>
                                  <a:pt x="723297" y="1419451"/>
                                </a:lnTo>
                                <a:cubicBezTo>
                                  <a:pt x="723297" y="1421447"/>
                                  <a:pt x="721700" y="1422644"/>
                                  <a:pt x="719705" y="1422644"/>
                                </a:cubicBezTo>
                                <a:cubicBezTo>
                                  <a:pt x="717708" y="1422644"/>
                                  <a:pt x="716511" y="1421048"/>
                                  <a:pt x="716511" y="1419052"/>
                                </a:cubicBezTo>
                                <a:lnTo>
                                  <a:pt x="716910" y="1412265"/>
                                </a:lnTo>
                                <a:lnTo>
                                  <a:pt x="706132" y="1421447"/>
                                </a:lnTo>
                                <a:lnTo>
                                  <a:pt x="706531" y="1421846"/>
                                </a:lnTo>
                                <a:cubicBezTo>
                                  <a:pt x="713716" y="1430629"/>
                                  <a:pt x="712519" y="1443404"/>
                                  <a:pt x="704136" y="1450589"/>
                                </a:cubicBezTo>
                                <a:lnTo>
                                  <a:pt x="680583" y="1470549"/>
                                </a:lnTo>
                                <a:cubicBezTo>
                                  <a:pt x="678986" y="1472146"/>
                                  <a:pt x="676591" y="1472545"/>
                                  <a:pt x="674595" y="1472545"/>
                                </a:cubicBezTo>
                                <a:cubicBezTo>
                                  <a:pt x="672599" y="1472545"/>
                                  <a:pt x="670603" y="1471348"/>
                                  <a:pt x="669006" y="1469751"/>
                                </a:cubicBezTo>
                                <a:lnTo>
                                  <a:pt x="660623" y="1459771"/>
                                </a:lnTo>
                                <a:lnTo>
                                  <a:pt x="651441" y="1467755"/>
                                </a:lnTo>
                                <a:lnTo>
                                  <a:pt x="651042" y="1474940"/>
                                </a:lnTo>
                                <a:cubicBezTo>
                                  <a:pt x="651042" y="1476936"/>
                                  <a:pt x="649445" y="1478134"/>
                                  <a:pt x="647449" y="1478134"/>
                                </a:cubicBezTo>
                                <a:cubicBezTo>
                                  <a:pt x="645453" y="1478134"/>
                                  <a:pt x="644256" y="1476537"/>
                                  <a:pt x="644256" y="1474541"/>
                                </a:cubicBezTo>
                                <a:lnTo>
                                  <a:pt x="644655" y="1469352"/>
                                </a:lnTo>
                                <a:lnTo>
                                  <a:pt x="639465" y="1468952"/>
                                </a:lnTo>
                                <a:cubicBezTo>
                                  <a:pt x="637469" y="1468952"/>
                                  <a:pt x="636272" y="1467356"/>
                                  <a:pt x="636272" y="1465360"/>
                                </a:cubicBezTo>
                                <a:cubicBezTo>
                                  <a:pt x="636272" y="1463364"/>
                                  <a:pt x="637869" y="1462166"/>
                                  <a:pt x="639865" y="1462166"/>
                                </a:cubicBezTo>
                                <a:lnTo>
                                  <a:pt x="647050" y="1462565"/>
                                </a:lnTo>
                                <a:lnTo>
                                  <a:pt x="656232" y="1454581"/>
                                </a:lnTo>
                                <a:lnTo>
                                  <a:pt x="648647" y="1445799"/>
                                </a:lnTo>
                                <a:cubicBezTo>
                                  <a:pt x="641461" y="1437016"/>
                                  <a:pt x="642659" y="1424241"/>
                                  <a:pt x="651042" y="1417056"/>
                                </a:cubicBezTo>
                                <a:cubicBezTo>
                                  <a:pt x="659026" y="1409870"/>
                                  <a:pt x="671002" y="1410668"/>
                                  <a:pt x="678587" y="1418253"/>
                                </a:cubicBezTo>
                                <a:cubicBezTo>
                                  <a:pt x="684974" y="1413463"/>
                                  <a:pt x="693357" y="1413064"/>
                                  <a:pt x="700144" y="1416656"/>
                                </a:cubicBezTo>
                                <a:lnTo>
                                  <a:pt x="712120" y="1406676"/>
                                </a:lnTo>
                                <a:lnTo>
                                  <a:pt x="705333" y="1406277"/>
                                </a:lnTo>
                                <a:cubicBezTo>
                                  <a:pt x="703337" y="1406277"/>
                                  <a:pt x="702140" y="1404680"/>
                                  <a:pt x="702140" y="1402684"/>
                                </a:cubicBezTo>
                                <a:cubicBezTo>
                                  <a:pt x="702140" y="1400688"/>
                                  <a:pt x="703736" y="1399491"/>
                                  <a:pt x="705732" y="1399491"/>
                                </a:cubicBezTo>
                                <a:close/>
                                <a:moveTo>
                                  <a:pt x="2949833" y="1395249"/>
                                </a:moveTo>
                                <a:cubicBezTo>
                                  <a:pt x="2954822" y="1396397"/>
                                  <a:pt x="2959413" y="1399491"/>
                                  <a:pt x="2962408" y="1404281"/>
                                </a:cubicBezTo>
                                <a:lnTo>
                                  <a:pt x="2956820" y="1407875"/>
                                </a:lnTo>
                                <a:cubicBezTo>
                                  <a:pt x="2952826" y="1401487"/>
                                  <a:pt x="2944444" y="1399491"/>
                                  <a:pt x="2938055" y="1403483"/>
                                </a:cubicBezTo>
                                <a:cubicBezTo>
                                  <a:pt x="2931668" y="1407076"/>
                                  <a:pt x="2929674" y="1415460"/>
                                  <a:pt x="2934064" y="1421847"/>
                                </a:cubicBezTo>
                                <a:lnTo>
                                  <a:pt x="2928474" y="1425440"/>
                                </a:lnTo>
                                <a:cubicBezTo>
                                  <a:pt x="2922490" y="1416258"/>
                                  <a:pt x="2925283" y="1403882"/>
                                  <a:pt x="2934863" y="1397894"/>
                                </a:cubicBezTo>
                                <a:cubicBezTo>
                                  <a:pt x="2939453" y="1394900"/>
                                  <a:pt x="2944843" y="1394102"/>
                                  <a:pt x="2949833" y="1395249"/>
                                </a:cubicBezTo>
                                <a:close/>
                                <a:moveTo>
                                  <a:pt x="1980936" y="1339774"/>
                                </a:moveTo>
                                <a:lnTo>
                                  <a:pt x="1980774" y="1347197"/>
                                </a:lnTo>
                                <a:lnTo>
                                  <a:pt x="1975224" y="1352583"/>
                                </a:lnTo>
                                <a:lnTo>
                                  <a:pt x="1983269" y="1352735"/>
                                </a:lnTo>
                                <a:lnTo>
                                  <a:pt x="1988980" y="1358512"/>
                                </a:lnTo>
                                <a:lnTo>
                                  <a:pt x="1989157" y="1350391"/>
                                </a:lnTo>
                                <a:lnTo>
                                  <a:pt x="1993984" y="1345564"/>
                                </a:lnTo>
                                <a:lnTo>
                                  <a:pt x="1986363" y="1345201"/>
                                </a:lnTo>
                                <a:close/>
                                <a:moveTo>
                                  <a:pt x="1975984" y="1326437"/>
                                </a:moveTo>
                                <a:cubicBezTo>
                                  <a:pt x="1977980" y="1325639"/>
                                  <a:pt x="1980375" y="1326437"/>
                                  <a:pt x="1981173" y="1328832"/>
                                </a:cubicBezTo>
                                <a:lnTo>
                                  <a:pt x="1981156" y="1329615"/>
                                </a:lnTo>
                                <a:lnTo>
                                  <a:pt x="1989556" y="1338016"/>
                                </a:lnTo>
                                <a:lnTo>
                                  <a:pt x="2001532" y="1338016"/>
                                </a:lnTo>
                                <a:lnTo>
                                  <a:pt x="2002331" y="1337216"/>
                                </a:lnTo>
                                <a:cubicBezTo>
                                  <a:pt x="2004328" y="1336418"/>
                                  <a:pt x="2006723" y="1337216"/>
                                  <a:pt x="2007522" y="1339611"/>
                                </a:cubicBezTo>
                                <a:cubicBezTo>
                                  <a:pt x="2008320" y="1341607"/>
                                  <a:pt x="2007522" y="1344003"/>
                                  <a:pt x="2005125" y="1344801"/>
                                </a:cubicBezTo>
                                <a:lnTo>
                                  <a:pt x="2005070" y="1344857"/>
                                </a:lnTo>
                                <a:lnTo>
                                  <a:pt x="2004727" y="1345601"/>
                                </a:lnTo>
                                <a:lnTo>
                                  <a:pt x="2004192" y="1345735"/>
                                </a:lnTo>
                                <a:lnTo>
                                  <a:pt x="1996343" y="1353584"/>
                                </a:lnTo>
                                <a:lnTo>
                                  <a:pt x="1996343" y="1365958"/>
                                </a:lnTo>
                                <a:lnTo>
                                  <a:pt x="1996343" y="1365959"/>
                                </a:lnTo>
                                <a:lnTo>
                                  <a:pt x="1996343" y="1365960"/>
                                </a:lnTo>
                                <a:lnTo>
                                  <a:pt x="1996343" y="1365960"/>
                                </a:lnTo>
                                <a:lnTo>
                                  <a:pt x="1993549" y="1371548"/>
                                </a:lnTo>
                                <a:cubicBezTo>
                                  <a:pt x="1991553" y="1372346"/>
                                  <a:pt x="1989557" y="1371149"/>
                                  <a:pt x="1988758" y="1369153"/>
                                </a:cubicBezTo>
                                <a:cubicBezTo>
                                  <a:pt x="1987162" y="1364961"/>
                                  <a:pt x="1983968" y="1361867"/>
                                  <a:pt x="1980126" y="1360221"/>
                                </a:cubicBezTo>
                                <a:lnTo>
                                  <a:pt x="1967612" y="1359971"/>
                                </a:lnTo>
                                <a:lnTo>
                                  <a:pt x="1967200" y="1360370"/>
                                </a:lnTo>
                                <a:cubicBezTo>
                                  <a:pt x="1965205" y="1361169"/>
                                  <a:pt x="1963208" y="1359971"/>
                                  <a:pt x="1962410" y="1357975"/>
                                </a:cubicBezTo>
                                <a:lnTo>
                                  <a:pt x="1962562" y="1357646"/>
                                </a:lnTo>
                                <a:lnTo>
                                  <a:pt x="1962410" y="1357576"/>
                                </a:lnTo>
                                <a:cubicBezTo>
                                  <a:pt x="1961612" y="1355579"/>
                                  <a:pt x="1962410" y="1353184"/>
                                  <a:pt x="1964805" y="1352385"/>
                                </a:cubicBezTo>
                                <a:lnTo>
                                  <a:pt x="1965198" y="1352393"/>
                                </a:lnTo>
                                <a:lnTo>
                                  <a:pt x="1973589" y="1344003"/>
                                </a:lnTo>
                                <a:lnTo>
                                  <a:pt x="1973589" y="1332428"/>
                                </a:lnTo>
                                <a:lnTo>
                                  <a:pt x="1973188" y="1332027"/>
                                </a:lnTo>
                                <a:cubicBezTo>
                                  <a:pt x="1972390" y="1330031"/>
                                  <a:pt x="1973188" y="1327636"/>
                                  <a:pt x="1975583" y="1326837"/>
                                </a:cubicBezTo>
                                <a:lnTo>
                                  <a:pt x="1975762" y="1326919"/>
                                </a:lnTo>
                                <a:close/>
                                <a:moveTo>
                                  <a:pt x="1914347" y="1316400"/>
                                </a:moveTo>
                                <a:lnTo>
                                  <a:pt x="1914107" y="1333624"/>
                                </a:lnTo>
                                <a:lnTo>
                                  <a:pt x="1901264" y="1345754"/>
                                </a:lnTo>
                                <a:lnTo>
                                  <a:pt x="1918899" y="1345999"/>
                                </a:lnTo>
                                <a:lnTo>
                                  <a:pt x="1931429" y="1359032"/>
                                </a:lnTo>
                                <a:lnTo>
                                  <a:pt x="1931672" y="1341608"/>
                                </a:lnTo>
                                <a:lnTo>
                                  <a:pt x="1944330" y="1329436"/>
                                </a:lnTo>
                                <a:lnTo>
                                  <a:pt x="1925285" y="1328036"/>
                                </a:lnTo>
                                <a:close/>
                                <a:moveTo>
                                  <a:pt x="6743783" y="1313813"/>
                                </a:moveTo>
                                <a:cubicBezTo>
                                  <a:pt x="6748773" y="1314961"/>
                                  <a:pt x="6753364" y="1318055"/>
                                  <a:pt x="6756358" y="1322845"/>
                                </a:cubicBezTo>
                                <a:lnTo>
                                  <a:pt x="6750769" y="1326439"/>
                                </a:lnTo>
                                <a:cubicBezTo>
                                  <a:pt x="6746777" y="1320051"/>
                                  <a:pt x="6738394" y="1318055"/>
                                  <a:pt x="6732007" y="1322047"/>
                                </a:cubicBezTo>
                                <a:cubicBezTo>
                                  <a:pt x="6725618" y="1326040"/>
                                  <a:pt x="6723622" y="1334423"/>
                                  <a:pt x="6728015" y="1340411"/>
                                </a:cubicBezTo>
                                <a:lnTo>
                                  <a:pt x="6722425" y="1344004"/>
                                </a:lnTo>
                                <a:cubicBezTo>
                                  <a:pt x="6716437" y="1334822"/>
                                  <a:pt x="6719630" y="1322446"/>
                                  <a:pt x="6728813" y="1316458"/>
                                </a:cubicBezTo>
                                <a:cubicBezTo>
                                  <a:pt x="6733404" y="1313464"/>
                                  <a:pt x="6738793" y="1312666"/>
                                  <a:pt x="6743783" y="1313813"/>
                                </a:cubicBezTo>
                                <a:close/>
                                <a:moveTo>
                                  <a:pt x="1909317" y="1302485"/>
                                </a:moveTo>
                                <a:cubicBezTo>
                                  <a:pt x="1911313" y="1301687"/>
                                  <a:pt x="1913708" y="1302485"/>
                                  <a:pt x="1914508" y="1304880"/>
                                </a:cubicBezTo>
                                <a:lnTo>
                                  <a:pt x="1914496" y="1305684"/>
                                </a:lnTo>
                                <a:lnTo>
                                  <a:pt x="1929825" y="1321549"/>
                                </a:lnTo>
                                <a:lnTo>
                                  <a:pt x="1952429" y="1321649"/>
                                </a:lnTo>
                                <a:lnTo>
                                  <a:pt x="1952431" y="1321647"/>
                                </a:lnTo>
                                <a:cubicBezTo>
                                  <a:pt x="1954427" y="1320849"/>
                                  <a:pt x="1956822" y="1321647"/>
                                  <a:pt x="1957621" y="1324042"/>
                                </a:cubicBezTo>
                                <a:lnTo>
                                  <a:pt x="1957620" y="1324044"/>
                                </a:lnTo>
                                <a:lnTo>
                                  <a:pt x="1957621" y="1324044"/>
                                </a:lnTo>
                                <a:cubicBezTo>
                                  <a:pt x="1958419" y="1326040"/>
                                  <a:pt x="1957621" y="1328435"/>
                                  <a:pt x="1955225" y="1329233"/>
                                </a:cubicBezTo>
                                <a:lnTo>
                                  <a:pt x="1955224" y="1329233"/>
                                </a:lnTo>
                                <a:lnTo>
                                  <a:pt x="1938857" y="1345201"/>
                                </a:lnTo>
                                <a:lnTo>
                                  <a:pt x="1938486" y="1366370"/>
                                </a:lnTo>
                                <a:lnTo>
                                  <a:pt x="1938859" y="1366758"/>
                                </a:lnTo>
                                <a:lnTo>
                                  <a:pt x="1938463" y="1367681"/>
                                </a:lnTo>
                                <a:lnTo>
                                  <a:pt x="1938458" y="1367955"/>
                                </a:lnTo>
                                <a:lnTo>
                                  <a:pt x="1937671" y="1369530"/>
                                </a:lnTo>
                                <a:lnTo>
                                  <a:pt x="1936464" y="1372347"/>
                                </a:lnTo>
                                <a:lnTo>
                                  <a:pt x="1936303" y="1372267"/>
                                </a:lnTo>
                                <a:lnTo>
                                  <a:pt x="1936063" y="1372746"/>
                                </a:lnTo>
                                <a:cubicBezTo>
                                  <a:pt x="1934067" y="1373544"/>
                                  <a:pt x="1932071" y="1372346"/>
                                  <a:pt x="1931272" y="1370350"/>
                                </a:cubicBezTo>
                                <a:lnTo>
                                  <a:pt x="1931283" y="1369553"/>
                                </a:lnTo>
                                <a:lnTo>
                                  <a:pt x="1915704" y="1353583"/>
                                </a:lnTo>
                                <a:lnTo>
                                  <a:pt x="1893388" y="1353192"/>
                                </a:lnTo>
                                <a:lnTo>
                                  <a:pt x="1892550" y="1353983"/>
                                </a:lnTo>
                                <a:cubicBezTo>
                                  <a:pt x="1890554" y="1354781"/>
                                  <a:pt x="1888558" y="1353584"/>
                                  <a:pt x="1887759" y="1351588"/>
                                </a:cubicBezTo>
                                <a:lnTo>
                                  <a:pt x="1888063" y="1350930"/>
                                </a:lnTo>
                                <a:lnTo>
                                  <a:pt x="1887759" y="1350789"/>
                                </a:lnTo>
                                <a:cubicBezTo>
                                  <a:pt x="1886961" y="1348793"/>
                                  <a:pt x="1887759" y="1346398"/>
                                  <a:pt x="1890154" y="1345599"/>
                                </a:cubicBezTo>
                                <a:lnTo>
                                  <a:pt x="1890962" y="1345610"/>
                                </a:lnTo>
                                <a:lnTo>
                                  <a:pt x="1906523" y="1330430"/>
                                </a:lnTo>
                                <a:lnTo>
                                  <a:pt x="1906908" y="1308487"/>
                                </a:lnTo>
                                <a:lnTo>
                                  <a:pt x="1906521" y="1308075"/>
                                </a:lnTo>
                                <a:cubicBezTo>
                                  <a:pt x="1905723" y="1306079"/>
                                  <a:pt x="1906521" y="1303684"/>
                                  <a:pt x="1908916" y="1302885"/>
                                </a:cubicBezTo>
                                <a:lnTo>
                                  <a:pt x="1909095" y="1302967"/>
                                </a:lnTo>
                                <a:close/>
                                <a:moveTo>
                                  <a:pt x="4442502" y="1285421"/>
                                </a:moveTo>
                                <a:cubicBezTo>
                                  <a:pt x="4439009" y="1285121"/>
                                  <a:pt x="4435416" y="1286119"/>
                                  <a:pt x="4432621" y="1288514"/>
                                </a:cubicBezTo>
                                <a:cubicBezTo>
                                  <a:pt x="4427033" y="1293304"/>
                                  <a:pt x="4426234" y="1302088"/>
                                  <a:pt x="4431025" y="1307677"/>
                                </a:cubicBezTo>
                                <a:lnTo>
                                  <a:pt x="4438211" y="1316060"/>
                                </a:lnTo>
                                <a:lnTo>
                                  <a:pt x="4449788" y="1306080"/>
                                </a:lnTo>
                                <a:cubicBezTo>
                                  <a:pt x="4451385" y="1304882"/>
                                  <a:pt x="4453381" y="1304882"/>
                                  <a:pt x="4454578" y="1306479"/>
                                </a:cubicBezTo>
                                <a:cubicBezTo>
                                  <a:pt x="4455776" y="1308076"/>
                                  <a:pt x="4455776" y="1310072"/>
                                  <a:pt x="4454179" y="1311269"/>
                                </a:cubicBezTo>
                                <a:lnTo>
                                  <a:pt x="4442602" y="1321249"/>
                                </a:lnTo>
                                <a:lnTo>
                                  <a:pt x="4450985" y="1331229"/>
                                </a:lnTo>
                                <a:cubicBezTo>
                                  <a:pt x="4451385" y="1331629"/>
                                  <a:pt x="4452183" y="1331629"/>
                                  <a:pt x="4452981" y="1331229"/>
                                </a:cubicBezTo>
                                <a:lnTo>
                                  <a:pt x="4476933" y="1311269"/>
                                </a:lnTo>
                                <a:cubicBezTo>
                                  <a:pt x="4482522" y="1306479"/>
                                  <a:pt x="4483320" y="1297697"/>
                                  <a:pt x="4478131" y="1292107"/>
                                </a:cubicBezTo>
                                <a:cubicBezTo>
                                  <a:pt x="4473341" y="1286518"/>
                                  <a:pt x="4464558" y="1285720"/>
                                  <a:pt x="4458969" y="1290510"/>
                                </a:cubicBezTo>
                                <a:lnTo>
                                  <a:pt x="4457772" y="1291708"/>
                                </a:lnTo>
                                <a:cubicBezTo>
                                  <a:pt x="4456973" y="1292107"/>
                                  <a:pt x="4456175" y="1292506"/>
                                  <a:pt x="4455377" y="1292506"/>
                                </a:cubicBezTo>
                                <a:cubicBezTo>
                                  <a:pt x="4454179" y="1292506"/>
                                  <a:pt x="4453381" y="1292107"/>
                                  <a:pt x="4452981" y="1291308"/>
                                </a:cubicBezTo>
                                <a:lnTo>
                                  <a:pt x="4451784" y="1290111"/>
                                </a:lnTo>
                                <a:cubicBezTo>
                                  <a:pt x="4449388" y="1287317"/>
                                  <a:pt x="4445995" y="1285720"/>
                                  <a:pt x="4442502" y="1285421"/>
                                </a:cubicBezTo>
                                <a:close/>
                                <a:moveTo>
                                  <a:pt x="24504" y="1274691"/>
                                </a:moveTo>
                                <a:cubicBezTo>
                                  <a:pt x="29494" y="1275839"/>
                                  <a:pt x="34085" y="1278933"/>
                                  <a:pt x="37079" y="1283723"/>
                                </a:cubicBezTo>
                                <a:lnTo>
                                  <a:pt x="31490" y="1287317"/>
                                </a:lnTo>
                                <a:cubicBezTo>
                                  <a:pt x="27497" y="1280929"/>
                                  <a:pt x="19114" y="1278933"/>
                                  <a:pt x="12727" y="1282925"/>
                                </a:cubicBezTo>
                                <a:cubicBezTo>
                                  <a:pt x="6340" y="1286918"/>
                                  <a:pt x="4344" y="1295301"/>
                                  <a:pt x="8735" y="1301289"/>
                                </a:cubicBezTo>
                                <a:lnTo>
                                  <a:pt x="3146" y="1304882"/>
                                </a:lnTo>
                                <a:cubicBezTo>
                                  <a:pt x="-2842" y="1295700"/>
                                  <a:pt x="-48" y="1283324"/>
                                  <a:pt x="9533" y="1277336"/>
                                </a:cubicBezTo>
                                <a:cubicBezTo>
                                  <a:pt x="14124" y="1274342"/>
                                  <a:pt x="19514" y="1273544"/>
                                  <a:pt x="24504" y="1274691"/>
                                </a:cubicBezTo>
                                <a:close/>
                                <a:moveTo>
                                  <a:pt x="4483320" y="1265760"/>
                                </a:moveTo>
                                <a:lnTo>
                                  <a:pt x="4498091" y="1266957"/>
                                </a:lnTo>
                                <a:cubicBezTo>
                                  <a:pt x="4499688" y="1267357"/>
                                  <a:pt x="4501284" y="1268953"/>
                                  <a:pt x="4502083" y="1270949"/>
                                </a:cubicBezTo>
                                <a:lnTo>
                                  <a:pt x="4500885" y="1285720"/>
                                </a:lnTo>
                                <a:cubicBezTo>
                                  <a:pt x="4500885" y="1287716"/>
                                  <a:pt x="4499288" y="1288913"/>
                                  <a:pt x="4497292" y="1288913"/>
                                </a:cubicBezTo>
                                <a:cubicBezTo>
                                  <a:pt x="4495296" y="1288913"/>
                                  <a:pt x="4494099" y="1287317"/>
                                  <a:pt x="4494099" y="1285321"/>
                                </a:cubicBezTo>
                                <a:lnTo>
                                  <a:pt x="4494498" y="1278534"/>
                                </a:lnTo>
                                <a:lnTo>
                                  <a:pt x="4483720" y="1287716"/>
                                </a:lnTo>
                                <a:lnTo>
                                  <a:pt x="4484119" y="1288115"/>
                                </a:lnTo>
                                <a:cubicBezTo>
                                  <a:pt x="4491304" y="1296898"/>
                                  <a:pt x="4490107" y="1309673"/>
                                  <a:pt x="4481724" y="1316858"/>
                                </a:cubicBezTo>
                                <a:lnTo>
                                  <a:pt x="4458171" y="1336818"/>
                                </a:lnTo>
                                <a:cubicBezTo>
                                  <a:pt x="4456574" y="1338415"/>
                                  <a:pt x="4454179" y="1338814"/>
                                  <a:pt x="4452183" y="1338814"/>
                                </a:cubicBezTo>
                                <a:cubicBezTo>
                                  <a:pt x="4450187" y="1338814"/>
                                  <a:pt x="4448191" y="1337617"/>
                                  <a:pt x="4446594" y="1336020"/>
                                </a:cubicBezTo>
                                <a:lnTo>
                                  <a:pt x="4438211" y="1326040"/>
                                </a:lnTo>
                                <a:lnTo>
                                  <a:pt x="4429029" y="1334024"/>
                                </a:lnTo>
                                <a:lnTo>
                                  <a:pt x="4428629" y="1341209"/>
                                </a:lnTo>
                                <a:cubicBezTo>
                                  <a:pt x="4428629" y="1343205"/>
                                  <a:pt x="4427033" y="1344403"/>
                                  <a:pt x="4425037" y="1344403"/>
                                </a:cubicBezTo>
                                <a:cubicBezTo>
                                  <a:pt x="4423041" y="1344403"/>
                                  <a:pt x="4421843" y="1342806"/>
                                  <a:pt x="4421843" y="1340810"/>
                                </a:cubicBezTo>
                                <a:lnTo>
                                  <a:pt x="4422242" y="1335621"/>
                                </a:lnTo>
                                <a:lnTo>
                                  <a:pt x="4417053" y="1335221"/>
                                </a:lnTo>
                                <a:cubicBezTo>
                                  <a:pt x="4415057" y="1335221"/>
                                  <a:pt x="4413859" y="1333625"/>
                                  <a:pt x="4413859" y="1331629"/>
                                </a:cubicBezTo>
                                <a:cubicBezTo>
                                  <a:pt x="4413859" y="1329633"/>
                                  <a:pt x="4415456" y="1328435"/>
                                  <a:pt x="4417452" y="1328435"/>
                                </a:cubicBezTo>
                                <a:lnTo>
                                  <a:pt x="4424637" y="1328834"/>
                                </a:lnTo>
                                <a:lnTo>
                                  <a:pt x="4433819" y="1320850"/>
                                </a:lnTo>
                                <a:lnTo>
                                  <a:pt x="4426234" y="1312068"/>
                                </a:lnTo>
                                <a:cubicBezTo>
                                  <a:pt x="4419049" y="1303285"/>
                                  <a:pt x="4420246" y="1290510"/>
                                  <a:pt x="4428629" y="1283325"/>
                                </a:cubicBezTo>
                                <a:cubicBezTo>
                                  <a:pt x="4436614" y="1276139"/>
                                  <a:pt x="4448590" y="1276937"/>
                                  <a:pt x="4456175" y="1284522"/>
                                </a:cubicBezTo>
                                <a:cubicBezTo>
                                  <a:pt x="4462562" y="1279732"/>
                                  <a:pt x="4470945" y="1279333"/>
                                  <a:pt x="4477732" y="1282925"/>
                                </a:cubicBezTo>
                                <a:lnTo>
                                  <a:pt x="4489708" y="1272945"/>
                                </a:lnTo>
                                <a:lnTo>
                                  <a:pt x="4482921" y="1272546"/>
                                </a:lnTo>
                                <a:cubicBezTo>
                                  <a:pt x="4480925" y="1272546"/>
                                  <a:pt x="4479728" y="1270949"/>
                                  <a:pt x="4479728" y="1268953"/>
                                </a:cubicBezTo>
                                <a:cubicBezTo>
                                  <a:pt x="4479728" y="1266957"/>
                                  <a:pt x="4481324" y="1265760"/>
                                  <a:pt x="4483320" y="1265760"/>
                                </a:cubicBezTo>
                                <a:close/>
                                <a:moveTo>
                                  <a:pt x="5774881" y="1258728"/>
                                </a:moveTo>
                                <a:lnTo>
                                  <a:pt x="5774728" y="1265761"/>
                                </a:lnTo>
                                <a:lnTo>
                                  <a:pt x="5769171" y="1271154"/>
                                </a:lnTo>
                                <a:lnTo>
                                  <a:pt x="5776825" y="1271299"/>
                                </a:lnTo>
                                <a:lnTo>
                                  <a:pt x="5782544" y="1277084"/>
                                </a:lnTo>
                                <a:lnTo>
                                  <a:pt x="5782712" y="1269353"/>
                                </a:lnTo>
                                <a:lnTo>
                                  <a:pt x="5787919" y="1264145"/>
                                </a:lnTo>
                                <a:lnTo>
                                  <a:pt x="5779918" y="1263764"/>
                                </a:lnTo>
                                <a:close/>
                                <a:moveTo>
                                  <a:pt x="5769938" y="1245001"/>
                                </a:moveTo>
                                <a:cubicBezTo>
                                  <a:pt x="5771934" y="1244203"/>
                                  <a:pt x="5774329" y="1245001"/>
                                  <a:pt x="5775127" y="1247396"/>
                                </a:cubicBezTo>
                                <a:lnTo>
                                  <a:pt x="5775102" y="1248569"/>
                                </a:lnTo>
                                <a:lnTo>
                                  <a:pt x="5783111" y="1256579"/>
                                </a:lnTo>
                                <a:lnTo>
                                  <a:pt x="5795486" y="1256579"/>
                                </a:lnTo>
                                <a:lnTo>
                                  <a:pt x="5795886" y="1256178"/>
                                </a:lnTo>
                                <a:cubicBezTo>
                                  <a:pt x="5797882" y="1255380"/>
                                  <a:pt x="5800277" y="1256178"/>
                                  <a:pt x="5801076" y="1258573"/>
                                </a:cubicBezTo>
                                <a:cubicBezTo>
                                  <a:pt x="5801874" y="1260569"/>
                                  <a:pt x="5801076" y="1262965"/>
                                  <a:pt x="5798681" y="1263763"/>
                                </a:cubicBezTo>
                                <a:lnTo>
                                  <a:pt x="5798282" y="1264163"/>
                                </a:lnTo>
                                <a:lnTo>
                                  <a:pt x="5798281" y="1264164"/>
                                </a:lnTo>
                                <a:lnTo>
                                  <a:pt x="5798280" y="1264165"/>
                                </a:lnTo>
                                <a:lnTo>
                                  <a:pt x="5789898" y="1272546"/>
                                </a:lnTo>
                                <a:lnTo>
                                  <a:pt x="5789898" y="1284523"/>
                                </a:lnTo>
                                <a:lnTo>
                                  <a:pt x="5789898" y="1284523"/>
                                </a:lnTo>
                                <a:lnTo>
                                  <a:pt x="5789898" y="1284524"/>
                                </a:lnTo>
                                <a:lnTo>
                                  <a:pt x="5789898" y="1284921"/>
                                </a:lnTo>
                                <a:lnTo>
                                  <a:pt x="5787118" y="1290084"/>
                                </a:lnTo>
                                <a:lnTo>
                                  <a:pt x="5787104" y="1290112"/>
                                </a:lnTo>
                                <a:lnTo>
                                  <a:pt x="5782538" y="1287829"/>
                                </a:lnTo>
                                <a:lnTo>
                                  <a:pt x="5782312" y="1287716"/>
                                </a:lnTo>
                                <a:lnTo>
                                  <a:pt x="5782312" y="1287715"/>
                                </a:lnTo>
                                <a:lnTo>
                                  <a:pt x="5773681" y="1278785"/>
                                </a:lnTo>
                                <a:lnTo>
                                  <a:pt x="5761559" y="1278543"/>
                                </a:lnTo>
                                <a:lnTo>
                                  <a:pt x="5761156" y="1278934"/>
                                </a:lnTo>
                                <a:cubicBezTo>
                                  <a:pt x="5759159" y="1279733"/>
                                  <a:pt x="5757163" y="1278535"/>
                                  <a:pt x="5756364" y="1276539"/>
                                </a:cubicBezTo>
                                <a:lnTo>
                                  <a:pt x="5756446" y="1276362"/>
                                </a:lnTo>
                                <a:lnTo>
                                  <a:pt x="5755965" y="1276140"/>
                                </a:lnTo>
                                <a:cubicBezTo>
                                  <a:pt x="5755167" y="1274143"/>
                                  <a:pt x="5755965" y="1271748"/>
                                  <a:pt x="5758361" y="1270949"/>
                                </a:cubicBezTo>
                                <a:lnTo>
                                  <a:pt x="5759144" y="1270964"/>
                                </a:lnTo>
                                <a:lnTo>
                                  <a:pt x="5767543" y="1262567"/>
                                </a:lnTo>
                                <a:lnTo>
                                  <a:pt x="5767543" y="1251390"/>
                                </a:lnTo>
                                <a:lnTo>
                                  <a:pt x="5766743" y="1250590"/>
                                </a:lnTo>
                                <a:cubicBezTo>
                                  <a:pt x="5765945" y="1248594"/>
                                  <a:pt x="5766743" y="1246199"/>
                                  <a:pt x="5769138" y="1245400"/>
                                </a:cubicBezTo>
                                <a:lnTo>
                                  <a:pt x="5769646" y="1245634"/>
                                </a:lnTo>
                                <a:close/>
                                <a:moveTo>
                                  <a:pt x="5708302" y="1235388"/>
                                </a:moveTo>
                                <a:lnTo>
                                  <a:pt x="5708062" y="1252587"/>
                                </a:lnTo>
                                <a:lnTo>
                                  <a:pt x="5695214" y="1264721"/>
                                </a:lnTo>
                                <a:lnTo>
                                  <a:pt x="5712454" y="1264961"/>
                                </a:lnTo>
                                <a:lnTo>
                                  <a:pt x="5725373" y="1278397"/>
                                </a:lnTo>
                                <a:lnTo>
                                  <a:pt x="5725626" y="1260171"/>
                                </a:lnTo>
                                <a:lnTo>
                                  <a:pt x="5738256" y="1248027"/>
                                </a:lnTo>
                                <a:lnTo>
                                  <a:pt x="5718840" y="1246599"/>
                                </a:lnTo>
                                <a:close/>
                                <a:moveTo>
                                  <a:pt x="5702473" y="1221448"/>
                                </a:moveTo>
                                <a:lnTo>
                                  <a:pt x="5703132" y="1221752"/>
                                </a:lnTo>
                                <a:lnTo>
                                  <a:pt x="5703272" y="1221448"/>
                                </a:lnTo>
                                <a:cubicBezTo>
                                  <a:pt x="5705268" y="1220650"/>
                                  <a:pt x="5707663" y="1221448"/>
                                  <a:pt x="5708462" y="1223843"/>
                                </a:cubicBezTo>
                                <a:lnTo>
                                  <a:pt x="5708451" y="1224660"/>
                                </a:lnTo>
                                <a:lnTo>
                                  <a:pt x="5723381" y="1240112"/>
                                </a:lnTo>
                                <a:cubicBezTo>
                                  <a:pt x="5730318" y="1243106"/>
                                  <a:pt x="5738401" y="1243406"/>
                                  <a:pt x="5745986" y="1240212"/>
                                </a:cubicBezTo>
                                <a:lnTo>
                                  <a:pt x="5746255" y="1240336"/>
                                </a:lnTo>
                                <a:lnTo>
                                  <a:pt x="5746385" y="1240210"/>
                                </a:lnTo>
                                <a:cubicBezTo>
                                  <a:pt x="5748381" y="1239412"/>
                                  <a:pt x="5750776" y="1240210"/>
                                  <a:pt x="5751575" y="1242605"/>
                                </a:cubicBezTo>
                                <a:cubicBezTo>
                                  <a:pt x="5752373" y="1244601"/>
                                  <a:pt x="5751575" y="1246997"/>
                                  <a:pt x="5749179" y="1247795"/>
                                </a:cubicBezTo>
                                <a:cubicBezTo>
                                  <a:pt x="5741994" y="1250589"/>
                                  <a:pt x="5736006" y="1256178"/>
                                  <a:pt x="5732812" y="1263764"/>
                                </a:cubicBezTo>
                                <a:cubicBezTo>
                                  <a:pt x="5729619" y="1270949"/>
                                  <a:pt x="5729619" y="1278933"/>
                                  <a:pt x="5732413" y="1286518"/>
                                </a:cubicBezTo>
                                <a:lnTo>
                                  <a:pt x="5730021" y="1291303"/>
                                </a:lnTo>
                                <a:lnTo>
                                  <a:pt x="5730018" y="1291309"/>
                                </a:lnTo>
                                <a:lnTo>
                                  <a:pt x="5730018" y="1291309"/>
                                </a:lnTo>
                                <a:lnTo>
                                  <a:pt x="5728615" y="1290607"/>
                                </a:lnTo>
                                <a:lnTo>
                                  <a:pt x="5725228" y="1288914"/>
                                </a:lnTo>
                                <a:cubicBezTo>
                                  <a:pt x="5722434" y="1281329"/>
                                  <a:pt x="5716845" y="1275740"/>
                                  <a:pt x="5709260" y="1272545"/>
                                </a:cubicBezTo>
                                <a:lnTo>
                                  <a:pt x="5687337" y="1272161"/>
                                </a:lnTo>
                                <a:lnTo>
                                  <a:pt x="5686505" y="1272946"/>
                                </a:lnTo>
                                <a:cubicBezTo>
                                  <a:pt x="5684509" y="1273744"/>
                                  <a:pt x="5682513" y="1272547"/>
                                  <a:pt x="5681714" y="1270551"/>
                                </a:cubicBezTo>
                                <a:lnTo>
                                  <a:pt x="5681949" y="1270044"/>
                                </a:lnTo>
                                <a:lnTo>
                                  <a:pt x="5681315" y="1269751"/>
                                </a:lnTo>
                                <a:cubicBezTo>
                                  <a:pt x="5680517" y="1267755"/>
                                  <a:pt x="5681315" y="1265360"/>
                                  <a:pt x="5683710" y="1264561"/>
                                </a:cubicBezTo>
                                <a:lnTo>
                                  <a:pt x="5684912" y="1264578"/>
                                </a:lnTo>
                                <a:lnTo>
                                  <a:pt x="5700478" y="1249393"/>
                                </a:lnTo>
                                <a:lnTo>
                                  <a:pt x="5700862" y="1227473"/>
                                </a:lnTo>
                                <a:lnTo>
                                  <a:pt x="5700077" y="1226638"/>
                                </a:lnTo>
                                <a:cubicBezTo>
                                  <a:pt x="5699279" y="1224642"/>
                                  <a:pt x="5700077" y="1222247"/>
                                  <a:pt x="5702473" y="1221448"/>
                                </a:cubicBezTo>
                                <a:close/>
                                <a:moveTo>
                                  <a:pt x="1544352" y="1148096"/>
                                </a:moveTo>
                                <a:cubicBezTo>
                                  <a:pt x="1540860" y="1147796"/>
                                  <a:pt x="1537267" y="1148794"/>
                                  <a:pt x="1534473" y="1151189"/>
                                </a:cubicBezTo>
                                <a:cubicBezTo>
                                  <a:pt x="1528886" y="1155979"/>
                                  <a:pt x="1528087" y="1164763"/>
                                  <a:pt x="1532877" y="1170352"/>
                                </a:cubicBezTo>
                                <a:lnTo>
                                  <a:pt x="1540062" y="1178735"/>
                                </a:lnTo>
                                <a:lnTo>
                                  <a:pt x="1551637" y="1168755"/>
                                </a:lnTo>
                                <a:cubicBezTo>
                                  <a:pt x="1553231" y="1167557"/>
                                  <a:pt x="1555228" y="1167557"/>
                                  <a:pt x="1556426" y="1169154"/>
                                </a:cubicBezTo>
                                <a:cubicBezTo>
                                  <a:pt x="1557623" y="1170751"/>
                                  <a:pt x="1557623" y="1172747"/>
                                  <a:pt x="1556027" y="1173944"/>
                                </a:cubicBezTo>
                                <a:lnTo>
                                  <a:pt x="1544451" y="1183924"/>
                                </a:lnTo>
                                <a:lnTo>
                                  <a:pt x="1552833" y="1193904"/>
                                </a:lnTo>
                                <a:cubicBezTo>
                                  <a:pt x="1553231" y="1194304"/>
                                  <a:pt x="1554031" y="1194304"/>
                                  <a:pt x="1554829" y="1193904"/>
                                </a:cubicBezTo>
                                <a:lnTo>
                                  <a:pt x="1578784" y="1173944"/>
                                </a:lnTo>
                                <a:cubicBezTo>
                                  <a:pt x="1584372" y="1169154"/>
                                  <a:pt x="1585172" y="1160372"/>
                                  <a:pt x="1579982" y="1154782"/>
                                </a:cubicBezTo>
                                <a:cubicBezTo>
                                  <a:pt x="1575189" y="1149193"/>
                                  <a:pt x="1566405" y="1148395"/>
                                  <a:pt x="1560816" y="1153185"/>
                                </a:cubicBezTo>
                                <a:lnTo>
                                  <a:pt x="1559619" y="1154383"/>
                                </a:lnTo>
                                <a:cubicBezTo>
                                  <a:pt x="1558821" y="1154782"/>
                                  <a:pt x="1558023" y="1155181"/>
                                  <a:pt x="1557224" y="1155181"/>
                                </a:cubicBezTo>
                                <a:cubicBezTo>
                                  <a:pt x="1556426" y="1155181"/>
                                  <a:pt x="1555228" y="1154782"/>
                                  <a:pt x="1554829" y="1153983"/>
                                </a:cubicBezTo>
                                <a:lnTo>
                                  <a:pt x="1553632" y="1152786"/>
                                </a:lnTo>
                                <a:cubicBezTo>
                                  <a:pt x="1551237" y="1149992"/>
                                  <a:pt x="1547844" y="1148395"/>
                                  <a:pt x="1544352" y="1148096"/>
                                </a:cubicBezTo>
                                <a:close/>
                                <a:moveTo>
                                  <a:pt x="3802088" y="1141359"/>
                                </a:moveTo>
                                <a:cubicBezTo>
                                  <a:pt x="3807078" y="1142507"/>
                                  <a:pt x="3811669" y="1145601"/>
                                  <a:pt x="3814663" y="1150391"/>
                                </a:cubicBezTo>
                                <a:lnTo>
                                  <a:pt x="3809074" y="1153985"/>
                                </a:lnTo>
                                <a:cubicBezTo>
                                  <a:pt x="3805082" y="1147597"/>
                                  <a:pt x="3796699" y="1145601"/>
                                  <a:pt x="3790312" y="1149593"/>
                                </a:cubicBezTo>
                                <a:cubicBezTo>
                                  <a:pt x="3783923" y="1153586"/>
                                  <a:pt x="3781928" y="1161969"/>
                                  <a:pt x="3786319" y="1167957"/>
                                </a:cubicBezTo>
                                <a:lnTo>
                                  <a:pt x="3780730" y="1171550"/>
                                </a:lnTo>
                                <a:cubicBezTo>
                                  <a:pt x="3774742" y="1162368"/>
                                  <a:pt x="3777536" y="1149992"/>
                                  <a:pt x="3787117" y="1144004"/>
                                </a:cubicBezTo>
                                <a:cubicBezTo>
                                  <a:pt x="3791709" y="1141010"/>
                                  <a:pt x="3797098" y="1140212"/>
                                  <a:pt x="3802088" y="1141359"/>
                                </a:cubicBezTo>
                                <a:close/>
                                <a:moveTo>
                                  <a:pt x="1585172" y="1128435"/>
                                </a:moveTo>
                                <a:lnTo>
                                  <a:pt x="1599940" y="1129632"/>
                                </a:lnTo>
                                <a:cubicBezTo>
                                  <a:pt x="1601537" y="1130032"/>
                                  <a:pt x="1603133" y="1131628"/>
                                  <a:pt x="1603933" y="1133624"/>
                                </a:cubicBezTo>
                                <a:lnTo>
                                  <a:pt x="1602734" y="1148395"/>
                                </a:lnTo>
                                <a:cubicBezTo>
                                  <a:pt x="1602734" y="1150391"/>
                                  <a:pt x="1601137" y="1151588"/>
                                  <a:pt x="1599142" y="1151588"/>
                                </a:cubicBezTo>
                                <a:cubicBezTo>
                                  <a:pt x="1597145" y="1151588"/>
                                  <a:pt x="1595948" y="1149992"/>
                                  <a:pt x="1595948" y="1147996"/>
                                </a:cubicBezTo>
                                <a:lnTo>
                                  <a:pt x="1596348" y="1141209"/>
                                </a:lnTo>
                                <a:lnTo>
                                  <a:pt x="1585572" y="1150391"/>
                                </a:lnTo>
                                <a:lnTo>
                                  <a:pt x="1585971" y="1150790"/>
                                </a:lnTo>
                                <a:cubicBezTo>
                                  <a:pt x="1593155" y="1159573"/>
                                  <a:pt x="1591957" y="1172348"/>
                                  <a:pt x="1583576" y="1179533"/>
                                </a:cubicBezTo>
                                <a:lnTo>
                                  <a:pt x="1560018" y="1199493"/>
                                </a:lnTo>
                                <a:cubicBezTo>
                                  <a:pt x="1558422" y="1201090"/>
                                  <a:pt x="1556027" y="1201489"/>
                                  <a:pt x="1554031" y="1201489"/>
                                </a:cubicBezTo>
                                <a:cubicBezTo>
                                  <a:pt x="1552035" y="1201489"/>
                                  <a:pt x="1550040" y="1200292"/>
                                  <a:pt x="1548443" y="1198695"/>
                                </a:cubicBezTo>
                                <a:lnTo>
                                  <a:pt x="1540062" y="1188715"/>
                                </a:lnTo>
                                <a:lnTo>
                                  <a:pt x="1530881" y="1196699"/>
                                </a:lnTo>
                                <a:lnTo>
                                  <a:pt x="1530482" y="1203884"/>
                                </a:lnTo>
                                <a:cubicBezTo>
                                  <a:pt x="1530482" y="1205880"/>
                                  <a:pt x="1528886" y="1207078"/>
                                  <a:pt x="1526889" y="1207078"/>
                                </a:cubicBezTo>
                                <a:cubicBezTo>
                                  <a:pt x="1524894" y="1207078"/>
                                  <a:pt x="1523698" y="1205481"/>
                                  <a:pt x="1523698" y="1203485"/>
                                </a:cubicBezTo>
                                <a:lnTo>
                                  <a:pt x="1524096" y="1198296"/>
                                </a:lnTo>
                                <a:lnTo>
                                  <a:pt x="1518907" y="1197896"/>
                                </a:lnTo>
                                <a:cubicBezTo>
                                  <a:pt x="1516910" y="1197896"/>
                                  <a:pt x="1515714" y="1196300"/>
                                  <a:pt x="1515714" y="1194304"/>
                                </a:cubicBezTo>
                                <a:cubicBezTo>
                                  <a:pt x="1515714" y="1192308"/>
                                  <a:pt x="1517311" y="1191110"/>
                                  <a:pt x="1519307" y="1191110"/>
                                </a:cubicBezTo>
                                <a:lnTo>
                                  <a:pt x="1526491" y="1191509"/>
                                </a:lnTo>
                                <a:lnTo>
                                  <a:pt x="1535671" y="1183525"/>
                                </a:lnTo>
                                <a:lnTo>
                                  <a:pt x="1528087" y="1174743"/>
                                </a:lnTo>
                                <a:cubicBezTo>
                                  <a:pt x="1520902" y="1165960"/>
                                  <a:pt x="1522100" y="1153185"/>
                                  <a:pt x="1530482" y="1146000"/>
                                </a:cubicBezTo>
                                <a:cubicBezTo>
                                  <a:pt x="1538464" y="1138814"/>
                                  <a:pt x="1550438" y="1139612"/>
                                  <a:pt x="1558023" y="1147197"/>
                                </a:cubicBezTo>
                                <a:cubicBezTo>
                                  <a:pt x="1564409" y="1142407"/>
                                  <a:pt x="1572793" y="1142008"/>
                                  <a:pt x="1579583" y="1145600"/>
                                </a:cubicBezTo>
                                <a:lnTo>
                                  <a:pt x="1591558" y="1135620"/>
                                </a:lnTo>
                                <a:lnTo>
                                  <a:pt x="1584772" y="1135221"/>
                                </a:lnTo>
                                <a:cubicBezTo>
                                  <a:pt x="1582777" y="1135221"/>
                                  <a:pt x="1581580" y="1133624"/>
                                  <a:pt x="1581580" y="1131628"/>
                                </a:cubicBezTo>
                                <a:cubicBezTo>
                                  <a:pt x="1581580" y="1129632"/>
                                  <a:pt x="1583175" y="1128435"/>
                                  <a:pt x="1585172" y="1128435"/>
                                </a:cubicBezTo>
                                <a:close/>
                                <a:moveTo>
                                  <a:pt x="2860376" y="1068719"/>
                                </a:moveTo>
                                <a:lnTo>
                                  <a:pt x="2860215" y="1076141"/>
                                </a:lnTo>
                                <a:lnTo>
                                  <a:pt x="2854264" y="1081918"/>
                                </a:lnTo>
                                <a:lnTo>
                                  <a:pt x="2862711" y="1082078"/>
                                </a:lnTo>
                                <a:lnTo>
                                  <a:pt x="2868422" y="1087854"/>
                                </a:lnTo>
                                <a:lnTo>
                                  <a:pt x="2868597" y="1079734"/>
                                </a:lnTo>
                                <a:lnTo>
                                  <a:pt x="2873804" y="1074526"/>
                                </a:lnTo>
                                <a:lnTo>
                                  <a:pt x="2865803" y="1074145"/>
                                </a:lnTo>
                                <a:close/>
                                <a:moveTo>
                                  <a:pt x="2855424" y="1055381"/>
                                </a:moveTo>
                                <a:cubicBezTo>
                                  <a:pt x="2857422" y="1054583"/>
                                  <a:pt x="2859816" y="1055381"/>
                                  <a:pt x="2860613" y="1057776"/>
                                </a:cubicBezTo>
                                <a:lnTo>
                                  <a:pt x="2860598" y="1058560"/>
                                </a:lnTo>
                                <a:lnTo>
                                  <a:pt x="2868998" y="1066960"/>
                                </a:lnTo>
                                <a:lnTo>
                                  <a:pt x="2881371" y="1066960"/>
                                </a:lnTo>
                                <a:lnTo>
                                  <a:pt x="2881772" y="1066559"/>
                                </a:lnTo>
                                <a:cubicBezTo>
                                  <a:pt x="2883767" y="1065761"/>
                                  <a:pt x="2886162" y="1066559"/>
                                  <a:pt x="2886960" y="1068954"/>
                                </a:cubicBezTo>
                                <a:cubicBezTo>
                                  <a:pt x="2887759" y="1070950"/>
                                  <a:pt x="2886960" y="1073346"/>
                                  <a:pt x="2884566" y="1074144"/>
                                </a:cubicBezTo>
                                <a:lnTo>
                                  <a:pt x="2884169" y="1074542"/>
                                </a:lnTo>
                                <a:lnTo>
                                  <a:pt x="2884167" y="1074545"/>
                                </a:lnTo>
                                <a:lnTo>
                                  <a:pt x="2884164" y="1074546"/>
                                </a:lnTo>
                                <a:lnTo>
                                  <a:pt x="2875785" y="1082927"/>
                                </a:lnTo>
                                <a:lnTo>
                                  <a:pt x="2875785" y="1095301"/>
                                </a:lnTo>
                                <a:lnTo>
                                  <a:pt x="2875785" y="1095302"/>
                                </a:lnTo>
                                <a:cubicBezTo>
                                  <a:pt x="2876183" y="1097298"/>
                                  <a:pt x="2875384" y="1099693"/>
                                  <a:pt x="2872990" y="1100891"/>
                                </a:cubicBezTo>
                                <a:cubicBezTo>
                                  <a:pt x="2870994" y="1101689"/>
                                  <a:pt x="2868998" y="1100492"/>
                                  <a:pt x="2868198" y="1098496"/>
                                </a:cubicBezTo>
                                <a:cubicBezTo>
                                  <a:pt x="2865004" y="1090113"/>
                                  <a:pt x="2855424" y="1086120"/>
                                  <a:pt x="2847046" y="1089314"/>
                                </a:cubicBezTo>
                                <a:lnTo>
                                  <a:pt x="2846776" y="1089189"/>
                                </a:lnTo>
                                <a:lnTo>
                                  <a:pt x="2846646" y="1089314"/>
                                </a:lnTo>
                                <a:cubicBezTo>
                                  <a:pt x="2844649" y="1090113"/>
                                  <a:pt x="2842653" y="1088915"/>
                                  <a:pt x="2841851" y="1086919"/>
                                </a:cubicBezTo>
                                <a:lnTo>
                                  <a:pt x="2841851" y="1086919"/>
                                </a:lnTo>
                                <a:cubicBezTo>
                                  <a:pt x="2841056" y="1084922"/>
                                  <a:pt x="2841851" y="1082527"/>
                                  <a:pt x="2844248" y="1081728"/>
                                </a:cubicBezTo>
                                <a:lnTo>
                                  <a:pt x="2853031" y="1072947"/>
                                </a:lnTo>
                                <a:lnTo>
                                  <a:pt x="2853031" y="1061372"/>
                                </a:lnTo>
                                <a:lnTo>
                                  <a:pt x="2852631" y="1060971"/>
                                </a:lnTo>
                                <a:cubicBezTo>
                                  <a:pt x="2851833" y="1058975"/>
                                  <a:pt x="2852631" y="1056580"/>
                                  <a:pt x="2855023" y="1055781"/>
                                </a:cubicBezTo>
                                <a:lnTo>
                                  <a:pt x="2855202" y="1055863"/>
                                </a:lnTo>
                                <a:close/>
                                <a:moveTo>
                                  <a:pt x="2793794" y="1045350"/>
                                </a:moveTo>
                                <a:lnTo>
                                  <a:pt x="2793547" y="1062968"/>
                                </a:lnTo>
                                <a:lnTo>
                                  <a:pt x="2780707" y="1075097"/>
                                </a:lnTo>
                                <a:lnTo>
                                  <a:pt x="2798339" y="1075342"/>
                                </a:lnTo>
                                <a:lnTo>
                                  <a:pt x="2810866" y="1088369"/>
                                </a:lnTo>
                                <a:lnTo>
                                  <a:pt x="2811114" y="1070552"/>
                                </a:lnTo>
                                <a:lnTo>
                                  <a:pt x="2823768" y="1058380"/>
                                </a:lnTo>
                                <a:lnTo>
                                  <a:pt x="2804727" y="1056980"/>
                                </a:lnTo>
                                <a:close/>
                                <a:moveTo>
                                  <a:pt x="2788358" y="1031829"/>
                                </a:moveTo>
                                <a:lnTo>
                                  <a:pt x="2788688" y="1031982"/>
                                </a:lnTo>
                                <a:lnTo>
                                  <a:pt x="2788759" y="1031829"/>
                                </a:lnTo>
                                <a:cubicBezTo>
                                  <a:pt x="2790755" y="1031031"/>
                                  <a:pt x="2793149" y="1031829"/>
                                  <a:pt x="2793948" y="1034224"/>
                                </a:cubicBezTo>
                                <a:lnTo>
                                  <a:pt x="2793941" y="1034633"/>
                                </a:lnTo>
                                <a:lnTo>
                                  <a:pt x="2809265" y="1050493"/>
                                </a:lnTo>
                                <a:lnTo>
                                  <a:pt x="2831866" y="1050593"/>
                                </a:lnTo>
                                <a:lnTo>
                                  <a:pt x="2831868" y="1050591"/>
                                </a:lnTo>
                                <a:cubicBezTo>
                                  <a:pt x="2833866" y="1049793"/>
                                  <a:pt x="2836261" y="1050591"/>
                                  <a:pt x="2837061" y="1052986"/>
                                </a:cubicBezTo>
                                <a:lnTo>
                                  <a:pt x="2837061" y="1052988"/>
                                </a:lnTo>
                                <a:lnTo>
                                  <a:pt x="2837061" y="1052988"/>
                                </a:lnTo>
                                <a:cubicBezTo>
                                  <a:pt x="2837861" y="1054984"/>
                                  <a:pt x="2837061" y="1057379"/>
                                  <a:pt x="2834666" y="1058177"/>
                                </a:cubicBezTo>
                                <a:lnTo>
                                  <a:pt x="2834662" y="1058178"/>
                                </a:lnTo>
                                <a:lnTo>
                                  <a:pt x="2818295" y="1074145"/>
                                </a:lnTo>
                                <a:lnTo>
                                  <a:pt x="2817918" y="1095706"/>
                                </a:lnTo>
                                <a:lnTo>
                                  <a:pt x="2818299" y="1096101"/>
                                </a:lnTo>
                                <a:cubicBezTo>
                                  <a:pt x="2819095" y="1098496"/>
                                  <a:pt x="2818299" y="1100891"/>
                                  <a:pt x="2815903" y="1101690"/>
                                </a:cubicBezTo>
                                <a:lnTo>
                                  <a:pt x="2815583" y="1101530"/>
                                </a:lnTo>
                                <a:lnTo>
                                  <a:pt x="2815502" y="1101690"/>
                                </a:lnTo>
                                <a:cubicBezTo>
                                  <a:pt x="2813507" y="1102488"/>
                                  <a:pt x="2811510" y="1101290"/>
                                  <a:pt x="2810715" y="1099294"/>
                                </a:cubicBezTo>
                                <a:lnTo>
                                  <a:pt x="2810717" y="1098891"/>
                                </a:lnTo>
                                <a:lnTo>
                                  <a:pt x="2795145" y="1082926"/>
                                </a:lnTo>
                                <a:lnTo>
                                  <a:pt x="2772832" y="1082535"/>
                                </a:lnTo>
                                <a:lnTo>
                                  <a:pt x="2771988" y="1083327"/>
                                </a:lnTo>
                                <a:cubicBezTo>
                                  <a:pt x="2769994" y="1084125"/>
                                  <a:pt x="2768002" y="1082928"/>
                                  <a:pt x="2767204" y="1080932"/>
                                </a:cubicBezTo>
                                <a:lnTo>
                                  <a:pt x="2767507" y="1080273"/>
                                </a:lnTo>
                                <a:lnTo>
                                  <a:pt x="2767204" y="1080132"/>
                                </a:lnTo>
                                <a:cubicBezTo>
                                  <a:pt x="2766405" y="1078136"/>
                                  <a:pt x="2767204" y="1075741"/>
                                  <a:pt x="2769598" y="1074942"/>
                                </a:cubicBezTo>
                                <a:lnTo>
                                  <a:pt x="2770405" y="1074953"/>
                                </a:lnTo>
                                <a:lnTo>
                                  <a:pt x="2785964" y="1059774"/>
                                </a:lnTo>
                                <a:lnTo>
                                  <a:pt x="2786357" y="1037438"/>
                                </a:lnTo>
                                <a:lnTo>
                                  <a:pt x="2785963" y="1037019"/>
                                </a:lnTo>
                                <a:cubicBezTo>
                                  <a:pt x="2785165" y="1035023"/>
                                  <a:pt x="2785963" y="1032628"/>
                                  <a:pt x="2788358" y="1031829"/>
                                </a:cubicBezTo>
                                <a:close/>
                                <a:moveTo>
                                  <a:pt x="5321937" y="1014764"/>
                                </a:moveTo>
                                <a:cubicBezTo>
                                  <a:pt x="5318444" y="1014464"/>
                                  <a:pt x="5314851" y="1015462"/>
                                  <a:pt x="5312056" y="1017857"/>
                                </a:cubicBezTo>
                                <a:cubicBezTo>
                                  <a:pt x="5306467" y="1022648"/>
                                  <a:pt x="5305669" y="1031431"/>
                                  <a:pt x="5310459" y="1037020"/>
                                </a:cubicBezTo>
                                <a:lnTo>
                                  <a:pt x="5317646" y="1045403"/>
                                </a:lnTo>
                                <a:lnTo>
                                  <a:pt x="5329223" y="1035423"/>
                                </a:lnTo>
                                <a:cubicBezTo>
                                  <a:pt x="5330819" y="1034225"/>
                                  <a:pt x="5332815" y="1034225"/>
                                  <a:pt x="5334013" y="1035822"/>
                                </a:cubicBezTo>
                                <a:cubicBezTo>
                                  <a:pt x="5335211" y="1037419"/>
                                  <a:pt x="5335211" y="1039415"/>
                                  <a:pt x="5333614" y="1040613"/>
                                </a:cubicBezTo>
                                <a:lnTo>
                                  <a:pt x="5322037" y="1050593"/>
                                </a:lnTo>
                                <a:lnTo>
                                  <a:pt x="5330420" y="1060572"/>
                                </a:lnTo>
                                <a:cubicBezTo>
                                  <a:pt x="5330819" y="1060972"/>
                                  <a:pt x="5331618" y="1060972"/>
                                  <a:pt x="5332416" y="1060572"/>
                                </a:cubicBezTo>
                                <a:lnTo>
                                  <a:pt x="5356368" y="1040613"/>
                                </a:lnTo>
                                <a:cubicBezTo>
                                  <a:pt x="5361957" y="1035822"/>
                                  <a:pt x="5362755" y="1027040"/>
                                  <a:pt x="5357566" y="1021450"/>
                                </a:cubicBezTo>
                                <a:cubicBezTo>
                                  <a:pt x="5352775" y="1015861"/>
                                  <a:pt x="5343993" y="1015063"/>
                                  <a:pt x="5338404" y="1019853"/>
                                </a:cubicBezTo>
                                <a:lnTo>
                                  <a:pt x="5337207" y="1021051"/>
                                </a:lnTo>
                                <a:cubicBezTo>
                                  <a:pt x="5336408" y="1021450"/>
                                  <a:pt x="5335610" y="1021849"/>
                                  <a:pt x="5334811" y="1021849"/>
                                </a:cubicBezTo>
                                <a:cubicBezTo>
                                  <a:pt x="5333614" y="1021849"/>
                                  <a:pt x="5332815" y="1021450"/>
                                  <a:pt x="5332416" y="1020652"/>
                                </a:cubicBezTo>
                                <a:lnTo>
                                  <a:pt x="5331219" y="1019454"/>
                                </a:lnTo>
                                <a:cubicBezTo>
                                  <a:pt x="5328823" y="1016660"/>
                                  <a:pt x="5325430" y="1015063"/>
                                  <a:pt x="5321937" y="1014764"/>
                                </a:cubicBezTo>
                                <a:close/>
                                <a:moveTo>
                                  <a:pt x="903940" y="1004034"/>
                                </a:moveTo>
                                <a:cubicBezTo>
                                  <a:pt x="908930" y="1005182"/>
                                  <a:pt x="913520" y="1008276"/>
                                  <a:pt x="916515" y="1013066"/>
                                </a:cubicBezTo>
                                <a:lnTo>
                                  <a:pt x="910925" y="1016660"/>
                                </a:lnTo>
                                <a:cubicBezTo>
                                  <a:pt x="906933" y="1010272"/>
                                  <a:pt x="898549" y="1008276"/>
                                  <a:pt x="892162" y="1012268"/>
                                </a:cubicBezTo>
                                <a:cubicBezTo>
                                  <a:pt x="885777" y="1016261"/>
                                  <a:pt x="883780" y="1024644"/>
                                  <a:pt x="888171" y="1030632"/>
                                </a:cubicBezTo>
                                <a:lnTo>
                                  <a:pt x="882582" y="1034225"/>
                                </a:lnTo>
                                <a:cubicBezTo>
                                  <a:pt x="876593" y="1025043"/>
                                  <a:pt x="879388" y="1012667"/>
                                  <a:pt x="888969" y="1006679"/>
                                </a:cubicBezTo>
                                <a:cubicBezTo>
                                  <a:pt x="893560" y="1003685"/>
                                  <a:pt x="898949" y="1002887"/>
                                  <a:pt x="903940" y="1004034"/>
                                </a:cubicBezTo>
                                <a:close/>
                                <a:moveTo>
                                  <a:pt x="5362755" y="995103"/>
                                </a:moveTo>
                                <a:lnTo>
                                  <a:pt x="5377526" y="996300"/>
                                </a:lnTo>
                                <a:cubicBezTo>
                                  <a:pt x="5379123" y="996300"/>
                                  <a:pt x="5380719" y="997897"/>
                                  <a:pt x="5381518" y="1000292"/>
                                </a:cubicBezTo>
                                <a:lnTo>
                                  <a:pt x="5380320" y="1015063"/>
                                </a:lnTo>
                                <a:cubicBezTo>
                                  <a:pt x="5380320" y="1017059"/>
                                  <a:pt x="5378723" y="1018256"/>
                                  <a:pt x="5376727" y="1018256"/>
                                </a:cubicBezTo>
                                <a:cubicBezTo>
                                  <a:pt x="5374731" y="1018256"/>
                                  <a:pt x="5373534" y="1016660"/>
                                  <a:pt x="5373534" y="1014664"/>
                                </a:cubicBezTo>
                                <a:lnTo>
                                  <a:pt x="5373933" y="1007877"/>
                                </a:lnTo>
                                <a:lnTo>
                                  <a:pt x="5363155" y="1017059"/>
                                </a:lnTo>
                                <a:lnTo>
                                  <a:pt x="5363554" y="1017458"/>
                                </a:lnTo>
                                <a:cubicBezTo>
                                  <a:pt x="5370739" y="1026241"/>
                                  <a:pt x="5369542" y="1039016"/>
                                  <a:pt x="5361159" y="1046201"/>
                                </a:cubicBezTo>
                                <a:lnTo>
                                  <a:pt x="5337606" y="1066161"/>
                                </a:lnTo>
                                <a:cubicBezTo>
                                  <a:pt x="5336009" y="1067758"/>
                                  <a:pt x="5333614" y="1068157"/>
                                  <a:pt x="5331618" y="1068157"/>
                                </a:cubicBezTo>
                                <a:cubicBezTo>
                                  <a:pt x="5329622" y="1068157"/>
                                  <a:pt x="5327626" y="1066960"/>
                                  <a:pt x="5326029" y="1065363"/>
                                </a:cubicBezTo>
                                <a:lnTo>
                                  <a:pt x="5317646" y="1055383"/>
                                </a:lnTo>
                                <a:lnTo>
                                  <a:pt x="5308463" y="1063367"/>
                                </a:lnTo>
                                <a:lnTo>
                                  <a:pt x="5308064" y="1070552"/>
                                </a:lnTo>
                                <a:cubicBezTo>
                                  <a:pt x="5308064" y="1072548"/>
                                  <a:pt x="5306467" y="1073746"/>
                                  <a:pt x="5304471" y="1073746"/>
                                </a:cubicBezTo>
                                <a:cubicBezTo>
                                  <a:pt x="5302475" y="1073746"/>
                                  <a:pt x="5301278" y="1072149"/>
                                  <a:pt x="5301278" y="1070153"/>
                                </a:cubicBezTo>
                                <a:lnTo>
                                  <a:pt x="5301677" y="1064964"/>
                                </a:lnTo>
                                <a:lnTo>
                                  <a:pt x="5296487" y="1064564"/>
                                </a:lnTo>
                                <a:cubicBezTo>
                                  <a:pt x="5294491" y="1064564"/>
                                  <a:pt x="5293294" y="1062968"/>
                                  <a:pt x="5293294" y="1060972"/>
                                </a:cubicBezTo>
                                <a:cubicBezTo>
                                  <a:pt x="5293294" y="1058976"/>
                                  <a:pt x="5294890" y="1057778"/>
                                  <a:pt x="5296886" y="1057778"/>
                                </a:cubicBezTo>
                                <a:lnTo>
                                  <a:pt x="5304072" y="1058177"/>
                                </a:lnTo>
                                <a:lnTo>
                                  <a:pt x="5313254" y="1050193"/>
                                </a:lnTo>
                                <a:lnTo>
                                  <a:pt x="5305669" y="1041411"/>
                                </a:lnTo>
                                <a:cubicBezTo>
                                  <a:pt x="5298483" y="1032629"/>
                                  <a:pt x="5299681" y="1019853"/>
                                  <a:pt x="5308064" y="1012668"/>
                                </a:cubicBezTo>
                                <a:cubicBezTo>
                                  <a:pt x="5316049" y="1005482"/>
                                  <a:pt x="5328025" y="1006280"/>
                                  <a:pt x="5335610" y="1013865"/>
                                </a:cubicBezTo>
                                <a:cubicBezTo>
                                  <a:pt x="5341997" y="1009075"/>
                                  <a:pt x="5350380" y="1008676"/>
                                  <a:pt x="5357167" y="1012268"/>
                                </a:cubicBezTo>
                                <a:lnTo>
                                  <a:pt x="5369143" y="1002288"/>
                                </a:lnTo>
                                <a:lnTo>
                                  <a:pt x="5362356" y="1001889"/>
                                </a:lnTo>
                                <a:cubicBezTo>
                                  <a:pt x="5360360" y="1001889"/>
                                  <a:pt x="5359163" y="1000292"/>
                                  <a:pt x="5359163" y="998296"/>
                                </a:cubicBezTo>
                                <a:cubicBezTo>
                                  <a:pt x="5359163" y="996300"/>
                                  <a:pt x="5360759" y="995103"/>
                                  <a:pt x="5362755" y="995103"/>
                                </a:cubicBezTo>
                                <a:close/>
                                <a:moveTo>
                                  <a:pt x="6654316" y="988071"/>
                                </a:moveTo>
                                <a:lnTo>
                                  <a:pt x="6654163" y="995103"/>
                                </a:lnTo>
                                <a:lnTo>
                                  <a:pt x="6648606" y="1000497"/>
                                </a:lnTo>
                                <a:lnTo>
                                  <a:pt x="6656259" y="1000642"/>
                                </a:lnTo>
                                <a:lnTo>
                                  <a:pt x="6661970" y="1006418"/>
                                </a:lnTo>
                                <a:lnTo>
                                  <a:pt x="6662146" y="998297"/>
                                </a:lnTo>
                                <a:lnTo>
                                  <a:pt x="6666973" y="993470"/>
                                </a:lnTo>
                                <a:lnTo>
                                  <a:pt x="6659353" y="993107"/>
                                </a:lnTo>
                                <a:close/>
                                <a:moveTo>
                                  <a:pt x="6649373" y="974344"/>
                                </a:moveTo>
                                <a:cubicBezTo>
                                  <a:pt x="6651369" y="973546"/>
                                  <a:pt x="6653764" y="974344"/>
                                  <a:pt x="6654563" y="976739"/>
                                </a:cubicBezTo>
                                <a:lnTo>
                                  <a:pt x="6654538" y="977912"/>
                                </a:lnTo>
                                <a:lnTo>
                                  <a:pt x="6662547" y="985922"/>
                                </a:lnTo>
                                <a:lnTo>
                                  <a:pt x="6674521" y="985922"/>
                                </a:lnTo>
                                <a:lnTo>
                                  <a:pt x="6675321" y="985122"/>
                                </a:lnTo>
                                <a:cubicBezTo>
                                  <a:pt x="6677317" y="984324"/>
                                  <a:pt x="6679712" y="985122"/>
                                  <a:pt x="6680511" y="987517"/>
                                </a:cubicBezTo>
                                <a:cubicBezTo>
                                  <a:pt x="6681309" y="989513"/>
                                  <a:pt x="6680511" y="991909"/>
                                  <a:pt x="6678115" y="992707"/>
                                </a:cubicBezTo>
                                <a:lnTo>
                                  <a:pt x="6678059" y="992764"/>
                                </a:lnTo>
                                <a:lnTo>
                                  <a:pt x="6677716" y="993506"/>
                                </a:lnTo>
                                <a:lnTo>
                                  <a:pt x="6677183" y="993640"/>
                                </a:lnTo>
                                <a:lnTo>
                                  <a:pt x="6669333" y="1001490"/>
                                </a:lnTo>
                                <a:lnTo>
                                  <a:pt x="6669333" y="1013865"/>
                                </a:lnTo>
                                <a:lnTo>
                                  <a:pt x="6669333" y="1013866"/>
                                </a:lnTo>
                                <a:cubicBezTo>
                                  <a:pt x="6670131" y="1016261"/>
                                  <a:pt x="6668934" y="1018657"/>
                                  <a:pt x="6666539" y="1019455"/>
                                </a:cubicBezTo>
                                <a:cubicBezTo>
                                  <a:pt x="6664543" y="1020253"/>
                                  <a:pt x="6662547" y="1019056"/>
                                  <a:pt x="6661748" y="1017060"/>
                                </a:cubicBezTo>
                                <a:cubicBezTo>
                                  <a:pt x="6660151" y="1012868"/>
                                  <a:pt x="6656958" y="1009775"/>
                                  <a:pt x="6653116" y="1008128"/>
                                </a:cubicBezTo>
                                <a:lnTo>
                                  <a:pt x="6640994" y="1007886"/>
                                </a:lnTo>
                                <a:lnTo>
                                  <a:pt x="6640591" y="1008277"/>
                                </a:lnTo>
                                <a:cubicBezTo>
                                  <a:pt x="6638594" y="1009075"/>
                                  <a:pt x="6636598" y="1007878"/>
                                  <a:pt x="6635799" y="1005882"/>
                                </a:cubicBezTo>
                                <a:lnTo>
                                  <a:pt x="6635881" y="1005705"/>
                                </a:lnTo>
                                <a:lnTo>
                                  <a:pt x="6635400" y="1005483"/>
                                </a:lnTo>
                                <a:cubicBezTo>
                                  <a:pt x="6634602" y="1003486"/>
                                  <a:pt x="6635400" y="1001091"/>
                                  <a:pt x="6637795" y="1000292"/>
                                </a:cubicBezTo>
                                <a:lnTo>
                                  <a:pt x="6638579" y="1000307"/>
                                </a:lnTo>
                                <a:lnTo>
                                  <a:pt x="6646978" y="991910"/>
                                </a:lnTo>
                                <a:lnTo>
                                  <a:pt x="6646978" y="980733"/>
                                </a:lnTo>
                                <a:lnTo>
                                  <a:pt x="6646178" y="979933"/>
                                </a:lnTo>
                                <a:cubicBezTo>
                                  <a:pt x="6645380" y="977937"/>
                                  <a:pt x="6646178" y="975542"/>
                                  <a:pt x="6648574" y="974743"/>
                                </a:cubicBezTo>
                                <a:lnTo>
                                  <a:pt x="6649081" y="974977"/>
                                </a:lnTo>
                                <a:close/>
                                <a:moveTo>
                                  <a:pt x="6587731" y="964724"/>
                                </a:moveTo>
                                <a:lnTo>
                                  <a:pt x="6587497" y="981531"/>
                                </a:lnTo>
                                <a:lnTo>
                                  <a:pt x="6574649" y="993665"/>
                                </a:lnTo>
                                <a:lnTo>
                                  <a:pt x="6591889" y="993905"/>
                                </a:lnTo>
                                <a:lnTo>
                                  <a:pt x="6604420" y="1006938"/>
                                </a:lnTo>
                                <a:lnTo>
                                  <a:pt x="6604662" y="989515"/>
                                </a:lnTo>
                                <a:lnTo>
                                  <a:pt x="6617321" y="977343"/>
                                </a:lnTo>
                                <a:lnTo>
                                  <a:pt x="6598275" y="975942"/>
                                </a:lnTo>
                                <a:close/>
                                <a:moveTo>
                                  <a:pt x="6582707" y="950392"/>
                                </a:moveTo>
                                <a:cubicBezTo>
                                  <a:pt x="6584703" y="949594"/>
                                  <a:pt x="6587098" y="950392"/>
                                  <a:pt x="6587896" y="952787"/>
                                </a:cubicBezTo>
                                <a:lnTo>
                                  <a:pt x="6587879" y="953996"/>
                                </a:lnTo>
                                <a:lnTo>
                                  <a:pt x="6602816" y="969455"/>
                                </a:lnTo>
                                <a:cubicBezTo>
                                  <a:pt x="6609752" y="972449"/>
                                  <a:pt x="6617836" y="972748"/>
                                  <a:pt x="6625421" y="969554"/>
                                </a:cubicBezTo>
                                <a:lnTo>
                                  <a:pt x="6626533" y="970067"/>
                                </a:lnTo>
                                <a:lnTo>
                                  <a:pt x="6630611" y="971949"/>
                                </a:lnTo>
                                <a:lnTo>
                                  <a:pt x="6630611" y="971950"/>
                                </a:lnTo>
                                <a:lnTo>
                                  <a:pt x="6630611" y="971950"/>
                                </a:lnTo>
                                <a:lnTo>
                                  <a:pt x="6628854" y="975755"/>
                                </a:lnTo>
                                <a:lnTo>
                                  <a:pt x="6628215" y="977139"/>
                                </a:lnTo>
                                <a:cubicBezTo>
                                  <a:pt x="6621030" y="979933"/>
                                  <a:pt x="6615042" y="985522"/>
                                  <a:pt x="6611848" y="993108"/>
                                </a:cubicBezTo>
                                <a:lnTo>
                                  <a:pt x="6611477" y="1014277"/>
                                </a:lnTo>
                                <a:lnTo>
                                  <a:pt x="6611848" y="1014664"/>
                                </a:lnTo>
                                <a:lnTo>
                                  <a:pt x="6611454" y="1015585"/>
                                </a:lnTo>
                                <a:lnTo>
                                  <a:pt x="6611449" y="1015862"/>
                                </a:lnTo>
                                <a:lnTo>
                                  <a:pt x="6610651" y="1017459"/>
                                </a:lnTo>
                                <a:lnTo>
                                  <a:pt x="6609453" y="1020253"/>
                                </a:lnTo>
                                <a:lnTo>
                                  <a:pt x="6609294" y="1020173"/>
                                </a:lnTo>
                                <a:lnTo>
                                  <a:pt x="6609054" y="1020653"/>
                                </a:lnTo>
                                <a:cubicBezTo>
                                  <a:pt x="6607057" y="1021451"/>
                                  <a:pt x="6605061" y="1020253"/>
                                  <a:pt x="6604262" y="1018257"/>
                                </a:cubicBezTo>
                                <a:lnTo>
                                  <a:pt x="6604273" y="1017459"/>
                                </a:lnTo>
                                <a:lnTo>
                                  <a:pt x="6588695" y="1001489"/>
                                </a:lnTo>
                                <a:lnTo>
                                  <a:pt x="6566772" y="1001105"/>
                                </a:lnTo>
                                <a:lnTo>
                                  <a:pt x="6565940" y="1001890"/>
                                </a:lnTo>
                                <a:cubicBezTo>
                                  <a:pt x="6563944" y="1002688"/>
                                  <a:pt x="6561948" y="1001491"/>
                                  <a:pt x="6561149" y="999495"/>
                                </a:cubicBezTo>
                                <a:lnTo>
                                  <a:pt x="6561383" y="998988"/>
                                </a:lnTo>
                                <a:lnTo>
                                  <a:pt x="6560750" y="998695"/>
                                </a:lnTo>
                                <a:cubicBezTo>
                                  <a:pt x="6559952" y="996699"/>
                                  <a:pt x="6560750" y="994304"/>
                                  <a:pt x="6563145" y="993505"/>
                                </a:cubicBezTo>
                                <a:lnTo>
                                  <a:pt x="6564347" y="993522"/>
                                </a:lnTo>
                                <a:lnTo>
                                  <a:pt x="6579912" y="978337"/>
                                </a:lnTo>
                                <a:lnTo>
                                  <a:pt x="6580290" y="956809"/>
                                </a:lnTo>
                                <a:lnTo>
                                  <a:pt x="6579512" y="955981"/>
                                </a:lnTo>
                                <a:cubicBezTo>
                                  <a:pt x="6578714" y="953985"/>
                                  <a:pt x="6579512" y="951590"/>
                                  <a:pt x="6581907" y="950791"/>
                                </a:cubicBezTo>
                                <a:lnTo>
                                  <a:pt x="6582415" y="951025"/>
                                </a:lnTo>
                                <a:close/>
                                <a:moveTo>
                                  <a:pt x="2423791" y="877439"/>
                                </a:moveTo>
                                <a:cubicBezTo>
                                  <a:pt x="2420298" y="877139"/>
                                  <a:pt x="2416705" y="878137"/>
                                  <a:pt x="2413911" y="880532"/>
                                </a:cubicBezTo>
                                <a:cubicBezTo>
                                  <a:pt x="2408321" y="885322"/>
                                  <a:pt x="2407524" y="894106"/>
                                  <a:pt x="2412313" y="899695"/>
                                </a:cubicBezTo>
                                <a:lnTo>
                                  <a:pt x="2419499" y="908078"/>
                                </a:lnTo>
                                <a:lnTo>
                                  <a:pt x="2431077" y="898098"/>
                                </a:lnTo>
                                <a:cubicBezTo>
                                  <a:pt x="2432674" y="896900"/>
                                  <a:pt x="2434670" y="896900"/>
                                  <a:pt x="2435867" y="898497"/>
                                </a:cubicBezTo>
                                <a:cubicBezTo>
                                  <a:pt x="2437065" y="900094"/>
                                  <a:pt x="2437065" y="902090"/>
                                  <a:pt x="2435468" y="903287"/>
                                </a:cubicBezTo>
                                <a:lnTo>
                                  <a:pt x="2423891" y="913267"/>
                                </a:lnTo>
                                <a:lnTo>
                                  <a:pt x="2432274" y="923247"/>
                                </a:lnTo>
                                <a:cubicBezTo>
                                  <a:pt x="2432674" y="923647"/>
                                  <a:pt x="2433471" y="923647"/>
                                  <a:pt x="2434270" y="923247"/>
                                </a:cubicBezTo>
                                <a:lnTo>
                                  <a:pt x="2458222" y="903287"/>
                                </a:lnTo>
                                <a:cubicBezTo>
                                  <a:pt x="2463812" y="898497"/>
                                  <a:pt x="2464610" y="889715"/>
                                  <a:pt x="2459421" y="884125"/>
                                </a:cubicBezTo>
                                <a:cubicBezTo>
                                  <a:pt x="2454630" y="878536"/>
                                  <a:pt x="2445847" y="877738"/>
                                  <a:pt x="2440257" y="882528"/>
                                </a:cubicBezTo>
                                <a:lnTo>
                                  <a:pt x="2439060" y="883726"/>
                                </a:lnTo>
                                <a:cubicBezTo>
                                  <a:pt x="2438262" y="884125"/>
                                  <a:pt x="2437464" y="884524"/>
                                  <a:pt x="2436666" y="884524"/>
                                </a:cubicBezTo>
                                <a:cubicBezTo>
                                  <a:pt x="2435867" y="884524"/>
                                  <a:pt x="2434670" y="884125"/>
                                  <a:pt x="2434270" y="883326"/>
                                </a:cubicBezTo>
                                <a:lnTo>
                                  <a:pt x="2433073" y="882129"/>
                                </a:lnTo>
                                <a:cubicBezTo>
                                  <a:pt x="2430677" y="879335"/>
                                  <a:pt x="2427284" y="877738"/>
                                  <a:pt x="2423791" y="877439"/>
                                </a:cubicBezTo>
                                <a:close/>
                                <a:moveTo>
                                  <a:pt x="4681522" y="870303"/>
                                </a:moveTo>
                                <a:cubicBezTo>
                                  <a:pt x="4686512" y="871451"/>
                                  <a:pt x="4691103" y="874545"/>
                                  <a:pt x="4694097" y="879335"/>
                                </a:cubicBezTo>
                                <a:lnTo>
                                  <a:pt x="4688508" y="882929"/>
                                </a:lnTo>
                                <a:cubicBezTo>
                                  <a:pt x="4684516" y="876541"/>
                                  <a:pt x="4676133" y="874545"/>
                                  <a:pt x="4669746" y="878537"/>
                                </a:cubicBezTo>
                                <a:cubicBezTo>
                                  <a:pt x="4663358" y="882530"/>
                                  <a:pt x="4661362" y="890913"/>
                                  <a:pt x="4665754" y="896901"/>
                                </a:cubicBezTo>
                                <a:lnTo>
                                  <a:pt x="4660164" y="900494"/>
                                </a:lnTo>
                                <a:cubicBezTo>
                                  <a:pt x="4654176" y="891312"/>
                                  <a:pt x="4656971" y="878936"/>
                                  <a:pt x="4666552" y="872948"/>
                                </a:cubicBezTo>
                                <a:cubicBezTo>
                                  <a:pt x="4671143" y="869954"/>
                                  <a:pt x="4676532" y="869156"/>
                                  <a:pt x="4681522" y="870303"/>
                                </a:cubicBezTo>
                                <a:close/>
                                <a:moveTo>
                                  <a:pt x="2464610" y="857778"/>
                                </a:moveTo>
                                <a:lnTo>
                                  <a:pt x="2479381" y="858975"/>
                                </a:lnTo>
                                <a:cubicBezTo>
                                  <a:pt x="2480979" y="858975"/>
                                  <a:pt x="2482575" y="860572"/>
                                  <a:pt x="2483373" y="862967"/>
                                </a:cubicBezTo>
                                <a:lnTo>
                                  <a:pt x="2482175" y="877738"/>
                                </a:lnTo>
                                <a:cubicBezTo>
                                  <a:pt x="2482175" y="879734"/>
                                  <a:pt x="2480579" y="880931"/>
                                  <a:pt x="2478582" y="880931"/>
                                </a:cubicBezTo>
                                <a:cubicBezTo>
                                  <a:pt x="2476586" y="880931"/>
                                  <a:pt x="2475389" y="879335"/>
                                  <a:pt x="2475389" y="877339"/>
                                </a:cubicBezTo>
                                <a:lnTo>
                                  <a:pt x="2475788" y="870552"/>
                                </a:lnTo>
                                <a:lnTo>
                                  <a:pt x="2465010" y="879734"/>
                                </a:lnTo>
                                <a:lnTo>
                                  <a:pt x="2465409" y="880133"/>
                                </a:lnTo>
                                <a:cubicBezTo>
                                  <a:pt x="2472594" y="888916"/>
                                  <a:pt x="2471397" y="901691"/>
                                  <a:pt x="2463014" y="908876"/>
                                </a:cubicBezTo>
                                <a:lnTo>
                                  <a:pt x="2439460" y="928836"/>
                                </a:lnTo>
                                <a:cubicBezTo>
                                  <a:pt x="2437862" y="930433"/>
                                  <a:pt x="2435468" y="930832"/>
                                  <a:pt x="2433471" y="930832"/>
                                </a:cubicBezTo>
                                <a:cubicBezTo>
                                  <a:pt x="2431475" y="930832"/>
                                  <a:pt x="2429480" y="929635"/>
                                  <a:pt x="2427882" y="928038"/>
                                </a:cubicBezTo>
                                <a:lnTo>
                                  <a:pt x="2419499" y="918058"/>
                                </a:lnTo>
                                <a:lnTo>
                                  <a:pt x="2410318" y="926042"/>
                                </a:lnTo>
                                <a:lnTo>
                                  <a:pt x="2409918" y="933227"/>
                                </a:lnTo>
                                <a:cubicBezTo>
                                  <a:pt x="2409918" y="935223"/>
                                  <a:pt x="2408321" y="936421"/>
                                  <a:pt x="2406325" y="936421"/>
                                </a:cubicBezTo>
                                <a:cubicBezTo>
                                  <a:pt x="2404329" y="936421"/>
                                  <a:pt x="2403133" y="934824"/>
                                  <a:pt x="2403133" y="932828"/>
                                </a:cubicBezTo>
                                <a:lnTo>
                                  <a:pt x="2403531" y="927639"/>
                                </a:lnTo>
                                <a:lnTo>
                                  <a:pt x="2398341" y="927239"/>
                                </a:lnTo>
                                <a:cubicBezTo>
                                  <a:pt x="2396345" y="927239"/>
                                  <a:pt x="2395148" y="925643"/>
                                  <a:pt x="2395148" y="923647"/>
                                </a:cubicBezTo>
                                <a:cubicBezTo>
                                  <a:pt x="2395148" y="921651"/>
                                  <a:pt x="2396746" y="920453"/>
                                  <a:pt x="2398741" y="920453"/>
                                </a:cubicBezTo>
                                <a:lnTo>
                                  <a:pt x="2405927" y="920852"/>
                                </a:lnTo>
                                <a:lnTo>
                                  <a:pt x="2415109" y="912868"/>
                                </a:lnTo>
                                <a:lnTo>
                                  <a:pt x="2407524" y="904086"/>
                                </a:lnTo>
                                <a:cubicBezTo>
                                  <a:pt x="2400337" y="895303"/>
                                  <a:pt x="2401535" y="882528"/>
                                  <a:pt x="2409918" y="875343"/>
                                </a:cubicBezTo>
                                <a:cubicBezTo>
                                  <a:pt x="2417903" y="868157"/>
                                  <a:pt x="2429879" y="868955"/>
                                  <a:pt x="2437464" y="876540"/>
                                </a:cubicBezTo>
                                <a:cubicBezTo>
                                  <a:pt x="2443851" y="871750"/>
                                  <a:pt x="2452235" y="871351"/>
                                  <a:pt x="2459022" y="874943"/>
                                </a:cubicBezTo>
                                <a:lnTo>
                                  <a:pt x="2470998" y="864963"/>
                                </a:lnTo>
                                <a:lnTo>
                                  <a:pt x="2464211" y="864564"/>
                                </a:lnTo>
                                <a:cubicBezTo>
                                  <a:pt x="2462215" y="864564"/>
                                  <a:pt x="2461018" y="862967"/>
                                  <a:pt x="2461018" y="860971"/>
                                </a:cubicBezTo>
                                <a:cubicBezTo>
                                  <a:pt x="2461018" y="858975"/>
                                  <a:pt x="2462614" y="857778"/>
                                  <a:pt x="2464610" y="857778"/>
                                </a:cubicBezTo>
                                <a:close/>
                                <a:moveTo>
                                  <a:pt x="3712617" y="815609"/>
                                </a:moveTo>
                                <a:lnTo>
                                  <a:pt x="3712473" y="822251"/>
                                </a:lnTo>
                                <a:lnTo>
                                  <a:pt x="3706512" y="828035"/>
                                </a:lnTo>
                                <a:lnTo>
                                  <a:pt x="3714563" y="828188"/>
                                </a:lnTo>
                                <a:lnTo>
                                  <a:pt x="3720274" y="833964"/>
                                </a:lnTo>
                                <a:lnTo>
                                  <a:pt x="3720450" y="825844"/>
                                </a:lnTo>
                                <a:lnTo>
                                  <a:pt x="3725278" y="821016"/>
                                </a:lnTo>
                                <a:lnTo>
                                  <a:pt x="3717657" y="820653"/>
                                </a:lnTo>
                                <a:close/>
                                <a:moveTo>
                                  <a:pt x="3707681" y="801491"/>
                                </a:moveTo>
                                <a:cubicBezTo>
                                  <a:pt x="3709680" y="800693"/>
                                  <a:pt x="3712073" y="801491"/>
                                  <a:pt x="3712873" y="803886"/>
                                </a:cubicBezTo>
                                <a:lnTo>
                                  <a:pt x="3712838" y="805450"/>
                                </a:lnTo>
                                <a:lnTo>
                                  <a:pt x="3720851" y="813468"/>
                                </a:lnTo>
                                <a:lnTo>
                                  <a:pt x="3732826" y="813468"/>
                                </a:lnTo>
                                <a:lnTo>
                                  <a:pt x="3733625" y="812669"/>
                                </a:lnTo>
                                <a:cubicBezTo>
                                  <a:pt x="3735621" y="811871"/>
                                  <a:pt x="3738016" y="812669"/>
                                  <a:pt x="3738815" y="815064"/>
                                </a:cubicBezTo>
                                <a:cubicBezTo>
                                  <a:pt x="3739613" y="817060"/>
                                  <a:pt x="3738815" y="819456"/>
                                  <a:pt x="3736419" y="820254"/>
                                </a:cubicBezTo>
                                <a:lnTo>
                                  <a:pt x="3736363" y="820311"/>
                                </a:lnTo>
                                <a:lnTo>
                                  <a:pt x="3736020" y="821053"/>
                                </a:lnTo>
                                <a:lnTo>
                                  <a:pt x="3735487" y="821186"/>
                                </a:lnTo>
                                <a:lnTo>
                                  <a:pt x="3727637" y="829037"/>
                                </a:lnTo>
                                <a:lnTo>
                                  <a:pt x="3727637" y="841411"/>
                                </a:lnTo>
                                <a:lnTo>
                                  <a:pt x="3727637" y="841412"/>
                                </a:lnTo>
                                <a:cubicBezTo>
                                  <a:pt x="3728435" y="843807"/>
                                  <a:pt x="3727238" y="845803"/>
                                  <a:pt x="3724843" y="847001"/>
                                </a:cubicBezTo>
                                <a:cubicBezTo>
                                  <a:pt x="3722847" y="847799"/>
                                  <a:pt x="3720851" y="846602"/>
                                  <a:pt x="3720052" y="844606"/>
                                </a:cubicBezTo>
                                <a:cubicBezTo>
                                  <a:pt x="3718455" y="840414"/>
                                  <a:pt x="3715262" y="837320"/>
                                  <a:pt x="3711424" y="835674"/>
                                </a:cubicBezTo>
                                <a:lnTo>
                                  <a:pt x="3698901" y="835424"/>
                                </a:lnTo>
                                <a:lnTo>
                                  <a:pt x="3698901" y="835424"/>
                                </a:lnTo>
                                <a:lnTo>
                                  <a:pt x="3698887" y="835417"/>
                                </a:lnTo>
                                <a:lnTo>
                                  <a:pt x="3693711" y="833029"/>
                                </a:lnTo>
                                <a:cubicBezTo>
                                  <a:pt x="3692912" y="831032"/>
                                  <a:pt x="3693711" y="828637"/>
                                  <a:pt x="3696106" y="827838"/>
                                </a:cubicBezTo>
                                <a:lnTo>
                                  <a:pt x="3696501" y="827846"/>
                                </a:lnTo>
                                <a:lnTo>
                                  <a:pt x="3696505" y="827839"/>
                                </a:lnTo>
                                <a:cubicBezTo>
                                  <a:pt x="3700497" y="826243"/>
                                  <a:pt x="3703689" y="823049"/>
                                  <a:pt x="3705287" y="819057"/>
                                </a:cubicBezTo>
                                <a:lnTo>
                                  <a:pt x="3705287" y="808279"/>
                                </a:lnTo>
                                <a:lnTo>
                                  <a:pt x="3704488" y="807479"/>
                                </a:lnTo>
                                <a:cubicBezTo>
                                  <a:pt x="3703689" y="805483"/>
                                  <a:pt x="3704488" y="803088"/>
                                  <a:pt x="3706884" y="802289"/>
                                </a:cubicBezTo>
                                <a:lnTo>
                                  <a:pt x="3707239" y="802453"/>
                                </a:lnTo>
                                <a:close/>
                                <a:moveTo>
                                  <a:pt x="3646058" y="791878"/>
                                </a:moveTo>
                                <a:lnTo>
                                  <a:pt x="3645818" y="809077"/>
                                </a:lnTo>
                                <a:lnTo>
                                  <a:pt x="3632969" y="821212"/>
                                </a:lnTo>
                                <a:lnTo>
                                  <a:pt x="3650211" y="821451"/>
                                </a:lnTo>
                                <a:lnTo>
                                  <a:pt x="3663134" y="834888"/>
                                </a:lnTo>
                                <a:lnTo>
                                  <a:pt x="3663385" y="816662"/>
                                </a:lnTo>
                                <a:lnTo>
                                  <a:pt x="3676001" y="804517"/>
                                </a:lnTo>
                                <a:lnTo>
                                  <a:pt x="3656599" y="803089"/>
                                </a:lnTo>
                                <a:close/>
                                <a:moveTo>
                                  <a:pt x="3640230" y="777938"/>
                                </a:moveTo>
                                <a:lnTo>
                                  <a:pt x="3640888" y="778243"/>
                                </a:lnTo>
                                <a:lnTo>
                                  <a:pt x="3641030" y="777938"/>
                                </a:lnTo>
                                <a:cubicBezTo>
                                  <a:pt x="3643024" y="777140"/>
                                  <a:pt x="3645420" y="777938"/>
                                  <a:pt x="3646220" y="780333"/>
                                </a:cubicBezTo>
                                <a:lnTo>
                                  <a:pt x="3646208" y="781149"/>
                                </a:lnTo>
                                <a:lnTo>
                                  <a:pt x="3661139" y="796602"/>
                                </a:lnTo>
                                <a:cubicBezTo>
                                  <a:pt x="3668060" y="799596"/>
                                  <a:pt x="3676145" y="799896"/>
                                  <a:pt x="3683731" y="796702"/>
                                </a:cubicBezTo>
                                <a:lnTo>
                                  <a:pt x="3684000" y="796826"/>
                                </a:lnTo>
                                <a:lnTo>
                                  <a:pt x="3684129" y="796701"/>
                                </a:lnTo>
                                <a:cubicBezTo>
                                  <a:pt x="3686125" y="795903"/>
                                  <a:pt x="3688521" y="796701"/>
                                  <a:pt x="3689320" y="799096"/>
                                </a:cubicBezTo>
                                <a:cubicBezTo>
                                  <a:pt x="3690118" y="801092"/>
                                  <a:pt x="3689320" y="803488"/>
                                  <a:pt x="3686923" y="804286"/>
                                </a:cubicBezTo>
                                <a:cubicBezTo>
                                  <a:pt x="3679738" y="807080"/>
                                  <a:pt x="3673750" y="812669"/>
                                  <a:pt x="3670556" y="820255"/>
                                </a:cubicBezTo>
                                <a:cubicBezTo>
                                  <a:pt x="3667361" y="827440"/>
                                  <a:pt x="3667361" y="835424"/>
                                  <a:pt x="3670156" y="843009"/>
                                </a:cubicBezTo>
                                <a:lnTo>
                                  <a:pt x="3667763" y="847795"/>
                                </a:lnTo>
                                <a:lnTo>
                                  <a:pt x="3667762" y="847799"/>
                                </a:lnTo>
                                <a:lnTo>
                                  <a:pt x="3667762" y="847799"/>
                                </a:lnTo>
                                <a:lnTo>
                                  <a:pt x="3667762" y="847800"/>
                                </a:lnTo>
                                <a:cubicBezTo>
                                  <a:pt x="3665777" y="848598"/>
                                  <a:pt x="3663782" y="847400"/>
                                  <a:pt x="3662987" y="845404"/>
                                </a:cubicBezTo>
                                <a:lnTo>
                                  <a:pt x="3662987" y="845403"/>
                                </a:lnTo>
                                <a:lnTo>
                                  <a:pt x="3647017" y="829036"/>
                                </a:lnTo>
                                <a:lnTo>
                                  <a:pt x="3625091" y="828651"/>
                                </a:lnTo>
                                <a:lnTo>
                                  <a:pt x="3624259" y="829436"/>
                                </a:lnTo>
                                <a:cubicBezTo>
                                  <a:pt x="3622265" y="830234"/>
                                  <a:pt x="3620266" y="829037"/>
                                  <a:pt x="3619465" y="827041"/>
                                </a:cubicBezTo>
                                <a:lnTo>
                                  <a:pt x="3619701" y="826534"/>
                                </a:lnTo>
                                <a:lnTo>
                                  <a:pt x="3619068" y="826241"/>
                                </a:lnTo>
                                <a:cubicBezTo>
                                  <a:pt x="3618270" y="824245"/>
                                  <a:pt x="3619068" y="821850"/>
                                  <a:pt x="3621465" y="821052"/>
                                </a:cubicBezTo>
                                <a:lnTo>
                                  <a:pt x="3622664" y="821069"/>
                                </a:lnTo>
                                <a:lnTo>
                                  <a:pt x="3638234" y="805883"/>
                                </a:lnTo>
                                <a:lnTo>
                                  <a:pt x="3638618" y="783964"/>
                                </a:lnTo>
                                <a:lnTo>
                                  <a:pt x="3637831" y="783128"/>
                                </a:lnTo>
                                <a:cubicBezTo>
                                  <a:pt x="3637035" y="781132"/>
                                  <a:pt x="3637831" y="778737"/>
                                  <a:pt x="3640230" y="777938"/>
                                </a:cubicBezTo>
                                <a:close/>
                                <a:moveTo>
                                  <a:pt x="6201371" y="744107"/>
                                </a:moveTo>
                                <a:cubicBezTo>
                                  <a:pt x="6197878" y="743807"/>
                                  <a:pt x="6194286" y="744805"/>
                                  <a:pt x="6191491" y="747200"/>
                                </a:cubicBezTo>
                                <a:cubicBezTo>
                                  <a:pt x="6185902" y="751991"/>
                                  <a:pt x="6185103" y="760774"/>
                                  <a:pt x="6189894" y="766363"/>
                                </a:cubicBezTo>
                                <a:lnTo>
                                  <a:pt x="6197080" y="774746"/>
                                </a:lnTo>
                                <a:lnTo>
                                  <a:pt x="6208657" y="764766"/>
                                </a:lnTo>
                                <a:cubicBezTo>
                                  <a:pt x="6210254" y="763568"/>
                                  <a:pt x="6212250" y="763568"/>
                                  <a:pt x="6213447" y="765165"/>
                                </a:cubicBezTo>
                                <a:cubicBezTo>
                                  <a:pt x="6214645" y="766762"/>
                                  <a:pt x="6214645" y="768758"/>
                                  <a:pt x="6213048" y="769956"/>
                                </a:cubicBezTo>
                                <a:lnTo>
                                  <a:pt x="6201472" y="779936"/>
                                </a:lnTo>
                                <a:lnTo>
                                  <a:pt x="6209855" y="789916"/>
                                </a:lnTo>
                                <a:cubicBezTo>
                                  <a:pt x="6210254" y="790315"/>
                                  <a:pt x="6211052" y="790315"/>
                                  <a:pt x="6211851" y="789916"/>
                                </a:cubicBezTo>
                                <a:lnTo>
                                  <a:pt x="6235803" y="769956"/>
                                </a:lnTo>
                                <a:cubicBezTo>
                                  <a:pt x="6241391" y="764766"/>
                                  <a:pt x="6242190" y="756383"/>
                                  <a:pt x="6237000" y="750793"/>
                                </a:cubicBezTo>
                                <a:cubicBezTo>
                                  <a:pt x="6232210" y="745204"/>
                                  <a:pt x="6223427" y="744406"/>
                                  <a:pt x="6217839" y="749196"/>
                                </a:cubicBezTo>
                                <a:lnTo>
                                  <a:pt x="6216641" y="750394"/>
                                </a:lnTo>
                                <a:cubicBezTo>
                                  <a:pt x="6215843" y="750793"/>
                                  <a:pt x="6215044" y="751192"/>
                                  <a:pt x="6214246" y="751192"/>
                                </a:cubicBezTo>
                                <a:cubicBezTo>
                                  <a:pt x="6213447" y="751192"/>
                                  <a:pt x="6212250" y="750793"/>
                                  <a:pt x="6211851" y="749995"/>
                                </a:cubicBezTo>
                                <a:lnTo>
                                  <a:pt x="6210653" y="748797"/>
                                </a:lnTo>
                                <a:cubicBezTo>
                                  <a:pt x="6208258" y="746003"/>
                                  <a:pt x="6204865" y="744406"/>
                                  <a:pt x="6201371" y="744107"/>
                                </a:cubicBezTo>
                                <a:close/>
                                <a:moveTo>
                                  <a:pt x="1783376" y="732978"/>
                                </a:moveTo>
                                <a:cubicBezTo>
                                  <a:pt x="1788366" y="734126"/>
                                  <a:pt x="1792957" y="737220"/>
                                  <a:pt x="1795951" y="742010"/>
                                </a:cubicBezTo>
                                <a:lnTo>
                                  <a:pt x="1790362" y="745604"/>
                                </a:lnTo>
                                <a:cubicBezTo>
                                  <a:pt x="1786370" y="739216"/>
                                  <a:pt x="1777986" y="737220"/>
                                  <a:pt x="1771599" y="741212"/>
                                </a:cubicBezTo>
                                <a:cubicBezTo>
                                  <a:pt x="1765211" y="745205"/>
                                  <a:pt x="1763215" y="753588"/>
                                  <a:pt x="1767607" y="759576"/>
                                </a:cubicBezTo>
                                <a:lnTo>
                                  <a:pt x="1762018" y="763169"/>
                                </a:lnTo>
                                <a:cubicBezTo>
                                  <a:pt x="1756030" y="753987"/>
                                  <a:pt x="1758824" y="741611"/>
                                  <a:pt x="1768405" y="735623"/>
                                </a:cubicBezTo>
                                <a:cubicBezTo>
                                  <a:pt x="1772996" y="732629"/>
                                  <a:pt x="1778386" y="731831"/>
                                  <a:pt x="1783376" y="732978"/>
                                </a:cubicBezTo>
                                <a:close/>
                                <a:moveTo>
                                  <a:pt x="6241790" y="724047"/>
                                </a:moveTo>
                                <a:lnTo>
                                  <a:pt x="6256561" y="725244"/>
                                </a:lnTo>
                                <a:cubicBezTo>
                                  <a:pt x="6258557" y="725644"/>
                                  <a:pt x="6259754" y="727240"/>
                                  <a:pt x="6260553" y="729236"/>
                                </a:cubicBezTo>
                                <a:lnTo>
                                  <a:pt x="6259355" y="744007"/>
                                </a:lnTo>
                                <a:cubicBezTo>
                                  <a:pt x="6259355" y="746003"/>
                                  <a:pt x="6257758" y="747200"/>
                                  <a:pt x="6255762" y="747200"/>
                                </a:cubicBezTo>
                                <a:cubicBezTo>
                                  <a:pt x="6253766" y="747200"/>
                                  <a:pt x="6252569" y="745604"/>
                                  <a:pt x="6252569" y="743608"/>
                                </a:cubicBezTo>
                                <a:lnTo>
                                  <a:pt x="6252968" y="736821"/>
                                </a:lnTo>
                                <a:lnTo>
                                  <a:pt x="6242190" y="746003"/>
                                </a:lnTo>
                                <a:lnTo>
                                  <a:pt x="6242589" y="746402"/>
                                </a:lnTo>
                                <a:cubicBezTo>
                                  <a:pt x="6249774" y="755185"/>
                                  <a:pt x="6248577" y="767960"/>
                                  <a:pt x="6240194" y="775145"/>
                                </a:cubicBezTo>
                                <a:lnTo>
                                  <a:pt x="6216641" y="795105"/>
                                </a:lnTo>
                                <a:cubicBezTo>
                                  <a:pt x="6215044" y="796702"/>
                                  <a:pt x="6212649" y="797101"/>
                                  <a:pt x="6210653" y="797101"/>
                                </a:cubicBezTo>
                                <a:cubicBezTo>
                                  <a:pt x="6208657" y="797101"/>
                                  <a:pt x="6206661" y="795904"/>
                                  <a:pt x="6205064" y="794307"/>
                                </a:cubicBezTo>
                                <a:lnTo>
                                  <a:pt x="6196681" y="784327"/>
                                </a:lnTo>
                                <a:lnTo>
                                  <a:pt x="6187499" y="792311"/>
                                </a:lnTo>
                                <a:lnTo>
                                  <a:pt x="6187099" y="799496"/>
                                </a:lnTo>
                                <a:cubicBezTo>
                                  <a:pt x="6187099" y="801492"/>
                                  <a:pt x="6185503" y="802690"/>
                                  <a:pt x="6183507" y="802690"/>
                                </a:cubicBezTo>
                                <a:cubicBezTo>
                                  <a:pt x="6181511" y="802690"/>
                                  <a:pt x="6180313" y="801093"/>
                                  <a:pt x="6180313" y="799097"/>
                                </a:cubicBezTo>
                                <a:lnTo>
                                  <a:pt x="6180712" y="793908"/>
                                </a:lnTo>
                                <a:lnTo>
                                  <a:pt x="6175523" y="793508"/>
                                </a:lnTo>
                                <a:cubicBezTo>
                                  <a:pt x="6173527" y="793508"/>
                                  <a:pt x="6172329" y="791912"/>
                                  <a:pt x="6172329" y="789916"/>
                                </a:cubicBezTo>
                                <a:cubicBezTo>
                                  <a:pt x="6172329" y="787920"/>
                                  <a:pt x="6173926" y="786722"/>
                                  <a:pt x="6175922" y="786722"/>
                                </a:cubicBezTo>
                                <a:lnTo>
                                  <a:pt x="6183107" y="787121"/>
                                </a:lnTo>
                                <a:lnTo>
                                  <a:pt x="6192289" y="779137"/>
                                </a:lnTo>
                                <a:lnTo>
                                  <a:pt x="6184704" y="770355"/>
                                </a:lnTo>
                                <a:cubicBezTo>
                                  <a:pt x="6177519" y="761572"/>
                                  <a:pt x="6178716" y="748797"/>
                                  <a:pt x="6187099" y="741612"/>
                                </a:cubicBezTo>
                                <a:cubicBezTo>
                                  <a:pt x="6195084" y="734426"/>
                                  <a:pt x="6207060" y="735224"/>
                                  <a:pt x="6214645" y="742809"/>
                                </a:cubicBezTo>
                                <a:cubicBezTo>
                                  <a:pt x="6221032" y="738019"/>
                                  <a:pt x="6229415" y="737620"/>
                                  <a:pt x="6236202" y="741212"/>
                                </a:cubicBezTo>
                                <a:lnTo>
                                  <a:pt x="6248178" y="731232"/>
                                </a:lnTo>
                                <a:lnTo>
                                  <a:pt x="6241391" y="730833"/>
                                </a:lnTo>
                                <a:cubicBezTo>
                                  <a:pt x="6239395" y="730833"/>
                                  <a:pt x="6238198" y="729236"/>
                                  <a:pt x="6238198" y="727240"/>
                                </a:cubicBezTo>
                                <a:cubicBezTo>
                                  <a:pt x="6238198" y="725244"/>
                                  <a:pt x="6239794" y="724047"/>
                                  <a:pt x="6241790" y="724047"/>
                                </a:cubicBezTo>
                                <a:close/>
                                <a:moveTo>
                                  <a:pt x="814459" y="678284"/>
                                </a:moveTo>
                                <a:lnTo>
                                  <a:pt x="814315" y="684927"/>
                                </a:lnTo>
                                <a:lnTo>
                                  <a:pt x="808363" y="690704"/>
                                </a:lnTo>
                                <a:lnTo>
                                  <a:pt x="816810" y="690864"/>
                                </a:lnTo>
                                <a:lnTo>
                                  <a:pt x="822134" y="696245"/>
                                </a:lnTo>
                                <a:lnTo>
                                  <a:pt x="822303" y="688519"/>
                                </a:lnTo>
                                <a:lnTo>
                                  <a:pt x="827129" y="683692"/>
                                </a:lnTo>
                                <a:lnTo>
                                  <a:pt x="819504" y="683329"/>
                                </a:lnTo>
                                <a:close/>
                                <a:moveTo>
                                  <a:pt x="809525" y="664167"/>
                                </a:moveTo>
                                <a:cubicBezTo>
                                  <a:pt x="811521" y="663369"/>
                                  <a:pt x="813916" y="664167"/>
                                  <a:pt x="814714" y="666562"/>
                                </a:cubicBezTo>
                                <a:lnTo>
                                  <a:pt x="814680" y="668125"/>
                                </a:lnTo>
                                <a:lnTo>
                                  <a:pt x="822701" y="676144"/>
                                </a:lnTo>
                                <a:lnTo>
                                  <a:pt x="834677" y="676144"/>
                                </a:lnTo>
                                <a:lnTo>
                                  <a:pt x="835477" y="675344"/>
                                </a:lnTo>
                                <a:cubicBezTo>
                                  <a:pt x="837473" y="674546"/>
                                  <a:pt x="839869" y="675344"/>
                                  <a:pt x="840668" y="677739"/>
                                </a:cubicBezTo>
                                <a:cubicBezTo>
                                  <a:pt x="841469" y="679735"/>
                                  <a:pt x="840668" y="682131"/>
                                  <a:pt x="838272" y="682929"/>
                                </a:cubicBezTo>
                                <a:lnTo>
                                  <a:pt x="838216" y="682985"/>
                                </a:lnTo>
                                <a:lnTo>
                                  <a:pt x="837873" y="683729"/>
                                </a:lnTo>
                                <a:lnTo>
                                  <a:pt x="837340" y="683863"/>
                                </a:lnTo>
                                <a:lnTo>
                                  <a:pt x="829489" y="691712"/>
                                </a:lnTo>
                                <a:lnTo>
                                  <a:pt x="829489" y="703684"/>
                                </a:lnTo>
                                <a:lnTo>
                                  <a:pt x="829889" y="704088"/>
                                </a:lnTo>
                                <a:cubicBezTo>
                                  <a:pt x="830287" y="706483"/>
                                  <a:pt x="829090" y="708479"/>
                                  <a:pt x="827094" y="709677"/>
                                </a:cubicBezTo>
                                <a:cubicBezTo>
                                  <a:pt x="825098" y="710475"/>
                                  <a:pt x="823101" y="709278"/>
                                  <a:pt x="822303" y="707282"/>
                                </a:cubicBezTo>
                                <a:lnTo>
                                  <a:pt x="821929" y="706895"/>
                                </a:lnTo>
                                <a:lnTo>
                                  <a:pt x="821903" y="706882"/>
                                </a:lnTo>
                                <a:lnTo>
                                  <a:pt x="821904" y="706869"/>
                                </a:lnTo>
                                <a:lnTo>
                                  <a:pt x="813666" y="698350"/>
                                </a:lnTo>
                                <a:cubicBezTo>
                                  <a:pt x="809824" y="696703"/>
                                  <a:pt x="805333" y="696503"/>
                                  <a:pt x="801141" y="698100"/>
                                </a:cubicBezTo>
                                <a:lnTo>
                                  <a:pt x="800871" y="697975"/>
                                </a:lnTo>
                                <a:lnTo>
                                  <a:pt x="800742" y="698100"/>
                                </a:lnTo>
                                <a:cubicBezTo>
                                  <a:pt x="798746" y="698899"/>
                                  <a:pt x="796750" y="697701"/>
                                  <a:pt x="795951" y="695705"/>
                                </a:cubicBezTo>
                                <a:lnTo>
                                  <a:pt x="795951" y="695705"/>
                                </a:lnTo>
                                <a:lnTo>
                                  <a:pt x="795951" y="695705"/>
                                </a:lnTo>
                                <a:cubicBezTo>
                                  <a:pt x="795153" y="693708"/>
                                  <a:pt x="795951" y="691313"/>
                                  <a:pt x="798346" y="690514"/>
                                </a:cubicBezTo>
                                <a:lnTo>
                                  <a:pt x="798347" y="690514"/>
                                </a:lnTo>
                                <a:lnTo>
                                  <a:pt x="807130" y="681733"/>
                                </a:lnTo>
                                <a:lnTo>
                                  <a:pt x="807130" y="670955"/>
                                </a:lnTo>
                                <a:lnTo>
                                  <a:pt x="806330" y="670155"/>
                                </a:lnTo>
                                <a:cubicBezTo>
                                  <a:pt x="805532" y="668159"/>
                                  <a:pt x="806330" y="665764"/>
                                  <a:pt x="808725" y="664965"/>
                                </a:cubicBezTo>
                                <a:lnTo>
                                  <a:pt x="809081" y="665129"/>
                                </a:lnTo>
                                <a:close/>
                                <a:moveTo>
                                  <a:pt x="747889" y="654554"/>
                                </a:moveTo>
                                <a:lnTo>
                                  <a:pt x="747649" y="671753"/>
                                </a:lnTo>
                                <a:lnTo>
                                  <a:pt x="734801" y="683887"/>
                                </a:lnTo>
                                <a:lnTo>
                                  <a:pt x="752041" y="684127"/>
                                </a:lnTo>
                                <a:lnTo>
                                  <a:pt x="764960" y="697563"/>
                                </a:lnTo>
                                <a:lnTo>
                                  <a:pt x="765214" y="679337"/>
                                </a:lnTo>
                                <a:lnTo>
                                  <a:pt x="777843" y="667193"/>
                                </a:lnTo>
                                <a:lnTo>
                                  <a:pt x="758427" y="665765"/>
                                </a:lnTo>
                                <a:close/>
                                <a:moveTo>
                                  <a:pt x="742060" y="640614"/>
                                </a:moveTo>
                                <a:lnTo>
                                  <a:pt x="742719" y="640918"/>
                                </a:lnTo>
                                <a:lnTo>
                                  <a:pt x="742859" y="640614"/>
                                </a:lnTo>
                                <a:cubicBezTo>
                                  <a:pt x="744855" y="639816"/>
                                  <a:pt x="747251" y="640614"/>
                                  <a:pt x="748049" y="643009"/>
                                </a:cubicBezTo>
                                <a:lnTo>
                                  <a:pt x="748038" y="643825"/>
                                </a:lnTo>
                                <a:lnTo>
                                  <a:pt x="762968" y="659278"/>
                                </a:lnTo>
                                <a:cubicBezTo>
                                  <a:pt x="769905" y="662272"/>
                                  <a:pt x="777989" y="662572"/>
                                  <a:pt x="785573" y="659378"/>
                                </a:cubicBezTo>
                                <a:lnTo>
                                  <a:pt x="785842" y="659502"/>
                                </a:lnTo>
                                <a:lnTo>
                                  <a:pt x="785972" y="659376"/>
                                </a:lnTo>
                                <a:cubicBezTo>
                                  <a:pt x="787968" y="658578"/>
                                  <a:pt x="790363" y="659376"/>
                                  <a:pt x="791162" y="661771"/>
                                </a:cubicBezTo>
                                <a:cubicBezTo>
                                  <a:pt x="791960" y="663767"/>
                                  <a:pt x="791162" y="666163"/>
                                  <a:pt x="788766" y="666961"/>
                                </a:cubicBezTo>
                                <a:cubicBezTo>
                                  <a:pt x="781581" y="669755"/>
                                  <a:pt x="775593" y="675344"/>
                                  <a:pt x="772399" y="682930"/>
                                </a:cubicBezTo>
                                <a:cubicBezTo>
                                  <a:pt x="769206" y="690115"/>
                                  <a:pt x="769206" y="698099"/>
                                  <a:pt x="772000" y="705684"/>
                                </a:cubicBezTo>
                                <a:lnTo>
                                  <a:pt x="769609" y="710466"/>
                                </a:lnTo>
                                <a:lnTo>
                                  <a:pt x="769605" y="710475"/>
                                </a:lnTo>
                                <a:lnTo>
                                  <a:pt x="769605" y="710475"/>
                                </a:lnTo>
                                <a:lnTo>
                                  <a:pt x="769604" y="710475"/>
                                </a:lnTo>
                                <a:lnTo>
                                  <a:pt x="766515" y="708930"/>
                                </a:lnTo>
                                <a:lnTo>
                                  <a:pt x="764815" y="708080"/>
                                </a:lnTo>
                                <a:lnTo>
                                  <a:pt x="764815" y="708080"/>
                                </a:lnTo>
                                <a:lnTo>
                                  <a:pt x="764814" y="708079"/>
                                </a:lnTo>
                                <a:lnTo>
                                  <a:pt x="764814" y="708078"/>
                                </a:lnTo>
                                <a:lnTo>
                                  <a:pt x="748847" y="691711"/>
                                </a:lnTo>
                                <a:lnTo>
                                  <a:pt x="726924" y="691327"/>
                                </a:lnTo>
                                <a:lnTo>
                                  <a:pt x="726093" y="692112"/>
                                </a:lnTo>
                                <a:cubicBezTo>
                                  <a:pt x="724097" y="692910"/>
                                  <a:pt x="722101" y="691713"/>
                                  <a:pt x="721302" y="689717"/>
                                </a:cubicBezTo>
                                <a:lnTo>
                                  <a:pt x="721536" y="689210"/>
                                </a:lnTo>
                                <a:lnTo>
                                  <a:pt x="720903" y="688917"/>
                                </a:lnTo>
                                <a:cubicBezTo>
                                  <a:pt x="720105" y="686921"/>
                                  <a:pt x="720903" y="684526"/>
                                  <a:pt x="723298" y="683727"/>
                                </a:cubicBezTo>
                                <a:lnTo>
                                  <a:pt x="724500" y="683744"/>
                                </a:lnTo>
                                <a:lnTo>
                                  <a:pt x="740065" y="668559"/>
                                </a:lnTo>
                                <a:lnTo>
                                  <a:pt x="740450" y="646640"/>
                                </a:lnTo>
                                <a:lnTo>
                                  <a:pt x="739665" y="645804"/>
                                </a:lnTo>
                                <a:cubicBezTo>
                                  <a:pt x="738867" y="643808"/>
                                  <a:pt x="739665" y="641413"/>
                                  <a:pt x="742060" y="640614"/>
                                </a:cubicBezTo>
                                <a:close/>
                                <a:moveTo>
                                  <a:pt x="3303226" y="606782"/>
                                </a:moveTo>
                                <a:cubicBezTo>
                                  <a:pt x="3299732" y="606482"/>
                                  <a:pt x="3296137" y="607480"/>
                                  <a:pt x="3293344" y="609875"/>
                                </a:cubicBezTo>
                                <a:cubicBezTo>
                                  <a:pt x="3287754" y="614666"/>
                                  <a:pt x="3286956" y="623449"/>
                                  <a:pt x="3291749" y="629038"/>
                                </a:cubicBezTo>
                                <a:lnTo>
                                  <a:pt x="3298932" y="637421"/>
                                </a:lnTo>
                                <a:lnTo>
                                  <a:pt x="3310514" y="627441"/>
                                </a:lnTo>
                                <a:cubicBezTo>
                                  <a:pt x="3312110" y="626243"/>
                                  <a:pt x="3314105" y="626243"/>
                                  <a:pt x="3315303" y="627840"/>
                                </a:cubicBezTo>
                                <a:cubicBezTo>
                                  <a:pt x="3316503" y="629437"/>
                                  <a:pt x="3316503" y="631433"/>
                                  <a:pt x="3314903" y="632631"/>
                                </a:cubicBezTo>
                                <a:lnTo>
                                  <a:pt x="3303325" y="642611"/>
                                </a:lnTo>
                                <a:lnTo>
                                  <a:pt x="3311708" y="652591"/>
                                </a:lnTo>
                                <a:cubicBezTo>
                                  <a:pt x="3312110" y="652990"/>
                                  <a:pt x="3312910" y="652990"/>
                                  <a:pt x="3313706" y="652591"/>
                                </a:cubicBezTo>
                                <a:lnTo>
                                  <a:pt x="3337657" y="632631"/>
                                </a:lnTo>
                                <a:cubicBezTo>
                                  <a:pt x="3343248" y="627441"/>
                                  <a:pt x="3344046" y="619058"/>
                                  <a:pt x="3338857" y="613468"/>
                                </a:cubicBezTo>
                                <a:cubicBezTo>
                                  <a:pt x="3334068" y="607879"/>
                                  <a:pt x="3325284" y="607081"/>
                                  <a:pt x="3319694" y="611871"/>
                                </a:cubicBezTo>
                                <a:lnTo>
                                  <a:pt x="3318497" y="613069"/>
                                </a:lnTo>
                                <a:cubicBezTo>
                                  <a:pt x="3317699" y="613468"/>
                                  <a:pt x="3316900" y="613867"/>
                                  <a:pt x="3316105" y="613867"/>
                                </a:cubicBezTo>
                                <a:cubicBezTo>
                                  <a:pt x="3315303" y="613867"/>
                                  <a:pt x="3314105" y="613468"/>
                                  <a:pt x="3313706" y="612670"/>
                                </a:cubicBezTo>
                                <a:lnTo>
                                  <a:pt x="3312509" y="611472"/>
                                </a:lnTo>
                                <a:cubicBezTo>
                                  <a:pt x="3310112" y="608678"/>
                                  <a:pt x="3306719" y="607081"/>
                                  <a:pt x="3303226" y="606782"/>
                                </a:cubicBezTo>
                                <a:close/>
                                <a:moveTo>
                                  <a:pt x="5560558" y="599646"/>
                                </a:moveTo>
                                <a:cubicBezTo>
                                  <a:pt x="5565548" y="600794"/>
                                  <a:pt x="5570139" y="603888"/>
                                  <a:pt x="5573133" y="608678"/>
                                </a:cubicBezTo>
                                <a:lnTo>
                                  <a:pt x="5567544" y="612272"/>
                                </a:lnTo>
                                <a:cubicBezTo>
                                  <a:pt x="5563552" y="605884"/>
                                  <a:pt x="5555169" y="603888"/>
                                  <a:pt x="5548782" y="607880"/>
                                </a:cubicBezTo>
                                <a:cubicBezTo>
                                  <a:pt x="5542793" y="611873"/>
                                  <a:pt x="5540797" y="620256"/>
                                  <a:pt x="5544790" y="626244"/>
                                </a:cubicBezTo>
                                <a:lnTo>
                                  <a:pt x="5539200" y="629837"/>
                                </a:lnTo>
                                <a:cubicBezTo>
                                  <a:pt x="5533212" y="620655"/>
                                  <a:pt x="5536006" y="608279"/>
                                  <a:pt x="5545588" y="602291"/>
                                </a:cubicBezTo>
                                <a:cubicBezTo>
                                  <a:pt x="5550179" y="599297"/>
                                  <a:pt x="5555568" y="598499"/>
                                  <a:pt x="5560558" y="599646"/>
                                </a:cubicBezTo>
                                <a:close/>
                                <a:moveTo>
                                  <a:pt x="3344046" y="586722"/>
                                </a:moveTo>
                                <a:lnTo>
                                  <a:pt x="3358823" y="587919"/>
                                </a:lnTo>
                                <a:cubicBezTo>
                                  <a:pt x="3360419" y="588319"/>
                                  <a:pt x="3362015" y="589915"/>
                                  <a:pt x="3362816" y="591911"/>
                                </a:cubicBezTo>
                                <a:lnTo>
                                  <a:pt x="3361617" y="606682"/>
                                </a:lnTo>
                                <a:cubicBezTo>
                                  <a:pt x="3361617" y="608678"/>
                                  <a:pt x="3360020" y="609875"/>
                                  <a:pt x="3358024" y="609875"/>
                                </a:cubicBezTo>
                                <a:cubicBezTo>
                                  <a:pt x="3356028" y="609875"/>
                                  <a:pt x="3354829" y="608279"/>
                                  <a:pt x="3354829" y="606283"/>
                                </a:cubicBezTo>
                                <a:lnTo>
                                  <a:pt x="3355230" y="599496"/>
                                </a:lnTo>
                                <a:lnTo>
                                  <a:pt x="3344447" y="608678"/>
                                </a:lnTo>
                                <a:lnTo>
                                  <a:pt x="3344845" y="609077"/>
                                </a:lnTo>
                                <a:cubicBezTo>
                                  <a:pt x="3352034" y="617860"/>
                                  <a:pt x="3350836" y="630635"/>
                                  <a:pt x="3342452" y="637820"/>
                                </a:cubicBezTo>
                                <a:lnTo>
                                  <a:pt x="3318898" y="657780"/>
                                </a:lnTo>
                                <a:cubicBezTo>
                                  <a:pt x="3317300" y="659377"/>
                                  <a:pt x="3314903" y="659776"/>
                                  <a:pt x="3312910" y="659776"/>
                                </a:cubicBezTo>
                                <a:cubicBezTo>
                                  <a:pt x="3310912" y="659776"/>
                                  <a:pt x="3308914" y="658579"/>
                                  <a:pt x="3307318" y="656982"/>
                                </a:cubicBezTo>
                                <a:lnTo>
                                  <a:pt x="3298932" y="647002"/>
                                </a:lnTo>
                                <a:lnTo>
                                  <a:pt x="3289750" y="654986"/>
                                </a:lnTo>
                                <a:lnTo>
                                  <a:pt x="3289353" y="662171"/>
                                </a:lnTo>
                                <a:cubicBezTo>
                                  <a:pt x="3289353" y="664167"/>
                                  <a:pt x="3287754" y="665365"/>
                                  <a:pt x="3285759" y="665365"/>
                                </a:cubicBezTo>
                                <a:cubicBezTo>
                                  <a:pt x="3283762" y="665365"/>
                                  <a:pt x="3282565" y="663768"/>
                                  <a:pt x="3282565" y="661772"/>
                                </a:cubicBezTo>
                                <a:lnTo>
                                  <a:pt x="3282965" y="656583"/>
                                </a:lnTo>
                                <a:lnTo>
                                  <a:pt x="3277775" y="656183"/>
                                </a:lnTo>
                                <a:cubicBezTo>
                                  <a:pt x="3275779" y="656183"/>
                                  <a:pt x="3274580" y="654587"/>
                                  <a:pt x="3274580" y="652591"/>
                                </a:cubicBezTo>
                                <a:cubicBezTo>
                                  <a:pt x="3274580" y="650595"/>
                                  <a:pt x="3276176" y="649397"/>
                                  <a:pt x="3278173" y="649397"/>
                                </a:cubicBezTo>
                                <a:lnTo>
                                  <a:pt x="3285359" y="649796"/>
                                </a:lnTo>
                                <a:lnTo>
                                  <a:pt x="3294541" y="641812"/>
                                </a:lnTo>
                                <a:lnTo>
                                  <a:pt x="3286956" y="633030"/>
                                </a:lnTo>
                                <a:cubicBezTo>
                                  <a:pt x="3279770" y="624247"/>
                                  <a:pt x="3280967" y="611472"/>
                                  <a:pt x="3289353" y="604287"/>
                                </a:cubicBezTo>
                                <a:cubicBezTo>
                                  <a:pt x="3297335" y="597101"/>
                                  <a:pt x="3309313" y="597899"/>
                                  <a:pt x="3316900" y="605484"/>
                                </a:cubicBezTo>
                                <a:cubicBezTo>
                                  <a:pt x="3323286" y="600694"/>
                                  <a:pt x="3331667" y="600295"/>
                                  <a:pt x="3338458" y="603887"/>
                                </a:cubicBezTo>
                                <a:lnTo>
                                  <a:pt x="3350437" y="593907"/>
                                </a:lnTo>
                                <a:lnTo>
                                  <a:pt x="3343646" y="593508"/>
                                </a:lnTo>
                                <a:cubicBezTo>
                                  <a:pt x="3341650" y="593508"/>
                                  <a:pt x="3340453" y="591911"/>
                                  <a:pt x="3340453" y="589915"/>
                                </a:cubicBezTo>
                                <a:cubicBezTo>
                                  <a:pt x="3340453" y="587919"/>
                                  <a:pt x="3342050" y="586722"/>
                                  <a:pt x="3344046" y="586722"/>
                                </a:cubicBezTo>
                                <a:close/>
                                <a:moveTo>
                                  <a:pt x="4592055" y="544561"/>
                                </a:moveTo>
                                <a:lnTo>
                                  <a:pt x="4591902" y="551594"/>
                                </a:lnTo>
                                <a:lnTo>
                                  <a:pt x="4586345" y="556987"/>
                                </a:lnTo>
                                <a:lnTo>
                                  <a:pt x="4593998" y="557132"/>
                                </a:lnTo>
                                <a:lnTo>
                                  <a:pt x="4599717" y="562917"/>
                                </a:lnTo>
                                <a:lnTo>
                                  <a:pt x="4599885" y="555187"/>
                                </a:lnTo>
                                <a:lnTo>
                                  <a:pt x="4605094" y="549978"/>
                                </a:lnTo>
                                <a:lnTo>
                                  <a:pt x="4597092" y="549597"/>
                                </a:lnTo>
                                <a:close/>
                                <a:moveTo>
                                  <a:pt x="4587112" y="530834"/>
                                </a:moveTo>
                                <a:cubicBezTo>
                                  <a:pt x="4589108" y="530036"/>
                                  <a:pt x="4591503" y="530834"/>
                                  <a:pt x="4592301" y="533229"/>
                                </a:cubicBezTo>
                                <a:lnTo>
                                  <a:pt x="4592276" y="534402"/>
                                </a:lnTo>
                                <a:lnTo>
                                  <a:pt x="4600285" y="542412"/>
                                </a:lnTo>
                                <a:lnTo>
                                  <a:pt x="4612661" y="542412"/>
                                </a:lnTo>
                                <a:lnTo>
                                  <a:pt x="4613060" y="542012"/>
                                </a:lnTo>
                                <a:cubicBezTo>
                                  <a:pt x="4615056" y="541214"/>
                                  <a:pt x="4617451" y="542012"/>
                                  <a:pt x="4618249" y="544407"/>
                                </a:cubicBezTo>
                                <a:cubicBezTo>
                                  <a:pt x="4619048" y="546403"/>
                                  <a:pt x="4618249" y="548799"/>
                                  <a:pt x="4615854" y="549597"/>
                                </a:cubicBezTo>
                                <a:lnTo>
                                  <a:pt x="4615456" y="549996"/>
                                </a:lnTo>
                                <a:lnTo>
                                  <a:pt x="4615455" y="549997"/>
                                </a:lnTo>
                                <a:lnTo>
                                  <a:pt x="4615454" y="549997"/>
                                </a:lnTo>
                                <a:lnTo>
                                  <a:pt x="4607072" y="558380"/>
                                </a:lnTo>
                                <a:lnTo>
                                  <a:pt x="4607072" y="570355"/>
                                </a:lnTo>
                                <a:lnTo>
                                  <a:pt x="4607072" y="570356"/>
                                </a:lnTo>
                                <a:lnTo>
                                  <a:pt x="4607072" y="570357"/>
                                </a:lnTo>
                                <a:lnTo>
                                  <a:pt x="4607072" y="570755"/>
                                </a:lnTo>
                                <a:lnTo>
                                  <a:pt x="4604298" y="575906"/>
                                </a:lnTo>
                                <a:lnTo>
                                  <a:pt x="4604278" y="575945"/>
                                </a:lnTo>
                                <a:lnTo>
                                  <a:pt x="4604277" y="575945"/>
                                </a:lnTo>
                                <a:lnTo>
                                  <a:pt x="4604277" y="575945"/>
                                </a:lnTo>
                                <a:cubicBezTo>
                                  <a:pt x="4602281" y="576743"/>
                                  <a:pt x="4600284" y="575546"/>
                                  <a:pt x="4599486" y="573550"/>
                                </a:cubicBezTo>
                                <a:lnTo>
                                  <a:pt x="4599486" y="573549"/>
                                </a:lnTo>
                                <a:lnTo>
                                  <a:pt x="4590855" y="564618"/>
                                </a:lnTo>
                                <a:lnTo>
                                  <a:pt x="4578732" y="564376"/>
                                </a:lnTo>
                                <a:lnTo>
                                  <a:pt x="4578329" y="564767"/>
                                </a:lnTo>
                                <a:cubicBezTo>
                                  <a:pt x="4576332" y="565565"/>
                                  <a:pt x="4574336" y="564368"/>
                                  <a:pt x="4573538" y="562372"/>
                                </a:cubicBezTo>
                                <a:lnTo>
                                  <a:pt x="4573620" y="562195"/>
                                </a:lnTo>
                                <a:lnTo>
                                  <a:pt x="4573139" y="561973"/>
                                </a:lnTo>
                                <a:cubicBezTo>
                                  <a:pt x="4572341" y="559976"/>
                                  <a:pt x="4573139" y="557581"/>
                                  <a:pt x="4575534" y="556782"/>
                                </a:cubicBezTo>
                                <a:lnTo>
                                  <a:pt x="4576318" y="556797"/>
                                </a:lnTo>
                                <a:lnTo>
                                  <a:pt x="4584717" y="548400"/>
                                </a:lnTo>
                                <a:lnTo>
                                  <a:pt x="4584717" y="537223"/>
                                </a:lnTo>
                                <a:lnTo>
                                  <a:pt x="4583917" y="536423"/>
                                </a:lnTo>
                                <a:cubicBezTo>
                                  <a:pt x="4583119" y="534427"/>
                                  <a:pt x="4583917" y="532032"/>
                                  <a:pt x="4586312" y="531233"/>
                                </a:cubicBezTo>
                                <a:lnTo>
                                  <a:pt x="4586820" y="531467"/>
                                </a:lnTo>
                                <a:close/>
                                <a:moveTo>
                                  <a:pt x="4525475" y="521220"/>
                                </a:moveTo>
                                <a:lnTo>
                                  <a:pt x="4525236" y="538420"/>
                                </a:lnTo>
                                <a:lnTo>
                                  <a:pt x="4512387" y="550555"/>
                                </a:lnTo>
                                <a:lnTo>
                                  <a:pt x="4529628" y="550795"/>
                                </a:lnTo>
                                <a:lnTo>
                                  <a:pt x="4542547" y="564231"/>
                                </a:lnTo>
                                <a:lnTo>
                                  <a:pt x="4542800" y="546005"/>
                                </a:lnTo>
                                <a:lnTo>
                                  <a:pt x="4555431" y="533860"/>
                                </a:lnTo>
                                <a:lnTo>
                                  <a:pt x="4536014" y="532432"/>
                                </a:lnTo>
                                <a:close/>
                                <a:moveTo>
                                  <a:pt x="4519646" y="507281"/>
                                </a:moveTo>
                                <a:lnTo>
                                  <a:pt x="4520305" y="507585"/>
                                </a:lnTo>
                                <a:lnTo>
                                  <a:pt x="4520446" y="507281"/>
                                </a:lnTo>
                                <a:cubicBezTo>
                                  <a:pt x="4522442" y="506483"/>
                                  <a:pt x="4524837" y="507281"/>
                                  <a:pt x="4525635" y="509676"/>
                                </a:cubicBezTo>
                                <a:lnTo>
                                  <a:pt x="4525624" y="510492"/>
                                </a:lnTo>
                                <a:lnTo>
                                  <a:pt x="4540555" y="525945"/>
                                </a:lnTo>
                                <a:cubicBezTo>
                                  <a:pt x="4547491" y="528939"/>
                                  <a:pt x="4555575" y="529239"/>
                                  <a:pt x="4563160" y="526045"/>
                                </a:cubicBezTo>
                                <a:lnTo>
                                  <a:pt x="4563429" y="526169"/>
                                </a:lnTo>
                                <a:lnTo>
                                  <a:pt x="4563559" y="526044"/>
                                </a:lnTo>
                                <a:cubicBezTo>
                                  <a:pt x="4565555" y="525246"/>
                                  <a:pt x="4567950" y="526044"/>
                                  <a:pt x="4568749" y="528439"/>
                                </a:cubicBezTo>
                                <a:cubicBezTo>
                                  <a:pt x="4569547" y="530435"/>
                                  <a:pt x="4568749" y="532831"/>
                                  <a:pt x="4566353" y="533629"/>
                                </a:cubicBezTo>
                                <a:cubicBezTo>
                                  <a:pt x="4559168" y="536423"/>
                                  <a:pt x="4553180" y="542012"/>
                                  <a:pt x="4549986" y="549598"/>
                                </a:cubicBezTo>
                                <a:cubicBezTo>
                                  <a:pt x="4546793" y="556783"/>
                                  <a:pt x="4546793" y="564767"/>
                                  <a:pt x="4549587" y="572352"/>
                                </a:cubicBezTo>
                                <a:lnTo>
                                  <a:pt x="4547202" y="577123"/>
                                </a:lnTo>
                                <a:lnTo>
                                  <a:pt x="4547193" y="577143"/>
                                </a:lnTo>
                                <a:lnTo>
                                  <a:pt x="4547192" y="577143"/>
                                </a:lnTo>
                                <a:lnTo>
                                  <a:pt x="4547192" y="577143"/>
                                </a:lnTo>
                                <a:lnTo>
                                  <a:pt x="4542505" y="574800"/>
                                </a:lnTo>
                                <a:lnTo>
                                  <a:pt x="4542402" y="574748"/>
                                </a:lnTo>
                                <a:lnTo>
                                  <a:pt x="4542400" y="574747"/>
                                </a:lnTo>
                                <a:lnTo>
                                  <a:pt x="4542400" y="574746"/>
                                </a:lnTo>
                                <a:lnTo>
                                  <a:pt x="4526434" y="558379"/>
                                </a:lnTo>
                                <a:lnTo>
                                  <a:pt x="4504510" y="557995"/>
                                </a:lnTo>
                                <a:lnTo>
                                  <a:pt x="4503679" y="558779"/>
                                </a:lnTo>
                                <a:cubicBezTo>
                                  <a:pt x="4501683" y="559577"/>
                                  <a:pt x="4499687" y="558380"/>
                                  <a:pt x="4498888" y="556384"/>
                                </a:cubicBezTo>
                                <a:lnTo>
                                  <a:pt x="4499122" y="555877"/>
                                </a:lnTo>
                                <a:lnTo>
                                  <a:pt x="4498489" y="555585"/>
                                </a:lnTo>
                                <a:cubicBezTo>
                                  <a:pt x="4497691" y="553589"/>
                                  <a:pt x="4498489" y="551194"/>
                                  <a:pt x="4500885" y="550395"/>
                                </a:cubicBezTo>
                                <a:lnTo>
                                  <a:pt x="4502085" y="550412"/>
                                </a:lnTo>
                                <a:lnTo>
                                  <a:pt x="4517651" y="535226"/>
                                </a:lnTo>
                                <a:lnTo>
                                  <a:pt x="4518036" y="513306"/>
                                </a:lnTo>
                                <a:lnTo>
                                  <a:pt x="4517251" y="512471"/>
                                </a:lnTo>
                                <a:cubicBezTo>
                                  <a:pt x="4516453" y="510475"/>
                                  <a:pt x="4517251" y="508080"/>
                                  <a:pt x="4519646" y="507281"/>
                                </a:cubicBezTo>
                                <a:close/>
                                <a:moveTo>
                                  <a:pt x="377892" y="486225"/>
                                </a:moveTo>
                                <a:cubicBezTo>
                                  <a:pt x="374399" y="485925"/>
                                  <a:pt x="370806" y="486923"/>
                                  <a:pt x="368012" y="489318"/>
                                </a:cubicBezTo>
                                <a:cubicBezTo>
                                  <a:pt x="362423" y="494109"/>
                                  <a:pt x="361625" y="502892"/>
                                  <a:pt x="366415" y="508481"/>
                                </a:cubicBezTo>
                                <a:lnTo>
                                  <a:pt x="373600" y="516864"/>
                                </a:lnTo>
                                <a:lnTo>
                                  <a:pt x="385178" y="506884"/>
                                </a:lnTo>
                                <a:cubicBezTo>
                                  <a:pt x="386775" y="505686"/>
                                  <a:pt x="388771" y="505686"/>
                                  <a:pt x="389968" y="507283"/>
                                </a:cubicBezTo>
                                <a:cubicBezTo>
                                  <a:pt x="391166" y="508880"/>
                                  <a:pt x="391166" y="510876"/>
                                  <a:pt x="389569" y="512073"/>
                                </a:cubicBezTo>
                                <a:lnTo>
                                  <a:pt x="377991" y="522053"/>
                                </a:lnTo>
                                <a:lnTo>
                                  <a:pt x="386376" y="532033"/>
                                </a:lnTo>
                                <a:cubicBezTo>
                                  <a:pt x="386775" y="532433"/>
                                  <a:pt x="387573" y="532433"/>
                                  <a:pt x="388372" y="532033"/>
                                </a:cubicBezTo>
                                <a:lnTo>
                                  <a:pt x="412324" y="512073"/>
                                </a:lnTo>
                                <a:cubicBezTo>
                                  <a:pt x="417912" y="507283"/>
                                  <a:pt x="418312" y="498501"/>
                                  <a:pt x="413521" y="492911"/>
                                </a:cubicBezTo>
                                <a:cubicBezTo>
                                  <a:pt x="408731" y="487322"/>
                                  <a:pt x="399948" y="486524"/>
                                  <a:pt x="394360" y="491314"/>
                                </a:cubicBezTo>
                                <a:lnTo>
                                  <a:pt x="393162" y="492512"/>
                                </a:lnTo>
                                <a:cubicBezTo>
                                  <a:pt x="392364" y="492911"/>
                                  <a:pt x="391564" y="493310"/>
                                  <a:pt x="390767" y="493310"/>
                                </a:cubicBezTo>
                                <a:cubicBezTo>
                                  <a:pt x="389569" y="493310"/>
                                  <a:pt x="388771" y="492911"/>
                                  <a:pt x="388372" y="492113"/>
                                </a:cubicBezTo>
                                <a:lnTo>
                                  <a:pt x="387173" y="490915"/>
                                </a:lnTo>
                                <a:cubicBezTo>
                                  <a:pt x="384778" y="488121"/>
                                  <a:pt x="381385" y="486524"/>
                                  <a:pt x="377892" y="486225"/>
                                </a:cubicBezTo>
                                <a:close/>
                                <a:moveTo>
                                  <a:pt x="7080807" y="473051"/>
                                </a:moveTo>
                                <a:cubicBezTo>
                                  <a:pt x="7077314" y="472751"/>
                                  <a:pt x="7073721" y="473749"/>
                                  <a:pt x="7070926" y="476144"/>
                                </a:cubicBezTo>
                                <a:cubicBezTo>
                                  <a:pt x="7065337" y="480934"/>
                                  <a:pt x="7064539" y="489718"/>
                                  <a:pt x="7069329" y="495307"/>
                                </a:cubicBezTo>
                                <a:lnTo>
                                  <a:pt x="7076516" y="503690"/>
                                </a:lnTo>
                                <a:lnTo>
                                  <a:pt x="7088093" y="493710"/>
                                </a:lnTo>
                                <a:cubicBezTo>
                                  <a:pt x="7089690" y="492512"/>
                                  <a:pt x="7091686" y="492512"/>
                                  <a:pt x="7092883" y="494109"/>
                                </a:cubicBezTo>
                                <a:cubicBezTo>
                                  <a:pt x="7094081" y="495706"/>
                                  <a:pt x="7094081" y="497702"/>
                                  <a:pt x="7092484" y="498899"/>
                                </a:cubicBezTo>
                                <a:lnTo>
                                  <a:pt x="7080907" y="508879"/>
                                </a:lnTo>
                                <a:lnTo>
                                  <a:pt x="7089290" y="518859"/>
                                </a:lnTo>
                                <a:cubicBezTo>
                                  <a:pt x="7089690" y="519259"/>
                                  <a:pt x="7090488" y="519259"/>
                                  <a:pt x="7091286" y="518859"/>
                                </a:cubicBezTo>
                                <a:lnTo>
                                  <a:pt x="7115238" y="498899"/>
                                </a:lnTo>
                                <a:cubicBezTo>
                                  <a:pt x="7120827" y="494109"/>
                                  <a:pt x="7121626" y="485327"/>
                                  <a:pt x="7116436" y="479737"/>
                                </a:cubicBezTo>
                                <a:cubicBezTo>
                                  <a:pt x="7111646" y="474148"/>
                                  <a:pt x="7102863" y="473350"/>
                                  <a:pt x="7097274" y="478140"/>
                                </a:cubicBezTo>
                                <a:lnTo>
                                  <a:pt x="7096077" y="479338"/>
                                </a:lnTo>
                                <a:cubicBezTo>
                                  <a:pt x="7095278" y="479737"/>
                                  <a:pt x="7094480" y="480136"/>
                                  <a:pt x="7093682" y="480136"/>
                                </a:cubicBezTo>
                                <a:cubicBezTo>
                                  <a:pt x="7092883" y="480136"/>
                                  <a:pt x="7091686" y="479737"/>
                                  <a:pt x="7091286" y="478938"/>
                                </a:cubicBezTo>
                                <a:lnTo>
                                  <a:pt x="7090089" y="477741"/>
                                </a:lnTo>
                                <a:cubicBezTo>
                                  <a:pt x="7087693" y="474947"/>
                                  <a:pt x="7084300" y="473350"/>
                                  <a:pt x="7080807" y="473051"/>
                                </a:cubicBezTo>
                                <a:close/>
                                <a:moveTo>
                                  <a:pt x="418312" y="466564"/>
                                </a:moveTo>
                                <a:lnTo>
                                  <a:pt x="433082" y="467761"/>
                                </a:lnTo>
                                <a:cubicBezTo>
                                  <a:pt x="435078" y="467761"/>
                                  <a:pt x="436276" y="469358"/>
                                  <a:pt x="436675" y="471354"/>
                                </a:cubicBezTo>
                                <a:lnTo>
                                  <a:pt x="435477" y="486125"/>
                                </a:lnTo>
                                <a:cubicBezTo>
                                  <a:pt x="435477" y="488121"/>
                                  <a:pt x="433880" y="489318"/>
                                  <a:pt x="431884" y="489318"/>
                                </a:cubicBezTo>
                                <a:cubicBezTo>
                                  <a:pt x="429888" y="489318"/>
                                  <a:pt x="428691" y="487721"/>
                                  <a:pt x="428691" y="485725"/>
                                </a:cubicBezTo>
                                <a:lnTo>
                                  <a:pt x="429090" y="478939"/>
                                </a:lnTo>
                                <a:lnTo>
                                  <a:pt x="418312" y="488121"/>
                                </a:lnTo>
                                <a:lnTo>
                                  <a:pt x="418711" y="488520"/>
                                </a:lnTo>
                                <a:cubicBezTo>
                                  <a:pt x="425896" y="497303"/>
                                  <a:pt x="424699" y="510078"/>
                                  <a:pt x="416316" y="517263"/>
                                </a:cubicBezTo>
                                <a:lnTo>
                                  <a:pt x="392763" y="537223"/>
                                </a:lnTo>
                                <a:cubicBezTo>
                                  <a:pt x="391166" y="538820"/>
                                  <a:pt x="388771" y="539219"/>
                                  <a:pt x="386775" y="539219"/>
                                </a:cubicBezTo>
                                <a:cubicBezTo>
                                  <a:pt x="384778" y="539219"/>
                                  <a:pt x="382783" y="538021"/>
                                  <a:pt x="381185" y="536425"/>
                                </a:cubicBezTo>
                                <a:lnTo>
                                  <a:pt x="372803" y="526445"/>
                                </a:lnTo>
                                <a:lnTo>
                                  <a:pt x="363620" y="534429"/>
                                </a:lnTo>
                                <a:lnTo>
                                  <a:pt x="363221" y="541614"/>
                                </a:lnTo>
                                <a:cubicBezTo>
                                  <a:pt x="363221" y="543610"/>
                                  <a:pt x="361625" y="544808"/>
                                  <a:pt x="359628" y="544808"/>
                                </a:cubicBezTo>
                                <a:cubicBezTo>
                                  <a:pt x="357632" y="544808"/>
                                  <a:pt x="356435" y="543211"/>
                                  <a:pt x="356435" y="541215"/>
                                </a:cubicBezTo>
                                <a:lnTo>
                                  <a:pt x="356834" y="536025"/>
                                </a:lnTo>
                                <a:lnTo>
                                  <a:pt x="351644" y="535626"/>
                                </a:lnTo>
                                <a:cubicBezTo>
                                  <a:pt x="349648" y="535626"/>
                                  <a:pt x="348451" y="534029"/>
                                  <a:pt x="348451" y="532033"/>
                                </a:cubicBezTo>
                                <a:cubicBezTo>
                                  <a:pt x="348451" y="530037"/>
                                  <a:pt x="350048" y="528840"/>
                                  <a:pt x="352044" y="528840"/>
                                </a:cubicBezTo>
                                <a:lnTo>
                                  <a:pt x="359628" y="529638"/>
                                </a:lnTo>
                                <a:lnTo>
                                  <a:pt x="368810" y="521654"/>
                                </a:lnTo>
                                <a:lnTo>
                                  <a:pt x="361226" y="512872"/>
                                </a:lnTo>
                                <a:cubicBezTo>
                                  <a:pt x="354040" y="504090"/>
                                  <a:pt x="355237" y="491314"/>
                                  <a:pt x="363620" y="484129"/>
                                </a:cubicBezTo>
                                <a:cubicBezTo>
                                  <a:pt x="371604" y="476943"/>
                                  <a:pt x="383580" y="477741"/>
                                  <a:pt x="391166" y="485326"/>
                                </a:cubicBezTo>
                                <a:cubicBezTo>
                                  <a:pt x="397553" y="480536"/>
                                  <a:pt x="405936" y="480137"/>
                                  <a:pt x="412723" y="483729"/>
                                </a:cubicBezTo>
                                <a:lnTo>
                                  <a:pt x="424699" y="473749"/>
                                </a:lnTo>
                                <a:lnTo>
                                  <a:pt x="417912" y="473350"/>
                                </a:lnTo>
                                <a:cubicBezTo>
                                  <a:pt x="415916" y="473350"/>
                                  <a:pt x="414719" y="471753"/>
                                  <a:pt x="414719" y="469757"/>
                                </a:cubicBezTo>
                                <a:cubicBezTo>
                                  <a:pt x="414719" y="467761"/>
                                  <a:pt x="416316" y="466564"/>
                                  <a:pt x="418312" y="466564"/>
                                </a:cubicBezTo>
                                <a:close/>
                                <a:moveTo>
                                  <a:pt x="2662811" y="462322"/>
                                </a:moveTo>
                                <a:cubicBezTo>
                                  <a:pt x="2667800" y="463470"/>
                                  <a:pt x="2672391" y="466564"/>
                                  <a:pt x="2675387" y="471354"/>
                                </a:cubicBezTo>
                                <a:lnTo>
                                  <a:pt x="2669797" y="474948"/>
                                </a:lnTo>
                                <a:cubicBezTo>
                                  <a:pt x="2665805" y="468560"/>
                                  <a:pt x="2657422" y="466564"/>
                                  <a:pt x="2651035" y="470556"/>
                                </a:cubicBezTo>
                                <a:cubicBezTo>
                                  <a:pt x="2644645" y="474549"/>
                                  <a:pt x="2642653" y="482932"/>
                                  <a:pt x="2647042" y="488920"/>
                                </a:cubicBezTo>
                                <a:lnTo>
                                  <a:pt x="2641454" y="492513"/>
                                </a:lnTo>
                                <a:cubicBezTo>
                                  <a:pt x="2635467" y="483331"/>
                                  <a:pt x="2638261" y="470955"/>
                                  <a:pt x="2647840" y="464967"/>
                                </a:cubicBezTo>
                                <a:cubicBezTo>
                                  <a:pt x="2652432" y="461973"/>
                                  <a:pt x="2657821" y="461175"/>
                                  <a:pt x="2662811" y="462322"/>
                                </a:cubicBezTo>
                                <a:close/>
                                <a:moveTo>
                                  <a:pt x="7121226" y="453390"/>
                                </a:moveTo>
                                <a:lnTo>
                                  <a:pt x="7135997" y="454587"/>
                                </a:lnTo>
                                <a:cubicBezTo>
                                  <a:pt x="7137993" y="454587"/>
                                  <a:pt x="7139190" y="456184"/>
                                  <a:pt x="7139989" y="458579"/>
                                </a:cubicBezTo>
                                <a:lnTo>
                                  <a:pt x="7138791" y="473350"/>
                                </a:lnTo>
                                <a:cubicBezTo>
                                  <a:pt x="7138791" y="475346"/>
                                  <a:pt x="7137194" y="476543"/>
                                  <a:pt x="7135198" y="476543"/>
                                </a:cubicBezTo>
                                <a:cubicBezTo>
                                  <a:pt x="7133202" y="476543"/>
                                  <a:pt x="7132005" y="474947"/>
                                  <a:pt x="7132005" y="472951"/>
                                </a:cubicBezTo>
                                <a:lnTo>
                                  <a:pt x="7132404" y="466164"/>
                                </a:lnTo>
                                <a:lnTo>
                                  <a:pt x="7121626" y="475346"/>
                                </a:lnTo>
                                <a:lnTo>
                                  <a:pt x="7122025" y="475745"/>
                                </a:lnTo>
                                <a:cubicBezTo>
                                  <a:pt x="7129210" y="484528"/>
                                  <a:pt x="7128013" y="497303"/>
                                  <a:pt x="7119630" y="504488"/>
                                </a:cubicBezTo>
                                <a:lnTo>
                                  <a:pt x="7096077" y="524448"/>
                                </a:lnTo>
                                <a:cubicBezTo>
                                  <a:pt x="7094480" y="526045"/>
                                  <a:pt x="7092085" y="526444"/>
                                  <a:pt x="7090089" y="526444"/>
                                </a:cubicBezTo>
                                <a:cubicBezTo>
                                  <a:pt x="7088093" y="526444"/>
                                  <a:pt x="7086097" y="525247"/>
                                  <a:pt x="7084500" y="523650"/>
                                </a:cubicBezTo>
                                <a:lnTo>
                                  <a:pt x="7076117" y="513670"/>
                                </a:lnTo>
                                <a:lnTo>
                                  <a:pt x="7066934" y="521654"/>
                                </a:lnTo>
                                <a:lnTo>
                                  <a:pt x="7066535" y="528839"/>
                                </a:lnTo>
                                <a:cubicBezTo>
                                  <a:pt x="7066535" y="530835"/>
                                  <a:pt x="7064938" y="532033"/>
                                  <a:pt x="7062942" y="532033"/>
                                </a:cubicBezTo>
                                <a:cubicBezTo>
                                  <a:pt x="7060946" y="532033"/>
                                  <a:pt x="7059749" y="530436"/>
                                  <a:pt x="7059749" y="528440"/>
                                </a:cubicBezTo>
                                <a:lnTo>
                                  <a:pt x="7060148" y="523251"/>
                                </a:lnTo>
                                <a:lnTo>
                                  <a:pt x="7054958" y="522851"/>
                                </a:lnTo>
                                <a:cubicBezTo>
                                  <a:pt x="7052962" y="522851"/>
                                  <a:pt x="7051765" y="521255"/>
                                  <a:pt x="7051765" y="519259"/>
                                </a:cubicBezTo>
                                <a:cubicBezTo>
                                  <a:pt x="7051765" y="517263"/>
                                  <a:pt x="7053361" y="516065"/>
                                  <a:pt x="7055357" y="516065"/>
                                </a:cubicBezTo>
                                <a:lnTo>
                                  <a:pt x="7062543" y="516464"/>
                                </a:lnTo>
                                <a:lnTo>
                                  <a:pt x="7071725" y="508480"/>
                                </a:lnTo>
                                <a:lnTo>
                                  <a:pt x="7064140" y="499698"/>
                                </a:lnTo>
                                <a:cubicBezTo>
                                  <a:pt x="7056954" y="490915"/>
                                  <a:pt x="7058152" y="478140"/>
                                  <a:pt x="7066535" y="470955"/>
                                </a:cubicBezTo>
                                <a:cubicBezTo>
                                  <a:pt x="7074520" y="463769"/>
                                  <a:pt x="7086496" y="464567"/>
                                  <a:pt x="7094081" y="472152"/>
                                </a:cubicBezTo>
                                <a:cubicBezTo>
                                  <a:pt x="7100468" y="467362"/>
                                  <a:pt x="7108851" y="466963"/>
                                  <a:pt x="7115638" y="470555"/>
                                </a:cubicBezTo>
                                <a:lnTo>
                                  <a:pt x="7127614" y="460575"/>
                                </a:lnTo>
                                <a:lnTo>
                                  <a:pt x="7120827" y="460176"/>
                                </a:lnTo>
                                <a:cubicBezTo>
                                  <a:pt x="7118831" y="460176"/>
                                  <a:pt x="7117634" y="458579"/>
                                  <a:pt x="7117634" y="456583"/>
                                </a:cubicBezTo>
                                <a:cubicBezTo>
                                  <a:pt x="7117634" y="454587"/>
                                  <a:pt x="7119230" y="453390"/>
                                  <a:pt x="7121226" y="453390"/>
                                </a:cubicBezTo>
                                <a:close/>
                                <a:moveTo>
                                  <a:pt x="1693910" y="407237"/>
                                </a:moveTo>
                                <a:lnTo>
                                  <a:pt x="1693756" y="414270"/>
                                </a:lnTo>
                                <a:lnTo>
                                  <a:pt x="1688199" y="419663"/>
                                </a:lnTo>
                                <a:lnTo>
                                  <a:pt x="1695852" y="419808"/>
                                </a:lnTo>
                                <a:lnTo>
                                  <a:pt x="1701572" y="425593"/>
                                </a:lnTo>
                                <a:lnTo>
                                  <a:pt x="1701740" y="417862"/>
                                </a:lnTo>
                                <a:lnTo>
                                  <a:pt x="1706947" y="412654"/>
                                </a:lnTo>
                                <a:lnTo>
                                  <a:pt x="1698945" y="412273"/>
                                </a:lnTo>
                                <a:close/>
                                <a:moveTo>
                                  <a:pt x="1688965" y="393510"/>
                                </a:moveTo>
                                <a:cubicBezTo>
                                  <a:pt x="1690962" y="392712"/>
                                  <a:pt x="1693357" y="393510"/>
                                  <a:pt x="1694156" y="395905"/>
                                </a:cubicBezTo>
                                <a:lnTo>
                                  <a:pt x="1694131" y="397079"/>
                                </a:lnTo>
                                <a:lnTo>
                                  <a:pt x="1702140" y="405088"/>
                                </a:lnTo>
                                <a:lnTo>
                                  <a:pt x="1714514" y="405088"/>
                                </a:lnTo>
                                <a:lnTo>
                                  <a:pt x="1714915" y="404687"/>
                                </a:lnTo>
                                <a:cubicBezTo>
                                  <a:pt x="1716911" y="403889"/>
                                  <a:pt x="1719306" y="404687"/>
                                  <a:pt x="1720105" y="407082"/>
                                </a:cubicBezTo>
                                <a:cubicBezTo>
                                  <a:pt x="1720902" y="409078"/>
                                  <a:pt x="1720105" y="411474"/>
                                  <a:pt x="1717709" y="412272"/>
                                </a:cubicBezTo>
                                <a:lnTo>
                                  <a:pt x="1717312" y="412670"/>
                                </a:lnTo>
                                <a:lnTo>
                                  <a:pt x="1717310" y="412673"/>
                                </a:lnTo>
                                <a:lnTo>
                                  <a:pt x="1717308" y="412674"/>
                                </a:lnTo>
                                <a:lnTo>
                                  <a:pt x="1708927" y="421055"/>
                                </a:lnTo>
                                <a:lnTo>
                                  <a:pt x="1708927" y="433031"/>
                                </a:lnTo>
                                <a:lnTo>
                                  <a:pt x="1708928" y="433032"/>
                                </a:lnTo>
                                <a:lnTo>
                                  <a:pt x="1708927" y="433033"/>
                                </a:lnTo>
                                <a:lnTo>
                                  <a:pt x="1708927" y="433431"/>
                                </a:lnTo>
                                <a:lnTo>
                                  <a:pt x="1706147" y="438594"/>
                                </a:lnTo>
                                <a:lnTo>
                                  <a:pt x="1706133" y="438621"/>
                                </a:lnTo>
                                <a:cubicBezTo>
                                  <a:pt x="1704137" y="439419"/>
                                  <a:pt x="1702141" y="438222"/>
                                  <a:pt x="1701342" y="436226"/>
                                </a:cubicBezTo>
                                <a:cubicBezTo>
                                  <a:pt x="1699745" y="432034"/>
                                  <a:pt x="1696551" y="428940"/>
                                  <a:pt x="1692708" y="427294"/>
                                </a:cubicBezTo>
                                <a:lnTo>
                                  <a:pt x="1680586" y="427052"/>
                                </a:lnTo>
                                <a:lnTo>
                                  <a:pt x="1680183" y="427443"/>
                                </a:lnTo>
                                <a:cubicBezTo>
                                  <a:pt x="1678186" y="428242"/>
                                  <a:pt x="1676189" y="427044"/>
                                  <a:pt x="1675390" y="425048"/>
                                </a:cubicBezTo>
                                <a:lnTo>
                                  <a:pt x="1675473" y="424871"/>
                                </a:lnTo>
                                <a:lnTo>
                                  <a:pt x="1674991" y="424649"/>
                                </a:lnTo>
                                <a:cubicBezTo>
                                  <a:pt x="1674193" y="422652"/>
                                  <a:pt x="1674991" y="420257"/>
                                  <a:pt x="1677387" y="419458"/>
                                </a:cubicBezTo>
                                <a:lnTo>
                                  <a:pt x="1678171" y="419473"/>
                                </a:lnTo>
                                <a:lnTo>
                                  <a:pt x="1686571" y="411076"/>
                                </a:lnTo>
                                <a:lnTo>
                                  <a:pt x="1686571" y="399899"/>
                                </a:lnTo>
                                <a:lnTo>
                                  <a:pt x="1685770" y="399099"/>
                                </a:lnTo>
                                <a:cubicBezTo>
                                  <a:pt x="1684972" y="397103"/>
                                  <a:pt x="1685770" y="394708"/>
                                  <a:pt x="1688166" y="393909"/>
                                </a:cubicBezTo>
                                <a:lnTo>
                                  <a:pt x="1688673" y="394143"/>
                                </a:lnTo>
                                <a:close/>
                                <a:moveTo>
                                  <a:pt x="1627326" y="383896"/>
                                </a:moveTo>
                                <a:lnTo>
                                  <a:pt x="1627087" y="401096"/>
                                </a:lnTo>
                                <a:lnTo>
                                  <a:pt x="1614238" y="413230"/>
                                </a:lnTo>
                                <a:lnTo>
                                  <a:pt x="1631478" y="413470"/>
                                </a:lnTo>
                                <a:lnTo>
                                  <a:pt x="1644398" y="426906"/>
                                </a:lnTo>
                                <a:lnTo>
                                  <a:pt x="1644653" y="408680"/>
                                </a:lnTo>
                                <a:lnTo>
                                  <a:pt x="1657283" y="396536"/>
                                </a:lnTo>
                                <a:lnTo>
                                  <a:pt x="1637866" y="395108"/>
                                </a:lnTo>
                                <a:close/>
                                <a:moveTo>
                                  <a:pt x="1621496" y="369957"/>
                                </a:moveTo>
                                <a:lnTo>
                                  <a:pt x="1622155" y="370261"/>
                                </a:lnTo>
                                <a:lnTo>
                                  <a:pt x="1622295" y="369957"/>
                                </a:lnTo>
                                <a:cubicBezTo>
                                  <a:pt x="1624292" y="369159"/>
                                  <a:pt x="1626687" y="369957"/>
                                  <a:pt x="1627486" y="372352"/>
                                </a:cubicBezTo>
                                <a:lnTo>
                                  <a:pt x="1627475" y="373168"/>
                                </a:lnTo>
                                <a:lnTo>
                                  <a:pt x="1642407" y="388621"/>
                                </a:lnTo>
                                <a:cubicBezTo>
                                  <a:pt x="1649344" y="391615"/>
                                  <a:pt x="1657427" y="391915"/>
                                  <a:pt x="1665011" y="388721"/>
                                </a:cubicBezTo>
                                <a:lnTo>
                                  <a:pt x="1665279" y="388845"/>
                                </a:lnTo>
                                <a:lnTo>
                                  <a:pt x="1665410" y="388719"/>
                                </a:lnTo>
                                <a:cubicBezTo>
                                  <a:pt x="1667408" y="387921"/>
                                  <a:pt x="1669803" y="388719"/>
                                  <a:pt x="1670601" y="391114"/>
                                </a:cubicBezTo>
                                <a:cubicBezTo>
                                  <a:pt x="1671400" y="393110"/>
                                  <a:pt x="1670601" y="395506"/>
                                  <a:pt x="1668204" y="396304"/>
                                </a:cubicBezTo>
                                <a:cubicBezTo>
                                  <a:pt x="1661019" y="399098"/>
                                  <a:pt x="1655030" y="404687"/>
                                  <a:pt x="1651838" y="412273"/>
                                </a:cubicBezTo>
                                <a:cubicBezTo>
                                  <a:pt x="1648645" y="419459"/>
                                  <a:pt x="1648645" y="427443"/>
                                  <a:pt x="1651439" y="435027"/>
                                </a:cubicBezTo>
                                <a:lnTo>
                                  <a:pt x="1649048" y="439807"/>
                                </a:lnTo>
                                <a:lnTo>
                                  <a:pt x="1649045" y="439818"/>
                                </a:lnTo>
                                <a:lnTo>
                                  <a:pt x="1649045" y="439818"/>
                                </a:lnTo>
                                <a:lnTo>
                                  <a:pt x="1649044" y="439818"/>
                                </a:lnTo>
                                <a:lnTo>
                                  <a:pt x="1647225" y="438908"/>
                                </a:lnTo>
                                <a:lnTo>
                                  <a:pt x="1644254" y="437423"/>
                                </a:lnTo>
                                <a:cubicBezTo>
                                  <a:pt x="1641459" y="430237"/>
                                  <a:pt x="1635869" y="424249"/>
                                  <a:pt x="1628284" y="421054"/>
                                </a:cubicBezTo>
                                <a:lnTo>
                                  <a:pt x="1606360" y="420670"/>
                                </a:lnTo>
                                <a:lnTo>
                                  <a:pt x="1605528" y="421455"/>
                                </a:lnTo>
                                <a:cubicBezTo>
                                  <a:pt x="1603532" y="422253"/>
                                  <a:pt x="1601536" y="421056"/>
                                  <a:pt x="1600737" y="419060"/>
                                </a:cubicBezTo>
                                <a:lnTo>
                                  <a:pt x="1600972" y="418553"/>
                                </a:lnTo>
                                <a:lnTo>
                                  <a:pt x="1600338" y="418260"/>
                                </a:lnTo>
                                <a:cubicBezTo>
                                  <a:pt x="1599540" y="416264"/>
                                  <a:pt x="1600338" y="413869"/>
                                  <a:pt x="1602733" y="413070"/>
                                </a:cubicBezTo>
                                <a:lnTo>
                                  <a:pt x="1603935" y="413087"/>
                                </a:lnTo>
                                <a:lnTo>
                                  <a:pt x="1619501" y="397902"/>
                                </a:lnTo>
                                <a:lnTo>
                                  <a:pt x="1619887" y="375982"/>
                                </a:lnTo>
                                <a:lnTo>
                                  <a:pt x="1619101" y="375147"/>
                                </a:lnTo>
                                <a:cubicBezTo>
                                  <a:pt x="1618302" y="373151"/>
                                  <a:pt x="1619101" y="370756"/>
                                  <a:pt x="1621496" y="369957"/>
                                </a:cubicBezTo>
                                <a:close/>
                                <a:moveTo>
                                  <a:pt x="4155079" y="352892"/>
                                </a:moveTo>
                                <a:cubicBezTo>
                                  <a:pt x="4151586" y="352592"/>
                                  <a:pt x="4147993" y="353590"/>
                                  <a:pt x="4145198" y="355985"/>
                                </a:cubicBezTo>
                                <a:cubicBezTo>
                                  <a:pt x="4139610" y="360775"/>
                                  <a:pt x="4138811" y="369559"/>
                                  <a:pt x="4143602" y="375148"/>
                                </a:cubicBezTo>
                                <a:lnTo>
                                  <a:pt x="4150788" y="383531"/>
                                </a:lnTo>
                                <a:lnTo>
                                  <a:pt x="4162365" y="373551"/>
                                </a:lnTo>
                                <a:cubicBezTo>
                                  <a:pt x="4163962" y="372353"/>
                                  <a:pt x="4165958" y="372353"/>
                                  <a:pt x="4167155" y="373950"/>
                                </a:cubicBezTo>
                                <a:cubicBezTo>
                                  <a:pt x="4168353" y="375547"/>
                                  <a:pt x="4168353" y="377543"/>
                                  <a:pt x="4166756" y="378740"/>
                                </a:cubicBezTo>
                                <a:lnTo>
                                  <a:pt x="4155179" y="388720"/>
                                </a:lnTo>
                                <a:lnTo>
                                  <a:pt x="4163562" y="398700"/>
                                </a:lnTo>
                                <a:cubicBezTo>
                                  <a:pt x="4163962" y="399100"/>
                                  <a:pt x="4164760" y="399100"/>
                                  <a:pt x="4165558" y="398700"/>
                                </a:cubicBezTo>
                                <a:lnTo>
                                  <a:pt x="4189510" y="378740"/>
                                </a:lnTo>
                                <a:cubicBezTo>
                                  <a:pt x="4195498" y="373551"/>
                                  <a:pt x="4195897" y="365168"/>
                                  <a:pt x="4190708" y="359578"/>
                                </a:cubicBezTo>
                                <a:cubicBezTo>
                                  <a:pt x="4185918" y="353989"/>
                                  <a:pt x="4177135" y="353191"/>
                                  <a:pt x="4171546" y="357981"/>
                                </a:cubicBezTo>
                                <a:lnTo>
                                  <a:pt x="4170349" y="359179"/>
                                </a:lnTo>
                                <a:cubicBezTo>
                                  <a:pt x="4169550" y="359578"/>
                                  <a:pt x="4168752" y="359977"/>
                                  <a:pt x="4167954" y="359977"/>
                                </a:cubicBezTo>
                                <a:cubicBezTo>
                                  <a:pt x="4166756" y="359977"/>
                                  <a:pt x="4165958" y="359578"/>
                                  <a:pt x="4165558" y="358779"/>
                                </a:cubicBezTo>
                                <a:lnTo>
                                  <a:pt x="4164361" y="357582"/>
                                </a:lnTo>
                                <a:cubicBezTo>
                                  <a:pt x="4161965" y="354788"/>
                                  <a:pt x="4158572" y="353191"/>
                                  <a:pt x="4155079" y="352892"/>
                                </a:cubicBezTo>
                                <a:close/>
                                <a:moveTo>
                                  <a:pt x="4195897" y="333231"/>
                                </a:moveTo>
                                <a:lnTo>
                                  <a:pt x="4210668" y="334428"/>
                                </a:lnTo>
                                <a:cubicBezTo>
                                  <a:pt x="4212664" y="334428"/>
                                  <a:pt x="4213861" y="336025"/>
                                  <a:pt x="4214660" y="338420"/>
                                </a:cubicBezTo>
                                <a:lnTo>
                                  <a:pt x="4213462" y="353191"/>
                                </a:lnTo>
                                <a:cubicBezTo>
                                  <a:pt x="4213462" y="355187"/>
                                  <a:pt x="4211865" y="356384"/>
                                  <a:pt x="4209869" y="356384"/>
                                </a:cubicBezTo>
                                <a:cubicBezTo>
                                  <a:pt x="4207873" y="356384"/>
                                  <a:pt x="4206676" y="354788"/>
                                  <a:pt x="4206676" y="352792"/>
                                </a:cubicBezTo>
                                <a:lnTo>
                                  <a:pt x="4207075" y="346005"/>
                                </a:lnTo>
                                <a:lnTo>
                                  <a:pt x="4196297" y="355187"/>
                                </a:lnTo>
                                <a:lnTo>
                                  <a:pt x="4196696" y="355586"/>
                                </a:lnTo>
                                <a:cubicBezTo>
                                  <a:pt x="4203881" y="364369"/>
                                  <a:pt x="4202684" y="377144"/>
                                  <a:pt x="4194301" y="384329"/>
                                </a:cubicBezTo>
                                <a:lnTo>
                                  <a:pt x="4170748" y="404289"/>
                                </a:lnTo>
                                <a:cubicBezTo>
                                  <a:pt x="4169151" y="405886"/>
                                  <a:pt x="4166756" y="406285"/>
                                  <a:pt x="4164760" y="406285"/>
                                </a:cubicBezTo>
                                <a:cubicBezTo>
                                  <a:pt x="4162764" y="406285"/>
                                  <a:pt x="4160768" y="405088"/>
                                  <a:pt x="4159171" y="403491"/>
                                </a:cubicBezTo>
                                <a:lnTo>
                                  <a:pt x="4150788" y="393511"/>
                                </a:lnTo>
                                <a:lnTo>
                                  <a:pt x="4141606" y="401495"/>
                                </a:lnTo>
                                <a:lnTo>
                                  <a:pt x="4141206" y="408680"/>
                                </a:lnTo>
                                <a:cubicBezTo>
                                  <a:pt x="4141206" y="410676"/>
                                  <a:pt x="4139610" y="411874"/>
                                  <a:pt x="4137614" y="411874"/>
                                </a:cubicBezTo>
                                <a:cubicBezTo>
                                  <a:pt x="4135618" y="411874"/>
                                  <a:pt x="4134420" y="410277"/>
                                  <a:pt x="4134420" y="408281"/>
                                </a:cubicBezTo>
                                <a:lnTo>
                                  <a:pt x="4134819" y="403092"/>
                                </a:lnTo>
                                <a:lnTo>
                                  <a:pt x="4129630" y="402692"/>
                                </a:lnTo>
                                <a:cubicBezTo>
                                  <a:pt x="4127634" y="402692"/>
                                  <a:pt x="4126436" y="401096"/>
                                  <a:pt x="4126436" y="399100"/>
                                </a:cubicBezTo>
                                <a:cubicBezTo>
                                  <a:pt x="4126436" y="397104"/>
                                  <a:pt x="4128033" y="395906"/>
                                  <a:pt x="4130029" y="395906"/>
                                </a:cubicBezTo>
                                <a:lnTo>
                                  <a:pt x="4137214" y="396305"/>
                                </a:lnTo>
                                <a:lnTo>
                                  <a:pt x="4146396" y="388321"/>
                                </a:lnTo>
                                <a:lnTo>
                                  <a:pt x="4138811" y="379539"/>
                                </a:lnTo>
                                <a:cubicBezTo>
                                  <a:pt x="4131626" y="370756"/>
                                  <a:pt x="4132823" y="357981"/>
                                  <a:pt x="4141206" y="350796"/>
                                </a:cubicBezTo>
                                <a:cubicBezTo>
                                  <a:pt x="4149191" y="343610"/>
                                  <a:pt x="4161167" y="344408"/>
                                  <a:pt x="4168752" y="351993"/>
                                </a:cubicBezTo>
                                <a:cubicBezTo>
                                  <a:pt x="4175139" y="347203"/>
                                  <a:pt x="4183522" y="346804"/>
                                  <a:pt x="4190309" y="350396"/>
                                </a:cubicBezTo>
                                <a:lnTo>
                                  <a:pt x="4202285" y="340416"/>
                                </a:lnTo>
                                <a:lnTo>
                                  <a:pt x="4195498" y="340017"/>
                                </a:lnTo>
                                <a:cubicBezTo>
                                  <a:pt x="4193502" y="340017"/>
                                  <a:pt x="4192305" y="338420"/>
                                  <a:pt x="4192305" y="336424"/>
                                </a:cubicBezTo>
                                <a:cubicBezTo>
                                  <a:pt x="4192305" y="334428"/>
                                  <a:pt x="4193901" y="333231"/>
                                  <a:pt x="4195897" y="333231"/>
                                </a:cubicBezTo>
                                <a:close/>
                                <a:moveTo>
                                  <a:pt x="6439993" y="328590"/>
                                </a:moveTo>
                                <a:cubicBezTo>
                                  <a:pt x="6444983" y="329738"/>
                                  <a:pt x="6449574" y="332832"/>
                                  <a:pt x="6452568" y="337622"/>
                                </a:cubicBezTo>
                                <a:lnTo>
                                  <a:pt x="6446979" y="341216"/>
                                </a:lnTo>
                                <a:cubicBezTo>
                                  <a:pt x="6442987" y="334828"/>
                                  <a:pt x="6434604" y="332832"/>
                                  <a:pt x="6428217" y="336824"/>
                                </a:cubicBezTo>
                                <a:cubicBezTo>
                                  <a:pt x="6421829" y="340817"/>
                                  <a:pt x="6420232" y="349200"/>
                                  <a:pt x="6424225" y="355188"/>
                                </a:cubicBezTo>
                                <a:lnTo>
                                  <a:pt x="6418635" y="358781"/>
                                </a:lnTo>
                                <a:cubicBezTo>
                                  <a:pt x="6412647" y="349599"/>
                                  <a:pt x="6415442" y="337223"/>
                                  <a:pt x="6425023" y="331235"/>
                                </a:cubicBezTo>
                                <a:cubicBezTo>
                                  <a:pt x="6429614" y="328241"/>
                                  <a:pt x="6435003" y="327443"/>
                                  <a:pt x="6439993" y="328590"/>
                                </a:cubicBezTo>
                                <a:close/>
                                <a:moveTo>
                                  <a:pt x="5471482" y="273896"/>
                                </a:moveTo>
                                <a:lnTo>
                                  <a:pt x="5471337" y="280538"/>
                                </a:lnTo>
                                <a:lnTo>
                                  <a:pt x="5465377" y="286322"/>
                                </a:lnTo>
                                <a:lnTo>
                                  <a:pt x="5473434" y="286475"/>
                                </a:lnTo>
                                <a:lnTo>
                                  <a:pt x="5479144" y="292251"/>
                                </a:lnTo>
                                <a:lnTo>
                                  <a:pt x="5479321" y="284131"/>
                                </a:lnTo>
                                <a:lnTo>
                                  <a:pt x="5484147" y="279304"/>
                                </a:lnTo>
                                <a:lnTo>
                                  <a:pt x="5476527" y="278941"/>
                                </a:lnTo>
                                <a:close/>
                                <a:moveTo>
                                  <a:pt x="5466547" y="259778"/>
                                </a:moveTo>
                                <a:cubicBezTo>
                                  <a:pt x="5468543" y="258980"/>
                                  <a:pt x="5470938" y="259778"/>
                                  <a:pt x="5471736" y="262173"/>
                                </a:cubicBezTo>
                                <a:lnTo>
                                  <a:pt x="5471702" y="263737"/>
                                </a:lnTo>
                                <a:lnTo>
                                  <a:pt x="5479720" y="271756"/>
                                </a:lnTo>
                                <a:lnTo>
                                  <a:pt x="5491696" y="271756"/>
                                </a:lnTo>
                                <a:lnTo>
                                  <a:pt x="5492495" y="270956"/>
                                </a:lnTo>
                                <a:cubicBezTo>
                                  <a:pt x="5494491" y="270158"/>
                                  <a:pt x="5496886" y="270956"/>
                                  <a:pt x="5497685" y="273351"/>
                                </a:cubicBezTo>
                                <a:cubicBezTo>
                                  <a:pt x="5498483" y="275347"/>
                                  <a:pt x="5497685" y="277743"/>
                                  <a:pt x="5495290" y="278541"/>
                                </a:cubicBezTo>
                                <a:lnTo>
                                  <a:pt x="5495233" y="278599"/>
                                </a:lnTo>
                                <a:lnTo>
                                  <a:pt x="5494890" y="279341"/>
                                </a:lnTo>
                                <a:lnTo>
                                  <a:pt x="5494357" y="279474"/>
                                </a:lnTo>
                                <a:lnTo>
                                  <a:pt x="5486507" y="287324"/>
                                </a:lnTo>
                                <a:lnTo>
                                  <a:pt x="5486507" y="299698"/>
                                </a:lnTo>
                                <a:lnTo>
                                  <a:pt x="5486507" y="299699"/>
                                </a:lnTo>
                                <a:lnTo>
                                  <a:pt x="5486507" y="299700"/>
                                </a:lnTo>
                                <a:lnTo>
                                  <a:pt x="5486506" y="299702"/>
                                </a:lnTo>
                                <a:lnTo>
                                  <a:pt x="5483713" y="305288"/>
                                </a:lnTo>
                                <a:cubicBezTo>
                                  <a:pt x="5481717" y="306086"/>
                                  <a:pt x="5479721" y="304889"/>
                                  <a:pt x="5478923" y="302893"/>
                                </a:cubicBezTo>
                                <a:cubicBezTo>
                                  <a:pt x="5477326" y="298701"/>
                                  <a:pt x="5474132" y="295607"/>
                                  <a:pt x="5470290" y="293961"/>
                                </a:cubicBezTo>
                                <a:lnTo>
                                  <a:pt x="5457765" y="293711"/>
                                </a:lnTo>
                                <a:lnTo>
                                  <a:pt x="5457765" y="293711"/>
                                </a:lnTo>
                                <a:lnTo>
                                  <a:pt x="5457757" y="293708"/>
                                </a:lnTo>
                                <a:lnTo>
                                  <a:pt x="5452574" y="291316"/>
                                </a:lnTo>
                                <a:cubicBezTo>
                                  <a:pt x="5451776" y="289319"/>
                                  <a:pt x="5452574" y="286924"/>
                                  <a:pt x="5454970" y="286125"/>
                                </a:cubicBezTo>
                                <a:lnTo>
                                  <a:pt x="5455365" y="286133"/>
                                </a:lnTo>
                                <a:lnTo>
                                  <a:pt x="5455368" y="286126"/>
                                </a:lnTo>
                                <a:cubicBezTo>
                                  <a:pt x="5459361" y="284530"/>
                                  <a:pt x="5462555" y="281336"/>
                                  <a:pt x="5464152" y="277344"/>
                                </a:cubicBezTo>
                                <a:lnTo>
                                  <a:pt x="5464152" y="266567"/>
                                </a:lnTo>
                                <a:lnTo>
                                  <a:pt x="5463352" y="265767"/>
                                </a:lnTo>
                                <a:cubicBezTo>
                                  <a:pt x="5462554" y="263771"/>
                                  <a:pt x="5463352" y="261376"/>
                                  <a:pt x="5465747" y="260577"/>
                                </a:cubicBezTo>
                                <a:lnTo>
                                  <a:pt x="5466103" y="260741"/>
                                </a:lnTo>
                                <a:close/>
                                <a:moveTo>
                                  <a:pt x="5404905" y="250559"/>
                                </a:moveTo>
                                <a:lnTo>
                                  <a:pt x="5404671" y="267365"/>
                                </a:lnTo>
                                <a:lnTo>
                                  <a:pt x="5391823" y="279499"/>
                                </a:lnTo>
                                <a:lnTo>
                                  <a:pt x="5409063" y="279739"/>
                                </a:lnTo>
                                <a:lnTo>
                                  <a:pt x="5421594" y="292772"/>
                                </a:lnTo>
                                <a:lnTo>
                                  <a:pt x="5421836" y="275348"/>
                                </a:lnTo>
                                <a:lnTo>
                                  <a:pt x="5434494" y="263176"/>
                                </a:lnTo>
                                <a:lnTo>
                                  <a:pt x="5415449" y="261776"/>
                                </a:lnTo>
                                <a:close/>
                                <a:moveTo>
                                  <a:pt x="5399881" y="236226"/>
                                </a:moveTo>
                                <a:cubicBezTo>
                                  <a:pt x="5401877" y="235428"/>
                                  <a:pt x="5404272" y="236226"/>
                                  <a:pt x="5405071" y="238621"/>
                                </a:cubicBezTo>
                                <a:lnTo>
                                  <a:pt x="5405054" y="239831"/>
                                </a:lnTo>
                                <a:lnTo>
                                  <a:pt x="5419990" y="255289"/>
                                </a:lnTo>
                                <a:lnTo>
                                  <a:pt x="5442593" y="255389"/>
                                </a:lnTo>
                                <a:lnTo>
                                  <a:pt x="5442595" y="255387"/>
                                </a:lnTo>
                                <a:cubicBezTo>
                                  <a:pt x="5444591" y="254589"/>
                                  <a:pt x="5446986" y="255387"/>
                                  <a:pt x="5447785" y="257782"/>
                                </a:cubicBezTo>
                                <a:lnTo>
                                  <a:pt x="5447785" y="257784"/>
                                </a:lnTo>
                                <a:lnTo>
                                  <a:pt x="5447785" y="257784"/>
                                </a:lnTo>
                                <a:cubicBezTo>
                                  <a:pt x="5448583" y="259780"/>
                                  <a:pt x="5447785" y="262175"/>
                                  <a:pt x="5445390" y="262973"/>
                                </a:cubicBezTo>
                                <a:lnTo>
                                  <a:pt x="5445388" y="262974"/>
                                </a:lnTo>
                                <a:lnTo>
                                  <a:pt x="5429022" y="278941"/>
                                </a:lnTo>
                                <a:lnTo>
                                  <a:pt x="5428651" y="300110"/>
                                </a:lnTo>
                                <a:lnTo>
                                  <a:pt x="5429023" y="300498"/>
                                </a:lnTo>
                                <a:lnTo>
                                  <a:pt x="5428628" y="301421"/>
                                </a:lnTo>
                                <a:lnTo>
                                  <a:pt x="5428623" y="301695"/>
                                </a:lnTo>
                                <a:lnTo>
                                  <a:pt x="5427832" y="303278"/>
                                </a:lnTo>
                                <a:lnTo>
                                  <a:pt x="5426627" y="306087"/>
                                </a:lnTo>
                                <a:lnTo>
                                  <a:pt x="5426467" y="306007"/>
                                </a:lnTo>
                                <a:lnTo>
                                  <a:pt x="5426228" y="306486"/>
                                </a:lnTo>
                                <a:cubicBezTo>
                                  <a:pt x="5424231" y="307284"/>
                                  <a:pt x="5422235" y="306086"/>
                                  <a:pt x="5421437" y="304090"/>
                                </a:cubicBezTo>
                                <a:lnTo>
                                  <a:pt x="5421448" y="303294"/>
                                </a:lnTo>
                                <a:lnTo>
                                  <a:pt x="5405869" y="287323"/>
                                </a:lnTo>
                                <a:lnTo>
                                  <a:pt x="5383946" y="286939"/>
                                </a:lnTo>
                                <a:lnTo>
                                  <a:pt x="5383114" y="287724"/>
                                </a:lnTo>
                                <a:cubicBezTo>
                                  <a:pt x="5381118" y="288522"/>
                                  <a:pt x="5379122" y="287325"/>
                                  <a:pt x="5378323" y="285329"/>
                                </a:cubicBezTo>
                                <a:lnTo>
                                  <a:pt x="5378557" y="284822"/>
                                </a:lnTo>
                                <a:lnTo>
                                  <a:pt x="5377924" y="284529"/>
                                </a:lnTo>
                                <a:cubicBezTo>
                                  <a:pt x="5377126" y="282533"/>
                                  <a:pt x="5377924" y="280138"/>
                                  <a:pt x="5380319" y="279339"/>
                                </a:cubicBezTo>
                                <a:lnTo>
                                  <a:pt x="5381521" y="279356"/>
                                </a:lnTo>
                                <a:lnTo>
                                  <a:pt x="5397087" y="264171"/>
                                </a:lnTo>
                                <a:lnTo>
                                  <a:pt x="5397464" y="242643"/>
                                </a:lnTo>
                                <a:lnTo>
                                  <a:pt x="5396686" y="241815"/>
                                </a:lnTo>
                                <a:cubicBezTo>
                                  <a:pt x="5395888" y="239819"/>
                                  <a:pt x="5396686" y="237424"/>
                                  <a:pt x="5399082" y="236625"/>
                                </a:cubicBezTo>
                                <a:lnTo>
                                  <a:pt x="5399589" y="236859"/>
                                </a:lnTo>
                                <a:close/>
                                <a:moveTo>
                                  <a:pt x="1257332" y="215568"/>
                                </a:moveTo>
                                <a:cubicBezTo>
                                  <a:pt x="1253840" y="215268"/>
                                  <a:pt x="1250246" y="216266"/>
                                  <a:pt x="1247453" y="218661"/>
                                </a:cubicBezTo>
                                <a:cubicBezTo>
                                  <a:pt x="1241865" y="223452"/>
                                  <a:pt x="1241065" y="232235"/>
                                  <a:pt x="1245857" y="237824"/>
                                </a:cubicBezTo>
                                <a:lnTo>
                                  <a:pt x="1253042" y="246207"/>
                                </a:lnTo>
                                <a:lnTo>
                                  <a:pt x="1264618" y="236227"/>
                                </a:lnTo>
                                <a:cubicBezTo>
                                  <a:pt x="1266215" y="235029"/>
                                  <a:pt x="1268211" y="235029"/>
                                  <a:pt x="1269409" y="236626"/>
                                </a:cubicBezTo>
                                <a:cubicBezTo>
                                  <a:pt x="1270606" y="238223"/>
                                  <a:pt x="1270606" y="240219"/>
                                  <a:pt x="1269009" y="241416"/>
                                </a:cubicBezTo>
                                <a:lnTo>
                                  <a:pt x="1257432" y="251396"/>
                                </a:lnTo>
                                <a:lnTo>
                                  <a:pt x="1265816" y="261376"/>
                                </a:lnTo>
                                <a:cubicBezTo>
                                  <a:pt x="1266215" y="261776"/>
                                  <a:pt x="1267014" y="261776"/>
                                  <a:pt x="1267811" y="261376"/>
                                </a:cubicBezTo>
                                <a:lnTo>
                                  <a:pt x="1291763" y="241416"/>
                                </a:lnTo>
                                <a:cubicBezTo>
                                  <a:pt x="1297352" y="236227"/>
                                  <a:pt x="1297751" y="227844"/>
                                  <a:pt x="1292961" y="222254"/>
                                </a:cubicBezTo>
                                <a:cubicBezTo>
                                  <a:pt x="1288171" y="216665"/>
                                  <a:pt x="1279388" y="215867"/>
                                  <a:pt x="1273799" y="220657"/>
                                </a:cubicBezTo>
                                <a:lnTo>
                                  <a:pt x="1272602" y="221855"/>
                                </a:lnTo>
                                <a:cubicBezTo>
                                  <a:pt x="1271803" y="222254"/>
                                  <a:pt x="1271006" y="222653"/>
                                  <a:pt x="1270207" y="222653"/>
                                </a:cubicBezTo>
                                <a:cubicBezTo>
                                  <a:pt x="1269409" y="222653"/>
                                  <a:pt x="1268211" y="222254"/>
                                  <a:pt x="1267811" y="221456"/>
                                </a:cubicBezTo>
                                <a:lnTo>
                                  <a:pt x="1266614" y="220258"/>
                                </a:lnTo>
                                <a:cubicBezTo>
                                  <a:pt x="1264219" y="217464"/>
                                  <a:pt x="1260826" y="215867"/>
                                  <a:pt x="1257332" y="215568"/>
                                </a:cubicBezTo>
                                <a:close/>
                                <a:moveTo>
                                  <a:pt x="3514679" y="208431"/>
                                </a:moveTo>
                                <a:cubicBezTo>
                                  <a:pt x="3519671" y="209579"/>
                                  <a:pt x="3524258" y="212673"/>
                                  <a:pt x="3527253" y="217463"/>
                                </a:cubicBezTo>
                                <a:lnTo>
                                  <a:pt x="3521665" y="221057"/>
                                </a:lnTo>
                                <a:cubicBezTo>
                                  <a:pt x="3517672" y="214669"/>
                                  <a:pt x="3509292" y="212673"/>
                                  <a:pt x="3502905" y="216665"/>
                                </a:cubicBezTo>
                                <a:cubicBezTo>
                                  <a:pt x="3496518" y="220658"/>
                                  <a:pt x="3494523" y="229041"/>
                                  <a:pt x="3498913" y="235029"/>
                                </a:cubicBezTo>
                                <a:lnTo>
                                  <a:pt x="3493326" y="238622"/>
                                </a:lnTo>
                                <a:cubicBezTo>
                                  <a:pt x="3487338" y="229440"/>
                                  <a:pt x="3490132" y="217064"/>
                                  <a:pt x="3499712" y="211076"/>
                                </a:cubicBezTo>
                                <a:cubicBezTo>
                                  <a:pt x="3504302" y="208082"/>
                                  <a:pt x="3509690" y="207284"/>
                                  <a:pt x="3514679" y="208431"/>
                                </a:cubicBezTo>
                                <a:close/>
                                <a:moveTo>
                                  <a:pt x="1297751" y="195907"/>
                                </a:moveTo>
                                <a:lnTo>
                                  <a:pt x="1312522" y="197104"/>
                                </a:lnTo>
                                <a:cubicBezTo>
                                  <a:pt x="1314518" y="197104"/>
                                  <a:pt x="1315715" y="198701"/>
                                  <a:pt x="1316514" y="201096"/>
                                </a:cubicBezTo>
                                <a:lnTo>
                                  <a:pt x="1315316" y="215867"/>
                                </a:lnTo>
                                <a:cubicBezTo>
                                  <a:pt x="1315316" y="217863"/>
                                  <a:pt x="1313719" y="219060"/>
                                  <a:pt x="1311723" y="219060"/>
                                </a:cubicBezTo>
                                <a:cubicBezTo>
                                  <a:pt x="1309727" y="219060"/>
                                  <a:pt x="1308530" y="217464"/>
                                  <a:pt x="1308530" y="215468"/>
                                </a:cubicBezTo>
                                <a:lnTo>
                                  <a:pt x="1308929" y="208681"/>
                                </a:lnTo>
                                <a:lnTo>
                                  <a:pt x="1298151" y="217863"/>
                                </a:lnTo>
                                <a:lnTo>
                                  <a:pt x="1298550" y="218262"/>
                                </a:lnTo>
                                <a:cubicBezTo>
                                  <a:pt x="1305735" y="227045"/>
                                  <a:pt x="1304538" y="239820"/>
                                  <a:pt x="1296155" y="247005"/>
                                </a:cubicBezTo>
                                <a:lnTo>
                                  <a:pt x="1272602" y="266965"/>
                                </a:lnTo>
                                <a:cubicBezTo>
                                  <a:pt x="1271006" y="268562"/>
                                  <a:pt x="1268610" y="268961"/>
                                  <a:pt x="1266614" y="268961"/>
                                </a:cubicBezTo>
                                <a:cubicBezTo>
                                  <a:pt x="1264618" y="268961"/>
                                  <a:pt x="1262622" y="267764"/>
                                  <a:pt x="1261025" y="266167"/>
                                </a:cubicBezTo>
                                <a:lnTo>
                                  <a:pt x="1252642" y="256187"/>
                                </a:lnTo>
                                <a:lnTo>
                                  <a:pt x="1243460" y="264171"/>
                                </a:lnTo>
                                <a:lnTo>
                                  <a:pt x="1243062" y="271356"/>
                                </a:lnTo>
                                <a:cubicBezTo>
                                  <a:pt x="1243062" y="273352"/>
                                  <a:pt x="1241465" y="274550"/>
                                  <a:pt x="1239469" y="274550"/>
                                </a:cubicBezTo>
                                <a:cubicBezTo>
                                  <a:pt x="1237472" y="274550"/>
                                  <a:pt x="1236276" y="272953"/>
                                  <a:pt x="1236276" y="270957"/>
                                </a:cubicBezTo>
                                <a:lnTo>
                                  <a:pt x="1236675" y="265768"/>
                                </a:lnTo>
                                <a:lnTo>
                                  <a:pt x="1231485" y="265368"/>
                                </a:lnTo>
                                <a:cubicBezTo>
                                  <a:pt x="1229489" y="265368"/>
                                  <a:pt x="1228291" y="263772"/>
                                  <a:pt x="1228291" y="261776"/>
                                </a:cubicBezTo>
                                <a:cubicBezTo>
                                  <a:pt x="1228291" y="259780"/>
                                  <a:pt x="1229889" y="258582"/>
                                  <a:pt x="1231884" y="258582"/>
                                </a:cubicBezTo>
                                <a:lnTo>
                                  <a:pt x="1239070" y="258981"/>
                                </a:lnTo>
                                <a:lnTo>
                                  <a:pt x="1248251" y="250997"/>
                                </a:lnTo>
                                <a:lnTo>
                                  <a:pt x="1240666" y="242215"/>
                                </a:lnTo>
                                <a:cubicBezTo>
                                  <a:pt x="1233481" y="233432"/>
                                  <a:pt x="1234678" y="220657"/>
                                  <a:pt x="1243062" y="213472"/>
                                </a:cubicBezTo>
                                <a:cubicBezTo>
                                  <a:pt x="1251046" y="206286"/>
                                  <a:pt x="1263021" y="207084"/>
                                  <a:pt x="1270606" y="214669"/>
                                </a:cubicBezTo>
                                <a:cubicBezTo>
                                  <a:pt x="1276993" y="209879"/>
                                  <a:pt x="1285376" y="209480"/>
                                  <a:pt x="1292163" y="213072"/>
                                </a:cubicBezTo>
                                <a:lnTo>
                                  <a:pt x="1304139" y="203092"/>
                                </a:lnTo>
                                <a:lnTo>
                                  <a:pt x="1297352" y="202693"/>
                                </a:lnTo>
                                <a:cubicBezTo>
                                  <a:pt x="1295356" y="202693"/>
                                  <a:pt x="1294159" y="201096"/>
                                  <a:pt x="1294159" y="199100"/>
                                </a:cubicBezTo>
                                <a:cubicBezTo>
                                  <a:pt x="1294159" y="197104"/>
                                  <a:pt x="1295755" y="195907"/>
                                  <a:pt x="1297751" y="195907"/>
                                </a:cubicBezTo>
                                <a:close/>
                                <a:moveTo>
                                  <a:pt x="2573346" y="136581"/>
                                </a:moveTo>
                                <a:lnTo>
                                  <a:pt x="2573193" y="143613"/>
                                </a:lnTo>
                                <a:lnTo>
                                  <a:pt x="2567635" y="149006"/>
                                </a:lnTo>
                                <a:lnTo>
                                  <a:pt x="2575288" y="149151"/>
                                </a:lnTo>
                                <a:lnTo>
                                  <a:pt x="2581000" y="154927"/>
                                </a:lnTo>
                                <a:lnTo>
                                  <a:pt x="2581175" y="146806"/>
                                </a:lnTo>
                                <a:lnTo>
                                  <a:pt x="2586000" y="141979"/>
                                </a:lnTo>
                                <a:lnTo>
                                  <a:pt x="2578382" y="141616"/>
                                </a:lnTo>
                                <a:close/>
                                <a:moveTo>
                                  <a:pt x="2568401" y="122853"/>
                                </a:moveTo>
                                <a:cubicBezTo>
                                  <a:pt x="2570397" y="122055"/>
                                  <a:pt x="2572793" y="122853"/>
                                  <a:pt x="2573592" y="125248"/>
                                </a:cubicBezTo>
                                <a:lnTo>
                                  <a:pt x="2573567" y="126422"/>
                                </a:lnTo>
                                <a:lnTo>
                                  <a:pt x="2581576" y="134431"/>
                                </a:lnTo>
                                <a:lnTo>
                                  <a:pt x="2593550" y="134431"/>
                                </a:lnTo>
                                <a:lnTo>
                                  <a:pt x="2594350" y="133631"/>
                                </a:lnTo>
                                <a:cubicBezTo>
                                  <a:pt x="2596346" y="132833"/>
                                  <a:pt x="2598741" y="133631"/>
                                  <a:pt x="2599539" y="136026"/>
                                </a:cubicBezTo>
                                <a:cubicBezTo>
                                  <a:pt x="2600339" y="138022"/>
                                  <a:pt x="2599539" y="140418"/>
                                  <a:pt x="2597145" y="141216"/>
                                </a:cubicBezTo>
                                <a:lnTo>
                                  <a:pt x="2597088" y="141272"/>
                                </a:lnTo>
                                <a:lnTo>
                                  <a:pt x="2596744" y="142016"/>
                                </a:lnTo>
                                <a:lnTo>
                                  <a:pt x="2596211" y="142150"/>
                                </a:lnTo>
                                <a:lnTo>
                                  <a:pt x="2588362" y="149999"/>
                                </a:lnTo>
                                <a:cubicBezTo>
                                  <a:pt x="2586764" y="153991"/>
                                  <a:pt x="2586764" y="158383"/>
                                  <a:pt x="2588362" y="162374"/>
                                </a:cubicBezTo>
                                <a:lnTo>
                                  <a:pt x="2588362" y="162374"/>
                                </a:lnTo>
                                <a:lnTo>
                                  <a:pt x="2588362" y="162375"/>
                                </a:lnTo>
                                <a:cubicBezTo>
                                  <a:pt x="2589161" y="164770"/>
                                  <a:pt x="2587962" y="167166"/>
                                  <a:pt x="2585568" y="167964"/>
                                </a:cubicBezTo>
                                <a:cubicBezTo>
                                  <a:pt x="2583573" y="168762"/>
                                  <a:pt x="2581577" y="167565"/>
                                  <a:pt x="2580778" y="165569"/>
                                </a:cubicBezTo>
                                <a:cubicBezTo>
                                  <a:pt x="2579182" y="161377"/>
                                  <a:pt x="2575987" y="158283"/>
                                  <a:pt x="2572144" y="156637"/>
                                </a:cubicBezTo>
                                <a:lnTo>
                                  <a:pt x="2560023" y="156395"/>
                                </a:lnTo>
                                <a:lnTo>
                                  <a:pt x="2559619" y="156786"/>
                                </a:lnTo>
                                <a:cubicBezTo>
                                  <a:pt x="2557623" y="157584"/>
                                  <a:pt x="2555627" y="156387"/>
                                  <a:pt x="2554828" y="154391"/>
                                </a:cubicBezTo>
                                <a:lnTo>
                                  <a:pt x="2554910" y="154214"/>
                                </a:lnTo>
                                <a:lnTo>
                                  <a:pt x="2554429" y="153992"/>
                                </a:lnTo>
                                <a:cubicBezTo>
                                  <a:pt x="2553631" y="151995"/>
                                  <a:pt x="2554429" y="149600"/>
                                  <a:pt x="2556824" y="148801"/>
                                </a:cubicBezTo>
                                <a:lnTo>
                                  <a:pt x="2557609" y="148816"/>
                                </a:lnTo>
                                <a:lnTo>
                                  <a:pt x="2566006" y="140419"/>
                                </a:lnTo>
                                <a:lnTo>
                                  <a:pt x="2566006" y="129242"/>
                                </a:lnTo>
                                <a:lnTo>
                                  <a:pt x="2565208" y="128442"/>
                                </a:lnTo>
                                <a:cubicBezTo>
                                  <a:pt x="2564410" y="126446"/>
                                  <a:pt x="2565208" y="124051"/>
                                  <a:pt x="2567602" y="123252"/>
                                </a:cubicBezTo>
                                <a:lnTo>
                                  <a:pt x="2568110" y="123486"/>
                                </a:lnTo>
                                <a:close/>
                                <a:moveTo>
                                  <a:pt x="2506758" y="113233"/>
                                </a:moveTo>
                                <a:lnTo>
                                  <a:pt x="2506527" y="130040"/>
                                </a:lnTo>
                                <a:lnTo>
                                  <a:pt x="2493678" y="142174"/>
                                </a:lnTo>
                                <a:lnTo>
                                  <a:pt x="2510916" y="142414"/>
                                </a:lnTo>
                                <a:lnTo>
                                  <a:pt x="2523843" y="155857"/>
                                </a:lnTo>
                                <a:lnTo>
                                  <a:pt x="2524090" y="138024"/>
                                </a:lnTo>
                                <a:lnTo>
                                  <a:pt x="2536721" y="125879"/>
                                </a:lnTo>
                                <a:lnTo>
                                  <a:pt x="2517303" y="124451"/>
                                </a:lnTo>
                                <a:close/>
                                <a:moveTo>
                                  <a:pt x="2501736" y="98901"/>
                                </a:moveTo>
                                <a:cubicBezTo>
                                  <a:pt x="2503732" y="98103"/>
                                  <a:pt x="2506127" y="98901"/>
                                  <a:pt x="2506925" y="101296"/>
                                </a:cubicBezTo>
                                <a:lnTo>
                                  <a:pt x="2506908" y="102505"/>
                                </a:lnTo>
                                <a:lnTo>
                                  <a:pt x="2521845" y="117964"/>
                                </a:lnTo>
                                <a:cubicBezTo>
                                  <a:pt x="2528780" y="120958"/>
                                  <a:pt x="2536865" y="121258"/>
                                  <a:pt x="2544451" y="118064"/>
                                </a:cubicBezTo>
                                <a:lnTo>
                                  <a:pt x="2544720" y="118188"/>
                                </a:lnTo>
                                <a:lnTo>
                                  <a:pt x="2544849" y="118063"/>
                                </a:lnTo>
                                <a:cubicBezTo>
                                  <a:pt x="2546845" y="117265"/>
                                  <a:pt x="2549240" y="118063"/>
                                  <a:pt x="2550039" y="120458"/>
                                </a:cubicBezTo>
                                <a:cubicBezTo>
                                  <a:pt x="2550837" y="122454"/>
                                  <a:pt x="2550039" y="124850"/>
                                  <a:pt x="2547643" y="125648"/>
                                </a:cubicBezTo>
                                <a:cubicBezTo>
                                  <a:pt x="2540457" y="128442"/>
                                  <a:pt x="2534470" y="134031"/>
                                  <a:pt x="2531275" y="141617"/>
                                </a:cubicBezTo>
                                <a:cubicBezTo>
                                  <a:pt x="2528082" y="148803"/>
                                  <a:pt x="2528082" y="156786"/>
                                  <a:pt x="2530877" y="164371"/>
                                </a:cubicBezTo>
                                <a:cubicBezTo>
                                  <a:pt x="2531676" y="165569"/>
                                  <a:pt x="2530478" y="167964"/>
                                  <a:pt x="2528482" y="169162"/>
                                </a:cubicBezTo>
                                <a:cubicBezTo>
                                  <a:pt x="2526485" y="169960"/>
                                  <a:pt x="2524490" y="168762"/>
                                  <a:pt x="2523691" y="166766"/>
                                </a:cubicBezTo>
                                <a:lnTo>
                                  <a:pt x="2523697" y="166370"/>
                                </a:lnTo>
                                <a:lnTo>
                                  <a:pt x="2523691" y="166367"/>
                                </a:lnTo>
                                <a:cubicBezTo>
                                  <a:pt x="2520897" y="159181"/>
                                  <a:pt x="2515308" y="153193"/>
                                  <a:pt x="2507723" y="149998"/>
                                </a:cubicBezTo>
                                <a:lnTo>
                                  <a:pt x="2485801" y="149614"/>
                                </a:lnTo>
                                <a:lnTo>
                                  <a:pt x="2484969" y="150399"/>
                                </a:lnTo>
                                <a:cubicBezTo>
                                  <a:pt x="2482973" y="151197"/>
                                  <a:pt x="2480977" y="150000"/>
                                  <a:pt x="2480178" y="148004"/>
                                </a:cubicBezTo>
                                <a:lnTo>
                                  <a:pt x="2480413" y="147497"/>
                                </a:lnTo>
                                <a:lnTo>
                                  <a:pt x="2479778" y="147204"/>
                                </a:lnTo>
                                <a:cubicBezTo>
                                  <a:pt x="2478980" y="145208"/>
                                  <a:pt x="2479778" y="142813"/>
                                  <a:pt x="2482173" y="142014"/>
                                </a:cubicBezTo>
                                <a:lnTo>
                                  <a:pt x="2483376" y="142031"/>
                                </a:lnTo>
                                <a:lnTo>
                                  <a:pt x="2498942" y="126846"/>
                                </a:lnTo>
                                <a:lnTo>
                                  <a:pt x="2499319" y="105318"/>
                                </a:lnTo>
                                <a:lnTo>
                                  <a:pt x="2498541" y="104490"/>
                                </a:lnTo>
                                <a:cubicBezTo>
                                  <a:pt x="2497743" y="102494"/>
                                  <a:pt x="2498541" y="100099"/>
                                  <a:pt x="2500936" y="99300"/>
                                </a:cubicBezTo>
                                <a:lnTo>
                                  <a:pt x="2501444" y="99534"/>
                                </a:lnTo>
                                <a:close/>
                                <a:moveTo>
                                  <a:pt x="5034514" y="81836"/>
                                </a:moveTo>
                                <a:cubicBezTo>
                                  <a:pt x="5031021" y="81536"/>
                                  <a:pt x="5027428" y="82534"/>
                                  <a:pt x="5024633" y="84929"/>
                                </a:cubicBezTo>
                                <a:cubicBezTo>
                                  <a:pt x="5019044" y="89720"/>
                                  <a:pt x="5018246" y="98503"/>
                                  <a:pt x="5023036" y="104092"/>
                                </a:cubicBezTo>
                                <a:lnTo>
                                  <a:pt x="5030223" y="112475"/>
                                </a:lnTo>
                                <a:lnTo>
                                  <a:pt x="5041800" y="102495"/>
                                </a:lnTo>
                                <a:cubicBezTo>
                                  <a:pt x="5043396" y="101297"/>
                                  <a:pt x="5045392" y="101297"/>
                                  <a:pt x="5046590" y="102894"/>
                                </a:cubicBezTo>
                                <a:cubicBezTo>
                                  <a:pt x="5047788" y="104491"/>
                                  <a:pt x="5047788" y="106487"/>
                                  <a:pt x="5046191" y="107684"/>
                                </a:cubicBezTo>
                                <a:lnTo>
                                  <a:pt x="5034614" y="117664"/>
                                </a:lnTo>
                                <a:lnTo>
                                  <a:pt x="5042997" y="127644"/>
                                </a:lnTo>
                                <a:cubicBezTo>
                                  <a:pt x="5043396" y="128044"/>
                                  <a:pt x="5044195" y="128044"/>
                                  <a:pt x="5044993" y="127644"/>
                                </a:cubicBezTo>
                                <a:lnTo>
                                  <a:pt x="5068945" y="107684"/>
                                </a:lnTo>
                                <a:cubicBezTo>
                                  <a:pt x="5074534" y="102894"/>
                                  <a:pt x="5075332" y="94111"/>
                                  <a:pt x="5070143" y="88522"/>
                                </a:cubicBezTo>
                                <a:cubicBezTo>
                                  <a:pt x="5065352" y="82933"/>
                                  <a:pt x="5056570" y="82135"/>
                                  <a:pt x="5050981" y="86925"/>
                                </a:cubicBezTo>
                                <a:lnTo>
                                  <a:pt x="5049784" y="88123"/>
                                </a:lnTo>
                                <a:cubicBezTo>
                                  <a:pt x="5048985" y="88522"/>
                                  <a:pt x="5048187" y="88921"/>
                                  <a:pt x="5047388" y="88921"/>
                                </a:cubicBezTo>
                                <a:cubicBezTo>
                                  <a:pt x="5046191" y="88921"/>
                                  <a:pt x="5045392" y="88522"/>
                                  <a:pt x="5044993" y="87724"/>
                                </a:cubicBezTo>
                                <a:lnTo>
                                  <a:pt x="5043796" y="86526"/>
                                </a:lnTo>
                                <a:cubicBezTo>
                                  <a:pt x="5041400" y="83732"/>
                                  <a:pt x="5038007" y="82135"/>
                                  <a:pt x="5034514" y="81836"/>
                                </a:cubicBezTo>
                                <a:close/>
                                <a:moveTo>
                                  <a:pt x="616513" y="71107"/>
                                </a:moveTo>
                                <a:cubicBezTo>
                                  <a:pt x="621503" y="72255"/>
                                  <a:pt x="626094" y="75349"/>
                                  <a:pt x="629088" y="80139"/>
                                </a:cubicBezTo>
                                <a:lnTo>
                                  <a:pt x="623499" y="83732"/>
                                </a:lnTo>
                                <a:cubicBezTo>
                                  <a:pt x="619507" y="77345"/>
                                  <a:pt x="611124" y="75349"/>
                                  <a:pt x="604736" y="79341"/>
                                </a:cubicBezTo>
                                <a:cubicBezTo>
                                  <a:pt x="598348" y="83333"/>
                                  <a:pt x="596353" y="91717"/>
                                  <a:pt x="600745" y="97705"/>
                                </a:cubicBezTo>
                                <a:lnTo>
                                  <a:pt x="595155" y="101298"/>
                                </a:lnTo>
                                <a:cubicBezTo>
                                  <a:pt x="589167" y="92116"/>
                                  <a:pt x="591961" y="79740"/>
                                  <a:pt x="601542" y="73752"/>
                                </a:cubicBezTo>
                                <a:cubicBezTo>
                                  <a:pt x="606134" y="70758"/>
                                  <a:pt x="611523" y="69959"/>
                                  <a:pt x="616513" y="71107"/>
                                </a:cubicBezTo>
                                <a:close/>
                                <a:moveTo>
                                  <a:pt x="5075332" y="62175"/>
                                </a:moveTo>
                                <a:lnTo>
                                  <a:pt x="5090103" y="63372"/>
                                </a:lnTo>
                                <a:cubicBezTo>
                                  <a:pt x="5092099" y="63372"/>
                                  <a:pt x="5093296" y="64969"/>
                                  <a:pt x="5094095" y="67364"/>
                                </a:cubicBezTo>
                                <a:lnTo>
                                  <a:pt x="5092897" y="82135"/>
                                </a:lnTo>
                                <a:cubicBezTo>
                                  <a:pt x="5092897" y="84131"/>
                                  <a:pt x="5091300" y="85328"/>
                                  <a:pt x="5089304" y="85328"/>
                                </a:cubicBezTo>
                                <a:cubicBezTo>
                                  <a:pt x="5087308" y="85328"/>
                                  <a:pt x="5086111" y="83732"/>
                                  <a:pt x="5086111" y="81736"/>
                                </a:cubicBezTo>
                                <a:lnTo>
                                  <a:pt x="5086510" y="74949"/>
                                </a:lnTo>
                                <a:lnTo>
                                  <a:pt x="5075732" y="84131"/>
                                </a:lnTo>
                                <a:lnTo>
                                  <a:pt x="5076131" y="84530"/>
                                </a:lnTo>
                                <a:cubicBezTo>
                                  <a:pt x="5083316" y="93312"/>
                                  <a:pt x="5082119" y="106088"/>
                                  <a:pt x="5073736" y="113273"/>
                                </a:cubicBezTo>
                                <a:lnTo>
                                  <a:pt x="5050183" y="133233"/>
                                </a:lnTo>
                                <a:cubicBezTo>
                                  <a:pt x="5048586" y="134830"/>
                                  <a:pt x="5046191" y="135229"/>
                                  <a:pt x="5044195" y="135229"/>
                                </a:cubicBezTo>
                                <a:cubicBezTo>
                                  <a:pt x="5042199" y="135229"/>
                                  <a:pt x="5040203" y="134032"/>
                                  <a:pt x="5038606" y="132435"/>
                                </a:cubicBezTo>
                                <a:lnTo>
                                  <a:pt x="5030223" y="122455"/>
                                </a:lnTo>
                                <a:lnTo>
                                  <a:pt x="5021040" y="130439"/>
                                </a:lnTo>
                                <a:lnTo>
                                  <a:pt x="5020641" y="137624"/>
                                </a:lnTo>
                                <a:cubicBezTo>
                                  <a:pt x="5020641" y="139620"/>
                                  <a:pt x="5019044" y="140818"/>
                                  <a:pt x="5017048" y="140818"/>
                                </a:cubicBezTo>
                                <a:cubicBezTo>
                                  <a:pt x="5015052" y="140818"/>
                                  <a:pt x="5013855" y="139221"/>
                                  <a:pt x="5013855" y="137225"/>
                                </a:cubicBezTo>
                                <a:lnTo>
                                  <a:pt x="5014254" y="132036"/>
                                </a:lnTo>
                                <a:lnTo>
                                  <a:pt x="5009064" y="131636"/>
                                </a:lnTo>
                                <a:cubicBezTo>
                                  <a:pt x="5007068" y="131636"/>
                                  <a:pt x="5005871" y="130040"/>
                                  <a:pt x="5005871" y="128044"/>
                                </a:cubicBezTo>
                                <a:cubicBezTo>
                                  <a:pt x="5005871" y="126048"/>
                                  <a:pt x="5007467" y="124850"/>
                                  <a:pt x="5009463" y="124850"/>
                                </a:cubicBezTo>
                                <a:lnTo>
                                  <a:pt x="5016649" y="125249"/>
                                </a:lnTo>
                                <a:lnTo>
                                  <a:pt x="5025831" y="117265"/>
                                </a:lnTo>
                                <a:lnTo>
                                  <a:pt x="5018246" y="108483"/>
                                </a:lnTo>
                                <a:cubicBezTo>
                                  <a:pt x="5011060" y="99700"/>
                                  <a:pt x="5012258" y="86925"/>
                                  <a:pt x="5020641" y="79740"/>
                                </a:cubicBezTo>
                                <a:cubicBezTo>
                                  <a:pt x="5028626" y="72554"/>
                                  <a:pt x="5040602" y="73352"/>
                                  <a:pt x="5048187" y="80937"/>
                                </a:cubicBezTo>
                                <a:cubicBezTo>
                                  <a:pt x="5054574" y="76147"/>
                                  <a:pt x="5062957" y="75748"/>
                                  <a:pt x="5069744" y="79340"/>
                                </a:cubicBezTo>
                                <a:lnTo>
                                  <a:pt x="5081720" y="69360"/>
                                </a:lnTo>
                                <a:lnTo>
                                  <a:pt x="5074933" y="68961"/>
                                </a:lnTo>
                                <a:cubicBezTo>
                                  <a:pt x="5072937" y="68961"/>
                                  <a:pt x="5071740" y="67364"/>
                                  <a:pt x="5071740" y="65368"/>
                                </a:cubicBezTo>
                                <a:cubicBezTo>
                                  <a:pt x="5071740" y="63372"/>
                                  <a:pt x="5073336" y="62175"/>
                                  <a:pt x="5075332" y="62175"/>
                                </a:cubicBezTo>
                                <a:close/>
                                <a:moveTo>
                                  <a:pt x="7319428" y="57933"/>
                                </a:moveTo>
                                <a:cubicBezTo>
                                  <a:pt x="7324418" y="59081"/>
                                  <a:pt x="7329009" y="62175"/>
                                  <a:pt x="7332003" y="66965"/>
                                </a:cubicBezTo>
                                <a:lnTo>
                                  <a:pt x="7326414" y="70558"/>
                                </a:lnTo>
                                <a:cubicBezTo>
                                  <a:pt x="7322422" y="64171"/>
                                  <a:pt x="7314039" y="62175"/>
                                  <a:pt x="7307652" y="66167"/>
                                </a:cubicBezTo>
                                <a:cubicBezTo>
                                  <a:pt x="7301264" y="70159"/>
                                  <a:pt x="7299667" y="78543"/>
                                  <a:pt x="7303660" y="84531"/>
                                </a:cubicBezTo>
                                <a:lnTo>
                                  <a:pt x="7298070" y="88124"/>
                                </a:lnTo>
                                <a:cubicBezTo>
                                  <a:pt x="7292082" y="78942"/>
                                  <a:pt x="7294876" y="66566"/>
                                  <a:pt x="7304458" y="60578"/>
                                </a:cubicBezTo>
                                <a:cubicBezTo>
                                  <a:pt x="7309049" y="57584"/>
                                  <a:pt x="7314438" y="56785"/>
                                  <a:pt x="7319428" y="57933"/>
                                </a:cubicBezTo>
                                <a:close/>
                                <a:moveTo>
                                  <a:pt x="6259753" y="8682"/>
                                </a:moveTo>
                                <a:cubicBezTo>
                                  <a:pt x="6268936" y="5090"/>
                                  <a:pt x="6279315" y="5090"/>
                                  <a:pt x="6288497" y="9082"/>
                                </a:cubicBezTo>
                                <a:cubicBezTo>
                                  <a:pt x="6297678" y="13074"/>
                                  <a:pt x="6304864" y="20259"/>
                                  <a:pt x="6308456" y="29841"/>
                                </a:cubicBezTo>
                                <a:cubicBezTo>
                                  <a:pt x="6309255" y="32236"/>
                                  <a:pt x="6308456" y="34631"/>
                                  <a:pt x="6306061" y="35430"/>
                                </a:cubicBezTo>
                                <a:cubicBezTo>
                                  <a:pt x="6304065" y="36228"/>
                                  <a:pt x="6302069" y="35031"/>
                                  <a:pt x="6301271" y="33035"/>
                                </a:cubicBezTo>
                                <a:cubicBezTo>
                                  <a:pt x="6298477" y="25849"/>
                                  <a:pt x="6292888" y="19860"/>
                                  <a:pt x="6285303" y="16666"/>
                                </a:cubicBezTo>
                                <a:cubicBezTo>
                                  <a:pt x="6278117" y="13473"/>
                                  <a:pt x="6270133" y="13473"/>
                                  <a:pt x="6262548" y="16267"/>
                                </a:cubicBezTo>
                                <a:cubicBezTo>
                                  <a:pt x="6260552" y="17066"/>
                                  <a:pt x="6258157" y="16267"/>
                                  <a:pt x="6257358" y="13872"/>
                                </a:cubicBezTo>
                                <a:cubicBezTo>
                                  <a:pt x="6256560" y="11876"/>
                                  <a:pt x="6257358" y="9481"/>
                                  <a:pt x="6259753" y="8682"/>
                                </a:cubicBezTo>
                                <a:close/>
                                <a:moveTo>
                                  <a:pt x="6371930" y="299"/>
                                </a:moveTo>
                                <a:cubicBezTo>
                                  <a:pt x="6373926" y="-499"/>
                                  <a:pt x="6376321" y="299"/>
                                  <a:pt x="6377120" y="2694"/>
                                </a:cubicBezTo>
                                <a:cubicBezTo>
                                  <a:pt x="6377918" y="4690"/>
                                  <a:pt x="6377120" y="7086"/>
                                  <a:pt x="6374724" y="7884"/>
                                </a:cubicBezTo>
                                <a:cubicBezTo>
                                  <a:pt x="6370732" y="9481"/>
                                  <a:pt x="6367539" y="12674"/>
                                  <a:pt x="6365942" y="16666"/>
                                </a:cubicBezTo>
                                <a:lnTo>
                                  <a:pt x="6365942" y="28642"/>
                                </a:lnTo>
                                <a:lnTo>
                                  <a:pt x="6365942" y="28643"/>
                                </a:lnTo>
                                <a:lnTo>
                                  <a:pt x="6365942" y="28644"/>
                                </a:lnTo>
                                <a:lnTo>
                                  <a:pt x="6365942" y="29043"/>
                                </a:lnTo>
                                <a:lnTo>
                                  <a:pt x="6363155" y="34218"/>
                                </a:lnTo>
                                <a:lnTo>
                                  <a:pt x="6363148" y="34232"/>
                                </a:lnTo>
                                <a:lnTo>
                                  <a:pt x="6363148" y="34232"/>
                                </a:lnTo>
                                <a:lnTo>
                                  <a:pt x="6363148" y="34232"/>
                                </a:lnTo>
                                <a:cubicBezTo>
                                  <a:pt x="6361152" y="35031"/>
                                  <a:pt x="6359155" y="33833"/>
                                  <a:pt x="6358356" y="31837"/>
                                </a:cubicBezTo>
                                <a:lnTo>
                                  <a:pt x="6358356" y="31836"/>
                                </a:lnTo>
                                <a:lnTo>
                                  <a:pt x="6349725" y="22904"/>
                                </a:lnTo>
                                <a:cubicBezTo>
                                  <a:pt x="6345882" y="21258"/>
                                  <a:pt x="6341391" y="21058"/>
                                  <a:pt x="6337199" y="22654"/>
                                </a:cubicBezTo>
                                <a:cubicBezTo>
                                  <a:pt x="6335203" y="23453"/>
                                  <a:pt x="6332807" y="22654"/>
                                  <a:pt x="6332009" y="20259"/>
                                </a:cubicBezTo>
                                <a:cubicBezTo>
                                  <a:pt x="6331211" y="18263"/>
                                  <a:pt x="6332009" y="15868"/>
                                  <a:pt x="6334404" y="15069"/>
                                </a:cubicBezTo>
                                <a:cubicBezTo>
                                  <a:pt x="6340592" y="12674"/>
                                  <a:pt x="6347179" y="12974"/>
                                  <a:pt x="6352868" y="15419"/>
                                </a:cubicBezTo>
                                <a:lnTo>
                                  <a:pt x="6358587" y="21204"/>
                                </a:lnTo>
                                <a:lnTo>
                                  <a:pt x="6358755" y="13473"/>
                                </a:lnTo>
                                <a:cubicBezTo>
                                  <a:pt x="6361152" y="7485"/>
                                  <a:pt x="6365942" y="2694"/>
                                  <a:pt x="6371930" y="29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99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5" name="任意多边形：形状 25">
                          <a:extLst/>
                        </wps:cNvPr>
                        <wps:cNvSpPr/>
                        <wps:spPr>
                          <a:xfrm>
                            <a:off x="499595" y="306284"/>
                            <a:ext cx="7107027" cy="4811638"/>
                          </a:xfrm>
                          <a:custGeom>
                            <a:avLst/>
                            <a:gdLst>
                              <a:gd name="connsiteX0" fmla="*/ 1802474 w 7107027"/>
                              <a:gd name="connsiteY0" fmla="*/ 4730363 h 4811638"/>
                              <a:gd name="connsiteX1" fmla="*/ 1856367 w 7107027"/>
                              <a:gd name="connsiteY1" fmla="*/ 4754951 h 4811638"/>
                              <a:gd name="connsiteX2" fmla="*/ 1850778 w 7107027"/>
                              <a:gd name="connsiteY2" fmla="*/ 4758544 h 4811638"/>
                              <a:gd name="connsiteX3" fmla="*/ 1785708 w 7107027"/>
                              <a:gd name="connsiteY3" fmla="*/ 4743373 h 4811638"/>
                              <a:gd name="connsiteX4" fmla="*/ 1770938 w 7107027"/>
                              <a:gd name="connsiteY4" fmla="*/ 4808045 h 4811638"/>
                              <a:gd name="connsiteX5" fmla="*/ 1765349 w 7107027"/>
                              <a:gd name="connsiteY5" fmla="*/ 4811638 h 4811638"/>
                              <a:gd name="connsiteX6" fmla="*/ 1782514 w 7107027"/>
                              <a:gd name="connsiteY6" fmla="*/ 4737785 h 4811638"/>
                              <a:gd name="connsiteX7" fmla="*/ 1802474 w 7107027"/>
                              <a:gd name="connsiteY7" fmla="*/ 4730363 h 4811638"/>
                              <a:gd name="connsiteX8" fmla="*/ 5580091 w 7107027"/>
                              <a:gd name="connsiteY8" fmla="*/ 4596631 h 4811638"/>
                              <a:gd name="connsiteX9" fmla="*/ 5633983 w 7107027"/>
                              <a:gd name="connsiteY9" fmla="*/ 4621219 h 4811638"/>
                              <a:gd name="connsiteX10" fmla="*/ 5628394 w 7107027"/>
                              <a:gd name="connsiteY10" fmla="*/ 4624812 h 4811638"/>
                              <a:gd name="connsiteX11" fmla="*/ 5563325 w 7107027"/>
                              <a:gd name="connsiteY11" fmla="*/ 4609641 h 4811638"/>
                              <a:gd name="connsiteX12" fmla="*/ 5548554 w 7107027"/>
                              <a:gd name="connsiteY12" fmla="*/ 4674313 h 4811638"/>
                              <a:gd name="connsiteX13" fmla="*/ 5542965 w 7107027"/>
                              <a:gd name="connsiteY13" fmla="*/ 4677906 h 4811638"/>
                              <a:gd name="connsiteX14" fmla="*/ 5560131 w 7107027"/>
                              <a:gd name="connsiteY14" fmla="*/ 4604053 h 4811638"/>
                              <a:gd name="connsiteX15" fmla="*/ 5580091 w 7107027"/>
                              <a:gd name="connsiteY15" fmla="*/ 4596631 h 4811638"/>
                              <a:gd name="connsiteX16" fmla="*/ 2681910 w 7107027"/>
                              <a:gd name="connsiteY16" fmla="*/ 4459307 h 4811638"/>
                              <a:gd name="connsiteX17" fmla="*/ 2735802 w 7107027"/>
                              <a:gd name="connsiteY17" fmla="*/ 4483895 h 4811638"/>
                              <a:gd name="connsiteX18" fmla="*/ 2730214 w 7107027"/>
                              <a:gd name="connsiteY18" fmla="*/ 4487488 h 4811638"/>
                              <a:gd name="connsiteX19" fmla="*/ 2665144 w 7107027"/>
                              <a:gd name="connsiteY19" fmla="*/ 4472318 h 4811638"/>
                              <a:gd name="connsiteX20" fmla="*/ 2650372 w 7107027"/>
                              <a:gd name="connsiteY20" fmla="*/ 4536989 h 4811638"/>
                              <a:gd name="connsiteX21" fmla="*/ 2644783 w 7107027"/>
                              <a:gd name="connsiteY21" fmla="*/ 4540582 h 4811638"/>
                              <a:gd name="connsiteX22" fmla="*/ 2661949 w 7107027"/>
                              <a:gd name="connsiteY22" fmla="*/ 4466729 h 4811638"/>
                              <a:gd name="connsiteX23" fmla="*/ 2681910 w 7107027"/>
                              <a:gd name="connsiteY23" fmla="*/ 4459307 h 4811638"/>
                              <a:gd name="connsiteX24" fmla="*/ 6459526 w 7107027"/>
                              <a:gd name="connsiteY24" fmla="*/ 4325975 h 4811638"/>
                              <a:gd name="connsiteX25" fmla="*/ 6513418 w 7107027"/>
                              <a:gd name="connsiteY25" fmla="*/ 4350564 h 4811638"/>
                              <a:gd name="connsiteX26" fmla="*/ 6507829 w 7107027"/>
                              <a:gd name="connsiteY26" fmla="*/ 4354156 h 4811638"/>
                              <a:gd name="connsiteX27" fmla="*/ 6442760 w 7107027"/>
                              <a:gd name="connsiteY27" fmla="*/ 4338986 h 4811638"/>
                              <a:gd name="connsiteX28" fmla="*/ 6427988 w 7107027"/>
                              <a:gd name="connsiteY28" fmla="*/ 4403657 h 4811638"/>
                              <a:gd name="connsiteX29" fmla="*/ 6422400 w 7107027"/>
                              <a:gd name="connsiteY29" fmla="*/ 4407250 h 4811638"/>
                              <a:gd name="connsiteX30" fmla="*/ 6439566 w 7107027"/>
                              <a:gd name="connsiteY30" fmla="*/ 4333397 h 4811638"/>
                              <a:gd name="connsiteX31" fmla="*/ 6459526 w 7107027"/>
                              <a:gd name="connsiteY31" fmla="*/ 4325975 h 4811638"/>
                              <a:gd name="connsiteX32" fmla="*/ 3561343 w 7107027"/>
                              <a:gd name="connsiteY32" fmla="*/ 4188650 h 4811638"/>
                              <a:gd name="connsiteX33" fmla="*/ 3615235 w 7107027"/>
                              <a:gd name="connsiteY33" fmla="*/ 4213239 h 4811638"/>
                              <a:gd name="connsiteX34" fmla="*/ 3609646 w 7107027"/>
                              <a:gd name="connsiteY34" fmla="*/ 4216831 h 4811638"/>
                              <a:gd name="connsiteX35" fmla="*/ 3544578 w 7107027"/>
                              <a:gd name="connsiteY35" fmla="*/ 4201661 h 4811638"/>
                              <a:gd name="connsiteX36" fmla="*/ 3529807 w 7107027"/>
                              <a:gd name="connsiteY36" fmla="*/ 4266332 h 4811638"/>
                              <a:gd name="connsiteX37" fmla="*/ 3524218 w 7107027"/>
                              <a:gd name="connsiteY37" fmla="*/ 4269925 h 4811638"/>
                              <a:gd name="connsiteX38" fmla="*/ 3541384 w 7107027"/>
                              <a:gd name="connsiteY38" fmla="*/ 4196072 h 4811638"/>
                              <a:gd name="connsiteX39" fmla="*/ 3561343 w 7107027"/>
                              <a:gd name="connsiteY39" fmla="*/ 4188650 h 4811638"/>
                              <a:gd name="connsiteX40" fmla="*/ 636016 w 7107027"/>
                              <a:gd name="connsiteY40" fmla="*/ 4068491 h 4811638"/>
                              <a:gd name="connsiteX41" fmla="*/ 689909 w 7107027"/>
                              <a:gd name="connsiteY41" fmla="*/ 4093080 h 4811638"/>
                              <a:gd name="connsiteX42" fmla="*/ 684320 w 7107027"/>
                              <a:gd name="connsiteY42" fmla="*/ 4096672 h 4811638"/>
                              <a:gd name="connsiteX43" fmla="*/ 619250 w 7107027"/>
                              <a:gd name="connsiteY43" fmla="*/ 4081502 h 4811638"/>
                              <a:gd name="connsiteX44" fmla="*/ 604480 w 7107027"/>
                              <a:gd name="connsiteY44" fmla="*/ 4146173 h 4811638"/>
                              <a:gd name="connsiteX45" fmla="*/ 598891 w 7107027"/>
                              <a:gd name="connsiteY45" fmla="*/ 4149766 h 4811638"/>
                              <a:gd name="connsiteX46" fmla="*/ 616056 w 7107027"/>
                              <a:gd name="connsiteY46" fmla="*/ 4075913 h 4811638"/>
                              <a:gd name="connsiteX47" fmla="*/ 636016 w 7107027"/>
                              <a:gd name="connsiteY47" fmla="*/ 4068491 h 4811638"/>
                              <a:gd name="connsiteX48" fmla="*/ 4413233 w 7107027"/>
                              <a:gd name="connsiteY48" fmla="*/ 3934760 h 4811638"/>
                              <a:gd name="connsiteX49" fmla="*/ 4467125 w 7107027"/>
                              <a:gd name="connsiteY49" fmla="*/ 3959349 h 4811638"/>
                              <a:gd name="connsiteX50" fmla="*/ 4461536 w 7107027"/>
                              <a:gd name="connsiteY50" fmla="*/ 3962941 h 4811638"/>
                              <a:gd name="connsiteX51" fmla="*/ 4396467 w 7107027"/>
                              <a:gd name="connsiteY51" fmla="*/ 3947771 h 4811638"/>
                              <a:gd name="connsiteX52" fmla="*/ 4381696 w 7107027"/>
                              <a:gd name="connsiteY52" fmla="*/ 4012442 h 4811638"/>
                              <a:gd name="connsiteX53" fmla="*/ 4376107 w 7107027"/>
                              <a:gd name="connsiteY53" fmla="*/ 4016035 h 4811638"/>
                              <a:gd name="connsiteX54" fmla="*/ 4393274 w 7107027"/>
                              <a:gd name="connsiteY54" fmla="*/ 3942182 h 4811638"/>
                              <a:gd name="connsiteX55" fmla="*/ 4413233 w 7107027"/>
                              <a:gd name="connsiteY55" fmla="*/ 3934760 h 4811638"/>
                              <a:gd name="connsiteX56" fmla="*/ 1515051 w 7107027"/>
                              <a:gd name="connsiteY56" fmla="*/ 3797435 h 4811638"/>
                              <a:gd name="connsiteX57" fmla="*/ 1568944 w 7107027"/>
                              <a:gd name="connsiteY57" fmla="*/ 3822024 h 4811638"/>
                              <a:gd name="connsiteX58" fmla="*/ 1563355 w 7107027"/>
                              <a:gd name="connsiteY58" fmla="*/ 3825616 h 4811638"/>
                              <a:gd name="connsiteX59" fmla="*/ 1498285 w 7107027"/>
                              <a:gd name="connsiteY59" fmla="*/ 3810446 h 4811638"/>
                              <a:gd name="connsiteX60" fmla="*/ 1483515 w 7107027"/>
                              <a:gd name="connsiteY60" fmla="*/ 3875117 h 4811638"/>
                              <a:gd name="connsiteX61" fmla="*/ 1477926 w 7107027"/>
                              <a:gd name="connsiteY61" fmla="*/ 3878710 h 4811638"/>
                              <a:gd name="connsiteX62" fmla="*/ 1495091 w 7107027"/>
                              <a:gd name="connsiteY62" fmla="*/ 3804857 h 4811638"/>
                              <a:gd name="connsiteX63" fmla="*/ 1515051 w 7107027"/>
                              <a:gd name="connsiteY63" fmla="*/ 3797435 h 4811638"/>
                              <a:gd name="connsiteX64" fmla="*/ 5292668 w 7107027"/>
                              <a:gd name="connsiteY64" fmla="*/ 3664103 h 4811638"/>
                              <a:gd name="connsiteX65" fmla="*/ 5346560 w 7107027"/>
                              <a:gd name="connsiteY65" fmla="*/ 3688691 h 4811638"/>
                              <a:gd name="connsiteX66" fmla="*/ 5340971 w 7107027"/>
                              <a:gd name="connsiteY66" fmla="*/ 3692284 h 4811638"/>
                              <a:gd name="connsiteX67" fmla="*/ 5275902 w 7107027"/>
                              <a:gd name="connsiteY67" fmla="*/ 3677113 h 4811638"/>
                              <a:gd name="connsiteX68" fmla="*/ 5261131 w 7107027"/>
                              <a:gd name="connsiteY68" fmla="*/ 3741785 h 4811638"/>
                              <a:gd name="connsiteX69" fmla="*/ 5255542 w 7107027"/>
                              <a:gd name="connsiteY69" fmla="*/ 3745378 h 4811638"/>
                              <a:gd name="connsiteX70" fmla="*/ 5272708 w 7107027"/>
                              <a:gd name="connsiteY70" fmla="*/ 3671525 h 4811638"/>
                              <a:gd name="connsiteX71" fmla="*/ 5292668 w 7107027"/>
                              <a:gd name="connsiteY71" fmla="*/ 3664103 h 4811638"/>
                              <a:gd name="connsiteX72" fmla="*/ 2394487 w 7107027"/>
                              <a:gd name="connsiteY72" fmla="*/ 3526779 h 4811638"/>
                              <a:gd name="connsiteX73" fmla="*/ 2448380 w 7107027"/>
                              <a:gd name="connsiteY73" fmla="*/ 3551367 h 4811638"/>
                              <a:gd name="connsiteX74" fmla="*/ 2442791 w 7107027"/>
                              <a:gd name="connsiteY74" fmla="*/ 3554960 h 4811638"/>
                              <a:gd name="connsiteX75" fmla="*/ 2377721 w 7107027"/>
                              <a:gd name="connsiteY75" fmla="*/ 3539790 h 4811638"/>
                              <a:gd name="connsiteX76" fmla="*/ 2362950 w 7107027"/>
                              <a:gd name="connsiteY76" fmla="*/ 3604461 h 4811638"/>
                              <a:gd name="connsiteX77" fmla="*/ 2357361 w 7107027"/>
                              <a:gd name="connsiteY77" fmla="*/ 3608053 h 4811638"/>
                              <a:gd name="connsiteX78" fmla="*/ 2374527 w 7107027"/>
                              <a:gd name="connsiteY78" fmla="*/ 3534201 h 4811638"/>
                              <a:gd name="connsiteX79" fmla="*/ 2394487 w 7107027"/>
                              <a:gd name="connsiteY79" fmla="*/ 3526779 h 4811638"/>
                              <a:gd name="connsiteX80" fmla="*/ 6172103 w 7107027"/>
                              <a:gd name="connsiteY80" fmla="*/ 3393047 h 4811638"/>
                              <a:gd name="connsiteX81" fmla="*/ 6225995 w 7107027"/>
                              <a:gd name="connsiteY81" fmla="*/ 3417635 h 4811638"/>
                              <a:gd name="connsiteX82" fmla="*/ 6220406 w 7107027"/>
                              <a:gd name="connsiteY82" fmla="*/ 3421228 h 4811638"/>
                              <a:gd name="connsiteX83" fmla="*/ 6155337 w 7107027"/>
                              <a:gd name="connsiteY83" fmla="*/ 3406058 h 4811638"/>
                              <a:gd name="connsiteX84" fmla="*/ 6140565 w 7107027"/>
                              <a:gd name="connsiteY84" fmla="*/ 3470729 h 4811638"/>
                              <a:gd name="connsiteX85" fmla="*/ 6134977 w 7107027"/>
                              <a:gd name="connsiteY85" fmla="*/ 3474321 h 4811638"/>
                              <a:gd name="connsiteX86" fmla="*/ 6152143 w 7107027"/>
                              <a:gd name="connsiteY86" fmla="*/ 3400469 h 4811638"/>
                              <a:gd name="connsiteX87" fmla="*/ 6172103 w 7107027"/>
                              <a:gd name="connsiteY87" fmla="*/ 3393047 h 4811638"/>
                              <a:gd name="connsiteX88" fmla="*/ 3273921 w 7107027"/>
                              <a:gd name="connsiteY88" fmla="*/ 3255723 h 4811638"/>
                              <a:gd name="connsiteX89" fmla="*/ 3327813 w 7107027"/>
                              <a:gd name="connsiteY89" fmla="*/ 3280311 h 4811638"/>
                              <a:gd name="connsiteX90" fmla="*/ 3322223 w 7107027"/>
                              <a:gd name="connsiteY90" fmla="*/ 3283904 h 4811638"/>
                              <a:gd name="connsiteX91" fmla="*/ 3257154 w 7107027"/>
                              <a:gd name="connsiteY91" fmla="*/ 3268733 h 4811638"/>
                              <a:gd name="connsiteX92" fmla="*/ 3242384 w 7107027"/>
                              <a:gd name="connsiteY92" fmla="*/ 3333405 h 4811638"/>
                              <a:gd name="connsiteX93" fmla="*/ 3236795 w 7107027"/>
                              <a:gd name="connsiteY93" fmla="*/ 3336998 h 4811638"/>
                              <a:gd name="connsiteX94" fmla="*/ 3253961 w 7107027"/>
                              <a:gd name="connsiteY94" fmla="*/ 3263145 h 4811638"/>
                              <a:gd name="connsiteX95" fmla="*/ 3273921 w 7107027"/>
                              <a:gd name="connsiteY95" fmla="*/ 3255723 h 4811638"/>
                              <a:gd name="connsiteX96" fmla="*/ 348593 w 7107027"/>
                              <a:gd name="connsiteY96" fmla="*/ 3135564 h 4811638"/>
                              <a:gd name="connsiteX97" fmla="*/ 402485 w 7107027"/>
                              <a:gd name="connsiteY97" fmla="*/ 3160152 h 4811638"/>
                              <a:gd name="connsiteX98" fmla="*/ 396896 w 7107027"/>
                              <a:gd name="connsiteY98" fmla="*/ 3163745 h 4811638"/>
                              <a:gd name="connsiteX99" fmla="*/ 331827 w 7107027"/>
                              <a:gd name="connsiteY99" fmla="*/ 3148575 h 4811638"/>
                              <a:gd name="connsiteX100" fmla="*/ 317057 w 7107027"/>
                              <a:gd name="connsiteY100" fmla="*/ 3213246 h 4811638"/>
                              <a:gd name="connsiteX101" fmla="*/ 311468 w 7107027"/>
                              <a:gd name="connsiteY101" fmla="*/ 3216838 h 4811638"/>
                              <a:gd name="connsiteX102" fmla="*/ 328633 w 7107027"/>
                              <a:gd name="connsiteY102" fmla="*/ 3142986 h 4811638"/>
                              <a:gd name="connsiteX103" fmla="*/ 348593 w 7107027"/>
                              <a:gd name="connsiteY103" fmla="*/ 3135564 h 4811638"/>
                              <a:gd name="connsiteX104" fmla="*/ 7051538 w 7107027"/>
                              <a:gd name="connsiteY104" fmla="*/ 3122390 h 4811638"/>
                              <a:gd name="connsiteX105" fmla="*/ 7105430 w 7107027"/>
                              <a:gd name="connsiteY105" fmla="*/ 3146978 h 4811638"/>
                              <a:gd name="connsiteX106" fmla="*/ 7099841 w 7107027"/>
                              <a:gd name="connsiteY106" fmla="*/ 3150571 h 4811638"/>
                              <a:gd name="connsiteX107" fmla="*/ 7034772 w 7107027"/>
                              <a:gd name="connsiteY107" fmla="*/ 3135401 h 4811638"/>
                              <a:gd name="connsiteX108" fmla="*/ 7020001 w 7107027"/>
                              <a:gd name="connsiteY108" fmla="*/ 3200072 h 4811638"/>
                              <a:gd name="connsiteX109" fmla="*/ 7014412 w 7107027"/>
                              <a:gd name="connsiteY109" fmla="*/ 3203665 h 4811638"/>
                              <a:gd name="connsiteX110" fmla="*/ 7031579 w 7107027"/>
                              <a:gd name="connsiteY110" fmla="*/ 3129812 h 4811638"/>
                              <a:gd name="connsiteX111" fmla="*/ 7051538 w 7107027"/>
                              <a:gd name="connsiteY111" fmla="*/ 3122390 h 4811638"/>
                              <a:gd name="connsiteX112" fmla="*/ 4126210 w 7107027"/>
                              <a:gd name="connsiteY112" fmla="*/ 3001832 h 4811638"/>
                              <a:gd name="connsiteX113" fmla="*/ 4180102 w 7107027"/>
                              <a:gd name="connsiteY113" fmla="*/ 3026420 h 4811638"/>
                              <a:gd name="connsiteX114" fmla="*/ 4174513 w 7107027"/>
                              <a:gd name="connsiteY114" fmla="*/ 3030013 h 4811638"/>
                              <a:gd name="connsiteX115" fmla="*/ 4109444 w 7107027"/>
                              <a:gd name="connsiteY115" fmla="*/ 3014843 h 4811638"/>
                              <a:gd name="connsiteX116" fmla="*/ 4094672 w 7107027"/>
                              <a:gd name="connsiteY116" fmla="*/ 3079514 h 4811638"/>
                              <a:gd name="connsiteX117" fmla="*/ 4089084 w 7107027"/>
                              <a:gd name="connsiteY117" fmla="*/ 3083106 h 4811638"/>
                              <a:gd name="connsiteX118" fmla="*/ 4106250 w 7107027"/>
                              <a:gd name="connsiteY118" fmla="*/ 3009254 h 4811638"/>
                              <a:gd name="connsiteX119" fmla="*/ 4126210 w 7107027"/>
                              <a:gd name="connsiteY119" fmla="*/ 3001832 h 4811638"/>
                              <a:gd name="connsiteX120" fmla="*/ 1228028 w 7107027"/>
                              <a:gd name="connsiteY120" fmla="*/ 2864508 h 4811638"/>
                              <a:gd name="connsiteX121" fmla="*/ 1281920 w 7107027"/>
                              <a:gd name="connsiteY121" fmla="*/ 2889096 h 4811638"/>
                              <a:gd name="connsiteX122" fmla="*/ 1276331 w 7107027"/>
                              <a:gd name="connsiteY122" fmla="*/ 2892689 h 4811638"/>
                              <a:gd name="connsiteX123" fmla="*/ 1211262 w 7107027"/>
                              <a:gd name="connsiteY123" fmla="*/ 2877518 h 4811638"/>
                              <a:gd name="connsiteX124" fmla="*/ 1196491 w 7107027"/>
                              <a:gd name="connsiteY124" fmla="*/ 2942190 h 4811638"/>
                              <a:gd name="connsiteX125" fmla="*/ 1190902 w 7107027"/>
                              <a:gd name="connsiteY125" fmla="*/ 2945783 h 4811638"/>
                              <a:gd name="connsiteX126" fmla="*/ 1208067 w 7107027"/>
                              <a:gd name="connsiteY126" fmla="*/ 2871930 h 4811638"/>
                              <a:gd name="connsiteX127" fmla="*/ 1228028 w 7107027"/>
                              <a:gd name="connsiteY127" fmla="*/ 2864508 h 4811638"/>
                              <a:gd name="connsiteX128" fmla="*/ 5005644 w 7107027"/>
                              <a:gd name="connsiteY128" fmla="*/ 2731176 h 4811638"/>
                              <a:gd name="connsiteX129" fmla="*/ 5059536 w 7107027"/>
                              <a:gd name="connsiteY129" fmla="*/ 2755764 h 4811638"/>
                              <a:gd name="connsiteX130" fmla="*/ 5053947 w 7107027"/>
                              <a:gd name="connsiteY130" fmla="*/ 2759357 h 4811638"/>
                              <a:gd name="connsiteX131" fmla="*/ 4988878 w 7107027"/>
                              <a:gd name="connsiteY131" fmla="*/ 2744187 h 4811638"/>
                              <a:gd name="connsiteX132" fmla="*/ 4974107 w 7107027"/>
                              <a:gd name="connsiteY132" fmla="*/ 2808858 h 4811638"/>
                              <a:gd name="connsiteX133" fmla="*/ 4968518 w 7107027"/>
                              <a:gd name="connsiteY133" fmla="*/ 2812451 h 4811638"/>
                              <a:gd name="connsiteX134" fmla="*/ 4985685 w 7107027"/>
                              <a:gd name="connsiteY134" fmla="*/ 2738598 h 4811638"/>
                              <a:gd name="connsiteX135" fmla="*/ 5005644 w 7107027"/>
                              <a:gd name="connsiteY135" fmla="*/ 2731176 h 4811638"/>
                              <a:gd name="connsiteX136" fmla="*/ 2107463 w 7107027"/>
                              <a:gd name="connsiteY136" fmla="*/ 2593851 h 4811638"/>
                              <a:gd name="connsiteX137" fmla="*/ 2161355 w 7107027"/>
                              <a:gd name="connsiteY137" fmla="*/ 2618439 h 4811638"/>
                              <a:gd name="connsiteX138" fmla="*/ 2155767 w 7107027"/>
                              <a:gd name="connsiteY138" fmla="*/ 2622032 h 4811638"/>
                              <a:gd name="connsiteX139" fmla="*/ 2090697 w 7107027"/>
                              <a:gd name="connsiteY139" fmla="*/ 2606862 h 4811638"/>
                              <a:gd name="connsiteX140" fmla="*/ 2075927 w 7107027"/>
                              <a:gd name="connsiteY140" fmla="*/ 2671533 h 4811638"/>
                              <a:gd name="connsiteX141" fmla="*/ 2070337 w 7107027"/>
                              <a:gd name="connsiteY141" fmla="*/ 2675125 h 4811638"/>
                              <a:gd name="connsiteX142" fmla="*/ 2087503 w 7107027"/>
                              <a:gd name="connsiteY142" fmla="*/ 2601273 h 4811638"/>
                              <a:gd name="connsiteX143" fmla="*/ 2107463 w 7107027"/>
                              <a:gd name="connsiteY143" fmla="*/ 2593851 h 4811638"/>
                              <a:gd name="connsiteX144" fmla="*/ 5885079 w 7107027"/>
                              <a:gd name="connsiteY144" fmla="*/ 2460519 h 4811638"/>
                              <a:gd name="connsiteX145" fmla="*/ 5938971 w 7107027"/>
                              <a:gd name="connsiteY145" fmla="*/ 2485107 h 4811638"/>
                              <a:gd name="connsiteX146" fmla="*/ 5933382 w 7107027"/>
                              <a:gd name="connsiteY146" fmla="*/ 2488700 h 4811638"/>
                              <a:gd name="connsiteX147" fmla="*/ 5868313 w 7107027"/>
                              <a:gd name="connsiteY147" fmla="*/ 2473529 h 4811638"/>
                              <a:gd name="connsiteX148" fmla="*/ 5853541 w 7107027"/>
                              <a:gd name="connsiteY148" fmla="*/ 2538201 h 4811638"/>
                              <a:gd name="connsiteX149" fmla="*/ 5847953 w 7107027"/>
                              <a:gd name="connsiteY149" fmla="*/ 2541794 h 4811638"/>
                              <a:gd name="connsiteX150" fmla="*/ 5865119 w 7107027"/>
                              <a:gd name="connsiteY150" fmla="*/ 2467941 h 4811638"/>
                              <a:gd name="connsiteX151" fmla="*/ 5885079 w 7107027"/>
                              <a:gd name="connsiteY151" fmla="*/ 2460519 h 4811638"/>
                              <a:gd name="connsiteX152" fmla="*/ 2986898 w 7107027"/>
                              <a:gd name="connsiteY152" fmla="*/ 2323195 h 4811638"/>
                              <a:gd name="connsiteX153" fmla="*/ 3040790 w 7107027"/>
                              <a:gd name="connsiteY153" fmla="*/ 2347783 h 4811638"/>
                              <a:gd name="connsiteX154" fmla="*/ 3035201 w 7107027"/>
                              <a:gd name="connsiteY154" fmla="*/ 2351376 h 4811638"/>
                              <a:gd name="connsiteX155" fmla="*/ 2970132 w 7107027"/>
                              <a:gd name="connsiteY155" fmla="*/ 2336206 h 4811638"/>
                              <a:gd name="connsiteX156" fmla="*/ 2955362 w 7107027"/>
                              <a:gd name="connsiteY156" fmla="*/ 2400877 h 4811638"/>
                              <a:gd name="connsiteX157" fmla="*/ 2949773 w 7107027"/>
                              <a:gd name="connsiteY157" fmla="*/ 2404469 h 4811638"/>
                              <a:gd name="connsiteX158" fmla="*/ 2966938 w 7107027"/>
                              <a:gd name="connsiteY158" fmla="*/ 2330617 h 4811638"/>
                              <a:gd name="connsiteX159" fmla="*/ 2986898 w 7107027"/>
                              <a:gd name="connsiteY159" fmla="*/ 2323195 h 4811638"/>
                              <a:gd name="connsiteX160" fmla="*/ 6764115 w 7107027"/>
                              <a:gd name="connsiteY160" fmla="*/ 2189463 h 4811638"/>
                              <a:gd name="connsiteX161" fmla="*/ 6818007 w 7107027"/>
                              <a:gd name="connsiteY161" fmla="*/ 2214051 h 4811638"/>
                              <a:gd name="connsiteX162" fmla="*/ 6812418 w 7107027"/>
                              <a:gd name="connsiteY162" fmla="*/ 2217644 h 4811638"/>
                              <a:gd name="connsiteX163" fmla="*/ 6747349 w 7107027"/>
                              <a:gd name="connsiteY163" fmla="*/ 2202474 h 4811638"/>
                              <a:gd name="connsiteX164" fmla="*/ 6732578 w 7107027"/>
                              <a:gd name="connsiteY164" fmla="*/ 2267145 h 4811638"/>
                              <a:gd name="connsiteX165" fmla="*/ 6726989 w 7107027"/>
                              <a:gd name="connsiteY165" fmla="*/ 2270737 h 4811638"/>
                              <a:gd name="connsiteX166" fmla="*/ 6744156 w 7107027"/>
                              <a:gd name="connsiteY166" fmla="*/ 2196885 h 4811638"/>
                              <a:gd name="connsiteX167" fmla="*/ 6764115 w 7107027"/>
                              <a:gd name="connsiteY167" fmla="*/ 2189463 h 4811638"/>
                              <a:gd name="connsiteX168" fmla="*/ 45204 w 7107027"/>
                              <a:gd name="connsiteY168" fmla="*/ 2150341 h 4811638"/>
                              <a:gd name="connsiteX169" fmla="*/ 99096 w 7107027"/>
                              <a:gd name="connsiteY169" fmla="*/ 2174929 h 4811638"/>
                              <a:gd name="connsiteX170" fmla="*/ 93507 w 7107027"/>
                              <a:gd name="connsiteY170" fmla="*/ 2178522 h 4811638"/>
                              <a:gd name="connsiteX171" fmla="*/ 28437 w 7107027"/>
                              <a:gd name="connsiteY171" fmla="*/ 2163352 h 4811638"/>
                              <a:gd name="connsiteX172" fmla="*/ 13667 w 7107027"/>
                              <a:gd name="connsiteY172" fmla="*/ 2228023 h 4811638"/>
                              <a:gd name="connsiteX173" fmla="*/ 8078 w 7107027"/>
                              <a:gd name="connsiteY173" fmla="*/ 2231616 h 4811638"/>
                              <a:gd name="connsiteX174" fmla="*/ 25243 w 7107027"/>
                              <a:gd name="connsiteY174" fmla="*/ 2157763 h 4811638"/>
                              <a:gd name="connsiteX175" fmla="*/ 45204 w 7107027"/>
                              <a:gd name="connsiteY175" fmla="*/ 2150341 h 4811638"/>
                              <a:gd name="connsiteX176" fmla="*/ 3838786 w 7107027"/>
                              <a:gd name="connsiteY176" fmla="*/ 2069304 h 4811638"/>
                              <a:gd name="connsiteX177" fmla="*/ 3892678 w 7107027"/>
                              <a:gd name="connsiteY177" fmla="*/ 2093892 h 4811638"/>
                              <a:gd name="connsiteX178" fmla="*/ 3887089 w 7107027"/>
                              <a:gd name="connsiteY178" fmla="*/ 2097485 h 4811638"/>
                              <a:gd name="connsiteX179" fmla="*/ 3822020 w 7107027"/>
                              <a:gd name="connsiteY179" fmla="*/ 2082314 h 4811638"/>
                              <a:gd name="connsiteX180" fmla="*/ 3807248 w 7107027"/>
                              <a:gd name="connsiteY180" fmla="*/ 2146986 h 4811638"/>
                              <a:gd name="connsiteX181" fmla="*/ 3801660 w 7107027"/>
                              <a:gd name="connsiteY181" fmla="*/ 2150579 h 4811638"/>
                              <a:gd name="connsiteX182" fmla="*/ 3818826 w 7107027"/>
                              <a:gd name="connsiteY182" fmla="*/ 2076726 h 4811638"/>
                              <a:gd name="connsiteX183" fmla="*/ 3838786 w 7107027"/>
                              <a:gd name="connsiteY183" fmla="*/ 2069304 h 4811638"/>
                              <a:gd name="connsiteX184" fmla="*/ 924638 w 7107027"/>
                              <a:gd name="connsiteY184" fmla="*/ 1879685 h 4811638"/>
                              <a:gd name="connsiteX185" fmla="*/ 978530 w 7107027"/>
                              <a:gd name="connsiteY185" fmla="*/ 1904273 h 4811638"/>
                              <a:gd name="connsiteX186" fmla="*/ 972941 w 7107027"/>
                              <a:gd name="connsiteY186" fmla="*/ 1907866 h 4811638"/>
                              <a:gd name="connsiteX187" fmla="*/ 907871 w 7107027"/>
                              <a:gd name="connsiteY187" fmla="*/ 1892695 h 4811638"/>
                              <a:gd name="connsiteX188" fmla="*/ 893101 w 7107027"/>
                              <a:gd name="connsiteY188" fmla="*/ 1957367 h 4811638"/>
                              <a:gd name="connsiteX189" fmla="*/ 887512 w 7107027"/>
                              <a:gd name="connsiteY189" fmla="*/ 1960960 h 4811638"/>
                              <a:gd name="connsiteX190" fmla="*/ 904678 w 7107027"/>
                              <a:gd name="connsiteY190" fmla="*/ 1887107 h 4811638"/>
                              <a:gd name="connsiteX191" fmla="*/ 924638 w 7107027"/>
                              <a:gd name="connsiteY191" fmla="*/ 1879685 h 4811638"/>
                              <a:gd name="connsiteX192" fmla="*/ 4718221 w 7107027"/>
                              <a:gd name="connsiteY192" fmla="*/ 1798248 h 4811638"/>
                              <a:gd name="connsiteX193" fmla="*/ 4772113 w 7107027"/>
                              <a:gd name="connsiteY193" fmla="*/ 1822836 h 4811638"/>
                              <a:gd name="connsiteX194" fmla="*/ 4766524 w 7107027"/>
                              <a:gd name="connsiteY194" fmla="*/ 1826429 h 4811638"/>
                              <a:gd name="connsiteX195" fmla="*/ 4701455 w 7107027"/>
                              <a:gd name="connsiteY195" fmla="*/ 1811259 h 4811638"/>
                              <a:gd name="connsiteX196" fmla="*/ 4686684 w 7107027"/>
                              <a:gd name="connsiteY196" fmla="*/ 1875930 h 4811638"/>
                              <a:gd name="connsiteX197" fmla="*/ 4681095 w 7107027"/>
                              <a:gd name="connsiteY197" fmla="*/ 1879522 h 4811638"/>
                              <a:gd name="connsiteX198" fmla="*/ 4698262 w 7107027"/>
                              <a:gd name="connsiteY198" fmla="*/ 1805670 h 4811638"/>
                              <a:gd name="connsiteX199" fmla="*/ 4718221 w 7107027"/>
                              <a:gd name="connsiteY199" fmla="*/ 1798248 h 4811638"/>
                              <a:gd name="connsiteX200" fmla="*/ 1804073 w 7107027"/>
                              <a:gd name="connsiteY200" fmla="*/ 1608629 h 4811638"/>
                              <a:gd name="connsiteX201" fmla="*/ 1857966 w 7107027"/>
                              <a:gd name="connsiteY201" fmla="*/ 1633217 h 4811638"/>
                              <a:gd name="connsiteX202" fmla="*/ 1852377 w 7107027"/>
                              <a:gd name="connsiteY202" fmla="*/ 1636810 h 4811638"/>
                              <a:gd name="connsiteX203" fmla="*/ 1787306 w 7107027"/>
                              <a:gd name="connsiteY203" fmla="*/ 1621640 h 4811638"/>
                              <a:gd name="connsiteX204" fmla="*/ 1772537 w 7107027"/>
                              <a:gd name="connsiteY204" fmla="*/ 1686311 h 4811638"/>
                              <a:gd name="connsiteX205" fmla="*/ 1766948 w 7107027"/>
                              <a:gd name="connsiteY205" fmla="*/ 1689904 h 4811638"/>
                              <a:gd name="connsiteX206" fmla="*/ 1784113 w 7107027"/>
                              <a:gd name="connsiteY206" fmla="*/ 1616051 h 4811638"/>
                              <a:gd name="connsiteX207" fmla="*/ 1804073 w 7107027"/>
                              <a:gd name="connsiteY207" fmla="*/ 1608629 h 4811638"/>
                              <a:gd name="connsiteX208" fmla="*/ 5597656 w 7107027"/>
                              <a:gd name="connsiteY208" fmla="*/ 1527591 h 4811638"/>
                              <a:gd name="connsiteX209" fmla="*/ 5651548 w 7107027"/>
                              <a:gd name="connsiteY209" fmla="*/ 1552179 h 4811638"/>
                              <a:gd name="connsiteX210" fmla="*/ 5645959 w 7107027"/>
                              <a:gd name="connsiteY210" fmla="*/ 1555772 h 4811638"/>
                              <a:gd name="connsiteX211" fmla="*/ 5580890 w 7107027"/>
                              <a:gd name="connsiteY211" fmla="*/ 1540602 h 4811638"/>
                              <a:gd name="connsiteX212" fmla="*/ 5566118 w 7107027"/>
                              <a:gd name="connsiteY212" fmla="*/ 1605273 h 4811638"/>
                              <a:gd name="connsiteX213" fmla="*/ 5560530 w 7107027"/>
                              <a:gd name="connsiteY213" fmla="*/ 1608866 h 4811638"/>
                              <a:gd name="connsiteX214" fmla="*/ 5577696 w 7107027"/>
                              <a:gd name="connsiteY214" fmla="*/ 1535013 h 4811638"/>
                              <a:gd name="connsiteX215" fmla="*/ 5597656 w 7107027"/>
                              <a:gd name="connsiteY215" fmla="*/ 1527591 h 4811638"/>
                              <a:gd name="connsiteX216" fmla="*/ 2683508 w 7107027"/>
                              <a:gd name="connsiteY216" fmla="*/ 1337971 h 4811638"/>
                              <a:gd name="connsiteX217" fmla="*/ 2704068 w 7107027"/>
                              <a:gd name="connsiteY217" fmla="*/ 1338707 h 4811638"/>
                              <a:gd name="connsiteX218" fmla="*/ 2737402 w 7107027"/>
                              <a:gd name="connsiteY218" fmla="*/ 1362559 h 4811638"/>
                              <a:gd name="connsiteX219" fmla="*/ 2731812 w 7107027"/>
                              <a:gd name="connsiteY219" fmla="*/ 1366152 h 4811638"/>
                              <a:gd name="connsiteX220" fmla="*/ 2666741 w 7107027"/>
                              <a:gd name="connsiteY220" fmla="*/ 1350983 h 4811638"/>
                              <a:gd name="connsiteX221" fmla="*/ 2651972 w 7107027"/>
                              <a:gd name="connsiteY221" fmla="*/ 1415654 h 4811638"/>
                              <a:gd name="connsiteX222" fmla="*/ 2646382 w 7107027"/>
                              <a:gd name="connsiteY222" fmla="*/ 1419247 h 4811638"/>
                              <a:gd name="connsiteX223" fmla="*/ 2663548 w 7107027"/>
                              <a:gd name="connsiteY223" fmla="*/ 1345394 h 4811638"/>
                              <a:gd name="connsiteX224" fmla="*/ 2683508 w 7107027"/>
                              <a:gd name="connsiteY224" fmla="*/ 1337971 h 4811638"/>
                              <a:gd name="connsiteX225" fmla="*/ 6477091 w 7107027"/>
                              <a:gd name="connsiteY225" fmla="*/ 1256934 h 4811638"/>
                              <a:gd name="connsiteX226" fmla="*/ 6530983 w 7107027"/>
                              <a:gd name="connsiteY226" fmla="*/ 1281522 h 4811638"/>
                              <a:gd name="connsiteX227" fmla="*/ 6525394 w 7107027"/>
                              <a:gd name="connsiteY227" fmla="*/ 1285115 h 4811638"/>
                              <a:gd name="connsiteX228" fmla="*/ 6460325 w 7107027"/>
                              <a:gd name="connsiteY228" fmla="*/ 1269946 h 4811638"/>
                              <a:gd name="connsiteX229" fmla="*/ 6445554 w 7107027"/>
                              <a:gd name="connsiteY229" fmla="*/ 1334617 h 4811638"/>
                              <a:gd name="connsiteX230" fmla="*/ 6439965 w 7107027"/>
                              <a:gd name="connsiteY230" fmla="*/ 1338210 h 4811638"/>
                              <a:gd name="connsiteX231" fmla="*/ 6457132 w 7107027"/>
                              <a:gd name="connsiteY231" fmla="*/ 1264357 h 4811638"/>
                              <a:gd name="connsiteX232" fmla="*/ 6477091 w 7107027"/>
                              <a:gd name="connsiteY232" fmla="*/ 1256934 h 4811638"/>
                              <a:gd name="connsiteX233" fmla="*/ 3535396 w 7107027"/>
                              <a:gd name="connsiteY233" fmla="*/ 1084081 h 4811638"/>
                              <a:gd name="connsiteX234" fmla="*/ 3589287 w 7107027"/>
                              <a:gd name="connsiteY234" fmla="*/ 1108669 h 4811638"/>
                              <a:gd name="connsiteX235" fmla="*/ 3583698 w 7107027"/>
                              <a:gd name="connsiteY235" fmla="*/ 1112262 h 4811638"/>
                              <a:gd name="connsiteX236" fmla="*/ 3518630 w 7107027"/>
                              <a:gd name="connsiteY236" fmla="*/ 1097093 h 4811638"/>
                              <a:gd name="connsiteX237" fmla="*/ 3503859 w 7107027"/>
                              <a:gd name="connsiteY237" fmla="*/ 1161764 h 4811638"/>
                              <a:gd name="connsiteX238" fmla="*/ 3498270 w 7107027"/>
                              <a:gd name="connsiteY238" fmla="*/ 1165357 h 4811638"/>
                              <a:gd name="connsiteX239" fmla="*/ 3515436 w 7107027"/>
                              <a:gd name="connsiteY239" fmla="*/ 1091504 h 4811638"/>
                              <a:gd name="connsiteX240" fmla="*/ 3535396 w 7107027"/>
                              <a:gd name="connsiteY240" fmla="*/ 1084081 h 4811638"/>
                              <a:gd name="connsiteX241" fmla="*/ 637215 w 7107027"/>
                              <a:gd name="connsiteY241" fmla="*/ 946756 h 4811638"/>
                              <a:gd name="connsiteX242" fmla="*/ 691108 w 7107027"/>
                              <a:gd name="connsiteY242" fmla="*/ 971344 h 4811638"/>
                              <a:gd name="connsiteX243" fmla="*/ 685519 w 7107027"/>
                              <a:gd name="connsiteY243" fmla="*/ 974937 h 4811638"/>
                              <a:gd name="connsiteX244" fmla="*/ 620449 w 7107027"/>
                              <a:gd name="connsiteY244" fmla="*/ 959768 h 4811638"/>
                              <a:gd name="connsiteX245" fmla="*/ 605679 w 7107027"/>
                              <a:gd name="connsiteY245" fmla="*/ 1024439 h 4811638"/>
                              <a:gd name="connsiteX246" fmla="*/ 600090 w 7107027"/>
                              <a:gd name="connsiteY246" fmla="*/ 1028032 h 4811638"/>
                              <a:gd name="connsiteX247" fmla="*/ 617255 w 7107027"/>
                              <a:gd name="connsiteY247" fmla="*/ 954179 h 4811638"/>
                              <a:gd name="connsiteX248" fmla="*/ 637215 w 7107027"/>
                              <a:gd name="connsiteY248" fmla="*/ 946756 h 4811638"/>
                              <a:gd name="connsiteX249" fmla="*/ 4414830 w 7107027"/>
                              <a:gd name="connsiteY249" fmla="*/ 813424 h 4811638"/>
                              <a:gd name="connsiteX250" fmla="*/ 4468722 w 7107027"/>
                              <a:gd name="connsiteY250" fmla="*/ 838012 h 4811638"/>
                              <a:gd name="connsiteX251" fmla="*/ 4463133 w 7107027"/>
                              <a:gd name="connsiteY251" fmla="*/ 841605 h 4811638"/>
                              <a:gd name="connsiteX252" fmla="*/ 4398064 w 7107027"/>
                              <a:gd name="connsiteY252" fmla="*/ 826436 h 4811638"/>
                              <a:gd name="connsiteX253" fmla="*/ 4383293 w 7107027"/>
                              <a:gd name="connsiteY253" fmla="*/ 891107 h 4811638"/>
                              <a:gd name="connsiteX254" fmla="*/ 4377704 w 7107027"/>
                              <a:gd name="connsiteY254" fmla="*/ 894700 h 4811638"/>
                              <a:gd name="connsiteX255" fmla="*/ 4394871 w 7107027"/>
                              <a:gd name="connsiteY255" fmla="*/ 820847 h 4811638"/>
                              <a:gd name="connsiteX256" fmla="*/ 4414830 w 7107027"/>
                              <a:gd name="connsiteY256" fmla="*/ 813424 h 4811638"/>
                              <a:gd name="connsiteX257" fmla="*/ 1516650 w 7107027"/>
                              <a:gd name="connsiteY257" fmla="*/ 676099 h 4811638"/>
                              <a:gd name="connsiteX258" fmla="*/ 1570542 w 7107027"/>
                              <a:gd name="connsiteY258" fmla="*/ 700687 h 4811638"/>
                              <a:gd name="connsiteX259" fmla="*/ 1564953 w 7107027"/>
                              <a:gd name="connsiteY259" fmla="*/ 704280 h 4811638"/>
                              <a:gd name="connsiteX260" fmla="*/ 1499884 w 7107027"/>
                              <a:gd name="connsiteY260" fmla="*/ 689111 h 4811638"/>
                              <a:gd name="connsiteX261" fmla="*/ 1485113 w 7107027"/>
                              <a:gd name="connsiteY261" fmla="*/ 753782 h 4811638"/>
                              <a:gd name="connsiteX262" fmla="*/ 1479524 w 7107027"/>
                              <a:gd name="connsiteY262" fmla="*/ 757375 h 4811638"/>
                              <a:gd name="connsiteX263" fmla="*/ 1496689 w 7107027"/>
                              <a:gd name="connsiteY263" fmla="*/ 683522 h 4811638"/>
                              <a:gd name="connsiteX264" fmla="*/ 1516650 w 7107027"/>
                              <a:gd name="connsiteY264" fmla="*/ 676099 h 4811638"/>
                              <a:gd name="connsiteX265" fmla="*/ 5294265 w 7107027"/>
                              <a:gd name="connsiteY265" fmla="*/ 542368 h 4811638"/>
                              <a:gd name="connsiteX266" fmla="*/ 5348157 w 7107027"/>
                              <a:gd name="connsiteY266" fmla="*/ 566956 h 4811638"/>
                              <a:gd name="connsiteX267" fmla="*/ 5342568 w 7107027"/>
                              <a:gd name="connsiteY267" fmla="*/ 570549 h 4811638"/>
                              <a:gd name="connsiteX268" fmla="*/ 5277499 w 7107027"/>
                              <a:gd name="connsiteY268" fmla="*/ 555380 h 4811638"/>
                              <a:gd name="connsiteX269" fmla="*/ 5262727 w 7107027"/>
                              <a:gd name="connsiteY269" fmla="*/ 620051 h 4811638"/>
                              <a:gd name="connsiteX270" fmla="*/ 5257139 w 7107027"/>
                              <a:gd name="connsiteY270" fmla="*/ 623644 h 4811638"/>
                              <a:gd name="connsiteX271" fmla="*/ 5274305 w 7107027"/>
                              <a:gd name="connsiteY271" fmla="*/ 549791 h 4811638"/>
                              <a:gd name="connsiteX272" fmla="*/ 5294265 w 7107027"/>
                              <a:gd name="connsiteY272" fmla="*/ 542368 h 4811638"/>
                              <a:gd name="connsiteX273" fmla="*/ 2396084 w 7107027"/>
                              <a:gd name="connsiteY273" fmla="*/ 405044 h 4811638"/>
                              <a:gd name="connsiteX274" fmla="*/ 2416644 w 7107027"/>
                              <a:gd name="connsiteY274" fmla="*/ 405780 h 4811638"/>
                              <a:gd name="connsiteX275" fmla="*/ 2449979 w 7107027"/>
                              <a:gd name="connsiteY275" fmla="*/ 429632 h 4811638"/>
                              <a:gd name="connsiteX276" fmla="*/ 2444388 w 7107027"/>
                              <a:gd name="connsiteY276" fmla="*/ 433225 h 4811638"/>
                              <a:gd name="connsiteX277" fmla="*/ 2379319 w 7107027"/>
                              <a:gd name="connsiteY277" fmla="*/ 418056 h 4811638"/>
                              <a:gd name="connsiteX278" fmla="*/ 2364549 w 7107027"/>
                              <a:gd name="connsiteY278" fmla="*/ 482727 h 4811638"/>
                              <a:gd name="connsiteX279" fmla="*/ 2358959 w 7107027"/>
                              <a:gd name="connsiteY279" fmla="*/ 486320 h 4811638"/>
                              <a:gd name="connsiteX280" fmla="*/ 2376124 w 7107027"/>
                              <a:gd name="connsiteY280" fmla="*/ 412467 h 4811638"/>
                              <a:gd name="connsiteX281" fmla="*/ 2396084 w 7107027"/>
                              <a:gd name="connsiteY281" fmla="*/ 405044 h 4811638"/>
                              <a:gd name="connsiteX282" fmla="*/ 6173700 w 7107027"/>
                              <a:gd name="connsiteY282" fmla="*/ 271711 h 4811638"/>
                              <a:gd name="connsiteX283" fmla="*/ 6227592 w 7107027"/>
                              <a:gd name="connsiteY283" fmla="*/ 296299 h 4811638"/>
                              <a:gd name="connsiteX284" fmla="*/ 6222003 w 7107027"/>
                              <a:gd name="connsiteY284" fmla="*/ 299892 h 4811638"/>
                              <a:gd name="connsiteX285" fmla="*/ 6156934 w 7107027"/>
                              <a:gd name="connsiteY285" fmla="*/ 284723 h 4811638"/>
                              <a:gd name="connsiteX286" fmla="*/ 6142163 w 7107027"/>
                              <a:gd name="connsiteY286" fmla="*/ 349394 h 4811638"/>
                              <a:gd name="connsiteX287" fmla="*/ 6136574 w 7107027"/>
                              <a:gd name="connsiteY287" fmla="*/ 352987 h 4811638"/>
                              <a:gd name="connsiteX288" fmla="*/ 6153741 w 7107027"/>
                              <a:gd name="connsiteY288" fmla="*/ 279134 h 4811638"/>
                              <a:gd name="connsiteX289" fmla="*/ 6173700 w 7107027"/>
                              <a:gd name="connsiteY289" fmla="*/ 271711 h 4811638"/>
                              <a:gd name="connsiteX290" fmla="*/ 3247974 w 7107027"/>
                              <a:gd name="connsiteY290" fmla="*/ 151153 h 4811638"/>
                              <a:gd name="connsiteX291" fmla="*/ 3301864 w 7107027"/>
                              <a:gd name="connsiteY291" fmla="*/ 175741 h 4811638"/>
                              <a:gd name="connsiteX292" fmla="*/ 3296276 w 7107027"/>
                              <a:gd name="connsiteY292" fmla="*/ 179334 h 4811638"/>
                              <a:gd name="connsiteX293" fmla="*/ 3231207 w 7107027"/>
                              <a:gd name="connsiteY293" fmla="*/ 164165 h 4811638"/>
                              <a:gd name="connsiteX294" fmla="*/ 3216437 w 7107027"/>
                              <a:gd name="connsiteY294" fmla="*/ 228836 h 4811638"/>
                              <a:gd name="connsiteX295" fmla="*/ 3210848 w 7107027"/>
                              <a:gd name="connsiteY295" fmla="*/ 232429 h 4811638"/>
                              <a:gd name="connsiteX296" fmla="*/ 3228012 w 7107027"/>
                              <a:gd name="connsiteY296" fmla="*/ 158576 h 4811638"/>
                              <a:gd name="connsiteX297" fmla="*/ 3247974 w 7107027"/>
                              <a:gd name="connsiteY297" fmla="*/ 151153 h 4811638"/>
                              <a:gd name="connsiteX298" fmla="*/ 349792 w 7107027"/>
                              <a:gd name="connsiteY298" fmla="*/ 13829 h 4811638"/>
                              <a:gd name="connsiteX299" fmla="*/ 403684 w 7107027"/>
                              <a:gd name="connsiteY299" fmla="*/ 38417 h 4811638"/>
                              <a:gd name="connsiteX300" fmla="*/ 398095 w 7107027"/>
                              <a:gd name="connsiteY300" fmla="*/ 42010 h 4811638"/>
                              <a:gd name="connsiteX301" fmla="*/ 333025 w 7107027"/>
                              <a:gd name="connsiteY301" fmla="*/ 26841 h 4811638"/>
                              <a:gd name="connsiteX302" fmla="*/ 318255 w 7107027"/>
                              <a:gd name="connsiteY302" fmla="*/ 91512 h 4811638"/>
                              <a:gd name="connsiteX303" fmla="*/ 312666 w 7107027"/>
                              <a:gd name="connsiteY303" fmla="*/ 95105 h 4811638"/>
                              <a:gd name="connsiteX304" fmla="*/ 329831 w 7107027"/>
                              <a:gd name="connsiteY304" fmla="*/ 21252 h 4811638"/>
                              <a:gd name="connsiteX305" fmla="*/ 349792 w 7107027"/>
                              <a:gd name="connsiteY305" fmla="*/ 13829 h 4811638"/>
                              <a:gd name="connsiteX306" fmla="*/ 7053135 w 7107027"/>
                              <a:gd name="connsiteY306" fmla="*/ 655 h 4811638"/>
                              <a:gd name="connsiteX307" fmla="*/ 7107027 w 7107027"/>
                              <a:gd name="connsiteY307" fmla="*/ 25243 h 4811638"/>
                              <a:gd name="connsiteX308" fmla="*/ 7101438 w 7107027"/>
                              <a:gd name="connsiteY308" fmla="*/ 28836 h 4811638"/>
                              <a:gd name="connsiteX309" fmla="*/ 7036369 w 7107027"/>
                              <a:gd name="connsiteY309" fmla="*/ 13667 h 4811638"/>
                              <a:gd name="connsiteX310" fmla="*/ 7021598 w 7107027"/>
                              <a:gd name="connsiteY310" fmla="*/ 78338 h 4811638"/>
                              <a:gd name="connsiteX311" fmla="*/ 7016009 w 7107027"/>
                              <a:gd name="connsiteY311" fmla="*/ 81931 h 4811638"/>
                              <a:gd name="connsiteX312" fmla="*/ 7033175 w 7107027"/>
                              <a:gd name="connsiteY312" fmla="*/ 8078 h 4811638"/>
                              <a:gd name="connsiteX313" fmla="*/ 7053135 w 7107027"/>
                              <a:gd name="connsiteY313" fmla="*/ 655 h 481163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</a:cxnLst>
                            <a:rect l="l" t="t" r="r" b="b"/>
                            <a:pathLst>
                              <a:path w="7107027" h="4811638">
                                <a:moveTo>
                                  <a:pt x="1802474" y="4730363"/>
                                </a:moveTo>
                                <a:cubicBezTo>
                                  <a:pt x="1823133" y="4727107"/>
                                  <a:pt x="1844690" y="4736089"/>
                                  <a:pt x="1856367" y="4754951"/>
                                </a:cubicBezTo>
                                <a:lnTo>
                                  <a:pt x="1850778" y="4758544"/>
                                </a:lnTo>
                                <a:cubicBezTo>
                                  <a:pt x="1836806" y="4736188"/>
                                  <a:pt x="1807664" y="4729401"/>
                                  <a:pt x="1785708" y="4743373"/>
                                </a:cubicBezTo>
                                <a:cubicBezTo>
                                  <a:pt x="1763752" y="4757346"/>
                                  <a:pt x="1756966" y="4786488"/>
                                  <a:pt x="1770938" y="4808045"/>
                                </a:cubicBezTo>
                                <a:lnTo>
                                  <a:pt x="1765349" y="4811638"/>
                                </a:lnTo>
                                <a:cubicBezTo>
                                  <a:pt x="1749780" y="4786488"/>
                                  <a:pt x="1757365" y="4753354"/>
                                  <a:pt x="1782514" y="4737785"/>
                                </a:cubicBezTo>
                                <a:cubicBezTo>
                                  <a:pt x="1788802" y="4733893"/>
                                  <a:pt x="1795588" y="4731448"/>
                                  <a:pt x="1802474" y="4730363"/>
                                </a:cubicBezTo>
                                <a:close/>
                                <a:moveTo>
                                  <a:pt x="5580091" y="4596631"/>
                                </a:moveTo>
                                <a:cubicBezTo>
                                  <a:pt x="5600750" y="4593375"/>
                                  <a:pt x="5622306" y="4602357"/>
                                  <a:pt x="5633983" y="4621219"/>
                                </a:cubicBezTo>
                                <a:lnTo>
                                  <a:pt x="5628394" y="4624812"/>
                                </a:lnTo>
                                <a:cubicBezTo>
                                  <a:pt x="5614422" y="4602456"/>
                                  <a:pt x="5585281" y="4595669"/>
                                  <a:pt x="5563325" y="4609641"/>
                                </a:cubicBezTo>
                                <a:cubicBezTo>
                                  <a:pt x="5541368" y="4623614"/>
                                  <a:pt x="5534582" y="4652756"/>
                                  <a:pt x="5548554" y="4674313"/>
                                </a:cubicBezTo>
                                <a:lnTo>
                                  <a:pt x="5542965" y="4677906"/>
                                </a:lnTo>
                                <a:cubicBezTo>
                                  <a:pt x="5527396" y="4652756"/>
                                  <a:pt x="5534981" y="4619622"/>
                                  <a:pt x="5560131" y="4604053"/>
                                </a:cubicBezTo>
                                <a:cubicBezTo>
                                  <a:pt x="5566418" y="4600161"/>
                                  <a:pt x="5573205" y="4597716"/>
                                  <a:pt x="5580091" y="4596631"/>
                                </a:cubicBezTo>
                                <a:close/>
                                <a:moveTo>
                                  <a:pt x="2681910" y="4459307"/>
                                </a:moveTo>
                                <a:cubicBezTo>
                                  <a:pt x="2702570" y="4456051"/>
                                  <a:pt x="2724126" y="4465033"/>
                                  <a:pt x="2735802" y="4483895"/>
                                </a:cubicBezTo>
                                <a:lnTo>
                                  <a:pt x="2730214" y="4487488"/>
                                </a:lnTo>
                                <a:cubicBezTo>
                                  <a:pt x="2716241" y="4465132"/>
                                  <a:pt x="2687100" y="4458346"/>
                                  <a:pt x="2665144" y="4472318"/>
                                </a:cubicBezTo>
                                <a:cubicBezTo>
                                  <a:pt x="2643187" y="4486291"/>
                                  <a:pt x="2636400" y="4515432"/>
                                  <a:pt x="2650372" y="4536989"/>
                                </a:cubicBezTo>
                                <a:lnTo>
                                  <a:pt x="2644783" y="4540582"/>
                                </a:lnTo>
                                <a:cubicBezTo>
                                  <a:pt x="2629215" y="4515432"/>
                                  <a:pt x="2636799" y="4482299"/>
                                  <a:pt x="2661949" y="4466729"/>
                                </a:cubicBezTo>
                                <a:cubicBezTo>
                                  <a:pt x="2668237" y="4462837"/>
                                  <a:pt x="2675023" y="4460392"/>
                                  <a:pt x="2681910" y="4459307"/>
                                </a:cubicBezTo>
                                <a:close/>
                                <a:moveTo>
                                  <a:pt x="6459526" y="4325975"/>
                                </a:moveTo>
                                <a:cubicBezTo>
                                  <a:pt x="6480185" y="4322719"/>
                                  <a:pt x="6501741" y="4331701"/>
                                  <a:pt x="6513418" y="4350564"/>
                                </a:cubicBezTo>
                                <a:lnTo>
                                  <a:pt x="6507829" y="4354156"/>
                                </a:lnTo>
                                <a:cubicBezTo>
                                  <a:pt x="6493857" y="4331800"/>
                                  <a:pt x="6464716" y="4325014"/>
                                  <a:pt x="6442760" y="4338986"/>
                                </a:cubicBezTo>
                                <a:cubicBezTo>
                                  <a:pt x="6420404" y="4352959"/>
                                  <a:pt x="6414017" y="4382100"/>
                                  <a:pt x="6427988" y="4403657"/>
                                </a:cubicBezTo>
                                <a:lnTo>
                                  <a:pt x="6422400" y="4407250"/>
                                </a:lnTo>
                                <a:cubicBezTo>
                                  <a:pt x="6406831" y="4382100"/>
                                  <a:pt x="6414416" y="4348967"/>
                                  <a:pt x="6439566" y="4333397"/>
                                </a:cubicBezTo>
                                <a:cubicBezTo>
                                  <a:pt x="6445853" y="4329505"/>
                                  <a:pt x="6452640" y="4327060"/>
                                  <a:pt x="6459526" y="4325975"/>
                                </a:cubicBezTo>
                                <a:close/>
                                <a:moveTo>
                                  <a:pt x="3561343" y="4188650"/>
                                </a:moveTo>
                                <a:cubicBezTo>
                                  <a:pt x="3582002" y="4185394"/>
                                  <a:pt x="3603558" y="4194376"/>
                                  <a:pt x="3615235" y="4213239"/>
                                </a:cubicBezTo>
                                <a:lnTo>
                                  <a:pt x="3609646" y="4216831"/>
                                </a:lnTo>
                                <a:cubicBezTo>
                                  <a:pt x="3595674" y="4194475"/>
                                  <a:pt x="3566533" y="4187689"/>
                                  <a:pt x="3544578" y="4201661"/>
                                </a:cubicBezTo>
                                <a:cubicBezTo>
                                  <a:pt x="3522222" y="4215634"/>
                                  <a:pt x="3515834" y="4244775"/>
                                  <a:pt x="3529807" y="4266332"/>
                                </a:cubicBezTo>
                                <a:lnTo>
                                  <a:pt x="3524218" y="4269925"/>
                                </a:lnTo>
                                <a:cubicBezTo>
                                  <a:pt x="3508649" y="4244775"/>
                                  <a:pt x="3516234" y="4211642"/>
                                  <a:pt x="3541384" y="4196072"/>
                                </a:cubicBezTo>
                                <a:cubicBezTo>
                                  <a:pt x="3547671" y="4192180"/>
                                  <a:pt x="3554456" y="4189735"/>
                                  <a:pt x="3561343" y="4188650"/>
                                </a:cubicBezTo>
                                <a:close/>
                                <a:moveTo>
                                  <a:pt x="636016" y="4068491"/>
                                </a:moveTo>
                                <a:cubicBezTo>
                                  <a:pt x="656675" y="4065235"/>
                                  <a:pt x="678232" y="4074217"/>
                                  <a:pt x="689909" y="4093080"/>
                                </a:cubicBezTo>
                                <a:lnTo>
                                  <a:pt x="684320" y="4096672"/>
                                </a:lnTo>
                                <a:cubicBezTo>
                                  <a:pt x="670348" y="4074316"/>
                                  <a:pt x="641206" y="4067530"/>
                                  <a:pt x="619250" y="4081502"/>
                                </a:cubicBezTo>
                                <a:cubicBezTo>
                                  <a:pt x="596895" y="4095076"/>
                                  <a:pt x="590108" y="4124217"/>
                                  <a:pt x="604480" y="4146173"/>
                                </a:cubicBezTo>
                                <a:lnTo>
                                  <a:pt x="598891" y="4149766"/>
                                </a:lnTo>
                                <a:cubicBezTo>
                                  <a:pt x="583322" y="4124616"/>
                                  <a:pt x="590907" y="4091483"/>
                                  <a:pt x="616056" y="4075913"/>
                                </a:cubicBezTo>
                                <a:cubicBezTo>
                                  <a:pt x="622344" y="4072021"/>
                                  <a:pt x="629130" y="4069576"/>
                                  <a:pt x="636016" y="4068491"/>
                                </a:cubicBezTo>
                                <a:close/>
                                <a:moveTo>
                                  <a:pt x="4413233" y="3934760"/>
                                </a:moveTo>
                                <a:cubicBezTo>
                                  <a:pt x="4433892" y="3931504"/>
                                  <a:pt x="4455449" y="3940486"/>
                                  <a:pt x="4467125" y="3959349"/>
                                </a:cubicBezTo>
                                <a:lnTo>
                                  <a:pt x="4461536" y="3962941"/>
                                </a:lnTo>
                                <a:cubicBezTo>
                                  <a:pt x="4447564" y="3940585"/>
                                  <a:pt x="4418423" y="3933799"/>
                                  <a:pt x="4396467" y="3947771"/>
                                </a:cubicBezTo>
                                <a:cubicBezTo>
                                  <a:pt x="4374510" y="3961744"/>
                                  <a:pt x="4367724" y="3990885"/>
                                  <a:pt x="4381696" y="4012442"/>
                                </a:cubicBezTo>
                                <a:lnTo>
                                  <a:pt x="4376107" y="4016035"/>
                                </a:lnTo>
                                <a:cubicBezTo>
                                  <a:pt x="4360538" y="3990885"/>
                                  <a:pt x="4368123" y="3957752"/>
                                  <a:pt x="4393274" y="3942182"/>
                                </a:cubicBezTo>
                                <a:cubicBezTo>
                                  <a:pt x="4399561" y="3938290"/>
                                  <a:pt x="4406347" y="3935845"/>
                                  <a:pt x="4413233" y="3934760"/>
                                </a:cubicBezTo>
                                <a:close/>
                                <a:moveTo>
                                  <a:pt x="1515051" y="3797435"/>
                                </a:moveTo>
                                <a:cubicBezTo>
                                  <a:pt x="1535710" y="3794179"/>
                                  <a:pt x="1557267" y="3803161"/>
                                  <a:pt x="1568944" y="3822024"/>
                                </a:cubicBezTo>
                                <a:lnTo>
                                  <a:pt x="1563355" y="3825616"/>
                                </a:lnTo>
                                <a:cubicBezTo>
                                  <a:pt x="1549383" y="3803260"/>
                                  <a:pt x="1520241" y="3796474"/>
                                  <a:pt x="1498285" y="3810446"/>
                                </a:cubicBezTo>
                                <a:cubicBezTo>
                                  <a:pt x="1476329" y="3824419"/>
                                  <a:pt x="1469543" y="3853560"/>
                                  <a:pt x="1483515" y="3875117"/>
                                </a:cubicBezTo>
                                <a:lnTo>
                                  <a:pt x="1477926" y="3878710"/>
                                </a:lnTo>
                                <a:cubicBezTo>
                                  <a:pt x="1462357" y="3853560"/>
                                  <a:pt x="1469942" y="3820427"/>
                                  <a:pt x="1495091" y="3804857"/>
                                </a:cubicBezTo>
                                <a:cubicBezTo>
                                  <a:pt x="1501379" y="3800965"/>
                                  <a:pt x="1508166" y="3798520"/>
                                  <a:pt x="1515051" y="3797435"/>
                                </a:cubicBezTo>
                                <a:close/>
                                <a:moveTo>
                                  <a:pt x="5292668" y="3664103"/>
                                </a:moveTo>
                                <a:cubicBezTo>
                                  <a:pt x="5313327" y="3660847"/>
                                  <a:pt x="5334884" y="3669829"/>
                                  <a:pt x="5346560" y="3688691"/>
                                </a:cubicBezTo>
                                <a:lnTo>
                                  <a:pt x="5340971" y="3692284"/>
                                </a:lnTo>
                                <a:cubicBezTo>
                                  <a:pt x="5326999" y="3669928"/>
                                  <a:pt x="5297858" y="3663141"/>
                                  <a:pt x="5275902" y="3677113"/>
                                </a:cubicBezTo>
                                <a:cubicBezTo>
                                  <a:pt x="5253945" y="3690687"/>
                                  <a:pt x="5247159" y="3719829"/>
                                  <a:pt x="5261131" y="3741785"/>
                                </a:cubicBezTo>
                                <a:lnTo>
                                  <a:pt x="5255542" y="3745378"/>
                                </a:lnTo>
                                <a:cubicBezTo>
                                  <a:pt x="5239973" y="3720228"/>
                                  <a:pt x="5247558" y="3687094"/>
                                  <a:pt x="5272708" y="3671525"/>
                                </a:cubicBezTo>
                                <a:cubicBezTo>
                                  <a:pt x="5278995" y="3667633"/>
                                  <a:pt x="5285782" y="3665188"/>
                                  <a:pt x="5292668" y="3664103"/>
                                </a:cubicBezTo>
                                <a:close/>
                                <a:moveTo>
                                  <a:pt x="2394487" y="3526779"/>
                                </a:moveTo>
                                <a:cubicBezTo>
                                  <a:pt x="2415145" y="3523523"/>
                                  <a:pt x="2436703" y="3532505"/>
                                  <a:pt x="2448380" y="3551367"/>
                                </a:cubicBezTo>
                                <a:lnTo>
                                  <a:pt x="2442791" y="3554960"/>
                                </a:lnTo>
                                <a:cubicBezTo>
                                  <a:pt x="2428818" y="3532604"/>
                                  <a:pt x="2399678" y="3525818"/>
                                  <a:pt x="2377721" y="3539790"/>
                                </a:cubicBezTo>
                                <a:cubicBezTo>
                                  <a:pt x="2355764" y="3553363"/>
                                  <a:pt x="2348977" y="3582505"/>
                                  <a:pt x="2362950" y="3604461"/>
                                </a:cubicBezTo>
                                <a:lnTo>
                                  <a:pt x="2357361" y="3608053"/>
                                </a:lnTo>
                                <a:cubicBezTo>
                                  <a:pt x="2341792" y="3582904"/>
                                  <a:pt x="2349377" y="3549771"/>
                                  <a:pt x="2374527" y="3534201"/>
                                </a:cubicBezTo>
                                <a:cubicBezTo>
                                  <a:pt x="2380815" y="3530309"/>
                                  <a:pt x="2387601" y="3527864"/>
                                  <a:pt x="2394487" y="3526779"/>
                                </a:cubicBezTo>
                                <a:close/>
                                <a:moveTo>
                                  <a:pt x="6172103" y="3393047"/>
                                </a:moveTo>
                                <a:cubicBezTo>
                                  <a:pt x="6192762" y="3389791"/>
                                  <a:pt x="6214318" y="3398773"/>
                                  <a:pt x="6225995" y="3417635"/>
                                </a:cubicBezTo>
                                <a:lnTo>
                                  <a:pt x="6220406" y="3421228"/>
                                </a:lnTo>
                                <a:cubicBezTo>
                                  <a:pt x="6206434" y="3398872"/>
                                  <a:pt x="6177293" y="3392086"/>
                                  <a:pt x="6155337" y="3406058"/>
                                </a:cubicBezTo>
                                <a:cubicBezTo>
                                  <a:pt x="6133380" y="3420031"/>
                                  <a:pt x="6126594" y="3449172"/>
                                  <a:pt x="6140565" y="3470729"/>
                                </a:cubicBezTo>
                                <a:lnTo>
                                  <a:pt x="6134977" y="3474321"/>
                                </a:lnTo>
                                <a:cubicBezTo>
                                  <a:pt x="6119408" y="3449172"/>
                                  <a:pt x="6126993" y="3416039"/>
                                  <a:pt x="6152143" y="3400469"/>
                                </a:cubicBezTo>
                                <a:cubicBezTo>
                                  <a:pt x="6158430" y="3396577"/>
                                  <a:pt x="6165217" y="3394132"/>
                                  <a:pt x="6172103" y="3393047"/>
                                </a:cubicBezTo>
                                <a:close/>
                                <a:moveTo>
                                  <a:pt x="3273921" y="3255723"/>
                                </a:moveTo>
                                <a:cubicBezTo>
                                  <a:pt x="3294579" y="3252467"/>
                                  <a:pt x="3316136" y="3261449"/>
                                  <a:pt x="3327813" y="3280311"/>
                                </a:cubicBezTo>
                                <a:lnTo>
                                  <a:pt x="3322223" y="3283904"/>
                                </a:lnTo>
                                <a:cubicBezTo>
                                  <a:pt x="3308251" y="3261548"/>
                                  <a:pt x="3279110" y="3254761"/>
                                  <a:pt x="3257154" y="3268733"/>
                                </a:cubicBezTo>
                                <a:cubicBezTo>
                                  <a:pt x="3235199" y="3282706"/>
                                  <a:pt x="3228411" y="3311848"/>
                                  <a:pt x="3242384" y="3333405"/>
                                </a:cubicBezTo>
                                <a:lnTo>
                                  <a:pt x="3236795" y="3336998"/>
                                </a:lnTo>
                                <a:cubicBezTo>
                                  <a:pt x="3221226" y="3311848"/>
                                  <a:pt x="3228811" y="3278714"/>
                                  <a:pt x="3253961" y="3263145"/>
                                </a:cubicBezTo>
                                <a:cubicBezTo>
                                  <a:pt x="3260249" y="3259253"/>
                                  <a:pt x="3267034" y="3256808"/>
                                  <a:pt x="3273921" y="3255723"/>
                                </a:cubicBezTo>
                                <a:close/>
                                <a:moveTo>
                                  <a:pt x="348593" y="3135564"/>
                                </a:moveTo>
                                <a:cubicBezTo>
                                  <a:pt x="369252" y="3132308"/>
                                  <a:pt x="390809" y="3141290"/>
                                  <a:pt x="402485" y="3160152"/>
                                </a:cubicBezTo>
                                <a:lnTo>
                                  <a:pt x="396896" y="3163745"/>
                                </a:lnTo>
                                <a:cubicBezTo>
                                  <a:pt x="382924" y="3141389"/>
                                  <a:pt x="353783" y="3134603"/>
                                  <a:pt x="331827" y="3148575"/>
                                </a:cubicBezTo>
                                <a:cubicBezTo>
                                  <a:pt x="309871" y="3162548"/>
                                  <a:pt x="303085" y="3191689"/>
                                  <a:pt x="317057" y="3213246"/>
                                </a:cubicBezTo>
                                <a:lnTo>
                                  <a:pt x="311468" y="3216838"/>
                                </a:lnTo>
                                <a:cubicBezTo>
                                  <a:pt x="295898" y="3191689"/>
                                  <a:pt x="303483" y="3158556"/>
                                  <a:pt x="328633" y="3142986"/>
                                </a:cubicBezTo>
                                <a:cubicBezTo>
                                  <a:pt x="334920" y="3139094"/>
                                  <a:pt x="341707" y="3136649"/>
                                  <a:pt x="348593" y="3135564"/>
                                </a:cubicBezTo>
                                <a:close/>
                                <a:moveTo>
                                  <a:pt x="7051538" y="3122390"/>
                                </a:moveTo>
                                <a:cubicBezTo>
                                  <a:pt x="7072197" y="3119134"/>
                                  <a:pt x="7093753" y="3128116"/>
                                  <a:pt x="7105430" y="3146978"/>
                                </a:cubicBezTo>
                                <a:lnTo>
                                  <a:pt x="7099841" y="3150571"/>
                                </a:lnTo>
                                <a:cubicBezTo>
                                  <a:pt x="7085869" y="3128215"/>
                                  <a:pt x="7056728" y="3121429"/>
                                  <a:pt x="7034772" y="3135401"/>
                                </a:cubicBezTo>
                                <a:cubicBezTo>
                                  <a:pt x="7012815" y="3149374"/>
                                  <a:pt x="7006029" y="3178515"/>
                                  <a:pt x="7020001" y="3200072"/>
                                </a:cubicBezTo>
                                <a:lnTo>
                                  <a:pt x="7014412" y="3203665"/>
                                </a:lnTo>
                                <a:cubicBezTo>
                                  <a:pt x="6998843" y="3178515"/>
                                  <a:pt x="7006428" y="3145382"/>
                                  <a:pt x="7031579" y="3129812"/>
                                </a:cubicBezTo>
                                <a:cubicBezTo>
                                  <a:pt x="7037866" y="3125920"/>
                                  <a:pt x="7044652" y="3123475"/>
                                  <a:pt x="7051538" y="3122390"/>
                                </a:cubicBezTo>
                                <a:close/>
                                <a:moveTo>
                                  <a:pt x="4126210" y="3001832"/>
                                </a:moveTo>
                                <a:cubicBezTo>
                                  <a:pt x="4146869" y="2998576"/>
                                  <a:pt x="4168426" y="3007558"/>
                                  <a:pt x="4180102" y="3026420"/>
                                </a:cubicBezTo>
                                <a:lnTo>
                                  <a:pt x="4174513" y="3030013"/>
                                </a:lnTo>
                                <a:cubicBezTo>
                                  <a:pt x="4160541" y="3007657"/>
                                  <a:pt x="4131400" y="3000871"/>
                                  <a:pt x="4109444" y="3014843"/>
                                </a:cubicBezTo>
                                <a:cubicBezTo>
                                  <a:pt x="4087088" y="3028816"/>
                                  <a:pt x="4080701" y="3057957"/>
                                  <a:pt x="4094672" y="3079514"/>
                                </a:cubicBezTo>
                                <a:lnTo>
                                  <a:pt x="4089084" y="3083106"/>
                                </a:lnTo>
                                <a:cubicBezTo>
                                  <a:pt x="4073515" y="3057957"/>
                                  <a:pt x="4081100" y="3024824"/>
                                  <a:pt x="4106250" y="3009254"/>
                                </a:cubicBezTo>
                                <a:cubicBezTo>
                                  <a:pt x="4112537" y="3005362"/>
                                  <a:pt x="4119324" y="3002917"/>
                                  <a:pt x="4126210" y="3001832"/>
                                </a:cubicBezTo>
                                <a:close/>
                                <a:moveTo>
                                  <a:pt x="1228028" y="2864508"/>
                                </a:moveTo>
                                <a:cubicBezTo>
                                  <a:pt x="1248687" y="2861252"/>
                                  <a:pt x="1270243" y="2870234"/>
                                  <a:pt x="1281920" y="2889096"/>
                                </a:cubicBezTo>
                                <a:lnTo>
                                  <a:pt x="1276331" y="2892689"/>
                                </a:lnTo>
                                <a:cubicBezTo>
                                  <a:pt x="1262359" y="2870333"/>
                                  <a:pt x="1233217" y="2863546"/>
                                  <a:pt x="1211262" y="2877518"/>
                                </a:cubicBezTo>
                                <a:cubicBezTo>
                                  <a:pt x="1188906" y="2891491"/>
                                  <a:pt x="1182519" y="2920633"/>
                                  <a:pt x="1196491" y="2942190"/>
                                </a:cubicBezTo>
                                <a:lnTo>
                                  <a:pt x="1190902" y="2945783"/>
                                </a:lnTo>
                                <a:cubicBezTo>
                                  <a:pt x="1175333" y="2920633"/>
                                  <a:pt x="1182918" y="2887499"/>
                                  <a:pt x="1208067" y="2871930"/>
                                </a:cubicBezTo>
                                <a:cubicBezTo>
                                  <a:pt x="1214355" y="2868038"/>
                                  <a:pt x="1221142" y="2865593"/>
                                  <a:pt x="1228028" y="2864508"/>
                                </a:cubicBezTo>
                                <a:close/>
                                <a:moveTo>
                                  <a:pt x="5005644" y="2731176"/>
                                </a:moveTo>
                                <a:cubicBezTo>
                                  <a:pt x="5026303" y="2727920"/>
                                  <a:pt x="5047859" y="2736902"/>
                                  <a:pt x="5059536" y="2755764"/>
                                </a:cubicBezTo>
                                <a:lnTo>
                                  <a:pt x="5053947" y="2759357"/>
                                </a:lnTo>
                                <a:cubicBezTo>
                                  <a:pt x="5039975" y="2737001"/>
                                  <a:pt x="5010834" y="2730215"/>
                                  <a:pt x="4988878" y="2744187"/>
                                </a:cubicBezTo>
                                <a:cubicBezTo>
                                  <a:pt x="4966522" y="2758160"/>
                                  <a:pt x="4959736" y="2787301"/>
                                  <a:pt x="4974107" y="2808858"/>
                                </a:cubicBezTo>
                                <a:lnTo>
                                  <a:pt x="4968518" y="2812451"/>
                                </a:lnTo>
                                <a:cubicBezTo>
                                  <a:pt x="4952949" y="2787301"/>
                                  <a:pt x="4960534" y="2754168"/>
                                  <a:pt x="4985685" y="2738598"/>
                                </a:cubicBezTo>
                                <a:cubicBezTo>
                                  <a:pt x="4991972" y="2734706"/>
                                  <a:pt x="4998758" y="2732261"/>
                                  <a:pt x="5005644" y="2731176"/>
                                </a:cubicBezTo>
                                <a:close/>
                                <a:moveTo>
                                  <a:pt x="2107463" y="2593851"/>
                                </a:moveTo>
                                <a:cubicBezTo>
                                  <a:pt x="2128122" y="2590595"/>
                                  <a:pt x="2149678" y="2599577"/>
                                  <a:pt x="2161355" y="2618439"/>
                                </a:cubicBezTo>
                                <a:lnTo>
                                  <a:pt x="2155767" y="2622032"/>
                                </a:lnTo>
                                <a:cubicBezTo>
                                  <a:pt x="2141794" y="2599676"/>
                                  <a:pt x="2112653" y="2592890"/>
                                  <a:pt x="2090697" y="2606862"/>
                                </a:cubicBezTo>
                                <a:cubicBezTo>
                                  <a:pt x="2068342" y="2620835"/>
                                  <a:pt x="2061555" y="2649976"/>
                                  <a:pt x="2075927" y="2671533"/>
                                </a:cubicBezTo>
                                <a:lnTo>
                                  <a:pt x="2070337" y="2675125"/>
                                </a:lnTo>
                                <a:cubicBezTo>
                                  <a:pt x="2054768" y="2649976"/>
                                  <a:pt x="2062354" y="2616843"/>
                                  <a:pt x="2087503" y="2601273"/>
                                </a:cubicBezTo>
                                <a:cubicBezTo>
                                  <a:pt x="2093790" y="2597381"/>
                                  <a:pt x="2100577" y="2594936"/>
                                  <a:pt x="2107463" y="2593851"/>
                                </a:cubicBezTo>
                                <a:close/>
                                <a:moveTo>
                                  <a:pt x="5885079" y="2460519"/>
                                </a:moveTo>
                                <a:cubicBezTo>
                                  <a:pt x="5905738" y="2457263"/>
                                  <a:pt x="5927295" y="2466245"/>
                                  <a:pt x="5938971" y="2485107"/>
                                </a:cubicBezTo>
                                <a:lnTo>
                                  <a:pt x="5933382" y="2488700"/>
                                </a:lnTo>
                                <a:cubicBezTo>
                                  <a:pt x="5919410" y="2466344"/>
                                  <a:pt x="5890269" y="2459557"/>
                                  <a:pt x="5868313" y="2473529"/>
                                </a:cubicBezTo>
                                <a:cubicBezTo>
                                  <a:pt x="5845957" y="2487103"/>
                                  <a:pt x="5839170" y="2516245"/>
                                  <a:pt x="5853541" y="2538201"/>
                                </a:cubicBezTo>
                                <a:lnTo>
                                  <a:pt x="5847953" y="2541794"/>
                                </a:lnTo>
                                <a:cubicBezTo>
                                  <a:pt x="5832384" y="2516644"/>
                                  <a:pt x="5839969" y="2483510"/>
                                  <a:pt x="5865119" y="2467941"/>
                                </a:cubicBezTo>
                                <a:cubicBezTo>
                                  <a:pt x="5871406" y="2464049"/>
                                  <a:pt x="5878193" y="2461604"/>
                                  <a:pt x="5885079" y="2460519"/>
                                </a:cubicBezTo>
                                <a:close/>
                                <a:moveTo>
                                  <a:pt x="2986898" y="2323195"/>
                                </a:moveTo>
                                <a:cubicBezTo>
                                  <a:pt x="3007557" y="2319939"/>
                                  <a:pt x="3029114" y="2328921"/>
                                  <a:pt x="3040790" y="2347783"/>
                                </a:cubicBezTo>
                                <a:lnTo>
                                  <a:pt x="3035201" y="2351376"/>
                                </a:lnTo>
                                <a:cubicBezTo>
                                  <a:pt x="3021229" y="2329020"/>
                                  <a:pt x="2992088" y="2322234"/>
                                  <a:pt x="2970132" y="2336206"/>
                                </a:cubicBezTo>
                                <a:cubicBezTo>
                                  <a:pt x="2947777" y="2349779"/>
                                  <a:pt x="2940990" y="2378921"/>
                                  <a:pt x="2955362" y="2400877"/>
                                </a:cubicBezTo>
                                <a:lnTo>
                                  <a:pt x="2949773" y="2404469"/>
                                </a:lnTo>
                                <a:cubicBezTo>
                                  <a:pt x="2934204" y="2379320"/>
                                  <a:pt x="2941789" y="2346187"/>
                                  <a:pt x="2966938" y="2330617"/>
                                </a:cubicBezTo>
                                <a:cubicBezTo>
                                  <a:pt x="2973226" y="2326725"/>
                                  <a:pt x="2980012" y="2324280"/>
                                  <a:pt x="2986898" y="2323195"/>
                                </a:cubicBezTo>
                                <a:close/>
                                <a:moveTo>
                                  <a:pt x="6764115" y="2189463"/>
                                </a:moveTo>
                                <a:cubicBezTo>
                                  <a:pt x="6784774" y="2186207"/>
                                  <a:pt x="6806330" y="2195189"/>
                                  <a:pt x="6818007" y="2214051"/>
                                </a:cubicBezTo>
                                <a:lnTo>
                                  <a:pt x="6812418" y="2217644"/>
                                </a:lnTo>
                                <a:cubicBezTo>
                                  <a:pt x="6798446" y="2195288"/>
                                  <a:pt x="6769305" y="2188502"/>
                                  <a:pt x="6747349" y="2202474"/>
                                </a:cubicBezTo>
                                <a:cubicBezTo>
                                  <a:pt x="6725392" y="2216447"/>
                                  <a:pt x="6718606" y="2245588"/>
                                  <a:pt x="6732578" y="2267145"/>
                                </a:cubicBezTo>
                                <a:lnTo>
                                  <a:pt x="6726989" y="2270737"/>
                                </a:lnTo>
                                <a:cubicBezTo>
                                  <a:pt x="6711420" y="2245588"/>
                                  <a:pt x="6719005" y="2212455"/>
                                  <a:pt x="6744156" y="2196885"/>
                                </a:cubicBezTo>
                                <a:cubicBezTo>
                                  <a:pt x="6750443" y="2192993"/>
                                  <a:pt x="6757229" y="2190548"/>
                                  <a:pt x="6764115" y="2189463"/>
                                </a:cubicBezTo>
                                <a:close/>
                                <a:moveTo>
                                  <a:pt x="45204" y="2150341"/>
                                </a:moveTo>
                                <a:cubicBezTo>
                                  <a:pt x="65863" y="2147085"/>
                                  <a:pt x="87419" y="2156067"/>
                                  <a:pt x="99096" y="2174929"/>
                                </a:cubicBezTo>
                                <a:lnTo>
                                  <a:pt x="93507" y="2178522"/>
                                </a:lnTo>
                                <a:cubicBezTo>
                                  <a:pt x="79535" y="2156166"/>
                                  <a:pt x="50394" y="2149380"/>
                                  <a:pt x="28437" y="2163352"/>
                                </a:cubicBezTo>
                                <a:cubicBezTo>
                                  <a:pt x="6082" y="2177325"/>
                                  <a:pt x="-305" y="2206466"/>
                                  <a:pt x="13667" y="2228023"/>
                                </a:cubicBezTo>
                                <a:lnTo>
                                  <a:pt x="8078" y="2231616"/>
                                </a:lnTo>
                                <a:cubicBezTo>
                                  <a:pt x="-7491" y="2206466"/>
                                  <a:pt x="94" y="2173333"/>
                                  <a:pt x="25243" y="2157763"/>
                                </a:cubicBezTo>
                                <a:cubicBezTo>
                                  <a:pt x="31531" y="2153871"/>
                                  <a:pt x="38317" y="2151426"/>
                                  <a:pt x="45204" y="2150341"/>
                                </a:cubicBezTo>
                                <a:close/>
                                <a:moveTo>
                                  <a:pt x="3838786" y="2069304"/>
                                </a:moveTo>
                                <a:cubicBezTo>
                                  <a:pt x="3859445" y="2066048"/>
                                  <a:pt x="3881001" y="2075030"/>
                                  <a:pt x="3892678" y="2093892"/>
                                </a:cubicBezTo>
                                <a:lnTo>
                                  <a:pt x="3887089" y="2097485"/>
                                </a:lnTo>
                                <a:cubicBezTo>
                                  <a:pt x="3873117" y="2075129"/>
                                  <a:pt x="3843976" y="2068342"/>
                                  <a:pt x="3822020" y="2082314"/>
                                </a:cubicBezTo>
                                <a:cubicBezTo>
                                  <a:pt x="3800063" y="2095888"/>
                                  <a:pt x="3793277" y="2125030"/>
                                  <a:pt x="3807248" y="2146986"/>
                                </a:cubicBezTo>
                                <a:lnTo>
                                  <a:pt x="3801660" y="2150579"/>
                                </a:lnTo>
                                <a:cubicBezTo>
                                  <a:pt x="3786091" y="2125429"/>
                                  <a:pt x="3793676" y="2092295"/>
                                  <a:pt x="3818826" y="2076726"/>
                                </a:cubicBezTo>
                                <a:cubicBezTo>
                                  <a:pt x="3825113" y="2072834"/>
                                  <a:pt x="3831900" y="2070389"/>
                                  <a:pt x="3838786" y="2069304"/>
                                </a:cubicBezTo>
                                <a:close/>
                                <a:moveTo>
                                  <a:pt x="924638" y="1879685"/>
                                </a:moveTo>
                                <a:cubicBezTo>
                                  <a:pt x="945297" y="1876429"/>
                                  <a:pt x="966853" y="1885411"/>
                                  <a:pt x="978530" y="1904273"/>
                                </a:cubicBezTo>
                                <a:lnTo>
                                  <a:pt x="972941" y="1907866"/>
                                </a:lnTo>
                                <a:cubicBezTo>
                                  <a:pt x="958969" y="1885510"/>
                                  <a:pt x="929828" y="1878723"/>
                                  <a:pt x="907871" y="1892695"/>
                                </a:cubicBezTo>
                                <a:cubicBezTo>
                                  <a:pt x="885516" y="1906269"/>
                                  <a:pt x="878729" y="1935411"/>
                                  <a:pt x="893101" y="1957367"/>
                                </a:cubicBezTo>
                                <a:lnTo>
                                  <a:pt x="887512" y="1960960"/>
                                </a:lnTo>
                                <a:cubicBezTo>
                                  <a:pt x="871943" y="1935810"/>
                                  <a:pt x="879528" y="1902676"/>
                                  <a:pt x="904678" y="1887107"/>
                                </a:cubicBezTo>
                                <a:cubicBezTo>
                                  <a:pt x="910965" y="1883215"/>
                                  <a:pt x="917751" y="1880770"/>
                                  <a:pt x="924638" y="1879685"/>
                                </a:cubicBezTo>
                                <a:close/>
                                <a:moveTo>
                                  <a:pt x="4718221" y="1798248"/>
                                </a:moveTo>
                                <a:cubicBezTo>
                                  <a:pt x="4738880" y="1794992"/>
                                  <a:pt x="4760436" y="1803974"/>
                                  <a:pt x="4772113" y="1822836"/>
                                </a:cubicBezTo>
                                <a:lnTo>
                                  <a:pt x="4766524" y="1826429"/>
                                </a:lnTo>
                                <a:cubicBezTo>
                                  <a:pt x="4752552" y="1804073"/>
                                  <a:pt x="4723411" y="1797287"/>
                                  <a:pt x="4701455" y="1811259"/>
                                </a:cubicBezTo>
                                <a:cubicBezTo>
                                  <a:pt x="4679498" y="1825232"/>
                                  <a:pt x="4672712" y="1854373"/>
                                  <a:pt x="4686684" y="1875930"/>
                                </a:cubicBezTo>
                                <a:lnTo>
                                  <a:pt x="4681095" y="1879522"/>
                                </a:lnTo>
                                <a:cubicBezTo>
                                  <a:pt x="4665526" y="1854373"/>
                                  <a:pt x="4673111" y="1821240"/>
                                  <a:pt x="4698262" y="1805670"/>
                                </a:cubicBezTo>
                                <a:cubicBezTo>
                                  <a:pt x="4704549" y="1801778"/>
                                  <a:pt x="4711335" y="1799333"/>
                                  <a:pt x="4718221" y="1798248"/>
                                </a:cubicBezTo>
                                <a:close/>
                                <a:moveTo>
                                  <a:pt x="1804073" y="1608629"/>
                                </a:moveTo>
                                <a:cubicBezTo>
                                  <a:pt x="1824732" y="1605373"/>
                                  <a:pt x="1846288" y="1614355"/>
                                  <a:pt x="1857966" y="1633217"/>
                                </a:cubicBezTo>
                                <a:lnTo>
                                  <a:pt x="1852377" y="1636810"/>
                                </a:lnTo>
                                <a:cubicBezTo>
                                  <a:pt x="1838404" y="1614454"/>
                                  <a:pt x="1809263" y="1607668"/>
                                  <a:pt x="1787306" y="1621640"/>
                                </a:cubicBezTo>
                                <a:cubicBezTo>
                                  <a:pt x="1764951" y="1635613"/>
                                  <a:pt x="1758164" y="1664754"/>
                                  <a:pt x="1772537" y="1686311"/>
                                </a:cubicBezTo>
                                <a:lnTo>
                                  <a:pt x="1766948" y="1689904"/>
                                </a:lnTo>
                                <a:cubicBezTo>
                                  <a:pt x="1751379" y="1664754"/>
                                  <a:pt x="1758963" y="1631621"/>
                                  <a:pt x="1784113" y="1616051"/>
                                </a:cubicBezTo>
                                <a:cubicBezTo>
                                  <a:pt x="1790400" y="1612159"/>
                                  <a:pt x="1797187" y="1609714"/>
                                  <a:pt x="1804073" y="1608629"/>
                                </a:cubicBezTo>
                                <a:close/>
                                <a:moveTo>
                                  <a:pt x="5597656" y="1527591"/>
                                </a:moveTo>
                                <a:cubicBezTo>
                                  <a:pt x="5618315" y="1524334"/>
                                  <a:pt x="5639872" y="1533317"/>
                                  <a:pt x="5651548" y="1552179"/>
                                </a:cubicBezTo>
                                <a:lnTo>
                                  <a:pt x="5645959" y="1555772"/>
                                </a:lnTo>
                                <a:cubicBezTo>
                                  <a:pt x="5631987" y="1533416"/>
                                  <a:pt x="5602846" y="1526630"/>
                                  <a:pt x="5580890" y="1540602"/>
                                </a:cubicBezTo>
                                <a:cubicBezTo>
                                  <a:pt x="5558933" y="1554574"/>
                                  <a:pt x="5552146" y="1583716"/>
                                  <a:pt x="5566118" y="1605273"/>
                                </a:cubicBezTo>
                                <a:lnTo>
                                  <a:pt x="5560530" y="1608866"/>
                                </a:lnTo>
                                <a:cubicBezTo>
                                  <a:pt x="5544961" y="1583716"/>
                                  <a:pt x="5552546" y="1550582"/>
                                  <a:pt x="5577696" y="1535013"/>
                                </a:cubicBezTo>
                                <a:cubicBezTo>
                                  <a:pt x="5583983" y="1531121"/>
                                  <a:pt x="5590770" y="1528676"/>
                                  <a:pt x="5597656" y="1527591"/>
                                </a:cubicBezTo>
                                <a:close/>
                                <a:moveTo>
                                  <a:pt x="2683508" y="1337971"/>
                                </a:moveTo>
                                <a:cubicBezTo>
                                  <a:pt x="2690395" y="1336886"/>
                                  <a:pt x="2697381" y="1337160"/>
                                  <a:pt x="2704068" y="1338707"/>
                                </a:cubicBezTo>
                                <a:cubicBezTo>
                                  <a:pt x="2717441" y="1341801"/>
                                  <a:pt x="2729616" y="1349985"/>
                                  <a:pt x="2737402" y="1362559"/>
                                </a:cubicBezTo>
                                <a:lnTo>
                                  <a:pt x="2731812" y="1366152"/>
                                </a:lnTo>
                                <a:cubicBezTo>
                                  <a:pt x="2717840" y="1343797"/>
                                  <a:pt x="2688699" y="1337011"/>
                                  <a:pt x="2666741" y="1350983"/>
                                </a:cubicBezTo>
                                <a:cubicBezTo>
                                  <a:pt x="2644385" y="1364954"/>
                                  <a:pt x="2637599" y="1394097"/>
                                  <a:pt x="2651972" y="1415654"/>
                                </a:cubicBezTo>
                                <a:lnTo>
                                  <a:pt x="2646382" y="1419247"/>
                                </a:lnTo>
                                <a:cubicBezTo>
                                  <a:pt x="2630812" y="1394097"/>
                                  <a:pt x="2638398" y="1360962"/>
                                  <a:pt x="2663548" y="1345394"/>
                                </a:cubicBezTo>
                                <a:cubicBezTo>
                                  <a:pt x="2669835" y="1341502"/>
                                  <a:pt x="2676622" y="1339057"/>
                                  <a:pt x="2683508" y="1337971"/>
                                </a:cubicBezTo>
                                <a:close/>
                                <a:moveTo>
                                  <a:pt x="6477091" y="1256934"/>
                                </a:moveTo>
                                <a:cubicBezTo>
                                  <a:pt x="6497750" y="1253678"/>
                                  <a:pt x="6519307" y="1262661"/>
                                  <a:pt x="6530983" y="1281522"/>
                                </a:cubicBezTo>
                                <a:lnTo>
                                  <a:pt x="6525394" y="1285115"/>
                                </a:lnTo>
                                <a:cubicBezTo>
                                  <a:pt x="6511422" y="1262760"/>
                                  <a:pt x="6482281" y="1255974"/>
                                  <a:pt x="6460325" y="1269946"/>
                                </a:cubicBezTo>
                                <a:cubicBezTo>
                                  <a:pt x="6437969" y="1283518"/>
                                  <a:pt x="6431582" y="1312661"/>
                                  <a:pt x="6445554" y="1334617"/>
                                </a:cubicBezTo>
                                <a:lnTo>
                                  <a:pt x="6439965" y="1338210"/>
                                </a:lnTo>
                                <a:cubicBezTo>
                                  <a:pt x="6424396" y="1313060"/>
                                  <a:pt x="6431981" y="1279926"/>
                                  <a:pt x="6457132" y="1264357"/>
                                </a:cubicBezTo>
                                <a:cubicBezTo>
                                  <a:pt x="6463419" y="1260465"/>
                                  <a:pt x="6470205" y="1258020"/>
                                  <a:pt x="6477091" y="1256934"/>
                                </a:cubicBezTo>
                                <a:close/>
                                <a:moveTo>
                                  <a:pt x="3535396" y="1084081"/>
                                </a:moveTo>
                                <a:cubicBezTo>
                                  <a:pt x="3556054" y="1080825"/>
                                  <a:pt x="3577610" y="1089807"/>
                                  <a:pt x="3589287" y="1108669"/>
                                </a:cubicBezTo>
                                <a:lnTo>
                                  <a:pt x="3583698" y="1112262"/>
                                </a:lnTo>
                                <a:cubicBezTo>
                                  <a:pt x="3569726" y="1089907"/>
                                  <a:pt x="3540586" y="1083121"/>
                                  <a:pt x="3518630" y="1097093"/>
                                </a:cubicBezTo>
                                <a:cubicBezTo>
                                  <a:pt x="3496673" y="1111064"/>
                                  <a:pt x="3489886" y="1140207"/>
                                  <a:pt x="3503859" y="1161764"/>
                                </a:cubicBezTo>
                                <a:lnTo>
                                  <a:pt x="3498270" y="1165357"/>
                                </a:lnTo>
                                <a:cubicBezTo>
                                  <a:pt x="3482702" y="1140207"/>
                                  <a:pt x="3490286" y="1107072"/>
                                  <a:pt x="3515436" y="1091504"/>
                                </a:cubicBezTo>
                                <a:cubicBezTo>
                                  <a:pt x="3521723" y="1087612"/>
                                  <a:pt x="3528510" y="1085167"/>
                                  <a:pt x="3535396" y="1084081"/>
                                </a:cubicBezTo>
                                <a:close/>
                                <a:moveTo>
                                  <a:pt x="637215" y="946756"/>
                                </a:moveTo>
                                <a:cubicBezTo>
                                  <a:pt x="657874" y="943500"/>
                                  <a:pt x="679431" y="952482"/>
                                  <a:pt x="691108" y="971344"/>
                                </a:cubicBezTo>
                                <a:lnTo>
                                  <a:pt x="685519" y="974937"/>
                                </a:lnTo>
                                <a:cubicBezTo>
                                  <a:pt x="671547" y="952582"/>
                                  <a:pt x="642405" y="945796"/>
                                  <a:pt x="620449" y="959768"/>
                                </a:cubicBezTo>
                                <a:cubicBezTo>
                                  <a:pt x="598493" y="973739"/>
                                  <a:pt x="591707" y="1002882"/>
                                  <a:pt x="605679" y="1024439"/>
                                </a:cubicBezTo>
                                <a:lnTo>
                                  <a:pt x="600090" y="1028032"/>
                                </a:lnTo>
                                <a:cubicBezTo>
                                  <a:pt x="584520" y="1002882"/>
                                  <a:pt x="592106" y="969747"/>
                                  <a:pt x="617255" y="954179"/>
                                </a:cubicBezTo>
                                <a:cubicBezTo>
                                  <a:pt x="623542" y="950287"/>
                                  <a:pt x="630329" y="947842"/>
                                  <a:pt x="637215" y="946756"/>
                                </a:cubicBezTo>
                                <a:close/>
                                <a:moveTo>
                                  <a:pt x="4414830" y="813424"/>
                                </a:moveTo>
                                <a:cubicBezTo>
                                  <a:pt x="4435489" y="810168"/>
                                  <a:pt x="4457045" y="819150"/>
                                  <a:pt x="4468722" y="838012"/>
                                </a:cubicBezTo>
                                <a:lnTo>
                                  <a:pt x="4463133" y="841605"/>
                                </a:lnTo>
                                <a:cubicBezTo>
                                  <a:pt x="4449161" y="819250"/>
                                  <a:pt x="4420020" y="812464"/>
                                  <a:pt x="4398064" y="826436"/>
                                </a:cubicBezTo>
                                <a:cubicBezTo>
                                  <a:pt x="4376107" y="840008"/>
                                  <a:pt x="4369321" y="869151"/>
                                  <a:pt x="4383293" y="891107"/>
                                </a:cubicBezTo>
                                <a:lnTo>
                                  <a:pt x="4377704" y="894700"/>
                                </a:lnTo>
                                <a:cubicBezTo>
                                  <a:pt x="4362135" y="869550"/>
                                  <a:pt x="4369720" y="836415"/>
                                  <a:pt x="4394871" y="820847"/>
                                </a:cubicBezTo>
                                <a:cubicBezTo>
                                  <a:pt x="4401158" y="816955"/>
                                  <a:pt x="4407944" y="814510"/>
                                  <a:pt x="4414830" y="813424"/>
                                </a:cubicBezTo>
                                <a:close/>
                                <a:moveTo>
                                  <a:pt x="1516650" y="676099"/>
                                </a:moveTo>
                                <a:cubicBezTo>
                                  <a:pt x="1537309" y="672843"/>
                                  <a:pt x="1558866" y="681825"/>
                                  <a:pt x="1570542" y="700687"/>
                                </a:cubicBezTo>
                                <a:lnTo>
                                  <a:pt x="1564953" y="704280"/>
                                </a:lnTo>
                                <a:cubicBezTo>
                                  <a:pt x="1550981" y="681925"/>
                                  <a:pt x="1521840" y="675139"/>
                                  <a:pt x="1499884" y="689111"/>
                                </a:cubicBezTo>
                                <a:cubicBezTo>
                                  <a:pt x="1477928" y="702683"/>
                                  <a:pt x="1471141" y="731826"/>
                                  <a:pt x="1485113" y="753782"/>
                                </a:cubicBezTo>
                                <a:lnTo>
                                  <a:pt x="1479524" y="757375"/>
                                </a:lnTo>
                                <a:cubicBezTo>
                                  <a:pt x="1463955" y="732225"/>
                                  <a:pt x="1471540" y="699091"/>
                                  <a:pt x="1496689" y="683522"/>
                                </a:cubicBezTo>
                                <a:cubicBezTo>
                                  <a:pt x="1502977" y="679630"/>
                                  <a:pt x="1509764" y="677185"/>
                                  <a:pt x="1516650" y="676099"/>
                                </a:cubicBezTo>
                                <a:close/>
                                <a:moveTo>
                                  <a:pt x="5294265" y="542368"/>
                                </a:moveTo>
                                <a:cubicBezTo>
                                  <a:pt x="5314924" y="539112"/>
                                  <a:pt x="5336480" y="548094"/>
                                  <a:pt x="5348157" y="566956"/>
                                </a:cubicBezTo>
                                <a:lnTo>
                                  <a:pt x="5342568" y="570549"/>
                                </a:lnTo>
                                <a:cubicBezTo>
                                  <a:pt x="5328596" y="548194"/>
                                  <a:pt x="5299455" y="541408"/>
                                  <a:pt x="5277499" y="555380"/>
                                </a:cubicBezTo>
                                <a:cubicBezTo>
                                  <a:pt x="5255143" y="569352"/>
                                  <a:pt x="5248755" y="598494"/>
                                  <a:pt x="5262727" y="620051"/>
                                </a:cubicBezTo>
                                <a:lnTo>
                                  <a:pt x="5257139" y="623644"/>
                                </a:lnTo>
                                <a:cubicBezTo>
                                  <a:pt x="5241570" y="598494"/>
                                  <a:pt x="5249155" y="565360"/>
                                  <a:pt x="5274305" y="549791"/>
                                </a:cubicBezTo>
                                <a:cubicBezTo>
                                  <a:pt x="5280592" y="545899"/>
                                  <a:pt x="5287379" y="543454"/>
                                  <a:pt x="5294265" y="542368"/>
                                </a:cubicBezTo>
                                <a:close/>
                                <a:moveTo>
                                  <a:pt x="2396084" y="405044"/>
                                </a:moveTo>
                                <a:cubicBezTo>
                                  <a:pt x="2402971" y="403959"/>
                                  <a:pt x="2409958" y="404234"/>
                                  <a:pt x="2416644" y="405780"/>
                                </a:cubicBezTo>
                                <a:cubicBezTo>
                                  <a:pt x="2430018" y="408874"/>
                                  <a:pt x="2442193" y="417058"/>
                                  <a:pt x="2449979" y="429632"/>
                                </a:cubicBezTo>
                                <a:lnTo>
                                  <a:pt x="2444388" y="433225"/>
                                </a:lnTo>
                                <a:cubicBezTo>
                                  <a:pt x="2430417" y="410870"/>
                                  <a:pt x="2401274" y="404084"/>
                                  <a:pt x="2379319" y="418056"/>
                                </a:cubicBezTo>
                                <a:cubicBezTo>
                                  <a:pt x="2356963" y="432027"/>
                                  <a:pt x="2350577" y="461170"/>
                                  <a:pt x="2364549" y="482727"/>
                                </a:cubicBezTo>
                                <a:lnTo>
                                  <a:pt x="2358959" y="486320"/>
                                </a:lnTo>
                                <a:cubicBezTo>
                                  <a:pt x="2343389" y="461170"/>
                                  <a:pt x="2350975" y="428036"/>
                                  <a:pt x="2376124" y="412467"/>
                                </a:cubicBezTo>
                                <a:cubicBezTo>
                                  <a:pt x="2382411" y="408575"/>
                                  <a:pt x="2389199" y="406130"/>
                                  <a:pt x="2396084" y="405044"/>
                                </a:cubicBezTo>
                                <a:close/>
                                <a:moveTo>
                                  <a:pt x="6173700" y="271711"/>
                                </a:moveTo>
                                <a:cubicBezTo>
                                  <a:pt x="6194359" y="268455"/>
                                  <a:pt x="6215915" y="277437"/>
                                  <a:pt x="6227592" y="296299"/>
                                </a:cubicBezTo>
                                <a:lnTo>
                                  <a:pt x="6222003" y="299892"/>
                                </a:lnTo>
                                <a:cubicBezTo>
                                  <a:pt x="6208031" y="277537"/>
                                  <a:pt x="6178890" y="270751"/>
                                  <a:pt x="6156934" y="284723"/>
                                </a:cubicBezTo>
                                <a:cubicBezTo>
                                  <a:pt x="6134578" y="298295"/>
                                  <a:pt x="6127792" y="327438"/>
                                  <a:pt x="6142163" y="349394"/>
                                </a:cubicBezTo>
                                <a:lnTo>
                                  <a:pt x="6136574" y="352987"/>
                                </a:lnTo>
                                <a:cubicBezTo>
                                  <a:pt x="6121005" y="327837"/>
                                  <a:pt x="6128590" y="294703"/>
                                  <a:pt x="6153741" y="279134"/>
                                </a:cubicBezTo>
                                <a:cubicBezTo>
                                  <a:pt x="6160028" y="275242"/>
                                  <a:pt x="6166814" y="272797"/>
                                  <a:pt x="6173700" y="271711"/>
                                </a:cubicBezTo>
                                <a:close/>
                                <a:moveTo>
                                  <a:pt x="3247974" y="151153"/>
                                </a:moveTo>
                                <a:cubicBezTo>
                                  <a:pt x="3268631" y="147897"/>
                                  <a:pt x="3290188" y="156879"/>
                                  <a:pt x="3301864" y="175741"/>
                                </a:cubicBezTo>
                                <a:lnTo>
                                  <a:pt x="3296276" y="179334"/>
                                </a:lnTo>
                                <a:cubicBezTo>
                                  <a:pt x="3282304" y="156979"/>
                                  <a:pt x="3253163" y="150193"/>
                                  <a:pt x="3231207" y="164165"/>
                                </a:cubicBezTo>
                                <a:cubicBezTo>
                                  <a:pt x="3209251" y="178136"/>
                                  <a:pt x="3202464" y="207279"/>
                                  <a:pt x="3216437" y="228836"/>
                                </a:cubicBezTo>
                                <a:lnTo>
                                  <a:pt x="3210848" y="232429"/>
                                </a:lnTo>
                                <a:cubicBezTo>
                                  <a:pt x="3195279" y="207279"/>
                                  <a:pt x="3202863" y="174145"/>
                                  <a:pt x="3228012" y="158576"/>
                                </a:cubicBezTo>
                                <a:cubicBezTo>
                                  <a:pt x="3234300" y="154684"/>
                                  <a:pt x="3241087" y="152239"/>
                                  <a:pt x="3247974" y="151153"/>
                                </a:cubicBezTo>
                                <a:close/>
                                <a:moveTo>
                                  <a:pt x="349792" y="13829"/>
                                </a:moveTo>
                                <a:cubicBezTo>
                                  <a:pt x="370451" y="10573"/>
                                  <a:pt x="392007" y="19555"/>
                                  <a:pt x="403684" y="38417"/>
                                </a:cubicBezTo>
                                <a:lnTo>
                                  <a:pt x="398095" y="42010"/>
                                </a:lnTo>
                                <a:cubicBezTo>
                                  <a:pt x="384123" y="19655"/>
                                  <a:pt x="354982" y="12869"/>
                                  <a:pt x="333025" y="26841"/>
                                </a:cubicBezTo>
                                <a:cubicBezTo>
                                  <a:pt x="311069" y="40812"/>
                                  <a:pt x="304283" y="69955"/>
                                  <a:pt x="318255" y="91512"/>
                                </a:cubicBezTo>
                                <a:lnTo>
                                  <a:pt x="312666" y="95105"/>
                                </a:lnTo>
                                <a:cubicBezTo>
                                  <a:pt x="297097" y="69955"/>
                                  <a:pt x="304682" y="36820"/>
                                  <a:pt x="329831" y="21252"/>
                                </a:cubicBezTo>
                                <a:cubicBezTo>
                                  <a:pt x="336119" y="17360"/>
                                  <a:pt x="342905" y="14915"/>
                                  <a:pt x="349792" y="13829"/>
                                </a:cubicBezTo>
                                <a:close/>
                                <a:moveTo>
                                  <a:pt x="7053135" y="655"/>
                                </a:moveTo>
                                <a:cubicBezTo>
                                  <a:pt x="7073794" y="-2601"/>
                                  <a:pt x="7095351" y="6381"/>
                                  <a:pt x="7107027" y="25243"/>
                                </a:cubicBezTo>
                                <a:lnTo>
                                  <a:pt x="7101438" y="28836"/>
                                </a:lnTo>
                                <a:cubicBezTo>
                                  <a:pt x="7087466" y="6481"/>
                                  <a:pt x="7058325" y="-305"/>
                                  <a:pt x="7036369" y="13667"/>
                                </a:cubicBezTo>
                                <a:cubicBezTo>
                                  <a:pt x="7014013" y="27639"/>
                                  <a:pt x="7007226" y="56781"/>
                                  <a:pt x="7021598" y="78338"/>
                                </a:cubicBezTo>
                                <a:lnTo>
                                  <a:pt x="7016009" y="81931"/>
                                </a:lnTo>
                                <a:cubicBezTo>
                                  <a:pt x="7000440" y="56781"/>
                                  <a:pt x="7008025" y="23647"/>
                                  <a:pt x="7033175" y="8078"/>
                                </a:cubicBezTo>
                                <a:cubicBezTo>
                                  <a:pt x="7039462" y="4186"/>
                                  <a:pt x="7046249" y="1741"/>
                                  <a:pt x="7053135" y="65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399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27" name="直接连接符​​ 27" descr="中间折页">
                        <a:extLst/>
                      </wps:cNvPr>
                      <wps:cNvCnPr/>
                      <wps:spPr>
                        <a:xfrm>
                          <a:off x="0" y="5029200"/>
                          <a:ext cx="7772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75000"/>
                              <a:lumOff val="25000"/>
                              <a:alpha val="56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8" name="直接连接符​​ 28" descr="中间折页">
                        <a:extLst/>
                      </wps:cNvPr>
                      <wps:cNvCnPr>
                        <a:cxnSpLocks/>
                      </wps:cNvCnPr>
                      <wps:spPr>
                        <a:xfrm>
                          <a:off x="3814950" y="0"/>
                          <a:ext cx="0" cy="100584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75000"/>
                              <a:lumOff val="25000"/>
                              <a:alpha val="56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6A005626" id="组 2" o:spid="_x0000_s1026" style="position:absolute;left:0;text-align:left;margin-left:0;margin-top:0;width:612pt;height:11in;z-index:251661312;mso-width-percent:1000;mso-height-percent:1000;mso-position-horizontal:center;mso-position-horizontal-relative:page;mso-position-vertical:center;mso-position-vertical-relative:page;mso-width-percent:1000;mso-height-percent:1000" coordsize="77724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">
              <v:rect id="矩形​​ 14" o:spid="_x0000_s1027" style="position:absolute;left:2339;top:50413;width:73044;height:479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" fillcolor="#321647 [1605]" stroked="f" strokeweight="1pt"/>
              <v:group id="组 15" o:spid="_x0000_s1028" style="position:absolute;left:2458;top:50618;width:72423;height:47790" coordorigin="2458,50618" coordsize="74262,490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<v:shape id="任意多边形：形状 16" o:spid="_x0000_s1029" style="position:absolute;left:3041;top:50618;width:73621;height:49004;visibility:visible;mso-wrap-style:square;v-text-anchor:middle" coordsize="7362098,4900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" path="m2958484,4882890v797,399,797,1996,797,2795l2948500,4899658v-400,399,-1198,798,-1597,798c2946502,4900456,2945702,4900456,2945305,4900057v-798,-399,-1195,-1996,-400,-2795l2955687,4883289v399,-798,1998,-1197,2797,-399xm3001992,4876902r14368,10780c3017160,4888081,3017561,4889678,3016761,4890476v-401,399,-1199,798,-1597,798c3014762,4891274,3013962,4891274,3013562,4890875r-13963,-10778c2998797,4879698,2998401,4878100,2999198,4877301v401,-798,1995,-1197,2794,-399xm2948101,4873310v803,-400,2395,-400,2795,798c2951295,4874907,2950896,4876504,2950098,4876903r-15172,8783l2934129,4886085v-801,,-1597,-399,-2000,-1198c2931731,4884089,2931731,4882492,2932928,4882093r15173,-8783xm3006778,4866124r16768,4791c3024744,4870915,3025542,4872113,3024744,4873709v,799,-797,1598,-1594,1598l3022354,4875307r-16777,-4791c3004382,4870117,3003581,4868919,3003985,4867722v397,-1199,1592,-1997,2793,-1598xm2944907,4861334v1198,,2396,799,2396,1997c2947303,4864528,2946505,4865726,2945308,4865726r-17568,2395c2926540,4868121,2925344,4867323,2925344,4866125v,-1198,799,-2395,1998,-2395l2944907,4861334xm3023947,4851354v1197,,2396,799,2396,1997c3026343,4854548,3025544,4855746,3024346,4855746r-17568,2395c3005577,4858141,3004382,4857343,3004382,4856145v,-1198,799,-2395,1998,-2395l3023947,4851354xm2929337,4844168r16768,4791c2947302,4849358,2948101,4850556,2947701,4851753v,799,-798,1598,-1596,1598l2945305,4853351r-16768,-4791c2927338,4848560,2926540,4847362,2926540,4845766v397,-1199,1599,-1997,2797,-1598xm3017160,4833788v800,-399,2397,-399,2799,799c3020358,4835386,3020358,4836983,3019159,4837382r-15174,8783l3003189,4846564v-797,,-1597,-399,-1996,-1198c3000792,4844568,3001193,4842971,3001989,4842572r15171,-8784xm2938917,4828599r13975,10780c2953692,4839778,2954091,4841375,2953294,4842173v-402,399,-1198,798,-1599,798c2951295,4842971,2950498,4842971,2950098,4842572r-13575,-10778c2935725,4831395,2935324,4829797,2936124,4828998v399,-798,1995,-1197,2793,-399xm3007175,4819417v795,399,1191,1996,410,2794l2996801,4836184v-400,399,-1198,799,-1598,799c2994801,4836983,2994004,4836983,2993603,4836583v-797,-399,-797,-1996,,-2794l3004382,4819816v399,-798,1998,-1197,2793,-399xm2950895,4815824v797,-399,2394,-399,2793,799l2962475,4831793v399,799,399,2396,-799,2795l2960876,4834987v-796,,-1595,-399,-1993,-1198l2950097,4818619v-400,-799,-400,-2395,798,-2795xm2989215,4810635v1195,399,1993,1597,1599,2794l2986020,4830196v,799,-801,1597,-1596,1597l2983623,4831793v-797,-399,-1596,-1597,-1995,-2794l2986418,4812232v399,-1198,1598,-1996,2797,-1597xm2969658,4809038v1195,,2395,798,2395,1996l2974446,4828600v,1197,-797,2395,-1995,2395c2971254,4830995,2970057,4830197,2970057,4828999r-2393,-17566c2967664,4810236,2968461,4809038,2969658,4809038xm2014013,4784438v7734,1946,14720,6837,19112,14222l2027536,4802253v-7585,-11578,-22755,-15170,-34332,-7984c1981626,4801455,1978033,4816624,1986018,4828201r-5589,3593c1980029,4831395,1980029,4830995,1979630,4830596v-8782,-14770,-3992,-33932,10779,-42715c1997794,4783490,2006277,4782492,2014013,4784438xm54291,4768321v1197,-400,2395,399,2395,1995l59082,4787882v,1198,-798,2395,-1997,2395c55888,4790277,54690,4789479,54690,4788281r-2395,-17565c52295,4769518,53093,4768321,54291,4768321xm42714,4767522v1198,,1996,1197,1198,2794l39121,4787083v,799,-799,1597,-1597,1597l36725,4788680v-1197,-399,-1996,-1597,-1596,-2794l39919,4769118v399,-1197,1597,-1996,2795,-1596xm65068,4764727v798,-399,2395,-399,2794,799l76646,4780696v399,799,399,2396,-799,2795l75049,4783890v-798,,-1597,-399,-1996,-1198l64270,4767522v-400,-799,-400,-2395,798,-2795xm32734,4762332v1197,798,1197,1996,798,2794l22754,4779099v-399,400,-1198,799,-1597,799c20758,4779898,19959,4779898,19560,4779499v-799,-400,-1198,-1996,-400,-2795l29939,4762731v400,-798,1996,-1197,2795,-399xm76645,4756743r14373,10780c91816,4767922,92215,4769519,91417,4770317v-399,399,-1198,798,-1597,798c89421,4771115,88622,4771115,88223,4770716l74250,4759938v-798,-399,-1197,-1997,-399,-2796c74250,4756344,75847,4755945,76645,4756743xm6757209,4755146v1198,-399,2395,400,2395,1996l6761999,4774708v,1198,-798,2395,-1996,2395c6758806,4777103,6757608,4776305,6757608,4775107r-2396,-17565c6755212,4756344,6756011,4755146,6757209,4755146xm6745631,4754348v1199,,1997,1197,1199,2794l6742039,4773909v,799,-799,1597,-1597,1597l6739643,4775506v-1198,-399,-1997,-1597,-1597,-2794l6742837,4755945v399,-1198,1597,-1996,2794,-1597xm22355,4752751v799,-399,2396,-399,2795,799c25948,4754748,25549,4755946,24351,4756345r-15170,8783l8383,4765527v-799,,-1597,-399,-1996,-1198c5987,4763531,5987,4761934,7185,4761535r15170,-8784xm6767986,4751554v799,-400,2396,-400,2795,798l6779564,4767523v399,798,399,2395,-799,2794l6777967,4770716v-799,,-1597,-399,-1996,-1197l6767187,4754348v-399,-798,-399,-2395,799,-2794xm6736051,4749158v798,799,798,1996,798,2795l6726071,4765926v-400,399,-1198,798,-1598,798c6724074,4766724,6723275,4766724,6722876,4766325v-798,-399,-1198,-1996,-399,-2795l6733256,4749557v399,-798,1996,-1197,2795,-399xm5412906,4748859v2594,-598,5988,-698,9381,1098c5429872,4753949,5429473,4761534,5429473,4761933v,,,2795,3593,4791c5436659,4768321,5439054,4766724,5439054,4766724r399,l5439852,4766325v1996,-1198,6787,-3593,13174,-399c5459812,4769519,5460211,4777103,5460211,4777503r,399c5460211,4777902,5460211,4780696,5463804,4782692v3593,1996,6387,,6387,l5470591,4782692v399,-399,7584,-4391,13972,-798c5492147,4785886,5491748,4793470,5491748,4793870v,,,2794,3593,4790c5496539,4799059,5497337,4799458,5498535,4799458r4391,400c5504922,4799858,5506519,4801854,5506519,4803850v,2395,-1996,3992,-5589,4391l5494942,4807842v-1597,-400,-3194,-799,-4791,-1597c5482567,4802253,5482966,4794668,5482966,4794269v,,399,-2795,-3194,-4791c5476978,4787882,5473385,4789478,5472986,4789878v-1198,798,-6787,3992,-13573,399c5452627,4786684,5452227,4780297,5452227,4778700v-399,-399,-798,-3593,-3592,-5189c5445441,4771914,5443445,4773111,5442647,4773511r-400,c5441050,4774309,5435860,4777503,5428675,4773910v-7585,-3992,-7186,-11178,-7186,-11977c5421888,4761933,5421489,4758739,5418294,4757142v-2794,-1596,-6387,,-6786,400c5410310,4758340,5404722,4761534,5397935,4757941r-2395,-1597c5393544,4755546,5392746,4753150,5393943,4751154v799,-1996,3194,-2794,5190,-1596l5401528,4750755v3593,1996,6387,,6387,l5408314,4750755v200,-199,1997,-1297,4592,-1896xm81435,4745566r16766,4791c99399,4750756,99798,4751954,99399,4753151v,799,-798,1598,-1597,1598l97004,4754749r-16767,-4791c79040,4749559,78240,4748361,78641,4747162v399,-1197,1596,-1996,2794,-1596xm6779562,4743570r14373,10779c6794733,4754749,6795132,4756345,6794334,4757144v-399,399,-1198,798,-1597,798c6792338,4757942,6791539,4757942,6791140,4757543r-13973,-10779c6776369,4746364,6775970,4744768,6776768,4743969v399,-798,1996,-1197,2794,-399xm3288614,4742772v1195,-399,2394,399,2794,1597c3293004,4751953,3300993,4757143,3308973,4755147v1198,,2396,798,3196,1597c3312563,4757942,3311767,4759140,3310971,4759539r-402,c3306179,4760737,3301790,4760337,3297795,4758341v-5190,14372,-15164,25549,-28743,32335c3255485,4797463,3240312,4798660,3225939,4793870v-797,4391,-3194,8383,-6786,11178l3218755,4805447v-799,399,-1995,,-2796,-799c3215163,4803850,3215163,4802253,3216356,4801455v5993,-5190,7189,-14371,2000,-20759c3217557,4779898,3217557,4778301,3218755,4777503v799,-798,2395,-798,3194,399c3224743,4781495,3226341,4785487,3226341,4789479r404,c3240312,4793870,3254288,4793072,3267056,4786684v12377,-6387,21958,-17165,26350,-30340l3293406,4755945v-3198,-2395,-5190,-5988,-6390,-10379c3286617,4744369,3287417,4743171,3288614,4742772xm19562,4741175v1197,,2395,798,2395,1996c21957,4744369,21158,4745566,19961,4745566r-17566,2396c1197,4747962,,4747164,,4745966v,-1198,798,-2396,1996,-2396l19562,4741175xm6725671,4739578v799,-400,2396,-400,2795,798c6728865,4741574,6728466,4742771,6727667,4743170r-15170,8784l6711698,4752353v-798,,-1596,-399,-1996,-1198c6709303,4750357,6709303,4748760,6710501,4748361r15170,-8783xm4211517,4739578v2395,-400,4790,1197,4790,3592l4219900,4767523r24352,-3593c4246647,4763531,4248643,4765127,4249043,4767523v399,2395,-1198,4391,-3593,4790l4221098,4775906r3592,24351c4225090,4802652,4223493,4804648,4221098,4805047v-2396,400,-4392,-1197,-4791,-3592l4212714,4777103r-24351,3593c4185968,4781095,4183972,4779499,4183573,4777103v-399,-2395,1197,-4391,3593,-4790l4211517,4768720r-3593,-24352c4207525,4741973,4209122,4739977,4211517,4739578xm6784353,4732393r16767,4791c6802318,4737583,6802717,4738781,6802318,4739978v,799,-798,1597,-1597,1597l6799923,4741575r-16768,-4791c6781958,4736385,6781159,4735187,6781559,4733990v399,-1198,1596,-1996,2794,-1597xm98602,4730795v1197,,2395,798,2395,1996c100997,4733989,100198,4735186,99001,4735186r-17565,2396c80238,4737582,79041,4736784,79041,4735586v,-1198,798,-2396,1996,-2396l98602,4730795xm6722479,4728001v1197,,2395,798,2395,1996c6724874,4731194,6724076,4732392,6722878,4732392r-17566,2396c6704115,4734788,6702917,4733990,6702917,4732792v,-1198,798,-2396,1996,-2396l6722479,4728001xm3991,4724009r16768,4791c21956,4729199,22755,4730397,22355,4731594v,799,-798,1597,-1596,1597l19960,4733191,3193,4728400v-1198,-399,-1996,-1597,-1996,-2794c1596,4724408,2794,4723610,3991,4724009xm6801519,4717622v1198,,2396,798,2396,1996c6803915,4720815,6803116,4722013,6801919,4722013r-17566,2396c6783155,4724409,6781958,4723611,6781958,4722413v,-1199,798,-2396,1996,-2396l6801519,4717622xm5430072,4716923v2595,-599,5988,-699,9382,1098c5447038,4722013,5446639,4729598,5446639,4729997v,,,2794,3593,4790c5453825,4736384,5456220,4734787,5456220,4734787r399,l5457018,4734388v1996,-1198,6787,-3593,13174,-399c5476978,4737582,5477377,4745166,5477377,4745566r,399c5477377,4745965,5477377,4748760,5480970,4750756v3593,1996,6387,,6387,l5487757,4750756v399,-399,7584,-4392,13971,-798c5509313,4753950,5508914,4761534,5508914,4761934v,,,2794,3593,4790c5513704,4767123,5514503,4767522,5515700,4767522r4392,400c5522088,4767922,5523684,4769918,5523684,4771914v-399,1996,-1996,3592,-5588,3992l5512108,4775506v-1597,-399,-3194,-798,-4791,-1596c5499732,4769918,5500132,4762333,5500132,4761934v,,399,-2795,-3194,-4791c5494144,4755546,5490551,4757143,5490152,4757542v-1198,799,-6787,3992,-13573,400c5469793,4754349,5469393,4747962,5469393,4746364v-399,-399,-798,-3593,-3592,-5190c5462607,4739578,5460611,4740775,5459813,4741174r-399,c5458216,4741973,5453026,4745166,5445841,4741574v-7585,-3992,-7186,-11178,-7186,-11976c5439054,4729598,5438655,4726404,5435461,4724807v-2795,-1597,-6388,,-6787,399c5427477,4726005,5421888,4729198,5415102,4725606r-2396,-1597c5410710,4723210,5409912,4720815,5411110,4718819v798,-1996,3193,-2794,5189,-1597l5418694,4718819v3593,1996,6388,,6388,l5425481,4718819v200,-200,1996,-1298,4591,-1896xm91814,4713630v799,-400,2397,-400,2796,798c95009,4715226,95009,4716823,93810,4717222r-15169,8784l77843,4726405v-799,,-1597,-399,-1996,-1198c75447,4724010,75447,4722812,76645,4722413r15169,-8783xm6706908,4710836r16767,4791c6724873,4716026,6725671,4717224,6725272,4718421v,799,-798,1597,-1597,1597l6722877,4720018r-16767,-4791c6704912,4714828,6704114,4713630,6704114,4712433v399,-1198,1596,-1996,2794,-1597xm13572,4708041r13973,10779c28344,4719219,28743,4720816,27945,4721615v-400,399,-1199,798,-1598,798c25948,4722413,25149,4722413,24750,4722014l11177,4711234v-798,-399,-1197,-1996,-399,-2794c11177,4707642,12774,4707242,13572,4708041xm6794733,4700456v799,-399,2395,-399,2795,799c6797927,4702053,6797927,4703650,6796729,4704049r-15170,8784l6780760,4713232v-798,,-1597,-399,-1996,-1198c6778365,4710837,6778764,4709639,6779563,4709240r15170,-8784xm81835,4699259v799,399,1198,1996,400,2795l71455,4716027v-399,399,-1197,798,-1597,798c69459,4716825,68661,4716825,68262,4716426v-799,-799,-1198,-1996,,-2795l79041,4699658v399,-798,1996,-1197,2794,-399xm25548,4695266v798,-399,2396,-399,2795,799l37126,4711235v399,799,399,2396,-799,2795l35529,4714429v-798,,-1597,-399,-1996,-1198l24750,4698061v-400,-799,-400,-2395,798,-2795xm6716490,4694868r13973,10780c6731261,4706047,6731660,4707644,6730862,4708442v-399,399,-1198,798,-1597,798c6728866,4709240,6728067,4709240,6727668,4708841r-13574,-10779c6713296,4697663,6712897,4696066,6713695,4695267v399,-798,1996,-1197,2795,-399xm63871,4690477v1198,399,1997,1597,1597,2794l60677,4710038v,799,-798,1597,-1597,1597l58282,4711635v-1198,-399,-1597,-1597,-1997,-2794l61076,4692074v399,-1198,1597,-1996,2795,-1597xm43912,4688481v1198,,2396,798,2396,1996l48703,4708043v,1197,-798,2395,-1996,2395c45510,4710837,44710,4710039,44311,4708442r-2395,-17566c41916,4689679,42714,4688481,43912,4688481xm6784753,4686085v799,399,1198,1996,399,2794l6774374,4702852v-399,399,-1198,799,-1598,799c6772377,4703651,6771579,4703651,6771179,4703251v-798,-798,-1197,-1996,,-2794l6781959,4686484v399,-798,1996,-1198,2794,-399xm6728465,4682093v799,-399,2396,-399,2795,799l6740043,4698062v399,799,399,2396,-799,2795l6738446,4701256v-799,,-1597,-399,-1996,-1198l6727666,4684888v-399,-799,-399,-2395,799,-2795xm6766790,4677303v1198,399,1997,1596,1598,2794l6763596,4696864v,799,-798,1597,-1597,1597l6761201,4698461v-798,-399,-1598,-1597,-1997,-2794l6763995,4678899v400,-1197,1597,-1996,2795,-1596xm6746829,4675307v1198,,2395,798,2395,1996l6751619,4694869v,1197,-798,2395,-1996,2395c6748825,4697663,6747627,4696865,6747228,4695268r-2396,-17566c6744832,4676505,6745631,4675307,6746829,4675307xm5791596,4650706v7735,1946,14721,6836,19112,14221l5805119,4668520v-7585,-11577,-22754,-15169,-34331,-7984c5759210,4667722,5755617,4683290,5763601,4694469r-5588,3593c5757613,4697663,5757613,4697263,5757214,4696864v-8782,-14771,-3992,-33933,10780,-42715c5775379,4649758,5783862,4648760,5791596,4650706xm363267,4622613v1199,-399,2397,399,2796,1597c367660,4631794,375644,4636984,383628,4634988v1197,-399,2395,399,3193,1597c387220,4637782,386422,4638980,385624,4639379r-400,c380833,4640577,376442,4640177,372450,4638181v-5190,14372,-15170,25549,-28743,32336c330134,4677304,314964,4678501,300593,4673711v-798,4391,-3193,8383,-6786,11178l293408,4685288v-799,399,-1996,,-2795,-799c289815,4683691,289815,4682094,291012,4681296v5988,-5190,7186,-14372,1996,-20760c292210,4659738,292210,4658141,293408,4657343v798,-798,2395,-798,3193,399c299396,4661335,300992,4665327,300992,4669320r400,c314964,4673711,328936,4672913,341711,4666524v12375,-6387,21957,-17165,26348,-30339l368059,4635786v-3194,-2395,-5190,-5988,-6387,-10379c361272,4624210,362071,4623012,363267,4622613xm1286223,4619419v2395,-399,4790,1198,4790,3593l1294607,4647363r24351,-3593c1321353,4643371,1323348,4644968,1323748,4647363v399,2395,-1197,4391,-3592,4790l1295804,4655746r3592,24352c1299795,4682494,1298199,4684489,1295804,4684889v-2396,399,-4392,-1198,-4791,-3593l1287420,4656944r-24351,3593c1260674,4660936,1258679,4659339,1258279,4656944v-399,-2395,1197,-4391,3593,-4791l1286223,4648561r-3593,-24351c1282231,4621814,1283829,4619818,1286223,4619419xm3859025,4617823v1198,-400,2396,399,2396,1996l3863816,4637384v,1198,-798,2396,-1996,2396c3860622,4639780,3859424,4638981,3859424,4637784r-2395,-17566c3857029,4619020,3857827,4617823,3859025,4617823xm3847448,4617024v1198,,1996,1197,1198,2794l3843856,4636585v,799,-800,1597,-1598,1597l3841459,4638182v-1197,-399,-1996,-1597,-1596,-2794l3844654,4618621v399,-1198,1597,-1996,2794,-1597xm3869803,4614229v798,-399,2395,-399,2794,799l3881381,4630198v399,799,399,2396,-799,2795l3879784,4633392v-799,,-1597,-399,-1996,-1198l3869004,4617024v-399,-799,-399,-2395,799,-2795xm3837868,4611834v798,798,798,1996,798,2794l3827887,4628601v-400,399,-1198,799,-1597,799c3825891,4629400,3825092,4629400,3824693,4629000v-798,-399,-1198,-1996,-399,-2794l3835073,4612233v399,-798,1996,-1197,2795,-399xm2514762,4611535v2595,-599,5988,-699,9382,1098c2531727,4616625,2531328,4624210,2531328,4624609v,,,2794,3593,4790c2538514,4630996,2540909,4629399,2540909,4629399r400,l2541707,4629000v1996,-1198,6787,-3593,13173,-399c2561666,4632194,2562067,4639778,2562067,4640178r,399c2562067,4640577,2562067,4643371,2565660,4645367v3593,1996,6387,,6387,l2572446,4645367v398,-399,7585,-4391,13972,-798c2594003,4648561,2593603,4656146,2593603,4656546v,,,2794,3593,4790c2598393,4661735,2599191,4662134,2600389,4662134r4393,400c2606778,4662534,2608375,4664530,2608375,4666526v,2395,-1995,3992,-5589,3992l2596797,4670118v-1597,-399,-3194,-798,-4790,-1596c2584422,4664530,2584821,4656945,2584821,4656546v,,399,-2796,-3193,-4792c2578833,4650157,2575240,4651754,2574840,4652153v-1197,799,-6784,3993,-13572,400c2554481,4648960,2554083,4642573,2554083,4640976v-400,-399,-799,-3593,-3593,-5190c2547296,4634190,2545300,4635387,2544502,4635786r-399,c2542905,4636585,2537715,4639778,2530531,4636186v-7586,-3992,-7186,-11178,-7186,-11976c2523744,4624210,2523345,4621016,2520152,4619419v-2795,-1597,-6389,,-6787,399c2512168,4620617,2506579,4623810,2499792,4620218r-2395,-1597c2495401,4617822,2494603,4615427,2495800,4613431v800,-1996,3194,-2794,5190,-1597l2503385,4613431v3593,1996,6387,,6387,l2510172,4613431v199,-200,1996,-1297,4590,-1896xm7066188,4609439v1198,-400,2396,399,2795,1596c7070580,4618620,7078564,4623810,7086547,4621814v1198,-399,2396,399,3194,1597c7090140,4624608,7089342,4625806,7088543,4626205r-399,c7083753,4627403,7079362,4627003,7075370,4625007v-5190,14371,-15170,25549,-28742,32336c7033055,4664130,7017885,4665327,7003513,4660537v-798,4391,-3193,8383,-6786,11178l6996328,4672114v-799,399,-1996,,-2795,-799c6992735,4670517,6992735,4668920,6993933,4668122v5988,-5190,7185,-14372,1996,-20760c6995130,4646564,6995130,4644967,6996328,4644169v798,-799,2395,-799,3193,399c7002316,4648161,7003913,4652153,7003913,4656146r399,c7017885,4660537,7031857,4659739,7044632,4653350v12375,-6387,21956,-17165,26347,-30339l7070979,4622612v-3194,-2395,-5190,-5988,-6387,-10379c7064192,4611035,7064991,4609838,7066188,4609439xm3881379,4606245r14373,10779c3896550,4617423,3896949,4619020,3896151,4619819v-399,399,-1198,798,-1597,798c3894155,4620617,3893356,4620617,3892957,4620218r-13973,-10780c3878186,4609039,3877787,4607442,3878585,4606644v399,-798,1996,-1198,2794,-399xm3827488,4602253v799,-399,2396,-399,2795,799c3830682,4604249,3830283,4605447,3829484,4605846r-15170,8784l3813515,4615029v-798,,-1596,-399,-1996,-1198c3811120,4613033,3811120,4611436,3812318,4611037r15170,-8784xm3886170,4595068r16767,4791c3904135,4600258,3904534,4601456,3904135,4602653v,799,-798,1597,-1597,1597l3901740,4604250r-16768,-4791c3883775,4599060,3882976,4597862,3883376,4596665v399,-1198,1596,-1996,2794,-1597xm3824296,4590677v1197,,2395,798,2395,1996c3826691,4593871,3825893,4595068,3824695,4595068r-17566,2396c3805932,4597464,3804734,4596666,3804734,4595468v,-1198,798,-2396,1996,-2396l3824296,4590677xm3903336,4580298v1198,,2396,798,2396,1996c3905732,4583491,3904933,4584689,3903736,4584689r-17566,2396c3884972,4587085,3883775,4586287,3883775,4585089v,-1198,798,-2396,1996,-2396l3903336,4580298xm2531928,4579599v2594,-599,5988,-699,9381,1098c2548894,4584689,2548494,4592274,2548494,4592673v,,,2794,3592,4790c2555680,4599060,2558075,4597463,2558075,4597463r399,l2558872,4597064v1997,-1198,6788,-3593,13175,-399c2578833,4600258,2579232,4607842,2579232,4608242r,399c2579232,4608641,2579232,4611435,2582826,4613431v3593,1996,6385,,6385,l2589612,4613431v399,-399,7584,-4391,13971,-798c2611167,4616625,2610770,4624210,2610770,4624610v,,,2794,3593,4790c2615560,4629799,2616357,4630198,2617554,4630198r4391,400c2623942,4630598,2625538,4632594,2625538,4634590v-399,1996,-1997,3592,-5589,3992l2613962,4638182v-1596,-399,-3192,-798,-4790,-1596c2601587,4632594,2601988,4625009,2601988,4624610v,,396,-2796,-3195,-4792c2595999,4618221,2592406,4619818,2592007,4620217v-1198,799,-6787,3993,-13572,400c2571648,4617024,2571248,4610637,2571248,4609040v-398,-399,-799,-3593,-3589,-5190c2564462,4602254,2562466,4603451,2561667,4603850r-398,c2560070,4604649,2554880,4607842,2547696,4604250v-7585,-3992,-7186,-11178,-7186,-11976c2540910,4592274,2540510,4589080,2537318,4587483v-2796,-1597,-6388,,-6787,399c2529333,4588681,2523744,4591874,2516959,4588282r-2396,-1597c2512567,4585886,2511769,4583491,2512966,4581495v799,-1996,3194,-2794,5190,-1597l2520550,4581495v3593,1996,6389,,6389,l2527338,4581495v199,-200,1995,-1297,4590,-1896xm3808725,4573511r16767,4791c3826690,4578701,3827488,4579899,3827089,4581096v,799,-798,1597,-1597,1597l3824694,4582693r-16767,-4791c3806729,4577503,3805931,4576305,3805931,4575107v399,-1197,1596,-1996,2794,-1596xm3896550,4563131v799,-399,2395,-399,2795,799c3899744,4564728,3899744,4566325,3898546,4566724r-15170,8784l3882577,4575907v-798,,-1597,-399,-1996,-1198c3880182,4573512,3880581,4572314,3881380,4571915r15170,-8784xm3818307,4557543r13973,10780c3833078,4568722,3833477,4570319,3832679,4571117v-399,399,-1198,798,-1597,798c3830683,4571915,3829884,4571915,3829485,4571516r-13574,-10779c3815113,4560338,3814714,4558741,3815512,4557942v399,-798,1996,-1197,2795,-399xm3886570,4548761v799,399,1198,1996,399,2794l3876190,4565528v-399,400,-1198,799,-1597,799c3874194,4566327,3873396,4566327,3872996,4565928v-798,-799,-1197,-1996,,-2795l3883776,4549160v399,-798,1996,-1197,2794,-399xm3830282,4544768v798,-399,2395,-399,2794,799l3841860,4560737v399,799,399,2396,-799,2795l3840263,4563931v-799,,-1597,-399,-1996,-1198l3829483,4547563v-399,-799,-399,-2395,799,-2795xm3868606,4539979v1197,399,1996,1596,1597,2794l3865412,4559540v,799,-799,1597,-1598,1597l3863016,4561137v-798,-399,-1597,-1597,-1996,-2794l3865811,4541575v400,-1197,1597,-1996,2795,-1596xm3848645,4537983v1198,,2396,798,2396,1996l3853436,4557544v,1198,-798,2396,-1996,2396c3850642,4560339,3849443,4559540,3849044,4557944r-2395,-17566c3846649,4539180,3847447,4537983,3848645,4537983xm2893457,4513382v7737,1946,14721,6836,19116,14221l2906981,4531196v-7585,-11577,-22752,-15169,-34331,-7984c2861073,4530398,2857479,4545967,2865465,4557145r-5591,3593c2859476,4560339,2859476,4559940,2859076,4559540v-8782,-14771,-3992,-33933,10778,-42715c2877241,4512434,2885724,4511436,2893457,4513382xm933732,4497264v1196,,2394,798,2394,1996l938521,4516826v,1197,-799,2395,-1997,2395c935328,4519221,934130,4518423,934130,4517225r-2395,-17566c931735,4498462,932533,4497264,933732,4497264xm922154,4496466v1199,399,1997,1597,1199,2794l918562,4516027v,799,-799,1597,-1597,1597l916165,4517624v-1197,-399,-1996,-1597,-1596,-2794l919360,4498063v399,-1198,1597,-1996,2794,-1597xm944507,4493671v798,-399,2396,-399,2794,799l956085,4509640v400,799,400,2396,-799,2795l954488,4512834v-799,,-1597,-399,-1995,-1198l943709,4496466v-401,-799,-401,-2395,798,-2795xm912175,4491675v1196,799,1196,1996,797,2795l902194,4508443v-400,399,-1198,798,-1597,798c900198,4509241,899398,4509241,898999,4508842v-797,-399,-1197,-1996,-398,-2795l909380,4492074v400,-798,1995,-1197,2795,-399xm5063807,4485687v2395,-399,4391,1198,4790,3593l5072190,4513631r24352,-3593c5098937,4509639,5100933,4511236,5101333,4513631v399,2395,-1198,4391,-3593,4790l5073388,4522014r3592,24352c5077380,4548762,5075783,4550757,5073388,4551157v-2396,399,-4392,-1198,-4791,-3593l5065004,4523212r-24351,3593c5038258,4527204,5036262,4525607,5035863,4523212v-399,-2395,1197,-4391,3593,-4791l5063807,4514829r-3593,-24351c5059815,4488082,5061412,4486086,5063807,4485687xm956085,4485687r14373,10780c971256,4496866,971655,4498463,970857,4499261v-399,399,-1198,798,-1597,798c968860,4500059,968061,4500059,967661,4499660r-13970,-10779c952892,4488482,952493,4486885,953291,4486086v400,-798,1996,-1197,2794,-399xm901794,4482095v799,-400,2396,-400,2794,798c905386,4483691,904987,4485288,903790,4485687r-15170,8784l887821,4494870v-798,,-1596,-399,-1995,-1198c885426,4492874,885426,4491277,886624,4490878r15170,-8783xm6292341,4478202v2595,-599,5988,-699,9382,1098c6309307,4483292,6308908,4490877,6308908,4491276v,,,2794,3593,4790c6316094,4497663,6318489,4496066,6318489,4496066r399,l6319287,4495667v1996,-1198,6787,-3593,13174,-399c6339247,4498861,6339646,4506445,6339646,4506844r,400c6339646,4507244,6339646,4510038,6343239,4512034v3593,1996,6387,,6387,l6350026,4512034v399,-399,7584,-4391,13971,-798c6371582,4515228,6371183,4522813,6371183,4523213v,,,2794,3593,4790c6375973,4528402,6376772,4528801,6377969,4528801r4392,400c6384357,4529201,6385953,4531197,6385953,4533193v,1996,-1996,3592,-5588,4391l6374377,4537184v-1597,-399,-3194,-798,-4791,-1596c6362001,4531596,6362401,4524011,6362401,4523612v,,399,-2796,-3194,-4792c6356413,4517224,6352820,4518820,6352421,4519220v-1198,798,-6787,3993,-13573,399c6332062,4516026,6331662,4509639,6331662,4508042v-399,-399,-798,-3593,-3592,-5189c6324876,4501256,6322880,4502453,6322082,4502853r-399,c6320485,4503651,6315295,4506844,6308110,4503252v-7585,-3992,-7186,-11178,-7186,-11976c6301323,4491276,6300924,4488082,6297730,4486485v-2795,-1596,-6388,,-6787,400c6289746,4487683,6284157,4490877,6277371,4487284r-2396,-1597c6272979,4484889,6272181,4482493,6273379,4480497v798,-1996,3193,-2794,5189,-1596l6280963,4480098v3593,1996,6388,,6388,l6287750,4480098v200,-200,1996,-1297,4591,-1896xm960874,4474909r16767,4791c978440,4480099,979238,4480898,978839,4482494v,799,-798,1597,-1597,1597l976444,4484091r-16768,-4791c958479,4478901,957680,4477703,958080,4476506v399,-1198,1596,-1996,2794,-1597xm4168005,4472115v1198,-400,2396,399,2795,1596c4172397,4481296,4180381,4486486,4188364,4484490v1198,-399,2396,399,3194,1597c4191957,4487284,4191159,4488482,4190360,4488881r-399,c4185570,4490079,4181179,4489679,4177187,4487683v-5190,14372,-15171,25549,-28743,32337c4134871,4526806,4119701,4528004,4105330,4523213v-798,4391,-3193,8383,-6786,11178l4098145,4534790v-799,399,-1996,,-2795,-798c4094552,4533193,4094552,4531596,4095750,4530798v5988,-5190,7185,-14372,1996,-20759c4096947,4509240,4096947,4507643,4098145,4506845v798,-798,2395,-798,3193,399c4104133,4510837,4105730,4514829,4105730,4518822r399,c4119701,4523213,4133673,4522415,4146448,4516027v12375,-6388,21957,-17166,26348,-30340l4172796,4485288v-3194,-2395,-5190,-5988,-6387,-10379c4166009,4473711,4166808,4472514,4168005,4472115xm898603,4470518v1196,,2395,798,2395,1996c901397,4473312,900599,4474510,899002,4474909r-17566,2396c880238,4477305,879040,4476507,879040,4475309v,-1198,799,-2396,1997,-2396l898603,4470518xm978042,4460139v1197,,2395,798,2395,1996c980437,4463332,979638,4464530,978441,4464530r-17566,2396c959678,4466926,958480,4466128,958480,4464930v,-1199,798,-2396,1996,-2396l978042,4460139xm883031,4453353r16768,4791c900996,4458543,901795,4459741,901395,4460938v,799,-798,1597,-1596,1597l899000,4462535r-16767,-4791c881434,4457345,880636,4456147,880237,4454950v399,-1198,1597,-1996,2794,-1597xm6309107,4445867v2594,-599,5988,-699,9381,1098c6326073,4450957,6325674,4458542,6325674,4458941v,,,2794,3593,4790c6332860,4465328,6335255,4463731,6335255,4463731r399,l6336053,4463332v1996,-1198,6787,-3593,13174,-399c6356013,4466526,6356412,4474110,6356412,4474510r,399c6356412,4474909,6356412,4477703,6360005,4479699v3593,1996,6387,,6387,l6366792,4479699v399,-399,7584,-4391,13972,-798c6388348,4482893,6387949,4490478,6387949,4490878v,,,2794,3593,4790c6392740,4496067,6393538,4496466,6394736,4496466r4391,400c6401123,4496866,6402720,4498862,6402720,4500858v,2395,-1597,3992,-5589,3992l6391143,4504450v-1597,-399,-3194,-798,-4791,-1596c6378768,4498862,6379167,4491277,6379167,4490878v,,399,-2796,-3194,-4792c6373179,4484489,6369586,4486086,6369187,4486485v-1198,799,-6787,3993,-13573,400c6348828,4483292,6348428,4476905,6348428,4475308v-399,-399,-798,-3593,-3592,-5190c6341642,4468522,6339646,4469719,6338848,4470118r-400,c6337251,4470917,6332061,4474110,6324876,4470518v-7585,-3992,-7186,-11178,-7186,-11976c6318089,4458542,6317690,4455348,6314495,4453751v-2794,-1597,-6387,,-6786,399c6306511,4454949,6300923,4458142,6294136,4454550r-2395,-1597c6289745,4452154,6288947,4449759,6290144,4447763v799,-1996,3194,-2794,5190,-1597l6297729,4447763v3593,1996,6387,,6387,l6304515,4447763v200,-200,1997,-1297,4592,-1896xm971254,4442574v798,-399,2395,-399,2795,799c974448,4444171,974448,4445768,973250,4446167r-15170,8784l957282,4455350v-799,,-1597,-399,-1996,-1198c954488,4453354,954886,4452156,956085,4451358r15169,-8784xm892613,4437384r13972,10780c907385,4448563,907783,4450160,906986,4450958v-401,399,-1197,798,-1599,798c904989,4451756,904190,4451756,903792,4451357r-13574,-10779c889420,4440179,889021,4438582,889819,4437783v399,-798,1996,-1197,2794,-399xm961275,4428602v798,399,1198,1996,399,2794l950895,4445369v-399,399,-1197,799,-1597,799c948898,4446168,948100,4446168,947701,4445768v-798,-798,-1197,-2395,,-2794l958480,4429001v400,-798,1996,-1198,2795,-399xm904988,4424610v797,-399,2395,-399,2795,799l916567,4440579v399,799,399,2396,-800,2795l914969,4443773v-798,,-1597,-399,-1995,-1198l904190,4427405v-400,-799,-400,-2395,798,-2795xm943309,4419421v1198,399,1998,1597,1597,2794l940115,4438982v,799,-798,1597,-1597,1597l937721,4440579v-1198,-399,-1598,-1597,-1996,-2794l940514,4421018v399,-1198,1597,-1996,2795,-1597xm923353,4417824v1197,,2396,798,2396,1996l928145,4437386v,1197,-798,2395,-1997,2395c924951,4439781,924151,4438983,923753,4437785r-2396,-17566c921357,4419022,922155,4417824,923353,4417824xm6671031,4380049v7735,1946,14721,6836,19112,14222l6684554,4397863v-7585,-11576,-22755,-15169,-34331,-7984c6638645,4397065,6635052,4412235,6643036,4423812r-5589,3593c6637048,4427006,6637048,4426607,6636649,4426208v-8782,-14772,-3992,-33933,10779,-42716c6654813,4379101,6663296,4378103,6671031,4380049xm4711314,4363931v1198,-399,1996,400,2395,1996l4716105,4383493v,1198,-798,2395,-1996,2395c4712911,4385888,4711713,4385090,4711713,4383892r-2395,-17565c4709318,4365129,4710116,4363931,4711314,4363931xm4699738,4363134v1198,399,1597,1197,1198,2794l4696145,4382695v,799,-799,1597,-1597,1597l4693749,4384292v-1197,-399,-1996,-1597,-1596,-2794l4696944,4364731v399,-1198,1597,-1996,2794,-1597xm4721693,4360339v798,-400,2395,-400,2794,798l4733271,4376308v399,798,399,2395,-799,2794l4731674,4379501v-799,,-1597,-399,-1996,-1197l4720894,4363133v-399,-798,-399,-2395,799,-2794xm4689758,4357944v798,799,1197,1996,798,2795l4679777,4374712v-399,399,-1198,798,-1597,798c4677781,4375510,4676982,4375510,4676583,4375111v-798,-399,-1197,-1996,-399,-2795l4686963,4358343v400,-798,1996,-1197,2795,-399xm4733269,4352355r14372,10779c4748440,4363534,4748839,4365130,4748041,4365929v-400,399,-1198,798,-1597,798c4746045,4366727,4745246,4366727,4744847,4366328r-13973,-10779c4730076,4355149,4729676,4353553,4730475,4352754v399,-798,1996,-1197,2794,-399xm1242711,4351956v1197,-400,2395,399,2794,1596c1247102,4361137,1255086,4366327,1263071,4364331v1197,-399,2394,399,3192,1597c1266662,4367125,1265864,4368323,1265066,4368722r-400,c1260275,4369920,1255885,4369520,1251892,4367524v-5190,14371,-15168,25549,-28741,32336c1209578,4406647,1194409,4407844,1180037,4403054v-798,4391,-3193,8383,-6786,11178l1172851,4414631v-798,399,-1995,,-2794,-799c1169259,4413034,1169259,4411437,1170456,4410639v5988,-5190,7186,-14372,1996,-20760c1171654,4389081,1171654,4387484,1172851,4386686v799,-799,2396,-799,3194,399c1178840,4390678,1180436,4394670,1180436,4398663r400,c1194409,4403054,1208380,4402256,1221155,4395867v12375,-6387,21956,-17165,26347,-30339l1247502,4365129v-3195,-2395,-5190,-5988,-6387,-10379c1240716,4353552,1241514,4352355,1242711,4351956xm4679378,4348363v799,-400,2396,-400,2795,798c4682971,4350359,4682572,4351556,4681374,4351955r-15170,8784l4665405,4361138v-798,,-1596,-399,-1996,-1198c4663010,4359142,4663010,4357545,4664208,4357146r15170,-8783xm2165659,4348363v2396,-400,4790,1197,4790,3592l2174043,4376307r24351,-3593c2200790,4372315,2202785,4373911,2203184,4376307v400,2395,-1198,4391,-3593,4790l2175240,4384690r3592,24352c2179229,4411437,2177634,4413433,2175240,4413832v-2395,400,-4392,-1197,-4791,-3592l2166857,4385887r-24352,3593c2140110,4389879,2138114,4388283,2137715,4385887v-400,-2395,1198,-4391,3593,-4790l2165659,4377504r-3593,-24351c2161667,4350758,2163265,4348762,2165659,4348363xm4738060,4341178r16767,4791c4756025,4346368,4756823,4347566,4756025,4348763v,799,-798,1597,-1597,1597l4753630,4350360r-16767,-4791c4735665,4345170,4734867,4343972,4735266,4342775v399,-1198,1597,-1996,2794,-1597xm3394195,4340878v2597,-599,5995,-699,9390,1097c3411177,4345967,3410779,4353552,3410779,4353951v,,,2795,3590,4791c3417961,4360339,3420354,4358742,3420354,4358742r401,l3421153,4358343v1995,-1198,6785,-3593,13168,-400c3441105,4361536,3441503,4369121,3441503,4369520r,399c3441503,4369919,3441503,4372714,3445096,4374710v3590,1996,6385,,6385,l3451880,4374710v398,-399,7581,-4391,13967,-799c3473428,4377903,3473027,4385489,3473027,4385888v,,,2795,3593,4791c3477817,4391078,3478617,4391477,3479813,4391477r4390,399c3486197,4391876,3487793,4393872,3487793,4395868v,1996,-1992,3593,-5587,3992l3476224,4399461v-1599,-399,-3197,-798,-4793,-1597c3463853,4393872,3464251,4386288,3464251,4385888v,,398,-2795,-3194,-4791c3458266,4379500,3454674,4381097,3454273,4381496v-1195,799,-6782,3993,-13567,399c3433923,4378303,3433526,4371915,3433526,4370319v-402,-400,-801,-3593,-3592,-5190c3426740,4363532,3424743,4364730,3423946,4365129r-398,c3422351,4365927,3417160,4369121,3409979,4365528v-7585,-3992,-7193,-11177,-7193,-11976c3403189,4353552,3402786,4350359,3399590,4348762v-2798,-1597,-6391,,-6789,399c3391602,4349959,3386011,4353153,3379222,4349560r-2396,-1597c3374830,4347165,3374031,4344770,3375231,4342774v795,-1996,3194,-2795,5189,-1597l3382816,4342774v3592,1996,6391,,6391,l3389603,4342774v201,-200,1999,-1298,4592,-1896xm4676186,4336787v1197,,2395,798,2395,1996c4678980,4339980,4678182,4341178,4676585,4341178r-17566,2396c4657821,4343574,4656624,4342776,4656624,4341578v,-1198,798,-2396,1996,-2396l4676186,4336787xm4755625,4326807v1198,-400,1996,399,2396,1995c4758021,4330000,4757222,4331198,4756025,4331198r-17566,2396c4737261,4333594,4736064,4332795,4736064,4331598v,-1199,798,-2396,1996,-2396l4755625,4326807xm4660615,4319621r16768,4791c4678580,4324811,4679379,4326009,4678980,4327206v,799,-799,1597,-1597,1597l4676584,4328803r-16767,-4791c4658619,4323613,4658220,4322415,4657821,4321218v399,-1198,1597,-1996,2794,-1597xm4748839,4309241v798,-399,2395,-399,2794,799c4752033,4310838,4752033,4312435,4750835,4312834r-15171,8784l4734866,4322017v-798,,-1597,-399,-1996,-1198c4732072,4319622,4732471,4318424,4733668,4318025r15171,-8784xm3411376,4308543v2594,-599,5987,-699,9379,1098c3428336,4313633,3427938,4321218,3427938,4321617v,,,2794,3592,4790c3435122,4328004,3437515,4326407,3437515,4326407r399,l3438312,4326008v1996,-1198,6784,-3593,13169,-399c3458266,4329202,3458662,4336786,3458662,4337185r,400c3458662,4337585,3458662,4340379,3462255,4342375v3592,1996,6385,,6385,l3469041,4342375v396,-399,7579,-4391,13965,-798c3490593,4345569,3490192,4353154,3490192,4353554v,,,2794,3593,4790c3494980,4358743,3495779,4359142,3496977,4359142r4386,400c3503364,4359542,3504963,4361538,3504963,4363534v-396,2395,-2001,3991,-5593,3991l3493380,4367126v-1594,-399,-3188,-798,-4788,-1596c3481009,4361538,3481410,4353953,3481410,4353554v,,398,-2796,-3194,-4792c3475422,4347165,3471832,4348762,3471434,4349161v-1200,799,-6785,3993,-13569,400c3451083,4345968,3450683,4339581,3450683,4337984v-398,-399,-799,-3593,-3591,-5190c3443899,4331198,3441904,4332395,3441105,4332794r-399,c3439511,4333593,3434321,4336786,3427138,4333194v-7581,-3992,-7183,-11178,-7183,-11976c3420354,4321218,3419955,4318024,3416764,4316427v-2794,-1597,-6386,,-6785,399c3408782,4317625,3403189,4320818,3396394,4317226r-2396,-1597c3392004,4314830,3391203,4312435,3392402,4310439v797,-1996,3195,-2794,5192,-1597l3399997,4310439v3588,1996,6390,,6390,l3406788,4310439v197,-200,1994,-1298,4588,-1896xm4670197,4303653r13973,10780c4684968,4314832,4685367,4316429,4684569,4317227v-399,399,-1198,798,-1597,798c4682573,4318025,4681774,4318025,4681375,4317626r-13574,-10779c4667003,4306448,4666604,4304851,4667402,4304052v399,-798,1996,-1197,2795,-399xm4738860,4294870v798,399,1197,1996,399,2794l4728480,4311637v-400,399,-1198,799,-1597,799c4726484,4312436,4725685,4312436,4725286,4312036v-1198,-798,-1198,-1996,,-2794l4736065,4295269v400,-798,1996,-1198,2795,-399xm4682172,4290878v798,-399,2395,-399,2794,799l4693750,4306847v399,799,399,2396,-799,2795l4692153,4310041v-799,,-1597,-399,-1996,-1198l4681373,4293673v-399,-799,-399,-2395,799,-2795xm4720896,4286088v1197,399,1996,1596,1597,2794l4717701,4305649v,799,-798,1597,-1597,1597l4715306,4307246v-1198,-399,-1996,-1597,-1996,-2794l4718101,4287684v400,-1197,1597,-1996,2795,-1596xm4700935,4284492v1198,,2395,798,2395,1996l4705726,4304053v,1198,-798,2396,-1996,2396c4702532,4306449,4701334,4305650,4701334,4304453r-2395,-17566c4698939,4285689,4699737,4284492,4700935,4284492xm3772847,4242725v7735,1946,14721,6837,19113,14222l3786371,4260540v-7585,-11577,-22755,-15170,-34332,-7984c3740462,4259741,3736869,4274911,3744853,4286488r-5589,3593c3738865,4289682,3738865,4289283,3738466,4288884v-8782,-14772,-3992,-33933,10778,-42716c3756630,4241777,3765113,4240779,3772847,4242725xm1813165,4226607v1198,-399,1996,798,2395,1996l1817955,4246169v,1197,-797,2395,-1996,2395c1814762,4248564,1813564,4247765,1813564,4246568r-2388,-17566c1811176,4227805,1811974,4226607,1813165,4226607xm1801594,4225809v1198,399,1597,1197,1198,2794l1798001,4245370v,799,-799,1597,-1596,1597l1795605,4246967v-1197,-399,-1996,-1597,-1596,-2794l1798799,4227406v400,-1198,1598,-1996,2795,-1597xm1823543,4223014v798,-399,2395,-399,2794,799l1835121,4238983v399,799,399,2396,-799,2795l1833524,4242177v-799,,-1597,-399,-1996,-1198l1822744,4225809v-399,-799,-399,-2395,799,-2795xm468855,4220719v2595,-599,5988,-699,9382,1098c485821,4225809,485422,4233394,485422,4233793v,,,2794,3593,4790c492608,4240180,495003,4238583,495003,4238583r399,l495801,4238184v1996,-1198,6787,-3593,13174,-399c515761,4241378,516160,4248962,516160,4249361r,400c516160,4249761,516160,4252555,519753,4254551v3593,1996,6387,,6387,l526540,4254551v399,-399,7584,-4391,13972,-798c548096,4257745,547697,4265330,547697,4265730v,,,2794,3593,4790c552488,4270919,553286,4271318,554484,4271318r4391,400c560871,4271718,562468,4273714,562468,4275710v-400,1996,-1996,3592,-5589,3991l550891,4279302v-1597,-399,-3194,-798,-4791,-1596c538516,4273714,538915,4266129,538915,4265730v,,399,-2796,-3194,-4792c532927,4259341,529334,4260938,528935,4261337v-1198,799,-6787,3993,-13573,400c508576,4258144,508176,4251757,508176,4250160v-399,-399,-798,-3593,-3592,-5190c501390,4243374,499394,4244571,498596,4244970r-399,c496999,4245769,491809,4248962,484624,4245370v-7585,-3992,-7186,-11178,-7186,-11976c477837,4233394,477438,4230200,474245,4228603v-2795,-1597,-6388,,-6787,399c466261,4229801,460672,4232994,453885,4229402r-2395,-1597c449494,4227006,448696,4224611,449893,4222615v799,-1996,3194,-2794,5190,-1597l457478,4222615v3593,1996,6387,,6387,l464265,4222615v199,-200,1995,-1298,4590,-1896xm1791615,4220619v798,798,1197,2395,798,2794l1781635,4237386v-399,399,-1198,799,-1597,799c1779639,4238185,1778840,4238185,1778441,4237785v-798,-399,-1197,-1996,-399,-2794l1788820,4221018v399,-798,1996,-1197,2795,-399xm5019896,4218224v1197,-400,2395,399,2794,1596c5024287,4227405,5032271,4232595,5040255,4230599v1596,-399,2794,399,3193,1597c5043847,4233393,5043049,4234591,5042251,4234990r-400,c5037460,4236188,5033069,4235788,5029077,4233792v-5189,14371,-15170,25549,-28743,32336c4986761,4272915,4971592,4274112,4957220,4269322v-798,4391,-3193,8383,-6786,11178l4950035,4280899v-799,399,-1996,,-2795,-799c4946442,4279302,4946442,4277705,4947640,4276907v5988,-5190,7185,-14372,1996,-20760c4948837,4255349,4948837,4253752,4950035,4252954v798,-799,2395,-799,3193,399c4956023,4256946,4957620,4260938,4957620,4264931r399,c4971592,4269322,4985564,4268524,4998338,4262135v12375,-6387,21957,-17165,26348,-30339l5024686,4231397v-3194,-2395,-5190,-5988,-6387,-10379c5017900,4219820,5018698,4218623,5019896,4218224xm5943242,4215031v2395,-399,4391,1197,4790,3593l5951625,4242975r24351,-3593c5978372,4238983,5980368,4240580,5980767,4242975v399,2395,-1198,4391,-3593,4790l5952823,4251358r3593,24352c5956815,4278105,5955218,4280101,5952823,4280501v-2395,399,-4391,-1198,-4791,-3593l5944440,4252556r-24352,3592c5917692,4256548,5915696,4254951,5915297,4252556v-399,-2396,1198,-4392,3593,-4791l5943242,4244172r-3593,-24351c5939250,4217426,5940847,4215430,5943242,4215031xm1835519,4215031r14372,10779c1850689,4226209,1851089,4227806,1850291,4228605v-400,399,-1198,798,-1597,798c1848294,4229403,1847496,4229403,1847097,4229004r-13974,-10780c1832325,4217825,1831926,4216228,1832724,4215430v399,-798,1997,-1198,2795,-399xm1781235,4211038v799,-399,2396,-399,2795,799c1784828,4213034,1784429,4214232,1783231,4214631r-15169,8784l1767263,4223814v-798,,-1596,-399,-1996,-1198c1764868,4221818,1764868,4220221,1766066,4219822r15169,-8784xm7171776,4207147v2595,-599,5988,-699,9382,1097c7188742,4212236,7188343,4219821,7188343,4220220v,,,2795,3593,4791c7195529,4226608,7197924,4225011,7197924,4225011r399,l7198722,4224612v1996,-1198,6787,-3593,13174,-400c7218682,4227805,7219082,4235390,7219082,4235789r,399c7219082,4236188,7219082,4238983,7222674,4240979v3593,1996,6388,,6388,l7229461,4240979v399,-399,7585,-4391,13972,-799c7251018,4244172,7250618,4251758,7250618,4252157v,,,2795,3593,4791c7255409,4257347,7256207,4257746,7257405,4257746r4391,399c7263792,4258145,7265389,4260141,7265389,4262137v-399,2396,-1996,3992,-5589,4392l7253812,4266129v-1597,-399,-3194,-798,-4790,-1596c7241437,4260541,7241836,4252956,7241836,4252557v,,399,-2796,-3194,-4792c7235848,4246168,7232255,4247765,7231856,4248164v-1198,799,-6786,3993,-13573,400c7211497,4244971,7211098,4238584,7211098,4236987v-400,-399,-799,-3593,-3593,-5190c7204311,4230200,7202315,4231398,7201517,4231797r-399,c7199920,4232596,7194730,4235789,7187545,4232196v-7585,-3992,-7186,-11177,-7186,-11976c7180758,4220220,7180359,4217027,7177165,4215430v-2795,-1597,-6388,,-6787,399c7169181,4216628,7163592,4219821,7156805,4216228r-2395,-1596c7152414,4213833,7151616,4211438,7152813,4209442v799,-1996,3194,-2794,5190,-1597l7160398,4209043v3593,1996,6387,,6387,l7167185,4209043v200,-200,1996,-1297,4591,-1896xm1840309,4203853r16767,4791c1857875,4209043,1858673,4210241,1858274,4211438v,799,-798,1597,-1597,1597l1855879,4213035r-16768,-4791c1837914,4207845,1837115,4206647,1837515,4205450v399,-1198,1596,-1996,2794,-1597xm1778044,4199462v1197,,2395,798,2395,1996c1780838,4202656,1780040,4203853,1778443,4203853r-17565,2396c1759680,4206249,1758483,4205451,1758483,4204253v,-1198,798,-2396,1996,-2396l1778044,4199462xm1857477,4189482v1197,-400,1996,399,2395,1995c1859872,4192675,1859073,4193873,1857876,4193873r-17566,2396c1839112,4196269,1837915,4195470,1837915,4194273v,-1199,798,-2396,1996,-2396l1857477,4189482xm485622,4188384v2595,-599,5988,-699,9382,1098c502588,4193474,502189,4201059,502189,4201458v,,,2794,3593,4790c509375,4207845,511770,4206248,511770,4206248r399,l512568,4205849v1996,-1198,6787,-3593,13174,-399c532528,4209043,532927,4216627,532927,4217027r,399c532927,4217426,532927,4220220,536520,4222216v3593,1996,6387,,6387,l543307,4222216v399,-399,7584,-4391,13972,-798c564863,4225410,564464,4232995,564464,4233395v,,,2794,3593,4790c569255,4238584,570053,4238983,571251,4238983r4391,400c577638,4239383,579235,4241379,579235,4243375v,1996,-1996,3592,-5589,3992l567658,4246967v-1597,-399,-3194,-798,-4791,-1596c555283,4241379,555682,4233794,555682,4233395v,,399,-2796,-3194,-4792c549694,4227006,546101,4228603,545702,4229002v-1198,799,-6787,3993,-13573,400c525343,4225809,524943,4219422,524943,4217825v-399,-399,-798,-3593,-3592,-5190c518157,4211039,516161,4212236,515363,4212635r-399,c513766,4213434,508576,4216627,501391,4213035v-7585,-3992,-7186,-11178,-7186,-11976c494604,4201059,494205,4197865,491012,4196268v-2795,-1597,-6388,,-6787,399c483028,4197466,477439,4200659,470652,4197067r-2395,-1597c466261,4194671,465463,4192276,466660,4190280v799,-1996,3194,-2794,5190,-1597l474245,4190280v3593,1996,6387,,6387,l481032,4190280v199,-200,1996,-1298,4590,-1896xm1762473,4182297r16766,4791c1780437,4187487,1781235,4188685,1780836,4189882v,799,-798,1597,-1597,1597l1778441,4191479r-16766,-4791c1760876,4186289,1760078,4185091,1759679,4183893v399,-1197,1596,-1996,2794,-1596xm7188542,4175211v2595,-599,5988,-699,9382,1097c7205508,4180300,7205109,4187885,7205109,4188284v,,,2795,3593,4791c7212295,4194672,7214690,4193075,7214690,4193075r399,l7215488,4192676v1996,-1198,6787,-3593,13174,-400c7235448,4195869,7235847,4203454,7235847,4203853r,399c7235847,4204252,7235847,4207047,7239440,4209043v3593,1996,6387,,6387,l7246227,4209043v399,-399,7584,-4391,13971,-799c7267783,4212236,7267384,4219822,7267384,4220221v,,,2795,3593,4791c7272174,4225411,7272973,4225810,7274170,4225810r4392,399c7280558,4226209,7282154,4228205,7282154,4230201v,1996,-1596,3593,-5588,3992l7270578,4233794v-1597,-399,-3194,-798,-4791,-1597c7258202,4228205,7258602,4220621,7258602,4220221v,,399,-2795,-3194,-4791c7252614,4213833,7249021,4215430,7248622,4215829v-1198,799,-6787,3993,-13573,399c7228263,4212636,7227863,4206248,7227863,4204652v-399,-400,-798,-3593,-3592,-5190c7221077,4197865,7219081,4199063,7218283,4199462r-399,c7216686,4200260,7211496,4203454,7204311,4199861v-7585,-3992,-7186,-11177,-7186,-11976c7197524,4187885,7197125,4184692,7193931,4183095v-2795,-1597,-6388,,-6787,399c7185947,4184292,7180358,4187486,7173572,4183893r-2396,-1597c7169180,4181498,7168382,4179103,7169580,4177107v798,-1996,3193,-2795,5189,-1597l7177164,4177107v3593,1996,6388,,6388,l7183951,4177107v200,-200,1996,-1297,4591,-1896xm1850689,4171917v799,-399,2395,-399,2795,799c1853883,4173514,1853883,4175111,1852685,4175510r-15170,8784l1836716,4184693v-798,,-1597,-399,-1996,-1198c1833922,4182298,1834321,4181100,1835519,4180701r15170,-8784xm1772054,4166328r13973,10780c1786826,4177507,1787224,4179104,1786427,4179902v-400,399,-1199,798,-1598,798c1784430,4180700,1783631,4180700,1783233,4180301r-13574,-10779c1768861,4169123,1768462,4167526,1769260,4166727v399,-798,1996,-1197,2794,-399xm1840710,4157546v798,399,1197,1996,399,2794l1830330,4174313v-399,400,-1198,799,-1597,799c1828334,4175112,1827535,4175112,1827136,4174713v-1198,-799,-1198,-1996,,-2795l1837915,4157945v400,-798,1996,-1197,2795,-399xm1784030,4153554v797,-399,2394,-399,2794,799l1795607,4169523v399,799,399,2396,-799,2795l1794010,4172717v-799,,-1597,-399,-1996,-1198l1783230,4156349v-399,-799,-399,-2395,800,-2795xm1822745,4148764v1198,399,1997,1596,1598,2794l1819551,4168325v,799,-798,1597,-1597,1597l1817156,4169922v-1199,-399,-1997,-1597,-1997,-2794l1819950,4150360v400,-1197,1597,-1996,2795,-1596xm1802793,4147167v1197,,2395,798,2395,1996l1807583,4166729v,1197,-798,2395,-1995,2395c1804390,4169124,1803192,4168325,1803192,4167128r-2395,-17566c1800797,4148364,1801595,4147167,1802793,4147167xm847156,4122167v7735,1946,14721,6836,19113,14221l860679,4139981v-7585,-11577,-22754,-15169,-34335,-7984c814770,4139183,811177,4154752,819160,4165930r-5587,3593c813172,4169124,813172,4168725,812774,4168325v-8782,-14771,-3992,-33933,10776,-42715c830940,4121219,839422,4120221,847156,4122167xm5590750,4092876v1197,,1996,798,2395,1996l5595540,4112437v,1198,-798,2396,-1996,2396c5592347,4114833,5591149,4114034,5591149,4112837r-2396,-17566c5588753,4094073,5589552,4092876,5590750,4092876xm5579172,4092078v1199,399,1598,1597,1199,2794l5575580,4111639v,799,-799,1597,-1597,1597l5573185,4113236v-1199,-399,-1997,-1597,-1598,-2794l5576378,4093675v399,-1198,1597,-1996,2794,-1597xm5601128,4089682v799,-399,2396,-399,2795,799l5612706,4105651v399,799,399,2396,-799,2795l5611109,4108845v-798,,-1597,-399,-1996,-1198l5600330,4092477v-400,-799,-400,-2395,798,-2795xm5569193,4087287v798,798,1198,1996,798,2794l5559213,4104054v-399,399,-1198,799,-1598,799c5557216,4104853,5556418,4104853,5556018,4104453v-798,-399,-1197,-1996,-399,-2794l5566399,4087686v399,-798,1996,-1198,2794,-399xm5612705,4081698r14372,10779c5627875,4092877,5628274,4094473,5627476,4095272v-399,399,-1198,798,-1597,798c5625480,4096070,5624682,4096070,5624282,4095671r-13973,-10779c5609511,4084492,5609112,4082896,5609910,4082097v399,-798,1996,-1197,2795,-399xm2122147,4080900v1198,-400,2396,399,2794,1596c2126538,4090081,2134524,4095271,2142507,4093275v1197,-399,2396,399,3193,1597c2146100,4096069,2145301,4097267,2144503,4097666r-400,c2139713,4098864,2135321,4098464,2131330,4096468v-5191,14372,-15170,25549,-28743,32337c2089013,4135591,2073844,4136789,2059471,4131998v-797,4391,-3192,8383,-6786,11178l2052286,4143575v-799,399,-1995,,-2795,-798c2048693,4141978,2048693,4140381,2049892,4139583v5987,-5190,7184,-14372,1995,-20759c2051089,4118025,2051089,4116428,2052286,4115630v799,-798,2395,-798,3194,399c2058275,4119622,2059871,4123614,2059871,4127607r400,c2073844,4131998,2087815,4131200,2100590,4124812v12375,-6388,21957,-17166,26347,-30340l2126937,4094073v-3193,-2395,-5189,-5988,-6388,-10379c2120150,4082496,2120950,4081299,2122147,4080900xm5558813,4077706v799,-399,2396,-399,2795,799c5562007,4079702,5562007,4080900,5560809,4081299r-15170,8784l5544840,4090482v-798,,-1596,-399,-1996,-1198c5542445,4088486,5542445,4086889,5543643,4086490r15170,-8784xm3045104,4077706v2391,-399,4389,1198,4788,3593l3053486,4105650r24354,-3593c3080234,4101658,3082230,4103255,3082626,4105650v404,2395,-1192,4391,-3588,4790l3054684,4114033r3590,24352c3058676,4140781,3057077,4142776,3054684,4143176v-2398,399,-4395,-1198,-4792,-3593l3046298,4115231r-24345,3593c3019557,4119223,3017561,4117626,3017160,4115231v-399,-2395,1201,-4391,3599,-4791l3045104,4106848r-3590,-24352c3041111,4080101,3042707,4078105,3045104,4077706xm5617495,4070521r16767,4791c5635460,4075711,5636258,4076909,5635460,4078106v,799,-798,1597,-1597,1597l5633065,4079703r-16767,-4791c5615100,4074513,5614302,4073315,5614701,4072117v399,-1197,1597,-1996,2794,-1596xm4273592,4070221v2595,-599,5989,-699,9382,1098c4290558,4075311,4290159,4082896,4290159,4083295v,,,2794,3593,4790c4297345,4089682,4299740,4088085,4299740,4088085r399,l4300538,4087686v1996,-1198,6787,-3593,13174,-399c4320498,4090880,4320898,4098464,4320898,4098864r,399c4320898,4099263,4320898,4102057,4324490,4104053v3593,1996,6388,,6388,l4331277,4104053v399,-399,7586,-4391,13973,-798c4352835,4107247,4352435,4114832,4352435,4115232v,,,2794,3593,4790c4357226,4120421,4358024,4120820,4359222,4120820r4391,400c4365609,4121220,4367206,4123216,4367206,4125212v,1996,-1996,3592,-5589,3992l4355629,4128804v-1597,-399,-3194,-798,-4790,-1596c4343254,4123216,4343653,4115631,4343653,4115232v,,399,-2796,-3194,-4792c4337665,4108843,4334071,4110440,4333672,4110839v-1198,799,-6786,3993,-13573,400c4313313,4107646,4312914,4101259,4312914,4099662v-400,-399,-799,-3593,-3593,-5190c4306127,4092876,4304131,4094073,4303333,4094472r-399,c4301736,4095271,4296546,4098464,4289361,4094872v-7585,-3992,-7186,-11178,-7186,-11976c4282574,4082896,4282175,4079702,4278982,4078105v-2795,-1597,-6388,,-6787,399c4270998,4079303,4265409,4082496,4258622,4078904r-2395,-1597c4254231,4076508,4253433,4074113,4254630,4072117v799,-1996,3194,-2794,5190,-1597l4262215,4072117v3593,1996,6387,,6387,l4269002,4072117v199,-200,1995,-1297,4590,-1896xm5555620,4066130v1197,,2395,798,2395,1996c5558414,4069324,5557616,4070122,5556019,4070521r-17566,2396c5537256,4072917,5536058,4072119,5536058,4070921v,-1198,798,-2396,1996,-2396l5555620,4066130xm5635061,4055751v1197,,1996,798,2395,1996c5637456,4058945,5636658,4060142,5635460,4060142r-17566,2396c5616697,4062538,5615499,4061740,5615499,4060542v,-1198,798,-2396,1996,-2396l5635061,4055751xm5540050,4048964r16768,4791c5558015,4054154,5558814,4055352,5558415,4056549v,799,-799,1597,-1597,1597l5556019,4058146r-16767,-4791c5538054,4052956,5537655,4051758,5537256,4050560v399,-1197,1597,-1996,2794,-1596xm5628274,4038584v799,-399,2395,-399,2795,799c5631468,4040181,5631468,4041778,5630270,4042177r-15170,8784l5614301,4051360v-798,,-1596,-399,-1996,-1198c5611507,4048965,5611906,4047767,5613104,4047368r15170,-8784xm4290358,4037886v2595,-599,5988,-699,9382,1098c4307324,4042976,4306925,4050560,4306925,4050960v,,,2794,3593,4790c4314111,4057347,4316506,4055750,4316506,4055750r399,l4317304,4055351v1996,-1198,6787,-3593,13174,-399c4337264,4058544,4337663,4066129,4337663,4066528r,400c4337663,4066928,4337663,4069722,4341256,4071718v3593,1996,6387,,6387,l4348043,4071718v399,-399,7585,-4391,13972,-798c4369600,4074912,4369201,4082497,4369201,4082897v,,,2794,3593,4790c4373991,4088086,4374790,4088485,4375987,4088485r4392,400c4382375,4088885,4383971,4090881,4383971,4092877v,1996,-1596,3592,-5588,3992l4372395,4096469v-1597,-399,-3194,-798,-4791,-1596c4360019,4090881,4360419,4083296,4360419,4082897v,,399,-2796,-3194,-4792c4354431,4076508,4350837,4078105,4350438,4078504v-1198,799,-6787,3993,-13573,400c4330079,4075311,4329679,4068924,4329679,4067327v-399,-399,-798,-3593,-3592,-5190c4322893,4060540,4320897,4061738,4320099,4062137r-399,c4318502,4062936,4313312,4066129,4306127,4062536v-7585,-3992,-7186,-11177,-7186,-11976c4299340,4050560,4298941,4047367,4295748,4045770v-2795,-1597,-6388,,-6787,399c4287764,4046968,4282175,4050161,4275389,4046568r-2396,-1596c4270997,4044173,4270199,4041778,4271397,4039782v798,-1996,3193,-2794,5189,-1597l4278981,4039782v3593,1996,6388,,6388,l4285768,4039782v199,-200,1995,-1297,4590,-1896xm5549631,4032996r13973,10779c5564403,4044175,5564802,4045771,5564003,4046570v-399,399,-1197,798,-1596,798c5562007,4047368,5561209,4047368,5560810,4046969r-13574,-10779c5546438,4035790,5546038,4034194,5546837,4033395v399,-798,1996,-1197,2794,-399xm5618295,4024214v798,399,1197,1996,399,2795l5607915,4040982v-399,399,-1197,798,-1597,798c5605918,4041780,5605120,4041780,5604721,4041381v-1198,-799,-1198,-2395,,-2795l5615500,4024613v399,-798,1996,-798,2795,-399xm5561607,4020221v799,-399,2396,-399,2795,799l5573185,4036190v399,799,399,2396,-799,2795l5571588,4039384v-799,,-1597,-399,-1996,-1198l5560808,4023016v-399,-799,-399,-2395,799,-2795xm5600331,4015032v1198,399,1997,1596,1597,2794l5597137,4034593v,799,-798,1597,-1597,1597l5594742,4036190v-1198,-399,-1997,-1197,-1997,-2794l5597536,4016628v399,-1197,1597,-1996,2795,-1596xm5580371,4013436v1197,,2395,798,2395,1996l5585161,4032998v,1197,-798,2395,-1996,2395c5581967,4035792,5580770,4034994,5580770,4033397r-2396,-17566c5578374,4014633,5579173,4013436,5580371,4013436xm4624738,3988835v7735,1946,14721,6836,19112,14222l4638262,4006649v-7585,-11576,-22756,-15169,-34332,-7984c4592353,4005851,4588760,4021021,4596744,4032598r-5589,3593c4590756,4035792,4590756,4035393,4590357,4034994v-8782,-14772,-3992,-33933,10778,-42716c4608521,3987887,4617004,3986889,4624738,3988835xm119760,3957148v2395,-399,4391,1597,4790,3593l128143,3985092r24351,-3593c154890,3981100,156886,3982697,157286,3985092v399,2395,-1199,4391,-3593,4790l129341,3993475r3592,24352c133333,4020222,131736,4022218,129341,4022617v-2396,400,-4392,-1197,-4791,-3592l120957,3994673r-24351,3592c94211,3998665,92215,3997068,91816,3994673v-399,-2396,1198,-4392,3593,-4791l119760,3986289r-3593,-24351c115768,3959543,117365,3957547,119760,3957148xm2692619,3955552v1200,,1995,798,2391,1996l2697411,3975114v,1197,-799,2395,-1996,2395c2694215,3977509,2693017,3976710,2693017,3975513r-2396,-17566c2690621,3956749,2691419,3955552,2692619,3955552xm2681038,3954753v1198,399,1595,1596,1198,2794l2677444,3974314v,799,-800,1597,-1598,1597l2675046,3975911v-1196,-399,-1995,-1597,-1596,-2794l2678241,3956349v399,-1197,1600,-1996,2797,-1596xm2702996,3952357v797,-399,2393,-399,2791,799l2714570,3968326v396,799,396,2396,-801,2795l2712970,3971520v-797,,-1594,-399,-1993,-1198l2702194,3955152v-396,-799,-396,-2395,802,-2795xm2671058,3949963v797,798,1198,1996,797,2794l2661077,3966730v-399,400,-1198,799,-1597,799c2659082,3967529,2658282,3967529,2657882,3967130v-797,-400,-1196,-1996,-398,-2795l2668262,3950362v399,-798,1996,-1197,2796,-399xm1347896,3949663v2596,-599,5989,-699,9384,1097c1364863,3954752,1364464,3962337,1364464,3962736v,,,2795,3593,4791c1371650,3969124,1374044,3967527,1374044,3967527r399,l1374842,3967128v1997,-1198,6787,-3593,13174,-400c1394802,3970321,1395202,3977906,1395202,3978305r,399c1395202,3978704,1395202,3981499,1398794,3983495v3593,1996,6387,,6387,l1405581,3983495v399,-399,7584,-4391,13972,-799c1427138,3986688,1426740,3994274,1426740,3994673v,,,2795,3591,4791c1431530,3999863,1432327,4000262,1433527,4000262r4391,399c1439915,4000661,1441511,4002657,1441511,4004653v,1996,-1596,3992,-5587,3992l1429932,4008246v-1596,-399,-3192,-798,-4790,-1597c1417557,4002657,1417957,3995073,1417957,3994673v,,399,-2795,-3195,-4791c1411968,3988285,1408375,3989882,1407976,3990281v-1197,799,-6787,3993,-13573,399c1387617,3987088,1387217,3980700,1387217,3979104v-398,-400,-798,-3593,-3592,-5190c1380431,3972317,1378435,3973515,1377637,3973914r-399,c1376040,3974712,1370850,3977906,1363665,3974313v-7584,-3992,-7184,-11177,-7184,-11976c1356879,3962337,1356481,3959144,1353286,3957547v-2794,-1597,-6389,,-6787,399c1345302,3958744,1339714,3961938,1332927,3958345r-2395,-1597c1328536,3955950,1327737,3953555,1328935,3951559v799,-1996,3194,-2795,5190,-1597l1336520,3951559v3593,1996,6386,,6386,l1343306,3951559v200,-200,1996,-1297,4590,-1896xm5899330,3947568v1198,-399,2396,399,2795,1597c5903722,3956749,5911706,3961939,5919690,3959943v1596,-399,2794,399,3193,1597c5923282,3962737,5922484,3963935,5921686,3964334r-400,c5916895,3965532,5912504,3965132,5908512,3963136v-5190,14372,-15170,25549,-28742,32336c5866197,4002259,5851027,4003456,5836655,3998666v-798,4391,-3194,8383,-6786,11178l5829469,4010243v-798,399,-1996,,-2794,-799c5825877,4008646,5825877,4007049,5827074,4006251v5988,-5190,7186,-14372,1996,-20760c5828272,3984693,5828272,3983096,5829469,3982298v799,-798,2396,-798,3194,399c5835457,3986290,5837054,3990282,5837054,3994275r399,c5851027,3998666,5864999,3997868,5877774,3991479v12375,-6387,21956,-17165,26347,-30339l5904121,3960741v-3194,-2395,-5190,-5988,-6387,-10379c5897334,3949165,5898133,3947967,5899330,3947568xm2714568,3944374r14368,10780c2729733,3955553,2730131,3957150,2729332,3957948v-396,399,-1196,798,-1596,798c2727337,3958746,2726538,3958746,2726140,3958347r-13969,-10779c2711374,3947169,2710977,3945572,2711774,3944773v397,-798,1995,-1197,2794,-399xm6822677,3943975v2395,-399,4391,1597,4790,3593l6831060,3971919r24351,-3593c6857807,3967927,6859803,3969524,6860202,3971919v399,2395,-1198,4391,-3593,4790l6832258,3980302r3593,24352c6836250,4007050,6834653,4009046,6832258,4009445v-2395,399,-4391,-1198,-4791,-3593l6823875,3981500r-24353,3593c6797127,3985492,6795131,3983895,6794732,3981500v-399,-2395,1198,-4391,3593,-4791l6822677,3973117r-3593,-24352c6818685,3946370,6820282,3944374,6822677,3943975xm2660678,3940381v797,-399,2394,-399,2793,799c2663870,3942377,2663870,3943575,2662675,3943974r-15171,8784l2646705,3953157v-797,,-1597,-399,-1994,-1198c2644309,3951161,2644309,3949564,2645508,3949165r15170,-8784xm2719353,3933197r16767,4791c2737318,3938387,2738119,3939585,2737318,3940782v,799,-797,1597,-1596,1597l2734921,3942379r-16763,-4791c2716961,3937189,2716161,3935991,2716560,3934793v401,-1197,1598,-1996,2793,-1596xm2657485,3928805v1199,,2396,798,2396,1996c2660280,3931999,2659481,3932797,2657885,3933196r-17565,2396c2639122,3935592,2637924,3934794,2637924,3933596v,-1198,798,-2396,1998,-2396l2657485,3928805xm2736920,3918426v1199,,1996,798,2397,1996c2739317,3921620,2738517,3922817,2737320,3922817r-17564,2396c2718559,3925213,2717361,3924415,2717361,3923217v,-1198,797,-2396,1995,-2396l2736920,3918426xm1365063,3917728v2595,-599,5988,-699,9381,1097c1382028,3922817,1381629,3930402,1381629,3930801v,,,2795,3593,4791c1388815,3937189,1391210,3935592,1391210,3935592r400,l1392008,3935193v1996,-1198,6788,-3593,13174,-400c1411968,3938386,1412369,3945971,1412369,3946370r,399c1412369,3946769,1412369,3949564,1415960,3951560v3593,1996,6390,,6390,l1422749,3951560v398,-399,7582,-4391,13972,-799c1444306,3954753,1443907,3962339,1443907,3962738v,,,2795,3591,4791c1448696,3967928,1449494,3968327,1450690,3968327r4392,399c1457078,3968726,1458676,3970722,1458676,3972718v,1996,-1998,3593,-5590,3992l1447099,3976311v-1597,-399,-3192,-798,-4791,-1597c1434726,3970722,1435125,3963138,1435125,3962738v,,399,-2795,-3196,-4791c1429134,3956350,1425542,3957947,1425143,3958346v-1197,799,-6786,3993,-13575,399c1404783,3955153,1404383,3948765,1404383,3947169v-400,-400,-799,-3593,-3592,-5190c1397598,3940382,1395600,3941580,1394802,3941979r-397,c1393206,3942777,1388016,3945971,1380831,3942378v-7585,-3992,-7186,-11177,-7186,-11976c1374044,3930402,1373645,3927209,1370452,3925612v-2794,-1597,-6388,,-6787,399c1362469,3926809,1356879,3930003,1350092,3926410r-2394,-1597c1345701,3924015,1344903,3921620,1346101,3919624v798,-1996,3193,-2795,5189,-1597l1353685,3919624v3595,1996,6388,,6388,l1360474,3919624v198,-200,1995,-1297,4589,-1896xm2641913,3911640r16769,4791c2659879,3916830,2660678,3918028,2660278,3919225v,799,-798,1597,-1596,1597l2657882,3920822r-16765,-4791c2639917,3915632,2639518,3914434,2639119,3913237v399,-1198,1597,-1996,2794,-1597xm2730129,3901261v803,-400,2399,-400,2798,798c2733325,3902857,2733325,3904454,2732128,3904853r-15167,8784l2716164,3914036v-799,,-1596,-399,-1996,-1198c2713371,3911641,2713769,3910443,2714964,3910044r15165,-8783xm2651496,3895672r13971,10779c2666267,3906850,2666666,3908447,2665868,3909246v-401,399,-1198,798,-1597,798c2663871,3910044,2663073,3910044,2662675,3909645r-13575,-10780c2648304,3898466,2647904,3896869,2648701,3896071v399,-798,1997,-1198,2795,-399xm2720157,3886889v794,399,1195,1996,398,2795l2709780,3903657v-401,399,-1199,798,-1596,798c2707784,3904455,2706984,3904455,2706586,3904056v-1197,-799,-1197,-1996,,-2795l2717361,3887288v401,-798,1995,-1197,2796,-399xm2663471,3882897v799,-399,2395,-399,2795,799l2675049,3898866v399,799,399,2396,-799,2795l2673452,3902060v-797,,-1597,-399,-1996,-1198l2662673,3885692v-400,-799,-400,-2395,798,-2795xm2702194,3877708v1200,399,1997,1597,1599,2794l2699005,3897269v,799,-799,1597,-1596,1597l2696610,3898866v-1202,-399,-1999,-1197,-1999,-2794l2699401,3879305v401,-1198,1598,-1996,2793,-1597xm2682236,3876111v1196,,2395,798,2395,1996l2687027,3895673v,1197,-798,2395,-1997,2395c2683834,3898467,2682636,3897669,2682636,3896072r-2394,-17566c2680242,3877309,2681040,3876111,2682236,3876111xm1726597,3851510v7735,1946,14721,6836,19112,14222l1740120,3869325v-7585,-11577,-22753,-15170,-34330,-7984c1694212,3868526,1690620,3883696,1698604,3895273r-5589,3593c1692616,3898467,1692616,3898068,1692217,3897669v-8783,-14772,-3993,-33933,10778,-42716c1710381,3850562,1718863,3849564,1726597,3851510xm6470185,3822219v1198,,1996,798,2395,1996l6474975,3841781v,1197,-798,2395,-1996,2395c6471782,3844176,6470584,3843378,6470584,3842180r-2396,-17566c6468188,3823417,6468987,3822219,6470185,3822219xm6458607,3821421v1199,399,1598,1596,1199,2794l6455015,3840982v,799,-799,1597,-1597,1597l6452620,3842579v-1199,-399,-1997,-1597,-1598,-2794l6455813,3823017v399,-1197,1597,-1996,2794,-1596xm6480563,3818626v799,-399,2396,-399,2795,799l6492141,3834595v399,799,399,2396,-799,2795l6490544,3837789v-799,,-1597,-399,-1996,-1198l6479764,3821421v-399,-799,-399,-2395,799,-2795xm5125482,3816331v2595,-599,5988,-699,9381,1098c5142448,3821421,5142049,3829005,5142049,3829405v,,,2794,3593,4790c5149235,3835792,5151630,3834195,5151630,3834195r399,l5152428,3833796v1996,-1198,6787,-3593,13174,-399c5172388,3836989,5172787,3844574,5172787,3844973r,400c5172787,3845373,5172787,3848167,5176380,3850163v3593,1996,6387,,6387,l5183167,3850163v399,-399,7585,-4391,13973,-798c5204724,3853357,5204325,3860942,5204325,3861342v,,,2794,3593,4790c5209116,3866531,5209914,3866930,5211112,3866930r4391,400c5217499,3867330,5219096,3869326,5219096,3871322v,1996,-1996,3592,-5589,3992l5207519,3874914v-1597,-399,-3194,-798,-4791,-1596c5195144,3869326,5195543,3861741,5195543,3861342v,,399,-2796,-3194,-4792c5189555,3854953,5185961,3856550,5185562,3856949v-1198,799,-6787,3993,-13573,400c5165203,3853756,5164803,3847369,5164803,3845772v-399,-399,-798,-3593,-3592,-5190c5158017,3838985,5156021,3840183,5155223,3840582r-400,c5153626,3841381,5148436,3844574,5141251,3840981v-7585,-3992,-7186,-11177,-7186,-11976c5134464,3829005,5134065,3825812,5130871,3824215v-2794,-1597,-6387,,-6786,399c5122887,3825413,5117299,3828606,5110512,3825013r-2395,-1596c5106121,3822618,5105323,3820223,5106520,3818227v799,-1996,3194,-2794,5190,-1597l5114105,3818227v3593,1996,6387,,6387,l5120891,3818227v200,-200,1996,-1298,4591,-1896xm6448628,3816231v798,798,1197,2395,798,2794l6438648,3832998v-400,400,-1198,799,-1598,799c6436651,3833797,6435852,3833797,6435453,3833398v-798,-400,-1198,-1996,-399,-2795l6445833,3816630v399,-798,1996,-1197,2795,-399xm6492139,3810642r14373,10780c6507310,3821821,6507709,3823418,6506911,3824216v-399,399,-1198,798,-1597,798c6504915,3825014,6504116,3825014,6503717,3824615r-13973,-10779c6488946,3813437,6488547,3811840,6489345,3811041v399,-798,1996,-1197,2794,-399xm3001196,3810243v1196,-399,2393,399,2792,1597c3005582,3819424,3013563,3824614,3021557,3822618v1593,-399,2789,399,3188,1597c3025144,3825412,3024346,3826610,3023550,3827009r-400,c3018762,3828207,3014363,3827807,3010363,3825811v-5182,14372,-15157,25549,-28735,32336c2968062,3864934,2952892,3866131,2938519,3861341v-797,4391,-3193,8383,-6786,11178l2931335,3872918v-798,399,-1997,,-2796,-799c2927740,3871321,2927740,3869724,2928937,3868926v5989,-5190,7187,-14372,1998,-20760c2930136,3847368,2930136,3845771,2931335,3844973v796,-798,2395,-798,3192,399c2937321,3848965,2938917,3852957,2938917,3856950r400,c2952892,3861341,2966865,3860543,2979636,3854154v12371,-6387,21956,-17165,26346,-30339l3005982,3823416v-3194,-2395,-5188,-5988,-6383,-10379c2999201,3811840,2999995,3810642,3001196,3810243xm6438248,3807049v799,-399,2396,-399,2795,799c6441442,3808646,6441043,3809844,6440244,3810642r-15170,8784l6424275,3819825v-798,,-1596,-399,-1996,-1198c6421880,3817829,6421880,3816232,6423078,3815833r15170,-8784xm3924493,3806650v2395,-399,4391,1597,4790,3593l3932876,3834594r24352,-3593c3959624,3830602,3961620,3832199,3962019,3834594v399,2395,-1198,4391,-3593,4791l3934074,3842977r3593,24353c3938066,3869725,3936469,3871721,3934074,3872120v-2395,399,-4391,-1198,-4791,-3593l3925691,3844175r-24352,3593c3898944,3848167,3896948,3846570,3896549,3844175v-399,-2395,1198,-4391,3593,-4790l3924493,3835792r-3593,-24351c3920501,3809045,3922098,3807049,3924493,3806650xm6496930,3799465r16767,4791c6514895,3804655,6515693,3805853,6514895,3807050v,799,-798,1597,-1597,1597l6512500,3808647r-16768,-4791c6494535,3803457,6493736,3802259,6494136,3801061v399,-1197,1596,-1996,2794,-1596xm6435056,3795074v1197,,2395,798,2395,1996c6437451,3798267,6436653,3799465,6435455,3799465r-17566,2396c6416692,3801861,6415494,3801063,6415494,3799865v,-1199,798,-2396,1996,-2396l6435056,3795074xm6514496,3785094v1197,-400,1996,399,2395,1996c6516891,3788287,6516092,3789485,6514895,3789485r-17566,2396c6496131,3791881,6494934,3791083,6494934,3789885v,-1199,798,-2396,1996,-2396l6514496,3785094xm5142648,3783996v2595,-599,5989,-699,9382,1098c5159614,3789086,5159215,3796670,5159215,3797070v,,,2794,3593,4790c5166401,3803457,5168796,3801860,5168796,3801860r399,l5169594,3801461v1996,-1198,6787,-3593,13174,-399c5189554,3804654,5189953,3812239,5189953,3812638r,399c5189953,3813037,5189953,3815832,5193546,3817828v3593,1996,6387,,6387,l5200333,3817828v399,-399,7585,-4391,13972,-799c5221890,3821021,5221491,3828607,5221491,3829006v,,,2795,3593,4791c5226281,3834196,5227080,3834595,5228277,3834595r4392,399c5234665,3834994,5236261,3836990,5236261,3838986v,1996,-1996,3992,-5588,3992l5224685,3842579v-1597,-399,-3194,-798,-4791,-1597c5212309,3836990,5212709,3829406,5212709,3829006v,,399,-2795,-3194,-4791c5206721,3822618,5203127,3824215,5202728,3824614v-1198,799,-6787,3993,-13573,399c5182369,3821421,5181969,3815033,5181969,3813437v-399,-400,-798,-3593,-3592,-5190c5175183,3806650,5173187,3807848,5172389,3808247r-399,c5170792,3809045,5165602,3812239,5158417,3808646v-7585,-3992,-7186,-11177,-7186,-11976c5151630,3796670,5151231,3793477,5148038,3791880v-2795,-1597,-6388,,-6787,399c5140054,3793078,5134465,3796271,5127679,3792678r-2396,-1596c5123287,3790283,5122489,3787888,5123687,3785892v798,-1996,3193,-2794,5189,-1597l5131271,3785892v3593,1996,6388,,6388,l5138058,3785892v199,-200,1995,-1298,4590,-1896xm6419485,3777908r16767,4791c6437450,3783098,6438248,3784296,6437849,3785493v,799,-798,1597,-1597,1597l6435454,3787090r-16767,-4791c6417489,3781900,6417090,3781101,6416691,3779504v399,-1197,1596,-1996,2794,-1596xm6507709,3767528v799,-399,2395,-399,2795,799c6510903,3769125,6510903,3770722,6509705,3771121r-15170,8784l6493736,3780304v-798,,-1597,-399,-1996,-1198c6490942,3778308,6491341,3776711,6492539,3776312r15170,-8784xm6429067,3762339r13973,10779c6443838,3773518,6444237,3775114,6443439,3775913v-399,399,-1198,798,-1597,798c6441443,3776711,6440644,3776711,6440245,3776312r-13574,-10779c6425873,3765133,6425474,3763537,6426272,3762738v399,-798,1996,-1197,2795,-399xm6497730,3753158v798,399,1197,1996,399,2795l6487351,3769925v-400,400,-1198,799,-1598,799c6485354,3770724,6484555,3770724,6484156,3770325v-1198,-799,-1198,-1996,,-2795l6494935,3753557v400,-798,1996,-1197,2795,-399xm6441042,3749564v799,-399,2396,-399,2795,799l6452620,3765533v399,799,399,2396,-799,2795l6451023,3768727v-799,,-1597,-399,-1996,-1198l6440243,3752359v-399,-799,-399,-2395,799,-2795xm6479766,3744376v1198,399,1997,1597,1598,2794l6476572,3763937v,799,-798,1597,-1597,1597l6474177,3765534v-1198,-399,-1997,-1597,-1997,-2794l6476971,3745973v400,-1198,1597,-1996,2795,-1597xm6459805,3742779v1198,,2395,798,2395,1996l6464595,3762341v,1197,-798,2395,-1996,2395c6461402,3764736,6460204,3763938,6460204,3762740r-2396,-17566c6457808,3743977,6458607,3742779,6459805,3742779xm5504173,3717779v7735,1946,14721,6836,19112,14221l5517696,3735593v-7585,-11576,-22754,-15169,-34331,-7984c5471787,3735194,5468194,3750364,5476178,3761542r-5588,3593c5470190,3764736,5470190,3764336,5469791,3763937v-8782,-14771,-3992,-33932,10780,-42715c5487956,3716831,5496439,3715833,5504173,3717779xm75848,3689685v1198,-400,2396,399,2795,1596c80240,3698866,88224,3704056,96208,3702060v1197,,2794,798,3193,1597c99800,3704854,99002,3706052,98204,3706451r-400,c93413,3707649,89022,3707249,85030,3705253v-5190,14372,-15170,25549,-28742,32336c42714,3744376,27544,3745573,13173,3740783v-798,4391,-3193,8383,-6786,11178l5988,3752360v-799,399,-1996,,-2795,-799c2395,3750763,2395,3749166,3592,3748368v5988,-5190,7186,-14372,1996,-20760c4790,3726810,4790,3725213,5988,3724415v798,-799,2395,-799,3193,399c11976,3728407,13572,3732399,13572,3736392r400,c27544,3740783,41517,3739985,54292,3733596v12375,-6387,21956,-17165,26347,-30339l80639,3702858v-3194,-2395,-5190,-5988,-6387,-10379c73852,3691281,74651,3690084,75848,3689685xm999202,3686492v1995,-399,4390,1197,4789,3593l1007584,3714436r24351,-3593c1034329,3710444,1036326,3712041,1036726,3714436v399,2395,-1198,4391,-3593,4790l1008782,3722819r3591,24352c1012773,3749566,1011176,3751562,1008782,3751962v-2396,399,-4392,-1198,-4791,-3593l1000399,3724017r-24354,3592c973651,3728009,971654,3726412,971255,3724017v-398,-2396,1197,-4392,3594,-4791l999202,3715633r-3595,-24351c995208,3688887,996805,3686891,999202,3686492xm3572043,3684895v1194,,1997,798,2393,1996l3576834,3704457v,1197,-798,2395,-1996,2395c3573638,3706852,3572439,3706054,3572439,3704856r-2402,-17566c3570037,3686093,3570839,3684895,3572043,3684895xm3560468,3684097v1199,399,1593,1596,1199,2794l3556873,3703658v,799,-801,1597,-1601,1597l3554472,3705255v-1200,-399,-1999,-1597,-1596,-2794l3557672,3685693v397,-1197,1601,-1996,2796,-1596xm3582425,3681302v798,-400,2393,-400,2794,798l3594000,3697271v397,798,397,2395,-798,2794l3592401,3700464v-796,,-1592,-399,-1992,-1197l3581628,3684096v-401,-798,-401,-2395,797,-2794xm3550481,3679306v806,399,1191,1996,806,2795l3540500,3696073v-395,400,-1200,799,-1595,799c3538504,3696872,3537701,3696872,3537299,3696473v-793,-400,-1192,-1996,-396,-2795l3547690,3679705v396,-798,1996,-1197,2791,-399xm2227337,3679007v2595,-599,5988,-699,9382,1098c2244303,3684097,2243904,3691681,2243904,3692081v,,,2794,3593,4790c2251091,3698468,2253487,3696871,2253487,3696871r398,l2254284,3696472v1994,-1198,6784,-3593,13169,-399c2274238,3699665,2274636,3707250,2274636,3707649r,400c2274636,3708049,2274636,3710843,2278228,3712839v3592,1996,6393,,6393,l2285017,3712839v401,-399,7583,-4391,13975,-798c2306579,3716033,2306181,3723618,2306181,3724018v,,,2794,3590,4790c2310965,3729207,2311762,3729606,2312957,3729606r4386,400c2319344,3730006,2320932,3732002,2320932,3733998v,1996,-1588,3592,-5581,3992l2309368,3737590v-1593,-399,-3187,-798,-4789,-1596c2296995,3732002,2297395,3724417,2297395,3724018v,,397,-2796,-3193,-4792c2291403,3717629,2287813,3719226,2287414,3719625v-1197,799,-6789,3993,-13577,400c2267055,3716432,2266654,3710045,2266654,3708448v-398,-399,-798,-3593,-3592,-5190c2259870,3701661,2257876,3702859,2257077,3703258r-398,c2255481,3704057,2250291,3707250,2243105,3703657v-7585,-3992,-7185,-11177,-7185,-11976c2236317,3691681,2235920,3688488,2232726,3686891v-2795,-1597,-6388,,-6787,399c2224742,3688089,2219153,3691282,2212365,3687689r-2394,-1596c2207974,3685294,2207177,3682899,2208373,3680903v799,-1996,3194,-2794,5190,-1597l2215958,3680903v3594,1996,6388,,6388,l2222747,3680903v199,-200,1994,-1297,4590,-1896xm6778765,3676512v1198,-399,2396,399,2795,1597c6783157,3685693,6791141,3690883,6799124,3688887v1198,,2795,798,3194,1597c6802717,3691681,6801919,3692879,6801120,3693278r-399,c6796330,3694476,6791939,3694076,6787947,3692080v-5190,14372,-15170,25549,-28742,32336c6745632,3731203,6730462,3732400,6716090,3727610v-798,4391,-3193,8383,-6786,11178l6708905,3739187v-799,399,-1996,,-2795,-799c6705312,3737590,6705312,3735993,6706510,3735195v5988,-5190,7185,-14372,1996,-20760c6707707,3713637,6707707,3712040,6708905,3711242v798,-798,2395,-798,3193,399c6714893,3715234,6716490,3719226,6716490,3723219r399,c6730462,3727610,6744434,3726812,6757209,3720423v12375,-6387,21956,-17165,26347,-30339l6783556,3689685v-3194,-2395,-5190,-5988,-6387,-10379c6776769,3678109,6777568,3676911,6778765,3676512xm3593999,3673318r14367,10779c3609165,3684497,3609562,3686093,3608762,3686892v-396,399,-1197,798,-1593,798c3606773,3687690,3605972,3687690,3605576,3687291r-13972,-10779c3590809,3676113,3590408,3674516,3591204,3673717v400,-798,1998,-1197,2795,-399xm3540105,3669725v797,-399,2397,-399,2793,799c3543289,3671322,3542898,3672520,3542090,3673318r-15166,8784l3526127,3682501v-799,,-1595,-399,-2005,-1198c3523728,3680505,3523728,3678908,3524930,3678509r15175,-8784xm3598790,3662540r16760,4791c3616748,3667331,3617550,3668529,3616748,3670125v,799,-796,1597,-1593,1597l3614352,3671722r-16760,-4791c3596394,3666532,3595593,3665334,3595995,3664137v399,-1198,1597,-1996,2795,-1597xm3536903,3657749v1203,,2397,798,2397,1996c3539703,3660942,3538504,3662140,3537299,3662140r-17556,2396c3518538,3664536,3517339,3663738,3517339,3662540v,-1198,800,-2396,2006,-2396l3536903,3657749xm3616353,3647769v1197,-399,1995,400,2393,1996c3618746,3650963,3617948,3652161,3616748,3652161r-17558,2396c3597992,3654557,3596795,3653758,3596795,3652561v,-1199,798,-2396,1996,-2396l3616353,3647769xm2244503,3646672v2596,-599,5989,-699,9382,1098c2261468,3651762,2261068,3659346,2261068,3659745v,,,2795,3590,4791c2268252,3666133,2270647,3664536,2270647,3664536r397,l2271444,3664137v1995,-1198,6784,-3593,13177,-400c2291403,3667330,2291809,3674915,2291809,3675314r,399c2291809,3675713,2291809,3678508,2295400,3680504v3592,1996,6386,,6386,l2302185,3680504v401,-399,7580,-4391,13961,-799c2323725,3683697,2323327,3691283,2323327,3691682v,,,2795,3599,4791c2328120,3696872,2328922,3697271,2330121,3697271r4400,399c2336517,3697670,2338117,3699666,2338117,3701662v,1996,-2001,3992,-5598,3992l2326525,3705255v-1596,-399,-3198,-798,-4796,-1597c2314154,3699666,2314554,3692082,2314554,3691682v,,397,-2795,-3193,-4791c2308576,3685294,2304982,3686891,2304579,3687290v-1197,799,-6787,3993,-13573,399c2284221,3684097,2283820,3677709,2283820,3676113v-400,-400,-800,-3593,-3595,-5190c2277031,3669326,2275037,3670524,2274238,3670923r-399,c2272642,3671721,2267453,3674915,2260271,3671322v-7584,-3992,-7185,-11177,-7185,-11976c2253487,3659346,2253086,3656153,2249894,3654556v-2796,-1597,-6389,,-6789,399c2241908,3655754,2236319,3658947,2229534,3655354r-2397,-1596c2225141,3652959,2224342,3650564,2225541,3648568v798,-1996,3193,-2794,5189,-1597l2233125,3648568v3594,1996,6389,,6389,l2239913,3648568v199,-200,1995,-1297,4590,-1896xm3521338,3640584r16768,4791c3539300,3645774,3540105,3646972,3539703,3648169v,799,-798,1597,-1597,1597l3537299,3649766r-16763,-4791c3519343,3644576,3518942,3643777,3518538,3642181v404,-1198,1600,-1996,2800,-1597xm3609559,3630205v800,-400,2400,-400,2800,798c3612762,3631801,3612762,3633398,3611562,3633797r-15168,8784l3595594,3642980v-798,,-1595,-399,-1993,-1198c3592801,3640984,3593200,3639387,3594397,3638988r15162,-8783xm3530921,3625015r13973,10779c3545686,3636194,3546090,3637790,3545295,3638589v-401,399,-1200,798,-1604,798c3543294,3639387,3542502,3639387,3542090,3638988r-13570,-10779c3527725,3627809,3527325,3626213,3528124,3625414v396,-798,2000,-1197,2797,-399xm3599590,3615833v799,399,1196,1996,399,2794l3589208,3632600v-398,399,-1195,799,-1594,799c3587216,3633399,3586411,3633399,3586015,3632999v-1198,-798,-1198,-1996,,-2794l3596795,3616232v398,-798,1996,-1197,2795,-399xm3542898,3612241v793,-400,2397,-400,2788,798l3554472,3628210v404,798,404,2395,-800,2794l3552880,3631403v-797,,-1593,-399,-2003,-1197l3542090,3615035v-391,-798,-391,-2395,808,-2794xm3581628,3607051v1195,399,1993,1596,1595,2794l3578434,3626612v,799,-803,1597,-1600,1597l3576036,3628209v-1204,-399,-1996,-1597,-1996,-2794l3578834,3608647v397,-1197,1596,-1996,2794,-1596xm3561667,3605454v1194,,2390,798,2390,1996l3566450,3625015v,1198,-802,2396,-1999,2396c3563255,3627411,3562061,3626612,3562061,3625415r-2392,-17566c3559669,3606651,3560468,3605454,3561667,3605454xm2606038,3580454v7733,1946,14719,6836,19112,14221l2619559,3598268v-7583,-11576,-22753,-15169,-34330,-7984c2573652,3597869,2570061,3613039,2578043,3624217r-5589,3593c2572055,3627411,2572055,3627011,2571655,3626612v-8781,-14771,-3991,-33932,10778,-42715c2589819,3579506,2598304,3578508,2606038,3580454xm646305,3564736v1197,-400,2395,399,2395,1995l651096,3584297v,1198,-798,2395,-1997,2395c647902,3586692,646704,3585894,646704,3584696r-2395,-17565c644309,3565933,645107,3564736,646305,3564736xm634728,3563539v1198,399,1996,1596,1198,2794l631135,3583100v,799,-799,1597,-1597,1597l628739,3584697v-1197,-399,-1996,-1597,-1596,-2794l631933,3565135v399,-1197,1598,-1996,2795,-1596xm657082,3561142v798,-399,2395,-399,2794,799l668660,3577111v399,799,399,2396,-799,2795l667063,3580305v-798,,-1597,-399,-1996,-1198l656284,3563937v-400,-799,-400,-2395,798,-2795xm625147,3558748v798,798,798,1996,798,2794l615167,3575515v-399,399,-1198,799,-1597,799c613170,3576314,612371,3576314,611973,3575914v-799,-399,-1198,-1996,-399,-2794l622352,3559147v400,-798,1996,-1197,2795,-399xm668658,3553159r14373,10779c683829,3564338,684228,3565934,683430,3566733v-399,399,-1198,798,-1597,798c681434,3567531,680635,3567531,680236,3567132r-13973,-10779c665465,3555953,665066,3554357,665864,3553558v399,-798,1996,-1197,2794,-399xm4776383,3552760v2395,,4790,1597,4790,3593l4784766,3580704r24352,-3593c4811513,3576712,4813509,3578309,4813909,3580704v399,2395,-1198,4391,-3593,4790l4785964,3589087r3592,24352c4789956,3615834,4788359,3617830,4785964,3618229v-2396,400,-4392,-1197,-4791,-3592l4777580,3590285r-24351,3592c4750834,3594277,4748838,3592680,4748439,3590285v-399,-2396,1197,-4392,3593,-4791l4776383,3581901r-3593,-24351c4772391,3555155,4773988,3553159,4776383,3552760xm7349620,3551563v798,-400,1996,399,2395,1996l7354410,3571124v,1198,-798,2396,-1996,2396c7351217,3573520,7350019,3572721,7350019,3571524r-2396,-17566c7347623,3552760,7348422,3551563,7349620,3551563xm7338042,3550365v799,399,1598,1596,1199,2794l7334450,3569926v,799,-799,1597,-1597,1597l7332054,3571523v-1198,-399,-1997,-1597,-1597,-2794l7335248,3551961v399,-1197,1597,-1996,2794,-1596xm614768,3549167v799,-399,2396,-399,2795,799c617962,3551163,617563,3552361,616764,3552760r-15170,8784l600796,3561943v-799,,-1597,-399,-1996,-1198c598400,3559947,598400,3558350,599598,3557951r15170,-8784xm7328063,3545574v798,799,1198,1996,798,2795l7318083,3562341v-399,400,-1198,799,-1598,799c7316086,3563140,7315288,3563140,7314888,3562741v-798,-400,-1197,-1996,-399,-2795l7325269,3545973v399,-798,1996,-1197,2794,-399xm6004918,3545275v2595,-599,5988,-699,9382,1098c6021884,3550365,6021485,3557949,6021485,3558349v,,,2794,3593,4790c6028671,3564736,6031066,3563139,6031066,3563139r399,l6031864,3562740v1996,-1198,6787,-3593,13174,-399c6051824,3565933,6052223,3573518,6052223,3573917r,400c6052223,3574317,6052223,3577111,6055816,3579107v3593,1996,6387,,6387,l6062603,3579107v399,-399,7584,-4391,13971,-798c6084159,3582301,6083760,3589886,6083760,3590286v,,,2794,3593,4790c6088550,3595475,6089349,3595874,6090546,3595874r4392,400c6096934,3596274,6098530,3598270,6098530,3600266v,2395,-1996,3992,-5588,3992l6086954,3603858v-1597,-399,-3194,-798,-4791,-1596c6074578,3598270,6074978,3590685,6074978,3590286v,,399,-2796,-3194,-4792c6068990,3583897,6065397,3585494,6064998,3585893v-1198,799,-6787,3993,-13573,400c6044639,3582700,6044239,3576313,6044239,3574716v-399,-399,-798,-3593,-3592,-5190c6037453,3567929,6035457,3569127,6034659,3569526r-399,c6033062,3570325,6027872,3573518,6020687,3569925v-7585,-3992,-7186,-11177,-7186,-11976c6013900,3557949,6013501,3554756,6010307,3553159v-2795,-1597,-6388,,-6787,399c6002323,3554357,5996734,3557550,5989948,3553957r-2396,-1596c5985556,3551562,5984758,3549167,5985956,3547171v798,-1996,3193,-2794,5189,-1597l5993540,3547171v3593,1996,6388,,6388,l6000327,3547171v200,-200,1996,-1297,4591,-1896xm673449,3541982r16766,4791c691413,3547172,691813,3548370,691413,3549567v,799,-798,1597,-1597,1597l689018,3551164r-16768,-4791c671054,3545974,670254,3544776,670655,3543578v399,-1197,1595,-1996,2794,-1596xm3880582,3539187v1198,-400,2396,399,2795,1596c3884974,3548368,3892958,3553558,3900941,3551562v1597,,2795,798,3194,1597c3904534,3554356,3903736,3555554,3902937,3555953r-399,c3898147,3557151,3893756,3556751,3889764,3554755v-5190,14372,-15170,25549,-28743,32336c3847448,3593878,3832278,3595075,3817907,3590285v-798,4391,-3193,8383,-6786,11178l3810722,3601862v-799,399,-1996,,-2795,-799c3807129,3600265,3807129,3598668,3808327,3597870v5988,-5190,7185,-14372,1996,-20760c3809524,3576312,3809524,3574715,3810722,3573917v798,-799,2395,-799,3193,399c3816710,3577909,3818307,3581901,3818307,3585894r399,c3832278,3590285,3846250,3589487,3859025,3583098v12376,-6387,21957,-17165,26348,-30339l3885373,3552360v-3194,-2395,-5190,-5988,-6387,-10379c3878586,3540783,3879385,3539586,3880582,3539187xm611576,3537591v1197,,2395,798,2395,1996c613971,3540784,613172,3541583,611975,3541982r-17566,2396c593211,3544378,592014,3543580,592014,3542382v,-1199,798,-2396,1996,-2396l611576,3537591xm7317683,3535993v799,-399,2396,-399,2795,799c7320877,3537989,7320478,3539187,7319679,3539586r-15170,8784l7303710,3548769v-798,,-1596,-399,-1996,-1198c7301315,3546773,7301315,3545176,7302513,3544777r15170,-8784xm690616,3527211v1197,,2395,798,2395,1996c693011,3530405,692212,3531602,691015,3531602r-17565,2396c672251,3533998,671054,3533200,671054,3532002v,-1198,798,-2396,1996,-2396l690616,3527211xm7314490,3524417v1198,,2396,798,2396,1996c7316886,3527610,7316087,3528409,7314890,3528808r-17566,2396c7296126,3531204,7294929,3530406,7294929,3529208v,-1199,798,-2396,1996,-2396l7314490,3524417xm596004,3520425r16768,4791c613969,3525615,614768,3526813,614368,3528010v,799,-798,1597,-1596,1597l611973,3529607r-16767,-4791c594008,3524417,593210,3523219,593210,3522021v399,-1197,1597,-1996,2794,-1596xm6022083,3513339v2595,-599,5988,-699,9382,1098c6039049,3518429,6038650,3526013,6038650,3526413v,,,2794,3593,4790c6045836,3532800,6048231,3531203,6048231,3531203r399,l6049029,3530804v1996,-1198,6787,-3593,13174,-399c6068989,3533997,6069389,3541582,6069389,3541981r,400c6069389,3542381,6069389,3545175,6072981,3547171v3593,1996,6388,,6388,l6079768,3547171v399,-399,7585,-4391,13972,-798c6101325,3550365,6100925,3557950,6100925,3558350v,,,2794,3593,4790c6105716,3563539,6106514,3563938,6107712,3563938r4391,400c6114099,3564338,6115696,3566334,6115696,3568330v,1996,-1996,3592,-5589,3992l6104119,3571922v-1597,-399,-3194,-798,-4790,-1596c6091744,3566334,6092143,3558749,6092143,3558350v,,399,-2796,-3194,-4792c6086155,3551961,6082562,3553558,6082163,3553957v-1198,799,-6786,3993,-13573,400c6061804,3550764,6061405,3544377,6061405,3542780v-400,-399,-799,-3593,-3593,-5190c6054618,3535993,6052622,3537191,6051824,3537590r-399,c6050227,3538389,6045037,3541582,6037852,3537989v-7585,-3992,-7186,-11177,-7186,-11976c6031065,3526013,6030666,3522820,6027472,3521223v-2795,-1597,-6388,,-6787,399c6019488,3522421,6013899,3525614,6007112,3522021r-2395,-1596c6002721,3519626,6001923,3517231,6003120,3515235v799,-1996,3194,-2794,5190,-1597l6010705,3515235v3593,1996,6387,,6387,l6017492,3515235v200,-200,1996,-1297,4591,-1896xm683828,3510045v799,-399,2397,-399,2796,799c687023,3511642,687023,3513239,685825,3513638r-15170,8784l669856,3522821v-798,,-1596,-399,-1996,-1198c667461,3520426,667860,3519228,668659,3518829r15169,-8784xm7298920,3507252r16768,4791c7316885,3512442,7317684,3513640,7317285,3514837v,799,-799,1597,-1597,1597l7314889,3516434r-16767,-4791c7296924,3511244,7296525,3510046,7296126,3508848v399,-1197,1597,-1996,2794,-1596xm605586,3504457r13973,10779c620357,3515636,620757,3517232,619959,3518031v-400,399,-1199,798,-1598,798c617962,3518829,617163,3518829,616764,3518430r-13573,-10779c602393,3507251,601994,3505655,602792,3504856v399,-798,1996,-1197,2794,-399xm673849,3495674v799,399,1198,1996,400,2795l663469,3512441v-399,400,-1197,799,-1597,799c661473,3513240,660675,3513240,660276,3512841v-799,-799,-1198,-1996,,-2795l671055,3496073v399,-798,1996,-1197,2794,-399xm617561,3491683v798,-400,2396,-400,2795,798l629139,3507652v399,798,399,2395,-799,2794l627542,3510845v-799,,-1597,-399,-1996,-1197l616763,3494477v-400,-798,-400,-2395,798,-2794xm7308501,3491283r13973,10779c7323273,3502462,7323672,3504058,7322874,3504857v-400,399,-1198,798,-1597,798c7320878,3505655,7320079,3505655,7319680,3505256r-13574,-10779c7305308,3494077,7304909,3492481,7305707,3491682v399,-798,1996,-1197,2794,-399xm655885,3486493v1198,399,1997,1596,1597,2794l652691,3506054v,799,-798,1597,-1597,1597l650296,3507651v-799,,-1597,-1197,-1996,-2794l653090,3488089v399,-1197,1597,-1996,2795,-1596xm636325,3484896v1197,,2396,798,2396,1996l641116,3504458v,1197,-798,2395,-1997,2395c637922,3507252,636724,3506454,636724,3504857r-2395,-17566c634329,3486093,635127,3484896,636325,3484896xm7320477,3478509v799,-400,2396,-400,2795,798l7332055,3494478v399,798,399,2395,-799,2794l7330458,3497671v-799,,-1597,-399,-1996,-1197l7319678,3481303v-399,-798,-399,-2395,799,-2794xm7359201,3473320v1198,399,1997,1596,1598,2794l7356007,3492881v,799,-798,1597,-1597,1597l7353612,3494478v-1198,,-1997,-1197,-1997,-2794l7356406,3474916v400,-1197,1597,-1996,2795,-1596xm7339241,3471723v1197,,2395,798,2395,1996l7344031,3491284v,1198,-798,2396,-1996,2396c7340838,3494079,7339640,3493280,7339640,3491684r-2396,-17566c7337244,3472920,7338043,3471723,7339241,3471723xm6383608,3447122v7735,1946,14721,6836,19112,14221l6397131,3464936v-7585,-11577,-22755,-15169,-34331,-7984c6351222,3464138,6347629,3479307,6355613,3490885r-5589,3593c6349625,3494079,6349625,3493680,6349226,3493280v-8782,-14771,-3992,-33933,10779,-42715c6367390,3446174,6375873,3445176,6383608,3447122xm4423891,3431004v1198,,2395,798,2395,1996l4428682,3450566v,1197,-798,2395,-1996,2395c4425488,3452961,4424290,3452162,4424290,3450965r-2395,-17566c4421895,3432201,4422693,3431004,4423891,3431004xm4412315,3430206v1198,399,1996,1596,1198,2794l4408722,3449767v,799,-799,1597,-1597,1597l4406326,3451364v-1197,-399,-1996,-1597,-1596,-2794l4409521,3431802v399,-1197,1597,-1996,2794,-1596xm4434669,3427411v798,-399,2395,-399,2794,799l4446247,3443380v399,799,399,2396,-799,2795l4444650,3446574v-799,,-1597,-399,-1996,-1198l4433870,3430206v-399,-799,-399,-2395,799,-2795xm4402335,3425416v1197,399,1197,1996,798,2794l4392354,3442183v-399,400,-1198,799,-1597,799c4390358,3442982,4389559,3442982,4389160,3442583v-798,-400,-1197,-1996,-399,-2795l4399540,3425815v400,-798,1996,-1197,2795,-399xm4446246,3419428r14373,10779c4461417,3430607,4461816,3432203,4461018,3433002v-399,399,-1198,798,-1597,798c4459022,3433800,4458223,3433800,4457824,3433401r-13973,-10779c4443053,3422222,4442654,3420626,4443452,3419827v399,-798,1996,-1197,2794,-399xm955288,3419029v1198,-399,2395,399,2795,1597c959680,3428210,967663,3433400,975648,3431404v1197,-399,2394,399,3193,1597c979240,3434198,978442,3435396,977644,3435795r-400,c972853,3436993,968461,3436593,964469,3434597v-5188,14372,-15168,25549,-28742,32336c922155,3473720,906984,3474917,892614,3470127v-798,4391,-3194,8383,-6787,11178l885429,3481704v-799,399,-1997,,-2795,-799c881835,3480107,881835,3478510,883033,3477712v5988,-5190,7185,-14372,1996,-20760c884231,3456154,884231,3454557,885429,3453759v797,-798,2394,-798,3193,399c891417,3457751,893013,3461743,893013,3465736r400,c906984,3470127,920957,3469329,933732,3462940v12373,-6387,21956,-17165,26346,-30339l960078,3432202v-3194,-2395,-5189,-5988,-6387,-10379c953293,3420626,954091,3419428,955288,3419029xm4391955,3415835v799,-400,2396,-400,2795,798c4395548,3417431,4395149,3419028,4393951,3419427r-15170,8784l4377982,3428610v-798,,-1596,-399,-1996,-1198c4375587,3426614,4375587,3425017,4376785,3424618r15170,-8783xm1878235,3415436v2395,,4790,1597,4790,3593l1886618,3443380r24352,-3593c1913365,3439388,1915361,3440985,1915760,3443380v400,2395,-1197,4391,-3592,4790l1887817,3451763r3592,24352c1891809,3478510,1890211,3480506,1887817,3480905v-2397,400,-4393,-1197,-4792,-3592l1879432,3452961r-24352,3592c1852686,3456953,1850689,3455356,1850290,3452961v-399,-2396,1199,-4392,3593,-4791l1878235,3444578r-3593,-24352c1874243,3417831,1875840,3415835,1878235,3415436xm4451036,3408650r16767,4791c4469001,3413441,4469400,3414639,4469001,3416235v,799,-798,1597,-1597,1597l4466606,3417832r-16768,-4791c4448641,3412642,4447842,3411444,4448242,3410246v399,-1197,1596,-1996,2794,-1596xm3106783,3407951v2599,-599,5988,-699,9380,1098c3123744,3413041,3123341,3420626,3123341,3421025v,,,2794,3598,4790c3130529,3427412,3132926,3425815,3132926,3425815r398,l3133723,3425416v1996,-1198,6791,-3593,13183,-399c3153695,3428610,3154095,3436194,3154095,3436593r,400c3154095,3436993,3154095,3439787,3157687,3441783v3598,1996,6391,,6391,l3164474,3441783v400,-399,7579,-4391,13968,-798c3186024,3444977,3185625,3452562,3185625,3452962v,,,2794,3592,4790c3190417,3458151,3191216,3458550,3192406,3458550r4399,400c3198800,3458950,3200395,3460946,3200395,3462942v,2395,-1995,3992,-5587,3992l3188818,3466534v-1597,-399,-3193,-798,-4791,-1596c3176446,3460946,3176842,3453361,3176842,3452962v,,398,-2796,-3200,-4792c3170855,3446573,3167263,3448170,3166867,3448569v-1197,799,-6783,3993,-13571,400c3146506,3445376,3146107,3438989,3146107,3437392v-401,-399,-799,-3593,-3595,-5190c3139316,3430606,3137318,3431803,3136520,3432202r-398,c3134923,3433001,3129733,3436194,3122543,3432602v-7578,-3992,-7180,-11178,-7180,-11976c3115763,3420626,3115363,3417432,3112173,3415835v-2791,-1597,-6382,,-6784,399c3104192,3417033,3098602,3420226,3091810,3416634r-2398,-1597c3087416,3414238,3086618,3411843,3087817,3409847v798,-1996,3192,-2794,5191,-1597l3095408,3409847v3590,1996,6389,,6389,l3102196,3409847v200,-200,1996,-1298,4587,-1896xm4389162,3403859v1197,,2395,798,2395,1996c4391557,3407052,4390759,3408250,4389561,3408250r-17566,2396c4370798,3410646,4369600,3409848,4369600,3408650v,-1199,798,-2396,1996,-2396l4389162,3403859xm4468202,3393879v1198,,2396,798,2396,1996c4470598,3397072,4469799,3398270,4468602,3398270r-17566,2396c4449838,3400666,4448641,3399868,4448641,3398670v,-1199,798,-2396,1996,-2396l4468202,3393879xm4373592,3386694r16767,4791c4391557,3391884,4392355,3393082,4391956,3394279v,799,-798,1597,-1597,1597l4389561,3395876r-16767,-4791c4371596,3391085,4370798,3389887,4370798,3388290v399,-1197,1596,-1996,2794,-1596xm4461416,3376314v799,-399,2395,-399,2795,799c4464610,3377911,4464610,3379508,4463412,3379907r-15170,8784l4447443,3389090v-798,,-1597,-399,-1996,-1198c4445048,3387094,4445447,3385497,4446246,3385098r15170,-8784xm3123941,3376015v2593,-599,5988,-699,9383,1098c3140913,3381105,3140513,3388690,3140513,3389089v,,,2794,3596,4790c3147703,3395476,3150102,3393879,3150102,3393879r397,l3150900,3393480v1993,-1198,6787,-3593,13178,-399c3170855,3396674,3171256,3404258,3171256,3404657r,400c3171256,3405057,3171256,3407851,3174842,3409847v3593,1996,6390,,6390,l3181635,3409847v396,-399,7582,-4391,13971,-798c3203187,3413041,3202789,3420626,3202789,3421026v,,,2794,3592,4790c3207579,3426215,3208376,3426614,3209575,3426614r4392,400c3215965,3427014,3217559,3429010,3217559,3431006v,1996,-1994,3592,-5587,3992l3205983,3434598v-1598,-399,-3194,-798,-4790,-1596c3193610,3429010,3194009,3421425,3194009,3421026v,,398,-2796,-3194,-4792c3188020,3414637,3184429,3416234,3184027,3416633v-1200,799,-6788,3993,-13574,400c3163677,3413440,3163278,3407053,3163278,3405456v-397,-399,-797,-3593,-3595,-5190c3156489,3398670,3154492,3399867,3153695,3400266r-402,c3152098,3401065,3146906,3404258,3139714,3400666v-7588,-3992,-7190,-11178,-7190,-11976c3132924,3388690,3132524,3385496,3129332,3383899v-2798,-1597,-6391,,-6789,399c3121347,3385097,3115763,3388290,3108983,3384698r-2398,-1597c3104591,3382302,3103791,3379907,3104992,3377911v795,-1996,3190,-2794,5186,-1597l3112570,3377911v3593,1996,6385,,6385,l3119352,3377911v201,-200,1995,-1297,4589,-1896xm4383173,3371124r13973,10779c4397944,3382303,4398343,3383899,4397545,3384698v-399,399,-1198,798,-1597,798c4395549,3385496,4394750,3385496,4394351,3385097r-13574,-10779c4379979,3373918,4379580,3372322,4380378,3371523v399,-798,1996,-1197,2795,-399xm4451436,3361943v799,399,1198,1996,399,2795l4441056,3378710v-399,400,-1198,799,-1597,799c4439060,3379509,4438262,3379509,4437862,3379110v-798,-400,-1197,-1996,,-2795l4448642,3362342v399,-798,1996,-1197,2794,-399xm4395148,3358350v798,-399,2395,-399,2794,799l4406726,3374319v399,799,399,2396,-799,2795l4405129,3377513v-799,,-1597,-399,-1996,-1198l4394349,3361145v-399,-799,-399,-2395,799,-2795xm4433473,3353161v1197,399,1996,1597,1597,2794l4430278,3372722v,799,-798,1597,-1597,1597l4427883,3374319v-1198,-399,-1597,-1597,-1996,-2794l4430678,3354758v400,-1198,1597,-1996,2795,-1597xm4413512,3351564v1198,,2395,798,2395,1996l4418303,3371126v,1197,-798,2395,-1996,2395c4415109,3373521,4414310,3372723,4413911,3371525r-2395,-17566c4411516,3352762,4412314,3351564,4413512,3351564xm3485455,3309798v7732,1946,14718,6836,19112,14221l3498973,3327612v-7583,-11576,-22745,-15169,-34315,-7984c3453084,3326814,3449496,3341983,3457475,3353561r-5587,3593c3451490,3356755,3451490,3356355,3451092,3355956v-8778,-14771,-3993,-33932,10771,-42715c3469245,3308850,3477724,3307852,3485455,3309798xm1525751,3293680v1197,,2396,798,2396,1996l1530541,3313242v,1197,-797,2395,-1995,2395c1527349,3315637,1526152,3314839,1526152,3313641r-2395,-17566c1523757,3294878,1524554,3293680,1525751,3293680xm1514174,3292882v1199,399,1997,1596,1199,2794l1510582,3312443v,799,-799,1597,-1600,1597l1508184,3314040v-1198,-399,-1996,-1597,-1596,-2794l1511379,3294478v400,-1197,1598,-1996,2795,-1596xm1536525,3290088v800,-400,2396,-400,2795,798l1548102,3306057v401,798,401,2395,-797,2794l1546508,3309250v-798,,-1599,-399,-1998,-1197l1535729,3292882v-401,-798,-401,-2395,796,-2794xm1504593,3288091v799,399,799,1996,799,2795l1494612,3304858v-398,400,-1198,799,-1597,799c1492617,3305657,1491817,3305657,1491419,3305258v-798,-400,-1198,-1996,-400,-2795l1501797,3288490v401,-798,1996,-1197,2796,-399xm181435,3287792v2595,-599,5988,-699,9382,1098c198401,3292882,198002,3300466,198002,3300866v,,,2794,3593,4790c205188,3307253,207583,3305656,207583,3305656r399,l208381,3305257v1996,-1198,6787,-3593,13174,-399c228341,3308450,228740,3316035,228740,3316434r,400c228740,3316834,228740,3319628,232333,3321624v3593,1996,6387,,6387,l239120,3321624v399,-399,7584,-4391,13972,-798c260676,3324818,260277,3332403,260277,3332803v,,,2794,3593,4790c265068,3337992,265866,3338391,267064,3338391r4391,400c273451,3338791,275048,3340787,275048,3342783v,1996,-1996,3592,-5589,3992l263471,3346375v-1597,-399,-3194,-798,-4791,-1596c251096,3340787,251495,3333202,251495,3332803v,,399,-2796,-3194,-4792c245507,3326414,241914,3328011,241515,3328410v-1198,799,-6787,3993,-13573,400c221156,3325217,220756,3318830,220756,3317233v-399,-399,-798,-3593,-3592,-5190c213970,3310446,211974,3311644,211176,3312043r-399,c209579,3312842,204389,3316035,197204,3312442v-7585,-3992,-7186,-11177,-7186,-11976c190417,3300466,190018,3297273,186825,3295676v-2795,-1597,-6388,,-6787,399c178841,3296874,173252,3300067,166465,3296474r-2395,-1596c162074,3294079,161276,3291684,162473,3289688v799,-1996,3194,-2794,5190,-1597l170058,3289688v3593,1996,6387,,6387,l176845,3289688v199,-200,1995,-1298,4590,-1896xm4732871,3285297v1198,-399,2396,399,2795,1597c4737263,3294478,4745247,3299668,4753230,3297672v1198,,2396,798,3194,1597c4756823,3300466,4756025,3301664,4755226,3302063r-399,c4750436,3303261,4746045,3302861,4742053,3300865v-5190,14372,-15171,25549,-28743,32336c4699737,3339988,4684567,3341185,4670196,3336395v-798,4391,-3193,8383,-6786,11178l4663011,3347972v-799,399,-1996,,-2795,-799c4659418,3346375,4659418,3344778,4660616,3343980v5988,-5190,7185,-14372,1996,-20760c4661813,3322422,4661813,3320825,4663011,3320027v798,-798,2395,-798,3193,399c4668999,3324019,4670596,3328011,4670596,3332004r399,c4684567,3336395,4698539,3335597,4711314,3329208v12375,-6387,21957,-17165,26348,-30339l4737662,3298470v-3194,-2395,-5190,-5988,-6387,-10379c4730875,3286894,4731674,3285696,4732871,3285297xm5655819,3282103v2395,-399,4790,1198,4790,3593l5664202,3310047r24351,-3593c5690949,3306055,5692945,3307652,5693344,3310047v399,2395,-1198,4391,-3593,4790l5665400,3318430r3593,24352c5669392,3345177,5667795,3347173,5665400,3347572v-2395,400,-4391,-1197,-4791,-3592l5657017,3319628r-24352,3592c5630269,3323619,5628273,3322023,5627874,3319628v-399,-2396,1198,-4392,3593,-4791l5655819,3311244r-3593,-24351c5651827,3284498,5653424,3282502,5655819,3282103xm1548102,3282103r14373,10779c1563272,3293282,1563671,3294878,1562874,3295677v-399,399,-1199,798,-1597,798c1560875,3296475,1560077,3296475,1559680,3296076r-13972,-10779c1544909,3284898,1544510,3283301,1545308,3282502v400,-798,1997,-1197,2794,-399xm1494214,3278510v798,-399,2395,-399,2794,799c1497406,3280107,1497008,3281704,1496210,3282103r-15172,8784l1480239,3291286v-799,,-1596,-399,-1996,-1198c1477843,3289290,1477843,3287693,1479041,3287294r15173,-8784xm6884353,3274618v2595,-599,5988,-699,9382,1098c6901319,3279708,6900920,3287292,6900920,3287691v,,,2795,3593,4791c6908106,3294079,6910501,3292482,6910501,3292482r399,l6911299,3292083v1996,-1198,6787,-3593,13174,-400c6931259,3295276,6931659,3302861,6931659,3303260r,399c6931659,3303659,6931659,3306454,6935251,3308450v3593,1996,6388,,6388,l6942038,3308450v399,-399,7585,-4391,13972,-799c6963595,3311643,6963195,3319229,6963195,3319628v,,,2795,3593,4791c6967986,3324818,6968784,3325217,6969982,3325217r4391,399c6976369,3325616,6977966,3327612,6977966,3329608v,1996,-1996,3593,-5589,3992l6966389,3333201v-1597,-399,-3194,-798,-4790,-1597c6954014,3327612,6954413,3320028,6954413,3319628v,,399,-2795,-3194,-4791c6948425,3313240,6944832,3314837,6944433,3315236v-1198,799,-6786,3993,-13573,399c6924074,3312043,6923675,3305655,6923675,3304059v-400,-400,-799,-3593,-3593,-5190c6916888,3297272,6914892,3298470,6914094,3298869r-399,c6912497,3299667,6907307,3302861,6900122,3299268v-7585,-3992,-7186,-11177,-7186,-11976c6893335,3287292,6892936,3284099,6889742,3282502v-2795,-1597,-6388,,-6787,399c6881758,3283700,6876169,3286893,6869382,3283300r-2395,-1596c6864991,3280905,6864193,3278510,6865390,3276514v799,-1996,3194,-2794,5190,-1597l6872975,3276514v3593,1996,6387,,6387,l6879762,3276514v200,-200,1996,-1298,4591,-1896xm1552891,3271325r16767,4791c1570856,3276116,1571255,3277314,1570856,3278910v,799,-797,1597,-1596,1597l1568462,3280507r-16769,-4791c1550500,3275317,1549697,3274119,1550098,3272922v402,-1198,1595,-1996,2793,-1597xm1491022,3266535v1197,,2395,798,2395,1996c1493417,3269728,1492617,3270926,1491420,3270926r-17567,2396c1472656,3273322,1471459,3272524,1471459,3271326v,-1198,798,-2396,1995,-2396l1491022,3266535xm1570060,3256555v1196,,2393,798,2393,1996c1572453,3259748,1571655,3260946,1570457,3260946r-17566,2396c1551693,3263342,1550500,3262544,1550500,3261346v,-1198,797,-2396,1995,-2396l1570060,3256555xm198601,3255457v2595,-599,5988,-699,9382,1098c215567,3260547,215168,3268131,215168,3268530v,,,2795,3593,4791c222354,3274918,224749,3273321,224749,3273321r399,l225547,3272922v1996,-1198,6787,-3593,13174,-400c245507,3276115,245906,3283700,245906,3284099r,399c245906,3284498,245906,3287293,249499,3289289v3593,1996,6387,,6387,l256286,3289289v399,-399,7584,-4391,13972,-799c277842,3292482,277443,3300068,277443,3300467v,,,2795,3593,4791c282234,3305657,283032,3306056,284230,3306056r4391,399c290617,3306455,292214,3308451,292214,3310447v-400,2396,-1996,3992,-5589,3992l280637,3314040v-1597,-399,-3194,-798,-4791,-1597c268262,3308451,268661,3300867,268661,3300467v,,399,-2795,-3194,-4791c262673,3294079,259080,3295676,258681,3296075v-1198,799,-6787,3993,-13573,399c238322,3292882,237923,3286494,237923,3284898v-400,-400,-799,-3593,-3593,-5190c231136,3278111,229140,3279309,228342,3279708r-399,c226745,3280506,221555,3283700,214370,3280107v-7585,-3992,-7186,-11177,-7186,-11976c207583,3268131,207184,3264938,203991,3263341v-2795,-1597,-6388,,-6787,399c196007,3264539,190418,3267732,183631,3264139r-2395,-1596c179240,3261744,178442,3259349,179639,3257353v799,-1996,3194,-2794,5190,-1597l187224,3257353v3593,1996,6387,,6387,l194011,3257353v199,-200,1996,-1298,4590,-1896xm1475449,3249369r16768,4791c1493414,3254559,1494214,3255757,1493814,3256954v,799,-798,1597,-1597,1597l1491419,3258551r-16769,-4791c1473453,3253760,1472653,3252562,1472653,3250966v401,-1198,1598,-1996,2796,-1597xm6901518,3242283v2595,-599,5988,-699,9382,1098c6918484,3247373,6918085,3254958,6918085,3255357v,,,2794,3593,4790c6925271,3261744,6927666,3260147,6927666,3260147r399,l6928464,3259748v1996,-1198,6787,-3593,13174,-399c6948424,3262942,6948823,3270526,6948823,3270925r,400c6948823,3271325,6948823,3274119,6952416,3276115v3593,1996,6387,,6387,l6959203,3276115v399,-399,7584,-4391,13971,-798c6980759,3279309,6980360,3286894,6980360,3287294v,,,2794,3593,4790c6985150,3292483,6985949,3292882,6987146,3292882r4392,400c6993534,3293282,6995130,3295278,6995130,3297274v-399,2395,-1996,3992,-5588,3992l6983554,3300866v-1597,-399,-3194,-798,-4791,-1596c6971178,3295278,6971578,3287693,6971578,3287294v,,399,-2796,-3194,-4792c6965590,3280905,6961997,3282502,6961598,3282901v-1198,799,-6787,3993,-13573,400c6941239,3279708,6940839,3273321,6940839,3271724v-399,-399,-798,-3593,-3592,-5190c6934053,3264938,6932057,3266135,6931259,3266534r-399,c6929662,3267333,6924472,3270526,6917287,3266934v-7585,-3992,-7186,-11178,-7186,-11976c6910500,3254958,6910101,3251764,6906907,3250167v-2795,-1597,-6388,,-6787,399c6898923,3251365,6893334,3254558,6886548,3250966r-2396,-1597c6882156,3248570,6881358,3246175,6882556,3244179v798,-1996,3193,-2794,5189,-1597l6890140,3244179v3593,1996,6388,,6388,l6896927,3244179v200,-200,1996,-1298,4591,-1896xm1563272,3238990v800,-400,2395,-400,2797,798c1566466,3240586,1566466,3242183,1565268,3242582r-15169,8784l1549301,3251765v-798,,-1598,-399,-1996,-1198c1546906,3249769,1547305,3248172,1548102,3247773r15170,-8783xm1485031,3233800r13972,10779c1499803,3244979,1500203,3246575,1499405,3247374v-402,399,-1199,798,-1598,798c1497409,3248172,1496609,3248172,1496210,3247773r-13574,-10779c1481838,3236594,1481439,3234998,1482237,3234199v399,-798,1996,-1197,2794,-399xm1553293,3224619v799,399,1199,1996,401,2794l1542912,3241386v-400,399,-1197,799,-1595,799c1540917,3242185,1540119,3242185,1539719,3241785v-798,-399,-1197,-1996,,-2794l1550500,3225018v400,-798,1995,-1197,2793,-399xm1497008,3221026v797,-400,2393,-400,2793,798l1508586,3236995v398,798,398,2395,-800,2794l1506987,3240188v-797,,-1596,-399,-1995,-1197l1496209,3223820v-400,-798,-400,-2395,799,-2794xm1535330,3215836v1198,399,1995,1596,1597,2794l1532137,3235397v,799,-798,1597,-1598,1597l1529741,3236994v-799,-399,-1596,-1597,-1995,-2794l1532536,3217432v397,-1197,1596,-1996,2794,-1596xm1515374,3214240v1198,,2397,798,2397,1996l1520166,3233801v,1198,-798,2396,-1996,2396c1517371,3236197,1516173,3235398,1515774,3234201r-2396,-17566c1513378,3215437,1514176,3214240,1515374,3214240xm560129,3189639v7735,1946,14721,6836,19112,14221l573652,3207453v-7585,-11577,-22754,-15169,-34331,-7984c527744,3206655,524151,3221824,532135,3233402r-5589,3593c526147,3236596,526147,3236197,525748,3235797v-8782,-14771,-3992,-33933,10778,-42715c543911,3188691,552394,3187693,560129,3189639xm7263044,3176465v7734,1946,14720,6836,19111,14221l7276566,3194279v-7585,-11577,-22754,-15169,-34331,-7984c7230657,3193481,7227065,3208650,7235049,3220228r-5589,3593c7229061,3223422,7229061,3223023,7228661,3222623v-8782,-14771,-3992,-33933,10780,-42715c7246826,3175517,7255309,3174519,7263044,3176465xm5303326,3160348v1197,-400,2395,399,2395,1996l5308117,3179909v,1198,-798,2396,-1996,2396c5304923,3182305,5303725,3181506,5303725,3180309r-2395,-17566c5301330,3161545,5302128,3160348,5303326,3160348xm5291749,3159550v1198,,1996,1197,1198,2794l5288156,3179111v,799,-799,1597,-1597,1597l5285761,3180708v-1198,-399,-1996,-1597,-1597,-2794l5288955,3161147v399,-1198,1597,-1996,2794,-1597xm5314104,3156754v798,-399,2395,-399,2794,799l5325682,3172723v399,799,399,2396,-799,2795l5324085,3175917v-799,,-1597,-399,-1996,-1198l5313305,3159549v-399,-799,-399,-2395,799,-2795xm5281770,3154360v1198,799,1198,1996,798,2795l5271789,3171127v-399,400,-1198,799,-1597,799c5269793,3171926,5268995,3171926,5268595,3171527v-798,-400,-1197,-1996,-399,-2795l5278976,3154759v399,-798,1996,-1197,2794,-399xm5325680,3148771r14372,10779c5340851,3159949,5341250,3161546,5340452,3162345v-400,399,-1198,798,-1597,798c5338456,3163143,5337657,3163143,5337258,3162744r-13973,-10779c5322487,3151565,5322088,3149969,5322886,3149170v399,-798,1996,-1197,2794,-399xm1834722,3148372v1198,-400,2396,399,2795,1596c1839114,3157553,1847099,3162743,1855083,3160747v1197,-399,2395,399,3193,1597c1858674,3163541,1857877,3164739,1857079,3165138r-400,c1852288,3166336,1847896,3165936,1843904,3163940v-5190,14372,-15169,25549,-28742,32337c1801595,3203063,1786427,3204261,1772055,3199470v-798,4391,-3193,8383,-6786,11178l1764870,3211047v-799,399,-1996,,-2795,-798c1761277,3209450,1761277,3207853,1762475,3207055v5988,-5190,7185,-14372,1996,-20759c1763672,3185497,1763672,3183900,1764870,3183102v798,-798,2395,-798,3193,399c1770858,3187094,1772455,3191086,1772455,3195079r399,c1786427,3199470,1800397,3198672,1813165,3192284v12376,-6388,21957,-17166,26348,-30340l1839513,3161545v-3194,-2395,-5190,-5988,-6387,-10379c1832726,3149968,1833525,3148771,1834722,3148372xm2757682,3144779v2394,-399,4788,1197,4788,3593l2766063,3172723r24353,-3593c2792811,3168731,2794806,3170328,2795204,3172723v402,2395,-1196,4391,-3591,4790l2767261,3181106r3592,24352c2771254,3207853,2769658,3209849,2767261,3210249v-2395,399,-4390,-1198,-4791,-3593l2758876,3182304r-24353,3592c2732128,3186296,2730131,3184699,2729733,3182304v-401,-2396,1199,-4392,3592,-4791l2757682,3173920r-3594,-24351c2753686,3147174,2755286,3145178,2757682,3144779xm5271390,3144778v799,-399,2396,-399,2795,799c5274983,3146774,5274584,3147972,5273386,3148371r-15170,8784l5257417,3157554v-798,,-1596,-399,-1996,-1198c5255022,3155558,5255022,3153961,5256220,3153562r15170,-8784xm5330471,3137594r16767,4791c5348436,3142784,5348835,3143982,5348436,3145179v,799,-798,1597,-1597,1597l5346041,3146776r-16767,-4791c5328076,3141586,5327278,3140388,5327677,3139191v399,-1198,1597,-1996,2794,-1597xm3986169,3137294v2595,-599,5988,-699,9382,1098c4003135,3142384,4002736,3149968,4002736,3150368v,,,2794,3593,4790c4009922,3156755,4012317,3155158,4012317,3155158r399,l4013115,3154759v1996,-1198,6787,-3593,13174,-399c4033075,3157952,4033475,3165537,4033475,3165936r,400c4033475,3166336,4033475,3169130,4037067,3171126v3593,1996,6388,,6388,l4043854,3171126v399,-399,7586,-4391,13973,-798c4065412,3174320,4065012,3181905,4065012,3182305v,,,2794,3593,4790c4069803,3187494,4070601,3187893,4071799,3187893r4391,400c4078186,3188293,4079783,3190289,4079783,3192285v,1996,-1996,3592,-5589,3992l4068206,3195877v-1597,-399,-3194,-798,-4790,-1596c4055831,3190289,4056230,3182704,4056230,3182305v,,399,-2796,-3194,-4792c4050242,3175916,4046648,3177513,4046249,3177912v-1198,799,-6786,3993,-13573,400c4025890,3174719,4025491,3168332,4025491,3166735v-400,-399,-799,-3593,-3593,-5190c4018704,3159948,4016708,3161146,4015910,3161545r-399,c4014313,3162344,4009123,3165537,4001938,3161944v-7585,-3992,-7186,-11177,-7186,-11976c3995151,3149968,3994752,3146775,3991559,3145178v-2795,-1597,-6388,,-6787,399c3983575,3146376,3977986,3149569,3971199,3145976r-2395,-1596c3966808,3143581,3966010,3141186,3967207,3139190v799,-1996,3194,-2794,5190,-1597l3974792,3139190v3593,1996,6387,,6387,l3981579,3139190v199,-200,1995,-1298,4590,-1896xm5268596,3133202v1198,,2396,798,2396,1996c5270992,3136395,5270193,3137593,5268996,3137593r-17566,2396c5250232,3139989,5249035,3139191,5249035,3137993v,-1199,798,-2396,1996,-2396l5268596,3133202xm5347638,3122823v1197,,2395,798,2395,1996c5350033,3126016,5349235,3127214,5348037,3127214r-17566,2396c5329274,3129610,5328076,3128812,5328076,3127614v,-1198,798,-2396,1996,-2396l5347638,3122823xm5253026,3116037r16768,4791c5270991,3121227,5271790,3122425,5271391,3123622v,799,-799,1597,-1597,1597l5268995,3125219r-16767,-4791c5251030,3120029,5250232,3118831,5250232,3117633v399,-1197,1597,-1996,2794,-1596xm5340852,3105657v798,-399,2395,-399,2794,799c5344045,3107254,5344045,3108851,5342848,3109250r-15171,8784l5326879,3118433v-799,,-1597,-399,-1996,-1198c5324483,3116038,5324483,3114840,5325681,3114441r15171,-8784xm4003334,3104959v2595,-599,5989,-699,9382,1098c4020300,3110049,4019901,3117633,4019901,3118032v,,,2795,3593,4791c4027087,3124420,4029482,3122823,4029482,3122823r399,l4030280,3122424v1996,-1198,6787,-3593,13174,-400c4050240,3125617,4050639,3133202,4050639,3133601r,399c4050639,3134000,4050639,3136795,4054232,3138791v3593,1996,6387,,6387,l4061019,3138791v399,-399,7585,-4391,13972,-799c4082576,3141984,4082177,3149570,4082177,3149969v,,,2795,3593,4791c4086967,3155159,4087766,3155558,4088963,3155558r4392,399c4095351,3155957,4096947,3157953,4096947,3159949v,2396,-1996,3992,-5588,3992l4085371,3163542v-1597,-399,-3194,-798,-4791,-1597c4072995,3157953,4073395,3150369,4073395,3149969v,,399,-2795,-3194,-4791c4067407,3143581,4063813,3145178,4063414,3145577v-1198,799,-6787,3993,-13573,399c4043055,3142384,4042655,3135996,4042655,3134400v-399,-400,-798,-3593,-3592,-5190c4035869,3127613,4033873,3128811,4033075,3129210r-399,c4031478,3130008,4026288,3133202,4019103,3129609v-7585,-3992,-7186,-11177,-7186,-11976c4012316,3117633,4011917,3114440,4008724,3112843v-2795,-1597,-6388,,-6787,399c4000740,3114041,3995151,3117234,3988365,3113641r-2396,-1596c3983973,3111246,3983175,3108851,3984373,3106855v798,-1996,3193,-2794,5189,-1597l3991957,3106855v3593,1996,6388,,6388,l3998744,3106855v199,-200,1995,-1298,4590,-1896xm5262607,3100069r13973,10779c5277379,3111248,5277778,3112844,5276980,3113643v-400,399,-1198,798,-1597,798c5274984,3114441,5274185,3114441,5273786,3114042r-13574,-10779c5259414,3102863,5259015,3101267,5259813,3100468v399,-798,1996,-1197,2794,-399xm5330872,3091286v798,399,1197,1996,399,2794l5320491,3108053v-399,400,-1197,799,-1596,799c5318495,3108852,5317697,3108852,5317298,3108453v-799,-799,-1198,-1996,,-2795l5328077,3091685v399,-798,1996,-1197,2795,-399xm5274583,3087295v798,-400,2395,-400,2794,798l5286161,3103264v399,798,399,2395,-799,2794l5284564,3106457v-799,,-1597,-399,-1996,-1197l5273784,3090089v-399,-798,-399,-2395,799,-2794xm5312908,3082504v1197,399,1996,1596,1596,2794l5309713,3102065v,799,-798,1597,-1597,1597l5307318,3103662v-1198,-399,-1597,-1597,-1996,-2794l5310113,3084100v399,-1197,1597,-1996,2795,-1596xm5292947,3080508v1197,,2395,798,2395,1996l5297738,3100069v,1198,-798,2396,-1996,2396c5294543,3102864,5293745,3102065,5293346,3100469r-2395,-17566c5290951,3081705,5291749,3080508,5292947,3080508xm4337714,3055907v7735,1946,14721,6836,19113,14221l4351238,3073721v-7585,-11577,-22756,-15169,-34332,-7984c4304930,3072923,4301736,3088492,4309720,3099670r-5589,3593c4303732,3102864,4303732,3102465,4303333,3102065v-8782,-14771,-3992,-33933,10778,-42715c4321497,3054959,4329980,3053961,4337714,3055907xm2405188,3023023v1194,-399,2394,400,2394,1996l2409981,3042585v,1198,-800,2395,-1999,2395c2406785,3044980,2405589,3044182,2405589,3042984r-2396,-17565c2403193,3024221,2403993,3023023,2405188,3023023xm2393612,3022225v1200,,1996,1197,1200,2794l2390019,3041786v,799,-799,1597,-1597,1597l2387624,3043383v-1198,-399,-1996,-1597,-1595,-2794l2390818,3023821v399,-1197,1597,-1996,2794,-1596xm2415960,3019431v801,-400,2399,-400,2795,798l2427542,3035400v400,798,400,2395,-800,2794l2425945,3038593v-799,,-1599,-399,-1998,-1197l2415163,3022225v-397,-798,-397,-2395,797,-2794xm2383635,3017035v1197,798,1197,1996,797,2794l2373656,3033802v-400,399,-1199,799,-1598,799c2371658,3034601,2370859,3034601,2370461,3034201v-800,-399,-1199,-1996,-401,-2794l2380840,3017434v400,-798,1996,-1197,2795,-399xm1060876,3016736v2595,-599,5988,-699,9382,1098c1077842,3021826,1077443,3029411,1077443,3029810v,,,2794,3593,4790c1084629,3036197,1087024,3034600,1087024,3034600r400,l1087823,3034201v1996,-1198,6787,-3593,13174,-399c1107783,3037395,1108183,3044979,1108183,3045378r,400c1108183,3045778,1108183,3048572,1111775,3050568v3594,1996,6388,,6388,l1118563,3050568v399,-399,7584,-4391,13972,-798c1140120,3053762,1139720,3061347,1139720,3061747v,,,2794,3594,4790c1144512,3066936,1145310,3067335,1146508,3067335r4391,400c1152895,3067735,1154492,3069731,1154492,3071727v,2395,-1996,3992,-5589,3992l1142914,3075319v-1597,-399,-3194,-798,-4791,-1596c1130539,3069731,1130938,3062146,1130938,3061747v,,399,-2796,-3194,-4792c1124950,3055358,1121357,3056955,1120958,3057354v-1198,799,-6787,3993,-13574,400c1100598,3054161,1100199,3047774,1100199,3046177v-400,-399,-799,-3593,-3593,-5190c1093412,3039391,1091416,3040588,1090618,3040987r-399,c1089021,3041786,1083830,3044979,1076645,3041387v-7585,-3992,-7186,-11178,-7186,-11976c1069858,3029411,1069459,3026217,1066266,3024620v-2795,-1597,-6388,,-6787,399c1058282,3025818,1052692,3029011,1045905,3025419r-2395,-1597c1041514,3023023,1040716,3020628,1041913,3018632v799,-1996,3194,-2794,5190,-1597l1049498,3018632v3593,1996,6388,,6388,l1056286,3018632v199,-200,1995,-1297,4590,-1896xm5612307,3014640v1197,-400,2395,399,2794,1596c5616698,3023821,5624682,3029011,5632666,3027015v1197,-399,2395,399,3193,1597c5636258,3029809,5635460,3031007,5634662,3031406r-399,c5629871,3032604,5625480,3032204,5621488,3030208v-5189,14372,-15169,25549,-28742,32337c5579173,3069331,5564003,3070529,5549631,3065738v-798,4391,-3193,8383,-6786,11178l5542446,3077315v-799,399,-1996,,-2795,-798c5538853,3075718,5538853,3074121,5540050,3073323v5988,-5190,7186,-14372,1996,-20759c5541248,3051765,5541248,3050168,5542446,3049370v798,-798,2395,-798,3193,399c5548434,3053362,5550030,3057354,5550030,3061347r400,c5564003,3065738,5577975,3064940,5590750,3058552v12375,-6388,21956,-17166,26347,-30340l5617097,3027813v-3194,-2395,-5190,-5988,-6387,-10379c5610311,3016236,5611109,3015039,5612307,3014640xm6535254,3011447v2395,-399,4790,1198,4790,3593l6543637,3039391r24351,-3593c6570384,3035399,6572380,3036996,6572779,3039391v399,2395,-1198,4391,-3593,4790l6544835,3047774r3593,24352c6548827,3074521,6547230,3076517,6544835,3076916v-2395,400,-4391,-1197,-4791,-3592l6536452,3048972r-24353,3592c6509704,3052963,6507708,3051367,6507309,3048972v-399,-2396,1198,-4392,3593,-4791l6535254,3040588r-3593,-24351c6531262,3013842,6532859,3011846,6535254,3011447xm2427541,3011446r14375,10779c2442716,3022625,2443114,3024221,2442317,3025020v-401,399,-1200,798,-1599,798c2440320,3025818,2439520,3025818,2439121,3025419r-13976,-10779c2424346,3014240,2423947,3012644,2424746,3011845v399,-798,1996,-1197,2795,-399xm2373256,3007455v800,-400,2397,-400,2796,798c2376851,3009451,2376451,3010648,2375254,3011047r-15174,8784l2359281,3020230v-796,,-1596,-399,-1997,-1198c2356886,3018234,2356886,3016637,2358084,3016238r15172,-8783xm2432332,3000269r16771,4791c2450303,3005459,2450700,3006657,2450303,3007854v,799,-801,1597,-1599,1597l2447907,3009451r-16772,-4791c2429937,3004261,2429138,3003063,2429537,3001865v400,-1197,1598,-1996,2795,-1596xm2370462,2995878v1198,,2396,798,2396,1996c2372858,2999071,2372059,3000269,2370861,3000269r-17570,2396c2352096,3002665,2350899,3001867,2350899,3000669v,-1198,797,-2396,1995,-2396l2370462,2995878xm2449504,2985898v1196,-400,2396,399,2396,1995c2451900,2989091,2451101,2990289,2449903,2990289r-17571,2396c2431135,2992685,2429937,2991886,2429937,2990689v,-1199,797,-2396,1996,-2396l2449504,2985898xm1077644,2984800v2595,-599,5988,-699,9382,1098c1094610,2989890,1094211,2997475,1094211,2997874v,,,2794,3593,4790c1101397,3004261,1103792,3002664,1103792,3002664r399,l1104590,3002265v1996,-1198,6787,-3593,13174,-399c1124551,3005459,1124951,3013043,1124951,3013442r,400c1124951,3013842,1124951,3016636,1128543,3018632v3593,1996,6388,,6388,l1135330,3018632v399,-399,7584,-4391,13973,-798c1156887,3021826,1156488,3029411,1156488,3029811v,,,2794,3593,4790c1161279,3035000,1162077,3035399,1163275,3035399r4391,400c1169662,3035799,1171260,3037795,1171260,3039791v,1996,-1598,3592,-5590,3992l1159682,3043383v-1597,-399,-3194,-798,-4791,-1596c1147307,3037795,1147706,3030210,1147706,3029811v,,399,-2796,-3194,-4792c1141718,3023422,1138124,3025019,1137725,3025418v-1198,799,-6786,3993,-13573,400c1117365,3022225,1116967,3015838,1116967,3014241v-400,-399,-800,-3593,-3593,-5190c1110179,3007455,1108183,3008652,1107385,3009051r-399,c1105789,3009850,1100598,3013043,1093413,3009451v-7586,-3992,-7186,-11178,-7186,-11976c1086625,2997475,1086227,2994281,1083034,2992684v-2796,-1597,-6389,,-6788,399c1075049,2993882,1069460,2997075,1062674,2993483r-2396,-1597c1058282,2991087,1057484,2988692,1058682,2986696v798,-1996,3193,-2794,5189,-1597l1066266,2986696v3593,1996,6387,,6387,l1073053,2986696v200,-200,1996,-1297,4591,-1896xm2354889,2978712r16769,4791c2372856,2983902,2373656,2985100,2373256,2986297v,799,-799,1597,-1598,1597l2370859,2987894r-16769,-4791c2352892,2982704,2352094,2981506,2352094,2980308v399,-1197,1596,-1996,2795,-1596xm2442713,2968332v800,-399,2399,-399,2798,799c2445909,2969929,2445909,2971526,2444711,2971925r-15174,8784l2428737,2981108v-797,,-1595,-399,-1996,-1198c2426341,2978713,2426741,2977515,2427541,2977116r15172,-8784xm2364468,2962744r13980,10779c2379247,2973923,2379645,2975519,2378846,2976318v-398,399,-1196,798,-1596,798c2376851,2977116,2376052,2977116,2375654,2976717r-13578,-10779c2361275,2965539,2361275,2963942,2361679,2963143v397,-798,1991,-1197,2789,-399xm2432733,2953962v797,399,1197,1996,400,2794l2422350,2970729v-399,399,-1197,799,-1597,799c2420353,2971528,2419555,2971528,2419156,2971128v-799,-798,-1198,-1996,,-2794l2429938,2954361v400,-798,1995,-1197,2795,-399xm2376451,2949969v797,-399,2394,-399,2793,799l2388026,2965938v398,799,398,2396,-800,2795l2386428,2969132v-798,,-1596,-399,-1997,-1198l2375651,2952764v-399,-799,-399,-2395,800,-2795xm2414766,2945180v1198,399,1995,1596,1594,2794l2411572,2964741v,799,-796,1597,-1599,1597l2409181,2966338v-1199,-399,-1604,-1597,-2002,-2794l2411968,2946776v401,-1197,1601,-1996,2798,-1596xm2394812,2943583v1189,,2391,798,2391,1996l2399602,2963144v,1198,-800,2396,-2004,2396c2396408,2965540,2395610,2964741,2395207,2963544r-2393,-17566c2392814,2944780,2393612,2943583,2394812,2943583xm1439575,2918583v7734,1946,14717,6836,19109,14221l1453096,2936397v-7585,-11576,-22755,-15169,-34331,-7984c1407187,2935599,1403593,2951168,1411578,2962346r-5590,3593c1405590,2965540,1405590,2965140,1405190,2964741v-8779,-14771,-3991,-33932,10779,-42715c1423356,2917635,1431839,2916637,1439575,2918583xm6182761,2889292v1198,,2395,798,2395,1996l6187551,2908854v,1197,-798,2395,-1996,2395c6184358,2911249,6183160,2910450,6183160,2909253r-2396,-17566c6180764,2890489,6181563,2889292,6182761,2889292xm6171184,2888494v1199,399,1997,1596,1199,2794l6167592,2908055v,799,-799,1597,-1597,1597l6165197,2909652v-1199,-399,-1997,-1597,-1598,-2794l6168390,2890090v399,-1197,1597,-1996,2794,-1596xm6193539,2886098v799,-399,2396,-399,2795,799l6205117,2902067v399,799,399,2396,-799,2795l6203520,2905261v-799,,-1597,-399,-1996,-1198l6192740,2888893v-399,-799,-399,-2395,799,-2795xm6161205,2883703v1197,798,1197,1996,798,2794l6151225,2900470v-400,400,-1198,799,-1598,799c6149228,2901269,6148429,2901269,6148030,2900870v-798,-400,-1198,-1996,-399,-2795l6158410,2884102v399,-798,1996,-1197,2795,-399xm4838458,2883404v2595,-599,5989,-699,9382,1098c4855424,2888494,4855025,2896078,4855025,2896477v,,,2795,3593,4791c4862211,2902865,4864606,2901268,4864606,2901268r399,l4865404,2900869v1996,-1198,6787,-3593,13174,-400c4885364,2904062,4885764,2911647,4885764,2912046r,399c4885764,2912445,4885764,2915240,4889356,2917236v3593,1996,6388,,6388,l4896143,2917236v399,-399,7586,-4391,13973,-799c4917701,2920429,4917301,2928015,4917301,2928414v,,,2795,3593,4791c4922092,2933604,4922890,2934003,4924088,2934003r4391,399c4930475,2934402,4932072,2936398,4932072,2938394v-399,1996,-1996,3593,-5589,3992l4920495,2941987v-1597,-399,-3194,-798,-4790,-1597c4908120,2936398,4908519,2928814,4908519,2928414v,,399,-2795,-3194,-4791c4902531,2922026,4898937,2923623,4898538,2924022v-1198,799,-6786,3993,-13573,399c4878179,2920829,4877780,2914441,4877780,2912845v-400,-400,-799,-3593,-3593,-5190c4870993,2906058,4868997,2907256,4868199,2907655r-399,c4866602,2908453,4861412,2911647,4854227,2908054v-7585,-3992,-7186,-11177,-7186,-11976c4847440,2896078,4847041,2892885,4843848,2891288v-2795,-1597,-6388,,-6787,399c4835864,2892486,4830275,2895679,4823488,2892086r-2395,-1596c4819097,2889691,4818299,2887296,4819496,2885300v799,-1996,3194,-2794,5190,-1597l4827081,2885300v3593,1996,6387,,6387,l4833868,2885300v199,-200,1995,-1298,4590,-1896xm6205116,2878114r14372,10779c6220286,2889293,6220685,2890889,6219887,2891688v-399,399,-1198,798,-1597,798c6217891,2892486,6217093,2892486,6216693,2892087r-13973,-10779c6201922,2880908,6201523,2879312,6202321,2878513v399,-798,1996,-1197,2795,-399xm2714169,2877316v1198,-400,2395,399,2794,1596c2718559,2886497,2726541,2891687,2734527,2889691v1197,-399,2395,399,3192,1597c2738119,2892485,2737321,2893683,2736523,2894082r-400,c2731731,2895280,2727339,2894880,2723349,2892884v-5188,14372,-15165,25549,-28735,32336c2681040,2932007,2665868,2933204,2651497,2928414v-799,4391,-3193,8383,-6786,11178l2644313,2939991v-801,399,-2000,,-2797,-799c2640719,2938394,2640719,2936797,2641916,2935999v5988,-5190,7186,-14372,1997,-20760c2643115,2914441,2643115,2912844,2644313,2912046v798,-799,2394,-799,3191,399c2650299,2916038,2651897,2920030,2651897,2924023r399,c2665868,2928414,2679841,2927616,2692619,2921227v12373,-6387,21951,-17165,26340,-30339l2718959,2890489v-3194,-2395,-5190,-5988,-6385,-10379c2712173,2878912,2712972,2877715,2714169,2877316xm6150825,2874122v799,-399,2396,-399,2795,799c6154418,2875719,6154019,2877316,6152821,2877715r-15170,8784l6136852,2886898v-798,,-1596,-399,-1996,-1198c6134457,2884902,6134457,2883305,6135655,2882906r15170,-8784xm3637113,2874122v2393,-399,4788,1197,4788,3593l3645494,2902066r24349,-3593c3672237,2898074,3674231,2899671,3674634,2902066v401,2395,-1200,4391,-3592,4790l3646695,2910449r3593,24352c3650688,2937196,3649088,2939192,3646695,2939592v-2399,399,-4395,-1198,-4794,-3593l3638310,2911647r-24359,3592c3611562,2915639,3609559,2914042,3609165,2911647v-403,-2396,1194,-4392,3597,-4791l3637113,2903263r-3593,-24351c3633123,2876517,3634721,2874521,3637113,2874122xm6209906,2866937r16767,4791c6227472,2872127,6228270,2873325,6227871,2874522v,799,-798,1597,-1597,1597l6225476,2876119r-16768,-4791c6207511,2870929,6206712,2869731,6207112,2868533v399,-1197,1596,-1996,2794,-1596xm6147632,2862545v1197,,2395,798,2395,1996c6150426,2865339,6149628,2866537,6148031,2866936r-17566,2396c6129268,2869332,6128070,2868534,6128070,2867336v,-1198,798,-2396,1996,-2396l6147632,2862545xm6227073,2852166v1197,,2395,798,2395,1996c6229468,2855359,6228669,2856557,6227472,2856557r-17566,2396c6208708,2858953,6207511,2858155,6207511,2856957v,-1198,798,-2396,1996,-2396l6227073,2852166xm4855225,2851068v2595,-599,5989,-699,9382,1098c4872191,2856158,4871792,2863743,4871792,2864142v,,,2794,3593,4790c4878978,2870529,4881373,2868932,4881373,2868932r399,l4882171,2868533v1996,-1198,6787,-3593,13174,-399c4902131,2871727,4902530,2879311,4902530,2879710r,400c4902530,2880110,4902530,2882904,4906123,2884900v3593,1996,6387,,6387,l4912910,2884900v399,-399,7585,-4391,13972,-798c4934467,2888094,4934068,2895679,4934068,2896079v,,,2794,3593,4790c4938858,2901268,4939657,2901667,4940854,2901667r4392,400c4947242,2902067,4948838,2904063,4948838,2906059v,2395,-1996,3992,-5588,3992l4937262,2909651v-1597,-399,-3194,-798,-4791,-1596c4924886,2904063,4925286,2896478,4925286,2896079v,,399,-2796,-3194,-4792c4919298,2889690,4915704,2891287,4915305,2891686v-1198,799,-6787,3993,-13573,400c4894946,2888493,4894546,2882106,4894546,2880509v-399,-399,-798,-3593,-3592,-5190c4887760,2873723,4885764,2874920,4884966,2875319r-399,c4883369,2876118,4878179,2879311,4870994,2875719v-7585,-3992,-7186,-11178,-7186,-11976c4864207,2863743,4863808,2860549,4860615,2858952v-2795,-1597,-6388,,-6787,399c4852631,2860150,4847042,2863343,4840256,2859751r-2396,-1597c4835864,2857355,4835066,2854960,4836264,2852964v798,-1996,3193,-2794,5189,-1597l4843848,2852964v3593,1996,6388,,6388,l4850635,2852964v199,-200,1995,-1297,4590,-1896xm6132461,2845380r16768,4791c6150426,2850570,6151225,2851768,6150825,2852965v,799,-798,1597,-1596,1597l6148430,2854562r-16767,-4791c6130465,2849372,6129667,2848174,6129667,2846976v399,-1197,1597,-1996,2794,-1596xm6220286,2834601v799,-399,2395,-399,2795,799c6223480,2836198,6223480,2837795,6222282,2838194r-15170,8784l6206313,2847377v-798,,-1597,-399,-1996,-1198c6203519,2845381,6203918,2844183,6205116,2843385r15170,-8784xm6141644,2829412r13973,10779c6156415,2840590,6156814,2842187,6156016,2842986v-399,399,-1198,798,-1597,798c6154020,2843784,6153221,2843784,6152822,2843385r-13574,-10779c6138450,2832206,6138051,2830610,6138849,2829811v399,-798,1996,-1197,2795,-399xm6210306,2820629v799,399,1198,1996,399,2794l6199927,2837396v-399,400,-1198,799,-1598,799c6197930,2838195,6197132,2838195,6196732,2837796v-798,-799,-1197,-2396,,-2795l6207512,2821028v399,-798,1996,-1197,2794,-399xm6154018,2816637v799,-399,2396,-399,2795,799l6165596,2832606v399,799,399,2396,-799,2795l6163999,2835800v-798,,-1597,-399,-1996,-1198l6153220,2819432v-400,-799,-400,-2395,798,-2795xm6192342,2811448v1198,399,1997,1596,1598,2794l6189148,2831009v,799,-798,1597,-1597,1597l6186753,2832606v-1198,-399,-1598,-1597,-1997,-2794l6189547,2813044v400,-1197,1597,-1996,2795,-1596xm6172382,2809851v1198,,2395,798,2395,1996l6177172,2829412v,1198,-798,2396,-1996,2396c6173979,2831808,6173180,2831009,6172781,2829812r-2396,-17566c6170385,2811048,6171184,2809851,6172382,2809851xm5216750,2785250v7735,1946,14721,6836,19112,14221l5230273,2803064v-7585,-11577,-22755,-15169,-34332,-7984c5184364,2802266,5181171,2817435,5188755,2829013r-5588,3593c5182767,2832207,5182767,2831808,5182368,2831408v-8782,-14771,-3992,-33933,10779,-42715c5200532,2784302,5209015,2783304,5216750,2785250xm711773,2753564v2395,-399,4391,1197,4790,3593l720156,2781508r24351,-3593c746902,2777516,748898,2779113,749298,2781508v399,2395,-1198,4391,-3593,4790l721354,2789891r3592,24352c725346,2816638,723749,2818634,721354,2819034v-2396,399,-4392,-1198,-4791,-3593l712970,2791089r-24351,3592c686224,2795081,684228,2793484,683829,2791089v-399,-2396,1198,-4392,3593,-4791l711773,2782705r-3593,-24351c707781,2755959,709378,2753963,711773,2753564xm3284640,2751968v1195,,2390,798,2390,1996l3289424,2771529v,1198,-797,2396,-1995,2396c3286235,2773925,3285039,2773126,3285039,2771929r-2397,-17566c3282642,2753165,3283439,2751968,3284640,2751968xm3273060,2751169v1197,399,1995,1596,1197,2794l3269466,2770730v,799,-799,1597,-1595,1597l3267069,2772327v-1198,-399,-1992,-1597,-1594,-2794l3270263,2752765v398,-1197,1594,-1996,2797,-1596xm3295409,2748773v799,-399,2399,-399,2798,799l3306988,2764742v401,799,401,2396,-797,2795l3305394,2767936v-796,,-1594,-399,-1999,-1198l3294615,2751568v-401,-799,-401,-2395,794,-2795xm3263080,2746378v1201,798,1201,1996,801,2794l3253107,2763145v-401,399,-1201,799,-1598,799c3251106,2763944,3250309,2763944,3249911,2763544v-799,-399,-1201,-1996,-399,-2794l3260291,2746777v400,-798,1993,-1197,2789,-399xm1940312,2746079v2594,-599,5988,-699,9381,1098c1957277,2751169,1956879,2758753,1956879,2759153v,,,2794,3593,4790c1964065,2765540,1966460,2763943,1966460,2763943r399,l1967258,2763544v1996,-1198,6787,-3593,13175,-399c1987218,2766737,1987617,2774322,1987617,2774721r,400c1987617,2775121,1987617,2777915,1991211,2779911v3593,1996,6386,,6386,l1997998,2779911v399,-399,7584,-4391,13972,-798c2019554,2783105,2019155,2790690,2019155,2791090v,,,2794,3593,4790c2023946,2796279,2024744,2796678,2025943,2796678r4391,400c2032329,2797078,2033926,2799074,2033926,2801070v-400,1996,-1996,3592,-5589,3992l2022349,2804662v-1596,-399,-3194,-798,-4791,-1596c2009974,2799074,2010373,2791489,2010373,2791090v,,399,-2796,-3194,-4792c2004385,2784701,2000792,2786298,2000393,2786697v-1198,799,-6787,3993,-13574,400c1980033,2783504,1979633,2777117,1979633,2775520v-399,-399,-798,-3593,-3592,-5190c1972847,2768733,1970851,2769931,1970053,2770330r-400,c1968456,2771129,1963266,2774322,1956080,2770729v-7585,-3992,-7186,-11177,-7186,-11976c1949294,2758753,1948894,2755560,1945701,2753963v-2795,-1597,-6388,,-6787,399c1937717,2755161,1932128,2758354,1925341,2754761r-2395,-1596c1920950,2752366,1920152,2749971,1921350,2747975v798,-1996,3193,-2794,5189,-1597l1928934,2747975v3593,1996,6387,,6387,l1935721,2747975v200,-200,1996,-1298,4591,-1896xm6491741,2743984v1198,-400,2396,399,2795,1596c6496133,2753165,6504117,2758355,6512100,2756359v1198,-399,2396,399,3194,1597c6515693,2759153,6514895,2760351,6514096,2760750r-399,c6509306,2761948,6504915,2761548,6500923,2759552v-5190,14372,-15170,25549,-28742,32337c6458608,2798675,6443438,2799873,6429066,2795082v-798,4391,-3193,8383,-6786,11178l6421881,2806659v-799,399,-1996,,-2795,-798c6418288,2805062,6418288,2803465,6419486,2802667v5988,-5190,7185,-14372,1996,-20759c6420683,2781109,6420683,2779512,6421881,2778714v798,-798,2395,-798,3193,399c6427869,2782706,6429466,2786698,6429466,2790691r399,c6443438,2795082,6457410,2794284,6470185,2787896v12375,-6388,21956,-17166,26347,-30340l6496532,2757157v-3194,-2395,-5190,-5988,-6387,-10379c6489745,2745580,6490544,2744383,6491741,2743984xm3306988,2740790r14371,10779c3322162,2751969,3322556,2753565,3321752,2754364v-393,399,-1192,798,-1590,798c3319765,2755162,3318963,2755162,3318565,2754763r-13967,-10779c3303800,2743584,3303394,2741988,3304193,2741189v405,-798,1998,-1197,2795,-399xm3252706,2736797v799,-399,2395,-399,2794,799c3256298,2738394,3255900,2739991,3254702,2740390r-15177,8784l3238729,2749573v-800,,-1595,-399,-1994,-1198c3236336,2747577,3236336,2745980,3237533,2745581r15173,-8784xm3311778,2729612r16768,4791c3329745,2734802,3330145,2736000,3329745,2737197v,799,-797,1597,-1597,1597l3327349,2738794r-16769,-4791c3309385,2733604,3308587,2732406,3308984,2731208v401,-1197,1596,-1996,2794,-1596xm3249911,2725221v1195,,2396,798,2396,1996c3252307,2728414,3251509,2729213,3250309,2729612r-17564,2396c3231546,2732008,3230354,2731210,3230354,2730012v,-1199,795,-2396,1994,-2396l3249911,2725221xm3328948,2714842v1197,,2394,798,2394,1996c3331342,2718036,3330543,2719233,3329348,2719233r-17570,2396c3310584,2721629,3309385,2720831,3309385,2719633v,-1198,799,-2396,1995,-2396l3328948,2714842xm1957078,2713744v2595,-599,5988,-699,9382,1098c1974045,2718834,1973645,2726418,1973645,2726817v,,,2795,3593,4791c1980831,2733205,1983226,2731608,1983226,2731608r399,l1984024,2731209v1996,-1198,6788,-3593,13174,-400c2003985,2734402,2004385,2741987,2004385,2742386r,399c2004385,2742785,2004385,2745580,2007977,2747576v3593,1996,6387,,6387,l2014764,2747576v399,-399,7584,-4391,13972,-799c2036321,2750769,2035922,2758355,2035922,2758754v,,,2795,3593,4791c2040713,2763944,2041511,2764343,2042708,2764343r4392,399c2049096,2764742,2050692,2766738,2050692,2768734v,2396,-1596,3992,-5588,3992l2039116,2772327v-1597,-399,-3194,-798,-4791,-1597c2026740,2766738,2027139,2759154,2027139,2758754v,,399,-2795,-3194,-4791c2021151,2752366,2017558,2753963,2017159,2754362v-1198,799,-6787,3993,-13573,399c1996800,2751169,1996401,2744781,1996401,2743185v-401,-400,-799,-3593,-3594,-5190c1989613,2736398,1987617,2737596,1986819,2737995r-399,c1985223,2738793,1980032,2741987,1972847,2738394v-7585,-3992,-7186,-11177,-7186,-11976c1966061,2726418,1965661,2723225,1962468,2721628v-2795,-1597,-6387,,-6787,399c1954484,2722826,1948894,2726019,1942108,2722426r-2396,-1596c1937716,2720031,1936918,2717636,1938116,2715640v798,-1996,3193,-2794,5189,-1597l1945700,2715640v3594,1996,6389,,6389,l1952487,2715640v200,-200,1996,-1298,4591,-1896xm3234339,2708056r16767,4791c3252306,2713246,3253102,2714444,3252705,2715641v,799,-799,1597,-1599,1597l3250309,2717238r-16766,-4791c3232348,2712048,3231546,2710850,3231546,2709652v403,-1197,1598,-1996,2793,-1596xm3322159,2697277v797,-400,2395,-400,2795,798c3325350,2698873,3325350,2700470,3324152,2700869r-15167,8784l3308187,2710052v-798,,-1600,-399,-2000,-1198c3305791,2708056,3305791,2706858,3306988,2706060r15171,-8783xm3243924,2692087r13973,10779c3258698,2703266,3259095,2704862,3258296,2705661v-399,399,-1197,798,-1598,798c3256300,2706459,3255500,2706459,3255101,2706060r-13575,-10779c3240729,2694881,3240327,2693285,3241130,2692486v396,-798,1989,-1197,2794,-399xm3312179,2683305v801,399,1197,1996,397,2795l3301801,2700072v-397,400,-1196,799,-1598,799c3299807,2700871,3299007,2700871,3298608,2700472v-800,-799,-1198,-2396,,-2795l3309385,2683704v400,-798,1995,-1197,2794,-399xm3255900,2679313v798,-400,2396,-400,2794,798l3267475,2695282v396,798,396,2395,-805,2794l3265874,2698475v-797,,-1593,-399,-1993,-1197l3255099,2682107v-399,-798,-399,-2395,801,-2794xm3294215,2674124v1194,399,1993,1596,1594,2794l3291021,2693685v,799,-802,1597,-1597,1597l3288627,2695282v-1199,-399,-1597,-1597,-1996,-2794l3291418,2675720v400,-1197,1597,-1996,2797,-1596xm3274257,2672527v1197,,2393,798,2393,1996l3279048,2692089v,1197,-797,2395,-1995,2395c3275853,2694484,3275057,2693685,3274657,2692488r-2399,-17566c3272258,2673724,3273060,2672527,3274257,2672527xm2318997,2647926v7736,1946,14737,6836,19131,14221l2332530,2665740v-7595,-11576,-22754,-15169,-34328,-7984c2286228,2664942,2283029,2680111,2291019,2691689r-5593,3593c2285028,2694883,2285028,2694483,2284627,2694084v-8787,-14771,-3997,-33932,10782,-42715c2302795,2646978,2311268,2645980,2318997,2647926xm4489359,2620232v2395,-399,4391,1198,4790,3593l4497742,2648176r24352,-3593c4524490,2644184,4526486,2645781,4526885,2648176v399,2395,-1198,4391,-3593,4790l4498940,2656559r3593,24352c4502932,2683306,4501335,2685302,4498940,2685701v-2395,400,-4391,-1197,-4791,-3592l4490557,2657757r-24352,3592c4463810,2661748,4461814,2660152,4461415,2657757v-399,-2396,1198,-4392,3593,-4791l4489359,2649373r-3593,-24351c4485367,2622627,4486964,2620631,4489359,2620232xm7062197,2618635v1198,-399,1996,799,2395,1996l7066987,2638197v,1197,-798,2395,-1996,2395c7063794,2640592,7062596,2639794,7062596,2638596r-2396,-17566c7060200,2619833,7060999,2618635,7062197,2618635xm7050619,2617837v1199,399,1598,1596,1199,2794l7047027,2637398v,799,-799,1597,-1597,1597l7044631,2638995v-1198,-399,-1997,-1597,-1597,-2794l7047825,2619433v399,-1197,1597,-1996,2794,-1596xm7072575,2615041v799,-399,2396,-399,2795,799l7084153,2631010v399,799,399,2396,-799,2795l7082556,2634204v-799,,-1597,-399,-1996,-1198l7071776,2617836v-399,-799,-399,-2395,799,-2795xm5717894,2612747v2595,-599,5988,-699,9382,1098c5734860,2617837,5734461,2625421,5734461,2625820v,,,2795,3593,4791c5741647,2632208,5744042,2630611,5744042,2630611r399,l5744840,2630212v1996,-1198,6787,-3593,13174,-400c5764800,2633405,5765199,2640990,5765199,2641389r,399c5765199,2641788,5765199,2644583,5768792,2646579v3593,1996,6387,,6387,l5775579,2646579v399,-399,7584,-4391,13971,-799c5797135,2649772,5796736,2657358,5796736,2657757v,,,2795,3593,4791c5801526,2662947,5802325,2663346,5803522,2663346r4392,399c5809910,2663745,5811506,2665741,5811506,2667737v-399,1996,-1996,3593,-5588,3992l5799930,2671330v-1597,-399,-3194,-798,-4791,-1597c5787554,2665741,5787954,2658157,5787954,2657757v,,399,-2795,-3194,-4791c5781966,2651369,5778373,2652966,5777974,2653365v-1198,799,-6787,3993,-13573,399c5757615,2650172,5757215,2643784,5757215,2642188v-399,-400,-798,-3593,-3592,-5190c5750429,2635401,5748433,2636599,5747635,2636998r-399,c5746038,2637796,5740848,2640990,5733663,2637397v-7585,-3992,-7186,-11177,-7186,-11976c5726876,2625421,5726477,2622228,5723283,2620631v-2795,-1597,-6388,,-6787,399c5715299,2621829,5709710,2625022,5702924,2621429r-2396,-1596c5698532,2619034,5697734,2616639,5698932,2614643v798,-1996,3193,-2794,5189,-1597l5706516,2614643v3593,1996,6388,,6388,l5713303,2614643v200,-200,1996,-1297,4591,-1896xm7040640,2612647v798,798,1198,2395,798,2794l7030660,2629414v-399,399,-1198,799,-1598,799c7028663,2630213,7027865,2630213,7027465,2629813v-798,-399,-1197,-1996,-399,-2794l7037846,2613046v399,-798,1996,-1197,2794,-399xm7084550,2607058r14372,10779c7099721,2618237,7100120,2619833,7099322,2620632v-400,399,-1198,798,-1597,798c7097326,2621430,7096527,2621430,7096128,2621031r-13973,-10779c7081357,2609852,7080957,2608256,7081756,2607457v399,-798,1996,-1197,2794,-399xm3593601,2606659v1197,-399,2395,399,2795,1597c3597994,2615840,3605977,2621030,3613955,2619034v1200,-399,2398,399,3195,1597c3617550,2621828,3616748,2623026,3615952,2623425r-396,c3611165,2624623,3606773,2624223,3602786,2622227v-5192,14372,-15172,25549,-28746,32336c3560468,2661350,3545295,2662547,3530921,2657757v-797,4391,-3196,8383,-6799,11178l3523728,2669334v-797,399,-1988,,-2792,-799c3520138,2667737,3520138,2666140,3521338,2665342v5982,-5190,7182,-14372,1987,-20760c3522529,2643784,3522529,2642187,3523728,2641389v804,-798,2399,-798,3196,399c3529721,2645381,3531322,2649373,3531322,2653366r403,c3545295,2657757,3559275,2656959,3572043,2650570v12379,-6387,21958,-17165,26349,-30339l3598392,2619832v-3195,-2395,-5190,-5988,-6389,-10379c3591605,2608256,3592403,2607058,3593601,2606659xm7030260,2603066v799,-399,2396,-399,2795,799c7033853,2605062,7033454,2606260,7032256,2606659r-15170,8784l7016287,2615842v-798,,-1596,-399,-1996,-1198c7013892,2613846,7013892,2612249,7015090,2611850r15170,-8784xm7089341,2595881r16767,4791c7106907,2601071,7107705,2602269,7107306,2603466v,799,-798,1597,-1597,1597l7104911,2605063r-16767,-4791c7086946,2599873,7086148,2598675,7086547,2597477v399,-1197,1597,-1996,2794,-1596xm7027066,2591490v1198,,2396,798,2396,1996c7029861,2594683,7029062,2595881,7027466,2595881r-17566,2396c7008702,2598277,7007505,2597479,7007505,2596281v,-1199,798,-2396,1996,-2396l7027066,2591490xm7106508,2581510v1197,-400,1996,399,2395,1996c7108903,2584703,7108105,2585901,7106907,2585901r-17566,2396c7088144,2588297,7086946,2587499,7086946,2586301v,-1199,798,-2396,1996,-2396l7106508,2581510xm5734660,2580412v2595,-599,5988,-699,9382,1098c5751626,2585502,5751227,2593086,5751227,2593486v,,,2794,3593,4790c5758413,2599873,5760808,2598276,5760808,2598276r399,l5761606,2597877v1996,-1198,6787,-3593,13174,-399c5781566,2601070,5781966,2608655,5781966,2609054r,400c5781966,2609454,5781966,2612248,5785558,2614244v3593,1996,6388,,6388,l5792345,2614244v399,-399,7585,-4391,13972,-798c5813902,2617438,5813502,2625023,5813502,2625423v,,,2794,3593,4790c5818293,2630612,5819091,2631011,5820289,2631011r4391,400c5826676,2631411,5828273,2633407,5828273,2635403v,1996,-1996,3592,-5589,3992l5816696,2638995v-1597,-399,-3194,-798,-4790,-1596c5804321,2633407,5804720,2625822,5804720,2625423v,,399,-2796,-3194,-4792c5798732,2619034,5795139,2620631,5794740,2621030v-1198,799,-6786,3993,-13573,400c5774381,2617837,5773982,2611450,5773982,2609853v-400,-399,-799,-3593,-3593,-5190c5767195,2603066,5765199,2604264,5764401,2604663r-399,c5762804,2605462,5757614,2608655,5750429,2605062v-7585,-3992,-7186,-11177,-7186,-11976c5743642,2593086,5743243,2589893,5740049,2588296v-2795,-1597,-6388,,-6787,399c5732065,2589494,5726476,2592687,5719689,2589094r-2395,-1596c5715298,2586699,5714500,2584304,5715697,2582308v799,-1996,3194,-2794,5190,-1597l5723282,2582308v3593,1996,6387,,6387,l5730069,2582308v200,-200,1996,-1297,4591,-1896xm342949,2579514v1197,,2395,798,2395,1996l347739,2599075v,1198,-798,2396,-1996,2396c344545,2601471,343347,2600672,343347,2599475r-2395,-17566c340952,2580711,341750,2579514,342949,2579514xm331370,2578715v1198,399,1996,1597,1198,2794l327778,2598276v,799,-799,1597,-1597,1597l325382,2599873v-1198,-399,-1997,-1597,-1597,-2794l328576,2580312v399,-1198,1597,-1996,2794,-1597xm353725,2575920v799,-399,2396,-399,2795,799l365303,2591889v399,799,399,2396,-799,2795l363706,2595083v-798,,-1597,-399,-1996,-1198l352927,2578715v-400,-799,-400,-2395,798,-2795xm7011497,2574324r16768,4791c7029462,2579514,7030261,2580712,7029862,2581909v,799,-799,1597,-1597,1597l7027466,2583506r-16767,-4791c7009901,2578316,7009102,2577118,7008703,2575920v399,-1197,1597,-1996,2794,-1596xm321791,2573525v798,799,798,2395,798,2795l311810,2590292v-399,400,-1198,799,-1597,799c309814,2591091,309015,2591091,308616,2590692v-798,-400,-1197,-1996,-399,-2795l318996,2573924v400,-798,1996,-1197,2795,-399xm365302,2567937r14372,10779c380472,2579115,380871,2580712,380073,2581511v-399,399,-1198,798,-1597,798c378077,2582309,377278,2582309,376879,2581910r-13972,-10779c362108,2570731,361709,2569135,362508,2568336v399,-798,1996,-1197,2794,-399xm311012,2564344v799,-400,2396,-400,2795,798c314605,2565940,314206,2567138,313009,2567936r-15171,8784l297040,2577119v-799,,-1597,-399,-1996,-1198c294644,2575123,294644,2573526,295842,2573127r15170,-8783xm7099721,2563944v798,-399,2395,-399,2794,799c7102915,2565541,7102915,2567138,7101717,2567537r-15171,8784l7085748,2576720v-798,,-1597,-399,-1996,-1198c7082954,2574325,7083353,2573127,7084550,2572728r15171,-8784xm7021078,2558356r13973,10779c7035850,2569535,7036249,2571131,7035451,2571930v-400,399,-1198,798,-1597,798c7033455,2572728,7032656,2572728,7032257,2572329r-13574,-10779c7017885,2561150,7017486,2559554,7018284,2558755v399,-798,1996,-1197,2794,-399xm370092,2556759r16767,4791c388057,2561949,388456,2563147,388057,2564344v,799,-798,1597,-1597,1597l385662,2565941r-16768,-4791c367697,2560751,366898,2559553,367298,2558356v399,-1198,1596,-1996,2794,-1597xm308219,2552368v1197,,2395,798,2395,1996c310614,2555561,309815,2556759,308618,2556759r-17565,2396c289854,2559155,288657,2558357,288657,2557159v,-1199,798,-2396,1997,-2396l308219,2552368xm7089741,2549573v798,399,1197,1996,399,2795l7079362,2566340v-400,400,-1198,799,-1598,799c7077365,2567139,7076566,2567139,7076167,2566740v-1198,-799,-1198,-1996,,-2795l7086946,2549972v400,-798,1996,-1197,2795,-399xm7033054,2545582v799,-400,2396,-400,2795,798l7044632,2561551v399,798,399,2395,-799,2794l7043035,2564744v-799,,-1597,-399,-1996,-1197l7032255,2548376v-399,-798,-399,-2395,799,-2794xm387259,2542388v1197,-400,2395,399,2395,1996c389654,2545581,388855,2546779,387658,2546779r-17565,2396c368895,2549175,367698,2548377,367698,2547179v,-1199,798,-2396,1996,-2396l387259,2542388xm7071778,2540791v1198,399,1997,1597,1598,2794l7068584,2560352v,799,-798,1597,-1597,1597l7066189,2561949v-1198,-399,-1997,-1597,-1997,-2794l7068983,2542388v400,-1198,1597,-1996,2795,-1597xm7051817,2539194v1197,,2395,798,2395,1996l7056607,2558756v,1197,-798,2395,-1996,2395c7053414,2561151,7052216,2560353,7052216,2559155r-2396,-17566c7049820,2540392,7050619,2539194,7051817,2539194xm292648,2535203r16767,4791c310613,2540393,311412,2541591,311012,2542788v,799,-798,1597,-1597,1597l308617,2544385r-16767,-4791c290652,2539195,289854,2538396,289854,2536799v399,-1197,1597,-1996,2794,-1596xm380472,2524823v799,-399,2396,-399,2795,799c383666,2526420,383666,2528017,382468,2528416r-15170,8784l366499,2537599v-798,,-1596,-399,-1996,-1198c364104,2535603,364503,2534006,365302,2533607r15170,-8784xm302229,2519234r13973,10779c317001,2530413,317400,2532009,316602,2532808v-400,399,-1198,798,-1597,798c314606,2533606,313807,2533606,313408,2533207r-13574,-10779c299036,2522028,298637,2520432,299435,2519633v399,-798,1996,-1197,2794,-399xm6096185,2514195v7735,1946,14721,6836,19112,14221l6109708,2532009v-7585,-11576,-22755,-15169,-34331,-7984c6063799,2531211,6060206,2546780,6068190,2557958r-5589,3593c6062202,2561152,6062202,2560752,6061803,2560353v-8782,-14771,-3992,-33932,10779,-42715c6079967,2513247,6088450,2512249,6096185,2514195xm370492,2510452v799,399,1198,1996,400,2794l360113,2527219v-399,400,-1197,799,-1597,799c358117,2528018,357319,2528018,356919,2527619v-798,-799,-1198,-1996,,-2795l367698,2510851v399,-798,1996,-798,2794,-399xm314205,2506460v798,-400,2395,-400,2794,798l325783,2522429v399,798,399,2395,-799,2794l324186,2525622v-799,,-1597,-399,-1997,-1197l313407,2509254v-400,-798,-400,-2395,798,-2794xm352529,2501670v1197,399,1996,1596,1596,2794l349335,2521231v,799,-799,1597,-1598,1597l346940,2522828v-1199,-399,-1598,-1597,-1997,-2794l349734,2503266v399,-1197,1597,-1996,2795,-1596xm332569,2500073v1198,,2396,798,2396,1996l337360,2519635v,1197,-798,2395,-1996,2395c334566,2522030,333368,2521231,332969,2520034r-2396,-17566c330573,2501270,331371,2500073,332569,2500073xm4136867,2498077v798,,1996,798,2395,1996l4141658,2517639v,1197,-798,2395,-1996,2395c4138464,2520034,4137266,2519235,4137266,2518038r-2395,-17566c4134871,2499274,4135669,2498077,4136867,2498077xm4125291,2497279v799,399,1597,1596,1198,2794l4121698,2516840v,799,-799,1597,-1597,1597l4119303,2518437v-1198,-399,-1996,-1597,-1597,-2794l4122497,2498875v399,-1197,1597,-1996,2794,-1596xm4147246,2494883v798,-399,2395,-399,2794,799l4158824,2510852v399,799,399,2396,-799,2795l4157227,2514046v-799,,-1597,-399,-1996,-1198l4146447,2497678v-399,-799,-399,-2395,799,-2795xm4115311,2492488v798,798,1197,1996,798,2794l4105330,2509255v-400,400,-1198,799,-1597,799c4103334,2510054,4102535,2510054,4102136,2509655v-798,-400,-1198,-1996,-399,-2795l4112516,2492887v399,-798,1996,-1197,2795,-399xm4158822,2486899r14373,10779c4173993,2498078,4174392,2499674,4173594,2500473v-399,399,-1198,798,-1597,798c4171598,2501271,4170799,2501271,4170400,2500872r-13973,-10779c4155629,2489693,4155230,2488097,4156028,2487298v399,-798,1996,-1197,2794,-399xm4104931,2482907v799,-399,2396,-399,2795,799c4108125,2484903,4107726,2486101,4106927,2486500r-15170,8784l4090958,2495683v-798,,-1596,-399,-1996,-1198c4088563,2493687,4088563,2492090,4089761,2491691r15170,-8784xm1591218,2482907v2395,-399,4391,1197,4789,3593l1599601,2510851r24353,-3593c1626348,2506859,1628343,2508456,1628742,2510851v402,2395,-1197,4391,-3591,4790l1600798,2519234r3593,24352c1604792,2545981,1603193,2547977,1600798,2548377v-2396,399,-4391,-1198,-4791,-3593l1592416,2520432r-24353,3592c1565667,2524424,1563671,2522827,1563272,2520432v-398,-2396,1199,-4392,3593,-4791l1591218,2512048r-3595,-24351c1587227,2485302,1588821,2483306,1591218,2482907xm4163613,2475722r16767,4791c4181578,2480912,4182376,2482110,4181578,2483307v,799,-798,1597,-1597,1597l4179183,2484904r-16768,-4791c4161218,2479714,4160419,2478516,4160819,2477318v399,-1197,1596,-1996,2794,-1596xm2819756,2475423v2595,-599,5988,-699,9381,1098c2836723,2480513,2836323,2488097,2836323,2488497v,,,2794,3594,4790c2843510,2494884,2845906,2493287,2845906,2493287r399,l2846703,2492888v1997,-1198,6787,-3593,13175,-399c2866664,2496081,2867063,2503666,2867063,2504065r,400c2867063,2504465,2867063,2507259,2870656,2509255v3595,1996,6389,,6389,l2877446,2509255v398,-399,7582,-4391,13971,-798c2899002,2512449,2898600,2520034,2898600,2520434v,,,2794,3594,4790c2903394,2525623,2904192,2526022,2905389,2526022r4391,400c2911777,2526422,2913375,2528418,2913375,2530414v-400,1996,-1999,3592,-5594,3992l2901796,2534006v-1599,-399,-3196,-798,-4789,-1596c2889419,2528418,2889818,2520833,2889818,2520434v,,401,-2796,-3192,-4792c2883832,2514045,2880239,2515642,2879841,2516041v-1199,799,-6789,3993,-13575,400c2859479,2512848,2859079,2506461,2859079,2504864v-398,-399,-799,-3593,-3592,-5190c2852293,2498077,2850297,2499275,2849498,2499674r-399,c2847902,2500473,2842711,2503666,2835525,2500073v-7586,-3992,-7186,-11177,-7186,-11976c2828738,2488097,2828339,2484904,2825145,2483307v-2794,-1597,-6387,,-6786,399c2817161,2484505,2811572,2487698,2804785,2484105r-2394,-1596c2800395,2481710,2799598,2479315,2800794,2477319v800,-1996,3194,-2794,5189,-1597l2808378,2477319v3595,1996,6388,,6388,l2815165,2477319v201,-200,1996,-1298,4591,-1896xm4101739,2471331v1197,,2395,798,2395,1996c4104134,2474525,4103336,2475323,4102138,2475722r-17566,2396c4083375,2478118,4082177,2477320,4082177,2476122v,-1198,798,-2396,1996,-2396l4101739,2471331xm4181179,2460952v798,,1996,798,2395,1996c4183574,2464145,4182775,2465343,4181578,2465343r-17566,2396c4162814,2467739,4161617,2466941,4161617,2465743v,-1198,798,-2396,1996,-2396l4181179,2460952xm4086169,2454165r16767,4791c4104134,2459355,4104932,2460553,4104533,2461750v,799,-798,1597,-1597,1597l4102138,2463347r-16767,-4791c4084173,2458157,4083774,2456959,4083375,2455761v399,-1197,1596,-1996,2794,-1596xm4173993,2443786v799,-400,2395,-400,2795,798c4177187,2445382,4177187,2446979,4175989,2447378r-15170,8784l4160020,2456561v-798,,-1597,-399,-1996,-1198c4157625,2454166,4158024,2452968,4158823,2452569r15170,-8783xm2836523,2443087v2595,-599,5989,-699,9383,1098c2853490,2448177,2853091,2455761,2853091,2456160v,,,2795,3594,4791c2860278,2462548,2862672,2460951,2862672,2460951r400,l2863471,2460552v1996,-1198,6788,-3593,13174,-400c2883431,2463745,2883830,2471330,2883830,2471729r,399c2883830,2472128,2883830,2474923,2887424,2476919v3592,1996,6387,,6387,l2894209,2476919v401,-399,7585,-4391,13973,-799c2915768,2480112,2915369,2487698,2915369,2488097v,,,2795,3593,4791c2920155,2493287,2920958,2493686,2922154,2493686r4391,399c2928544,2494085,2930141,2496081,2930141,2498077v,1996,-2000,3593,-5592,3992l2918563,2501670v-1599,-399,-3194,-798,-4790,-1597c2906184,2496081,2906584,2488497,2906584,2488097v,,399,-2795,-3194,-4791c2900595,2481709,2897007,2483306,2896607,2483705v-1200,799,-6789,3993,-13573,399c2876247,2480512,2875846,2474124,2875846,2472528v-399,-400,-798,-3593,-3593,-5190c2869058,2465741,2867063,2466939,2866266,2467338r-400,c2864669,2468136,2859479,2471330,2852293,2467737v-7586,-3992,-7187,-11177,-7187,-11976c2845505,2455761,2845106,2452568,2841914,2450971v-2796,-1597,-6389,,-6788,399c2833928,2452169,2828339,2455362,2821551,2451769r-2395,-1596c2817161,2449374,2816363,2446979,2817561,2444983v798,-1996,3192,-2794,5188,-1597l2825145,2444983v3593,1996,6388,,6388,l2831932,2444983v199,-200,1995,-1298,4591,-1896xm4095750,2438197r13973,10779c4110521,2449375,4110920,2450972,4110122,2451771v-399,399,-1198,798,-1597,798c4108126,2452569,4107327,2452569,4106928,2452170r-13574,-10779c4092556,2440991,4092157,2439395,4092955,2438596v399,-798,1996,-1197,2795,-399xm651924,2433806v1198,-400,2396,399,2795,1596c656316,2442987,664300,2448177,672284,2446181v1197,,2395,798,3193,1597c675876,2448975,675078,2450173,674280,2450572r-400,c669489,2451770,665098,2451370,661106,2449374v-5190,14372,-15170,25549,-28742,32337c618791,2488497,603621,2489695,589250,2484904v-798,4391,-3193,8383,-6786,11178l582065,2496481v-799,399,-1996,,-2795,-798c578472,2494884,578472,2493287,579669,2492489v5988,-5190,7186,-14372,1996,-20759c580867,2470931,580867,2469334,582065,2468536v798,-798,2395,-798,3193,399c588053,2472528,589649,2476520,589649,2480513r400,c603621,2484904,617593,2484106,630368,2477718v12375,-6388,21956,-17166,26347,-30340l656715,2446979v-3194,-2395,-5190,-5988,-6387,-10379c649928,2435402,650727,2434205,651924,2433806xm4164013,2429415v799,399,1198,1996,399,2794l4153633,2446182v-399,400,-1198,799,-1597,799c4151637,2446981,4150839,2446981,4150439,2446582v-798,-799,-798,-1996,,-2795l4161219,2429814v399,-798,1996,-1197,2794,-399xm4107725,2425422v798,-399,2395,-399,2794,799l4119303,2441391v399,799,399,2396,-799,2795l4117706,2444585v-799,,-1597,-399,-1996,-1198l4106926,2428217v-399,-799,-399,-2395,799,-2795xm4146449,2420233v1197,399,1996,1596,1597,2794l4143254,2439794v,799,-798,1597,-1597,1597l4140859,2441391v-1198,-399,-1996,-1197,-1996,-2794l4143654,2421829v400,-1197,1597,-1996,2795,-1596xm4126488,2418637v1198,,2395,798,2395,1996l4131279,2438198v,1198,-798,2396,-1996,2396c4128085,2440993,4126887,2440194,4126887,2438598r-2395,-17566c4124492,2419834,4125290,2418637,4126488,2418637xm3198062,2376870v7731,1946,14721,6836,19110,14221l3211583,2394684v-7585,-11576,-22754,-15169,-34330,-7984c3165686,2394285,3162496,2409455,3170068,2420633r-5578,3593c3164092,2423827,3164092,2423427,3163689,2423028v-8782,-14771,-3989,-33932,10768,-42715c3181843,2375922,3190329,2374924,3198062,2376870xm4445448,2352769v1198,-400,2396,399,2795,1596c4449840,2361950,4457824,2367140,4465807,2365144v1198,-399,2795,399,3194,1597c4469400,2367938,4468602,2369136,4467803,2369535r-399,c4463013,2370733,4458622,2370333,4454630,2368337v-5190,14372,-15171,25549,-28743,32337c4412314,2407460,4397144,2408658,4382773,2403867v-798,4391,-3193,8383,-6786,11178l4375588,2415444v-799,399,-1996,,-2795,-798c4371995,2413847,4371995,2412250,4373193,2411452v5988,-5190,7185,-14372,1996,-20759c4374390,2389894,4374390,2388297,4375588,2387499v798,-798,2395,-798,3193,399c4381576,2391491,4383173,2395483,4383173,2399476r399,c4397144,2403867,4411116,2403069,4423891,2396681v12375,-6388,21957,-17166,26348,-30340l4450239,2365942v-3194,-2395,-5190,-5988,-6387,-10379c4443452,2354365,4444251,2353168,4445448,2352769xm5368794,2349176v2395,-399,4391,1597,4790,3593l5377177,2377120r24352,-3593c5403924,2373128,5405920,2374725,5406319,2377120v400,2395,-1197,4391,-3592,4791l5378374,2385503r3593,24352c5382366,2412251,5380770,2414247,5378374,2414646v-2395,399,-4391,-1198,-4790,-3593l5369991,2386701r-24351,3593c5343245,2390693,5341249,2389096,5340850,2386701v-400,-2395,1197,-4391,3592,-4790l5368794,2378318r-3593,-24351c5364802,2351571,5366398,2349575,5368794,2349176xm6597329,2341691v2595,-599,5988,-699,9382,1098c6614296,2346781,6613896,2354365,6613896,2354765v,,,2794,3593,4790c6621082,2361152,6623477,2359555,6623477,2359555r399,l6624276,2359156v1996,-1198,6786,-3593,13173,-399c6644235,2362349,6644635,2369934,6644635,2370333r,400c6644635,2370733,6644635,2373527,6648227,2375523v3593,1996,6388,,6388,l6655014,2375523v399,-399,7585,-4391,13972,-798c6676570,2378717,6676171,2386302,6676171,2386702v,,,2794,3593,4790c6680962,2391891,6681760,2392290,6682958,2392290r4391,400c6689345,2392690,6690942,2394686,6690942,2396682v-400,1996,-1996,3992,-5589,3992l6679365,2400274v-1597,-399,-3194,-798,-4791,-1596c6666990,2394686,6667389,2387101,6667389,2386702v,,399,-2796,-3194,-4792c6661401,2380313,6657808,2381910,6657409,2382309v-1198,799,-6786,3993,-13573,400c6637050,2379116,6636651,2372729,6636651,2371132v-400,-399,-799,-3593,-3593,-5190c6629864,2364345,6627868,2365543,6627070,2365942r-399,c6625473,2366741,6620284,2369934,6613098,2366341v-7585,-3992,-7186,-11177,-7186,-11976c6606312,2354365,6605912,2351172,6602718,2349575v-2795,-1597,-6387,,-6787,399c6594734,2350773,6589145,2353966,6582359,2350373r-2396,-1596c6577967,2347978,6577169,2345583,6578367,2343587v798,-1996,3193,-2794,5189,-1597l6585951,2343587v3593,1996,6388,,6388,l6592738,2343587v200,-200,1996,-1297,4591,-1896xm6614095,2309755v2595,-599,5988,-699,9382,1098c6631061,2314845,6630662,2322429,6630662,2322829v,,,2794,3593,4790c6637848,2329216,6640243,2327619,6640243,2327619r399,l6641041,2327220v1996,-1198,6787,-3593,13174,-399c6661001,2330413,6661400,2337998,6661400,2338397r,400c6661400,2338797,6661400,2341591,6664993,2343587v3593,1996,6387,,6387,l6671780,2343587v399,-399,7584,-4391,13971,-798c6693336,2346781,6692937,2354366,6692937,2354766v,,,2794,3593,4790c6697727,2359955,6698526,2360354,6699723,2360354r4392,400c6706111,2360754,6707707,2362750,6707707,2364746v,1996,-1996,3592,-5588,3992l6696131,2368338v-1597,-399,-3194,-798,-4791,-1596c6683755,2362750,6684155,2355165,6684155,2354766v,,399,-2796,-3194,-4792c6678167,2348377,6674574,2349974,6674175,2350373v-1198,799,-6787,3993,-13573,400c6653816,2347180,6653416,2340793,6653416,2339196v-399,-399,-798,-3593,-3592,-5190c6646630,2332409,6644634,2333607,6643836,2334006r-399,c6642239,2334805,6637049,2337998,6629864,2334405v-7585,-3992,-7186,-11177,-7186,-11976c6623077,2322429,6622678,2319236,6619484,2317639v-2795,-1597,-6388,,-6787,399c6611500,2318837,6605911,2322030,6599125,2318437r-2396,-1596c6594733,2316042,6593935,2313647,6595133,2311651v798,-1996,3193,-2794,5189,-1597l6602717,2311651v3593,1996,6388,,6388,l6609504,2311651v200,-200,1996,-1297,4591,-1896xm1222401,2308458v1198,,2395,798,2395,1996l1227191,2328020v,1197,-798,2395,-1996,2395c1223998,2330415,1222800,2329616,1222800,2328419r-2396,-17566c1220404,2309655,1221203,2308458,1222401,2308458xm1210823,2307659v1198,399,1996,1596,1198,2794l1207231,2327220v,799,-799,1597,-1597,1597l1204835,2328817v-1197,-399,-1995,-1597,-1596,-2794l1208029,2309255v399,-1197,1597,-1996,2794,-1596xm1233177,2305263v798,-399,2395,-399,2794,799l1244754,2321232v399,799,399,2396,-799,2795l1243157,2324426v-798,,-1597,-399,-1996,-1198l1232379,2308058v-399,-799,-399,-2395,798,-2795xm1200845,2302869v1198,798,1198,1996,798,2794l1190865,2319636v-400,400,-1198,799,-1598,799c1188868,2320435,1188070,2320435,1187670,2320036v-798,-400,-1197,-1996,-398,-2795l1198050,2303268v400,-798,1996,-1197,2795,-399xm1244752,2297280r14372,10779c1259924,2308459,1260322,2310055,1259524,2310854v-400,399,-1198,798,-1597,798c1257527,2311652,1256729,2311652,1256330,2311253r-13972,-10779c1241560,2300074,1241161,2298478,1241959,2297679v399,-798,1995,-1197,2793,-399xm1190466,2293287v798,-399,2395,-399,2794,799c1194058,2295283,1193659,2296481,1192462,2296880r-15172,8784l1176492,2306063v-799,,-1597,-399,-1996,-1198c1174096,2304067,1174096,2302470,1175294,2302071r15172,-8784xm1249543,2286103r16765,4791c1267506,2291293,1267906,2292491,1267506,2293688v,799,-798,1597,-1596,1597l1265111,2295285r-16766,-4791c1247147,2290095,1246348,2288897,1246748,2287699v399,-1197,1597,-1996,2795,-1596xm1187672,2281711v1198,,2396,798,2396,1996c1190068,2284905,1189269,2285703,1188072,2286102r-17567,2396c1169307,2288498,1168110,2287700,1168110,2286502v,-1198,797,-2396,1996,-2396l1187672,2281711xm1266710,2271332v1196,,2394,798,2394,1996c1269104,2274525,1268305,2275723,1267109,2275723r-17565,2396c1248345,2278119,1247149,2277321,1247149,2276123v,-1198,798,-2396,1996,-2396l1266710,2271332xm1172100,2264546r16768,4791c1190066,2269736,1190865,2270934,1190465,2272131v,799,-798,1597,-1597,1597l1188070,2273728r-16768,-4791c1170104,2268538,1169305,2267340,1169305,2266142v399,-1197,1598,-1996,2795,-1596xm1259924,2254167v797,-400,2394,-400,2793,798c1263116,2255763,1263116,2257360,1261919,2257759r-15170,8784l1245951,2266942v-799,,-1597,-399,-1996,-1198c1243555,2264547,1243555,2263349,1244752,2262950r15172,-8783xm1181682,2248578r13974,10779c1196455,2259756,1196853,2261353,1196056,2262152v-400,399,-1198,798,-1598,798c1194060,2262950,1193260,2262950,1192862,2262551r-13575,-10779c1178489,2251372,1178090,2249776,1178888,2248977v399,-798,1996,-1197,2794,-399xm6975621,2243538v7734,1946,14720,6836,19111,14221l6989143,2261352v-7585,-11577,-22754,-15169,-34331,-7984c6943234,2260554,6939642,2275723,6947626,2287301r-5589,3593c6941638,2290495,6941638,2290096,6941238,2289696v-8782,-14771,-3992,-33933,10780,-42715c6959403,2242590,6967886,2241592,6975621,2243538xm1249943,2239795v799,399,1198,1996,400,2794l1239564,2256562v-399,400,-1197,799,-1597,799c1237568,2257361,1236770,2257361,1236371,2256962v-799,-799,-1198,-1996,,-2795l1247149,2240194v399,-798,1996,-1197,2794,-399xm1193658,2235803v798,-399,2396,-399,2795,799l1205236,2251772v399,799,399,2396,-799,2795l1203639,2254966v-798,,-1597,-399,-1996,-1198l1192861,2238598v-401,-799,-401,-2395,797,-2795xm1231980,2230614v1198,399,1996,1596,1596,2794l1228786,2250175v,799,-798,1597,-1597,1597l1226391,2251772v-1198,,-1597,-1197,-1996,-2794l1229185,2232210v399,-1197,1597,-1996,2795,-1596xm1212022,2229017v1198,,2396,798,2396,1996l1216813,2248578v,1198,-798,2396,-1996,2396c1213620,2251373,1212821,2250574,1212422,2248978r-2396,-17566c1210026,2230214,1210824,2229017,1212022,2229017xm5015903,2227420v1197,,2395,798,2395,1996l5020694,2246982v,1197,-798,2395,-1996,2395c5017500,2249377,5016302,2248578,5016302,2247381r-2395,-17566c5013907,2228617,5014705,2227420,5015903,2227420xm5004725,2226622v799,399,1597,1596,1198,2794l5001132,2246183v,799,-799,1597,-1597,1597l4998736,2247780v-1197,-399,-1996,-1597,-1596,-2794l5001931,2228218v399,-1197,1597,-1996,2794,-1596xm5026681,2223827v798,-399,2395,-399,2794,799l5038259,2239796v399,799,399,2396,-799,2795l5036662,2242990v-799,,-1597,-399,-1996,-1198l5025882,2226622v-399,-799,-399,-2395,799,-2795xm4994746,2221831v798,399,798,1996,798,2794l4984765,2238598v-399,400,-1198,799,-1597,799c4982769,2239397,4981971,2239397,4981571,2238998v-798,-400,-1197,-1996,-399,-2795l4991952,2222230v399,-798,1996,-1197,2794,-399xm5038257,2215843r14372,10779c5053428,2227022,5053827,2228618,5053029,2229417v-400,399,-1198,798,-1597,798c5051033,2230215,5050234,2230215,5049835,2229816r-13973,-10779c5035064,2218637,5034665,2217041,5035463,2216242v399,-798,1996,-1197,2794,-399xm4984366,2212251v799,-400,2396,-400,2795,798c4987560,2213847,4987161,2215045,4986362,2215843r-15170,8784l4970393,2225026v-798,,-1596,-399,-1996,-1198c4967998,2223030,4967998,2221433,4969196,2221034r15170,-8783xm2470665,2211851v2396,-399,4392,1597,4790,3593l2479048,2239795r24351,-3593c2505793,2235803,2507790,2237400,2508190,2239795v398,2395,-1198,4391,-3594,4791l2480246,2248178r3592,24352c2484239,2274926,2482641,2276922,2480246,2277321v-2396,399,-4391,-1198,-4791,-3593l2471863,2249376r-24357,3593c2445112,2253368,2443114,2251771,2442716,2249376v-401,-2395,1196,-4391,3592,-4790l2470665,2240993r-3593,-24351c2466672,2214246,2468271,2212251,2470665,2211851xm5043048,2205065r16767,4791c5061013,2209856,5061811,2211054,5061013,2212650v,799,-798,1597,-1597,1597l5058618,2214247r-16767,-4791c5040653,2209057,5039855,2207859,5040254,2206661v399,-1197,1597,-1996,2794,-1596xm256773,2204416v7734,1946,14720,6836,19112,14221l270296,2222230v-7585,-11577,-22754,-15169,-34331,-7984c224387,2221432,220795,2236601,228779,2248179r-5589,3593c222790,2251373,222790,2250974,222392,2250574v-8783,-14771,-3993,-33933,10778,-42715c240555,2203468,249038,2202470,256773,2204416xm3699146,2204366v2594,-599,5988,-699,9381,1098c3716111,2209456,3715712,2217041,3715712,2217440v,,,2794,3593,4790c3722898,2223827,3725293,2222230,3725293,2222230r399,l3726091,2221831v1996,-1198,6787,-3593,13174,-399c3746051,2225025,3746451,2232609,3746451,2233008r,400c3746451,2233408,3746451,2236202,3750044,2238198v3593,1996,6388,,6388,l3756831,2238198v399,-399,7585,-4391,13972,-798c3778387,2241392,3777988,2248977,3777988,2249377v,,,2794,3593,4790c3782779,2254566,3783577,2254965,3784775,2254965r4391,400c3791162,2255365,3792759,2257361,3792759,2259357v-400,1996,-1996,3992,-5589,3992l3781182,2262949v-1597,-399,-3194,-798,-4791,-1596c3768807,2257361,3769206,2249776,3769206,2249377v,,399,-2796,-3194,-4792c3763218,2242988,3759625,2244585,3759226,2244984v-1198,799,-6786,3993,-13574,400c3738866,2241791,3738467,2235404,3738467,2233807v-400,-399,-799,-3593,-3593,-5190c3731680,2227021,3729684,2228218,3728886,2228617r-399,c3727289,2229416,3722099,2232609,3714914,2229017v-7585,-3992,-7186,-11178,-7186,-11976c3708127,2217041,3707728,2213847,3704535,2212250v-2795,-1597,-6388,,-6787,399c3696551,2213448,3690962,2216641,3684175,2213049r-2395,-1597c3679822,2210653,3679022,2208258,3680218,2206262v804,-1996,3159,-2794,5155,-1597l3687768,2206262v3593,1996,6387,,6387,l3694555,2206262v200,-200,1996,-1297,4591,-1896xm4981173,2200275v1198,,2396,798,2396,1996c4983569,2203468,4982770,2204666,4981573,2204666r-17566,2396c4962809,2207062,4961612,2206264,4961612,2205066v,-1199,798,-2396,1996,-2396l4981173,2200275xm5060215,2190295v1197,-400,2395,399,2395,1996c5062610,2193488,5061812,2194686,5060614,2194686r-17566,2396c5041851,2197082,5040653,2196284,5040653,2195086v,-1199,798,-2396,1996,-2396l5060215,2190295xm4965603,2183109r16768,4791c4983568,2188299,4984367,2189497,4983968,2190694v,799,-799,1597,-1597,1597l4981572,2192291r-16767,-4791c4963607,2187101,4963208,2186302,4962809,2184705v399,-1197,1597,-1996,2794,-1596xm5053429,2172729v798,-399,2395,-399,2794,799c5056622,2174326,5056622,2175923,5055425,2176322r-15171,8784l5039456,2185505v-799,,-1597,-399,-1996,-1198c5037060,2183509,5037460,2181912,5038258,2181513r15171,-8784xm3715912,2172431v2594,-599,5987,-699,9380,1098c3732877,2177521,3732478,2185106,3732478,2185505v,,,2794,3593,4790c3739664,2191892,3742059,2190295,3742059,2190295r399,l3742857,2189896v1996,-1198,6787,-3593,13174,-399c3762817,2193090,3763216,2200674,3763216,2201073r,400c3763216,2201473,3763216,2204267,3766810,2206263v3593,1996,6387,,6387,l3773597,2206263v399,-399,7584,-4391,13972,-798c3795153,2209457,3794754,2217042,3794754,2217442v,,,2794,3593,4790c3799545,2222631,3800343,2223030,3801541,2223030r4391,400c3807928,2223430,3809524,2225426,3809524,2227422v,1996,-1996,3592,-5588,3992l3797948,2231014v-1597,-399,-3194,-798,-4791,-1596c3785573,2225426,3785972,2217841,3785972,2217442v,,399,-2796,-3194,-4792c3779984,2211053,3776391,2212650,3775992,2213049v-1198,799,-6787,3993,-13574,400c3755632,2209856,3755232,2203469,3755232,2201872v-399,-399,-798,-3593,-3592,-5190c3748446,2195086,3746450,2196283,3745652,2196682r-400,c3744055,2197481,3738865,2200674,3731680,2197082v-7585,-3992,-7186,-11178,-7186,-11976c3724893,2185106,3724494,2181912,3721300,2180315v-2794,-1597,-6387,,-6786,399c3713316,2181513,3707728,2184706,3700941,2181114r-2395,-1597c3696550,2178718,3695752,2176323,3696949,2174327v799,-1996,3194,-2794,5190,-1597l3704534,2174327v3593,1996,6387,,6387,l3711321,2174327v200,-200,1996,-1297,4591,-1896xm4975184,2167540r13973,10779c4989956,2178719,4990355,2180315,4989557,2181114v-400,399,-1198,798,-1597,798c4987561,2181912,4986762,2181912,4986363,2181513r-13574,-10779c4971991,2170334,4971592,2168738,4972390,2167939v399,-798,1996,-1197,2794,-399xm1531371,2163149v1199,-400,2396,399,2792,1596c1535762,2172330,1543747,2177520,1551727,2175524v1199,-399,2399,399,3193,1597c1555324,2178318,1554525,2179516,1553727,2179915r-402,c1548936,2181113,1544545,2180713,1540555,2178717v-5195,14372,-15168,25549,-28738,32337c1498239,2217840,1483069,2219038,1468696,2214247v-798,4391,-3191,8383,-6784,11178l1461513,2225824v-800,399,-1997,,-2798,-798c1457916,2224227,1457916,2222630,1459115,2221832v5992,-5190,7188,-14372,1996,-20759c1460314,2200274,1460314,2198677,1461513,2197879v798,-798,2395,-798,3192,399c1467500,2201871,1469095,2205863,1469095,2209856r402,c1483069,2214247,1497042,2213449,1509821,2207061v12374,-6388,21951,-17166,26340,-30340l1536161,2176322v-3192,-2395,-5190,-5988,-6383,-10379c1529376,2164745,1530176,2163548,1531371,2163149xm5043449,2158359v798,399,1197,1996,399,2795l5033068,2175126v-399,400,-1197,799,-1596,799c5031072,2175925,5030274,2175925,5029875,2175526v-799,-799,-799,-1996,,-2795l5040654,2158758v399,-798,1996,-1197,2795,-399xm4987160,2154765v798,-399,2395,-399,2794,799l4998738,2170734v399,799,399,2396,-799,2795l4997141,2173928v-799,,-1597,-399,-1996,-1198l4986361,2157560v-399,-799,-399,-2395,799,-2795xm5025884,2149577v1197,399,1996,1597,1597,2794l5022689,2169138v,799,-798,1597,-1597,1597l5020294,2170735v-1198,-399,-1996,-1597,-1996,-2794l5023089,2151174v400,-1198,1597,-1996,2795,-1597xm5005923,2147980v1197,,2395,798,2395,1996l5010714,2167542v,1197,-798,2395,-1996,2395c5007520,2169937,5006322,2169139,5006322,2167941r-2395,-17566c5003927,2149178,5004725,2147980,5005923,2147980xm4050290,2122980v7735,1946,14721,6836,19113,14221l4063814,2140794v-7585,-11576,-22756,-15169,-34332,-7984c4017905,2140395,4014312,2155565,4022296,2166743r-5589,3593c4016308,2169937,4016308,2169537,4015909,2169138v-8782,-14771,-3992,-33932,10778,-42715c4034073,2122032,4042556,2121034,4050290,2122980xm5324884,2081713v1197,-399,2395,399,2794,1597c5329275,2090894,5337259,2096084,5345243,2094088v1197,,2794,798,3193,1597c5348835,2096882,5348037,2098080,5347239,2098479r-399,c5342448,2099677,5338057,2099277,5334065,2097281v-5189,14372,-15170,25549,-28743,32336c5291749,2136404,5276579,2137601,5262208,2132811v-798,4391,-3193,8383,-6786,11178l5255023,2144388v-799,399,-1996,,-2795,-799c5251430,2142791,5251430,2141194,5252627,2140396v5988,-5190,7186,-14372,1996,-20760c5253825,2118838,5253825,2117241,5255023,2116443v798,-798,2395,-798,3193,399c5261011,2120435,5262607,2124427,5262607,2128420r400,c5276579,2132811,5290551,2132013,5303326,2125624v12375,-6387,21957,-17165,26348,-30339l5329674,2094886v-3194,-2395,-5190,-5988,-6387,-10379c5322888,2083310,5323686,2082112,5324884,2081713xm6248230,2078519v2395,-399,4391,1198,4790,3593l6256613,2106463r24351,-3593c6283360,2102471,6285356,2104068,6285755,2106463v399,2395,-1198,4391,-3593,4790l6257811,2114846r3593,24352c6261803,2141593,6260206,2143589,6257811,2143988v-2395,400,-4391,-1197,-4791,-3592l6249428,2116044r-24352,3592c6222680,2120035,6220684,2118439,6220285,2116044v-399,-2396,1198,-4392,3593,-4791l6248230,2107660r-3593,-24351c6244238,2080914,6245835,2078918,6248230,2078519xm2101821,2037801v1193,,2394,798,2394,1996l2106611,2057363v,1197,-797,2395,-1998,2395c2103414,2059758,2102220,2058959,2102220,2057762r-2396,-17566c2099824,2038998,2100622,2037801,2101821,2037801xm2090241,2037003v1201,399,1999,1596,1201,2794l2086651,2056564v,799,-799,1597,-1598,1597l2084255,2058161v-1199,-399,-1996,-1597,-1597,-2794l2087448,2038599v399,-1197,1597,-1996,2793,-1596xm2112599,2034207v797,-399,2394,-399,2794,799l2124177,2050176v398,799,398,2396,-798,2795l2122581,2053370v-800,,-1600,-399,-1997,-1198l2111801,2037002v-400,-799,-400,-2395,798,-2795xm2080263,2032212v1199,399,1199,1996,799,2794l2070282,2048979v-398,400,-1196,799,-1597,799c2068286,2049778,2067488,2049778,2067089,2049379v-798,-400,-1197,-1996,-399,-2795l2077469,2032611v401,-798,1995,-1197,2794,-399xm757511,2031913v2594,-599,5988,-699,9394,1098c774488,2037003,774090,2044587,774090,2044986v,,,2795,3591,4791c781274,2051374,783669,2049777,783669,2049777r399,l784466,2049378v1996,-1198,6787,-3593,13174,-400c804428,2052571,804827,2060156,804827,2060555r,399c804827,2060954,804827,2063749,808421,2065745v3592,1996,6385,,6385,l815207,2065745v398,-399,7582,-4391,13972,-799c836766,2068938,836367,2076524,836367,2076923v,,,2795,3592,4791c841156,2082113,841954,2082512,843151,2082512r4392,399c849539,2082911,851136,2084907,851136,2086903v-400,1996,-1996,3593,-5590,4392l839560,2090895v-1598,-399,-3193,-798,-4789,-1596c827172,2085307,827579,2077722,827579,2077323v,,396,-2796,-3195,-4792c821590,2070934,818000,2072531,817600,2072930v-1197,799,-6785,3993,-13572,400c797241,2069737,796843,2063350,796843,2061753v-400,-399,-799,-3593,-3595,-5190c790055,2054966,788060,2056164,787262,2056563r-400,c785664,2057362,780476,2060555,773292,2056962v-7585,-3992,-7185,-11177,-7185,-11976c766505,2044986,766107,2041793,762900,2040196v-2795,-1597,-6388,,-6787,399c754916,2041394,749327,2044587,742540,2040995r-2395,-1597c738149,2038599,737351,2036204,738548,2034208v799,-1996,3194,-2794,5190,-1597l746133,2033809v3593,1996,6387,,6387,l752920,2033809v200,-200,1996,-1297,4591,-1896xm2124175,2026224r14372,10779c2139347,2037403,2139745,2038999,2138947,2039798v-400,399,-1199,798,-1597,798c2136951,2040596,2136152,2040596,2135754,2040197r-13975,-10779c2120981,2029018,2120582,2027422,2121380,2026623v399,-798,1997,-1197,2795,-399xm2069884,2022632v797,-400,2396,-400,2794,798c2073475,2024228,2073078,2025825,2071882,2026224r-15173,8784l2055912,2035407v-799,,-1597,-399,-1997,-1198c2053516,2033411,2053516,2031814,2054713,2031415r15171,-8783xm2128967,2015446r16767,4791c2146931,2020237,2147329,2021435,2146931,2023031v,799,-798,1597,-1598,1597l2144537,2024628r-16770,-4791c2126570,2019438,2125772,2018240,2126171,2017042v399,-1197,1596,-1996,2796,-1596xm2067091,2010655v1197,,2395,798,2395,1996c2069486,2013848,2068685,2015046,2067489,2015046r-17565,2396c2048725,2017442,2047529,2016644,2047529,2015446v,-1199,797,-2396,1996,-2396l2067091,2010655xm2146133,2000675v1196,,2395,798,2395,1996c2148528,2003868,2147729,2005066,2146532,2005066r-17565,2396c2127767,2007462,2126570,2006664,2126570,2005466v,-1199,799,-2396,1996,-2396l2146133,2000675xm774289,1999578v2594,-599,5987,-699,9380,1098c791252,2004668,790853,2012252,790853,2012652v,,,2794,3593,4790c798040,2019039,800435,2017442,800435,2017442r399,l801233,2017043v1996,-1198,6788,-3593,13174,-399c821190,2020236,821590,2027821,821590,2028220r,400c821590,2028620,821590,2031414,825181,2033410v3591,1996,6396,,6396,l831973,2033410v406,-399,7585,-4391,13973,-798c853529,2036604,853131,2044189,853131,2044589v,,,2794,3593,4790c857922,2049778,858719,2050177,859917,2050177r4392,400c866306,2050577,867903,2052573,867903,2054569v,2395,-1597,3992,-5591,3992l856325,2058161v-1598,-399,-3194,-798,-4792,-1596c843950,2052573,844348,2044988,844348,2044589v,,400,-2796,-3192,-4792c838362,2038200,834771,2039797,834370,2040196v-1194,799,-6791,3993,-13578,400c814008,2037003,813609,2030616,813609,2029019v-401,-399,-799,-3593,-3592,-5190c806824,2022232,804827,2023430,804028,2023829r-399,c802431,2024628,797241,2027821,790055,2024228v-7583,-3992,-7185,-11177,-7185,-11976c783268,2012252,782870,2009059,779677,2007462v-2794,-1597,-6386,,-6785,399c771696,2008660,766107,2011853,759307,2008260r-2396,-1596c754915,2005865,754117,2003470,755315,2001474v798,-1996,3193,-2794,5189,-1597l762899,2001474v3606,1996,6400,,6400,l769699,2001474v199,-200,1997,-1297,4590,-1896xm2051520,1993490r16768,4791c2069485,1998680,2070285,1999878,2069884,2001075v,799,-798,1597,-1596,1597l2067489,2002672r-16767,-4791c2049523,1997881,2048725,1996683,2048725,1995086v399,-1197,1598,-1996,2795,-1596xm2139347,1983110v798,-399,2396,-399,2794,799c2142540,1984707,2142540,1986304,2141342,1986703r-15171,8784l2125372,1995886v-798,,-1595,-399,-1995,-1198c2122977,1993890,2122977,1992293,2124176,1991894r15171,-8784xm2061101,1977921r13973,10779c2075874,1989100,2076272,1990696,2075474,1991495v-400,399,-1198,798,-1598,798c2073477,1992293,2072678,1992293,2072280,1991894r-13575,-10779c2057907,1980715,2057509,1979119,2058305,1978320v400,-798,1998,-1197,2796,-399xm2129367,1968739v798,399,1198,1996,400,2795l2118985,1985506v-399,400,-1195,799,-1597,799c2116989,1986305,2116189,1986305,2115792,1985906v-799,-400,-1199,-1996,,-2795l2126572,1969138v397,-798,1997,-1197,2795,-399xm2073078,1965146v798,-399,2395,-399,2793,799l2084654,1981115v401,799,401,2396,-797,2795l2083058,1984309v-798,,-1596,-399,-1996,-1198l2072277,1967941v-399,-799,-399,-2395,801,-2795xm2111401,1959957v1199,399,1995,1597,1597,2794l2108209,1979518v,799,-800,1597,-1598,1597l2105814,1981115v-1201,-399,-1599,-1597,-1997,-2794l2108606,1961554v400,-1198,1599,-1996,2795,-1597xm2091441,1958360v1196,,2395,798,2395,1996l2096232,1977922v,1197,-799,2395,-1997,2395c2093037,1980317,2092239,1979519,2091839,1978321r-2395,-17566c2089444,1959558,2090240,1958360,2091441,1958360xm5895338,1956764v1198,-400,2395,399,2395,1996l5900128,1976325v,1198,-798,2396,-1996,2396c5896935,1978721,5895737,1977922,5895737,1976725r-2396,-17566c5893341,1957961,5894140,1956764,5895338,1956764xm5883761,1955566v1199,399,1997,1596,1199,2794l5880169,1975127v,799,-799,1597,-1597,1597l5877774,1976724v-1199,-399,-1997,-1597,-1598,-2794l5880967,1957162v399,-1197,1597,-1996,2794,-1596xm5906116,1953170v799,-399,2396,-399,2795,799l5917694,1969139v399,799,399,2396,-799,2795l5916097,1972333v-799,,-1597,-399,-1996,-1198l5905317,1955965v-399,-799,-399,-2395,799,-2795xm5874181,1950775v798,799,798,1996,798,2795l5864201,1967542v-399,400,-1198,799,-1598,799c5862204,1968341,5861405,1968341,5861006,1967942v-798,-400,-1197,-1996,-399,-2795l5871386,1951174v400,-798,1996,-1197,2795,-399xm4551035,1950476v2595,-599,5989,-699,9382,1098c4568001,1955566,4567602,1963150,4567602,1963550v,,,2794,3593,4790c4574788,1969937,4577183,1968340,4577183,1968340r399,l4577981,1967941v1996,-1198,6787,-3593,13174,-399c4597941,1971134,4598341,1978719,4598341,1979118r,400c4598341,1979518,4598341,1982312,4601933,1984308v3593,1996,6388,,6388,l4608720,1984308v399,-399,7586,-4391,13973,-798c4630278,1987502,4629878,1995087,4629878,1995487v,,,2794,3593,4790c4634669,2000676,4635467,2001075,4636665,2001075r4391,400c4643052,2001475,4644649,2003471,4644649,2005467v,2395,-1996,3992,-5589,3992l4633072,2009059v-1597,-399,-3194,-798,-4790,-1596c4620697,2003471,4621096,1995886,4621096,1995487v,,399,-2796,-3194,-4792c4615108,1989098,4611514,1990695,4611115,1991094v-1198,799,-6786,3993,-13573,400c4590756,1987901,4590357,1981514,4590357,1979917v-400,-399,-799,-3593,-3593,-5190c4583570,1973130,4581574,1974328,4580776,1974727r-399,c4579179,1975526,4573989,1978719,4566804,1975126v-7585,-3992,-7186,-11177,-7186,-11976c4560017,1963150,4559618,1959957,4556425,1958360v-2795,-1597,-6388,,-6787,399c4548441,1959558,4542852,1962751,4536065,1959158r-2395,-1596c4531674,1956763,4530876,1954368,4532073,1952372v799,-1996,3194,-2794,5190,-1597l4539658,1952372v3593,1996,6387,,6387,l4546445,1952372v199,-200,1996,-1297,4590,-1896xm5917693,1945187r14372,10779c5932863,1956365,5933262,1957962,5932464,1958761v-399,399,-1198,798,-1597,798c5930468,1959559,5929670,1959559,5929270,1959160r-13973,-10779c5914499,1947981,5914100,1946385,5914898,1945586v399,-798,1996,-1197,2795,-399xm3350098,1941195v2391,-399,4386,1197,4779,3593l3358474,1969139r24352,-3593c3385222,1965147,3387221,1966744,3387621,1969139v397,2395,-1198,4391,-3596,4790l3359670,1977522r3595,24352c3363666,2004269,3362071,2006265,3359670,2006665v-2397,399,-4390,-1198,-4793,-3593l3351294,1978720r-24344,3592c3324554,1982712,3322556,1981115,3322159,1978720v-407,-2396,1194,-4392,3593,-4791l3350098,1970336r-3594,-24351c3346114,1943590,3347707,1941594,3350098,1941195xm5863802,1941194v798,-399,2395,-399,2794,799c5866995,1943190,5866596,1944388,5865798,1944787r-15171,8784l5849829,1953970v-799,,-1597,-399,-1996,-1198c5847433,1951974,5847433,1950377,5848631,1949978r15171,-8784xm5922483,1934009r16767,4791c5940448,1939199,5941246,1940397,5940448,1941594v,799,-798,1597,-1597,1597l5938053,1943191r-16768,-4791c5920088,1938001,5919289,1936803,5919689,1935606v399,-1198,1596,-1996,2794,-1597xm1135823,1933759v7735,1946,14721,6836,19113,14221l1149347,1951573v-7586,-11576,-22756,-15169,-34334,-7984c1103435,1950775,1100241,1965944,1107827,1977522r-5589,3593c1101838,1980716,1101838,1980316,1101440,1979917v-8784,-14771,-3993,-33932,10778,-42715c1119604,1932811,1128088,1931813,1135823,1933759xm5860608,1929618v1197,,2395,798,2395,1996c5863003,1932811,5862205,1933610,5861007,1934009r-17566,2396c5842244,1936405,5841046,1935607,5841046,1934409v,-1199,798,-2396,1996,-2396l5860608,1929618xm5939650,1919239v1197,,2395,798,2395,1996c5942045,1922432,5941246,1923630,5940049,1923630r-17566,2396c5921285,1926026,5920088,1925228,5920088,1924030v,-1198,798,-2396,1996,-2396l5939650,1919239xm4568201,1918540v2595,-599,5989,-699,9382,1098c4585167,1923630,4584768,1931214,4584768,1931614v,,,2794,3593,4790c4591954,1938001,4594349,1936404,4594349,1936404r399,l4595147,1936005v1996,-1198,6787,-3593,13174,-399c4615107,1939198,4615506,1946783,4615506,1947182r,400c4615506,1947582,4615506,1950376,4619099,1952372v3593,1996,6387,,6387,l4625886,1952372v399,-399,7585,-4391,13972,-798c4647443,1955566,4647044,1963151,4647044,1963551v,,,2794,3593,4790c4651834,1968740,4652633,1969139,4653830,1969139r4392,400c4660218,1969539,4661814,1971535,4661814,1973531v-399,1996,-1996,3592,-5588,3992l4650238,1977123v-1597,-399,-3194,-798,-4791,-1596c4637862,1971535,4638262,1963950,4638262,1963551v,,399,-2796,-3194,-4792c4632274,1957162,4628680,1958759,4628281,1959158v-1198,799,-6787,3993,-13573,400c4607922,1955965,4607522,1949578,4607522,1947981v-399,-399,-798,-3593,-3592,-5190c4600736,1941194,4598740,1942392,4597942,1942791r-399,c4596345,1943590,4591155,1946783,4583970,1943190v-7585,-3992,-7186,-11177,-7186,-11976c4577183,1931214,4576784,1928021,4573591,1926424v-2795,-1597,-6388,,-6787,399c4565607,1927622,4560018,1930815,4553232,1927222r-2396,-1596c4548840,1924827,4548042,1922432,4549240,1920436v798,-1996,3193,-2794,5189,-1597l4556824,1920436v3593,1996,6388,,6388,l4563611,1920436v199,-200,1996,-1297,4590,-1896xm5845038,1912453r16768,4791c5863003,1917643,5863802,1918841,5863402,1920038v,799,-798,1597,-1596,1597l5861007,1921635r-16767,-4791c5843042,1916445,5842244,1915247,5842244,1914049v399,-1197,1597,-1996,2794,-1596xm5932863,1902073v799,-399,2395,-399,2795,799c5936057,1903670,5936057,1905267,5934859,1905666r-15170,8784l5918890,1914849v-798,,-1597,-399,-1996,-1198c5916495,1912454,5916894,1911256,5917693,1910857r15170,-8784xm5854619,1896484r13973,10779c5869391,1907663,5869790,1909259,5868991,1910058v-399,399,-1197,798,-1596,798c5866995,1910856,5866197,1910856,5865798,1910457r-13574,-10779c5851426,1899278,5851027,1897682,5851825,1896883v399,-798,1996,-1197,2794,-399xm2410793,1892094v1196,-399,2397,399,2802,1597c2415185,1901275,2423171,1906465,2431157,1904469v1199,,2396,798,3195,1597c2434751,1907263,2433953,1908461,2433155,1908860r-400,c2428363,1910058,2423970,1909658,2419975,1907662v-5192,14372,-15164,25549,-28734,32336c2377674,1946785,2362494,1947982,2348126,1943192v-799,4391,-3193,8383,-6783,11178l2340943,1954769v-798,399,-1991,,-2790,-799c2337352,1953172,2337352,1951575,2338550,1950777v5982,-5190,7183,-14372,1996,-20760c2339748,1929219,2339748,1927622,2340943,1926824v800,-798,2392,-798,3191,399c2346927,1930816,2348525,1934808,2348525,1938801r399,c2362494,1943192,2376477,1942394,2389247,1936005v12373,-6387,21950,-17165,26339,-30339l2415586,1905267v-3195,-2395,-5187,-5988,-6387,-10379c2408801,1893691,2409597,1892493,2410793,1892094xm5922883,1887702v799,399,1198,1996,399,2794l5912504,1904469v-399,400,-1199,799,-1598,799c5910507,1905268,5909709,1905268,5909309,1904869v-798,-799,-798,-1996,,-2795l5920089,1888101v399,-798,1996,-1197,2794,-399xm5866595,1883710v799,-400,2396,-400,2795,798l5878173,1899679v399,798,399,2395,-799,2794l5876576,1902872v-798,,-1597,-399,-1996,-1197l5865797,1886504v-400,-798,-400,-2395,798,-2794xm5904919,1878521v1198,399,1997,1596,1598,2794l5901725,1898082v,799,-798,1597,-1597,1597l5899330,1899679v-798,,-1598,-1197,-1997,-2794l5902124,1880117v400,-1197,1597,-1996,2795,-1596xm5885358,1876924v1198,,2395,798,2395,1996l5890148,1896485v,1198,-798,2396,-1996,2396c5886955,1899280,5885757,1898481,5885757,1896885r-2396,-17566c5883361,1878121,5884160,1876924,5885358,1876924xm4929726,1852323v7735,1946,14721,6836,19112,14221l4943249,1870137v-7585,-11577,-22755,-15169,-34332,-7984c4897340,1869339,4893748,1884508,4901732,1896086r-5589,3593c4895744,1899280,4895744,1898881,4895344,1898481v-8782,-14771,-3992,-33933,10779,-42715c4913508,1851375,4921991,1850377,4929726,1852323xm6204318,1811056v1198,-400,2396,399,2795,1596c6208710,1820237,6216694,1825427,6224677,1823431v1198,-399,2396,399,3194,1597c6228270,1826225,6227472,1827423,6226673,1827822r-399,c6221883,1829020,6217492,1828620,6213500,1826624v-5190,14372,-15170,25549,-28742,32337c6171185,1865747,6156015,1866945,6141643,1862154v-798,4391,-3193,8383,-6786,11178l6134458,1873731v-799,399,-1996,,-2795,-798c6130865,1872134,6130865,1870537,6132063,1869739v5988,-5190,7185,-14372,1996,-20759c6133260,1848181,6133260,1846584,6134458,1845786v798,-798,2395,-798,3193,399c6140446,1849778,6142043,1853770,6142043,1857763r399,c6156015,1862154,6169987,1861356,6182762,1854968v12375,-6388,21956,-17166,26347,-30340l6209109,1824229v-3194,-2395,-5190,-5988,-6387,-10379c6202322,1812652,6203121,1811455,6204318,1811056xm7127266,1807463v2395,,4790,1597,4790,3593l7135649,1835407r24351,-3593c7162395,1831415,7164391,1833012,7164790,1835407v400,2395,-1197,4391,-3592,4790l7136846,1843790r3593,24352c7140838,1870537,7139242,1872533,7136846,1872932v-2395,400,-4391,-1197,-4790,-3592l7128463,1844988r-24352,3592c7101716,1848980,7099720,1847383,7099321,1844988v-400,-2396,1197,-4392,3592,-4791l7127266,1836604r-3593,-24351c7123274,1809858,7124870,1807862,7127266,1807463xm408416,1768741v2395,-399,4391,1198,4790,3593l416799,1796685r24351,-3593c443545,1792693,445541,1794290,445941,1796685v399,2395,-1198,4391,-3593,4790l417997,1805068r3592,24352c421989,1831816,420392,1833811,417997,1834211v-2396,399,-4392,-1198,-4791,-3593l409613,1806266r-24351,3593c382867,1810258,380871,1808661,380472,1806266v-399,-2395,1198,-4391,3593,-4791l408416,1797883r-3593,-24352c404424,1771136,406021,1769140,408416,1768741xm2981256,1767144v1200,-400,2393,399,2393,1996l2986050,1786705v,1198,-803,2396,-2001,2396c2982852,1789101,2981654,1788302,2981654,1787105r-2392,-17566c2979262,1768341,2980059,1767144,2981256,1767144xm2969688,1766346v1196,,1596,1197,1196,2794l2966096,1785907v,799,-799,1597,-1596,1597l2963701,1787504v-1198,-399,-1997,-1597,-1594,-2794l2966895,1767943v398,-1198,1596,-1996,2793,-1597xm2992039,1763551v796,-399,2396,-399,2794,799l3003618,1779520v396,799,396,2396,-799,2795l3002018,1782714v-797,,-1596,-399,-1993,-1198l2991237,1766346v-396,-799,-396,-2395,802,-2795xm2959714,1761156v1195,798,1195,1996,797,2794l2949732,1777923v-401,400,-1202,799,-1598,799c2947731,1778722,2946939,1778722,2946533,1778323v-794,-400,-1196,-1996,-395,-2795l2956919,1761555v397,-798,1992,-1197,2795,-399xm1636960,1760857v2596,-599,5989,-699,9382,1098c1653926,1765947,1653528,1773531,1653528,1773931v,,,2794,3592,4790c1660714,1780318,1663110,1778721,1663110,1778721r399,l1663909,1778322v1996,-1198,6789,-3593,13178,-399c1683872,1781515,1684270,1789100,1684270,1789499r,400c1684270,1789899,1684270,1792693,1687864,1794689v3594,1996,6388,,6388,l1694652,1794689v399,-399,7585,-4391,13973,-798c1716208,1797883,1715809,1805468,1715809,1805868v,,,2794,3592,4790c1720600,1811057,1721396,1811456,1722594,1811456r4391,400c1728982,1811856,1730580,1813852,1730580,1815848v-401,2395,-1998,3992,-5590,4391l1719003,1819840v-1597,-400,-3194,-799,-4791,-1597c1706630,1814251,1707029,1806666,1707029,1806267v,,399,-2796,-3195,-4792c1701040,1799879,1697447,1801475,1697047,1801875v-1197,798,-6788,3993,-13574,399c1676685,1798681,1676286,1792294,1676286,1790697v-398,-399,-797,-3593,-3592,-5190c1669499,1783911,1667503,1785108,1666705,1785507r-400,c1665107,1786306,1659915,1789499,1652730,1785907v-7586,-3992,-7186,-11178,-7186,-11976c1645943,1773931,1645544,1770737,1642350,1769140v-2794,-1597,-6388,,-6787,399c1634365,1770338,1628776,1773531,1621992,1769939r-2397,-1597c1617599,1767543,1616801,1765148,1617997,1763152v801,-1996,3194,-2794,5192,-1597l1625584,1762753v3591,1996,6384,,6384,l1632370,1762753v201,-200,1995,-1297,4590,-1896xm3003618,1755567r14376,10779c3018794,1766745,3019195,1768342,3018395,1769141v-401,399,-1201,798,-1600,798c3016394,1769939,3015590,1769939,3015190,1769540r-13969,-10779c3000422,1758361,3000025,1756765,3000820,1755966v401,-798,1999,-1197,2798,-399xm2949331,1751575v799,-399,2396,-399,2794,799c2952925,1753571,2952527,1754769,2951328,1755168r-15175,8784l2935355,1764351v-798,,-1596,-399,-1994,-1198c2932961,1762355,2932961,1760758,2934159,1760359r15172,-8784xm3008392,1744390r16780,4791c3025972,1749580,3026765,1750778,3026365,1751975v,799,-792,1597,-1592,1597l3023973,1753572r-16773,-4791c3006009,1748382,3005212,1747184,3005611,1745986v398,-1197,1589,-1996,2781,-1596xm2946138,1739999v1198,,2392,798,2392,1996c2948932,1743192,2948134,1744390,2946533,1744390r-17565,2396c2927767,1746786,2926571,1745988,2926571,1744790v,-1198,797,-2396,1997,-2396l2946138,1739999xm3025568,1729619v1197,,2400,798,2400,1996c3027968,1732812,3027169,1734010,3025972,1734010r-17580,2396c3007200,1736406,3006009,1735608,3006009,1734410v,-1198,794,-2396,1986,-2396l3025568,1729619xm1653727,1728921v2595,-599,5988,-699,9383,1098c1670697,1734011,1670298,1741595,1670298,1741995v,,,2794,3594,4790c1677485,1748382,1679879,1746785,1679879,1746785r400,l1680677,1746386v1997,-1198,6788,-3593,13177,-399c1700640,1749579,1701039,1757164,1701039,1757563r,400c1701039,1757963,1701039,1760757,1704633,1762753v3592,1996,6385,,6385,l1711418,1762753v400,-399,7584,-4391,13971,-798c1732973,1765947,1732574,1773532,1732574,1773932v,,,2794,3592,4790c1737365,1779121,1738163,1779520,1739361,1779520r4390,400c1745748,1779920,1747345,1781916,1747345,1783912v,1996,-1996,3592,-5589,3992l1735766,1787504v-1596,-399,-3192,-798,-4789,-1596c1723392,1781916,1723792,1774331,1723792,1773932v,,398,-2796,-3194,-4792c1717804,1767543,1714212,1769140,1713813,1769539v-1197,799,-6786,3993,-13572,400c1693455,1766346,1693055,1759959,1693055,1758362v-400,-399,-799,-3593,-3593,-5190c1686268,1751575,1684270,1752773,1683473,1753172r-399,c1681876,1753971,1676685,1757164,1669499,1753571v-7587,-3992,-7189,-11177,-7189,-11976c1662709,1741595,1662310,1738402,1659117,1736805v-2797,-1597,-6389,,-6788,399c1651132,1738003,1645544,1741196,1638756,1737603r-2394,-1596c1634365,1735208,1633566,1732813,1634764,1730817v799,-1996,3194,-2794,5191,-1597l1642350,1730817v3593,1996,6386,,6386,l1649137,1730817v199,-200,1995,-1297,4590,-1896xm2930564,1722833r16772,4791c2948530,1728023,2949333,1729221,2948932,1730418v,799,-798,1597,-1596,1597l2946533,1732015r-16769,-4791c2928968,1726825,2928167,1725627,2927767,1724429v400,-1197,1601,-1996,2797,-1596xm3018794,1712454v800,-400,2395,-400,2794,798c3021984,1714050,3021984,1715647,3020791,1716046r-15180,8784l3004815,1725229v-801,,-1600,-399,-1996,-1198c3002018,1722834,3002418,1721636,3003618,1721237r15176,-8783xm2940146,1706865r13974,10779c2954925,1718044,2955321,1719640,2954522,1720439v-402,399,-1199,798,-1597,798c2952527,1721237,2951723,1721237,2951328,1720838r-13580,-10779c2936952,1709659,2936551,1708063,2937351,1707264v397,-798,1996,-1197,2795,-399xm3008789,1698083v797,399,1199,1996,398,2794l2998428,1714850v-397,400,-1196,799,-1594,799c2996434,1715649,2995632,1715649,2995237,1715250v-802,-799,-1202,-1996,,-2795l3006009,1698482v396,-798,1986,-1197,2780,-399xm2952527,1694091v796,-400,2395,-400,2794,798l2964104,1710060v396,798,396,2395,-800,2794l2962508,1713253v-802,,-1599,-399,-1997,-1197l2951723,1696885v-398,-798,-398,-2395,804,-2794xm2990843,1689301v1196,399,1996,1596,1594,2794l2987644,1708862v,799,-799,1597,-1594,1597l2985247,1710459v-1198,-399,-1598,-1597,-1995,-2794l2988040,1690897v401,-1197,1605,-1996,2803,-1596xm4201936,1687304v2395,-399,4790,1197,4790,3593l4210319,1715248r24352,-3593c4237067,1711256,4239063,1712853,4239462,1715248v399,2395,-1198,4391,-3593,4790l4211517,1723631r3593,24352c4215509,1750378,4213912,1752374,4211517,1752774v-2395,399,-4391,-1198,-4791,-3593l4203134,1724829r-24352,3592c4176387,1728821,4174391,1727224,4173992,1724829v-399,-2396,1198,-4392,3593,-4791l4201936,1716445r-3593,-24351c4197944,1689699,4199541,1687703,4201936,1687304xm2970884,1687304v1197,,2393,798,2393,1996l2975671,1706866v,1197,-797,2395,-1996,2395c2972480,1709660,2971680,1708862,2971284,1707265r-2397,-17566c2968887,1688501,2969688,1687304,2970884,1687304xm6774773,1685708v1198,,2395,798,2395,1996l6779563,1705270v,1197,-798,2395,-1996,2395c6776370,1707665,6775172,1706866,6775172,1705669r-2396,-17566c6772776,1686905,6773575,1685708,6774773,1685708xm6763196,1684909v1199,399,1997,1596,1199,2794l6759604,1704470v,799,-799,1597,-1597,1597l6757208,1706067v-1198,-399,-1997,-1597,-1597,-2794l6760402,1686505v399,-1197,1597,-1996,2794,-1596xm6785551,1682115v799,-400,2396,-400,2795,798l6797129,1698084v399,798,399,2395,-799,2794l6795532,1701277v-799,,-1597,-399,-1996,-1197l6784752,1684909v-399,-798,-399,-2395,799,-2794xm6753616,1680119v798,399,798,1996,798,2794l6743636,1696886v-399,400,-1198,799,-1598,799c6741639,1697685,6740840,1697685,6740441,1697286v-798,-400,-1197,-1996,-399,-2795l6750821,1680518v400,-798,1996,-1197,2795,-399xm5430471,1679819v2595,-599,5988,-699,9382,1098c5447437,1684909,5447038,1692493,5447038,1692893v,,,2794,3593,4790c5454224,1699280,5456619,1697683,5456619,1697683r399,l5457417,1697284v1996,-1198,6787,-3593,13174,-399c5477377,1700477,5477776,1708062,5477776,1708461r,400c5477776,1708861,5477776,1711655,5481369,1713651v3593,1996,6387,,6387,l5488156,1713651v399,-399,7584,-4391,13971,-798c5509712,1716844,5509313,1724430,5509313,1724829v,,,2795,3593,4791c5514103,1730019,5514902,1730418,5516099,1730418r4392,399c5522487,1730817,5524083,1732813,5524083,1734809v,1996,-1996,3593,-5588,3992l5512507,1738402v-1597,-399,-3194,-798,-4791,-1597c5500131,1732813,5500531,1725229,5500531,1724829v,,399,-2795,-3194,-4791c5494543,1718441,5490950,1720038,5490551,1720437v-1198,799,-6787,3993,-13573,399c5470192,1717244,5469792,1710857,5469792,1709260v-399,-399,-798,-3593,-3592,-5190c5463006,1702473,5461010,1703671,5460212,1704070r-399,c5458615,1704869,5453425,1708062,5446240,1704469v-7585,-3992,-7186,-11177,-7186,-11976c5439453,1692493,5439054,1689300,5435860,1687703v-2795,-1597,-6388,,-6787,399c5427876,1688901,5422287,1692094,5415501,1688501r-2396,-1596c5411109,1686106,5410311,1683711,5411509,1681715v798,-1996,3193,-2794,5189,-1597l5419093,1681715v3593,1996,6388,,6388,l5425880,1681715v200,-200,1996,-1297,4591,-1896xm6797127,1674131r14372,10779c6812298,1685310,6812697,1686906,6811899,1687705v-400,399,-1198,798,-1597,798c6809903,1688503,6809104,1688503,6808705,1688104r-13973,-10779c6793934,1676925,6793534,1675329,6794333,1674530v399,-798,1996,-1197,2794,-399xm6743236,1670538v799,-400,2396,-400,2795,798c6746430,1672134,6746031,1673731,6745232,1674130r-15170,8784l6729263,1683313v-798,,-1596,-399,-1996,-1198c6726868,1681317,6726868,1679720,6728066,1679321r15170,-8783xm6801918,1663353r16767,4791c6819883,1668144,6820282,1669342,6819883,1670938v,799,-798,1597,-1597,1597l6817488,1672535r-16767,-4791c6799523,1667345,6798725,1666147,6799124,1664949v399,-1197,1597,-1996,2794,-1596xm2015242,1662704v7736,1946,14722,6836,19113,14221l2028766,1680518v-7586,-11577,-22755,-15169,-34333,-7984c1982856,1679720,1979662,1695289,1987248,1706467r-5590,3593c1981259,1709661,1981259,1709262,1980860,1708862v-8782,-14771,-3992,-33933,10779,-42715c1999024,1661756,2007508,1660758,2015242,1662704xm6740043,1658562v1197,,2395,798,2395,1996c6742438,1661755,6741639,1662953,6740442,1662953r-17566,2396c6721678,1665349,6720481,1664551,6720481,1663353v,-1198,798,-2396,1996,-2396l6740043,1658562xm6819085,1648582v1197,,2395,798,2395,1996c6821480,1651775,6820682,1652973,6819484,1652973r-17566,2396c6800721,1655369,6799523,1654571,6799523,1653373v,-1198,798,-2396,1996,-2396l6819085,1648582xm5447636,1647484v2595,-599,5988,-699,9382,1098c5464603,1652574,5464203,1660158,5464203,1660558v,,,2794,3593,4790c5471389,1666945,5473784,1665348,5473784,1665348r399,l5474583,1664949v1996,-1198,6786,-3593,13173,-399c5494542,1668142,5494942,1675727,5494942,1676126r,400c5494942,1676526,5494942,1679320,5498534,1681316v3593,1996,6388,,6388,l5505321,1681316v399,-399,7585,-4391,13972,-798c5526877,1684509,5526478,1692095,5526478,1692494v,,,2795,3593,4791c5531269,1697684,5532067,1698083,5533265,1698083r4391,399c5539652,1698482,5541249,1700478,5541249,1702474v-400,2396,-1996,3992,-5589,3992l5529672,1706067v-1597,-399,-3194,-798,-4791,-1597c5517297,1700478,5517696,1692894,5517696,1692494v,,399,-2795,-3194,-4791c5511708,1686106,5508115,1687703,5507716,1688102v-1198,799,-6786,3993,-13573,399c5487357,1684909,5486958,1678522,5486958,1676925v-400,-399,-799,-3593,-3593,-5190c5480171,1670138,5478175,1671336,5477377,1671735r-399,c5475780,1672534,5470591,1675727,5463405,1672134v-7585,-3992,-7186,-11177,-7186,-11976c5456619,1660158,5456219,1656965,5453025,1655368v-2795,-1597,-6387,,-6787,399c5445041,1656566,5439452,1659759,5432666,1656166r-2396,-1596c5428274,1653771,5427476,1651376,5428674,1649380v798,-1996,3193,-2794,5189,-1597l5436258,1649380v3593,1996,6388,,6388,l5443045,1649380v200,-200,1996,-1297,4591,-1896xm55929,1646586v1197,,1996,798,2395,1996l60719,1666148v,1197,-798,2395,-1996,2395c57526,1668543,56328,1667744,56328,1666547r-2396,-17566c53932,1647783,54730,1646586,55929,1646586xm44352,1645788v1198,399,1597,1596,1198,2794l40759,1665349v,799,-799,1597,-1597,1597l38363,1666946v-1197,-399,-1996,-1597,-1596,-2794l41557,1647384v399,-1197,1597,-1995,2795,-1596xm66307,1642994v798,-400,2395,-400,2794,798l77885,1658963v399,798,399,2395,-799,2794l76288,1662156v-799,,-1597,-399,-1997,-1197l65509,1645788v-400,-798,-400,-2395,798,-2794xm6724473,1641397r16768,4791c6742438,1646587,6743237,1647785,6742838,1648982v,799,-799,1597,-1597,1597l6740442,1650579r-16767,-4791c6722477,1645788,6721679,1644590,6721679,1642993v399,-1197,1597,-1996,2794,-1596xm34372,1640997v798,798,1197,1996,798,2794l24391,1657764v-398,400,-1198,799,-1597,799c22395,1658563,21596,1658563,21197,1658164v-798,-400,-1197,-1996,-399,-2795l31577,1641396v400,-798,1996,-1197,2795,-399xm77883,1635009r14373,10779c93054,1646188,93453,1647784,92655,1648583v-399,399,-1198,798,-1597,798c90659,1649381,89859,1649381,89461,1648982l75488,1638203v-798,-400,-1197,-1996,-399,-2795c75488,1634610,77085,1634211,77883,1635009xm23992,1631417v799,-400,2396,-400,2795,798c27186,1633013,26787,1634610,25988,1635009r-15170,8784l10020,1644192v-799,,-1597,-399,-1996,-1198c7624,1642196,7624,1640599,8822,1640200r15170,-8783xm6812298,1631018v799,-400,2395,-400,2795,798c6815492,1632614,6815492,1634211,6814294,1634610r-15170,8784l6798325,1643793v-798,,-1597,-399,-1996,-1198c6795930,1641797,6796329,1640599,6797128,1639801r15170,-8783xm6734055,1625828r13973,10779c6748826,1637007,6749225,1638603,6748427,1639402v-399,399,-1198,798,-1597,798c6746431,1640200,6745632,1640200,6745233,1639801r-13574,-10779c6730861,1628622,6730462,1627026,6731260,1626227v399,-798,1996,-1197,2795,-399xm82673,1624231r16767,4791c100638,1629421,101436,1630220,100638,1631816v,799,-798,1597,-1597,1597l98243,1633413r-16768,-4791c80278,1628223,79479,1627025,79879,1625827v399,-1197,1596,-1996,2794,-1596xm3290238,1621437v1199,-400,2397,399,2796,1596c3294631,1630618,3302616,1635808,3310601,1633812v1196,-399,2395,399,3189,1597c3314195,1636606,3313389,1637804,3312594,1638203r-398,c3307807,1639401,3303414,1639001,3299428,1637005v-5201,14372,-15175,25549,-28744,32337c3257120,1676128,3241941,1677325,3227579,1672535v-801,4391,-3203,8383,-6795,11178l3220381,1684112v-795,399,-1992,,-2791,-799c3216791,1682515,3216791,1680918,3217988,1680120v5987,-5190,7190,-14372,1999,-20759c3219184,1658562,3219184,1656965,3220381,1656167v802,-798,2397,-798,3194,399c3226377,1660159,3227980,1664151,3227980,1668144r396,c3241941,1672535,3255916,1671737,3268688,1665349v12371,-6388,21952,-17166,26342,-30340l3295030,1634610v-3193,-2395,-5190,-5988,-6388,-10379c3288244,1623033,3289040,1621836,3290238,1621437xm20800,1619840v1197,,2396,798,2396,1996c23196,1622634,22396,1623832,21199,1624231r-17565,2396c2436,1626627,1239,1625829,1239,1624631v,-1198,798,-2396,1996,-2396l20800,1619840xm6802319,1616646v798,399,1197,1996,399,2794l6791939,1633413v-399,400,-1197,799,-1597,799c6789942,1634212,6789144,1634212,6788745,1633813v-799,-400,-1198,-1996,,-2795l6799524,1617045v399,-798,1996,-1197,2795,-399xm6746030,1613054v799,-400,2396,-400,2795,798l6757608,1629023v399,798,399,2395,-799,2794l6756011,1632216v-799,,-1597,-399,-1996,-1197l6745231,1615848v-399,-798,-399,-2395,799,-2794xm100240,1609461v1197,,1996,798,2395,1996c102635,1612654,101836,1613852,100639,1613852r-17566,2396c81875,1616248,80678,1615450,80678,1614252v,-1198,798,-2396,1996,-2396l100240,1609461xm6784354,1607864v1198,399,1997,1596,1598,2794l6781160,1627425v,799,-798,1597,-1597,1597l6778765,1629022v-798,-399,-1598,-1597,-1997,-2794l6781559,1609460v400,-1197,1597,-1995,2795,-1596xm6764394,1606267v1197,,2395,798,2395,1996l6769184,1625829v,1197,-798,2395,-1996,2395c6766390,1628224,6765192,1627425,6764793,1626228r-2396,-17566c6762397,1607464,6763196,1606267,6764394,1606267xm5229,1602275r16768,4791c23194,1607465,23993,1608663,23593,1609860v,799,-798,1597,-1596,1597l21198,1611457,4431,1606666v-1198,,-1597,-1198,-1996,-2795c2834,1602674,4032,1601875,5229,1602275xm93452,1591895v799,-399,2395,-399,2795,799c96646,1593492,96646,1595089,95448,1595488r-15169,8784l79480,1604671v-798,,-1598,-399,-1997,-1198c76685,1602675,77084,1601477,78283,1600679r15169,-8784xm14811,1586706r13972,10779c29582,1597885,29981,1599481,29183,1600280v-400,399,-1198,798,-1597,798c27187,1601078,26388,1601078,25989,1600679l12416,1589900v-798,-400,-1197,-1996,-399,-2795c12416,1586307,14013,1585908,14811,1586706xm5809161,1581666v7735,1946,14721,6836,19112,14221l5822684,1599480v-7585,-11577,-22754,-15169,-34331,-7984c5776775,1598682,5773182,1613851,5781166,1625429r-5589,3593c5775178,1628623,5775178,1628224,5774779,1627824v-8782,-14771,-3992,-33933,10779,-42715c5792943,1580718,5801426,1579720,5809161,1581666xm83474,1577924v798,399,1197,1996,399,2794l73094,1594691v-400,400,-1198,799,-1597,799c71098,1595490,70299,1595490,69900,1595091v-1198,-799,-1198,-2396,,-2795l80678,1578323v400,-798,1997,-1197,2796,-399xm26786,1573931v798,-399,2395,-399,2794,799l38364,1589900v399,799,399,2396,-799,2795l36767,1593094v-798,,-1597,-399,-1996,-1198l25988,1576726v-400,-799,-400,-2395,798,-2795xm65509,1568743v1197,399,1996,1596,1596,2794l62315,1588304v,799,-798,1597,-1597,1597l59920,1589901v-1198,-399,-1997,-1597,-1997,-2794l62714,1570339v399,-1197,1597,-1996,2795,-1596xm45550,1567146v1197,,2395,798,2395,1996l50341,1586708v,1197,-799,2395,-1997,2395c47147,1589103,45949,1588304,45949,1587107r-2395,-17566c43554,1568343,44352,1567146,45550,1567146xm7083754,1540399v1197,-400,2395,399,2794,1596c7088145,1549580,7096129,1554770,7104113,1552774v1197,-399,2395,399,3193,1597c7107705,1555568,7106907,1556766,7106109,1557165r-400,c7101318,1558363,7096927,1557963,7092935,1555967v-5189,14372,-15169,25549,-28742,32337c7050620,1595090,7035451,1596287,7021078,1591497v-798,4391,-3193,8383,-6786,11178l7013893,1603074v-799,399,-1996,,-2795,-799c7010300,1601477,7010300,1599880,7011498,1599082v5988,-5190,7185,-14372,1996,-20759c7012695,1577524,7012695,1575927,7013893,1575129v798,-798,2395,-798,3193,399c7019881,1579121,7021478,1583113,7021478,1587106r399,c7035451,1591497,7049423,1590699,7062197,1584311v12375,-6388,21956,-17166,26347,-30340l7088544,1553572v-3194,-2395,-5190,-5988,-6387,-10379c7081758,1541995,7082556,1540798,7083754,1540399xm3833077,1513254v1198,-400,2396,399,2396,1996l3837868,1532815v,1198,-798,2395,-1996,2395c3834674,1535210,3833476,1534412,3833476,1533214r-2395,-17565c3831081,1514451,3831879,1513254,3833077,1513254xm3821900,1512455v799,399,1597,1197,1198,2794l3818308,1532016v,799,-800,1597,-1598,1597l3815912,1533613v-1198,-399,-1996,-1597,-1597,-2794l3819106,1514051v399,-1197,1597,-1996,2794,-1596xm3843855,1509661v798,-400,2395,-400,2794,798l3855433,1525630v399,798,399,2395,-799,2794l3853836,1528823v-799,,-1597,-399,-1996,-1197l3843056,1512455v-399,-798,-399,-2395,799,-2794xm3811920,1507266v798,798,798,1996,798,2794l3801939,1524033v-399,400,-1198,799,-1597,799c3799943,1524832,3799144,1524832,3798745,1524433v-798,-400,-1197,-1996,-399,-2795l3809125,1507665v399,-798,1996,-1197,2795,-399xm3855431,1501677r14373,10779c3870602,1512856,3871001,1514452,3870203,1515251v-399,399,-1198,798,-1597,798c3868207,1516049,3867408,1516049,3867009,1515650r-13973,-10779c3852238,1504471,3851839,1502875,3852637,1502076v399,-798,1996,-1197,2794,-399xm364505,1501278v1198,-400,2396,399,2795,1596c368897,1510459,376881,1515649,384865,1513653v1197,-399,2794,399,3193,1597c388457,1516447,387659,1517645,386861,1518044r-400,c382070,1519242,377679,1518842,373687,1516846v-5190,14372,-15170,25550,-28742,32337c331372,1555969,316202,1557166,301831,1552376v-798,4391,-3193,8383,-6786,11178l294646,1563953v-799,399,-1996,,-2795,-799c291053,1562356,291053,1560759,292250,1559961v5988,-5190,7186,-14371,1996,-20759c293448,1538403,293448,1536806,294646,1536008v798,-798,2395,-798,3193,399c300634,1540001,302230,1543993,302230,1547985r400,c316202,1552376,330174,1551578,342949,1545191v12375,-6389,21956,-17167,26347,-30341l369296,1514451v-3194,-2395,-5190,-5988,-6387,-10379c362509,1502874,363308,1501677,364505,1501278xm3801541,1497685v798,-400,2395,-400,2794,798c3804734,1499681,3804335,1500878,3803536,1501277r-15170,8784l3787568,1510460v-799,,-1597,-399,-1996,-1198c3785172,1508464,3785172,1506867,3786370,1506468r15171,-8783xm1287865,1497685v2396,-399,4391,1197,4790,3593l1296247,1525629r24353,-3593c1322997,1521637,1324989,1523234,1325389,1525629v398,2395,-1197,4391,-3591,4790l1297445,1534012r3593,24352c1301437,1560759,1299841,1562755,1297445,1563155v-2396,399,-4391,-1198,-4790,-3593l1289063,1535210r-24351,3592c1262318,1539203,1260321,1537605,1259922,1535210v-398,-2396,1198,-4392,3593,-4791l1287865,1526826r-3592,-24351c1283876,1500080,1285469,1498084,1287865,1497685xm3860222,1490500r16767,4791c3878187,1495690,3878985,1496888,3878187,1498085v,799,-798,1597,-1597,1597l3875792,1499682r-16768,-4790c3857827,1494493,3857028,1493294,3857428,1492096v399,-1197,1596,-1996,2794,-1596xm2516396,1490200v2594,-599,5988,-699,9380,1098c2533360,1495290,2532962,1502874,2532962,1503274v,,,2794,3592,4790c2540147,1509661,2542542,1508064,2542542,1508064r399,l2543340,1507665v1996,-1198,6787,-3593,13174,-399c2563299,1510858,2563699,1518443,2563699,1518842r,400c2563699,1519242,2563699,1522036,2567291,1524032v3593,1996,6387,,6387,l2574078,1524032v399,-399,7584,-4391,13973,-798c2595634,1527226,2595236,1534811,2595236,1535210v,,,2795,3591,4791c2600024,1540400,2600822,1540799,2602024,1540799r4390,399c2608407,1541198,2610005,1543194,2610005,1545190v-400,1996,-1996,3593,-5584,4392l2598428,1549182v-1595,-399,-3192,-798,-4789,-1596c2586055,1543594,2586453,1536009,2586453,1535610v,,399,-2795,-3192,-4791c2580466,1529222,2576873,1530819,2576473,1531218v-1197,799,-6787,3992,-13573,400c2556115,1528025,2555714,1521637,2555714,1520040v-399,-399,-797,-3593,-3592,-5190c2548928,1513254,2546933,1514451,2546135,1514850r-400,c2544538,1515649,2539348,1518842,2532164,1515250v-7585,-3992,-7186,-11178,-7186,-11976c2525377,1503274,2524978,1500080,2521784,1498483v-2794,-1597,-6386,,-6785,399c2513802,1499681,2508213,1502874,2501427,1499282r-2396,-1597c2497036,1496886,2496238,1494491,2497435,1492495v798,-1996,3193,-2794,5190,-1597l2505020,1492096v3592,1996,6386,,6386,l2511807,1492096v198,-200,1995,-1297,4589,-1896xm3798348,1486108v1197,,2395,798,2395,1996c3800743,1489301,3799944,1490500,3798747,1490500r-17566,2395c3779983,1492895,3778786,1492097,3778786,1490899v,-1198,798,-2396,1996,-2396l3798348,1486108xm3877388,1476128v1198,-399,2396,400,2396,1996c3879784,1479322,3878985,1480521,3877788,1480521r-17566,2395c3859024,1482916,3857827,1482117,3857827,1480920v,-1199,798,-2396,1996,-2396l3877388,1476128xm3782777,1468943r16768,4791c3800742,1474133,3801541,1475331,3801141,1476528v,799,-798,1597,-1596,1597l3798746,1478125r-16767,-4790c3780781,1472936,3779983,1471737,3779983,1470539v399,-1197,1597,-1996,2794,-1596xm3870602,1458564v799,-400,2395,-400,2795,798c3873796,1460160,3873796,1461757,3872598,1462156r-15170,8784l3856629,1471339v-798,,-1597,-399,-1996,-1198c3854234,1468944,3854633,1467746,3855432,1467347r15170,-8783xm2533161,1457865v2594,-599,5987,-699,9380,1098c2550125,1462955,2549727,1470539,2549727,1470939v,,,2794,3592,4790c2556912,1477326,2559308,1475729,2559308,1475729r398,l2560105,1475330v1996,-1198,6788,-3593,13175,-399c2580067,1478523,2580466,1486108,2580466,1486507r,400c2580466,1486907,2580466,1489701,2584058,1491697v3592,1996,6387,,6387,l2590844,1491697v401,-399,7584,-4391,13974,-798c2612401,1494891,2612001,1502476,2612001,1502875v,,,2795,3592,4791c2616790,1508065,2617589,1508464,2618787,1508464r4391,399c2625175,1508863,2626770,1510859,2626770,1512855v,2396,-1996,3992,-5588,3992l2615193,1516448v-1596,-399,-3192,-798,-4790,-1597c2602822,1510859,2603223,1503275,2603223,1502875v,,397,-2794,-3199,-4790c2597230,1496488,2593639,1498085,2593239,1498484v-1197,799,-6786,3992,-13573,399c2572880,1495291,2572481,1488903,2572481,1487306v-400,-399,-798,-3593,-3594,-5190c2565696,1480519,2563699,1481717,2562900,1482116r-400,c2561304,1482915,2556113,1486108,2548928,1482515v-7584,-3992,-7185,-11177,-7185,-11976c2542142,1470539,2541743,1467346,2538548,1465749v-2793,-1597,-6385,,-6784,399c2530565,1466947,2524978,1470140,2518191,1466547r-2395,-1596c2513800,1464152,2513401,1461757,2514199,1459761v799,-1996,3194,-2794,5191,-1597l2521784,1459761v3593,1996,6387,,6387,l2528570,1459761v199,-200,1996,-1297,4591,-1896xm3792359,1452975r13972,10779c3807130,1464154,3807529,1465750,3806731,1466549v-400,399,-1198,798,-1597,798c3804735,1467347,3803936,1467347,3803537,1466948r-13574,-10779c3789165,1455769,3788766,1454173,3789564,1453374v399,-798,1996,-1197,2795,-399xm3860622,1444192v799,399,1198,1996,399,2794l3850242,1460959v-399,400,-1198,799,-1597,799c3848246,1461758,3847448,1461758,3847048,1461359v-798,-799,-798,-1996,,-2795l3857828,1444591v399,-798,1996,-1197,2794,-399xm3804334,1440200v798,-399,2395,-399,2794,799l3815912,1456169v399,799,399,2396,-799,2795l3814315,1459363v-799,,-1597,-399,-1996,-1198l3803535,1442995v-399,-799,-399,-2395,799,-2795xm3843058,1435410v1197,399,1996,1596,1597,2794l3839864,1454971v,799,-799,1597,-1598,1597l3837468,1456568v-1198,-399,-1996,-1597,-1996,-2794l3840263,1437006v400,-1197,1597,-1996,2795,-1596xm3823097,1433813v1198,,2396,798,2396,1996l3827888,1453375v,1197,-798,2395,-1996,2395c3824694,1455770,3823496,1454971,3823496,1453774r-2395,-17566c3821101,1435010,3821899,1433813,3823097,1433813xm5081371,1416647v2395,-399,4790,1198,4790,3593l5089754,1444591r24352,-3593c5116501,1440599,5118497,1442196,5118896,1444591v400,2395,-1197,4391,-3592,4790l5090951,1452974r3593,24352c5094943,1479721,5093347,1481717,5090951,1482117v-2395,399,-4391,-1198,-4790,-3593l5082568,1454172r-24351,3592c5055822,1458165,5053826,1456567,5053427,1454172v-400,-2395,1197,-4391,3592,-4791l5081371,1445789r-3593,-24352c5077379,1419042,5078975,1417046,5081371,1416647xm6309906,1408763v2595,-599,5988,-699,9382,1098c6326873,1413853,6326473,1421437,6326473,1421837v,,,2794,3593,4790c6333659,1428224,6336054,1426627,6336054,1426627r399,l6336853,1426228v1996,-1198,6786,-3593,13173,-399c6356812,1429421,6357212,1437006,6357212,1437405r,400c6357212,1437805,6357212,1440599,6360804,1442595v3593,1996,6388,,6388,l6367591,1442595v399,-399,7585,-4391,13972,-798c6389147,1445790,6388748,1453374,6388748,1453774v,,,2794,3593,4790c6393539,1458963,6394337,1459362,6395535,1459362r4391,400c6401922,1459762,6403519,1461758,6403519,1463754v,2395,-1996,3992,-5589,3992l6391942,1467346v-1597,-399,-3194,-798,-4791,-1596c6379567,1461758,6379966,1454173,6379966,1453774v,,399,-2795,-3194,-4791c6373978,1447386,6370385,1448983,6369986,1449382v-1198,799,-6786,3992,-13573,400c6349627,1446189,6349228,1439801,6349228,1438204v-400,-399,-799,-3593,-3593,-5190c6342441,1431417,6340445,1432615,6339647,1433014r-399,c6338050,1433813,6332861,1437006,6325675,1433413v-7585,-3992,-7186,-11177,-7186,-11976c6318889,1421437,6318489,1418244,6315295,1416647v-2795,-1597,-6387,,-6787,399c6307311,1417845,6301722,1421038,6294936,1417445r-2396,-1596c6290544,1415050,6289746,1412655,6290944,1410659v798,-1996,3193,-2794,5189,-1597l6298528,1410659v3593,1996,6388,,6388,l6305315,1410659v200,-200,1996,-1297,4591,-1896xm2894685,1392047v7736,1946,14721,6836,19115,14221l2908206,1409861v-7582,-11577,-22751,-15169,-34328,-7984c2862300,1409063,2858705,1424233,2866690,1435810r-5590,3593c2860701,1439004,2860701,1438605,2860302,1438205v-8783,-14770,-3992,-33933,10781,-42715c2878468,1391099,2886950,1390101,2894685,1392047xm6327071,1376828v2594,-599,5987,-699,9381,1098c6344037,1381918,6343638,1389502,6343638,1389902v,,,2794,3593,4790c6350824,1396289,6353219,1394692,6353219,1394692r399,l6354017,1394293v1996,-1198,6787,-3593,13174,-399c6373977,1397486,6374376,1405071,6374376,1405470r,400c6374376,1405870,6374376,1408664,6377969,1410660v3593,1996,6387,,6387,l6384756,1410660v399,-399,7584,-4391,13972,-798c6406312,1413855,6405913,1421439,6405913,1421839v,,,2794,3593,4790c6410704,1427028,6411502,1427427,6412700,1427427r4391,400c6419087,1427827,6420684,1429823,6420684,1431819v-400,1996,-1996,3592,-5589,3992l6409107,1435411v-1597,-399,-3194,-798,-4791,-1596c6396732,1429823,6397131,1422238,6397131,1421839v,,399,-2795,-3194,-4791c6391143,1415451,6387550,1417048,6387151,1417447v-1198,799,-6787,3992,-13573,400c6366792,1414254,6366392,1407866,6366392,1406269v-399,-399,-798,-3593,-3592,-5190c6359606,1399482,6357610,1400680,6356812,1401079r-400,c6355215,1401878,6350025,1405071,6342840,1401478v-7585,-3992,-7186,-11177,-7186,-11976c6336053,1389502,6335654,1386309,6332459,1384712v-2794,-1597,-6387,,-6786,399c6324475,1385910,6318887,1389103,6312100,1385510r-2395,-1596c6307709,1383115,6306911,1380720,6308108,1378724v799,-1996,3194,-2794,5190,-1597l6315693,1378724v3593,1996,6387,,6387,l6322479,1378724v200,-200,1997,-1297,4592,-1896xm934974,1375930v1195,-400,2391,399,2391,1996l939760,1395491v,1198,-797,2395,-1995,2395c936569,1397886,935372,1397088,935372,1395890r-2395,-17565c932977,1377127,933775,1375930,934974,1375930xm923797,1375131v800,399,1598,1197,1199,2794l920202,1394692v,799,-798,1597,-1597,1597l917806,1396289v-1196,-399,-1996,-1597,-1596,-2794l921000,1376727v400,-1197,1599,-1996,2797,-1596xm945750,1372336v798,-399,2396,-399,2794,799l957328,1388305v399,799,399,2396,-800,2795l955731,1391499v-798,,-1597,-399,-1996,-1198l944951,1375131v-401,-799,-401,-2395,799,-2795xm913817,1369941v797,798,1197,1996,797,2794l903833,1386708v-398,400,-1197,799,-1594,799c901839,1387507,901040,1387507,900641,1387108v-797,-400,-1198,-1996,-398,-2795l911021,1370340v400,-798,1997,-1197,2796,-399xm4142057,1367546v1198,-400,2396,399,2795,1596c4146449,1376727,4154433,1381917,4162416,1379921v1198,-399,2795,399,3194,1597c4166009,1382715,4165211,1383913,4164412,1384312r-399,c4159622,1385510,4155231,1385110,4151239,1383114v-5190,14372,-15171,25550,-28743,32337c4108923,1422237,4093753,1423434,4079382,1418644v-798,4391,-3193,8383,-6786,11178l4072197,1430221v-799,399,-1996,,-2795,-799c4068604,1428624,4068604,1427027,4069802,1426229v5988,-5190,7185,-14371,1996,-20759c4070999,1404671,4070999,1403074,4072197,1402276v798,-798,2395,-798,3193,399c4078185,1406269,4079782,1410261,4079782,1414253r399,c4093753,1418644,4107725,1417846,4120500,1411459v12375,-6389,21957,-17167,26348,-30341l4146848,1380719v-3194,-2395,-5190,-5988,-6387,-10379c4140061,1369142,4140860,1367945,4142057,1367546xm957326,1364352r14374,10779c972497,1375531,972897,1377127,972097,1377926v-397,399,-1197,798,-1597,798c970102,1378724,969303,1378724,968905,1378325r-13973,-10779c954133,1367146,953734,1365550,954532,1364751v400,-798,1995,-1197,2794,-399xm903435,1360360v799,-399,2397,-399,2795,799c906629,1362356,906230,1363554,905431,1363953r-15169,8784l889465,1373136v-801,,-1599,-399,-1998,-1198c887067,1371140,887067,1369543,888266,1369144r15169,-8784xm962116,1353175r16767,4791c980081,1358365,980879,1359563,980081,1360760v,799,-798,1597,-1598,1597l977685,1362357r-16767,-4790c959721,1357168,958923,1355969,959321,1354771v400,-1197,1597,-1996,2795,-1596xm900244,1348784v1197,,2395,798,2395,1996c902639,1351977,901841,1353176,900643,1353176r-17565,2395c881880,1355571,880682,1354773,880682,1353575v,-1198,799,-2396,1996,-2396l900244,1348784xm979683,1338804v798,-400,1997,399,2396,1996c982079,1341997,981279,1343196,980081,1343196r-17565,2395c961318,1345591,960121,1344793,960121,1343595v,-1199,798,-2396,1996,-2396l979683,1338804xm884672,1331618r16768,4791c902638,1336808,903435,1338006,903037,1339203v,799,-798,1597,-1597,1597l900642,1340800r-16767,-4790c882678,1335611,882278,1334412,881879,1333214v399,-1197,1597,-1996,2793,-1596xm972496,1321239v799,-400,2397,-400,2795,798c975690,1322835,975690,1324432,974493,1324831r-15172,8784l958523,1334014v-797,,-1596,-399,-1996,-1198c956128,1331619,956527,1330421,957327,1330022r15169,-8783xm894255,1315650r13972,10779c909026,1326829,909426,1328425,908627,1329224v-400,399,-1198,798,-1598,798c906629,1330022,905832,1330022,905431,1329623r-13572,-10779c891062,1318444,890662,1316848,891460,1316049v399,-798,1997,-1197,2795,-399xm6688596,1310610v7734,1946,14720,6836,19111,14221l6702119,1328424v-7585,-11577,-22755,-15169,-34331,-7984c6656210,1327626,6652617,1343196,6660601,1354373r-5589,3593c6654613,1357567,6654613,1357168,6654214,1356768v-8782,-14770,-3992,-33933,10779,-42715c6672378,1309662,6680861,1308664,6688596,1310610xm962516,1306868v799,399,1198,1996,400,2794l952138,1323635v-399,400,-1197,799,-1597,799c950141,1324434,949343,1324434,948944,1324035v-798,-799,-798,-1996,,-2795l959722,1307267v399,-798,1997,-1197,2794,-399xm906230,1302876v798,-400,2396,-400,2794,798l917809,1318845v399,798,399,2395,-799,2794l916212,1322038v-798,,-1598,-399,-1997,-1197l905431,1305670v-400,-798,-400,-2395,799,-2794xm944953,1298086v1197,399,1996,1596,1595,2794l941755,1317647v,799,-798,1597,-1599,1597l939359,1319244v-1198,-399,-1995,-1597,-1995,-2794l942154,1299682v399,-1197,1598,-1996,2799,-1596xm924997,1296489v1198,,2394,798,2394,1996l929785,1316051v,1197,-797,2395,-1994,2395c926594,1318446,925396,1317647,925396,1316450r-2396,-17566c923000,1297686,923799,1296489,924997,1296489xm4712512,1242198v1197,,2395,798,2395,1996l4717303,1261760v,1197,-798,2395,-1996,2395c4714109,1264155,4712911,1263356,4712911,1262159r-2395,-17566c4710516,1243395,4711314,1242198,4712512,1242198xm4700935,1241400v1198,399,1996,1596,1198,2794l4697342,1260961v,799,-799,1597,-1597,1597l4694947,1262558v-1198,-399,-1996,-1597,-1597,-2794l4698141,1242996v399,-1197,1597,-1996,2794,-1596xm4723290,1239004v798,-400,2395,-400,2794,798l4734868,1254973v399,798,399,2395,-799,2794l4733271,1258166v-799,,-1597,-399,-1996,-1197l4722491,1241798v-399,-798,-399,-2395,799,-2794xm4691355,1236609v798,798,798,1996,798,2794l4681374,1253376v-399,400,-1198,799,-1597,799c4679378,1254175,4678580,1254175,4678180,1253776v-798,-400,-1197,-1996,-399,-2795l4688561,1237008v399,-798,1996,-1197,2794,-399xm4734866,1231020r14372,10779c4750037,1242199,4750436,1243795,4749638,1244594v-400,399,-1198,798,-1597,798c4747642,1245392,4746843,1245392,4746444,1244993r-13973,-10779c4731673,1233814,4731274,1232218,4732072,1231419v399,-798,1996,-1197,2794,-399xm1243956,1230222v1198,-400,2396,399,2795,1596c1248348,1239403,1256333,1244593,1264315,1242597v1197,-399,2794,399,3193,1597c1267907,1245391,1267109,1246589,1266312,1246988r-401,c1261520,1248186,1257130,1247786,1253138,1245790v-5190,14372,-15169,25550,-28741,32337c1210825,1284913,1195656,1286110,1181284,1281320v-798,4391,-3193,8383,-6786,11178l1174099,1292897v-800,399,-1997,,-2796,-799c1170505,1291300,1170505,1289703,1171702,1288905v5989,-5190,7187,-14371,1996,-20759c1172900,1267347,1172900,1265750,1174099,1264952v798,-798,2394,-798,3193,399c1180087,1268945,1181682,1272937,1181682,1276929r401,c1195656,1281320,1209627,1280522,1222401,1274135v12375,-6389,21955,-17167,26346,-30341l1248747,1243395v-3194,-2395,-5190,-5988,-6387,-10379c1241960,1231818,1242759,1230621,1243956,1230222xm4680975,1227028v799,-400,2396,-400,2795,798c4684169,1229024,4683770,1230221,4682971,1230620r-15170,8784l4667002,1239803v-798,,-1596,-399,-1996,-1198c4664607,1237807,4664607,1236210,4665805,1235811r15170,-8783xm2167290,1227028v2394,-399,4391,1198,4790,3593l2175670,1254972r24356,-3593c2202420,1250980,2204416,1252577,2204815,1254972v399,2395,-1198,4391,-3592,4790l2176870,1263355r3591,24352c2180862,1290102,2179263,1292098,2176870,1292498v-2397,399,-4391,-1198,-4790,-3593l2168486,1264553r-24350,3592c2141739,1268546,2139744,1266948,2139345,1264553v-399,-2395,1197,-4391,3593,-4791l2167290,1256170r-3592,-24352c2163298,1229423,2164895,1227427,2167290,1227028xm4739657,1219843r16767,4791c4757622,1225033,4758021,1226231,4757622,1227428v,799,-798,1597,-1597,1597l4755227,1229025r-16767,-4790c4737262,1223836,4736464,1222637,4736863,1221439v399,-1197,1597,-1996,2794,-1596xm3395425,1219144v2597,-599,5995,-699,9396,1098c3412409,1224234,3412013,1231818,3412013,1232218v,,,2794,3588,4790c3419193,1238605,3421586,1237008,3421586,1237008r399,l3422385,1236609v1993,-1198,6780,-3593,13164,-399c3442331,1239802,3442729,1247387,3442729,1247786r,400c3442729,1248186,3442729,1250980,3446319,1252976v3593,1996,6384,,6384,l3453101,1252976v399,-399,7581,-4391,13965,-798c3474642,1256171,3474244,1263755,3474244,1264155v,,,2794,3593,4790c3479034,1269344,3479829,1269743,3481028,1269743r4392,400c3487414,1270143,3489010,1272139,3489010,1274135v,2395,-1596,3992,-5589,4391l3477439,1278127v-1597,-400,-3195,-799,-4790,-1597c3465071,1272538,3465470,1264953,3465470,1264554v,,398,-2795,-3192,-4791c3459483,1258167,3455895,1259763,3455496,1260163v-1197,798,-6784,3992,-13564,399c3435153,1256969,3434752,1250581,3434752,1248984v-398,-399,-797,-3593,-3591,-5190c3427970,1242198,3425975,1243395,3425176,1243794r-398,c3423581,1244593,3418394,1247786,3411212,1244194v-7584,-3992,-7183,-11178,-7183,-11976c3404427,1232218,3404029,1229024,3400824,1227427v-2802,-1597,-6401,,-6797,399c3392830,1228625,3387234,1231818,3380446,1228226r-2399,-1597c3376050,1225830,3375253,1223435,3376451,1221439v799,-1996,3195,-2794,5192,-1597l3384036,1221040v3596,1996,6396,,6396,l3390833,1221040v201,-200,1997,-1297,4592,-1896xm4677782,1215451v1198,,2396,798,2396,1996c4680178,1218644,4679379,1219444,4678182,1219843r-17566,2395c4659418,1222238,4658221,1221440,4658221,1220242v,-1198,798,-2396,1996,-2396l4677782,1215451xm4756824,1205072v1197,,2395,798,2395,1996c4759219,1208265,4758421,1209464,4757223,1209464r-17566,2395c4738460,1211859,4737262,1211061,4737262,1209863v,-1198,798,-2396,1996,-2396l4756824,1205072xm4662212,1198286r16768,4791c4680177,1203476,4680976,1204674,4680577,1205871v,799,-799,1597,-1597,1597l4678181,1207468r-16767,-4790c4660216,1202279,4659418,1201080,4659418,1199882v399,-1197,1597,-1996,2794,-1596xm4750038,1187907v798,-400,2395,-400,2794,798c4753231,1189503,4753231,1191100,4752034,1191499r-15171,8784l4736065,1200682v-799,,-1597,-399,-1996,-1198c4733669,1198287,4734069,1197089,4734867,1196690r15171,-8783xm3412610,1187208v2595,-599,5983,-699,9372,1098c3429564,1192298,3429165,1199882,3429165,1200282v,,,2794,3590,4790c3436348,1206669,3438740,1205072,3438740,1205072r399,l3439537,1204673v1995,-1198,6782,-3593,13166,-399c3459483,1207866,3459883,1215451,3459883,1215850r,400c3459883,1216250,3459883,1219044,3463474,1221040v3590,1996,6383,,6383,l3470256,1221040v401,-399,7581,-4391,13962,-798c3491799,1224235,3491403,1231819,3491403,1232219v,,,2794,3593,4790c3496195,1237408,3496992,1237807,3498187,1237807r4387,400c3504577,1238207,3506178,1240203,3506178,1242199v,1996,-2006,3592,-5600,3992l3494595,1245791v-1594,-399,-3192,-798,-4784,-1596c3482224,1240203,3482620,1232618,3482620,1232219v,,401,-2795,-3189,-4791c3476639,1225831,3473049,1227428,3472649,1227827v-1196,799,-6782,3992,-13563,400c3452304,1224634,3451904,1218246,3451904,1216649v-397,-399,-797,-3593,-3588,-5190c3445122,1209862,3443128,1211060,3442331,1211459r-399,c3440735,1212258,3435549,1215451,3428368,1211858v-7581,-3992,-7183,-11177,-7183,-11976c3421586,1199882,3421185,1196689,3417994,1195092v-2789,-1597,-6382,,-6782,399c3410012,1196290,3404427,1199483,3397620,1195890r-2398,-1596c3393225,1193495,3392428,1191100,3393624,1189104v799,-1996,3194,-2794,5195,-1597l3401218,1189104v3603,1996,6397,,6397,l3408022,1189104v195,-200,1990,-1297,4588,-1896xm4671793,1182318r13973,10779c4686565,1193497,4686964,1195093,4686166,1195892v-400,399,-1198,798,-1597,798c4684170,1196690,4683371,1196690,4682972,1196291r-13574,-10779c4668600,1185112,4668201,1183516,4668999,1182717v399,-798,1996,-1197,2794,-399xm4740058,1173535v798,399,1197,1996,399,2794l4729677,1190302v-399,400,-1197,799,-1596,799c4727681,1191101,4726883,1191101,4726484,1190702v-799,-799,-1198,-2396,,-2795l4737263,1173934v399,-798,1996,-1197,2795,-399xm4683769,1169544v798,-400,2395,-400,2794,798l4695347,1185513v399,798,399,2395,-799,2794l4693750,1188706v-799,,-1597,-399,-1996,-1197l4682970,1172338v-399,-798,-399,-2395,799,-2794xm4722094,1164354v1197,399,1996,1596,1596,2794l4718899,1183915v,799,-798,1597,-1597,1597l4716504,1185512v-799,-399,-1597,-1597,-1996,-2794l4719299,1165950v399,-1197,1597,-1996,2795,-1596xm4702532,1162757v1197,,2395,798,2395,1996l4707323,1182319v,1197,-798,2395,-1996,2395c4704129,1185113,4702931,1183915,4702931,1182718r-2395,-17566c4700536,1163954,4701334,1162757,4702532,1162757xm5960807,1145592v2395,-399,4391,1197,4790,3593l5969190,1173536r24351,-3593c5995937,1169544,5997933,1171141,5998332,1173536v399,2395,-1198,4391,-3593,4790l5970388,1181919r3593,24352c5974380,1208666,5972783,1210662,5970388,1211062v-2395,399,-4391,-1198,-4791,-3593l5962005,1183117r-24352,3592c5935257,1187110,5933261,1185512,5932862,1183117v-399,-2396,1198,-4392,3593,-4791l5960807,1174733r-3593,-24351c5956815,1147987,5958412,1145991,5960807,1145592xm3746899,1138156v7735,1946,14721,6836,19113,14221l3760423,1155970v-7585,-11576,-22755,-15169,-34332,-7984c3714514,1155172,3710921,1170342,3718905,1181919r-5589,3593c3712917,1185113,3712917,1184713,3712518,1184314v-8782,-14770,-3992,-33932,10778,-42715c3730682,1137208,3739165,1136210,3746899,1138156xm7189341,1138107v2594,-599,5988,-699,9381,1098c7206307,1143197,7205908,1150781,7205908,1151181v,,,2794,3593,4790c7213094,1157568,7215489,1155971,7215489,1155971r399,l7216287,1155572v1996,-1198,6787,-3593,13174,-399c7236247,1158765,7236646,1166350,7236646,1166749r,400c7236646,1167149,7236646,1169943,7240239,1171939v3593,1996,6387,,6387,l7247026,1171939v399,-399,7584,-4391,13972,-798c7268582,1175133,7268183,1182718,7268183,1183117v,,,2795,3593,4791c7272974,1188307,7273772,1188706,7274970,1188706r4391,399c7281357,1189105,7282954,1191101,7282954,1193097v-400,1996,-1996,3593,-5589,3992l7271377,1196690v-1597,-399,-3194,-798,-4791,-1597c7259002,1191101,7259401,1183517,7259401,1183117v,,399,-2794,-3194,-4790c7253413,1176730,7249820,1178327,7249421,1178726v-1198,799,-6787,3992,-13573,399c7229062,1175533,7228662,1169145,7228662,1167548v-399,-399,-798,-3593,-3592,-5190c7221876,1160761,7219880,1161959,7219082,1162358r-400,c7217485,1163157,7212295,1166350,7205110,1162757v-7585,-3992,-7186,-11177,-7186,-11976c7198323,1150781,7197924,1147588,7194729,1145991v-2794,-1597,-6387,,-6786,399c7186745,1147189,7181157,1150382,7174370,1146789r-2395,-1596c7169979,1144394,7169181,1141999,7170378,1140003v799,-1996,3194,-2794,5190,-1597l7177963,1140003v3593,1996,6387,,6387,l7184749,1140003v200,-200,1997,-1297,4592,-1896xm7206107,1105772v2595,-599,5988,-699,9382,1098c7223074,1110862,7222674,1118446,7222674,1118846v,,,2794,3593,4790c7229860,1125233,7232255,1123636,7232255,1123636r399,l7233054,1123237v1996,-1198,6786,-3593,13173,-399c7253013,1126430,7253413,1134015,7253413,1134414r,400c7253413,1134814,7253413,1137608,7257005,1139604v3593,1996,6388,,6388,l7263792,1139604v399,-399,7585,-4391,13972,-798c7285348,1142798,7284949,1150383,7284949,1150782v,,,2795,3593,4791c7289740,1155972,7290538,1156371,7291736,1156371r4391,399c7298123,1156770,7299720,1158766,7299720,1160762v,2396,-1597,3992,-5589,3992l7288143,1164355v-1597,-399,-3194,-798,-4791,-1597c7275768,1158766,7276167,1151182,7276167,1150782v,,399,-2794,-3194,-4790c7270179,1144395,7266586,1145992,7266187,1146391v-1198,799,-6786,3992,-13573,399c7245828,1143198,7245429,1136810,7245429,1135213v-400,-399,-799,-3593,-3593,-5190c7238642,1128426,7236646,1129624,7235848,1130023r-399,c7234251,1130822,7229062,1134015,7221876,1130422v-7585,-3992,-7186,-11177,-7186,-11976c7215090,1118446,7214690,1115253,7211496,1113656v-2795,-1597,-6387,,-6787,399c7203512,1114854,7197923,1118047,7191137,1114454r-2396,-1596c7186745,1112059,7185947,1109664,7187145,1107668v798,-1996,3193,-2794,5189,-1597l7194729,1107668v3593,1996,6388,,6388,l7201516,1107668v200,-200,1996,-1297,4591,-1896xm1814391,1104873v1197,,2395,798,2395,1996l1819181,1124435v,1197,-798,2395,-1996,2395c1815987,1126830,1814790,1126031,1814790,1124834r-2396,-17566c1812394,1106070,1813192,1104873,1814391,1104873xm1802837,1104075v1197,399,1996,1596,1197,2794l1799244,1123636v,799,-799,1597,-1597,1597l1796848,1125233v-1197,-399,-1996,-1597,-1596,-2794l1800042,1105671v400,-1197,1597,-1996,2795,-1596xm1825169,1101680v797,-400,2395,-400,2794,798l1836747,1117649v399,798,399,2395,-799,2794l1835149,1120842v-798,,-1597,-399,-1995,-1197l1824370,1104474v-399,-798,-399,-2395,799,-2794xm1793257,1099284v799,798,799,1996,799,2794l1783277,1116051v-399,400,-1198,799,-1597,799c1781281,1116850,1780483,1116850,1780083,1116451v-798,-400,-1197,-1996,-398,-2795l1790462,1099683v400,-798,1996,-1197,2795,-399xm470092,1098985v2595,-599,5988,-699,9381,1098c487057,1104075,486658,1111659,486658,1112059v,,,2794,3593,4790c493844,1118446,496239,1116849,496239,1116849r399,l497037,1116450v1996,-1198,6787,-3593,13174,-399c516997,1119643,517396,1127228,517396,1127627r,400c517396,1128027,517396,1130821,520989,1132817v3593,1996,6387,,6387,l527776,1132817v399,-399,7584,-4391,13973,-798c549332,1136011,548933,1143596,548933,1143995v,,,2795,3593,4791c553724,1149185,554522,1149584,555721,1149584r4390,399c562107,1149983,563704,1151979,563704,1153975v,1996,-1996,3593,-5589,4392l552128,1157967v-1598,-399,-3195,-798,-4792,-1596c539753,1152379,540151,1144794,540151,1144395v,,399,-2795,-3194,-4791c534163,1138007,530570,1139604,530171,1140003v-1198,799,-6787,3992,-13573,400c509812,1136810,509413,1130422,509413,1128825v-400,-399,-798,-3593,-3593,-5190c502626,1122039,500630,1123236,499832,1123635r-399,c498235,1124434,493045,1127627,485860,1124035v-7585,-3992,-7186,-11178,-7186,-11976c479073,1112059,478674,1108865,475481,1107268v-2795,-1597,-6388,,-6787,399c467497,1108466,461908,1111659,455121,1108067r-2395,-1597c450730,1105671,449932,1103276,451130,1101280v798,-1996,3193,-2794,5189,-1597l458714,1100881v3593,1996,6387,,6387,l465501,1100881v200,-200,1996,-1297,4591,-1896xm5021493,1096890v1197,-399,2395,399,2794,1596c5025884,1106071,5033868,1111261,5041852,1109265v1197,-399,2395,399,3193,1597c5045444,1112059,5044646,1113257,5043848,1113656r-399,c5039057,1114854,5034666,1114454,5030674,1112458v-5189,14372,-15170,25550,-28743,32336c4988358,1151581,4973188,1152778,4958817,1147988v-798,4391,-3193,8383,-6786,11178l4951632,1159565v-799,399,-1996,,-2795,-799c4948039,1157968,4948039,1156371,4949236,1155573v5988,-5190,7186,-14371,1996,-20760c4950434,1134015,4950434,1132418,4951632,1131620v798,-798,2395,-798,3193,399c4957620,1135613,4959216,1139605,4959216,1143597r400,c4973188,1147988,4987160,1147190,4999935,1140802v12375,-6388,21957,-17166,26348,-30340l5026283,1110063v-3194,-2395,-5190,-5988,-6387,-10379c5019497,1098486,5020295,1097289,5021493,1096890xm1836745,1093696r14372,10779c1851916,1104875,1852315,1106471,1851517,1107270v-400,399,-1198,798,-1597,798c1849521,1108068,1848721,1108068,1848323,1107669r-13973,-10779c1833552,1096490,1833153,1094894,1833951,1094095v399,-798,1996,-1197,2794,-399xm1782878,1089704v798,-400,2395,-400,2795,798c1786072,1091700,1785673,1092897,1784874,1093296r-15168,8784l1768906,1102479v-798,,-1595,-399,-1996,-1198c1766511,1100483,1766511,1098886,1767710,1098487r15168,-8783xm1841536,1082518r16767,4791c1859501,1087708,1860300,1088906,1859501,1090103v,799,-798,1597,-1597,1597l1857106,1091700r-16767,-4790c1839141,1086511,1838343,1085312,1838742,1084114v399,-1197,1597,-1996,2794,-1596xm1779685,1078127v1197,,2395,798,2395,1996c1782080,1081320,1781281,1082120,1780084,1082519r-17564,2395c1761321,1084914,1760125,1084116,1760125,1082918v,-1198,798,-2396,1996,-2396l1779685,1078127xm1858703,1067748v1197,,2396,798,2396,1996c1861099,1070941,1860301,1072140,1859102,1072140r-17566,2395c1840338,1074535,1839141,1073737,1839141,1072539v,-1198,798,-2396,1995,-2396l1858703,1067748xm487258,1067049v2595,-599,5988,-699,9381,1098c504223,1072139,503824,1079723,503824,1080123v,,,2794,3593,4790c511010,1086510,513405,1084913,513405,1084913r399,l514203,1084514v1996,-1198,6787,-3593,13174,-399c534163,1087707,534563,1095292,534563,1095691r,400c534563,1096091,534563,1098885,538155,1100881v3593,1996,6387,,6387,l544942,1100881v399,-399,7584,-4391,13972,-798c566498,1104075,566099,1111660,566099,1112059v,,,2795,3594,4791c570890,1117249,571688,1117648,572886,1117648r4391,399c579273,1118047,580870,1120043,580870,1122039v-400,1996,-1996,3593,-5589,3992l569293,1125632v-1597,-399,-3194,-798,-4791,-1597c556918,1120043,557317,1112459,557317,1112059v,,399,-2794,-3194,-4790c551329,1105672,547736,1107269,547337,1107668v-1198,799,-6787,3992,-13573,399c526978,1104475,526579,1098087,526579,1096490v-399,-399,-799,-3593,-3593,-5190c519792,1089703,517796,1090901,516998,1091300r-399,c515401,1092099,510211,1095292,503026,1091699v-7585,-3992,-7186,-11177,-7186,-11976c496239,1079723,495840,1076530,492647,1074933v-2795,-1597,-6388,,-6787,399c484664,1076131,479074,1079324,472287,1075731r-2395,-1596c467896,1073336,467098,1070941,468295,1068945v799,-1996,3194,-2794,5190,-1597l475880,1068945v3593,1996,6387,,6387,l482667,1068945v200,-200,1996,-1297,4591,-1896xm1764117,1060962r16767,4791c1782080,1066152,1782879,1067350,1782480,1068547v,799,-799,1597,-1596,1597l1780084,1070144r-16766,-4790c1762120,1064955,1761322,1063756,1761322,1062558v399,-1197,1598,-1995,2795,-1596xm1851916,1050583v799,-400,2396,-400,2795,798c1855110,1052179,1855110,1053776,1853912,1054175r-15170,8784l1837943,1063358v-798,,-1597,-399,-1996,-1198c1835548,1060963,1835947,1059765,1836745,1059366r15171,-8783xm1773697,1044993r13972,10779c1788467,1056172,1788866,1057768,1788068,1058567v-399,399,-1198,798,-1597,798c1786072,1059365,1785273,1059365,1784874,1058966r-13572,-10779c1770504,1047787,1770105,1046191,1770903,1045392v399,-798,1996,-1197,2794,-399xm1841936,1036211v799,399,1198,1996,400,2794l1831556,1052978v-400,400,-1198,799,-1597,799c1829560,1053777,1828762,1053777,1828363,1053378v-800,-799,-800,-2396,,-2795l1839142,1036610v399,-798,1996,-1197,2794,-399xm1785672,1032220v798,-400,2395,-400,2794,798l1797249,1048189v400,798,400,2395,-799,2794l1795653,1051382v-800,,-1598,-399,-1997,-1197l1784873,1035014v-400,-798,-400,-2395,799,-2794xm1824371,1027030v1198,399,1996,1596,1596,2794l1821177,1046591v,799,-798,1597,-1598,1597l1818781,1048188v-1198,-399,-1996,-1197,-1996,-2794l1821576,1028626v399,-1197,1597,-1995,2795,-1596xm1804434,1025433v1197,,2396,798,2396,1996l1809225,1044995v,1197,-798,2395,-1996,2395c1806030,1047789,1804833,1046991,1804833,1045394r-2395,-17566c1802438,1026630,1803237,1025433,1804434,1025433xm848796,1000832v7734,1946,14720,6836,19112,14221l862319,1018646v-7586,-11577,-22753,-15169,-34339,-7984c816408,1017848,812816,1033018,820797,1044595r-5586,3593c814810,1047789,814810,1047390,814413,1046990v-8781,-14770,-3992,-33933,10773,-42715c832582,999884,841062,998886,848796,1000832xm5591947,971541v1198,,2395,798,2395,1996l5596737,991103v,1197,-798,2395,-1996,2395c5593544,993498,5592346,992699,5592346,991502r-2396,-17566c5589950,972738,5590749,971541,5591947,971541xm5580370,970743v1199,399,1997,1596,1199,2794l5576778,990304v,799,-799,1597,-1597,1597l5574383,991901v-1199,-399,-1997,-1597,-1598,-2794l5577576,972339v399,-1197,1597,-1996,2794,-1596xm5602725,967948v799,-400,2396,-400,2795,798l5614303,983917v399,798,399,2395,-799,2794l5612706,987110v-799,,-1597,-399,-1996,-1197l5601926,970742v-399,-798,-399,-2395,799,-2794xm4247644,965653v2595,-599,5988,-699,9382,1098c4264610,970743,4264211,978327,4264211,978727v,,,2794,3593,4790c4271397,985114,4273792,983517,4273792,983517r399,l4274590,983118v1996,-1198,6787,-3593,13174,-399c4294550,986311,4294950,993896,4294950,994295r,400c4294950,994695,4294950,997489,4298542,999485v3593,1996,6388,,6388,l4305329,999485v399,-399,7586,-4391,13973,-798c4326887,1002680,4326487,1010264,4326487,1010664v,,,2794,3593,4790c4331278,1015853,4332076,1016252,4333274,1016252r4391,400c4339661,1016652,4341258,1018648,4341258,1020644v,1996,-1996,3592,-5589,4391l4329681,1024636v-1597,-400,-3194,-799,-4790,-1597c4317306,1019047,4317705,1011462,4317705,1011063v,,399,-2795,-3194,-4791c4311717,1004676,4308123,1006272,4307724,1006672v-1198,798,-6786,3992,-13573,399c4287365,1003478,4286966,997090,4286966,995493v-400,-399,-799,-3593,-3593,-5190c4280179,988707,4278183,989904,4277385,990303r-399,c4275788,991102,4270598,994295,4263413,990703v-7585,-3992,-7186,-11178,-7186,-11976c4256626,978727,4256227,975533,4253034,973936v-2795,-1597,-6388,,-6787,399c4245050,975134,4239461,978327,4232674,974735r-2395,-1597c4228283,972339,4227485,969944,4228682,967948v799,-1996,3194,-2794,5190,-1597l4236267,967549v3593,1996,6387,,6387,l4243054,967549v199,-200,1996,-1297,4590,-1896xm5570790,965553v798,798,798,2395,798,2794l5560810,982320v-399,400,-1198,799,-1598,799c5558813,983119,5558014,983119,5557615,982720v-798,-400,-1197,-1996,-399,-2795l5567995,965952v400,-798,1996,-1197,2795,-399xm5614302,959964r14372,10779c5629472,971143,5629871,972739,5629073,973538v-399,399,-1198,798,-1597,798c5627077,974336,5626279,974336,5625879,973937r-13973,-10779c5611108,962758,5610709,961162,5611507,960363v399,-798,1996,-1197,2795,-399xm2123377,959565v1198,-400,2395,399,2794,1596c2127767,968746,2135754,973936,2143738,971940v1198,-399,2395,399,3193,1597c2147329,974734,2146532,975932,2145734,976331r-401,c2140944,977529,2136553,977129,2132559,975133v-5190,14372,-15170,25550,-28742,32337c2090241,1014256,2075074,1015453,2060702,1010663v-799,4391,-3193,8383,-6787,11178l2053517,1022240v-799,399,-1996,,-2796,-799c2049924,1020643,2049924,1019046,2051120,1018248v5989,-5190,7185,-14371,1997,-20759c2052319,996690,2052319,995093,2053517,994295v798,-798,2394,-798,3192,399c2059504,998288,2061101,1002280,2061101,1006272r399,c2075074,1010663,2089045,1009865,2101821,1003478v12372,-6389,21957,-17167,26347,-30341l2128168,972738v-3194,-2395,-5191,-5988,-6387,-10379c2121380,961161,2122180,959964,2123377,959565xm5560411,956372v798,-400,2395,-400,2794,798c5563604,957968,5563205,959166,5562407,959964r-15171,8784l5546438,969147v-799,,-1597,-399,-1996,-1198c5544042,967151,5544042,965554,5545240,965155r15171,-8783xm3046325,955972v2397,-399,4788,1597,4788,3593l3054712,983916r24355,-3593c3081460,979924,3083460,981521,3083855,983916v400,2395,-1195,4391,-3590,4791l3055905,992299r3595,24352c3059902,1019047,3058302,1021043,3055905,1021442v-2396,399,-4392,-1198,-4792,-3593l3047523,993497r-24345,3593c3020791,997490,3018791,995892,3018392,993497v-398,-2395,1197,-4391,3592,-4790l3046325,985114r-3590,-24351c3042335,958367,3043933,956371,3046325,955972xm5619092,948787r16767,4791c5637057,953977,5637456,955175,5637057,956372v,799,-798,1597,-1597,1597l5634662,957969r-16768,-4790c5616697,952780,5615898,951581,5616298,950383v399,-1197,1596,-1996,2794,-1596xm5557217,944396v1197,,2395,798,2395,1996c5559612,947589,5558814,948788,5557616,948788r-17566,2395c5538853,951183,5537655,950385,5537655,949187v,-1198,798,-2396,1996,-2396l5557217,944396xm5636259,934416v1197,-400,2395,399,2395,1996c5638654,937609,5637855,938808,5636658,938808r-17566,2395c5617894,941203,5616697,940405,5616697,939207v,-1199,798,-2396,1996,-2396l5636259,934416xm4264809,933318v2595,-599,5988,-699,9382,1098c4281775,938408,4281376,945992,4281376,946392v,,,2794,3593,4790c4288562,952779,4290957,951182,4290957,951182r399,l4291755,950783v1996,-1198,6787,-3593,13174,-399c4311715,953976,4312114,961561,4312114,961960r,400c4312114,962360,4312114,965154,4315707,967150v3593,1996,6387,,6387,l4322494,967150v399,-399,7585,-4391,13972,-798c4344051,970344,4343652,977929,4343652,978328v,,,2795,3593,4791c4348442,983518,4349241,983917,4350438,983917r4392,399c4356826,984316,4358422,986312,4358422,988308v-399,1996,-1996,3992,-5588,3992l4346846,991901v-1597,-399,-3194,-798,-4791,-1597c4334470,986312,4334870,978728,4334870,978328v,,399,-2794,-3194,-4790c4328882,971941,4325288,973538,4324889,973937v-1198,799,-6787,3992,-13573,399c4304530,970744,4304130,964356,4304130,962759v-399,-399,-798,-3593,-3592,-5190c4297344,955972,4295348,957170,4294550,957569r-399,c4292953,958368,4287763,961561,4280578,957968v-7585,-3992,-7186,-11177,-7186,-11976c4273791,945992,4273392,942799,4270199,941202v-2795,-1597,-6388,,-6787,399c4262215,942400,4256626,945593,4249840,942000r-2396,-1596c4245448,939605,4244650,937210,4245848,935214v798,-1996,3193,-2794,5189,-1597l4253432,935214v3593,1996,6388,,6388,l4260219,935214v199,-200,1995,-1297,4590,-1896xm5541647,927230r16768,4791c5559612,932420,5560411,933618,5560011,934815v,799,-798,1597,-1596,1597l5557616,936412r-16767,-4790c5539651,931223,5538853,930423,5538853,928826v399,-1197,1597,-1995,2794,-1596xm5629472,916851v799,-400,2395,-400,2795,798c5632666,918447,5632666,920044,5631468,920443r-15170,8784l5615499,929626v-798,,-1597,-399,-1996,-1198c5613104,927630,5613503,926033,5614302,925634r15170,-8783xm5551228,911262r13973,10779c5566000,922441,5566399,924037,5565600,924836v-399,399,-1197,798,-1596,798c5563604,925634,5562806,925634,5562407,925235r-13574,-10779c5548035,914056,5547636,912460,5548434,911661v399,-798,1996,-1197,2794,-399xm5619492,902479v799,399,1198,1996,399,2794l5609113,919246v-399,400,-1198,799,-1598,799c5607116,920045,5606318,920045,5605918,919646v-798,-799,-1197,-1996,,-2795l5616698,902878v399,-798,1996,-1197,2794,-399xm5563204,898488v799,-400,2396,-400,2795,798l5574782,914457v399,798,399,2395,-799,2794l5573185,917650v-798,,-1597,-399,-1996,-1197l5562406,901282v-400,-798,-400,-2395,798,-2794xm5601528,893697v1198,399,1997,1596,1598,2794l5598334,913258v,799,-798,1597,-1597,1597l5595939,914855v-798,-399,-1598,-1597,-1997,-2794l5598733,895293v400,-1197,1597,-1996,2795,-1596xm5581568,892100v1198,,2395,798,2395,1996l5586358,911662v,1197,-798,2395,-1996,2395c5583564,914057,5582366,913258,5581967,912061r-2396,-17566c5579571,893297,5580370,892100,5581568,892100xm6840242,874935v2395,-399,4391,1197,4790,3593l6848625,902879r24351,-3593c6875371,898887,6877367,900484,6877767,902879v399,2395,-1198,4391,-3593,4790l6849823,911262r3592,24352c6853815,938009,6852218,940005,6849823,940405v-2396,399,-4392,-1198,-4791,-3593l6841439,912460r-24352,3592c6814692,916453,6812696,914855,6812297,912460v-399,-2396,1197,-4392,3593,-4791l6840242,904076r-3593,-24351c6836250,877330,6837847,875334,6840242,874935xm4626335,867101v7735,1946,14721,6836,19112,14221l4639858,884915v-7585,-11577,-22755,-15169,-34332,-7984c4593949,884516,4590357,899687,4598341,910864r-5589,3593c4592353,914058,4592353,913659,4591953,913259v-8782,-14770,-3992,-33933,10779,-42715c4610117,866153,4618600,865155,4626335,867101xm120997,835813v2395,-399,4790,1198,4790,3593l129380,863757r24351,-3593c156126,859765,158122,861362,158522,863757v399,2395,-1198,4391,-3593,4790l130578,872140r3592,24352c134570,898887,132973,900883,130578,901283v-2396,399,-4392,-1198,-4791,-3593l122194,873338r-24351,3592c95448,877331,93452,875733,93053,873338v-399,-2395,1198,-4391,3593,-4791l120997,864955r-3593,-24352c117005,838208,118602,836212,120997,835813xm2693845,834217v1197,,2391,798,2391,1996l2698633,853779v,1197,-797,2395,-1993,2395c2695436,856174,2694243,855375,2694243,854178r-2396,-17566c2691847,835414,2692645,834217,2693845,834217xm2682265,833418v1194,399,1994,1596,1194,2794l2678671,852979v,799,-797,1597,-1597,1597l2676273,854576v-1197,-399,-1997,-1597,-1597,-2794l2679471,835014v399,-1197,1595,-1995,2794,-1596xm2704622,830624v795,-400,2393,-400,2789,798l2716192,846593v396,798,396,2395,-799,2794l2714594,849786v-797,,-1596,-399,-1994,-1197l2703821,833418v-399,-798,-399,-2395,801,-2794xm1349539,828328v2594,-599,5989,-699,9382,1098c1366505,833418,1366105,841002,1366105,841402v,,,2794,3593,4790c1373291,847789,1375685,846192,1375685,846192r399,l1376483,845793v1997,-1198,6786,-3593,13174,-399c1396443,848986,1396844,856571,1396844,856970r,400c1396844,857370,1396844,860164,1400435,862160v3593,1996,6387,,6387,l1407223,862160v397,-399,7585,-4391,13972,-798c1428779,865354,1428380,872939,1428380,873338v,,,2795,3594,4791c1433174,878528,1433973,878927,1435172,878927r4391,399c1441556,879326,1443153,881322,1443153,883318v,1996,-1995,3593,-5586,4392l1431575,887310v-1598,-399,-3195,-798,-4790,-1596c1419197,881722,1419599,874137,1419599,873738v,,397,-2795,-3194,-4791c1413608,867350,1410016,868947,1409617,869346v-1198,799,-6789,3992,-13571,400c1389259,866153,1388858,859765,1388858,858168v-400,-399,-799,-3593,-3591,-5190c1382072,851382,1380076,852579,1379278,852978r-400,c1377681,853777,1372491,856970,1365307,853378v-7584,-3992,-7184,-11178,-7184,-11976c1358520,841402,1358123,838208,1354929,836611v-2796,-1597,-6389,,-6789,399c1346944,837809,1341355,841002,1334571,837410r-2397,-1597c1330178,835014,1329380,832619,1330578,830623v799,-1996,3194,-2794,5189,-1596l1338161,830224v3593,1996,6388,,6388,l1344948,830224v199,-200,1995,-1297,4591,-1896xm2672682,828228v798,798,798,2395,798,2794l2662701,844995v-401,400,-1198,799,-1598,799c2660704,845794,2659907,845794,2659506,845395v-796,-400,-1196,-1996,-398,-2795l2669886,828627v401,-798,1998,-1197,2796,-399xm5900927,825834v1198,-400,2396,399,2795,1596c5905319,835015,5913303,840205,5921286,838209v1198,,2396,798,3194,1597c5924879,841003,5924081,842201,5923282,842600r-399,c5918492,843798,5914101,843398,5910109,841402v-5190,14372,-15170,25550,-28742,32337c5867794,880525,5852624,881722,5838252,876932v-798,4391,-3193,8383,-6786,11178l5831067,888509v-799,399,-1996,,-2795,-799c5827474,886912,5827474,885315,5828672,884517v5988,-5190,7185,-14371,1996,-20759c5829869,862959,5829869,861362,5831067,860564v798,-798,2395,-798,3193,399c5837055,864557,5838652,868549,5838652,872541r399,c5852624,876932,5866596,876134,5879371,869747v12375,-6389,21956,-17167,26347,-30341l5905718,839007v-3194,-2395,-5190,-5988,-6387,-10379c5898931,827430,5899730,826233,5900927,825834xm2716190,822640r14363,10779c2731352,833819,2731753,835415,2730954,836214v-401,399,-1200,798,-1598,798c2728957,837012,2728158,837012,2727759,836613r-13966,-10779c2712996,825434,2712600,823838,2713397,823039v396,-798,1996,-1197,2793,-399xm2662300,819047v800,-400,2395,-400,2797,798c2665495,820643,2665097,821841,2664298,822639r-15169,8784l2648331,831822v-801,,-1598,-399,-1997,-1198c2645934,829826,2645934,828229,2647132,827830r15168,-8783xm2720976,811462r16767,4791c2738942,816652,2739339,817850,2738942,819047v,799,-799,1597,-1596,1597l2736545,820644r-16765,-4790c2718583,815455,2717783,814256,2718184,813058v399,-1197,1596,-1995,2792,-1596xm2659109,807071v1197,,2394,798,2394,1996c2661503,810264,2660704,811463,2659507,811463r-17565,2395c2640746,813858,2639548,813060,2639548,811862v,-1198,797,-2396,1994,-2396l2659109,807071xm2738143,797092v1196,-400,2393,399,2393,1996c2740536,800285,2739739,801484,2738543,801484r-17567,2395c2719780,803879,2718583,803081,2718583,801883v,-1199,796,-2396,1996,-2396l2738143,797092xm1366703,795993v2595,-599,5988,-699,9381,1098c1383668,801083,1383269,808667,1383269,809067v,,,2794,3593,4790c1390455,815454,1392851,813857,1392851,813857r398,l1393648,813458v1997,-1198,6787,-3593,13174,-399c1413608,816651,1414008,824236,1414008,824635r,400c1414008,825035,1414008,827829,1417601,829825v3594,1996,6389,,6389,l1424389,829825v400,-399,7585,-4391,13973,-798c1445945,833020,1445547,840604,1445547,841004v,,,2794,3591,4790c1450334,846193,1451133,846592,1452331,846592r4390,400c1458719,846992,1460318,848988,1460318,850984v-401,1996,-1998,3992,-5594,3992l1448739,854576v-1596,-399,-3192,-798,-4788,-1596c1436368,848988,1436767,841403,1436767,841004v,,399,-2795,-3193,-4791c1430774,834616,1427184,836213,1426785,836612v-1199,799,-6791,3992,-13575,400c1406423,833419,1406023,827031,1406023,825434v-399,-399,-799,-3593,-3593,-5190c1399237,818647,1397242,819845,1396443,820244r-398,c1394846,821043,1389657,824236,1382472,820643v-7585,-3992,-7188,-11177,-7188,-11976c1375683,808667,1375284,805474,1372092,803877v-2794,-1597,-6386,,-6786,399c1364109,805075,1358520,808268,1351733,804675r-2394,-1596c1347342,802280,1346544,799885,1347740,797889v800,-1996,3195,-2794,5191,-1597l1355327,797889v3594,1996,6387,,6387,l1362115,797889v199,-200,1994,-1297,4588,-1896xm2643538,789906r16768,4791c2661503,795096,2662300,796294,2661903,797491v,799,-798,1597,-1597,1597l2659507,799088r-16766,-4790c2641542,793899,2640746,793099,2640746,791502v399,-1197,1593,-1996,2792,-1596xm2731352,779526v799,-399,2397,-399,2796,799c2734548,781123,2734548,782720,2733351,783119r-15167,8784l2717385,792302v-797,,-1596,-399,-1996,-1198c2714990,790306,2715389,788709,2716190,788310r15162,-8784xm2653120,774337r13973,10779c2667891,785516,2668290,787112,2667491,787911v-398,399,-1197,798,-1597,798c2665495,788709,2664695,788709,2664298,788310r-13573,-10779c2649927,777131,2649528,775535,2650326,774736v399,-798,1996,-1197,2794,-399xm2721376,765155v799,399,1195,1996,401,2794l2711001,781922v-398,400,-1195,799,-1596,799c2709009,782721,2708210,782721,2707812,782322v-799,-799,-1198,-1996,,-2795l2718583,765554v400,-798,1996,-1197,2793,-399xm2665097,761562v797,-399,2394,-399,2792,799l2676674,777531v400,799,400,2396,-799,2795l2675076,780725v-797,,-1596,-399,-1995,-1198l2664297,764357v-399,-799,-399,-2395,800,-2795xm2703422,756373v1200,399,1995,1596,1596,2794l2700231,775934v,799,-800,1597,-1598,1597l2697836,777531v-799,-399,-1600,-1597,-1995,-2794l2700631,757969v397,-1197,1594,-1996,2791,-1596xm2683459,754776v1200,,2398,798,2398,1996l2688254,774338v,1197,-801,2395,-1999,2395c2685456,776733,2684259,775934,2683860,774737r-2395,-17566c2681465,755973,2682262,754776,2683459,754776xm1728240,729776v7734,1946,14721,6836,19112,14221l1741763,747590v-7586,-11577,-22754,-15169,-34329,-7984c1695856,747191,1692263,762362,1700247,773539r-5589,3593c1694259,776733,1694259,776334,1693861,775934v-8785,-14770,-3993,-33933,10778,-42715c1712024,728828,1720504,727830,1728240,729776xm3898545,702082v2395,,4790,1597,4790,3593l3906928,730026r24352,-3593c3933676,726034,3935672,727631,3936071,730026v399,2395,-1198,4391,-3593,4790l3908126,738409r3593,24352c3912118,765156,3910521,767152,3908126,767551v-2395,400,-4391,-1197,-4791,-3592l3899743,739607r-24352,3592c3872996,743599,3871000,742002,3870601,739607v-399,-2396,1198,-4392,3593,-4791l3898545,731223r-3593,-24351c3894553,704477,3896150,702481,3898545,702082xm6471382,700885v1198,-400,2395,399,2395,1996l6476172,720446v,1198,-798,2395,-1996,2395c6472979,722841,6471781,722043,6471781,720845r-2396,-17565c6469385,702082,6470184,700885,6471382,700885xm6459805,699687v1199,399,1997,1596,1199,2794l6456213,719248v,799,-799,1597,-1597,1597l6453817,720845v-1198,-399,-1997,-1597,-1597,-2794l6457011,701283v399,-1197,1597,-1996,2794,-1596xm6482160,697292v799,-400,2396,-400,2795,798l6493738,713260v399,799,399,2396,-799,2795l6492141,716454v-799,,-1597,-399,-1996,-1198l6481361,700086v-399,-798,-399,-2395,799,-2794xm6449826,694896v1198,798,1198,1996,798,2794l6439846,711663v-399,400,-1198,799,-1598,799c6437849,712462,6437051,712462,6436651,712063v-798,-400,-1197,-1996,-399,-2795l6447032,695295v399,-798,1996,-1197,2794,-399xm5127079,694597v2595,-599,5989,-699,9382,1098c5144045,699687,5143646,707271,5143646,707671v,,,2794,3593,4790c5150832,714058,5153227,712461,5153227,712461r399,l5154025,712062v1996,-1198,6787,-3593,13174,-399c5173985,715255,5174384,722840,5174384,723239r,400c5174384,723639,5174384,726433,5177977,728429v3593,1996,6387,,6387,l5184764,728429v399,-399,7585,-4391,13972,-798c5206321,731624,5205922,739208,5205922,739608v,,,2794,3593,4790c5210712,744797,5211511,745196,5212708,745196r4392,399c5219096,745595,5220692,747591,5220692,749587v,2396,-1996,3992,-5588,4392l5209116,753579v-1597,-399,-3194,-798,-4791,-1596c5196740,747991,5197140,740406,5197140,740007v,,399,-2795,-3194,-4791c5191152,733620,5187558,735216,5187159,735616v-1198,798,-6787,3992,-13573,399c5166800,732422,5166400,726034,5166400,724437v-399,-399,-798,-3593,-3592,-5190c5159614,717651,5157618,718848,5156820,719247r-399,c5155223,720046,5150033,723239,5142848,719647v-7585,-3992,-7186,-11178,-7186,-11976c5136061,707671,5135662,704477,5132469,702880v-2795,-1597,-6388,,-6787,399c5124485,704078,5118896,707271,5112110,703679r-2396,-1597c5107718,701283,5106920,698888,5108118,696892v798,-1996,3193,-2794,5189,-1597l5115702,696493v3593,1996,6388,,6388,l5122489,696493v199,-200,1995,-1297,4590,-1896xm6493736,689307r14372,10779c6508907,700486,6509306,702082,6508508,702881v-400,399,-1198,798,-1597,798c6506512,703679,6505713,703679,6505314,703280r-13973,-10779c6490543,692101,6490143,690505,6490942,689706v399,-798,1996,-1197,2794,-399xm3002819,688509v1195,-400,2393,399,2792,1596c3007200,697690,3015192,702880,3023178,700884v1194,,2395,798,3187,1597c3026765,703678,3025972,704876,3025172,705275r-399,c3020389,706473,3015993,706073,3011989,704077v-5186,14372,-15155,25550,-28737,32337c2969688,743200,2954519,744397,2940146,739607v-799,4391,-3194,8383,-6785,11178l2932961,751184v-801,399,-1996,,-2798,-799c2929366,749587,2929366,747990,2930564,747192v5987,-5190,7186,-14371,1997,-20759c2931764,725634,2931764,724037,2932961,723239v798,-798,2394,-798,3192,399c2938947,727232,2940545,731224,2940545,735216r399,c2954519,739607,2968491,738809,2981256,732422v12373,-6389,21963,-17167,26341,-30341l3007597,701682v-3182,-2395,-5179,-5988,-6376,-10379c3000820,690105,3001618,688908,3002819,688509xm6439446,685316v799,-400,2396,-400,2795,798c6443039,687312,6442640,688509,6441442,688908r-15170,8784l6425473,698091v-798,,-1596,-399,-1996,-1198c6423078,696095,6423078,694498,6424276,694099r15170,-8783xm6498527,678130r16767,4791c6516492,683320,6516891,684518,6516492,685715v,799,-798,1597,-1597,1597l6514097,687312r-16767,-4790c6496132,682123,6495334,680924,6495733,679726v399,-1197,1597,-1996,2794,-1596xm6436652,673739v1197,,2395,798,2395,1996c6439047,676932,6438248,677732,6437051,678131r-17566,2395c6418287,680526,6417090,679728,6417090,678530v,-1198,798,-2396,1996,-2396l6436652,673739xm6515693,663360v1197,,2395,798,2395,1996c6518088,666553,6517290,667752,6516092,667752r-17566,2395c6497329,670147,6496131,669349,6496131,668151v,-1198,798,-2396,1996,-2396l6515693,663360xm5143845,662661v2595,-599,5989,-699,9382,1098c5160811,667751,5160412,675335,5160412,675735v,,,2794,3593,4790c5167598,682122,5169993,680525,5169993,680525r399,l5170791,680126v1996,-1198,6787,-3593,13174,-399c5190751,683319,5191151,690904,5191151,691303r,400c5191151,691703,5191151,694497,5194743,696493v3593,1996,6388,,6388,l5201530,696493v399,-399,7586,-4391,13973,-798c5223088,699688,5222688,707272,5222688,707672v,,,2794,3593,4790c5227479,712861,5228277,713260,5229475,713260r4391,399c5235862,713659,5237459,715655,5237459,717651v,1996,-1597,3593,-5589,3992l5225882,721244v-1597,-399,-3194,-798,-4790,-1597c5213507,715655,5213906,708071,5213906,707672v,,399,-2795,-3194,-4791c5207918,701284,5204324,702881,5203925,703280v-1198,799,-6786,3992,-13573,400c5183566,700087,5183167,693699,5183167,692102v-400,-399,-799,-3593,-3593,-5190c5176380,685315,5174384,686513,5173586,686912r-399,c5171989,687711,5166799,690904,5159614,687311v-7585,-3992,-7186,-11177,-7186,-11976c5152827,675335,5152428,672142,5149235,670545v-2795,-1597,-6388,,-6787,399c5141251,671743,5135662,674936,5128875,671343r-2395,-1596c5124484,668948,5123686,666553,5124883,664557v799,-1996,3194,-2794,5190,-1597l5132468,664557v3593,1996,6387,,6387,l5139255,664557v199,-200,1995,-1297,4590,-1896xm6421082,656573r16768,4791c6439047,661763,6439846,662961,6439447,664158v,799,-799,1597,-1597,1597l6437051,665755r-16767,-4790c6419086,660566,6418288,659367,6418288,658169v399,-1197,1597,-1996,2794,-1596xm6508907,646194v799,-400,2395,-400,2795,798c6512101,647790,6512101,649387,6510903,649786r-15170,8784l6494934,658969v-798,,-1597,-399,-1996,-1198c6492539,656574,6492938,655376,6493737,654977r15170,-8783xm6430663,640605r13973,10779c6445434,651784,6445833,653380,6445035,654179v-399,399,-1198,798,-1597,798c6443039,654977,6442240,654977,6441841,654578r-13574,-10779c6427469,643399,6427070,641803,6427868,641004v399,-798,1996,-1197,2795,-399xm6498927,631823v798,399,1197,1996,399,2794l6488547,648590v-399,400,-1197,799,-1597,799c6486550,649389,6485752,649389,6485353,648990v-799,-799,-1198,-1996,,-2795l6496132,632222v399,-798,1996,-1197,2795,-399xm6442639,627831v799,-400,2396,-400,2795,798l6454217,643800v399,798,399,2395,-799,2794l6452620,646993v-799,,-1597,-399,-1996,-1197l6441840,630625v-399,-798,-399,-2395,799,-2794xm6480963,622641v1198,399,1997,1596,1598,2794l6477769,642202v,799,-798,1597,-1597,1597l6475374,643799v-1198,,-1598,-1197,-1997,-2794l6478168,624237v400,-1197,1597,-1996,2795,-1596xm6461003,621045v1197,,2395,798,2395,1996l6465793,640607v,1197,-798,2395,-1996,2395c6462600,643401,6461801,642603,6461402,641006r-2396,-17566c6459006,622242,6459805,621045,6461003,621045xm5505770,596444v7735,1946,14721,6836,19112,14221l5519293,614258v-7585,-11577,-22754,-15169,-34331,-7984c5473384,613460,5469791,628630,5477775,640207r-5589,3593c5471787,643401,5471787,643002,5471388,642602v-8782,-14770,-3992,-33933,10779,-42715c5489552,595496,5498035,594498,5505770,596444xm3546090,580326v1213,,2004,798,2406,1996l3550888,599888v,1197,-801,2395,-1997,2395c3547690,602283,3546496,601484,3546496,600287r-2401,-17566c3544095,581523,3544903,580326,3546090,580326xm3534521,579528v1194,399,1589,1596,1194,2794l3530928,599089v,799,-802,1597,-1604,1597l3528526,600686v-1201,-399,-1994,-1597,-1602,-2794l3531726,581124v402,-1197,1600,-1996,2795,-1596xm3556478,576734v801,-400,2398,-400,2799,798l3568046,592703v400,798,400,2395,-787,2794l3566450,595896v-797,,-1590,-399,-1999,-1197l3555679,579528v-402,-798,-402,-2395,799,-2794xm3524532,574737v800,399,1199,1996,800,2794l3514543,591504v-384,400,-1187,799,-1590,799c3512557,592303,3511760,592303,3511357,591904v-793,-400,-1197,-1996,-401,-2795l3521747,575136v389,-798,1985,-1197,2785,-399xm3568046,568749r14386,10779c3583230,579928,3583626,581524,3582830,582323v-398,399,-1197,798,-1594,798c3580835,583121,3580034,583121,3579637,582722r-13984,-10779c3564860,571543,3564451,569947,3565257,569148v396,-798,2002,-1197,2789,-399xm77485,568350v1198,-400,2396,399,2795,1596c81877,577531,89861,582721,97845,580725v1197,-399,2395,399,3193,1597c101437,583519,100639,584717,99841,585116r-400,c95050,586314,90659,585914,86667,583918v-5190,14372,-15170,25550,-28742,32336c44352,623041,29182,624238,14811,619448v-798,4391,-3193,8383,-6786,11178l7626,631025v-799,399,-1996,,-2795,-799c4033,629428,4033,627831,5230,627033v5988,-5190,7186,-14371,1996,-20759c6428,605475,6428,603878,7626,603080v798,-798,2395,-798,3193,399c13614,607073,15210,611065,15210,615057r400,c29182,619448,43154,618650,55929,612262v12375,-6388,21956,-17166,26347,-30340l82276,581523v-3194,-2395,-5190,-5988,-6387,-10379c75489,569946,76288,568749,77485,568350xm3514159,565157v782,-400,2382,-400,2791,798c3517751,566753,3517339,568350,3516143,568749r-15173,8784l3500173,577932v-802,,-1596,-399,-1992,-1198c3497776,575936,3497776,574339,3498973,573940r15186,-8783xm1000443,564758v2395,,4790,1597,4790,3593l1008826,592702r24350,-3593c1035571,588710,1037566,590306,1037967,592702v399,2395,-1197,4391,-3593,4790l1010022,601085r3591,24352c1014015,627832,1012417,629828,1010022,630227v-2394,400,-4390,-1197,-4789,-3592l1001640,602282r-24354,3593c974891,606275,972896,604678,972497,602282v-400,-2395,1196,-4391,3592,-4790l1000443,593899r-3591,-24351c996451,567153,998049,565157,1000443,564758xm3572841,557971r16773,4791c3590811,562762,3591610,563960,3590811,565556v,799,-796,1597,-1595,1597l3588419,567153r-16777,-4790c3570443,561964,3569641,560765,3570047,559567v396,-1197,1595,-1996,2794,-1596xm2228968,557273v2594,-599,5987,-699,9380,1098c2245935,562363,2245535,569947,2245535,570347v,,,2794,3595,4790c2252722,576734,2255115,575137,2255115,575137r399,l2255912,574738v1996,-1198,6784,-3593,13163,-399c2275860,577931,2276256,585516,2276256,585915r,400c2276256,586315,2276256,589109,2279855,591105v3594,1996,6393,,6393,l2286650,591105v398,-399,7583,-4391,13966,-798c2308201,594299,2307805,601884,2307805,602283v,,,2795,3582,4791c2312580,607473,2313379,607872,2314577,607872r4389,399c2320958,608271,2322547,610267,2322547,612263v,2396,-1999,3992,-5573,4392l2310991,616255v-1593,-399,-3186,-798,-4779,-1596c2298621,610667,2299018,603082,2299018,602683v,,403,-2795,-3192,-4791c2293039,596295,2289442,597892,2289046,598291v-1199,799,-6796,3992,-13587,400c2268679,595098,2268278,588710,2268278,587113v-398,-399,-799,-3593,-3590,-5190c2261496,580327,2259502,581524,2258705,581923r-398,c2257109,582722,2251922,585915,2244738,582323v-7587,-3992,-7187,-11178,-7187,-11976c2237949,570347,2237551,567153,2234355,565556v-2793,-1597,-6385,,-6785,399c2226372,566754,2220784,569947,2213995,566355r-2395,-1597c2209604,563959,2208806,561564,2210003,559568v800,-1996,3194,-2794,5191,-1597l2217588,559169v3595,1996,6388,,6388,l2224376,559169v200,-200,1997,-1297,4592,-1896xm6780363,555177v1197,-400,2395,399,2794,1596c6784754,564358,6792738,569548,6800722,567552v1197,-399,2395,399,3193,1597c6804314,570346,6803516,571544,6802718,571943r-400,c6797927,573141,6793536,572741,6789544,570745v-5189,14372,-15169,25550,-28742,32337c6747229,609868,6732060,611065,6717687,606275v-798,4391,-3193,8383,-6786,11178l6710502,617852v-799,399,-1996,,-2795,-799c6706909,616255,6706909,614658,6708107,613860v5988,-5190,7185,-14371,1996,-20759c6709304,592302,6709304,590705,6710502,589907v798,-798,2395,-798,3193,399c6716490,593900,6718087,597892,6718087,601884r399,c6732060,606275,6746032,605477,6758806,599090v12375,-6389,21956,-17167,26347,-30341l6785153,568350v-3194,-2395,-5190,-5988,-6387,-10379c6778367,556773,6779165,555576,6780363,555177xm3510963,553181v1200,,2393,798,2393,1996c3513756,556374,3512956,557573,3511368,557573r-17581,2395c3492592,559968,3491394,559170,3491394,557972v,-1198,799,-2396,1995,-2396l3510963,553181xm3590412,543201v1198,,1999,798,2397,1996c3592809,546394,3592011,547593,3590814,547593r-17571,2395c3572043,549988,3570845,549190,3570845,547992v,-1198,797,-2396,1996,-2396l3590412,543201xm3495387,536015r16776,4791c3513356,541205,3514159,542403,3513756,543600v,799,-803,1597,-1593,1597l3511357,545197r-16773,-4790c3493785,540407,3492990,539208,3492588,537611v402,-1197,1602,-1996,2799,-1596xm3583626,525636v801,-400,2396,-400,2796,798c3586819,527232,3586819,528829,3585625,529228r-15182,8784l3569641,538411v-788,,-1595,-399,-1992,-1198c3566846,536415,3567259,534818,3568446,534419r15180,-8783xm2246134,525337v2595,-599,5986,-699,9380,1098c2263093,530427,2262694,538011,2262694,538411v,,,2794,3590,4790c2269875,544798,2272267,543201,2272267,543201r401,l2273066,542802v1994,-1198,6789,-3593,13182,-399c2293036,545995,2293435,553580,2293435,553979r,400c2293435,554379,2293435,557173,2297026,559169v3590,1996,6390,,6390,l2303819,559169v399,-399,7568,-4391,13958,-798c2325347,562363,2324945,569948,2324945,570347v,,,2795,3603,4791c2329746,575537,2330549,575936,2331748,575936r4405,399c2338154,576335,2339748,578331,2339748,580327v-400,1996,-1995,3593,-5597,3992l2328146,583920v-1601,-399,-3201,-798,-4802,-1597c2315773,578331,2316177,570747,2316177,570347v,,402,-2794,-3197,-4790c2310190,563960,2306608,565557,2306208,565956v-1196,799,-6787,3992,-13575,399c2285851,562763,2285450,556375,2285450,554778v-403,-399,-801,-3593,-3595,-5190c2278653,547991,2276661,549189,2275860,549588r-401,c2274264,550387,2269075,553580,2261895,549987v-7579,-3992,-7181,-11177,-7181,-11976c2255113,538011,2254714,534818,2251523,533221v-2794,-1597,-6388,,-6787,399c2243538,534419,2237949,537612,2231162,534019r-2396,-1596c2226771,531624,2225972,529229,2227170,527233v800,-1996,3193,-2794,5188,-1597l2234755,527233v3593,1996,6388,,6388,l2241542,527233v201,-200,1996,-1297,4592,-1896xm3504963,520446r13986,10779c3519750,531625,3520143,533221,3519352,534020v-403,399,-1202,798,-1601,798c3517339,534818,3516541,534818,3516143,534419r-13569,-10779c3501769,523240,3501370,521644,3502169,520845v405,-798,1997,-1197,2794,-399xm3573643,511265v798,399,1199,1996,402,2794l3563265,528032v-404,400,-1202,799,-1593,799c3561269,528831,3560474,528831,3560070,528432v-1194,-400,-1194,-1996,,-2795l3570845,511664v401,-798,2001,-798,2798,-399xm3516950,507672v801,-400,2395,-400,2793,798l3528529,523640v403,799,403,2396,-804,2795l3526929,526834v-795,,-1597,-399,-1989,-1198l3516143,510466v-394,-798,-394,-2395,807,-2794xm3555679,502483v1201,399,1998,1596,1600,2794l3552480,522044v,799,-795,1597,-1592,1597l3550086,523641v-1199,-399,-1992,-1597,-1992,-2794l3552880,504079v397,-1197,1596,-1996,2799,-1596xm3535715,500886v1194,,2393,798,2393,1996l3540500,520448v,1197,-786,2395,-1996,2395c3537313,522843,3536110,522044,3536110,520847r-2384,-17566c3533726,502083,3534521,500886,3535715,500886xm2607659,459119v7734,1946,14721,6836,19111,14221l2621182,476933v-7585,-11577,-22754,-15169,-34331,-7984c2575274,476135,2571681,491305,2579666,502882r-5588,3593c2573678,506076,2573678,505677,2573279,505277v-8783,-14770,-3993,-33933,10779,-42715c2591443,458171,2599924,457173,2607659,459119xm647939,443002v1197,,1997,798,2396,1996l652730,462564v,1197,-798,2395,-1997,2395c649536,464959,648338,464160,648338,462963r-2395,-17566c645943,444199,646741,443002,647939,443002xm636361,442204v1199,399,1598,1596,1199,2794l632769,461765v,799,-799,1597,-1597,1597l630372,463362v-1197,-399,-1996,-1597,-1595,-2794l633567,443800v399,-1197,1597,-1996,2794,-1596xm658318,439409v798,-400,2395,-400,2794,798l669896,455378v398,798,398,2395,-800,2794l668298,458571v-798,,-1597,-399,-1996,-1197l657520,442203v-401,-798,-401,-2395,798,-2794xm626383,437413v798,399,1197,1996,798,2794l616402,454180v-399,400,-1198,799,-1597,799c614406,454979,613607,454979,613208,454580v-798,-400,-1197,-1996,-399,-2795l623587,437812v400,-798,1996,-1197,2796,-399xm3854634,434619v1198,-400,2396,399,2795,1596c3859026,443800,3867010,448990,3874994,446994v1596,,2794,798,3193,1597c3878586,449788,3877788,450986,3876990,451385r-400,c3872199,452583,3867808,452183,3863816,450187v-5190,14372,-15169,25550,-28743,32336c3821500,489310,3806331,490507,3791959,485717v-798,4391,-3193,8383,-6786,11178l3784774,497294v-799,399,-1996,,-2795,-799c3781181,495697,3781181,494100,3782379,493302v5988,-5190,7185,-14371,1996,-20759c3783576,471744,3783576,470147,3784774,469349v798,-798,2395,-798,3193,399c3790762,473342,3792359,477334,3792359,481326r399,c3806331,485717,3820302,484919,3833077,478531v12376,-6388,21957,-17166,26348,-30340l3859425,447792v-3194,-2395,-5190,-5988,-6387,-10379c3852638,436215,3853437,435018,3854634,434619xm4777980,431425v2395,-399,4391,1197,4790,3593l4786363,459369r24352,-3593c4813110,455377,4815106,456974,4815505,459369v400,2395,-1197,4391,-3592,4790l4787560,467752r3593,24352c4791552,494499,4789956,496495,4787560,496895v-2395,399,-4391,-1198,-4790,-3593l4779177,468950r-24351,3592c4752431,472943,4750435,471345,4750036,468950v-400,-2396,1197,-4392,3592,-4791l4777980,460566r-3593,-24351c4773988,433820,4775584,431824,4777980,431425xm670293,431425r14373,10779c685464,442604,685862,444200,685064,444999v-398,399,-1198,798,-1597,798c683068,445797,682269,445797,681871,445398l667898,434619v-798,-400,-1197,-1996,-399,-2795c667898,431026,669495,430627,670293,431425xm7350817,429828v1197,,2395,798,2395,1996l7355607,449390v,1197,-798,2395,-1996,2395c7352413,451785,7351216,450986,7351216,449789r-2396,-17566c7348820,431025,7349619,429828,7350817,429828xm7339240,429030v1199,399,1997,1596,1199,2794l7335648,448591v,799,-799,1597,-1597,1597l7333253,450188v-1199,-399,-1997,-1597,-1598,-2794l7336446,430626v399,-1197,1597,-1996,2794,-1596xm616002,427833v799,-400,2397,-400,2796,798c619596,429429,619196,431026,617998,431425r-15169,8784l602031,440608v-799,,-1597,-399,-1996,-1198c599635,438612,599635,437015,600833,436616r15169,-8783xm7329261,424239v1197,399,1197,1996,798,2794l7319281,441006v-399,400,-1198,799,-1598,799c7317284,441805,7316485,441805,7316086,441406v-798,-400,-1197,-1996,-399,-2795l7326466,424638v400,-798,1996,-1197,2795,-399xm6006515,423940v2595,-599,5988,-699,9382,1098c6023482,429030,6023082,436614,6023082,437014v,,,2794,3593,4790c6030268,443401,6032663,441804,6032663,441804r399,l6033462,441405v1996,-1198,6786,-3593,13173,-399c6053421,444598,6053821,452183,6053821,452582r,400c6053821,452982,6053821,455776,6057413,457772v3593,1996,6388,,6388,l6064200,457772v399,-399,7585,-4391,13972,-798c6085756,460966,6085357,468551,6085357,468950v,,,2795,3593,4791c6090148,474140,6090946,474539,6092144,474539r4391,399c6098531,474938,6100128,476934,6100128,478930v-400,1996,-1996,3593,-5589,4392l6088551,482922v-1597,-399,-3194,-798,-4791,-1596c6076176,477334,6076575,469749,6076575,469350v,,399,-2795,-3194,-4791c6070587,462962,6066994,464559,6066595,464958v-1198,799,-6786,3992,-13573,400c6046236,461765,6045837,455377,6045837,453780v-400,-399,-799,-3593,-3593,-5190c6039050,446994,6037054,448191,6036256,448590r-399,c6034659,449389,6029470,452582,6022284,448990v-7585,-3992,-7186,-11178,-7186,-11976c6015498,437014,6015098,433820,6011904,432223v-2795,-1597,-6387,,-6787,399c6003920,433421,5998331,436614,5991545,433022r-2396,-1597c5987153,430626,5986355,428231,5987553,426235v798,-1996,3193,-2794,5189,-1597l5995137,425836v3593,1996,6388,,6388,l6001924,425836v200,-200,1996,-1297,4591,-1896xm675083,420647r16767,4791c692649,425438,693447,426636,693048,428232v,799,-798,1597,-1597,1597l690653,429829r-16768,-4790c672688,424640,671889,423441,672289,422243v399,-1197,1596,-1996,2794,-1596xm612810,415856v1197,,2395,798,2395,1996c615604,419049,614806,420248,613209,420248r-17566,2395c594446,422643,593248,421845,593248,420647v,-1198,798,-2396,1996,-2396l612810,415856xm7318882,414659v798,-400,2395,-400,2794,798c7322474,416255,7322075,417852,7320878,418251r-15171,8784l7304909,427434v-799,,-1597,-399,-1996,-1198c7302513,425438,7302513,423841,7303711,423442r15171,-8783xm692251,405876v1196,,1995,798,2395,1996c694646,409069,693846,410268,692649,410268r-17565,2395c673886,412663,672689,411865,672689,410667v,-1198,798,-2396,1996,-2396l692251,405876xm7316087,402683v1197,,2395,798,2395,1996c7318482,405876,7317684,407075,7316486,407075r-17566,2395c7297723,409470,7296525,408672,7296525,407474v,-1198,798,-2396,1996,-2396l7316087,402683xm597240,398691r16768,4791c615204,403881,616004,405079,615603,406276v,799,-798,1597,-1595,1597l613208,407873r-16767,-4790c595643,403083,594845,401884,594446,400287v399,-1197,1597,-1996,2794,-1596xm6023281,391605v2595,-599,5988,-699,9382,1098c6040247,396695,6039848,404279,6039848,404679v,,,2794,3593,4790c6047034,411066,6049429,409469,6049429,409469r399,l6050227,409070v1996,-1198,6787,-3593,13174,-399c6070187,412263,6070586,419848,6070586,420247r,400c6070586,420647,6070586,423441,6074179,425437v3593,1996,6387,,6387,l6080966,425437v399,-399,7584,-4391,13971,-798c6102522,428631,6102123,436216,6102123,436615v,,,2795,3593,4791c6106913,441805,6107712,442204,6108909,442204r4392,399c6115297,442603,6116893,444599,6116893,446595v,2396,-1596,3992,-5588,3992l6105317,450188v-1597,-399,-3194,-798,-4791,-1597c6092941,444599,6093341,437015,6093341,436615v,,399,-2794,-3194,-4790c6087353,430228,6083760,431825,6083361,432224v-1198,799,-6787,3992,-13573,399c6063002,429031,6062602,422643,6062602,421046v-399,-399,-798,-3593,-3592,-5190c6055816,414259,6053820,415457,6053022,415856r-399,c6051425,416655,6046235,419848,6039050,416255v-7585,-3992,-7186,-11177,-7186,-11976c6032263,404279,6031864,401086,6028670,399489v-2795,-1597,-6388,,-6787,399c6020686,400687,6015097,403880,6008311,400287r-2396,-1596c6003919,397892,6003121,395497,6004319,393501v798,-1996,3193,-2794,5189,-1597l6011903,393501v3593,1996,6388,,6388,l6018690,393501v200,-200,1996,-1297,4591,-1896xm685463,388312v799,-400,2395,-400,2794,798c688657,389908,688657,391505,687459,391904r-15170,8784l671490,401087v-798,,-1597,-399,-1996,-1198c668696,399091,669095,397494,670293,397095r15170,-8783xm7300517,385517r16768,4791c7318482,390707,7319281,391905,7318882,393102v,799,-799,1597,-1597,1597l7316486,394699r-16767,-4790c7298521,389909,7297723,388710,7297723,387113v399,-1197,1597,-1996,2794,-1596xm606821,383122r13973,10779c621593,394301,621992,395897,621194,396696v-400,399,-1198,798,-1597,798c619198,397494,618399,397494,618000,397095l604426,386316v-798,-400,-1197,-1996,-399,-2795c604426,382723,606023,382324,606821,383122xm675483,373940v798,399,1197,1996,399,2794l665104,390707v-400,400,-1198,799,-1597,799c663107,391506,662309,391506,661909,391107v-1198,-400,-1198,-1996,,-2795l672688,374339v400,-798,1996,-798,2795,-399xm618797,370348v798,-400,2395,-400,2794,798l630375,386317v399,798,399,2395,-799,2794l628778,389510v-799,,-1597,-399,-1997,-1197l617999,373142v-400,-798,-400,-2395,798,-2794xm7310097,369948r13973,10779c7324869,381127,7325268,382723,7324469,383522v-399,399,-1197,798,-1596,798c7322473,384320,7321675,384320,7321276,383921r-13574,-10779c7306904,372742,7306504,371146,7307303,370347v399,-798,1996,-1197,2794,-399xm657520,365158v1197,399,1996,1596,1596,2794l654326,384719v,799,-798,1597,-1597,1597l651930,386316v-1198,-399,-1996,-1597,-1996,-2794l654724,366754v400,-1197,1598,-1996,2796,-1596xm637561,363561v1197,,2395,798,2395,1996l642351,383123v,1197,-798,2395,-1997,2395c639158,385518,637959,384719,637959,383522r-2395,-17566c635564,364758,636362,363561,637561,363561xm7322074,357174v799,-400,2396,-400,2795,798l7333652,373143v399,798,399,2395,-799,2794l7332055,376336v-799,,-1597,-399,-1996,-1197l7321275,359968v-399,-798,-399,-2395,799,-2794xm7360397,351985v1199,399,1997,1596,1598,2794l7357204,371546v,799,-799,1597,-1597,1597l7354809,373143v-1198,-399,-1598,-1597,-1997,-2794l7357603,353581v399,-1197,1597,-1996,2794,-1596xm7340438,350388v1198,,2395,798,2395,1996l7345228,369950v,1197,-798,2395,-1996,2395c7342035,372345,7341236,371546,7340837,370349r-2396,-17566c7338441,351585,7339240,350388,7340438,350388xm6385205,325787v7734,1946,14720,6836,19111,14221l6398728,343601v-7585,-11577,-22755,-15169,-34331,-7984c6352420,342803,6349226,357973,6357210,369550r-5589,3593c6351222,372744,6351222,372345,6350823,371945v-8782,-14770,-3992,-33933,10779,-42715c6368987,324839,6377470,323841,6385205,325787xm4425488,309670v1198,-400,1996,399,2395,1996l4430279,329231v,1198,-798,2395,-1996,2395c4427085,331626,4425887,330828,4425887,329630r-2395,-17565c4423492,310867,4424290,309670,4425488,309670xm4413911,308871v1198,,1597,1197,1198,2794l4410318,328432v,799,-799,1597,-1597,1597l4407922,330029v-1197,-399,-1996,-1597,-1596,-2794l4411117,310467v399,-1197,1597,-1996,2794,-1596xm4435867,306077v798,-400,2395,-400,2794,798l4447445,322045v399,799,399,2396,-799,2795l4445848,325239v-799,,-1597,-399,-1996,-1198l4435068,308871v-399,-798,-399,-2395,799,-2794xm4403932,303681v798,798,1198,1996,798,2794l4393951,320448v-399,400,-1198,799,-1597,799c4391955,321247,4391157,321247,4390757,320848v-798,-400,-1197,-1996,-399,-2795l4401138,304080v399,-798,1996,-1197,2794,-399xm4447443,298093r14372,10779c4462614,309272,4463013,310868,4462215,311667v-400,399,-1198,798,-1597,798c4460219,312465,4459420,312465,4459021,312066r-13973,-10779c4444250,300887,4443851,299291,4444649,298492v399,-798,1996,-1197,2794,-399xm956929,297295v1198,-400,2395,399,2793,1596c961321,306476,969305,311666,977288,309670v1199,,2396,798,3193,1597c980880,312464,980083,313662,979286,314061r-402,c974494,315259,970103,314859,966109,312863v-5189,14372,-15168,25550,-28743,32337c923799,351986,908626,353183,894255,348393v-798,4391,-3192,8383,-6787,11178l887069,359970v-799,399,-1995,,-2795,-799c883477,358373,883477,356776,884674,355978v5988,-5190,7186,-14371,1995,-20759c885871,334420,885871,332823,887069,332025v798,-798,2396,-798,3194,399c893057,336018,894654,340010,894654,344002r400,c908626,348393,922601,347595,935372,341208v12375,-6389,21957,-17167,26348,-30341l961720,310468v-3195,-2395,-5190,-5988,-6388,-10379c954932,298891,955731,297694,956929,297295xm4393552,294101v799,-400,2396,-400,2795,798c4396746,296097,4396746,297294,4395548,297693r-15170,8784l4379579,306876v-798,,-1596,-399,-1996,-1198c4377184,304880,4377184,303283,4378382,302884r15170,-8783xm1879860,294101v2396,-399,4391,1198,4790,3593l1888244,322045r24352,-3593c1914991,318053,1916987,319650,1917387,322045v399,2395,-1198,4391,-3593,4790l1889442,330428r3592,24352c1893434,357175,1891837,359171,1889442,359571v-2397,399,-4393,-1198,-4792,-3593l1881057,331626r-24352,3592c1854310,335619,1852315,334021,1851915,331626v-398,-2396,1197,-4392,3593,-4791l1879860,323242r-3593,-24351c1875868,296496,1877465,294500,1879860,294101xm4452234,286915r16767,4791c4470199,292105,4470997,293303,4470199,294500v,799,-798,1597,-1597,1597l4467804,296097r-16767,-4790c4449839,290908,4449041,289709,4449440,288511v399,-1197,1597,-1996,2794,-1596xm3108409,286616v2589,-599,5985,-699,9377,1098c3125362,291706,3124966,299290,3124966,299690v,,,2794,3591,4790c3132153,306077,3134550,304480,3134550,304480r400,l3135349,304081v1999,-1198,6794,-3593,13187,-399c3155321,307274,3155725,314859,3155725,315258r,400c3155725,315658,3155725,318452,3159320,320448v3594,1996,6380,,6380,l3166104,320448v393,-399,7566,-4391,13958,-798c3187654,323643,3187249,331227,3187249,331627v,,,2794,3597,4790c3192037,336816,3192842,337215,3194042,337215r4389,399c3200423,337614,3202020,339610,3202020,341606v,1996,-1995,3593,-5585,4392l3190442,345598v-1596,-399,-3193,-798,-4789,-1596c3178065,340010,3178468,332425,3178468,332026v,,403,-2795,-3203,-4791c3172481,325639,3168897,327235,3168490,327635v-1193,798,-6772,3992,-13564,399c3148136,324441,3147737,318053,3147737,316456v-401,-399,-801,-3593,-3597,-5190c3140943,309670,3138947,310867,3138146,311266r-397,c3136549,312065,3131354,315258,3124162,311666v-7573,-3992,-7174,-11178,-7174,-11976c3117386,299690,3116988,296496,3113800,294899v-2802,-1597,-6381,,-6784,399c3105822,296097,3100231,299290,3093441,295698r-2398,-1597c3089039,293302,3088241,290907,3089438,288911v805,-1996,3203,-2794,5205,-1597l3097037,288512v3594,1996,6387,,6387,l3103825,288512v200,-200,1997,-1297,4584,-1896xm4390359,282524v1198,,2396,798,2396,1996c4393154,285717,4392355,286916,4390759,286916r-17566,2395c4371995,289311,4370798,288513,4370798,287315v,-1198,798,-2396,1996,-2396l4390359,282524xm4469800,272145v1197,,1996,798,2395,1996c4472195,275338,4471397,276537,4470199,276537r-17566,2395c4451436,278932,4450238,278134,4450238,276936v,-1198,798,-2396,1996,-2396l4469800,272145xm4374789,265359r16768,4791c4392754,270549,4393553,271747,4393154,272944v,799,-799,1597,-1597,1597l4390758,274541r-16767,-4790c4372793,269352,4372394,268153,4371995,266955v399,-1197,1597,-1996,2794,-1596xm4463013,254980v798,-400,2395,-400,2794,798c4466207,256576,4466207,258173,4465009,258572r-15171,8784l4449040,267755v-798,,-1597,-399,-1996,-1198c4446246,265360,4446645,264162,4447842,263763r15171,-8783xm3125164,254281v2593,-599,5991,-699,9384,1098c3142140,259371,3141742,266955,3141742,267355v,,,2794,3597,4790c3148935,273742,3151333,272145,3151333,272145r399,l3152130,271746v1998,-1198,6791,-3593,13174,-399c3172085,274939,3172481,282524,3172481,282923r,400c3172481,283323,3172481,286117,3176067,288113v3598,1996,6391,,6391,l3182860,288113v398,-399,7582,-4391,13973,-798c3204414,291307,3204014,298892,3204014,299291v,,,2795,3592,4791c3208803,304481,3209604,304880,3210802,304880r4391,399c3217191,305279,3218788,307275,3218788,309271v,2396,-1597,3992,-5591,3992l3207209,312864v-1596,-399,-3195,-798,-4791,-1597c3194838,307275,3195238,299691,3195238,299291v,,399,-2794,-3201,-4790c3189247,292904,3185653,294501,3185253,294900v-1195,799,-6785,3992,-13564,399c3164912,291707,3164508,285319,3164508,283722v-400,-399,-797,-3593,-3587,-5190c3157718,276935,3155725,278133,3154926,278532r-397,c3153328,279331,3148136,282524,3140943,278931v-7592,-3992,-7193,-11177,-7193,-11976c3134149,266955,3133750,263762,3130553,262165v-2796,-1597,-6391,,-6790,399c3122566,263363,3116988,266556,3110204,262963r-2388,-1596c3105822,260568,3105423,258173,3106217,256177v799,-1996,3180,-2794,5186,-1597l3113793,256177v3593,1996,6382,,6382,l3120574,256177v201,-200,1995,-1297,4590,-1896xm4384370,249390r13973,10779c4399142,260569,4399541,262165,4398743,262964v-400,399,-1198,798,-1597,798c4396747,263762,4395948,263762,4395549,263363r-13574,-10779c4381177,252184,4380778,250588,4381576,249789v399,-798,1996,-1197,2794,-399xm4453033,240608v798,399,1197,1996,399,2794l4442653,257375v-400,400,-1198,799,-1597,799c4440657,258174,4439858,258174,4439459,257775v-1198,-799,-1198,-1996,,-2795l4450238,241007v400,-798,1996,-1197,2795,-399xm4396346,236616v798,-400,2395,-400,2794,798l4407924,252585v399,798,399,2395,-799,2794l4406327,255778v-799,,-1597,-399,-1996,-1197l4395547,239410v-399,-798,-399,-2395,799,-2794xm4435070,231826v1197,399,1996,1596,1597,2794l4431875,251387v,799,-798,1597,-1597,1597l4429480,252984v-1198,-399,-1996,-1597,-1996,-2794l4432275,233422v400,-1197,1597,-1996,2795,-1596xm4415109,229830v1197,,2395,798,2395,1996l4419900,249392v,1197,-798,2395,-1996,2395c4416706,252186,4415508,251388,4415508,249791r-2395,-17566c4413113,231027,4413911,229830,4415109,229830xm3459527,205229v7730,1946,14711,6836,19100,14221l3473040,223043v-7580,-11577,-22740,-15169,-34310,-7984c3427160,222245,3423567,237815,3431547,248992r-5584,3593c3425562,252186,3425562,251787,3425163,251387v-8778,-14770,-3990,-33933,10773,-42715c3443316,204281,3451793,203283,3459527,205229xm1527394,172345v1193,-400,1993,399,2394,1996l1532183,191906v,1198,-798,2395,-1999,2395c1528989,194301,1527793,193503,1527793,192305r-2393,-17565c1525400,173542,1526193,172345,1527394,172345xm1515818,171547v1200,,1600,1197,1200,2794l1512224,191108v,799,-799,1597,-1596,1597l1509826,192705v-1198,-399,-1996,-1597,-1598,-2794l1513024,173143v397,-1197,1598,-1996,2794,-1596xm1537767,168753v798,-400,2396,-400,2793,798l1549344,184722v400,798,400,2395,-799,2794l1547748,187915v-797,,-1597,-399,-1996,-1197l1536970,171547v-399,-798,-399,-2395,797,-2794xm1505835,166357v798,798,1198,1996,798,2794l1495855,183124v-399,400,-1198,799,-1597,799c1493858,183923,1493060,183923,1492661,183524v-799,-400,-1196,-1996,-400,-2795l1503039,166756v402,-798,1998,-1197,2796,-399xm183072,166058v2595,-599,5988,-699,9382,1098c200038,171148,199638,178732,199638,179132v,,,2794,3593,4790c206824,185519,209220,183922,209220,183922r399,l210018,183523v1996,-1198,6786,-3593,13174,-399c229978,186716,230378,194301,230378,194700r,400c230378,195100,230378,197894,233969,199890v3593,1996,6387,,6387,l240756,199890v400,-399,7584,-4391,13973,-798c262313,203085,261913,210669,261913,211068v,,,2795,3594,4791c266704,216258,267502,216657,268701,216657r4391,399c275087,217056,276684,219052,276684,221048v-400,2396,-1996,3992,-5589,3992l265108,224641v-1597,-399,-3195,-798,-4792,-1597c252732,219052,253132,211468,253132,211068v,,399,-2794,-3194,-4790c247144,204681,243550,206278,243151,206677v-1198,799,-6786,3992,-13573,400c222793,203484,222394,197096,222394,195499v-401,-399,-799,-3593,-3594,-5190c215607,188712,213611,189910,212812,190309r-399,c211215,191108,206026,194301,198841,190708v-7586,-3992,-7186,-11177,-7186,-11976c192053,178732,191655,175539,188462,173942v-2795,-1597,-6388,,-6787,399c180477,175140,174889,178333,168102,174740r-2395,-1596c163711,172345,162913,169950,164110,167954v799,-1996,3193,-2794,5190,-1597l171694,167954v3594,1996,6388,,6388,l178482,167954v199,-200,1995,-1297,4590,-1896xm4734070,163962v1197,-400,2395,399,2794,1596c4738461,173143,4746445,178333,4754429,176337v1597,-399,2794,399,3193,1597c4758021,179131,4757223,180329,4756425,180728r-399,c4751634,181926,4747243,181526,4743251,179530v-5189,14372,-15170,25550,-28743,32336c4700935,218653,4685765,219850,4671394,215060v-798,4391,-3193,8383,-6786,11178l4664209,226637v-799,399,-1996,,-2795,-799c4660616,225040,4660616,223443,4661813,222645v5988,-5190,7186,-14371,1996,-20759c4663011,201087,4663011,199490,4664209,198692v798,-798,2395,-798,3193,399c4670197,202685,4671793,206677,4671793,210669r400,c4685765,215060,4699737,214262,4712512,207875v12375,-6389,21957,-17167,26348,-30341l4738860,177135v-3194,-2395,-5190,-5988,-6387,-10379c4732074,165558,4732872,164361,4734070,163962xm5657416,160768v2395,-399,4391,1198,4790,3593l5665799,188712r24351,-3593c5692546,184720,5694542,186317,5694941,188712v399,2395,-1198,4391,-3593,4790l5666997,197095r3593,24352c5670989,223842,5669392,225838,5666997,226238v-2395,399,-4391,-1198,-4791,-3593l5658614,198293r-24352,3592c5631866,202286,5629870,200688,5629471,198293v-399,-2396,1198,-4392,3593,-4791l5657416,189909r-3593,-24351c5653424,163163,5655021,161167,5657416,160768xm1549342,160768r14371,10779c1564512,171947,1564910,173543,1564114,174342v-401,399,-1199,798,-1600,798c1562116,175140,1561317,175140,1560920,174741r-13969,-10779c1546151,163562,1545752,161966,1546550,161167v401,-798,1995,-1197,2792,-399xm1495457,156777v795,-400,2394,-400,2792,798c1498649,158773,1498649,159970,1497453,160369r-15173,8784l1481482,169552v-800,,-1598,-399,-1997,-1198c1479084,167556,1479084,165959,1480283,165560r15174,-8783xm6885950,152884v2594,-599,5987,-699,9381,1098c6902916,157974,6902517,165558,6902517,165958v,,,2794,3593,4790c6909703,172345,6912098,170748,6912098,170748r399,l6912896,170349v1996,-1198,6787,-3593,13174,-399c6932856,173542,6933255,181127,6933255,181526r,400c6933255,181926,6933255,184720,6936848,186716v3593,1996,6387,,6387,l6943635,186716v399,-399,7584,-4391,13972,-798c6965191,189911,6964792,197495,6964792,197894v,,,2795,3593,4791c6969583,203084,6970381,203483,6971579,203483r4391,399c6977966,203882,6979563,205878,6979563,207874v-400,2396,-1996,3992,-5589,4392l6967986,211866v-1597,-399,-3194,-798,-4791,-1596c6955611,206278,6956010,198693,6956010,198294v,,399,-2795,-3194,-4791c6950022,191907,6946429,193503,6946030,193903v-1198,798,-6787,3991,-13573,399c6925671,190709,6925271,184321,6925271,182724v-399,-399,-798,-3593,-3592,-5190c6918485,175938,6916489,177135,6915691,177534r-400,c6914094,178333,6908904,181526,6901719,177934v-7585,-3992,-7186,-11178,-7186,-11976c6894932,165958,6894533,162764,6891338,161167v-2794,-1597,-6387,,-6786,399c6883354,162365,6877766,165558,6870979,161966r-2395,-1597c6866588,159570,6865790,157175,6866987,155179v799,-1996,3194,-2794,5190,-1597l6874572,154780v3593,1996,6387,,6387,l6881358,154780v200,-200,1997,-1297,4592,-1896xm1554134,149591r16764,4791c1572099,154781,1572899,155979,1572099,157176v,799,-800,1597,-1599,1597l1569702,158773r-16764,-4790c1551736,153584,1550937,152385,1551339,151187v397,-1197,1599,-1996,2795,-1596xm1492262,145200v1199,,2396,798,2396,1996c1495058,148393,1494258,149592,1492662,149592r-17569,2395c1473895,151987,1472698,151189,1472698,149991v,-1198,797,-2396,1997,-2396l1492262,145200xm1571703,134820v1196,,1994,798,2392,1996c1574095,138013,1573295,139212,1572099,139212r-17567,2395c1553334,141607,1552136,140809,1552136,139611v,-1198,802,-2396,1998,-2396l1571703,134820xm199838,134122v2595,-599,5988,-699,9382,1098c216803,139212,216405,146796,216405,147196v,,,2794,3593,4790c223591,153583,225985,151986,225985,151986r400,l226784,151587v1996,-1198,6786,-3593,13174,-399c246743,154780,247144,162365,247144,162764r,400c247144,163164,247144,165958,250735,167954v3593,1996,6387,,6387,l257522,167954v399,-399,7584,-4391,13972,-798c279079,171149,278680,178733,278680,179132v,,,2795,3593,4791c283471,184322,284268,184721,285466,184721r4392,399c291853,185120,293450,187116,293450,189112v,1996,-1996,3593,-5589,3992l281874,192705v-1598,-399,-3194,-798,-4792,-1597c269498,187116,269897,179532,269897,179132v,,399,-2794,-3194,-4790c263909,172745,260316,174342,259917,174741v-1198,799,-6786,3992,-13573,400c239558,171548,239159,165160,239159,163563v-400,-399,-798,-3593,-3593,-5190c232372,156776,230376,157974,229578,158373r-399,c227981,159172,222791,162365,215606,158772v-7585,-3992,-7186,-11177,-7186,-11976c208819,146796,208420,143603,205227,142006v-2794,-1597,-6387,,-6786,399c197243,143204,191655,146397,184868,142804r-2396,-1596c180476,140409,179679,138014,180875,136018v800,-1996,3195,-2794,5190,-1597l188461,136018v3592,1996,6387,,6387,l195247,136018v200,-200,1996,-1297,4591,-1896xm1476691,128034r16770,4791c1494657,133224,1495457,134422,1495058,135619v,799,-800,1597,-1597,1597l1492661,137216r-16769,-4790c1474695,132027,1474295,130828,1473895,129630v400,-1197,1597,-1996,2796,-1596xm6902716,120948v2595,-599,5988,-699,9382,1098c6919682,126038,6919283,133622,6919283,134022v,,,2794,3593,4790c6926469,140409,6928864,138812,6928864,138812r399,l6929662,138413v1996,-1198,6787,-3593,13174,-399c6949622,141606,6950021,149191,6950021,149590r,400c6950021,149990,6950021,152784,6953614,154780v3593,1996,6387,,6387,l6960401,154780v399,-399,7584,-4391,13971,-798c6981957,157975,6981558,165559,6981558,165958v,,,2795,3593,4791c6986348,171148,6987147,171547,6988344,171547r4392,399c6994732,171946,6996328,173942,6996328,175938v,1996,-1996,3593,-5588,3992l6984752,179531v-1597,-399,-3194,-798,-4791,-1597c6972376,173942,6972776,166358,6972776,165958v,,399,-2794,-3194,-4790c6966788,159571,6963195,161168,6962796,161567v-1198,799,-6787,3992,-13573,400c6942437,158374,6942037,151986,6942037,150389v-399,-399,-798,-3593,-3592,-5190c6935251,143602,6933255,144800,6932457,145199r-399,c6930860,145998,6925670,149191,6918485,145598v-7585,-3992,-7186,-11177,-7186,-11976c6911698,133622,6911299,130429,6908105,128832v-2795,-1597,-6388,,-6787,399c6900121,130030,6894532,133223,6887746,129630r-2396,-1596c6883354,127235,6882955,124840,6883754,122844v798,-1996,3193,-2794,5189,-1597l6891338,122844v3593,1996,6388,,6388,l6898125,122844v200,-200,1996,-1297,4591,-1896xm1564910,117655v799,-400,2395,-400,2793,798c1568103,119251,1568103,120848,1566904,121247r-15168,8784l1550937,130430v-797,,-1595,-399,-1991,-1198c1548141,128035,1548545,126837,1549744,126438r15166,-8783xm1486274,112066r13972,10779c1501046,123245,1501445,124841,1500647,125640v-401,399,-1200,798,-1596,798c1498650,126438,1497853,126438,1497453,126039r-13575,-10779c1483079,114860,1482681,113264,1483479,112465v399,-798,1995,-1197,2795,-399xm1554933,103284v796,399,1199,1996,397,2794l1544556,120051v-407,400,-1204,799,-1602,799c1542556,120850,1541756,120850,1541361,120451v-1201,-799,-1201,-1996,,-2795l1552136,103683v397,-798,1998,-1197,2797,-399xm1498249,99292v799,-400,2398,-400,2795,798l1509831,115260v397,799,397,2396,-802,2795l1508232,118454v-798,,-1599,-399,-1997,-1198l1497452,102086v-399,-798,-399,-2395,797,-2794xm1536970,94502v1196,399,1998,1596,1595,2794l1533775,114063v,799,-798,1597,-1595,1597l1531383,115660v-1200,-399,-1996,-1597,-1996,-2794l1534173,96098v399,-1197,1599,-1996,2797,-1596xm1517018,92505v1197,,2394,798,2394,1996l1521807,112067v,1197,-798,2395,-1995,2395c1518614,114861,1517418,114063,1517418,112466r-2397,-17566c1515021,93702,1515820,92505,1517018,92505xm561363,67905v7735,1946,14721,6836,19113,14221l574887,85719c567301,74142,552132,70550,540555,77735v-11577,7186,-15170,22756,-7186,33933l527780,115261v-399,-399,-399,-798,-798,-1198c518200,99293,522990,80130,537760,71348v7386,-4391,15869,-5389,23603,-3443xm7264241,54731v7735,1946,14721,6836,19112,14221l7277764,72545v-7585,-11577,-22754,-15169,-34331,-7984c7231855,71747,7228661,87317,7236246,98494r-5589,3593c7230258,101688,7230258,101289,7229859,100889v-8782,-14770,-3992,-33933,10779,-42715c7248023,53783,7256506,52785,7264241,54731xm5304923,38614v1197,,1996,798,2395,1996l5309714,58176v,1197,-798,2395,-1996,2395c5306519,60571,5305322,59772,5305322,58575r-2395,-17566c5302927,39811,5303725,38614,5304923,38614xm5293346,37815v1198,399,1597,1596,1198,2794l5289753,57376v,799,-799,1597,-1597,1597l5287358,58973v-1198,-399,-1996,-1597,-1597,-2794l5290552,39411v399,-1197,1597,-1996,2794,-1596xm5315301,35021v798,-400,2395,-400,2794,798l5326879,50990v399,798,399,2395,-799,2794l5325282,54183v-799,,-1597,-399,-1996,-1197l5314502,37815v-399,-798,-399,-2395,799,-2794xm5283367,33025v798,798,1197,1996,798,2794l5273386,49792v-399,400,-1198,799,-1597,799c5271390,50591,5270591,50591,5270192,50192v-798,-400,-1197,-1996,-399,-2795l5280572,33424v400,-798,1996,-1197,2795,-399xm3960221,32725v2595,-599,5989,-699,9382,1098c3977187,37815,3976788,45399,3976788,45799v,,,2794,3593,4790c3983974,52186,3986369,50589,3986369,50589r399,l3987167,50190v1996,-1198,6787,-3593,13174,-399c4007127,53383,4007527,60968,4007527,61367r,400c4007527,61767,4007527,64561,4011119,66557v3593,1996,6388,,6388,l4017906,66557v399,-399,7586,-4391,13973,-798c4039464,69752,4039064,77336,4039064,77735v,,,2795,3593,4791c4043855,82925,4044653,83324,4045851,83324r4391,399c4052238,83723,4053835,85719,4053835,87715v,1996,-1996,3593,-5589,4392l4042258,91707v-1597,-399,-3194,-798,-4790,-1596c4029883,86119,4030282,78534,4030282,78135v,,399,-2795,-3194,-4791c4024294,71748,4020700,73344,4020301,73744v-1198,798,-6786,3991,-13573,399c3999942,70550,3999543,64162,3999543,62565v-400,-399,-799,-3593,-3593,-5190c3992756,55779,3990760,56976,3989962,57375r-399,c3988365,58174,3983175,61367,3975990,57775v-7585,-3992,-7186,-11178,-7186,-11976c3969203,45799,3968804,42605,3965611,41008v-2795,-1597,-6388,,-6787,399c3957627,42206,3952038,45399,3945251,41807r-2395,-1597c3940860,39411,3940062,37016,3941259,35020v799,-1996,3194,-2794,5190,-1597l3948844,34621v3593,1996,6387,,6387,l3955631,34621v199,-200,1995,-1297,4590,-1896xm5326879,27037r14372,10779c5342049,38216,5342448,39812,5341650,40611v-399,399,-1198,798,-1597,798c5339654,41409,5338856,41409,5338456,41010l5324483,30231v-798,-400,-1197,-1996,-399,-2795c5324483,26638,5326080,26239,5326879,27037xm1835948,26638v1198,-400,2396,399,2794,1596c1840339,35819,1848324,41009,1856308,39013v1596,-399,2794,399,3193,1597c1859900,41807,1859102,43005,1858304,43404r-400,c1853513,44602,1849122,44202,1845129,42206v-5190,14372,-15170,25550,-28743,32336c1802837,81329,1787669,82526,1773298,77736v-798,4391,-3193,8383,-6785,11178l1766113,89313v-799,399,-1995,,-2795,-799c1762520,87716,1762520,86119,1763718,85321v5988,-5190,7185,-14371,1995,-20759c1764915,63763,1764915,62166,1766113,61368v798,-798,2395,-798,3193,399c1772100,65361,1773697,69353,1773697,73345r399,c1787669,77736,1801639,76938,1814391,70551v12375,-6389,21956,-17167,26347,-30341l1840738,39811v-3193,-2395,-5189,-5988,-6387,-10379c1833951,28234,1834751,27037,1835948,26638xm5272988,23444v798,-400,2395,-400,2794,798c5276181,25040,5275782,26637,5274984,27036r-15171,8784l5259015,36219v-799,,-1597,-399,-1996,-1198c5256619,34223,5256619,32626,5257817,32227r15171,-8783xm2759302,23444v2396,-399,4391,1198,4790,3593l2767686,51388r24351,-3593c2794433,47396,2796431,48993,2796829,51388v399,2395,-1197,4391,-3594,4790l2768885,59771r3590,24352c2772874,86518,2771278,88514,2768885,88914v-2396,399,-4393,-1198,-4793,-3593l2760501,60969r-24355,3592c2733749,64962,2731753,63364,2731352,60969v-398,-2396,1200,-4392,3595,-4791l2759302,52585r-3593,-24351c2755310,25839,2756908,23843,2759302,23444xm5331669,16259r16767,4791c5349634,21449,5350432,22248,5349634,23844v,799,-798,1597,-1597,1597l5347239,25441r-16768,-4790c5329274,20252,5328475,19053,5328875,17855v399,-1197,1596,-1996,2794,-1596xm5269794,11867v1197,,2395,798,2395,1996c5272189,14661,5271391,15860,5270193,16259r-17566,2395c5251430,18654,5250232,17856,5250232,16658v,-1198,798,-2396,1996,-2396l5269794,11867xm5349235,1488v1197,,1996,798,2395,1996c5351630,4681,5350832,5880,5349634,5880r-17566,2395c5330871,8275,5329673,7477,5329673,6279v,-1198,798,-2396,1996,-2396l5349235,1488xm3977386,390v2595,-599,5989,-699,9382,1098c3994352,5480,3993953,13064,3993953,13464v,,,2794,3593,4790c4001139,19851,4003534,18254,4003534,18254r399,l4004332,17855v1996,-1198,6787,-3593,13174,-399c4024292,21048,4024691,28633,4024691,29032r,400c4024691,29432,4024691,32226,4028284,34222v3593,1996,6387,,6387,l4035071,34222v399,-399,7585,-4391,13972,-798c4056628,37417,4056229,45001,4056229,45400v,,,2795,3593,4791c4061019,50590,4061818,50989,4063015,50989r4392,399c4069403,51388,4070999,53384,4070999,55380v,2396,-1996,3992,-5588,3992l4059423,58973v-1597,-399,-3194,-798,-4791,-1597c4047047,53384,4047447,45800,4047447,45400v,,399,-2794,-3194,-4790c4041459,39013,4037865,40610,4037466,41009v-1198,799,-6787,3992,-13573,400c4017107,37816,4016707,31428,4016707,29831v-399,-399,-798,-3593,-3592,-5190c4009921,23044,4007925,24242,4007127,24641r-399,c4005530,25440,4000340,28633,3993155,25040v-7585,-3992,-7186,-11177,-7186,-11976c3986368,13064,3985969,9871,3982776,8274v-2795,-1597,-6388,,-6787,399c3974792,9472,3969203,12665,3962417,9072r-2396,-1596c3958025,6677,3957227,4282,3958425,2286v798,-1996,3193,-2794,5189,-1597l3966009,2286v3593,1996,6388,,6388,l3972796,2286v199,-200,1996,-1297,4590,-1896xe" fillcolor="#d7df23 [3207]" stroked="f" strokeweight=".1109mm">
                  <v:stroke joinstyle="miter"/>
                  <v:path arrowok="t" o:connecttype="custom" o:connectlocs="2958484,4882890;2959281,4885685;2948500,4899658;2946903,4900456;2945305,4900057;2944905,4897262;2955687,4883289;2958484,4882890;3001992,4876902;3016360,4887682;3016761,4890476;3015164,4891274;3013562,4890875;2999599,4880097;2999198,4877301;3001992,4876902;2948101,4873310;2950896,4874108;2950098,4876903;2934926,4885686;2934129,4886085;2932129,4884887;2932928,4882093;3006778,4866124;3023546,4870915;3024744,4873709;3023150,4875307;3022354,4875307;3005577,4870516;3003985,4867722;3006778,4866124;2944907,4861334;2947303,4863331;2945308,4865726;2927740,4868121;2925344,4866125;2927342,4863730;3023947,4851354;3026343,4853351;3024346,4855746;3006778,4858141;3004382,4856145;3006380,4853750;2929337,4844168;2946105,4848959;2947701,4851753;2946105,4853351;2945305,4853351;2928537,4848560;2926540,4845766;2929337,4844168;3017160,4833788;3019959,4834587;3019159,4837382;3003985,4846165;3003189,4846564;3001193,4845366;3001989,4842572;2938917,4828599;2952892,4839379;2953294,4842173;2951695,4842971;2950098,4842572;2936523,4831794;2936124,4828998;2938917,4828599;3007175,4819417;3007585,4822211;2996801,4836184;2995203,4836983;2993603,4836583;2993603,4833789;3004382,4819816;3007175,4819417;2950895,4815824;2953688,4816623;2962475,4831793;2961676,4834588;2960876,4834987;2958883,4833789;2950097,4818619;2950895,4815824;2989215,4810635;2990814,4813429;2986020,4830196;2984424,4831793;2983623,4831793;2981628,4828999;2986418,4812232;2989215,4810635;2969658,4809038;2972053,4811034;2974446,4828600;2972451,4830995;2970057,4828999;2967664,4811433;2969658,4809038;2014013,4784438;2033125,4798660;2027536,4802253;1993204,4794269;1986018,4828201;1980429,4831794;1979630,4830596;1990409,4787881;2014013,4784438;54291,4768321;56686,4770316;59082,4787882;57085,4790277;54690,4788281;52295,4770716;54291,4768321;42714,4767522;43912,4770316;39121,4787083;37524,4788680;36725,4788680;35129,4785886;39919,4769118;42714,4767522;65068,4764727;67862,4765526;76646,4780696;75847,4783491;75049,4783890;73053,4782692;64270,4767522;65068,4764727;32734,4762332;33532,4765126;22754,4779099;21157,4779898;19560,4779499;19160,4776704;29939,4762731;32734,4762332;76645,4756743;91018,4767523;91417,4770317;89820,4771115;88223,4770716;74250,4759938;73851,4757142;76645,4756743;6757209,4755146;6759604,4757142;6761999,4774708;6760003,4777103;6757608,4775107;6755212,4757542;6757209,4755146;6745631,4754348;6746830,4757142;6742039,4773909;6740442,4775506;6739643,4775506;6738046,4772712;6742837,4755945;6745631,4754348;22355,4752751;25150,4753550;24351,4756345;9181,4765128;8383,4765527;6387,4764329;7185,4761535;6767986,4751554;6770781,4752352;6779564,4767523;6778765,4770317;6777967,4770716;6775971,4769519;6767187,4754348;6767986,4751554;6736051,4749158;6736849,4751953;6726071,4765926;6724473,4766724;6722876,4766325;6722477,4763530;6733256,4749557;6736051,4749158;5412906,4748859;5422287,4749957;5429473,4761933;5433066,4766724;5439054,4766724;5439453,4766724;5439852,4766325;5453026,4765926;5460211,4777503;5460211,4777902;5463804,4782692;5470191,4782692;5470591,4782692;5484563,4781894;5491748,4793870;5495341,4798660;5498535,4799458;5502926,4799858;5506519,4803850;5500930,4808241;5494942,4807842;5490151,4806245;5482966,4794269;5479772,4789478;5472986,4789878;5459413,4790277;5452227,4778700;5448635,4773511;5442647,4773511;5442247,4773511;5428675,4773910;5421489,4761933;5418294,4757142;5411508,4757542;5397935,4757941;5395540,4756344;5393943,4751154;5399133,4749558;5401528,4750755;5407915,4750755;5408314,4750755;5412906,4748859;81435,4745566;98201,4750357;99399,4753151;97802,4754749;97004,4754749;80237,4749958;78641,4747162;81435,4745566;6779562,4743570;6793935,4754349;6794334,4757144;6792737,4757942;6791140,4757543;6777167,4746764;6776768,4743969;6779562,4743570;3288614,4742772;3291408,4744369;3308973,4755147;3312169,4756744;3310971,4759539;3310569,4759539;3297795,4758341;3269052,4790676;3225939,4793870;3219153,4805048;3218755,4805447;3215959,4804648;3216356,4801455;3218356,4780696;3218755,4777503;3221949,4777902;3226341,4789479;3226745,4789479;3267056,4786684;3293406,4756344;3293406,4755945;3287016,4745566;3288614,4742772;19562,4741175;21957,4743171;19961,4745566;2395,4747962;0,4745966;1996,4743570;6725671,4739578;6728466,4740376;6727667,4743170;6712497,4751954;6711698,4752353;6709702,4751155;6710501,4748361;4211517,4739578;4216307,4743170;4219900,4767523;4244252,4763930;4249043,4767523;4245450,4772313;4221098,4775906;4224690,4800257;4221098,4805047;4216307,4801455;4212714,4777103;4188363,4780696;4183573,4777103;4187166,4772313;4211517,4768720;4207924,4744368;4211517,4739578;6784353,4732393;6801120,4737184;6802318,4739978;6800721,4741575;6799923,4741575;6783155,4736784;6781559,4733990;6784353,4732393;98602,4730795;100997,4732791;99001,4735186;81436,4737582;79041,4735586;81037,4733190;6722479,4728001;6724874,4729997;6722878,4732392;6705312,4734788;6702917,4732792;6704913,4730396;3991,4724009;20759,4728800;22355,4731594;20759,4733191;19960,4733191;3193,4728400;1197,4725606;3991,4724009;6801519,4717622;6803915,4719618;6801919,4722013;6784353,4724409;6781958,4722413;6783954,4720017;5430072,4716923;5439454,4718021;5446639,4729997;5450232,4734787;5456220,4734787;5456619,4734787;5457018,4734388;5470192,4733989;5477377,4745566;5477377,4745965;5480970,4750756;5487357,4750756;5487757,4750756;5501728,4749958;5508914,4761934;5512507,4766724;5515700,4767522;5520092,4767922;5523684,4771914;5518096,4775906;5512108,4775506;5507317,4773910;5500132,4761934;5496938,4757143;5490152,4757542;5476579,4757942;5469393,4746364;5465801,4741174;5459813,4741174;5459414,4741174;5445841,4741574;5438655,4729598;5435461,4724807;5428674,4725206;5415102,4725606;5412706,4724009;5411110,4718819;5416299,4717222;5418694,4718819;5425082,4718819;5425481,4718819;5430072,4716923;91814,4713630;94610,4714428;93810,4717222;78641,4726006;77843,4726405;75847,4725207;76645,4722413;6706908,4710836;6723675,4715627;6725272,4718421;6723675,4720018;6722877,4720018;6706110,4715227;6704114,4712433;6706908,4710836;13572,4708041;27545,4718820;27945,4721615;26347,4722413;24750,4722014;11177,4711234;10778,4708440;13572,4708041;6794733,4700456;6797528,4701255;6796729,4704049;6781559,4712833;6780760,4713232;6778764,4712034;6779563,4709240;81835,4699259;82235,4702054;71455,4716027;69858,4716825;68262,4716426;68262,4713631;79041,4699658;81835,4699259;25548,4695266;28343,4696065;37126,4711235;36327,4714030;35529,4714429;33533,4713231;24750,4698061;25548,4695266;6716490,4694868;6730463,4705648;6730862,4708442;6729265,4709240;6727668,4708841;6714094,4698062;6713695,4695267;6716490,4694868;63871,4690477;65468,4693271;60677,4710038;59080,4711635;58282,4711635;56285,4708841;61076,4692074;63871,4690477;43912,4688481;46308,4690477;48703,4708043;46707,4710438;44311,4708442;41916,4690876;43912,4688481;6784753,4686085;6785152,4688879;6774374,4702852;6772776,4703651;6771179,4703251;6771179,4700457;6781959,4686484;6784753,4686085;6728465,4682093;6731260,4682892;6740043,4698062;6739244,4700857;6738446,4701256;6736450,4700058;6727666,4684888;6728465,4682093;6766790,4677303;6768388,4680097;6763596,4696864;6761999,4698461;6761201,4698461;6759204,4695667;6763995,4678899;6766790,4677303;6746829,4675307;6749224,4677303;6751619,4694869;6749623,4697264;6747228,4695268;6744832,4677702;6746829,4675307;5791596,4650706;5810708,4664927;5805119,4668520;5770788,4660536;5763601,4694469;5758013,4698062;5757214,4696864;5767994,4654149;5791596,4650706;363267,4622613;366063,4624210;383628,4634988;386821,4636585;385624,4639379;385224,4639379;372450,4638181;343707,4670517;300593,4673711;293807,4684889;293408,4685288;290613,4684489;291012,4681296;293008,4660536;293408,4657343;296601,4657742;300992,4669320;301392,4669320;341711,4666524;368059,4636185;368059,4635786;361672,4625407;363267,4622613;1286223,4619419;1291013,4623012;1294607,4647363;1318958,4643770;1323748,4647363;1320156,4652153;1295804,4655746;1299396,4680098;1295804,4684889;1291013,4681296;1287420,4656944;1263069,4660537;1258279,4656944;1261872,4652153;1286223,4648561;1282630,4624210;1286223,4619419;3859025,4617823;3861421,4619819;3863816,4637384;3861820,4639780;3859424,4637784;3857029,4620218;3859025,4617823;3847448,4617024;3848646,4619818;3843856,4636585;3842258,4638182;3841459,4638182;3839863,4635388;3844654,4618621;3847448,4617024;3869803,4614229;3872597,4615028;3881381,4630198;3880582,4632993;3879784,4633392;3877788,4632194;3869004,4617024;3869803,4614229;3837868,4611834;3838666,4614628;3827887,4628601;3826290,4629400;3824693,4629000;3824294,4626206;3835073,4612233;3837868,4611834;2514762,4611535;2524144,4612633;2531328,4624609;2534921,4629399;2540909,4629399;2541309,4629399;2541707,4629000;2554880,4628601;2562067,4640178;2562067,4640577;2565660,4645367;2572047,4645367;2572446,4645367;2586418,4644569;2593603,4656546;2597196,4661336;2600389,4662134;2604782,4662534;2608375,4666526;2602786,4670518;2596797,4670118;2592007,4668522;2584821,4656546;2581628,4651754;2574840,4652153;2561268,4652553;2554083,4640976;2550490,4635786;2544502,4635786;2544103,4635786;2530531,4636186;2523345,4624210;2520152,4619419;2513365,4619818;2499792,4620218;2497397,4618621;2495800,4613431;2500990,4611834;2503385,4613431;2509772,4613431;2510172,4613431;2514762,4611535;7066188,4609439;7068983,4611035;7086547,4621814;7089741,4623411;7088543,4626205;7088144,4626205;7075370,4625007;7046628,4657343;7003513,4660537;6996727,4671715;6996328,4672114;6993533,4671315;6993933,4668122;6995929,4647362;6996328,4644169;6999521,4644568;7003913,4656146;7004312,4656146;7044632,4653350;7070979,4623011;7070979,4622612;7064592,4612233;7066188,4609439;3881379,4606245;3895752,4617024;3896151,4619819;3894554,4620617;3892957,4620218;3878984,4609438;3878585,4606644;3881379,4606245;3827488,4602253;3830283,4603052;3829484,4605846;3814314,4614630;3813515,4615029;3811519,4613831;3812318,4611037;3886170,4595068;3902937,4599859;3904135,4602653;3902538,4604250;3901740,4604250;3884972,4599459;3883376,4596665;3886170,4595068;3824296,4590677;3826691,4592673;3824695,4595068;3807129,4597464;3804734,4595468;3806730,4593072;3903336,4580298;3905732,4582294;3903736,4584689;3886170,4587085;3883775,4585089;3885771,4582693;2531928,4579599;2541309,4580697;2548494,4592673;2552086,4597463;2558075,4597463;2558474,4597463;2558872,4597064;2572047,4596665;2579232,4608242;2579232,4608641;2582826,4613431;2589211,4613431;2589612,4613431;2603583,4612633;2610770,4624610;2614363,4629400;2617554,4630198;2621945,4630598;2625538,4634590;2619949,4638582;2613962,4638182;2609172,4636586;2601988,4624610;2598793,4619818;2592007,4620217;2578435,4620617;2571248,4609040;2567659,4603850;2561667,4603850;2561269,4603850;2547696,4604250;2540510,4592274;2537318,4587483;2530531,4587882;2516959,4588282;2514563,4586685;2512966,4581495;2518156,4579898;2520550,4581495;2526939,4581495;2527338,4581495;2531928,4579599;3808725,4573511;3825492,4578302;3827089,4581096;3825492,4582693;3824694,4582693;3807927,4577902;3805931,4575107;3808725,4573511;3896550,4563131;3899345,4563930;3898546,4566724;3883376,4575508;3882577,4575907;3880581,4574709;3881380,4571915;3818307,4557543;3832280,4568323;3832679,4571117;3831082,4571915;3829485,4571516;3815911,4560737;3815512,4557942;3818307,4557543;3886570,4548761;3886969,4551555;3876190,4565528;3874593,4566327;3872996,4565928;3872996,4563133;3883776,4549160;3886570,4548761;3830282,4544768;3833076,4545567;3841860,4560737;3841061,4563532;3840263,4563931;3838267,4562733;3829483,4547563;3830282,4544768;3868606,4539979;3870203,4542773;3865412,4559540;3863814,4561137;3863016,4561137;3861020,4558343;3865811,4541575;3868606,4539979;3848645,4537983;3851041,4539979;3853436,4557544;3851440,4559940;3849044,4557944;3846649,4540378;3848645,4537983;2893457,4513382;2912573,4527603;2906981,4531196;2872650,4523212;2865465,4557145;2859874,4560738;2859076,4559540;2869854,4516825;2893457,4513382;933732,4497264;936126,4499260;938521,4516826;936524,4519221;934130,4517225;931735,4499659;933732,4497264;922154,4496466;923353,4499260;918562,4516027;916965,4517624;916165,4517624;914569,4514830;919360,4498063;922154,4496466;944507,4493671;947301,4494470;956085,4509640;955286,4512435;954488,4512834;952493,4511636;943709,4496466;944507,4493671;912175,4491675;912972,4494470;902194,4508443;900597,4509241;898999,4508842;898601,4506047;909380,4492074;912175,4491675;5063807,4485687;5068597,4489280;5072190,4513631;5096542,4510038;5101333,4513631;5097740,4518421;5073388,4522014;5076980,4546366;5073388,4551157;5068597,4547564;5065004,4523212;5040653,4526805;5035863,4523212;5039456,4518421;5063807,4514829;5060214,4490478;5063807,4485687;956085,4485687;970458,4496467;970857,4499261;969260,4500059;967661,4499660;953691,4488881;953291,4486086;956085,4485687;901794,4482095;904588,4482893;903790,4485687;888620,4494471;887821,4494870;885826,4493672;886624,4490878;6292341,4478202;6301723,4479300;6308908,4491276;6312501,4496066;6318489,4496066;6318888,4496066;6319287,4495667;6332461,4495268;6339646,4506844;6339646,4507244;6343239,4512034;6349626,4512034;6350026,4512034;6363997,4511236;6371183,4523213;6374776,4528003;6377969,4528801;6382361,4529201;6385953,4533193;6380365,4537584;6374377,4537184;6369586,4535588;6362401,4523612;6359207,4518820;6352421,4519220;6338848,4519619;6331662,4508042;6328070,4502853;6322082,4502853;6321683,4502853;6308110,4503252;6300924,4491276;6297730,4486485;6290943,4486885;6277371,4487284;6274975,4485687;6273379,4480497;6278568,4478901;6280963,4480098;6287351,4480098;6287750,4480098;6292341,4478202;960874,4474909;977641,4479700;978839,4482494;977242,4484091;976444,4484091;959676,4479300;958080,4476506;960874,4474909;4168005,4472115;4170800,4473711;4188364,4484490;4191558,4486087;4190360,4488881;4189961,4488881;4177187,4487683;4148444,4520020;4105330,4523213;4098544,4534391;4098145,4534790;4095350,4533992;4095750,4530798;4097746,4510039;4098145,4506845;4101338,4507244;4105730,4518822;4106129,4518822;4146448,4516027;4172796,4485687;4172796,4485288;4166409,4474909;4168005,4472115;898603,4470518;900998,4472514;899002,4474909;881436,4477305;879040,4475309;881037,4472913;978042,4460139;980437,4462135;978441,4464530;960875,4466926;958480,4464930;960476,4462534;883031,4453353;899799,4458144;901395,4460938;899799,4462535;899000,4462535;882233,4457744;880237,4454950;883031,4453353;6309107,4445867;6318488,4446965;6325674,4458941;6329267,4463731;6335255,4463731;6335654,4463731;6336053,4463332;6349227,4462933;6356412,4474510;6356412,4474909;6360005,4479699;6366392,4479699;6366792,4479699;6380764,4478901;6387949,4490878;6391542,4495668;6394736,4496466;6399127,4496866;6402720,4500858;6397131,4504850;6391143,4504450;6386352,4502854;6379167,4490878;6375973,4486086;6369187,4486485;6355614,4486885;6348428,4475308;6344836,4470118;6338848,4470118;6338448,4470118;6324876,4470518;6317690,4458542;6314495,4453751;6307709,4454150;6294136,4454550;6291741,4452953;6290144,4447763;6295334,4446166;6297729,4447763;6304116,4447763;6304515,4447763;6309107,4445867;971254,4442574;974049,4443373;973250,4446167;958080,4454951;957282,4455350;955286,4454152;956085,4451358;892613,4437384;906585,4448164;906986,4450958;905387,4451756;903792,4451357;890218,4440578;889819,4437783;892613,4437384;961275,4428602;961674,4431396;950895,4445369;949298,4446168;947701,4445768;947701,4442974;958480,4429001;961275,4428602;904988,4424610;907783,4425409;916567,4440579;915767,4443374;914969,4443773;912974,4442575;904190,4427405;904988,4424610;943309,4419421;944906,4422215;940115,4438982;938518,4440579;937721,4440579;935725,4437785;940514,4421018;943309,4419421;923353,4417824;925749,4419820;928145,4437386;926148,4439781;923753,4437785;921357,4420219;923353,4417824;6671031,4380049;6690143,4394271;6684554,4397863;6650223,4389879;6643036,4423812;6637447,4427405;6636649,4426208;6647428,4383492;6671031,4380049;4711314,4363931;4713709,4365927;4716105,4383493;4714109,4385888;4711713,4383892;4709318,4366327;4711314,4363931;4699738,4363134;4700936,4365928;4696145,4382695;4694548,4384292;4693749,4384292;4692153,4381498;4696944,4364731;4699738,4363134;4721693,4360339;4724487,4361137;4733271,4376308;4732472,4379102;4731674,4379501;4729678,4378304;4720894,4363133;4721693,4360339;4689758,4357944;4690556,4360739;4679777,4374712;4678180,4375510;4676583,4375111;4676184,4372316;4686963,4358343;4689758,4357944;4733269,4352355;4747641,4363134;4748041,4365929;4746444,4366727;4744847,4366328;4730874,4355549;4730475,4352754;4733269,4352355;1242711,4351956;1245505,4353552;1263071,4364331;1266263,4365928;1265066,4368722;1264666,4368722;1251892,4367524;1223151,4399860;1180037,4403054;1173251,4414232;1172851,4414631;1170057,4413832;1170456,4410639;1172452,4389879;1172851,4386686;1176045,4387085;1180436,4398663;1180836,4398663;1221155,4395867;1247502,4365528;1247502,4365129;1241115,4354750;1242711,4351956;4679378,4348363;4682173,4349161;4681374,4351955;4666204,4360739;4665405,4361138;4663409,4359940;4664208,4357146;2165659,4348363;2170449,4351955;2174043,4376307;2198394,4372714;2203184,4376307;2199591,4381097;2175240,4384690;2178832,4409042;2175240,4413832;2170449,4410240;2166857,4385887;2142505,4389480;2137715,4385887;2141308,4381097;2165659,4377504;2162066,4353153;2165659,4348363;4738060,4341178;4754827,4345969;4756025,4348763;4754428,4350360;4753630,4350360;4736863,4345569;4735266,4342775;4738060,4341178;3394195,4340878;3403585,4341975;3410779,4353951;3414369,4358742;3420354,4358742;3420755,4358742;3421153,4358343;3434321,4357943;3441503,4369520;3441503,4369919;3445096,4374710;3451481,4374710;3451880,4374710;3465847,4373911;3473027,4385888;3476620,4390679;3479813,4391477;3484203,4391876;3487793,4395868;3482206,4399860;3476224,4399461;3471431,4397864;3464251,4385888;3461057,4381097;3454273,4381496;3440706,4381895;3433526,4370319;3429934,4365129;3423946,4365129;3423548,4365129;3409979,4365528;3402786,4353552;3399590,4348762;3392801,4349161;3379222,4349560;3376826,4347963;3375231,4342774;3380420,4341177;3382816,4342774;3389207,4342774;3389603,4342774;3394195,4340878;4676186,4336787;4678581,4338783;4676585,4341178;4659019,4343574;4656624,4341578;4658620,4339182;4755625,4326807;4758021,4328802;4756025,4331198;4738459,4333594;4736064,4331598;4738060,4329202;4660615,4319621;4677383,4324412;4678980,4327206;4677383,4328803;4676584,4328803;4659817,4324012;4657821,4321218;4660615,4319621;4748839,4309241;4751633,4310040;4750835,4312834;4735664,4321618;4734866,4322017;4732870,4320819;4733668,4318025;3411376,4308543;3420755,4309641;3427938,4321617;3431530,4326407;3437515,4326407;3437914,4326407;3438312,4326008;3451481,4325609;3458662,4337185;3458662,4337585;3462255,4342375;3468640,4342375;3469041,4342375;3483006,4341577;3490192,4353554;3493785,4358344;3496977,4359142;3501363,4359542;3504963,4363534;3499370,4367525;3493380,4367126;3488592,4365530;3481410,4353554;3478216,4348762;3471434,4349161;3457865,4349561;3450683,4337984;3447092,4332794;3441105,4332794;3440706,4332794;3427138,4333194;3419955,4321218;3416764,4316427;3409979,4316826;3396394,4317226;3393998,4315629;3392402,4310439;3397594,4308842;3399997,4310439;3406387,4310439;3406788,4310439;3411376,4308543;4670197,4303653;4684170,4314433;4684569,4317227;4682972,4318025;4681375,4317626;4667801,4306847;4667402,4304052;4670197,4303653;4738860,4294870;4739259,4297664;4728480,4311637;4726883,4312436;4725286,4312036;4725286,4309242;4736065,4295269;4738860,4294870;4682172,4290878;4684966,4291677;4693750,4306847;4692951,4309642;4692153,4310041;4690157,4308843;4681373,4293673;4682172,4290878;4720896,4286088;4722493,4288882;4717701,4305649;4716104,4307246;4715306,4307246;4713310,4304452;4718101,4287684;4720896,4286088;4700935,4284492;4703330,4286488;4705726,4304053;4703730,4306449;4701334,4304453;4698939,4286887;4700935,4284492;3772847,4242725;3791960,4256947;3786371,4260540;3752039,4252556;3744853,4286488;3739264,4290081;3738466,4288884;3749244,4246168;3772847,4242725;1813165,4226607;1815560,4228603;1817955,4246169;1815959,4248564;1813564,4246568;1811176,4229002;1813165,4226607;1801594,4225809;1802792,4228603;1798001,4245370;1796405,4246967;1795605,4246967;1794009,4244173;1798799,4227406;1801594,4225809;1823543,4223014;1826337,4223813;1835121,4238983;1834322,4241778;1833524,4242177;1831528,4240979;1822744,4225809;1823543,4223014;468855,4220719;478237,4221817;485422,4233793;489015,4238583;495003,4238583;495402,4238583;495801,4238184;508975,4237785;516160,4249361;516160,4249761;519753,4254551;526140,4254551;526540,4254551;540512,4253753;547697,4265730;551290,4270520;554484,4271318;558875,4271718;562468,4275710;556879,4279701;550891,4279302;546100,4277706;538915,4265730;535721,4260938;528935,4261337;515362,4261737;508176,4250160;504584,4244970;498596,4244970;498197,4244970;484624,4245370;477438,4233394;474245,4228603;467458,4229002;453885,4229402;451490,4227805;449893,4222615;455083,4221018;457478,4222615;463865,4222615;464265,4222615;468855,4220719;1791615,4220619;1792413,4223413;1781635,4237386;1780038,4238185;1778441,4237785;1778042,4234991;1788820,4221018;1791615,4220619;5019896,4218224;5022690,4219820;5040255,4230599;5043448,4232196;5042251,4234990;5041851,4234990;5029077,4233792;5000334,4266128;4957220,4269322;4950434,4280500;4950035,4280899;4947240,4280100;4947640,4276907;4949636,4256147;4950035,4252954;4953228,4253353;4957620,4264931;4958019,4264931;4998338,4262135;5024686,4231796;5024686,4231397;5018299,4221018;5019896,4218224;5943242,4215031;5948032,4218624;5951625,4242975;5975976,4239382;5980767,4242975;5977174,4247765;5952823,4251358;5956416,4275710;5952823,4280501;5948032,4276908;5944440,4252556;5920088,4256148;5915297,4252556;5918890,4247765;5943242,4244172;5939649,4219821;5943242,4215031;1835519,4215031;1849891,4225810;1850291,4228605;1848694,4229403;1847097,4229004;1833123,4218224;1832724,4215430;1835519,4215031;1781235,4211038;1784030,4211837;1783231,4214631;1768062,4223415;1767263,4223814;1765267,4222616;1766066,4219822;7171776,4207147;7181158,4208244;7188343,4220220;7191936,4225011;7197924,4225011;7198323,4225011;7198722,4224612;7211896,4224212;7219082,4235789;7219082,4236188;7222674,4240979;7229062,4240979;7229461,4240979;7243433,4240180;7250618,4252157;7254211,4256948;7257405,4257746;7261796,4258145;7265389,4262137;7259800,4266529;7253812,4266129;7249022,4264533;7241836,4252557;7238642,4247765;7231856,4248164;7218283,4248564;7211098,4236987;7207505,4231797;7201517,4231797;7201118,4231797;7187545,4232196;7180359,4220220;7177165,4215430;7170378,4215829;7156805,4216228;7154410,4214632;7152813,4209442;7158003,4207845;7160398,4209043;7166785,4209043;7167185,4209043;7171776,4207147;1840309,4203853;1857076,4208644;1858274,4211438;1856677,4213035;1855879,4213035;1839111,4208244;1837515,4205450;1840309,4203853;1778044,4199462;1780439,4201458;1778443,4203853;1760878,4206249;1758483,4204253;1760479,4201857;1857477,4189482;1859872,4191477;1857876,4193873;1840310,4196269;1837915,4194273;1839911,4191877;485622,4188384;495004,4189482;502189,4201458;505782,4206248;511770,4206248;512169,4206248;512568,4205849;525742,4205450;532927,4217027;532927,4217426;536520,4222216;542907,4222216;543307,4222216;557279,4221418;564464,4233395;568057,4238185;571251,4238983;575642,4239383;579235,4243375;573646,4247367;567658,4246967;562867,4245371;555682,4233395;552488,4228603;545702,4229002;532129,4229402;524943,4217825;521351,4212635;515363,4212635;514964,4212635;501391,4213035;494205,4201059;491012,4196268;484225,4196667;470652,4197067;468257,4195470;466660,4190280;471850,4188683;474245,4190280;480632,4190280;481032,4190280;485622,4188384;1762473,4182297;1779239,4187088;1780836,4189882;1779239,4191479;1778441,4191479;1761675,4186688;1759679,4183893;1762473,4182297;7188542,4175211;7197924,4176308;7205109,4188284;7208702,4193075;7214690,4193075;7215089,4193075;7215488,4192676;7228662,4192276;7235847,4203853;7235847,4204252;7239440,4209043;7245827,4209043;7246227,4209043;7260198,4208244;7267384,4220221;7270977,4225012;7274170,4225810;7278562,4226209;7282154,4230201;7276566,4234193;7270578,4233794;7265787,4232197;7258602,4220221;7255408,4215430;7248622,4215829;7235049,4216228;7227863,4204652;7224271,4199462;7218283,4199462;7217884,4199462;7204311,4199861;7197125,4187885;7193931,4183095;7187144,4183494;7173572,4183893;7171176,4182296;7169580,4177107;7174769,4175510;7177164,4177107;7183552,4177107;7183951,4177107;7188542,4175211;1850689,4171917;1853484,4172716;1852685,4175510;1837515,4184294;1836716,4184693;1834720,4183495;1835519,4180701;1772054,4166328;1786027,4177108;1786427,4179902;1784829,4180700;1783233,4180301;1769659,4169522;1769260,4166727;1772054,4166328;1840710,4157546;1841109,4160340;1830330,4174313;1828733,4175112;1827136,4174713;1827136,4171918;1837915,4157945;1840710,4157546;1784030,4153554;1786824,4154353;1795607,4169523;1794808,4172318;1794010,4172717;1792014,4171519;1783230,4156349;1784030,4153554;1822745,4148764;1824343,4151558;1819551,4168325;1817954,4169922;1817156,4169922;1815159,4167128;1819950,4150360;1822745,4148764;1802793,4147167;1805188,4149163;1807583,4166729;1805588,4169124;1803192,4167128;1800797,4149562;1802793,4147167;847156,4122167;866269,4136388;860679,4139981;826344,4131997;819160,4165930;813573,4169523;812774,4168325;823550,4125610;847156,4122167;5590750,4092876;5593145,4094872;5595540,4112437;5593544,4114833;5591149,4112837;5588753,4095271;5590750,4092876;5579172,4092078;5580371,4094872;5575580,4111639;5573983,4113236;5573185,4113236;5571587,4110442;5576378,4093675;5579172,4092078;5601128,4089682;5603923,4090481;5612706,4105651;5611907,4108446;5611109,4108845;5609113,4107647;5600330,4092477;5601128,4089682;5569193,4087287;5569991,4090081;5559213,4104054;5557615,4104853;5556018,4104453;5555619,4101659;5566399,4087686;5569193,4087287;5612705,4081698;5627077,4092477;5627476,4095272;5625879,4096070;5624282,4095671;5610309,4084892;5609910,4082097;5612705,4081698;2122147,4080900;2124941,4082496;2142507,4093275;2145700,4094872;2144503,4097666;2144103,4097666;2131330,4096468;2102587,4128805;2059471,4131998;2052685,4143176;2052286,4143575;2049491,4142777;2049892,4139583;2051887,4118824;2052286,4115630;2055480,4116029;2059871,4127607;2060271,4127607;2100590,4124812;2126937,4094472;2126937,4094073;2120549,4083694;2122147,4080900;5558813,4077706;5561608,4078505;5560809,4081299;5545639,4090083;5544840,4090482;5542844,4089284;5543643,4086490;3045104,4077706;3049892,4081299;3053486,4105650;3077840,4102057;3082626,4105650;3079038,4110440;3054684,4114033;3058274,4138385;3054684,4143176;3049892,4139583;3046298,4115231;3021953,4118824;3017160,4115231;3020759,4110440;3045104,4106848;3041514,4082496;3045104,4077706;5617495,4070521;5634262,4075312;5635460,4078106;5633863,4079703;5633065,4079703;5616298,4074912;5614701,4072117;5617495,4070521;4273592,4070221;4282974,4071319;4290159,4083295;4293752,4088085;4299740,4088085;4300139,4088085;4300538,4087686;4313712,4087287;4320898,4098864;4320898,4099263;4324490,4104053;4330878,4104053;4331277,4104053;4345250,4103255;4352435,4115232;4356028,4120022;4359222,4120820;4363613,4121220;4367206,4125212;4361617,4129204;4355629,4128804;4350839,4127208;4343653,4115232;4340459,4110440;4333672,4110839;4320099,4111239;4312914,4099662;4309321,4094472;4303333,4094472;4302934,4094472;4289361,4094872;4282175,4082896;4278982,4078105;4272195,4078504;4258622,4078904;4256227,4077307;4254630,4072117;4259820,4070520;4262215,4072117;4268602,4072117;4269002,4072117;4273592,4070221;5555620,4066130;5558015,4068126;5556019,4070521;5538453,4072917;5536058,4070921;5538054,4068525;5635061,4055751;5637456,4057747;5635460,4060142;5617894,4062538;5615499,4060542;5617495,4058146;5540050,4048964;5556818,4053755;5558415,4056549;5556818,4058146;5556019,4058146;5539252,4053355;5537256,4050560;5540050,4048964;5628274,4038584;5631069,4039383;5630270,4042177;5615100,4050961;5614301,4051360;5612305,4050162;5613104,4047368;4290358,4037886;4299740,4038984;4306925,4050960;4310518,4055750;4316506,4055750;4316905,4055750;4317304,4055351;4330478,4054952;4337663,4066528;4337663,4066928;4341256,4071718;4347643,4071718;4348043,4071718;4362015,4070920;4369201,4082897;4372794,4087687;4375987,4088485;4380379,4088885;4383971,4092877;4378383,4096869;4372395,4096469;4367604,4094873;4360419,4082897;4357225,4078105;4350438,4078504;4336865,4078904;4329679,4067327;4326087,4062137;4320099,4062137;4319700,4062137;4306127,4062536;4298941,4050560;4295748,4045770;4288961,4046169;4275389,4046568;4272993,4044972;4271397,4039782;4276586,4038185;4278981,4039782;4285369,4039782;4285768,4039782;4290358,4037886;5549631,4032996;5563604,4043775;5564003,4046570;5562407,4047368;5560810,4046969;5547236,4036190;5546837,4033395;5549631,4032996;5618295,4024214;5618694,4027009;5607915,4040982;5606318,4041780;5604721,4041381;5604721,4038586;5615500,4024613;5618295,4024214;5561607,4020221;5564402,4021020;5573185,4036190;5572386,4038985;5571588,4039384;5569592,4038186;5560808,4023016;5561607,4020221;5600331,4015032;5601928,4017826;5597137,4034593;5595540,4036190;5594742,4036190;5592745,4033396;5597536,4016628;5600331,4015032;5580371,4013436;5582766,4015432;5585161,4032998;5583165,4035393;5580770,4033397;5578374,4015831;5580371,4013436;4624738,3988835;4643850,4003057;4638262,4006649;4603930,3998665;4596744,4032598;4591155,4036191;4590357,4034994;4601135,3992278;4624738,3988835;119760,3957148;124550,3960741;128143,3985092;152494,3981499;157286,3985092;153693,3989882;129341,3993475;132933,4017827;129341,4022617;124550,4019025;120957,3994673;96606,3998265;91816,3994673;95409,3989882;119760,3986289;116167,3961938;119760,3957148;2692619,3955552;2695010,3957548;2697411,3975114;2695415,3977509;2693017,3975513;2690621,3957947;2692619,3955552;2681038,3954753;2682236,3957547;2677444,3974314;2675846,3975911;2675046,3975911;2673450,3973117;2678241,3956349;2681038,3954753;2702996,3952357;2705787,3953156;2714570,3968326;2713769,3971121;2712970,3971520;2710977,3970322;2702194,3955152;2702996,3952357;2671058,3949963;2671855,3952757;2661077,3966730;2659480,3967529;2657882,3967130;2657484,3964335;2668262,3950362;2671058,3949963;1347896,3949663;1357280,3950760;1364464,3962736;1368057,3967527;1374044,3967527;1374443,3967527;1374842,3967128;1388016,3966728;1395202,3978305;1395202,3978704;1398794,3983495;1405181,3983495;1405581,3983495;1419553,3982696;1426740,3994673;1430331,3999464;1433527,4000262;1437918,4000661;1441511,4004653;1435924,4008645;1429932,4008246;1425142,4006649;1417957,3994673;1414762,3989882;1407976,3990281;1394403,3990680;1387217,3979104;1383625,3973914;1377637,3973914;1377238,3973914;1363665,3974313;1356481,3962337;1353286,3957547;1346499,3957946;1332927,3958345;1330532,3956748;1328935,3951559;1334125,3949962;1336520,3951559;1342906,3951559;1343306,3951559;1347896,3949663;5899330,3947568;5902125,3949165;5919690,3959943;5922883,3961540;5921686,3964334;5921286,3964334;5908512,3963136;5879770,3995472;5836655,3998666;5829869,4009844;5829469,4010243;5826675,4009444;5827074,4006251;5829070,3985491;5829469,3982298;5832663,3982697;5837054,3994275;5837453,3994275;5877774,3991479;5904121,3961140;5904121,3960741;5897734,3950362;5899330,3947568;2714568,3944374;2728936,3955154;2729332,3957948;2727736,3958746;2726140,3958347;2712171,3947568;2711774,3944773;2714568,3944374;6822677,3943975;6827467,3947568;6831060,3971919;6855411,3968326;6860202,3971919;6856609,3976709;6832258,3980302;6835851,4004654;6832258,4009445;6827467,4005852;6823875,3981500;6799522,3985093;6794732,3981500;6798325,3976709;6822677,3973117;6819084,3948765;6822677,3943975;2660678,3940381;2663471,3941180;2662675,3943974;2647504,3952758;2646705,3953157;2644711,3951959;2645508,3949165;2719353,3933197;2736120,3937988;2737318,3940782;2735722,3942379;2734921,3942379;2718158,3937588;2716560,3934793;2719353,3933197;2657485,3928805;2659881,3930801;2657885,3933196;2640320,3935592;2637924,3933596;2639922,3931200;2736920,3918426;2739317,3920422;2737320,3922817;2719756,3925213;2717361,3923217;2719356,3920821;1365063,3917728;1374444,3918825;1381629,3930801;1385222,3935592;1391210,3935592;1391610,3935592;1392008,3935193;1405182,3934793;1412369,3946370;1412369,3946769;1415960,3951560;1422350,3951560;1422749,3951560;1436721,3950761;1443907,3962738;1447498,3967529;1450690,3968327;1455082,3968726;1458676,3972718;1453086,3976710;1447099,3976311;1442308,3974714;1435125,3962738;1431929,3957947;1425143,3958346;1411568,3958745;1404383,3947169;1400791,3941979;1394802,3941979;1394405,3941979;1380831,3942378;1373645,3930402;1370452,3925612;1363665,3926011;1350092,3926410;1347698,3924813;1346101,3919624;1351290,3918027;1353685,3919624;1360073,3919624;1360474,3919624;1365063,3917728;2641913,3911640;2658682,3916431;2660278,3919225;2658682,3920822;2657882,3920822;2641117,3916031;2639119,3913237;2641913,3911640;2730129,3901261;2732927,3902059;2732128,3904853;2716961,3913637;2716164,3914036;2714168,3912838;2714964,3910044;2651496,3895672;2665467,3906451;2665868,3909246;2664271,3910044;2662675,3909645;2649100,3898865;2648701,3896071;2651496,3895672;2720157,3886889;2720555,3889684;2709780,3903657;2708184,3904455;2706586,3904056;2706586,3901261;2717361,3887288;2720157,3886889;2663471,3882897;2666266,3883696;2675049,3898866;2674250,3901661;2673452,3902060;2671456,3900862;2662673,3885692;2663471,3882897;2702194,3877708;2703793,3880502;2699005,3897269;2697409,3898866;2696610,3898866;2694611,3896072;2699401,3879305;2702194,3877708;2682236,3876111;2684631,3878107;2687027,3895673;2685030,3898068;2682636,3896072;2680242,3878506;2682236,3876111;1726597,3851510;1745709,3865732;1740120,3869325;1705790,3861341;1698604,3895273;1693015,3898866;1692217,3897669;1702995,3854953;1726597,3851510;6470185,3822219;6472580,3824215;6474975,3841781;6472979,3844176;6470584,3842180;6468188,3824614;6470185,3822219;6458607,3821421;6459806,3824215;6455015,3840982;6453418,3842579;6452620,3842579;6451022,3839785;6455813,3823017;6458607,3821421;6480563,3818626;6483358,3819425;6492141,3834595;6491342,3837390;6490544,3837789;6488548,3836591;6479764,3821421;6480563,3818626;5125482,3816331;5134863,3817429;5142049,3829405;5145642,3834195;5151630,3834195;5152029,3834195;5152428,3833796;5165602,3833397;5172787,3844973;5172787,3845373;5176380,3850163;5182767,3850163;5183167,3850163;5197140,3849365;5204325,3861342;5207918,3866132;5211112,3866930;5215503,3867330;5219096,3871322;5213507,3875314;5207519,3874914;5202728,3873318;5195543,3861342;5192349,3856550;5185562,3856949;5171989,3857349;5164803,3845772;5161211,3840582;5155223,3840582;5154823,3840582;5141251,3840981;5134065,3829005;5130871,3824215;5124085,3824614;5110512,3825013;5108117,3823417;5106520,3818227;5111710,3816630;5114105,3818227;5120492,3818227;5120891,3818227;5125482,3816331;6448628,3816231;6449426,3819025;6438648,3832998;6437050,3833797;6435453,3833398;6435054,3830603;6445833,3816630;6448628,3816231;6492139,3810642;6506512,3821422;6506911,3824216;6505314,3825014;6503717,3824615;6489744,3813836;6489345,3811041;6492139,3810642;3001196,3810243;3003988,3811840;3021557,3822618;3024745,3824215;3023550,3827009;3023150,3827009;3010363,3825811;2981628,3858147;2938519,3861341;2931733,3872519;2931335,3872918;2928539,3872119;2928937,3868926;2930935,3848166;2931335,3844973;2934527,3845372;2938917,3856950;2939317,3856950;2979636,3854154;3005982,3823815;3005982,3823416;2999599,3813037;3001196,3810243;6438248,3807049;6441043,3807848;6440244,3810642;6425074,3819426;6424275,3819825;6422279,3818627;6423078,3815833;3924493,3806650;3929283,3810243;3932876,3834594;3957228,3831001;3962019,3834594;3958426,3839385;3934074,3842977;3937667,3867330;3934074,3872120;3929283,3868527;3925691,3844175;3901339,3847768;3896549,3844175;3900142,3839385;3924493,3835792;3920900,3811441;3924493,3806650;6496930,3799465;6513697,3804256;6514895,3807050;6513298,3808647;6512500,3808647;6495732,3803856;6494136,3801061;6496930,3799465;6435056,3795074;6437451,3797070;6435455,3799465;6417889,3801861;6415494,3799865;6417490,3797469;6514496,3785094;6516891,3787090;6514895,3789485;6497329,3791881;6494934,3789885;6496930,3787489;5142648,3783996;5152030,3785094;5159215,3797070;5162808,3801860;5168796,3801860;5169195,3801860;5169594,3801461;5182768,3801062;5189953,3812638;5189953,3813037;5193546,3817828;5199933,3817828;5200333,3817828;5214305,3817029;5221491,3829006;5225084,3833797;5228277,3834595;5232669,3834994;5236261,3838986;5230673,3842978;5224685,3842579;5219894,3840982;5212709,3829006;5209515,3824215;5202728,3824614;5189155,3825013;5181969,3813437;5178377,3808247;5172389,3808247;5171990,3808247;5158417,3808646;5151231,3796670;5148038,3791880;5141251,3792279;5127679,3792678;5125283,3791082;5123687,3785892;5128876,3784295;5131271,3785892;5137659,3785892;5138058,3785892;5142648,3783996;6419485,3777908;6436252,3782699;6437849,3785493;6436252,3787090;6435454,3787090;6418687,3782299;6416691,3779504;6419485,3777908;6507709,3767528;6510504,3768327;6509705,3771121;6494535,3779905;6493736,3780304;6491740,3779106;6492539,3776312;6429067,3762339;6443040,3773118;6443439,3775913;6441842,3776711;6440245,3776312;6426671,3765533;6426272,3762738;6429067,3762339;6497730,3753158;6498129,3755953;6487351,3769925;6485753,3770724;6484156,3770325;6484156,3767530;6494935,3753557;6497730,3753158;6441042,3749564;6443837,3750363;6452620,3765533;6451821,3768328;6451023,3768727;6449027,3767529;6440243,3752359;6441042,3749564;6479766,3744376;6481364,3747170;6476572,3763937;6474975,3765534;6474177,3765534;6472180,3762740;6476971,3745973;6479766,3744376;6459805,3742779;6462200,3744775;6464595,3762341;6462599,3764736;6460204,3762740;6457808,3745174;6459805,3742779;5504173,3717779;5523285,3732000;5517696,3735593;5483365,3727609;5476178,3761542;5470590,3765135;5469791,3763937;5480571,3721222;5504173,3717779;75848,3689685;78643,3691281;96208,3702060;99401,3703657;98204,3706451;97804,3706451;85030,3705253;56288,3737589;13173,3740783;6387,3751961;5988,3752360;3193,3751561;3592,3748368;5588,3727608;5988,3724415;9181,3724814;13572,3736392;13972,3736392;54292,3733596;80639,3703257;80639,3702858;74252,3692479;75848,3689685;999202,3686492;1003991,3690085;1007584,3714436;1031935,3710843;1036726,3714436;1033133,3719226;1008782,3722819;1012373,3747171;1008782,3751962;1003991,3748369;1000399,3724017;976045,3727609;971255,3724017;974849,3719226;999202,3715633;995607,3691282;999202,3686492;3572043,3684895;3574436,3686891;3576834,3704457;3574838,3706852;3572439,3704856;3570037,3687290;3572043,3684895;3560468,3684097;3561667,3686891;3556873,3703658;3555272,3705255;3554472,3705255;3552876,3702461;3557672,3685693;3560468,3684097;3582425,3681302;3585219,3682100;3594000,3697271;3593202,3700065;3592401,3700464;3590409,3699267;3581628,3684096;3582425,3681302;3550481,3679306;3551287,3682101;3540500,3696073;3538905,3696872;3537299,3696473;3536903,3693678;3547690,3679705;3550481,3679306;2227337,3679007;2236719,3680105;2243904,3692081;2247497,3696871;2253487,3696871;2253885,3696871;2254284,3696472;2267453,3696073;2274636,3707649;2274636,3708049;2278228,3712839;2284621,3712839;2285017,3712839;2298992,3712041;2306181,3724018;2309771,3728808;2312957,3729606;2317343,3730006;2320932,3733998;2315351,3737990;2309368,3737590;2304579,3735994;2297395,3724018;2294202,3719226;2287414,3719625;2273837,3720025;2266654,3708448;2263062,3703258;2257077,3703258;2256679,3703258;2243105,3703657;2235920,3691681;2232726,3686891;2225939,3687290;2212365,3687689;2209971,3686093;2208373,3680903;2213563,3679306;2215958,3680903;2222346,3680903;2222747,3680903;2227337,3679007;6778765,3676512;6781560,3678109;6799124,3688887;6802318,3690484;6801120,3693278;6800721,3693278;6787947,3692080;6759205,3724416;6716090,3727610;6709304,3738788;6708905,3739187;6706110,3738388;6706510,3735195;6708506,3714435;6708905,3711242;6712098,3711641;6716490,3723219;6716889,3723219;6757209,3720423;6783556,3690084;6783556,3689685;6777169,3679306;6778765,3676512;3593999,3673318;3608366,3684097;3608762,3686892;3607169,3687690;3605576,3687291;3591604,3676512;3591204,3673717;3593999,3673318;3540105,3669725;3542898,3670524;3542090,3673318;3526924,3682102;3526127,3682501;3524122,3681303;3524930,3678509;3598790,3662540;3615550,3667331;3616748,3670125;3615155,3671722;3614352,3671722;3597592,3666931;3595995,3664137;3598790,3662540;3536903,3657749;3539300,3659745;3537299,3662140;3519743,3664536;3517339,3662540;3519345,3660144;3616353,3647769;3618746,3649765;3616748,3652161;3599190,3654557;3596795,3652561;3598791,3650165;2244503,3646672;2253885,3647770;2261068,3659745;2264658,3664536;2270647,3664536;2271044,3664536;2271444,3664137;2284621,3663737;2291809,3675314;2291809,3675713;2295400,3680504;2301786,3680504;2302185,3680504;2316146,3679705;2323327,3691682;2326926,3696473;2330121,3697271;2334521,3697670;2338117,3701662;2332519,3705654;2326525,3705255;2321729,3703658;2314554,3691682;2311361,3686891;2304579,3687290;2291006,3687689;2283820,3676113;2280225,3670923;2274238,3670923;2273839,3670923;2260271,3671322;2253086,3659346;2249894,3654556;2243105,3654955;2229534,3655354;2227137,3653758;2225541,3648568;2230730,3646971;2233125,3648568;2239514,3648568;2239913,3648568;2244503,3646672;3521338,3640584;3538106,3645375;3539703,3648169;3538106,3649766;3537299,3649766;3520536,3644975;3518538,3642181;3521338,3640584;3609559,3630205;3612359,3631003;3611562,3633797;3596394,3642581;3595594,3642980;3593601,3641782;3594397,3638988;3530921,3625015;3544894,3635794;3545295,3638589;3543691,3639387;3542090,3638988;3528520,3628209;3528124,3625414;3530921,3625015;3599590,3615833;3599989,3618627;3589208,3632600;3587614,3633399;3586015,3632999;3586015,3630205;3596795,3616232;3599590,3615833;3542898,3612241;3545686,3613039;3554472,3628210;3553672,3631004;3552880,3631403;3550877,3630206;3542090,3615035;3542898,3612241;3581628,3607051;3583223,3609845;3578434,3626612;3576834,3628209;3576036,3628209;3574040,3625415;3578834,3608647;3581628,3607051;3561667,3605454;3564057,3607450;3566450,3625015;3564451,3627411;3562061,3625415;3559669,3607849;3561667,3605454;2606038,3580454;2625150,3594675;2619559,3598268;2585229,3590284;2578043,3624217;2572454,3627810;2571655,3626612;2582433,3583897;2606038,3580454;646305,3564736;648700,3566731;651096,3584297;649099,3586692;646704,3584696;644309,3567131;646305,3564736;634728,3563539;635926,3566333;631135,3583100;629538,3584697;628739,3584697;627143,3581903;631933,3565135;634728,3563539;657082,3561142;659876,3561941;668660,3577111;667861,3579906;667063,3580305;665067,3579107;656284,3563937;657082,3561142;625147,3558748;625945,3561542;615167,3575515;613570,3576314;611973,3575914;611574,3573120;622352,3559147;625147,3558748;668658,3553159;683031,3563938;683430,3566733;681833,3567531;680236,3567132;666263,3556353;665864,3553558;668658,3553159;4776383,3552760;4781173,3556353;4784766,3580704;4809118,3577111;4813909,3580704;4810316,3585494;4785964,3589087;4789556,3613439;4785964,3618229;4781173,3614637;4777580,3590285;4753229,3593877;4748439,3590285;4752032,3585494;4776383,3581901;4772790,3557550;4776383,3552760;7349620,3551563;7352015,3553559;7354410,3571124;7352414,3573520;7350019,3571524;7347623,3553958;7349620,3551563;7338042,3550365;7339241,3553159;7334450,3569926;7332853,3571523;7332054,3571523;7330457,3568729;7335248,3551961;7338042,3550365;614768,3549167;617563,3549966;616764,3552760;601594,3561544;600796,3561943;598800,3560745;599598,3557951;7328063,3545574;7328861,3548369;7318083,3562341;7316485,3563140;7314888,3562741;7314489,3559946;7325269,3545973;7328063,3545574;6004918,3545275;6014300,3546373;6021485,3558349;6025078,3563139;6031066,3563139;6031465,3563139;6031864,3562740;6045038,3562341;6052223,3573917;6052223,3574317;6055816,3579107;6062203,3579107;6062603,3579107;6076574,3578309;6083760,3590286;6087353,3595076;6090546,3595874;6094938,3596274;6098530,3600266;6092942,3604258;6086954,3603858;6082163,3602262;6074978,3590286;6071784,3585494;6064998,3585893;6051425,3586293;6044239,3574716;6040647,3569526;6034659,3569526;6034260,3569526;6020687,3569925;6013501,3557949;6010307,3553159;6003520,3553558;5989948,3553957;5987552,3552361;5985956,3547171;5991145,3545574;5993540,3547171;5999928,3547171;6000327,3547171;6004918,3545275;673449,3541982;690215,3546773;691413,3549567;689816,3551164;689018,3551164;672250,3546373;670655,3543578;673449,3541982;3880582,3539187;3883377,3540783;3900941,3551562;3904135,3553159;3902937,3555953;3902538,3555953;3889764,3554755;3861021,3587091;3817907,3590285;3811121,3601463;3810722,3601862;3807927,3601063;3808327,3597870;3810323,3577110;3810722,3573917;3813915,3574316;3818307,3585894;3818706,3585894;3859025,3583098;3885373,3552759;3885373,3552360;3878986,3541981;3880582,3539187;611576,3537591;613971,3539587;611975,3541982;594409,3544378;592014,3542382;594010,3539986;7317683,3535993;7320478,3536792;7319679,3539586;7304509,3548370;7303710,3548769;7301714,3547571;7302513,3544777;690616,3527211;693011,3529207;691015,3531602;673450,3533998;671054,3532002;673050,3529606;7314490,3524417;7316886,3526413;7314890,3528808;7297324,3531204;7294929,3529208;7296925,3526812;596004,3520425;612772,3525216;614368,3528010;612772,3529607;611973,3529607;595206,3524816;593210,3522021;596004,3520425;6022083,3513339;6031465,3514437;6038650,3526413;6042243,3531203;6048231,3531203;6048630,3531203;6049029,3530804;6062203,3530405;6069389,3541981;6069389,3542381;6072981,3547171;6079369,3547171;6079768,3547171;6093740,3546373;6100925,3558350;6104518,3563140;6107712,3563938;6112103,3564338;6115696,3568330;6110107,3572322;6104119,3571922;6099329,3570326;6092143,3558350;6088949,3553558;6082163,3553957;6068590,3554357;6061405,3542780;6057812,3537590;6051824,3537590;6051425,3537590;6037852,3537989;6030666,3526013;6027472,3521223;6020685,3521622;6007112,3522021;6004717,3520425;6003120,3515235;6008310,3513638;6010705,3515235;6017092,3515235;6017492,3515235;6022083,3513339;683828,3510045;686624,3510844;685825,3513638;670655,3522422;669856,3522821;667860,3521623;668659,3518829;7298920,3507252;7315688,3512043;7317285,3514837;7315688,3516434;7314889,3516434;7298122,3511643;7296126,3508848;7298920,3507252;605586,3504457;619559,3515236;619959,3518031;618361,3518829;616764,3518430;603191,3507651;602792,3504856;605586,3504457;673849,3495674;674249,3498469;663469,3512441;661872,3513240;660276,3512841;660276,3510046;671055,3496073;673849,3495674;617561,3491683;620356,3492481;629139,3507652;628340,3510446;627542,3510845;625546,3509648;616763,3494477;617561,3491683;7308501,3491283;7322474,3502062;7322874,3504857;7321277,3505655;7319680,3505256;7306106,3494477;7305707,3491682;7308501,3491283;655885,3486493;657482,3489287;652691,3506054;651094,3507651;650296,3507651;648300,3504857;653090,3488089;655885,3486493;636325,3484896;638721,3486892;641116,3504458;639119,3506853;636724,3504857;634329,3487291;636325,3484896;7320477,3478509;7323272,3479307;7332055,3494478;7331256,3497272;7330458,3497671;7328462,3496474;7319678,3481303;7320477,3478509;7359201,3473320;7360799,3476114;7356007,3492881;7354410,3494478;7353612,3494478;7351615,3491684;7356406,3474916;7359201,3473320;7339241,3471723;7341636,3473719;7344031,3491284;7342035,3493680;7339640,3491684;7337244,3474118;7339241,3471723;6383608,3447122;6402720,3461343;6397131,3464936;6362800,3456952;6355613,3490885;6350024,3494478;6349226,3493280;6360005,3450565;6383608,3447122;4423891,3431004;4426286,3433000;4428682,3450566;4426686,3452961;4424290,3450965;4421895,3433399;4423891,3431004;4412315,3430206;4413513,3433000;4408722,3449767;4407125,3451364;4406326,3451364;4404730,3448570;4409521,3431802;4412315,3430206;4434669,3427411;4437463,3428210;4446247,3443380;4445448,3446175;4444650,3446574;4442654,3445376;4433870,3430206;4434669,3427411;4402335,3425416;4403133,3428210;4392354,3442183;4390757,3442982;4389160,3442583;4388761,3439788;4399540,3425815;4402335,3425416;4446246,3419428;4460619,3430207;4461018,3433002;4459421,3433800;4457824,3433401;4443851,3422622;4443452,3419827;4446246,3419428;955288,3419029;958083,3420626;975648,3431404;978841,3433001;977644,3435795;977244,3435795;964469,3434597;935727,3466933;892614,3470127;885827,3481305;885429,3481704;882634,3480905;883033,3477712;885029,3456952;885429,3453759;888622,3454158;893013,3465736;893413,3465736;933732,3462940;960078,3432601;960078,3432202;953691,3421823;955288,3419029;4391955,3415835;4394750,3416633;4393951,3419427;4378781,3428211;4377982,3428610;4375986,3427412;4376785,3424618;1878235,3415436;1883025,3419029;1886618,3443380;1910970,3439787;1915760,3443380;1912168,3448170;1887817,3451763;1891409,3476115;1887817,3480905;1883025,3477313;1879432,3452961;1855080,3456553;1850290,3452961;1853883,3448170;1878235,3444578;1874642,3420226;1878235,3415436;4451036,3408650;4467803,3413441;4469001,3416235;4467404,3417832;4466606,3417832;4449838,3413041;4448242,3410246;4451036,3408650;3106783,3407951;3116163,3409049;3123341,3421025;3126939,3425815;3132926,3425815;3133324,3425815;3133723,3425416;3146906,3425017;3154095,3436593;3154095,3436993;3157687,3441783;3164078,3441783;3164474,3441783;3178442,3440985;3185625,3452962;3189217,3457752;3192406,3458550;3196805,3458950;3200395,3462942;3194808,3466934;3188818,3466534;3184027,3464938;3176842,3452962;3173642,3448170;3166867,3448569;3153296,3448969;3146107,3437392;3142512,3432202;3136520,3432202;3136122,3432202;3122543,3432602;3115363,3420626;3112173,3415835;3105389,3416234;3091810,3416634;3089412,3415037;3087817,3409847;3093008,3408250;3095408,3409847;3101797,3409847;3102196,3409847;3106783,3407951;4389162,3403859;4391557,3405855;4389561,3408250;4371995,3410646;4369600,3408650;4371596,3406254;4468202,3393879;4470598,3395875;4468602,3398270;4451036,3400666;4448641,3398670;4450637,3396274;4373592,3386694;4390359,3391485;4391956,3394279;4390359,3395876;4389561,3395876;4372794,3391085;4370798,3388290;4373592,3386694;4461416,3376314;4464211,3377113;4463412,3379907;4448242,3388691;4447443,3389090;4445447,3387892;4446246,3385098;3123941,3376015;3133324,3377113;3140513,3389089;3144109,3393879;3150102,3393879;3150499,3393879;3150900,3393480;3164078,3393081;3171256,3404657;3171256,3405057;3174842,3409847;3181232,3409847;3181635,3409847;3195606,3409049;3202789,3421026;3206381,3425816;3209575,3426614;3213967,3427014;3217559,3431006;3211972,3434998;3205983,3434598;3201193,3433002;3194009,3421026;3190815,3416234;3184027,3416633;3170453,3417033;3163278,3405456;3159683,3400266;3153695,3400266;3153293,3400266;3139714,3400666;3132524,3388690;3129332,3383899;3122543,3384298;3108983,3384698;3106585,3383101;3104992,3377911;3110178,3376314;3112570,3377911;3118955,3377911;3119352,3377911;3123941,3376015;4383173,3371124;4397146,3381903;4397545,3384698;4395948,3385496;4394351,3385097;4380777,3374318;4380378,3371523;4383173,3371124;4451436,3361943;4451835,3364738;4441056,3378710;4439459,3379509;4437862,3379110;4437862,3376315;4448642,3362342;4451436,3361943;4395148,3358350;4397942,3359149;4406726,3374319;4405927,3377114;4405129,3377513;4403133,3376315;4394349,3361145;4395148,3358350;4433473,3353161;4435070,3355955;4430278,3372722;4428681,3374319;4427883,3374319;4425887,3371525;4430678,3354758;4433473,3353161;4413512,3351564;4415907,3353560;4418303,3371126;4416307,3373521;4413911,3371525;4411516,3353959;4413512,3351564;3485455,3309798;3504567,3324019;3498973,3327612;3464658,3319628;3457475,3353561;3451888,3357154;3451092,3355956;3461863,3313241;3485455,3309798;1525751,3293680;1528147,3295676;1530541,3313242;1528546,3315637;1526152,3313641;1523757,3296075;1525751,3293680;1514174,3292882;1515373,3295676;1510582,3312443;1508982,3314040;1508184,3314040;1506588,3311246;1511379,3294478;1514174,3292882;1536525,3290088;1539320,3290886;1548102,3306057;1547305,3308851;1546508,3309250;1544510,3308053;1535729,3292882;1536525,3290088;1504593,3288091;1505392,3290886;1494612,3304858;1493015,3305657;1491419,3305258;1491019,3302463;1501797,3288490;1504593,3288091;181435,3287792;190817,3288890;198002,3300866;201595,3305656;207583,3305656;207982,3305656;208381,3305257;221555,3304858;228740,3316434;228740,3316834;232333,3321624;238720,3321624;239120,3321624;253092,3320826;260277,3332803;263870,3337593;267064,3338391;271455,3338791;275048,3342783;269459,3346775;263471,3346375;258680,3344779;251495,3332803;248301,3328011;241515,3328410;227942,3328810;220756,3317233;217164,3312043;211176,3312043;210777,3312043;197204,3312442;190018,3300466;186825,3295676;180038,3296075;166465,3296474;164070,3294878;162473,3289688;167663,3288091;170058,3289688;176445,3289688;176845,3289688;181435,3287792;4732871,3285297;4735666,3286894;4753230,3297672;4756424,3299269;4755226,3302063;4754827,3302063;4742053,3300865;4713310,3333201;4670196,3336395;4663410,3347573;4663011,3347972;4660216,3347173;4660616,3343980;4662612,3323220;4663011,3320027;4666204,3320426;4670596,3332004;4670995,3332004;4711314,3329208;4737662,3298869;4737662,3298470;4731275,3288091;4732871,3285297;5655819,3282103;5660609,3285696;5664202,3310047;5688553,3306454;5693344,3310047;5689751,3314837;5665400,3318430;5668993,3342782;5665400,3347572;5660609,3343980;5657017,3319628;5632665,3323220;5627874,3319628;5631467,3314837;5655819,3311244;5652226,3286893;5655819,3282103;1548102,3282103;1562475,3292882;1562874,3295677;1561277,3296475;1559680,3296076;1545708,3285297;1545308,3282502;1548102,3282103;1494214,3278510;1497008,3279309;1496210,3282103;1481038,3290887;1480239,3291286;1478243,3290088;1479041,3287294;6884353,3274618;6893735,3275716;6900920,3287691;6904513,3292482;6910501,3292482;6910900,3292482;6911299,3292083;6924473,3291683;6931659,3303260;6931659,3303659;6935251,3308450;6941639,3308450;6942038,3308450;6956010,3307651;6963195,3319628;6966788,3324419;6969982,3325217;6974373,3325616;6977966,3329608;6972377,3333600;6966389,3333201;6961599,3331604;6954413,3319628;6951219,3314837;6944433,3315236;6930860,3315635;6923675,3304059;6920082,3298869;6914094,3298869;6913695,3298869;6900122,3299268;6892936,3287292;6889742,3282502;6882955,3282901;6869382,3283300;6866987,3281704;6865390,3276514;6870580,3274917;6872975,3276514;6879362,3276514;6879762,3276514;6884353,3274618;1552891,3271325;1569658,3276116;1570856,3278910;1569260,3280507;1568462,3280507;1551693,3275716;1550098,3272922;1552891,3271325;1491022,3266535;1493417,3268531;1491420,3270926;1473853,3273322;1471459,3271326;1473454,3268930;1570060,3256555;1572453,3258551;1570457,3260946;1552891,3263342;1550500,3261346;1552495,3258950;198601,3255457;207983,3256555;215168,3268530;218761,3273321;224749,3273321;225148,3273321;225547,3272922;238721,3272522;245906,3284099;245906,3284498;249499,3289289;255886,3289289;256286,3289289;270258,3288490;277443,3300467;281036,3305258;284230,3306056;288621,3306455;292214,3310447;286625,3314439;280637,3314040;275846,3312443;268661,3300467;265467,3295676;258681,3296075;245108,3296474;237923,3284898;234330,3279708;228342,3279708;227943,3279708;214370,3280107;207184,3268131;203991,3263341;197204,3263740;183631,3264139;181236,3262543;179639,3257353;184829,3255756;187224,3257353;193611,3257353;194011,3257353;198601,3255457;1475449,3249369;1492217,3254160;1493814,3256954;1492217,3258551;1491419,3258551;1474650,3253760;1472653,3250966;1475449,3249369;6901518,3242283;6910900,3243381;6918085,3255357;6921678,3260147;6927666,3260147;6928065,3260147;6928464,3259748;6941638,3259349;6948823,3270925;6948823,3271325;6952416,3276115;6958803,3276115;6959203,3276115;6973174,3275317;6980360,3287294;6983953,3292084;6987146,3292882;6991538,3293282;6995130,3297274;6989542,3301266;6983554,3300866;6978763,3299270;6971578,3287294;6968384,3282502;6961598,3282901;6948025,3283301;6940839,3271724;6937247,3266534;6931259,3266534;6930860,3266534;6917287,3266934;6910101,3254958;6906907,3250167;6900120,3250566;6886548,3250966;6884152,3249369;6882556,3244179;6887745,3242582;6890140,3244179;6896528,3244179;6896927,3244179;6901518,3242283;1563272,3238990;1566069,3239788;1565268,3242582;1550099,3251366;1549301,3251765;1547305,3250567;1548102,3247773;1485031,3233800;1499003,3244579;1499405,3247374;1497807,3248172;1496210,3247773;1482636,3236994;1482237,3234199;1485031,3233800;1553293,3224619;1553694,3227413;1542912,3241386;1541317,3242185;1539719,3241785;1539719,3238991;1550500,3225018;1553293,3224619;1497008,3221026;1499801,3221824;1508586,3236995;1507786,3239789;1506987,3240188;1504992,3238991;1496209,3223820;1497008,3221026;1535330,3215836;1536927,3218630;1532137,3235397;1530539,3236994;1529741,3236994;1527746,3234200;1532536,3217432;1535330,3215836;1515374,3214240;1517771,3216236;1520166,3233801;1518170,3236197;1515774,3234201;1513378,3216635;1515374,3214240;560129,3189639;579241,3203860;573652,3207453;539321,3199469;532135,3233402;526546,3236995;525748,3235797;536526,3193082;560129,3189639;7263044,3176465;7282155,3190686;7276566,3194279;7242235,3186295;7235049,3220228;7229460,3223821;7228661,3222623;7239441,3179908;7263044,3176465;5303326,3160348;5305721,3162344;5308117,3179909;5306121,3182305;5303725,3180309;5301330,3162743;5303326,3160348;5291749,3159550;5292947,3162344;5288156,3179111;5286559,3180708;5285761,3180708;5284164,3177914;5288955,3161147;5291749,3159550;5314104,3156754;5316898,3157553;5325682,3172723;5324883,3175518;5324085,3175917;5322089,3174719;5313305,3159549;5314104,3156754;5281770,3154360;5282568,3157155;5271789,3171127;5270192,3171926;5268595,3171527;5268196,3168732;5278976,3154759;5281770,3154360;5325680,3148771;5340052,3159550;5340452,3162345;5338855,3163143;5337258,3162744;5323285,3151965;5322886,3149170;5325680,3148771;1834722,3148372;1837517,3149968;1855083,3160747;1858276,3162344;1857079,3165138;1856679,3165138;1843904,3163940;1815162,3196277;1772055,3199470;1765269,3210648;1764870,3211047;1762075,3210249;1762475,3207055;1764471,3186296;1764870,3183102;1768063,3183501;1772455,3195079;1772854,3195079;1813165,3192284;1839513,3161944;1839513,3161545;1833126,3151166;1834722,3148372;2757682,3144779;2762470,3148372;2766063,3172723;2790416,3169130;2795204,3172723;2791613,3177513;2767261,3181106;2770853,3205458;2767261,3210249;2762470,3206656;2758876,3182304;2734523,3185896;2729733,3182304;2733325,3177513;2757682,3173920;2754088,3149569;2757682,3144779;5271390,3144778;5274185,3145577;5273386,3148371;5258216,3157155;5257417,3157554;5255421,3156356;5256220,3153562;5330471,3137594;5347238,3142385;5348436,3145179;5346839,3146776;5346041,3146776;5329274,3141985;5327677,3139191;5330471,3137594;3986169,3137294;3995551,3138392;4002736,3150368;4006329,3155158;4012317,3155158;4012716,3155158;4013115,3154759;4026289,3154360;4033475,3165936;4033475,3166336;4037067,3171126;4043455,3171126;4043854,3171126;4057827,3170328;4065012,3182305;4068605,3187095;4071799,3187893;4076190,3188293;4079783,3192285;4074194,3196277;4068206,3195877;4063416,3194281;4056230,3182305;4053036,3177513;4046249,3177912;4032676,3178312;4025491,3166735;4021898,3161545;4015910,3161545;4015511,3161545;4001938,3161944;3994752,3149968;3991559,3145178;3984772,3145577;3971199,3145976;3968804,3144380;3967207,3139190;3972397,3137593;3974792,3139190;3981179,3139190;3981579,3139190;3986169,3137294;5268596,3133202;5270992,3135198;5268996,3137593;5251430,3139989;5249035,3137993;5251031,3135597;5347638,3122823;5350033,3124819;5348037,3127214;5330471,3129610;5328076,3127614;5330072,3125218;5253026,3116037;5269794,3120828;5271391,3123622;5269794,3125219;5268995,3125219;5252228,3120428;5250232,3117633;5253026,3116037;5340852,3105657;5343646,3106456;5342848,3109250;5327677,3118034;5326879,3118433;5324883,3117235;5325681,3114441;4003334,3104959;4012716,3106057;4019901,3118032;4023494,3122823;4029482,3122823;4029881,3122823;4030280,3122424;4043454,3122024;4050639,3133601;4050639,3134000;4054232,3138791;4060619,3138791;4061019,3138791;4074991,3137992;4082177,3149969;4085770,3154760;4088963,3155558;4093355,3155957;4096947,3159949;4091359,3163941;4085371,3163542;4080580,3161945;4073395,3149969;4070201,3145178;4063414,3145577;4049841,3145976;4042655,3134400;4039063,3129210;4033075,3129210;4032676,3129210;4019103,3129609;4011917,3117633;4008724,3112843;4001937,3113242;3988365,3113641;3985969,3112045;3984373,3106855;3989562,3105258;3991957,3106855;3998345,3106855;3998744,3106855;4003334,3104959;5262607,3100069;5276580,3110848;5276980,3113643;5275383,3114441;5273786,3114042;5260212,3103263;5259813,3100468;5262607,3100069;5330872,3091286;5331271,3094080;5320491,3108053;5318895,3108852;5317298,3108453;5317298,3105658;5328077,3091685;5330872,3091286;5274583,3087295;5277377,3088093;5286161,3103264;5285362,3106058;5284564,3106457;5282568,3105260;5273784,3090089;5274583,3087295;5312908,3082504;5314504,3085298;5309713,3102065;5308116,3103662;5307318,3103662;5305322,3100868;5310113,3084100;5312908,3082504;5292947,3080508;5295342,3082504;5297738,3100069;5295742,3102465;5293346,3100469;5290951,3082903;5292947,3080508;4337714,3055907;4356827,3070128;4351238,3073721;4316906,3065737;4309720,3099670;4304131,3103263;4303333,3102065;4314111,3059350;4337714,3055907;2405188,3023023;2407582,3025019;2409981,3042585;2407982,3044980;2405589,3042984;2403193,3025419;2405188,3023023;2393612,3022225;2394812,3025019;2390019,3041786;2388422,3043383;2387624,3043383;2386029,3040589;2390818,3023821;2393612,3022225;2415960,3019431;2418755,3020229;2427542,3035400;2426742,3038194;2425945,3038593;2423947,3037396;2415163,3022225;2415960,3019431;2383635,3017035;2384432,3019829;2373656,3033802;2372058,3034601;2370461,3034201;2370060,3031407;2380840,3017434;2383635,3017035;1060876,3016736;1070258,3017834;1077443,3029810;1081036,3034600;1087024,3034600;1087424,3034600;1087823,3034201;1100997,3033802;1108183,3045378;1108183,3045778;1111775,3050568;1118163,3050568;1118563,3050568;1132535,3049770;1139720,3061747;1143314,3066537;1146508,3067335;1150899,3067735;1154492,3071727;1148903,3075719;1142914,3075319;1138123,3073723;1130938,3061747;1127744,3056955;1120958,3057354;1107384,3057754;1100199,3046177;1096606,3040987;1090618,3040987;1090219,3040987;1076645,3041387;1069459,3029411;1066266,3024620;1059479,3025019;1045905,3025419;1043510,3023822;1041913,3018632;1047103,3017035;1049498,3018632;1055886,3018632;1056286,3018632;1060876,3016736;5612307,3014640;5615101,3016236;5632666,3027015;5635859,3028612;5634662,3031406;5634263,3031406;5621488,3030208;5592746,3062545;5549631,3065738;5542845,3076916;5542446,3077315;5539651,3076517;5540050,3073323;5542046,3052564;5542446,3049370;5545639,3049769;5550030,3061347;5550430,3061347;5590750,3058552;5617097,3028212;5617097,3027813;5610710,3017434;5612307,3014640;6535254,3011447;6540044,3015040;6543637,3039391;6567988,3035798;6572779,3039391;6569186,3044181;6544835,3047774;6548428,3072126;6544835,3076916;6540044,3073324;6536452,3048972;6512099,3052564;6507309,3048972;6510902,3044181;6535254,3040588;6531661,3016237;6535254,3011447;2427541,3011446;2441916,3022225;2442317,3025020;2440718,3025818;2439121,3025419;2425145,3014640;2424746,3011845;2427541,3011446;2373256,3007455;2376052,3008253;2375254,3011047;2360080,3019831;2359281,3020230;2357284,3019032;2358084,3016238;2432332,3000269;2449103,3005060;2450303,3007854;2448704,3009451;2447907,3009451;2431135,3004660;2429537,3001865;2432332,3000269;2370462,2995878;2372858,2997874;2370861,3000269;2353291,3002665;2350899,3000669;2352894,2998273;2449504,2985898;2451900,2987893;2449903,2990289;2432332,2992685;2429937,2990689;2431933,2988293;1077644,2984800;1087026,2985898;1094211,2997874;1097804,3002664;1103792,3002664;1104191,3002664;1104590,3002265;1117764,3001866;1124951,3013442;1124951,3013842;1128543,3018632;1134931,3018632;1135330,3018632;1149303,3017834;1156488,3029811;1160081,3034601;1163275,3035399;1167666,3035799;1171260,3039791;1165670,3043783;1159682,3043383;1154891,3041787;1147706,3029811;1144512,3025019;1137725,3025418;1124152,3025818;1116967,3014241;1113374,3009051;1107385,3009051;1106986,3009051;1093413,3009451;1086227,2997475;1083034,2992684;1076246,2993083;1062674,2993483;1060278,2991886;1058682,2986696;1063871,2985099;1066266,2986696;1072653,2986696;1073053,2986696;1077644,2984800;2354889,2978712;2371658,2983503;2373256,2986297;2371658,2987894;2370859,2987894;2354090,2983103;2352094,2980308;2354889,2978712;2442713,2968332;2445511,2969131;2444711,2971925;2429537,2980709;2428737,2981108;2426741,2979910;2427541,2977116;2364468,2962744;2378448,2973523;2378846,2976318;2377250,2977116;2375654,2976717;2362076,2965938;2361679,2963143;2364468,2962744;2432733,2953962;2433133,2956756;2422350,2970729;2420753,2971528;2419156,2971128;2419156,2968334;2429938,2954361;2432733,2953962;2376451,2949969;2379244,2950768;2388026,2965938;2387226,2968733;2386428,2969132;2384431,2967934;2375651,2952764;2376451,2949969;2414766,2945180;2416360,2947974;2411572,2964741;2409973,2966338;2409181,2966338;2407179,2963544;2411968,2946776;2414766,2945180;2394812,2943583;2397203,2945579;2399602,2963144;2397598,2965540;2395207,2963544;2392814,2945978;2394812,2943583;1439575,2918583;1458684,2932804;1453096,2936397;1418765,2928413;1411578,2962346;1405988,2965939;1405190,2964741;1415969,2922026;1439575,2918583;6182761,2889292;6185156,2891288;6187551,2908854;6185555,2911249;6183160,2909253;6180764,2891687;6182761,2889292;6171184,2888494;6172383,2891288;6167592,2908055;6165995,2909652;6165197,2909652;6163599,2906858;6168390,2890090;6171184,2888494;6193539,2886098;6196334,2886897;6205117,2902067;6204318,2904862;6203520,2905261;6201524,2904063;6192740,2888893;6193539,2886098;6161205,2883703;6162003,2886497;6151225,2900470;6149627,2901269;6148030,2900870;6147631,2898075;6158410,2884102;6161205,2883703;4838458,2883404;4847840,2884502;4855025,2896477;4858618,2901268;4864606,2901268;4865005,2901268;4865404,2900869;4878578,2900469;4885764,2912046;4885764,2912445;4889356,2917236;4895744,2917236;4896143,2917236;4910116,2916437;4917301,2928414;4920894,2933205;4924088,2934003;4928479,2934402;4932072,2938394;4926483,2942386;4920495,2941987;4915705,2940390;4908519,2928414;4905325,2923623;4898538,2924022;4884965,2924421;4877780,2912845;4874187,2907655;4868199,2907655;4867800,2907655;4854227,2908054;4847041,2896078;4843848,2891288;4837061,2891687;4823488,2892086;4821093,2890490;4819496,2885300;4824686,2883703;4827081,2885300;4833468,2885300;4833868,2885300;4838458,2883404;6205116,2878114;6219488,2888893;6219887,2891688;6218290,2892486;6216693,2892087;6202720,2881308;6202321,2878513;6205116,2878114;2714169,2877316;2716963,2878912;2734527,2889691;2737719,2891288;2736523,2894082;2736123,2894082;2723349,2892884;2694614,2925220;2651497,2928414;2644711,2939592;2644313,2939991;2641516,2939192;2641916,2935999;2643913,2915239;2644313,2912046;2647504,2912445;2651897,2924023;2652296,2924023;2692619,2921227;2718959,2890888;2718959,2890489;2712574,2880110;2714169,2877316;6150825,2874122;6153620,2874921;6152821,2877715;6137651,2886499;6136852,2886898;6134856,2885700;6135655,2882906;3637113,2874122;3641901,2877715;3645494,2902066;3669843,2898473;3674634,2902066;3671042,2906856;3646695,2910449;3650288,2934801;3646695,2939592;3641901,2935999;3638310,2911647;3613951,2915239;3609165,2911647;3612762,2906856;3637113,2903263;3633520,2878912;3637113,2874122;6209906,2866937;6226673,2871728;6227871,2874522;6226274,2876119;6225476,2876119;6208708,2871328;6207112,2868533;6209906,2866937;6147632,2862545;6150027,2864541;6148031,2866936;6130465,2869332;6128070,2867336;6130066,2864940;6227073,2852166;6229468,2854162;6227472,2856557;6209906,2858953;6207511,2856957;6209507,2854561;4855225,2851068;4864607,2852166;4871792,2864142;4875385,2868932;4881373,2868932;4881772,2868932;4882171,2868533;4895345,2868134;4902530,2879710;4902530,2880110;4906123,2884900;4912510,2884900;4912910,2884900;4926882,2884102;4934068,2896079;4937661,2900869;4940854,2901667;4945246,2902067;4948838,2906059;4943250,2910051;4937262,2909651;4932471,2908055;4925286,2896079;4922092,2891287;4915305,2891686;4901732,2892086;4894546,2880509;4890954,2875319;4884966,2875319;4884567,2875319;4870994,2875719;4863808,2863743;4860615,2858952;4853828,2859351;4840256,2859751;4837860,2858154;4836264,2852964;4841453,2851367;4843848,2852964;4850236,2852964;4850635,2852964;4855225,2851068;6132461,2845380;6149229,2850171;6150825,2852965;6149229,2854562;6148430,2854562;6131663,2849771;6129667,2846976;6132461,2845380;6220286,2834601;6223081,2835400;6222282,2838194;6207112,2846978;6206313,2847377;6204317,2846179;6205116,2843385;6141644,2829412;6155617,2840191;6156016,2842986;6154419,2843784;6152822,2843385;6139248,2832606;6138849,2829811;6141644,2829412;6210306,2820629;6210705,2823423;6199927,2837396;6198329,2838195;6196732,2837796;6196732,2835001;6207512,2821028;6210306,2820629;6154018,2816637;6156813,2817436;6165596,2832606;6164797,2835401;6163999,2835800;6162003,2834602;6153220,2819432;6154018,2816637;6192342,2811448;6193940,2814242;6189148,2831009;6187551,2832606;6186753,2832606;6184756,2829812;6189547,2813044;6192342,2811448;6172382,2809851;6174777,2811847;6177172,2829412;6175176,2831808;6172781,2829812;6170385,2812246;6172382,2809851;5216750,2785250;5235862,2799471;5230273,2803064;5195941,2795080;5188755,2829013;5183167,2832606;5182368,2831408;5193147,2788693;5216750,2785250;711773,2753564;716563,2757157;720156,2781508;744507,2777915;749298,2781508;745705,2786298;721354,2789891;724946,2814243;721354,2819034;716563,2815441;712970,2791089;688619,2794681;683829,2791089;687422,2786298;711773,2782705;708180,2758354;711773,2753564;3284640,2751968;3287030,2753964;3289424,2771529;3287429,2773925;3285039,2771929;3282642,2754363;3284640,2751968;3273060,2751169;3274257,2753963;3269466,2770730;3267871,2772327;3267069,2772327;3265475,2769533;3270263,2752765;3273060,2751169;3295409,2748773;3298207,2749572;3306988,2764742;3306191,2767537;3305394,2767936;3303395,2766738;3294615,2751568;3295409,2748773;3263080,2746378;3263881,2749172;3253107,2763145;3251509,2763944;3249911,2763544;3249512,2760750;3260291,2746777;3263080,2746378;1940312,2746079;1949693,2747177;1956879,2759153;1960472,2763943;1966460,2763943;1966859,2763943;1967258,2763544;1980433,2763145;1987617,2774721;1987617,2775121;1991211,2779911;1997597,2779911;1997998,2779911;2011970,2779113;2019155,2791090;2022748,2795880;2025943,2796678;2030334,2797078;2033926,2801070;2028337,2805062;2022349,2804662;2017558,2803066;2010373,2791090;2007179,2786298;2000393,2786697;1986819,2787097;1979633,2775520;1976041,2770330;1970053,2770330;1969653,2770330;1956080,2770729;1948894,2758753;1945701,2753963;1938914,2754362;1925341,2754761;1922946,2753165;1921350,2747975;1926539,2746378;1928934,2747975;1935321,2747975;1935721,2747975;1940312,2746079;6491741,2743984;6494536,2745580;6512100,2756359;6515294,2757956;6514096,2760750;6513697,2760750;6500923,2759552;6472181,2791889;6429066,2795082;6422280,2806260;6421881,2806659;6419086,2805861;6419486,2802667;6421482,2781908;6421881,2778714;6425074,2779113;6429466,2790691;6429865,2790691;6470185,2787896;6496532,2757556;6496532,2757157;6490145,2746778;6491741,2743984;3306988,2740790;3321359,2751569;3321752,2754364;3320162,2755162;3318565,2754763;3304598,2743984;3304193,2741189;3306988,2740790;3252706,2736797;3255500,2737596;3254702,2740390;3239525,2749174;3238729,2749573;3236735,2748375;3237533,2745581;3311778,2729612;3328546,2734403;3329745,2737197;3328148,2738794;3327349,2738794;3310580,2734003;3308984,2731208;3311778,2729612;3249911,2725221;3252307,2727217;3250309,2729612;3232745,2732008;3230354,2730012;3232348,2727616;3328948,2714842;3331342,2716838;3329348,2719233;3311778,2721629;3309385,2719633;3311380,2717237;1957078,2713744;1966460,2714842;1973645,2726817;1977238,2731608;1983226,2731608;1983625,2731608;1984024,2731209;1997198,2730809;2004385,2742386;2004385,2742785;2007977,2747576;2014364,2747576;2014764,2747576;2028736,2746777;2035922,2758754;2039515,2763545;2042708,2764343;2047100,2764742;2050692,2768734;2045104,2772726;2039116,2772327;2034325,2770730;2027139,2758754;2023945,2753963;2017159,2754362;2003586,2754761;1996401,2743185;1992807,2737995;1986819,2737995;1986420,2737995;1972847,2738394;1965661,2726418;1962468,2721628;1955681,2722027;1942108,2722426;1939712,2720830;1938116,2715640;1943305,2714043;1945700,2715640;1952089,2715640;1952487,2715640;1957078,2713744;3234339,2708056;3251106,2712847;3252705,2715641;3251106,2717238;3250309,2717238;3233543,2712447;3231546,2709652;3234339,2708056;3322159,2697277;3324954,2698075;3324152,2700869;3308985,2709653;3308187,2710052;3306187,2708854;3306988,2706060;3243924,2692087;3257897,2702866;3258296,2705661;3256698,2706459;3255101,2706060;3241526,2695281;3241130,2692486;3243924,2692087;3312179,2683305;3312576,2686100;3301801,2700072;3300203,2700871;3298608,2700472;3298608,2697677;3309385,2683704;3312179,2683305;3255900,2679313;3258694,2680111;3267475,2695282;3266670,2698076;3265874,2698475;3263881,2697278;3255099,2682107;3255900,2679313;3294215,2674124;3295809,2676918;3291021,2693685;3289424,2695282;3288627,2695282;3286631,2692488;3291418,2675720;3294215,2674124;3274257,2672527;3276650,2674523;3279048,2692089;3277053,2694484;3274657,2692488;3272258,2674922;3274257,2672527;2318997,2647926;2338128,2662147;2332530,2665740;2298202,2657756;2291019,2691689;2285426,2695282;2284627,2694084;2295409,2651369;2318997,2647926;4489359,2620232;4494149,2623825;4497742,2648176;4522094,2644583;4526885,2648176;4523292,2652966;4498940,2656559;4502533,2680911;4498940,2685701;4494149,2682109;4490557,2657757;4466205,2661349;4461415,2657757;4465008,2652966;4489359,2649373;4485766,2625022;4489359,2620232;7062197,2618635;7064592,2620631;7066987,2638197;7064991,2640592;7062596,2638596;7060200,2621030;7062197,2618635;7050619,2617837;7051818,2620631;7047027,2637398;7045430,2638995;7044631,2638995;7043034,2636201;7047825,2619433;7050619,2617837;7072575,2615041;7075370,2615840;7084153,2631010;7083354,2633805;7082556,2634204;7080560,2633006;7071776,2617836;7072575,2615041;5717894,2612747;5727276,2613845;5734461,2625820;5738054,2630611;5744042,2630611;5744441,2630611;5744840,2630212;5758014,2629812;5765199,2641389;5765199,2641788;5768792,2646579;5775179,2646579;5775579,2646579;5789550,2645780;5796736,2657757;5800329,2662548;5803522,2663346;5807914,2663745;5811506,2667737;5805918,2671729;5799930,2671330;5795139,2669733;5787954,2657757;5784760,2652966;5777974,2653365;5764401,2653764;5757215,2642188;5753623,2636998;5747635,2636998;5747236,2636998;5733663,2637397;5726477,2625421;5723283,2620631;5716496,2621030;5702924,2621429;5700528,2619833;5698932,2614643;5704121,2613046;5706516,2614643;5712904,2614643;5713303,2614643;5717894,2612747;7040640,2612647;7041438,2615441;7030660,2629414;7029062,2630213;7027465,2629813;7027066,2627019;7037846,2613046;7040640,2612647;7084550,2607058;7098922,2617837;7099322,2620632;7097725,2621430;7096128,2621031;7082155,2610252;7081756,2607457;7084550,2607058;3593601,2606659;3596396,2608256;3613955,2619034;3617150,2620631;3615952,2623425;3615556,2623425;3602786,2622227;3574040,2654563;3530921,2657757;3524122,2668935;3523728,2669334;3520936,2668535;3521338,2665342;3523325,2644582;3523728,2641389;3526924,2641788;3531322,2653366;3531725,2653366;3572043,2650570;3598392,2620231;3598392,2619832;3592003,2609453;3593601,2606659;7030260,2603066;7033055,2603865;7032256,2606659;7017086,2615443;7016287,2615842;7014291,2614644;7015090,2611850;7089341,2595881;7106108,2600672;7107306,2603466;7105709,2605063;7104911,2605063;7088144,2600272;7086547,2597477;7089341,2595881;7027066,2591490;7029462,2593486;7027466,2595881;7009900,2598277;7007505,2596281;7009501,2593885;7106508,2581510;7108903,2583506;7106907,2585901;7089341,2588297;7086946,2586301;7088942,2583905;5734660,2580412;5744042,2581510;5751227,2593486;5754820,2598276;5760808,2598276;5761207,2598276;5761606,2597877;5774780,2597478;5781966,2609054;5781966,2609454;5785558,2614244;5791946,2614244;5792345,2614244;5806317,2613446;5813502,2625423;5817095,2630213;5820289,2631011;5824680,2631411;5828273,2635403;5822684,2639395;5816696,2638995;5811906,2637399;5804720,2625423;5801526,2620631;5794740,2621030;5781167,2621430;5773982,2609853;5770389,2604663;5764401,2604663;5764002,2604663;5750429,2605062;5743243,2593086;5740049,2588296;5733262,2588695;5719689,2589094;5717294,2587498;5715697,2582308;5720887,2580711;5723282,2582308;5729669,2582308;5730069,2582308;5734660,2580412;342949,2579514;345344,2581510;347739,2599075;345743,2601471;343347,2599475;340952,2581909;342949,2579514;331370,2578715;332568,2581509;327778,2598276;326181,2599873;325382,2599873;323785,2597079;328576,2580312;331370,2578715;353725,2575920;356520,2576719;365303,2591889;364504,2594684;363706,2595083;361710,2593885;352927,2578715;353725,2575920;7011497,2574324;7028265,2579115;7029862,2581909;7028265,2583506;7027466,2583506;7010699,2578715;7008703,2575920;7011497,2574324;321791,2573525;322589,2576320;311810,2590292;310213,2591091;308616,2590692;308217,2587897;318996,2573924;321791,2573525;365302,2567937;379674,2578716;380073,2581511;378476,2582309;376879,2581910;362907,2571131;362508,2568336;365302,2567937;311012,2564344;313807,2565142;313009,2567936;297838,2576720;297040,2577119;295044,2575921;295842,2573127;7099721,2563944;7102515,2564743;7101717,2567537;7086546,2576321;7085748,2576720;7083752,2575522;7084550,2572728;7021078,2558356;7035051,2569135;7035451,2571930;7033854,2572728;7032257,2572329;7018683,2561550;7018284,2558755;7021078,2558356;370092,2556759;386859,2561550;388057,2564344;386460,2565941;385662,2565941;368894,2561150;367298,2558356;370092,2556759;308219,2552368;310614,2554364;308618,2556759;291053,2559155;288657,2557159;290654,2554763;7089741,2549573;7090140,2552368;7079362,2566340;7077764,2567139;7076167,2566740;7076167,2563945;7086946,2549972;7089741,2549573;7033054,2545582;7035849,2546380;7044632,2561551;7043833,2564345;7043035,2564744;7041039,2563547;7032255,2548376;7033054,2545582;387259,2542388;389654,2544384;387658,2546779;370093,2549175;367698,2547179;369694,2544783;7071778,2540791;7073376,2543585;7068584,2560352;7066987,2561949;7066189,2561949;7064192,2559155;7068983,2542388;7071778,2540791;7051817,2539194;7054212,2541190;7056607,2558756;7054611,2561151;7052216,2559155;7049820,2541589;7051817,2539194;292648,2535203;309415,2539994;311012,2542788;309415,2544385;308617,2544385;291850,2539594;289854,2536799;292648,2535203;380472,2524823;383267,2525622;382468,2528416;367298,2537200;366499,2537599;364503,2536401;365302,2533607;302229,2519234;316202,2530013;316602,2532808;315005,2533606;313408,2533207;299834,2522428;299435,2519633;302229,2519234;6096185,2514195;6115297,2528416;6109708,2532009;6075377,2524025;6068190,2557958;6062601,2561551;6061803,2560353;6072582,2517638;6096185,2514195;370492,2510452;370892,2513246;360113,2527219;358516,2528018;356919,2527619;356919,2524824;367698,2510851;370492,2510452;314205,2506460;316999,2507258;325783,2522429;324984,2525223;324186,2525622;322189,2524425;313407,2509254;314205,2506460;352529,2501670;354125,2504464;349335,2521231;347737,2522828;346940,2522828;344943,2520034;349734,2503266;352529,2501670;332569,2500073;334965,2502069;337360,2519635;335364,2522030;332969,2520034;330573,2502468;332569,2500073;4136867,2498077;4139262,2500073;4141658,2517639;4139662,2520034;4137266,2518038;4134871,2500472;4136867,2498077;4125291,2497279;4126489,2500073;4121698,2516840;4120101,2518437;4119303,2518437;4117706,2515643;4122497,2498875;4125291,2497279;4147246,2494883;4150040,2495682;4158824,2510852;4158025,2513647;4157227,2514046;4155231,2512848;4146447,2497678;4147246,2494883;4115311,2492488;4116109,2495282;4105330,2509255;4103733,2510054;4102136,2509655;4101737,2506860;4112516,2492887;4115311,2492488;4158822,2486899;4173195,2497678;4173594,2500473;4171997,2501271;4170400,2500872;4156427,2490093;4156028,2487298;4158822,2486899;4104931,2482907;4107726,2483706;4106927,2486500;4091757,2495284;4090958,2495683;4088962,2494485;4089761,2491691;1591218,2482907;1596007,2486500;1599601,2510851;1623954,2507258;1628742,2510851;1625151,2515641;1600798,2519234;1604391,2543586;1600798,2548377;1596007,2544784;1592416,2520432;1568063,2524024;1563272,2520432;1566865,2515641;1591218,2512048;1587623,2487697;1591218,2482907;4163613,2475722;4180380,2480513;4181578,2483307;4179981,2484904;4179183,2484904;4162415,2480113;4160819,2477318;4163613,2475722;2819756,2475423;2829137,2476521;2836323,2488497;2839917,2493287;2845906,2493287;2846305,2493287;2846703,2492888;2859878,2492489;2867063,2504065;2867063,2504465;2870656,2509255;2877045,2509255;2877446,2509255;2891417,2508457;2898600,2520434;2902194,2525224;2905389,2526022;2909780,2526422;2913375,2530414;2907781,2534406;2901796,2534006;2897007,2532410;2889818,2520434;2886626,2515642;2879841,2516041;2866266,2516441;2859079,2504864;2855487,2499674;2849498,2499674;2849099,2499674;2835525,2500073;2828339,2488097;2825145,2483307;2818359,2483706;2804785,2484105;2802391,2482509;2800794,2477319;2805983,2475722;2808378,2477319;2814766,2477319;2815165,2477319;2819756,2475423;4101739,2471331;4104134,2473327;4102138,2475722;4084572,2478118;4082177,2476122;4084173,2473726;4181179,2460952;4183574,2462948;4181578,2465343;4164012,2467739;4161617,2465743;4163613,2463347;4086169,2454165;4102936,2458956;4104533,2461750;4102936,2463347;4102138,2463347;4085371,2458556;4083375,2455761;4086169,2454165;4173993,2443786;4176788,2444584;4175989,2447378;4160819,2456162;4160020,2456561;4158024,2455363;4158823,2452569;2836523,2443087;2845906,2444185;2853091,2456160;2856685,2460951;2862672,2460951;2863072,2460951;2863471,2460552;2876645,2460152;2883830,2471729;2883830,2472128;2887424,2476919;2893811,2476919;2894209,2476919;2908182,2476120;2915369,2488097;2918962,2492888;2922154,2493686;2926545,2494085;2930141,2498077;2924549,2502069;2918563,2501670;2913773,2500073;2906584,2488097;2903390,2483306;2896607,2483705;2883034,2484104;2875846,2472528;2872253,2467338;2866266,2467338;2865866,2467338;2852293,2467737;2845106,2455761;2841914,2450971;2835126,2451370;2821551,2451769;2819156,2450173;2817561,2444983;2822749,2443386;2825145,2444983;2831533,2444983;2831932,2444983;2836523,2443087;4095750,2438197;4109723,2448976;4110122,2451771;4108525,2452569;4106928,2452170;4093354,2441391;4092955,2438596;4095750,2438197;651924,2433806;654719,2435402;672284,2446181;675477,2447778;674280,2450572;673880,2450572;661106,2449374;632364,2481711;589250,2484904;582464,2496082;582065,2496481;579270,2495683;579669,2492489;581665,2471730;582065,2468536;585258,2468935;589649,2480513;590049,2480513;630368,2477718;656715,2447378;656715,2446979;650328,2436600;651924,2433806;4164013,2429415;4164412,2432209;4153633,2446182;4152036,2446981;4150439,2446582;4150439,2443787;4161219,2429814;4164013,2429415;4107725,2425422;4110519,2426221;4119303,2441391;4118504,2444186;4117706,2444585;4115710,2443387;4106926,2428217;4107725,2425422;4146449,2420233;4148046,2423027;4143254,2439794;4141657,2441391;4140859,2441391;4138863,2438597;4143654,2421829;4146449,2420233;4126488,2418637;4128883,2420633;4131279,2438198;4129283,2440594;4126887,2438598;4124492,2421032;4126488,2418637;3198062,2376870;3217172,2391091;3211583,2394684;3177253,2386700;3170068,2420633;3164490,2424226;3163689,2423028;3174457,2380313;3198062,2376870;4445448,2352769;4448243,2354365;4465807,2365144;4469001,2366741;4467803,2369535;4467404,2369535;4454630,2368337;4425887,2400674;4382773,2403867;4375987,2415045;4375588,2415444;4372793,2414646;4373193,2411452;4375189,2390693;4375588,2387499;4378781,2387898;4383173,2399476;4383572,2399476;4423891,2396681;4450239,2366341;4450239,2365942;4443852,2355563;4445448,2352769;5368794,2349176;5373584,2352769;5377177,2377120;5401529,2373527;5406319,2377120;5402727,2381911;5378374,2385503;5381967,2409855;5378374,2414646;5373584,2411053;5369991,2386701;5345640,2390294;5340850,2386701;5344442,2381911;5368794,2378318;5365201,2353967;5368794,2349176;6597329,2341691;6606711,2342789;6613896,2354765;6617489,2359555;6623477,2359555;6623876,2359555;6624276,2359156;6637449,2358757;6644635,2370333;6644635,2370733;6648227,2375523;6654615,2375523;6655014,2375523;6668986,2374725;6676171,2386702;6679764,2391492;6682958,2392290;6687349,2392690;6690942,2396682;6685353,2400674;6679365,2400274;6674574,2398678;6667389,2386702;6664195,2381910;6657409,2382309;6643836,2382709;6636651,2371132;6633058,2365942;6627070,2365942;6626671,2365942;6613098,2366341;6605912,2354365;6602718,2349575;6595931,2349974;6582359,2350373;6579963,2348777;6578367,2343587;6583556,2341990;6585951,2343587;6592339,2343587;6592738,2343587;6597329,2341691;6614095,2309755;6623477,2310853;6630662,2322829;6634255,2327619;6640243,2327619;6640642,2327619;6641041,2327220;6654215,2326821;6661400,2338397;6661400,2338797;6664993,2343587;6671380,2343587;6671780,2343587;6685751,2342789;6692937,2354766;6696530,2359556;6699723,2360354;6704115,2360754;6707707,2364746;6702119,2368738;6696131,2368338;6691340,2366742;6684155,2354766;6680961,2349974;6674175,2350373;6660602,2350773;6653416,2339196;6649824,2334006;6643836,2334006;6643437,2334006;6629864,2334405;6622678,2322429;6619484,2317639;6612697,2318038;6599125,2318437;6596729,2316841;6595133,2311651;6600322,2310054;6602717,2311651;6609105,2311651;6609504,2311651;6614095,2309755;1222401,2308458;1224796,2310454;1227191,2328020;1225195,2330415;1222800,2328419;1220404,2310853;1222401,2308458;1210823,2307659;1212021,2310453;1207231,2327220;1205634,2328817;1204835,2328817;1203239,2326023;1208029,2309255;1210823,2307659;1233177,2305263;1235971,2306062;1244754,2321232;1243955,2324027;1243157,2324426;1241161,2323228;1232379,2308058;1233177,2305263;1200845,2302869;1201643,2305663;1190865,2319636;1189267,2320435;1187670,2320036;1187272,2317241;1198050,2303268;1200845,2302869;1244752,2297280;1259124,2308059;1259524,2310854;1257927,2311652;1256330,2311253;1242358,2300474;1241959,2297679;1244752,2297280;1190466,2293287;1193260,2294086;1192462,2296880;1177290,2305664;1176492,2306063;1174496,2304865;1175294,2302071;1249543,2286103;1266308,2290894;1267506,2293688;1265910,2295285;1265111,2295285;1248345,2290494;1246748,2287699;1249543,2286103;1187672,2281711;1190068,2283707;1188072,2286102;1170505,2288498;1168110,2286502;1170106,2284106;1266710,2271332;1269104,2273328;1267109,2275723;1249544,2278119;1247149,2276123;1249145,2273727;1172100,2264546;1188868,2269337;1190465,2272131;1188868,2273728;1188070,2273728;1171302,2268937;1169305,2266142;1172100,2264546;1259924,2254167;1262717,2254965;1261919,2257759;1246749,2266543;1245951,2266942;1243955,2265744;1244752,2262950;1181682,2248578;1195656,2259357;1196056,2262152;1194458,2262950;1192862,2262551;1179287,2251772;1178888,2248977;1181682,2248578;6975621,2243538;6994732,2257759;6989143,2261352;6954812,2253368;6947626,2287301;6942037,2290894;6941238,2289696;6952018,2246981;6975621,2243538;1249943,2239795;1250343,2242589;1239564,2256562;1237967,2257361;1236371,2256962;1236371,2254167;1247149,2240194;1249943,2239795;1193658,2235803;1196453,2236602;1205236,2251772;1204437,2254567;1203639,2254966;1201643,2253768;1192861,2238598;1193658,2235803;1231980,2230614;1233576,2233408;1228786,2250175;1227189,2251772;1226391,2251772;1224395,2248978;1229185,2232210;1231980,2230614;1212022,2229017;1214418,2231013;1216813,2248578;1214817,2250974;1212422,2248978;1210026,2231412;1212022,2229017;5015903,2227420;5018298,2229416;5020694,2246982;5018698,2249377;5016302,2247381;5013907,2229815;5015903,2227420;5004725,2226622;5005923,2229416;5001132,2246183;4999535,2247780;4998736,2247780;4997140,2244986;5001931,2228218;5004725,2226622;5026681,2223827;5029475,2224626;5038259,2239796;5037460,2242591;5036662,2242990;5034666,2241792;5025882,2226622;5026681,2223827;4994746,2221831;4995544,2224625;4984765,2238598;4983168,2239397;4981571,2238998;4981172,2236203;4991952,2222230;4994746,2221831;5038257,2215843;5052629,2226622;5053029,2229417;5051432,2230215;5049835,2229816;5035862,2219037;5035463,2216242;5038257,2215843;4984366,2212251;4987161,2213049;4986362,2215843;4971192,2224627;4970393,2225026;4968397,2223828;4969196,2221034;2470665,2211851;2475455,2215444;2479048,2239795;2503399,2236202;2508190,2239795;2504596,2244586;2480246,2248178;2483838,2272530;2480246,2277321;2475455,2273728;2471863,2249376;2447506,2252969;2442716,2249376;2446308,2244586;2470665,2240993;2467072,2216642;2470665,2211851;5043048,2205065;5059815,2209856;5061013,2212650;5059416,2214247;5058618,2214247;5041851,2209456;5040254,2206661;5043048,2205065;256773,2204416;275885,2218637;270296,2222230;235965,2214246;228779,2248179;223190,2251772;222392,2250574;233170,2207859;256773,2204416;3699146,2204366;3708527,2205464;3715712,2217440;3719305,2222230;3725293,2222230;3725692,2222230;3726091,2221831;3739265,2221432;3746451,2233008;3746451,2233408;3750044,2238198;3756432,2238198;3756831,2238198;3770803,2237400;3777988,2249377;3781581,2254167;3784775,2254965;3789166,2255365;3792759,2259357;3787170,2263349;3781182,2262949;3776391,2261353;3769206,2249377;3766012,2244585;3759226,2244984;3745652,2245384;3738467,2233807;3734874,2228617;3728886,2228617;3728487,2228617;3714914,2229017;3707728,2217041;3704535,2212250;3697748,2212649;3684175,2213049;3681780,2211452;3680218,2206262;3685373,2204665;3687768,2206262;3694155,2206262;3694555,2206262;3699146,2204366;4981173,2200275;4983569,2202271;4981573,2204666;4964007,2207062;4961612,2205066;4963608,2202670;5060215,2190295;5062610,2192291;5060614,2194686;5043048,2197082;5040653,2195086;5042649,2192690;4965603,2183109;4982371,2187900;4983968,2190694;4982371,2192291;4981572,2192291;4964805,2187500;4962809,2184705;4965603,2183109;5053429,2172729;5056223,2173528;5055425,2176322;5040254,2185106;5039456,2185505;5037460,2184307;5038258,2181513;3715912,2172431;3725292,2173529;3732478,2185505;3736071,2190295;3742059,2190295;3742458,2190295;3742857,2189896;3756031,2189497;3763216,2201073;3763216,2201473;3766810,2206263;3773197,2206263;3773597,2206263;3787569,2205465;3794754,2217442;3798347,2222232;3801541,2223030;3805932,2223430;3809524,2227422;3803936,2231414;3797948,2231014;3793157,2229418;3785972,2217442;3782778,2212650;3775992,2213049;3762418,2213449;3755232,2201872;3751640,2196682;3745652,2196682;3745252,2196682;3731680,2197082;3724494,2185106;3721300,2180315;3714514,2180714;3700941,2181114;3698546,2179517;3696949,2174327;3702139,2172730;3704534,2174327;3710921,2174327;3711321,2174327;3715912,2172431;4975184,2167540;4989157,2178319;4989557,2181114;4987960,2181912;4986363,2181513;4972789,2170734;4972390,2167939;4975184,2167540;1531371,2163149;1534163,2164745;1551727,2175524;1554920,2177121;1553727,2179915;1553325,2179915;1540555,2178717;1511817,2211054;1468696,2214247;1461912,2225425;1461513,2225824;1458715,2225026;1459115,2221832;1461111,2201073;1461513,2197879;1464705,2198278;1469095,2209856;1469497,2209856;1509821,2207061;1536161,2176721;1536161,2176322;1529778,2165943;1531371,2163149;5043449,2158359;5043848,2161154;5033068,2175126;5031472,2175925;5029875,2175526;5029875,2172731;5040654,2158758;5043449,2158359;4987160,2154765;4989954,2155564;4998738,2170734;4997939,2173529;4997141,2173928;4995145,2172730;4986361,2157560;4987160,2154765;5025884,2149577;5027481,2152371;5022689,2169138;5021092,2170735;5020294,2170735;5018298,2167941;5023089,2151174;5025884,2149577;5005923,2147980;5008318,2149976;5010714,2167542;5008718,2169937;5006322,2167941;5003927,2150375;5005923,2147980;4050290,2122980;4069403,2137201;4063814,2140794;4029482,2132810;4022296,2166743;4016707,2170336;4015909,2169138;4026687,2126423;4050290,2122980;5324884,2081713;5327678,2083310;5345243,2094088;5348436,2095685;5347239,2098479;5346840,2098479;5334065,2097281;5305322,2129617;5262208,2132811;5255422,2143989;5255023,2144388;5252228,2143589;5252627,2140396;5254623,2119636;5255023,2116443;5258216,2116842;5262607,2128420;5263007,2128420;5303326,2125624;5329674,2095285;5329674,2094886;5323287,2084507;5324884,2081713;6248230,2078519;6253020,2082112;6256613,2106463;6280964,2102870;6285755,2106463;6282162,2111253;6257811,2114846;6261404,2139198;6257811,2143988;6253020,2140396;6249428,2116044;6225076,2119636;6220285,2116044;6223878,2111253;6248230,2107660;6244637,2083309;6248230,2078519;2101821,2037801;2104215,2039797;2106611,2057363;2104613,2059758;2102220,2057762;2099824,2040196;2101821,2037801;2090241,2037003;2091442,2039797;2086651,2056564;2085053,2058161;2084255,2058161;2082658,2055367;2087448,2038599;2090241,2037003;2112599,2034207;2115393,2035006;2124177,2050176;2123379,2052971;2122581,2053370;2120584,2052172;2111801,2037002;2112599,2034207;2080263,2032212;2081062,2035006;2070282,2048979;2068685,2049778;2067089,2049379;2066690,2046584;2077469,2032611;2080263,2032212;757511,2031913;766905,2033011;774090,2044986;777681,2049777;783669,2049777;784068,2049777;784466,2049378;797640,2048978;804827,2060555;804827,2060954;808421,2065745;814806,2065745;815207,2065745;829179,2064946;836367,2076923;839959,2081714;843151,2082512;847543,2082911;851136,2086903;845546,2091295;839560,2090895;834771,2089299;827579,2077323;824384,2072531;817600,2072930;804028,2073330;796843,2061753;793248,2056563;787262,2056563;786862,2056563;773292,2056962;766107,2044986;762900,2040196;756113,2040595;742540,2040995;740145,2039398;738548,2034208;743738,2032611;746133,2033809;752520,2033809;752920,2033809;757511,2031913;2124175,2026224;2138547,2037003;2138947,2039798;2137350,2040596;2135754,2040197;2121779,2029418;2121380,2026623;2124175,2026224;2069884,2022632;2072678,2023430;2071882,2026224;2056709,2035008;2055912,2035407;2053915,2034209;2054713,2031415;2128967,2015446;2145734,2020237;2146931,2023031;2145333,2024628;2144537,2024628;2127767,2019837;2126171,2017042;2128967,2015446;2067091,2010655;2069486,2012651;2067489,2015046;2049924,2017442;2047529,2015446;2049525,2013050;2146133,2000675;2148528,2002671;2146532,2005066;2128967,2007462;2126570,2005466;2128566,2003070;774289,1999578;783669,2000676;790853,2012652;794446,2017442;800435,2017442;800834,2017442;801233,2017043;814407,2016644;821590,2028220;821590,2028620;825181,2033410;831577,2033410;831973,2033410;845946,2032612;853131,2044589;856724,2049379;859917,2050177;864309,2050577;867903,2054569;862312,2058561;856325,2058161;851533,2056565;844348,2044589;841156,2039797;834370,2040196;820792,2040596;813609,2029019;810017,2023829;804028,2023829;803629,2023829;790055,2024228;782870,2012252;779677,2007462;772892,2007861;759307,2008260;756911,2006664;755315,2001474;760504,1999877;762899,2001474;769299,2001474;769699,2001474;774289,1999578;2051520,1993490;2068288,1998281;2069884,2001075;2068288,2002672;2067489,2002672;2050722,1997881;2048725,1995086;2051520,1993490;2139347,1983110;2142141,1983909;2141342,1986703;2126171,1995487;2125372,1995886;2123377,1994688;2124176,1991894;2061101,1977921;2075074,1988700;2075474,1991495;2073876,1992293;2072280,1991894;2058705,1981115;2058305,1978320;2061101,1977921;2129367,1968739;2129767,1971534;2118985,1985506;2117388,1986305;2115792,1985906;2115792,1983111;2126572,1969138;2129367,1968739;2073078,1965146;2075871,1965945;2084654,1981115;2083857,1983910;2083058,1984309;2081062,1983111;2072277,1967941;2073078,1965146;2111401,1959957;2112998,1962751;2108209,1979518;2106611,1981115;2105814,1981115;2103817,1978321;2108606,1961554;2111401,1959957;2091441,1958360;2093836,1960356;2096232,1977922;2094235,1980317;2091839,1978321;2089444,1960755;2091441,1958360;5895338,1956764;5897733,1958760;5900128,1976325;5898132,1978721;5895737,1976725;5893341,1959159;5895338,1956764;5883761,1955566;5884960,1958360;5880169,1975127;5878572,1976724;5877774,1976724;5876176,1973930;5880967,1957162;5883761,1955566;5906116,1953170;5908911,1953969;5917694,1969139;5916895,1971934;5916097,1972333;5914101,1971135;5905317,1955965;5906116,1953170;5874181,1950775;5874979,1953570;5864201,1967542;5862603,1968341;5861006,1967942;5860607,1965147;5871386,1951174;5874181,1950775;4551035,1950476;4560417,1951574;4567602,1963550;4571195,1968340;4577183,1968340;4577582,1968340;4577981,1967941;4591155,1967542;4598341,1979118;4598341,1979518;4601933,1984308;4608321,1984308;4608720,1984308;4622693,1983510;4629878,1995487;4633471,2000277;4636665,2001075;4641056,2001475;4644649,2005467;4639060,2009459;4633072,2009059;4628282,2007463;4621096,1995487;4617902,1990695;4611115,1991094;4597542,1991494;4590357,1979917;4586764,1974727;4580776,1974727;4580377,1974727;4566804,1975126;4559618,1963150;4556425,1958360;4549638,1958759;4536065,1959158;4533670,1957562;4532073,1952372;4537263,1950775;4539658,1952372;4546045,1952372;4546445,1952372;4551035,1950476;5917693,1945187;5932065,1955966;5932464,1958761;5930867,1959559;5929270,1959160;5915297,1948381;5914898,1945586;5917693,1945187;3350098,1941195;3354877,1944788;3358474,1969139;3382826,1965546;3387621,1969139;3384025,1973929;3359670,1977522;3363265,2001874;3359670,2006665;3354877,2003072;3351294,1978720;3326950,1982312;3322159,1978720;3325752,1973929;3350098,1970336;3346504,1945985;3350098,1941195;5863802,1941194;5866596,1941993;5865798,1944787;5850627,1953571;5849829,1953970;5847833,1952772;5848631,1949978;5922483,1934009;5939250,1938800;5940448,1941594;5938851,1943191;5938053,1943191;5921285,1938400;5919689,1935606;5922483,1934009;1135823,1933759;1154936,1947980;1149347,1951573;1115013,1943589;1107827,1977522;1102238,1981115;1101440,1979917;1112218,1937202;1135823,1933759;5860608,1929618;5863003,1931614;5861007,1934009;5843441,1936405;5841046,1934409;5843042,1932013;5939650,1919239;5942045,1921235;5940049,1923630;5922483,1926026;5920088,1924030;5922084,1921634;4568201,1918540;4577583,1919638;4584768,1931614;4588361,1936404;4594349,1936404;4594748,1936404;4595147,1936005;4608321,1935606;4615506,1947182;4615506,1947582;4619099,1952372;4625486,1952372;4625886,1952372;4639858,1951574;4647044,1963551;4650637,1968341;4653830,1969139;4658222,1969539;4661814,1973531;4656226,1977523;4650238,1977123;4645447,1975527;4638262,1963551;4635068,1958759;4628281,1959158;4614708,1959558;4607522,1947981;4603930,1942791;4597942,1942791;4597543,1942791;4583970,1943190;4576784,1931214;4573591,1926424;4566804,1926823;4553232,1927222;4550836,1925626;4549240,1920436;4554429,1918839;4556824,1920436;4563212,1920436;4563611,1920436;4568201,1918540;5845038,1912453;5861806,1917244;5863402,1920038;5861806,1921635;5861007,1921635;5844240,1916844;5842244,1914049;5845038,1912453;5932863,1902073;5935658,1902872;5934859,1905666;5919689,1914450;5918890,1914849;5916894,1913651;5917693,1910857;5854619,1896484;5868592,1907263;5868991,1910058;5867395,1910856;5865798,1910457;5852224,1899678;5851825,1896883;5854619,1896484;2410793,1892094;2413595,1893691;2431157,1904469;2434352,1906066;2433155,1908860;2432755,1908860;2419975,1907662;2391241,1939998;2348126,1943192;2341343,1954370;2340943,1954769;2338153,1953970;2338550,1950777;2340546,1930017;2340943,1926824;2344134,1927223;2348525,1938801;2348924,1938801;2389247,1936005;2415586,1905666;2415586,1905267;2409199,1894888;2410793,1892094;5922883,1887702;5923282,1890496;5912504,1904469;5910906,1905268;5909309,1904869;5909309,1902074;5920089,1888101;5922883,1887702;5866595,1883710;5869390,1884508;5878173,1899679;5877374,1902473;5876576,1902872;5874580,1901675;5865797,1886504;5866595,1883710;5904919,1878521;5906517,1881315;5901725,1898082;5900128,1899679;5899330,1899679;5897333,1896885;5902124,1880117;5904919,1878521;5885358,1876924;5887753,1878920;5890148,1896485;5888152,1898881;5885757,1896885;5883361,1879319;5885358,1876924;4929726,1852323;4948838,1866544;4943249,1870137;4908917,1862153;4901732,1896086;4896143,1899679;4895344,1898481;4906123,1855766;4929726,1852323;6204318,1811056;6207113,1812652;6224677,1823431;6227871,1825028;6226673,1827822;6226274,1827822;6213500,1826624;6184758,1858961;6141643,1862154;6134857,1873332;6134458,1873731;6131663,1872933;6132063,1869739;6134059,1848980;6134458,1845786;6137651,1846185;6142043,1857763;6142442,1857763;6182762,1854968;6209109,1824628;6209109,1824229;6202722,1813850;6204318,1811056;7127266,1807463;7132056,1811056;7135649,1835407;7160000,1831814;7164790,1835407;7161198,1840197;7136846,1843790;7140439,1868142;7136846,1872932;7132056,1869340;7128463,1844988;7104111,1848580;7099321,1844988;7102913,1840197;7127266,1836604;7123673,1812253;7127266,1807463;408416,1768741;413206,1772334;416799,1796685;441150,1793092;445941,1796685;442348,1801475;417997,1805068;421589,1829420;417997,1834211;413206,1830618;409613,1806266;385262,1809859;380472,1806266;384065,1801475;408416,1797883;404823,1773531;408416,1768741;2981256,1767144;2983649,1769140;2986050,1786705;2984049,1789101;2981654,1787105;2979262,1769539;2981256,1767144;2969688,1766346;2970884,1769140;2966096,1785907;2964500,1787504;2963701,1787504;2962107,1784710;2966895,1767943;2969688,1766346;2992039,1763551;2994833,1764350;3003618,1779520;3002819,1782315;3002018,1782714;3000025,1781516;2991237,1766346;2992039,1763551;2959714,1761156;2960511,1763950;2949732,1777923;2948134,1778722;2946533,1778323;2946138,1775528;2956919,1761555;2959714,1761156;1636960,1760857;1646342,1761955;1653528,1773931;1657120,1778721;1663110,1778721;1663509,1778721;1663909,1778322;1677087,1777923;1684270,1789499;1684270,1789899;1687864,1794689;1694252,1794689;1694652,1794689;1708625,1793891;1715809,1805868;1719401,1810658;1722594,1811456;1726985,1811856;1730580,1815848;1724990,1820239;1719003,1819840;1714212,1818243;1707029,1806267;1703834,1801475;1697047,1801875;1683473,1802274;1676286,1790697;1672694,1785507;1666705,1785507;1666305,1785507;1652730,1785907;1645544,1773931;1642350,1769140;1635563,1769539;1621992,1769939;1619595,1768342;1617997,1763152;1623189,1761555;1625584,1762753;1631968,1762753;1632370,1762753;1636960,1760857;3003618,1755567;3017994,1766346;3018395,1769141;3016795,1769939;3015190,1769540;3001221,1758761;3000820,1755966;3003618,1755567;2949331,1751575;2952125,1752374;2951328,1755168;2936153,1763952;2935355,1764351;2933361,1763153;2934159,1760359;3008392,1744390;3025172,1749181;3026365,1751975;3024773,1753572;3023973,1753572;3007200,1748781;3005611,1745986;3008392,1744390;2946138,1739999;2948530,1741995;2946533,1744390;2928968,1746786;2926571,1744790;2928568,1742394;3025568,1729619;3027968,1731615;3025972,1734010;3008392,1736406;3006009,1734410;3007995,1732014;1653727,1728921;1663110,1730019;1670298,1741995;1673892,1746785;1679879,1746785;1680279,1746785;1680677,1746386;1693854,1745987;1701039,1757563;1701039,1757963;1704633,1762753;1711018,1762753;1711418,1762753;1725389,1761955;1732574,1773932;1736166,1778722;1739361,1779520;1743751,1779920;1747345,1783912;1741756,1787904;1735766,1787504;1730977,1785908;1723792,1773932;1720598,1769140;1713813,1769539;1700241,1769939;1693055,1758362;1689462,1753172;1683473,1753172;1683074,1753172;1669499,1753571;1662310,1741595;1659117,1736805;1652329,1737204;1638756,1737603;1636362,1736007;1634764,1730817;1639955,1729220;1642350,1730817;1648736,1730817;1649137,1730817;1653727,1728921;2930564,1722833;2947336,1727624;2948932,1730418;2947336,1732015;2946533,1732015;2929764,1727224;2927767,1724429;2930564,1722833;3018794,1712454;3021588,1713252;3020791,1716046;3005611,1724830;3004815,1725229;3002819,1724031;3003618,1721237;2940146,1706865;2954120,1717644;2954522,1720439;2952925,1721237;2951328,1720838;2937748,1710059;2937351,1707264;2940146,1706865;3008789,1698083;3009187,1700877;2998428,1714850;2996834,1715649;2995237,1715250;2995237,1712455;3006009,1698482;3008789,1698083;2952527,1694091;2955321,1694889;2964104,1710060;2963304,1712854;2962508,1713253;2960511,1712056;2951723,1696885;2952527,1694091;2990843,1689301;2992437,1692095;2987644,1708862;2986050,1710459;2985247,1710459;2983252,1707665;2988040,1690897;2990843,1689301;4201936,1687304;4206726,1690897;4210319,1715248;4234671,1711655;4239462,1715248;4235869,1720038;4211517,1723631;4215110,1747983;4211517,1752774;4206726,1749181;4203134,1724829;4178782,1728421;4173992,1724829;4177585,1720038;4201936,1716445;4198343,1692094;4201936,1687304;2970884,1687304;2973277,1689300;2975671,1706866;2973675,1709261;2971284,1707265;2968887,1689699;2970884,1687304;6774773,1685708;6777168,1687704;6779563,1705270;6777567,1707665;6775172,1705669;6772776,1688103;6774773,1685708;6763196,1684909;6764395,1687703;6759604,1704470;6758007,1706067;6757208,1706067;6755611,1703273;6760402,1686505;6763196,1684909;6785551,1682115;6788346,1682913;6797129,1698084;6796330,1700878;6795532,1701277;6793536,1700080;6784752,1684909;6785551,1682115;6753616,1680119;6754414,1682913;6743636,1696886;6742038,1697685;6740441,1697286;6740042,1694491;6750821,1680518;6753616,1680119;5430471,1679819;5439853,1680917;5447038,1692893;5450631,1697683;5456619,1697683;5457018,1697683;5457417,1697284;5470591,1696885;5477776,1708461;5477776,1708861;5481369,1713651;5487756,1713651;5488156,1713651;5502127,1712853;5509313,1724829;5512906,1729620;5516099,1730418;5520491,1730817;5524083,1734809;5518495,1738801;5512507,1738402;5507716,1736805;5500531,1724829;5497337,1720038;5490551,1720437;5476978,1720836;5469792,1709260;5466200,1704070;5460212,1704070;5459813,1704070;5446240,1704469;5439054,1692493;5435860,1687703;5429073,1688102;5415501,1688501;5413105,1686905;5411509,1681715;5416698,1680118;5419093,1681715;5425481,1681715;5425880,1681715;5430471,1679819;6797127,1674131;6811499,1684910;6811899,1687705;6810302,1688503;6808705,1688104;6794732,1677325;6794333,1674530;6797127,1674131;6743236,1670538;6746031,1671336;6745232,1674130;6730062,1682914;6729263,1683313;6727267,1682115;6728066,1679321;6801918,1663353;6818685,1668144;6819883,1670938;6818286,1672535;6817488,1672535;6800721,1667744;6799124,1664949;6801918,1663353;2015242,1662704;2034355,1676925;2028766,1680518;1994433,1672534;1987248,1706467;1981658,1710060;1980860,1708862;1991639,1666147;2015242,1662704;6740043,1658562;6742438,1660558;6740442,1662953;6722876,1665349;6720481,1663353;6722477,1660957;6819085,1648582;6821480,1650578;6819484,1652973;6801918,1655369;6799523,1653373;6801519,1650977;5447636,1647484;5457018,1648582;5464203,1660558;5467796,1665348;5473784,1665348;5474183,1665348;5474583,1664949;5487756,1664550;5494942,1676126;5494942,1676526;5498534,1681316;5504922,1681316;5505321,1681316;5519293,1680518;5526478,1692494;5530071,1697285;5533265,1698083;5537656,1698482;5541249,1702474;5535660,1706466;5529672,1706067;5524881,1704470;5517696,1692494;5514502,1687703;5507716,1688102;5494143,1688501;5486958,1676925;5483365,1671735;5477377,1671735;5476978,1671735;5463405,1672134;5456219,1660158;5453025,1655368;5446238,1655767;5432666,1656166;5430270,1654570;5428674,1649380;5433863,1647783;5436258,1649380;5442646,1649380;5443045,1649380;5447636,1647484;55929,1646586;58324,1648582;60719,1666148;58723,1668543;56328,1666547;53932,1648981;55929,1646586;44352,1645788;45550,1648582;40759,1665349;39162,1666946;38363,1666946;36767,1664152;41557,1647384;44352,1645788;66307,1642994;69101,1643792;77885,1658963;77086,1661757;76288,1662156;74291,1660959;65509,1645788;66307,1642994;6724473,1641397;6741241,1646188;6742838,1648982;6741241,1650579;6740442,1650579;6723675,1645788;6721679,1642993;6724473,1641397;34372,1640997;35170,1643791;24391,1657764;22794,1658563;21197,1658164;20798,1655369;31577,1641396;34372,1640997;77883,1635009;92256,1645788;92655,1648583;91058,1649381;89461,1648982;75488,1638203;75089,1635408;77883,1635009;23992,1631417;26787,1632215;25988,1635009;10818,1643793;10020,1644192;8024,1642994;8822,1640200;6812298,1631018;6815093,1631816;6814294,1634610;6799124,1643394;6798325,1643793;6796329,1642595;6797128,1639801;6734055,1625828;6748028,1636607;6748427,1639402;6746830,1640200;6745233,1639801;6731659,1629022;6731260,1626227;6734055,1625828;82673,1624231;99440,1629022;100638,1631816;99041,1633413;98243,1633413;81475,1628622;79879,1625827;82673,1624231;3290238,1621437;3293034,1623033;3310601,1633812;3313790,1635409;3312594,1638203;3312196,1638203;3299428,1637005;3270684,1669342;3227579,1672535;3220784,1683713;3220381,1684112;3217590,1683313;3217988,1680120;3219987,1659361;3220381,1656167;3223575,1656566;3227980,1668144;3228376,1668144;3268688,1665349;3295030,1635009;3295030,1634610;3288642,1624231;3290238,1621437;20800,1619840;23196,1621836;21199,1624231;3634,1626627;1239,1624631;3235,1622235;6802319,1616646;6802718,1619440;6791939,1633413;6790342,1634212;6788745,1633813;6788745,1631018;6799524,1617045;6802319,1616646;6746030,1613054;6748825,1613852;6757608,1629023;6756809,1631817;6756011,1632216;6754015,1631019;6745231,1615848;6746030,1613054;100240,1609461;102635,1611457;100639,1613852;83073,1616248;80678,1614252;82674,1611856;6784354,1607864;6785952,1610658;6781160,1627425;6779563,1629022;6778765,1629022;6776768,1626228;6781559,1609460;6784354,1607864;6764394,1606267;6766789,1608263;6769184,1625829;6767188,1628224;6764793,1626228;6762397,1608662;6764394,1606267;5229,1602275;21997,1607066;23593,1609860;21997,1611457;21198,1611457;4431,1606666;2435,1603871;5229,1602275;93452,1591895;96247,1592694;95448,1595488;80279,1604272;79480,1604671;77483,1603473;78283,1600679;14811,1586706;28783,1597485;29183,1600280;27586,1601078;25989,1600679;12416,1589900;12017,1587105;14811,1586706;5809161,1581666;5828273,1595887;5822684,1599480;5788353,1591496;5781166,1625429;5775577,1629022;5774779,1627824;5785558,1585109;5809161,1581666;83474,1577924;83873,1580718;73094,1594691;71497,1595490;69900,1595091;69900,1592296;80678,1578323;83474,1577924;26786,1573931;29580,1574730;38364,1589900;37565,1592695;36767,1593094;34771,1591896;25988,1576726;26786,1573931;65509,1568743;67105,1571537;62315,1588304;60718,1589901;59920,1589901;57923,1587107;62714,1570339;65509,1568743;45550,1567146;47945,1569142;50341,1586708;48344,1589103;45949,1587107;43554,1569541;45550,1567146;7083754,1540399;7086548,1541995;7104113,1552774;7107306,1554371;7106109,1557165;7105709,1557165;7092935,1555967;7064193,1588304;7021078,1591497;7014292,1602675;7013893,1603074;7011098,1602275;7011498,1599082;7013494,1578323;7013893,1575129;7017086,1575528;7021478,1587106;7021877,1587106;7062197,1584311;7088544,1553971;7088544,1553572;7082157,1543193;7083754,1540399;3833077,1513254;3835473,1515250;3837868,1532815;3835872,1535210;3833476,1533214;3831081,1515649;3833077,1513254;3821900,1512455;3823098,1515249;3818308,1532016;3816710,1533613;3815912,1533613;3814315,1530819;3819106,1514051;3821900,1512455;3843855,1509661;3846649,1510459;3855433,1525630;3854634,1528424;3853836,1528823;3851840,1527626;3843056,1512455;3843855,1509661;3811920,1507266;3812718,1510060;3801939,1524033;3800342,1524832;3798745,1524433;3798346,1521638;3809125,1507665;3811920,1507266;3855431,1501677;3869804,1512456;3870203,1515251;3868606,1516049;3867009,1515650;3853036,1504871;3852637,1502076;3855431,1501677;364505,1501278;367300,1502874;384865,1513653;388058,1515250;386861,1518044;386461,1518044;373687,1516846;344945,1549183;301831,1552376;295045,1563554;294646,1563953;291851,1563154;292250,1559961;294246,1539202;294646,1536008;297839,1536407;302230,1547985;302630,1547985;342949,1545191;369296,1514850;369296,1514451;362909,1504072;364505,1501278;3801541,1497685;3804335,1498483;3803536,1501277;3788366,1510061;3787568,1510460;3785572,1509262;3786370,1506468;1287865,1497685;1292655,1501278;1296247,1525629;1320600,1522036;1325389,1525629;1321798,1530419;1297445,1534012;1301038,1558364;1297445,1563155;1292655,1559562;1289063,1535210;1264712,1538802;1259922,1535210;1263515,1530419;1287865,1526826;1284273,1502475;1287865,1497685;3860222,1490500;3876989,1495291;3878187,1498085;3876590,1499682;3875792,1499682;3859024,1494892;3857428,1492096;3860222,1490500;2516396,1490200;2525776,1491298;2532962,1503274;2536554,1508064;2542542,1508064;2542941,1508064;2543340,1507665;2556514,1507266;2563699,1518842;2563699,1519242;2567291,1524032;2573678,1524032;2574078,1524032;2588051,1523234;2595236,1535210;2598827,1540001;2602024,1540799;2606414,1541198;2610005,1545190;2604421,1549582;2598428,1549182;2593639,1547586;2586453,1535610;2583261,1530819;2576473,1531218;2562900,1531618;2555714,1520040;2552122,1514850;2546135,1514850;2545735,1514850;2532164,1515250;2524978,1503274;2521784,1498483;2514999,1498882;2501427,1499282;2499031,1497685;2497435,1492495;2502625,1490898;2505020,1492096;2511406,1492096;2511807,1492096;2516396,1490200;3798348,1486108;3800743,1488104;3798747,1490500;3781181,1492895;3778786,1490899;3780782,1488503;3877388,1476128;3879784,1478124;3877788,1480521;3860222,1482916;3857827,1480920;3859823,1478524;3782777,1468943;3799545,1473734;3801141,1476528;3799545,1478125;3798746,1478125;3781979,1473335;3779983,1470539;3782777,1468943;3870602,1458564;3873397,1459362;3872598,1462156;3857428,1470940;3856629,1471339;3854633,1470141;3855432,1467347;2533161,1457865;2542541,1458963;2549727,1470939;2553319,1475729;2559308,1475729;2559706,1475729;2560105,1475330;2573280,1474931;2580466,1486507;2580466,1486907;2584058,1491697;2590445,1491697;2590844,1491697;2604818,1490899;2612001,1502875;2615593,1507666;2618787,1508464;2623178,1508863;2626770,1512855;2621182,1516847;2615193,1516448;2610403,1514851;2603223,1502875;2600024,1498085;2593239,1498484;2579666,1498883;2572481,1487306;2568887,1482116;2562900,1482116;2562500,1482116;2548928,1482515;2541743,1470539;2538548,1465749;2531764,1466148;2518191,1466547;2515796,1464951;2514199,1459761;2519390,1458164;2521784,1459761;2528171,1459761;2528570,1459761;2533161,1457865;3792359,1452975;3806331,1463754;3806731,1466549;3805134,1467347;3803537,1466948;3789963,1456169;3789564,1453374;3792359,1452975;3860622,1444192;3861021,1446986;3850242,1460959;3848645,1461758;3847048,1461359;3847048,1458564;3857828,1444591;3860622,1444192;3804334,1440200;3807128,1440999;3815912,1456169;3815113,1458964;3814315,1459363;3812319,1458165;3803535,1442995;3804334,1440200;3843058,1435410;3844655,1438204;3839864,1454971;3838266,1456568;3837468,1456568;3835472,1453774;3840263,1437006;3843058,1435410;3823097,1433813;3825493,1435809;3827888,1453375;3825892,1455770;3823496,1453774;3821101,1436208;3823097,1433813;5081371,1416647;5086161,1420240;5089754,1444591;5114106,1440998;5118896,1444591;5115304,1449381;5090951,1452974;5094544,1477326;5090951,1482117;5086161,1478524;5082568,1454172;5058217,1457764;5053427,1454172;5057019,1449381;5081371,1445789;5077778,1421437;5081371,1416647;6309906,1408763;6319288,1409861;6326473,1421837;6330066,1426627;6336054,1426627;6336453,1426627;6336853,1426228;6350026,1425829;6357212,1437405;6357212,1437805;6360804,1442595;6367192,1442595;6367591,1442595;6381563,1441797;6388748,1453774;6392341,1458564;6395535,1459362;6399926,1459762;6403519,1463754;6397930,1467746;6391942,1467346;6387151,1465750;6379966,1453774;6376772,1448983;6369986,1449382;6356413,1449782;6349228,1438204;6345635,1433014;6339647,1433014;6339248,1433014;6325675,1433413;6318489,1421437;6315295,1416647;6308508,1417046;6294936,1417445;6292540,1415849;6290944,1410659;6296133,1409062;6298528,1410659;6304916,1410659;6305315,1410659;6309906,1408763;2894685,1392047;2913800,1406268;2908206,1409861;2873878,1401877;2866690,1435810;2861100,1439403;2860302,1438205;2871083,1395490;2894685,1392047;6327071,1376828;6336452,1377926;6343638,1389902;6347231,1394692;6353219,1394692;6353618,1394692;6354017,1394293;6367191,1393894;6374376,1405470;6374376,1405870;6377969,1410660;6384356,1410660;6384756,1410660;6398728,1409862;6405913,1421839;6409506,1426629;6412700,1427427;6417091,1427827;6420684,1431819;6415095,1435811;6409107,1435411;6404316,1433815;6397131,1421839;6393937,1417048;6387151,1417447;6373578,1417847;6366392,1406269;6362800,1401079;6356812,1401079;6356412,1401079;6342840,1401478;6335654,1389502;6332459,1384712;6325673,1385111;6312100,1385510;6309705,1383914;6308108,1378724;6313298,1377127;6315693,1378724;6322080,1378724;6322479,1378724;6327071,1376828;934974,1375930;937365,1377926;939760,1395491;937765,1397886;935372,1395890;932977,1378325;934974,1375930;923797,1375131;924996,1377925;920202,1394692;918605,1396289;917806,1396289;916210,1393495;921000,1376727;923797,1375131;945750,1372336;948544,1373135;957328,1388305;956528,1391100;955731,1391499;953735,1390301;944951,1375131;945750,1372336;913817,1369941;914614,1372735;903833,1386708;902239,1387507;900641,1387108;900243,1384313;911021,1370340;913817,1369941;4142057,1367546;4144852,1369142;4162416,1379921;4165610,1381518;4164412,1384312;4164013,1384312;4151239,1383114;4122496,1415451;4079382,1418644;4072596,1429822;4072197,1430221;4069402,1429422;4069802,1426229;4071798,1405470;4072197,1402276;4075390,1402675;4079782,1414253;4080181,1414253;4120500,1411459;4146848,1381118;4146848,1380719;4140461,1370340;4142057,1367546;957326,1364352;971700,1375131;972097,1377926;970500,1378724;968905,1378325;954932,1367546;954532,1364751;957326,1364352;903435,1360360;906230,1361159;905431,1363953;890262,1372737;889465,1373136;887467,1371938;888266,1369144;962116,1353175;978883,1357966;980081,1360760;978483,1362357;977685,1362357;960918,1357567;959321,1354771;962116,1353175;900244,1348784;902639,1350780;900643,1353176;883078,1355571;880682,1353575;882678,1351179;979683,1338804;982079,1340800;980081,1343196;962516,1345591;960121,1343595;962117,1341199;884672,1331618;901440,1336409;903037,1339203;901440,1340800;900642,1340800;883875,1336010;881879,1333214;884672,1331618;972496,1321239;975291,1322037;974493,1324831;959321,1333615;958523,1334014;956527,1332816;957327,1330022;894255,1315650;908227,1326429;908627,1329224;907029,1330022;905431,1329623;891859,1318844;891460,1316049;894255,1315650;6688596,1310610;6707707,1324831;6702119,1328424;6667788,1320440;6660601,1354373;6655012,1357966;6654214,1356768;6664993,1314053;6688596,1310610;962516,1306868;962916,1309662;952138,1323635;950541,1324434;948944,1324035;948944,1321240;959722,1307267;962516,1306868;906230,1302876;909024,1303674;917809,1318845;917010,1321639;916212,1322038;914215,1320841;905431,1305670;906230,1302876;944953,1298086;946548,1300880;941755,1317647;940156,1319244;939359,1319244;937364,1316450;942154,1299682;944953,1298086;924997,1296489;927391,1298485;929785,1316051;927791,1318446;925396,1316450;923000,1298884;924997,1296489;4712512,1242198;4714907,1244194;4717303,1261760;4715307,1264155;4712911,1262159;4710516,1244593;4712512,1242198;4700935,1241400;4702133,1244194;4697342,1260961;4695745,1262558;4694947,1262558;4693350,1259764;4698141,1242996;4700935,1241400;4723290,1239004;4726084,1239802;4734868,1254973;4734069,1257767;4733271,1258166;4731275,1256969;4722491,1241798;4723290,1239004;4691355,1236609;4692153,1239403;4681374,1253376;4679777,1254175;4678180,1253776;4677781,1250981;4688561,1237008;4691355,1236609;4734866,1231020;4749238,1241799;4749638,1244594;4748041,1245392;4746444,1244993;4732471,1234214;4732072,1231419;4734866,1231020;1243956,1230222;1246751,1231818;1264315,1242597;1267508,1244194;1266312,1246988;1265911,1246988;1253138,1245790;1224397,1278127;1181284,1281320;1174498,1292498;1174099,1292897;1171303,1292098;1171702,1288905;1173698,1268146;1174099,1264952;1177292,1265351;1181682,1276929;1182083,1276929;1222401,1274135;1248747,1243794;1248747,1243395;1242360,1233016;1243956,1230222;4680975,1227028;4683770,1227826;4682971,1230620;4667801,1239404;4667002,1239803;4665006,1238605;4665805,1235811;2167290,1227028;2172080,1230621;2175670,1254972;2200026,1251379;2204815,1254972;2201223,1259762;2176870,1263355;2180461,1287707;2176870,1292498;2172080,1288905;2168486,1264553;2144136,1268145;2139345,1264553;2142938,1259762;2167290,1256170;2163698,1231818;2167290,1227028;4739657,1219843;4756424,1224634;4757622,1227428;4756025,1229025;4755227,1229025;4738460,1224235;4736863,1221439;4739657,1219843;3395425,1219144;3404821,1220242;3412013,1232218;3415601,1237008;3421586,1237008;3421985,1237008;3422385,1236609;3435549,1236210;3442729,1247786;3442729,1248186;3446319,1252976;3452703,1252976;3453101,1252976;3467066,1252178;3474244,1264155;3477837,1268945;3481028,1269743;3485420,1270143;3489010,1274135;3483421,1278526;3477439,1278127;3472649,1276530;3465470,1264554;3462278,1259763;3455496,1260163;3441932,1260562;3434752,1248984;3431161,1243794;3425176,1243794;3424778,1243794;3411212,1244194;3404029,1232218;3400824,1227427;3394027,1227826;3380446,1228226;3378047,1226629;3376451,1221439;3381643,1219842;3384036,1221040;3390432,1221040;3390833,1221040;3395425,1219144;4677782,1215451;4680178,1217447;4678182,1219843;4660616,1222238;4658221,1220242;4660217,1217846;4756824,1205072;4759219,1207068;4757223,1209464;4739657,1211859;4737262,1209863;4739258,1207467;4662212,1198286;4678980,1203077;4680577,1205871;4678980,1207468;4678181,1207468;4661414,1202678;4659418,1199882;4662212,1198286;4750038,1187907;4752832,1188705;4752034,1191499;4736863,1200283;4736065,1200682;4734069,1199484;4734867,1196690;3412610,1187208;3421982,1188306;3429165,1200282;3432755,1205072;3438740,1205072;3439139,1205072;3439537,1204673;3452703,1204274;3459883,1215850;3459883,1216250;3463474,1221040;3469857,1221040;3470256,1221040;3484218,1220242;3491403,1232219;3494996,1237009;3498187,1237807;3502574,1238207;3506178,1242199;3500578,1246191;3494595,1245791;3489811,1244195;3482620,1232219;3479431,1227428;3472649,1227827;3459086,1228227;3451904,1216649;3448316,1211459;3442331,1211459;3441932,1211459;3428368,1211858;3421185,1199882;3417994,1195092;3411212,1195491;3397620,1195890;3395222,1194294;3393624,1189104;3398819,1187507;3401218,1189104;3407615,1189104;3408022,1189104;3412610,1187208;4671793,1182318;4685766,1193097;4686166,1195892;4684569,1196690;4682972,1196291;4669398,1185512;4668999,1182717;4671793,1182318;4740058,1173535;4740457,1176329;4729677,1190302;4728081,1191101;4726484,1190702;4726484,1187907;4737263,1173934;4740058,1173535;4683769,1169544;4686563,1170342;4695347,1185513;4694548,1188307;4693750,1188706;4691754,1187509;4682970,1172338;4683769,1169544;4722094,1164354;4723690,1167148;4718899,1183915;4717302,1185512;4716504,1185512;4714508,1182718;4719299,1165950;4722094,1164354;4702532,1162757;4704927,1164753;4707323,1182319;4705327,1184714;4702931,1182718;4700536,1165152;4702532,1162757;5960807,1145592;5965597,1149185;5969190,1173536;5993541,1169943;5998332,1173536;5994739,1178326;5970388,1181919;5973981,1206271;5970388,1211062;5965597,1207469;5962005,1183117;5937653,1186709;5932862,1183117;5936455,1178326;5960807,1174733;5957214,1150382;5960807,1145592;3746899,1138156;3766012,1152377;3760423,1155970;3726091,1147986;3718905,1181919;3713316,1185512;3712518,1184314;3723296,1141599;3746899,1138156;7189341,1138107;7198722,1139205;7205908,1151181;7209501,1155971;7215489,1155971;7215888,1155971;7216287,1155572;7229461,1155173;7236646,1166749;7236646,1167149;7240239,1171939;7246626,1171939;7247026,1171939;7260998,1171141;7268183,1183117;7271776,1187908;7274970,1188706;7279361,1189105;7282954,1193097;7277365,1197089;7271377,1196690;7266586,1195093;7259401,1183117;7256207,1178327;7249421,1178726;7235848,1179125;7228662,1167548;7225070,1162358;7219082,1162358;7218682,1162358;7205110,1162757;7197924,1150781;7194729,1145991;7187943,1146390;7174370,1146789;7171975,1145193;7170378,1140003;7175568,1138406;7177963,1140003;7184350,1140003;7184749,1140003;7189341,1138107;7206107,1105772;7215489,1106870;7222674,1118846;7226267,1123636;7232255,1123636;7232654,1123636;7233054,1123237;7246227,1122838;7253413,1134414;7253413,1134814;7257005,1139604;7263393,1139604;7263792,1139604;7277764,1138806;7284949,1150782;7288542,1155573;7291736,1156371;7296127,1156770;7299720,1160762;7294131,1164754;7288143,1164355;7283352,1162758;7276167,1150782;7272973,1145992;7266187,1146391;7252614,1146790;7245429,1135213;7241836,1130023;7235848,1130023;7235449,1130023;7221876,1130422;7214690,1118446;7211496,1113656;7204709,1114055;7191137,1114454;7188741,1112858;7187145,1107668;7192334,1106071;7194729,1107668;7201117,1107668;7201516,1107668;7206107,1105772;1814391,1104873;1816786,1106869;1819181,1124435;1817185,1126830;1814790,1124834;1812394,1107268;1814391,1104873;1802837,1104075;1804034,1106869;1799244,1123636;1797647,1125233;1796848,1125233;1795252,1122439;1800042,1105671;1802837,1104075;1825169,1101680;1827963,1102478;1836747,1117649;1835948,1120443;1835149,1120842;1833154,1119645;1824370,1104474;1825169,1101680;1793257,1099284;1794056,1102078;1783277,1116051;1781680,1116850;1780083,1116451;1779685,1113656;1790462,1099683;1793257,1099284;470092,1098985;479473,1100083;486658,1112059;490251,1116849;496239,1116849;496638,1116849;497037,1116450;510211,1116051;517396,1127627;517396,1128027;520989,1132817;527376,1132817;527776,1132817;541749,1132019;548933,1143995;552526,1148786;555721,1149584;560111,1149983;563704,1153975;558115,1158367;552128,1157967;547336,1156371;540151,1144395;536957,1139604;530171,1140003;516598,1140403;509413,1128825;505820,1123635;499832,1123635;499433,1123635;485860,1124035;478674,1112059;475481,1107268;468694,1107667;455121,1108067;452726,1106470;451130,1101280;456319,1099683;458714,1100881;465101,1100881;465501,1100881;470092,1098985;5021493,1096890;5024287,1098486;5041852,1109265;5045045,1110862;5043848,1113656;5043449,1113656;5030674,1112458;5001931,1144794;4958817,1147988;4952031,1159166;4951632,1159565;4948837,1158766;4949236,1155573;4951232,1134813;4951632,1131620;4954825,1132019;4959216,1143597;4959616,1143597;4999935,1140802;5026283,1110462;5026283,1110063;5019896,1099684;5021493,1096890;1836745,1093696;1851117,1104475;1851517,1107270;1849920,1108068;1848323,1107669;1834350,1096890;1833951,1094095;1836745,1093696;1782878,1089704;1785673,1090502;1784874,1093296;1769706,1102080;1768906,1102479;1766910,1101281;1767710,1098487;1841536,1082518;1858303,1087309;1859501,1090103;1857904,1091700;1857106,1091700;1840339,1086910;1838742,1084114;1841536,1082518;1779685,1078127;1782080,1080123;1780084,1082519;1762520,1084914;1760125,1082918;1762121,1080522;1858703,1067748;1861099,1069744;1859102,1072140;1841536,1074535;1839141,1072539;1841136,1070143;487258,1067049;496639,1068147;503824,1080123;507417,1084913;513405,1084913;513804,1084913;514203,1084514;527377,1084115;534563,1095691;534563,1096091;538155,1100881;544542,1100881;544942,1100881;558914,1100083;566099,1112059;569693,1116850;572886,1117648;577277,1118047;580870,1122039;575281,1126031;569293,1125632;564502,1124035;557317,1112059;554123,1107269;547337,1107668;533764,1108067;526579,1096490;522986,1091300;516998,1091300;516599,1091300;503026,1091699;495840,1079723;492647,1074933;485860,1075332;472287,1075731;469892,1074135;468295,1068945;473485,1067348;475880,1068945;482267,1068945;482667,1068945;487258,1067049;1764117,1060962;1780884,1065753;1782480,1068547;1780884,1070144;1780084,1070144;1763318,1065354;1761322,1062558;1764117,1060962;1851916,1050583;1854711,1051381;1853912,1054175;1838742,1062959;1837943,1063358;1835947,1062160;1836745,1059366;1773697,1044993;1787669,1055772;1788068,1058567;1786471,1059365;1784874,1058966;1771302,1048187;1770903,1045392;1773697,1044993;1841936,1036211;1842336,1039005;1831556,1052978;1829959,1053777;1828363,1053378;1828363,1050583;1839142,1036610;1841936,1036211;1785672,1032220;1788466,1033018;1797249,1048189;1796450,1050983;1795653,1051382;1793656,1050185;1784873,1035014;1785672,1032220;1824371,1027030;1825967,1029824;1821177,1046591;1819579,1048188;1818781,1048188;1816785,1045394;1821576,1028626;1824371,1027030;1804434,1025433;1806830,1027429;1809225,1044995;1807229,1047390;1804833,1045394;1802438,1027828;1804434,1025433;848796,1000832;867908,1015053;862319,1018646;827980,1010662;820797,1044595;815211,1048188;814413,1046990;825186,1004275;848796,1000832;5591947,971541;5594342,973537;5596737,991103;5594741,993498;5592346,991502;5589950,973936;5591947,971541;5580370,970743;5581569,973537;5576778,990304;5575181,991901;5574383,991901;5572785,989107;5577576,972339;5580370,970743;5602725,967948;5605520,968746;5614303,983917;5613504,986711;5612706,987110;5610710,985913;5601926,970742;5602725,967948;4247644,965653;4257026,966751;4264211,978727;4267804,983517;4273792,983517;4274191,983517;4274590,983118;4287764,982719;4294950,994295;4294950,994695;4298542,999485;4304930,999485;4305329,999485;4319302,998687;4326487,1010664;4330080,1015454;4333274,1016252;4337665,1016652;4341258,1020644;4335669,1025035;4329681,1024636;4324891,1023039;4317705,1011063;4314511,1006272;4307724,1006672;4294151,1007071;4286966,995493;4283373,990303;4277385,990303;4276986,990303;4263413,990703;4256227,978727;4253034,973936;4246247,974335;4232674,974735;4230279,973138;4228682,967948;4233872,966351;4236267,967549;4242654,967549;4243054,967549;4247644,965653;5570790,965553;5571588,968347;5560810,982320;5559212,983119;5557615,982720;5557216,979925;5567995,965952;5570790,965553;5614302,959964;5628674,970743;5629073,973538;5627476,974336;5625879,973937;5611906,963158;5611507,960363;5614302,959964;2123377,959565;2126171,961161;2143738,971940;2146931,973537;2145734,976331;2145333,976331;2132559,975133;2103817,1007470;2060702,1010663;2053915,1021841;2053517,1022240;2050721,1021441;2051120,1018248;2053117,997489;2053517,994295;2056709,994694;2061101,1006272;2061500,1006272;2101821,1003478;2128168,973137;2128168,972738;2121781,962359;2123377,959565;5560411,956372;5563205,957170;5562407,959964;5547236,968748;5546438,969147;5544442,967949;5545240,965155;3046325,955972;3051113,959565;3054712,983916;3079067,980323;3083855,983916;3080265,988707;3055905,992299;3059500,1016651;3055905,1021442;3051113,1017849;3047523,993497;3023178,997090;3018392,993497;3021984,988707;3046325,985114;3042735,960763;3046325,955972;5619092,948787;5635859,953578;5637057,956372;5635460,957969;5634662,957969;5617894,953179;5616298,950383;5619092,948787;5557217,944396;5559612,946392;5557616,948788;5540050,951183;5537655,949187;5539651,946791;5636259,934416;5638654,936412;5636658,938808;5619092,941203;5616697,939207;5618693,936811;4264809,933318;4274191,934416;4281376,946392;4284969,951182;4290957,951182;4291356,951182;4291755,950783;4304929,950384;4312114,961960;4312114,962360;4315707,967150;4322094,967150;4322494,967150;4336466,966352;4343652,978328;4347245,983119;4350438,983917;4354830,984316;4358422,988308;4352834,992300;4346846,991901;4342055,990304;4334870,978328;4331676,973538;4324889,973937;4311316,974336;4304130,962759;4300538,957569;4294550,957569;4294151,957569;4280578,957968;4273392,945992;4270199,941202;4263412,941601;4249840,942000;4247444,940404;4245848,935214;4251037,933617;4253432,935214;4259820,935214;4260219,935214;4264809,933318;5541647,927230;5558415,932021;5560011,934815;5558415,936412;5557616,936412;5540849,931622;5538853,928826;5541647,927230;5629472,916851;5632267,917649;5631468,920443;5616298,929227;5615499,929626;5613503,928428;5614302,925634;5551228,911262;5565201,922041;5565600,924836;5564004,925634;5562407,925235;5548833,914456;5548434,911661;5551228,911262;5619492,902479;5619891,905273;5609113,919246;5607515,920045;5605918,919646;5605918,916851;5616698,902878;5619492,902479;5563204,898488;5565999,899286;5574782,914457;5573983,917251;5573185,917650;5571189,916453;5562406,901282;5563204,898488;5601528,893697;5603126,896491;5598334,913258;5596737,914855;5595939,914855;5593942,912061;5598733,895293;5601528,893697;5581568,892100;5583963,894096;5586358,911662;5584362,914057;5581967,912061;5579571,894495;5581568,892100;6840242,874935;6845032,878528;6848625,902879;6872976,899286;6877767,902879;6874174,907669;6849823,911262;6853415,935614;6849823,940405;6845032,936812;6841439,912460;6817087,916052;6812297,912460;6815890,907669;6840242,904076;6836649,879725;6840242,874935;4626335,867101;4645447,881322;4639858,884915;4605526,876931;4598341,910864;4592752,914457;4591953,913259;4602732,870544;4626335,867101;120997,835813;125787,839406;129380,863757;153731,860164;158522,863757;154929,868547;130578,872140;134170,896492;130578,901283;125787,897690;122194,873338;97843,876930;93053,873338;96646,868547;120997,864955;117404,840603;120997,835813;2693845,834217;2696236,836213;2698633,853779;2696640,856174;2694243,854178;2691847,836612;2693845,834217;2682265,833418;2683459,836212;2678671,852979;2677074,854576;2676273,854576;2674676,851782;2679471,835014;2682265,833418;2704622,830624;2707411,831422;2716192,846593;2715393,849387;2714594,849786;2712600,848589;2703821,833418;2704622,830624;1349539,828328;1358921,829426;1366105,841402;1369698,846192;1375685,846192;1376084,846192;1376483,845793;1389657,845394;1396844,856970;1396844,857370;1400435,862160;1406822,862160;1407223,862160;1421195,861362;1428380,873338;1431974,878129;1435172,878927;1439563,879326;1443153,883318;1437567,887710;1431575,887310;1426785,885714;1419599,873738;1416405,868947;1409617,869346;1396046,869746;1388858,858168;1385267,852978;1379278,852978;1378878,852978;1365307,853378;1358123,841402;1354929,836611;1348140,837010;1334571,837410;1332174,835813;1330578,830623;1335767,829027;1338161,830224;1344549,830224;1344948,830224;1349539,828328;2672682,828228;2673480,831022;2662701,844995;2661103,845794;2659506,845395;2659108,842600;2669886,828627;2672682,828228;5900927,825834;5903722,827430;5921286,838209;5924480,839806;5923282,842600;5922883,842600;5910109,841402;5881367,873739;5838252,876932;5831466,888110;5831067,888509;5828272,887710;5828672,884517;5830668,863758;5831067,860564;5834260,860963;5838652,872541;5839051,872541;5879371,869747;5905718,839406;5905718,839007;5899331,828628;5900927,825834;2716190,822640;2730553,833419;2730954,836214;2729356,837012;2727759,836613;2713793,825834;2713397,823039;2716190,822640;2662300,819047;2665097,819845;2664298,822639;2649129,831423;2648331,831822;2646334,830624;2647132,827830;2720976,811462;2737743,816253;2738942,819047;2737346,820644;2736545,820644;2719780,815854;2718184,813058;2720976,811462;2659109,807071;2661503,809067;2659507,811463;2641942,813858;2639548,811862;2641542,809466;2738143,797092;2740536,799088;2738543,801484;2720976,803879;2718583,801883;2720579,799487;1366703,795993;1376084,797091;1383269,809067;1386862,813857;1392851,813857;1393249,813857;1393648,813458;1406822,813059;1414008,824635;1414008,825035;1417601,829825;1423990,829825;1424389,829825;1438362,829027;1445547,841004;1449138,845794;1452331,846592;1456721,846992;1460318,850984;1454724,854976;1448739,854576;1443951,852980;1436767,841004;1433574,836213;1426785,836612;1413210,837012;1406023,825434;1402430,820244;1396443,820244;1396045,820244;1382472,820643;1375284,808667;1372092,803877;1365306,804276;1351733,804675;1349339,803079;1347740,797889;1352931,796292;1355327,797889;1361714,797889;1362115,797889;1366703,795993;2643538,789906;2660306,794697;2661903,797491;2660306,799088;2659507,799088;2642741,794298;2640746,791502;2643538,789906;2731352,779526;2734148,780325;2733351,783119;2718184,791903;2717385,792302;2715389,791104;2716190,788310;2653120,774337;2667093,785116;2667491,787911;2665894,788709;2664298,788310;2650725,777531;2650326,774736;2653120,774337;2721376,765155;2721777,767949;2711001,781922;2709405,782721;2707812,782322;2707812,779527;2718583,765554;2721376,765155;2665097,761562;2667889,762361;2676674,777531;2675875,780326;2675076,780725;2673081,779527;2664297,764357;2665097,761562;2703422,756373;2705018,759167;2700231,775934;2698633,777531;2697836,777531;2695841,774737;2700631,757969;2703422,756373;2683459,754776;2685857,756772;2688254,774338;2686255,776733;2683860,774737;2681465,757171;2683459,754776;1728240,729776;1747352,743997;1741763,747590;1707434,739606;1700247,773539;1694658,777132;1693861,775934;1704639,733219;1728240,729776;3898545,702082;3903335,705675;3906928,730026;3931280,726433;3936071,730026;3932478,734816;3908126,738409;3911719,762761;3908126,767551;3903335,763959;3899743,739607;3875391,743199;3870601,739607;3874194,734816;3898545,731223;3894952,706872;3898545,702082;6471382,700885;6473777,702881;6476172,720446;6474176,722841;6471781,720845;6469385,703280;6471382,700885;6459805,699687;6461004,702481;6456213,719248;6454616,720845;6453817,720845;6452220,718051;6457011,701283;6459805,699687;6482160,697292;6484955,698090;6493738,713260;6492939,716055;6492141,716454;6490145,715256;6481361,700086;6482160,697292;6449826,694896;6450624,697690;6439846,711663;6438248,712462;6436651,712063;6436252,709268;6447032,695295;6449826,694896;5127079,694597;5136461,695695;5143646,707671;5147239,712461;5153227,712461;5153626,712461;5154025,712062;5167199,711663;5174384,723239;5174384,723639;5177977,728429;5184364,728429;5184764,728429;5198736,727631;5205922,739608;5209515,744398;5212708,745196;5217100,745595;5220692,749587;5215104,753979;5209116,753579;5204325,751983;5197140,740007;5193946,735216;5187159,735616;5173586,736015;5166400,724437;5162808,719247;5156820,719247;5156421,719247;5142848,719647;5135662,707671;5132469,702880;5125682,703279;5112110,703679;5109714,702082;5108118,696892;5113307,695295;5115702,696493;5122090,696493;5122489,696493;5127079,694597;6493736,689307;6508108,700086;6508508,702881;6506911,703679;6505314,703280;6491341,692501;6490942,689706;6493736,689307;3002819,688509;3005611,690105;3023178,700884;3026365,702481;3025172,705275;3024773,705275;3011989,704077;2983252,736414;2940146,739607;2933361,750785;2932961,751184;2930163,750385;2930564,747192;2932561,726433;2932961,723239;2936153,723638;2940545,735216;2940944,735216;2981256,732422;3007597,702081;3007597,701682;3001221,691303;3002819,688509;6439446,685316;6442241,686114;6441442,688908;6426272,697692;6425473,698091;6423477,696893;6424276,694099;6498527,678130;6515294,682921;6516492,685715;6514895,687312;6514097,687312;6497330,682522;6495733,679726;6498527,678130;6436652,673739;6439047,675735;6437051,678131;6419485,680526;6417090,678530;6419086,676134;6515693,663360;6518088,665356;6516092,667752;6498526,670147;6496131,668151;6498127,665755;5143845,662661;5153227,663759;5160412,675735;5164005,680525;5169993,680525;5170392,680525;5170791,680126;5183965,679727;5191151,691303;5191151,691703;5194743,696493;5201131,696493;5201530,696493;5215503,695695;5222688,707672;5226281,712462;5229475,713260;5233866,713659;5237459,717651;5231870,721643;5225882,721244;5221092,719647;5213906,707672;5210712,702881;5203925,703280;5190352,703680;5183167,692102;5179574,686912;5173586,686912;5173187,686912;5159614,687311;5152428,675335;5149235,670545;5142448,670944;5128875,671343;5126480,669747;5124883,664557;5130073,662960;5132468,664557;5138855,664557;5139255,664557;5143845,662661;6421082,656573;6437850,661364;6439447,664158;6437850,665755;6437051,665755;6420284,660965;6418288,658169;6421082,656573;6508907,646194;6511702,646992;6510903,649786;6495733,658570;6494934,658969;6492938,657771;6493737,654977;6430663,640605;6444636,651384;6445035,654179;6443438,654977;6441841,654578;6428267,643799;6427868,641004;6430663,640605;6498927,631823;6499326,634617;6488547,648590;6486950,649389;6485353,648990;6485353,646195;6496132,632222;6498927,631823;6442639,627831;6445434,628629;6454217,643800;6453418,646594;6452620,646993;6450624,645796;6441840,630625;6442639,627831;6480963,622641;6482561,625435;6477769,642202;6476172,643799;6475374,643799;6473377,641005;6478168,624237;6480963,622641;6461003,621045;6463398,623041;6465793,640607;6463797,643002;6461402,641006;6459006,623440;6461003,621045;5505770,596444;5524882,610665;5519293,614258;5484962,606274;5477775,640207;5472186,643800;5471388,642602;5482167,599887;5505770,596444;3546090,580326;3548496,582322;3550888,599888;3548891,602283;3546496,600287;3544095,582721;3546090,580326;3534521,579528;3535715,582322;3530928,599089;3529324,600686;3528526,600686;3526924,597892;3531726,581124;3534521,579528;3556478,576734;3559277,577532;3568046,592703;3567259,595497;3566450,595896;3564451,594699;3555679,579528;3556478,576734;3524532,574737;3525332,577531;3514543,591504;3512953,592303;3511357,591904;3510956,589109;3521747,575136;3524532,574737;3568046,568749;3582432,579528;3582830,582323;3581236,583121;3579637,582722;3565653,571943;3565257,569148;3568046,568749;77485,568350;80280,569946;97845,580725;101038,582322;99841,585116;99441,585116;86667,583918;57925,616254;14811,619448;8025,630626;7626,631025;4831,630226;5230,627033;7226,606274;7626,603080;10819,603479;15210,615057;15610,615057;55929,612262;82276,581922;82276,581523;75889,571144;77485,568350;3514159,565157;3516950,565955;3516143,568749;3500970,577533;3500173,577932;3498181,576734;3498973,573940;1000443,564758;1005233,568351;1008826,592702;1033176,589109;1037967,592702;1034374,597492;1010022,601085;1013613,625437;1010022,630227;1005233,626635;1001640,602282;977286,605875;972497,602282;976089,597492;1000443,593899;996852,569548;1000443,564758;3572841,557971;3589614,562762;3590811,565556;3589216,567153;3588419,567153;3571642,562363;3570047,559567;3572841,557971;2228968,557273;2238348,558371;2245535,570347;2249130,575137;2255115,575137;2255514,575137;2255912,574738;2269075,574339;2276256,585915;2276256,586315;2279855,591105;2286248,591105;2286650,591105;2300616,590307;2307805,602283;2311387,607074;2314577,607872;2318966,608271;2322547,612263;2316974,616655;2310991,616255;2306212,614659;2299018,602683;2295826,597892;2289046,598291;2275459,598691;2268278,587113;2264688,581923;2258705,581923;2258307,581923;2244738,582323;2237551,570347;2234355,565556;2227570,565955;2213995,566355;2211600,564758;2210003,559568;2215194,557971;2217588,559169;2223976,559169;2224376,559169;2228968,557273;6780363,555177;6783157,556773;6800722,567552;6803915,569149;6802718,571943;6802318,571943;6789544,570745;6760802,603082;6717687,606275;6710901,617453;6710502,617852;6707707,617053;6708107,613860;6710103,593101;6710502,589907;6713695,590306;6718087,601884;6718486,601884;6758806,599090;6785153,568749;6785153,568350;6778766,557971;6780363,555177;3510963,553181;3513356,555177;3511368,557573;3493787,559968;3491394,557972;3493389,555576;3590412,543201;3592809,545197;3590814,547593;3573243,549988;3570845,547992;3572841,545596;3495387,536015;3512163,540806;3513756,543600;3512163,545197;3511357,545197;3494584,540407;3492588,537611;3495387,536015;3583626,525636;3586422,526434;3585625,529228;3570443,538012;3569641,538411;3567649,537213;3568446,534419;2246134,525337;2255514,526435;2262694,538411;2266284,543201;2272267,543201;2272668,543201;2273066,542802;2286248,542403;2293435,553979;2293435,554379;2297026,559169;2303416,559169;2303819,559169;2317777,558371;2324945,570347;2328548,575138;2331748,575936;2336153,576335;2339748,580327;2334151,584319;2328146,583920;2323344,582323;2316177,570347;2312980,565557;2306208,565956;2292633,566355;2285450,554778;2281855,549588;2275860,549588;2275459,549588;2261895,549987;2254714,538011;2251523,533221;2244736,533620;2231162,534019;2228766,532423;2227170,527233;2232358,525636;2234755,527233;2241143,527233;2241542,527233;2246134,525337;3504963,520446;3518949,531225;3519352,534020;3517751,534818;3516143,534419;3502574,523640;3502169,520845;3504963,520446;3573643,511265;3574045,514059;3563265,528032;3561672,528831;3560070,528432;3560070,525637;3570845,511664;3573643,511265;3516950,507672;3519743,508470;3528529,523640;3527725,526435;3526929,526834;3524940,525636;3516143,510466;3516950,507672;3555679,502483;3557279,505277;3552480,522044;3550888,523641;3550086,523641;3548094,520847;3552880,504079;3555679,502483;3535715,500886;3538108,502882;3540500,520448;3538504,522843;3536110,520847;3533726,503281;3535715,500886;2607659,459119;2626770,473340;2621182,476933;2586851,468949;2579666,502882;2574078,506475;2573279,505277;2584058,462562;2607659,459119;647939,443002;650335,444998;652730,462564;650733,464959;648338,462963;645943,445397;647939,443002;636361,442204;637560,444998;632769,461765;631172,463362;630372,463362;628777,460568;633567,443800;636361,442204;658318,439409;661112,440207;669896,455378;669096,458172;668298,458571;666302,457374;657520,442203;658318,439409;626383,437413;627181,440207;616402,454180;614805,454979;613208,454580;612809,451785;623587,437812;626383,437413;3854634,434619;3857429,436215;3874994,446994;3878187,448591;3876990,451385;3876590,451385;3863816,450187;3835073,482523;3791959,485717;3785173,496895;3784774,497294;3781979,496495;3782379,493302;3784375,472543;3784774,469349;3787967,469748;3792359,481326;3792758,481326;3833077,478531;3859425,448191;3859425,447792;3853038,437413;3854634,434619;4777980,431425;4782770,435018;4786363,459369;4810715,455776;4815505,459369;4811913,464159;4787560,467752;4791153,492104;4787560,496895;4782770,493302;4779177,468950;4754826,472542;4750036,468950;4753628,464159;4777980,460566;4774387,436215;4777980,431425;670293,431425;684666,442204;685064,444999;683467,445797;681871,445398;667898,434619;667499,431824;670293,431425;7350817,429828;7353212,431824;7355607,449390;7353611,451785;7351216,449789;7348820,432223;7350817,429828;7339240,429030;7340439,431824;7335648,448591;7334051,450188;7333253,450188;7331655,447394;7336446,430626;7339240,429030;616002,427833;618798,428631;617998,431425;602829,440209;602031,440608;600035,439410;600833,436616;7329261,424239;7330059,427033;7319281,441006;7317683,441805;7316086,441406;7315687,438611;7326466,424638;7329261,424239;6006515,423940;6015897,425038;6023082,437014;6026675,441804;6032663,441804;6033062,441804;6033462,441405;6046635,441006;6053821,452582;6053821,452982;6057413,457772;6063801,457772;6064200,457772;6078172,456974;6085357,468950;6088950,473741;6092144,474539;6096535,474938;6100128,478930;6094539,483322;6088551,482922;6083760,481326;6076575,469350;6073381,464559;6066595,464958;6053022,465358;6045837,453780;6042244,448590;6036256,448590;6035857,448590;6022284,448990;6015098,437014;6011904,432223;6005117,432622;5991545,433022;5989149,431425;5987553,426235;5992742,424638;5995137,425836;6001525,425836;6001924,425836;6006515,423940;675083,420647;691850,425438;693048,428232;691451,429829;690653,429829;673885,425039;672289,422243;675083,420647;612810,415856;615205,417852;613209,420248;595643,422643;593248,420647;595244,418251;7318882,414659;7321676,415457;7320878,418251;7305707,427035;7304909,427434;7302913,426236;7303711,423442;692251,405876;694646,407872;692649,410268;675084,412663;672689,410667;674685,408271;7316087,402683;7318482,404679;7316486,407075;7298920,409470;7296525,407474;7298521,405078;597240,398691;614008,403482;615603,406276;614008,407873;613208,407873;596441,403083;594446,400287;597240,398691;6023281,391605;6032663,392703;6039848,404679;6043441,409469;6049429,409469;6049828,409469;6050227,409070;6063401,408671;6070586,420247;6070586,420647;6074179,425437;6080566,425437;6080966,425437;6094937,424639;6102123,436615;6105716,441406;6108909,442204;6113301,442603;6116893,446595;6111305,450587;6105317,450188;6100526,448591;6093341,436615;6090147,431825;6083361,432224;6069788,432623;6062602,421046;6059010,415856;6053022,415856;6052623,415856;6039050,416255;6031864,404279;6028670,399489;6021883,399888;6008311,400287;6005915,398691;6004319,393501;6009508,391904;6011903,393501;6018291,393501;6018690,393501;6023281,391605;685463,388312;688257,389110;687459,391904;672289,400688;671490,401087;669494,399889;670293,397095;7300517,385517;7317285,390308;7318882,393102;7317285,394699;7316486,394699;7299719,389909;7297723,387113;7300517,385517;606821,383122;620794,393901;621194,396696;619597,397494;618000,397095;604426,386316;604027,383521;606821,383122;675483,373940;675882,376734;665104,390707;663507,391506;661909,391107;661909,388312;672688,374339;675483,373940;618797,370348;621591,371146;630375,386317;629576,389111;628778,389510;626781,388313;617999,373142;618797,370348;7310097,369948;7324070,380727;7324469,383522;7322873,384320;7321276,383921;7307702,373142;7307303,370347;7310097,369948;657520,365158;659116,367952;654326,384719;652729,386316;651930,386316;649934,383522;654724,366754;657520,365158;637561,363561;639956,365557;642351,383123;640354,385518;637959,383522;635564,365956;637561,363561;7322074,357174;7324869,357972;7333652,373143;7332853,375937;7332055,376336;7330059,375139;7321275,359968;7322074,357174;7360397,351985;7361995,354779;7357204,371546;7355607,373143;7354809,373143;7352812,370349;7357603,353581;7360397,351985;7340438,350388;7342833,352384;7345228,369950;7343232,372345;7340837,370349;7338441,352783;7340438,350388;6385205,325787;6404316,340008;6398728,343601;6364397,335617;6357210,369550;6351621,373143;6350823,371945;6361602,329230;6385205,325787;4425488,309670;4427883,311666;4430279,329231;4428283,331626;4425887,329630;4423492,312065;4425488,309670;4413911,308871;4415109,311665;4410318,328432;4408721,330029;4407922,330029;4406326,327235;4411117,310467;4413911,308871;4435867,306077;4438661,306875;4447445,322045;4446646,324840;4445848,325239;4443852,324041;4435068,308871;4435867,306077;4403932,303681;4404730,306475;4393951,320448;4392354,321247;4390757,320848;4390358,318053;4401138,304080;4403932,303681;4447443,298093;4461815,308872;4462215,311667;4460618,312465;4459021,312066;4445048,301287;4444649,298492;4447443,298093;956929,297295;959722,298891;977288,309670;980481,311267;979286,314061;978884,314061;966109,312863;937366,345200;894255,348393;887468,359571;887069,359970;884274,359171;884674,355978;886669,335219;887069,332025;890263,332424;894654,344002;895054,344002;935372,341208;961720,310867;961720,310468;955332,300089;956929,297295;4393552,294101;4396347,294899;4395548,297693;4380378,306477;4379579,306876;4377583,305678;4378382,302884;1879860,294101;1884650,297694;1888244,322045;1912596,318452;1917387,322045;1913794,326835;1889442,330428;1893034,354780;1889442,359571;1884650,355978;1881057,331626;1856705,335218;1851915,331626;1855508,326835;1879860,323242;1876267,298891;1879860,294101;4452234,286915;4469001,291706;4470199,294500;4468602,296097;4467804,296097;4451037,291307;4449440,288511;4452234,286915;3108409,286616;3117786,287714;3124966,299690;3128557,304480;3134550,304480;3134950,304480;3135349,304081;3148536,303682;3155725,315258;3155725,315658;3159320,320448;3165700,320448;3166104,320448;3180062,319650;3187249,331627;3190846,336417;3194042,337215;3198431,337614;3202020,341606;3196435,345998;3190442,345598;3185653,344002;3178468,332026;3175265,327235;3168490,327635;3154926,328034;3147737,316456;3144140,311266;3138146,311266;3137749,311266;3124162,311666;3116988,299690;3113800,294899;3107016,295298;3093441,295698;3091043,294101;3089438,288911;3094643,287314;3097037,288512;3103424,288512;3103825,288512;3108409,286616;4390359,282524;4392755,284520;4390759,286916;4373193,289311;4370798,287315;4372794,284919;4469800,272145;4472195,274141;4470199,276537;4452633,278932;4450238,276936;4452234,274540;4374789,265359;4391557,270150;4393154,272944;4391557,274541;4390758,274541;4373991,269751;4371995,266955;4374789,265359;4463013,254980;4465807,255778;4465009,258572;4449838,267356;4449040,267755;4447044,266557;4447842,263763;3125164,254281;3134548,255379;3141742,267355;3145339,272145;3151333,272145;3151732,272145;3152130,271746;3165304,271347;3172481,282923;3172481,283323;3176067,288113;3182458,288113;3182860,288113;3196833,287315;3204014,299291;3207606,304082;3210802,304880;3215193,305279;3218788,309271;3213197,313263;3207209,312864;3202418,311267;3195238,299291;3192037,294501;3185253,294900;3171689,295299;3164508,283722;3160921,278532;3154926,278532;3154529,278532;3140943,278931;3133750,266955;3130553,262165;3123763,262564;3110204,262963;3107816,261367;3106217,256177;3111403,254580;3113793,256177;3120175,256177;3120574,256177;3125164,254281;4384370,249390;4398343,260169;4398743,262964;4397146,263762;4395549,263363;4381975,252584;4381576,249789;4384370,249390;4453033,240608;4453432,243402;4442653,257375;4441056,258174;4439459,257775;4439459,254980;4450238,241007;4453033,240608;4396346,236616;4399140,237414;4407924,252585;4407125,255379;4406327,255778;4404331,254581;4395547,239410;4396346,236616;4435070,231826;4436667,234620;4431875,251387;4430278,252984;4429480,252984;4427484,250190;4432275,233422;4435070,231826;4415109,229830;4417504,231826;4419900,249392;4417904,251787;4415508,249791;4413113,232225;4415109,229830;3459527,205229;3478627,219450;3473040,223043;3438730,215059;3431547,248992;3425963,252585;3425163,251387;3435936,208672;3459527,205229;1527394,172345;1529788,174341;1532183,191906;1530184,194301;1527793,192305;1525400,174740;1527394,172345;1515818,171547;1517018,174341;1512224,191108;1510628,192705;1509826,192705;1508228,189911;1513024,173143;1515818,171547;1537767,168753;1540560,169551;1549344,184722;1548545,187516;1547748,187915;1545752,186718;1536970,171547;1537767,168753;1505835,166357;1506633,169151;1495855,183124;1494258,183923;1492661,183524;1492261,180729;1503039,166756;1505835,166357;183072,166058;192454,167156;199638,179132;203231,183922;209220,183922;209619,183922;210018,183523;223192,183124;230378,194700;230378,195100;233969,199890;240356,199890;240756,199890;254729,199092;261913,211068;265507,215859;268701,216657;273092,217056;276684,221048;271095,225040;265108,224641;260316,223044;253132,211068;249938,206278;243151,206677;229578,207077;222394,195499;218800,190309;212812,190309;212413,190309;198841,190708;191655,178732;188462,173942;181675,174341;168102,174740;165707,173144;164110,167954;169300,166357;171694,167954;178082,167954;178482,167954;183072,166058;4734070,163962;4736864,165558;4754429,176337;4757622,177934;4756425,180728;4756026,180728;4743251,179530;4714508,211866;4671394,215060;4664608,226238;4664209,226637;4661414,225838;4661813,222645;4663809,201886;4664209,198692;4667402,199091;4671793,210669;4672193,210669;4712512,207875;4738860,177534;4738860,177135;4732473,166756;4734070,163962;5657416,160768;5662206,164361;5665799,188712;5690150,185119;5694941,188712;5691348,193502;5666997,197095;5670590,221447;5666997,226238;5662206,222645;5658614,198293;5634262,201885;5629471,198293;5633064,193502;5657416,189909;5653823,165558;5657416,160768;1549342,160768;1563713,171547;1564114,174342;1562514,175140;1560920,174741;1546951,163962;1546550,161167;1549342,160768;1495457,156777;1498249,157575;1497453,160369;1482280,169153;1481482,169552;1479485,168354;1480283,165560;6885950,152884;6895331,153982;6902517,165958;6906110,170748;6912098,170748;6912497,170748;6912896,170349;6926070,169950;6933255,181526;6933255,181926;6936848,186716;6943235,186716;6943635,186716;6957607,185918;6964792,197894;6968385,202685;6971579,203483;6975970,203882;6979563,207874;6973974,212266;6967986,211866;6963195,210270;6956010,198294;6952816,193503;6946030,193903;6932457,194302;6925271,182724;6921679,177534;6915691,177534;6915291,177534;6901719,177934;6894533,165958;6891338,161167;6884552,161566;6870979,161966;6868584,160369;6866987,155179;6872177,153582;6874572,154780;6880959,154780;6881358,154780;6885950,152884;1554134,149591;1570898,154382;1572099,157176;1570500,158773;1569702,158773;1552938,153983;1551339,151187;1554134,149591;1492262,145200;1494658,147196;1492662,149592;1475093,151987;1472698,149991;1474695,147595;1571703,134820;1574095,136816;1572099,139212;1554532,141607;1552136,139611;1554134,137215;199838,134122;209220,135220;216405,147196;219998,151986;225985,151986;226385,151986;226784,151587;239958,151188;247144,162764;247144,163164;250735,167954;257122,167954;257522,167954;271494,167156;278680,179132;282273,183923;285466,184721;289858,185120;293450,189112;287861,193104;281874,192705;277082,191108;269897,179132;266703,174342;259917,174741;246344,175141;239159,163563;235566,158373;229578,158373;229179,158373;215606,158772;208420,146796;205227,142006;198441,142405;184868,142804;182472,141208;180875,136018;186065,134421;188461,136018;194848,136018;195247,136018;199838,134122;1476691,128034;1493461,132825;1495058,135619;1493461,137216;1492661,137216;1475892,132426;1473895,129630;1476691,128034;6902716,120948;6912098,122046;6919283,134022;6922876,138812;6928864,138812;6929263,138812;6929662,138413;6942836,138014;6950021,149590;6950021,149990;6953614,154780;6960001,154780;6960401,154780;6974372,153982;6981558,165958;6985151,170749;6988344,171547;6992736,171946;6996328,175938;6990740,179930;6984752,179531;6979961,177934;6972776,165958;6969582,161168;6962796,161567;6949223,161967;6942037,150389;6938445,145199;6932457,145199;6932058,145199;6918485,145598;6911299,133622;6908105,128832;6901318,129231;6887746,129630;6885350,128034;6883754,122844;6888943,121247;6891338,122844;6897726,122844;6898125,122844;6902716,120948;1564910,117655;1567703,118453;1566904,121247;1551736,130031;1550937,130430;1548946,129232;1549744,126438;1486274,112066;1500246,122845;1500647,125640;1499051,126438;1497453,126039;1483878,115260;1483479,112465;1486274,112066;1554933,103284;1555330,106078;1544556,120051;1542954,120850;1541361,120451;1541361,117656;1552136,103683;1554933,103284;1498249,99292;1501044,100090;1509831,115260;1509029,118055;1508232,118454;1506235,117256;1497452,102086;1498249,99292;1536970,94502;1538565,97296;1533775,114063;1532180,115660;1531383,115660;1529387,112866;1534173,96098;1536970,94502;1517018,92505;1519412,94501;1521807,112067;1519812,114462;1517418,112466;1515021,94900;1517018,92505;561363,67905;580476,82126;574887,85719;540555,77735;533369,111668;527780,115261;526982,114063;537760,71348;561363,67905;7264241,54731;7283353,68952;7277764,72545;7243433,64561;7236246,98494;7230657,102087;7229859,100889;7240638,58174;7264241,54731;5304923,38614;5307318,40610;5309714,58176;5307718,60571;5305322,58575;5302927,41009;5304923,38614;5293346,37815;5294544,40609;5289753,57376;5288156,58973;5287358,58973;5285761,56179;5290552,39411;5293346,37815;5315301,35021;5318095,35819;5326879,50990;5326080,53784;5325282,54183;5323286,52986;5314502,37815;5315301,35021;5283367,33025;5284165,35819;5273386,49792;5271789,50591;5270192,50192;5269793,47397;5280572,33424;5283367,33025;3960221,32725;3969603,33823;3976788,45799;3980381,50589;3986369,50589;3986768,50589;3987167,50190;4000341,49791;4007527,61367;4007527,61767;4011119,66557;4017507,66557;4017906,66557;4031879,65759;4039064,77735;4042657,82526;4045851,83324;4050242,83723;4053835,87715;4048246,92107;4042258,91707;4037468,90111;4030282,78135;4027088,73344;4020301,73744;4006728,74143;3999543,62565;3995950,57375;3989962,57375;3989563,57375;3975990,57775;3968804,45799;3965611,41008;3958824,41407;3945251,41807;3942856,40210;3941259,35020;3946449,33423;3948844,34621;3955231,34621;3955631,34621;3960221,32725;5326879,27037;5341251,37816;5341650,40611;5340053,41409;5338456,41010;5324483,30231;5324084,27436;5326879,27037;1835948,26638;1838742,28234;1856308,39013;1859501,40610;1858304,43404;1857904,43404;1845129,42206;1816386,74542;1773298,77736;1766513,88914;1766113,89313;1763318,88514;1763718,85321;1765713,64562;1766113,61368;1769306,61767;1773697,73345;1774096,73345;1814391,70551;1840738,40210;1840738,39811;1834351,29432;1835948,26638;5272988,23444;5275782,24242;5274984,27036;5259813,35820;5259015,36219;5257019,35021;5257817,32227;2759302,23444;2764092,27037;2767686,51388;2792037,47795;2796829,51388;2793235,56178;2768885,59771;2772475,84123;2768885,88914;2764092,85321;2760501,60969;2736146,64561;2731352,60969;2734947,56178;2759302,52585;2755709,28234;2759302,23444;5331669,16259;5348436,21050;5349634,23844;5348037,25441;5347239,25441;5330471,20651;5328875,17855;5331669,16259;5269794,11867;5272189,13863;5270193,16259;5252627,18654;5250232,16658;5252228,14262;5349235,1488;5351630,3484;5349634,5880;5332068,8275;5329673,6279;5331669,3883;3977386,390;3986768,1488;3993953,13464;3997546,18254;4003534,18254;4003933,18254;4004332,17855;4017506,17456;4024691,29032;4024691,29432;4028284,34222;4034671,34222;4035071,34222;4049043,33424;4056229,45400;4059822,50191;4063015,50989;4067407,51388;4070999,55380;4065411,59372;4059423,58973;4054632,57376;4047447,45400;4044253,40610;4037466,41009;4023893,41409;4016707,29831;4013115,24641;4007127,24641;4006728,24641;3993155,25040;3985969,13064;3982776,8274;3975989,8673;3962417,9072;3960021,7476;3958425,2286;3963614,689;3966009,2286;3972397,2286;3972796,2286;3977386,39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任意多边形：形状 17" o:spid="_x0000_s1030" style="position:absolute;left:3317;top:51047;width:73404;height:48507;visibility:visible;mso-wrap-style:square;v-text-anchor:middle" coordsize="7340435,48506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" path="m2955587,4800810v-2793,,-5188,1597,-7585,3992l2946804,4806000r-1596,-798c2942414,4803604,2939620,4802806,2937224,4803205v-2396,,-4791,1597,-5988,3993c2929639,4809593,2929639,4812787,2930836,4815980v3193,8384,13973,13972,18363,15968c2949998,4832348,2950796,4831948,2951595,4831549v3593,-3193,12773,-11577,13572,-19561c2965568,4808396,2964368,4805202,2962372,4803205v-1994,-1996,-4392,-2794,-6785,-2395xm2955188,4796419v3993,-400,7584,798,10380,3592c2968362,4802806,2969958,4807597,2969559,4811988v-796,4392,-2793,8783,-6787,13972c2959577,4829553,2956386,4832747,2953990,4834743v-798,798,-1997,1597,-3194,1597c2949598,4836739,2948401,4836340,2947202,4835940v-5987,-2794,-16764,-8782,-20357,-17964c2925246,4813585,2925246,4808795,2927641,4805202v1998,-3594,5191,-5989,9183,-6388c2940016,4798415,2943212,4799213,2946406,4800810v2793,-2395,5987,-3992,8782,-4391xm5142386,4794023v-7585,2397,-11578,9981,-9182,17566c5135600,4819174,5143185,4823166,5150769,4820771v7585,-2395,11577,-9980,9182,-17565c5157556,4795621,5149572,4791628,5142386,4794023xm5139592,4786439v11577,-3593,23952,2794,27544,14372c5170729,4812388,5164342,4824763,5152765,4828356v-11576,3592,-23953,-2795,-27545,-14372c5121627,4802408,5128014,4790031,5139592,4786439xm5135999,4773664v-18763,5588,-29142,25549,-23554,44312c5118034,4836738,5137995,4847117,5156757,4841528v18763,-5589,29142,-25548,23553,-44311c5174322,4778454,5154362,4767676,5135999,4773664xm5150676,4763940v16785,1740,31830,13417,37219,30483c5194681,4817177,5181907,4841528,5159153,4848714v-22755,7185,-47107,-5988,-54292,-28742c5097675,4797217,5110849,4772865,5133604,4765680v5688,-1796,11477,-2320,17072,-1740xm687285,4752007v-5340,499,-10529,3094,-14322,7685l665777,4768475v-1197,1597,-3593,1597,-5189,399l651805,4761688v-4790,-3593,-10379,-5190,-15568,-4791c630648,4757296,625458,4759692,622265,4764482v-7585,9183,-6388,22356,2794,29941l668971,4831149v11976,-14770,24351,-29541,36327,-44311c712883,4777657,711685,4764482,702504,4756897v-4391,-3792,-9880,-5389,-15219,-4890xm686187,4745271v7235,-649,14720,1447,20709,6437c718872,4761688,720468,4779653,710487,4791628v-12774,15968,-25947,31537,-38722,47106c670568,4840331,668172,4840331,666576,4839133r-46707,-39121c607893,4790032,606297,4772068,616277,4760091v4790,-6387,11976,-9581,19161,-10379c642624,4748913,650209,4750909,656196,4756498r5988,4790l666975,4755300v4990,-5987,11976,-9380,19212,-10029xm1988176,4730801v10628,2445,20309,8932,26497,18912l2009084,4753306v-10379,-16767,-32734,-21957,-49502,-11577c1942816,4752109,1937626,4774464,1948005,4791230r-5588,3593c1930041,4774863,1936029,4748516,1955989,4736140v9981,-6187,21558,-7784,32187,-5339xm29855,4680252v-2794,,-5190,1597,-7585,3992l21073,4685442r-1597,-798c16681,4683046,13887,4682248,11492,4682647v-2395,399,-4791,1597,-5988,3993c3907,4689035,3907,4692229,5105,4695422v3193,8384,13972,13972,18363,15968c24266,4711789,25065,4711390,25863,4710991v3992,-3193,12774,-11577,13573,-19561c39835,4687838,38637,4684644,36641,4682647v-1996,-1996,-4391,-2794,-6786,-2395xm29456,4675861v3992,-399,7585,798,10379,3592c42629,4682248,44226,4687039,43827,4691430v-399,4392,-2395,9182,-6786,13972c33847,4708995,30653,4712189,28258,4714185v-798,798,-1996,1596,-3193,1596c23867,4716181,22669,4715781,21472,4715382v-5988,-2794,-16767,-8782,-20360,-17964c-485,4693027,-485,4688237,1911,4684644v1996,-3594,5190,-5989,9182,-6388c14286,4677857,17480,4678655,20673,4680252v2795,-2395,5988,-3992,8783,-4391xm6733193,4667078v-2794,,-5190,1597,-7585,3992l6724411,4672268r-1597,-798c6720019,4669872,6717225,4669074,6714830,4669473v-2396,,-4792,1597,-5989,3993c6707244,4675861,6707244,4679055,6708442,4682248v3193,8384,13973,13972,18364,15968c6727604,4698616,6728403,4698216,6729201,4697817v3593,-3193,12774,-11577,13573,-19561c6743173,4674664,6741975,4671470,6739979,4669473v-1996,-1996,-4391,-2794,-6786,-2395xm6732794,4662687v3992,-400,7585,798,10379,3592c6745967,4669074,6747564,4673865,6747165,4678256v-798,4392,-2794,9182,-6786,13972c6737185,4695821,6733991,4699015,6731596,4701011v-798,798,-1996,1597,-3193,1597c6727205,4703007,6726007,4702608,6724810,4702208v-5988,-2794,-16768,-8782,-20360,-17964c6702853,4679853,6702853,4675063,6705248,4671470v1996,-3594,5190,-5989,9183,-6388c6717624,4664683,6720818,4665481,6724011,4667078v2795,-2395,5988,-3992,8783,-4391xm2244212,4656699v-7585,2396,-11577,9981,-9181,17565c2237425,4681849,2245011,4685841,2252595,4683446v7585,-2395,11578,-9980,9183,-17565c2259383,4658296,2251398,4654303,2244212,4656699xm2241418,4649114v11577,-3593,23952,2794,27544,14372c2272556,4675063,2266167,4687438,2254591,4691031v-11578,3593,-23952,-2795,-27544,-14371c2223454,4665083,2229841,4652707,2241418,4649114xm2237826,4636340v-18763,5588,-29142,25549,-23553,44312c2219861,4699414,2239821,4709793,2258583,4704204v18763,-5588,29143,-25548,23553,-44311c2276149,4641130,2256588,4630352,2237826,4636340xm2252501,4626616v16785,1740,31831,13417,37220,30483c2296508,4680252,2283734,4704204,2260980,4711390v-22756,7186,-47107,-5988,-54292,-28742c2199502,4659893,2212676,4635541,2235430,4628356v5689,-1796,11477,-2320,17071,-1740xm4492041,4601510v-5339,499,-10529,3094,-14321,7685l4470534,4617978v-1197,1597,-3592,1597,-5189,399l4456562,4611191v-4790,-3593,-10379,-5190,-15568,-4791c4435404,4606799,4430613,4609195,4427021,4613985v-7585,9183,-6388,22356,2794,29941l4473728,4680652v11976,-14770,24351,-29541,36327,-44311c4517640,4627160,4516442,4613985,4507261,4606400v-4391,-3792,-9880,-5389,-15220,-4890xm5765784,4597069v10629,2445,20310,8932,26498,18912l5786693,4619574v-10379,-16767,-32734,-21957,-49501,-11577c5720425,4618776,5715235,4640732,5725615,4657498r-5589,3593c5707651,4641131,5713639,4614784,5733599,4602408v9980,-6187,21557,-7784,32185,-5339xm4490944,4594774v7235,-648,14720,1447,20708,6437c4523628,4611191,4525225,4629156,4515245,4641131v-12775,15968,-25948,31537,-38723,47106c4475325,4689834,4472930,4689834,4471333,4688636r-46708,-39121c4412649,4639535,4411053,4621571,4421033,4609594v4790,-6387,11976,-9581,19161,-10379c4447381,4598416,4454966,4600412,4460954,4606001r5988,4790l4471732,4604803v4990,-5987,11976,-9380,19212,-10029xm3835010,4529754v-2794,,-5190,1597,-7585,3992l3826228,4534944r-1597,-798c3821836,4532548,3819041,4531750,3816646,4532149v-2395,,-4791,1597,-5988,3993c3809061,4538537,3809061,4541731,3810259,4544924v3193,8384,13973,13972,18364,15968c3829421,4561292,3830220,4560892,3831018,4560493v3593,-3193,12774,-11577,13573,-19561c3844990,4537340,3843792,4534146,3841796,4532149v-1996,-1996,-4391,-2794,-6786,-2395xm3834611,4525363v3992,-399,7585,798,10379,3593c3847784,4531750,3849381,4536541,3848982,4540932v-798,4392,-2794,9182,-6786,13972c3839002,4558497,3835808,4561691,3833413,4563687v-798,798,-1996,1597,-3193,1597c3829022,4565683,3827824,4565284,3826627,4564884v-5988,-2794,-16768,-8782,-20360,-17964c3804670,4542529,3804670,4537739,3807065,4534146v1996,-3594,5190,-5989,9182,-6388c3819440,4527359,3822635,4528157,3825828,4529754v2795,-2395,5988,-3992,8783,-4391xm6021422,4522968v-7584,2396,-11577,9981,-9182,17565c6014636,4548118,6022221,4552110,6029806,4549715v7584,-2395,11576,-9980,9181,-17565c6036991,4524965,6029007,4520972,6021422,4522968xm6019027,4515782v11577,-3593,23952,2794,27545,14372c6050165,4541731,6043778,4554106,6032201,4557699v-11577,3593,-23953,-2794,-27546,-14371c6001062,4531751,6007449,4519375,6019027,4515782xm6015434,4502608v-18763,5588,-29142,25549,-23553,44312c5997469,4565682,6017430,4576061,6036193,4570472v18762,-5588,29141,-25548,23552,-44311c6053757,4507398,6033798,4497019,6015434,4502608xm6030111,4492884v16785,1740,31830,13417,37219,30483c6074116,4546520,6061342,4570872,6038588,4577658v-22754,7186,-47107,-5988,-54292,-28742c5977110,4526161,5990284,4501809,6013039,4494624v5688,-1796,11477,-2320,17072,-1740xm1566321,4480951v-5339,499,-10529,3094,-14321,7685l1544814,4497419v-1198,1597,-3593,1597,-5190,399l1530842,4490632v-4790,-3593,-10379,-5190,-15570,-4791c1510083,4486640,1504893,4489035,1501301,4493426v-7584,9183,-6388,22356,2795,29941l1548007,4560093v11977,-14770,24352,-29541,36329,-44311c1591921,4506601,1590723,4493426,1581541,4485841v-4391,-3792,-9880,-5389,-15220,-4890xm1565623,4474215v7236,-649,14721,1447,20709,6437c1598309,4490632,1599905,4508597,1589925,4520572v-12775,15968,-25948,31537,-38724,47106c1550004,4569275,1547608,4569275,1546012,4568077r-46707,-39121c1487329,4518976,1485733,4501012,1495712,4489035v4791,-6387,11977,-9581,19162,-10379c1522060,4478256,1529644,4480252,1535633,4485442r5988,4790l1546410,4484244v4991,-5987,11977,-9380,19213,-10029xm2867612,4459744v10629,2445,20310,8932,26499,18913l2888519,4482250v-10377,-16767,-32731,-21957,-49497,-11578c2822254,4481452,2817064,4503408,2827443,4520174r-5588,3593c2809479,4503807,2815468,4477460,2835427,4465084v9979,-6188,21556,-7785,32185,-5340xm909291,4409595v-2795,,-5191,1597,-7586,3992l900508,4414785r-1597,-798c896116,4412389,893322,4411591,890928,4411990v-2396,399,-4793,1597,-5989,3993c883342,4418378,883342,4421572,884540,4424765v3193,8384,13972,13972,18363,15968c903701,4441133,904500,4440733,905298,4440334v3993,-3193,12774,-11577,13573,-19561c919270,4417181,918072,4413987,916076,4411990v-1995,-1996,-4391,-2794,-6785,-2395xm908891,4405204v3993,-400,7585,798,10379,3592c922065,4411591,923661,4416382,923262,4420773v-398,4392,-2394,9182,-6786,13972c913282,4438338,910088,4441532,907693,4443528v-798,798,-1996,1597,-3193,1597c903302,4445524,902104,4445125,900907,4444725v-5988,-2794,-16767,-8782,-20360,-17964c878951,4422370,878951,4417580,881346,4413987v1996,-3594,5190,-5989,9183,-6388c893721,4407200,896915,4407998,900108,4409595v2795,-2395,5988,-3992,8783,-4391xm3123648,4385643v-7583,2396,-11575,9981,-9179,17565c3116864,4410793,3124449,4414785,3132034,4412390v7585,-2395,11575,-9980,9181,-17565c3138818,4387640,3130834,4383647,3123648,4385643xm3120856,4378457v11578,-3593,23953,2794,27545,14372c3152393,4404406,3145605,4416781,3134029,4420374v-11577,3593,-23951,-2795,-27545,-14371c3102892,4394426,3109278,4382050,3120856,4378457xm3117262,4365284v-18762,5588,-29141,25549,-23553,44312c3099299,4428358,3119257,4438737,3138021,4433148v18763,-5588,29142,-25548,23554,-44311c3155586,4370074,3135626,4359695,3117262,4365284xm3131940,4355959v16786,1740,31831,13417,37219,30483c3176345,4409196,3163172,4433548,3140418,4440733v-22757,7186,-47107,-5988,-54292,-28742c3078939,4389237,3092114,4364884,3114867,4357699v5689,-1796,11477,-2320,17073,-1740xm5343932,4347619v-5339,499,-10529,3094,-14321,7685l5322425,4364087v-1197,1597,-3593,1597,-5189,399l5308453,4357300v-4790,-3593,-10379,-5190,-15569,-4791c5287694,4352908,5282504,4355703,5278911,4360094v-7584,9183,-6387,22356,2795,29941l5325619,4426761v11976,-14770,24351,-29540,36327,-44311c5369531,4373269,5368333,4360094,5359152,4352509v-4391,-3792,-9880,-5389,-15220,-4890xm5343233,4340883v7236,-649,14721,1447,20709,6437c5375918,4357300,5377515,4375265,5367535,4387241v-12775,15968,-25948,31536,-38723,47105c5327615,4435943,5325220,4435943,5323623,4434745r-46708,-39121c5264939,4385644,5263343,4367680,5273323,4355703v4790,-6387,11976,-9581,19161,-10379c5299671,4344525,5307256,4346521,5313244,4352110r5988,4790l5324022,4350912v4990,-5988,11976,-9381,19211,-10029xm6645219,4326413v10629,2445,20310,8932,26498,18912l6666128,4348918v-10379,-16767,-32734,-21957,-49501,-11577c6599860,4347721,6594670,4370076,6605050,4386842r-5589,3593c6587086,4370475,6593074,4344128,6613034,4331752v9980,-6187,21557,-7784,32185,-5339xm4686901,4275864v-2795,,-5190,1597,-7585,3992l4678118,4281054r-1596,-798c4673727,4278658,4670933,4277860,4668538,4278259v-2397,,-4792,1597,-5989,3993c4660952,4284647,4660952,4287841,4662149,4291034v3194,8384,13973,13972,18365,15968c4681312,4307402,4682110,4307002,4682909,4306603v3992,-3193,12774,-11177,13573,-19561c4696881,4283450,4695683,4280256,4693687,4278259v-1996,-1996,-4391,-2794,-6786,-2395xm4686502,4271473v3992,-400,7584,798,10379,3592c4699675,4277860,4701272,4282651,4700873,4287042v-399,4392,-2795,9182,-6787,13972c4690893,4304607,4687699,4307801,4685304,4309797v-798,798,-1996,1597,-3194,1597c4680913,4311793,4679715,4311394,4678518,4310994v-5988,-2794,-16768,-8782,-20361,-17964c4656561,4288639,4656561,4283849,4658956,4280256v1996,-3594,5189,-5989,9182,-6388c4671332,4273469,4674526,4274267,4677719,4275864v2795,-2395,5988,-3992,8783,-4391xm197917,4265485v-7585,2396,-11577,9981,-9181,17565c191131,4290635,198716,4294627,206300,4292232v7585,-2395,11577,-9980,9182,-17565c213087,4267482,205502,4263089,197917,4265485xm195522,4257900v11577,-3593,23952,2794,27545,14372c226659,4283849,220272,4296224,208696,4299817v-11577,3593,-23953,-2795,-27546,-14371c177557,4273869,183945,4261493,195522,4257900xm6900857,4252311v-7585,2396,-11578,9981,-9183,17566c6894071,4277461,6901655,4281453,6909240,4279058v7585,-2395,11577,-9980,9182,-17565c6916426,4254308,6908442,4249916,6900857,4252311xm191929,4245125v-18762,5588,-29142,25549,-23552,44312c173965,4308199,193925,4318578,212688,4312989v18762,-5588,29141,-25548,23552,-44311c230252,4249915,210293,4239536,191929,4245125xm6898462,4244726v11577,-3593,23952,2794,27545,14372c6929599,4270675,6923212,4283050,6911635,4286643v-11576,3593,-23953,-2795,-27545,-14371c6880497,4260695,6886884,4248319,6898462,4244726xm206207,4235401v16785,1740,31830,13417,37219,30483c250612,4289037,237837,4312989,214684,4320175v-22755,7186,-47106,-5988,-54292,-28742c153206,4268678,166381,4244326,189135,4237141v5688,-1796,11477,-2320,17072,-1740xm6894868,4231952v-18763,5589,-29142,25550,-23554,44312c6876903,4295026,6896864,4305405,6915626,4299817v18763,-5589,29142,-25549,23553,-44311c6933191,4236742,6913231,4226363,6894868,4231952xm6909545,4222228v16785,1740,31830,13417,37219,30483c6953550,4275865,6940776,4299817,6918022,4307002v-22755,7186,-47107,-5988,-54292,-28742c6856544,4255506,6869718,4231153,6892473,4223968v5688,-1796,11477,-2320,17072,-1740xm2445759,4210295v-5339,499,-10529,3094,-14321,7685l2424252,4226763v-1198,1597,-3593,1597,-5190,399l2410280,4219976v-4791,-3593,-10380,-5190,-15569,-4791c2389520,4215584,2384329,4218379,2380737,4222770v-7583,9183,-6388,22356,2795,29941l2427446,4289437v11976,-14770,24351,-29541,36327,-44311c2471358,4235945,2470160,4222770,2460977,4215185v-4390,-3792,-9879,-5389,-15218,-4890xm2445061,4203559v7235,-649,14720,1447,20708,6437c2477745,4219976,2479342,4237941,2469362,4249916v-12775,15968,-25948,31537,-38723,47106c2429442,4298619,2427046,4298619,2425450,4297421r-46709,-39121c2366766,4248320,2365169,4230356,2375149,4218379v4791,-6387,11976,-9581,19162,-10379c2401497,4207201,2409082,4209197,2415070,4214786r5988,4790l2425848,4213588v4991,-5987,11977,-9380,19213,-10029xm3747036,4189088v10629,2445,20310,8932,26498,18912l3767945,4211593v-10379,-16767,-32734,-21957,-49502,-11577c3701677,4210396,3696487,4232751,3706867,4249517r-5589,3593c3688903,4233150,3694891,4206803,3714850,4194427v9981,-6187,21557,-7784,32186,-5339xm1788725,4138539v-2794,,-5188,1597,-7583,3992l1779945,4143729r-1597,-798c1775553,4141333,1772759,4140535,1770364,4140934v-2395,399,-4791,1597,-5988,3993c1762778,4147322,1762778,4150516,1763977,4153709v3193,8384,13972,13972,18363,15968c1783138,4170077,1783937,4169677,1784733,4169278v3992,-3193,12775,-11177,13574,-19561c1798706,4146125,1797508,4142931,1795511,4140934v-1996,-1996,-4391,-2794,-6786,-2395xm1788326,4134148v3992,-399,7585,798,10380,3593c1801500,4140535,1803097,4145326,1802698,4149717v-400,4392,-2795,9182,-6787,13972c1792717,4167282,1789523,4170476,1787128,4172472v-798,798,-1996,1597,-3191,1597c1782739,4174468,1781541,4174069,1780344,4173669v-5988,-2794,-16768,-8782,-20360,-17964c1758387,4151314,1758387,4146524,1760783,4142931v1995,-3594,5190,-5989,9182,-6388c1773158,4136144,1776352,4136942,1779545,4138539v2795,-2395,5986,-3992,8781,-4391xm4002674,4114986v-7585,2397,-11578,9981,-9183,17566c3995888,4140137,4003472,4144129,4011057,4141734v7585,-2395,11577,-9980,9182,-17565c4018243,4116983,4010259,4112591,4002674,4114986xm4000279,4107402v11577,-3593,23952,2794,27545,14372c4031416,4133351,4025029,4145726,4013452,4149318v-11576,3593,-23953,-2794,-27545,-14371c3982314,4123371,3988701,4110994,4000279,4107402xm3996685,4094627v-18763,5589,-29142,25550,-23554,44312c3978720,4157701,3998681,4168080,4017443,4162492v18763,-5589,29142,-25549,23553,-44311c4035407,4099417,4015048,4089038,3996685,4094627xm4011362,4084903v16785,1740,31830,13417,37219,30483c4055367,4138540,4042593,4162492,4019839,4169677v-22755,7186,-47107,-5988,-54292,-28742c3958361,4118181,3971535,4093829,3994290,4086643v5688,-1796,11477,-2320,17072,-1740xm6223367,4076563v-5340,499,-10529,3094,-14321,7685l6201860,4093031v-1198,1597,-3593,1597,-5190,399l6187888,4086244v-4790,-3593,-10379,-5190,-15569,-4791c6167129,4082252,6161939,4084647,6158346,4089038v-7584,9183,-6387,22356,2795,29941l6205054,4155705v11975,-14770,24351,-29541,36327,-44311c6248965,4102213,6247768,4089038,6238586,4081453v-4391,-3792,-9880,-5389,-15219,-4890xm6222668,4069827v7236,-648,14721,1447,20709,6437c6255353,4086244,6256949,4104209,6246969,4116184v-12774,15968,-25948,31537,-38722,47106c6207050,4164887,6204654,4164887,6203058,4163689r-46708,-39121c6144375,4114588,6142778,4096624,6152758,4084647v4790,-6387,11976,-9581,19161,-10379c6179106,4073868,6186291,4075864,6192678,4081054r5988,4790l6203457,4079856v4990,-5987,11976,-9380,19211,-10029xm821317,4068529v10630,2445,20311,8933,26498,18913l842226,4091035v-10379,-16767,-32735,-21957,-49502,-11578c775958,4090237,770768,4112193,781148,4128959r-5590,3593c763184,4112592,769172,4086245,789130,4073869v9981,-6188,21558,-7785,32187,-5340xm5566335,4005207v-2794,,-5189,1597,-7585,3992l5557553,4010397r-1597,-798c5553162,4008001,5550367,4007203,5547972,4007602v-2396,,-4791,1597,-5989,3993c5540386,4013990,5540386,4017184,5541584,4020377v3194,8384,13973,13972,18364,15968c5560746,4036745,5561545,4036345,5562343,4035946v3992,-3193,12775,-11577,13573,-19561c5576315,4012793,5575118,4009599,5573122,4007602v-1996,-1996,-4392,-2794,-6787,-2395xm5565936,4000816v3992,-399,7585,798,10379,3593c5579110,4007203,5580706,4011994,5580307,4016385v-399,4392,-2794,9182,-6786,13972c5570327,4033950,5567134,4037144,5564738,4039140v-798,798,-1996,1597,-3193,1597c5560347,4041136,5559150,4040737,5557952,4040337v-5988,-2794,-16767,-8782,-20360,-17964c5535995,4017982,5535995,4013192,5538390,4009599v1996,-3594,5190,-5989,9183,-6388c5550767,4002812,5553960,4003610,5557154,4005207v2794,-2395,5988,-3992,8782,-4391xm1077354,3994429v-7585,2396,-11578,9981,-9182,17565c1070567,4019579,1078152,4023571,1085737,4021176v7585,-2395,11577,-9980,9182,-17565c1092524,3996426,1084939,3992433,1077354,3994429xm1074959,3987243v11577,-3593,23952,2794,27545,14372c1106096,4013192,1099709,4025567,1088132,4029160v-11576,3593,-23952,-2795,-27545,-14371c1056994,4003212,1063381,3990836,1074959,3987243xm1070967,3974070v-18763,5588,-29142,25549,-23553,44312c1053003,4037144,1072963,4047523,1091726,4041934v18762,-5588,29142,-25548,23552,-44311c1109689,3978860,1089730,3968481,1070967,3974070xm1085644,3964745v16785,1740,31830,13417,37220,30483c1130050,4017982,1117274,4042334,1094121,4049519v-22755,7186,-47107,-5988,-54292,-28742c1032643,3998023,1045817,3973670,1068571,3966485v5689,-1796,11478,-2320,17073,-1740xm3325196,3939239v-5341,499,-10530,3094,-14321,7685l3303689,3955707v-1199,1597,-3594,1597,-5192,399l3289716,3948920v-4791,-3593,-10381,-5190,-15569,-4791c3268956,3944928,3263767,3947323,3260172,3951714v-7581,9183,-6385,22356,2797,29941l3306881,4018381v11979,-14770,24354,-29541,36330,-44311c3350797,3964889,3349599,3951714,3340416,3944129v-4391,-3792,-9879,-5389,-15220,-4890xm4598927,3935198v10628,2445,20309,8932,26497,18912l4619835,3957703v-10379,-16767,-32734,-21957,-49501,-11577c4553567,3956506,4548377,3978861,4558757,3995627r-5589,3593c4540793,3979260,4546781,3952913,4566741,3940537v9980,-6187,21557,-7784,32186,-5339xm3324497,3932503v7238,-649,14724,1447,20711,6437c3357184,3948920,3358778,3966885,3348800,3978860v-12775,15968,-25950,31537,-38725,47106c3308878,4027563,3306483,4027563,3304888,4026365r-46710,-39121c3246201,3977264,3244605,3959300,3254585,3947323v4789,-6387,11977,-9581,19161,-10379c3280931,3936544,3288516,3938540,3294506,3943730r5989,4790l3305286,3942532v4989,-5987,11976,-9380,19211,-10029xm2668165,3867882v-2793,,-5190,1597,-7585,3992l2659383,3873072r-1597,-798c2654992,3870676,2652197,3869878,2649801,3870277v-2395,399,-4791,1597,-5988,3993c2642215,3876665,2642215,3879859,2643414,3883052v3193,8384,13973,13972,18363,15968c2662576,3899419,2663374,3899020,2664173,3898621v3992,-3193,12774,-11577,13571,-19561c2678144,3875468,2676947,3872274,2674952,3870277v-1996,-1996,-4392,-2794,-6787,-2395xm2667766,3863491v3991,-399,7585,798,10378,3592c2680941,3869878,2682536,3874669,2682137,3879060v-399,4392,-2794,9182,-6786,13972c2672158,3896625,2668963,3899819,2666568,3901815v-799,798,-1997,1596,-3194,1596c2662176,3903811,2660978,3903411,2659782,3903012v-5988,-2794,-16767,-8782,-20361,-17964c2637825,3880657,2637825,3875867,2640220,3872274v1995,-3594,5190,-5989,9182,-6388c2652594,3865487,2655790,3866285,2658983,3867882v2794,-2395,5989,-3992,8783,-4391xm4854963,3861096v-7585,2396,-11578,9981,-9183,17566c4848177,3886246,4855761,3890238,4863346,3887843v7585,-2395,11577,-9980,9182,-17565c4870133,3863093,4862149,3858701,4854963,3861096xm4852568,3853511v11577,-3593,23952,2794,27545,14372c4883705,3879460,4877318,3891835,4865741,3895428v-11576,3593,-23953,-2795,-27545,-14371c4834603,3869480,4840990,3857104,4852568,3853511xm4848576,3840737v-18763,5589,-29142,25550,-23554,44312c4830611,3903811,4850572,3914190,4869334,3908602v18763,-5589,29142,-25549,23553,-44311c4887298,3845527,4867338,3835148,4848576,3840737xm4863253,3831013v16785,1740,31830,13417,37219,30483c4907657,3884650,4894484,3909001,4871730,3915787v-22755,7186,-47107,-5988,-54292,-28742c4810252,3864291,4823426,3839938,4846181,3832753v5688,-1796,11477,-2320,17072,-1740xm399862,3819080v-5339,499,-10529,3094,-14321,7685l378354,3835548v-1197,1597,-3593,1597,-5189,399l364382,3828761v-4790,-3593,-10379,-5190,-15568,-4791c343624,3824369,338434,3827164,334842,3831555v-7585,9183,-6388,22356,2794,29941l381549,3898222v11976,-14770,24351,-29541,36327,-44311c425461,3844730,424263,3831555,415082,3823970v-4392,-3792,-9881,-5389,-15220,-4890xm398764,3812344v7236,-648,14721,1447,20709,6437c431449,3828761,433046,3846726,423066,3858701v-12775,15968,-25948,31537,-38724,47106c383146,3907404,380750,3907404,379154,3906206r-46708,-39121c320470,3857105,318874,3839141,328854,3827164v4790,-6387,11976,-9581,19161,-10379c355201,3815986,362786,3818381,368773,3823571r5988,4790l379553,3822373v4990,-5987,11976,-9380,19211,-10029xm7102801,3805906v-5339,499,-10529,3094,-14321,7685l7081294,3822374v-1197,1597,-3592,1597,-5189,399l7067322,3815587v-4790,-3593,-10379,-5190,-15568,-4791c7046563,3811195,7041373,3813990,7037781,3818381v-7585,9183,-6388,22356,2794,29941l7084488,3885048v11976,-14770,24351,-29541,36327,-44311c7128400,3831556,7127202,3818381,7118021,3810796v-4391,-3792,-9880,-5389,-15220,-4890xm7101703,3799170v7236,-649,14721,1447,20709,6437c7134388,3815587,7135985,3833552,7126005,3845527v-12775,15968,-25948,31537,-38723,47106c7086085,3894230,7083690,3894230,7082093,3893032r-46708,-39121c7023409,3843931,7021813,3825967,7031793,3813990v4790,-6387,11976,-9581,19161,-10379c7058540,3802812,7065726,3804808,7071714,3810397r5988,4790l7082492,3809199v4990,-5987,11976,-9380,19211,-10029xm1700755,3797873v10629,2445,20309,8932,26497,18912l1721663,3820378v-10379,-16767,-32734,-21957,-49502,-11577c1655395,3819181,1650205,3841536,1660585,3858302r-5589,3593c1642621,3841935,1648609,3815588,1668568,3803212v9980,-6187,21558,-7784,32187,-5339xm6445770,3734151v-2794,,-5190,1596,-7585,3992l6436988,3739341r-1597,-799c6432596,3736945,6429802,3736147,6427407,3736546v-2396,,-4792,1597,-5989,3993c6419821,3742934,6419821,3746128,6421019,3749321v3193,8383,13973,13972,18364,15968c6440181,3765688,6440980,3765289,6441778,3764890v3992,-3194,12774,-11178,13573,-19561c6455750,3741736,6454552,3738542,6452556,3736546v-1996,-1996,-4391,-2795,-6786,-2395xm6445371,3730159v3992,-400,7585,798,10379,3592c6458544,3736546,6460141,3741337,6459742,3745728v-399,4392,-2794,8783,-6786,13972c6449762,3763293,6446568,3766487,6444173,3768483v-798,798,-1996,1596,-3193,1596c6439782,3770479,6438584,3770079,6437387,3769680v-5988,-2794,-16768,-8782,-20360,-17964c6415430,3747325,6415430,3742535,6417825,3738942v1996,-3594,5190,-5989,9183,-6388c6430201,3732155,6433395,3732953,6436588,3734550v2795,-2395,5988,-3992,8783,-4391xm1956789,3723771v-7586,2397,-11578,9981,-9182,17566c1950003,3748922,1957588,3752914,1965172,3750519v7585,-2395,11577,-9980,9182,-17565c1971959,3725369,1964374,3721376,1956789,3723771xm1954394,3716187v11577,-3593,23952,2794,27545,14372c1985532,3742136,1979145,3754511,1967568,3758104v-11577,3592,-23952,-2795,-27545,-14372c1936429,3732156,1942816,3719779,1954394,3716187xm1950402,3703413v-18762,5589,-29142,25549,-23553,44312c1932437,3766487,1952398,3776866,1971161,3771277v18762,-5588,29142,-25548,23553,-44311c1989124,3708203,1969165,3697824,1950402,3703413xm1965079,3693689v16785,1740,31830,13417,37220,30483c2009485,3746926,1996310,3771677,1973556,3778463v-22755,7185,-47107,-5988,-54292,-28742c1912078,3726966,1925252,3702614,1948007,3695429v5688,-1796,11476,-2320,17072,-1740xm4204618,3668582v-5339,499,-10529,3094,-14321,7685l4183111,3685050v-1197,1597,-3592,1597,-5189,399l4169139,3678263v-4790,-3593,-10379,-5190,-15568,-4791c4148380,3673871,4143190,3676666,4139598,3681057v-7585,9183,-6388,22356,2794,29941l4186305,3747724v11976,-14770,24351,-29540,36327,-44311c4230217,3694232,4229019,3681057,4219838,3673472v-4391,-3792,-9880,-5389,-15220,-4890xm5478361,3664541v10629,2445,20310,8932,26498,18912l5499270,3687046v-10379,-16767,-32734,-21957,-49501,-11577c5433002,3685849,5427812,3708204,5438192,3724970r-5589,3593c5420228,3708603,5426216,3682256,5446176,3669880v9980,-6187,21557,-7784,32185,-5339xm4203520,3661846v7236,-649,14721,1447,20709,6437c4236205,3678263,4237802,3696228,4227822,3708204v-12775,15968,-25948,31536,-38723,47105c4187902,3756906,4185507,3756906,4183910,3755708r-46708,-39121c4125226,3706607,4123630,3688643,4133610,3676666v4790,-6387,11976,-9581,19161,-10379c4160357,3665488,4167543,3667883,4173531,3673073r5988,4790l4184309,3671875v4990,-5988,11976,-9381,19211,-10029xm3547595,3596827v-2796,,-5192,1597,-7586,3992l3538810,3602017r-1595,-799c3534418,3599621,3531624,3598823,3529228,3599222v-2394,399,-4791,1597,-5985,3993c3521643,3605610,3521643,3608804,3522841,3611997v3194,8383,13975,13972,18366,15968c3542006,3628364,3542802,3627965,3543602,3627566v3993,-3194,12777,-11178,13574,-19561c3557577,3604412,3556379,3601218,3554380,3599222v-1992,-1996,-4388,-2794,-6785,-2395xm3547198,3592835v3991,-399,7583,798,10379,3593c3560373,3599222,3561967,3604013,3561570,3608404v-400,4392,-2795,8783,-6789,13972c3551588,3625969,3548393,3629163,3546000,3631159v-801,798,-1997,1596,-3198,1596c3541609,3633155,3540406,3632755,3539212,3632356v-5990,-2794,-16770,-8782,-20365,-17964c3517252,3610001,3517252,3605211,3519651,3601618v1992,-3594,5188,-5989,9180,-6388c3532022,3594831,3535218,3595629,3538411,3597226v2796,-2395,5991,-3992,8787,-4391xm5734399,3590440v-7585,2396,-11578,9981,-9183,17565c5727612,3615590,5735197,3619582,5742782,3617187v7585,-2395,11577,-9980,9181,-17565c5749568,3592037,5741584,3588044,5734399,3590440xm5731604,3582855v11577,-3593,23952,2794,27545,14372c5763141,3608804,5756355,3621179,5744778,3624772v-11577,3592,-23953,-2795,-27546,-14371c5713639,3598824,5720026,3586448,5731604,3582855xm5728011,3570080v-18763,5589,-29142,25549,-23553,44312c5710046,3633154,5730007,3643533,5748770,3637944v18762,-5588,29141,-25548,23552,-44311c5766734,3574870,5746774,3564092,5728011,3570080xm5742688,3560356v16785,1740,31830,13417,37219,30483c5786693,3613593,5773919,3637944,5751165,3645130v-22754,7186,-47107,-5988,-54292,-28742c5689687,3593633,5702861,3569281,5725616,3562096v5688,-1796,11477,-2320,17072,-1740xm1279298,3548423v-5339,499,-10528,3094,-14321,7685l1257791,3564891v-1197,1597,-3592,1597,-5189,399l1243819,3558104v-4790,-3593,-10379,-5190,-15568,-4791c1222662,3553712,1217871,3556108,1214279,3560898v-7585,9183,-6388,22356,2794,29941l1260985,3627565v11976,-14770,24351,-29541,36327,-44311c1304897,3574073,1303700,3560898,1294518,3553313v-4391,-3792,-9880,-5389,-15220,-4890xm1278200,3541687v7236,-648,14721,1447,20709,6437c1310885,3558104,1312482,3576069,1302502,3588044v-12775,15968,-25948,31537,-38723,47106c1262582,3636747,1260186,3636747,1258590,3635549r-46707,-39121c1199907,3586448,1198311,3568484,1208291,3556507v4790,-6387,11976,-9581,19161,-10379c1234638,3545329,1242223,3547325,1248211,3552914r5988,4790l1258989,3551716v4990,-5987,11976,-9380,19211,-10029xm2580191,3527215v10630,2445,20310,8932,26498,18913l2601101,3549721v-10381,-16767,-32735,-21957,-49503,-11578c2534831,3548524,2529641,3570879,2540021,3587645r-5588,3593c2522057,3571278,2528044,3544931,2548006,3532555v9979,-6188,21556,-7785,32185,-5340xm622267,3476668v-2794,,-5191,1597,-7585,3992l613484,3481858r-1597,-798c609092,3479462,606298,3478664,603903,3479063v-2395,399,-4791,1597,-5988,3993c596318,3485451,596318,3488645,597516,3491838v3193,8384,13972,13972,18363,15968c616677,3508206,617477,3507806,618274,3507407v3594,-3193,12775,-11577,13574,-19561c632247,3484254,631049,3481060,629053,3479063v-1996,-1996,-4391,-2794,-6786,-2395xm621868,3472277v3992,-399,7585,798,10379,3593c635041,3478664,636638,3483455,636239,3487846v-798,4392,-2794,9182,-6786,13972c626259,3505411,623065,3508605,620670,3510601v-799,798,-1996,1596,-3193,1596c616278,3512597,615080,3512197,613883,3511798v-5988,-2794,-16767,-8782,-20359,-17964c591927,3489443,591927,3484653,594322,3481060v1996,-3594,5190,-5989,9182,-6388c606697,3474273,609891,3475071,613084,3476668v2795,-2395,5989,-3992,8784,-4391xm7325205,3463494v-2794,,-5189,1597,-7585,3992l7316423,3468684r-1597,-798c7312032,3466288,7309237,3465490,7306842,3465889v-2396,,-4791,1597,-5989,3993c7299256,3472277,7299256,3475471,7300454,3478664v3193,8384,13973,13972,18364,15968c7319616,3495032,7320415,3494632,7321213,3494233v3593,-3193,12774,-11577,13573,-19561c7335185,3471080,7333987,3467886,7331992,3465889v-1996,-1996,-4392,-2794,-6787,-2395xm7324806,3459103v3992,-399,7585,798,10379,3593c7337979,3465490,7339576,3470281,7339177,3474672v-399,4392,-2794,9182,-6786,13972c7329197,3492237,7326004,3495431,7323608,3497427v-798,798,-1996,1596,-3193,1596c7319217,3499423,7318020,3499023,7316822,3498624v-5988,-2794,-16767,-8782,-20360,-17964c7294865,3476269,7294865,3471479,7297260,3467886v1996,-3594,5190,-5989,9183,-6388c7309636,3461099,7312830,3461897,7316024,3463494v2794,-2395,5988,-3992,8782,-4391xm2836228,3453114v-7586,2397,-11577,9981,-9182,17566c2829440,3478265,2837026,3482257,2844610,3479862v7584,-2395,11576,-9980,9182,-17565c2851396,3454712,2843413,3450719,2836228,3453114xm2833434,3445530v11577,-3593,23950,2794,27543,14372c2864571,3471479,2858583,3483854,2846607,3487447v-11577,3592,-23951,-2795,-27544,-14372c2815470,3461499,2821855,3449122,2833434,3445530xm2829840,3432756v-18761,5588,-29142,25549,-23554,44312c2811876,3495830,2831837,3506209,2850599,3500620v18761,-5588,29141,-25548,23552,-44311c2868562,3437546,2848602,3426768,2829840,3432756xm2844517,3423032v16783,1740,31831,13417,37218,30483c2888920,3476269,2875748,3500620,2852995,3507806v-22755,7185,-47109,-5988,-54292,-28742c2791516,3456309,2804690,3431957,2827445,3424772v5688,-1796,11477,-2320,17072,-1740xm5056908,3414692v-5339,499,-10529,3094,-14321,7685l5035401,3431160v-1197,1597,-3592,1597,-5189,399l5021429,3424373v-4790,-3593,-10379,-5190,-15568,-4791c5000271,3419981,4995081,3422776,4991888,3427167v-7585,9183,-6388,22356,2794,29941l5038595,3493834v11976,-14770,24351,-29541,36327,-44311c5082507,3440342,5081309,3427167,5072128,3419582v-4391,-3792,-9880,-5389,-15220,-4890xm5055810,3407956v7236,-648,14721,1447,20709,6437c5088495,3424373,5090092,3442338,5080112,3454313v-12775,15968,-25948,31537,-38723,47106c5040192,3503016,5037797,3503016,5036200,3501818r-46708,-39121c4977516,3452717,4975920,3434753,4985900,3422776v4790,-6387,11976,-9581,19161,-10379c5012248,3411598,5019833,3413993,5025821,3419183r5988,4790l5036599,3417985v4990,-5987,11976,-9380,19211,-10029xm6357797,3393484v10628,2445,20309,8933,26497,18913l6378705,3415990v-10379,-16767,-32734,-21957,-49501,-11578c6312437,3415192,6307247,3437148,6317627,3453914r-5589,3593c6299663,3437547,6305651,3411200,6325611,3398824v9980,-6188,21557,-7785,32186,-5340xm4399876,3343335v-2794,,-5190,1597,-7585,3992l4391094,3348525r-1597,-798c4386702,3346129,4383908,3345331,4381513,3345730v-2396,399,-4792,1597,-5989,3993c4373927,3352118,4373927,3355312,4375125,3358505v3193,8384,13973,13972,18364,15968c4394287,3374873,4395086,3374473,4395884,3374074v3593,-3193,12774,-11577,13573,-19561c4409856,3350921,4408658,3347727,4406662,3345730v-1996,-1996,-4391,-2794,-6786,-2395xm4399078,3338944v3992,-400,7584,798,10379,3592c4412251,3345331,4413848,3350122,4413449,3354513v-399,4392,-2395,8783,-6787,13972c4403469,3372078,4400275,3375272,4397880,3377268v-798,798,-1996,1597,-3194,1597c4393489,3379264,4392291,3378865,4391094,3378465v-5988,-2794,-16768,-8782,-20361,-17964c4369137,3356110,4369137,3351320,4371532,3347727v1996,-3594,5189,-5989,9182,-6388c4383908,3340940,4387102,3341738,4390295,3343335v2795,-2395,5988,-3992,8783,-4391xm6613833,3319383v-7585,2397,-11578,9981,-9182,17566c6607047,3344534,6614632,3348526,6622216,3346131v7585,-2395,11577,-9980,9182,-17565c6629003,3320981,6621019,3316988,6613833,3319383xm6611039,3311799v11577,-3593,23952,2794,27545,14372c6642576,3338147,6635789,3350123,6624212,3353716v-11576,3592,-23953,-2795,-27545,-14372c6593074,3327768,6599461,3315391,6611039,3311799xm6607445,3299024v-18763,5588,-29142,25549,-23554,44312c6589480,3362098,6609441,3372477,6628203,3366888v18763,-5588,29142,-25548,23553,-44311c6645768,3303814,6626207,3293435,6607445,3299024xm6622122,3289300v16785,1740,31830,13417,37219,30483c6666127,3342937,6653353,3367288,6630599,3374074v-22755,7185,-47107,-5988,-54292,-28742c6569121,3322577,6582295,3298225,6605050,3291040v5688,-1796,11477,-2320,17072,-1740xm2158735,3277367v-5339,499,-10529,3094,-14322,7685l2137227,3293835v-1197,1597,-3593,1597,-5188,399l2123255,3287048v-4790,-3593,-10379,-5190,-15568,-4791c2102098,3282656,2097307,3285451,2093715,3289842v-7585,9183,-6388,22356,2794,29941l2140422,3356509v11976,-14770,24351,-29540,36327,-44311c2184334,3303017,2183136,3289842,2173955,3282257v-4392,-3792,-9881,-5389,-15220,-4890xm2157637,3270631v7236,-649,14721,1447,20709,6437c2190322,3287048,2191919,3305013,2181939,3316989v-12775,15968,-25949,31536,-38724,47105c2142018,3365691,2139622,3365691,2138026,3364493r-46707,-39121c2079343,3315392,2077747,3297428,2087727,3285451v4790,-6387,11976,-9581,19161,-10379c2114074,3274273,2121658,3276668,2127646,3281858r5988,4790l2138426,3280660v4989,-5988,11975,-9381,19211,-10029xm3459619,3256161v10629,2445,20309,8932,26496,18912l3480527,3278666v-10377,-16767,-32730,-21957,-49497,-11577c3414266,3277868,3409078,3299824,3419455,3316590r-5588,3593c3401493,3300223,3407481,3273876,3427439,3261500v9979,-6187,21554,-7784,32180,-5339xm1501703,3206011v-2795,,-5191,1597,-7586,3992l1492920,3211201r-1596,-798c1488529,3208805,1485735,3208007,1483339,3208406v-2395,399,-4789,1597,-5987,3993c1475755,3214794,1475755,3217988,1476953,3221181v3192,8384,13972,13972,18363,15968c1496114,3237549,1496912,3237149,1497709,3236750v3594,-3193,12776,-11577,13573,-19561c1511682,3213597,1510485,3210403,1508488,3208406v-1996,-1996,-4390,-2794,-6785,-2395xm1501303,3201620v3991,-399,7586,798,10379,3593c1514476,3208007,1516073,3212798,1515675,3217189v-799,4392,-2796,8783,-6786,13972c1505694,3234754,1502500,3237948,1500105,3239944v-798,798,-1996,1596,-3193,1596c1495714,3241940,1494516,3241540,1493320,3241141v-5989,-2794,-16767,-8782,-20359,-17964c1471364,3218786,1471364,3213996,1473759,3210403v1996,-3594,5190,-5989,9181,-6388c1486134,3203616,1489328,3204414,1492520,3206011v2796,-2395,5988,-3992,8783,-4391xm3715649,3182059v-7585,2396,-11577,9981,-9182,17565c3708862,3207209,3716448,3211201,3724033,3208806v7584,-2395,11576,-9980,9181,-17565c3730819,3183656,3722835,3179663,3715649,3182059xm3712855,3174474v11577,-3593,23952,2794,27545,14372c3744392,3200822,3737605,3213197,3726029,3216391v-11577,3593,-23953,-2795,-27546,-14371c3694890,3190443,3701277,3178067,3712855,3174474xm3709262,3161700v-18763,5589,-29142,25549,-23554,44312c3691297,3224774,3711258,3235153,3730021,3229564v18762,-5588,29141,-25548,23552,-44311c3747585,3166490,3728025,3156111,3709262,3161700xm3723938,3151976v16786,1740,31831,13417,37220,30483c3767944,3205613,3755170,3229964,3732416,3236750v-22755,7186,-47107,-5988,-54292,-28742c3670940,3185253,3684112,3160901,3706866,3153716v5689,-1796,11477,-2320,17072,-1740xm5936342,3144035v-5340,499,-10529,3094,-14321,7685l5914835,3160503v-1197,1597,-3593,1597,-5189,399l5900863,3153716v-4790,-3593,-10379,-5190,-15568,-4791c5879705,3149324,5874515,3151720,5871322,3156510v-7585,9183,-6388,22356,2794,29941l5918029,3223177v11976,-14770,24351,-29541,36327,-44311c5961941,3169685,5960743,3156510,5951561,3148925v-4391,-3792,-9880,-5389,-15219,-4890xm5935244,3137299v7236,-649,14721,1447,20709,6437c5967929,3153716,5969525,3171681,5959545,3183656v-12774,15968,-25948,31537,-38722,47106c5919626,3232359,5917230,3232359,5915634,3231161r-46708,-39121c5856951,3182060,5855354,3164096,5865334,3152119v4790,-6387,11976,-9581,19161,-10379c5891682,3140941,5899266,3142937,5905254,3148526r5988,4790l5916033,3147328v4990,-5987,11976,-9380,19211,-10029xm534292,3136001v10629,2445,20310,8932,26498,18913l555201,3158507v-10379,-16767,-32734,-21957,-49501,-11578c488933,3157310,483743,3179665,494123,3196431r-5589,3593c476159,3180064,482147,3153717,502107,3141341v9980,-6188,21557,-7785,32185,-5340xm7237232,3122827v10629,2445,20310,8933,26497,18913l7258140,3145333v-10379,-16767,-32734,-21957,-49501,-11578c7191872,3144136,7186682,3166491,7197061,3183257r-5588,3593c7179097,3166890,7185085,3140543,7205046,3128167v9980,-6188,21557,-7785,32186,-5340xm5279311,3072279v-2794,,-5189,1597,-7584,3992l5270529,3077469r-1597,-798c5266138,3075073,5263344,3074275,5260948,3074674v-2396,399,-4791,1597,-5989,3993c5253363,3081062,5253363,3084256,5254560,3087449v3194,8384,13973,13972,18364,15968c5273723,3103817,5274521,3103417,5275319,3103018v3593,-3193,12376,-11577,13573,-19561c5289291,3079865,5288094,3076671,5286098,3074674v-1996,-1996,-4391,-2794,-6787,-2395xm5278513,3067888v3992,-399,7585,798,10379,3593c5291687,3074275,5293283,3079066,5292884,3083457v-399,4392,-2395,9182,-6786,13972c5282904,3101022,5279711,3104216,5277315,3106212v-798,798,-1996,1596,-3193,1596c5272924,3108208,5271727,3107808,5270529,3107409v-5988,-2794,-16767,-8782,-20360,-17964c5248572,3085054,5248572,3080264,5250967,3076671v1996,-3594,5190,-5989,9183,-6388c5263344,3069884,5266537,3070682,5269731,3072279v2794,-2395,5988,-3992,8782,-4391xm789930,3061899v-7586,2397,-11577,9981,-9180,17566c783144,3087050,790729,3091042,798314,3088647v7585,-2395,11577,-9980,9182,-17565c805500,3063497,797516,3059504,789930,3061899xm787537,3054315v11575,-3593,23951,2794,27544,14372c818673,3080264,812286,3092639,800709,3096232v-11577,3592,-23953,-2795,-27545,-14372c769572,3070284,775958,3057907,787537,3054315xm783943,3041541v-18763,5588,-29142,25549,-23554,44312c765979,3104615,785939,3114994,804701,3109405v18763,-5588,29143,-25548,23553,-44311c822266,3046331,802306,3035553,783943,3041541xm798620,3031817v16785,1740,31830,13417,37219,30483c842625,3085454,829851,3109405,807097,3116591v-22756,7185,-47107,-5988,-54292,-28742c745619,3065094,758794,3040742,781546,3033557v5691,-1796,11479,-2320,17074,-1740xm3038172,3006711v-5340,499,-10532,3094,-14323,7685l3016663,3023179v-1196,1597,-3595,1597,-5190,399l3002691,3016392v-4791,-3593,-10380,-5190,-15568,-4791c2981534,3012000,2976344,3014795,2973150,3019186v-7583,9183,-6386,22356,2794,29941l3019856,3085853v11977,-14770,24349,-29540,36328,-44311c3063769,3032361,3062571,3019186,3053390,3011601v-4395,-3792,-9879,-5389,-15218,-4890xm4311902,3002269v10629,2445,20310,8932,26498,18913l4332811,3024775v-10379,-16767,-32734,-21957,-49501,-11578c4266144,3023977,4261353,3045933,4271733,3062699r-5589,3593c4253769,3046332,4259757,3019985,4279717,3007609v9980,-6188,21557,-7785,32185,-5340xm3037074,2999975v7235,-649,14718,1447,20707,6437c3069759,3016392,3071355,3034357,3061374,3046333v-12776,15968,-25948,31536,-38724,47105c3021455,3095035,3019058,3095035,3017463,3093837r-46708,-39121c2958780,3044736,2957182,3026772,2967163,3014795v4788,-6387,11977,-9581,19161,-10379c2993509,3003617,3001094,3005613,3007082,3011202r5986,4790l3017861,3010004v4990,-5988,11975,-9381,19213,-10029xm2381141,2934955v-2795,,-5189,1597,-7586,3992l2372358,2940145r-1598,-798c2367966,2937749,2365171,2936951,2362775,2937350v-2394,399,-4787,1597,-5986,3993c2355192,2943738,2355192,2946932,2356389,2950125v3196,8384,13973,13972,18363,15968c2375553,2966493,2376349,2966093,2377149,2965694v3592,-3193,12376,-11577,13572,-19561c2391121,2942541,2389923,2939347,2387927,2937350v-1995,-1996,-4392,-2794,-6786,-2395xm2380343,2930564v3990,-400,7584,798,10378,3592c2393517,2936951,2395112,2941742,2394714,2946133v-399,4392,-2394,9182,-6787,13972c2384733,2963698,2381540,2966892,2379142,2968888v-796,798,-1993,1597,-3190,1597c2374752,2970884,2373555,2970485,2372358,2970085v-5989,-2794,-16766,-8782,-20359,-17964c2350401,2947730,2350401,2942940,2352797,2939347v1995,-3594,5191,-5989,9181,-6388c2365171,2932560,2368364,2933358,2371558,2934955v2795,-2395,5991,-3992,8785,-4391xm4567540,2928168v-7585,2397,-11578,9981,-9183,17566c4560754,2953319,4568338,2957311,4575923,2954916v7585,-2395,11577,-9980,9182,-17565c4582710,2929766,4575125,2926172,4567540,2928168xm4565145,2920983v11577,-3593,23952,2794,27545,14372c4596282,2946932,4589895,2959307,4578318,2962900v-11576,3593,-23953,-2795,-27545,-14371c4547180,2936952,4553567,2924576,4565145,2920983xm4561552,2907810v-18763,5588,-29142,25549,-23554,44312c4543587,2970884,4563548,2981263,4582310,2975674v18763,-5589,29142,-25548,23553,-44311c4599875,2912600,4579915,2902221,4561552,2907810xm4576229,2898485v16785,1740,31830,13417,37219,30483c4620234,2951722,4607460,2976073,4584706,2983259v-22755,7186,-47107,-5988,-54292,-28742c4523228,2931762,4536402,2907410,4559157,2900225v5688,-1796,11477,-2320,17072,-1740xm112439,2886153v-5339,499,-10529,3094,-14321,7685l90932,2902621v-1198,1597,-3593,1597,-5189,399l76960,2895834v-4790,-3593,-10379,-5190,-15569,-4791c56202,2891842,51012,2894237,47419,2898628v-7584,9183,-6387,22356,2795,29941l94126,2965295v11976,-14770,24351,-29540,36328,-44311c138039,2911803,136841,2898628,127659,2891043v-4392,-3792,-9881,-5389,-15220,-4890xm111741,2879417v7235,-649,14721,1447,20709,6437c144426,2895834,146023,2913799,136043,2925775v-12776,15968,-25949,31536,-38724,47105c96122,2974477,93726,2974477,92130,2973279l45423,2934158v-11976,-9980,-13572,-27944,-3592,-39921c46621,2887850,53807,2884656,60992,2883858v7186,-400,14771,1596,20759,6786l87739,2895434r4790,-5988c97519,2883458,104505,2880065,111741,2879417xm6815778,2872979v-5340,499,-10529,3094,-14321,7685l6794271,2889447v-1197,1597,-3593,1597,-5189,399l6780299,2882660v-4790,-3593,-10379,-5190,-15568,-4791c6759141,2878668,6753951,2881063,6750758,2885454v-7585,9183,-6388,22356,2794,29941l6797465,2952121v11976,-14770,24351,-29540,36327,-44311c6841377,2898629,6840179,2885454,6830997,2877869v-4391,-3792,-9880,-5389,-15219,-4890xm6814680,2866243v7236,-649,14721,1447,20709,6437c6847364,2882660,6848961,2900625,6838981,2912601v-12774,15968,-25948,31536,-38722,47105c6799062,2961303,6796666,2961303,6795070,2960105r-46708,-39121c6736387,2911004,6734790,2893040,6744770,2881063v4790,-6387,11976,-9581,19161,-10379c6771118,2870284,6778702,2872280,6784690,2877470r5988,4790l6795469,2876272v4990,-5988,11976,-9381,19211,-10029xm1413730,2864946v10630,2445,20311,8932,26498,18912l1434639,2887451v-10379,-16767,-32735,-21957,-49502,-11577c1368371,2886653,1363181,2908609,1373560,2925375r-5588,3593c1355597,2909008,1361585,2882661,1381545,2870285v9978,-6187,21557,-7784,32185,-5339xm6158347,2801623v-2794,,-5190,1597,-7585,3992l6149565,2806813r-1597,-798c6145173,2804417,6142379,2803619,6139984,2804018v-2396,399,-4792,1597,-5989,3993c6132398,2810406,6132398,2813600,6133596,2816793v3193,8384,13973,13972,18364,15968c6152758,2833161,6153557,2832761,6154355,2832362v3992,-3193,12774,-11577,13573,-19561c6168327,2809209,6167129,2806015,6165133,2804018v-1996,-1996,-4391,-2794,-6786,-2395xm6157948,2797232v3992,-399,7585,798,10379,3593c6171121,2803619,6172718,2808410,6172319,2812801v-399,4392,-2395,9182,-6786,13972c6162339,2830366,6159145,2833560,6156750,2835556v-798,798,-1996,1596,-3193,1596c6152359,2837552,6151161,2837152,6149964,2836753v-5988,-2794,-16768,-8782,-20360,-17964c6128007,2814398,6128007,2809608,6130402,2806015v1996,-3594,5190,-5989,9183,-6388c6142778,2799228,6145972,2800026,6149165,2801623v2795,-2395,5988,-3992,8783,-4391xm1669368,2790844v-7585,2397,-11577,9981,-9181,17566c1662582,2815995,1670167,2819987,1677751,2817592v7585,-2395,11577,-9980,9182,-17565c1684538,2792442,1676953,2788848,1669368,2790844xm1666973,2783659v11577,-3593,23952,2794,27545,14372c1698111,2809608,1691723,2821983,1680147,2825576v-11577,3592,-23952,-2795,-27545,-14371c1649008,2799628,1655396,2787252,1666973,2783659xm1663381,2770484v-18763,5589,-29142,25550,-23554,44313c1645416,2833559,1665376,2843938,1684139,2838349v18762,-5588,29142,-25548,23552,-44311c1701703,2775275,1681743,2764896,1663381,2770484xm1678057,2761160v16785,1740,31830,13417,37220,30483c1722063,2814397,1709288,2838749,1686534,2845934v-22754,7186,-47106,-5988,-54291,-28742c1625056,2794437,1638231,2770085,1660985,2762900v5689,-1796,11477,-2320,17072,-1740xm3917594,2735655v-5340,499,-10529,3094,-14321,7685l3896087,2752123v-1197,1597,-3593,1597,-5189,399l3882115,2745336v-4791,-3593,-10380,-5190,-15569,-4791c3860957,2741344,3855767,2743739,3852574,2748130v-7585,9183,-6388,22356,2794,29941l3899281,2814797v11976,-14770,24351,-29541,36327,-44311c3943193,2761305,3941995,2748130,3932813,2740545v-4391,-3792,-9880,-5389,-15219,-4890xm5191338,2731612v10629,2445,20310,8932,26497,18913l5212246,2754118v-10379,-16767,-32734,-21957,-49501,-11578c5145579,2752921,5140788,2775276,5151167,2792042r-5588,3593c5133203,2775675,5139191,2749328,5159152,2736952v9980,-6188,21557,-7785,32186,-5340xm3916496,2728919v7236,-648,14721,1447,20709,6437c3949180,2745336,3950777,2763301,3940797,2775276v-12774,15968,-25948,31537,-38722,47106c3900878,2823979,3898482,2823979,3896886,2822781r-46708,-39121c3838203,2773680,3836606,2755716,3846586,2743739v4790,-6387,11976,-9581,19161,-10379c3872933,2732960,3880518,2734956,3886506,2740146r5988,4790l3897285,2738948v4990,-5987,11976,-9380,19211,-10029xm3260179,2664298v-2795,,-5190,1597,-7584,3992l3251395,2669488r-1595,-798c3247004,2667092,3244210,2666294,3241816,2666693v-2396,399,-4793,1597,-5989,3993c3234230,2673081,3234230,2676275,3235427,2679468v3195,8384,13973,13972,18365,15968c3254588,2695836,3255387,2695436,3256186,2695037v3993,-3193,12775,-11577,13574,-19561c3270159,2671884,3268961,2668690,3266965,2666693v-1997,-1996,-4392,-2794,-6786,-2395xm3259779,2659907v3993,-399,7585,798,10380,3593c3272954,2666294,3274551,2671085,3274150,2675476v-398,4392,-2393,9182,-6786,13972c3264170,2693041,3260976,2696235,3258582,2698231v-798,798,-1999,1596,-3195,1596c3254191,2700227,3252992,2699827,3251795,2699428v-5988,-2794,-16767,-8782,-20360,-17964c3229839,2677073,3229839,2672283,3232233,2668690v1997,-3594,5191,-5989,9183,-6388c3244610,2661903,3247803,2662701,3250997,2664298v2795,-2395,5987,-3992,8782,-4391xm5446975,2657512v-7584,2396,-11577,9981,-9182,17565c5440189,2682662,5447774,2686654,5455359,2684259v7584,-2395,11576,-9980,9181,-17565c5462145,2659509,5454560,2655116,5446975,2657512xm5444580,2649927v11577,-3593,23952,2794,27545,14372c5475718,2675876,5469330,2688251,5457754,2691844v-11577,3592,-23953,-2795,-27546,-14371c5426615,2665896,5433002,2653520,5444580,2649927xm5440987,2637153v-18764,5588,-29143,25549,-23554,44312c5423022,2700227,5442983,2710606,5461745,2705018v18762,-5589,29141,-25549,23553,-44312c5479310,2641943,5459350,2631564,5440987,2637153xm5455264,2627429v16785,1740,31831,13417,37219,30483c5499669,2681066,5486894,2705018,5463741,2712203v-22754,7186,-47107,-5988,-54292,-28742c5402263,2660706,5415437,2636354,5438192,2629169v5688,-1796,11477,-2320,17072,-1740xm991876,2615496v-5340,499,-10529,3094,-14321,7685l970368,2631964v-1197,1597,-3592,1597,-5189,399l956397,2625177v-4791,-3593,-10380,-5190,-15570,-4791c935638,2620785,930448,2623580,926855,2627971v-7584,9183,-6387,22356,2795,29941l973563,2694638v11976,-14770,24351,-29540,36327,-44311c1017475,2641146,1016277,2627971,1007095,2620386v-4391,-3792,-9880,-5389,-15219,-4890xm991178,2608760v7235,-649,14720,1447,20708,6437c1023862,2625177,1025459,2643142,1015479,2655118v-12775,15968,-25948,31536,-38723,47105c975559,2703820,973162,2703820,971566,2702622r-46707,-39121c912883,2653521,911287,2635557,921267,2623580v4790,-6387,11976,-9581,19161,-10379c947615,2612402,954799,2614398,961188,2619987r5987,4790l971965,2618789v4991,-5988,11977,-9381,19213,-10029xm2293167,2594289v10629,2445,20310,8932,26498,18912l2314076,2616794v-10379,-16767,-32735,-21957,-49501,-11577c2247407,2615597,2242617,2637952,2252997,2654718r-5590,3593c2235033,2638351,2241022,2612004,2260982,2599628v9977,-6187,21557,-7784,32185,-5339xm7037782,2530567v-2794,,-5189,1596,-7585,3992l7029000,2535757r-1597,-799c7024609,2533361,7021814,2532563,7019419,2532962v-2396,399,-4791,1597,-5989,3993c7011833,2539350,7011833,2542544,7013031,2545737v3193,8383,13973,13972,18364,15968c7032193,2562104,7032992,2561705,7033790,2561306v3992,-3194,12774,-11178,13573,-19561c7047762,2538152,7046564,2534958,7044569,2532962v-1996,-1996,-4392,-2795,-6787,-2395xm7037383,2526575v3992,-400,7585,798,10379,3592c7050556,2532962,7052153,2537753,7051754,2542144v-399,3992,-2794,8783,-6786,13972c7041774,2559709,7038581,2562903,7036185,2564899v-798,798,-1996,1597,-3193,1597c7031794,2566895,7030597,2566496,7029399,2566096v-5988,-2794,-16767,-8782,-20360,-17964c7007442,2543741,7007442,2538951,7009837,2535358v1996,-3594,5190,-5989,9183,-6388c7022213,2528571,7025407,2529369,7028601,2530966v2794,-2395,5988,-3992,8782,-4391xm2548805,2520187v-7586,2397,-11578,9981,-9182,17566c2542018,2545338,2549604,2549330,2557188,2546935v7585,-2395,11577,-9980,9182,-17565c2563975,2521785,2556390,2517792,2548805,2520187xm2546410,2512603v11577,-3593,23953,2794,27545,14372c2577546,2538552,2571160,2550927,2559584,2554520v-11576,3592,-23952,-2795,-27546,-14372c2528445,2528572,2534831,2516195,2546410,2512603xm2542817,2499828v-18762,5589,-29142,25549,-23553,44312c2524853,2562902,2544813,2573281,2563577,2567692v18762,-5588,29141,-25548,23553,-44311c2581140,2504618,2561180,2494239,2542817,2499828xm318882,2491445v-2794,,-5189,1596,-7585,3992l310100,2496635r-1597,-799c305709,2494239,302914,2493441,300519,2493840v-2395,,-4790,1597,-5988,3993c292934,2500228,292934,2503422,294132,2506615v3193,8383,13972,13972,18363,15968c313293,2522982,314092,2522583,314890,2522184v3593,-3194,12776,-11178,13574,-19561c328863,2499030,327666,2495836,325669,2493840v-1995,-1996,-4391,-2795,-6787,-2395xm2557493,2490104v16785,1740,31831,13417,37221,30483c2601500,2543741,2588725,2568092,2565971,2574878v-22754,7185,-47107,-5988,-54292,-28742c2504493,2523381,2517667,2499029,2540422,2491844v5689,-1796,11476,-2320,17071,-1740xm318085,2487453v3992,-400,7584,798,10379,3592c331258,2493840,332855,2498631,332456,2503022v-399,4392,-2395,8783,-6787,13972c322476,2520587,319282,2523781,316886,2525777v-798,798,-1996,1597,-3193,1597c312495,2527773,311297,2527374,310100,2526974v-5988,-2794,-16767,-8782,-20359,-17964c288144,2504619,288144,2499829,290539,2496236v1996,-3594,5190,-5989,9182,-6388c302914,2489449,306108,2490247,309301,2491844v2795,-2395,5988,-3992,8784,-4391xm4769485,2481764v-5339,499,-10529,3094,-14321,7685l4747978,2498232v-1197,1597,-3592,1597,-5189,399l4734006,2491445v-4790,-3593,-10379,-5190,-15568,-4791c4713247,2487453,4708057,2489848,4704465,2494239v-7585,9183,-6388,22356,2794,29941l4751172,2560906v11976,-14770,24351,-29540,36327,-44311c4795084,2507414,4793886,2494239,4784705,2486654v-4391,-3792,-9880,-5389,-15220,-4890xm4768387,2475028v7236,-649,14721,1447,20709,6437c4801072,2491445,4802669,2509410,4792689,2521386v-12775,15968,-25948,31536,-38723,47105c4752769,2570088,4750374,2570088,4748777,2568890r-46708,-39121c4690093,2519789,4688497,2501825,4698477,2489848v4790,-6387,11976,-9581,19161,-10379c4724825,2479069,4732410,2481065,4738398,2486255r5988,4790l4749176,2485057v4990,-5988,11976,-9381,19211,-10029xm6070373,2460558v10629,2445,20310,8932,26498,18912l6091282,2483063v-10379,-16767,-32734,-21957,-49501,-11577c6025014,2482265,6019824,2504221,6030204,2520987r-5589,3593c6012240,2504620,6018228,2478273,6038188,2465897v9980,-6187,21557,-7784,32185,-5339xm4112453,2410408v-2794,,-5190,1597,-7585,3992l4103671,2415598r-1597,-798c4099279,2413202,4096485,2412404,4094090,2412803v-2396,399,-4792,1597,-5989,3993c4086504,2419191,4086504,2422385,4087702,2425578v3193,8384,13973,13972,18364,15968c4106864,2441946,4107663,2441546,4108461,2441147v3593,-3193,12774,-11577,13573,-19561c4122433,2417994,4121235,2414800,4119239,2412803v-1996,-1996,-4391,-2794,-6786,-2395xm4112054,2406017v3992,-399,7585,798,10379,3593c4125227,2412404,4126824,2417195,4126425,2421586v-399,4392,-2794,9182,-6786,13972c4116445,2439151,4113251,2442345,4110856,2444341v-798,798,-1996,1596,-3193,1596c4106465,2446337,4105267,2445937,4104070,2445538v-5988,-2794,-16768,-8782,-20360,-17964c4082113,2423183,4082113,2418393,4084508,2414800v1996,-3594,5190,-5989,9183,-6388c4096884,2408013,4100078,2408811,4103271,2410408v2795,-2395,5988,-3992,8783,-4391xm6326410,2386455v-7585,2397,-11578,9981,-9182,17566c6319624,2411606,6327209,2415598,6334793,2413203v7585,-2395,11577,-9980,9182,-17565c6341580,2388053,6333995,2384459,6326410,2386455xm6324015,2379270v11577,-3593,23952,2794,27545,14372c6355153,2405219,6348765,2417594,6337189,2421187v-11577,3592,-23953,-2795,-27546,-14371c6306050,2395239,6312437,2382863,6324015,2379270xm6320022,2366097v-18763,5588,-29142,25549,-23554,44312c6302057,2429171,6322018,2439550,6340780,2433961v18763,-5589,29142,-25548,23553,-44311c6358744,2370887,6338784,2360508,6320022,2366097xm6334699,2356772v16785,1740,31830,13417,37219,30483c6379104,2410009,6366329,2434360,6343176,2441546v-22755,7186,-47107,-5988,-54292,-28742c6281698,2390049,6294872,2365697,6317627,2358512v5688,-1796,11477,-2320,17072,-1740xm1871310,2344440v-5339,499,-10528,3094,-14322,7685l1849802,2360908v-1196,1597,-3592,1597,-5188,399l1835830,2354121v-4789,-3593,-10379,-5190,-15568,-4791c1815072,2350129,1809883,2352524,1806290,2356915v-7585,9183,-6388,22356,2794,29941l1852997,2423582v11976,-14770,24351,-29541,36327,-44311c1896909,2370090,1895711,2356915,1886531,2349330v-4392,-3792,-9881,-5389,-15221,-4890xm1870213,2337704v7235,-648,14720,1447,20709,6437c1902897,2354121,1904495,2372086,1894514,2384061v-12775,15968,-25948,31537,-38723,47106c1854594,2432764,1852198,2432764,1850602,2431566r-46708,-39121c1791919,2382465,1790322,2364501,1800302,2352524v4790,-6387,11976,-9581,19162,-10379c1827048,2341745,1834234,2343741,1840221,2348931r5989,4790l1851001,2347733v4990,-5987,11976,-9380,19212,-10029xm3172605,2323233v10628,2445,20308,8932,26495,18912l3193513,2345738v-10380,-16767,-32733,-21957,-49502,-11577c3126846,2344940,3121656,2367295,3132436,2383662r-5590,3593c3114471,2367295,3120459,2340948,3140419,2328572v9979,-6187,21555,-7784,32186,-5339xm3428236,2249131v-7583,2396,-11573,9981,-9179,17566c3421450,2274282,3429035,2278274,3436619,2275879v7586,-2396,11576,-9980,9183,-17565c3443406,2250729,3435823,2247135,3428236,2249131xm3425843,2241946v11576,-3593,23950,2794,27542,14372c3456976,2267895,3450591,2280270,3439014,2283863v-11573,3592,-23951,-2795,-27543,-14372c3407880,2257915,3414267,2245538,3425843,2241946xm3421849,2229172v-18760,5588,-29137,25549,-23550,44312c3403888,2292246,3423846,2302625,3442607,2297036v18760,-5588,29137,-25548,23551,-44311c3460569,2233563,3440610,2223184,3421849,2229172xm1198320,2220788v-2793,,-5189,1597,-7584,3992l1189538,2225978r-1596,-798c1185147,2223582,1182353,2222784,1179957,2223183v-2394,,-4790,1597,-5988,3993c1172373,2229571,1172373,2232765,1173571,2235958v3193,8384,13972,13972,18362,15968c1192732,2252326,1193530,2251926,1194328,2251527v3594,-3193,12376,-11577,13574,-19561c1208300,2228374,1207104,2225180,1205108,2223183v-1996,-1996,-4392,-2794,-6788,-2395xm3436526,2219448v16784,1740,31825,13417,37217,30483c3480926,2272685,3468153,2297036,3445001,2304222v-22752,7185,-47102,-5988,-54286,-28742c3383531,2252725,3396702,2228373,3419453,2221188v5690,-1796,11477,-2320,17073,-1740xm1197523,2216397v3992,-399,7585,798,10379,3593c1210696,2222784,1212293,2227575,1211894,2231966v-399,4392,-2395,9182,-6786,13972c1201914,2249531,1198719,2252725,1196325,2254721v-798,798,-1997,1596,-3194,1596c1191933,2256717,1190736,2256317,1189538,2255918v-5988,-2794,-16765,-8782,-20359,-17964c1167583,2233563,1167583,2228773,1169977,2225180v1997,-3594,5190,-5989,9182,-6388c1182353,2218393,1185547,2219191,1188740,2220788v2795,-2395,5988,-3992,8783,-4391xm5648919,2211108v-5340,499,-10529,3094,-14321,7685l5627412,2227576v-1197,1597,-3593,1597,-5189,399l5613440,2220789v-4790,-3593,-10379,-5190,-15568,-4791c5592681,2216397,5587491,2219192,5583899,2223583v-7585,9183,-6388,22356,2794,29941l5630606,2290250v11976,-14770,24351,-29541,36327,-44311c5674518,2236758,5673320,2223583,5664138,2215998v-4391,-3792,-9880,-5389,-15219,-4890xm5647821,2204372v7236,-648,14721,1447,20709,6437c5680506,2220789,5682102,2238754,5672122,2250729v-12774,15968,-25948,31537,-38722,47106c5632203,2299432,5629807,2299432,5628211,2298234r-46708,-39121c5569528,2249133,5567931,2231169,5577911,2219192v4790,-6387,11976,-9581,19161,-10379c5604259,2208014,5611843,2210409,5617831,2215599r5988,4790l5628610,2214401v4990,-5987,11976,-9380,19211,-10029xm6949809,2189900v10629,2445,20310,8933,26497,18913l6970717,2212406v-10379,-16767,-32734,-21957,-49501,-11578c6904449,2211209,6899259,2233564,6909638,2250330r-5588,3593c6891674,2233963,6897662,2207616,6917623,2195240v9980,-6188,21557,-7785,32186,-5340xm230910,2150778v10629,2445,20310,8932,26497,18913l251818,2173284v-10379,-16767,-32734,-21957,-49502,-11578c185151,2172486,180360,2194442,190739,2211208r-5588,3593c172776,2194841,178764,2168494,198723,2156118v9981,-6188,21558,-7785,32187,-5340xm4991888,2139352v-2794,,-5189,1596,-7585,3992l4983106,2144542r-1597,-799c4978715,2142146,4975920,2141348,4973525,2141747v-2396,399,-4791,1597,-5989,3993c4965939,2148135,4965939,2151329,4967137,2154522v3193,8383,13973,13972,18364,15968c4986299,2170889,4987098,2170490,4987896,2170091v3593,-3194,12774,-11178,13573,-19561c5001868,2146937,5000670,2143743,4998675,2141747v-1996,-1996,-4392,-2795,-6787,-2395xm4991489,2135360v3992,-400,7585,798,10379,3592c5004662,2141747,5006259,2146538,5005860,2150929v-798,4392,-2794,8783,-6786,13972c4995880,2168494,4992687,2171688,4990291,2173684v-798,798,-1996,1597,-3193,1597c4985900,2175680,4984703,2175281,4983505,2174881v-5988,-2794,-16767,-8782,-20360,-17964c4961548,2152526,4961548,2147736,4963943,2144143v1996,-3594,5190,-5989,9183,-6388c4976319,2137356,4979513,2138154,4982707,2139751v2794,-2395,5988,-3992,8782,-4391xm7205844,2115798v-7585,2397,-11578,9981,-9183,17566c7199058,2140949,7206642,2144941,7214227,2142546v7585,-2395,11577,-9980,9182,-17565c7221014,2117396,7213429,2113403,7205844,2115798xm7203449,2108214v11577,-3593,23952,2794,27544,14372c7234586,2134163,7228199,2146538,7216622,2150131v-11576,3592,-23953,-2795,-27545,-14372c7185484,2124183,7191871,2111806,7203449,2108214xm7199457,2095440v-18763,5588,-29142,25549,-23553,44312c7181493,2158514,7201453,2168893,7220216,2163304v18762,-5588,29141,-25548,23552,-44311c7238180,2100230,7218220,2089851,7199457,2095440xm7214134,2085716v16785,1740,31830,13417,37219,30483c7258539,2139353,7245365,2163704,7222611,2170490v-22754,7185,-47106,-5988,-54292,-28742c7161133,2118993,7174307,2094641,7197062,2087456v5688,-1796,11477,-2320,17072,-1740xm486546,2076678v-7585,2396,-11577,9981,-9181,17565c479760,2101828,487344,2105820,494929,2103425v7585,-2395,11577,-9980,9182,-17565c502115,2078675,494131,2074282,486546,2076678xm2750747,2073783v-5338,499,-10528,3094,-14319,7685l2729241,2090251v-1197,1597,-3594,1597,-5188,399l2715270,2083464v-4791,-3593,-10381,-5190,-15569,-4791c2694511,2079072,2689322,2081867,2685730,2086258v-7586,9183,-6389,22356,2794,29941l2732433,2152925v11977,-14770,24353,-29540,36329,-44311c2776348,2099433,2775149,2086258,2765970,2078673v-4393,-3792,-9883,-5389,-15223,-4890xm4024479,2069742v10629,2445,20310,8932,26498,18912l4045388,2092247v-10379,-16767,-32734,-21957,-49501,-11577c3979120,2091050,3973930,2113405,3984310,2130171r-5589,3593c3966346,2113804,3972334,2087457,3992294,2075081v9980,-6187,21557,-7784,32185,-5339xm484151,2069093v11577,-3593,23952,2794,27545,14372c515288,2095441,508901,2107417,497324,2111010v-11576,3592,-23951,-2795,-27544,-14371c466186,2085062,472574,2072686,484151,2069093xm2749651,2067047v7236,-649,14721,1447,20709,6437c2782336,2083464,2783934,2101429,2773952,2113405v-12774,15968,-25947,31536,-38722,47105c2734032,2162107,2731637,2162107,2730039,2160909r-46705,-39121c2671358,2111808,2669762,2093844,2679742,2081867v4790,-6387,11975,-9581,19160,-10379c2706088,2070689,2713673,2073084,2719660,2078274r5987,4790l2730438,2077076v4989,-5988,11976,-9381,19213,-10029xm480558,2056319v-18762,5588,-29141,25549,-23553,44312c462594,2119393,482554,2129772,501317,2124184v18762,-5589,29141,-25549,23552,-44312c518881,2061109,498921,2050730,480558,2056319xm495235,2046595v16785,1740,31830,13417,37219,30483c539241,2100232,526466,2124583,503712,2131369v-22755,7186,-47106,-5988,-54291,-28742c442234,2079872,455409,2055520,478163,2048335v5688,-1796,11477,-2320,17072,-1740xm4280516,1995641v-7585,2396,-11578,9981,-9182,17565c4273730,2020791,4281315,2024783,4288899,2022388v7585,-2395,11577,-9980,9182,-17565c4295686,1997238,4287702,1993245,4280516,1995641xm4277722,1988056v11577,-3593,23952,2794,27545,14372c4309259,2014005,4302472,2026380,4290895,2029973v-11576,3592,-23953,-2795,-27545,-14371c4259757,2004025,4266144,1991649,4277722,1988056xm4274129,1975281v-18763,5589,-29142,25549,-23554,44312c4256164,2038355,4276125,2048734,4294887,2043145v18763,-5588,29142,-25548,23553,-44311c4312851,1980071,4292891,1969293,4274129,1975281xm4288806,1965557v16785,1740,31830,13417,37219,30483c4332811,2018794,4320037,2043145,4297283,2050331v-22755,7186,-47107,-5988,-54292,-28742c4235805,1998834,4248979,1974482,4271734,1967297v5688,-1796,11477,-2320,17072,-1740xm2077355,1950132v-2795,,-5189,1597,-7586,3992l2068572,1955322r-1597,-798c2064181,1952926,2061386,1952128,2058991,1952527v-2395,,-4790,1597,-5988,3993c2051405,1958915,2051405,1962109,2052604,1965302v3193,8384,13972,13972,18364,15968c2071765,1981670,2072564,1981270,2073363,1980871v3992,-3193,12775,-11577,13573,-19561c2087335,1957718,2086138,1954524,2084141,1952527v-1996,-1996,-4391,-2794,-6786,-2395xm2076955,1945741v3992,-400,7586,798,10380,3592c2090130,1952128,2091726,1956919,2091327,1961310v-399,4392,-2395,8783,-6786,13972c2081346,1978875,2078154,1982069,2075757,1984065v-798,798,-1996,1597,-3193,1597c2071366,1986061,2070169,1985662,2068972,1985262v-5989,-2794,-16767,-8782,-20360,-17964c2047015,1962907,2047015,1958117,2049409,1954524v1996,-3594,5191,-5989,9183,-6388c2061785,1947737,2064979,1948535,2068173,1950132v2795,-2395,5989,-3992,8782,-4391xm6528354,1940451v-5340,499,-10529,3094,-14321,7685l6506847,1956919v-1197,1597,-3593,1597,-5189,399l6492875,1950132v-4790,-3593,-10379,-5190,-15568,-4791c6472116,1945740,6466926,1948136,6463334,1952926v-7585,9183,-6388,22356,2794,29941l6510041,2019593v11976,-14770,24351,-29541,36327,-44311c6553953,1966101,6552755,1952926,6543573,1945341v-4391,-3792,-9880,-5389,-15219,-4890xm6527257,1933715v7235,-648,14720,1447,20708,6437c6559940,1950132,6561537,1968097,6551557,1980072v-12774,15968,-25948,31537,-38722,47106c6511638,2028775,6509242,2028775,6507646,2027577r-46708,-39121c6448963,1978476,6447366,1960512,6457346,1948535v4790,-6387,11976,-9581,19161,-10379c6483694,1937357,6491278,1939353,6497266,1944942r5988,4790l6508045,1943744v4990,-5987,11976,-9380,19212,-10029xm1110348,1880123v10629,2445,20310,8932,26498,18912l1131257,1902628v-10380,-16767,-32735,-21957,-49503,-11577c1064589,1901431,1059798,1923786,1070177,1940552r-5588,3593c1052214,1924185,1058202,1897838,1078161,1885462v9980,-6187,21558,-7784,32187,-5339xm5871323,1868695v-2794,,-5189,1597,-7585,3992l5862541,1873885r-1597,-798c5858150,1871489,5855355,1870691,5852960,1871090v-2396,399,-4791,1597,-5989,3993c5845374,1877478,5845374,1880672,5846572,1883865v3193,8384,13973,13972,18364,15968c5865734,1900233,5866533,1899833,5867331,1899434v3593,-3193,12775,-11577,13573,-19561c5881303,1876281,5880106,1873087,5878110,1871090v-1996,-1996,-4392,-2794,-6787,-2395xm5870924,1864304v3992,-399,7585,798,10379,3593c5884098,1870691,5885694,1875482,5885295,1879873v-798,4392,-2794,9182,-6786,13972c5875315,1897438,5872122,1900632,5869726,1902628v-798,798,-1996,1596,-3193,1596c5865335,1904624,5864138,1904224,5862940,1903825v-5988,-2794,-16767,-8782,-20360,-17964c5840983,1881470,5840983,1876680,5843378,1873087v1996,-3594,5190,-5989,9183,-6388c5855754,1866300,5858948,1867098,5862142,1868695v2794,-2395,5988,-3992,8782,-4391xm1365982,1806021v-7585,2396,-11577,9981,-9180,17565c1359196,1831171,1366782,1835163,1374367,1832768v7585,-2395,11576,-9980,9181,-17565c1381552,1807618,1373569,1803625,1365982,1806021xm3630180,1803126v-5339,499,-10530,3094,-14321,7685l3608674,1819594v-1196,1597,-3591,1597,-5189,399l3594699,1812807v-4791,-3593,-10377,-5190,-15567,-4791c3573941,1808415,3568755,1810811,3565160,1815601v-7585,9183,-6385,22356,2796,29941l3611869,1882268v11974,-14770,24350,-29540,36326,-44311c3655781,1828776,3654583,1815601,3645402,1808016v-4392,-3792,-9881,-5389,-15222,-4890xm4903915,1798685v10629,2445,20310,8933,26497,18913l4924823,1821191v-10379,-16767,-32734,-21957,-49501,-11578c4858555,1820393,4853365,1842349,4863744,1859115r-5588,3593c4845780,1842748,4851768,1816401,4871729,1804025v9980,-6188,21557,-7785,32186,-5340xm1363587,1798436v11579,-3593,23953,2794,27545,14372c1394725,1824385,1388339,1836760,1376762,1840353v-11577,3592,-23953,-2795,-27547,-14371c1345623,1814405,1352010,1802029,1363587,1798436xm3629083,1796390v7236,-649,14722,1447,20708,6437c3661771,1812807,3663365,1830772,3653385,1842748v-12776,15968,-25947,31536,-38723,47105c3613463,1891450,3611068,1891450,3609471,1890252r-46708,-39121c3550789,1841151,3549189,1823187,3559171,1811210v4789,-6387,11978,-9581,19161,-10379c3585518,1800032,3593103,1802028,3599093,1807617r5990,4790l3609871,1806419v4990,-5988,11977,-9381,19212,-10029xm1359995,1785662v-18763,5589,-29141,25549,-23554,44312c1342031,1848736,1361991,1859115,1380755,1853526v18761,-5588,29140,-25548,23552,-44311c1398318,1790452,1378359,1779674,1359995,1785662xm1374674,1775938v16782,1740,31828,13417,37218,30483c1418678,1829175,1405904,1853526,1383150,1860712v-22756,7186,-47108,-5988,-54293,-28742c1321673,1809215,1334845,1784863,1357600,1777678v5688,-1796,11477,-2320,17074,-1740xm5159951,1724585v-7585,2396,-11578,9980,-9183,17565c5153164,1749735,5160749,1753727,5168334,1751332v7584,-2395,11576,-9980,9181,-17565c5175120,1726582,5167136,1722189,5159951,1724585xm5157156,1717000v11577,-3593,23952,2794,27545,14372c5188294,1742949,5181906,1755723,5170330,1758917v-11577,3592,-23953,-2795,-27546,-14372c5139191,1732969,5145578,1720593,5157156,1717000xm5153563,1704225v-18763,5588,-29142,25549,-23553,44312c5135599,1767299,5155559,1777678,5174322,1772089v18762,-5588,29141,-25548,23552,-44311c5191886,1709015,5172326,1698636,5153563,1704225xm5168240,1694501v16785,1740,31830,13417,37219,30483c5212245,1748138,5199471,1772489,5176717,1779275v-22754,7186,-47106,-5988,-54292,-28742c5115239,1727778,5128413,1703426,5151168,1696241v5688,-1796,11477,-2320,17072,-1740xm2956791,1679076v-2795,,-5189,1597,-7585,3992l2948007,1684266r-1596,-798c2943616,1681870,2940822,1681072,2938427,1681471v-2393,,-4789,1597,-5985,3993c2930841,1687859,2930841,1691053,2932042,1694246v3192,8384,13971,13972,18362,15968c2951202,1710614,2951999,1710214,2952799,1709815v3992,-3193,12775,-11577,13572,-19561c2966773,1686662,2965574,1683468,2963576,1681471v-1997,-1996,-4390,-2794,-6785,-2395xm2956393,1674685v3993,-399,7584,798,10380,3593c2969566,1681072,2971161,1685863,2970761,1690254v-398,4392,-2392,9182,-6784,13972c2960784,1707819,2957590,1711013,2955195,1713009v-798,798,-1996,1596,-3196,1596c2950803,1715005,2949603,1714605,2948408,1714206v-5989,-2794,-16766,-8782,-20359,-17964c2926450,1691851,2926450,1687061,2928846,1683468v1995,-3594,5192,-5989,9182,-6388c2941220,1676681,2944416,1677479,2947608,1679076v2796,-2395,5989,-3992,8785,-4391xm688490,1630273v-5339,499,-10529,3094,-14321,7685l666982,1646741v-1197,1597,-3592,1597,-5188,399l653010,1639954v-4790,-3593,-10379,-5190,-15568,-4791c632252,1635962,627062,1638357,623470,1642748v-7585,9183,-6388,22356,2794,29941l670177,1709415v11976,-14770,24351,-29541,36327,-44311c714089,1655923,712891,1642748,703710,1635163v-4392,-3792,-9881,-5389,-15220,-4890xm687392,1623537v7236,-649,14721,1447,20709,6437c720077,1639954,721674,1657919,711694,1669895v-12775,15967,-25948,31536,-38723,47105c671774,1718597,669377,1718597,667782,1717399r-46708,-39121c609098,1668298,607502,1650334,617482,1638357v4790,-6387,11976,-9581,19161,-10379c644228,1627179,651414,1629574,657402,1634764r5988,4790l668181,1633566v4990,-5988,11975,-9381,19211,-10029xm1989779,1609067v10629,2445,20310,8932,26498,18912l2010688,1631572v-10379,-16767,-32734,-21957,-49502,-11578c1944021,1630774,1938831,1652730,1949610,1669496r-5589,3593c1931646,1653129,1937634,1626782,1957593,1614406v9980,-6187,21557,-7784,32186,-5339xm6750758,1598038v-2795,,-5190,1597,-7585,3992l6741975,1603228r-1596,-798c6737584,1600832,6734790,1600034,6732395,1600433v-2397,399,-4792,1597,-5989,3993c6724809,1606821,6724809,1610015,6726006,1613208v3194,8384,13973,13972,18365,15968c6745169,1629576,6745967,1629176,6746766,1628777v3593,-3193,12774,-11577,13573,-19561c6760738,1605624,6759540,1602430,6757544,1600433v-1996,-1996,-4391,-2794,-6786,-2395xm6750359,1593647v3992,-400,7584,798,10379,3592c6763532,1600034,6765129,1604825,6764730,1609216v-799,4392,-2795,8783,-6787,13972c6754750,1626781,6751556,1629975,6749161,1631971v-798,798,-1996,1597,-3194,1597c6744770,1633967,6743572,1633568,6742375,1633168v-5988,-2794,-16768,-8782,-20361,-17964c6720418,1610813,6720418,1606023,6722813,1602430v1996,-3594,5189,-5989,9182,-6388c6735189,1595643,6738383,1596441,6741576,1598038v2795,-2395,5988,-3992,8783,-4391xm31460,1558917v-2794,,-5190,1597,-7585,3992l22678,1564107r-1597,-798c18286,1561711,15492,1560913,13097,1561312v-2395,,-4791,1597,-5988,3993c5512,1567700,5512,1570894,6710,1574087v3193,8384,13972,13972,18363,15968c25871,1590455,26670,1590055,27468,1589656v3992,-3193,12774,-11577,13574,-19561c41441,1566503,40242,1563309,38246,1561312v-1996,-1996,-4391,-2794,-6786,-2395xm31061,1554526v3992,-400,7585,798,10380,3592c44235,1560913,45832,1565704,45433,1570095v-399,4392,-2794,9182,-6787,13972c35452,1587660,32258,1590854,29863,1592850v-798,798,-1996,1597,-3193,1597c25472,1594846,24274,1594447,23077,1594047v-5988,-2794,-16767,-8782,-20359,-17964c1121,1571692,1121,1566902,3516,1563309v1996,-3594,5190,-5989,9182,-6388c15891,1556522,19085,1557320,22278,1558917v2795,-2395,5988,-3992,8783,-4391xm4482062,1549236v-5340,499,-10529,3094,-14321,7685l4460555,1565704v-1198,1597,-3593,1597,-5190,399l4446583,1558917v-4790,-3593,-10379,-5190,-15569,-4791c4425824,1554525,4420634,1557320,4417041,1561711v-7584,9183,-6387,22356,2795,29941l4463749,1628378v11975,-14770,24351,-29541,36327,-44311c4507660,1574886,4506463,1561711,4497281,1554126v-4391,-3792,-9880,-5389,-15219,-4890xm4481364,1542500v7235,-648,14720,1447,20708,6437c4514047,1558917,4515644,1576882,4505664,1588857v-12774,15968,-25948,31537,-38722,47106c4465745,1637560,4463349,1637560,4461753,1636362r-46708,-39121c4403070,1587261,4401473,1569297,4411453,1557320v4790,-6387,11976,-9581,19161,-10379c4437801,1546142,4445385,1548138,4451373,1553727r5988,4790l4462152,1552529v4990,-5987,11976,-9380,19212,-10029xm2245418,1534964v-7586,2397,-11578,9981,-9181,17566c2238631,1560115,2246216,1564107,2253800,1561712v7584,-2396,11577,-9980,9177,-17565c2260584,1536961,2253002,1532968,2245418,1534964xm5783349,1528029v10629,2445,20310,8932,26498,18912l5804258,1550534v-10379,-16767,-32734,-21957,-49501,-11578c5737990,1549337,5732800,1571692,5743180,1588458r-5589,3593c5725216,1572091,5731204,1545744,5751164,1533368v9980,-6187,21557,-7784,32185,-5339xm2243023,1527779v11575,-3593,23953,2794,27545,14372c2274159,1553728,2267774,1566103,2256198,1569696v-11580,3592,-23953,-2795,-27546,-14372c2225058,1543748,2231444,1531372,2243023,1527779xm2239029,1514606v-18761,5588,-29140,25549,-23553,44312c2221066,1577680,2241025,1588059,2259789,1582470v18761,-5588,29141,-25548,23551,-44311c2277754,1519396,2257791,1509017,2239029,1514606xm2253707,1504882v16785,1740,31831,13417,37220,30483c2298113,1558519,2285338,1582870,2262185,1589656v-22756,7186,-47107,-5988,-54292,-28742c2200706,1538159,2213881,1513807,2236634,1506622v5689,-1796,11476,-2320,17073,-1740xm6038987,1453928v-7585,2395,-11578,9980,-9182,17565c6032201,1479078,6039786,1483070,6047370,1480675v7585,-2395,11577,-9980,9182,-17565c6054157,1455524,6046572,1451532,6038987,1453928xm6036592,1446343v11577,-3593,23952,2794,27545,14372c6067730,1472292,6061342,1484667,6049766,1488260v-11577,3592,-23953,-2795,-27546,-14372c6018627,1462312,6025014,1449936,6036592,1446343xm6032999,1433569v-18763,5588,-29142,25549,-23554,44312c6015034,1496643,6034995,1507022,6053758,1501433v18762,-5588,29141,-25548,23552,-44311c6071322,1438359,6051362,1427581,6032999,1433569xm3809062,1425185v-2794,,-5190,1597,-7585,3992l3800280,1430374r-1597,-798c3795888,1427979,3793093,1427181,3790698,1427580v-2395,,-4791,1597,-5988,3992c3783113,1433967,3783113,1437162,3784311,1440355v3193,8384,13973,13972,18364,15968c3803473,1456723,3804272,1456323,3805070,1455924v3593,-3193,12774,-11577,13573,-19561c3819042,1432770,3817844,1429576,3815848,1427580v-1996,-1996,-4391,-2794,-6786,-2395xm6047676,1423845v16785,1740,31830,13417,37219,30482c6091681,1477482,6078907,1501433,6056153,1508619v-22755,7186,-47107,-5988,-54292,-28742c5994675,1457122,6007849,1432770,6030604,1425585v5688,-1796,11477,-2320,17072,-1740xm3808663,1420794v3992,-400,7585,798,10379,3592c3821836,1427181,3823433,1431971,3823034,1436363v-798,4392,-2794,9182,-6786,13972c3813054,1453928,3809860,1457122,3807465,1459118v-798,798,-1996,1597,-3193,1597c3803074,1461114,3801876,1460715,3800679,1460315v-5988,-2794,-16768,-8782,-20360,-17964c3778722,1437960,3778722,1433169,3781117,1429576v1996,-3593,5190,-5988,9182,-6387c3793492,1422790,3796687,1423588,3799880,1425185v2795,-2395,5988,-3992,8783,-4391xm1567926,1359617v-5340,499,-10529,3094,-14321,7685l1546418,1376084v-1197,1597,-3593,1597,-5189,399l1532447,1369298v-4791,-3593,-10380,-5190,-15569,-4791c1511687,1364906,1506497,1367701,1502905,1372092v-7584,9182,-6387,22356,2796,29941l1549612,1438759v11976,-14770,24353,-29541,36329,-44311c1593527,1385266,1592329,1372092,1583148,1364507v-4392,-3792,-9882,-5389,-15222,-4890xm1566829,1352881v7237,-649,14721,1447,20710,6437c1599515,1369298,1601111,1387263,1591132,1399238v-12776,15968,-25950,31537,-38725,47106c1551209,1447941,1548814,1447941,1547217,1446743r-46707,-39121c1488536,1397642,1486939,1379677,1496918,1367701v4790,-6387,11975,-9581,19159,-10379c1523266,1356523,1530849,1358519,1536838,1364108r5987,4790l1547617,1362910v4989,-5987,11975,-9380,19212,-10029xm2868816,1338410v10627,2445,20309,8932,26496,18911l2889722,1360915v-10377,-16767,-32731,-21957,-49499,-11578c2823457,1359717,2818267,1382073,2828647,1398839r-5587,3593c2810686,1382472,2816672,1356124,2836630,1343749v9981,-6187,21556,-7784,32186,-5339xm910897,1287861v-2794,,-5190,1597,-7586,3992l902114,1293050r-1597,-798c897722,1290655,894928,1289857,892533,1290256v-2394,,-4789,1597,-5987,3992c884947,1296643,884947,1299838,886146,1303031v3194,8384,13972,13972,18363,15968c905307,1319399,906107,1318999,906905,1318600v3593,-3193,12773,-11177,13573,-19561c920877,1295446,919678,1292252,917683,1290256v-1997,-1996,-4392,-2794,-6786,-2395xm910498,1283470v3992,-399,7585,798,10379,3593c923671,1289857,925268,1294647,924869,1299039v-399,4392,-2794,9182,-6786,13972c914889,1316604,911694,1319798,909299,1321794v-798,798,-1997,1596,-3192,1596c904908,1323790,903711,1323390,902514,1322991v-5988,-2794,-16767,-8782,-20360,-17964c880556,1300636,880556,1295845,882952,1292252v1995,-3593,5191,-5988,9184,-6387c895327,1285466,898521,1286264,901714,1287861v2795,-2395,5989,-3992,8784,-4391xm5361496,1278180v-5340,499,-10529,3094,-14321,7685l5339989,1294647v-1198,1597,-3593,1597,-5190,399l5326017,1287861v-4790,-3593,-10379,-5190,-15569,-4791c5305258,1283869,5300068,1286264,5296475,1290655v-7584,9182,-6387,22356,2795,29941l5343183,1357322v11976,-14770,24351,-29541,36327,-44311c5387095,1303829,5385897,1290655,5376715,1283070v-4391,-3792,-9880,-5389,-15219,-4890xm5360798,1271444v7235,-649,14720,1447,20708,6437c5393482,1287861,5395079,1305826,5385099,1317802v-12775,15967,-25948,31536,-38723,47105c5345179,1366504,5342783,1366504,5341187,1365306r-46708,-39121c5282504,1316205,5280907,1298240,5290887,1286264v4790,-6387,11976,-9581,19161,-10379c5317235,1275485,5324819,1277481,5330807,1282671r5988,4790l5341586,1281473v4990,-5988,11976,-9381,19212,-10029xm3124852,1264308v-7585,2395,-11576,9980,-9181,17565c3118067,1289458,3125650,1293450,3133237,1291055v7585,-2395,11577,-9980,9183,-17565c3140025,1266304,3132440,1261912,3124852,1264308xm6662785,1256973v10628,2445,20309,8932,26497,18911l6683693,1279478v-10379,-16767,-32734,-21957,-49501,-11578c6617425,1278680,6612235,1300636,6622615,1317402r-5589,3593c6604651,1301035,6610639,1274687,6630599,1262312v9980,-6187,21557,-7784,32186,-5339xm3122459,1256723v11576,-3593,23952,2794,27545,14372c3153595,1282672,3147209,1295047,3135631,1298640v-11577,3592,-23952,-2795,-27544,-14372c3104495,1272692,3110882,1260316,3122459,1256723xm3118466,1243949v-18763,5588,-29140,25549,-23553,44312c3100503,1307023,3120461,1317402,3139225,1311813v18763,-5588,29142,-25548,23552,-44311c3157188,1248739,3137229,1238360,3118466,1243949xm3133141,1234225v16786,1740,31831,13417,37221,30482c3177548,1287862,3164375,1311813,3141619,1318999v-22754,7186,-47104,-5988,-54291,-28742c3080145,1267502,3093318,1243150,3116071,1235965v5686,-1796,11476,-2320,17070,-1740xm6918421,1182871v-7585,2396,-11578,9981,-9183,17566c6911635,1208022,6919219,1212014,6926804,1209619v7585,-2395,11577,-9980,9182,-17565c6933591,1184468,6926006,1180875,6918421,1182871xm6916026,1175686v11577,-3593,23952,2794,27544,14372c6947163,1201635,6940776,1214010,6929199,1217603v-11576,3593,-23953,-2795,-27545,-14371c6898061,1191655,6904448,1179279,6916026,1175686xm6912433,1162512v-18763,5589,-29142,25550,-23554,44313c6894468,1225587,6914429,1235966,6933191,1230377v18763,-5589,29142,-25548,23553,-44311c6950756,1167303,6930796,1156924,6912433,1162512xm4688497,1154528v-2794,,-5189,1597,-7585,3992l4679715,1159717r-1597,-798c4675324,1157322,4672529,1156524,4670134,1156923v-2396,,-4791,1597,-5989,3992c4662548,1163310,4662548,1166505,4663746,1169698v3193,8384,13973,13972,18364,15968c4682908,1186066,4683707,1185666,4684505,1185267v3593,-3193,12774,-11577,13573,-19561c4698477,1162113,4697279,1158919,4695284,1156923v-1996,-1996,-4392,-2794,-6787,-2395xm6927110,1153188v16785,1740,31830,13417,37219,30482c6971115,1206425,6958341,1230776,6935587,1237962v-22755,7186,-47107,-5988,-54292,-28742c6874109,1186465,6887283,1162113,6910038,1154928v5688,-1796,11477,-2320,17072,-1740xm4688098,1150137v3992,-400,7585,798,10379,3592c4701271,1156524,4702868,1161314,4702469,1165706v-798,4392,-2794,9182,-6786,13972c4692489,1183271,4689296,1186465,4686900,1188461v-798,798,-1996,1597,-3193,1597c4682509,1190457,4681312,1190058,4680114,1189658v-5988,-2794,-16767,-8782,-20360,-17964c4658157,1167303,4658157,1162512,4660552,1158919v1996,-3593,5190,-5988,9183,-6387c4672928,1152133,4676122,1152931,4679316,1154528v2794,-2395,5988,-3992,8782,-4391xm199523,1143750v-7584,2396,-11577,9981,-9181,17566c192736,1168901,200322,1172893,207906,1170498v7585,-2396,11577,-9980,9182,-17565c214693,1145746,206709,1141754,199523,1143750xm196729,1136565v11577,-3593,23952,2794,27545,14372c228266,1162514,221479,1174889,209902,1178482v-11576,3592,-23952,-2795,-27545,-14372c178764,1152534,185151,1140158,196729,1136565xm193136,1123391v-18762,5588,-29141,25549,-23554,44312c175172,1186465,195132,1196844,213895,1191255v18762,-5589,29141,-25548,23552,-44311c231459,1128181,211899,1117802,193136,1123391xm207813,1114066v16785,1740,31830,13417,37219,30482c251818,1167303,239044,1191654,216290,1198840v-22755,7186,-47107,-5988,-54292,-28742c154812,1147343,167986,1122991,190741,1115806v5688,-1796,11477,-2320,17072,-1740xm2447363,1088561v-5338,499,-10528,3094,-14320,7685l2425857,1105028v-1197,1597,-3594,1597,-5189,399l2411885,1098242v-4791,-3593,-10380,-5190,-15570,-4791c2391124,1094250,2385933,1096645,2382343,1101036v-7585,9182,-6388,22356,2793,29941l2429051,1167703v11976,-14770,24351,-29541,36326,-44311c2472962,1114210,2471764,1101036,2462583,1093451v-4391,-3792,-9880,-5389,-15220,-4890xm3721088,1084519v10629,2445,20310,8932,26498,18911l3741997,1107024v-10379,-16767,-32734,-21957,-49502,-11577c3675729,1105826,3670542,1128182,3680919,1144948r-5589,3593c3662964,1128581,3668954,1102233,3688902,1089858v9981,-6187,21557,-7784,32186,-5339xm2446267,1081825v7234,-649,14719,1447,20708,6437c2478951,1098242,2480547,1116207,2470568,1128183v-12776,15967,-25948,31536,-38723,47105c2430648,1176885,2428252,1176885,2426656,1175687r-46711,-39121c2367970,1126586,2366375,1108621,2376353,1096645v4791,-6387,11979,-9581,19163,-10379c2402703,1085866,2410287,1087862,2416276,1093052r5987,4790l2427054,1091854v4990,-5988,11976,-9381,19213,-10029xm1790328,1017204v-2794,,-5190,1597,-7582,3992l1781548,1022393r-1596,-798c1777158,1019998,1774363,1019200,1771968,1019599v-2395,,-4791,1597,-5989,3992c1764383,1025986,1764383,1029181,1765581,1032374v3193,8384,13973,13972,18363,15968c1784739,1048742,1785537,1048342,1786336,1047943v3594,-3193,12775,-11577,13574,-19561c1800309,1024789,1799111,1021595,1797115,1019599v-1996,-1996,-4391,-2794,-6787,-2395xm1789930,1012813v3992,-400,7584,798,10379,3592c1803103,1019200,1804700,1023990,1804301,1028382v-799,4392,-2795,9182,-6787,13972c1794321,1045947,1791127,1049141,1788731,1051137v-797,798,-1995,1597,-3194,1597c1784343,1053133,1783145,1052734,1781948,1052334v-5988,-2794,-16767,-8782,-20359,-17964c1759992,1029979,1759992,1025188,1762387,1021595v1996,-3593,5190,-5988,9182,-6387c1774762,1014809,1777956,1015607,1781149,1017204v2795,-2395,5985,-3992,8781,-4391xm3977125,1010418v-7585,2395,-11578,9980,-9182,17565c3970339,1035568,3977924,1039560,3985508,1037165v7585,-2395,11577,-9980,9182,-17565c3992295,1012414,3984311,1008022,3977125,1010418xm6240931,1007523v-5340,499,-10529,3094,-14321,7685l6219424,1023990v-1198,1597,-3593,1597,-5190,399l6205452,1017204v-4790,-3593,-10379,-5190,-15569,-4791c6184693,1012812,6179503,1015607,6175910,1019998v-7584,9182,-6387,22356,2795,29941l6222618,1086665v11975,-14770,24351,-29541,36327,-44311c6266529,1033172,6265332,1019998,6256150,1012413v-4391,-3792,-9880,-5389,-15219,-4890xm3974331,1002833v11577,-3593,23952,2794,27545,14372c4005868,1028782,3999081,1041157,3987504,1044750v-11576,3592,-23953,-2795,-27545,-14372c3956366,1018802,3962753,1006426,3974331,1002833xm6240232,1000787v7236,-649,14721,1447,20709,6437c6272916,1017204,6274513,1035169,6264533,1047145v-12774,15967,-25948,31536,-38722,47105c6224614,1095847,6222218,1095847,6220622,1094649r-46708,-39121c6161939,1045548,6160342,1027583,6170322,1015607v4790,-6387,11976,-9581,19161,-10379c6196670,1004429,6204254,1006425,6210242,1012014r5988,4790l6221021,1010816v4990,-5988,11976,-9381,19211,-10029xm3970737,990059v-18763,5589,-29142,25549,-23554,44312c3952772,1053133,3972733,1063512,3991495,1057923v18763,-5588,29142,-25548,23553,-44311c4009060,994849,3989100,984470,3970737,990059xm3985414,980335v16785,1740,31830,13417,37219,30482c4029419,1033972,4016645,1058323,3993891,1065109v-22755,7186,-47107,-5988,-54292,-28742c3932413,1013612,3945587,989260,3968342,982075v5688,-1796,11477,-2320,17072,-1740xm822924,947195v10629,2445,20309,8932,26498,18911l843832,969700c833453,952933,811097,947743,794330,958122v-16767,10380,-21956,32736,-11575,49502l777167,1011217v-12378,-19960,-6389,-46308,13570,-58683c800717,946347,812294,944750,822924,947195xm5567932,883473v-2794,,-5189,1596,-7585,3992l5559150,888662r-1597,-798c5554759,886267,5551964,885469,5549569,885868v-2396,,-4791,1597,-5989,3992c5541983,892255,5541983,895450,5543181,898643v3193,8383,13973,13972,18364,15968c5562343,915010,5563142,914611,5563940,914212v3593,-3194,12775,-11178,13573,-19561c5577912,891057,5576715,887864,5574719,885868v-1996,-1996,-4392,-2795,-6787,-2395xm5567533,879481v3992,-400,7585,798,10379,3592c5580707,885868,5582303,890658,5581904,895050v-798,4392,-2794,8783,-6786,13972c5571924,912615,5568731,915809,5566335,917805v-798,798,-1996,1597,-3193,1597c5561944,919801,5560747,919402,5559549,919002v-5988,-2794,-16767,-8782,-20360,-17964c5537592,896647,5537592,891856,5539987,888263v1996,-3593,5190,-5988,9183,-6387c5552363,881477,5555557,882275,5558751,883872v2794,-2395,5988,-3992,8782,-4391xm1078960,873094v-7584,2395,-11576,9980,-9181,17565c1072174,898244,1079759,902236,1087345,899841v7584,-2395,11576,-9980,9181,-17565c1094131,875090,1086147,870698,1078960,873094xm1076166,865509v11578,-3593,23953,2794,27547,14372c1107704,891458,1100917,903833,1089341,907426v-11577,3592,-23953,-2795,-27546,-14372c1058202,881478,1064589,869102,1076166,865509xm1072574,852734v-18763,5588,-29142,25549,-23554,44312c1054609,915808,1074570,926187,1093333,920598v18762,-5588,29141,-25548,23552,-44311c1110897,857524,1091337,847145,1072574,852734xm1087250,843010v16786,1740,31831,13417,37221,30482c1131257,896647,1118482,920998,1095728,927784v-22756,7186,-47108,-5988,-54292,-28742c1034249,876287,1047424,851935,1070178,844750v5689,-1796,11477,-2320,17072,-1740xm3326802,817904v-5341,499,-10532,3094,-14323,7685l3305293,834371v-1199,1597,-3593,1597,-5191,399l3291318,827585v-4790,-3593,-10378,-5190,-15567,-4791c3270161,823193,3265371,825988,3261778,830379v-7586,9182,-6387,22356,2793,29941l3308486,897046v11977,-14770,24355,-29541,36331,-44311c3352402,843553,3351204,830379,3342023,822794v-4391,-3792,-9879,-5389,-15221,-4890xm4600524,813863v10629,2445,20310,8932,26497,18911l4621432,836368v-10379,-16767,-32734,-21957,-49501,-11578c4555164,835170,4549974,857526,4560353,874292r-5588,3593c4542389,857925,4548377,831577,4568338,819202v9980,-6187,21557,-7784,32186,-5339xm3325704,811168v7238,-649,14722,1447,20709,6437c3358389,827585,3359985,845550,3350008,857526v-12775,15967,-25952,31536,-38728,47105c3310082,906228,3307689,906228,3306091,905030r-46707,-39121c3247406,855929,3245811,837964,3255791,825988v4790,-6387,11974,-9581,19160,-10379c3282136,814810,3289723,816806,3295711,822395r5989,4790l3306491,821197v4988,-5988,11974,-9381,19213,-10029xm2669769,746148v-2794,,-5191,1596,-7586,3992l2660985,751337r-1596,-798c2656594,748942,2653800,748144,2651404,748543v-2394,,-4791,1597,-5988,3992c2643818,754930,2643818,758125,2645017,761318v3193,8383,13972,13972,18364,15968c2664178,777685,2664978,777286,2665775,776887v3594,-3194,12775,-11178,13574,-19561c2679749,753732,2678550,750539,2676554,748543v-1998,-1996,-4390,-2795,-6785,-2395xm2669369,742156v3992,-400,7585,798,10380,3592c2682543,748543,2684139,753333,2683741,757725v-799,4392,-2793,8783,-6787,13972c2673760,775290,2670566,778484,2668170,780480v-796,798,-1995,1597,-3192,1597c2663779,782476,2662581,782077,2661386,781677v-5989,-2794,-16770,-8782,-20361,-17964c2639428,759322,2639428,754531,2641822,750938v1996,-3593,5191,-5988,9184,-6387c2654199,744152,2657393,744950,2660586,746547v2795,-2395,5987,-3992,8783,-4391xm4856160,739761v-7584,2395,-11577,9981,-9182,17565c4849374,764911,4856959,768903,4864544,766508v7584,-2395,11576,-9980,9181,-17565c4871729,741357,4863745,737365,4856160,739761xm7120366,736867v-5339,499,-10529,3093,-14321,7684l7098859,753333v-1197,1597,-3593,1597,-5189,399l7084887,746547v-4790,-3593,-10379,-5190,-15568,-4791c7064128,742156,7058938,744551,7055346,749341v-7585,9182,-6388,22356,2794,29941l7102053,816008v11976,-14770,24351,-29540,36327,-44311c7145965,762515,7144767,749341,7135586,741756v-4391,-3792,-9880,-5388,-15220,-4889xm4853765,732176v11577,-3593,23952,2794,27545,14372c4885302,758125,4878515,770500,4866939,774093v-11577,3592,-23953,-2795,-27546,-14371c4835800,748145,4842187,735769,4853765,732176xm7119269,729731v7235,-649,14720,1447,20708,6437c7151953,746148,7153550,764113,7143570,776089v-12775,15967,-25948,31536,-38723,47105c7103650,824791,7101254,824791,7099658,823593r-46708,-39121c7040975,774492,7039378,756527,7049358,744551v4790,-6387,11976,-9581,19161,-10379c7076105,733772,7083290,735768,7089278,740958r5988,4790l7100057,739760v4990,-5988,11976,-9381,19212,-10029xm4850172,719402v-18763,5588,-29142,25549,-23553,44312c4832208,782476,4852168,792855,4870931,787266v18762,-5588,29141,-25548,23552,-44311c4888495,723793,4868536,713414,4850172,719402xm4864849,709678v16785,1740,31830,13417,37219,30482c4908854,762915,4896080,787266,4873326,794452v-22754,7186,-47106,-5988,-54292,-28742c4811848,742955,4825022,718603,4847777,711418v5688,-1796,11477,-2320,17072,-1740xm401068,697745v-5339,499,-10529,3094,-14321,7685l379561,714212v-1198,1597,-3593,1597,-5189,399l365589,707426v-4790,-3593,-10379,-5190,-15569,-4791c344831,703035,339641,705430,336048,710220v-7584,9182,-6387,22356,2795,29941l382755,776887v11977,-14770,24351,-29540,36328,-44311c426668,723394,425470,710220,416288,702635v-4391,-3792,-9880,-5389,-15220,-4890xm400370,690610v7236,-649,14721,1447,20709,6437c433055,707027,434651,724992,424672,736967v-12775,15968,-25949,31537,-38723,47106c384751,785670,382355,785670,380759,784472l334052,745351v-11976,-9980,-13572,-27945,-3592,-39921c335250,699043,342436,695849,349621,695051v7186,-400,14771,1596,20759,6786l376368,706627r4790,-5988c386148,694651,393135,691258,400370,690610xm1702359,676538v10628,2445,20310,8932,26497,18911l1723267,699043v-10379,-16767,-32734,-21957,-49501,-11578c1657001,697845,1651811,720201,1662191,736967r-5589,3593c1644227,720600,1650214,694252,1670174,681877v9979,-6187,21556,-7784,32185,-5339xm6447367,612816v-2794,,-5189,1597,-7584,3992l6438585,618005r-1597,-798c6434194,615610,6431399,614812,6429004,615211v-2396,,-4791,1597,-5989,3992c6421418,621598,6421418,624793,6422616,627986v3194,8384,13973,13972,18364,15968c6441779,644354,6442577,643954,6443375,643555v3593,-3193,12375,-11577,13573,-19561c6457347,620401,6456150,617207,6454154,615211v-1996,-1996,-4391,-2794,-6787,-2395xm6446569,608425v3992,-400,7585,798,10379,3592c6459742,614812,6461339,619602,6460940,623994v-399,4392,-2395,9182,-6786,13972c6450960,641559,6447767,644753,6445371,646749v-798,798,-1996,1597,-3193,1597c6440980,648745,6439783,648346,6438585,647946v-5988,-2794,-16767,-8782,-20360,-17964c6416628,625591,6416628,620800,6419023,617207v1996,-3593,5190,-5988,9183,-6387c6431399,610421,6434593,611219,6437787,612816v2794,-2395,5988,-3992,8782,-4391xm1958391,602437v-7584,2395,-11576,9981,-9181,17565c1951605,627587,1959190,631579,1966776,629184v7584,-2395,11576,-9980,9181,-17565c1973562,604033,1965577,600041,1958391,602437xm1955598,594852v11577,-3593,23952,2794,27545,14372c1987135,620801,1980348,633176,1968772,636769v-11577,3592,-23953,-2795,-27546,-14372c1937633,610821,1944020,598445,1955598,594852xm1952005,582078v-18763,5588,-29142,25549,-23553,44312c1934040,645152,1954001,655531,1972764,649942v18762,-5588,29141,-25548,23552,-44311c1990328,586469,1970367,576090,1952005,582078xm1966682,572354v16785,1740,31830,13417,37220,30482c2010687,625591,1997913,649942,1975159,657128v-22756,7186,-47107,-5988,-54292,-28742c1913681,605631,1926855,581279,1949609,574094v5689,-1796,11477,-2320,17073,-1740xm4178671,564014v-5340,499,-10529,3094,-14321,7685l4157164,580481v-1198,1597,-3593,1597,-5190,399l4143192,573695v-4790,-3593,-10379,-5190,-15569,-4791c4122433,569303,4117243,572098,4113650,576489v-7584,9182,-6387,22356,2795,29941l4160358,643156v11975,-14770,24351,-29541,36327,-44311c4204269,589663,4203072,576489,4193890,568904v-4391,-3792,-9880,-5389,-15219,-4890xm4177972,557278v7236,-649,14721,1447,20709,6437c4210656,573695,4212253,591660,4202273,603636v-12774,15967,-25948,31536,-38722,47105c4162354,652338,4159958,652338,4158362,651140r-46708,-39121c4099679,602039,4098082,584074,4108062,572098v4790,-6387,11976,-9581,19161,-10379c4134410,560920,4141994,563315,4147982,568505r5988,4790l4158761,567307v4990,-5988,11976,-9381,19211,-10029xm5479959,542807v10628,2445,20309,8932,26497,18911l5500867,565312v-10379,-16767,-32734,-21957,-49501,-11578c5434599,564514,5429409,586470,5439789,603236r-5589,3593c5421825,586869,5427813,560521,5447773,548146v9980,-6187,21557,-7784,32186,-5339xm3521645,492657v-2798,,-5191,1597,-7585,3992l3512864,497846r-1598,-798c3508471,495451,3505676,494653,3503280,495052v-2397,,-4791,1597,-5988,3992c3495693,501439,3495693,504634,3496895,507827v3191,8384,13967,13972,18359,15968c3516053,524195,3516857,523795,3517651,523396v3994,-3193,12776,-11577,13576,-19561c3531625,500242,3530427,497048,3528431,495052v-1999,-1996,-4391,-2794,-6786,-2395xm3521244,488266v3992,-400,7587,798,10381,3592c3534420,494653,3536016,499443,3535619,503835v-399,4392,-2796,8783,-6788,13972c3525637,521400,3522444,524594,3520047,526590v-798,798,-1999,1597,-3190,1597c3515654,528586,3514464,528187,3513257,527787v-5981,-2794,-16766,-8782,-20358,-17964c3491303,505432,3491303,500641,3493698,497048v1995,-3593,5190,-5988,9182,-6387c3506074,490262,3509267,491060,3512458,492657v2796,-2395,5992,-3992,8786,-4391xm5735595,468705v-7585,2395,-11578,9981,-9182,17565c5728809,493855,5736394,497847,5743978,495452v7585,-2395,11577,-9980,9182,-17565c5751164,470701,5743180,466309,5735595,468705xm5733200,461120v11577,-3593,23952,2794,27545,14372c5764338,487468,5757950,499444,5746374,503037v-11577,3592,-23953,-2795,-27546,-14372c5715235,477089,5721622,464713,5733200,461120xm5729607,448346v-18763,5588,-29142,25549,-23554,44312c5711642,511420,5731603,521799,5750366,516210v18762,-5588,29141,-25548,23552,-44311c5767930,453136,5747970,442757,5729607,448346xm5744284,438622v16785,1740,31830,13417,37219,30482c5788689,491859,5775515,516610,5752761,523396v-22755,7186,-47107,-5988,-54292,-28742c5691283,471899,5704457,447547,5727212,440362v5688,-1796,11477,-2320,17072,-1740xm1280504,426689v-5339,499,-10528,3094,-14321,7685l1258997,443156v-1198,1597,-3592,1597,-5189,399l1245026,436370v-4790,-3593,-10380,-5190,-15569,-4791c1224268,431978,1219078,434773,1215485,439164v-7584,9182,-6387,22356,2795,29941l1262192,505831v11976,-14770,24351,-29541,36327,-44311c1306104,452338,1304906,439164,1295724,431579v-4392,-3792,-9881,-5389,-15220,-4890xm1279806,419953v7236,-649,14721,1447,20709,6437c1312490,436370,1314087,454335,1304108,466311v-12776,15967,-25949,31536,-38724,47105c1264188,515013,1261792,515013,1260195,513815r-46706,-39121c1201513,464714,1199917,446749,1209897,434773v4790,-6387,11976,-9581,19161,-10379c1236244,423595,1243828,425990,1249817,431180r5987,4790l1260595,429982v4990,-5988,11975,-9381,19211,-10029xm2581792,405482v10629,2445,20311,8932,26500,18911l2602703,427987v-10379,-16767,-32735,-21957,-49502,-11578c2536434,427189,2531245,449145,2541624,465911r-5588,3593c2523659,449544,2529647,423196,2549608,410821v9980,-6187,21556,-7784,32184,-5339xm623472,355333v-2795,,-5191,1597,-7585,3992l614690,360522r-1597,-798c610297,358127,607503,357329,605109,357728v-2396,,-4792,1597,-5989,3992c597523,364115,597523,367309,598721,370502v3193,8385,13972,13973,18364,15969c617883,386871,618682,386471,619480,386072v3992,-3193,12774,-11578,13573,-19562c633452,362918,632254,359724,630258,357728v-1996,-1996,-4391,-2794,-6786,-2395xm623073,350942v3992,-400,7585,798,10379,3592c636246,357329,637843,362119,637444,366510v-399,4392,-2794,8784,-6786,13973c627464,384076,624270,387270,621875,389266v-798,798,-1996,1597,-3193,1597c617483,391262,616286,390863,615089,390463v-5988,-2794,-16768,-8782,-20360,-17965c593132,368107,593132,363317,595527,359724v1996,-3593,5190,-5988,9182,-6387c607902,352938,611097,353736,614290,355333v2795,-2395,5988,-3992,8783,-4391xm7326403,342159v-2794,,-5189,1597,-7585,3992l7317621,347348r-1597,-798c7313230,344953,7310435,344155,7308040,344554v-2396,,-4791,1597,-5989,3992c7300454,350941,7300454,354135,7301652,357328v3193,8385,13973,13973,18364,15969c7320814,373697,7321613,373297,7322411,372898v3992,-3193,12775,-11578,13573,-19562c7336383,349744,7335186,346550,7333190,344554v-1996,-1996,-4392,-2794,-6787,-2395xm7326004,337768v3992,-400,7585,798,10379,3592c7339178,344155,7340774,348945,7340375,353336v-399,4392,-2395,8784,-6786,13973c7330395,370902,7327202,374096,7324806,376092v-798,798,-1996,1597,-3193,1597c7320415,378088,7319218,377689,7318020,377289v-5988,-2794,-16767,-8782,-20360,-17965c7296063,354933,7296063,350143,7298458,346550v1996,-3593,5190,-5988,9183,-6387c7310834,339764,7314028,340562,7317222,342159v2794,-2395,5988,-3992,8782,-4391xm2837429,331381v-7585,2395,-11577,9980,-9181,17564c2830643,356531,2838228,360523,2845812,358128v7585,-2395,11576,-9981,9182,-17566c2852998,333377,2845014,328985,2837429,331381xm2835034,323796v11577,-3593,23952,2794,27544,14371c2866171,350144,2859785,362120,2848207,365713v-11577,3592,-23952,-2795,-27544,-14371c2817071,339764,2823457,327389,2835034,323796xm2831442,311022v-18761,5588,-29140,25548,-23552,44312c2813478,374096,2833437,384475,2852199,378886v18763,-5588,29142,-25549,23553,-44312c2869763,315812,2849805,305433,2831442,311022xm2846119,301297v16783,1741,31828,13417,37220,30483c2890521,354534,2877348,379286,2854596,386072v-22755,7186,-47105,-5988,-54292,-28742c2793118,334574,2806294,310223,2829047,303038v5688,-1797,11474,-2321,17072,-1741xm5058105,293357v-5340,499,-10529,3094,-14321,7685l5036598,309824v-1198,1597,-3593,1597,-5190,399l5022626,303038v-4790,-3593,-10379,-5190,-15569,-4791c5001867,298646,4996677,301042,4993084,305832v-7584,9182,-6387,22355,2795,29940l5039792,372499v11976,-14770,24351,-29542,36327,-44312c5083704,319006,5082506,305832,5073324,298247v-4391,-3792,-9880,-5389,-15219,-4890xm5057406,286620v7236,-648,14721,1448,20709,6438c5090091,303038,5091688,321002,5081708,332977v-12775,15969,-25948,31538,-38723,47107c5041788,381681,5039392,381681,5037796,380483r-46708,-39122c4979113,331381,4977516,313417,4987496,301441v4790,-6387,11976,-9581,19161,-10379c5013844,290263,5021029,292259,5027416,297848r5988,4790l5038195,296650v4990,-5988,11976,-9381,19211,-10030xm6359393,272150v10629,2445,20310,8932,26498,18911l6380302,294654v-10379,-16766,-32734,-21956,-49501,-11577c6313635,293457,6308844,315813,6319224,332579r-5589,3593c6301260,316212,6307248,289864,6327208,277489v9980,-6188,21557,-7784,32185,-5339xm4401074,221601v-2794,,-5189,1597,-7585,3992l4392292,226790r-1597,-798c4387901,224395,4385106,223597,4382711,223996v-2396,,-4791,1597,-5989,3992c4375125,230383,4375125,233577,4376323,236770v3193,8385,13973,13973,18364,15969c4395485,253139,4396284,252739,4397082,252340v3992,-3193,12774,-11578,13573,-19562c4411054,229186,4409856,225992,4407861,223996v-1996,-1996,-4392,-2794,-6787,-2395xm4400675,217210v3992,-400,7585,798,10379,3592c4413848,223597,4415445,228387,4415046,232778v-399,4392,-2794,9183,-6786,13973c4405066,250344,4401873,253538,4399477,255534v-798,798,-1996,1597,-3193,1597c4395086,257530,4393889,257131,4392691,256731v-5988,-2794,-16767,-8782,-20360,-17965c4370734,234375,4370734,229585,4373129,225992v1996,-3593,5190,-5988,9183,-6387c4385505,219206,4388699,220004,4391893,221601v2794,-2395,5988,-3992,8782,-4391xm6615030,198049v-7585,2395,-11578,9979,-9183,17564c6608244,223199,6615828,227191,6623413,224796v7585,-2395,11577,-9981,9182,-17566c6630599,199645,6622615,195653,6615030,198049xm6612635,190464v11577,-3593,23952,2794,27544,14371c6643772,216413,6637385,228788,6625808,232381v-11576,3592,-23953,-2795,-27545,-14372c6594670,206432,6601057,194057,6612635,190464xm6609042,177689v-18763,5588,-29142,25548,-23554,44312c6591077,240763,6611038,251142,6629800,245553v18763,-5588,29142,-25549,23553,-44312c6647365,182479,6627405,171701,6609042,177689xm6623719,167964v16785,1741,31830,13417,37219,30483c6667724,221602,6654950,245553,6632196,252739v-22755,7186,-47107,-5988,-54292,-28742c6570718,201241,6583892,176890,6606647,169705v5688,-1797,11477,-2321,17072,-1741xm2159939,156032v-5340,499,-10529,3094,-14321,7685l2138432,172499v-1198,1597,-3593,1597,-5189,399l2124460,165713v-4790,-3593,-10380,-5190,-15570,-4791c2103701,161321,2098511,163717,2094918,168507v-7584,9182,-6387,22355,2795,29940l2141626,235174v11976,-14770,24351,-29542,36326,-44312c2185538,181681,2184340,168507,2175158,160922v-4391,-3792,-9880,-5389,-15219,-4890xm3433677,151592v10625,2445,20305,8932,26494,18911l3454581,174096v-10376,-16766,-32728,-21956,-49495,-11577c3388322,173298,3383133,195255,3393511,212021r-5588,3593c3375551,195654,3381536,169306,3401495,156931v9976,-6188,21552,-7784,32182,-5339xm2159241,149295v7235,-648,14721,1448,20708,6438c2191925,165713,2193522,183677,2183542,195653v-12775,15968,-25948,31537,-38723,47106c2143622,244356,2141227,244356,2139630,243158r-46708,-39122c2080946,194056,2079349,176092,2089330,164116v4790,-6387,11976,-9581,19161,-10379c2115677,152938,2123262,154934,2129251,160523r5987,4790l2140028,159325v4991,-5988,11977,-9381,19213,-10030xm1502906,84277v-2793,,-5191,1597,-7584,3992l1494125,89466r-1597,-798c1489732,87071,1486939,86273,1484545,86672v-2396,,-4792,1597,-5988,3992c1476961,93059,1476961,96253,1478158,99446v3193,8385,13971,13973,18361,15969c1497317,115815,1498117,115415,1498914,115016v3992,-3193,12773,-11578,13574,-19562c1512885,91862,1511687,88668,1509691,86672v-1994,-1996,-4391,-2794,-6785,-2395xm1502508,79886v3991,-400,7583,798,10377,3592c1515680,86273,1517277,91063,1516879,95454v-399,4392,-2796,9183,-6788,13973c1506898,113020,1503704,116214,1501309,118210v-798,798,-1996,1597,-3192,1597c1496918,120206,1495720,119807,1494523,119407v-5987,-2794,-16766,-8782,-20357,-17965c1472569,97051,1472569,92261,1474964,88668v1997,-3593,5190,-5988,9180,-6387c1487337,81882,1490531,82680,1493724,84277v2795,-2395,5987,-3992,8784,-4391xm3689702,77490v-7586,2396,-11578,9980,-9183,17565c3682915,102641,3690500,106633,3698085,104238v7585,-2396,11577,-9981,9182,-17566c3704872,79486,3696888,75494,3689702,77490xm3687307,70305v11577,-3593,23952,2794,27545,14371c3718444,96254,3712057,108629,3700480,112222v-11576,3592,-23953,-2795,-27545,-14372c3669356,86273,3675729,73898,3687307,70305xm3683315,57131v-18751,5588,-29130,25548,-23543,44312c3665360,120205,3685311,130584,3704074,124995v18762,-5588,29141,-25549,23552,-44312c3721638,61921,3702078,51542,3683315,57131xm3697991,47407v16786,1740,31831,13416,37220,30482c3742396,101044,3729223,125395,3706469,132181v-22755,7186,-47099,-5988,-54281,-28742c3645000,80683,3658175,56332,3680919,49147v5689,-1797,11477,-2321,17072,-1740xm5937540,22301v-5340,499,-10529,3094,-14321,7685l5916033,38768v-1197,1597,-3593,1597,-5189,399l5902061,31982v-4790,-3593,-10379,-5190,-15568,-4791c5881302,27990,5876112,30385,5872520,34776v-7585,9182,-6388,22355,2794,29940l5919227,101443v11976,-14770,24351,-29542,36327,-44312c5963139,47950,5961941,34776,5952759,27191v-4391,-3792,-9880,-5389,-15219,-4890xm5936443,15564v7235,-648,14720,1448,20708,6438c5969126,31982,5970723,49946,5960743,61922v-12774,15968,-25948,31537,-38722,47106c5920824,110625,5918428,110625,5916832,109427l5870124,70305v-11975,-9980,-13572,-27944,-3592,-39920c5871322,23998,5878508,20804,5885693,20006v7586,-799,14771,1596,20759,6786l5912440,31582r4791,-5988c5922221,19606,5929207,16213,5936443,15564xm535499,14268v10629,2445,20310,8932,26497,18911l556407,36772c546028,20006,523673,14816,506906,25195,490139,35974,484949,57931,495329,74697r-5588,3593c477365,58330,483353,31982,503313,19607v9980,-6188,21557,-7784,32186,-5339xm7238827,1094v10629,2445,20310,8932,26498,18911l7259736,23598c7249357,6832,7227002,1642,7210235,12021v-17166,10779,-22356,32736,-11577,49502l7193069,65116v-12375,-19960,-6387,-46308,13573,-58683c7216622,245,7228199,-1351,7238827,1094xe" fillcolor="#da1c5c [3204]" stroked="f" strokeweight=".1109mm">
                  <v:stroke joinstyle="miter"/>
                  <v:path arrowok="t" o:connecttype="custom" o:connectlocs="2955587,4800810;2948002,4804802;2946804,4806000;2945208,4805202;2937224,4803205;2931236,4807198;2930836,4815980;2949199,4831948;2951595,4831549;2965167,4811988;2962372,4803205;2955587,4800810;2955188,4796419;2965568,4800011;2969559,4811988;2962772,4825960;2953990,4834743;2950796,4836340;2947202,4835940;2926845,4817976;2927641,4805202;2936824,4798814;2946406,4800810;2955188,4796419;5142386,4794023;5133204,4811589;5150769,4820771;5159951,4803206;5142386,4794023;5139592,4786439;5167136,4800811;5152765,4828356;5125220,4813984;5139592,4786439;5135999,4773664;5112445,4817976;5156757,4841528;5180310,4797217;5135999,4773664;5150676,4763940;5187895,4794423;5159153,4848714;5104861,4819972;5133604,4765680;5150676,4763940;687285,4752007;672963,4759692;665777,4768475;660588,4768874;651805,4761688;636237,4756897;622265,4764482;625059,4794423;668971,4831149;705298,4786838;702504,4756897;687285,4752007;686187,4745271;706896,4751708;710487,4791628;671765,4838734;666576,4839133;619869,4800012;616277,4760091;635438,4749712;656196,4756498;662184,4761288;666975,4755300;686187,4745271;1988176,4730801;2014673,4749713;2009084,4753306;1959582,4741729;1948005,4791230;1942417,4794823;1955989,4736140;1988176,4730801;29855,4680252;22270,4684244;21073,4685442;19476,4684644;11492,4682647;5504,4686640;5105,4695422;23468,4711390;25863,4710991;39436,4691430;36641,4682647;29855,4680252;29456,4675861;39835,4679453;43827,4691430;37041,4705402;28258,4714185;25065,4715781;21472,4715382;1112,4697418;1911,4684644;11093,4678256;20673,4680252;29456,4675861;6733193,4667078;6725608,4671070;6724411,4672268;6722814,4671470;6714830,4669473;6708841,4673466;6708442,4682248;6726806,4698216;6729201,4697817;6742774,4678256;6739979,4669473;6733193,4667078;6732794,4662687;6743173,4666279;6747165,4678256;6740379,4692228;6731596,4701011;6728403,4702608;6724810,4702208;6704450,4684244;6705248,4671470;6714431,4665082;6724011,4667078;6732794,4662687;2244212,4656699;2235031,4674264;2252595,4683446;2261778,4665881;2244212,4656699;2241418,4649114;2268962,4663486;2254591,4691031;2227047,4676660;2241418,4649114;2237826,4636340;2214273,4680652;2258583,4704204;2282136,4659893;2237826,4636340;2252501,4626616;2289721,4657099;2260980,4711390;2206688,4682648;2235430,4628356;2252501,4626616;4492041,4601510;4477720,4609195;4470534,4617978;4465345,4618377;4456562,4611191;4440994,4606400;4427021,4613985;4429815,4643926;4473728,4680652;4510055,4636341;4507261,4606400;4492041,4601510;5765784,4597069;5792282,4615981;5786693,4619574;5737192,4607997;5725615,4657498;5720026,4661091;5733599,4602408;5765784,4597069;4490944,4594774;4511652,4601211;4515245,4641131;4476522,4688237;4471333,4688636;4424625,4649515;4421033,4609594;4440194,4599215;4460954,4606001;4466942,4610791;4471732,4604803;4490944,4594774;3835010,4529754;3827425,4533746;3826228,4534944;3824631,4534146;3816646,4532149;3810658,4536142;3810259,4544924;3828623,4560892;3831018,4560493;3844591,4540932;3841796,4532149;3835010,4529754;3834611,4525363;3844990,4528956;3848982,4540932;3842196,4554904;3833413,4563687;3830220,4565284;3826627,4564884;3806267,4546920;3807065,4534146;3816247,4527758;3825828,4529754;3834611,4525363;6021422,4522968;6012240,4540533;6029806,4549715;6038987,4532150;6021422,4522968;6019027,4515782;6046572,4530154;6032201,4557699;6004655,4543328;6019027,4515782;6015434,4502608;5991881,4546920;6036193,4570472;6059745,4526161;6015434,4502608;6030111,4492884;6067330,4523367;6038588,4577658;5984296,4548916;6013039,4494624;6030111,4492884;1566321,4480951;1552000,4488636;1544814,4497419;1539624,4497818;1530842,4490632;1515272,4485841;1501301,4493426;1504096,4523367;1548007,4560093;1584336,4515782;1581541,4485841;1566321,4480951;1565623,4474215;1586332,4480652;1589925,4520572;1551201,4567678;1546012,4568077;1499305,4528956;1495712,4489035;1514874,4478656;1535633,4485442;1541621,4490232;1546410,4484244;1565623,4474215;2867612,4459744;2894111,4478657;2888519,4482250;2839022,4470672;2827443,4520174;2821855,4523767;2835427,4465084;2867612,4459744;909291,4409595;901705,4413587;900508,4414785;898911,4413987;890928,4411990;884939,4415983;884540,4424765;902903,4440733;905298,4440334;918871,4420773;916076,4411990;909291,4409595;908891,4405204;919270,4408796;923262,4420773;916476,4434745;907693,4443528;904500,4445125;900907,4444725;880547,4426761;881346,4413987;890529,4407599;900108,4409595;908891,4405204;3123648,4385643;3114469,4403208;3132034,4412390;3141215,4394825;3123648,4385643;3120856,4378457;3148401,4392829;3134029,4420374;3106484,4406003;3120856,4378457;3117262,4365284;3093709,4409596;3138021,4433148;3161575,4388837;3117262,4365284;3131940,4355959;3169159,4386442;3140418,4440733;3086126,4411991;3114867,4357699;3131940,4355959;5343932,4347619;5329611,4355304;5322425,4364087;5317236,4364486;5308453,4357300;5292884,4352509;5278911,4360094;5281706,4390035;5325619,4426761;5361946,4382450;5359152,4352509;5343932,4347619;5343233,4340883;5363942,4347320;5367535,4387241;5328812,4434346;5323623,4434745;5276915,4395624;5273323,4355703;5292484,4345324;5313244,4352110;5319232,4356900;5324022,4350912;5343233,4340883;6645219,4326413;6671717,4345325;6666128,4348918;6616627,4337341;6605050,4386842;6599461,4390435;6613034,4331752;6645219,4326413;4686901,4275864;4679316,4279856;4678118,4281054;4676522,4280256;4668538,4278259;4662549,4282252;4662149,4291034;4680514,4307002;4682909,4306603;4696482,4287042;4693687,4278259;4686901,4275864;4686502,4271473;4696881,4275065;4700873,4287042;4694086,4301014;4685304,4309797;4682110,4311394;4678518,4310994;4658157,4293030;4658956,4280256;4668138,4273868;4677719,4275864;4686502,4271473;197917,4265485;188736,4283050;206300,4292232;215482,4274667;197917,4265485;195522,4257900;223067,4272272;208696,4299817;181150,4285446;195522,4257900;6900857,4252311;6891674,4269877;6909240,4279058;6918422,4261493;6900857,4252311;191929,4245125;168377,4289437;212688,4312989;236240,4268678;191929,4245125;6898462,4244726;6926007,4259098;6911635,4286643;6884090,4272272;6898462,4244726;206207,4235401;243426,4265884;214684,4320175;160392,4291433;189135,4237141;206207,4235401;6894868,4231952;6871314,4276264;6915626,4299817;6939179,4255506;6894868,4231952;6909545,4222228;6946764,4252711;6918022,4307002;6863730,4278260;6892473,4223968;6909545,4222228;2445759,4210295;2431438,4217980;2424252,4226763;2419062,4227162;2410280,4219976;2394711,4215185;2380737,4222770;2383532,4252711;2427446,4289437;2463773,4245126;2460977,4215185;2445759,4210295;2445061,4203559;2465769,4209996;2469362,4249916;2430639,4297022;2425450,4297421;2378741,4258300;2375149,4218379;2394311,4208000;2415070,4214786;2421058,4219576;2425848,4213588;2445061,4203559;3747036,4189088;3773534,4208000;3767945,4211593;3718443,4200016;3706867,4249517;3701278,4253110;3714850,4194427;3747036,4189088;1788725,4138539;1781142,4142531;1779945,4143729;1778348,4142931;1770364,4140934;1764376,4144927;1763977,4153709;1782340,4169677;1784733,4169278;1798307,4149717;1795511,4140934;1788725,4138539;1788326,4134148;1798706,4137741;1802698,4149717;1795911,4163689;1787128,4172472;1783937,4174069;1780344,4173669;1759984,4155705;1760783,4142931;1769965,4136543;1779545,4138539;1788326,4134148;4002674,4114986;3993491,4132552;4011057,4141734;4020239,4124169;4002674,4114986;4000279,4107402;4027824,4121774;4013452,4149318;3985907,4134947;4000279,4107402;3996685,4094627;3973131,4138939;4017443,4162492;4040996,4118181;3996685,4094627;4011362,4084903;4048581,4115386;4019839,4169677;3965547,4140935;3994290,4086643;4011362,4084903;6223367,4076563;6209046,4084248;6201860,4093031;6196670,4093430;6187888,4086244;6172319,4081453;6158346,4089038;6161141,4118979;6205054,4155705;6241381,4111394;6238586,4081453;6223367,4076563;6222668,4069827;6243377,4076264;6246969,4116184;6208247,4163290;6203058,4163689;6156350,4124568;6152758,4084647;6171919,4074268;6192678,4081054;6198666,4085844;6203457,4079856;6222668,4069827;821317,4068529;847815,4087442;842226,4091035;792724,4079457;781148,4128959;775558,4132552;789130,4073869;821317,4068529;5566335,4005207;5558750,4009199;5557553,4010397;5555956,4009599;5547972,4007602;5541983,4011595;5541584,4020377;5559948,4036345;5562343,4035946;5575916,4016385;5573122,4007602;5566335,4005207;5565936,4000816;5576315,4004409;5580307,4016385;5573521,4030357;5564738,4039140;5561545,4040737;5557952,4040337;5537592,4022373;5538390,4009599;5547573,4003211;5557154,4005207;5565936,4000816;1077354,3994429;1068172,4011994;1085737,4021176;1094919,4003611;1077354,3994429;1074959,3987243;1102504,4001615;1088132,4029160;1060587,4014789;1074959,3987243;1070967,3974070;1047414,4018382;1091726,4041934;1115278,3997623;1070967,3974070;1085644,3964745;1122864,3995228;1094121,4049519;1039829,4020777;1068571,3966485;1085644,3964745;3325196,3939239;3310875,3946924;3303689,3955707;3298497,3956106;3289716,3948920;3274147,3944129;3260172,3951714;3262969,3981655;3306881,4018381;3343211,3974070;3340416,3944129;3325196,3939239;4598927,3935198;4625424,3954110;4619835,3957703;4570334,3946126;4558757,3995627;4553168,3999220;4566741,3940537;4598927,3935198;3324497,3932503;3345208,3938940;3348800,3978860;3310075,4025966;3304888,4026365;3258178,3987244;3254585,3947323;3273746,3936944;3294506,3943730;3300495,3948520;3305286,3942532;3324497,3932503;2668165,3867882;2660580,3871874;2659383,3873072;2657786,3872274;2649801,3870277;2643813,3874270;2643414,3883052;2661777,3899020;2664173,3898621;2677744,3879060;2674952,3870277;2668165,3867882;2667766,3863491;2678144,3867083;2682137,3879060;2675351,3893032;2666568,3901815;2663374,3903411;2659782,3903012;2639421,3885048;2640220,3872274;2649402,3865886;2658983,3867882;2667766,3863491;4854963,3861096;4845780,3878662;4863346,3887843;4872528,3870278;4854963,3861096;4852568,3853511;4880113,3867883;4865741,3895428;4838196,3881057;4852568,3853511;4848576,3840737;4825022,3885049;4869334,3908602;4892887,3864291;4848576,3840737;4863253,3831013;4900472,3861496;4871730,3915787;4817438,3887045;4846181,3832753;4863253,3831013;399862,3819080;385541,3826765;378354,3835548;373165,3835947;364382,3828761;348814,3823970;334842,3831555;337636,3861496;381549,3898222;417876,3853911;415082,3823970;399862,3819080;398764,3812344;419473,3818781;423066,3858701;384342,3905807;379154,3906206;332446,3867085;328854,3827164;348015,3816785;368773,3823571;374761,3828361;379553,3822373;398764,3812344;7102801,3805906;7088480,3813591;7081294,3822374;7076105,3822773;7067322,3815587;7051754,3810796;7037781,3818381;7040575,3848322;7084488,3885048;7120815,3840737;7118021,3810796;7102801,3805906;7101703,3799170;7122412,3805607;7126005,3845527;7087282,3892633;7082093,3893032;7035385,3853911;7031793,3813990;7050954,3803611;7071714,3810397;7077702,3815187;7082492,3809199;7101703,3799170;1700755,3797873;1727252,3816785;1721663,3820378;1672161,3808801;1660585,3858302;1654996,3861895;1668568,3803212;1700755,3797873;6445770,3734151;6438185,3738143;6436988,3739341;6435391,3738542;6427407,3736546;6421418,3740539;6421019,3749321;6439383,3765289;6441778,3764890;6455351,3745329;6452556,3736546;6445770,3734151;6445371,3730159;6455750,3733751;6459742,3745728;6452956,3759700;6444173,3768483;6440980,3770079;6437387,3769680;6417027,3751716;6417825,3738942;6427008,3732554;6436588,3734550;6445371,3730159;1956789,3723771;1947607,3741337;1965172,3750519;1974354,3732954;1956789,3723771;1954394,3716187;1981939,3730559;1967568,3758104;1940023,3743732;1954394,3716187;1950402,3703413;1926849,3747725;1971161,3771277;1994714,3726966;1950402,3703413;1965079,3693689;2002299,3724172;1973556,3778463;1919264,3749721;1948007,3695429;1965079,3693689;4204618,3668582;4190297,3676267;4183111,3685050;4177922,3685449;4169139,3678263;4153571,3673472;4139598,3681057;4142392,3710998;4186305,3747724;4222632,3703413;4219838,3673472;4204618,3668582;5478361,3664541;5504859,3683453;5499270,3687046;5449769,3675469;5438192,3724970;5432603,3728563;5446176,3669880;5478361,3664541;4203520,3661846;4224229,3668283;4227822,3708204;4189099,3755309;4183910,3755708;4137202,3716587;4133610,3676666;4152771,3666287;4173531,3673073;4179519,3677863;4184309,3671875;4203520,3661846;3547595,3596827;3540009,3600819;3538810,3602017;3537215,3601218;3529228,3599222;3523243,3603215;3522841,3611997;3541207,3627965;3543602,3627566;3557176,3608005;3554380,3599222;3547595,3596827;3547198,3592835;3557577,3596428;3561570,3608404;3554781,3622376;3546000,3631159;3542802,3632755;3539212,3632356;3518847,3614392;3519651,3601618;3528831,3595230;3538411,3597226;3547198,3592835;5734399,3590440;5725216,3608005;5742782,3617187;5751963,3599622;5734399,3590440;5731604,3582855;5759149,3597227;5744778,3624772;5717232,3610401;5731604,3582855;5728011,3570080;5704458,3614392;5748770,3637944;5772322,3593633;5728011,3570080;5742688,3560356;5779907,3590839;5751165,3645130;5696873,3616388;5725616,3562096;5742688,3560356;1279298,3548423;1264977,3556108;1257791,3564891;1252602,3565290;1243819,3558104;1228251,3553313;1214279,3560898;1217073,3590839;1260985,3627565;1297312,3583254;1294518,3553313;1279298,3548423;1278200,3541687;1298909,3548124;1302502,3588044;1263779,3635150;1258590,3635549;1211883,3596428;1208291,3556507;1227452,3546128;1248211,3552914;1254199,3557704;1258989,3551716;1278200,3541687;2580191,3527215;2606689,3546128;2601101,3549721;2551598,3538143;2540021,3587645;2534433,3591238;2548006,3532555;2580191,3527215;622267,3476668;614682,3480660;613484,3481858;611887,3481060;603903,3479063;597915,3483056;597516,3491838;615879,3507806;618274,3507407;631848,3487846;629053,3479063;622267,3476668;621868,3472277;632247,3475870;636239,3487846;629453,3501818;620670,3510601;617477,3512197;613883,3511798;593524,3493834;594322,3481060;603504,3474672;613084,3476668;621868,3472277;7325205,3463494;7317620,3467486;7316423,3468684;7314826,3467886;7306842,3465889;7300853,3469882;7300454,3478664;7318818,3494632;7321213,3494233;7334786,3474672;7331992,3465889;7325205,3463494;7324806,3459103;7335185,3462696;7339177,3474672;7332391,3488644;7323608,3497427;7320415,3499023;7316822,3498624;7296462,3480660;7297260,3467886;7306443,3461498;7316024,3463494;7324806,3459103;2836228,3453114;2827046,3470680;2844610,3479862;2853792,3462297;2836228,3453114;2833434,3445530;2860977,3459902;2846607,3487447;2819063,3473075;2833434,3445530;2829840,3432756;2806286,3477068;2850599,3500620;2874151,3456309;2829840,3432756;2844517,3423032;2881735,3453515;2852995,3507806;2798703,3479064;2827445,3424772;2844517,3423032;5056908,3414692;5042587,3422377;5035401,3431160;5030212,3431559;5021429,3424373;5005861,3419582;4991888,3427167;4994682,3457108;5038595,3493834;5074922,3449523;5072128,3419582;5056908,3414692;5055810,3407956;5076519,3414393;5080112,3454313;5041389,3501419;5036200,3501818;4989492,3462697;4985900,3422776;5005061,3412397;5025821,3419183;5031809,3423973;5036599,3417985;5055810,3407956;6357797,3393484;6384294,3412397;6378705,3415990;6329204,3404412;6317627,3453914;6312038,3457507;6325611,3398824;6357797,3393484;4399876,3343335;4392291,3347327;4391094,3348525;4389497,3347727;4381513,3345730;4375524,3349723;4375125,3358505;4393489,3374473;4395884,3374074;4409457,3354513;4406662,3345730;4399876,3343335;4399078,3338944;4409457,3342536;4413449,3354513;4406662,3368485;4397880,3377268;4394686,3378865;4391094,3378465;4370733,3360501;4371532,3347727;4380714,3341339;4390295,3343335;4399078,3338944;6613833,3319383;6604651,3336949;6622216,3346131;6631398,3328566;6613833,3319383;6611039,3311799;6638584,3326171;6624212,3353716;6596667,3339344;6611039,3311799;6607445,3299024;6583891,3343336;6628203,3366888;6651756,3322577;6607445,3299024;6622122,3289300;6659341,3319783;6630599,3374074;6576307,3345332;6605050,3291040;6622122,3289300;2158735,3277367;2144413,3285052;2137227,3293835;2132039,3294234;2123255,3287048;2107687,3282257;2093715,3289842;2096509,3319783;2140422,3356509;2176749,3312198;2173955,3282257;2158735,3277367;2157637,3270631;2178346,3277068;2181939,3316989;2143215,3364094;2138026,3364493;2091319,3325372;2087727,3285451;2106888,3275072;2127646,3281858;2133634,3286648;2138426,3280660;2157637,3270631;3459619,3256161;3486115,3275073;3480527,3278666;3431030,3267089;3419455,3316590;3413867,3320183;3427439,3261500;3459619,3256161;1501703,3206011;1494117,3210003;1492920,3211201;1491324,3210403;1483339,3208406;1477352,3212399;1476953,3221181;1495316,3237149;1497709,3236750;1511282,3217189;1508488,3208406;1501703,3206011;1501303,3201620;1511682,3205213;1515675,3217189;1508889,3231161;1500105,3239944;1496912,3241540;1493320,3241141;1472961,3223177;1473759,3210403;1482940,3204015;1492520,3206011;1501303,3201620;3715649,3182059;3706467,3199624;3724033,3208806;3733214,3191241;3715649,3182059;3712855,3174474;3740400,3188846;3726029,3216391;3698483,3202020;3712855,3174474;3709262,3161700;3685708,3206012;3730021,3229564;3753573,3185253;3709262,3161700;3723938,3151976;3761158,3182459;3732416,3236750;3678124,3208008;3706866,3153716;3723938,3151976;5936342,3144035;5922021,3151720;5914835,3160503;5909646,3160902;5900863,3153716;5885295,3148925;5871322,3156510;5874116,3186451;5918029,3223177;5954356,3178866;5951561,3148925;5936342,3144035;5935244,3137299;5955953,3143736;5959545,3183656;5920823,3230762;5915634,3231161;5868926,3192040;5865334,3152119;5884495,3141740;5905254,3148526;5911242,3153316;5916033,3147328;5935244,3137299;534292,3136001;560790,3154914;555201,3158507;505700,3146929;494123,3196431;488534,3200024;502107,3141341;534292,3136001;7237232,3122827;7263729,3141740;7258140,3145333;7208639,3133755;7197061,3183257;7191473,3186850;7205046,3128167;7237232,3122827;5279311,3072279;5271727,3076271;5270529,3077469;5268932,3076671;5260948,3074674;5254959,3078667;5254560,3087449;5272924,3103417;5275319,3103018;5288892,3083457;5286098,3074674;5279311,3072279;5278513,3067888;5288892,3071481;5292884,3083457;5286098,3097429;5277315,3106212;5274122,3107808;5270529,3107409;5250169,3089445;5250967,3076671;5260150,3070283;5269731,3072279;5278513,3067888;789930,3061899;780750,3079465;798314,3088647;807496,3071082;789930,3061899;787537,3054315;815081,3068687;800709,3096232;773164,3081860;787537,3054315;783943,3041541;760389,3085853;804701,3109405;828254,3065094;783943,3041541;798620,3031817;835839,3062300;807097,3116591;752805,3087849;781546,3033557;798620,3031817;3038172,3006711;3023849,3014396;3016663,3023179;3011473,3023578;3002691,3016392;2987123,3011601;2973150,3019186;2975944,3049127;3019856,3085853;3056184,3041542;3053390,3011601;3038172,3006711;4311902,3002269;4338400,3021182;4332811,3024775;4283310,3013197;4271733,3062699;4266144,3066292;4279717,3007609;4311902,3002269;3037074,2999975;3057781,3006412;3061374,3046333;3022650,3093438;3017463,3093837;2970755,3054716;2967163,3014795;2986324,3004416;3007082,3011202;3013068,3015992;3017861,3010004;3037074,2999975;2381141,2934955;2373555,2938947;2372358,2940145;2370760,2939347;2362775,2937350;2356789,2941343;2356389,2950125;2374752,2966093;2377149,2965694;2390721,2946133;2387927,2937350;2381141,2934955;2380343,2930564;2390721,2934156;2394714,2946133;2387927,2960105;2379142,2968888;2375952,2970485;2372358,2970085;2351999,2952121;2352797,2939347;2361978,2932959;2371558,2934955;2380343,2930564;4567540,2928168;4558357,2945734;4575923,2954916;4585105,2937351;4567540,2928168;4565145,2920983;4592690,2935355;4578318,2962900;4550773,2948529;4565145,2920983;4561552,2907810;4537998,2952122;4582310,2975674;4605863,2931363;4561552,2907810;4576229,2898485;4613448,2928968;4584706,2983259;4530414,2954517;4559157,2900225;4576229,2898485;112439,2886153;98118,2893838;90932,2902621;85743,2903020;76960,2895834;61391,2891043;47419,2898628;50214,2928569;94126,2965295;130454,2920984;127659,2891043;112439,2886153;111741,2879417;132450,2885854;136043,2925775;97319,2972880;92130,2973279;45423,2934158;41831,2894237;60992,2883858;81751,2890644;87739,2895434;92529,2889446;111741,2879417;6815778,2872979;6801457,2880664;6794271,2889447;6789082,2889846;6780299,2882660;6764731,2877869;6750758,2885454;6753552,2915395;6797465,2952121;6833792,2907810;6830997,2877869;6815778,2872979;6814680,2866243;6835389,2872680;6838981,2912601;6800259,2959706;6795070,2960105;6748362,2920984;6744770,2881063;6763931,2870684;6784690,2877470;6790678,2882260;6795469,2876272;6814680,2866243;1413730,2864946;1440228,2883858;1434639,2887451;1385137,2875874;1373560,2925375;1367972,2928968;1381545,2870285;1413730,2864946;6158347,2801623;6150762,2805615;6149565,2806813;6147968,2806015;6139984,2804018;6133995,2808011;6133596,2816793;6151960,2832761;6154355,2832362;6167928,2812801;6165133,2804018;6158347,2801623;6157948,2797232;6168327,2800825;6172319,2812801;6165533,2826773;6156750,2835556;6153557,2837152;6149964,2836753;6129604,2818789;6130402,2806015;6139585,2799627;6149165,2801623;6157948,2797232;1669368,2790844;1660187,2808410;1677751,2817592;1686933,2800027;1669368,2790844;1666973,2783659;1694518,2798031;1680147,2825576;1652602,2811205;1666973,2783659;1663381,2770484;1639827,2814797;1684139,2838349;1707691,2794038;1663381,2770484;1678057,2761160;1715277,2791643;1686534,2845934;1632243,2817192;1660985,2762900;1678057,2761160;3917594,2735655;3903273,2743340;3896087,2752123;3890898,2752522;3882115,2745336;3866546,2740545;3852574,2748130;3855368,2778071;3899281,2814797;3935608,2770486;3932813,2740545;3917594,2735655;5191338,2731612;5217835,2750525;5212246,2754118;5162745,2742540;5151167,2792042;5145579,2795635;5159152,2736952;5191338,2731612;3916496,2728919;3937205,2735356;3940797,2775276;3902075,2822382;3896886,2822781;3850178,2783660;3846586,2743739;3865747,2733360;3886506,2740146;3892494,2744936;3897285,2738948;3916496,2728919;3260179,2664298;3252595,2668290;3251395,2669488;3249800,2668690;3241816,2666693;3235827,2670686;3235427,2679468;3253792,2695436;3256186,2695037;3269760,2675476;3266965,2666693;3260179,2664298;3259779,2659907;3270159,2663500;3274150,2675476;3267364,2689448;3258582,2698231;3255387,2699827;3251795,2699428;3231435,2681464;3232233,2668690;3241416,2662302;3250997,2664298;3259779,2659907;5446975,2657512;5437793,2675077;5455359,2684259;5464540,2666694;5446975,2657512;5444580,2649927;5472125,2664299;5457754,2691844;5430208,2677473;5444580,2649927;5440987,2637153;5417433,2681465;5461745,2705018;5485298,2660706;5440987,2637153;5455264,2627429;5492483,2657912;5463741,2712203;5409449,2683461;5438192,2629169;5455264,2627429;991876,2615496;977555,2623181;970368,2631964;965179,2632363;956397,2625177;940827,2620386;926855,2627971;929650,2657912;973563,2694638;1009890,2650327;1007095,2620386;991876,2615496;991178,2608760;1011886,2615197;1015479,2655118;976756,2702223;971566,2702622;924859,2663501;921267,2623580;940428,2613201;961188,2619987;967175,2624777;971965,2618789;991178,2608760;2293167,2594289;2319665,2613201;2314076,2616794;2264575,2605217;2252997,2654718;2247407,2658311;2260982,2599628;2293167,2594289;7037782,2530567;7030197,2534559;7029000,2535757;7027403,2534958;7019419,2532962;7013430,2536955;7013031,2545737;7031395,2561705;7033790,2561306;7047363,2541745;7044569,2532962;7037782,2530567;7037383,2526575;7047762,2530167;7051754,2542144;7044968,2556116;7036185,2564899;7032992,2566496;7029399,2566096;7009039,2548132;7009837,2535358;7019020,2528970;7028601,2530966;7037383,2526575;2548805,2520187;2539623,2537753;2557188,2546935;2566370,2529370;2548805,2520187;2546410,2512603;2573955,2526975;2559584,2554520;2532038,2540148;2546410,2512603;2542817,2499828;2519264,2544140;2563577,2567692;2587130,2523381;2542817,2499828;318882,2491445;311297,2495437;310100,2496635;308503,2495836;300519,2493840;294531,2497833;294132,2506615;312495,2522583;314890,2522184;328464,2502623;325669,2493840;318882,2491445;2557493,2490104;2594714,2520587;2565971,2574878;2511679,2546136;2540422,2491844;2557493,2490104;318085,2487453;328464,2491045;332456,2503022;325669,2516994;316886,2525777;313693,2527374;310100,2526974;289741,2509010;290539,2496236;299721,2489848;309301,2491844;318085,2487453;4769485,2481764;4755164,2489449;4747978,2498232;4742789,2498631;4734006,2491445;4718438,2486654;4704465,2494239;4707259,2524180;4751172,2560906;4787499,2516595;4784705,2486654;4769485,2481764;4768387,2475028;4789096,2481465;4792689,2521386;4753966,2568491;4748777,2568890;4702069,2529769;4698477,2489848;4717638,2479469;4738398,2486255;4744386,2491045;4749176,2485057;4768387,2475028;6070373,2460558;6096871,2479470;6091282,2483063;6041781,2471486;6030204,2520987;6024615,2524580;6038188,2465897;6070373,2460558;4112453,2410408;4104868,2414400;4103671,2415598;4102074,2414800;4094090,2412803;4088101,2416796;4087702,2425578;4106066,2441546;4108461,2441147;4122034,2421586;4119239,2412803;4112453,2410408;4112054,2406017;4122433,2409610;4126425,2421586;4119639,2435558;4110856,2444341;4107663,2445937;4104070,2445538;4083710,2427574;4084508,2414800;4093691,2408412;4103271,2410408;4112054,2406017;6326410,2386455;6317228,2404021;6334793,2413203;6343975,2395638;6326410,2386455;6324015,2379270;6351560,2393642;6337189,2421187;6309643,2406816;6324015,2379270;6320022,2366097;6296468,2410409;6340780,2433961;6364333,2389650;6320022,2366097;6334699,2356772;6371918,2387255;6343176,2441546;6288884,2412804;6317627,2358512;6334699,2356772;1871310,2344440;1856988,2352125;1849802,2360908;1844614,2361307;1835830,2354121;1820262,2349330;1806290,2356915;1809084,2386856;1852997,2423582;1889324,2379271;1886531,2349330;1871310,2344440;1870213,2337704;1890922,2344141;1894514,2384061;1855791,2431167;1850602,2431566;1803894,2392445;1800302,2352524;1819464,2342145;1840221,2348931;1846210,2353721;1851001,2347733;1870213,2337704;3172605,2323233;3199100,2342145;3193513,2345738;3144011,2334161;3132436,2383662;3126846,2387255;3140419,2328572;3172605,2323233;3428236,2249131;3419057,2266697;3436619,2275879;3445802,2258314;3428236,2249131;3425843,2241946;3453385,2256318;3439014,2283863;3411471,2269491;3425843,2241946;3421849,2229172;3398299,2273484;3442607,2297036;3466158,2252725;3421849,2229172;1198320,2220788;1190736,2224780;1189538,2225978;1187942,2225180;1179957,2223183;1173969,2227176;1173571,2235958;1191933,2251926;1194328,2251527;1207902,2231966;1205108,2223183;1198320,2220788;3436526,2219448;3473743,2249931;3445001,2304222;3390715,2275480;3419453,2221188;3436526,2219448;1197523,2216397;1207902,2219990;1211894,2231966;1205108,2245938;1196325,2254721;1193131,2256317;1189538,2255918;1169179,2237954;1169977,2225180;1179159,2218792;1188740,2220788;1197523,2216397;5648919,2211108;5634598,2218793;5627412,2227576;5622223,2227975;5613440,2220789;5597872,2215998;5583899,2223583;5586693,2253524;5630606,2290250;5666933,2245939;5664138,2215998;5648919,2211108;5647821,2204372;5668530,2210809;5672122,2250729;5633400,2297835;5628211,2298234;5581503,2259113;5577911,2219192;5597072,2208813;5617831,2215599;5623819,2220389;5628610,2214401;5647821,2204372;6949809,2189900;6976306,2208813;6970717,2212406;6921216,2200828;6909638,2250330;6904050,2253923;6917623,2195240;6949809,2189900;230910,2150778;257407,2169691;251818,2173284;202316,2161706;190739,2211208;185151,2214801;198723,2156118;230910,2150778;4991888,2139352;4984303,2143344;4983106,2144542;4981509,2143743;4973525,2141747;4967536,2145740;4967137,2154522;4985501,2170490;4987896,2170091;5001469,2150530;4998675,2141747;4991888,2139352;4991489,2135360;5001868,2138952;5005860,2150929;4999074,2164901;4990291,2173684;4987098,2175281;4983505,2174881;4963145,2156917;4963943,2144143;4973126,2137755;4982707,2139751;4991489,2135360;7205844,2115798;7196661,2133364;7214227,2142546;7223409,2124981;7205844,2115798;7203449,2108214;7230993,2122586;7216622,2150131;7189077,2135759;7203449,2108214;7199457,2095440;7175904,2139752;7220216,2163304;7243768,2118993;7199457,2095440;7214134,2085716;7251353,2116199;7222611,2170490;7168319,2141748;7197062,2087456;7214134,2085716;486546,2076678;477365,2094243;494929,2103425;504111,2085860;486546,2076678;2750747,2073783;2736428,2081468;2729241,2090251;2724053,2090650;2715270,2083464;2699701,2078673;2685730,2086258;2688524,2116199;2732433,2152925;2768762,2108614;2765970,2078673;2750747,2073783;4024479,2069742;4050977,2088654;4045388,2092247;3995887,2080670;3984310,2130171;3978721,2133764;3992294,2075081;4024479,2069742;484151,2069093;511696,2083465;497324,2111010;469780,2096639;484151,2069093;2749651,2067047;2770360,2073484;2773952,2113405;2735230,2160510;2730039,2160909;2683334,2121788;2679742,2081867;2698902,2071488;2719660,2078274;2725647,2083064;2730438,2077076;2749651,2067047;480558,2056319;457005,2100631;501317,2124184;524869,2079872;480558,2056319;495235,2046595;532454,2077078;503712,2131369;449421,2102627;478163,2048335;495235,2046595;4280516,1995641;4271334,2013206;4288899,2022388;4298081,2004823;4280516,1995641;4277722,1988056;4305267,2002428;4290895,2029973;4263350,2015602;4277722,1988056;4274129,1975281;4250575,2019593;4294887,2043145;4318440,1998834;4274129,1975281;4288806,1965557;4326025,1996040;4297283,2050331;4242991,2021589;4271734,1967297;4288806,1965557;2077355,1950132;2069769,1954124;2068572,1955322;2066975,1954524;2058991,1952527;2053003,1956520;2052604,1965302;2070968,1981270;2073363,1980871;2086936,1961310;2084141,1952527;2077355,1950132;2076955,1945741;2087335,1949333;2091327,1961310;2084541,1975282;2075757,1984065;2072564,1985662;2068972,1985262;2048612,1967298;2049409,1954524;2058592,1948136;2068173,1950132;2076955,1945741;6528354,1940451;6514033,1948136;6506847,1956919;6501658,1957318;6492875,1950132;6477307,1945341;6463334,1952926;6466128,1982867;6510041,2019593;6546368,1975282;6543573,1945341;6528354,1940451;6527257,1933715;6547965,1940152;6551557,1980072;6512835,2027178;6507646,2027577;6460938,1988456;6457346,1948535;6476507,1938156;6497266,1944942;6503254,1949732;6508045,1943744;6527257,1933715;1110348,1880123;1136846,1899035;1131257,1902628;1081754,1891051;1070177,1940552;1064589,1944145;1078161,1885462;1110348,1880123;5871323,1868695;5863738,1872687;5862541,1873885;5860944,1873087;5852960,1871090;5846971,1875083;5846572,1883865;5864936,1899833;5867331,1899434;5880904,1879873;5878110,1871090;5871323,1868695;5870924,1864304;5881303,1867897;5885295,1879873;5878509,1893845;5869726,1902628;5866533,1904224;5862940,1903825;5842580,1885861;5843378,1873087;5852561,1866699;5862142,1868695;5870924,1864304;1365982,1806021;1356802,1823586;1374367,1832768;1383548,1815203;1365982,1806021;3630180,1803126;3615859,1810811;3608674,1819594;3603485,1819993;3594699,1812807;3579132,1808016;3565160,1815601;3567956,1845542;3611869,1882268;3648195,1837957;3645402,1808016;3630180,1803126;4903915,1798685;4930412,1817598;4924823,1821191;4875322,1809613;4863744,1859115;4858156,1862708;4871729,1804025;4903915,1798685;1363587,1798436;1391132,1812808;1376762,1840353;1349215,1825982;1363587,1798436;3629083,1796390;3649791,1802827;3653385,1842748;3614662,1889853;3609471,1890252;3562763,1851131;3559171,1811210;3578332,1800831;3599093,1807617;3605083,1812407;3609871,1806419;3629083,1796390;1359995,1785662;1336441,1829974;1380755,1853526;1404307,1809215;1359995,1785662;1374674,1775938;1411892,1806421;1383150,1860712;1328857,1831970;1357600,1777678;1374674,1775938;5159951,1724585;5150768,1742150;5168334,1751332;5177515,1733767;5159951,1724585;5157156,1717000;5184701,1731372;5170330,1758917;5142784,1744545;5157156,1717000;5153563,1704225;5130010,1748537;5174322,1772089;5197874,1727778;5153563,1704225;5168240,1694501;5205459,1724984;5176717,1779275;5122425,1750533;5151168,1696241;5168240,1694501;2956791,1679076;2949206,1683068;2948007,1684266;2946411,1683468;2938427,1681471;2932442,1685464;2932042,1694246;2950404,1710214;2952799,1709815;2966371,1690254;2963576,1681471;2956791,1679076;2956393,1674685;2966773,1678278;2970761,1690254;2963977,1704226;2955195,1713009;2951999,1714605;2948408,1714206;2928049,1696242;2928846,1683468;2938028,1677080;2947608,1679076;2956393,1674685;688490,1630273;674169,1637958;666982,1646741;661794,1647140;653010,1639954;637442,1635163;623470,1642748;626264,1672689;670177,1709415;706504,1665104;703710,1635163;688490,1630273;687392,1623537;708101,1629974;711694,1669895;672971,1717000;667782,1717399;621074,1678278;617482,1638357;636643,1627978;657402,1634764;663390,1639554;668181,1633566;687392,1623537;1989779,1609067;2016277,1627979;2010688,1631572;1961186,1619994;1949610,1669496;1944021,1673089;1957593,1614406;1989779,1609067;6750758,1598038;6743173,1602030;6741975,1603228;6740379,1602430;6732395,1600433;6726406,1604426;6726006,1613208;6744371,1629176;6746766,1628777;6760339,1609216;6757544,1600433;6750758,1598038;6750359,1593647;6760738,1597239;6764730,1609216;6757943,1623188;6749161,1631971;6745967,1633568;6742375,1633168;6722014,1615204;6722813,1602430;6731995,1596042;6741576,1598038;6750359,1593647;31460,1558917;23875,1562909;22678,1564107;21081,1563309;13097,1561312;7109,1565305;6710,1574087;25073,1590055;27468,1589656;41042,1570095;38246,1561312;31460,1558917;31061,1554526;41441,1558118;45433,1570095;38646,1584067;29863,1592850;26670,1594447;23077,1594047;2718,1576083;3516,1563309;12698,1556921;22278,1558917;31061,1554526;4482062,1549236;4467741,1556921;4460555,1565704;4455365,1566103;4446583,1558917;4431014,1554126;4417041,1561711;4419836,1591652;4463749,1628378;4500076,1584067;4497281,1554126;4482062,1549236;4481364,1542500;4502072,1548937;4505664,1588857;4466942,1635963;4461753,1636362;4415045,1597241;4411453,1557320;4430614,1546941;4451373,1553727;4457361,1558517;4462152,1552529;4481364,1542500;2245418,1534964;2236237,1552530;2253800,1561712;2262977,1544147;2245418,1534964;5783349,1528029;5809847,1546941;5804258,1550534;5754757,1538956;5743180,1588458;5737591,1592051;5751164,1533368;5783349,1528029;2243023,1527779;2270568,1542151;2256198,1569696;2228652,1555324;2243023,1527779;2239029,1514606;2215476,1558918;2259789,1582470;2283340,1538159;2239029,1514606;2253707,1504882;2290927,1535365;2262185,1589656;2207893,1560914;2236634,1506622;2253707,1504882;6038987,1453928;6029805,1471493;6047370,1480675;6056552,1463110;6038987,1453928;6036592,1446343;6064137,1460715;6049766,1488260;6022220,1473888;6036592,1446343;6032999,1433569;6009445,1477881;6053758,1501433;6077310,1457122;6032999,1433569;3809062,1425185;3801477,1429177;3800280,1430374;3798683,1429576;3790698,1427580;3784710,1431572;3784311,1440355;3802675,1456323;3805070,1455924;3818643,1436363;3815848,1427580;3809062,1425185;6047676,1423845;6084895,1454327;6056153,1508619;6001861,1479877;6030604,1425585;6047676,1423845;3808663,1420794;3819042,1424386;3823034,1436363;3816248,1450335;3807465,1459118;3804272,1460715;3800679,1460315;3780319,1442351;3781117,1429576;3790299,1423189;3799880,1425185;3808663,1420794;1567926,1359617;1553605,1367302;1546418,1376084;1541229,1376483;1532447,1369298;1516878,1364507;1502905,1372092;1505701,1402033;1549612,1438759;1585941,1394448;1583148,1364507;1567926,1359617;1566829,1352881;1587539,1359318;1591132,1399238;1552407,1446344;1547217,1446743;1500510,1407622;1496918,1367701;1516077,1357322;1536838,1364108;1542825,1368898;1547617,1362910;1566829,1352881;2868816,1338410;2895312,1357321;2889722,1360915;2840223,1349337;2828647,1398839;2823060,1402432;2836630,1343749;2868816,1338410;910897,1287861;903311,1291853;902114,1293050;900517,1292252;892533,1290256;886546,1294248;886146,1303031;904509,1318999;906905,1318600;920478,1299039;917683,1290256;910897,1287861;910498,1283470;920877,1287063;924869,1299039;918083,1313011;909299,1321794;906107,1323390;902514,1322991;882154,1305027;882952,1292252;892136,1285865;901714,1287861;910498,1283470;5361496,1278180;5347175,1285865;5339989,1294647;5334799,1295046;5326017,1287861;5310448,1283070;5296475,1290655;5299270,1320596;5343183,1357322;5379510,1313011;5376715,1283070;5361496,1278180;5360798,1271444;5381506,1277881;5385099,1317802;5346376,1364907;5341187,1365306;5294479,1326185;5290887,1286264;5310048,1275885;5330807,1282671;5336795,1287461;5341586,1281473;5360798,1271444;3124852,1264308;3115671,1281873;3133237,1291055;3142420,1273490;3124852,1264308;6662785,1256973;6689282,1275884;6683693,1279478;6634192,1267900;6622615,1317402;6617026,1320995;6630599,1262312;6662785,1256973;3122459,1256723;3150004,1271095;3135631,1298640;3108087,1284268;3122459,1256723;3118466,1243949;3094913,1288261;3139225,1311813;3162777,1267502;3118466,1243949;3133141,1234225;3170362,1264707;3141619,1318999;3087328,1290257;3116071,1235965;3133141,1234225;6918421,1182871;6909238,1200437;6926804,1209619;6935986,1192054;6918421,1182871;6916026,1175686;6943570,1190058;6929199,1217603;6901654,1203232;6916026,1175686;6912433,1162512;6888879,1206825;6933191,1230377;6956744,1186066;6912433,1162512;4688497,1154528;4680912,1158520;4679715,1159717;4678118,1158919;4670134,1156923;4664145,1160915;4663746,1169698;4682110,1185666;4684505,1185267;4698078,1165706;4695284,1156923;4688497,1154528;6927110,1153188;6964329,1183670;6935587,1237962;6881295,1209220;6910038,1154928;6927110,1153188;4688098,1150137;4698477,1153729;4702469,1165706;4695683,1179678;4686900,1188461;4683707,1190058;4680114,1189658;4659754,1171694;4660552,1158919;4669735,1152532;4679316,1154528;4688098,1150137;199523,1143750;190342,1161316;207906,1170498;217088,1152933;199523,1143750;196729,1136565;224274,1150937;209902,1178482;182357,1164110;196729,1136565;193136,1123391;169582,1167703;213895,1191255;237447,1146944;193136,1123391;207813,1114066;245032,1144548;216290,1198840;161998,1170098;190741,1115806;207813,1114066;2447363,1088561;2433043,1096246;2425857,1105028;2420668,1105427;2411885,1098242;2396315,1093451;2382343,1101036;2385136,1130977;2429051,1167703;2465377,1123392;2462583,1093451;2447363,1088561;3721088,1084519;3747586,1103430;3741997,1107024;3692495,1095447;3680919,1144948;3675330,1148541;3688902,1089858;3721088,1084519;2446267,1081825;2466975,1088262;2470568,1128183;2431845,1175288;2426656,1175687;2379945,1136566;2376353,1096645;2395516,1086266;2416276,1093052;2422263,1097842;2427054,1091854;2446267,1081825;1790328,1017204;1782746,1021196;1781548,1022393;1779952,1021595;1771968,1019599;1765979,1023591;1765581,1032374;1783944,1048342;1786336,1047943;1799910,1028382;1797115,1019599;1790328,1017204;1789930,1012813;1800309,1016405;1804301,1028382;1797514,1042354;1788731,1051137;1785537,1052734;1781948,1052334;1761589,1034370;1762387,1021595;1771569,1015208;1781149,1017204;1789930,1012813;3977125,1010418;3967943,1027983;3985508,1037165;3994690,1019600;3977125,1010418;6240931,1007523;6226610,1015208;6219424,1023990;6214234,1024389;6205452,1017204;6189883,1012413;6175910,1019998;6178705,1049939;6222618,1086665;6258945,1042354;6256150,1012413;6240931,1007523;3974331,1002833;4001876,1017205;3987504,1044750;3959959,1030378;3974331,1002833;6240232,1000787;6260941,1007224;6264533,1047145;6225811,1094250;6220622,1094649;6173914,1055528;6170322,1015607;6189483,1005228;6210242,1012014;6216230,1016804;6221021,1010816;6240232,1000787;3970737,990059;3947183,1034371;3991495,1057923;4015048,1013612;3970737,990059;3985414,980335;4022633,1010817;3993891,1065109;3939599,1036367;3968342,982075;3985414,980335;822924,947195;849422,966106;843832,969700;794330,958122;782755,1007624;777167,1011217;790737,952534;822924,947195;5567932,883473;5560347,887465;5559150,888662;5557553,887864;5549569,885868;5543580,889860;5543181,898643;5561545,914611;5563940,914212;5577513,894651;5574719,885868;5567932,883473;5567533,879481;5577912,883073;5581904,895050;5575118,909022;5566335,917805;5563142,919402;5559549,919002;5539189,901038;5539987,888263;5549170,881876;5558751,883872;5567533,879481;1078960,873094;1069779,890659;1087345,899841;1096526,882276;1078960,873094;1076166,865509;1103713,879881;1089341,907426;1061795,893054;1076166,865509;1072574,852734;1049020,897046;1093333,920598;1116885,876287;1072574,852734;1087250,843010;1124471,873492;1095728,927784;1041436,899042;1070178,844750;1087250,843010;3326802,817904;3312479,825589;3305293,834371;3300102,834770;3291318,827585;3275751,822794;3261778,830379;3264571,860320;3308486,897046;3344817,852735;3342023,822794;3326802,817904;4600524,813863;4627021,832774;4621432,836368;4571931,824790;4560353,874292;4554765,877885;4568338,819202;4600524,813863;3325704,811168;3346413,817605;3350008,857526;3311280,904631;3306091,905030;3259384,865909;3255791,825988;3274951,815609;3295711,822395;3301700,827185;3306491,821197;3325704,811168;2669769,746148;2662183,750140;2660985,751337;2659389,750539;2651404,748543;2645416,752535;2645017,761318;2663381,777286;2665775,776887;2679349,757326;2676554,748543;2669769,746148;2669369,742156;2679749,745748;2683741,757725;2676954,771697;2668170,780480;2664978,782077;2661386,781677;2641025,763713;2641822,750938;2651006,744551;2660586,746547;2669369,742156;4856160,739761;4846978,757326;4864544,766508;4873725,748943;4856160,739761;7120366,736867;7106045,744551;7098859,753333;7093670,753732;7084887,746547;7069319,741756;7055346,749341;7058140,779282;7102053,816008;7138380,771697;7135586,741756;7120366,736867;4853765,732176;4881310,746548;4866939,774093;4839393,759722;4853765,732176;7119269,729731;7139977,736168;7143570,776089;7104847,823194;7099658,823593;7052950,784472;7049358,744551;7068519,734172;7089278,740958;7095266,745748;7100057,739760;7119269,729731;4850172,719402;4826619,763714;4870931,787266;4894483,742955;4850172,719402;4864849,709678;4902068,740160;4873326,794452;4819034,765710;4847777,711418;4864849,709678;401068,697745;386747,705430;379561,714212;374372,714611;365589,707426;350020,702635;336048,710220;338843,740161;382755,776887;419083,732576;416288,702635;401068,697745;400370,690610;421079,697047;424672,736967;385949,784073;380759,784472;334052,745351;330460,705430;349621,695051;370380,701837;376368,706627;381158,700639;400370,690610;1702359,676538;1728856,695449;1723267,699043;1673766,687465;1662191,736967;1656602,740560;1670174,681877;1702359,676538;6447367,612816;6439783,616808;6438585,618005;6436988,617207;6429004,615211;6423015,619203;6422616,627986;6440980,643954;6443375,643555;6456948,623994;6454154,615211;6447367,612816;6446569,608425;6456948,612017;6460940,623994;6454154,637966;6445371,646749;6442178,648346;6438585,647946;6418225,629982;6419023,617207;6428206,610820;6437787,612816;6446569,608425;1958391,602437;1949210,620002;1966776,629184;1975957,611619;1958391,602437;1955598,594852;1983143,609224;1968772,636769;1941226,622397;1955598,594852;1952005,582078;1928452,626390;1972764,649942;1996316,605631;1952005,582078;1966682,572354;2003902,602836;1975159,657128;1920867,628386;1949609,574094;1966682,572354;4178671,564014;4164350,571699;4157164,580481;4151974,580880;4143192,573695;4127623,568904;4113650,576489;4116445,606430;4160358,643156;4196685,598845;4193890,568904;4178671,564014;4177972,557278;4198681,563715;4202273,603636;4163551,650741;4158362,651140;4111654,612019;4108062,572098;4127223,561719;4147982,568505;4153970,573295;4158761,567307;4177972,557278;5479959,542807;5506456,561718;5500867,565312;5451366,553734;5439789,603236;5434200,606829;5447773,548146;5479959,542807;3521645,492657;3514060,496649;3512864,497846;3511266,497048;3503280,495052;3497292,499044;3496895,507827;3515254,523795;3517651,523396;3531227,503835;3528431,495052;3521645,492657;3521244,488266;3531625,491858;3535619,503835;3528831,517807;3520047,526590;3516857,528187;3513257,527787;3492899,509823;3493698,497048;3502880,490661;3512458,492657;3521244,488266;5735595,468705;5726413,486270;5743978,495452;5753160,477887;5735595,468705;5733200,461120;5760745,475492;5746374,503037;5718828,488665;5733200,461120;5729607,448346;5706053,492658;5750366,516210;5773918,471899;5729607,448346;5744284,438622;5781503,469104;5752761,523396;5698469,494654;5727212,440362;5744284,438622;1280504,426689;1266183,434374;1258997,443156;1253808,443555;1245026,436370;1229457,431579;1215485,439164;1218280,469105;1262192,505831;1298519,461520;1295724,431579;1280504,426689;1279806,419953;1300515,426390;1304108,466311;1265384,513416;1260195,513815;1213489,474694;1209897,434773;1229058,424394;1249817,431180;1255804,435970;1260595,429982;1279806,419953;2581792,405482;2608292,424393;2602703,427987;2553201,416409;2541624,465911;2536036,469504;2549608,410821;2581792,405482;623472,355333;615887,359325;614690,360522;613093,359724;605109,357728;599120,361720;598721,370502;617085,386471;619480,386072;633053,366510;630258,357728;623472,355333;623073,350942;633452,354534;637444,366510;630658,380483;621875,389266;618682,390863;615089,390463;594729,372498;595527,359724;604709,353337;614290,355333;623073,350942;7326403,342159;7318818,346151;7317621,347348;7316024,346550;7308040,344554;7302051,348546;7301652,357328;7320016,373297;7322411,372898;7335984,353336;7333190,344554;7326403,342159;7326004,337768;7336383,341360;7340375,353336;7333589,367309;7324806,376092;7321613,377689;7318020,377289;7297660,359324;7298458,346550;7307641,340163;7317222,342159;7326004,337768;2837429,331381;2828248,348945;2845812,358128;2854994,340562;2837429,331381;2835034,323796;2862578,338167;2848207,365713;2820663,351342;2835034,323796;2831442,311022;2807890,355334;2852199,378886;2875752,334574;2831442,311022;2846119,301297;2883339,331780;2854596,386072;2800304,357330;2829047,303038;2846119,301297;5058105,293357;5043784,301042;5036598,309824;5031408,310223;5022626,303038;5007057,298247;4993084,305832;4995879,335772;5039792,372499;5076119,328187;5073324,298247;5058105,293357;5057406,286620;5078115,293058;5081708,332977;5042985,380084;5037796,380483;4991088,341361;4987496,301441;5006657,291062;5027416,297848;5033404,302638;5038195,296650;5057406,286620;6359393,272150;6385891,291061;6380302,294654;6330801,283077;6319224,332579;6313635,336172;6327208,277489;6359393,272150;4401074,221601;4393489,225593;4392292,226790;4390695,225992;4382711,223996;4376722,227988;4376323,236770;4394687,252739;4397082,252340;4410655,232778;4407861,223996;4401074,221601;4400675,217210;4411054,220802;4415046,232778;4408260,246751;4399477,255534;4396284,257131;4392691,256731;4372331,238766;4373129,225992;4382312,219605;4391893,221601;4400675,217210;6615030,198049;6605847,215613;6623413,224796;6632595,207230;6615030,198049;6612635,190464;6640179,204835;6625808,232381;6598263,218009;6612635,190464;6609042,177689;6585488,222001;6629800,245553;6653353,201241;6609042,177689;6623719,167964;6660938,198447;6632196,252739;6577904,223997;6606647,169705;6623719,167964;2159939,156032;2145618,163717;2138432,172499;2133243,172898;2124460,165713;2108890,160922;2094918,168507;2097713,198447;2141626,235174;2177952,190862;2175158,160922;2159939,156032;3433677,151592;3460171,170503;3454581,174096;3405086,162519;3393511,212021;3387923,215614;3401495,156931;3433677,151592;2159241,149295;2179949,155733;2183542,195653;2144819,242759;2139630,243158;2092922,204036;2089330,164116;2108491,153737;2129251,160523;2135238,165313;2140028,159325;2159241,149295;1502906,84277;1495322,88269;1494125,89466;1492528,88668;1484545,86672;1478557,90664;1478158,99446;1496519,115415;1498914,115016;1512488,95454;1509691,86672;1502906,84277;1502508,79886;1512885,83478;1516879,95454;1510091,109427;1501309,118210;1498117,119807;1494523,119407;1474166,101442;1474964,88668;1484144,82281;1493724,84277;1502508,79886;3689702,77490;3680519,95055;3698085,104238;3707267,86672;3689702,77490;3687307,70305;3714852,84676;3700480,112222;3672935,97850;3687307,70305;3683315,57131;3659772,101443;3704074,124995;3727626,80683;3683315,57131;3697991,47407;3735211,77889;3706469,132181;3652188,103439;3680919,49147;3697991,47407;5937540,22301;5923219,29986;5916033,38768;5910844,39167;5902061,31982;5886493,27191;5872520,34776;5875314,64716;5919227,101443;5955554,57131;5952759,27191;5937540,22301;5936443,15564;5957151,22002;5960743,61922;5922021,109028;5916832,109427;5870124,70305;5866532,30385;5885693,20006;5906452,26792;5912440,31582;5917231,25594;5936443,15564;535499,14268;561996,33179;556407,36772;506906,25195;495329,74697;489741,78290;503313,19607;535499,14268;7238827,1094;7265325,20005;7259736,23598;7210235,12021;7198658,61523;7193069,65116;7206642,6433;7238827,109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任意多边形：形状 18" o:spid="_x0000_s1031" style="position:absolute;left:2458;top:50697;width:74258;height:48856;visibility:visible;mso-wrap-style:square;v-text-anchor:middle" coordsize="7425815,48855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" path="m4025601,4852324r-162,7423l4019890,4865133r8045,152l4033654,4871070r168,-7730l4039030,4858132r-8002,-382l4025601,4852324xm4020649,4838987v1996,-798,4391,,5190,2396l4025822,4842165r8399,8400c4038213,4852161,4042604,4852161,4046596,4850565r1,l4046996,4850165v1996,-798,4391,,5190,2395c4052984,4854556,4052186,4856951,4049791,4857751v-3992,1597,-7186,4790,-8783,8782l4041008,4878509r,l4041008,4878510r,398l4038221,4884084r-7,14l4038214,4884098v-1996,798,-3993,-399,-4792,-2395l4033422,4881702r-8632,-8931l4012278,4872521r-411,399c4009870,4873719,4007874,4872521,4007075,4870525r152,-329l4007075,4870126v-798,-1996,,-4392,2395,-5191l4009864,4864943r8390,-8390l4018254,4844977r-401,-400c4017055,4842580,4017853,4840185,4020248,4839386r179,83l4020649,4838987xm3959018,4828955r-245,17618l3945930,4858702r17634,245l3976090,4871975r247,-17817l3988996,4841986r-19046,-1401l3959018,4828955xm3953582,4815434r330,153l3953983,4815434v1996,-798,4391,,5189,2395l3959166,4818237r15325,15861c3981428,4837092,3989512,4837391,3997096,4834197r1730,799l4002286,4836592r,1l4002286,4836593v798,1996,,4391,-2395,5189l3999890,4841783r-16367,15968l3983145,4879312r378,394c3984322,4882101,3983523,4884097,3981128,4885295r-319,-159l3980729,4885296v-1997,798,-3993,-400,-4791,-2396l3975944,4882496r-15574,-15963l3938055,4866141r-839,791c3935220,4867730,3933224,4866532,3932425,4864536r304,-658l3932425,4863738v-798,-1997,,-4392,2395,-5190l3935628,4858559r15560,-15180l3951580,4821043r-393,-419c3950389,4818628,3951187,4816233,3953582,4815434xm6487198,4798369v-3493,-300,-7086,698,-9881,3094c6471729,4806254,6470930,4815036,6475721,4820625r7186,8383l6494484,4819028v1597,-1198,3593,-1198,4790,399c6500472,4821024,6500472,4823020,6498875,4824218r-11577,9980l6495681,4844177v400,400,1198,400,1996,l6521629,4824218v5589,-5190,6387,-13573,1198,-19162c6518037,4799467,6509254,4798669,6503665,4803459r-1197,1198c6501669,4805056,6500871,4805455,6500073,4805455v-1198,,-1996,-399,-2396,-1197l6496480,4803060v-2396,-2795,-5789,-4392,-9282,-4691xm2069184,4787241v4990,1148,9581,4242,12575,9033l2076170,4799867v-3992,-6387,-12375,-8384,-18763,-4391c2051019,4799468,2049023,4807851,2053415,4813839r-5589,3593c2041838,4808250,2044632,4795875,2054213,4789886v4591,-2994,9981,-3792,14971,-2645xm6528016,4778708r14771,1198c6544384,4779906,6545980,4781502,6546779,4783898r-1198,14771c6545581,4800665,6543984,4801863,6541988,4801863v-1996,,-3193,-1597,-3193,-3593l6539194,4791482r-10778,9183l6528815,4801064v7185,8782,5988,21557,-2395,28742l6502867,4849766v-1597,1597,-3992,1996,-5988,1996c6494883,4851762,6492887,4850565,6491290,4848968r-8383,-9980l6473725,4846972r-400,7185c6473325,4856153,6471729,4857351,6469733,4857351v-1996,,-3194,-1597,-3194,-3593l6466938,4848569r-5189,-400c6459753,4848169,6458555,4846573,6458555,4844577v,-1996,1597,-3194,3593,-3194l6469333,4841782r9182,-7984l6470930,4825016v-7185,-8782,-5988,-21557,2395,-28743c6481310,4789087,6493286,4789886,6500871,4797470v6387,-4790,14770,-5189,21557,-1596l6534404,4785894r-6787,-400c6525621,4785494,6524424,4783898,6524424,4781902v,-1996,1596,-3194,3592,-3194xm1100272,4732547r-145,6641l1094174,4744966r8448,160l1107942,4750507r168,-7725l1112937,4737955r-7620,-363l1100272,4732547xm1095337,4718429v1996,-798,4391,,5190,2395l1100493,4722388r8017,8018l1120486,4730406r799,-799c1123281,4728809,1125677,4729607,1126475,4732002v799,1996,,4392,-2395,5191l1124025,4737248r-344,743l1123147,4738125r-7851,7850l1115296,4757946r400,404c1116095,4760745,1115297,4763140,1112902,4763939v-1997,798,-3993,-399,-4792,-2395l1107738,4761159r-27,-14l1107711,4761131r-8233,-8520c1095636,4750964,1091145,4750765,1086953,4752362r-269,-125l1086555,4752362v-1996,798,-3992,-399,-4791,-2395l1081763,4749967v-798,-1996,,-4392,2395,-5191l1084160,4744776r8782,-8781l1092942,4725217r-799,-799c1091345,4722421,1092143,4720026,1094539,4719227r354,164l1095337,4718429xm1033700,4708789r-239,17226l1020612,4738150r17241,239l1050778,4751832r248,-17833l1063685,4721827r-19045,-1401l1033700,4708789xm1028671,4694876v1996,-798,4391,,5189,2395l1033849,4698073r15332,15866l1071785,4714039r1,-1c1073782,4713240,1076177,4714038,1076976,4716433r,1l1076976,4716434v798,1996,,4391,-2396,5190l1074578,4721625r-16366,15967c1055019,4744777,1055019,4752761,1057813,4760346v798,1198,,3593,-2395,4790c1053422,4765935,1051425,4764737,1050626,4762741r6,-396l1050627,4762342v-2794,-7585,-8383,-13174,-15968,-16367l1012736,4745589r-831,785c1009909,4747172,1007912,4745975,1007113,4743979r235,-507l1006715,4743180v-799,-1997,,-4392,2394,-5190l1010310,4738007r15566,-15186l1026262,4700875r-386,-410c1025078,4698469,1025876,4696074,1028271,4695275r178,82l1028671,4694876xm3589019,4661045v-3485,-300,-7083,699,-9876,3094c3573557,4668930,3572758,4677712,3577545,4683301r7184,8383l3596304,4681704v1597,-1198,3593,-1198,4793,399c3602294,4683700,3602294,4685696,3600696,4686894r-11577,9980l3597505,4706853v396,400,1196,400,1994,l3623455,4686894v5591,-5190,6389,-13573,1201,-19162c3619862,4662143,3611078,4661345,3605488,4666135r-1195,1198c3603494,4667732,3602695,4668131,3601896,4668131v-799,,-1999,-399,-2397,-1197l3598303,4665736v-2396,-2795,-5786,-4392,-9284,-4691xm5846784,4653908v4990,1148,9581,4242,12575,9033l5853770,4666534v-3992,-6387,-12375,-8384,-18762,-4391c5828620,4666135,5826624,4674518,5831016,4680506r-5590,3593c5819438,4674917,5822233,4662542,5831814,4656553v4591,-2994,9980,-3792,14970,-2645xm3629844,4641384r14772,1198c3646214,4642582,3647811,4644178,3648610,4646574r-1197,14771c3647413,4663341,3645814,4664539,3643817,4664539v-1996,,-3193,-1597,-3193,-3593l3641024,4654158r-10780,9183l3630643,4663740v7186,8782,5989,21557,-2395,28742l3604690,4712442v-1598,1597,-3994,1996,-5989,1996c3596706,4714438,3594712,4713241,3593114,4711644r-8385,-9980l3575551,4709648r-403,7185c3575148,4718829,3573557,4720027,3571556,4720027v-1994,,-3188,-1597,-3188,-3593l3568763,4711245r-5189,-400c3561580,4710845,3560385,4709249,3560385,4707253v,-1996,1598,-3194,3591,-3194l3571160,4704458r9178,-7984l3572758,4687692v-7183,-8782,-5989,-21557,2390,-28743c3583131,4651763,3595108,4652562,3602695,4660146v6386,-4790,14771,-5189,21561,-1596l3636234,4648570r-6789,-400c3627449,4648170,3626252,4646574,3626252,4644578v,-1996,1596,-3194,3592,-3194xm4877881,4598825r-153,7032l4872173,4611249r7651,145l4885543,4617179r168,-7730l4890918,4604242r-8000,-381l4877881,4598825xm4872938,4585097v1996,-798,4391,,5190,2395l4878103,4588666r8009,8009l4898486,4596675r400,-401c4900882,4595476,4903277,4596274,4904076,4598669v798,1996,,4392,-2396,5191l4901283,4604257r-2,3l4901279,4604261r-8381,8381l4892898,4624618r,l4892898,4624619r,398l4890112,4630193r-8,14l4890104,4630207r,c4888108,4631005,4886111,4629808,4885312,4627812r,-1l4876681,4618879r-12121,-241l4864156,4619030v-1997,799,-3993,-399,-4792,-2395l4859447,4616457r-482,-222c4858167,4614239,4858965,4611843,4861360,4611044r785,15l4870543,4602663r,-11177l4869743,4590687v-798,-1997,,-4392,2396,-5191l4872646,4585730r292,-633xm4811301,4575483r-239,17200l4798213,4604818r17241,239l4828374,4618495r253,-18228l4841257,4588123r-19417,-1428l4811301,4575483xm4805472,4561544r659,304l4806272,4561544v1996,-798,4391,,5189,2396l4811450,4564755r14931,15453c4833317,4583202,4841401,4583502,4848986,4580308r269,124l4849386,4580306v1996,-798,4391,,5190,2395c4855374,4584697,4854576,4587093,4852180,4587891v-7185,2794,-13173,8384,-16367,15969c4832620,4611045,4832620,4619029,4835414,4626614v799,1597,,3992,-2395,4790l4833018,4631405v-1996,798,-3992,-399,-4790,-2395c4825434,4621425,4819845,4615836,4812260,4612643r-21924,-386l4789505,4613042v-1996,799,-3992,-399,-4791,-2395l4784948,4610140r-633,-292c4783517,4607851,4784315,4605456,4786710,4604658r1201,17l4803477,4589489r385,-21920l4803077,4566734v-798,-1996,,-4391,2395,-5190xm663700,4540487v-3493,-300,-7086,699,-9881,3094c648231,4548372,647432,4557154,652223,4562743r7186,8383l670986,4561146v1597,-1198,3593,-1198,4790,399c676974,4563142,676974,4565138,675377,4566336r-11577,9980l672183,4586295v400,400,1198,400,1996,l698131,4566336v5589,-4791,6388,-13573,1198,-19162c694539,4541585,685756,4540787,680167,4545577r-1197,1198c678171,4547174,677373,4547573,676575,4547573v-1198,,-1996,-399,-2396,-1197l672982,4545178v-2396,-2795,-5789,-4392,-9282,-4691xm7366633,4527313v-3493,-300,-7086,698,-9881,3094c7351164,4535198,7350365,4543980,7355156,4549569r7186,8383l7373919,4547972v1597,-1198,3593,-1198,4790,399c7379907,4549968,7379907,4551964,7378310,4553162r-11577,9980l7375117,4573121v399,400,1197,400,1996,l7401065,4553162v5588,-4791,6387,-13573,1197,-19162c7397472,4528411,7388689,4527613,7383101,4532403r-1198,1198c7381105,4534000,7380306,4534399,7379508,4534399v-799,,-1996,-399,-2395,-1197l7375915,4532004v-2395,-2795,-5789,-4392,-9282,-4691xm704119,4520826r14771,1198c720886,4522024,722083,4523620,722882,4526016r-1198,14771c721684,4542783,720087,4543981,718091,4543981v-1996,,-3193,-1597,-3193,-3593l715297,4533600r-10778,9183l704918,4543182v7185,8782,5988,21557,-2395,28742l678970,4591884v-1597,1597,-3992,1996,-5988,1996c670986,4593880,668990,4592683,667393,4591086r-8383,-9980l649827,4589090r-399,7185c649428,4598271,647831,4599469,645835,4599469v-1996,,-3193,-1597,-3193,-3593l643041,4590687r-5190,-400c635855,4590287,634658,4588691,634658,4586695v,-1996,1597,-3194,3593,-3194l645436,4583900r9182,-7984l647033,4567134v-7186,-8782,-5988,-21557,2395,-28743c657412,4531205,669389,4532004,676974,4539588v6387,-4790,14770,-5189,21557,-1596l710507,4528012r-6787,-400c701724,4527612,700527,4526016,700527,4524020v,-1996,1596,-3194,3592,-3194xm2948622,4516585v4991,1148,9581,4241,12576,9032l2955609,4529210v-3993,-6387,-12375,-8384,-18763,-4391c2930459,4528811,2928466,4537194,2932854,4543182r-5591,3593c2921277,4537593,2924072,4525218,2933651,4519229v4592,-2994,9981,-3792,14971,-2644xm7407052,4507652r14771,1198c7423819,4508850,7425016,4510446,7425815,4512842r-1198,14771c7424617,4529609,7423020,4530807,7421024,4530807v-1996,,-3193,-1597,-3193,-3593l7418230,4520426r-10778,9183l7407851,4530008v7185,8782,5988,21557,-2395,28742l7381903,4578710v-1597,1597,-3992,1996,-5988,1996c7373919,4580706,7371923,4579509,7370326,4577912r-8383,-9980l7352760,4575916r-399,7185c7352361,4585097,7350764,4586295,7348768,4586295v-1996,,-3193,-1597,-3193,-3593l7345974,4577513r-5190,-400c7338788,4577113,7337591,4575517,7337591,4573521v,-1996,1597,-3194,3593,-3194l7348369,4570726r9182,-7984l7349966,4553960v-7186,-8782,-5988,-21557,2395,-28743c7360346,4518031,7372322,4518830,7379907,4526414v6387,-4790,14770,-5189,21557,-1596l7413440,4514838r-6787,-400c7404657,4514438,7403460,4512842,7403460,4510846v,-1996,1596,-3194,3592,-3194xm1979716,4461500r-153,7032l1974014,4473918r8043,152l1987387,4479460r159,-7335l1992753,4466918r-8001,-382l1979716,4461500xm1974773,4447772v1996,-798,4391,,5190,2396l1979937,4451342r8008,8009l2000320,4459351r400,-401c2002717,4458152,2005112,4458950,2005910,4461345v799,1996,,4391,-2395,5191l2003117,4466934r-1,1l2003116,4466935r-8384,8383l1994732,4486890r400,404c1995531,4489689,1994334,4492085,1992338,4492883r-315,-157l1991938,4492883v-1996,798,-3992,-399,-4791,-2395l1987155,4490084r-8241,-8528l1966401,4481306r-411,399c1963994,4482504,1961998,4481306,1961199,4479310r151,-329l1961199,4478911v-799,-1996,,-4392,2395,-5191l1963988,4473728r8390,-8390l1972378,4454163r-801,-800c1970779,4451366,1971577,4448971,1973972,4448172r508,234l1974773,4447772xm1913135,4438159r-239,17200l1900047,4467494r17241,239l1930208,4481170r254,-18227l1943092,4450799r-19418,-1428l1913135,4438159xm1907307,4424220r659,305l1908106,4424220v1996,-798,4391,,5190,2395l1913284,4427430r14932,15454c1935152,4445878,1943236,4446177,1950821,4442983r270,124l1951221,4442982v1996,-798,4391,,5190,2395c1957209,4447373,1956411,4449768,1954015,4450567v-7185,2794,-13173,8384,-16367,15969c1934454,4473721,1934454,4481705,1937248,4489290r-2390,4781l1934854,4494081r-1,l1934853,4494081r-1797,-899l1930062,4491686v-2794,-7585,-8383,-13174,-15968,-16367l1892170,4474933r-831,785c1889343,4476516,1887347,4475318,1886549,4473322r233,-506l1886149,4472524v-798,-1997,,-4392,2396,-5190l1889746,4467351r15565,-15186l1905697,4430245r-785,-835c1904114,4427414,1904912,4425019,1907307,4424220xm4468450,4389989v-3493,-300,-7086,698,-9881,3094c4452981,4397873,4452182,4406656,4456973,4412245r7186,8383l4475736,4410648v1597,-1198,3593,-1198,4790,399c4481724,4412644,4481724,4414640,4480127,4415837r-11577,9980l4476933,4435797v400,400,1198,400,1996,l4502881,4415837v5589,-4790,6387,-13572,1198,-19161c4499289,4391087,4490506,4390289,4484917,4395079r-1197,1198c4482921,4396676,4482123,4397075,4481325,4397075v-799,,-1996,-399,-2396,-1198l4477732,4394680v-2396,-2795,-5789,-4392,-9282,-4691xm6725819,4383253v4990,1148,9581,4241,12575,9032l6732805,4395878v-3992,-6387,-12375,-8384,-18763,-4391c6708053,4395080,6706057,4403463,6710050,4409850r-5589,3593c6698473,4404261,6701267,4391886,6710849,4385897v4590,-2994,9980,-3792,14970,-2644xm4509268,4370328r14771,1197c4525636,4371924,4526833,4373122,4528031,4375517r-1198,14772c4526833,4392285,4525236,4393482,4523240,4393482v-1996,,-3193,-1597,-3193,-3593l4520446,4383102r-10778,9183l4510067,4392684v7185,8782,5988,21557,-2395,28742l4484119,4441386v-1597,1597,-3992,1996,-5988,1996c4476135,4443382,4474139,4442185,4472542,4440588r-8383,-9980l4454977,4438592r-400,7185c4454577,4447773,4452981,4448971,4450985,4448971v-1996,,-3194,-1597,-3194,-3593l4448190,4440189r-5189,-400c4441005,4439789,4439807,4438193,4439807,4436197v,-1996,1597,-3194,3593,-3194l4450585,4433402r9182,-7984l4452182,4416636v-7185,-8783,-5988,-21557,2395,-28744c4462562,4380707,4474538,4381505,4482123,4389090v6387,-4790,14770,-5190,21557,-1597l4515656,4377513r-6787,-399c4506873,4377114,4505676,4375517,4505676,4373521v,-1996,1596,-3193,3592,-3193xm5757316,4328167r-153,7032l5751606,4340594r7653,144l5764970,4346514r176,-8121l5769973,4333566r-7620,-363l5757316,4328167xm5752373,4314440v1996,-798,4391,,5189,2395l5757537,4318007r8009,8011l5777522,4326018r799,-800c5780317,4324420,5782712,4325218,5783510,4327613v799,1996,,4391,-2395,5191l5781059,4332860r-343,742l5780183,4333736r-7850,7850c5770736,4345578,5770736,4349969,5772333,4353961r,1l5772333,4353962v798,2396,-399,4791,-2794,5589c5767543,4360349,5765547,4359152,5764748,4357156v-1597,-4192,-4790,-7285,-8633,-8932l5743994,4347982r-403,391c5741594,4349171,5739598,4347974,5738799,4345978r82,-177l5738400,4345579v-798,-1996,,-4392,2395,-5190l5741578,4340404r8400,-8398l5749978,4320829r-800,-799c5748380,4318033,5749178,4315638,5751573,4314839r508,235l5752373,4314440xm5690732,4304821r-234,16806l5677649,4333762r17240,239l5707814,4347443r247,-17833l5720691,4317466r-19416,-1428l5690732,4304821xm5685707,4290488v1996,-798,4391,,5190,2395l5690880,4294093r14936,15458c5712752,4312545,5720836,4312844,5728421,4309650r269,124l5728820,4309649v1996,-798,4391,,5190,2395c5734808,4314040,5734010,4316436,5731614,4317234v-7185,2794,-13173,8384,-16367,15969c5712054,4340389,5712054,4348373,5714848,4355957v799,1597,-399,3593,-2395,4791c5710456,4361546,5708460,4360349,5707662,4358353r6,-397l5707663,4357954v-2794,-7585,-8383,-13174,-15968,-16367l5669771,4341201r-831,785c5666944,4342784,5664948,4341586,5664149,4339590r234,-506l5663750,4338792v-798,-1997,,-4392,2395,-5190l5667347,4333619r15566,-15186l5683290,4296905r-778,-828c5681714,4294081,5682512,4291686,5684907,4290887r508,234l5685707,4290488xm1543138,4269830v-3494,-300,-7087,699,-9881,3094c1527669,4277715,1526871,4286497,1531662,4292086r7184,8383l1550423,4290489v1596,-1198,3592,-1198,4789,399c1556411,4292485,1556411,4294481,1554813,4295679r-11575,9980l1551619,4315638v400,400,1199,400,1996,l1577569,4295679v5588,-5190,5988,-13573,1197,-19162c1573976,4270928,1565192,4270130,1559603,4274920r-1197,1198c1557608,4276517,1556810,4276916,1556012,4276916v-1199,,-1997,-399,-2397,-1197l1552419,4274521v-2396,-2795,-5789,-4392,-9281,-4691xm1583557,4250169r14770,1198c1600323,4251367,1601520,4252963,1602319,4255359r-1198,14771c1601121,4272126,1599524,4273324,1597529,4273324v-1997,,-3194,-1597,-3194,-3593l1594735,4262943r-10778,9183l1584355,4272525v7186,8782,5988,21557,-2394,28742l1558406,4321227v-1596,1597,-3992,1996,-5987,1996c1550423,4323223,1548427,4322026,1546830,4320429r-8382,-9980l1529266,4318433r-400,7185c1528866,4327614,1527269,4328812,1525273,4328812v-1994,,-3192,-1597,-3192,-3593l1522480,4320030r-5191,-400c1515294,4319630,1514097,4318034,1514097,4316038v,-1996,1597,-3194,3593,-3194l1524874,4313243r9182,-7984l1526472,4296477v-7186,-8782,-5988,-21557,2394,-28743c1536851,4260548,1548826,4261347,1556411,4268931v6387,-4790,14770,-5189,21558,-1596l1589944,4257355r-6787,-400c1581161,4256955,1579965,4255359,1579965,4253363v,-1996,1597,-3194,3592,-3194xm3828035,4245928v4990,1148,9581,4242,12575,9033l3835021,4258554v-3992,-6388,-12375,-8385,-18762,-4392c3809870,4257755,3807875,4266138,3812266,4272526r-5589,3592c3800689,4266937,3803483,4254562,3813064,4248573v4591,-2994,9981,-3792,14971,-2645xm2859157,4190843r-152,7031l2853445,4203269r7658,144l2866811,4209189r179,-8120l2871815,4196242r-7620,-363l2859157,4190843xm2854215,4177115v1997,-798,4389,,5189,2395l2859379,4180684r8008,8010l2879362,4188694r801,-800c2882159,4187096,2884553,4187894,2885352,4190289v799,1996,,4392,-2396,5191l2882900,4195536r-344,742l2882024,4196412r-7849,7850l2874175,4216637r1,l2874175,4216638r,l2874172,4216643r-2790,5583c2869384,4223024,2867389,4221827,2866591,4219831v-1599,-4192,-4790,-7285,-8635,-8932l2845836,4210657r-403,391c2843437,4211846,2841440,4210649,2840641,4208653r82,-177l2840243,4208254v-799,-1996,,-4392,2396,-5190l2843422,4203079r8398,-8398l2851820,4183505r-798,-799c2850221,4180709,2851022,4178313,2853416,4177515r505,234l2854215,4177115xm2792573,4167497r-233,16806l2779491,4196437r17240,240l2809653,4210119r250,-17833l2822530,4180142r-19413,-1428l2792573,4167497xm2787549,4153164v1996,-798,4390,,5191,2395l2792722,4156768r14935,15459c2814593,4175221,2822677,4175520,2830262,4172326r268,124l2830659,4172325v1998,-798,4392,,5193,2396c2836649,4176717,2835852,4179112,2833455,4179910v-7188,2795,-13174,8384,-16368,15969c2813895,4203065,2813895,4211049,2816688,4218634v798,1596,,3592,-2394,4790c2812297,4224222,2810302,4223025,2809503,4221029r5,-397l2809505,4220630v-2795,-7186,-8384,-13174,-15968,-16368l2771616,4203877r-834,785c2768788,4205460,2766792,4204262,2765993,4202266r233,-506l2765595,4201468v-798,-1997,,-4392,2393,-5191l2769190,4196294r15565,-15185l2785133,4159581r-779,-828c2783556,4156757,2784354,4154361,2786751,4153563r505,234l2787549,4153164xm5320340,4136099v-3493,-300,-7086,698,-9881,3094c5304870,4143984,5304072,4152766,5308862,4158355r7187,8383l5327626,4156758v1597,-1198,3593,-1198,4790,399c5333614,4158754,5333614,4160750,5332017,4161948r-11577,9980l5328823,4181907v400,400,1198,400,1996,l5354771,4161948v5988,-4791,6387,-13573,1198,-19162c5351179,4137197,5342396,4136399,5336807,4141189r-1197,1198c5334811,4142786,5334013,4143185,5333215,4143185v-1198,,-1996,-399,-2396,-1197l5329622,4140790v-2396,-2795,-5789,-4392,-9282,-4691xm902325,4125370v4990,1148,9582,4242,12575,9032l909311,4137995v-3992,-6387,-12375,-8384,-18762,-4391c884161,4137596,882165,4145979,886557,4151967r-5589,3593c874979,4146378,877774,4134003,887355,4128014v4591,-2994,9980,-3792,14970,-2644xm5361158,4116438r14771,1198c5377925,4118035,5379122,4119632,5379921,4121628r-1198,14771c5378723,4138395,5377126,4139593,5375130,4139593v-1996,,-3193,-1597,-3193,-3593l5372336,4129212r-10778,9183l5361957,4138794v7185,8782,5988,21557,-2395,28742l5336009,4187496v-1597,1597,-3992,1996,-5988,1996c5328025,4189492,5326029,4188295,5324432,4186698r-8383,-9980l5306866,4184702r-399,7185c5306467,4193883,5304870,4195081,5302874,4195081v-1996,,-3193,-1597,-3193,-3593l5300080,4186299r-5190,-400c5292894,4185899,5291697,4184303,5291697,4182307v,-1996,1597,-3194,3593,-3194l5302475,4179512r9182,-7984l5304072,4162746v-7186,-8782,-5988,-21557,2395,-28743c5314452,4126817,5326428,4127616,5334013,4135200v6387,-4790,14770,-5189,21557,-1596l5367546,4123624r-6787,-400c5358763,4123224,5357566,4121628,5357566,4119632v,-1996,1596,-3194,3592,-3194xm6636752,4057112r-153,7031l6630638,4069928r8057,153l6644405,4075857r177,-8121l6649789,4062529r-8001,-382l6636752,4057112xm6631808,4043384v1996,-798,4391,,5190,2395l6636973,4046952r8008,8010l6657356,4054962r400,-401c6659752,4053763,6662147,4054561,6662946,4056957v798,1996,,4391,-2395,5190c6656559,4063744,6653365,4066938,6651768,4070930r,12375l6651768,4083305v799,1996,-399,4391,-2794,5589c6646978,4089692,6644982,4088494,6644183,4086498v-1597,-4191,-4790,-7285,-8632,-8932l6623026,4077317r,l6623019,4077314r-5184,-2392c6617037,4072926,6617835,4070529,6620230,4069731r397,8l6620630,4069732v3993,-1597,7186,-4790,8783,-8782l6629413,4049773r-800,-799c6627815,4046977,6628613,4044581,6631008,4043783r508,235l6631808,4043384xm6570171,4033770r-239,17200l6557082,4063106r17242,239l6586850,4076373r247,-17819l6599755,4046382r-19045,-1400l6570171,4033770xm6564342,4019831r659,304l6565142,4019831v1996,-798,4391,,5189,2395l6570320,4023041r14931,15454l6607856,4038594r,-1c6609852,4037795,6612247,4038593,6613046,4040989r,1l6613046,4040990v798,1996,,4391,-2395,5189l6610648,4046180r-16365,15967l6593905,4083710r378,394c6595481,4086499,6594283,4088894,6591888,4089693r-320,-160l6591489,4089692v-1997,798,-3993,-399,-4791,-2395l6586704,4086894r-15574,-15963l6549204,4070545r-830,784c6546378,4072127,6544382,4070930,6543584,4068934r234,-506l6543185,4068136v-798,-1997,,-4392,2395,-5190l6546780,4062963r15567,-15187l6562732,4025856r-785,-835c6561149,4023025,6561947,4020629,6564342,4019831xm2422577,3998775v-3492,-300,-7086,699,-9880,3094c2407108,4006659,2406310,4015442,2411100,4021031r7186,8383l2429864,4019434v1596,-1198,3593,-1198,4790,399c2435852,4021430,2435852,4023426,2434254,4024623r-11577,9980l2431061,4044583v399,400,1197,400,1995,l2457009,4024623v5589,-4790,5988,-13173,1198,-19161c2453416,3999873,2444634,3999075,2439045,4003865r-1197,1198c2437049,4005462,2436251,4005861,2435453,4005861v-799,,-1996,-399,-2397,-1198l2431860,4003466v-2396,-2795,-5790,-4392,-9283,-4691xm4679926,3992038v4990,1148,9581,4242,12575,9032l4686912,4004663v-3992,-6387,-12375,-8384,-18763,-4391c4661761,4004264,4659765,4012647,4664157,4018635r-5589,3593c4652580,4013046,4655374,4000671,4664956,3994682v4590,-2994,9980,-3792,14970,-2644xm2462997,3979114r14771,1197c2479765,3980710,2480962,3982307,2481760,3984303r-1197,14772c2480563,4001071,2478965,4002268,2476969,4002268v-1995,,-3193,-1597,-3193,-3593l2474175,3991888r-10778,9183l2463796,4001470v7185,8782,5988,21557,-2395,28742l2437848,4050172v-1597,1597,-3992,1996,-5988,1996c2429864,4052168,2427868,4050971,2426270,4049374r-8383,-9980l2408705,4047378r-400,7185c2408305,4056559,2406709,4057757,2404713,4057757v-1996,,-3193,-1597,-3193,-3593l2401919,4048975r-5190,-400c2394733,4048575,2393536,4046979,2393536,4044983v,-1996,1596,-3194,3592,-3194l2404314,4042188r9182,-7984l2405911,4025422v-7186,-8783,-5988,-21557,2394,-28744c2416290,3989493,2428267,3990291,2435852,3997876v6387,-4790,14770,-5190,21557,-1597l2469385,3986299r-6787,-399c2460602,3985900,2459405,3984303,2459405,3982307v,-1996,1596,-3193,3592,-3193xm3738560,3920178r-145,6641l3732455,3932604r8056,153l3746222,3938533r176,-8121l3751224,3925586r-7619,-363l3738560,3920178xm3733625,3906060v1996,-798,4391,,5190,2395l3738781,3910020r8018,8017l3758773,3918037r800,-800c3761569,3916439,3763964,3917237,3764763,3919632v798,1996,,4392,-2396,5191l3762311,3924879r-343,743l3761434,3925756r-7849,7849c3751988,3937597,3751988,3941988,3753585,3945980r-1,1l3753585,3945981v798,1996,-399,4391,-2794,5589c3748795,3952368,3746799,3951171,3746000,3949175v-1597,-4192,-4790,-7286,-8633,-8933l3724843,3939993r-1,l3724830,3939987r-5178,-2389c3718854,3935602,3719652,3933206,3722047,3932407r396,8l3722446,3932408v3993,-1597,7187,-4790,8784,-8782l3731230,3912848r-800,-799c3729632,3910052,3730430,3907657,3732826,3906858r355,164l3733625,3906060xm3671993,3896447r-240,17199l3658918,3925781r17228,239l3689066,3939457r253,-18227l3701949,3909086r-19417,-1428l3671993,3896447xm3666164,3882507r659,305l3666964,3882507v1995,-798,4391,,5190,2395l3672142,3885718r14931,15453c3694010,3904165,3702094,3904465,3709680,3901271r267,124l3710078,3901269v1995,-798,4385,,5184,2395c3716060,3905660,3715262,3908056,3712873,3908854v-7187,2794,-13175,8384,-16368,15969c3693311,3932008,3693311,3939992,3696106,3947577r-2388,4774l3693712,3952368v-1997,798,-3993,-399,-4792,-2395c3686126,3942787,3680537,3936799,3672952,3933606r-21911,-386l3650209,3934005v-1997,798,-3991,-399,-4793,-2395l3645654,3931103r-635,-292c3644219,3928814,3645019,3926419,3647414,3925621r1201,17l3664184,3910452r382,-21920l3663781,3887697v-798,-1996,,-4391,2383,-5190xm6199775,3865442v-3493,-300,-7086,698,-9881,3094c6184306,3873327,6183507,3882109,6188298,3887698r7186,8383l6207061,3886101v1597,-1198,3593,-1198,4790,399c6213049,3888097,6213049,3890093,6211452,3891291r-11577,9980l6208258,3911250v400,400,1198,400,1996,l6234206,3891291v5589,-4791,6387,-13573,1198,-19162c6230614,3866540,6221831,3865742,6216242,3870532r-1197,1198c6214246,3872129,6213448,3872528,6212650,3872528v-1198,,-1996,-399,-2396,-1197l6209057,3870133v-2396,-2795,-5789,-4392,-9282,-4691xm1781764,3854713v4990,1148,9581,4242,12575,9033l1788750,3867339v-3992,-6388,-12375,-8385,-18762,-4392c1763600,3866939,1761604,3875323,1765996,3881311r-5590,3592c1754418,3875722,1757212,3863347,1766793,3857358v4592,-2994,9981,-3792,14971,-2645xm6240593,3845781r14771,1197c6257360,3846978,6258557,3848575,6259356,3850970r-1198,14772c6258158,3867738,6256561,3868935,6254565,3868935v-1996,,-3193,-1596,-3193,-3592l6251771,3858555r-10778,9183l6241392,3868137v7185,8782,5988,21557,-2395,28742l6215444,3916839v-1597,1597,-3992,1996,-5988,1996c6207460,3918835,6205464,3917638,6203867,3916041r-8383,-9980l6186302,3914045r-400,7185c6185902,3923226,6184306,3924424,6182310,3924424v-1996,,-3194,-1597,-3194,-3593l6179515,3915642r-5189,-400c6172330,3915242,6171132,3913646,6171132,3911650v,-1996,1597,-3194,3593,-3194l6181910,3908855r9182,-7984l6183507,3892089v-7185,-8782,-5988,-21557,2395,-28743c6193887,3856160,6205863,3856958,6213448,3864543v6387,-4790,14770,-5189,21557,-1597l6246981,3852966r-6787,-399c6238198,3852567,6237001,3850970,6237001,3848974v,-1996,1596,-3193,3592,-3193xm812864,3799237r-162,7423l807153,3812046r8044,152l820908,3817975r176,-8121l825914,3805027r-7622,-363l812864,3799237xm807912,3785901v1996,-798,4391,,5190,2395l813085,3789078r8400,8401l833462,3797479r799,-800c836257,3795881,838654,3796679,839453,3799074v796,1996,,4392,-2397,5191l837001,3804319r-344,744l836124,3805197r-7851,7850l828273,3825422r1,l828273,3825423r-1,2l825479,3831011v-1995,798,-3994,-399,-4793,-2395c819089,3824424,815896,3821331,812053,3819684r-12511,-250l799130,3819834v-1996,798,-3993,-399,-4792,-2395l794491,3817109r-153,-70c793540,3815043,794338,3812647,796733,3811849r393,8l805517,3803467r,-11577l805117,3791491v-798,-1997,,-4392,2395,-5191l807690,3786382r222,-481xm746276,3775864r-239,17224l732777,3805611r18050,250l763354,3818889r248,-17818l776260,3788900r-19046,-1401l746276,3775864xm741247,3761949v1996,-798,4391,,5190,2395l746426,3765147r15329,15865l784359,3781112r1,-2c786357,3780312,788752,3781110,789551,3783505v798,1996,,4392,-2396,5190l787154,3788696r,l770787,3804664r-378,21562l770787,3826620v799,1996,,4391,-2395,5589l768073,3832050r-80,159c765997,3833007,764001,3831810,763202,3829814r6,-404l747633,3813447r-22729,-400l724480,3813447v-1996,798,-3992,-400,-4791,-2396l719841,3810722r-152,-70c718891,3808655,719689,3806260,722084,3805462r404,6l738452,3789894r385,-21945l738451,3767538v-798,-1996,,-4391,2395,-5190l741024,3762431r223,-482xm3301618,3728118v-3495,-300,-7088,698,-9882,3094c3286146,3736003,3285350,3744785,3290139,3750374r7188,8383l3308905,3748777v1597,-1198,3590,-1198,4791,399c3314892,3750773,3314892,3752769,3313295,3753967r-11579,9980l3310103,3773926v399,400,1195,400,1994,l3336049,3753967v5989,-4791,6387,-13573,1197,-19162c3332457,3729216,3323675,3728418,3318087,3733208r-1197,1198c3316092,3734805,3315294,3735204,3314491,3735204v-795,,-1996,-399,-2394,-1197l3310899,3732809v-2395,-2795,-5789,-4392,-9281,-4691xm5559360,3720981v4990,1148,9581,4242,12575,9033l5566346,3733607v-3992,-6387,-12375,-8384,-18762,-4391c5541196,3733208,5539200,3741591,5543592,3747579r-5590,3593c5532014,3741990,5534809,3729615,5544390,3723626v4591,-2994,9980,-3792,14970,-2645xm3342436,3708457r14776,1197c3359207,3709654,3360403,3711251,3361201,3713646r-1196,14772c3360005,3730414,3358409,3731611,3356411,3731611v-1995,,-3193,-1596,-3193,-3592l3353617,3721231r-10781,9183l3343234,3730813v7189,8782,5992,21557,-2394,28742l3317287,3779515v-1597,1597,-3992,1996,-5989,1996c3309303,3781511,3307307,3780314,3305709,3778717r-8382,-9980l3288144,3776721r-401,7185c3287743,3785902,3286146,3787100,3284151,3787100v-1996,,-3194,-1597,-3194,-3593l3281356,3778318r-5189,-400c3274170,3777918,3272975,3776322,3272975,3774326v,-1996,1596,-3194,3591,-3194l3283752,3771531r9181,-7984l3285350,3754765v-7187,-8782,-5990,-21557,2393,-28743c3295728,3718836,3307705,3719634,3315294,3727219v6385,-4790,14767,-5189,21554,-1597l3348827,3715642r-6789,-399c3340043,3715243,3338846,3713646,3338846,3711650v,-1996,1595,-3193,3590,-3193xm4590458,3665896r-153,7032l4584352,3678706r8449,160l4598511,3684643r177,-8121l4603514,3671695r-7619,-363l4590458,3665896xm4585515,3652169v1996,-798,4391,,5190,2395l4590680,3655737r8408,8410l4611063,3664147r799,-800c4613858,3662549,4616253,3663347,4617052,3665742v798,1996,,4392,-2395,5191l4614602,3670988r-344,744l4613724,3671866r-7850,7849l4605874,3692090r,c4606273,3694485,4605475,3696481,4603080,3697679v-1996,798,-3992,-399,-4791,-2395c4595096,3686900,4585515,3682909,4577131,3686102r-270,-125l4576733,3686102v-1997,798,-3993,-399,-4792,-2395l4571941,3683707v-798,-1996,,-4392,2395,-5191l4574337,3678516r8783,-8781l4583120,3658558r-400,-399c4581922,3656162,4582720,3653767,4585115,3652968r26,12l4585515,3652169xm4523884,3642137r-245,17618l4510796,3671885r17634,245l4540957,3685159r247,-17819l4553863,3655168r-19047,-1401l4523884,3642137xm4518448,3628616r330,153l4518849,3628616v1996,-798,4391,,5189,2395l4524033,3631419r15324,15861c4546294,3650274,4554378,3650573,4561962,3647380r1,l4561963,3647379v1996,-798,4391,,5190,2395c4567951,3651770,4567153,3654166,4564757,3654964v-7185,2794,-13173,8384,-16367,15969l4548012,3692497r377,392c4549188,3695284,4548389,3697679,4545994,3698478r-319,-159l4545596,3698478v-1997,798,-3993,-399,-4791,-2395l4540811,3695680r-15575,-15965l4502920,3679323r-838,791c4500086,3680912,4498090,3679715,4497291,3677719r304,-658l4497291,3676921v-798,-1997,,-4392,2395,-5191l4500494,3671742r15560,-15181l4516446,3634224r-393,-418c4515255,3631810,4516053,3629415,4518448,3628616xm376277,3607959v-3493,-299,-7085,699,-9880,3094c360808,3615844,360010,3624626,364800,3630215r7186,8383l383563,3628618v1597,-1197,3593,-1197,4790,399c389551,3630614,389551,3632610,387954,3633808r-11577,9980l384760,3653768v400,399,1198,399,1996,l410709,3633808v5589,-5190,6387,-13573,1197,-19162c407115,3609057,398333,3608259,392744,3613049r-1197,1198c390748,3614646,389950,3615045,389152,3615045v-1198,,-1996,-399,-2396,-1197l385559,3612650v-2395,-2795,-5789,-4392,-9282,-4691xm7079210,3594785v-3493,-300,-7086,698,-9881,3094c7063741,3602670,7062942,3611452,7067733,3617041r7186,8383l7086496,3615444v1597,-1197,3593,-1197,4790,399c7092484,3617440,7092484,3619436,7090887,3620634r-11577,9980l7087693,3640594v400,399,1198,399,1996,l7113641,3620634v5589,-5190,6387,-13573,1198,-19162c7110049,3595883,7101266,3595085,7095677,3599875r-1197,1198c7093681,3601472,7092883,3601871,7092085,3601871v-799,,-1996,-399,-2396,-1197l7088492,3599476v-2396,-2795,-5789,-4392,-9282,-4691xm417096,3587899r14771,1197c433464,3589496,435060,3591092,435859,3593088r-1198,14772c434661,3609856,433064,3611053,431068,3611053v-1996,,-3193,-1596,-3193,-3592l428274,3600673r-10778,9183l417895,3610255v7185,8782,5988,21557,-2395,28742l391946,3658957v-1597,1597,-3992,1996,-5988,1996c383962,3660953,381966,3659756,380369,3658159r-8383,-9980l362804,3656163r-399,7185c362405,3665344,360808,3666542,358812,3666542v-1996,,-3193,-1597,-3193,-3593l356018,3657760r-5190,-400c348832,3657360,347635,3655764,347635,3653768v,-1996,1597,-3194,3593,-3194l358413,3650973r9182,-7984l360010,3634207v-7186,-8782,-5988,-21557,2395,-28743c370389,3598278,382365,3599076,389950,3606661v6387,-4790,14770,-5189,21557,-1597l423484,3595084r-6787,-399c414700,3594685,413503,3593088,413503,3591092v,-1996,1597,-3193,3593,-3193xm2661203,3583657v4991,1148,9581,4242,12575,9033l2668189,3596283v-3992,-6387,-12375,-8384,-18762,-4391c2643039,3595884,2641044,3604267,2645436,3610255r-5591,3593c2633857,3604666,2636652,3592291,2646233,3586302v4590,-2994,9980,-3792,14970,-2645xm7120028,3574725r14771,1197c7136396,3576322,7137992,3577918,7138791,3579914r-1198,14772c7137593,3596682,7135996,3597879,7134000,3597879v-1996,,-3193,-1596,-3193,-3592l7131206,3587499r-10778,9183l7120827,3597081v7185,8782,5988,21557,-2395,28742l7094879,3645783v-1597,1597,-3992,1996,-5988,1996c7086895,3647779,7084899,3646582,7083302,3644985r-8383,-9980l7065737,3642989r-400,7185c7065337,3652170,7063741,3653368,7061745,3653368v-1996,,-3194,-1597,-3194,-3593l7058950,3644586r-5189,-400c7051765,3644186,7050567,3642590,7050567,3640594v,-1996,1597,-3194,3593,-3194l7061345,3637799r9182,-7984l7062942,3621033v-7185,-8782,-5988,-21557,2395,-28743c7073322,3585104,7085298,3585902,7092883,3593487v6387,-4790,14770,-5189,21557,-1597l7126416,3581910r-6787,-399c7117633,3581511,7116436,3579914,7116436,3577918v,-1996,1596,-3193,3592,-3193xm1692296,3528572r-152,7033l1686192,3541382r8446,160l1700349,3547318r177,-8121l1705353,3534370r-7621,-363l1692296,3528572xm1687353,3514845v1997,-798,4392,,5190,2395l1692517,3518413r8408,8409l1712902,3526822r799,-800c1715697,3525224,1718092,3526022,1718890,3528418v799,1996,,4391,-2394,5190l1716440,3533664r-344,743l1715563,3534541r-7850,7850l1707713,3554766r,c1708112,3557161,1707314,3559157,1704919,3560355v-1996,798,-3993,-399,-4791,-2395c1696934,3549577,1687352,3545585,1678969,3548778r-270,-125l1678570,3548778v-1995,799,-3992,-399,-4791,-2395l1673778,3546383v-798,-1996,,-4392,2395,-5191l1676175,3541192r8784,-8781l1684959,3521234r-401,-400c1683759,3518837,1684558,3516442,1686952,3515643r27,13l1687353,3514845xm1625721,3504813r-245,17618l1612633,3534560r17634,245l1642793,3547832r248,-17817l1655698,3517843r-19044,-1400l1625721,3504813xm1620286,3491292r330,153l1620686,3491292v1996,-798,4391,,5190,2395l1625871,3494096r15323,15860l1663799,3510056r,-2c1665796,3509256,1668190,3510054,1668989,3512450r,1c1669788,3514447,1668989,3516842,1666594,3517640r-2,1l1650227,3533608r-377,21561l1650229,3555564v797,2395,,4790,-2396,5589l1647513,3560993r-80,160c1645436,3561951,1643440,3560754,1642641,3558758r6,-405l1627072,3542391r-22314,-393l1603919,3542790v-1996,798,-3992,-399,-4791,-2395l1599432,3539736r-305,-140c1598329,3537599,1599127,3535204,1601523,3534406r807,11l1617892,3519237r392,-22336l1617889,3496482v-797,-1996,,-4391,2397,-5190xm4181027,3457461v-3493,-299,-7086,699,-9881,3095c4165558,3465346,4164759,3474128,4169550,3479717r7186,8383l4188313,3478120v1597,-1197,3593,-1197,4790,399c4194301,3480116,4194301,3482112,4192704,3483310r-11577,9980l4189510,3503270v400,399,1198,399,1996,l4215458,3483310v5589,-5190,6387,-13573,1198,-19162c4211866,3458560,4203083,3457761,4197494,3462552r-1197,1197c4195498,3464148,4194700,3464548,4193902,3464548v-799,,-1996,-400,-2396,-1198l4190309,3462152v-2396,-2794,-5789,-4391,-9282,-4691xm6438795,3450324v4990,1148,9581,4242,12575,9033l6445781,3462950v-3992,-6387,-12375,-8384,-18762,-4391c6420630,3462551,6418634,3470934,6423027,3476922r-5590,3593c6411449,3471333,6414243,3458958,6423825,3452969v4591,-2994,9980,-3792,14970,-2645xm4221845,3437401r14771,1198c4238213,3438998,4239809,3440595,4240608,3442591r-1198,14771c4239410,3459358,4237813,3460556,4235817,3460556v-1996,,-3193,-1597,-3193,-3593l4233023,3450175r-10778,9183l4222644,3459757v7185,8782,5988,21557,-2395,28742l4196696,3508459v-1597,1597,-3992,1996,-5988,1996c4188712,3510455,4186716,3509258,4185119,3507661r-8383,-9980l4167554,3505665r-400,7185c4167154,3514846,4165558,3516044,4163562,3516044v-1996,,-3194,-1597,-3194,-3593l4160767,3507262r-5189,-400c4153582,3506862,4152384,3505266,4152384,3503270v,-1996,1597,-3194,3593,-3194l4163162,3500475r9182,-7984l4164759,3483709v-7185,-8782,-5988,-21557,2395,-28743c4175139,3447780,4187115,3448579,4194700,3456163v6387,-4790,14770,-5189,21557,-1596l4228233,3444587r-6787,-400c4219450,3444187,4218253,3442591,4218253,3440595v,-1996,1596,-3194,3592,-3194xm5469901,3394849r-161,7422l5464191,3407658r8044,152l5477564,3413200r159,-7335l5482949,3400639r-7620,-363l5469901,3394849xm5464950,3381512v1996,-798,4391,,5189,2395l5470122,3384690r8400,8401l5490498,3393091r400,-401c5492894,3391892,5495289,3392690,5496087,3395085r-152,331l5496087,3395486v799,1996,,4391,-2395,5190l5493158,3400810r-8248,8248l5484910,3420630r399,404c5485708,3423429,5484910,3425825,5482515,3426623r-315,-157l5482115,3426623v-1996,798,-3993,-399,-4791,-2395l5477333,3423823r-8242,-8527l5456579,3415046r-411,399c5454171,3416243,5452175,3415046,5451376,3413050r152,-329l5451376,3412651v-798,-1996,,-4392,2395,-5191l5454164,3407468r8391,-8390l5462555,3387503r-401,-400c5461356,3385106,5462154,3382711,5464549,3381912r179,83l5464950,3381512xm5403320,3371482r-245,17617l5390231,3401228r17634,245l5420391,3414501r247,-17818l5433296,3384512r-19045,-1401l5403320,3371482xm5397883,3357960r330,153l5398284,3357960v1996,-798,4391,,5190,2395l5403469,3360764r15323,15860l5441396,3376724r1,-2c5443393,3375924,5445788,3376722,5446587,3379117r-251,544l5444191,3384308r-1,1l5427824,3400276r-378,21562l5427825,3422232v798,2395,,4391,-2395,5589l5425110,3427661r-80,160c5423033,3428619,5421037,3427421,5420239,3425425r6,-403l5404671,3409059r-22315,-393l5381517,3409458v-1996,798,-3992,-399,-4791,-2395l5377031,3406404r-305,-140c5375928,3404267,5376726,3401872,5379122,3401074r808,11l5395490,3385905r391,-22337l5395488,3363150v-798,-1996,,-4391,2395,-5190xm1255717,3336903v-3493,-300,-7086,699,-9880,3094c1240248,3344788,1239450,3353570,1244240,3359159r7186,8383l1263003,3357562v1596,-1198,3592,-1198,4790,399c1268991,3359558,1268991,3361554,1267394,3362752r-11577,9980l1264200,3382711v399,400,1198,400,1996,l1290148,3362752v5589,-4791,6387,-13573,1198,-19162c1286555,3338001,1277773,3337203,1272184,3341993r-1197,1198c1270188,3343590,1269390,3343989,1268591,3343989v-1197,,-1996,-399,-2395,-1197l1264999,3341594v-2395,-2795,-5788,-4392,-9282,-4691xm1296535,3317242r14772,1197c1312903,3318439,1314499,3320036,1315298,3322431r-1198,14772c1314100,3339199,1312503,3340396,1310508,3340396v-1997,,-3194,-1596,-3194,-3592l1307713,3330016r-10778,9183l1297334,3339598v7186,8782,5989,21557,-2395,28742l1271386,3388300v-1597,1597,-3992,1996,-5988,1996c1263402,3390296,1261406,3389099,1259809,3387502r-8383,-9980l1242244,3385506r-399,7185c1241845,3394687,1240248,3395885,1238252,3395885v-1996,,-3193,-1597,-3193,-3593l1235458,3387103r-5190,-400c1228272,3386703,1227075,3385107,1227075,3383111v,-1996,1597,-3194,3593,-3194l1237853,3380316r9182,-7984l1239450,3363550v-7186,-8782,-5988,-21557,2395,-28743c1249829,3327621,1261805,3328419,1269390,3336004v6387,-4790,14770,-5189,21557,-1597l1302923,3324427r-6787,-399c1294140,3324028,1292943,3322431,1292943,3320435v,-1996,1597,-3193,3592,-3193xm3540625,3313000v4989,1148,9581,4242,12575,9033l3547613,3325626v-3994,-6387,-12377,-8384,-18764,-4391c3522463,3325227,3520466,3333610,3524856,3339598r-5587,3593c3513281,3334009,3516075,3321634,3525654,3315645v4592,-2994,9982,-3792,14971,-2645xm2571745,3257525r-161,7423l2566034,3270334r8044,152l2579798,3276271r169,-7730l2585173,3263333r-8001,-381l2571745,3257525xm2566794,3244188v1996,-798,4392,,5189,2395l2571966,3247366r8401,8400c2584358,3257363,2588749,3257363,2592740,3255766r1,l2593141,3255366v1995,-798,4390,,5190,2395c2599129,3259757,2598331,3262153,2595934,3262952r-398,398l2595535,3263351r-8383,8383l2587152,3283710r1,l2587152,3283711r,399l2584366,3289285r-7,14l2584358,3289299v-1995,799,-3991,-399,-4791,-2395l2579567,3286904r-8632,-8933l2558422,3277722r-412,399c2556014,3278920,2554018,3277722,2553220,3275726r152,-329l2553220,3275327v-798,-1996,,-4392,2395,-5191l2556008,3270144r8391,-8390l2564399,3250179r-400,-401c2563200,3247781,2563999,3245386,2566392,3244587r180,83l2566794,3244188xm2505163,3234156r-245,17618l2492075,3263904r17633,245l2522234,3277176r248,-17817l2535142,3247187r-19047,-1401l2505163,3234156xm2499727,3220635r330,153l2500128,3220635v1997,-798,4391,,5191,2396l2505312,3223440r15324,15859l2543242,3239399r,-1c2545237,3238600,2547632,3239398,2548431,3241793r,1c2549229,3243790,2548431,3246185,2546036,3246983v-7186,2794,-13175,8384,-16369,15969l2529289,3284513r380,395c2530467,3287303,2529669,3289299,2527274,3290497r-320,-160l2526873,3290497v-1996,798,-3991,-399,-4790,-2395l2522088,3287697r-15573,-15963l2484198,3271342r-836,791c2481366,3272931,2479369,3271734,2478570,3269738r305,-658l2478570,3268940v-798,-1997,,-4392,2395,-5191l2481773,3263761r15561,-15181l2497726,3226244r-393,-419c2496534,3223829,2497333,3221434,2499727,3220635xm5033316,3203570v-3493,-300,-7086,698,-9881,3094c5017847,3211455,5017048,3220237,5021839,3225826r7186,8383l5040602,3224229v1597,-1198,3593,-1198,4790,399c5046590,3226225,5046590,3228221,5044993,3229419r-11577,9980l5041800,3249378v399,400,1197,400,1996,l5067748,3229419v5588,-5190,6387,-13573,1197,-19162c5064155,3204668,5055372,3203870,5049784,3208660r-1198,1198c5047788,3210257,5046989,3210656,5046191,3210656v-1198,,-1996,-399,-2395,-1197l5042598,3208261v-2395,-2795,-5788,-4392,-9282,-4691xm615300,3192442v4990,1148,9581,4242,12575,9033l622286,3205068v-3992,-6387,-12375,-8384,-18762,-4391c597136,3204669,595139,3213052,599532,3219040r-5589,3593c587954,3213451,590748,3201076,600330,3195087v4591,-2994,9980,-3792,14970,-2645xm5073735,3183909r14771,1198c5090502,3185107,5091699,3186703,5092498,3189099r-1198,14771c5091300,3205866,5089703,3207064,5087707,3207064v-1996,,-3193,-1597,-3193,-3593l5084913,3196683r-10778,9183l5074534,3206265v7185,8782,5988,21557,-2395,28742l5048586,3254967v-1597,1597,-3992,1996,-5988,1996c5040602,3256963,5038606,3255766,5037009,3254169r-8383,-9980l5019443,3252173r-399,7185c5019044,3261354,5017447,3262552,5015451,3262552v-1996,,-3193,-1597,-3193,-3593l5012657,3253770r-5190,-400c5005471,3253370,5004274,3251774,5004274,3249778v,-1996,1597,-3194,3593,-3194l5015052,3246983r9182,-7984l5016649,3230217v-7186,-8782,-5988,-21557,2395,-28743c5027029,3194288,5039005,3195087,5046590,3202671v6387,-4790,14770,-5189,21557,-1596l5080123,3191095r-6787,-400c5071340,3190695,5070143,3189099,5070143,3187103v,-1996,1596,-3194,3592,-3194xm7318230,3179268v4990,1148,9581,4242,12575,9033l7325216,3191894v-3992,-6387,-12375,-8384,-18762,-4391c7300066,3191495,7298070,3199878,7302462,3205866r-5590,3593c7290884,3200277,7293679,3187902,7303260,3181913v4591,-2994,9980,-3792,14970,-2645xm6349329,3124584r-153,7032l6343628,3137001r8043,152l6356991,3142535r168,-7726l6361985,3129982r-7620,-363l6349329,3124584xm6344385,3110856v1996,-798,4391,,5190,2396l6349550,3114424r8008,8010l6369534,3122434r799,-800c6372329,3120836,6374724,3121634,6375523,3124029v798,1996,,4392,-2395,5191l6373070,3129278r-342,740l6372196,3130151r-7851,7851l6364345,3149973r399,404c6365144,3152772,6364345,3155168,6361950,3155966v-1996,798,-3992,-399,-4790,-2395l6356789,3153187r-30,-15l6356760,3153157r-8233,-8518l6336015,3144389r-412,400c6333606,3145588,6331610,3144390,6330811,3142394r153,-330l6330811,3141994v-798,-1996,,-4392,2396,-5191l6333601,3136811r8389,-8389l6341990,3117245r-800,-799c6340392,3114449,6341190,3112053,6343585,3111255r508,235l6344385,3110856xm6282748,3100818r-239,17225l6269666,3130172r17634,245l6299831,3143450r242,-17424l6312731,3113854r-19045,-1400l6282748,3100818xm6277719,3086904v1996,-798,4391,,5189,2396l6282897,3090101r15330,15866l6320832,3106066r,-1c6322828,3105267,6325223,3106065,6326022,3108460r,2l6326022,3108462v798,1996,,4391,-2395,5189l6323624,3113652r-16365,15967l6306888,3150789r372,387l6306865,3152099r-5,274l6306069,3153956r-1205,2809l6304704,3156685r-239,479c6302468,3157962,6300472,3156764,6299674,3154768r11,-796l6284106,3138002r-22316,-392l6260951,3138402v-1996,798,-3992,-399,-4790,-2395l6256465,3135348r-304,-140c6255363,3133211,6256161,3130816,6258556,3130017r809,12l6274924,3114849r386,-21945l6274923,3092493v-798,-1996,,-4392,2396,-5190l6277497,3087385r222,-481xm2135153,3066246v-3493,-300,-7086,699,-9880,3094c2119684,3074130,2118886,3082913,2123676,3088502r7186,8383l2142439,3086905v1597,-1198,3594,-1198,4790,399c2148427,3088901,2148427,3090897,2146830,3092094r-11577,9980l2143636,3112054v400,400,1198,400,1996,l2169585,3092094v5589,-5189,6388,-13572,1198,-19161c2165993,3067344,2157210,3066546,2151621,3071336r-1198,1198c2149624,3072933,2148827,3073332,2148028,3073332v-799,,-1995,-399,-2396,-1198l2144435,3070937v-2395,-2795,-5788,-4392,-9282,-4691xm4392503,3059110v4990,1148,9581,4242,12575,9033l4399489,3071736v-3992,-6387,-12375,-8384,-18763,-4391c4374737,3071337,4372741,3079720,4376734,3085708r-5589,3593c4365157,3080119,4367951,3067744,4377533,3061755v4590,-2994,9980,-3792,14970,-2645xm2175573,3046585r14771,1197c2192341,3047782,2193537,3049379,2194336,3051774r-1198,14772c2193138,3068542,2191541,3069739,2189545,3069739v-1996,,-3193,-1597,-3193,-3593l2186751,3059359r-10778,9183l2176372,3068941v7185,8782,5988,21557,-2395,28742l2150423,3117643v-1596,1597,-3992,1996,-5988,1996c2142439,3119639,2140443,3118442,2138846,3116845r-8383,-9980l2121281,3114849r-399,7185c2120882,3124030,2119285,3125228,2117289,3125228v-1996,,-3193,-1597,-3193,-3593l2114495,3116446r-5190,-400c2107309,3116046,2106111,3114450,2106111,3112454v,-1996,1596,-3194,3593,-3194l2116890,3109659r9182,-7984l2118487,3092893v-7187,-8783,-5988,-21557,2395,-28744c2128866,3056964,2140842,3057762,2148427,3065347v6388,-4790,14771,-5190,21558,-1597l2181961,3053770r-6787,-399c2173178,3053371,2171981,3051774,2171981,3049778v,-1996,1596,-3193,3592,-3193xm3451168,2987258r-151,7032l3445468,2999677r8042,152l3458829,3005210r168,-7725l3463824,2992657r-7620,-363l3451168,2987258xm3446226,2973531v1996,-798,4391,,5190,2395l3451390,2977099r8009,8010l3471373,2985109r797,-799c3474167,2983512,3476562,2984310,3477361,2986705v797,1996,,4392,-2396,5191l3474909,2991952r-344,742l3474033,2992827r-7850,7851l3466183,3012649r399,404c3466981,3015448,3466183,3017843,3463789,3018642v-1995,798,-3993,-399,-4792,-2395l3458624,3015862r-25,-14l3458599,3015834r-8231,-8520l3437855,3007065r-410,399c3435450,3008262,3433452,3007065,3432654,3005069r153,-329l3432654,3004670v-797,-1996,,-4392,2395,-5191l3435442,2999487r8390,-8390l3443832,2979921r-800,-800c3442234,2977124,3443032,2974729,3445428,2973930r506,234l3446226,2973531xm3384601,2963494r-241,17224l3371518,2992848r17632,245l3401680,3006127r242,-17425l3414578,2976531r-19044,-1401l3384601,2963494xm3379572,2949579v1995,-798,4389,,5189,2395l3384750,2952777r15326,15866l3422675,2968743r3,-2c3424674,2967943,3427068,2968741,3427866,2971136r,2l3427866,2971138v797,1996,,4391,-2395,5189l3425470,2976328r-16363,15967l3408736,3013465r371,387l3408710,3014775r-2,274l3407920,3016624r-1208,2817l3406552,3019361r-240,479c3404317,3020638,3402321,3019441,3401523,3017445r12,-797l3385956,3000679r-22312,-393l3362806,3001077v-1995,798,-3991,-399,-4788,-2395l3358319,2998024r-304,-140c3357218,2995887,3358015,2993492,3360410,2992694r807,11l3376779,2977524r383,-21943l3376776,2955169v-797,-1996,,-4391,2395,-5190l3379348,2950061r224,-482xm5912751,2932515v-3493,-300,-7086,699,-9880,3094c5897282,2940399,5896483,2949182,5901274,2954771r7186,8383l5920037,2953174v1597,-1198,3593,-1198,4790,399c5926025,2955170,5926025,2957166,5924428,2958363r-11576,9980l5921235,2978323v399,400,1197,400,1996,l5947183,2958363v5588,-4790,6387,-13572,1197,-19161c5943590,2933613,5934807,2932815,5929219,2937605r-1198,1198c5927223,2939202,5926424,2939601,5925626,2939601v-1198,,-1996,-399,-2395,-1198l5922033,2937206v-2395,-2795,-5789,-4392,-9282,-4691xm1494341,2921785v4990,1148,9581,4242,12575,9033l1501326,2934411v-3992,-6387,-12375,-8384,-18762,-4391c1476576,2934012,1474579,2942395,1478572,2948383r-5589,3593c1466995,2942794,1469789,2930419,1479370,2924430v4591,-2994,9980,-3792,14971,-2645xm5953170,2912854r14771,1197c5969937,2914051,5971134,2915648,5971933,2918043r-1198,14772c5970735,2934811,5969138,2936008,5967142,2936008v-1996,,-3193,-1597,-3193,-3593l5964348,2925628r-10778,9183l5953969,2935210v7185,8782,5988,21557,-2395,28742l5928021,2983912v-1597,1597,-3992,1996,-5988,1996c5920037,2985908,5918041,2984711,5916444,2983114r-8383,-9980l5898879,2981118r-400,7185c5898479,2990299,5896883,2991497,5894887,2991497v-1996,,-3194,-1597,-3194,-3593l5892092,2982715r-5189,-400c5884907,2982315,5883709,2980719,5883709,2978723v,-1996,1597,-3194,3593,-3194l5894487,2975928r9182,-7984l5896084,2959162v-7185,-8783,-5988,-21557,2395,-28744c5906464,2923233,5918440,2924031,5926025,2931616v6387,-4790,14770,-5190,21557,-1597l5959558,2920039r-6787,-399c5950775,2919640,5949578,2918043,5949578,2916047v,-1996,1596,-3193,3592,-3193xm525833,2866700r-153,7033l520123,2879126r7653,145l533495,2885056r168,-7730l538871,2872118r-8001,-381l525833,2866700xm7228763,2853527r-153,7032l7223060,2865946r8045,152l7236434,2871488r159,-7336l7241801,2858945r-8001,-382l7228763,2853527xm520890,2852973v1996,-798,4391,,5190,2395l526054,2856542r8009,8009l546438,2864551r399,-400c548834,2863353,551229,2864151,552028,2866546v798,1996,,4392,-2396,5191l549235,2872133r-1,3l549232,2872137r-8383,8382l540849,2892495r1,l540849,2892496r,399l538061,2898073r-6,11l538055,2898084r,c536059,2898883,534063,2897685,533264,2895689r,l524632,2886756r-12121,-241l512107,2886906v-1996,799,-3992,-399,-4791,-2395l507398,2884334r-481,-222c506119,2882116,506917,2879720,509312,2878921r784,15l518495,2870539r,-11178l517696,2858563v-798,-1997,,-4392,2395,-5191l520598,2853606r292,-633xm459254,2843360r-240,17199l446165,2872694r17241,240l476326,2886371r253,-18227l489210,2855999r-19418,-1428l459254,2843360xm7223820,2839800v1996,-798,4391,,5189,2395l7228984,2843367r8009,8011l7249368,2851378r400,-401c7251764,2850179,7254159,2850977,7254957,2853372v799,1996,,4392,-2395,5191l7252165,2858960r-2,3l7252161,2858964r-8381,8381l7243780,2878918r399,404c7244578,2881717,7243381,2884112,7241385,2884911r-316,-158l7240985,2884910v-1996,799,-3993,-399,-4791,-2395l7236203,2882111r-8241,-8528l7215448,2873334r-411,399c7213040,2874531,7211044,2873334,7210246,2871338r152,-329l7210246,2870939v-798,-1996,,-4392,2395,-5191l7213034,2865756r8391,-8390l7221425,2846189r-800,-799c7219827,2843393,7220625,2840998,7223020,2840199r508,235l7223820,2839800xm7162183,2830186r-239,17200l7149096,2859520r17239,240l7179255,2873197r253,-18227l7192138,2842826r-19416,-1428l7162183,2830186xm453424,2829420r660,305l454224,2829420v1996,-798,4391,,5190,2396l459403,2832632r14930,15452c481269,2851078,489353,2851378,496938,2848184r270,124l497338,2848183v1996,-798,4391,,5190,2395c503326,2852574,502528,2854970,500132,2855768v-7185,2794,-13173,8384,-16367,15969c480571,2878923,480571,2886907,483366,2894491v798,1597,-399,3992,-2395,4791l480970,2899282r,l479054,2898324r-2875,-1437l476179,2896887r-15967,-16368l438288,2880134r-830,784c435462,2881716,433466,2880519,432667,2878523r233,-506l432267,2877725v-798,-1997,,-4392,2395,-5191l435863,2872551r15567,-15186l451814,2835445r-785,-835c450231,2832614,451029,2830219,453424,2829420xm7156354,2816247r659,304l7157154,2816247v1996,-798,4391,,5189,2395l7162332,2819457r14931,15454c7184199,2837905,7192283,2838205,7199868,2835011r269,124l7200267,2835009v1996,-798,4391,,5190,2395c7206255,2839400,7205457,2841796,7203061,2842594v-7185,2794,-13173,8384,-16367,15969c7183501,2865749,7183501,2873733,7186295,2881317r-2391,4784l7183900,2886108r,l7183900,2886108v-1997,798,-3993,-399,-4792,-2395l7179108,2883712r-15967,-16367l7141218,2866960r-831,785c7138391,2868543,7136395,2867346,7135596,2865350r234,-507l7135196,2864551v-798,-1997,,-4392,2396,-5191l7138794,2859377r15565,-15185l7154744,2822272r-785,-835c7153161,2819441,7153959,2817046,7156354,2816247xm3014592,2795190v-3496,-300,-7088,699,-9874,3094c2999128,2803075,2998328,2811857,3003118,2817446r7179,8383l3021878,2815849v1598,-1198,3594,-1198,4789,399c3027866,2817845,3027866,2819841,3026269,2821039r-11576,9980l3023075,2840998v401,400,1201,400,1997,l3049023,2821039v5590,-4791,6387,-13573,1197,-19162c3045432,2796288,3036648,2795490,3031059,2800280r-1196,1198c3029063,2801877,3028264,2802276,3027467,2802276v-800,,-1995,-399,-2395,-1197l3023875,2799881v-2397,-2795,-5789,-4392,-9283,-4691xm5271937,2788453v4990,1148,9581,4242,12575,9033l5278923,2801079v-3992,-6387,-12375,-8384,-18762,-4391c5253773,2800280,5252176,2808663,5256169,2815051r-5590,3592c5244591,2809462,5247386,2797087,5256967,2791098v4591,-2994,9980,-3792,14970,-2645xm3055010,2775529r14770,1197c3071777,2777126,3072975,2778722,3073773,2780718r-1198,14772c3072575,2797486,3070977,2798683,3068983,2798683v-1996,,-3194,-1596,-3194,-3592l3066187,2788303r-10777,9183l3055810,2797885v7184,8782,5987,21557,-2395,28742l3029863,2846587v-1599,1597,-3993,1996,-5988,1996c3021878,2848583,3019883,2847386,3018282,2845789r-8382,-9980l3000728,2843793r-399,7185c3000329,2852974,2998729,2854172,2996731,2854172v-1998,,-3192,-1597,-3192,-3593l2993935,2845390r-5188,-400c2986748,2844990,2985552,2843394,2985552,2841398v,-1996,1595,-3194,3592,-3194l2996332,2838603r9185,-7984l2997928,2821837v-7186,-8782,-5986,-21557,2401,-28743c3008306,2785908,3020282,2786706,3027866,2794291v6387,-4790,14769,-5189,21557,-1597l3061398,2782714r-6785,-399c3052615,2782315,3051418,2780718,3051418,2778722v,-1996,1597,-3193,3592,-3193xm4303435,2733368r-153,7033l4297725,2745794r7653,145l4311088,2751716r177,-8122l4316091,2738767r-7619,-363l4303435,2733368xm4298491,2719641v1996,-798,4391,,5190,2396l4303656,2723208r8009,8011l4323640,2731219r799,-800c4326435,2729621,4328830,2730419,4329629,2732814v798,1996,,4392,-2395,5191l4327178,2738061r-343,742l4326302,2738937r-7851,7850l4318451,2759163r,c4319250,2761558,4318052,2763954,4315657,2764752v-1996,798,-3992,-399,-4791,-2395c4309269,2758165,4306076,2755072,4302234,2753425r-12122,-242l4289709,2753574v-1997,799,-3993,-399,-4792,-2395l4284999,2751002r-481,-222c4283720,2748784,4284518,2746388,4286913,2745589r785,15l4296096,2737207r,-11178l4295297,2725231v-798,-1997,,-4393,2395,-5191l4298199,2720274r292,-633xm4236849,2710021r-234,16807l4223766,2738962r17241,240l4253538,2752236r242,-17424l4266439,2722640r-19046,-1401l4236849,2710021xm4231825,2695689v1996,-798,4391,,5189,2396l4236997,2699293r14937,15459c4258871,2717746,4266954,2718045,4274539,2714851r1730,799l4279729,2717246r,1l4279729,2717247v798,1996,,4391,-2395,5189l4277333,2722437r-16367,15968l4260595,2759575r371,386l4260572,2760882r-5,277l4259769,2762755r-1198,2795l4258412,2765470r-240,480c4256175,2766748,4254179,2765550,4253381,2763554r11,-797l4237813,2746787r-21925,-385l4215057,2747187v-1996,798,-3992,-399,-4790,-2395l4210501,2744285r-633,-292c4209070,2741996,4209868,2739601,4212263,2738802r1202,17l4229030,2723634r378,-21528l4228630,2701278v-798,-1996,,-4392,2395,-5190l4231533,2696322r292,-633xm6792186,2661858v-3493,-300,-7085,698,-9880,3094c6776717,2669742,6775918,2678525,6780709,2684114r7186,8383l6799472,2682517v1597,-1198,3593,-1198,4790,399c6805460,2684513,6805460,2686509,6803863,2687706r-11576,9980l6800670,2707666v399,400,1197,400,1996,l6826618,2687706v5588,-5189,5987,-13572,1197,-19161c6823025,2662956,6814242,2662158,6808654,2666948r-1198,1198c6806658,2668545,6805859,2668944,6805061,2668944v-799,,-1996,-399,-2395,-1198l6801468,2666549v-2395,-2795,-5789,-4392,-9282,-4691xm2373781,2651128v4990,1148,9581,4242,12575,9033l2380767,2663754v-3993,-6387,-12376,-8384,-18763,-4391c2355617,2663355,2354020,2671738,2358012,2677726r-5589,3593c2346434,2672137,2349228,2659762,2358810,2653773v4591,-2994,9981,-3792,14971,-2645xm6832605,2642197r14771,1197c6849372,2643394,6850569,2644991,6851368,2647386r-1198,14772c6850170,2664154,6848573,2665351,6846577,2665351v-1996,,-3193,-1597,-3193,-3593l6843783,2654971r-10778,9183l6833404,2664553v7185,8782,5988,21557,-2395,28742l6807456,2713255v-1597,1597,-3992,1996,-5988,1996c6799472,2715251,6797476,2714054,6795879,2712457r-8383,-9980l6778314,2710461r-400,7185c6777914,2719642,6776318,2720840,6774322,2720840v-1996,,-3194,-1597,-3194,-3593l6771527,2712058r-5189,-400c6764342,2711658,6763144,2710062,6763144,2708066v,-1996,1597,-3194,3593,-3194l6773922,2705271r9182,-7984l6775519,2688505v-7185,-8783,-5988,-21557,2395,-28744c6785899,2652576,6797875,2653374,6805460,2660959v6387,-4790,14770,-5190,21557,-1597l6838993,2649382r-6787,-399c6830210,2648983,6829013,2647386,6829013,2645390v,-1996,1596,-3193,3592,-3193xm72904,2622736v-3493,-300,-7085,699,-9880,3094c57435,2630621,56637,2639403,61427,2644992r7186,8383l80190,2643395v1596,-1198,3592,-1198,4790,399c86178,2645391,86178,2647387,84581,2648585r-11577,9980l81387,2668544v399,400,1198,400,1996,l107335,2648585v5589,-4791,6387,-13573,1198,-19162c103742,2623834,94960,2623036,89371,2627826r-1197,1198c87375,2629423,86577,2629822,85778,2629822v-1197,,-1996,-399,-2395,-1197l82186,2627427v-2395,-2795,-5789,-4392,-9282,-4691xm113722,2603075r14771,1198c130091,2604273,131687,2605869,132486,2608265r-1199,14771c131287,2625032,129691,2626230,127695,2626230v-1997,,-3193,-1597,-3193,-3593l124901,2615849r-10779,9183l114521,2625431v7185,8782,5988,21557,-2395,28742l88573,2674133v-1597,1597,-3992,1996,-5988,1996c80589,2676129,78593,2674932,76996,2673335r-8383,-9980l59431,2671339r-399,7185c59032,2680520,57435,2681718,55439,2681718v-1996,,-3193,-1597,-3193,-3593l52645,2672936r-5190,-400c45459,2672536,44262,2670940,44262,2668944v,-1996,1597,-3194,3593,-3194l55040,2666149r9182,-7984l56637,2649383v-7186,-8782,-5988,-21557,2395,-28743c67016,2613454,78992,2614253,86577,2621837v6387,-4790,14770,-5189,21557,-1596l120111,2610261r-6788,-400c111327,2609861,110130,2608265,110130,2606269v,-1996,1596,-3194,3592,-3194xm1405273,2596044r-153,7032l1399564,2608469r7652,145l1412927,2614390r176,-8120l1417930,2601443r-7621,-363l1405273,2596044xm1400329,2582317v1997,-798,4392,,5190,2395l1405494,2585885r8009,8010l1425478,2593895r800,-800c1428274,2592297,1430669,2593095,1431467,2595490v800,1996,,4392,-2394,5191l1429017,2600737r-344,743l1428140,2601614r-7851,7849l1420289,2621838r,c1421088,2624233,1419890,2626628,1417496,2627427v-1996,798,-3993,-399,-4791,-2395c1411109,2620840,1407915,2617746,1404072,2616099r-12120,-241l1391547,2616250v-1996,798,-3992,-399,-4791,-2395l1386838,2613677r-481,-222c1385559,2611459,1386357,2609063,1388752,2608264r786,15l1397935,2599883r,-11177l1397135,2587907v-798,-1997,,-4392,2396,-5191l1400037,2582950r292,-633xm1338689,2572698r-234,16806l1325607,2601639r17240,239l1355378,2614911r242,-17424l1368278,2585316r-19045,-1401l1338689,2572698xm1333665,2558365v1996,-798,4391,,5190,2395l1338838,2561970r14936,15458l1376377,2577528r1,-2c1378375,2576728,1380769,2577526,1381569,2579921r-1,2l1381569,2579923v797,1996,,4391,-2396,5189l1379171,2585113r-16366,15967l1362434,2622250r373,387l1362411,2623560r-4,274l1361616,2625415r-1205,2811l1360250,2628146r-239,479c1358015,2629423,1356019,2628226,1355220,2626230r11,-798l1339652,2609464r-21922,-386l1316899,2609863v-1996,798,-3992,-399,-4791,-2395l1312342,2606961r-633,-292c1310910,2604672,1311709,2602277,1314104,2601479r1201,17l1330871,2586310r378,-21528l1330470,2563954v-798,-1996,,-4391,2396,-5190l1333373,2558998r292,-633xm3894003,2524533v-3493,-300,-7086,698,-9880,3094c3878534,2532418,3877735,2541200,3882526,2546789r7185,8383l3901289,2545192v1597,-1198,3593,-1198,4790,399c3907277,2547188,3907277,2549184,3905680,2550382r-11577,9980l3902487,2570341v399,400,1197,400,1996,l3928435,2550382v5588,-5190,6387,-13573,1197,-19162c3924842,2525631,3916059,2524833,3910471,2529623r-1198,1198c3908475,2531220,3907676,2531619,3906878,2531619v-799,,-1996,-399,-2395,-1197l3903285,2529224v-2395,-2795,-5789,-4392,-9282,-4691xm6151372,2517397v4990,1148,9581,4242,12575,9033l6158358,2530023v-3992,-6387,-12375,-8384,-18762,-4391c6133207,2529624,6131211,2538007,6135604,2543995r-5590,3593c6124026,2538406,6126820,2526031,6136402,2520042v4591,-2994,9980,-3792,14970,-2645xm3934422,2504872r14771,1197c3951189,2506069,3952386,2507666,3953185,2510061r-1198,14772c3951987,2526829,3950390,2528026,3948394,2528026v-1996,,-3193,-1596,-3193,-3592l3945600,2517646r-10778,9183l3935221,2527228v7185,8782,5988,21557,-2395,28742l3909273,2575930v-1597,1597,-3992,1996,-5988,1996c3901289,2577926,3899293,2576729,3897696,2575132r-8384,-9980l3880131,2573136r-400,7185c3879731,2582317,3878135,2583515,3876139,2583515v-1996,,-3194,-1597,-3194,-3593l3873344,2574733r-5189,-400c3866159,2574333,3864961,2572737,3864961,2570741v,-1996,1597,-3194,3593,-3194l3875739,2567946r9182,-7984l3877336,2551180v-7185,-8782,-5988,-21557,2395,-28743c3887715,2515251,3899692,2516049,3907277,2523634v6387,-4790,14770,-5189,21557,-1597l3940810,2512057r-6787,-399c3932027,2511658,3930830,2510061,3930830,2508065v,-1996,1596,-3193,3592,-3193xm5182479,2461921r-162,7423l5176364,2475122r8448,160l5190523,2481059r176,-8121l5195908,2467730r-8002,-382l5182479,2461921xm5177527,2448585v1996,-798,4391,,5189,2395l5182699,2451762r8400,8401l5203475,2460163r399,-400c5205870,2458965,5208265,2459763,5209063,2462158v799,1996,,4392,-2395,5191l5206270,2467747r-1,1l5206268,2467748r-8382,8383l5197886,2488506r,l5197886,2488507r-1,1l5195092,2494095v-1996,798,-3992,-399,-4791,-2395c5187108,2483316,5177527,2479325,5169143,2482518r-269,-125l5168745,2482518v-1997,798,-3993,-399,-4792,-2395l5163953,2480123v-798,-1996,,-4392,2395,-5191l5166349,2474932r8783,-8781l5175132,2454575r-401,-400c5173933,2452178,5174731,2449783,5177126,2448984r179,83l5177527,2448585xm5115897,2438554r-245,17617l5102808,2468301r17634,245l5132968,2481574r247,-17818l5145874,2451584r-19046,-1401l5115897,2438554xm5110460,2425032r330,153l5110861,2425032v1996,-798,4391,,5190,2395l5116046,2427836r15323,15860l5153974,2443796r,-1c5155970,2442997,5158365,2443795,5159164,2446190v798,1996,,4392,-2396,5190c5149583,2454174,5143595,2459764,5140401,2467349r-378,21562l5140402,2489305v798,2395,,4790,-2395,5589l5137687,2494734r-80,160c5135610,2495692,5133614,2494495,5132816,2492499r6,-404l5117248,2476131r-22316,-392l5094094,2476530v-1996,798,-3992,-399,-4791,-2395l5089607,2473477r-304,-140c5088505,2471340,5089303,2468945,5091699,2468146r808,12l5108067,2452977r391,-22336l5108065,2430222v-798,-1996,,-4391,2395,-5190xm3253220,2380073v4989,1148,9578,4242,12574,9033l3260204,2392699v-3991,-6387,-12377,-8384,-18762,-4391c3235053,2392300,3233459,2400683,3237450,2406671r-5587,3593c3225874,2401082,3228667,2388707,3238246,2382718v4593,-2994,9981,-3792,14974,-2645xm952343,2351680v-3493,-300,-7089,699,-9884,3094c936873,2359564,936074,2368347,940864,2373936r7186,8383l959628,2372339v1597,-1198,3594,-1198,4791,399c965617,2374335,965617,2376331,964018,2377528r-11575,9980l960825,2397488v400,400,1197,400,1996,l986773,2377528v5588,-4790,6387,-13173,1198,-19161c983181,2352778,974398,2351980,968809,2356770r-1197,1198c966813,2358367,966015,2358766,965218,2358766v-1200,,-1996,-399,-2397,-1198l961623,2356371v-2394,-2795,-5788,-4392,-9280,-4691xm992760,2332019r14772,1197c1009528,2333615,1010724,2335212,1011524,2337208r-1199,14772c1010325,2353976,1008729,2355173,1006734,2355173v-1996,,-3193,-1597,-3193,-3593l1003940,2344793r-10780,9183l993559,2354375v7185,8782,5988,21557,-2395,28742l967612,2403077v-1597,1597,-3991,1996,-5989,1996c959628,2405073,957632,2403876,956036,2402279r-8385,-9980l938469,2400283r-399,7185c938070,2409464,936473,2410662,934477,2410662v-1996,,-3193,-1597,-3193,-3593l931683,2401880r-5190,-400c924498,2401480,923301,2399884,923301,2397888v,-1996,1597,-3194,3593,-3194l934079,2395093r9179,-7984l935675,2378327v-7185,-8783,-5987,-21557,2395,-28744c946052,2342398,958031,2343196,965617,2350781v6387,-4790,14769,-5190,21556,-1597l999148,2339204r-6787,-399c990366,2338805,989169,2337208,989169,2335212v,-1996,1595,-3193,3591,-3193xm2284313,2324988r-153,7033l2278207,2337798r8447,160l2292366,2343735r176,-8122l2297368,2330786r-7619,-363l2284313,2324988xm2279370,2311261v1996,-798,4391,,5189,2395l2284534,2314829r8408,8409l2304917,2323238r800,-800c2307713,2321640,2310109,2322438,2310907,2324834v798,1996,,4391,-2396,5190l2308455,2330080r-343,743l2307578,2330957r-7850,7850l2299728,2351182r1,c2300527,2353178,2299330,2355573,2296935,2356771v-1996,798,-3992,-399,-4791,-2395c2288951,2345993,2279369,2342001,2270986,2345194r-271,-125l2270586,2345194v-1996,799,-3992,-399,-4790,-2395l2265796,2342799r,c2264998,2340803,2265796,2338407,2268191,2337608r1,l2276975,2328827r,-11176l2276574,2317250v-798,-1997,,-4392,2395,-5191l2278996,2312072r374,-811xm2217739,2301229r-245,17618l2204650,2330977r17634,244l2234810,2344248r248,-17817l2247716,2314260r-19045,-1401l2217739,2301229xm2212302,2287708r331,153l2212704,2287708v1996,-798,4391,,5190,2395l2217888,2290512r15324,15860l2255816,2306472r1,-2c2257813,2305672,2260208,2306470,2261007,2308866r,1l2261008,2308867v798,1996,,4391,-2397,5189l2258610,2314057r-16366,15967l2241865,2351586r380,394c2243043,2354375,2242245,2356770,2239850,2357569r-321,-160l2239449,2357569v-1996,798,-3992,-399,-4791,-2395l2234664,2354769r-15574,-15962l2196775,2338415r-838,791c2193941,2340004,2191944,2338807,2191146,2336811r304,-659l2191145,2336012v-798,-1997,,-4392,2395,-5190l2194348,2330834r15562,-15181l2210301,2293317r-393,-419c2209109,2290902,2209908,2288507,2212302,2287708xm4745893,2270643v-3493,-300,-7086,699,-9881,3094c4730424,2278527,4729625,2287310,4734416,2292899r7186,8383l4753179,2291302v1597,-1198,3593,-1198,4790,399c4759167,2293298,4759167,2295294,4757570,2296491r-11577,9980l4754376,2316451v400,400,1198,400,1996,l4780324,2296491v5589,-4790,6387,-13572,1198,-19161c4776732,2271741,4767949,2270943,4762360,2275733r-1197,1198c4760364,2277330,4759566,2277729,4758768,2277729v-1198,,-1996,-399,-2396,-1198l4755175,2275334v-2396,-2795,-5789,-4392,-9282,-4691xm4786711,2250982r14771,1197c4803079,2252179,4804675,2253776,4805474,2256171r-1198,14772c4804276,2272939,4802679,2274136,4800683,2274136v-1996,,-3193,-1597,-3193,-3593l4797889,2263756r-10778,9183l4787510,2273338v7185,8782,5988,21557,-2395,28742l4761562,2322040v-1597,1597,-3992,1996,-5988,1996c4753578,2324036,4751582,2322839,4749985,2321242r-8383,-9980l4732420,2319246r-400,7185c4732020,2328427,4730424,2329625,4728428,2329625v-1996,,-3194,-1597,-3194,-3593l4725633,2320843r-5189,-400c4718448,2320443,4717250,2318847,4717250,2316851v,-1996,1597,-3194,3593,-3194l4728028,2314056r9182,-7984l4729625,2297290v-7185,-8783,-5988,-21557,2395,-28744c4740005,2261361,4751981,2262159,4759566,2269744v6387,-4790,14770,-5190,21557,-1597l4793099,2258167r-6787,-399c4784316,2257768,4783119,2256171,4783119,2254175v,-1996,1596,-3193,3592,-3193xm7030807,2246741v4990,1147,9581,4241,12575,9032l7037793,2259366v-3992,-6387,-12375,-8384,-18762,-4391c7012643,2258967,7010647,2267350,7015039,2273338r-5590,3593c7003461,2267749,7006256,2255374,7015837,2249385v4591,-2994,9980,-3792,14970,-2644xm311525,2207619v4990,1148,9581,4242,12575,9033l318511,2220245v-3992,-6387,-12376,-8384,-18763,-4391c293760,2219846,291764,2228229,295756,2234217r-5589,3592c284179,2228628,286973,2216253,296554,2210264v4591,-2994,9981,-3792,14971,-2645xm6061915,2191266r-162,7421l6056203,2204074r8045,152l6069958,2210003r177,-8121l6074962,2197055r-7621,-364l6061915,2191266xm6056962,2177928v1996,-798,4391,,5190,2395l6062135,2181106r8399,8400l6082511,2189506r798,-799c6085305,2187909,6087700,2188707,6088499,2191103v798,1996,,4391,-2395,5190l6086046,2196351r-342,740l6085173,2197224r-7852,7852l6077321,2217450r,l6077321,2217451r-1,2l6074527,2223039v-1996,798,-3992,-399,-4790,-2395c6068140,2216453,6064946,2213359,6061104,2211712r-12513,-250l6048180,2211861v-1997,798,-3993,-399,-4792,-2395l6043540,2209137r-152,-70c6042590,2207071,6043388,2204675,6045784,2203876r393,8l6054567,2195494r,-11576l6054166,2183518v-798,-1997,,-4392,2395,-5191l6056740,2178410r222,-482xm5995325,2167891r-239,17224l5981825,2197639r18052,250l6012403,2210917r247,-17818l6025308,2180928r-19045,-1401l5995325,2167891xm5990296,2153976v1996,-798,4391,,5189,2395l5995474,2157174r15330,15866l6033408,2173140r1,-2c6035405,2172340,6037800,2173138,6038599,2175533r-1,2l6038599,2175535v798,1996,,4391,-2395,5189l6036201,2180725r-16365,15967l6019458,2218254r379,394c6020635,2220644,6019837,2223039,6017441,2224237r-319,-159l6017042,2224237v-1997,798,-3993,-400,-4791,-2396l6012257,2221438r-15574,-15963l5973951,2205075r-423,399c5971532,2206272,5969536,2205075,5968738,2203079r152,-329l5968738,2202680v-798,-1997,,-4392,2395,-5190l5971537,2197496r15964,-15575l5987886,2159977r-386,-411c5986702,2157570,5987500,2155175,5989896,2154376r177,82l5990296,2153976xm4105479,2126183v4990,1147,9581,4241,12575,9032l4112465,2138808v-3992,-6387,-12375,-8384,-18762,-4391c4087314,2138409,4085318,2146792,4089711,2152780r-5590,3593c4078133,2147191,4080927,2134816,4090509,2128827v4591,-2994,9980,-3792,14970,-2644xm1831778,2081024v-3494,-300,-7086,699,-9880,3094c1816309,2088908,1815510,2097691,1820302,2103280r7184,8383l1839064,2101683v1597,-1198,3593,-1198,4790,399c1845052,2103679,1845052,2105675,1843455,2106872r-11578,9980l1840261,2126832v400,400,1198,400,1996,l1866209,2106872v5583,-4790,6382,-13572,1198,-19161c1862617,2082122,1853833,2081324,1848245,2086114r-1197,1198c1846248,2087711,1845450,2088110,1844653,2088110v-799,,-1996,-399,-2396,-1198l1841060,2085715v-2396,-2795,-5790,-4392,-9282,-4691xm1872191,2061363r14771,1197c1888958,2062560,1890155,2064157,1890954,2066552r-1198,14772c1889756,2083320,1888159,2084517,1886163,2084517v-1996,,-3193,-1597,-3193,-3593l1883369,2074137r-10778,9183l1872990,2083719v7185,8782,5988,21557,-2395,28742l1847048,2132421v-1598,1597,-3993,1996,-5988,1996c1839064,2134417,1837068,2133220,1835471,2131623r-8384,-9980l1817906,2129627r-399,7185c1817507,2138808,1815910,2140006,1813913,2140006v-1996,,-3193,-1597,-3193,-3593l1811119,2131224r-5190,-400c1803933,2130824,1802736,2129228,1802736,2127232v,-1996,1597,-3194,3593,-3194l1813515,2124437r9182,-7984l1815111,2107671v-7186,-8783,-5988,-21557,2396,-28744c1825490,2071742,1837466,2072540,1845052,2080125v6386,-4790,14770,-5190,21557,-1597l1878579,2068548r-6787,-399c1869801,2068149,1868605,2066552,1868605,2064556v,-1996,1596,-3193,3586,-3193xm3163762,2053942r-161,7422l3158050,2066750r8046,152l3171806,2072679r176,-8122l3176807,2059731r-7618,-363l3163762,2053942xm3158808,2040604v1997,-798,4392,,5193,2395l3163982,2043783r8399,8399l3184358,2052182r800,-800c3187152,2050584,3189549,2051382,3190345,2053777v801,1996,,4391,-2393,5191l3187894,2059023r-342,744l3187019,2059901r-7849,7849c3177572,2071742,3177572,2076133,3179170,2080125r-2,1l3179170,2080126v396,2395,-399,4790,-2793,5589c3174380,2086513,3172384,2085316,3171583,2083320v-1596,-4192,-4790,-7286,-8632,-8933l3150436,2074138r-410,399c3148028,2075336,3146034,2074138,3145234,2072142r152,-329l3145234,2071743v-799,-1996,,-4392,2394,-5191l3148023,2066560r8390,-8390l3156413,2046594r-400,-400c3155213,2044197,3156013,2041802,3158408,2041003r179,83l3158808,2040604xm3097171,2030567r-241,17224l3083671,2060313r18048,251l3114248,2073592r246,-17818l3127153,2043603r-19046,-1401l3097171,2030567xm3092140,2016652v1996,-798,4390,,5189,2395l3097318,2019850r15330,15865l3135252,2035815r2,-2c3137251,2035015,3139646,2035813,3140445,2038208r,2l3140445,2038210v796,1996,,4391,-2396,5189l3138047,2043400r-16368,15967l3121301,2080929r381,394c3122479,2083319,3121682,2085714,3119285,2086912r-320,-160l3118885,2086912v-1997,798,-3992,-399,-4791,-2395l3114101,2084113r-15574,-15964l3075799,2067750r-425,400c3073379,2068948,3071382,2067751,3070583,2065755r151,-330l3070583,2065355v-799,-1997,,-4392,2395,-5191l3073383,2060170r15963,-15573l3089732,2022652r-386,-411c3088548,2020245,3089346,2017850,3091739,2017051r181,83l3092140,2016652xm5625328,1999986v-3493,-299,-7086,699,-9881,3094c5609858,2007871,5609060,2016653,5613850,2022242r7187,8383l5632614,2020645v1596,-1197,3592,-1197,4790,399c5638602,2022641,5638602,2024637,5637005,2025835r-11577,9980l5633811,2045795v399,399,1198,399,1996,l5659759,2025835v5589,-5190,6387,-13573,1198,-19162c5656166,2001084,5647384,2000286,5641795,2005076r-1197,1198c5639799,2006673,5639001,2007072,5638202,2007072v-1197,,-1996,-399,-2395,-1197l5634610,2004677v-2396,-2795,-5789,-4392,-9282,-4691xm5666146,1979926r14771,1197c5682514,1981523,5684110,1983119,5684909,1985115r-1198,14772c5683711,2001883,5682114,2003080,5680118,2003080v-1996,,-3193,-1596,-3193,-3592l5677324,1992700r-10778,9183l5666945,2002282v7185,8782,5988,21557,-2395,28742l5640997,2050984v-1597,1597,-3992,1996,-5988,1996c5633013,2052980,5631017,2051783,5629420,2050186r-8383,-9980l5611854,2048190r-399,7185c5611455,2057371,5609858,2058569,5607862,2058569v-1996,,-3193,-1597,-3193,-3593l5605068,2049787r-5190,-400c5597882,2049387,5596685,2047791,5596685,2045795v,-1996,1596,-3194,3592,-3194l5607463,2043000r9182,-7984l5609060,2026234v-7186,-8782,-5988,-21557,2395,-28743c5619440,1990305,5631416,1991103,5639001,1998688v6387,-4790,14770,-5189,21557,-1597l5672534,1987111r-6787,-399c5663751,1986712,5662554,1985115,5662554,1983119v,-1996,1596,-3193,3592,-3193xm1190967,1936563v4990,1148,9581,4242,12575,9033l1197953,1949189v-3993,-6387,-12376,-8384,-18763,-4391c1172803,1948790,1171205,1957173,1175197,1963161r-5589,3593c1163620,1957572,1166414,1945197,1175995,1939208v4592,-2994,9981,-3792,14972,-2645xm6941340,1920600r-153,7032l6935235,1933409r8447,160l6949393,1939346r176,-8121l6954396,1926398r-7620,-363l6941340,1920600xm6936397,1906872v1996,-798,4391,,5189,2395l6941561,1910440r8409,8410l6961945,1918850r799,-800c6964740,1917252,6967135,1918050,6967934,1920445v798,1996,,4392,-2396,5191l6965482,1925692r-343,742l6964606,1926568r-7850,7850l6956756,1946793r,c6957155,1949188,6956357,1951184,6953962,1952382v-1996,798,-3992,-399,-4791,-2395c6945978,1941604,6936397,1937612,6928013,1940805r-270,-125l6927614,1940805v-1997,799,-3993,-399,-4791,-2395l6922823,1938410v-798,-1996,,-4392,2395,-5191l6925219,1933219r8783,-8781l6934002,1913262r-401,-400c6932803,1910865,6933601,1908469,6935997,1907671r26,12l6936397,1906872xm6874766,1896840r-245,17618l6861678,1926588r17634,245l6891837,1939861r248,-17818l6904744,1909871r-19046,-1401l6874766,1896840xm6869330,1883319r330,153l6869731,1883319v1996,-798,4391,,5189,2396l6874915,1886123r15324,15860l6912844,1902083r,-1c6914840,1901284,6917235,1902082,6918034,1904477r,1l6918034,1904478v798,1996,,4391,-2396,5189c6908453,1912461,6902465,1918051,6899271,1925636r-378,21563l6899271,1947592v799,2395,,4790,-2395,5589l6896557,1953022r-80,159c6894480,1953979,6892484,1952782,6891685,1950786r6,-405l6876118,1934418r-22316,-391l6852964,1934817v-1996,798,-3992,-399,-4791,-2395l6848477,1931764r-304,-140c6847375,1929627,6848173,1927232,6850568,1926433r808,12l6866936,1911264r392,-22336l6866935,1888509v-798,-1996,,-4391,2395,-5190xm222449,1881869r-145,6641l216344,1894295r8057,153l230111,1900224r177,-8121l235114,1887276r-7620,-363l222449,1881869xm217514,1867751v1996,-798,4391,,5190,2395l222670,1871710r8017,8018l242663,1879728r799,-800c245458,1878130,247853,1878928,248652,1881323v798,1996,,4392,-2396,5191l246200,1886570r-343,743l245323,1887447r-7849,7849l237474,1907672r,c238272,1910067,237075,1912063,234680,1913261v-1996,798,-3992,-399,-4791,-2395c228292,1906674,225099,1903580,221257,1901933r-12525,-249l208732,1901684r-10,-5l203541,1899289v-798,-1996,,-4392,2396,-5191l206333,1894106r3,-7c210328,1892502,213522,1889309,215119,1885317r,-10778l214319,1873740v-798,-1997,,-4392,2395,-5191l217070,1868713r444,-962xm155873,1858531r-234,16806l142791,1887471r17239,240l172561,1900744r243,-17423l185463,1871149r-19046,-1401l155873,1858531xm4984913,1855526v4990,1147,9581,4241,12575,9032l4991899,1868151v-3992,-6387,-12375,-8384,-18762,-4391c4966749,1867752,4964753,1876135,4969145,1882123r-5590,3593c4957567,1876534,4960362,1864159,4969943,1858170v4591,-2994,9980,-3792,14970,-2644xm150849,1844198v1996,-798,4391,,5190,2395l156022,1847803r14936,15458l193562,1863361r,-1c195559,1862562,197954,1863360,198753,1865756v798,1996,,4391,-2396,5189c189171,1873740,183183,1879329,179989,1886914r-371,21169l179991,1908470r-396,923l179590,1909668r-794,1588l177595,1914059r-160,-80l177195,1914459v-1996,798,-3992,-399,-4791,-2395l172415,1911265r-15579,-15969l134913,1894911r-831,785c132086,1896494,130090,1895297,129291,1893301r234,-507l128892,1892502v-798,-1997,,-4392,2395,-5191l132489,1887328r15566,-15185l148432,1850615r-778,-828c146856,1847791,147654,1845396,150049,1844597r507,234l150849,1844198xm2711215,1810367v-3491,-300,-7086,699,-9882,3094c2695745,1818252,2694947,1827034,2699738,1832623r7187,8383l2718501,1831026v1596,-1198,3590,-1198,4788,399c2724486,1833022,2724486,1835018,2722890,1836216r-11574,9980l2719697,1856175v400,400,1197,400,1994,l2745644,1836216v5589,-5190,6389,-13573,1198,-19162c2742050,1811465,2733269,1810667,2727680,1815457r-1198,1198c2725683,1817054,2724885,1817453,2724087,1817453v-798,,-1996,-399,-2396,-1197l2720496,1815058v-2395,-2795,-5788,-4392,-9281,-4691xm4016012,1800442r-153,7030l4010309,1812859r8045,152l4023682,1818401r160,-7335l4029049,1805859r-8001,-382l4016012,1800442xm2751634,1790706r14771,1198c2768401,1791904,2769598,1793500,2770398,1795896r-1202,14771c2769196,1812663,2767603,1813861,2765605,1813861v-1994,,-3189,-1597,-3189,-3593l2762814,1803480r-10781,9183l2752433,1813062v7186,8782,5990,21557,-2396,28742l2726482,1861764v-1597,1597,-3991,1996,-5986,1996c2718501,1863760,2716505,1862563,2714909,1860966r-8385,-9980l2697341,1858970r-399,7185c2696942,1868151,2695346,1869349,2693349,1869349v-1997,,-3193,-1597,-3193,-3593l2690555,1860567r-5188,-400c2683369,1860167,2682173,1858571,2682173,1856575v,-1996,1597,-3194,3592,-3194l2692952,1853780r9182,-7984l2694548,1837014v-7185,-8782,-5990,-21557,2394,-28743c2704928,1801085,2716904,1801884,2724486,1809468v6387,-4790,14770,-5189,21557,-1596l2758024,1797892r-6791,-400c2749238,1797492,2748041,1795896,2748041,1793900v,-1996,1595,-3194,3593,-3194xm4011068,1786713v1996,-798,4391,,5190,2395l4016233,1790282r8008,8010l4036616,1798292r400,-401c4039012,1797093,4041407,1797891,4042206,1800286v798,1996,,4391,-2395,5191l4039412,1805876r-1,1l4039410,1805878r-8382,8381l4031028,1825831r399,404c4031827,1828630,4030629,1831026,4028633,1831824r-315,-157l4028234,1831824v-1996,798,-3993,-399,-4792,-2395l4023451,1829024r-8241,-8527l4002697,1820247r-411,399c4000289,1821444,3998293,1820247,3997494,1818251r152,-329l3997494,1817852v-798,-1996,,-4392,2396,-5191l4000283,1812669r8390,-8390l4008673,1793103r-800,-799c4007075,1790307,4007873,1787912,4010268,1787113r508,234l4011068,1786713xm3949437,1776682r-245,17618l3936343,1806435r17241,239l3966503,1820111r253,-18227l3979414,1789713r-19045,-1401l3949437,1776682xm3944002,1763161r330,152l3944402,1763161v1996,-798,4391,,5189,2395l3949585,1765964r15325,15861l3987514,1781925r1,-2c3989511,1781125,3991906,1781923,3992705,1784318r,2l3992705,1784320v798,1996,,4391,-2395,5189l3990307,1789510r-16365,15967c3970749,1812662,3970749,1820646,3973543,1828231r-2391,4784l3971148,1833022r,l3969689,1832293r-3331,-1666c3963564,1823042,3957975,1817453,3950390,1814260r-21924,-386l3927634,1814659v-1996,798,-3992,-399,-4790,-2395l3923078,1811757r-633,-292c3921647,1809468,3922445,1807073,3924840,1806275r1201,17l3941607,1791106r392,-22336l3941606,1768351v-798,-1996,,-4391,2396,-5190xm6504763,1728930v-3493,-300,-7086,699,-9881,3094c6489294,1736814,6488495,1745597,6493286,1751186r7186,8383l6512049,1749589v1597,-1198,3593,-1198,4790,399c6518037,1751585,6518037,1753581,6516440,1754778r-11577,9980l6513246,1774738v400,400,1198,400,1996,l6539194,1754778v5589,-4790,6387,-13572,1198,-19161c6535602,1730028,6526819,1729230,6521230,1734020r-1197,1198c6519234,1735617,6518436,1736016,6517638,1736016v-799,,-1996,-399,-2396,-1198l6514045,1733621v-2396,-2795,-5789,-4392,-9282,-4691xm6545581,1709269r14771,1197c6561949,1710466,6563545,1712063,6564344,1714458r-1198,14772c6563146,1731226,6561549,1732423,6559553,1732423v-1996,,-3193,-1596,-3193,-3592l6556759,1722043r-10778,9183l6546380,1731625v7185,8782,5988,21557,-2395,28742l6520432,1780327v-1597,1597,-3992,1996,-5988,1996c6512448,1782323,6510452,1781126,6508855,1779529r-8383,-9980l6491290,1777533r-400,7185c6490890,1786714,6489294,1787912,6487298,1787912v-1996,,-3194,-1597,-3194,-3593l6484503,1779130r-5189,-400c6477318,1778730,6476120,1777134,6476120,1775138v,-1996,1597,-3194,3593,-3194l6486898,1772343r9182,-7984l6488495,1755577v-7185,-8783,-5988,-21557,2395,-28743c6498875,1719648,6510851,1720446,6518436,1728031v6387,-4790,14770,-5189,21557,-1597l6551969,1716454r-6787,-399c6543186,1716055,6541989,1714458,6541989,1712462v,-1996,1596,-3193,3592,-3193xm2070396,1665906v4990,1148,9581,4242,12575,9033l2077382,1678532v-3992,-6387,-12376,-8384,-18763,-4391c2052232,1678133,2050635,1686516,2054627,1692504r-5590,3593c2043049,1686915,2045843,1674540,2055425,1668551v4591,-2994,9980,-3792,14971,-2645xm1101506,1610431r-162,7422l1095795,1623240r8044,152l1109559,1629177r168,-7730l1114935,1616239r-8002,-382l1101506,1610431xm1096554,1597094v1997,-798,4392,,5190,2395l1101727,1600271r8399,8401l1122502,1608672r400,-400c1124898,1607474,1127293,1608272,1128092,1610667v799,1996,,4392,-2396,5191c1121704,1617455,1118511,1620648,1116914,1624640r,11976l1116914,1636616r,1l1116914,1637016r-2788,5176l1114120,1642205r-1,l1114119,1642205v-1996,799,-3992,-399,-4791,-2395l1109328,1639810r-8632,-8932l1088184,1630628r-412,399c1085776,1631825,1083780,1630628,1082981,1628632r152,-329l1082981,1628233v-798,-1996,,-4392,2395,-5191l1085769,1623050r8390,-8390l1094159,1603084r-400,-400c1092961,1600687,1093759,1598292,1096154,1597493r178,83l1096554,1597094xm1034923,1587062r-246,17618l1021834,1616810r17634,245l1051994,1630082r248,-17817l1064902,1600093r-19047,-1401l1034923,1587062xm5864348,1584470v4990,1147,9581,4241,12575,9032l5871334,1597095v-3992,-6387,-12375,-8384,-18762,-4391c5846184,1596696,5844188,1605079,5848580,1611067r-5590,3593c5837002,1605478,5839796,1593103,5849378,1587114v4591,-2994,9980,-3792,14970,-2644xm1029487,1573541r330,153l1029887,1573541v1996,-798,4391,,5191,2395l1035072,1576345r15323,15860c1057332,1595199,1065416,1595498,1073001,1592304r1690,780l1078192,1594699r,1l1078192,1594700v798,1996,,4391,-2396,5189c1068610,1602683,1062622,1608273,1059427,1615858r-378,21561l1059429,1637814v798,2395,,4790,-2396,5589l1056713,1643243r-80,160c1054637,1644201,1052641,1643003,1051842,1641007r6,-404l1036274,1624640r-22315,-392l1013121,1625039v-1997,798,-3992,-399,-4791,-2395l1008634,1621986r-304,-140c1007532,1619849,1008330,1617454,1010724,1616655r808,11l1027093,1601486r392,-22336l1027092,1578731v-799,-1996,,-4391,2395,-5190xm3590623,1539311v-3491,-300,-7090,698,-9882,3093c3575155,1547194,3574356,1555978,3579149,1561567r7184,8383l3597907,1559970v1598,-1198,3593,-1198,4794,399c3603897,1561966,3603897,1563962,3602299,1565159r-11582,9980l3599104,1585119v401,400,1200,400,2000,l3625059,1565159v5591,-4790,5989,-13572,1196,-19162c3621467,1540408,3612681,1539610,3607093,1544400r-1202,1198c3605093,1545997,3604294,1546396,3603500,1546396v-799,,-2000,-399,-2396,-1198l3599903,1544001v-2396,-2794,-5789,-4391,-9280,-4690xm4895446,1529784r-153,7033l4889737,1542209r7652,145l4903100,1548130r176,-8120l4908103,1535183r-7620,-363l4895446,1529784xm3631048,1519650r14775,1197c3647818,1520847,3649016,1522444,3649815,1524839r-1198,14771c3648617,1541606,3647018,1542803,3645023,1542803v-1996,,-3194,-1596,-3194,-3592l3642226,1532424r-10776,9182l3631848,1542005v7187,8783,5990,21558,-2397,28743l3605891,1590708v-1597,1597,-3989,1996,-5988,1996c3597907,1592704,3595913,1591507,3594316,1589910r-8386,-9980l3576753,1587914r-403,7185c3576350,1597095,3574752,1598293,3572758,1598293v-1994,,-3189,-1597,-3189,-3593l3569965,1589511r-5189,-400c3562782,1589111,3561586,1587515,3561586,1585519v,-1996,1592,-3194,3593,-3194l3572362,1582724r9177,-7984l3573960,1565958v-7184,-8783,-5989,-21558,2390,-28743c3584332,1530029,3596309,1530827,3603897,1538412v6387,-4790,14775,-5189,21564,-1597l3637439,1526835r-6789,-399c3628651,1526436,3627456,1524839,3627456,1522843v,-1996,1596,-3193,3592,-3193xm4890503,1516057v1996,-798,4391,,5189,2395l4895667,1519625r8009,8010l4915651,1527635r800,-800c4918447,1526037,4920842,1526835,4921640,1529230v799,1996,,4392,-2395,5190l4919190,1534476r-344,744l4918312,1535354r-7849,7849l4910463,1555577r,1c4911261,1557973,4910064,1560369,4907669,1561167v-1996,798,-3992,-399,-4791,-2395c4901281,1554580,4898088,1551487,4894245,1549840r-12121,-242l4881720,1549990v-1997,799,-3993,-399,-4791,-2395l4877012,1547417r-482,-222c4875732,1545198,4876530,1542803,4878925,1542004r785,15l4888108,1533623r,-11177l4887308,1521646v-798,-1996,,-4391,2395,-5190l4890211,1516690r292,-633xm4828861,1506437r-234,16807l4815779,1535378r17240,240l4845943,1549059r248,-17832l4858821,1519083r-19416,-1428l4828861,1506437xm4823837,1492105v1996,-798,4391,,5189,2395l4829009,1495709r14937,15459c4850882,1514162,4858966,1514462,4866551,1511268r269,124l4866950,1511266v1996,-798,4391,,5190,2395c4872938,1515657,4872140,1518053,4869744,1518851v-7185,2794,-13173,8383,-16367,15969c4850184,1542005,4850184,1549989,4852978,1557574v798,1198,,3593,-2395,4791c4848586,1563163,4846590,1561965,4845791,1559969r6,-396l4845793,1559571v-2794,-7585,-8383,-13174,-15968,-16369l4807902,1542818r-832,785c4805074,1544401,4803078,1543204,4802279,1541208r234,-507l4801880,1540408v-798,-1996,,-4391,2396,-5190l4805477,1535235r15565,-15185l4821420,1498522r-778,-828c4819844,1495698,4820642,1493303,4823037,1492504r508,234l4823837,1492105xm664914,1419152v-3493,-300,-7085,698,-9880,3093c649445,1427035,648647,1435819,653437,1441408r7186,8383l672200,1439811v1597,-1198,3593,-1198,4790,399c678188,1441807,678188,1443803,676591,1445000r-11577,9980l673397,1464960v400,400,1198,400,1996,l699345,1445000v5589,-5189,6387,-13572,1198,-19162c695752,1420249,686970,1419451,681381,1424241r-1197,1198c679385,1425838,678587,1426237,677789,1426237v-1198,,-1996,-399,-2396,-1198l674196,1423842v-2395,-2794,-5789,-4391,-9282,-4690xm705732,1399491r14772,1197c722100,1400688,723697,1402285,724495,1404680r-1198,14771c723297,1421447,721700,1422644,719705,1422644v-1997,,-3194,-1596,-3194,-3592l716910,1412265r-10778,9182l706531,1421846v7185,8783,5988,21558,-2395,28743l680583,1470549v-1597,1597,-3992,1996,-5988,1996c672599,1472545,670603,1471348,669006,1469751r-8383,-9980l651441,1467755r-399,7185c651042,1476936,649445,1478134,647449,1478134v-1996,,-3193,-1597,-3193,-3593l644655,1469352r-5190,-400c637469,1468952,636272,1467356,636272,1465360v,-1996,1597,-3194,3593,-3194l647050,1462565r9182,-7984l648647,1445799v-7186,-8783,-5988,-21558,2395,-28743c659026,1409870,671002,1410668,678587,1418253v6387,-4790,14770,-5189,21557,-1597l712120,1406676r-6787,-399c703337,1406277,702140,1404680,702140,1402684v,-1996,1596,-3193,3592,-3193xm2949833,1395249v4989,1148,9580,4242,12575,9032l2956820,1407875v-3994,-6388,-12376,-8384,-18765,-4392c2931668,1407076,2929674,1415460,2934064,1421847r-5590,3593c2922490,1416258,2925283,1403882,2934863,1397894v4590,-2994,9980,-3792,14970,-2645xm1980936,1339774r-162,7423l1975224,1352583r8045,152l1988980,1358512r177,-8121l1993984,1345564r-7621,-363l1980936,1339774xm1975984,1326437v1996,-798,4391,,5189,2395l1981156,1329615r8400,8401l2001532,1338016r799,-800c2004328,1336418,2006723,1337216,2007522,1339611v798,1996,,4392,-2397,5190l2005070,1344857r-343,744l2004192,1345735r-7849,7849l1996343,1365958r,1l1996343,1365960r,l1993549,1371548v-1996,798,-3992,-399,-4791,-2395c1987162,1364961,1983968,1361867,1980126,1360221r-12514,-250l1967200,1360370v-1995,799,-3992,-399,-4790,-2395l1962562,1357646r-152,-70c1961612,1355579,1962410,1353184,1964805,1352385r393,8l1973589,1344003r,-11575l1973188,1332027v-798,-1996,,-4391,2395,-5190l1975762,1326919r222,-482xm1914347,1316400r-240,17224l1901264,1345754r17635,245l1931429,1359032r243,-17424l1944330,1329436r-19045,-1400l1914347,1316400xm6743783,1313813v4990,1148,9581,4242,12575,9032l6750769,1326439v-3992,-6388,-12375,-8384,-18762,-4392c6725618,1326040,6723622,1334423,6728015,1340411r-5590,3593c6716437,1334822,6719630,1322446,6728813,1316458v4591,-2994,9980,-3792,14970,-2645xm1909317,1302485v1996,-798,4391,,5191,2395l1914496,1305684r15329,15865l1952429,1321649r2,-2c1954427,1320849,1956822,1321647,1957621,1324042r-1,2l1957621,1324044v798,1996,,4391,-2396,5189l1955224,1329233r-16367,15968l1938486,1366370r373,388l1938463,1367681r-5,274l1937671,1369530r-1207,2817l1936303,1372267r-240,479c1934067,1373544,1932071,1372346,1931272,1370350r11,-797l1915704,1353583r-22316,-391l1892550,1353983v-1996,798,-3992,-399,-4791,-2395l1888063,1350930r-304,-141c1886961,1348793,1887759,1346398,1890154,1345599r808,11l1906523,1330430r385,-21943l1906521,1308075v-798,-1996,,-4391,2395,-5190l1909095,1302967r222,-482xm4442502,1285421v-3493,-300,-7086,698,-9881,3093c4427033,1293304,4426234,1302088,4431025,1307677r7186,8383l4449788,1306080v1597,-1198,3593,-1198,4790,399c4455776,1308076,4455776,1310072,4454179,1311269r-11577,9980l4450985,1331229v400,400,1198,400,1996,l4476933,1311269v5589,-4790,6387,-13572,1198,-19162c4473341,1286518,4464558,1285720,4458969,1290510r-1197,1198c4456973,1292107,4456175,1292506,4455377,1292506v-1198,,-1996,-399,-2396,-1198l4451784,1290111v-2396,-2794,-5789,-4391,-9282,-4690xm24504,1274691v4990,1148,9581,4242,12575,9032l31490,1287317v-3993,-6388,-12376,-8384,-18763,-4392c6340,1286918,4344,1295301,8735,1301289r-5589,3593c-2842,1295700,-48,1283324,9533,1277336v4591,-2994,9981,-3792,14971,-2645xm4483320,1265760r14771,1197c4499688,1267357,4501284,1268953,4502083,1270949r-1198,14771c4500885,1287716,4499288,1288913,4497292,1288913v-1996,,-3193,-1596,-3193,-3592l4494498,1278534r-10778,9182l4484119,1288115v7185,8783,5988,21558,-2395,28743l4458171,1336818v-1597,1597,-3992,1996,-5988,1996c4450187,1338814,4448191,1337617,4446594,1336020r-8383,-9980l4429029,1334024r-400,7185c4428629,1343205,4427033,1344403,4425037,1344403v-1996,,-3194,-1597,-3194,-3593l4422242,1335621r-5189,-400c4415057,1335221,4413859,1333625,4413859,1331629v,-1996,1597,-3194,3593,-3194l4424637,1328834r9182,-7984l4426234,1312068v-7185,-8783,-5988,-21558,2395,-28743c4436614,1276139,4448590,1276937,4456175,1284522v6387,-4790,14770,-5189,21557,-1597l4489708,1272945r-6787,-399c4480925,1272546,4479728,1270949,4479728,1268953v,-1996,1596,-3193,3592,-3193xm5774881,1258728r-153,7033l5769171,1271154r7654,145l5782544,1277084r168,-7731l5787919,1264145r-8001,-381l5774881,1258728xm5769938,1245001v1996,-798,4391,,5189,2395l5775102,1248569r8009,8010l5795486,1256579r400,-401c5797882,1255380,5800277,1256178,5801076,1258573v798,1996,,4392,-2395,5190l5798282,1264163r-1,1l5798280,1264165r-8382,8381l5789898,1284523r,l5789898,1284524r,397l5787118,1290084r-14,28l5782538,1287829r-226,-113l5782312,1287715r-8631,-8930l5761559,1278543r-403,391c5759159,1279733,5757163,1278535,5756364,1276539r82,-177l5755965,1276140v-798,-1997,,-4392,2396,-5191l5759144,1270964r8399,-8397l5767543,1251390r-800,-800c5765945,1248594,5766743,1246199,5769138,1245400r508,234l5769938,1245001xm5708302,1235388r-240,17199l5695214,1264721r17240,240l5725373,1278397r253,-18226l5738256,1248027r-19416,-1428l5708302,1235388xm5702473,1221448r659,304l5703272,1221448v1996,-798,4391,,5190,2395l5708451,1224660r14930,15452c5730318,1243106,5738401,1243406,5745986,1240212r269,124l5746385,1240210v1996,-798,4391,,5190,2395c5752373,1244601,5751575,1246997,5749179,1247795v-7185,2794,-13173,8383,-16367,15969c5729619,1270949,5729619,1278933,5732413,1286518r-2392,4785l5730018,1291309r,l5728615,1290607r-3387,-1693c5722434,1281329,5716845,1275740,5709260,1272545r-21923,-384l5686505,1272946v-1996,798,-3992,-399,-4791,-2395l5681949,1270044r-634,-293c5680517,1267755,5681315,1265360,5683710,1264561r1202,17l5700478,1249393r384,-21920l5700077,1226638v-798,-1996,,-4391,2396,-5190xm1544352,1148096v-3492,-300,-7085,698,-9879,3093c1528886,1155979,1528087,1164763,1532877,1170352r7185,8383l1551637,1168755v1594,-1198,3591,-1198,4789,399c1557623,1170751,1557623,1172747,1556027,1173944r-11576,9980l1552833,1193904v398,400,1198,400,1996,l1578784,1173944v5588,-4790,6388,-13572,1198,-19162c1575189,1149193,1566405,1148395,1560816,1153185r-1197,1198c1558821,1154782,1558023,1155181,1557224,1155181v-798,,-1996,-399,-2395,-1198l1553632,1152786v-2395,-2794,-5788,-4391,-9280,-4690xm3802088,1141359v4990,1148,9581,4242,12575,9032l3809074,1153985v-3992,-6388,-12375,-8384,-18762,-4392c3783923,1153586,3781928,1161969,3786319,1167957r-5589,3593c3774742,1162368,3777536,1149992,3787117,1144004v4592,-2994,9981,-3792,14971,-2645xm1585172,1128435r14768,1197c1601537,1130032,1603133,1131628,1603933,1133624r-1199,14771c1602734,1150391,1601137,1151588,1599142,1151588v-1997,,-3194,-1596,-3194,-3592l1596348,1141209r-10776,9182l1585971,1150790v7184,8783,5986,21558,-2395,28743l1560018,1199493v-1596,1597,-3991,1996,-5987,1996c1552035,1201489,1550040,1200292,1548443,1198695r-8381,-9980l1530881,1196699r-399,7185c1530482,1205880,1528886,1207078,1526889,1207078v-1995,,-3191,-1597,-3191,-3593l1524096,1198296r-5189,-400c1516910,1197896,1515714,1196300,1515714,1194304v,-1996,1597,-3194,3593,-3194l1526491,1191509r9180,-7984l1528087,1174743v-7185,-8783,-5987,-21558,2395,-28743c1538464,1138814,1550438,1139612,1558023,1147197v6386,-4790,14770,-5189,21560,-1597l1591558,1135620r-6786,-399c1582777,1135221,1581580,1133624,1581580,1131628v,-1996,1595,-3193,3592,-3193xm2860376,1068719r-161,7422l2854264,1081918r8447,160l2868422,1087854r175,-8120l2873804,1074526r-8001,-381l2860376,1068719xm2855424,1055381v1998,-798,4392,,5189,2395l2860598,1058560r8400,8400l2881371,1066960r401,-401c2883767,1065761,2886162,1066559,2886960,1068954v799,1996,,4392,-2394,5190l2884169,1074542r-2,3l2884164,1074546r-8379,8381l2875785,1095301r,1c2876183,1097298,2875384,1099693,2872990,1100891v-1996,798,-3992,-399,-4792,-2395c2865004,1090113,2855424,1086120,2847046,1089314r-270,-125l2846646,1089314v-1997,799,-3993,-399,-4795,-2395l2841851,1086919v-795,-1997,,-4392,2397,-5191l2853031,1072947r,-11575l2852631,1060971v-798,-1996,,-4391,2392,-5190l2855202,1055863r222,-482xm2793794,1045350r-247,17618l2780707,1075097r17632,245l2810866,1088369r248,-17817l2823768,1058380r-19041,-1400l2793794,1045350xm2788358,1031829r330,153l2788759,1031829v1996,-798,4390,,5189,2395l2793941,1034633r15324,15860l2831866,1050593r2,-2c2833866,1049793,2836261,1050591,2837061,1052986r,2l2837061,1052988v800,1996,,4391,-2395,5189l2834662,1058178r-16367,15967l2817918,1095706r381,395c2819095,1098496,2818299,1100891,2815903,1101690r-320,-160l2815502,1101690v-1995,798,-3992,-400,-4787,-2396l2810717,1098891r-15572,-15965l2772832,1082535r-844,792c2769994,1084125,2768002,1082928,2767204,1080932r303,-659l2767204,1080132v-799,-1996,,-4391,2394,-5190l2770405,1074953r15559,-15179l2786357,1037438r-394,-419c2785165,1035023,2785963,1032628,2788358,1031829xm5321937,1014764v-3493,-300,-7086,698,-9881,3093c5306467,1022648,5305669,1031431,5310459,1037020r7187,8383l5329223,1035423v1596,-1198,3592,-1198,4790,399c5335211,1037419,5335211,1039415,5333614,1040613r-11577,9980l5330420,1060572v399,400,1198,400,1996,l5356368,1040613v5589,-4791,6387,-13573,1198,-19163c5352775,1015861,5343993,1015063,5338404,1019853r-1197,1198c5336408,1021450,5335610,1021849,5334811,1021849v-1197,,-1996,-399,-2395,-1197l5331219,1019454v-2396,-2794,-5789,-4391,-9282,-4690xm903940,1004034v4990,1148,9580,4242,12575,9032l910925,1016660v-3992,-6388,-12376,-8384,-18763,-4392c885777,1016261,883780,1024644,888171,1030632r-5589,3593c876593,1025043,879388,1012667,888969,1006679v4591,-2994,9980,-3792,14971,-2645xm5362755,995103r14771,1197c5379123,996300,5380719,997897,5381518,1000292r-1198,14771c5380320,1017059,5378723,1018256,5376727,1018256v-1996,,-3193,-1596,-3193,-3592l5373933,1007877r-10778,9182l5363554,1017458v7185,8783,5988,21558,-2395,28743l5337606,1066161v-1597,1597,-3992,1996,-5988,1996c5329622,1068157,5327626,1066960,5326029,1065363r-8383,-9980l5308463,1063367r-399,7185c5308064,1072548,5306467,1073746,5304471,1073746v-1996,,-3193,-1597,-3193,-3593l5301677,1064964r-5190,-400c5294491,1064564,5293294,1062968,5293294,1060972v,-1996,1596,-3194,3592,-3194l5304072,1058177r9182,-7984l5305669,1041411v-7186,-8782,-5988,-21558,2395,-28743c5316049,1005482,5328025,1006280,5335610,1013865v6387,-4790,14770,-5189,21557,-1597l5369143,1002288r-6787,-399c5360360,1001889,5359163,1000292,5359163,998296v,-1996,1596,-3193,3592,-3193xm6654316,988071r-153,7032l6648606,1000497r7653,145l6661970,1006418r176,-8121l6666973,993470r-7620,-363l6654316,988071xm6649373,974344v1996,-798,4391,,5190,2395l6654538,977912r8009,8010l6674521,985922r800,-800c6677317,984324,6679712,985122,6680511,987517v798,1996,,4392,-2396,5190l6678059,992764r-343,742l6677183,993640r-7850,7850l6669333,1013865r,1c6670131,1016261,6668934,1018657,6666539,1019455v-1996,798,-3992,-399,-4791,-2395c6660151,1012868,6656958,1009775,6653116,1008128r-12122,-242l6640591,1008277v-1997,798,-3993,-399,-4792,-2395l6635881,1005705r-481,-222c6634602,1003486,6635400,1001091,6637795,1000292r784,15l6646978,991910r,-11177l6646178,979933v-798,-1996,,-4391,2396,-5190l6649081,974977r292,-633xm6587731,964724r-234,16807l6574649,993665r17240,240l6604420,1006938r242,-17423l6617321,977343r-19046,-1401l6587731,964724xm6582707,950392v1996,-798,4391,,5189,2395l6587879,953996r14937,15459c6609752,972449,6617836,972748,6625421,969554r1112,513l6630611,971949r,1l6630611,971950r-1757,3805l6628215,977139v-7185,2794,-13173,8383,-16367,15969l6611477,1014277r371,387l6611454,1015585r-5,277l6610651,1017459r-1198,2794l6609294,1020173r-240,480c6607057,1021451,6605061,1020253,6604262,1018257r11,-798l6588695,1001489r-21923,-384l6565940,1001890v-1996,798,-3992,-399,-4791,-2395l6561383,998988r-633,-293c6559952,996699,6560750,994304,6563145,993505r1202,17l6579912,978337r378,-21528l6579512,955981v-798,-1996,,-4391,2395,-5190l6582415,951025r292,-633xm2423791,877439v-3493,-300,-7086,698,-9880,3093c2408321,885322,2407524,894106,2412313,899695r7186,8383l2431077,898098v1597,-1198,3593,-1198,4790,399c2437065,900094,2437065,902090,2435468,903287r-11577,9980l2432274,923247v400,400,1197,400,1996,l2458222,903287v5590,-4790,6388,-13572,1199,-19162c2454630,878536,2445847,877738,2440257,882528r-1197,1198c2438262,884125,2437464,884524,2436666,884524v-799,,-1996,-399,-2396,-1198l2433073,882129v-2396,-2794,-5789,-4391,-9282,-4690xm4681522,870303v4990,1148,9581,4242,12575,9032l4688508,882929v-3992,-6388,-12375,-8384,-18762,-4392c4663358,882530,4661362,890913,4665754,896901r-5590,3593c4654176,891312,4656971,878936,4666552,872948v4591,-2994,9980,-3792,14970,-2645xm2464610,857778r14771,1197c2480979,858975,2482575,860572,2483373,862967r-1198,14771c2482175,879734,2480579,880931,2478582,880931v-1996,,-3193,-1596,-3193,-3592l2475788,870552r-10778,9182l2465409,880133v7185,8783,5988,21558,-2395,28743l2439460,928836v-1598,1597,-3992,1996,-5989,1996c2431475,930832,2429480,929635,2427882,928038r-8383,-9980l2410318,926042r-400,7185c2409918,935223,2408321,936421,2406325,936421v-1996,,-3192,-1597,-3192,-3593l2403531,927639r-5190,-400c2396345,927239,2395148,925643,2395148,923647v,-1996,1598,-3194,3593,-3194l2405927,920852r9182,-7984l2407524,904086v-7187,-8783,-5989,-21558,2394,-28743c2417903,868157,2429879,868955,2437464,876540v6387,-4790,14771,-5189,21558,-1597l2470998,864963r-6787,-399c2462215,864564,2461018,862967,2461018,860971v,-1996,1596,-3193,3592,-3193xm3712617,815609r-144,6642l3706512,828035r8051,153l3720274,833964r176,-8120l3725278,821016r-7621,-363l3712617,815609xm3707681,801491v1999,-798,4392,,5192,2395l3712838,805450r8013,8018l3732826,813468r799,-799c3735621,811871,3738016,812669,3738815,815064v798,1996,,4392,-2396,5190l3736363,820311r-343,742l3735487,821186r-7850,7851l3727637,841411r,1c3728435,843807,3727238,845803,3724843,847001v-1996,798,-3992,-399,-4791,-2395c3718455,840414,3715262,837320,3711424,835674r-12523,-250l3698901,835424r-14,-7l3693711,833029v-799,-1997,,-4392,2395,-5191l3696501,827846r4,-7c3700497,826243,3703689,823049,3705287,819057r,-10778l3704488,807479v-799,-1996,,-4391,2396,-5190l3707239,802453r442,-962xm3646058,791878r-240,17199l3632969,821212r17242,239l3663134,834888r251,-18226l3676001,804517r-19402,-1428l3646058,791878xm3640230,777938r658,305l3641030,777938v1994,-798,4390,,5190,2395l3646208,781149r14931,15453c3668060,799596,3676145,799896,3683731,796702r269,124l3684129,796701v1996,-798,4392,,5191,2395c3690118,801092,3689320,803488,3686923,804286v-7185,2794,-13173,8383,-16367,15969c3667361,827440,3667361,835424,3670156,843009r-2393,4786l3667762,847799r,l3667762,847800v-1985,798,-3980,-400,-4775,-2396l3662987,845403r-15970,-16367l3625091,828651r-832,785c3622265,830234,3620266,829037,3619465,827041r236,-507l3619068,826241v-798,-1996,,-4391,2397,-5189l3622664,821069r15570,-15186l3638618,783964r-787,-836c3637035,781132,3637831,778737,3640230,777938xm6201371,744107v-3493,-300,-7085,698,-9880,3093c6185902,751991,6185103,760774,6189894,766363r7186,8383l6208657,764766v1597,-1198,3593,-1198,4790,399c6214645,766762,6214645,768758,6213048,769956r-11576,9980l6209855,789916v399,399,1197,399,1996,l6235803,769956v5588,-5190,6387,-13573,1197,-19163c6232210,745204,6223427,744406,6217839,749196r-1198,1198c6215843,750793,6215044,751192,6214246,751192v-799,,-1996,-399,-2395,-1197l6210653,748797v-2395,-2794,-5788,-4391,-9282,-4690xm1783376,732978v4990,1148,9581,4242,12575,9032l1790362,745604v-3992,-6388,-12376,-8384,-18763,-4392c1765211,745205,1763215,753588,1767607,759576r-5589,3593c1756030,753987,1758824,741611,1768405,735623v4591,-2994,9981,-3792,14971,-2645xm6241790,724047r14771,1197c6258557,725644,6259754,727240,6260553,729236r-1198,14771c6259355,746003,6257758,747200,6255762,747200v-1996,,-3193,-1596,-3193,-3592l6252968,736821r-10778,9182l6242589,746402v7185,8783,5988,21558,-2395,28743l6216641,795105v-1597,1597,-3992,1996,-5988,1996c6208657,797101,6206661,795904,6205064,794307r-8383,-9980l6187499,792311r-400,7185c6187099,801492,6185503,802690,6183507,802690v-1996,,-3194,-1597,-3194,-3593l6180712,793908r-5189,-400c6173527,793508,6172329,791912,6172329,789916v,-1996,1597,-3194,3593,-3194l6183107,787121r9182,-7984l6184704,770355v-7185,-8783,-5988,-21558,2395,-28743c6195084,734426,6207060,735224,6214645,742809v6387,-4790,14770,-5189,21557,-1597l6248178,731232r-6787,-399c6239395,730833,6238198,729236,6238198,727240v,-1996,1596,-3193,3592,-3193xm814459,678284r-144,6643l808363,690704r8447,160l822134,696245r169,-7726l827129,683692r-7625,-363l814459,678284xm809525,664167v1996,-798,4391,,5189,2395l814680,668125r8021,8019l834677,676144r800,-800c837473,674546,839869,675344,840668,677739v801,1996,,4392,-2396,5190l838216,682985r-343,744l837340,683863r-7851,7849l829489,703684r400,404c830287,706483,829090,708479,827094,709677v-1996,798,-3993,-399,-4791,-2395l821929,706895r-26,-13l821904,706869r-8238,-8519c809824,696703,805333,696503,801141,698100r-270,-125l800742,698100v-1996,799,-3992,-399,-4791,-2395l795951,695705r,c795153,693708,795951,691313,798346,690514r1,l807130,681733r,-10778l806330,670155v-798,-1996,,-4391,2395,-5190l809081,665129r444,-962xm747889,654554r-240,17199l734801,683887r17240,240l764960,697563r254,-18226l777843,667193r-19416,-1428l747889,654554xm742060,640614r659,304l742859,640614v1996,-798,4392,,5190,2395l748038,643825r14930,15453c769905,662272,777989,662572,785573,659378r269,124l785972,659376v1996,-798,4391,,5190,2395c791960,663767,791162,666163,788766,666961v-7185,2794,-13173,8383,-16367,15969c769206,690115,769206,698099,772000,705684r-2391,4782l769605,710475r,l769604,710475r-3089,-1545l764815,708080r,l764814,708079r,-1l748847,691711r-21923,-384l726093,692112v-1996,798,-3992,-399,-4791,-2395l721536,689210r-633,-293c720105,686921,720903,684526,723298,683727r1202,17l740065,668559r385,-21919l739665,645804v-798,-1996,,-4391,2395,-5190xm3303226,606782v-3494,-300,-7089,698,-9882,3093c3287754,614666,3286956,623449,3291749,629038r7183,8383l3310514,627441v1596,-1198,3591,-1198,4789,399c3316503,629437,3316503,631433,3314903,632631r-11578,9980l3311708,652591v402,399,1202,399,1998,l3337657,632631v5591,-5190,6389,-13573,1200,-19163c3334068,607879,3325284,607081,3319694,611871r-1197,1198c3317699,613468,3316900,613867,3316105,613867v-802,,-2000,-399,-2399,-1197l3312509,611472v-2397,-2794,-5790,-4391,-9283,-4690xm5560558,599646v4990,1148,9581,4242,12575,9032l5567544,612272v-3992,-6388,-12375,-8384,-18762,-4392c5542793,611873,5540797,620256,5544790,626244r-5590,3593c5533212,620655,5536006,608279,5545588,602291v4591,-2994,9980,-3792,14970,-2645xm3344046,586722r14777,1197c3360419,588319,3362015,589915,3362816,591911r-1199,14771c3361617,608678,3360020,609875,3358024,609875v-1996,,-3195,-1596,-3195,-3592l3355230,599496r-10783,9182l3344845,609077v7189,8783,5991,21558,-2393,28743l3318898,657780v-1598,1597,-3995,1996,-5988,1996c3310912,659776,3308914,658579,3307318,656982r-8386,-9980l3289750,654986r-397,7185c3289353,664167,3287754,665365,3285759,665365v-1997,,-3194,-1597,-3194,-3593l3282965,656583r-5190,-400c3275779,656183,3274580,654587,3274580,652591v,-1996,1596,-3194,3593,-3194l3285359,649796r9182,-7984l3286956,633030v-7186,-8783,-5989,-21558,2397,-28743c3297335,597101,3309313,597899,3316900,605484v6386,-4790,14767,-5189,21558,-1597l3350437,593907r-6791,-399c3341650,593508,3340453,591911,3340453,589915v,-1996,1597,-3193,3593,-3193xm4592055,544561r-153,7033l4586345,556987r7653,145l4599717,562917r168,-7730l4605094,549978r-8002,-381l4592055,544561xm4587112,530834v1996,-798,4391,,5189,2395l4592276,534402r8009,8010l4612661,542412r399,-400c4615056,541214,4617451,542012,4618249,544407v799,1996,,4392,-2395,5190l4615456,549996r-1,1l4615454,549997r-8382,8383l4607072,570355r,1l4607072,570357r,398l4604298,575906r-20,39l4604277,575945r,c4602281,576743,4600284,575546,4599486,573550r,-1l4590855,564618r-12123,-242l4578329,564767v-1997,798,-3993,-399,-4791,-2395l4573620,562195r-481,-222c4572341,559976,4573139,557581,4575534,556782r784,15l4584717,548400r,-11177l4583917,536423v-798,-1996,,-4391,2395,-5190l4586820,531467r292,-633xm4525475,521220r-239,17200l4512387,550555r17241,240l4542547,564231r253,-18226l4555431,533860r-19417,-1428l4525475,521220xm4519646,507281r659,304l4520446,507281v1996,-798,4391,,5189,2395l4525624,510492r14931,15453c4547491,528939,4555575,529239,4563160,526045r269,124l4563559,526044v1996,-798,4391,,5190,2395c4569547,530435,4568749,532831,4566353,533629v-7185,2794,-13173,8383,-16367,15969c4546793,556783,4546793,564767,4549587,572352r-2385,4771l4547193,577143r-1,l4547192,577143r-4687,-2343l4542402,574748r-2,-1l4542400,574746r-15966,-16367l4504510,557995r-831,784c4501683,559577,4499687,558380,4498888,556384r234,-507l4498489,555585v-798,-1996,,-4391,2396,-5190l4502085,550412r15566,-15186l4518036,513306r-785,-835c4516453,510475,4517251,508080,4519646,507281xm377892,486225v-3493,-300,-7086,698,-9880,3093c362423,494109,361625,502892,366415,508481r7185,8383l385178,506884v1597,-1198,3593,-1198,4790,399c391166,508880,391166,510876,389569,512073r-11578,9980l386376,532033v399,400,1197,400,1996,l412324,512073v5588,-4790,5988,-13572,1197,-19162c408731,487322,399948,486524,394360,491314r-1198,1198c392364,492911,391564,493310,390767,493310v-1198,,-1996,-399,-2395,-1197l387173,490915v-2395,-2794,-5788,-4391,-9281,-4690xm7080807,473051v-3493,-300,-7086,698,-9881,3093c7065337,480934,7064539,489718,7069329,495307r7187,8383l7088093,493710v1597,-1198,3593,-1198,4790,399c7094081,495706,7094081,497702,7092484,498899r-11577,9980l7089290,518859v400,400,1198,400,1996,l7115238,498899v5589,-4790,6388,-13572,1198,-19162c7111646,474148,7102863,473350,7097274,478140r-1197,1198c7095278,479737,7094480,480136,7093682,480136v-799,,-1996,-399,-2396,-1198l7090089,477741v-2396,-2794,-5789,-4391,-9282,-4690xm418312,466564r14770,1197c435078,467761,436276,469358,436675,471354r-1198,14771c435477,488121,433880,489318,431884,489318v-1996,,-3193,-1597,-3193,-3593l429090,478939r-10778,9182l418711,488520v7185,8783,5988,21558,-2395,28743l392763,537223v-1597,1597,-3992,1996,-5988,1996c384778,539219,382783,538021,381185,536425r-8382,-9980l363620,534429r-399,7185c363221,543610,361625,544808,359628,544808v-1996,,-3193,-1597,-3193,-3593l356834,536025r-5190,-399c349648,535626,348451,534029,348451,532033v,-1996,1597,-3193,3593,-3193l359628,529638r9182,-7984l361226,512872v-7186,-8782,-5989,-21558,2394,-28743c371604,476943,383580,477741,391166,485326v6387,-4790,14770,-5189,21557,-1597l424699,473749r-6787,-399c415916,473350,414719,471753,414719,469757v,-1996,1597,-3193,3593,-3193xm2662811,462322v4989,1148,9580,4242,12576,9032l2669797,474948v-3992,-6388,-12375,-8384,-18762,-4392c2644645,474549,2642653,482932,2647042,488920r-5588,3593c2635467,483331,2638261,470955,2647840,464967v4592,-2994,9981,-3792,14971,-2645xm7121226,453390r14771,1197c7137993,454587,7139190,456184,7139989,458579r-1198,14771c7138791,475346,7137194,476543,7135198,476543v-1996,,-3193,-1596,-3193,-3592l7132404,466164r-10778,9182l7122025,475745v7185,8783,5988,21558,-2395,28743l7096077,524448v-1597,1597,-3992,1996,-5988,1996c7088093,526444,7086097,525247,7084500,523650r-8383,-9980l7066934,521654r-399,7185c7066535,530835,7064938,532033,7062942,532033v-1996,,-3193,-1597,-3193,-3593l7060148,523251r-5190,-400c7052962,522851,7051765,521255,7051765,519259v,-1996,1596,-3194,3592,-3194l7062543,516464r9182,-7984l7064140,499698v-7186,-8783,-5988,-21558,2395,-28743c7074520,463769,7086496,464567,7094081,472152v6387,-4790,14770,-5189,21557,-1597l7127614,460575r-6787,-399c7118831,460176,7117634,458579,7117634,456583v,-1996,1596,-3193,3592,-3193xm1693910,407237r-154,7033l1688199,419663r7653,145l1701572,425593r168,-7731l1706947,412654r-8002,-381l1693910,407237xm1688965,393510v1997,-798,4392,,5191,2395l1694131,397079r8009,8009l1714514,405088r401,-401c1716911,403889,1719306,404687,1720105,407082v797,1996,,4392,-2396,5190l1717312,412670r-2,3l1717308,412674r-8381,8381l1708927,433031r1,1l1708927,433033r,398l1706147,438594r-14,27c1704137,439419,1702141,438222,1701342,436226v-1597,-4192,-4791,-7286,-8634,-8932l1680586,427052r-403,391c1678186,428242,1676189,427044,1675390,425048r83,-177l1674991,424649v-798,-1997,,-4392,2396,-5191l1678171,419473r8400,-8397l1686571,399899r-801,-800c1684972,397103,1685770,394708,1688166,393909r507,234l1688965,393510xm1627326,383896r-239,17200l1614238,413230r17240,240l1644398,426906r255,-18226l1657283,396536r-19417,-1428l1627326,383896xm1621496,369957r659,304l1622295,369957v1997,-798,4392,,5191,2395l1627475,373168r14932,15453c1649344,391615,1657427,391915,1665011,388721r268,124l1665410,388719v1998,-798,4393,,5191,2395c1671400,393110,1670601,395506,1668204,396304v-7185,2794,-13174,8383,-16366,15969c1648645,419459,1648645,427443,1651439,435027r-2391,4780l1649045,439818r,l1649044,439818r-1819,-910l1644254,437423v-2795,-7186,-8385,-13174,-15970,-16369l1606360,420670r-832,785c1603532,422253,1601536,421056,1600737,419060r235,-507l1600338,418260v-798,-1996,,-4391,2395,-5190l1603935,413087r15566,-15185l1619887,375982r-786,-835c1618302,373151,1619101,370756,1621496,369957xm4155079,352892v-3493,-300,-7086,698,-9881,3093c4139610,360775,4138811,369559,4143602,375148r7186,8383l4162365,373551v1597,-1198,3593,-1198,4790,399c4168353,375547,4168353,377543,4166756,378740r-11577,9980l4163562,398700v400,400,1198,400,1996,l4189510,378740v5988,-5189,6387,-13572,1198,-19162c4185918,353989,4177135,353191,4171546,357981r-1197,1198c4169550,359578,4168752,359977,4167954,359977v-1198,,-1996,-399,-2396,-1198l4164361,357582v-2396,-2794,-5789,-4391,-9282,-4690xm4195897,333231r14771,1197c4212664,334428,4213861,336025,4214660,338420r-1198,14771c4213462,355187,4211865,356384,4209869,356384v-1996,,-3193,-1596,-3193,-3592l4207075,346005r-10778,9182l4196696,355586v7185,8783,5988,21558,-2395,28743l4170748,404289v-1597,1597,-3992,1996,-5988,1996c4162764,406285,4160768,405088,4159171,403491r-8383,-9980l4141606,401495r-400,7185c4141206,410676,4139610,411874,4137614,411874v-1996,,-3194,-1597,-3194,-3593l4134819,403092r-5189,-400c4127634,402692,4126436,401096,4126436,399100v,-1996,1597,-3194,3593,-3194l4137214,396305r9182,-7984l4138811,379539v-7185,-8783,-5988,-21558,2395,-28743c4149191,343610,4161167,344408,4168752,351993v6387,-4790,14770,-5189,21557,-1597l4202285,340416r-6787,-399c4193502,340017,4192305,338420,4192305,336424v,-1996,1596,-3193,3592,-3193xm6439993,328590v4990,1148,9581,4242,12575,9032l6446979,341216v-3992,-6388,-12375,-8384,-18762,-4392c6421829,340817,6420232,349200,6424225,355188r-5590,3593c6412647,349599,6415442,337223,6425023,331235v4591,-2994,9980,-3792,14970,-2645xm5471482,273896r-145,6642l5465377,286322r8057,153l5479144,292251r177,-8120l5484147,279304r-7620,-363l5471482,273896xm5466547,259778v1996,-798,4391,,5189,2395l5471702,263737r8018,8019l5491696,271756r799,-800c5494491,270158,5496886,270956,5497685,273351v798,1996,,4392,-2395,5190l5495233,278599r-343,742l5494357,279474r-7850,7850l5486507,299698r,1l5486507,299700r-1,2l5483713,305288v-1996,798,-3992,-399,-4790,-2395c5477326,298701,5474132,295607,5470290,293961r-12525,-250l5457765,293711r-8,-3l5452574,291316v-798,-1997,,-4392,2396,-5191l5455365,286133r3,-7c5459361,284530,5462555,281336,5464152,277344r,-10777l5463352,265767v-798,-1996,,-4391,2395,-5190l5466103,260741r444,-963xm5404905,250559r-234,16806l5391823,279499r17240,240l5421594,292772r242,-17424l5434494,263176r-19045,-1400l5404905,250559xm5399881,236226v1996,-798,4391,,5190,2395l5405054,239831r14936,15458l5442593,255389r2,-2c5444591,254589,5446986,255387,5447785,257782r,2l5447785,257784v798,1996,,4391,-2395,5189l5445388,262974r-16366,15967l5428651,300110r372,388l5428628,301421r-5,274l5427832,303278r-1205,2809l5426467,306007r-239,479c5424231,307284,5422235,306086,5421437,304090r11,-796l5405869,287323r-21923,-384l5383114,287724v-1996,798,-3992,-399,-4791,-2395l5378557,284822r-633,-293c5377126,282533,5377924,280138,5380319,279339r1202,17l5397087,264171r377,-21528l5396686,241815v-798,-1996,,-4391,2396,-5190l5399589,236859r292,-633xm1257332,215568v-3492,-300,-7086,698,-9879,3093c1241865,223452,1241065,232235,1245857,237824r7185,8383l1264618,236227v1597,-1198,3593,-1198,4791,399c1270606,238223,1270606,240219,1269009,241416r-11577,9980l1265816,261376v399,400,1198,400,1995,l1291763,241416v5589,-5189,5988,-13572,1198,-19162c1288171,216665,1279388,215867,1273799,220657r-1197,1198c1271803,222254,1271006,222653,1270207,222653v-798,,-1996,-399,-2396,-1197l1266614,220258v-2395,-2794,-5788,-4391,-9282,-4690xm3514679,208431v4992,1148,9579,4242,12574,9032l3521665,221057v-3993,-6388,-12373,-8384,-18760,-4392c3496518,220658,3494523,229041,3498913,235029r-5587,3593c3487338,229440,3490132,217064,3499712,211076v4590,-2994,9978,-3792,14967,-2645xm1297751,195907r14771,1197c1314518,197104,1315715,198701,1316514,201096r-1198,14771c1315316,217863,1313719,219060,1311723,219060v-1996,,-3193,-1596,-3193,-3592l1308929,208681r-10778,9182l1298550,218262v7185,8783,5988,21558,-2395,28743l1272602,266965v-1596,1597,-3992,1996,-5988,1996c1264618,268961,1262622,267764,1261025,266167r-8383,-9980l1243460,264171r-398,7185c1243062,273352,1241465,274550,1239469,274550v-1997,,-3193,-1597,-3193,-3593l1236675,265768r-5190,-400c1229489,265368,1228291,263772,1228291,261776v,-1996,1598,-3194,3593,-3194l1239070,258981r9181,-7984l1240666,242215v-7185,-8783,-5988,-21558,2396,-28743c1251046,206286,1263021,207084,1270606,214669v6387,-4790,14770,-5189,21557,-1597l1304139,203092r-6787,-399c1295356,202693,1294159,201096,1294159,199100v,-1996,1596,-3193,3592,-3193xm2573346,136581r-153,7032l2567635,149006r7653,145l2581000,154927r175,-8121l2586000,141979r-7618,-363l2573346,136581xm2568401,122853v1996,-798,4392,,5191,2395l2573567,126422r8009,8009l2593550,134431r800,-800c2596346,132833,2598741,133631,2599539,136026v800,1996,,4392,-2394,5190l2597088,141272r-344,744l2596211,142150r-7849,7849c2586764,153991,2586764,158383,2588362,162374r,l2588362,162375v799,2395,-400,4791,-2794,5589c2583573,168762,2581577,167565,2580778,165569v-1596,-4192,-4791,-7286,-8634,-8932l2560023,156395r-404,391c2557623,157584,2555627,156387,2554828,154391r82,-177l2554429,153992v-798,-1997,,-4392,2395,-5191l2557609,148816r8397,-8397l2566006,129242r-798,-800c2564410,126446,2565208,124051,2567602,123252r508,234l2568401,122853xm2506758,113233r-231,16807l2493678,142174r17238,240l2523843,155857r247,-17833l2536721,125879r-19418,-1428l2506758,113233xm2501736,98901v1996,-798,4391,,5189,2395l2506908,102505r14937,15459c2528780,120958,2536865,121258,2544451,118064r269,124l2544849,118063v1996,-798,4391,,5190,2395c2550837,122454,2550039,124850,2547643,125648v-7186,2794,-13173,8383,-16368,15969c2528082,148803,2528082,156786,2530877,164371v799,1198,-399,3593,-2395,4791c2526485,169960,2524490,168762,2523691,166766r6,-396l2523691,166367v-2794,-7186,-8383,-13174,-15968,-16369l2485801,149614r-832,785c2482973,151197,2480977,150000,2480178,148004r235,-507l2479778,147204v-798,-1996,,-4391,2395,-5190l2483376,142031r15566,-15185l2499319,105318r-778,-828c2497743,102494,2498541,100099,2500936,99300r508,234l2501736,98901xm5034514,81836v-3493,-300,-7086,698,-9881,3093c5019044,89720,5018246,98503,5023036,104092r7187,8383l5041800,102495v1596,-1198,3592,-1198,4790,399c5047788,104491,5047788,106487,5046191,107684r-11577,9980l5042997,127644v399,400,1198,400,1996,l5068945,107684v5589,-4790,6387,-13573,1198,-19162c5065352,82933,5056570,82135,5050981,86925r-1197,1198c5048985,88522,5048187,88921,5047388,88921v-1197,,-1996,-399,-2395,-1197l5043796,86526v-2396,-2794,-5789,-4391,-9282,-4690xm616513,71107v4990,1148,9581,4242,12575,9032l623499,83732v-3992,-6387,-12375,-8383,-18763,-4391c598348,83333,596353,91717,600745,97705r-5590,3593c589167,92116,591961,79740,601542,73752v4592,-2994,9981,-3793,14971,-2645xm5075332,62175r14771,1197c5092099,63372,5093296,64969,5094095,67364r-1198,14771c5092897,84131,5091300,85328,5089304,85328v-1996,,-3193,-1596,-3193,-3592l5086510,74949r-10778,9182l5076131,84530v7185,8782,5988,21558,-2395,28743l5050183,133233v-1597,1597,-3992,1996,-5988,1996c5042199,135229,5040203,134032,5038606,132435r-8383,-9980l5021040,130439r-399,7185c5020641,139620,5019044,140818,5017048,140818v-1996,,-3193,-1597,-3193,-3593l5014254,132036r-5190,-400c5007068,131636,5005871,130040,5005871,128044v,-1996,1596,-3194,3592,-3194l5016649,125249r9182,-7984l5018246,108483v-7186,-8783,-5988,-21558,2395,-28743c5028626,72554,5040602,73352,5048187,80937v6387,-4790,14770,-5189,21557,-1597l5081720,69360r-6787,-399c5072937,68961,5071740,67364,5071740,65368v,-1996,1596,-3193,3592,-3193xm7319428,57933v4990,1148,9581,4242,12575,9032l7326414,70558v-3992,-6387,-12375,-8383,-18762,-4391c7301264,70159,7299667,78543,7303660,84531r-5590,3593c7292082,78942,7294876,66566,7304458,60578v4591,-2994,9980,-3793,14970,-2645xm6259753,8682v9183,-3592,19562,-3592,28744,400c6297678,13074,6304864,20259,6308456,29841v799,2395,,4790,-2395,5589c6304065,36228,6302069,35031,6301271,33035v-2794,-7186,-8383,-13175,-15968,-16369c6278117,13473,6270133,13473,6262548,16267v-1996,799,-4391,,-5190,-2395c6256560,11876,6257358,9481,6259753,8682xm6371930,299v1996,-798,4391,,5190,2395c6377918,4690,6377120,7086,6374724,7884v-3992,1597,-7185,4790,-8782,8782l6365942,28642r,1l6365942,28644r,399l6363155,34218r-7,14l6363148,34232r,c6361152,35031,6359155,33833,6358356,31837r,-1l6349725,22904v-3843,-1646,-8334,-1846,-12526,-250c6335203,23453,6332807,22654,6332009,20259v-798,-1996,,-4391,2395,-5190c6340592,12674,6347179,12974,6352868,15419r5719,5785l6358755,13473v2397,-5988,7187,-10779,13175,-13174xe" fillcolor="#27aae1 [3206]" stroked="f" strokeweight=".1109mm">
                  <v:stroke joinstyle="miter"/>
                  <v:path arrowok="t" o:connecttype="custom" o:connectlocs="4025601,4852324;4025439,4859747;4019890,4865133;4027935,4865285;4033654,4871070;4033822,4863340;4039030,4858132;4031028,4857750;4020649,4838987;4025839,4841383;4025822,4842165;4034221,4850565;4046596,4850565;4046597,4850565;4046996,4850165;4052186,4852560;4049791,4857751;4041008,4866533;4041008,4878509;4041008,4878509;4041008,4878510;4041008,4878908;4038221,4884084;4038214,4884098;4038214,4884098;4033422,4881703;4033422,4881702;4024790,4872771;4012278,4872521;4011867,4872920;4007075,4870525;4007227,4870196;4007075,4870126;4009470,4864935;4009864,4864943;4018254,4856553;4018254,4844977;4017853,4844577;4020248,4839386;4020427,4839469;3959018,4828955;3958773,4846573;3945930,4858702;3963564,4858947;3976090,4871975;3976337,4854158;3988996,4841986;3969950,4840585;3953582,4815434;3953912,4815587;3953983,4815434;3959172,4817829;3959166,4818237;3974491,4834098;3997096,4834197;3998826,4834996;4002286,4836592;4002286,4836593;4002286,4836593;3999891,4841782;3999890,4841783;3983523,4857751;3983145,4879312;3983523,4879706;3981128,4885295;3980809,4885136;3980729,4885296;3975938,4882900;3975944,4882496;3960370,4866533;3938055,4866141;3937216,4866932;3932425,4864536;3932729,4863878;3932425,4863738;3934820,4858548;3935628,4858559;3951188,4843379;3951580,4821043;3951187,4820624;3953582,4815434;6487198,4798369;6477317,4801463;6475721,4820625;6482907,4829008;6494484,4819028;6499274,4819427;6498875,4824218;6487298,4834198;6495681,4844177;6497677,4844177;6521629,4824218;6522827,4805056;6503665,4803459;6502468,4804657;6500073,4805455;6497677,4804258;6496480,4803060;6487198,4798369;2069184,4787241;2081759,4796274;2076170,4799867;2057407,4795476;2053415,4813839;2047826,4817432;2054213,4789886;2069184,4787241;6528016,4778708;6542787,4779906;6546779,4783898;6545581,4798669;6541988,4801863;6538795,4798270;6539194,4791482;6528416,4800665;6528815,4801064;6526420,4829806;6502867,4849766;6496879,4851762;6491290,4848968;6482907,4838988;6473725,4846972;6473325,4854157;6469733,4857351;6466539,4853758;6466938,4848569;6461749,4848169;6458555,4844577;6462148,4841383;6469333,4841782;6478515,4833798;6470930,4825016;6473325,4796273;6500871,4797470;6522428,4795874;6534404,4785894;6527617,4785494;6524424,4781902;6528016,4778708;1100272,4732547;1100127,4739188;1094174,4744966;1102622,4745126;1107942,4750507;1108110,4742782;1112937,4737955;1105317,4737592;1095337,4718429;1100527,4720824;1100493,4722388;1108510,4730406;1120486,4730406;1121285,4729607;1126475,4732002;1124080,4737193;1124025,4737248;1123681,4737991;1123147,4738125;1115296,4745975;1115296,4757946;1115696,4758350;1112902,4763939;1108110,4761544;1107738,4761159;1107711,4761145;1107711,4761131;1099478,4752611;1086953,4752362;1086684,4752237;1086555,4752362;1081764,4749967;1081763,4749967;1084158,4744776;1084160,4744776;1092942,4735995;1092942,4725217;1092143,4724418;1094539,4719227;1094893,4719391;1033700,4708789;1033461,4726015;1020612,4738150;1037853,4738389;1050778,4751832;1051026,4733999;1063685,4721827;1044640,4720426;1028671,4694876;1033860,4697271;1033849,4698073;1049181,4713939;1071785,4714039;1071786,4714038;1076976,4716433;1076976,4716434;1076976,4716434;1074580,4721624;1074578,4721625;1058212,4737592;1057813,4760346;1055418,4765136;1050626,4762741;1050632,4762345;1050627,4762342;1034659,4745975;1012736,4745589;1011905,4746374;1007113,4743979;1007348,4743472;1006715,4743180;1009109,4737990;1010310,4738007;1025876,4722821;1026262,4700875;1025876,4700465;1028271,4695275;1028449,4695357;3589019,4661045;3579143,4664139;3577545,4683301;3584729,4691684;3596304,4681704;3601097,4682103;3600696,4686894;3589119,4696874;3597505,4706853;3599499,4706853;3623455,4686894;3624656,4667732;3605488,4666135;3604293,4667333;3601896,4668131;3599499,4666934;3598303,4665736;3589019,4661045;5846784,4653908;5859359,4662941;5853770,4666534;5835008,4662143;5831016,4680506;5825426,4684099;5831814,4656553;5846784,4653908;3629844,4641384;3644616,4642582;3648610,4646574;3647413,4661345;3643817,4664539;3640624,4660946;3641024,4654158;3630244,4663341;3630643,4663740;3628248,4692482;3604690,4712442;3598701,4714438;3593114,4711644;3584729,4701664;3575551,4709648;3575148,4716833;3571556,4720027;3568368,4716434;3568763,4711245;3563574,4710845;3560385,4707253;3563976,4704059;3571160,4704458;3580338,4696474;3572758,4687692;3575148,4658949;3602695,4660146;3624256,4658550;3636234,4648570;3629445,4648170;3626252,4644578;3629844,4641384;4877881,4598825;4877728,4605857;4872173,4611249;4879824,4611394;4885543,4617179;4885711,4609449;4890918,4604242;4882918,4603861;4872938,4585097;4878128,4587492;4878103,4588666;4886112,4596675;4898486,4596675;4898886,4596274;4904076,4598669;4901680,4603860;4901283,4604257;4901281,4604260;4901279,4604261;4892898,4612642;4892898,4624618;4892898,4624618;4892898,4624619;4892898,4625017;4890112,4630193;4890104,4630207;4890104,4630207;4890104,4630207;4885312,4627812;4885312,4627811;4876681,4618879;4864560,4618638;4864156,4619030;4859364,4616635;4859447,4616457;4858965,4616235;4861360,4611044;4862145,4611059;4870543,4602663;4870543,4591486;4869743,4590687;4872139,4585496;4872646,4585730;4811301,4575483;4811062,4592683;4798213,4604818;4815454,4605057;4828374,4618495;4828627,4600267;4841257,4588123;4821840,4586695;4805472,4561544;4806131,4561848;4806272,4561544;4811461,4563940;4811450,4564755;4826381,4580208;4848986,4580308;4849255,4580432;4849386,4580306;4854576,4582701;4852180,4587891;4835813,4603860;4835414,4626614;4833019,4631404;4833018,4631405;4828228,4629010;4812260,4612643;4790336,4612257;4789505,4613042;4784714,4610647;4784948,4610140;4784315,4609848;4786710,4604658;4787911,4604675;4803477,4589489;4803862,4567569;4803077,4566734;4805472,4561544;663700,4540487;653819,4543581;652223,4562743;659409,4571126;670986,4561146;675776,4561545;675377,4566336;663800,4576316;672183,4586295;674179,4586295;698131,4566336;699329,4547174;680167,4545577;678970,4546775;676575,4547573;674179,4546376;672982,4545178;663700,4540487;7366633,4527313;7356752,4530407;7355156,4549569;7362342,4557952;7373919,4547972;7378709,4548371;7378310,4553162;7366733,4563142;7375117,4573121;7377113,4573121;7401065,4553162;7402262,4534000;7383101,4532403;7381903,4533601;7379508,4534399;7377113,4533202;7375915,4532004;7366633,4527313;704119,4520826;718890,4522024;722882,4526016;721684,4540787;718091,4543981;714898,4540388;715297,4533600;704519,4542783;704918,4543182;702523,4571924;678970,4591884;672982,4593880;667393,4591086;659010,4581106;649827,4589090;649428,4596275;645835,4599469;642642,4595876;643041,4590687;637851,4590287;634658,4586695;638251,4583501;645436,4583900;654618,4575916;647033,4567134;649428,4538391;676974,4539588;698531,4537992;710507,4528012;703720,4527612;700527,4524020;704119,4520826;2948622,4516585;2961198,4525617;2955609,4529210;2936846,4524819;2932854,4543182;2927263,4546775;2933651,4519229;2948622,4516585;7407052,4507652;7421823,4508850;7425815,4512842;7424617,4527613;7421024,4530807;7417831,4527214;7418230,4520426;7407452,4529609;7407851,4530008;7405456,4558750;7381903,4578710;7375915,4580706;7370326,4577912;7361943,4567932;7352760,4575916;7352361,4583101;7348768,4586295;7345575,4582702;7345974,4577513;7340784,4577113;7337591,4573521;7341184,4570327;7348369,4570726;7357551,4562742;7349966,4553960;7352361,4525217;7379907,4526414;7401464,4524818;7413440,4514838;7406653,4514438;7403460,4510846;7407052,4507652;1979716,4461500;1979563,4468532;1974014,4473918;1982057,4474070;1987387,4479460;1987546,4472125;1992753,4466918;1984752,4466536;1974773,4447772;1979963,4450168;1979937,4451342;1987945,4459351;2000320,4459351;2000720,4458950;2005910,4461345;2003515,4466536;2003117,4466934;2003116,4466935;2003116,4466935;1994732,4475318;1994732,4486890;1995132,4487294;1992338,4492883;1992023,4492726;1991938,4492883;1987147,4490488;1987155,4490084;1978914,4481556;1966401,4481306;1965990,4481705;1961199,4479310;1961350,4478981;1961199,4478911;1963594,4473720;1963988,4473728;1972378,4465338;1972378,4454163;1971577,4453363;1973972,4448172;1974480,4448406;1913135,4438159;1912896,4455359;1900047,4467494;1917288,4467733;1930208,4481170;1930462,4462943;1943092,4450799;1923674,4449371;1907307,4424220;1907966,4424525;1908106,4424220;1913296,4426615;1913284,4427430;1928216,4442884;1950821,4442983;1951091,4443107;1951221,4442982;1956411,4445377;1954015,4450567;1937648,4466536;1937248,4489290;1934858,4494071;1934854,4494081;1934853,4494081;1934853,4494081;1933056,4493182;1930062,4491686;1914094,4475319;1892170,4474933;1891339,4475718;1886549,4473322;1886782,4472816;1886149,4472524;1888545,4467334;1889746,4467351;1905311,4452165;1905697,4430245;1904912,4429410;1907307,4424220;4468450,4389989;4458569,4393083;4456973,4412245;4464159,4420628;4475736,4410648;4480526,4411047;4480127,4415837;4468550,4425817;4476933,4435797;4478929,4435797;4502881,4415837;4504079,4396676;4484917,4395079;4483720,4396277;4481325,4397075;4478929,4395877;4477732,4394680;4468450,4389989;6725819,4383253;6738394,4392285;6732805,4395878;6714042,4391487;6710050,4409850;6704461,4413443;6710849,4385897;6725819,4383253;4509268,4370328;4524039,4371525;4528031,4375517;4526833,4390289;4523240,4393482;4520047,4389889;4520446,4383102;4509668,4392285;4510067,4392684;4507672,4421426;4484119,4441386;4478131,4443382;4472542,4440588;4464159,4430608;4454977,4438592;4454577,4445777;4450985,4448971;4447791,4445378;4448190,4440189;4443001,4439789;4439807,4436197;4443400,4433003;4450585,4433402;4459767,4425418;4452182,4416636;4454577,4387892;4482123,4389090;4503680,4387493;4515656,4377513;4508869,4377114;4505676,4373521;4509268,4370328;5757316,4328167;5757163,4335199;5751606,4340594;5759259,4340738;5764970,4346514;5765146,4338393;5769973,4333566;5762353,4333203;5752373,4314440;5757562,4316835;5757537,4318007;5765546,4326018;5777522,4326018;5778321,4325218;5783510,4327613;5781115,4332804;5781059,4332860;5780716,4333602;5780183,4333736;5772333,4341586;5772333,4353961;5772333,4353962;5772333,4353962;5769539,4359551;5764748,4357156;5756115,4348224;5743994,4347982;5743591,4348373;5738799,4345978;5738881,4345801;5738400,4345579;5740795,4340389;5741578,4340404;5749978,4332006;5749978,4320829;5749178,4320030;5751573,4314839;5752081,4315074;5690732,4304821;5690498,4321627;5677649,4333762;5694889,4334001;5707814,4347443;5708061,4329610;5720691,4317466;5701275,4316038;5685707,4290488;5690897,4292883;5690880,4294093;5705816,4309551;5728421,4309650;5728690,4309774;5728820,4309649;5734010,4312044;5731614,4317234;5715247,4333203;5714848,4355957;5712453,4360748;5707662,4358353;5707668,4357956;5707663,4357954;5691695,4341587;5669771,4341201;5668940,4341986;5664149,4339590;5664383,4339084;5663750,4338792;5666145,4333602;5667347,4333619;5682913,4318433;5683290,4296905;5682512,4296077;5684907,4290887;5685415,4291121;1543138,4269830;1533257,4272924;1531662,4292086;1538846,4300469;1550423,4290489;1555212,4290888;1554813,4295679;1543238,4305659;1551619,4315638;1553615,4315638;1577569,4295679;1578766,4276517;1559603,4274920;1558406,4276118;1556012,4276916;1553615,4275719;1552419,4274521;1543138,4269830;1583557,4250169;1598327,4251367;1602319,4255359;1601121,4270130;1597529,4273324;1594335,4269731;1594735,4262943;1583957,4272126;1584355,4272525;1581961,4301267;1558406,4321227;1552419,4323223;1546830,4320429;1538448,4310449;1529266,4318433;1528866,4325618;1525273,4328812;1522081,4325219;1522480,4320030;1517289,4319630;1514097,4316038;1517690,4312844;1524874,4313243;1534056,4305259;1526472,4296477;1528866,4267734;1556411,4268931;1577969,4267335;1589944,4257355;1583157,4256955;1579965,4253363;1583557,4250169;3828035,4245928;3840610,4254961;3835021,4258554;3816259,4254162;3812266,4272526;3806677,4276118;3813064,4248573;3828035,4245928;2859157,4190843;2859005,4197874;2853445,4203269;2861103,4203413;2866811,4209189;2866990,4201069;2871815,4196242;2864195,4195879;2854215,4177115;2859404,4179510;2859379,4180684;2867387,4188694;2879362,4188694;2880163,4187894;2885352,4190289;2882956,4195480;2882900,4195536;2882556,4196278;2882024,4196412;2874175,4204262;2874175,4216637;2874176,4216637;2874175,4216638;2874175,4216638;2874172,4216643;2871382,4222226;2866591,4219831;2857956,4210899;2845836,4210657;2845433,4211048;2840641,4208653;2840723,4208476;2840243,4208254;2842639,4203064;2843422,4203079;2851820,4194681;2851820,4183505;2851022,4182706;2853416,4177515;2853921,4177749;2792573,4167497;2792340,4184303;2779491,4196437;2796731,4196677;2809653,4210119;2809903,4192286;2822530,4180142;2803117,4178714;2787549,4153164;2792740,4155559;2792722,4156768;2807657,4172227;2830262,4172326;2830530,4172450;2830659,4172325;2835852,4174721;2833455,4179910;2817087,4195879;2816688,4218634;2814294,4223424;2809503,4221029;2809508,4220632;2809505,4220630;2793537,4204262;2771616,4203877;2770782,4204662;2765993,4202266;2766226,4201760;2765595,4201468;2767988,4196277;2769190,4196294;2784755,4181109;2785133,4159581;2784354,4158753;2786751,4153563;2787256,4153797;5320340,4136099;5310459,4139193;5308862,4158355;5316049,4166738;5327626,4156758;5332416,4157157;5332017,4161948;5320440,4171928;5328823,4181907;5330819,4181907;5354771,4161948;5355969,4142786;5336807,4141189;5335610,4142387;5333215,4143185;5330819,4141988;5329622,4140790;5320340,4136099;902325,4125370;914900,4134402;909311,4137995;890549,4133604;886557,4151967;880968,4155560;887355,4128014;902325,4125370;5361158,4116438;5375929,4117636;5379921,4121628;5378723,4136399;5375130,4139593;5371937,4136000;5372336,4129212;5361558,4138395;5361957,4138794;5359562,4167536;5336009,4187496;5330021,4189492;5324432,4186698;5316049,4176718;5306866,4184702;5306467,4191887;5302874,4195081;5299681,4191488;5300080,4186299;5294890,4185899;5291697,4182307;5295290,4179113;5302475,4179512;5311657,4171528;5304072,4162746;5306467,4134003;5334013,4135200;5355570,4133604;5367546,4123624;5360759,4123224;5357566,4119632;5361158,4116438;6636752,4057112;6636599,4064143;6630638,4069928;6638695,4070081;6644405,4075857;6644582,4067736;6649789,4062529;6641788,4062147;6631808,4043384;6636998,4045779;6636973,4046952;6644981,4054962;6657356,4054962;6657756,4054561;6662946,4056957;6660551,4062147;6651768,4070930;6651768,4083305;6651768,4083305;6648974,4088894;6644183,4086498;6635551,4077566;6623026,4077317;6623026,4077317;6623019,4077314;6617835,4074922;6620230,4069731;6620627,4069739;6620630,4069732;6629413,4060950;6629413,4049773;6628613,4048974;6631008,4043783;6631516,4044018;6570171,4033770;6569932,4050970;6557082,4063106;6574324,4063345;6586850,4076373;6587097,4058554;6599755,4046382;6580710,4044982;6564342,4019831;6565001,4020135;6565142,4019831;6570331,4022226;6570320,4023041;6585251,4038495;6607856,4038594;6607856,4038593;6613046,4040989;6613046,4040990;6613046,4040990;6610651,4046179;6610648,4046180;6594283,4062147;6593905,4083710;6594283,4084104;6591888,4089693;6591568,4089533;6591489,4089692;6586698,4087297;6586704,4086894;6571130,4070931;6549204,4070545;6548374,4071329;6543584,4068934;6543818,4068428;6543185,4068136;6545580,4062946;6546780,4062963;6562347,4047776;6562732,4025856;6561947,4025021;6564342,4019831;2422577,3998775;2412697,4001869;2411100,4021031;2418286,4029414;2429864,4019434;2434654,4019833;2434254,4024623;2422677,4034603;2431061,4044583;2433056,4044583;2457009,4024623;2458207,4005462;2439045,4003865;2437848,4005063;2435453,4005861;2433056,4004663;2431860,4003466;2422577,3998775;4679926,3992038;4692501,4001070;4686912,4004663;4668149,4000272;4664157,4018635;4658568,4022228;4664956,3994682;4679926,3992038;2462997,3979114;2477768,3980311;2481760,3984303;2480563,3999075;2476969,4002268;2473776,3998675;2474175,3991888;2463397,4001071;2463796,4001470;2461401,4030212;2437848,4050172;2431860,4052168;2426270,4049374;2417887,4039394;2408705,4047378;2408305,4054563;2404713,4057757;2401520,4054164;2401919,4048975;2396729,4048575;2393536,4044983;2397128,4041789;2404314,4042188;2413496,4034204;2405911,4025422;2408305,3996678;2435852,3997876;2457409,3996279;2469385,3986299;2462598,3985900;2459405,3982307;2462997,3979114;3738560,3920178;3738415,3926819;3732455,3932604;3740511,3932757;3746222,3938533;3746398,3930412;3751224,3925586;3743605,3925223;3733625,3906060;3738815,3908455;3738781,3910020;3746799,3918037;3758773,3918037;3759573,3917237;3764763,3919632;3762367,3924823;3762311,3924879;3761968,3925622;3761434,3925756;3753585,3933605;3753585,3945980;3753584,3945981;3753585,3945981;3750791,3951570;3746000,3949175;3737367,3940242;3724843,3939993;3724842,3939993;3724830,3939987;3719652,3937598;3722047,3932407;3722443,3932415;3722446,3932408;3731230,3923626;3731230,3912848;3730430,3912049;3732826,3906858;3733181,3907022;3671993,3896447;3671753,3913646;3658918,3925781;3676146,3926020;3689066,3939457;3689319,3921230;3701949,3909086;3682532,3907658;3666164,3882507;3666823,3882812;3666964,3882507;3672154,3884902;3672142,3885718;3687073,3901171;3709680,3901271;3709947,3901395;3710078,3901269;3715262,3903664;3712873,3908854;3696505,3924823;3696106,3947577;3693718,3952351;3693712,3952368;3688920,3949973;3672952,3933606;3651041,3933220;3650209,3934005;3645416,3931610;3645654,3931103;3645019,3930811;3647414,3925621;3648615,3925638;3664184,3910452;3664566,3888532;3663781,3887697;3666164,3882507;6199775,3865442;6189894,3868536;6188298,3887698;6195484,3896081;6207061,3886101;6211851,3886500;6211452,3891291;6199875,3901271;6208258,3911250;6210254,3911250;6234206,3891291;6235404,3872129;6216242,3870532;6215045,3871730;6212650,3872528;6210254,3871331;6209057,3870133;6199775,3865442;1781764,3854713;1794339,3863746;1788750,3867339;1769988,3862947;1765996,3881311;1760406,3884903;1766793,3857358;1781764,3854713;6240593,3845781;6255364,3846978;6259356,3850970;6258158,3865742;6254565,3868935;6251372,3865343;6251771,3858555;6240993,3867738;6241392,3868137;6238997,3896879;6215444,3916839;6209456,3918835;6203867,3916041;6195484,3906061;6186302,3914045;6185902,3921230;6182310,3924424;6179116,3920831;6179515,3915642;6174326,3915242;6171132,3911650;6174725,3908456;6181910,3908855;6191092,3900871;6183507,3892089;6185902,3863346;6213448,3864543;6235005,3862946;6246981,3852966;6240194,3852567;6237001,3848974;6240593,3845781;812864,3799237;812702,3806660;807153,3812046;815197,3812198;820908,3817975;821084,3809854;825914,3805027;818292,3804664;807912,3785901;813102,3788296;813085,3789078;821485,3797479;833462,3797479;834261,3796679;839453,3799074;837056,3804265;837001,3804319;836657,3805063;836124,3805197;828273,3813047;828273,3825422;828274,3825422;828273,3825423;828272,3825425;825479,3831011;820686,3828616;812053,3819684;799542,3819434;799130,3819834;794338,3817439;794491,3817109;794338,3817039;796733,3811849;797126,3811857;805517,3803467;805517,3791890;805117,3791491;807512,3786300;807690,3786382;746276,3775864;746037,3793088;732777,3805611;750827,3805861;763354,3818889;763602,3801071;776260,3788900;757214,3787499;741247,3761949;746437,3764344;746426,3765147;761755,3781012;784359,3781112;784360,3781110;789551,3783505;787155,3788695;787154,3788696;787154,3788696;770787,3804664;770409,3826226;770787,3826620;768392,3832209;768073,3832050;767993,3832209;763202,3829814;763208,3829410;747633,3813447;724904,3813047;724480,3813447;719689,3811051;719841,3810722;719689,3810652;722084,3805462;722488,3805468;738452,3789894;738837,3767949;738451,3767538;740846,3762348;741024,3762431;3301618,3728118;3291736,3731212;3290139,3750374;3297327,3758757;3308905,3748777;3313696,3749176;3313295,3753967;3301716,3763947;3310103,3773926;3312097,3773926;3336049,3753967;3337246,3734805;3318087,3733208;3316890,3734406;3314491,3735204;3312097,3734007;3310899,3732809;3301618,3728118;5559360,3720981;5571935,3730014;5566346,3733607;5547584,3729216;5543592,3747579;5538002,3751172;5544390,3723626;5559360,3720981;3342436,3708457;3357212,3709654;3361201,3713646;3360005,3728418;3356411,3731611;3353218,3728019;3353617,3721231;3342836,3730414;3343234,3730813;3340840,3759555;3317287,3779515;3311298,3781511;3305709,3778717;3297327,3768737;3288144,3776721;3287743,3783906;3284151,3787100;3280957,3783507;3281356,3778318;3276167,3777918;3272975,3774326;3276566,3771132;3283752,3771531;3292933,3763547;3285350,3754765;3287743,3726022;3315294,3727219;3336848,3725622;3348827,3715642;3342038,3715243;3338846,3711650;3342436,3708457;4590458,3665896;4590305,3672928;4584352,3678706;4592801,3678866;4598511,3684643;4598688,3676522;4603514,3671695;4595895,3671332;4585515,3652169;4590705,3654564;4590680,3655737;4599088,3664147;4611063,3664147;4611862,3663347;4617052,3665742;4614657,3670933;4614602,3670988;4614258,3671732;4613724,3671866;4605874,3679715;4605874,3692090;4605874,3692090;4603080,3697679;4598289,3695284;4577131,3686102;4576861,3685977;4576733,3686102;4571941,3683707;4571941,3683707;4574336,3678516;4574337,3678516;4583120,3669735;4583120,3658558;4582720,3658159;4585115,3652968;4585141,3652980;4523884,3642137;4523639,3659755;4510796,3671885;4528430,3672130;4540957,3685159;4541204,3667340;4553863,3655168;4534816,3653767;4518448,3628616;4518778,3628769;4518849,3628616;4524038,3631011;4524033,3631419;4539357,3647280;4561962,3647380;4561963,3647380;4561963,3647379;4567153,3649774;4564757,3654964;4548390,3670933;4548012,3692497;4548389,3692889;4545994,3698478;4545675,3698319;4545596,3698478;4540805,3696083;4540811,3695680;4525236,3679715;4502920,3679323;4502082,3680114;4497291,3677719;4497595,3677061;4497291,3676921;4499686,3671730;4500494,3671742;4516054,3656561;4516446,3634224;4516053,3633806;4518448,3628616;376277,3607959;366397,3611053;364800,3630215;371986,3638598;383563,3628618;388353,3629017;387954,3633808;376377,3643788;384760,3653768;386756,3653768;410709,3633808;411906,3614646;392744,3613049;391547,3614247;389152,3615045;386756,3613848;385559,3612650;376277,3607959;7079210,3594785;7069329,3597879;7067733,3617041;7074919,3625424;7086496,3615444;7091286,3615843;7090887,3620634;7079310,3630614;7087693,3640594;7089689,3640594;7113641,3620634;7114839,3601472;7095677,3599875;7094480,3601073;7092085,3601871;7089689,3600674;7088492,3599476;7079210,3594785;417096,3587899;431867,3589096;435859,3593088;434661,3607860;431068,3611053;427875,3607461;428274,3600673;417496,3609856;417895,3610255;415500,3638997;391946,3658957;385958,3660953;380369,3658159;371986,3648179;362804,3656163;362405,3663348;358812,3666542;355619,3662949;356018,3657760;350828,3657360;347635,3653768;351228,3650574;358413,3650973;367595,3642989;360010,3634207;362405,3605464;389950,3606661;411507,3605064;423484,3595084;416697,3594685;413503,3591092;417096,3587899;2661203,3583657;2673778,3592690;2668189,3596283;2649427,3591892;2645436,3610255;2639845,3613848;2646233,3586302;2661203,3583657;7120028,3574725;7134799,3575922;7138791,3579914;7137593,3594686;7134000,3597879;7130807,3594287;7131206,3587499;7120428,3596682;7120827,3597081;7118432,3625823;7094879,3645783;7088891,3647779;7083302,3644985;7074919,3635005;7065737,3642989;7065337,3650174;7061745,3653368;7058551,3649775;7058950,3644586;7053761,3644186;7050567,3640594;7054160,3637400;7061345,3637799;7070527,3629815;7062942,3621033;7065337,3592290;7092883,3593487;7114440,3591890;7126416,3581910;7119629,3581511;7116436,3577918;7120028,3574725;1692296,3528572;1692144,3535605;1686192,3541382;1694638,3541542;1700349,3547318;1700526,3539197;1705353,3534370;1697732,3534007;1687353,3514845;1692543,3517240;1692517,3518413;1700925,3526822;1712902,3526822;1713701,3526022;1718890,3528418;1716496,3533608;1716440,3533664;1716096,3534407;1715563,3534541;1707713,3542391;1707713,3554766;1707713,3554766;1704919,3560355;1700128,3557960;1678969,3548778;1678699,3548653;1678570,3548778;1673779,3546383;1673778,3546383;1676173,3541192;1676175,3541192;1684959,3532411;1684959,3521234;1684558,3520834;1686952,3515643;1686979,3515656;1625721,3504813;1625476,3522431;1612633,3534560;1630267,3534805;1642793,3547832;1643041,3530015;1655698,3517843;1636654,3516443;1620286,3491292;1620616,3491445;1620686,3491292;1625876,3493687;1625871,3494096;1641194,3509956;1663799,3510056;1663799,3510054;1668989,3512450;1668989,3512451;1666594,3517640;1666592,3517641;1650227,3533608;1649850,3555169;1650229,3555564;1647833,3561153;1647513,3560993;1647433,3561153;1642641,3558758;1642647,3558353;1627072,3542391;1604758,3541998;1603919,3542790;1599128,3540395;1599432,3539736;1599127,3539596;1601523,3534406;1602330,3534417;1617892,3519237;1618284,3496901;1617889,3496482;1620286,3491292;4181027,3457461;4171146,3460556;4169550,3479717;4176736,3488100;4188313,3478120;4193103,3478519;4192704,3483310;4181127,3493290;4189510,3503270;4191506,3503270;4215458,3483310;4216656,3464148;4197494,3462552;4196297,3463749;4193902,3464548;4191506,3463350;4190309,3462152;4181027,3457461;6438795,3450324;6451370,3459357;6445781,3462950;6427019,3458559;6423027,3476922;6417437,3480515;6423825,3452969;6438795,3450324;4221845,3437401;4236616,3438599;4240608,3442591;4239410,3457362;4235817,3460556;4232624,3456963;4233023,3450175;4222245,3459358;4222644,3459757;4220249,3488499;4196696,3508459;4190708,3510455;4185119,3507661;4176736,3497681;4167554,3505665;4167154,3512850;4163562,3516044;4160368,3512451;4160767,3507262;4155578,3506862;4152384,3503270;4155977,3500076;4163162,3500475;4172344,3492491;4164759,3483709;4167154,3454966;4194700,3456163;4216257,3454567;4228233,3444587;4221446,3444187;4218253,3440595;4221845,3437401;5469901,3394849;5469740,3402271;5464191,3407658;5472235,3407810;5477564,3413200;5477723,3405865;5482949,3400639;5475329,3400276;5464950,3381512;5470139,3383907;5470122,3384690;5478522,3393091;5490498,3393091;5490898,3392690;5496087,3395085;5495935,3395416;5496087,3395486;5493692,3400676;5493158,3400810;5484910,3409058;5484910,3420630;5485309,3421034;5482515,3426623;5482200,3426466;5482115,3426623;5477324,3424228;5477333,3423823;5469091,3415296;5456579,3415046;5456168,3415445;5451376,3413050;5451528,3412721;5451376,3412651;5453771,3407460;5454164,3407468;5462555,3399078;5462555,3387503;5462154,3387103;5464549,3381912;5464728,3381995;5403320,3371482;5403075,3389099;5390231,3401228;5407865,3401473;5420391,3414501;5420638,3396683;5433296,3384512;5414251,3383111;5397883,3357960;5398213,3358113;5398284,3357960;5403474,3360355;5403469,3360764;5418792,3376624;5441396,3376724;5441397,3376722;5446587,3379117;5446336,3379661;5444191,3384308;5444190,3384309;5427824,3400276;5427446,3421838;5427825,3422232;5425430,3427821;5425110,3427661;5425030,3427821;5420239,3425425;5420245,3425022;5404671,3409059;5382356,3408666;5381517,3409458;5376726,3407063;5377031,3406404;5376726,3406264;5379122,3401074;5379930,3401085;5395490,3385905;5395881,3363568;5395488,3363150;5397883,3357960;1255717,3336903;1245837,3339997;1244240,3359159;1251426,3367542;1263003,3357562;1267793,3357961;1267394,3362752;1255817,3372732;1264200,3382711;1266196,3382711;1290148,3362752;1291346,3343590;1272184,3341993;1270987,3343191;1268591,3343989;1266196,3342792;1264999,3341594;1255717,3336903;1296535,3317242;1311307,3318439;1315298,3322431;1314100,3337203;1310508,3340396;1307314,3336804;1307713,3330016;1296935,3339199;1297334,3339598;1294939,3368340;1271386,3388300;1265398,3390296;1259809,3387502;1251426,3377522;1242244,3385506;1241845,3392691;1238252,3395885;1235059,3392292;1235458,3387103;1230268,3386703;1227075,3383111;1230668,3379917;1237853,3380316;1247035,3372332;1239450,3363550;1241845,3334807;1269390,3336004;1290947,3334407;1302923,3324427;1296136,3324028;1292943,3320435;1296535,3317242;3540625,3313000;3553200,3322033;3547613,3325626;3528849,3321235;3524856,3339598;3519269,3343191;3525654,3315645;3540625,3313000;2571745,3257525;2571584,3264948;2566034,3270334;2574078,3270486;2579798,3276271;2579967,3268541;2585173,3263333;2577172,3262952;2566794,3244188;2571983,3246583;2571966,3247366;2580367,3255766;2592740,3255766;2592741,3255766;2593141,3255366;2598331,3257761;2595934,3262952;2595536,3263350;2595535,3263351;2587152,3271734;2587152,3283710;2587153,3283710;2587152,3283711;2587152,3284110;2584366,3289285;2584359,3289299;2584358,3289299;2579567,3286904;2579567,3286904;2570935,3277971;2558422,3277722;2558010,3278121;2553220,3275726;2553372,3275397;2553220,3275327;2555615,3270136;2556008,3270144;2564399,3261754;2564399,3250179;2563999,3249778;2566392,3244587;2566572,3244670;2505163,3234156;2504918,3251774;2492075,3263904;2509708,3264149;2522234,3277176;2522482,3259359;2535142,3247187;2516095,3245786;2499727,3220635;2500057,3220788;2500128,3220635;2505319,3223031;2505312,3223440;2520636,3239299;2543242,3239399;2543242,3239398;2548431,3241793;2548431,3241794;2546036,3246983;2529667,3262952;2529289,3284513;2529669,3284908;2527274,3290497;2526954,3290337;2526873,3290497;2522083,3288102;2522088,3287697;2506515,3271734;2484198,3271342;2483362,3272133;2478570,3269738;2478875,3269080;2478570,3268940;2480965,3263749;2481773,3263761;2497334,3248580;2497726,3226244;2497333,3225825;2499727,3220635;5033316,3203570;5023435,3206664;5021839,3225826;5029025,3234209;5040602,3224229;5045392,3224628;5044993,3229419;5033416,3239399;5041800,3249378;5043796,3249378;5067748,3229419;5068945,3210257;5049784,3208660;5048586,3209858;5046191,3210656;5043796,3209459;5042598,3208261;5033316,3203570;615300,3192442;627875,3201475;622286,3205068;603524,3200677;599532,3219040;593943,3222633;600330,3195087;615300,3192442;5073735,3183909;5088506,3185107;5092498,3189099;5091300,3203870;5087707,3207064;5084514,3203471;5084913,3196683;5074135,3205866;5074534,3206265;5072139,3235007;5048586,3254967;5042598,3256963;5037009,3254169;5028626,3244189;5019443,3252173;5019044,3259358;5015451,3262552;5012258,3258959;5012657,3253770;5007467,3253370;5004274,3249778;5007867,3246584;5015052,3246983;5024234,3238999;5016649,3230217;5019044,3201474;5046590,3202671;5068147,3201075;5080123,3191095;5073336,3190695;5070143,3187103;5073735,3183909;7318230,3179268;7330805,3188301;7325216,3191894;7306454,3187503;7302462,3205866;7296872,3209459;7303260,3181913;7318230,3179268;6349329,3124584;6349176,3131616;6343628,3137001;6351671,3137153;6356991,3142535;6357159,3134809;6361985,3129982;6354365,3129619;6344385,3110856;6349575,3113252;6349550,3114424;6357558,3122434;6369534,3122434;6370333,3121634;6375523,3124029;6373128,3129220;6373070,3129278;6372728,3130018;6372196,3130151;6364345,3138002;6364345,3149973;6364744,3150377;6361950,3155966;6357160,3153571;6356789,3153187;6356759,3153172;6356760,3153157;6348527,3144639;6336015,3144389;6335603,3144789;6330811,3142394;6330964,3142064;6330811,3141994;6333207,3136803;6333601,3136811;6341990,3128422;6341990,3117245;6341190,3116446;6343585,3111255;6344093,3111490;6282748,3100818;6282509,3118043;6269666,3130172;6287300,3130417;6299831,3143450;6300073,3126026;6312731,3113854;6293686,3112454;6277719,3086904;6282908,3089300;6282897,3090101;6298227,3105967;6320832,3106066;6320832,3106065;6326022,3108460;6326022,3108462;6326022,3108462;6323627,3113651;6323624,3113652;6307259,3129619;6306888,3150789;6307260,3151176;6306865,3152099;6306860,3152373;6306069,3153956;6304864,3156765;6304704,3156685;6304465,3157164;6299674,3154768;6299685,3153972;6284106,3138002;6261790,3137610;6260951,3138402;6256161,3136007;6256465,3135348;6256161,3135208;6258556,3130017;6259365,3130029;6274924,3114849;6275310,3092904;6274923,3092493;6277319,3087303;6277497,3087385;2135153,3066246;2125273,3069340;2123676,3088502;2130862,3096885;2142439,3086905;2147229,3087304;2146830,3092094;2135253,3102074;2143636,3112054;2145632,3112054;2169585,3092094;2170783,3072933;2151621,3071336;2150423,3072534;2148028,3073332;2145632,3072134;2144435,3070937;2135153,3066246;4392503,3059110;4405078,3068143;4399489,3071736;4380726,3067345;4376734,3085708;4371145,3089301;4377533,3061755;4392503,3059110;2175573,3046585;2190344,3047782;2194336,3051774;2193138,3066546;2189545,3069739;2186352,3066146;2186751,3059359;2175973,3068542;2176372,3068941;2173977,3097683;2150423,3117643;2144435,3119639;2138846,3116845;2130463,3106865;2121281,3114849;2120882,3122034;2117289,3125228;2114096,3121635;2114495,3116446;2109305,3116046;2106111,3112454;2109704,3109260;2116890,3109659;2126072,3101675;2118487,3092893;2120882,3064149;2148427,3065347;2169985,3063750;2181961,3053770;2175174,3053371;2171981,3049778;2175573,3046585;3451168,2987258;3451017,2994290;3445468,2999677;3453510,2999829;3458829,3005210;3458997,2997485;3463824,2992657;3456204,2992294;3446226,2973531;3451416,2975926;3451390,2977099;3459399,2985109;3471373,2985109;3472170,2984310;3477361,2986705;3474965,2991896;3474909,2991952;3474565,2992694;3474033,2992827;3466183,3000678;3466183,3012649;3466582,3013053;3463789,3018642;3458997,3016247;3458624,3015862;3458599,3015848;3458599,3015834;3450368,3007314;3437855,3007065;3437445,3007464;3432654,3005069;3432807,3004740;3432654,3004670;3435049,2999479;3435442,2999487;3443832,2991097;3443832,2979921;3443032,2979121;3445428,2973930;3445934,2974164;3384601,2963494;3384360,2980718;3371518,2992848;3389150,2993093;3401680,3006127;3401922,2988702;3414578,2976531;3395534,2975130;3379572,2949579;3384761,2951974;3384750,2952777;3400076,2968643;3422675,2968743;3422678,2968741;3427866,2971136;3427866,2971138;3427866,2971138;3425471,2976327;3425470,2976328;3409107,2992295;3408736,3013465;3409107,3013852;3408710,3014775;3408708,3015049;3407920,3016624;3406712,3019441;3406552,3019361;3406312,3019840;3401523,3017445;3401535,3016648;3385956,3000679;3363644,3000286;3362806,3001077;3358018,2998682;3358319,2998024;3358015,2997884;3360410,2992694;3361217,2992705;3376779,2977524;3377162,2955581;3376776,2955169;3379171,2949979;3379348,2950061;5912751,2932515;5902871,2935609;5901274,2954771;5908460,2963154;5920037,2953174;5924827,2953573;5924428,2958363;5912852,2968343;5921235,2978323;5923231,2978323;5947183,2958363;5948380,2939202;5929219,2937605;5928021,2938803;5925626,2939601;5923231,2938403;5922033,2937206;5912751,2932515;1494341,2921785;1506916,2930818;1501326,2934411;1482564,2930020;1478572,2948383;1472983,2951976;1479370,2924430;1494341,2921785;5953170,2912854;5967941,2914051;5971933,2918043;5970735,2932815;5967142,2936008;5963949,2932415;5964348,2925628;5953570,2934811;5953969,2935210;5951574,2963952;5928021,2983912;5922033,2985908;5916444,2983114;5908061,2973134;5898879,2981118;5898479,2988303;5894887,2991497;5891693,2987904;5892092,2982715;5886903,2982315;5883709,2978723;5887302,2975529;5894487,2975928;5903669,2967944;5896084,2959162;5898479,2930418;5926025,2931616;5947582,2930019;5959558,2920039;5952771,2919640;5949578,2916047;5953170,2912854;525833,2866700;525680,2873733;520123,2879126;527776,2879271;533495,2885056;533663,2877326;538871,2872118;530870,2871737;7228763,2853527;7228610,2860559;7223060,2865946;7231105,2866098;7236434,2871488;7236593,2864152;7241801,2858945;7233800,2858563;520890,2852973;526080,2855368;526054,2856542;534063,2864551;546438,2864551;546837,2864151;552028,2866546;549632,2871737;549235,2872133;549234,2872136;549232,2872137;540849,2880519;540849,2892495;540850,2892495;540849,2892496;540849,2892895;538061,2898073;538055,2898084;538055,2898084;538055,2898084;533264,2895689;533264,2895689;524632,2886756;512511,2886515;512107,2886906;507316,2884511;507398,2884334;506917,2884112;509312,2878921;510096,2878936;518495,2870539;518495,2859361;517696,2858563;520091,2853372;520598,2853606;459254,2843360;459014,2860559;446165,2872694;463406,2872934;476326,2886371;476579,2868144;489210,2855999;469792,2854571;7223820,2839800;7229009,2842195;7228984,2843367;7236993,2851378;7249368,2851378;7249768,2850977;7254957,2853372;7252562,2858563;7252165,2858960;7252163,2858963;7252161,2858964;7243780,2867345;7243780,2878918;7244179,2879322;7241385,2884911;7241069,2884753;7240985,2884910;7236194,2882515;7236203,2882111;7227962,2873583;7215448,2873334;7215037,2873733;7210246,2871338;7210398,2871009;7210246,2870939;7212641,2865748;7213034,2865756;7221425,2857366;7221425,2846189;7220625,2845390;7223020,2840199;7223528,2840434;7162183,2830186;7161944,2847386;7149096,2859520;7166335,2859760;7179255,2873197;7179508,2854970;7192138,2842826;7172722,2841398;453424,2829420;454084,2829725;454224,2829420;459414,2831816;459403,2832632;474333,2848084;496938,2848184;497208,2848308;497338,2848183;502528,2850578;500132,2855768;483765,2871737;483366,2894491;480971,2899282;480970,2899282;480970,2899282;479054,2898324;476179,2896887;476179,2896887;460212,2880519;438288,2880134;437458,2880918;432667,2878523;432900,2878017;432267,2877725;434662,2872534;435863,2872551;451430,2857365;451814,2835445;451029,2834610;453424,2829420;7156354,2816247;7157013,2816551;7157154,2816247;7162343,2818642;7162332,2819457;7177263,2834911;7199868,2835011;7200137,2835135;7200267,2835009;7205457,2837404;7203061,2842594;7186694,2858563;7186295,2881317;7183904,2886101;7183900,2886108;7183900,2886108;7183900,2886108;7179108,2883713;7179108,2883712;7163141,2867345;7141218,2866960;7140387,2867745;7135596,2865350;7135830,2864843;7135196,2864551;7137592,2859360;7138794,2859377;7154359,2844192;7154744,2822272;7153959,2821437;7156354,2816247;3014592,2795190;3004718,2798284;3003118,2817446;3010297,2825829;3021878,2815849;3026667,2816248;3026269,2821039;3014693,2831019;3023075,2840998;3025072,2840998;3049023,2821039;3050220,2801877;3031059,2800280;3029863,2801478;3027467,2802276;3025072,2801079;3023875,2799881;3014592,2795190;5271937,2788453;5284512,2797486;5278923,2801079;5260161,2796688;5256169,2815051;5250579,2818643;5256967,2791098;5271937,2788453;3055010,2775529;3069780,2776726;3073773,2780718;3072575,2795490;3068983,2798683;3065789,2795091;3066187,2788303;3055410,2797486;3055810,2797885;3053415,2826627;3029863,2846587;3023875,2848583;3018282,2845789;3009900,2835809;3000728,2843793;3000329,2850978;2996731,2854172;2993539,2850579;2993935,2845390;2988747,2844990;2985552,2841398;2989144,2838204;2996332,2838603;3005517,2830619;2997928,2821837;3000329,2793094;3027866,2794291;3049423,2792694;3061398,2782714;3054613,2782315;3051418,2778722;3055010,2775529;4303435,2733368;4303282,2740401;4297725,2745794;4305378,2745939;4311088,2751716;4311265,2743594;4316091,2738767;4308472,2738404;4298491,2719641;4303681,2722037;4303656,2723208;4311665,2731219;4323640,2731219;4324439,2730419;4329629,2732814;4327234,2738005;4327178,2738061;4326835,2738803;4326302,2738937;4318451,2746787;4318451,2759163;4318451,2759163;4315657,2764752;4310866,2762357;4302234,2753425;4290112,2753183;4289709,2753574;4284917,2751179;4284999,2751002;4284518,2750780;4286913,2745589;4287698,2745604;4296096,2737207;4296096,2726029;4295297,2725231;4297692,2720040;4298199,2720274;4236849,2710021;4236615,2726828;4223766,2738962;4241007,2739202;4253538,2752236;4253780,2734812;4266439,2722640;4247393,2721239;4231825,2695689;4237014,2698085;4236997,2699293;4251934,2714752;4274539,2714851;4276269,2715650;4279729,2717246;4279729,2717247;4279729,2717247;4277334,2722436;4277333,2722437;4260966,2738405;4260595,2759575;4260966,2759961;4260572,2760882;4260567,2761159;4259769,2762755;4258571,2765550;4258412,2765470;4258172,2765950;4253381,2763554;4253392,2762757;4237813,2746787;4215888,2746402;4215057,2747187;4210267,2744792;4210501,2744285;4209868,2743993;4212263,2738802;4213465,2738819;4229030,2723634;4229408,2702106;4228630,2701278;4231025,2696088;4231533,2696322;6792186,2661858;6782306,2664952;6780709,2684114;6787895,2692497;6799472,2682517;6804262,2682916;6803863,2687706;6792287,2697686;6800670,2707666;6802666,2707666;6826618,2687706;6827815,2668545;6808654,2666948;6807456,2668146;6805061,2668944;6802666,2667746;6801468,2666549;6792186,2661858;2373781,2651128;2386356,2660161;2380767,2663754;2362004,2659363;2358012,2677726;2352423,2681319;2358810,2653773;2373781,2651128;6832605,2642197;6847376,2643394;6851368,2647386;6850170,2662158;6846577,2665351;6843384,2661758;6843783,2654971;6833005,2664154;6833404,2664553;6831009,2693295;6807456,2713255;6801468,2715251;6795879,2712457;6787496,2702477;6778314,2710461;6777914,2717646;6774322,2720840;6771128,2717247;6771527,2712058;6766338,2711658;6763144,2708066;6766737,2704872;6773922,2705271;6783104,2697287;6775519,2688505;6777914,2659761;6805460,2660959;6827017,2659362;6838993,2649382;6832206,2648983;6829013,2645390;6832605,2642197;72904,2622736;63024,2625830;61427,2644992;68613,2653375;80190,2643395;84980,2643794;84581,2648585;73004,2658565;81387,2668544;83383,2668544;107335,2648585;108533,2629423;89371,2627826;88174,2629024;85778,2629822;83383,2628625;82186,2627427;72904,2622736;113722,2603075;128493,2604273;132486,2608265;131287,2623036;127695,2626230;124502,2622637;124901,2615849;114122,2625032;114521,2625431;112126,2654173;88573,2674133;82585,2676129;76996,2673335;68613,2663355;59431,2671339;59032,2678524;55439,2681718;52246,2678125;52645,2672936;47455,2672536;44262,2668944;47855,2665750;55040,2666149;64222,2658165;56637,2649383;59032,2620640;86577,2621837;108134,2620241;120111,2610261;113323,2609861;110130,2606269;113722,2603075;1405273,2596044;1405120,2603076;1399564,2608469;1407216,2608614;1412927,2614390;1413103,2606270;1417930,2601443;1410309,2601080;1400329,2582317;1405519,2584712;1405494,2585885;1413503,2593895;1425478,2593895;1426278,2593095;1431467,2595490;1429073,2600681;1429017,2600737;1428673,2601480;1428140,2601614;1420289,2609463;1420289,2621838;1420289,2621838;1417496,2627427;1412705,2625032;1404072,2616099;1391952,2615858;1391547,2616250;1386756,2613855;1386838,2613677;1386357,2613455;1388752,2608264;1389538,2608279;1397935,2599883;1397935,2588706;1397135,2587907;1399531,2582716;1400037,2582950;1338689,2572698;1338455,2589504;1325607,2601639;1342847,2601878;1355378,2614911;1355620,2597487;1368278,2585316;1349233,2583915;1333665,2558365;1338855,2560760;1338838,2561970;1353774,2577428;1376377,2577528;1376378,2577526;1381569,2579921;1381568,2579923;1381569,2579923;1379173,2585112;1379171,2585113;1362805,2601080;1362434,2622250;1362807,2622637;1362411,2623560;1362407,2623834;1361616,2625415;1360411,2628226;1360250,2628146;1360011,2628625;1355220,2626230;1355231,2625432;1339652,2609464;1317730,2609078;1316899,2609863;1312108,2607468;1312342,2606961;1311709,2606669;1314104,2601479;1315305,2601496;1330871,2586310;1331249,2564782;1330470,2563954;1332866,2558764;1333373,2558998;3894003,2524533;3884123,2527627;3882526,2546789;3889711,2555172;3901289,2545192;3906079,2545591;3905680,2550382;3894103,2560362;3902487,2570341;3904483,2570341;3928435,2550382;3929632,2531220;3910471,2529623;3909273,2530821;3906878,2531619;3904483,2530422;3903285,2529224;3894003,2524533;6151372,2517397;6163947,2526430;6158358,2530023;6139596,2525632;6135604,2543995;6130014,2547588;6136402,2520042;6151372,2517397;3934422,2504872;3949193,2506069;3953185,2510061;3951987,2524833;3948394,2528026;3945201,2524434;3945600,2517646;3934822,2526829;3935221,2527228;3932826,2555970;3909273,2575930;3903285,2577926;3897696,2575132;3889312,2565152;3880131,2573136;3879731,2580321;3876139,2583515;3872945,2579922;3873344,2574733;3868155,2574333;3864961,2570741;3868554,2567547;3875739,2567946;3884921,2559962;3877336,2551180;3879731,2522437;3907277,2523634;3928834,2522037;3940810,2512057;3934023,2511658;3930830,2508065;3934422,2504872;5182479,2461921;5182317,2469344;5176364,2475122;5184812,2475282;5190523,2481059;5190699,2472938;5195908,2467730;5187906,2467348;5177527,2448585;5182716,2450980;5182699,2451762;5191099,2460163;5203475,2460163;5203874,2459763;5209063,2462158;5206668,2467349;5206270,2467747;5206269,2467748;5206268,2467748;5197886,2476131;5197886,2488506;5197886,2488506;5197886,2488507;5197885,2488508;5195092,2494095;5190301,2491700;5169143,2482518;5168874,2482393;5168745,2482518;5163953,2480123;5163953,2480123;5166348,2474932;5166349,2474932;5175132,2466151;5175132,2454575;5174731,2454175;5177126,2448984;5177305,2449067;5115897,2438554;5115652,2456171;5102808,2468301;5120442,2468546;5132968,2481574;5133215,2463756;5145874,2451584;5126828,2450183;5110460,2425032;5110790,2425185;5110861,2425032;5116051,2427427;5116046,2427836;5131369,2443696;5153974,2443796;5153974,2443795;5159164,2446190;5156768,2451380;5140401,2467349;5140023,2488911;5140402,2489305;5138007,2494894;5137687,2494734;5137607,2494894;5132816,2492499;5132822,2492095;5117248,2476131;5094932,2475739;5094094,2476530;5089303,2474135;5089607,2473477;5089303,2473337;5091699,2468146;5092507,2468158;5108067,2452977;5108458,2430641;5108065,2430222;5110460,2425032;3253220,2380073;3265794,2389106;3260204,2392699;3241442,2388308;3237450,2406671;3231863,2410264;3238246,2382718;3253220,2380073;952343,2351680;942459,2354774;940864,2373936;948050,2382319;959628,2372339;964419,2372738;964018,2377528;952443,2387508;960825,2397488;962821,2397488;986773,2377528;987971,2358367;968809,2356770;967612,2357968;965218,2358766;962821,2357568;961623,2356371;952343,2351680;992760,2332019;1007532,2333216;1011524,2337208;1010325,2351980;1006734,2355173;1003541,2351580;1003940,2344793;993160,2353976;993559,2354375;991164,2383117;967612,2403077;961623,2405073;956036,2402279;947651,2392299;938469,2400283;938070,2407468;934477,2410662;931284,2407069;931683,2401880;926493,2401480;923301,2397888;926894,2394694;934079,2395093;943258,2387109;935675,2378327;938070,2349583;965617,2350781;987173,2349184;999148,2339204;992361,2338805;989169,2335212;992760,2332019;2284313,2324988;2284160,2332021;2278207,2337798;2286654,2337958;2292366,2343735;2292542,2335613;2297368,2330786;2289749,2330423;2279370,2311261;2284559,2313656;2284534,2314829;2292942,2323238;2304917,2323238;2305717,2322438;2310907,2324834;2308511,2330024;2308455,2330080;2308112,2330823;2307578,2330957;2299728,2338807;2299728,2351182;2299729,2351182;2296935,2356771;2292144,2354376;2270986,2345194;2270715,2345069;2270586,2345194;2265796,2342799;2265796,2342799;2265796,2342799;2268191,2337608;2268192,2337608;2276975,2328827;2276975,2317651;2276574,2317250;2278969,2312059;2278996,2312072;2217739,2301229;2217494,2318847;2204650,2330977;2222284,2331221;2234810,2344248;2235058,2326431;2247716,2314260;2228671,2312859;2212302,2287708;2212633,2287861;2212704,2287708;2217894,2290103;2217888,2290512;2233212,2306372;2255816,2306472;2255817,2306470;2261007,2308866;2261007,2308867;2261008,2308867;2258611,2314056;2258610,2314057;2242244,2330024;2241865,2351586;2242245,2351980;2239850,2357569;2239529,2357409;2239449,2357569;2234658,2355174;2234664,2354769;2219090,2338807;2196775,2338415;2195937,2339206;2191146,2336811;2191450,2336152;2191145,2336012;2193540,2330822;2194348,2330834;2209910,2315653;2210301,2293317;2209908,2292898;2212302,2287708;4745893,2270643;4736012,2273737;4734416,2292899;4741602,2301282;4753179,2291302;4757969,2291701;4757570,2296491;4745993,2306471;4754376,2316451;4756372,2316451;4780324,2296491;4781522,2277330;4762360,2275733;4761163,2276931;4758768,2277729;4756372,2276531;4755175,2275334;4745893,2270643;4786711,2250982;4801482,2252179;4805474,2256171;4804276,2270943;4800683,2274136;4797490,2270543;4797889,2263756;4787111,2272939;4787510,2273338;4785115,2302080;4761562,2322040;4755574,2324036;4749985,2321242;4741602,2311262;4732420,2319246;4732020,2326431;4728428,2329625;4725234,2326032;4725633,2320843;4720444,2320443;4717250,2316851;4720843,2313657;4728028,2314056;4737210,2306072;4729625,2297290;4732020,2268546;4759566,2269744;4781123,2268147;4793099,2258167;4786312,2257768;4783119,2254175;4786711,2250982;7030807,2246741;7043382,2255773;7037793,2259366;7019031,2254975;7015039,2273338;7009449,2276931;7015837,2249385;7030807,2246741;311525,2207619;324100,2216652;318511,2220245;299748,2215854;295756,2234217;290167,2237809;296554,2210264;311525,2207619;6061915,2191266;6061753,2198687;6056203,2204074;6064248,2204226;6069958,2210003;6070135,2201882;6074962,2197055;6067341,2196691;6056962,2177928;6062152,2180323;6062135,2181106;6070534,2189506;6082511,2189506;6083309,2188707;6088499,2191103;6086104,2196293;6086046,2196351;6085704,2197091;6085173,2197224;6077321,2205076;6077321,2217450;6077321,2217450;6077321,2217451;6077320,2217453;6074527,2223039;6069737,2220644;6061104,2211712;6048591,2211462;6048180,2211861;6043388,2209466;6043540,2209137;6043388,2209067;6045784,2203876;6046177,2203884;6054567,2195494;6054567,2183918;6054166,2183518;6056561,2178327;6056740,2178410;5995325,2167891;5995086,2185115;5981825,2197639;5999877,2197889;6012403,2210917;6012650,2193099;6025308,2180928;6006263,2179527;5990296,2153976;5995485,2156371;5995474,2157174;6010804,2173040;6033408,2173140;6033409,2173138;6038599,2175533;6038598,2175535;6038599,2175535;6036204,2180724;6036201,2180725;6019836,2196692;6019458,2218254;6019837,2218648;6017441,2224237;6017122,2224078;6017042,2224237;6012251,2221841;6012257,2221438;5996683,2205475;5973951,2205075;5973528,2205474;5968738,2203079;5968890,2202750;5968738,2202680;5971133,2197490;5971537,2197496;5987501,2181921;5987886,2159977;5987500,2159566;5989896,2154376;5990073,2154458;4105479,2126183;4118054,2135215;4112465,2138808;4093703,2134417;4089711,2152780;4084121,2156373;4090509,2128827;4105479,2126183;1831778,2081024;1821898,2084118;1820302,2103280;1827486,2111663;1839064,2101683;1843854,2102082;1843455,2106872;1831877,2116852;1840261,2126832;1842257,2126832;1866209,2106872;1867407,2087711;1848245,2086114;1847048,2087312;1844653,2088110;1842257,2086912;1841060,2085715;1831778,2081024;1872191,2061363;1886962,2062560;1890954,2066552;1889756,2081324;1886163,2084517;1882970,2080924;1883369,2074137;1872591,2083320;1872990,2083719;1870595,2112461;1847048,2132421;1841060,2134417;1835471,2131623;1827087,2121643;1817906,2129627;1817507,2136812;1813913,2140006;1810720,2136413;1811119,2131224;1805929,2130824;1802736,2127232;1806329,2124038;1813515,2124437;1822697,2116453;1815111,2107671;1817507,2078927;1845052,2080125;1866609,2078528;1878579,2068548;1871792,2068149;1868605,2064556;1872191,2061363;3163762,2053942;3163601,2061364;3158050,2066750;3166096,2066902;3171806,2072679;3171982,2064557;3176807,2059731;3169189,2059368;3158808,2040604;3164001,2042999;3163982,2043783;3172381,2052182;3184358,2052182;3185158,2051382;3190345,2053777;3187952,2058968;3187894,2059023;3187552,2059767;3187019,2059901;3179170,2067750;3179170,2080125;3179168,2080126;3179170,2080126;3176377,2085715;3171583,2083320;3162951,2074387;3150436,2074138;3150026,2074537;3145234,2072142;3145386,2071813;3145234,2071743;3147628,2066552;3148023,2066560;3156413,2058170;3156413,2046594;3156013,2046194;3158408,2041003;3158587,2041086;3097171,2030567;3096930,2047791;3083671,2060313;3101719,2060564;3114248,2073592;3114494,2055774;3127153,2043603;3108107,2042202;3092140,2016652;3097329,2019047;3097318,2019850;3112648,2035715;3135252,2035815;3135254,2035813;3140445,2038208;3140445,2038210;3140445,2038210;3138049,2043399;3138047,2043400;3121679,2059367;3121301,2080929;3121682,2081323;3119285,2086912;3118965,2086752;3118885,2086912;3114094,2084517;3114101,2084113;3098527,2068149;3075799,2067750;3075374,2068150;3070583,2065755;3070734,2065425;3070583,2065355;3072978,2060164;3073383,2060170;3089346,2044597;3089732,2022652;3089346,2022241;3091739,2017051;3091920,2017134;5625328,1999986;5615447,2003080;5613850,2022242;5621037,2030625;5632614,2020645;5637404,2021044;5637005,2025835;5625428,2035815;5633811,2045795;5635807,2045795;5659759,2025835;5660957,2006673;5641795,2005076;5640598,2006274;5638202,2007072;5635807,2005875;5634610,2004677;5625328,1999986;5666146,1979926;5680917,1981123;5684909,1985115;5683711,1999887;5680118,2003080;5676925,1999488;5677324,1992700;5666546,2001883;5666945,2002282;5664550,2031024;5640997,2050984;5635009,2052980;5629420,2050186;5621037,2040206;5611854,2048190;5611455,2055375;5607862,2058569;5604669,2054976;5605068,2049787;5599878,2049387;5596685,2045795;5600277,2042601;5607463,2043000;5616645,2035016;5609060,2026234;5611455,1997491;5639001,1998688;5660558,1997091;5672534,1987111;5665747,1986712;5662554,1983119;5666146,1979926;1190967,1936563;1203542,1945596;1197953,1949189;1179190,1944798;1175197,1963161;1169608,1966754;1175995,1939208;1190967,1936563;6941340,1920600;6941187,1927632;6935235,1933409;6943682,1933569;6949393,1939346;6949569,1931225;6954396,1926398;6946776,1926035;6936397,1906872;6941586,1909267;6941561,1910440;6949970,1918850;6961945,1918850;6962744,1918050;6967934,1920445;6965538,1925636;6965482,1925692;6965139,1926434;6964606,1926568;6956756,1934418;6956756,1946793;6956756,1946793;6953962,1952382;6949171,1949987;6928013,1940805;6927743,1940680;6927614,1940805;6922823,1938410;6922823,1938410;6925218,1933219;6925219,1933219;6934002,1924438;6934002,1913262;6933601,1912862;6935997,1907671;6936023,1907683;6874766,1896840;6874521,1914458;6861678,1926588;6879312,1926833;6891837,1939861;6892085,1922043;6904744,1909871;6885698,1908470;6869330,1883319;6869660,1883472;6869731,1883319;6874920,1885715;6874915,1886123;6890239,1901983;6912844,1902083;6912844,1902082;6918034,1904477;6918034,1904478;6918034,1904478;6915638,1909667;6899271,1925636;6898893,1947199;6899271,1947592;6896876,1953181;6896557,1953022;6896477,1953181;6891685,1950786;6891691,1950381;6876118,1934418;6853802,1934027;6852964,1934817;6848173,1932422;6848477,1931764;6848173,1931624;6850568,1926433;6851376,1926445;6866936,1911264;6867328,1888928;6866935,1888509;6869330,1883319;222449,1881869;222304,1888510;216344,1894295;224401,1894448;230111,1900224;230288,1892103;235114,1887276;227494,1886913;217514,1867751;222704,1870146;222670,1871710;230687,1879728;242663,1879728;243462,1878928;248652,1881323;246256,1886514;246200,1886570;245857,1887313;245323,1887447;237474,1895296;237474,1907672;237474,1907672;234680,1913261;229889,1910866;221257,1901933;208732,1901684;208732,1901684;208722,1901679;203541,1899289;205937,1894098;206333,1894106;206336,1894099;215119,1885317;215119,1874539;214319,1873740;216714,1868549;217070,1868713;155873,1858531;155639,1875337;142791,1887471;160030,1887711;172561,1900744;172804,1883321;185463,1871149;166417,1869748;4984913,1855526;4997488,1864558;4991899,1868151;4973137,1863760;4969145,1882123;4963555,1885716;4969943,1858170;4984913,1855526;150849,1844198;156039,1846593;156022,1847803;170958,1863261;193562,1863361;193562,1863360;198753,1865756;196357,1870945;179989,1886914;179618,1908083;179991,1908470;179595,1909393;179590,1909668;178796,1911256;177595,1914059;177435,1913979;177195,1914459;172404,1912064;172415,1911265;156836,1895296;134913,1894911;134082,1895696;129291,1893301;129525,1892794;128892,1892502;131287,1887311;132489,1887328;148055,1872143;148432,1850615;147654,1849787;150049,1844597;150556,1844831;2711215,1810367;2701333,1813461;2699738,1832623;2706925,1841006;2718501,1831026;2723289,1831425;2722890,1836216;2711316,1846196;2719697,1856175;2721691,1856175;2745644,1836216;2746842,1817054;2727680,1815457;2726482,1816655;2724087,1817453;2721691,1816256;2720496,1815058;2711215,1810367;4016012,1800442;4015859,1807472;4010309,1812859;4018354,1813011;4023682,1818401;4023842,1811066;4029049,1805859;4021048,1805477;2751634,1790706;2766405,1791904;2770398,1795896;2769196,1810667;2765605,1813861;2762416,1810268;2762814,1803480;2752033,1812663;2752433,1813062;2750037,1841804;2726482,1861764;2720496,1863760;2714909,1860966;2706524,1850986;2697341,1858970;2696942,1866155;2693349,1869349;2690156,1865756;2690555,1860567;2685367,1860167;2682173,1856575;2685765,1853381;2692952,1853780;2702134,1845796;2694548,1837014;2696942,1808271;2724486,1809468;2746043,1807872;2758024,1797892;2751233,1797492;2748041,1793900;2751634,1790706;4011068,1786713;4016258,1789108;4016233,1790282;4024241,1798292;4036616,1798292;4037016,1797891;4042206,1800286;4039811,1805477;4039412,1805876;4039411,1805877;4039410,1805878;4031028,1814259;4031028,1825831;4031427,1826235;4028633,1831824;4028318,1831667;4028234,1831824;4023442,1829429;4023451,1829024;4015210,1820497;4002697,1820247;4002286,1820646;3997494,1818251;3997646,1817922;3997494,1817852;3999890,1812661;4000283,1812669;4008673,1804279;4008673,1793103;4007873,1792304;4010268,1787113;4010776,1787347;3949437,1776682;3949192,1794300;3936343,1806435;3953584,1806674;3966503,1820111;3966756,1801884;3979414,1789713;3960369,1788312;3944002,1763161;3944332,1763313;3944402,1763161;3949591,1765556;3949585,1765964;3964910,1781825;3987514,1781925;3987515,1781923;3992705,1784318;3992705,1784320;3992705,1784320;3990310,1789509;3990307,1789510;3973942,1805477;3973543,1828231;3971152,1833015;3971148,1833022;3971148,1833022;3969689,1832293;3966358,1830627;3950390,1814260;3928466,1813874;3927634,1814659;3922844,1812264;3923078,1811757;3922445,1811465;3924840,1806275;3926041,1806292;3941607,1791106;3941999,1768770;3941606,1768351;3944002,1763161;6504763,1728930;6494882,1732024;6493286,1751186;6500472,1759569;6512049,1749589;6516839,1749988;6516440,1754778;6504863,1764758;6513246,1774738;6515242,1774738;6539194,1754778;6540392,1735617;6521230,1734020;6520033,1735218;6517638,1736016;6515242,1734818;6514045,1733621;6504763,1728930;6545581,1709269;6560352,1710466;6564344,1714458;6563146,1729230;6559553,1732423;6556360,1728831;6556759,1722043;6545981,1731226;6546380,1731625;6543985,1760367;6520432,1780327;6514444,1782323;6508855,1779529;6500472,1769549;6491290,1777533;6490890,1784718;6487298,1787912;6484104,1784319;6484503,1779130;6479314,1778730;6476120,1775138;6479713,1771944;6486898,1772343;6496080,1764359;6488495,1755577;6490890,1726834;6518436,1728031;6539993,1726434;6551969,1716454;6545182,1716055;6541989,1712462;6545581,1709269;2070396,1665906;2082971,1674939;2077382,1678532;2058619,1674141;2054627,1692504;2049037,1696097;2055425,1668551;2070396,1665906;1101506,1610431;1101344,1617853;1095795,1623240;1103839,1623392;1109559,1629177;1109727,1621447;1114935,1616239;1106933,1615857;1096554,1597094;1101744,1599489;1101727,1600271;1110126,1608672;1122502,1608672;1122902,1608272;1128092,1610667;1125696,1615858;1116914,1624640;1116914,1636616;1116914,1636616;1116914,1636617;1116914,1637016;1114126,1642192;1114120,1642205;1114119,1642205;1114119,1642205;1109328,1639810;1109328,1639810;1100696,1630878;1088184,1630628;1087772,1631027;1082981,1628632;1083133,1628303;1082981,1628233;1085376,1623042;1085769,1623050;1094159,1614660;1094159,1603084;1093759,1602684;1096154,1597493;1096332,1597576;1034923,1587062;1034677,1604680;1021834,1616810;1039468,1617055;1051994,1630082;1052242,1612265;1064902,1600093;1045855,1598692;5864348,1584470;5876923,1593502;5871334,1597095;5852572,1592704;5848580,1611067;5842990,1614660;5849378,1587114;5864348,1584470;1029487,1573541;1029817,1573694;1029887,1573541;1035078,1575936;1035072,1576345;1050395,1592205;1073001,1592304;1074691,1593084;1078192,1594699;1078192,1594700;1078192,1594700;1075796,1599889;1059427,1615858;1059049,1637419;1059429,1637814;1057033,1643403;1056713,1643243;1056633,1643403;1051842,1641007;1051848,1640603;1036274,1624640;1013959,1624248;1013121,1625039;1008330,1622644;1008634,1621986;1008330,1621846;1010724,1616655;1011532,1616666;1027093,1601486;1027485,1579150;1027092,1578731;1029487,1573541;3590623,1539311;3580741,1542404;3579149,1561567;3586333,1569950;3597907,1559970;3602701,1560369;3602299,1565159;3590717,1575139;3599104,1585119;3601104,1585119;3625059,1565159;3626255,1545997;3607093,1544400;3605891,1545598;3603500,1546396;3601104,1545198;3599903,1544001;3590623,1539311;4895446,1529784;4895293,1536817;4889737,1542209;4897389,1542354;4903100,1548130;4903276,1540010;4908103,1535183;4900483,1534820;3631048,1519650;3645823,1520847;3649815,1524839;3648617,1539610;3645023,1542803;3641829,1539211;3642226,1532424;3631450,1541606;3631848,1542005;3629451,1570748;3605891,1590708;3599903,1592704;3594316,1589910;3585930,1579930;3576753,1587914;3576350,1595099;3572758,1598293;3569569,1594700;3569965,1589511;3564776,1589111;3561586,1585519;3565179,1582325;3572362,1582724;3581539,1574740;3573960,1565958;3576350,1537215;3603897,1538412;3625461,1536815;3637439,1526835;3630650,1526436;3627456,1522843;3631048,1519650;4890503,1516057;4895692,1518452;4895667,1519625;4903676,1527635;4915651,1527635;4916451,1526835;4921640,1529230;4919245,1534420;4919190,1534476;4918846,1535220;4918312,1535354;4910463,1543203;4910463,1555577;4910463,1555578;4907669,1561167;4902878,1558772;4894245,1549840;4882124,1549598;4881720,1549990;4876929,1547595;4877012,1547417;4876530,1547195;4878925,1542004;4879710,1542019;4888108,1533623;4888108,1522446;4887308,1521646;4889703,1516456;4890211,1516690;4828861,1506437;4828627,1523244;4815779,1535378;4833019,1535618;4845943,1549059;4846191,1531227;4858821,1519083;4839405,1517655;4823837,1492105;4829026,1494500;4829009,1495709;4843946,1511168;4866551,1511268;4866820,1511392;4866950,1511266;4872140,1513661;4869744,1518851;4853377,1534820;4852978,1557574;4850583,1562365;4845791,1559969;4845797,1559573;4845793,1559571;4829825,1543202;4807902,1542818;4807070,1543603;4802279,1541208;4802513,1540701;4801880,1540408;4804276,1535218;4805477,1535235;4821042,1520050;4821420,1498522;4820642,1497694;4823037,1492504;4823545,1492738;664914,1419152;655034,1422245;653437,1441408;660623,1449791;672200,1439811;676990,1440210;676591,1445000;665014,1454980;673397,1464960;675393,1464960;699345,1445000;700543,1425838;681381,1424241;680184,1425439;677789,1426237;675393,1425039;674196,1423842;664914,1419152;705732,1399491;720504,1400688;724495,1404680;723297,1419451;719705,1422644;716511,1419052;716910,1412265;706132,1421447;706531,1421846;704136,1450589;680583,1470549;674595,1472545;669006,1469751;660623,1459771;651441,1467755;651042,1474940;647449,1478134;644256,1474541;644655,1469352;639465,1468952;636272,1465360;639865,1462166;647050,1462565;656232,1454581;648647,1445799;651042,1417056;678587,1418253;700144,1416656;712120,1406676;705333,1406277;702140,1402684;705732,1399491;2949833,1395249;2962408,1404281;2956820,1407875;2938055,1403483;2934064,1421847;2928474,1425440;2934863,1397894;2949833,1395249;1980936,1339774;1980774,1347197;1975224,1352583;1983269,1352735;1988980,1358512;1989157,1350391;1993984,1345564;1986363,1345201;1975984,1326437;1981173,1328832;1981156,1329615;1989556,1338016;2001532,1338016;2002331,1337216;2007522,1339611;2005125,1344801;2005070,1344857;2004727,1345601;2004192,1345735;1996343,1353584;1996343,1365958;1996343,1365959;1996343,1365960;1996343,1365960;1993549,1371548;1988758,1369153;1980126,1360221;1967612,1359971;1967200,1360370;1962410,1357975;1962562,1357646;1962410,1357576;1964805,1352385;1965198,1352393;1973589,1344003;1973589,1332428;1973188,1332027;1975583,1326837;1975762,1326919;1914347,1316400;1914107,1333624;1901264,1345754;1918899,1345999;1931429,1359032;1931672,1341608;1944330,1329436;1925285,1328036;6743783,1313813;6756358,1322845;6750769,1326439;6732007,1322047;6728015,1340411;6722425,1344004;6728813,1316458;6743783,1313813;1909317,1302485;1914508,1304880;1914496,1305684;1929825,1321549;1952429,1321649;1952431,1321647;1957621,1324042;1957620,1324044;1957621,1324044;1955225,1329233;1955224,1329233;1938857,1345201;1938486,1366370;1938859,1366758;1938463,1367681;1938458,1367955;1937671,1369530;1936464,1372347;1936303,1372267;1936063,1372746;1931272,1370350;1931283,1369553;1915704,1353583;1893388,1353192;1892550,1353983;1887759,1351588;1888063,1350930;1887759,1350789;1890154,1345599;1890962,1345610;1906523,1330430;1906908,1308487;1906521,1308075;1908916,1302885;1909095,1302967;4442502,1285421;4432621,1288514;4431025,1307677;4438211,1316060;4449788,1306080;4454578,1306479;4454179,1311269;4442602,1321249;4450985,1331229;4452981,1331229;4476933,1311269;4478131,1292107;4458969,1290510;4457772,1291708;4455377,1292506;4452981,1291308;4451784,1290111;4442502,1285421;24504,1274691;37079,1283723;31490,1287317;12727,1282925;8735,1301289;3146,1304882;9533,1277336;24504,1274691;4483320,1265760;4498091,1266957;4502083,1270949;4500885,1285720;4497292,1288913;4494099,1285321;4494498,1278534;4483720,1287716;4484119,1288115;4481724,1316858;4458171,1336818;4452183,1338814;4446594,1336020;4438211,1326040;4429029,1334024;4428629,1341209;4425037,1344403;4421843,1340810;4422242,1335621;4417053,1335221;4413859,1331629;4417452,1328435;4424637,1328834;4433819,1320850;4426234,1312068;4428629,1283325;4456175,1284522;4477732,1282925;4489708,1272945;4482921,1272546;4479728,1268953;4483320,1265760;5774881,1258728;5774728,1265761;5769171,1271154;5776825,1271299;5782544,1277084;5782712,1269353;5787919,1264145;5779918,1263764;5769938,1245001;5775127,1247396;5775102,1248569;5783111,1256579;5795486,1256579;5795886,1256178;5801076,1258573;5798681,1263763;5798282,1264163;5798281,1264164;5798280,1264165;5789898,1272546;5789898,1284523;5789898,1284523;5789898,1284524;5789898,1284921;5787118,1290084;5787104,1290112;5782538,1287829;5782312,1287716;5782312,1287715;5773681,1278785;5761559,1278543;5761156,1278934;5756364,1276539;5756446,1276362;5755965,1276140;5758361,1270949;5759144,1270964;5767543,1262567;5767543,1251390;5766743,1250590;5769138,1245400;5769646,1245634;5708302,1235388;5708062,1252587;5695214,1264721;5712454,1264961;5725373,1278397;5725626,1260171;5738256,1248027;5718840,1246599;5702473,1221448;5703132,1221752;5703272,1221448;5708462,1223843;5708451,1224660;5723381,1240112;5745986,1240212;5746255,1240336;5746385,1240210;5751575,1242605;5749179,1247795;5732812,1263764;5732413,1286518;5730021,1291303;5730018,1291309;5730018,1291309;5728615,1290607;5725228,1288914;5709260,1272545;5687337,1272161;5686505,1272946;5681714,1270551;5681949,1270044;5681315,1269751;5683710,1264561;5684912,1264578;5700478,1249393;5700862,1227473;5700077,1226638;5702473,1221448;1544352,1148096;1534473,1151189;1532877,1170352;1540062,1178735;1551637,1168755;1556426,1169154;1556027,1173944;1544451,1183924;1552833,1193904;1554829,1193904;1578784,1173944;1579982,1154782;1560816,1153185;1559619,1154383;1557224,1155181;1554829,1153983;1553632,1152786;1544352,1148096;3802088,1141359;3814663,1150391;3809074,1153985;3790312,1149593;3786319,1167957;3780730,1171550;3787117,1144004;3802088,1141359;1585172,1128435;1599940,1129632;1603933,1133624;1602734,1148395;1599142,1151588;1595948,1147996;1596348,1141209;1585572,1150391;1585971,1150790;1583576,1179533;1560018,1199493;1554031,1201489;1548443,1198695;1540062,1188715;1530881,1196699;1530482,1203884;1526889,1207078;1523698,1203485;1524096,1198296;1518907,1197896;1515714,1194304;1519307,1191110;1526491,1191509;1535671,1183525;1528087,1174743;1530482,1146000;1558023,1147197;1579583,1145600;1591558,1135620;1584772,1135221;1581580,1131628;1585172,1128435;2860376,1068719;2860215,1076141;2854264,1081918;2862711,1082078;2868422,1087854;2868597,1079734;2873804,1074526;2865803,1074145;2855424,1055381;2860613,1057776;2860598,1058560;2868998,1066960;2881371,1066960;2881772,1066559;2886960,1068954;2884566,1074144;2884169,1074542;2884167,1074545;2884164,1074546;2875785,1082927;2875785,1095301;2875785,1095302;2872990,1100891;2868198,1098496;2847046,1089314;2846776,1089189;2846646,1089314;2841851,1086919;2841851,1086919;2844248,1081728;2853031,1072947;2853031,1061372;2852631,1060971;2855023,1055781;2855202,1055863;2793794,1045350;2793547,1062968;2780707,1075097;2798339,1075342;2810866,1088369;2811114,1070552;2823768,1058380;2804727,1056980;2788358,1031829;2788688,1031982;2788759,1031829;2793948,1034224;2793941,1034633;2809265,1050493;2831866,1050593;2831868,1050591;2837061,1052986;2837061,1052988;2837061,1052988;2834666,1058177;2834662,1058178;2818295,1074145;2817918,1095706;2818299,1096101;2815903,1101690;2815583,1101530;2815502,1101690;2810715,1099294;2810717,1098891;2795145,1082926;2772832,1082535;2771988,1083327;2767204,1080932;2767507,1080273;2767204,1080132;2769598,1074942;2770405,1074953;2785964,1059774;2786357,1037438;2785963,1037019;2788358,1031829;5321937,1014764;5312056,1017857;5310459,1037020;5317646,1045403;5329223,1035423;5334013,1035822;5333614,1040613;5322037,1050593;5330420,1060572;5332416,1060572;5356368,1040613;5357566,1021450;5338404,1019853;5337207,1021051;5334811,1021849;5332416,1020652;5331219,1019454;5321937,1014764;903940,1004034;916515,1013066;910925,1016660;892162,1012268;888171,1030632;882582,1034225;888969,1006679;903940,1004034;5362755,995103;5377526,996300;5381518,1000292;5380320,1015063;5376727,1018256;5373534,1014664;5373933,1007877;5363155,1017059;5363554,1017458;5361159,1046201;5337606,1066161;5331618,1068157;5326029,1065363;5317646,1055383;5308463,1063367;5308064,1070552;5304471,1073746;5301278,1070153;5301677,1064964;5296487,1064564;5293294,1060972;5296886,1057778;5304072,1058177;5313254,1050193;5305669,1041411;5308064,1012668;5335610,1013865;5357167,1012268;5369143,1002288;5362356,1001889;5359163,998296;5362755,995103;6654316,988071;6654163,995103;6648606,1000497;6656259,1000642;6661970,1006418;6662146,998297;6666973,993470;6659353,993107;6649373,974344;6654563,976739;6654538,977912;6662547,985922;6674521,985922;6675321,985122;6680511,987517;6678115,992707;6678059,992764;6677716,993506;6677183,993640;6669333,1001490;6669333,1013865;6669333,1013866;6666539,1019455;6661748,1017060;6653116,1008128;6640994,1007886;6640591,1008277;6635799,1005882;6635881,1005705;6635400,1005483;6637795,1000292;6638579,1000307;6646978,991910;6646978,980733;6646178,979933;6648574,974743;6649081,974977;6587731,964724;6587497,981531;6574649,993665;6591889,993905;6604420,1006938;6604662,989515;6617321,977343;6598275,975942;6582707,950392;6587896,952787;6587879,953996;6602816,969455;6625421,969554;6626533,970067;6630611,971949;6630611,971950;6630611,971950;6628854,975755;6628215,977139;6611848,993108;6611477,1014277;6611848,1014664;6611454,1015585;6611449,1015862;6610651,1017459;6609453,1020253;6609294,1020173;6609054,1020653;6604262,1018257;6604273,1017459;6588695,1001489;6566772,1001105;6565940,1001890;6561149,999495;6561383,998988;6560750,998695;6563145,993505;6564347,993522;6579912,978337;6580290,956809;6579512,955981;6581907,950791;6582415,951025;2423791,877439;2413911,880532;2412313,899695;2419499,908078;2431077,898098;2435867,898497;2435468,903287;2423891,913267;2432274,923247;2434270,923247;2458222,903287;2459421,884125;2440257,882528;2439060,883726;2436666,884524;2434270,883326;2433073,882129;2423791,877439;4681522,870303;4694097,879335;4688508,882929;4669746,878537;4665754,896901;4660164,900494;4666552,872948;4681522,870303;2464610,857778;2479381,858975;2483373,862967;2482175,877738;2478582,880931;2475389,877339;2475788,870552;2465010,879734;2465409,880133;2463014,908876;2439460,928836;2433471,930832;2427882,928038;2419499,918058;2410318,926042;2409918,933227;2406325,936421;2403133,932828;2403531,927639;2398341,927239;2395148,923647;2398741,920453;2405927,920852;2415109,912868;2407524,904086;2409918,875343;2437464,876540;2459022,874943;2470998,864963;2464211,864564;2461018,860971;2464610,857778;3712617,815609;3712473,822251;3706512,828035;3714563,828188;3720274,833964;3720450,825844;3725278,821016;3717657,820653;3707681,801491;3712873,803886;3712838,805450;3720851,813468;3732826,813468;3733625,812669;3738815,815064;3736419,820254;3736363,820311;3736020,821053;3735487,821186;3727637,829037;3727637,841411;3727637,841412;3724843,847001;3720052,844606;3711424,835674;3698901,835424;3698901,835424;3698887,835417;3693711,833029;3696106,827838;3696501,827846;3696505,827839;3705287,819057;3705287,808279;3704488,807479;3706884,802289;3707239,802453;3646058,791878;3645818,809077;3632969,821212;3650211,821451;3663134,834888;3663385,816662;3676001,804517;3656599,803089;3640230,777938;3640888,778243;3641030,777938;3646220,780333;3646208,781149;3661139,796602;3683731,796702;3684000,796826;3684129,796701;3689320,799096;3686923,804286;3670556,820255;3670156,843009;3667763,847795;3667762,847799;3667762,847799;3667762,847800;3662987,845404;3662987,845403;3647017,829036;3625091,828651;3624259,829436;3619465,827041;3619701,826534;3619068,826241;3621465,821052;3622664,821069;3638234,805883;3638618,783964;3637831,783128;3640230,777938;6201371,744107;6191491,747200;6189894,766363;6197080,774746;6208657,764766;6213447,765165;6213048,769956;6201472,779936;6209855,789916;6211851,789916;6235803,769956;6237000,750793;6217839,749196;6216641,750394;6214246,751192;6211851,749995;6210653,748797;6201371,744107;1783376,732978;1795951,742010;1790362,745604;1771599,741212;1767607,759576;1762018,763169;1768405,735623;1783376,732978;6241790,724047;6256561,725244;6260553,729236;6259355,744007;6255762,747200;6252569,743608;6252968,736821;6242190,746003;6242589,746402;6240194,775145;6216641,795105;6210653,797101;6205064,794307;6196681,784327;6187499,792311;6187099,799496;6183507,802690;6180313,799097;6180712,793908;6175523,793508;6172329,789916;6175922,786722;6183107,787121;6192289,779137;6184704,770355;6187099,741612;6214645,742809;6236202,741212;6248178,731232;6241391,730833;6238198,727240;6241790,724047;814459,678284;814315,684927;808363,690704;816810,690864;822134,696245;822303,688519;827129,683692;819504,683329;809525,664167;814714,666562;814680,668125;822701,676144;834677,676144;835477,675344;840668,677739;838272,682929;838216,682985;837873,683729;837340,683863;829489,691712;829489,703684;829889,704088;827094,709677;822303,707282;821929,706895;821903,706882;821904,706869;813666,698350;801141,698100;800871,697975;800742,698100;795951,695705;795951,695705;795951,695705;798346,690514;798347,690514;807130,681733;807130,670955;806330,670155;808725,664965;809081,665129;747889,654554;747649,671753;734801,683887;752041,684127;764960,697563;765214,679337;777843,667193;758427,665765;742060,640614;742719,640918;742859,640614;748049,643009;748038,643825;762968,659278;785573,659378;785842,659502;785972,659376;791162,661771;788766,666961;772399,682930;772000,705684;769609,710466;769605,710475;769605,710475;769604,710475;766515,708930;764815,708080;764815,708080;764814,708079;764814,708078;748847,691711;726924,691327;726093,692112;721302,689717;721536,689210;720903,688917;723298,683727;724500,683744;740065,668559;740450,646640;739665,645804;742060,640614;3303226,606782;3293344,609875;3291749,629038;3298932,637421;3310514,627441;3315303,627840;3314903,632631;3303325,642611;3311708,652591;3313706,652591;3337657,632631;3338857,613468;3319694,611871;3318497,613069;3316105,613867;3313706,612670;3312509,611472;3303226,606782;5560558,599646;5573133,608678;5567544,612272;5548782,607880;5544790,626244;5539200,629837;5545588,602291;5560558,599646;3344046,586722;3358823,587919;3362816,591911;3361617,606682;3358024,609875;3354829,606283;3355230,599496;3344447,608678;3344845,609077;3342452,637820;3318898,657780;3312910,659776;3307318,656982;3298932,647002;3289750,654986;3289353,662171;3285759,665365;3282565,661772;3282965,656583;3277775,656183;3274580,652591;3278173,649397;3285359,649796;3294541,641812;3286956,633030;3289353,604287;3316900,605484;3338458,603887;3350437,593907;3343646,593508;3340453,589915;3344046,586722;4592055,544561;4591902,551594;4586345,556987;4593998,557132;4599717,562917;4599885,555187;4605094,549978;4597092,549597;4587112,530834;4592301,533229;4592276,534402;4600285,542412;4612661,542412;4613060,542012;4618249,544407;4615854,549597;4615456,549996;4615455,549997;4615454,549997;4607072,558380;4607072,570355;4607072,570356;4607072,570357;4607072,570755;4604298,575906;4604278,575945;4604277,575945;4604277,575945;4599486,573550;4599486,573549;4590855,564618;4578732,564376;4578329,564767;4573538,562372;4573620,562195;4573139,561973;4575534,556782;4576318,556797;4584717,548400;4584717,537223;4583917,536423;4586312,531233;4586820,531467;4525475,521220;4525236,538420;4512387,550555;4529628,550795;4542547,564231;4542800,546005;4555431,533860;4536014,532432;4519646,507281;4520305,507585;4520446,507281;4525635,509676;4525624,510492;4540555,525945;4563160,526045;4563429,526169;4563559,526044;4568749,528439;4566353,533629;4549986,549598;4549587,572352;4547202,577123;4547193,577143;4547192,577143;4547192,577143;4542505,574800;4542402,574748;4542400,574747;4542400,574746;4526434,558379;4504510,557995;4503679,558779;4498888,556384;4499122,555877;4498489,555585;4500885,550395;4502085,550412;4517651,535226;4518036,513306;4517251,512471;4519646,507281;377892,486225;368012,489318;366415,508481;373600,516864;385178,506884;389968,507283;389569,512073;377991,522053;386376,532033;388372,532033;412324,512073;413521,492911;394360,491314;393162,492512;390767,493310;388372,492113;387173,490915;377892,486225;7080807,473051;7070926,476144;7069329,495307;7076516,503690;7088093,493710;7092883,494109;7092484,498899;7080907,508879;7089290,518859;7091286,518859;7115238,498899;7116436,479737;7097274,478140;7096077,479338;7093682,480136;7091286,478938;7090089,477741;7080807,473051;418312,466564;433082,467761;436675,471354;435477,486125;431884,489318;428691,485725;429090,478939;418312,488121;418711,488520;416316,517263;392763,537223;386775,539219;381185,536425;372803,526445;363620,534429;363221,541614;359628,544808;356435,541215;356834,536025;351644,535626;348451,532033;352044,528840;359628,529638;368810,521654;361226,512872;363620,484129;391166,485326;412723,483729;424699,473749;417912,473350;414719,469757;418312,466564;2662811,462322;2675387,471354;2669797,474948;2651035,470556;2647042,488920;2641454,492513;2647840,464967;2662811,462322;7121226,453390;7135997,454587;7139989,458579;7138791,473350;7135198,476543;7132005,472951;7132404,466164;7121626,475346;7122025,475745;7119630,504488;7096077,524448;7090089,526444;7084500,523650;7076117,513670;7066934,521654;7066535,528839;7062942,532033;7059749,528440;7060148,523251;7054958,522851;7051765,519259;7055357,516065;7062543,516464;7071725,508480;7064140,499698;7066535,470955;7094081,472152;7115638,470555;7127614,460575;7120827,460176;7117634,456583;7121226,453390;1693910,407237;1693756,414270;1688199,419663;1695852,419808;1701572,425593;1701740,417862;1706947,412654;1698945,412273;1688965,393510;1694156,395905;1694131,397079;1702140,405088;1714514,405088;1714915,404687;1720105,407082;1717709,412272;1717312,412670;1717310,412673;1717308,412674;1708927,421055;1708927,433031;1708928,433032;1708927,433033;1708927,433431;1706147,438594;1706133,438621;1701342,436226;1692708,427294;1680586,427052;1680183,427443;1675390,425048;1675473,424871;1674991,424649;1677387,419458;1678171,419473;1686571,411076;1686571,399899;1685770,399099;1688166,393909;1688673,394143;1627326,383896;1627087,401096;1614238,413230;1631478,413470;1644398,426906;1644653,408680;1657283,396536;1637866,395108;1621496,369957;1622155,370261;1622295,369957;1627486,372352;1627475,373168;1642407,388621;1665011,388721;1665279,388845;1665410,388719;1670601,391114;1668204,396304;1651838,412273;1651439,435027;1649048,439807;1649045,439818;1649045,439818;1649044,439818;1647225,438908;1644254,437423;1628284,421054;1606360,420670;1605528,421455;1600737,419060;1600972,418553;1600338,418260;1602733,413070;1603935,413087;1619501,397902;1619887,375982;1619101,375147;1621496,369957;4155079,352892;4145198,355985;4143602,375148;4150788,383531;4162365,373551;4167155,373950;4166756,378740;4155179,388720;4163562,398700;4165558,398700;4189510,378740;4190708,359578;4171546,357981;4170349,359179;4167954,359977;4165558,358779;4164361,357582;4155079,352892;4195897,333231;4210668,334428;4214660,338420;4213462,353191;4209869,356384;4206676,352792;4207075,346005;4196297,355187;4196696,355586;4194301,384329;4170748,404289;4164760,406285;4159171,403491;4150788,393511;4141606,401495;4141206,408680;4137614,411874;4134420,408281;4134819,403092;4129630,402692;4126436,399100;4130029,395906;4137214,396305;4146396,388321;4138811,379539;4141206,350796;4168752,351993;4190309,350396;4202285,340416;4195498,340017;4192305,336424;4195897,333231;6439993,328590;6452568,337622;6446979,341216;6428217,336824;6424225,355188;6418635,358781;6425023,331235;6439993,328590;5471482,273896;5471337,280538;5465377,286322;5473434,286475;5479144,292251;5479321,284131;5484147,279304;5476527,278941;5466547,259778;5471736,262173;5471702,263737;5479720,271756;5491696,271756;5492495,270956;5497685,273351;5495290,278541;5495233,278599;5494890,279341;5494357,279474;5486507,287324;5486507,299698;5486507,299699;5486507,299700;5486506,299702;5483713,305288;5478923,302893;5470290,293961;5457765,293711;5457765,293711;5457757,293708;5452574,291316;5454970,286125;5455365,286133;5455368,286126;5464152,277344;5464152,266567;5463352,265767;5465747,260577;5466103,260741;5404905,250559;5404671,267365;5391823,279499;5409063,279739;5421594,292772;5421836,275348;5434494,263176;5415449,261776;5399881,236226;5405071,238621;5405054,239831;5419990,255289;5442593,255389;5442595,255387;5447785,257782;5447785,257784;5447785,257784;5445390,262973;5445388,262974;5429022,278941;5428651,300110;5429023,300498;5428628,301421;5428623,301695;5427832,303278;5426627,306087;5426467,306007;5426228,306486;5421437,304090;5421448,303294;5405869,287323;5383946,286939;5383114,287724;5378323,285329;5378557,284822;5377924,284529;5380319,279339;5381521,279356;5397087,264171;5397464,242643;5396686,241815;5399082,236625;5399589,236859;1257332,215568;1247453,218661;1245857,237824;1253042,246207;1264618,236227;1269409,236626;1269009,241416;1257432,251396;1265816,261376;1267811,261376;1291763,241416;1292961,222254;1273799,220657;1272602,221855;1270207,222653;1267811,221456;1266614,220258;1257332,215568;3514679,208431;3527253,217463;3521665,221057;3502905,216665;3498913,235029;3493326,238622;3499712,211076;3514679,208431;1297751,195907;1312522,197104;1316514,201096;1315316,215867;1311723,219060;1308530,215468;1308929,208681;1298151,217863;1298550,218262;1296155,247005;1272602,266965;1266614,268961;1261025,266167;1252642,256187;1243460,264171;1243062,271356;1239469,274550;1236276,270957;1236675,265768;1231485,265368;1228291,261776;1231884,258582;1239070,258981;1248251,250997;1240666,242215;1243062,213472;1270606,214669;1292163,213072;1304139,203092;1297352,202693;1294159,199100;1297751,195907;2573346,136581;2573193,143613;2567635,149006;2575288,149151;2581000,154927;2581175,146806;2586000,141979;2578382,141616;2568401,122853;2573592,125248;2573567,126422;2581576,134431;2593550,134431;2594350,133631;2599539,136026;2597145,141216;2597088,141272;2596744,142016;2596211,142150;2588362,149999;2588362,162374;2588362,162374;2588362,162375;2585568,167964;2580778,165569;2572144,156637;2560023,156395;2559619,156786;2554828,154391;2554910,154214;2554429,153992;2556824,148801;2557609,148816;2566006,140419;2566006,129242;2565208,128442;2567602,123252;2568110,123486;2506758,113233;2506527,130040;2493678,142174;2510916,142414;2523843,155857;2524090,138024;2536721,125879;2517303,124451;2501736,98901;2506925,101296;2506908,102505;2521845,117964;2544451,118064;2544720,118188;2544849,118063;2550039,120458;2547643,125648;2531275,141617;2530877,164371;2528482,169162;2523691,166766;2523697,166370;2523691,166367;2507723,149998;2485801,149614;2484969,150399;2480178,148004;2480413,147497;2479778,147204;2482173,142014;2483376,142031;2498942,126846;2499319,105318;2498541,104490;2500936,99300;2501444,99534;5034514,81836;5024633,84929;5023036,104092;5030223,112475;5041800,102495;5046590,102894;5046191,107684;5034614,117664;5042997,127644;5044993,127644;5068945,107684;5070143,88522;5050981,86925;5049784,88123;5047388,88921;5044993,87724;5043796,86526;5034514,81836;616513,71107;629088,80139;623499,83732;604736,79341;600745,97705;595155,101298;601542,73752;616513,71107;5075332,62175;5090103,63372;5094095,67364;5092897,82135;5089304,85328;5086111,81736;5086510,74949;5075732,84131;5076131,84530;5073736,113273;5050183,133233;5044195,135229;5038606,132435;5030223,122455;5021040,130439;5020641,137624;5017048,140818;5013855,137225;5014254,132036;5009064,131636;5005871,128044;5009463,124850;5016649,125249;5025831,117265;5018246,108483;5020641,79740;5048187,80937;5069744,79340;5081720,69360;5074933,68961;5071740,65368;5075332,62175;7319428,57933;7332003,66965;7326414,70558;7307652,66167;7303660,84531;7298070,88124;7304458,60578;7319428,57933;6259753,8682;6288497,9082;6308456,29841;6306061,35430;6301271,33035;6285303,16666;6262548,16267;6257358,13872;6259753,8682;6371930,299;6377120,2694;6374724,7884;6365942,16666;6365942,28642;6365942,28643;6365942,28644;6365942,29043;6363155,34218;6363148,34232;6363148,34232;6363148,34232;6358356,31837;6358356,31836;6349725,22904;6337199,22654;6332009,20259;6334404,15069;6352868,15419;6358587,21204;6358755,13473;6371930,29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任意多边形：形状 19" o:spid="_x0000_s1032" style="position:absolute;left:4995;top:50935;width:71071;height:48116;visibility:visible;mso-wrap-style:square;v-text-anchor:middle" coordsize="7107027,48116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" path="m1802474,4730363v20659,-3256,42216,5726,53893,24588l1850778,4758544v-13972,-22356,-43114,-29143,-65070,-15171c1763752,4757346,1756966,4786488,1770938,4808045r-5589,3593c1749780,4786488,1757365,4753354,1782514,4737785v6288,-3892,13074,-6337,19960,-7422xm5580091,4596631v20659,-3256,42215,5726,53892,24588l5628394,4624812v-13972,-22356,-43113,-29143,-65069,-15171c5541368,4623614,5534582,4652756,5548554,4674313r-5589,3593c5527396,4652756,5534981,4619622,5560131,4604053v6287,-3892,13074,-6337,19960,-7422xm2681910,4459307v20660,-3256,42216,5726,53892,24588l2730214,4487488v-13973,-22356,-43114,-29142,-65070,-15170c2643187,4486291,2636400,4515432,2650372,4536989r-5589,3593c2629215,4515432,2636799,4482299,2661949,4466729v6288,-3892,13074,-6337,19961,-7422xm6459526,4325975v20659,-3256,42215,5726,53892,24589l6507829,4354156v-13972,-22356,-43113,-29142,-65069,-15170c6420404,4352959,6414017,4382100,6427988,4403657r-5588,3593c6406831,4382100,6414416,4348967,6439566,4333397v6287,-3892,13074,-6337,19960,-7422xm3561343,4188650v20659,-3256,42215,5726,53892,24589l3609646,4216831v-13972,-22356,-43113,-29142,-65068,-15170c3522222,4215634,3515834,4244775,3529807,4266332r-5589,3593c3508649,4244775,3516234,4211642,3541384,4196072v6287,-3892,13072,-6337,19959,-7422xm636016,4068491v20659,-3256,42216,5726,53893,24589l684320,4096672v-13972,-22356,-43114,-29142,-65070,-15170c596895,4095076,590108,4124217,604480,4146173r-5589,3593c583322,4124616,590907,4091483,616056,4075913v6288,-3892,13074,-6337,19960,-7422xm4413233,3934760v20659,-3256,42216,5726,53892,24589l4461536,3962941v-13972,-22356,-43113,-29142,-65069,-15170c4374510,3961744,4367724,3990885,4381696,4012442r-5589,3593c4360538,3990885,4368123,3957752,4393274,3942182v6287,-3892,13073,-6337,19959,-7422xm1515051,3797435v20659,-3256,42216,5726,53893,24589l1563355,3825616v-13972,-22356,-43114,-29142,-65070,-15170c1476329,3824419,1469543,3853560,1483515,3875117r-5589,3593c1462357,3853560,1469942,3820427,1495091,3804857v6288,-3892,13075,-6337,19960,-7422xm5292668,3664103v20659,-3256,42216,5726,53892,24588l5340971,3692284v-13972,-22356,-43113,-29143,-65069,-15171c5253945,3690687,5247159,3719829,5261131,3741785r-5589,3593c5239973,3720228,5247558,3687094,5272708,3671525v6287,-3892,13074,-6337,19960,-7422xm2394487,3526779v20658,-3256,42216,5726,53893,24588l2442791,3554960v-13973,-22356,-43113,-29142,-65070,-15170c2355764,3553363,2348977,3582505,2362950,3604461r-5589,3592c2341792,3582904,2349377,3549771,2374527,3534201v6288,-3892,13074,-6337,19960,-7422xm6172103,3393047v20659,-3256,42215,5726,53892,24588l6220406,3421228v-13972,-22356,-43113,-29142,-65069,-15170c6133380,3420031,6126594,3449172,6140565,3470729r-5588,3592c6119408,3449172,6126993,3416039,6152143,3400469v6287,-3892,13074,-6337,19960,-7422xm3273921,3255723v20658,-3256,42215,5726,53892,24588l3322223,3283904v-13972,-22356,-43113,-29143,-65069,-15171c3235199,3282706,3228411,3311848,3242384,3333405r-5589,3593c3221226,3311848,3228811,3278714,3253961,3263145v6288,-3892,13073,-6337,19960,-7422xm348593,3135564v20659,-3256,42216,5726,53892,24588l396896,3163745v-13972,-22356,-43113,-29142,-65069,-15170c309871,3162548,303085,3191689,317057,3213246r-5589,3592c295898,3191689,303483,3158556,328633,3142986v6287,-3892,13074,-6337,19960,-7422xm7051538,3122390v20659,-3256,42215,5726,53892,24588l7099841,3150571v-13972,-22356,-43113,-29142,-65069,-15170c7012815,3149374,7006029,3178515,7020001,3200072r-5589,3593c6998843,3178515,7006428,3145382,7031579,3129812v6287,-3892,13073,-6337,19959,-7422xm4126210,3001832v20659,-3256,42216,5726,53892,24588l4174513,3030013v-13972,-22356,-43113,-29142,-65069,-15170c4087088,3028816,4080701,3057957,4094672,3079514r-5588,3592c4073515,3057957,4081100,3024824,4106250,3009254v6287,-3892,13074,-6337,19960,-7422xm1228028,2864508v20659,-3256,42215,5726,53892,24588l1276331,2892689v-13972,-22356,-43114,-29143,-65069,-15171c1188906,2891491,1182519,2920633,1196491,2942190r-5589,3593c1175333,2920633,1182918,2887499,1208067,2871930v6288,-3892,13075,-6337,19961,-7422xm5005644,2731176v20659,-3256,42215,5726,53892,24588l5053947,2759357v-13972,-22356,-43113,-29142,-65069,-15170c4966522,2758160,4959736,2787301,4974107,2808858r-5589,3593c4952949,2787301,4960534,2754168,4985685,2738598v6287,-3892,13073,-6337,19959,-7422xm2107463,2593851v20659,-3256,42215,5726,53892,24588l2155767,2622032v-13973,-22356,-43114,-29142,-65070,-15170c2068342,2620835,2061555,2649976,2075927,2671533r-5590,3592c2054768,2649976,2062354,2616843,2087503,2601273v6287,-3892,13074,-6337,19960,-7422xm5885079,2460519v20659,-3256,42216,5726,53892,24588l5933382,2488700v-13972,-22356,-43113,-29143,-65069,-15171c5845957,2487103,5839170,2516245,5853541,2538201r-5588,3593c5832384,2516644,5839969,2483510,5865119,2467941v6287,-3892,13074,-6337,19960,-7422xm2986898,2323195v20659,-3256,42216,5726,53892,24588l3035201,2351376v-13972,-22356,-43113,-29142,-65069,-15170c2947777,2349779,2940990,2378921,2955362,2400877r-5589,3592c2934204,2379320,2941789,2346187,2966938,2330617v6288,-3892,13074,-6337,19960,-7422xm6764115,2189463v20659,-3256,42215,5726,53892,24588l6812418,2217644v-13972,-22356,-43113,-29142,-65069,-15170c6725392,2216447,6718606,2245588,6732578,2267145r-5589,3592c6711420,2245588,6719005,2212455,6744156,2196885v6287,-3892,13073,-6337,19959,-7422xm45204,2150341v20659,-3256,42215,5726,53892,24588l93507,2178522c79535,2156166,50394,2149380,28437,2163352v-22355,13973,-28742,43114,-14770,64671l8078,2231616c-7491,2206466,94,2173333,25243,2157763v6288,-3892,13074,-6337,19961,-7422xm3838786,2069304v20659,-3256,42215,5726,53892,24588l3887089,2097485v-13972,-22356,-43113,-29143,-65069,-15171c3800063,2095888,3793277,2125030,3807248,2146986r-5588,3593c3786091,2125429,3793676,2092295,3818826,2076726v6287,-3892,13074,-6337,19960,-7422xm924638,1879685v20659,-3256,42215,5726,53892,24588l972941,1907866v-13972,-22356,-43113,-29143,-65070,-15171c885516,1906269,878729,1935411,893101,1957367r-5589,3593c871943,1935810,879528,1902676,904678,1887107v6287,-3892,13073,-6337,19960,-7422xm4718221,1798248v20659,-3256,42215,5726,53892,24588l4766524,1826429v-13972,-22356,-43113,-29142,-65069,-15170c4679498,1825232,4672712,1854373,4686684,1875930r-5589,3592c4665526,1854373,4673111,1821240,4698262,1805670v6287,-3892,13073,-6337,19959,-7422xm1804073,1608629v20659,-3256,42215,5726,53893,24588l1852377,1636810v-13973,-22356,-43114,-29142,-65071,-15170c1764951,1635613,1758164,1664754,1772537,1686311r-5589,3593c1751379,1664754,1758963,1631621,1784113,1616051v6287,-3892,13074,-6337,19960,-7422xm5597656,1527591v20659,-3257,42216,5726,53892,24588l5645959,1555772v-13972,-22356,-43113,-29142,-65069,-15170c5558933,1554574,5552146,1583716,5566118,1605273r-5588,3593c5544961,1583716,5552546,1550582,5577696,1535013v6287,-3892,13074,-6337,19960,-7422xm2683508,1337971v6887,-1085,13873,-811,20560,736c2717441,1341801,2729616,1349985,2737402,1362559r-5590,3593c2717840,1343797,2688699,1337011,2666741,1350983v-22356,13971,-29142,43114,-14769,64671l2646382,1419247v-15570,-25150,-7984,-58285,17166,-73853c2669835,1341502,2676622,1339057,2683508,1337971xm6477091,1256934v20659,-3256,42216,5727,53892,24588l6525394,1285115v-13972,-22355,-43113,-29141,-65069,-15169c6437969,1283518,6431582,1312661,6445554,1334617r-5589,3593c6424396,1313060,6431981,1279926,6457132,1264357v6287,-3892,13073,-6337,19959,-7423xm3535396,1084081v20658,-3256,42214,5726,53891,24588l3583698,1112262v-13972,-22355,-43112,-29141,-65068,-15169c3496673,1111064,3489886,1140207,3503859,1161764r-5589,3593c3482702,1140207,3490286,1107072,3515436,1091504v6287,-3892,13074,-6337,19960,-7423xm637215,946756v20659,-3256,42216,5726,53893,24588l685519,974937c671547,952582,642405,945796,620449,959768v-21956,13971,-28742,43114,-14770,64671l600090,1028032v-15570,-25150,-7984,-58285,17165,-73853c623542,950287,630329,947842,637215,946756xm4414830,813424v20659,-3256,42215,5726,53892,24588l4463133,841605v-13972,-22355,-43113,-29141,-65069,-15169c4376107,840008,4369321,869151,4383293,891107r-5589,3593c4362135,869550,4369720,836415,4394871,820847v6287,-3892,13073,-6337,19959,-7423xm1516650,676099v20659,-3256,42216,5726,53892,24588l1564953,704280v-13972,-22355,-43113,-29141,-65069,-15169c1477928,702683,1471141,731826,1485113,753782r-5589,3593c1463955,732225,1471540,699091,1496689,683522v6288,-3892,13075,-6337,19961,-7423xm5294265,542368v20659,-3256,42215,5726,53892,24588l5342568,570549v-13972,-22355,-43113,-29141,-65069,-15169c5255143,569352,5248755,598494,5262727,620051r-5588,3593c5241570,598494,5249155,565360,5274305,549791v6287,-3892,13074,-6337,19960,-7423xm2396084,405044v6887,-1085,13874,-810,20560,736c2430018,408874,2442193,417058,2449979,429632r-5591,3593c2430417,410870,2401274,404084,2379319,418056v-22356,13971,-28742,43114,-14770,64671l2358959,486320v-15570,-25150,-7984,-58284,17165,-73853c2382411,408575,2389199,406130,2396084,405044xm6173700,271711v20659,-3256,42215,5726,53892,24588l6222003,299892v-13972,-22355,-43113,-29141,-65069,-15169c6134578,298295,6127792,327438,6142163,349394r-5589,3593c6121005,327837,6128590,294703,6153741,279134v6287,-3892,13073,-6337,19959,-7423xm3247974,151153v20657,-3256,42214,5726,53890,24588l3296276,179334v-13972,-22355,-43113,-29141,-65069,-15169c3209251,178136,3202464,207279,3216437,228836r-5589,3593c3195279,207279,3202863,174145,3228012,158576v6288,-3892,13075,-6337,19962,-7423xm349792,13829v20659,-3256,42215,5726,53892,24588l398095,42010c384123,19655,354982,12869,333025,26841,311069,40812,304283,69955,318255,91512r-5589,3593c297097,69955,304682,36820,329831,21252v6288,-3892,13074,-6337,19961,-7423xm7053135,655v20659,-3256,42216,5726,53892,24588l7101438,28836c7087466,6481,7058325,-305,7036369,13667v-22356,13972,-29143,43114,-14771,64671l7016009,81931v-15569,-25150,-7984,-58284,17166,-73853c7039462,4186,7046249,1741,7053135,655xe" fillcolor="#662d91 [3205]" stroked="f" strokeweight=".1109mm">
                  <v:stroke joinstyle="miter"/>
                  <v:path arrowok="t" o:connecttype="custom" o:connectlocs="1802474,4730363;1856367,4754951;1850778,4758544;1785708,4743373;1770938,4808045;1765349,4811638;1782514,4737785;1802474,4730363;5580091,4596631;5633983,4621219;5628394,4624812;5563325,4609641;5548554,4674313;5542965,4677906;5560131,4604053;5580091,4596631;2681910,4459307;2735802,4483895;2730214,4487488;2665144,4472318;2650372,4536989;2644783,4540582;2661949,4466729;2681910,4459307;6459526,4325975;6513418,4350564;6507829,4354156;6442760,4338986;6427988,4403657;6422400,4407250;6439566,4333397;6459526,4325975;3561343,4188650;3615235,4213239;3609646,4216831;3544578,4201661;3529807,4266332;3524218,4269925;3541384,4196072;3561343,4188650;636016,4068491;689909,4093080;684320,4096672;619250,4081502;604480,4146173;598891,4149766;616056,4075913;636016,4068491;4413233,3934760;4467125,3959349;4461536,3962941;4396467,3947771;4381696,4012442;4376107,4016035;4393274,3942182;4413233,3934760;1515051,3797435;1568944,3822024;1563355,3825616;1498285,3810446;1483515,3875117;1477926,3878710;1495091,3804857;1515051,3797435;5292668,3664103;5346560,3688691;5340971,3692284;5275902,3677113;5261131,3741785;5255542,3745378;5272708,3671525;5292668,3664103;2394487,3526779;2448380,3551367;2442791,3554960;2377721,3539790;2362950,3604461;2357361,3608053;2374527,3534201;2394487,3526779;6172103,3393047;6225995,3417635;6220406,3421228;6155337,3406058;6140565,3470729;6134977,3474321;6152143,3400469;6172103,3393047;3273921,3255723;3327813,3280311;3322223,3283904;3257154,3268733;3242384,3333405;3236795,3336998;3253961,3263145;3273921,3255723;348593,3135564;402485,3160152;396896,3163745;331827,3148575;317057,3213246;311468,3216838;328633,3142986;348593,3135564;7051538,3122390;7105430,3146978;7099841,3150571;7034772,3135401;7020001,3200072;7014412,3203665;7031579,3129812;7051538,3122390;4126210,3001832;4180102,3026420;4174513,3030013;4109444,3014843;4094672,3079514;4089084,3083106;4106250,3009254;4126210,3001832;1228028,2864508;1281920,2889096;1276331,2892689;1211262,2877518;1196491,2942190;1190902,2945783;1208067,2871930;1228028,2864508;5005644,2731176;5059536,2755764;5053947,2759357;4988878,2744187;4974107,2808858;4968518,2812451;4985685,2738598;5005644,2731176;2107463,2593851;2161355,2618439;2155767,2622032;2090697,2606862;2075927,2671533;2070337,2675125;2087503,2601273;2107463,2593851;5885079,2460519;5938971,2485107;5933382,2488700;5868313,2473529;5853541,2538201;5847953,2541794;5865119,2467941;5885079,2460519;2986898,2323195;3040790,2347783;3035201,2351376;2970132,2336206;2955362,2400877;2949773,2404469;2966938,2330617;2986898,2323195;6764115,2189463;6818007,2214051;6812418,2217644;6747349,2202474;6732578,2267145;6726989,2270737;6744156,2196885;6764115,2189463;45204,2150341;99096,2174929;93507,2178522;28437,2163352;13667,2228023;8078,2231616;25243,2157763;45204,2150341;3838786,2069304;3892678,2093892;3887089,2097485;3822020,2082314;3807248,2146986;3801660,2150579;3818826,2076726;3838786,2069304;924638,1879685;978530,1904273;972941,1907866;907871,1892695;893101,1957367;887512,1960960;904678,1887107;924638,1879685;4718221,1798248;4772113,1822836;4766524,1826429;4701455,1811259;4686684,1875930;4681095,1879522;4698262,1805670;4718221,1798248;1804073,1608629;1857966,1633217;1852377,1636810;1787306,1621640;1772537,1686311;1766948,1689904;1784113,1616051;1804073,1608629;5597656,1527591;5651548,1552179;5645959,1555772;5580890,1540602;5566118,1605273;5560530,1608866;5577696,1535013;5597656,1527591;2683508,1337971;2704068,1338707;2737402,1362559;2731812,1366152;2666741,1350983;2651972,1415654;2646382,1419247;2663548,1345394;2683508,1337971;6477091,1256934;6530983,1281522;6525394,1285115;6460325,1269946;6445554,1334617;6439965,1338210;6457132,1264357;6477091,1256934;3535396,1084081;3589287,1108669;3583698,1112262;3518630,1097093;3503859,1161764;3498270,1165357;3515436,1091504;3535396,1084081;637215,946756;691108,971344;685519,974937;620449,959768;605679,1024439;600090,1028032;617255,954179;637215,946756;4414830,813424;4468722,838012;4463133,841605;4398064,826436;4383293,891107;4377704,894700;4394871,820847;4414830,813424;1516650,676099;1570542,700687;1564953,704280;1499884,689111;1485113,753782;1479524,757375;1496689,683522;1516650,676099;5294265,542368;5348157,566956;5342568,570549;5277499,555380;5262727,620051;5257139,623644;5274305,549791;5294265,542368;2396084,405044;2416644,405780;2449979,429632;2444388,433225;2379319,418056;2364549,482727;2358959,486320;2376124,412467;2396084,405044;6173700,271711;6227592,296299;6222003,299892;6156934,284723;6142163,349394;6136574,352987;6153741,279134;6173700,271711;3247974,151153;3301864,175741;3296276,179334;3231207,164165;3216437,228836;3210848,232429;3228012,158576;3247974,151153;349792,13829;403684,38417;398095,42010;333025,26841;318255,91512;312666,95105;329831,21252;349792,13829;7053135,655;7107027,25243;7101438,28836;7036369,13667;7021598,78338;7016009,81931;7033175,8078;7053135,655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  <v:rect id="矩形 20" o:spid="_x0000_s1033" style="position:absolute;left:2339;top:2541;width:73044;height:479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" fillcolor="#321647 [1605]" stroked="f" strokeweight="1pt"/>
              <v:group id="组 21" o:spid="_x0000_s1034" style="position:absolute;left:2458;top:2745;width:72423;height:47790" coordorigin="2458,2745" coordsize="74262,490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shape id="任意多边形：形状 22" o:spid="_x0000_s1035" style="position:absolute;left:3041;top:2745;width:73621;height:49005;visibility:visible;mso-wrap-style:square;v-text-anchor:middle" coordsize="7362098,4900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" path="m2958484,4882890v797,399,797,1996,797,2795l2948500,4899658v-400,399,-1198,798,-1597,798c2946502,4900456,2945702,4900456,2945305,4900057v-798,-399,-1195,-1996,-400,-2795l2955687,4883289v399,-798,1998,-1197,2797,-399xm3001992,4876902r14368,10780c3017160,4888081,3017561,4889678,3016761,4890476v-401,399,-1199,798,-1597,798c3014762,4891274,3013962,4891274,3013562,4890875r-13963,-10778c2998797,4879698,2998401,4878100,2999198,4877301v401,-798,1995,-1197,2794,-399xm2948101,4873310v803,-400,2395,-400,2795,798c2951295,4874907,2950896,4876504,2950098,4876903r-15172,8783l2934129,4886085v-801,,-1597,-399,-2000,-1198c2931731,4884089,2931731,4882492,2932928,4882093r15173,-8783xm3006778,4866124r16768,4791c3024744,4870915,3025542,4872113,3024744,4873709v,799,-797,1598,-1594,1598l3022354,4875307r-16777,-4791c3004382,4870117,3003581,4868919,3003985,4867722v397,-1199,1592,-1997,2793,-1598xm2944907,4861334v1198,,2396,799,2396,1997c2947303,4864528,2946505,4865726,2945308,4865726r-17568,2395c2926540,4868121,2925344,4867323,2925344,4866125v,-1198,799,-2395,1998,-2395l2944907,4861334xm3023947,4851354v1197,,2396,799,2396,1997c3026343,4854548,3025544,4855746,3024346,4855746r-17568,2395c3005577,4858141,3004382,4857343,3004382,4856145v,-1198,799,-2395,1998,-2395l3023947,4851354xm2929337,4844168r16768,4791c2947302,4849358,2948101,4850556,2947701,4851753v,799,-798,1598,-1596,1598l2945305,4853351r-16768,-4791c2927338,4848560,2926540,4847362,2926540,4845766v397,-1199,1599,-1997,2797,-1598xm3017160,4833788v800,-399,2397,-399,2799,799c3020358,4835386,3020358,4836983,3019159,4837382r-15174,8783l3003189,4846564v-797,,-1597,-399,-1996,-1198c3000792,4844568,3001193,4842971,3001989,4842572r15171,-8784xm2938917,4828599r13975,10780c2953692,4839778,2954091,4841375,2953294,4842173v-402,399,-1198,798,-1599,798c2951295,4842971,2950498,4842971,2950098,4842572r-13575,-10778c2935725,4831395,2935324,4829797,2936124,4828998v399,-798,1995,-1197,2793,-399xm3007175,4819417v795,399,1191,1996,410,2794l2996801,4836184v-400,399,-1198,799,-1598,799c2994801,4836983,2994004,4836983,2993603,4836583v-797,-399,-797,-1996,,-2794l3004382,4819816v399,-798,1998,-1197,2793,-399xm2950895,4815824v797,-399,2394,-399,2793,799l2962475,4831793v399,799,399,2396,-799,2795l2960876,4834987v-796,,-1595,-399,-1993,-1198l2950097,4818619v-400,-799,-400,-2395,798,-2795xm2989215,4810635v1195,399,1993,1597,1599,2794l2986020,4830196v,799,-801,1597,-1596,1597l2983623,4831793v-797,-399,-1596,-1597,-1995,-2794l2986418,4812232v399,-1198,1598,-1996,2797,-1597xm2969658,4809038v1195,,2395,798,2395,1996l2974446,4828600v,1197,-797,2395,-1995,2395c2971254,4830995,2970057,4830197,2970057,4828999r-2393,-17566c2967664,4810236,2968461,4809038,2969658,4809038xm2014013,4784438v7734,1946,14720,6837,19112,14222l2027536,4802253v-7585,-11578,-22755,-15170,-34332,-7984c1981626,4801455,1978033,4816624,1986018,4828201r-5589,3593c1980029,4831395,1980029,4830995,1979630,4830596v-8782,-14770,-3992,-33932,10779,-42715c1997794,4783490,2006277,4782492,2014013,4784438xm54291,4768321v1197,-400,2395,399,2395,1995l59082,4787882v,1198,-798,2395,-1997,2395c55888,4790277,54690,4789479,54690,4788281r-2395,-17565c52295,4769518,53093,4768321,54291,4768321xm42714,4767522v1198,,1996,1197,1198,2794l39121,4787083v,799,-799,1597,-1597,1597l36725,4788680v-1197,-399,-1996,-1597,-1596,-2794l39919,4769118v399,-1197,1597,-1996,2795,-1596xm65068,4764727v798,-399,2395,-399,2794,799l76646,4780696v399,799,399,2396,-799,2795l75049,4783890v-798,,-1597,-399,-1996,-1198l64270,4767522v-400,-799,-400,-2395,798,-2795xm32734,4762332v1197,798,1197,1996,798,2794l22754,4779099v-399,400,-1198,799,-1597,799c20758,4779898,19959,4779898,19560,4779499v-799,-400,-1198,-1996,-400,-2795l29939,4762731v400,-798,1996,-1197,2795,-399xm76645,4756743r14373,10780c91816,4767922,92215,4769519,91417,4770317v-399,399,-1198,798,-1597,798c89421,4771115,88622,4771115,88223,4770716l74250,4759938v-798,-399,-1197,-1997,-399,-2796c74250,4756344,75847,4755945,76645,4756743xm6757209,4755146v1198,-399,2395,400,2395,1996l6761999,4774708v,1198,-798,2395,-1996,2395c6758806,4777103,6757608,4776305,6757608,4775107r-2396,-17565c6755212,4756344,6756011,4755146,6757209,4755146xm6745631,4754348v1199,,1997,1197,1199,2794l6742039,4773909v,799,-799,1597,-1597,1597l6739643,4775506v-1198,-399,-1997,-1597,-1597,-2794l6742837,4755945v399,-1198,1597,-1996,2794,-1597xm22355,4752751v799,-399,2396,-399,2795,799c25948,4754748,25549,4755946,24351,4756345r-15170,8783l8383,4765527v-799,,-1597,-399,-1996,-1198c5987,4763531,5987,4761934,7185,4761535r15170,-8784xm6767986,4751554v799,-400,2396,-400,2795,798l6779564,4767523v399,798,399,2395,-799,2794l6777967,4770716v-799,,-1597,-399,-1996,-1197l6767187,4754348v-399,-798,-399,-2395,799,-2794xm6736051,4749158v798,799,798,1996,798,2795l6726071,4765926v-400,399,-1198,798,-1598,798c6724074,4766724,6723275,4766724,6722876,4766325v-798,-399,-1198,-1996,-399,-2795l6733256,4749557v399,-798,1996,-1197,2795,-399xm5412906,4748859v2594,-598,5988,-698,9381,1098c5429872,4753949,5429473,4761534,5429473,4761933v,,,2795,3593,4791c5436659,4768321,5439054,4766724,5439054,4766724r399,l5439852,4766325v1996,-1198,6787,-3593,13174,-399c5459812,4769519,5460211,4777103,5460211,4777503r,399c5460211,4777902,5460211,4780696,5463804,4782692v3593,1996,6387,,6387,l5470591,4782692v399,-399,7584,-4391,13972,-798c5492147,4785886,5491748,4793470,5491748,4793870v,,,2794,3593,4790c5496539,4799059,5497337,4799458,5498535,4799458r4391,400c5504922,4799858,5506519,4801854,5506519,4803850v,2395,-1996,3992,-5589,4391l5494942,4807842v-1597,-400,-3194,-799,-4791,-1597c5482567,4802253,5482966,4794668,5482966,4794269v,,399,-2795,-3194,-4791c5476978,4787882,5473385,4789478,5472986,4789878v-1198,798,-6787,3992,-13573,399c5452627,4786684,5452227,4780297,5452227,4778700v-399,-399,-798,-3593,-3592,-5189c5445441,4771914,5443445,4773111,5442647,4773511r-400,c5441050,4774309,5435860,4777503,5428675,4773910v-7585,-3992,-7186,-11178,-7186,-11977c5421888,4761933,5421489,4758739,5418294,4757142v-2794,-1596,-6387,,-6786,400c5410310,4758340,5404722,4761534,5397935,4757941r-2395,-1597c5393544,4755546,5392746,4753150,5393943,4751154v799,-1996,3194,-2794,5190,-1596l5401528,4750755v3593,1996,6387,,6387,l5408314,4750755v200,-199,1997,-1297,4592,-1896xm81435,4745566r16766,4791c99399,4750756,99798,4751954,99399,4753151v,799,-798,1598,-1597,1598l97004,4754749r-16767,-4791c79040,4749559,78240,4748361,78641,4747162v399,-1197,1596,-1996,2794,-1596xm6779562,4743570r14373,10779c6794733,4754749,6795132,4756345,6794334,4757144v-399,399,-1198,798,-1597,798c6792338,4757942,6791539,4757942,6791140,4757543r-13973,-10779c6776369,4746364,6775970,4744768,6776768,4743969v399,-798,1996,-1197,2794,-399xm3288614,4742772v1195,-399,2394,399,2794,1597c3293004,4751953,3300993,4757143,3308973,4755147v1198,,2396,798,3196,1597c3312563,4757942,3311767,4759140,3310971,4759539r-402,c3306179,4760737,3301790,4760337,3297795,4758341v-5190,14372,-15164,25549,-28743,32335c3255485,4797463,3240312,4798660,3225939,4793870v-797,4391,-3194,8383,-6786,11178l3218755,4805447v-799,399,-1995,,-2796,-799c3215163,4803850,3215163,4802253,3216356,4801455v5993,-5190,7189,-14371,2000,-20759c3217557,4779898,3217557,4778301,3218755,4777503v799,-798,2395,-798,3194,399c3224743,4781495,3226341,4785487,3226341,4789479r404,c3240312,4793870,3254288,4793072,3267056,4786684v12377,-6387,21958,-17165,26350,-30340l3293406,4755945v-3198,-2395,-5190,-5988,-6390,-10379c3286617,4744369,3287417,4743171,3288614,4742772xm19562,4741175v1197,,2395,798,2395,1996c21957,4744369,21158,4745566,19961,4745566r-17566,2396c1197,4747962,,4747164,,4745966v,-1198,798,-2396,1996,-2396l19562,4741175xm6725671,4739578v799,-400,2396,-400,2795,798c6728865,4741574,6728466,4742771,6727667,4743170r-15170,8784l6711698,4752353v-798,,-1596,-399,-1996,-1198c6709303,4750357,6709303,4748760,6710501,4748361r15170,-8783xm4211517,4739578v2395,-400,4790,1197,4790,3592l4219900,4767523r24352,-3593c4246647,4763531,4248643,4765127,4249043,4767523v399,2395,-1198,4391,-3593,4790l4221098,4775906r3592,24351c4225090,4802652,4223493,4804648,4221098,4805047v-2396,400,-4392,-1197,-4791,-3592l4212714,4777103r-24351,3593c4185968,4781095,4183972,4779499,4183573,4777103v-399,-2395,1197,-4391,3593,-4790l4211517,4768720r-3593,-24352c4207525,4741973,4209122,4739977,4211517,4739578xm6784353,4732393r16767,4791c6802318,4737583,6802717,4738781,6802318,4739978v,799,-798,1597,-1597,1597l6799923,4741575r-16768,-4791c6781958,4736385,6781159,4735187,6781559,4733990v399,-1198,1596,-1996,2794,-1597xm98602,4730795v1197,,2395,798,2395,1996c100997,4733989,100198,4735186,99001,4735186r-17565,2396c80238,4737582,79041,4736784,79041,4735586v,-1198,798,-2396,1996,-2396l98602,4730795xm6722479,4728001v1197,,2395,798,2395,1996c6724874,4731194,6724076,4732392,6722878,4732392r-17566,2396c6704115,4734788,6702917,4733990,6702917,4732792v,-1198,798,-2396,1996,-2396l6722479,4728001xm3991,4724009r16768,4791c21956,4729199,22755,4730397,22355,4731594v,799,-798,1597,-1596,1597l19960,4733191,3193,4728400v-1198,-399,-1996,-1597,-1996,-2794c1596,4724408,2794,4723610,3991,4724009xm6801519,4717622v1198,,2396,798,2396,1996c6803915,4720815,6803116,4722013,6801919,4722013r-17566,2396c6783155,4724409,6781958,4723611,6781958,4722413v,-1199,798,-2396,1996,-2396l6801519,4717622xm5430072,4716923v2595,-599,5988,-699,9382,1098c5447038,4722013,5446639,4729598,5446639,4729997v,,,2794,3593,4790c5453825,4736384,5456220,4734787,5456220,4734787r399,l5457018,4734388v1996,-1198,6787,-3593,13174,-399c5476978,4737582,5477377,4745166,5477377,4745566r,399c5477377,4745965,5477377,4748760,5480970,4750756v3593,1996,6387,,6387,l5487757,4750756v399,-399,7584,-4392,13971,-798c5509313,4753950,5508914,4761534,5508914,4761934v,,,2794,3593,4790c5513704,4767123,5514503,4767522,5515700,4767522r4392,400c5522088,4767922,5523684,4769918,5523684,4771914v-399,1996,-1996,3592,-5588,3992l5512108,4775506v-1597,-399,-3194,-798,-4791,-1596c5499732,4769918,5500132,4762333,5500132,4761934v,,399,-2795,-3194,-4791c5494144,4755546,5490551,4757143,5490152,4757542v-1198,799,-6787,3992,-13573,400c5469793,4754349,5469393,4747962,5469393,4746364v-399,-399,-798,-3593,-3592,-5190c5462607,4739578,5460611,4740775,5459813,4741174r-399,c5458216,4741973,5453026,4745166,5445841,4741574v-7585,-3992,-7186,-11178,-7186,-11976c5439054,4729598,5438655,4726404,5435461,4724807v-2795,-1597,-6388,,-6787,399c5427477,4726005,5421888,4729198,5415102,4725606r-2396,-1597c5410710,4723210,5409912,4720815,5411110,4718819v798,-1996,3193,-2794,5189,-1597l5418694,4718819v3593,1996,6388,,6388,l5425481,4718819v200,-200,1996,-1298,4591,-1896xm91814,4713630v799,-400,2397,-400,2796,798c95009,4715226,95009,4716823,93810,4717222r-15169,8784l77843,4726405v-799,,-1597,-399,-1996,-1198c75447,4724010,75447,4722812,76645,4722413r15169,-8783xm6706908,4710836r16767,4791c6724873,4716026,6725671,4717224,6725272,4718421v,799,-798,1597,-1597,1597l6722877,4720018r-16767,-4791c6704912,4714828,6704114,4713630,6704114,4712433v399,-1198,1596,-1996,2794,-1597xm13572,4708041r13973,10779c28344,4719219,28743,4720816,27945,4721615v-400,399,-1199,798,-1598,798c25948,4722413,25149,4722413,24750,4722014l11177,4711234v-798,-399,-1197,-1996,-399,-2794c11177,4707642,12774,4707242,13572,4708041xm6794733,4700456v799,-399,2395,-399,2795,799c6797927,4702053,6797927,4703650,6796729,4704049r-15170,8784l6780760,4713232v-798,,-1597,-399,-1996,-1198c6778365,4710837,6778764,4709639,6779563,4709240r15170,-8784xm81835,4699259v799,399,1198,1996,400,2795l71455,4716027v-399,399,-1197,798,-1597,798c69459,4716825,68661,4716825,68262,4716426v-799,-799,-1198,-1996,,-2795l79041,4699658v399,-798,1996,-1197,2794,-399xm25548,4695266v798,-399,2396,-399,2795,799l37126,4711235v399,799,399,2396,-799,2795l35529,4714429v-798,,-1597,-399,-1996,-1198l24750,4698061v-400,-799,-400,-2395,798,-2795xm6716490,4694868r13973,10780c6731261,4706047,6731660,4707644,6730862,4708442v-399,399,-1198,798,-1597,798c6728866,4709240,6728067,4709240,6727668,4708841r-13574,-10779c6713296,4697663,6712897,4696066,6713695,4695267v399,-798,1996,-1197,2795,-399xm63871,4690477v1198,399,1997,1597,1597,2794l60677,4710038v,799,-798,1597,-1597,1597l58282,4711635v-1198,-399,-1597,-1597,-1997,-2794l61076,4692074v399,-1198,1597,-1996,2795,-1597xm43912,4688481v1198,,2396,798,2396,1996l48703,4708043v,1197,-798,2395,-1996,2395c45510,4710837,44710,4710039,44311,4708442r-2395,-17566c41916,4689679,42714,4688481,43912,4688481xm6784753,4686085v799,399,1198,1996,399,2794l6774374,4702852v-399,399,-1198,799,-1598,799c6772377,4703651,6771579,4703651,6771179,4703251v-798,-798,-1197,-1996,,-2794l6781959,4686484v399,-798,1996,-1198,2794,-399xm6728465,4682093v799,-399,2396,-399,2795,799l6740043,4698062v399,799,399,2396,-799,2795l6738446,4701256v-799,,-1597,-399,-1996,-1198l6727666,4684888v-399,-799,-399,-2395,799,-2795xm6766790,4677303v1198,399,1997,1596,1598,2794l6763596,4696864v,799,-798,1597,-1597,1597l6761201,4698461v-798,-399,-1598,-1597,-1997,-2794l6763995,4678899v400,-1197,1597,-1996,2795,-1596xm6746829,4675307v1198,,2395,798,2395,1996l6751619,4694869v,1197,-798,2395,-1996,2395c6748825,4697663,6747627,4696865,6747228,4695268r-2396,-17566c6744832,4676505,6745631,4675307,6746829,4675307xm5791596,4650706v7735,1946,14721,6836,19112,14221l5805119,4668520v-7585,-11577,-22754,-15169,-34331,-7984c5759210,4667722,5755617,4683290,5763601,4694469r-5588,3593c5757613,4697663,5757613,4697263,5757214,4696864v-8782,-14771,-3992,-33933,10780,-42715c5775379,4649758,5783862,4648760,5791596,4650706xm363267,4622613v1199,-399,2397,399,2796,1597c367660,4631794,375644,4636984,383628,4634988v1197,-399,2395,399,3193,1597c387220,4637782,386422,4638980,385624,4639379r-400,c380833,4640577,376442,4640177,372450,4638181v-5190,14372,-15170,25549,-28743,32336c330134,4677304,314964,4678501,300593,4673711v-798,4391,-3193,8383,-6786,11178l293408,4685288v-799,399,-1996,,-2795,-799c289815,4683691,289815,4682094,291012,4681296v5988,-5190,7186,-14372,1996,-20760c292210,4659738,292210,4658141,293408,4657343v798,-798,2395,-798,3193,399c299396,4661335,300992,4665327,300992,4669320r400,c314964,4673711,328936,4672913,341711,4666524v12375,-6387,21957,-17165,26348,-30339l368059,4635786v-3194,-2395,-5190,-5988,-6387,-10379c361272,4624210,362071,4623012,363267,4622613xm1286223,4619419v2395,-399,4790,1198,4790,3593l1294607,4647363r24351,-3593c1321353,4643371,1323348,4644968,1323748,4647363v399,2395,-1197,4391,-3592,4790l1295804,4655746r3592,24352c1299795,4682494,1298199,4684489,1295804,4684889v-2396,399,-4392,-1198,-4791,-3593l1287420,4656944r-24351,3593c1260674,4660936,1258679,4659339,1258279,4656944v-399,-2395,1197,-4391,3593,-4791l1286223,4648561r-3593,-24351c1282231,4621814,1283829,4619818,1286223,4619419xm3859025,4617823v1198,-400,2396,399,2396,1996l3863816,4637384v,1198,-798,2396,-1996,2396c3860622,4639780,3859424,4638981,3859424,4637784r-2395,-17566c3857029,4619020,3857827,4617823,3859025,4617823xm3847448,4617024v1198,,1996,1197,1198,2794l3843856,4636585v,799,-800,1597,-1598,1597l3841459,4638182v-1197,-399,-1996,-1597,-1596,-2794l3844654,4618621v399,-1198,1597,-1996,2794,-1597xm3869803,4614229v798,-399,2395,-399,2794,799l3881381,4630198v399,799,399,2396,-799,2795l3879784,4633392v-799,,-1597,-399,-1996,-1198l3869004,4617024v-399,-799,-399,-2395,799,-2795xm3837868,4611834v798,798,798,1996,798,2794l3827887,4628601v-400,399,-1198,799,-1597,799c3825891,4629400,3825092,4629400,3824693,4629000v-798,-399,-1198,-1996,-399,-2794l3835073,4612233v399,-798,1996,-1197,2795,-399xm2514762,4611535v2595,-599,5988,-699,9382,1098c2531727,4616625,2531328,4624210,2531328,4624609v,,,2794,3593,4790c2538514,4630996,2540909,4629399,2540909,4629399r400,l2541707,4629000v1996,-1198,6787,-3593,13173,-399c2561666,4632194,2562067,4639778,2562067,4640178r,399c2562067,4640577,2562067,4643371,2565660,4645367v3593,1996,6387,,6387,l2572446,4645367v398,-399,7585,-4391,13972,-798c2594003,4648561,2593603,4656146,2593603,4656546v,,,2794,3593,4790c2598393,4661735,2599191,4662134,2600389,4662134r4393,400c2606778,4662534,2608375,4664530,2608375,4666526v,2395,-1995,3992,-5589,3992l2596797,4670118v-1597,-399,-3194,-798,-4790,-1596c2584422,4664530,2584821,4656945,2584821,4656546v,,399,-2796,-3193,-4792c2578833,4650157,2575240,4651754,2574840,4652153v-1197,799,-6784,3993,-13572,400c2554481,4648960,2554083,4642573,2554083,4640976v-400,-399,-799,-3593,-3593,-5190c2547296,4634190,2545300,4635387,2544502,4635786r-399,c2542905,4636585,2537715,4639778,2530531,4636186v-7586,-3992,-7186,-11178,-7186,-11976c2523744,4624210,2523345,4621016,2520152,4619419v-2795,-1597,-6389,,-6787,399c2512168,4620617,2506579,4623810,2499792,4620218r-2395,-1597c2495401,4617822,2494603,4615427,2495800,4613431v800,-1996,3194,-2794,5190,-1597l2503385,4613431v3593,1996,6387,,6387,l2510172,4613431v199,-200,1996,-1297,4590,-1896xm7066188,4609439v1198,-400,2396,399,2795,1596c7070580,4618620,7078564,4623810,7086547,4621814v1198,-399,2396,399,3194,1597c7090140,4624608,7089342,4625806,7088543,4626205r-399,c7083753,4627403,7079362,4627003,7075370,4625007v-5190,14371,-15170,25549,-28742,32336c7033055,4664130,7017885,4665327,7003513,4660537v-798,4391,-3193,8383,-6786,11178l6996328,4672114v-799,399,-1996,,-2795,-799c6992735,4670517,6992735,4668920,6993933,4668122v5988,-5190,7185,-14372,1996,-20760c6995130,4646564,6995130,4644967,6996328,4644169v798,-799,2395,-799,3193,399c7002316,4648161,7003913,4652153,7003913,4656146r399,c7017885,4660537,7031857,4659739,7044632,4653350v12375,-6387,21956,-17165,26347,-30339l7070979,4622612v-3194,-2395,-5190,-5988,-6387,-10379c7064192,4611035,7064991,4609838,7066188,4609439xm3881379,4606245r14373,10779c3896550,4617423,3896949,4619020,3896151,4619819v-399,399,-1198,798,-1597,798c3894155,4620617,3893356,4620617,3892957,4620218r-13973,-10780c3878186,4609039,3877787,4607442,3878585,4606644v399,-798,1996,-1198,2794,-399xm3827488,4602253v799,-399,2396,-399,2795,799c3830682,4604249,3830283,4605447,3829484,4605846r-15170,8784l3813515,4615029v-798,,-1596,-399,-1996,-1198c3811120,4613033,3811120,4611436,3812318,4611037r15170,-8784xm3886170,4595068r16767,4791c3904135,4600258,3904534,4601456,3904135,4602653v,799,-798,1597,-1597,1597l3901740,4604250r-16768,-4791c3883775,4599060,3882976,4597862,3883376,4596665v399,-1198,1596,-1996,2794,-1597xm3824296,4590677v1197,,2395,798,2395,1996c3826691,4593871,3825893,4595068,3824695,4595068r-17566,2396c3805932,4597464,3804734,4596666,3804734,4595468v,-1198,798,-2396,1996,-2396l3824296,4590677xm3903336,4580298v1198,,2396,798,2396,1996c3905732,4583491,3904933,4584689,3903736,4584689r-17566,2396c3884972,4587085,3883775,4586287,3883775,4585089v,-1198,798,-2396,1996,-2396l3903336,4580298xm2531928,4579599v2594,-599,5988,-699,9381,1098c2548894,4584689,2548494,4592274,2548494,4592673v,,,2794,3592,4790c2555680,4599060,2558075,4597463,2558075,4597463r399,l2558872,4597064v1997,-1198,6788,-3593,13175,-399c2578833,4600258,2579232,4607842,2579232,4608242r,399c2579232,4608641,2579232,4611435,2582826,4613431v3593,1996,6385,,6385,l2589612,4613431v399,-399,7584,-4391,13971,-798c2611167,4616625,2610770,4624210,2610770,4624610v,,,2794,3593,4790c2615560,4629799,2616357,4630198,2617554,4630198r4391,400c2623942,4630598,2625538,4632594,2625538,4634590v-399,1996,-1997,3592,-5589,3992l2613962,4638182v-1596,-399,-3192,-798,-4790,-1596c2601587,4632594,2601988,4625009,2601988,4624610v,,396,-2796,-3195,-4792c2595999,4618221,2592406,4619818,2592007,4620217v-1198,799,-6787,3993,-13572,400c2571648,4617024,2571248,4610637,2571248,4609040v-398,-399,-799,-3593,-3589,-5190c2564462,4602254,2562466,4603451,2561667,4603850r-398,c2560070,4604649,2554880,4607842,2547696,4604250v-7585,-3992,-7186,-11178,-7186,-11976c2540910,4592274,2540510,4589080,2537318,4587483v-2796,-1597,-6388,,-6787,399c2529333,4588681,2523744,4591874,2516959,4588282r-2396,-1597c2512567,4585886,2511769,4583491,2512966,4581495v799,-1996,3194,-2794,5190,-1597l2520550,4581495v3593,1996,6389,,6389,l2527338,4581495v199,-200,1995,-1297,4590,-1896xm3808725,4573511r16767,4791c3826690,4578701,3827488,4579899,3827089,4581096v,799,-798,1597,-1597,1597l3824694,4582693r-16767,-4791c3806729,4577503,3805931,4576305,3805931,4575107v399,-1197,1596,-1996,2794,-1596xm3896550,4563131v799,-399,2395,-399,2795,799c3899744,4564728,3899744,4566325,3898546,4566724r-15170,8784l3882577,4575907v-798,,-1597,-399,-1996,-1198c3880182,4573512,3880581,4572314,3881380,4571915r15170,-8784xm3818307,4557543r13973,10780c3833078,4568722,3833477,4570319,3832679,4571117v-399,399,-1198,798,-1597,798c3830683,4571915,3829884,4571915,3829485,4571516r-13574,-10779c3815113,4560338,3814714,4558741,3815512,4557942v399,-798,1996,-1197,2795,-399xm3886570,4548761v799,399,1198,1996,399,2794l3876190,4565528v-399,400,-1198,799,-1597,799c3874194,4566327,3873396,4566327,3872996,4565928v-798,-799,-1197,-1996,,-2795l3883776,4549160v399,-798,1996,-1197,2794,-399xm3830282,4544768v798,-399,2395,-399,2794,799l3841860,4560737v399,799,399,2396,-799,2795l3840263,4563931v-799,,-1597,-399,-1996,-1198l3829483,4547563v-399,-799,-399,-2395,799,-2795xm3868606,4539979v1197,399,1996,1596,1597,2794l3865412,4559540v,799,-799,1597,-1598,1597l3863016,4561137v-798,-399,-1597,-1597,-1996,-2794l3865811,4541575v400,-1197,1597,-1996,2795,-1596xm3848645,4537983v1198,,2396,798,2396,1996l3853436,4557544v,1198,-798,2396,-1996,2396c3850642,4560339,3849443,4559540,3849044,4557944r-2395,-17566c3846649,4539180,3847447,4537983,3848645,4537983xm2893457,4513382v7737,1946,14721,6836,19116,14221l2906981,4531196v-7585,-11577,-22752,-15169,-34331,-7984c2861073,4530398,2857479,4545967,2865465,4557145r-5591,3593c2859476,4560339,2859476,4559940,2859076,4559540v-8782,-14771,-3992,-33933,10778,-42715c2877241,4512434,2885724,4511436,2893457,4513382xm933732,4497264v1196,,2394,798,2394,1996l938521,4516826v,1197,-799,2395,-1997,2395c935328,4519221,934130,4518423,934130,4517225r-2395,-17566c931735,4498462,932533,4497264,933732,4497264xm922154,4496466v1199,399,1997,1597,1199,2794l918562,4516027v,799,-799,1597,-1597,1597l916165,4517624v-1197,-399,-1996,-1597,-1596,-2794l919360,4498063v399,-1198,1597,-1996,2794,-1597xm944507,4493671v798,-399,2396,-399,2794,799l956085,4509640v400,799,400,2396,-799,2795l954488,4512834v-799,,-1597,-399,-1995,-1198l943709,4496466v-401,-799,-401,-2395,798,-2795xm912175,4491675v1196,799,1196,1996,797,2795l902194,4508443v-400,399,-1198,798,-1597,798c900198,4509241,899398,4509241,898999,4508842v-797,-399,-1197,-1996,-398,-2795l909380,4492074v400,-798,1995,-1197,2795,-399xm5063807,4485687v2395,-399,4391,1198,4790,3593l5072190,4513631r24352,-3593c5098937,4509639,5100933,4511236,5101333,4513631v399,2395,-1198,4391,-3593,4790l5073388,4522014r3592,24352c5077380,4548762,5075783,4550757,5073388,4551157v-2396,399,-4392,-1198,-4791,-3593l5065004,4523212r-24351,3593c5038258,4527204,5036262,4525607,5035863,4523212v-399,-2395,1197,-4391,3593,-4791l5063807,4514829r-3593,-24351c5059815,4488082,5061412,4486086,5063807,4485687xm956085,4485687r14373,10780c971256,4496866,971655,4498463,970857,4499261v-399,399,-1198,798,-1597,798c968860,4500059,968061,4500059,967661,4499660r-13970,-10779c952892,4488482,952493,4486885,953291,4486086v400,-798,1996,-1197,2794,-399xm901794,4482095v799,-400,2396,-400,2794,798c905386,4483691,904987,4485288,903790,4485687r-15170,8784l887821,4494870v-798,,-1596,-399,-1995,-1198c885426,4492874,885426,4491277,886624,4490878r15170,-8783xm6292341,4478202v2595,-599,5988,-699,9382,1098c6309307,4483292,6308908,4490877,6308908,4491276v,,,2794,3593,4790c6316094,4497663,6318489,4496066,6318489,4496066r399,l6319287,4495667v1996,-1198,6787,-3593,13174,-399c6339247,4498861,6339646,4506445,6339646,4506844r,400c6339646,4507244,6339646,4510038,6343239,4512034v3593,1996,6387,,6387,l6350026,4512034v399,-399,7584,-4391,13971,-798c6371582,4515228,6371183,4522813,6371183,4523213v,,,2794,3593,4790c6375973,4528402,6376772,4528801,6377969,4528801r4392,400c6384357,4529201,6385953,4531197,6385953,4533193v,1996,-1996,3592,-5588,4391l6374377,4537184v-1597,-399,-3194,-798,-4791,-1596c6362001,4531596,6362401,4524011,6362401,4523612v,,399,-2796,-3194,-4792c6356413,4517224,6352820,4518820,6352421,4519220v-1198,798,-6787,3993,-13573,399c6332062,4516026,6331662,4509639,6331662,4508042v-399,-399,-798,-3593,-3592,-5189c6324876,4501256,6322880,4502453,6322082,4502853r-399,c6320485,4503651,6315295,4506844,6308110,4503252v-7585,-3992,-7186,-11178,-7186,-11976c6301323,4491276,6300924,4488082,6297730,4486485v-2795,-1596,-6388,,-6787,400c6289746,4487683,6284157,4490877,6277371,4487284r-2396,-1597c6272979,4484889,6272181,4482493,6273379,4480497v798,-1996,3193,-2794,5189,-1596l6280963,4480098v3593,1996,6388,,6388,l6287750,4480098v200,-200,1996,-1297,4591,-1896xm960874,4474909r16767,4791c978440,4480099,979238,4480898,978839,4482494v,799,-798,1597,-1597,1597l976444,4484091r-16768,-4791c958479,4478901,957680,4477703,958080,4476506v399,-1198,1596,-1996,2794,-1597xm4168005,4472115v1198,-400,2396,399,2795,1596c4172397,4481296,4180381,4486486,4188364,4484490v1198,-399,2396,399,3194,1597c4191957,4487284,4191159,4488482,4190360,4488881r-399,c4185570,4490079,4181179,4489679,4177187,4487683v-5190,14372,-15171,25549,-28743,32337c4134871,4526806,4119701,4528004,4105330,4523213v-798,4391,-3193,8383,-6786,11178l4098145,4534790v-799,399,-1996,,-2795,-798c4094552,4533193,4094552,4531596,4095750,4530798v5988,-5190,7185,-14372,1996,-20759c4096947,4509240,4096947,4507643,4098145,4506845v798,-798,2395,-798,3193,399c4104133,4510837,4105730,4514829,4105730,4518822r399,c4119701,4523213,4133673,4522415,4146448,4516027v12375,-6388,21957,-17166,26348,-30340l4172796,4485288v-3194,-2395,-5190,-5988,-6387,-10379c4166009,4473711,4166808,4472514,4168005,4472115xm898603,4470518v1196,,2395,798,2395,1996c901397,4473312,900599,4474510,899002,4474909r-17566,2396c880238,4477305,879040,4476507,879040,4475309v,-1198,799,-2396,1997,-2396l898603,4470518xm978042,4460139v1197,,2395,798,2395,1996c980437,4463332,979638,4464530,978441,4464530r-17566,2396c959678,4466926,958480,4466128,958480,4464930v,-1199,798,-2396,1996,-2396l978042,4460139xm883031,4453353r16768,4791c900996,4458543,901795,4459741,901395,4460938v,799,-798,1597,-1596,1597l899000,4462535r-16767,-4791c881434,4457345,880636,4456147,880237,4454950v399,-1198,1597,-1996,2794,-1597xm6309107,4445867v2594,-599,5988,-699,9381,1098c6326073,4450957,6325674,4458542,6325674,4458941v,,,2794,3593,4790c6332860,4465328,6335255,4463731,6335255,4463731r399,l6336053,4463332v1996,-1198,6787,-3593,13174,-399c6356013,4466526,6356412,4474110,6356412,4474510r,399c6356412,4474909,6356412,4477703,6360005,4479699v3593,1996,6387,,6387,l6366792,4479699v399,-399,7584,-4391,13972,-798c6388348,4482893,6387949,4490478,6387949,4490878v,,,2794,3593,4790c6392740,4496067,6393538,4496466,6394736,4496466r4391,400c6401123,4496866,6402720,4498862,6402720,4500858v,2395,-1597,3992,-5589,3992l6391143,4504450v-1597,-399,-3194,-798,-4791,-1596c6378768,4498862,6379167,4491277,6379167,4490878v,,399,-2796,-3194,-4792c6373179,4484489,6369586,4486086,6369187,4486485v-1198,799,-6787,3993,-13573,400c6348828,4483292,6348428,4476905,6348428,4475308v-399,-399,-798,-3593,-3592,-5190c6341642,4468522,6339646,4469719,6338848,4470118r-400,c6337251,4470917,6332061,4474110,6324876,4470518v-7585,-3992,-7186,-11178,-7186,-11976c6318089,4458542,6317690,4455348,6314495,4453751v-2794,-1597,-6387,,-6786,399c6306511,4454949,6300923,4458142,6294136,4454550r-2395,-1597c6289745,4452154,6288947,4449759,6290144,4447763v799,-1996,3194,-2794,5190,-1597l6297729,4447763v3593,1996,6387,,6387,l6304515,4447763v200,-200,1997,-1297,4592,-1896xm971254,4442574v798,-399,2395,-399,2795,799c974448,4444171,974448,4445768,973250,4446167r-15170,8784l957282,4455350v-799,,-1597,-399,-1996,-1198c954488,4453354,954886,4452156,956085,4451358r15169,-8784xm892613,4437384r13972,10780c907385,4448563,907783,4450160,906986,4450958v-401,399,-1197,798,-1599,798c904989,4451756,904190,4451756,903792,4451357r-13574,-10779c889420,4440179,889021,4438582,889819,4437783v399,-798,1996,-1197,2794,-399xm961275,4428602v798,399,1198,1996,399,2794l950895,4445369v-399,399,-1197,799,-1597,799c948898,4446168,948100,4446168,947701,4445768v-798,-798,-1197,-2395,,-2794l958480,4429001v400,-798,1996,-1198,2795,-399xm904988,4424610v797,-399,2395,-399,2795,799l916567,4440579v399,799,399,2396,-800,2795l914969,4443773v-798,,-1597,-399,-1995,-1198l904190,4427405v-400,-799,-400,-2395,798,-2795xm943309,4419421v1198,399,1998,1597,1597,2794l940115,4438982v,799,-798,1597,-1597,1597l937721,4440579v-1198,-399,-1598,-1597,-1996,-2794l940514,4421018v399,-1198,1597,-1996,2795,-1597xm923353,4417824v1197,,2396,798,2396,1996l928145,4437386v,1197,-798,2395,-1997,2395c924951,4439781,924151,4438983,923753,4437785r-2396,-17566c921357,4419022,922155,4417824,923353,4417824xm6671031,4380049v7735,1946,14721,6836,19112,14222l6684554,4397863v-7585,-11576,-22755,-15169,-34331,-7984c6638645,4397065,6635052,4412235,6643036,4423812r-5589,3593c6637048,4427006,6637048,4426607,6636649,4426208v-8782,-14772,-3992,-33933,10779,-42716c6654813,4379101,6663296,4378103,6671031,4380049xm4711314,4363931v1198,-399,1996,400,2395,1996l4716105,4383493v,1198,-798,2395,-1996,2395c4712911,4385888,4711713,4385090,4711713,4383892r-2395,-17565c4709318,4365129,4710116,4363931,4711314,4363931xm4699738,4363134v1198,399,1597,1197,1198,2794l4696145,4382695v,799,-799,1597,-1597,1597l4693749,4384292v-1197,-399,-1996,-1597,-1596,-2794l4696944,4364731v399,-1198,1597,-1996,2794,-1597xm4721693,4360339v798,-400,2395,-400,2794,798l4733271,4376308v399,798,399,2395,-799,2794l4731674,4379501v-799,,-1597,-399,-1996,-1197l4720894,4363133v-399,-798,-399,-2395,799,-2794xm4689758,4357944v798,799,1197,1996,798,2795l4679777,4374712v-399,399,-1198,798,-1597,798c4677781,4375510,4676982,4375510,4676583,4375111v-798,-399,-1197,-1996,-399,-2795l4686963,4358343v400,-798,1996,-1197,2795,-399xm4733269,4352355r14372,10779c4748440,4363534,4748839,4365130,4748041,4365929v-400,399,-1198,798,-1597,798c4746045,4366727,4745246,4366727,4744847,4366328r-13973,-10779c4730076,4355149,4729676,4353553,4730475,4352754v399,-798,1996,-1197,2794,-399xm1242711,4351956v1197,-400,2395,399,2794,1596c1247102,4361137,1255086,4366327,1263071,4364331v1197,-399,2394,399,3192,1597c1266662,4367125,1265864,4368323,1265066,4368722r-400,c1260275,4369920,1255885,4369520,1251892,4367524v-5190,14371,-15168,25549,-28741,32336c1209578,4406647,1194409,4407844,1180037,4403054v-798,4391,-3193,8383,-6786,11178l1172851,4414631v-798,399,-1995,,-2794,-799c1169259,4413034,1169259,4411437,1170456,4410639v5988,-5190,7186,-14372,1996,-20760c1171654,4389081,1171654,4387484,1172851,4386686v799,-799,2396,-799,3194,399c1178840,4390678,1180436,4394670,1180436,4398663r400,c1194409,4403054,1208380,4402256,1221155,4395867v12375,-6387,21956,-17165,26347,-30339l1247502,4365129v-3195,-2395,-5190,-5988,-6387,-10379c1240716,4353552,1241514,4352355,1242711,4351956xm4679378,4348363v799,-400,2396,-400,2795,798c4682971,4350359,4682572,4351556,4681374,4351955r-15170,8784l4665405,4361138v-798,,-1596,-399,-1996,-1198c4663010,4359142,4663010,4357545,4664208,4357146r15170,-8783xm2165659,4348363v2396,-400,4790,1197,4790,3592l2174043,4376307r24351,-3593c2200790,4372315,2202785,4373911,2203184,4376307v400,2395,-1198,4391,-3593,4790l2175240,4384690r3592,24352c2179229,4411437,2177634,4413433,2175240,4413832v-2395,400,-4392,-1197,-4791,-3592l2166857,4385887r-24352,3593c2140110,4389879,2138114,4388283,2137715,4385887v-400,-2395,1198,-4391,3593,-4790l2165659,4377504r-3593,-24351c2161667,4350758,2163265,4348762,2165659,4348363xm4738060,4341178r16767,4791c4756025,4346368,4756823,4347566,4756025,4348763v,799,-798,1597,-1597,1597l4753630,4350360r-16767,-4791c4735665,4345170,4734867,4343972,4735266,4342775v399,-1198,1597,-1996,2794,-1597xm3394195,4340878v2597,-599,5995,-699,9390,1097c3411177,4345967,3410779,4353552,3410779,4353951v,,,2795,3590,4791c3417961,4360339,3420354,4358742,3420354,4358742r401,l3421153,4358343v1995,-1198,6785,-3593,13168,-400c3441105,4361536,3441503,4369121,3441503,4369520r,399c3441503,4369919,3441503,4372714,3445096,4374710v3590,1996,6385,,6385,l3451880,4374710v398,-399,7581,-4391,13967,-799c3473428,4377903,3473027,4385489,3473027,4385888v,,,2795,3593,4791c3477817,4391078,3478617,4391477,3479813,4391477r4390,399c3486197,4391876,3487793,4393872,3487793,4395868v,1996,-1992,3593,-5587,3992l3476224,4399461v-1599,-399,-3197,-798,-4793,-1597c3463853,4393872,3464251,4386288,3464251,4385888v,,398,-2795,-3194,-4791c3458266,4379500,3454674,4381097,3454273,4381496v-1195,799,-6782,3993,-13567,399c3433923,4378303,3433526,4371915,3433526,4370319v-402,-400,-801,-3593,-3592,-5190c3426740,4363532,3424743,4364730,3423946,4365129r-398,c3422351,4365927,3417160,4369121,3409979,4365528v-7585,-3992,-7193,-11177,-7193,-11976c3403189,4353552,3402786,4350359,3399590,4348762v-2798,-1597,-6391,,-6789,399c3391602,4349959,3386011,4353153,3379222,4349560r-2396,-1597c3374830,4347165,3374031,4344770,3375231,4342774v795,-1996,3194,-2795,5189,-1597l3382816,4342774v3592,1996,6391,,6391,l3389603,4342774v201,-200,1999,-1298,4592,-1896xm4676186,4336787v1197,,2395,798,2395,1996c4678980,4339980,4678182,4341178,4676585,4341178r-17566,2396c4657821,4343574,4656624,4342776,4656624,4341578v,-1198,798,-2396,1996,-2396l4676186,4336787xm4755625,4326807v1198,-400,1996,399,2396,1995c4758021,4330000,4757222,4331198,4756025,4331198r-17566,2396c4737261,4333594,4736064,4332795,4736064,4331598v,-1199,798,-2396,1996,-2396l4755625,4326807xm4660615,4319621r16768,4791c4678580,4324811,4679379,4326009,4678980,4327206v,799,-799,1597,-1597,1597l4676584,4328803r-16767,-4791c4658619,4323613,4658220,4322415,4657821,4321218v399,-1198,1597,-1996,2794,-1597xm4748839,4309241v798,-399,2395,-399,2794,799c4752033,4310838,4752033,4312435,4750835,4312834r-15171,8784l4734866,4322017v-798,,-1597,-399,-1996,-1198c4732072,4319622,4732471,4318424,4733668,4318025r15171,-8784xm3411376,4308543v2594,-599,5987,-699,9379,1098c3428336,4313633,3427938,4321218,3427938,4321617v,,,2794,3592,4790c3435122,4328004,3437515,4326407,3437515,4326407r399,l3438312,4326008v1996,-1198,6784,-3593,13169,-399c3458266,4329202,3458662,4336786,3458662,4337185r,400c3458662,4337585,3458662,4340379,3462255,4342375v3592,1996,6385,,6385,l3469041,4342375v396,-399,7579,-4391,13965,-798c3490593,4345569,3490192,4353154,3490192,4353554v,,,2794,3593,4790c3494980,4358743,3495779,4359142,3496977,4359142r4386,400c3503364,4359542,3504963,4361538,3504963,4363534v-396,2395,-2001,3991,-5593,3991l3493380,4367126v-1594,-399,-3188,-798,-4788,-1596c3481009,4361538,3481410,4353953,3481410,4353554v,,398,-2796,-3194,-4792c3475422,4347165,3471832,4348762,3471434,4349161v-1200,799,-6785,3993,-13569,400c3451083,4345968,3450683,4339581,3450683,4337984v-398,-399,-799,-3593,-3591,-5190c3443899,4331198,3441904,4332395,3441105,4332794r-399,c3439511,4333593,3434321,4336786,3427138,4333194v-7581,-3992,-7183,-11178,-7183,-11976c3420354,4321218,3419955,4318024,3416764,4316427v-2794,-1597,-6386,,-6785,399c3408782,4317625,3403189,4320818,3396394,4317226r-2396,-1597c3392004,4314830,3391203,4312435,3392402,4310439v797,-1996,3195,-2794,5192,-1597l3399997,4310439v3588,1996,6390,,6390,l3406788,4310439v197,-200,1994,-1298,4588,-1896xm4670197,4303653r13973,10780c4684968,4314832,4685367,4316429,4684569,4317227v-399,399,-1198,798,-1597,798c4682573,4318025,4681774,4318025,4681375,4317626r-13574,-10779c4667003,4306448,4666604,4304851,4667402,4304052v399,-798,1996,-1197,2795,-399xm4738860,4294870v798,399,1197,1996,399,2794l4728480,4311637v-400,399,-1198,799,-1597,799c4726484,4312436,4725685,4312436,4725286,4312036v-1198,-798,-1198,-1996,,-2794l4736065,4295269v400,-798,1996,-1198,2795,-399xm4682172,4290878v798,-399,2395,-399,2794,799l4693750,4306847v399,799,399,2396,-799,2795l4692153,4310041v-799,,-1597,-399,-1996,-1198l4681373,4293673v-399,-799,-399,-2395,799,-2795xm4720896,4286088v1197,399,1996,1596,1597,2794l4717701,4305649v,799,-798,1597,-1597,1597l4715306,4307246v-1198,-399,-1996,-1597,-1996,-2794l4718101,4287684v400,-1197,1597,-1996,2795,-1596xm4700935,4284492v1198,,2395,798,2395,1996l4705726,4304053v,1198,-798,2396,-1996,2396c4702532,4306449,4701334,4305650,4701334,4304453r-2395,-17566c4698939,4285689,4699737,4284492,4700935,4284492xm3772847,4242725v7735,1946,14721,6837,19113,14222l3786371,4260540v-7585,-11577,-22755,-15170,-34332,-7984c3740462,4259741,3736869,4274911,3744853,4286488r-5589,3593c3738865,4289682,3738865,4289283,3738466,4288884v-8782,-14772,-3992,-33933,10778,-42716c3756630,4241777,3765113,4240779,3772847,4242725xm1813165,4226607v1198,-399,1996,798,2395,1996l1817955,4246169v,1197,-797,2395,-1996,2395c1814762,4248564,1813564,4247765,1813564,4246568r-2388,-17566c1811176,4227805,1811974,4226607,1813165,4226607xm1801594,4225809v1198,399,1597,1197,1198,2794l1798001,4245370v,799,-799,1597,-1596,1597l1795605,4246967v-1197,-399,-1996,-1597,-1596,-2794l1798799,4227406v400,-1198,1598,-1996,2795,-1597xm1823543,4223014v798,-399,2395,-399,2794,799l1835121,4238983v399,799,399,2396,-799,2795l1833524,4242177v-799,,-1597,-399,-1996,-1198l1822744,4225809v-399,-799,-399,-2395,799,-2795xm468855,4220719v2595,-599,5988,-699,9382,1098c485821,4225809,485422,4233394,485422,4233793v,,,2794,3593,4790c492608,4240180,495003,4238583,495003,4238583r399,l495801,4238184v1996,-1198,6787,-3593,13174,-399c515761,4241378,516160,4248962,516160,4249361r,400c516160,4249761,516160,4252555,519753,4254551v3593,1996,6387,,6387,l526540,4254551v399,-399,7584,-4391,13972,-798c548096,4257745,547697,4265330,547697,4265730v,,,2794,3593,4790c552488,4270919,553286,4271318,554484,4271318r4391,400c560871,4271718,562468,4273714,562468,4275710v-400,1996,-1996,3592,-5589,3991l550891,4279302v-1597,-399,-3194,-798,-4791,-1596c538516,4273714,538915,4266129,538915,4265730v,,399,-2796,-3194,-4792c532927,4259341,529334,4260938,528935,4261337v-1198,799,-6787,3993,-13573,400c508576,4258144,508176,4251757,508176,4250160v-399,-399,-798,-3593,-3592,-5190c501390,4243374,499394,4244571,498596,4244970r-399,c496999,4245769,491809,4248962,484624,4245370v-7585,-3992,-7186,-11178,-7186,-11976c477837,4233394,477438,4230200,474245,4228603v-2795,-1597,-6388,,-6787,399c466261,4229801,460672,4232994,453885,4229402r-2395,-1597c449494,4227006,448696,4224611,449893,4222615v799,-1996,3194,-2794,5190,-1597l457478,4222615v3593,1996,6387,,6387,l464265,4222615v199,-200,1995,-1298,4590,-1896xm1791615,4220619v798,798,1197,2395,798,2794l1781635,4237386v-399,399,-1198,799,-1597,799c1779639,4238185,1778840,4238185,1778441,4237785v-798,-399,-1197,-1996,-399,-2794l1788820,4221018v399,-798,1996,-1197,2795,-399xm5019896,4218224v1197,-400,2395,399,2794,1596c5024287,4227405,5032271,4232595,5040255,4230599v1596,-399,2794,399,3193,1597c5043847,4233393,5043049,4234591,5042251,4234990r-400,c5037460,4236188,5033069,4235788,5029077,4233792v-5189,14371,-15170,25549,-28743,32336c4986761,4272915,4971592,4274112,4957220,4269322v-798,4391,-3193,8383,-6786,11178l4950035,4280899v-799,399,-1996,,-2795,-799c4946442,4279302,4946442,4277705,4947640,4276907v5988,-5190,7185,-14372,1996,-20760c4948837,4255349,4948837,4253752,4950035,4252954v798,-799,2395,-799,3193,399c4956023,4256946,4957620,4260938,4957620,4264931r399,c4971592,4269322,4985564,4268524,4998338,4262135v12375,-6387,21957,-17165,26348,-30339l5024686,4231397v-3194,-2395,-5190,-5988,-6387,-10379c5017900,4219820,5018698,4218623,5019896,4218224xm5943242,4215031v2395,-399,4391,1197,4790,3593l5951625,4242975r24351,-3593c5978372,4238983,5980368,4240580,5980767,4242975v399,2395,-1198,4391,-3593,4790l5952823,4251358r3593,24352c5956815,4278105,5955218,4280101,5952823,4280501v-2395,399,-4391,-1198,-4791,-3593l5944440,4252556r-24352,3592c5917692,4256548,5915696,4254951,5915297,4252556v-399,-2396,1198,-4392,3593,-4791l5943242,4244172r-3593,-24351c5939250,4217426,5940847,4215430,5943242,4215031xm1835519,4215031r14372,10779c1850689,4226209,1851089,4227806,1850291,4228605v-400,399,-1198,798,-1597,798c1848294,4229403,1847496,4229403,1847097,4229004r-13974,-10780c1832325,4217825,1831926,4216228,1832724,4215430v399,-798,1997,-1198,2795,-399xm1781235,4211038v799,-399,2396,-399,2795,799c1784828,4213034,1784429,4214232,1783231,4214631r-15169,8784l1767263,4223814v-798,,-1596,-399,-1996,-1198c1764868,4221818,1764868,4220221,1766066,4219822r15169,-8784xm7171776,4207147v2595,-599,5988,-699,9382,1097c7188742,4212236,7188343,4219821,7188343,4220220v,,,2795,3593,4791c7195529,4226608,7197924,4225011,7197924,4225011r399,l7198722,4224612v1996,-1198,6787,-3593,13174,-400c7218682,4227805,7219082,4235390,7219082,4235789r,399c7219082,4236188,7219082,4238983,7222674,4240979v3593,1996,6388,,6388,l7229461,4240979v399,-399,7585,-4391,13972,-799c7251018,4244172,7250618,4251758,7250618,4252157v,,,2795,3593,4791c7255409,4257347,7256207,4257746,7257405,4257746r4391,399c7263792,4258145,7265389,4260141,7265389,4262137v-399,2396,-1996,3992,-5589,4392l7253812,4266129v-1597,-399,-3194,-798,-4790,-1596c7241437,4260541,7241836,4252956,7241836,4252557v,,399,-2796,-3194,-4792c7235848,4246168,7232255,4247765,7231856,4248164v-1198,799,-6786,3993,-13573,400c7211497,4244971,7211098,4238584,7211098,4236987v-400,-399,-799,-3593,-3593,-5190c7204311,4230200,7202315,4231398,7201517,4231797r-399,c7199920,4232596,7194730,4235789,7187545,4232196v-7585,-3992,-7186,-11177,-7186,-11976c7180758,4220220,7180359,4217027,7177165,4215430v-2795,-1597,-6388,,-6787,399c7169181,4216628,7163592,4219821,7156805,4216228r-2395,-1596c7152414,4213833,7151616,4211438,7152813,4209442v799,-1996,3194,-2794,5190,-1597l7160398,4209043v3593,1996,6387,,6387,l7167185,4209043v200,-200,1996,-1297,4591,-1896xm1840309,4203853r16767,4791c1857875,4209043,1858673,4210241,1858274,4211438v,799,-798,1597,-1597,1597l1855879,4213035r-16768,-4791c1837914,4207845,1837115,4206647,1837515,4205450v399,-1198,1596,-1996,2794,-1597xm1778044,4199462v1197,,2395,798,2395,1996c1780838,4202656,1780040,4203853,1778443,4203853r-17565,2396c1759680,4206249,1758483,4205451,1758483,4204253v,-1198,798,-2396,1996,-2396l1778044,4199462xm1857477,4189482v1197,-400,1996,399,2395,1995c1859872,4192675,1859073,4193873,1857876,4193873r-17566,2396c1839112,4196269,1837915,4195470,1837915,4194273v,-1199,798,-2396,1996,-2396l1857477,4189482xm485622,4188384v2595,-599,5988,-699,9382,1098c502588,4193474,502189,4201059,502189,4201458v,,,2794,3593,4790c509375,4207845,511770,4206248,511770,4206248r399,l512568,4205849v1996,-1198,6787,-3593,13174,-399c532528,4209043,532927,4216627,532927,4217027r,399c532927,4217426,532927,4220220,536520,4222216v3593,1996,6387,,6387,l543307,4222216v399,-399,7584,-4391,13972,-798c564863,4225410,564464,4232995,564464,4233395v,,,2794,3593,4790c569255,4238584,570053,4238983,571251,4238983r4391,400c577638,4239383,579235,4241379,579235,4243375v,1996,-1996,3592,-5589,3992l567658,4246967v-1597,-399,-3194,-798,-4791,-1596c555283,4241379,555682,4233794,555682,4233395v,,399,-2796,-3194,-4792c549694,4227006,546101,4228603,545702,4229002v-1198,799,-6787,3993,-13573,400c525343,4225809,524943,4219422,524943,4217825v-399,-399,-798,-3593,-3592,-5190c518157,4211039,516161,4212236,515363,4212635r-399,c513766,4213434,508576,4216627,501391,4213035v-7585,-3992,-7186,-11178,-7186,-11976c494604,4201059,494205,4197865,491012,4196268v-2795,-1597,-6388,,-6787,399c483028,4197466,477439,4200659,470652,4197067r-2395,-1597c466261,4194671,465463,4192276,466660,4190280v799,-1996,3194,-2794,5190,-1597l474245,4190280v3593,1996,6387,,6387,l481032,4190280v199,-200,1996,-1298,4590,-1896xm1762473,4182297r16766,4791c1780437,4187487,1781235,4188685,1780836,4189882v,799,-798,1597,-1597,1597l1778441,4191479r-16766,-4791c1760876,4186289,1760078,4185091,1759679,4183893v399,-1197,1596,-1996,2794,-1596xm7188542,4175211v2595,-599,5988,-699,9382,1097c7205508,4180300,7205109,4187885,7205109,4188284v,,,2795,3593,4791c7212295,4194672,7214690,4193075,7214690,4193075r399,l7215488,4192676v1996,-1198,6787,-3593,13174,-400c7235448,4195869,7235847,4203454,7235847,4203853r,399c7235847,4204252,7235847,4207047,7239440,4209043v3593,1996,6387,,6387,l7246227,4209043v399,-399,7584,-4391,13971,-799c7267783,4212236,7267384,4219822,7267384,4220221v,,,2795,3593,4791c7272174,4225411,7272973,4225810,7274170,4225810r4392,399c7280558,4226209,7282154,4228205,7282154,4230201v,1996,-1596,3593,-5588,3992l7270578,4233794v-1597,-399,-3194,-798,-4791,-1597c7258202,4228205,7258602,4220621,7258602,4220221v,,399,-2795,-3194,-4791c7252614,4213833,7249021,4215430,7248622,4215829v-1198,799,-6787,3993,-13573,399c7228263,4212636,7227863,4206248,7227863,4204652v-399,-400,-798,-3593,-3592,-5190c7221077,4197865,7219081,4199063,7218283,4199462r-399,c7216686,4200260,7211496,4203454,7204311,4199861v-7585,-3992,-7186,-11177,-7186,-11976c7197524,4187885,7197125,4184692,7193931,4183095v-2795,-1597,-6388,,-6787,399c7185947,4184292,7180358,4187486,7173572,4183893r-2396,-1597c7169180,4181498,7168382,4179103,7169580,4177107v798,-1996,3193,-2795,5189,-1597l7177164,4177107v3593,1996,6388,,6388,l7183951,4177107v200,-200,1996,-1297,4591,-1896xm1850689,4171917v799,-399,2395,-399,2795,799c1853883,4173514,1853883,4175111,1852685,4175510r-15170,8784l1836716,4184693v-798,,-1597,-399,-1996,-1198c1833922,4182298,1834321,4181100,1835519,4180701r15170,-8784xm1772054,4166328r13973,10780c1786826,4177507,1787224,4179104,1786427,4179902v-400,399,-1199,798,-1598,798c1784430,4180700,1783631,4180700,1783233,4180301r-13574,-10779c1768861,4169123,1768462,4167526,1769260,4166727v399,-798,1996,-1197,2794,-399xm1840710,4157546v798,399,1197,1996,399,2794l1830330,4174313v-399,400,-1198,799,-1597,799c1828334,4175112,1827535,4175112,1827136,4174713v-1198,-799,-1198,-1996,,-2795l1837915,4157945v400,-798,1996,-1197,2795,-399xm1784030,4153554v797,-399,2394,-399,2794,799l1795607,4169523v399,799,399,2396,-799,2795l1794010,4172717v-799,,-1597,-399,-1996,-1198l1783230,4156349v-399,-799,-399,-2395,800,-2795xm1822745,4148764v1198,399,1997,1596,1598,2794l1819551,4168325v,799,-798,1597,-1597,1597l1817156,4169922v-1199,-399,-1997,-1597,-1997,-2794l1819950,4150360v400,-1197,1597,-1996,2795,-1596xm1802793,4147167v1197,,2395,798,2395,1996l1807583,4166729v,1197,-798,2395,-1995,2395c1804390,4169124,1803192,4168325,1803192,4167128r-2395,-17566c1800797,4148364,1801595,4147167,1802793,4147167xm847156,4122167v7735,1946,14721,6836,19113,14221l860679,4139981v-7585,-11577,-22754,-15169,-34335,-7984c814770,4139183,811177,4154752,819160,4165930r-5587,3593c813172,4169124,813172,4168725,812774,4168325v-8782,-14771,-3992,-33933,10776,-42715c830940,4121219,839422,4120221,847156,4122167xm5590750,4092876v1197,,1996,798,2395,1996l5595540,4112437v,1198,-798,2396,-1996,2396c5592347,4114833,5591149,4114034,5591149,4112837r-2396,-17566c5588753,4094073,5589552,4092876,5590750,4092876xm5579172,4092078v1199,399,1598,1597,1199,2794l5575580,4111639v,799,-799,1597,-1597,1597l5573185,4113236v-1199,-399,-1997,-1597,-1598,-2794l5576378,4093675v399,-1198,1597,-1996,2794,-1597xm5601128,4089682v799,-399,2396,-399,2795,799l5612706,4105651v399,799,399,2396,-799,2795l5611109,4108845v-798,,-1597,-399,-1996,-1198l5600330,4092477v-400,-799,-400,-2395,798,-2795xm5569193,4087287v798,798,1198,1996,798,2794l5559213,4104054v-399,399,-1198,799,-1598,799c5557216,4104853,5556418,4104853,5556018,4104453v-798,-399,-1197,-1996,-399,-2794l5566399,4087686v399,-798,1996,-1198,2794,-399xm5612705,4081698r14372,10779c5627875,4092877,5628274,4094473,5627476,4095272v-399,399,-1198,798,-1597,798c5625480,4096070,5624682,4096070,5624282,4095671r-13973,-10779c5609511,4084492,5609112,4082896,5609910,4082097v399,-798,1996,-1197,2795,-399xm2122147,4080900v1198,-400,2396,399,2794,1596c2126538,4090081,2134524,4095271,2142507,4093275v1197,-399,2396,399,3193,1597c2146100,4096069,2145301,4097267,2144503,4097666r-400,c2139713,4098864,2135321,4098464,2131330,4096468v-5191,14372,-15170,25549,-28743,32337c2089013,4135591,2073844,4136789,2059471,4131998v-797,4391,-3192,8383,-6786,11178l2052286,4143575v-799,399,-1995,,-2795,-798c2048693,4141978,2048693,4140381,2049892,4139583v5987,-5190,7184,-14372,1995,-20759c2051089,4118025,2051089,4116428,2052286,4115630v799,-798,2395,-798,3194,399c2058275,4119622,2059871,4123614,2059871,4127607r400,c2073844,4131998,2087815,4131200,2100590,4124812v12375,-6388,21957,-17166,26347,-30340l2126937,4094073v-3193,-2395,-5189,-5988,-6388,-10379c2120150,4082496,2120950,4081299,2122147,4080900xm5558813,4077706v799,-399,2396,-399,2795,799c5562007,4079702,5562007,4080900,5560809,4081299r-15170,8784l5544840,4090482v-798,,-1596,-399,-1996,-1198c5542445,4088486,5542445,4086889,5543643,4086490r15170,-8784xm3045104,4077706v2391,-399,4389,1198,4788,3593l3053486,4105650r24354,-3593c3080234,4101658,3082230,4103255,3082626,4105650v404,2395,-1192,4391,-3588,4790l3054684,4114033r3590,24352c3058676,4140781,3057077,4142776,3054684,4143176v-2398,399,-4395,-1198,-4792,-3593l3046298,4115231r-24345,3593c3019557,4119223,3017561,4117626,3017160,4115231v-399,-2395,1201,-4391,3599,-4791l3045104,4106848r-3590,-24352c3041111,4080101,3042707,4078105,3045104,4077706xm5617495,4070521r16767,4791c5635460,4075711,5636258,4076909,5635460,4078106v,799,-798,1597,-1597,1597l5633065,4079703r-16767,-4791c5615100,4074513,5614302,4073315,5614701,4072117v399,-1197,1597,-1996,2794,-1596xm4273592,4070221v2595,-599,5989,-699,9382,1098c4290558,4075311,4290159,4082896,4290159,4083295v,,,2794,3593,4790c4297345,4089682,4299740,4088085,4299740,4088085r399,l4300538,4087686v1996,-1198,6787,-3593,13174,-399c4320498,4090880,4320898,4098464,4320898,4098864r,399c4320898,4099263,4320898,4102057,4324490,4104053v3593,1996,6388,,6388,l4331277,4104053v399,-399,7586,-4391,13973,-798c4352835,4107247,4352435,4114832,4352435,4115232v,,,2794,3593,4790c4357226,4120421,4358024,4120820,4359222,4120820r4391,400c4365609,4121220,4367206,4123216,4367206,4125212v,1996,-1996,3592,-5589,3992l4355629,4128804v-1597,-399,-3194,-798,-4790,-1596c4343254,4123216,4343653,4115631,4343653,4115232v,,399,-2796,-3194,-4792c4337665,4108843,4334071,4110440,4333672,4110839v-1198,799,-6786,3993,-13573,400c4313313,4107646,4312914,4101259,4312914,4099662v-400,-399,-799,-3593,-3593,-5190c4306127,4092876,4304131,4094073,4303333,4094472r-399,c4301736,4095271,4296546,4098464,4289361,4094872v-7585,-3992,-7186,-11178,-7186,-11976c4282574,4082896,4282175,4079702,4278982,4078105v-2795,-1597,-6388,,-6787,399c4270998,4079303,4265409,4082496,4258622,4078904r-2395,-1597c4254231,4076508,4253433,4074113,4254630,4072117v799,-1996,3194,-2794,5190,-1597l4262215,4072117v3593,1996,6387,,6387,l4269002,4072117v199,-200,1995,-1297,4590,-1896xm5555620,4066130v1197,,2395,798,2395,1996c5558414,4069324,5557616,4070122,5556019,4070521r-17566,2396c5537256,4072917,5536058,4072119,5536058,4070921v,-1198,798,-2396,1996,-2396l5555620,4066130xm5635061,4055751v1197,,1996,798,2395,1996c5637456,4058945,5636658,4060142,5635460,4060142r-17566,2396c5616697,4062538,5615499,4061740,5615499,4060542v,-1198,798,-2396,1996,-2396l5635061,4055751xm5540050,4048964r16768,4791c5558015,4054154,5558814,4055352,5558415,4056549v,799,-799,1597,-1597,1597l5556019,4058146r-16767,-4791c5538054,4052956,5537655,4051758,5537256,4050560v399,-1197,1597,-1996,2794,-1596xm5628274,4038584v799,-399,2395,-399,2795,799c5631468,4040181,5631468,4041778,5630270,4042177r-15170,8784l5614301,4051360v-798,,-1596,-399,-1996,-1198c5611507,4048965,5611906,4047767,5613104,4047368r15170,-8784xm4290358,4037886v2595,-599,5988,-699,9382,1098c4307324,4042976,4306925,4050560,4306925,4050960v,,,2794,3593,4790c4314111,4057347,4316506,4055750,4316506,4055750r399,l4317304,4055351v1996,-1198,6787,-3593,13174,-399c4337264,4058544,4337663,4066129,4337663,4066528r,400c4337663,4066928,4337663,4069722,4341256,4071718v3593,1996,6387,,6387,l4348043,4071718v399,-399,7585,-4391,13972,-798c4369600,4074912,4369201,4082497,4369201,4082897v,,,2794,3593,4790c4373991,4088086,4374790,4088485,4375987,4088485r4392,400c4382375,4088885,4383971,4090881,4383971,4092877v,1996,-1596,3592,-5588,3992l4372395,4096469v-1597,-399,-3194,-798,-4791,-1596c4360019,4090881,4360419,4083296,4360419,4082897v,,399,-2796,-3194,-4792c4354431,4076508,4350837,4078105,4350438,4078504v-1198,799,-6787,3993,-13573,400c4330079,4075311,4329679,4068924,4329679,4067327v-399,-399,-798,-3593,-3592,-5190c4322893,4060540,4320897,4061738,4320099,4062137r-399,c4318502,4062936,4313312,4066129,4306127,4062536v-7585,-3992,-7186,-11177,-7186,-11976c4299340,4050560,4298941,4047367,4295748,4045770v-2795,-1597,-6388,,-6787,399c4287764,4046968,4282175,4050161,4275389,4046568r-2396,-1596c4270997,4044173,4270199,4041778,4271397,4039782v798,-1996,3193,-2794,5189,-1597l4278981,4039782v3593,1996,6388,,6388,l4285768,4039782v199,-200,1995,-1297,4590,-1896xm5549631,4032996r13973,10779c5564403,4044175,5564802,4045771,5564003,4046570v-399,399,-1197,798,-1596,798c5562007,4047368,5561209,4047368,5560810,4046969r-13574,-10779c5546438,4035790,5546038,4034194,5546837,4033395v399,-798,1996,-1197,2794,-399xm5618295,4024214v798,399,1197,1996,399,2795l5607915,4040982v-399,399,-1197,798,-1597,798c5605918,4041780,5605120,4041780,5604721,4041381v-1198,-799,-1198,-2395,,-2795l5615500,4024613v399,-798,1996,-798,2795,-399xm5561607,4020221v799,-399,2396,-399,2795,799l5573185,4036190v399,799,399,2396,-799,2795l5571588,4039384v-799,,-1597,-399,-1996,-1198l5560808,4023016v-399,-799,-399,-2395,799,-2795xm5600331,4015032v1198,399,1997,1596,1597,2794l5597137,4034593v,799,-798,1597,-1597,1597l5594742,4036190v-1198,-399,-1997,-1197,-1997,-2794l5597536,4016628v399,-1197,1597,-1996,2795,-1596xm5580371,4013436v1197,,2395,798,2395,1996l5585161,4032998v,1197,-798,2395,-1996,2395c5581967,4035792,5580770,4034994,5580770,4033397r-2396,-17566c5578374,4014633,5579173,4013436,5580371,4013436xm4624738,3988835v7735,1946,14721,6836,19112,14222l4638262,4006649v-7585,-11576,-22756,-15169,-34332,-7984c4592353,4005851,4588760,4021021,4596744,4032598r-5589,3593c4590756,4035792,4590756,4035393,4590357,4034994v-8782,-14772,-3992,-33933,10778,-42716c4608521,3987887,4617004,3986889,4624738,3988835xm119760,3957148v2395,-399,4391,1597,4790,3593l128143,3985092r24351,-3593c154890,3981100,156886,3982697,157286,3985092v399,2395,-1199,4391,-3593,4790l129341,3993475r3592,24352c133333,4020222,131736,4022218,129341,4022617v-2396,400,-4392,-1197,-4791,-3592l120957,3994673r-24351,3592c94211,3998665,92215,3997068,91816,3994673v-399,-2396,1198,-4392,3593,-4791l119760,3986289r-3593,-24351c115768,3959543,117365,3957547,119760,3957148xm2692619,3955552v1200,,1995,798,2391,1996l2697411,3975114v,1197,-799,2395,-1996,2395c2694215,3977509,2693017,3976710,2693017,3975513r-2396,-17566c2690621,3956749,2691419,3955552,2692619,3955552xm2681038,3954753v1198,399,1595,1596,1198,2794l2677444,3974314v,799,-800,1597,-1598,1597l2675046,3975911v-1196,-399,-1995,-1597,-1596,-2794l2678241,3956349v399,-1197,1600,-1996,2797,-1596xm2702996,3952357v797,-399,2393,-399,2791,799l2714570,3968326v396,799,396,2396,-801,2795l2712970,3971520v-797,,-1594,-399,-1993,-1198l2702194,3955152v-396,-799,-396,-2395,802,-2795xm2671058,3949963v797,798,1198,1996,797,2794l2661077,3966730v-399,400,-1198,799,-1597,799c2659082,3967529,2658282,3967529,2657882,3967130v-797,-400,-1196,-1996,-398,-2795l2668262,3950362v399,-798,1996,-1197,2796,-399xm1347896,3949663v2596,-599,5989,-699,9384,1097c1364863,3954752,1364464,3962337,1364464,3962736v,,,2795,3593,4791c1371650,3969124,1374044,3967527,1374044,3967527r399,l1374842,3967128v1997,-1198,6787,-3593,13174,-400c1394802,3970321,1395202,3977906,1395202,3978305r,399c1395202,3978704,1395202,3981499,1398794,3983495v3593,1996,6387,,6387,l1405581,3983495v399,-399,7584,-4391,13972,-799c1427138,3986688,1426740,3994274,1426740,3994673v,,,2795,3591,4791c1431530,3999863,1432327,4000262,1433527,4000262r4391,399c1439915,4000661,1441511,4002657,1441511,4004653v,1996,-1596,3992,-5587,3992l1429932,4008246v-1596,-399,-3192,-798,-4790,-1597c1417557,4002657,1417957,3995073,1417957,3994673v,,399,-2795,-3195,-4791c1411968,3988285,1408375,3989882,1407976,3990281v-1197,799,-6787,3993,-13573,399c1387617,3987088,1387217,3980700,1387217,3979104v-398,-400,-798,-3593,-3592,-5190c1380431,3972317,1378435,3973515,1377637,3973914r-399,c1376040,3974712,1370850,3977906,1363665,3974313v-7584,-3992,-7184,-11177,-7184,-11976c1356879,3962337,1356481,3959144,1353286,3957547v-2794,-1597,-6389,,-6787,399c1345302,3958744,1339714,3961938,1332927,3958345r-2395,-1597c1328536,3955950,1327737,3953555,1328935,3951559v799,-1996,3194,-2795,5190,-1597l1336520,3951559v3593,1996,6386,,6386,l1343306,3951559v200,-200,1996,-1297,4590,-1896xm5899330,3947568v1198,-399,2396,399,2795,1597c5903722,3956749,5911706,3961939,5919690,3959943v1596,-399,2794,399,3193,1597c5923282,3962737,5922484,3963935,5921686,3964334r-400,c5916895,3965532,5912504,3965132,5908512,3963136v-5190,14372,-15170,25549,-28742,32336c5866197,4002259,5851027,4003456,5836655,3998666v-798,4391,-3194,8383,-6786,11178l5829469,4010243v-798,399,-1996,,-2794,-799c5825877,4008646,5825877,4007049,5827074,4006251v5988,-5190,7186,-14372,1996,-20760c5828272,3984693,5828272,3983096,5829469,3982298v799,-798,2396,-798,3194,399c5835457,3986290,5837054,3990282,5837054,3994275r399,c5851027,3998666,5864999,3997868,5877774,3991479v12375,-6387,21956,-17165,26347,-30339l5904121,3960741v-3194,-2395,-5190,-5988,-6387,-10379c5897334,3949165,5898133,3947967,5899330,3947568xm2714568,3944374r14368,10780c2729733,3955553,2730131,3957150,2729332,3957948v-396,399,-1196,798,-1596,798c2727337,3958746,2726538,3958746,2726140,3958347r-13969,-10779c2711374,3947169,2710977,3945572,2711774,3944773v397,-798,1995,-1197,2794,-399xm6822677,3943975v2395,-399,4391,1597,4790,3593l6831060,3971919r24351,-3593c6857807,3967927,6859803,3969524,6860202,3971919v399,2395,-1198,4391,-3593,4790l6832258,3980302r3593,24352c6836250,4007050,6834653,4009046,6832258,4009445v-2395,399,-4391,-1198,-4791,-3593l6823875,3981500r-24353,3593c6797127,3985492,6795131,3983895,6794732,3981500v-399,-2395,1198,-4391,3593,-4791l6822677,3973117r-3593,-24352c6818685,3946370,6820282,3944374,6822677,3943975xm2660678,3940381v797,-399,2394,-399,2793,799c2663870,3942377,2663870,3943575,2662675,3943974r-15171,8784l2646705,3953157v-797,,-1597,-399,-1994,-1198c2644309,3951161,2644309,3949564,2645508,3949165r15170,-8784xm2719353,3933197r16767,4791c2737318,3938387,2738119,3939585,2737318,3940782v,799,-797,1597,-1596,1597l2734921,3942379r-16763,-4791c2716961,3937189,2716161,3935991,2716560,3934793v401,-1197,1598,-1996,2793,-1596xm2657485,3928805v1199,,2396,798,2396,1996c2660280,3931999,2659481,3932797,2657885,3933196r-17565,2396c2639122,3935592,2637924,3934794,2637924,3933596v,-1198,798,-2396,1998,-2396l2657485,3928805xm2736920,3918426v1199,,1996,798,2397,1996c2739317,3921620,2738517,3922817,2737320,3922817r-17564,2396c2718559,3925213,2717361,3924415,2717361,3923217v,-1198,797,-2396,1995,-2396l2736920,3918426xm1365063,3917728v2595,-599,5988,-699,9381,1097c1382028,3922817,1381629,3930402,1381629,3930801v,,,2795,3593,4791c1388815,3937189,1391210,3935592,1391210,3935592r400,l1392008,3935193v1996,-1198,6788,-3593,13174,-400c1411968,3938386,1412369,3945971,1412369,3946370r,399c1412369,3946769,1412369,3949564,1415960,3951560v3593,1996,6390,,6390,l1422749,3951560v398,-399,7582,-4391,13972,-799c1444306,3954753,1443907,3962339,1443907,3962738v,,,2795,3591,4791c1448696,3967928,1449494,3968327,1450690,3968327r4392,399c1457078,3968726,1458676,3970722,1458676,3972718v,1996,-1998,3593,-5590,3992l1447099,3976311v-1597,-399,-3192,-798,-4791,-1597c1434726,3970722,1435125,3963138,1435125,3962738v,,399,-2795,-3196,-4791c1429134,3956350,1425542,3957947,1425143,3958346v-1197,799,-6786,3993,-13575,399c1404783,3955153,1404383,3948765,1404383,3947169v-400,-400,-799,-3593,-3592,-5190c1397598,3940382,1395600,3941580,1394802,3941979r-397,c1393206,3942777,1388016,3945971,1380831,3942378v-7585,-3992,-7186,-11177,-7186,-11976c1374044,3930402,1373645,3927209,1370452,3925612v-2794,-1597,-6388,,-6787,399c1362469,3926809,1356879,3930003,1350092,3926410r-2394,-1597c1345701,3924015,1344903,3921620,1346101,3919624v798,-1996,3193,-2795,5189,-1597l1353685,3919624v3595,1996,6388,,6388,l1360474,3919624v198,-200,1995,-1297,4589,-1896xm2641913,3911640r16769,4791c2659879,3916830,2660678,3918028,2660278,3919225v,799,-798,1597,-1596,1597l2657882,3920822r-16765,-4791c2639917,3915632,2639518,3914434,2639119,3913237v399,-1198,1597,-1996,2794,-1597xm2730129,3901261v803,-400,2399,-400,2798,798c2733325,3902857,2733325,3904454,2732128,3904853r-15167,8784l2716164,3914036v-799,,-1596,-399,-1996,-1198c2713371,3911641,2713769,3910443,2714964,3910044r15165,-8783xm2651496,3895672r13971,10779c2666267,3906850,2666666,3908447,2665868,3909246v-401,399,-1198,798,-1597,798c2663871,3910044,2663073,3910044,2662675,3909645r-13575,-10780c2648304,3898466,2647904,3896869,2648701,3896071v399,-798,1997,-1198,2795,-399xm2720157,3886889v794,399,1195,1996,398,2795l2709780,3903657v-401,399,-1199,798,-1596,798c2707784,3904455,2706984,3904455,2706586,3904056v-1197,-799,-1197,-1996,,-2795l2717361,3887288v401,-798,1995,-1197,2796,-399xm2663471,3882897v799,-399,2395,-399,2795,799l2675049,3898866v399,799,399,2396,-799,2795l2673452,3902060v-797,,-1597,-399,-1996,-1198l2662673,3885692v-400,-799,-400,-2395,798,-2795xm2702194,3877708v1200,399,1997,1597,1599,2794l2699005,3897269v,799,-799,1597,-1596,1597l2696610,3898866v-1202,-399,-1999,-1197,-1999,-2794l2699401,3879305v401,-1198,1598,-1996,2793,-1597xm2682236,3876111v1196,,2395,798,2395,1996l2687027,3895673v,1197,-798,2395,-1997,2395c2683834,3898467,2682636,3897669,2682636,3896072r-2394,-17566c2680242,3877309,2681040,3876111,2682236,3876111xm1726597,3851510v7735,1946,14721,6836,19112,14222l1740120,3869325v-7585,-11577,-22753,-15170,-34330,-7984c1694212,3868526,1690620,3883696,1698604,3895273r-5589,3593c1692616,3898467,1692616,3898068,1692217,3897669v-8783,-14772,-3993,-33933,10778,-42716c1710381,3850562,1718863,3849564,1726597,3851510xm6470185,3822219v1198,,1996,798,2395,1996l6474975,3841781v,1197,-798,2395,-1996,2395c6471782,3844176,6470584,3843378,6470584,3842180r-2396,-17566c6468188,3823417,6468987,3822219,6470185,3822219xm6458607,3821421v1199,399,1598,1596,1199,2794l6455015,3840982v,799,-799,1597,-1597,1597l6452620,3842579v-1199,-399,-1997,-1597,-1598,-2794l6455813,3823017v399,-1197,1597,-1996,2794,-1596xm6480563,3818626v799,-399,2396,-399,2795,799l6492141,3834595v399,799,399,2396,-799,2795l6490544,3837789v-799,,-1597,-399,-1996,-1198l6479764,3821421v-399,-799,-399,-2395,799,-2795xm5125482,3816331v2595,-599,5988,-699,9381,1098c5142448,3821421,5142049,3829005,5142049,3829405v,,,2794,3593,4790c5149235,3835792,5151630,3834195,5151630,3834195r399,l5152428,3833796v1996,-1198,6787,-3593,13174,-399c5172388,3836989,5172787,3844574,5172787,3844973r,400c5172787,3845373,5172787,3848167,5176380,3850163v3593,1996,6387,,6387,l5183167,3850163v399,-399,7585,-4391,13973,-798c5204724,3853357,5204325,3860942,5204325,3861342v,,,2794,3593,4790c5209116,3866531,5209914,3866930,5211112,3866930r4391,400c5217499,3867330,5219096,3869326,5219096,3871322v,1996,-1996,3592,-5589,3992l5207519,3874914v-1597,-399,-3194,-798,-4791,-1596c5195144,3869326,5195543,3861741,5195543,3861342v,,399,-2796,-3194,-4792c5189555,3854953,5185961,3856550,5185562,3856949v-1198,799,-6787,3993,-13573,400c5165203,3853756,5164803,3847369,5164803,3845772v-399,-399,-798,-3593,-3592,-5190c5158017,3838985,5156021,3840183,5155223,3840582r-400,c5153626,3841381,5148436,3844574,5141251,3840981v-7585,-3992,-7186,-11177,-7186,-11976c5134464,3829005,5134065,3825812,5130871,3824215v-2794,-1597,-6387,,-6786,399c5122887,3825413,5117299,3828606,5110512,3825013r-2395,-1596c5106121,3822618,5105323,3820223,5106520,3818227v799,-1996,3194,-2794,5190,-1597l5114105,3818227v3593,1996,6387,,6387,l5120891,3818227v200,-200,1996,-1298,4591,-1896xm6448628,3816231v798,798,1197,2395,798,2794l6438648,3832998v-400,400,-1198,799,-1598,799c6436651,3833797,6435852,3833797,6435453,3833398v-798,-400,-1198,-1996,-399,-2795l6445833,3816630v399,-798,1996,-1197,2795,-399xm6492139,3810642r14373,10780c6507310,3821821,6507709,3823418,6506911,3824216v-399,399,-1198,798,-1597,798c6504915,3825014,6504116,3825014,6503717,3824615r-13973,-10779c6488946,3813437,6488547,3811840,6489345,3811041v399,-798,1996,-1197,2794,-399xm3001196,3810243v1196,-399,2393,399,2792,1597c3005582,3819424,3013563,3824614,3021557,3822618v1593,-399,2789,399,3188,1597c3025144,3825412,3024346,3826610,3023550,3827009r-400,c3018762,3828207,3014363,3827807,3010363,3825811v-5182,14372,-15157,25549,-28735,32336c2968062,3864934,2952892,3866131,2938519,3861341v-797,4391,-3193,8383,-6786,11178l2931335,3872918v-798,399,-1997,,-2796,-799c2927740,3871321,2927740,3869724,2928937,3868926v5989,-5190,7187,-14372,1998,-20760c2930136,3847368,2930136,3845771,2931335,3844973v796,-798,2395,-798,3192,399c2937321,3848965,2938917,3852957,2938917,3856950r400,c2952892,3861341,2966865,3860543,2979636,3854154v12371,-6387,21956,-17165,26346,-30339l3005982,3823416v-3194,-2395,-5188,-5988,-6383,-10379c2999201,3811840,2999995,3810642,3001196,3810243xm6438248,3807049v799,-399,2396,-399,2795,799c6441442,3808646,6441043,3809844,6440244,3810642r-15170,8784l6424275,3819825v-798,,-1596,-399,-1996,-1198c6421880,3817829,6421880,3816232,6423078,3815833r15170,-8784xm3924493,3806650v2395,-399,4391,1597,4790,3593l3932876,3834594r24352,-3593c3959624,3830602,3961620,3832199,3962019,3834594v399,2395,-1198,4391,-3593,4791l3934074,3842977r3593,24353c3938066,3869725,3936469,3871721,3934074,3872120v-2395,399,-4391,-1198,-4791,-3593l3925691,3844175r-24352,3593c3898944,3848167,3896948,3846570,3896549,3844175v-399,-2395,1198,-4391,3593,-4790l3924493,3835792r-3593,-24351c3920501,3809045,3922098,3807049,3924493,3806650xm6496930,3799465r16767,4791c6514895,3804655,6515693,3805853,6514895,3807050v,799,-798,1597,-1597,1597l6512500,3808647r-16768,-4791c6494535,3803457,6493736,3802259,6494136,3801061v399,-1197,1596,-1996,2794,-1596xm6435056,3795074v1197,,2395,798,2395,1996c6437451,3798267,6436653,3799465,6435455,3799465r-17566,2396c6416692,3801861,6415494,3801063,6415494,3799865v,-1199,798,-2396,1996,-2396l6435056,3795074xm6514496,3785094v1197,-400,1996,399,2395,1996c6516891,3788287,6516092,3789485,6514895,3789485r-17566,2396c6496131,3791881,6494934,3791083,6494934,3789885v,-1199,798,-2396,1996,-2396l6514496,3785094xm5142648,3783996v2595,-599,5989,-699,9382,1098c5159614,3789086,5159215,3796670,5159215,3797070v,,,2794,3593,4790c5166401,3803457,5168796,3801860,5168796,3801860r399,l5169594,3801461v1996,-1198,6787,-3593,13174,-399c5189554,3804654,5189953,3812239,5189953,3812638r,399c5189953,3813037,5189953,3815832,5193546,3817828v3593,1996,6387,,6387,l5200333,3817828v399,-399,7585,-4391,13972,-799c5221890,3821021,5221491,3828607,5221491,3829006v,,,2795,3593,4791c5226281,3834196,5227080,3834595,5228277,3834595r4392,399c5234665,3834994,5236261,3836990,5236261,3838986v,1996,-1996,3992,-5588,3992l5224685,3842579v-1597,-399,-3194,-798,-4791,-1597c5212309,3836990,5212709,3829406,5212709,3829006v,,399,-2795,-3194,-4791c5206721,3822618,5203127,3824215,5202728,3824614v-1198,799,-6787,3993,-13573,399c5182369,3821421,5181969,3815033,5181969,3813437v-399,-400,-798,-3593,-3592,-5190c5175183,3806650,5173187,3807848,5172389,3808247r-399,c5170792,3809045,5165602,3812239,5158417,3808646v-7585,-3992,-7186,-11177,-7186,-11976c5151630,3796670,5151231,3793477,5148038,3791880v-2795,-1597,-6388,,-6787,399c5140054,3793078,5134465,3796271,5127679,3792678r-2396,-1596c5123287,3790283,5122489,3787888,5123687,3785892v798,-1996,3193,-2794,5189,-1597l5131271,3785892v3593,1996,6388,,6388,l5138058,3785892v199,-200,1995,-1298,4590,-1896xm6419485,3777908r16767,4791c6437450,3783098,6438248,3784296,6437849,3785493v,799,-798,1597,-1597,1597l6435454,3787090r-16767,-4791c6417489,3781900,6417090,3781101,6416691,3779504v399,-1197,1596,-1996,2794,-1596xm6507709,3767528v799,-399,2395,-399,2795,799c6510903,3769125,6510903,3770722,6509705,3771121r-15170,8784l6493736,3780304v-798,,-1597,-399,-1996,-1198c6490942,3778308,6491341,3776711,6492539,3776312r15170,-8784xm6429067,3762339r13973,10779c6443838,3773518,6444237,3775114,6443439,3775913v-399,399,-1198,798,-1597,798c6441443,3776711,6440644,3776711,6440245,3776312r-13574,-10779c6425873,3765133,6425474,3763537,6426272,3762738v399,-798,1996,-1197,2795,-399xm6497730,3753158v798,399,1197,1996,399,2795l6487351,3769925v-400,400,-1198,799,-1598,799c6485354,3770724,6484555,3770724,6484156,3770325v-1198,-799,-1198,-1996,,-2795l6494935,3753557v400,-798,1996,-1197,2795,-399xm6441042,3749564v799,-399,2396,-399,2795,799l6452620,3765533v399,799,399,2396,-799,2795l6451023,3768727v-799,,-1597,-399,-1996,-1198l6440243,3752359v-399,-799,-399,-2395,799,-2795xm6479766,3744376v1198,399,1997,1597,1598,2794l6476572,3763937v,799,-798,1597,-1597,1597l6474177,3765534v-1198,-399,-1997,-1597,-1997,-2794l6476971,3745973v400,-1198,1597,-1996,2795,-1597xm6459805,3742779v1198,,2395,798,2395,1996l6464595,3762341v,1197,-798,2395,-1996,2395c6461402,3764736,6460204,3763938,6460204,3762740r-2396,-17566c6457808,3743977,6458607,3742779,6459805,3742779xm5504173,3717779v7735,1946,14721,6836,19112,14221l5517696,3735593v-7585,-11576,-22754,-15169,-34331,-7984c5471787,3735194,5468194,3750364,5476178,3761542r-5588,3593c5470190,3764736,5470190,3764336,5469791,3763937v-8782,-14771,-3992,-33932,10780,-42715c5487956,3716831,5496439,3715833,5504173,3717779xm75848,3689685v1198,-400,2396,399,2795,1596c80240,3698866,88224,3704056,96208,3702060v1197,,2794,798,3193,1597c99800,3704854,99002,3706052,98204,3706451r-400,c93413,3707649,89022,3707249,85030,3705253v-5190,14372,-15170,25549,-28742,32336c42714,3744376,27544,3745573,13173,3740783v-798,4391,-3193,8383,-6786,11178l5988,3752360v-799,399,-1996,,-2795,-799c2395,3750763,2395,3749166,3592,3748368v5988,-5190,7186,-14372,1996,-20760c4790,3726810,4790,3725213,5988,3724415v798,-799,2395,-799,3193,399c11976,3728407,13572,3732399,13572,3736392r400,c27544,3740783,41517,3739985,54292,3733596v12375,-6387,21956,-17165,26347,-30339l80639,3702858v-3194,-2395,-5190,-5988,-6387,-10379c73852,3691281,74651,3690084,75848,3689685xm999202,3686492v1995,-399,4390,1197,4789,3593l1007584,3714436r24351,-3593c1034329,3710444,1036326,3712041,1036726,3714436v399,2395,-1198,4391,-3593,4790l1008782,3722819r3591,24352c1012773,3749566,1011176,3751562,1008782,3751962v-2396,399,-4392,-1198,-4791,-3593l1000399,3724017r-24354,3592c973651,3728009,971654,3726412,971255,3724017v-398,-2396,1197,-4392,3594,-4791l999202,3715633r-3595,-24351c995208,3688887,996805,3686891,999202,3686492xm3572043,3684895v1194,,1997,798,2393,1996l3576834,3704457v,1197,-798,2395,-1996,2395c3573638,3706852,3572439,3706054,3572439,3704856r-2402,-17566c3570037,3686093,3570839,3684895,3572043,3684895xm3560468,3684097v1199,399,1593,1596,1199,2794l3556873,3703658v,799,-801,1597,-1601,1597l3554472,3705255v-1200,-399,-1999,-1597,-1596,-2794l3557672,3685693v397,-1197,1601,-1996,2796,-1596xm3582425,3681302v798,-400,2393,-400,2794,798l3594000,3697271v397,798,397,2395,-798,2794l3592401,3700464v-796,,-1592,-399,-1992,-1197l3581628,3684096v-401,-798,-401,-2395,797,-2794xm3550481,3679306v806,399,1191,1996,806,2795l3540500,3696073v-395,400,-1200,799,-1595,799c3538504,3696872,3537701,3696872,3537299,3696473v-793,-400,-1192,-1996,-396,-2795l3547690,3679705v396,-798,1996,-1197,2791,-399xm2227337,3679007v2595,-599,5988,-699,9382,1098c2244303,3684097,2243904,3691681,2243904,3692081v,,,2794,3593,4790c2251091,3698468,2253487,3696871,2253487,3696871r398,l2254284,3696472v1994,-1198,6784,-3593,13169,-399c2274238,3699665,2274636,3707250,2274636,3707649r,400c2274636,3708049,2274636,3710843,2278228,3712839v3592,1996,6393,,6393,l2285017,3712839v401,-399,7583,-4391,13975,-798c2306579,3716033,2306181,3723618,2306181,3724018v,,,2794,3590,4790c2310965,3729207,2311762,3729606,2312957,3729606r4386,400c2319344,3730006,2320932,3732002,2320932,3733998v,1996,-1588,3592,-5581,3992l2309368,3737590v-1593,-399,-3187,-798,-4789,-1596c2296995,3732002,2297395,3724417,2297395,3724018v,,397,-2796,-3193,-4792c2291403,3717629,2287813,3719226,2287414,3719625v-1197,799,-6789,3993,-13577,400c2267055,3716432,2266654,3710045,2266654,3708448v-398,-399,-798,-3593,-3592,-5190c2259870,3701661,2257876,3702859,2257077,3703258r-398,c2255481,3704057,2250291,3707250,2243105,3703657v-7585,-3992,-7185,-11177,-7185,-11976c2236317,3691681,2235920,3688488,2232726,3686891v-2795,-1597,-6388,,-6787,399c2224742,3688089,2219153,3691282,2212365,3687689r-2394,-1596c2207974,3685294,2207177,3682899,2208373,3680903v799,-1996,3194,-2794,5190,-1597l2215958,3680903v3594,1996,6388,,6388,l2222747,3680903v199,-200,1994,-1297,4590,-1896xm6778765,3676512v1198,-399,2396,399,2795,1597c6783157,3685693,6791141,3690883,6799124,3688887v1198,,2795,798,3194,1597c6802717,3691681,6801919,3692879,6801120,3693278r-399,c6796330,3694476,6791939,3694076,6787947,3692080v-5190,14372,-15170,25549,-28742,32336c6745632,3731203,6730462,3732400,6716090,3727610v-798,4391,-3193,8383,-6786,11178l6708905,3739187v-799,399,-1996,,-2795,-799c6705312,3737590,6705312,3735993,6706510,3735195v5988,-5190,7185,-14372,1996,-20760c6707707,3713637,6707707,3712040,6708905,3711242v798,-798,2395,-798,3193,399c6714893,3715234,6716490,3719226,6716490,3723219r399,c6730462,3727610,6744434,3726812,6757209,3720423v12375,-6387,21956,-17165,26347,-30339l6783556,3689685v-3194,-2395,-5190,-5988,-6387,-10379c6776769,3678109,6777568,3676911,6778765,3676512xm3593999,3673318r14367,10779c3609165,3684497,3609562,3686093,3608762,3686892v-396,399,-1197,798,-1593,798c3606773,3687690,3605972,3687690,3605576,3687291r-13972,-10779c3590809,3676113,3590408,3674516,3591204,3673717v400,-798,1998,-1197,2795,-399xm3540105,3669725v797,-399,2397,-399,2793,799c3543289,3671322,3542898,3672520,3542090,3673318r-15166,8784l3526127,3682501v-799,,-1595,-399,-2005,-1198c3523728,3680505,3523728,3678908,3524930,3678509r15175,-8784xm3598790,3662540r16760,4791c3616748,3667331,3617550,3668529,3616748,3670125v,799,-796,1597,-1593,1597l3614352,3671722r-16760,-4791c3596394,3666532,3595593,3665334,3595995,3664137v399,-1198,1597,-1996,2795,-1597xm3536903,3657749v1203,,2397,798,2397,1996c3539703,3660942,3538504,3662140,3537299,3662140r-17556,2396c3518538,3664536,3517339,3663738,3517339,3662540v,-1198,800,-2396,2006,-2396l3536903,3657749xm3616353,3647769v1197,-399,1995,400,2393,1996c3618746,3650963,3617948,3652161,3616748,3652161r-17558,2396c3597992,3654557,3596795,3653758,3596795,3652561v,-1199,798,-2396,1996,-2396l3616353,3647769xm2244503,3646672v2596,-599,5989,-699,9382,1098c2261468,3651762,2261068,3659346,2261068,3659745v,,,2795,3590,4791c2268252,3666133,2270647,3664536,2270647,3664536r397,l2271444,3664137v1995,-1198,6784,-3593,13177,-400c2291403,3667330,2291809,3674915,2291809,3675314r,399c2291809,3675713,2291809,3678508,2295400,3680504v3592,1996,6386,,6386,l2302185,3680504v401,-399,7580,-4391,13961,-799c2323725,3683697,2323327,3691283,2323327,3691682v,,,2795,3599,4791c2328120,3696872,2328922,3697271,2330121,3697271r4400,399c2336517,3697670,2338117,3699666,2338117,3701662v,1996,-2001,3992,-5598,3992l2326525,3705255v-1596,-399,-3198,-798,-4796,-1597c2314154,3699666,2314554,3692082,2314554,3691682v,,397,-2795,-3193,-4791c2308576,3685294,2304982,3686891,2304579,3687290v-1197,799,-6787,3993,-13573,399c2284221,3684097,2283820,3677709,2283820,3676113v-400,-400,-800,-3593,-3595,-5190c2277031,3669326,2275037,3670524,2274238,3670923r-399,c2272642,3671721,2267453,3674915,2260271,3671322v-7584,-3992,-7185,-11177,-7185,-11976c2253487,3659346,2253086,3656153,2249894,3654556v-2796,-1597,-6389,,-6789,399c2241908,3655754,2236319,3658947,2229534,3655354r-2397,-1596c2225141,3652959,2224342,3650564,2225541,3648568v798,-1996,3193,-2794,5189,-1597l2233125,3648568v3594,1996,6389,,6389,l2239913,3648568v199,-200,1995,-1297,4590,-1896xm3521338,3640584r16768,4791c3539300,3645774,3540105,3646972,3539703,3648169v,799,-798,1597,-1597,1597l3537299,3649766r-16763,-4791c3519343,3644576,3518942,3643777,3518538,3642181v404,-1198,1600,-1996,2800,-1597xm3609559,3630205v800,-400,2400,-400,2800,798c3612762,3631801,3612762,3633398,3611562,3633797r-15168,8784l3595594,3642980v-798,,-1595,-399,-1993,-1198c3592801,3640984,3593200,3639387,3594397,3638988r15162,-8783xm3530921,3625015r13973,10779c3545686,3636194,3546090,3637790,3545295,3638589v-401,399,-1200,798,-1604,798c3543294,3639387,3542502,3639387,3542090,3638988r-13570,-10779c3527725,3627809,3527325,3626213,3528124,3625414v396,-798,2000,-1197,2797,-399xm3599590,3615833v799,399,1196,1996,399,2794l3589208,3632600v-398,399,-1195,799,-1594,799c3587216,3633399,3586411,3633399,3586015,3632999v-1198,-798,-1198,-1996,,-2794l3596795,3616232v398,-798,1996,-1197,2795,-399xm3542898,3612241v793,-400,2397,-400,2788,798l3554472,3628210v404,798,404,2395,-800,2794l3552880,3631403v-797,,-1593,-399,-2003,-1197l3542090,3615035v-391,-798,-391,-2395,808,-2794xm3581628,3607051v1195,399,1993,1596,1595,2794l3578434,3626612v,799,-803,1597,-1600,1597l3576036,3628209v-1204,-399,-1996,-1597,-1996,-2794l3578834,3608647v397,-1197,1596,-1996,2794,-1596xm3561667,3605454v1194,,2390,798,2390,1996l3566450,3625015v,1198,-802,2396,-1999,2396c3563255,3627411,3562061,3626612,3562061,3625415r-2392,-17566c3559669,3606651,3560468,3605454,3561667,3605454xm2606038,3580454v7733,1946,14719,6836,19112,14221l2619559,3598268v-7583,-11576,-22753,-15169,-34330,-7984c2573652,3597869,2570061,3613039,2578043,3624217r-5589,3593c2572055,3627411,2572055,3627011,2571655,3626612v-8781,-14771,-3991,-33932,10778,-42715c2589819,3579506,2598304,3578508,2606038,3580454xm646305,3564736v1197,-400,2395,399,2395,1995l651096,3584297v,1198,-798,2395,-1997,2395c647902,3586692,646704,3585894,646704,3584696r-2395,-17565c644309,3565933,645107,3564736,646305,3564736xm634728,3563539v1198,399,1996,1596,1198,2794l631135,3583100v,799,-799,1597,-1597,1597l628739,3584697v-1197,-399,-1996,-1597,-1596,-2794l631933,3565135v399,-1197,1598,-1996,2795,-1596xm657082,3561142v798,-399,2395,-399,2794,799l668660,3577111v399,799,399,2396,-799,2795l667063,3580305v-798,,-1597,-399,-1996,-1198l656284,3563937v-400,-799,-400,-2395,798,-2795xm625147,3558748v798,798,798,1996,798,2794l615167,3575515v-399,399,-1198,799,-1597,799c613170,3576314,612371,3576314,611973,3575914v-799,-399,-1198,-1996,-399,-2794l622352,3559147v400,-798,1996,-1197,2795,-399xm668658,3553159r14373,10779c683829,3564338,684228,3565934,683430,3566733v-399,399,-1198,798,-1597,798c681434,3567531,680635,3567531,680236,3567132r-13973,-10779c665465,3555953,665066,3554357,665864,3553558v399,-798,1996,-1197,2794,-399xm4776383,3552760v2395,,4790,1597,4790,3593l4784766,3580704r24352,-3593c4811513,3576712,4813509,3578309,4813909,3580704v399,2395,-1198,4391,-3593,4790l4785964,3589087r3592,24352c4789956,3615834,4788359,3617830,4785964,3618229v-2396,400,-4392,-1197,-4791,-3592l4777580,3590285r-24351,3592c4750834,3594277,4748838,3592680,4748439,3590285v-399,-2396,1197,-4392,3593,-4791l4776383,3581901r-3593,-24351c4772391,3555155,4773988,3553159,4776383,3552760xm7349620,3551563v798,-400,1996,399,2395,1996l7354410,3571124v,1198,-798,2396,-1996,2396c7351217,3573520,7350019,3572721,7350019,3571524r-2396,-17566c7347623,3552760,7348422,3551563,7349620,3551563xm7338042,3550365v799,399,1598,1596,1199,2794l7334450,3569926v,799,-799,1597,-1597,1597l7332054,3571523v-1198,-399,-1997,-1597,-1597,-2794l7335248,3551961v399,-1197,1597,-1996,2794,-1596xm614768,3549167v799,-399,2396,-399,2795,799c617962,3551163,617563,3552361,616764,3552760r-15170,8784l600796,3561943v-799,,-1597,-399,-1996,-1198c598400,3559947,598400,3558350,599598,3557951r15170,-8784xm7328063,3545574v798,799,1198,1996,798,2795l7318083,3562341v-399,400,-1198,799,-1598,799c7316086,3563140,7315288,3563140,7314888,3562741v-798,-400,-1197,-1996,-399,-2795l7325269,3545973v399,-798,1996,-1197,2794,-399xm6004918,3545275v2595,-599,5988,-699,9382,1098c6021884,3550365,6021485,3557949,6021485,3558349v,,,2794,3593,4790c6028671,3564736,6031066,3563139,6031066,3563139r399,l6031864,3562740v1996,-1198,6787,-3593,13174,-399c6051824,3565933,6052223,3573518,6052223,3573917r,400c6052223,3574317,6052223,3577111,6055816,3579107v3593,1996,6387,,6387,l6062603,3579107v399,-399,7584,-4391,13971,-798c6084159,3582301,6083760,3589886,6083760,3590286v,,,2794,3593,4790c6088550,3595475,6089349,3595874,6090546,3595874r4392,400c6096934,3596274,6098530,3598270,6098530,3600266v,2395,-1996,3992,-5588,3992l6086954,3603858v-1597,-399,-3194,-798,-4791,-1596c6074578,3598270,6074978,3590685,6074978,3590286v,,399,-2796,-3194,-4792c6068990,3583897,6065397,3585494,6064998,3585893v-1198,799,-6787,3993,-13573,400c6044639,3582700,6044239,3576313,6044239,3574716v-399,-399,-798,-3593,-3592,-5190c6037453,3567929,6035457,3569127,6034659,3569526r-399,c6033062,3570325,6027872,3573518,6020687,3569925v-7585,-3992,-7186,-11177,-7186,-11976c6013900,3557949,6013501,3554756,6010307,3553159v-2795,-1597,-6388,,-6787,399c6002323,3554357,5996734,3557550,5989948,3553957r-2396,-1596c5985556,3551562,5984758,3549167,5985956,3547171v798,-1996,3193,-2794,5189,-1597l5993540,3547171v3593,1996,6388,,6388,l6000327,3547171v200,-200,1996,-1297,4591,-1896xm673449,3541982r16766,4791c691413,3547172,691813,3548370,691413,3549567v,799,-798,1597,-1597,1597l689018,3551164r-16768,-4791c671054,3545974,670254,3544776,670655,3543578v399,-1197,1595,-1996,2794,-1596xm3880582,3539187v1198,-400,2396,399,2795,1596c3884974,3548368,3892958,3553558,3900941,3551562v1597,,2795,798,3194,1597c3904534,3554356,3903736,3555554,3902937,3555953r-399,c3898147,3557151,3893756,3556751,3889764,3554755v-5190,14372,-15170,25549,-28743,32336c3847448,3593878,3832278,3595075,3817907,3590285v-798,4391,-3193,8383,-6786,11178l3810722,3601862v-799,399,-1996,,-2795,-799c3807129,3600265,3807129,3598668,3808327,3597870v5988,-5190,7185,-14372,1996,-20760c3809524,3576312,3809524,3574715,3810722,3573917v798,-799,2395,-799,3193,399c3816710,3577909,3818307,3581901,3818307,3585894r399,c3832278,3590285,3846250,3589487,3859025,3583098v12376,-6387,21957,-17165,26348,-30339l3885373,3552360v-3194,-2395,-5190,-5988,-6387,-10379c3878586,3540783,3879385,3539586,3880582,3539187xm611576,3537591v1197,,2395,798,2395,1996c613971,3540784,613172,3541583,611975,3541982r-17566,2396c593211,3544378,592014,3543580,592014,3542382v,-1199,798,-2396,1996,-2396l611576,3537591xm7317683,3535993v799,-399,2396,-399,2795,799c7320877,3537989,7320478,3539187,7319679,3539586r-15170,8784l7303710,3548769v-798,,-1596,-399,-1996,-1198c7301315,3546773,7301315,3545176,7302513,3544777r15170,-8784xm690616,3527211v1197,,2395,798,2395,1996c693011,3530405,692212,3531602,691015,3531602r-17565,2396c672251,3533998,671054,3533200,671054,3532002v,-1198,798,-2396,1996,-2396l690616,3527211xm7314490,3524417v1198,,2396,798,2396,1996c7316886,3527610,7316087,3528409,7314890,3528808r-17566,2396c7296126,3531204,7294929,3530406,7294929,3529208v,-1199,798,-2396,1996,-2396l7314490,3524417xm596004,3520425r16768,4791c613969,3525615,614768,3526813,614368,3528010v,799,-798,1597,-1596,1597l611973,3529607r-16767,-4791c594008,3524417,593210,3523219,593210,3522021v399,-1197,1597,-1996,2794,-1596xm6022083,3513339v2595,-599,5988,-699,9382,1098c6039049,3518429,6038650,3526013,6038650,3526413v,,,2794,3593,4790c6045836,3532800,6048231,3531203,6048231,3531203r399,l6049029,3530804v1996,-1198,6787,-3593,13174,-399c6068989,3533997,6069389,3541582,6069389,3541981r,400c6069389,3542381,6069389,3545175,6072981,3547171v3593,1996,6388,,6388,l6079768,3547171v399,-399,7585,-4391,13972,-798c6101325,3550365,6100925,3557950,6100925,3558350v,,,2794,3593,4790c6105716,3563539,6106514,3563938,6107712,3563938r4391,400c6114099,3564338,6115696,3566334,6115696,3568330v,1996,-1996,3592,-5589,3992l6104119,3571922v-1597,-399,-3194,-798,-4790,-1596c6091744,3566334,6092143,3558749,6092143,3558350v,,399,-2796,-3194,-4792c6086155,3551961,6082562,3553558,6082163,3553957v-1198,799,-6786,3993,-13573,400c6061804,3550764,6061405,3544377,6061405,3542780v-400,-399,-799,-3593,-3593,-5190c6054618,3535993,6052622,3537191,6051824,3537590r-399,c6050227,3538389,6045037,3541582,6037852,3537989v-7585,-3992,-7186,-11177,-7186,-11976c6031065,3526013,6030666,3522820,6027472,3521223v-2795,-1597,-6388,,-6787,399c6019488,3522421,6013899,3525614,6007112,3522021r-2395,-1596c6002721,3519626,6001923,3517231,6003120,3515235v799,-1996,3194,-2794,5190,-1597l6010705,3515235v3593,1996,6387,,6387,l6017492,3515235v200,-200,1996,-1297,4591,-1896xm683828,3510045v799,-399,2397,-399,2796,799c687023,3511642,687023,3513239,685825,3513638r-15170,8784l669856,3522821v-798,,-1596,-399,-1996,-1198c667461,3520426,667860,3519228,668659,3518829r15169,-8784xm7298920,3507252r16768,4791c7316885,3512442,7317684,3513640,7317285,3514837v,799,-799,1597,-1597,1597l7314889,3516434r-16767,-4791c7296924,3511244,7296525,3510046,7296126,3508848v399,-1197,1597,-1996,2794,-1596xm605586,3504457r13973,10779c620357,3515636,620757,3517232,619959,3518031v-400,399,-1199,798,-1598,798c617962,3518829,617163,3518829,616764,3518430r-13573,-10779c602393,3507251,601994,3505655,602792,3504856v399,-798,1996,-1197,2794,-399xm673849,3495674v799,399,1198,1996,400,2795l663469,3512441v-399,400,-1197,799,-1597,799c661473,3513240,660675,3513240,660276,3512841v-799,-799,-1198,-1996,,-2795l671055,3496073v399,-798,1996,-1197,2794,-399xm617561,3491683v798,-400,2396,-400,2795,798l629139,3507652v399,798,399,2395,-799,2794l627542,3510845v-799,,-1597,-399,-1996,-1197l616763,3494477v-400,-798,-400,-2395,798,-2794xm7308501,3491283r13973,10779c7323273,3502462,7323672,3504058,7322874,3504857v-400,399,-1198,798,-1597,798c7320878,3505655,7320079,3505655,7319680,3505256r-13574,-10779c7305308,3494077,7304909,3492481,7305707,3491682v399,-798,1996,-1197,2794,-399xm655885,3486493v1198,399,1997,1596,1597,2794l652691,3506054v,799,-798,1597,-1597,1597l650296,3507651v-799,,-1597,-1197,-1996,-2794l653090,3488089v399,-1197,1597,-1996,2795,-1596xm636325,3484896v1197,,2396,798,2396,1996l641116,3504458v,1197,-798,2395,-1997,2395c637922,3507252,636724,3506454,636724,3504857r-2395,-17566c634329,3486093,635127,3484896,636325,3484896xm7320477,3478509v799,-400,2396,-400,2795,798l7332055,3494478v399,798,399,2395,-799,2794l7330458,3497671v-799,,-1597,-399,-1996,-1197l7319678,3481303v-399,-798,-399,-2395,799,-2794xm7359201,3473320v1198,399,1997,1596,1598,2794l7356007,3492881v,799,-798,1597,-1597,1597l7353612,3494478v-1198,,-1997,-1197,-1997,-2794l7356406,3474916v400,-1197,1597,-1996,2795,-1596xm7339241,3471723v1197,,2395,798,2395,1996l7344031,3491284v,1198,-798,2396,-1996,2396c7340838,3494079,7339640,3493280,7339640,3491684r-2396,-17566c7337244,3472920,7338043,3471723,7339241,3471723xm6383608,3447122v7735,1946,14721,6836,19112,14221l6397131,3464936v-7585,-11577,-22755,-15169,-34331,-7984c6351222,3464138,6347629,3479307,6355613,3490885r-5589,3593c6349625,3494079,6349625,3493680,6349226,3493280v-8782,-14771,-3992,-33933,10779,-42715c6367390,3446174,6375873,3445176,6383608,3447122xm4423891,3431004v1198,,2395,798,2395,1996l4428682,3450566v,1197,-798,2395,-1996,2395c4425488,3452961,4424290,3452162,4424290,3450965r-2395,-17566c4421895,3432201,4422693,3431004,4423891,3431004xm4412315,3430206v1198,399,1996,1596,1198,2794l4408722,3449767v,799,-799,1597,-1597,1597l4406326,3451364v-1197,-399,-1996,-1597,-1596,-2794l4409521,3431802v399,-1197,1597,-1996,2794,-1596xm4434669,3427411v798,-399,2395,-399,2794,799l4446247,3443380v399,799,399,2396,-799,2795l4444650,3446574v-799,,-1597,-399,-1996,-1198l4433870,3430206v-399,-799,-399,-2395,799,-2795xm4402335,3425416v1197,399,1197,1996,798,2794l4392354,3442183v-399,400,-1198,799,-1597,799c4390358,3442982,4389559,3442982,4389160,3442583v-798,-400,-1197,-1996,-399,-2795l4399540,3425815v400,-798,1996,-1197,2795,-399xm4446246,3419428r14373,10779c4461417,3430607,4461816,3432203,4461018,3433002v-399,399,-1198,798,-1597,798c4459022,3433800,4458223,3433800,4457824,3433401r-13973,-10779c4443053,3422222,4442654,3420626,4443452,3419827v399,-798,1996,-1197,2794,-399xm955288,3419029v1198,-399,2395,399,2795,1597c959680,3428210,967663,3433400,975648,3431404v1197,-399,2394,399,3193,1597c979240,3434198,978442,3435396,977644,3435795r-400,c972853,3436993,968461,3436593,964469,3434597v-5188,14372,-15168,25549,-28742,32336c922155,3473720,906984,3474917,892614,3470127v-798,4391,-3194,8383,-6787,11178l885429,3481704v-799,399,-1997,,-2795,-799c881835,3480107,881835,3478510,883033,3477712v5988,-5190,7185,-14372,1996,-20760c884231,3456154,884231,3454557,885429,3453759v797,-798,2394,-798,3193,399c891417,3457751,893013,3461743,893013,3465736r400,c906984,3470127,920957,3469329,933732,3462940v12373,-6387,21956,-17165,26346,-30339l960078,3432202v-3194,-2395,-5189,-5988,-6387,-10379c953293,3420626,954091,3419428,955288,3419029xm4391955,3415835v799,-400,2396,-400,2795,798c4395548,3417431,4395149,3419028,4393951,3419427r-15170,8784l4377982,3428610v-798,,-1596,-399,-1996,-1198c4375587,3426614,4375587,3425017,4376785,3424618r15170,-8783xm1878235,3415436v2395,,4790,1597,4790,3593l1886618,3443380r24352,-3593c1913365,3439388,1915361,3440985,1915760,3443380v400,2395,-1197,4391,-3592,4790l1887817,3451763r3592,24352c1891809,3478510,1890211,3480506,1887817,3480905v-2397,400,-4393,-1197,-4792,-3592l1879432,3452961r-24352,3592c1852686,3456953,1850689,3455356,1850290,3452961v-399,-2396,1199,-4392,3593,-4791l1878235,3444578r-3593,-24352c1874243,3417831,1875840,3415835,1878235,3415436xm4451036,3408650r16767,4791c4469001,3413441,4469400,3414639,4469001,3416235v,799,-798,1597,-1597,1597l4466606,3417832r-16768,-4791c4448641,3412642,4447842,3411444,4448242,3410246v399,-1197,1596,-1996,2794,-1596xm3106783,3407951v2599,-599,5988,-699,9380,1098c3123744,3413041,3123341,3420626,3123341,3421025v,,,2794,3598,4790c3130529,3427412,3132926,3425815,3132926,3425815r398,l3133723,3425416v1996,-1198,6791,-3593,13183,-399c3153695,3428610,3154095,3436194,3154095,3436593r,400c3154095,3436993,3154095,3439787,3157687,3441783v3598,1996,6391,,6391,l3164474,3441783v400,-399,7579,-4391,13968,-798c3186024,3444977,3185625,3452562,3185625,3452962v,,,2794,3592,4790c3190417,3458151,3191216,3458550,3192406,3458550r4399,400c3198800,3458950,3200395,3460946,3200395,3462942v,2395,-1995,3992,-5587,3992l3188818,3466534v-1597,-399,-3193,-798,-4791,-1596c3176446,3460946,3176842,3453361,3176842,3452962v,,398,-2796,-3200,-4792c3170855,3446573,3167263,3448170,3166867,3448569v-1197,799,-6783,3993,-13571,400c3146506,3445376,3146107,3438989,3146107,3437392v-401,-399,-799,-3593,-3595,-5190c3139316,3430606,3137318,3431803,3136520,3432202r-398,c3134923,3433001,3129733,3436194,3122543,3432602v-7578,-3992,-7180,-11178,-7180,-11976c3115763,3420626,3115363,3417432,3112173,3415835v-2791,-1597,-6382,,-6784,399c3104192,3417033,3098602,3420226,3091810,3416634r-2398,-1597c3087416,3414238,3086618,3411843,3087817,3409847v798,-1996,3192,-2794,5191,-1597l3095408,3409847v3590,1996,6389,,6389,l3102196,3409847v200,-200,1996,-1298,4587,-1896xm4389162,3403859v1197,,2395,798,2395,1996c4391557,3407052,4390759,3408250,4389561,3408250r-17566,2396c4370798,3410646,4369600,3409848,4369600,3408650v,-1199,798,-2396,1996,-2396l4389162,3403859xm4468202,3393879v1198,,2396,798,2396,1996c4470598,3397072,4469799,3398270,4468602,3398270r-17566,2396c4449838,3400666,4448641,3399868,4448641,3398670v,-1199,798,-2396,1996,-2396l4468202,3393879xm4373592,3386694r16767,4791c4391557,3391884,4392355,3393082,4391956,3394279v,799,-798,1597,-1597,1597l4389561,3395876r-16767,-4791c4371596,3391085,4370798,3389887,4370798,3388290v399,-1197,1596,-1996,2794,-1596xm4461416,3376314v799,-399,2395,-399,2795,799c4464610,3377911,4464610,3379508,4463412,3379907r-15170,8784l4447443,3389090v-798,,-1597,-399,-1996,-1198c4445048,3387094,4445447,3385497,4446246,3385098r15170,-8784xm3123941,3376015v2593,-599,5988,-699,9383,1098c3140913,3381105,3140513,3388690,3140513,3389089v,,,2794,3596,4790c3147703,3395476,3150102,3393879,3150102,3393879r397,l3150900,3393480v1993,-1198,6787,-3593,13178,-399c3170855,3396674,3171256,3404258,3171256,3404657r,400c3171256,3405057,3171256,3407851,3174842,3409847v3593,1996,6390,,6390,l3181635,3409847v396,-399,7582,-4391,13971,-798c3203187,3413041,3202789,3420626,3202789,3421026v,,,2794,3592,4790c3207579,3426215,3208376,3426614,3209575,3426614r4392,400c3215965,3427014,3217559,3429010,3217559,3431006v,1996,-1994,3592,-5587,3992l3205983,3434598v-1598,-399,-3194,-798,-4790,-1596c3193610,3429010,3194009,3421425,3194009,3421026v,,398,-2796,-3194,-4792c3188020,3414637,3184429,3416234,3184027,3416633v-1200,799,-6788,3993,-13574,400c3163677,3413440,3163278,3407053,3163278,3405456v-397,-399,-797,-3593,-3595,-5190c3156489,3398670,3154492,3399867,3153695,3400266r-402,c3152098,3401065,3146906,3404258,3139714,3400666v-7588,-3992,-7190,-11178,-7190,-11976c3132924,3388690,3132524,3385496,3129332,3383899v-2798,-1597,-6391,,-6789,399c3121347,3385097,3115763,3388290,3108983,3384698r-2398,-1597c3104591,3382302,3103791,3379907,3104992,3377911v795,-1996,3190,-2794,5186,-1597l3112570,3377911v3593,1996,6385,,6385,l3119352,3377911v201,-200,1995,-1297,4589,-1896xm4383173,3371124r13973,10779c4397944,3382303,4398343,3383899,4397545,3384698v-399,399,-1198,798,-1597,798c4395549,3385496,4394750,3385496,4394351,3385097r-13574,-10779c4379979,3373918,4379580,3372322,4380378,3371523v399,-798,1996,-1197,2795,-399xm4451436,3361943v799,399,1198,1996,399,2795l4441056,3378710v-399,400,-1198,799,-1597,799c4439060,3379509,4438262,3379509,4437862,3379110v-798,-400,-1197,-1996,,-2795l4448642,3362342v399,-798,1996,-1197,2794,-399xm4395148,3358350v798,-399,2395,-399,2794,799l4406726,3374319v399,799,399,2396,-799,2795l4405129,3377513v-799,,-1597,-399,-1996,-1198l4394349,3361145v-399,-799,-399,-2395,799,-2795xm4433473,3353161v1197,399,1996,1597,1597,2794l4430278,3372722v,799,-798,1597,-1597,1597l4427883,3374319v-1198,-399,-1597,-1597,-1996,-2794l4430678,3354758v400,-1198,1597,-1996,2795,-1597xm4413512,3351564v1198,,2395,798,2395,1996l4418303,3371126v,1197,-798,2395,-1996,2395c4415109,3373521,4414310,3372723,4413911,3371525r-2395,-17566c4411516,3352762,4412314,3351564,4413512,3351564xm3485455,3309798v7732,1946,14718,6836,19112,14221l3498973,3327612v-7583,-11576,-22745,-15169,-34315,-7984c3453084,3326814,3449496,3341983,3457475,3353561r-5587,3593c3451490,3356755,3451490,3356355,3451092,3355956v-8778,-14771,-3993,-33932,10771,-42715c3469245,3308850,3477724,3307852,3485455,3309798xm1525751,3293680v1197,,2396,798,2396,1996l1530541,3313242v,1197,-797,2395,-1995,2395c1527349,3315637,1526152,3314839,1526152,3313641r-2395,-17566c1523757,3294878,1524554,3293680,1525751,3293680xm1514174,3292882v1199,399,1997,1596,1199,2794l1510582,3312443v,799,-799,1597,-1600,1597l1508184,3314040v-1198,-399,-1996,-1597,-1596,-2794l1511379,3294478v400,-1197,1598,-1996,2795,-1596xm1536525,3290088v800,-400,2396,-400,2795,798l1548102,3306057v401,798,401,2395,-797,2794l1546508,3309250v-798,,-1599,-399,-1998,-1197l1535729,3292882v-401,-798,-401,-2395,796,-2794xm1504593,3288091v799,399,799,1996,799,2795l1494612,3304858v-398,400,-1198,799,-1597,799c1492617,3305657,1491817,3305657,1491419,3305258v-798,-400,-1198,-1996,-400,-2795l1501797,3288490v401,-798,1996,-1197,2796,-399xm181435,3287792v2595,-599,5988,-699,9382,1098c198401,3292882,198002,3300466,198002,3300866v,,,2794,3593,4790c205188,3307253,207583,3305656,207583,3305656r399,l208381,3305257v1996,-1198,6787,-3593,13174,-399c228341,3308450,228740,3316035,228740,3316434r,400c228740,3316834,228740,3319628,232333,3321624v3593,1996,6387,,6387,l239120,3321624v399,-399,7584,-4391,13972,-798c260676,3324818,260277,3332403,260277,3332803v,,,2794,3593,4790c265068,3337992,265866,3338391,267064,3338391r4391,400c273451,3338791,275048,3340787,275048,3342783v,1996,-1996,3592,-5589,3992l263471,3346375v-1597,-399,-3194,-798,-4791,-1596c251096,3340787,251495,3333202,251495,3332803v,,399,-2796,-3194,-4792c245507,3326414,241914,3328011,241515,3328410v-1198,799,-6787,3993,-13573,400c221156,3325217,220756,3318830,220756,3317233v-399,-399,-798,-3593,-3592,-5190c213970,3310446,211974,3311644,211176,3312043r-399,c209579,3312842,204389,3316035,197204,3312442v-7585,-3992,-7186,-11177,-7186,-11976c190417,3300466,190018,3297273,186825,3295676v-2795,-1597,-6388,,-6787,399c178841,3296874,173252,3300067,166465,3296474r-2395,-1596c162074,3294079,161276,3291684,162473,3289688v799,-1996,3194,-2794,5190,-1597l170058,3289688v3593,1996,6387,,6387,l176845,3289688v199,-200,1995,-1298,4590,-1896xm4732871,3285297v1198,-399,2396,399,2795,1597c4737263,3294478,4745247,3299668,4753230,3297672v1198,,2396,798,3194,1597c4756823,3300466,4756025,3301664,4755226,3302063r-399,c4750436,3303261,4746045,3302861,4742053,3300865v-5190,14372,-15171,25549,-28743,32336c4699737,3339988,4684567,3341185,4670196,3336395v-798,4391,-3193,8383,-6786,11178l4663011,3347972v-799,399,-1996,,-2795,-799c4659418,3346375,4659418,3344778,4660616,3343980v5988,-5190,7185,-14372,1996,-20760c4661813,3322422,4661813,3320825,4663011,3320027v798,-798,2395,-798,3193,399c4668999,3324019,4670596,3328011,4670596,3332004r399,c4684567,3336395,4698539,3335597,4711314,3329208v12375,-6387,21957,-17165,26348,-30339l4737662,3298470v-3194,-2395,-5190,-5988,-6387,-10379c4730875,3286894,4731674,3285696,4732871,3285297xm5655819,3282103v2395,-399,4790,1198,4790,3593l5664202,3310047r24351,-3593c5690949,3306055,5692945,3307652,5693344,3310047v399,2395,-1198,4391,-3593,4790l5665400,3318430r3593,24352c5669392,3345177,5667795,3347173,5665400,3347572v-2395,400,-4391,-1197,-4791,-3592l5657017,3319628r-24352,3592c5630269,3323619,5628273,3322023,5627874,3319628v-399,-2396,1198,-4392,3593,-4791l5655819,3311244r-3593,-24351c5651827,3284498,5653424,3282502,5655819,3282103xm1548102,3282103r14373,10779c1563272,3293282,1563671,3294878,1562874,3295677v-399,399,-1199,798,-1597,798c1560875,3296475,1560077,3296475,1559680,3296076r-13972,-10779c1544909,3284898,1544510,3283301,1545308,3282502v400,-798,1997,-1197,2794,-399xm1494214,3278510v798,-399,2395,-399,2794,799c1497406,3280107,1497008,3281704,1496210,3282103r-15172,8784l1480239,3291286v-799,,-1596,-399,-1996,-1198c1477843,3289290,1477843,3287693,1479041,3287294r15173,-8784xm6884353,3274618v2595,-599,5988,-699,9382,1098c6901319,3279708,6900920,3287292,6900920,3287691v,,,2795,3593,4791c6908106,3294079,6910501,3292482,6910501,3292482r399,l6911299,3292083v1996,-1198,6787,-3593,13174,-400c6931259,3295276,6931659,3302861,6931659,3303260r,399c6931659,3303659,6931659,3306454,6935251,3308450v3593,1996,6388,,6388,l6942038,3308450v399,-399,7585,-4391,13972,-799c6963595,3311643,6963195,3319229,6963195,3319628v,,,2795,3593,4791c6967986,3324818,6968784,3325217,6969982,3325217r4391,399c6976369,3325616,6977966,3327612,6977966,3329608v,1996,-1996,3593,-5589,3992l6966389,3333201v-1597,-399,-3194,-798,-4790,-1597c6954014,3327612,6954413,3320028,6954413,3319628v,,399,-2795,-3194,-4791c6948425,3313240,6944832,3314837,6944433,3315236v-1198,799,-6786,3993,-13573,399c6924074,3312043,6923675,3305655,6923675,3304059v-400,-400,-799,-3593,-3593,-5190c6916888,3297272,6914892,3298470,6914094,3298869r-399,c6912497,3299667,6907307,3302861,6900122,3299268v-7585,-3992,-7186,-11177,-7186,-11976c6893335,3287292,6892936,3284099,6889742,3282502v-2795,-1597,-6388,,-6787,399c6881758,3283700,6876169,3286893,6869382,3283300r-2395,-1596c6864991,3280905,6864193,3278510,6865390,3276514v799,-1996,3194,-2794,5190,-1597l6872975,3276514v3593,1996,6387,,6387,l6879762,3276514v200,-200,1996,-1298,4591,-1896xm1552891,3271325r16767,4791c1570856,3276116,1571255,3277314,1570856,3278910v,799,-797,1597,-1596,1597l1568462,3280507r-16769,-4791c1550500,3275317,1549697,3274119,1550098,3272922v402,-1198,1595,-1996,2793,-1597xm1491022,3266535v1197,,2395,798,2395,1996c1493417,3269728,1492617,3270926,1491420,3270926r-17567,2396c1472656,3273322,1471459,3272524,1471459,3271326v,-1198,798,-2396,1995,-2396l1491022,3266535xm1570060,3256555v1196,,2393,798,2393,1996c1572453,3259748,1571655,3260946,1570457,3260946r-17566,2396c1551693,3263342,1550500,3262544,1550500,3261346v,-1198,797,-2396,1995,-2396l1570060,3256555xm198601,3255457v2595,-599,5988,-699,9382,1098c215567,3260547,215168,3268131,215168,3268530v,,,2795,3593,4791c222354,3274918,224749,3273321,224749,3273321r399,l225547,3272922v1996,-1198,6787,-3593,13174,-400c245507,3276115,245906,3283700,245906,3284099r,399c245906,3284498,245906,3287293,249499,3289289v3593,1996,6387,,6387,l256286,3289289v399,-399,7584,-4391,13972,-799c277842,3292482,277443,3300068,277443,3300467v,,,2795,3593,4791c282234,3305657,283032,3306056,284230,3306056r4391,399c290617,3306455,292214,3308451,292214,3310447v-400,2396,-1996,3992,-5589,3992l280637,3314040v-1597,-399,-3194,-798,-4791,-1597c268262,3308451,268661,3300867,268661,3300467v,,399,-2795,-3194,-4791c262673,3294079,259080,3295676,258681,3296075v-1198,799,-6787,3993,-13573,399c238322,3292882,237923,3286494,237923,3284898v-400,-400,-799,-3593,-3593,-5190c231136,3278111,229140,3279309,228342,3279708r-399,c226745,3280506,221555,3283700,214370,3280107v-7585,-3992,-7186,-11177,-7186,-11976c207583,3268131,207184,3264938,203991,3263341v-2795,-1597,-6388,,-6787,399c196007,3264539,190418,3267732,183631,3264139r-2395,-1596c179240,3261744,178442,3259349,179639,3257353v799,-1996,3194,-2794,5190,-1597l187224,3257353v3593,1996,6387,,6387,l194011,3257353v199,-200,1996,-1298,4590,-1896xm1475449,3249369r16768,4791c1493414,3254559,1494214,3255757,1493814,3256954v,799,-798,1597,-1597,1597l1491419,3258551r-16769,-4791c1473453,3253760,1472653,3252562,1472653,3250966v401,-1198,1598,-1996,2796,-1597xm6901518,3242283v2595,-599,5988,-699,9382,1098c6918484,3247373,6918085,3254958,6918085,3255357v,,,2794,3593,4790c6925271,3261744,6927666,3260147,6927666,3260147r399,l6928464,3259748v1996,-1198,6787,-3593,13174,-399c6948424,3262942,6948823,3270526,6948823,3270925r,400c6948823,3271325,6948823,3274119,6952416,3276115v3593,1996,6387,,6387,l6959203,3276115v399,-399,7584,-4391,13971,-798c6980759,3279309,6980360,3286894,6980360,3287294v,,,2794,3593,4790c6985150,3292483,6985949,3292882,6987146,3292882r4392,400c6993534,3293282,6995130,3295278,6995130,3297274v-399,2395,-1996,3992,-5588,3992l6983554,3300866v-1597,-399,-3194,-798,-4791,-1596c6971178,3295278,6971578,3287693,6971578,3287294v,,399,-2796,-3194,-4792c6965590,3280905,6961997,3282502,6961598,3282901v-1198,799,-6787,3993,-13573,400c6941239,3279708,6940839,3273321,6940839,3271724v-399,-399,-798,-3593,-3592,-5190c6934053,3264938,6932057,3266135,6931259,3266534r-399,c6929662,3267333,6924472,3270526,6917287,3266934v-7585,-3992,-7186,-11178,-7186,-11976c6910500,3254958,6910101,3251764,6906907,3250167v-2795,-1597,-6388,,-6787,399c6898923,3251365,6893334,3254558,6886548,3250966r-2396,-1597c6882156,3248570,6881358,3246175,6882556,3244179v798,-1996,3193,-2794,5189,-1597l6890140,3244179v3593,1996,6388,,6388,l6896927,3244179v200,-200,1996,-1298,4591,-1896xm1563272,3238990v800,-400,2395,-400,2797,798c1566466,3240586,1566466,3242183,1565268,3242582r-15169,8784l1549301,3251765v-798,,-1598,-399,-1996,-1198c1546906,3249769,1547305,3248172,1548102,3247773r15170,-8783xm1485031,3233800r13972,10779c1499803,3244979,1500203,3246575,1499405,3247374v-402,399,-1199,798,-1598,798c1497409,3248172,1496609,3248172,1496210,3247773r-13574,-10779c1481838,3236594,1481439,3234998,1482237,3234199v399,-798,1996,-1197,2794,-399xm1553293,3224619v799,399,1199,1996,401,2794l1542912,3241386v-400,399,-1197,799,-1595,799c1540917,3242185,1540119,3242185,1539719,3241785v-798,-399,-1197,-1996,,-2794l1550500,3225018v400,-798,1995,-1197,2793,-399xm1497008,3221026v797,-400,2393,-400,2793,798l1508586,3236995v398,798,398,2395,-800,2794l1506987,3240188v-797,,-1596,-399,-1995,-1197l1496209,3223820v-400,-798,-400,-2395,799,-2794xm1535330,3215836v1198,399,1995,1596,1597,2794l1532137,3235397v,799,-798,1597,-1598,1597l1529741,3236994v-799,-399,-1596,-1597,-1995,-2794l1532536,3217432v397,-1197,1596,-1996,2794,-1596xm1515374,3214240v1198,,2397,798,2397,1996l1520166,3233801v,1198,-798,2396,-1996,2396c1517371,3236197,1516173,3235398,1515774,3234201r-2396,-17566c1513378,3215437,1514176,3214240,1515374,3214240xm560129,3189639v7735,1946,14721,6836,19112,14221l573652,3207453v-7585,-11577,-22754,-15169,-34331,-7984c527744,3206655,524151,3221824,532135,3233402r-5589,3593c526147,3236596,526147,3236197,525748,3235797v-8782,-14771,-3992,-33933,10778,-42715c543911,3188691,552394,3187693,560129,3189639xm7263044,3176465v7734,1946,14720,6836,19111,14221l7276566,3194279v-7585,-11577,-22754,-15169,-34331,-7984c7230657,3193481,7227065,3208650,7235049,3220228r-5589,3593c7229061,3223422,7229061,3223023,7228661,3222623v-8782,-14771,-3992,-33933,10780,-42715c7246826,3175517,7255309,3174519,7263044,3176465xm5303326,3160348v1197,-400,2395,399,2395,1996l5308117,3179909v,1198,-798,2396,-1996,2396c5304923,3182305,5303725,3181506,5303725,3180309r-2395,-17566c5301330,3161545,5302128,3160348,5303326,3160348xm5291749,3159550v1198,,1996,1197,1198,2794l5288156,3179111v,799,-799,1597,-1597,1597l5285761,3180708v-1198,-399,-1996,-1597,-1597,-2794l5288955,3161147v399,-1198,1597,-1996,2794,-1597xm5314104,3156754v798,-399,2395,-399,2794,799l5325682,3172723v399,799,399,2396,-799,2795l5324085,3175917v-799,,-1597,-399,-1996,-1198l5313305,3159549v-399,-799,-399,-2395,799,-2795xm5281770,3154360v1198,799,1198,1996,798,2795l5271789,3171127v-399,400,-1198,799,-1597,799c5269793,3171926,5268995,3171926,5268595,3171527v-798,-400,-1197,-1996,-399,-2795l5278976,3154759v399,-798,1996,-1197,2794,-399xm5325680,3148771r14372,10779c5340851,3159949,5341250,3161546,5340452,3162345v-400,399,-1198,798,-1597,798c5338456,3163143,5337657,3163143,5337258,3162744r-13973,-10779c5322487,3151565,5322088,3149969,5322886,3149170v399,-798,1996,-1197,2794,-399xm1834722,3148372v1198,-400,2396,399,2795,1596c1839114,3157553,1847099,3162743,1855083,3160747v1197,-399,2395,399,3193,1597c1858674,3163541,1857877,3164739,1857079,3165138r-400,c1852288,3166336,1847896,3165936,1843904,3163940v-5190,14372,-15169,25549,-28742,32337c1801595,3203063,1786427,3204261,1772055,3199470v-798,4391,-3193,8383,-6786,11178l1764870,3211047v-799,399,-1996,,-2795,-798c1761277,3209450,1761277,3207853,1762475,3207055v5988,-5190,7185,-14372,1996,-20759c1763672,3185497,1763672,3183900,1764870,3183102v798,-798,2395,-798,3193,399c1770858,3187094,1772455,3191086,1772455,3195079r399,c1786427,3199470,1800397,3198672,1813165,3192284v12376,-6388,21957,-17166,26348,-30340l1839513,3161545v-3194,-2395,-5190,-5988,-6387,-10379c1832726,3149968,1833525,3148771,1834722,3148372xm2757682,3144779v2394,-399,4788,1197,4788,3593l2766063,3172723r24353,-3593c2792811,3168731,2794806,3170328,2795204,3172723v402,2395,-1196,4391,-3591,4790l2767261,3181106r3592,24352c2771254,3207853,2769658,3209849,2767261,3210249v-2395,399,-4390,-1198,-4791,-3593l2758876,3182304r-24353,3592c2732128,3186296,2730131,3184699,2729733,3182304v-401,-2396,1199,-4392,3592,-4791l2757682,3173920r-3594,-24351c2753686,3147174,2755286,3145178,2757682,3144779xm5271390,3144778v799,-399,2396,-399,2795,799c5274983,3146774,5274584,3147972,5273386,3148371r-15170,8784l5257417,3157554v-798,,-1596,-399,-1996,-1198c5255022,3155558,5255022,3153961,5256220,3153562r15170,-8784xm5330471,3137594r16767,4791c5348436,3142784,5348835,3143982,5348436,3145179v,799,-798,1597,-1597,1597l5346041,3146776r-16767,-4791c5328076,3141586,5327278,3140388,5327677,3139191v399,-1198,1597,-1996,2794,-1597xm3986169,3137294v2595,-599,5988,-699,9382,1098c4003135,3142384,4002736,3149968,4002736,3150368v,,,2794,3593,4790c4009922,3156755,4012317,3155158,4012317,3155158r399,l4013115,3154759v1996,-1198,6787,-3593,13174,-399c4033075,3157952,4033475,3165537,4033475,3165936r,400c4033475,3166336,4033475,3169130,4037067,3171126v3593,1996,6388,,6388,l4043854,3171126v399,-399,7586,-4391,13973,-798c4065412,3174320,4065012,3181905,4065012,3182305v,,,2794,3593,4790c4069803,3187494,4070601,3187893,4071799,3187893r4391,400c4078186,3188293,4079783,3190289,4079783,3192285v,1996,-1996,3592,-5589,3992l4068206,3195877v-1597,-399,-3194,-798,-4790,-1596c4055831,3190289,4056230,3182704,4056230,3182305v,,399,-2796,-3194,-4792c4050242,3175916,4046648,3177513,4046249,3177912v-1198,799,-6786,3993,-13573,400c4025890,3174719,4025491,3168332,4025491,3166735v-400,-399,-799,-3593,-3593,-5190c4018704,3159948,4016708,3161146,4015910,3161545r-399,c4014313,3162344,4009123,3165537,4001938,3161944v-7585,-3992,-7186,-11177,-7186,-11976c3995151,3149968,3994752,3146775,3991559,3145178v-2795,-1597,-6388,,-6787,399c3983575,3146376,3977986,3149569,3971199,3145976r-2395,-1596c3966808,3143581,3966010,3141186,3967207,3139190v799,-1996,3194,-2794,5190,-1597l3974792,3139190v3593,1996,6387,,6387,l3981579,3139190v199,-200,1995,-1298,4590,-1896xm5268596,3133202v1198,,2396,798,2396,1996c5270992,3136395,5270193,3137593,5268996,3137593r-17566,2396c5250232,3139989,5249035,3139191,5249035,3137993v,-1199,798,-2396,1996,-2396l5268596,3133202xm5347638,3122823v1197,,2395,798,2395,1996c5350033,3126016,5349235,3127214,5348037,3127214r-17566,2396c5329274,3129610,5328076,3128812,5328076,3127614v,-1198,798,-2396,1996,-2396l5347638,3122823xm5253026,3116037r16768,4791c5270991,3121227,5271790,3122425,5271391,3123622v,799,-799,1597,-1597,1597l5268995,3125219r-16767,-4791c5251030,3120029,5250232,3118831,5250232,3117633v399,-1197,1597,-1996,2794,-1596xm5340852,3105657v798,-399,2395,-399,2794,799c5344045,3107254,5344045,3108851,5342848,3109250r-15171,8784l5326879,3118433v-799,,-1597,-399,-1996,-1198c5324483,3116038,5324483,3114840,5325681,3114441r15171,-8784xm4003334,3104959v2595,-599,5989,-699,9382,1098c4020300,3110049,4019901,3117633,4019901,3118032v,,,2795,3593,4791c4027087,3124420,4029482,3122823,4029482,3122823r399,l4030280,3122424v1996,-1198,6787,-3593,13174,-400c4050240,3125617,4050639,3133202,4050639,3133601r,399c4050639,3134000,4050639,3136795,4054232,3138791v3593,1996,6387,,6387,l4061019,3138791v399,-399,7585,-4391,13972,-799c4082576,3141984,4082177,3149570,4082177,3149969v,,,2795,3593,4791c4086967,3155159,4087766,3155558,4088963,3155558r4392,399c4095351,3155957,4096947,3157953,4096947,3159949v,2396,-1996,3992,-5588,3992l4085371,3163542v-1597,-399,-3194,-798,-4791,-1597c4072995,3157953,4073395,3150369,4073395,3149969v,,399,-2795,-3194,-4791c4067407,3143581,4063813,3145178,4063414,3145577v-1198,799,-6787,3993,-13573,399c4043055,3142384,4042655,3135996,4042655,3134400v-399,-400,-798,-3593,-3592,-5190c4035869,3127613,4033873,3128811,4033075,3129210r-399,c4031478,3130008,4026288,3133202,4019103,3129609v-7585,-3992,-7186,-11177,-7186,-11976c4012316,3117633,4011917,3114440,4008724,3112843v-2795,-1597,-6388,,-6787,399c4000740,3114041,3995151,3117234,3988365,3113641r-2396,-1596c3983973,3111246,3983175,3108851,3984373,3106855v798,-1996,3193,-2794,5189,-1597l3991957,3106855v3593,1996,6388,,6388,l3998744,3106855v199,-200,1995,-1298,4590,-1896xm5262607,3100069r13973,10779c5277379,3111248,5277778,3112844,5276980,3113643v-400,399,-1198,798,-1597,798c5274984,3114441,5274185,3114441,5273786,3114042r-13574,-10779c5259414,3102863,5259015,3101267,5259813,3100468v399,-798,1996,-1197,2794,-399xm5330872,3091286v798,399,1197,1996,399,2794l5320491,3108053v-399,400,-1197,799,-1596,799c5318495,3108852,5317697,3108852,5317298,3108453v-799,-799,-1198,-1996,,-2795l5328077,3091685v399,-798,1996,-1197,2795,-399xm5274583,3087295v798,-400,2395,-400,2794,798l5286161,3103264v399,798,399,2395,-799,2794l5284564,3106457v-799,,-1597,-399,-1996,-1197l5273784,3090089v-399,-798,-399,-2395,799,-2794xm5312908,3082504v1197,399,1996,1596,1596,2794l5309713,3102065v,799,-798,1597,-1597,1597l5307318,3103662v-1198,-399,-1597,-1597,-1996,-2794l5310113,3084100v399,-1197,1597,-1996,2795,-1596xm5292947,3080508v1197,,2395,798,2395,1996l5297738,3100069v,1198,-798,2396,-1996,2396c5294543,3102864,5293745,3102065,5293346,3100469r-2395,-17566c5290951,3081705,5291749,3080508,5292947,3080508xm4337714,3055907v7735,1946,14721,6836,19113,14221l4351238,3073721v-7585,-11577,-22756,-15169,-34332,-7984c4304930,3072923,4301736,3088492,4309720,3099670r-5589,3593c4303732,3102864,4303732,3102465,4303333,3102065v-8782,-14771,-3992,-33933,10778,-42715c4321497,3054959,4329980,3053961,4337714,3055907xm2405188,3023023v1194,-399,2394,400,2394,1996l2409981,3042585v,1198,-800,2395,-1999,2395c2406785,3044980,2405589,3044182,2405589,3042984r-2396,-17565c2403193,3024221,2403993,3023023,2405188,3023023xm2393612,3022225v1200,,1996,1197,1200,2794l2390019,3041786v,799,-799,1597,-1597,1597l2387624,3043383v-1198,-399,-1996,-1597,-1595,-2794l2390818,3023821v399,-1197,1597,-1996,2794,-1596xm2415960,3019431v801,-400,2399,-400,2795,798l2427542,3035400v400,798,400,2395,-800,2794l2425945,3038593v-799,,-1599,-399,-1998,-1197l2415163,3022225v-397,-798,-397,-2395,797,-2794xm2383635,3017035v1197,798,1197,1996,797,2794l2373656,3033802v-400,399,-1199,799,-1598,799c2371658,3034601,2370859,3034601,2370461,3034201v-800,-399,-1199,-1996,-401,-2794l2380840,3017434v400,-798,1996,-1197,2795,-399xm1060876,3016736v2595,-599,5988,-699,9382,1098c1077842,3021826,1077443,3029411,1077443,3029810v,,,2794,3593,4790c1084629,3036197,1087024,3034600,1087024,3034600r400,l1087823,3034201v1996,-1198,6787,-3593,13174,-399c1107783,3037395,1108183,3044979,1108183,3045378r,400c1108183,3045778,1108183,3048572,1111775,3050568v3594,1996,6388,,6388,l1118563,3050568v399,-399,7584,-4391,13972,-798c1140120,3053762,1139720,3061347,1139720,3061747v,,,2794,3594,4790c1144512,3066936,1145310,3067335,1146508,3067335r4391,400c1152895,3067735,1154492,3069731,1154492,3071727v,2395,-1996,3992,-5589,3992l1142914,3075319v-1597,-399,-3194,-798,-4791,-1596c1130539,3069731,1130938,3062146,1130938,3061747v,,399,-2796,-3194,-4792c1124950,3055358,1121357,3056955,1120958,3057354v-1198,799,-6787,3993,-13574,400c1100598,3054161,1100199,3047774,1100199,3046177v-400,-399,-799,-3593,-3593,-5190c1093412,3039391,1091416,3040588,1090618,3040987r-399,c1089021,3041786,1083830,3044979,1076645,3041387v-7585,-3992,-7186,-11178,-7186,-11976c1069858,3029411,1069459,3026217,1066266,3024620v-2795,-1597,-6388,,-6787,399c1058282,3025818,1052692,3029011,1045905,3025419r-2395,-1597c1041514,3023023,1040716,3020628,1041913,3018632v799,-1996,3194,-2794,5190,-1597l1049498,3018632v3593,1996,6388,,6388,l1056286,3018632v199,-200,1995,-1297,4590,-1896xm5612307,3014640v1197,-400,2395,399,2794,1596c5616698,3023821,5624682,3029011,5632666,3027015v1197,-399,2395,399,3193,1597c5636258,3029809,5635460,3031007,5634662,3031406r-399,c5629871,3032604,5625480,3032204,5621488,3030208v-5189,14372,-15169,25549,-28742,32337c5579173,3069331,5564003,3070529,5549631,3065738v-798,4391,-3193,8383,-6786,11178l5542446,3077315v-799,399,-1996,,-2795,-798c5538853,3075718,5538853,3074121,5540050,3073323v5988,-5190,7186,-14372,1996,-20759c5541248,3051765,5541248,3050168,5542446,3049370v798,-798,2395,-798,3193,399c5548434,3053362,5550030,3057354,5550030,3061347r400,c5564003,3065738,5577975,3064940,5590750,3058552v12375,-6388,21956,-17166,26347,-30340l5617097,3027813v-3194,-2395,-5190,-5988,-6387,-10379c5610311,3016236,5611109,3015039,5612307,3014640xm6535254,3011447v2395,-399,4790,1198,4790,3593l6543637,3039391r24351,-3593c6570384,3035399,6572380,3036996,6572779,3039391v399,2395,-1198,4391,-3593,4790l6544835,3047774r3593,24352c6548827,3074521,6547230,3076517,6544835,3076916v-2395,400,-4391,-1197,-4791,-3592l6536452,3048972r-24353,3592c6509704,3052963,6507708,3051367,6507309,3048972v-399,-2396,1198,-4392,3593,-4791l6535254,3040588r-3593,-24351c6531262,3013842,6532859,3011846,6535254,3011447xm2427541,3011446r14375,10779c2442716,3022625,2443114,3024221,2442317,3025020v-401,399,-1200,798,-1599,798c2440320,3025818,2439520,3025818,2439121,3025419r-13976,-10779c2424346,3014240,2423947,3012644,2424746,3011845v399,-798,1996,-1197,2795,-399xm2373256,3007455v800,-400,2397,-400,2796,798c2376851,3009451,2376451,3010648,2375254,3011047r-15174,8784l2359281,3020230v-796,,-1596,-399,-1997,-1198c2356886,3018234,2356886,3016637,2358084,3016238r15172,-8783xm2432332,3000269r16771,4791c2450303,3005459,2450700,3006657,2450303,3007854v,799,-801,1597,-1599,1597l2447907,3009451r-16772,-4791c2429937,3004261,2429138,3003063,2429537,3001865v400,-1197,1598,-1996,2795,-1596xm2370462,2995878v1198,,2396,798,2396,1996c2372858,2999071,2372059,3000269,2370861,3000269r-17570,2396c2352096,3002665,2350899,3001867,2350899,3000669v,-1198,797,-2396,1995,-2396l2370462,2995878xm2449504,2985898v1196,-400,2396,399,2396,1995c2451900,2989091,2451101,2990289,2449903,2990289r-17571,2396c2431135,2992685,2429937,2991886,2429937,2990689v,-1199,797,-2396,1996,-2396l2449504,2985898xm1077644,2984800v2595,-599,5988,-699,9382,1098c1094610,2989890,1094211,2997475,1094211,2997874v,,,2794,3593,4790c1101397,3004261,1103792,3002664,1103792,3002664r399,l1104590,3002265v1996,-1198,6787,-3593,13174,-399c1124551,3005459,1124951,3013043,1124951,3013442r,400c1124951,3013842,1124951,3016636,1128543,3018632v3593,1996,6388,,6388,l1135330,3018632v399,-399,7584,-4391,13973,-798c1156887,3021826,1156488,3029411,1156488,3029811v,,,2794,3593,4790c1161279,3035000,1162077,3035399,1163275,3035399r4391,400c1169662,3035799,1171260,3037795,1171260,3039791v,1996,-1598,3592,-5590,3992l1159682,3043383v-1597,-399,-3194,-798,-4791,-1596c1147307,3037795,1147706,3030210,1147706,3029811v,,399,-2796,-3194,-4792c1141718,3023422,1138124,3025019,1137725,3025418v-1198,799,-6786,3993,-13573,400c1117365,3022225,1116967,3015838,1116967,3014241v-400,-399,-800,-3593,-3593,-5190c1110179,3007455,1108183,3008652,1107385,3009051r-399,c1105789,3009850,1100598,3013043,1093413,3009451v-7586,-3992,-7186,-11178,-7186,-11976c1086625,2997475,1086227,2994281,1083034,2992684v-2796,-1597,-6389,,-6788,399c1075049,2993882,1069460,2997075,1062674,2993483r-2396,-1597c1058282,2991087,1057484,2988692,1058682,2986696v798,-1996,3193,-2794,5189,-1597l1066266,2986696v3593,1996,6387,,6387,l1073053,2986696v200,-200,1996,-1297,4591,-1896xm2354889,2978712r16769,4791c2372856,2983902,2373656,2985100,2373256,2986297v,799,-799,1597,-1598,1597l2370859,2987894r-16769,-4791c2352892,2982704,2352094,2981506,2352094,2980308v399,-1197,1596,-1996,2795,-1596xm2442713,2968332v800,-399,2399,-399,2798,799c2445909,2969929,2445909,2971526,2444711,2971925r-15174,8784l2428737,2981108v-797,,-1595,-399,-1996,-1198c2426341,2978713,2426741,2977515,2427541,2977116r15172,-8784xm2364468,2962744r13980,10779c2379247,2973923,2379645,2975519,2378846,2976318v-398,399,-1196,798,-1596,798c2376851,2977116,2376052,2977116,2375654,2976717r-13578,-10779c2361275,2965539,2361275,2963942,2361679,2963143v397,-798,1991,-1197,2789,-399xm2432733,2953962v797,399,1197,1996,400,2794l2422350,2970729v-399,399,-1197,799,-1597,799c2420353,2971528,2419555,2971528,2419156,2971128v-799,-798,-1198,-1996,,-2794l2429938,2954361v400,-798,1995,-1197,2795,-399xm2376451,2949969v797,-399,2394,-399,2793,799l2388026,2965938v398,799,398,2396,-800,2795l2386428,2969132v-798,,-1596,-399,-1997,-1198l2375651,2952764v-399,-799,-399,-2395,800,-2795xm2414766,2945180v1198,399,1995,1596,1594,2794l2411572,2964741v,799,-796,1597,-1599,1597l2409181,2966338v-1199,-399,-1604,-1597,-2002,-2794l2411968,2946776v401,-1197,1601,-1996,2798,-1596xm2394812,2943583v1189,,2391,798,2391,1996l2399602,2963144v,1198,-800,2396,-2004,2396c2396408,2965540,2395610,2964741,2395207,2963544r-2393,-17566c2392814,2944780,2393612,2943583,2394812,2943583xm1439575,2918583v7734,1946,14717,6836,19109,14221l1453096,2936397v-7585,-11576,-22755,-15169,-34331,-7984c1407187,2935599,1403593,2951168,1411578,2962346r-5590,3593c1405590,2965540,1405590,2965140,1405190,2964741v-8779,-14771,-3991,-33932,10779,-42715c1423356,2917635,1431839,2916637,1439575,2918583xm6182761,2889292v1198,,2395,798,2395,1996l6187551,2908854v,1197,-798,2395,-1996,2395c6184358,2911249,6183160,2910450,6183160,2909253r-2396,-17566c6180764,2890489,6181563,2889292,6182761,2889292xm6171184,2888494v1199,399,1997,1596,1199,2794l6167592,2908055v,799,-799,1597,-1597,1597l6165197,2909652v-1199,-399,-1997,-1597,-1598,-2794l6168390,2890090v399,-1197,1597,-1996,2794,-1596xm6193539,2886098v799,-399,2396,-399,2795,799l6205117,2902067v399,799,399,2396,-799,2795l6203520,2905261v-799,,-1597,-399,-1996,-1198l6192740,2888893v-399,-799,-399,-2395,799,-2795xm6161205,2883703v1197,798,1197,1996,798,2794l6151225,2900470v-400,400,-1198,799,-1598,799c6149228,2901269,6148429,2901269,6148030,2900870v-798,-400,-1198,-1996,-399,-2795l6158410,2884102v399,-798,1996,-1197,2795,-399xm4838458,2883404v2595,-599,5989,-699,9382,1098c4855424,2888494,4855025,2896078,4855025,2896477v,,,2795,3593,4791c4862211,2902865,4864606,2901268,4864606,2901268r399,l4865404,2900869v1996,-1198,6787,-3593,13174,-400c4885364,2904062,4885764,2911647,4885764,2912046r,399c4885764,2912445,4885764,2915240,4889356,2917236v3593,1996,6388,,6388,l4896143,2917236v399,-399,7586,-4391,13973,-799c4917701,2920429,4917301,2928015,4917301,2928414v,,,2795,3593,4791c4922092,2933604,4922890,2934003,4924088,2934003r4391,399c4930475,2934402,4932072,2936398,4932072,2938394v-399,1996,-1996,3593,-5589,3992l4920495,2941987v-1597,-399,-3194,-798,-4790,-1597c4908120,2936398,4908519,2928814,4908519,2928414v,,399,-2795,-3194,-4791c4902531,2922026,4898937,2923623,4898538,2924022v-1198,799,-6786,3993,-13573,399c4878179,2920829,4877780,2914441,4877780,2912845v-400,-400,-799,-3593,-3593,-5190c4870993,2906058,4868997,2907256,4868199,2907655r-399,c4866602,2908453,4861412,2911647,4854227,2908054v-7585,-3992,-7186,-11177,-7186,-11976c4847440,2896078,4847041,2892885,4843848,2891288v-2795,-1597,-6388,,-6787,399c4835864,2892486,4830275,2895679,4823488,2892086r-2395,-1596c4819097,2889691,4818299,2887296,4819496,2885300v799,-1996,3194,-2794,5190,-1597l4827081,2885300v3593,1996,6387,,6387,l4833868,2885300v199,-200,1995,-1298,4590,-1896xm6205116,2878114r14372,10779c6220286,2889293,6220685,2890889,6219887,2891688v-399,399,-1198,798,-1597,798c6217891,2892486,6217093,2892486,6216693,2892087r-13973,-10779c6201922,2880908,6201523,2879312,6202321,2878513v399,-798,1996,-1197,2795,-399xm2714169,2877316v1198,-400,2395,399,2794,1596c2718559,2886497,2726541,2891687,2734527,2889691v1197,-399,2395,399,3192,1597c2738119,2892485,2737321,2893683,2736523,2894082r-400,c2731731,2895280,2727339,2894880,2723349,2892884v-5188,14372,-15165,25549,-28735,32336c2681040,2932007,2665868,2933204,2651497,2928414v-799,4391,-3193,8383,-6786,11178l2644313,2939991v-801,399,-2000,,-2797,-799c2640719,2938394,2640719,2936797,2641916,2935999v5988,-5190,7186,-14372,1997,-20760c2643115,2914441,2643115,2912844,2644313,2912046v798,-799,2394,-799,3191,399c2650299,2916038,2651897,2920030,2651897,2924023r399,c2665868,2928414,2679841,2927616,2692619,2921227v12373,-6387,21951,-17165,26340,-30339l2718959,2890489v-3194,-2395,-5190,-5988,-6385,-10379c2712173,2878912,2712972,2877715,2714169,2877316xm6150825,2874122v799,-399,2396,-399,2795,799c6154418,2875719,6154019,2877316,6152821,2877715r-15170,8784l6136852,2886898v-798,,-1596,-399,-1996,-1198c6134457,2884902,6134457,2883305,6135655,2882906r15170,-8784xm3637113,2874122v2393,-399,4788,1197,4788,3593l3645494,2902066r24349,-3593c3672237,2898074,3674231,2899671,3674634,2902066v401,2395,-1200,4391,-3592,4790l3646695,2910449r3593,24352c3650688,2937196,3649088,2939192,3646695,2939592v-2399,399,-4395,-1198,-4794,-3593l3638310,2911647r-24359,3592c3611562,2915639,3609559,2914042,3609165,2911647v-403,-2396,1194,-4392,3597,-4791l3637113,2903263r-3593,-24351c3633123,2876517,3634721,2874521,3637113,2874122xm6209906,2866937r16767,4791c6227472,2872127,6228270,2873325,6227871,2874522v,799,-798,1597,-1597,1597l6225476,2876119r-16768,-4791c6207511,2870929,6206712,2869731,6207112,2868533v399,-1197,1596,-1996,2794,-1596xm6147632,2862545v1197,,2395,798,2395,1996c6150426,2865339,6149628,2866537,6148031,2866936r-17566,2396c6129268,2869332,6128070,2868534,6128070,2867336v,-1198,798,-2396,1996,-2396l6147632,2862545xm6227073,2852166v1197,,2395,798,2395,1996c6229468,2855359,6228669,2856557,6227472,2856557r-17566,2396c6208708,2858953,6207511,2858155,6207511,2856957v,-1198,798,-2396,1996,-2396l6227073,2852166xm4855225,2851068v2595,-599,5989,-699,9382,1098c4872191,2856158,4871792,2863743,4871792,2864142v,,,2794,3593,4790c4878978,2870529,4881373,2868932,4881373,2868932r399,l4882171,2868533v1996,-1198,6787,-3593,13174,-399c4902131,2871727,4902530,2879311,4902530,2879710r,400c4902530,2880110,4902530,2882904,4906123,2884900v3593,1996,6387,,6387,l4912910,2884900v399,-399,7585,-4391,13972,-798c4934467,2888094,4934068,2895679,4934068,2896079v,,,2794,3593,4790c4938858,2901268,4939657,2901667,4940854,2901667r4392,400c4947242,2902067,4948838,2904063,4948838,2906059v,2395,-1996,3992,-5588,3992l4937262,2909651v-1597,-399,-3194,-798,-4791,-1596c4924886,2904063,4925286,2896478,4925286,2896079v,,399,-2796,-3194,-4792c4919298,2889690,4915704,2891287,4915305,2891686v-1198,799,-6787,3993,-13573,400c4894946,2888493,4894546,2882106,4894546,2880509v-399,-399,-798,-3593,-3592,-5190c4887760,2873723,4885764,2874920,4884966,2875319r-399,c4883369,2876118,4878179,2879311,4870994,2875719v-7585,-3992,-7186,-11178,-7186,-11976c4864207,2863743,4863808,2860549,4860615,2858952v-2795,-1597,-6388,,-6787,399c4852631,2860150,4847042,2863343,4840256,2859751r-2396,-1597c4835864,2857355,4835066,2854960,4836264,2852964v798,-1996,3193,-2794,5189,-1597l4843848,2852964v3593,1996,6388,,6388,l4850635,2852964v199,-200,1995,-1297,4590,-1896xm6132461,2845380r16768,4791c6150426,2850570,6151225,2851768,6150825,2852965v,799,-798,1597,-1596,1597l6148430,2854562r-16767,-4791c6130465,2849372,6129667,2848174,6129667,2846976v399,-1197,1597,-1996,2794,-1596xm6220286,2834601v799,-399,2395,-399,2795,799c6223480,2836198,6223480,2837795,6222282,2838194r-15170,8784l6206313,2847377v-798,,-1597,-399,-1996,-1198c6203519,2845381,6203918,2844183,6205116,2843385r15170,-8784xm6141644,2829412r13973,10779c6156415,2840590,6156814,2842187,6156016,2842986v-399,399,-1198,798,-1597,798c6154020,2843784,6153221,2843784,6152822,2843385r-13574,-10779c6138450,2832206,6138051,2830610,6138849,2829811v399,-798,1996,-1197,2795,-399xm6210306,2820629v799,399,1198,1996,399,2794l6199927,2837396v-399,400,-1198,799,-1598,799c6197930,2838195,6197132,2838195,6196732,2837796v-798,-799,-1197,-2396,,-2795l6207512,2821028v399,-798,1996,-1197,2794,-399xm6154018,2816637v799,-399,2396,-399,2795,799l6165596,2832606v399,799,399,2396,-799,2795l6163999,2835800v-798,,-1597,-399,-1996,-1198l6153220,2819432v-400,-799,-400,-2395,798,-2795xm6192342,2811448v1198,399,1997,1596,1598,2794l6189148,2831009v,799,-798,1597,-1597,1597l6186753,2832606v-1198,-399,-1598,-1597,-1997,-2794l6189547,2813044v400,-1197,1597,-1996,2795,-1596xm6172382,2809851v1198,,2395,798,2395,1996l6177172,2829412v,1198,-798,2396,-1996,2396c6173979,2831808,6173180,2831009,6172781,2829812r-2396,-17566c6170385,2811048,6171184,2809851,6172382,2809851xm5216750,2785250v7735,1946,14721,6836,19112,14221l5230273,2803064v-7585,-11577,-22755,-15169,-34332,-7984c5184364,2802266,5181171,2817435,5188755,2829013r-5588,3593c5182767,2832207,5182767,2831808,5182368,2831408v-8782,-14771,-3992,-33933,10779,-42715c5200532,2784302,5209015,2783304,5216750,2785250xm711773,2753564v2395,-399,4391,1197,4790,3593l720156,2781508r24351,-3593c746902,2777516,748898,2779113,749298,2781508v399,2395,-1198,4391,-3593,4790l721354,2789891r3592,24352c725346,2816638,723749,2818634,721354,2819034v-2396,399,-4392,-1198,-4791,-3593l712970,2791089r-24351,3592c686224,2795081,684228,2793484,683829,2791089v-399,-2396,1198,-4392,3593,-4791l711773,2782705r-3593,-24351c707781,2755959,709378,2753963,711773,2753564xm3284640,2751968v1195,,2390,798,2390,1996l3289424,2771529v,1198,-797,2396,-1995,2396c3286235,2773925,3285039,2773126,3285039,2771929r-2397,-17566c3282642,2753165,3283439,2751968,3284640,2751968xm3273060,2751169v1197,399,1995,1596,1197,2794l3269466,2770730v,799,-799,1597,-1595,1597l3267069,2772327v-1198,-399,-1992,-1597,-1594,-2794l3270263,2752765v398,-1197,1594,-1996,2797,-1596xm3295409,2748773v799,-399,2399,-399,2798,799l3306988,2764742v401,799,401,2396,-797,2795l3305394,2767936v-796,,-1594,-399,-1999,-1198l3294615,2751568v-401,-799,-401,-2395,794,-2795xm3263080,2746378v1201,798,1201,1996,801,2794l3253107,2763145v-401,399,-1201,799,-1598,799c3251106,2763944,3250309,2763944,3249911,2763544v-799,-399,-1201,-1996,-399,-2794l3260291,2746777v400,-798,1993,-1197,2789,-399xm1940312,2746079v2594,-599,5988,-699,9381,1098c1957277,2751169,1956879,2758753,1956879,2759153v,,,2794,3593,4790c1964065,2765540,1966460,2763943,1966460,2763943r399,l1967258,2763544v1996,-1198,6787,-3593,13175,-399c1987218,2766737,1987617,2774322,1987617,2774721r,400c1987617,2775121,1987617,2777915,1991211,2779911v3593,1996,6386,,6386,l1997998,2779911v399,-399,7584,-4391,13972,-798c2019554,2783105,2019155,2790690,2019155,2791090v,,,2794,3593,4790c2023946,2796279,2024744,2796678,2025943,2796678r4391,400c2032329,2797078,2033926,2799074,2033926,2801070v-400,1996,-1996,3592,-5589,3992l2022349,2804662v-1596,-399,-3194,-798,-4791,-1596c2009974,2799074,2010373,2791489,2010373,2791090v,,399,-2796,-3194,-4792c2004385,2784701,2000792,2786298,2000393,2786697v-1198,799,-6787,3993,-13574,400c1980033,2783504,1979633,2777117,1979633,2775520v-399,-399,-798,-3593,-3592,-5190c1972847,2768733,1970851,2769931,1970053,2770330r-400,c1968456,2771129,1963266,2774322,1956080,2770729v-7585,-3992,-7186,-11177,-7186,-11976c1949294,2758753,1948894,2755560,1945701,2753963v-2795,-1597,-6388,,-6787,399c1937717,2755161,1932128,2758354,1925341,2754761r-2395,-1596c1920950,2752366,1920152,2749971,1921350,2747975v798,-1996,3193,-2794,5189,-1597l1928934,2747975v3593,1996,6387,,6387,l1935721,2747975v200,-200,1996,-1298,4591,-1896xm6491741,2743984v1198,-400,2396,399,2795,1596c6496133,2753165,6504117,2758355,6512100,2756359v1198,-399,2396,399,3194,1597c6515693,2759153,6514895,2760351,6514096,2760750r-399,c6509306,2761948,6504915,2761548,6500923,2759552v-5190,14372,-15170,25549,-28742,32337c6458608,2798675,6443438,2799873,6429066,2795082v-798,4391,-3193,8383,-6786,11178l6421881,2806659v-799,399,-1996,,-2795,-798c6418288,2805062,6418288,2803465,6419486,2802667v5988,-5190,7185,-14372,1996,-20759c6420683,2781109,6420683,2779512,6421881,2778714v798,-798,2395,-798,3193,399c6427869,2782706,6429466,2786698,6429466,2790691r399,c6443438,2795082,6457410,2794284,6470185,2787896v12375,-6388,21956,-17166,26347,-30340l6496532,2757157v-3194,-2395,-5190,-5988,-6387,-10379c6489745,2745580,6490544,2744383,6491741,2743984xm3306988,2740790r14371,10779c3322162,2751969,3322556,2753565,3321752,2754364v-393,399,-1192,798,-1590,798c3319765,2755162,3318963,2755162,3318565,2754763r-13967,-10779c3303800,2743584,3303394,2741988,3304193,2741189v405,-798,1998,-1197,2795,-399xm3252706,2736797v799,-399,2395,-399,2794,799c3256298,2738394,3255900,2739991,3254702,2740390r-15177,8784l3238729,2749573v-800,,-1595,-399,-1994,-1198c3236336,2747577,3236336,2745980,3237533,2745581r15173,-8784xm3311778,2729612r16768,4791c3329745,2734802,3330145,2736000,3329745,2737197v,799,-797,1597,-1597,1597l3327349,2738794r-16769,-4791c3309385,2733604,3308587,2732406,3308984,2731208v401,-1197,1596,-1996,2794,-1596xm3249911,2725221v1195,,2396,798,2396,1996c3252307,2728414,3251509,2729213,3250309,2729612r-17564,2396c3231546,2732008,3230354,2731210,3230354,2730012v,-1199,795,-2396,1994,-2396l3249911,2725221xm3328948,2714842v1197,,2394,798,2394,1996c3331342,2718036,3330543,2719233,3329348,2719233r-17570,2396c3310584,2721629,3309385,2720831,3309385,2719633v,-1198,799,-2396,1995,-2396l3328948,2714842xm1957078,2713744v2595,-599,5988,-699,9382,1098c1974045,2718834,1973645,2726418,1973645,2726817v,,,2795,3593,4791c1980831,2733205,1983226,2731608,1983226,2731608r399,l1984024,2731209v1996,-1198,6788,-3593,13174,-400c2003985,2734402,2004385,2741987,2004385,2742386r,399c2004385,2742785,2004385,2745580,2007977,2747576v3593,1996,6387,,6387,l2014764,2747576v399,-399,7584,-4391,13972,-799c2036321,2750769,2035922,2758355,2035922,2758754v,,,2795,3593,4791c2040713,2763944,2041511,2764343,2042708,2764343r4392,399c2049096,2764742,2050692,2766738,2050692,2768734v,2396,-1596,3992,-5588,3992l2039116,2772327v-1597,-399,-3194,-798,-4791,-1597c2026740,2766738,2027139,2759154,2027139,2758754v,,399,-2795,-3194,-4791c2021151,2752366,2017558,2753963,2017159,2754362v-1198,799,-6787,3993,-13573,399c1996800,2751169,1996401,2744781,1996401,2743185v-401,-400,-799,-3593,-3594,-5190c1989613,2736398,1987617,2737596,1986819,2737995r-399,c1985223,2738793,1980032,2741987,1972847,2738394v-7585,-3992,-7186,-11177,-7186,-11976c1966061,2726418,1965661,2723225,1962468,2721628v-2795,-1597,-6387,,-6787,399c1954484,2722826,1948894,2726019,1942108,2722426r-2396,-1596c1937716,2720031,1936918,2717636,1938116,2715640v798,-1996,3193,-2794,5189,-1597l1945700,2715640v3594,1996,6389,,6389,l1952487,2715640v200,-200,1996,-1298,4591,-1896xm3234339,2708056r16767,4791c3252306,2713246,3253102,2714444,3252705,2715641v,799,-799,1597,-1599,1597l3250309,2717238r-16766,-4791c3232348,2712048,3231546,2710850,3231546,2709652v403,-1197,1598,-1996,2793,-1596xm3322159,2697277v797,-400,2395,-400,2795,798c3325350,2698873,3325350,2700470,3324152,2700869r-15167,8784l3308187,2710052v-798,,-1600,-399,-2000,-1198c3305791,2708056,3305791,2706858,3306988,2706060r15171,-8783xm3243924,2692087r13973,10779c3258698,2703266,3259095,2704862,3258296,2705661v-399,399,-1197,798,-1598,798c3256300,2706459,3255500,2706459,3255101,2706060r-13575,-10779c3240729,2694881,3240327,2693285,3241130,2692486v396,-798,1989,-1197,2794,-399xm3312179,2683305v801,399,1197,1996,397,2795l3301801,2700072v-397,400,-1196,799,-1598,799c3299807,2700871,3299007,2700871,3298608,2700472v-800,-799,-1198,-2396,,-2795l3309385,2683704v400,-798,1995,-1197,2794,-399xm3255900,2679313v798,-400,2396,-400,2794,798l3267475,2695282v396,798,396,2395,-805,2794l3265874,2698475v-797,,-1593,-399,-1993,-1197l3255099,2682107v-399,-798,-399,-2395,801,-2794xm3294215,2674124v1194,399,1993,1596,1594,2794l3291021,2693685v,799,-802,1597,-1597,1597l3288627,2695282v-1199,-399,-1597,-1597,-1996,-2794l3291418,2675720v400,-1197,1597,-1996,2797,-1596xm3274257,2672527v1197,,2393,798,2393,1996l3279048,2692089v,1197,-797,2395,-1995,2395c3275853,2694484,3275057,2693685,3274657,2692488r-2399,-17566c3272258,2673724,3273060,2672527,3274257,2672527xm2318997,2647926v7736,1946,14737,6836,19131,14221l2332530,2665740v-7595,-11576,-22754,-15169,-34328,-7984c2286228,2664942,2283029,2680111,2291019,2691689r-5593,3593c2285028,2694883,2285028,2694483,2284627,2694084v-8787,-14771,-3997,-33932,10782,-42715c2302795,2646978,2311268,2645980,2318997,2647926xm4489359,2620232v2395,-399,4391,1198,4790,3593l4497742,2648176r24352,-3593c4524490,2644184,4526486,2645781,4526885,2648176v399,2395,-1198,4391,-3593,4790l4498940,2656559r3593,24352c4502932,2683306,4501335,2685302,4498940,2685701v-2395,400,-4391,-1197,-4791,-3592l4490557,2657757r-24352,3592c4463810,2661748,4461814,2660152,4461415,2657757v-399,-2396,1198,-4392,3593,-4791l4489359,2649373r-3593,-24351c4485367,2622627,4486964,2620631,4489359,2620232xm7062197,2618635v1198,-399,1996,799,2395,1996l7066987,2638197v,1197,-798,2395,-1996,2395c7063794,2640592,7062596,2639794,7062596,2638596r-2396,-17566c7060200,2619833,7060999,2618635,7062197,2618635xm7050619,2617837v1199,399,1598,1596,1199,2794l7047027,2637398v,799,-799,1597,-1597,1597l7044631,2638995v-1198,-399,-1997,-1597,-1597,-2794l7047825,2619433v399,-1197,1597,-1996,2794,-1596xm7072575,2615041v799,-399,2396,-399,2795,799l7084153,2631010v399,799,399,2396,-799,2795l7082556,2634204v-799,,-1597,-399,-1996,-1198l7071776,2617836v-399,-799,-399,-2395,799,-2795xm5717894,2612747v2595,-599,5988,-699,9382,1098c5734860,2617837,5734461,2625421,5734461,2625820v,,,2795,3593,4791c5741647,2632208,5744042,2630611,5744042,2630611r399,l5744840,2630212v1996,-1198,6787,-3593,13174,-400c5764800,2633405,5765199,2640990,5765199,2641389r,399c5765199,2641788,5765199,2644583,5768792,2646579v3593,1996,6387,,6387,l5775579,2646579v399,-399,7584,-4391,13971,-799c5797135,2649772,5796736,2657358,5796736,2657757v,,,2795,3593,4791c5801526,2662947,5802325,2663346,5803522,2663346r4392,399c5809910,2663745,5811506,2665741,5811506,2667737v-399,1996,-1996,3593,-5588,3992l5799930,2671330v-1597,-399,-3194,-798,-4791,-1597c5787554,2665741,5787954,2658157,5787954,2657757v,,399,-2795,-3194,-4791c5781966,2651369,5778373,2652966,5777974,2653365v-1198,799,-6787,3993,-13573,399c5757615,2650172,5757215,2643784,5757215,2642188v-399,-400,-798,-3593,-3592,-5190c5750429,2635401,5748433,2636599,5747635,2636998r-399,c5746038,2637796,5740848,2640990,5733663,2637397v-7585,-3992,-7186,-11177,-7186,-11976c5726876,2625421,5726477,2622228,5723283,2620631v-2795,-1597,-6388,,-6787,399c5715299,2621829,5709710,2625022,5702924,2621429r-2396,-1596c5698532,2619034,5697734,2616639,5698932,2614643v798,-1996,3193,-2794,5189,-1597l5706516,2614643v3593,1996,6388,,6388,l5713303,2614643v200,-200,1996,-1297,4591,-1896xm7040640,2612647v798,798,1198,2395,798,2794l7030660,2629414v-399,399,-1198,799,-1598,799c7028663,2630213,7027865,2630213,7027465,2629813v-798,-399,-1197,-1996,-399,-2794l7037846,2613046v399,-798,1996,-1197,2794,-399xm7084550,2607058r14372,10779c7099721,2618237,7100120,2619833,7099322,2620632v-400,399,-1198,798,-1597,798c7097326,2621430,7096527,2621430,7096128,2621031r-13973,-10779c7081357,2609852,7080957,2608256,7081756,2607457v399,-798,1996,-1197,2794,-399xm3593601,2606659v1197,-399,2395,399,2795,1597c3597994,2615840,3605977,2621030,3613955,2619034v1200,-399,2398,399,3195,1597c3617550,2621828,3616748,2623026,3615952,2623425r-396,c3611165,2624623,3606773,2624223,3602786,2622227v-5192,14372,-15172,25549,-28746,32336c3560468,2661350,3545295,2662547,3530921,2657757v-797,4391,-3196,8383,-6799,11178l3523728,2669334v-797,399,-1988,,-2792,-799c3520138,2667737,3520138,2666140,3521338,2665342v5982,-5190,7182,-14372,1987,-20760c3522529,2643784,3522529,2642187,3523728,2641389v804,-798,2399,-798,3196,399c3529721,2645381,3531322,2649373,3531322,2653366r403,c3545295,2657757,3559275,2656959,3572043,2650570v12379,-6387,21958,-17165,26349,-30339l3598392,2619832v-3195,-2395,-5190,-5988,-6389,-10379c3591605,2608256,3592403,2607058,3593601,2606659xm7030260,2603066v799,-399,2396,-399,2795,799c7033853,2605062,7033454,2606260,7032256,2606659r-15170,8784l7016287,2615842v-798,,-1596,-399,-1996,-1198c7013892,2613846,7013892,2612249,7015090,2611850r15170,-8784xm7089341,2595881r16767,4791c7106907,2601071,7107705,2602269,7107306,2603466v,799,-798,1597,-1597,1597l7104911,2605063r-16767,-4791c7086946,2599873,7086148,2598675,7086547,2597477v399,-1197,1597,-1996,2794,-1596xm7027066,2591490v1198,,2396,798,2396,1996c7029861,2594683,7029062,2595881,7027466,2595881r-17566,2396c7008702,2598277,7007505,2597479,7007505,2596281v,-1199,798,-2396,1996,-2396l7027066,2591490xm7106508,2581510v1197,-400,1996,399,2395,1996c7108903,2584703,7108105,2585901,7106907,2585901r-17566,2396c7088144,2588297,7086946,2587499,7086946,2586301v,-1199,798,-2396,1996,-2396l7106508,2581510xm5734660,2580412v2595,-599,5988,-699,9382,1098c5751626,2585502,5751227,2593086,5751227,2593486v,,,2794,3593,4790c5758413,2599873,5760808,2598276,5760808,2598276r399,l5761606,2597877v1996,-1198,6787,-3593,13174,-399c5781566,2601070,5781966,2608655,5781966,2609054r,400c5781966,2609454,5781966,2612248,5785558,2614244v3593,1996,6388,,6388,l5792345,2614244v399,-399,7585,-4391,13972,-798c5813902,2617438,5813502,2625023,5813502,2625423v,,,2794,3593,4790c5818293,2630612,5819091,2631011,5820289,2631011r4391,400c5826676,2631411,5828273,2633407,5828273,2635403v,1996,-1996,3592,-5589,3992l5816696,2638995v-1597,-399,-3194,-798,-4790,-1596c5804321,2633407,5804720,2625822,5804720,2625423v,,399,-2796,-3194,-4792c5798732,2619034,5795139,2620631,5794740,2621030v-1198,799,-6786,3993,-13573,400c5774381,2617837,5773982,2611450,5773982,2609853v-400,-399,-799,-3593,-3593,-5190c5767195,2603066,5765199,2604264,5764401,2604663r-399,c5762804,2605462,5757614,2608655,5750429,2605062v-7585,-3992,-7186,-11177,-7186,-11976c5743642,2593086,5743243,2589893,5740049,2588296v-2795,-1597,-6388,,-6787,399c5732065,2589494,5726476,2592687,5719689,2589094r-2395,-1596c5715298,2586699,5714500,2584304,5715697,2582308v799,-1996,3194,-2794,5190,-1597l5723282,2582308v3593,1996,6387,,6387,l5730069,2582308v200,-200,1996,-1297,4591,-1896xm342949,2579514v1197,,2395,798,2395,1996l347739,2599075v,1198,-798,2396,-1996,2396c344545,2601471,343347,2600672,343347,2599475r-2395,-17566c340952,2580711,341750,2579514,342949,2579514xm331370,2578715v1198,399,1996,1597,1198,2794l327778,2598276v,799,-799,1597,-1597,1597l325382,2599873v-1198,-399,-1997,-1597,-1597,-2794l328576,2580312v399,-1198,1597,-1996,2794,-1597xm353725,2575920v799,-399,2396,-399,2795,799l365303,2591889v399,799,399,2396,-799,2795l363706,2595083v-798,,-1597,-399,-1996,-1198l352927,2578715v-400,-799,-400,-2395,798,-2795xm7011497,2574324r16768,4791c7029462,2579514,7030261,2580712,7029862,2581909v,799,-799,1597,-1597,1597l7027466,2583506r-16767,-4791c7009901,2578316,7009102,2577118,7008703,2575920v399,-1197,1597,-1996,2794,-1596xm321791,2573525v798,799,798,2395,798,2795l311810,2590292v-399,400,-1198,799,-1597,799c309814,2591091,309015,2591091,308616,2590692v-798,-400,-1197,-1996,-399,-2795l318996,2573924v400,-798,1996,-1197,2795,-399xm365302,2567937r14372,10779c380472,2579115,380871,2580712,380073,2581511v-399,399,-1198,798,-1597,798c378077,2582309,377278,2582309,376879,2581910r-13972,-10779c362108,2570731,361709,2569135,362508,2568336v399,-798,1996,-1197,2794,-399xm311012,2564344v799,-400,2396,-400,2795,798c314605,2565940,314206,2567138,313009,2567936r-15171,8784l297040,2577119v-799,,-1597,-399,-1996,-1198c294644,2575123,294644,2573526,295842,2573127r15170,-8783xm7099721,2563944v798,-399,2395,-399,2794,799c7102915,2565541,7102915,2567138,7101717,2567537r-15171,8784l7085748,2576720v-798,,-1597,-399,-1996,-1198c7082954,2574325,7083353,2573127,7084550,2572728r15171,-8784xm7021078,2558356r13973,10779c7035850,2569535,7036249,2571131,7035451,2571930v-400,399,-1198,798,-1597,798c7033455,2572728,7032656,2572728,7032257,2572329r-13574,-10779c7017885,2561150,7017486,2559554,7018284,2558755v399,-798,1996,-1197,2794,-399xm370092,2556759r16767,4791c388057,2561949,388456,2563147,388057,2564344v,799,-798,1597,-1597,1597l385662,2565941r-16768,-4791c367697,2560751,366898,2559553,367298,2558356v399,-1198,1596,-1996,2794,-1597xm308219,2552368v1197,,2395,798,2395,1996c310614,2555561,309815,2556759,308618,2556759r-17565,2396c289854,2559155,288657,2558357,288657,2557159v,-1199,798,-2396,1997,-2396l308219,2552368xm7089741,2549573v798,399,1197,1996,399,2795l7079362,2566340v-400,400,-1198,799,-1598,799c7077365,2567139,7076566,2567139,7076167,2566740v-1198,-799,-1198,-1996,,-2795l7086946,2549972v400,-798,1996,-1197,2795,-399xm7033054,2545582v799,-400,2396,-400,2795,798l7044632,2561551v399,798,399,2395,-799,2794l7043035,2564744v-799,,-1597,-399,-1996,-1197l7032255,2548376v-399,-798,-399,-2395,799,-2794xm387259,2542388v1197,-400,2395,399,2395,1996c389654,2545581,388855,2546779,387658,2546779r-17565,2396c368895,2549175,367698,2548377,367698,2547179v,-1199,798,-2396,1996,-2396l387259,2542388xm7071778,2540791v1198,399,1997,1597,1598,2794l7068584,2560352v,799,-798,1597,-1597,1597l7066189,2561949v-1198,-399,-1997,-1597,-1997,-2794l7068983,2542388v400,-1198,1597,-1996,2795,-1597xm7051817,2539194v1197,,2395,798,2395,1996l7056607,2558756v,1197,-798,2395,-1996,2395c7053414,2561151,7052216,2560353,7052216,2559155r-2396,-17566c7049820,2540392,7050619,2539194,7051817,2539194xm292648,2535203r16767,4791c310613,2540393,311412,2541591,311012,2542788v,799,-798,1597,-1597,1597l308617,2544385r-16767,-4791c290652,2539195,289854,2538396,289854,2536799v399,-1197,1597,-1996,2794,-1596xm380472,2524823v799,-399,2396,-399,2795,799c383666,2526420,383666,2528017,382468,2528416r-15170,8784l366499,2537599v-798,,-1596,-399,-1996,-1198c364104,2535603,364503,2534006,365302,2533607r15170,-8784xm302229,2519234r13973,10779c317001,2530413,317400,2532009,316602,2532808v-400,399,-1198,798,-1597,798c314606,2533606,313807,2533606,313408,2533207r-13574,-10779c299036,2522028,298637,2520432,299435,2519633v399,-798,1996,-1197,2794,-399xm6096185,2514195v7735,1946,14721,6836,19112,14221l6109708,2532009v-7585,-11576,-22755,-15169,-34331,-7984c6063799,2531211,6060206,2546780,6068190,2557958r-5589,3593c6062202,2561152,6062202,2560752,6061803,2560353v-8782,-14771,-3992,-33932,10779,-42715c6079967,2513247,6088450,2512249,6096185,2514195xm370492,2510452v799,399,1198,1996,400,2794l360113,2527219v-399,400,-1197,799,-1597,799c358117,2528018,357319,2528018,356919,2527619v-798,-799,-1198,-1996,,-2795l367698,2510851v399,-798,1996,-798,2794,-399xm314205,2506460v798,-400,2395,-400,2794,798l325783,2522429v399,798,399,2395,-799,2794l324186,2525622v-799,,-1597,-399,-1997,-1197l313407,2509254v-400,-798,-400,-2395,798,-2794xm352529,2501670v1197,399,1996,1596,1596,2794l349335,2521231v,799,-799,1597,-1598,1597l346940,2522828v-1199,-399,-1598,-1597,-1997,-2794l349734,2503266v399,-1197,1597,-1996,2795,-1596xm332569,2500073v1198,,2396,798,2396,1996l337360,2519635v,1197,-798,2395,-1996,2395c334566,2522030,333368,2521231,332969,2520034r-2396,-17566c330573,2501270,331371,2500073,332569,2500073xm4136867,2498077v798,,1996,798,2395,1996l4141658,2517639v,1197,-798,2395,-1996,2395c4138464,2520034,4137266,2519235,4137266,2518038r-2395,-17566c4134871,2499274,4135669,2498077,4136867,2498077xm4125291,2497279v799,399,1597,1596,1198,2794l4121698,2516840v,799,-799,1597,-1597,1597l4119303,2518437v-1198,-399,-1996,-1597,-1597,-2794l4122497,2498875v399,-1197,1597,-1996,2794,-1596xm4147246,2494883v798,-399,2395,-399,2794,799l4158824,2510852v399,799,399,2396,-799,2795l4157227,2514046v-799,,-1597,-399,-1996,-1198l4146447,2497678v-399,-799,-399,-2395,799,-2795xm4115311,2492488v798,798,1197,1996,798,2794l4105330,2509255v-400,400,-1198,799,-1597,799c4103334,2510054,4102535,2510054,4102136,2509655v-798,-400,-1198,-1996,-399,-2795l4112516,2492887v399,-798,1996,-1197,2795,-399xm4158822,2486899r14373,10779c4173993,2498078,4174392,2499674,4173594,2500473v-399,399,-1198,798,-1597,798c4171598,2501271,4170799,2501271,4170400,2500872r-13973,-10779c4155629,2489693,4155230,2488097,4156028,2487298v399,-798,1996,-1197,2794,-399xm4104931,2482907v799,-399,2396,-399,2795,799c4108125,2484903,4107726,2486101,4106927,2486500r-15170,8784l4090958,2495683v-798,,-1596,-399,-1996,-1198c4088563,2493687,4088563,2492090,4089761,2491691r15170,-8784xm1591218,2482907v2395,-399,4391,1197,4789,3593l1599601,2510851r24353,-3593c1626348,2506859,1628343,2508456,1628742,2510851v402,2395,-1197,4391,-3591,4790l1600798,2519234r3593,24352c1604792,2545981,1603193,2547977,1600798,2548377v-2396,399,-4391,-1198,-4791,-3593l1592416,2520432r-24353,3592c1565667,2524424,1563671,2522827,1563272,2520432v-398,-2396,1199,-4392,3593,-4791l1591218,2512048r-3595,-24351c1587227,2485302,1588821,2483306,1591218,2482907xm4163613,2475722r16767,4791c4181578,2480912,4182376,2482110,4181578,2483307v,799,-798,1597,-1597,1597l4179183,2484904r-16768,-4791c4161218,2479714,4160419,2478516,4160819,2477318v399,-1197,1596,-1996,2794,-1596xm2819756,2475423v2595,-599,5988,-699,9381,1098c2836723,2480513,2836323,2488097,2836323,2488497v,,,2794,3594,4790c2843510,2494884,2845906,2493287,2845906,2493287r399,l2846703,2492888v1997,-1198,6787,-3593,13175,-399c2866664,2496081,2867063,2503666,2867063,2504065r,400c2867063,2504465,2867063,2507259,2870656,2509255v3595,1996,6389,,6389,l2877446,2509255v398,-399,7582,-4391,13971,-798c2899002,2512449,2898600,2520034,2898600,2520434v,,,2794,3594,4790c2903394,2525623,2904192,2526022,2905389,2526022r4391,400c2911777,2526422,2913375,2528418,2913375,2530414v-400,1996,-1999,3592,-5594,3992l2901796,2534006v-1599,-399,-3196,-798,-4789,-1596c2889419,2528418,2889818,2520833,2889818,2520434v,,401,-2796,-3192,-4792c2883832,2514045,2880239,2515642,2879841,2516041v-1199,799,-6789,3993,-13575,400c2859479,2512848,2859079,2506461,2859079,2504864v-398,-399,-799,-3593,-3592,-5190c2852293,2498077,2850297,2499275,2849498,2499674r-399,c2847902,2500473,2842711,2503666,2835525,2500073v-7586,-3992,-7186,-11177,-7186,-11976c2828738,2488097,2828339,2484904,2825145,2483307v-2794,-1597,-6387,,-6786,399c2817161,2484505,2811572,2487698,2804785,2484105r-2394,-1596c2800395,2481710,2799598,2479315,2800794,2477319v800,-1996,3194,-2794,5189,-1597l2808378,2477319v3595,1996,6388,,6388,l2815165,2477319v201,-200,1996,-1298,4591,-1896xm4101739,2471331v1197,,2395,798,2395,1996c4104134,2474525,4103336,2475323,4102138,2475722r-17566,2396c4083375,2478118,4082177,2477320,4082177,2476122v,-1198,798,-2396,1996,-2396l4101739,2471331xm4181179,2460952v798,,1996,798,2395,1996c4183574,2464145,4182775,2465343,4181578,2465343r-17566,2396c4162814,2467739,4161617,2466941,4161617,2465743v,-1198,798,-2396,1996,-2396l4181179,2460952xm4086169,2454165r16767,4791c4104134,2459355,4104932,2460553,4104533,2461750v,799,-798,1597,-1597,1597l4102138,2463347r-16767,-4791c4084173,2458157,4083774,2456959,4083375,2455761v399,-1197,1596,-1996,2794,-1596xm4173993,2443786v799,-400,2395,-400,2795,798c4177187,2445382,4177187,2446979,4175989,2447378r-15170,8784l4160020,2456561v-798,,-1597,-399,-1996,-1198c4157625,2454166,4158024,2452968,4158823,2452569r15170,-8783xm2836523,2443087v2595,-599,5989,-699,9383,1098c2853490,2448177,2853091,2455761,2853091,2456160v,,,2795,3594,4791c2860278,2462548,2862672,2460951,2862672,2460951r400,l2863471,2460552v1996,-1198,6788,-3593,13174,-400c2883431,2463745,2883830,2471330,2883830,2471729r,399c2883830,2472128,2883830,2474923,2887424,2476919v3592,1996,6387,,6387,l2894209,2476919v401,-399,7585,-4391,13973,-799c2915768,2480112,2915369,2487698,2915369,2488097v,,,2795,3593,4791c2920155,2493287,2920958,2493686,2922154,2493686r4391,399c2928544,2494085,2930141,2496081,2930141,2498077v,1996,-2000,3593,-5592,3992l2918563,2501670v-1599,-399,-3194,-798,-4790,-1597c2906184,2496081,2906584,2488497,2906584,2488097v,,399,-2795,-3194,-4791c2900595,2481709,2897007,2483306,2896607,2483705v-1200,799,-6789,3993,-13573,399c2876247,2480512,2875846,2474124,2875846,2472528v-399,-400,-798,-3593,-3593,-5190c2869058,2465741,2867063,2466939,2866266,2467338r-400,c2864669,2468136,2859479,2471330,2852293,2467737v-7586,-3992,-7187,-11177,-7187,-11976c2845505,2455761,2845106,2452568,2841914,2450971v-2796,-1597,-6389,,-6788,399c2833928,2452169,2828339,2455362,2821551,2451769r-2395,-1596c2817161,2449374,2816363,2446979,2817561,2444983v798,-1996,3192,-2794,5188,-1597l2825145,2444983v3593,1996,6388,,6388,l2831932,2444983v199,-200,1995,-1298,4591,-1896xm4095750,2438197r13973,10779c4110521,2449375,4110920,2450972,4110122,2451771v-399,399,-1198,798,-1597,798c4108126,2452569,4107327,2452569,4106928,2452170r-13574,-10779c4092556,2440991,4092157,2439395,4092955,2438596v399,-798,1996,-1197,2795,-399xm651924,2433806v1198,-400,2396,399,2795,1596c656316,2442987,664300,2448177,672284,2446181v1197,,2395,798,3193,1597c675876,2448975,675078,2450173,674280,2450572r-400,c669489,2451770,665098,2451370,661106,2449374v-5190,14372,-15170,25549,-28742,32337c618791,2488497,603621,2489695,589250,2484904v-798,4391,-3193,8383,-6786,11178l582065,2496481v-799,399,-1996,,-2795,-798c578472,2494884,578472,2493287,579669,2492489v5988,-5190,7186,-14372,1996,-20759c580867,2470931,580867,2469334,582065,2468536v798,-798,2395,-798,3193,399c588053,2472528,589649,2476520,589649,2480513r400,c603621,2484904,617593,2484106,630368,2477718v12375,-6388,21956,-17166,26347,-30340l656715,2446979v-3194,-2395,-5190,-5988,-6387,-10379c649928,2435402,650727,2434205,651924,2433806xm4164013,2429415v799,399,1198,1996,399,2794l4153633,2446182v-399,400,-1198,799,-1597,799c4151637,2446981,4150839,2446981,4150439,2446582v-798,-799,-798,-1996,,-2795l4161219,2429814v399,-798,1996,-1197,2794,-399xm4107725,2425422v798,-399,2395,-399,2794,799l4119303,2441391v399,799,399,2396,-799,2795l4117706,2444585v-799,,-1597,-399,-1996,-1198l4106926,2428217v-399,-799,-399,-2395,799,-2795xm4146449,2420233v1197,399,1996,1596,1597,2794l4143254,2439794v,799,-798,1597,-1597,1597l4140859,2441391v-1198,-399,-1996,-1197,-1996,-2794l4143654,2421829v400,-1197,1597,-1996,2795,-1596xm4126488,2418637v1198,,2395,798,2395,1996l4131279,2438198v,1198,-798,2396,-1996,2396c4128085,2440993,4126887,2440194,4126887,2438598r-2395,-17566c4124492,2419834,4125290,2418637,4126488,2418637xm3198062,2376870v7731,1946,14721,6836,19110,14221l3211583,2394684v-7585,-11576,-22754,-15169,-34330,-7984c3165686,2394285,3162496,2409455,3170068,2420633r-5578,3593c3164092,2423827,3164092,2423427,3163689,2423028v-8782,-14771,-3989,-33932,10768,-42715c3181843,2375922,3190329,2374924,3198062,2376870xm4445448,2352769v1198,-400,2396,399,2795,1596c4449840,2361950,4457824,2367140,4465807,2365144v1198,-399,2795,399,3194,1597c4469400,2367938,4468602,2369136,4467803,2369535r-399,c4463013,2370733,4458622,2370333,4454630,2368337v-5190,14372,-15171,25549,-28743,32337c4412314,2407460,4397144,2408658,4382773,2403867v-798,4391,-3193,8383,-6786,11178l4375588,2415444v-799,399,-1996,,-2795,-798c4371995,2413847,4371995,2412250,4373193,2411452v5988,-5190,7185,-14372,1996,-20759c4374390,2389894,4374390,2388297,4375588,2387499v798,-798,2395,-798,3193,399c4381576,2391491,4383173,2395483,4383173,2399476r399,c4397144,2403867,4411116,2403069,4423891,2396681v12375,-6388,21957,-17166,26348,-30340l4450239,2365942v-3194,-2395,-5190,-5988,-6387,-10379c4443452,2354365,4444251,2353168,4445448,2352769xm5368794,2349176v2395,-399,4391,1597,4790,3593l5377177,2377120r24352,-3593c5403924,2373128,5405920,2374725,5406319,2377120v400,2395,-1197,4391,-3592,4791l5378374,2385503r3593,24352c5382366,2412251,5380770,2414247,5378374,2414646v-2395,399,-4391,-1198,-4790,-3593l5369991,2386701r-24351,3593c5343245,2390693,5341249,2389096,5340850,2386701v-400,-2395,1197,-4391,3592,-4790l5368794,2378318r-3593,-24351c5364802,2351571,5366398,2349575,5368794,2349176xm6597329,2341691v2595,-599,5988,-699,9382,1098c6614296,2346781,6613896,2354365,6613896,2354765v,,,2794,3593,4790c6621082,2361152,6623477,2359555,6623477,2359555r399,l6624276,2359156v1996,-1198,6786,-3593,13173,-399c6644235,2362349,6644635,2369934,6644635,2370333r,400c6644635,2370733,6644635,2373527,6648227,2375523v3593,1996,6388,,6388,l6655014,2375523v399,-399,7585,-4391,13972,-798c6676570,2378717,6676171,2386302,6676171,2386702v,,,2794,3593,4790c6680962,2391891,6681760,2392290,6682958,2392290r4391,400c6689345,2392690,6690942,2394686,6690942,2396682v-400,1996,-1996,3992,-5589,3992l6679365,2400274v-1597,-399,-3194,-798,-4791,-1596c6666990,2394686,6667389,2387101,6667389,2386702v,,399,-2796,-3194,-4792c6661401,2380313,6657808,2381910,6657409,2382309v-1198,799,-6786,3993,-13573,400c6637050,2379116,6636651,2372729,6636651,2371132v-400,-399,-799,-3593,-3593,-5190c6629864,2364345,6627868,2365543,6627070,2365942r-399,c6625473,2366741,6620284,2369934,6613098,2366341v-7585,-3992,-7186,-11177,-7186,-11976c6606312,2354365,6605912,2351172,6602718,2349575v-2795,-1597,-6387,,-6787,399c6594734,2350773,6589145,2353966,6582359,2350373r-2396,-1596c6577967,2347978,6577169,2345583,6578367,2343587v798,-1996,3193,-2794,5189,-1597l6585951,2343587v3593,1996,6388,,6388,l6592738,2343587v200,-200,1996,-1297,4591,-1896xm6614095,2309755v2595,-599,5988,-699,9382,1098c6631061,2314845,6630662,2322429,6630662,2322829v,,,2794,3593,4790c6637848,2329216,6640243,2327619,6640243,2327619r399,l6641041,2327220v1996,-1198,6787,-3593,13174,-399c6661001,2330413,6661400,2337998,6661400,2338397r,400c6661400,2338797,6661400,2341591,6664993,2343587v3593,1996,6387,,6387,l6671780,2343587v399,-399,7584,-4391,13971,-798c6693336,2346781,6692937,2354366,6692937,2354766v,,,2794,3593,4790c6697727,2359955,6698526,2360354,6699723,2360354r4392,400c6706111,2360754,6707707,2362750,6707707,2364746v,1996,-1996,3592,-5588,3992l6696131,2368338v-1597,-399,-3194,-798,-4791,-1596c6683755,2362750,6684155,2355165,6684155,2354766v,,399,-2796,-3194,-4792c6678167,2348377,6674574,2349974,6674175,2350373v-1198,799,-6787,3993,-13573,400c6653816,2347180,6653416,2340793,6653416,2339196v-399,-399,-798,-3593,-3592,-5190c6646630,2332409,6644634,2333607,6643836,2334006r-399,c6642239,2334805,6637049,2337998,6629864,2334405v-7585,-3992,-7186,-11177,-7186,-11976c6623077,2322429,6622678,2319236,6619484,2317639v-2795,-1597,-6388,,-6787,399c6611500,2318837,6605911,2322030,6599125,2318437r-2396,-1596c6594733,2316042,6593935,2313647,6595133,2311651v798,-1996,3193,-2794,5189,-1597l6602717,2311651v3593,1996,6388,,6388,l6609504,2311651v200,-200,1996,-1297,4591,-1896xm1222401,2308458v1198,,2395,798,2395,1996l1227191,2328020v,1197,-798,2395,-1996,2395c1223998,2330415,1222800,2329616,1222800,2328419r-2396,-17566c1220404,2309655,1221203,2308458,1222401,2308458xm1210823,2307659v1198,399,1996,1596,1198,2794l1207231,2327220v,799,-799,1597,-1597,1597l1204835,2328817v-1197,-399,-1995,-1597,-1596,-2794l1208029,2309255v399,-1197,1597,-1996,2794,-1596xm1233177,2305263v798,-399,2395,-399,2794,799l1244754,2321232v399,799,399,2396,-799,2795l1243157,2324426v-798,,-1597,-399,-1996,-1198l1232379,2308058v-399,-799,-399,-2395,798,-2795xm1200845,2302869v1198,798,1198,1996,798,2794l1190865,2319636v-400,400,-1198,799,-1598,799c1188868,2320435,1188070,2320435,1187670,2320036v-798,-400,-1197,-1996,-398,-2795l1198050,2303268v400,-798,1996,-1197,2795,-399xm1244752,2297280r14372,10779c1259924,2308459,1260322,2310055,1259524,2310854v-400,399,-1198,798,-1597,798c1257527,2311652,1256729,2311652,1256330,2311253r-13972,-10779c1241560,2300074,1241161,2298478,1241959,2297679v399,-798,1995,-1197,2793,-399xm1190466,2293287v798,-399,2395,-399,2794,799c1194058,2295283,1193659,2296481,1192462,2296880r-15172,8784l1176492,2306063v-799,,-1597,-399,-1996,-1198c1174096,2304067,1174096,2302470,1175294,2302071r15172,-8784xm1249543,2286103r16765,4791c1267506,2291293,1267906,2292491,1267506,2293688v,799,-798,1597,-1596,1597l1265111,2295285r-16766,-4791c1247147,2290095,1246348,2288897,1246748,2287699v399,-1197,1597,-1996,2795,-1596xm1187672,2281711v1198,,2396,798,2396,1996c1190068,2284905,1189269,2285703,1188072,2286102r-17567,2396c1169307,2288498,1168110,2287700,1168110,2286502v,-1198,797,-2396,1996,-2396l1187672,2281711xm1266710,2271332v1196,,2394,798,2394,1996c1269104,2274525,1268305,2275723,1267109,2275723r-17565,2396c1248345,2278119,1247149,2277321,1247149,2276123v,-1198,798,-2396,1996,-2396l1266710,2271332xm1172100,2264546r16768,4791c1190066,2269736,1190865,2270934,1190465,2272131v,799,-798,1597,-1597,1597l1188070,2273728r-16768,-4791c1170104,2268538,1169305,2267340,1169305,2266142v399,-1197,1598,-1996,2795,-1596xm1259924,2254167v797,-400,2394,-400,2793,798c1263116,2255763,1263116,2257360,1261919,2257759r-15170,8784l1245951,2266942v-799,,-1597,-399,-1996,-1198c1243555,2264547,1243555,2263349,1244752,2262950r15172,-8783xm1181682,2248578r13974,10779c1196455,2259756,1196853,2261353,1196056,2262152v-400,399,-1198,798,-1598,798c1194060,2262950,1193260,2262950,1192862,2262551r-13575,-10779c1178489,2251372,1178090,2249776,1178888,2248977v399,-798,1996,-1197,2794,-399xm6975621,2243538v7734,1946,14720,6836,19111,14221l6989143,2261352v-7585,-11577,-22754,-15169,-34331,-7984c6943234,2260554,6939642,2275723,6947626,2287301r-5589,3593c6941638,2290495,6941638,2290096,6941238,2289696v-8782,-14771,-3992,-33933,10780,-42715c6959403,2242590,6967886,2241592,6975621,2243538xm1249943,2239795v799,399,1198,1996,400,2794l1239564,2256562v-399,400,-1197,799,-1597,799c1237568,2257361,1236770,2257361,1236371,2256962v-799,-799,-1198,-1996,,-2795l1247149,2240194v399,-798,1996,-1197,2794,-399xm1193658,2235803v798,-399,2396,-399,2795,799l1205236,2251772v399,799,399,2396,-799,2795l1203639,2254966v-798,,-1597,-399,-1996,-1198l1192861,2238598v-401,-799,-401,-2395,797,-2795xm1231980,2230614v1198,399,1996,1596,1596,2794l1228786,2250175v,799,-798,1597,-1597,1597l1226391,2251772v-1198,,-1597,-1197,-1996,-2794l1229185,2232210v399,-1197,1597,-1996,2795,-1596xm1212022,2229017v1198,,2396,798,2396,1996l1216813,2248578v,1198,-798,2396,-1996,2396c1213620,2251373,1212821,2250574,1212422,2248978r-2396,-17566c1210026,2230214,1210824,2229017,1212022,2229017xm5015903,2227420v1197,,2395,798,2395,1996l5020694,2246982v,1197,-798,2395,-1996,2395c5017500,2249377,5016302,2248578,5016302,2247381r-2395,-17566c5013907,2228617,5014705,2227420,5015903,2227420xm5004725,2226622v799,399,1597,1596,1198,2794l5001132,2246183v,799,-799,1597,-1597,1597l4998736,2247780v-1197,-399,-1996,-1597,-1596,-2794l5001931,2228218v399,-1197,1597,-1996,2794,-1596xm5026681,2223827v798,-399,2395,-399,2794,799l5038259,2239796v399,799,399,2396,-799,2795l5036662,2242990v-799,,-1597,-399,-1996,-1198l5025882,2226622v-399,-799,-399,-2395,799,-2795xm4994746,2221831v798,399,798,1996,798,2794l4984765,2238598v-399,400,-1198,799,-1597,799c4982769,2239397,4981971,2239397,4981571,2238998v-798,-400,-1197,-1996,-399,-2795l4991952,2222230v399,-798,1996,-1197,2794,-399xm5038257,2215843r14372,10779c5053428,2227022,5053827,2228618,5053029,2229417v-400,399,-1198,798,-1597,798c5051033,2230215,5050234,2230215,5049835,2229816r-13973,-10779c5035064,2218637,5034665,2217041,5035463,2216242v399,-798,1996,-1197,2794,-399xm4984366,2212251v799,-400,2396,-400,2795,798c4987560,2213847,4987161,2215045,4986362,2215843r-15170,8784l4970393,2225026v-798,,-1596,-399,-1996,-1198c4967998,2223030,4967998,2221433,4969196,2221034r15170,-8783xm2470665,2211851v2396,-399,4392,1597,4790,3593l2479048,2239795r24351,-3593c2505793,2235803,2507790,2237400,2508190,2239795v398,2395,-1198,4391,-3594,4791l2480246,2248178r3592,24352c2484239,2274926,2482641,2276922,2480246,2277321v-2396,399,-4391,-1198,-4791,-3593l2471863,2249376r-24357,3593c2445112,2253368,2443114,2251771,2442716,2249376v-401,-2395,1196,-4391,3592,-4790l2470665,2240993r-3593,-24351c2466672,2214246,2468271,2212251,2470665,2211851xm5043048,2205065r16767,4791c5061013,2209856,5061811,2211054,5061013,2212650v,799,-798,1597,-1597,1597l5058618,2214247r-16767,-4791c5040653,2209057,5039855,2207859,5040254,2206661v399,-1197,1597,-1996,2794,-1596xm256773,2204416v7734,1946,14720,6836,19112,14221l270296,2222230v-7585,-11577,-22754,-15169,-34331,-7984c224387,2221432,220795,2236601,228779,2248179r-5589,3593c222790,2251373,222790,2250974,222392,2250574v-8783,-14771,-3993,-33933,10778,-42715c240555,2203468,249038,2202470,256773,2204416xm3699146,2204366v2594,-599,5988,-699,9381,1098c3716111,2209456,3715712,2217041,3715712,2217440v,,,2794,3593,4790c3722898,2223827,3725293,2222230,3725293,2222230r399,l3726091,2221831v1996,-1198,6787,-3593,13174,-399c3746051,2225025,3746451,2232609,3746451,2233008r,400c3746451,2233408,3746451,2236202,3750044,2238198v3593,1996,6388,,6388,l3756831,2238198v399,-399,7585,-4391,13972,-798c3778387,2241392,3777988,2248977,3777988,2249377v,,,2794,3593,4790c3782779,2254566,3783577,2254965,3784775,2254965r4391,400c3791162,2255365,3792759,2257361,3792759,2259357v-400,1996,-1996,3992,-5589,3992l3781182,2262949v-1597,-399,-3194,-798,-4791,-1596c3768807,2257361,3769206,2249776,3769206,2249377v,,399,-2796,-3194,-4792c3763218,2242988,3759625,2244585,3759226,2244984v-1198,799,-6786,3993,-13574,400c3738866,2241791,3738467,2235404,3738467,2233807v-400,-399,-799,-3593,-3593,-5190c3731680,2227021,3729684,2228218,3728886,2228617r-399,c3727289,2229416,3722099,2232609,3714914,2229017v-7585,-3992,-7186,-11178,-7186,-11976c3708127,2217041,3707728,2213847,3704535,2212250v-2795,-1597,-6388,,-6787,399c3696551,2213448,3690962,2216641,3684175,2213049r-2395,-1597c3679822,2210653,3679022,2208258,3680218,2206262v804,-1996,3159,-2794,5155,-1597l3687768,2206262v3593,1996,6387,,6387,l3694555,2206262v200,-200,1996,-1297,4591,-1896xm4981173,2200275v1198,,2396,798,2396,1996c4983569,2203468,4982770,2204666,4981573,2204666r-17566,2396c4962809,2207062,4961612,2206264,4961612,2205066v,-1199,798,-2396,1996,-2396l4981173,2200275xm5060215,2190295v1197,-400,2395,399,2395,1996c5062610,2193488,5061812,2194686,5060614,2194686r-17566,2396c5041851,2197082,5040653,2196284,5040653,2195086v,-1199,798,-2396,1996,-2396l5060215,2190295xm4965603,2183109r16768,4791c4983568,2188299,4984367,2189497,4983968,2190694v,799,-799,1597,-1597,1597l4981572,2192291r-16767,-4791c4963607,2187101,4963208,2186302,4962809,2184705v399,-1197,1597,-1996,2794,-1596xm5053429,2172729v798,-399,2395,-399,2794,799c5056622,2174326,5056622,2175923,5055425,2176322r-15171,8784l5039456,2185505v-799,,-1597,-399,-1996,-1198c5037060,2183509,5037460,2181912,5038258,2181513r15171,-8784xm3715912,2172431v2594,-599,5987,-699,9380,1098c3732877,2177521,3732478,2185106,3732478,2185505v,,,2794,3593,4790c3739664,2191892,3742059,2190295,3742059,2190295r399,l3742857,2189896v1996,-1198,6787,-3593,13174,-399c3762817,2193090,3763216,2200674,3763216,2201073r,400c3763216,2201473,3763216,2204267,3766810,2206263v3593,1996,6387,,6387,l3773597,2206263v399,-399,7584,-4391,13972,-798c3795153,2209457,3794754,2217042,3794754,2217442v,,,2794,3593,4790c3799545,2222631,3800343,2223030,3801541,2223030r4391,400c3807928,2223430,3809524,2225426,3809524,2227422v,1996,-1996,3592,-5588,3992l3797948,2231014v-1597,-399,-3194,-798,-4791,-1596c3785573,2225426,3785972,2217841,3785972,2217442v,,399,-2796,-3194,-4792c3779984,2211053,3776391,2212650,3775992,2213049v-1198,799,-6787,3993,-13574,400c3755632,2209856,3755232,2203469,3755232,2201872v-399,-399,-798,-3593,-3592,-5190c3748446,2195086,3746450,2196283,3745652,2196682r-400,c3744055,2197481,3738865,2200674,3731680,2197082v-7585,-3992,-7186,-11178,-7186,-11976c3724893,2185106,3724494,2181912,3721300,2180315v-2794,-1597,-6387,,-6786,399c3713316,2181513,3707728,2184706,3700941,2181114r-2395,-1597c3696550,2178718,3695752,2176323,3696949,2174327v799,-1996,3194,-2794,5190,-1597l3704534,2174327v3593,1996,6387,,6387,l3711321,2174327v200,-200,1996,-1297,4591,-1896xm4975184,2167540r13973,10779c4989956,2178719,4990355,2180315,4989557,2181114v-400,399,-1198,798,-1597,798c4987561,2181912,4986762,2181912,4986363,2181513r-13574,-10779c4971991,2170334,4971592,2168738,4972390,2167939v399,-798,1996,-1197,2794,-399xm1531371,2163149v1199,-400,2396,399,2792,1596c1535762,2172330,1543747,2177520,1551727,2175524v1199,-399,2399,399,3193,1597c1555324,2178318,1554525,2179516,1553727,2179915r-402,c1548936,2181113,1544545,2180713,1540555,2178717v-5195,14372,-15168,25549,-28738,32337c1498239,2217840,1483069,2219038,1468696,2214247v-798,4391,-3191,8383,-6784,11178l1461513,2225824v-800,399,-1997,,-2798,-798c1457916,2224227,1457916,2222630,1459115,2221832v5992,-5190,7188,-14372,1996,-20759c1460314,2200274,1460314,2198677,1461513,2197879v798,-798,2395,-798,3192,399c1467500,2201871,1469095,2205863,1469095,2209856r402,c1483069,2214247,1497042,2213449,1509821,2207061v12374,-6388,21951,-17166,26340,-30340l1536161,2176322v-3192,-2395,-5190,-5988,-6383,-10379c1529376,2164745,1530176,2163548,1531371,2163149xm5043449,2158359v798,399,1197,1996,399,2795l5033068,2175126v-399,400,-1197,799,-1596,799c5031072,2175925,5030274,2175925,5029875,2175526v-799,-799,-799,-1996,,-2795l5040654,2158758v399,-798,1996,-1197,2795,-399xm4987160,2154765v798,-399,2395,-399,2794,799l4998738,2170734v399,799,399,2396,-799,2795l4997141,2173928v-799,,-1597,-399,-1996,-1198l4986361,2157560v-399,-799,-399,-2395,799,-2795xm5025884,2149577v1197,399,1996,1597,1597,2794l5022689,2169138v,799,-798,1597,-1597,1597l5020294,2170735v-1198,-399,-1996,-1597,-1996,-2794l5023089,2151174v400,-1198,1597,-1996,2795,-1597xm5005923,2147980v1197,,2395,798,2395,1996l5010714,2167542v,1197,-798,2395,-1996,2395c5007520,2169937,5006322,2169139,5006322,2167941r-2395,-17566c5003927,2149178,5004725,2147980,5005923,2147980xm4050290,2122980v7735,1946,14721,6836,19113,14221l4063814,2140794v-7585,-11576,-22756,-15169,-34332,-7984c4017905,2140395,4014312,2155565,4022296,2166743r-5589,3593c4016308,2169937,4016308,2169537,4015909,2169138v-8782,-14771,-3992,-33932,10778,-42715c4034073,2122032,4042556,2121034,4050290,2122980xm5324884,2081713v1197,-399,2395,399,2794,1597c5329275,2090894,5337259,2096084,5345243,2094088v1197,,2794,798,3193,1597c5348835,2096882,5348037,2098080,5347239,2098479r-399,c5342448,2099677,5338057,2099277,5334065,2097281v-5189,14372,-15170,25549,-28743,32336c5291749,2136404,5276579,2137601,5262208,2132811v-798,4391,-3193,8383,-6786,11178l5255023,2144388v-799,399,-1996,,-2795,-799c5251430,2142791,5251430,2141194,5252627,2140396v5988,-5190,7186,-14372,1996,-20760c5253825,2118838,5253825,2117241,5255023,2116443v798,-798,2395,-798,3193,399c5261011,2120435,5262607,2124427,5262607,2128420r400,c5276579,2132811,5290551,2132013,5303326,2125624v12375,-6387,21957,-17165,26348,-30339l5329674,2094886v-3194,-2395,-5190,-5988,-6387,-10379c5322888,2083310,5323686,2082112,5324884,2081713xm6248230,2078519v2395,-399,4391,1198,4790,3593l6256613,2106463r24351,-3593c6283360,2102471,6285356,2104068,6285755,2106463v399,2395,-1198,4391,-3593,4790l6257811,2114846r3593,24352c6261803,2141593,6260206,2143589,6257811,2143988v-2395,400,-4391,-1197,-4791,-3592l6249428,2116044r-24352,3592c6222680,2120035,6220684,2118439,6220285,2116044v-399,-2396,1198,-4392,3593,-4791l6248230,2107660r-3593,-24351c6244238,2080914,6245835,2078918,6248230,2078519xm2101821,2037801v1193,,2394,798,2394,1996l2106611,2057363v,1197,-797,2395,-1998,2395c2103414,2059758,2102220,2058959,2102220,2057762r-2396,-17566c2099824,2038998,2100622,2037801,2101821,2037801xm2090241,2037003v1201,399,1999,1596,1201,2794l2086651,2056564v,799,-799,1597,-1598,1597l2084255,2058161v-1199,-399,-1996,-1597,-1597,-2794l2087448,2038599v399,-1197,1597,-1996,2793,-1596xm2112599,2034207v797,-399,2394,-399,2794,799l2124177,2050176v398,799,398,2396,-798,2795l2122581,2053370v-800,,-1600,-399,-1997,-1198l2111801,2037002v-400,-799,-400,-2395,798,-2795xm2080263,2032212v1199,399,1199,1996,799,2794l2070282,2048979v-398,400,-1196,799,-1597,799c2068286,2049778,2067488,2049778,2067089,2049379v-798,-400,-1197,-1996,-399,-2795l2077469,2032611v401,-798,1995,-1197,2794,-399xm757511,2031913v2594,-599,5988,-699,9394,1098c774488,2037003,774090,2044587,774090,2044986v,,,2795,3591,4791c781274,2051374,783669,2049777,783669,2049777r399,l784466,2049378v1996,-1198,6787,-3593,13174,-400c804428,2052571,804827,2060156,804827,2060555r,399c804827,2060954,804827,2063749,808421,2065745v3592,1996,6385,,6385,l815207,2065745v398,-399,7582,-4391,13972,-799c836766,2068938,836367,2076524,836367,2076923v,,,2795,3592,4791c841156,2082113,841954,2082512,843151,2082512r4392,399c849539,2082911,851136,2084907,851136,2086903v-400,1996,-1996,3593,-5590,4392l839560,2090895v-1598,-399,-3193,-798,-4789,-1596c827172,2085307,827579,2077722,827579,2077323v,,396,-2796,-3195,-4792c821590,2070934,818000,2072531,817600,2072930v-1197,799,-6785,3993,-13572,400c797241,2069737,796843,2063350,796843,2061753v-400,-399,-799,-3593,-3595,-5190c790055,2054966,788060,2056164,787262,2056563r-400,c785664,2057362,780476,2060555,773292,2056962v-7585,-3992,-7185,-11177,-7185,-11976c766505,2044986,766107,2041793,762900,2040196v-2795,-1597,-6388,,-6787,399c754916,2041394,749327,2044587,742540,2040995r-2395,-1597c738149,2038599,737351,2036204,738548,2034208v799,-1996,3194,-2794,5190,-1597l746133,2033809v3593,1996,6387,,6387,l752920,2033809v200,-200,1996,-1297,4591,-1896xm2124175,2026224r14372,10779c2139347,2037403,2139745,2038999,2138947,2039798v-400,399,-1199,798,-1597,798c2136951,2040596,2136152,2040596,2135754,2040197r-13975,-10779c2120981,2029018,2120582,2027422,2121380,2026623v399,-798,1997,-1197,2795,-399xm2069884,2022632v797,-400,2396,-400,2794,798c2073475,2024228,2073078,2025825,2071882,2026224r-15173,8784l2055912,2035407v-799,,-1597,-399,-1997,-1198c2053516,2033411,2053516,2031814,2054713,2031415r15171,-8783xm2128967,2015446r16767,4791c2146931,2020237,2147329,2021435,2146931,2023031v,799,-798,1597,-1598,1597l2144537,2024628r-16770,-4791c2126570,2019438,2125772,2018240,2126171,2017042v399,-1197,1596,-1996,2796,-1596xm2067091,2010655v1197,,2395,798,2395,1996c2069486,2013848,2068685,2015046,2067489,2015046r-17565,2396c2048725,2017442,2047529,2016644,2047529,2015446v,-1199,797,-2396,1996,-2396l2067091,2010655xm2146133,2000675v1196,,2395,798,2395,1996c2148528,2003868,2147729,2005066,2146532,2005066r-17565,2396c2127767,2007462,2126570,2006664,2126570,2005466v,-1199,799,-2396,1996,-2396l2146133,2000675xm774289,1999578v2594,-599,5987,-699,9380,1098c791252,2004668,790853,2012252,790853,2012652v,,,2794,3593,4790c798040,2019039,800435,2017442,800435,2017442r399,l801233,2017043v1996,-1198,6788,-3593,13174,-399c821190,2020236,821590,2027821,821590,2028220r,400c821590,2028620,821590,2031414,825181,2033410v3591,1996,6396,,6396,l831973,2033410v406,-399,7585,-4391,13973,-798c853529,2036604,853131,2044189,853131,2044589v,,,2794,3593,4790c857922,2049778,858719,2050177,859917,2050177r4392,400c866306,2050577,867903,2052573,867903,2054569v,2395,-1597,3992,-5591,3992l856325,2058161v-1598,-399,-3194,-798,-4792,-1596c843950,2052573,844348,2044988,844348,2044589v,,400,-2796,-3192,-4792c838362,2038200,834771,2039797,834370,2040196v-1194,799,-6791,3993,-13578,400c814008,2037003,813609,2030616,813609,2029019v-401,-399,-799,-3593,-3592,-5190c806824,2022232,804827,2023430,804028,2023829r-399,c802431,2024628,797241,2027821,790055,2024228v-7583,-3992,-7185,-11177,-7185,-11976c783268,2012252,782870,2009059,779677,2007462v-2794,-1597,-6386,,-6785,399c771696,2008660,766107,2011853,759307,2008260r-2396,-1596c754915,2005865,754117,2003470,755315,2001474v798,-1996,3193,-2794,5189,-1597l762899,2001474v3606,1996,6400,,6400,l769699,2001474v199,-200,1997,-1297,4590,-1896xm2051520,1993490r16768,4791c2069485,1998680,2070285,1999878,2069884,2001075v,799,-798,1597,-1596,1597l2067489,2002672r-16767,-4791c2049523,1997881,2048725,1996683,2048725,1995086v399,-1197,1598,-1996,2795,-1596xm2139347,1983110v798,-399,2396,-399,2794,799c2142540,1984707,2142540,1986304,2141342,1986703r-15171,8784l2125372,1995886v-798,,-1595,-399,-1995,-1198c2122977,1993890,2122977,1992293,2124176,1991894r15171,-8784xm2061101,1977921r13973,10779c2075874,1989100,2076272,1990696,2075474,1991495v-400,399,-1198,798,-1598,798c2073477,1992293,2072678,1992293,2072280,1991894r-13575,-10779c2057907,1980715,2057509,1979119,2058305,1978320v400,-798,1998,-1197,2796,-399xm2129367,1968739v798,399,1198,1996,400,2795l2118985,1985506v-399,400,-1195,799,-1597,799c2116989,1986305,2116189,1986305,2115792,1985906v-799,-400,-1199,-1996,,-2795l2126572,1969138v397,-798,1997,-1197,2795,-399xm2073078,1965146v798,-399,2395,-399,2793,799l2084654,1981115v401,799,401,2396,-797,2795l2083058,1984309v-798,,-1596,-399,-1996,-1198l2072277,1967941v-399,-799,-399,-2395,801,-2795xm2111401,1959957v1199,399,1995,1597,1597,2794l2108209,1979518v,799,-800,1597,-1598,1597l2105814,1981115v-1201,-399,-1599,-1597,-1997,-2794l2108606,1961554v400,-1198,1599,-1996,2795,-1597xm2091441,1958360v1196,,2395,798,2395,1996l2096232,1977922v,1197,-799,2395,-1997,2395c2093037,1980317,2092239,1979519,2091839,1978321r-2395,-17566c2089444,1959558,2090240,1958360,2091441,1958360xm5895338,1956764v1198,-400,2395,399,2395,1996l5900128,1976325v,1198,-798,2396,-1996,2396c5896935,1978721,5895737,1977922,5895737,1976725r-2396,-17566c5893341,1957961,5894140,1956764,5895338,1956764xm5883761,1955566v1199,399,1997,1596,1199,2794l5880169,1975127v,799,-799,1597,-1597,1597l5877774,1976724v-1199,-399,-1997,-1597,-1598,-2794l5880967,1957162v399,-1197,1597,-1996,2794,-1596xm5906116,1953170v799,-399,2396,-399,2795,799l5917694,1969139v399,799,399,2396,-799,2795l5916097,1972333v-799,,-1597,-399,-1996,-1198l5905317,1955965v-399,-799,-399,-2395,799,-2795xm5874181,1950775v798,799,798,1996,798,2795l5864201,1967542v-399,400,-1198,799,-1598,799c5862204,1968341,5861405,1968341,5861006,1967942v-798,-400,-1197,-1996,-399,-2795l5871386,1951174v400,-798,1996,-1197,2795,-399xm4551035,1950476v2595,-599,5989,-699,9382,1098c4568001,1955566,4567602,1963150,4567602,1963550v,,,2794,3593,4790c4574788,1969937,4577183,1968340,4577183,1968340r399,l4577981,1967941v1996,-1198,6787,-3593,13174,-399c4597941,1971134,4598341,1978719,4598341,1979118r,400c4598341,1979518,4598341,1982312,4601933,1984308v3593,1996,6388,,6388,l4608720,1984308v399,-399,7586,-4391,13973,-798c4630278,1987502,4629878,1995087,4629878,1995487v,,,2794,3593,4790c4634669,2000676,4635467,2001075,4636665,2001075r4391,400c4643052,2001475,4644649,2003471,4644649,2005467v,2395,-1996,3992,-5589,3992l4633072,2009059v-1597,-399,-3194,-798,-4790,-1596c4620697,2003471,4621096,1995886,4621096,1995487v,,399,-2796,-3194,-4792c4615108,1989098,4611514,1990695,4611115,1991094v-1198,799,-6786,3993,-13573,400c4590756,1987901,4590357,1981514,4590357,1979917v-400,-399,-799,-3593,-3593,-5190c4583570,1973130,4581574,1974328,4580776,1974727r-399,c4579179,1975526,4573989,1978719,4566804,1975126v-7585,-3992,-7186,-11177,-7186,-11976c4560017,1963150,4559618,1959957,4556425,1958360v-2795,-1597,-6388,,-6787,399c4548441,1959558,4542852,1962751,4536065,1959158r-2395,-1596c4531674,1956763,4530876,1954368,4532073,1952372v799,-1996,3194,-2794,5190,-1597l4539658,1952372v3593,1996,6387,,6387,l4546445,1952372v199,-200,1996,-1297,4590,-1896xm5917693,1945187r14372,10779c5932863,1956365,5933262,1957962,5932464,1958761v-399,399,-1198,798,-1597,798c5930468,1959559,5929670,1959559,5929270,1959160r-13973,-10779c5914499,1947981,5914100,1946385,5914898,1945586v399,-798,1996,-1197,2795,-399xm3350098,1941195v2391,-399,4386,1197,4779,3593l3358474,1969139r24352,-3593c3385222,1965147,3387221,1966744,3387621,1969139v397,2395,-1198,4391,-3596,4790l3359670,1977522r3595,24352c3363666,2004269,3362071,2006265,3359670,2006665v-2397,399,-4390,-1198,-4793,-3593l3351294,1978720r-24344,3592c3324554,1982712,3322556,1981115,3322159,1978720v-407,-2396,1194,-4392,3593,-4791l3350098,1970336r-3594,-24351c3346114,1943590,3347707,1941594,3350098,1941195xm5863802,1941194v798,-399,2395,-399,2794,799c5866995,1943190,5866596,1944388,5865798,1944787r-15171,8784l5849829,1953970v-799,,-1597,-399,-1996,-1198c5847433,1951974,5847433,1950377,5848631,1949978r15171,-8784xm5922483,1934009r16767,4791c5940448,1939199,5941246,1940397,5940448,1941594v,799,-798,1597,-1597,1597l5938053,1943191r-16768,-4791c5920088,1938001,5919289,1936803,5919689,1935606v399,-1198,1596,-1996,2794,-1597xm1135823,1933759v7735,1946,14721,6836,19113,14221l1149347,1951573v-7586,-11576,-22756,-15169,-34334,-7984c1103435,1950775,1100241,1965944,1107827,1977522r-5589,3593c1101838,1980716,1101838,1980316,1101440,1979917v-8784,-14771,-3993,-33932,10778,-42715c1119604,1932811,1128088,1931813,1135823,1933759xm5860608,1929618v1197,,2395,798,2395,1996c5863003,1932811,5862205,1933610,5861007,1934009r-17566,2396c5842244,1936405,5841046,1935607,5841046,1934409v,-1199,798,-2396,1996,-2396l5860608,1929618xm5939650,1919239v1197,,2395,798,2395,1996c5942045,1922432,5941246,1923630,5940049,1923630r-17566,2396c5921285,1926026,5920088,1925228,5920088,1924030v,-1198,798,-2396,1996,-2396l5939650,1919239xm4568201,1918540v2595,-599,5989,-699,9382,1098c4585167,1923630,4584768,1931214,4584768,1931614v,,,2794,3593,4790c4591954,1938001,4594349,1936404,4594349,1936404r399,l4595147,1936005v1996,-1198,6787,-3593,13174,-399c4615107,1939198,4615506,1946783,4615506,1947182r,400c4615506,1947582,4615506,1950376,4619099,1952372v3593,1996,6387,,6387,l4625886,1952372v399,-399,7585,-4391,13972,-798c4647443,1955566,4647044,1963151,4647044,1963551v,,,2794,3593,4790c4651834,1968740,4652633,1969139,4653830,1969139r4392,400c4660218,1969539,4661814,1971535,4661814,1973531v-399,1996,-1996,3592,-5588,3992l4650238,1977123v-1597,-399,-3194,-798,-4791,-1596c4637862,1971535,4638262,1963950,4638262,1963551v,,399,-2796,-3194,-4792c4632274,1957162,4628680,1958759,4628281,1959158v-1198,799,-6787,3993,-13573,400c4607922,1955965,4607522,1949578,4607522,1947981v-399,-399,-798,-3593,-3592,-5190c4600736,1941194,4598740,1942392,4597942,1942791r-399,c4596345,1943590,4591155,1946783,4583970,1943190v-7585,-3992,-7186,-11177,-7186,-11976c4577183,1931214,4576784,1928021,4573591,1926424v-2795,-1597,-6388,,-6787,399c4565607,1927622,4560018,1930815,4553232,1927222r-2396,-1596c4548840,1924827,4548042,1922432,4549240,1920436v798,-1996,3193,-2794,5189,-1597l4556824,1920436v3593,1996,6388,,6388,l4563611,1920436v199,-200,1996,-1297,4590,-1896xm5845038,1912453r16768,4791c5863003,1917643,5863802,1918841,5863402,1920038v,799,-798,1597,-1596,1597l5861007,1921635r-16767,-4791c5843042,1916445,5842244,1915247,5842244,1914049v399,-1197,1597,-1996,2794,-1596xm5932863,1902073v799,-399,2395,-399,2795,799c5936057,1903670,5936057,1905267,5934859,1905666r-15170,8784l5918890,1914849v-798,,-1597,-399,-1996,-1198c5916495,1912454,5916894,1911256,5917693,1910857r15170,-8784xm5854619,1896484r13973,10779c5869391,1907663,5869790,1909259,5868991,1910058v-399,399,-1197,798,-1596,798c5866995,1910856,5866197,1910856,5865798,1910457r-13574,-10779c5851426,1899278,5851027,1897682,5851825,1896883v399,-798,1996,-1197,2794,-399xm2410793,1892094v1196,-399,2397,399,2802,1597c2415185,1901275,2423171,1906465,2431157,1904469v1199,,2396,798,3195,1597c2434751,1907263,2433953,1908461,2433155,1908860r-400,c2428363,1910058,2423970,1909658,2419975,1907662v-5192,14372,-15164,25549,-28734,32336c2377674,1946785,2362494,1947982,2348126,1943192v-799,4391,-3193,8383,-6783,11178l2340943,1954769v-798,399,-1991,,-2790,-799c2337352,1953172,2337352,1951575,2338550,1950777v5982,-5190,7183,-14372,1996,-20760c2339748,1929219,2339748,1927622,2340943,1926824v800,-798,2392,-798,3191,399c2346927,1930816,2348525,1934808,2348525,1938801r399,c2362494,1943192,2376477,1942394,2389247,1936005v12373,-6387,21950,-17165,26339,-30339l2415586,1905267v-3195,-2395,-5187,-5988,-6387,-10379c2408801,1893691,2409597,1892493,2410793,1892094xm5922883,1887702v799,399,1198,1996,399,2794l5912504,1904469v-399,400,-1199,799,-1598,799c5910507,1905268,5909709,1905268,5909309,1904869v-798,-799,-798,-1996,,-2795l5920089,1888101v399,-798,1996,-1197,2794,-399xm5866595,1883710v799,-400,2396,-400,2795,798l5878173,1899679v399,798,399,2395,-799,2794l5876576,1902872v-798,,-1597,-399,-1996,-1197l5865797,1886504v-400,-798,-400,-2395,798,-2794xm5904919,1878521v1198,399,1997,1596,1598,2794l5901725,1898082v,799,-798,1597,-1597,1597l5899330,1899679v-798,,-1598,-1197,-1997,-2794l5902124,1880117v400,-1197,1597,-1996,2795,-1596xm5885358,1876924v1198,,2395,798,2395,1996l5890148,1896485v,1198,-798,2396,-1996,2396c5886955,1899280,5885757,1898481,5885757,1896885r-2396,-17566c5883361,1878121,5884160,1876924,5885358,1876924xm4929726,1852323v7735,1946,14721,6836,19112,14221l4943249,1870137v-7585,-11577,-22755,-15169,-34332,-7984c4897340,1869339,4893748,1884508,4901732,1896086r-5589,3593c4895744,1899280,4895744,1898881,4895344,1898481v-8782,-14771,-3992,-33933,10779,-42715c4913508,1851375,4921991,1850377,4929726,1852323xm6204318,1811056v1198,-400,2396,399,2795,1596c6208710,1820237,6216694,1825427,6224677,1823431v1198,-399,2396,399,3194,1597c6228270,1826225,6227472,1827423,6226673,1827822r-399,c6221883,1829020,6217492,1828620,6213500,1826624v-5190,14372,-15170,25549,-28742,32337c6171185,1865747,6156015,1866945,6141643,1862154v-798,4391,-3193,8383,-6786,11178l6134458,1873731v-799,399,-1996,,-2795,-798c6130865,1872134,6130865,1870537,6132063,1869739v5988,-5190,7185,-14372,1996,-20759c6133260,1848181,6133260,1846584,6134458,1845786v798,-798,2395,-798,3193,399c6140446,1849778,6142043,1853770,6142043,1857763r399,c6156015,1862154,6169987,1861356,6182762,1854968v12375,-6388,21956,-17166,26347,-30340l6209109,1824229v-3194,-2395,-5190,-5988,-6387,-10379c6202322,1812652,6203121,1811455,6204318,1811056xm7127266,1807463v2395,,4790,1597,4790,3593l7135649,1835407r24351,-3593c7162395,1831415,7164391,1833012,7164790,1835407v400,2395,-1197,4391,-3592,4790l7136846,1843790r3593,24352c7140838,1870537,7139242,1872533,7136846,1872932v-2395,400,-4391,-1197,-4790,-3592l7128463,1844988r-24352,3592c7101716,1848980,7099720,1847383,7099321,1844988v-400,-2396,1197,-4392,3592,-4791l7127266,1836604r-3593,-24351c7123274,1809858,7124870,1807862,7127266,1807463xm408416,1768741v2395,-399,4391,1198,4790,3593l416799,1796685r24351,-3593c443545,1792693,445541,1794290,445941,1796685v399,2395,-1198,4391,-3593,4790l417997,1805068r3592,24352c421989,1831816,420392,1833811,417997,1834211v-2396,399,-4392,-1198,-4791,-3593l409613,1806266r-24351,3593c382867,1810258,380871,1808661,380472,1806266v-399,-2395,1198,-4391,3593,-4791l408416,1797883r-3593,-24352c404424,1771136,406021,1769140,408416,1768741xm2981256,1767144v1200,-400,2393,399,2393,1996l2986050,1786705v,1198,-803,2396,-2001,2396c2982852,1789101,2981654,1788302,2981654,1787105r-2392,-17566c2979262,1768341,2980059,1767144,2981256,1767144xm2969688,1766346v1196,,1596,1197,1196,2794l2966096,1785907v,799,-799,1597,-1596,1597l2963701,1787504v-1198,-399,-1997,-1597,-1594,-2794l2966895,1767943v398,-1198,1596,-1996,2793,-1597xm2992039,1763551v796,-399,2396,-399,2794,799l3003618,1779520v396,799,396,2396,-799,2795l3002018,1782714v-797,,-1596,-399,-1993,-1198l2991237,1766346v-396,-799,-396,-2395,802,-2795xm2959714,1761156v1195,798,1195,1996,797,2794l2949732,1777923v-401,400,-1202,799,-1598,799c2947731,1778722,2946939,1778722,2946533,1778323v-794,-400,-1196,-1996,-395,-2795l2956919,1761555v397,-798,1992,-1197,2795,-399xm1636960,1760857v2596,-599,5989,-699,9382,1098c1653926,1765947,1653528,1773531,1653528,1773931v,,,2794,3592,4790c1660714,1780318,1663110,1778721,1663110,1778721r399,l1663909,1778322v1996,-1198,6789,-3593,13178,-399c1683872,1781515,1684270,1789100,1684270,1789499r,400c1684270,1789899,1684270,1792693,1687864,1794689v3594,1996,6388,,6388,l1694652,1794689v399,-399,7585,-4391,13973,-798c1716208,1797883,1715809,1805468,1715809,1805868v,,,2794,3592,4790c1720600,1811057,1721396,1811456,1722594,1811456r4391,400c1728982,1811856,1730580,1813852,1730580,1815848v-401,2395,-1998,3992,-5590,4391l1719003,1819840v-1597,-400,-3194,-799,-4791,-1597c1706630,1814251,1707029,1806666,1707029,1806267v,,399,-2796,-3195,-4792c1701040,1799879,1697447,1801475,1697047,1801875v-1197,798,-6788,3993,-13574,399c1676685,1798681,1676286,1792294,1676286,1790697v-398,-399,-797,-3593,-3592,-5190c1669499,1783911,1667503,1785108,1666705,1785507r-400,c1665107,1786306,1659915,1789499,1652730,1785907v-7586,-3992,-7186,-11178,-7186,-11976c1645943,1773931,1645544,1770737,1642350,1769140v-2794,-1597,-6388,,-6787,399c1634365,1770338,1628776,1773531,1621992,1769939r-2397,-1597c1617599,1767543,1616801,1765148,1617997,1763152v801,-1996,3194,-2794,5192,-1597l1625584,1762753v3591,1996,6384,,6384,l1632370,1762753v201,-200,1995,-1297,4590,-1896xm3003618,1755567r14376,10779c3018794,1766745,3019195,1768342,3018395,1769141v-401,399,-1201,798,-1600,798c3016394,1769939,3015590,1769939,3015190,1769540r-13969,-10779c3000422,1758361,3000025,1756765,3000820,1755966v401,-798,1999,-1197,2798,-399xm2949331,1751575v799,-399,2396,-399,2794,799c2952925,1753571,2952527,1754769,2951328,1755168r-15175,8784l2935355,1764351v-798,,-1596,-399,-1994,-1198c2932961,1762355,2932961,1760758,2934159,1760359r15172,-8784xm3008392,1744390r16780,4791c3025972,1749580,3026765,1750778,3026365,1751975v,799,-792,1597,-1592,1597l3023973,1753572r-16773,-4791c3006009,1748382,3005212,1747184,3005611,1745986v398,-1197,1589,-1996,2781,-1596xm2946138,1739999v1198,,2392,798,2392,1996c2948932,1743192,2948134,1744390,2946533,1744390r-17565,2396c2927767,1746786,2926571,1745988,2926571,1744790v,-1198,797,-2396,1997,-2396l2946138,1739999xm3025568,1729619v1197,,2400,798,2400,1996c3027968,1732812,3027169,1734010,3025972,1734010r-17580,2396c3007200,1736406,3006009,1735608,3006009,1734410v,-1198,794,-2396,1986,-2396l3025568,1729619xm1653727,1728921v2595,-599,5988,-699,9383,1098c1670697,1734011,1670298,1741595,1670298,1741995v,,,2794,3594,4790c1677485,1748382,1679879,1746785,1679879,1746785r400,l1680677,1746386v1997,-1198,6788,-3593,13177,-399c1700640,1749579,1701039,1757164,1701039,1757563r,400c1701039,1757963,1701039,1760757,1704633,1762753v3592,1996,6385,,6385,l1711418,1762753v400,-399,7584,-4391,13971,-798c1732973,1765947,1732574,1773532,1732574,1773932v,,,2794,3592,4790c1737365,1779121,1738163,1779520,1739361,1779520r4390,400c1745748,1779920,1747345,1781916,1747345,1783912v,1996,-1996,3592,-5589,3992l1735766,1787504v-1596,-399,-3192,-798,-4789,-1596c1723392,1781916,1723792,1774331,1723792,1773932v,,398,-2796,-3194,-4792c1717804,1767543,1714212,1769140,1713813,1769539v-1197,799,-6786,3993,-13572,400c1693455,1766346,1693055,1759959,1693055,1758362v-400,-399,-799,-3593,-3593,-5190c1686268,1751575,1684270,1752773,1683473,1753172r-399,c1681876,1753971,1676685,1757164,1669499,1753571v-7587,-3992,-7189,-11177,-7189,-11976c1662709,1741595,1662310,1738402,1659117,1736805v-2797,-1597,-6389,,-6788,399c1651132,1738003,1645544,1741196,1638756,1737603r-2394,-1596c1634365,1735208,1633566,1732813,1634764,1730817v799,-1996,3194,-2794,5191,-1597l1642350,1730817v3593,1996,6386,,6386,l1649137,1730817v199,-200,1995,-1297,4590,-1896xm2930564,1722833r16772,4791c2948530,1728023,2949333,1729221,2948932,1730418v,799,-798,1597,-1596,1597l2946533,1732015r-16769,-4791c2928968,1726825,2928167,1725627,2927767,1724429v400,-1197,1601,-1996,2797,-1596xm3018794,1712454v800,-400,2395,-400,2794,798c3021984,1714050,3021984,1715647,3020791,1716046r-15180,8784l3004815,1725229v-801,,-1600,-399,-1996,-1198c3002018,1722834,3002418,1721636,3003618,1721237r15176,-8783xm2940146,1706865r13974,10779c2954925,1718044,2955321,1719640,2954522,1720439v-402,399,-1199,798,-1597,798c2952527,1721237,2951723,1721237,2951328,1720838r-13580,-10779c2936952,1709659,2936551,1708063,2937351,1707264v397,-798,1996,-1197,2795,-399xm3008789,1698083v797,399,1199,1996,398,2794l2998428,1714850v-397,400,-1196,799,-1594,799c2996434,1715649,2995632,1715649,2995237,1715250v-802,-799,-1202,-1996,,-2795l3006009,1698482v396,-798,1986,-1197,2780,-399xm2952527,1694091v796,-400,2395,-400,2794,798l2964104,1710060v396,798,396,2395,-800,2794l2962508,1713253v-802,,-1599,-399,-1997,-1197l2951723,1696885v-398,-798,-398,-2395,804,-2794xm2990843,1689301v1196,399,1996,1596,1594,2794l2987644,1708862v,799,-799,1597,-1594,1597l2985247,1710459v-1198,-399,-1598,-1597,-1995,-2794l2988040,1690897v401,-1197,1605,-1996,2803,-1596xm4201936,1687304v2395,-399,4790,1197,4790,3593l4210319,1715248r24352,-3593c4237067,1711256,4239063,1712853,4239462,1715248v399,2395,-1198,4391,-3593,4790l4211517,1723631r3593,24352c4215509,1750378,4213912,1752374,4211517,1752774v-2395,399,-4391,-1198,-4791,-3593l4203134,1724829r-24352,3592c4176387,1728821,4174391,1727224,4173992,1724829v-399,-2396,1198,-4392,3593,-4791l4201936,1716445r-3593,-24351c4197944,1689699,4199541,1687703,4201936,1687304xm2970884,1687304v1197,,2393,798,2393,1996l2975671,1706866v,1197,-797,2395,-1996,2395c2972480,1709660,2971680,1708862,2971284,1707265r-2397,-17566c2968887,1688501,2969688,1687304,2970884,1687304xm6774773,1685708v1198,,2395,798,2395,1996l6779563,1705270v,1197,-798,2395,-1996,2395c6776370,1707665,6775172,1706866,6775172,1705669r-2396,-17566c6772776,1686905,6773575,1685708,6774773,1685708xm6763196,1684909v1199,399,1997,1596,1199,2794l6759604,1704470v,799,-799,1597,-1597,1597l6757208,1706067v-1198,-399,-1997,-1597,-1597,-2794l6760402,1686505v399,-1197,1597,-1996,2794,-1596xm6785551,1682115v799,-400,2396,-400,2795,798l6797129,1698084v399,798,399,2395,-799,2794l6795532,1701277v-799,,-1597,-399,-1996,-1197l6784752,1684909v-399,-798,-399,-2395,799,-2794xm6753616,1680119v798,399,798,1996,798,2794l6743636,1696886v-399,400,-1198,799,-1598,799c6741639,1697685,6740840,1697685,6740441,1697286v-798,-400,-1197,-1996,-399,-2795l6750821,1680518v400,-798,1996,-1197,2795,-399xm5430471,1679819v2595,-599,5988,-699,9382,1098c5447437,1684909,5447038,1692493,5447038,1692893v,,,2794,3593,4790c5454224,1699280,5456619,1697683,5456619,1697683r399,l5457417,1697284v1996,-1198,6787,-3593,13174,-399c5477377,1700477,5477776,1708062,5477776,1708461r,400c5477776,1708861,5477776,1711655,5481369,1713651v3593,1996,6387,,6387,l5488156,1713651v399,-399,7584,-4391,13971,-798c5509712,1716844,5509313,1724430,5509313,1724829v,,,2795,3593,4791c5514103,1730019,5514902,1730418,5516099,1730418r4392,399c5522487,1730817,5524083,1732813,5524083,1734809v,1996,-1996,3593,-5588,3992l5512507,1738402v-1597,-399,-3194,-798,-4791,-1597c5500131,1732813,5500531,1725229,5500531,1724829v,,399,-2795,-3194,-4791c5494543,1718441,5490950,1720038,5490551,1720437v-1198,799,-6787,3993,-13573,399c5470192,1717244,5469792,1710857,5469792,1709260v-399,-399,-798,-3593,-3592,-5190c5463006,1702473,5461010,1703671,5460212,1704070r-399,c5458615,1704869,5453425,1708062,5446240,1704469v-7585,-3992,-7186,-11177,-7186,-11976c5439453,1692493,5439054,1689300,5435860,1687703v-2795,-1597,-6388,,-6787,399c5427876,1688901,5422287,1692094,5415501,1688501r-2396,-1596c5411109,1686106,5410311,1683711,5411509,1681715v798,-1996,3193,-2794,5189,-1597l5419093,1681715v3593,1996,6388,,6388,l5425880,1681715v200,-200,1996,-1297,4591,-1896xm6797127,1674131r14372,10779c6812298,1685310,6812697,1686906,6811899,1687705v-400,399,-1198,798,-1597,798c6809903,1688503,6809104,1688503,6808705,1688104r-13973,-10779c6793934,1676925,6793534,1675329,6794333,1674530v399,-798,1996,-1197,2794,-399xm6743236,1670538v799,-400,2396,-400,2795,798c6746430,1672134,6746031,1673731,6745232,1674130r-15170,8784l6729263,1683313v-798,,-1596,-399,-1996,-1198c6726868,1681317,6726868,1679720,6728066,1679321r15170,-8783xm6801918,1663353r16767,4791c6819883,1668144,6820282,1669342,6819883,1670938v,799,-798,1597,-1597,1597l6817488,1672535r-16767,-4791c6799523,1667345,6798725,1666147,6799124,1664949v399,-1197,1597,-1996,2794,-1596xm2015242,1662704v7736,1946,14722,6836,19113,14221l2028766,1680518v-7586,-11577,-22755,-15169,-34333,-7984c1982856,1679720,1979662,1695289,1987248,1706467r-5590,3593c1981259,1709661,1981259,1709262,1980860,1708862v-8782,-14771,-3992,-33933,10779,-42715c1999024,1661756,2007508,1660758,2015242,1662704xm6740043,1658562v1197,,2395,798,2395,1996c6742438,1661755,6741639,1662953,6740442,1662953r-17566,2396c6721678,1665349,6720481,1664551,6720481,1663353v,-1198,798,-2396,1996,-2396l6740043,1658562xm6819085,1648582v1197,,2395,798,2395,1996c6821480,1651775,6820682,1652973,6819484,1652973r-17566,2396c6800721,1655369,6799523,1654571,6799523,1653373v,-1198,798,-2396,1996,-2396l6819085,1648582xm5447636,1647484v2595,-599,5988,-699,9382,1098c5464603,1652574,5464203,1660158,5464203,1660558v,,,2794,3593,4790c5471389,1666945,5473784,1665348,5473784,1665348r399,l5474583,1664949v1996,-1198,6786,-3593,13173,-399c5494542,1668142,5494942,1675727,5494942,1676126r,400c5494942,1676526,5494942,1679320,5498534,1681316v3593,1996,6388,,6388,l5505321,1681316v399,-399,7585,-4391,13972,-798c5526877,1684509,5526478,1692095,5526478,1692494v,,,2795,3593,4791c5531269,1697684,5532067,1698083,5533265,1698083r4391,399c5539652,1698482,5541249,1700478,5541249,1702474v-400,2396,-1996,3992,-5589,3992l5529672,1706067v-1597,-399,-3194,-798,-4791,-1597c5517297,1700478,5517696,1692894,5517696,1692494v,,399,-2795,-3194,-4791c5511708,1686106,5508115,1687703,5507716,1688102v-1198,799,-6786,3993,-13573,399c5487357,1684909,5486958,1678522,5486958,1676925v-400,-399,-799,-3593,-3593,-5190c5480171,1670138,5478175,1671336,5477377,1671735r-399,c5475780,1672534,5470591,1675727,5463405,1672134v-7585,-3992,-7186,-11177,-7186,-11976c5456619,1660158,5456219,1656965,5453025,1655368v-2795,-1597,-6387,,-6787,399c5445041,1656566,5439452,1659759,5432666,1656166r-2396,-1596c5428274,1653771,5427476,1651376,5428674,1649380v798,-1996,3193,-2794,5189,-1597l5436258,1649380v3593,1996,6388,,6388,l5443045,1649380v200,-200,1996,-1297,4591,-1896xm55929,1646586v1197,,1996,798,2395,1996l60719,1666148v,1197,-798,2395,-1996,2395c57526,1668543,56328,1667744,56328,1666547r-2396,-17566c53932,1647783,54730,1646586,55929,1646586xm44352,1645788v1198,399,1597,1596,1198,2794l40759,1665349v,799,-799,1597,-1597,1597l38363,1666946v-1197,-399,-1996,-1597,-1596,-2794l41557,1647384v399,-1197,1597,-1995,2795,-1596xm66307,1642994v798,-400,2395,-400,2794,798l77885,1658963v399,798,399,2395,-799,2794l76288,1662156v-799,,-1597,-399,-1997,-1197l65509,1645788v-400,-798,-400,-2395,798,-2794xm6724473,1641397r16768,4791c6742438,1646587,6743237,1647785,6742838,1648982v,799,-799,1597,-1597,1597l6740442,1650579r-16767,-4791c6722477,1645788,6721679,1644590,6721679,1642993v399,-1197,1597,-1996,2794,-1596xm34372,1640997v798,798,1197,1996,798,2794l24391,1657764v-398,400,-1198,799,-1597,799c22395,1658563,21596,1658563,21197,1658164v-798,-400,-1197,-1996,-399,-2795l31577,1641396v400,-798,1996,-1197,2795,-399xm77883,1635009r14373,10779c93054,1646188,93453,1647784,92655,1648583v-399,399,-1198,798,-1597,798c90659,1649381,89859,1649381,89461,1648982l75488,1638203v-798,-400,-1197,-1996,-399,-2795c75488,1634610,77085,1634211,77883,1635009xm23992,1631417v799,-400,2396,-400,2795,798c27186,1633013,26787,1634610,25988,1635009r-15170,8784l10020,1644192v-799,,-1597,-399,-1996,-1198c7624,1642196,7624,1640599,8822,1640200r15170,-8783xm6812298,1631018v799,-400,2395,-400,2795,798c6815492,1632614,6815492,1634211,6814294,1634610r-15170,8784l6798325,1643793v-798,,-1597,-399,-1996,-1198c6795930,1641797,6796329,1640599,6797128,1639801r15170,-8783xm6734055,1625828r13973,10779c6748826,1637007,6749225,1638603,6748427,1639402v-399,399,-1198,798,-1597,798c6746431,1640200,6745632,1640200,6745233,1639801r-13574,-10779c6730861,1628622,6730462,1627026,6731260,1626227v399,-798,1996,-1197,2795,-399xm82673,1624231r16767,4791c100638,1629421,101436,1630220,100638,1631816v,799,-798,1597,-1597,1597l98243,1633413r-16768,-4791c80278,1628223,79479,1627025,79879,1625827v399,-1197,1596,-1996,2794,-1596xm3290238,1621437v1199,-400,2397,399,2796,1596c3294631,1630618,3302616,1635808,3310601,1633812v1196,-399,2395,399,3189,1597c3314195,1636606,3313389,1637804,3312594,1638203r-398,c3307807,1639401,3303414,1639001,3299428,1637005v-5201,14372,-15175,25549,-28744,32337c3257120,1676128,3241941,1677325,3227579,1672535v-801,4391,-3203,8383,-6795,11178l3220381,1684112v-795,399,-1992,,-2791,-799c3216791,1682515,3216791,1680918,3217988,1680120v5987,-5190,7190,-14372,1999,-20759c3219184,1658562,3219184,1656965,3220381,1656167v802,-798,2397,-798,3194,399c3226377,1660159,3227980,1664151,3227980,1668144r396,c3241941,1672535,3255916,1671737,3268688,1665349v12371,-6388,21952,-17166,26342,-30340l3295030,1634610v-3193,-2395,-5190,-5988,-6388,-10379c3288244,1623033,3289040,1621836,3290238,1621437xm20800,1619840v1197,,2396,798,2396,1996c23196,1622634,22396,1623832,21199,1624231r-17565,2396c2436,1626627,1239,1625829,1239,1624631v,-1198,798,-2396,1996,-2396l20800,1619840xm6802319,1616646v798,399,1197,1996,399,2794l6791939,1633413v-399,400,-1197,799,-1597,799c6789942,1634212,6789144,1634212,6788745,1633813v-799,-400,-1198,-1996,,-2795l6799524,1617045v399,-798,1996,-1197,2795,-399xm6746030,1613054v799,-400,2396,-400,2795,798l6757608,1629023v399,798,399,2395,-799,2794l6756011,1632216v-799,,-1597,-399,-1996,-1197l6745231,1615848v-399,-798,-399,-2395,799,-2794xm100240,1609461v1197,,1996,798,2395,1996c102635,1612654,101836,1613852,100639,1613852r-17566,2396c81875,1616248,80678,1615450,80678,1614252v,-1198,798,-2396,1996,-2396l100240,1609461xm6784354,1607864v1198,399,1997,1596,1598,2794l6781160,1627425v,799,-798,1597,-1597,1597l6778765,1629022v-798,-399,-1598,-1597,-1997,-2794l6781559,1609460v400,-1197,1597,-1995,2795,-1596xm6764394,1606267v1197,,2395,798,2395,1996l6769184,1625829v,1197,-798,2395,-1996,2395c6766390,1628224,6765192,1627425,6764793,1626228r-2396,-17566c6762397,1607464,6763196,1606267,6764394,1606267xm5229,1602275r16768,4791c23194,1607465,23993,1608663,23593,1609860v,799,-798,1597,-1596,1597l21198,1611457,4431,1606666v-1198,,-1597,-1198,-1996,-2795c2834,1602674,4032,1601875,5229,1602275xm93452,1591895v799,-399,2395,-399,2795,799c96646,1593492,96646,1595089,95448,1595488r-15169,8784l79480,1604671v-798,,-1598,-399,-1997,-1198c76685,1602675,77084,1601477,78283,1600679r15169,-8784xm14811,1586706r13972,10779c29582,1597885,29981,1599481,29183,1600280v-400,399,-1198,798,-1597,798c27187,1601078,26388,1601078,25989,1600679l12416,1589900v-798,-400,-1197,-1996,-399,-2795c12416,1586307,14013,1585908,14811,1586706xm5809161,1581666v7735,1946,14721,6836,19112,14221l5822684,1599480v-7585,-11577,-22754,-15169,-34331,-7984c5776775,1598682,5773182,1613851,5781166,1625429r-5589,3593c5775178,1628623,5775178,1628224,5774779,1627824v-8782,-14771,-3992,-33933,10779,-42715c5792943,1580718,5801426,1579720,5809161,1581666xm83474,1577924v798,399,1197,1996,399,2794l73094,1594691v-400,400,-1198,799,-1597,799c71098,1595490,70299,1595490,69900,1595091v-1198,-799,-1198,-2396,,-2795l80678,1578323v400,-798,1997,-1197,2796,-399xm26786,1573931v798,-399,2395,-399,2794,799l38364,1589900v399,799,399,2396,-799,2795l36767,1593094v-798,,-1597,-399,-1996,-1198l25988,1576726v-400,-799,-400,-2395,798,-2795xm65509,1568743v1197,399,1996,1596,1596,2794l62315,1588304v,799,-798,1597,-1597,1597l59920,1589901v-1198,-399,-1997,-1597,-1997,-2794l62714,1570339v399,-1197,1597,-1996,2795,-1596xm45550,1567146v1197,,2395,798,2395,1996l50341,1586708v,1197,-799,2395,-1997,2395c47147,1589103,45949,1588304,45949,1587107r-2395,-17566c43554,1568343,44352,1567146,45550,1567146xm7083754,1540399v1197,-400,2395,399,2794,1596c7088145,1549580,7096129,1554770,7104113,1552774v1197,-399,2395,399,3193,1597c7107705,1555568,7106907,1556766,7106109,1557165r-400,c7101318,1558363,7096927,1557963,7092935,1555967v-5189,14372,-15169,25549,-28742,32337c7050620,1595090,7035451,1596287,7021078,1591497v-798,4391,-3193,8383,-6786,11178l7013893,1603074v-799,399,-1996,,-2795,-799c7010300,1601477,7010300,1599880,7011498,1599082v5988,-5190,7185,-14372,1996,-20759c7012695,1577524,7012695,1575927,7013893,1575129v798,-798,2395,-798,3193,399c7019881,1579121,7021478,1583113,7021478,1587106r399,c7035451,1591497,7049423,1590699,7062197,1584311v12375,-6388,21956,-17166,26347,-30340l7088544,1553572v-3194,-2395,-5190,-5988,-6387,-10379c7081758,1541995,7082556,1540798,7083754,1540399xm3833077,1513254v1198,-400,2396,399,2396,1996l3837868,1532815v,1198,-798,2395,-1996,2395c3834674,1535210,3833476,1534412,3833476,1533214r-2395,-17565c3831081,1514451,3831879,1513254,3833077,1513254xm3821900,1512455v799,399,1597,1197,1198,2794l3818308,1532016v,799,-800,1597,-1598,1597l3815912,1533613v-1198,-399,-1996,-1597,-1597,-2794l3819106,1514051v399,-1197,1597,-1996,2794,-1596xm3843855,1509661v798,-400,2395,-400,2794,798l3855433,1525630v399,798,399,2395,-799,2794l3853836,1528823v-799,,-1597,-399,-1996,-1197l3843056,1512455v-399,-798,-399,-2395,799,-2794xm3811920,1507266v798,798,798,1996,798,2794l3801939,1524033v-399,400,-1198,799,-1597,799c3799943,1524832,3799144,1524832,3798745,1524433v-798,-400,-1197,-1996,-399,-2795l3809125,1507665v399,-798,1996,-1197,2795,-399xm3855431,1501677r14373,10779c3870602,1512856,3871001,1514452,3870203,1515251v-399,399,-1198,798,-1597,798c3868207,1516049,3867408,1516049,3867009,1515650r-13973,-10779c3852238,1504471,3851839,1502875,3852637,1502076v399,-798,1996,-1197,2794,-399xm364505,1501278v1198,-400,2396,399,2795,1596c368897,1510459,376881,1515649,384865,1513653v1197,-399,2794,399,3193,1597c388457,1516447,387659,1517645,386861,1518044r-400,c382070,1519242,377679,1518842,373687,1516846v-5190,14372,-15170,25550,-28742,32337c331372,1555969,316202,1557166,301831,1552376v-798,4391,-3193,8383,-6786,11178l294646,1563953v-799,399,-1996,,-2795,-799c291053,1562356,291053,1560759,292250,1559961v5988,-5190,7186,-14371,1996,-20759c293448,1538403,293448,1536806,294646,1536008v798,-798,2395,-798,3193,399c300634,1540001,302230,1543993,302230,1547985r400,c316202,1552376,330174,1551578,342949,1545191v12375,-6389,21956,-17167,26347,-30341l369296,1514451v-3194,-2395,-5190,-5988,-6387,-10379c362509,1502874,363308,1501677,364505,1501278xm3801541,1497685v798,-400,2395,-400,2794,798c3804734,1499681,3804335,1500878,3803536,1501277r-15170,8784l3787568,1510460v-799,,-1597,-399,-1996,-1198c3785172,1508464,3785172,1506867,3786370,1506468r15171,-8783xm1287865,1497685v2396,-399,4391,1197,4790,3593l1296247,1525629r24353,-3593c1322997,1521637,1324989,1523234,1325389,1525629v398,2395,-1197,4391,-3591,4790l1297445,1534012r3593,24352c1301437,1560759,1299841,1562755,1297445,1563155v-2396,399,-4391,-1198,-4790,-3593l1289063,1535210r-24351,3592c1262318,1539203,1260321,1537605,1259922,1535210v-398,-2396,1198,-4392,3593,-4791l1287865,1526826r-3592,-24351c1283876,1500080,1285469,1498084,1287865,1497685xm3860222,1490500r16767,4791c3878187,1495690,3878985,1496888,3878187,1498085v,799,-798,1597,-1597,1597l3875792,1499682r-16768,-4790c3857827,1494493,3857028,1493294,3857428,1492096v399,-1197,1596,-1996,2794,-1596xm2516396,1490200v2594,-599,5988,-699,9380,1098c2533360,1495290,2532962,1502874,2532962,1503274v,,,2794,3592,4790c2540147,1509661,2542542,1508064,2542542,1508064r399,l2543340,1507665v1996,-1198,6787,-3593,13174,-399c2563299,1510858,2563699,1518443,2563699,1518842r,400c2563699,1519242,2563699,1522036,2567291,1524032v3593,1996,6387,,6387,l2574078,1524032v399,-399,7584,-4391,13973,-798c2595634,1527226,2595236,1534811,2595236,1535210v,,,2795,3591,4791c2600024,1540400,2600822,1540799,2602024,1540799r4390,399c2608407,1541198,2610005,1543194,2610005,1545190v-400,1996,-1996,3593,-5584,4392l2598428,1549182v-1595,-399,-3192,-798,-4789,-1596c2586055,1543594,2586453,1536009,2586453,1535610v,,399,-2795,-3192,-4791c2580466,1529222,2576873,1530819,2576473,1531218v-1197,799,-6787,3992,-13573,400c2556115,1528025,2555714,1521637,2555714,1520040v-399,-399,-797,-3593,-3592,-5190c2548928,1513254,2546933,1514451,2546135,1514850r-400,c2544538,1515649,2539348,1518842,2532164,1515250v-7585,-3992,-7186,-11178,-7186,-11976c2525377,1503274,2524978,1500080,2521784,1498483v-2794,-1597,-6386,,-6785,399c2513802,1499681,2508213,1502874,2501427,1499282r-2396,-1597c2497036,1496886,2496238,1494491,2497435,1492495v798,-1996,3193,-2794,5190,-1597l2505020,1492096v3592,1996,6386,,6386,l2511807,1492096v198,-200,1995,-1297,4589,-1896xm3798348,1486108v1197,,2395,798,2395,1996c3800743,1489301,3799944,1490500,3798747,1490500r-17566,2395c3779983,1492895,3778786,1492097,3778786,1490899v,-1198,798,-2396,1996,-2396l3798348,1486108xm3877388,1476128v1198,-399,2396,400,2396,1996c3879784,1479322,3878985,1480521,3877788,1480521r-17566,2395c3859024,1482916,3857827,1482117,3857827,1480920v,-1199,798,-2396,1996,-2396l3877388,1476128xm3782777,1468943r16768,4791c3800742,1474133,3801541,1475331,3801141,1476528v,799,-798,1597,-1596,1597l3798746,1478125r-16767,-4790c3780781,1472936,3779983,1471737,3779983,1470539v399,-1197,1597,-1996,2794,-1596xm3870602,1458564v799,-400,2395,-400,2795,798c3873796,1460160,3873796,1461757,3872598,1462156r-15170,8784l3856629,1471339v-798,,-1597,-399,-1996,-1198c3854234,1468944,3854633,1467746,3855432,1467347r15170,-8783xm2533161,1457865v2594,-599,5987,-699,9380,1098c2550125,1462955,2549727,1470539,2549727,1470939v,,,2794,3592,4790c2556912,1477326,2559308,1475729,2559308,1475729r398,l2560105,1475330v1996,-1198,6788,-3593,13175,-399c2580067,1478523,2580466,1486108,2580466,1486507r,400c2580466,1486907,2580466,1489701,2584058,1491697v3592,1996,6387,,6387,l2590844,1491697v401,-399,7584,-4391,13974,-798c2612401,1494891,2612001,1502476,2612001,1502875v,,,2795,3592,4791c2616790,1508065,2617589,1508464,2618787,1508464r4391,399c2625175,1508863,2626770,1510859,2626770,1512855v,2396,-1996,3992,-5588,3992l2615193,1516448v-1596,-399,-3192,-798,-4790,-1597c2602822,1510859,2603223,1503275,2603223,1502875v,,397,-2794,-3199,-4790c2597230,1496488,2593639,1498085,2593239,1498484v-1197,799,-6786,3992,-13573,399c2572880,1495291,2572481,1488903,2572481,1487306v-400,-399,-798,-3593,-3594,-5190c2565696,1480519,2563699,1481717,2562900,1482116r-400,c2561304,1482915,2556113,1486108,2548928,1482515v-7584,-3992,-7185,-11177,-7185,-11976c2542142,1470539,2541743,1467346,2538548,1465749v-2793,-1597,-6385,,-6784,399c2530565,1466947,2524978,1470140,2518191,1466547r-2395,-1596c2513800,1464152,2513401,1461757,2514199,1459761v799,-1996,3194,-2794,5191,-1597l2521784,1459761v3593,1996,6387,,6387,l2528570,1459761v199,-200,1996,-1297,4591,-1896xm3792359,1452975r13972,10779c3807130,1464154,3807529,1465750,3806731,1466549v-400,399,-1198,798,-1597,798c3804735,1467347,3803936,1467347,3803537,1466948r-13574,-10779c3789165,1455769,3788766,1454173,3789564,1453374v399,-798,1996,-1197,2795,-399xm3860622,1444192v799,399,1198,1996,399,2794l3850242,1460959v-399,400,-1198,799,-1597,799c3848246,1461758,3847448,1461758,3847048,1461359v-798,-799,-798,-1996,,-2795l3857828,1444591v399,-798,1996,-1197,2794,-399xm3804334,1440200v798,-399,2395,-399,2794,799l3815912,1456169v399,799,399,2396,-799,2795l3814315,1459363v-799,,-1597,-399,-1996,-1198l3803535,1442995v-399,-799,-399,-2395,799,-2795xm3843058,1435410v1197,399,1996,1596,1597,2794l3839864,1454971v,799,-799,1597,-1598,1597l3837468,1456568v-1198,-399,-1996,-1597,-1996,-2794l3840263,1437006v400,-1197,1597,-1996,2795,-1596xm3823097,1433813v1198,,2396,798,2396,1996l3827888,1453375v,1197,-798,2395,-1996,2395c3824694,1455770,3823496,1454971,3823496,1453774r-2395,-17566c3821101,1435010,3821899,1433813,3823097,1433813xm5081371,1416647v2395,-399,4790,1198,4790,3593l5089754,1444591r24352,-3593c5116501,1440599,5118497,1442196,5118896,1444591v400,2395,-1197,4391,-3592,4790l5090951,1452974r3593,24352c5094943,1479721,5093347,1481717,5090951,1482117v-2395,399,-4391,-1198,-4790,-3593l5082568,1454172r-24351,3592c5055822,1458165,5053826,1456567,5053427,1454172v-400,-2395,1197,-4391,3592,-4791l5081371,1445789r-3593,-24352c5077379,1419042,5078975,1417046,5081371,1416647xm6309906,1408763v2595,-599,5988,-699,9382,1098c6326873,1413853,6326473,1421437,6326473,1421837v,,,2794,3593,4790c6333659,1428224,6336054,1426627,6336054,1426627r399,l6336853,1426228v1996,-1198,6786,-3593,13173,-399c6356812,1429421,6357212,1437006,6357212,1437405r,400c6357212,1437805,6357212,1440599,6360804,1442595v3593,1996,6388,,6388,l6367591,1442595v399,-399,7585,-4391,13972,-798c6389147,1445790,6388748,1453374,6388748,1453774v,,,2794,3593,4790c6393539,1458963,6394337,1459362,6395535,1459362r4391,400c6401922,1459762,6403519,1461758,6403519,1463754v,2395,-1996,3992,-5589,3992l6391942,1467346v-1597,-399,-3194,-798,-4791,-1596c6379567,1461758,6379966,1454173,6379966,1453774v,,399,-2795,-3194,-4791c6373978,1447386,6370385,1448983,6369986,1449382v-1198,799,-6786,3992,-13573,400c6349627,1446189,6349228,1439801,6349228,1438204v-400,-399,-799,-3593,-3593,-5190c6342441,1431417,6340445,1432615,6339647,1433014r-399,c6338050,1433813,6332861,1437006,6325675,1433413v-7585,-3992,-7186,-11177,-7186,-11976c6318889,1421437,6318489,1418244,6315295,1416647v-2795,-1597,-6387,,-6787,399c6307311,1417845,6301722,1421038,6294936,1417445r-2396,-1596c6290544,1415050,6289746,1412655,6290944,1410659v798,-1996,3193,-2794,5189,-1597l6298528,1410659v3593,1996,6388,,6388,l6305315,1410659v200,-200,1996,-1297,4591,-1896xm2894685,1392047v7736,1946,14721,6836,19115,14221l2908206,1409861v-7582,-11577,-22751,-15169,-34328,-7984c2862300,1409063,2858705,1424233,2866690,1435810r-5590,3593c2860701,1439004,2860701,1438605,2860302,1438205v-8783,-14770,-3992,-33933,10781,-42715c2878468,1391099,2886950,1390101,2894685,1392047xm6327071,1376828v2594,-599,5987,-699,9381,1098c6344037,1381918,6343638,1389502,6343638,1389902v,,,2794,3593,4790c6350824,1396289,6353219,1394692,6353219,1394692r399,l6354017,1394293v1996,-1198,6787,-3593,13174,-399c6373977,1397486,6374376,1405071,6374376,1405470r,400c6374376,1405870,6374376,1408664,6377969,1410660v3593,1996,6387,,6387,l6384756,1410660v399,-399,7584,-4391,13972,-798c6406312,1413855,6405913,1421439,6405913,1421839v,,,2794,3593,4790c6410704,1427028,6411502,1427427,6412700,1427427r4391,400c6419087,1427827,6420684,1429823,6420684,1431819v-400,1996,-1996,3592,-5589,3992l6409107,1435411v-1597,-399,-3194,-798,-4791,-1596c6396732,1429823,6397131,1422238,6397131,1421839v,,399,-2795,-3194,-4791c6391143,1415451,6387550,1417048,6387151,1417447v-1198,799,-6787,3992,-13573,400c6366792,1414254,6366392,1407866,6366392,1406269v-399,-399,-798,-3593,-3592,-5190c6359606,1399482,6357610,1400680,6356812,1401079r-400,c6355215,1401878,6350025,1405071,6342840,1401478v-7585,-3992,-7186,-11177,-7186,-11976c6336053,1389502,6335654,1386309,6332459,1384712v-2794,-1597,-6387,,-6786,399c6324475,1385910,6318887,1389103,6312100,1385510r-2395,-1596c6307709,1383115,6306911,1380720,6308108,1378724v799,-1996,3194,-2794,5190,-1597l6315693,1378724v3593,1996,6387,,6387,l6322479,1378724v200,-200,1997,-1297,4592,-1896xm934974,1375930v1195,-400,2391,399,2391,1996l939760,1395491v,1198,-797,2395,-1995,2395c936569,1397886,935372,1397088,935372,1395890r-2395,-17565c932977,1377127,933775,1375930,934974,1375930xm923797,1375131v800,399,1598,1197,1199,2794l920202,1394692v,799,-798,1597,-1597,1597l917806,1396289v-1196,-399,-1996,-1597,-1596,-2794l921000,1376727v400,-1197,1599,-1996,2797,-1596xm945750,1372336v798,-399,2396,-399,2794,799l957328,1388305v399,799,399,2396,-800,2795l955731,1391499v-798,,-1597,-399,-1996,-1198l944951,1375131v-401,-799,-401,-2395,799,-2795xm913817,1369941v797,798,1197,1996,797,2794l903833,1386708v-398,400,-1197,799,-1594,799c901839,1387507,901040,1387507,900641,1387108v-797,-400,-1198,-1996,-398,-2795l911021,1370340v400,-798,1997,-1197,2796,-399xm4142057,1367546v1198,-400,2396,399,2795,1596c4146449,1376727,4154433,1381917,4162416,1379921v1198,-399,2795,399,3194,1597c4166009,1382715,4165211,1383913,4164412,1384312r-399,c4159622,1385510,4155231,1385110,4151239,1383114v-5190,14372,-15171,25550,-28743,32337c4108923,1422237,4093753,1423434,4079382,1418644v-798,4391,-3193,8383,-6786,11178l4072197,1430221v-799,399,-1996,,-2795,-799c4068604,1428624,4068604,1427027,4069802,1426229v5988,-5190,7185,-14371,1996,-20759c4070999,1404671,4070999,1403074,4072197,1402276v798,-798,2395,-798,3193,399c4078185,1406269,4079782,1410261,4079782,1414253r399,c4093753,1418644,4107725,1417846,4120500,1411459v12375,-6389,21957,-17167,26348,-30341l4146848,1380719v-3194,-2395,-5190,-5988,-6387,-10379c4140061,1369142,4140860,1367945,4142057,1367546xm957326,1364352r14374,10779c972497,1375531,972897,1377127,972097,1377926v-397,399,-1197,798,-1597,798c970102,1378724,969303,1378724,968905,1378325r-13973,-10779c954133,1367146,953734,1365550,954532,1364751v400,-798,1995,-1197,2794,-399xm903435,1360360v799,-399,2397,-399,2795,799c906629,1362356,906230,1363554,905431,1363953r-15169,8784l889465,1373136v-801,,-1599,-399,-1998,-1198c887067,1371140,887067,1369543,888266,1369144r15169,-8784xm962116,1353175r16767,4791c980081,1358365,980879,1359563,980081,1360760v,799,-798,1597,-1598,1597l977685,1362357r-16767,-4790c959721,1357168,958923,1355969,959321,1354771v400,-1197,1597,-1996,2795,-1596xm900244,1348784v1197,,2395,798,2395,1996c902639,1351977,901841,1353176,900643,1353176r-17565,2395c881880,1355571,880682,1354773,880682,1353575v,-1198,799,-2396,1996,-2396l900244,1348784xm979683,1338804v798,-400,1997,399,2396,1996c982079,1341997,981279,1343196,980081,1343196r-17565,2395c961318,1345591,960121,1344793,960121,1343595v,-1199,798,-2396,1996,-2396l979683,1338804xm884672,1331618r16768,4791c902638,1336808,903435,1338006,903037,1339203v,799,-798,1597,-1597,1597l900642,1340800r-16767,-4790c882678,1335611,882278,1334412,881879,1333214v399,-1197,1597,-1996,2793,-1596xm972496,1321239v799,-400,2397,-400,2795,798c975690,1322835,975690,1324432,974493,1324831r-15172,8784l958523,1334014v-797,,-1596,-399,-1996,-1198c956128,1331619,956527,1330421,957327,1330022r15169,-8783xm894255,1315650r13972,10779c909026,1326829,909426,1328425,908627,1329224v-400,399,-1198,798,-1598,798c906629,1330022,905832,1330022,905431,1329623r-13572,-10779c891062,1318444,890662,1316848,891460,1316049v399,-798,1997,-1197,2795,-399xm6688596,1310610v7734,1946,14720,6836,19111,14221l6702119,1328424v-7585,-11577,-22755,-15169,-34331,-7984c6656210,1327626,6652617,1343196,6660601,1354373r-5589,3593c6654613,1357567,6654613,1357168,6654214,1356768v-8782,-14770,-3992,-33933,10779,-42715c6672378,1309662,6680861,1308664,6688596,1310610xm962516,1306868v799,399,1198,1996,400,2794l952138,1323635v-399,400,-1197,799,-1597,799c950141,1324434,949343,1324434,948944,1324035v-798,-799,-798,-1996,,-2795l959722,1307267v399,-798,1997,-1197,2794,-399xm906230,1302876v798,-400,2396,-400,2794,798l917809,1318845v399,798,399,2395,-799,2794l916212,1322038v-798,,-1598,-399,-1997,-1197l905431,1305670v-400,-798,-400,-2395,799,-2794xm944953,1298086v1197,399,1996,1596,1595,2794l941755,1317647v,799,-798,1597,-1599,1597l939359,1319244v-1198,-399,-1995,-1597,-1995,-2794l942154,1299682v399,-1197,1598,-1996,2799,-1596xm924997,1296489v1198,,2394,798,2394,1996l929785,1316051v,1197,-797,2395,-1994,2395c926594,1318446,925396,1317647,925396,1316450r-2396,-17566c923000,1297686,923799,1296489,924997,1296489xm4712512,1242198v1197,,2395,798,2395,1996l4717303,1261760v,1197,-798,2395,-1996,2395c4714109,1264155,4712911,1263356,4712911,1262159r-2395,-17566c4710516,1243395,4711314,1242198,4712512,1242198xm4700935,1241400v1198,399,1996,1596,1198,2794l4697342,1260961v,799,-799,1597,-1597,1597l4694947,1262558v-1198,-399,-1996,-1597,-1597,-2794l4698141,1242996v399,-1197,1597,-1996,2794,-1596xm4723290,1239004v798,-400,2395,-400,2794,798l4734868,1254973v399,798,399,2395,-799,2794l4733271,1258166v-799,,-1597,-399,-1996,-1197l4722491,1241798v-399,-798,-399,-2395,799,-2794xm4691355,1236609v798,798,798,1996,798,2794l4681374,1253376v-399,400,-1198,799,-1597,799c4679378,1254175,4678580,1254175,4678180,1253776v-798,-400,-1197,-1996,-399,-2795l4688561,1237008v399,-798,1996,-1197,2794,-399xm4734866,1231020r14372,10779c4750037,1242199,4750436,1243795,4749638,1244594v-400,399,-1198,798,-1597,798c4747642,1245392,4746843,1245392,4746444,1244993r-13973,-10779c4731673,1233814,4731274,1232218,4732072,1231419v399,-798,1996,-1197,2794,-399xm1243956,1230222v1198,-400,2396,399,2795,1596c1248348,1239403,1256333,1244593,1264315,1242597v1197,-399,2794,399,3193,1597c1267907,1245391,1267109,1246589,1266312,1246988r-401,c1261520,1248186,1257130,1247786,1253138,1245790v-5190,14372,-15169,25550,-28741,32337c1210825,1284913,1195656,1286110,1181284,1281320v-798,4391,-3193,8383,-6786,11178l1174099,1292897v-800,399,-1997,,-2796,-799c1170505,1291300,1170505,1289703,1171702,1288905v5989,-5190,7187,-14371,1996,-20759c1172900,1267347,1172900,1265750,1174099,1264952v798,-798,2394,-798,3193,399c1180087,1268945,1181682,1272937,1181682,1276929r401,c1195656,1281320,1209627,1280522,1222401,1274135v12375,-6389,21955,-17167,26346,-30341l1248747,1243395v-3194,-2395,-5190,-5988,-6387,-10379c1241960,1231818,1242759,1230621,1243956,1230222xm4680975,1227028v799,-400,2396,-400,2795,798c4684169,1229024,4683770,1230221,4682971,1230620r-15170,8784l4667002,1239803v-798,,-1596,-399,-1996,-1198c4664607,1237807,4664607,1236210,4665805,1235811r15170,-8783xm2167290,1227028v2394,-399,4391,1198,4790,3593l2175670,1254972r24356,-3593c2202420,1250980,2204416,1252577,2204815,1254972v399,2395,-1198,4391,-3592,4790l2176870,1263355r3591,24352c2180862,1290102,2179263,1292098,2176870,1292498v-2397,399,-4391,-1198,-4790,-3593l2168486,1264553r-24350,3592c2141739,1268546,2139744,1266948,2139345,1264553v-399,-2395,1197,-4391,3593,-4791l2167290,1256170r-3592,-24352c2163298,1229423,2164895,1227427,2167290,1227028xm4739657,1219843r16767,4791c4757622,1225033,4758021,1226231,4757622,1227428v,799,-798,1597,-1597,1597l4755227,1229025r-16767,-4790c4737262,1223836,4736464,1222637,4736863,1221439v399,-1197,1597,-1996,2794,-1596xm3395425,1219144v2597,-599,5995,-699,9396,1098c3412409,1224234,3412013,1231818,3412013,1232218v,,,2794,3588,4790c3419193,1238605,3421586,1237008,3421586,1237008r399,l3422385,1236609v1993,-1198,6780,-3593,13164,-399c3442331,1239802,3442729,1247387,3442729,1247786r,400c3442729,1248186,3442729,1250980,3446319,1252976v3593,1996,6384,,6384,l3453101,1252976v399,-399,7581,-4391,13965,-798c3474642,1256171,3474244,1263755,3474244,1264155v,,,2794,3593,4790c3479034,1269344,3479829,1269743,3481028,1269743r4392,400c3487414,1270143,3489010,1272139,3489010,1274135v,2395,-1596,3992,-5589,4391l3477439,1278127v-1597,-400,-3195,-799,-4790,-1597c3465071,1272538,3465470,1264953,3465470,1264554v,,398,-2795,-3192,-4791c3459483,1258167,3455895,1259763,3455496,1260163v-1197,798,-6784,3992,-13564,399c3435153,1256969,3434752,1250581,3434752,1248984v-398,-399,-797,-3593,-3591,-5190c3427970,1242198,3425975,1243395,3425176,1243794r-398,c3423581,1244593,3418394,1247786,3411212,1244194v-7584,-3992,-7183,-11178,-7183,-11976c3404427,1232218,3404029,1229024,3400824,1227427v-2802,-1597,-6401,,-6797,399c3392830,1228625,3387234,1231818,3380446,1228226r-2399,-1597c3376050,1225830,3375253,1223435,3376451,1221439v799,-1996,3195,-2794,5192,-1597l3384036,1221040v3596,1996,6396,,6396,l3390833,1221040v201,-200,1997,-1297,4592,-1896xm4677782,1215451v1198,,2396,798,2396,1996c4680178,1218644,4679379,1219444,4678182,1219843r-17566,2395c4659418,1222238,4658221,1221440,4658221,1220242v,-1198,798,-2396,1996,-2396l4677782,1215451xm4756824,1205072v1197,,2395,798,2395,1996c4759219,1208265,4758421,1209464,4757223,1209464r-17566,2395c4738460,1211859,4737262,1211061,4737262,1209863v,-1198,798,-2396,1996,-2396l4756824,1205072xm4662212,1198286r16768,4791c4680177,1203476,4680976,1204674,4680577,1205871v,799,-799,1597,-1597,1597l4678181,1207468r-16767,-4790c4660216,1202279,4659418,1201080,4659418,1199882v399,-1197,1597,-1996,2794,-1596xm4750038,1187907v798,-400,2395,-400,2794,798c4753231,1189503,4753231,1191100,4752034,1191499r-15171,8784l4736065,1200682v-799,,-1597,-399,-1996,-1198c4733669,1198287,4734069,1197089,4734867,1196690r15171,-8783xm3412610,1187208v2595,-599,5983,-699,9372,1098c3429564,1192298,3429165,1199882,3429165,1200282v,,,2794,3590,4790c3436348,1206669,3438740,1205072,3438740,1205072r399,l3439537,1204673v1995,-1198,6782,-3593,13166,-399c3459483,1207866,3459883,1215451,3459883,1215850r,400c3459883,1216250,3459883,1219044,3463474,1221040v3590,1996,6383,,6383,l3470256,1221040v401,-399,7581,-4391,13962,-798c3491799,1224235,3491403,1231819,3491403,1232219v,,,2794,3593,4790c3496195,1237408,3496992,1237807,3498187,1237807r4387,400c3504577,1238207,3506178,1240203,3506178,1242199v,1996,-2006,3592,-5600,3992l3494595,1245791v-1594,-399,-3192,-798,-4784,-1596c3482224,1240203,3482620,1232618,3482620,1232219v,,401,-2795,-3189,-4791c3476639,1225831,3473049,1227428,3472649,1227827v-1196,799,-6782,3992,-13563,400c3452304,1224634,3451904,1218246,3451904,1216649v-397,-399,-797,-3593,-3588,-5190c3445122,1209862,3443128,1211060,3442331,1211459r-399,c3440735,1212258,3435549,1215451,3428368,1211858v-7581,-3992,-7183,-11177,-7183,-11976c3421586,1199882,3421185,1196689,3417994,1195092v-2789,-1597,-6382,,-6782,399c3410012,1196290,3404427,1199483,3397620,1195890r-2398,-1596c3393225,1193495,3392428,1191100,3393624,1189104v799,-1996,3194,-2794,5195,-1597l3401218,1189104v3603,1996,6397,,6397,l3408022,1189104v195,-200,1990,-1297,4588,-1896xm4671793,1182318r13973,10779c4686565,1193497,4686964,1195093,4686166,1195892v-400,399,-1198,798,-1597,798c4684170,1196690,4683371,1196690,4682972,1196291r-13574,-10779c4668600,1185112,4668201,1183516,4668999,1182717v399,-798,1996,-1197,2794,-399xm4740058,1173535v798,399,1197,1996,399,2794l4729677,1190302v-399,400,-1197,799,-1596,799c4727681,1191101,4726883,1191101,4726484,1190702v-799,-799,-1198,-2396,,-2795l4737263,1173934v399,-798,1996,-1197,2795,-399xm4683769,1169544v798,-400,2395,-400,2794,798l4695347,1185513v399,798,399,2395,-799,2794l4693750,1188706v-799,,-1597,-399,-1996,-1197l4682970,1172338v-399,-798,-399,-2395,799,-2794xm4722094,1164354v1197,399,1996,1596,1596,2794l4718899,1183915v,799,-798,1597,-1597,1597l4716504,1185512v-799,-399,-1597,-1597,-1996,-2794l4719299,1165950v399,-1197,1597,-1996,2795,-1596xm4702532,1162757v1197,,2395,798,2395,1996l4707323,1182319v,1197,-798,2395,-1996,2395c4704129,1185113,4702931,1183915,4702931,1182718r-2395,-17566c4700536,1163954,4701334,1162757,4702532,1162757xm5960807,1145592v2395,-399,4391,1197,4790,3593l5969190,1173536r24351,-3593c5995937,1169544,5997933,1171141,5998332,1173536v399,2395,-1198,4391,-3593,4790l5970388,1181919r3593,24352c5974380,1208666,5972783,1210662,5970388,1211062v-2395,399,-4391,-1198,-4791,-3593l5962005,1183117r-24352,3592c5935257,1187110,5933261,1185512,5932862,1183117v-399,-2396,1198,-4392,3593,-4791l5960807,1174733r-3593,-24351c5956815,1147987,5958412,1145991,5960807,1145592xm3746899,1138156v7735,1946,14721,6836,19113,14221l3760423,1155970v-7585,-11576,-22755,-15169,-34332,-7984c3714514,1155172,3710921,1170342,3718905,1181919r-5589,3593c3712917,1185113,3712917,1184713,3712518,1184314v-8782,-14770,-3992,-33932,10778,-42715c3730682,1137208,3739165,1136210,3746899,1138156xm7189341,1138107v2594,-599,5988,-699,9381,1098c7206307,1143197,7205908,1150781,7205908,1151181v,,,2794,3593,4790c7213094,1157568,7215489,1155971,7215489,1155971r399,l7216287,1155572v1996,-1198,6787,-3593,13174,-399c7236247,1158765,7236646,1166350,7236646,1166749r,400c7236646,1167149,7236646,1169943,7240239,1171939v3593,1996,6387,,6387,l7247026,1171939v399,-399,7584,-4391,13972,-798c7268582,1175133,7268183,1182718,7268183,1183117v,,,2795,3593,4791c7272974,1188307,7273772,1188706,7274970,1188706r4391,399c7281357,1189105,7282954,1191101,7282954,1193097v-400,1996,-1996,3593,-5589,3992l7271377,1196690v-1597,-399,-3194,-798,-4791,-1597c7259002,1191101,7259401,1183517,7259401,1183117v,,399,-2794,-3194,-4790c7253413,1176730,7249820,1178327,7249421,1178726v-1198,799,-6787,3992,-13573,399c7229062,1175533,7228662,1169145,7228662,1167548v-399,-399,-798,-3593,-3592,-5190c7221876,1160761,7219880,1161959,7219082,1162358r-400,c7217485,1163157,7212295,1166350,7205110,1162757v-7585,-3992,-7186,-11177,-7186,-11976c7198323,1150781,7197924,1147588,7194729,1145991v-2794,-1597,-6387,,-6786,399c7186745,1147189,7181157,1150382,7174370,1146789r-2395,-1596c7169979,1144394,7169181,1141999,7170378,1140003v799,-1996,3194,-2794,5190,-1597l7177963,1140003v3593,1996,6387,,6387,l7184749,1140003v200,-200,1997,-1297,4592,-1896xm7206107,1105772v2595,-599,5988,-699,9382,1098c7223074,1110862,7222674,1118446,7222674,1118846v,,,2794,3593,4790c7229860,1125233,7232255,1123636,7232255,1123636r399,l7233054,1123237v1996,-1198,6786,-3593,13173,-399c7253013,1126430,7253413,1134015,7253413,1134414r,400c7253413,1134814,7253413,1137608,7257005,1139604v3593,1996,6388,,6388,l7263792,1139604v399,-399,7585,-4391,13972,-798c7285348,1142798,7284949,1150383,7284949,1150782v,,,2795,3593,4791c7289740,1155972,7290538,1156371,7291736,1156371r4391,399c7298123,1156770,7299720,1158766,7299720,1160762v,2396,-1597,3992,-5589,3992l7288143,1164355v-1597,-399,-3194,-798,-4791,-1597c7275768,1158766,7276167,1151182,7276167,1150782v,,399,-2794,-3194,-4790c7270179,1144395,7266586,1145992,7266187,1146391v-1198,799,-6786,3992,-13573,399c7245828,1143198,7245429,1136810,7245429,1135213v-400,-399,-799,-3593,-3593,-5190c7238642,1128426,7236646,1129624,7235848,1130023r-399,c7234251,1130822,7229062,1134015,7221876,1130422v-7585,-3992,-7186,-11177,-7186,-11976c7215090,1118446,7214690,1115253,7211496,1113656v-2795,-1597,-6387,,-6787,399c7203512,1114854,7197923,1118047,7191137,1114454r-2396,-1596c7186745,1112059,7185947,1109664,7187145,1107668v798,-1996,3193,-2794,5189,-1597l7194729,1107668v3593,1996,6388,,6388,l7201516,1107668v200,-200,1996,-1297,4591,-1896xm1814391,1104873v1197,,2395,798,2395,1996l1819181,1124435v,1197,-798,2395,-1996,2395c1815987,1126830,1814790,1126031,1814790,1124834r-2396,-17566c1812394,1106070,1813192,1104873,1814391,1104873xm1802837,1104075v1197,399,1996,1596,1197,2794l1799244,1123636v,799,-799,1597,-1597,1597l1796848,1125233v-1197,-399,-1996,-1597,-1596,-2794l1800042,1105671v400,-1197,1597,-1996,2795,-1596xm1825169,1101680v797,-400,2395,-400,2794,798l1836747,1117649v399,798,399,2395,-799,2794l1835149,1120842v-798,,-1597,-399,-1995,-1197l1824370,1104474v-399,-798,-399,-2395,799,-2794xm1793257,1099284v799,798,799,1996,799,2794l1783277,1116051v-399,400,-1198,799,-1597,799c1781281,1116850,1780483,1116850,1780083,1116451v-798,-400,-1197,-1996,-398,-2795l1790462,1099683v400,-798,1996,-1197,2795,-399xm470092,1098985v2595,-599,5988,-699,9381,1098c487057,1104075,486658,1111659,486658,1112059v,,,2794,3593,4790c493844,1118446,496239,1116849,496239,1116849r399,l497037,1116450v1996,-1198,6787,-3593,13174,-399c516997,1119643,517396,1127228,517396,1127627r,400c517396,1128027,517396,1130821,520989,1132817v3593,1996,6387,,6387,l527776,1132817v399,-399,7584,-4391,13973,-798c549332,1136011,548933,1143596,548933,1143995v,,,2795,3593,4791c553724,1149185,554522,1149584,555721,1149584r4390,399c562107,1149983,563704,1151979,563704,1153975v,1996,-1996,3593,-5589,4392l552128,1157967v-1598,-399,-3195,-798,-4792,-1596c539753,1152379,540151,1144794,540151,1144395v,,399,-2795,-3194,-4791c534163,1138007,530570,1139604,530171,1140003v-1198,799,-6787,3992,-13573,400c509812,1136810,509413,1130422,509413,1128825v-400,-399,-798,-3593,-3593,-5190c502626,1122039,500630,1123236,499832,1123635r-399,c498235,1124434,493045,1127627,485860,1124035v-7585,-3992,-7186,-11178,-7186,-11976c479073,1112059,478674,1108865,475481,1107268v-2795,-1597,-6388,,-6787,399c467497,1108466,461908,1111659,455121,1108067r-2395,-1597c450730,1105671,449932,1103276,451130,1101280v798,-1996,3193,-2794,5189,-1597l458714,1100881v3593,1996,6387,,6387,l465501,1100881v200,-200,1996,-1297,4591,-1896xm5021493,1096890v1197,-399,2395,399,2794,1596c5025884,1106071,5033868,1111261,5041852,1109265v1197,-399,2395,399,3193,1597c5045444,1112059,5044646,1113257,5043848,1113656r-399,c5039057,1114854,5034666,1114454,5030674,1112458v-5189,14372,-15170,25550,-28743,32336c4988358,1151581,4973188,1152778,4958817,1147988v-798,4391,-3193,8383,-6786,11178l4951632,1159565v-799,399,-1996,,-2795,-799c4948039,1157968,4948039,1156371,4949236,1155573v5988,-5190,7186,-14371,1996,-20760c4950434,1134015,4950434,1132418,4951632,1131620v798,-798,2395,-798,3193,399c4957620,1135613,4959216,1139605,4959216,1143597r400,c4973188,1147988,4987160,1147190,4999935,1140802v12375,-6388,21957,-17166,26348,-30340l5026283,1110063v-3194,-2395,-5190,-5988,-6387,-10379c5019497,1098486,5020295,1097289,5021493,1096890xm1836745,1093696r14372,10779c1851916,1104875,1852315,1106471,1851517,1107270v-400,399,-1198,798,-1597,798c1849521,1108068,1848721,1108068,1848323,1107669r-13973,-10779c1833552,1096490,1833153,1094894,1833951,1094095v399,-798,1996,-1197,2794,-399xm1782878,1089704v798,-400,2395,-400,2795,798c1786072,1091700,1785673,1092897,1784874,1093296r-15168,8784l1768906,1102479v-798,,-1595,-399,-1996,-1198c1766511,1100483,1766511,1098886,1767710,1098487r15168,-8783xm1841536,1082518r16767,4791c1859501,1087708,1860300,1088906,1859501,1090103v,799,-798,1597,-1597,1597l1857106,1091700r-16767,-4790c1839141,1086511,1838343,1085312,1838742,1084114v399,-1197,1597,-1996,2794,-1596xm1779685,1078127v1197,,2395,798,2395,1996c1782080,1081320,1781281,1082120,1780084,1082519r-17564,2395c1761321,1084914,1760125,1084116,1760125,1082918v,-1198,798,-2396,1996,-2396l1779685,1078127xm1858703,1067748v1197,,2396,798,2396,1996c1861099,1070941,1860301,1072140,1859102,1072140r-17566,2395c1840338,1074535,1839141,1073737,1839141,1072539v,-1198,798,-2396,1995,-2396l1858703,1067748xm487258,1067049v2595,-599,5988,-699,9381,1098c504223,1072139,503824,1079723,503824,1080123v,,,2794,3593,4790c511010,1086510,513405,1084913,513405,1084913r399,l514203,1084514v1996,-1198,6787,-3593,13174,-399c534163,1087707,534563,1095292,534563,1095691r,400c534563,1096091,534563,1098885,538155,1100881v3593,1996,6387,,6387,l544942,1100881v399,-399,7584,-4391,13972,-798c566498,1104075,566099,1111660,566099,1112059v,,,2795,3594,4791c570890,1117249,571688,1117648,572886,1117648r4391,399c579273,1118047,580870,1120043,580870,1122039v-400,1996,-1996,3593,-5589,3992l569293,1125632v-1597,-399,-3194,-798,-4791,-1597c556918,1120043,557317,1112459,557317,1112059v,,399,-2794,-3194,-4790c551329,1105672,547736,1107269,547337,1107668v-1198,799,-6787,3992,-13573,399c526978,1104475,526579,1098087,526579,1096490v-399,-399,-799,-3593,-3593,-5190c519792,1089703,517796,1090901,516998,1091300r-399,c515401,1092099,510211,1095292,503026,1091699v-7585,-3992,-7186,-11177,-7186,-11976c496239,1079723,495840,1076530,492647,1074933v-2795,-1597,-6388,,-6787,399c484664,1076131,479074,1079324,472287,1075731r-2395,-1596c467896,1073336,467098,1070941,468295,1068945v799,-1996,3194,-2794,5190,-1597l475880,1068945v3593,1996,6387,,6387,l482667,1068945v200,-200,1996,-1297,4591,-1896xm1764117,1060962r16767,4791c1782080,1066152,1782879,1067350,1782480,1068547v,799,-799,1597,-1596,1597l1780084,1070144r-16766,-4790c1762120,1064955,1761322,1063756,1761322,1062558v399,-1197,1598,-1995,2795,-1596xm1851916,1050583v799,-400,2396,-400,2795,798c1855110,1052179,1855110,1053776,1853912,1054175r-15170,8784l1837943,1063358v-798,,-1597,-399,-1996,-1198c1835548,1060963,1835947,1059765,1836745,1059366r15171,-8783xm1773697,1044993r13972,10779c1788467,1056172,1788866,1057768,1788068,1058567v-399,399,-1198,798,-1597,798c1786072,1059365,1785273,1059365,1784874,1058966r-13572,-10779c1770504,1047787,1770105,1046191,1770903,1045392v399,-798,1996,-1197,2794,-399xm1841936,1036211v799,399,1198,1996,400,2794l1831556,1052978v-400,400,-1198,799,-1597,799c1829560,1053777,1828762,1053777,1828363,1053378v-800,-799,-800,-2396,,-2795l1839142,1036610v399,-798,1996,-1197,2794,-399xm1785672,1032220v798,-400,2395,-400,2794,798l1797249,1048189v400,798,400,2395,-799,2794l1795653,1051382v-800,,-1598,-399,-1997,-1197l1784873,1035014v-400,-798,-400,-2395,799,-2794xm1824371,1027030v1198,399,1996,1596,1596,2794l1821177,1046591v,799,-798,1597,-1598,1597l1818781,1048188v-1198,-399,-1996,-1197,-1996,-2794l1821576,1028626v399,-1197,1597,-1995,2795,-1596xm1804434,1025433v1197,,2396,798,2396,1996l1809225,1044995v,1197,-798,2395,-1996,2395c1806030,1047789,1804833,1046991,1804833,1045394r-2395,-17566c1802438,1026630,1803237,1025433,1804434,1025433xm848796,1000832v7734,1946,14720,6836,19112,14221l862319,1018646v-7586,-11577,-22753,-15169,-34339,-7984c816408,1017848,812816,1033018,820797,1044595r-5586,3593c814810,1047789,814810,1047390,814413,1046990v-8781,-14770,-3992,-33933,10773,-42715c832582,999884,841062,998886,848796,1000832xm5591947,971541v1198,,2395,798,2395,1996l5596737,991103v,1197,-798,2395,-1996,2395c5593544,993498,5592346,992699,5592346,991502r-2396,-17566c5589950,972738,5590749,971541,5591947,971541xm5580370,970743v1199,399,1997,1596,1199,2794l5576778,990304v,799,-799,1597,-1597,1597l5574383,991901v-1199,-399,-1997,-1597,-1598,-2794l5577576,972339v399,-1197,1597,-1996,2794,-1596xm5602725,967948v799,-400,2396,-400,2795,798l5614303,983917v399,798,399,2395,-799,2794l5612706,987110v-799,,-1597,-399,-1996,-1197l5601926,970742v-399,-798,-399,-2395,799,-2794xm4247644,965653v2595,-599,5988,-699,9382,1098c4264610,970743,4264211,978327,4264211,978727v,,,2794,3593,4790c4271397,985114,4273792,983517,4273792,983517r399,l4274590,983118v1996,-1198,6787,-3593,13174,-399c4294550,986311,4294950,993896,4294950,994295r,400c4294950,994695,4294950,997489,4298542,999485v3593,1996,6388,,6388,l4305329,999485v399,-399,7586,-4391,13973,-798c4326887,1002680,4326487,1010264,4326487,1010664v,,,2794,3593,4790c4331278,1015853,4332076,1016252,4333274,1016252r4391,400c4339661,1016652,4341258,1018648,4341258,1020644v,1996,-1996,3592,-5589,4391l4329681,1024636v-1597,-400,-3194,-799,-4790,-1597c4317306,1019047,4317705,1011462,4317705,1011063v,,399,-2795,-3194,-4791c4311717,1004676,4308123,1006272,4307724,1006672v-1198,798,-6786,3992,-13573,399c4287365,1003478,4286966,997090,4286966,995493v-400,-399,-799,-3593,-3593,-5190c4280179,988707,4278183,989904,4277385,990303r-399,c4275788,991102,4270598,994295,4263413,990703v-7585,-3992,-7186,-11178,-7186,-11976c4256626,978727,4256227,975533,4253034,973936v-2795,-1597,-6388,,-6787,399c4245050,975134,4239461,978327,4232674,974735r-2395,-1597c4228283,972339,4227485,969944,4228682,967948v799,-1996,3194,-2794,5190,-1597l4236267,967549v3593,1996,6387,,6387,l4243054,967549v199,-200,1996,-1297,4590,-1896xm5570790,965553v798,798,798,2395,798,2794l5560810,982320v-399,400,-1198,799,-1598,799c5558813,983119,5558014,983119,5557615,982720v-798,-400,-1197,-1996,-399,-2795l5567995,965952v400,-798,1996,-1197,2795,-399xm5614302,959964r14372,10779c5629472,971143,5629871,972739,5629073,973538v-399,399,-1198,798,-1597,798c5627077,974336,5626279,974336,5625879,973937r-13973,-10779c5611108,962758,5610709,961162,5611507,960363v399,-798,1996,-1197,2795,-399xm2123377,959565v1198,-400,2395,399,2794,1596c2127767,968746,2135754,973936,2143738,971940v1198,-399,2395,399,3193,1597c2147329,974734,2146532,975932,2145734,976331r-401,c2140944,977529,2136553,977129,2132559,975133v-5190,14372,-15170,25550,-28742,32337c2090241,1014256,2075074,1015453,2060702,1010663v-799,4391,-3193,8383,-6787,11178l2053517,1022240v-799,399,-1996,,-2796,-799c2049924,1020643,2049924,1019046,2051120,1018248v5989,-5190,7185,-14371,1997,-20759c2052319,996690,2052319,995093,2053517,994295v798,-798,2394,-798,3192,399c2059504,998288,2061101,1002280,2061101,1006272r399,c2075074,1010663,2089045,1009865,2101821,1003478v12372,-6389,21957,-17167,26347,-30341l2128168,972738v-3194,-2395,-5191,-5988,-6387,-10379c2121380,961161,2122180,959964,2123377,959565xm5560411,956372v798,-400,2395,-400,2794,798c5563604,957968,5563205,959166,5562407,959964r-15171,8784l5546438,969147v-799,,-1597,-399,-1996,-1198c5544042,967151,5544042,965554,5545240,965155r15171,-8783xm3046325,955972v2397,-399,4788,1597,4788,3593l3054712,983916r24355,-3593c3081460,979924,3083460,981521,3083855,983916v400,2395,-1195,4391,-3590,4791l3055905,992299r3595,24352c3059902,1019047,3058302,1021043,3055905,1021442v-2396,399,-4392,-1198,-4792,-3593l3047523,993497r-24345,3593c3020791,997490,3018791,995892,3018392,993497v-398,-2395,1197,-4391,3592,-4790l3046325,985114r-3590,-24351c3042335,958367,3043933,956371,3046325,955972xm5619092,948787r16767,4791c5637057,953977,5637456,955175,5637057,956372v,799,-798,1597,-1597,1597l5634662,957969r-16768,-4790c5616697,952780,5615898,951581,5616298,950383v399,-1197,1596,-1996,2794,-1596xm5557217,944396v1197,,2395,798,2395,1996c5559612,947589,5558814,948788,5557616,948788r-17566,2395c5538853,951183,5537655,950385,5537655,949187v,-1198,798,-2396,1996,-2396l5557217,944396xm5636259,934416v1197,-400,2395,399,2395,1996c5638654,937609,5637855,938808,5636658,938808r-17566,2395c5617894,941203,5616697,940405,5616697,939207v,-1199,798,-2396,1996,-2396l5636259,934416xm4264809,933318v2595,-599,5988,-699,9382,1098c4281775,938408,4281376,945992,4281376,946392v,,,2794,3593,4790c4288562,952779,4290957,951182,4290957,951182r399,l4291755,950783v1996,-1198,6787,-3593,13174,-399c4311715,953976,4312114,961561,4312114,961960r,400c4312114,962360,4312114,965154,4315707,967150v3593,1996,6387,,6387,l4322494,967150v399,-399,7585,-4391,13972,-798c4344051,970344,4343652,977929,4343652,978328v,,,2795,3593,4791c4348442,983518,4349241,983917,4350438,983917r4392,399c4356826,984316,4358422,986312,4358422,988308v-399,1996,-1996,3992,-5588,3992l4346846,991901v-1597,-399,-3194,-798,-4791,-1597c4334470,986312,4334870,978728,4334870,978328v,,399,-2794,-3194,-4790c4328882,971941,4325288,973538,4324889,973937v-1198,799,-6787,3992,-13573,399c4304530,970744,4304130,964356,4304130,962759v-399,-399,-798,-3593,-3592,-5190c4297344,955972,4295348,957170,4294550,957569r-399,c4292953,958368,4287763,961561,4280578,957968v-7585,-3992,-7186,-11177,-7186,-11976c4273791,945992,4273392,942799,4270199,941202v-2795,-1597,-6388,,-6787,399c4262215,942400,4256626,945593,4249840,942000r-2396,-1596c4245448,939605,4244650,937210,4245848,935214v798,-1996,3193,-2794,5189,-1597l4253432,935214v3593,1996,6388,,6388,l4260219,935214v199,-200,1995,-1297,4590,-1896xm5541647,927230r16768,4791c5559612,932420,5560411,933618,5560011,934815v,799,-798,1597,-1596,1597l5557616,936412r-16767,-4790c5539651,931223,5538853,930423,5538853,928826v399,-1197,1597,-1995,2794,-1596xm5629472,916851v799,-400,2395,-400,2795,798c5632666,918447,5632666,920044,5631468,920443r-15170,8784l5615499,929626v-798,,-1597,-399,-1996,-1198c5613104,927630,5613503,926033,5614302,925634r15170,-8783xm5551228,911262r13973,10779c5566000,922441,5566399,924037,5565600,924836v-399,399,-1197,798,-1596,798c5563604,925634,5562806,925634,5562407,925235r-13574,-10779c5548035,914056,5547636,912460,5548434,911661v399,-798,1996,-1197,2794,-399xm5619492,902479v799,399,1198,1996,399,2794l5609113,919246v-399,400,-1198,799,-1598,799c5607116,920045,5606318,920045,5605918,919646v-798,-799,-1197,-1996,,-2795l5616698,902878v399,-798,1996,-1197,2794,-399xm5563204,898488v799,-400,2396,-400,2795,798l5574782,914457v399,798,399,2395,-799,2794l5573185,917650v-798,,-1597,-399,-1996,-1197l5562406,901282v-400,-798,-400,-2395,798,-2794xm5601528,893697v1198,399,1997,1596,1598,2794l5598334,913258v,799,-798,1597,-1597,1597l5595939,914855v-798,-399,-1598,-1597,-1997,-2794l5598733,895293v400,-1197,1597,-1996,2795,-1596xm5581568,892100v1198,,2395,798,2395,1996l5586358,911662v,1197,-798,2395,-1996,2395c5583564,914057,5582366,913258,5581967,912061r-2396,-17566c5579571,893297,5580370,892100,5581568,892100xm6840242,874935v2395,-399,4391,1197,4790,3593l6848625,902879r24351,-3593c6875371,898887,6877367,900484,6877767,902879v399,2395,-1198,4391,-3593,4790l6849823,911262r3592,24352c6853815,938009,6852218,940005,6849823,940405v-2396,399,-4392,-1198,-4791,-3593l6841439,912460r-24352,3592c6814692,916453,6812696,914855,6812297,912460v-399,-2396,1197,-4392,3593,-4791l6840242,904076r-3593,-24351c6836250,877330,6837847,875334,6840242,874935xm4626335,867101v7735,1946,14721,6836,19112,14221l4639858,884915v-7585,-11577,-22755,-15169,-34332,-7984c4593949,884516,4590357,899687,4598341,910864r-5589,3593c4592353,914058,4592353,913659,4591953,913259v-8782,-14770,-3992,-33933,10779,-42715c4610117,866153,4618600,865155,4626335,867101xm120997,835813v2395,-399,4790,1198,4790,3593l129380,863757r24351,-3593c156126,859765,158122,861362,158522,863757v399,2395,-1198,4391,-3593,4790l130578,872140r3592,24352c134570,898887,132973,900883,130578,901283v-2396,399,-4392,-1198,-4791,-3593l122194,873338r-24351,3592c95448,877331,93452,875733,93053,873338v-399,-2395,1198,-4391,3593,-4791l120997,864955r-3593,-24352c117005,838208,118602,836212,120997,835813xm2693845,834217v1197,,2391,798,2391,1996l2698633,853779v,1197,-797,2395,-1993,2395c2695436,856174,2694243,855375,2694243,854178r-2396,-17566c2691847,835414,2692645,834217,2693845,834217xm2682265,833418v1194,399,1994,1596,1194,2794l2678671,852979v,799,-797,1597,-1597,1597l2676273,854576v-1197,-399,-1997,-1597,-1597,-2794l2679471,835014v399,-1197,1595,-1995,2794,-1596xm2704622,830624v795,-400,2393,-400,2789,798l2716192,846593v396,798,396,2395,-799,2794l2714594,849786v-797,,-1596,-399,-1994,-1197l2703821,833418v-399,-798,-399,-2395,801,-2794xm1349539,828328v2594,-599,5989,-699,9382,1098c1366505,833418,1366105,841002,1366105,841402v,,,2794,3593,4790c1373291,847789,1375685,846192,1375685,846192r399,l1376483,845793v1997,-1198,6786,-3593,13174,-399c1396443,848986,1396844,856571,1396844,856970r,400c1396844,857370,1396844,860164,1400435,862160v3593,1996,6387,,6387,l1407223,862160v397,-399,7585,-4391,13972,-798c1428779,865354,1428380,872939,1428380,873338v,,,2795,3594,4791c1433174,878528,1433973,878927,1435172,878927r4391,399c1441556,879326,1443153,881322,1443153,883318v,1996,-1995,3593,-5586,4392l1431575,887310v-1598,-399,-3195,-798,-4790,-1596c1419197,881722,1419599,874137,1419599,873738v,,397,-2795,-3194,-4791c1413608,867350,1410016,868947,1409617,869346v-1198,799,-6789,3992,-13571,400c1389259,866153,1388858,859765,1388858,858168v-400,-399,-799,-3593,-3591,-5190c1382072,851382,1380076,852579,1379278,852978r-400,c1377681,853777,1372491,856970,1365307,853378v-7584,-3992,-7184,-11178,-7184,-11976c1358520,841402,1358123,838208,1354929,836611v-2796,-1597,-6389,,-6789,399c1346944,837809,1341355,841002,1334571,837410r-2397,-1597c1330178,835014,1329380,832619,1330578,830623v799,-1996,3194,-2794,5189,-1596l1338161,830224v3593,1996,6388,,6388,l1344948,830224v199,-200,1995,-1297,4591,-1896xm2672682,828228v798,798,798,2395,798,2794l2662701,844995v-401,400,-1198,799,-1598,799c2660704,845794,2659907,845794,2659506,845395v-796,-400,-1196,-1996,-398,-2795l2669886,828627v401,-798,1998,-1197,2796,-399xm5900927,825834v1198,-400,2396,399,2795,1596c5905319,835015,5913303,840205,5921286,838209v1198,,2396,798,3194,1597c5924879,841003,5924081,842201,5923282,842600r-399,c5918492,843798,5914101,843398,5910109,841402v-5190,14372,-15170,25550,-28742,32337c5867794,880525,5852624,881722,5838252,876932v-798,4391,-3193,8383,-6786,11178l5831067,888509v-799,399,-1996,,-2795,-799c5827474,886912,5827474,885315,5828672,884517v5988,-5190,7185,-14371,1996,-20759c5829869,862959,5829869,861362,5831067,860564v798,-798,2395,-798,3193,399c5837055,864557,5838652,868549,5838652,872541r399,c5852624,876932,5866596,876134,5879371,869747v12375,-6389,21956,-17167,26347,-30341l5905718,839007v-3194,-2395,-5190,-5988,-6387,-10379c5898931,827430,5899730,826233,5900927,825834xm2716190,822640r14363,10779c2731352,833819,2731753,835415,2730954,836214v-401,399,-1200,798,-1598,798c2728957,837012,2728158,837012,2727759,836613r-13966,-10779c2712996,825434,2712600,823838,2713397,823039v396,-798,1996,-1197,2793,-399xm2662300,819047v800,-400,2395,-400,2797,798c2665495,820643,2665097,821841,2664298,822639r-15169,8784l2648331,831822v-801,,-1598,-399,-1997,-1198c2645934,829826,2645934,828229,2647132,827830r15168,-8783xm2720976,811462r16767,4791c2738942,816652,2739339,817850,2738942,819047v,799,-799,1597,-1596,1597l2736545,820644r-16765,-4790c2718583,815455,2717783,814256,2718184,813058v399,-1197,1596,-1995,2792,-1596xm2659109,807071v1197,,2394,798,2394,1996c2661503,810264,2660704,811463,2659507,811463r-17565,2395c2640746,813858,2639548,813060,2639548,811862v,-1198,797,-2396,1994,-2396l2659109,807071xm2738143,797092v1196,-400,2393,399,2393,1996c2740536,800285,2739739,801484,2738543,801484r-17567,2395c2719780,803879,2718583,803081,2718583,801883v,-1199,796,-2396,1996,-2396l2738143,797092xm1366703,795993v2595,-599,5988,-699,9381,1098c1383668,801083,1383269,808667,1383269,809067v,,,2794,3593,4790c1390455,815454,1392851,813857,1392851,813857r398,l1393648,813458v1997,-1198,6787,-3593,13174,-399c1413608,816651,1414008,824236,1414008,824635r,400c1414008,825035,1414008,827829,1417601,829825v3594,1996,6389,,6389,l1424389,829825v400,-399,7585,-4391,13973,-798c1445945,833020,1445547,840604,1445547,841004v,,,2794,3591,4790c1450334,846193,1451133,846592,1452331,846592r4390,400c1458719,846992,1460318,848988,1460318,850984v-401,1996,-1998,3992,-5594,3992l1448739,854576v-1596,-399,-3192,-798,-4788,-1596c1436368,848988,1436767,841403,1436767,841004v,,399,-2795,-3193,-4791c1430774,834616,1427184,836213,1426785,836612v-1199,799,-6791,3992,-13575,400c1406423,833419,1406023,827031,1406023,825434v-399,-399,-799,-3593,-3593,-5190c1399237,818647,1397242,819845,1396443,820244r-398,c1394846,821043,1389657,824236,1382472,820643v-7585,-3992,-7188,-11177,-7188,-11976c1375683,808667,1375284,805474,1372092,803877v-2794,-1597,-6386,,-6786,399c1364109,805075,1358520,808268,1351733,804675r-2394,-1596c1347342,802280,1346544,799885,1347740,797889v800,-1996,3195,-2794,5191,-1597l1355327,797889v3594,1996,6387,,6387,l1362115,797889v199,-200,1994,-1297,4588,-1896xm2643538,789906r16768,4791c2661503,795096,2662300,796294,2661903,797491v,799,-798,1597,-1597,1597l2659507,799088r-16766,-4790c2641542,793899,2640746,793099,2640746,791502v399,-1197,1593,-1996,2792,-1596xm2731352,779526v799,-399,2397,-399,2796,799c2734548,781123,2734548,782720,2733351,783119r-15167,8784l2717385,792302v-797,,-1596,-399,-1996,-1198c2714990,790306,2715389,788709,2716190,788310r15162,-8784xm2653120,774337r13973,10779c2667891,785516,2668290,787112,2667491,787911v-398,399,-1197,798,-1597,798c2665495,788709,2664695,788709,2664298,788310r-13573,-10779c2649927,777131,2649528,775535,2650326,774736v399,-798,1996,-1197,2794,-399xm2721376,765155v799,399,1195,1996,401,2794l2711001,781922v-398,400,-1195,799,-1596,799c2709009,782721,2708210,782721,2707812,782322v-799,-799,-1198,-1996,,-2795l2718583,765554v400,-798,1996,-1197,2793,-399xm2665097,761562v797,-399,2394,-399,2792,799l2676674,777531v400,799,400,2396,-799,2795l2675076,780725v-797,,-1596,-399,-1995,-1198l2664297,764357v-399,-799,-399,-2395,800,-2795xm2703422,756373v1200,399,1995,1596,1596,2794l2700231,775934v,799,-800,1597,-1598,1597l2697836,777531v-799,-399,-1600,-1597,-1995,-2794l2700631,757969v397,-1197,1594,-1996,2791,-1596xm2683459,754776v1200,,2398,798,2398,1996l2688254,774338v,1197,-801,2395,-1999,2395c2685456,776733,2684259,775934,2683860,774737r-2395,-17566c2681465,755973,2682262,754776,2683459,754776xm1728240,729776v7734,1946,14721,6836,19112,14221l1741763,747590v-7586,-11577,-22754,-15169,-34329,-7984c1695856,747191,1692263,762362,1700247,773539r-5589,3593c1694259,776733,1694259,776334,1693861,775934v-8785,-14770,-3993,-33933,10778,-42715c1712024,728828,1720504,727830,1728240,729776xm3898545,702082v2395,,4790,1597,4790,3593l3906928,730026r24352,-3593c3933676,726034,3935672,727631,3936071,730026v399,2395,-1198,4391,-3593,4790l3908126,738409r3593,24352c3912118,765156,3910521,767152,3908126,767551v-2395,400,-4391,-1197,-4791,-3592l3899743,739607r-24352,3592c3872996,743599,3871000,742002,3870601,739607v-399,-2396,1198,-4392,3593,-4791l3898545,731223r-3593,-24351c3894553,704477,3896150,702481,3898545,702082xm6471382,700885v1198,-400,2395,399,2395,1996l6476172,720446v,1198,-798,2395,-1996,2395c6472979,722841,6471781,722043,6471781,720845r-2396,-17565c6469385,702082,6470184,700885,6471382,700885xm6459805,699687v1199,399,1997,1596,1199,2794l6456213,719248v,799,-799,1597,-1597,1597l6453817,720845v-1198,-399,-1997,-1597,-1597,-2794l6457011,701283v399,-1197,1597,-1996,2794,-1596xm6482160,697292v799,-400,2396,-400,2795,798l6493738,713260v399,799,399,2396,-799,2795l6492141,716454v-799,,-1597,-399,-1996,-1198l6481361,700086v-399,-798,-399,-2395,799,-2794xm6449826,694896v1198,798,1198,1996,798,2794l6439846,711663v-399,400,-1198,799,-1598,799c6437849,712462,6437051,712462,6436651,712063v-798,-400,-1197,-1996,-399,-2795l6447032,695295v399,-798,1996,-1197,2794,-399xm5127079,694597v2595,-599,5989,-699,9382,1098c5144045,699687,5143646,707271,5143646,707671v,,,2794,3593,4790c5150832,714058,5153227,712461,5153227,712461r399,l5154025,712062v1996,-1198,6787,-3593,13174,-399c5173985,715255,5174384,722840,5174384,723239r,400c5174384,723639,5174384,726433,5177977,728429v3593,1996,6387,,6387,l5184764,728429v399,-399,7585,-4391,13972,-798c5206321,731624,5205922,739208,5205922,739608v,,,2794,3593,4790c5210712,744797,5211511,745196,5212708,745196r4392,399c5219096,745595,5220692,747591,5220692,749587v,2396,-1996,3992,-5588,4392l5209116,753579v-1597,-399,-3194,-798,-4791,-1596c5196740,747991,5197140,740406,5197140,740007v,,399,-2795,-3194,-4791c5191152,733620,5187558,735216,5187159,735616v-1198,798,-6787,3992,-13573,399c5166800,732422,5166400,726034,5166400,724437v-399,-399,-798,-3593,-3592,-5190c5159614,717651,5157618,718848,5156820,719247r-399,c5155223,720046,5150033,723239,5142848,719647v-7585,-3992,-7186,-11178,-7186,-11976c5136061,707671,5135662,704477,5132469,702880v-2795,-1597,-6388,,-6787,399c5124485,704078,5118896,707271,5112110,703679r-2396,-1597c5107718,701283,5106920,698888,5108118,696892v798,-1996,3193,-2794,5189,-1597l5115702,696493v3593,1996,6388,,6388,l5122489,696493v199,-200,1995,-1297,4590,-1896xm6493736,689307r14372,10779c6508907,700486,6509306,702082,6508508,702881v-400,399,-1198,798,-1597,798c6506512,703679,6505713,703679,6505314,703280r-13973,-10779c6490543,692101,6490143,690505,6490942,689706v399,-798,1996,-1197,2794,-399xm3002819,688509v1195,-400,2393,399,2792,1596c3007200,697690,3015192,702880,3023178,700884v1194,,2395,798,3187,1597c3026765,703678,3025972,704876,3025172,705275r-399,c3020389,706473,3015993,706073,3011989,704077v-5186,14372,-15155,25550,-28737,32337c2969688,743200,2954519,744397,2940146,739607v-799,4391,-3194,8383,-6785,11178l2932961,751184v-801,399,-1996,,-2798,-799c2929366,749587,2929366,747990,2930564,747192v5987,-5190,7186,-14371,1997,-20759c2931764,725634,2931764,724037,2932961,723239v798,-798,2394,-798,3192,399c2938947,727232,2940545,731224,2940545,735216r399,c2954519,739607,2968491,738809,2981256,732422v12373,-6389,21963,-17167,26341,-30341l3007597,701682v-3182,-2395,-5179,-5988,-6376,-10379c3000820,690105,3001618,688908,3002819,688509xm6439446,685316v799,-400,2396,-400,2795,798c6443039,687312,6442640,688509,6441442,688908r-15170,8784l6425473,698091v-798,,-1596,-399,-1996,-1198c6423078,696095,6423078,694498,6424276,694099r15170,-8783xm6498527,678130r16767,4791c6516492,683320,6516891,684518,6516492,685715v,799,-798,1597,-1597,1597l6514097,687312r-16767,-4790c6496132,682123,6495334,680924,6495733,679726v399,-1197,1597,-1996,2794,-1596xm6436652,673739v1197,,2395,798,2395,1996c6439047,676932,6438248,677732,6437051,678131r-17566,2395c6418287,680526,6417090,679728,6417090,678530v,-1198,798,-2396,1996,-2396l6436652,673739xm6515693,663360v1197,,2395,798,2395,1996c6518088,666553,6517290,667752,6516092,667752r-17566,2395c6497329,670147,6496131,669349,6496131,668151v,-1198,798,-2396,1996,-2396l6515693,663360xm5143845,662661v2595,-599,5989,-699,9382,1098c5160811,667751,5160412,675335,5160412,675735v,,,2794,3593,4790c5167598,682122,5169993,680525,5169993,680525r399,l5170791,680126v1996,-1198,6787,-3593,13174,-399c5190751,683319,5191151,690904,5191151,691303r,400c5191151,691703,5191151,694497,5194743,696493v3593,1996,6388,,6388,l5201530,696493v399,-399,7586,-4391,13973,-798c5223088,699688,5222688,707272,5222688,707672v,,,2794,3593,4790c5227479,712861,5228277,713260,5229475,713260r4391,399c5235862,713659,5237459,715655,5237459,717651v,1996,-1597,3593,-5589,3992l5225882,721244v-1597,-399,-3194,-798,-4790,-1597c5213507,715655,5213906,708071,5213906,707672v,,399,-2795,-3194,-4791c5207918,701284,5204324,702881,5203925,703280v-1198,799,-6786,3992,-13573,400c5183566,700087,5183167,693699,5183167,692102v-400,-399,-799,-3593,-3593,-5190c5176380,685315,5174384,686513,5173586,686912r-399,c5171989,687711,5166799,690904,5159614,687311v-7585,-3992,-7186,-11177,-7186,-11976c5152827,675335,5152428,672142,5149235,670545v-2795,-1597,-6388,,-6787,399c5141251,671743,5135662,674936,5128875,671343r-2395,-1596c5124484,668948,5123686,666553,5124883,664557v799,-1996,3194,-2794,5190,-1597l5132468,664557v3593,1996,6387,,6387,l5139255,664557v199,-200,1995,-1297,4590,-1896xm6421082,656573r16768,4791c6439047,661763,6439846,662961,6439447,664158v,799,-799,1597,-1597,1597l6437051,665755r-16767,-4790c6419086,660566,6418288,659367,6418288,658169v399,-1197,1597,-1996,2794,-1596xm6508907,646194v799,-400,2395,-400,2795,798c6512101,647790,6512101,649387,6510903,649786r-15170,8784l6494934,658969v-798,,-1597,-399,-1996,-1198c6492539,656574,6492938,655376,6493737,654977r15170,-8783xm6430663,640605r13973,10779c6445434,651784,6445833,653380,6445035,654179v-399,399,-1198,798,-1597,798c6443039,654977,6442240,654977,6441841,654578r-13574,-10779c6427469,643399,6427070,641803,6427868,641004v399,-798,1996,-1197,2795,-399xm6498927,631823v798,399,1197,1996,399,2794l6488547,648590v-399,400,-1197,799,-1597,799c6486550,649389,6485752,649389,6485353,648990v-799,-799,-1198,-1996,,-2795l6496132,632222v399,-798,1996,-1197,2795,-399xm6442639,627831v799,-400,2396,-400,2795,798l6454217,643800v399,798,399,2395,-799,2794l6452620,646993v-799,,-1597,-399,-1996,-1197l6441840,630625v-399,-798,-399,-2395,799,-2794xm6480963,622641v1198,399,1997,1596,1598,2794l6477769,642202v,799,-798,1597,-1597,1597l6475374,643799v-1198,,-1598,-1197,-1997,-2794l6478168,624237v400,-1197,1597,-1996,2795,-1596xm6461003,621045v1197,,2395,798,2395,1996l6465793,640607v,1197,-798,2395,-1996,2395c6462600,643401,6461801,642603,6461402,641006r-2396,-17566c6459006,622242,6459805,621045,6461003,621045xm5505770,596444v7735,1946,14721,6836,19112,14221l5519293,614258v-7585,-11577,-22754,-15169,-34331,-7984c5473384,613460,5469791,628630,5477775,640207r-5589,3593c5471787,643401,5471787,643002,5471388,642602v-8782,-14770,-3992,-33933,10779,-42715c5489552,595496,5498035,594498,5505770,596444xm3546090,580326v1213,,2004,798,2406,1996l3550888,599888v,1197,-801,2395,-1997,2395c3547690,602283,3546496,601484,3546496,600287r-2401,-17566c3544095,581523,3544903,580326,3546090,580326xm3534521,579528v1194,399,1589,1596,1194,2794l3530928,599089v,799,-802,1597,-1604,1597l3528526,600686v-1201,-399,-1994,-1597,-1602,-2794l3531726,581124v402,-1197,1600,-1996,2795,-1596xm3556478,576734v801,-400,2398,-400,2799,798l3568046,592703v400,798,400,2395,-787,2794l3566450,595896v-797,,-1590,-399,-1999,-1197l3555679,579528v-402,-798,-402,-2395,799,-2794xm3524532,574737v800,399,1199,1996,800,2794l3514543,591504v-384,400,-1187,799,-1590,799c3512557,592303,3511760,592303,3511357,591904v-793,-400,-1197,-1996,-401,-2795l3521747,575136v389,-798,1985,-1197,2785,-399xm3568046,568749r14386,10779c3583230,579928,3583626,581524,3582830,582323v-398,399,-1197,798,-1594,798c3580835,583121,3580034,583121,3579637,582722r-13984,-10779c3564860,571543,3564451,569947,3565257,569148v396,-798,2002,-1197,2789,-399xm77485,568350v1198,-400,2396,399,2795,1596c81877,577531,89861,582721,97845,580725v1197,-399,2395,399,3193,1597c101437,583519,100639,584717,99841,585116r-400,c95050,586314,90659,585914,86667,583918v-5190,14372,-15170,25550,-28742,32336c44352,623041,29182,624238,14811,619448v-798,4391,-3193,8383,-6786,11178l7626,631025v-799,399,-1996,,-2795,-799c4033,629428,4033,627831,5230,627033v5988,-5190,7186,-14371,1996,-20759c6428,605475,6428,603878,7626,603080v798,-798,2395,-798,3193,399c13614,607073,15210,611065,15210,615057r400,c29182,619448,43154,618650,55929,612262v12375,-6388,21956,-17166,26347,-30340l82276,581523v-3194,-2395,-5190,-5988,-6387,-10379c75489,569946,76288,568749,77485,568350xm3514159,565157v782,-400,2382,-400,2791,798c3517751,566753,3517339,568350,3516143,568749r-15173,8784l3500173,577932v-802,,-1596,-399,-1992,-1198c3497776,575936,3497776,574339,3498973,573940r15186,-8783xm1000443,564758v2395,,4790,1597,4790,3593l1008826,592702r24350,-3593c1035571,588710,1037566,590306,1037967,592702v399,2395,-1197,4391,-3593,4790l1010022,601085r3591,24352c1014015,627832,1012417,629828,1010022,630227v-2394,400,-4390,-1197,-4789,-3592l1001640,602282r-24354,3593c974891,606275,972896,604678,972497,602282v-400,-2395,1196,-4391,3592,-4790l1000443,593899r-3591,-24351c996451,567153,998049,565157,1000443,564758xm3572841,557971r16773,4791c3590811,562762,3591610,563960,3590811,565556v,799,-796,1597,-1595,1597l3588419,567153r-16777,-4790c3570443,561964,3569641,560765,3570047,559567v396,-1197,1595,-1996,2794,-1596xm2228968,557273v2594,-599,5987,-699,9380,1098c2245935,562363,2245535,569947,2245535,570347v,,,2794,3595,4790c2252722,576734,2255115,575137,2255115,575137r399,l2255912,574738v1996,-1198,6784,-3593,13163,-399c2275860,577931,2276256,585516,2276256,585915r,400c2276256,586315,2276256,589109,2279855,591105v3594,1996,6393,,6393,l2286650,591105v398,-399,7583,-4391,13966,-798c2308201,594299,2307805,601884,2307805,602283v,,,2795,3582,4791c2312580,607473,2313379,607872,2314577,607872r4389,399c2320958,608271,2322547,610267,2322547,612263v,2396,-1999,3992,-5573,4392l2310991,616255v-1593,-399,-3186,-798,-4779,-1596c2298621,610667,2299018,603082,2299018,602683v,,403,-2795,-3192,-4791c2293039,596295,2289442,597892,2289046,598291v-1199,799,-6796,3992,-13587,400c2268679,595098,2268278,588710,2268278,587113v-398,-399,-799,-3593,-3590,-5190c2261496,580327,2259502,581524,2258705,581923r-398,c2257109,582722,2251922,585915,2244738,582323v-7587,-3992,-7187,-11178,-7187,-11976c2237949,570347,2237551,567153,2234355,565556v-2793,-1597,-6385,,-6785,399c2226372,566754,2220784,569947,2213995,566355r-2395,-1597c2209604,563959,2208806,561564,2210003,559568v800,-1996,3194,-2794,5191,-1597l2217588,559169v3595,1996,6388,,6388,l2224376,559169v200,-200,1997,-1297,4592,-1896xm6780363,555177v1197,-400,2395,399,2794,1596c6784754,564358,6792738,569548,6800722,567552v1197,-399,2395,399,3193,1597c6804314,570346,6803516,571544,6802718,571943r-400,c6797927,573141,6793536,572741,6789544,570745v-5189,14372,-15169,25550,-28742,32337c6747229,609868,6732060,611065,6717687,606275v-798,4391,-3193,8383,-6786,11178l6710502,617852v-799,399,-1996,,-2795,-799c6706909,616255,6706909,614658,6708107,613860v5988,-5190,7185,-14371,1996,-20759c6709304,592302,6709304,590705,6710502,589907v798,-798,2395,-798,3193,399c6716490,593900,6718087,597892,6718087,601884r399,c6732060,606275,6746032,605477,6758806,599090v12375,-6389,21956,-17167,26347,-30341l6785153,568350v-3194,-2395,-5190,-5988,-6387,-10379c6778367,556773,6779165,555576,6780363,555177xm3510963,553181v1200,,2393,798,2393,1996c3513756,556374,3512956,557573,3511368,557573r-17581,2395c3492592,559968,3491394,559170,3491394,557972v,-1198,799,-2396,1995,-2396l3510963,553181xm3590412,543201v1198,,1999,798,2397,1996c3592809,546394,3592011,547593,3590814,547593r-17571,2395c3572043,549988,3570845,549190,3570845,547992v,-1198,797,-2396,1996,-2396l3590412,543201xm3495387,536015r16776,4791c3513356,541205,3514159,542403,3513756,543600v,799,-803,1597,-1593,1597l3511357,545197r-16773,-4790c3493785,540407,3492990,539208,3492588,537611v402,-1197,1602,-1996,2799,-1596xm3583626,525636v801,-400,2396,-400,2796,798c3586819,527232,3586819,528829,3585625,529228r-15182,8784l3569641,538411v-788,,-1595,-399,-1992,-1198c3566846,536415,3567259,534818,3568446,534419r15180,-8783xm2246134,525337v2595,-599,5986,-699,9380,1098c2263093,530427,2262694,538011,2262694,538411v,,,2794,3590,4790c2269875,544798,2272267,543201,2272267,543201r401,l2273066,542802v1994,-1198,6789,-3593,13182,-399c2293036,545995,2293435,553580,2293435,553979r,400c2293435,554379,2293435,557173,2297026,559169v3590,1996,6390,,6390,l2303819,559169v399,-399,7568,-4391,13958,-798c2325347,562363,2324945,569948,2324945,570347v,,,2795,3603,4791c2329746,575537,2330549,575936,2331748,575936r4405,399c2338154,576335,2339748,578331,2339748,580327v-400,1996,-1995,3593,-5597,3992l2328146,583920v-1601,-399,-3201,-798,-4802,-1597c2315773,578331,2316177,570747,2316177,570347v,,402,-2794,-3197,-4790c2310190,563960,2306608,565557,2306208,565956v-1196,799,-6787,3992,-13575,399c2285851,562763,2285450,556375,2285450,554778v-403,-399,-801,-3593,-3595,-5190c2278653,547991,2276661,549189,2275860,549588r-401,c2274264,550387,2269075,553580,2261895,549987v-7579,-3992,-7181,-11177,-7181,-11976c2255113,538011,2254714,534818,2251523,533221v-2794,-1597,-6388,,-6787,399c2243538,534419,2237949,537612,2231162,534019r-2396,-1596c2226771,531624,2225972,529229,2227170,527233v800,-1996,3193,-2794,5188,-1597l2234755,527233v3593,1996,6388,,6388,l2241542,527233v201,-200,1996,-1297,4592,-1896xm3504963,520446r13986,10779c3519750,531625,3520143,533221,3519352,534020v-403,399,-1202,798,-1601,798c3517339,534818,3516541,534818,3516143,534419r-13569,-10779c3501769,523240,3501370,521644,3502169,520845v405,-798,1997,-1197,2794,-399xm3573643,511265v798,399,1199,1996,402,2794l3563265,528032v-404,400,-1202,799,-1593,799c3561269,528831,3560474,528831,3560070,528432v-1194,-400,-1194,-1996,,-2795l3570845,511664v401,-798,2001,-798,2798,-399xm3516950,507672v801,-400,2395,-400,2793,798l3528529,523640v403,799,403,2396,-804,2795l3526929,526834v-795,,-1597,-399,-1989,-1198l3516143,510466v-394,-798,-394,-2395,807,-2794xm3555679,502483v1201,399,1998,1596,1600,2794l3552480,522044v,799,-795,1597,-1592,1597l3550086,523641v-1199,-399,-1992,-1597,-1992,-2794l3552880,504079v397,-1197,1596,-1996,2799,-1596xm3535715,500886v1194,,2393,798,2393,1996l3540500,520448v,1197,-786,2395,-1996,2395c3537313,522843,3536110,522044,3536110,520847r-2384,-17566c3533726,502083,3534521,500886,3535715,500886xm2607659,459119v7734,1946,14721,6836,19111,14221l2621182,476933v-7585,-11577,-22754,-15169,-34331,-7984c2575274,476135,2571681,491305,2579666,502882r-5588,3593c2573678,506076,2573678,505677,2573279,505277v-8783,-14770,-3993,-33933,10779,-42715c2591443,458171,2599924,457173,2607659,459119xm647939,443002v1197,,1997,798,2396,1996l652730,462564v,1197,-798,2395,-1997,2395c649536,464959,648338,464160,648338,462963r-2395,-17566c645943,444199,646741,443002,647939,443002xm636361,442204v1199,399,1598,1596,1199,2794l632769,461765v,799,-799,1597,-1597,1597l630372,463362v-1197,-399,-1996,-1597,-1595,-2794l633567,443800v399,-1197,1597,-1996,2794,-1596xm658318,439409v798,-400,2395,-400,2794,798l669896,455378v398,798,398,2395,-800,2794l668298,458571v-798,,-1597,-399,-1996,-1197l657520,442203v-401,-798,-401,-2395,798,-2794xm626383,437413v798,399,1197,1996,798,2794l616402,454180v-399,400,-1198,799,-1597,799c614406,454979,613607,454979,613208,454580v-798,-400,-1197,-1996,-399,-2795l623587,437812v400,-798,1996,-1197,2796,-399xm3854634,434619v1198,-400,2396,399,2795,1596c3859026,443800,3867010,448990,3874994,446994v1596,,2794,798,3193,1597c3878586,449788,3877788,450986,3876990,451385r-400,c3872199,452583,3867808,452183,3863816,450187v-5190,14372,-15169,25550,-28743,32336c3821500,489310,3806331,490507,3791959,485717v-798,4391,-3193,8383,-6786,11178l3784774,497294v-799,399,-1996,,-2795,-799c3781181,495697,3781181,494100,3782379,493302v5988,-5190,7185,-14371,1996,-20759c3783576,471744,3783576,470147,3784774,469349v798,-798,2395,-798,3193,399c3790762,473342,3792359,477334,3792359,481326r399,c3806331,485717,3820302,484919,3833077,478531v12376,-6388,21957,-17166,26348,-30340l3859425,447792v-3194,-2395,-5190,-5988,-6387,-10379c3852638,436215,3853437,435018,3854634,434619xm4777980,431425v2395,-399,4391,1197,4790,3593l4786363,459369r24352,-3593c4813110,455377,4815106,456974,4815505,459369v400,2395,-1197,4391,-3592,4790l4787560,467752r3593,24352c4791552,494499,4789956,496495,4787560,496895v-2395,399,-4391,-1198,-4790,-3593l4779177,468950r-24351,3592c4752431,472943,4750435,471345,4750036,468950v-400,-2396,1197,-4392,3592,-4791l4777980,460566r-3593,-24351c4773988,433820,4775584,431824,4777980,431425xm670293,431425r14373,10779c685464,442604,685862,444200,685064,444999v-398,399,-1198,798,-1597,798c683068,445797,682269,445797,681871,445398l667898,434619v-798,-400,-1197,-1996,-399,-2795c667898,431026,669495,430627,670293,431425xm7350817,429828v1197,,2395,798,2395,1996l7355607,449390v,1197,-798,2395,-1996,2395c7352413,451785,7351216,450986,7351216,449789r-2396,-17566c7348820,431025,7349619,429828,7350817,429828xm7339240,429030v1199,399,1997,1596,1199,2794l7335648,448591v,799,-799,1597,-1597,1597l7333253,450188v-1199,-399,-1997,-1597,-1598,-2794l7336446,430626v399,-1197,1597,-1996,2794,-1596xm616002,427833v799,-400,2397,-400,2796,798c619596,429429,619196,431026,617998,431425r-15169,8784l602031,440608v-799,,-1597,-399,-1996,-1198c599635,438612,599635,437015,600833,436616r15169,-8783xm7329261,424239v1197,399,1197,1996,798,2794l7319281,441006v-399,400,-1198,799,-1598,799c7317284,441805,7316485,441805,7316086,441406v-798,-400,-1197,-1996,-399,-2795l7326466,424638v400,-798,1996,-1197,2795,-399xm6006515,423940v2595,-599,5988,-699,9382,1098c6023482,429030,6023082,436614,6023082,437014v,,,2794,3593,4790c6030268,443401,6032663,441804,6032663,441804r399,l6033462,441405v1996,-1198,6786,-3593,13173,-399c6053421,444598,6053821,452183,6053821,452582r,400c6053821,452982,6053821,455776,6057413,457772v3593,1996,6388,,6388,l6064200,457772v399,-399,7585,-4391,13972,-798c6085756,460966,6085357,468551,6085357,468950v,,,2795,3593,4791c6090148,474140,6090946,474539,6092144,474539r4391,399c6098531,474938,6100128,476934,6100128,478930v-400,1996,-1996,3593,-5589,4392l6088551,482922v-1597,-399,-3194,-798,-4791,-1596c6076176,477334,6076575,469749,6076575,469350v,,399,-2795,-3194,-4791c6070587,462962,6066994,464559,6066595,464958v-1198,799,-6786,3992,-13573,400c6046236,461765,6045837,455377,6045837,453780v-400,-399,-799,-3593,-3593,-5190c6039050,446994,6037054,448191,6036256,448590r-399,c6034659,449389,6029470,452582,6022284,448990v-7585,-3992,-7186,-11178,-7186,-11976c6015498,437014,6015098,433820,6011904,432223v-2795,-1597,-6387,,-6787,399c6003920,433421,5998331,436614,5991545,433022r-2396,-1597c5987153,430626,5986355,428231,5987553,426235v798,-1996,3193,-2794,5189,-1597l5995137,425836v3593,1996,6388,,6388,l6001924,425836v200,-200,1996,-1297,4591,-1896xm675083,420647r16767,4791c692649,425438,693447,426636,693048,428232v,799,-798,1597,-1597,1597l690653,429829r-16768,-4790c672688,424640,671889,423441,672289,422243v399,-1197,1596,-1996,2794,-1596xm612810,415856v1197,,2395,798,2395,1996c615604,419049,614806,420248,613209,420248r-17566,2395c594446,422643,593248,421845,593248,420647v,-1198,798,-2396,1996,-2396l612810,415856xm7318882,414659v798,-400,2395,-400,2794,798c7322474,416255,7322075,417852,7320878,418251r-15171,8784l7304909,427434v-799,,-1597,-399,-1996,-1198c7302513,425438,7302513,423841,7303711,423442r15171,-8783xm692251,405876v1196,,1995,798,2395,1996c694646,409069,693846,410268,692649,410268r-17565,2395c673886,412663,672689,411865,672689,410667v,-1198,798,-2396,1996,-2396l692251,405876xm7316087,402683v1197,,2395,798,2395,1996c7318482,405876,7317684,407075,7316486,407075r-17566,2395c7297723,409470,7296525,408672,7296525,407474v,-1198,798,-2396,1996,-2396l7316087,402683xm597240,398691r16768,4791c615204,403881,616004,405079,615603,406276v,799,-798,1597,-1595,1597l613208,407873r-16767,-4790c595643,403083,594845,401884,594446,400287v399,-1197,1597,-1996,2794,-1596xm6023281,391605v2595,-599,5988,-699,9382,1098c6040247,396695,6039848,404279,6039848,404679v,,,2794,3593,4790c6047034,411066,6049429,409469,6049429,409469r399,l6050227,409070v1996,-1198,6787,-3593,13174,-399c6070187,412263,6070586,419848,6070586,420247r,400c6070586,420647,6070586,423441,6074179,425437v3593,1996,6387,,6387,l6080966,425437v399,-399,7584,-4391,13971,-798c6102522,428631,6102123,436216,6102123,436615v,,,2795,3593,4791c6106913,441805,6107712,442204,6108909,442204r4392,399c6115297,442603,6116893,444599,6116893,446595v,2396,-1596,3992,-5588,3992l6105317,450188v-1597,-399,-3194,-798,-4791,-1597c6092941,444599,6093341,437015,6093341,436615v,,399,-2794,-3194,-4790c6087353,430228,6083760,431825,6083361,432224v-1198,799,-6787,3992,-13573,399c6063002,429031,6062602,422643,6062602,421046v-399,-399,-798,-3593,-3592,-5190c6055816,414259,6053820,415457,6053022,415856r-399,c6051425,416655,6046235,419848,6039050,416255v-7585,-3992,-7186,-11177,-7186,-11976c6032263,404279,6031864,401086,6028670,399489v-2795,-1597,-6388,,-6787,399c6020686,400687,6015097,403880,6008311,400287r-2396,-1596c6003919,397892,6003121,395497,6004319,393501v798,-1996,3193,-2794,5189,-1597l6011903,393501v3593,1996,6388,,6388,l6018690,393501v200,-200,1996,-1297,4591,-1896xm685463,388312v799,-400,2395,-400,2794,798c688657,389908,688657,391505,687459,391904r-15170,8784l671490,401087v-798,,-1597,-399,-1996,-1198c668696,399091,669095,397494,670293,397095r15170,-8783xm7300517,385517r16768,4791c7318482,390707,7319281,391905,7318882,393102v,799,-799,1597,-1597,1597l7316486,394699r-16767,-4790c7298521,389909,7297723,388710,7297723,387113v399,-1197,1597,-1996,2794,-1596xm606821,383122r13973,10779c621593,394301,621992,395897,621194,396696v-400,399,-1198,798,-1597,798c619198,397494,618399,397494,618000,397095l604426,386316v-798,-400,-1197,-1996,-399,-2795c604426,382723,606023,382324,606821,383122xm675483,373940v798,399,1197,1996,399,2794l665104,390707v-400,400,-1198,799,-1597,799c663107,391506,662309,391506,661909,391107v-1198,-400,-1198,-1996,,-2795l672688,374339v400,-798,1996,-798,2795,-399xm618797,370348v798,-400,2395,-400,2794,798l630375,386317v399,798,399,2395,-799,2794l628778,389510v-799,,-1597,-399,-1997,-1197l617999,373142v-400,-798,-400,-2395,798,-2794xm7310097,369948r13973,10779c7324869,381127,7325268,382723,7324469,383522v-399,399,-1197,798,-1596,798c7322473,384320,7321675,384320,7321276,383921r-13574,-10779c7306904,372742,7306504,371146,7307303,370347v399,-798,1996,-1197,2794,-399xm657520,365158v1197,399,1996,1596,1596,2794l654326,384719v,799,-798,1597,-1597,1597l651930,386316v-1198,-399,-1996,-1597,-1996,-2794l654724,366754v400,-1197,1598,-1996,2796,-1596xm637561,363561v1197,,2395,798,2395,1996l642351,383123v,1197,-798,2395,-1997,2395c639158,385518,637959,384719,637959,383522r-2395,-17566c635564,364758,636362,363561,637561,363561xm7322074,357174v799,-400,2396,-400,2795,798l7333652,373143v399,798,399,2395,-799,2794l7332055,376336v-799,,-1597,-399,-1996,-1197l7321275,359968v-399,-798,-399,-2395,799,-2794xm7360397,351985v1199,399,1997,1596,1598,2794l7357204,371546v,799,-799,1597,-1597,1597l7354809,373143v-1198,-399,-1598,-1597,-1997,-2794l7357603,353581v399,-1197,1597,-1996,2794,-1596xm7340438,350388v1198,,2395,798,2395,1996l7345228,369950v,1197,-798,2395,-1996,2395c7342035,372345,7341236,371546,7340837,370349r-2396,-17566c7338441,351585,7339240,350388,7340438,350388xm6385205,325787v7734,1946,14720,6836,19111,14221l6398728,343601v-7585,-11577,-22755,-15169,-34331,-7984c6352420,342803,6349226,357973,6357210,369550r-5589,3593c6351222,372744,6351222,372345,6350823,371945v-8782,-14770,-3992,-33933,10779,-42715c6368987,324839,6377470,323841,6385205,325787xm4425488,309670v1198,-400,1996,399,2395,1996l4430279,329231v,1198,-798,2395,-1996,2395c4427085,331626,4425887,330828,4425887,329630r-2395,-17565c4423492,310867,4424290,309670,4425488,309670xm4413911,308871v1198,,1597,1197,1198,2794l4410318,328432v,799,-799,1597,-1597,1597l4407922,330029v-1197,-399,-1996,-1597,-1596,-2794l4411117,310467v399,-1197,1597,-1996,2794,-1596xm4435867,306077v798,-400,2395,-400,2794,798l4447445,322045v399,799,399,2396,-799,2795l4445848,325239v-799,,-1597,-399,-1996,-1198l4435068,308871v-399,-798,-399,-2395,799,-2794xm4403932,303681v798,798,1198,1996,798,2794l4393951,320448v-399,400,-1198,799,-1597,799c4391955,321247,4391157,321247,4390757,320848v-798,-400,-1197,-1996,-399,-2795l4401138,304080v399,-798,1996,-1197,2794,-399xm4447443,298093r14372,10779c4462614,309272,4463013,310868,4462215,311667v-400,399,-1198,798,-1597,798c4460219,312465,4459420,312465,4459021,312066r-13973,-10779c4444250,300887,4443851,299291,4444649,298492v399,-798,1996,-1197,2794,-399xm956929,297295v1198,-400,2395,399,2793,1596c961321,306476,969305,311666,977288,309670v1199,,2396,798,3193,1597c980880,312464,980083,313662,979286,314061r-402,c974494,315259,970103,314859,966109,312863v-5189,14372,-15168,25550,-28743,32337c923799,351986,908626,353183,894255,348393v-798,4391,-3192,8383,-6787,11178l887069,359970v-799,399,-1995,,-2795,-799c883477,358373,883477,356776,884674,355978v5988,-5190,7186,-14371,1995,-20759c885871,334420,885871,332823,887069,332025v798,-798,2396,-798,3194,399c893057,336018,894654,340010,894654,344002r400,c908626,348393,922601,347595,935372,341208v12375,-6389,21957,-17167,26348,-30341l961720,310468v-3195,-2395,-5190,-5988,-6388,-10379c954932,298891,955731,297694,956929,297295xm4393552,294101v799,-400,2396,-400,2795,798c4396746,296097,4396746,297294,4395548,297693r-15170,8784l4379579,306876v-798,,-1596,-399,-1996,-1198c4377184,304880,4377184,303283,4378382,302884r15170,-8783xm1879860,294101v2396,-399,4391,1198,4790,3593l1888244,322045r24352,-3593c1914991,318053,1916987,319650,1917387,322045v399,2395,-1198,4391,-3593,4790l1889442,330428r3592,24352c1893434,357175,1891837,359171,1889442,359571v-2397,399,-4393,-1198,-4792,-3593l1881057,331626r-24352,3592c1854310,335619,1852315,334021,1851915,331626v-398,-2396,1197,-4392,3593,-4791l1879860,323242r-3593,-24351c1875868,296496,1877465,294500,1879860,294101xm4452234,286915r16767,4791c4470199,292105,4470997,293303,4470199,294500v,799,-798,1597,-1597,1597l4467804,296097r-16767,-4790c4449839,290908,4449041,289709,4449440,288511v399,-1197,1597,-1996,2794,-1596xm3108409,286616v2589,-599,5985,-699,9377,1098c3125362,291706,3124966,299290,3124966,299690v,,,2794,3591,4790c3132153,306077,3134550,304480,3134550,304480r400,l3135349,304081v1999,-1198,6794,-3593,13187,-399c3155321,307274,3155725,314859,3155725,315258r,400c3155725,315658,3155725,318452,3159320,320448v3594,1996,6380,,6380,l3166104,320448v393,-399,7566,-4391,13958,-798c3187654,323643,3187249,331227,3187249,331627v,,,2794,3597,4790c3192037,336816,3192842,337215,3194042,337215r4389,399c3200423,337614,3202020,339610,3202020,341606v,1996,-1995,3593,-5585,4392l3190442,345598v-1596,-399,-3193,-798,-4789,-1596c3178065,340010,3178468,332425,3178468,332026v,,403,-2795,-3203,-4791c3172481,325639,3168897,327235,3168490,327635v-1193,798,-6772,3992,-13564,399c3148136,324441,3147737,318053,3147737,316456v-401,-399,-801,-3593,-3597,-5190c3140943,309670,3138947,310867,3138146,311266r-397,c3136549,312065,3131354,315258,3124162,311666v-7573,-3992,-7174,-11178,-7174,-11976c3117386,299690,3116988,296496,3113800,294899v-2802,-1597,-6381,,-6784,399c3105822,296097,3100231,299290,3093441,295698r-2398,-1597c3089039,293302,3088241,290907,3089438,288911v805,-1996,3203,-2794,5205,-1597l3097037,288512v3594,1996,6387,,6387,l3103825,288512v200,-200,1997,-1297,4584,-1896xm4390359,282524v1198,,2396,798,2396,1996c4393154,285717,4392355,286916,4390759,286916r-17566,2395c4371995,289311,4370798,288513,4370798,287315v,-1198,798,-2396,1996,-2396l4390359,282524xm4469800,272145v1197,,1996,798,2395,1996c4472195,275338,4471397,276537,4470199,276537r-17566,2395c4451436,278932,4450238,278134,4450238,276936v,-1198,798,-2396,1996,-2396l4469800,272145xm4374789,265359r16768,4791c4392754,270549,4393553,271747,4393154,272944v,799,-799,1597,-1597,1597l4390758,274541r-16767,-4790c4372793,269352,4372394,268153,4371995,266955v399,-1197,1597,-1996,2794,-1596xm4463013,254980v798,-400,2395,-400,2794,798c4466207,256576,4466207,258173,4465009,258572r-15171,8784l4449040,267755v-798,,-1597,-399,-1996,-1198c4446246,265360,4446645,264162,4447842,263763r15171,-8783xm3125164,254281v2593,-599,5991,-699,9384,1098c3142140,259371,3141742,266955,3141742,267355v,,,2794,3597,4790c3148935,273742,3151333,272145,3151333,272145r399,l3152130,271746v1998,-1198,6791,-3593,13174,-399c3172085,274939,3172481,282524,3172481,282923r,400c3172481,283323,3172481,286117,3176067,288113v3598,1996,6391,,6391,l3182860,288113v398,-399,7582,-4391,13973,-798c3204414,291307,3204014,298892,3204014,299291v,,,2795,3592,4791c3208803,304481,3209604,304880,3210802,304880r4391,399c3217191,305279,3218788,307275,3218788,309271v,2396,-1597,3992,-5591,3992l3207209,312864v-1596,-399,-3195,-798,-4791,-1597c3194838,307275,3195238,299691,3195238,299291v,,399,-2794,-3201,-4790c3189247,292904,3185653,294501,3185253,294900v-1195,799,-6785,3992,-13564,399c3164912,291707,3164508,285319,3164508,283722v-400,-399,-797,-3593,-3587,-5190c3157718,276935,3155725,278133,3154926,278532r-397,c3153328,279331,3148136,282524,3140943,278931v-7592,-3992,-7193,-11177,-7193,-11976c3134149,266955,3133750,263762,3130553,262165v-2796,-1597,-6391,,-6790,399c3122566,263363,3116988,266556,3110204,262963r-2388,-1596c3105822,260568,3105423,258173,3106217,256177v799,-1996,3180,-2794,5186,-1597l3113793,256177v3593,1996,6382,,6382,l3120574,256177v201,-200,1995,-1297,4590,-1896xm4384370,249390r13973,10779c4399142,260569,4399541,262165,4398743,262964v-400,399,-1198,798,-1597,798c4396747,263762,4395948,263762,4395549,263363r-13574,-10779c4381177,252184,4380778,250588,4381576,249789v399,-798,1996,-1197,2794,-399xm4453033,240608v798,399,1197,1996,399,2794l4442653,257375v-400,400,-1198,799,-1597,799c4440657,258174,4439858,258174,4439459,257775v-1198,-799,-1198,-1996,,-2795l4450238,241007v400,-798,1996,-1197,2795,-399xm4396346,236616v798,-400,2395,-400,2794,798l4407924,252585v399,798,399,2395,-799,2794l4406327,255778v-799,,-1597,-399,-1996,-1197l4395547,239410v-399,-798,-399,-2395,799,-2794xm4435070,231826v1197,399,1996,1596,1597,2794l4431875,251387v,799,-798,1597,-1597,1597l4429480,252984v-1198,-399,-1996,-1597,-1996,-2794l4432275,233422v400,-1197,1597,-1996,2795,-1596xm4415109,229830v1197,,2395,798,2395,1996l4419900,249392v,1197,-798,2395,-1996,2395c4416706,252186,4415508,251388,4415508,249791r-2395,-17566c4413113,231027,4413911,229830,4415109,229830xm3459527,205229v7730,1946,14711,6836,19100,14221l3473040,223043v-7580,-11577,-22740,-15169,-34310,-7984c3427160,222245,3423567,237815,3431547,248992r-5584,3593c3425562,252186,3425562,251787,3425163,251387v-8778,-14770,-3990,-33933,10773,-42715c3443316,204281,3451793,203283,3459527,205229xm1527394,172345v1193,-400,1993,399,2394,1996l1532183,191906v,1198,-798,2395,-1999,2395c1528989,194301,1527793,193503,1527793,192305r-2393,-17565c1525400,173542,1526193,172345,1527394,172345xm1515818,171547v1200,,1600,1197,1200,2794l1512224,191108v,799,-799,1597,-1596,1597l1509826,192705v-1198,-399,-1996,-1597,-1598,-2794l1513024,173143v397,-1197,1598,-1996,2794,-1596xm1537767,168753v798,-400,2396,-400,2793,798l1549344,184722v400,798,400,2395,-799,2794l1547748,187915v-797,,-1597,-399,-1996,-1197l1536970,171547v-399,-798,-399,-2395,797,-2794xm1505835,166357v798,798,1198,1996,798,2794l1495855,183124v-399,400,-1198,799,-1597,799c1493858,183923,1493060,183923,1492661,183524v-799,-400,-1196,-1996,-400,-2795l1503039,166756v402,-798,1998,-1197,2796,-399xm183072,166058v2595,-599,5988,-699,9382,1098c200038,171148,199638,178732,199638,179132v,,,2794,3593,4790c206824,185519,209220,183922,209220,183922r399,l210018,183523v1996,-1198,6786,-3593,13174,-399c229978,186716,230378,194301,230378,194700r,400c230378,195100,230378,197894,233969,199890v3593,1996,6387,,6387,l240756,199890v400,-399,7584,-4391,13973,-798c262313,203085,261913,210669,261913,211068v,,,2795,3594,4791c266704,216258,267502,216657,268701,216657r4391,399c275087,217056,276684,219052,276684,221048v-400,2396,-1996,3992,-5589,3992l265108,224641v-1597,-399,-3195,-798,-4792,-1597c252732,219052,253132,211468,253132,211068v,,399,-2794,-3194,-4790c247144,204681,243550,206278,243151,206677v-1198,799,-6786,3992,-13573,400c222793,203484,222394,197096,222394,195499v-401,-399,-799,-3593,-3594,-5190c215607,188712,213611,189910,212812,190309r-399,c211215,191108,206026,194301,198841,190708v-7586,-3992,-7186,-11177,-7186,-11976c192053,178732,191655,175539,188462,173942v-2795,-1597,-6388,,-6787,399c180477,175140,174889,178333,168102,174740r-2395,-1596c163711,172345,162913,169950,164110,167954v799,-1996,3193,-2794,5190,-1597l171694,167954v3594,1996,6388,,6388,l178482,167954v199,-200,1995,-1297,4590,-1896xm4734070,163962v1197,-400,2395,399,2794,1596c4738461,173143,4746445,178333,4754429,176337v1597,-399,2794,399,3193,1597c4758021,179131,4757223,180329,4756425,180728r-399,c4751634,181926,4747243,181526,4743251,179530v-5189,14372,-15170,25550,-28743,32336c4700935,218653,4685765,219850,4671394,215060v-798,4391,-3193,8383,-6786,11178l4664209,226637v-799,399,-1996,,-2795,-799c4660616,225040,4660616,223443,4661813,222645v5988,-5190,7186,-14371,1996,-20759c4663011,201087,4663011,199490,4664209,198692v798,-798,2395,-798,3193,399c4670197,202685,4671793,206677,4671793,210669r400,c4685765,215060,4699737,214262,4712512,207875v12375,-6389,21957,-17167,26348,-30341l4738860,177135v-3194,-2395,-5190,-5988,-6387,-10379c4732074,165558,4732872,164361,4734070,163962xm5657416,160768v2395,-399,4391,1198,4790,3593l5665799,188712r24351,-3593c5692546,184720,5694542,186317,5694941,188712v399,2395,-1198,4391,-3593,4790l5666997,197095r3593,24352c5670989,223842,5669392,225838,5666997,226238v-2395,399,-4391,-1198,-4791,-3593l5658614,198293r-24352,3592c5631866,202286,5629870,200688,5629471,198293v-399,-2396,1198,-4392,3593,-4791l5657416,189909r-3593,-24351c5653424,163163,5655021,161167,5657416,160768xm1549342,160768r14371,10779c1564512,171947,1564910,173543,1564114,174342v-401,399,-1199,798,-1600,798c1562116,175140,1561317,175140,1560920,174741r-13969,-10779c1546151,163562,1545752,161966,1546550,161167v401,-798,1995,-1197,2792,-399xm1495457,156777v795,-400,2394,-400,2792,798c1498649,158773,1498649,159970,1497453,160369r-15173,8784l1481482,169552v-800,,-1598,-399,-1997,-1198c1479084,167556,1479084,165959,1480283,165560r15174,-8783xm6885950,152884v2594,-599,5987,-699,9381,1098c6902916,157974,6902517,165558,6902517,165958v,,,2794,3593,4790c6909703,172345,6912098,170748,6912098,170748r399,l6912896,170349v1996,-1198,6787,-3593,13174,-399c6932856,173542,6933255,181127,6933255,181526r,400c6933255,181926,6933255,184720,6936848,186716v3593,1996,6387,,6387,l6943635,186716v399,-399,7584,-4391,13972,-798c6965191,189911,6964792,197495,6964792,197894v,,,2795,3593,4791c6969583,203084,6970381,203483,6971579,203483r4391,399c6977966,203882,6979563,205878,6979563,207874v-400,2396,-1996,3992,-5589,4392l6967986,211866v-1597,-399,-3194,-798,-4791,-1596c6955611,206278,6956010,198693,6956010,198294v,,399,-2795,-3194,-4791c6950022,191907,6946429,193503,6946030,193903v-1198,798,-6787,3991,-13573,399c6925671,190709,6925271,184321,6925271,182724v-399,-399,-798,-3593,-3592,-5190c6918485,175938,6916489,177135,6915691,177534r-400,c6914094,178333,6908904,181526,6901719,177934v-7585,-3992,-7186,-11178,-7186,-11976c6894932,165958,6894533,162764,6891338,161167v-2794,-1597,-6387,,-6786,399c6883354,162365,6877766,165558,6870979,161966r-2395,-1597c6866588,159570,6865790,157175,6866987,155179v799,-1996,3194,-2794,5190,-1597l6874572,154780v3593,1996,6387,,6387,l6881358,154780v200,-200,1997,-1297,4592,-1896xm1554134,149591r16764,4791c1572099,154781,1572899,155979,1572099,157176v,799,-800,1597,-1599,1597l1569702,158773r-16764,-4790c1551736,153584,1550937,152385,1551339,151187v397,-1197,1599,-1996,2795,-1596xm1492262,145200v1199,,2396,798,2396,1996c1495058,148393,1494258,149592,1492662,149592r-17569,2395c1473895,151987,1472698,151189,1472698,149991v,-1198,797,-2396,1997,-2396l1492262,145200xm1571703,134820v1196,,1994,798,2392,1996c1574095,138013,1573295,139212,1572099,139212r-17567,2395c1553334,141607,1552136,140809,1552136,139611v,-1198,802,-2396,1998,-2396l1571703,134820xm199838,134122v2595,-599,5988,-699,9382,1098c216803,139212,216405,146796,216405,147196v,,,2794,3593,4790c223591,153583,225985,151986,225985,151986r400,l226784,151587v1996,-1198,6786,-3593,13174,-399c246743,154780,247144,162365,247144,162764r,400c247144,163164,247144,165958,250735,167954v3593,1996,6387,,6387,l257522,167954v399,-399,7584,-4391,13972,-798c279079,171149,278680,178733,278680,179132v,,,2795,3593,4791c283471,184322,284268,184721,285466,184721r4392,399c291853,185120,293450,187116,293450,189112v,1996,-1996,3593,-5589,3992l281874,192705v-1598,-399,-3194,-798,-4792,-1597c269498,187116,269897,179532,269897,179132v,,399,-2794,-3194,-4790c263909,172745,260316,174342,259917,174741v-1198,799,-6786,3992,-13573,400c239558,171548,239159,165160,239159,163563v-400,-399,-798,-3593,-3593,-5190c232372,156776,230376,157974,229578,158373r-399,c227981,159172,222791,162365,215606,158772v-7585,-3992,-7186,-11177,-7186,-11976c208819,146796,208420,143603,205227,142006v-2794,-1597,-6387,,-6786,399c197243,143204,191655,146397,184868,142804r-2396,-1596c180476,140409,179679,138014,180875,136018v800,-1996,3195,-2794,5190,-1597l188461,136018v3592,1996,6387,,6387,l195247,136018v200,-200,1996,-1297,4591,-1896xm1476691,128034r16770,4791c1494657,133224,1495457,134422,1495058,135619v,799,-800,1597,-1597,1597l1492661,137216r-16769,-4790c1474695,132027,1474295,130828,1473895,129630v400,-1197,1597,-1996,2796,-1596xm6902716,120948v2595,-599,5988,-699,9382,1098c6919682,126038,6919283,133622,6919283,134022v,,,2794,3593,4790c6926469,140409,6928864,138812,6928864,138812r399,l6929662,138413v1996,-1198,6787,-3593,13174,-399c6949622,141606,6950021,149191,6950021,149590r,400c6950021,149990,6950021,152784,6953614,154780v3593,1996,6387,,6387,l6960401,154780v399,-399,7584,-4391,13971,-798c6981957,157975,6981558,165559,6981558,165958v,,,2795,3593,4791c6986348,171148,6987147,171547,6988344,171547r4392,399c6994732,171946,6996328,173942,6996328,175938v,1996,-1996,3593,-5588,3992l6984752,179531v-1597,-399,-3194,-798,-4791,-1597c6972376,173942,6972776,166358,6972776,165958v,,399,-2794,-3194,-4790c6966788,159571,6963195,161168,6962796,161567v-1198,799,-6787,3992,-13573,400c6942437,158374,6942037,151986,6942037,150389v-399,-399,-798,-3593,-3592,-5190c6935251,143602,6933255,144800,6932457,145199r-399,c6930860,145998,6925670,149191,6918485,145598v-7585,-3992,-7186,-11177,-7186,-11976c6911698,133622,6911299,130429,6908105,128832v-2795,-1597,-6388,,-6787,399c6900121,130030,6894532,133223,6887746,129630r-2396,-1596c6883354,127235,6882955,124840,6883754,122844v798,-1996,3193,-2794,5189,-1597l6891338,122844v3593,1996,6388,,6388,l6898125,122844v200,-200,1996,-1297,4591,-1896xm1564910,117655v799,-400,2395,-400,2793,798c1568103,119251,1568103,120848,1566904,121247r-15168,8784l1550937,130430v-797,,-1595,-399,-1991,-1198c1548141,128035,1548545,126837,1549744,126438r15166,-8783xm1486274,112066r13972,10779c1501046,123245,1501445,124841,1500647,125640v-401,399,-1200,798,-1596,798c1498650,126438,1497853,126438,1497453,126039r-13575,-10779c1483079,114860,1482681,113264,1483479,112465v399,-798,1995,-1197,2795,-399xm1554933,103284v796,399,1199,1996,397,2794l1544556,120051v-407,400,-1204,799,-1602,799c1542556,120850,1541756,120850,1541361,120451v-1201,-799,-1201,-1996,,-2795l1552136,103683v397,-798,1998,-1197,2797,-399xm1498249,99292v799,-400,2398,-400,2795,798l1509831,115260v397,799,397,2396,-802,2795l1508232,118454v-798,,-1599,-399,-1997,-1198l1497452,102086v-399,-798,-399,-2395,797,-2794xm1536970,94502v1196,399,1998,1596,1595,2794l1533775,114063v,799,-798,1597,-1595,1597l1531383,115660v-1200,-399,-1996,-1597,-1996,-2794l1534173,96098v399,-1197,1599,-1996,2797,-1596xm1517018,92505v1197,,2394,798,2394,1996l1521807,112067v,1197,-798,2395,-1995,2395c1518614,114861,1517418,114063,1517418,112466r-2397,-17566c1515021,93702,1515820,92505,1517018,92505xm561363,67905v7735,1946,14721,6836,19113,14221l574887,85719c567301,74142,552132,70550,540555,77735v-11577,7186,-15170,22756,-7186,33933l527780,115261v-399,-399,-399,-798,-798,-1198c518200,99293,522990,80130,537760,71348v7386,-4391,15869,-5389,23603,-3443xm7264241,54731v7735,1946,14721,6836,19112,14221l7277764,72545v-7585,-11577,-22754,-15169,-34331,-7984c7231855,71747,7228661,87317,7236246,98494r-5589,3593c7230258,101688,7230258,101289,7229859,100889v-8782,-14770,-3992,-33933,10779,-42715c7248023,53783,7256506,52785,7264241,54731xm5304923,38614v1197,,1996,798,2395,1996l5309714,58176v,1197,-798,2395,-1996,2395c5306519,60571,5305322,59772,5305322,58575r-2395,-17566c5302927,39811,5303725,38614,5304923,38614xm5293346,37815v1198,399,1597,1596,1198,2794l5289753,57376v,799,-799,1597,-1597,1597l5287358,58973v-1198,-399,-1996,-1597,-1597,-2794l5290552,39411v399,-1197,1597,-1996,2794,-1596xm5315301,35021v798,-400,2395,-400,2794,798l5326879,50990v399,798,399,2395,-799,2794l5325282,54183v-799,,-1597,-399,-1996,-1197l5314502,37815v-399,-798,-399,-2395,799,-2794xm5283367,33025v798,798,1197,1996,798,2794l5273386,49792v-399,400,-1198,799,-1597,799c5271390,50591,5270591,50591,5270192,50192v-798,-400,-1197,-1996,-399,-2795l5280572,33424v400,-798,1996,-1197,2795,-399xm3960221,32725v2595,-599,5989,-699,9382,1098c3977187,37815,3976788,45399,3976788,45799v,,,2794,3593,4790c3983974,52186,3986369,50589,3986369,50589r399,l3987167,50190v1996,-1198,6787,-3593,13174,-399c4007127,53383,4007527,60968,4007527,61367r,400c4007527,61767,4007527,64561,4011119,66557v3593,1996,6388,,6388,l4017906,66557v399,-399,7586,-4391,13973,-798c4039464,69752,4039064,77336,4039064,77735v,,,2795,3593,4791c4043855,82925,4044653,83324,4045851,83324r4391,399c4052238,83723,4053835,85719,4053835,87715v,1996,-1996,3593,-5589,4392l4042258,91707v-1597,-399,-3194,-798,-4790,-1596c4029883,86119,4030282,78534,4030282,78135v,,399,-2795,-3194,-4791c4024294,71748,4020700,73344,4020301,73744v-1198,798,-6786,3991,-13573,399c3999942,70550,3999543,64162,3999543,62565v-400,-399,-799,-3593,-3593,-5190c3992756,55779,3990760,56976,3989962,57375r-399,c3988365,58174,3983175,61367,3975990,57775v-7585,-3992,-7186,-11178,-7186,-11976c3969203,45799,3968804,42605,3965611,41008v-2795,-1597,-6388,,-6787,399c3957627,42206,3952038,45399,3945251,41807r-2395,-1597c3940860,39411,3940062,37016,3941259,35020v799,-1996,3194,-2794,5190,-1597l3948844,34621v3593,1996,6387,,6387,l3955631,34621v199,-200,1995,-1297,4590,-1896xm5326879,27037r14372,10779c5342049,38216,5342448,39812,5341650,40611v-399,399,-1198,798,-1597,798c5339654,41409,5338856,41409,5338456,41010l5324483,30231v-798,-400,-1197,-1996,-399,-2795c5324483,26638,5326080,26239,5326879,27037xm1835948,26638v1198,-400,2396,399,2794,1596c1840339,35819,1848324,41009,1856308,39013v1596,-399,2794,399,3193,1597c1859900,41807,1859102,43005,1858304,43404r-400,c1853513,44602,1849122,44202,1845129,42206v-5190,14372,-15170,25550,-28743,32336c1802837,81329,1787669,82526,1773298,77736v-798,4391,-3193,8383,-6785,11178l1766113,89313v-799,399,-1995,,-2795,-799c1762520,87716,1762520,86119,1763718,85321v5988,-5190,7185,-14371,1995,-20759c1764915,63763,1764915,62166,1766113,61368v798,-798,2395,-798,3193,399c1772100,65361,1773697,69353,1773697,73345r399,c1787669,77736,1801639,76938,1814391,70551v12375,-6389,21956,-17167,26347,-30341l1840738,39811v-3193,-2395,-5189,-5988,-6387,-10379c1833951,28234,1834751,27037,1835948,26638xm5272988,23444v798,-400,2395,-400,2794,798c5276181,25040,5275782,26637,5274984,27036r-15171,8784l5259015,36219v-799,,-1597,-399,-1996,-1198c5256619,34223,5256619,32626,5257817,32227r15171,-8783xm2759302,23444v2396,-399,4391,1198,4790,3593l2767686,51388r24351,-3593c2794433,47396,2796431,48993,2796829,51388v399,2395,-1197,4391,-3594,4790l2768885,59771r3590,24352c2772874,86518,2771278,88514,2768885,88914v-2396,399,-4393,-1198,-4793,-3593l2760501,60969r-24355,3592c2733749,64962,2731753,63364,2731352,60969v-398,-2396,1200,-4392,3595,-4791l2759302,52585r-3593,-24351c2755310,25839,2756908,23843,2759302,23444xm5331669,16259r16767,4791c5349634,21449,5350432,22248,5349634,23844v,799,-798,1597,-1597,1597l5347239,25441r-16768,-4790c5329274,20252,5328475,19053,5328875,17855v399,-1197,1596,-1996,2794,-1596xm5269794,11867v1197,,2395,798,2395,1996c5272189,14661,5271391,15860,5270193,16259r-17566,2395c5251430,18654,5250232,17856,5250232,16658v,-1198,798,-2396,1996,-2396l5269794,11867xm5349235,1488v1197,,1996,798,2395,1996c5351630,4681,5350832,5880,5349634,5880r-17566,2395c5330871,8275,5329673,7477,5329673,6279v,-1198,798,-2396,1996,-2396l5349235,1488xm3977386,390v2595,-599,5989,-699,9382,1098c3994352,5480,3993953,13064,3993953,13464v,,,2794,3593,4790c4001139,19851,4003534,18254,4003534,18254r399,l4004332,17855v1996,-1198,6787,-3593,13174,-399c4024292,21048,4024691,28633,4024691,29032r,400c4024691,29432,4024691,32226,4028284,34222v3593,1996,6387,,6387,l4035071,34222v399,-399,7585,-4391,13972,-798c4056628,37417,4056229,45001,4056229,45400v,,,2795,3593,4791c4061019,50590,4061818,50989,4063015,50989r4392,399c4069403,51388,4070999,53384,4070999,55380v,2396,-1996,3992,-5588,3992l4059423,58973v-1597,-399,-3194,-798,-4791,-1597c4047047,53384,4047447,45800,4047447,45400v,,399,-2794,-3194,-4790c4041459,39013,4037865,40610,4037466,41009v-1198,799,-6787,3992,-13573,400c4017107,37816,4016707,31428,4016707,29831v-399,-399,-798,-3593,-3592,-5190c4009921,23044,4007925,24242,4007127,24641r-399,c4005530,25440,4000340,28633,3993155,25040v-7585,-3992,-7186,-11177,-7186,-11976c3986368,13064,3985969,9871,3982776,8274v-2795,-1597,-6388,,-6787,399c3974792,9472,3969203,12665,3962417,9072r-2396,-1596c3958025,6677,3957227,4282,3958425,2286v798,-1996,3193,-2794,5189,-1597l3966009,2286v3593,1996,6388,,6388,l3972796,2286v199,-200,1996,-1297,4590,-1896xe" fillcolor="#d7df23 [3207]" stroked="f" strokeweight=".1109mm">
                  <v:stroke joinstyle="miter"/>
                  <v:path arrowok="t" o:connecttype="custom" o:connectlocs="2958484,4882890;2959281,4885685;2948500,4899658;2946903,4900456;2945305,4900057;2944905,4897262;2955687,4883289;2958484,4882890;3001992,4876902;3016360,4887682;3016761,4890476;3015164,4891274;3013562,4890875;2999599,4880097;2999198,4877301;3001992,4876902;2948101,4873310;2950896,4874108;2950098,4876903;2934926,4885686;2934129,4886085;2932129,4884887;2932928,4882093;3006778,4866124;3023546,4870915;3024744,4873709;3023150,4875307;3022354,4875307;3005577,4870516;3003985,4867722;3006778,4866124;2944907,4861334;2947303,4863331;2945308,4865726;2927740,4868121;2925344,4866125;2927342,4863730;3023947,4851354;3026343,4853351;3024346,4855746;3006778,4858141;3004382,4856145;3006380,4853750;2929337,4844168;2946105,4848959;2947701,4851753;2946105,4853351;2945305,4853351;2928537,4848560;2926540,4845766;2929337,4844168;3017160,4833788;3019959,4834587;3019159,4837382;3003985,4846165;3003189,4846564;3001193,4845366;3001989,4842572;2938917,4828599;2952892,4839379;2953294,4842173;2951695,4842971;2950098,4842572;2936523,4831794;2936124,4828998;2938917,4828599;3007175,4819417;3007585,4822211;2996801,4836184;2995203,4836983;2993603,4836583;2993603,4833789;3004382,4819816;3007175,4819417;2950895,4815824;2953688,4816623;2962475,4831793;2961676,4834588;2960876,4834987;2958883,4833789;2950097,4818619;2950895,4815824;2989215,4810635;2990814,4813429;2986020,4830196;2984424,4831793;2983623,4831793;2981628,4828999;2986418,4812232;2989215,4810635;2969658,4809038;2972053,4811034;2974446,4828600;2972451,4830995;2970057,4828999;2967664,4811433;2969658,4809038;2014013,4784438;2033125,4798660;2027536,4802253;1993204,4794269;1986018,4828201;1980429,4831794;1979630,4830596;1990409,4787881;2014013,4784438;54291,4768321;56686,4770316;59082,4787882;57085,4790277;54690,4788281;52295,4770716;54291,4768321;42714,4767522;43912,4770316;39121,4787083;37524,4788680;36725,4788680;35129,4785886;39919,4769118;42714,4767522;65068,4764727;67862,4765526;76646,4780696;75847,4783491;75049,4783890;73053,4782692;64270,4767522;65068,4764727;32734,4762332;33532,4765126;22754,4779099;21157,4779898;19560,4779499;19160,4776704;29939,4762731;32734,4762332;76645,4756743;91018,4767523;91417,4770317;89820,4771115;88223,4770716;74250,4759938;73851,4757142;76645,4756743;6757209,4755146;6759604,4757142;6761999,4774708;6760003,4777103;6757608,4775107;6755212,4757542;6757209,4755146;6745631,4754348;6746830,4757142;6742039,4773909;6740442,4775506;6739643,4775506;6738046,4772712;6742837,4755945;6745631,4754348;22355,4752751;25150,4753550;24351,4756345;9181,4765128;8383,4765527;6387,4764329;7185,4761535;6767986,4751554;6770781,4752352;6779564,4767523;6778765,4770317;6777967,4770716;6775971,4769519;6767187,4754348;6767986,4751554;6736051,4749158;6736849,4751953;6726071,4765926;6724473,4766724;6722876,4766325;6722477,4763530;6733256,4749557;6736051,4749158;5412906,4748859;5422287,4749957;5429473,4761933;5433066,4766724;5439054,4766724;5439453,4766724;5439852,4766325;5453026,4765926;5460211,4777503;5460211,4777902;5463804,4782692;5470191,4782692;5470591,4782692;5484563,4781894;5491748,4793870;5495341,4798660;5498535,4799458;5502926,4799858;5506519,4803850;5500930,4808241;5494942,4807842;5490151,4806245;5482966,4794269;5479772,4789478;5472986,4789878;5459413,4790277;5452227,4778700;5448635,4773511;5442647,4773511;5442247,4773511;5428675,4773910;5421489,4761933;5418294,4757142;5411508,4757542;5397935,4757941;5395540,4756344;5393943,4751154;5399133,4749558;5401528,4750755;5407915,4750755;5408314,4750755;5412906,4748859;81435,4745566;98201,4750357;99399,4753151;97802,4754749;97004,4754749;80237,4749958;78641,4747162;81435,4745566;6779562,4743570;6793935,4754349;6794334,4757144;6792737,4757942;6791140,4757543;6777167,4746764;6776768,4743969;6779562,4743570;3288614,4742772;3291408,4744369;3308973,4755147;3312169,4756744;3310971,4759539;3310569,4759539;3297795,4758341;3269052,4790676;3225939,4793870;3219153,4805048;3218755,4805447;3215959,4804648;3216356,4801455;3218356,4780696;3218755,4777503;3221949,4777902;3226341,4789479;3226745,4789479;3267056,4786684;3293406,4756344;3293406,4755945;3287016,4745566;3288614,4742772;19562,4741175;21957,4743171;19961,4745566;2395,4747962;0,4745966;1996,4743570;6725671,4739578;6728466,4740376;6727667,4743170;6712497,4751954;6711698,4752353;6709702,4751155;6710501,4748361;4211517,4739578;4216307,4743170;4219900,4767523;4244252,4763930;4249043,4767523;4245450,4772313;4221098,4775906;4224690,4800257;4221098,4805047;4216307,4801455;4212714,4777103;4188363,4780696;4183573,4777103;4187166,4772313;4211517,4768720;4207924,4744368;4211517,4739578;6784353,4732393;6801120,4737184;6802318,4739978;6800721,4741575;6799923,4741575;6783155,4736784;6781559,4733990;6784353,4732393;98602,4730795;100997,4732791;99001,4735186;81436,4737582;79041,4735586;81037,4733190;6722479,4728001;6724874,4729997;6722878,4732392;6705312,4734788;6702917,4732792;6704913,4730396;3991,4724009;20759,4728800;22355,4731594;20759,4733191;19960,4733191;3193,4728400;1197,4725606;3991,4724009;6801519,4717622;6803915,4719618;6801919,4722013;6784353,4724409;6781958,4722413;6783954,4720017;5430072,4716923;5439454,4718021;5446639,4729997;5450232,4734787;5456220,4734787;5456619,4734787;5457018,4734388;5470192,4733989;5477377,4745566;5477377,4745965;5480970,4750756;5487357,4750756;5487757,4750756;5501728,4749958;5508914,4761934;5512507,4766724;5515700,4767522;5520092,4767922;5523684,4771914;5518096,4775906;5512108,4775506;5507317,4773910;5500132,4761934;5496938,4757143;5490152,4757542;5476579,4757942;5469393,4746364;5465801,4741174;5459813,4741174;5459414,4741174;5445841,4741574;5438655,4729598;5435461,4724807;5428674,4725206;5415102,4725606;5412706,4724009;5411110,4718819;5416299,4717222;5418694,4718819;5425082,4718819;5425481,4718819;5430072,4716923;91814,4713630;94610,4714428;93810,4717222;78641,4726006;77843,4726405;75847,4725207;76645,4722413;6706908,4710836;6723675,4715627;6725272,4718421;6723675,4720018;6722877,4720018;6706110,4715227;6704114,4712433;6706908,4710836;13572,4708041;27545,4718820;27945,4721615;26347,4722413;24750,4722014;11177,4711234;10778,4708440;13572,4708041;6794733,4700456;6797528,4701255;6796729,4704049;6781559,4712833;6780760,4713232;6778764,4712034;6779563,4709240;81835,4699259;82235,4702054;71455,4716027;69858,4716825;68262,4716426;68262,4713631;79041,4699658;81835,4699259;25548,4695266;28343,4696065;37126,4711235;36327,4714030;35529,4714429;33533,4713231;24750,4698061;25548,4695266;6716490,4694868;6730463,4705648;6730862,4708442;6729265,4709240;6727668,4708841;6714094,4698062;6713695,4695267;6716490,4694868;63871,4690477;65468,4693271;60677,4710038;59080,4711635;58282,4711635;56285,4708841;61076,4692074;63871,4690477;43912,4688481;46308,4690477;48703,4708043;46707,4710438;44311,4708442;41916,4690876;43912,4688481;6784753,4686085;6785152,4688879;6774374,4702852;6772776,4703651;6771179,4703251;6771179,4700457;6781959,4686484;6784753,4686085;6728465,4682093;6731260,4682892;6740043,4698062;6739244,4700857;6738446,4701256;6736450,4700058;6727666,4684888;6728465,4682093;6766790,4677303;6768388,4680097;6763596,4696864;6761999,4698461;6761201,4698461;6759204,4695667;6763995,4678899;6766790,4677303;6746829,4675307;6749224,4677303;6751619,4694869;6749623,4697264;6747228,4695268;6744832,4677702;6746829,4675307;5791596,4650706;5810708,4664927;5805119,4668520;5770788,4660536;5763601,4694469;5758013,4698062;5757214,4696864;5767994,4654149;5791596,4650706;363267,4622613;366063,4624210;383628,4634988;386821,4636585;385624,4639379;385224,4639379;372450,4638181;343707,4670517;300593,4673711;293807,4684889;293408,4685288;290613,4684489;291012,4681296;293008,4660536;293408,4657343;296601,4657742;300992,4669320;301392,4669320;341711,4666524;368059,4636185;368059,4635786;361672,4625407;363267,4622613;1286223,4619419;1291013,4623012;1294607,4647363;1318958,4643770;1323748,4647363;1320156,4652153;1295804,4655746;1299396,4680098;1295804,4684889;1291013,4681296;1287420,4656944;1263069,4660537;1258279,4656944;1261872,4652153;1286223,4648561;1282630,4624210;1286223,4619419;3859025,4617823;3861421,4619819;3863816,4637384;3861820,4639780;3859424,4637784;3857029,4620218;3859025,4617823;3847448,4617024;3848646,4619818;3843856,4636585;3842258,4638182;3841459,4638182;3839863,4635388;3844654,4618621;3847448,4617024;3869803,4614229;3872597,4615028;3881381,4630198;3880582,4632993;3879784,4633392;3877788,4632194;3869004,4617024;3869803,4614229;3837868,4611834;3838666,4614628;3827887,4628601;3826290,4629400;3824693,4629000;3824294,4626206;3835073,4612233;3837868,4611834;2514762,4611535;2524144,4612633;2531328,4624609;2534921,4629399;2540909,4629399;2541309,4629399;2541707,4629000;2554880,4628601;2562067,4640178;2562067,4640577;2565660,4645367;2572047,4645367;2572446,4645367;2586418,4644569;2593603,4656546;2597196,4661336;2600389,4662134;2604782,4662534;2608375,4666526;2602786,4670518;2596797,4670118;2592007,4668522;2584821,4656546;2581628,4651754;2574840,4652153;2561268,4652553;2554083,4640976;2550490,4635786;2544502,4635786;2544103,4635786;2530531,4636186;2523345,4624210;2520152,4619419;2513365,4619818;2499792,4620218;2497397,4618621;2495800,4613431;2500990,4611834;2503385,4613431;2509772,4613431;2510172,4613431;2514762,4611535;7066188,4609439;7068983,4611035;7086547,4621814;7089741,4623411;7088543,4626205;7088144,4626205;7075370,4625007;7046628,4657343;7003513,4660537;6996727,4671715;6996328,4672114;6993533,4671315;6993933,4668122;6995929,4647362;6996328,4644169;6999521,4644568;7003913,4656146;7004312,4656146;7044632,4653350;7070979,4623011;7070979,4622612;7064592,4612233;7066188,4609439;3881379,4606245;3895752,4617024;3896151,4619819;3894554,4620617;3892957,4620218;3878984,4609438;3878585,4606644;3881379,4606245;3827488,4602253;3830283,4603052;3829484,4605846;3814314,4614630;3813515,4615029;3811519,4613831;3812318,4611037;3886170,4595068;3902937,4599859;3904135,4602653;3902538,4604250;3901740,4604250;3884972,4599459;3883376,4596665;3886170,4595068;3824296,4590677;3826691,4592673;3824695,4595068;3807129,4597464;3804734,4595468;3806730,4593072;3903336,4580298;3905732,4582294;3903736,4584689;3886170,4587085;3883775,4585089;3885771,4582693;2531928,4579599;2541309,4580697;2548494,4592673;2552086,4597463;2558075,4597463;2558474,4597463;2558872,4597064;2572047,4596665;2579232,4608242;2579232,4608641;2582826,4613431;2589211,4613431;2589612,4613431;2603583,4612633;2610770,4624610;2614363,4629400;2617554,4630198;2621945,4630598;2625538,4634590;2619949,4638582;2613962,4638182;2609172,4636586;2601988,4624610;2598793,4619818;2592007,4620217;2578435,4620617;2571248,4609040;2567659,4603850;2561667,4603850;2561269,4603850;2547696,4604250;2540510,4592274;2537318,4587483;2530531,4587882;2516959,4588282;2514563,4586685;2512966,4581495;2518156,4579898;2520550,4581495;2526939,4581495;2527338,4581495;2531928,4579599;3808725,4573511;3825492,4578302;3827089,4581096;3825492,4582693;3824694,4582693;3807927,4577902;3805931,4575107;3808725,4573511;3896550,4563131;3899345,4563930;3898546,4566724;3883376,4575508;3882577,4575907;3880581,4574709;3881380,4571915;3818307,4557543;3832280,4568323;3832679,4571117;3831082,4571915;3829485,4571516;3815911,4560737;3815512,4557942;3818307,4557543;3886570,4548761;3886969,4551555;3876190,4565528;3874593,4566327;3872996,4565928;3872996,4563133;3883776,4549160;3886570,4548761;3830282,4544768;3833076,4545567;3841860,4560737;3841061,4563532;3840263,4563931;3838267,4562733;3829483,4547563;3830282,4544768;3868606,4539979;3870203,4542773;3865412,4559540;3863814,4561137;3863016,4561137;3861020,4558343;3865811,4541575;3868606,4539979;3848645,4537983;3851041,4539979;3853436,4557544;3851440,4559940;3849044,4557944;3846649,4540378;3848645,4537983;2893457,4513382;2912573,4527603;2906981,4531196;2872650,4523212;2865465,4557145;2859874,4560738;2859076,4559540;2869854,4516825;2893457,4513382;933732,4497264;936126,4499260;938521,4516826;936524,4519221;934130,4517225;931735,4499659;933732,4497264;922154,4496466;923353,4499260;918562,4516027;916965,4517624;916165,4517624;914569,4514830;919360,4498063;922154,4496466;944507,4493671;947301,4494470;956085,4509640;955286,4512435;954488,4512834;952493,4511636;943709,4496466;944507,4493671;912175,4491675;912972,4494470;902194,4508443;900597,4509241;898999,4508842;898601,4506047;909380,4492074;912175,4491675;5063807,4485687;5068597,4489280;5072190,4513631;5096542,4510038;5101333,4513631;5097740,4518421;5073388,4522014;5076980,4546366;5073388,4551157;5068597,4547564;5065004,4523212;5040653,4526805;5035863,4523212;5039456,4518421;5063807,4514829;5060214,4490478;5063807,4485687;956085,4485687;970458,4496467;970857,4499261;969260,4500059;967661,4499660;953691,4488881;953291,4486086;956085,4485687;901794,4482095;904588,4482893;903790,4485687;888620,4494471;887821,4494870;885826,4493672;886624,4490878;6292341,4478202;6301723,4479300;6308908,4491276;6312501,4496066;6318489,4496066;6318888,4496066;6319287,4495667;6332461,4495268;6339646,4506844;6339646,4507244;6343239,4512034;6349626,4512034;6350026,4512034;6363997,4511236;6371183,4523213;6374776,4528003;6377969,4528801;6382361,4529201;6385953,4533193;6380365,4537584;6374377,4537184;6369586,4535588;6362401,4523612;6359207,4518820;6352421,4519220;6338848,4519619;6331662,4508042;6328070,4502853;6322082,4502853;6321683,4502853;6308110,4503252;6300924,4491276;6297730,4486485;6290943,4486885;6277371,4487284;6274975,4485687;6273379,4480497;6278568,4478901;6280963,4480098;6287351,4480098;6287750,4480098;6292341,4478202;960874,4474909;977641,4479700;978839,4482494;977242,4484091;976444,4484091;959676,4479300;958080,4476506;960874,4474909;4168005,4472115;4170800,4473711;4188364,4484490;4191558,4486087;4190360,4488881;4189961,4488881;4177187,4487683;4148444,4520020;4105330,4523213;4098544,4534391;4098145,4534790;4095350,4533992;4095750,4530798;4097746,4510039;4098145,4506845;4101338,4507244;4105730,4518822;4106129,4518822;4146448,4516027;4172796,4485687;4172796,4485288;4166409,4474909;4168005,4472115;898603,4470518;900998,4472514;899002,4474909;881436,4477305;879040,4475309;881037,4472913;978042,4460139;980437,4462135;978441,4464530;960875,4466926;958480,4464930;960476,4462534;883031,4453353;899799,4458144;901395,4460938;899799,4462535;899000,4462535;882233,4457744;880237,4454950;883031,4453353;6309107,4445867;6318488,4446965;6325674,4458941;6329267,4463731;6335255,4463731;6335654,4463731;6336053,4463332;6349227,4462933;6356412,4474510;6356412,4474909;6360005,4479699;6366392,4479699;6366792,4479699;6380764,4478901;6387949,4490878;6391542,4495668;6394736,4496466;6399127,4496866;6402720,4500858;6397131,4504850;6391143,4504450;6386352,4502854;6379167,4490878;6375973,4486086;6369187,4486485;6355614,4486885;6348428,4475308;6344836,4470118;6338848,4470118;6338448,4470118;6324876,4470518;6317690,4458542;6314495,4453751;6307709,4454150;6294136,4454550;6291741,4452953;6290144,4447763;6295334,4446166;6297729,4447763;6304116,4447763;6304515,4447763;6309107,4445867;971254,4442574;974049,4443373;973250,4446167;958080,4454951;957282,4455350;955286,4454152;956085,4451358;892613,4437384;906585,4448164;906986,4450958;905387,4451756;903792,4451357;890218,4440578;889819,4437783;892613,4437384;961275,4428602;961674,4431396;950895,4445369;949298,4446168;947701,4445768;947701,4442974;958480,4429001;961275,4428602;904988,4424610;907783,4425409;916567,4440579;915767,4443374;914969,4443773;912974,4442575;904190,4427405;904988,4424610;943309,4419421;944906,4422215;940115,4438982;938518,4440579;937721,4440579;935725,4437785;940514,4421018;943309,4419421;923353,4417824;925749,4419820;928145,4437386;926148,4439781;923753,4437785;921357,4420219;923353,4417824;6671031,4380049;6690143,4394271;6684554,4397863;6650223,4389879;6643036,4423812;6637447,4427405;6636649,4426208;6647428,4383492;6671031,4380049;4711314,4363931;4713709,4365927;4716105,4383493;4714109,4385888;4711713,4383892;4709318,4366327;4711314,4363931;4699738,4363134;4700936,4365928;4696145,4382695;4694548,4384292;4693749,4384292;4692153,4381498;4696944,4364731;4699738,4363134;4721693,4360339;4724487,4361137;4733271,4376308;4732472,4379102;4731674,4379501;4729678,4378304;4720894,4363133;4721693,4360339;4689758,4357944;4690556,4360739;4679777,4374712;4678180,4375510;4676583,4375111;4676184,4372316;4686963,4358343;4689758,4357944;4733269,4352355;4747641,4363134;4748041,4365929;4746444,4366727;4744847,4366328;4730874,4355549;4730475,4352754;4733269,4352355;1242711,4351956;1245505,4353552;1263071,4364331;1266263,4365928;1265066,4368722;1264666,4368722;1251892,4367524;1223151,4399860;1180037,4403054;1173251,4414232;1172851,4414631;1170057,4413832;1170456,4410639;1172452,4389879;1172851,4386686;1176045,4387085;1180436,4398663;1180836,4398663;1221155,4395867;1247502,4365528;1247502,4365129;1241115,4354750;1242711,4351956;4679378,4348363;4682173,4349161;4681374,4351955;4666204,4360739;4665405,4361138;4663409,4359940;4664208,4357146;2165659,4348363;2170449,4351955;2174043,4376307;2198394,4372714;2203184,4376307;2199591,4381097;2175240,4384690;2178832,4409042;2175240,4413832;2170449,4410240;2166857,4385887;2142505,4389480;2137715,4385887;2141308,4381097;2165659,4377504;2162066,4353153;2165659,4348363;4738060,4341178;4754827,4345969;4756025,4348763;4754428,4350360;4753630,4350360;4736863,4345569;4735266,4342775;4738060,4341178;3394195,4340878;3403585,4341975;3410779,4353951;3414369,4358742;3420354,4358742;3420755,4358742;3421153,4358343;3434321,4357943;3441503,4369520;3441503,4369919;3445096,4374710;3451481,4374710;3451880,4374710;3465847,4373911;3473027,4385888;3476620,4390679;3479813,4391477;3484203,4391876;3487793,4395868;3482206,4399860;3476224,4399461;3471431,4397864;3464251,4385888;3461057,4381097;3454273,4381496;3440706,4381895;3433526,4370319;3429934,4365129;3423946,4365129;3423548,4365129;3409979,4365528;3402786,4353552;3399590,4348762;3392801,4349161;3379222,4349560;3376826,4347963;3375231,4342774;3380420,4341177;3382816,4342774;3389207,4342774;3389603,4342774;3394195,4340878;4676186,4336787;4678581,4338783;4676585,4341178;4659019,4343574;4656624,4341578;4658620,4339182;4755625,4326807;4758021,4328802;4756025,4331198;4738459,4333594;4736064,4331598;4738060,4329202;4660615,4319621;4677383,4324412;4678980,4327206;4677383,4328803;4676584,4328803;4659817,4324012;4657821,4321218;4660615,4319621;4748839,4309241;4751633,4310040;4750835,4312834;4735664,4321618;4734866,4322017;4732870,4320819;4733668,4318025;3411376,4308543;3420755,4309641;3427938,4321617;3431530,4326407;3437515,4326407;3437914,4326407;3438312,4326008;3451481,4325609;3458662,4337185;3458662,4337585;3462255,4342375;3468640,4342375;3469041,4342375;3483006,4341577;3490192,4353554;3493785,4358344;3496977,4359142;3501363,4359542;3504963,4363534;3499370,4367525;3493380,4367126;3488592,4365530;3481410,4353554;3478216,4348762;3471434,4349161;3457865,4349561;3450683,4337984;3447092,4332794;3441105,4332794;3440706,4332794;3427138,4333194;3419955,4321218;3416764,4316427;3409979,4316826;3396394,4317226;3393998,4315629;3392402,4310439;3397594,4308842;3399997,4310439;3406387,4310439;3406788,4310439;3411376,4308543;4670197,4303653;4684170,4314433;4684569,4317227;4682972,4318025;4681375,4317626;4667801,4306847;4667402,4304052;4670197,4303653;4738860,4294870;4739259,4297664;4728480,4311637;4726883,4312436;4725286,4312036;4725286,4309242;4736065,4295269;4738860,4294870;4682172,4290878;4684966,4291677;4693750,4306847;4692951,4309642;4692153,4310041;4690157,4308843;4681373,4293673;4682172,4290878;4720896,4286088;4722493,4288882;4717701,4305649;4716104,4307246;4715306,4307246;4713310,4304452;4718101,4287684;4720896,4286088;4700935,4284492;4703330,4286488;4705726,4304053;4703730,4306449;4701334,4304453;4698939,4286887;4700935,4284492;3772847,4242725;3791960,4256947;3786371,4260540;3752039,4252556;3744853,4286488;3739264,4290081;3738466,4288884;3749244,4246168;3772847,4242725;1813165,4226607;1815560,4228603;1817955,4246169;1815959,4248564;1813564,4246568;1811176,4229002;1813165,4226607;1801594,4225809;1802792,4228603;1798001,4245370;1796405,4246967;1795605,4246967;1794009,4244173;1798799,4227406;1801594,4225809;1823543,4223014;1826337,4223813;1835121,4238983;1834322,4241778;1833524,4242177;1831528,4240979;1822744,4225809;1823543,4223014;468855,4220719;478237,4221817;485422,4233793;489015,4238583;495003,4238583;495402,4238583;495801,4238184;508975,4237785;516160,4249361;516160,4249761;519753,4254551;526140,4254551;526540,4254551;540512,4253753;547697,4265730;551290,4270520;554484,4271318;558875,4271718;562468,4275710;556879,4279701;550891,4279302;546100,4277706;538915,4265730;535721,4260938;528935,4261337;515362,4261737;508176,4250160;504584,4244970;498596,4244970;498197,4244970;484624,4245370;477438,4233394;474245,4228603;467458,4229002;453885,4229402;451490,4227805;449893,4222615;455083,4221018;457478,4222615;463865,4222615;464265,4222615;468855,4220719;1791615,4220619;1792413,4223413;1781635,4237386;1780038,4238185;1778441,4237785;1778042,4234991;1788820,4221018;1791615,4220619;5019896,4218224;5022690,4219820;5040255,4230599;5043448,4232196;5042251,4234990;5041851,4234990;5029077,4233792;5000334,4266128;4957220,4269322;4950434,4280500;4950035,4280899;4947240,4280100;4947640,4276907;4949636,4256147;4950035,4252954;4953228,4253353;4957620,4264931;4958019,4264931;4998338,4262135;5024686,4231796;5024686,4231397;5018299,4221018;5019896,4218224;5943242,4215031;5948032,4218624;5951625,4242975;5975976,4239382;5980767,4242975;5977174,4247765;5952823,4251358;5956416,4275710;5952823,4280501;5948032,4276908;5944440,4252556;5920088,4256148;5915297,4252556;5918890,4247765;5943242,4244172;5939649,4219821;5943242,4215031;1835519,4215031;1849891,4225810;1850291,4228605;1848694,4229403;1847097,4229004;1833123,4218224;1832724,4215430;1835519,4215031;1781235,4211038;1784030,4211837;1783231,4214631;1768062,4223415;1767263,4223814;1765267,4222616;1766066,4219822;7171776,4207147;7181158,4208244;7188343,4220220;7191936,4225011;7197924,4225011;7198323,4225011;7198722,4224612;7211896,4224212;7219082,4235789;7219082,4236188;7222674,4240979;7229062,4240979;7229461,4240979;7243433,4240180;7250618,4252157;7254211,4256948;7257405,4257746;7261796,4258145;7265389,4262137;7259800,4266529;7253812,4266129;7249022,4264533;7241836,4252557;7238642,4247765;7231856,4248164;7218283,4248564;7211098,4236987;7207505,4231797;7201517,4231797;7201118,4231797;7187545,4232196;7180359,4220220;7177165,4215430;7170378,4215829;7156805,4216228;7154410,4214632;7152813,4209442;7158003,4207845;7160398,4209043;7166785,4209043;7167185,4209043;7171776,4207147;1840309,4203853;1857076,4208644;1858274,4211438;1856677,4213035;1855879,4213035;1839111,4208244;1837515,4205450;1840309,4203853;1778044,4199462;1780439,4201458;1778443,4203853;1760878,4206249;1758483,4204253;1760479,4201857;1857477,4189482;1859872,4191477;1857876,4193873;1840310,4196269;1837915,4194273;1839911,4191877;485622,4188384;495004,4189482;502189,4201458;505782,4206248;511770,4206248;512169,4206248;512568,4205849;525742,4205450;532927,4217027;532927,4217426;536520,4222216;542907,4222216;543307,4222216;557279,4221418;564464,4233395;568057,4238185;571251,4238983;575642,4239383;579235,4243375;573646,4247367;567658,4246967;562867,4245371;555682,4233395;552488,4228603;545702,4229002;532129,4229402;524943,4217825;521351,4212635;515363,4212635;514964,4212635;501391,4213035;494205,4201059;491012,4196268;484225,4196667;470652,4197067;468257,4195470;466660,4190280;471850,4188683;474245,4190280;480632,4190280;481032,4190280;485622,4188384;1762473,4182297;1779239,4187088;1780836,4189882;1779239,4191479;1778441,4191479;1761675,4186688;1759679,4183893;1762473,4182297;7188542,4175211;7197924,4176308;7205109,4188284;7208702,4193075;7214690,4193075;7215089,4193075;7215488,4192676;7228662,4192276;7235847,4203853;7235847,4204252;7239440,4209043;7245827,4209043;7246227,4209043;7260198,4208244;7267384,4220221;7270977,4225012;7274170,4225810;7278562,4226209;7282154,4230201;7276566,4234193;7270578,4233794;7265787,4232197;7258602,4220221;7255408,4215430;7248622,4215829;7235049,4216228;7227863,4204652;7224271,4199462;7218283,4199462;7217884,4199462;7204311,4199861;7197125,4187885;7193931,4183095;7187144,4183494;7173572,4183893;7171176,4182296;7169580,4177107;7174769,4175510;7177164,4177107;7183552,4177107;7183951,4177107;7188542,4175211;1850689,4171917;1853484,4172716;1852685,4175510;1837515,4184294;1836716,4184693;1834720,4183495;1835519,4180701;1772054,4166328;1786027,4177108;1786427,4179902;1784829,4180700;1783233,4180301;1769659,4169522;1769260,4166727;1772054,4166328;1840710,4157546;1841109,4160340;1830330,4174313;1828733,4175112;1827136,4174713;1827136,4171918;1837915,4157945;1840710,4157546;1784030,4153554;1786824,4154353;1795607,4169523;1794808,4172318;1794010,4172717;1792014,4171519;1783230,4156349;1784030,4153554;1822745,4148764;1824343,4151558;1819551,4168325;1817954,4169922;1817156,4169922;1815159,4167128;1819950,4150360;1822745,4148764;1802793,4147167;1805188,4149163;1807583,4166729;1805588,4169124;1803192,4167128;1800797,4149562;1802793,4147167;847156,4122167;866269,4136388;860679,4139981;826344,4131997;819160,4165930;813573,4169523;812774,4168325;823550,4125610;847156,4122167;5590750,4092876;5593145,4094872;5595540,4112437;5593544,4114833;5591149,4112837;5588753,4095271;5590750,4092876;5579172,4092078;5580371,4094872;5575580,4111639;5573983,4113236;5573185,4113236;5571587,4110442;5576378,4093675;5579172,4092078;5601128,4089682;5603923,4090481;5612706,4105651;5611907,4108446;5611109,4108845;5609113,4107647;5600330,4092477;5601128,4089682;5569193,4087287;5569991,4090081;5559213,4104054;5557615,4104853;5556018,4104453;5555619,4101659;5566399,4087686;5569193,4087287;5612705,4081698;5627077,4092477;5627476,4095272;5625879,4096070;5624282,4095671;5610309,4084892;5609910,4082097;5612705,4081698;2122147,4080900;2124941,4082496;2142507,4093275;2145700,4094872;2144503,4097666;2144103,4097666;2131330,4096468;2102587,4128805;2059471,4131998;2052685,4143176;2052286,4143575;2049491,4142777;2049892,4139583;2051887,4118824;2052286,4115630;2055480,4116029;2059871,4127607;2060271,4127607;2100590,4124812;2126937,4094472;2126937,4094073;2120549,4083694;2122147,4080900;5558813,4077706;5561608,4078505;5560809,4081299;5545639,4090083;5544840,4090482;5542844,4089284;5543643,4086490;3045104,4077706;3049892,4081299;3053486,4105650;3077840,4102057;3082626,4105650;3079038,4110440;3054684,4114033;3058274,4138385;3054684,4143176;3049892,4139583;3046298,4115231;3021953,4118824;3017160,4115231;3020759,4110440;3045104,4106848;3041514,4082496;3045104,4077706;5617495,4070521;5634262,4075312;5635460,4078106;5633863,4079703;5633065,4079703;5616298,4074912;5614701,4072117;5617495,4070521;4273592,4070221;4282974,4071319;4290159,4083295;4293752,4088085;4299740,4088085;4300139,4088085;4300538,4087686;4313712,4087287;4320898,4098864;4320898,4099263;4324490,4104053;4330878,4104053;4331277,4104053;4345250,4103255;4352435,4115232;4356028,4120022;4359222,4120820;4363613,4121220;4367206,4125212;4361617,4129204;4355629,4128804;4350839,4127208;4343653,4115232;4340459,4110440;4333672,4110839;4320099,4111239;4312914,4099662;4309321,4094472;4303333,4094472;4302934,4094472;4289361,4094872;4282175,4082896;4278982,4078105;4272195,4078504;4258622,4078904;4256227,4077307;4254630,4072117;4259820,4070520;4262215,4072117;4268602,4072117;4269002,4072117;4273592,4070221;5555620,4066130;5558015,4068126;5556019,4070521;5538453,4072917;5536058,4070921;5538054,4068525;5635061,4055751;5637456,4057747;5635460,4060142;5617894,4062538;5615499,4060542;5617495,4058146;5540050,4048964;5556818,4053755;5558415,4056549;5556818,4058146;5556019,4058146;5539252,4053355;5537256,4050560;5540050,4048964;5628274,4038584;5631069,4039383;5630270,4042177;5615100,4050961;5614301,4051360;5612305,4050162;5613104,4047368;4290358,4037886;4299740,4038984;4306925,4050960;4310518,4055750;4316506,4055750;4316905,4055750;4317304,4055351;4330478,4054952;4337663,4066528;4337663,4066928;4341256,4071718;4347643,4071718;4348043,4071718;4362015,4070920;4369201,4082897;4372794,4087687;4375987,4088485;4380379,4088885;4383971,4092877;4378383,4096869;4372395,4096469;4367604,4094873;4360419,4082897;4357225,4078105;4350438,4078504;4336865,4078904;4329679,4067327;4326087,4062137;4320099,4062137;4319700,4062137;4306127,4062536;4298941,4050560;4295748,4045770;4288961,4046169;4275389,4046568;4272993,4044972;4271397,4039782;4276586,4038185;4278981,4039782;4285369,4039782;4285768,4039782;4290358,4037886;5549631,4032996;5563604,4043775;5564003,4046570;5562407,4047368;5560810,4046969;5547236,4036190;5546837,4033395;5549631,4032996;5618295,4024214;5618694,4027009;5607915,4040982;5606318,4041780;5604721,4041381;5604721,4038586;5615500,4024613;5618295,4024214;5561607,4020221;5564402,4021020;5573185,4036190;5572386,4038985;5571588,4039384;5569592,4038186;5560808,4023016;5561607,4020221;5600331,4015032;5601928,4017826;5597137,4034593;5595540,4036190;5594742,4036190;5592745,4033396;5597536,4016628;5600331,4015032;5580371,4013436;5582766,4015432;5585161,4032998;5583165,4035393;5580770,4033397;5578374,4015831;5580371,4013436;4624738,3988835;4643850,4003057;4638262,4006649;4603930,3998665;4596744,4032598;4591155,4036191;4590357,4034994;4601135,3992278;4624738,3988835;119760,3957148;124550,3960741;128143,3985092;152494,3981499;157286,3985092;153693,3989882;129341,3993475;132933,4017827;129341,4022617;124550,4019025;120957,3994673;96606,3998265;91816,3994673;95409,3989882;119760,3986289;116167,3961938;119760,3957148;2692619,3955552;2695010,3957548;2697411,3975114;2695415,3977509;2693017,3975513;2690621,3957947;2692619,3955552;2681038,3954753;2682236,3957547;2677444,3974314;2675846,3975911;2675046,3975911;2673450,3973117;2678241,3956349;2681038,3954753;2702996,3952357;2705787,3953156;2714570,3968326;2713769,3971121;2712970,3971520;2710977,3970322;2702194,3955152;2702996,3952357;2671058,3949963;2671855,3952757;2661077,3966730;2659480,3967529;2657882,3967130;2657484,3964335;2668262,3950362;2671058,3949963;1347896,3949663;1357280,3950760;1364464,3962736;1368057,3967527;1374044,3967527;1374443,3967527;1374842,3967128;1388016,3966728;1395202,3978305;1395202,3978704;1398794,3983495;1405181,3983495;1405581,3983495;1419553,3982696;1426740,3994673;1430331,3999464;1433527,4000262;1437918,4000661;1441511,4004653;1435924,4008645;1429932,4008246;1425142,4006649;1417957,3994673;1414762,3989882;1407976,3990281;1394403,3990680;1387217,3979104;1383625,3973914;1377637,3973914;1377238,3973914;1363665,3974313;1356481,3962337;1353286,3957547;1346499,3957946;1332927,3958345;1330532,3956748;1328935,3951559;1334125,3949962;1336520,3951559;1342906,3951559;1343306,3951559;1347896,3949663;5899330,3947568;5902125,3949165;5919690,3959943;5922883,3961540;5921686,3964334;5921286,3964334;5908512,3963136;5879770,3995472;5836655,3998666;5829869,4009844;5829469,4010243;5826675,4009444;5827074,4006251;5829070,3985491;5829469,3982298;5832663,3982697;5837054,3994275;5837453,3994275;5877774,3991479;5904121,3961140;5904121,3960741;5897734,3950362;5899330,3947568;2714568,3944374;2728936,3955154;2729332,3957948;2727736,3958746;2726140,3958347;2712171,3947568;2711774,3944773;2714568,3944374;6822677,3943975;6827467,3947568;6831060,3971919;6855411,3968326;6860202,3971919;6856609,3976709;6832258,3980302;6835851,4004654;6832258,4009445;6827467,4005852;6823875,3981500;6799522,3985093;6794732,3981500;6798325,3976709;6822677,3973117;6819084,3948765;6822677,3943975;2660678,3940381;2663471,3941180;2662675,3943974;2647504,3952758;2646705,3953157;2644711,3951959;2645508,3949165;2719353,3933197;2736120,3937988;2737318,3940782;2735722,3942379;2734921,3942379;2718158,3937588;2716560,3934793;2719353,3933197;2657485,3928805;2659881,3930801;2657885,3933196;2640320,3935592;2637924,3933596;2639922,3931200;2736920,3918426;2739317,3920422;2737320,3922817;2719756,3925213;2717361,3923217;2719356,3920821;1365063,3917728;1374444,3918825;1381629,3930801;1385222,3935592;1391210,3935592;1391610,3935592;1392008,3935193;1405182,3934793;1412369,3946370;1412369,3946769;1415960,3951560;1422350,3951560;1422749,3951560;1436721,3950761;1443907,3962738;1447498,3967529;1450690,3968327;1455082,3968726;1458676,3972718;1453086,3976710;1447099,3976311;1442308,3974714;1435125,3962738;1431929,3957947;1425143,3958346;1411568,3958745;1404383,3947169;1400791,3941979;1394802,3941979;1394405,3941979;1380831,3942378;1373645,3930402;1370452,3925612;1363665,3926011;1350092,3926410;1347698,3924813;1346101,3919624;1351290,3918027;1353685,3919624;1360073,3919624;1360474,3919624;1365063,3917728;2641913,3911640;2658682,3916431;2660278,3919225;2658682,3920822;2657882,3920822;2641117,3916031;2639119,3913237;2641913,3911640;2730129,3901261;2732927,3902059;2732128,3904853;2716961,3913637;2716164,3914036;2714168,3912838;2714964,3910044;2651496,3895672;2665467,3906451;2665868,3909246;2664271,3910044;2662675,3909645;2649100,3898865;2648701,3896071;2651496,3895672;2720157,3886889;2720555,3889684;2709780,3903657;2708184,3904455;2706586,3904056;2706586,3901261;2717361,3887288;2720157,3886889;2663471,3882897;2666266,3883696;2675049,3898866;2674250,3901661;2673452,3902060;2671456,3900862;2662673,3885692;2663471,3882897;2702194,3877708;2703793,3880502;2699005,3897269;2697409,3898866;2696610,3898866;2694611,3896072;2699401,3879305;2702194,3877708;2682236,3876111;2684631,3878107;2687027,3895673;2685030,3898068;2682636,3896072;2680242,3878506;2682236,3876111;1726597,3851510;1745709,3865732;1740120,3869325;1705790,3861341;1698604,3895273;1693015,3898866;1692217,3897669;1702995,3854953;1726597,3851510;6470185,3822219;6472580,3824215;6474975,3841781;6472979,3844176;6470584,3842180;6468188,3824614;6470185,3822219;6458607,3821421;6459806,3824215;6455015,3840982;6453418,3842579;6452620,3842579;6451022,3839785;6455813,3823017;6458607,3821421;6480563,3818626;6483358,3819425;6492141,3834595;6491342,3837390;6490544,3837789;6488548,3836591;6479764,3821421;6480563,3818626;5125482,3816331;5134863,3817429;5142049,3829405;5145642,3834195;5151630,3834195;5152029,3834195;5152428,3833796;5165602,3833397;5172787,3844973;5172787,3845373;5176380,3850163;5182767,3850163;5183167,3850163;5197140,3849365;5204325,3861342;5207918,3866132;5211112,3866930;5215503,3867330;5219096,3871322;5213507,3875314;5207519,3874914;5202728,3873318;5195543,3861342;5192349,3856550;5185562,3856949;5171989,3857349;5164803,3845772;5161211,3840582;5155223,3840582;5154823,3840582;5141251,3840981;5134065,3829005;5130871,3824215;5124085,3824614;5110512,3825013;5108117,3823417;5106520,3818227;5111710,3816630;5114105,3818227;5120492,3818227;5120891,3818227;5125482,3816331;6448628,3816231;6449426,3819025;6438648,3832998;6437050,3833797;6435453,3833398;6435054,3830603;6445833,3816630;6448628,3816231;6492139,3810642;6506512,3821422;6506911,3824216;6505314,3825014;6503717,3824615;6489744,3813836;6489345,3811041;6492139,3810642;3001196,3810243;3003988,3811840;3021557,3822618;3024745,3824215;3023550,3827009;3023150,3827009;3010363,3825811;2981628,3858147;2938519,3861341;2931733,3872519;2931335,3872918;2928539,3872119;2928937,3868926;2930935,3848166;2931335,3844973;2934527,3845372;2938917,3856950;2939317,3856950;2979636,3854154;3005982,3823815;3005982,3823416;2999599,3813037;3001196,3810243;6438248,3807049;6441043,3807848;6440244,3810642;6425074,3819426;6424275,3819825;6422279,3818627;6423078,3815833;3924493,3806650;3929283,3810243;3932876,3834594;3957228,3831001;3962019,3834594;3958426,3839385;3934074,3842977;3937667,3867330;3934074,3872120;3929283,3868527;3925691,3844175;3901339,3847768;3896549,3844175;3900142,3839385;3924493,3835792;3920900,3811441;3924493,3806650;6496930,3799465;6513697,3804256;6514895,3807050;6513298,3808647;6512500,3808647;6495732,3803856;6494136,3801061;6496930,3799465;6435056,3795074;6437451,3797070;6435455,3799465;6417889,3801861;6415494,3799865;6417490,3797469;6514496,3785094;6516891,3787090;6514895,3789485;6497329,3791881;6494934,3789885;6496930,3787489;5142648,3783996;5152030,3785094;5159215,3797070;5162808,3801860;5168796,3801860;5169195,3801860;5169594,3801461;5182768,3801062;5189953,3812638;5189953,3813037;5193546,3817828;5199933,3817828;5200333,3817828;5214305,3817029;5221491,3829006;5225084,3833797;5228277,3834595;5232669,3834994;5236261,3838986;5230673,3842978;5224685,3842579;5219894,3840982;5212709,3829006;5209515,3824215;5202728,3824614;5189155,3825013;5181969,3813437;5178377,3808247;5172389,3808247;5171990,3808247;5158417,3808646;5151231,3796670;5148038,3791880;5141251,3792279;5127679,3792678;5125283,3791082;5123687,3785892;5128876,3784295;5131271,3785892;5137659,3785892;5138058,3785892;5142648,3783996;6419485,3777908;6436252,3782699;6437849,3785493;6436252,3787090;6435454,3787090;6418687,3782299;6416691,3779504;6419485,3777908;6507709,3767528;6510504,3768327;6509705,3771121;6494535,3779905;6493736,3780304;6491740,3779106;6492539,3776312;6429067,3762339;6443040,3773118;6443439,3775913;6441842,3776711;6440245,3776312;6426671,3765533;6426272,3762738;6429067,3762339;6497730,3753158;6498129,3755953;6487351,3769925;6485753,3770724;6484156,3770325;6484156,3767530;6494935,3753557;6497730,3753158;6441042,3749564;6443837,3750363;6452620,3765533;6451821,3768328;6451023,3768727;6449027,3767529;6440243,3752359;6441042,3749564;6479766,3744376;6481364,3747170;6476572,3763937;6474975,3765534;6474177,3765534;6472180,3762740;6476971,3745973;6479766,3744376;6459805,3742779;6462200,3744775;6464595,3762341;6462599,3764736;6460204,3762740;6457808,3745174;6459805,3742779;5504173,3717779;5523285,3732000;5517696,3735593;5483365,3727609;5476178,3761542;5470590,3765135;5469791,3763937;5480571,3721222;5504173,3717779;75848,3689685;78643,3691281;96208,3702060;99401,3703657;98204,3706451;97804,3706451;85030,3705253;56288,3737589;13173,3740783;6387,3751961;5988,3752360;3193,3751561;3592,3748368;5588,3727608;5988,3724415;9181,3724814;13572,3736392;13972,3736392;54292,3733596;80639,3703257;80639,3702858;74252,3692479;75848,3689685;999202,3686492;1003991,3690085;1007584,3714436;1031935,3710843;1036726,3714436;1033133,3719226;1008782,3722819;1012373,3747171;1008782,3751962;1003991,3748369;1000399,3724017;976045,3727609;971255,3724017;974849,3719226;999202,3715633;995607,3691282;999202,3686492;3572043,3684895;3574436,3686891;3576834,3704457;3574838,3706852;3572439,3704856;3570037,3687290;3572043,3684895;3560468,3684097;3561667,3686891;3556873,3703658;3555272,3705255;3554472,3705255;3552876,3702461;3557672,3685693;3560468,3684097;3582425,3681302;3585219,3682100;3594000,3697271;3593202,3700065;3592401,3700464;3590409,3699267;3581628,3684096;3582425,3681302;3550481,3679306;3551287,3682101;3540500,3696073;3538905,3696872;3537299,3696473;3536903,3693678;3547690,3679705;3550481,3679306;2227337,3679007;2236719,3680105;2243904,3692081;2247497,3696871;2253487,3696871;2253885,3696871;2254284,3696472;2267453,3696073;2274636,3707649;2274636,3708049;2278228,3712839;2284621,3712839;2285017,3712839;2298992,3712041;2306181,3724018;2309771,3728808;2312957,3729606;2317343,3730006;2320932,3733998;2315351,3737990;2309368,3737590;2304579,3735994;2297395,3724018;2294202,3719226;2287414,3719625;2273837,3720025;2266654,3708448;2263062,3703258;2257077,3703258;2256679,3703258;2243105,3703657;2235920,3691681;2232726,3686891;2225939,3687290;2212365,3687689;2209971,3686093;2208373,3680903;2213563,3679306;2215958,3680903;2222346,3680903;2222747,3680903;2227337,3679007;6778765,3676512;6781560,3678109;6799124,3688887;6802318,3690484;6801120,3693278;6800721,3693278;6787947,3692080;6759205,3724416;6716090,3727610;6709304,3738788;6708905,3739187;6706110,3738388;6706510,3735195;6708506,3714435;6708905,3711242;6712098,3711641;6716490,3723219;6716889,3723219;6757209,3720423;6783556,3690084;6783556,3689685;6777169,3679306;6778765,3676512;3593999,3673318;3608366,3684097;3608762,3686892;3607169,3687690;3605576,3687291;3591604,3676512;3591204,3673717;3593999,3673318;3540105,3669725;3542898,3670524;3542090,3673318;3526924,3682102;3526127,3682501;3524122,3681303;3524930,3678509;3598790,3662540;3615550,3667331;3616748,3670125;3615155,3671722;3614352,3671722;3597592,3666931;3595995,3664137;3598790,3662540;3536903,3657749;3539300,3659745;3537299,3662140;3519743,3664536;3517339,3662540;3519345,3660144;3616353,3647769;3618746,3649765;3616748,3652161;3599190,3654557;3596795,3652561;3598791,3650165;2244503,3646672;2253885,3647770;2261068,3659745;2264658,3664536;2270647,3664536;2271044,3664536;2271444,3664137;2284621,3663737;2291809,3675314;2291809,3675713;2295400,3680504;2301786,3680504;2302185,3680504;2316146,3679705;2323327,3691682;2326926,3696473;2330121,3697271;2334521,3697670;2338117,3701662;2332519,3705654;2326525,3705255;2321729,3703658;2314554,3691682;2311361,3686891;2304579,3687290;2291006,3687689;2283820,3676113;2280225,3670923;2274238,3670923;2273839,3670923;2260271,3671322;2253086,3659346;2249894,3654556;2243105,3654955;2229534,3655354;2227137,3653758;2225541,3648568;2230730,3646971;2233125,3648568;2239514,3648568;2239913,3648568;2244503,3646672;3521338,3640584;3538106,3645375;3539703,3648169;3538106,3649766;3537299,3649766;3520536,3644975;3518538,3642181;3521338,3640584;3609559,3630205;3612359,3631003;3611562,3633797;3596394,3642581;3595594,3642980;3593601,3641782;3594397,3638988;3530921,3625015;3544894,3635794;3545295,3638589;3543691,3639387;3542090,3638988;3528520,3628209;3528124,3625414;3530921,3625015;3599590,3615833;3599989,3618627;3589208,3632600;3587614,3633399;3586015,3632999;3586015,3630205;3596795,3616232;3599590,3615833;3542898,3612241;3545686,3613039;3554472,3628210;3553672,3631004;3552880,3631403;3550877,3630206;3542090,3615035;3542898,3612241;3581628,3607051;3583223,3609845;3578434,3626612;3576834,3628209;3576036,3628209;3574040,3625415;3578834,3608647;3581628,3607051;3561667,3605454;3564057,3607450;3566450,3625015;3564451,3627411;3562061,3625415;3559669,3607849;3561667,3605454;2606038,3580454;2625150,3594675;2619559,3598268;2585229,3590284;2578043,3624217;2572454,3627810;2571655,3626612;2582433,3583897;2606038,3580454;646305,3564736;648700,3566731;651096,3584297;649099,3586692;646704,3584696;644309,3567131;646305,3564736;634728,3563539;635926,3566333;631135,3583100;629538,3584697;628739,3584697;627143,3581903;631933,3565135;634728,3563539;657082,3561142;659876,3561941;668660,3577111;667861,3579906;667063,3580305;665067,3579107;656284,3563937;657082,3561142;625147,3558748;625945,3561542;615167,3575515;613570,3576314;611973,3575914;611574,3573120;622352,3559147;625147,3558748;668658,3553159;683031,3563938;683430,3566733;681833,3567531;680236,3567132;666263,3556353;665864,3553558;668658,3553159;4776383,3552760;4781173,3556353;4784766,3580704;4809118,3577111;4813909,3580704;4810316,3585494;4785964,3589087;4789556,3613439;4785964,3618229;4781173,3614637;4777580,3590285;4753229,3593877;4748439,3590285;4752032,3585494;4776383,3581901;4772790,3557550;4776383,3552760;7349620,3551563;7352015,3553559;7354410,3571124;7352414,3573520;7350019,3571524;7347623,3553958;7349620,3551563;7338042,3550365;7339241,3553159;7334450,3569926;7332853,3571523;7332054,3571523;7330457,3568729;7335248,3551961;7338042,3550365;614768,3549167;617563,3549966;616764,3552760;601594,3561544;600796,3561943;598800,3560745;599598,3557951;7328063,3545574;7328861,3548369;7318083,3562341;7316485,3563140;7314888,3562741;7314489,3559946;7325269,3545973;7328063,3545574;6004918,3545275;6014300,3546373;6021485,3558349;6025078,3563139;6031066,3563139;6031465,3563139;6031864,3562740;6045038,3562341;6052223,3573917;6052223,3574317;6055816,3579107;6062203,3579107;6062603,3579107;6076574,3578309;6083760,3590286;6087353,3595076;6090546,3595874;6094938,3596274;6098530,3600266;6092942,3604258;6086954,3603858;6082163,3602262;6074978,3590286;6071784,3585494;6064998,3585893;6051425,3586293;6044239,3574716;6040647,3569526;6034659,3569526;6034260,3569526;6020687,3569925;6013501,3557949;6010307,3553159;6003520,3553558;5989948,3553957;5987552,3552361;5985956,3547171;5991145,3545574;5993540,3547171;5999928,3547171;6000327,3547171;6004918,3545275;673449,3541982;690215,3546773;691413,3549567;689816,3551164;689018,3551164;672250,3546373;670655,3543578;673449,3541982;3880582,3539187;3883377,3540783;3900941,3551562;3904135,3553159;3902937,3555953;3902538,3555953;3889764,3554755;3861021,3587091;3817907,3590285;3811121,3601463;3810722,3601862;3807927,3601063;3808327,3597870;3810323,3577110;3810722,3573917;3813915,3574316;3818307,3585894;3818706,3585894;3859025,3583098;3885373,3552759;3885373,3552360;3878986,3541981;3880582,3539187;611576,3537591;613971,3539587;611975,3541982;594409,3544378;592014,3542382;594010,3539986;7317683,3535993;7320478,3536792;7319679,3539586;7304509,3548370;7303710,3548769;7301714,3547571;7302513,3544777;690616,3527211;693011,3529207;691015,3531602;673450,3533998;671054,3532002;673050,3529606;7314490,3524417;7316886,3526413;7314890,3528808;7297324,3531204;7294929,3529208;7296925,3526812;596004,3520425;612772,3525216;614368,3528010;612772,3529607;611973,3529607;595206,3524816;593210,3522021;596004,3520425;6022083,3513339;6031465,3514437;6038650,3526413;6042243,3531203;6048231,3531203;6048630,3531203;6049029,3530804;6062203,3530405;6069389,3541981;6069389,3542381;6072981,3547171;6079369,3547171;6079768,3547171;6093740,3546373;6100925,3558350;6104518,3563140;6107712,3563938;6112103,3564338;6115696,3568330;6110107,3572322;6104119,3571922;6099329,3570326;6092143,3558350;6088949,3553558;6082163,3553957;6068590,3554357;6061405,3542780;6057812,3537590;6051824,3537590;6051425,3537590;6037852,3537989;6030666,3526013;6027472,3521223;6020685,3521622;6007112,3522021;6004717,3520425;6003120,3515235;6008310,3513638;6010705,3515235;6017092,3515235;6017492,3515235;6022083,3513339;683828,3510045;686624,3510844;685825,3513638;670655,3522422;669856,3522821;667860,3521623;668659,3518829;7298920,3507252;7315688,3512043;7317285,3514837;7315688,3516434;7314889,3516434;7298122,3511643;7296126,3508848;7298920,3507252;605586,3504457;619559,3515236;619959,3518031;618361,3518829;616764,3518430;603191,3507651;602792,3504856;605586,3504457;673849,3495674;674249,3498469;663469,3512441;661872,3513240;660276,3512841;660276,3510046;671055,3496073;673849,3495674;617561,3491683;620356,3492481;629139,3507652;628340,3510446;627542,3510845;625546,3509648;616763,3494477;617561,3491683;7308501,3491283;7322474,3502062;7322874,3504857;7321277,3505655;7319680,3505256;7306106,3494477;7305707,3491682;7308501,3491283;655885,3486493;657482,3489287;652691,3506054;651094,3507651;650296,3507651;648300,3504857;653090,3488089;655885,3486493;636325,3484896;638721,3486892;641116,3504458;639119,3506853;636724,3504857;634329,3487291;636325,3484896;7320477,3478509;7323272,3479307;7332055,3494478;7331256,3497272;7330458,3497671;7328462,3496474;7319678,3481303;7320477,3478509;7359201,3473320;7360799,3476114;7356007,3492881;7354410,3494478;7353612,3494478;7351615,3491684;7356406,3474916;7359201,3473320;7339241,3471723;7341636,3473719;7344031,3491284;7342035,3493680;7339640,3491684;7337244,3474118;7339241,3471723;6383608,3447122;6402720,3461343;6397131,3464936;6362800,3456952;6355613,3490885;6350024,3494478;6349226,3493280;6360005,3450565;6383608,3447122;4423891,3431004;4426286,3433000;4428682,3450566;4426686,3452961;4424290,3450965;4421895,3433399;4423891,3431004;4412315,3430206;4413513,3433000;4408722,3449767;4407125,3451364;4406326,3451364;4404730,3448570;4409521,3431802;4412315,3430206;4434669,3427411;4437463,3428210;4446247,3443380;4445448,3446175;4444650,3446574;4442654,3445376;4433870,3430206;4434669,3427411;4402335,3425416;4403133,3428210;4392354,3442183;4390757,3442982;4389160,3442583;4388761,3439788;4399540,3425815;4402335,3425416;4446246,3419428;4460619,3430207;4461018,3433002;4459421,3433800;4457824,3433401;4443851,3422622;4443452,3419827;4446246,3419428;955288,3419029;958083,3420626;975648,3431404;978841,3433001;977644,3435795;977244,3435795;964469,3434597;935727,3466933;892614,3470127;885827,3481305;885429,3481704;882634,3480905;883033,3477712;885029,3456952;885429,3453759;888622,3454158;893013,3465736;893413,3465736;933732,3462940;960078,3432601;960078,3432202;953691,3421823;955288,3419029;4391955,3415835;4394750,3416633;4393951,3419427;4378781,3428211;4377982,3428610;4375986,3427412;4376785,3424618;1878235,3415436;1883025,3419029;1886618,3443380;1910970,3439787;1915760,3443380;1912168,3448170;1887817,3451763;1891409,3476115;1887817,3480905;1883025,3477313;1879432,3452961;1855080,3456553;1850290,3452961;1853883,3448170;1878235,3444578;1874642,3420226;1878235,3415436;4451036,3408650;4467803,3413441;4469001,3416235;4467404,3417832;4466606,3417832;4449838,3413041;4448242,3410246;4451036,3408650;3106783,3407951;3116163,3409049;3123341,3421025;3126939,3425815;3132926,3425815;3133324,3425815;3133723,3425416;3146906,3425017;3154095,3436593;3154095,3436993;3157687,3441783;3164078,3441783;3164474,3441783;3178442,3440985;3185625,3452962;3189217,3457752;3192406,3458550;3196805,3458950;3200395,3462942;3194808,3466934;3188818,3466534;3184027,3464938;3176842,3452962;3173642,3448170;3166867,3448569;3153296,3448969;3146107,3437392;3142512,3432202;3136520,3432202;3136122,3432202;3122543,3432602;3115363,3420626;3112173,3415835;3105389,3416234;3091810,3416634;3089412,3415037;3087817,3409847;3093008,3408250;3095408,3409847;3101797,3409847;3102196,3409847;3106783,3407951;4389162,3403859;4391557,3405855;4389561,3408250;4371995,3410646;4369600,3408650;4371596,3406254;4468202,3393879;4470598,3395875;4468602,3398270;4451036,3400666;4448641,3398670;4450637,3396274;4373592,3386694;4390359,3391485;4391956,3394279;4390359,3395876;4389561,3395876;4372794,3391085;4370798,3388290;4373592,3386694;4461416,3376314;4464211,3377113;4463412,3379907;4448242,3388691;4447443,3389090;4445447,3387892;4446246,3385098;3123941,3376015;3133324,3377113;3140513,3389089;3144109,3393879;3150102,3393879;3150499,3393879;3150900,3393480;3164078,3393081;3171256,3404657;3171256,3405057;3174842,3409847;3181232,3409847;3181635,3409847;3195606,3409049;3202789,3421026;3206381,3425816;3209575,3426614;3213967,3427014;3217559,3431006;3211972,3434998;3205983,3434598;3201193,3433002;3194009,3421026;3190815,3416234;3184027,3416633;3170453,3417033;3163278,3405456;3159683,3400266;3153695,3400266;3153293,3400266;3139714,3400666;3132524,3388690;3129332,3383899;3122543,3384298;3108983,3384698;3106585,3383101;3104992,3377911;3110178,3376314;3112570,3377911;3118955,3377911;3119352,3377911;3123941,3376015;4383173,3371124;4397146,3381903;4397545,3384698;4395948,3385496;4394351,3385097;4380777,3374318;4380378,3371523;4383173,3371124;4451436,3361943;4451835,3364738;4441056,3378710;4439459,3379509;4437862,3379110;4437862,3376315;4448642,3362342;4451436,3361943;4395148,3358350;4397942,3359149;4406726,3374319;4405927,3377114;4405129,3377513;4403133,3376315;4394349,3361145;4395148,3358350;4433473,3353161;4435070,3355955;4430278,3372722;4428681,3374319;4427883,3374319;4425887,3371525;4430678,3354758;4433473,3353161;4413512,3351564;4415907,3353560;4418303,3371126;4416307,3373521;4413911,3371525;4411516,3353959;4413512,3351564;3485455,3309798;3504567,3324019;3498973,3327612;3464658,3319628;3457475,3353561;3451888,3357154;3451092,3355956;3461863,3313241;3485455,3309798;1525751,3293680;1528147,3295676;1530541,3313242;1528546,3315637;1526152,3313641;1523757,3296075;1525751,3293680;1514174,3292882;1515373,3295676;1510582,3312443;1508982,3314040;1508184,3314040;1506588,3311246;1511379,3294478;1514174,3292882;1536525,3290088;1539320,3290886;1548102,3306057;1547305,3308851;1546508,3309250;1544510,3308053;1535729,3292882;1536525,3290088;1504593,3288091;1505392,3290886;1494612,3304858;1493015,3305657;1491419,3305258;1491019,3302463;1501797,3288490;1504593,3288091;181435,3287792;190817,3288890;198002,3300866;201595,3305656;207583,3305656;207982,3305656;208381,3305257;221555,3304858;228740,3316434;228740,3316834;232333,3321624;238720,3321624;239120,3321624;253092,3320826;260277,3332803;263870,3337593;267064,3338391;271455,3338791;275048,3342783;269459,3346775;263471,3346375;258680,3344779;251495,3332803;248301,3328011;241515,3328410;227942,3328810;220756,3317233;217164,3312043;211176,3312043;210777,3312043;197204,3312442;190018,3300466;186825,3295676;180038,3296075;166465,3296474;164070,3294878;162473,3289688;167663,3288091;170058,3289688;176445,3289688;176845,3289688;181435,3287792;4732871,3285297;4735666,3286894;4753230,3297672;4756424,3299269;4755226,3302063;4754827,3302063;4742053,3300865;4713310,3333201;4670196,3336395;4663410,3347573;4663011,3347972;4660216,3347173;4660616,3343980;4662612,3323220;4663011,3320027;4666204,3320426;4670596,3332004;4670995,3332004;4711314,3329208;4737662,3298869;4737662,3298470;4731275,3288091;4732871,3285297;5655819,3282103;5660609,3285696;5664202,3310047;5688553,3306454;5693344,3310047;5689751,3314837;5665400,3318430;5668993,3342782;5665400,3347572;5660609,3343980;5657017,3319628;5632665,3323220;5627874,3319628;5631467,3314837;5655819,3311244;5652226,3286893;5655819,3282103;1548102,3282103;1562475,3292882;1562874,3295677;1561277,3296475;1559680,3296076;1545708,3285297;1545308,3282502;1548102,3282103;1494214,3278510;1497008,3279309;1496210,3282103;1481038,3290887;1480239,3291286;1478243,3290088;1479041,3287294;6884353,3274618;6893735,3275716;6900920,3287691;6904513,3292482;6910501,3292482;6910900,3292482;6911299,3292083;6924473,3291683;6931659,3303260;6931659,3303659;6935251,3308450;6941639,3308450;6942038,3308450;6956010,3307651;6963195,3319628;6966788,3324419;6969982,3325217;6974373,3325616;6977966,3329608;6972377,3333600;6966389,3333201;6961599,3331604;6954413,3319628;6951219,3314837;6944433,3315236;6930860,3315635;6923675,3304059;6920082,3298869;6914094,3298869;6913695,3298869;6900122,3299268;6892936,3287292;6889742,3282502;6882955,3282901;6869382,3283300;6866987,3281704;6865390,3276514;6870580,3274917;6872975,3276514;6879362,3276514;6879762,3276514;6884353,3274618;1552891,3271325;1569658,3276116;1570856,3278910;1569260,3280507;1568462,3280507;1551693,3275716;1550098,3272922;1552891,3271325;1491022,3266535;1493417,3268531;1491420,3270926;1473853,3273322;1471459,3271326;1473454,3268930;1570060,3256555;1572453,3258551;1570457,3260946;1552891,3263342;1550500,3261346;1552495,3258950;198601,3255457;207983,3256555;215168,3268530;218761,3273321;224749,3273321;225148,3273321;225547,3272922;238721,3272522;245906,3284099;245906,3284498;249499,3289289;255886,3289289;256286,3289289;270258,3288490;277443,3300467;281036,3305258;284230,3306056;288621,3306455;292214,3310447;286625,3314439;280637,3314040;275846,3312443;268661,3300467;265467,3295676;258681,3296075;245108,3296474;237923,3284898;234330,3279708;228342,3279708;227943,3279708;214370,3280107;207184,3268131;203991,3263341;197204,3263740;183631,3264139;181236,3262543;179639,3257353;184829,3255756;187224,3257353;193611,3257353;194011,3257353;198601,3255457;1475449,3249369;1492217,3254160;1493814,3256954;1492217,3258551;1491419,3258551;1474650,3253760;1472653,3250966;1475449,3249369;6901518,3242283;6910900,3243381;6918085,3255357;6921678,3260147;6927666,3260147;6928065,3260147;6928464,3259748;6941638,3259349;6948823,3270925;6948823,3271325;6952416,3276115;6958803,3276115;6959203,3276115;6973174,3275317;6980360,3287294;6983953,3292084;6987146,3292882;6991538,3293282;6995130,3297274;6989542,3301266;6983554,3300866;6978763,3299270;6971578,3287294;6968384,3282502;6961598,3282901;6948025,3283301;6940839,3271724;6937247,3266534;6931259,3266534;6930860,3266534;6917287,3266934;6910101,3254958;6906907,3250167;6900120,3250566;6886548,3250966;6884152,3249369;6882556,3244179;6887745,3242582;6890140,3244179;6896528,3244179;6896927,3244179;6901518,3242283;1563272,3238990;1566069,3239788;1565268,3242582;1550099,3251366;1549301,3251765;1547305,3250567;1548102,3247773;1485031,3233800;1499003,3244579;1499405,3247374;1497807,3248172;1496210,3247773;1482636,3236994;1482237,3234199;1485031,3233800;1553293,3224619;1553694,3227413;1542912,3241386;1541317,3242185;1539719,3241785;1539719,3238991;1550500,3225018;1553293,3224619;1497008,3221026;1499801,3221824;1508586,3236995;1507786,3239789;1506987,3240188;1504992,3238991;1496209,3223820;1497008,3221026;1535330,3215836;1536927,3218630;1532137,3235397;1530539,3236994;1529741,3236994;1527746,3234200;1532536,3217432;1535330,3215836;1515374,3214240;1517771,3216236;1520166,3233801;1518170,3236197;1515774,3234201;1513378,3216635;1515374,3214240;560129,3189639;579241,3203860;573652,3207453;539321,3199469;532135,3233402;526546,3236995;525748,3235797;536526,3193082;560129,3189639;7263044,3176465;7282155,3190686;7276566,3194279;7242235,3186295;7235049,3220228;7229460,3223821;7228661,3222623;7239441,3179908;7263044,3176465;5303326,3160348;5305721,3162344;5308117,3179909;5306121,3182305;5303725,3180309;5301330,3162743;5303326,3160348;5291749,3159550;5292947,3162344;5288156,3179111;5286559,3180708;5285761,3180708;5284164,3177914;5288955,3161147;5291749,3159550;5314104,3156754;5316898,3157553;5325682,3172723;5324883,3175518;5324085,3175917;5322089,3174719;5313305,3159549;5314104,3156754;5281770,3154360;5282568,3157155;5271789,3171127;5270192,3171926;5268595,3171527;5268196,3168732;5278976,3154759;5281770,3154360;5325680,3148771;5340052,3159550;5340452,3162345;5338855,3163143;5337258,3162744;5323285,3151965;5322886,3149170;5325680,3148771;1834722,3148372;1837517,3149968;1855083,3160747;1858276,3162344;1857079,3165138;1856679,3165138;1843904,3163940;1815162,3196277;1772055,3199470;1765269,3210648;1764870,3211047;1762075,3210249;1762475,3207055;1764471,3186296;1764870,3183102;1768063,3183501;1772455,3195079;1772854,3195079;1813165,3192284;1839513,3161944;1839513,3161545;1833126,3151166;1834722,3148372;2757682,3144779;2762470,3148372;2766063,3172723;2790416,3169130;2795204,3172723;2791613,3177513;2767261,3181106;2770853,3205458;2767261,3210249;2762470,3206656;2758876,3182304;2734523,3185896;2729733,3182304;2733325,3177513;2757682,3173920;2754088,3149569;2757682,3144779;5271390,3144778;5274185,3145577;5273386,3148371;5258216,3157155;5257417,3157554;5255421,3156356;5256220,3153562;5330471,3137594;5347238,3142385;5348436,3145179;5346839,3146776;5346041,3146776;5329274,3141985;5327677,3139191;5330471,3137594;3986169,3137294;3995551,3138392;4002736,3150368;4006329,3155158;4012317,3155158;4012716,3155158;4013115,3154759;4026289,3154360;4033475,3165936;4033475,3166336;4037067,3171126;4043455,3171126;4043854,3171126;4057827,3170328;4065012,3182305;4068605,3187095;4071799,3187893;4076190,3188293;4079783,3192285;4074194,3196277;4068206,3195877;4063416,3194281;4056230,3182305;4053036,3177513;4046249,3177912;4032676,3178312;4025491,3166735;4021898,3161545;4015910,3161545;4015511,3161545;4001938,3161944;3994752,3149968;3991559,3145178;3984772,3145577;3971199,3145976;3968804,3144380;3967207,3139190;3972397,3137593;3974792,3139190;3981179,3139190;3981579,3139190;3986169,3137294;5268596,3133202;5270992,3135198;5268996,3137593;5251430,3139989;5249035,3137993;5251031,3135597;5347638,3122823;5350033,3124819;5348037,3127214;5330471,3129610;5328076,3127614;5330072,3125218;5253026,3116037;5269794,3120828;5271391,3123622;5269794,3125219;5268995,3125219;5252228,3120428;5250232,3117633;5253026,3116037;5340852,3105657;5343646,3106456;5342848,3109250;5327677,3118034;5326879,3118433;5324883,3117235;5325681,3114441;4003334,3104959;4012716,3106057;4019901,3118032;4023494,3122823;4029482,3122823;4029881,3122823;4030280,3122424;4043454,3122024;4050639,3133601;4050639,3134000;4054232,3138791;4060619,3138791;4061019,3138791;4074991,3137992;4082177,3149969;4085770,3154760;4088963,3155558;4093355,3155957;4096947,3159949;4091359,3163941;4085371,3163542;4080580,3161945;4073395,3149969;4070201,3145178;4063414,3145577;4049841,3145976;4042655,3134400;4039063,3129210;4033075,3129210;4032676,3129210;4019103,3129609;4011917,3117633;4008724,3112843;4001937,3113242;3988365,3113641;3985969,3112045;3984373,3106855;3989562,3105258;3991957,3106855;3998345,3106855;3998744,3106855;4003334,3104959;5262607,3100069;5276580,3110848;5276980,3113643;5275383,3114441;5273786,3114042;5260212,3103263;5259813,3100468;5262607,3100069;5330872,3091286;5331271,3094080;5320491,3108053;5318895,3108852;5317298,3108453;5317298,3105658;5328077,3091685;5330872,3091286;5274583,3087295;5277377,3088093;5286161,3103264;5285362,3106058;5284564,3106457;5282568,3105260;5273784,3090089;5274583,3087295;5312908,3082504;5314504,3085298;5309713,3102065;5308116,3103662;5307318,3103662;5305322,3100868;5310113,3084100;5312908,3082504;5292947,3080508;5295342,3082504;5297738,3100069;5295742,3102465;5293346,3100469;5290951,3082903;5292947,3080508;4337714,3055907;4356827,3070128;4351238,3073721;4316906,3065737;4309720,3099670;4304131,3103263;4303333,3102065;4314111,3059350;4337714,3055907;2405188,3023023;2407582,3025019;2409981,3042585;2407982,3044980;2405589,3042984;2403193,3025419;2405188,3023023;2393612,3022225;2394812,3025019;2390019,3041786;2388422,3043383;2387624,3043383;2386029,3040589;2390818,3023821;2393612,3022225;2415960,3019431;2418755,3020229;2427542,3035400;2426742,3038194;2425945,3038593;2423947,3037396;2415163,3022225;2415960,3019431;2383635,3017035;2384432,3019829;2373656,3033802;2372058,3034601;2370461,3034201;2370060,3031407;2380840,3017434;2383635,3017035;1060876,3016736;1070258,3017834;1077443,3029810;1081036,3034600;1087024,3034600;1087424,3034600;1087823,3034201;1100997,3033802;1108183,3045378;1108183,3045778;1111775,3050568;1118163,3050568;1118563,3050568;1132535,3049770;1139720,3061747;1143314,3066537;1146508,3067335;1150899,3067735;1154492,3071727;1148903,3075719;1142914,3075319;1138123,3073723;1130938,3061747;1127744,3056955;1120958,3057354;1107384,3057754;1100199,3046177;1096606,3040987;1090618,3040987;1090219,3040987;1076645,3041387;1069459,3029411;1066266,3024620;1059479,3025019;1045905,3025419;1043510,3023822;1041913,3018632;1047103,3017035;1049498,3018632;1055886,3018632;1056286,3018632;1060876,3016736;5612307,3014640;5615101,3016236;5632666,3027015;5635859,3028612;5634662,3031406;5634263,3031406;5621488,3030208;5592746,3062545;5549631,3065738;5542845,3076916;5542446,3077315;5539651,3076517;5540050,3073323;5542046,3052564;5542446,3049370;5545639,3049769;5550030,3061347;5550430,3061347;5590750,3058552;5617097,3028212;5617097,3027813;5610710,3017434;5612307,3014640;6535254,3011447;6540044,3015040;6543637,3039391;6567988,3035798;6572779,3039391;6569186,3044181;6544835,3047774;6548428,3072126;6544835,3076916;6540044,3073324;6536452,3048972;6512099,3052564;6507309,3048972;6510902,3044181;6535254,3040588;6531661,3016237;6535254,3011447;2427541,3011446;2441916,3022225;2442317,3025020;2440718,3025818;2439121,3025419;2425145,3014640;2424746,3011845;2427541,3011446;2373256,3007455;2376052,3008253;2375254,3011047;2360080,3019831;2359281,3020230;2357284,3019032;2358084,3016238;2432332,3000269;2449103,3005060;2450303,3007854;2448704,3009451;2447907,3009451;2431135,3004660;2429537,3001865;2432332,3000269;2370462,2995878;2372858,2997874;2370861,3000269;2353291,3002665;2350899,3000669;2352894,2998273;2449504,2985898;2451900,2987893;2449903,2990289;2432332,2992685;2429937,2990689;2431933,2988293;1077644,2984800;1087026,2985898;1094211,2997874;1097804,3002664;1103792,3002664;1104191,3002664;1104590,3002265;1117764,3001866;1124951,3013442;1124951,3013842;1128543,3018632;1134931,3018632;1135330,3018632;1149303,3017834;1156488,3029811;1160081,3034601;1163275,3035399;1167666,3035799;1171260,3039791;1165670,3043783;1159682,3043383;1154891,3041787;1147706,3029811;1144512,3025019;1137725,3025418;1124152,3025818;1116967,3014241;1113374,3009051;1107385,3009051;1106986,3009051;1093413,3009451;1086227,2997475;1083034,2992684;1076246,2993083;1062674,2993483;1060278,2991886;1058682,2986696;1063871,2985099;1066266,2986696;1072653,2986696;1073053,2986696;1077644,2984800;2354889,2978712;2371658,2983503;2373256,2986297;2371658,2987894;2370859,2987894;2354090,2983103;2352094,2980308;2354889,2978712;2442713,2968332;2445511,2969131;2444711,2971925;2429537,2980709;2428737,2981108;2426741,2979910;2427541,2977116;2364468,2962744;2378448,2973523;2378846,2976318;2377250,2977116;2375654,2976717;2362076,2965938;2361679,2963143;2364468,2962744;2432733,2953962;2433133,2956756;2422350,2970729;2420753,2971528;2419156,2971128;2419156,2968334;2429938,2954361;2432733,2953962;2376451,2949969;2379244,2950768;2388026,2965938;2387226,2968733;2386428,2969132;2384431,2967934;2375651,2952764;2376451,2949969;2414766,2945180;2416360,2947974;2411572,2964741;2409973,2966338;2409181,2966338;2407179,2963544;2411968,2946776;2414766,2945180;2394812,2943583;2397203,2945579;2399602,2963144;2397598,2965540;2395207,2963544;2392814,2945978;2394812,2943583;1439575,2918583;1458684,2932804;1453096,2936397;1418765,2928413;1411578,2962346;1405988,2965939;1405190,2964741;1415969,2922026;1439575,2918583;6182761,2889292;6185156,2891288;6187551,2908854;6185555,2911249;6183160,2909253;6180764,2891687;6182761,2889292;6171184,2888494;6172383,2891288;6167592,2908055;6165995,2909652;6165197,2909652;6163599,2906858;6168390,2890090;6171184,2888494;6193539,2886098;6196334,2886897;6205117,2902067;6204318,2904862;6203520,2905261;6201524,2904063;6192740,2888893;6193539,2886098;6161205,2883703;6162003,2886497;6151225,2900470;6149627,2901269;6148030,2900870;6147631,2898075;6158410,2884102;6161205,2883703;4838458,2883404;4847840,2884502;4855025,2896477;4858618,2901268;4864606,2901268;4865005,2901268;4865404,2900869;4878578,2900469;4885764,2912046;4885764,2912445;4889356,2917236;4895744,2917236;4896143,2917236;4910116,2916437;4917301,2928414;4920894,2933205;4924088,2934003;4928479,2934402;4932072,2938394;4926483,2942386;4920495,2941987;4915705,2940390;4908519,2928414;4905325,2923623;4898538,2924022;4884965,2924421;4877780,2912845;4874187,2907655;4868199,2907655;4867800,2907655;4854227,2908054;4847041,2896078;4843848,2891288;4837061,2891687;4823488,2892086;4821093,2890490;4819496,2885300;4824686,2883703;4827081,2885300;4833468,2885300;4833868,2885300;4838458,2883404;6205116,2878114;6219488,2888893;6219887,2891688;6218290,2892486;6216693,2892087;6202720,2881308;6202321,2878513;6205116,2878114;2714169,2877316;2716963,2878912;2734527,2889691;2737719,2891288;2736523,2894082;2736123,2894082;2723349,2892884;2694614,2925220;2651497,2928414;2644711,2939592;2644313,2939991;2641516,2939192;2641916,2935999;2643913,2915239;2644313,2912046;2647504,2912445;2651897,2924023;2652296,2924023;2692619,2921227;2718959,2890888;2718959,2890489;2712574,2880110;2714169,2877316;6150825,2874122;6153620,2874921;6152821,2877715;6137651,2886499;6136852,2886898;6134856,2885700;6135655,2882906;3637113,2874122;3641901,2877715;3645494,2902066;3669843,2898473;3674634,2902066;3671042,2906856;3646695,2910449;3650288,2934801;3646695,2939592;3641901,2935999;3638310,2911647;3613951,2915239;3609165,2911647;3612762,2906856;3637113,2903263;3633520,2878912;3637113,2874122;6209906,2866937;6226673,2871728;6227871,2874522;6226274,2876119;6225476,2876119;6208708,2871328;6207112,2868533;6209906,2866937;6147632,2862545;6150027,2864541;6148031,2866936;6130465,2869332;6128070,2867336;6130066,2864940;6227073,2852166;6229468,2854162;6227472,2856557;6209906,2858953;6207511,2856957;6209507,2854561;4855225,2851068;4864607,2852166;4871792,2864142;4875385,2868932;4881373,2868932;4881772,2868932;4882171,2868533;4895345,2868134;4902530,2879710;4902530,2880110;4906123,2884900;4912510,2884900;4912910,2884900;4926882,2884102;4934068,2896079;4937661,2900869;4940854,2901667;4945246,2902067;4948838,2906059;4943250,2910051;4937262,2909651;4932471,2908055;4925286,2896079;4922092,2891287;4915305,2891686;4901732,2892086;4894546,2880509;4890954,2875319;4884966,2875319;4884567,2875319;4870994,2875719;4863808,2863743;4860615,2858952;4853828,2859351;4840256,2859751;4837860,2858154;4836264,2852964;4841453,2851367;4843848,2852964;4850236,2852964;4850635,2852964;4855225,2851068;6132461,2845380;6149229,2850171;6150825,2852965;6149229,2854562;6148430,2854562;6131663,2849771;6129667,2846976;6132461,2845380;6220286,2834601;6223081,2835400;6222282,2838194;6207112,2846978;6206313,2847377;6204317,2846179;6205116,2843385;6141644,2829412;6155617,2840191;6156016,2842986;6154419,2843784;6152822,2843385;6139248,2832606;6138849,2829811;6141644,2829412;6210306,2820629;6210705,2823423;6199927,2837396;6198329,2838195;6196732,2837796;6196732,2835001;6207512,2821028;6210306,2820629;6154018,2816637;6156813,2817436;6165596,2832606;6164797,2835401;6163999,2835800;6162003,2834602;6153220,2819432;6154018,2816637;6192342,2811448;6193940,2814242;6189148,2831009;6187551,2832606;6186753,2832606;6184756,2829812;6189547,2813044;6192342,2811448;6172382,2809851;6174777,2811847;6177172,2829412;6175176,2831808;6172781,2829812;6170385,2812246;6172382,2809851;5216750,2785250;5235862,2799471;5230273,2803064;5195941,2795080;5188755,2829013;5183167,2832606;5182368,2831408;5193147,2788693;5216750,2785250;711773,2753564;716563,2757157;720156,2781508;744507,2777915;749298,2781508;745705,2786298;721354,2789891;724946,2814243;721354,2819034;716563,2815441;712970,2791089;688619,2794681;683829,2791089;687422,2786298;711773,2782705;708180,2758354;711773,2753564;3284640,2751968;3287030,2753964;3289424,2771529;3287429,2773925;3285039,2771929;3282642,2754363;3284640,2751968;3273060,2751169;3274257,2753963;3269466,2770730;3267871,2772327;3267069,2772327;3265475,2769533;3270263,2752765;3273060,2751169;3295409,2748773;3298207,2749572;3306988,2764742;3306191,2767537;3305394,2767936;3303395,2766738;3294615,2751568;3295409,2748773;3263080,2746378;3263881,2749172;3253107,2763145;3251509,2763944;3249911,2763544;3249512,2760750;3260291,2746777;3263080,2746378;1940312,2746079;1949693,2747177;1956879,2759153;1960472,2763943;1966460,2763943;1966859,2763943;1967258,2763544;1980433,2763145;1987617,2774721;1987617,2775121;1991211,2779911;1997597,2779911;1997998,2779911;2011970,2779113;2019155,2791090;2022748,2795880;2025943,2796678;2030334,2797078;2033926,2801070;2028337,2805062;2022349,2804662;2017558,2803066;2010373,2791090;2007179,2786298;2000393,2786697;1986819,2787097;1979633,2775520;1976041,2770330;1970053,2770330;1969653,2770330;1956080,2770729;1948894,2758753;1945701,2753963;1938914,2754362;1925341,2754761;1922946,2753165;1921350,2747975;1926539,2746378;1928934,2747975;1935321,2747975;1935721,2747975;1940312,2746079;6491741,2743984;6494536,2745580;6512100,2756359;6515294,2757956;6514096,2760750;6513697,2760750;6500923,2759552;6472181,2791889;6429066,2795082;6422280,2806260;6421881,2806659;6419086,2805861;6419486,2802667;6421482,2781908;6421881,2778714;6425074,2779113;6429466,2790691;6429865,2790691;6470185,2787896;6496532,2757556;6496532,2757157;6490145,2746778;6491741,2743984;3306988,2740790;3321359,2751569;3321752,2754364;3320162,2755162;3318565,2754763;3304598,2743984;3304193,2741189;3306988,2740790;3252706,2736797;3255500,2737596;3254702,2740390;3239525,2749174;3238729,2749573;3236735,2748375;3237533,2745581;3311778,2729612;3328546,2734403;3329745,2737197;3328148,2738794;3327349,2738794;3310580,2734003;3308984,2731208;3311778,2729612;3249911,2725221;3252307,2727217;3250309,2729612;3232745,2732008;3230354,2730012;3232348,2727616;3328948,2714842;3331342,2716838;3329348,2719233;3311778,2721629;3309385,2719633;3311380,2717237;1957078,2713744;1966460,2714842;1973645,2726817;1977238,2731608;1983226,2731608;1983625,2731608;1984024,2731209;1997198,2730809;2004385,2742386;2004385,2742785;2007977,2747576;2014364,2747576;2014764,2747576;2028736,2746777;2035922,2758754;2039515,2763545;2042708,2764343;2047100,2764742;2050692,2768734;2045104,2772726;2039116,2772327;2034325,2770730;2027139,2758754;2023945,2753963;2017159,2754362;2003586,2754761;1996401,2743185;1992807,2737995;1986819,2737995;1986420,2737995;1972847,2738394;1965661,2726418;1962468,2721628;1955681,2722027;1942108,2722426;1939712,2720830;1938116,2715640;1943305,2714043;1945700,2715640;1952089,2715640;1952487,2715640;1957078,2713744;3234339,2708056;3251106,2712847;3252705,2715641;3251106,2717238;3250309,2717238;3233543,2712447;3231546,2709652;3234339,2708056;3322159,2697277;3324954,2698075;3324152,2700869;3308985,2709653;3308187,2710052;3306187,2708854;3306988,2706060;3243924,2692087;3257897,2702866;3258296,2705661;3256698,2706459;3255101,2706060;3241526,2695281;3241130,2692486;3243924,2692087;3312179,2683305;3312576,2686100;3301801,2700072;3300203,2700871;3298608,2700472;3298608,2697677;3309385,2683704;3312179,2683305;3255900,2679313;3258694,2680111;3267475,2695282;3266670,2698076;3265874,2698475;3263881,2697278;3255099,2682107;3255900,2679313;3294215,2674124;3295809,2676918;3291021,2693685;3289424,2695282;3288627,2695282;3286631,2692488;3291418,2675720;3294215,2674124;3274257,2672527;3276650,2674523;3279048,2692089;3277053,2694484;3274657,2692488;3272258,2674922;3274257,2672527;2318997,2647926;2338128,2662147;2332530,2665740;2298202,2657756;2291019,2691689;2285426,2695282;2284627,2694084;2295409,2651369;2318997,2647926;4489359,2620232;4494149,2623825;4497742,2648176;4522094,2644583;4526885,2648176;4523292,2652966;4498940,2656559;4502533,2680911;4498940,2685701;4494149,2682109;4490557,2657757;4466205,2661349;4461415,2657757;4465008,2652966;4489359,2649373;4485766,2625022;4489359,2620232;7062197,2618635;7064592,2620631;7066987,2638197;7064991,2640592;7062596,2638596;7060200,2621030;7062197,2618635;7050619,2617837;7051818,2620631;7047027,2637398;7045430,2638995;7044631,2638995;7043034,2636201;7047825,2619433;7050619,2617837;7072575,2615041;7075370,2615840;7084153,2631010;7083354,2633805;7082556,2634204;7080560,2633006;7071776,2617836;7072575,2615041;5717894,2612747;5727276,2613845;5734461,2625820;5738054,2630611;5744042,2630611;5744441,2630611;5744840,2630212;5758014,2629812;5765199,2641389;5765199,2641788;5768792,2646579;5775179,2646579;5775579,2646579;5789550,2645780;5796736,2657757;5800329,2662548;5803522,2663346;5807914,2663745;5811506,2667737;5805918,2671729;5799930,2671330;5795139,2669733;5787954,2657757;5784760,2652966;5777974,2653365;5764401,2653764;5757215,2642188;5753623,2636998;5747635,2636998;5747236,2636998;5733663,2637397;5726477,2625421;5723283,2620631;5716496,2621030;5702924,2621429;5700528,2619833;5698932,2614643;5704121,2613046;5706516,2614643;5712904,2614643;5713303,2614643;5717894,2612747;7040640,2612647;7041438,2615441;7030660,2629414;7029062,2630213;7027465,2629813;7027066,2627019;7037846,2613046;7040640,2612647;7084550,2607058;7098922,2617837;7099322,2620632;7097725,2621430;7096128,2621031;7082155,2610252;7081756,2607457;7084550,2607058;3593601,2606659;3596396,2608256;3613955,2619034;3617150,2620631;3615952,2623425;3615556,2623425;3602786,2622227;3574040,2654563;3530921,2657757;3524122,2668935;3523728,2669334;3520936,2668535;3521338,2665342;3523325,2644582;3523728,2641389;3526924,2641788;3531322,2653366;3531725,2653366;3572043,2650570;3598392,2620231;3598392,2619832;3592003,2609453;3593601,2606659;7030260,2603066;7033055,2603865;7032256,2606659;7017086,2615443;7016287,2615842;7014291,2614644;7015090,2611850;7089341,2595881;7106108,2600672;7107306,2603466;7105709,2605063;7104911,2605063;7088144,2600272;7086547,2597477;7089341,2595881;7027066,2591490;7029462,2593486;7027466,2595881;7009900,2598277;7007505,2596281;7009501,2593885;7106508,2581510;7108903,2583506;7106907,2585901;7089341,2588297;7086946,2586301;7088942,2583905;5734660,2580412;5744042,2581510;5751227,2593486;5754820,2598276;5760808,2598276;5761207,2598276;5761606,2597877;5774780,2597478;5781966,2609054;5781966,2609454;5785558,2614244;5791946,2614244;5792345,2614244;5806317,2613446;5813502,2625423;5817095,2630213;5820289,2631011;5824680,2631411;5828273,2635403;5822684,2639395;5816696,2638995;5811906,2637399;5804720,2625423;5801526,2620631;5794740,2621030;5781167,2621430;5773982,2609853;5770389,2604663;5764401,2604663;5764002,2604663;5750429,2605062;5743243,2593086;5740049,2588296;5733262,2588695;5719689,2589094;5717294,2587498;5715697,2582308;5720887,2580711;5723282,2582308;5729669,2582308;5730069,2582308;5734660,2580412;342949,2579514;345344,2581510;347739,2599075;345743,2601471;343347,2599475;340952,2581909;342949,2579514;331370,2578715;332568,2581509;327778,2598276;326181,2599873;325382,2599873;323785,2597079;328576,2580312;331370,2578715;353725,2575920;356520,2576719;365303,2591889;364504,2594684;363706,2595083;361710,2593885;352927,2578715;353725,2575920;7011497,2574324;7028265,2579115;7029862,2581909;7028265,2583506;7027466,2583506;7010699,2578715;7008703,2575920;7011497,2574324;321791,2573525;322589,2576320;311810,2590292;310213,2591091;308616,2590692;308217,2587897;318996,2573924;321791,2573525;365302,2567937;379674,2578716;380073,2581511;378476,2582309;376879,2581910;362907,2571131;362508,2568336;365302,2567937;311012,2564344;313807,2565142;313009,2567936;297838,2576720;297040,2577119;295044,2575921;295842,2573127;7099721,2563944;7102515,2564743;7101717,2567537;7086546,2576321;7085748,2576720;7083752,2575522;7084550,2572728;7021078,2558356;7035051,2569135;7035451,2571930;7033854,2572728;7032257,2572329;7018683,2561550;7018284,2558755;7021078,2558356;370092,2556759;386859,2561550;388057,2564344;386460,2565941;385662,2565941;368894,2561150;367298,2558356;370092,2556759;308219,2552368;310614,2554364;308618,2556759;291053,2559155;288657,2557159;290654,2554763;7089741,2549573;7090140,2552368;7079362,2566340;7077764,2567139;7076167,2566740;7076167,2563945;7086946,2549972;7089741,2549573;7033054,2545582;7035849,2546380;7044632,2561551;7043833,2564345;7043035,2564744;7041039,2563547;7032255,2548376;7033054,2545582;387259,2542388;389654,2544384;387658,2546779;370093,2549175;367698,2547179;369694,2544783;7071778,2540791;7073376,2543585;7068584,2560352;7066987,2561949;7066189,2561949;7064192,2559155;7068983,2542388;7071778,2540791;7051817,2539194;7054212,2541190;7056607,2558756;7054611,2561151;7052216,2559155;7049820,2541589;7051817,2539194;292648,2535203;309415,2539994;311012,2542788;309415,2544385;308617,2544385;291850,2539594;289854,2536799;292648,2535203;380472,2524823;383267,2525622;382468,2528416;367298,2537200;366499,2537599;364503,2536401;365302,2533607;302229,2519234;316202,2530013;316602,2532808;315005,2533606;313408,2533207;299834,2522428;299435,2519633;302229,2519234;6096185,2514195;6115297,2528416;6109708,2532009;6075377,2524025;6068190,2557958;6062601,2561551;6061803,2560353;6072582,2517638;6096185,2514195;370492,2510452;370892,2513246;360113,2527219;358516,2528018;356919,2527619;356919,2524824;367698,2510851;370492,2510452;314205,2506460;316999,2507258;325783,2522429;324984,2525223;324186,2525622;322189,2524425;313407,2509254;314205,2506460;352529,2501670;354125,2504464;349335,2521231;347737,2522828;346940,2522828;344943,2520034;349734,2503266;352529,2501670;332569,2500073;334965,2502069;337360,2519635;335364,2522030;332969,2520034;330573,2502468;332569,2500073;4136867,2498077;4139262,2500073;4141658,2517639;4139662,2520034;4137266,2518038;4134871,2500472;4136867,2498077;4125291,2497279;4126489,2500073;4121698,2516840;4120101,2518437;4119303,2518437;4117706,2515643;4122497,2498875;4125291,2497279;4147246,2494883;4150040,2495682;4158824,2510852;4158025,2513647;4157227,2514046;4155231,2512848;4146447,2497678;4147246,2494883;4115311,2492488;4116109,2495282;4105330,2509255;4103733,2510054;4102136,2509655;4101737,2506860;4112516,2492887;4115311,2492488;4158822,2486899;4173195,2497678;4173594,2500473;4171997,2501271;4170400,2500872;4156427,2490093;4156028,2487298;4158822,2486899;4104931,2482907;4107726,2483706;4106927,2486500;4091757,2495284;4090958,2495683;4088962,2494485;4089761,2491691;1591218,2482907;1596007,2486500;1599601,2510851;1623954,2507258;1628742,2510851;1625151,2515641;1600798,2519234;1604391,2543586;1600798,2548377;1596007,2544784;1592416,2520432;1568063,2524024;1563272,2520432;1566865,2515641;1591218,2512048;1587623,2487697;1591218,2482907;4163613,2475722;4180380,2480513;4181578,2483307;4179981,2484904;4179183,2484904;4162415,2480113;4160819,2477318;4163613,2475722;2819756,2475423;2829137,2476521;2836323,2488497;2839917,2493287;2845906,2493287;2846305,2493287;2846703,2492888;2859878,2492489;2867063,2504065;2867063,2504465;2870656,2509255;2877045,2509255;2877446,2509255;2891417,2508457;2898600,2520434;2902194,2525224;2905389,2526022;2909780,2526422;2913375,2530414;2907781,2534406;2901796,2534006;2897007,2532410;2889818,2520434;2886626,2515642;2879841,2516041;2866266,2516441;2859079,2504864;2855487,2499674;2849498,2499674;2849099,2499674;2835525,2500073;2828339,2488097;2825145,2483307;2818359,2483706;2804785,2484105;2802391,2482509;2800794,2477319;2805983,2475722;2808378,2477319;2814766,2477319;2815165,2477319;2819756,2475423;4101739,2471331;4104134,2473327;4102138,2475722;4084572,2478118;4082177,2476122;4084173,2473726;4181179,2460952;4183574,2462948;4181578,2465343;4164012,2467739;4161617,2465743;4163613,2463347;4086169,2454165;4102936,2458956;4104533,2461750;4102936,2463347;4102138,2463347;4085371,2458556;4083375,2455761;4086169,2454165;4173993,2443786;4176788,2444584;4175989,2447378;4160819,2456162;4160020,2456561;4158024,2455363;4158823,2452569;2836523,2443087;2845906,2444185;2853091,2456160;2856685,2460951;2862672,2460951;2863072,2460951;2863471,2460552;2876645,2460152;2883830,2471729;2883830,2472128;2887424,2476919;2893811,2476919;2894209,2476919;2908182,2476120;2915369,2488097;2918962,2492888;2922154,2493686;2926545,2494085;2930141,2498077;2924549,2502069;2918563,2501670;2913773,2500073;2906584,2488097;2903390,2483306;2896607,2483705;2883034,2484104;2875846,2472528;2872253,2467338;2866266,2467338;2865866,2467338;2852293,2467737;2845106,2455761;2841914,2450971;2835126,2451370;2821551,2451769;2819156,2450173;2817561,2444983;2822749,2443386;2825145,2444983;2831533,2444983;2831932,2444983;2836523,2443087;4095750,2438197;4109723,2448976;4110122,2451771;4108525,2452569;4106928,2452170;4093354,2441391;4092955,2438596;4095750,2438197;651924,2433806;654719,2435402;672284,2446181;675477,2447778;674280,2450572;673880,2450572;661106,2449374;632364,2481711;589250,2484904;582464,2496082;582065,2496481;579270,2495683;579669,2492489;581665,2471730;582065,2468536;585258,2468935;589649,2480513;590049,2480513;630368,2477718;656715,2447378;656715,2446979;650328,2436600;651924,2433806;4164013,2429415;4164412,2432209;4153633,2446182;4152036,2446981;4150439,2446582;4150439,2443787;4161219,2429814;4164013,2429415;4107725,2425422;4110519,2426221;4119303,2441391;4118504,2444186;4117706,2444585;4115710,2443387;4106926,2428217;4107725,2425422;4146449,2420233;4148046,2423027;4143254,2439794;4141657,2441391;4140859,2441391;4138863,2438597;4143654,2421829;4146449,2420233;4126488,2418637;4128883,2420633;4131279,2438198;4129283,2440594;4126887,2438598;4124492,2421032;4126488,2418637;3198062,2376870;3217172,2391091;3211583,2394684;3177253,2386700;3170068,2420633;3164490,2424226;3163689,2423028;3174457,2380313;3198062,2376870;4445448,2352769;4448243,2354365;4465807,2365144;4469001,2366741;4467803,2369535;4467404,2369535;4454630,2368337;4425887,2400674;4382773,2403867;4375987,2415045;4375588,2415444;4372793,2414646;4373193,2411452;4375189,2390693;4375588,2387499;4378781,2387898;4383173,2399476;4383572,2399476;4423891,2396681;4450239,2366341;4450239,2365942;4443852,2355563;4445448,2352769;5368794,2349176;5373584,2352769;5377177,2377120;5401529,2373527;5406319,2377120;5402727,2381911;5378374,2385503;5381967,2409855;5378374,2414646;5373584,2411053;5369991,2386701;5345640,2390294;5340850,2386701;5344442,2381911;5368794,2378318;5365201,2353967;5368794,2349176;6597329,2341691;6606711,2342789;6613896,2354765;6617489,2359555;6623477,2359555;6623876,2359555;6624276,2359156;6637449,2358757;6644635,2370333;6644635,2370733;6648227,2375523;6654615,2375523;6655014,2375523;6668986,2374725;6676171,2386702;6679764,2391492;6682958,2392290;6687349,2392690;6690942,2396682;6685353,2400674;6679365,2400274;6674574,2398678;6667389,2386702;6664195,2381910;6657409,2382309;6643836,2382709;6636651,2371132;6633058,2365942;6627070,2365942;6626671,2365942;6613098,2366341;6605912,2354365;6602718,2349575;6595931,2349974;6582359,2350373;6579963,2348777;6578367,2343587;6583556,2341990;6585951,2343587;6592339,2343587;6592738,2343587;6597329,2341691;6614095,2309755;6623477,2310853;6630662,2322829;6634255,2327619;6640243,2327619;6640642,2327619;6641041,2327220;6654215,2326821;6661400,2338397;6661400,2338797;6664993,2343587;6671380,2343587;6671780,2343587;6685751,2342789;6692937,2354766;6696530,2359556;6699723,2360354;6704115,2360754;6707707,2364746;6702119,2368738;6696131,2368338;6691340,2366742;6684155,2354766;6680961,2349974;6674175,2350373;6660602,2350773;6653416,2339196;6649824,2334006;6643836,2334006;6643437,2334006;6629864,2334405;6622678,2322429;6619484,2317639;6612697,2318038;6599125,2318437;6596729,2316841;6595133,2311651;6600322,2310054;6602717,2311651;6609105,2311651;6609504,2311651;6614095,2309755;1222401,2308458;1224796,2310454;1227191,2328020;1225195,2330415;1222800,2328419;1220404,2310853;1222401,2308458;1210823,2307659;1212021,2310453;1207231,2327220;1205634,2328817;1204835,2328817;1203239,2326023;1208029,2309255;1210823,2307659;1233177,2305263;1235971,2306062;1244754,2321232;1243955,2324027;1243157,2324426;1241161,2323228;1232379,2308058;1233177,2305263;1200845,2302869;1201643,2305663;1190865,2319636;1189267,2320435;1187670,2320036;1187272,2317241;1198050,2303268;1200845,2302869;1244752,2297280;1259124,2308059;1259524,2310854;1257927,2311652;1256330,2311253;1242358,2300474;1241959,2297679;1244752,2297280;1190466,2293287;1193260,2294086;1192462,2296880;1177290,2305664;1176492,2306063;1174496,2304865;1175294,2302071;1249543,2286103;1266308,2290894;1267506,2293688;1265910,2295285;1265111,2295285;1248345,2290494;1246748,2287699;1249543,2286103;1187672,2281711;1190068,2283707;1188072,2286102;1170505,2288498;1168110,2286502;1170106,2284106;1266710,2271332;1269104,2273328;1267109,2275723;1249544,2278119;1247149,2276123;1249145,2273727;1172100,2264546;1188868,2269337;1190465,2272131;1188868,2273728;1188070,2273728;1171302,2268937;1169305,2266142;1172100,2264546;1259924,2254167;1262717,2254965;1261919,2257759;1246749,2266543;1245951,2266942;1243955,2265744;1244752,2262950;1181682,2248578;1195656,2259357;1196056,2262152;1194458,2262950;1192862,2262551;1179287,2251772;1178888,2248977;1181682,2248578;6975621,2243538;6994732,2257759;6989143,2261352;6954812,2253368;6947626,2287301;6942037,2290894;6941238,2289696;6952018,2246981;6975621,2243538;1249943,2239795;1250343,2242589;1239564,2256562;1237967,2257361;1236371,2256962;1236371,2254167;1247149,2240194;1249943,2239795;1193658,2235803;1196453,2236602;1205236,2251772;1204437,2254567;1203639,2254966;1201643,2253768;1192861,2238598;1193658,2235803;1231980,2230614;1233576,2233408;1228786,2250175;1227189,2251772;1226391,2251772;1224395,2248978;1229185,2232210;1231980,2230614;1212022,2229017;1214418,2231013;1216813,2248578;1214817,2250974;1212422,2248978;1210026,2231412;1212022,2229017;5015903,2227420;5018298,2229416;5020694,2246982;5018698,2249377;5016302,2247381;5013907,2229815;5015903,2227420;5004725,2226622;5005923,2229416;5001132,2246183;4999535,2247780;4998736,2247780;4997140,2244986;5001931,2228218;5004725,2226622;5026681,2223827;5029475,2224626;5038259,2239796;5037460,2242591;5036662,2242990;5034666,2241792;5025882,2226622;5026681,2223827;4994746,2221831;4995544,2224625;4984765,2238598;4983168,2239397;4981571,2238998;4981172,2236203;4991952,2222230;4994746,2221831;5038257,2215843;5052629,2226622;5053029,2229417;5051432,2230215;5049835,2229816;5035862,2219037;5035463,2216242;5038257,2215843;4984366,2212251;4987161,2213049;4986362,2215843;4971192,2224627;4970393,2225026;4968397,2223828;4969196,2221034;2470665,2211851;2475455,2215444;2479048,2239795;2503399,2236202;2508190,2239795;2504596,2244586;2480246,2248178;2483838,2272530;2480246,2277321;2475455,2273728;2471863,2249376;2447506,2252969;2442716,2249376;2446308,2244586;2470665,2240993;2467072,2216642;2470665,2211851;5043048,2205065;5059815,2209856;5061013,2212650;5059416,2214247;5058618,2214247;5041851,2209456;5040254,2206661;5043048,2205065;256773,2204416;275885,2218637;270296,2222230;235965,2214246;228779,2248179;223190,2251772;222392,2250574;233170,2207859;256773,2204416;3699146,2204366;3708527,2205464;3715712,2217440;3719305,2222230;3725293,2222230;3725692,2222230;3726091,2221831;3739265,2221432;3746451,2233008;3746451,2233408;3750044,2238198;3756432,2238198;3756831,2238198;3770803,2237400;3777988,2249377;3781581,2254167;3784775,2254965;3789166,2255365;3792759,2259357;3787170,2263349;3781182,2262949;3776391,2261353;3769206,2249377;3766012,2244585;3759226,2244984;3745652,2245384;3738467,2233807;3734874,2228617;3728886,2228617;3728487,2228617;3714914,2229017;3707728,2217041;3704535,2212250;3697748,2212649;3684175,2213049;3681780,2211452;3680218,2206262;3685373,2204665;3687768,2206262;3694155,2206262;3694555,2206262;3699146,2204366;4981173,2200275;4983569,2202271;4981573,2204666;4964007,2207062;4961612,2205066;4963608,2202670;5060215,2190295;5062610,2192291;5060614,2194686;5043048,2197082;5040653,2195086;5042649,2192690;4965603,2183109;4982371,2187900;4983968,2190694;4982371,2192291;4981572,2192291;4964805,2187500;4962809,2184705;4965603,2183109;5053429,2172729;5056223,2173528;5055425,2176322;5040254,2185106;5039456,2185505;5037460,2184307;5038258,2181513;3715912,2172431;3725292,2173529;3732478,2185505;3736071,2190295;3742059,2190295;3742458,2190295;3742857,2189896;3756031,2189497;3763216,2201073;3763216,2201473;3766810,2206263;3773197,2206263;3773597,2206263;3787569,2205465;3794754,2217442;3798347,2222232;3801541,2223030;3805932,2223430;3809524,2227422;3803936,2231414;3797948,2231014;3793157,2229418;3785972,2217442;3782778,2212650;3775992,2213049;3762418,2213449;3755232,2201872;3751640,2196682;3745652,2196682;3745252,2196682;3731680,2197082;3724494,2185106;3721300,2180315;3714514,2180714;3700941,2181114;3698546,2179517;3696949,2174327;3702139,2172730;3704534,2174327;3710921,2174327;3711321,2174327;3715912,2172431;4975184,2167540;4989157,2178319;4989557,2181114;4987960,2181912;4986363,2181513;4972789,2170734;4972390,2167939;4975184,2167540;1531371,2163149;1534163,2164745;1551727,2175524;1554920,2177121;1553727,2179915;1553325,2179915;1540555,2178717;1511817,2211054;1468696,2214247;1461912,2225425;1461513,2225824;1458715,2225026;1459115,2221832;1461111,2201073;1461513,2197879;1464705,2198278;1469095,2209856;1469497,2209856;1509821,2207061;1536161,2176721;1536161,2176322;1529778,2165943;1531371,2163149;5043449,2158359;5043848,2161154;5033068,2175126;5031472,2175925;5029875,2175526;5029875,2172731;5040654,2158758;5043449,2158359;4987160,2154765;4989954,2155564;4998738,2170734;4997939,2173529;4997141,2173928;4995145,2172730;4986361,2157560;4987160,2154765;5025884,2149577;5027481,2152371;5022689,2169138;5021092,2170735;5020294,2170735;5018298,2167941;5023089,2151174;5025884,2149577;5005923,2147980;5008318,2149976;5010714,2167542;5008718,2169937;5006322,2167941;5003927,2150375;5005923,2147980;4050290,2122980;4069403,2137201;4063814,2140794;4029482,2132810;4022296,2166743;4016707,2170336;4015909,2169138;4026687,2126423;4050290,2122980;5324884,2081713;5327678,2083310;5345243,2094088;5348436,2095685;5347239,2098479;5346840,2098479;5334065,2097281;5305322,2129617;5262208,2132811;5255422,2143989;5255023,2144388;5252228,2143589;5252627,2140396;5254623,2119636;5255023,2116443;5258216,2116842;5262607,2128420;5263007,2128420;5303326,2125624;5329674,2095285;5329674,2094886;5323287,2084507;5324884,2081713;6248230,2078519;6253020,2082112;6256613,2106463;6280964,2102870;6285755,2106463;6282162,2111253;6257811,2114846;6261404,2139198;6257811,2143988;6253020,2140396;6249428,2116044;6225076,2119636;6220285,2116044;6223878,2111253;6248230,2107660;6244637,2083309;6248230,2078519;2101821,2037801;2104215,2039797;2106611,2057363;2104613,2059758;2102220,2057762;2099824,2040196;2101821,2037801;2090241,2037003;2091442,2039797;2086651,2056564;2085053,2058161;2084255,2058161;2082658,2055367;2087448,2038599;2090241,2037003;2112599,2034207;2115393,2035006;2124177,2050176;2123379,2052971;2122581,2053370;2120584,2052172;2111801,2037002;2112599,2034207;2080263,2032212;2081062,2035006;2070282,2048979;2068685,2049778;2067089,2049379;2066690,2046584;2077469,2032611;2080263,2032212;757511,2031913;766905,2033011;774090,2044986;777681,2049777;783669,2049777;784068,2049777;784466,2049378;797640,2048978;804827,2060555;804827,2060954;808421,2065745;814806,2065745;815207,2065745;829179,2064946;836367,2076923;839959,2081714;843151,2082512;847543,2082911;851136,2086903;845546,2091295;839560,2090895;834771,2089299;827579,2077323;824384,2072531;817600,2072930;804028,2073330;796843,2061753;793248,2056563;787262,2056563;786862,2056563;773292,2056962;766107,2044986;762900,2040196;756113,2040595;742540,2040995;740145,2039398;738548,2034208;743738,2032611;746133,2033809;752520,2033809;752920,2033809;757511,2031913;2124175,2026224;2138547,2037003;2138947,2039798;2137350,2040596;2135754,2040197;2121779,2029418;2121380,2026623;2124175,2026224;2069884,2022632;2072678,2023430;2071882,2026224;2056709,2035008;2055912,2035407;2053915,2034209;2054713,2031415;2128967,2015446;2145734,2020237;2146931,2023031;2145333,2024628;2144537,2024628;2127767,2019837;2126171,2017042;2128967,2015446;2067091,2010655;2069486,2012651;2067489,2015046;2049924,2017442;2047529,2015446;2049525,2013050;2146133,2000675;2148528,2002671;2146532,2005066;2128967,2007462;2126570,2005466;2128566,2003070;774289,1999578;783669,2000676;790853,2012652;794446,2017442;800435,2017442;800834,2017442;801233,2017043;814407,2016644;821590,2028220;821590,2028620;825181,2033410;831577,2033410;831973,2033410;845946,2032612;853131,2044589;856724,2049379;859917,2050177;864309,2050577;867903,2054569;862312,2058561;856325,2058161;851533,2056565;844348,2044589;841156,2039797;834370,2040196;820792,2040596;813609,2029019;810017,2023829;804028,2023829;803629,2023829;790055,2024228;782870,2012252;779677,2007462;772892,2007861;759307,2008260;756911,2006664;755315,2001474;760504,1999877;762899,2001474;769299,2001474;769699,2001474;774289,1999578;2051520,1993490;2068288,1998281;2069884,2001075;2068288,2002672;2067489,2002672;2050722,1997881;2048725,1995086;2051520,1993490;2139347,1983110;2142141,1983909;2141342,1986703;2126171,1995487;2125372,1995886;2123377,1994688;2124176,1991894;2061101,1977921;2075074,1988700;2075474,1991495;2073876,1992293;2072280,1991894;2058705,1981115;2058305,1978320;2061101,1977921;2129367,1968739;2129767,1971534;2118985,1985506;2117388,1986305;2115792,1985906;2115792,1983111;2126572,1969138;2129367,1968739;2073078,1965146;2075871,1965945;2084654,1981115;2083857,1983910;2083058,1984309;2081062,1983111;2072277,1967941;2073078,1965146;2111401,1959957;2112998,1962751;2108209,1979518;2106611,1981115;2105814,1981115;2103817,1978321;2108606,1961554;2111401,1959957;2091441,1958360;2093836,1960356;2096232,1977922;2094235,1980317;2091839,1978321;2089444,1960755;2091441,1958360;5895338,1956764;5897733,1958760;5900128,1976325;5898132,1978721;5895737,1976725;5893341,1959159;5895338,1956764;5883761,1955566;5884960,1958360;5880169,1975127;5878572,1976724;5877774,1976724;5876176,1973930;5880967,1957162;5883761,1955566;5906116,1953170;5908911,1953969;5917694,1969139;5916895,1971934;5916097,1972333;5914101,1971135;5905317,1955965;5906116,1953170;5874181,1950775;5874979,1953570;5864201,1967542;5862603,1968341;5861006,1967942;5860607,1965147;5871386,1951174;5874181,1950775;4551035,1950476;4560417,1951574;4567602,1963550;4571195,1968340;4577183,1968340;4577582,1968340;4577981,1967941;4591155,1967542;4598341,1979118;4598341,1979518;4601933,1984308;4608321,1984308;4608720,1984308;4622693,1983510;4629878,1995487;4633471,2000277;4636665,2001075;4641056,2001475;4644649,2005467;4639060,2009459;4633072,2009059;4628282,2007463;4621096,1995487;4617902,1990695;4611115,1991094;4597542,1991494;4590357,1979917;4586764,1974727;4580776,1974727;4580377,1974727;4566804,1975126;4559618,1963150;4556425,1958360;4549638,1958759;4536065,1959158;4533670,1957562;4532073,1952372;4537263,1950775;4539658,1952372;4546045,1952372;4546445,1952372;4551035,1950476;5917693,1945187;5932065,1955966;5932464,1958761;5930867,1959559;5929270,1959160;5915297,1948381;5914898,1945586;5917693,1945187;3350098,1941195;3354877,1944788;3358474,1969139;3382826,1965546;3387621,1969139;3384025,1973929;3359670,1977522;3363265,2001874;3359670,2006665;3354877,2003072;3351294,1978720;3326950,1982312;3322159,1978720;3325752,1973929;3350098,1970336;3346504,1945985;3350098,1941195;5863802,1941194;5866596,1941993;5865798,1944787;5850627,1953571;5849829,1953970;5847833,1952772;5848631,1949978;5922483,1934009;5939250,1938800;5940448,1941594;5938851,1943191;5938053,1943191;5921285,1938400;5919689,1935606;5922483,1934009;1135823,1933759;1154936,1947980;1149347,1951573;1115013,1943589;1107827,1977522;1102238,1981115;1101440,1979917;1112218,1937202;1135823,1933759;5860608,1929618;5863003,1931614;5861007,1934009;5843441,1936405;5841046,1934409;5843042,1932013;5939650,1919239;5942045,1921235;5940049,1923630;5922483,1926026;5920088,1924030;5922084,1921634;4568201,1918540;4577583,1919638;4584768,1931614;4588361,1936404;4594349,1936404;4594748,1936404;4595147,1936005;4608321,1935606;4615506,1947182;4615506,1947582;4619099,1952372;4625486,1952372;4625886,1952372;4639858,1951574;4647044,1963551;4650637,1968341;4653830,1969139;4658222,1969539;4661814,1973531;4656226,1977523;4650238,1977123;4645447,1975527;4638262,1963551;4635068,1958759;4628281,1959158;4614708,1959558;4607522,1947981;4603930,1942791;4597942,1942791;4597543,1942791;4583970,1943190;4576784,1931214;4573591,1926424;4566804,1926823;4553232,1927222;4550836,1925626;4549240,1920436;4554429,1918839;4556824,1920436;4563212,1920436;4563611,1920436;4568201,1918540;5845038,1912453;5861806,1917244;5863402,1920038;5861806,1921635;5861007,1921635;5844240,1916844;5842244,1914049;5845038,1912453;5932863,1902073;5935658,1902872;5934859,1905666;5919689,1914450;5918890,1914849;5916894,1913651;5917693,1910857;5854619,1896484;5868592,1907263;5868991,1910058;5867395,1910856;5865798,1910457;5852224,1899678;5851825,1896883;5854619,1896484;2410793,1892094;2413595,1893691;2431157,1904469;2434352,1906066;2433155,1908860;2432755,1908860;2419975,1907662;2391241,1939998;2348126,1943192;2341343,1954370;2340943,1954769;2338153,1953970;2338550,1950777;2340546,1930017;2340943,1926824;2344134,1927223;2348525,1938801;2348924,1938801;2389247,1936005;2415586,1905666;2415586,1905267;2409199,1894888;2410793,1892094;5922883,1887702;5923282,1890496;5912504,1904469;5910906,1905268;5909309,1904869;5909309,1902074;5920089,1888101;5922883,1887702;5866595,1883710;5869390,1884508;5878173,1899679;5877374,1902473;5876576,1902872;5874580,1901675;5865797,1886504;5866595,1883710;5904919,1878521;5906517,1881315;5901725,1898082;5900128,1899679;5899330,1899679;5897333,1896885;5902124,1880117;5904919,1878521;5885358,1876924;5887753,1878920;5890148,1896485;5888152,1898881;5885757,1896885;5883361,1879319;5885358,1876924;4929726,1852323;4948838,1866544;4943249,1870137;4908917,1862153;4901732,1896086;4896143,1899679;4895344,1898481;4906123,1855766;4929726,1852323;6204318,1811056;6207113,1812652;6224677,1823431;6227871,1825028;6226673,1827822;6226274,1827822;6213500,1826624;6184758,1858961;6141643,1862154;6134857,1873332;6134458,1873731;6131663,1872933;6132063,1869739;6134059,1848980;6134458,1845786;6137651,1846185;6142043,1857763;6142442,1857763;6182762,1854968;6209109,1824628;6209109,1824229;6202722,1813850;6204318,1811056;7127266,1807463;7132056,1811056;7135649,1835407;7160000,1831814;7164790,1835407;7161198,1840197;7136846,1843790;7140439,1868142;7136846,1872932;7132056,1869340;7128463,1844988;7104111,1848580;7099321,1844988;7102913,1840197;7127266,1836604;7123673,1812253;7127266,1807463;408416,1768741;413206,1772334;416799,1796685;441150,1793092;445941,1796685;442348,1801475;417997,1805068;421589,1829420;417997,1834211;413206,1830618;409613,1806266;385262,1809859;380472,1806266;384065,1801475;408416,1797883;404823,1773531;408416,1768741;2981256,1767144;2983649,1769140;2986050,1786705;2984049,1789101;2981654,1787105;2979262,1769539;2981256,1767144;2969688,1766346;2970884,1769140;2966096,1785907;2964500,1787504;2963701,1787504;2962107,1784710;2966895,1767943;2969688,1766346;2992039,1763551;2994833,1764350;3003618,1779520;3002819,1782315;3002018,1782714;3000025,1781516;2991237,1766346;2992039,1763551;2959714,1761156;2960511,1763950;2949732,1777923;2948134,1778722;2946533,1778323;2946138,1775528;2956919,1761555;2959714,1761156;1636960,1760857;1646342,1761955;1653528,1773931;1657120,1778721;1663110,1778721;1663509,1778721;1663909,1778322;1677087,1777923;1684270,1789499;1684270,1789899;1687864,1794689;1694252,1794689;1694652,1794689;1708625,1793891;1715809,1805868;1719401,1810658;1722594,1811456;1726985,1811856;1730580,1815848;1724990,1820239;1719003,1819840;1714212,1818243;1707029,1806267;1703834,1801475;1697047,1801875;1683473,1802274;1676286,1790697;1672694,1785507;1666705,1785507;1666305,1785507;1652730,1785907;1645544,1773931;1642350,1769140;1635563,1769539;1621992,1769939;1619595,1768342;1617997,1763152;1623189,1761555;1625584,1762753;1631968,1762753;1632370,1762753;1636960,1760857;3003618,1755567;3017994,1766346;3018395,1769141;3016795,1769939;3015190,1769540;3001221,1758761;3000820,1755966;3003618,1755567;2949331,1751575;2952125,1752374;2951328,1755168;2936153,1763952;2935355,1764351;2933361,1763153;2934159,1760359;3008392,1744390;3025172,1749181;3026365,1751975;3024773,1753572;3023973,1753572;3007200,1748781;3005611,1745986;3008392,1744390;2946138,1739999;2948530,1741995;2946533,1744390;2928968,1746786;2926571,1744790;2928568,1742394;3025568,1729619;3027968,1731615;3025972,1734010;3008392,1736406;3006009,1734410;3007995,1732014;1653727,1728921;1663110,1730019;1670298,1741995;1673892,1746785;1679879,1746785;1680279,1746785;1680677,1746386;1693854,1745987;1701039,1757563;1701039,1757963;1704633,1762753;1711018,1762753;1711418,1762753;1725389,1761955;1732574,1773932;1736166,1778722;1739361,1779520;1743751,1779920;1747345,1783912;1741756,1787904;1735766,1787504;1730977,1785908;1723792,1773932;1720598,1769140;1713813,1769539;1700241,1769939;1693055,1758362;1689462,1753172;1683473,1753172;1683074,1753172;1669499,1753571;1662310,1741595;1659117,1736805;1652329,1737204;1638756,1737603;1636362,1736007;1634764,1730817;1639955,1729220;1642350,1730817;1648736,1730817;1649137,1730817;1653727,1728921;2930564,1722833;2947336,1727624;2948932,1730418;2947336,1732015;2946533,1732015;2929764,1727224;2927767,1724429;2930564,1722833;3018794,1712454;3021588,1713252;3020791,1716046;3005611,1724830;3004815,1725229;3002819,1724031;3003618,1721237;2940146,1706865;2954120,1717644;2954522,1720439;2952925,1721237;2951328,1720838;2937748,1710059;2937351,1707264;2940146,1706865;3008789,1698083;3009187,1700877;2998428,1714850;2996834,1715649;2995237,1715250;2995237,1712455;3006009,1698482;3008789,1698083;2952527,1694091;2955321,1694889;2964104,1710060;2963304,1712854;2962508,1713253;2960511,1712056;2951723,1696885;2952527,1694091;2990843,1689301;2992437,1692095;2987644,1708862;2986050,1710459;2985247,1710459;2983252,1707665;2988040,1690897;2990843,1689301;4201936,1687304;4206726,1690897;4210319,1715248;4234671,1711655;4239462,1715248;4235869,1720038;4211517,1723631;4215110,1747983;4211517,1752774;4206726,1749181;4203134,1724829;4178782,1728421;4173992,1724829;4177585,1720038;4201936,1716445;4198343,1692094;4201936,1687304;2970884,1687304;2973277,1689300;2975671,1706866;2973675,1709261;2971284,1707265;2968887,1689699;2970884,1687304;6774773,1685708;6777168,1687704;6779563,1705270;6777567,1707665;6775172,1705669;6772776,1688103;6774773,1685708;6763196,1684909;6764395,1687703;6759604,1704470;6758007,1706067;6757208,1706067;6755611,1703273;6760402,1686505;6763196,1684909;6785551,1682115;6788346,1682913;6797129,1698084;6796330,1700878;6795532,1701277;6793536,1700080;6784752,1684909;6785551,1682115;6753616,1680119;6754414,1682913;6743636,1696886;6742038,1697685;6740441,1697286;6740042,1694491;6750821,1680518;6753616,1680119;5430471,1679819;5439853,1680917;5447038,1692893;5450631,1697683;5456619,1697683;5457018,1697683;5457417,1697284;5470591,1696885;5477776,1708461;5477776,1708861;5481369,1713651;5487756,1713651;5488156,1713651;5502127,1712853;5509313,1724829;5512906,1729620;5516099,1730418;5520491,1730817;5524083,1734809;5518495,1738801;5512507,1738402;5507716,1736805;5500531,1724829;5497337,1720038;5490551,1720437;5476978,1720836;5469792,1709260;5466200,1704070;5460212,1704070;5459813,1704070;5446240,1704469;5439054,1692493;5435860,1687703;5429073,1688102;5415501,1688501;5413105,1686905;5411509,1681715;5416698,1680118;5419093,1681715;5425481,1681715;5425880,1681715;5430471,1679819;6797127,1674131;6811499,1684910;6811899,1687705;6810302,1688503;6808705,1688104;6794732,1677325;6794333,1674530;6797127,1674131;6743236,1670538;6746031,1671336;6745232,1674130;6730062,1682914;6729263,1683313;6727267,1682115;6728066,1679321;6801918,1663353;6818685,1668144;6819883,1670938;6818286,1672535;6817488,1672535;6800721,1667744;6799124,1664949;6801918,1663353;2015242,1662704;2034355,1676925;2028766,1680518;1994433,1672534;1987248,1706467;1981658,1710060;1980860,1708862;1991639,1666147;2015242,1662704;6740043,1658562;6742438,1660558;6740442,1662953;6722876,1665349;6720481,1663353;6722477,1660957;6819085,1648582;6821480,1650578;6819484,1652973;6801918,1655369;6799523,1653373;6801519,1650977;5447636,1647484;5457018,1648582;5464203,1660558;5467796,1665348;5473784,1665348;5474183,1665348;5474583,1664949;5487756,1664550;5494942,1676126;5494942,1676526;5498534,1681316;5504922,1681316;5505321,1681316;5519293,1680518;5526478,1692494;5530071,1697285;5533265,1698083;5537656,1698482;5541249,1702474;5535660,1706466;5529672,1706067;5524881,1704470;5517696,1692494;5514502,1687703;5507716,1688102;5494143,1688501;5486958,1676925;5483365,1671735;5477377,1671735;5476978,1671735;5463405,1672134;5456219,1660158;5453025,1655368;5446238,1655767;5432666,1656166;5430270,1654570;5428674,1649380;5433863,1647783;5436258,1649380;5442646,1649380;5443045,1649380;5447636,1647484;55929,1646586;58324,1648582;60719,1666148;58723,1668543;56328,1666547;53932,1648981;55929,1646586;44352,1645788;45550,1648582;40759,1665349;39162,1666946;38363,1666946;36767,1664152;41557,1647384;44352,1645788;66307,1642994;69101,1643792;77885,1658963;77086,1661757;76288,1662156;74291,1660959;65509,1645788;66307,1642994;6724473,1641397;6741241,1646188;6742838,1648982;6741241,1650579;6740442,1650579;6723675,1645788;6721679,1642993;6724473,1641397;34372,1640997;35170,1643791;24391,1657764;22794,1658563;21197,1658164;20798,1655369;31577,1641396;34372,1640997;77883,1635009;92256,1645788;92655,1648583;91058,1649381;89461,1648982;75488,1638203;75089,1635408;77883,1635009;23992,1631417;26787,1632215;25988,1635009;10818,1643793;10020,1644192;8024,1642994;8822,1640200;6812298,1631018;6815093,1631816;6814294,1634610;6799124,1643394;6798325,1643793;6796329,1642595;6797128,1639801;6734055,1625828;6748028,1636607;6748427,1639402;6746830,1640200;6745233,1639801;6731659,1629022;6731260,1626227;6734055,1625828;82673,1624231;99440,1629022;100638,1631816;99041,1633413;98243,1633413;81475,1628622;79879,1625827;82673,1624231;3290238,1621437;3293034,1623033;3310601,1633812;3313790,1635409;3312594,1638203;3312196,1638203;3299428,1637005;3270684,1669342;3227579,1672535;3220784,1683713;3220381,1684112;3217590,1683313;3217988,1680120;3219987,1659361;3220381,1656167;3223575,1656566;3227980,1668144;3228376,1668144;3268688,1665349;3295030,1635009;3295030,1634610;3288642,1624231;3290238,1621437;20800,1619840;23196,1621836;21199,1624231;3634,1626627;1239,1624631;3235,1622235;6802319,1616646;6802718,1619440;6791939,1633413;6790342,1634212;6788745,1633813;6788745,1631018;6799524,1617045;6802319,1616646;6746030,1613054;6748825,1613852;6757608,1629023;6756809,1631817;6756011,1632216;6754015,1631019;6745231,1615848;6746030,1613054;100240,1609461;102635,1611457;100639,1613852;83073,1616248;80678,1614252;82674,1611856;6784354,1607864;6785952,1610658;6781160,1627425;6779563,1629022;6778765,1629022;6776768,1626228;6781559,1609460;6784354,1607864;6764394,1606267;6766789,1608263;6769184,1625829;6767188,1628224;6764793,1626228;6762397,1608662;6764394,1606267;5229,1602275;21997,1607066;23593,1609860;21997,1611457;21198,1611457;4431,1606666;2435,1603871;5229,1602275;93452,1591895;96247,1592694;95448,1595488;80279,1604272;79480,1604671;77483,1603473;78283,1600679;14811,1586706;28783,1597485;29183,1600280;27586,1601078;25989,1600679;12416,1589900;12017,1587105;14811,1586706;5809161,1581666;5828273,1595887;5822684,1599480;5788353,1591496;5781166,1625429;5775577,1629022;5774779,1627824;5785558,1585109;5809161,1581666;83474,1577924;83873,1580718;73094,1594691;71497,1595490;69900,1595091;69900,1592296;80678,1578323;83474,1577924;26786,1573931;29580,1574730;38364,1589900;37565,1592695;36767,1593094;34771,1591896;25988,1576726;26786,1573931;65509,1568743;67105,1571537;62315,1588304;60718,1589901;59920,1589901;57923,1587107;62714,1570339;65509,1568743;45550,1567146;47945,1569142;50341,1586708;48344,1589103;45949,1587107;43554,1569541;45550,1567146;7083754,1540399;7086548,1541995;7104113,1552774;7107306,1554371;7106109,1557165;7105709,1557165;7092935,1555967;7064193,1588304;7021078,1591497;7014292,1602675;7013893,1603074;7011098,1602275;7011498,1599082;7013494,1578323;7013893,1575129;7017086,1575528;7021478,1587106;7021877,1587106;7062197,1584311;7088544,1553971;7088544,1553572;7082157,1543193;7083754,1540399;3833077,1513254;3835473,1515250;3837868,1532815;3835872,1535210;3833476,1533214;3831081,1515649;3833077,1513254;3821900,1512455;3823098,1515249;3818308,1532016;3816710,1533613;3815912,1533613;3814315,1530819;3819106,1514051;3821900,1512455;3843855,1509661;3846649,1510459;3855433,1525630;3854634,1528424;3853836,1528823;3851840,1527626;3843056,1512455;3843855,1509661;3811920,1507266;3812718,1510060;3801939,1524033;3800342,1524832;3798745,1524433;3798346,1521638;3809125,1507665;3811920,1507266;3855431,1501677;3869804,1512456;3870203,1515251;3868606,1516049;3867009,1515650;3853036,1504871;3852637,1502076;3855431,1501677;364505,1501278;367300,1502874;384865,1513653;388058,1515250;386861,1518044;386461,1518044;373687,1516846;344945,1549183;301831,1552376;295045,1563554;294646,1563953;291851,1563154;292250,1559961;294246,1539202;294646,1536008;297839,1536407;302230,1547985;302630,1547985;342949,1545191;369296,1514850;369296,1514451;362909,1504072;364505,1501278;3801541,1497685;3804335,1498483;3803536,1501277;3788366,1510061;3787568,1510460;3785572,1509262;3786370,1506468;1287865,1497685;1292655,1501278;1296247,1525629;1320600,1522036;1325389,1525629;1321798,1530419;1297445,1534012;1301038,1558364;1297445,1563155;1292655,1559562;1289063,1535210;1264712,1538802;1259922,1535210;1263515,1530419;1287865,1526826;1284273,1502475;1287865,1497685;3860222,1490500;3876989,1495291;3878187,1498085;3876590,1499682;3875792,1499682;3859024,1494892;3857428,1492096;3860222,1490500;2516396,1490200;2525776,1491298;2532962,1503274;2536554,1508064;2542542,1508064;2542941,1508064;2543340,1507665;2556514,1507266;2563699,1518842;2563699,1519242;2567291,1524032;2573678,1524032;2574078,1524032;2588051,1523234;2595236,1535210;2598827,1540001;2602024,1540799;2606414,1541198;2610005,1545190;2604421,1549582;2598428,1549182;2593639,1547586;2586453,1535610;2583261,1530819;2576473,1531218;2562900,1531618;2555714,1520040;2552122,1514850;2546135,1514850;2545735,1514850;2532164,1515250;2524978,1503274;2521784,1498483;2514999,1498882;2501427,1499282;2499031,1497685;2497435,1492495;2502625,1490898;2505020,1492096;2511406,1492096;2511807,1492096;2516396,1490200;3798348,1486108;3800743,1488104;3798747,1490500;3781181,1492895;3778786,1490899;3780782,1488503;3877388,1476128;3879784,1478124;3877788,1480521;3860222,1482916;3857827,1480920;3859823,1478524;3782777,1468943;3799545,1473734;3801141,1476528;3799545,1478125;3798746,1478125;3781979,1473335;3779983,1470539;3782777,1468943;3870602,1458564;3873397,1459362;3872598,1462156;3857428,1470940;3856629,1471339;3854633,1470141;3855432,1467347;2533161,1457865;2542541,1458963;2549727,1470939;2553319,1475729;2559308,1475729;2559706,1475729;2560105,1475330;2573280,1474931;2580466,1486507;2580466,1486907;2584058,1491697;2590445,1491697;2590844,1491697;2604818,1490899;2612001,1502875;2615593,1507666;2618787,1508464;2623178,1508863;2626770,1512855;2621182,1516847;2615193,1516448;2610403,1514851;2603223,1502875;2600024,1498085;2593239,1498484;2579666,1498883;2572481,1487306;2568887,1482116;2562900,1482116;2562500,1482116;2548928,1482515;2541743,1470539;2538548,1465749;2531764,1466148;2518191,1466547;2515796,1464951;2514199,1459761;2519390,1458164;2521784,1459761;2528171,1459761;2528570,1459761;2533161,1457865;3792359,1452975;3806331,1463754;3806731,1466549;3805134,1467347;3803537,1466948;3789963,1456169;3789564,1453374;3792359,1452975;3860622,1444192;3861021,1446986;3850242,1460959;3848645,1461758;3847048,1461359;3847048,1458564;3857828,1444591;3860622,1444192;3804334,1440200;3807128,1440999;3815912,1456169;3815113,1458964;3814315,1459363;3812319,1458165;3803535,1442995;3804334,1440200;3843058,1435410;3844655,1438204;3839864,1454971;3838266,1456568;3837468,1456568;3835472,1453774;3840263,1437006;3843058,1435410;3823097,1433813;3825493,1435809;3827888,1453375;3825892,1455770;3823496,1453774;3821101,1436208;3823097,1433813;5081371,1416647;5086161,1420240;5089754,1444591;5114106,1440998;5118896,1444591;5115304,1449381;5090951,1452974;5094544,1477326;5090951,1482117;5086161,1478524;5082568,1454172;5058217,1457764;5053427,1454172;5057019,1449381;5081371,1445789;5077778,1421437;5081371,1416647;6309906,1408763;6319288,1409861;6326473,1421837;6330066,1426627;6336054,1426627;6336453,1426627;6336853,1426228;6350026,1425829;6357212,1437405;6357212,1437805;6360804,1442595;6367192,1442595;6367591,1442595;6381563,1441797;6388748,1453774;6392341,1458564;6395535,1459362;6399926,1459762;6403519,1463754;6397930,1467746;6391942,1467346;6387151,1465750;6379966,1453774;6376772,1448983;6369986,1449382;6356413,1449782;6349228,1438204;6345635,1433014;6339647,1433014;6339248,1433014;6325675,1433413;6318489,1421437;6315295,1416647;6308508,1417046;6294936,1417445;6292540,1415849;6290944,1410659;6296133,1409062;6298528,1410659;6304916,1410659;6305315,1410659;6309906,1408763;2894685,1392047;2913800,1406268;2908206,1409861;2873878,1401877;2866690,1435810;2861100,1439403;2860302,1438205;2871083,1395490;2894685,1392047;6327071,1376828;6336452,1377926;6343638,1389902;6347231,1394692;6353219,1394692;6353618,1394692;6354017,1394293;6367191,1393894;6374376,1405470;6374376,1405870;6377969,1410660;6384356,1410660;6384756,1410660;6398728,1409862;6405913,1421839;6409506,1426629;6412700,1427427;6417091,1427827;6420684,1431819;6415095,1435811;6409107,1435411;6404316,1433815;6397131,1421839;6393937,1417048;6387151,1417447;6373578,1417847;6366392,1406269;6362800,1401079;6356812,1401079;6356412,1401079;6342840,1401478;6335654,1389502;6332459,1384712;6325673,1385111;6312100,1385510;6309705,1383914;6308108,1378724;6313298,1377127;6315693,1378724;6322080,1378724;6322479,1378724;6327071,1376828;934974,1375930;937365,1377926;939760,1395491;937765,1397886;935372,1395890;932977,1378325;934974,1375930;923797,1375131;924996,1377925;920202,1394692;918605,1396289;917806,1396289;916210,1393495;921000,1376727;923797,1375131;945750,1372336;948544,1373135;957328,1388305;956528,1391100;955731,1391499;953735,1390301;944951,1375131;945750,1372336;913817,1369941;914614,1372735;903833,1386708;902239,1387507;900641,1387108;900243,1384313;911021,1370340;913817,1369941;4142057,1367546;4144852,1369142;4162416,1379921;4165610,1381518;4164412,1384312;4164013,1384312;4151239,1383114;4122496,1415451;4079382,1418644;4072596,1429822;4072197,1430221;4069402,1429422;4069802,1426229;4071798,1405470;4072197,1402276;4075390,1402675;4079782,1414253;4080181,1414253;4120500,1411459;4146848,1381118;4146848,1380719;4140461,1370340;4142057,1367546;957326,1364352;971700,1375131;972097,1377926;970500,1378724;968905,1378325;954932,1367546;954532,1364751;957326,1364352;903435,1360360;906230,1361159;905431,1363953;890262,1372737;889465,1373136;887467,1371938;888266,1369144;962116,1353175;978883,1357966;980081,1360760;978483,1362357;977685,1362357;960918,1357567;959321,1354771;962116,1353175;900244,1348784;902639,1350780;900643,1353176;883078,1355571;880682,1353575;882678,1351179;979683,1338804;982079,1340800;980081,1343196;962516,1345591;960121,1343595;962117,1341199;884672,1331618;901440,1336409;903037,1339203;901440,1340800;900642,1340800;883875,1336010;881879,1333214;884672,1331618;972496,1321239;975291,1322037;974493,1324831;959321,1333615;958523,1334014;956527,1332816;957327,1330022;894255,1315650;908227,1326429;908627,1329224;907029,1330022;905431,1329623;891859,1318844;891460,1316049;894255,1315650;6688596,1310610;6707707,1324831;6702119,1328424;6667788,1320440;6660601,1354373;6655012,1357966;6654214,1356768;6664993,1314053;6688596,1310610;962516,1306868;962916,1309662;952138,1323635;950541,1324434;948944,1324035;948944,1321240;959722,1307267;962516,1306868;906230,1302876;909024,1303674;917809,1318845;917010,1321639;916212,1322038;914215,1320841;905431,1305670;906230,1302876;944953,1298086;946548,1300880;941755,1317647;940156,1319244;939359,1319244;937364,1316450;942154,1299682;944953,1298086;924997,1296489;927391,1298485;929785,1316051;927791,1318446;925396,1316450;923000,1298884;924997,1296489;4712512,1242198;4714907,1244194;4717303,1261760;4715307,1264155;4712911,1262159;4710516,1244593;4712512,1242198;4700935,1241400;4702133,1244194;4697342,1260961;4695745,1262558;4694947,1262558;4693350,1259764;4698141,1242996;4700935,1241400;4723290,1239004;4726084,1239802;4734868,1254973;4734069,1257767;4733271,1258166;4731275,1256969;4722491,1241798;4723290,1239004;4691355,1236609;4692153,1239403;4681374,1253376;4679777,1254175;4678180,1253776;4677781,1250981;4688561,1237008;4691355,1236609;4734866,1231020;4749238,1241799;4749638,1244594;4748041,1245392;4746444,1244993;4732471,1234214;4732072,1231419;4734866,1231020;1243956,1230222;1246751,1231818;1264315,1242597;1267508,1244194;1266312,1246988;1265911,1246988;1253138,1245790;1224397,1278127;1181284,1281320;1174498,1292498;1174099,1292897;1171303,1292098;1171702,1288905;1173698,1268146;1174099,1264952;1177292,1265351;1181682,1276929;1182083,1276929;1222401,1274135;1248747,1243794;1248747,1243395;1242360,1233016;1243956,1230222;4680975,1227028;4683770,1227826;4682971,1230620;4667801,1239404;4667002,1239803;4665006,1238605;4665805,1235811;2167290,1227028;2172080,1230621;2175670,1254972;2200026,1251379;2204815,1254972;2201223,1259762;2176870,1263355;2180461,1287707;2176870,1292498;2172080,1288905;2168486,1264553;2144136,1268145;2139345,1264553;2142938,1259762;2167290,1256170;2163698,1231818;2167290,1227028;4739657,1219843;4756424,1224634;4757622,1227428;4756025,1229025;4755227,1229025;4738460,1224235;4736863,1221439;4739657,1219843;3395425,1219144;3404821,1220242;3412013,1232218;3415601,1237008;3421586,1237008;3421985,1237008;3422385,1236609;3435549,1236210;3442729,1247786;3442729,1248186;3446319,1252976;3452703,1252976;3453101,1252976;3467066,1252178;3474244,1264155;3477837,1268945;3481028,1269743;3485420,1270143;3489010,1274135;3483421,1278526;3477439,1278127;3472649,1276530;3465470,1264554;3462278,1259763;3455496,1260163;3441932,1260562;3434752,1248984;3431161,1243794;3425176,1243794;3424778,1243794;3411212,1244194;3404029,1232218;3400824,1227427;3394027,1227826;3380446,1228226;3378047,1226629;3376451,1221439;3381643,1219842;3384036,1221040;3390432,1221040;3390833,1221040;3395425,1219144;4677782,1215451;4680178,1217447;4678182,1219843;4660616,1222238;4658221,1220242;4660217,1217846;4756824,1205072;4759219,1207068;4757223,1209464;4739657,1211859;4737262,1209863;4739258,1207467;4662212,1198286;4678980,1203077;4680577,1205871;4678980,1207468;4678181,1207468;4661414,1202678;4659418,1199882;4662212,1198286;4750038,1187907;4752832,1188705;4752034,1191499;4736863,1200283;4736065,1200682;4734069,1199484;4734867,1196690;3412610,1187208;3421982,1188306;3429165,1200282;3432755,1205072;3438740,1205072;3439139,1205072;3439537,1204673;3452703,1204274;3459883,1215850;3459883,1216250;3463474,1221040;3469857,1221040;3470256,1221040;3484218,1220242;3491403,1232219;3494996,1237009;3498187,1237807;3502574,1238207;3506178,1242199;3500578,1246191;3494595,1245791;3489811,1244195;3482620,1232219;3479431,1227428;3472649,1227827;3459086,1228227;3451904,1216649;3448316,1211459;3442331,1211459;3441932,1211459;3428368,1211858;3421185,1199882;3417994,1195092;3411212,1195491;3397620,1195890;3395222,1194294;3393624,1189104;3398819,1187507;3401218,1189104;3407615,1189104;3408022,1189104;3412610,1187208;4671793,1182318;4685766,1193097;4686166,1195892;4684569,1196690;4682972,1196291;4669398,1185512;4668999,1182717;4671793,1182318;4740058,1173535;4740457,1176329;4729677,1190302;4728081,1191101;4726484,1190702;4726484,1187907;4737263,1173934;4740058,1173535;4683769,1169544;4686563,1170342;4695347,1185513;4694548,1188307;4693750,1188706;4691754,1187509;4682970,1172338;4683769,1169544;4722094,1164354;4723690,1167148;4718899,1183915;4717302,1185512;4716504,1185512;4714508,1182718;4719299,1165950;4722094,1164354;4702532,1162757;4704927,1164753;4707323,1182319;4705327,1184714;4702931,1182718;4700536,1165152;4702532,1162757;5960807,1145592;5965597,1149185;5969190,1173536;5993541,1169943;5998332,1173536;5994739,1178326;5970388,1181919;5973981,1206271;5970388,1211062;5965597,1207469;5962005,1183117;5937653,1186709;5932862,1183117;5936455,1178326;5960807,1174733;5957214,1150382;5960807,1145592;3746899,1138156;3766012,1152377;3760423,1155970;3726091,1147986;3718905,1181919;3713316,1185512;3712518,1184314;3723296,1141599;3746899,1138156;7189341,1138107;7198722,1139205;7205908,1151181;7209501,1155971;7215489,1155971;7215888,1155971;7216287,1155572;7229461,1155173;7236646,1166749;7236646,1167149;7240239,1171939;7246626,1171939;7247026,1171939;7260998,1171141;7268183,1183117;7271776,1187908;7274970,1188706;7279361,1189105;7282954,1193097;7277365,1197089;7271377,1196690;7266586,1195093;7259401,1183117;7256207,1178327;7249421,1178726;7235848,1179125;7228662,1167548;7225070,1162358;7219082,1162358;7218682,1162358;7205110,1162757;7197924,1150781;7194729,1145991;7187943,1146390;7174370,1146789;7171975,1145193;7170378,1140003;7175568,1138406;7177963,1140003;7184350,1140003;7184749,1140003;7189341,1138107;7206107,1105772;7215489,1106870;7222674,1118846;7226267,1123636;7232255,1123636;7232654,1123636;7233054,1123237;7246227,1122838;7253413,1134414;7253413,1134814;7257005,1139604;7263393,1139604;7263792,1139604;7277764,1138806;7284949,1150782;7288542,1155573;7291736,1156371;7296127,1156770;7299720,1160762;7294131,1164754;7288143,1164355;7283352,1162758;7276167,1150782;7272973,1145992;7266187,1146391;7252614,1146790;7245429,1135213;7241836,1130023;7235848,1130023;7235449,1130023;7221876,1130422;7214690,1118446;7211496,1113656;7204709,1114055;7191137,1114454;7188741,1112858;7187145,1107668;7192334,1106071;7194729,1107668;7201117,1107668;7201516,1107668;7206107,1105772;1814391,1104873;1816786,1106869;1819181,1124435;1817185,1126830;1814790,1124834;1812394,1107268;1814391,1104873;1802837,1104075;1804034,1106869;1799244,1123636;1797647,1125233;1796848,1125233;1795252,1122439;1800042,1105671;1802837,1104075;1825169,1101680;1827963,1102478;1836747,1117649;1835948,1120443;1835149,1120842;1833154,1119645;1824370,1104474;1825169,1101680;1793257,1099284;1794056,1102078;1783277,1116051;1781680,1116850;1780083,1116451;1779685,1113656;1790462,1099683;1793257,1099284;470092,1098985;479473,1100083;486658,1112059;490251,1116849;496239,1116849;496638,1116849;497037,1116450;510211,1116051;517396,1127627;517396,1128027;520989,1132817;527376,1132817;527776,1132817;541749,1132019;548933,1143995;552526,1148786;555721,1149584;560111,1149983;563704,1153975;558115,1158367;552128,1157967;547336,1156371;540151,1144395;536957,1139604;530171,1140003;516598,1140403;509413,1128825;505820,1123635;499832,1123635;499433,1123635;485860,1124035;478674,1112059;475481,1107268;468694,1107667;455121,1108067;452726,1106470;451130,1101280;456319,1099683;458714,1100881;465101,1100881;465501,1100881;470092,1098985;5021493,1096890;5024287,1098486;5041852,1109265;5045045,1110862;5043848,1113656;5043449,1113656;5030674,1112458;5001931,1144794;4958817,1147988;4952031,1159166;4951632,1159565;4948837,1158766;4949236,1155573;4951232,1134813;4951632,1131620;4954825,1132019;4959216,1143597;4959616,1143597;4999935,1140802;5026283,1110462;5026283,1110063;5019896,1099684;5021493,1096890;1836745,1093696;1851117,1104475;1851517,1107270;1849920,1108068;1848323,1107669;1834350,1096890;1833951,1094095;1836745,1093696;1782878,1089704;1785673,1090502;1784874,1093296;1769706,1102080;1768906,1102479;1766910,1101281;1767710,1098487;1841536,1082518;1858303,1087309;1859501,1090103;1857904,1091700;1857106,1091700;1840339,1086910;1838742,1084114;1841536,1082518;1779685,1078127;1782080,1080123;1780084,1082519;1762520,1084914;1760125,1082918;1762121,1080522;1858703,1067748;1861099,1069744;1859102,1072140;1841536,1074535;1839141,1072539;1841136,1070143;487258,1067049;496639,1068147;503824,1080123;507417,1084913;513405,1084913;513804,1084913;514203,1084514;527377,1084115;534563,1095691;534563,1096091;538155,1100881;544542,1100881;544942,1100881;558914,1100083;566099,1112059;569693,1116850;572886,1117648;577277,1118047;580870,1122039;575281,1126031;569293,1125632;564502,1124035;557317,1112059;554123,1107269;547337,1107668;533764,1108067;526579,1096490;522986,1091300;516998,1091300;516599,1091300;503026,1091699;495840,1079723;492647,1074933;485860,1075332;472287,1075731;469892,1074135;468295,1068945;473485,1067348;475880,1068945;482267,1068945;482667,1068945;487258,1067049;1764117,1060962;1780884,1065753;1782480,1068547;1780884,1070144;1780084,1070144;1763318,1065354;1761322,1062558;1764117,1060962;1851916,1050583;1854711,1051381;1853912,1054175;1838742,1062959;1837943,1063358;1835947,1062160;1836745,1059366;1773697,1044993;1787669,1055772;1788068,1058567;1786471,1059365;1784874,1058966;1771302,1048187;1770903,1045392;1773697,1044993;1841936,1036211;1842336,1039005;1831556,1052978;1829959,1053777;1828363,1053378;1828363,1050583;1839142,1036610;1841936,1036211;1785672,1032220;1788466,1033018;1797249,1048189;1796450,1050983;1795653,1051382;1793656,1050185;1784873,1035014;1785672,1032220;1824371,1027030;1825967,1029824;1821177,1046591;1819579,1048188;1818781,1048188;1816785,1045394;1821576,1028626;1824371,1027030;1804434,1025433;1806830,1027429;1809225,1044995;1807229,1047390;1804833,1045394;1802438,1027828;1804434,1025433;848796,1000832;867908,1015053;862319,1018646;827980,1010662;820797,1044595;815211,1048188;814413,1046990;825186,1004275;848796,1000832;5591947,971541;5594342,973537;5596737,991103;5594741,993498;5592346,991502;5589950,973936;5591947,971541;5580370,970743;5581569,973537;5576778,990304;5575181,991901;5574383,991901;5572785,989107;5577576,972339;5580370,970743;5602725,967948;5605520,968746;5614303,983917;5613504,986711;5612706,987110;5610710,985913;5601926,970742;5602725,967948;4247644,965653;4257026,966751;4264211,978727;4267804,983517;4273792,983517;4274191,983517;4274590,983118;4287764,982719;4294950,994295;4294950,994695;4298542,999485;4304930,999485;4305329,999485;4319302,998687;4326487,1010664;4330080,1015454;4333274,1016252;4337665,1016652;4341258,1020644;4335669,1025035;4329681,1024636;4324891,1023039;4317705,1011063;4314511,1006272;4307724,1006672;4294151,1007071;4286966,995493;4283373,990303;4277385,990303;4276986,990303;4263413,990703;4256227,978727;4253034,973936;4246247,974335;4232674,974735;4230279,973138;4228682,967948;4233872,966351;4236267,967549;4242654,967549;4243054,967549;4247644,965653;5570790,965553;5571588,968347;5560810,982320;5559212,983119;5557615,982720;5557216,979925;5567995,965952;5570790,965553;5614302,959964;5628674,970743;5629073,973538;5627476,974336;5625879,973937;5611906,963158;5611507,960363;5614302,959964;2123377,959565;2126171,961161;2143738,971940;2146931,973537;2145734,976331;2145333,976331;2132559,975133;2103817,1007470;2060702,1010663;2053915,1021841;2053517,1022240;2050721,1021441;2051120,1018248;2053117,997489;2053517,994295;2056709,994694;2061101,1006272;2061500,1006272;2101821,1003478;2128168,973137;2128168,972738;2121781,962359;2123377,959565;5560411,956372;5563205,957170;5562407,959964;5547236,968748;5546438,969147;5544442,967949;5545240,965155;3046325,955972;3051113,959565;3054712,983916;3079067,980323;3083855,983916;3080265,988707;3055905,992299;3059500,1016651;3055905,1021442;3051113,1017849;3047523,993497;3023178,997090;3018392,993497;3021984,988707;3046325,985114;3042735,960763;3046325,955972;5619092,948787;5635859,953578;5637057,956372;5635460,957969;5634662,957969;5617894,953179;5616298,950383;5619092,948787;5557217,944396;5559612,946392;5557616,948788;5540050,951183;5537655,949187;5539651,946791;5636259,934416;5638654,936412;5636658,938808;5619092,941203;5616697,939207;5618693,936811;4264809,933318;4274191,934416;4281376,946392;4284969,951182;4290957,951182;4291356,951182;4291755,950783;4304929,950384;4312114,961960;4312114,962360;4315707,967150;4322094,967150;4322494,967150;4336466,966352;4343652,978328;4347245,983119;4350438,983917;4354830,984316;4358422,988308;4352834,992300;4346846,991901;4342055,990304;4334870,978328;4331676,973538;4324889,973937;4311316,974336;4304130,962759;4300538,957569;4294550,957569;4294151,957569;4280578,957968;4273392,945992;4270199,941202;4263412,941601;4249840,942000;4247444,940404;4245848,935214;4251037,933617;4253432,935214;4259820,935214;4260219,935214;4264809,933318;5541647,927230;5558415,932021;5560011,934815;5558415,936412;5557616,936412;5540849,931622;5538853,928826;5541647,927230;5629472,916851;5632267,917649;5631468,920443;5616298,929227;5615499,929626;5613503,928428;5614302,925634;5551228,911262;5565201,922041;5565600,924836;5564004,925634;5562407,925235;5548833,914456;5548434,911661;5551228,911262;5619492,902479;5619891,905273;5609113,919246;5607515,920045;5605918,919646;5605918,916851;5616698,902878;5619492,902479;5563204,898488;5565999,899286;5574782,914457;5573983,917251;5573185,917650;5571189,916453;5562406,901282;5563204,898488;5601528,893697;5603126,896491;5598334,913258;5596737,914855;5595939,914855;5593942,912061;5598733,895293;5601528,893697;5581568,892100;5583963,894096;5586358,911662;5584362,914057;5581967,912061;5579571,894495;5581568,892100;6840242,874935;6845032,878528;6848625,902879;6872976,899286;6877767,902879;6874174,907669;6849823,911262;6853415,935614;6849823,940405;6845032,936812;6841439,912460;6817087,916052;6812297,912460;6815890,907669;6840242,904076;6836649,879725;6840242,874935;4626335,867101;4645447,881322;4639858,884915;4605526,876931;4598341,910864;4592752,914457;4591953,913259;4602732,870544;4626335,867101;120997,835813;125787,839406;129380,863757;153731,860164;158522,863757;154929,868547;130578,872140;134170,896492;130578,901283;125787,897690;122194,873338;97843,876930;93053,873338;96646,868547;120997,864955;117404,840603;120997,835813;2693845,834217;2696236,836213;2698633,853779;2696640,856174;2694243,854178;2691847,836612;2693845,834217;2682265,833418;2683459,836212;2678671,852979;2677074,854576;2676273,854576;2674676,851782;2679471,835014;2682265,833418;2704622,830624;2707411,831422;2716192,846593;2715393,849387;2714594,849786;2712600,848589;2703821,833418;2704622,830624;1349539,828328;1358921,829426;1366105,841402;1369698,846192;1375685,846192;1376084,846192;1376483,845793;1389657,845394;1396844,856970;1396844,857370;1400435,862160;1406822,862160;1407223,862160;1421195,861362;1428380,873338;1431974,878129;1435172,878927;1439563,879326;1443153,883318;1437567,887710;1431575,887310;1426785,885714;1419599,873738;1416405,868947;1409617,869346;1396046,869746;1388858,858168;1385267,852978;1379278,852978;1378878,852978;1365307,853378;1358123,841402;1354929,836611;1348140,837010;1334571,837410;1332174,835813;1330578,830623;1335767,829027;1338161,830224;1344549,830224;1344948,830224;1349539,828328;2672682,828228;2673480,831022;2662701,844995;2661103,845794;2659506,845395;2659108,842600;2669886,828627;2672682,828228;5900927,825834;5903722,827430;5921286,838209;5924480,839806;5923282,842600;5922883,842600;5910109,841402;5881367,873739;5838252,876932;5831466,888110;5831067,888509;5828272,887710;5828672,884517;5830668,863758;5831067,860564;5834260,860963;5838652,872541;5839051,872541;5879371,869747;5905718,839406;5905718,839007;5899331,828628;5900927,825834;2716190,822640;2730553,833419;2730954,836214;2729356,837012;2727759,836613;2713793,825834;2713397,823039;2716190,822640;2662300,819047;2665097,819845;2664298,822639;2649129,831423;2648331,831822;2646334,830624;2647132,827830;2720976,811462;2737743,816253;2738942,819047;2737346,820644;2736545,820644;2719780,815854;2718184,813058;2720976,811462;2659109,807071;2661503,809067;2659507,811463;2641942,813858;2639548,811862;2641542,809466;2738143,797092;2740536,799088;2738543,801484;2720976,803879;2718583,801883;2720579,799487;1366703,795993;1376084,797091;1383269,809067;1386862,813857;1392851,813857;1393249,813857;1393648,813458;1406822,813059;1414008,824635;1414008,825035;1417601,829825;1423990,829825;1424389,829825;1438362,829027;1445547,841004;1449138,845794;1452331,846592;1456721,846992;1460318,850984;1454724,854976;1448739,854576;1443951,852980;1436767,841004;1433574,836213;1426785,836612;1413210,837012;1406023,825434;1402430,820244;1396443,820244;1396045,820244;1382472,820643;1375284,808667;1372092,803877;1365306,804276;1351733,804675;1349339,803079;1347740,797889;1352931,796292;1355327,797889;1361714,797889;1362115,797889;1366703,795993;2643538,789906;2660306,794697;2661903,797491;2660306,799088;2659507,799088;2642741,794298;2640746,791502;2643538,789906;2731352,779526;2734148,780325;2733351,783119;2718184,791903;2717385,792302;2715389,791104;2716190,788310;2653120,774337;2667093,785116;2667491,787911;2665894,788709;2664298,788310;2650725,777531;2650326,774736;2653120,774337;2721376,765155;2721777,767949;2711001,781922;2709405,782721;2707812,782322;2707812,779527;2718583,765554;2721376,765155;2665097,761562;2667889,762361;2676674,777531;2675875,780326;2675076,780725;2673081,779527;2664297,764357;2665097,761562;2703422,756373;2705018,759167;2700231,775934;2698633,777531;2697836,777531;2695841,774737;2700631,757969;2703422,756373;2683459,754776;2685857,756772;2688254,774338;2686255,776733;2683860,774737;2681465,757171;2683459,754776;1728240,729776;1747352,743997;1741763,747590;1707434,739606;1700247,773539;1694658,777132;1693861,775934;1704639,733219;1728240,729776;3898545,702082;3903335,705675;3906928,730026;3931280,726433;3936071,730026;3932478,734816;3908126,738409;3911719,762761;3908126,767551;3903335,763959;3899743,739607;3875391,743199;3870601,739607;3874194,734816;3898545,731223;3894952,706872;3898545,702082;6471382,700885;6473777,702881;6476172,720446;6474176,722841;6471781,720845;6469385,703280;6471382,700885;6459805,699687;6461004,702481;6456213,719248;6454616,720845;6453817,720845;6452220,718051;6457011,701283;6459805,699687;6482160,697292;6484955,698090;6493738,713260;6492939,716055;6492141,716454;6490145,715256;6481361,700086;6482160,697292;6449826,694896;6450624,697690;6439846,711663;6438248,712462;6436651,712063;6436252,709268;6447032,695295;6449826,694896;5127079,694597;5136461,695695;5143646,707671;5147239,712461;5153227,712461;5153626,712461;5154025,712062;5167199,711663;5174384,723239;5174384,723639;5177977,728429;5184364,728429;5184764,728429;5198736,727631;5205922,739608;5209515,744398;5212708,745196;5217100,745595;5220692,749587;5215104,753979;5209116,753579;5204325,751983;5197140,740007;5193946,735216;5187159,735616;5173586,736015;5166400,724437;5162808,719247;5156820,719247;5156421,719247;5142848,719647;5135662,707671;5132469,702880;5125682,703279;5112110,703679;5109714,702082;5108118,696892;5113307,695295;5115702,696493;5122090,696493;5122489,696493;5127079,694597;6493736,689307;6508108,700086;6508508,702881;6506911,703679;6505314,703280;6491341,692501;6490942,689706;6493736,689307;3002819,688509;3005611,690105;3023178,700884;3026365,702481;3025172,705275;3024773,705275;3011989,704077;2983252,736414;2940146,739607;2933361,750785;2932961,751184;2930163,750385;2930564,747192;2932561,726433;2932961,723239;2936153,723638;2940545,735216;2940944,735216;2981256,732422;3007597,702081;3007597,701682;3001221,691303;3002819,688509;6439446,685316;6442241,686114;6441442,688908;6426272,697692;6425473,698091;6423477,696893;6424276,694099;6498527,678130;6515294,682921;6516492,685715;6514895,687312;6514097,687312;6497330,682522;6495733,679726;6498527,678130;6436652,673739;6439047,675735;6437051,678131;6419485,680526;6417090,678530;6419086,676134;6515693,663360;6518088,665356;6516092,667752;6498526,670147;6496131,668151;6498127,665755;5143845,662661;5153227,663759;5160412,675735;5164005,680525;5169993,680525;5170392,680525;5170791,680126;5183965,679727;5191151,691303;5191151,691703;5194743,696493;5201131,696493;5201530,696493;5215503,695695;5222688,707672;5226281,712462;5229475,713260;5233866,713659;5237459,717651;5231870,721643;5225882,721244;5221092,719647;5213906,707672;5210712,702881;5203925,703280;5190352,703680;5183167,692102;5179574,686912;5173586,686912;5173187,686912;5159614,687311;5152428,675335;5149235,670545;5142448,670944;5128875,671343;5126480,669747;5124883,664557;5130073,662960;5132468,664557;5138855,664557;5139255,664557;5143845,662661;6421082,656573;6437850,661364;6439447,664158;6437850,665755;6437051,665755;6420284,660965;6418288,658169;6421082,656573;6508907,646194;6511702,646992;6510903,649786;6495733,658570;6494934,658969;6492938,657771;6493737,654977;6430663,640605;6444636,651384;6445035,654179;6443438,654977;6441841,654578;6428267,643799;6427868,641004;6430663,640605;6498927,631823;6499326,634617;6488547,648590;6486950,649389;6485353,648990;6485353,646195;6496132,632222;6498927,631823;6442639,627831;6445434,628629;6454217,643800;6453418,646594;6452620,646993;6450624,645796;6441840,630625;6442639,627831;6480963,622641;6482561,625435;6477769,642202;6476172,643799;6475374,643799;6473377,641005;6478168,624237;6480963,622641;6461003,621045;6463398,623041;6465793,640607;6463797,643002;6461402,641006;6459006,623440;6461003,621045;5505770,596444;5524882,610665;5519293,614258;5484962,606274;5477775,640207;5472186,643800;5471388,642602;5482167,599887;5505770,596444;3546090,580326;3548496,582322;3550888,599888;3548891,602283;3546496,600287;3544095,582721;3546090,580326;3534521,579528;3535715,582322;3530928,599089;3529324,600686;3528526,600686;3526924,597892;3531726,581124;3534521,579528;3556478,576734;3559277,577532;3568046,592703;3567259,595497;3566450,595896;3564451,594699;3555679,579528;3556478,576734;3524532,574737;3525332,577531;3514543,591504;3512953,592303;3511357,591904;3510956,589109;3521747,575136;3524532,574737;3568046,568749;3582432,579528;3582830,582323;3581236,583121;3579637,582722;3565653,571943;3565257,569148;3568046,568749;77485,568350;80280,569946;97845,580725;101038,582322;99841,585116;99441,585116;86667,583918;57925,616254;14811,619448;8025,630626;7626,631025;4831,630226;5230,627033;7226,606274;7626,603080;10819,603479;15210,615057;15610,615057;55929,612262;82276,581922;82276,581523;75889,571144;77485,568350;3514159,565157;3516950,565955;3516143,568749;3500970,577533;3500173,577932;3498181,576734;3498973,573940;1000443,564758;1005233,568351;1008826,592702;1033176,589109;1037967,592702;1034374,597492;1010022,601085;1013613,625437;1010022,630227;1005233,626635;1001640,602282;977286,605875;972497,602282;976089,597492;1000443,593899;996852,569548;1000443,564758;3572841,557971;3589614,562762;3590811,565556;3589216,567153;3588419,567153;3571642,562363;3570047,559567;3572841,557971;2228968,557273;2238348,558371;2245535,570347;2249130,575137;2255115,575137;2255514,575137;2255912,574738;2269075,574339;2276256,585915;2276256,586315;2279855,591105;2286248,591105;2286650,591105;2300616,590307;2307805,602283;2311387,607074;2314577,607872;2318966,608271;2322547,612263;2316974,616655;2310991,616255;2306212,614659;2299018,602683;2295826,597892;2289046,598291;2275459,598691;2268278,587113;2264688,581923;2258705,581923;2258307,581923;2244738,582323;2237551,570347;2234355,565556;2227570,565955;2213995,566355;2211600,564758;2210003,559568;2215194,557971;2217588,559169;2223976,559169;2224376,559169;2228968,557273;6780363,555177;6783157,556773;6800722,567552;6803915,569149;6802718,571943;6802318,571943;6789544,570745;6760802,603082;6717687,606275;6710901,617453;6710502,617852;6707707,617053;6708107,613860;6710103,593101;6710502,589907;6713695,590306;6718087,601884;6718486,601884;6758806,599090;6785153,568749;6785153,568350;6778766,557971;6780363,555177;3510963,553181;3513356,555177;3511368,557573;3493787,559968;3491394,557972;3493389,555576;3590412,543201;3592809,545197;3590814,547593;3573243,549988;3570845,547992;3572841,545596;3495387,536015;3512163,540806;3513756,543600;3512163,545197;3511357,545197;3494584,540407;3492588,537611;3495387,536015;3583626,525636;3586422,526434;3585625,529228;3570443,538012;3569641,538411;3567649,537213;3568446,534419;2246134,525337;2255514,526435;2262694,538411;2266284,543201;2272267,543201;2272668,543201;2273066,542802;2286248,542403;2293435,553979;2293435,554379;2297026,559169;2303416,559169;2303819,559169;2317777,558371;2324945,570347;2328548,575138;2331748,575936;2336153,576335;2339748,580327;2334151,584319;2328146,583920;2323344,582323;2316177,570347;2312980,565557;2306208,565956;2292633,566355;2285450,554778;2281855,549588;2275860,549588;2275459,549588;2261895,549987;2254714,538011;2251523,533221;2244736,533620;2231162,534019;2228766,532423;2227170,527233;2232358,525636;2234755,527233;2241143,527233;2241542,527233;2246134,525337;3504963,520446;3518949,531225;3519352,534020;3517751,534818;3516143,534419;3502574,523640;3502169,520845;3504963,520446;3573643,511265;3574045,514059;3563265,528032;3561672,528831;3560070,528432;3560070,525637;3570845,511664;3573643,511265;3516950,507672;3519743,508470;3528529,523640;3527725,526435;3526929,526834;3524940,525636;3516143,510466;3516950,507672;3555679,502483;3557279,505277;3552480,522044;3550888,523641;3550086,523641;3548094,520847;3552880,504079;3555679,502483;3535715,500886;3538108,502882;3540500,520448;3538504,522843;3536110,520847;3533726,503281;3535715,500886;2607659,459119;2626770,473340;2621182,476933;2586851,468949;2579666,502882;2574078,506475;2573279,505277;2584058,462562;2607659,459119;647939,443002;650335,444998;652730,462564;650733,464959;648338,462963;645943,445397;647939,443002;636361,442204;637560,444998;632769,461765;631172,463362;630372,463362;628777,460568;633567,443800;636361,442204;658318,439409;661112,440207;669896,455378;669096,458172;668298,458571;666302,457374;657520,442203;658318,439409;626383,437413;627181,440207;616402,454180;614805,454979;613208,454580;612809,451785;623587,437812;626383,437413;3854634,434619;3857429,436215;3874994,446994;3878187,448591;3876990,451385;3876590,451385;3863816,450187;3835073,482523;3791959,485717;3785173,496895;3784774,497294;3781979,496495;3782379,493302;3784375,472543;3784774,469349;3787967,469748;3792359,481326;3792758,481326;3833077,478531;3859425,448191;3859425,447792;3853038,437413;3854634,434619;4777980,431425;4782770,435018;4786363,459369;4810715,455776;4815505,459369;4811913,464159;4787560,467752;4791153,492104;4787560,496895;4782770,493302;4779177,468950;4754826,472542;4750036,468950;4753628,464159;4777980,460566;4774387,436215;4777980,431425;670293,431425;684666,442204;685064,444999;683467,445797;681871,445398;667898,434619;667499,431824;670293,431425;7350817,429828;7353212,431824;7355607,449390;7353611,451785;7351216,449789;7348820,432223;7350817,429828;7339240,429030;7340439,431824;7335648,448591;7334051,450188;7333253,450188;7331655,447394;7336446,430626;7339240,429030;616002,427833;618798,428631;617998,431425;602829,440209;602031,440608;600035,439410;600833,436616;7329261,424239;7330059,427033;7319281,441006;7317683,441805;7316086,441406;7315687,438611;7326466,424638;7329261,424239;6006515,423940;6015897,425038;6023082,437014;6026675,441804;6032663,441804;6033062,441804;6033462,441405;6046635,441006;6053821,452582;6053821,452982;6057413,457772;6063801,457772;6064200,457772;6078172,456974;6085357,468950;6088950,473741;6092144,474539;6096535,474938;6100128,478930;6094539,483322;6088551,482922;6083760,481326;6076575,469350;6073381,464559;6066595,464958;6053022,465358;6045837,453780;6042244,448590;6036256,448590;6035857,448590;6022284,448990;6015098,437014;6011904,432223;6005117,432622;5991545,433022;5989149,431425;5987553,426235;5992742,424638;5995137,425836;6001525,425836;6001924,425836;6006515,423940;675083,420647;691850,425438;693048,428232;691451,429829;690653,429829;673885,425039;672289,422243;675083,420647;612810,415856;615205,417852;613209,420248;595643,422643;593248,420647;595244,418251;7318882,414659;7321676,415457;7320878,418251;7305707,427035;7304909,427434;7302913,426236;7303711,423442;692251,405876;694646,407872;692649,410268;675084,412663;672689,410667;674685,408271;7316087,402683;7318482,404679;7316486,407075;7298920,409470;7296525,407474;7298521,405078;597240,398691;614008,403482;615603,406276;614008,407873;613208,407873;596441,403083;594446,400287;597240,398691;6023281,391605;6032663,392703;6039848,404679;6043441,409469;6049429,409469;6049828,409469;6050227,409070;6063401,408671;6070586,420247;6070586,420647;6074179,425437;6080566,425437;6080966,425437;6094937,424639;6102123,436615;6105716,441406;6108909,442204;6113301,442603;6116893,446595;6111305,450587;6105317,450188;6100526,448591;6093341,436615;6090147,431825;6083361,432224;6069788,432623;6062602,421046;6059010,415856;6053022,415856;6052623,415856;6039050,416255;6031864,404279;6028670,399489;6021883,399888;6008311,400287;6005915,398691;6004319,393501;6009508,391904;6011903,393501;6018291,393501;6018690,393501;6023281,391605;685463,388312;688257,389110;687459,391904;672289,400688;671490,401087;669494,399889;670293,397095;7300517,385517;7317285,390308;7318882,393102;7317285,394699;7316486,394699;7299719,389909;7297723,387113;7300517,385517;606821,383122;620794,393901;621194,396696;619597,397494;618000,397095;604426,386316;604027,383521;606821,383122;675483,373940;675882,376734;665104,390707;663507,391506;661909,391107;661909,388312;672688,374339;675483,373940;618797,370348;621591,371146;630375,386317;629576,389111;628778,389510;626781,388313;617999,373142;618797,370348;7310097,369948;7324070,380727;7324469,383522;7322873,384320;7321276,383921;7307702,373142;7307303,370347;7310097,369948;657520,365158;659116,367952;654326,384719;652729,386316;651930,386316;649934,383522;654724,366754;657520,365158;637561,363561;639956,365557;642351,383123;640354,385518;637959,383522;635564,365956;637561,363561;7322074,357174;7324869,357972;7333652,373143;7332853,375937;7332055,376336;7330059,375139;7321275,359968;7322074,357174;7360397,351985;7361995,354779;7357204,371546;7355607,373143;7354809,373143;7352812,370349;7357603,353581;7360397,351985;7340438,350388;7342833,352384;7345228,369950;7343232,372345;7340837,370349;7338441,352783;7340438,350388;6385205,325787;6404316,340008;6398728,343601;6364397,335617;6357210,369550;6351621,373143;6350823,371945;6361602,329230;6385205,325787;4425488,309670;4427883,311666;4430279,329231;4428283,331626;4425887,329630;4423492,312065;4425488,309670;4413911,308871;4415109,311665;4410318,328432;4408721,330029;4407922,330029;4406326,327235;4411117,310467;4413911,308871;4435867,306077;4438661,306875;4447445,322045;4446646,324840;4445848,325239;4443852,324041;4435068,308871;4435867,306077;4403932,303681;4404730,306475;4393951,320448;4392354,321247;4390757,320848;4390358,318053;4401138,304080;4403932,303681;4447443,298093;4461815,308872;4462215,311667;4460618,312465;4459021,312066;4445048,301287;4444649,298492;4447443,298093;956929,297295;959722,298891;977288,309670;980481,311267;979286,314061;978884,314061;966109,312863;937366,345200;894255,348393;887468,359571;887069,359970;884274,359171;884674,355978;886669,335219;887069,332025;890263,332424;894654,344002;895054,344002;935372,341208;961720,310867;961720,310468;955332,300089;956929,297295;4393552,294101;4396347,294899;4395548,297693;4380378,306477;4379579,306876;4377583,305678;4378382,302884;1879860,294101;1884650,297694;1888244,322045;1912596,318452;1917387,322045;1913794,326835;1889442,330428;1893034,354780;1889442,359571;1884650,355978;1881057,331626;1856705,335218;1851915,331626;1855508,326835;1879860,323242;1876267,298891;1879860,294101;4452234,286915;4469001,291706;4470199,294500;4468602,296097;4467804,296097;4451037,291307;4449440,288511;4452234,286915;3108409,286616;3117786,287714;3124966,299690;3128557,304480;3134550,304480;3134950,304480;3135349,304081;3148536,303682;3155725,315258;3155725,315658;3159320,320448;3165700,320448;3166104,320448;3180062,319650;3187249,331627;3190846,336417;3194042,337215;3198431,337614;3202020,341606;3196435,345998;3190442,345598;3185653,344002;3178468,332026;3175265,327235;3168490,327635;3154926,328034;3147737,316456;3144140,311266;3138146,311266;3137749,311266;3124162,311666;3116988,299690;3113800,294899;3107016,295298;3093441,295698;3091043,294101;3089438,288911;3094643,287314;3097037,288512;3103424,288512;3103825,288512;3108409,286616;4390359,282524;4392755,284520;4390759,286916;4373193,289311;4370798,287315;4372794,284919;4469800,272145;4472195,274141;4470199,276537;4452633,278932;4450238,276936;4452234,274540;4374789,265359;4391557,270150;4393154,272944;4391557,274541;4390758,274541;4373991,269751;4371995,266955;4374789,265359;4463013,254980;4465807,255778;4465009,258572;4449838,267356;4449040,267755;4447044,266557;4447842,263763;3125164,254281;3134548,255379;3141742,267355;3145339,272145;3151333,272145;3151732,272145;3152130,271746;3165304,271347;3172481,282923;3172481,283323;3176067,288113;3182458,288113;3182860,288113;3196833,287315;3204014,299291;3207606,304082;3210802,304880;3215193,305279;3218788,309271;3213197,313263;3207209,312864;3202418,311267;3195238,299291;3192037,294501;3185253,294900;3171689,295299;3164508,283722;3160921,278532;3154926,278532;3154529,278532;3140943,278931;3133750,266955;3130553,262165;3123763,262564;3110204,262963;3107816,261367;3106217,256177;3111403,254580;3113793,256177;3120175,256177;3120574,256177;3125164,254281;4384370,249390;4398343,260169;4398743,262964;4397146,263762;4395549,263363;4381975,252584;4381576,249789;4384370,249390;4453033,240608;4453432,243402;4442653,257375;4441056,258174;4439459,257775;4439459,254980;4450238,241007;4453033,240608;4396346,236616;4399140,237414;4407924,252585;4407125,255379;4406327,255778;4404331,254581;4395547,239410;4396346,236616;4435070,231826;4436667,234620;4431875,251387;4430278,252984;4429480,252984;4427484,250190;4432275,233422;4435070,231826;4415109,229830;4417504,231826;4419900,249392;4417904,251787;4415508,249791;4413113,232225;4415109,229830;3459527,205229;3478627,219450;3473040,223043;3438730,215059;3431547,248992;3425963,252585;3425163,251387;3435936,208672;3459527,205229;1527394,172345;1529788,174341;1532183,191906;1530184,194301;1527793,192305;1525400,174740;1527394,172345;1515818,171547;1517018,174341;1512224,191108;1510628,192705;1509826,192705;1508228,189911;1513024,173143;1515818,171547;1537767,168753;1540560,169551;1549344,184722;1548545,187516;1547748,187915;1545752,186718;1536970,171547;1537767,168753;1505835,166357;1506633,169151;1495855,183124;1494258,183923;1492661,183524;1492261,180729;1503039,166756;1505835,166357;183072,166058;192454,167156;199638,179132;203231,183922;209220,183922;209619,183922;210018,183523;223192,183124;230378,194700;230378,195100;233969,199890;240356,199890;240756,199890;254729,199092;261913,211068;265507,215859;268701,216657;273092,217056;276684,221048;271095,225040;265108,224641;260316,223044;253132,211068;249938,206278;243151,206677;229578,207077;222394,195499;218800,190309;212812,190309;212413,190309;198841,190708;191655,178732;188462,173942;181675,174341;168102,174740;165707,173144;164110,167954;169300,166357;171694,167954;178082,167954;178482,167954;183072,166058;4734070,163962;4736864,165558;4754429,176337;4757622,177934;4756425,180728;4756026,180728;4743251,179530;4714508,211866;4671394,215060;4664608,226238;4664209,226637;4661414,225838;4661813,222645;4663809,201886;4664209,198692;4667402,199091;4671793,210669;4672193,210669;4712512,207875;4738860,177534;4738860,177135;4732473,166756;4734070,163962;5657416,160768;5662206,164361;5665799,188712;5690150,185119;5694941,188712;5691348,193502;5666997,197095;5670590,221447;5666997,226238;5662206,222645;5658614,198293;5634262,201885;5629471,198293;5633064,193502;5657416,189909;5653823,165558;5657416,160768;1549342,160768;1563713,171547;1564114,174342;1562514,175140;1560920,174741;1546951,163962;1546550,161167;1549342,160768;1495457,156777;1498249,157575;1497453,160369;1482280,169153;1481482,169552;1479485,168354;1480283,165560;6885950,152884;6895331,153982;6902517,165958;6906110,170748;6912098,170748;6912497,170748;6912896,170349;6926070,169950;6933255,181526;6933255,181926;6936848,186716;6943235,186716;6943635,186716;6957607,185918;6964792,197894;6968385,202685;6971579,203483;6975970,203882;6979563,207874;6973974,212266;6967986,211866;6963195,210270;6956010,198294;6952816,193503;6946030,193903;6932457,194302;6925271,182724;6921679,177534;6915691,177534;6915291,177534;6901719,177934;6894533,165958;6891338,161167;6884552,161566;6870979,161966;6868584,160369;6866987,155179;6872177,153582;6874572,154780;6880959,154780;6881358,154780;6885950,152884;1554134,149591;1570898,154382;1572099,157176;1570500,158773;1569702,158773;1552938,153983;1551339,151187;1554134,149591;1492262,145200;1494658,147196;1492662,149592;1475093,151987;1472698,149991;1474695,147595;1571703,134820;1574095,136816;1572099,139212;1554532,141607;1552136,139611;1554134,137215;199838,134122;209220,135220;216405,147196;219998,151986;225985,151986;226385,151986;226784,151587;239958,151188;247144,162764;247144,163164;250735,167954;257122,167954;257522,167954;271494,167156;278680,179132;282273,183923;285466,184721;289858,185120;293450,189112;287861,193104;281874,192705;277082,191108;269897,179132;266703,174342;259917,174741;246344,175141;239159,163563;235566,158373;229578,158373;229179,158373;215606,158772;208420,146796;205227,142006;198441,142405;184868,142804;182472,141208;180875,136018;186065,134421;188461,136018;194848,136018;195247,136018;199838,134122;1476691,128034;1493461,132825;1495058,135619;1493461,137216;1492661,137216;1475892,132426;1473895,129630;1476691,128034;6902716,120948;6912098,122046;6919283,134022;6922876,138812;6928864,138812;6929263,138812;6929662,138413;6942836,138014;6950021,149590;6950021,149990;6953614,154780;6960001,154780;6960401,154780;6974372,153982;6981558,165958;6985151,170749;6988344,171547;6992736,171946;6996328,175938;6990740,179930;6984752,179531;6979961,177934;6972776,165958;6969582,161168;6962796,161567;6949223,161967;6942037,150389;6938445,145199;6932457,145199;6932058,145199;6918485,145598;6911299,133622;6908105,128832;6901318,129231;6887746,129630;6885350,128034;6883754,122844;6888943,121247;6891338,122844;6897726,122844;6898125,122844;6902716,120948;1564910,117655;1567703,118453;1566904,121247;1551736,130031;1550937,130430;1548946,129232;1549744,126438;1486274,112066;1500246,122845;1500647,125640;1499051,126438;1497453,126039;1483878,115260;1483479,112465;1486274,112066;1554933,103284;1555330,106078;1544556,120051;1542954,120850;1541361,120451;1541361,117656;1552136,103683;1554933,103284;1498249,99292;1501044,100090;1509831,115260;1509029,118055;1508232,118454;1506235,117256;1497452,102086;1498249,99292;1536970,94502;1538565,97296;1533775,114063;1532180,115660;1531383,115660;1529387,112866;1534173,96098;1536970,94502;1517018,92505;1519412,94501;1521807,112067;1519812,114462;1517418,112466;1515021,94900;1517018,92505;561363,67905;580476,82126;574887,85719;540555,77735;533369,111668;527780,115261;526982,114063;537760,71348;561363,67905;7264241,54731;7283353,68952;7277764,72545;7243433,64561;7236246,98494;7230657,102087;7229859,100889;7240638,58174;7264241,54731;5304923,38614;5307318,40610;5309714,58176;5307718,60571;5305322,58575;5302927,41009;5304923,38614;5293346,37815;5294544,40609;5289753,57376;5288156,58973;5287358,58973;5285761,56179;5290552,39411;5293346,37815;5315301,35021;5318095,35819;5326879,50990;5326080,53784;5325282,54183;5323286,52986;5314502,37815;5315301,35021;5283367,33025;5284165,35819;5273386,49792;5271789,50591;5270192,50192;5269793,47397;5280572,33424;5283367,33025;3960221,32725;3969603,33823;3976788,45799;3980381,50589;3986369,50589;3986768,50589;3987167,50190;4000341,49791;4007527,61367;4007527,61767;4011119,66557;4017507,66557;4017906,66557;4031879,65759;4039064,77735;4042657,82526;4045851,83324;4050242,83723;4053835,87715;4048246,92107;4042258,91707;4037468,90111;4030282,78135;4027088,73344;4020301,73744;4006728,74143;3999543,62565;3995950,57375;3989962,57375;3989563,57375;3975990,57775;3968804,45799;3965611,41008;3958824,41407;3945251,41807;3942856,40210;3941259,35020;3946449,33423;3948844,34621;3955231,34621;3955631,34621;3960221,32725;5326879,27037;5341251,37816;5341650,40611;5340053,41409;5338456,41010;5324483,30231;5324084,27436;5326879,27037;1835948,26638;1838742,28234;1856308,39013;1859501,40610;1858304,43404;1857904,43404;1845129,42206;1816386,74542;1773298,77736;1766513,88914;1766113,89313;1763318,88514;1763718,85321;1765713,64562;1766113,61368;1769306,61767;1773697,73345;1774096,73345;1814391,70551;1840738,40210;1840738,39811;1834351,29432;1835948,26638;5272988,23444;5275782,24242;5274984,27036;5259813,35820;5259015,36219;5257019,35021;5257817,32227;2759302,23444;2764092,27037;2767686,51388;2792037,47795;2796829,51388;2793235,56178;2768885,59771;2772475,84123;2768885,88914;2764092,85321;2760501,60969;2736146,64561;2731352,60969;2734947,56178;2759302,52585;2755709,28234;2759302,23444;5331669,16259;5348436,21050;5349634,23844;5348037,25441;5347239,25441;5330471,20651;5328875,17855;5331669,16259;5269794,11867;5272189,13863;5270193,16259;5252627,18654;5250232,16658;5252228,14262;5349235,1488;5351630,3484;5349634,5880;5332068,8275;5329673,6279;5331669,3883;3977386,390;3986768,1488;3993953,13464;3997546,18254;4003534,18254;4003933,18254;4004332,17855;4017506,17456;4024691,29032;4024691,29432;4028284,34222;4034671,34222;4035071,34222;4049043,33424;4056229,45400;4059822,50191;4063015,50989;4067407,51388;4070999,55380;4065411,59372;4059423,58973;4054632,57376;4047447,45400;4044253,40610;4037466,41009;4023893,41409;4016707,29831;4013115,24641;4007127,24641;4006728,24641;3993155,25040;3985969,13064;3982776,8274;3975989,8673;3962417,9072;3960021,7476;3958425,2286;3963614,689;3966009,2286;3972397,2286;3972796,2286;3977386,39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任意多边形：形状 23" o:spid="_x0000_s1036" style="position:absolute;left:3317;top:3175;width:73404;height:48506;visibility:visible;mso-wrap-style:square;v-text-anchor:middle" coordsize="7340435,48506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" path="m2955587,4800810v-2793,,-5188,1597,-7585,3992l2946804,4806000r-1596,-798c2942414,4803604,2939620,4802806,2937224,4803205v-2396,,-4791,1597,-5988,3993c2929639,4809593,2929639,4812787,2930836,4815980v3193,8384,13973,13972,18363,15968c2949998,4832348,2950796,4831948,2951595,4831549v3593,-3193,12773,-11577,13572,-19561c2965568,4808396,2964368,4805202,2962372,4803205v-1994,-1996,-4392,-2794,-6785,-2395xm2955188,4796419v3993,-400,7584,798,10380,3592c2968362,4802806,2969958,4807597,2969559,4811988v-796,4392,-2793,8783,-6787,13972c2959577,4829553,2956386,4832747,2953990,4834743v-798,798,-1997,1597,-3194,1597c2949598,4836739,2948401,4836340,2947202,4835940v-5987,-2794,-16764,-8782,-20357,-17964c2925246,4813585,2925246,4808795,2927641,4805202v1998,-3594,5191,-5989,9183,-6388c2940016,4798415,2943212,4799213,2946406,4800810v2793,-2395,5987,-3992,8782,-4391xm5142386,4794023v-7585,2397,-11578,9981,-9182,17566c5135600,4819174,5143185,4823166,5150769,4820771v7585,-2395,11577,-9980,9182,-17565c5157556,4795621,5149572,4791628,5142386,4794023xm5139592,4786439v11577,-3593,23952,2794,27544,14372c5170729,4812388,5164342,4824763,5152765,4828356v-11576,3592,-23953,-2795,-27545,-14372c5121627,4802408,5128014,4790031,5139592,4786439xm5135999,4773664v-18763,5588,-29142,25549,-23554,44312c5118034,4836738,5137995,4847117,5156757,4841528v18763,-5589,29142,-25548,23553,-44311c5174322,4778454,5154362,4767676,5135999,4773664xm5150676,4763940v16785,1740,31830,13417,37219,30483c5194681,4817177,5181907,4841528,5159153,4848714v-22755,7185,-47107,-5988,-54292,-28742c5097675,4797217,5110849,4772865,5133604,4765680v5688,-1796,11477,-2320,17072,-1740xm687285,4752007v-5340,499,-10529,3094,-14322,7685l665777,4768475v-1197,1597,-3593,1597,-5189,399l651805,4761688v-4790,-3593,-10379,-5190,-15568,-4791c630648,4757296,625458,4759692,622265,4764482v-7585,9183,-6388,22356,2794,29941l668971,4831149v11976,-14770,24351,-29541,36327,-44311c712883,4777657,711685,4764482,702504,4756897v-4391,-3792,-9880,-5389,-15219,-4890xm686187,4745271v7235,-649,14720,1447,20709,6437c718872,4761688,720468,4779653,710487,4791628v-12774,15968,-25947,31537,-38722,47106c670568,4840331,668172,4840331,666576,4839133r-46707,-39121c607893,4790032,606297,4772068,616277,4760091v4790,-6387,11976,-9581,19161,-10379c642624,4748913,650209,4750909,656196,4756498r5988,4790l666975,4755300v4990,-5987,11976,-9380,19212,-10029xm1988176,4730801v10628,2445,20309,8932,26497,18912l2009084,4753306v-10379,-16767,-32734,-21957,-49502,-11577c1942816,4752109,1937626,4774464,1948005,4791230r-5588,3593c1930041,4774863,1936029,4748516,1955989,4736140v9981,-6187,21558,-7784,32187,-5339xm29855,4680252v-2794,,-5190,1597,-7585,3992l21073,4685442r-1597,-798c16681,4683046,13887,4682248,11492,4682647v-2395,399,-4791,1597,-5988,3993c3907,4689035,3907,4692229,5105,4695422v3193,8384,13972,13972,18363,15968c24266,4711789,25065,4711390,25863,4710991v3992,-3193,12774,-11577,13573,-19561c39835,4687838,38637,4684644,36641,4682647v-1996,-1996,-4391,-2794,-6786,-2395xm29456,4675861v3992,-399,7585,798,10379,3592c42629,4682248,44226,4687039,43827,4691430v-399,4392,-2395,9182,-6786,13972c33847,4708995,30653,4712189,28258,4714185v-798,798,-1996,1596,-3193,1596c23867,4716181,22669,4715781,21472,4715382v-5988,-2794,-16767,-8782,-20360,-17964c-485,4693027,-485,4688237,1911,4684644v1996,-3594,5190,-5989,9182,-6388c14286,4677857,17480,4678655,20673,4680252v2795,-2395,5988,-3992,8783,-4391xm6733193,4667078v-2794,,-5190,1597,-7585,3992l6724411,4672268r-1597,-798c6720019,4669872,6717225,4669074,6714830,4669473v-2396,,-4792,1597,-5989,3993c6707244,4675861,6707244,4679055,6708442,4682248v3193,8384,13973,13972,18364,15968c6727604,4698616,6728403,4698216,6729201,4697817v3593,-3193,12774,-11577,13573,-19561c6743173,4674664,6741975,4671470,6739979,4669473v-1996,-1996,-4391,-2794,-6786,-2395xm6732794,4662687v3992,-400,7585,798,10379,3592c6745967,4669074,6747564,4673865,6747165,4678256v-798,4392,-2794,9182,-6786,13972c6737185,4695821,6733991,4699015,6731596,4701011v-798,798,-1996,1597,-3193,1597c6727205,4703007,6726007,4702608,6724810,4702208v-5988,-2794,-16768,-8782,-20360,-17964c6702853,4679853,6702853,4675063,6705248,4671470v1996,-3594,5190,-5989,9183,-6388c6717624,4664683,6720818,4665481,6724011,4667078v2795,-2395,5988,-3992,8783,-4391xm2244212,4656699v-7585,2396,-11577,9981,-9181,17565c2237425,4681849,2245011,4685841,2252595,4683446v7585,-2395,11578,-9980,9183,-17565c2259383,4658296,2251398,4654303,2244212,4656699xm2241418,4649114v11577,-3593,23952,2794,27544,14372c2272556,4675063,2266167,4687438,2254591,4691031v-11578,3593,-23952,-2795,-27544,-14371c2223454,4665083,2229841,4652707,2241418,4649114xm2237826,4636340v-18763,5588,-29142,25549,-23553,44312c2219861,4699414,2239821,4709793,2258583,4704204v18763,-5588,29143,-25548,23553,-44311c2276149,4641130,2256588,4630352,2237826,4636340xm2252501,4626616v16785,1740,31831,13417,37220,30483c2296508,4680252,2283734,4704204,2260980,4711390v-22756,7186,-47107,-5988,-54292,-28742c2199502,4659893,2212676,4635541,2235430,4628356v5689,-1796,11477,-2320,17071,-1740xm4492041,4601510v-5339,499,-10529,3094,-14321,7685l4470534,4617978v-1197,1597,-3592,1597,-5189,399l4456562,4611191v-4790,-3593,-10379,-5190,-15568,-4791c4435404,4606799,4430613,4609195,4427021,4613985v-7585,9183,-6388,22356,2794,29941l4473728,4680652v11976,-14770,24351,-29541,36327,-44311c4517640,4627160,4516442,4613985,4507261,4606400v-4391,-3792,-9880,-5389,-15220,-4890xm5765784,4597069v10629,2445,20310,8932,26498,18912l5786693,4619574v-10379,-16767,-32734,-21957,-49501,-11577c5720425,4618776,5715235,4640732,5725615,4657498r-5589,3593c5707651,4641131,5713639,4614784,5733599,4602408v9980,-6187,21557,-7784,32185,-5339xm4490944,4594774v7235,-648,14720,1447,20708,6437c4523628,4611191,4525225,4629156,4515245,4641131v-12775,15968,-25948,31537,-38723,47106c4475325,4689834,4472930,4689834,4471333,4688636r-46708,-39121c4412649,4639535,4411053,4621571,4421033,4609594v4790,-6387,11976,-9581,19161,-10379c4447381,4598416,4454966,4600412,4460954,4606001r5988,4790l4471732,4604803v4990,-5987,11976,-9380,19212,-10029xm3835010,4529754v-2794,,-5190,1597,-7585,3992l3826228,4534944r-1597,-798c3821836,4532548,3819041,4531750,3816646,4532149v-2395,,-4791,1597,-5988,3993c3809061,4538537,3809061,4541731,3810259,4544924v3193,8384,13973,13972,18364,15968c3829421,4561292,3830220,4560892,3831018,4560493v3593,-3193,12774,-11577,13573,-19561c3844990,4537340,3843792,4534146,3841796,4532149v-1996,-1996,-4391,-2794,-6786,-2395xm3834611,4525363v3992,-399,7585,798,10379,3593c3847784,4531750,3849381,4536541,3848982,4540932v-798,4392,-2794,9182,-6786,13972c3839002,4558497,3835808,4561691,3833413,4563687v-798,798,-1996,1597,-3193,1597c3829022,4565683,3827824,4565284,3826627,4564884v-5988,-2794,-16768,-8782,-20360,-17964c3804670,4542529,3804670,4537739,3807065,4534146v1996,-3594,5190,-5989,9182,-6388c3819440,4527359,3822635,4528157,3825828,4529754v2795,-2395,5988,-3992,8783,-4391xm6021422,4522968v-7584,2396,-11577,9981,-9182,17565c6014636,4548118,6022221,4552110,6029806,4549715v7584,-2395,11576,-9980,9181,-17565c6036991,4524965,6029007,4520972,6021422,4522968xm6019027,4515782v11577,-3593,23952,2794,27545,14372c6050165,4541731,6043778,4554106,6032201,4557699v-11577,3593,-23953,-2794,-27546,-14371c6001062,4531751,6007449,4519375,6019027,4515782xm6015434,4502608v-18763,5588,-29142,25549,-23553,44312c5997469,4565682,6017430,4576061,6036193,4570472v18762,-5588,29141,-25548,23552,-44311c6053757,4507398,6033798,4497019,6015434,4502608xm6030111,4492884v16785,1740,31830,13417,37219,30483c6074116,4546520,6061342,4570872,6038588,4577658v-22754,7186,-47107,-5988,-54292,-28742c5977110,4526161,5990284,4501809,6013039,4494624v5688,-1796,11477,-2320,17072,-1740xm1566321,4480951v-5339,499,-10529,3094,-14321,7685l1544814,4497419v-1198,1597,-3593,1597,-5190,399l1530842,4490632v-4790,-3593,-10379,-5190,-15570,-4791c1510083,4486640,1504893,4489035,1501301,4493426v-7584,9183,-6388,22356,2795,29941l1548007,4560093v11977,-14770,24352,-29541,36329,-44311c1591921,4506601,1590723,4493426,1581541,4485841v-4391,-3792,-9880,-5389,-15220,-4890xm1565623,4474215v7236,-649,14721,1447,20709,6437c1598309,4490632,1599905,4508597,1589925,4520572v-12775,15968,-25948,31537,-38724,47106c1550004,4569275,1547608,4569275,1546012,4568077r-46707,-39121c1487329,4518976,1485733,4501012,1495712,4489035v4791,-6387,11977,-9581,19162,-10379c1522060,4478256,1529644,4480252,1535633,4485442r5988,4790l1546410,4484244v4991,-5987,11977,-9380,19213,-10029xm2867612,4459744v10629,2445,20310,8932,26499,18913l2888519,4482250v-10377,-16767,-32731,-21957,-49497,-11578c2822254,4481452,2817064,4503408,2827443,4520174r-5588,3593c2809479,4503807,2815468,4477460,2835427,4465084v9979,-6188,21556,-7785,32185,-5340xm909291,4409595v-2795,,-5191,1597,-7586,3992l900508,4414785r-1597,-798c896116,4412389,893322,4411591,890928,4411990v-2396,399,-4793,1597,-5989,3993c883342,4418378,883342,4421572,884540,4424765v3193,8384,13972,13972,18363,15968c903701,4441133,904500,4440733,905298,4440334v3993,-3193,12774,-11577,13573,-19561c919270,4417181,918072,4413987,916076,4411990v-1995,-1996,-4391,-2794,-6785,-2395xm908891,4405204v3993,-400,7585,798,10379,3592c922065,4411591,923661,4416382,923262,4420773v-398,4392,-2394,9182,-6786,13972c913282,4438338,910088,4441532,907693,4443528v-798,798,-1996,1597,-3193,1597c903302,4445524,902104,4445125,900907,4444725v-5988,-2794,-16767,-8782,-20360,-17964c878951,4422370,878951,4417580,881346,4413987v1996,-3594,5190,-5989,9183,-6388c893721,4407200,896915,4407998,900108,4409595v2795,-2395,5988,-3992,8783,-4391xm3123648,4385643v-7583,2396,-11575,9981,-9179,17565c3116864,4410793,3124449,4414785,3132034,4412390v7585,-2395,11575,-9980,9181,-17565c3138818,4387640,3130834,4383647,3123648,4385643xm3120856,4378457v11578,-3593,23953,2794,27545,14372c3152393,4404406,3145605,4416781,3134029,4420374v-11577,3593,-23951,-2795,-27545,-14371c3102892,4394426,3109278,4382050,3120856,4378457xm3117262,4365284v-18762,5588,-29141,25549,-23553,44312c3099299,4428358,3119257,4438737,3138021,4433148v18763,-5588,29142,-25548,23554,-44311c3155586,4370074,3135626,4359695,3117262,4365284xm3131940,4355959v16786,1740,31831,13417,37219,30483c3176345,4409196,3163172,4433548,3140418,4440733v-22757,7186,-47107,-5988,-54292,-28742c3078939,4389237,3092114,4364884,3114867,4357699v5689,-1796,11477,-2320,17073,-1740xm5343932,4347619v-5339,499,-10529,3094,-14321,7685l5322425,4364087v-1197,1597,-3593,1597,-5189,399l5308453,4357300v-4790,-3593,-10379,-5190,-15569,-4791c5287694,4352908,5282504,4355703,5278911,4360094v-7584,9183,-6387,22356,2795,29941l5325619,4426761v11976,-14770,24351,-29540,36327,-44311c5369531,4373269,5368333,4360094,5359152,4352509v-4391,-3792,-9880,-5389,-15220,-4890xm5343233,4340883v7236,-649,14721,1447,20709,6437c5375918,4357300,5377515,4375265,5367535,4387241v-12775,15968,-25948,31536,-38723,47105c5327615,4435943,5325220,4435943,5323623,4434745r-46708,-39121c5264939,4385644,5263343,4367680,5273323,4355703v4790,-6387,11976,-9581,19161,-10379c5299671,4344525,5307256,4346521,5313244,4352110r5988,4790l5324022,4350912v4990,-5988,11976,-9381,19211,-10029xm6645219,4326413v10629,2445,20310,8932,26498,18912l6666128,4348918v-10379,-16767,-32734,-21957,-49501,-11577c6599860,4347721,6594670,4370076,6605050,4386842r-5589,3593c6587086,4370475,6593074,4344128,6613034,4331752v9980,-6187,21557,-7784,32185,-5339xm4686901,4275864v-2795,,-5190,1597,-7585,3992l4678118,4281054r-1596,-798c4673727,4278658,4670933,4277860,4668538,4278259v-2397,,-4792,1597,-5989,3993c4660952,4284647,4660952,4287841,4662149,4291034v3194,8384,13973,13972,18365,15968c4681312,4307402,4682110,4307002,4682909,4306603v3992,-3193,12774,-11177,13573,-19561c4696881,4283450,4695683,4280256,4693687,4278259v-1996,-1996,-4391,-2794,-6786,-2395xm4686502,4271473v3992,-400,7584,798,10379,3592c4699675,4277860,4701272,4282651,4700873,4287042v-399,4392,-2795,9182,-6787,13972c4690893,4304607,4687699,4307801,4685304,4309797v-798,798,-1996,1597,-3194,1597c4680913,4311793,4679715,4311394,4678518,4310994v-5988,-2794,-16768,-8782,-20361,-17964c4656561,4288639,4656561,4283849,4658956,4280256v1996,-3594,5189,-5989,9182,-6388c4671332,4273469,4674526,4274267,4677719,4275864v2795,-2395,5988,-3992,8783,-4391xm197917,4265485v-7585,2396,-11577,9981,-9181,17565c191131,4290635,198716,4294627,206300,4292232v7585,-2395,11577,-9980,9182,-17565c213087,4267482,205502,4263089,197917,4265485xm195522,4257900v11577,-3593,23952,2794,27545,14372c226659,4283849,220272,4296224,208696,4299817v-11577,3593,-23953,-2795,-27546,-14371c177557,4273869,183945,4261493,195522,4257900xm6900857,4252311v-7585,2396,-11578,9981,-9183,17566c6894071,4277461,6901655,4281453,6909240,4279058v7585,-2395,11577,-9980,9182,-17565c6916426,4254308,6908442,4249916,6900857,4252311xm191929,4245125v-18762,5588,-29142,25549,-23552,44312c173965,4308199,193925,4318578,212688,4312989v18762,-5588,29141,-25548,23552,-44311c230252,4249915,210293,4239536,191929,4245125xm6898462,4244726v11577,-3593,23952,2794,27545,14372c6929599,4270675,6923212,4283050,6911635,4286643v-11576,3593,-23953,-2795,-27545,-14371c6880497,4260695,6886884,4248319,6898462,4244726xm206207,4235401v16785,1740,31830,13417,37219,30483c250612,4289037,237837,4312989,214684,4320175v-22755,7186,-47106,-5988,-54292,-28742c153206,4268678,166381,4244326,189135,4237141v5688,-1796,11477,-2320,17072,-1740xm6894868,4231952v-18763,5589,-29142,25550,-23554,44312c6876903,4295026,6896864,4305405,6915626,4299817v18763,-5589,29142,-25549,23553,-44311c6933191,4236742,6913231,4226363,6894868,4231952xm6909545,4222228v16785,1740,31830,13417,37219,30483c6953550,4275865,6940776,4299817,6918022,4307002v-22755,7186,-47107,-5988,-54292,-28742c6856544,4255506,6869718,4231153,6892473,4223968v5688,-1796,11477,-2320,17072,-1740xm2445759,4210295v-5339,499,-10529,3094,-14321,7685l2424252,4226763v-1198,1597,-3593,1597,-5190,399l2410280,4219976v-4791,-3593,-10380,-5190,-15569,-4791c2389520,4215584,2384329,4218379,2380737,4222770v-7583,9183,-6388,22356,2795,29941l2427446,4289437v11976,-14770,24351,-29541,36327,-44311c2471358,4235945,2470160,4222770,2460977,4215185v-4390,-3792,-9879,-5389,-15218,-4890xm2445061,4203559v7235,-649,14720,1447,20708,6437c2477745,4219976,2479342,4237941,2469362,4249916v-12775,15968,-25948,31537,-38723,47106c2429442,4298619,2427046,4298619,2425450,4297421r-46709,-39121c2366766,4248320,2365169,4230356,2375149,4218379v4791,-6387,11976,-9581,19162,-10379c2401497,4207201,2409082,4209197,2415070,4214786r5988,4790l2425848,4213588v4991,-5987,11977,-9380,19213,-10029xm3747036,4189088v10629,2445,20310,8932,26498,18912l3767945,4211593v-10379,-16767,-32734,-21957,-49502,-11577c3701677,4210396,3696487,4232751,3706867,4249517r-5589,3593c3688903,4233150,3694891,4206803,3714850,4194427v9981,-6187,21557,-7784,32186,-5339xm1788725,4138539v-2794,,-5188,1597,-7583,3992l1779945,4143729r-1597,-798c1775553,4141333,1772759,4140535,1770364,4140934v-2395,399,-4791,1597,-5988,3993c1762778,4147322,1762778,4150516,1763977,4153709v3193,8384,13972,13972,18363,15968c1783138,4170077,1783937,4169677,1784733,4169278v3992,-3193,12775,-11177,13574,-19561c1798706,4146125,1797508,4142931,1795511,4140934v-1996,-1996,-4391,-2794,-6786,-2395xm1788326,4134148v3992,-399,7585,798,10380,3593c1801500,4140535,1803097,4145326,1802698,4149717v-400,4392,-2795,9182,-6787,13972c1792717,4167282,1789523,4170476,1787128,4172472v-798,798,-1996,1597,-3191,1597c1782739,4174468,1781541,4174069,1780344,4173669v-5988,-2794,-16768,-8782,-20360,-17964c1758387,4151314,1758387,4146524,1760783,4142931v1995,-3594,5190,-5989,9182,-6388c1773158,4136144,1776352,4136942,1779545,4138539v2795,-2395,5986,-3992,8781,-4391xm4002674,4114986v-7585,2397,-11578,9981,-9183,17566c3995888,4140137,4003472,4144129,4011057,4141734v7585,-2395,11577,-9980,9182,-17565c4018243,4116983,4010259,4112591,4002674,4114986xm4000279,4107402v11577,-3593,23952,2794,27545,14372c4031416,4133351,4025029,4145726,4013452,4149318v-11576,3593,-23953,-2794,-27545,-14371c3982314,4123371,3988701,4110994,4000279,4107402xm3996685,4094627v-18763,5589,-29142,25550,-23554,44312c3978720,4157701,3998681,4168080,4017443,4162492v18763,-5589,29142,-25549,23553,-44311c4035407,4099417,4015048,4089038,3996685,4094627xm4011362,4084903v16785,1740,31830,13417,37219,30483c4055367,4138540,4042593,4162492,4019839,4169677v-22755,7186,-47107,-5988,-54292,-28742c3958361,4118181,3971535,4093829,3994290,4086643v5688,-1796,11477,-2320,17072,-1740xm6223367,4076563v-5340,499,-10529,3094,-14321,7685l6201860,4093031v-1198,1597,-3593,1597,-5190,399l6187888,4086244v-4790,-3593,-10379,-5190,-15569,-4791c6167129,4082252,6161939,4084647,6158346,4089038v-7584,9183,-6387,22356,2795,29941l6205054,4155705v11975,-14770,24351,-29541,36327,-44311c6248965,4102213,6247768,4089038,6238586,4081453v-4391,-3792,-9880,-5389,-15219,-4890xm6222668,4069827v7236,-648,14721,1447,20709,6437c6255353,4086244,6256949,4104209,6246969,4116184v-12774,15968,-25948,31537,-38722,47106c6207050,4164887,6204654,4164887,6203058,4163689r-46708,-39121c6144375,4114588,6142778,4096624,6152758,4084647v4790,-6387,11976,-9581,19161,-10379c6179106,4073868,6186291,4075864,6192678,4081054r5988,4790l6203457,4079856v4990,-5987,11976,-9380,19211,-10029xm821317,4068529v10630,2445,20311,8933,26498,18913l842226,4091035v-10379,-16767,-32735,-21957,-49502,-11578c775958,4090237,770768,4112193,781148,4128959r-5590,3593c763184,4112592,769172,4086245,789130,4073869v9981,-6188,21558,-7785,32187,-5340xm5566335,4005207v-2794,,-5189,1597,-7585,3992l5557553,4010397r-1597,-798c5553162,4008001,5550367,4007203,5547972,4007602v-2396,,-4791,1597,-5989,3993c5540386,4013990,5540386,4017184,5541584,4020377v3194,8384,13973,13972,18364,15968c5560746,4036745,5561545,4036345,5562343,4035946v3992,-3193,12775,-11577,13573,-19561c5576315,4012793,5575118,4009599,5573122,4007602v-1996,-1996,-4392,-2794,-6787,-2395xm5565936,4000816v3992,-399,7585,798,10379,3593c5579110,4007203,5580706,4011994,5580307,4016385v-399,4392,-2794,9182,-6786,13972c5570327,4033950,5567134,4037144,5564738,4039140v-798,798,-1996,1597,-3193,1597c5560347,4041136,5559150,4040737,5557952,4040337v-5988,-2794,-16767,-8782,-20360,-17964c5535995,4017982,5535995,4013192,5538390,4009599v1996,-3594,5190,-5989,9183,-6388c5550767,4002812,5553960,4003610,5557154,4005207v2794,-2395,5988,-3992,8782,-4391xm1077354,3994429v-7585,2396,-11578,9981,-9182,17565c1070567,4019579,1078152,4023571,1085737,4021176v7585,-2395,11577,-9980,9182,-17565c1092524,3996426,1084939,3992433,1077354,3994429xm1074959,3987243v11577,-3593,23952,2794,27545,14372c1106096,4013192,1099709,4025567,1088132,4029160v-11576,3593,-23952,-2795,-27545,-14371c1056994,4003212,1063381,3990836,1074959,3987243xm1070967,3974070v-18763,5588,-29142,25549,-23553,44312c1053003,4037144,1072963,4047523,1091726,4041934v18762,-5588,29142,-25548,23552,-44311c1109689,3978860,1089730,3968481,1070967,3974070xm1085644,3964745v16785,1740,31830,13417,37220,30483c1130050,4017982,1117274,4042334,1094121,4049519v-22755,7186,-47107,-5988,-54292,-28742c1032643,3998023,1045817,3973670,1068571,3966485v5689,-1796,11478,-2320,17073,-1740xm3325196,3939239v-5341,499,-10530,3094,-14321,7685l3303689,3955707v-1199,1597,-3594,1597,-5192,399l3289716,3948920v-4791,-3593,-10381,-5190,-15569,-4791c3268956,3944928,3263767,3947323,3260172,3951714v-7581,9183,-6385,22356,2797,29941l3306881,4018381v11979,-14770,24354,-29541,36330,-44311c3350797,3964889,3349599,3951714,3340416,3944129v-4391,-3792,-9879,-5389,-15220,-4890xm4598927,3935198v10628,2445,20309,8932,26497,18912l4619835,3957703v-10379,-16767,-32734,-21957,-49501,-11577c4553567,3956506,4548377,3978861,4558757,3995627r-5589,3593c4540793,3979260,4546781,3952913,4566741,3940537v9980,-6187,21557,-7784,32186,-5339xm3324497,3932503v7238,-649,14724,1447,20711,6437c3357184,3948920,3358778,3966885,3348800,3978860v-12775,15968,-25950,31537,-38725,47106c3308878,4027563,3306483,4027563,3304888,4026365r-46710,-39121c3246201,3977264,3244605,3959300,3254585,3947323v4789,-6387,11977,-9581,19161,-10379c3280931,3936544,3288516,3938540,3294506,3943730r5989,4790l3305286,3942532v4989,-5987,11976,-9380,19211,-10029xm2668165,3867882v-2793,,-5190,1597,-7585,3992l2659383,3873072r-1597,-798c2654992,3870676,2652197,3869878,2649801,3870277v-2395,399,-4791,1597,-5988,3993c2642215,3876665,2642215,3879859,2643414,3883052v3193,8384,13973,13972,18363,15968c2662576,3899419,2663374,3899020,2664173,3898621v3992,-3193,12774,-11577,13571,-19561c2678144,3875468,2676947,3872274,2674952,3870277v-1996,-1996,-4392,-2794,-6787,-2395xm2667766,3863491v3991,-399,7585,798,10378,3592c2680941,3869878,2682536,3874669,2682137,3879060v-399,4392,-2794,9182,-6786,13972c2672158,3896625,2668963,3899819,2666568,3901815v-799,798,-1997,1596,-3194,1596c2662176,3903811,2660978,3903411,2659782,3903012v-5988,-2794,-16767,-8782,-20361,-17964c2637825,3880657,2637825,3875867,2640220,3872274v1995,-3594,5190,-5989,9182,-6388c2652594,3865487,2655790,3866285,2658983,3867882v2794,-2395,5989,-3992,8783,-4391xm4854963,3861096v-7585,2396,-11578,9981,-9183,17566c4848177,3886246,4855761,3890238,4863346,3887843v7585,-2395,11577,-9980,9182,-17565c4870133,3863093,4862149,3858701,4854963,3861096xm4852568,3853511v11577,-3593,23952,2794,27545,14372c4883705,3879460,4877318,3891835,4865741,3895428v-11576,3593,-23953,-2795,-27545,-14371c4834603,3869480,4840990,3857104,4852568,3853511xm4848576,3840737v-18763,5589,-29142,25550,-23554,44312c4830611,3903811,4850572,3914190,4869334,3908602v18763,-5589,29142,-25549,23553,-44311c4887298,3845527,4867338,3835148,4848576,3840737xm4863253,3831013v16785,1740,31830,13417,37219,30483c4907657,3884650,4894484,3909001,4871730,3915787v-22755,7186,-47107,-5988,-54292,-28742c4810252,3864291,4823426,3839938,4846181,3832753v5688,-1796,11477,-2320,17072,-1740xm399862,3819080v-5339,499,-10529,3094,-14321,7685l378354,3835548v-1197,1597,-3593,1597,-5189,399l364382,3828761v-4790,-3593,-10379,-5190,-15568,-4791c343624,3824369,338434,3827164,334842,3831555v-7585,9183,-6388,22356,2794,29941l381549,3898222v11976,-14770,24351,-29541,36327,-44311c425461,3844730,424263,3831555,415082,3823970v-4392,-3792,-9881,-5389,-15220,-4890xm398764,3812344v7236,-648,14721,1447,20709,6437c431449,3828761,433046,3846726,423066,3858701v-12775,15968,-25948,31537,-38724,47106c383146,3907404,380750,3907404,379154,3906206r-46708,-39121c320470,3857105,318874,3839141,328854,3827164v4790,-6387,11976,-9581,19161,-10379c355201,3815986,362786,3818381,368773,3823571r5988,4790l379553,3822373v4990,-5987,11976,-9380,19211,-10029xm7102801,3805906v-5339,499,-10529,3094,-14321,7685l7081294,3822374v-1197,1597,-3592,1597,-5189,399l7067322,3815587v-4790,-3593,-10379,-5190,-15568,-4791c7046563,3811195,7041373,3813990,7037781,3818381v-7585,9183,-6388,22356,2794,29941l7084488,3885048v11976,-14770,24351,-29541,36327,-44311c7128400,3831556,7127202,3818381,7118021,3810796v-4391,-3792,-9880,-5389,-15220,-4890xm7101703,3799170v7236,-649,14721,1447,20709,6437c7134388,3815587,7135985,3833552,7126005,3845527v-12775,15968,-25948,31537,-38723,47106c7086085,3894230,7083690,3894230,7082093,3893032r-46708,-39121c7023409,3843931,7021813,3825967,7031793,3813990v4790,-6387,11976,-9581,19161,-10379c7058540,3802812,7065726,3804808,7071714,3810397r5988,4790l7082492,3809199v4990,-5987,11976,-9380,19211,-10029xm1700755,3797873v10629,2445,20309,8932,26497,18912l1721663,3820378v-10379,-16767,-32734,-21957,-49502,-11577c1655395,3819181,1650205,3841536,1660585,3858302r-5589,3593c1642621,3841935,1648609,3815588,1668568,3803212v9980,-6187,21558,-7784,32187,-5339xm6445770,3734151v-2794,,-5190,1596,-7585,3992l6436988,3739341r-1597,-799c6432596,3736945,6429802,3736147,6427407,3736546v-2396,,-4792,1597,-5989,3993c6419821,3742934,6419821,3746128,6421019,3749321v3193,8383,13973,13972,18364,15968c6440181,3765688,6440980,3765289,6441778,3764890v3992,-3194,12774,-11178,13573,-19561c6455750,3741736,6454552,3738542,6452556,3736546v-1996,-1996,-4391,-2795,-6786,-2395xm6445371,3730159v3992,-400,7585,798,10379,3592c6458544,3736546,6460141,3741337,6459742,3745728v-399,4392,-2794,8783,-6786,13972c6449762,3763293,6446568,3766487,6444173,3768483v-798,798,-1996,1596,-3193,1596c6439782,3770479,6438584,3770079,6437387,3769680v-5988,-2794,-16768,-8782,-20360,-17964c6415430,3747325,6415430,3742535,6417825,3738942v1996,-3594,5190,-5989,9183,-6388c6430201,3732155,6433395,3732953,6436588,3734550v2795,-2395,5988,-3992,8783,-4391xm1956789,3723771v-7586,2397,-11578,9981,-9182,17566c1950003,3748922,1957588,3752914,1965172,3750519v7585,-2395,11577,-9980,9182,-17565c1971959,3725369,1964374,3721376,1956789,3723771xm1954394,3716187v11577,-3593,23952,2794,27545,14372c1985532,3742136,1979145,3754511,1967568,3758104v-11577,3592,-23952,-2795,-27545,-14372c1936429,3732156,1942816,3719779,1954394,3716187xm1950402,3703413v-18762,5589,-29142,25549,-23553,44312c1932437,3766487,1952398,3776866,1971161,3771277v18762,-5588,29142,-25548,23553,-44311c1989124,3708203,1969165,3697824,1950402,3703413xm1965079,3693689v16785,1740,31830,13417,37220,30483c2009485,3746926,1996310,3771677,1973556,3778463v-22755,7185,-47107,-5988,-54292,-28742c1912078,3726966,1925252,3702614,1948007,3695429v5688,-1796,11476,-2320,17072,-1740xm4204618,3668582v-5339,499,-10529,3094,-14321,7685l4183111,3685050v-1197,1597,-3592,1597,-5189,399l4169139,3678263v-4790,-3593,-10379,-5190,-15568,-4791c4148380,3673871,4143190,3676666,4139598,3681057v-7585,9183,-6388,22356,2794,29941l4186305,3747724v11976,-14770,24351,-29540,36327,-44311c4230217,3694232,4229019,3681057,4219838,3673472v-4391,-3792,-9880,-5389,-15220,-4890xm5478361,3664541v10629,2445,20310,8932,26498,18912l5499270,3687046v-10379,-16767,-32734,-21957,-49501,-11577c5433002,3685849,5427812,3708204,5438192,3724970r-5589,3593c5420228,3708603,5426216,3682256,5446176,3669880v9980,-6187,21557,-7784,32185,-5339xm4203520,3661846v7236,-649,14721,1447,20709,6437c4236205,3678263,4237802,3696228,4227822,3708204v-12775,15968,-25948,31536,-38723,47105c4187902,3756906,4185507,3756906,4183910,3755708r-46708,-39121c4125226,3706607,4123630,3688643,4133610,3676666v4790,-6387,11976,-9581,19161,-10379c4160357,3665488,4167543,3667883,4173531,3673073r5988,4790l4184309,3671875v4990,-5988,11976,-9381,19211,-10029xm3547595,3596827v-2796,,-5192,1597,-7586,3992l3538810,3602017r-1595,-799c3534418,3599621,3531624,3598823,3529228,3599222v-2394,399,-4791,1597,-5985,3993c3521643,3605610,3521643,3608804,3522841,3611997v3194,8383,13975,13972,18366,15968c3542006,3628364,3542802,3627965,3543602,3627566v3993,-3194,12777,-11178,13574,-19561c3557577,3604412,3556379,3601218,3554380,3599222v-1992,-1996,-4388,-2794,-6785,-2395xm3547198,3592835v3991,-399,7583,798,10379,3593c3560373,3599222,3561967,3604013,3561570,3608404v-400,4392,-2795,8783,-6789,13972c3551588,3625969,3548393,3629163,3546000,3631159v-801,798,-1997,1596,-3198,1596c3541609,3633155,3540406,3632755,3539212,3632356v-5990,-2794,-16770,-8782,-20365,-17964c3517252,3610001,3517252,3605211,3519651,3601618v1992,-3594,5188,-5989,9180,-6388c3532022,3594831,3535218,3595629,3538411,3597226v2796,-2395,5991,-3992,8787,-4391xm5734399,3590440v-7585,2396,-11578,9981,-9183,17565c5727612,3615590,5735197,3619582,5742782,3617187v7585,-2395,11577,-9980,9181,-17565c5749568,3592037,5741584,3588044,5734399,3590440xm5731604,3582855v11577,-3593,23952,2794,27545,14372c5763141,3608804,5756355,3621179,5744778,3624772v-11577,3592,-23953,-2795,-27546,-14371c5713639,3598824,5720026,3586448,5731604,3582855xm5728011,3570080v-18763,5589,-29142,25549,-23553,44312c5710046,3633154,5730007,3643533,5748770,3637944v18762,-5588,29141,-25548,23552,-44311c5766734,3574870,5746774,3564092,5728011,3570080xm5742688,3560356v16785,1740,31830,13417,37219,30483c5786693,3613593,5773919,3637944,5751165,3645130v-22754,7186,-47107,-5988,-54292,-28742c5689687,3593633,5702861,3569281,5725616,3562096v5688,-1796,11477,-2320,17072,-1740xm1279298,3548423v-5339,499,-10528,3094,-14321,7685l1257791,3564891v-1197,1597,-3592,1597,-5189,399l1243819,3558104v-4790,-3593,-10379,-5190,-15568,-4791c1222662,3553712,1217871,3556108,1214279,3560898v-7585,9183,-6388,22356,2794,29941l1260985,3627565v11976,-14770,24351,-29541,36327,-44311c1304897,3574073,1303700,3560898,1294518,3553313v-4391,-3792,-9880,-5389,-15220,-4890xm1278200,3541687v7236,-648,14721,1447,20709,6437c1310885,3558104,1312482,3576069,1302502,3588044v-12775,15968,-25948,31537,-38723,47106c1262582,3636747,1260186,3636747,1258590,3635549r-46707,-39121c1199907,3586448,1198311,3568484,1208291,3556507v4790,-6387,11976,-9581,19161,-10379c1234638,3545329,1242223,3547325,1248211,3552914r5988,4790l1258989,3551716v4990,-5987,11976,-9380,19211,-10029xm2580191,3527215v10630,2445,20310,8932,26498,18913l2601101,3549721v-10381,-16767,-32735,-21957,-49503,-11578c2534831,3548524,2529641,3570879,2540021,3587645r-5588,3593c2522057,3571278,2528044,3544931,2548006,3532555v9979,-6188,21556,-7785,32185,-5340xm622267,3476668v-2794,,-5191,1597,-7585,3992l613484,3481858r-1597,-798c609092,3479462,606298,3478664,603903,3479063v-2395,399,-4791,1597,-5988,3993c596318,3485451,596318,3488645,597516,3491838v3193,8384,13972,13972,18363,15968c616677,3508206,617477,3507806,618274,3507407v3594,-3193,12775,-11577,13574,-19561c632247,3484254,631049,3481060,629053,3479063v-1996,-1996,-4391,-2794,-6786,-2395xm621868,3472277v3992,-399,7585,798,10379,3593c635041,3478664,636638,3483455,636239,3487846v-798,4392,-2794,9182,-6786,13972c626259,3505411,623065,3508605,620670,3510601v-799,798,-1996,1596,-3193,1596c616278,3512597,615080,3512197,613883,3511798v-5988,-2794,-16767,-8782,-20359,-17964c591927,3489443,591927,3484653,594322,3481060v1996,-3594,5190,-5989,9182,-6388c606697,3474273,609891,3475071,613084,3476668v2795,-2395,5989,-3992,8784,-4391xm7325205,3463494v-2794,,-5189,1597,-7585,3992l7316423,3468684r-1597,-798c7312032,3466288,7309237,3465490,7306842,3465889v-2396,,-4791,1597,-5989,3993c7299256,3472277,7299256,3475471,7300454,3478664v3193,8384,13973,13972,18364,15968c7319616,3495032,7320415,3494632,7321213,3494233v3593,-3193,12774,-11577,13573,-19561c7335185,3471080,7333987,3467886,7331992,3465889v-1996,-1996,-4392,-2794,-6787,-2395xm7324806,3459103v3992,-399,7585,798,10379,3593c7337979,3465490,7339576,3470281,7339177,3474672v-399,4392,-2794,9182,-6786,13972c7329197,3492237,7326004,3495431,7323608,3497427v-798,798,-1996,1596,-3193,1596c7319217,3499423,7318020,3499023,7316822,3498624v-5988,-2794,-16767,-8782,-20360,-17964c7294865,3476269,7294865,3471479,7297260,3467886v1996,-3594,5190,-5989,9183,-6388c7309636,3461099,7312830,3461897,7316024,3463494v2794,-2395,5988,-3992,8782,-4391xm2836228,3453114v-7586,2397,-11577,9981,-9182,17566c2829440,3478265,2837026,3482257,2844610,3479862v7584,-2395,11576,-9980,9182,-17565c2851396,3454712,2843413,3450719,2836228,3453114xm2833434,3445530v11577,-3593,23950,2794,27543,14372c2864571,3471479,2858583,3483854,2846607,3487447v-11577,3592,-23951,-2795,-27544,-14372c2815470,3461499,2821855,3449122,2833434,3445530xm2829840,3432756v-18761,5588,-29142,25549,-23554,44312c2811876,3495830,2831837,3506209,2850599,3500620v18761,-5588,29141,-25548,23552,-44311c2868562,3437546,2848602,3426768,2829840,3432756xm2844517,3423032v16783,1740,31831,13417,37218,30483c2888920,3476269,2875748,3500620,2852995,3507806v-22755,7185,-47109,-5988,-54292,-28742c2791516,3456309,2804690,3431957,2827445,3424772v5688,-1796,11477,-2320,17072,-1740xm5056908,3414692v-5339,499,-10529,3094,-14321,7685l5035401,3431160v-1197,1597,-3592,1597,-5189,399l5021429,3424373v-4790,-3593,-10379,-5190,-15568,-4791c5000271,3419981,4995081,3422776,4991888,3427167v-7585,9183,-6388,22356,2794,29941l5038595,3493834v11976,-14770,24351,-29541,36327,-44311c5082507,3440342,5081309,3427167,5072128,3419582v-4391,-3792,-9880,-5389,-15220,-4890xm5055810,3407956v7236,-648,14721,1447,20709,6437c5088495,3424373,5090092,3442338,5080112,3454313v-12775,15968,-25948,31537,-38723,47106c5040192,3503016,5037797,3503016,5036200,3501818r-46708,-39121c4977516,3452717,4975920,3434753,4985900,3422776v4790,-6387,11976,-9581,19161,-10379c5012248,3411598,5019833,3413993,5025821,3419183r5988,4790l5036599,3417985v4990,-5987,11976,-9380,19211,-10029xm6357797,3393484v10628,2445,20309,8933,26497,18913l6378705,3415990v-10379,-16767,-32734,-21957,-49501,-11578c6312437,3415192,6307247,3437148,6317627,3453914r-5589,3593c6299663,3437547,6305651,3411200,6325611,3398824v9980,-6188,21557,-7785,32186,-5340xm4399876,3343335v-2794,,-5190,1597,-7585,3992l4391094,3348525r-1597,-798c4386702,3346129,4383908,3345331,4381513,3345730v-2396,399,-4792,1597,-5989,3993c4373927,3352118,4373927,3355312,4375125,3358505v3193,8384,13973,13972,18364,15968c4394287,3374873,4395086,3374473,4395884,3374074v3593,-3193,12774,-11577,13573,-19561c4409856,3350921,4408658,3347727,4406662,3345730v-1996,-1996,-4391,-2794,-6786,-2395xm4399078,3338944v3992,-400,7584,798,10379,3592c4412251,3345331,4413848,3350122,4413449,3354513v-399,4392,-2395,8783,-6787,13972c4403469,3372078,4400275,3375272,4397880,3377268v-798,798,-1996,1597,-3194,1597c4393489,3379264,4392291,3378865,4391094,3378465v-5988,-2794,-16768,-8782,-20361,-17964c4369137,3356110,4369137,3351320,4371532,3347727v1996,-3594,5189,-5989,9182,-6388c4383908,3340940,4387102,3341738,4390295,3343335v2795,-2395,5988,-3992,8783,-4391xm6613833,3319383v-7585,2397,-11578,9981,-9182,17566c6607047,3344534,6614632,3348526,6622216,3346131v7585,-2395,11577,-9980,9182,-17565c6629003,3320981,6621019,3316988,6613833,3319383xm6611039,3311799v11577,-3593,23952,2794,27545,14372c6642576,3338147,6635789,3350123,6624212,3353716v-11576,3592,-23953,-2795,-27545,-14372c6593074,3327768,6599461,3315391,6611039,3311799xm6607445,3299024v-18763,5588,-29142,25549,-23554,44312c6589480,3362098,6609441,3372477,6628203,3366888v18763,-5588,29142,-25548,23553,-44311c6645768,3303814,6626207,3293435,6607445,3299024xm6622122,3289300v16785,1740,31830,13417,37219,30483c6666127,3342937,6653353,3367288,6630599,3374074v-22755,7185,-47107,-5988,-54292,-28742c6569121,3322577,6582295,3298225,6605050,3291040v5688,-1796,11477,-2320,17072,-1740xm2158735,3277367v-5339,499,-10529,3094,-14322,7685l2137227,3293835v-1197,1597,-3593,1597,-5188,399l2123255,3287048v-4790,-3593,-10379,-5190,-15568,-4791c2102098,3282656,2097307,3285451,2093715,3289842v-7585,9183,-6388,22356,2794,29941l2140422,3356509v11976,-14770,24351,-29540,36327,-44311c2184334,3303017,2183136,3289842,2173955,3282257v-4392,-3792,-9881,-5389,-15220,-4890xm2157637,3270631v7236,-649,14721,1447,20709,6437c2190322,3287048,2191919,3305013,2181939,3316989v-12775,15968,-25949,31536,-38724,47105c2142018,3365691,2139622,3365691,2138026,3364493r-46707,-39121c2079343,3315392,2077747,3297428,2087727,3285451v4790,-6387,11976,-9581,19161,-10379c2114074,3274273,2121658,3276668,2127646,3281858r5988,4790l2138426,3280660v4989,-5988,11975,-9381,19211,-10029xm3459619,3256161v10629,2445,20309,8932,26496,18912l3480527,3278666v-10377,-16767,-32730,-21957,-49497,-11577c3414266,3277868,3409078,3299824,3419455,3316590r-5588,3593c3401493,3300223,3407481,3273876,3427439,3261500v9979,-6187,21554,-7784,32180,-5339xm1501703,3206011v-2795,,-5191,1597,-7586,3992l1492920,3211201r-1596,-798c1488529,3208805,1485735,3208007,1483339,3208406v-2395,399,-4789,1597,-5987,3993c1475755,3214794,1475755,3217988,1476953,3221181v3192,8384,13972,13972,18363,15968c1496114,3237549,1496912,3237149,1497709,3236750v3594,-3193,12776,-11577,13573,-19561c1511682,3213597,1510485,3210403,1508488,3208406v-1996,-1996,-4390,-2794,-6785,-2395xm1501303,3201620v3991,-399,7586,798,10379,3593c1514476,3208007,1516073,3212798,1515675,3217189v-799,4392,-2796,8783,-6786,13972c1505694,3234754,1502500,3237948,1500105,3239944v-798,798,-1996,1596,-3193,1596c1495714,3241940,1494516,3241540,1493320,3241141v-5989,-2794,-16767,-8782,-20359,-17964c1471364,3218786,1471364,3213996,1473759,3210403v1996,-3594,5190,-5989,9181,-6388c1486134,3203616,1489328,3204414,1492520,3206011v2796,-2395,5988,-3992,8783,-4391xm3715649,3182059v-7585,2396,-11577,9981,-9182,17565c3708862,3207209,3716448,3211201,3724033,3208806v7584,-2395,11576,-9980,9181,-17565c3730819,3183656,3722835,3179663,3715649,3182059xm3712855,3174474v11577,-3593,23952,2794,27545,14372c3744392,3200822,3737605,3213197,3726029,3216391v-11577,3593,-23953,-2795,-27546,-14371c3694890,3190443,3701277,3178067,3712855,3174474xm3709262,3161700v-18763,5589,-29142,25549,-23554,44312c3691297,3224774,3711258,3235153,3730021,3229564v18762,-5588,29141,-25548,23552,-44311c3747585,3166490,3728025,3156111,3709262,3161700xm3723938,3151976v16786,1740,31831,13417,37220,30483c3767944,3205613,3755170,3229964,3732416,3236750v-22755,7186,-47107,-5988,-54292,-28742c3670940,3185253,3684112,3160901,3706866,3153716v5689,-1796,11477,-2320,17072,-1740xm5936342,3144035v-5340,499,-10529,3094,-14321,7685l5914835,3160503v-1197,1597,-3593,1597,-5189,399l5900863,3153716v-4790,-3593,-10379,-5190,-15568,-4791c5879705,3149324,5874515,3151720,5871322,3156510v-7585,9183,-6388,22356,2794,29941l5918029,3223177v11976,-14770,24351,-29541,36327,-44311c5961941,3169685,5960743,3156510,5951561,3148925v-4391,-3792,-9880,-5389,-15219,-4890xm5935244,3137299v7236,-649,14721,1447,20709,6437c5967929,3153716,5969525,3171681,5959545,3183656v-12774,15968,-25948,31537,-38722,47106c5919626,3232359,5917230,3232359,5915634,3231161r-46708,-39121c5856951,3182060,5855354,3164096,5865334,3152119v4790,-6387,11976,-9581,19161,-10379c5891682,3140941,5899266,3142937,5905254,3148526r5988,4790l5916033,3147328v4990,-5987,11976,-9380,19211,-10029xm534292,3136001v10629,2445,20310,8932,26498,18913l555201,3158507v-10379,-16767,-32734,-21957,-49501,-11578c488933,3157310,483743,3179665,494123,3196431r-5589,3593c476159,3180064,482147,3153717,502107,3141341v9980,-6188,21557,-7785,32185,-5340xm7237232,3122827v10629,2445,20310,8933,26497,18913l7258140,3145333v-10379,-16767,-32734,-21957,-49501,-11578c7191872,3144136,7186682,3166491,7197061,3183257r-5588,3593c7179097,3166890,7185085,3140543,7205046,3128167v9980,-6188,21557,-7785,32186,-5340xm5279311,3072279v-2794,,-5189,1597,-7584,3992l5270529,3077469r-1597,-798c5266138,3075073,5263344,3074275,5260948,3074674v-2396,399,-4791,1597,-5989,3993c5253363,3081062,5253363,3084256,5254560,3087449v3194,8384,13973,13972,18364,15968c5273723,3103817,5274521,3103417,5275319,3103018v3593,-3193,12376,-11577,13573,-19561c5289291,3079865,5288094,3076671,5286098,3074674v-1996,-1996,-4391,-2794,-6787,-2395xm5278513,3067888v3992,-399,7585,798,10379,3593c5291687,3074275,5293283,3079066,5292884,3083457v-399,4392,-2395,9182,-6786,13972c5282904,3101022,5279711,3104216,5277315,3106212v-798,798,-1996,1596,-3193,1596c5272924,3108208,5271727,3107808,5270529,3107409v-5988,-2794,-16767,-8782,-20360,-17964c5248572,3085054,5248572,3080264,5250967,3076671v1996,-3594,5190,-5989,9183,-6388c5263344,3069884,5266537,3070682,5269731,3072279v2794,-2395,5988,-3992,8782,-4391xm789930,3061899v-7586,2397,-11577,9981,-9180,17566c783144,3087050,790729,3091042,798314,3088647v7585,-2395,11577,-9980,9182,-17565c805500,3063497,797516,3059504,789930,3061899xm787537,3054315v11575,-3593,23951,2794,27544,14372c818673,3080264,812286,3092639,800709,3096232v-11577,3592,-23953,-2795,-27545,-14372c769572,3070284,775958,3057907,787537,3054315xm783943,3041541v-18763,5588,-29142,25549,-23554,44312c765979,3104615,785939,3114994,804701,3109405v18763,-5588,29143,-25548,23553,-44311c822266,3046331,802306,3035553,783943,3041541xm798620,3031817v16785,1740,31830,13417,37219,30483c842625,3085454,829851,3109405,807097,3116591v-22756,7185,-47107,-5988,-54292,-28742c745619,3065094,758794,3040742,781546,3033557v5691,-1796,11479,-2320,17074,-1740xm3038172,3006711v-5340,499,-10532,3094,-14323,7685l3016663,3023179v-1196,1597,-3595,1597,-5190,399l3002691,3016392v-4791,-3593,-10380,-5190,-15568,-4791c2981534,3012000,2976344,3014795,2973150,3019186v-7583,9183,-6386,22356,2794,29941l3019856,3085853v11977,-14770,24349,-29540,36328,-44311c3063769,3032361,3062571,3019186,3053390,3011601v-4395,-3792,-9879,-5389,-15218,-4890xm4311902,3002269v10629,2445,20310,8932,26498,18913l4332811,3024775v-10379,-16767,-32734,-21957,-49501,-11578c4266144,3023977,4261353,3045933,4271733,3062699r-5589,3593c4253769,3046332,4259757,3019985,4279717,3007609v9980,-6188,21557,-7785,32185,-5340xm3037074,2999975v7235,-649,14718,1447,20707,6437c3069759,3016392,3071355,3034357,3061374,3046333v-12776,15968,-25948,31536,-38724,47105c3021455,3095035,3019058,3095035,3017463,3093837r-46708,-39121c2958780,3044736,2957182,3026772,2967163,3014795v4788,-6387,11977,-9581,19161,-10379c2993509,3003617,3001094,3005613,3007082,3011202r5986,4790l3017861,3010004v4990,-5988,11975,-9381,19213,-10029xm2381141,2934955v-2795,,-5189,1597,-7586,3992l2372358,2940145r-1598,-798c2367966,2937749,2365171,2936951,2362775,2937350v-2394,399,-4787,1597,-5986,3993c2355192,2943738,2355192,2946932,2356389,2950125v3196,8384,13973,13972,18363,15968c2375553,2966493,2376349,2966093,2377149,2965694v3592,-3193,12376,-11577,13572,-19561c2391121,2942541,2389923,2939347,2387927,2937350v-1995,-1996,-4392,-2794,-6786,-2395xm2380343,2930564v3990,-400,7584,798,10378,3592c2393517,2936951,2395112,2941742,2394714,2946133v-399,4392,-2394,9182,-6787,13972c2384733,2963698,2381540,2966892,2379142,2968888v-796,798,-1993,1597,-3190,1597c2374752,2970884,2373555,2970485,2372358,2970085v-5989,-2794,-16766,-8782,-20359,-17964c2350401,2947730,2350401,2942940,2352797,2939347v1995,-3594,5191,-5989,9181,-6388c2365171,2932560,2368364,2933358,2371558,2934955v2795,-2395,5991,-3992,8785,-4391xm4567540,2928168v-7585,2397,-11578,9981,-9183,17566c4560754,2953319,4568338,2957311,4575923,2954916v7585,-2395,11577,-9980,9182,-17565c4582710,2929766,4575125,2926172,4567540,2928168xm4565145,2920983v11577,-3593,23952,2794,27545,14372c4596282,2946932,4589895,2959307,4578318,2962900v-11576,3593,-23953,-2795,-27545,-14371c4547180,2936952,4553567,2924576,4565145,2920983xm4561552,2907810v-18763,5588,-29142,25549,-23554,44312c4543587,2970884,4563548,2981263,4582310,2975674v18763,-5589,29142,-25548,23553,-44311c4599875,2912600,4579915,2902221,4561552,2907810xm4576229,2898485v16785,1740,31830,13417,37219,30483c4620234,2951722,4607460,2976073,4584706,2983259v-22755,7186,-47107,-5988,-54292,-28742c4523228,2931762,4536402,2907410,4559157,2900225v5688,-1796,11477,-2320,17072,-1740xm112439,2886153v-5339,499,-10529,3094,-14321,7685l90932,2902621v-1198,1597,-3593,1597,-5189,399l76960,2895834v-4790,-3593,-10379,-5190,-15569,-4791c56202,2891842,51012,2894237,47419,2898628v-7584,9183,-6387,22356,2795,29941l94126,2965295v11976,-14770,24351,-29540,36328,-44311c138039,2911803,136841,2898628,127659,2891043v-4392,-3792,-9881,-5389,-15220,-4890xm111741,2879417v7235,-649,14721,1447,20709,6437c144426,2895834,146023,2913799,136043,2925775v-12776,15968,-25949,31536,-38724,47105c96122,2974477,93726,2974477,92130,2973279l45423,2934158v-11976,-9980,-13572,-27944,-3592,-39921c46621,2887850,53807,2884656,60992,2883858v7186,-400,14771,1596,20759,6786l87739,2895434r4790,-5988c97519,2883458,104505,2880065,111741,2879417xm6815778,2872979v-5340,499,-10529,3094,-14321,7685l6794271,2889447v-1197,1597,-3593,1597,-5189,399l6780299,2882660v-4790,-3593,-10379,-5190,-15568,-4791c6759141,2878668,6753951,2881063,6750758,2885454v-7585,9183,-6388,22356,2794,29941l6797465,2952121v11976,-14770,24351,-29540,36327,-44311c6841377,2898629,6840179,2885454,6830997,2877869v-4391,-3792,-9880,-5389,-15219,-4890xm6814680,2866243v7236,-649,14721,1447,20709,6437c6847364,2882660,6848961,2900625,6838981,2912601v-12774,15968,-25948,31536,-38722,47105c6799062,2961303,6796666,2961303,6795070,2960105r-46708,-39121c6736387,2911004,6734790,2893040,6744770,2881063v4790,-6387,11976,-9581,19161,-10379c6771118,2870284,6778702,2872280,6784690,2877470r5988,4790l6795469,2876272v4990,-5988,11976,-9381,19211,-10029xm1413730,2864946v10630,2445,20311,8932,26498,18912l1434639,2887451v-10379,-16767,-32735,-21957,-49502,-11577c1368371,2886653,1363181,2908609,1373560,2925375r-5588,3593c1355597,2909008,1361585,2882661,1381545,2870285v9978,-6187,21557,-7784,32185,-5339xm6158347,2801623v-2794,,-5190,1597,-7585,3992l6149565,2806813r-1597,-798c6145173,2804417,6142379,2803619,6139984,2804018v-2396,399,-4792,1597,-5989,3993c6132398,2810406,6132398,2813600,6133596,2816793v3193,8384,13973,13972,18364,15968c6152758,2833161,6153557,2832761,6154355,2832362v3992,-3193,12774,-11577,13573,-19561c6168327,2809209,6167129,2806015,6165133,2804018v-1996,-1996,-4391,-2794,-6786,-2395xm6157948,2797232v3992,-399,7585,798,10379,3593c6171121,2803619,6172718,2808410,6172319,2812801v-399,4392,-2395,9182,-6786,13972c6162339,2830366,6159145,2833560,6156750,2835556v-798,798,-1996,1596,-3193,1596c6152359,2837552,6151161,2837152,6149964,2836753v-5988,-2794,-16768,-8782,-20360,-17964c6128007,2814398,6128007,2809608,6130402,2806015v1996,-3594,5190,-5989,9183,-6388c6142778,2799228,6145972,2800026,6149165,2801623v2795,-2395,5988,-3992,8783,-4391xm1669368,2790844v-7585,2397,-11577,9981,-9181,17566c1662582,2815995,1670167,2819987,1677751,2817592v7585,-2395,11577,-9980,9182,-17565c1684538,2792442,1676953,2788848,1669368,2790844xm1666973,2783659v11577,-3593,23952,2794,27545,14372c1698111,2809608,1691723,2821983,1680147,2825576v-11577,3592,-23952,-2795,-27545,-14371c1649008,2799628,1655396,2787252,1666973,2783659xm1663381,2770484v-18763,5589,-29142,25550,-23554,44313c1645416,2833559,1665376,2843938,1684139,2838349v18762,-5588,29142,-25548,23552,-44311c1701703,2775275,1681743,2764896,1663381,2770484xm1678057,2761160v16785,1740,31830,13417,37220,30483c1722063,2814397,1709288,2838749,1686534,2845934v-22754,7186,-47106,-5988,-54291,-28742c1625056,2794437,1638231,2770085,1660985,2762900v5689,-1796,11477,-2320,17072,-1740xm3917594,2735655v-5340,499,-10529,3094,-14321,7685l3896087,2752123v-1197,1597,-3593,1597,-5189,399l3882115,2745336v-4791,-3593,-10380,-5190,-15569,-4791c3860957,2741344,3855767,2743739,3852574,2748130v-7585,9183,-6388,22356,2794,29941l3899281,2814797v11976,-14770,24351,-29541,36327,-44311c3943193,2761305,3941995,2748130,3932813,2740545v-4391,-3792,-9880,-5389,-15219,-4890xm5191338,2731612v10629,2445,20310,8932,26497,18913l5212246,2754118v-10379,-16767,-32734,-21957,-49501,-11578c5145579,2752921,5140788,2775276,5151167,2792042r-5588,3593c5133203,2775675,5139191,2749328,5159152,2736952v9980,-6188,21557,-7785,32186,-5340xm3916496,2728919v7236,-648,14721,1447,20709,6437c3949180,2745336,3950777,2763301,3940797,2775276v-12774,15968,-25948,31537,-38722,47106c3900878,2823979,3898482,2823979,3896886,2822781r-46708,-39121c3838203,2773680,3836606,2755716,3846586,2743739v4790,-6387,11976,-9581,19161,-10379c3872933,2732960,3880518,2734956,3886506,2740146r5988,4790l3897285,2738948v4990,-5987,11976,-9380,19211,-10029xm3260179,2664298v-2795,,-5190,1597,-7584,3992l3251395,2669488r-1595,-798c3247004,2667092,3244210,2666294,3241816,2666693v-2396,399,-4793,1597,-5989,3993c3234230,2673081,3234230,2676275,3235427,2679468v3195,8384,13973,13972,18365,15968c3254588,2695836,3255387,2695436,3256186,2695037v3993,-3193,12775,-11577,13574,-19561c3270159,2671884,3268961,2668690,3266965,2666693v-1997,-1996,-4392,-2794,-6786,-2395xm3259779,2659907v3993,-399,7585,798,10380,3593c3272954,2666294,3274551,2671085,3274150,2675476v-398,4392,-2393,9182,-6786,13972c3264170,2693041,3260976,2696235,3258582,2698231v-798,798,-1999,1596,-3195,1596c3254191,2700227,3252992,2699827,3251795,2699428v-5988,-2794,-16767,-8782,-20360,-17964c3229839,2677073,3229839,2672283,3232233,2668690v1997,-3594,5191,-5989,9183,-6388c3244610,2661903,3247803,2662701,3250997,2664298v2795,-2395,5987,-3992,8782,-4391xm5446975,2657512v-7584,2396,-11577,9981,-9182,17565c5440189,2682662,5447774,2686654,5455359,2684259v7584,-2395,11576,-9980,9181,-17565c5462145,2659509,5454560,2655116,5446975,2657512xm5444580,2649927v11577,-3593,23952,2794,27545,14372c5475718,2675876,5469330,2688251,5457754,2691844v-11577,3592,-23953,-2795,-27546,-14371c5426615,2665896,5433002,2653520,5444580,2649927xm5440987,2637153v-18764,5588,-29143,25549,-23554,44312c5423022,2700227,5442983,2710606,5461745,2705018v18762,-5589,29141,-25549,23553,-44312c5479310,2641943,5459350,2631564,5440987,2637153xm5455264,2627429v16785,1740,31831,13417,37219,30483c5499669,2681066,5486894,2705018,5463741,2712203v-22754,7186,-47107,-5988,-54292,-28742c5402263,2660706,5415437,2636354,5438192,2629169v5688,-1796,11477,-2320,17072,-1740xm991876,2615496v-5340,499,-10529,3094,-14321,7685l970368,2631964v-1197,1597,-3592,1597,-5189,399l956397,2625177v-4791,-3593,-10380,-5190,-15570,-4791c935638,2620785,930448,2623580,926855,2627971v-7584,9183,-6387,22356,2795,29941l973563,2694638v11976,-14770,24351,-29540,36327,-44311c1017475,2641146,1016277,2627971,1007095,2620386v-4391,-3792,-9880,-5389,-15219,-4890xm991178,2608760v7235,-649,14720,1447,20708,6437c1023862,2625177,1025459,2643142,1015479,2655118v-12775,15968,-25948,31536,-38723,47105c975559,2703820,973162,2703820,971566,2702622r-46707,-39121c912883,2653521,911287,2635557,921267,2623580v4790,-6387,11976,-9581,19161,-10379c947615,2612402,954799,2614398,961188,2619987r5987,4790l971965,2618789v4991,-5988,11977,-9381,19213,-10029xm2293167,2594289v10629,2445,20310,8932,26498,18912l2314076,2616794v-10379,-16767,-32735,-21957,-49501,-11577c2247407,2615597,2242617,2637952,2252997,2654718r-5590,3593c2235033,2638351,2241022,2612004,2260982,2599628v9977,-6187,21557,-7784,32185,-5339xm7037782,2530567v-2794,,-5189,1596,-7585,3992l7029000,2535757r-1597,-799c7024609,2533361,7021814,2532563,7019419,2532962v-2396,399,-4791,1597,-5989,3993c7011833,2539350,7011833,2542544,7013031,2545737v3193,8383,13973,13972,18364,15968c7032193,2562104,7032992,2561705,7033790,2561306v3992,-3194,12774,-11178,13573,-19561c7047762,2538152,7046564,2534958,7044569,2532962v-1996,-1996,-4392,-2795,-6787,-2395xm7037383,2526575v3992,-400,7585,798,10379,3592c7050556,2532962,7052153,2537753,7051754,2542144v-399,3992,-2794,8783,-6786,13972c7041774,2559709,7038581,2562903,7036185,2564899v-798,798,-1996,1597,-3193,1597c7031794,2566895,7030597,2566496,7029399,2566096v-5988,-2794,-16767,-8782,-20360,-17964c7007442,2543741,7007442,2538951,7009837,2535358v1996,-3594,5190,-5989,9183,-6388c7022213,2528571,7025407,2529369,7028601,2530966v2794,-2395,5988,-3992,8782,-4391xm2548805,2520187v-7586,2397,-11578,9981,-9182,17566c2542018,2545338,2549604,2549330,2557188,2546935v7585,-2395,11577,-9980,9182,-17565c2563975,2521785,2556390,2517792,2548805,2520187xm2546410,2512603v11577,-3593,23953,2794,27545,14372c2577546,2538552,2571160,2550927,2559584,2554520v-11576,3592,-23952,-2795,-27546,-14372c2528445,2528572,2534831,2516195,2546410,2512603xm2542817,2499828v-18762,5589,-29142,25549,-23553,44312c2524853,2562902,2544813,2573281,2563577,2567692v18762,-5588,29141,-25548,23553,-44311c2581140,2504618,2561180,2494239,2542817,2499828xm318882,2491445v-2794,,-5189,1596,-7585,3992l310100,2496635r-1597,-799c305709,2494239,302914,2493441,300519,2493840v-2395,,-4790,1597,-5988,3993c292934,2500228,292934,2503422,294132,2506615v3193,8383,13972,13972,18363,15968c313293,2522982,314092,2522583,314890,2522184v3593,-3194,12776,-11178,13574,-19561c328863,2499030,327666,2495836,325669,2493840v-1995,-1996,-4391,-2795,-6787,-2395xm2557493,2490104v16785,1740,31831,13417,37221,30483c2601500,2543741,2588725,2568092,2565971,2574878v-22754,7185,-47107,-5988,-54292,-28742c2504493,2523381,2517667,2499029,2540422,2491844v5689,-1796,11476,-2320,17071,-1740xm318085,2487453v3992,-400,7584,798,10379,3592c331258,2493840,332855,2498631,332456,2503022v-399,4392,-2395,8783,-6787,13972c322476,2520587,319282,2523781,316886,2525777v-798,798,-1996,1597,-3193,1597c312495,2527773,311297,2527374,310100,2526974v-5988,-2794,-16767,-8782,-20359,-17964c288144,2504619,288144,2499829,290539,2496236v1996,-3594,5190,-5989,9182,-6388c302914,2489449,306108,2490247,309301,2491844v2795,-2395,5988,-3992,8784,-4391xm4769485,2481764v-5339,499,-10529,3094,-14321,7685l4747978,2498232v-1197,1597,-3592,1597,-5189,399l4734006,2491445v-4790,-3593,-10379,-5190,-15568,-4791c4713247,2487453,4708057,2489848,4704465,2494239v-7585,9183,-6388,22356,2794,29941l4751172,2560906v11976,-14770,24351,-29540,36327,-44311c4795084,2507414,4793886,2494239,4784705,2486654v-4391,-3792,-9880,-5389,-15220,-4890xm4768387,2475028v7236,-649,14721,1447,20709,6437c4801072,2491445,4802669,2509410,4792689,2521386v-12775,15968,-25948,31536,-38723,47105c4752769,2570088,4750374,2570088,4748777,2568890r-46708,-39121c4690093,2519789,4688497,2501825,4698477,2489848v4790,-6387,11976,-9581,19161,-10379c4724825,2479069,4732410,2481065,4738398,2486255r5988,4790l4749176,2485057v4990,-5988,11976,-9381,19211,-10029xm6070373,2460558v10629,2445,20310,8932,26498,18912l6091282,2483063v-10379,-16767,-32734,-21957,-49501,-11577c6025014,2482265,6019824,2504221,6030204,2520987r-5589,3593c6012240,2504620,6018228,2478273,6038188,2465897v9980,-6187,21557,-7784,32185,-5339xm4112453,2410408v-2794,,-5190,1597,-7585,3992l4103671,2415598r-1597,-798c4099279,2413202,4096485,2412404,4094090,2412803v-2396,399,-4792,1597,-5989,3993c4086504,2419191,4086504,2422385,4087702,2425578v3193,8384,13973,13972,18364,15968c4106864,2441946,4107663,2441546,4108461,2441147v3593,-3193,12774,-11577,13573,-19561c4122433,2417994,4121235,2414800,4119239,2412803v-1996,-1996,-4391,-2794,-6786,-2395xm4112054,2406017v3992,-399,7585,798,10379,3593c4125227,2412404,4126824,2417195,4126425,2421586v-399,4392,-2794,9182,-6786,13972c4116445,2439151,4113251,2442345,4110856,2444341v-798,798,-1996,1596,-3193,1596c4106465,2446337,4105267,2445937,4104070,2445538v-5988,-2794,-16768,-8782,-20360,-17964c4082113,2423183,4082113,2418393,4084508,2414800v1996,-3594,5190,-5989,9183,-6388c4096884,2408013,4100078,2408811,4103271,2410408v2795,-2395,5988,-3992,8783,-4391xm6326410,2386455v-7585,2397,-11578,9981,-9182,17566c6319624,2411606,6327209,2415598,6334793,2413203v7585,-2395,11577,-9980,9182,-17565c6341580,2388053,6333995,2384459,6326410,2386455xm6324015,2379270v11577,-3593,23952,2794,27545,14372c6355153,2405219,6348765,2417594,6337189,2421187v-11577,3592,-23953,-2795,-27546,-14371c6306050,2395239,6312437,2382863,6324015,2379270xm6320022,2366097v-18763,5588,-29142,25549,-23554,44312c6302057,2429171,6322018,2439550,6340780,2433961v18763,-5589,29142,-25548,23553,-44311c6358744,2370887,6338784,2360508,6320022,2366097xm6334699,2356772v16785,1740,31830,13417,37219,30483c6379104,2410009,6366329,2434360,6343176,2441546v-22755,7186,-47107,-5988,-54292,-28742c6281698,2390049,6294872,2365697,6317627,2358512v5688,-1796,11477,-2320,17072,-1740xm1871310,2344440v-5339,499,-10528,3094,-14322,7685l1849802,2360908v-1196,1597,-3592,1597,-5188,399l1835830,2354121v-4789,-3593,-10379,-5190,-15568,-4791c1815072,2350129,1809883,2352524,1806290,2356915v-7585,9183,-6388,22356,2794,29941l1852997,2423582v11976,-14770,24351,-29541,36327,-44311c1896909,2370090,1895711,2356915,1886531,2349330v-4392,-3792,-9881,-5389,-15221,-4890xm1870213,2337704v7235,-648,14720,1447,20709,6437c1902897,2354121,1904495,2372086,1894514,2384061v-12775,15968,-25948,31537,-38723,47106c1854594,2432764,1852198,2432764,1850602,2431566r-46708,-39121c1791919,2382465,1790322,2364501,1800302,2352524v4790,-6387,11976,-9581,19162,-10379c1827048,2341745,1834234,2343741,1840221,2348931r5989,4790l1851001,2347733v4990,-5987,11976,-9380,19212,-10029xm3172605,2323233v10628,2445,20308,8932,26495,18912l3193513,2345738v-10380,-16767,-32733,-21957,-49502,-11577c3126846,2344940,3121656,2367295,3132436,2383662r-5590,3593c3114471,2367295,3120459,2340948,3140419,2328572v9979,-6187,21555,-7784,32186,-5339xm3428236,2249131v-7583,2396,-11573,9981,-9179,17566c3421450,2274282,3429035,2278274,3436619,2275879v7586,-2396,11576,-9980,9183,-17565c3443406,2250729,3435823,2247135,3428236,2249131xm3425843,2241946v11576,-3593,23950,2794,27542,14372c3456976,2267895,3450591,2280270,3439014,2283863v-11573,3592,-23951,-2795,-27543,-14372c3407880,2257915,3414267,2245538,3425843,2241946xm3421849,2229172v-18760,5588,-29137,25549,-23550,44312c3403888,2292246,3423846,2302625,3442607,2297036v18760,-5588,29137,-25548,23551,-44311c3460569,2233563,3440610,2223184,3421849,2229172xm1198320,2220788v-2793,,-5189,1597,-7584,3992l1189538,2225978r-1596,-798c1185147,2223582,1182353,2222784,1179957,2223183v-2394,,-4790,1597,-5988,3993c1172373,2229571,1172373,2232765,1173571,2235958v3193,8384,13972,13972,18362,15968c1192732,2252326,1193530,2251926,1194328,2251527v3594,-3193,12376,-11577,13574,-19561c1208300,2228374,1207104,2225180,1205108,2223183v-1996,-1996,-4392,-2794,-6788,-2395xm3436526,2219448v16784,1740,31825,13417,37217,30483c3480926,2272685,3468153,2297036,3445001,2304222v-22752,7185,-47102,-5988,-54286,-28742c3383531,2252725,3396702,2228373,3419453,2221188v5690,-1796,11477,-2320,17073,-1740xm1197523,2216397v3992,-399,7585,798,10379,3593c1210696,2222784,1212293,2227575,1211894,2231966v-399,4392,-2395,9182,-6786,13972c1201914,2249531,1198719,2252725,1196325,2254721v-798,798,-1997,1596,-3194,1596c1191933,2256717,1190736,2256317,1189538,2255918v-5988,-2794,-16765,-8782,-20359,-17964c1167583,2233563,1167583,2228773,1169977,2225180v1997,-3594,5190,-5989,9182,-6388c1182353,2218393,1185547,2219191,1188740,2220788v2795,-2395,5988,-3992,8783,-4391xm5648919,2211108v-5340,499,-10529,3094,-14321,7685l5627412,2227576v-1197,1597,-3593,1597,-5189,399l5613440,2220789v-4790,-3593,-10379,-5190,-15568,-4791c5592681,2216397,5587491,2219192,5583899,2223583v-7585,9183,-6388,22356,2794,29941l5630606,2290250v11976,-14770,24351,-29541,36327,-44311c5674518,2236758,5673320,2223583,5664138,2215998v-4391,-3792,-9880,-5389,-15219,-4890xm5647821,2204372v7236,-648,14721,1447,20709,6437c5680506,2220789,5682102,2238754,5672122,2250729v-12774,15968,-25948,31537,-38722,47106c5632203,2299432,5629807,2299432,5628211,2298234r-46708,-39121c5569528,2249133,5567931,2231169,5577911,2219192v4790,-6387,11976,-9581,19161,-10379c5604259,2208014,5611843,2210409,5617831,2215599r5988,4790l5628610,2214401v4990,-5987,11976,-9380,19211,-10029xm6949809,2189900v10629,2445,20310,8933,26497,18913l6970717,2212406v-10379,-16767,-32734,-21957,-49501,-11578c6904449,2211209,6899259,2233564,6909638,2250330r-5588,3593c6891674,2233963,6897662,2207616,6917623,2195240v9980,-6188,21557,-7785,32186,-5340xm230910,2150778v10629,2445,20310,8932,26497,18913l251818,2173284v-10379,-16767,-32734,-21957,-49502,-11578c185151,2172486,180360,2194442,190739,2211208r-5588,3593c172776,2194841,178764,2168494,198723,2156118v9981,-6188,21558,-7785,32187,-5340xm4991888,2139352v-2794,,-5189,1596,-7585,3992l4983106,2144542r-1597,-799c4978715,2142146,4975920,2141348,4973525,2141747v-2396,399,-4791,1597,-5989,3993c4965939,2148135,4965939,2151329,4967137,2154522v3193,8383,13973,13972,18364,15968c4986299,2170889,4987098,2170490,4987896,2170091v3593,-3194,12774,-11178,13573,-19561c5001868,2146937,5000670,2143743,4998675,2141747v-1996,-1996,-4392,-2795,-6787,-2395xm4991489,2135360v3992,-400,7585,798,10379,3592c5004662,2141747,5006259,2146538,5005860,2150929v-798,4392,-2794,8783,-6786,13972c4995880,2168494,4992687,2171688,4990291,2173684v-798,798,-1996,1597,-3193,1597c4985900,2175680,4984703,2175281,4983505,2174881v-5988,-2794,-16767,-8782,-20360,-17964c4961548,2152526,4961548,2147736,4963943,2144143v1996,-3594,5190,-5989,9183,-6388c4976319,2137356,4979513,2138154,4982707,2139751v2794,-2395,5988,-3992,8782,-4391xm7205844,2115798v-7585,2397,-11578,9981,-9183,17566c7199058,2140949,7206642,2144941,7214227,2142546v7585,-2395,11577,-9980,9182,-17565c7221014,2117396,7213429,2113403,7205844,2115798xm7203449,2108214v11577,-3593,23952,2794,27544,14372c7234586,2134163,7228199,2146538,7216622,2150131v-11576,3592,-23953,-2795,-27545,-14372c7185484,2124183,7191871,2111806,7203449,2108214xm7199457,2095440v-18763,5588,-29142,25549,-23553,44312c7181493,2158514,7201453,2168893,7220216,2163304v18762,-5588,29141,-25548,23552,-44311c7238180,2100230,7218220,2089851,7199457,2095440xm7214134,2085716v16785,1740,31830,13417,37219,30483c7258539,2139353,7245365,2163704,7222611,2170490v-22754,7185,-47106,-5988,-54292,-28742c7161133,2118993,7174307,2094641,7197062,2087456v5688,-1796,11477,-2320,17072,-1740xm486546,2076678v-7585,2396,-11577,9981,-9181,17565c479760,2101828,487344,2105820,494929,2103425v7585,-2395,11577,-9980,9182,-17565c502115,2078675,494131,2074282,486546,2076678xm2750747,2073783v-5338,499,-10528,3094,-14319,7685l2729241,2090251v-1197,1597,-3594,1597,-5188,399l2715270,2083464v-4791,-3593,-10381,-5190,-15569,-4791c2694511,2079072,2689322,2081867,2685730,2086258v-7586,9183,-6389,22356,2794,29941l2732433,2152925v11977,-14770,24353,-29540,36329,-44311c2776348,2099433,2775149,2086258,2765970,2078673v-4393,-3792,-9883,-5389,-15223,-4890xm4024479,2069742v10629,2445,20310,8932,26498,18912l4045388,2092247v-10379,-16767,-32734,-21957,-49501,-11577c3979120,2091050,3973930,2113405,3984310,2130171r-5589,3593c3966346,2113804,3972334,2087457,3992294,2075081v9980,-6187,21557,-7784,32185,-5339xm484151,2069093v11577,-3593,23952,2794,27545,14372c515288,2095441,508901,2107417,497324,2111010v-11576,3592,-23951,-2795,-27544,-14371c466186,2085062,472574,2072686,484151,2069093xm2749651,2067047v7236,-649,14721,1447,20709,6437c2782336,2083464,2783934,2101429,2773952,2113405v-12774,15968,-25947,31536,-38722,47105c2734032,2162107,2731637,2162107,2730039,2160909r-46705,-39121c2671358,2111808,2669762,2093844,2679742,2081867v4790,-6387,11975,-9581,19160,-10379c2706088,2070689,2713673,2073084,2719660,2078274r5987,4790l2730438,2077076v4989,-5988,11976,-9381,19213,-10029xm480558,2056319v-18762,5588,-29141,25549,-23553,44312c462594,2119393,482554,2129772,501317,2124184v18762,-5589,29141,-25549,23552,-44312c518881,2061109,498921,2050730,480558,2056319xm495235,2046595v16785,1740,31830,13417,37219,30483c539241,2100232,526466,2124583,503712,2131369v-22755,7186,-47106,-5988,-54291,-28742c442234,2079872,455409,2055520,478163,2048335v5688,-1796,11477,-2320,17072,-1740xm4280516,1995641v-7585,2396,-11578,9981,-9182,17565c4273730,2020791,4281315,2024783,4288899,2022388v7585,-2395,11577,-9980,9182,-17565c4295686,1997238,4287702,1993245,4280516,1995641xm4277722,1988056v11577,-3593,23952,2794,27545,14372c4309259,2014005,4302472,2026380,4290895,2029973v-11576,3592,-23953,-2795,-27545,-14371c4259757,2004025,4266144,1991649,4277722,1988056xm4274129,1975281v-18763,5589,-29142,25549,-23554,44312c4256164,2038355,4276125,2048734,4294887,2043145v18763,-5588,29142,-25548,23553,-44311c4312851,1980071,4292891,1969293,4274129,1975281xm4288806,1965557v16785,1740,31830,13417,37219,30483c4332811,2018794,4320037,2043145,4297283,2050331v-22755,7186,-47107,-5988,-54292,-28742c4235805,1998834,4248979,1974482,4271734,1967297v5688,-1796,11477,-2320,17072,-1740xm2077355,1950132v-2795,,-5189,1597,-7586,3992l2068572,1955322r-1597,-798c2064181,1952926,2061386,1952128,2058991,1952527v-2395,,-4790,1597,-5988,3993c2051405,1958915,2051405,1962109,2052604,1965302v3193,8384,13972,13972,18364,15968c2071765,1981670,2072564,1981270,2073363,1980871v3992,-3193,12775,-11577,13573,-19561c2087335,1957718,2086138,1954524,2084141,1952527v-1996,-1996,-4391,-2794,-6786,-2395xm2076955,1945741v3992,-400,7586,798,10380,3592c2090130,1952128,2091726,1956919,2091327,1961310v-399,4392,-2395,8783,-6786,13972c2081346,1978875,2078154,1982069,2075757,1984065v-798,798,-1996,1597,-3193,1597c2071366,1986061,2070169,1985662,2068972,1985262v-5989,-2794,-16767,-8782,-20360,-17964c2047015,1962907,2047015,1958117,2049409,1954524v1996,-3594,5191,-5989,9183,-6388c2061785,1947737,2064979,1948535,2068173,1950132v2795,-2395,5989,-3992,8782,-4391xm6528354,1940451v-5340,499,-10529,3094,-14321,7685l6506847,1956919v-1197,1597,-3593,1597,-5189,399l6492875,1950132v-4790,-3593,-10379,-5190,-15568,-4791c6472116,1945740,6466926,1948136,6463334,1952926v-7585,9183,-6388,22356,2794,29941l6510041,2019593v11976,-14770,24351,-29541,36327,-44311c6553953,1966101,6552755,1952926,6543573,1945341v-4391,-3792,-9880,-5389,-15219,-4890xm6527257,1933715v7235,-648,14720,1447,20708,6437c6559940,1950132,6561537,1968097,6551557,1980072v-12774,15968,-25948,31537,-38722,47106c6511638,2028775,6509242,2028775,6507646,2027577r-46708,-39121c6448963,1978476,6447366,1960512,6457346,1948535v4790,-6387,11976,-9581,19161,-10379c6483694,1937357,6491278,1939353,6497266,1944942r5988,4790l6508045,1943744v4990,-5987,11976,-9380,19212,-10029xm1110348,1880123v10629,2445,20310,8932,26498,18912l1131257,1902628v-10380,-16767,-32735,-21957,-49503,-11577c1064589,1901431,1059798,1923786,1070177,1940552r-5588,3593c1052214,1924185,1058202,1897838,1078161,1885462v9980,-6187,21558,-7784,32187,-5339xm5871323,1868695v-2794,,-5189,1597,-7585,3992l5862541,1873885r-1597,-798c5858150,1871489,5855355,1870691,5852960,1871090v-2396,399,-4791,1597,-5989,3993c5845374,1877478,5845374,1880672,5846572,1883865v3193,8384,13973,13972,18364,15968c5865734,1900233,5866533,1899833,5867331,1899434v3593,-3193,12775,-11577,13573,-19561c5881303,1876281,5880106,1873087,5878110,1871090v-1996,-1996,-4392,-2794,-6787,-2395xm5870924,1864304v3992,-399,7585,798,10379,3593c5884098,1870691,5885694,1875482,5885295,1879873v-798,4392,-2794,9182,-6786,13972c5875315,1897438,5872122,1900632,5869726,1902628v-798,798,-1996,1596,-3193,1596c5865335,1904624,5864138,1904224,5862940,1903825v-5988,-2794,-16767,-8782,-20360,-17964c5840983,1881470,5840983,1876680,5843378,1873087v1996,-3594,5190,-5989,9183,-6388c5855754,1866300,5858948,1867098,5862142,1868695v2794,-2395,5988,-3992,8782,-4391xm1365982,1806021v-7585,2396,-11577,9981,-9180,17565c1359196,1831171,1366782,1835163,1374367,1832768v7585,-2395,11576,-9980,9181,-17565c1381552,1807618,1373569,1803625,1365982,1806021xm3630180,1803126v-5339,499,-10530,3094,-14321,7685l3608674,1819594v-1196,1597,-3591,1597,-5189,399l3594699,1812807v-4791,-3593,-10377,-5190,-15567,-4791c3573941,1808415,3568755,1810811,3565160,1815601v-7585,9183,-6385,22356,2796,29941l3611869,1882268v11974,-14770,24350,-29540,36326,-44311c3655781,1828776,3654583,1815601,3645402,1808016v-4392,-3792,-9881,-5389,-15222,-4890xm4903915,1798685v10629,2445,20310,8933,26497,18913l4924823,1821191v-10379,-16767,-32734,-21957,-49501,-11578c4858555,1820393,4853365,1842349,4863744,1859115r-5588,3593c4845780,1842748,4851768,1816401,4871729,1804025v9980,-6188,21557,-7785,32186,-5340xm1363587,1798436v11579,-3593,23953,2794,27545,14372c1394725,1824385,1388339,1836760,1376762,1840353v-11577,3592,-23953,-2795,-27547,-14371c1345623,1814405,1352010,1802029,1363587,1798436xm3629083,1796390v7236,-649,14722,1447,20708,6437c3661771,1812807,3663365,1830772,3653385,1842748v-12776,15968,-25947,31536,-38723,47105c3613463,1891450,3611068,1891450,3609471,1890252r-46708,-39121c3550789,1841151,3549189,1823187,3559171,1811210v4789,-6387,11978,-9581,19161,-10379c3585518,1800032,3593103,1802028,3599093,1807617r5990,4790l3609871,1806419v4990,-5988,11977,-9381,19212,-10029xm1359995,1785662v-18763,5589,-29141,25549,-23554,44312c1342031,1848736,1361991,1859115,1380755,1853526v18761,-5588,29140,-25548,23552,-44311c1398318,1790452,1378359,1779674,1359995,1785662xm1374674,1775938v16782,1740,31828,13417,37218,30483c1418678,1829175,1405904,1853526,1383150,1860712v-22756,7186,-47108,-5988,-54293,-28742c1321673,1809215,1334845,1784863,1357600,1777678v5688,-1796,11477,-2320,17074,-1740xm5159951,1724585v-7585,2396,-11578,9980,-9183,17565c5153164,1749735,5160749,1753727,5168334,1751332v7584,-2395,11576,-9980,9181,-17565c5175120,1726582,5167136,1722189,5159951,1724585xm5157156,1717000v11577,-3593,23952,2794,27545,14372c5188294,1742949,5181906,1755723,5170330,1758917v-11577,3592,-23953,-2795,-27546,-14372c5139191,1732969,5145578,1720593,5157156,1717000xm5153563,1704225v-18763,5588,-29142,25549,-23553,44312c5135599,1767299,5155559,1777678,5174322,1772089v18762,-5588,29141,-25548,23552,-44311c5191886,1709015,5172326,1698636,5153563,1704225xm5168240,1694501v16785,1740,31830,13417,37219,30483c5212245,1748138,5199471,1772489,5176717,1779275v-22754,7186,-47106,-5988,-54292,-28742c5115239,1727778,5128413,1703426,5151168,1696241v5688,-1796,11477,-2320,17072,-1740xm2956791,1679076v-2795,,-5189,1597,-7585,3992l2948007,1684266r-1596,-798c2943616,1681870,2940822,1681072,2938427,1681471v-2393,,-4789,1597,-5985,3993c2930841,1687859,2930841,1691053,2932042,1694246v3192,8384,13971,13972,18362,15968c2951202,1710614,2951999,1710214,2952799,1709815v3992,-3193,12775,-11577,13572,-19561c2966773,1686662,2965574,1683468,2963576,1681471v-1997,-1996,-4390,-2794,-6785,-2395xm2956393,1674685v3993,-399,7584,798,10380,3593c2969566,1681072,2971161,1685863,2970761,1690254v-398,4392,-2392,9182,-6784,13972c2960784,1707819,2957590,1711013,2955195,1713009v-798,798,-1996,1596,-3196,1596c2950803,1715005,2949603,1714605,2948408,1714206v-5989,-2794,-16766,-8782,-20359,-17964c2926450,1691851,2926450,1687061,2928846,1683468v1995,-3594,5192,-5989,9182,-6388c2941220,1676681,2944416,1677479,2947608,1679076v2796,-2395,5989,-3992,8785,-4391xm688490,1630273v-5339,499,-10529,3094,-14321,7685l666982,1646741v-1197,1597,-3592,1597,-5188,399l653010,1639954v-4790,-3593,-10379,-5190,-15568,-4791c632252,1635962,627062,1638357,623470,1642748v-7585,9183,-6388,22356,2794,29941l670177,1709415v11976,-14770,24351,-29541,36327,-44311c714089,1655923,712891,1642748,703710,1635163v-4392,-3792,-9881,-5389,-15220,-4890xm687392,1623537v7236,-649,14721,1447,20709,6437c720077,1639954,721674,1657919,711694,1669895v-12775,15967,-25948,31536,-38723,47105c671774,1718597,669377,1718597,667782,1717399r-46708,-39121c609098,1668298,607502,1650334,617482,1638357v4790,-6387,11976,-9581,19161,-10379c644228,1627179,651414,1629574,657402,1634764r5988,4790l668181,1633566v4990,-5988,11975,-9381,19211,-10029xm1989779,1609067v10629,2445,20310,8932,26498,18912l2010688,1631572v-10379,-16767,-32734,-21957,-49502,-11578c1944021,1630774,1938831,1652730,1949610,1669496r-5589,3593c1931646,1653129,1937634,1626782,1957593,1614406v9980,-6187,21557,-7784,32186,-5339xm6750758,1598038v-2795,,-5190,1597,-7585,3992l6741975,1603228r-1596,-798c6737584,1600832,6734790,1600034,6732395,1600433v-2397,399,-4792,1597,-5989,3993c6724809,1606821,6724809,1610015,6726006,1613208v3194,8384,13973,13972,18365,15968c6745169,1629576,6745967,1629176,6746766,1628777v3593,-3193,12774,-11577,13573,-19561c6760738,1605624,6759540,1602430,6757544,1600433v-1996,-1996,-4391,-2794,-6786,-2395xm6750359,1593647v3992,-400,7584,798,10379,3592c6763532,1600034,6765129,1604825,6764730,1609216v-799,4392,-2795,8783,-6787,13972c6754750,1626781,6751556,1629975,6749161,1631971v-798,798,-1996,1597,-3194,1597c6744770,1633967,6743572,1633568,6742375,1633168v-5988,-2794,-16768,-8782,-20361,-17964c6720418,1610813,6720418,1606023,6722813,1602430v1996,-3594,5189,-5989,9182,-6388c6735189,1595643,6738383,1596441,6741576,1598038v2795,-2395,5988,-3992,8783,-4391xm31460,1558917v-2794,,-5190,1597,-7585,3992l22678,1564107r-1597,-798c18286,1561711,15492,1560913,13097,1561312v-2395,,-4791,1597,-5988,3993c5512,1567700,5512,1570894,6710,1574087v3193,8384,13972,13972,18363,15968c25871,1590455,26670,1590055,27468,1589656v3992,-3193,12774,-11577,13574,-19561c41441,1566503,40242,1563309,38246,1561312v-1996,-1996,-4391,-2794,-6786,-2395xm31061,1554526v3992,-400,7585,798,10380,3592c44235,1560913,45832,1565704,45433,1570095v-399,4392,-2794,9182,-6787,13972c35452,1587660,32258,1590854,29863,1592850v-798,798,-1996,1597,-3193,1597c25472,1594846,24274,1594447,23077,1594047v-5988,-2794,-16767,-8782,-20359,-17964c1121,1571692,1121,1566902,3516,1563309v1996,-3594,5190,-5989,9182,-6388c15891,1556522,19085,1557320,22278,1558917v2795,-2395,5988,-3992,8783,-4391xm4482062,1549236v-5340,499,-10529,3094,-14321,7685l4460555,1565704v-1198,1597,-3593,1597,-5190,399l4446583,1558917v-4790,-3593,-10379,-5190,-15569,-4791c4425824,1554525,4420634,1557320,4417041,1561711v-7584,9183,-6387,22356,2795,29941l4463749,1628378v11975,-14770,24351,-29541,36327,-44311c4507660,1574886,4506463,1561711,4497281,1554126v-4391,-3792,-9880,-5389,-15219,-4890xm4481364,1542500v7235,-648,14720,1447,20708,6437c4514047,1558917,4515644,1576882,4505664,1588857v-12774,15968,-25948,31537,-38722,47106c4465745,1637560,4463349,1637560,4461753,1636362r-46708,-39121c4403070,1587261,4401473,1569297,4411453,1557320v4790,-6387,11976,-9581,19161,-10379c4437801,1546142,4445385,1548138,4451373,1553727r5988,4790l4462152,1552529v4990,-5987,11976,-9380,19212,-10029xm2245418,1534964v-7586,2397,-11578,9981,-9181,17566c2238631,1560115,2246216,1564107,2253800,1561712v7584,-2396,11577,-9980,9177,-17565c2260584,1536961,2253002,1532968,2245418,1534964xm5783349,1528029v10629,2445,20310,8932,26498,18912l5804258,1550534v-10379,-16767,-32734,-21957,-49501,-11578c5737990,1549337,5732800,1571692,5743180,1588458r-5589,3593c5725216,1572091,5731204,1545744,5751164,1533368v9980,-6187,21557,-7784,32185,-5339xm2243023,1527779v11575,-3593,23953,2794,27545,14372c2274159,1553728,2267774,1566103,2256198,1569696v-11580,3592,-23953,-2795,-27546,-14372c2225058,1543748,2231444,1531372,2243023,1527779xm2239029,1514606v-18761,5588,-29140,25549,-23553,44312c2221066,1577680,2241025,1588059,2259789,1582470v18761,-5588,29141,-25548,23551,-44311c2277754,1519396,2257791,1509017,2239029,1514606xm2253707,1504882v16785,1740,31831,13417,37220,30483c2298113,1558519,2285338,1582870,2262185,1589656v-22756,7186,-47107,-5988,-54292,-28742c2200706,1538159,2213881,1513807,2236634,1506622v5689,-1796,11476,-2320,17073,-1740xm6038987,1453928v-7585,2395,-11578,9980,-9182,17565c6032201,1479078,6039786,1483070,6047370,1480675v7585,-2395,11577,-9980,9182,-17565c6054157,1455524,6046572,1451532,6038987,1453928xm6036592,1446343v11577,-3593,23952,2794,27545,14372c6067730,1472292,6061342,1484667,6049766,1488260v-11577,3592,-23953,-2795,-27546,-14372c6018627,1462312,6025014,1449936,6036592,1446343xm6032999,1433569v-18763,5588,-29142,25549,-23554,44312c6015034,1496643,6034995,1507022,6053758,1501433v18762,-5588,29141,-25548,23552,-44311c6071322,1438359,6051362,1427581,6032999,1433569xm3809062,1425185v-2794,,-5190,1597,-7585,3992l3800280,1430374r-1597,-798c3795888,1427979,3793093,1427181,3790698,1427580v-2395,,-4791,1597,-5988,3992c3783113,1433967,3783113,1437162,3784311,1440355v3193,8384,13973,13972,18364,15968c3803473,1456723,3804272,1456323,3805070,1455924v3593,-3193,12774,-11577,13573,-19561c3819042,1432770,3817844,1429576,3815848,1427580v-1996,-1996,-4391,-2794,-6786,-2395xm6047676,1423845v16785,1740,31830,13417,37219,30482c6091681,1477482,6078907,1501433,6056153,1508619v-22755,7186,-47107,-5988,-54292,-28742c5994675,1457122,6007849,1432770,6030604,1425585v5688,-1796,11477,-2320,17072,-1740xm3808663,1420794v3992,-400,7585,798,10379,3592c3821836,1427181,3823433,1431971,3823034,1436363v-798,4392,-2794,9182,-6786,13972c3813054,1453928,3809860,1457122,3807465,1459118v-798,798,-1996,1597,-3193,1597c3803074,1461114,3801876,1460715,3800679,1460315v-5988,-2794,-16768,-8782,-20360,-17964c3778722,1437960,3778722,1433169,3781117,1429576v1996,-3593,5190,-5988,9182,-6387c3793492,1422790,3796687,1423588,3799880,1425185v2795,-2395,5988,-3992,8783,-4391xm1567926,1359617v-5340,499,-10529,3094,-14321,7685l1546418,1376084v-1197,1597,-3593,1597,-5189,399l1532447,1369298v-4791,-3593,-10380,-5190,-15569,-4791c1511687,1364906,1506497,1367701,1502905,1372092v-7584,9182,-6387,22356,2796,29941l1549612,1438759v11976,-14770,24353,-29541,36329,-44311c1593527,1385266,1592329,1372092,1583148,1364507v-4392,-3792,-9882,-5389,-15222,-4890xm1566829,1352881v7237,-649,14721,1447,20710,6437c1599515,1369298,1601111,1387263,1591132,1399238v-12776,15968,-25950,31537,-38725,47106c1551209,1447941,1548814,1447941,1547217,1446743r-46707,-39121c1488536,1397642,1486939,1379677,1496918,1367701v4790,-6387,11975,-9581,19159,-10379c1523266,1356523,1530849,1358519,1536838,1364108r5987,4790l1547617,1362910v4989,-5987,11975,-9380,19212,-10029xm2868816,1338410v10627,2445,20309,8932,26496,18911l2889722,1360915v-10377,-16767,-32731,-21957,-49499,-11578c2823457,1359717,2818267,1382073,2828647,1398839r-5587,3593c2810686,1382472,2816672,1356124,2836630,1343749v9981,-6187,21556,-7784,32186,-5339xm910897,1287861v-2794,,-5190,1597,-7586,3992l902114,1293050r-1597,-798c897722,1290655,894928,1289857,892533,1290256v-2394,,-4789,1597,-5987,3992c884947,1296643,884947,1299838,886146,1303031v3194,8384,13972,13972,18363,15968c905307,1319399,906107,1318999,906905,1318600v3593,-3193,12773,-11177,13573,-19561c920877,1295446,919678,1292252,917683,1290256v-1997,-1996,-4392,-2794,-6786,-2395xm910498,1283470v3992,-399,7585,798,10379,3593c923671,1289857,925268,1294647,924869,1299039v-399,4392,-2794,9182,-6786,13972c914889,1316604,911694,1319798,909299,1321794v-798,798,-1997,1596,-3192,1596c904908,1323790,903711,1323390,902514,1322991v-5988,-2794,-16767,-8782,-20360,-17964c880556,1300636,880556,1295845,882952,1292252v1995,-3593,5191,-5988,9184,-6387c895327,1285466,898521,1286264,901714,1287861v2795,-2395,5989,-3992,8784,-4391xm5361496,1278180v-5340,499,-10529,3094,-14321,7685l5339989,1294647v-1198,1597,-3593,1597,-5190,399l5326017,1287861v-4790,-3593,-10379,-5190,-15569,-4791c5305258,1283869,5300068,1286264,5296475,1290655v-7584,9182,-6387,22356,2795,29941l5343183,1357322v11976,-14770,24351,-29541,36327,-44311c5387095,1303829,5385897,1290655,5376715,1283070v-4391,-3792,-9880,-5389,-15219,-4890xm5360798,1271444v7235,-649,14720,1447,20708,6437c5393482,1287861,5395079,1305826,5385099,1317802v-12775,15967,-25948,31536,-38723,47105c5345179,1366504,5342783,1366504,5341187,1365306r-46708,-39121c5282504,1316205,5280907,1298240,5290887,1286264v4790,-6387,11976,-9581,19161,-10379c5317235,1275485,5324819,1277481,5330807,1282671r5988,4790l5341586,1281473v4990,-5988,11976,-9381,19212,-10029xm3124852,1264308v-7585,2395,-11576,9980,-9181,17565c3118067,1289458,3125650,1293450,3133237,1291055v7585,-2395,11577,-9980,9183,-17565c3140025,1266304,3132440,1261912,3124852,1264308xm6662785,1256973v10628,2445,20309,8932,26497,18911l6683693,1279478v-10379,-16767,-32734,-21957,-49501,-11578c6617425,1278680,6612235,1300636,6622615,1317402r-5589,3593c6604651,1301035,6610639,1274687,6630599,1262312v9980,-6187,21557,-7784,32186,-5339xm3122459,1256723v11576,-3593,23952,2794,27545,14372c3153595,1282672,3147209,1295047,3135631,1298640v-11577,3592,-23952,-2795,-27544,-14372c3104495,1272692,3110882,1260316,3122459,1256723xm3118466,1243949v-18763,5588,-29140,25549,-23553,44312c3100503,1307023,3120461,1317402,3139225,1311813v18763,-5588,29142,-25548,23552,-44311c3157188,1248739,3137229,1238360,3118466,1243949xm3133141,1234225v16786,1740,31831,13417,37221,30482c3177548,1287862,3164375,1311813,3141619,1318999v-22754,7186,-47104,-5988,-54291,-28742c3080145,1267502,3093318,1243150,3116071,1235965v5686,-1796,11476,-2320,17070,-1740xm6918421,1182871v-7585,2396,-11578,9981,-9183,17566c6911635,1208022,6919219,1212014,6926804,1209619v7585,-2395,11577,-9980,9182,-17565c6933591,1184468,6926006,1180875,6918421,1182871xm6916026,1175686v11577,-3593,23952,2794,27544,14372c6947163,1201635,6940776,1214010,6929199,1217603v-11576,3593,-23953,-2795,-27545,-14371c6898061,1191655,6904448,1179279,6916026,1175686xm6912433,1162512v-18763,5589,-29142,25550,-23554,44313c6894468,1225587,6914429,1235966,6933191,1230377v18763,-5589,29142,-25548,23553,-44311c6950756,1167303,6930796,1156924,6912433,1162512xm4688497,1154528v-2794,,-5189,1597,-7585,3992l4679715,1159717r-1597,-798c4675324,1157322,4672529,1156524,4670134,1156923v-2396,,-4791,1597,-5989,3992c4662548,1163310,4662548,1166505,4663746,1169698v3193,8384,13973,13972,18364,15968c4682908,1186066,4683707,1185666,4684505,1185267v3593,-3193,12774,-11577,13573,-19561c4698477,1162113,4697279,1158919,4695284,1156923v-1996,-1996,-4392,-2794,-6787,-2395xm6927110,1153188v16785,1740,31830,13417,37219,30482c6971115,1206425,6958341,1230776,6935587,1237962v-22755,7186,-47107,-5988,-54292,-28742c6874109,1186465,6887283,1162113,6910038,1154928v5688,-1796,11477,-2320,17072,-1740xm4688098,1150137v3992,-400,7585,798,10379,3592c4701271,1156524,4702868,1161314,4702469,1165706v-798,4392,-2794,9182,-6786,13972c4692489,1183271,4689296,1186465,4686900,1188461v-798,798,-1996,1597,-3193,1597c4682509,1190457,4681312,1190058,4680114,1189658v-5988,-2794,-16767,-8782,-20360,-17964c4658157,1167303,4658157,1162512,4660552,1158919v1996,-3593,5190,-5988,9183,-6387c4672928,1152133,4676122,1152931,4679316,1154528v2794,-2395,5988,-3992,8782,-4391xm199523,1143750v-7584,2396,-11577,9981,-9181,17566c192736,1168901,200322,1172893,207906,1170498v7585,-2396,11577,-9980,9182,-17565c214693,1145746,206709,1141754,199523,1143750xm196729,1136565v11577,-3593,23952,2794,27545,14372c228266,1162514,221479,1174889,209902,1178482v-11576,3592,-23952,-2795,-27545,-14372c178764,1152534,185151,1140158,196729,1136565xm193136,1123391v-18762,5588,-29141,25549,-23554,44312c175172,1186465,195132,1196844,213895,1191255v18762,-5589,29141,-25548,23552,-44311c231459,1128181,211899,1117802,193136,1123391xm207813,1114066v16785,1740,31830,13417,37219,30482c251818,1167303,239044,1191654,216290,1198840v-22755,7186,-47107,-5988,-54292,-28742c154812,1147343,167986,1122991,190741,1115806v5688,-1796,11477,-2320,17072,-1740xm2447363,1088561v-5338,499,-10528,3094,-14320,7685l2425857,1105028v-1197,1597,-3594,1597,-5189,399l2411885,1098242v-4791,-3593,-10380,-5190,-15570,-4791c2391124,1094250,2385933,1096645,2382343,1101036v-7585,9182,-6388,22356,2793,29941l2429051,1167703v11976,-14770,24351,-29541,36326,-44311c2472962,1114210,2471764,1101036,2462583,1093451v-4391,-3792,-9880,-5389,-15220,-4890xm3721088,1084519v10629,2445,20310,8932,26498,18911l3741997,1107024v-10379,-16767,-32734,-21957,-49502,-11577c3675729,1105826,3670542,1128182,3680919,1144948r-5589,3593c3662964,1128581,3668954,1102233,3688902,1089858v9981,-6187,21557,-7784,32186,-5339xm2446267,1081825v7234,-649,14719,1447,20708,6437c2478951,1098242,2480547,1116207,2470568,1128183v-12776,15967,-25948,31536,-38723,47105c2430648,1176885,2428252,1176885,2426656,1175687r-46711,-39121c2367970,1126586,2366375,1108621,2376353,1096645v4791,-6387,11979,-9581,19163,-10379c2402703,1085866,2410287,1087862,2416276,1093052r5987,4790l2427054,1091854v4990,-5988,11976,-9381,19213,-10029xm1790328,1017204v-2794,,-5190,1597,-7582,3992l1781548,1022393r-1596,-798c1777158,1019998,1774363,1019200,1771968,1019599v-2395,,-4791,1597,-5989,3992c1764383,1025986,1764383,1029181,1765581,1032374v3193,8384,13973,13972,18363,15968c1784739,1048742,1785537,1048342,1786336,1047943v3594,-3193,12775,-11577,13574,-19561c1800309,1024789,1799111,1021595,1797115,1019599v-1996,-1996,-4391,-2794,-6787,-2395xm1789930,1012813v3992,-400,7584,798,10379,3592c1803103,1019200,1804700,1023990,1804301,1028382v-799,4392,-2795,9182,-6787,13972c1794321,1045947,1791127,1049141,1788731,1051137v-797,798,-1995,1597,-3194,1597c1784343,1053133,1783145,1052734,1781948,1052334v-5988,-2794,-16767,-8782,-20359,-17964c1759992,1029979,1759992,1025188,1762387,1021595v1996,-3593,5190,-5988,9182,-6387c1774762,1014809,1777956,1015607,1781149,1017204v2795,-2395,5985,-3992,8781,-4391xm3977125,1010418v-7585,2395,-11578,9980,-9182,17565c3970339,1035568,3977924,1039560,3985508,1037165v7585,-2395,11577,-9980,9182,-17565c3992295,1012414,3984311,1008022,3977125,1010418xm6240931,1007523v-5340,499,-10529,3094,-14321,7685l6219424,1023990v-1198,1597,-3593,1597,-5190,399l6205452,1017204v-4790,-3593,-10379,-5190,-15569,-4791c6184693,1012812,6179503,1015607,6175910,1019998v-7584,9182,-6387,22356,2795,29941l6222618,1086665v11975,-14770,24351,-29541,36327,-44311c6266529,1033172,6265332,1019998,6256150,1012413v-4391,-3792,-9880,-5389,-15219,-4890xm3974331,1002833v11577,-3593,23952,2794,27545,14372c4005868,1028782,3999081,1041157,3987504,1044750v-11576,3592,-23953,-2795,-27545,-14372c3956366,1018802,3962753,1006426,3974331,1002833xm6240232,1000787v7236,-649,14721,1447,20709,6437c6272916,1017204,6274513,1035169,6264533,1047145v-12774,15967,-25948,31536,-38722,47105c6224614,1095847,6222218,1095847,6220622,1094649r-46708,-39121c6161939,1045548,6160342,1027583,6170322,1015607v4790,-6387,11976,-9581,19161,-10379c6196670,1004429,6204254,1006425,6210242,1012014r5988,4790l6221021,1010816v4990,-5988,11976,-9381,19211,-10029xm3970737,990059v-18763,5589,-29142,25549,-23554,44312c3952772,1053133,3972733,1063512,3991495,1057923v18763,-5588,29142,-25548,23553,-44311c4009060,994849,3989100,984470,3970737,990059xm3985414,980335v16785,1740,31830,13417,37219,30482c4029419,1033972,4016645,1058323,3993891,1065109v-22755,7186,-47107,-5988,-54292,-28742c3932413,1013612,3945587,989260,3968342,982075v5688,-1796,11477,-2320,17072,-1740xm822924,947195v10629,2445,20309,8932,26498,18911l843832,969700c833453,952933,811097,947743,794330,958122v-16767,10380,-21956,32736,-11575,49502l777167,1011217v-12378,-19960,-6389,-46308,13570,-58683c800717,946347,812294,944750,822924,947195xm5567932,883473v-2794,,-5189,1596,-7585,3992l5559150,888662r-1597,-798c5554759,886267,5551964,885469,5549569,885868v-2396,,-4791,1597,-5989,3992c5541983,892255,5541983,895450,5543181,898643v3193,8383,13973,13972,18364,15968c5562343,915010,5563142,914611,5563940,914212v3593,-3194,12775,-11178,13573,-19561c5577912,891057,5576715,887864,5574719,885868v-1996,-1996,-4392,-2795,-6787,-2395xm5567533,879481v3992,-400,7585,798,10379,3592c5580707,885868,5582303,890658,5581904,895050v-798,4392,-2794,8783,-6786,13972c5571924,912615,5568731,915809,5566335,917805v-798,798,-1996,1597,-3193,1597c5561944,919801,5560747,919402,5559549,919002v-5988,-2794,-16767,-8782,-20360,-17964c5537592,896647,5537592,891856,5539987,888263v1996,-3593,5190,-5988,9183,-6387c5552363,881477,5555557,882275,5558751,883872v2794,-2395,5988,-3992,8782,-4391xm1078960,873094v-7584,2395,-11576,9980,-9181,17565c1072174,898244,1079759,902236,1087345,899841v7584,-2395,11576,-9980,9181,-17565c1094131,875090,1086147,870698,1078960,873094xm1076166,865509v11578,-3593,23953,2794,27547,14372c1107704,891458,1100917,903833,1089341,907426v-11577,3592,-23953,-2795,-27546,-14372c1058202,881478,1064589,869102,1076166,865509xm1072574,852734v-18763,5588,-29142,25549,-23554,44312c1054609,915808,1074570,926187,1093333,920598v18762,-5588,29141,-25548,23552,-44311c1110897,857524,1091337,847145,1072574,852734xm1087250,843010v16786,1740,31831,13417,37221,30482c1131257,896647,1118482,920998,1095728,927784v-22756,7186,-47108,-5988,-54292,-28742c1034249,876287,1047424,851935,1070178,844750v5689,-1796,11477,-2320,17072,-1740xm3326802,817904v-5341,499,-10532,3094,-14323,7685l3305293,834371v-1199,1597,-3593,1597,-5191,399l3291318,827585v-4790,-3593,-10378,-5190,-15567,-4791c3270161,823193,3265371,825988,3261778,830379v-7586,9182,-6387,22356,2793,29941l3308486,897046v11977,-14770,24355,-29541,36331,-44311c3352402,843553,3351204,830379,3342023,822794v-4391,-3792,-9879,-5389,-15221,-4890xm4600524,813863v10629,2445,20310,8932,26497,18911l4621432,836368v-10379,-16767,-32734,-21957,-49501,-11578c4555164,835170,4549974,857526,4560353,874292r-5588,3593c4542389,857925,4548377,831577,4568338,819202v9980,-6187,21557,-7784,32186,-5339xm3325704,811168v7238,-649,14722,1447,20709,6437c3358389,827585,3359985,845550,3350008,857526v-12775,15967,-25952,31536,-38728,47105c3310082,906228,3307689,906228,3306091,905030r-46707,-39121c3247406,855929,3245811,837964,3255791,825988v4790,-6387,11974,-9581,19160,-10379c3282136,814810,3289723,816806,3295711,822395r5989,4790l3306491,821197v4988,-5988,11974,-9381,19213,-10029xm2669769,746148v-2794,,-5191,1596,-7586,3992l2660985,751337r-1596,-798c2656594,748942,2653800,748144,2651404,748543v-2394,,-4791,1597,-5988,3992c2643818,754930,2643818,758125,2645017,761318v3193,8383,13972,13972,18364,15968c2664178,777685,2664978,777286,2665775,776887v3594,-3194,12775,-11178,13574,-19561c2679749,753732,2678550,750539,2676554,748543v-1998,-1996,-4390,-2795,-6785,-2395xm2669369,742156v3992,-400,7585,798,10380,3592c2682543,748543,2684139,753333,2683741,757725v-799,4392,-2793,8783,-6787,13972c2673760,775290,2670566,778484,2668170,780480v-796,798,-1995,1597,-3192,1597c2663779,782476,2662581,782077,2661386,781677v-5989,-2794,-16770,-8782,-20361,-17964c2639428,759322,2639428,754531,2641822,750938v1996,-3593,5191,-5988,9184,-6387c2654199,744152,2657393,744950,2660586,746547v2795,-2395,5987,-3992,8783,-4391xm4856160,739761v-7584,2395,-11577,9981,-9182,17565c4849374,764911,4856959,768903,4864544,766508v7584,-2395,11576,-9980,9181,-17565c4871729,741357,4863745,737365,4856160,739761xm7120366,736867v-5339,499,-10529,3093,-14321,7684l7098859,753333v-1197,1597,-3593,1597,-5189,399l7084887,746547v-4790,-3593,-10379,-5190,-15568,-4791c7064128,742156,7058938,744551,7055346,749341v-7585,9182,-6388,22356,2794,29941l7102053,816008v11976,-14770,24351,-29540,36327,-44311c7145965,762515,7144767,749341,7135586,741756v-4391,-3792,-9880,-5388,-15220,-4889xm4853765,732176v11577,-3593,23952,2794,27545,14372c4885302,758125,4878515,770500,4866939,774093v-11577,3592,-23953,-2795,-27546,-14371c4835800,748145,4842187,735769,4853765,732176xm7119269,729731v7235,-649,14720,1447,20708,6437c7151953,746148,7153550,764113,7143570,776089v-12775,15967,-25948,31536,-38723,47105c7103650,824791,7101254,824791,7099658,823593r-46708,-39121c7040975,774492,7039378,756527,7049358,744551v4790,-6387,11976,-9581,19161,-10379c7076105,733772,7083290,735768,7089278,740958r5988,4790l7100057,739760v4990,-5988,11976,-9381,19212,-10029xm4850172,719402v-18763,5588,-29142,25549,-23553,44312c4832208,782476,4852168,792855,4870931,787266v18762,-5588,29141,-25548,23552,-44311c4888495,723793,4868536,713414,4850172,719402xm4864849,709678v16785,1740,31830,13417,37219,30482c4908854,762915,4896080,787266,4873326,794452v-22754,7186,-47106,-5988,-54292,-28742c4811848,742955,4825022,718603,4847777,711418v5688,-1796,11477,-2320,17072,-1740xm401068,697745v-5339,499,-10529,3094,-14321,7685l379561,714212v-1198,1597,-3593,1597,-5189,399l365589,707426v-4790,-3593,-10379,-5190,-15569,-4791c344831,703035,339641,705430,336048,710220v-7584,9182,-6387,22356,2795,29941l382755,776887v11977,-14770,24351,-29540,36328,-44311c426668,723394,425470,710220,416288,702635v-4391,-3792,-9880,-5389,-15220,-4890xm400370,690610v7236,-649,14721,1447,20709,6437c433055,707027,434651,724992,424672,736967v-12775,15968,-25949,31537,-38723,47106c384751,785670,382355,785670,380759,784472l334052,745351v-11976,-9980,-13572,-27945,-3592,-39921c335250,699043,342436,695849,349621,695051v7186,-400,14771,1596,20759,6786l376368,706627r4790,-5988c386148,694651,393135,691258,400370,690610xm1702359,676538v10628,2445,20310,8932,26497,18911l1723267,699043v-10379,-16767,-32734,-21957,-49501,-11578c1657001,697845,1651811,720201,1662191,736967r-5589,3593c1644227,720600,1650214,694252,1670174,681877v9979,-6187,21556,-7784,32185,-5339xm6447367,612816v-2794,,-5189,1597,-7584,3992l6438585,618005r-1597,-798c6434194,615610,6431399,614812,6429004,615211v-2396,,-4791,1597,-5989,3992c6421418,621598,6421418,624793,6422616,627986v3194,8384,13973,13972,18364,15968c6441779,644354,6442577,643954,6443375,643555v3593,-3193,12375,-11577,13573,-19561c6457347,620401,6456150,617207,6454154,615211v-1996,-1996,-4391,-2794,-6787,-2395xm6446569,608425v3992,-400,7585,798,10379,3592c6459742,614812,6461339,619602,6460940,623994v-399,4392,-2395,9182,-6786,13972c6450960,641559,6447767,644753,6445371,646749v-798,798,-1996,1597,-3193,1597c6440980,648745,6439783,648346,6438585,647946v-5988,-2794,-16767,-8782,-20360,-17964c6416628,625591,6416628,620800,6419023,617207v1996,-3593,5190,-5988,9183,-6387c6431399,610421,6434593,611219,6437787,612816v2794,-2395,5988,-3992,8782,-4391xm1958391,602437v-7584,2395,-11576,9981,-9181,17565c1951605,627587,1959190,631579,1966776,629184v7584,-2395,11576,-9980,9181,-17565c1973562,604033,1965577,600041,1958391,602437xm1955598,594852v11577,-3593,23952,2794,27545,14372c1987135,620801,1980348,633176,1968772,636769v-11577,3592,-23953,-2795,-27546,-14372c1937633,610821,1944020,598445,1955598,594852xm1952005,582078v-18763,5588,-29142,25549,-23553,44312c1934040,645152,1954001,655531,1972764,649942v18762,-5588,29141,-25548,23552,-44311c1990328,586469,1970367,576090,1952005,582078xm1966682,572354v16785,1740,31830,13417,37220,30482c2010687,625591,1997913,649942,1975159,657128v-22756,7186,-47107,-5988,-54292,-28742c1913681,605631,1926855,581279,1949609,574094v5689,-1796,11477,-2320,17073,-1740xm4178671,564014v-5340,499,-10529,3094,-14321,7685l4157164,580481v-1198,1597,-3593,1597,-5190,399l4143192,573695v-4790,-3593,-10379,-5190,-15569,-4791c4122433,569303,4117243,572098,4113650,576489v-7584,9182,-6387,22356,2795,29941l4160358,643156v11975,-14770,24351,-29541,36327,-44311c4204269,589663,4203072,576489,4193890,568904v-4391,-3792,-9880,-5389,-15219,-4890xm4177972,557278v7236,-649,14721,1447,20709,6437c4210656,573695,4212253,591660,4202273,603636v-12774,15967,-25948,31536,-38722,47105c4162354,652338,4159958,652338,4158362,651140r-46708,-39121c4099679,602039,4098082,584074,4108062,572098v4790,-6387,11976,-9581,19161,-10379c4134410,560920,4141994,563315,4147982,568505r5988,4790l4158761,567307v4990,-5988,11976,-9381,19211,-10029xm5479959,542807v10628,2445,20309,8932,26497,18911l5500867,565312v-10379,-16767,-32734,-21957,-49501,-11578c5434599,564514,5429409,586470,5439789,603236r-5589,3593c5421825,586869,5427813,560521,5447773,548146v9980,-6187,21557,-7784,32186,-5339xm3521645,492657v-2798,,-5191,1597,-7585,3992l3512864,497846r-1598,-798c3508471,495451,3505676,494653,3503280,495052v-2397,,-4791,1597,-5988,3992c3495693,501439,3495693,504634,3496895,507827v3191,8384,13967,13972,18359,15968c3516053,524195,3516857,523795,3517651,523396v3994,-3193,12776,-11577,13576,-19561c3531625,500242,3530427,497048,3528431,495052v-1999,-1996,-4391,-2794,-6786,-2395xm3521244,488266v3992,-400,7587,798,10381,3592c3534420,494653,3536016,499443,3535619,503835v-399,4392,-2796,8783,-6788,13972c3525637,521400,3522444,524594,3520047,526590v-798,798,-1999,1597,-3190,1597c3515654,528586,3514464,528187,3513257,527787v-5981,-2794,-16766,-8782,-20358,-17964c3491303,505432,3491303,500641,3493698,497048v1995,-3593,5190,-5988,9182,-6387c3506074,490262,3509267,491060,3512458,492657v2796,-2395,5992,-3992,8786,-4391xm5735595,468705v-7585,2395,-11578,9981,-9182,17565c5728809,493855,5736394,497847,5743978,495452v7585,-2395,11577,-9980,9182,-17565c5751164,470701,5743180,466309,5735595,468705xm5733200,461120v11577,-3593,23952,2794,27545,14372c5764338,487468,5757950,499444,5746374,503037v-11577,3592,-23953,-2795,-27546,-14372c5715235,477089,5721622,464713,5733200,461120xm5729607,448346v-18763,5588,-29142,25549,-23554,44312c5711642,511420,5731603,521799,5750366,516210v18762,-5588,29141,-25548,23552,-44311c5767930,453136,5747970,442757,5729607,448346xm5744284,438622v16785,1740,31830,13417,37219,30482c5788689,491859,5775515,516610,5752761,523396v-22755,7186,-47107,-5988,-54292,-28742c5691283,471899,5704457,447547,5727212,440362v5688,-1796,11477,-2320,17072,-1740xm1280504,426689v-5339,499,-10528,3094,-14321,7685l1258997,443156v-1198,1597,-3592,1597,-5189,399l1245026,436370v-4790,-3593,-10380,-5190,-15569,-4791c1224268,431978,1219078,434773,1215485,439164v-7584,9182,-6387,22356,2795,29941l1262192,505831v11976,-14770,24351,-29541,36327,-44311c1306104,452338,1304906,439164,1295724,431579v-4392,-3792,-9881,-5389,-15220,-4890xm1279806,419953v7236,-649,14721,1447,20709,6437c1312490,436370,1314087,454335,1304108,466311v-12776,15967,-25949,31536,-38724,47105c1264188,515013,1261792,515013,1260195,513815r-46706,-39121c1201513,464714,1199917,446749,1209897,434773v4790,-6387,11976,-9581,19161,-10379c1236244,423595,1243828,425990,1249817,431180r5987,4790l1260595,429982v4990,-5988,11975,-9381,19211,-10029xm2581792,405482v10629,2445,20311,8932,26500,18911l2602703,427987v-10379,-16767,-32735,-21957,-49502,-11578c2536434,427189,2531245,449145,2541624,465911r-5588,3593c2523659,449544,2529647,423196,2549608,410821v9980,-6187,21556,-7784,32184,-5339xm623472,355333v-2795,,-5191,1597,-7585,3992l614690,360522r-1597,-798c610297,358127,607503,357329,605109,357728v-2396,,-4792,1597,-5989,3992c597523,364115,597523,367309,598721,370502v3193,8385,13972,13973,18364,15969c617883,386871,618682,386471,619480,386072v3992,-3193,12774,-11578,13573,-19562c633452,362918,632254,359724,630258,357728v-1996,-1996,-4391,-2794,-6786,-2395xm623073,350942v3992,-400,7585,798,10379,3592c636246,357329,637843,362119,637444,366510v-399,4392,-2794,8784,-6786,13973c627464,384076,624270,387270,621875,389266v-798,798,-1996,1597,-3193,1597c617483,391262,616286,390863,615089,390463v-5988,-2794,-16768,-8782,-20360,-17965c593132,368107,593132,363317,595527,359724v1996,-3593,5190,-5988,9182,-6387c607902,352938,611097,353736,614290,355333v2795,-2395,5988,-3992,8783,-4391xm7326403,342159v-2794,,-5189,1597,-7585,3992l7317621,347348r-1597,-798c7313230,344953,7310435,344155,7308040,344554v-2396,,-4791,1597,-5989,3992c7300454,350941,7300454,354135,7301652,357328v3193,8385,13973,13973,18364,15969c7320814,373697,7321613,373297,7322411,372898v3992,-3193,12775,-11578,13573,-19562c7336383,349744,7335186,346550,7333190,344554v-1996,-1996,-4392,-2794,-6787,-2395xm7326004,337768v3992,-400,7585,798,10379,3592c7339178,344155,7340774,348945,7340375,353336v-399,4392,-2395,8784,-6786,13973c7330395,370902,7327202,374096,7324806,376092v-798,798,-1996,1597,-3193,1597c7320415,378088,7319218,377689,7318020,377289v-5988,-2794,-16767,-8782,-20360,-17965c7296063,354933,7296063,350143,7298458,346550v1996,-3593,5190,-5988,9183,-6387c7310834,339764,7314028,340562,7317222,342159v2794,-2395,5988,-3992,8782,-4391xm2837429,331381v-7585,2395,-11577,9980,-9181,17564c2830643,356531,2838228,360523,2845812,358128v7585,-2395,11576,-9981,9182,-17566c2852998,333377,2845014,328985,2837429,331381xm2835034,323796v11577,-3593,23952,2794,27544,14371c2866171,350144,2859785,362120,2848207,365713v-11577,3592,-23952,-2795,-27544,-14371c2817071,339764,2823457,327389,2835034,323796xm2831442,311022v-18761,5588,-29140,25548,-23552,44312c2813478,374096,2833437,384475,2852199,378886v18763,-5588,29142,-25549,23553,-44312c2869763,315812,2849805,305433,2831442,311022xm2846119,301297v16783,1741,31828,13417,37220,30483c2890521,354534,2877348,379286,2854596,386072v-22755,7186,-47105,-5988,-54292,-28742c2793118,334574,2806294,310223,2829047,303038v5688,-1797,11474,-2321,17072,-1741xm5058105,293357v-5340,499,-10529,3094,-14321,7685l5036598,309824v-1198,1597,-3593,1597,-5190,399l5022626,303038v-4790,-3593,-10379,-5190,-15569,-4791c5001867,298646,4996677,301042,4993084,305832v-7584,9182,-6387,22355,2795,29940l5039792,372499v11976,-14770,24351,-29542,36327,-44312c5083704,319006,5082506,305832,5073324,298247v-4391,-3792,-9880,-5389,-15219,-4890xm5057406,286620v7236,-648,14721,1448,20709,6438c5090091,303038,5091688,321002,5081708,332977v-12775,15969,-25948,31538,-38723,47107c5041788,381681,5039392,381681,5037796,380483r-46708,-39122c4979113,331381,4977516,313417,4987496,301441v4790,-6387,11976,-9581,19161,-10379c5013844,290263,5021029,292259,5027416,297848r5988,4790l5038195,296650v4990,-5988,11976,-9381,19211,-10030xm6359393,272150v10629,2445,20310,8932,26498,18911l6380302,294654v-10379,-16766,-32734,-21956,-49501,-11577c6313635,293457,6308844,315813,6319224,332579r-5589,3593c6301260,316212,6307248,289864,6327208,277489v9980,-6188,21557,-7784,32185,-5339xm4401074,221601v-2794,,-5189,1597,-7585,3992l4392292,226790r-1597,-798c4387901,224395,4385106,223597,4382711,223996v-2396,,-4791,1597,-5989,3992c4375125,230383,4375125,233577,4376323,236770v3193,8385,13973,13973,18364,15969c4395485,253139,4396284,252739,4397082,252340v3992,-3193,12774,-11578,13573,-19562c4411054,229186,4409856,225992,4407861,223996v-1996,-1996,-4392,-2794,-6787,-2395xm4400675,217210v3992,-400,7585,798,10379,3592c4413848,223597,4415445,228387,4415046,232778v-399,4392,-2794,9183,-6786,13973c4405066,250344,4401873,253538,4399477,255534v-798,798,-1996,1597,-3193,1597c4395086,257530,4393889,257131,4392691,256731v-5988,-2794,-16767,-8782,-20360,-17965c4370734,234375,4370734,229585,4373129,225992v1996,-3593,5190,-5988,9183,-6387c4385505,219206,4388699,220004,4391893,221601v2794,-2395,5988,-3992,8782,-4391xm6615030,198049v-7585,2395,-11578,9979,-9183,17564c6608244,223199,6615828,227191,6623413,224796v7585,-2395,11577,-9981,9182,-17566c6630599,199645,6622615,195653,6615030,198049xm6612635,190464v11577,-3593,23952,2794,27544,14371c6643772,216413,6637385,228788,6625808,232381v-11576,3592,-23953,-2795,-27545,-14372c6594670,206432,6601057,194057,6612635,190464xm6609042,177689v-18763,5588,-29142,25548,-23554,44312c6591077,240763,6611038,251142,6629800,245553v18763,-5588,29142,-25549,23553,-44312c6647365,182479,6627405,171701,6609042,177689xm6623719,167964v16785,1741,31830,13417,37219,30483c6667724,221602,6654950,245553,6632196,252739v-22755,7186,-47107,-5988,-54292,-28742c6570718,201241,6583892,176890,6606647,169705v5688,-1797,11477,-2321,17072,-1741xm2159939,156032v-5340,499,-10529,3094,-14321,7685l2138432,172499v-1198,1597,-3593,1597,-5189,399l2124460,165713v-4790,-3593,-10380,-5190,-15570,-4791c2103701,161321,2098511,163717,2094918,168507v-7584,9182,-6387,22355,2795,29940l2141626,235174v11976,-14770,24351,-29542,36326,-44312c2185538,181681,2184340,168507,2175158,160922v-4391,-3792,-9880,-5389,-15219,-4890xm3433677,151592v10625,2445,20305,8932,26494,18911l3454581,174096v-10376,-16766,-32728,-21956,-49495,-11577c3388322,173298,3383133,195255,3393511,212021r-5588,3593c3375551,195654,3381536,169306,3401495,156931v9976,-6188,21552,-7784,32182,-5339xm2159241,149295v7235,-648,14721,1448,20708,6438c2191925,165713,2193522,183677,2183542,195653v-12775,15968,-25948,31537,-38723,47106c2143622,244356,2141227,244356,2139630,243158r-46708,-39122c2080946,194056,2079349,176092,2089330,164116v4790,-6387,11976,-9581,19161,-10379c2115677,152938,2123262,154934,2129251,160523r5987,4790l2140028,159325v4991,-5988,11977,-9381,19213,-10030xm1502906,84277v-2793,,-5191,1597,-7584,3992l1494125,89466r-1597,-798c1489732,87071,1486939,86273,1484545,86672v-2396,,-4792,1597,-5988,3992c1476961,93059,1476961,96253,1478158,99446v3193,8385,13971,13973,18361,15969c1497317,115815,1498117,115415,1498914,115016v3992,-3193,12773,-11578,13574,-19562c1512885,91862,1511687,88668,1509691,86672v-1994,-1996,-4391,-2794,-6785,-2395xm1502508,79886v3991,-400,7583,798,10377,3592c1515680,86273,1517277,91063,1516879,95454v-399,4392,-2796,9183,-6788,13973c1506898,113020,1503704,116214,1501309,118210v-798,798,-1996,1597,-3192,1597c1496918,120206,1495720,119807,1494523,119407v-5987,-2794,-16766,-8782,-20357,-17965c1472569,97051,1472569,92261,1474964,88668v1997,-3593,5190,-5988,9180,-6387c1487337,81882,1490531,82680,1493724,84277v2795,-2395,5987,-3992,8784,-4391xm3689702,77490v-7586,2396,-11578,9980,-9183,17565c3682915,102641,3690500,106633,3698085,104238v7585,-2396,11577,-9981,9182,-17566c3704872,79486,3696888,75494,3689702,77490xm3687307,70305v11577,-3593,23952,2794,27545,14371c3718444,96254,3712057,108629,3700480,112222v-11576,3592,-23953,-2795,-27545,-14372c3669356,86273,3675729,73898,3687307,70305xm3683315,57131v-18751,5588,-29130,25548,-23543,44312c3665360,120205,3685311,130584,3704074,124995v18762,-5588,29141,-25549,23552,-44312c3721638,61921,3702078,51542,3683315,57131xm3697991,47407v16786,1740,31831,13416,37220,30482c3742396,101044,3729223,125395,3706469,132181v-22755,7186,-47099,-5988,-54281,-28742c3645000,80683,3658175,56332,3680919,49147v5689,-1797,11477,-2321,17072,-1740xm5937540,22301v-5340,499,-10529,3094,-14321,7685l5916033,38768v-1197,1597,-3593,1597,-5189,399l5902061,31982v-4790,-3593,-10379,-5190,-15568,-4791c5881302,27990,5876112,30385,5872520,34776v-7585,9182,-6388,22355,2794,29940l5919227,101443v11976,-14770,24351,-29542,36327,-44312c5963139,47950,5961941,34776,5952759,27191v-4391,-3792,-9880,-5389,-15219,-4890xm5936443,15564v7235,-648,14720,1448,20708,6438c5969126,31982,5970723,49946,5960743,61922v-12774,15968,-25948,31537,-38722,47106c5920824,110625,5918428,110625,5916832,109427l5870124,70305v-11975,-9980,-13572,-27944,-3592,-39920c5871322,23998,5878508,20804,5885693,20006v7586,-799,14771,1596,20759,6786l5912440,31582r4791,-5988c5922221,19606,5929207,16213,5936443,15564xm535499,14268v10629,2445,20310,8932,26497,18911l556407,36772c546028,20006,523673,14816,506906,25195,490139,35974,484949,57931,495329,74697r-5588,3593c477365,58330,483353,31982,503313,19607v9980,-6188,21557,-7784,32186,-5339xm7238827,1094v10629,2445,20310,8932,26498,18911l7259736,23598c7249357,6832,7227002,1642,7210235,12021v-17166,10779,-22356,32736,-11577,49502l7193069,65116v-12375,-19960,-6387,-46308,13573,-58683c7216622,245,7228199,-1351,7238827,1094xe" fillcolor="#da1c5c [3204]" stroked="f" strokeweight=".1109mm">
                  <v:stroke joinstyle="miter"/>
                  <v:path arrowok="t" o:connecttype="custom" o:connectlocs="2955587,4800810;2948002,4804802;2946804,4806000;2945208,4805202;2937224,4803205;2931236,4807198;2930836,4815980;2949199,4831948;2951595,4831549;2965167,4811988;2962372,4803205;2955587,4800810;2955188,4796419;2965568,4800011;2969559,4811988;2962772,4825960;2953990,4834743;2950796,4836340;2947202,4835940;2926845,4817976;2927641,4805202;2936824,4798814;2946406,4800810;2955188,4796419;5142386,4794023;5133204,4811589;5150769,4820771;5159951,4803206;5142386,4794023;5139592,4786439;5167136,4800811;5152765,4828356;5125220,4813984;5139592,4786439;5135999,4773664;5112445,4817976;5156757,4841528;5180310,4797217;5135999,4773664;5150676,4763940;5187895,4794423;5159153,4848714;5104861,4819972;5133604,4765680;5150676,4763940;687285,4752007;672963,4759692;665777,4768475;660588,4768874;651805,4761688;636237,4756897;622265,4764482;625059,4794423;668971,4831149;705298,4786838;702504,4756897;687285,4752007;686187,4745271;706896,4751708;710487,4791628;671765,4838734;666576,4839133;619869,4800012;616277,4760091;635438,4749712;656196,4756498;662184,4761288;666975,4755300;686187,4745271;1988176,4730801;2014673,4749713;2009084,4753306;1959582,4741729;1948005,4791230;1942417,4794823;1955989,4736140;1988176,4730801;29855,4680252;22270,4684244;21073,4685442;19476,4684644;11492,4682647;5504,4686640;5105,4695422;23468,4711390;25863,4710991;39436,4691430;36641,4682647;29855,4680252;29456,4675861;39835,4679453;43827,4691430;37041,4705402;28258,4714185;25065,4715781;21472,4715382;1112,4697418;1911,4684644;11093,4678256;20673,4680252;29456,4675861;6733193,4667078;6725608,4671070;6724411,4672268;6722814,4671470;6714830,4669473;6708841,4673466;6708442,4682248;6726806,4698216;6729201,4697817;6742774,4678256;6739979,4669473;6733193,4667078;6732794,4662687;6743173,4666279;6747165,4678256;6740379,4692228;6731596,4701011;6728403,4702608;6724810,4702208;6704450,4684244;6705248,4671470;6714431,4665082;6724011,4667078;6732794,4662687;2244212,4656699;2235031,4674264;2252595,4683446;2261778,4665881;2244212,4656699;2241418,4649114;2268962,4663486;2254591,4691031;2227047,4676660;2241418,4649114;2237826,4636340;2214273,4680652;2258583,4704204;2282136,4659893;2237826,4636340;2252501,4626616;2289721,4657099;2260980,4711390;2206688,4682648;2235430,4628356;2252501,4626616;4492041,4601510;4477720,4609195;4470534,4617978;4465345,4618377;4456562,4611191;4440994,4606400;4427021,4613985;4429815,4643926;4473728,4680652;4510055,4636341;4507261,4606400;4492041,4601510;5765784,4597069;5792282,4615981;5786693,4619574;5737192,4607997;5725615,4657498;5720026,4661091;5733599,4602408;5765784,4597069;4490944,4594774;4511652,4601211;4515245,4641131;4476522,4688237;4471333,4688636;4424625,4649515;4421033,4609594;4440194,4599215;4460954,4606001;4466942,4610791;4471732,4604803;4490944,4594774;3835010,4529754;3827425,4533746;3826228,4534944;3824631,4534146;3816646,4532149;3810658,4536142;3810259,4544924;3828623,4560892;3831018,4560493;3844591,4540932;3841796,4532149;3835010,4529754;3834611,4525363;3844990,4528956;3848982,4540932;3842196,4554904;3833413,4563687;3830220,4565284;3826627,4564884;3806267,4546920;3807065,4534146;3816247,4527758;3825828,4529754;3834611,4525363;6021422,4522968;6012240,4540533;6029806,4549715;6038987,4532150;6021422,4522968;6019027,4515782;6046572,4530154;6032201,4557699;6004655,4543328;6019027,4515782;6015434,4502608;5991881,4546920;6036193,4570472;6059745,4526161;6015434,4502608;6030111,4492884;6067330,4523367;6038588,4577658;5984296,4548916;6013039,4494624;6030111,4492884;1566321,4480951;1552000,4488636;1544814,4497419;1539624,4497818;1530842,4490632;1515272,4485841;1501301,4493426;1504096,4523367;1548007,4560093;1584336,4515782;1581541,4485841;1566321,4480951;1565623,4474215;1586332,4480652;1589925,4520572;1551201,4567678;1546012,4568077;1499305,4528956;1495712,4489035;1514874,4478656;1535633,4485442;1541621,4490232;1546410,4484244;1565623,4474215;2867612,4459744;2894111,4478657;2888519,4482250;2839022,4470672;2827443,4520174;2821855,4523767;2835427,4465084;2867612,4459744;909291,4409595;901705,4413587;900508,4414785;898911,4413987;890928,4411990;884939,4415983;884540,4424765;902903,4440733;905298,4440334;918871,4420773;916076,4411990;909291,4409595;908891,4405204;919270,4408796;923262,4420773;916476,4434745;907693,4443528;904500,4445125;900907,4444725;880547,4426761;881346,4413987;890529,4407599;900108,4409595;908891,4405204;3123648,4385643;3114469,4403208;3132034,4412390;3141215,4394825;3123648,4385643;3120856,4378457;3148401,4392829;3134029,4420374;3106484,4406003;3120856,4378457;3117262,4365284;3093709,4409596;3138021,4433148;3161575,4388837;3117262,4365284;3131940,4355959;3169159,4386442;3140418,4440733;3086126,4411991;3114867,4357699;3131940,4355959;5343932,4347619;5329611,4355304;5322425,4364087;5317236,4364486;5308453,4357300;5292884,4352509;5278911,4360094;5281706,4390035;5325619,4426761;5361946,4382450;5359152,4352509;5343932,4347619;5343233,4340883;5363942,4347320;5367535,4387241;5328812,4434346;5323623,4434745;5276915,4395624;5273323,4355703;5292484,4345324;5313244,4352110;5319232,4356900;5324022,4350912;5343233,4340883;6645219,4326413;6671717,4345325;6666128,4348918;6616627,4337341;6605050,4386842;6599461,4390435;6613034,4331752;6645219,4326413;4686901,4275864;4679316,4279856;4678118,4281054;4676522,4280256;4668538,4278259;4662549,4282252;4662149,4291034;4680514,4307002;4682909,4306603;4696482,4287042;4693687,4278259;4686901,4275864;4686502,4271473;4696881,4275065;4700873,4287042;4694086,4301014;4685304,4309797;4682110,4311394;4678518,4310994;4658157,4293030;4658956,4280256;4668138,4273868;4677719,4275864;4686502,4271473;197917,4265485;188736,4283050;206300,4292232;215482,4274667;197917,4265485;195522,4257900;223067,4272272;208696,4299817;181150,4285446;195522,4257900;6900857,4252311;6891674,4269877;6909240,4279058;6918422,4261493;6900857,4252311;191929,4245125;168377,4289437;212688,4312989;236240,4268678;191929,4245125;6898462,4244726;6926007,4259098;6911635,4286643;6884090,4272272;6898462,4244726;206207,4235401;243426,4265884;214684,4320175;160392,4291433;189135,4237141;206207,4235401;6894868,4231952;6871314,4276264;6915626,4299817;6939179,4255506;6894868,4231952;6909545,4222228;6946764,4252711;6918022,4307002;6863730,4278260;6892473,4223968;6909545,4222228;2445759,4210295;2431438,4217980;2424252,4226763;2419062,4227162;2410280,4219976;2394711,4215185;2380737,4222770;2383532,4252711;2427446,4289437;2463773,4245126;2460977,4215185;2445759,4210295;2445061,4203559;2465769,4209996;2469362,4249916;2430639,4297022;2425450,4297421;2378741,4258300;2375149,4218379;2394311,4208000;2415070,4214786;2421058,4219576;2425848,4213588;2445061,4203559;3747036,4189088;3773534,4208000;3767945,4211593;3718443,4200016;3706867,4249517;3701278,4253110;3714850,4194427;3747036,4189088;1788725,4138539;1781142,4142531;1779945,4143729;1778348,4142931;1770364,4140934;1764376,4144927;1763977,4153709;1782340,4169677;1784733,4169278;1798307,4149717;1795511,4140934;1788725,4138539;1788326,4134148;1798706,4137741;1802698,4149717;1795911,4163689;1787128,4172472;1783937,4174069;1780344,4173669;1759984,4155705;1760783,4142931;1769965,4136543;1779545,4138539;1788326,4134148;4002674,4114986;3993491,4132552;4011057,4141734;4020239,4124169;4002674,4114986;4000279,4107402;4027824,4121774;4013452,4149318;3985907,4134947;4000279,4107402;3996685,4094627;3973131,4138939;4017443,4162492;4040996,4118181;3996685,4094627;4011362,4084903;4048581,4115386;4019839,4169677;3965547,4140935;3994290,4086643;4011362,4084903;6223367,4076563;6209046,4084248;6201860,4093031;6196670,4093430;6187888,4086244;6172319,4081453;6158346,4089038;6161141,4118979;6205054,4155705;6241381,4111394;6238586,4081453;6223367,4076563;6222668,4069827;6243377,4076264;6246969,4116184;6208247,4163290;6203058,4163689;6156350,4124568;6152758,4084647;6171919,4074268;6192678,4081054;6198666,4085844;6203457,4079856;6222668,4069827;821317,4068529;847815,4087442;842226,4091035;792724,4079457;781148,4128959;775558,4132552;789130,4073869;821317,4068529;5566335,4005207;5558750,4009199;5557553,4010397;5555956,4009599;5547972,4007602;5541983,4011595;5541584,4020377;5559948,4036345;5562343,4035946;5575916,4016385;5573122,4007602;5566335,4005207;5565936,4000816;5576315,4004409;5580307,4016385;5573521,4030357;5564738,4039140;5561545,4040737;5557952,4040337;5537592,4022373;5538390,4009599;5547573,4003211;5557154,4005207;5565936,4000816;1077354,3994429;1068172,4011994;1085737,4021176;1094919,4003611;1077354,3994429;1074959,3987243;1102504,4001615;1088132,4029160;1060587,4014789;1074959,3987243;1070967,3974070;1047414,4018382;1091726,4041934;1115278,3997623;1070967,3974070;1085644,3964745;1122864,3995228;1094121,4049519;1039829,4020777;1068571,3966485;1085644,3964745;3325196,3939239;3310875,3946924;3303689,3955707;3298497,3956106;3289716,3948920;3274147,3944129;3260172,3951714;3262969,3981655;3306881,4018381;3343211,3974070;3340416,3944129;3325196,3939239;4598927,3935198;4625424,3954110;4619835,3957703;4570334,3946126;4558757,3995627;4553168,3999220;4566741,3940537;4598927,3935198;3324497,3932503;3345208,3938940;3348800,3978860;3310075,4025966;3304888,4026365;3258178,3987244;3254585,3947323;3273746,3936944;3294506,3943730;3300495,3948520;3305286,3942532;3324497,3932503;2668165,3867882;2660580,3871874;2659383,3873072;2657786,3872274;2649801,3870277;2643813,3874270;2643414,3883052;2661777,3899020;2664173,3898621;2677744,3879060;2674952,3870277;2668165,3867882;2667766,3863491;2678144,3867083;2682137,3879060;2675351,3893032;2666568,3901815;2663374,3903411;2659782,3903012;2639421,3885048;2640220,3872274;2649402,3865886;2658983,3867882;2667766,3863491;4854963,3861096;4845780,3878662;4863346,3887843;4872528,3870278;4854963,3861096;4852568,3853511;4880113,3867883;4865741,3895428;4838196,3881057;4852568,3853511;4848576,3840737;4825022,3885049;4869334,3908602;4892887,3864291;4848576,3840737;4863253,3831013;4900472,3861496;4871730,3915787;4817438,3887045;4846181,3832753;4863253,3831013;399862,3819080;385541,3826765;378354,3835548;373165,3835947;364382,3828761;348814,3823970;334842,3831555;337636,3861496;381549,3898222;417876,3853911;415082,3823970;399862,3819080;398764,3812344;419473,3818781;423066,3858701;384342,3905807;379154,3906206;332446,3867085;328854,3827164;348015,3816785;368773,3823571;374761,3828361;379553,3822373;398764,3812344;7102801,3805906;7088480,3813591;7081294,3822374;7076105,3822773;7067322,3815587;7051754,3810796;7037781,3818381;7040575,3848322;7084488,3885048;7120815,3840737;7118021,3810796;7102801,3805906;7101703,3799170;7122412,3805607;7126005,3845527;7087282,3892633;7082093,3893032;7035385,3853911;7031793,3813990;7050954,3803611;7071714,3810397;7077702,3815187;7082492,3809199;7101703,3799170;1700755,3797873;1727252,3816785;1721663,3820378;1672161,3808801;1660585,3858302;1654996,3861895;1668568,3803212;1700755,3797873;6445770,3734151;6438185,3738143;6436988,3739341;6435391,3738542;6427407,3736546;6421418,3740539;6421019,3749321;6439383,3765289;6441778,3764890;6455351,3745329;6452556,3736546;6445770,3734151;6445371,3730159;6455750,3733751;6459742,3745728;6452956,3759700;6444173,3768483;6440980,3770079;6437387,3769680;6417027,3751716;6417825,3738942;6427008,3732554;6436588,3734550;6445371,3730159;1956789,3723771;1947607,3741337;1965172,3750519;1974354,3732954;1956789,3723771;1954394,3716187;1981939,3730559;1967568,3758104;1940023,3743732;1954394,3716187;1950402,3703413;1926849,3747725;1971161,3771277;1994714,3726966;1950402,3703413;1965079,3693689;2002299,3724172;1973556,3778463;1919264,3749721;1948007,3695429;1965079,3693689;4204618,3668582;4190297,3676267;4183111,3685050;4177922,3685449;4169139,3678263;4153571,3673472;4139598,3681057;4142392,3710998;4186305,3747724;4222632,3703413;4219838,3673472;4204618,3668582;5478361,3664541;5504859,3683453;5499270,3687046;5449769,3675469;5438192,3724970;5432603,3728563;5446176,3669880;5478361,3664541;4203520,3661846;4224229,3668283;4227822,3708204;4189099,3755309;4183910,3755708;4137202,3716587;4133610,3676666;4152771,3666287;4173531,3673073;4179519,3677863;4184309,3671875;4203520,3661846;3547595,3596827;3540009,3600819;3538810,3602017;3537215,3601218;3529228,3599222;3523243,3603215;3522841,3611997;3541207,3627965;3543602,3627566;3557176,3608005;3554380,3599222;3547595,3596827;3547198,3592835;3557577,3596428;3561570,3608404;3554781,3622376;3546000,3631159;3542802,3632755;3539212,3632356;3518847,3614392;3519651,3601618;3528831,3595230;3538411,3597226;3547198,3592835;5734399,3590440;5725216,3608005;5742782,3617187;5751963,3599622;5734399,3590440;5731604,3582855;5759149,3597227;5744778,3624772;5717232,3610401;5731604,3582855;5728011,3570080;5704458,3614392;5748770,3637944;5772322,3593633;5728011,3570080;5742688,3560356;5779907,3590839;5751165,3645130;5696873,3616388;5725616,3562096;5742688,3560356;1279298,3548423;1264977,3556108;1257791,3564891;1252602,3565290;1243819,3558104;1228251,3553313;1214279,3560898;1217073,3590839;1260985,3627565;1297312,3583254;1294518,3553313;1279298,3548423;1278200,3541687;1298909,3548124;1302502,3588044;1263779,3635150;1258590,3635549;1211883,3596428;1208291,3556507;1227452,3546128;1248211,3552914;1254199,3557704;1258989,3551716;1278200,3541687;2580191,3527215;2606689,3546128;2601101,3549721;2551598,3538143;2540021,3587645;2534433,3591238;2548006,3532555;2580191,3527215;622267,3476668;614682,3480660;613484,3481858;611887,3481060;603903,3479063;597915,3483056;597516,3491838;615879,3507806;618274,3507407;631848,3487846;629053,3479063;622267,3476668;621868,3472277;632247,3475870;636239,3487846;629453,3501818;620670,3510601;617477,3512197;613883,3511798;593524,3493834;594322,3481060;603504,3474672;613084,3476668;621868,3472277;7325205,3463494;7317620,3467486;7316423,3468684;7314826,3467886;7306842,3465889;7300853,3469882;7300454,3478664;7318818,3494632;7321213,3494233;7334786,3474672;7331992,3465889;7325205,3463494;7324806,3459103;7335185,3462696;7339177,3474672;7332391,3488644;7323608,3497427;7320415,3499023;7316822,3498624;7296462,3480660;7297260,3467886;7306443,3461498;7316024,3463494;7324806,3459103;2836228,3453114;2827046,3470680;2844610,3479862;2853792,3462297;2836228,3453114;2833434,3445530;2860977,3459902;2846607,3487447;2819063,3473075;2833434,3445530;2829840,3432756;2806286,3477068;2850599,3500620;2874151,3456309;2829840,3432756;2844517,3423032;2881735,3453515;2852995,3507806;2798703,3479064;2827445,3424772;2844517,3423032;5056908,3414692;5042587,3422377;5035401,3431160;5030212,3431559;5021429,3424373;5005861,3419582;4991888,3427167;4994682,3457108;5038595,3493834;5074922,3449523;5072128,3419582;5056908,3414692;5055810,3407956;5076519,3414393;5080112,3454313;5041389,3501419;5036200,3501818;4989492,3462697;4985900,3422776;5005061,3412397;5025821,3419183;5031809,3423973;5036599,3417985;5055810,3407956;6357797,3393484;6384294,3412397;6378705,3415990;6329204,3404412;6317627,3453914;6312038,3457507;6325611,3398824;6357797,3393484;4399876,3343335;4392291,3347327;4391094,3348525;4389497,3347727;4381513,3345730;4375524,3349723;4375125,3358505;4393489,3374473;4395884,3374074;4409457,3354513;4406662,3345730;4399876,3343335;4399078,3338944;4409457,3342536;4413449,3354513;4406662,3368485;4397880,3377268;4394686,3378865;4391094,3378465;4370733,3360501;4371532,3347727;4380714,3341339;4390295,3343335;4399078,3338944;6613833,3319383;6604651,3336949;6622216,3346131;6631398,3328566;6613833,3319383;6611039,3311799;6638584,3326171;6624212,3353716;6596667,3339344;6611039,3311799;6607445,3299024;6583891,3343336;6628203,3366888;6651756,3322577;6607445,3299024;6622122,3289300;6659341,3319783;6630599,3374074;6576307,3345332;6605050,3291040;6622122,3289300;2158735,3277367;2144413,3285052;2137227,3293835;2132039,3294234;2123255,3287048;2107687,3282257;2093715,3289842;2096509,3319783;2140422,3356509;2176749,3312198;2173955,3282257;2158735,3277367;2157637,3270631;2178346,3277068;2181939,3316989;2143215,3364094;2138026,3364493;2091319,3325372;2087727,3285451;2106888,3275072;2127646,3281858;2133634,3286648;2138426,3280660;2157637,3270631;3459619,3256161;3486115,3275073;3480527,3278666;3431030,3267089;3419455,3316590;3413867,3320183;3427439,3261500;3459619,3256161;1501703,3206011;1494117,3210003;1492920,3211201;1491324,3210403;1483339,3208406;1477352,3212399;1476953,3221181;1495316,3237149;1497709,3236750;1511282,3217189;1508488,3208406;1501703,3206011;1501303,3201620;1511682,3205213;1515675,3217189;1508889,3231161;1500105,3239944;1496912,3241540;1493320,3241141;1472961,3223177;1473759,3210403;1482940,3204015;1492520,3206011;1501303,3201620;3715649,3182059;3706467,3199624;3724033,3208806;3733214,3191241;3715649,3182059;3712855,3174474;3740400,3188846;3726029,3216391;3698483,3202020;3712855,3174474;3709262,3161700;3685708,3206012;3730021,3229564;3753573,3185253;3709262,3161700;3723938,3151976;3761158,3182459;3732416,3236750;3678124,3208008;3706866,3153716;3723938,3151976;5936342,3144035;5922021,3151720;5914835,3160503;5909646,3160902;5900863,3153716;5885295,3148925;5871322,3156510;5874116,3186451;5918029,3223177;5954356,3178866;5951561,3148925;5936342,3144035;5935244,3137299;5955953,3143736;5959545,3183656;5920823,3230762;5915634,3231161;5868926,3192040;5865334,3152119;5884495,3141740;5905254,3148526;5911242,3153316;5916033,3147328;5935244,3137299;534292,3136001;560790,3154914;555201,3158507;505700,3146929;494123,3196431;488534,3200024;502107,3141341;534292,3136001;7237232,3122827;7263729,3141740;7258140,3145333;7208639,3133755;7197061,3183257;7191473,3186850;7205046,3128167;7237232,3122827;5279311,3072279;5271727,3076271;5270529,3077469;5268932,3076671;5260948,3074674;5254959,3078667;5254560,3087449;5272924,3103417;5275319,3103018;5288892,3083457;5286098,3074674;5279311,3072279;5278513,3067888;5288892,3071481;5292884,3083457;5286098,3097429;5277315,3106212;5274122,3107808;5270529,3107409;5250169,3089445;5250967,3076671;5260150,3070283;5269731,3072279;5278513,3067888;789930,3061899;780750,3079465;798314,3088647;807496,3071082;789930,3061899;787537,3054315;815081,3068687;800709,3096232;773164,3081860;787537,3054315;783943,3041541;760389,3085853;804701,3109405;828254,3065094;783943,3041541;798620,3031817;835839,3062300;807097,3116591;752805,3087849;781546,3033557;798620,3031817;3038172,3006711;3023849,3014396;3016663,3023179;3011473,3023578;3002691,3016392;2987123,3011601;2973150,3019186;2975944,3049127;3019856,3085853;3056184,3041542;3053390,3011601;3038172,3006711;4311902,3002269;4338400,3021182;4332811,3024775;4283310,3013197;4271733,3062699;4266144,3066292;4279717,3007609;4311902,3002269;3037074,2999975;3057781,3006412;3061374,3046333;3022650,3093438;3017463,3093837;2970755,3054716;2967163,3014795;2986324,3004416;3007082,3011202;3013068,3015992;3017861,3010004;3037074,2999975;2381141,2934955;2373555,2938947;2372358,2940145;2370760,2939347;2362775,2937350;2356789,2941343;2356389,2950125;2374752,2966093;2377149,2965694;2390721,2946133;2387927,2937350;2381141,2934955;2380343,2930564;2390721,2934156;2394714,2946133;2387927,2960105;2379142,2968888;2375952,2970485;2372358,2970085;2351999,2952121;2352797,2939347;2361978,2932959;2371558,2934955;2380343,2930564;4567540,2928168;4558357,2945734;4575923,2954916;4585105,2937351;4567540,2928168;4565145,2920983;4592690,2935355;4578318,2962900;4550773,2948529;4565145,2920983;4561552,2907810;4537998,2952122;4582310,2975674;4605863,2931363;4561552,2907810;4576229,2898485;4613448,2928968;4584706,2983259;4530414,2954517;4559157,2900225;4576229,2898485;112439,2886153;98118,2893838;90932,2902621;85743,2903020;76960,2895834;61391,2891043;47419,2898628;50214,2928569;94126,2965295;130454,2920984;127659,2891043;112439,2886153;111741,2879417;132450,2885854;136043,2925775;97319,2972880;92130,2973279;45423,2934158;41831,2894237;60992,2883858;81751,2890644;87739,2895434;92529,2889446;111741,2879417;6815778,2872979;6801457,2880664;6794271,2889447;6789082,2889846;6780299,2882660;6764731,2877869;6750758,2885454;6753552,2915395;6797465,2952121;6833792,2907810;6830997,2877869;6815778,2872979;6814680,2866243;6835389,2872680;6838981,2912601;6800259,2959706;6795070,2960105;6748362,2920984;6744770,2881063;6763931,2870684;6784690,2877470;6790678,2882260;6795469,2876272;6814680,2866243;1413730,2864946;1440228,2883858;1434639,2887451;1385137,2875874;1373560,2925375;1367972,2928968;1381545,2870285;1413730,2864946;6158347,2801623;6150762,2805615;6149565,2806813;6147968,2806015;6139984,2804018;6133995,2808011;6133596,2816793;6151960,2832761;6154355,2832362;6167928,2812801;6165133,2804018;6158347,2801623;6157948,2797232;6168327,2800825;6172319,2812801;6165533,2826773;6156750,2835556;6153557,2837152;6149964,2836753;6129604,2818789;6130402,2806015;6139585,2799627;6149165,2801623;6157948,2797232;1669368,2790844;1660187,2808410;1677751,2817592;1686933,2800027;1669368,2790844;1666973,2783659;1694518,2798031;1680147,2825576;1652602,2811205;1666973,2783659;1663381,2770484;1639827,2814797;1684139,2838349;1707691,2794038;1663381,2770484;1678057,2761160;1715277,2791643;1686534,2845934;1632243,2817192;1660985,2762900;1678057,2761160;3917594,2735655;3903273,2743340;3896087,2752123;3890898,2752522;3882115,2745336;3866546,2740545;3852574,2748130;3855368,2778071;3899281,2814797;3935608,2770486;3932813,2740545;3917594,2735655;5191338,2731612;5217835,2750525;5212246,2754118;5162745,2742540;5151167,2792042;5145579,2795635;5159152,2736952;5191338,2731612;3916496,2728919;3937205,2735356;3940797,2775276;3902075,2822382;3896886,2822781;3850178,2783660;3846586,2743739;3865747,2733360;3886506,2740146;3892494,2744936;3897285,2738948;3916496,2728919;3260179,2664298;3252595,2668290;3251395,2669488;3249800,2668690;3241816,2666693;3235827,2670686;3235427,2679468;3253792,2695436;3256186,2695037;3269760,2675476;3266965,2666693;3260179,2664298;3259779,2659907;3270159,2663500;3274150,2675476;3267364,2689448;3258582,2698231;3255387,2699827;3251795,2699428;3231435,2681464;3232233,2668690;3241416,2662302;3250997,2664298;3259779,2659907;5446975,2657512;5437793,2675077;5455359,2684259;5464540,2666694;5446975,2657512;5444580,2649927;5472125,2664299;5457754,2691844;5430208,2677473;5444580,2649927;5440987,2637153;5417433,2681465;5461745,2705018;5485298,2660706;5440987,2637153;5455264,2627429;5492483,2657912;5463741,2712203;5409449,2683461;5438192,2629169;5455264,2627429;991876,2615496;977555,2623181;970368,2631964;965179,2632363;956397,2625177;940827,2620386;926855,2627971;929650,2657912;973563,2694638;1009890,2650327;1007095,2620386;991876,2615496;991178,2608760;1011886,2615197;1015479,2655118;976756,2702223;971566,2702622;924859,2663501;921267,2623580;940428,2613201;961188,2619987;967175,2624777;971965,2618789;991178,2608760;2293167,2594289;2319665,2613201;2314076,2616794;2264575,2605217;2252997,2654718;2247407,2658311;2260982,2599628;2293167,2594289;7037782,2530567;7030197,2534559;7029000,2535757;7027403,2534958;7019419,2532962;7013430,2536955;7013031,2545737;7031395,2561705;7033790,2561306;7047363,2541745;7044569,2532962;7037782,2530567;7037383,2526575;7047762,2530167;7051754,2542144;7044968,2556116;7036185,2564899;7032992,2566496;7029399,2566096;7009039,2548132;7009837,2535358;7019020,2528970;7028601,2530966;7037383,2526575;2548805,2520187;2539623,2537753;2557188,2546935;2566370,2529370;2548805,2520187;2546410,2512603;2573955,2526975;2559584,2554520;2532038,2540148;2546410,2512603;2542817,2499828;2519264,2544140;2563577,2567692;2587130,2523381;2542817,2499828;318882,2491445;311297,2495437;310100,2496635;308503,2495836;300519,2493840;294531,2497833;294132,2506615;312495,2522583;314890,2522184;328464,2502623;325669,2493840;318882,2491445;2557493,2490104;2594714,2520587;2565971,2574878;2511679,2546136;2540422,2491844;2557493,2490104;318085,2487453;328464,2491045;332456,2503022;325669,2516994;316886,2525777;313693,2527374;310100,2526974;289741,2509010;290539,2496236;299721,2489848;309301,2491844;318085,2487453;4769485,2481764;4755164,2489449;4747978,2498232;4742789,2498631;4734006,2491445;4718438,2486654;4704465,2494239;4707259,2524180;4751172,2560906;4787499,2516595;4784705,2486654;4769485,2481764;4768387,2475028;4789096,2481465;4792689,2521386;4753966,2568491;4748777,2568890;4702069,2529769;4698477,2489848;4717638,2479469;4738398,2486255;4744386,2491045;4749176,2485057;4768387,2475028;6070373,2460558;6096871,2479470;6091282,2483063;6041781,2471486;6030204,2520987;6024615,2524580;6038188,2465897;6070373,2460558;4112453,2410408;4104868,2414400;4103671,2415598;4102074,2414800;4094090,2412803;4088101,2416796;4087702,2425578;4106066,2441546;4108461,2441147;4122034,2421586;4119239,2412803;4112453,2410408;4112054,2406017;4122433,2409610;4126425,2421586;4119639,2435558;4110856,2444341;4107663,2445937;4104070,2445538;4083710,2427574;4084508,2414800;4093691,2408412;4103271,2410408;4112054,2406017;6326410,2386455;6317228,2404021;6334793,2413203;6343975,2395638;6326410,2386455;6324015,2379270;6351560,2393642;6337189,2421187;6309643,2406816;6324015,2379270;6320022,2366097;6296468,2410409;6340780,2433961;6364333,2389650;6320022,2366097;6334699,2356772;6371918,2387255;6343176,2441546;6288884,2412804;6317627,2358512;6334699,2356772;1871310,2344440;1856988,2352125;1849802,2360908;1844614,2361307;1835830,2354121;1820262,2349330;1806290,2356915;1809084,2386856;1852997,2423582;1889324,2379271;1886531,2349330;1871310,2344440;1870213,2337704;1890922,2344141;1894514,2384061;1855791,2431167;1850602,2431566;1803894,2392445;1800302,2352524;1819464,2342145;1840221,2348931;1846210,2353721;1851001,2347733;1870213,2337704;3172605,2323233;3199100,2342145;3193513,2345738;3144011,2334161;3132436,2383662;3126846,2387255;3140419,2328572;3172605,2323233;3428236,2249131;3419057,2266697;3436619,2275879;3445802,2258314;3428236,2249131;3425843,2241946;3453385,2256318;3439014,2283863;3411471,2269491;3425843,2241946;3421849,2229172;3398299,2273484;3442607,2297036;3466158,2252725;3421849,2229172;1198320,2220788;1190736,2224780;1189538,2225978;1187942,2225180;1179957,2223183;1173969,2227176;1173571,2235958;1191933,2251926;1194328,2251527;1207902,2231966;1205108,2223183;1198320,2220788;3436526,2219448;3473743,2249931;3445001,2304222;3390715,2275480;3419453,2221188;3436526,2219448;1197523,2216397;1207902,2219990;1211894,2231966;1205108,2245938;1196325,2254721;1193131,2256317;1189538,2255918;1169179,2237954;1169977,2225180;1179159,2218792;1188740,2220788;1197523,2216397;5648919,2211108;5634598,2218793;5627412,2227576;5622223,2227975;5613440,2220789;5597872,2215998;5583899,2223583;5586693,2253524;5630606,2290250;5666933,2245939;5664138,2215998;5648919,2211108;5647821,2204372;5668530,2210809;5672122,2250729;5633400,2297835;5628211,2298234;5581503,2259113;5577911,2219192;5597072,2208813;5617831,2215599;5623819,2220389;5628610,2214401;5647821,2204372;6949809,2189900;6976306,2208813;6970717,2212406;6921216,2200828;6909638,2250330;6904050,2253923;6917623,2195240;6949809,2189900;230910,2150778;257407,2169691;251818,2173284;202316,2161706;190739,2211208;185151,2214801;198723,2156118;230910,2150778;4991888,2139352;4984303,2143344;4983106,2144542;4981509,2143743;4973525,2141747;4967536,2145740;4967137,2154522;4985501,2170490;4987896,2170091;5001469,2150530;4998675,2141747;4991888,2139352;4991489,2135360;5001868,2138952;5005860,2150929;4999074,2164901;4990291,2173684;4987098,2175281;4983505,2174881;4963145,2156917;4963943,2144143;4973126,2137755;4982707,2139751;4991489,2135360;7205844,2115798;7196661,2133364;7214227,2142546;7223409,2124981;7205844,2115798;7203449,2108214;7230993,2122586;7216622,2150131;7189077,2135759;7203449,2108214;7199457,2095440;7175904,2139752;7220216,2163304;7243768,2118993;7199457,2095440;7214134,2085716;7251353,2116199;7222611,2170490;7168319,2141748;7197062,2087456;7214134,2085716;486546,2076678;477365,2094243;494929,2103425;504111,2085860;486546,2076678;2750747,2073783;2736428,2081468;2729241,2090251;2724053,2090650;2715270,2083464;2699701,2078673;2685730,2086258;2688524,2116199;2732433,2152925;2768762,2108614;2765970,2078673;2750747,2073783;4024479,2069742;4050977,2088654;4045388,2092247;3995887,2080670;3984310,2130171;3978721,2133764;3992294,2075081;4024479,2069742;484151,2069093;511696,2083465;497324,2111010;469780,2096639;484151,2069093;2749651,2067047;2770360,2073484;2773952,2113405;2735230,2160510;2730039,2160909;2683334,2121788;2679742,2081867;2698902,2071488;2719660,2078274;2725647,2083064;2730438,2077076;2749651,2067047;480558,2056319;457005,2100631;501317,2124184;524869,2079872;480558,2056319;495235,2046595;532454,2077078;503712,2131369;449421,2102627;478163,2048335;495235,2046595;4280516,1995641;4271334,2013206;4288899,2022388;4298081,2004823;4280516,1995641;4277722,1988056;4305267,2002428;4290895,2029973;4263350,2015602;4277722,1988056;4274129,1975281;4250575,2019593;4294887,2043145;4318440,1998834;4274129,1975281;4288806,1965557;4326025,1996040;4297283,2050331;4242991,2021589;4271734,1967297;4288806,1965557;2077355,1950132;2069769,1954124;2068572,1955322;2066975,1954524;2058991,1952527;2053003,1956520;2052604,1965302;2070968,1981270;2073363,1980871;2086936,1961310;2084141,1952527;2077355,1950132;2076955,1945741;2087335,1949333;2091327,1961310;2084541,1975282;2075757,1984065;2072564,1985662;2068972,1985262;2048612,1967298;2049409,1954524;2058592,1948136;2068173,1950132;2076955,1945741;6528354,1940451;6514033,1948136;6506847,1956919;6501658,1957318;6492875,1950132;6477307,1945341;6463334,1952926;6466128,1982867;6510041,2019593;6546368,1975282;6543573,1945341;6528354,1940451;6527257,1933715;6547965,1940152;6551557,1980072;6512835,2027178;6507646,2027577;6460938,1988456;6457346,1948535;6476507,1938156;6497266,1944942;6503254,1949732;6508045,1943744;6527257,1933715;1110348,1880123;1136846,1899035;1131257,1902628;1081754,1891051;1070177,1940552;1064589,1944145;1078161,1885462;1110348,1880123;5871323,1868695;5863738,1872687;5862541,1873885;5860944,1873087;5852960,1871090;5846971,1875083;5846572,1883865;5864936,1899833;5867331,1899434;5880904,1879873;5878110,1871090;5871323,1868695;5870924,1864304;5881303,1867897;5885295,1879873;5878509,1893845;5869726,1902628;5866533,1904224;5862940,1903825;5842580,1885861;5843378,1873087;5852561,1866699;5862142,1868695;5870924,1864304;1365982,1806021;1356802,1823586;1374367,1832768;1383548,1815203;1365982,1806021;3630180,1803126;3615859,1810811;3608674,1819594;3603485,1819993;3594699,1812807;3579132,1808016;3565160,1815601;3567956,1845542;3611869,1882268;3648195,1837957;3645402,1808016;3630180,1803126;4903915,1798685;4930412,1817598;4924823,1821191;4875322,1809613;4863744,1859115;4858156,1862708;4871729,1804025;4903915,1798685;1363587,1798436;1391132,1812808;1376762,1840353;1349215,1825982;1363587,1798436;3629083,1796390;3649791,1802827;3653385,1842748;3614662,1889853;3609471,1890252;3562763,1851131;3559171,1811210;3578332,1800831;3599093,1807617;3605083,1812407;3609871,1806419;3629083,1796390;1359995,1785662;1336441,1829974;1380755,1853526;1404307,1809215;1359995,1785662;1374674,1775938;1411892,1806421;1383150,1860712;1328857,1831970;1357600,1777678;1374674,1775938;5159951,1724585;5150768,1742150;5168334,1751332;5177515,1733767;5159951,1724585;5157156,1717000;5184701,1731372;5170330,1758917;5142784,1744545;5157156,1717000;5153563,1704225;5130010,1748537;5174322,1772089;5197874,1727778;5153563,1704225;5168240,1694501;5205459,1724984;5176717,1779275;5122425,1750533;5151168,1696241;5168240,1694501;2956791,1679076;2949206,1683068;2948007,1684266;2946411,1683468;2938427,1681471;2932442,1685464;2932042,1694246;2950404,1710214;2952799,1709815;2966371,1690254;2963576,1681471;2956791,1679076;2956393,1674685;2966773,1678278;2970761,1690254;2963977,1704226;2955195,1713009;2951999,1714605;2948408,1714206;2928049,1696242;2928846,1683468;2938028,1677080;2947608,1679076;2956393,1674685;688490,1630273;674169,1637958;666982,1646741;661794,1647140;653010,1639954;637442,1635163;623470,1642748;626264,1672689;670177,1709415;706504,1665104;703710,1635163;688490,1630273;687392,1623537;708101,1629974;711694,1669895;672971,1717000;667782,1717399;621074,1678278;617482,1638357;636643,1627978;657402,1634764;663390,1639554;668181,1633566;687392,1623537;1989779,1609067;2016277,1627979;2010688,1631572;1961186,1619994;1949610,1669496;1944021,1673089;1957593,1614406;1989779,1609067;6750758,1598038;6743173,1602030;6741975,1603228;6740379,1602430;6732395,1600433;6726406,1604426;6726006,1613208;6744371,1629176;6746766,1628777;6760339,1609216;6757544,1600433;6750758,1598038;6750359,1593647;6760738,1597239;6764730,1609216;6757943,1623188;6749161,1631971;6745967,1633568;6742375,1633168;6722014,1615204;6722813,1602430;6731995,1596042;6741576,1598038;6750359,1593647;31460,1558917;23875,1562909;22678,1564107;21081,1563309;13097,1561312;7109,1565305;6710,1574087;25073,1590055;27468,1589656;41042,1570095;38246,1561312;31460,1558917;31061,1554526;41441,1558118;45433,1570095;38646,1584067;29863,1592850;26670,1594447;23077,1594047;2718,1576083;3516,1563309;12698,1556921;22278,1558917;31061,1554526;4482062,1549236;4467741,1556921;4460555,1565704;4455365,1566103;4446583,1558917;4431014,1554126;4417041,1561711;4419836,1591652;4463749,1628378;4500076,1584067;4497281,1554126;4482062,1549236;4481364,1542500;4502072,1548937;4505664,1588857;4466942,1635963;4461753,1636362;4415045,1597241;4411453,1557320;4430614,1546941;4451373,1553727;4457361,1558517;4462152,1552529;4481364,1542500;2245418,1534964;2236237,1552530;2253800,1561712;2262977,1544147;2245418,1534964;5783349,1528029;5809847,1546941;5804258,1550534;5754757,1538956;5743180,1588458;5737591,1592051;5751164,1533368;5783349,1528029;2243023,1527779;2270568,1542151;2256198,1569696;2228652,1555324;2243023,1527779;2239029,1514606;2215476,1558918;2259789,1582470;2283340,1538159;2239029,1514606;2253707,1504882;2290927,1535365;2262185,1589656;2207893,1560914;2236634,1506622;2253707,1504882;6038987,1453928;6029805,1471493;6047370,1480675;6056552,1463110;6038987,1453928;6036592,1446343;6064137,1460715;6049766,1488260;6022220,1473888;6036592,1446343;6032999,1433569;6009445,1477881;6053758,1501433;6077310,1457122;6032999,1433569;3809062,1425185;3801477,1429177;3800280,1430374;3798683,1429576;3790698,1427580;3784710,1431572;3784311,1440355;3802675,1456323;3805070,1455924;3818643,1436363;3815848,1427580;3809062,1425185;6047676,1423845;6084895,1454327;6056153,1508619;6001861,1479877;6030604,1425585;6047676,1423845;3808663,1420794;3819042,1424386;3823034,1436363;3816248,1450335;3807465,1459118;3804272,1460715;3800679,1460315;3780319,1442351;3781117,1429576;3790299,1423189;3799880,1425185;3808663,1420794;1567926,1359617;1553605,1367302;1546418,1376084;1541229,1376483;1532447,1369298;1516878,1364507;1502905,1372092;1505701,1402033;1549612,1438759;1585941,1394448;1583148,1364507;1567926,1359617;1566829,1352881;1587539,1359318;1591132,1399238;1552407,1446344;1547217,1446743;1500510,1407622;1496918,1367701;1516077,1357322;1536838,1364108;1542825,1368898;1547617,1362910;1566829,1352881;2868816,1338410;2895312,1357321;2889722,1360915;2840223,1349337;2828647,1398839;2823060,1402432;2836630,1343749;2868816,1338410;910897,1287861;903311,1291853;902114,1293050;900517,1292252;892533,1290256;886546,1294248;886146,1303031;904509,1318999;906905,1318600;920478,1299039;917683,1290256;910897,1287861;910498,1283470;920877,1287063;924869,1299039;918083,1313011;909299,1321794;906107,1323390;902514,1322991;882154,1305027;882952,1292252;892136,1285865;901714,1287861;910498,1283470;5361496,1278180;5347175,1285865;5339989,1294647;5334799,1295046;5326017,1287861;5310448,1283070;5296475,1290655;5299270,1320596;5343183,1357322;5379510,1313011;5376715,1283070;5361496,1278180;5360798,1271444;5381506,1277881;5385099,1317802;5346376,1364907;5341187,1365306;5294479,1326185;5290887,1286264;5310048,1275885;5330807,1282671;5336795,1287461;5341586,1281473;5360798,1271444;3124852,1264308;3115671,1281873;3133237,1291055;3142420,1273490;3124852,1264308;6662785,1256973;6689282,1275884;6683693,1279478;6634192,1267900;6622615,1317402;6617026,1320995;6630599,1262312;6662785,1256973;3122459,1256723;3150004,1271095;3135631,1298640;3108087,1284268;3122459,1256723;3118466,1243949;3094913,1288261;3139225,1311813;3162777,1267502;3118466,1243949;3133141,1234225;3170362,1264707;3141619,1318999;3087328,1290257;3116071,1235965;3133141,1234225;6918421,1182871;6909238,1200437;6926804,1209619;6935986,1192054;6918421,1182871;6916026,1175686;6943570,1190058;6929199,1217603;6901654,1203232;6916026,1175686;6912433,1162512;6888879,1206825;6933191,1230377;6956744,1186066;6912433,1162512;4688497,1154528;4680912,1158520;4679715,1159717;4678118,1158919;4670134,1156923;4664145,1160915;4663746,1169698;4682110,1185666;4684505,1185267;4698078,1165706;4695284,1156923;4688497,1154528;6927110,1153188;6964329,1183670;6935587,1237962;6881295,1209220;6910038,1154928;6927110,1153188;4688098,1150137;4698477,1153729;4702469,1165706;4695683,1179678;4686900,1188461;4683707,1190058;4680114,1189658;4659754,1171694;4660552,1158919;4669735,1152532;4679316,1154528;4688098,1150137;199523,1143750;190342,1161316;207906,1170498;217088,1152933;199523,1143750;196729,1136565;224274,1150937;209902,1178482;182357,1164110;196729,1136565;193136,1123391;169582,1167703;213895,1191255;237447,1146944;193136,1123391;207813,1114066;245032,1144548;216290,1198840;161998,1170098;190741,1115806;207813,1114066;2447363,1088561;2433043,1096246;2425857,1105028;2420668,1105427;2411885,1098242;2396315,1093451;2382343,1101036;2385136,1130977;2429051,1167703;2465377,1123392;2462583,1093451;2447363,1088561;3721088,1084519;3747586,1103430;3741997,1107024;3692495,1095447;3680919,1144948;3675330,1148541;3688902,1089858;3721088,1084519;2446267,1081825;2466975,1088262;2470568,1128183;2431845,1175288;2426656,1175687;2379945,1136566;2376353,1096645;2395516,1086266;2416276,1093052;2422263,1097842;2427054,1091854;2446267,1081825;1790328,1017204;1782746,1021196;1781548,1022393;1779952,1021595;1771968,1019599;1765979,1023591;1765581,1032374;1783944,1048342;1786336,1047943;1799910,1028382;1797115,1019599;1790328,1017204;1789930,1012813;1800309,1016405;1804301,1028382;1797514,1042354;1788731,1051137;1785537,1052734;1781948,1052334;1761589,1034370;1762387,1021595;1771569,1015208;1781149,1017204;1789930,1012813;3977125,1010418;3967943,1027983;3985508,1037165;3994690,1019600;3977125,1010418;6240931,1007523;6226610,1015208;6219424,1023990;6214234,1024389;6205452,1017204;6189883,1012413;6175910,1019998;6178705,1049939;6222618,1086665;6258945,1042354;6256150,1012413;6240931,1007523;3974331,1002833;4001876,1017205;3987504,1044750;3959959,1030378;3974331,1002833;6240232,1000787;6260941,1007224;6264533,1047145;6225811,1094250;6220622,1094649;6173914,1055528;6170322,1015607;6189483,1005228;6210242,1012014;6216230,1016804;6221021,1010816;6240232,1000787;3970737,990059;3947183,1034371;3991495,1057923;4015048,1013612;3970737,990059;3985414,980335;4022633,1010817;3993891,1065109;3939599,1036367;3968342,982075;3985414,980335;822924,947195;849422,966106;843832,969700;794330,958122;782755,1007624;777167,1011217;790737,952534;822924,947195;5567932,883473;5560347,887465;5559150,888662;5557553,887864;5549569,885868;5543580,889860;5543181,898643;5561545,914611;5563940,914212;5577513,894651;5574719,885868;5567932,883473;5567533,879481;5577912,883073;5581904,895050;5575118,909022;5566335,917805;5563142,919402;5559549,919002;5539189,901038;5539987,888263;5549170,881876;5558751,883872;5567533,879481;1078960,873094;1069779,890659;1087345,899841;1096526,882276;1078960,873094;1076166,865509;1103713,879881;1089341,907426;1061795,893054;1076166,865509;1072574,852734;1049020,897046;1093333,920598;1116885,876287;1072574,852734;1087250,843010;1124471,873492;1095728,927784;1041436,899042;1070178,844750;1087250,843010;3326802,817904;3312479,825589;3305293,834371;3300102,834770;3291318,827585;3275751,822794;3261778,830379;3264571,860320;3308486,897046;3344817,852735;3342023,822794;3326802,817904;4600524,813863;4627021,832774;4621432,836368;4571931,824790;4560353,874292;4554765,877885;4568338,819202;4600524,813863;3325704,811168;3346413,817605;3350008,857526;3311280,904631;3306091,905030;3259384,865909;3255791,825988;3274951,815609;3295711,822395;3301700,827185;3306491,821197;3325704,811168;2669769,746148;2662183,750140;2660985,751337;2659389,750539;2651404,748543;2645416,752535;2645017,761318;2663381,777286;2665775,776887;2679349,757326;2676554,748543;2669769,746148;2669369,742156;2679749,745748;2683741,757725;2676954,771697;2668170,780480;2664978,782077;2661386,781677;2641025,763713;2641822,750938;2651006,744551;2660586,746547;2669369,742156;4856160,739761;4846978,757326;4864544,766508;4873725,748943;4856160,739761;7120366,736867;7106045,744551;7098859,753333;7093670,753732;7084887,746547;7069319,741756;7055346,749341;7058140,779282;7102053,816008;7138380,771697;7135586,741756;7120366,736867;4853765,732176;4881310,746548;4866939,774093;4839393,759722;4853765,732176;7119269,729731;7139977,736168;7143570,776089;7104847,823194;7099658,823593;7052950,784472;7049358,744551;7068519,734172;7089278,740958;7095266,745748;7100057,739760;7119269,729731;4850172,719402;4826619,763714;4870931,787266;4894483,742955;4850172,719402;4864849,709678;4902068,740160;4873326,794452;4819034,765710;4847777,711418;4864849,709678;401068,697745;386747,705430;379561,714212;374372,714611;365589,707426;350020,702635;336048,710220;338843,740161;382755,776887;419083,732576;416288,702635;401068,697745;400370,690610;421079,697047;424672,736967;385949,784073;380759,784472;334052,745351;330460,705430;349621,695051;370380,701837;376368,706627;381158,700639;400370,690610;1702359,676538;1728856,695449;1723267,699043;1673766,687465;1662191,736967;1656602,740560;1670174,681877;1702359,676538;6447367,612816;6439783,616808;6438585,618005;6436988,617207;6429004,615211;6423015,619203;6422616,627986;6440980,643954;6443375,643555;6456948,623994;6454154,615211;6447367,612816;6446569,608425;6456948,612017;6460940,623994;6454154,637966;6445371,646749;6442178,648346;6438585,647946;6418225,629982;6419023,617207;6428206,610820;6437787,612816;6446569,608425;1958391,602437;1949210,620002;1966776,629184;1975957,611619;1958391,602437;1955598,594852;1983143,609224;1968772,636769;1941226,622397;1955598,594852;1952005,582078;1928452,626390;1972764,649942;1996316,605631;1952005,582078;1966682,572354;2003902,602836;1975159,657128;1920867,628386;1949609,574094;1966682,572354;4178671,564014;4164350,571699;4157164,580481;4151974,580880;4143192,573695;4127623,568904;4113650,576489;4116445,606430;4160358,643156;4196685,598845;4193890,568904;4178671,564014;4177972,557278;4198681,563715;4202273,603636;4163551,650741;4158362,651140;4111654,612019;4108062,572098;4127223,561719;4147982,568505;4153970,573295;4158761,567307;4177972,557278;5479959,542807;5506456,561718;5500867,565312;5451366,553734;5439789,603236;5434200,606829;5447773,548146;5479959,542807;3521645,492657;3514060,496649;3512864,497846;3511266,497048;3503280,495052;3497292,499044;3496895,507827;3515254,523795;3517651,523396;3531227,503835;3528431,495052;3521645,492657;3521244,488266;3531625,491858;3535619,503835;3528831,517807;3520047,526590;3516857,528187;3513257,527787;3492899,509823;3493698,497048;3502880,490661;3512458,492657;3521244,488266;5735595,468705;5726413,486270;5743978,495452;5753160,477887;5735595,468705;5733200,461120;5760745,475492;5746374,503037;5718828,488665;5733200,461120;5729607,448346;5706053,492658;5750366,516210;5773918,471899;5729607,448346;5744284,438622;5781503,469104;5752761,523396;5698469,494654;5727212,440362;5744284,438622;1280504,426689;1266183,434374;1258997,443156;1253808,443555;1245026,436370;1229457,431579;1215485,439164;1218280,469105;1262192,505831;1298519,461520;1295724,431579;1280504,426689;1279806,419953;1300515,426390;1304108,466311;1265384,513416;1260195,513815;1213489,474694;1209897,434773;1229058,424394;1249817,431180;1255804,435970;1260595,429982;1279806,419953;2581792,405482;2608292,424393;2602703,427987;2553201,416409;2541624,465911;2536036,469504;2549608,410821;2581792,405482;623472,355333;615887,359325;614690,360522;613093,359724;605109,357728;599120,361720;598721,370502;617085,386471;619480,386072;633053,366510;630258,357728;623472,355333;623073,350942;633452,354534;637444,366510;630658,380483;621875,389266;618682,390863;615089,390463;594729,372498;595527,359724;604709,353337;614290,355333;623073,350942;7326403,342159;7318818,346151;7317621,347348;7316024,346550;7308040,344554;7302051,348546;7301652,357328;7320016,373297;7322411,372898;7335984,353336;7333190,344554;7326403,342159;7326004,337768;7336383,341360;7340375,353336;7333589,367309;7324806,376092;7321613,377689;7318020,377289;7297660,359324;7298458,346550;7307641,340163;7317222,342159;7326004,337768;2837429,331381;2828248,348945;2845812,358128;2854994,340562;2837429,331381;2835034,323796;2862578,338167;2848207,365713;2820663,351342;2835034,323796;2831442,311022;2807890,355334;2852199,378886;2875752,334574;2831442,311022;2846119,301297;2883339,331780;2854596,386072;2800304,357330;2829047,303038;2846119,301297;5058105,293357;5043784,301042;5036598,309824;5031408,310223;5022626,303038;5007057,298247;4993084,305832;4995879,335772;5039792,372499;5076119,328187;5073324,298247;5058105,293357;5057406,286620;5078115,293058;5081708,332977;5042985,380084;5037796,380483;4991088,341361;4987496,301441;5006657,291062;5027416,297848;5033404,302638;5038195,296650;5057406,286620;6359393,272150;6385891,291061;6380302,294654;6330801,283077;6319224,332579;6313635,336172;6327208,277489;6359393,272150;4401074,221601;4393489,225593;4392292,226790;4390695,225992;4382711,223996;4376722,227988;4376323,236770;4394687,252739;4397082,252340;4410655,232778;4407861,223996;4401074,221601;4400675,217210;4411054,220802;4415046,232778;4408260,246751;4399477,255534;4396284,257131;4392691,256731;4372331,238766;4373129,225992;4382312,219605;4391893,221601;4400675,217210;6615030,198049;6605847,215613;6623413,224796;6632595,207230;6615030,198049;6612635,190464;6640179,204835;6625808,232381;6598263,218009;6612635,190464;6609042,177689;6585488,222001;6629800,245553;6653353,201241;6609042,177689;6623719,167964;6660938,198447;6632196,252739;6577904,223997;6606647,169705;6623719,167964;2159939,156032;2145618,163717;2138432,172499;2133243,172898;2124460,165713;2108890,160922;2094918,168507;2097713,198447;2141626,235174;2177952,190862;2175158,160922;2159939,156032;3433677,151592;3460171,170503;3454581,174096;3405086,162519;3393511,212021;3387923,215614;3401495,156931;3433677,151592;2159241,149295;2179949,155733;2183542,195653;2144819,242759;2139630,243158;2092922,204036;2089330,164116;2108491,153737;2129251,160523;2135238,165313;2140028,159325;2159241,149295;1502906,84277;1495322,88269;1494125,89466;1492528,88668;1484545,86672;1478557,90664;1478158,99446;1496519,115415;1498914,115016;1512488,95454;1509691,86672;1502906,84277;1502508,79886;1512885,83478;1516879,95454;1510091,109427;1501309,118210;1498117,119807;1494523,119407;1474166,101442;1474964,88668;1484144,82281;1493724,84277;1502508,79886;3689702,77490;3680519,95055;3698085,104238;3707267,86672;3689702,77490;3687307,70305;3714852,84676;3700480,112222;3672935,97850;3687307,70305;3683315,57131;3659772,101443;3704074,124995;3727626,80683;3683315,57131;3697991,47407;3735211,77889;3706469,132181;3652188,103439;3680919,49147;3697991,47407;5937540,22301;5923219,29986;5916033,38768;5910844,39167;5902061,31982;5886493,27191;5872520,34776;5875314,64716;5919227,101443;5955554,57131;5952759,27191;5937540,22301;5936443,15564;5957151,22002;5960743,61922;5922021,109028;5916832,109427;5870124,70305;5866532,30385;5885693,20006;5906452,26792;5912440,31582;5917231,25594;5936443,15564;535499,14268;561996,33179;556407,36772;506906,25195;495329,74697;489741,78290;503313,19607;535499,14268;7238827,1094;7265325,20005;7259736,23598;7210235,12021;7198658,61523;7193069,65116;7206642,6433;7238827,109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任意多边形：形状 24" o:spid="_x0000_s1037" style="position:absolute;left:2458;top:2825;width:74258;height:48855;visibility:visible;mso-wrap-style:square;v-text-anchor:middle" coordsize="7425815,48855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" path="m4025601,4852324r-162,7423l4019890,4865133r8045,152l4033654,4871070r168,-7730l4039030,4858132r-8002,-382l4025601,4852324xm4020649,4838987v1996,-798,4391,,5190,2396l4025822,4842165r8399,8400c4038213,4852161,4042604,4852161,4046596,4850565r1,l4046996,4850165v1996,-798,4391,,5190,2395c4052984,4854556,4052186,4856951,4049791,4857751v-3992,1597,-7186,4790,-8783,8782l4041008,4878509r,l4041008,4878510r,398l4038221,4884084r-7,14l4038214,4884098v-1996,798,-3993,-399,-4792,-2395l4033422,4881702r-8632,-8931l4012278,4872521r-411,399c4009870,4873719,4007874,4872521,4007075,4870525r152,-329l4007075,4870126v-798,-1996,,-4392,2395,-5191l4009864,4864943r8390,-8390l4018254,4844977r-401,-400c4017055,4842580,4017853,4840185,4020248,4839386r179,83l4020649,4838987xm3959018,4828955r-245,17618l3945930,4858702r17634,245l3976090,4871975r247,-17817l3988996,4841986r-19046,-1401l3959018,4828955xm3953582,4815434r330,153l3953983,4815434v1996,-798,4391,,5189,2395l3959166,4818237r15325,15861c3981428,4837092,3989512,4837391,3997096,4834197r1730,799l4002286,4836592r,1l4002286,4836593v798,1996,,4391,-2395,5189l3999890,4841783r-16367,15968l3983145,4879312r378,394c3984322,4882101,3983523,4884097,3981128,4885295r-319,-159l3980729,4885296v-1997,798,-3993,-400,-4791,-2396l3975944,4882496r-15574,-15963l3938055,4866141r-839,791c3935220,4867730,3933224,4866532,3932425,4864536r304,-658l3932425,4863738v-798,-1997,,-4392,2395,-5190l3935628,4858559r15560,-15180l3951580,4821043r-393,-419c3950389,4818628,3951187,4816233,3953582,4815434xm6487198,4798369v-3493,-300,-7086,698,-9881,3094c6471729,4806254,6470930,4815036,6475721,4820625r7186,8383l6494484,4819028v1597,-1198,3593,-1198,4790,399c6500472,4821024,6500472,4823020,6498875,4824218r-11577,9980l6495681,4844177v400,400,1198,400,1996,l6521629,4824218v5589,-5190,6387,-13573,1198,-19162c6518037,4799467,6509254,4798669,6503665,4803459r-1197,1198c6501669,4805056,6500871,4805455,6500073,4805455v-1198,,-1996,-399,-2396,-1197l6496480,4803060v-2396,-2795,-5789,-4392,-9282,-4691xm2069184,4787241v4990,1148,9581,4242,12575,9033l2076170,4799867v-3992,-6387,-12375,-8384,-18763,-4391c2051019,4799468,2049023,4807851,2053415,4813839r-5589,3593c2041838,4808250,2044632,4795875,2054213,4789886v4591,-2994,9981,-3792,14971,-2645xm6528016,4778708r14771,1198c6544384,4779906,6545980,4781502,6546779,4783898r-1198,14771c6545581,4800665,6543984,4801863,6541988,4801863v-1996,,-3193,-1597,-3193,-3593l6539194,4791482r-10778,9183l6528815,4801064v7185,8782,5988,21557,-2395,28742l6502867,4849766v-1597,1597,-3992,1996,-5988,1996c6494883,4851762,6492887,4850565,6491290,4848968r-8383,-9980l6473725,4846972r-400,7185c6473325,4856153,6471729,4857351,6469733,4857351v-1996,,-3194,-1597,-3194,-3593l6466938,4848569r-5189,-400c6459753,4848169,6458555,4846573,6458555,4844577v,-1996,1597,-3194,3593,-3194l6469333,4841782r9182,-7984l6470930,4825016v-7185,-8782,-5988,-21557,2395,-28743c6481310,4789087,6493286,4789886,6500871,4797470v6387,-4790,14770,-5189,21557,-1596l6534404,4785894r-6787,-400c6525621,4785494,6524424,4783898,6524424,4781902v,-1996,1596,-3194,3592,-3194xm1100272,4732547r-145,6641l1094174,4744966r8448,160l1107942,4750507r168,-7725l1112937,4737955r-7620,-363l1100272,4732547xm1095337,4718429v1996,-798,4391,,5190,2395l1100493,4722388r8017,8018l1120486,4730406r799,-799c1123281,4728809,1125677,4729607,1126475,4732002v799,1996,,4392,-2395,5191l1124025,4737248r-344,743l1123147,4738125r-7851,7850l1115296,4757946r400,404c1116095,4760745,1115297,4763140,1112902,4763939v-1997,798,-3993,-399,-4792,-2395l1107738,4761159r-27,-14l1107711,4761131r-8233,-8520c1095636,4750964,1091145,4750765,1086953,4752362r-269,-125l1086555,4752362v-1996,798,-3992,-399,-4791,-2395l1081763,4749967v-798,-1996,,-4392,2395,-5191l1084160,4744776r8782,-8781l1092942,4725217r-799,-799c1091345,4722421,1092143,4720026,1094539,4719227r354,164l1095337,4718429xm1033700,4708789r-239,17226l1020612,4738150r17241,239l1050778,4751832r248,-17833l1063685,4721827r-19045,-1401l1033700,4708789xm1028671,4694876v1996,-798,4391,,5189,2395l1033849,4698073r15332,15866l1071785,4714039r1,-1c1073782,4713240,1076177,4714038,1076976,4716433r,1l1076976,4716434v798,1996,,4391,-2396,5190l1074578,4721625r-16366,15967c1055019,4744777,1055019,4752761,1057813,4760346v798,1198,,3593,-2395,4790c1053422,4765935,1051425,4764737,1050626,4762741r6,-396l1050627,4762342v-2794,-7585,-8383,-13174,-15968,-16367l1012736,4745589r-831,785c1009909,4747172,1007912,4745975,1007113,4743979r235,-507l1006715,4743180v-799,-1997,,-4392,2394,-5190l1010310,4738007r15566,-15186l1026262,4700875r-386,-410c1025078,4698469,1025876,4696074,1028271,4695275r178,82l1028671,4694876xm3589019,4661045v-3485,-300,-7083,699,-9876,3094c3573557,4668930,3572758,4677712,3577545,4683301r7184,8383l3596304,4681704v1597,-1198,3593,-1198,4793,399c3602294,4683700,3602294,4685696,3600696,4686894r-11577,9980l3597505,4706853v396,400,1196,400,1994,l3623455,4686894v5591,-5190,6389,-13573,1201,-19162c3619862,4662143,3611078,4661345,3605488,4666135r-1195,1198c3603494,4667732,3602695,4668131,3601896,4668131v-799,,-1999,-399,-2397,-1197l3598303,4665736v-2396,-2795,-5786,-4392,-9284,-4691xm5846784,4653908v4990,1148,9581,4242,12575,9033l5853770,4666534v-3992,-6387,-12375,-8384,-18762,-4391c5828620,4666135,5826624,4674518,5831016,4680506r-5590,3593c5819438,4674917,5822233,4662542,5831814,4656553v4591,-2994,9980,-3792,14970,-2645xm3629844,4641384r14772,1198c3646214,4642582,3647811,4644178,3648610,4646574r-1197,14771c3647413,4663341,3645814,4664539,3643817,4664539v-1996,,-3193,-1597,-3193,-3593l3641024,4654158r-10780,9183l3630643,4663740v7186,8782,5989,21557,-2395,28742l3604690,4712442v-1598,1597,-3994,1996,-5989,1996c3596706,4714438,3594712,4713241,3593114,4711644r-8385,-9980l3575551,4709648r-403,7185c3575148,4718829,3573557,4720027,3571556,4720027v-1994,,-3188,-1597,-3188,-3593l3568763,4711245r-5189,-400c3561580,4710845,3560385,4709249,3560385,4707253v,-1996,1598,-3194,3591,-3194l3571160,4704458r9178,-7984l3572758,4687692v-7183,-8782,-5989,-21557,2390,-28743c3583131,4651763,3595108,4652562,3602695,4660146v6386,-4790,14771,-5189,21561,-1596l3636234,4648570r-6789,-400c3627449,4648170,3626252,4646574,3626252,4644578v,-1996,1596,-3194,3592,-3194xm4877881,4598825r-153,7032l4872173,4611249r7651,145l4885543,4617179r168,-7730l4890918,4604242r-8000,-381l4877881,4598825xm4872938,4585097v1996,-798,4391,,5190,2395l4878103,4588666r8009,8009l4898486,4596675r400,-401c4900882,4595476,4903277,4596274,4904076,4598669v798,1996,,4392,-2396,5191l4901283,4604257r-2,3l4901279,4604261r-8381,8381l4892898,4624618r,l4892898,4624619r,398l4890112,4630193r-8,14l4890104,4630207r,c4888108,4631005,4886111,4629808,4885312,4627812r,-1l4876681,4618879r-12121,-241l4864156,4619030v-1997,799,-3993,-399,-4792,-2395l4859447,4616457r-482,-222c4858167,4614239,4858965,4611843,4861360,4611044r785,15l4870543,4602663r,-11177l4869743,4590687v-798,-1997,,-4392,2396,-5191l4872646,4585730r292,-633xm4811301,4575483r-239,17200l4798213,4604818r17241,239l4828374,4618495r253,-18228l4841257,4588123r-19417,-1428l4811301,4575483xm4805472,4561544r659,304l4806272,4561544v1996,-798,4391,,5189,2396l4811450,4564755r14931,15453c4833317,4583202,4841401,4583502,4848986,4580308r269,124l4849386,4580306v1996,-798,4391,,5190,2395c4855374,4584697,4854576,4587093,4852180,4587891v-7185,2794,-13173,8384,-16367,15969c4832620,4611045,4832620,4619029,4835414,4626614v799,1597,,3992,-2395,4790l4833018,4631405v-1996,798,-3992,-399,-4790,-2395c4825434,4621425,4819845,4615836,4812260,4612643r-21924,-386l4789505,4613042v-1996,799,-3992,-399,-4791,-2395l4784948,4610140r-633,-292c4783517,4607851,4784315,4605456,4786710,4604658r1201,17l4803477,4589489r385,-21920l4803077,4566734v-798,-1996,,-4391,2395,-5190xm663700,4540487v-3493,-300,-7086,699,-9881,3094c648231,4548372,647432,4557154,652223,4562743r7186,8383l670986,4561146v1597,-1198,3593,-1198,4790,399c676974,4563142,676974,4565138,675377,4566336r-11577,9980l672183,4586295v400,400,1198,400,1996,l698131,4566336v5589,-4791,6388,-13573,1198,-19162c694539,4541585,685756,4540787,680167,4545577r-1197,1198c678171,4547174,677373,4547573,676575,4547573v-1198,,-1996,-399,-2396,-1197l672982,4545178v-2396,-2795,-5789,-4392,-9282,-4691xm7366633,4527313v-3493,-300,-7086,698,-9881,3094c7351164,4535198,7350365,4543980,7355156,4549569r7186,8383l7373919,4547972v1597,-1198,3593,-1198,4790,399c7379907,4549968,7379907,4551964,7378310,4553162r-11577,9980l7375117,4573121v399,400,1197,400,1996,l7401065,4553162v5588,-4791,6387,-13573,1197,-19162c7397472,4528411,7388689,4527613,7383101,4532403r-1198,1198c7381105,4534000,7380306,4534399,7379508,4534399v-799,,-1996,-399,-2395,-1197l7375915,4532004v-2395,-2795,-5789,-4392,-9282,-4691xm704119,4520826r14771,1198c720886,4522024,722083,4523620,722882,4526016r-1198,14771c721684,4542783,720087,4543981,718091,4543981v-1996,,-3193,-1597,-3193,-3593l715297,4533600r-10778,9183l704918,4543182v7185,8782,5988,21557,-2395,28742l678970,4591884v-1597,1597,-3992,1996,-5988,1996c670986,4593880,668990,4592683,667393,4591086r-8383,-9980l649827,4589090r-399,7185c649428,4598271,647831,4599469,645835,4599469v-1996,,-3193,-1597,-3193,-3593l643041,4590687r-5190,-400c635855,4590287,634658,4588691,634658,4586695v,-1996,1597,-3194,3593,-3194l645436,4583900r9182,-7984l647033,4567134v-7186,-8782,-5988,-21557,2395,-28743c657412,4531205,669389,4532004,676974,4539588v6387,-4790,14770,-5189,21557,-1596l710507,4528012r-6787,-400c701724,4527612,700527,4526016,700527,4524020v,-1996,1596,-3194,3592,-3194xm2948622,4516585v4991,1148,9581,4241,12576,9032l2955609,4529210v-3993,-6387,-12375,-8384,-18763,-4391c2930459,4528811,2928466,4537194,2932854,4543182r-5591,3593c2921277,4537593,2924072,4525218,2933651,4519229v4592,-2994,9981,-3792,14971,-2644xm7407052,4507652r14771,1198c7423819,4508850,7425016,4510446,7425815,4512842r-1198,14771c7424617,4529609,7423020,4530807,7421024,4530807v-1996,,-3193,-1597,-3193,-3593l7418230,4520426r-10778,9183l7407851,4530008v7185,8782,5988,21557,-2395,28742l7381903,4578710v-1597,1597,-3992,1996,-5988,1996c7373919,4580706,7371923,4579509,7370326,4577912r-8383,-9980l7352760,4575916r-399,7185c7352361,4585097,7350764,4586295,7348768,4586295v-1996,,-3193,-1597,-3193,-3593l7345974,4577513r-5190,-400c7338788,4577113,7337591,4575517,7337591,4573521v,-1996,1597,-3194,3593,-3194l7348369,4570726r9182,-7984l7349966,4553960v-7186,-8782,-5988,-21557,2395,-28743c7360346,4518031,7372322,4518830,7379907,4526414v6387,-4790,14770,-5189,21557,-1596l7413440,4514838r-6787,-400c7404657,4514438,7403460,4512842,7403460,4510846v,-1996,1596,-3194,3592,-3194xm1979716,4461500r-153,7032l1974014,4473918r8043,152l1987387,4479460r159,-7335l1992753,4466918r-8001,-382l1979716,4461500xm1974773,4447772v1996,-798,4391,,5190,2396l1979937,4451342r8008,8009l2000320,4459351r400,-401c2002717,4458152,2005112,4458950,2005910,4461345v799,1996,,4391,-2395,5191l2003117,4466934r-1,1l2003116,4466935r-8384,8383l1994732,4486890r400,404c1995531,4489689,1994334,4492085,1992338,4492883r-315,-157l1991938,4492883v-1996,798,-3992,-399,-4791,-2395l1987155,4490084r-8241,-8528l1966401,4481306r-411,399c1963994,4482504,1961998,4481306,1961199,4479310r151,-329l1961199,4478911v-799,-1996,,-4392,2395,-5191l1963988,4473728r8390,-8390l1972378,4454163r-801,-800c1970779,4451366,1971577,4448971,1973972,4448172r508,234l1974773,4447772xm1913135,4438159r-239,17200l1900047,4467494r17241,239l1930208,4481170r254,-18227l1943092,4450799r-19418,-1428l1913135,4438159xm1907307,4424220r659,305l1908106,4424220v1996,-798,4391,,5190,2395l1913284,4427430r14932,15454c1935152,4445878,1943236,4446177,1950821,4442983r270,124l1951221,4442982v1996,-798,4391,,5190,2395c1957209,4447373,1956411,4449768,1954015,4450567v-7185,2794,-13173,8384,-16367,15969c1934454,4473721,1934454,4481705,1937248,4489290r-2390,4781l1934854,4494081r-1,l1934853,4494081r-1797,-899l1930062,4491686v-2794,-7585,-8383,-13174,-15968,-16367l1892170,4474933r-831,785c1889343,4476516,1887347,4475318,1886549,4473322r233,-506l1886149,4472524v-798,-1997,,-4392,2396,-5190l1889746,4467351r15565,-15186l1905697,4430245r-785,-835c1904114,4427414,1904912,4425019,1907307,4424220xm4468450,4389989v-3493,-300,-7086,698,-9881,3094c4452981,4397873,4452182,4406656,4456973,4412245r7186,8383l4475736,4410648v1597,-1198,3593,-1198,4790,399c4481724,4412644,4481724,4414640,4480127,4415837r-11577,9980l4476933,4435797v400,400,1198,400,1996,l4502881,4415837v5589,-4790,6387,-13572,1198,-19161c4499289,4391087,4490506,4390289,4484917,4395079r-1197,1198c4482921,4396676,4482123,4397075,4481325,4397075v-799,,-1996,-399,-2396,-1198l4477732,4394680v-2396,-2795,-5789,-4392,-9282,-4691xm6725819,4383253v4990,1148,9581,4241,12575,9032l6732805,4395878v-3992,-6387,-12375,-8384,-18763,-4391c6708053,4395080,6706057,4403463,6710050,4409850r-5589,3593c6698473,4404261,6701267,4391886,6710849,4385897v4590,-2994,9980,-3792,14970,-2644xm4509268,4370328r14771,1197c4525636,4371924,4526833,4373122,4528031,4375517r-1198,14772c4526833,4392285,4525236,4393482,4523240,4393482v-1996,,-3193,-1597,-3193,-3593l4520446,4383102r-10778,9183l4510067,4392684v7185,8782,5988,21557,-2395,28742l4484119,4441386v-1597,1597,-3992,1996,-5988,1996c4476135,4443382,4474139,4442185,4472542,4440588r-8383,-9980l4454977,4438592r-400,7185c4454577,4447773,4452981,4448971,4450985,4448971v-1996,,-3194,-1597,-3194,-3593l4448190,4440189r-5189,-400c4441005,4439789,4439807,4438193,4439807,4436197v,-1996,1597,-3194,3593,-3194l4450585,4433402r9182,-7984l4452182,4416636v-7185,-8783,-5988,-21557,2395,-28744c4462562,4380707,4474538,4381505,4482123,4389090v6387,-4790,14770,-5190,21557,-1597l4515656,4377513r-6787,-399c4506873,4377114,4505676,4375517,4505676,4373521v,-1996,1596,-3193,3592,-3193xm5757316,4328167r-153,7032l5751606,4340594r7653,144l5764970,4346514r176,-8121l5769973,4333566r-7620,-363l5757316,4328167xm5752373,4314440v1996,-798,4391,,5189,2395l5757537,4318007r8009,8011l5777522,4326018r799,-800c5780317,4324420,5782712,4325218,5783510,4327613v799,1996,,4391,-2395,5191l5781059,4332860r-343,742l5780183,4333736r-7850,7850c5770736,4345578,5770736,4349969,5772333,4353961r,1l5772333,4353962v798,2396,-399,4791,-2794,5589c5767543,4360349,5765547,4359152,5764748,4357156v-1597,-4192,-4790,-7285,-8633,-8932l5743994,4347982r-403,391c5741594,4349171,5739598,4347974,5738799,4345978r82,-177l5738400,4345579v-798,-1996,,-4392,2395,-5190l5741578,4340404r8400,-8398l5749978,4320829r-800,-799c5748380,4318033,5749178,4315638,5751573,4314839r508,235l5752373,4314440xm5690732,4304821r-234,16806l5677649,4333762r17240,239l5707814,4347443r247,-17833l5720691,4317466r-19416,-1428l5690732,4304821xm5685707,4290488v1996,-798,4391,,5190,2395l5690880,4294093r14936,15458c5712752,4312545,5720836,4312844,5728421,4309650r269,124l5728820,4309649v1996,-798,4391,,5190,2395c5734808,4314040,5734010,4316436,5731614,4317234v-7185,2794,-13173,8384,-16367,15969c5712054,4340389,5712054,4348373,5714848,4355957v799,1597,-399,3593,-2395,4791c5710456,4361546,5708460,4360349,5707662,4358353r6,-397l5707663,4357954v-2794,-7585,-8383,-13174,-15968,-16367l5669771,4341201r-831,785c5666944,4342784,5664948,4341586,5664149,4339590r234,-506l5663750,4338792v-798,-1997,,-4392,2395,-5190l5667347,4333619r15566,-15186l5683290,4296905r-778,-828c5681714,4294081,5682512,4291686,5684907,4290887r508,234l5685707,4290488xm1543138,4269830v-3494,-300,-7087,699,-9881,3094c1527669,4277715,1526871,4286497,1531662,4292086r7184,8383l1550423,4290489v1596,-1198,3592,-1198,4789,399c1556411,4292485,1556411,4294481,1554813,4295679r-11575,9980l1551619,4315638v400,400,1199,400,1996,l1577569,4295679v5588,-5190,5988,-13573,1197,-19162c1573976,4270928,1565192,4270130,1559603,4274920r-1197,1198c1557608,4276517,1556810,4276916,1556012,4276916v-1199,,-1997,-399,-2397,-1197l1552419,4274521v-2396,-2795,-5789,-4392,-9281,-4691xm1583557,4250169r14770,1198c1600323,4251367,1601520,4252963,1602319,4255359r-1198,14771c1601121,4272126,1599524,4273324,1597529,4273324v-1997,,-3194,-1597,-3194,-3593l1594735,4262943r-10778,9183l1584355,4272525v7186,8782,5988,21557,-2394,28742l1558406,4321227v-1596,1597,-3992,1996,-5987,1996c1550423,4323223,1548427,4322026,1546830,4320429r-8382,-9980l1529266,4318433r-400,7185c1528866,4327614,1527269,4328812,1525273,4328812v-1994,,-3192,-1597,-3192,-3593l1522480,4320030r-5191,-400c1515294,4319630,1514097,4318034,1514097,4316038v,-1996,1597,-3194,3593,-3194l1524874,4313243r9182,-7984l1526472,4296477v-7186,-8782,-5988,-21557,2394,-28743c1536851,4260548,1548826,4261347,1556411,4268931v6387,-4790,14770,-5189,21558,-1596l1589944,4257355r-6787,-400c1581161,4256955,1579965,4255359,1579965,4253363v,-1996,1597,-3194,3592,-3194xm3828035,4245928v4990,1148,9581,4242,12575,9033l3835021,4258554v-3992,-6388,-12375,-8385,-18762,-4392c3809870,4257755,3807875,4266138,3812266,4272526r-5589,3592c3800689,4266937,3803483,4254562,3813064,4248573v4591,-2994,9981,-3792,14971,-2645xm2859157,4190843r-152,7031l2853445,4203269r7658,144l2866811,4209189r179,-8120l2871815,4196242r-7620,-363l2859157,4190843xm2854215,4177115v1997,-798,4389,,5189,2395l2859379,4180684r8008,8010l2879362,4188694r801,-800c2882159,4187096,2884553,4187894,2885352,4190289v799,1996,,4392,-2396,5191l2882900,4195536r-344,742l2882024,4196412r-7849,7850l2874175,4216637r1,l2874175,4216638r,l2874172,4216643r-2790,5583c2869384,4223024,2867389,4221827,2866591,4219831v-1599,-4192,-4790,-7285,-8635,-8932l2845836,4210657r-403,391c2843437,4211846,2841440,4210649,2840641,4208653r82,-177l2840243,4208254v-799,-1996,,-4392,2396,-5190l2843422,4203079r8398,-8398l2851820,4183505r-798,-799c2850221,4180709,2851022,4178313,2853416,4177515r505,234l2854215,4177115xm2792573,4167497r-233,16806l2779491,4196437r17240,240l2809653,4210119r250,-17833l2822530,4180142r-19413,-1428l2792573,4167497xm2787549,4153164v1996,-798,4390,,5191,2395l2792722,4156768r14935,15459c2814593,4175221,2822677,4175520,2830262,4172326r268,124l2830659,4172325v1998,-798,4392,,5193,2396c2836649,4176717,2835852,4179112,2833455,4179910v-7188,2795,-13174,8384,-16368,15969c2813895,4203065,2813895,4211049,2816688,4218634v798,1596,,3592,-2394,4790c2812297,4224222,2810302,4223025,2809503,4221029r5,-397l2809505,4220630v-2795,-7186,-8384,-13174,-15968,-16368l2771616,4203877r-834,785c2768788,4205460,2766792,4204262,2765993,4202266r233,-506l2765595,4201468v-798,-1997,,-4392,2393,-5191l2769190,4196294r15565,-15185l2785133,4159581r-779,-828c2783556,4156757,2784354,4154361,2786751,4153563r505,234l2787549,4153164xm5320340,4136099v-3493,-300,-7086,698,-9881,3094c5304870,4143984,5304072,4152766,5308862,4158355r7187,8383l5327626,4156758v1597,-1198,3593,-1198,4790,399c5333614,4158754,5333614,4160750,5332017,4161948r-11577,9980l5328823,4181907v400,400,1198,400,1996,l5354771,4161948v5988,-4791,6387,-13573,1198,-19162c5351179,4137197,5342396,4136399,5336807,4141189r-1197,1198c5334811,4142786,5334013,4143185,5333215,4143185v-1198,,-1996,-399,-2396,-1197l5329622,4140790v-2396,-2795,-5789,-4392,-9282,-4691xm902325,4125370v4990,1148,9582,4242,12575,9032l909311,4137995v-3992,-6387,-12375,-8384,-18762,-4391c884161,4137596,882165,4145979,886557,4151967r-5589,3593c874979,4146378,877774,4134003,887355,4128014v4591,-2994,9980,-3792,14970,-2644xm5361158,4116438r14771,1198c5377925,4118035,5379122,4119632,5379921,4121628r-1198,14771c5378723,4138395,5377126,4139593,5375130,4139593v-1996,,-3193,-1597,-3193,-3593l5372336,4129212r-10778,9183l5361957,4138794v7185,8782,5988,21557,-2395,28742l5336009,4187496v-1597,1597,-3992,1996,-5988,1996c5328025,4189492,5326029,4188295,5324432,4186698r-8383,-9980l5306866,4184702r-399,7185c5306467,4193883,5304870,4195081,5302874,4195081v-1996,,-3193,-1597,-3193,-3593l5300080,4186299r-5190,-400c5292894,4185899,5291697,4184303,5291697,4182307v,-1996,1597,-3194,3593,-3194l5302475,4179512r9182,-7984l5304072,4162746v-7186,-8782,-5988,-21557,2395,-28743c5314452,4126817,5326428,4127616,5334013,4135200v6387,-4790,14770,-5189,21557,-1596l5367546,4123624r-6787,-400c5358763,4123224,5357566,4121628,5357566,4119632v,-1996,1596,-3194,3592,-3194xm6636752,4057112r-153,7031l6630638,4069928r8057,153l6644405,4075857r177,-8121l6649789,4062529r-8001,-382l6636752,4057112xm6631808,4043384v1996,-798,4391,,5190,2395l6636973,4046952r8008,8010l6657356,4054962r400,-401c6659752,4053763,6662147,4054561,6662946,4056957v798,1996,,4391,-2395,5190c6656559,4063744,6653365,4066938,6651768,4070930r,12375l6651768,4083305v799,1996,-399,4391,-2794,5589c6646978,4089692,6644982,4088494,6644183,4086498v-1597,-4191,-4790,-7285,-8632,-8932l6623026,4077317r,l6623019,4077314r-5184,-2392c6617037,4072926,6617835,4070529,6620230,4069731r397,8l6620630,4069732v3993,-1597,7186,-4790,8783,-8782l6629413,4049773r-800,-799c6627815,4046977,6628613,4044581,6631008,4043783r508,235l6631808,4043384xm6570171,4033770r-239,17200l6557082,4063106r17242,239l6586850,4076373r247,-17819l6599755,4046382r-19045,-1400l6570171,4033770xm6564342,4019831r659,304l6565142,4019831v1996,-798,4391,,5189,2395l6570320,4023041r14931,15454l6607856,4038594r,-1c6609852,4037795,6612247,4038593,6613046,4040989r,1l6613046,4040990v798,1996,,4391,-2395,5189l6610648,4046180r-16365,15967l6593905,4083710r378,394c6595481,4086499,6594283,4088894,6591888,4089693r-320,-160l6591489,4089692v-1997,798,-3993,-399,-4791,-2395l6586704,4086894r-15574,-15963l6549204,4070545r-830,784c6546378,4072127,6544382,4070930,6543584,4068934r234,-506l6543185,4068136v-798,-1997,,-4392,2395,-5190l6546780,4062963r15567,-15187l6562732,4025856r-785,-835c6561149,4023025,6561947,4020629,6564342,4019831xm2422577,3998775v-3492,-300,-7086,699,-9880,3094c2407108,4006659,2406310,4015442,2411100,4021031r7186,8383l2429864,4019434v1596,-1198,3593,-1198,4790,399c2435852,4021430,2435852,4023426,2434254,4024623r-11577,9980l2431061,4044583v399,400,1197,400,1995,l2457009,4024623v5589,-4790,5988,-13173,1198,-19161c2453416,3999873,2444634,3999075,2439045,4003865r-1197,1198c2437049,4005462,2436251,4005861,2435453,4005861v-799,,-1996,-399,-2397,-1198l2431860,4003466v-2396,-2795,-5790,-4392,-9283,-4691xm4679926,3992038v4990,1148,9581,4242,12575,9032l4686912,4004663v-3992,-6387,-12375,-8384,-18763,-4391c4661761,4004264,4659765,4012647,4664157,4018635r-5589,3593c4652580,4013046,4655374,4000671,4664956,3994682v4590,-2994,9980,-3792,14970,-2644xm2462997,3979114r14771,1197c2479765,3980710,2480962,3982307,2481760,3984303r-1197,14772c2480563,4001071,2478965,4002268,2476969,4002268v-1995,,-3193,-1597,-3193,-3593l2474175,3991888r-10778,9183l2463796,4001470v7185,8782,5988,21557,-2395,28742l2437848,4050172v-1597,1597,-3992,1996,-5988,1996c2429864,4052168,2427868,4050971,2426270,4049374r-8383,-9980l2408705,4047378r-400,7185c2408305,4056559,2406709,4057757,2404713,4057757v-1996,,-3193,-1597,-3193,-3593l2401919,4048975r-5190,-400c2394733,4048575,2393536,4046979,2393536,4044983v,-1996,1596,-3194,3592,-3194l2404314,4042188r9182,-7984l2405911,4025422v-7186,-8783,-5988,-21557,2394,-28744c2416290,3989493,2428267,3990291,2435852,3997876v6387,-4790,14770,-5190,21557,-1597l2469385,3986299r-6787,-399c2460602,3985900,2459405,3984303,2459405,3982307v,-1996,1596,-3193,3592,-3193xm3738560,3920178r-145,6641l3732455,3932604r8056,153l3746222,3938533r176,-8121l3751224,3925586r-7619,-363l3738560,3920178xm3733625,3906060v1996,-798,4391,,5190,2395l3738781,3910020r8018,8017l3758773,3918037r800,-800c3761569,3916439,3763964,3917237,3764763,3919632v798,1996,,4392,-2396,5191l3762311,3924879r-343,743l3761434,3925756r-7849,7849c3751988,3937597,3751988,3941988,3753585,3945980r-1,1l3753585,3945981v798,1996,-399,4391,-2794,5589c3748795,3952368,3746799,3951171,3746000,3949175v-1597,-4192,-4790,-7286,-8633,-8933l3724843,3939993r-1,l3724830,3939987r-5178,-2389c3718854,3935602,3719652,3933206,3722047,3932407r396,8l3722446,3932408v3993,-1597,7187,-4790,8784,-8782l3731230,3912848r-800,-799c3729632,3910052,3730430,3907657,3732826,3906858r355,164l3733625,3906060xm3671993,3896447r-240,17199l3658918,3925781r17228,239l3689066,3939457r253,-18227l3701949,3909086r-19417,-1428l3671993,3896447xm3666164,3882507r659,305l3666964,3882507v1995,-798,4391,,5190,2395l3672142,3885718r14931,15453c3694010,3904165,3702094,3904465,3709680,3901271r267,124l3710078,3901269v1995,-798,4385,,5184,2395c3716060,3905660,3715262,3908056,3712873,3908854v-7187,2794,-13175,8384,-16368,15969c3693311,3932008,3693311,3939992,3696106,3947577r-2388,4774l3693712,3952368v-1997,798,-3993,-399,-4792,-2395c3686126,3942787,3680537,3936799,3672952,3933606r-21911,-386l3650209,3934005v-1997,798,-3991,-399,-4793,-2395l3645654,3931103r-635,-292c3644219,3928814,3645019,3926419,3647414,3925621r1201,17l3664184,3910452r382,-21920l3663781,3887697v-798,-1996,,-4391,2383,-5190xm6199775,3865442v-3493,-300,-7086,698,-9881,3094c6184306,3873327,6183507,3882109,6188298,3887698r7186,8383l6207061,3886101v1597,-1198,3593,-1198,4790,399c6213049,3888097,6213049,3890093,6211452,3891291r-11577,9980l6208258,3911250v400,400,1198,400,1996,l6234206,3891291v5589,-4791,6387,-13573,1198,-19162c6230614,3866540,6221831,3865742,6216242,3870532r-1197,1198c6214246,3872129,6213448,3872528,6212650,3872528v-1198,,-1996,-399,-2396,-1197l6209057,3870133v-2396,-2795,-5789,-4392,-9282,-4691xm1781764,3854713v4990,1148,9581,4242,12575,9033l1788750,3867339v-3992,-6388,-12375,-8385,-18762,-4392c1763600,3866939,1761604,3875323,1765996,3881311r-5590,3592c1754418,3875722,1757212,3863347,1766793,3857358v4592,-2994,9981,-3792,14971,-2645xm6240593,3845781r14771,1197c6257360,3846978,6258557,3848575,6259356,3850970r-1198,14772c6258158,3867738,6256561,3868935,6254565,3868935v-1996,,-3193,-1596,-3193,-3592l6251771,3858555r-10778,9183l6241392,3868137v7185,8782,5988,21557,-2395,28742l6215444,3916839v-1597,1597,-3992,1996,-5988,1996c6207460,3918835,6205464,3917638,6203867,3916041r-8383,-9980l6186302,3914045r-400,7185c6185902,3923226,6184306,3924424,6182310,3924424v-1996,,-3194,-1597,-3194,-3593l6179515,3915642r-5189,-400c6172330,3915242,6171132,3913646,6171132,3911650v,-1996,1597,-3194,3593,-3194l6181910,3908855r9182,-7984l6183507,3892089v-7185,-8782,-5988,-21557,2395,-28743c6193887,3856160,6205863,3856958,6213448,3864543v6387,-4790,14770,-5189,21557,-1597l6246981,3852966r-6787,-399c6238198,3852567,6237001,3850970,6237001,3848974v,-1996,1596,-3193,3592,-3193xm812864,3799237r-162,7423l807153,3812046r8044,152l820908,3817975r176,-8121l825914,3805027r-7622,-363l812864,3799237xm807912,3785901v1996,-798,4391,,5190,2395l813085,3789078r8400,8401l833462,3797479r799,-800c836257,3795881,838654,3796679,839453,3799074v796,1996,,4392,-2397,5191l837001,3804319r-344,744l836124,3805197r-7851,7850l828273,3825422r1,l828273,3825423r-1,2l825479,3831011v-1995,798,-3994,-399,-4793,-2395c819089,3824424,815896,3821331,812053,3819684r-12511,-250l799130,3819834v-1996,798,-3993,-399,-4792,-2395l794491,3817109r-153,-70c793540,3815043,794338,3812647,796733,3811849r393,8l805517,3803467r,-11577l805117,3791491v-798,-1997,,-4392,2395,-5191l807690,3786382r222,-481xm746276,3775864r-239,17224l732777,3805611r18050,250l763354,3818889r248,-17818l776260,3788900r-19046,-1401l746276,3775864xm741247,3761949v1996,-798,4391,,5190,2395l746426,3765147r15329,15865l784359,3781112r1,-2c786357,3780312,788752,3781110,789551,3783505v798,1996,,4392,-2396,5190l787154,3788696r,l770787,3804664r-378,21562l770787,3826620v799,1996,,4391,-2395,5589l768073,3832050r-80,159c765997,3833007,764001,3831810,763202,3829814r6,-404l747633,3813447r-22729,-400l724480,3813447v-1996,798,-3992,-400,-4791,-2396l719841,3810722r-152,-70c718891,3808655,719689,3806260,722084,3805462r404,6l738452,3789894r385,-21945l738451,3767538v-798,-1996,,-4391,2395,-5190l741024,3762431r223,-482xm3301618,3728118v-3495,-300,-7088,698,-9882,3094c3286146,3736003,3285350,3744785,3290139,3750374r7188,8383l3308905,3748777v1597,-1198,3590,-1198,4791,399c3314892,3750773,3314892,3752769,3313295,3753967r-11579,9980l3310103,3773926v399,400,1195,400,1994,l3336049,3753967v5989,-4791,6387,-13573,1197,-19162c3332457,3729216,3323675,3728418,3318087,3733208r-1197,1198c3316092,3734805,3315294,3735204,3314491,3735204v-795,,-1996,-399,-2394,-1197l3310899,3732809v-2395,-2795,-5789,-4392,-9281,-4691xm5559360,3720981v4990,1148,9581,4242,12575,9033l5566346,3733607v-3992,-6387,-12375,-8384,-18762,-4391c5541196,3733208,5539200,3741591,5543592,3747579r-5590,3593c5532014,3741990,5534809,3729615,5544390,3723626v4591,-2994,9980,-3792,14970,-2645xm3342436,3708457r14776,1197c3359207,3709654,3360403,3711251,3361201,3713646r-1196,14772c3360005,3730414,3358409,3731611,3356411,3731611v-1995,,-3193,-1596,-3193,-3592l3353617,3721231r-10781,9183l3343234,3730813v7189,8782,5992,21557,-2394,28742l3317287,3779515v-1597,1597,-3992,1996,-5989,1996c3309303,3781511,3307307,3780314,3305709,3778717r-8382,-9980l3288144,3776721r-401,7185c3287743,3785902,3286146,3787100,3284151,3787100v-1996,,-3194,-1597,-3194,-3593l3281356,3778318r-5189,-400c3274170,3777918,3272975,3776322,3272975,3774326v,-1996,1596,-3194,3591,-3194l3283752,3771531r9181,-7984l3285350,3754765v-7187,-8782,-5990,-21557,2393,-28743c3295728,3718836,3307705,3719634,3315294,3727219v6385,-4790,14767,-5189,21554,-1597l3348827,3715642r-6789,-399c3340043,3715243,3338846,3713646,3338846,3711650v,-1996,1595,-3193,3590,-3193xm4590458,3665896r-153,7032l4584352,3678706r8449,160l4598511,3684643r177,-8121l4603514,3671695r-7619,-363l4590458,3665896xm4585515,3652169v1996,-798,4391,,5190,2395l4590680,3655737r8408,8410l4611063,3664147r799,-800c4613858,3662549,4616253,3663347,4617052,3665742v798,1996,,4392,-2395,5191l4614602,3670988r-344,744l4613724,3671866r-7850,7849l4605874,3692090r,c4606273,3694485,4605475,3696481,4603080,3697679v-1996,798,-3992,-399,-4791,-2395c4595096,3686900,4585515,3682909,4577131,3686102r-270,-125l4576733,3686102v-1997,798,-3993,-399,-4792,-2395l4571941,3683707v-798,-1996,,-4392,2395,-5191l4574337,3678516r8783,-8781l4583120,3658558r-400,-399c4581922,3656162,4582720,3653767,4585115,3652968r26,12l4585515,3652169xm4523884,3642137r-245,17618l4510796,3671885r17634,245l4540957,3685159r247,-17819l4553863,3655168r-19047,-1401l4523884,3642137xm4518448,3628616r330,153l4518849,3628616v1996,-798,4391,,5189,2395l4524033,3631419r15324,15861c4546294,3650274,4554378,3650573,4561962,3647380r1,l4561963,3647379v1996,-798,4391,,5190,2395c4567951,3651770,4567153,3654166,4564757,3654964v-7185,2794,-13173,8384,-16367,15969l4548012,3692497r377,392c4549188,3695284,4548389,3697679,4545994,3698478r-319,-159l4545596,3698478v-1997,798,-3993,-399,-4791,-2395l4540811,3695680r-15575,-15965l4502920,3679323r-838,791c4500086,3680912,4498090,3679715,4497291,3677719r304,-658l4497291,3676921v-798,-1997,,-4392,2395,-5191l4500494,3671742r15560,-15181l4516446,3634224r-393,-418c4515255,3631810,4516053,3629415,4518448,3628616xm376277,3607959v-3493,-299,-7085,699,-9880,3094c360808,3615844,360010,3624626,364800,3630215r7186,8383l383563,3628618v1597,-1197,3593,-1197,4790,399c389551,3630614,389551,3632610,387954,3633808r-11577,9980l384760,3653768v400,399,1198,399,1996,l410709,3633808v5589,-5190,6387,-13573,1197,-19162c407115,3609057,398333,3608259,392744,3613049r-1197,1198c390748,3614646,389950,3615045,389152,3615045v-1198,,-1996,-399,-2396,-1197l385559,3612650v-2395,-2795,-5789,-4392,-9282,-4691xm7079210,3594785v-3493,-300,-7086,698,-9881,3094c7063741,3602670,7062942,3611452,7067733,3617041r7186,8383l7086496,3615444v1597,-1197,3593,-1197,4790,399c7092484,3617440,7092484,3619436,7090887,3620634r-11577,9980l7087693,3640594v400,399,1198,399,1996,l7113641,3620634v5589,-5190,6387,-13573,1198,-19162c7110049,3595883,7101266,3595085,7095677,3599875r-1197,1198c7093681,3601472,7092883,3601871,7092085,3601871v-799,,-1996,-399,-2396,-1197l7088492,3599476v-2396,-2795,-5789,-4392,-9282,-4691xm417096,3587899r14771,1197c433464,3589496,435060,3591092,435859,3593088r-1198,14772c434661,3609856,433064,3611053,431068,3611053v-1996,,-3193,-1596,-3193,-3592l428274,3600673r-10778,9183l417895,3610255v7185,8782,5988,21557,-2395,28742l391946,3658957v-1597,1597,-3992,1996,-5988,1996c383962,3660953,381966,3659756,380369,3658159r-8383,-9980l362804,3656163r-399,7185c362405,3665344,360808,3666542,358812,3666542v-1996,,-3193,-1597,-3193,-3593l356018,3657760r-5190,-400c348832,3657360,347635,3655764,347635,3653768v,-1996,1597,-3194,3593,-3194l358413,3650973r9182,-7984l360010,3634207v-7186,-8782,-5988,-21557,2395,-28743c370389,3598278,382365,3599076,389950,3606661v6387,-4790,14770,-5189,21557,-1597l423484,3595084r-6787,-399c414700,3594685,413503,3593088,413503,3591092v,-1996,1597,-3193,3593,-3193xm2661203,3583657v4991,1148,9581,4242,12575,9033l2668189,3596283v-3992,-6387,-12375,-8384,-18762,-4391c2643039,3595884,2641044,3604267,2645436,3610255r-5591,3593c2633857,3604666,2636652,3592291,2646233,3586302v4590,-2994,9980,-3792,14970,-2645xm7120028,3574725r14771,1197c7136396,3576322,7137992,3577918,7138791,3579914r-1198,14772c7137593,3596682,7135996,3597879,7134000,3597879v-1996,,-3193,-1596,-3193,-3592l7131206,3587499r-10778,9183l7120827,3597081v7185,8782,5988,21557,-2395,28742l7094879,3645783v-1597,1597,-3992,1996,-5988,1996c7086895,3647779,7084899,3646582,7083302,3644985r-8383,-9980l7065737,3642989r-400,7185c7065337,3652170,7063741,3653368,7061745,3653368v-1996,,-3194,-1597,-3194,-3593l7058950,3644586r-5189,-400c7051765,3644186,7050567,3642590,7050567,3640594v,-1996,1597,-3194,3593,-3194l7061345,3637799r9182,-7984l7062942,3621033v-7185,-8782,-5988,-21557,2395,-28743c7073322,3585104,7085298,3585902,7092883,3593487v6387,-4790,14770,-5189,21557,-1597l7126416,3581910r-6787,-399c7117633,3581511,7116436,3579914,7116436,3577918v,-1996,1596,-3193,3592,-3193xm1692296,3528572r-152,7033l1686192,3541382r8446,160l1700349,3547318r177,-8121l1705353,3534370r-7621,-363l1692296,3528572xm1687353,3514845v1997,-798,4392,,5190,2395l1692517,3518413r8408,8409l1712902,3526822r799,-800c1715697,3525224,1718092,3526022,1718890,3528418v799,1996,,4391,-2394,5190l1716440,3533664r-344,743l1715563,3534541r-7850,7850l1707713,3554766r,c1708112,3557161,1707314,3559157,1704919,3560355v-1996,798,-3993,-399,-4791,-2395c1696934,3549577,1687352,3545585,1678969,3548778r-270,-125l1678570,3548778v-1995,799,-3992,-399,-4791,-2395l1673778,3546383v-798,-1996,,-4392,2395,-5191l1676175,3541192r8784,-8781l1684959,3521234r-401,-400c1683759,3518837,1684558,3516442,1686952,3515643r27,13l1687353,3514845xm1625721,3504813r-245,17618l1612633,3534560r17634,245l1642793,3547832r248,-17817l1655698,3517843r-19044,-1400l1625721,3504813xm1620286,3491292r330,153l1620686,3491292v1996,-798,4391,,5190,2395l1625871,3494096r15323,15860l1663799,3510056r,-2c1665796,3509256,1668190,3510054,1668989,3512450r,1c1669788,3514447,1668989,3516842,1666594,3517640r-2,1l1650227,3533608r-377,21561l1650229,3555564v797,2395,,4790,-2396,5589l1647513,3560993r-80,160c1645436,3561951,1643440,3560754,1642641,3558758r6,-405l1627072,3542391r-22314,-393l1603919,3542790v-1996,798,-3992,-399,-4791,-2395l1599432,3539736r-305,-140c1598329,3537599,1599127,3535204,1601523,3534406r807,11l1617892,3519237r392,-22336l1617889,3496482v-797,-1996,,-4391,2397,-5190xm4181027,3457461v-3493,-299,-7086,699,-9881,3095c4165558,3465346,4164759,3474128,4169550,3479717r7186,8383l4188313,3478120v1597,-1197,3593,-1197,4790,399c4194301,3480116,4194301,3482112,4192704,3483310r-11577,9980l4189510,3503270v400,399,1198,399,1996,l4215458,3483310v5589,-5190,6387,-13573,1198,-19162c4211866,3458560,4203083,3457761,4197494,3462552r-1197,1197c4195498,3464148,4194700,3464548,4193902,3464548v-799,,-1996,-400,-2396,-1198l4190309,3462152v-2396,-2794,-5789,-4391,-9282,-4691xm6438795,3450324v4990,1148,9581,4242,12575,9033l6445781,3462950v-3992,-6387,-12375,-8384,-18762,-4391c6420630,3462551,6418634,3470934,6423027,3476922r-5590,3593c6411449,3471333,6414243,3458958,6423825,3452969v4591,-2994,9980,-3792,14970,-2645xm4221845,3437401r14771,1198c4238213,3438998,4239809,3440595,4240608,3442591r-1198,14771c4239410,3459358,4237813,3460556,4235817,3460556v-1996,,-3193,-1597,-3193,-3593l4233023,3450175r-10778,9183l4222644,3459757v7185,8782,5988,21557,-2395,28742l4196696,3508459v-1597,1597,-3992,1996,-5988,1996c4188712,3510455,4186716,3509258,4185119,3507661r-8383,-9980l4167554,3505665r-400,7185c4167154,3514846,4165558,3516044,4163562,3516044v-1996,,-3194,-1597,-3194,-3593l4160767,3507262r-5189,-400c4153582,3506862,4152384,3505266,4152384,3503270v,-1996,1597,-3194,3593,-3194l4163162,3500475r9182,-7984l4164759,3483709v-7185,-8782,-5988,-21557,2395,-28743c4175139,3447780,4187115,3448579,4194700,3456163v6387,-4790,14770,-5189,21557,-1596l4228233,3444587r-6787,-400c4219450,3444187,4218253,3442591,4218253,3440595v,-1996,1596,-3194,3592,-3194xm5469901,3394849r-161,7422l5464191,3407658r8044,152l5477564,3413200r159,-7335l5482949,3400639r-7620,-363l5469901,3394849xm5464950,3381512v1996,-798,4391,,5189,2395l5470122,3384690r8400,8401l5490498,3393091r400,-401c5492894,3391892,5495289,3392690,5496087,3395085r-152,331l5496087,3395486v799,1996,,4391,-2395,5190l5493158,3400810r-8248,8248l5484910,3420630r399,404c5485708,3423429,5484910,3425825,5482515,3426623r-315,-157l5482115,3426623v-1996,798,-3993,-399,-4791,-2395l5477333,3423823r-8242,-8527l5456579,3415046r-411,399c5454171,3416243,5452175,3415046,5451376,3413050r152,-329l5451376,3412651v-798,-1996,,-4392,2395,-5191l5454164,3407468r8391,-8390l5462555,3387503r-401,-400c5461356,3385106,5462154,3382711,5464549,3381912r179,83l5464950,3381512xm5403320,3371482r-245,17617l5390231,3401228r17634,245l5420391,3414501r247,-17818l5433296,3384512r-19045,-1401l5403320,3371482xm5397883,3357960r330,153l5398284,3357960v1996,-798,4391,,5190,2395l5403469,3360764r15323,15860l5441396,3376724r1,-2c5443393,3375924,5445788,3376722,5446587,3379117r-251,544l5444191,3384308r-1,1l5427824,3400276r-378,21562l5427825,3422232v798,2395,,4391,-2395,5589l5425110,3427661r-80,160c5423033,3428619,5421037,3427421,5420239,3425425r6,-403l5404671,3409059r-22315,-393l5381517,3409458v-1996,798,-3992,-399,-4791,-2395l5377031,3406404r-305,-140c5375928,3404267,5376726,3401872,5379122,3401074r808,11l5395490,3385905r391,-22337l5395488,3363150v-798,-1996,,-4391,2395,-5190xm1255717,3336903v-3493,-300,-7086,699,-9880,3094c1240248,3344788,1239450,3353570,1244240,3359159r7186,8383l1263003,3357562v1596,-1198,3592,-1198,4790,399c1268991,3359558,1268991,3361554,1267394,3362752r-11577,9980l1264200,3382711v399,400,1198,400,1996,l1290148,3362752v5589,-4791,6387,-13573,1198,-19162c1286555,3338001,1277773,3337203,1272184,3341993r-1197,1198c1270188,3343590,1269390,3343989,1268591,3343989v-1197,,-1996,-399,-2395,-1197l1264999,3341594v-2395,-2795,-5788,-4392,-9282,-4691xm1296535,3317242r14772,1197c1312903,3318439,1314499,3320036,1315298,3322431r-1198,14772c1314100,3339199,1312503,3340396,1310508,3340396v-1997,,-3194,-1596,-3194,-3592l1307713,3330016r-10778,9183l1297334,3339598v7186,8782,5989,21557,-2395,28742l1271386,3388300v-1597,1597,-3992,1996,-5988,1996c1263402,3390296,1261406,3389099,1259809,3387502r-8383,-9980l1242244,3385506r-399,7185c1241845,3394687,1240248,3395885,1238252,3395885v-1996,,-3193,-1597,-3193,-3593l1235458,3387103r-5190,-400c1228272,3386703,1227075,3385107,1227075,3383111v,-1996,1597,-3194,3593,-3194l1237853,3380316r9182,-7984l1239450,3363550v-7186,-8782,-5988,-21557,2395,-28743c1249829,3327621,1261805,3328419,1269390,3336004v6387,-4790,14770,-5189,21557,-1597l1302923,3324427r-6787,-399c1294140,3324028,1292943,3322431,1292943,3320435v,-1996,1597,-3193,3592,-3193xm3540625,3313000v4989,1148,9581,4242,12575,9033l3547613,3325626v-3994,-6387,-12377,-8384,-18764,-4391c3522463,3325227,3520466,3333610,3524856,3339598r-5587,3593c3513281,3334009,3516075,3321634,3525654,3315645v4592,-2994,9982,-3792,14971,-2645xm2571745,3257525r-161,7423l2566034,3270334r8044,152l2579798,3276271r169,-7730l2585173,3263333r-8001,-381l2571745,3257525xm2566794,3244188v1996,-798,4392,,5189,2395l2571966,3247366r8401,8400c2584358,3257363,2588749,3257363,2592740,3255766r1,l2593141,3255366v1995,-798,4390,,5190,2395c2599129,3259757,2598331,3262153,2595934,3262952r-398,398l2595535,3263351r-8383,8383l2587152,3283710r1,l2587152,3283711r,399l2584366,3289285r-7,14l2584358,3289299v-1995,799,-3991,-399,-4791,-2395l2579567,3286904r-8632,-8933l2558422,3277722r-412,399c2556014,3278920,2554018,3277722,2553220,3275726r152,-329l2553220,3275327v-798,-1996,,-4392,2395,-5191l2556008,3270144r8391,-8390l2564399,3250179r-400,-401c2563200,3247781,2563999,3245386,2566392,3244587r180,83l2566794,3244188xm2505163,3234156r-245,17618l2492075,3263904r17633,245l2522234,3277176r248,-17817l2535142,3247187r-19047,-1401l2505163,3234156xm2499727,3220635r330,153l2500128,3220635v1997,-798,4391,,5191,2396l2505312,3223440r15324,15859l2543242,3239399r,-1c2545237,3238600,2547632,3239398,2548431,3241793r,1c2549229,3243790,2548431,3246185,2546036,3246983v-7186,2794,-13175,8384,-16369,15969l2529289,3284513r380,395c2530467,3287303,2529669,3289299,2527274,3290497r-320,-160l2526873,3290497v-1996,798,-3991,-399,-4790,-2395l2522088,3287697r-15573,-15963l2484198,3271342r-836,791c2481366,3272931,2479369,3271734,2478570,3269738r305,-658l2478570,3268940v-798,-1997,,-4392,2395,-5191l2481773,3263761r15561,-15181l2497726,3226244r-393,-419c2496534,3223829,2497333,3221434,2499727,3220635xm5033316,3203570v-3493,-300,-7086,698,-9881,3094c5017847,3211455,5017048,3220237,5021839,3225826r7186,8383l5040602,3224229v1597,-1198,3593,-1198,4790,399c5046590,3226225,5046590,3228221,5044993,3229419r-11577,9980l5041800,3249378v399,400,1197,400,1996,l5067748,3229419v5588,-5190,6387,-13573,1197,-19162c5064155,3204668,5055372,3203870,5049784,3208660r-1198,1198c5047788,3210257,5046989,3210656,5046191,3210656v-1198,,-1996,-399,-2395,-1197l5042598,3208261v-2395,-2795,-5788,-4392,-9282,-4691xm615300,3192442v4990,1148,9581,4242,12575,9033l622286,3205068v-3992,-6387,-12375,-8384,-18762,-4391c597136,3204669,595139,3213052,599532,3219040r-5589,3593c587954,3213451,590748,3201076,600330,3195087v4591,-2994,9980,-3792,14970,-2645xm5073735,3183909r14771,1198c5090502,3185107,5091699,3186703,5092498,3189099r-1198,14771c5091300,3205866,5089703,3207064,5087707,3207064v-1996,,-3193,-1597,-3193,-3593l5084913,3196683r-10778,9183l5074534,3206265v7185,8782,5988,21557,-2395,28742l5048586,3254967v-1597,1597,-3992,1996,-5988,1996c5040602,3256963,5038606,3255766,5037009,3254169r-8383,-9980l5019443,3252173r-399,7185c5019044,3261354,5017447,3262552,5015451,3262552v-1996,,-3193,-1597,-3193,-3593l5012657,3253770r-5190,-400c5005471,3253370,5004274,3251774,5004274,3249778v,-1996,1597,-3194,3593,-3194l5015052,3246983r9182,-7984l5016649,3230217v-7186,-8782,-5988,-21557,2395,-28743c5027029,3194288,5039005,3195087,5046590,3202671v6387,-4790,14770,-5189,21557,-1596l5080123,3191095r-6787,-400c5071340,3190695,5070143,3189099,5070143,3187103v,-1996,1596,-3194,3592,-3194xm7318230,3179268v4990,1148,9581,4242,12575,9033l7325216,3191894v-3992,-6387,-12375,-8384,-18762,-4391c7300066,3191495,7298070,3199878,7302462,3205866r-5590,3593c7290884,3200277,7293679,3187902,7303260,3181913v4591,-2994,9980,-3792,14970,-2645xm6349329,3124584r-153,7032l6343628,3137001r8043,152l6356991,3142535r168,-7726l6361985,3129982r-7620,-363l6349329,3124584xm6344385,3110856v1996,-798,4391,,5190,2396l6349550,3114424r8008,8010l6369534,3122434r799,-800c6372329,3120836,6374724,3121634,6375523,3124029v798,1996,,4392,-2395,5191l6373070,3129278r-342,740l6372196,3130151r-7851,7851l6364345,3149973r399,404c6365144,3152772,6364345,3155168,6361950,3155966v-1996,798,-3992,-399,-4790,-2395l6356789,3153187r-30,-15l6356760,3153157r-8233,-8518l6336015,3144389r-412,400c6333606,3145588,6331610,3144390,6330811,3142394r153,-330l6330811,3141994v-798,-1996,,-4392,2396,-5191l6333601,3136811r8389,-8389l6341990,3117245r-800,-799c6340392,3114449,6341190,3112053,6343585,3111255r508,235l6344385,3110856xm6282748,3100818r-239,17225l6269666,3130172r17634,245l6299831,3143450r242,-17424l6312731,3113854r-19045,-1400l6282748,3100818xm6277719,3086904v1996,-798,4391,,5189,2396l6282897,3090101r15330,15866l6320832,3106066r,-1c6322828,3105267,6325223,3106065,6326022,3108460r,2l6326022,3108462v798,1996,,4391,-2395,5189l6323624,3113652r-16365,15967l6306888,3150789r372,387l6306865,3152099r-5,274l6306069,3153956r-1205,2809l6304704,3156685r-239,479c6302468,3157962,6300472,3156764,6299674,3154768r11,-796l6284106,3138002r-22316,-392l6260951,3138402v-1996,798,-3992,-399,-4790,-2395l6256465,3135348r-304,-140c6255363,3133211,6256161,3130816,6258556,3130017r809,12l6274924,3114849r386,-21945l6274923,3092493v-798,-1996,,-4392,2396,-5190l6277497,3087385r222,-481xm2135153,3066246v-3493,-300,-7086,699,-9880,3094c2119684,3074130,2118886,3082913,2123676,3088502r7186,8383l2142439,3086905v1597,-1198,3594,-1198,4790,399c2148427,3088901,2148427,3090897,2146830,3092094r-11577,9980l2143636,3112054v400,400,1198,400,1996,l2169585,3092094v5589,-5189,6388,-13572,1198,-19161c2165993,3067344,2157210,3066546,2151621,3071336r-1198,1198c2149624,3072933,2148827,3073332,2148028,3073332v-799,,-1995,-399,-2396,-1198l2144435,3070937v-2395,-2795,-5788,-4392,-9282,-4691xm4392503,3059110v4990,1148,9581,4242,12575,9033l4399489,3071736v-3992,-6387,-12375,-8384,-18763,-4391c4374737,3071337,4372741,3079720,4376734,3085708r-5589,3593c4365157,3080119,4367951,3067744,4377533,3061755v4590,-2994,9980,-3792,14970,-2645xm2175573,3046585r14771,1197c2192341,3047782,2193537,3049379,2194336,3051774r-1198,14772c2193138,3068542,2191541,3069739,2189545,3069739v-1996,,-3193,-1597,-3193,-3593l2186751,3059359r-10778,9183l2176372,3068941v7185,8782,5988,21557,-2395,28742l2150423,3117643v-1596,1597,-3992,1996,-5988,1996c2142439,3119639,2140443,3118442,2138846,3116845r-8383,-9980l2121281,3114849r-399,7185c2120882,3124030,2119285,3125228,2117289,3125228v-1996,,-3193,-1597,-3193,-3593l2114495,3116446r-5190,-400c2107309,3116046,2106111,3114450,2106111,3112454v,-1996,1596,-3194,3593,-3194l2116890,3109659r9182,-7984l2118487,3092893v-7187,-8783,-5988,-21557,2395,-28744c2128866,3056964,2140842,3057762,2148427,3065347v6388,-4790,14771,-5190,21558,-1597l2181961,3053770r-6787,-399c2173178,3053371,2171981,3051774,2171981,3049778v,-1996,1596,-3193,3592,-3193xm3451168,2987258r-151,7032l3445468,2999677r8042,152l3458829,3005210r168,-7725l3463824,2992657r-7620,-363l3451168,2987258xm3446226,2973531v1996,-798,4391,,5190,2395l3451390,2977099r8009,8010l3471373,2985109r797,-799c3474167,2983512,3476562,2984310,3477361,2986705v797,1996,,4392,-2396,5191l3474909,2991952r-344,742l3474033,2992827r-7850,7851l3466183,3012649r399,404c3466981,3015448,3466183,3017843,3463789,3018642v-1995,798,-3993,-399,-4792,-2395l3458624,3015862r-25,-14l3458599,3015834r-8231,-8520l3437855,3007065r-410,399c3435450,3008262,3433452,3007065,3432654,3005069r153,-329l3432654,3004670v-797,-1996,,-4392,2395,-5191l3435442,2999487r8390,-8390l3443832,2979921r-800,-800c3442234,2977124,3443032,2974729,3445428,2973930r506,234l3446226,2973531xm3384601,2963494r-241,17224l3371518,2992848r17632,245l3401680,3006127r242,-17425l3414578,2976531r-19044,-1401l3384601,2963494xm3379572,2949579v1995,-798,4389,,5189,2395l3384750,2952777r15326,15866l3422675,2968743r3,-2c3424674,2967943,3427068,2968741,3427866,2971136r,2l3427866,2971138v797,1996,,4391,-2395,5189l3425470,2976328r-16363,15967l3408736,3013465r371,387l3408710,3014775r-2,274l3407920,3016624r-1208,2817l3406552,3019361r-240,479c3404317,3020638,3402321,3019441,3401523,3017445r12,-797l3385956,3000679r-22312,-393l3362806,3001077v-1995,798,-3991,-399,-4788,-2395l3358319,2998024r-304,-140c3357218,2995887,3358015,2993492,3360410,2992694r807,11l3376779,2977524r383,-21943l3376776,2955169v-797,-1996,,-4391,2395,-5190l3379348,2950061r224,-482xm5912751,2932515v-3493,-300,-7086,699,-9880,3094c5897282,2940399,5896483,2949182,5901274,2954771r7186,8383l5920037,2953174v1597,-1198,3593,-1198,4790,399c5926025,2955170,5926025,2957166,5924428,2958363r-11576,9980l5921235,2978323v399,400,1197,400,1996,l5947183,2958363v5588,-4790,6387,-13572,1197,-19161c5943590,2933613,5934807,2932815,5929219,2937605r-1198,1198c5927223,2939202,5926424,2939601,5925626,2939601v-1198,,-1996,-399,-2395,-1198l5922033,2937206v-2395,-2795,-5789,-4392,-9282,-4691xm1494341,2921785v4990,1148,9581,4242,12575,9033l1501326,2934411v-3992,-6387,-12375,-8384,-18762,-4391c1476576,2934012,1474579,2942395,1478572,2948383r-5589,3593c1466995,2942794,1469789,2930419,1479370,2924430v4591,-2994,9980,-3792,14971,-2645xm5953170,2912854r14771,1197c5969937,2914051,5971134,2915648,5971933,2918043r-1198,14772c5970735,2934811,5969138,2936008,5967142,2936008v-1996,,-3193,-1597,-3193,-3593l5964348,2925628r-10778,9183l5953969,2935210v7185,8782,5988,21557,-2395,28742l5928021,2983912v-1597,1597,-3992,1996,-5988,1996c5920037,2985908,5918041,2984711,5916444,2983114r-8383,-9980l5898879,2981118r-400,7185c5898479,2990299,5896883,2991497,5894887,2991497v-1996,,-3194,-1597,-3194,-3593l5892092,2982715r-5189,-400c5884907,2982315,5883709,2980719,5883709,2978723v,-1996,1597,-3194,3593,-3194l5894487,2975928r9182,-7984l5896084,2959162v-7185,-8783,-5988,-21557,2395,-28744c5906464,2923233,5918440,2924031,5926025,2931616v6387,-4790,14770,-5190,21557,-1597l5959558,2920039r-6787,-399c5950775,2919640,5949578,2918043,5949578,2916047v,-1996,1596,-3193,3592,-3193xm525833,2866700r-153,7033l520123,2879126r7653,145l533495,2885056r168,-7730l538871,2872118r-8001,-381l525833,2866700xm7228763,2853527r-153,7032l7223060,2865946r8045,152l7236434,2871488r159,-7336l7241801,2858945r-8001,-382l7228763,2853527xm520890,2852973v1996,-798,4391,,5190,2395l526054,2856542r8009,8009l546438,2864551r399,-400c548834,2863353,551229,2864151,552028,2866546v798,1996,,4392,-2396,5191l549235,2872133r-1,3l549232,2872137r-8383,8382l540849,2892495r1,l540849,2892496r,399l538061,2898073r-6,11l538055,2898084r,c536059,2898883,534063,2897685,533264,2895689r,l524632,2886756r-12121,-241l512107,2886906v-1996,799,-3992,-399,-4791,-2395l507398,2884334r-481,-222c506119,2882116,506917,2879720,509312,2878921r784,15l518495,2870539r,-11178l517696,2858563v-798,-1997,,-4392,2395,-5191l520598,2853606r292,-633xm459254,2843360r-240,17199l446165,2872694r17241,240l476326,2886371r253,-18227l489210,2855999r-19418,-1428l459254,2843360xm7223820,2839800v1996,-798,4391,,5189,2395l7228984,2843367r8009,8011l7249368,2851378r400,-401c7251764,2850179,7254159,2850977,7254957,2853372v799,1996,,4392,-2395,5191l7252165,2858960r-2,3l7252161,2858964r-8381,8381l7243780,2878918r399,404c7244578,2881717,7243381,2884112,7241385,2884911r-316,-158l7240985,2884910v-1996,799,-3993,-399,-4791,-2395l7236203,2882111r-8241,-8528l7215448,2873334r-411,399c7213040,2874531,7211044,2873334,7210246,2871338r152,-329l7210246,2870939v-798,-1996,,-4392,2395,-5191l7213034,2865756r8391,-8390l7221425,2846189r-800,-799c7219827,2843393,7220625,2840998,7223020,2840199r508,235l7223820,2839800xm7162183,2830186r-239,17200l7149096,2859520r17239,240l7179255,2873197r253,-18227l7192138,2842826r-19416,-1428l7162183,2830186xm453424,2829420r660,305l454224,2829420v1996,-798,4391,,5190,2396l459403,2832632r14930,15452c481269,2851078,489353,2851378,496938,2848184r270,124l497338,2848183v1996,-798,4391,,5190,2395c503326,2852574,502528,2854970,500132,2855768v-7185,2794,-13173,8384,-16367,15969c480571,2878923,480571,2886907,483366,2894491v798,1597,-399,3992,-2395,4791l480970,2899282r,l479054,2898324r-2875,-1437l476179,2896887r-15967,-16368l438288,2880134r-830,784c435462,2881716,433466,2880519,432667,2878523r233,-506l432267,2877725v-798,-1997,,-4392,2395,-5191l435863,2872551r15567,-15186l451814,2835445r-785,-835c450231,2832614,451029,2830219,453424,2829420xm7156354,2816247r659,304l7157154,2816247v1996,-798,4391,,5189,2395l7162332,2819457r14931,15454c7184199,2837905,7192283,2838205,7199868,2835011r269,124l7200267,2835009v1996,-798,4391,,5190,2395c7206255,2839400,7205457,2841796,7203061,2842594v-7185,2794,-13173,8384,-16367,15969c7183501,2865749,7183501,2873733,7186295,2881317r-2391,4784l7183900,2886108r,l7183900,2886108v-1997,798,-3993,-399,-4792,-2395l7179108,2883712r-15967,-16367l7141218,2866960r-831,785c7138391,2868543,7136395,2867346,7135596,2865350r234,-507l7135196,2864551v-798,-1997,,-4392,2396,-5191l7138794,2859377r15565,-15185l7154744,2822272r-785,-835c7153161,2819441,7153959,2817046,7156354,2816247xm3014592,2795190v-3496,-300,-7088,699,-9874,3094c2999128,2803075,2998328,2811857,3003118,2817446r7179,8383l3021878,2815849v1598,-1198,3594,-1198,4789,399c3027866,2817845,3027866,2819841,3026269,2821039r-11576,9980l3023075,2840998v401,400,1201,400,1997,l3049023,2821039v5590,-4791,6387,-13573,1197,-19162c3045432,2796288,3036648,2795490,3031059,2800280r-1196,1198c3029063,2801877,3028264,2802276,3027467,2802276v-800,,-1995,-399,-2395,-1197l3023875,2799881v-2397,-2795,-5789,-4392,-9283,-4691xm5271937,2788453v4990,1148,9581,4242,12575,9033l5278923,2801079v-3992,-6387,-12375,-8384,-18762,-4391c5253773,2800280,5252176,2808663,5256169,2815051r-5590,3592c5244591,2809462,5247386,2797087,5256967,2791098v4591,-2994,9980,-3792,14970,-2645xm3055010,2775529r14770,1197c3071777,2777126,3072975,2778722,3073773,2780718r-1198,14772c3072575,2797486,3070977,2798683,3068983,2798683v-1996,,-3194,-1596,-3194,-3592l3066187,2788303r-10777,9183l3055810,2797885v7184,8782,5987,21557,-2395,28742l3029863,2846587v-1599,1597,-3993,1996,-5988,1996c3021878,2848583,3019883,2847386,3018282,2845789r-8382,-9980l3000728,2843793r-399,7185c3000329,2852974,2998729,2854172,2996731,2854172v-1998,,-3192,-1597,-3192,-3593l2993935,2845390r-5188,-400c2986748,2844990,2985552,2843394,2985552,2841398v,-1996,1595,-3194,3592,-3194l2996332,2838603r9185,-7984l2997928,2821837v-7186,-8782,-5986,-21557,2401,-28743c3008306,2785908,3020282,2786706,3027866,2794291v6387,-4790,14769,-5189,21557,-1597l3061398,2782714r-6785,-399c3052615,2782315,3051418,2780718,3051418,2778722v,-1996,1597,-3193,3592,-3193xm4303435,2733368r-153,7033l4297725,2745794r7653,145l4311088,2751716r177,-8122l4316091,2738767r-7619,-363l4303435,2733368xm4298491,2719641v1996,-798,4391,,5190,2396l4303656,2723208r8009,8011l4323640,2731219r799,-800c4326435,2729621,4328830,2730419,4329629,2732814v798,1996,,4392,-2395,5191l4327178,2738061r-343,742l4326302,2738937r-7851,7850l4318451,2759163r,c4319250,2761558,4318052,2763954,4315657,2764752v-1996,798,-3992,-399,-4791,-2395c4309269,2758165,4306076,2755072,4302234,2753425r-12122,-242l4289709,2753574v-1997,799,-3993,-399,-4792,-2395l4284999,2751002r-481,-222c4283720,2748784,4284518,2746388,4286913,2745589r785,15l4296096,2737207r,-11178l4295297,2725231v-798,-1997,,-4393,2395,-5191l4298199,2720274r292,-633xm4236849,2710021r-234,16807l4223766,2738962r17241,240l4253538,2752236r242,-17424l4266439,2722640r-19046,-1401l4236849,2710021xm4231825,2695689v1996,-798,4391,,5189,2396l4236997,2699293r14937,15459c4258871,2717746,4266954,2718045,4274539,2714851r1730,799l4279729,2717246r,1l4279729,2717247v798,1996,,4391,-2395,5189l4277333,2722437r-16367,15968l4260595,2759575r371,386l4260572,2760882r-5,277l4259769,2762755r-1198,2795l4258412,2765470r-240,480c4256175,2766748,4254179,2765550,4253381,2763554r11,-797l4237813,2746787r-21925,-385l4215057,2747187v-1996,798,-3992,-399,-4790,-2395l4210501,2744285r-633,-292c4209070,2741996,4209868,2739601,4212263,2738802r1202,17l4229030,2723634r378,-21528l4228630,2701278v-798,-1996,,-4392,2395,-5190l4231533,2696322r292,-633xm6792186,2661858v-3493,-300,-7085,698,-9880,3094c6776717,2669742,6775918,2678525,6780709,2684114r7186,8383l6799472,2682517v1597,-1198,3593,-1198,4790,399c6805460,2684513,6805460,2686509,6803863,2687706r-11576,9980l6800670,2707666v399,400,1197,400,1996,l6826618,2687706v5588,-5189,5987,-13572,1197,-19161c6823025,2662956,6814242,2662158,6808654,2666948r-1198,1198c6806658,2668545,6805859,2668944,6805061,2668944v-799,,-1996,-399,-2395,-1198l6801468,2666549v-2395,-2795,-5789,-4392,-9282,-4691xm2373781,2651128v4990,1148,9581,4242,12575,9033l2380767,2663754v-3993,-6387,-12376,-8384,-18763,-4391c2355617,2663355,2354020,2671738,2358012,2677726r-5589,3593c2346434,2672137,2349228,2659762,2358810,2653773v4591,-2994,9981,-3792,14971,-2645xm6832605,2642197r14771,1197c6849372,2643394,6850569,2644991,6851368,2647386r-1198,14772c6850170,2664154,6848573,2665351,6846577,2665351v-1996,,-3193,-1597,-3193,-3593l6843783,2654971r-10778,9183l6833404,2664553v7185,8782,5988,21557,-2395,28742l6807456,2713255v-1597,1597,-3992,1996,-5988,1996c6799472,2715251,6797476,2714054,6795879,2712457r-8383,-9980l6778314,2710461r-400,7185c6777914,2719642,6776318,2720840,6774322,2720840v-1996,,-3194,-1597,-3194,-3593l6771527,2712058r-5189,-400c6764342,2711658,6763144,2710062,6763144,2708066v,-1996,1597,-3194,3593,-3194l6773922,2705271r9182,-7984l6775519,2688505v-7185,-8783,-5988,-21557,2395,-28744c6785899,2652576,6797875,2653374,6805460,2660959v6387,-4790,14770,-5190,21557,-1597l6838993,2649382r-6787,-399c6830210,2648983,6829013,2647386,6829013,2645390v,-1996,1596,-3193,3592,-3193xm72904,2622736v-3493,-300,-7085,699,-9880,3094c57435,2630621,56637,2639403,61427,2644992r7186,8383l80190,2643395v1596,-1198,3592,-1198,4790,399c86178,2645391,86178,2647387,84581,2648585r-11577,9980l81387,2668544v399,400,1198,400,1996,l107335,2648585v5589,-4791,6387,-13573,1198,-19162c103742,2623834,94960,2623036,89371,2627826r-1197,1198c87375,2629423,86577,2629822,85778,2629822v-1197,,-1996,-399,-2395,-1197l82186,2627427v-2395,-2795,-5789,-4392,-9282,-4691xm113722,2603075r14771,1198c130091,2604273,131687,2605869,132486,2608265r-1199,14771c131287,2625032,129691,2626230,127695,2626230v-1997,,-3193,-1597,-3193,-3593l124901,2615849r-10779,9183l114521,2625431v7185,8782,5988,21557,-2395,28742l88573,2674133v-1597,1597,-3992,1996,-5988,1996c80589,2676129,78593,2674932,76996,2673335r-8383,-9980l59431,2671339r-399,7185c59032,2680520,57435,2681718,55439,2681718v-1996,,-3193,-1597,-3193,-3593l52645,2672936r-5190,-400c45459,2672536,44262,2670940,44262,2668944v,-1996,1597,-3194,3593,-3194l55040,2666149r9182,-7984l56637,2649383v-7186,-8782,-5988,-21557,2395,-28743c67016,2613454,78992,2614253,86577,2621837v6387,-4790,14770,-5189,21557,-1596l120111,2610261r-6788,-400c111327,2609861,110130,2608265,110130,2606269v,-1996,1596,-3194,3592,-3194xm1405273,2596044r-153,7032l1399564,2608469r7652,145l1412927,2614390r176,-8120l1417930,2601443r-7621,-363l1405273,2596044xm1400329,2582317v1997,-798,4392,,5190,2395l1405494,2585885r8009,8010l1425478,2593895r800,-800c1428274,2592297,1430669,2593095,1431467,2595490v800,1996,,4392,-2394,5191l1429017,2600737r-344,743l1428140,2601614r-7851,7849l1420289,2621838r,c1421088,2624233,1419890,2626628,1417496,2627427v-1996,798,-3993,-399,-4791,-2395c1411109,2620840,1407915,2617746,1404072,2616099r-12120,-241l1391547,2616250v-1996,798,-3992,-399,-4791,-2395l1386838,2613677r-481,-222c1385559,2611459,1386357,2609063,1388752,2608264r786,15l1397935,2599883r,-11177l1397135,2587907v-798,-1997,,-4392,2396,-5191l1400037,2582950r292,-633xm1338689,2572698r-234,16806l1325607,2601639r17240,239l1355378,2614911r242,-17424l1368278,2585316r-19045,-1401l1338689,2572698xm1333665,2558365v1996,-798,4391,,5190,2395l1338838,2561970r14936,15458l1376377,2577528r1,-2c1378375,2576728,1380769,2577526,1381569,2579921r-1,2l1381569,2579923v797,1996,,4391,-2396,5189l1379171,2585113r-16366,15967l1362434,2622250r373,387l1362411,2623560r-4,274l1361616,2625415r-1205,2811l1360250,2628146r-239,479c1358015,2629423,1356019,2628226,1355220,2626230r11,-798l1339652,2609464r-21922,-386l1316899,2609863v-1996,798,-3992,-399,-4791,-2395l1312342,2606961r-633,-292c1310910,2604672,1311709,2602277,1314104,2601479r1201,17l1330871,2586310r378,-21528l1330470,2563954v-798,-1996,,-4391,2396,-5190l1333373,2558998r292,-633xm3894003,2524533v-3493,-300,-7086,698,-9880,3094c3878534,2532418,3877735,2541200,3882526,2546789r7185,8383l3901289,2545192v1597,-1198,3593,-1198,4790,399c3907277,2547188,3907277,2549184,3905680,2550382r-11577,9980l3902487,2570341v399,400,1197,400,1996,l3928435,2550382v5588,-5190,6387,-13573,1197,-19162c3924842,2525631,3916059,2524833,3910471,2529623r-1198,1198c3908475,2531220,3907676,2531619,3906878,2531619v-799,,-1996,-399,-2395,-1197l3903285,2529224v-2395,-2795,-5789,-4392,-9282,-4691xm6151372,2517397v4990,1148,9581,4242,12575,9033l6158358,2530023v-3992,-6387,-12375,-8384,-18762,-4391c6133207,2529624,6131211,2538007,6135604,2543995r-5590,3593c6124026,2538406,6126820,2526031,6136402,2520042v4591,-2994,9980,-3792,14970,-2645xm3934422,2504872r14771,1197c3951189,2506069,3952386,2507666,3953185,2510061r-1198,14772c3951987,2526829,3950390,2528026,3948394,2528026v-1996,,-3193,-1596,-3193,-3592l3945600,2517646r-10778,9183l3935221,2527228v7185,8782,5988,21557,-2395,28742l3909273,2575930v-1597,1597,-3992,1996,-5988,1996c3901289,2577926,3899293,2576729,3897696,2575132r-8384,-9980l3880131,2573136r-400,7185c3879731,2582317,3878135,2583515,3876139,2583515v-1996,,-3194,-1597,-3194,-3593l3873344,2574733r-5189,-400c3866159,2574333,3864961,2572737,3864961,2570741v,-1996,1597,-3194,3593,-3194l3875739,2567946r9182,-7984l3877336,2551180v-7185,-8782,-5988,-21557,2395,-28743c3887715,2515251,3899692,2516049,3907277,2523634v6387,-4790,14770,-5189,21557,-1597l3940810,2512057r-6787,-399c3932027,2511658,3930830,2510061,3930830,2508065v,-1996,1596,-3193,3592,-3193xm5182479,2461921r-162,7423l5176364,2475122r8448,160l5190523,2481059r176,-8121l5195908,2467730r-8002,-382l5182479,2461921xm5177527,2448585v1996,-798,4391,,5189,2395l5182699,2451762r8400,8401l5203475,2460163r399,-400c5205870,2458965,5208265,2459763,5209063,2462158v799,1996,,4392,-2395,5191l5206270,2467747r-1,1l5206268,2467748r-8382,8383l5197886,2488506r,l5197886,2488507r-1,1l5195092,2494095v-1996,798,-3992,-399,-4791,-2395c5187108,2483316,5177527,2479325,5169143,2482518r-269,-125l5168745,2482518v-1997,798,-3993,-399,-4792,-2395l5163953,2480123v-798,-1996,,-4392,2395,-5191l5166349,2474932r8783,-8781l5175132,2454575r-401,-400c5173933,2452178,5174731,2449783,5177126,2448984r179,83l5177527,2448585xm5115897,2438554r-245,17617l5102808,2468301r17634,245l5132968,2481574r247,-17818l5145874,2451584r-19046,-1401l5115897,2438554xm5110460,2425032r330,153l5110861,2425032v1996,-798,4391,,5190,2395l5116046,2427836r15323,15860l5153974,2443796r,-1c5155970,2442997,5158365,2443795,5159164,2446190v798,1996,,4392,-2396,5190c5149583,2454174,5143595,2459764,5140401,2467349r-378,21562l5140402,2489305v798,2395,,4790,-2395,5589l5137687,2494734r-80,160c5135610,2495692,5133614,2494495,5132816,2492499r6,-404l5117248,2476131r-22316,-392l5094094,2476530v-1996,798,-3992,-399,-4791,-2395l5089607,2473477r-304,-140c5088505,2471340,5089303,2468945,5091699,2468146r808,12l5108067,2452977r391,-22336l5108065,2430222v-798,-1996,,-4391,2395,-5190xm3253220,2380073v4989,1148,9578,4242,12574,9033l3260204,2392699v-3991,-6387,-12377,-8384,-18762,-4391c3235053,2392300,3233459,2400683,3237450,2406671r-5587,3593c3225874,2401082,3228667,2388707,3238246,2382718v4593,-2994,9981,-3792,14974,-2645xm952343,2351680v-3493,-300,-7089,699,-9884,3094c936873,2359564,936074,2368347,940864,2373936r7186,8383l959628,2372339v1597,-1198,3594,-1198,4791,399c965617,2374335,965617,2376331,964018,2377528r-11575,9980l960825,2397488v400,400,1197,400,1996,l986773,2377528v5588,-4790,6387,-13173,1198,-19161c983181,2352778,974398,2351980,968809,2356770r-1197,1198c966813,2358367,966015,2358766,965218,2358766v-1200,,-1996,-399,-2397,-1198l961623,2356371v-2394,-2795,-5788,-4392,-9280,-4691xm992760,2332019r14772,1197c1009528,2333615,1010724,2335212,1011524,2337208r-1199,14772c1010325,2353976,1008729,2355173,1006734,2355173v-1996,,-3193,-1597,-3193,-3593l1003940,2344793r-10780,9183l993559,2354375v7185,8782,5988,21557,-2395,28742l967612,2403077v-1597,1597,-3991,1996,-5989,1996c959628,2405073,957632,2403876,956036,2402279r-8385,-9980l938469,2400283r-399,7185c938070,2409464,936473,2410662,934477,2410662v-1996,,-3193,-1597,-3193,-3593l931683,2401880r-5190,-400c924498,2401480,923301,2399884,923301,2397888v,-1996,1597,-3194,3593,-3194l934079,2395093r9179,-7984l935675,2378327v-7185,-8783,-5987,-21557,2395,-28744c946052,2342398,958031,2343196,965617,2350781v6387,-4790,14769,-5190,21556,-1597l999148,2339204r-6787,-399c990366,2338805,989169,2337208,989169,2335212v,-1996,1595,-3193,3591,-3193xm2284313,2324988r-153,7033l2278207,2337798r8447,160l2292366,2343735r176,-8122l2297368,2330786r-7619,-363l2284313,2324988xm2279370,2311261v1996,-798,4391,,5189,2395l2284534,2314829r8408,8409l2304917,2323238r800,-800c2307713,2321640,2310109,2322438,2310907,2324834v798,1996,,4391,-2396,5190l2308455,2330080r-343,743l2307578,2330957r-7850,7850l2299728,2351182r1,c2300527,2353178,2299330,2355573,2296935,2356771v-1996,798,-3992,-399,-4791,-2395c2288951,2345993,2279369,2342001,2270986,2345194r-271,-125l2270586,2345194v-1996,799,-3992,-399,-4790,-2395l2265796,2342799r,c2264998,2340803,2265796,2338407,2268191,2337608r1,l2276975,2328827r,-11176l2276574,2317250v-798,-1997,,-4392,2395,-5191l2278996,2312072r374,-811xm2217739,2301229r-245,17618l2204650,2330977r17634,244l2234810,2344248r248,-17817l2247716,2314260r-19045,-1401l2217739,2301229xm2212302,2287708r331,153l2212704,2287708v1996,-798,4391,,5190,2395l2217888,2290512r15324,15860l2255816,2306472r1,-2c2257813,2305672,2260208,2306470,2261007,2308866r,1l2261008,2308867v798,1996,,4391,-2397,5189l2258610,2314057r-16366,15967l2241865,2351586r380,394c2243043,2354375,2242245,2356770,2239850,2357569r-321,-160l2239449,2357569v-1996,798,-3992,-399,-4791,-2395l2234664,2354769r-15574,-15962l2196775,2338415r-838,791c2193941,2340004,2191944,2338807,2191146,2336811r304,-659l2191145,2336012v-798,-1997,,-4392,2395,-5190l2194348,2330834r15562,-15181l2210301,2293317r-393,-419c2209109,2290902,2209908,2288507,2212302,2287708xm4745893,2270643v-3493,-300,-7086,699,-9881,3094c4730424,2278527,4729625,2287310,4734416,2292899r7186,8383l4753179,2291302v1597,-1198,3593,-1198,4790,399c4759167,2293298,4759167,2295294,4757570,2296491r-11577,9980l4754376,2316451v400,400,1198,400,1996,l4780324,2296491v5589,-4790,6387,-13572,1198,-19161c4776732,2271741,4767949,2270943,4762360,2275733r-1197,1198c4760364,2277330,4759566,2277729,4758768,2277729v-1198,,-1996,-399,-2396,-1198l4755175,2275334v-2396,-2795,-5789,-4392,-9282,-4691xm4786711,2250982r14771,1197c4803079,2252179,4804675,2253776,4805474,2256171r-1198,14772c4804276,2272939,4802679,2274136,4800683,2274136v-1996,,-3193,-1597,-3193,-3593l4797889,2263756r-10778,9183l4787510,2273338v7185,8782,5988,21557,-2395,28742l4761562,2322040v-1597,1597,-3992,1996,-5988,1996c4753578,2324036,4751582,2322839,4749985,2321242r-8383,-9980l4732420,2319246r-400,7185c4732020,2328427,4730424,2329625,4728428,2329625v-1996,,-3194,-1597,-3194,-3593l4725633,2320843r-5189,-400c4718448,2320443,4717250,2318847,4717250,2316851v,-1996,1597,-3194,3593,-3194l4728028,2314056r9182,-7984l4729625,2297290v-7185,-8783,-5988,-21557,2395,-28744c4740005,2261361,4751981,2262159,4759566,2269744v6387,-4790,14770,-5190,21557,-1597l4793099,2258167r-6787,-399c4784316,2257768,4783119,2256171,4783119,2254175v,-1996,1596,-3193,3592,-3193xm7030807,2246741v4990,1147,9581,4241,12575,9032l7037793,2259366v-3992,-6387,-12375,-8384,-18762,-4391c7012643,2258967,7010647,2267350,7015039,2273338r-5590,3593c7003461,2267749,7006256,2255374,7015837,2249385v4591,-2994,9980,-3792,14970,-2644xm311525,2207619v4990,1148,9581,4242,12575,9033l318511,2220245v-3992,-6387,-12376,-8384,-18763,-4391c293760,2219846,291764,2228229,295756,2234217r-5589,3592c284179,2228628,286973,2216253,296554,2210264v4591,-2994,9981,-3792,14971,-2645xm6061915,2191266r-162,7421l6056203,2204074r8045,152l6069958,2210003r177,-8121l6074962,2197055r-7621,-364l6061915,2191266xm6056962,2177928v1996,-798,4391,,5190,2395l6062135,2181106r8399,8400l6082511,2189506r798,-799c6085305,2187909,6087700,2188707,6088499,2191103v798,1996,,4391,-2395,5190l6086046,2196351r-342,740l6085173,2197224r-7852,7852l6077321,2217450r,l6077321,2217451r-1,2l6074527,2223039v-1996,798,-3992,-399,-4790,-2395c6068140,2216453,6064946,2213359,6061104,2211712r-12513,-250l6048180,2211861v-1997,798,-3993,-399,-4792,-2395l6043540,2209137r-152,-70c6042590,2207071,6043388,2204675,6045784,2203876r393,8l6054567,2195494r,-11576l6054166,2183518v-798,-1997,,-4392,2395,-5191l6056740,2178410r222,-482xm5995325,2167891r-239,17224l5981825,2197639r18052,250l6012403,2210917r247,-17818l6025308,2180928r-19045,-1401l5995325,2167891xm5990296,2153976v1996,-798,4391,,5189,2395l5995474,2157174r15330,15866l6033408,2173140r1,-2c6035405,2172340,6037800,2173138,6038599,2175533r-1,2l6038599,2175535v798,1996,,4391,-2395,5189l6036201,2180725r-16365,15967l6019458,2218254r379,394c6020635,2220644,6019837,2223039,6017441,2224237r-319,-159l6017042,2224237v-1997,798,-3993,-400,-4791,-2396l6012257,2221438r-15574,-15963l5973951,2205075r-423,399c5971532,2206272,5969536,2205075,5968738,2203079r152,-329l5968738,2202680v-798,-1997,,-4392,2395,-5190l5971537,2197496r15964,-15575l5987886,2159977r-386,-411c5986702,2157570,5987500,2155175,5989896,2154376r177,82l5990296,2153976xm4105479,2126183v4990,1147,9581,4241,12575,9032l4112465,2138808v-3992,-6387,-12375,-8384,-18762,-4391c4087314,2138409,4085318,2146792,4089711,2152780r-5590,3593c4078133,2147191,4080927,2134816,4090509,2128827v4591,-2994,9980,-3792,14970,-2644xm1831778,2081024v-3494,-300,-7086,699,-9880,3094c1816309,2088908,1815510,2097691,1820302,2103280r7184,8383l1839064,2101683v1597,-1198,3593,-1198,4790,399c1845052,2103679,1845052,2105675,1843455,2106872r-11578,9980l1840261,2126832v400,400,1198,400,1996,l1866209,2106872v5583,-4790,6382,-13572,1198,-19161c1862617,2082122,1853833,2081324,1848245,2086114r-1197,1198c1846248,2087711,1845450,2088110,1844653,2088110v-799,,-1996,-399,-2396,-1198l1841060,2085715v-2396,-2795,-5790,-4392,-9282,-4691xm1872191,2061363r14771,1197c1888958,2062560,1890155,2064157,1890954,2066552r-1198,14772c1889756,2083320,1888159,2084517,1886163,2084517v-1996,,-3193,-1597,-3193,-3593l1883369,2074137r-10778,9183l1872990,2083719v7185,8782,5988,21557,-2395,28742l1847048,2132421v-1598,1597,-3993,1996,-5988,1996c1839064,2134417,1837068,2133220,1835471,2131623r-8384,-9980l1817906,2129627r-399,7185c1817507,2138808,1815910,2140006,1813913,2140006v-1996,,-3193,-1597,-3193,-3593l1811119,2131224r-5190,-400c1803933,2130824,1802736,2129228,1802736,2127232v,-1996,1597,-3194,3593,-3194l1813515,2124437r9182,-7984l1815111,2107671v-7186,-8783,-5988,-21557,2396,-28744c1825490,2071742,1837466,2072540,1845052,2080125v6386,-4790,14770,-5190,21557,-1597l1878579,2068548r-6787,-399c1869801,2068149,1868605,2066552,1868605,2064556v,-1996,1596,-3193,3586,-3193xm3163762,2053942r-161,7422l3158050,2066750r8046,152l3171806,2072679r176,-8122l3176807,2059731r-7618,-363l3163762,2053942xm3158808,2040604v1997,-798,4392,,5193,2395l3163982,2043783r8399,8399l3184358,2052182r800,-800c3187152,2050584,3189549,2051382,3190345,2053777v801,1996,,4391,-2393,5191l3187894,2059023r-342,744l3187019,2059901r-7849,7849c3177572,2071742,3177572,2076133,3179170,2080125r-2,1l3179170,2080126v396,2395,-399,4790,-2793,5589c3174380,2086513,3172384,2085316,3171583,2083320v-1596,-4192,-4790,-7286,-8632,-8933l3150436,2074138r-410,399c3148028,2075336,3146034,2074138,3145234,2072142r152,-329l3145234,2071743v-799,-1996,,-4392,2394,-5191l3148023,2066560r8390,-8390l3156413,2046594r-400,-400c3155213,2044197,3156013,2041802,3158408,2041003r179,83l3158808,2040604xm3097171,2030567r-241,17224l3083671,2060313r18048,251l3114248,2073592r246,-17818l3127153,2043603r-19046,-1401l3097171,2030567xm3092140,2016652v1996,-798,4390,,5189,2395l3097318,2019850r15330,15865l3135252,2035815r2,-2c3137251,2035015,3139646,2035813,3140445,2038208r,2l3140445,2038210v796,1996,,4391,-2396,5189l3138047,2043400r-16368,15967l3121301,2080929r381,394c3122479,2083319,3121682,2085714,3119285,2086912r-320,-160l3118885,2086912v-1997,798,-3992,-399,-4791,-2395l3114101,2084113r-15574,-15964l3075799,2067750r-425,400c3073379,2068948,3071382,2067751,3070583,2065755r151,-330l3070583,2065355v-799,-1997,,-4392,2395,-5191l3073383,2060170r15963,-15573l3089732,2022652r-386,-411c3088548,2020245,3089346,2017850,3091739,2017051r181,83l3092140,2016652xm5625328,1999986v-3493,-299,-7086,699,-9881,3094c5609858,2007871,5609060,2016653,5613850,2022242r7187,8383l5632614,2020645v1596,-1197,3592,-1197,4790,399c5638602,2022641,5638602,2024637,5637005,2025835r-11577,9980l5633811,2045795v399,399,1198,399,1996,l5659759,2025835v5589,-5190,6387,-13573,1198,-19162c5656166,2001084,5647384,2000286,5641795,2005076r-1197,1198c5639799,2006673,5639001,2007072,5638202,2007072v-1197,,-1996,-399,-2395,-1197l5634610,2004677v-2396,-2795,-5789,-4392,-9282,-4691xm5666146,1979926r14771,1197c5682514,1981523,5684110,1983119,5684909,1985115r-1198,14772c5683711,2001883,5682114,2003080,5680118,2003080v-1996,,-3193,-1596,-3193,-3592l5677324,1992700r-10778,9183l5666945,2002282v7185,8782,5988,21557,-2395,28742l5640997,2050984v-1597,1597,-3992,1996,-5988,1996c5633013,2052980,5631017,2051783,5629420,2050186r-8383,-9980l5611854,2048190r-399,7185c5611455,2057371,5609858,2058569,5607862,2058569v-1996,,-3193,-1597,-3193,-3593l5605068,2049787r-5190,-400c5597882,2049387,5596685,2047791,5596685,2045795v,-1996,1596,-3194,3592,-3194l5607463,2043000r9182,-7984l5609060,2026234v-7186,-8782,-5988,-21557,2395,-28743c5619440,1990305,5631416,1991103,5639001,1998688v6387,-4790,14770,-5189,21557,-1597l5672534,1987111r-6787,-399c5663751,1986712,5662554,1985115,5662554,1983119v,-1996,1596,-3193,3592,-3193xm1190967,1936563v4990,1148,9581,4242,12575,9033l1197953,1949189v-3993,-6387,-12376,-8384,-18763,-4391c1172803,1948790,1171205,1957173,1175197,1963161r-5589,3593c1163620,1957572,1166414,1945197,1175995,1939208v4592,-2994,9981,-3792,14972,-2645xm6941340,1920600r-153,7032l6935235,1933409r8447,160l6949393,1939346r176,-8121l6954396,1926398r-7620,-363l6941340,1920600xm6936397,1906872v1996,-798,4391,,5189,2395l6941561,1910440r8409,8410l6961945,1918850r799,-800c6964740,1917252,6967135,1918050,6967934,1920445v798,1996,,4392,-2396,5191l6965482,1925692r-343,742l6964606,1926568r-7850,7850l6956756,1946793r,c6957155,1949188,6956357,1951184,6953962,1952382v-1996,798,-3992,-399,-4791,-2395c6945978,1941604,6936397,1937612,6928013,1940805r-270,-125l6927614,1940805v-1997,799,-3993,-399,-4791,-2395l6922823,1938410v-798,-1996,,-4392,2395,-5191l6925219,1933219r8783,-8781l6934002,1913262r-401,-400c6932803,1910865,6933601,1908469,6935997,1907671r26,12l6936397,1906872xm6874766,1896840r-245,17618l6861678,1926588r17634,245l6891837,1939861r248,-17818l6904744,1909871r-19046,-1401l6874766,1896840xm6869330,1883319r330,153l6869731,1883319v1996,-798,4391,,5189,2396l6874915,1886123r15324,15860l6912844,1902083r,-1c6914840,1901284,6917235,1902082,6918034,1904477r,1l6918034,1904478v798,1996,,4391,-2396,5189c6908453,1912461,6902465,1918051,6899271,1925636r-378,21563l6899271,1947592v799,2395,,4790,-2395,5589l6896557,1953022r-80,159c6894480,1953979,6892484,1952782,6891685,1950786r6,-405l6876118,1934418r-22316,-391l6852964,1934817v-1996,798,-3992,-399,-4791,-2395l6848477,1931764r-304,-140c6847375,1929627,6848173,1927232,6850568,1926433r808,12l6866936,1911264r392,-22336l6866935,1888509v-798,-1996,,-4391,2395,-5190xm222449,1881869r-145,6641l216344,1894295r8057,153l230111,1900224r177,-8121l235114,1887276r-7620,-363l222449,1881869xm217514,1867751v1996,-798,4391,,5190,2395l222670,1871710r8017,8018l242663,1879728r799,-800c245458,1878130,247853,1878928,248652,1881323v798,1996,,4392,-2396,5191l246200,1886570r-343,743l245323,1887447r-7849,7849l237474,1907672r,c238272,1910067,237075,1912063,234680,1913261v-1996,798,-3992,-399,-4791,-2395c228292,1906674,225099,1903580,221257,1901933r-12525,-249l208732,1901684r-10,-5l203541,1899289v-798,-1996,,-4392,2396,-5191l206333,1894106r3,-7c210328,1892502,213522,1889309,215119,1885317r,-10778l214319,1873740v-798,-1997,,-4392,2395,-5191l217070,1868713r444,-962xm155873,1858531r-234,16806l142791,1887471r17239,240l172561,1900744r243,-17423l185463,1871149r-19046,-1401l155873,1858531xm4984913,1855526v4990,1147,9581,4241,12575,9032l4991899,1868151v-3992,-6387,-12375,-8384,-18762,-4391c4966749,1867752,4964753,1876135,4969145,1882123r-5590,3593c4957567,1876534,4960362,1864159,4969943,1858170v4591,-2994,9980,-3792,14970,-2644xm150849,1844198v1996,-798,4391,,5190,2395l156022,1847803r14936,15458l193562,1863361r,-1c195559,1862562,197954,1863360,198753,1865756v798,1996,,4391,-2396,5189c189171,1873740,183183,1879329,179989,1886914r-371,21169l179991,1908470r-396,923l179590,1909668r-794,1588l177595,1914059r-160,-80l177195,1914459v-1996,798,-3992,-399,-4791,-2395l172415,1911265r-15579,-15969l134913,1894911r-831,785c132086,1896494,130090,1895297,129291,1893301r234,-507l128892,1892502v-798,-1997,,-4392,2395,-5191l132489,1887328r15566,-15185l148432,1850615r-778,-828c146856,1847791,147654,1845396,150049,1844597r507,234l150849,1844198xm2711215,1810367v-3491,-300,-7086,699,-9882,3094c2695745,1818252,2694947,1827034,2699738,1832623r7187,8383l2718501,1831026v1596,-1198,3590,-1198,4788,399c2724486,1833022,2724486,1835018,2722890,1836216r-11574,9980l2719697,1856175v400,400,1197,400,1994,l2745644,1836216v5589,-5190,6389,-13573,1198,-19162c2742050,1811465,2733269,1810667,2727680,1815457r-1198,1198c2725683,1817054,2724885,1817453,2724087,1817453v-798,,-1996,-399,-2396,-1197l2720496,1815058v-2395,-2795,-5788,-4392,-9281,-4691xm4016012,1800442r-153,7030l4010309,1812859r8045,152l4023682,1818401r160,-7335l4029049,1805859r-8001,-382l4016012,1800442xm2751634,1790706r14771,1198c2768401,1791904,2769598,1793500,2770398,1795896r-1202,14771c2769196,1812663,2767603,1813861,2765605,1813861v-1994,,-3189,-1597,-3189,-3593l2762814,1803480r-10781,9183l2752433,1813062v7186,8782,5990,21557,-2396,28742l2726482,1861764v-1597,1597,-3991,1996,-5986,1996c2718501,1863760,2716505,1862563,2714909,1860966r-8385,-9980l2697341,1858970r-399,7185c2696942,1868151,2695346,1869349,2693349,1869349v-1997,,-3193,-1597,-3193,-3593l2690555,1860567r-5188,-400c2683369,1860167,2682173,1858571,2682173,1856575v,-1996,1597,-3194,3592,-3194l2692952,1853780r9182,-7984l2694548,1837014v-7185,-8782,-5990,-21557,2394,-28743c2704928,1801085,2716904,1801884,2724486,1809468v6387,-4790,14770,-5189,21557,-1596l2758024,1797892r-6791,-400c2749238,1797492,2748041,1795896,2748041,1793900v,-1996,1595,-3194,3593,-3194xm4011068,1786713v1996,-798,4391,,5190,2395l4016233,1790282r8008,8010l4036616,1798292r400,-401c4039012,1797093,4041407,1797891,4042206,1800286v798,1996,,4391,-2395,5191l4039412,1805876r-1,1l4039410,1805878r-8382,8381l4031028,1825831r399,404c4031827,1828630,4030629,1831026,4028633,1831824r-315,-157l4028234,1831824v-1996,798,-3993,-399,-4792,-2395l4023451,1829024r-8241,-8527l4002697,1820247r-411,399c4000289,1821444,3998293,1820247,3997494,1818251r152,-329l3997494,1817852v-798,-1996,,-4392,2396,-5191l4000283,1812669r8390,-8390l4008673,1793103r-800,-799c4007075,1790307,4007873,1787912,4010268,1787113r508,234l4011068,1786713xm3949437,1776682r-245,17618l3936343,1806435r17241,239l3966503,1820111r253,-18227l3979414,1789713r-19045,-1401l3949437,1776682xm3944002,1763161r330,152l3944402,1763161v1996,-798,4391,,5189,2395l3949585,1765964r15325,15861l3987514,1781925r1,-2c3989511,1781125,3991906,1781923,3992705,1784318r,2l3992705,1784320v798,1996,,4391,-2395,5189l3990307,1789510r-16365,15967c3970749,1812662,3970749,1820646,3973543,1828231r-2391,4784l3971148,1833022r,l3969689,1832293r-3331,-1666c3963564,1823042,3957975,1817453,3950390,1814260r-21924,-386l3927634,1814659v-1996,798,-3992,-399,-4790,-2395l3923078,1811757r-633,-292c3921647,1809468,3922445,1807073,3924840,1806275r1201,17l3941607,1791106r392,-22336l3941606,1768351v-798,-1996,,-4391,2396,-5190xm6504763,1728930v-3493,-300,-7086,699,-9881,3094c6489294,1736814,6488495,1745597,6493286,1751186r7186,8383l6512049,1749589v1597,-1198,3593,-1198,4790,399c6518037,1751585,6518037,1753581,6516440,1754778r-11577,9980l6513246,1774738v400,400,1198,400,1996,l6539194,1754778v5589,-4790,6387,-13572,1198,-19161c6535602,1730028,6526819,1729230,6521230,1734020r-1197,1198c6519234,1735617,6518436,1736016,6517638,1736016v-799,,-1996,-399,-2396,-1198l6514045,1733621v-2396,-2795,-5789,-4392,-9282,-4691xm6545581,1709269r14771,1197c6561949,1710466,6563545,1712063,6564344,1714458r-1198,14772c6563146,1731226,6561549,1732423,6559553,1732423v-1996,,-3193,-1596,-3193,-3592l6556759,1722043r-10778,9183l6546380,1731625v7185,8782,5988,21557,-2395,28742l6520432,1780327v-1597,1597,-3992,1996,-5988,1996c6512448,1782323,6510452,1781126,6508855,1779529r-8383,-9980l6491290,1777533r-400,7185c6490890,1786714,6489294,1787912,6487298,1787912v-1996,,-3194,-1597,-3194,-3593l6484503,1779130r-5189,-400c6477318,1778730,6476120,1777134,6476120,1775138v,-1996,1597,-3194,3593,-3194l6486898,1772343r9182,-7984l6488495,1755577v-7185,-8783,-5988,-21557,2395,-28743c6498875,1719648,6510851,1720446,6518436,1728031v6387,-4790,14770,-5189,21557,-1597l6551969,1716454r-6787,-399c6543186,1716055,6541989,1714458,6541989,1712462v,-1996,1596,-3193,3592,-3193xm2070396,1665906v4990,1148,9581,4242,12575,9033l2077382,1678532v-3992,-6387,-12376,-8384,-18763,-4391c2052232,1678133,2050635,1686516,2054627,1692504r-5590,3593c2043049,1686915,2045843,1674540,2055425,1668551v4591,-2994,9980,-3792,14971,-2645xm1101506,1610431r-162,7422l1095795,1623240r8044,152l1109559,1629177r168,-7730l1114935,1616239r-8002,-382l1101506,1610431xm1096554,1597094v1997,-798,4392,,5190,2395l1101727,1600271r8399,8401l1122502,1608672r400,-400c1124898,1607474,1127293,1608272,1128092,1610667v799,1996,,4392,-2396,5191c1121704,1617455,1118511,1620648,1116914,1624640r,11976l1116914,1636616r,1l1116914,1637016r-2788,5176l1114120,1642205r-1,l1114119,1642205v-1996,799,-3992,-399,-4791,-2395l1109328,1639810r-8632,-8932l1088184,1630628r-412,399c1085776,1631825,1083780,1630628,1082981,1628632r152,-329l1082981,1628233v-798,-1996,,-4392,2395,-5191l1085769,1623050r8390,-8390l1094159,1603084r-400,-400c1092961,1600687,1093759,1598292,1096154,1597493r178,83l1096554,1597094xm1034923,1587062r-246,17618l1021834,1616810r17634,245l1051994,1630082r248,-17817l1064902,1600093r-19047,-1401l1034923,1587062xm5864348,1584470v4990,1147,9581,4241,12575,9032l5871334,1597095v-3992,-6387,-12375,-8384,-18762,-4391c5846184,1596696,5844188,1605079,5848580,1611067r-5590,3593c5837002,1605478,5839796,1593103,5849378,1587114v4591,-2994,9980,-3792,14970,-2644xm1029487,1573541r330,153l1029887,1573541v1996,-798,4391,,5191,2395l1035072,1576345r15323,15860c1057332,1595199,1065416,1595498,1073001,1592304r1690,780l1078192,1594699r,1l1078192,1594700v798,1996,,4391,-2396,5189c1068610,1602683,1062622,1608273,1059427,1615858r-378,21561l1059429,1637814v798,2395,,4790,-2396,5589l1056713,1643243r-80,160c1054637,1644201,1052641,1643003,1051842,1641007r6,-404l1036274,1624640r-22315,-392l1013121,1625039v-1997,798,-3992,-399,-4791,-2395l1008634,1621986r-304,-140c1007532,1619849,1008330,1617454,1010724,1616655r808,11l1027093,1601486r392,-22336l1027092,1578731v-799,-1996,,-4391,2395,-5190xm3590623,1539311v-3491,-300,-7090,698,-9882,3093c3575155,1547194,3574356,1555978,3579149,1561567r7184,8383l3597907,1559970v1598,-1198,3593,-1198,4794,399c3603897,1561966,3603897,1563962,3602299,1565159r-11582,9980l3599104,1585119v401,400,1200,400,2000,l3625059,1565159v5591,-4790,5989,-13572,1196,-19162c3621467,1540408,3612681,1539610,3607093,1544400r-1202,1198c3605093,1545997,3604294,1546396,3603500,1546396v-799,,-2000,-399,-2396,-1198l3599903,1544001v-2396,-2794,-5789,-4391,-9280,-4690xm4895446,1529784r-153,7033l4889737,1542209r7652,145l4903100,1548130r176,-8120l4908103,1535183r-7620,-363l4895446,1529784xm3631048,1519650r14775,1197c3647818,1520847,3649016,1522444,3649815,1524839r-1198,14771c3648617,1541606,3647018,1542803,3645023,1542803v-1996,,-3194,-1596,-3194,-3592l3642226,1532424r-10776,9182l3631848,1542005v7187,8783,5990,21558,-2397,28743l3605891,1590708v-1597,1597,-3989,1996,-5988,1996c3597907,1592704,3595913,1591507,3594316,1589910r-8386,-9980l3576753,1587914r-403,7185c3576350,1597095,3574752,1598293,3572758,1598293v-1994,,-3189,-1597,-3189,-3593l3569965,1589511r-5189,-400c3562782,1589111,3561586,1587515,3561586,1585519v,-1996,1592,-3194,3593,-3194l3572362,1582724r9177,-7984l3573960,1565958v-7184,-8783,-5989,-21558,2390,-28743c3584332,1530029,3596309,1530827,3603897,1538412v6387,-4790,14775,-5189,21564,-1597l3637439,1526835r-6789,-399c3628651,1526436,3627456,1524839,3627456,1522843v,-1996,1596,-3193,3592,-3193xm4890503,1516057v1996,-798,4391,,5189,2395l4895667,1519625r8009,8010l4915651,1527635r800,-800c4918447,1526037,4920842,1526835,4921640,1529230v799,1996,,4392,-2395,5190l4919190,1534476r-344,744l4918312,1535354r-7849,7849l4910463,1555577r,1c4911261,1557973,4910064,1560369,4907669,1561167v-1996,798,-3992,-399,-4791,-2395c4901281,1554580,4898088,1551487,4894245,1549840r-12121,-242l4881720,1549990v-1997,799,-3993,-399,-4791,-2395l4877012,1547417r-482,-222c4875732,1545198,4876530,1542803,4878925,1542004r785,15l4888108,1533623r,-11177l4887308,1521646v-798,-1996,,-4391,2395,-5190l4890211,1516690r292,-633xm4828861,1506437r-234,16807l4815779,1535378r17240,240l4845943,1549059r248,-17832l4858821,1519083r-19416,-1428l4828861,1506437xm4823837,1492105v1996,-798,4391,,5189,2395l4829009,1495709r14937,15459c4850882,1514162,4858966,1514462,4866551,1511268r269,124l4866950,1511266v1996,-798,4391,,5190,2395c4872938,1515657,4872140,1518053,4869744,1518851v-7185,2794,-13173,8383,-16367,15969c4850184,1542005,4850184,1549989,4852978,1557574v798,1198,,3593,-2395,4791c4848586,1563163,4846590,1561965,4845791,1559969r6,-396l4845793,1559571v-2794,-7585,-8383,-13174,-15968,-16369l4807902,1542818r-832,785c4805074,1544401,4803078,1543204,4802279,1541208r234,-507l4801880,1540408v-798,-1996,,-4391,2396,-5190l4805477,1535235r15565,-15185l4821420,1498522r-778,-828c4819844,1495698,4820642,1493303,4823037,1492504r508,234l4823837,1492105xm664914,1419152v-3493,-300,-7085,698,-9880,3093c649445,1427035,648647,1435819,653437,1441408r7186,8383l672200,1439811v1597,-1198,3593,-1198,4790,399c678188,1441807,678188,1443803,676591,1445000r-11577,9980l673397,1464960v400,400,1198,400,1996,l699345,1445000v5589,-5189,6387,-13572,1198,-19162c695752,1420249,686970,1419451,681381,1424241r-1197,1198c679385,1425838,678587,1426237,677789,1426237v-1198,,-1996,-399,-2396,-1198l674196,1423842v-2395,-2794,-5789,-4391,-9282,-4690xm705732,1399491r14772,1197c722100,1400688,723697,1402285,724495,1404680r-1198,14771c723297,1421447,721700,1422644,719705,1422644v-1997,,-3194,-1596,-3194,-3592l716910,1412265r-10778,9182l706531,1421846v7185,8783,5988,21558,-2395,28743l680583,1470549v-1597,1597,-3992,1996,-5988,1996c672599,1472545,670603,1471348,669006,1469751r-8383,-9980l651441,1467755r-399,7185c651042,1476936,649445,1478134,647449,1478134v-1996,,-3193,-1597,-3193,-3593l644655,1469352r-5190,-400c637469,1468952,636272,1467356,636272,1465360v,-1996,1597,-3194,3593,-3194l647050,1462565r9182,-7984l648647,1445799v-7186,-8783,-5988,-21558,2395,-28743c659026,1409870,671002,1410668,678587,1418253v6387,-4790,14770,-5189,21557,-1597l712120,1406676r-6787,-399c703337,1406277,702140,1404680,702140,1402684v,-1996,1596,-3193,3592,-3193xm2949833,1395249v4989,1148,9580,4242,12575,9032l2956820,1407875v-3994,-6388,-12376,-8384,-18765,-4392c2931668,1407076,2929674,1415460,2934064,1421847r-5590,3593c2922490,1416258,2925283,1403882,2934863,1397894v4590,-2994,9980,-3792,14970,-2645xm1980936,1339774r-162,7423l1975224,1352583r8045,152l1988980,1358512r177,-8121l1993984,1345564r-7621,-363l1980936,1339774xm1975984,1326437v1996,-798,4391,,5189,2395l1981156,1329615r8400,8401l2001532,1338016r799,-800c2004328,1336418,2006723,1337216,2007522,1339611v798,1996,,4392,-2397,5190l2005070,1344857r-343,744l2004192,1345735r-7849,7849l1996343,1365958r,1l1996343,1365960r,l1993549,1371548v-1996,798,-3992,-399,-4791,-2395c1987162,1364961,1983968,1361867,1980126,1360221r-12514,-250l1967200,1360370v-1995,799,-3992,-399,-4790,-2395l1962562,1357646r-152,-70c1961612,1355579,1962410,1353184,1964805,1352385r393,8l1973589,1344003r,-11575l1973188,1332027v-798,-1996,,-4391,2395,-5190l1975762,1326919r222,-482xm1914347,1316400r-240,17224l1901264,1345754r17635,245l1931429,1359032r243,-17424l1944330,1329436r-19045,-1400l1914347,1316400xm6743783,1313813v4990,1148,9581,4242,12575,9032l6750769,1326439v-3992,-6388,-12375,-8384,-18762,-4392c6725618,1326040,6723622,1334423,6728015,1340411r-5590,3593c6716437,1334822,6719630,1322446,6728813,1316458v4591,-2994,9980,-3792,14970,-2645xm1909317,1302485v1996,-798,4391,,5191,2395l1914496,1305684r15329,15865l1952429,1321649r2,-2c1954427,1320849,1956822,1321647,1957621,1324042r-1,2l1957621,1324044v798,1996,,4391,-2396,5189l1955224,1329233r-16367,15968l1938486,1366370r373,388l1938463,1367681r-5,274l1937671,1369530r-1207,2817l1936303,1372267r-240,479c1934067,1373544,1932071,1372346,1931272,1370350r11,-797l1915704,1353583r-22316,-391l1892550,1353983v-1996,798,-3992,-399,-4791,-2395l1888063,1350930r-304,-141c1886961,1348793,1887759,1346398,1890154,1345599r808,11l1906523,1330430r385,-21943l1906521,1308075v-798,-1996,,-4391,2395,-5190l1909095,1302967r222,-482xm4442502,1285421v-3493,-300,-7086,698,-9881,3093c4427033,1293304,4426234,1302088,4431025,1307677r7186,8383l4449788,1306080v1597,-1198,3593,-1198,4790,399c4455776,1308076,4455776,1310072,4454179,1311269r-11577,9980l4450985,1331229v400,400,1198,400,1996,l4476933,1311269v5589,-4790,6387,-13572,1198,-19162c4473341,1286518,4464558,1285720,4458969,1290510r-1197,1198c4456973,1292107,4456175,1292506,4455377,1292506v-1198,,-1996,-399,-2396,-1198l4451784,1290111v-2396,-2794,-5789,-4391,-9282,-4690xm24504,1274691v4990,1148,9581,4242,12575,9032l31490,1287317v-3993,-6388,-12376,-8384,-18763,-4392c6340,1286918,4344,1295301,8735,1301289r-5589,3593c-2842,1295700,-48,1283324,9533,1277336v4591,-2994,9981,-3792,14971,-2645xm4483320,1265760r14771,1197c4499688,1267357,4501284,1268953,4502083,1270949r-1198,14771c4500885,1287716,4499288,1288913,4497292,1288913v-1996,,-3193,-1596,-3193,-3592l4494498,1278534r-10778,9182l4484119,1288115v7185,8783,5988,21558,-2395,28743l4458171,1336818v-1597,1597,-3992,1996,-5988,1996c4450187,1338814,4448191,1337617,4446594,1336020r-8383,-9980l4429029,1334024r-400,7185c4428629,1343205,4427033,1344403,4425037,1344403v-1996,,-3194,-1597,-3194,-3593l4422242,1335621r-5189,-400c4415057,1335221,4413859,1333625,4413859,1331629v,-1996,1597,-3194,3593,-3194l4424637,1328834r9182,-7984l4426234,1312068v-7185,-8783,-5988,-21558,2395,-28743c4436614,1276139,4448590,1276937,4456175,1284522v6387,-4790,14770,-5189,21557,-1597l4489708,1272945r-6787,-399c4480925,1272546,4479728,1270949,4479728,1268953v,-1996,1596,-3193,3592,-3193xm5774881,1258728r-153,7033l5769171,1271154r7654,145l5782544,1277084r168,-7731l5787919,1264145r-8001,-381l5774881,1258728xm5769938,1245001v1996,-798,4391,,5189,2395l5775102,1248569r8009,8010l5795486,1256579r400,-401c5797882,1255380,5800277,1256178,5801076,1258573v798,1996,,4392,-2395,5190l5798282,1264163r-1,1l5798280,1264165r-8382,8381l5789898,1284523r,l5789898,1284524r,397l5787118,1290084r-14,28l5782538,1287829r-226,-113l5782312,1287715r-8631,-8930l5761559,1278543r-403,391c5759159,1279733,5757163,1278535,5756364,1276539r82,-177l5755965,1276140v-798,-1997,,-4392,2396,-5191l5759144,1270964r8399,-8397l5767543,1251390r-800,-800c5765945,1248594,5766743,1246199,5769138,1245400r508,234l5769938,1245001xm5708302,1235388r-240,17199l5695214,1264721r17240,240l5725373,1278397r253,-18226l5738256,1248027r-19416,-1428l5708302,1235388xm5702473,1221448r659,304l5703272,1221448v1996,-798,4391,,5190,2395l5708451,1224660r14930,15452c5730318,1243106,5738401,1243406,5745986,1240212r269,124l5746385,1240210v1996,-798,4391,,5190,2395c5752373,1244601,5751575,1246997,5749179,1247795v-7185,2794,-13173,8383,-16367,15969c5729619,1270949,5729619,1278933,5732413,1286518r-2392,4785l5730018,1291309r,l5728615,1290607r-3387,-1693c5722434,1281329,5716845,1275740,5709260,1272545r-21923,-384l5686505,1272946v-1996,798,-3992,-399,-4791,-2395l5681949,1270044r-634,-293c5680517,1267755,5681315,1265360,5683710,1264561r1202,17l5700478,1249393r384,-21920l5700077,1226638v-798,-1996,,-4391,2396,-5190xm1544352,1148096v-3492,-300,-7085,698,-9879,3093c1528886,1155979,1528087,1164763,1532877,1170352r7185,8383l1551637,1168755v1594,-1198,3591,-1198,4789,399c1557623,1170751,1557623,1172747,1556027,1173944r-11576,9980l1552833,1193904v398,400,1198,400,1996,l1578784,1173944v5588,-4790,6388,-13572,1198,-19162c1575189,1149193,1566405,1148395,1560816,1153185r-1197,1198c1558821,1154782,1558023,1155181,1557224,1155181v-798,,-1996,-399,-2395,-1198l1553632,1152786v-2395,-2794,-5788,-4391,-9280,-4690xm3802088,1141359v4990,1148,9581,4242,12575,9032l3809074,1153985v-3992,-6388,-12375,-8384,-18762,-4392c3783923,1153586,3781928,1161969,3786319,1167957r-5589,3593c3774742,1162368,3777536,1149992,3787117,1144004v4592,-2994,9981,-3792,14971,-2645xm1585172,1128435r14768,1197c1601537,1130032,1603133,1131628,1603933,1133624r-1199,14771c1602734,1150391,1601137,1151588,1599142,1151588v-1997,,-3194,-1596,-3194,-3592l1596348,1141209r-10776,9182l1585971,1150790v7184,8783,5986,21558,-2395,28743l1560018,1199493v-1596,1597,-3991,1996,-5987,1996c1552035,1201489,1550040,1200292,1548443,1198695r-8381,-9980l1530881,1196699r-399,7185c1530482,1205880,1528886,1207078,1526889,1207078v-1995,,-3191,-1597,-3191,-3593l1524096,1198296r-5189,-400c1516910,1197896,1515714,1196300,1515714,1194304v,-1996,1597,-3194,3593,-3194l1526491,1191509r9180,-7984l1528087,1174743v-7185,-8783,-5987,-21558,2395,-28743c1538464,1138814,1550438,1139612,1558023,1147197v6386,-4790,14770,-5189,21560,-1597l1591558,1135620r-6786,-399c1582777,1135221,1581580,1133624,1581580,1131628v,-1996,1595,-3193,3592,-3193xm2860376,1068719r-161,7422l2854264,1081918r8447,160l2868422,1087854r175,-8120l2873804,1074526r-8001,-381l2860376,1068719xm2855424,1055381v1998,-798,4392,,5189,2395l2860598,1058560r8400,8400l2881371,1066960r401,-401c2883767,1065761,2886162,1066559,2886960,1068954v799,1996,,4392,-2394,5190l2884169,1074542r-2,3l2884164,1074546r-8379,8381l2875785,1095301r,1c2876183,1097298,2875384,1099693,2872990,1100891v-1996,798,-3992,-399,-4792,-2395c2865004,1090113,2855424,1086120,2847046,1089314r-270,-125l2846646,1089314v-1997,799,-3993,-399,-4795,-2395l2841851,1086919v-795,-1997,,-4392,2397,-5191l2853031,1072947r,-11575l2852631,1060971v-798,-1996,,-4391,2392,-5190l2855202,1055863r222,-482xm2793794,1045350r-247,17618l2780707,1075097r17632,245l2810866,1088369r248,-17817l2823768,1058380r-19041,-1400l2793794,1045350xm2788358,1031829r330,153l2788759,1031829v1996,-798,4390,,5189,2395l2793941,1034633r15324,15860l2831866,1050593r2,-2c2833866,1049793,2836261,1050591,2837061,1052986r,2l2837061,1052988v800,1996,,4391,-2395,5189l2834662,1058178r-16367,15967l2817918,1095706r381,395c2819095,1098496,2818299,1100891,2815903,1101690r-320,-160l2815502,1101690v-1995,798,-3992,-400,-4787,-2396l2810717,1098891r-15572,-15965l2772832,1082535r-844,792c2769994,1084125,2768002,1082928,2767204,1080932r303,-659l2767204,1080132v-799,-1996,,-4391,2394,-5190l2770405,1074953r15559,-15179l2786357,1037438r-394,-419c2785165,1035023,2785963,1032628,2788358,1031829xm5321937,1014764v-3493,-300,-7086,698,-9881,3093c5306467,1022648,5305669,1031431,5310459,1037020r7187,8383l5329223,1035423v1596,-1198,3592,-1198,4790,399c5335211,1037419,5335211,1039415,5333614,1040613r-11577,9980l5330420,1060572v399,400,1198,400,1996,l5356368,1040613v5589,-4791,6387,-13573,1198,-19163c5352775,1015861,5343993,1015063,5338404,1019853r-1197,1198c5336408,1021450,5335610,1021849,5334811,1021849v-1197,,-1996,-399,-2395,-1197l5331219,1019454v-2396,-2794,-5789,-4391,-9282,-4690xm903940,1004034v4990,1148,9580,4242,12575,9032l910925,1016660v-3992,-6388,-12376,-8384,-18763,-4392c885777,1016261,883780,1024644,888171,1030632r-5589,3593c876593,1025043,879388,1012667,888969,1006679v4591,-2994,9980,-3792,14971,-2645xm5362755,995103r14771,1197c5379123,996300,5380719,997897,5381518,1000292r-1198,14771c5380320,1017059,5378723,1018256,5376727,1018256v-1996,,-3193,-1596,-3193,-3592l5373933,1007877r-10778,9182l5363554,1017458v7185,8783,5988,21558,-2395,28743l5337606,1066161v-1597,1597,-3992,1996,-5988,1996c5329622,1068157,5327626,1066960,5326029,1065363r-8383,-9980l5308463,1063367r-399,7185c5308064,1072548,5306467,1073746,5304471,1073746v-1996,,-3193,-1597,-3193,-3593l5301677,1064964r-5190,-400c5294491,1064564,5293294,1062968,5293294,1060972v,-1996,1596,-3194,3592,-3194l5304072,1058177r9182,-7984l5305669,1041411v-7186,-8782,-5988,-21558,2395,-28743c5316049,1005482,5328025,1006280,5335610,1013865v6387,-4790,14770,-5189,21557,-1597l5369143,1002288r-6787,-399c5360360,1001889,5359163,1000292,5359163,998296v,-1996,1596,-3193,3592,-3193xm6654316,988071r-153,7032l6648606,1000497r7653,145l6661970,1006418r176,-8121l6666973,993470r-7620,-363l6654316,988071xm6649373,974344v1996,-798,4391,,5190,2395l6654538,977912r8009,8010l6674521,985922r800,-800c6677317,984324,6679712,985122,6680511,987517v798,1996,,4392,-2396,5190l6678059,992764r-343,742l6677183,993640r-7850,7850l6669333,1013865r,1c6670131,1016261,6668934,1018657,6666539,1019455v-1996,798,-3992,-399,-4791,-2395c6660151,1012868,6656958,1009775,6653116,1008128r-12122,-242l6640591,1008277v-1997,798,-3993,-399,-4792,-2395l6635881,1005705r-481,-222c6634602,1003486,6635400,1001091,6637795,1000292r784,15l6646978,991910r,-11177l6646178,979933v-798,-1996,,-4391,2396,-5190l6649081,974977r292,-633xm6587731,964724r-234,16807l6574649,993665r17240,240l6604420,1006938r242,-17423l6617321,977343r-19046,-1401l6587731,964724xm6582707,950392v1996,-798,4391,,5189,2395l6587879,953996r14937,15459c6609752,972449,6617836,972748,6625421,969554r1112,513l6630611,971949r,1l6630611,971950r-1757,3805l6628215,977139v-7185,2794,-13173,8383,-16367,15969l6611477,1014277r371,387l6611454,1015585r-5,277l6610651,1017459r-1198,2794l6609294,1020173r-240,480c6607057,1021451,6605061,1020253,6604262,1018257r11,-798l6588695,1001489r-21923,-384l6565940,1001890v-1996,798,-3992,-399,-4791,-2395l6561383,998988r-633,-293c6559952,996699,6560750,994304,6563145,993505r1202,17l6579912,978337r378,-21528l6579512,955981v-798,-1996,,-4391,2395,-5190l6582415,951025r292,-633xm2423791,877439v-3493,-300,-7086,698,-9880,3093c2408321,885322,2407524,894106,2412313,899695r7186,8383l2431077,898098v1597,-1198,3593,-1198,4790,399c2437065,900094,2437065,902090,2435468,903287r-11577,9980l2432274,923247v400,400,1197,400,1996,l2458222,903287v5590,-4790,6388,-13572,1199,-19162c2454630,878536,2445847,877738,2440257,882528r-1197,1198c2438262,884125,2437464,884524,2436666,884524v-799,,-1996,-399,-2396,-1198l2433073,882129v-2396,-2794,-5789,-4391,-9282,-4690xm4681522,870303v4990,1148,9581,4242,12575,9032l4688508,882929v-3992,-6388,-12375,-8384,-18762,-4392c4663358,882530,4661362,890913,4665754,896901r-5590,3593c4654176,891312,4656971,878936,4666552,872948v4591,-2994,9980,-3792,14970,-2645xm2464610,857778r14771,1197c2480979,858975,2482575,860572,2483373,862967r-1198,14771c2482175,879734,2480579,880931,2478582,880931v-1996,,-3193,-1596,-3193,-3592l2475788,870552r-10778,9182l2465409,880133v7185,8783,5988,21558,-2395,28743l2439460,928836v-1598,1597,-3992,1996,-5989,1996c2431475,930832,2429480,929635,2427882,928038r-8383,-9980l2410318,926042r-400,7185c2409918,935223,2408321,936421,2406325,936421v-1996,,-3192,-1597,-3192,-3593l2403531,927639r-5190,-400c2396345,927239,2395148,925643,2395148,923647v,-1996,1598,-3194,3593,-3194l2405927,920852r9182,-7984l2407524,904086v-7187,-8783,-5989,-21558,2394,-28743c2417903,868157,2429879,868955,2437464,876540v6387,-4790,14771,-5189,21558,-1597l2470998,864963r-6787,-399c2462215,864564,2461018,862967,2461018,860971v,-1996,1596,-3193,3592,-3193xm3712617,815609r-144,6642l3706512,828035r8051,153l3720274,833964r176,-8120l3725278,821016r-7621,-363l3712617,815609xm3707681,801491v1999,-798,4392,,5192,2395l3712838,805450r8013,8018l3732826,813468r799,-799c3735621,811871,3738016,812669,3738815,815064v798,1996,,4392,-2396,5190l3736363,820311r-343,742l3735487,821186r-7850,7851l3727637,841411r,1c3728435,843807,3727238,845803,3724843,847001v-1996,798,-3992,-399,-4791,-2395c3718455,840414,3715262,837320,3711424,835674r-12523,-250l3698901,835424r-14,-7l3693711,833029v-799,-1997,,-4392,2395,-5191l3696501,827846r4,-7c3700497,826243,3703689,823049,3705287,819057r,-10778l3704488,807479v-799,-1996,,-4391,2396,-5190l3707239,802453r442,-962xm3646058,791878r-240,17199l3632969,821212r17242,239l3663134,834888r251,-18226l3676001,804517r-19402,-1428l3646058,791878xm3640230,777938r658,305l3641030,777938v1994,-798,4390,,5190,2395l3646208,781149r14931,15453c3668060,799596,3676145,799896,3683731,796702r269,124l3684129,796701v1996,-798,4392,,5191,2395c3690118,801092,3689320,803488,3686923,804286v-7185,2794,-13173,8383,-16367,15969c3667361,827440,3667361,835424,3670156,843009r-2393,4786l3667762,847799r,l3667762,847800v-1985,798,-3980,-400,-4775,-2396l3662987,845403r-15970,-16367l3625091,828651r-832,785c3622265,830234,3620266,829037,3619465,827041r236,-507l3619068,826241v-798,-1996,,-4391,2397,-5189l3622664,821069r15570,-15186l3638618,783964r-787,-836c3637035,781132,3637831,778737,3640230,777938xm6201371,744107v-3493,-300,-7085,698,-9880,3093c6185902,751991,6185103,760774,6189894,766363r7186,8383l6208657,764766v1597,-1198,3593,-1198,4790,399c6214645,766762,6214645,768758,6213048,769956r-11576,9980l6209855,789916v399,399,1197,399,1996,l6235803,769956v5588,-5190,6387,-13573,1197,-19163c6232210,745204,6223427,744406,6217839,749196r-1198,1198c6215843,750793,6215044,751192,6214246,751192v-799,,-1996,-399,-2395,-1197l6210653,748797v-2395,-2794,-5788,-4391,-9282,-4690xm1783376,732978v4990,1148,9581,4242,12575,9032l1790362,745604v-3992,-6388,-12376,-8384,-18763,-4392c1765211,745205,1763215,753588,1767607,759576r-5589,3593c1756030,753987,1758824,741611,1768405,735623v4591,-2994,9981,-3792,14971,-2645xm6241790,724047r14771,1197c6258557,725644,6259754,727240,6260553,729236r-1198,14771c6259355,746003,6257758,747200,6255762,747200v-1996,,-3193,-1596,-3193,-3592l6252968,736821r-10778,9182l6242589,746402v7185,8783,5988,21558,-2395,28743l6216641,795105v-1597,1597,-3992,1996,-5988,1996c6208657,797101,6206661,795904,6205064,794307r-8383,-9980l6187499,792311r-400,7185c6187099,801492,6185503,802690,6183507,802690v-1996,,-3194,-1597,-3194,-3593l6180712,793908r-5189,-400c6173527,793508,6172329,791912,6172329,789916v,-1996,1597,-3194,3593,-3194l6183107,787121r9182,-7984l6184704,770355v-7185,-8783,-5988,-21558,2395,-28743c6195084,734426,6207060,735224,6214645,742809v6387,-4790,14770,-5189,21557,-1597l6248178,731232r-6787,-399c6239395,730833,6238198,729236,6238198,727240v,-1996,1596,-3193,3592,-3193xm814459,678284r-144,6643l808363,690704r8447,160l822134,696245r169,-7726l827129,683692r-7625,-363l814459,678284xm809525,664167v1996,-798,4391,,5189,2395l814680,668125r8021,8019l834677,676144r800,-800c837473,674546,839869,675344,840668,677739v801,1996,,4392,-2396,5190l838216,682985r-343,744l837340,683863r-7851,7849l829489,703684r400,404c830287,706483,829090,708479,827094,709677v-1996,798,-3993,-399,-4791,-2395l821929,706895r-26,-13l821904,706869r-8238,-8519c809824,696703,805333,696503,801141,698100r-270,-125l800742,698100v-1996,799,-3992,-399,-4791,-2395l795951,695705r,c795153,693708,795951,691313,798346,690514r1,l807130,681733r,-10778l806330,670155v-798,-1996,,-4391,2395,-5190l809081,665129r444,-962xm747889,654554r-240,17199l734801,683887r17240,240l764960,697563r254,-18226l777843,667193r-19416,-1428l747889,654554xm742060,640614r659,304l742859,640614v1996,-798,4392,,5190,2395l748038,643825r14930,15453c769905,662272,777989,662572,785573,659378r269,124l785972,659376v1996,-798,4391,,5190,2395c791960,663767,791162,666163,788766,666961v-7185,2794,-13173,8383,-16367,15969c769206,690115,769206,698099,772000,705684r-2391,4782l769605,710475r,l769604,710475r-3089,-1545l764815,708080r,l764814,708079r,-1l748847,691711r-21923,-384l726093,692112v-1996,798,-3992,-399,-4791,-2395l721536,689210r-633,-293c720105,686921,720903,684526,723298,683727r1202,17l740065,668559r385,-21919l739665,645804v-798,-1996,,-4391,2395,-5190xm3303226,606782v-3494,-300,-7089,698,-9882,3093c3287754,614666,3286956,623449,3291749,629038r7183,8383l3310514,627441v1596,-1198,3591,-1198,4789,399c3316503,629437,3316503,631433,3314903,632631r-11578,9980l3311708,652591v402,399,1202,399,1998,l3337657,632631v5591,-5190,6389,-13573,1200,-19163c3334068,607879,3325284,607081,3319694,611871r-1197,1198c3317699,613468,3316900,613867,3316105,613867v-802,,-2000,-399,-2399,-1197l3312509,611472v-2397,-2794,-5790,-4391,-9283,-4690xm5560558,599646v4990,1148,9581,4242,12575,9032l5567544,612272v-3992,-6388,-12375,-8384,-18762,-4392c5542793,611873,5540797,620256,5544790,626244r-5590,3593c5533212,620655,5536006,608279,5545588,602291v4591,-2994,9980,-3792,14970,-2645xm3344046,586722r14777,1197c3360419,588319,3362015,589915,3362816,591911r-1199,14771c3361617,608678,3360020,609875,3358024,609875v-1996,,-3195,-1596,-3195,-3592l3355230,599496r-10783,9182l3344845,609077v7189,8783,5991,21558,-2393,28743l3318898,657780v-1598,1597,-3995,1996,-5988,1996c3310912,659776,3308914,658579,3307318,656982r-8386,-9980l3289750,654986r-397,7185c3289353,664167,3287754,665365,3285759,665365v-1997,,-3194,-1597,-3194,-3593l3282965,656583r-5190,-400c3275779,656183,3274580,654587,3274580,652591v,-1996,1596,-3194,3593,-3194l3285359,649796r9182,-7984l3286956,633030v-7186,-8783,-5989,-21558,2397,-28743c3297335,597101,3309313,597899,3316900,605484v6386,-4790,14767,-5189,21558,-1597l3350437,593907r-6791,-399c3341650,593508,3340453,591911,3340453,589915v,-1996,1597,-3193,3593,-3193xm4592055,544561r-153,7033l4586345,556987r7653,145l4599717,562917r168,-7730l4605094,549978r-8002,-381l4592055,544561xm4587112,530834v1996,-798,4391,,5189,2395l4592276,534402r8009,8010l4612661,542412r399,-400c4615056,541214,4617451,542012,4618249,544407v799,1996,,4392,-2395,5190l4615456,549996r-1,1l4615454,549997r-8382,8383l4607072,570355r,1l4607072,570357r,398l4604298,575906r-20,39l4604277,575945r,c4602281,576743,4600284,575546,4599486,573550r,-1l4590855,564618r-12123,-242l4578329,564767v-1997,798,-3993,-399,-4791,-2395l4573620,562195r-481,-222c4572341,559976,4573139,557581,4575534,556782r784,15l4584717,548400r,-11177l4583917,536423v-798,-1996,,-4391,2395,-5190l4586820,531467r292,-633xm4525475,521220r-239,17200l4512387,550555r17241,240l4542547,564231r253,-18226l4555431,533860r-19417,-1428l4525475,521220xm4519646,507281r659,304l4520446,507281v1996,-798,4391,,5189,2395l4525624,510492r14931,15453c4547491,528939,4555575,529239,4563160,526045r269,124l4563559,526044v1996,-798,4391,,5190,2395c4569547,530435,4568749,532831,4566353,533629v-7185,2794,-13173,8383,-16367,15969c4546793,556783,4546793,564767,4549587,572352r-2385,4771l4547193,577143r-1,l4547192,577143r-4687,-2343l4542402,574748r-2,-1l4542400,574746r-15966,-16367l4504510,557995r-831,784c4501683,559577,4499687,558380,4498888,556384r234,-507l4498489,555585v-798,-1996,,-4391,2396,-5190l4502085,550412r15566,-15186l4518036,513306r-785,-835c4516453,510475,4517251,508080,4519646,507281xm377892,486225v-3493,-300,-7086,698,-9880,3093c362423,494109,361625,502892,366415,508481r7185,8383l385178,506884v1597,-1198,3593,-1198,4790,399c391166,508880,391166,510876,389569,512073r-11578,9980l386376,532033v399,400,1197,400,1996,l412324,512073v5588,-4790,5988,-13572,1197,-19162c408731,487322,399948,486524,394360,491314r-1198,1198c392364,492911,391564,493310,390767,493310v-1198,,-1996,-399,-2395,-1197l387173,490915v-2395,-2794,-5788,-4391,-9281,-4690xm7080807,473051v-3493,-300,-7086,698,-9881,3093c7065337,480934,7064539,489718,7069329,495307r7187,8383l7088093,493710v1597,-1198,3593,-1198,4790,399c7094081,495706,7094081,497702,7092484,498899r-11577,9980l7089290,518859v400,400,1198,400,1996,l7115238,498899v5589,-4790,6388,-13572,1198,-19162c7111646,474148,7102863,473350,7097274,478140r-1197,1198c7095278,479737,7094480,480136,7093682,480136v-799,,-1996,-399,-2396,-1198l7090089,477741v-2396,-2794,-5789,-4391,-9282,-4690xm418312,466564r14770,1197c435078,467761,436276,469358,436675,471354r-1198,14771c435477,488121,433880,489318,431884,489318v-1996,,-3193,-1597,-3193,-3593l429090,478939r-10778,9182l418711,488520v7185,8783,5988,21558,-2395,28743l392763,537223v-1597,1597,-3992,1996,-5988,1996c384778,539219,382783,538021,381185,536425r-8382,-9980l363620,534429r-399,7185c363221,543610,361625,544808,359628,544808v-1996,,-3193,-1597,-3193,-3593l356834,536025r-5190,-399c349648,535626,348451,534029,348451,532033v,-1996,1597,-3193,3593,-3193l359628,529638r9182,-7984l361226,512872v-7186,-8782,-5989,-21558,2394,-28743c371604,476943,383580,477741,391166,485326v6387,-4790,14770,-5189,21557,-1597l424699,473749r-6787,-399c415916,473350,414719,471753,414719,469757v,-1996,1597,-3193,3593,-3193xm2662811,462322v4989,1148,9580,4242,12576,9032l2669797,474948v-3992,-6388,-12375,-8384,-18762,-4392c2644645,474549,2642653,482932,2647042,488920r-5588,3593c2635467,483331,2638261,470955,2647840,464967v4592,-2994,9981,-3792,14971,-2645xm7121226,453390r14771,1197c7137993,454587,7139190,456184,7139989,458579r-1198,14771c7138791,475346,7137194,476543,7135198,476543v-1996,,-3193,-1596,-3193,-3592l7132404,466164r-10778,9182l7122025,475745v7185,8783,5988,21558,-2395,28743l7096077,524448v-1597,1597,-3992,1996,-5988,1996c7088093,526444,7086097,525247,7084500,523650r-8383,-9980l7066934,521654r-399,7185c7066535,530835,7064938,532033,7062942,532033v-1996,,-3193,-1597,-3193,-3593l7060148,523251r-5190,-400c7052962,522851,7051765,521255,7051765,519259v,-1996,1596,-3194,3592,-3194l7062543,516464r9182,-7984l7064140,499698v-7186,-8783,-5988,-21558,2395,-28743c7074520,463769,7086496,464567,7094081,472152v6387,-4790,14770,-5189,21557,-1597l7127614,460575r-6787,-399c7118831,460176,7117634,458579,7117634,456583v,-1996,1596,-3193,3592,-3193xm1693910,407237r-154,7033l1688199,419663r7653,145l1701572,425593r168,-7731l1706947,412654r-8002,-381l1693910,407237xm1688965,393510v1997,-798,4392,,5191,2395l1694131,397079r8009,8009l1714514,405088r401,-401c1716911,403889,1719306,404687,1720105,407082v797,1996,,4392,-2396,5190l1717312,412670r-2,3l1717308,412674r-8381,8381l1708927,433031r1,1l1708927,433033r,398l1706147,438594r-14,27c1704137,439419,1702141,438222,1701342,436226v-1597,-4192,-4791,-7286,-8634,-8932l1680586,427052r-403,391c1678186,428242,1676189,427044,1675390,425048r83,-177l1674991,424649v-798,-1997,,-4392,2396,-5191l1678171,419473r8400,-8397l1686571,399899r-801,-800c1684972,397103,1685770,394708,1688166,393909r507,234l1688965,393510xm1627326,383896r-239,17200l1614238,413230r17240,240l1644398,426906r255,-18226l1657283,396536r-19417,-1428l1627326,383896xm1621496,369957r659,304l1622295,369957v1997,-798,4392,,5191,2395l1627475,373168r14932,15453c1649344,391615,1657427,391915,1665011,388721r268,124l1665410,388719v1998,-798,4393,,5191,2395c1671400,393110,1670601,395506,1668204,396304v-7185,2794,-13174,8383,-16366,15969c1648645,419459,1648645,427443,1651439,435027r-2391,4780l1649045,439818r,l1649044,439818r-1819,-910l1644254,437423v-2795,-7186,-8385,-13174,-15970,-16369l1606360,420670r-832,785c1603532,422253,1601536,421056,1600737,419060r235,-507l1600338,418260v-798,-1996,,-4391,2395,-5190l1603935,413087r15566,-15185l1619887,375982r-786,-835c1618302,373151,1619101,370756,1621496,369957xm4155079,352892v-3493,-300,-7086,698,-9881,3093c4139610,360775,4138811,369559,4143602,375148r7186,8383l4162365,373551v1597,-1198,3593,-1198,4790,399c4168353,375547,4168353,377543,4166756,378740r-11577,9980l4163562,398700v400,400,1198,400,1996,l4189510,378740v5988,-5189,6387,-13572,1198,-19162c4185918,353989,4177135,353191,4171546,357981r-1197,1198c4169550,359578,4168752,359977,4167954,359977v-1198,,-1996,-399,-2396,-1198l4164361,357582v-2396,-2794,-5789,-4391,-9282,-4690xm4195897,333231r14771,1197c4212664,334428,4213861,336025,4214660,338420r-1198,14771c4213462,355187,4211865,356384,4209869,356384v-1996,,-3193,-1596,-3193,-3592l4207075,346005r-10778,9182l4196696,355586v7185,8783,5988,21558,-2395,28743l4170748,404289v-1597,1597,-3992,1996,-5988,1996c4162764,406285,4160768,405088,4159171,403491r-8383,-9980l4141606,401495r-400,7185c4141206,410676,4139610,411874,4137614,411874v-1996,,-3194,-1597,-3194,-3593l4134819,403092r-5189,-400c4127634,402692,4126436,401096,4126436,399100v,-1996,1597,-3194,3593,-3194l4137214,396305r9182,-7984l4138811,379539v-7185,-8783,-5988,-21558,2395,-28743c4149191,343610,4161167,344408,4168752,351993v6387,-4790,14770,-5189,21557,-1597l4202285,340416r-6787,-399c4193502,340017,4192305,338420,4192305,336424v,-1996,1596,-3193,3592,-3193xm6439993,328590v4990,1148,9581,4242,12575,9032l6446979,341216v-3992,-6388,-12375,-8384,-18762,-4392c6421829,340817,6420232,349200,6424225,355188r-5590,3593c6412647,349599,6415442,337223,6425023,331235v4591,-2994,9980,-3792,14970,-2645xm5471482,273896r-145,6642l5465377,286322r8057,153l5479144,292251r177,-8120l5484147,279304r-7620,-363l5471482,273896xm5466547,259778v1996,-798,4391,,5189,2395l5471702,263737r8018,8019l5491696,271756r799,-800c5494491,270158,5496886,270956,5497685,273351v798,1996,,4392,-2395,5190l5495233,278599r-343,742l5494357,279474r-7850,7850l5486507,299698r,1l5486507,299700r-1,2l5483713,305288v-1996,798,-3992,-399,-4790,-2395c5477326,298701,5474132,295607,5470290,293961r-12525,-250l5457765,293711r-8,-3l5452574,291316v-798,-1997,,-4392,2396,-5191l5455365,286133r3,-7c5459361,284530,5462555,281336,5464152,277344r,-10777l5463352,265767v-798,-1996,,-4391,2395,-5190l5466103,260741r444,-963xm5404905,250559r-234,16806l5391823,279499r17240,240l5421594,292772r242,-17424l5434494,263176r-19045,-1400l5404905,250559xm5399881,236226v1996,-798,4391,,5190,2395l5405054,239831r14936,15458l5442593,255389r2,-2c5444591,254589,5446986,255387,5447785,257782r,2l5447785,257784v798,1996,,4391,-2395,5189l5445388,262974r-16366,15967l5428651,300110r372,388l5428628,301421r-5,274l5427832,303278r-1205,2809l5426467,306007r-239,479c5424231,307284,5422235,306086,5421437,304090r11,-796l5405869,287323r-21923,-384l5383114,287724v-1996,798,-3992,-399,-4791,-2395l5378557,284822r-633,-293c5377126,282533,5377924,280138,5380319,279339r1202,17l5397087,264171r377,-21528l5396686,241815v-798,-1996,,-4391,2396,-5190l5399589,236859r292,-633xm1257332,215568v-3492,-300,-7086,698,-9879,3093c1241865,223452,1241065,232235,1245857,237824r7185,8383l1264618,236227v1597,-1198,3593,-1198,4791,399c1270606,238223,1270606,240219,1269009,241416r-11577,9980l1265816,261376v399,400,1198,400,1995,l1291763,241416v5589,-5189,5988,-13572,1198,-19162c1288171,216665,1279388,215867,1273799,220657r-1197,1198c1271803,222254,1271006,222653,1270207,222653v-798,,-1996,-399,-2396,-1197l1266614,220258v-2395,-2794,-5788,-4391,-9282,-4690xm3514679,208431v4992,1148,9579,4242,12574,9032l3521665,221057v-3993,-6388,-12373,-8384,-18760,-4392c3496518,220658,3494523,229041,3498913,235029r-5587,3593c3487338,229440,3490132,217064,3499712,211076v4590,-2994,9978,-3792,14967,-2645xm1297751,195907r14771,1197c1314518,197104,1315715,198701,1316514,201096r-1198,14771c1315316,217863,1313719,219060,1311723,219060v-1996,,-3193,-1596,-3193,-3592l1308929,208681r-10778,9182l1298550,218262v7185,8783,5988,21558,-2395,28743l1272602,266965v-1596,1597,-3992,1996,-5988,1996c1264618,268961,1262622,267764,1261025,266167r-8383,-9980l1243460,264171r-398,7185c1243062,273352,1241465,274550,1239469,274550v-1997,,-3193,-1597,-3193,-3593l1236675,265768r-5190,-400c1229489,265368,1228291,263772,1228291,261776v,-1996,1598,-3194,3593,-3194l1239070,258981r9181,-7984l1240666,242215v-7185,-8783,-5988,-21558,2396,-28743c1251046,206286,1263021,207084,1270606,214669v6387,-4790,14770,-5189,21557,-1597l1304139,203092r-6787,-399c1295356,202693,1294159,201096,1294159,199100v,-1996,1596,-3193,3592,-3193xm2573346,136581r-153,7032l2567635,149006r7653,145l2581000,154927r175,-8121l2586000,141979r-7618,-363l2573346,136581xm2568401,122853v1996,-798,4392,,5191,2395l2573567,126422r8009,8009l2593550,134431r800,-800c2596346,132833,2598741,133631,2599539,136026v800,1996,,4392,-2394,5190l2597088,141272r-344,744l2596211,142150r-7849,7849c2586764,153991,2586764,158383,2588362,162374r,l2588362,162375v799,2395,-400,4791,-2794,5589c2583573,168762,2581577,167565,2580778,165569v-1596,-4192,-4791,-7286,-8634,-8932l2560023,156395r-404,391c2557623,157584,2555627,156387,2554828,154391r82,-177l2554429,153992v-798,-1997,,-4392,2395,-5191l2557609,148816r8397,-8397l2566006,129242r-798,-800c2564410,126446,2565208,124051,2567602,123252r508,234l2568401,122853xm2506758,113233r-231,16807l2493678,142174r17238,240l2523843,155857r247,-17833l2536721,125879r-19418,-1428l2506758,113233xm2501736,98901v1996,-798,4391,,5189,2395l2506908,102505r14937,15459c2528780,120958,2536865,121258,2544451,118064r269,124l2544849,118063v1996,-798,4391,,5190,2395c2550837,122454,2550039,124850,2547643,125648v-7186,2794,-13173,8383,-16368,15969c2528082,148803,2528082,156786,2530877,164371v799,1198,-399,3593,-2395,4791c2526485,169960,2524490,168762,2523691,166766r6,-396l2523691,166367v-2794,-7186,-8383,-13174,-15968,-16369l2485801,149614r-832,785c2482973,151197,2480977,150000,2480178,148004r235,-507l2479778,147204v-798,-1996,,-4391,2395,-5190l2483376,142031r15566,-15185l2499319,105318r-778,-828c2497743,102494,2498541,100099,2500936,99300r508,234l2501736,98901xm5034514,81836v-3493,-300,-7086,698,-9881,3093c5019044,89720,5018246,98503,5023036,104092r7187,8383l5041800,102495v1596,-1198,3592,-1198,4790,399c5047788,104491,5047788,106487,5046191,107684r-11577,9980l5042997,127644v399,400,1198,400,1996,l5068945,107684v5589,-4790,6387,-13573,1198,-19162c5065352,82933,5056570,82135,5050981,86925r-1197,1198c5048985,88522,5048187,88921,5047388,88921v-1197,,-1996,-399,-2395,-1197l5043796,86526v-2396,-2794,-5789,-4391,-9282,-4690xm616513,71107v4990,1148,9581,4242,12575,9032l623499,83732v-3992,-6387,-12375,-8383,-18763,-4391c598348,83333,596353,91717,600745,97705r-5590,3593c589167,92116,591961,79740,601542,73752v4592,-2994,9981,-3793,14971,-2645xm5075332,62175r14771,1197c5092099,63372,5093296,64969,5094095,67364r-1198,14771c5092897,84131,5091300,85328,5089304,85328v-1996,,-3193,-1596,-3193,-3592l5086510,74949r-10778,9182l5076131,84530v7185,8782,5988,21558,-2395,28743l5050183,133233v-1597,1597,-3992,1996,-5988,1996c5042199,135229,5040203,134032,5038606,132435r-8383,-9980l5021040,130439r-399,7185c5020641,139620,5019044,140818,5017048,140818v-1996,,-3193,-1597,-3193,-3593l5014254,132036r-5190,-400c5007068,131636,5005871,130040,5005871,128044v,-1996,1596,-3194,3592,-3194l5016649,125249r9182,-7984l5018246,108483v-7186,-8783,-5988,-21558,2395,-28743c5028626,72554,5040602,73352,5048187,80937v6387,-4790,14770,-5189,21557,-1597l5081720,69360r-6787,-399c5072937,68961,5071740,67364,5071740,65368v,-1996,1596,-3193,3592,-3193xm7319428,57933v4990,1148,9581,4242,12575,9032l7326414,70558v-3992,-6387,-12375,-8383,-18762,-4391c7301264,70159,7299667,78543,7303660,84531r-5590,3593c7292082,78942,7294876,66566,7304458,60578v4591,-2994,9980,-3793,14970,-2645xm6259753,8682v9183,-3592,19562,-3592,28744,400c6297678,13074,6304864,20259,6308456,29841v799,2395,,4790,-2395,5589c6304065,36228,6302069,35031,6301271,33035v-2794,-7186,-8383,-13175,-15968,-16369c6278117,13473,6270133,13473,6262548,16267v-1996,799,-4391,,-5190,-2395c6256560,11876,6257358,9481,6259753,8682xm6371930,299v1996,-798,4391,,5190,2395c6377918,4690,6377120,7086,6374724,7884v-3992,1597,-7185,4790,-8782,8782l6365942,28642r,1l6365942,28644r,399l6363155,34218r-7,14l6363148,34232r,c6361152,35031,6359155,33833,6358356,31837r,-1l6349725,22904v-3843,-1646,-8334,-1846,-12526,-250c6335203,23453,6332807,22654,6332009,20259v-798,-1996,,-4391,2395,-5190c6340592,12674,6347179,12974,6352868,15419r5719,5785l6358755,13473v2397,-5988,7187,-10779,13175,-13174xe" fillcolor="#27aae1 [3206]" stroked="f" strokeweight=".1109mm">
                  <v:stroke joinstyle="miter"/>
                  <v:path arrowok="t" o:connecttype="custom" o:connectlocs="4025601,4852324;4025439,4859747;4019890,4865133;4027935,4865285;4033654,4871070;4033822,4863340;4039030,4858132;4031028,4857750;4020649,4838987;4025839,4841383;4025822,4842165;4034221,4850565;4046596,4850565;4046597,4850565;4046996,4850165;4052186,4852560;4049791,4857751;4041008,4866533;4041008,4878509;4041008,4878509;4041008,4878510;4041008,4878908;4038221,4884084;4038214,4884098;4038214,4884098;4033422,4881703;4033422,4881702;4024790,4872771;4012278,4872521;4011867,4872920;4007075,4870525;4007227,4870196;4007075,4870126;4009470,4864935;4009864,4864943;4018254,4856553;4018254,4844977;4017853,4844577;4020248,4839386;4020427,4839469;3959018,4828955;3958773,4846573;3945930,4858702;3963564,4858947;3976090,4871975;3976337,4854158;3988996,4841986;3969950,4840585;3953582,4815434;3953912,4815587;3953983,4815434;3959172,4817829;3959166,4818237;3974491,4834098;3997096,4834197;3998826,4834996;4002286,4836592;4002286,4836593;4002286,4836593;3999891,4841782;3999890,4841783;3983523,4857751;3983145,4879312;3983523,4879706;3981128,4885295;3980809,4885136;3980729,4885296;3975938,4882900;3975944,4882496;3960370,4866533;3938055,4866141;3937216,4866932;3932425,4864536;3932729,4863878;3932425,4863738;3934820,4858548;3935628,4858559;3951188,4843379;3951580,4821043;3951187,4820624;3953582,4815434;6487198,4798369;6477317,4801463;6475721,4820625;6482907,4829008;6494484,4819028;6499274,4819427;6498875,4824218;6487298,4834198;6495681,4844177;6497677,4844177;6521629,4824218;6522827,4805056;6503665,4803459;6502468,4804657;6500073,4805455;6497677,4804258;6496480,4803060;6487198,4798369;2069184,4787241;2081759,4796274;2076170,4799867;2057407,4795476;2053415,4813839;2047826,4817432;2054213,4789886;2069184,4787241;6528016,4778708;6542787,4779906;6546779,4783898;6545581,4798669;6541988,4801863;6538795,4798270;6539194,4791482;6528416,4800665;6528815,4801064;6526420,4829806;6502867,4849766;6496879,4851762;6491290,4848968;6482907,4838988;6473725,4846972;6473325,4854157;6469733,4857351;6466539,4853758;6466938,4848569;6461749,4848169;6458555,4844577;6462148,4841383;6469333,4841782;6478515,4833798;6470930,4825016;6473325,4796273;6500871,4797470;6522428,4795874;6534404,4785894;6527617,4785494;6524424,4781902;6528016,4778708;1100272,4732547;1100127,4739188;1094174,4744966;1102622,4745126;1107942,4750507;1108110,4742782;1112937,4737955;1105317,4737592;1095337,4718429;1100527,4720824;1100493,4722388;1108510,4730406;1120486,4730406;1121285,4729607;1126475,4732002;1124080,4737193;1124025,4737248;1123681,4737991;1123147,4738125;1115296,4745975;1115296,4757946;1115696,4758350;1112902,4763939;1108110,4761544;1107738,4761159;1107711,4761145;1107711,4761131;1099478,4752611;1086953,4752362;1086684,4752237;1086555,4752362;1081764,4749967;1081763,4749967;1084158,4744776;1084160,4744776;1092942,4735995;1092942,4725217;1092143,4724418;1094539,4719227;1094893,4719391;1033700,4708789;1033461,4726015;1020612,4738150;1037853,4738389;1050778,4751832;1051026,4733999;1063685,4721827;1044640,4720426;1028671,4694876;1033860,4697271;1033849,4698073;1049181,4713939;1071785,4714039;1071786,4714038;1076976,4716433;1076976,4716434;1076976,4716434;1074580,4721624;1074578,4721625;1058212,4737592;1057813,4760346;1055418,4765136;1050626,4762741;1050632,4762345;1050627,4762342;1034659,4745975;1012736,4745589;1011905,4746374;1007113,4743979;1007348,4743472;1006715,4743180;1009109,4737990;1010310,4738007;1025876,4722821;1026262,4700875;1025876,4700465;1028271,4695275;1028449,4695357;3589019,4661045;3579143,4664139;3577545,4683301;3584729,4691684;3596304,4681704;3601097,4682103;3600696,4686894;3589119,4696874;3597505,4706853;3599499,4706853;3623455,4686894;3624656,4667732;3605488,4666135;3604293,4667333;3601896,4668131;3599499,4666934;3598303,4665736;3589019,4661045;5846784,4653908;5859359,4662941;5853770,4666534;5835008,4662143;5831016,4680506;5825426,4684099;5831814,4656553;5846784,4653908;3629844,4641384;3644616,4642582;3648610,4646574;3647413,4661345;3643817,4664539;3640624,4660946;3641024,4654158;3630244,4663341;3630643,4663740;3628248,4692482;3604690,4712442;3598701,4714438;3593114,4711644;3584729,4701664;3575551,4709648;3575148,4716833;3571556,4720027;3568368,4716434;3568763,4711245;3563574,4710845;3560385,4707253;3563976,4704059;3571160,4704458;3580338,4696474;3572758,4687692;3575148,4658949;3602695,4660146;3624256,4658550;3636234,4648570;3629445,4648170;3626252,4644578;3629844,4641384;4877881,4598825;4877728,4605857;4872173,4611249;4879824,4611394;4885543,4617179;4885711,4609449;4890918,4604242;4882918,4603861;4872938,4585097;4878128,4587492;4878103,4588666;4886112,4596675;4898486,4596675;4898886,4596274;4904076,4598669;4901680,4603860;4901283,4604257;4901281,4604260;4901279,4604261;4892898,4612642;4892898,4624618;4892898,4624618;4892898,4624619;4892898,4625017;4890112,4630193;4890104,4630207;4890104,4630207;4890104,4630207;4885312,4627812;4885312,4627811;4876681,4618879;4864560,4618638;4864156,4619030;4859364,4616635;4859447,4616457;4858965,4616235;4861360,4611044;4862145,4611059;4870543,4602663;4870543,4591486;4869743,4590687;4872139,4585496;4872646,4585730;4811301,4575483;4811062,4592683;4798213,4604818;4815454,4605057;4828374,4618495;4828627,4600267;4841257,4588123;4821840,4586695;4805472,4561544;4806131,4561848;4806272,4561544;4811461,4563940;4811450,4564755;4826381,4580208;4848986,4580308;4849255,4580432;4849386,4580306;4854576,4582701;4852180,4587891;4835813,4603860;4835414,4626614;4833019,4631404;4833018,4631405;4828228,4629010;4812260,4612643;4790336,4612257;4789505,4613042;4784714,4610647;4784948,4610140;4784315,4609848;4786710,4604658;4787911,4604675;4803477,4589489;4803862,4567569;4803077,4566734;4805472,4561544;663700,4540487;653819,4543581;652223,4562743;659409,4571126;670986,4561146;675776,4561545;675377,4566336;663800,4576316;672183,4586295;674179,4586295;698131,4566336;699329,4547174;680167,4545577;678970,4546775;676575,4547573;674179,4546376;672982,4545178;663700,4540487;7366633,4527313;7356752,4530407;7355156,4549569;7362342,4557952;7373919,4547972;7378709,4548371;7378310,4553162;7366733,4563142;7375117,4573121;7377113,4573121;7401065,4553162;7402262,4534000;7383101,4532403;7381903,4533601;7379508,4534399;7377113,4533202;7375915,4532004;7366633,4527313;704119,4520826;718890,4522024;722882,4526016;721684,4540787;718091,4543981;714898,4540388;715297,4533600;704519,4542783;704918,4543182;702523,4571924;678970,4591884;672982,4593880;667393,4591086;659010,4581106;649827,4589090;649428,4596275;645835,4599469;642642,4595876;643041,4590687;637851,4590287;634658,4586695;638251,4583501;645436,4583900;654618,4575916;647033,4567134;649428,4538391;676974,4539588;698531,4537992;710507,4528012;703720,4527612;700527,4524020;704119,4520826;2948622,4516585;2961198,4525617;2955609,4529210;2936846,4524819;2932854,4543182;2927263,4546775;2933651,4519229;2948622,4516585;7407052,4507652;7421823,4508850;7425815,4512842;7424617,4527613;7421024,4530807;7417831,4527214;7418230,4520426;7407452,4529609;7407851,4530008;7405456,4558750;7381903,4578710;7375915,4580706;7370326,4577912;7361943,4567932;7352760,4575916;7352361,4583101;7348768,4586295;7345575,4582702;7345974,4577513;7340784,4577113;7337591,4573521;7341184,4570327;7348369,4570726;7357551,4562742;7349966,4553960;7352361,4525217;7379907,4526414;7401464,4524818;7413440,4514838;7406653,4514438;7403460,4510846;7407052,4507652;1979716,4461500;1979563,4468532;1974014,4473918;1982057,4474070;1987387,4479460;1987546,4472125;1992753,4466918;1984752,4466536;1974773,4447772;1979963,4450168;1979937,4451342;1987945,4459351;2000320,4459351;2000720,4458950;2005910,4461345;2003515,4466536;2003117,4466934;2003116,4466935;2003116,4466935;1994732,4475318;1994732,4486890;1995132,4487294;1992338,4492883;1992023,4492726;1991938,4492883;1987147,4490488;1987155,4490084;1978914,4481556;1966401,4481306;1965990,4481705;1961199,4479310;1961350,4478981;1961199,4478911;1963594,4473720;1963988,4473728;1972378,4465338;1972378,4454163;1971577,4453363;1973972,4448172;1974480,4448406;1913135,4438159;1912896,4455359;1900047,4467494;1917288,4467733;1930208,4481170;1930462,4462943;1943092,4450799;1923674,4449371;1907307,4424220;1907966,4424525;1908106,4424220;1913296,4426615;1913284,4427430;1928216,4442884;1950821,4442983;1951091,4443107;1951221,4442982;1956411,4445377;1954015,4450567;1937648,4466536;1937248,4489290;1934858,4494071;1934854,4494081;1934853,4494081;1934853,4494081;1933056,4493182;1930062,4491686;1914094,4475319;1892170,4474933;1891339,4475718;1886549,4473322;1886782,4472816;1886149,4472524;1888545,4467334;1889746,4467351;1905311,4452165;1905697,4430245;1904912,4429410;1907307,4424220;4468450,4389989;4458569,4393083;4456973,4412245;4464159,4420628;4475736,4410648;4480526,4411047;4480127,4415837;4468550,4425817;4476933,4435797;4478929,4435797;4502881,4415837;4504079,4396676;4484917,4395079;4483720,4396277;4481325,4397075;4478929,4395877;4477732,4394680;4468450,4389989;6725819,4383253;6738394,4392285;6732805,4395878;6714042,4391487;6710050,4409850;6704461,4413443;6710849,4385897;6725819,4383253;4509268,4370328;4524039,4371525;4528031,4375517;4526833,4390289;4523240,4393482;4520047,4389889;4520446,4383102;4509668,4392285;4510067,4392684;4507672,4421426;4484119,4441386;4478131,4443382;4472542,4440588;4464159,4430608;4454977,4438592;4454577,4445777;4450985,4448971;4447791,4445378;4448190,4440189;4443001,4439789;4439807,4436197;4443400,4433003;4450585,4433402;4459767,4425418;4452182,4416636;4454577,4387892;4482123,4389090;4503680,4387493;4515656,4377513;4508869,4377114;4505676,4373521;4509268,4370328;5757316,4328167;5757163,4335199;5751606,4340594;5759259,4340738;5764970,4346514;5765146,4338393;5769973,4333566;5762353,4333203;5752373,4314440;5757562,4316835;5757537,4318007;5765546,4326018;5777522,4326018;5778321,4325218;5783510,4327613;5781115,4332804;5781059,4332860;5780716,4333602;5780183,4333736;5772333,4341586;5772333,4353961;5772333,4353962;5772333,4353962;5769539,4359551;5764748,4357156;5756115,4348224;5743994,4347982;5743591,4348373;5738799,4345978;5738881,4345801;5738400,4345579;5740795,4340389;5741578,4340404;5749978,4332006;5749978,4320829;5749178,4320030;5751573,4314839;5752081,4315074;5690732,4304821;5690498,4321627;5677649,4333762;5694889,4334001;5707814,4347443;5708061,4329610;5720691,4317466;5701275,4316038;5685707,4290488;5690897,4292883;5690880,4294093;5705816,4309551;5728421,4309650;5728690,4309774;5728820,4309649;5734010,4312044;5731614,4317234;5715247,4333203;5714848,4355957;5712453,4360748;5707662,4358353;5707668,4357956;5707663,4357954;5691695,4341587;5669771,4341201;5668940,4341986;5664149,4339590;5664383,4339084;5663750,4338792;5666145,4333602;5667347,4333619;5682913,4318433;5683290,4296905;5682512,4296077;5684907,4290887;5685415,4291121;1543138,4269830;1533257,4272924;1531662,4292086;1538846,4300469;1550423,4290489;1555212,4290888;1554813,4295679;1543238,4305659;1551619,4315638;1553615,4315638;1577569,4295679;1578766,4276517;1559603,4274920;1558406,4276118;1556012,4276916;1553615,4275719;1552419,4274521;1543138,4269830;1583557,4250169;1598327,4251367;1602319,4255359;1601121,4270130;1597529,4273324;1594335,4269731;1594735,4262943;1583957,4272126;1584355,4272525;1581961,4301267;1558406,4321227;1552419,4323223;1546830,4320429;1538448,4310449;1529266,4318433;1528866,4325618;1525273,4328812;1522081,4325219;1522480,4320030;1517289,4319630;1514097,4316038;1517690,4312844;1524874,4313243;1534056,4305259;1526472,4296477;1528866,4267734;1556411,4268931;1577969,4267335;1589944,4257355;1583157,4256955;1579965,4253363;1583557,4250169;3828035,4245928;3840610,4254961;3835021,4258554;3816259,4254162;3812266,4272526;3806677,4276118;3813064,4248573;3828035,4245928;2859157,4190843;2859005,4197874;2853445,4203269;2861103,4203413;2866811,4209189;2866990,4201069;2871815,4196242;2864195,4195879;2854215,4177115;2859404,4179510;2859379,4180684;2867387,4188694;2879362,4188694;2880163,4187894;2885352,4190289;2882956,4195480;2882900,4195536;2882556,4196278;2882024,4196412;2874175,4204262;2874175,4216637;2874176,4216637;2874175,4216638;2874175,4216638;2874172,4216643;2871382,4222226;2866591,4219831;2857956,4210899;2845836,4210657;2845433,4211048;2840641,4208653;2840723,4208476;2840243,4208254;2842639,4203064;2843422,4203079;2851820,4194681;2851820,4183505;2851022,4182706;2853416,4177515;2853921,4177749;2792573,4167497;2792340,4184303;2779491,4196437;2796731,4196677;2809653,4210119;2809903,4192286;2822530,4180142;2803117,4178714;2787549,4153164;2792740,4155559;2792722,4156768;2807657,4172227;2830262,4172326;2830530,4172450;2830659,4172325;2835852,4174721;2833455,4179910;2817087,4195879;2816688,4218634;2814294,4223424;2809503,4221029;2809508,4220632;2809505,4220630;2793537,4204262;2771616,4203877;2770782,4204662;2765993,4202266;2766226,4201760;2765595,4201468;2767988,4196277;2769190,4196294;2784755,4181109;2785133,4159581;2784354,4158753;2786751,4153563;2787256,4153797;5320340,4136099;5310459,4139193;5308862,4158355;5316049,4166738;5327626,4156758;5332416,4157157;5332017,4161948;5320440,4171928;5328823,4181907;5330819,4181907;5354771,4161948;5355969,4142786;5336807,4141189;5335610,4142387;5333215,4143185;5330819,4141988;5329622,4140790;5320340,4136099;902325,4125370;914900,4134402;909311,4137995;890549,4133604;886557,4151967;880968,4155560;887355,4128014;902325,4125370;5361158,4116438;5375929,4117636;5379921,4121628;5378723,4136399;5375130,4139593;5371937,4136000;5372336,4129212;5361558,4138395;5361957,4138794;5359562,4167536;5336009,4187496;5330021,4189492;5324432,4186698;5316049,4176718;5306866,4184702;5306467,4191887;5302874,4195081;5299681,4191488;5300080,4186299;5294890,4185899;5291697,4182307;5295290,4179113;5302475,4179512;5311657,4171528;5304072,4162746;5306467,4134003;5334013,4135200;5355570,4133604;5367546,4123624;5360759,4123224;5357566,4119632;5361158,4116438;6636752,4057112;6636599,4064143;6630638,4069928;6638695,4070081;6644405,4075857;6644582,4067736;6649789,4062529;6641788,4062147;6631808,4043384;6636998,4045779;6636973,4046952;6644981,4054962;6657356,4054962;6657756,4054561;6662946,4056957;6660551,4062147;6651768,4070930;6651768,4083305;6651768,4083305;6648974,4088894;6644183,4086498;6635551,4077566;6623026,4077317;6623026,4077317;6623019,4077314;6617835,4074922;6620230,4069731;6620627,4069739;6620630,4069732;6629413,4060950;6629413,4049773;6628613,4048974;6631008,4043783;6631516,4044018;6570171,4033770;6569932,4050970;6557082,4063106;6574324,4063345;6586850,4076373;6587097,4058554;6599755,4046382;6580710,4044982;6564342,4019831;6565001,4020135;6565142,4019831;6570331,4022226;6570320,4023041;6585251,4038495;6607856,4038594;6607856,4038593;6613046,4040989;6613046,4040990;6613046,4040990;6610651,4046179;6610648,4046180;6594283,4062147;6593905,4083710;6594283,4084104;6591888,4089693;6591568,4089533;6591489,4089692;6586698,4087297;6586704,4086894;6571130,4070931;6549204,4070545;6548374,4071329;6543584,4068934;6543818,4068428;6543185,4068136;6545580,4062946;6546780,4062963;6562347,4047776;6562732,4025856;6561947,4025021;6564342,4019831;2422577,3998775;2412697,4001869;2411100,4021031;2418286,4029414;2429864,4019434;2434654,4019833;2434254,4024623;2422677,4034603;2431061,4044583;2433056,4044583;2457009,4024623;2458207,4005462;2439045,4003865;2437848,4005063;2435453,4005861;2433056,4004663;2431860,4003466;2422577,3998775;4679926,3992038;4692501,4001070;4686912,4004663;4668149,4000272;4664157,4018635;4658568,4022228;4664956,3994682;4679926,3992038;2462997,3979114;2477768,3980311;2481760,3984303;2480563,3999075;2476969,4002268;2473776,3998675;2474175,3991888;2463397,4001071;2463796,4001470;2461401,4030212;2437848,4050172;2431860,4052168;2426270,4049374;2417887,4039394;2408705,4047378;2408305,4054563;2404713,4057757;2401520,4054164;2401919,4048975;2396729,4048575;2393536,4044983;2397128,4041789;2404314,4042188;2413496,4034204;2405911,4025422;2408305,3996678;2435852,3997876;2457409,3996279;2469385,3986299;2462598,3985900;2459405,3982307;2462997,3979114;3738560,3920178;3738415,3926819;3732455,3932604;3740511,3932757;3746222,3938533;3746398,3930412;3751224,3925586;3743605,3925223;3733625,3906060;3738815,3908455;3738781,3910020;3746799,3918037;3758773,3918037;3759573,3917237;3764763,3919632;3762367,3924823;3762311,3924879;3761968,3925622;3761434,3925756;3753585,3933605;3753585,3945980;3753584,3945981;3753585,3945981;3750791,3951570;3746000,3949175;3737367,3940242;3724843,3939993;3724842,3939993;3724830,3939987;3719652,3937598;3722047,3932407;3722443,3932415;3722446,3932408;3731230,3923626;3731230,3912848;3730430,3912049;3732826,3906858;3733181,3907022;3671993,3896447;3671753,3913646;3658918,3925781;3676146,3926020;3689066,3939457;3689319,3921230;3701949,3909086;3682532,3907658;3666164,3882507;3666823,3882812;3666964,3882507;3672154,3884902;3672142,3885718;3687073,3901171;3709680,3901271;3709947,3901395;3710078,3901269;3715262,3903664;3712873,3908854;3696505,3924823;3696106,3947577;3693718,3952351;3693712,3952368;3688920,3949973;3672952,3933606;3651041,3933220;3650209,3934005;3645416,3931610;3645654,3931103;3645019,3930811;3647414,3925621;3648615,3925638;3664184,3910452;3664566,3888532;3663781,3887697;3666164,3882507;6199775,3865442;6189894,3868536;6188298,3887698;6195484,3896081;6207061,3886101;6211851,3886500;6211452,3891291;6199875,3901271;6208258,3911250;6210254,3911250;6234206,3891291;6235404,3872129;6216242,3870532;6215045,3871730;6212650,3872528;6210254,3871331;6209057,3870133;6199775,3865442;1781764,3854713;1794339,3863746;1788750,3867339;1769988,3862947;1765996,3881311;1760406,3884903;1766793,3857358;1781764,3854713;6240593,3845781;6255364,3846978;6259356,3850970;6258158,3865742;6254565,3868935;6251372,3865343;6251771,3858555;6240993,3867738;6241392,3868137;6238997,3896879;6215444,3916839;6209456,3918835;6203867,3916041;6195484,3906061;6186302,3914045;6185902,3921230;6182310,3924424;6179116,3920831;6179515,3915642;6174326,3915242;6171132,3911650;6174725,3908456;6181910,3908855;6191092,3900871;6183507,3892089;6185902,3863346;6213448,3864543;6235005,3862946;6246981,3852966;6240194,3852567;6237001,3848974;6240593,3845781;812864,3799237;812702,3806660;807153,3812046;815197,3812198;820908,3817975;821084,3809854;825914,3805027;818292,3804664;807912,3785901;813102,3788296;813085,3789078;821485,3797479;833462,3797479;834261,3796679;839453,3799074;837056,3804265;837001,3804319;836657,3805063;836124,3805197;828273,3813047;828273,3825422;828274,3825422;828273,3825423;828272,3825425;825479,3831011;820686,3828616;812053,3819684;799542,3819434;799130,3819834;794338,3817439;794491,3817109;794338,3817039;796733,3811849;797126,3811857;805517,3803467;805517,3791890;805117,3791491;807512,3786300;807690,3786382;746276,3775864;746037,3793088;732777,3805611;750827,3805861;763354,3818889;763602,3801071;776260,3788900;757214,3787499;741247,3761949;746437,3764344;746426,3765147;761755,3781012;784359,3781112;784360,3781110;789551,3783505;787155,3788695;787154,3788696;787154,3788696;770787,3804664;770409,3826226;770787,3826620;768392,3832209;768073,3832050;767993,3832209;763202,3829814;763208,3829410;747633,3813447;724904,3813047;724480,3813447;719689,3811051;719841,3810722;719689,3810652;722084,3805462;722488,3805468;738452,3789894;738837,3767949;738451,3767538;740846,3762348;741024,3762431;3301618,3728118;3291736,3731212;3290139,3750374;3297327,3758757;3308905,3748777;3313696,3749176;3313295,3753967;3301716,3763947;3310103,3773926;3312097,3773926;3336049,3753967;3337246,3734805;3318087,3733208;3316890,3734406;3314491,3735204;3312097,3734007;3310899,3732809;3301618,3728118;5559360,3720981;5571935,3730014;5566346,3733607;5547584,3729216;5543592,3747579;5538002,3751172;5544390,3723626;5559360,3720981;3342436,3708457;3357212,3709654;3361201,3713646;3360005,3728418;3356411,3731611;3353218,3728019;3353617,3721231;3342836,3730414;3343234,3730813;3340840,3759555;3317287,3779515;3311298,3781511;3305709,3778717;3297327,3768737;3288144,3776721;3287743,3783906;3284151,3787100;3280957,3783507;3281356,3778318;3276167,3777918;3272975,3774326;3276566,3771132;3283752,3771531;3292933,3763547;3285350,3754765;3287743,3726022;3315294,3727219;3336848,3725622;3348827,3715642;3342038,3715243;3338846,3711650;3342436,3708457;4590458,3665896;4590305,3672928;4584352,3678706;4592801,3678866;4598511,3684643;4598688,3676522;4603514,3671695;4595895,3671332;4585515,3652169;4590705,3654564;4590680,3655737;4599088,3664147;4611063,3664147;4611862,3663347;4617052,3665742;4614657,3670933;4614602,3670988;4614258,3671732;4613724,3671866;4605874,3679715;4605874,3692090;4605874,3692090;4603080,3697679;4598289,3695284;4577131,3686102;4576861,3685977;4576733,3686102;4571941,3683707;4571941,3683707;4574336,3678516;4574337,3678516;4583120,3669735;4583120,3658558;4582720,3658159;4585115,3652968;4585141,3652980;4523884,3642137;4523639,3659755;4510796,3671885;4528430,3672130;4540957,3685159;4541204,3667340;4553863,3655168;4534816,3653767;4518448,3628616;4518778,3628769;4518849,3628616;4524038,3631011;4524033,3631419;4539357,3647280;4561962,3647380;4561963,3647380;4561963,3647379;4567153,3649774;4564757,3654964;4548390,3670933;4548012,3692497;4548389,3692889;4545994,3698478;4545675,3698319;4545596,3698478;4540805,3696083;4540811,3695680;4525236,3679715;4502920,3679323;4502082,3680114;4497291,3677719;4497595,3677061;4497291,3676921;4499686,3671730;4500494,3671742;4516054,3656561;4516446,3634224;4516053,3633806;4518448,3628616;376277,3607959;366397,3611053;364800,3630215;371986,3638598;383563,3628618;388353,3629017;387954,3633808;376377,3643788;384760,3653768;386756,3653768;410709,3633808;411906,3614646;392744,3613049;391547,3614247;389152,3615045;386756,3613848;385559,3612650;376277,3607959;7079210,3594785;7069329,3597879;7067733,3617041;7074919,3625424;7086496,3615444;7091286,3615843;7090887,3620634;7079310,3630614;7087693,3640594;7089689,3640594;7113641,3620634;7114839,3601472;7095677,3599875;7094480,3601073;7092085,3601871;7089689,3600674;7088492,3599476;7079210,3594785;417096,3587899;431867,3589096;435859,3593088;434661,3607860;431068,3611053;427875,3607461;428274,3600673;417496,3609856;417895,3610255;415500,3638997;391946,3658957;385958,3660953;380369,3658159;371986,3648179;362804,3656163;362405,3663348;358812,3666542;355619,3662949;356018,3657760;350828,3657360;347635,3653768;351228,3650574;358413,3650973;367595,3642989;360010,3634207;362405,3605464;389950,3606661;411507,3605064;423484,3595084;416697,3594685;413503,3591092;417096,3587899;2661203,3583657;2673778,3592690;2668189,3596283;2649427,3591892;2645436,3610255;2639845,3613848;2646233,3586302;2661203,3583657;7120028,3574725;7134799,3575922;7138791,3579914;7137593,3594686;7134000,3597879;7130807,3594287;7131206,3587499;7120428,3596682;7120827,3597081;7118432,3625823;7094879,3645783;7088891,3647779;7083302,3644985;7074919,3635005;7065737,3642989;7065337,3650174;7061745,3653368;7058551,3649775;7058950,3644586;7053761,3644186;7050567,3640594;7054160,3637400;7061345,3637799;7070527,3629815;7062942,3621033;7065337,3592290;7092883,3593487;7114440,3591890;7126416,3581910;7119629,3581511;7116436,3577918;7120028,3574725;1692296,3528572;1692144,3535605;1686192,3541382;1694638,3541542;1700349,3547318;1700526,3539197;1705353,3534370;1697732,3534007;1687353,3514845;1692543,3517240;1692517,3518413;1700925,3526822;1712902,3526822;1713701,3526022;1718890,3528418;1716496,3533608;1716440,3533664;1716096,3534407;1715563,3534541;1707713,3542391;1707713,3554766;1707713,3554766;1704919,3560355;1700128,3557960;1678969,3548778;1678699,3548653;1678570,3548778;1673779,3546383;1673778,3546383;1676173,3541192;1676175,3541192;1684959,3532411;1684959,3521234;1684558,3520834;1686952,3515643;1686979,3515656;1625721,3504813;1625476,3522431;1612633,3534560;1630267,3534805;1642793,3547832;1643041,3530015;1655698,3517843;1636654,3516443;1620286,3491292;1620616,3491445;1620686,3491292;1625876,3493687;1625871,3494096;1641194,3509956;1663799,3510056;1663799,3510054;1668989,3512450;1668989,3512451;1666594,3517640;1666592,3517641;1650227,3533608;1649850,3555169;1650229,3555564;1647833,3561153;1647513,3560993;1647433,3561153;1642641,3558758;1642647,3558353;1627072,3542391;1604758,3541998;1603919,3542790;1599128,3540395;1599432,3539736;1599127,3539596;1601523,3534406;1602330,3534417;1617892,3519237;1618284,3496901;1617889,3496482;1620286,3491292;4181027,3457461;4171146,3460556;4169550,3479717;4176736,3488100;4188313,3478120;4193103,3478519;4192704,3483310;4181127,3493290;4189510,3503270;4191506,3503270;4215458,3483310;4216656,3464148;4197494,3462552;4196297,3463749;4193902,3464548;4191506,3463350;4190309,3462152;4181027,3457461;6438795,3450324;6451370,3459357;6445781,3462950;6427019,3458559;6423027,3476922;6417437,3480515;6423825,3452969;6438795,3450324;4221845,3437401;4236616,3438599;4240608,3442591;4239410,3457362;4235817,3460556;4232624,3456963;4233023,3450175;4222245,3459358;4222644,3459757;4220249,3488499;4196696,3508459;4190708,3510455;4185119,3507661;4176736,3497681;4167554,3505665;4167154,3512850;4163562,3516044;4160368,3512451;4160767,3507262;4155578,3506862;4152384,3503270;4155977,3500076;4163162,3500475;4172344,3492491;4164759,3483709;4167154,3454966;4194700,3456163;4216257,3454567;4228233,3444587;4221446,3444187;4218253,3440595;4221845,3437401;5469901,3394849;5469740,3402271;5464191,3407658;5472235,3407810;5477564,3413200;5477723,3405865;5482949,3400639;5475329,3400276;5464950,3381512;5470139,3383907;5470122,3384690;5478522,3393091;5490498,3393091;5490898,3392690;5496087,3395085;5495935,3395416;5496087,3395486;5493692,3400676;5493158,3400810;5484910,3409058;5484910,3420630;5485309,3421034;5482515,3426623;5482200,3426466;5482115,3426623;5477324,3424228;5477333,3423823;5469091,3415296;5456579,3415046;5456168,3415445;5451376,3413050;5451528,3412721;5451376,3412651;5453771,3407460;5454164,3407468;5462555,3399078;5462555,3387503;5462154,3387103;5464549,3381912;5464728,3381995;5403320,3371482;5403075,3389099;5390231,3401228;5407865,3401473;5420391,3414501;5420638,3396683;5433296,3384512;5414251,3383111;5397883,3357960;5398213,3358113;5398284,3357960;5403474,3360355;5403469,3360764;5418792,3376624;5441396,3376724;5441397,3376722;5446587,3379117;5446336,3379661;5444191,3384308;5444190,3384309;5427824,3400276;5427446,3421838;5427825,3422232;5425430,3427821;5425110,3427661;5425030,3427821;5420239,3425425;5420245,3425022;5404671,3409059;5382356,3408666;5381517,3409458;5376726,3407063;5377031,3406404;5376726,3406264;5379122,3401074;5379930,3401085;5395490,3385905;5395881,3363568;5395488,3363150;5397883,3357960;1255717,3336903;1245837,3339997;1244240,3359159;1251426,3367542;1263003,3357562;1267793,3357961;1267394,3362752;1255817,3372732;1264200,3382711;1266196,3382711;1290148,3362752;1291346,3343590;1272184,3341993;1270987,3343191;1268591,3343989;1266196,3342792;1264999,3341594;1255717,3336903;1296535,3317242;1311307,3318439;1315298,3322431;1314100,3337203;1310508,3340396;1307314,3336804;1307713,3330016;1296935,3339199;1297334,3339598;1294939,3368340;1271386,3388300;1265398,3390296;1259809,3387502;1251426,3377522;1242244,3385506;1241845,3392691;1238252,3395885;1235059,3392292;1235458,3387103;1230268,3386703;1227075,3383111;1230668,3379917;1237853,3380316;1247035,3372332;1239450,3363550;1241845,3334807;1269390,3336004;1290947,3334407;1302923,3324427;1296136,3324028;1292943,3320435;1296535,3317242;3540625,3313000;3553200,3322033;3547613,3325626;3528849,3321235;3524856,3339598;3519269,3343191;3525654,3315645;3540625,3313000;2571745,3257525;2571584,3264948;2566034,3270334;2574078,3270486;2579798,3276271;2579967,3268541;2585173,3263333;2577172,3262952;2566794,3244188;2571983,3246583;2571966,3247366;2580367,3255766;2592740,3255766;2592741,3255766;2593141,3255366;2598331,3257761;2595934,3262952;2595536,3263350;2595535,3263351;2587152,3271734;2587152,3283710;2587153,3283710;2587152,3283711;2587152,3284110;2584366,3289285;2584359,3289299;2584358,3289299;2579567,3286904;2579567,3286904;2570935,3277971;2558422,3277722;2558010,3278121;2553220,3275726;2553372,3275397;2553220,3275327;2555615,3270136;2556008,3270144;2564399,3261754;2564399,3250179;2563999,3249778;2566392,3244587;2566572,3244670;2505163,3234156;2504918,3251774;2492075,3263904;2509708,3264149;2522234,3277176;2522482,3259359;2535142,3247187;2516095,3245786;2499727,3220635;2500057,3220788;2500128,3220635;2505319,3223031;2505312,3223440;2520636,3239299;2543242,3239399;2543242,3239398;2548431,3241793;2548431,3241794;2546036,3246983;2529667,3262952;2529289,3284513;2529669,3284908;2527274,3290497;2526954,3290337;2526873,3290497;2522083,3288102;2522088,3287697;2506515,3271734;2484198,3271342;2483362,3272133;2478570,3269738;2478875,3269080;2478570,3268940;2480965,3263749;2481773,3263761;2497334,3248580;2497726,3226244;2497333,3225825;2499727,3220635;5033316,3203570;5023435,3206664;5021839,3225826;5029025,3234209;5040602,3224229;5045392,3224628;5044993,3229419;5033416,3239399;5041800,3249378;5043796,3249378;5067748,3229419;5068945,3210257;5049784,3208660;5048586,3209858;5046191,3210656;5043796,3209459;5042598,3208261;5033316,3203570;615300,3192442;627875,3201475;622286,3205068;603524,3200677;599532,3219040;593943,3222633;600330,3195087;615300,3192442;5073735,3183909;5088506,3185107;5092498,3189099;5091300,3203870;5087707,3207064;5084514,3203471;5084913,3196683;5074135,3205866;5074534,3206265;5072139,3235007;5048586,3254967;5042598,3256963;5037009,3254169;5028626,3244189;5019443,3252173;5019044,3259358;5015451,3262552;5012258,3258959;5012657,3253770;5007467,3253370;5004274,3249778;5007867,3246584;5015052,3246983;5024234,3238999;5016649,3230217;5019044,3201474;5046590,3202671;5068147,3201075;5080123,3191095;5073336,3190695;5070143,3187103;5073735,3183909;7318230,3179268;7330805,3188301;7325216,3191894;7306454,3187503;7302462,3205866;7296872,3209459;7303260,3181913;7318230,3179268;6349329,3124584;6349176,3131616;6343628,3137001;6351671,3137153;6356991,3142535;6357159,3134809;6361985,3129982;6354365,3129619;6344385,3110856;6349575,3113252;6349550,3114424;6357558,3122434;6369534,3122434;6370333,3121634;6375523,3124029;6373128,3129220;6373070,3129278;6372728,3130018;6372196,3130151;6364345,3138002;6364345,3149973;6364744,3150377;6361950,3155966;6357160,3153571;6356789,3153187;6356759,3153172;6356760,3153157;6348527,3144639;6336015,3144389;6335603,3144789;6330811,3142394;6330964,3142064;6330811,3141994;6333207,3136803;6333601,3136811;6341990,3128422;6341990,3117245;6341190,3116446;6343585,3111255;6344093,3111490;6282748,3100818;6282509,3118043;6269666,3130172;6287300,3130417;6299831,3143450;6300073,3126026;6312731,3113854;6293686,3112454;6277719,3086904;6282908,3089300;6282897,3090101;6298227,3105967;6320832,3106066;6320832,3106065;6326022,3108460;6326022,3108462;6326022,3108462;6323627,3113651;6323624,3113652;6307259,3129619;6306888,3150789;6307260,3151176;6306865,3152099;6306860,3152373;6306069,3153956;6304864,3156765;6304704,3156685;6304465,3157164;6299674,3154768;6299685,3153972;6284106,3138002;6261790,3137610;6260951,3138402;6256161,3136007;6256465,3135348;6256161,3135208;6258556,3130017;6259365,3130029;6274924,3114849;6275310,3092904;6274923,3092493;6277319,3087303;6277497,3087385;2135153,3066246;2125273,3069340;2123676,3088502;2130862,3096885;2142439,3086905;2147229,3087304;2146830,3092094;2135253,3102074;2143636,3112054;2145632,3112054;2169585,3092094;2170783,3072933;2151621,3071336;2150423,3072534;2148028,3073332;2145632,3072134;2144435,3070937;2135153,3066246;4392503,3059110;4405078,3068143;4399489,3071736;4380726,3067345;4376734,3085708;4371145,3089301;4377533,3061755;4392503,3059110;2175573,3046585;2190344,3047782;2194336,3051774;2193138,3066546;2189545,3069739;2186352,3066146;2186751,3059359;2175973,3068542;2176372,3068941;2173977,3097683;2150423,3117643;2144435,3119639;2138846,3116845;2130463,3106865;2121281,3114849;2120882,3122034;2117289,3125228;2114096,3121635;2114495,3116446;2109305,3116046;2106111,3112454;2109704,3109260;2116890,3109659;2126072,3101675;2118487,3092893;2120882,3064149;2148427,3065347;2169985,3063750;2181961,3053770;2175174,3053371;2171981,3049778;2175573,3046585;3451168,2987258;3451017,2994290;3445468,2999677;3453510,2999829;3458829,3005210;3458997,2997485;3463824,2992657;3456204,2992294;3446226,2973531;3451416,2975926;3451390,2977099;3459399,2985109;3471373,2985109;3472170,2984310;3477361,2986705;3474965,2991896;3474909,2991952;3474565,2992694;3474033,2992827;3466183,3000678;3466183,3012649;3466582,3013053;3463789,3018642;3458997,3016247;3458624,3015862;3458599,3015848;3458599,3015834;3450368,3007314;3437855,3007065;3437445,3007464;3432654,3005069;3432807,3004740;3432654,3004670;3435049,2999479;3435442,2999487;3443832,2991097;3443832,2979921;3443032,2979121;3445428,2973930;3445934,2974164;3384601,2963494;3384360,2980718;3371518,2992848;3389150,2993093;3401680,3006127;3401922,2988702;3414578,2976531;3395534,2975130;3379572,2949579;3384761,2951974;3384750,2952777;3400076,2968643;3422675,2968743;3422678,2968741;3427866,2971136;3427866,2971138;3427866,2971138;3425471,2976327;3425470,2976328;3409107,2992295;3408736,3013465;3409107,3013852;3408710,3014775;3408708,3015049;3407920,3016624;3406712,3019441;3406552,3019361;3406312,3019840;3401523,3017445;3401535,3016648;3385956,3000679;3363644,3000286;3362806,3001077;3358018,2998682;3358319,2998024;3358015,2997884;3360410,2992694;3361217,2992705;3376779,2977524;3377162,2955581;3376776,2955169;3379171,2949979;3379348,2950061;5912751,2932515;5902871,2935609;5901274,2954771;5908460,2963154;5920037,2953174;5924827,2953573;5924428,2958363;5912852,2968343;5921235,2978323;5923231,2978323;5947183,2958363;5948380,2939202;5929219,2937605;5928021,2938803;5925626,2939601;5923231,2938403;5922033,2937206;5912751,2932515;1494341,2921785;1506916,2930818;1501326,2934411;1482564,2930020;1478572,2948383;1472983,2951976;1479370,2924430;1494341,2921785;5953170,2912854;5967941,2914051;5971933,2918043;5970735,2932815;5967142,2936008;5963949,2932415;5964348,2925628;5953570,2934811;5953969,2935210;5951574,2963952;5928021,2983912;5922033,2985908;5916444,2983114;5908061,2973134;5898879,2981118;5898479,2988303;5894887,2991497;5891693,2987904;5892092,2982715;5886903,2982315;5883709,2978723;5887302,2975529;5894487,2975928;5903669,2967944;5896084,2959162;5898479,2930418;5926025,2931616;5947582,2930019;5959558,2920039;5952771,2919640;5949578,2916047;5953170,2912854;525833,2866700;525680,2873733;520123,2879126;527776,2879271;533495,2885056;533663,2877326;538871,2872118;530870,2871737;7228763,2853527;7228610,2860559;7223060,2865946;7231105,2866098;7236434,2871488;7236593,2864152;7241801,2858945;7233800,2858563;520890,2852973;526080,2855368;526054,2856542;534063,2864551;546438,2864551;546837,2864151;552028,2866546;549632,2871737;549235,2872133;549234,2872136;549232,2872137;540849,2880519;540849,2892495;540850,2892495;540849,2892496;540849,2892895;538061,2898073;538055,2898084;538055,2898084;538055,2898084;533264,2895689;533264,2895689;524632,2886756;512511,2886515;512107,2886906;507316,2884511;507398,2884334;506917,2884112;509312,2878921;510096,2878936;518495,2870539;518495,2859361;517696,2858563;520091,2853372;520598,2853606;459254,2843360;459014,2860559;446165,2872694;463406,2872934;476326,2886371;476579,2868144;489210,2855999;469792,2854571;7223820,2839800;7229009,2842195;7228984,2843367;7236993,2851378;7249368,2851378;7249768,2850977;7254957,2853372;7252562,2858563;7252165,2858960;7252163,2858963;7252161,2858964;7243780,2867345;7243780,2878918;7244179,2879322;7241385,2884911;7241069,2884753;7240985,2884910;7236194,2882515;7236203,2882111;7227962,2873583;7215448,2873334;7215037,2873733;7210246,2871338;7210398,2871009;7210246,2870939;7212641,2865748;7213034,2865756;7221425,2857366;7221425,2846189;7220625,2845390;7223020,2840199;7223528,2840434;7162183,2830186;7161944,2847386;7149096,2859520;7166335,2859760;7179255,2873197;7179508,2854970;7192138,2842826;7172722,2841398;453424,2829420;454084,2829725;454224,2829420;459414,2831816;459403,2832632;474333,2848084;496938,2848184;497208,2848308;497338,2848183;502528,2850578;500132,2855768;483765,2871737;483366,2894491;480971,2899282;480970,2899282;480970,2899282;479054,2898324;476179,2896887;476179,2896887;460212,2880519;438288,2880134;437458,2880918;432667,2878523;432900,2878017;432267,2877725;434662,2872534;435863,2872551;451430,2857365;451814,2835445;451029,2834610;453424,2829420;7156354,2816247;7157013,2816551;7157154,2816247;7162343,2818642;7162332,2819457;7177263,2834911;7199868,2835011;7200137,2835135;7200267,2835009;7205457,2837404;7203061,2842594;7186694,2858563;7186295,2881317;7183904,2886101;7183900,2886108;7183900,2886108;7183900,2886108;7179108,2883713;7179108,2883712;7163141,2867345;7141218,2866960;7140387,2867745;7135596,2865350;7135830,2864843;7135196,2864551;7137592,2859360;7138794,2859377;7154359,2844192;7154744,2822272;7153959,2821437;7156354,2816247;3014592,2795190;3004718,2798284;3003118,2817446;3010297,2825829;3021878,2815849;3026667,2816248;3026269,2821039;3014693,2831019;3023075,2840998;3025072,2840998;3049023,2821039;3050220,2801877;3031059,2800280;3029863,2801478;3027467,2802276;3025072,2801079;3023875,2799881;3014592,2795190;5271937,2788453;5284512,2797486;5278923,2801079;5260161,2796688;5256169,2815051;5250579,2818643;5256967,2791098;5271937,2788453;3055010,2775529;3069780,2776726;3073773,2780718;3072575,2795490;3068983,2798683;3065789,2795091;3066187,2788303;3055410,2797486;3055810,2797885;3053415,2826627;3029863,2846587;3023875,2848583;3018282,2845789;3009900,2835809;3000728,2843793;3000329,2850978;2996731,2854172;2993539,2850579;2993935,2845390;2988747,2844990;2985552,2841398;2989144,2838204;2996332,2838603;3005517,2830619;2997928,2821837;3000329,2793094;3027866,2794291;3049423,2792694;3061398,2782714;3054613,2782315;3051418,2778722;3055010,2775529;4303435,2733368;4303282,2740401;4297725,2745794;4305378,2745939;4311088,2751716;4311265,2743594;4316091,2738767;4308472,2738404;4298491,2719641;4303681,2722037;4303656,2723208;4311665,2731219;4323640,2731219;4324439,2730419;4329629,2732814;4327234,2738005;4327178,2738061;4326835,2738803;4326302,2738937;4318451,2746787;4318451,2759163;4318451,2759163;4315657,2764752;4310866,2762357;4302234,2753425;4290112,2753183;4289709,2753574;4284917,2751179;4284999,2751002;4284518,2750780;4286913,2745589;4287698,2745604;4296096,2737207;4296096,2726029;4295297,2725231;4297692,2720040;4298199,2720274;4236849,2710021;4236615,2726828;4223766,2738962;4241007,2739202;4253538,2752236;4253780,2734812;4266439,2722640;4247393,2721239;4231825,2695689;4237014,2698085;4236997,2699293;4251934,2714752;4274539,2714851;4276269,2715650;4279729,2717246;4279729,2717247;4279729,2717247;4277334,2722436;4277333,2722437;4260966,2738405;4260595,2759575;4260966,2759961;4260572,2760882;4260567,2761159;4259769,2762755;4258571,2765550;4258412,2765470;4258172,2765950;4253381,2763554;4253392,2762757;4237813,2746787;4215888,2746402;4215057,2747187;4210267,2744792;4210501,2744285;4209868,2743993;4212263,2738802;4213465,2738819;4229030,2723634;4229408,2702106;4228630,2701278;4231025,2696088;4231533,2696322;6792186,2661858;6782306,2664952;6780709,2684114;6787895,2692497;6799472,2682517;6804262,2682916;6803863,2687706;6792287,2697686;6800670,2707666;6802666,2707666;6826618,2687706;6827815,2668545;6808654,2666948;6807456,2668146;6805061,2668944;6802666,2667746;6801468,2666549;6792186,2661858;2373781,2651128;2386356,2660161;2380767,2663754;2362004,2659363;2358012,2677726;2352423,2681319;2358810,2653773;2373781,2651128;6832605,2642197;6847376,2643394;6851368,2647386;6850170,2662158;6846577,2665351;6843384,2661758;6843783,2654971;6833005,2664154;6833404,2664553;6831009,2693295;6807456,2713255;6801468,2715251;6795879,2712457;6787496,2702477;6778314,2710461;6777914,2717646;6774322,2720840;6771128,2717247;6771527,2712058;6766338,2711658;6763144,2708066;6766737,2704872;6773922,2705271;6783104,2697287;6775519,2688505;6777914,2659761;6805460,2660959;6827017,2659362;6838993,2649382;6832206,2648983;6829013,2645390;6832605,2642197;72904,2622736;63024,2625830;61427,2644992;68613,2653375;80190,2643395;84980,2643794;84581,2648585;73004,2658565;81387,2668544;83383,2668544;107335,2648585;108533,2629423;89371,2627826;88174,2629024;85778,2629822;83383,2628625;82186,2627427;72904,2622736;113722,2603075;128493,2604273;132486,2608265;131287,2623036;127695,2626230;124502,2622637;124901,2615849;114122,2625032;114521,2625431;112126,2654173;88573,2674133;82585,2676129;76996,2673335;68613,2663355;59431,2671339;59032,2678524;55439,2681718;52246,2678125;52645,2672936;47455,2672536;44262,2668944;47855,2665750;55040,2666149;64222,2658165;56637,2649383;59032,2620640;86577,2621837;108134,2620241;120111,2610261;113323,2609861;110130,2606269;113722,2603075;1405273,2596044;1405120,2603076;1399564,2608469;1407216,2608614;1412927,2614390;1413103,2606270;1417930,2601443;1410309,2601080;1400329,2582317;1405519,2584712;1405494,2585885;1413503,2593895;1425478,2593895;1426278,2593095;1431467,2595490;1429073,2600681;1429017,2600737;1428673,2601480;1428140,2601614;1420289,2609463;1420289,2621838;1420289,2621838;1417496,2627427;1412705,2625032;1404072,2616099;1391952,2615858;1391547,2616250;1386756,2613855;1386838,2613677;1386357,2613455;1388752,2608264;1389538,2608279;1397935,2599883;1397935,2588706;1397135,2587907;1399531,2582716;1400037,2582950;1338689,2572698;1338455,2589504;1325607,2601639;1342847,2601878;1355378,2614911;1355620,2597487;1368278,2585316;1349233,2583915;1333665,2558365;1338855,2560760;1338838,2561970;1353774,2577428;1376377,2577528;1376378,2577526;1381569,2579921;1381568,2579923;1381569,2579923;1379173,2585112;1379171,2585113;1362805,2601080;1362434,2622250;1362807,2622637;1362411,2623560;1362407,2623834;1361616,2625415;1360411,2628226;1360250,2628146;1360011,2628625;1355220,2626230;1355231,2625432;1339652,2609464;1317730,2609078;1316899,2609863;1312108,2607468;1312342,2606961;1311709,2606669;1314104,2601479;1315305,2601496;1330871,2586310;1331249,2564782;1330470,2563954;1332866,2558764;1333373,2558998;3894003,2524533;3884123,2527627;3882526,2546789;3889711,2555172;3901289,2545192;3906079,2545591;3905680,2550382;3894103,2560362;3902487,2570341;3904483,2570341;3928435,2550382;3929632,2531220;3910471,2529623;3909273,2530821;3906878,2531619;3904483,2530422;3903285,2529224;3894003,2524533;6151372,2517397;6163947,2526430;6158358,2530023;6139596,2525632;6135604,2543995;6130014,2547588;6136402,2520042;6151372,2517397;3934422,2504872;3949193,2506069;3953185,2510061;3951987,2524833;3948394,2528026;3945201,2524434;3945600,2517646;3934822,2526829;3935221,2527228;3932826,2555970;3909273,2575930;3903285,2577926;3897696,2575132;3889312,2565152;3880131,2573136;3879731,2580321;3876139,2583515;3872945,2579922;3873344,2574733;3868155,2574333;3864961,2570741;3868554,2567547;3875739,2567946;3884921,2559962;3877336,2551180;3879731,2522437;3907277,2523634;3928834,2522037;3940810,2512057;3934023,2511658;3930830,2508065;3934422,2504872;5182479,2461921;5182317,2469344;5176364,2475122;5184812,2475282;5190523,2481059;5190699,2472938;5195908,2467730;5187906,2467348;5177527,2448585;5182716,2450980;5182699,2451762;5191099,2460163;5203475,2460163;5203874,2459763;5209063,2462158;5206668,2467349;5206270,2467747;5206269,2467748;5206268,2467748;5197886,2476131;5197886,2488506;5197886,2488506;5197886,2488507;5197885,2488508;5195092,2494095;5190301,2491700;5169143,2482518;5168874,2482393;5168745,2482518;5163953,2480123;5163953,2480123;5166348,2474932;5166349,2474932;5175132,2466151;5175132,2454575;5174731,2454175;5177126,2448984;5177305,2449067;5115897,2438554;5115652,2456171;5102808,2468301;5120442,2468546;5132968,2481574;5133215,2463756;5145874,2451584;5126828,2450183;5110460,2425032;5110790,2425185;5110861,2425032;5116051,2427427;5116046,2427836;5131369,2443696;5153974,2443796;5153974,2443795;5159164,2446190;5156768,2451380;5140401,2467349;5140023,2488911;5140402,2489305;5138007,2494894;5137687,2494734;5137607,2494894;5132816,2492499;5132822,2492095;5117248,2476131;5094932,2475739;5094094,2476530;5089303,2474135;5089607,2473477;5089303,2473337;5091699,2468146;5092507,2468158;5108067,2452977;5108458,2430641;5108065,2430222;5110460,2425032;3253220,2380073;3265794,2389106;3260204,2392699;3241442,2388308;3237450,2406671;3231863,2410264;3238246,2382718;3253220,2380073;952343,2351680;942459,2354774;940864,2373936;948050,2382319;959628,2372339;964419,2372738;964018,2377528;952443,2387508;960825,2397488;962821,2397488;986773,2377528;987971,2358367;968809,2356770;967612,2357968;965218,2358766;962821,2357568;961623,2356371;952343,2351680;992760,2332019;1007532,2333216;1011524,2337208;1010325,2351980;1006734,2355173;1003541,2351580;1003940,2344793;993160,2353976;993559,2354375;991164,2383117;967612,2403077;961623,2405073;956036,2402279;947651,2392299;938469,2400283;938070,2407468;934477,2410662;931284,2407069;931683,2401880;926493,2401480;923301,2397888;926894,2394694;934079,2395093;943258,2387109;935675,2378327;938070,2349583;965617,2350781;987173,2349184;999148,2339204;992361,2338805;989169,2335212;992760,2332019;2284313,2324988;2284160,2332021;2278207,2337798;2286654,2337958;2292366,2343735;2292542,2335613;2297368,2330786;2289749,2330423;2279370,2311261;2284559,2313656;2284534,2314829;2292942,2323238;2304917,2323238;2305717,2322438;2310907,2324834;2308511,2330024;2308455,2330080;2308112,2330823;2307578,2330957;2299728,2338807;2299728,2351182;2299729,2351182;2296935,2356771;2292144,2354376;2270986,2345194;2270715,2345069;2270586,2345194;2265796,2342799;2265796,2342799;2265796,2342799;2268191,2337608;2268192,2337608;2276975,2328827;2276975,2317651;2276574,2317250;2278969,2312059;2278996,2312072;2217739,2301229;2217494,2318847;2204650,2330977;2222284,2331221;2234810,2344248;2235058,2326431;2247716,2314260;2228671,2312859;2212302,2287708;2212633,2287861;2212704,2287708;2217894,2290103;2217888,2290512;2233212,2306372;2255816,2306472;2255817,2306470;2261007,2308866;2261007,2308867;2261008,2308867;2258611,2314056;2258610,2314057;2242244,2330024;2241865,2351586;2242245,2351980;2239850,2357569;2239529,2357409;2239449,2357569;2234658,2355174;2234664,2354769;2219090,2338807;2196775,2338415;2195937,2339206;2191146,2336811;2191450,2336152;2191145,2336012;2193540,2330822;2194348,2330834;2209910,2315653;2210301,2293317;2209908,2292898;2212302,2287708;4745893,2270643;4736012,2273737;4734416,2292899;4741602,2301282;4753179,2291302;4757969,2291701;4757570,2296491;4745993,2306471;4754376,2316451;4756372,2316451;4780324,2296491;4781522,2277330;4762360,2275733;4761163,2276931;4758768,2277729;4756372,2276531;4755175,2275334;4745893,2270643;4786711,2250982;4801482,2252179;4805474,2256171;4804276,2270943;4800683,2274136;4797490,2270543;4797889,2263756;4787111,2272939;4787510,2273338;4785115,2302080;4761562,2322040;4755574,2324036;4749985,2321242;4741602,2311262;4732420,2319246;4732020,2326431;4728428,2329625;4725234,2326032;4725633,2320843;4720444,2320443;4717250,2316851;4720843,2313657;4728028,2314056;4737210,2306072;4729625,2297290;4732020,2268546;4759566,2269744;4781123,2268147;4793099,2258167;4786312,2257768;4783119,2254175;4786711,2250982;7030807,2246741;7043382,2255773;7037793,2259366;7019031,2254975;7015039,2273338;7009449,2276931;7015837,2249385;7030807,2246741;311525,2207619;324100,2216652;318511,2220245;299748,2215854;295756,2234217;290167,2237809;296554,2210264;311525,2207619;6061915,2191266;6061753,2198687;6056203,2204074;6064248,2204226;6069958,2210003;6070135,2201882;6074962,2197055;6067341,2196691;6056962,2177928;6062152,2180323;6062135,2181106;6070534,2189506;6082511,2189506;6083309,2188707;6088499,2191103;6086104,2196293;6086046,2196351;6085704,2197091;6085173,2197224;6077321,2205076;6077321,2217450;6077321,2217450;6077321,2217451;6077320,2217453;6074527,2223039;6069737,2220644;6061104,2211712;6048591,2211462;6048180,2211861;6043388,2209466;6043540,2209137;6043388,2209067;6045784,2203876;6046177,2203884;6054567,2195494;6054567,2183918;6054166,2183518;6056561,2178327;6056740,2178410;5995325,2167891;5995086,2185115;5981825,2197639;5999877,2197889;6012403,2210917;6012650,2193099;6025308,2180928;6006263,2179527;5990296,2153976;5995485,2156371;5995474,2157174;6010804,2173040;6033408,2173140;6033409,2173138;6038599,2175533;6038598,2175535;6038599,2175535;6036204,2180724;6036201,2180725;6019836,2196692;6019458,2218254;6019837,2218648;6017441,2224237;6017122,2224078;6017042,2224237;6012251,2221841;6012257,2221438;5996683,2205475;5973951,2205075;5973528,2205474;5968738,2203079;5968890,2202750;5968738,2202680;5971133,2197490;5971537,2197496;5987501,2181921;5987886,2159977;5987500,2159566;5989896,2154376;5990073,2154458;4105479,2126183;4118054,2135215;4112465,2138808;4093703,2134417;4089711,2152780;4084121,2156373;4090509,2128827;4105479,2126183;1831778,2081024;1821898,2084118;1820302,2103280;1827486,2111663;1839064,2101683;1843854,2102082;1843455,2106872;1831877,2116852;1840261,2126832;1842257,2126832;1866209,2106872;1867407,2087711;1848245,2086114;1847048,2087312;1844653,2088110;1842257,2086912;1841060,2085715;1831778,2081024;1872191,2061363;1886962,2062560;1890954,2066552;1889756,2081324;1886163,2084517;1882970,2080924;1883369,2074137;1872591,2083320;1872990,2083719;1870595,2112461;1847048,2132421;1841060,2134417;1835471,2131623;1827087,2121643;1817906,2129627;1817507,2136812;1813913,2140006;1810720,2136413;1811119,2131224;1805929,2130824;1802736,2127232;1806329,2124038;1813515,2124437;1822697,2116453;1815111,2107671;1817507,2078927;1845052,2080125;1866609,2078528;1878579,2068548;1871792,2068149;1868605,2064556;1872191,2061363;3163762,2053942;3163601,2061364;3158050,2066750;3166096,2066902;3171806,2072679;3171982,2064557;3176807,2059731;3169189,2059368;3158808,2040604;3164001,2042999;3163982,2043783;3172381,2052182;3184358,2052182;3185158,2051382;3190345,2053777;3187952,2058968;3187894,2059023;3187552,2059767;3187019,2059901;3179170,2067750;3179170,2080125;3179168,2080126;3179170,2080126;3176377,2085715;3171583,2083320;3162951,2074387;3150436,2074138;3150026,2074537;3145234,2072142;3145386,2071813;3145234,2071743;3147628,2066552;3148023,2066560;3156413,2058170;3156413,2046594;3156013,2046194;3158408,2041003;3158587,2041086;3097171,2030567;3096930,2047791;3083671,2060313;3101719,2060564;3114248,2073592;3114494,2055774;3127153,2043603;3108107,2042202;3092140,2016652;3097329,2019047;3097318,2019850;3112648,2035715;3135252,2035815;3135254,2035813;3140445,2038208;3140445,2038210;3140445,2038210;3138049,2043399;3138047,2043400;3121679,2059367;3121301,2080929;3121682,2081323;3119285,2086912;3118965,2086752;3118885,2086912;3114094,2084517;3114101,2084113;3098527,2068149;3075799,2067750;3075374,2068150;3070583,2065755;3070734,2065425;3070583,2065355;3072978,2060164;3073383,2060170;3089346,2044597;3089732,2022652;3089346,2022241;3091739,2017051;3091920,2017134;5625328,1999986;5615447,2003080;5613850,2022242;5621037,2030625;5632614,2020645;5637404,2021044;5637005,2025835;5625428,2035815;5633811,2045795;5635807,2045795;5659759,2025835;5660957,2006673;5641795,2005076;5640598,2006274;5638202,2007072;5635807,2005875;5634610,2004677;5625328,1999986;5666146,1979926;5680917,1981123;5684909,1985115;5683711,1999887;5680118,2003080;5676925,1999488;5677324,1992700;5666546,2001883;5666945,2002282;5664550,2031024;5640997,2050984;5635009,2052980;5629420,2050186;5621037,2040206;5611854,2048190;5611455,2055375;5607862,2058569;5604669,2054976;5605068,2049787;5599878,2049387;5596685,2045795;5600277,2042601;5607463,2043000;5616645,2035016;5609060,2026234;5611455,1997491;5639001,1998688;5660558,1997091;5672534,1987111;5665747,1986712;5662554,1983119;5666146,1979926;1190967,1936563;1203542,1945596;1197953,1949189;1179190,1944798;1175197,1963161;1169608,1966754;1175995,1939208;1190967,1936563;6941340,1920600;6941187,1927632;6935235,1933409;6943682,1933569;6949393,1939346;6949569,1931225;6954396,1926398;6946776,1926035;6936397,1906872;6941586,1909267;6941561,1910440;6949970,1918850;6961945,1918850;6962744,1918050;6967934,1920445;6965538,1925636;6965482,1925692;6965139,1926434;6964606,1926568;6956756,1934418;6956756,1946793;6956756,1946793;6953962,1952382;6949171,1949987;6928013,1940805;6927743,1940680;6927614,1940805;6922823,1938410;6922823,1938410;6925218,1933219;6925219,1933219;6934002,1924438;6934002,1913262;6933601,1912862;6935997,1907671;6936023,1907683;6874766,1896840;6874521,1914458;6861678,1926588;6879312,1926833;6891837,1939861;6892085,1922043;6904744,1909871;6885698,1908470;6869330,1883319;6869660,1883472;6869731,1883319;6874920,1885715;6874915,1886123;6890239,1901983;6912844,1902083;6912844,1902082;6918034,1904477;6918034,1904478;6918034,1904478;6915638,1909667;6899271,1925636;6898893,1947199;6899271,1947592;6896876,1953181;6896557,1953022;6896477,1953181;6891685,1950786;6891691,1950381;6876118,1934418;6853802,1934027;6852964,1934817;6848173,1932422;6848477,1931764;6848173,1931624;6850568,1926433;6851376,1926445;6866936,1911264;6867328,1888928;6866935,1888509;6869330,1883319;222449,1881869;222304,1888510;216344,1894295;224401,1894448;230111,1900224;230288,1892103;235114,1887276;227494,1886913;217514,1867751;222704,1870146;222670,1871710;230687,1879728;242663,1879728;243462,1878928;248652,1881323;246256,1886514;246200,1886570;245857,1887313;245323,1887447;237474,1895296;237474,1907672;237474,1907672;234680,1913261;229889,1910866;221257,1901933;208732,1901684;208732,1901684;208722,1901679;203541,1899289;205937,1894098;206333,1894106;206336,1894099;215119,1885317;215119,1874539;214319,1873740;216714,1868549;217070,1868713;155873,1858531;155639,1875337;142791,1887471;160030,1887711;172561,1900744;172804,1883321;185463,1871149;166417,1869748;4984913,1855526;4997488,1864558;4991899,1868151;4973137,1863760;4969145,1882123;4963555,1885716;4969943,1858170;4984913,1855526;150849,1844198;156039,1846593;156022,1847803;170958,1863261;193562,1863361;193562,1863360;198753,1865756;196357,1870945;179989,1886914;179618,1908083;179991,1908470;179595,1909393;179590,1909668;178796,1911256;177595,1914059;177435,1913979;177195,1914459;172404,1912064;172415,1911265;156836,1895296;134913,1894911;134082,1895696;129291,1893301;129525,1892794;128892,1892502;131287,1887311;132489,1887328;148055,1872143;148432,1850615;147654,1849787;150049,1844597;150556,1844831;2711215,1810367;2701333,1813461;2699738,1832623;2706925,1841006;2718501,1831026;2723289,1831425;2722890,1836216;2711316,1846196;2719697,1856175;2721691,1856175;2745644,1836216;2746842,1817054;2727680,1815457;2726482,1816655;2724087,1817453;2721691,1816256;2720496,1815058;2711215,1810367;4016012,1800442;4015859,1807472;4010309,1812859;4018354,1813011;4023682,1818401;4023842,1811066;4029049,1805859;4021048,1805477;2751634,1790706;2766405,1791904;2770398,1795896;2769196,1810667;2765605,1813861;2762416,1810268;2762814,1803480;2752033,1812663;2752433,1813062;2750037,1841804;2726482,1861764;2720496,1863760;2714909,1860966;2706524,1850986;2697341,1858970;2696942,1866155;2693349,1869349;2690156,1865756;2690555,1860567;2685367,1860167;2682173,1856575;2685765,1853381;2692952,1853780;2702134,1845796;2694548,1837014;2696942,1808271;2724486,1809468;2746043,1807872;2758024,1797892;2751233,1797492;2748041,1793900;2751634,1790706;4011068,1786713;4016258,1789108;4016233,1790282;4024241,1798292;4036616,1798292;4037016,1797891;4042206,1800286;4039811,1805477;4039412,1805876;4039411,1805877;4039410,1805878;4031028,1814259;4031028,1825831;4031427,1826235;4028633,1831824;4028318,1831667;4028234,1831824;4023442,1829429;4023451,1829024;4015210,1820497;4002697,1820247;4002286,1820646;3997494,1818251;3997646,1817922;3997494,1817852;3999890,1812661;4000283,1812669;4008673,1804279;4008673,1793103;4007873,1792304;4010268,1787113;4010776,1787347;3949437,1776682;3949192,1794300;3936343,1806435;3953584,1806674;3966503,1820111;3966756,1801884;3979414,1789713;3960369,1788312;3944002,1763161;3944332,1763313;3944402,1763161;3949591,1765556;3949585,1765964;3964910,1781825;3987514,1781925;3987515,1781923;3992705,1784318;3992705,1784320;3992705,1784320;3990310,1789509;3990307,1789510;3973942,1805477;3973543,1828231;3971152,1833015;3971148,1833022;3971148,1833022;3969689,1832293;3966358,1830627;3950390,1814260;3928466,1813874;3927634,1814659;3922844,1812264;3923078,1811757;3922445,1811465;3924840,1806275;3926041,1806292;3941607,1791106;3941999,1768770;3941606,1768351;3944002,1763161;6504763,1728930;6494882,1732024;6493286,1751186;6500472,1759569;6512049,1749589;6516839,1749988;6516440,1754778;6504863,1764758;6513246,1774738;6515242,1774738;6539194,1754778;6540392,1735617;6521230,1734020;6520033,1735218;6517638,1736016;6515242,1734818;6514045,1733621;6504763,1728930;6545581,1709269;6560352,1710466;6564344,1714458;6563146,1729230;6559553,1732423;6556360,1728831;6556759,1722043;6545981,1731226;6546380,1731625;6543985,1760367;6520432,1780327;6514444,1782323;6508855,1779529;6500472,1769549;6491290,1777533;6490890,1784718;6487298,1787912;6484104,1784319;6484503,1779130;6479314,1778730;6476120,1775138;6479713,1771944;6486898,1772343;6496080,1764359;6488495,1755577;6490890,1726834;6518436,1728031;6539993,1726434;6551969,1716454;6545182,1716055;6541989,1712462;6545581,1709269;2070396,1665906;2082971,1674939;2077382,1678532;2058619,1674141;2054627,1692504;2049037,1696097;2055425,1668551;2070396,1665906;1101506,1610431;1101344,1617853;1095795,1623240;1103839,1623392;1109559,1629177;1109727,1621447;1114935,1616239;1106933,1615857;1096554,1597094;1101744,1599489;1101727,1600271;1110126,1608672;1122502,1608672;1122902,1608272;1128092,1610667;1125696,1615858;1116914,1624640;1116914,1636616;1116914,1636616;1116914,1636617;1116914,1637016;1114126,1642192;1114120,1642205;1114119,1642205;1114119,1642205;1109328,1639810;1109328,1639810;1100696,1630878;1088184,1630628;1087772,1631027;1082981,1628632;1083133,1628303;1082981,1628233;1085376,1623042;1085769,1623050;1094159,1614660;1094159,1603084;1093759,1602684;1096154,1597493;1096332,1597576;1034923,1587062;1034677,1604680;1021834,1616810;1039468,1617055;1051994,1630082;1052242,1612265;1064902,1600093;1045855,1598692;5864348,1584470;5876923,1593502;5871334,1597095;5852572,1592704;5848580,1611067;5842990,1614660;5849378,1587114;5864348,1584470;1029487,1573541;1029817,1573694;1029887,1573541;1035078,1575936;1035072,1576345;1050395,1592205;1073001,1592304;1074691,1593084;1078192,1594699;1078192,1594700;1078192,1594700;1075796,1599889;1059427,1615858;1059049,1637419;1059429,1637814;1057033,1643403;1056713,1643243;1056633,1643403;1051842,1641007;1051848,1640603;1036274,1624640;1013959,1624248;1013121,1625039;1008330,1622644;1008634,1621986;1008330,1621846;1010724,1616655;1011532,1616666;1027093,1601486;1027485,1579150;1027092,1578731;1029487,1573541;3590623,1539311;3580741,1542404;3579149,1561567;3586333,1569950;3597907,1559970;3602701,1560369;3602299,1565159;3590717,1575139;3599104,1585119;3601104,1585119;3625059,1565159;3626255,1545997;3607093,1544400;3605891,1545598;3603500,1546396;3601104,1545198;3599903,1544001;3590623,1539311;4895446,1529784;4895293,1536817;4889737,1542209;4897389,1542354;4903100,1548130;4903276,1540010;4908103,1535183;4900483,1534820;3631048,1519650;3645823,1520847;3649815,1524839;3648617,1539610;3645023,1542803;3641829,1539211;3642226,1532424;3631450,1541606;3631848,1542005;3629451,1570748;3605891,1590708;3599903,1592704;3594316,1589910;3585930,1579930;3576753,1587914;3576350,1595099;3572758,1598293;3569569,1594700;3569965,1589511;3564776,1589111;3561586,1585519;3565179,1582325;3572362,1582724;3581539,1574740;3573960,1565958;3576350,1537215;3603897,1538412;3625461,1536815;3637439,1526835;3630650,1526436;3627456,1522843;3631048,1519650;4890503,1516057;4895692,1518452;4895667,1519625;4903676,1527635;4915651,1527635;4916451,1526835;4921640,1529230;4919245,1534420;4919190,1534476;4918846,1535220;4918312,1535354;4910463,1543203;4910463,1555577;4910463,1555578;4907669,1561167;4902878,1558772;4894245,1549840;4882124,1549598;4881720,1549990;4876929,1547595;4877012,1547417;4876530,1547195;4878925,1542004;4879710,1542019;4888108,1533623;4888108,1522446;4887308,1521646;4889703,1516456;4890211,1516690;4828861,1506437;4828627,1523244;4815779,1535378;4833019,1535618;4845943,1549059;4846191,1531227;4858821,1519083;4839405,1517655;4823837,1492105;4829026,1494500;4829009,1495709;4843946,1511168;4866551,1511268;4866820,1511392;4866950,1511266;4872140,1513661;4869744,1518851;4853377,1534820;4852978,1557574;4850583,1562365;4845791,1559969;4845797,1559573;4845793,1559571;4829825,1543202;4807902,1542818;4807070,1543603;4802279,1541208;4802513,1540701;4801880,1540408;4804276,1535218;4805477,1535235;4821042,1520050;4821420,1498522;4820642,1497694;4823037,1492504;4823545,1492738;664914,1419152;655034,1422245;653437,1441408;660623,1449791;672200,1439811;676990,1440210;676591,1445000;665014,1454980;673397,1464960;675393,1464960;699345,1445000;700543,1425838;681381,1424241;680184,1425439;677789,1426237;675393,1425039;674196,1423842;664914,1419152;705732,1399491;720504,1400688;724495,1404680;723297,1419451;719705,1422644;716511,1419052;716910,1412265;706132,1421447;706531,1421846;704136,1450589;680583,1470549;674595,1472545;669006,1469751;660623,1459771;651441,1467755;651042,1474940;647449,1478134;644256,1474541;644655,1469352;639465,1468952;636272,1465360;639865,1462166;647050,1462565;656232,1454581;648647,1445799;651042,1417056;678587,1418253;700144,1416656;712120,1406676;705333,1406277;702140,1402684;705732,1399491;2949833,1395249;2962408,1404281;2956820,1407875;2938055,1403483;2934064,1421847;2928474,1425440;2934863,1397894;2949833,1395249;1980936,1339774;1980774,1347197;1975224,1352583;1983269,1352735;1988980,1358512;1989157,1350391;1993984,1345564;1986363,1345201;1975984,1326437;1981173,1328832;1981156,1329615;1989556,1338016;2001532,1338016;2002331,1337216;2007522,1339611;2005125,1344801;2005070,1344857;2004727,1345601;2004192,1345735;1996343,1353584;1996343,1365958;1996343,1365959;1996343,1365960;1996343,1365960;1993549,1371548;1988758,1369153;1980126,1360221;1967612,1359971;1967200,1360370;1962410,1357975;1962562,1357646;1962410,1357576;1964805,1352385;1965198,1352393;1973589,1344003;1973589,1332428;1973188,1332027;1975583,1326837;1975762,1326919;1914347,1316400;1914107,1333624;1901264,1345754;1918899,1345999;1931429,1359032;1931672,1341608;1944330,1329436;1925285,1328036;6743783,1313813;6756358,1322845;6750769,1326439;6732007,1322047;6728015,1340411;6722425,1344004;6728813,1316458;6743783,1313813;1909317,1302485;1914508,1304880;1914496,1305684;1929825,1321549;1952429,1321649;1952431,1321647;1957621,1324042;1957620,1324044;1957621,1324044;1955225,1329233;1955224,1329233;1938857,1345201;1938486,1366370;1938859,1366758;1938463,1367681;1938458,1367955;1937671,1369530;1936464,1372347;1936303,1372267;1936063,1372746;1931272,1370350;1931283,1369553;1915704,1353583;1893388,1353192;1892550,1353983;1887759,1351588;1888063,1350930;1887759,1350789;1890154,1345599;1890962,1345610;1906523,1330430;1906908,1308487;1906521,1308075;1908916,1302885;1909095,1302967;4442502,1285421;4432621,1288514;4431025,1307677;4438211,1316060;4449788,1306080;4454578,1306479;4454179,1311269;4442602,1321249;4450985,1331229;4452981,1331229;4476933,1311269;4478131,1292107;4458969,1290510;4457772,1291708;4455377,1292506;4452981,1291308;4451784,1290111;4442502,1285421;24504,1274691;37079,1283723;31490,1287317;12727,1282925;8735,1301289;3146,1304882;9533,1277336;24504,1274691;4483320,1265760;4498091,1266957;4502083,1270949;4500885,1285720;4497292,1288913;4494099,1285321;4494498,1278534;4483720,1287716;4484119,1288115;4481724,1316858;4458171,1336818;4452183,1338814;4446594,1336020;4438211,1326040;4429029,1334024;4428629,1341209;4425037,1344403;4421843,1340810;4422242,1335621;4417053,1335221;4413859,1331629;4417452,1328435;4424637,1328834;4433819,1320850;4426234,1312068;4428629,1283325;4456175,1284522;4477732,1282925;4489708,1272945;4482921,1272546;4479728,1268953;4483320,1265760;5774881,1258728;5774728,1265761;5769171,1271154;5776825,1271299;5782544,1277084;5782712,1269353;5787919,1264145;5779918,1263764;5769938,1245001;5775127,1247396;5775102,1248569;5783111,1256579;5795486,1256579;5795886,1256178;5801076,1258573;5798681,1263763;5798282,1264163;5798281,1264164;5798280,1264165;5789898,1272546;5789898,1284523;5789898,1284523;5789898,1284524;5789898,1284921;5787118,1290084;5787104,1290112;5782538,1287829;5782312,1287716;5782312,1287715;5773681,1278785;5761559,1278543;5761156,1278934;5756364,1276539;5756446,1276362;5755965,1276140;5758361,1270949;5759144,1270964;5767543,1262567;5767543,1251390;5766743,1250590;5769138,1245400;5769646,1245634;5708302,1235388;5708062,1252587;5695214,1264721;5712454,1264961;5725373,1278397;5725626,1260171;5738256,1248027;5718840,1246599;5702473,1221448;5703132,1221752;5703272,1221448;5708462,1223843;5708451,1224660;5723381,1240112;5745986,1240212;5746255,1240336;5746385,1240210;5751575,1242605;5749179,1247795;5732812,1263764;5732413,1286518;5730021,1291303;5730018,1291309;5730018,1291309;5728615,1290607;5725228,1288914;5709260,1272545;5687337,1272161;5686505,1272946;5681714,1270551;5681949,1270044;5681315,1269751;5683710,1264561;5684912,1264578;5700478,1249393;5700862,1227473;5700077,1226638;5702473,1221448;1544352,1148096;1534473,1151189;1532877,1170352;1540062,1178735;1551637,1168755;1556426,1169154;1556027,1173944;1544451,1183924;1552833,1193904;1554829,1193904;1578784,1173944;1579982,1154782;1560816,1153185;1559619,1154383;1557224,1155181;1554829,1153983;1553632,1152786;1544352,1148096;3802088,1141359;3814663,1150391;3809074,1153985;3790312,1149593;3786319,1167957;3780730,1171550;3787117,1144004;3802088,1141359;1585172,1128435;1599940,1129632;1603933,1133624;1602734,1148395;1599142,1151588;1595948,1147996;1596348,1141209;1585572,1150391;1585971,1150790;1583576,1179533;1560018,1199493;1554031,1201489;1548443,1198695;1540062,1188715;1530881,1196699;1530482,1203884;1526889,1207078;1523698,1203485;1524096,1198296;1518907,1197896;1515714,1194304;1519307,1191110;1526491,1191509;1535671,1183525;1528087,1174743;1530482,1146000;1558023,1147197;1579583,1145600;1591558,1135620;1584772,1135221;1581580,1131628;1585172,1128435;2860376,1068719;2860215,1076141;2854264,1081918;2862711,1082078;2868422,1087854;2868597,1079734;2873804,1074526;2865803,1074145;2855424,1055381;2860613,1057776;2860598,1058560;2868998,1066960;2881371,1066960;2881772,1066559;2886960,1068954;2884566,1074144;2884169,1074542;2884167,1074545;2884164,1074546;2875785,1082927;2875785,1095301;2875785,1095302;2872990,1100891;2868198,1098496;2847046,1089314;2846776,1089189;2846646,1089314;2841851,1086919;2841851,1086919;2844248,1081728;2853031,1072947;2853031,1061372;2852631,1060971;2855023,1055781;2855202,1055863;2793794,1045350;2793547,1062968;2780707,1075097;2798339,1075342;2810866,1088369;2811114,1070552;2823768,1058380;2804727,1056980;2788358,1031829;2788688,1031982;2788759,1031829;2793948,1034224;2793941,1034633;2809265,1050493;2831866,1050593;2831868,1050591;2837061,1052986;2837061,1052988;2837061,1052988;2834666,1058177;2834662,1058178;2818295,1074145;2817918,1095706;2818299,1096101;2815903,1101690;2815583,1101530;2815502,1101690;2810715,1099294;2810717,1098891;2795145,1082926;2772832,1082535;2771988,1083327;2767204,1080932;2767507,1080273;2767204,1080132;2769598,1074942;2770405,1074953;2785964,1059774;2786357,1037438;2785963,1037019;2788358,1031829;5321937,1014764;5312056,1017857;5310459,1037020;5317646,1045403;5329223,1035423;5334013,1035822;5333614,1040613;5322037,1050593;5330420,1060572;5332416,1060572;5356368,1040613;5357566,1021450;5338404,1019853;5337207,1021051;5334811,1021849;5332416,1020652;5331219,1019454;5321937,1014764;903940,1004034;916515,1013066;910925,1016660;892162,1012268;888171,1030632;882582,1034225;888969,1006679;903940,1004034;5362755,995103;5377526,996300;5381518,1000292;5380320,1015063;5376727,1018256;5373534,1014664;5373933,1007877;5363155,1017059;5363554,1017458;5361159,1046201;5337606,1066161;5331618,1068157;5326029,1065363;5317646,1055383;5308463,1063367;5308064,1070552;5304471,1073746;5301278,1070153;5301677,1064964;5296487,1064564;5293294,1060972;5296886,1057778;5304072,1058177;5313254,1050193;5305669,1041411;5308064,1012668;5335610,1013865;5357167,1012268;5369143,1002288;5362356,1001889;5359163,998296;5362755,995103;6654316,988071;6654163,995103;6648606,1000497;6656259,1000642;6661970,1006418;6662146,998297;6666973,993470;6659353,993107;6649373,974344;6654563,976739;6654538,977912;6662547,985922;6674521,985922;6675321,985122;6680511,987517;6678115,992707;6678059,992764;6677716,993506;6677183,993640;6669333,1001490;6669333,1013865;6669333,1013866;6666539,1019455;6661748,1017060;6653116,1008128;6640994,1007886;6640591,1008277;6635799,1005882;6635881,1005705;6635400,1005483;6637795,1000292;6638579,1000307;6646978,991910;6646978,980733;6646178,979933;6648574,974743;6649081,974977;6587731,964724;6587497,981531;6574649,993665;6591889,993905;6604420,1006938;6604662,989515;6617321,977343;6598275,975942;6582707,950392;6587896,952787;6587879,953996;6602816,969455;6625421,969554;6626533,970067;6630611,971949;6630611,971950;6630611,971950;6628854,975755;6628215,977139;6611848,993108;6611477,1014277;6611848,1014664;6611454,1015585;6611449,1015862;6610651,1017459;6609453,1020253;6609294,1020173;6609054,1020653;6604262,1018257;6604273,1017459;6588695,1001489;6566772,1001105;6565940,1001890;6561149,999495;6561383,998988;6560750,998695;6563145,993505;6564347,993522;6579912,978337;6580290,956809;6579512,955981;6581907,950791;6582415,951025;2423791,877439;2413911,880532;2412313,899695;2419499,908078;2431077,898098;2435867,898497;2435468,903287;2423891,913267;2432274,923247;2434270,923247;2458222,903287;2459421,884125;2440257,882528;2439060,883726;2436666,884524;2434270,883326;2433073,882129;2423791,877439;4681522,870303;4694097,879335;4688508,882929;4669746,878537;4665754,896901;4660164,900494;4666552,872948;4681522,870303;2464610,857778;2479381,858975;2483373,862967;2482175,877738;2478582,880931;2475389,877339;2475788,870552;2465010,879734;2465409,880133;2463014,908876;2439460,928836;2433471,930832;2427882,928038;2419499,918058;2410318,926042;2409918,933227;2406325,936421;2403133,932828;2403531,927639;2398341,927239;2395148,923647;2398741,920453;2405927,920852;2415109,912868;2407524,904086;2409918,875343;2437464,876540;2459022,874943;2470998,864963;2464211,864564;2461018,860971;2464610,857778;3712617,815609;3712473,822251;3706512,828035;3714563,828188;3720274,833964;3720450,825844;3725278,821016;3717657,820653;3707681,801491;3712873,803886;3712838,805450;3720851,813468;3732826,813468;3733625,812669;3738815,815064;3736419,820254;3736363,820311;3736020,821053;3735487,821186;3727637,829037;3727637,841411;3727637,841412;3724843,847001;3720052,844606;3711424,835674;3698901,835424;3698901,835424;3698887,835417;3693711,833029;3696106,827838;3696501,827846;3696505,827839;3705287,819057;3705287,808279;3704488,807479;3706884,802289;3707239,802453;3646058,791878;3645818,809077;3632969,821212;3650211,821451;3663134,834888;3663385,816662;3676001,804517;3656599,803089;3640230,777938;3640888,778243;3641030,777938;3646220,780333;3646208,781149;3661139,796602;3683731,796702;3684000,796826;3684129,796701;3689320,799096;3686923,804286;3670556,820255;3670156,843009;3667763,847795;3667762,847799;3667762,847799;3667762,847800;3662987,845404;3662987,845403;3647017,829036;3625091,828651;3624259,829436;3619465,827041;3619701,826534;3619068,826241;3621465,821052;3622664,821069;3638234,805883;3638618,783964;3637831,783128;3640230,777938;6201371,744107;6191491,747200;6189894,766363;6197080,774746;6208657,764766;6213447,765165;6213048,769956;6201472,779936;6209855,789916;6211851,789916;6235803,769956;6237000,750793;6217839,749196;6216641,750394;6214246,751192;6211851,749995;6210653,748797;6201371,744107;1783376,732978;1795951,742010;1790362,745604;1771599,741212;1767607,759576;1762018,763169;1768405,735623;1783376,732978;6241790,724047;6256561,725244;6260553,729236;6259355,744007;6255762,747200;6252569,743608;6252968,736821;6242190,746003;6242589,746402;6240194,775145;6216641,795105;6210653,797101;6205064,794307;6196681,784327;6187499,792311;6187099,799496;6183507,802690;6180313,799097;6180712,793908;6175523,793508;6172329,789916;6175922,786722;6183107,787121;6192289,779137;6184704,770355;6187099,741612;6214645,742809;6236202,741212;6248178,731232;6241391,730833;6238198,727240;6241790,724047;814459,678284;814315,684927;808363,690704;816810,690864;822134,696245;822303,688519;827129,683692;819504,683329;809525,664167;814714,666562;814680,668125;822701,676144;834677,676144;835477,675344;840668,677739;838272,682929;838216,682985;837873,683729;837340,683863;829489,691712;829489,703684;829889,704088;827094,709677;822303,707282;821929,706895;821903,706882;821904,706869;813666,698350;801141,698100;800871,697975;800742,698100;795951,695705;795951,695705;795951,695705;798346,690514;798347,690514;807130,681733;807130,670955;806330,670155;808725,664965;809081,665129;747889,654554;747649,671753;734801,683887;752041,684127;764960,697563;765214,679337;777843,667193;758427,665765;742060,640614;742719,640918;742859,640614;748049,643009;748038,643825;762968,659278;785573,659378;785842,659502;785972,659376;791162,661771;788766,666961;772399,682930;772000,705684;769609,710466;769605,710475;769605,710475;769604,710475;766515,708930;764815,708080;764815,708080;764814,708079;764814,708078;748847,691711;726924,691327;726093,692112;721302,689717;721536,689210;720903,688917;723298,683727;724500,683744;740065,668559;740450,646640;739665,645804;742060,640614;3303226,606782;3293344,609875;3291749,629038;3298932,637421;3310514,627441;3315303,627840;3314903,632631;3303325,642611;3311708,652591;3313706,652591;3337657,632631;3338857,613468;3319694,611871;3318497,613069;3316105,613867;3313706,612670;3312509,611472;3303226,606782;5560558,599646;5573133,608678;5567544,612272;5548782,607880;5544790,626244;5539200,629837;5545588,602291;5560558,599646;3344046,586722;3358823,587919;3362816,591911;3361617,606682;3358024,609875;3354829,606283;3355230,599496;3344447,608678;3344845,609077;3342452,637820;3318898,657780;3312910,659776;3307318,656982;3298932,647002;3289750,654986;3289353,662171;3285759,665365;3282565,661772;3282965,656583;3277775,656183;3274580,652591;3278173,649397;3285359,649796;3294541,641812;3286956,633030;3289353,604287;3316900,605484;3338458,603887;3350437,593907;3343646,593508;3340453,589915;3344046,586722;4592055,544561;4591902,551594;4586345,556987;4593998,557132;4599717,562917;4599885,555187;4605094,549978;4597092,549597;4587112,530834;4592301,533229;4592276,534402;4600285,542412;4612661,542412;4613060,542012;4618249,544407;4615854,549597;4615456,549996;4615455,549997;4615454,549997;4607072,558380;4607072,570355;4607072,570356;4607072,570357;4607072,570755;4604298,575906;4604278,575945;4604277,575945;4604277,575945;4599486,573550;4599486,573549;4590855,564618;4578732,564376;4578329,564767;4573538,562372;4573620,562195;4573139,561973;4575534,556782;4576318,556797;4584717,548400;4584717,537223;4583917,536423;4586312,531233;4586820,531467;4525475,521220;4525236,538420;4512387,550555;4529628,550795;4542547,564231;4542800,546005;4555431,533860;4536014,532432;4519646,507281;4520305,507585;4520446,507281;4525635,509676;4525624,510492;4540555,525945;4563160,526045;4563429,526169;4563559,526044;4568749,528439;4566353,533629;4549986,549598;4549587,572352;4547202,577123;4547193,577143;4547192,577143;4547192,577143;4542505,574800;4542402,574748;4542400,574747;4542400,574746;4526434,558379;4504510,557995;4503679,558779;4498888,556384;4499122,555877;4498489,555585;4500885,550395;4502085,550412;4517651,535226;4518036,513306;4517251,512471;4519646,507281;377892,486225;368012,489318;366415,508481;373600,516864;385178,506884;389968,507283;389569,512073;377991,522053;386376,532033;388372,532033;412324,512073;413521,492911;394360,491314;393162,492512;390767,493310;388372,492113;387173,490915;377892,486225;7080807,473051;7070926,476144;7069329,495307;7076516,503690;7088093,493710;7092883,494109;7092484,498899;7080907,508879;7089290,518859;7091286,518859;7115238,498899;7116436,479737;7097274,478140;7096077,479338;7093682,480136;7091286,478938;7090089,477741;7080807,473051;418312,466564;433082,467761;436675,471354;435477,486125;431884,489318;428691,485725;429090,478939;418312,488121;418711,488520;416316,517263;392763,537223;386775,539219;381185,536425;372803,526445;363620,534429;363221,541614;359628,544808;356435,541215;356834,536025;351644,535626;348451,532033;352044,528840;359628,529638;368810,521654;361226,512872;363620,484129;391166,485326;412723,483729;424699,473749;417912,473350;414719,469757;418312,466564;2662811,462322;2675387,471354;2669797,474948;2651035,470556;2647042,488920;2641454,492513;2647840,464967;2662811,462322;7121226,453390;7135997,454587;7139989,458579;7138791,473350;7135198,476543;7132005,472951;7132404,466164;7121626,475346;7122025,475745;7119630,504488;7096077,524448;7090089,526444;7084500,523650;7076117,513670;7066934,521654;7066535,528839;7062942,532033;7059749,528440;7060148,523251;7054958,522851;7051765,519259;7055357,516065;7062543,516464;7071725,508480;7064140,499698;7066535,470955;7094081,472152;7115638,470555;7127614,460575;7120827,460176;7117634,456583;7121226,453390;1693910,407237;1693756,414270;1688199,419663;1695852,419808;1701572,425593;1701740,417862;1706947,412654;1698945,412273;1688965,393510;1694156,395905;1694131,397079;1702140,405088;1714514,405088;1714915,404687;1720105,407082;1717709,412272;1717312,412670;1717310,412673;1717308,412674;1708927,421055;1708927,433031;1708928,433032;1708927,433033;1708927,433431;1706147,438594;1706133,438621;1701342,436226;1692708,427294;1680586,427052;1680183,427443;1675390,425048;1675473,424871;1674991,424649;1677387,419458;1678171,419473;1686571,411076;1686571,399899;1685770,399099;1688166,393909;1688673,394143;1627326,383896;1627087,401096;1614238,413230;1631478,413470;1644398,426906;1644653,408680;1657283,396536;1637866,395108;1621496,369957;1622155,370261;1622295,369957;1627486,372352;1627475,373168;1642407,388621;1665011,388721;1665279,388845;1665410,388719;1670601,391114;1668204,396304;1651838,412273;1651439,435027;1649048,439807;1649045,439818;1649045,439818;1649044,439818;1647225,438908;1644254,437423;1628284,421054;1606360,420670;1605528,421455;1600737,419060;1600972,418553;1600338,418260;1602733,413070;1603935,413087;1619501,397902;1619887,375982;1619101,375147;1621496,369957;4155079,352892;4145198,355985;4143602,375148;4150788,383531;4162365,373551;4167155,373950;4166756,378740;4155179,388720;4163562,398700;4165558,398700;4189510,378740;4190708,359578;4171546,357981;4170349,359179;4167954,359977;4165558,358779;4164361,357582;4155079,352892;4195897,333231;4210668,334428;4214660,338420;4213462,353191;4209869,356384;4206676,352792;4207075,346005;4196297,355187;4196696,355586;4194301,384329;4170748,404289;4164760,406285;4159171,403491;4150788,393511;4141606,401495;4141206,408680;4137614,411874;4134420,408281;4134819,403092;4129630,402692;4126436,399100;4130029,395906;4137214,396305;4146396,388321;4138811,379539;4141206,350796;4168752,351993;4190309,350396;4202285,340416;4195498,340017;4192305,336424;4195897,333231;6439993,328590;6452568,337622;6446979,341216;6428217,336824;6424225,355188;6418635,358781;6425023,331235;6439993,328590;5471482,273896;5471337,280538;5465377,286322;5473434,286475;5479144,292251;5479321,284131;5484147,279304;5476527,278941;5466547,259778;5471736,262173;5471702,263737;5479720,271756;5491696,271756;5492495,270956;5497685,273351;5495290,278541;5495233,278599;5494890,279341;5494357,279474;5486507,287324;5486507,299698;5486507,299699;5486507,299700;5486506,299702;5483713,305288;5478923,302893;5470290,293961;5457765,293711;5457765,293711;5457757,293708;5452574,291316;5454970,286125;5455365,286133;5455368,286126;5464152,277344;5464152,266567;5463352,265767;5465747,260577;5466103,260741;5404905,250559;5404671,267365;5391823,279499;5409063,279739;5421594,292772;5421836,275348;5434494,263176;5415449,261776;5399881,236226;5405071,238621;5405054,239831;5419990,255289;5442593,255389;5442595,255387;5447785,257782;5447785,257784;5447785,257784;5445390,262973;5445388,262974;5429022,278941;5428651,300110;5429023,300498;5428628,301421;5428623,301695;5427832,303278;5426627,306087;5426467,306007;5426228,306486;5421437,304090;5421448,303294;5405869,287323;5383946,286939;5383114,287724;5378323,285329;5378557,284822;5377924,284529;5380319,279339;5381521,279356;5397087,264171;5397464,242643;5396686,241815;5399082,236625;5399589,236859;1257332,215568;1247453,218661;1245857,237824;1253042,246207;1264618,236227;1269409,236626;1269009,241416;1257432,251396;1265816,261376;1267811,261376;1291763,241416;1292961,222254;1273799,220657;1272602,221855;1270207,222653;1267811,221456;1266614,220258;1257332,215568;3514679,208431;3527253,217463;3521665,221057;3502905,216665;3498913,235029;3493326,238622;3499712,211076;3514679,208431;1297751,195907;1312522,197104;1316514,201096;1315316,215867;1311723,219060;1308530,215468;1308929,208681;1298151,217863;1298550,218262;1296155,247005;1272602,266965;1266614,268961;1261025,266167;1252642,256187;1243460,264171;1243062,271356;1239469,274550;1236276,270957;1236675,265768;1231485,265368;1228291,261776;1231884,258582;1239070,258981;1248251,250997;1240666,242215;1243062,213472;1270606,214669;1292163,213072;1304139,203092;1297352,202693;1294159,199100;1297751,195907;2573346,136581;2573193,143613;2567635,149006;2575288,149151;2581000,154927;2581175,146806;2586000,141979;2578382,141616;2568401,122853;2573592,125248;2573567,126422;2581576,134431;2593550,134431;2594350,133631;2599539,136026;2597145,141216;2597088,141272;2596744,142016;2596211,142150;2588362,149999;2588362,162374;2588362,162374;2588362,162375;2585568,167964;2580778,165569;2572144,156637;2560023,156395;2559619,156786;2554828,154391;2554910,154214;2554429,153992;2556824,148801;2557609,148816;2566006,140419;2566006,129242;2565208,128442;2567602,123252;2568110,123486;2506758,113233;2506527,130040;2493678,142174;2510916,142414;2523843,155857;2524090,138024;2536721,125879;2517303,124451;2501736,98901;2506925,101296;2506908,102505;2521845,117964;2544451,118064;2544720,118188;2544849,118063;2550039,120458;2547643,125648;2531275,141617;2530877,164371;2528482,169162;2523691,166766;2523697,166370;2523691,166367;2507723,149998;2485801,149614;2484969,150399;2480178,148004;2480413,147497;2479778,147204;2482173,142014;2483376,142031;2498942,126846;2499319,105318;2498541,104490;2500936,99300;2501444,99534;5034514,81836;5024633,84929;5023036,104092;5030223,112475;5041800,102495;5046590,102894;5046191,107684;5034614,117664;5042997,127644;5044993,127644;5068945,107684;5070143,88522;5050981,86925;5049784,88123;5047388,88921;5044993,87724;5043796,86526;5034514,81836;616513,71107;629088,80139;623499,83732;604736,79341;600745,97705;595155,101298;601542,73752;616513,71107;5075332,62175;5090103,63372;5094095,67364;5092897,82135;5089304,85328;5086111,81736;5086510,74949;5075732,84131;5076131,84530;5073736,113273;5050183,133233;5044195,135229;5038606,132435;5030223,122455;5021040,130439;5020641,137624;5017048,140818;5013855,137225;5014254,132036;5009064,131636;5005871,128044;5009463,124850;5016649,125249;5025831,117265;5018246,108483;5020641,79740;5048187,80937;5069744,79340;5081720,69360;5074933,68961;5071740,65368;5075332,62175;7319428,57933;7332003,66965;7326414,70558;7307652,66167;7303660,84531;7298070,88124;7304458,60578;7319428,57933;6259753,8682;6288497,9082;6308456,29841;6306061,35430;6301271,33035;6285303,16666;6262548,16267;6257358,13872;6259753,8682;6371930,299;6377120,2694;6374724,7884;6365942,16666;6365942,28642;6365942,28643;6365942,28644;6365942,29043;6363155,34218;6363148,34232;6363148,34232;6363148,34232;6358356,31837;6358356,31836;6349725,22904;6337199,22654;6332009,20259;6334404,15069;6352868,15419;6358587,21204;6358755,13473;6371930,29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任意多边形：形状 25" o:spid="_x0000_s1038" style="position:absolute;left:4995;top:3062;width:71071;height:48117;visibility:visible;mso-wrap-style:square;v-text-anchor:middle" coordsize="7107027,48116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" path="m1802474,4730363v20659,-3256,42216,5726,53893,24588l1850778,4758544v-13972,-22356,-43114,-29143,-65070,-15171c1763752,4757346,1756966,4786488,1770938,4808045r-5589,3593c1749780,4786488,1757365,4753354,1782514,4737785v6288,-3892,13074,-6337,19960,-7422xm5580091,4596631v20659,-3256,42215,5726,53892,24588l5628394,4624812v-13972,-22356,-43113,-29143,-65069,-15171c5541368,4623614,5534582,4652756,5548554,4674313r-5589,3593c5527396,4652756,5534981,4619622,5560131,4604053v6287,-3892,13074,-6337,19960,-7422xm2681910,4459307v20660,-3256,42216,5726,53892,24588l2730214,4487488v-13973,-22356,-43114,-29142,-65070,-15170c2643187,4486291,2636400,4515432,2650372,4536989r-5589,3593c2629215,4515432,2636799,4482299,2661949,4466729v6288,-3892,13074,-6337,19961,-7422xm6459526,4325975v20659,-3256,42215,5726,53892,24589l6507829,4354156v-13972,-22356,-43113,-29142,-65069,-15170c6420404,4352959,6414017,4382100,6427988,4403657r-5588,3593c6406831,4382100,6414416,4348967,6439566,4333397v6287,-3892,13074,-6337,19960,-7422xm3561343,4188650v20659,-3256,42215,5726,53892,24589l3609646,4216831v-13972,-22356,-43113,-29142,-65068,-15170c3522222,4215634,3515834,4244775,3529807,4266332r-5589,3593c3508649,4244775,3516234,4211642,3541384,4196072v6287,-3892,13072,-6337,19959,-7422xm636016,4068491v20659,-3256,42216,5726,53893,24589l684320,4096672v-13972,-22356,-43114,-29142,-65070,-15170c596895,4095076,590108,4124217,604480,4146173r-5589,3593c583322,4124616,590907,4091483,616056,4075913v6288,-3892,13074,-6337,19960,-7422xm4413233,3934760v20659,-3256,42216,5726,53892,24589l4461536,3962941v-13972,-22356,-43113,-29142,-65069,-15170c4374510,3961744,4367724,3990885,4381696,4012442r-5589,3593c4360538,3990885,4368123,3957752,4393274,3942182v6287,-3892,13073,-6337,19959,-7422xm1515051,3797435v20659,-3256,42216,5726,53893,24589l1563355,3825616v-13972,-22356,-43114,-29142,-65070,-15170c1476329,3824419,1469543,3853560,1483515,3875117r-5589,3593c1462357,3853560,1469942,3820427,1495091,3804857v6288,-3892,13075,-6337,19960,-7422xm5292668,3664103v20659,-3256,42216,5726,53892,24588l5340971,3692284v-13972,-22356,-43113,-29143,-65069,-15171c5253945,3690687,5247159,3719829,5261131,3741785r-5589,3593c5239973,3720228,5247558,3687094,5272708,3671525v6287,-3892,13074,-6337,19960,-7422xm2394487,3526779v20658,-3256,42216,5726,53893,24588l2442791,3554960v-13973,-22356,-43113,-29142,-65070,-15170c2355764,3553363,2348977,3582505,2362950,3604461r-5589,3592c2341792,3582904,2349377,3549771,2374527,3534201v6288,-3892,13074,-6337,19960,-7422xm6172103,3393047v20659,-3256,42215,5726,53892,24588l6220406,3421228v-13972,-22356,-43113,-29142,-65069,-15170c6133380,3420031,6126594,3449172,6140565,3470729r-5588,3592c6119408,3449172,6126993,3416039,6152143,3400469v6287,-3892,13074,-6337,19960,-7422xm3273921,3255723v20658,-3256,42215,5726,53892,24588l3322223,3283904v-13972,-22356,-43113,-29143,-65069,-15171c3235199,3282706,3228411,3311848,3242384,3333405r-5589,3593c3221226,3311848,3228811,3278714,3253961,3263145v6288,-3892,13073,-6337,19960,-7422xm348593,3135564v20659,-3256,42216,5726,53892,24588l396896,3163745v-13972,-22356,-43113,-29142,-65069,-15170c309871,3162548,303085,3191689,317057,3213246r-5589,3592c295898,3191689,303483,3158556,328633,3142986v6287,-3892,13074,-6337,19960,-7422xm7051538,3122390v20659,-3256,42215,5726,53892,24588l7099841,3150571v-13972,-22356,-43113,-29142,-65069,-15170c7012815,3149374,7006029,3178515,7020001,3200072r-5589,3593c6998843,3178515,7006428,3145382,7031579,3129812v6287,-3892,13073,-6337,19959,-7422xm4126210,3001832v20659,-3256,42216,5726,53892,24588l4174513,3030013v-13972,-22356,-43113,-29142,-65069,-15170c4087088,3028816,4080701,3057957,4094672,3079514r-5588,3592c4073515,3057957,4081100,3024824,4106250,3009254v6287,-3892,13074,-6337,19960,-7422xm1228028,2864508v20659,-3256,42215,5726,53892,24588l1276331,2892689v-13972,-22356,-43114,-29143,-65069,-15171c1188906,2891491,1182519,2920633,1196491,2942190r-5589,3593c1175333,2920633,1182918,2887499,1208067,2871930v6288,-3892,13075,-6337,19961,-7422xm5005644,2731176v20659,-3256,42215,5726,53892,24588l5053947,2759357v-13972,-22356,-43113,-29142,-65069,-15170c4966522,2758160,4959736,2787301,4974107,2808858r-5589,3593c4952949,2787301,4960534,2754168,4985685,2738598v6287,-3892,13073,-6337,19959,-7422xm2107463,2593851v20659,-3256,42215,5726,53892,24588l2155767,2622032v-13973,-22356,-43114,-29142,-65070,-15170c2068342,2620835,2061555,2649976,2075927,2671533r-5590,3592c2054768,2649976,2062354,2616843,2087503,2601273v6287,-3892,13074,-6337,19960,-7422xm5885079,2460519v20659,-3256,42216,5726,53892,24588l5933382,2488700v-13972,-22356,-43113,-29143,-65069,-15171c5845957,2487103,5839170,2516245,5853541,2538201r-5588,3593c5832384,2516644,5839969,2483510,5865119,2467941v6287,-3892,13074,-6337,19960,-7422xm2986898,2323195v20659,-3256,42216,5726,53892,24588l3035201,2351376v-13972,-22356,-43113,-29142,-65069,-15170c2947777,2349779,2940990,2378921,2955362,2400877r-5589,3592c2934204,2379320,2941789,2346187,2966938,2330617v6288,-3892,13074,-6337,19960,-7422xm6764115,2189463v20659,-3256,42215,5726,53892,24588l6812418,2217644v-13972,-22356,-43113,-29142,-65069,-15170c6725392,2216447,6718606,2245588,6732578,2267145r-5589,3592c6711420,2245588,6719005,2212455,6744156,2196885v6287,-3892,13073,-6337,19959,-7422xm45204,2150341v20659,-3256,42215,5726,53892,24588l93507,2178522c79535,2156166,50394,2149380,28437,2163352v-22355,13973,-28742,43114,-14770,64671l8078,2231616c-7491,2206466,94,2173333,25243,2157763v6288,-3892,13074,-6337,19961,-7422xm3838786,2069304v20659,-3256,42215,5726,53892,24588l3887089,2097485v-13972,-22356,-43113,-29143,-65069,-15171c3800063,2095888,3793277,2125030,3807248,2146986r-5588,3593c3786091,2125429,3793676,2092295,3818826,2076726v6287,-3892,13074,-6337,19960,-7422xm924638,1879685v20659,-3256,42215,5726,53892,24588l972941,1907866v-13972,-22356,-43113,-29143,-65070,-15171c885516,1906269,878729,1935411,893101,1957367r-5589,3593c871943,1935810,879528,1902676,904678,1887107v6287,-3892,13073,-6337,19960,-7422xm4718221,1798248v20659,-3256,42215,5726,53892,24588l4766524,1826429v-13972,-22356,-43113,-29142,-65069,-15170c4679498,1825232,4672712,1854373,4686684,1875930r-5589,3592c4665526,1854373,4673111,1821240,4698262,1805670v6287,-3892,13073,-6337,19959,-7422xm1804073,1608629v20659,-3256,42215,5726,53893,24588l1852377,1636810v-13973,-22356,-43114,-29142,-65071,-15170c1764951,1635613,1758164,1664754,1772537,1686311r-5589,3593c1751379,1664754,1758963,1631621,1784113,1616051v6287,-3892,13074,-6337,19960,-7422xm5597656,1527591v20659,-3257,42216,5726,53892,24588l5645959,1555772v-13972,-22356,-43113,-29142,-65069,-15170c5558933,1554574,5552146,1583716,5566118,1605273r-5588,3593c5544961,1583716,5552546,1550582,5577696,1535013v6287,-3892,13074,-6337,19960,-7422xm2683508,1337971v6887,-1085,13873,-811,20560,736c2717441,1341801,2729616,1349985,2737402,1362559r-5590,3593c2717840,1343797,2688699,1337011,2666741,1350983v-22356,13971,-29142,43114,-14769,64671l2646382,1419247v-15570,-25150,-7984,-58285,17166,-73853c2669835,1341502,2676622,1339057,2683508,1337971xm6477091,1256934v20659,-3256,42216,5727,53892,24588l6525394,1285115v-13972,-22355,-43113,-29141,-65069,-15169c6437969,1283518,6431582,1312661,6445554,1334617r-5589,3593c6424396,1313060,6431981,1279926,6457132,1264357v6287,-3892,13073,-6337,19959,-7423xm3535396,1084081v20658,-3256,42214,5726,53891,24588l3583698,1112262v-13972,-22355,-43112,-29141,-65068,-15169c3496673,1111064,3489886,1140207,3503859,1161764r-5589,3593c3482702,1140207,3490286,1107072,3515436,1091504v6287,-3892,13074,-6337,19960,-7423xm637215,946756v20659,-3256,42216,5726,53893,24588l685519,974937c671547,952582,642405,945796,620449,959768v-21956,13971,-28742,43114,-14770,64671l600090,1028032v-15570,-25150,-7984,-58285,17165,-73853c623542,950287,630329,947842,637215,946756xm4414830,813424v20659,-3256,42215,5726,53892,24588l4463133,841605v-13972,-22355,-43113,-29141,-65069,-15169c4376107,840008,4369321,869151,4383293,891107r-5589,3593c4362135,869550,4369720,836415,4394871,820847v6287,-3892,13073,-6337,19959,-7423xm1516650,676099v20659,-3256,42216,5726,53892,24588l1564953,704280v-13972,-22355,-43113,-29141,-65069,-15169c1477928,702683,1471141,731826,1485113,753782r-5589,3593c1463955,732225,1471540,699091,1496689,683522v6288,-3892,13075,-6337,19961,-7423xm5294265,542368v20659,-3256,42215,5726,53892,24588l5342568,570549v-13972,-22355,-43113,-29141,-65069,-15169c5255143,569352,5248755,598494,5262727,620051r-5588,3593c5241570,598494,5249155,565360,5274305,549791v6287,-3892,13074,-6337,19960,-7423xm2396084,405044v6887,-1085,13874,-810,20560,736c2430018,408874,2442193,417058,2449979,429632r-5591,3593c2430417,410870,2401274,404084,2379319,418056v-22356,13971,-28742,43114,-14770,64671l2358959,486320v-15570,-25150,-7984,-58284,17165,-73853c2382411,408575,2389199,406130,2396084,405044xm6173700,271711v20659,-3256,42215,5726,53892,24588l6222003,299892v-13972,-22355,-43113,-29141,-65069,-15169c6134578,298295,6127792,327438,6142163,349394r-5589,3593c6121005,327837,6128590,294703,6153741,279134v6287,-3892,13073,-6337,19959,-7423xm3247974,151153v20657,-3256,42214,5726,53890,24588l3296276,179334v-13972,-22355,-43113,-29141,-65069,-15169c3209251,178136,3202464,207279,3216437,228836r-5589,3593c3195279,207279,3202863,174145,3228012,158576v6288,-3892,13075,-6337,19962,-7423xm349792,13829v20659,-3256,42215,5726,53892,24588l398095,42010c384123,19655,354982,12869,333025,26841,311069,40812,304283,69955,318255,91512r-5589,3593c297097,69955,304682,36820,329831,21252v6288,-3892,13074,-6337,19961,-7423xm7053135,655v20659,-3256,42216,5726,53892,24588l7101438,28836c7087466,6481,7058325,-305,7036369,13667v-22356,13972,-29143,43114,-14771,64671l7016009,81931v-15569,-25150,-7984,-58284,17166,-73853c7039462,4186,7046249,1741,7053135,655xe" fillcolor="#662d91 [3205]" stroked="f" strokeweight=".1109mm">
                  <v:stroke joinstyle="miter"/>
                  <v:path arrowok="t" o:connecttype="custom" o:connectlocs="1802474,4730363;1856367,4754951;1850778,4758544;1785708,4743373;1770938,4808045;1765349,4811638;1782514,4737785;1802474,4730363;5580091,4596631;5633983,4621219;5628394,4624812;5563325,4609641;5548554,4674313;5542965,4677906;5560131,4604053;5580091,4596631;2681910,4459307;2735802,4483895;2730214,4487488;2665144,4472318;2650372,4536989;2644783,4540582;2661949,4466729;2681910,4459307;6459526,4325975;6513418,4350564;6507829,4354156;6442760,4338986;6427988,4403657;6422400,4407250;6439566,4333397;6459526,4325975;3561343,4188650;3615235,4213239;3609646,4216831;3544578,4201661;3529807,4266332;3524218,4269925;3541384,4196072;3561343,4188650;636016,4068491;689909,4093080;684320,4096672;619250,4081502;604480,4146173;598891,4149766;616056,4075913;636016,4068491;4413233,3934760;4467125,3959349;4461536,3962941;4396467,3947771;4381696,4012442;4376107,4016035;4393274,3942182;4413233,3934760;1515051,3797435;1568944,3822024;1563355,3825616;1498285,3810446;1483515,3875117;1477926,3878710;1495091,3804857;1515051,3797435;5292668,3664103;5346560,3688691;5340971,3692284;5275902,3677113;5261131,3741785;5255542,3745378;5272708,3671525;5292668,3664103;2394487,3526779;2448380,3551367;2442791,3554960;2377721,3539790;2362950,3604461;2357361,3608053;2374527,3534201;2394487,3526779;6172103,3393047;6225995,3417635;6220406,3421228;6155337,3406058;6140565,3470729;6134977,3474321;6152143,3400469;6172103,3393047;3273921,3255723;3327813,3280311;3322223,3283904;3257154,3268733;3242384,3333405;3236795,3336998;3253961,3263145;3273921,3255723;348593,3135564;402485,3160152;396896,3163745;331827,3148575;317057,3213246;311468,3216838;328633,3142986;348593,3135564;7051538,3122390;7105430,3146978;7099841,3150571;7034772,3135401;7020001,3200072;7014412,3203665;7031579,3129812;7051538,3122390;4126210,3001832;4180102,3026420;4174513,3030013;4109444,3014843;4094672,3079514;4089084,3083106;4106250,3009254;4126210,3001832;1228028,2864508;1281920,2889096;1276331,2892689;1211262,2877518;1196491,2942190;1190902,2945783;1208067,2871930;1228028,2864508;5005644,2731176;5059536,2755764;5053947,2759357;4988878,2744187;4974107,2808858;4968518,2812451;4985685,2738598;5005644,2731176;2107463,2593851;2161355,2618439;2155767,2622032;2090697,2606862;2075927,2671533;2070337,2675125;2087503,2601273;2107463,2593851;5885079,2460519;5938971,2485107;5933382,2488700;5868313,2473529;5853541,2538201;5847953,2541794;5865119,2467941;5885079,2460519;2986898,2323195;3040790,2347783;3035201,2351376;2970132,2336206;2955362,2400877;2949773,2404469;2966938,2330617;2986898,2323195;6764115,2189463;6818007,2214051;6812418,2217644;6747349,2202474;6732578,2267145;6726989,2270737;6744156,2196885;6764115,2189463;45204,2150341;99096,2174929;93507,2178522;28437,2163352;13667,2228023;8078,2231616;25243,2157763;45204,2150341;3838786,2069304;3892678,2093892;3887089,2097485;3822020,2082314;3807248,2146986;3801660,2150579;3818826,2076726;3838786,2069304;924638,1879685;978530,1904273;972941,1907866;907871,1892695;893101,1957367;887512,1960960;904678,1887107;924638,1879685;4718221,1798248;4772113,1822836;4766524,1826429;4701455,1811259;4686684,1875930;4681095,1879522;4698262,1805670;4718221,1798248;1804073,1608629;1857966,1633217;1852377,1636810;1787306,1621640;1772537,1686311;1766948,1689904;1784113,1616051;1804073,1608629;5597656,1527591;5651548,1552179;5645959,1555772;5580890,1540602;5566118,1605273;5560530,1608866;5577696,1535013;5597656,1527591;2683508,1337971;2704068,1338707;2737402,1362559;2731812,1366152;2666741,1350983;2651972,1415654;2646382,1419247;2663548,1345394;2683508,1337971;6477091,1256934;6530983,1281522;6525394,1285115;6460325,1269946;6445554,1334617;6439965,1338210;6457132,1264357;6477091,1256934;3535396,1084081;3589287,1108669;3583698,1112262;3518630,1097093;3503859,1161764;3498270,1165357;3515436,1091504;3535396,1084081;637215,946756;691108,971344;685519,974937;620449,959768;605679,1024439;600090,1028032;617255,954179;637215,946756;4414830,813424;4468722,838012;4463133,841605;4398064,826436;4383293,891107;4377704,894700;4394871,820847;4414830,813424;1516650,676099;1570542,700687;1564953,704280;1499884,689111;1485113,753782;1479524,757375;1496689,683522;1516650,676099;5294265,542368;5348157,566956;5342568,570549;5277499,555380;5262727,620051;5257139,623644;5274305,549791;5294265,542368;2396084,405044;2416644,405780;2449979,429632;2444388,433225;2379319,418056;2364549,482727;2358959,486320;2376124,412467;2396084,405044;6173700,271711;6227592,296299;6222003,299892;6156934,284723;6142163,349394;6136574,352987;6153741,279134;6173700,271711;3247974,151153;3301864,175741;3296276,179334;3231207,164165;3216437,228836;3210848,232429;3228012,158576;3247974,151153;349792,13829;403684,38417;398095,42010;333025,26841;318255,91512;312666,95105;329831,21252;349792,13829;7053135,655;7107027,25243;7101438,28836;7036369,13667;7021598,78338;7016009,81931;7033175,8078;7053135,655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  <v:line id="直接连接符​​ 27" o:spid="_x0000_s1039" alt="中间折页" style="position:absolute;visibility:visible;mso-wrap-style:square" from="0,50292" to="77724,502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" strokecolor="#404040 [2429]" strokeweight=".5pt">
                <v:stroke opacity="36751f" joinstyle="miter"/>
              </v:line>
              <v:line id="直接连接符​​ 28" o:spid="_x0000_s1040" alt="中间折页" style="position:absolute;visibility:visible;mso-wrap-style:square" from="38149,0" to="38149,1005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" strokecolor="#404040 [2429]" strokeweight=".5pt">
                <v:stroke opacity="36751f" joinstyle="miter"/>
                <o:lock v:ext="edit" shapetype="f"/>
              </v:lin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202AD8" w14:textId="266C1CCF" w:rsidR="00CF40E3" w:rsidRDefault="00CF40E3" w:rsidP="00D80668">
    <w:pPr>
      <w:pStyle w:val="Header"/>
    </w:pPr>
    <w:r w:rsidRPr="00CF40E3">
      <w:rPr>
        <w:noProof/>
        <w:lang w:val="zh-CN" w:bidi="zh-CN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C99F66F" wp14:editId="688319F0">
              <wp:simplePos x="0" y="0"/>
              <wp:positionH relativeFrom="page">
                <wp:posOffset>-106878</wp:posOffset>
              </wp:positionH>
              <wp:positionV relativeFrom="page">
                <wp:posOffset>23751</wp:posOffset>
              </wp:positionV>
              <wp:extent cx="7772400" cy="10640291"/>
              <wp:effectExtent l="0" t="0" r="19050" b="27940"/>
              <wp:wrapNone/>
              <wp:docPr id="5" name="组 4">
                <a:extLst xmlns:a="http://schemas.openxmlformats.org/drawingml/2006/main">
                  <a:ext uri="{FF2B5EF4-FFF2-40B4-BE49-F238E27FC236}">
                    <a16:creationId xmlns:a16="http://schemas.microsoft.com/office/drawing/2014/main" id="{FDA9A3FA-CEDD-4AE6-9F2E-55AF296FFB6F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640291"/>
                        <a:chOff x="0" y="-296883"/>
                        <a:chExt cx="7772400" cy="10640291"/>
                      </a:xfrm>
                    </wpg:grpSpPr>
                    <wps:wsp>
                      <wps:cNvPr id="1" name="矩形 2">
                        <a:extLst>
                          <a:ext uri="{FF2B5EF4-FFF2-40B4-BE49-F238E27FC236}">
                            <a16:creationId xmlns:a16="http://schemas.microsoft.com/office/drawing/2014/main" id="{A151AE91-540D-49E3-86F4-A1A9386FCF1B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35478" y="5028899"/>
                          <a:ext cx="7086600" cy="512439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" name="矩形 3">
                        <a:extLst>
                          <a:ext uri="{FF2B5EF4-FFF2-40B4-BE49-F238E27FC236}">
                            <a16:creationId xmlns:a16="http://schemas.microsoft.com/office/drawing/2014/main" id="{4F9F7D2B-C453-477F-A0E3-7D23ED7171F0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>
                        <a:spLocks noChangeAspect="1"/>
                      </wps:cNvSpPr>
                      <wps:spPr>
                        <a:xfrm>
                          <a:off x="3927367" y="5295221"/>
                          <a:ext cx="3380006" cy="440089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  <a:effectLst>
                          <a:outerShdw blurRad="50800" dist="38100" dir="5400000" algn="t" rotWithShape="0">
                            <a:prstClr val="black">
                              <a:alpha val="15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直接连接符 4">
                        <a:extLst>
                          <a:ext uri="{FF2B5EF4-FFF2-40B4-BE49-F238E27FC236}">
                            <a16:creationId xmlns:a16="http://schemas.microsoft.com/office/drawing/2014/main" id="{EC93A61B-3C14-41B9-B028-34FBBBAC434A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CnPr>
                        <a:cxnSpLocks/>
                      </wps:cNvCnPr>
                      <wps:spPr>
                        <a:xfrm>
                          <a:off x="4022227" y="9309392"/>
                          <a:ext cx="3380146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  <a:alpha val="2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pic:pic xmlns:pic="http://schemas.openxmlformats.org/drawingml/2006/picture">
                      <pic:nvPicPr>
                        <pic:cNvPr id="6" name="图形 55" descr="心形">
                          <a:extLst>
                            <a:ext uri="{FF2B5EF4-FFF2-40B4-BE49-F238E27FC236}">
                              <a16:creationId xmlns:a16="http://schemas.microsoft.com/office/drawing/2014/main" id="{CFD25F0F-515D-4E7A-A0A2-D9455437C4EB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955505" y="8944253"/>
                          <a:ext cx="209189" cy="179303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7" name="矩形 7">
                        <a:extLst>
                          <a:ext uri="{FF2B5EF4-FFF2-40B4-BE49-F238E27FC236}">
                            <a16:creationId xmlns:a16="http://schemas.microsoft.com/office/drawing/2014/main" id="{517CD8EF-5B17-45E0-8E70-E5820147827B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35478" y="-95003"/>
                          <a:ext cx="7086600" cy="5124203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直接连接符​​ 8" descr="中间折页">
                        <a:extLst>
                          <a:ext uri="{FF2B5EF4-FFF2-40B4-BE49-F238E27FC236}">
                            <a16:creationId xmlns:a16="http://schemas.microsoft.com/office/drawing/2014/main" id="{6A8BB78A-713F-4A0E-912E-A6FBDD321780}"/>
                          </a:ext>
                        </a:extLst>
                      </wps:cNvPr>
                      <wps:cNvCnPr>
                        <a:cxnSpLocks/>
                      </wps:cNvCnPr>
                      <wps:spPr>
                        <a:xfrm>
                          <a:off x="3814950" y="-296883"/>
                          <a:ext cx="0" cy="10640291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75000"/>
                              <a:lumOff val="25000"/>
                              <a:alpha val="14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9" name="矩形 9">
                        <a:extLst>
                          <a:ext uri="{FF2B5EF4-FFF2-40B4-BE49-F238E27FC236}">
                            <a16:creationId xmlns:a16="http://schemas.microsoft.com/office/drawing/2014/main" id="{654BE013-B50C-4F45-A197-95DB6E561212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>
                        <a:spLocks noChangeAspect="1"/>
                      </wps:cNvSpPr>
                      <wps:spPr>
                        <a:xfrm>
                          <a:off x="3943655" y="267530"/>
                          <a:ext cx="3380006" cy="440089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  <a:effectLst>
                          <a:outerShdw blurRad="50800" dist="38100" dir="5400000" algn="t" rotWithShape="0">
                            <a:prstClr val="black">
                              <a:alpha val="15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0" name="直接连接符 10">
                        <a:extLst>
                          <a:ext uri="{FF2B5EF4-FFF2-40B4-BE49-F238E27FC236}">
                            <a16:creationId xmlns:a16="http://schemas.microsoft.com/office/drawing/2014/main" id="{845A7720-6B96-4C48-A87F-06188E7623A3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CnPr>
                        <a:cxnSpLocks/>
                      </wps:cNvCnPr>
                      <wps:spPr>
                        <a:xfrm>
                          <a:off x="3962852" y="4312316"/>
                          <a:ext cx="3380146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  <a:alpha val="2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pic:pic xmlns:pic="http://schemas.openxmlformats.org/drawingml/2006/picture">
                      <pic:nvPicPr>
                        <pic:cNvPr id="11" name="图形 147" descr="心形">
                          <a:extLst>
                            <a:ext uri="{FF2B5EF4-FFF2-40B4-BE49-F238E27FC236}">
                              <a16:creationId xmlns:a16="http://schemas.microsoft.com/office/drawing/2014/main" id="{0D526137-1355-4C11-B233-50C74F3C23E6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955505" y="4149053"/>
                          <a:ext cx="209189" cy="179303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2" name="直接连接符 12" descr="中间折页">
                        <a:extLst>
                          <a:ext uri="{FF2B5EF4-FFF2-40B4-BE49-F238E27FC236}">
                            <a16:creationId xmlns:a16="http://schemas.microsoft.com/office/drawing/2014/main" id="{D927C901-5CEF-4BBA-903C-7C0A1B700E38}"/>
                          </a:ext>
                        </a:extLst>
                      </wps:cNvPr>
                      <wps:cNvCnPr/>
                      <wps:spPr>
                        <a:xfrm>
                          <a:off x="0" y="5029200"/>
                          <a:ext cx="7772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75000"/>
                              <a:lumOff val="25000"/>
                              <a:alpha val="14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F988F1C" id="组 4" o:spid="_x0000_s1026" style="position:absolute;left:0;text-align:left;margin-left:-8.4pt;margin-top:1.85pt;width:612pt;height:837.8pt;z-index:251659264;mso-position-horizontal-relative:page;mso-position-vertical-relative:page;mso-height-relative:margin" coordorigin=",-2968" coordsize="77724,1064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">
              <v:rect id="矩形 2" o:spid="_x0000_s1027" style="position:absolute;left:3354;top:50288;width:70866;height:512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" fillcolor="#f2f2f2 [3052]" stroked="f" strokeweight="1pt"/>
              <v:rect id="矩形 3" o:spid="_x0000_s1028" style="position:absolute;left:39273;top:52952;width:33800;height:440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" fillcolor="white [3212]" stroked="f" strokeweight="1pt">
                <v:shadow on="t" color="black" opacity="9830f" origin=",-.5" offset="0,3pt"/>
                <o:lock v:ext="edit" aspectratio="t"/>
              </v:rect>
              <v:line id="直接连接符 4" o:spid="_x0000_s1029" style="position:absolute;visibility:visible;mso-wrap-style:square" from="40222,93093" to="74023,930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" strokecolor="#d8d8d8 [2732]" strokeweight=".5pt">
                <v:stroke opacity="13107f" joinstyle="miter"/>
                <o:lock v:ext="edit" shapetype="f"/>
              </v:lin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图形 55" o:spid="_x0000_s1030" type="#_x0000_t75" alt="心形" style="position:absolute;left:19555;top:89442;width:2091;height:17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">
                <v:imagedata r:id="rId3" o:title="心形"/>
              </v:shape>
              <v:rect id="矩形 7" o:spid="_x0000_s1031" style="position:absolute;left:3354;top:-950;width:70866;height:512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" fillcolor="#f2f2f2 [3052]" stroked="f" strokeweight="1pt"/>
              <v:line id="直接连接符​​ 8" o:spid="_x0000_s1032" alt="中间折页" style="position:absolute;visibility:visible;mso-wrap-style:square" from="38149,-2968" to="38149,1034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" strokecolor="#404040 [2429]" strokeweight=".5pt">
                <v:stroke opacity="9252f" joinstyle="miter"/>
                <o:lock v:ext="edit" shapetype="f"/>
              </v:line>
              <v:rect id="矩形 9" o:spid="_x0000_s1033" style="position:absolute;left:39436;top:2675;width:33800;height:440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" fillcolor="white [3212]" stroked="f" strokeweight="1pt">
                <v:shadow on="t" color="black" opacity="9830f" origin=",-.5" offset="0,3pt"/>
                <o:lock v:ext="edit" aspectratio="t"/>
              </v:rect>
              <v:line id="直接连接符 10" o:spid="_x0000_s1034" style="position:absolute;visibility:visible;mso-wrap-style:square" from="39628,43123" to="73429,43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" strokecolor="#d8d8d8 [2732]" strokeweight=".5pt">
                <v:stroke opacity="13107f" joinstyle="miter"/>
                <o:lock v:ext="edit" shapetype="f"/>
              </v:line>
              <v:shape id="图形 147" o:spid="_x0000_s1035" type="#_x0000_t75" alt="心形" style="position:absolute;left:19555;top:41490;width:2091;height:17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">
                <v:imagedata r:id="rId3" o:title="心形"/>
              </v:shape>
              <v:line id="直接连接符 12" o:spid="_x0000_s1036" alt="中间折页" style="position:absolute;visibility:visible;mso-wrap-style:square" from="0,50292" to="77724,502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" strokecolor="#404040 [2429]" strokeweight=".5pt">
                <v:stroke opacity="9252f" joinstyle="miter"/>
              </v:line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0NzM3NbMwszC2sDBQ0lEKTi0uzszPAykwrwUA5RB6SywAAAA="/>
  </w:docVars>
  <w:rsids>
    <w:rsidRoot w:val="00CF40E3"/>
    <w:rsid w:val="0000675F"/>
    <w:rsid w:val="00031C1C"/>
    <w:rsid w:val="001237C0"/>
    <w:rsid w:val="00193973"/>
    <w:rsid w:val="001B185E"/>
    <w:rsid w:val="001C093E"/>
    <w:rsid w:val="002F58DD"/>
    <w:rsid w:val="003861F5"/>
    <w:rsid w:val="00422462"/>
    <w:rsid w:val="004279A1"/>
    <w:rsid w:val="004947F7"/>
    <w:rsid w:val="004B4BD6"/>
    <w:rsid w:val="005317BB"/>
    <w:rsid w:val="005A20B8"/>
    <w:rsid w:val="005A4BBE"/>
    <w:rsid w:val="00602024"/>
    <w:rsid w:val="00611D6C"/>
    <w:rsid w:val="006641A9"/>
    <w:rsid w:val="006F6E77"/>
    <w:rsid w:val="00744889"/>
    <w:rsid w:val="007476A4"/>
    <w:rsid w:val="008305F4"/>
    <w:rsid w:val="008703F4"/>
    <w:rsid w:val="00891728"/>
    <w:rsid w:val="008B7C47"/>
    <w:rsid w:val="008F4DB4"/>
    <w:rsid w:val="009355E2"/>
    <w:rsid w:val="00954EC0"/>
    <w:rsid w:val="009A0C1D"/>
    <w:rsid w:val="00A14E4E"/>
    <w:rsid w:val="00A5598F"/>
    <w:rsid w:val="00A94512"/>
    <w:rsid w:val="00AF625B"/>
    <w:rsid w:val="00B120BD"/>
    <w:rsid w:val="00B263AB"/>
    <w:rsid w:val="00B4097B"/>
    <w:rsid w:val="00B66397"/>
    <w:rsid w:val="00BB3156"/>
    <w:rsid w:val="00C2096E"/>
    <w:rsid w:val="00C57CCA"/>
    <w:rsid w:val="00CC04B0"/>
    <w:rsid w:val="00CF40E3"/>
    <w:rsid w:val="00D27274"/>
    <w:rsid w:val="00D572DD"/>
    <w:rsid w:val="00D65A25"/>
    <w:rsid w:val="00D80668"/>
    <w:rsid w:val="00D96115"/>
    <w:rsid w:val="00DE12FB"/>
    <w:rsid w:val="00E4087A"/>
    <w:rsid w:val="00EC5D65"/>
    <w:rsid w:val="00EF1000"/>
    <w:rsid w:val="00F21D92"/>
    <w:rsid w:val="00F56AC9"/>
    <w:rsid w:val="00F970F3"/>
    <w:rsid w:val="00FC1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3A7C8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semiHidden="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C1622"/>
    <w:pPr>
      <w:spacing w:after="0" w:line="240" w:lineRule="auto"/>
    </w:pPr>
    <w:rPr>
      <w:rFonts w:eastAsia="Microsoft YaHei UI" w:hAnsi="Calibri"/>
      <w:color w:val="404040" w:themeColor="text1" w:themeTint="BF"/>
      <w:kern w:val="24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rsid w:val="00CF40E3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Header">
    <w:name w:val="header"/>
    <w:basedOn w:val="Normal"/>
    <w:link w:val="HeaderChar"/>
    <w:uiPriority w:val="99"/>
    <w:semiHidden/>
    <w:rsid w:val="00CF40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476A4"/>
    <w:rPr>
      <w:rFonts w:eastAsiaTheme="minorEastAsia" w:hAnsi="Calibri"/>
      <w:color w:val="404040" w:themeColor="text1" w:themeTint="BF"/>
      <w:kern w:val="24"/>
      <w:sz w:val="24"/>
      <w:szCs w:val="24"/>
      <w:lang w:val="en-ZA"/>
    </w:rPr>
  </w:style>
  <w:style w:type="paragraph" w:styleId="Footer">
    <w:name w:val="footer"/>
    <w:basedOn w:val="Normal"/>
    <w:link w:val="FooterChar"/>
    <w:uiPriority w:val="99"/>
    <w:semiHidden/>
    <w:rsid w:val="00CF40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476A4"/>
    <w:rPr>
      <w:rFonts w:eastAsiaTheme="minorEastAsia" w:hAnsi="Calibri"/>
      <w:color w:val="404040" w:themeColor="text1" w:themeTint="BF"/>
      <w:kern w:val="24"/>
      <w:sz w:val="24"/>
      <w:szCs w:val="24"/>
      <w:lang w:val="en-ZA"/>
    </w:rPr>
  </w:style>
  <w:style w:type="table" w:styleId="TableGrid">
    <w:name w:val="Table Grid"/>
    <w:basedOn w:val="TableNormal"/>
    <w:uiPriority w:val="39"/>
    <w:rsid w:val="008F4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F4DB4"/>
    <w:rPr>
      <w:color w:val="808080"/>
    </w:rPr>
  </w:style>
  <w:style w:type="paragraph" w:styleId="Title">
    <w:name w:val="Title"/>
    <w:basedOn w:val="NormalWeb"/>
    <w:next w:val="Normal"/>
    <w:link w:val="TitleChar"/>
    <w:uiPriority w:val="10"/>
    <w:qFormat/>
    <w:rsid w:val="006F6E77"/>
    <w:pPr>
      <w:spacing w:before="0" w:beforeAutospacing="0" w:after="0" w:afterAutospacing="0"/>
    </w:pPr>
    <w:rPr>
      <w:rFonts w:asciiTheme="majorHAnsi" w:hAnsi="Calibri Light" w:cstheme="minorBidi"/>
      <w:color w:val="000000" w:themeColor="text1"/>
      <w:sz w:val="22"/>
      <w:szCs w:val="22"/>
    </w:rPr>
  </w:style>
  <w:style w:type="character" w:customStyle="1" w:styleId="TitleChar">
    <w:name w:val="Title Char"/>
    <w:basedOn w:val="DefaultParagraphFont"/>
    <w:link w:val="Title"/>
    <w:uiPriority w:val="10"/>
    <w:rsid w:val="006F6E77"/>
    <w:rPr>
      <w:rFonts w:asciiTheme="majorHAnsi" w:eastAsiaTheme="minorEastAsia" w:hAnsi="Calibri Light"/>
      <w:color w:val="000000" w:themeColor="text1"/>
      <w:kern w:val="24"/>
      <w:lang w:val="en-ZA"/>
    </w:rPr>
  </w:style>
  <w:style w:type="paragraph" w:styleId="Subtitle">
    <w:name w:val="Subtitle"/>
    <w:basedOn w:val="NormalWeb"/>
    <w:next w:val="Normal"/>
    <w:link w:val="SubtitleChar"/>
    <w:uiPriority w:val="11"/>
    <w:qFormat/>
    <w:rsid w:val="006F6E77"/>
    <w:pPr>
      <w:spacing w:before="0" w:beforeAutospacing="0" w:after="0" w:afterAutospacing="0"/>
    </w:pPr>
    <w:rPr>
      <w:rFonts w:asciiTheme="majorHAnsi" w:hAnsi="Calibri Light" w:cstheme="minorBidi"/>
      <w:color w:val="000000" w:themeColor="text1"/>
      <w:sz w:val="21"/>
      <w:szCs w:val="21"/>
      <w14:textFill>
        <w14:solidFill>
          <w14:schemeClr w14:val="tx1">
            <w14:alpha w14:val="50000"/>
          </w14:schemeClr>
        </w14:solidFill>
      </w14:textFill>
    </w:rPr>
  </w:style>
  <w:style w:type="character" w:customStyle="1" w:styleId="SubtitleChar">
    <w:name w:val="Subtitle Char"/>
    <w:basedOn w:val="DefaultParagraphFont"/>
    <w:link w:val="Subtitle"/>
    <w:uiPriority w:val="11"/>
    <w:rsid w:val="006F6E77"/>
    <w:rPr>
      <w:rFonts w:asciiTheme="majorHAnsi" w:eastAsiaTheme="minorEastAsia" w:hAnsi="Calibri Light"/>
      <w:color w:val="000000" w:themeColor="text1"/>
      <w:kern w:val="24"/>
      <w:sz w:val="21"/>
      <w:szCs w:val="21"/>
      <w:lang w:val="en-ZA"/>
      <w14:textFill>
        <w14:solidFill>
          <w14:schemeClr w14:val="tx1">
            <w14:alpha w14:val="50000"/>
          </w14:schemeClr>
        </w14:solidFill>
      </w14:textFill>
    </w:rPr>
  </w:style>
  <w:style w:type="paragraph" w:customStyle="1" w:styleId="a">
    <w:name w:val="封面消息"/>
    <w:basedOn w:val="NormalWeb"/>
    <w:qFormat/>
    <w:rsid w:val="00F21D92"/>
    <w:pPr>
      <w:spacing w:before="0" w:beforeAutospacing="0" w:after="0" w:afterAutospacing="0" w:line="240" w:lineRule="exact"/>
    </w:pPr>
    <w:rPr>
      <w:rFonts w:asciiTheme="majorHAnsi" w:eastAsia="Microsoft YaHei" w:hAnsi="Calibri Light" w:cstheme="minorBidi"/>
      <w:color w:val="000000" w:themeColor="text1"/>
      <w:sz w:val="21"/>
      <w:szCs w:val="21"/>
      <w14:textFill>
        <w14:solidFill>
          <w14:schemeClr w14:val="tx1">
            <w14:alpha w14:val="50000"/>
          </w14:schemeClr>
        </w14:solidFill>
      </w14:textFill>
    </w:rPr>
  </w:style>
  <w:style w:type="paragraph" w:customStyle="1" w:styleId="a0">
    <w:name w:val="翻转"/>
    <w:basedOn w:val="NormalWeb"/>
    <w:qFormat/>
    <w:rsid w:val="00B120BD"/>
    <w:pPr>
      <w:spacing w:before="0" w:beforeAutospacing="0" w:after="0" w:afterAutospacing="0"/>
      <w:jc w:val="right"/>
    </w:pPr>
    <w:rPr>
      <w:rFonts w:asciiTheme="majorHAnsi" w:hAnsi="Calibri Light" w:cstheme="minorBidi"/>
      <w:sz w:val="21"/>
      <w:szCs w:val="21"/>
    </w:rPr>
  </w:style>
  <w:style w:type="paragraph" w:customStyle="1" w:styleId="a1">
    <w:name w:val="内部的名称"/>
    <w:basedOn w:val="NormalWeb"/>
    <w:qFormat/>
    <w:rsid w:val="00D80668"/>
    <w:pPr>
      <w:spacing w:before="0" w:beforeAutospacing="0" w:after="0" w:afterAutospacing="0"/>
    </w:pPr>
    <w:rPr>
      <w:rFonts w:asciiTheme="minorHAnsi" w:hAnsi="Calibri" w:cstheme="minorBidi"/>
      <w:color w:val="FFFFFF" w:themeColor="background1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C04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04B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04B0"/>
    <w:rPr>
      <w:rFonts w:eastAsiaTheme="minorEastAsia" w:hAnsi="Calibri"/>
      <w:color w:val="404040" w:themeColor="text1" w:themeTint="BF"/>
      <w:kern w:val="24"/>
      <w:sz w:val="20"/>
      <w:szCs w:val="20"/>
      <w:lang w:val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04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04B0"/>
    <w:rPr>
      <w:rFonts w:eastAsiaTheme="minorEastAsia" w:hAnsi="Calibri"/>
      <w:b/>
      <w:bCs/>
      <w:color w:val="404040" w:themeColor="text1" w:themeTint="BF"/>
      <w:kern w:val="24"/>
      <w:sz w:val="20"/>
      <w:szCs w:val="20"/>
      <w:lang w:val="en-Z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04B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04B0"/>
    <w:rPr>
      <w:rFonts w:ascii="Segoe UI" w:eastAsiaTheme="minorEastAsia" w:hAnsi="Segoe UI" w:cs="Segoe UI"/>
      <w:color w:val="404040" w:themeColor="text1" w:themeTint="BF"/>
      <w:kern w:val="24"/>
      <w:sz w:val="18"/>
      <w:szCs w:val="18"/>
      <w:lang w:val="en-ZA"/>
    </w:rPr>
  </w:style>
  <w:style w:type="paragraph" w:customStyle="1" w:styleId="a2">
    <w:name w:val="加粗"/>
    <w:basedOn w:val="Normal"/>
    <w:link w:val="a3"/>
    <w:qFormat/>
    <w:rsid w:val="00B4097B"/>
    <w:rPr>
      <w:b/>
      <w:sz w:val="32"/>
    </w:rPr>
  </w:style>
  <w:style w:type="character" w:customStyle="1" w:styleId="a3">
    <w:name w:val="加粗字符"/>
    <w:basedOn w:val="DefaultParagraphFont"/>
    <w:link w:val="a2"/>
    <w:rsid w:val="00B4097B"/>
    <w:rPr>
      <w:rFonts w:eastAsiaTheme="minorEastAsia" w:hAnsi="Calibri"/>
      <w:b/>
      <w:color w:val="404040" w:themeColor="text1" w:themeTint="BF"/>
      <w:kern w:val="24"/>
      <w:sz w:val="3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10" Type="http://schemas.openxmlformats.org/officeDocument/2006/relationships/image" Target="media/image1.jpeg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9.png"/><Relationship Id="rId2" Type="http://schemas.openxmlformats.org/officeDocument/2006/relationships/image" Target="media/image8.svg"/><Relationship Id="rId1" Type="http://schemas.openxmlformats.org/officeDocument/2006/relationships/image" Target="media/image7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A7C1E539200433EAB241F54978C88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E91ABE-0E56-48FD-9B77-7BC1A02A5592}"/>
      </w:docPartPr>
      <w:docPartBody>
        <w:p w:rsidR="008C734C" w:rsidRDefault="00CF43B1" w:rsidP="00CF43B1">
          <w:pPr>
            <w:pStyle w:val="5A7C1E539200433EAB241F54978C88A213"/>
          </w:pPr>
          <w:r w:rsidRPr="006641A9">
            <w:rPr>
              <w:rStyle w:val="TitleChar"/>
              <w:lang w:val="zh-CN" w:bidi="zh-CN"/>
            </w:rPr>
            <w:t>你的姓名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26694"/>
    <w:rsid w:val="00350534"/>
    <w:rsid w:val="00576853"/>
    <w:rsid w:val="00622877"/>
    <w:rsid w:val="008C734C"/>
    <w:rsid w:val="00AD23F4"/>
    <w:rsid w:val="00AF14E6"/>
    <w:rsid w:val="00B91BAE"/>
    <w:rsid w:val="00BC62C1"/>
    <w:rsid w:val="00C91090"/>
    <w:rsid w:val="00CF43B1"/>
    <w:rsid w:val="00D26694"/>
    <w:rsid w:val="00E07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2669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F43B1"/>
    <w:rPr>
      <w:color w:val="808080"/>
    </w:rPr>
  </w:style>
  <w:style w:type="paragraph" w:styleId="Title">
    <w:name w:val="Title"/>
    <w:basedOn w:val="NormalWeb"/>
    <w:next w:val="Normal"/>
    <w:link w:val="TitleChar"/>
    <w:uiPriority w:val="10"/>
    <w:qFormat/>
    <w:rsid w:val="00CF43B1"/>
    <w:pPr>
      <w:spacing w:after="0" w:line="240" w:lineRule="auto"/>
    </w:pPr>
    <w:rPr>
      <w:rFonts w:asciiTheme="majorHAnsi" w:eastAsia="Microsoft YaHei UI" w:hAnsi="Calibri Light" w:cstheme="minorBidi"/>
      <w:color w:val="000000" w:themeColor="text1"/>
      <w:kern w:val="24"/>
      <w:sz w:val="22"/>
      <w:szCs w:val="22"/>
    </w:rPr>
  </w:style>
  <w:style w:type="character" w:customStyle="1" w:styleId="TitleChar">
    <w:name w:val="Title Char"/>
    <w:basedOn w:val="DefaultParagraphFont"/>
    <w:link w:val="Title"/>
    <w:uiPriority w:val="10"/>
    <w:rsid w:val="00CF43B1"/>
    <w:rPr>
      <w:rFonts w:asciiTheme="majorHAnsi" w:eastAsia="Microsoft YaHei UI" w:hAnsi="Calibri Light"/>
      <w:color w:val="000000" w:themeColor="text1"/>
      <w:kern w:val="24"/>
    </w:rPr>
  </w:style>
  <w:style w:type="paragraph" w:styleId="NormalWeb">
    <w:name w:val="Normal (Web)"/>
    <w:basedOn w:val="Normal"/>
    <w:uiPriority w:val="99"/>
    <w:semiHidden/>
    <w:unhideWhenUsed/>
    <w:rsid w:val="00D26694"/>
    <w:rPr>
      <w:rFonts w:ascii="Times New Roman" w:hAnsi="Times New Roman"/>
      <w:sz w:val="24"/>
      <w:szCs w:val="24"/>
    </w:rPr>
  </w:style>
  <w:style w:type="paragraph" w:customStyle="1" w:styleId="5A7C1E539200433EAB241F54978C88A2">
    <w:name w:val="5A7C1E539200433EAB241F54978C88A2"/>
    <w:rsid w:val="00D26694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328A3E62EC254BD7B032EC5D4C13EC74">
    <w:name w:val="328A3E62EC254BD7B032EC5D4C13EC74"/>
    <w:rsid w:val="00D26694"/>
  </w:style>
  <w:style w:type="paragraph" w:customStyle="1" w:styleId="4979E7B31DB64038AE909C6BC4B6B7A4">
    <w:name w:val="4979E7B31DB64038AE909C6BC4B6B7A4"/>
    <w:rsid w:val="00D26694"/>
  </w:style>
  <w:style w:type="paragraph" w:customStyle="1" w:styleId="5A492459A12548F78074028224BD2BC7">
    <w:name w:val="5A492459A12548F78074028224BD2BC7"/>
    <w:rsid w:val="00D26694"/>
  </w:style>
  <w:style w:type="paragraph" w:customStyle="1" w:styleId="65D4BF01528C4C63B2A5452345F3EDE4">
    <w:name w:val="65D4BF01528C4C63B2A5452345F3EDE4"/>
    <w:rsid w:val="00D26694"/>
  </w:style>
  <w:style w:type="paragraph" w:customStyle="1" w:styleId="A95C586B40F146DCB09E3BA0E75D59CC">
    <w:name w:val="A95C586B40F146DCB09E3BA0E75D59CC"/>
    <w:rsid w:val="00D26694"/>
  </w:style>
  <w:style w:type="paragraph" w:customStyle="1" w:styleId="5A7C1E539200433EAB241F54978C88A21">
    <w:name w:val="5A7C1E539200433EAB241F54978C88A21"/>
    <w:rsid w:val="00D26694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A95C586B40F146DCB09E3BA0E75D59CC1">
    <w:name w:val="A95C586B40F146DCB09E3BA0E75D59CC1"/>
    <w:rsid w:val="00D26694"/>
    <w:pPr>
      <w:spacing w:after="0" w:line="240" w:lineRule="auto"/>
    </w:pPr>
    <w:rPr>
      <w:rFonts w:hAnsi="Calibri"/>
      <w:color w:val="FFFFFF" w:themeColor="background1"/>
      <w:kern w:val="24"/>
      <w:sz w:val="16"/>
      <w:szCs w:val="16"/>
      <w:lang w:val="en-ZA"/>
    </w:rPr>
  </w:style>
  <w:style w:type="paragraph" w:customStyle="1" w:styleId="B14E11F42CFB49E6AA03B8DAFF1E51A3">
    <w:name w:val="B14E11F42CFB49E6AA03B8DAFF1E51A3"/>
    <w:rsid w:val="00D26694"/>
  </w:style>
  <w:style w:type="paragraph" w:customStyle="1" w:styleId="D853BC1D3E4441C1B74CADD591215501">
    <w:name w:val="D853BC1D3E4441C1B74CADD591215501"/>
    <w:rsid w:val="00D26694"/>
  </w:style>
  <w:style w:type="paragraph" w:customStyle="1" w:styleId="5A7C1E539200433EAB241F54978C88A22">
    <w:name w:val="5A7C1E539200433EAB241F54978C88A22"/>
    <w:rsid w:val="00D26694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5A7C1E539200433EAB241F54978C88A23">
    <w:name w:val="5A7C1E539200433EAB241F54978C88A23"/>
    <w:rsid w:val="00D26694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83DFD82D07E34F22AD421483CB67784F">
    <w:name w:val="83DFD82D07E34F22AD421483CB67784F"/>
    <w:rsid w:val="00D26694"/>
  </w:style>
  <w:style w:type="paragraph" w:customStyle="1" w:styleId="737A94FA75D947419B38884178570253">
    <w:name w:val="737A94FA75D947419B38884178570253"/>
    <w:rsid w:val="00D26694"/>
  </w:style>
  <w:style w:type="paragraph" w:customStyle="1" w:styleId="5A7C1E539200433EAB241F54978C88A24">
    <w:name w:val="5A7C1E539200433EAB241F54978C88A24"/>
    <w:rsid w:val="00D26694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Subtitle">
    <w:name w:val="Subtitle"/>
    <w:basedOn w:val="NormalWeb"/>
    <w:next w:val="Normal"/>
    <w:link w:val="SubtitleChar"/>
    <w:uiPriority w:val="11"/>
    <w:qFormat/>
    <w:rsid w:val="00CF43B1"/>
    <w:pPr>
      <w:spacing w:after="0" w:line="240" w:lineRule="auto"/>
    </w:pPr>
    <w:rPr>
      <w:rFonts w:asciiTheme="majorHAnsi" w:eastAsia="Microsoft YaHei UI" w:hAnsi="Calibri Light" w:cstheme="minorBidi"/>
      <w:color w:val="000000" w:themeColor="text1"/>
      <w:kern w:val="24"/>
      <w:sz w:val="21"/>
      <w:szCs w:val="21"/>
      <w14:textFill>
        <w14:solidFill>
          <w14:schemeClr w14:val="tx1">
            <w14:alpha w14:val="50000"/>
          </w14:schemeClr>
        </w14:solidFill>
      </w14:textFill>
    </w:rPr>
  </w:style>
  <w:style w:type="character" w:customStyle="1" w:styleId="SubtitleChar">
    <w:name w:val="Subtitle Char"/>
    <w:basedOn w:val="DefaultParagraphFont"/>
    <w:link w:val="Subtitle"/>
    <w:uiPriority w:val="11"/>
    <w:rsid w:val="00CF43B1"/>
    <w:rPr>
      <w:rFonts w:asciiTheme="majorHAnsi" w:eastAsia="Microsoft YaHei UI" w:hAnsi="Calibri Light"/>
      <w:color w:val="000000" w:themeColor="text1"/>
      <w:kern w:val="24"/>
      <w:sz w:val="21"/>
      <w:szCs w:val="21"/>
      <w14:textFill>
        <w14:solidFill>
          <w14:schemeClr w14:val="tx1">
            <w14:alpha w14:val="50000"/>
          </w14:schemeClr>
        </w14:solidFill>
      </w14:textFill>
    </w:rPr>
  </w:style>
  <w:style w:type="paragraph" w:customStyle="1" w:styleId="933B54E340644509B5B6EE4EC196C211">
    <w:name w:val="933B54E340644509B5B6EE4EC196C211"/>
    <w:rsid w:val="00D26694"/>
    <w:pPr>
      <w:spacing w:after="0" w:line="240" w:lineRule="auto"/>
    </w:pPr>
    <w:rPr>
      <w:rFonts w:asciiTheme="majorHAnsi" w:hAnsi="Calibri Light"/>
      <w:color w:val="000000" w:themeColor="text1"/>
      <w:kern w:val="24"/>
      <w:sz w:val="21"/>
      <w:szCs w:val="21"/>
      <w:lang w:val="en-ZA"/>
      <w14:textFill>
        <w14:solidFill>
          <w14:schemeClr w14:val="tx1">
            <w14:alpha w14:val="50000"/>
          </w14:schemeClr>
        </w14:solidFill>
      </w14:textFill>
    </w:rPr>
  </w:style>
  <w:style w:type="paragraph" w:customStyle="1" w:styleId="5A7C1E539200433EAB241F54978C88A25">
    <w:name w:val="5A7C1E539200433EAB241F54978C88A25"/>
    <w:rsid w:val="00D26694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933B54E340644509B5B6EE4EC196C2111">
    <w:name w:val="933B54E340644509B5B6EE4EC196C2111"/>
    <w:rsid w:val="00D26694"/>
    <w:pPr>
      <w:spacing w:after="0" w:line="240" w:lineRule="auto"/>
    </w:pPr>
    <w:rPr>
      <w:rFonts w:asciiTheme="majorHAnsi" w:hAnsi="Calibri Light"/>
      <w:color w:val="000000" w:themeColor="text1"/>
      <w:kern w:val="24"/>
      <w:sz w:val="21"/>
      <w:szCs w:val="21"/>
      <w:lang w:val="en-ZA"/>
      <w14:textFill>
        <w14:solidFill>
          <w14:schemeClr w14:val="tx1">
            <w14:alpha w14:val="50000"/>
          </w14:schemeClr>
        </w14:solidFill>
      </w14:textFill>
    </w:rPr>
  </w:style>
  <w:style w:type="paragraph" w:customStyle="1" w:styleId="15FAAE2C6F324954AF05C791BC943AA0">
    <w:name w:val="15FAAE2C6F324954AF05C791BC943AA0"/>
    <w:rsid w:val="00D26694"/>
  </w:style>
  <w:style w:type="paragraph" w:customStyle="1" w:styleId="61649D7EB9774E198619F978ABF21D32">
    <w:name w:val="61649D7EB9774E198619F978ABF21D32"/>
    <w:rsid w:val="00D26694"/>
  </w:style>
  <w:style w:type="paragraph" w:customStyle="1" w:styleId="AC37DBD99ED541BEA864722A7CCAC764">
    <w:name w:val="AC37DBD99ED541BEA864722A7CCAC764"/>
    <w:rsid w:val="00D26694"/>
  </w:style>
  <w:style w:type="paragraph" w:customStyle="1" w:styleId="58174405E1044647825C3B8826753DC0">
    <w:name w:val="58174405E1044647825C3B8826753DC0"/>
    <w:rsid w:val="00D26694"/>
  </w:style>
  <w:style w:type="paragraph" w:customStyle="1" w:styleId="2AF4EB031F05466593C2B3D647AF29C2">
    <w:name w:val="2AF4EB031F05466593C2B3D647AF29C2"/>
    <w:rsid w:val="00D26694"/>
  </w:style>
  <w:style w:type="paragraph" w:customStyle="1" w:styleId="FAAAE2DCE8D54353A41EBCBE5BFE831A">
    <w:name w:val="FAAAE2DCE8D54353A41EBCBE5BFE831A"/>
    <w:rsid w:val="00D26694"/>
  </w:style>
  <w:style w:type="paragraph" w:customStyle="1" w:styleId="FA869F3347974DF0A0183ED0489F9B6B">
    <w:name w:val="FA869F3347974DF0A0183ED0489F9B6B"/>
    <w:rsid w:val="00D26694"/>
  </w:style>
  <w:style w:type="paragraph" w:customStyle="1" w:styleId="07E01CF100634BF8BED4017F0C3D2798">
    <w:name w:val="07E01CF100634BF8BED4017F0C3D2798"/>
    <w:rsid w:val="00D26694"/>
  </w:style>
  <w:style w:type="paragraph" w:customStyle="1" w:styleId="5A7C1E539200433EAB241F54978C88A26">
    <w:name w:val="5A7C1E539200433EAB241F54978C88A26"/>
    <w:rsid w:val="00D26694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404040" w:themeColor="text1" w:themeTint="BF"/>
      <w:kern w:val="24"/>
      <w:sz w:val="24"/>
      <w:szCs w:val="24"/>
      <w:lang w:val="en-ZA"/>
    </w:rPr>
  </w:style>
  <w:style w:type="paragraph" w:customStyle="1" w:styleId="933B54E340644509B5B6EE4EC196C2112">
    <w:name w:val="933B54E340644509B5B6EE4EC196C2112"/>
    <w:rsid w:val="00D26694"/>
    <w:pPr>
      <w:spacing w:after="0" w:line="240" w:lineRule="auto"/>
    </w:pPr>
    <w:rPr>
      <w:rFonts w:asciiTheme="majorHAnsi" w:hAnsi="Calibri Light"/>
      <w:color w:val="000000" w:themeColor="text1"/>
      <w:kern w:val="24"/>
      <w:sz w:val="21"/>
      <w:szCs w:val="21"/>
      <w:lang w:val="en-ZA"/>
      <w14:textFill>
        <w14:solidFill>
          <w14:schemeClr w14:val="tx1">
            <w14:alpha w14:val="50000"/>
          </w14:schemeClr>
        </w14:solidFill>
      </w14:textFill>
    </w:rPr>
  </w:style>
  <w:style w:type="paragraph" w:customStyle="1" w:styleId="Namesinside">
    <w:name w:val="Names inside"/>
    <w:basedOn w:val="NormalWeb"/>
    <w:qFormat/>
    <w:rsid w:val="00AD23F4"/>
    <w:pPr>
      <w:spacing w:after="0" w:line="240" w:lineRule="auto"/>
    </w:pPr>
    <w:rPr>
      <w:rFonts w:asciiTheme="minorHAnsi" w:hAnsi="Calibri" w:cstheme="minorBidi"/>
      <w:color w:val="FFFFFF" w:themeColor="background1"/>
      <w:kern w:val="24"/>
      <w:sz w:val="16"/>
      <w:szCs w:val="16"/>
    </w:rPr>
  </w:style>
  <w:style w:type="paragraph" w:customStyle="1" w:styleId="2A903667E6584AC7BD53C80D07E1ACD1">
    <w:name w:val="2A903667E6584AC7BD53C80D07E1ACD1"/>
    <w:rsid w:val="00D26694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404040" w:themeColor="text1" w:themeTint="BF"/>
      <w:kern w:val="24"/>
      <w:sz w:val="24"/>
      <w:szCs w:val="24"/>
      <w:lang w:val="en-ZA"/>
    </w:rPr>
  </w:style>
  <w:style w:type="paragraph" w:customStyle="1" w:styleId="14875358726D4520B21535A13B873159">
    <w:name w:val="14875358726D4520B21535A13B873159"/>
    <w:rsid w:val="00D26694"/>
  </w:style>
  <w:style w:type="paragraph" w:customStyle="1" w:styleId="921F324AF4E14E3B913EF36355AC72C3">
    <w:name w:val="921F324AF4E14E3B913EF36355AC72C3"/>
    <w:rsid w:val="00D26694"/>
  </w:style>
  <w:style w:type="paragraph" w:customStyle="1" w:styleId="913D5334B8654F8FBAC8824EFD876707">
    <w:name w:val="913D5334B8654F8FBAC8824EFD876707"/>
    <w:rsid w:val="00D26694"/>
  </w:style>
  <w:style w:type="paragraph" w:customStyle="1" w:styleId="7A7A25E62019497FAD3B519CEF6978EA">
    <w:name w:val="7A7A25E62019497FAD3B519CEF6978EA"/>
    <w:rsid w:val="00D26694"/>
  </w:style>
  <w:style w:type="paragraph" w:customStyle="1" w:styleId="40CB9ECA96B747B9A4E5118D24B617F3">
    <w:name w:val="40CB9ECA96B747B9A4E5118D24B617F3"/>
    <w:rsid w:val="00D26694"/>
  </w:style>
  <w:style w:type="paragraph" w:customStyle="1" w:styleId="8F185F9055B84817B805DE569CB5F9A0">
    <w:name w:val="8F185F9055B84817B805DE569CB5F9A0"/>
    <w:rsid w:val="00D26694"/>
  </w:style>
  <w:style w:type="paragraph" w:customStyle="1" w:styleId="14D345119CF04916BF005F9EEB185C1E">
    <w:name w:val="14D345119CF04916BF005F9EEB185C1E"/>
    <w:rsid w:val="00D26694"/>
  </w:style>
  <w:style w:type="paragraph" w:customStyle="1" w:styleId="9367E113466848E88314C8B9B09FE5F6">
    <w:name w:val="9367E113466848E88314C8B9B09FE5F6"/>
    <w:rsid w:val="00D26694"/>
  </w:style>
  <w:style w:type="paragraph" w:customStyle="1" w:styleId="870490A531544A2997D26C3604073A1B">
    <w:name w:val="870490A531544A2997D26C3604073A1B"/>
    <w:rsid w:val="00D26694"/>
  </w:style>
  <w:style w:type="paragraph" w:customStyle="1" w:styleId="5310F2C0F437460AAE24C8C5F564B2CC">
    <w:name w:val="5310F2C0F437460AAE24C8C5F564B2CC"/>
    <w:rsid w:val="00D26694"/>
  </w:style>
  <w:style w:type="paragraph" w:customStyle="1" w:styleId="5A7C1E539200433EAB241F54978C88A27">
    <w:name w:val="5A7C1E539200433EAB241F54978C88A27"/>
    <w:rsid w:val="00D26694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404040" w:themeColor="text1" w:themeTint="BF"/>
      <w:kern w:val="24"/>
      <w:sz w:val="24"/>
      <w:szCs w:val="24"/>
      <w:lang w:val="en-ZA"/>
    </w:rPr>
  </w:style>
  <w:style w:type="paragraph" w:customStyle="1" w:styleId="933B54E340644509B5B6EE4EC196C2113">
    <w:name w:val="933B54E340644509B5B6EE4EC196C2113"/>
    <w:rsid w:val="00D26694"/>
    <w:pPr>
      <w:spacing w:after="0" w:line="240" w:lineRule="auto"/>
    </w:pPr>
    <w:rPr>
      <w:rFonts w:asciiTheme="majorHAnsi" w:hAnsi="Calibri Light"/>
      <w:color w:val="000000" w:themeColor="text1"/>
      <w:kern w:val="24"/>
      <w:sz w:val="21"/>
      <w:szCs w:val="21"/>
      <w:lang w:val="en-ZA"/>
      <w14:textFill>
        <w14:solidFill>
          <w14:schemeClr w14:val="tx1">
            <w14:alpha w14:val="50000"/>
          </w14:schemeClr>
        </w14:solidFill>
      </w14:textFill>
    </w:rPr>
  </w:style>
  <w:style w:type="paragraph" w:customStyle="1" w:styleId="2A903667E6584AC7BD53C80D07E1ACD11">
    <w:name w:val="2A903667E6584AC7BD53C80D07E1ACD11"/>
    <w:rsid w:val="00D26694"/>
    <w:pPr>
      <w:spacing w:after="0" w:line="240" w:lineRule="auto"/>
    </w:pPr>
    <w:rPr>
      <w:rFonts w:hAnsi="Calibri"/>
      <w:color w:val="404040" w:themeColor="text1" w:themeTint="BF"/>
      <w:kern w:val="24"/>
      <w:sz w:val="24"/>
      <w:szCs w:val="24"/>
      <w:lang w:val="en-ZA"/>
    </w:rPr>
  </w:style>
  <w:style w:type="paragraph" w:customStyle="1" w:styleId="870490A531544A2997D26C3604073A1B1">
    <w:name w:val="870490A531544A2997D26C3604073A1B1"/>
    <w:rsid w:val="00D26694"/>
    <w:pPr>
      <w:spacing w:after="0" w:line="240" w:lineRule="auto"/>
    </w:pPr>
    <w:rPr>
      <w:rFonts w:hAnsi="Calibri"/>
      <w:color w:val="404040" w:themeColor="text1" w:themeTint="BF"/>
      <w:kern w:val="24"/>
      <w:sz w:val="24"/>
      <w:szCs w:val="24"/>
      <w:lang w:val="en-ZA"/>
    </w:rPr>
  </w:style>
  <w:style w:type="paragraph" w:customStyle="1" w:styleId="5A7C1E539200433EAB241F54978C88A28">
    <w:name w:val="5A7C1E539200433EAB241F54978C88A28"/>
    <w:rsid w:val="008C734C"/>
    <w:pPr>
      <w:spacing w:after="0" w:line="240" w:lineRule="auto"/>
    </w:pPr>
    <w:rPr>
      <w:rFonts w:asciiTheme="majorHAnsi" w:hAnsi="Calibri Light"/>
      <w:color w:val="000000" w:themeColor="text1"/>
      <w:kern w:val="24"/>
      <w:lang w:val="en-ZA"/>
    </w:rPr>
  </w:style>
  <w:style w:type="paragraph" w:customStyle="1" w:styleId="2A18F7075F3D4195B45D959E3B157E3F">
    <w:name w:val="2A18F7075F3D4195B45D959E3B157E3F"/>
    <w:rsid w:val="008C734C"/>
    <w:pPr>
      <w:spacing w:after="0" w:line="240" w:lineRule="auto"/>
    </w:pPr>
    <w:rPr>
      <w:rFonts w:asciiTheme="majorHAnsi" w:hAnsi="Calibri Light"/>
      <w:color w:val="000000" w:themeColor="text1"/>
      <w:kern w:val="24"/>
      <w:sz w:val="21"/>
      <w:szCs w:val="21"/>
      <w:lang w:val="en-ZA"/>
      <w14:textFill>
        <w14:solidFill>
          <w14:schemeClr w14:val="tx1">
            <w14:alpha w14:val="50000"/>
          </w14:schemeClr>
        </w14:solidFill>
      </w14:textFill>
    </w:rPr>
  </w:style>
  <w:style w:type="paragraph" w:customStyle="1" w:styleId="CF74F4B71AF24FB3A0067A6CF66F53D3">
    <w:name w:val="CF74F4B71AF24FB3A0067A6CF66F53D3"/>
    <w:rsid w:val="008C734C"/>
    <w:pPr>
      <w:spacing w:after="0" w:line="240" w:lineRule="auto"/>
    </w:pPr>
    <w:rPr>
      <w:rFonts w:hAnsi="Calibri"/>
      <w:color w:val="404040" w:themeColor="text1" w:themeTint="BF"/>
      <w:kern w:val="24"/>
      <w:sz w:val="24"/>
      <w:szCs w:val="24"/>
      <w:lang w:val="en-ZA"/>
    </w:rPr>
  </w:style>
  <w:style w:type="paragraph" w:customStyle="1" w:styleId="2E692DD3BB7646B2ABAA6AF5283DBF65">
    <w:name w:val="2E692DD3BB7646B2ABAA6AF5283DBF65"/>
    <w:rsid w:val="008C734C"/>
    <w:pPr>
      <w:spacing w:after="0" w:line="240" w:lineRule="auto"/>
    </w:pPr>
    <w:rPr>
      <w:rFonts w:hAnsi="Calibri"/>
      <w:color w:val="404040" w:themeColor="text1" w:themeTint="BF"/>
      <w:kern w:val="24"/>
      <w:sz w:val="24"/>
      <w:szCs w:val="24"/>
      <w:lang w:val="en-ZA"/>
    </w:rPr>
  </w:style>
  <w:style w:type="paragraph" w:customStyle="1" w:styleId="5A7C1E539200433EAB241F54978C88A29">
    <w:name w:val="5A7C1E539200433EAB241F54978C88A29"/>
    <w:rsid w:val="008C734C"/>
    <w:pPr>
      <w:spacing w:after="0" w:line="240" w:lineRule="auto"/>
    </w:pPr>
    <w:rPr>
      <w:rFonts w:asciiTheme="majorHAnsi" w:hAnsi="Calibri Light"/>
      <w:color w:val="000000" w:themeColor="text1"/>
      <w:kern w:val="24"/>
      <w:lang w:val="en-ZA"/>
    </w:rPr>
  </w:style>
  <w:style w:type="paragraph" w:customStyle="1" w:styleId="2A18F7075F3D4195B45D959E3B157E3F1">
    <w:name w:val="2A18F7075F3D4195B45D959E3B157E3F1"/>
    <w:rsid w:val="008C734C"/>
    <w:pPr>
      <w:spacing w:after="0" w:line="240" w:lineRule="auto"/>
    </w:pPr>
    <w:rPr>
      <w:rFonts w:asciiTheme="majorHAnsi" w:hAnsi="Calibri Light"/>
      <w:color w:val="000000" w:themeColor="text1"/>
      <w:kern w:val="24"/>
      <w:sz w:val="21"/>
      <w:szCs w:val="21"/>
      <w:lang w:val="en-ZA"/>
      <w14:textFill>
        <w14:solidFill>
          <w14:schemeClr w14:val="tx1">
            <w14:alpha w14:val="50000"/>
          </w14:schemeClr>
        </w14:solidFill>
      </w14:textFill>
    </w:rPr>
  </w:style>
  <w:style w:type="paragraph" w:customStyle="1" w:styleId="CF74F4B71AF24FB3A0067A6CF66F53D31">
    <w:name w:val="CF74F4B71AF24FB3A0067A6CF66F53D31"/>
    <w:rsid w:val="008C734C"/>
    <w:pPr>
      <w:spacing w:after="0" w:line="240" w:lineRule="auto"/>
    </w:pPr>
    <w:rPr>
      <w:rFonts w:hAnsi="Calibri"/>
      <w:color w:val="404040" w:themeColor="text1" w:themeTint="BF"/>
      <w:kern w:val="24"/>
      <w:sz w:val="24"/>
      <w:szCs w:val="24"/>
      <w:lang w:val="en-ZA"/>
    </w:rPr>
  </w:style>
  <w:style w:type="paragraph" w:customStyle="1" w:styleId="2E692DD3BB7646B2ABAA6AF5283DBF651">
    <w:name w:val="2E692DD3BB7646B2ABAA6AF5283DBF651"/>
    <w:rsid w:val="008C734C"/>
    <w:pPr>
      <w:spacing w:after="0" w:line="240" w:lineRule="auto"/>
    </w:pPr>
    <w:rPr>
      <w:rFonts w:hAnsi="Calibri"/>
      <w:color w:val="404040" w:themeColor="text1" w:themeTint="BF"/>
      <w:kern w:val="24"/>
      <w:sz w:val="24"/>
      <w:szCs w:val="24"/>
      <w:lang w:val="en-ZA"/>
    </w:rPr>
  </w:style>
  <w:style w:type="paragraph" w:customStyle="1" w:styleId="5A7C1E539200433EAB241F54978C88A210">
    <w:name w:val="5A7C1E539200433EAB241F54978C88A210"/>
    <w:rsid w:val="00AD23F4"/>
    <w:pPr>
      <w:spacing w:after="0" w:line="240" w:lineRule="auto"/>
    </w:pPr>
    <w:rPr>
      <w:rFonts w:asciiTheme="majorHAnsi" w:hAnsi="Calibri Light"/>
      <w:color w:val="000000" w:themeColor="text1"/>
      <w:kern w:val="24"/>
    </w:rPr>
  </w:style>
  <w:style w:type="paragraph" w:customStyle="1" w:styleId="0B71F0DA996F41DAB930226E019A9373">
    <w:name w:val="0B71F0DA996F41DAB930226E019A9373"/>
    <w:rsid w:val="00AD23F4"/>
    <w:pPr>
      <w:spacing w:after="0" w:line="240" w:lineRule="auto"/>
    </w:pPr>
    <w:rPr>
      <w:rFonts w:asciiTheme="majorHAnsi" w:hAnsi="Calibri Light"/>
      <w:color w:val="000000" w:themeColor="text1"/>
      <w:kern w:val="24"/>
      <w:sz w:val="21"/>
      <w:szCs w:val="21"/>
      <w14:textFill>
        <w14:solidFill>
          <w14:schemeClr w14:val="tx1">
            <w14:alpha w14:val="50000"/>
          </w14:schemeClr>
        </w14:solidFill>
      </w14:textFill>
    </w:rPr>
  </w:style>
  <w:style w:type="paragraph" w:customStyle="1" w:styleId="FB4CD9032DED4BF2B71F57F67CD9C715">
    <w:name w:val="FB4CD9032DED4BF2B71F57F67CD9C715"/>
    <w:rsid w:val="00AD23F4"/>
    <w:pPr>
      <w:spacing w:after="0" w:line="240" w:lineRule="auto"/>
    </w:pPr>
    <w:rPr>
      <w:rFonts w:hAnsi="Calibri"/>
      <w:color w:val="404040" w:themeColor="text1" w:themeTint="BF"/>
      <w:kern w:val="24"/>
      <w:sz w:val="24"/>
      <w:szCs w:val="24"/>
    </w:rPr>
  </w:style>
  <w:style w:type="paragraph" w:customStyle="1" w:styleId="90C0AD3FF8364B56A105336BC2ADBD8C">
    <w:name w:val="90C0AD3FF8364B56A105336BC2ADBD8C"/>
    <w:rsid w:val="00AD23F4"/>
    <w:pPr>
      <w:spacing w:after="0" w:line="240" w:lineRule="auto"/>
    </w:pPr>
    <w:rPr>
      <w:rFonts w:hAnsi="Calibri"/>
      <w:color w:val="404040" w:themeColor="text1" w:themeTint="BF"/>
      <w:kern w:val="24"/>
      <w:sz w:val="24"/>
      <w:szCs w:val="24"/>
    </w:rPr>
  </w:style>
  <w:style w:type="paragraph" w:customStyle="1" w:styleId="5A7C1E539200433EAB241F54978C88A211">
    <w:name w:val="5A7C1E539200433EAB241F54978C88A211"/>
    <w:rsid w:val="00AD23F4"/>
    <w:pPr>
      <w:spacing w:after="0" w:line="240" w:lineRule="auto"/>
    </w:pPr>
    <w:rPr>
      <w:rFonts w:asciiTheme="majorHAnsi" w:hAnsi="Calibri Light"/>
      <w:color w:val="000000" w:themeColor="text1"/>
      <w:kern w:val="24"/>
    </w:rPr>
  </w:style>
  <w:style w:type="paragraph" w:customStyle="1" w:styleId="0B71F0DA996F41DAB930226E019A93731">
    <w:name w:val="0B71F0DA996F41DAB930226E019A93731"/>
    <w:rsid w:val="00AD23F4"/>
    <w:pPr>
      <w:spacing w:after="0" w:line="240" w:lineRule="auto"/>
    </w:pPr>
    <w:rPr>
      <w:rFonts w:asciiTheme="majorHAnsi" w:hAnsi="Calibri Light"/>
      <w:color w:val="000000" w:themeColor="text1"/>
      <w:kern w:val="24"/>
      <w:sz w:val="21"/>
      <w:szCs w:val="21"/>
      <w14:textFill>
        <w14:solidFill>
          <w14:schemeClr w14:val="tx1">
            <w14:alpha w14:val="50000"/>
          </w14:schemeClr>
        </w14:solidFill>
      </w14:textFill>
    </w:rPr>
  </w:style>
  <w:style w:type="paragraph" w:customStyle="1" w:styleId="FB4CD9032DED4BF2B71F57F67CD9C7151">
    <w:name w:val="FB4CD9032DED4BF2B71F57F67CD9C7151"/>
    <w:rsid w:val="00AD23F4"/>
    <w:pPr>
      <w:spacing w:after="0" w:line="240" w:lineRule="auto"/>
    </w:pPr>
    <w:rPr>
      <w:rFonts w:hAnsi="Calibri"/>
      <w:color w:val="404040" w:themeColor="text1" w:themeTint="BF"/>
      <w:kern w:val="24"/>
      <w:sz w:val="24"/>
      <w:szCs w:val="24"/>
    </w:rPr>
  </w:style>
  <w:style w:type="paragraph" w:customStyle="1" w:styleId="90C0AD3FF8364B56A105336BC2ADBD8C1">
    <w:name w:val="90C0AD3FF8364B56A105336BC2ADBD8C1"/>
    <w:rsid w:val="00AD23F4"/>
    <w:pPr>
      <w:spacing w:after="0" w:line="240" w:lineRule="auto"/>
    </w:pPr>
    <w:rPr>
      <w:rFonts w:hAnsi="Calibri"/>
      <w:color w:val="404040" w:themeColor="text1" w:themeTint="BF"/>
      <w:kern w:val="24"/>
      <w:sz w:val="24"/>
      <w:szCs w:val="24"/>
    </w:rPr>
  </w:style>
  <w:style w:type="paragraph" w:customStyle="1" w:styleId="5A7C1E539200433EAB241F54978C88A212">
    <w:name w:val="5A7C1E539200433EAB241F54978C88A212"/>
    <w:rsid w:val="00AD23F4"/>
    <w:pPr>
      <w:spacing w:after="0" w:line="240" w:lineRule="auto"/>
    </w:pPr>
    <w:rPr>
      <w:rFonts w:asciiTheme="majorHAnsi" w:hAnsi="Calibri Light"/>
      <w:color w:val="000000" w:themeColor="text1"/>
      <w:kern w:val="24"/>
    </w:rPr>
  </w:style>
  <w:style w:type="paragraph" w:customStyle="1" w:styleId="0B71F0DA996F41DAB930226E019A93732">
    <w:name w:val="0B71F0DA996F41DAB930226E019A93732"/>
    <w:rsid w:val="00AD23F4"/>
    <w:pPr>
      <w:spacing w:after="0" w:line="240" w:lineRule="auto"/>
    </w:pPr>
    <w:rPr>
      <w:rFonts w:asciiTheme="majorHAnsi" w:hAnsi="Calibri Light"/>
      <w:color w:val="000000" w:themeColor="text1"/>
      <w:kern w:val="24"/>
      <w:sz w:val="21"/>
      <w:szCs w:val="21"/>
      <w14:textFill>
        <w14:solidFill>
          <w14:schemeClr w14:val="tx1">
            <w14:alpha w14:val="50000"/>
          </w14:schemeClr>
        </w14:solidFill>
      </w14:textFill>
    </w:rPr>
  </w:style>
  <w:style w:type="paragraph" w:customStyle="1" w:styleId="FB4CD9032DED4BF2B71F57F67CD9C7152">
    <w:name w:val="FB4CD9032DED4BF2B71F57F67CD9C7152"/>
    <w:rsid w:val="00AD23F4"/>
    <w:pPr>
      <w:spacing w:after="0" w:line="240" w:lineRule="auto"/>
    </w:pPr>
    <w:rPr>
      <w:rFonts w:hAnsi="Calibri"/>
      <w:color w:val="404040" w:themeColor="text1" w:themeTint="BF"/>
      <w:kern w:val="24"/>
      <w:sz w:val="24"/>
      <w:szCs w:val="24"/>
    </w:rPr>
  </w:style>
  <w:style w:type="paragraph" w:customStyle="1" w:styleId="90C0AD3FF8364B56A105336BC2ADBD8C2">
    <w:name w:val="90C0AD3FF8364B56A105336BC2ADBD8C2"/>
    <w:rsid w:val="00AD23F4"/>
    <w:pPr>
      <w:spacing w:after="0" w:line="240" w:lineRule="auto"/>
    </w:pPr>
    <w:rPr>
      <w:rFonts w:hAnsi="Calibri"/>
      <w:color w:val="404040" w:themeColor="text1" w:themeTint="BF"/>
      <w:kern w:val="24"/>
      <w:sz w:val="24"/>
      <w:szCs w:val="24"/>
    </w:rPr>
  </w:style>
  <w:style w:type="paragraph" w:customStyle="1" w:styleId="5A7C1E539200433EAB241F54978C88A213">
    <w:name w:val="5A7C1E539200433EAB241F54978C88A213"/>
    <w:rsid w:val="00CF43B1"/>
    <w:pPr>
      <w:spacing w:after="0" w:line="240" w:lineRule="auto"/>
    </w:pPr>
    <w:rPr>
      <w:rFonts w:asciiTheme="majorHAnsi" w:eastAsia="Microsoft YaHei UI" w:hAnsi="Calibri Light"/>
      <w:color w:val="000000" w:themeColor="text1"/>
      <w:kern w:val="24"/>
    </w:rPr>
  </w:style>
  <w:style w:type="paragraph" w:customStyle="1" w:styleId="6557AECEBDC64498A3CF1B03A3640613">
    <w:name w:val="6557AECEBDC64498A3CF1B03A3640613"/>
    <w:rsid w:val="00CF43B1"/>
    <w:pPr>
      <w:spacing w:after="0" w:line="240" w:lineRule="auto"/>
    </w:pPr>
    <w:rPr>
      <w:rFonts w:asciiTheme="majorHAnsi" w:eastAsia="Microsoft YaHei UI" w:hAnsi="Calibri Light"/>
      <w:color w:val="000000" w:themeColor="text1"/>
      <w:kern w:val="24"/>
      <w:sz w:val="21"/>
      <w:szCs w:val="21"/>
      <w14:textFill>
        <w14:solidFill>
          <w14:schemeClr w14:val="tx1">
            <w14:alpha w14:val="50000"/>
          </w14:schemeClr>
        </w14:solidFill>
      </w14:textFill>
    </w:rPr>
  </w:style>
  <w:style w:type="paragraph" w:customStyle="1" w:styleId="265F96A57E9C45C18E576CE2D2F3AA04">
    <w:name w:val="265F96A57E9C45C18E576CE2D2F3AA04"/>
    <w:rsid w:val="00CF43B1"/>
    <w:pPr>
      <w:spacing w:after="0" w:line="240" w:lineRule="exact"/>
    </w:pPr>
    <w:rPr>
      <w:rFonts w:asciiTheme="majorHAnsi" w:eastAsia="Microsoft YaHei" w:hAnsi="Calibri Light"/>
      <w:color w:val="000000" w:themeColor="text1"/>
      <w:kern w:val="24"/>
      <w:sz w:val="21"/>
      <w:szCs w:val="21"/>
      <w14:textFill>
        <w14:solidFill>
          <w14:schemeClr w14:val="tx1">
            <w14:alpha w14:val="50000"/>
          </w14:schemeClr>
        </w14:solidFill>
      </w14:textFill>
    </w:rPr>
  </w:style>
  <w:style w:type="paragraph" w:customStyle="1" w:styleId="62266A34DBDA4E2484DC577FA4EB8A4D">
    <w:name w:val="62266A34DBDA4E2484DC577FA4EB8A4D"/>
    <w:rsid w:val="00CF43B1"/>
    <w:pPr>
      <w:spacing w:after="0" w:line="240" w:lineRule="auto"/>
      <w:jc w:val="right"/>
    </w:pPr>
    <w:rPr>
      <w:rFonts w:asciiTheme="majorHAnsi" w:eastAsia="Microsoft YaHei UI" w:hAnsi="Calibri Light"/>
      <w:color w:val="404040" w:themeColor="text1" w:themeTint="BF"/>
      <w:kern w:val="24"/>
      <w:sz w:val="21"/>
      <w:szCs w:val="21"/>
    </w:rPr>
  </w:style>
  <w:style w:type="paragraph" w:customStyle="1" w:styleId="6F073E7844EF4FF1A647093AEBD99C06">
    <w:name w:val="6F073E7844EF4FF1A647093AEBD99C06"/>
    <w:rsid w:val="00CF43B1"/>
    <w:pPr>
      <w:spacing w:after="0" w:line="240" w:lineRule="auto"/>
    </w:pPr>
    <w:rPr>
      <w:rFonts w:asciiTheme="majorHAnsi" w:eastAsia="Microsoft YaHei UI" w:hAnsi="Calibri Light"/>
      <w:color w:val="000000" w:themeColor="text1"/>
      <w:kern w:val="24"/>
    </w:rPr>
  </w:style>
  <w:style w:type="paragraph" w:customStyle="1" w:styleId="740758D02E834FB49DABC12091D2D96F">
    <w:name w:val="740758D02E834FB49DABC12091D2D96F"/>
    <w:rsid w:val="00CF43B1"/>
    <w:pPr>
      <w:spacing w:after="0" w:line="240" w:lineRule="auto"/>
    </w:pPr>
    <w:rPr>
      <w:rFonts w:asciiTheme="majorHAnsi" w:eastAsia="Microsoft YaHei UI" w:hAnsi="Calibri Light"/>
      <w:color w:val="000000" w:themeColor="text1"/>
      <w:kern w:val="24"/>
      <w:sz w:val="21"/>
      <w:szCs w:val="21"/>
      <w14:textFill>
        <w14:solidFill>
          <w14:schemeClr w14:val="tx1">
            <w14:alpha w14:val="50000"/>
          </w14:schemeClr>
        </w14:solidFill>
      </w14:textFill>
    </w:rPr>
  </w:style>
  <w:style w:type="paragraph" w:customStyle="1" w:styleId="550D4E6F82654EC3A29785D7F2A7BCC9">
    <w:name w:val="550D4E6F82654EC3A29785D7F2A7BCC9"/>
    <w:rsid w:val="00CF43B1"/>
    <w:pPr>
      <w:spacing w:after="0" w:line="240" w:lineRule="exact"/>
    </w:pPr>
    <w:rPr>
      <w:rFonts w:asciiTheme="majorHAnsi" w:eastAsia="Microsoft YaHei" w:hAnsi="Calibri Light"/>
      <w:color w:val="000000" w:themeColor="text1"/>
      <w:kern w:val="24"/>
      <w:sz w:val="21"/>
      <w:szCs w:val="21"/>
      <w14:textFill>
        <w14:solidFill>
          <w14:schemeClr w14:val="tx1">
            <w14:alpha w14:val="50000"/>
          </w14:schemeClr>
        </w14:solidFill>
      </w14:textFill>
    </w:rPr>
  </w:style>
  <w:style w:type="paragraph" w:customStyle="1" w:styleId="BA9604391B4E473CA96EEB5C32CC3681">
    <w:name w:val="BA9604391B4E473CA96EEB5C32CC3681"/>
    <w:rsid w:val="00CF43B1"/>
    <w:pPr>
      <w:spacing w:after="0" w:line="240" w:lineRule="auto"/>
      <w:jc w:val="right"/>
    </w:pPr>
    <w:rPr>
      <w:rFonts w:asciiTheme="majorHAnsi" w:eastAsia="Microsoft YaHei UI" w:hAnsi="Calibri Light"/>
      <w:color w:val="404040" w:themeColor="text1" w:themeTint="BF"/>
      <w:kern w:val="24"/>
      <w:sz w:val="21"/>
      <w:szCs w:val="21"/>
    </w:rPr>
  </w:style>
  <w:style w:type="paragraph" w:customStyle="1" w:styleId="52BF6FAA67F340B2B5C3DA68120F4701">
    <w:name w:val="52BF6FAA67F340B2B5C3DA68120F4701"/>
    <w:rsid w:val="00CF43B1"/>
    <w:pPr>
      <w:spacing w:after="0" w:line="240" w:lineRule="auto"/>
    </w:pPr>
    <w:rPr>
      <w:rFonts w:eastAsia="Microsoft YaHei UI" w:hAnsi="Calibri"/>
      <w:color w:val="404040" w:themeColor="text1" w:themeTint="BF"/>
      <w:kern w:val="24"/>
      <w:sz w:val="24"/>
      <w:szCs w:val="24"/>
    </w:rPr>
  </w:style>
  <w:style w:type="paragraph" w:customStyle="1" w:styleId="a">
    <w:name w:val="内部的名称"/>
    <w:basedOn w:val="NormalWeb"/>
    <w:qFormat/>
    <w:rsid w:val="00CF43B1"/>
    <w:pPr>
      <w:spacing w:after="0" w:line="240" w:lineRule="auto"/>
    </w:pPr>
    <w:rPr>
      <w:rFonts w:asciiTheme="minorHAnsi" w:eastAsia="Microsoft YaHei UI" w:hAnsi="Calibri" w:cstheme="minorBidi"/>
      <w:color w:val="FFFFFF" w:themeColor="background1"/>
      <w:kern w:val="24"/>
      <w:sz w:val="16"/>
      <w:szCs w:val="16"/>
    </w:rPr>
  </w:style>
  <w:style w:type="paragraph" w:customStyle="1" w:styleId="9F994E7409314FAE839DCEE310DDAAEA">
    <w:name w:val="9F994E7409314FAE839DCEE310DDAAEA"/>
    <w:rsid w:val="00CF43B1"/>
    <w:pPr>
      <w:spacing w:after="0" w:line="240" w:lineRule="auto"/>
    </w:pPr>
    <w:rPr>
      <w:rFonts w:eastAsia="Microsoft YaHei UI" w:hAnsi="Calibri"/>
      <w:color w:val="404040" w:themeColor="text1" w:themeTint="BF"/>
      <w:kern w:val="24"/>
      <w:sz w:val="24"/>
      <w:szCs w:val="24"/>
    </w:rPr>
  </w:style>
  <w:style w:type="paragraph" w:customStyle="1" w:styleId="999E497BE4E042638F153FF2EA3EF0EF">
    <w:name w:val="999E497BE4E042638F153FF2EA3EF0EF"/>
    <w:rsid w:val="00CF43B1"/>
    <w:pPr>
      <w:spacing w:after="0" w:line="240" w:lineRule="auto"/>
    </w:pPr>
    <w:rPr>
      <w:rFonts w:eastAsia="Microsoft YaHei UI" w:hAnsi="Calibri"/>
      <w:color w:val="FFFFFF" w:themeColor="background1"/>
      <w:kern w:val="24"/>
      <w:sz w:val="16"/>
      <w:szCs w:val="16"/>
    </w:rPr>
  </w:style>
  <w:style w:type="paragraph" w:customStyle="1" w:styleId="A9369E6B385E4858B1B50235FF24EEBE">
    <w:name w:val="A9369E6B385E4858B1B50235FF24EEBE"/>
    <w:rsid w:val="00CF43B1"/>
    <w:pPr>
      <w:spacing w:after="0" w:line="240" w:lineRule="auto"/>
    </w:pPr>
    <w:rPr>
      <w:rFonts w:eastAsia="Microsoft YaHei UI" w:hAnsi="Calibri"/>
      <w:color w:val="404040" w:themeColor="text1" w:themeTint="BF"/>
      <w:kern w:val="24"/>
      <w:sz w:val="24"/>
      <w:szCs w:val="24"/>
    </w:rPr>
  </w:style>
  <w:style w:type="paragraph" w:customStyle="1" w:styleId="4550C564272F4C2282CBEC49B21CB101">
    <w:name w:val="4550C564272F4C2282CBEC49B21CB101"/>
    <w:rsid w:val="00CF43B1"/>
    <w:pPr>
      <w:spacing w:after="0" w:line="240" w:lineRule="auto"/>
    </w:pPr>
    <w:rPr>
      <w:rFonts w:eastAsia="Microsoft YaHei UI" w:hAnsi="Calibri"/>
      <w:color w:val="FFFFFF" w:themeColor="background1"/>
      <w:kern w:val="24"/>
      <w:sz w:val="16"/>
      <w:szCs w:val="16"/>
    </w:rPr>
  </w:style>
  <w:style w:type="paragraph" w:customStyle="1" w:styleId="DF04EA53E28246719F520618DB3A90DC">
    <w:name w:val="DF04EA53E28246719F520618DB3A90DC"/>
    <w:rsid w:val="00CF43B1"/>
    <w:pPr>
      <w:spacing w:after="0" w:line="240" w:lineRule="auto"/>
    </w:pPr>
    <w:rPr>
      <w:rFonts w:eastAsia="Microsoft YaHei UI" w:hAnsi="Calibri"/>
      <w:color w:val="404040" w:themeColor="text1" w:themeTint="BF"/>
      <w:kern w:val="24"/>
      <w:sz w:val="24"/>
      <w:szCs w:val="24"/>
    </w:rPr>
  </w:style>
  <w:style w:type="paragraph" w:customStyle="1" w:styleId="5A83C4B7195643B2B20DD382C46577CC">
    <w:name w:val="5A83C4B7195643B2B20DD382C46577CC"/>
    <w:rsid w:val="00CF43B1"/>
    <w:pPr>
      <w:spacing w:after="0" w:line="240" w:lineRule="auto"/>
    </w:pPr>
    <w:rPr>
      <w:rFonts w:eastAsia="Microsoft YaHei UI" w:hAnsi="Calibri"/>
      <w:color w:val="404040" w:themeColor="text1" w:themeTint="BF"/>
      <w:kern w:val="24"/>
      <w:sz w:val="24"/>
      <w:szCs w:val="24"/>
    </w:rPr>
  </w:style>
  <w:style w:type="paragraph" w:customStyle="1" w:styleId="C9600849F66F4182A37BAEA12CC7F4A5">
    <w:name w:val="C9600849F66F4182A37BAEA12CC7F4A5"/>
    <w:rsid w:val="00CF43B1"/>
    <w:pPr>
      <w:spacing w:after="0" w:line="240" w:lineRule="auto"/>
    </w:pPr>
    <w:rPr>
      <w:rFonts w:eastAsia="Microsoft YaHei UI" w:hAnsi="Calibri"/>
      <w:color w:val="FFFFFF" w:themeColor="background1"/>
      <w:kern w:val="24"/>
      <w:sz w:val="16"/>
      <w:szCs w:val="16"/>
    </w:rPr>
  </w:style>
  <w:style w:type="paragraph" w:customStyle="1" w:styleId="BD9DC23E151047C2B9368BB96B7C35C2">
    <w:name w:val="BD9DC23E151047C2B9368BB96B7C35C2"/>
    <w:rsid w:val="00CF43B1"/>
    <w:pPr>
      <w:spacing w:after="0" w:line="240" w:lineRule="auto"/>
    </w:pPr>
    <w:rPr>
      <w:rFonts w:eastAsia="Microsoft YaHei UI" w:hAnsi="Calibri"/>
      <w:color w:val="404040" w:themeColor="text1" w:themeTint="BF"/>
      <w:kern w:val="24"/>
      <w:sz w:val="24"/>
      <w:szCs w:val="24"/>
    </w:rPr>
  </w:style>
  <w:style w:type="paragraph" w:customStyle="1" w:styleId="056F950E135A4D4BA4027597D6D0594A">
    <w:name w:val="056F950E135A4D4BA4027597D6D0594A"/>
    <w:rsid w:val="00CF43B1"/>
    <w:pPr>
      <w:spacing w:after="0" w:line="240" w:lineRule="auto"/>
    </w:pPr>
    <w:rPr>
      <w:rFonts w:eastAsia="Microsoft YaHei UI" w:hAnsi="Calibri"/>
      <w:color w:val="FFFFFF" w:themeColor="background1"/>
      <w:kern w:val="24"/>
      <w:sz w:val="16"/>
      <w:szCs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Valentines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A1C5C"/>
      </a:accent1>
      <a:accent2>
        <a:srgbClr val="662D91"/>
      </a:accent2>
      <a:accent3>
        <a:srgbClr val="27AAE1"/>
      </a:accent3>
      <a:accent4>
        <a:srgbClr val="D7DF23"/>
      </a:accent4>
      <a:accent5>
        <a:srgbClr val="B4006C"/>
      </a:accent5>
      <a:accent6>
        <a:srgbClr val="3A64A2"/>
      </a:accent6>
      <a:hlink>
        <a:srgbClr val="DA1C5C"/>
      </a:hlink>
      <a:folHlink>
        <a:srgbClr val="DA1C5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2982CB-D9FF-4CB0-90FD-72048FF661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94C277F-5DF6-433B-AD4B-6B0BB1FE14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7E91C4B-17ED-4C43-9E6C-17A220AC453C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F5AD6EE1-AF97-492A-9A66-2C93AA2692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2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2-28T01:38:00Z</dcterms:created>
  <dcterms:modified xsi:type="dcterms:W3CDTF">2019-04-04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